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theme/themeOverride1.xml" ContentType="application/vnd.openxmlformats-officedocument.themeOverrid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7.xml" ContentType="application/vnd.openxmlformats-officedocument.drawingml.chart+xml"/>
  <Override PartName="/word/theme/themeOverride2.xml" ContentType="application/vnd.openxmlformats-officedocument.themeOverride+xml"/>
  <Override PartName="/word/charts/chart8.xml" ContentType="application/vnd.openxmlformats-officedocument.drawingml.chart+xml"/>
  <Override PartName="/word/drawings/drawing3.xml" ContentType="application/vnd.openxmlformats-officedocument.drawingml.chartshapes+xml"/>
  <Override PartName="/word/charts/chart9.xml" ContentType="application/vnd.openxmlformats-officedocument.drawingml.chart+xml"/>
  <Override PartName="/word/drawings/drawing4.xml" ContentType="application/vnd.openxmlformats-officedocument.drawingml.chartshapes+xml"/>
  <Override PartName="/word/charts/chart10.xml" ContentType="application/vnd.openxmlformats-officedocument.drawingml.chart+xml"/>
  <Override PartName="/word/charts/chart11.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2.xml" ContentType="application/vnd.openxmlformats-officedocument.drawingml.chart+xml"/>
  <Override PartName="/word/charts/chart13.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5.xml" ContentType="application/vnd.openxmlformats-officedocument.drawingml.chartshapes+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6.xml" ContentType="application/vnd.openxmlformats-officedocument.drawingml.chartshapes+xml"/>
  <Override PartName="/word/charts/chart15.xml" ContentType="application/vnd.openxmlformats-officedocument.drawingml.chart+xml"/>
  <Override PartName="/word/theme/themeOverride3.xml" ContentType="application/vnd.openxmlformats-officedocument.themeOverride+xml"/>
  <Override PartName="/word/charts/chart16.xml" ContentType="application/vnd.openxmlformats-officedocument.drawingml.chart+xml"/>
  <Override PartName="/word/drawings/drawing7.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136BB" w14:textId="4BFCE0C1" w:rsidR="00DA7E07" w:rsidRPr="001A1ABE" w:rsidRDefault="34BB43EE" w:rsidP="00DA7E07">
      <w:pPr>
        <w:pStyle w:val="Heading1"/>
        <w:spacing w:before="480"/>
      </w:pPr>
      <w:r>
        <w:t>2</w:t>
      </w:r>
      <w:r w:rsidR="7A7E6D45">
        <w:t>.</w:t>
      </w:r>
      <w:r w:rsidR="008009FE">
        <w:tab/>
      </w:r>
      <w:r w:rsidR="00DA7E07">
        <w:t>The Economy</w:t>
      </w:r>
    </w:p>
    <w:tbl>
      <w:tblPr>
        <w:tblW w:w="9639" w:type="dxa"/>
        <w:shd w:val="pct5" w:color="auto" w:fill="auto"/>
        <w:tblLayout w:type="fixed"/>
        <w:tblCellMar>
          <w:left w:w="0" w:type="dxa"/>
          <w:right w:w="0" w:type="dxa"/>
        </w:tblCellMar>
        <w:tblLook w:val="04A0" w:firstRow="1" w:lastRow="0" w:firstColumn="1" w:lastColumn="0" w:noHBand="0" w:noVBand="1"/>
      </w:tblPr>
      <w:tblGrid>
        <w:gridCol w:w="9639"/>
      </w:tblGrid>
      <w:tr w:rsidR="00DA7E07" w:rsidRPr="00506C81" w14:paraId="2B7B2031" w14:textId="77777777" w:rsidTr="00DD0BCD">
        <w:trPr>
          <w:trHeight w:val="9046"/>
        </w:trPr>
        <w:tc>
          <w:tcPr>
            <w:tcW w:w="9639" w:type="dxa"/>
            <w:shd w:val="pct5" w:color="auto" w:fill="auto"/>
            <w:tcMar>
              <w:top w:w="0" w:type="dxa"/>
              <w:left w:w="108" w:type="dxa"/>
              <w:bottom w:w="0" w:type="dxa"/>
              <w:right w:w="108" w:type="dxa"/>
            </w:tcMar>
          </w:tcPr>
          <w:p w14:paraId="769785E8" w14:textId="0595A2FF" w:rsidR="00F2228B" w:rsidRDefault="00F2228B" w:rsidP="00D20C4E">
            <w:pPr>
              <w:pStyle w:val="Bullet1inabox"/>
            </w:pPr>
            <w:r>
              <w:t xml:space="preserve">The </w:t>
            </w:r>
            <w:r w:rsidRPr="00ED3A95">
              <w:t>New South Wales</w:t>
            </w:r>
            <w:r>
              <w:t xml:space="preserve"> economy</w:t>
            </w:r>
            <w:r w:rsidRPr="00ED3A95">
              <w:t xml:space="preserve"> </w:t>
            </w:r>
            <w:r>
              <w:t>has</w:t>
            </w:r>
            <w:r w:rsidRPr="00ED3A95">
              <w:t xml:space="preserve"> </w:t>
            </w:r>
            <w:r>
              <w:t>rebound</w:t>
            </w:r>
            <w:r w:rsidR="008C7D40">
              <w:t>ed</w:t>
            </w:r>
            <w:r>
              <w:t xml:space="preserve"> </w:t>
            </w:r>
            <w:r w:rsidR="00DC7D4D">
              <w:t xml:space="preserve">strongly </w:t>
            </w:r>
            <w:r>
              <w:t xml:space="preserve">since the </w:t>
            </w:r>
            <w:r w:rsidR="6A5EAAF7">
              <w:t>depths</w:t>
            </w:r>
            <w:r>
              <w:t xml:space="preserve"> of the </w:t>
            </w:r>
            <w:r w:rsidR="00502C45">
              <w:t>COVID</w:t>
            </w:r>
            <w:r w:rsidR="00746817">
              <w:noBreakHyphen/>
            </w:r>
            <w:r>
              <w:t xml:space="preserve">19 pandemic. This largely reflects progress in easing </w:t>
            </w:r>
            <w:r w:rsidRPr="00ED3A95">
              <w:t>social distancing measures</w:t>
            </w:r>
            <w:r>
              <w:t xml:space="preserve"> and effective government </w:t>
            </w:r>
            <w:r w:rsidR="008C7D40">
              <w:t xml:space="preserve">and monetary </w:t>
            </w:r>
            <w:r>
              <w:t>stimulus.</w:t>
            </w:r>
            <w:r w:rsidRPr="00ED3A95">
              <w:t xml:space="preserve"> </w:t>
            </w:r>
            <w:r w:rsidR="008C7D40">
              <w:t>E</w:t>
            </w:r>
            <w:r w:rsidR="008C7D40" w:rsidRPr="00ED3A95">
              <w:t xml:space="preserve">conomic activity and employment </w:t>
            </w:r>
            <w:r w:rsidR="008C7D40">
              <w:t xml:space="preserve">have </w:t>
            </w:r>
            <w:r w:rsidR="008C7D40" w:rsidRPr="00ED3A95">
              <w:t xml:space="preserve">both </w:t>
            </w:r>
            <w:r w:rsidR="005F36BB" w:rsidRPr="00ED3A95" w:rsidDel="00A30AF8">
              <w:t>re</w:t>
            </w:r>
            <w:r w:rsidR="005F36BB">
              <w:t>bounded, exceeding</w:t>
            </w:r>
            <w:r w:rsidR="005F36BB" w:rsidRPr="00ED3A95" w:rsidDel="00A30AF8">
              <w:t xml:space="preserve"> </w:t>
            </w:r>
            <w:r w:rsidR="008C7D40" w:rsidRPr="00ED3A95">
              <w:t>pre-COVID levels</w:t>
            </w:r>
            <w:r w:rsidR="00D0745B">
              <w:t>,</w:t>
            </w:r>
            <w:r w:rsidR="008C7D40">
              <w:t xml:space="preserve"> </w:t>
            </w:r>
            <w:r w:rsidR="000920CC">
              <w:t>around</w:t>
            </w:r>
            <w:r w:rsidR="008C7D40">
              <w:t xml:space="preserve"> a year earlier than previously expected.</w:t>
            </w:r>
          </w:p>
          <w:p w14:paraId="12F65178" w14:textId="386B2AFB" w:rsidR="00DA7E07" w:rsidRDefault="00DA7E07" w:rsidP="00D20C4E">
            <w:pPr>
              <w:pStyle w:val="Bullet1inabox"/>
            </w:pPr>
            <w:r w:rsidRPr="00ED3A95">
              <w:t>Above</w:t>
            </w:r>
            <w:r w:rsidR="4C7D94FC">
              <w:t>-</w:t>
            </w:r>
            <w:r w:rsidRPr="00ED3A95">
              <w:t xml:space="preserve">trend growth is </w:t>
            </w:r>
            <w:r>
              <w:t>forecast</w:t>
            </w:r>
            <w:r w:rsidRPr="00ED3A95">
              <w:t xml:space="preserve"> </w:t>
            </w:r>
            <w:r w:rsidR="0091480A">
              <w:t xml:space="preserve">on </w:t>
            </w:r>
            <w:r w:rsidR="00D8396C">
              <w:t>balance</w:t>
            </w:r>
            <w:r w:rsidR="0091480A">
              <w:t xml:space="preserve"> over </w:t>
            </w:r>
            <w:r w:rsidR="0091480A" w:rsidRPr="004A3421">
              <w:t>the next</w:t>
            </w:r>
            <w:r w:rsidRPr="004A3421">
              <w:t xml:space="preserve"> four years as the economy returns to it</w:t>
            </w:r>
            <w:r w:rsidR="48D326B1" w:rsidRPr="004A3421">
              <w:t>s</w:t>
            </w:r>
            <w:r w:rsidRPr="004A3421">
              <w:t xml:space="preserve"> full potential</w:t>
            </w:r>
            <w:r w:rsidR="001648F6" w:rsidRPr="004A3421">
              <w:t xml:space="preserve">, with average growth of </w:t>
            </w:r>
            <w:r w:rsidR="002429C0" w:rsidRPr="004A3421">
              <w:t>2</w:t>
            </w:r>
            <w:r w:rsidR="009D2E93" w:rsidRPr="004A3421">
              <w:t>¾</w:t>
            </w:r>
            <w:r w:rsidR="001648F6" w:rsidRPr="004A3421">
              <w:t xml:space="preserve"> per cent per</w:t>
            </w:r>
            <w:r w:rsidR="001648F6">
              <w:t xml:space="preserve"> annum</w:t>
            </w:r>
            <w:r>
              <w:t>.</w:t>
            </w:r>
          </w:p>
          <w:p w14:paraId="328F2B9D" w14:textId="6585DDD7" w:rsidR="00DA7E07" w:rsidRPr="00D20C4E" w:rsidRDefault="00C01E37" w:rsidP="00D20C4E">
            <w:pPr>
              <w:pStyle w:val="Bullet1inabox"/>
            </w:pPr>
            <w:r w:rsidRPr="00D20C4E">
              <w:t xml:space="preserve">Spare capacity in the labour market is now expected to dissipate much sooner than earlier forecast. </w:t>
            </w:r>
            <w:r w:rsidR="002E0FB2" w:rsidRPr="00D20C4E">
              <w:t>All the</w:t>
            </w:r>
            <w:r w:rsidR="00686A36" w:rsidRPr="00D20C4E">
              <w:t xml:space="preserve"> jobs lost at the height of the pandemic have </w:t>
            </w:r>
            <w:r w:rsidR="006008CE" w:rsidRPr="00D20C4E">
              <w:t>since</w:t>
            </w:r>
            <w:r w:rsidR="007505C4" w:rsidRPr="00D20C4E">
              <w:t xml:space="preserve"> returned</w:t>
            </w:r>
            <w:r w:rsidR="0092042F" w:rsidRPr="00D20C4E">
              <w:t>, with 36,000 more people employed</w:t>
            </w:r>
            <w:r w:rsidR="00884546" w:rsidRPr="00D20C4E">
              <w:t xml:space="preserve"> now</w:t>
            </w:r>
            <w:r w:rsidR="0092042F" w:rsidRPr="00D20C4E">
              <w:t xml:space="preserve"> than prior to the pandemic</w:t>
            </w:r>
            <w:r w:rsidR="00686A36" w:rsidRPr="00D20C4E">
              <w:t xml:space="preserve">. </w:t>
            </w:r>
            <w:r w:rsidR="00226DE8" w:rsidRPr="00D20C4E">
              <w:t>A</w:t>
            </w:r>
            <w:r w:rsidR="00372A23" w:rsidRPr="00D20C4E">
              <w:t xml:space="preserve">n additional </w:t>
            </w:r>
            <w:r w:rsidR="00CD1934" w:rsidRPr="00D20C4E">
              <w:t>2</w:t>
            </w:r>
            <w:r w:rsidR="00C2265F" w:rsidRPr="00D20C4E">
              <w:t>00</w:t>
            </w:r>
            <w:r w:rsidR="00CD1934" w:rsidRPr="00D20C4E">
              <w:t xml:space="preserve">,000 workers are expected to be employed </w:t>
            </w:r>
            <w:r w:rsidR="00473D6E" w:rsidRPr="00D20C4E">
              <w:t>by June 2025 (</w:t>
            </w:r>
            <w:r w:rsidR="00143EB2" w:rsidRPr="00D20C4E">
              <w:t>relative to the March quarter 2021)</w:t>
            </w:r>
            <w:r w:rsidR="002B161B" w:rsidRPr="00D20C4E">
              <w:t>, when t</w:t>
            </w:r>
            <w:r w:rsidRPr="00D20C4E">
              <w:t xml:space="preserve">he unemployment rate is forecast </w:t>
            </w:r>
            <w:r w:rsidR="001C30F6" w:rsidRPr="00D20C4E">
              <w:t>to</w:t>
            </w:r>
            <w:r w:rsidRPr="00D20C4E">
              <w:t xml:space="preserve"> reach estimates of full employment (around 4½ per cent)</w:t>
            </w:r>
            <w:r w:rsidR="002925E6" w:rsidRPr="00D20C4E">
              <w:t xml:space="preserve">. </w:t>
            </w:r>
          </w:p>
          <w:p w14:paraId="3988F011" w14:textId="5DCC4BFA" w:rsidR="00DA7E07" w:rsidRDefault="00DA7E07" w:rsidP="00D20C4E">
            <w:pPr>
              <w:pStyle w:val="Bullet1inabox"/>
            </w:pPr>
            <w:r>
              <w:t>A tighter labour market will support wages growth and inflation, although growth in the wage price index is forecast to remain well below the historical average</w:t>
            </w:r>
            <w:r w:rsidR="0497950A">
              <w:t>.</w:t>
            </w:r>
            <w:r>
              <w:t xml:space="preserve"> </w:t>
            </w:r>
            <w:r w:rsidR="4617263A">
              <w:t>I</w:t>
            </w:r>
            <w:r>
              <w:t xml:space="preserve">nflation is likely to remain </w:t>
            </w:r>
            <w:r w:rsidR="00B009C6">
              <w:t>low</w:t>
            </w:r>
            <w:r w:rsidR="00C55DF2">
              <w:t xml:space="preserve"> before eventually rising modestly to the</w:t>
            </w:r>
            <w:r>
              <w:t xml:space="preserve"> </w:t>
            </w:r>
            <w:r w:rsidR="004E242E">
              <w:t xml:space="preserve">lower half of the </w:t>
            </w:r>
            <w:r>
              <w:t>Reserve Bank of Australia’s 2-3 per cent target</w:t>
            </w:r>
            <w:r w:rsidR="004A005D">
              <w:t xml:space="preserve"> range</w:t>
            </w:r>
            <w:r>
              <w:t>.</w:t>
            </w:r>
            <w:r w:rsidR="00A31DCF">
              <w:t xml:space="preserve"> </w:t>
            </w:r>
            <w:r w:rsidR="00765253">
              <w:t>T</w:t>
            </w:r>
            <w:r w:rsidR="003559D0">
              <w:t xml:space="preserve">he NSW Government’s new wages policy </w:t>
            </w:r>
            <w:r w:rsidR="00F02166">
              <w:t>will</w:t>
            </w:r>
            <w:r w:rsidR="005B6639">
              <w:t xml:space="preserve"> also support</w:t>
            </w:r>
            <w:r w:rsidR="00F02166">
              <w:t xml:space="preserve"> faster wages growth </w:t>
            </w:r>
            <w:r w:rsidR="00526A82">
              <w:t>in the public sector</w:t>
            </w:r>
            <w:r w:rsidR="00694423">
              <w:t xml:space="preserve">. </w:t>
            </w:r>
          </w:p>
          <w:p w14:paraId="58F9DB24" w14:textId="132A01C8" w:rsidR="003F3BF0" w:rsidRPr="001D1857" w:rsidRDefault="000A29D2" w:rsidP="00D20C4E">
            <w:pPr>
              <w:pStyle w:val="Bullet1inabox"/>
              <w:rPr>
                <w:rFonts w:asciiTheme="minorHAnsi" w:eastAsiaTheme="minorEastAsia" w:hAnsiTheme="minorHAnsi" w:cstheme="minorBidi"/>
              </w:rPr>
            </w:pPr>
            <w:r>
              <w:t>T</w:t>
            </w:r>
            <w:r w:rsidR="003F3BF0">
              <w:t>he Commonwealth’s</w:t>
            </w:r>
            <w:r>
              <w:t xml:space="preserve"> fo</w:t>
            </w:r>
            <w:r w:rsidR="00DF1832">
              <w:t>recast</w:t>
            </w:r>
            <w:r w:rsidR="004565D3">
              <w:t xml:space="preserve"> for a</w:t>
            </w:r>
            <w:r w:rsidR="003F3BF0">
              <w:t xml:space="preserve"> delay in the opening </w:t>
            </w:r>
            <w:r w:rsidR="003F3BF0" w:rsidDel="003F3BF0">
              <w:t>of</w:t>
            </w:r>
            <w:r w:rsidR="003F3BF0">
              <w:t xml:space="preserve"> international borders</w:t>
            </w:r>
            <w:r w:rsidR="37CAA626">
              <w:t xml:space="preserve"> </w:t>
            </w:r>
            <w:r w:rsidR="41789259">
              <w:t>(</w:t>
            </w:r>
            <w:r w:rsidR="0092246A">
              <w:t xml:space="preserve">to </w:t>
            </w:r>
            <w:r w:rsidR="003F3BF0">
              <w:t>the middle of 2022</w:t>
            </w:r>
            <w:r w:rsidR="00BCD0D7">
              <w:t>)</w:t>
            </w:r>
            <w:r w:rsidR="003F3BF0">
              <w:t xml:space="preserve"> represents a near-term </w:t>
            </w:r>
            <w:r w:rsidR="00DC47EE">
              <w:t>constraint</w:t>
            </w:r>
            <w:r w:rsidR="003F3BF0">
              <w:t xml:space="preserve"> to the continued strong recovery</w:t>
            </w:r>
            <w:r w:rsidR="00971018">
              <w:t xml:space="preserve"> in the </w:t>
            </w:r>
            <w:r w:rsidR="001D5BDF">
              <w:t>e</w:t>
            </w:r>
            <w:r w:rsidR="00971018">
              <w:t>conomy</w:t>
            </w:r>
            <w:r w:rsidR="003F3BF0">
              <w:t xml:space="preserve">. </w:t>
            </w:r>
          </w:p>
          <w:p w14:paraId="0458EA52" w14:textId="41C2E555" w:rsidR="003F3BF0" w:rsidRPr="001D1857" w:rsidRDefault="003F3BF0" w:rsidP="00D20C4E">
            <w:pPr>
              <w:pStyle w:val="Bullet1inabox"/>
              <w:rPr>
                <w:rFonts w:asciiTheme="minorHAnsi" w:eastAsiaTheme="minorEastAsia" w:hAnsiTheme="minorHAnsi" w:cstheme="minorBidi"/>
              </w:rPr>
            </w:pPr>
            <w:r>
              <w:t xml:space="preserve">While reopening the international border will lead to a rise in outbound travel, the loss of international students, </w:t>
            </w:r>
            <w:r w:rsidR="5494D062">
              <w:t xml:space="preserve">inbound </w:t>
            </w:r>
            <w:r>
              <w:t xml:space="preserve">tourists and migrants represents a greater </w:t>
            </w:r>
            <w:r w:rsidR="00711452">
              <w:t xml:space="preserve">negative impact </w:t>
            </w:r>
            <w:r>
              <w:t xml:space="preserve">to the outlook. The ongoing border closure will continue to weigh on population growth, </w:t>
            </w:r>
            <w:r w:rsidR="00E577FB">
              <w:t xml:space="preserve">which is </w:t>
            </w:r>
            <w:r>
              <w:t xml:space="preserve">expected to </w:t>
            </w:r>
            <w:r w:rsidR="061AB00F" w:rsidRPr="007F402C">
              <w:t>be</w:t>
            </w:r>
            <w:r w:rsidRPr="007F402C">
              <w:t xml:space="preserve"> </w:t>
            </w:r>
            <w:r w:rsidR="004E2D14" w:rsidRPr="007F402C">
              <w:t>0.7 per cent</w:t>
            </w:r>
            <w:r w:rsidRPr="007F402C">
              <w:t xml:space="preserve"> on average</w:t>
            </w:r>
            <w:r w:rsidR="004E2D14" w:rsidRPr="007F402C">
              <w:t xml:space="preserve"> over the next four years</w:t>
            </w:r>
            <w:r w:rsidRPr="007F402C">
              <w:t xml:space="preserve">, compared to a pre-COVID rate of </w:t>
            </w:r>
            <w:r w:rsidR="00B167D8" w:rsidRPr="007F402C">
              <w:t>1.3 per cent (over 20</w:t>
            </w:r>
            <w:r w:rsidR="000E6EAB" w:rsidRPr="007F402C">
              <w:t>18-19)</w:t>
            </w:r>
            <w:r w:rsidRPr="007F402C">
              <w:t>.</w:t>
            </w:r>
            <w:r>
              <w:t xml:space="preserve"> </w:t>
            </w:r>
          </w:p>
          <w:p w14:paraId="4A383C89" w14:textId="03F01B79" w:rsidR="00F52B4E" w:rsidRDefault="00F52B4E" w:rsidP="00D20C4E">
            <w:pPr>
              <w:pStyle w:val="Bullet1inabox"/>
            </w:pPr>
            <w:r>
              <w:t>The unpredictable nature of the pandemic means that risks to the outlook will persist. Delays in the vaccine rollout could disrupt the recovery underway, especially if they result in a further delay in reopening the</w:t>
            </w:r>
            <w:r w:rsidR="00057AD4">
              <w:t xml:space="preserve"> international</w:t>
            </w:r>
            <w:r>
              <w:t xml:space="preserve"> border. </w:t>
            </w:r>
          </w:p>
          <w:p w14:paraId="0B648CD3" w14:textId="60808A4C" w:rsidR="00DA7E07" w:rsidRPr="00ED3A95" w:rsidRDefault="00FA1532" w:rsidP="00D20C4E">
            <w:pPr>
              <w:pStyle w:val="Bullet1inabox"/>
            </w:pPr>
            <w:r>
              <w:t xml:space="preserve">The Government’s infrastructure investment </w:t>
            </w:r>
            <w:r w:rsidRPr="004A3421">
              <w:t>of $</w:t>
            </w:r>
            <w:r w:rsidR="00DA08BD" w:rsidRPr="004A3421">
              <w:t>108.5 </w:t>
            </w:r>
            <w:r w:rsidRPr="004A3421">
              <w:t>billion and targeted stimulus will continue to bolster the economy in the near-term, while productivity</w:t>
            </w:r>
            <w:r>
              <w:t xml:space="preserve"> reforms in this Budget will help to shore up growth and prosperity for the future</w:t>
            </w:r>
            <w:r w:rsidR="006C2224">
              <w:t>.</w:t>
            </w:r>
          </w:p>
        </w:tc>
      </w:tr>
    </w:tbl>
    <w:p w14:paraId="2D8ED1B7" w14:textId="48864842" w:rsidR="00DA7E07" w:rsidRPr="002C7F8E" w:rsidRDefault="00DA7E07" w:rsidP="00746817">
      <w:pPr>
        <w:pStyle w:val="Table21"/>
        <w:ind w:left="1276" w:hanging="1276"/>
        <w:rPr>
          <w:rFonts w:eastAsiaTheme="minorEastAsia"/>
        </w:rPr>
      </w:pPr>
      <w:r w:rsidRPr="002C7F8E">
        <w:t xml:space="preserve">NSW </w:t>
      </w:r>
      <w:proofErr w:type="spellStart"/>
      <w:r w:rsidRPr="002C7F8E">
        <w:t>economic</w:t>
      </w:r>
      <w:proofErr w:type="spellEnd"/>
      <w:r w:rsidRPr="002C7F8E">
        <w:t xml:space="preserve"> performance and </w:t>
      </w:r>
      <w:proofErr w:type="spellStart"/>
      <w:r w:rsidRPr="002C7F8E">
        <w:t>outlook</w:t>
      </w:r>
      <w:proofErr w:type="spellEnd"/>
      <w:r w:rsidRPr="002C7F8E">
        <w:rPr>
          <w:vertAlign w:val="superscript"/>
        </w:rPr>
        <w:t>(a)</w:t>
      </w:r>
      <w:r w:rsidRPr="002C7F8E">
        <w:t xml:space="preserve"> </w:t>
      </w:r>
      <w:r w:rsidR="00D23509" w:rsidRPr="002C7F8E">
        <w:t xml:space="preserve"> </w:t>
      </w:r>
    </w:p>
    <w:tbl>
      <w:tblPr>
        <w:tblW w:w="9695" w:type="dxa"/>
        <w:tblLook w:val="04A0" w:firstRow="1" w:lastRow="0" w:firstColumn="1" w:lastColumn="0" w:noHBand="0" w:noVBand="1"/>
        <w:tblCaption w:val="Table 2.1: NSW economic performance and outlook"/>
        <w:tblDescription w:val="Table 2.1: NSW economic performance and outlook"/>
      </w:tblPr>
      <w:tblGrid>
        <w:gridCol w:w="3087"/>
        <w:gridCol w:w="1094"/>
        <w:gridCol w:w="1225"/>
        <w:gridCol w:w="1007"/>
        <w:gridCol w:w="1094"/>
        <w:gridCol w:w="1094"/>
        <w:gridCol w:w="1094"/>
      </w:tblGrid>
      <w:tr w:rsidR="00336346" w:rsidRPr="002C7F8E" w14:paraId="6C1FE25C" w14:textId="77777777" w:rsidTr="002E3E5B">
        <w:trPr>
          <w:trHeight w:val="283"/>
        </w:trPr>
        <w:tc>
          <w:tcPr>
            <w:tcW w:w="3119" w:type="dxa"/>
            <w:tcBorders>
              <w:top w:val="nil"/>
              <w:left w:val="nil"/>
              <w:bottom w:val="nil"/>
              <w:right w:val="nil"/>
            </w:tcBorders>
            <w:shd w:val="clear" w:color="auto" w:fill="008EBA"/>
            <w:vAlign w:val="bottom"/>
            <w:hideMark/>
          </w:tcPr>
          <w:p w14:paraId="5B10321F"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 </w:t>
            </w:r>
          </w:p>
        </w:tc>
        <w:tc>
          <w:tcPr>
            <w:tcW w:w="1096" w:type="dxa"/>
            <w:tcBorders>
              <w:top w:val="nil"/>
              <w:left w:val="nil"/>
              <w:bottom w:val="nil"/>
              <w:right w:val="nil"/>
            </w:tcBorders>
            <w:shd w:val="clear" w:color="auto" w:fill="008EBA"/>
            <w:vAlign w:val="bottom"/>
            <w:hideMark/>
          </w:tcPr>
          <w:p w14:paraId="175FA488"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2019-20</w:t>
            </w:r>
          </w:p>
        </w:tc>
        <w:tc>
          <w:tcPr>
            <w:tcW w:w="1230" w:type="dxa"/>
            <w:tcBorders>
              <w:top w:val="nil"/>
              <w:left w:val="nil"/>
              <w:bottom w:val="nil"/>
              <w:right w:val="nil"/>
            </w:tcBorders>
            <w:shd w:val="clear" w:color="auto" w:fill="008EBA"/>
            <w:vAlign w:val="bottom"/>
            <w:hideMark/>
          </w:tcPr>
          <w:p w14:paraId="4B37C401"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2020-21</w:t>
            </w:r>
          </w:p>
        </w:tc>
        <w:tc>
          <w:tcPr>
            <w:tcW w:w="962" w:type="dxa"/>
            <w:tcBorders>
              <w:top w:val="nil"/>
              <w:left w:val="nil"/>
              <w:bottom w:val="nil"/>
              <w:right w:val="nil"/>
            </w:tcBorders>
            <w:shd w:val="clear" w:color="auto" w:fill="008EBA"/>
            <w:vAlign w:val="bottom"/>
            <w:hideMark/>
          </w:tcPr>
          <w:p w14:paraId="356748F5"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2021-22</w:t>
            </w:r>
          </w:p>
        </w:tc>
        <w:tc>
          <w:tcPr>
            <w:tcW w:w="1096" w:type="dxa"/>
            <w:tcBorders>
              <w:top w:val="nil"/>
              <w:left w:val="nil"/>
              <w:bottom w:val="nil"/>
              <w:right w:val="nil"/>
            </w:tcBorders>
            <w:shd w:val="clear" w:color="auto" w:fill="008EBA"/>
            <w:vAlign w:val="bottom"/>
            <w:hideMark/>
          </w:tcPr>
          <w:p w14:paraId="5666BCBD"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2022-23</w:t>
            </w:r>
          </w:p>
        </w:tc>
        <w:tc>
          <w:tcPr>
            <w:tcW w:w="1096" w:type="dxa"/>
            <w:tcBorders>
              <w:top w:val="nil"/>
              <w:left w:val="nil"/>
              <w:bottom w:val="nil"/>
              <w:right w:val="nil"/>
            </w:tcBorders>
            <w:shd w:val="clear" w:color="auto" w:fill="008EBA"/>
            <w:vAlign w:val="bottom"/>
            <w:hideMark/>
          </w:tcPr>
          <w:p w14:paraId="3E63816B"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2023-24</w:t>
            </w:r>
          </w:p>
        </w:tc>
        <w:tc>
          <w:tcPr>
            <w:tcW w:w="1096" w:type="dxa"/>
            <w:tcBorders>
              <w:top w:val="nil"/>
              <w:left w:val="nil"/>
              <w:bottom w:val="nil"/>
              <w:right w:val="nil"/>
            </w:tcBorders>
            <w:shd w:val="clear" w:color="auto" w:fill="008EBA"/>
            <w:vAlign w:val="bottom"/>
            <w:hideMark/>
          </w:tcPr>
          <w:p w14:paraId="0A68A8C9"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2024-25</w:t>
            </w:r>
          </w:p>
        </w:tc>
      </w:tr>
      <w:tr w:rsidR="00336346" w:rsidRPr="002C7F8E" w14:paraId="2C0605F6" w14:textId="77777777" w:rsidTr="002E3E5B">
        <w:trPr>
          <w:trHeight w:val="283"/>
        </w:trPr>
        <w:tc>
          <w:tcPr>
            <w:tcW w:w="3119" w:type="dxa"/>
            <w:tcBorders>
              <w:top w:val="nil"/>
              <w:left w:val="nil"/>
              <w:bottom w:val="nil"/>
              <w:right w:val="nil"/>
            </w:tcBorders>
            <w:shd w:val="clear" w:color="auto" w:fill="00426F"/>
            <w:vAlign w:val="bottom"/>
            <w:hideMark/>
          </w:tcPr>
          <w:p w14:paraId="1E3BDE3B"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 </w:t>
            </w:r>
          </w:p>
        </w:tc>
        <w:tc>
          <w:tcPr>
            <w:tcW w:w="1096" w:type="dxa"/>
            <w:tcBorders>
              <w:top w:val="nil"/>
              <w:left w:val="nil"/>
              <w:bottom w:val="nil"/>
              <w:right w:val="nil"/>
            </w:tcBorders>
            <w:shd w:val="clear" w:color="auto" w:fill="00426F"/>
            <w:hideMark/>
          </w:tcPr>
          <w:p w14:paraId="79C94C2E"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Outcome</w:t>
            </w:r>
          </w:p>
        </w:tc>
        <w:tc>
          <w:tcPr>
            <w:tcW w:w="1230" w:type="dxa"/>
            <w:tcBorders>
              <w:top w:val="nil"/>
              <w:left w:val="nil"/>
              <w:bottom w:val="nil"/>
              <w:right w:val="nil"/>
            </w:tcBorders>
            <w:shd w:val="clear" w:color="auto" w:fill="00426F"/>
            <w:hideMark/>
          </w:tcPr>
          <w:p w14:paraId="3A7C7D3E" w14:textId="77777777" w:rsidR="00DA7E07" w:rsidRPr="002C7F8E" w:rsidRDefault="00DA7E07" w:rsidP="00F91FD1">
            <w:pPr>
              <w:ind w:left="-57" w:right="-57"/>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Forecasts</w:t>
            </w:r>
          </w:p>
        </w:tc>
        <w:tc>
          <w:tcPr>
            <w:tcW w:w="962" w:type="dxa"/>
            <w:tcBorders>
              <w:top w:val="nil"/>
              <w:left w:val="nil"/>
              <w:bottom w:val="nil"/>
              <w:right w:val="nil"/>
            </w:tcBorders>
            <w:shd w:val="clear" w:color="auto" w:fill="00426F"/>
            <w:hideMark/>
          </w:tcPr>
          <w:p w14:paraId="54DD892A" w14:textId="77777777" w:rsidR="00DA7E07" w:rsidRPr="002C7F8E" w:rsidRDefault="00DA7E07" w:rsidP="00F91FD1">
            <w:pPr>
              <w:jc w:val="center"/>
              <w:rPr>
                <w:rFonts w:ascii="Arial" w:hAnsi="Arial" w:cs="Arial"/>
                <w:color w:val="FFFFFF"/>
                <w:sz w:val="18"/>
                <w:szCs w:val="18"/>
                <w:lang w:val="en-AU" w:eastAsia="en-AU"/>
              </w:rPr>
            </w:pPr>
            <w:r w:rsidRPr="002C7F8E">
              <w:rPr>
                <w:rFonts w:ascii="Arial" w:hAnsi="Arial" w:cs="Arial"/>
                <w:color w:val="FFFFFF"/>
                <w:sz w:val="18"/>
                <w:szCs w:val="18"/>
                <w:lang w:val="en-AU" w:eastAsia="en-AU"/>
              </w:rPr>
              <w:t>Forecasts</w:t>
            </w:r>
          </w:p>
        </w:tc>
        <w:tc>
          <w:tcPr>
            <w:tcW w:w="1096" w:type="dxa"/>
            <w:tcBorders>
              <w:top w:val="nil"/>
              <w:left w:val="nil"/>
              <w:bottom w:val="nil"/>
              <w:right w:val="nil"/>
            </w:tcBorders>
            <w:shd w:val="clear" w:color="auto" w:fill="00426F"/>
            <w:hideMark/>
          </w:tcPr>
          <w:p w14:paraId="51E401B3" w14:textId="0339058C" w:rsidR="00DA7E07" w:rsidRPr="002C7F8E" w:rsidRDefault="00336346" w:rsidP="00F91FD1">
            <w:pPr>
              <w:jc w:val="center"/>
              <w:rPr>
                <w:rFonts w:ascii="Arial" w:hAnsi="Arial" w:cs="Arial"/>
                <w:color w:val="FFFFFF"/>
                <w:sz w:val="18"/>
                <w:szCs w:val="18"/>
                <w:lang w:val="en-AU" w:eastAsia="en-AU"/>
              </w:rPr>
            </w:pPr>
            <w:r>
              <w:rPr>
                <w:rFonts w:ascii="Arial" w:hAnsi="Arial" w:cs="Arial"/>
                <w:color w:val="FFFFFF" w:themeColor="background1"/>
                <w:sz w:val="18"/>
                <w:szCs w:val="18"/>
                <w:lang w:val="en-AU" w:eastAsia="en-AU"/>
              </w:rPr>
              <w:t>Forecast</w:t>
            </w:r>
            <w:r w:rsidR="00515D6C">
              <w:rPr>
                <w:rFonts w:ascii="Arial" w:hAnsi="Arial" w:cs="Arial"/>
                <w:color w:val="FFFFFF" w:themeColor="background1"/>
                <w:sz w:val="18"/>
                <w:szCs w:val="18"/>
                <w:lang w:val="en-AU" w:eastAsia="en-AU"/>
              </w:rPr>
              <w:t>s</w:t>
            </w:r>
          </w:p>
        </w:tc>
        <w:tc>
          <w:tcPr>
            <w:tcW w:w="1096" w:type="dxa"/>
            <w:tcBorders>
              <w:top w:val="nil"/>
              <w:left w:val="nil"/>
              <w:bottom w:val="nil"/>
              <w:right w:val="nil"/>
            </w:tcBorders>
            <w:shd w:val="clear" w:color="auto" w:fill="00426F"/>
            <w:hideMark/>
          </w:tcPr>
          <w:p w14:paraId="33220A04" w14:textId="51F0544B" w:rsidR="00DA7E07" w:rsidRPr="002C7F8E" w:rsidRDefault="00515D6C" w:rsidP="00F91FD1">
            <w:pPr>
              <w:jc w:val="center"/>
              <w:rPr>
                <w:rFonts w:ascii="Arial" w:hAnsi="Arial" w:cs="Arial"/>
                <w:color w:val="FFFFFF"/>
                <w:sz w:val="18"/>
                <w:szCs w:val="18"/>
                <w:lang w:val="en-AU" w:eastAsia="en-AU"/>
              </w:rPr>
            </w:pPr>
            <w:r>
              <w:rPr>
                <w:rFonts w:ascii="Arial" w:hAnsi="Arial" w:cs="Arial"/>
                <w:color w:val="FFFFFF" w:themeColor="background1"/>
                <w:sz w:val="18"/>
                <w:szCs w:val="18"/>
                <w:lang w:val="en-AU" w:eastAsia="en-AU"/>
              </w:rPr>
              <w:t>Forecasts</w:t>
            </w:r>
          </w:p>
        </w:tc>
        <w:tc>
          <w:tcPr>
            <w:tcW w:w="1096" w:type="dxa"/>
            <w:tcBorders>
              <w:top w:val="nil"/>
              <w:left w:val="nil"/>
              <w:bottom w:val="nil"/>
              <w:right w:val="nil"/>
            </w:tcBorders>
            <w:shd w:val="clear" w:color="auto" w:fill="00426F"/>
            <w:hideMark/>
          </w:tcPr>
          <w:p w14:paraId="3BE71B10" w14:textId="79462640" w:rsidR="00DA7E07" w:rsidRPr="002C7F8E" w:rsidRDefault="00515D6C" w:rsidP="00F91FD1">
            <w:pPr>
              <w:jc w:val="center"/>
              <w:rPr>
                <w:rFonts w:ascii="Arial" w:hAnsi="Arial" w:cs="Arial"/>
                <w:color w:val="FFFFFF"/>
                <w:sz w:val="18"/>
                <w:szCs w:val="18"/>
                <w:lang w:val="en-AU" w:eastAsia="en-AU"/>
              </w:rPr>
            </w:pPr>
            <w:r>
              <w:rPr>
                <w:rFonts w:ascii="Arial" w:hAnsi="Arial" w:cs="Arial"/>
                <w:color w:val="FFFFFF" w:themeColor="background1"/>
                <w:sz w:val="18"/>
                <w:szCs w:val="18"/>
                <w:lang w:val="en-AU" w:eastAsia="en-AU"/>
              </w:rPr>
              <w:t>Forecasts</w:t>
            </w:r>
          </w:p>
        </w:tc>
      </w:tr>
      <w:tr w:rsidR="00336346" w:rsidRPr="002C7F8E" w14:paraId="499405CF" w14:textId="77777777" w:rsidTr="002E3E5B">
        <w:trPr>
          <w:trHeight w:val="290"/>
        </w:trPr>
        <w:tc>
          <w:tcPr>
            <w:tcW w:w="3119" w:type="dxa"/>
            <w:tcBorders>
              <w:top w:val="nil"/>
              <w:left w:val="nil"/>
              <w:bottom w:val="nil"/>
              <w:right w:val="nil"/>
            </w:tcBorders>
            <w:shd w:val="clear" w:color="auto" w:fill="FFFFFF" w:themeFill="background1"/>
            <w:vAlign w:val="center"/>
            <w:hideMark/>
          </w:tcPr>
          <w:p w14:paraId="7E1F7D57"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Real state final demand</w:t>
            </w:r>
          </w:p>
        </w:tc>
        <w:tc>
          <w:tcPr>
            <w:tcW w:w="1096" w:type="dxa"/>
            <w:tcBorders>
              <w:top w:val="nil"/>
              <w:left w:val="nil"/>
              <w:bottom w:val="nil"/>
              <w:right w:val="nil"/>
            </w:tcBorders>
            <w:shd w:val="clear" w:color="auto" w:fill="FFFFFF" w:themeFill="background1"/>
            <w:vAlign w:val="center"/>
            <w:hideMark/>
          </w:tcPr>
          <w:p w14:paraId="19185DAE" w14:textId="6F376A3E" w:rsidR="00DA7E07" w:rsidRPr="002C7F8E" w:rsidRDefault="005C1DCA" w:rsidP="00F91FD1">
            <w:pPr>
              <w:jc w:val="center"/>
              <w:rPr>
                <w:rFonts w:ascii="Arial" w:hAnsi="Arial" w:cs="Arial"/>
                <w:color w:val="000000"/>
                <w:sz w:val="16"/>
                <w:szCs w:val="16"/>
                <w:lang w:val="en-AU" w:eastAsia="en-AU"/>
              </w:rPr>
            </w:pPr>
            <w:r>
              <w:rPr>
                <w:rFonts w:ascii="Arial" w:hAnsi="Arial" w:cs="Arial"/>
                <w:color w:val="000000"/>
                <w:sz w:val="16"/>
                <w:szCs w:val="16"/>
                <w:lang w:val="en-AU" w:eastAsia="en-AU"/>
              </w:rPr>
              <w:t>(</w:t>
            </w:r>
            <w:r w:rsidR="007E73A1" w:rsidRPr="002C7F8E">
              <w:rPr>
                <w:rFonts w:ascii="Arial" w:hAnsi="Arial" w:cs="Arial"/>
                <w:color w:val="000000"/>
                <w:sz w:val="16"/>
                <w:szCs w:val="16"/>
                <w:lang w:val="en-AU" w:eastAsia="en-AU"/>
              </w:rPr>
              <w:t>1.9</w:t>
            </w:r>
            <w:r>
              <w:rPr>
                <w:rFonts w:ascii="Arial" w:hAnsi="Arial" w:cs="Arial"/>
                <w:color w:val="000000"/>
                <w:sz w:val="16"/>
                <w:szCs w:val="16"/>
                <w:lang w:val="en-AU" w:eastAsia="en-AU"/>
              </w:rPr>
              <w:t>)</w:t>
            </w:r>
          </w:p>
        </w:tc>
        <w:tc>
          <w:tcPr>
            <w:tcW w:w="1230" w:type="dxa"/>
            <w:tcBorders>
              <w:top w:val="nil"/>
              <w:left w:val="nil"/>
              <w:bottom w:val="nil"/>
              <w:right w:val="nil"/>
            </w:tcBorders>
            <w:shd w:val="clear" w:color="auto" w:fill="FFFFFF" w:themeFill="background1"/>
            <w:vAlign w:val="center"/>
            <w:hideMark/>
          </w:tcPr>
          <w:p w14:paraId="56CEA56A" w14:textId="5DB8F458" w:rsidR="00DA7E07" w:rsidRPr="002C7F8E" w:rsidRDefault="00AC769A"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¼</w:t>
            </w:r>
            <w:r w:rsidR="00DA7E07" w:rsidRPr="002C7F8E">
              <w:rPr>
                <w:rFonts w:ascii="Arial" w:hAnsi="Arial" w:cs="Arial"/>
                <w:color w:val="000000"/>
                <w:sz w:val="16"/>
                <w:szCs w:val="16"/>
                <w:lang w:val="en-AU" w:eastAsia="en-AU"/>
              </w:rPr>
              <w:t xml:space="preserve"> (</w:t>
            </w:r>
            <w:r w:rsidR="00D71CCB" w:rsidRPr="002C7F8E">
              <w:rPr>
                <w:rFonts w:ascii="Arial" w:hAnsi="Arial" w:cs="Arial"/>
                <w:color w:val="000000"/>
                <w:sz w:val="16"/>
                <w:szCs w:val="16"/>
                <w:lang w:val="en-AU" w:eastAsia="en-AU"/>
              </w:rPr>
              <w:t>½</w:t>
            </w:r>
            <w:r w:rsidR="00DA7E07" w:rsidRPr="002C7F8E">
              <w:rPr>
                <w:rFonts w:ascii="Arial" w:hAnsi="Arial" w:cs="Arial"/>
                <w:color w:val="000000"/>
                <w:sz w:val="16"/>
                <w:szCs w:val="16"/>
                <w:lang w:val="en-AU" w:eastAsia="en-AU"/>
              </w:rPr>
              <w:t xml:space="preserve">) </w:t>
            </w:r>
          </w:p>
        </w:tc>
        <w:tc>
          <w:tcPr>
            <w:tcW w:w="962" w:type="dxa"/>
            <w:tcBorders>
              <w:top w:val="nil"/>
              <w:left w:val="nil"/>
              <w:bottom w:val="nil"/>
              <w:right w:val="nil"/>
            </w:tcBorders>
            <w:shd w:val="clear" w:color="auto" w:fill="FFFFFF" w:themeFill="background1"/>
            <w:vAlign w:val="center"/>
            <w:hideMark/>
          </w:tcPr>
          <w:p w14:paraId="50ACBF1B" w14:textId="4C4DA78C" w:rsidR="00DA7E07" w:rsidRPr="002C7F8E" w:rsidRDefault="00637CB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3</w:t>
            </w:r>
            <w:r w:rsidR="00AC769A" w:rsidRPr="002C7F8E">
              <w:rPr>
                <w:rFonts w:ascii="Arial" w:hAnsi="Arial" w:cs="Arial"/>
                <w:color w:val="000000"/>
                <w:sz w:val="16"/>
                <w:szCs w:val="16"/>
                <w:lang w:val="en-AU" w:eastAsia="en-AU"/>
              </w:rPr>
              <w:t>½</w:t>
            </w:r>
            <w:r w:rsidR="00DA7E07" w:rsidRPr="002C7F8E">
              <w:rPr>
                <w:rFonts w:ascii="Arial" w:hAnsi="Arial" w:cs="Arial"/>
                <w:color w:val="000000"/>
                <w:sz w:val="16"/>
                <w:szCs w:val="16"/>
                <w:lang w:val="en-AU" w:eastAsia="en-AU"/>
              </w:rPr>
              <w:t xml:space="preserve"> (2)</w:t>
            </w:r>
          </w:p>
        </w:tc>
        <w:tc>
          <w:tcPr>
            <w:tcW w:w="1096" w:type="dxa"/>
            <w:tcBorders>
              <w:top w:val="nil"/>
              <w:left w:val="nil"/>
              <w:bottom w:val="nil"/>
              <w:right w:val="nil"/>
            </w:tcBorders>
            <w:shd w:val="clear" w:color="auto" w:fill="FFFFFF" w:themeFill="background1"/>
            <w:vAlign w:val="center"/>
            <w:hideMark/>
          </w:tcPr>
          <w:p w14:paraId="0E2C425B" w14:textId="7F02337D" w:rsidR="00DA7E07" w:rsidRPr="002C7F8E" w:rsidRDefault="00A3032F"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B274D5" w:rsidRPr="002C7F8E">
              <w:rPr>
                <w:rFonts w:ascii="Arial" w:hAnsi="Arial" w:cs="Arial"/>
                <w:color w:val="000000"/>
                <w:sz w:val="16"/>
                <w:szCs w:val="16"/>
                <w:lang w:val="en-AU" w:eastAsia="en-AU"/>
              </w:rPr>
              <w:t xml:space="preserve">¼ </w:t>
            </w:r>
            <w:r w:rsidR="006C24C1" w:rsidRPr="002C7F8E">
              <w:rPr>
                <w:rFonts w:ascii="Arial" w:hAnsi="Arial" w:cs="Arial"/>
                <w:color w:val="000000"/>
                <w:sz w:val="16"/>
                <w:szCs w:val="16"/>
                <w:lang w:val="en-AU" w:eastAsia="en-AU"/>
              </w:rPr>
              <w:t>(</w:t>
            </w:r>
            <w:r w:rsidR="00DA7E07" w:rsidRPr="002C7F8E">
              <w:rPr>
                <w:rFonts w:ascii="Arial" w:hAnsi="Arial" w:cs="Arial"/>
                <w:color w:val="000000"/>
                <w:sz w:val="16"/>
                <w:szCs w:val="16"/>
                <w:lang w:val="en-AU" w:eastAsia="en-AU"/>
              </w:rPr>
              <w:t>2</w:t>
            </w:r>
            <w:r w:rsidR="006C24C1" w:rsidRPr="002C7F8E">
              <w:rPr>
                <w:rFonts w:ascii="Arial" w:hAnsi="Arial" w:cs="Arial"/>
                <w:color w:val="000000"/>
                <w:sz w:val="16"/>
                <w:szCs w:val="16"/>
                <w:lang w:val="en-AU" w:eastAsia="en-AU"/>
              </w:rPr>
              <w:t>)</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52FA64D7" w14:textId="75450EF7" w:rsidR="00DA7E07" w:rsidRPr="002C7F8E" w:rsidRDefault="00EB10B0" w:rsidP="00F91FD1">
            <w:pPr>
              <w:jc w:val="center"/>
              <w:rPr>
                <w:rFonts w:ascii="Arial" w:hAnsi="Arial" w:cs="Arial"/>
                <w:color w:val="000000"/>
                <w:sz w:val="16"/>
                <w:szCs w:val="16"/>
                <w:lang w:val="en-AU" w:eastAsia="en-AU"/>
              </w:rPr>
            </w:pPr>
            <w:r w:rsidRPr="56AC4841">
              <w:rPr>
                <w:rFonts w:ascii="Arial" w:hAnsi="Arial" w:cs="Arial"/>
                <w:color w:val="000000" w:themeColor="text1"/>
                <w:sz w:val="16"/>
                <w:szCs w:val="16"/>
                <w:lang w:val="en-AU" w:eastAsia="en-AU"/>
              </w:rPr>
              <w:t>2½</w:t>
            </w:r>
            <w:r w:rsidR="00DA7E07" w:rsidRPr="56AC4841">
              <w:rPr>
                <w:rFonts w:ascii="Arial" w:hAnsi="Arial" w:cs="Arial"/>
                <w:color w:val="000000" w:themeColor="text1"/>
                <w:sz w:val="16"/>
                <w:szCs w:val="16"/>
                <w:lang w:val="en-AU" w:eastAsia="en-AU"/>
              </w:rPr>
              <w:t xml:space="preserve"> </w:t>
            </w:r>
            <w:r w:rsidR="003208D8">
              <w:rPr>
                <w:rFonts w:ascii="Arial" w:hAnsi="Arial" w:cs="Arial"/>
                <w:color w:val="000000" w:themeColor="text1"/>
                <w:sz w:val="16"/>
                <w:szCs w:val="16"/>
                <w:lang w:val="en-AU" w:eastAsia="en-AU"/>
              </w:rPr>
              <w:t>(</w:t>
            </w:r>
            <w:r w:rsidR="00515D6C">
              <w:rPr>
                <w:rFonts w:ascii="Arial" w:hAnsi="Arial" w:cs="Arial"/>
                <w:color w:val="000000" w:themeColor="text1"/>
                <w:sz w:val="16"/>
                <w:szCs w:val="16"/>
                <w:lang w:val="en-AU" w:eastAsia="en-AU"/>
              </w:rPr>
              <w:t>3¼</w:t>
            </w:r>
            <w:r w:rsidR="00647F17">
              <w:rPr>
                <w:rFonts w:ascii="Arial" w:hAnsi="Arial" w:cs="Arial"/>
                <w:color w:val="000000" w:themeColor="text1"/>
                <w:sz w:val="16"/>
                <w:szCs w:val="16"/>
                <w:lang w:val="en-AU" w:eastAsia="en-AU"/>
              </w:rPr>
              <w:t>)</w:t>
            </w:r>
            <w:r w:rsidR="00515D6C">
              <w:rPr>
                <w:rFonts w:ascii="Arial" w:hAnsi="Arial" w:cs="Arial"/>
                <w:color w:val="000000" w:themeColor="text1"/>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6AFB6664" w14:textId="79BDCF3B"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3 </w:t>
            </w:r>
          </w:p>
        </w:tc>
      </w:tr>
      <w:tr w:rsidR="00336346" w:rsidRPr="002C7F8E" w14:paraId="2DBA0096" w14:textId="77777777" w:rsidTr="002E3E5B">
        <w:trPr>
          <w:trHeight w:val="290"/>
        </w:trPr>
        <w:tc>
          <w:tcPr>
            <w:tcW w:w="3119" w:type="dxa"/>
            <w:tcBorders>
              <w:top w:val="nil"/>
              <w:left w:val="nil"/>
              <w:bottom w:val="nil"/>
              <w:right w:val="nil"/>
            </w:tcBorders>
            <w:shd w:val="clear" w:color="auto" w:fill="FFFFFF" w:themeFill="background1"/>
            <w:vAlign w:val="center"/>
            <w:hideMark/>
          </w:tcPr>
          <w:p w14:paraId="4EAFBD3A"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Real gross state product</w:t>
            </w:r>
          </w:p>
        </w:tc>
        <w:tc>
          <w:tcPr>
            <w:tcW w:w="1096" w:type="dxa"/>
            <w:tcBorders>
              <w:top w:val="nil"/>
              <w:left w:val="nil"/>
              <w:bottom w:val="nil"/>
              <w:right w:val="nil"/>
            </w:tcBorders>
            <w:shd w:val="clear" w:color="auto" w:fill="FFFFFF" w:themeFill="background1"/>
            <w:vAlign w:val="center"/>
            <w:hideMark/>
          </w:tcPr>
          <w:p w14:paraId="46FB2A8B" w14:textId="305DC99C" w:rsidR="00DA7E07" w:rsidRPr="002C7F8E" w:rsidRDefault="005C1DCA" w:rsidP="00F91FD1">
            <w:pPr>
              <w:jc w:val="center"/>
              <w:rPr>
                <w:rFonts w:ascii="Arial" w:hAnsi="Arial" w:cs="Arial"/>
                <w:color w:val="000000"/>
                <w:sz w:val="16"/>
                <w:szCs w:val="16"/>
                <w:lang w:val="en-AU" w:eastAsia="en-AU"/>
              </w:rPr>
            </w:pPr>
            <w:r>
              <w:rPr>
                <w:rFonts w:ascii="Arial" w:hAnsi="Arial" w:cs="Arial"/>
                <w:color w:val="000000"/>
                <w:sz w:val="16"/>
                <w:szCs w:val="16"/>
                <w:lang w:val="en-AU" w:eastAsia="en-AU"/>
              </w:rPr>
              <w:t>(</w:t>
            </w:r>
            <w:r w:rsidR="00F55F79" w:rsidRPr="002C7F8E">
              <w:rPr>
                <w:rFonts w:ascii="Arial" w:hAnsi="Arial" w:cs="Arial"/>
                <w:color w:val="000000"/>
                <w:sz w:val="16"/>
                <w:szCs w:val="16"/>
                <w:lang w:val="en-AU" w:eastAsia="en-AU"/>
              </w:rPr>
              <w:t>0.7</w:t>
            </w:r>
            <w:r>
              <w:rPr>
                <w:rFonts w:ascii="Arial" w:hAnsi="Arial" w:cs="Arial"/>
                <w:color w:val="000000"/>
                <w:sz w:val="16"/>
                <w:szCs w:val="16"/>
                <w:lang w:val="en-AU" w:eastAsia="en-AU"/>
              </w:rPr>
              <w:t>)</w:t>
            </w:r>
          </w:p>
        </w:tc>
        <w:tc>
          <w:tcPr>
            <w:tcW w:w="1230" w:type="dxa"/>
            <w:tcBorders>
              <w:top w:val="nil"/>
              <w:left w:val="nil"/>
              <w:bottom w:val="nil"/>
              <w:right w:val="nil"/>
            </w:tcBorders>
            <w:shd w:val="clear" w:color="auto" w:fill="FFFFFF" w:themeFill="background1"/>
            <w:vAlign w:val="center"/>
            <w:hideMark/>
          </w:tcPr>
          <w:p w14:paraId="2C9BF37C" w14:textId="715557D0" w:rsidR="00DA7E07" w:rsidRPr="002C7F8E" w:rsidRDefault="00C30B8E"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¾ </w:t>
            </w:r>
            <w:r w:rsidR="00DA7E07" w:rsidRPr="002C7F8E">
              <w:rPr>
                <w:rFonts w:ascii="Arial" w:hAnsi="Arial" w:cs="Arial"/>
                <w:color w:val="000000"/>
                <w:sz w:val="16"/>
                <w:szCs w:val="16"/>
                <w:lang w:val="en-AU" w:eastAsia="en-AU"/>
              </w:rPr>
              <w:t>(</w:t>
            </w:r>
            <w:r w:rsidR="00CE6F0B" w:rsidRPr="002C7F8E">
              <w:rPr>
                <w:rFonts w:ascii="Arial" w:hAnsi="Arial" w:cs="Arial"/>
                <w:color w:val="000000"/>
                <w:sz w:val="16"/>
                <w:szCs w:val="16"/>
                <w:lang w:val="en-AU" w:eastAsia="en-AU"/>
              </w:rPr>
              <w:t>-½</w:t>
            </w:r>
            <w:r w:rsidR="00DA7E07" w:rsidRPr="002C7F8E">
              <w:rPr>
                <w:rFonts w:ascii="Arial" w:hAnsi="Arial" w:cs="Arial"/>
                <w:color w:val="000000"/>
                <w:sz w:val="16"/>
                <w:szCs w:val="16"/>
                <w:lang w:val="en-AU" w:eastAsia="en-AU"/>
              </w:rPr>
              <w:t xml:space="preserve">) </w:t>
            </w:r>
          </w:p>
        </w:tc>
        <w:tc>
          <w:tcPr>
            <w:tcW w:w="962" w:type="dxa"/>
            <w:tcBorders>
              <w:top w:val="nil"/>
              <w:left w:val="nil"/>
              <w:bottom w:val="nil"/>
              <w:right w:val="nil"/>
            </w:tcBorders>
            <w:shd w:val="clear" w:color="auto" w:fill="FFFFFF" w:themeFill="background1"/>
            <w:vAlign w:val="center"/>
            <w:hideMark/>
          </w:tcPr>
          <w:p w14:paraId="75D89F7B" w14:textId="76F195D0" w:rsidR="00DA7E07" w:rsidRPr="002C7F8E" w:rsidRDefault="00521A16"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3</w:t>
            </w:r>
            <w:r w:rsidR="00C30B8E" w:rsidRPr="002C7F8E">
              <w:rPr>
                <w:rFonts w:ascii="Arial" w:hAnsi="Arial" w:cs="Arial"/>
                <w:color w:val="000000"/>
                <w:sz w:val="16"/>
                <w:szCs w:val="16"/>
                <w:lang w:val="en-AU" w:eastAsia="en-AU"/>
              </w:rPr>
              <w:t>¼</w:t>
            </w:r>
            <w:r w:rsidR="00DA7E07" w:rsidRPr="002C7F8E">
              <w:rPr>
                <w:rFonts w:ascii="Arial" w:hAnsi="Arial" w:cs="Arial"/>
                <w:color w:val="000000"/>
                <w:sz w:val="16"/>
                <w:szCs w:val="16"/>
                <w:lang w:val="en-AU" w:eastAsia="en-AU"/>
              </w:rPr>
              <w:t xml:space="preserve"> (2</w:t>
            </w:r>
            <w:r w:rsidR="00FB6610" w:rsidRPr="002C7F8E">
              <w:rPr>
                <w:rFonts w:ascii="Arial" w:hAnsi="Arial" w:cs="Arial"/>
                <w:color w:val="000000"/>
                <w:sz w:val="16"/>
                <w:szCs w:val="16"/>
                <w:lang w:val="en-AU" w:eastAsia="en-AU"/>
              </w:rPr>
              <w:t>¾)</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126B1DCF" w14:textId="7216A7D1" w:rsidR="00DA7E07" w:rsidRPr="002C7F8E" w:rsidRDefault="0019692C"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 (</w:t>
            </w:r>
            <w:r w:rsidR="00DA7E07" w:rsidRPr="002C7F8E">
              <w:rPr>
                <w:rFonts w:ascii="Arial" w:hAnsi="Arial" w:cs="Arial"/>
                <w:color w:val="000000"/>
                <w:sz w:val="16"/>
                <w:szCs w:val="16"/>
                <w:lang w:val="en-AU" w:eastAsia="en-AU"/>
              </w:rPr>
              <w:t>2</w:t>
            </w:r>
            <w:r w:rsidRPr="002C7F8E">
              <w:rPr>
                <w:rFonts w:ascii="Arial" w:hAnsi="Arial" w:cs="Arial"/>
                <w:color w:val="000000"/>
                <w:sz w:val="16"/>
                <w:szCs w:val="16"/>
                <w:lang w:val="en-AU" w:eastAsia="en-AU"/>
              </w:rPr>
              <w:t>)</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326345DF" w14:textId="4C3464BF" w:rsidR="00DA7E07" w:rsidRPr="002C7F8E" w:rsidRDefault="00097715"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3</w:t>
            </w:r>
            <w:r w:rsidR="00DA7E07" w:rsidRPr="002C7F8E">
              <w:rPr>
                <w:rFonts w:ascii="Arial" w:hAnsi="Arial" w:cs="Arial"/>
                <w:color w:val="000000"/>
                <w:sz w:val="16"/>
                <w:szCs w:val="16"/>
                <w:lang w:val="en-AU" w:eastAsia="en-AU"/>
              </w:rPr>
              <w:t>¼ (2</w:t>
            </w:r>
            <w:r w:rsidR="00F73A25" w:rsidRPr="002C7F8E">
              <w:rPr>
                <w:rFonts w:ascii="Arial" w:hAnsi="Arial" w:cs="Arial"/>
                <w:color w:val="000000"/>
                <w:sz w:val="16"/>
                <w:szCs w:val="16"/>
                <w:lang w:val="en-AU" w:eastAsia="en-AU"/>
              </w:rPr>
              <w:t xml:space="preserve">¾) </w:t>
            </w:r>
          </w:p>
        </w:tc>
        <w:tc>
          <w:tcPr>
            <w:tcW w:w="1096" w:type="dxa"/>
            <w:tcBorders>
              <w:top w:val="nil"/>
              <w:left w:val="nil"/>
              <w:bottom w:val="nil"/>
              <w:right w:val="nil"/>
            </w:tcBorders>
            <w:shd w:val="clear" w:color="auto" w:fill="FFFFFF" w:themeFill="background1"/>
            <w:vAlign w:val="center"/>
            <w:hideMark/>
          </w:tcPr>
          <w:p w14:paraId="257C5447" w14:textId="1109C0DE" w:rsidR="00DA7E07" w:rsidRPr="002C7F8E" w:rsidRDefault="006765F4"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3¼</w:t>
            </w:r>
            <w:r w:rsidR="00DA7E07" w:rsidRPr="002C7F8E">
              <w:rPr>
                <w:rFonts w:ascii="Arial" w:hAnsi="Arial" w:cs="Arial"/>
                <w:color w:val="000000"/>
                <w:sz w:val="16"/>
                <w:szCs w:val="16"/>
                <w:lang w:val="en-AU" w:eastAsia="en-AU"/>
              </w:rPr>
              <w:t xml:space="preserve"> </w:t>
            </w:r>
          </w:p>
        </w:tc>
      </w:tr>
      <w:tr w:rsidR="00336346" w:rsidRPr="002C7F8E" w14:paraId="7BA3EA49" w14:textId="77777777" w:rsidTr="002E3E5B">
        <w:trPr>
          <w:trHeight w:val="290"/>
        </w:trPr>
        <w:tc>
          <w:tcPr>
            <w:tcW w:w="3119" w:type="dxa"/>
            <w:tcBorders>
              <w:top w:val="nil"/>
              <w:left w:val="nil"/>
              <w:bottom w:val="nil"/>
              <w:right w:val="nil"/>
            </w:tcBorders>
            <w:shd w:val="clear" w:color="auto" w:fill="FFFFFF" w:themeFill="background1"/>
            <w:vAlign w:val="center"/>
            <w:hideMark/>
          </w:tcPr>
          <w:p w14:paraId="53B53755"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Employment</w:t>
            </w:r>
          </w:p>
        </w:tc>
        <w:tc>
          <w:tcPr>
            <w:tcW w:w="1096" w:type="dxa"/>
            <w:tcBorders>
              <w:top w:val="nil"/>
              <w:left w:val="nil"/>
              <w:bottom w:val="nil"/>
              <w:right w:val="nil"/>
            </w:tcBorders>
            <w:shd w:val="clear" w:color="auto" w:fill="FFFFFF" w:themeFill="background1"/>
            <w:vAlign w:val="center"/>
            <w:hideMark/>
          </w:tcPr>
          <w:p w14:paraId="6A18A499" w14:textId="3E38B115" w:rsidR="00DA7E07" w:rsidRPr="002C7F8E" w:rsidRDefault="00A1080C"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0.0</w:t>
            </w:r>
          </w:p>
        </w:tc>
        <w:tc>
          <w:tcPr>
            <w:tcW w:w="1230" w:type="dxa"/>
            <w:tcBorders>
              <w:top w:val="nil"/>
              <w:left w:val="nil"/>
              <w:bottom w:val="nil"/>
              <w:right w:val="nil"/>
            </w:tcBorders>
            <w:shd w:val="clear" w:color="auto" w:fill="FFFFFF" w:themeFill="background1"/>
            <w:vAlign w:val="center"/>
            <w:hideMark/>
          </w:tcPr>
          <w:p w14:paraId="4E6F70ED" w14:textId="1251DC48" w:rsidR="00DA7E07" w:rsidRPr="002C7F8E" w:rsidRDefault="0060760D"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¼ </w:t>
            </w:r>
            <w:r w:rsidR="00DA7E07" w:rsidRPr="002C7F8E">
              <w:rPr>
                <w:rFonts w:ascii="Arial" w:hAnsi="Arial" w:cs="Arial"/>
                <w:color w:val="000000"/>
                <w:sz w:val="16"/>
                <w:szCs w:val="16"/>
                <w:lang w:val="en-AU" w:eastAsia="en-AU"/>
              </w:rPr>
              <w:t>(</w:t>
            </w:r>
            <w:r w:rsidR="001075DD" w:rsidRPr="002C7F8E">
              <w:rPr>
                <w:rFonts w:ascii="Arial" w:hAnsi="Arial" w:cs="Arial"/>
                <w:color w:val="000000"/>
                <w:sz w:val="16"/>
                <w:szCs w:val="16"/>
                <w:lang w:val="en-AU" w:eastAsia="en-AU"/>
              </w:rPr>
              <w:t>-¼</w:t>
            </w:r>
            <w:r w:rsidR="00DA7E07" w:rsidRPr="002C7F8E">
              <w:rPr>
                <w:rFonts w:ascii="Arial" w:hAnsi="Arial" w:cs="Arial"/>
                <w:color w:val="000000"/>
                <w:sz w:val="16"/>
                <w:szCs w:val="16"/>
                <w:lang w:val="en-AU" w:eastAsia="en-AU"/>
              </w:rPr>
              <w:t xml:space="preserve">) </w:t>
            </w:r>
          </w:p>
        </w:tc>
        <w:tc>
          <w:tcPr>
            <w:tcW w:w="962" w:type="dxa"/>
            <w:tcBorders>
              <w:top w:val="nil"/>
              <w:left w:val="nil"/>
              <w:bottom w:val="nil"/>
              <w:right w:val="nil"/>
            </w:tcBorders>
            <w:shd w:val="clear" w:color="auto" w:fill="FFFFFF" w:themeFill="background1"/>
            <w:vAlign w:val="center"/>
            <w:hideMark/>
          </w:tcPr>
          <w:p w14:paraId="244C0ACB" w14:textId="63A86C23"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240D70" w:rsidRPr="002C7F8E">
              <w:rPr>
                <w:rFonts w:ascii="Arial" w:hAnsi="Arial" w:cs="Arial"/>
                <w:color w:val="000000"/>
                <w:sz w:val="16"/>
                <w:szCs w:val="16"/>
                <w:lang w:val="en-AU" w:eastAsia="en-AU"/>
              </w:rPr>
              <w:t>¼</w:t>
            </w:r>
            <w:r w:rsidRPr="002C7F8E">
              <w:rPr>
                <w:rFonts w:ascii="Arial" w:hAnsi="Arial" w:cs="Arial"/>
                <w:color w:val="000000"/>
                <w:sz w:val="16"/>
                <w:szCs w:val="16"/>
                <w:lang w:val="en-AU" w:eastAsia="en-AU"/>
              </w:rPr>
              <w:t xml:space="preserve"> (</w:t>
            </w:r>
            <w:r w:rsidR="006D22CE" w:rsidRPr="002C7F8E">
              <w:rPr>
                <w:rFonts w:ascii="Arial" w:hAnsi="Arial" w:cs="Arial"/>
                <w:color w:val="000000"/>
                <w:sz w:val="16"/>
                <w:szCs w:val="16"/>
                <w:lang w:val="en-AU" w:eastAsia="en-AU"/>
              </w:rPr>
              <w:t>¾</w:t>
            </w:r>
            <w:r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1446C74B" w14:textId="383FED42" w:rsidR="00DA7E07" w:rsidRPr="002C7F8E" w:rsidRDefault="005D24C2"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½ </w:t>
            </w:r>
            <w:r w:rsidR="00271678" w:rsidRPr="002C7F8E">
              <w:rPr>
                <w:rFonts w:ascii="Arial" w:hAnsi="Arial" w:cs="Arial"/>
                <w:color w:val="000000"/>
                <w:sz w:val="16"/>
                <w:szCs w:val="16"/>
                <w:lang w:val="en-AU" w:eastAsia="en-AU"/>
              </w:rPr>
              <w:t>(</w:t>
            </w:r>
            <w:r w:rsidR="00DA7E07" w:rsidRPr="002C7F8E">
              <w:rPr>
                <w:rFonts w:ascii="Arial" w:hAnsi="Arial" w:cs="Arial"/>
                <w:color w:val="000000"/>
                <w:sz w:val="16"/>
                <w:szCs w:val="16"/>
                <w:lang w:val="en-AU" w:eastAsia="en-AU"/>
              </w:rPr>
              <w:t>1</w:t>
            </w:r>
            <w:r w:rsidR="00273596" w:rsidRPr="002C7F8E">
              <w:rPr>
                <w:rFonts w:ascii="Arial" w:hAnsi="Arial" w:cs="Arial"/>
                <w:color w:val="000000"/>
                <w:sz w:val="16"/>
                <w:szCs w:val="16"/>
                <w:lang w:val="en-AU" w:eastAsia="en-AU"/>
              </w:rPr>
              <w:t>)</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7A584EE6" w14:textId="004DF11F"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B01849" w:rsidRPr="002C7F8E">
              <w:rPr>
                <w:rFonts w:ascii="Arial" w:hAnsi="Arial" w:cs="Arial"/>
                <w:color w:val="000000"/>
                <w:sz w:val="16"/>
                <w:szCs w:val="16"/>
                <w:lang w:val="en-AU" w:eastAsia="en-AU"/>
              </w:rPr>
              <w:t xml:space="preserve">¼ </w:t>
            </w:r>
            <w:r w:rsidRPr="002C7F8E">
              <w:rPr>
                <w:rFonts w:ascii="Arial" w:hAnsi="Arial" w:cs="Arial"/>
                <w:color w:val="000000"/>
                <w:sz w:val="16"/>
                <w:szCs w:val="16"/>
                <w:lang w:val="en-AU" w:eastAsia="en-AU"/>
              </w:rPr>
              <w:t>(1</w:t>
            </w:r>
            <w:r w:rsidR="009E438A" w:rsidRPr="002C7F8E">
              <w:rPr>
                <w:rFonts w:ascii="Arial" w:hAnsi="Arial" w:cs="Arial"/>
                <w:color w:val="000000"/>
                <w:sz w:val="16"/>
                <w:szCs w:val="16"/>
                <w:lang w:val="en-AU" w:eastAsia="en-AU"/>
              </w:rPr>
              <w:t>)</w:t>
            </w:r>
            <w:r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28D7D8C6" w14:textId="4927E117"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152AF5" w:rsidRPr="002C7F8E">
              <w:rPr>
                <w:rFonts w:ascii="Arial" w:hAnsi="Arial" w:cs="Arial"/>
                <w:color w:val="000000"/>
                <w:sz w:val="16"/>
                <w:szCs w:val="16"/>
                <w:lang w:val="en-AU" w:eastAsia="en-AU"/>
              </w:rPr>
              <w:t xml:space="preserve">¾ </w:t>
            </w:r>
          </w:p>
        </w:tc>
      </w:tr>
      <w:tr w:rsidR="00336346" w:rsidRPr="002C7F8E" w14:paraId="5A98B231" w14:textId="77777777" w:rsidTr="002E3E5B">
        <w:trPr>
          <w:trHeight w:val="290"/>
        </w:trPr>
        <w:tc>
          <w:tcPr>
            <w:tcW w:w="3119" w:type="dxa"/>
            <w:tcBorders>
              <w:top w:val="nil"/>
              <w:left w:val="nil"/>
              <w:bottom w:val="nil"/>
              <w:right w:val="nil"/>
            </w:tcBorders>
            <w:shd w:val="clear" w:color="auto" w:fill="FFFFFF" w:themeFill="background1"/>
            <w:vAlign w:val="center"/>
            <w:hideMark/>
          </w:tcPr>
          <w:p w14:paraId="5A5FE1DD"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Unemployment rate </w:t>
            </w:r>
            <w:r w:rsidRPr="002C7F8E">
              <w:rPr>
                <w:rFonts w:ascii="Arial" w:hAnsi="Arial" w:cs="Arial"/>
                <w:color w:val="000000"/>
                <w:sz w:val="16"/>
                <w:szCs w:val="16"/>
                <w:vertAlign w:val="superscript"/>
                <w:lang w:val="en-AU" w:eastAsia="en-AU"/>
              </w:rPr>
              <w:t>(b)</w:t>
            </w:r>
          </w:p>
        </w:tc>
        <w:tc>
          <w:tcPr>
            <w:tcW w:w="1096" w:type="dxa"/>
            <w:tcBorders>
              <w:top w:val="nil"/>
              <w:left w:val="nil"/>
              <w:bottom w:val="nil"/>
              <w:right w:val="nil"/>
            </w:tcBorders>
            <w:shd w:val="clear" w:color="auto" w:fill="FFFFFF" w:themeFill="background1"/>
            <w:vAlign w:val="center"/>
            <w:hideMark/>
          </w:tcPr>
          <w:p w14:paraId="2B68B221" w14:textId="15A7A943"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6</w:t>
            </w:r>
            <w:r w:rsidR="001B3F76" w:rsidRPr="002C7F8E">
              <w:rPr>
                <w:rFonts w:ascii="Arial" w:hAnsi="Arial" w:cs="Arial"/>
                <w:color w:val="000000"/>
                <w:sz w:val="16"/>
                <w:szCs w:val="16"/>
                <w:lang w:val="en-AU" w:eastAsia="en-AU"/>
              </w:rPr>
              <w:t>.5</w:t>
            </w:r>
          </w:p>
        </w:tc>
        <w:tc>
          <w:tcPr>
            <w:tcW w:w="1230" w:type="dxa"/>
            <w:tcBorders>
              <w:top w:val="nil"/>
              <w:left w:val="nil"/>
              <w:bottom w:val="nil"/>
              <w:right w:val="nil"/>
            </w:tcBorders>
            <w:shd w:val="clear" w:color="auto" w:fill="FFFFFF" w:themeFill="background1"/>
            <w:vAlign w:val="center"/>
            <w:hideMark/>
          </w:tcPr>
          <w:p w14:paraId="6A866378" w14:textId="4FD860CE" w:rsidR="00DA7E07" w:rsidRPr="002C7F8E" w:rsidRDefault="001F5F98"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5¾</w:t>
            </w:r>
            <w:r w:rsidR="00DA7E07" w:rsidRPr="002C7F8E">
              <w:rPr>
                <w:rFonts w:ascii="Arial" w:hAnsi="Arial" w:cs="Arial"/>
                <w:color w:val="000000"/>
                <w:sz w:val="16"/>
                <w:szCs w:val="16"/>
                <w:lang w:val="en-AU" w:eastAsia="en-AU"/>
              </w:rPr>
              <w:t xml:space="preserve"> (</w:t>
            </w:r>
            <w:r w:rsidR="00777A09" w:rsidRPr="002C7F8E">
              <w:rPr>
                <w:rFonts w:ascii="Arial" w:hAnsi="Arial" w:cs="Arial"/>
                <w:color w:val="000000"/>
                <w:sz w:val="16"/>
                <w:szCs w:val="16"/>
                <w:lang w:val="en-AU" w:eastAsia="en-AU"/>
              </w:rPr>
              <w:t>6½</w:t>
            </w:r>
            <w:r w:rsidR="00DA7E07" w:rsidRPr="002C7F8E">
              <w:rPr>
                <w:rFonts w:ascii="Arial" w:hAnsi="Arial" w:cs="Arial"/>
                <w:color w:val="000000"/>
                <w:sz w:val="16"/>
                <w:szCs w:val="16"/>
                <w:lang w:val="en-AU" w:eastAsia="en-AU"/>
              </w:rPr>
              <w:t xml:space="preserve">) </w:t>
            </w:r>
          </w:p>
        </w:tc>
        <w:tc>
          <w:tcPr>
            <w:tcW w:w="962" w:type="dxa"/>
            <w:tcBorders>
              <w:top w:val="nil"/>
              <w:left w:val="nil"/>
              <w:bottom w:val="nil"/>
              <w:right w:val="nil"/>
            </w:tcBorders>
            <w:shd w:val="clear" w:color="auto" w:fill="FFFFFF" w:themeFill="background1"/>
            <w:vAlign w:val="center"/>
            <w:hideMark/>
          </w:tcPr>
          <w:p w14:paraId="40A2D75F" w14:textId="674A1751" w:rsidR="00DA7E07" w:rsidRPr="002C7F8E" w:rsidRDefault="00A762BA"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5¼</w:t>
            </w:r>
            <w:r w:rsidR="00DA7E07" w:rsidRPr="002C7F8E">
              <w:rPr>
                <w:rFonts w:ascii="Arial" w:hAnsi="Arial" w:cs="Arial"/>
                <w:color w:val="000000"/>
                <w:sz w:val="16"/>
                <w:szCs w:val="16"/>
                <w:lang w:val="en-AU" w:eastAsia="en-AU"/>
              </w:rPr>
              <w:t xml:space="preserve"> (</w:t>
            </w:r>
            <w:r w:rsidR="003020E3" w:rsidRPr="002C7F8E">
              <w:rPr>
                <w:rFonts w:ascii="Arial" w:hAnsi="Arial" w:cs="Arial"/>
                <w:color w:val="000000"/>
                <w:sz w:val="16"/>
                <w:szCs w:val="16"/>
                <w:lang w:val="en-AU" w:eastAsia="en-AU"/>
              </w:rPr>
              <w:t>6</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422D3D1D" w14:textId="1E6DF468" w:rsidR="00DA7E07" w:rsidRPr="002C7F8E" w:rsidRDefault="00646B8F"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5 </w:t>
            </w:r>
            <w:r w:rsidR="00DA7E07" w:rsidRPr="002C7F8E">
              <w:rPr>
                <w:rFonts w:ascii="Arial" w:hAnsi="Arial" w:cs="Arial"/>
                <w:color w:val="000000"/>
                <w:sz w:val="16"/>
                <w:szCs w:val="16"/>
                <w:lang w:val="en-AU" w:eastAsia="en-AU"/>
              </w:rPr>
              <w:t>(</w:t>
            </w:r>
            <w:r w:rsidR="00E14647" w:rsidRPr="002C7F8E">
              <w:rPr>
                <w:rFonts w:ascii="Arial" w:hAnsi="Arial" w:cs="Arial"/>
                <w:color w:val="000000"/>
                <w:sz w:val="16"/>
                <w:szCs w:val="16"/>
                <w:lang w:val="en-AU" w:eastAsia="en-AU"/>
              </w:rPr>
              <w:t>5¾</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5C8E6710" w14:textId="273CF837"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4¾ (</w:t>
            </w:r>
            <w:r w:rsidR="005D1E34" w:rsidRPr="002C7F8E">
              <w:rPr>
                <w:rFonts w:ascii="Arial" w:hAnsi="Arial" w:cs="Arial"/>
                <w:color w:val="000000"/>
                <w:sz w:val="16"/>
                <w:szCs w:val="16"/>
                <w:lang w:val="en-AU" w:eastAsia="en-AU"/>
              </w:rPr>
              <w:t>5</w:t>
            </w:r>
            <w:r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5E14AF5F" w14:textId="0F4D0B5A" w:rsidR="00DA7E07" w:rsidRPr="002C7F8E" w:rsidRDefault="005D1E34"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4</w:t>
            </w:r>
            <w:r w:rsidR="009C2203" w:rsidRPr="002C7F8E">
              <w:rPr>
                <w:rFonts w:ascii="Arial" w:hAnsi="Arial" w:cs="Arial"/>
                <w:color w:val="000000"/>
                <w:sz w:val="16"/>
                <w:szCs w:val="16"/>
                <w:lang w:val="en-AU" w:eastAsia="en-AU"/>
              </w:rPr>
              <w:t xml:space="preserve">½  </w:t>
            </w:r>
          </w:p>
        </w:tc>
      </w:tr>
      <w:tr w:rsidR="00336346" w:rsidRPr="002C7F8E" w14:paraId="380D2252" w14:textId="77777777" w:rsidTr="002E3E5B">
        <w:trPr>
          <w:trHeight w:val="290"/>
        </w:trPr>
        <w:tc>
          <w:tcPr>
            <w:tcW w:w="3119" w:type="dxa"/>
            <w:tcBorders>
              <w:top w:val="nil"/>
              <w:left w:val="nil"/>
              <w:bottom w:val="nil"/>
              <w:right w:val="nil"/>
            </w:tcBorders>
            <w:shd w:val="clear" w:color="auto" w:fill="FFFFFF" w:themeFill="background1"/>
            <w:vAlign w:val="center"/>
            <w:hideMark/>
          </w:tcPr>
          <w:p w14:paraId="2EF8E41C"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Sydney consumer price index</w:t>
            </w:r>
          </w:p>
        </w:tc>
        <w:tc>
          <w:tcPr>
            <w:tcW w:w="1096" w:type="dxa"/>
            <w:tcBorders>
              <w:top w:val="nil"/>
              <w:left w:val="nil"/>
              <w:bottom w:val="nil"/>
              <w:right w:val="nil"/>
            </w:tcBorders>
            <w:shd w:val="clear" w:color="auto" w:fill="FFFFFF" w:themeFill="background1"/>
            <w:vAlign w:val="center"/>
            <w:hideMark/>
          </w:tcPr>
          <w:p w14:paraId="1D53C5A3" w14:textId="48667252"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210B64" w:rsidRPr="002C7F8E">
              <w:rPr>
                <w:rFonts w:ascii="Arial" w:hAnsi="Arial" w:cs="Arial"/>
                <w:color w:val="000000"/>
                <w:sz w:val="16"/>
                <w:szCs w:val="16"/>
                <w:lang w:val="en-AU" w:eastAsia="en-AU"/>
              </w:rPr>
              <w:t>0</w:t>
            </w:r>
          </w:p>
        </w:tc>
        <w:tc>
          <w:tcPr>
            <w:tcW w:w="1230" w:type="dxa"/>
            <w:tcBorders>
              <w:top w:val="nil"/>
              <w:left w:val="nil"/>
              <w:bottom w:val="nil"/>
              <w:right w:val="nil"/>
            </w:tcBorders>
            <w:shd w:val="clear" w:color="auto" w:fill="FFFFFF" w:themeFill="background1"/>
            <w:vAlign w:val="center"/>
            <w:hideMark/>
          </w:tcPr>
          <w:p w14:paraId="31D1D249" w14:textId="1D3C932D"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802B32" w:rsidRPr="002C7F8E">
              <w:rPr>
                <w:rFonts w:ascii="Arial" w:hAnsi="Arial" w:cs="Arial"/>
                <w:color w:val="000000"/>
                <w:sz w:val="16"/>
                <w:szCs w:val="16"/>
                <w:lang w:val="en-AU" w:eastAsia="en-AU"/>
              </w:rPr>
              <w:t>½</w:t>
            </w:r>
            <w:r w:rsidRPr="002C7F8E">
              <w:rPr>
                <w:rFonts w:ascii="Arial" w:hAnsi="Arial" w:cs="Arial"/>
                <w:color w:val="000000"/>
                <w:sz w:val="16"/>
                <w:szCs w:val="16"/>
                <w:lang w:val="en-AU" w:eastAsia="en-AU"/>
              </w:rPr>
              <w:t xml:space="preserve"> (1</w:t>
            </w:r>
            <w:r w:rsidR="00013292" w:rsidRPr="002C7F8E">
              <w:rPr>
                <w:rFonts w:ascii="Arial" w:hAnsi="Arial" w:cs="Arial"/>
                <w:color w:val="000000"/>
                <w:sz w:val="16"/>
                <w:szCs w:val="16"/>
                <w:lang w:val="en-AU" w:eastAsia="en-AU"/>
              </w:rPr>
              <w:t>¼)</w:t>
            </w:r>
            <w:r w:rsidRPr="002C7F8E">
              <w:rPr>
                <w:rFonts w:ascii="Arial" w:hAnsi="Arial" w:cs="Arial"/>
                <w:color w:val="000000"/>
                <w:sz w:val="16"/>
                <w:szCs w:val="16"/>
                <w:lang w:val="en-AU" w:eastAsia="en-AU"/>
              </w:rPr>
              <w:t xml:space="preserve"> </w:t>
            </w:r>
          </w:p>
        </w:tc>
        <w:tc>
          <w:tcPr>
            <w:tcW w:w="962" w:type="dxa"/>
            <w:tcBorders>
              <w:top w:val="nil"/>
              <w:left w:val="nil"/>
              <w:bottom w:val="nil"/>
              <w:right w:val="nil"/>
            </w:tcBorders>
            <w:shd w:val="clear" w:color="auto" w:fill="FFFFFF" w:themeFill="background1"/>
            <w:vAlign w:val="center"/>
            <w:hideMark/>
          </w:tcPr>
          <w:p w14:paraId="597D0CB7" w14:textId="37E6E197"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FB300F" w:rsidRPr="002C7F8E">
              <w:rPr>
                <w:rFonts w:ascii="Arial" w:hAnsi="Arial" w:cs="Arial"/>
                <w:color w:val="000000"/>
                <w:sz w:val="16"/>
                <w:szCs w:val="16"/>
                <w:lang w:val="en-AU" w:eastAsia="en-AU"/>
              </w:rPr>
              <w:t>¾</w:t>
            </w:r>
            <w:r w:rsidRPr="002C7F8E">
              <w:rPr>
                <w:rFonts w:ascii="Arial" w:hAnsi="Arial" w:cs="Arial"/>
                <w:color w:val="000000"/>
                <w:sz w:val="16"/>
                <w:szCs w:val="16"/>
                <w:lang w:val="en-AU" w:eastAsia="en-AU"/>
              </w:rPr>
              <w:t xml:space="preserve"> (1</w:t>
            </w:r>
            <w:r w:rsidR="00C253AF" w:rsidRPr="002C7F8E">
              <w:rPr>
                <w:rFonts w:ascii="Arial" w:hAnsi="Arial" w:cs="Arial"/>
                <w:color w:val="000000"/>
                <w:sz w:val="16"/>
                <w:szCs w:val="16"/>
                <w:lang w:val="en-AU" w:eastAsia="en-AU"/>
              </w:rPr>
              <w:t>½)</w:t>
            </w:r>
            <w:r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FFFFFF" w:themeFill="background1"/>
            <w:vAlign w:val="center"/>
            <w:hideMark/>
          </w:tcPr>
          <w:p w14:paraId="2D5DAC49" w14:textId="72C3F6BF"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5C7882" w:rsidRPr="002C7F8E">
              <w:rPr>
                <w:rFonts w:ascii="Arial" w:hAnsi="Arial" w:cs="Arial"/>
                <w:color w:val="000000"/>
                <w:sz w:val="16"/>
                <w:szCs w:val="16"/>
                <w:lang w:val="en-AU" w:eastAsia="en-AU"/>
              </w:rPr>
              <w:t xml:space="preserve">¾ </w:t>
            </w:r>
            <w:r w:rsidRPr="002C7F8E">
              <w:rPr>
                <w:rFonts w:ascii="Arial" w:hAnsi="Arial" w:cs="Arial"/>
                <w:color w:val="000000"/>
                <w:sz w:val="16"/>
                <w:szCs w:val="16"/>
                <w:lang w:val="en-AU" w:eastAsia="en-AU"/>
              </w:rPr>
              <w:t>(</w:t>
            </w:r>
            <w:r w:rsidR="00A06E3C" w:rsidRPr="002C7F8E">
              <w:rPr>
                <w:rFonts w:ascii="Arial" w:hAnsi="Arial" w:cs="Arial"/>
                <w:color w:val="000000"/>
                <w:sz w:val="16"/>
                <w:szCs w:val="16"/>
                <w:lang w:val="en-AU" w:eastAsia="en-AU"/>
              </w:rPr>
              <w:t>1½</w:t>
            </w:r>
            <w:r w:rsidRPr="002C7F8E">
              <w:rPr>
                <w:rFonts w:ascii="Arial" w:hAnsi="Arial" w:cs="Arial"/>
                <w:color w:val="000000"/>
                <w:sz w:val="16"/>
                <w:szCs w:val="16"/>
                <w:lang w:val="en-AU" w:eastAsia="en-AU"/>
              </w:rPr>
              <w:t>)</w:t>
            </w:r>
          </w:p>
        </w:tc>
        <w:tc>
          <w:tcPr>
            <w:tcW w:w="1096" w:type="dxa"/>
            <w:tcBorders>
              <w:top w:val="nil"/>
              <w:left w:val="nil"/>
              <w:bottom w:val="nil"/>
              <w:right w:val="nil"/>
            </w:tcBorders>
            <w:shd w:val="clear" w:color="auto" w:fill="FFFFFF" w:themeFill="background1"/>
            <w:vAlign w:val="center"/>
            <w:hideMark/>
          </w:tcPr>
          <w:p w14:paraId="7DA74442" w14:textId="2E771845" w:rsidR="00DA7E07" w:rsidRPr="002C7F8E" w:rsidRDefault="00A25366"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w:t>
            </w:r>
            <w:r w:rsidR="00807ADA" w:rsidRPr="002C7F8E">
              <w:rPr>
                <w:rFonts w:ascii="Arial" w:hAnsi="Arial" w:cs="Arial"/>
                <w:color w:val="000000"/>
                <w:sz w:val="16"/>
                <w:szCs w:val="16"/>
                <w:lang w:val="en-AU" w:eastAsia="en-AU"/>
              </w:rPr>
              <w:t xml:space="preserve">¼ </w:t>
            </w:r>
            <w:r w:rsidR="00DA7E07" w:rsidRPr="002C7F8E">
              <w:rPr>
                <w:rFonts w:ascii="Arial" w:hAnsi="Arial" w:cs="Arial"/>
                <w:color w:val="000000"/>
                <w:sz w:val="16"/>
                <w:szCs w:val="16"/>
                <w:lang w:val="en-AU" w:eastAsia="en-AU"/>
              </w:rPr>
              <w:t>(</w:t>
            </w:r>
            <w:r w:rsidR="00491FDC" w:rsidRPr="002C7F8E">
              <w:rPr>
                <w:rFonts w:ascii="Arial" w:hAnsi="Arial" w:cs="Arial"/>
                <w:color w:val="000000"/>
                <w:sz w:val="16"/>
                <w:szCs w:val="16"/>
                <w:lang w:val="en-AU" w:eastAsia="en-AU"/>
              </w:rPr>
              <w:t>1¾</w:t>
            </w:r>
            <w:r w:rsidR="00DA7E07" w:rsidRPr="002C7F8E">
              <w:rPr>
                <w:rFonts w:ascii="Arial" w:hAnsi="Arial" w:cs="Arial"/>
                <w:color w:val="000000"/>
                <w:sz w:val="16"/>
                <w:szCs w:val="16"/>
                <w:lang w:val="en-AU" w:eastAsia="en-AU"/>
              </w:rPr>
              <w:t>)</w:t>
            </w:r>
          </w:p>
        </w:tc>
        <w:tc>
          <w:tcPr>
            <w:tcW w:w="1096" w:type="dxa"/>
            <w:tcBorders>
              <w:top w:val="nil"/>
              <w:left w:val="nil"/>
              <w:bottom w:val="nil"/>
              <w:right w:val="nil"/>
            </w:tcBorders>
            <w:shd w:val="clear" w:color="auto" w:fill="FFFFFF" w:themeFill="background1"/>
            <w:vAlign w:val="center"/>
            <w:hideMark/>
          </w:tcPr>
          <w:p w14:paraId="14F28CB8" w14:textId="29EAE0D1" w:rsidR="00DA7E07" w:rsidRPr="002C7F8E" w:rsidRDefault="00622C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¼</w:t>
            </w:r>
            <w:r w:rsidR="00DA7E07" w:rsidRPr="002C7F8E">
              <w:rPr>
                <w:rFonts w:ascii="Arial" w:hAnsi="Arial" w:cs="Arial"/>
                <w:color w:val="000000"/>
                <w:sz w:val="16"/>
                <w:szCs w:val="16"/>
                <w:lang w:val="en-AU" w:eastAsia="en-AU"/>
              </w:rPr>
              <w:t xml:space="preserve"> </w:t>
            </w:r>
          </w:p>
        </w:tc>
      </w:tr>
      <w:tr w:rsidR="00515D6C" w:rsidRPr="002C7F8E" w14:paraId="68308CA4" w14:textId="77777777" w:rsidTr="002E3E5B">
        <w:trPr>
          <w:trHeight w:val="290"/>
        </w:trPr>
        <w:tc>
          <w:tcPr>
            <w:tcW w:w="3119" w:type="dxa"/>
            <w:tcBorders>
              <w:top w:val="nil"/>
              <w:left w:val="nil"/>
              <w:bottom w:val="nil"/>
              <w:right w:val="nil"/>
            </w:tcBorders>
            <w:shd w:val="clear" w:color="auto" w:fill="FFFFFF" w:themeFill="background1"/>
            <w:vAlign w:val="center"/>
            <w:hideMark/>
          </w:tcPr>
          <w:p w14:paraId="6AEA7575"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Wage price index</w:t>
            </w:r>
          </w:p>
        </w:tc>
        <w:tc>
          <w:tcPr>
            <w:tcW w:w="1096" w:type="dxa"/>
            <w:tcBorders>
              <w:top w:val="nil"/>
              <w:left w:val="nil"/>
              <w:bottom w:val="nil"/>
              <w:right w:val="nil"/>
            </w:tcBorders>
            <w:shd w:val="clear" w:color="auto" w:fill="auto"/>
            <w:vAlign w:val="center"/>
            <w:hideMark/>
          </w:tcPr>
          <w:p w14:paraId="3FA90942" w14:textId="32BF6BEC"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w:t>
            </w:r>
            <w:r w:rsidR="00210B64" w:rsidRPr="002C7F8E">
              <w:rPr>
                <w:rFonts w:ascii="Arial" w:hAnsi="Arial" w:cs="Arial"/>
                <w:color w:val="000000"/>
                <w:sz w:val="16"/>
                <w:szCs w:val="16"/>
                <w:lang w:val="en-AU" w:eastAsia="en-AU"/>
              </w:rPr>
              <w:t>0</w:t>
            </w:r>
          </w:p>
        </w:tc>
        <w:tc>
          <w:tcPr>
            <w:tcW w:w="1230" w:type="dxa"/>
            <w:tcBorders>
              <w:top w:val="nil"/>
              <w:left w:val="nil"/>
              <w:bottom w:val="nil"/>
              <w:right w:val="nil"/>
            </w:tcBorders>
            <w:shd w:val="clear" w:color="auto" w:fill="auto"/>
            <w:vAlign w:val="center"/>
            <w:hideMark/>
          </w:tcPr>
          <w:p w14:paraId="52D4F747" w14:textId="258C80B3" w:rsidR="00DA7E07" w:rsidRPr="002C7F8E" w:rsidRDefault="004127B8"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0838C6" w:rsidRPr="002C7F8E">
              <w:rPr>
                <w:rFonts w:ascii="Arial" w:hAnsi="Arial" w:cs="Arial"/>
                <w:color w:val="000000"/>
                <w:sz w:val="16"/>
                <w:szCs w:val="16"/>
                <w:lang w:val="en-AU" w:eastAsia="en-AU"/>
              </w:rPr>
              <w:t xml:space="preserve">½ </w:t>
            </w:r>
            <w:r w:rsidR="00774133" w:rsidRPr="002C7F8E">
              <w:rPr>
                <w:rFonts w:ascii="Arial" w:hAnsi="Arial" w:cs="Arial"/>
                <w:color w:val="000000"/>
                <w:sz w:val="16"/>
                <w:szCs w:val="16"/>
                <w:lang w:val="en-AU" w:eastAsia="en-AU"/>
              </w:rPr>
              <w:t xml:space="preserve">(1¼) </w:t>
            </w:r>
            <w:r w:rsidR="000838C6" w:rsidRPr="002C7F8E">
              <w:rPr>
                <w:rFonts w:ascii="Arial" w:hAnsi="Arial" w:cs="Arial"/>
                <w:color w:val="000000"/>
                <w:sz w:val="16"/>
                <w:szCs w:val="16"/>
                <w:lang w:val="en-AU" w:eastAsia="en-AU"/>
              </w:rPr>
              <w:t xml:space="preserve"> </w:t>
            </w:r>
          </w:p>
        </w:tc>
        <w:tc>
          <w:tcPr>
            <w:tcW w:w="962" w:type="dxa"/>
            <w:tcBorders>
              <w:top w:val="nil"/>
              <w:left w:val="nil"/>
              <w:bottom w:val="nil"/>
              <w:right w:val="nil"/>
            </w:tcBorders>
            <w:shd w:val="clear" w:color="auto" w:fill="auto"/>
            <w:vAlign w:val="center"/>
            <w:hideMark/>
          </w:tcPr>
          <w:p w14:paraId="4F1F3183" w14:textId="596BB9E4"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2 (1½) </w:t>
            </w:r>
          </w:p>
        </w:tc>
        <w:tc>
          <w:tcPr>
            <w:tcW w:w="1096" w:type="dxa"/>
            <w:tcBorders>
              <w:top w:val="nil"/>
              <w:left w:val="nil"/>
              <w:bottom w:val="nil"/>
              <w:right w:val="nil"/>
            </w:tcBorders>
            <w:shd w:val="clear" w:color="auto" w:fill="auto"/>
            <w:vAlign w:val="center"/>
            <w:hideMark/>
          </w:tcPr>
          <w:p w14:paraId="7ABB5CCE" w14:textId="2BDB6C60"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w:t>
            </w:r>
            <w:r w:rsidR="00747553" w:rsidRPr="002C7F8E">
              <w:rPr>
                <w:rFonts w:ascii="Arial" w:hAnsi="Arial" w:cs="Arial"/>
                <w:color w:val="000000"/>
                <w:sz w:val="16"/>
                <w:szCs w:val="16"/>
                <w:lang w:val="en-AU" w:eastAsia="en-AU"/>
              </w:rPr>
              <w:t>¼</w:t>
            </w:r>
            <w:r w:rsidRPr="002C7F8E">
              <w:rPr>
                <w:rFonts w:ascii="Arial" w:hAnsi="Arial" w:cs="Arial"/>
                <w:color w:val="000000"/>
                <w:sz w:val="16"/>
                <w:szCs w:val="16"/>
                <w:lang w:val="en-AU" w:eastAsia="en-AU"/>
              </w:rPr>
              <w:t xml:space="preserve"> (</w:t>
            </w:r>
            <w:r w:rsidR="00C450A8" w:rsidRPr="002C7F8E">
              <w:rPr>
                <w:rFonts w:ascii="Arial" w:hAnsi="Arial" w:cs="Arial"/>
                <w:color w:val="000000"/>
                <w:sz w:val="16"/>
                <w:szCs w:val="16"/>
                <w:lang w:val="en-AU" w:eastAsia="en-AU"/>
              </w:rPr>
              <w:t>1½</w:t>
            </w:r>
            <w:r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auto"/>
            <w:vAlign w:val="center"/>
            <w:hideMark/>
          </w:tcPr>
          <w:p w14:paraId="00E45276" w14:textId="57598A9D"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w:t>
            </w:r>
            <w:r w:rsidR="00CA7094" w:rsidRPr="002C7F8E">
              <w:rPr>
                <w:rFonts w:ascii="Arial" w:hAnsi="Arial" w:cs="Arial"/>
                <w:color w:val="000000"/>
                <w:sz w:val="16"/>
                <w:szCs w:val="16"/>
                <w:lang w:val="en-AU" w:eastAsia="en-AU"/>
              </w:rPr>
              <w:t>¼</w:t>
            </w:r>
            <w:r w:rsidRPr="002C7F8E">
              <w:rPr>
                <w:rFonts w:ascii="Arial" w:hAnsi="Arial" w:cs="Arial"/>
                <w:color w:val="000000"/>
                <w:sz w:val="16"/>
                <w:szCs w:val="16"/>
                <w:lang w:val="en-AU" w:eastAsia="en-AU"/>
              </w:rPr>
              <w:t xml:space="preserve"> (1¾) </w:t>
            </w:r>
          </w:p>
        </w:tc>
        <w:tc>
          <w:tcPr>
            <w:tcW w:w="1096" w:type="dxa"/>
            <w:tcBorders>
              <w:top w:val="nil"/>
              <w:left w:val="nil"/>
              <w:bottom w:val="nil"/>
              <w:right w:val="nil"/>
            </w:tcBorders>
            <w:shd w:val="clear" w:color="auto" w:fill="auto"/>
            <w:vAlign w:val="center"/>
            <w:hideMark/>
          </w:tcPr>
          <w:p w14:paraId="523C23A7" w14:textId="378B6C8D" w:rsidR="00DA7E07" w:rsidRPr="002C7F8E" w:rsidRDefault="005E3B21"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w:t>
            </w:r>
            <w:r w:rsidR="00312A9B" w:rsidRPr="002C7F8E">
              <w:rPr>
                <w:rFonts w:ascii="Arial" w:hAnsi="Arial" w:cs="Arial"/>
                <w:color w:val="000000"/>
                <w:sz w:val="16"/>
                <w:szCs w:val="16"/>
                <w:lang w:val="en-AU" w:eastAsia="en-AU"/>
              </w:rPr>
              <w:t>½</w:t>
            </w:r>
            <w:r w:rsidR="008164D6" w:rsidRPr="002C7F8E">
              <w:rPr>
                <w:rFonts w:ascii="Arial" w:hAnsi="Arial" w:cs="Arial"/>
                <w:color w:val="000000"/>
                <w:sz w:val="16"/>
                <w:szCs w:val="16"/>
                <w:lang w:val="en-AU" w:eastAsia="en-AU"/>
              </w:rPr>
              <w:t xml:space="preserve"> </w:t>
            </w:r>
          </w:p>
        </w:tc>
      </w:tr>
      <w:tr w:rsidR="00515D6C" w:rsidRPr="002C7F8E" w14:paraId="6E64CD9A" w14:textId="77777777" w:rsidTr="002E3E5B">
        <w:trPr>
          <w:trHeight w:val="290"/>
        </w:trPr>
        <w:tc>
          <w:tcPr>
            <w:tcW w:w="3119" w:type="dxa"/>
            <w:tcBorders>
              <w:top w:val="nil"/>
              <w:left w:val="nil"/>
              <w:bottom w:val="nil"/>
              <w:right w:val="nil"/>
            </w:tcBorders>
            <w:shd w:val="clear" w:color="auto" w:fill="auto"/>
            <w:vAlign w:val="center"/>
            <w:hideMark/>
          </w:tcPr>
          <w:p w14:paraId="2990661E"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Nominal gross state product</w:t>
            </w:r>
          </w:p>
        </w:tc>
        <w:tc>
          <w:tcPr>
            <w:tcW w:w="1096" w:type="dxa"/>
            <w:tcBorders>
              <w:top w:val="nil"/>
              <w:left w:val="nil"/>
              <w:bottom w:val="nil"/>
              <w:right w:val="nil"/>
            </w:tcBorders>
            <w:shd w:val="clear" w:color="auto" w:fill="auto"/>
            <w:vAlign w:val="center"/>
            <w:hideMark/>
          </w:tcPr>
          <w:p w14:paraId="23AA4E03" w14:textId="02FFE69F" w:rsidR="00DA7E07" w:rsidRPr="002C7F8E" w:rsidRDefault="007F1151"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0.0</w:t>
            </w:r>
          </w:p>
        </w:tc>
        <w:tc>
          <w:tcPr>
            <w:tcW w:w="1230" w:type="dxa"/>
            <w:tcBorders>
              <w:top w:val="nil"/>
              <w:left w:val="nil"/>
              <w:bottom w:val="nil"/>
              <w:right w:val="nil"/>
            </w:tcBorders>
            <w:shd w:val="clear" w:color="auto" w:fill="auto"/>
            <w:vAlign w:val="center"/>
            <w:hideMark/>
          </w:tcPr>
          <w:p w14:paraId="577F9D02" w14:textId="44C29AF9" w:rsidR="00DA7E07" w:rsidRPr="002C7F8E" w:rsidRDefault="003B3D43"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2¼ </w:t>
            </w:r>
            <w:r w:rsidR="00DA7E07" w:rsidRPr="002C7F8E">
              <w:rPr>
                <w:rFonts w:ascii="Arial" w:hAnsi="Arial" w:cs="Arial"/>
                <w:color w:val="000000"/>
                <w:sz w:val="16"/>
                <w:szCs w:val="16"/>
                <w:lang w:val="en-AU" w:eastAsia="en-AU"/>
              </w:rPr>
              <w:t>(</w:t>
            </w:r>
            <w:r w:rsidR="007D2531" w:rsidRPr="002C7F8E">
              <w:rPr>
                <w:rFonts w:ascii="Arial" w:hAnsi="Arial" w:cs="Arial"/>
                <w:color w:val="000000"/>
                <w:sz w:val="16"/>
                <w:szCs w:val="16"/>
                <w:lang w:val="en-AU" w:eastAsia="en-AU"/>
              </w:rPr>
              <w:t>1¾</w:t>
            </w:r>
            <w:r w:rsidR="00DA7E07" w:rsidRPr="002C7F8E">
              <w:rPr>
                <w:rFonts w:ascii="Arial" w:hAnsi="Arial" w:cs="Arial"/>
                <w:color w:val="000000"/>
                <w:sz w:val="16"/>
                <w:szCs w:val="16"/>
                <w:lang w:val="en-AU" w:eastAsia="en-AU"/>
              </w:rPr>
              <w:t xml:space="preserve">) </w:t>
            </w:r>
          </w:p>
        </w:tc>
        <w:tc>
          <w:tcPr>
            <w:tcW w:w="962" w:type="dxa"/>
            <w:tcBorders>
              <w:top w:val="nil"/>
              <w:left w:val="nil"/>
              <w:bottom w:val="nil"/>
              <w:right w:val="nil"/>
            </w:tcBorders>
            <w:shd w:val="clear" w:color="auto" w:fill="auto"/>
            <w:vAlign w:val="center"/>
            <w:hideMark/>
          </w:tcPr>
          <w:p w14:paraId="55B74059" w14:textId="012C0EB5" w:rsidR="00DA7E07" w:rsidRPr="002C7F8E" w:rsidRDefault="009C5B5D"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5</w:t>
            </w:r>
            <w:r w:rsidR="003714BA" w:rsidRPr="002C7F8E">
              <w:rPr>
                <w:rFonts w:ascii="Arial" w:hAnsi="Arial" w:cs="Arial"/>
                <w:color w:val="000000"/>
                <w:sz w:val="16"/>
                <w:szCs w:val="16"/>
                <w:lang w:val="en-AU" w:eastAsia="en-AU"/>
              </w:rPr>
              <w:t xml:space="preserve">½ </w:t>
            </w:r>
            <w:r w:rsidR="00DA7E07" w:rsidRPr="002C7F8E">
              <w:rPr>
                <w:rFonts w:ascii="Arial" w:hAnsi="Arial" w:cs="Arial"/>
                <w:color w:val="000000"/>
                <w:sz w:val="16"/>
                <w:szCs w:val="16"/>
                <w:lang w:val="en-AU" w:eastAsia="en-AU"/>
              </w:rPr>
              <w:t>(4)</w:t>
            </w:r>
          </w:p>
        </w:tc>
        <w:tc>
          <w:tcPr>
            <w:tcW w:w="1096" w:type="dxa"/>
            <w:tcBorders>
              <w:top w:val="nil"/>
              <w:left w:val="nil"/>
              <w:bottom w:val="nil"/>
              <w:right w:val="nil"/>
            </w:tcBorders>
            <w:shd w:val="clear" w:color="auto" w:fill="auto"/>
            <w:vAlign w:val="center"/>
            <w:hideMark/>
          </w:tcPr>
          <w:p w14:paraId="722C8260" w14:textId="01DCBF44" w:rsidR="00DA7E07" w:rsidRPr="002C7F8E" w:rsidRDefault="003714BA"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2</w:t>
            </w:r>
            <w:r w:rsidR="00825573" w:rsidRPr="002C7F8E">
              <w:rPr>
                <w:rFonts w:ascii="Arial" w:hAnsi="Arial" w:cs="Arial"/>
                <w:color w:val="000000"/>
                <w:sz w:val="16"/>
                <w:szCs w:val="16"/>
                <w:lang w:val="en-AU" w:eastAsia="en-AU"/>
              </w:rPr>
              <w:t xml:space="preserve">½ </w:t>
            </w:r>
            <w:r w:rsidR="00DA7E07" w:rsidRPr="002C7F8E">
              <w:rPr>
                <w:rFonts w:ascii="Arial" w:hAnsi="Arial" w:cs="Arial"/>
                <w:color w:val="000000"/>
                <w:sz w:val="16"/>
                <w:szCs w:val="16"/>
                <w:lang w:val="en-AU" w:eastAsia="en-AU"/>
              </w:rPr>
              <w:t>(</w:t>
            </w:r>
            <w:r w:rsidR="006E4E24" w:rsidRPr="002C7F8E">
              <w:rPr>
                <w:rFonts w:ascii="Arial" w:hAnsi="Arial" w:cs="Arial"/>
                <w:color w:val="000000"/>
                <w:sz w:val="16"/>
                <w:szCs w:val="16"/>
                <w:lang w:val="en-AU" w:eastAsia="en-AU"/>
              </w:rPr>
              <w:t>3¼</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auto"/>
            <w:vAlign w:val="center"/>
            <w:hideMark/>
          </w:tcPr>
          <w:p w14:paraId="30929A3B" w14:textId="0CA25425" w:rsidR="00DA7E07" w:rsidRPr="002C7F8E" w:rsidRDefault="00897DA3"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4</w:t>
            </w:r>
            <w:r w:rsidR="00B31456" w:rsidRPr="002C7F8E">
              <w:rPr>
                <w:rFonts w:ascii="Arial" w:hAnsi="Arial" w:cs="Arial"/>
                <w:color w:val="000000"/>
                <w:sz w:val="16"/>
                <w:szCs w:val="16"/>
                <w:lang w:val="en-AU" w:eastAsia="en-AU"/>
              </w:rPr>
              <w:t xml:space="preserve"> (4¼)</w:t>
            </w:r>
            <w:r w:rsidR="00DA7E07" w:rsidRPr="002C7F8E">
              <w:rPr>
                <w:rFonts w:ascii="Arial" w:hAnsi="Arial" w:cs="Arial"/>
                <w:color w:val="000000"/>
                <w:sz w:val="16"/>
                <w:szCs w:val="16"/>
                <w:lang w:val="en-AU" w:eastAsia="en-AU"/>
              </w:rPr>
              <w:t xml:space="preserve"> </w:t>
            </w:r>
          </w:p>
        </w:tc>
        <w:tc>
          <w:tcPr>
            <w:tcW w:w="1096" w:type="dxa"/>
            <w:tcBorders>
              <w:top w:val="nil"/>
              <w:left w:val="nil"/>
              <w:bottom w:val="nil"/>
              <w:right w:val="nil"/>
            </w:tcBorders>
            <w:shd w:val="clear" w:color="auto" w:fill="auto"/>
            <w:vAlign w:val="center"/>
            <w:hideMark/>
          </w:tcPr>
          <w:p w14:paraId="03339EEE" w14:textId="16B30C12"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4</w:t>
            </w:r>
            <w:r w:rsidR="006616F6" w:rsidRPr="002C7F8E">
              <w:rPr>
                <w:rFonts w:ascii="Arial" w:hAnsi="Arial" w:cs="Arial"/>
                <w:color w:val="000000"/>
                <w:sz w:val="16"/>
                <w:szCs w:val="16"/>
                <w:lang w:val="en-AU" w:eastAsia="en-AU"/>
              </w:rPr>
              <w:t xml:space="preserve">½ </w:t>
            </w:r>
          </w:p>
        </w:tc>
      </w:tr>
      <w:tr w:rsidR="00336346" w:rsidRPr="002C079A" w14:paraId="6FDEB9B3" w14:textId="77777777" w:rsidTr="002E3E5B">
        <w:trPr>
          <w:trHeight w:val="290"/>
        </w:trPr>
        <w:tc>
          <w:tcPr>
            <w:tcW w:w="3119" w:type="dxa"/>
            <w:tcBorders>
              <w:top w:val="nil"/>
              <w:left w:val="nil"/>
              <w:bottom w:val="nil"/>
              <w:right w:val="nil"/>
            </w:tcBorders>
            <w:shd w:val="clear" w:color="auto" w:fill="FFFFFF" w:themeFill="background1"/>
            <w:vAlign w:val="center"/>
            <w:hideMark/>
          </w:tcPr>
          <w:p w14:paraId="2C306F2E" w14:textId="77777777" w:rsidR="00DA7E07" w:rsidRPr="002C7F8E" w:rsidRDefault="00DA7E07" w:rsidP="00F91FD1">
            <w:pPr>
              <w:rPr>
                <w:rFonts w:ascii="Arial" w:hAnsi="Arial" w:cs="Arial"/>
                <w:color w:val="000000"/>
                <w:sz w:val="16"/>
                <w:szCs w:val="16"/>
                <w:lang w:val="en-AU" w:eastAsia="en-AU"/>
              </w:rPr>
            </w:pPr>
            <w:r w:rsidRPr="002C7F8E">
              <w:rPr>
                <w:rFonts w:ascii="Arial" w:hAnsi="Arial" w:cs="Arial"/>
                <w:color w:val="000000"/>
                <w:sz w:val="16"/>
                <w:szCs w:val="16"/>
                <w:lang w:val="en-AU" w:eastAsia="en-AU"/>
              </w:rPr>
              <w:t xml:space="preserve">Population </w:t>
            </w:r>
            <w:r w:rsidRPr="002C7F8E">
              <w:rPr>
                <w:rFonts w:ascii="Arial" w:hAnsi="Arial" w:cs="Arial"/>
                <w:color w:val="000000"/>
                <w:sz w:val="16"/>
                <w:szCs w:val="16"/>
                <w:vertAlign w:val="superscript"/>
                <w:lang w:val="en-AU" w:eastAsia="en-AU"/>
              </w:rPr>
              <w:t>(c)</w:t>
            </w:r>
          </w:p>
        </w:tc>
        <w:tc>
          <w:tcPr>
            <w:tcW w:w="1096" w:type="dxa"/>
            <w:tcBorders>
              <w:top w:val="nil"/>
              <w:left w:val="nil"/>
              <w:bottom w:val="nil"/>
              <w:right w:val="nil"/>
            </w:tcBorders>
            <w:shd w:val="clear" w:color="auto" w:fill="FFFFFF" w:themeFill="background1"/>
            <w:vAlign w:val="center"/>
            <w:hideMark/>
          </w:tcPr>
          <w:p w14:paraId="59260735" w14:textId="1B0A7540"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290046" w:rsidRPr="002C7F8E">
              <w:rPr>
                <w:rFonts w:ascii="Arial" w:hAnsi="Arial" w:cs="Arial"/>
                <w:color w:val="000000"/>
                <w:sz w:val="16"/>
                <w:szCs w:val="16"/>
                <w:lang w:val="en-AU" w:eastAsia="en-AU"/>
              </w:rPr>
              <w:t>0</w:t>
            </w:r>
          </w:p>
        </w:tc>
        <w:tc>
          <w:tcPr>
            <w:tcW w:w="1230" w:type="dxa"/>
            <w:tcBorders>
              <w:top w:val="nil"/>
              <w:left w:val="nil"/>
              <w:bottom w:val="nil"/>
              <w:right w:val="nil"/>
            </w:tcBorders>
            <w:shd w:val="clear" w:color="auto" w:fill="FFFFFF" w:themeFill="background1"/>
            <w:vAlign w:val="center"/>
            <w:hideMark/>
          </w:tcPr>
          <w:p w14:paraId="22EF71BE" w14:textId="02506311" w:rsidR="00DA7E07" w:rsidRPr="002C7F8E" w:rsidRDefault="00A518AC"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0.0</w:t>
            </w:r>
          </w:p>
        </w:tc>
        <w:tc>
          <w:tcPr>
            <w:tcW w:w="962" w:type="dxa"/>
            <w:tcBorders>
              <w:top w:val="nil"/>
              <w:left w:val="nil"/>
              <w:bottom w:val="nil"/>
              <w:right w:val="nil"/>
            </w:tcBorders>
            <w:shd w:val="clear" w:color="auto" w:fill="FFFFFF" w:themeFill="background1"/>
            <w:vAlign w:val="center"/>
            <w:hideMark/>
          </w:tcPr>
          <w:p w14:paraId="56EB58AB" w14:textId="6C1DACF4" w:rsidR="00DA7E07" w:rsidRPr="002C7F8E" w:rsidRDefault="0076566F" w:rsidP="00F91FD1">
            <w:pPr>
              <w:jc w:val="center"/>
              <w:rPr>
                <w:rFonts w:ascii="Arial" w:hAnsi="Arial" w:cs="Arial"/>
                <w:color w:val="000000"/>
                <w:sz w:val="16"/>
                <w:szCs w:val="16"/>
                <w:lang w:val="en-AU" w:eastAsia="en-AU"/>
              </w:rPr>
            </w:pPr>
            <w:r>
              <w:rPr>
                <w:rFonts w:ascii="Arial" w:hAnsi="Arial" w:cs="Arial"/>
                <w:color w:val="000000"/>
                <w:sz w:val="16"/>
                <w:szCs w:val="16"/>
                <w:lang w:val="en-AU" w:eastAsia="en-AU"/>
              </w:rPr>
              <w:t>-</w:t>
            </w:r>
            <w:r w:rsidR="00DA7E07" w:rsidRPr="002C7F8E">
              <w:rPr>
                <w:rFonts w:ascii="Arial" w:hAnsi="Arial" w:cs="Arial"/>
                <w:color w:val="000000"/>
                <w:sz w:val="16"/>
                <w:szCs w:val="16"/>
                <w:lang w:val="en-AU" w:eastAsia="en-AU"/>
              </w:rPr>
              <w:t>0.1</w:t>
            </w:r>
            <w:r w:rsidR="003C3168" w:rsidRPr="002C7F8E">
              <w:rPr>
                <w:rFonts w:ascii="Arial" w:hAnsi="Arial" w:cs="Arial"/>
                <w:color w:val="000000"/>
                <w:sz w:val="16"/>
                <w:szCs w:val="16"/>
                <w:lang w:val="en-AU" w:eastAsia="en-AU"/>
              </w:rPr>
              <w:t xml:space="preserve"> </w:t>
            </w:r>
            <w:r w:rsidR="00DA7E07" w:rsidRPr="002C7F8E">
              <w:rPr>
                <w:rFonts w:ascii="Arial" w:hAnsi="Arial" w:cs="Arial"/>
                <w:color w:val="000000"/>
                <w:sz w:val="16"/>
                <w:szCs w:val="16"/>
                <w:lang w:val="en-AU" w:eastAsia="en-AU"/>
              </w:rPr>
              <w:t>(0</w:t>
            </w:r>
            <w:r w:rsidR="00726AFF" w:rsidRPr="002C7F8E">
              <w:rPr>
                <w:rFonts w:ascii="Arial" w:hAnsi="Arial" w:cs="Arial"/>
                <w:color w:val="000000"/>
                <w:sz w:val="16"/>
                <w:szCs w:val="16"/>
                <w:lang w:val="en-AU" w:eastAsia="en-AU"/>
              </w:rPr>
              <w:t>.2</w:t>
            </w:r>
            <w:r w:rsidR="00DA7E07" w:rsidRPr="002C7F8E">
              <w:rPr>
                <w:rFonts w:ascii="Arial" w:hAnsi="Arial" w:cs="Arial"/>
                <w:color w:val="000000"/>
                <w:sz w:val="16"/>
                <w:szCs w:val="16"/>
                <w:lang w:val="en-AU" w:eastAsia="en-AU"/>
              </w:rPr>
              <w:t>)</w:t>
            </w:r>
          </w:p>
        </w:tc>
        <w:tc>
          <w:tcPr>
            <w:tcW w:w="1096" w:type="dxa"/>
            <w:tcBorders>
              <w:top w:val="nil"/>
              <w:left w:val="nil"/>
              <w:bottom w:val="nil"/>
              <w:right w:val="nil"/>
            </w:tcBorders>
            <w:shd w:val="clear" w:color="auto" w:fill="FFFFFF" w:themeFill="background1"/>
            <w:vAlign w:val="center"/>
            <w:hideMark/>
          </w:tcPr>
          <w:p w14:paraId="1DB57F60" w14:textId="1D8D614F" w:rsidR="00DA7E07" w:rsidRPr="002C7F8E"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0.</w:t>
            </w:r>
            <w:r w:rsidR="0014245B" w:rsidRPr="002C7F8E">
              <w:rPr>
                <w:rFonts w:ascii="Arial" w:hAnsi="Arial" w:cs="Arial"/>
                <w:color w:val="000000"/>
                <w:sz w:val="16"/>
                <w:szCs w:val="16"/>
                <w:lang w:val="en-AU" w:eastAsia="en-AU"/>
              </w:rPr>
              <w:t>7</w:t>
            </w:r>
          </w:p>
        </w:tc>
        <w:tc>
          <w:tcPr>
            <w:tcW w:w="1096" w:type="dxa"/>
            <w:tcBorders>
              <w:top w:val="nil"/>
              <w:left w:val="nil"/>
              <w:bottom w:val="nil"/>
              <w:right w:val="nil"/>
            </w:tcBorders>
            <w:shd w:val="clear" w:color="auto" w:fill="FFFFFF" w:themeFill="background1"/>
            <w:vAlign w:val="center"/>
            <w:hideMark/>
          </w:tcPr>
          <w:p w14:paraId="56E444E3" w14:textId="3AAD4318" w:rsidR="00DA7E07" w:rsidRPr="002C7F8E" w:rsidRDefault="002A2B7A"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1</w:t>
            </w:r>
          </w:p>
        </w:tc>
        <w:tc>
          <w:tcPr>
            <w:tcW w:w="1096" w:type="dxa"/>
            <w:tcBorders>
              <w:top w:val="nil"/>
              <w:left w:val="nil"/>
              <w:bottom w:val="nil"/>
              <w:right w:val="nil"/>
            </w:tcBorders>
            <w:shd w:val="clear" w:color="auto" w:fill="FFFFFF" w:themeFill="background1"/>
            <w:vAlign w:val="center"/>
            <w:hideMark/>
          </w:tcPr>
          <w:p w14:paraId="0E33AF74" w14:textId="60F53467" w:rsidR="00DA7E07" w:rsidRPr="00C321F8" w:rsidRDefault="00DA7E07" w:rsidP="00F91FD1">
            <w:pPr>
              <w:jc w:val="center"/>
              <w:rPr>
                <w:rFonts w:ascii="Arial" w:hAnsi="Arial" w:cs="Arial"/>
                <w:color w:val="000000"/>
                <w:sz w:val="16"/>
                <w:szCs w:val="16"/>
                <w:lang w:val="en-AU" w:eastAsia="en-AU"/>
              </w:rPr>
            </w:pPr>
            <w:r w:rsidRPr="002C7F8E">
              <w:rPr>
                <w:rFonts w:ascii="Arial" w:hAnsi="Arial" w:cs="Arial"/>
                <w:color w:val="000000"/>
                <w:sz w:val="16"/>
                <w:szCs w:val="16"/>
                <w:lang w:val="en-AU" w:eastAsia="en-AU"/>
              </w:rPr>
              <w:t>1.</w:t>
            </w:r>
            <w:r w:rsidR="00560CCF" w:rsidRPr="002C7F8E">
              <w:rPr>
                <w:rFonts w:ascii="Arial" w:hAnsi="Arial" w:cs="Arial"/>
                <w:color w:val="000000"/>
                <w:sz w:val="16"/>
                <w:szCs w:val="16"/>
                <w:lang w:val="en-AU" w:eastAsia="en-AU"/>
              </w:rPr>
              <w:t>2</w:t>
            </w:r>
          </w:p>
        </w:tc>
      </w:tr>
    </w:tbl>
    <w:p w14:paraId="4E86E995" w14:textId="77777777" w:rsidR="00DA7E07" w:rsidRPr="002C079A" w:rsidRDefault="00DA7E07" w:rsidP="00DA7E07">
      <w:pPr>
        <w:rPr>
          <w:sz w:val="6"/>
          <w:szCs w:val="6"/>
          <w:highlight w:val="yellow"/>
        </w:rPr>
      </w:pPr>
    </w:p>
    <w:p w14:paraId="28BBE627" w14:textId="087B5E2C" w:rsidR="00DA7E07" w:rsidRPr="00C321F8" w:rsidRDefault="00DA7E07" w:rsidP="00DA7E07">
      <w:pPr>
        <w:ind w:left="357" w:hanging="357"/>
        <w:rPr>
          <w:rFonts w:ascii="Arial" w:hAnsi="Arial" w:cs="Arial"/>
          <w:color w:val="000000" w:themeColor="text1"/>
          <w:sz w:val="17"/>
          <w:szCs w:val="17"/>
        </w:rPr>
      </w:pPr>
      <w:r w:rsidRPr="00C321F8">
        <w:rPr>
          <w:rFonts w:ascii="Arial" w:hAnsi="Arial" w:cs="Arial"/>
          <w:color w:val="4F4F4F"/>
          <w:sz w:val="17"/>
          <w:szCs w:val="17"/>
        </w:rPr>
        <w:t>(</w:t>
      </w:r>
      <w:r w:rsidRPr="00C321F8">
        <w:rPr>
          <w:rFonts w:ascii="Arial" w:hAnsi="Arial" w:cs="Arial"/>
          <w:color w:val="000000" w:themeColor="text1"/>
          <w:sz w:val="17"/>
          <w:szCs w:val="17"/>
        </w:rPr>
        <w:t>a)</w:t>
      </w:r>
      <w:r w:rsidRPr="00C321F8">
        <w:rPr>
          <w:rFonts w:ascii="Arial" w:hAnsi="Arial" w:cs="Arial"/>
          <w:color w:val="000000" w:themeColor="text1"/>
          <w:sz w:val="17"/>
          <w:szCs w:val="17"/>
        </w:rPr>
        <w:tab/>
        <w:t>Per cent change, annual average unless otherwise stated. Previous forecast (</w:t>
      </w:r>
      <w:r w:rsidR="00A74BEA" w:rsidRPr="00C321F8">
        <w:rPr>
          <w:rFonts w:ascii="Arial" w:hAnsi="Arial" w:cs="Arial"/>
          <w:color w:val="000000" w:themeColor="text1"/>
          <w:sz w:val="17"/>
          <w:szCs w:val="17"/>
        </w:rPr>
        <w:t>2020</w:t>
      </w:r>
      <w:r w:rsidR="002B333C" w:rsidRPr="00C321F8">
        <w:rPr>
          <w:rFonts w:ascii="Arial" w:hAnsi="Arial" w:cs="Arial"/>
          <w:color w:val="000000" w:themeColor="text1"/>
          <w:sz w:val="17"/>
          <w:szCs w:val="17"/>
        </w:rPr>
        <w:t>-</w:t>
      </w:r>
      <w:r w:rsidR="00A74BEA" w:rsidRPr="00C321F8">
        <w:rPr>
          <w:rFonts w:ascii="Arial" w:hAnsi="Arial" w:cs="Arial"/>
          <w:color w:val="000000" w:themeColor="text1"/>
          <w:sz w:val="17"/>
          <w:szCs w:val="17"/>
        </w:rPr>
        <w:t>21</w:t>
      </w:r>
      <w:r w:rsidR="00C25AC1">
        <w:rPr>
          <w:rFonts w:ascii="Arial" w:hAnsi="Arial" w:cs="Arial"/>
          <w:color w:val="000000" w:themeColor="text1"/>
          <w:sz w:val="17"/>
          <w:szCs w:val="17"/>
        </w:rPr>
        <w:t xml:space="preserve"> Half-Yearly Review</w:t>
      </w:r>
      <w:r w:rsidRPr="00C321F8">
        <w:rPr>
          <w:rFonts w:ascii="Arial" w:hAnsi="Arial" w:cs="Arial"/>
          <w:color w:val="000000" w:themeColor="text1"/>
          <w:sz w:val="17"/>
          <w:szCs w:val="17"/>
        </w:rPr>
        <w:t>) in parenthesis where different.</w:t>
      </w:r>
    </w:p>
    <w:p w14:paraId="4B7924A8" w14:textId="77777777" w:rsidR="00DA7E07" w:rsidRPr="00C321F8" w:rsidRDefault="00DA7E07" w:rsidP="00DA7E07">
      <w:pPr>
        <w:ind w:left="357" w:hanging="357"/>
        <w:rPr>
          <w:rFonts w:ascii="Arial" w:hAnsi="Arial" w:cs="Arial"/>
          <w:color w:val="000000" w:themeColor="text1"/>
          <w:sz w:val="17"/>
          <w:szCs w:val="17"/>
        </w:rPr>
      </w:pPr>
      <w:r w:rsidRPr="00C321F8">
        <w:rPr>
          <w:rFonts w:ascii="Arial" w:hAnsi="Arial" w:cs="Arial"/>
          <w:color w:val="000000" w:themeColor="text1"/>
          <w:sz w:val="17"/>
          <w:szCs w:val="17"/>
        </w:rPr>
        <w:t>(b)</w:t>
      </w:r>
      <w:r w:rsidRPr="00C321F8">
        <w:rPr>
          <w:rFonts w:ascii="Arial" w:hAnsi="Arial" w:cs="Arial"/>
          <w:color w:val="000000" w:themeColor="text1"/>
          <w:sz w:val="17"/>
          <w:szCs w:val="17"/>
        </w:rPr>
        <w:tab/>
        <w:t>June quarter, per cent.</w:t>
      </w:r>
    </w:p>
    <w:p w14:paraId="01802D9B" w14:textId="77777777" w:rsidR="00DA7E07" w:rsidRPr="00C321F8" w:rsidRDefault="00DA7E07" w:rsidP="00DA7E07">
      <w:pPr>
        <w:ind w:left="357" w:hanging="357"/>
        <w:rPr>
          <w:rFonts w:ascii="Arial" w:hAnsi="Arial" w:cs="Arial"/>
          <w:color w:val="000000" w:themeColor="text1"/>
          <w:sz w:val="17"/>
          <w:szCs w:val="17"/>
        </w:rPr>
      </w:pPr>
      <w:r w:rsidRPr="00C321F8">
        <w:rPr>
          <w:rFonts w:ascii="Arial" w:hAnsi="Arial" w:cs="Arial"/>
          <w:color w:val="000000" w:themeColor="text1"/>
          <w:sz w:val="17"/>
          <w:szCs w:val="17"/>
        </w:rPr>
        <w:t xml:space="preserve">(c) </w:t>
      </w:r>
      <w:r w:rsidRPr="00C321F8">
        <w:rPr>
          <w:rFonts w:ascii="Arial" w:hAnsi="Arial" w:cs="Arial"/>
          <w:color w:val="000000" w:themeColor="text1"/>
          <w:sz w:val="17"/>
          <w:szCs w:val="17"/>
        </w:rPr>
        <w:tab/>
        <w:t>Per cent change through the year to 30 June. Forecasts are rounded to the nearest 0.1 percentage points.</w:t>
      </w:r>
    </w:p>
    <w:p w14:paraId="2F64B1A2" w14:textId="77777777" w:rsidR="00DA7E07" w:rsidRPr="00820B44" w:rsidRDefault="00DA7E07" w:rsidP="00DA7E07">
      <w:pPr>
        <w:pStyle w:val="Source"/>
        <w:spacing w:before="40"/>
        <w:rPr>
          <w:sz w:val="17"/>
        </w:rPr>
      </w:pPr>
      <w:r w:rsidRPr="00820B44">
        <w:rPr>
          <w:sz w:val="17"/>
        </w:rPr>
        <w:t>Sources: ABS 5206.0, 5220.0, 6202.0, 6401.0, 6345.0, 3101.0 and NSW Treasury</w:t>
      </w:r>
    </w:p>
    <w:p w14:paraId="12E58628" w14:textId="2B45A21E" w:rsidR="00DA7E07" w:rsidRPr="00506C81" w:rsidRDefault="00DA7E07" w:rsidP="00C321F8">
      <w:pPr>
        <w:pStyle w:val="21Heading2"/>
        <w:tabs>
          <w:tab w:val="left" w:pos="567"/>
        </w:tabs>
        <w:ind w:left="567" w:hanging="567"/>
      </w:pPr>
      <w:r>
        <w:lastRenderedPageBreak/>
        <w:t xml:space="preserve">The economy </w:t>
      </w:r>
      <w:r w:rsidR="0027272F">
        <w:t>is</w:t>
      </w:r>
      <w:r w:rsidR="002F4425">
        <w:t xml:space="preserve"> </w:t>
      </w:r>
      <w:r w:rsidR="0027272F">
        <w:t>bouncing</w:t>
      </w:r>
      <w:r>
        <w:t xml:space="preserve"> back </w:t>
      </w:r>
      <w:r w:rsidR="0003562C">
        <w:t xml:space="preserve">faster </w:t>
      </w:r>
      <w:r>
        <w:t xml:space="preserve">than expected </w:t>
      </w:r>
    </w:p>
    <w:p w14:paraId="7ADA996E" w14:textId="3B0FD6A9" w:rsidR="750A93AA" w:rsidRDefault="00DA7E07" w:rsidP="30F0D3F2">
      <w:pPr>
        <w:pStyle w:val="BodyText"/>
      </w:pPr>
      <w:bookmarkStart w:id="0" w:name="_Hlk74244459"/>
      <w:r>
        <w:t xml:space="preserve">The NSW economy has </w:t>
      </w:r>
      <w:r w:rsidR="78371866">
        <w:t xml:space="preserve">outperformed </w:t>
      </w:r>
      <w:r w:rsidR="00257100">
        <w:t>expectations a</w:t>
      </w:r>
      <w:r w:rsidR="1F01A930">
        <w:t>s</w:t>
      </w:r>
      <w:r w:rsidR="007E7BBE">
        <w:t xml:space="preserve"> </w:t>
      </w:r>
      <w:r w:rsidR="6A8EE253">
        <w:t>at</w:t>
      </w:r>
      <w:r w:rsidR="00257100">
        <w:t xml:space="preserve"> the time of</w:t>
      </w:r>
      <w:r w:rsidR="78371866">
        <w:t xml:space="preserve"> the 2020-21 Half-Yearly </w:t>
      </w:r>
      <w:r w:rsidR="78371866" w:rsidRPr="00D20C4E">
        <w:t>Review (</w:t>
      </w:r>
      <w:r w:rsidR="00664341" w:rsidRPr="00D20C4E">
        <w:t>February</w:t>
      </w:r>
      <w:r w:rsidR="78371866" w:rsidRPr="00D20C4E">
        <w:t xml:space="preserve"> 2021</w:t>
      </w:r>
      <w:r w:rsidR="003F4676" w:rsidRPr="00D20C4E">
        <w:t>).</w:t>
      </w:r>
      <w:r w:rsidRPr="00D20C4E">
        <w:t xml:space="preserve"> </w:t>
      </w:r>
      <w:r w:rsidR="009623ED" w:rsidRPr="00D20C4E">
        <w:t>State final demand (SFD)</w:t>
      </w:r>
      <w:r w:rsidR="004E5094" w:rsidRPr="00D20C4E">
        <w:t xml:space="preserve"> </w:t>
      </w:r>
      <w:r w:rsidR="5EAC1A75" w:rsidRPr="00D20C4E">
        <w:t>had</w:t>
      </w:r>
      <w:r w:rsidR="004E5094" w:rsidRPr="00D20C4E">
        <w:t xml:space="preserve"> </w:t>
      </w:r>
      <w:r w:rsidR="00450F08" w:rsidRPr="00D20C4E">
        <w:t>surpassed pre-COVID levels</w:t>
      </w:r>
      <w:r w:rsidR="002351F9" w:rsidRPr="00D20C4E">
        <w:t xml:space="preserve"> </w:t>
      </w:r>
      <w:r w:rsidR="00D61F3B" w:rsidRPr="00D20C4E">
        <w:t>by</w:t>
      </w:r>
      <w:r w:rsidR="002351F9" w:rsidRPr="00D20C4E">
        <w:t xml:space="preserve"> early 2021</w:t>
      </w:r>
      <w:r w:rsidR="00470B29" w:rsidRPr="00D20C4E">
        <w:t>. Meanwhile</w:t>
      </w:r>
      <w:r w:rsidR="00484D0C" w:rsidRPr="00D20C4E">
        <w:t>,</w:t>
      </w:r>
      <w:r w:rsidR="750A93AA" w:rsidRPr="00D20C4E" w:rsidDel="007149D1">
        <w:t xml:space="preserve"> </w:t>
      </w:r>
      <w:r w:rsidR="00D65A86" w:rsidRPr="00D20C4E">
        <w:t xml:space="preserve">all </w:t>
      </w:r>
      <w:r w:rsidR="750A93AA" w:rsidRPr="00D20C4E">
        <w:t>the</w:t>
      </w:r>
      <w:r w:rsidR="00DC6B5A" w:rsidRPr="00D20C4E">
        <w:t xml:space="preserve"> near</w:t>
      </w:r>
      <w:r w:rsidR="00D65A86" w:rsidRPr="00D20C4E">
        <w:t xml:space="preserve">ly </w:t>
      </w:r>
      <w:r w:rsidR="750A93AA" w:rsidRPr="00D20C4E">
        <w:t xml:space="preserve">270,000 jobs shed between </w:t>
      </w:r>
      <w:r w:rsidR="00157E46" w:rsidRPr="00D20C4E">
        <w:t xml:space="preserve">February </w:t>
      </w:r>
      <w:r w:rsidR="750A93AA" w:rsidRPr="00D20C4E">
        <w:t>and May of last year</w:t>
      </w:r>
      <w:r w:rsidR="007149D1" w:rsidRPr="00D20C4E">
        <w:t xml:space="preserve"> have been</w:t>
      </w:r>
      <w:r w:rsidR="00F3272F" w:rsidRPr="00D20C4E">
        <w:t xml:space="preserve"> </w:t>
      </w:r>
      <w:r w:rsidR="007149D1" w:rsidRPr="00D20C4E">
        <w:t>regained</w:t>
      </w:r>
      <w:r w:rsidR="0008109F" w:rsidRPr="00D20C4E">
        <w:t>. E</w:t>
      </w:r>
      <w:r w:rsidR="00D738F1" w:rsidRPr="00D20C4E">
        <w:t xml:space="preserve">mployment </w:t>
      </w:r>
      <w:r w:rsidR="008E5A1F" w:rsidRPr="00D20C4E">
        <w:t xml:space="preserve">in May 2021 </w:t>
      </w:r>
      <w:r w:rsidR="0008109F" w:rsidRPr="00D20C4E">
        <w:t xml:space="preserve">is </w:t>
      </w:r>
      <w:r w:rsidR="008E5A1F" w:rsidRPr="00D20C4E">
        <w:t>around 36,000 higher than its pre-pandemic level</w:t>
      </w:r>
      <w:r w:rsidR="0008109F" w:rsidRPr="00D20C4E">
        <w:t>, with</w:t>
      </w:r>
      <w:r w:rsidR="008E5A1F" w:rsidRPr="00D20C4E">
        <w:t xml:space="preserve"> </w:t>
      </w:r>
      <w:r w:rsidR="750A93AA" w:rsidRPr="00D20C4E">
        <w:t xml:space="preserve">the </w:t>
      </w:r>
      <w:r w:rsidR="00776609" w:rsidRPr="00D20C4E">
        <w:t xml:space="preserve">State’s </w:t>
      </w:r>
      <w:r w:rsidR="750A93AA" w:rsidRPr="00D20C4E">
        <w:t>unemployment rate</w:t>
      </w:r>
      <w:r w:rsidR="004C4D9A" w:rsidRPr="00D20C4E">
        <w:t xml:space="preserve"> in the June quarter</w:t>
      </w:r>
      <w:r w:rsidR="750A93AA" w:rsidRPr="00D20C4E">
        <w:t xml:space="preserve"> </w:t>
      </w:r>
      <w:r w:rsidR="0008109F" w:rsidRPr="00D20C4E">
        <w:t xml:space="preserve">so far </w:t>
      </w:r>
      <w:r w:rsidR="750A93AA" w:rsidRPr="00D20C4E">
        <w:t>dropp</w:t>
      </w:r>
      <w:r w:rsidR="00301BF8" w:rsidRPr="00D20C4E">
        <w:t>ing</w:t>
      </w:r>
      <w:r w:rsidR="750A93AA" w:rsidRPr="00D20C4E">
        <w:t xml:space="preserve"> to 5.</w:t>
      </w:r>
      <w:r w:rsidR="003E0CC9" w:rsidRPr="00D20C4E">
        <w:t>3 </w:t>
      </w:r>
      <w:r w:rsidR="750A93AA" w:rsidRPr="00D20C4E">
        <w:t>per cent.</w:t>
      </w:r>
    </w:p>
    <w:bookmarkEnd w:id="0"/>
    <w:p w14:paraId="4834E66D" w14:textId="795CA1E6" w:rsidR="00DA7E07" w:rsidRDefault="00DA7E07" w:rsidP="00DA7E07">
      <w:pPr>
        <w:pStyle w:val="BodyText"/>
      </w:pPr>
      <w:r>
        <w:t xml:space="preserve">The strength of the rebound </w:t>
      </w:r>
      <w:r w:rsidR="5557DD9B">
        <w:t xml:space="preserve">has been </w:t>
      </w:r>
      <w:r>
        <w:t>heavily aided by</w:t>
      </w:r>
      <w:r w:rsidR="130CFD1B">
        <w:t>:</w:t>
      </w:r>
    </w:p>
    <w:p w14:paraId="51497CB4" w14:textId="630E2933" w:rsidR="0015457B" w:rsidRDefault="00D11156" w:rsidP="00292465">
      <w:pPr>
        <w:pStyle w:val="Bullet1"/>
        <w:rPr>
          <w:rFonts w:asciiTheme="minorHAnsi" w:eastAsiaTheme="minorEastAsia" w:hAnsiTheme="minorHAnsi" w:cstheme="minorBidi"/>
          <w:szCs w:val="23"/>
        </w:rPr>
      </w:pPr>
      <w:r>
        <w:t>t</w:t>
      </w:r>
      <w:r w:rsidR="0015457B">
        <w:t>he removal of most social distancing measures sooner than anticipated, supported by public confidence in the NSW health system to manage outbreaks of the virus</w:t>
      </w:r>
      <w:r w:rsidR="00AF1467">
        <w:t xml:space="preserve"> without significant lockdowns</w:t>
      </w:r>
    </w:p>
    <w:p w14:paraId="0B41F6B0" w14:textId="04293268" w:rsidR="0015457B" w:rsidRDefault="0015457B" w:rsidP="00292465">
      <w:pPr>
        <w:pStyle w:val="Bullet1"/>
        <w:rPr>
          <w:szCs w:val="23"/>
        </w:rPr>
      </w:pPr>
      <w:r>
        <w:t xml:space="preserve">the effectiveness of </w:t>
      </w:r>
      <w:r w:rsidR="004911BC">
        <w:t xml:space="preserve">monetary and </w:t>
      </w:r>
      <w:r>
        <w:t xml:space="preserve">government support programs for business and households. </w:t>
      </w:r>
    </w:p>
    <w:p w14:paraId="61E0A7B7" w14:textId="77777777" w:rsidR="0023060A" w:rsidRDefault="00A77F87" w:rsidP="00292465">
      <w:pPr>
        <w:pStyle w:val="BodyText"/>
      </w:pPr>
      <w:r>
        <w:t>The</w:t>
      </w:r>
      <w:r w:rsidR="00CA5C02">
        <w:t>se factors</w:t>
      </w:r>
      <w:r>
        <w:t xml:space="preserve"> ha</w:t>
      </w:r>
      <w:r w:rsidR="005160E9">
        <w:t>ve</w:t>
      </w:r>
      <w:r>
        <w:t xml:space="preserve"> contributed to</w:t>
      </w:r>
      <w:r w:rsidR="00CA5C02">
        <w:t xml:space="preserve"> </w:t>
      </w:r>
      <w:r w:rsidR="001F4E84">
        <w:t>a recent record high reading for business confidence and an 11-year high for consumer sentiment.</w:t>
      </w:r>
    </w:p>
    <w:p w14:paraId="7CA17AA0" w14:textId="2753D520" w:rsidR="0015457B" w:rsidRDefault="0015457B" w:rsidP="00292465">
      <w:pPr>
        <w:pStyle w:val="BodyText"/>
      </w:pPr>
      <w:r>
        <w:t xml:space="preserve">The speed of the bounce-back </w:t>
      </w:r>
      <w:r w:rsidR="0083295F">
        <w:t>has substantially</w:t>
      </w:r>
      <w:r>
        <w:t xml:space="preserve"> reduced (but not eliminated)</w:t>
      </w:r>
      <w:r w:rsidR="00F579EF">
        <w:t xml:space="preserve"> the risk</w:t>
      </w:r>
      <w:r>
        <w:t xml:space="preserve"> of more permanent impacts on economic activity </w:t>
      </w:r>
      <w:r w:rsidR="001B39AF">
        <w:t xml:space="preserve">and </w:t>
      </w:r>
      <w:r>
        <w:t xml:space="preserve">employment. </w:t>
      </w:r>
      <w:r w:rsidR="00874B23">
        <w:t xml:space="preserve"> </w:t>
      </w:r>
    </w:p>
    <w:p w14:paraId="59EA5145" w14:textId="55BE0B25" w:rsidR="0015457B" w:rsidRDefault="3A118494" w:rsidP="00292465">
      <w:pPr>
        <w:pStyle w:val="BodyText"/>
      </w:pPr>
      <w:r>
        <w:t xml:space="preserve">Stronger </w:t>
      </w:r>
      <w:r w:rsidR="4011E830">
        <w:t>h</w:t>
      </w:r>
      <w:r w:rsidR="0015457B">
        <w:t xml:space="preserve">ousehold spending and the </w:t>
      </w:r>
      <w:r w:rsidR="70C94372">
        <w:t>buoyant</w:t>
      </w:r>
      <w:r w:rsidR="0015457B">
        <w:t xml:space="preserve"> housing market have driven much of the State’s recovery to date. Both have benefited significantly from economic stimulus and </w:t>
      </w:r>
      <w:r w:rsidR="00715BCE">
        <w:t>an</w:t>
      </w:r>
      <w:r w:rsidR="0015457B">
        <w:t xml:space="preserve"> easing of restrictions. Momentum from these sectors is expected to spill into other parts of the economy, driving up the demand for labour and further lowering the unemployment rate.</w:t>
      </w:r>
    </w:p>
    <w:p w14:paraId="0D3CBBBB" w14:textId="051941CB" w:rsidR="0015457B" w:rsidRDefault="0015457B" w:rsidP="00292465">
      <w:pPr>
        <w:pStyle w:val="BodyText"/>
      </w:pPr>
      <w:r>
        <w:t xml:space="preserve">The primary factor preventing the </w:t>
      </w:r>
      <w:r w:rsidR="006F3E2A">
        <w:t>economy</w:t>
      </w:r>
      <w:r w:rsidR="00CD4FD1">
        <w:t>’s</w:t>
      </w:r>
      <w:r>
        <w:t xml:space="preserve"> return to its pre-COVID growth path is the ongoing closure of Australia’s international border. Based on current Commonwealth migration policies, the population in New South Wales will remain well below pre-COVID projections. This will remain the case even </w:t>
      </w:r>
      <w:r w:rsidR="21375BDA">
        <w:t>after</w:t>
      </w:r>
      <w:r>
        <w:t xml:space="preserve"> international borders are reopened, which is now expected to occur around the middle of 2022, around six months later than previously thought. </w:t>
      </w:r>
    </w:p>
    <w:p w14:paraId="6DFAAB7B" w14:textId="04C7645C" w:rsidR="0015457B" w:rsidRDefault="0015457B" w:rsidP="00292465">
      <w:pPr>
        <w:pStyle w:val="BodyText"/>
      </w:pPr>
      <w:r w:rsidRPr="00290521">
        <w:t xml:space="preserve">The Commonwealth's delay in reopening Australia's international border will </w:t>
      </w:r>
      <w:r w:rsidR="00A622AF" w:rsidRPr="00290521">
        <w:t>slow down economic and employment growth, but will not derail</w:t>
      </w:r>
      <w:r w:rsidR="004269C6" w:rsidRPr="00290521">
        <w:t xml:space="preserve"> the</w:t>
      </w:r>
      <w:r w:rsidR="00A622AF" w:rsidRPr="00290521">
        <w:t xml:space="preserve"> </w:t>
      </w:r>
      <w:r w:rsidR="00A622AF" w:rsidRPr="003B0A8C">
        <w:t>recovery</w:t>
      </w:r>
      <w:r w:rsidRPr="00290521">
        <w:t xml:space="preserve">. The </w:t>
      </w:r>
      <w:r w:rsidR="004C1247" w:rsidRPr="00290521">
        <w:t>near</w:t>
      </w:r>
      <w:r w:rsidR="004C1247">
        <w:t>-</w:t>
      </w:r>
      <w:r>
        <w:t>term</w:t>
      </w:r>
      <w:r w:rsidRPr="00B3549F">
        <w:t xml:space="preserve"> loss in population growth reduce</w:t>
      </w:r>
      <w:r>
        <w:t>s</w:t>
      </w:r>
      <w:r w:rsidRPr="00B3549F">
        <w:t xml:space="preserve"> aggregate </w:t>
      </w:r>
      <w:r>
        <w:t>demand</w:t>
      </w:r>
      <w:r w:rsidRPr="00B3549F">
        <w:t xml:space="preserve"> </w:t>
      </w:r>
      <w:r>
        <w:t>and cuts off an important source of skilled and unskilled labour.</w:t>
      </w:r>
      <w:r w:rsidRPr="00B3549F">
        <w:t xml:space="preserve"> </w:t>
      </w:r>
      <w:r>
        <w:t>It also</w:t>
      </w:r>
      <w:r w:rsidRPr="00B3549F">
        <w:t xml:space="preserve"> increas</w:t>
      </w:r>
      <w:r>
        <w:t>es</w:t>
      </w:r>
      <w:r w:rsidRPr="00B3549F">
        <w:t xml:space="preserve"> the risk of longer-term effects </w:t>
      </w:r>
      <w:r>
        <w:t xml:space="preserve">for industries reliant on international travel, such as education and Sydney CBD tourism. </w:t>
      </w:r>
    </w:p>
    <w:p w14:paraId="59960805" w14:textId="430156C2" w:rsidR="00AB5861" w:rsidRDefault="00FE4D00" w:rsidP="00AB5861">
      <w:pPr>
        <w:pStyle w:val="BodyText"/>
      </w:pPr>
      <w:r>
        <w:t>T</w:t>
      </w:r>
      <w:r w:rsidR="00901B3F">
        <w:t>he</w:t>
      </w:r>
      <w:r>
        <w:t>re is</w:t>
      </w:r>
      <w:r w:rsidR="00901B3F">
        <w:t xml:space="preserve"> potential </w:t>
      </w:r>
      <w:r>
        <w:t xml:space="preserve">for impacted </w:t>
      </w:r>
      <w:r w:rsidR="00554349">
        <w:t xml:space="preserve">industries </w:t>
      </w:r>
      <w:r w:rsidR="00C008A2">
        <w:t>to recovery quickly once borders open</w:t>
      </w:r>
      <w:r w:rsidR="00F27806">
        <w:t xml:space="preserve"> </w:t>
      </w:r>
      <w:r w:rsidR="00BF74EA">
        <w:t>following the success</w:t>
      </w:r>
      <w:r w:rsidR="00B174B9">
        <w:t>ful</w:t>
      </w:r>
      <w:r w:rsidR="00BF74EA">
        <w:t xml:space="preserve"> rollout of</w:t>
      </w:r>
      <w:r w:rsidR="00F27806">
        <w:t xml:space="preserve"> </w:t>
      </w:r>
      <w:r w:rsidR="00FA30E6">
        <w:t>vaccine</w:t>
      </w:r>
      <w:r w:rsidR="00BF74EA">
        <w:t>s</w:t>
      </w:r>
      <w:r w:rsidR="00F27806">
        <w:t>.</w:t>
      </w:r>
      <w:r w:rsidR="00FA30E6">
        <w:t xml:space="preserve"> </w:t>
      </w:r>
      <w:r w:rsidR="00C14E49">
        <w:t>In the meantime,</w:t>
      </w:r>
      <w:r w:rsidR="00FA30E6">
        <w:t xml:space="preserve"> </w:t>
      </w:r>
      <w:r w:rsidR="00C14E49">
        <w:t>v</w:t>
      </w:r>
      <w:r w:rsidR="00761E8A">
        <w:t xml:space="preserve">ery low interest rates and ongoing fiscal stimulus </w:t>
      </w:r>
      <w:r w:rsidR="001E6396">
        <w:t xml:space="preserve">are </w:t>
      </w:r>
      <w:r w:rsidR="00761E8A">
        <w:t xml:space="preserve">helping to fill the void. </w:t>
      </w:r>
    </w:p>
    <w:p w14:paraId="447E825E" w14:textId="1B122E0F" w:rsidR="00DA7E07" w:rsidRDefault="00761E8A" w:rsidP="00DA7E07">
      <w:pPr>
        <w:pStyle w:val="BodyText"/>
      </w:pPr>
      <w:r>
        <w:t xml:space="preserve">While part of the rebound </w:t>
      </w:r>
      <w:r w:rsidR="007E180D">
        <w:t>in the economy</w:t>
      </w:r>
      <w:r>
        <w:t xml:space="preserve"> reflects a </w:t>
      </w:r>
      <w:r w:rsidR="42037127">
        <w:t>bring</w:t>
      </w:r>
      <w:r>
        <w:t xml:space="preserve"> forward of activity </w:t>
      </w:r>
      <w:r w:rsidR="0024232F">
        <w:t xml:space="preserve">from </w:t>
      </w:r>
      <w:r>
        <w:t xml:space="preserve">future years, there </w:t>
      </w:r>
      <w:r w:rsidR="00155A89">
        <w:t xml:space="preserve">also </w:t>
      </w:r>
      <w:r w:rsidR="774BBA56">
        <w:t>is</w:t>
      </w:r>
      <w:r w:rsidR="00155A89">
        <w:t xml:space="preserve"> </w:t>
      </w:r>
      <w:r>
        <w:t xml:space="preserve">an improvement in </w:t>
      </w:r>
      <w:r w:rsidR="006A169D">
        <w:t xml:space="preserve">underlying </w:t>
      </w:r>
      <w:r>
        <w:t xml:space="preserve">economic conditions. Economic growth forecasts </w:t>
      </w:r>
      <w:r w:rsidR="006021B3">
        <w:t>subsequently</w:t>
      </w:r>
      <w:r>
        <w:t xml:space="preserve"> </w:t>
      </w:r>
      <w:r w:rsidR="23F4C1D5">
        <w:t>are</w:t>
      </w:r>
      <w:r>
        <w:t xml:space="preserve"> revised higher across much of the budget horizon, with most years now expected to see above-trend growth. In addition to </w:t>
      </w:r>
      <w:r w:rsidR="008D1235">
        <w:t>the support from policy, t</w:t>
      </w:r>
      <w:r w:rsidR="00564EF9">
        <w:t>he stronger</w:t>
      </w:r>
      <w:r w:rsidR="007C02B4">
        <w:t>-</w:t>
      </w:r>
      <w:r w:rsidR="00564EF9">
        <w:t>than</w:t>
      </w:r>
      <w:r w:rsidR="007C02B4">
        <w:t>-</w:t>
      </w:r>
      <w:r w:rsidR="00564EF9">
        <w:t>expected</w:t>
      </w:r>
      <w:r w:rsidR="00A84A0A">
        <w:t xml:space="preserve"> econom</w:t>
      </w:r>
      <w:r w:rsidR="00D24471">
        <w:t>y</w:t>
      </w:r>
      <w:r w:rsidR="00564EF9">
        <w:t xml:space="preserve"> has given business</w:t>
      </w:r>
      <w:r w:rsidR="005C0740">
        <w:t>es</w:t>
      </w:r>
      <w:r w:rsidR="00564EF9">
        <w:t xml:space="preserve"> </w:t>
      </w:r>
      <w:r w:rsidR="00EF1525">
        <w:t xml:space="preserve">the </w:t>
      </w:r>
      <w:r w:rsidR="001909AB">
        <w:t>confidence to rehire staff</w:t>
      </w:r>
      <w:r w:rsidR="005A1804">
        <w:t>,</w:t>
      </w:r>
      <w:r w:rsidR="00B152FC">
        <w:t xml:space="preserve"> reduc</w:t>
      </w:r>
      <w:r w:rsidR="005A1804">
        <w:t>ing</w:t>
      </w:r>
      <w:r w:rsidR="00B152FC">
        <w:t xml:space="preserve"> uncertainty </w:t>
      </w:r>
      <w:r w:rsidR="00073660">
        <w:t>and</w:t>
      </w:r>
      <w:r w:rsidR="00931DF0">
        <w:t xml:space="preserve"> </w:t>
      </w:r>
      <w:r w:rsidR="00AE1AAF">
        <w:t xml:space="preserve">with it </w:t>
      </w:r>
      <w:r w:rsidR="00931DF0">
        <w:t>the need for precautionary saving</w:t>
      </w:r>
      <w:r w:rsidR="00073660">
        <w:t xml:space="preserve"> by households</w:t>
      </w:r>
      <w:r w:rsidR="00C6428A">
        <w:t>. This is a significant turnaround in fortunes</w:t>
      </w:r>
      <w:r w:rsidR="00EF53B1">
        <w:t xml:space="preserve"> that</w:t>
      </w:r>
      <w:r w:rsidR="00931DF0">
        <w:t xml:space="preserve"> </w:t>
      </w:r>
      <w:r w:rsidR="00145BDC">
        <w:t>should boost</w:t>
      </w:r>
      <w:r w:rsidR="40A35C2D">
        <w:t xml:space="preserve"> </w:t>
      </w:r>
      <w:r w:rsidR="00DA7E07">
        <w:t xml:space="preserve">economic activity on a per capita basis </w:t>
      </w:r>
      <w:r w:rsidR="00940DDE">
        <w:t>beyond its</w:t>
      </w:r>
      <w:r w:rsidR="00DA7E07">
        <w:t xml:space="preserve"> pre-COVID trends </w:t>
      </w:r>
      <w:r w:rsidR="28E0FAB8">
        <w:t xml:space="preserve">in </w:t>
      </w:r>
      <w:r w:rsidR="0DA88BA9">
        <w:t>the</w:t>
      </w:r>
      <w:r w:rsidR="5B2C57B6">
        <w:t xml:space="preserve"> </w:t>
      </w:r>
      <w:r w:rsidR="00DA7E07">
        <w:t>coming years</w:t>
      </w:r>
      <w:r w:rsidR="3B981237">
        <w:t xml:space="preserve">. </w:t>
      </w:r>
    </w:p>
    <w:p w14:paraId="23CFA247" w14:textId="5C00EF39" w:rsidR="00DE7033" w:rsidRDefault="002F1ED5" w:rsidP="007F402C">
      <w:pPr>
        <w:pStyle w:val="BodyText"/>
      </w:pPr>
      <w:r w:rsidRPr="00D20C4E">
        <w:t>Given the revised outlook</w:t>
      </w:r>
      <w:r w:rsidR="00CC3B8B" w:rsidRPr="00D20C4E">
        <w:t>, t</w:t>
      </w:r>
      <w:r w:rsidR="00DA7E07" w:rsidRPr="00D20C4E">
        <w:t xml:space="preserve">he </w:t>
      </w:r>
      <w:r w:rsidR="00212ED8" w:rsidRPr="00D20C4E">
        <w:t>S</w:t>
      </w:r>
      <w:r w:rsidR="58162B61" w:rsidRPr="00D20C4E">
        <w:t xml:space="preserve">tate’s </w:t>
      </w:r>
      <w:r w:rsidR="00DA7E07" w:rsidRPr="00D20C4E">
        <w:t xml:space="preserve">unemployment rate is </w:t>
      </w:r>
      <w:r w:rsidR="1995BC92" w:rsidRPr="00D20C4E">
        <w:t xml:space="preserve">now </w:t>
      </w:r>
      <w:r w:rsidR="00DA7E07" w:rsidRPr="00D20C4E">
        <w:t xml:space="preserve">expected to </w:t>
      </w:r>
      <w:r w:rsidRPr="00D20C4E">
        <w:t xml:space="preserve">fall </w:t>
      </w:r>
      <w:r w:rsidR="00354DBA" w:rsidRPr="00D20C4E">
        <w:t xml:space="preserve">faster than previously forecast and </w:t>
      </w:r>
      <w:r w:rsidR="00DA7E07" w:rsidRPr="00D20C4E">
        <w:t xml:space="preserve">reach </w:t>
      </w:r>
      <w:r w:rsidR="00610EC3" w:rsidRPr="00D20C4E">
        <w:t xml:space="preserve">a </w:t>
      </w:r>
      <w:r w:rsidR="00CF58A0" w:rsidRPr="00D20C4E">
        <w:t xml:space="preserve">level </w:t>
      </w:r>
      <w:r w:rsidR="00E51409" w:rsidRPr="00D20C4E">
        <w:t xml:space="preserve">consistent with </w:t>
      </w:r>
      <w:r w:rsidR="00DA7E07" w:rsidRPr="00D20C4E">
        <w:t>full employment by 2024-25.</w:t>
      </w:r>
      <w:r w:rsidR="007C5356" w:rsidRPr="00D20C4E">
        <w:rPr>
          <w:rStyle w:val="FootnoteReference"/>
        </w:rPr>
        <w:footnoteReference w:id="2"/>
      </w:r>
      <w:r w:rsidR="00196C3E" w:rsidRPr="00D20C4E">
        <w:t xml:space="preserve"> This translates</w:t>
      </w:r>
      <w:r w:rsidR="00554BB1" w:rsidRPr="00D20C4E">
        <w:t xml:space="preserve"> </w:t>
      </w:r>
      <w:r w:rsidR="00274FB0" w:rsidRPr="00D20C4E">
        <w:t>to an increase in employment of almost 450,000</w:t>
      </w:r>
      <w:r w:rsidR="00B251D1" w:rsidRPr="00D20C4E">
        <w:t xml:space="preserve"> since the </w:t>
      </w:r>
      <w:r w:rsidR="00BA49D4">
        <w:t>depths</w:t>
      </w:r>
      <w:r w:rsidR="00BA49D4" w:rsidRPr="00D20C4E">
        <w:t xml:space="preserve"> </w:t>
      </w:r>
      <w:r w:rsidR="00B251D1" w:rsidRPr="00D20C4E">
        <w:t xml:space="preserve">of </w:t>
      </w:r>
      <w:r w:rsidR="009E2928" w:rsidRPr="00D20C4E">
        <w:t>the COVID-19 pandemic in mid-2020</w:t>
      </w:r>
      <w:r w:rsidR="00CE6573" w:rsidRPr="00D20C4E">
        <w:t>.</w:t>
      </w:r>
    </w:p>
    <w:p w14:paraId="65D0578A" w14:textId="68E4AE36" w:rsidR="00DA7E07" w:rsidRDefault="00DA7E07" w:rsidP="00DA7E07">
      <w:pPr>
        <w:pStyle w:val="BodyText"/>
      </w:pPr>
      <w:r>
        <w:lastRenderedPageBreak/>
        <w:t>There is potential for the outlook to improve further</w:t>
      </w:r>
      <w:r w:rsidR="00844BFC">
        <w:t xml:space="preserve"> over coming years</w:t>
      </w:r>
      <w:r>
        <w:t xml:space="preserve">. Despite </w:t>
      </w:r>
      <w:r w:rsidR="3471020E">
        <w:t xml:space="preserve">the population </w:t>
      </w:r>
      <w:r>
        <w:t>constraints</w:t>
      </w:r>
      <w:r w:rsidR="37CFE02F">
        <w:t>,</w:t>
      </w:r>
      <w:r>
        <w:t xml:space="preserve"> there </w:t>
      </w:r>
      <w:r w:rsidR="3ACF0290">
        <w:t>are other levers to drive growth</w:t>
      </w:r>
      <w:r w:rsidR="005C1605">
        <w:t>,</w:t>
      </w:r>
      <w:r w:rsidR="3ACF0290">
        <w:t xml:space="preserve"> including:</w:t>
      </w:r>
    </w:p>
    <w:p w14:paraId="166DCA2C" w14:textId="71B2757B" w:rsidR="00DA7E07" w:rsidRDefault="00DA7E07" w:rsidP="00C321F8">
      <w:pPr>
        <w:pStyle w:val="Bullet1"/>
        <w:rPr>
          <w:rFonts w:asciiTheme="minorHAnsi" w:eastAsiaTheme="minorEastAsia" w:hAnsiTheme="minorHAnsi" w:cstheme="minorBidi"/>
        </w:rPr>
      </w:pPr>
      <w:r>
        <w:t xml:space="preserve">higher labour participation, particularly for women and older </w:t>
      </w:r>
      <w:r w:rsidR="002F16E7">
        <w:t>age cohorts</w:t>
      </w:r>
    </w:p>
    <w:p w14:paraId="4170A930" w14:textId="77D3416A" w:rsidR="00DA7E07" w:rsidRDefault="00DA7E07" w:rsidP="00C321F8">
      <w:pPr>
        <w:pStyle w:val="Bullet1"/>
        <w:rPr>
          <w:szCs w:val="23"/>
        </w:rPr>
      </w:pPr>
      <w:r>
        <w:t>faster growth in productivity</w:t>
      </w:r>
      <w:r w:rsidR="04EC3F24">
        <w:t>,</w:t>
      </w:r>
      <w:r>
        <w:t xml:space="preserve"> which </w:t>
      </w:r>
      <w:r w:rsidR="004F7162">
        <w:t xml:space="preserve">in recent years </w:t>
      </w:r>
      <w:r>
        <w:t xml:space="preserve">has been </w:t>
      </w:r>
      <w:r w:rsidR="00623F00">
        <w:t xml:space="preserve">well below </w:t>
      </w:r>
      <w:r w:rsidR="004F7162">
        <w:t xml:space="preserve">the </w:t>
      </w:r>
      <w:r w:rsidR="00623F00">
        <w:t>historical average</w:t>
      </w:r>
      <w:r>
        <w:t xml:space="preserve">. </w:t>
      </w:r>
    </w:p>
    <w:p w14:paraId="49FB65F1" w14:textId="78F41F42" w:rsidR="00DA7E07" w:rsidRDefault="530C1729" w:rsidP="004A66E3">
      <w:pPr>
        <w:pStyle w:val="BodyText"/>
      </w:pPr>
      <w:r>
        <w:t xml:space="preserve">The </w:t>
      </w:r>
      <w:r w:rsidR="2A248737">
        <w:t xml:space="preserve">Government can play a key role in encouraging </w:t>
      </w:r>
      <w:r w:rsidR="1298EA9F">
        <w:t xml:space="preserve">improvement in </w:t>
      </w:r>
      <w:r w:rsidR="6C11FBCD">
        <w:t>both</w:t>
      </w:r>
      <w:r w:rsidR="2A248737">
        <w:t xml:space="preserve"> </w:t>
      </w:r>
      <w:r w:rsidR="0F813EBB">
        <w:t xml:space="preserve">these </w:t>
      </w:r>
      <w:r w:rsidR="1298EA9F">
        <w:t>drivers</w:t>
      </w:r>
      <w:r w:rsidR="14C5D085">
        <w:t>,</w:t>
      </w:r>
      <w:r w:rsidR="2A248737">
        <w:t xml:space="preserve"> through an effective reform agenda</w:t>
      </w:r>
      <w:r w:rsidR="2231F12E">
        <w:t xml:space="preserve"> (see Box 1.</w:t>
      </w:r>
      <w:r w:rsidR="61CCB0AE">
        <w:t>3</w:t>
      </w:r>
      <w:r w:rsidR="5C27EFB4">
        <w:t xml:space="preserve"> - </w:t>
      </w:r>
      <w:r w:rsidR="3B70ACE9">
        <w:t>Boosting productivity and the quality of services</w:t>
      </w:r>
      <w:r w:rsidR="218B4E93">
        <w:t>)</w:t>
      </w:r>
      <w:r w:rsidR="2A248737">
        <w:t xml:space="preserve">. </w:t>
      </w:r>
      <w:r w:rsidR="61CA16DD">
        <w:t xml:space="preserve">Doing so will lift the economy’s </w:t>
      </w:r>
      <w:r w:rsidR="7F0C8B30">
        <w:t>potential, whilst</w:t>
      </w:r>
      <w:r w:rsidR="6523F150">
        <w:t xml:space="preserve"> </w:t>
      </w:r>
      <w:r w:rsidR="61CA16DD">
        <w:t>increasing living standards</w:t>
      </w:r>
      <w:r w:rsidR="3514B4A1">
        <w:t xml:space="preserve"> of NSW residents</w:t>
      </w:r>
      <w:r w:rsidR="61CA16DD">
        <w:t>.</w:t>
      </w:r>
      <w:r w:rsidR="2A248737">
        <w:t xml:space="preserve"> </w:t>
      </w:r>
    </w:p>
    <w:p w14:paraId="037E1A6F" w14:textId="19987600" w:rsidR="008D5978" w:rsidRDefault="00844BFC" w:rsidP="00DA7E07">
      <w:pPr>
        <w:pStyle w:val="BodyText"/>
      </w:pPr>
      <w:r>
        <w:t xml:space="preserve">Despite the stronger </w:t>
      </w:r>
      <w:r w:rsidR="00356628">
        <w:t>economy</w:t>
      </w:r>
      <w:r>
        <w:t>, r</w:t>
      </w:r>
      <w:r w:rsidR="2C1A2495">
        <w:t xml:space="preserve">isks </w:t>
      </w:r>
      <w:r w:rsidR="707B6CCC">
        <w:t xml:space="preserve">will </w:t>
      </w:r>
      <w:r w:rsidR="2C1A2495">
        <w:t xml:space="preserve">remain </w:t>
      </w:r>
      <w:r w:rsidR="439014E8">
        <w:t xml:space="preserve">heightened while the </w:t>
      </w:r>
      <w:r w:rsidR="00611045">
        <w:t xml:space="preserve">global </w:t>
      </w:r>
      <w:r w:rsidR="439014E8">
        <w:t>pandemic endures.</w:t>
      </w:r>
      <w:r w:rsidR="2C1A2495">
        <w:t xml:space="preserve"> </w:t>
      </w:r>
      <w:r w:rsidR="5A15E29F">
        <w:t>Risks that could</w:t>
      </w:r>
      <w:r w:rsidR="00DA7E07">
        <w:t xml:space="preserve"> </w:t>
      </w:r>
      <w:r w:rsidR="00C43AE5">
        <w:t>affect</w:t>
      </w:r>
      <w:r w:rsidR="00DA7E07">
        <w:t xml:space="preserve"> the recovery</w:t>
      </w:r>
      <w:r w:rsidR="41EA201B">
        <w:t xml:space="preserve"> include </w:t>
      </w:r>
      <w:r w:rsidR="6D2A71AE">
        <w:t xml:space="preserve">the emergence of </w:t>
      </w:r>
      <w:r w:rsidR="01307D73">
        <w:t>n</w:t>
      </w:r>
      <w:r w:rsidR="00DA7E07">
        <w:t xml:space="preserve">ew strains of the virus, elevated rates of infection in some countries and further delays </w:t>
      </w:r>
      <w:r w:rsidR="5AD6AF38">
        <w:t>in the</w:t>
      </w:r>
      <w:r w:rsidR="00DA7E07">
        <w:t xml:space="preserve"> vaccine rollout</w:t>
      </w:r>
      <w:r w:rsidR="47E864DD">
        <w:t>.</w:t>
      </w:r>
      <w:r w:rsidR="13AE6E6E">
        <w:t xml:space="preserve"> </w:t>
      </w:r>
      <w:r w:rsidR="00E61C21">
        <w:t xml:space="preserve">A </w:t>
      </w:r>
      <w:r w:rsidR="0066130D">
        <w:t>fast and effective</w:t>
      </w:r>
      <w:r w:rsidR="00E61C21">
        <w:t xml:space="preserve"> vaccine rollout is </w:t>
      </w:r>
      <w:r w:rsidR="111F1251">
        <w:t>crucial</w:t>
      </w:r>
      <w:r w:rsidR="00E61C21">
        <w:t xml:space="preserve"> to supporting public confidence and ensuring Australia (and New South Wales) can reopen to the world </w:t>
      </w:r>
      <w:r w:rsidR="00D1592E">
        <w:t>as quick</w:t>
      </w:r>
      <w:r w:rsidR="00C8253C">
        <w:t>ly as possible</w:t>
      </w:r>
      <w:r w:rsidR="00E61C21">
        <w:t>.</w:t>
      </w:r>
    </w:p>
    <w:p w14:paraId="5282DCB9" w14:textId="339F4F5B" w:rsidR="00293608" w:rsidRDefault="009856F0" w:rsidP="00DA7E07">
      <w:pPr>
        <w:pStyle w:val="BodyText"/>
      </w:pPr>
      <w:r>
        <w:t xml:space="preserve">While </w:t>
      </w:r>
      <w:r w:rsidR="00210275">
        <w:t xml:space="preserve">the </w:t>
      </w:r>
      <w:r w:rsidR="00390AE8">
        <w:t xml:space="preserve">recovery </w:t>
      </w:r>
      <w:r w:rsidR="005C1605">
        <w:t xml:space="preserve">in </w:t>
      </w:r>
      <w:r w:rsidR="00390AE8">
        <w:t>the economy is expected to be strong enough to withs</w:t>
      </w:r>
      <w:r w:rsidR="00934160">
        <w:t>t</w:t>
      </w:r>
      <w:r w:rsidR="00390AE8">
        <w:t>a</w:t>
      </w:r>
      <w:r w:rsidR="00934160">
        <w:t>n</w:t>
      </w:r>
      <w:r w:rsidR="00390AE8">
        <w:t xml:space="preserve">d the conclusion of the </w:t>
      </w:r>
      <w:r w:rsidR="002126A6">
        <w:t>Commonwealth’s</w:t>
      </w:r>
      <w:r w:rsidR="00390AE8">
        <w:t xml:space="preserve"> </w:t>
      </w:r>
      <w:proofErr w:type="spellStart"/>
      <w:r w:rsidR="00390AE8">
        <w:t>JobKeeper</w:t>
      </w:r>
      <w:proofErr w:type="spellEnd"/>
      <w:r w:rsidR="00390AE8">
        <w:t xml:space="preserve"> program</w:t>
      </w:r>
      <w:r w:rsidR="53E7F752">
        <w:t xml:space="preserve"> back in </w:t>
      </w:r>
      <w:r w:rsidR="00A93B5D">
        <w:t xml:space="preserve">late </w:t>
      </w:r>
      <w:r w:rsidR="53E7F752">
        <w:t>March</w:t>
      </w:r>
      <w:r w:rsidR="00390AE8">
        <w:t xml:space="preserve">, </w:t>
      </w:r>
      <w:r w:rsidR="008F34D0">
        <w:t xml:space="preserve">its cessation </w:t>
      </w:r>
      <w:r w:rsidR="00162DA2">
        <w:t>along</w:t>
      </w:r>
      <w:r w:rsidR="00A65A79">
        <w:t xml:space="preserve"> with</w:t>
      </w:r>
      <w:r w:rsidR="008C74B8">
        <w:t xml:space="preserve"> </w:t>
      </w:r>
      <w:r w:rsidR="00297778">
        <w:t xml:space="preserve">other measures </w:t>
      </w:r>
      <w:r w:rsidR="008437D5">
        <w:t>(</w:t>
      </w:r>
      <w:r w:rsidR="00297778">
        <w:t xml:space="preserve">which have artificially </w:t>
      </w:r>
      <w:r w:rsidR="00BD59C6">
        <w:t>suppressed</w:t>
      </w:r>
      <w:r w:rsidR="00297778">
        <w:t xml:space="preserve"> business failures</w:t>
      </w:r>
      <w:r w:rsidR="008437D5">
        <w:t>)</w:t>
      </w:r>
      <w:r w:rsidR="00297778">
        <w:t xml:space="preserve"> </w:t>
      </w:r>
      <w:r w:rsidR="002A1D84">
        <w:t xml:space="preserve">could </w:t>
      </w:r>
      <w:r w:rsidR="00297778">
        <w:t>weigh on labour market conditions to a g</w:t>
      </w:r>
      <w:r w:rsidR="000D5EF1">
        <w:t>r</w:t>
      </w:r>
      <w:r w:rsidR="00297778">
        <w:t xml:space="preserve">eater </w:t>
      </w:r>
      <w:r w:rsidR="00EB7FB8">
        <w:t>degree</w:t>
      </w:r>
      <w:r w:rsidR="00297778">
        <w:t xml:space="preserve"> than expected.</w:t>
      </w:r>
    </w:p>
    <w:p w14:paraId="4CA24911" w14:textId="66CFF00A" w:rsidR="00DA7E07" w:rsidRDefault="514587C0" w:rsidP="00DA7E07">
      <w:pPr>
        <w:pStyle w:val="BodyText"/>
      </w:pPr>
      <w:r>
        <w:t xml:space="preserve">Beyond the pandemic, other risks include </w:t>
      </w:r>
      <w:r w:rsidR="005C357B">
        <w:t xml:space="preserve">disruptions to trade </w:t>
      </w:r>
      <w:r w:rsidR="6693F1A2">
        <w:t>and</w:t>
      </w:r>
      <w:r w:rsidR="00DA7E07">
        <w:t xml:space="preserve"> a tightening in macroprudential policy in response to </w:t>
      </w:r>
      <w:r w:rsidR="00B30356">
        <w:t xml:space="preserve">the </w:t>
      </w:r>
      <w:r w:rsidR="004A0435">
        <w:t xml:space="preserve">strong </w:t>
      </w:r>
      <w:r w:rsidR="00DA7E07">
        <w:t>housing market</w:t>
      </w:r>
      <w:r w:rsidR="42172C5F">
        <w:t>.</w:t>
      </w:r>
      <w:r w:rsidR="00DA7E07">
        <w:t xml:space="preserve"> </w:t>
      </w:r>
      <w:r w:rsidR="266603A6">
        <w:t xml:space="preserve">These risks have heightened in recent months. </w:t>
      </w:r>
      <w:r w:rsidR="000EAD22">
        <w:t>See</w:t>
      </w:r>
      <w:r w:rsidR="000EAD22" w:rsidDel="00F2047E">
        <w:t xml:space="preserve"> </w:t>
      </w:r>
      <w:r w:rsidR="00F2047E">
        <w:t>section </w:t>
      </w:r>
      <w:r w:rsidR="000EAD22">
        <w:t>2.</w:t>
      </w:r>
      <w:r w:rsidR="00F2047E">
        <w:t>6</w:t>
      </w:r>
      <w:r w:rsidR="000EAD22">
        <w:t xml:space="preserve"> for further analysis on upside and downside </w:t>
      </w:r>
      <w:r w:rsidR="005739EA">
        <w:t>risks.</w:t>
      </w:r>
      <w:r w:rsidR="266603A6">
        <w:t xml:space="preserve"> </w:t>
      </w:r>
    </w:p>
    <w:p w14:paraId="2C83F9D5" w14:textId="13590F28" w:rsidR="00DA7E07" w:rsidRDefault="00E53078" w:rsidP="00F715A3">
      <w:pPr>
        <w:pStyle w:val="21Heading2"/>
      </w:pPr>
      <w:r>
        <w:t xml:space="preserve">Global outlook and implications for New South Wales </w:t>
      </w:r>
    </w:p>
    <w:p w14:paraId="142D014A" w14:textId="275C3970" w:rsidR="00DA7E07" w:rsidRDefault="00DA7E07" w:rsidP="00DA7E07">
      <w:pPr>
        <w:pStyle w:val="BodyText"/>
      </w:pPr>
      <w:r>
        <w:t xml:space="preserve">The International Monetary Fund (IMF) has upgraded its 2021 and 2022 global growth forecasts. </w:t>
      </w:r>
      <w:r w:rsidR="00297778">
        <w:t>These revisions</w:t>
      </w:r>
      <w:r w:rsidR="000B4F8E">
        <w:t xml:space="preserve"> reflect</w:t>
      </w:r>
      <w:r w:rsidR="004132AA">
        <w:t xml:space="preserve"> </w:t>
      </w:r>
      <w:r w:rsidR="004C5F89">
        <w:t xml:space="preserve">not only the </w:t>
      </w:r>
      <w:r w:rsidR="00D12C44">
        <w:t>stronger</w:t>
      </w:r>
      <w:r w:rsidR="009702E4">
        <w:t>-</w:t>
      </w:r>
      <w:r w:rsidR="00D12C44">
        <w:t>than</w:t>
      </w:r>
      <w:r w:rsidR="009702E4">
        <w:t>-</w:t>
      </w:r>
      <w:r w:rsidR="00D12C44">
        <w:t xml:space="preserve">expected rebound in activity to date, but optimism in the rollout of vaccines across the major </w:t>
      </w:r>
      <w:r w:rsidR="00A76B6F">
        <w:t>developed</w:t>
      </w:r>
      <w:r w:rsidR="00D12C44">
        <w:t xml:space="preserve"> economies and </w:t>
      </w:r>
      <w:r w:rsidR="00F06FE7">
        <w:t>additional</w:t>
      </w:r>
      <w:r w:rsidR="00D12C44">
        <w:t xml:space="preserve"> fiscal stimulus in the U</w:t>
      </w:r>
      <w:r w:rsidR="00E32DFB">
        <w:t xml:space="preserve">nited </w:t>
      </w:r>
      <w:r w:rsidR="00D12C44">
        <w:t>S</w:t>
      </w:r>
      <w:r w:rsidR="00E32DFB">
        <w:t>tates</w:t>
      </w:r>
      <w:r w:rsidR="00D12C44">
        <w:t xml:space="preserve">. </w:t>
      </w:r>
      <w:r w:rsidR="1EB57A8F">
        <w:t>In its April 2021</w:t>
      </w:r>
      <w:r>
        <w:t xml:space="preserve"> </w:t>
      </w:r>
      <w:r w:rsidR="1EB57A8F">
        <w:t xml:space="preserve">outlook, </w:t>
      </w:r>
      <w:r>
        <w:t>the IMF</w:t>
      </w:r>
      <w:r w:rsidR="47CC55E8">
        <w:t>:</w:t>
      </w:r>
    </w:p>
    <w:p w14:paraId="24752147" w14:textId="6651E76B" w:rsidR="00DA7E07" w:rsidRDefault="51C627DE" w:rsidP="00C321F8">
      <w:pPr>
        <w:pStyle w:val="Bullet1"/>
        <w:rPr>
          <w:rFonts w:asciiTheme="minorHAnsi" w:eastAsiaTheme="minorEastAsia" w:hAnsiTheme="minorHAnsi" w:cstheme="minorBidi"/>
          <w:szCs w:val="23"/>
        </w:rPr>
      </w:pPr>
      <w:r>
        <w:t>r</w:t>
      </w:r>
      <w:r w:rsidR="6BC1BD2C">
        <w:t xml:space="preserve">evised </w:t>
      </w:r>
      <w:r w:rsidR="00DA7E07">
        <w:t xml:space="preserve">2021 </w:t>
      </w:r>
      <w:r w:rsidR="00D52292">
        <w:t xml:space="preserve">global </w:t>
      </w:r>
      <w:r w:rsidR="00DA7E07">
        <w:t xml:space="preserve">growth </w:t>
      </w:r>
      <w:r w:rsidR="3FDEA436">
        <w:t xml:space="preserve">up </w:t>
      </w:r>
      <w:r w:rsidR="00DA7E07">
        <w:t xml:space="preserve">0.5 percentage points </w:t>
      </w:r>
      <w:r w:rsidR="000B69AA">
        <w:t>since</w:t>
      </w:r>
      <w:r w:rsidR="00E07141">
        <w:t xml:space="preserve"> January </w:t>
      </w:r>
      <w:r w:rsidR="00DA7E07">
        <w:t>to 6</w:t>
      </w:r>
      <w:r w:rsidR="00F0088C">
        <w:t>.0</w:t>
      </w:r>
      <w:r w:rsidR="00DA7E07">
        <w:t xml:space="preserve"> per cent </w:t>
      </w:r>
    </w:p>
    <w:p w14:paraId="027051D1" w14:textId="130CC6D7" w:rsidR="00DA7E07" w:rsidRDefault="51C627DE" w:rsidP="00C321F8">
      <w:pPr>
        <w:pStyle w:val="Bullet1"/>
        <w:rPr>
          <w:szCs w:val="23"/>
        </w:rPr>
      </w:pPr>
      <w:r>
        <w:t>r</w:t>
      </w:r>
      <w:r w:rsidR="48D2660A">
        <w:t xml:space="preserve">evised </w:t>
      </w:r>
      <w:r w:rsidR="00DA7E07">
        <w:t xml:space="preserve">2022 growth </w:t>
      </w:r>
      <w:r w:rsidR="76AA5867">
        <w:t xml:space="preserve">up </w:t>
      </w:r>
      <w:r w:rsidR="00DA7E07">
        <w:t xml:space="preserve">0.2 percentage points to 4.4 per cent. </w:t>
      </w:r>
    </w:p>
    <w:p w14:paraId="5E14253D" w14:textId="6C34EAD0" w:rsidR="00DA7E07" w:rsidRDefault="00DA7E07" w:rsidP="004A66E3">
      <w:pPr>
        <w:pStyle w:val="BodyText"/>
      </w:pPr>
      <w:r>
        <w:t xml:space="preserve">The upward revisions are most pronounced for advanced economies. </w:t>
      </w:r>
    </w:p>
    <w:p w14:paraId="197953BF" w14:textId="7F2A2162" w:rsidR="00DA7E07" w:rsidRPr="00F715A3" w:rsidRDefault="00DA7E07" w:rsidP="009627A6">
      <w:pPr>
        <w:pStyle w:val="BodyText"/>
        <w:rPr>
          <w:rFonts w:eastAsiaTheme="minorEastAsia"/>
        </w:rPr>
      </w:pPr>
      <w:r>
        <w:t xml:space="preserve">The growth outlook for </w:t>
      </w:r>
      <w:r w:rsidR="0EC6BC2E">
        <w:t>NSW</w:t>
      </w:r>
      <w:r w:rsidR="0F40868C">
        <w:t xml:space="preserve">’s </w:t>
      </w:r>
      <w:r>
        <w:t>major trading partners (MTP)</w:t>
      </w:r>
      <w:r w:rsidR="0073226B">
        <w:rPr>
          <w:rStyle w:val="FootnoteReference"/>
        </w:rPr>
        <w:footnoteReference w:id="3"/>
      </w:r>
      <w:r>
        <w:t xml:space="preserve"> </w:t>
      </w:r>
      <w:r w:rsidR="003843E9">
        <w:t>is slightly stronger in 2021 (at 6.</w:t>
      </w:r>
      <w:r w:rsidR="009627A6">
        <w:t>3 </w:t>
      </w:r>
      <w:r w:rsidR="00B40FB7">
        <w:t>per cent)</w:t>
      </w:r>
      <w:r w:rsidR="00456821">
        <w:t>.</w:t>
      </w:r>
      <w:r w:rsidR="00B40FB7">
        <w:t xml:space="preserve"> </w:t>
      </w:r>
    </w:p>
    <w:p w14:paraId="0D75C976" w14:textId="4346DA06" w:rsidR="00DA7E07" w:rsidRPr="00321199" w:rsidRDefault="00735D8D" w:rsidP="00DA7E07">
      <w:pPr>
        <w:pStyle w:val="BodyText"/>
      </w:pPr>
      <w:r>
        <w:t>Despite the stronger forecasts, t</w:t>
      </w:r>
      <w:r w:rsidR="7FA8F812">
        <w:t xml:space="preserve">he international economic </w:t>
      </w:r>
      <w:r w:rsidR="00D707B9">
        <w:t xml:space="preserve">recovery </w:t>
      </w:r>
      <w:r w:rsidR="7FA8F812">
        <w:t>will remain precarious while t</w:t>
      </w:r>
      <w:r w:rsidR="00DA7E07">
        <w:t xml:space="preserve">he </w:t>
      </w:r>
      <w:r w:rsidR="59C423DE">
        <w:t>pandemic is</w:t>
      </w:r>
      <w:r w:rsidR="00DA7E07">
        <w:t xml:space="preserve"> ongoing </w:t>
      </w:r>
      <w:r w:rsidR="002A470E">
        <w:t>and</w:t>
      </w:r>
      <w:r>
        <w:t xml:space="preserve"> until the vaccine rollout has</w:t>
      </w:r>
      <w:r w:rsidR="00837BEF">
        <w:t xml:space="preserve"> progressed </w:t>
      </w:r>
      <w:r w:rsidR="00B726FC">
        <w:t>significantly</w:t>
      </w:r>
      <w:r w:rsidR="00837BEF">
        <w:t xml:space="preserve"> further.</w:t>
      </w:r>
      <w:r w:rsidR="00B575F4" w:rsidRPr="00B575F4">
        <w:t xml:space="preserve"> </w:t>
      </w:r>
      <w:r w:rsidR="00B575F4">
        <w:t>A resurgence in COVID-19 infections</w:t>
      </w:r>
      <w:r w:rsidR="0069030E">
        <w:t>, like what was seen earlier this year in India,</w:t>
      </w:r>
      <w:r w:rsidR="00B575F4">
        <w:t xml:space="preserve"> could</w:t>
      </w:r>
      <w:r w:rsidR="00A50697">
        <w:t xml:space="preserve"> </w:t>
      </w:r>
      <w:r w:rsidR="004B0D1C">
        <w:t xml:space="preserve">still </w:t>
      </w:r>
      <w:r w:rsidR="00B575F4">
        <w:t>impede the global recovery</w:t>
      </w:r>
      <w:r w:rsidR="00511ABE">
        <w:t xml:space="preserve"> (Chart 2.1)</w:t>
      </w:r>
      <w:r w:rsidR="00B575F4">
        <w:t>.</w:t>
      </w:r>
    </w:p>
    <w:p w14:paraId="4D9B8F71" w14:textId="63DAB1D9" w:rsidR="005B0D52" w:rsidRDefault="005B0D52">
      <w:pPr>
        <w:spacing w:after="200" w:line="276" w:lineRule="auto"/>
        <w:rPr>
          <w:rFonts w:ascii="Arial" w:hAnsi="Arial" w:cs="Arial"/>
          <w:sz w:val="23"/>
          <w:szCs w:val="16"/>
          <w:lang w:val="en-AU"/>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893"/>
        <w:gridCol w:w="4746"/>
      </w:tblGrid>
      <w:tr w:rsidR="00DA7E07" w:rsidRPr="00F579EC" w14:paraId="4B4E350A" w14:textId="77777777" w:rsidTr="00602776">
        <w:trPr>
          <w:trHeight w:val="939"/>
        </w:trPr>
        <w:tc>
          <w:tcPr>
            <w:tcW w:w="4896" w:type="dxa"/>
          </w:tcPr>
          <w:p w14:paraId="7ABE65EB" w14:textId="5C26818A" w:rsidR="00DA7E07" w:rsidRPr="00C321F8" w:rsidRDefault="00DA7E07" w:rsidP="00F91FD1">
            <w:pPr>
              <w:pStyle w:val="Chart2X"/>
              <w:spacing w:before="120"/>
              <w:ind w:left="1174" w:hanging="1174"/>
            </w:pPr>
            <w:r w:rsidRPr="00C321F8">
              <w:lastRenderedPageBreak/>
              <w:t xml:space="preserve">COVID-19 infection trends for </w:t>
            </w:r>
            <w:r>
              <w:t>select</w:t>
            </w:r>
            <w:r w:rsidR="60C2122A">
              <w:t>ed</w:t>
            </w:r>
            <w:r w:rsidRPr="00C321F8">
              <w:t xml:space="preserve"> MTPs </w:t>
            </w:r>
          </w:p>
          <w:p w14:paraId="7558CF18" w14:textId="67116B53" w:rsidR="00DA7E07" w:rsidRPr="00C321F8" w:rsidRDefault="00114AA1" w:rsidP="00F91FD1">
            <w:r>
              <w:rPr>
                <w:noProof/>
              </w:rPr>
              <w:drawing>
                <wp:inline distT="0" distB="0" distL="0" distR="0" wp14:anchorId="4D08CAC3" wp14:editId="6AE5EFA4">
                  <wp:extent cx="2880000" cy="2156825"/>
                  <wp:effectExtent l="0" t="0" r="0" b="0"/>
                  <wp:docPr id="1" name="Chart 1" descr="Chart 2.1: COVID-19 infection trends for selected MTPs ">
                    <a:extLst xmlns:a="http://schemas.openxmlformats.org/drawingml/2006/main">
                      <a:ext uri="{FF2B5EF4-FFF2-40B4-BE49-F238E27FC236}">
                        <a16:creationId xmlns:a16="http://schemas.microsoft.com/office/drawing/2014/main" id="{03C11591-6787-4FCD-94DE-8A499F1363BA}"/>
                      </a:ext>
                      <a:ext uri="{147F2762-F138-4A5C-976F-8EAC2B608ADB}">
                        <a16:predDERef xmlns:a16="http://schemas.microsoft.com/office/drawing/2014/main" pred="{23B72B48-7EE0-4B80-A20E-A9685ABAC0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2EC6A" w14:textId="77777777" w:rsidR="00DA7E07" w:rsidRPr="00C321F8" w:rsidRDefault="00DA7E07" w:rsidP="009A47CC">
            <w:pPr>
              <w:pStyle w:val="Source"/>
              <w:spacing w:before="40"/>
              <w:rPr>
                <w:sz w:val="17"/>
              </w:rPr>
            </w:pPr>
            <w:r w:rsidRPr="00C321F8">
              <w:rPr>
                <w:sz w:val="17"/>
              </w:rPr>
              <w:t>Source: Our World in Data and NSW Treasury</w:t>
            </w:r>
          </w:p>
        </w:tc>
        <w:tc>
          <w:tcPr>
            <w:tcW w:w="4743" w:type="dxa"/>
          </w:tcPr>
          <w:p w14:paraId="38B4635E" w14:textId="1C956F45" w:rsidR="00DA7E07" w:rsidRPr="00C321F8" w:rsidRDefault="00977813" w:rsidP="00F91FD1">
            <w:pPr>
              <w:pStyle w:val="Chart2X"/>
              <w:spacing w:before="120"/>
              <w:ind w:left="1094" w:hanging="1094"/>
            </w:pPr>
            <w:r>
              <w:t>World trade activity back above pre-COVID level</w:t>
            </w:r>
          </w:p>
          <w:p w14:paraId="08BC0E7E" w14:textId="4AE02B0F" w:rsidR="00DA7E07" w:rsidRPr="00C321F8" w:rsidRDefault="00602776" w:rsidP="00F91FD1">
            <w:pPr>
              <w:pStyle w:val="Source"/>
              <w:spacing w:before="0"/>
              <w:rPr>
                <w:sz w:val="17"/>
              </w:rPr>
            </w:pPr>
            <w:r>
              <w:drawing>
                <wp:inline distT="0" distB="0" distL="0" distR="0" wp14:anchorId="7CB95A49" wp14:editId="01C4946F">
                  <wp:extent cx="2876825" cy="2163175"/>
                  <wp:effectExtent l="0" t="0" r="0" b="8890"/>
                  <wp:docPr id="8" name="Chart 8" descr="Chart 2.2: World trade activity back above pre-COVID level">
                    <a:extLst xmlns:a="http://schemas.openxmlformats.org/drawingml/2006/main">
                      <a:ext uri="{FF2B5EF4-FFF2-40B4-BE49-F238E27FC236}">
                        <a16:creationId xmlns:a16="http://schemas.microsoft.com/office/drawing/2014/main" id="{8B976783-1A09-4100-8544-EB04AE2905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DA7E07" w:rsidRPr="00C321F8">
              <w:rPr>
                <w:sz w:val="17"/>
              </w:rPr>
              <w:t>Source: The CPB World Trade Monitor and NSW Treasury</w:t>
            </w:r>
          </w:p>
          <w:p w14:paraId="3184B631" w14:textId="77777777" w:rsidR="00DA7E07" w:rsidRPr="00C321F8" w:rsidRDefault="00DA7E07" w:rsidP="00F91FD1">
            <w:pPr>
              <w:pStyle w:val="Source"/>
              <w:spacing w:before="0"/>
              <w:rPr>
                <w:sz w:val="17"/>
              </w:rPr>
            </w:pPr>
          </w:p>
        </w:tc>
      </w:tr>
    </w:tbl>
    <w:p w14:paraId="021411EC" w14:textId="77777777" w:rsidR="000A7F56" w:rsidRDefault="000A7F56" w:rsidP="000A7F56"/>
    <w:p w14:paraId="1255A62A" w14:textId="500C4731" w:rsidR="00DA7E07" w:rsidRDefault="00DA7E07" w:rsidP="00DA7E07">
      <w:pPr>
        <w:pStyle w:val="Heading3"/>
        <w:rPr>
          <w:color w:val="000000" w:themeColor="text1"/>
        </w:rPr>
      </w:pPr>
      <w:r>
        <w:rPr>
          <w:color w:val="000000" w:themeColor="text1"/>
        </w:rPr>
        <w:t>Reopening the NSW economy to the world</w:t>
      </w:r>
    </w:p>
    <w:p w14:paraId="7AD45173" w14:textId="42FDF063" w:rsidR="00DA7E07" w:rsidRDefault="00DA7E07" w:rsidP="00DA7E07">
      <w:pPr>
        <w:pStyle w:val="BodyText"/>
      </w:pPr>
      <w:r>
        <w:t xml:space="preserve">International border restrictions </w:t>
      </w:r>
      <w:r w:rsidR="71B39197">
        <w:t>remain</w:t>
      </w:r>
      <w:r>
        <w:t xml:space="preserve"> </w:t>
      </w:r>
      <w:r w:rsidR="00CE4A2D">
        <w:t>a major</w:t>
      </w:r>
      <w:r>
        <w:t xml:space="preserve"> impediment</w:t>
      </w:r>
      <w:r w:rsidR="1EBC54D6">
        <w:t xml:space="preserve"> to </w:t>
      </w:r>
      <w:r w:rsidR="00837BEF">
        <w:t xml:space="preserve">NSW </w:t>
      </w:r>
      <w:r w:rsidR="1EBC54D6">
        <w:t>economic growth</w:t>
      </w:r>
      <w:r w:rsidR="12C970A1">
        <w:t>.</w:t>
      </w:r>
      <w:r>
        <w:t xml:space="preserve"> </w:t>
      </w:r>
      <w:r w:rsidR="00491A92">
        <w:t xml:space="preserve">The border closure has dealt a significant blow to </w:t>
      </w:r>
      <w:r w:rsidR="002868B8">
        <w:t>the $</w:t>
      </w:r>
      <w:r w:rsidR="00AA4013">
        <w:t>1.8</w:t>
      </w:r>
      <w:r w:rsidR="002868B8">
        <w:t> billion</w:t>
      </w:r>
      <w:r w:rsidR="00DC038E">
        <w:t xml:space="preserve"> in</w:t>
      </w:r>
      <w:r w:rsidR="00D06AE7">
        <w:t xml:space="preserve"> monthly</w:t>
      </w:r>
      <w:r w:rsidR="00DC038E">
        <w:t xml:space="preserve"> </w:t>
      </w:r>
      <w:r w:rsidR="00520C0D">
        <w:t>personal travel</w:t>
      </w:r>
      <w:r w:rsidR="00DC038E">
        <w:t xml:space="preserve"> and education related exports from New South Wales. </w:t>
      </w:r>
      <w:r w:rsidR="00E35C45">
        <w:t xml:space="preserve">Meanwhile, </w:t>
      </w:r>
      <w:r w:rsidR="007E2B59">
        <w:t xml:space="preserve">lower migration </w:t>
      </w:r>
      <w:r w:rsidR="001C7F8A">
        <w:t>negatively impacts</w:t>
      </w:r>
      <w:r w:rsidR="007E2B59">
        <w:t xml:space="preserve"> aggregate demand in the economy and </w:t>
      </w:r>
      <w:r w:rsidR="004F13F7">
        <w:t xml:space="preserve">potentially adds to labour supply pressures. </w:t>
      </w:r>
    </w:p>
    <w:p w14:paraId="2DA64B72" w14:textId="090BD425" w:rsidR="00DA0B8F" w:rsidRDefault="00DA0B8F" w:rsidP="00292465">
      <w:pPr>
        <w:pStyle w:val="BodyText"/>
      </w:pPr>
      <w:r>
        <w:t>While New South Wales usually runs a tourism expenditure deficit (more spending by NSW residents overseas than foreign visitors spend in N</w:t>
      </w:r>
      <w:r w:rsidR="00C61279">
        <w:t xml:space="preserve">ew </w:t>
      </w:r>
      <w:r>
        <w:t>S</w:t>
      </w:r>
      <w:r w:rsidR="00C61279">
        <w:t xml:space="preserve">outh </w:t>
      </w:r>
      <w:r>
        <w:t>W</w:t>
      </w:r>
      <w:r w:rsidR="00C61279">
        <w:t>ales</w:t>
      </w:r>
      <w:r w:rsidR="0081147B">
        <w:t>, Chart 2.3</w:t>
      </w:r>
      <w:r>
        <w:t xml:space="preserve">), tourism is an important sector </w:t>
      </w:r>
      <w:r w:rsidR="72559E3B">
        <w:t>and</w:t>
      </w:r>
      <w:r>
        <w:t xml:space="preserve"> a major employer of local workers. Estimates suggest that for every $1</w:t>
      </w:r>
      <w:r w:rsidR="008A72CF">
        <w:t> </w:t>
      </w:r>
      <w:r>
        <w:t>spent in the tourism industry, an additional $0.</w:t>
      </w:r>
      <w:r w:rsidRPr="00C639B6">
        <w:t>84</w:t>
      </w:r>
      <w:r>
        <w:t xml:space="preserve"> is spent elsewhere in the economy.</w:t>
      </w:r>
      <w:r w:rsidRPr="00C639B6">
        <w:rPr>
          <w:rStyle w:val="FootnoteReference"/>
        </w:rPr>
        <w:footnoteReference w:id="4"/>
      </w:r>
      <w:r>
        <w:t xml:space="preserve"> According to Tourism Research Australia, in 2018-19 the direct and indirect value of the tourism industry to the NSW economy was equivalent to around 6.1 per cent of GSP</w:t>
      </w:r>
      <w:r w:rsidR="001B2D24">
        <w:t>, and</w:t>
      </w:r>
      <w:r w:rsidDel="00F37B92">
        <w:t xml:space="preserve"> </w:t>
      </w:r>
      <w:r w:rsidR="001B2D24">
        <w:t xml:space="preserve">provides </w:t>
      </w:r>
      <w:r w:rsidR="0045540E">
        <w:t xml:space="preserve">employment for </w:t>
      </w:r>
      <w:r>
        <w:t xml:space="preserve">close to 300,000 persons (or 7.3 per cent of total employment in the State). </w:t>
      </w:r>
    </w:p>
    <w:p w14:paraId="2EB09474" w14:textId="38C920A7" w:rsidR="00F663B2" w:rsidRDefault="00DA7E07" w:rsidP="00DA7E07">
      <w:pPr>
        <w:pStyle w:val="BodyText"/>
      </w:pPr>
      <w:r>
        <w:t>The education sector</w:t>
      </w:r>
      <w:r w:rsidR="00C825E0">
        <w:t>, meanwhile,</w:t>
      </w:r>
      <w:r>
        <w:t xml:space="preserve"> has felt the impact of fewer international students. The number of international students arriving to </w:t>
      </w:r>
      <w:r w:rsidR="016BBBFE">
        <w:t xml:space="preserve">New South Wales </w:t>
      </w:r>
      <w:r w:rsidR="54033CFF">
        <w:t>was</w:t>
      </w:r>
      <w:r>
        <w:t xml:space="preserve"> down 99.8</w:t>
      </w:r>
      <w:r w:rsidR="00A96875">
        <w:t> </w:t>
      </w:r>
      <w:r>
        <w:t xml:space="preserve">per cent in February 2021 compared to a year </w:t>
      </w:r>
      <w:r w:rsidR="7AB7A50A">
        <w:t>before</w:t>
      </w:r>
      <w:r>
        <w:t xml:space="preserve">. </w:t>
      </w:r>
      <w:r w:rsidR="0039109A">
        <w:t>I</w:t>
      </w:r>
      <w:r>
        <w:t xml:space="preserve">nternational student enrolments were down </w:t>
      </w:r>
      <w:r w:rsidR="005A7F5C">
        <w:t xml:space="preserve">around </w:t>
      </w:r>
      <w:r w:rsidR="1DFBC998">
        <w:t>18</w:t>
      </w:r>
      <w:r>
        <w:t xml:space="preserve"> per cent through the year to February 2021</w:t>
      </w:r>
      <w:r w:rsidR="00226465">
        <w:t>,</w:t>
      </w:r>
      <w:r>
        <w:t xml:space="preserve"> </w:t>
      </w:r>
      <w:r w:rsidR="0039109A">
        <w:t xml:space="preserve">with </w:t>
      </w:r>
      <w:r>
        <w:t xml:space="preserve">commencements down </w:t>
      </w:r>
      <w:r w:rsidR="005A7F5C">
        <w:t xml:space="preserve">more than </w:t>
      </w:r>
      <w:r w:rsidR="008A72CF">
        <w:br/>
      </w:r>
      <w:r w:rsidR="005A7F5C">
        <w:t>40</w:t>
      </w:r>
      <w:r>
        <w:t xml:space="preserve"> per cent over the same period (refer to Chart 2.4).</w:t>
      </w:r>
      <w:r w:rsidR="00C52ADB">
        <w:rPr>
          <w:rStyle w:val="FootnoteReference"/>
        </w:rPr>
        <w:footnoteReference w:id="5"/>
      </w:r>
      <w:r>
        <w:t xml:space="preserve"> Fewer commencements </w:t>
      </w:r>
      <w:r w:rsidR="00E21340">
        <w:t xml:space="preserve">today </w:t>
      </w:r>
      <w:r>
        <w:t xml:space="preserve">are likely </w:t>
      </w:r>
      <w:r w:rsidR="009E6DFE">
        <w:t>to</w:t>
      </w:r>
      <w:r>
        <w:t xml:space="preserve"> </w:t>
      </w:r>
      <w:r w:rsidR="00C43726">
        <w:t xml:space="preserve">flow </w:t>
      </w:r>
      <w:r>
        <w:t xml:space="preserve">through to fewer enrolments in following years, impacting education providers for </w:t>
      </w:r>
      <w:r w:rsidR="005A7F5C">
        <w:t xml:space="preserve">several </w:t>
      </w:r>
      <w:r>
        <w:t xml:space="preserve">years to come. </w:t>
      </w:r>
    </w:p>
    <w:p w14:paraId="770437EA" w14:textId="38C05C7D" w:rsidR="00DA7E07" w:rsidRDefault="004225EC" w:rsidP="00DA7E07">
      <w:pPr>
        <w:pStyle w:val="BodyText"/>
      </w:pPr>
      <w:r>
        <w:t>I</w:t>
      </w:r>
      <w:r w:rsidR="00F663B2" w:rsidRPr="00F663B2">
        <w:t>n addition to the direct impact on education providers, the drop in international studen</w:t>
      </w:r>
      <w:r w:rsidR="009B634F">
        <w:t>t</w:t>
      </w:r>
      <w:r w:rsidR="00F663B2" w:rsidRPr="00F663B2">
        <w:t xml:space="preserve">s has much broader impacts on the economy. Less than half of student spending is on tuition fees, with the rest spent on housing and general goods and services. </w:t>
      </w:r>
      <w:r w:rsidR="00DD179F">
        <w:t>S</w:t>
      </w:r>
      <w:r w:rsidR="00F663B2" w:rsidRPr="00F663B2">
        <w:t>tudent activity</w:t>
      </w:r>
      <w:r w:rsidR="003D499E">
        <w:t xml:space="preserve"> also</w:t>
      </w:r>
      <w:r w:rsidR="00F663B2" w:rsidRPr="00F663B2">
        <w:t xml:space="preserve"> has </w:t>
      </w:r>
      <w:r w:rsidR="00253059">
        <w:t>large</w:t>
      </w:r>
      <w:r w:rsidR="00F663B2" w:rsidRPr="00F663B2">
        <w:t xml:space="preserve"> multiplier effects on the rest of the economy. </w:t>
      </w:r>
      <w:r w:rsidR="0012053A">
        <w:t>E</w:t>
      </w:r>
      <w:r w:rsidR="0012053A" w:rsidRPr="00F663B2">
        <w:t>stimate</w:t>
      </w:r>
      <w:r w:rsidR="0012053A">
        <w:t>s</w:t>
      </w:r>
      <w:r w:rsidR="004E2870">
        <w:t xml:space="preserve"> suggest</w:t>
      </w:r>
      <w:r w:rsidR="00F663B2" w:rsidRPr="00F663B2">
        <w:t xml:space="preserve"> that each student creates on average 0.36 new jobs in the </w:t>
      </w:r>
      <w:r w:rsidR="00284211">
        <w:t>economy</w:t>
      </w:r>
      <w:r w:rsidR="00DA7E07">
        <w:t>.</w:t>
      </w:r>
      <w:r w:rsidR="00AE4350">
        <w:rPr>
          <w:rStyle w:val="FootnoteReference"/>
        </w:rPr>
        <w:footnoteReference w:id="6"/>
      </w:r>
      <w:r w:rsidR="00DA7E07">
        <w:t xml:space="preserve"> </w:t>
      </w:r>
      <w:r w:rsidR="000B3CB8">
        <w:t xml:space="preserve"> Based on the</w:t>
      </w:r>
      <w:r w:rsidR="00D6299B">
        <w:t xml:space="preserve"> change in </w:t>
      </w:r>
      <w:r w:rsidR="00F02B81">
        <w:t>enrolments</w:t>
      </w:r>
      <w:r w:rsidR="00D6299B">
        <w:t xml:space="preserve"> to date, relative to last year, this would imply a loss of </w:t>
      </w:r>
      <w:r w:rsidR="00B60776" w:rsidRPr="008470D6">
        <w:t>around 15,000 jobs</w:t>
      </w:r>
      <w:r w:rsidR="00B60776">
        <w:t>.</w:t>
      </w:r>
    </w:p>
    <w:p w14:paraId="46A90046" w14:textId="77777777" w:rsidR="00033A35" w:rsidRDefault="00033A35" w:rsidP="00DA7E07">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1"/>
        <w:gridCol w:w="4888"/>
      </w:tblGrid>
      <w:tr w:rsidR="00DA7E07" w:rsidRPr="00F579EC" w14:paraId="275247A7" w14:textId="77777777" w:rsidTr="00937917">
        <w:trPr>
          <w:trHeight w:val="170"/>
        </w:trPr>
        <w:tc>
          <w:tcPr>
            <w:tcW w:w="4751" w:type="dxa"/>
            <w:shd w:val="clear" w:color="auto" w:fill="auto"/>
          </w:tcPr>
          <w:p w14:paraId="77E20251" w14:textId="77777777" w:rsidR="00DA7E07" w:rsidRPr="00C321F8" w:rsidRDefault="00DA7E07" w:rsidP="00BC57CA">
            <w:pPr>
              <w:pStyle w:val="Chart2X"/>
              <w:spacing w:before="120"/>
              <w:ind w:left="1174" w:hanging="1174"/>
            </w:pPr>
            <w:r>
              <w:lastRenderedPageBreak/>
              <w:t>NSW</w:t>
            </w:r>
            <w:r w:rsidRPr="00CE72EC">
              <w:t xml:space="preserve"> tourism </w:t>
            </w:r>
            <w:r>
              <w:t xml:space="preserve">trade deficit </w:t>
            </w:r>
          </w:p>
        </w:tc>
        <w:tc>
          <w:tcPr>
            <w:tcW w:w="4888" w:type="dxa"/>
            <w:shd w:val="clear" w:color="auto" w:fill="auto"/>
          </w:tcPr>
          <w:p w14:paraId="347FD670" w14:textId="77777777" w:rsidR="00DA7E07" w:rsidRPr="00C321F8" w:rsidRDefault="00DA7E07" w:rsidP="00BC57CA">
            <w:pPr>
              <w:pStyle w:val="Chart2X"/>
              <w:spacing w:before="120"/>
              <w:ind w:left="1174" w:hanging="1174"/>
            </w:pPr>
            <w:r w:rsidRPr="00062D83">
              <w:t>International student commencements and enrolments collapsing</w:t>
            </w:r>
          </w:p>
        </w:tc>
      </w:tr>
      <w:tr w:rsidR="00DA7E07" w:rsidRPr="00F579EC" w14:paraId="41A5B10C" w14:textId="77777777" w:rsidTr="007A2344">
        <w:trPr>
          <w:trHeight w:val="437"/>
        </w:trPr>
        <w:tc>
          <w:tcPr>
            <w:tcW w:w="4751" w:type="dxa"/>
            <w:shd w:val="clear" w:color="auto" w:fill="auto"/>
          </w:tcPr>
          <w:p w14:paraId="1A9397A7" w14:textId="3B1F86F5" w:rsidR="00DA7E07" w:rsidRPr="00C321F8" w:rsidRDefault="00CA035A" w:rsidP="00F91FD1">
            <w:r>
              <w:rPr>
                <w:noProof/>
              </w:rPr>
              <w:drawing>
                <wp:inline distT="0" distB="0" distL="0" distR="0" wp14:anchorId="493036CA" wp14:editId="5EE4AEDE">
                  <wp:extent cx="2873650" cy="2160000"/>
                  <wp:effectExtent l="0" t="0" r="3175" b="0"/>
                  <wp:docPr id="9" name="Chart 9" descr="Chart 2.3: NSW tourism trade deficit ">
                    <a:extLst xmlns:a="http://schemas.openxmlformats.org/drawingml/2006/main">
                      <a:ext uri="{FF2B5EF4-FFF2-40B4-BE49-F238E27FC236}">
                        <a16:creationId xmlns:a16="http://schemas.microsoft.com/office/drawing/2014/main" id="{9F264B33-4ECE-4F2D-A6F0-8A1828E1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B2DAE2C" w14:textId="3153DE81" w:rsidR="00DA7E07" w:rsidRPr="00C321F8" w:rsidRDefault="00DA7E07" w:rsidP="00F91FD1">
            <w:pPr>
              <w:pStyle w:val="Chart2X"/>
              <w:numPr>
                <w:ilvl w:val="0"/>
                <w:numId w:val="0"/>
              </w:numPr>
              <w:spacing w:before="0"/>
              <w:rPr>
                <w:sz w:val="17"/>
                <w:szCs w:val="17"/>
              </w:rPr>
            </w:pPr>
            <w:r w:rsidRPr="00062D83">
              <w:rPr>
                <w:sz w:val="17"/>
                <w:szCs w:val="17"/>
              </w:rPr>
              <w:t>Source:</w:t>
            </w:r>
            <w:r w:rsidRPr="00753535">
              <w:rPr>
                <w:sz w:val="17"/>
                <w:szCs w:val="17"/>
              </w:rPr>
              <w:t xml:space="preserve"> ABS</w:t>
            </w:r>
            <w:r w:rsidR="00347F70">
              <w:rPr>
                <w:sz w:val="17"/>
                <w:szCs w:val="17"/>
              </w:rPr>
              <w:t xml:space="preserve"> 5368</w:t>
            </w:r>
            <w:r w:rsidR="0069738C">
              <w:rPr>
                <w:sz w:val="17"/>
                <w:szCs w:val="17"/>
              </w:rPr>
              <w:t>.0</w:t>
            </w:r>
            <w:r w:rsidR="000B4F4B">
              <w:rPr>
                <w:sz w:val="17"/>
                <w:szCs w:val="17"/>
              </w:rPr>
              <w:t>.55.003</w:t>
            </w:r>
            <w:r w:rsidR="00347F70">
              <w:rPr>
                <w:sz w:val="17"/>
                <w:szCs w:val="17"/>
              </w:rPr>
              <w:t xml:space="preserve"> </w:t>
            </w:r>
            <w:r w:rsidRPr="00753535">
              <w:rPr>
                <w:sz w:val="17"/>
                <w:szCs w:val="17"/>
              </w:rPr>
              <w:t>and NSW Treasury</w:t>
            </w:r>
          </w:p>
        </w:tc>
        <w:tc>
          <w:tcPr>
            <w:tcW w:w="4888" w:type="dxa"/>
            <w:shd w:val="clear" w:color="auto" w:fill="auto"/>
          </w:tcPr>
          <w:p w14:paraId="127F92EC" w14:textId="151376F7" w:rsidR="00DA7E07" w:rsidRPr="00062D83" w:rsidRDefault="00DA7E07" w:rsidP="00F91FD1">
            <w:r w:rsidRPr="00062D83" w:rsidDel="00823C0C">
              <w:t xml:space="preserve">  </w:t>
            </w:r>
            <w:r w:rsidR="007A2344">
              <w:rPr>
                <w:noProof/>
              </w:rPr>
              <w:drawing>
                <wp:inline distT="0" distB="0" distL="0" distR="0" wp14:anchorId="0D952282" wp14:editId="168C1083">
                  <wp:extent cx="2876825" cy="2163175"/>
                  <wp:effectExtent l="0" t="0" r="0" b="0"/>
                  <wp:docPr id="10" name="Chart 10" descr="Chart 2.4: International student commencements and enrolments collapsing">
                    <a:extLst xmlns:a="http://schemas.openxmlformats.org/drawingml/2006/main">
                      <a:ext uri="{FF2B5EF4-FFF2-40B4-BE49-F238E27FC236}">
                        <a16:creationId xmlns:a16="http://schemas.microsoft.com/office/drawing/2014/main" id="{996D467D-C5CF-4F8C-9EB7-3DC643DED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341F68" w14:textId="77777777" w:rsidR="00DA7E07" w:rsidRPr="00C321F8" w:rsidRDefault="00DA7E07" w:rsidP="00F91FD1">
            <w:pPr>
              <w:pStyle w:val="Chart2X"/>
              <w:numPr>
                <w:ilvl w:val="0"/>
                <w:numId w:val="0"/>
              </w:numPr>
              <w:spacing w:before="0"/>
              <w:rPr>
                <w:sz w:val="17"/>
                <w:szCs w:val="17"/>
              </w:rPr>
            </w:pPr>
            <w:r w:rsidRPr="00062D83">
              <w:rPr>
                <w:sz w:val="17"/>
                <w:szCs w:val="17"/>
              </w:rPr>
              <w:t>Source: Department of Education, Skills and Employment</w:t>
            </w:r>
            <w:r>
              <w:rPr>
                <w:sz w:val="17"/>
                <w:szCs w:val="17"/>
              </w:rPr>
              <w:t xml:space="preserve"> and NSW Treasury</w:t>
            </w:r>
          </w:p>
        </w:tc>
      </w:tr>
    </w:tbl>
    <w:p w14:paraId="22F44F7F" w14:textId="77777777" w:rsidR="00D94373" w:rsidRDefault="00D94373" w:rsidP="00F715A3"/>
    <w:p w14:paraId="106AD4A1" w14:textId="41D4FCD5" w:rsidR="00C12151" w:rsidRDefault="00C12151" w:rsidP="00DA7E07">
      <w:pPr>
        <w:pStyle w:val="BodyText"/>
      </w:pPr>
      <w:r>
        <w:t xml:space="preserve">The impact of closed international borders on migration and population growth may be even larger than the disruption to trade. The loss in population equates to a permanent loss in potential economic growth and aggregate demand that accumulates over time. It also can accentuate labour shortages in the </w:t>
      </w:r>
      <w:r w:rsidRPr="009F1323">
        <w:t>economy</w:t>
      </w:r>
      <w:r w:rsidR="005510C9">
        <w:t xml:space="preserve"> (both skilled and unskilled)</w:t>
      </w:r>
      <w:r w:rsidRPr="009F1323">
        <w:t xml:space="preserve">. </w:t>
      </w:r>
      <w:r>
        <w:t xml:space="preserve"> </w:t>
      </w:r>
    </w:p>
    <w:p w14:paraId="141CF625" w14:textId="5D4C9FF4" w:rsidR="004C2ED5" w:rsidRDefault="004C2ED5" w:rsidP="00DA7E07">
      <w:pPr>
        <w:pStyle w:val="BodyText"/>
      </w:pPr>
      <w:r>
        <w:t xml:space="preserve">While the re-opening of international borders is expected to occur from mid-2022, the increased flow of arrivals and departures is likely to be gradual. The speed of recovery will </w:t>
      </w:r>
      <w:r w:rsidRPr="007A4EEA">
        <w:t>depend on the unfolding health and vaccination situation both in Australia and abroad (see Box 2.1</w:t>
      </w:r>
      <w:r>
        <w:t xml:space="preserve"> for assumptions). Once borders reopen, the immediate impact on net tourism exports is likely to be negative as Australians </w:t>
      </w:r>
      <w:r w:rsidR="0071780B">
        <w:t xml:space="preserve">increase </w:t>
      </w:r>
      <w:r>
        <w:t xml:space="preserve">travel overseas. Over time, this will be more than offset by the positive impact of a gradual lift in international students and a return to more normal levels of inwards migration. </w:t>
      </w:r>
    </w:p>
    <w:p w14:paraId="0BCD8797" w14:textId="77777777" w:rsidR="002863BA" w:rsidRDefault="002863BA">
      <w:r>
        <w:rPr>
          <w:b/>
        </w:rPr>
        <w:br w:type="page"/>
      </w:r>
    </w:p>
    <w:tbl>
      <w:tblPr>
        <w:tblW w:w="9639" w:type="dxa"/>
        <w:shd w:val="pct5" w:color="auto" w:fill="FFFFFF" w:themeFill="background1"/>
        <w:tblLook w:val="04A0" w:firstRow="1" w:lastRow="0" w:firstColumn="1" w:lastColumn="0" w:noHBand="0" w:noVBand="1"/>
        <w:tblCaption w:val="Box 2.1 Health assumptions that underpin the economic outlook"/>
        <w:tblDescription w:val="Box 2.1 Health assumptions that underpin the economic outlook"/>
      </w:tblPr>
      <w:tblGrid>
        <w:gridCol w:w="4634"/>
        <w:gridCol w:w="5005"/>
      </w:tblGrid>
      <w:tr w:rsidR="00E47AC1" w:rsidRPr="00B017F8" w14:paraId="596A89D8" w14:textId="77777777" w:rsidTr="00A26A76">
        <w:trPr>
          <w:trHeight w:val="419"/>
        </w:trPr>
        <w:tc>
          <w:tcPr>
            <w:tcW w:w="9639" w:type="dxa"/>
            <w:gridSpan w:val="2"/>
            <w:shd w:val="pct5" w:color="auto" w:fill="FFFFFF" w:themeFill="background1"/>
          </w:tcPr>
          <w:p w14:paraId="1E0FA646" w14:textId="26685690" w:rsidR="00DA7E07" w:rsidRPr="00B31740" w:rsidRDefault="00DA7E07" w:rsidP="00F91FD1">
            <w:pPr>
              <w:pStyle w:val="Box21BoxHeading"/>
            </w:pPr>
            <w:r w:rsidRPr="00B31740">
              <w:lastRenderedPageBreak/>
              <w:t>Health assumptions that underpin the economic outlook</w:t>
            </w:r>
          </w:p>
        </w:tc>
      </w:tr>
      <w:tr w:rsidR="00FC471F" w:rsidRPr="00B017F8" w14:paraId="20BB62F7" w14:textId="77777777" w:rsidTr="00A26A76">
        <w:trPr>
          <w:trHeight w:val="7092"/>
        </w:trPr>
        <w:tc>
          <w:tcPr>
            <w:tcW w:w="4634" w:type="dxa"/>
            <w:shd w:val="pct5" w:color="auto" w:fill="FFFFFF" w:themeFill="background1"/>
          </w:tcPr>
          <w:p w14:paraId="6B201649" w14:textId="09DD005D" w:rsidR="00FC471F" w:rsidRDefault="00FC471F" w:rsidP="00B81186">
            <w:pPr>
              <w:pStyle w:val="BodyTextBox"/>
            </w:pPr>
            <w:r w:rsidRPr="00B31740">
              <w:t xml:space="preserve">Closed international borders are the most significant restriction remaining in terms of economic </w:t>
            </w:r>
            <w:r>
              <w:t>costs.</w:t>
            </w:r>
            <w:r w:rsidRPr="00B31740">
              <w:t xml:space="preserve"> </w:t>
            </w:r>
          </w:p>
          <w:p w14:paraId="4903D1F3" w14:textId="3E8FDD59" w:rsidR="00FC471F" w:rsidRPr="00B31740" w:rsidRDefault="00FC471F">
            <w:pPr>
              <w:pStyle w:val="BodyTextBox"/>
            </w:pPr>
            <w:r w:rsidRPr="00B31740">
              <w:t>The assumptions</w:t>
            </w:r>
            <w:r>
              <w:t xml:space="preserve"> in the 2021-22 Budget</w:t>
            </w:r>
            <w:r w:rsidRPr="00B31740">
              <w:t xml:space="preserve"> </w:t>
            </w:r>
            <w:r>
              <w:t>regarding</w:t>
            </w:r>
            <w:r w:rsidRPr="00B31740">
              <w:t xml:space="preserve"> Australia’s international border align with those in the </w:t>
            </w:r>
            <w:r>
              <w:t xml:space="preserve">2021-22 </w:t>
            </w:r>
            <w:r w:rsidRPr="00B31740">
              <w:t>Commonwealth Budget</w:t>
            </w:r>
            <w:r>
              <w:t xml:space="preserve">. </w:t>
            </w:r>
            <w:r w:rsidRPr="00B31740">
              <w:t>This reflects the fact that</w:t>
            </w:r>
            <w:r>
              <w:t xml:space="preserve"> the Commonwealth Government </w:t>
            </w:r>
            <w:r w:rsidR="04E5CA68">
              <w:t>control</w:t>
            </w:r>
            <w:r w:rsidR="62067DB2">
              <w:t>s</w:t>
            </w:r>
            <w:r>
              <w:t xml:space="preserve"> the</w:t>
            </w:r>
            <w:r w:rsidRPr="00B31740">
              <w:t xml:space="preserve"> policy levers around Australia’s international borders and the </w:t>
            </w:r>
            <w:r w:rsidR="01F3A010">
              <w:t>vaccine</w:t>
            </w:r>
            <w:r>
              <w:t xml:space="preserve"> </w:t>
            </w:r>
            <w:r w:rsidRPr="00B31740">
              <w:t xml:space="preserve">rollout. </w:t>
            </w:r>
            <w:r>
              <w:t>The anticipated reopening of borders has been delayed another six months to mid</w:t>
            </w:r>
            <w:r w:rsidR="690A6072">
              <w:t>-</w:t>
            </w:r>
            <w:r>
              <w:t>2022, following the assumed vaccination of most of the adult population</w:t>
            </w:r>
            <w:r w:rsidR="00BE56FB">
              <w:t xml:space="preserve"> by end</w:t>
            </w:r>
            <w:r w:rsidR="6613D3F3">
              <w:t>-</w:t>
            </w:r>
            <w:r w:rsidR="00BE56FB">
              <w:t>2021</w:t>
            </w:r>
            <w:r w:rsidRPr="00B31740">
              <w:t xml:space="preserve">. </w:t>
            </w:r>
          </w:p>
          <w:p w14:paraId="329A329E" w14:textId="77777777" w:rsidR="00FC471F" w:rsidRDefault="00FC471F">
            <w:pPr>
              <w:pStyle w:val="BodyTextBox"/>
            </w:pPr>
            <w:r w:rsidRPr="00B31740">
              <w:t>The</w:t>
            </w:r>
            <w:r>
              <w:t>reafter, the</w:t>
            </w:r>
            <w:r w:rsidRPr="00B31740">
              <w:t xml:space="preserve"> return of international students and permanent migrants is assumed to be gradual.</w:t>
            </w:r>
          </w:p>
          <w:p w14:paraId="2324B3BD" w14:textId="0F4FCAFA" w:rsidR="00FC471F" w:rsidRPr="00B31740" w:rsidRDefault="00D84F4D">
            <w:pPr>
              <w:pStyle w:val="BodyTextBox"/>
            </w:pPr>
            <w:r>
              <w:t>Any material increase in outbound or inbound tou</w:t>
            </w:r>
            <w:r w:rsidR="00165020">
              <w:t>r</w:t>
            </w:r>
            <w:r>
              <w:t xml:space="preserve">ism </w:t>
            </w:r>
            <w:r w:rsidR="00816038">
              <w:t xml:space="preserve">is </w:t>
            </w:r>
            <w:r>
              <w:t xml:space="preserve">not anticipated until the second half of 2022. </w:t>
            </w:r>
            <w:r w:rsidRPr="00B31740">
              <w:t xml:space="preserve">Some inbound travel of New Zealand tourists to NSW without quarantine restrictions has resumed, </w:t>
            </w:r>
            <w:r w:rsidR="000E4824">
              <w:t>but are still well down on usual levels</w:t>
            </w:r>
            <w:r w:rsidRPr="00B31740">
              <w:t xml:space="preserve">. </w:t>
            </w:r>
          </w:p>
        </w:tc>
        <w:tc>
          <w:tcPr>
            <w:tcW w:w="5005" w:type="dxa"/>
            <w:shd w:val="pct5" w:color="auto" w:fill="FFFFFF" w:themeFill="background1"/>
          </w:tcPr>
          <w:p w14:paraId="49BADB47" w14:textId="243C7F22" w:rsidR="00FC471F" w:rsidRDefault="00FC471F">
            <w:pPr>
              <w:pStyle w:val="BodyTextBox"/>
            </w:pPr>
            <w:r w:rsidRPr="00B31740">
              <w:t xml:space="preserve">NSW tourists </w:t>
            </w:r>
            <w:r w:rsidR="001577B6">
              <w:t xml:space="preserve">are </w:t>
            </w:r>
            <w:r w:rsidRPr="00B31740">
              <w:t>now permitted to travel to N</w:t>
            </w:r>
            <w:r>
              <w:t xml:space="preserve">ew </w:t>
            </w:r>
            <w:r w:rsidRPr="00B31740">
              <w:t>Z</w:t>
            </w:r>
            <w:r>
              <w:t>ealand</w:t>
            </w:r>
            <w:r w:rsidRPr="00B31740">
              <w:t>, although temporary disruptions already have occurred following localised COVID-19 outbreaks.</w:t>
            </w:r>
            <w:r>
              <w:t xml:space="preserve"> </w:t>
            </w:r>
          </w:p>
          <w:p w14:paraId="1E7A1AD4" w14:textId="62A830B8" w:rsidR="00BE56FB" w:rsidRPr="00B31740" w:rsidRDefault="003656AB">
            <w:pPr>
              <w:pStyle w:val="BodyTextBox"/>
            </w:pPr>
            <w:r>
              <w:t>The Commonwealth has indicated the possibility of a</w:t>
            </w:r>
            <w:r w:rsidR="00BE56FB">
              <w:t>dditional travel bubbles</w:t>
            </w:r>
            <w:r>
              <w:t>,</w:t>
            </w:r>
            <w:r w:rsidR="00BE56FB">
              <w:t xml:space="preserve"> although the economic benefit of these </w:t>
            </w:r>
            <w:r w:rsidR="00B03341">
              <w:t>is expected to</w:t>
            </w:r>
            <w:r w:rsidR="00235D95">
              <w:t xml:space="preserve"> be marginal.</w:t>
            </w:r>
          </w:p>
          <w:p w14:paraId="207AFE66" w14:textId="7A122CDC" w:rsidR="00FC471F" w:rsidRPr="00B31740" w:rsidRDefault="00FC471F">
            <w:pPr>
              <w:pStyle w:val="BodyTextBox"/>
            </w:pPr>
            <w:r>
              <w:t xml:space="preserve">Similarly, the NSW Government has announced a </w:t>
            </w:r>
            <w:r w:rsidR="00486925">
              <w:t xml:space="preserve">pilot program </w:t>
            </w:r>
            <w:r>
              <w:t>to commence the return of some international students through the quarantine system from the middle of 2021.</w:t>
            </w:r>
          </w:p>
          <w:p w14:paraId="34DE1D6B" w14:textId="6961FC3A" w:rsidR="008D2038" w:rsidRPr="00B31740" w:rsidRDefault="00FC471F">
            <w:pPr>
              <w:pStyle w:val="BodyTextBox"/>
            </w:pPr>
            <w:r w:rsidRPr="00B31740">
              <w:t xml:space="preserve">No interstate border restrictions are assumed, although recent </w:t>
            </w:r>
            <w:r>
              <w:t>outbreaks of the virus</w:t>
            </w:r>
            <w:r w:rsidRPr="00B31740">
              <w:t xml:space="preserve"> suggest an ongoing risk that other states </w:t>
            </w:r>
            <w:r w:rsidR="005128A7">
              <w:t>could</w:t>
            </w:r>
            <w:r w:rsidR="005128A7" w:rsidRPr="00B31740">
              <w:t xml:space="preserve"> </w:t>
            </w:r>
            <w:r w:rsidRPr="00B31740">
              <w:t xml:space="preserve">continue to </w:t>
            </w:r>
            <w:r>
              <w:t xml:space="preserve">sporadically </w:t>
            </w:r>
            <w:r w:rsidRPr="00B31740">
              <w:t>close borders in response to community COVID-19 transmissions.</w:t>
            </w:r>
          </w:p>
          <w:p w14:paraId="77C6CD35" w14:textId="2F56C30C" w:rsidR="00FC471F" w:rsidRPr="00B31740" w:rsidRDefault="001C49D9">
            <w:pPr>
              <w:pStyle w:val="BodyTextBox"/>
            </w:pPr>
            <w:r>
              <w:t xml:space="preserve">The domestic economy is expected to remain largely free of restrictions. </w:t>
            </w:r>
            <w:r w:rsidR="00786088">
              <w:t>It is assumed that ec</w:t>
            </w:r>
            <w:r w:rsidR="00431339">
              <w:t>ono</w:t>
            </w:r>
            <w:r w:rsidR="002E1F2A">
              <w:t>mi</w:t>
            </w:r>
            <w:r w:rsidR="00431339">
              <w:t>c restrictions eased since the peak of the pandemic</w:t>
            </w:r>
            <w:r w:rsidR="00016570">
              <w:t xml:space="preserve"> – </w:t>
            </w:r>
            <w:r w:rsidR="00431339">
              <w:t>such</w:t>
            </w:r>
            <w:r w:rsidR="00382642">
              <w:t xml:space="preserve"> </w:t>
            </w:r>
            <w:r w:rsidR="00431339">
              <w:t xml:space="preserve">as limits on </w:t>
            </w:r>
            <w:r w:rsidR="00633FAC">
              <w:t>weddings</w:t>
            </w:r>
            <w:r w:rsidR="00F55E7D">
              <w:t>, the 4sqm rule</w:t>
            </w:r>
            <w:r w:rsidR="00382642">
              <w:t xml:space="preserve"> and capacity limits on theatres and sporting events</w:t>
            </w:r>
            <w:r w:rsidR="00667209">
              <w:t xml:space="preserve"> – </w:t>
            </w:r>
            <w:r w:rsidR="004846DD">
              <w:t>will not be reimposed.</w:t>
            </w:r>
          </w:p>
        </w:tc>
      </w:tr>
    </w:tbl>
    <w:p w14:paraId="7CF3502A" w14:textId="77777777" w:rsidR="005A006B" w:rsidRPr="005A006B" w:rsidRDefault="005A006B" w:rsidP="005A006B"/>
    <w:p w14:paraId="4FD0692F" w14:textId="3F19C91D" w:rsidR="00DA7E07" w:rsidRDefault="00DC0E2B" w:rsidP="00C321F8">
      <w:pPr>
        <w:pStyle w:val="21Heading2"/>
        <w:ind w:left="567" w:hanging="567"/>
      </w:pPr>
      <w:r>
        <w:t>The NSW economic outlook</w:t>
      </w:r>
    </w:p>
    <w:p w14:paraId="0960068C" w14:textId="66E12025" w:rsidR="00DA7E07" w:rsidRPr="00C16DE3" w:rsidRDefault="006A33B6" w:rsidP="00DA7E07">
      <w:pPr>
        <w:pStyle w:val="Heading3"/>
      </w:pPr>
      <w:r w:rsidRPr="00C16DE3">
        <w:t>Employment</w:t>
      </w:r>
      <w:r w:rsidR="00DA7E07" w:rsidRPr="00C16DE3">
        <w:t xml:space="preserve"> is already </w:t>
      </w:r>
      <w:r w:rsidR="004F47F5" w:rsidRPr="00C16DE3">
        <w:t>past</w:t>
      </w:r>
      <w:r w:rsidR="00DA7E07" w:rsidRPr="00C16DE3">
        <w:t xml:space="preserve"> pre-COVID levels</w:t>
      </w:r>
    </w:p>
    <w:p w14:paraId="32B37A9C" w14:textId="5841AC6A" w:rsidR="00525E02" w:rsidRPr="00C16DE3" w:rsidRDefault="00C47D2D" w:rsidP="00525E02">
      <w:pPr>
        <w:spacing w:before="120" w:after="120"/>
        <w:rPr>
          <w:rFonts w:ascii="Arial" w:hAnsi="Arial" w:cs="Arial"/>
          <w:sz w:val="23"/>
          <w:szCs w:val="23"/>
          <w:lang w:val="en-AU"/>
        </w:rPr>
      </w:pPr>
      <w:r w:rsidRPr="00C16DE3">
        <w:rPr>
          <w:rFonts w:ascii="Arial" w:hAnsi="Arial" w:cs="Arial"/>
          <w:sz w:val="23"/>
          <w:szCs w:val="23"/>
          <w:lang w:val="en-AU"/>
        </w:rPr>
        <w:t>The l</w:t>
      </w:r>
      <w:r w:rsidR="00DA7E07" w:rsidRPr="00C16DE3">
        <w:rPr>
          <w:rFonts w:ascii="Arial" w:hAnsi="Arial" w:cs="Arial"/>
          <w:sz w:val="23"/>
          <w:szCs w:val="23"/>
          <w:lang w:val="en-AU"/>
        </w:rPr>
        <w:t xml:space="preserve">abour market recovery was even better than </w:t>
      </w:r>
      <w:r w:rsidR="64B0AAF9" w:rsidRPr="00C16DE3">
        <w:rPr>
          <w:rFonts w:ascii="Arial" w:hAnsi="Arial" w:cs="Arial"/>
          <w:sz w:val="23"/>
          <w:szCs w:val="23"/>
          <w:lang w:val="en-AU"/>
        </w:rPr>
        <w:t>had been</w:t>
      </w:r>
      <w:r w:rsidR="00DA7E07" w:rsidRPr="00C16DE3">
        <w:rPr>
          <w:rFonts w:ascii="Arial" w:hAnsi="Arial" w:cs="Arial"/>
          <w:sz w:val="23"/>
          <w:szCs w:val="23"/>
          <w:lang w:val="en-AU"/>
        </w:rPr>
        <w:t xml:space="preserve"> expected earlier this year. </w:t>
      </w:r>
      <w:r w:rsidR="00525E02" w:rsidRPr="00C16DE3">
        <w:rPr>
          <w:rFonts w:ascii="Arial" w:hAnsi="Arial" w:cs="Arial"/>
          <w:sz w:val="23"/>
          <w:szCs w:val="23"/>
          <w:lang w:val="en-AU"/>
        </w:rPr>
        <w:t xml:space="preserve">The stronger rebound has been aided by the successful suppression of the </w:t>
      </w:r>
      <w:r w:rsidR="00127502" w:rsidRPr="00C16DE3">
        <w:rPr>
          <w:rFonts w:ascii="Arial" w:hAnsi="Arial" w:cs="Arial"/>
          <w:sz w:val="23"/>
          <w:szCs w:val="23"/>
          <w:lang w:val="en-AU"/>
        </w:rPr>
        <w:t>COVID</w:t>
      </w:r>
      <w:r w:rsidR="00165020">
        <w:rPr>
          <w:rFonts w:ascii="Arial" w:hAnsi="Arial" w:cs="Arial"/>
          <w:sz w:val="23"/>
          <w:szCs w:val="23"/>
          <w:lang w:val="en-AU"/>
        </w:rPr>
        <w:t>-19</w:t>
      </w:r>
      <w:r w:rsidR="00127502" w:rsidRPr="00C16DE3">
        <w:rPr>
          <w:rFonts w:ascii="Arial" w:hAnsi="Arial" w:cs="Arial"/>
          <w:sz w:val="23"/>
          <w:szCs w:val="23"/>
          <w:lang w:val="en-AU"/>
        </w:rPr>
        <w:t xml:space="preserve"> </w:t>
      </w:r>
      <w:r w:rsidR="00525E02" w:rsidRPr="00C16DE3">
        <w:rPr>
          <w:rFonts w:ascii="Arial" w:hAnsi="Arial" w:cs="Arial"/>
          <w:sz w:val="23"/>
          <w:szCs w:val="23"/>
          <w:lang w:val="en-AU"/>
        </w:rPr>
        <w:t>virus, allowing for the removal of most social distancing measures much sooner than anticipated, and the effectiveness of government stimulus support for business</w:t>
      </w:r>
      <w:r w:rsidR="20A0C012" w:rsidRPr="00C16DE3">
        <w:rPr>
          <w:rFonts w:ascii="Arial" w:hAnsi="Arial" w:cs="Arial"/>
          <w:sz w:val="23"/>
          <w:szCs w:val="23"/>
          <w:lang w:val="en-AU"/>
        </w:rPr>
        <w:t>es</w:t>
      </w:r>
      <w:r w:rsidR="00525E02" w:rsidRPr="00C16DE3">
        <w:rPr>
          <w:rFonts w:ascii="Arial" w:hAnsi="Arial" w:cs="Arial"/>
          <w:sz w:val="23"/>
          <w:szCs w:val="23"/>
          <w:lang w:val="en-AU"/>
        </w:rPr>
        <w:t xml:space="preserve"> and households.</w:t>
      </w:r>
      <w:r w:rsidR="00DA7E07" w:rsidRPr="00C16DE3">
        <w:rPr>
          <w:rFonts w:ascii="Arial" w:hAnsi="Arial" w:cs="Arial"/>
          <w:sz w:val="23"/>
          <w:szCs w:val="23"/>
          <w:lang w:val="en-AU"/>
        </w:rPr>
        <w:t xml:space="preserve"> </w:t>
      </w:r>
    </w:p>
    <w:p w14:paraId="380B1DA9" w14:textId="76E015ED" w:rsidR="00260DDC" w:rsidRPr="00C16DE3" w:rsidRDefault="00307706" w:rsidP="00525E02">
      <w:pPr>
        <w:spacing w:before="120" w:after="120"/>
        <w:rPr>
          <w:rFonts w:ascii="Arial" w:hAnsi="Arial" w:cs="Arial"/>
          <w:sz w:val="23"/>
          <w:szCs w:val="16"/>
          <w:lang w:val="en-AU"/>
        </w:rPr>
      </w:pPr>
      <w:r w:rsidRPr="00C16DE3">
        <w:rPr>
          <w:rFonts w:ascii="Arial" w:hAnsi="Arial" w:cs="Arial"/>
          <w:sz w:val="23"/>
          <w:szCs w:val="16"/>
          <w:lang w:val="en-AU"/>
        </w:rPr>
        <w:t xml:space="preserve">By the </w:t>
      </w:r>
      <w:r w:rsidR="00882ABF" w:rsidRPr="00C16DE3">
        <w:rPr>
          <w:rFonts w:ascii="Arial" w:hAnsi="Arial" w:cs="Arial"/>
          <w:sz w:val="23"/>
          <w:szCs w:val="16"/>
          <w:lang w:val="en-AU"/>
        </w:rPr>
        <w:t xml:space="preserve">middle </w:t>
      </w:r>
      <w:r w:rsidRPr="00C16DE3">
        <w:rPr>
          <w:rFonts w:ascii="Arial" w:hAnsi="Arial" w:cs="Arial"/>
          <w:sz w:val="23"/>
          <w:szCs w:val="16"/>
          <w:lang w:val="en-AU"/>
        </w:rPr>
        <w:t xml:space="preserve">of the </w:t>
      </w:r>
      <w:r w:rsidR="00C440F4" w:rsidRPr="00C16DE3">
        <w:rPr>
          <w:rFonts w:ascii="Arial" w:hAnsi="Arial" w:cs="Arial"/>
          <w:sz w:val="23"/>
          <w:szCs w:val="16"/>
          <w:lang w:val="en-AU"/>
        </w:rPr>
        <w:t xml:space="preserve">June </w:t>
      </w:r>
      <w:r w:rsidRPr="00C16DE3">
        <w:rPr>
          <w:rFonts w:ascii="Arial" w:hAnsi="Arial" w:cs="Arial"/>
          <w:sz w:val="23"/>
          <w:szCs w:val="16"/>
          <w:lang w:val="en-AU"/>
        </w:rPr>
        <w:t xml:space="preserve">quarter 2021, </w:t>
      </w:r>
      <w:r w:rsidR="0045568B" w:rsidRPr="00C16DE3">
        <w:rPr>
          <w:rFonts w:ascii="Arial" w:hAnsi="Arial" w:cs="Arial"/>
          <w:sz w:val="23"/>
          <w:szCs w:val="16"/>
          <w:lang w:val="en-AU"/>
        </w:rPr>
        <w:t>t</w:t>
      </w:r>
      <w:r w:rsidR="00CC5E3F" w:rsidRPr="00C16DE3">
        <w:rPr>
          <w:rFonts w:ascii="Arial" w:hAnsi="Arial" w:cs="Arial"/>
          <w:sz w:val="23"/>
          <w:szCs w:val="16"/>
          <w:lang w:val="en-AU"/>
        </w:rPr>
        <w:t xml:space="preserve">he </w:t>
      </w:r>
      <w:r w:rsidR="00C92482" w:rsidRPr="00C16DE3">
        <w:rPr>
          <w:rFonts w:ascii="Arial" w:hAnsi="Arial" w:cs="Arial"/>
          <w:sz w:val="23"/>
          <w:szCs w:val="16"/>
          <w:lang w:val="en-AU"/>
        </w:rPr>
        <w:t>jobs lost between February and May 2020 ha</w:t>
      </w:r>
      <w:r w:rsidR="00941CA7" w:rsidRPr="00C16DE3">
        <w:rPr>
          <w:rFonts w:ascii="Arial" w:hAnsi="Arial" w:cs="Arial"/>
          <w:sz w:val="23"/>
          <w:szCs w:val="16"/>
          <w:lang w:val="en-AU"/>
        </w:rPr>
        <w:t>d</w:t>
      </w:r>
      <w:r w:rsidR="00C92482" w:rsidRPr="00C16DE3">
        <w:rPr>
          <w:rFonts w:ascii="Arial" w:hAnsi="Arial" w:cs="Arial"/>
          <w:sz w:val="23"/>
          <w:szCs w:val="16"/>
          <w:lang w:val="en-AU"/>
        </w:rPr>
        <w:t xml:space="preserve"> be</w:t>
      </w:r>
      <w:r w:rsidR="0045568B" w:rsidRPr="00C16DE3">
        <w:rPr>
          <w:rFonts w:ascii="Arial" w:hAnsi="Arial" w:cs="Arial"/>
          <w:sz w:val="23"/>
          <w:szCs w:val="16"/>
          <w:lang w:val="en-AU"/>
        </w:rPr>
        <w:t>en</w:t>
      </w:r>
      <w:r w:rsidR="00C92482" w:rsidRPr="00C16DE3">
        <w:rPr>
          <w:rFonts w:ascii="Arial" w:hAnsi="Arial" w:cs="Arial"/>
          <w:sz w:val="23"/>
          <w:szCs w:val="16"/>
          <w:lang w:val="en-AU"/>
        </w:rPr>
        <w:t xml:space="preserve"> </w:t>
      </w:r>
      <w:r w:rsidR="00A75E43" w:rsidRPr="00C16DE3">
        <w:rPr>
          <w:rFonts w:ascii="Arial" w:hAnsi="Arial" w:cs="Arial"/>
          <w:sz w:val="23"/>
          <w:szCs w:val="16"/>
          <w:lang w:val="en-AU"/>
        </w:rPr>
        <w:t>more than</w:t>
      </w:r>
      <w:r w:rsidR="00C92482" w:rsidRPr="00C16DE3">
        <w:rPr>
          <w:rFonts w:ascii="Arial" w:hAnsi="Arial" w:cs="Arial"/>
          <w:sz w:val="23"/>
          <w:szCs w:val="16"/>
          <w:lang w:val="en-AU"/>
        </w:rPr>
        <w:t xml:space="preserve"> regained</w:t>
      </w:r>
      <w:r w:rsidR="00984D51" w:rsidRPr="00C16DE3">
        <w:rPr>
          <w:rFonts w:ascii="Arial" w:hAnsi="Arial" w:cs="Arial"/>
          <w:sz w:val="23"/>
          <w:szCs w:val="16"/>
          <w:lang w:val="en-AU"/>
        </w:rPr>
        <w:t xml:space="preserve">, with the level of employment </w:t>
      </w:r>
      <w:r w:rsidR="00722ED5" w:rsidRPr="00C16DE3">
        <w:rPr>
          <w:rFonts w:ascii="Arial" w:hAnsi="Arial" w:cs="Arial"/>
          <w:sz w:val="23"/>
          <w:szCs w:val="16"/>
          <w:lang w:val="en-AU"/>
        </w:rPr>
        <w:t>0.9</w:t>
      </w:r>
      <w:r w:rsidR="000E5C91" w:rsidRPr="00C16DE3">
        <w:rPr>
          <w:rFonts w:ascii="Arial" w:hAnsi="Arial" w:cs="Arial"/>
          <w:sz w:val="23"/>
          <w:szCs w:val="16"/>
          <w:lang w:val="en-AU"/>
        </w:rPr>
        <w:t xml:space="preserve"> </w:t>
      </w:r>
      <w:r w:rsidR="000A46EC" w:rsidRPr="00C16DE3">
        <w:rPr>
          <w:rFonts w:ascii="Arial" w:hAnsi="Arial" w:cs="Arial"/>
          <w:sz w:val="23"/>
          <w:szCs w:val="16"/>
          <w:lang w:val="en-AU"/>
        </w:rPr>
        <w:t xml:space="preserve">per cent </w:t>
      </w:r>
      <w:r w:rsidR="00722ED5" w:rsidRPr="00C16DE3">
        <w:rPr>
          <w:rFonts w:ascii="Arial" w:hAnsi="Arial" w:cs="Arial"/>
          <w:sz w:val="23"/>
          <w:szCs w:val="16"/>
          <w:lang w:val="en-AU"/>
        </w:rPr>
        <w:t xml:space="preserve">above </w:t>
      </w:r>
      <w:r w:rsidR="000A46EC" w:rsidRPr="00C16DE3">
        <w:rPr>
          <w:rFonts w:ascii="Arial" w:hAnsi="Arial" w:cs="Arial"/>
          <w:sz w:val="23"/>
          <w:szCs w:val="16"/>
          <w:lang w:val="en-AU"/>
        </w:rPr>
        <w:t>its pre-COVID level</w:t>
      </w:r>
      <w:r w:rsidR="00C92482" w:rsidRPr="00C16DE3">
        <w:rPr>
          <w:rFonts w:ascii="Arial" w:hAnsi="Arial" w:cs="Arial"/>
          <w:sz w:val="23"/>
          <w:szCs w:val="16"/>
          <w:lang w:val="en-AU"/>
        </w:rPr>
        <w:t>.</w:t>
      </w:r>
      <w:r w:rsidR="00DA7E07" w:rsidRPr="00C16DE3">
        <w:rPr>
          <w:rFonts w:ascii="Arial" w:hAnsi="Arial" w:cs="Arial"/>
          <w:sz w:val="23"/>
          <w:szCs w:val="16"/>
          <w:lang w:val="en-AU"/>
        </w:rPr>
        <w:t xml:space="preserve"> </w:t>
      </w:r>
    </w:p>
    <w:p w14:paraId="6FD2A570" w14:textId="0E6ECEF8" w:rsidR="003D4B5B" w:rsidRPr="00C16DE3" w:rsidRDefault="00DA7E07" w:rsidP="00FD11AC">
      <w:pPr>
        <w:spacing w:before="120" w:after="120"/>
        <w:rPr>
          <w:rFonts w:ascii="Arial" w:hAnsi="Arial" w:cs="Arial"/>
          <w:sz w:val="23"/>
          <w:szCs w:val="23"/>
          <w:lang w:val="en-AU"/>
        </w:rPr>
      </w:pPr>
      <w:r w:rsidRPr="00C16DE3">
        <w:rPr>
          <w:rFonts w:ascii="Arial" w:hAnsi="Arial" w:cs="Arial"/>
          <w:sz w:val="23"/>
          <w:szCs w:val="23"/>
          <w:lang w:val="en-AU"/>
        </w:rPr>
        <w:t>Solid employment growth has meant that the unemployment rate has dropped sharply to 5.</w:t>
      </w:r>
      <w:r w:rsidR="00722ED5" w:rsidRPr="00C16DE3">
        <w:rPr>
          <w:rFonts w:ascii="Arial" w:hAnsi="Arial" w:cs="Arial"/>
          <w:sz w:val="23"/>
          <w:szCs w:val="23"/>
          <w:lang w:val="en-AU"/>
        </w:rPr>
        <w:t>3</w:t>
      </w:r>
      <w:r w:rsidR="004D2362">
        <w:rPr>
          <w:rFonts w:ascii="Arial" w:hAnsi="Arial" w:cs="Arial"/>
          <w:sz w:val="23"/>
          <w:szCs w:val="23"/>
          <w:lang w:val="en-AU"/>
        </w:rPr>
        <w:t> </w:t>
      </w:r>
      <w:r w:rsidR="00D44456" w:rsidRPr="00C16DE3">
        <w:rPr>
          <w:rFonts w:ascii="Arial" w:hAnsi="Arial" w:cs="Arial"/>
          <w:sz w:val="23"/>
          <w:szCs w:val="23"/>
          <w:lang w:val="en-AU"/>
        </w:rPr>
        <w:t>per cent</w:t>
      </w:r>
      <w:r w:rsidR="00FA1897" w:rsidRPr="00C16DE3">
        <w:rPr>
          <w:rFonts w:ascii="Arial" w:hAnsi="Arial" w:cs="Arial"/>
          <w:sz w:val="23"/>
          <w:szCs w:val="23"/>
          <w:lang w:val="en-AU"/>
        </w:rPr>
        <w:t> </w:t>
      </w:r>
      <w:r w:rsidR="00320D46" w:rsidRPr="00C16DE3">
        <w:rPr>
          <w:rFonts w:ascii="Arial" w:hAnsi="Arial" w:cs="Arial"/>
          <w:sz w:val="23"/>
          <w:szCs w:val="23"/>
          <w:lang w:val="en-AU"/>
        </w:rPr>
        <w:t>so far in</w:t>
      </w:r>
      <w:r w:rsidR="00722ED5" w:rsidRPr="00C16DE3">
        <w:rPr>
          <w:rFonts w:ascii="Arial" w:hAnsi="Arial" w:cs="Arial"/>
          <w:sz w:val="23"/>
          <w:szCs w:val="23"/>
          <w:lang w:val="en-AU"/>
        </w:rPr>
        <w:t xml:space="preserve"> the June quarter</w:t>
      </w:r>
      <w:r w:rsidR="00C104B9" w:rsidRPr="00C16DE3">
        <w:rPr>
          <w:rFonts w:ascii="Arial" w:hAnsi="Arial" w:cs="Arial"/>
          <w:sz w:val="23"/>
          <w:szCs w:val="23"/>
          <w:lang w:val="en-AU"/>
        </w:rPr>
        <w:t xml:space="preserve">, from a high of </w:t>
      </w:r>
      <w:r w:rsidR="00C01031" w:rsidRPr="00C16DE3">
        <w:rPr>
          <w:rFonts w:ascii="Arial" w:hAnsi="Arial" w:cs="Arial"/>
          <w:sz w:val="23"/>
          <w:szCs w:val="23"/>
          <w:lang w:val="en-AU"/>
        </w:rPr>
        <w:t>7.</w:t>
      </w:r>
      <w:r w:rsidR="001E6D41" w:rsidRPr="00C16DE3">
        <w:rPr>
          <w:rFonts w:ascii="Arial" w:hAnsi="Arial" w:cs="Arial"/>
          <w:sz w:val="23"/>
          <w:szCs w:val="23"/>
          <w:lang w:val="en-AU"/>
        </w:rPr>
        <w:t>1 </w:t>
      </w:r>
      <w:r w:rsidR="00C01031" w:rsidRPr="00C16DE3">
        <w:rPr>
          <w:rFonts w:ascii="Arial" w:hAnsi="Arial" w:cs="Arial"/>
          <w:sz w:val="23"/>
          <w:szCs w:val="23"/>
          <w:lang w:val="en-AU"/>
        </w:rPr>
        <w:t>per cent in July 2020</w:t>
      </w:r>
      <w:r w:rsidR="00A40F30" w:rsidRPr="00C16DE3">
        <w:rPr>
          <w:rFonts w:ascii="Arial" w:hAnsi="Arial" w:cs="Arial"/>
          <w:sz w:val="23"/>
          <w:szCs w:val="23"/>
          <w:lang w:val="en-AU"/>
        </w:rPr>
        <w:t xml:space="preserve"> (Chart 2.5)</w:t>
      </w:r>
      <w:r w:rsidRPr="00C16DE3">
        <w:rPr>
          <w:rFonts w:ascii="Arial" w:hAnsi="Arial" w:cs="Arial"/>
          <w:sz w:val="23"/>
          <w:szCs w:val="23"/>
          <w:lang w:val="en-AU"/>
        </w:rPr>
        <w:t xml:space="preserve">. </w:t>
      </w:r>
      <w:r w:rsidR="003D4B5B" w:rsidRPr="00C16DE3">
        <w:rPr>
          <w:rFonts w:ascii="Arial" w:hAnsi="Arial" w:cs="Arial"/>
          <w:sz w:val="23"/>
          <w:szCs w:val="23"/>
          <w:lang w:val="en-AU"/>
        </w:rPr>
        <w:t xml:space="preserve">Still, the unemployment rate </w:t>
      </w:r>
      <w:r w:rsidR="00A55288" w:rsidRPr="00C16DE3">
        <w:rPr>
          <w:rFonts w:ascii="Arial" w:hAnsi="Arial" w:cs="Arial"/>
          <w:sz w:val="23"/>
          <w:szCs w:val="23"/>
          <w:lang w:val="en-AU"/>
        </w:rPr>
        <w:t xml:space="preserve">remains </w:t>
      </w:r>
      <w:r w:rsidR="003D4B5B" w:rsidRPr="00C16DE3">
        <w:rPr>
          <w:rFonts w:ascii="Arial" w:hAnsi="Arial" w:cs="Arial"/>
          <w:sz w:val="23"/>
          <w:szCs w:val="23"/>
          <w:lang w:val="en-AU"/>
        </w:rPr>
        <w:t xml:space="preserve">higher than pre-COVID, and at a level suggesting that </w:t>
      </w:r>
      <w:r w:rsidR="004839B7" w:rsidRPr="00C16DE3">
        <w:rPr>
          <w:rFonts w:ascii="Arial" w:hAnsi="Arial" w:cs="Arial"/>
          <w:sz w:val="23"/>
          <w:szCs w:val="23"/>
          <w:lang w:val="en-AU"/>
        </w:rPr>
        <w:t>some</w:t>
      </w:r>
      <w:r w:rsidR="003D4B5B" w:rsidRPr="00C16DE3">
        <w:rPr>
          <w:rFonts w:ascii="Arial" w:hAnsi="Arial" w:cs="Arial"/>
          <w:sz w:val="23"/>
          <w:szCs w:val="23"/>
          <w:lang w:val="en-AU"/>
        </w:rPr>
        <w:t xml:space="preserve"> degree of spare capacity remains in the labour market.</w:t>
      </w:r>
    </w:p>
    <w:p w14:paraId="6A105C64" w14:textId="0B363DE2" w:rsidR="00ED319E" w:rsidRPr="00C16DE3" w:rsidRDefault="00ED319E" w:rsidP="00ED319E">
      <w:pPr>
        <w:spacing w:before="120" w:after="120"/>
        <w:rPr>
          <w:rFonts w:ascii="Arial" w:hAnsi="Arial" w:cs="Arial"/>
          <w:sz w:val="23"/>
          <w:szCs w:val="16"/>
          <w:lang w:val="en-AU"/>
        </w:rPr>
      </w:pPr>
      <w:r w:rsidRPr="00C16DE3">
        <w:rPr>
          <w:rFonts w:ascii="Arial" w:hAnsi="Arial" w:cs="Arial"/>
          <w:sz w:val="23"/>
          <w:szCs w:val="16"/>
          <w:lang w:val="en-AU"/>
        </w:rPr>
        <w:t xml:space="preserve">The participation rate </w:t>
      </w:r>
      <w:r w:rsidR="00C73549" w:rsidRPr="00C16DE3">
        <w:rPr>
          <w:rFonts w:ascii="Arial" w:hAnsi="Arial" w:cs="Arial"/>
          <w:sz w:val="23"/>
          <w:szCs w:val="16"/>
          <w:lang w:val="en-AU"/>
        </w:rPr>
        <w:t>is now above</w:t>
      </w:r>
      <w:r w:rsidRPr="00C16DE3">
        <w:rPr>
          <w:rFonts w:ascii="Arial" w:hAnsi="Arial" w:cs="Arial"/>
          <w:sz w:val="23"/>
          <w:szCs w:val="16"/>
          <w:lang w:val="en-AU"/>
        </w:rPr>
        <w:t xml:space="preserve"> pre-COVID levels, with female participation reaching a record high of 61.</w:t>
      </w:r>
      <w:r w:rsidR="00B65464" w:rsidRPr="00C16DE3">
        <w:rPr>
          <w:rFonts w:ascii="Arial" w:hAnsi="Arial" w:cs="Arial"/>
          <w:sz w:val="23"/>
          <w:szCs w:val="16"/>
          <w:lang w:val="en-AU"/>
        </w:rPr>
        <w:t>7</w:t>
      </w:r>
      <w:r w:rsidRPr="00C16DE3">
        <w:rPr>
          <w:rFonts w:ascii="Arial" w:hAnsi="Arial" w:cs="Arial"/>
          <w:sz w:val="23"/>
          <w:szCs w:val="16"/>
          <w:lang w:val="en-AU"/>
        </w:rPr>
        <w:t xml:space="preserve"> per cent in </w:t>
      </w:r>
      <w:r w:rsidR="00B65464" w:rsidRPr="00C16DE3">
        <w:rPr>
          <w:rFonts w:ascii="Arial" w:hAnsi="Arial" w:cs="Arial"/>
          <w:sz w:val="23"/>
          <w:szCs w:val="16"/>
          <w:lang w:val="en-AU"/>
        </w:rPr>
        <w:t>May</w:t>
      </w:r>
      <w:r w:rsidRPr="00C16DE3">
        <w:rPr>
          <w:rFonts w:ascii="Arial" w:hAnsi="Arial" w:cs="Arial"/>
          <w:sz w:val="23"/>
          <w:szCs w:val="16"/>
          <w:lang w:val="en-AU"/>
        </w:rPr>
        <w:t>, while the participation of older age cohorts also has been elevated. This has helped to partially offset the labour supply pressures emanating from the lack of population growth due to closed international border</w:t>
      </w:r>
      <w:r w:rsidR="0050093A" w:rsidRPr="00C16DE3">
        <w:rPr>
          <w:rFonts w:ascii="Arial" w:hAnsi="Arial" w:cs="Arial"/>
          <w:sz w:val="23"/>
          <w:szCs w:val="16"/>
          <w:lang w:val="en-AU"/>
        </w:rPr>
        <w:t>s</w:t>
      </w:r>
      <w:r w:rsidRPr="00C16DE3">
        <w:rPr>
          <w:rFonts w:ascii="Arial" w:hAnsi="Arial" w:cs="Arial"/>
          <w:sz w:val="23"/>
          <w:szCs w:val="16"/>
          <w:lang w:val="en-AU"/>
        </w:rPr>
        <w:t>. Higher participation by these cohorts likely reflects a combination of both temporary and structural factors accelerated by COVID-19.</w:t>
      </w:r>
    </w:p>
    <w:p w14:paraId="4AD382C0" w14:textId="77777777" w:rsidR="00EC1593" w:rsidRDefault="00EC1593">
      <w:pPr>
        <w:spacing w:after="200" w:line="276" w:lineRule="auto"/>
        <w:rPr>
          <w:rFonts w:ascii="Arial" w:hAnsi="Arial" w:cs="Arial"/>
          <w:sz w:val="23"/>
          <w:szCs w:val="23"/>
          <w:lang w:val="en-AU"/>
        </w:rPr>
      </w:pPr>
      <w:r>
        <w:rPr>
          <w:rFonts w:ascii="Arial" w:hAnsi="Arial" w:cs="Arial"/>
          <w:sz w:val="23"/>
          <w:szCs w:val="23"/>
          <w:lang w:val="en-AU"/>
        </w:rPr>
        <w:br w:type="page"/>
      </w:r>
    </w:p>
    <w:p w14:paraId="1C40240C" w14:textId="6A80508C" w:rsidR="00DA7E07" w:rsidRDefault="00DA7E07" w:rsidP="00FD11AC">
      <w:pPr>
        <w:spacing w:before="120" w:after="120"/>
        <w:rPr>
          <w:rFonts w:ascii="Arial" w:hAnsi="Arial" w:cs="Arial"/>
          <w:sz w:val="23"/>
          <w:szCs w:val="23"/>
          <w:lang w:val="en-AU"/>
        </w:rPr>
      </w:pPr>
      <w:r w:rsidRPr="00C16DE3">
        <w:rPr>
          <w:rFonts w:ascii="Arial" w:hAnsi="Arial" w:cs="Arial"/>
          <w:sz w:val="23"/>
          <w:szCs w:val="23"/>
          <w:lang w:val="en-AU"/>
        </w:rPr>
        <w:lastRenderedPageBreak/>
        <w:t>While the rebound in employment has been strong, it has not been uniform across all segments of the labour market. At the start of the pandemic</w:t>
      </w:r>
      <w:r w:rsidR="0297E66D" w:rsidRPr="00C16DE3">
        <w:rPr>
          <w:rFonts w:ascii="Arial" w:hAnsi="Arial" w:cs="Arial"/>
          <w:sz w:val="23"/>
          <w:szCs w:val="23"/>
          <w:lang w:val="en-AU"/>
        </w:rPr>
        <w:t>,</w:t>
      </w:r>
      <w:r w:rsidRPr="00C16DE3">
        <w:rPr>
          <w:rFonts w:ascii="Arial" w:hAnsi="Arial" w:cs="Arial"/>
          <w:sz w:val="23"/>
          <w:szCs w:val="23"/>
          <w:lang w:val="en-AU"/>
        </w:rPr>
        <w:t xml:space="preserve"> women faced greater job losses</w:t>
      </w:r>
      <w:r w:rsidR="005705B8" w:rsidRPr="00C16DE3">
        <w:rPr>
          <w:rFonts w:ascii="Arial" w:hAnsi="Arial" w:cs="Arial"/>
          <w:sz w:val="23"/>
          <w:szCs w:val="23"/>
          <w:lang w:val="en-AU"/>
        </w:rPr>
        <w:t xml:space="preserve"> (Chart 2.6)</w:t>
      </w:r>
      <w:r w:rsidRPr="00C16DE3">
        <w:rPr>
          <w:rFonts w:ascii="Arial" w:hAnsi="Arial" w:cs="Arial"/>
          <w:sz w:val="23"/>
          <w:szCs w:val="23"/>
          <w:lang w:val="en-AU"/>
        </w:rPr>
        <w:t xml:space="preserve">. Since then, </w:t>
      </w:r>
      <w:r w:rsidR="00733BB6" w:rsidRPr="00C16DE3">
        <w:rPr>
          <w:rFonts w:ascii="Arial" w:hAnsi="Arial" w:cs="Arial"/>
          <w:sz w:val="23"/>
          <w:szCs w:val="23"/>
          <w:lang w:val="en-AU"/>
        </w:rPr>
        <w:t>the</w:t>
      </w:r>
      <w:r w:rsidRPr="00C16DE3">
        <w:rPr>
          <w:rFonts w:ascii="Arial" w:hAnsi="Arial" w:cs="Arial"/>
          <w:sz w:val="23"/>
          <w:szCs w:val="23"/>
          <w:lang w:val="en-AU"/>
        </w:rPr>
        <w:t xml:space="preserve"> employment recovery for women has been strong across both full</w:t>
      </w:r>
      <w:r w:rsidR="00EC1593">
        <w:rPr>
          <w:rFonts w:ascii="Arial" w:hAnsi="Arial" w:cs="Arial"/>
          <w:sz w:val="23"/>
          <w:szCs w:val="23"/>
          <w:lang w:val="en-AU"/>
        </w:rPr>
        <w:noBreakHyphen/>
      </w:r>
      <w:r w:rsidRPr="00C16DE3">
        <w:rPr>
          <w:rFonts w:ascii="Arial" w:hAnsi="Arial" w:cs="Arial"/>
          <w:sz w:val="23"/>
          <w:szCs w:val="23"/>
          <w:lang w:val="en-AU"/>
        </w:rPr>
        <w:t>time and part</w:t>
      </w:r>
      <w:r w:rsidR="00B01EC7" w:rsidRPr="00C16DE3">
        <w:rPr>
          <w:rFonts w:ascii="Arial" w:hAnsi="Arial" w:cs="Arial"/>
          <w:sz w:val="23"/>
          <w:szCs w:val="16"/>
          <w:lang w:val="en-AU"/>
        </w:rPr>
        <w:noBreakHyphen/>
      </w:r>
      <w:r w:rsidRPr="00C16DE3">
        <w:rPr>
          <w:rFonts w:ascii="Arial" w:hAnsi="Arial" w:cs="Arial"/>
          <w:sz w:val="23"/>
          <w:szCs w:val="23"/>
          <w:lang w:val="en-AU"/>
        </w:rPr>
        <w:t>time jobs</w:t>
      </w:r>
      <w:r w:rsidR="0076268A" w:rsidRPr="00C16DE3">
        <w:rPr>
          <w:rFonts w:ascii="Arial" w:hAnsi="Arial" w:cs="Arial"/>
          <w:sz w:val="23"/>
          <w:szCs w:val="23"/>
          <w:lang w:val="en-AU"/>
        </w:rPr>
        <w:t xml:space="preserve">. </w:t>
      </w:r>
      <w:r w:rsidR="00443975" w:rsidRPr="00C16DE3">
        <w:rPr>
          <w:rFonts w:ascii="Arial" w:hAnsi="Arial" w:cs="Arial"/>
          <w:sz w:val="23"/>
          <w:szCs w:val="23"/>
          <w:lang w:val="en-AU"/>
        </w:rPr>
        <w:t>Full-time job recovery has been particularly st</w:t>
      </w:r>
      <w:r w:rsidR="00443975" w:rsidRPr="00483856">
        <w:rPr>
          <w:rFonts w:ascii="Arial" w:hAnsi="Arial" w:cs="Arial"/>
          <w:sz w:val="23"/>
          <w:szCs w:val="23"/>
          <w:lang w:val="en-AU"/>
        </w:rPr>
        <w:t>rong in the last few months</w:t>
      </w:r>
      <w:r w:rsidR="00A437D0" w:rsidRPr="00C16DE3">
        <w:rPr>
          <w:rFonts w:ascii="Arial" w:hAnsi="Arial" w:cs="Arial"/>
          <w:sz w:val="23"/>
          <w:szCs w:val="23"/>
          <w:lang w:val="en-AU"/>
        </w:rPr>
        <w:t>. In contrast</w:t>
      </w:r>
      <w:r w:rsidR="00627B8D" w:rsidRPr="00C16DE3">
        <w:rPr>
          <w:rFonts w:ascii="Arial" w:hAnsi="Arial" w:cs="Arial"/>
          <w:sz w:val="23"/>
          <w:szCs w:val="23"/>
          <w:lang w:val="en-AU"/>
        </w:rPr>
        <w:t>,</w:t>
      </w:r>
      <w:r w:rsidRPr="00C16DE3">
        <w:rPr>
          <w:rFonts w:ascii="Arial" w:hAnsi="Arial" w:cs="Arial"/>
          <w:sz w:val="23"/>
          <w:szCs w:val="23"/>
          <w:lang w:val="en-AU"/>
        </w:rPr>
        <w:t xml:space="preserve"> </w:t>
      </w:r>
      <w:r w:rsidR="00733BB6" w:rsidRPr="00C16DE3">
        <w:rPr>
          <w:rFonts w:ascii="Arial" w:hAnsi="Arial" w:cs="Arial"/>
          <w:sz w:val="23"/>
          <w:szCs w:val="23"/>
          <w:lang w:val="en-AU"/>
        </w:rPr>
        <w:t xml:space="preserve">the </w:t>
      </w:r>
      <w:r w:rsidR="00123962" w:rsidRPr="00C16DE3">
        <w:rPr>
          <w:rFonts w:ascii="Arial" w:hAnsi="Arial" w:cs="Arial"/>
          <w:sz w:val="23"/>
          <w:szCs w:val="23"/>
          <w:lang w:val="en-AU"/>
        </w:rPr>
        <w:t xml:space="preserve">recovery in the number of men employed </w:t>
      </w:r>
      <w:r w:rsidRPr="00C16DE3">
        <w:rPr>
          <w:rFonts w:ascii="Arial" w:hAnsi="Arial" w:cs="Arial"/>
          <w:sz w:val="23"/>
          <w:szCs w:val="23"/>
          <w:lang w:val="en-AU"/>
        </w:rPr>
        <w:t xml:space="preserve">full-time </w:t>
      </w:r>
      <w:r w:rsidR="00627B8D" w:rsidRPr="00C16DE3">
        <w:rPr>
          <w:rFonts w:ascii="Arial" w:hAnsi="Arial" w:cs="Arial"/>
          <w:sz w:val="23"/>
          <w:szCs w:val="23"/>
          <w:lang w:val="en-AU"/>
        </w:rPr>
        <w:t xml:space="preserve">has </w:t>
      </w:r>
      <w:r w:rsidRPr="00C16DE3">
        <w:rPr>
          <w:rFonts w:ascii="Arial" w:hAnsi="Arial" w:cs="Arial"/>
          <w:sz w:val="23"/>
          <w:szCs w:val="23"/>
          <w:lang w:val="en-AU"/>
        </w:rPr>
        <w:t>lagged.</w:t>
      </w:r>
      <w:r w:rsidR="00074388" w:rsidRPr="00C16DE3">
        <w:rPr>
          <w:rFonts w:ascii="Arial" w:hAnsi="Arial" w:cs="Arial"/>
          <w:sz w:val="23"/>
          <w:szCs w:val="23"/>
          <w:lang w:val="en-AU"/>
        </w:rPr>
        <w:t xml:space="preserve"> This may reflect </w:t>
      </w:r>
      <w:r w:rsidR="00035972" w:rsidRPr="00C16DE3">
        <w:rPr>
          <w:rFonts w:ascii="Arial" w:hAnsi="Arial" w:cs="Arial"/>
          <w:sz w:val="23"/>
          <w:szCs w:val="23"/>
          <w:lang w:val="en-AU"/>
        </w:rPr>
        <w:t>a reluctance of</w:t>
      </w:r>
      <w:r w:rsidR="003D6CC6" w:rsidRPr="00C16DE3">
        <w:rPr>
          <w:rFonts w:ascii="Arial" w:hAnsi="Arial" w:cs="Arial"/>
          <w:sz w:val="23"/>
          <w:szCs w:val="23"/>
          <w:lang w:val="en-AU"/>
        </w:rPr>
        <w:t xml:space="preserve"> previously full-time</w:t>
      </w:r>
      <w:r w:rsidR="00035972" w:rsidRPr="00C16DE3">
        <w:rPr>
          <w:rFonts w:ascii="Arial" w:hAnsi="Arial" w:cs="Arial"/>
          <w:sz w:val="23"/>
          <w:szCs w:val="23"/>
          <w:lang w:val="en-AU"/>
        </w:rPr>
        <w:t xml:space="preserve"> male</w:t>
      </w:r>
      <w:r w:rsidR="003D6CC6" w:rsidRPr="00C16DE3">
        <w:rPr>
          <w:rFonts w:ascii="Arial" w:hAnsi="Arial" w:cs="Arial"/>
          <w:sz w:val="23"/>
          <w:szCs w:val="23"/>
          <w:lang w:val="en-AU"/>
        </w:rPr>
        <w:t xml:space="preserve"> workers to take up </w:t>
      </w:r>
      <w:r w:rsidR="00F778B0" w:rsidRPr="00C16DE3">
        <w:rPr>
          <w:rFonts w:ascii="Arial" w:hAnsi="Arial" w:cs="Arial"/>
          <w:sz w:val="23"/>
          <w:szCs w:val="23"/>
          <w:lang w:val="en-AU"/>
        </w:rPr>
        <w:t xml:space="preserve">new </w:t>
      </w:r>
      <w:r w:rsidR="003D6CC6" w:rsidRPr="00C16DE3">
        <w:rPr>
          <w:rFonts w:ascii="Arial" w:hAnsi="Arial" w:cs="Arial"/>
          <w:sz w:val="23"/>
          <w:szCs w:val="23"/>
          <w:lang w:val="en-AU"/>
        </w:rPr>
        <w:t>positions.</w:t>
      </w:r>
      <w:r w:rsidRPr="00C16DE3">
        <w:rPr>
          <w:rFonts w:ascii="Arial" w:hAnsi="Arial" w:cs="Arial"/>
          <w:sz w:val="23"/>
          <w:szCs w:val="23"/>
          <w:lang w:val="en-AU"/>
        </w:rPr>
        <w:t xml:space="preserve"> Younger cohorts also trail the employment recovery seen across the</w:t>
      </w:r>
      <w:r w:rsidR="00B136A8" w:rsidRPr="00C16DE3">
        <w:rPr>
          <w:rFonts w:ascii="Arial" w:hAnsi="Arial" w:cs="Arial"/>
          <w:sz w:val="23"/>
          <w:szCs w:val="23"/>
          <w:lang w:val="en-AU"/>
        </w:rPr>
        <w:t xml:space="preserve"> broader</w:t>
      </w:r>
      <w:r w:rsidRPr="00C16DE3">
        <w:rPr>
          <w:rFonts w:ascii="Arial" w:hAnsi="Arial" w:cs="Arial"/>
          <w:sz w:val="23"/>
          <w:szCs w:val="23"/>
          <w:lang w:val="en-AU"/>
        </w:rPr>
        <w:t xml:space="preserve"> labour market</w:t>
      </w:r>
      <w:r w:rsidR="002B4EF6" w:rsidRPr="00C16DE3">
        <w:rPr>
          <w:rFonts w:ascii="Arial" w:hAnsi="Arial" w:cs="Arial"/>
          <w:sz w:val="23"/>
          <w:szCs w:val="23"/>
          <w:lang w:val="en-AU"/>
        </w:rPr>
        <w:t xml:space="preserve">. </w:t>
      </w:r>
      <w:r w:rsidR="002B4EF6" w:rsidRPr="004C6176">
        <w:rPr>
          <w:rFonts w:ascii="Arial" w:hAnsi="Arial" w:cs="Arial"/>
          <w:sz w:val="23"/>
          <w:szCs w:val="23"/>
          <w:lang w:val="en-AU"/>
        </w:rPr>
        <w:t>E</w:t>
      </w:r>
      <w:r w:rsidRPr="004C6176">
        <w:rPr>
          <w:rFonts w:ascii="Arial" w:hAnsi="Arial" w:cs="Arial"/>
          <w:sz w:val="23"/>
          <w:szCs w:val="23"/>
          <w:lang w:val="en-AU"/>
        </w:rPr>
        <w:t xml:space="preserve">mployment for </w:t>
      </w:r>
      <w:r w:rsidR="008E0E19" w:rsidRPr="004C6176">
        <w:rPr>
          <w:rFonts w:ascii="Arial" w:hAnsi="Arial" w:cs="Arial"/>
          <w:sz w:val="23"/>
          <w:szCs w:val="23"/>
          <w:lang w:val="en-AU"/>
        </w:rPr>
        <w:t>20</w:t>
      </w:r>
      <w:r w:rsidRPr="004C6176">
        <w:rPr>
          <w:rFonts w:ascii="Arial" w:hAnsi="Arial" w:cs="Arial"/>
          <w:sz w:val="23"/>
          <w:szCs w:val="23"/>
          <w:lang w:val="en-AU"/>
        </w:rPr>
        <w:t>-29 year</w:t>
      </w:r>
      <w:r w:rsidR="700FFA0B" w:rsidRPr="004C6176">
        <w:rPr>
          <w:rFonts w:ascii="Arial" w:hAnsi="Arial" w:cs="Arial"/>
          <w:sz w:val="23"/>
          <w:szCs w:val="23"/>
          <w:lang w:val="en-AU"/>
        </w:rPr>
        <w:t>-</w:t>
      </w:r>
      <w:r w:rsidRPr="004C6176">
        <w:rPr>
          <w:rFonts w:ascii="Arial" w:hAnsi="Arial" w:cs="Arial"/>
          <w:sz w:val="23"/>
          <w:szCs w:val="23"/>
          <w:lang w:val="en-AU"/>
        </w:rPr>
        <w:t xml:space="preserve">olds </w:t>
      </w:r>
      <w:r w:rsidR="2D1E9C4F" w:rsidRPr="004C6176">
        <w:rPr>
          <w:rFonts w:ascii="Arial" w:hAnsi="Arial" w:cs="Arial"/>
          <w:sz w:val="23"/>
          <w:szCs w:val="23"/>
          <w:lang w:val="en-AU"/>
        </w:rPr>
        <w:t>wa</w:t>
      </w:r>
      <w:r w:rsidR="002B4EF6" w:rsidRPr="004C6176">
        <w:rPr>
          <w:rFonts w:ascii="Arial" w:hAnsi="Arial" w:cs="Arial"/>
          <w:sz w:val="23"/>
          <w:szCs w:val="23"/>
          <w:lang w:val="en-AU"/>
        </w:rPr>
        <w:t xml:space="preserve">s </w:t>
      </w:r>
      <w:r w:rsidRPr="004C6176">
        <w:rPr>
          <w:rFonts w:ascii="Arial" w:hAnsi="Arial" w:cs="Arial"/>
          <w:sz w:val="23"/>
          <w:szCs w:val="23"/>
          <w:lang w:val="en-AU"/>
        </w:rPr>
        <w:t xml:space="preserve">about </w:t>
      </w:r>
      <w:r w:rsidR="002E1060" w:rsidRPr="004C6176">
        <w:rPr>
          <w:rFonts w:ascii="Arial" w:hAnsi="Arial" w:cs="Arial"/>
          <w:sz w:val="23"/>
          <w:szCs w:val="23"/>
          <w:lang w:val="en-AU"/>
        </w:rPr>
        <w:t>4</w:t>
      </w:r>
      <w:r w:rsidRPr="004C6176">
        <w:rPr>
          <w:rFonts w:ascii="Arial" w:hAnsi="Arial" w:cs="Arial"/>
          <w:sz w:val="23"/>
          <w:szCs w:val="23"/>
          <w:lang w:val="en-AU"/>
        </w:rPr>
        <w:t>.</w:t>
      </w:r>
      <w:r w:rsidR="0062431E" w:rsidRPr="004C6176">
        <w:rPr>
          <w:rFonts w:ascii="Arial" w:hAnsi="Arial" w:cs="Arial"/>
          <w:sz w:val="23"/>
          <w:szCs w:val="23"/>
          <w:lang w:val="en-AU"/>
        </w:rPr>
        <w:t xml:space="preserve">1 </w:t>
      </w:r>
      <w:r w:rsidRPr="004C6176">
        <w:rPr>
          <w:rFonts w:ascii="Arial" w:hAnsi="Arial" w:cs="Arial"/>
          <w:sz w:val="23"/>
          <w:szCs w:val="23"/>
          <w:lang w:val="en-AU"/>
        </w:rPr>
        <w:t xml:space="preserve">per cent below pre-COVID levels </w:t>
      </w:r>
      <w:r w:rsidR="006C520F" w:rsidRPr="004C6176">
        <w:rPr>
          <w:rFonts w:ascii="Arial" w:hAnsi="Arial" w:cs="Arial"/>
          <w:sz w:val="23"/>
          <w:szCs w:val="23"/>
          <w:lang w:val="en-AU"/>
        </w:rPr>
        <w:t>in</w:t>
      </w:r>
      <w:r w:rsidRPr="004C6176">
        <w:rPr>
          <w:rFonts w:ascii="Arial" w:hAnsi="Arial" w:cs="Arial"/>
          <w:sz w:val="23"/>
          <w:szCs w:val="23"/>
          <w:lang w:val="en-AU"/>
        </w:rPr>
        <w:t xml:space="preserve"> </w:t>
      </w:r>
      <w:r w:rsidR="0011304D" w:rsidRPr="004C6176">
        <w:rPr>
          <w:rFonts w:ascii="Arial" w:hAnsi="Arial" w:cs="Arial"/>
          <w:sz w:val="23"/>
          <w:szCs w:val="23"/>
          <w:lang w:val="en-AU"/>
        </w:rPr>
        <w:t>April</w:t>
      </w:r>
      <w:r w:rsidR="00674FD1" w:rsidRPr="004C6176">
        <w:rPr>
          <w:rFonts w:ascii="Arial" w:hAnsi="Arial" w:cs="Arial"/>
          <w:sz w:val="23"/>
          <w:szCs w:val="23"/>
          <w:lang w:val="en-AU"/>
        </w:rPr>
        <w:t>. However</w:t>
      </w:r>
      <w:r w:rsidR="00816A05" w:rsidRPr="004C6176">
        <w:rPr>
          <w:rFonts w:ascii="Arial" w:hAnsi="Arial" w:cs="Arial"/>
          <w:sz w:val="23"/>
          <w:szCs w:val="23"/>
          <w:lang w:val="en-AU"/>
        </w:rPr>
        <w:t xml:space="preserve">, </w:t>
      </w:r>
      <w:r w:rsidR="00914F64" w:rsidRPr="004C6176">
        <w:rPr>
          <w:rFonts w:ascii="Arial" w:hAnsi="Arial" w:cs="Arial"/>
          <w:sz w:val="23"/>
          <w:szCs w:val="23"/>
          <w:lang w:val="en-AU"/>
        </w:rPr>
        <w:t>employment is up for the</w:t>
      </w:r>
      <w:r w:rsidR="00DB6892">
        <w:rPr>
          <w:rFonts w:ascii="Arial" w:hAnsi="Arial" w:cs="Arial"/>
          <w:sz w:val="23"/>
          <w:szCs w:val="23"/>
          <w:lang w:val="en-AU"/>
        </w:rPr>
        <w:t xml:space="preserve"> much smaller</w:t>
      </w:r>
      <w:r w:rsidR="00914F64" w:rsidRPr="004C6176">
        <w:rPr>
          <w:rFonts w:ascii="Arial" w:hAnsi="Arial" w:cs="Arial"/>
          <w:sz w:val="23"/>
          <w:szCs w:val="23"/>
          <w:lang w:val="en-AU"/>
        </w:rPr>
        <w:t xml:space="preserve"> 15-19</w:t>
      </w:r>
      <w:r w:rsidR="004859CC" w:rsidRPr="004C6176">
        <w:rPr>
          <w:rFonts w:ascii="Arial" w:hAnsi="Arial" w:cs="Arial"/>
          <w:sz w:val="23"/>
          <w:szCs w:val="23"/>
          <w:lang w:val="en-AU"/>
        </w:rPr>
        <w:t xml:space="preserve"> </w:t>
      </w:r>
      <w:r w:rsidR="007C0347" w:rsidRPr="004C6176">
        <w:rPr>
          <w:rFonts w:ascii="Arial" w:hAnsi="Arial" w:cs="Arial"/>
          <w:sz w:val="23"/>
          <w:szCs w:val="23"/>
          <w:lang w:val="en-AU"/>
        </w:rPr>
        <w:t>year</w:t>
      </w:r>
      <w:r w:rsidR="7782938B" w:rsidRPr="004C6176">
        <w:rPr>
          <w:rFonts w:ascii="Arial" w:hAnsi="Arial" w:cs="Arial"/>
          <w:sz w:val="23"/>
          <w:szCs w:val="23"/>
          <w:lang w:val="en-AU"/>
        </w:rPr>
        <w:t>-old</w:t>
      </w:r>
      <w:r w:rsidR="007C0347" w:rsidRPr="004C6176">
        <w:rPr>
          <w:rFonts w:ascii="Arial" w:hAnsi="Arial" w:cs="Arial"/>
          <w:sz w:val="23"/>
          <w:szCs w:val="23"/>
          <w:lang w:val="en-AU"/>
        </w:rPr>
        <w:t xml:space="preserve"> </w:t>
      </w:r>
      <w:r w:rsidR="004859CC" w:rsidRPr="004C6176">
        <w:rPr>
          <w:rFonts w:ascii="Arial" w:hAnsi="Arial" w:cs="Arial"/>
          <w:sz w:val="23"/>
          <w:szCs w:val="23"/>
          <w:lang w:val="en-AU"/>
        </w:rPr>
        <w:t>cohort</w:t>
      </w:r>
      <w:r w:rsidRPr="004C6176">
        <w:rPr>
          <w:rFonts w:ascii="Arial" w:hAnsi="Arial" w:cs="Arial"/>
          <w:sz w:val="23"/>
          <w:szCs w:val="23"/>
          <w:lang w:val="en-AU"/>
        </w:rPr>
        <w:t>.</w:t>
      </w:r>
      <w:r w:rsidR="00BD2ED0" w:rsidRPr="004C6176">
        <w:rPr>
          <w:rStyle w:val="FootnoteReference"/>
          <w:rFonts w:ascii="Arial" w:hAnsi="Arial" w:cs="Arial"/>
          <w:sz w:val="23"/>
          <w:szCs w:val="23"/>
          <w:lang w:val="en-AU"/>
        </w:rPr>
        <w:footnoteReference w:id="7"/>
      </w:r>
      <w:r w:rsidRPr="002B3947">
        <w:rPr>
          <w:rFonts w:ascii="Arial" w:hAnsi="Arial" w:cs="Arial"/>
          <w:sz w:val="23"/>
          <w:szCs w:val="23"/>
          <w:lang w:val="en-AU"/>
        </w:rPr>
        <w:t xml:space="preserve"> </w:t>
      </w:r>
    </w:p>
    <w:p w14:paraId="364A7726" w14:textId="77777777" w:rsidR="001D3298" w:rsidRPr="002B3947" w:rsidRDefault="001D3298" w:rsidP="001D3298">
      <w:pPr>
        <w:rPr>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878"/>
      </w:tblGrid>
      <w:tr w:rsidR="00932543" w:rsidRPr="00F579EC" w14:paraId="7095BC81" w14:textId="77777777" w:rsidTr="00EC49D4">
        <w:trPr>
          <w:trHeight w:val="996"/>
        </w:trPr>
        <w:tc>
          <w:tcPr>
            <w:tcW w:w="4761" w:type="dxa"/>
          </w:tcPr>
          <w:p w14:paraId="68CF3C41" w14:textId="77777777" w:rsidR="00932543" w:rsidRPr="00C321F8" w:rsidRDefault="00932543" w:rsidP="00BC57CA">
            <w:pPr>
              <w:pStyle w:val="Chart2X"/>
              <w:spacing w:before="120"/>
              <w:ind w:left="1174" w:hanging="1174"/>
            </w:pPr>
            <w:r w:rsidRPr="00C321F8">
              <w:t xml:space="preserve">Spare capacity in the </w:t>
            </w:r>
            <w:proofErr w:type="spellStart"/>
            <w:r w:rsidRPr="00C321F8">
              <w:t>labour</w:t>
            </w:r>
            <w:proofErr w:type="spellEnd"/>
            <w:r w:rsidRPr="00C321F8">
              <w:t xml:space="preserve"> market</w:t>
            </w:r>
          </w:p>
          <w:p w14:paraId="71477761" w14:textId="6647849F" w:rsidR="00932543" w:rsidRPr="005A006B" w:rsidRDefault="00641858" w:rsidP="00E67C53">
            <w:pPr>
              <w:pStyle w:val="Source"/>
              <w:spacing w:before="0"/>
              <w:rPr>
                <w:sz w:val="14"/>
                <w:szCs w:val="14"/>
              </w:rPr>
            </w:pPr>
            <w:r>
              <w:drawing>
                <wp:inline distT="0" distB="0" distL="0" distR="0" wp14:anchorId="0F3DB30E" wp14:editId="12F1D84C">
                  <wp:extent cx="2886350" cy="2266950"/>
                  <wp:effectExtent l="0" t="0" r="0" b="0"/>
                  <wp:docPr id="4" name="Chart 4" descr="Chart 2.5: Spare capacity in the labour market">
                    <a:extLst xmlns:a="http://schemas.openxmlformats.org/drawingml/2006/main">
                      <a:ext uri="{FF2B5EF4-FFF2-40B4-BE49-F238E27FC236}">
                        <a16:creationId xmlns:a16="http://schemas.microsoft.com/office/drawing/2014/main" id="{32D92020-4E9F-4020-95A8-55C183F936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BBC869" w14:textId="7641A03C" w:rsidR="00932543" w:rsidRPr="00C321F8" w:rsidRDefault="00932543" w:rsidP="00E67C53">
            <w:pPr>
              <w:pStyle w:val="Source"/>
              <w:spacing w:before="0"/>
              <w:rPr>
                <w:sz w:val="17"/>
              </w:rPr>
            </w:pPr>
            <w:r w:rsidRPr="00C321F8">
              <w:rPr>
                <w:sz w:val="17"/>
              </w:rPr>
              <w:t xml:space="preserve">Source: ABS </w:t>
            </w:r>
            <w:r w:rsidR="00995269">
              <w:rPr>
                <w:sz w:val="17"/>
              </w:rPr>
              <w:t>6202</w:t>
            </w:r>
            <w:r w:rsidR="0069738C">
              <w:rPr>
                <w:sz w:val="17"/>
              </w:rPr>
              <w:t>.0</w:t>
            </w:r>
            <w:r w:rsidR="00995269">
              <w:rPr>
                <w:sz w:val="17"/>
              </w:rPr>
              <w:t xml:space="preserve"> </w:t>
            </w:r>
            <w:r w:rsidRPr="00C321F8">
              <w:rPr>
                <w:sz w:val="17"/>
              </w:rPr>
              <w:t>and NSW Treasury</w:t>
            </w:r>
          </w:p>
        </w:tc>
        <w:tc>
          <w:tcPr>
            <w:tcW w:w="4878" w:type="dxa"/>
          </w:tcPr>
          <w:p w14:paraId="08044DDF" w14:textId="44A394C4" w:rsidR="00932543" w:rsidRDefault="00932543" w:rsidP="00BC57CA">
            <w:pPr>
              <w:pStyle w:val="Chart2X"/>
              <w:spacing w:before="120"/>
              <w:ind w:left="1174" w:hanging="1174"/>
            </w:pPr>
            <w:r w:rsidRPr="00C321F8">
              <w:t>Employment recovery by gender</w:t>
            </w:r>
            <w:r w:rsidR="006F2AC9">
              <w:br/>
            </w:r>
          </w:p>
          <w:p w14:paraId="282C22CE" w14:textId="4082DADE" w:rsidR="00932543" w:rsidRPr="00C321F8" w:rsidRDefault="0084548D" w:rsidP="00E67C53">
            <w:pPr>
              <w:pStyle w:val="Source"/>
              <w:spacing w:before="0"/>
            </w:pPr>
            <w:r>
              <w:t xml:space="preserve"> </w:t>
            </w:r>
            <w:r>
              <w:drawing>
                <wp:inline distT="0" distB="0" distL="0" distR="0" wp14:anchorId="76B8A0BE" wp14:editId="2A035524">
                  <wp:extent cx="2883175" cy="2198100"/>
                  <wp:effectExtent l="0" t="0" r="0" b="0"/>
                  <wp:docPr id="14" name="Chart 14" descr="Chart 2.6: Employment recovery by gender">
                    <a:extLst xmlns:a="http://schemas.openxmlformats.org/drawingml/2006/main">
                      <a:ext uri="{FF2B5EF4-FFF2-40B4-BE49-F238E27FC236}">
                        <a16:creationId xmlns:a16="http://schemas.microsoft.com/office/drawing/2014/main" id="{E3C63E9B-67E1-4511-907C-A6D2AEBEE0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3FF48E" w14:textId="6B4751DC" w:rsidR="00932543" w:rsidRPr="00C321F8" w:rsidRDefault="00932543" w:rsidP="006F2AC9">
            <w:pPr>
              <w:pStyle w:val="Source"/>
              <w:rPr>
                <w:sz w:val="17"/>
              </w:rPr>
            </w:pPr>
            <w:r w:rsidRPr="00C321F8">
              <w:rPr>
                <w:sz w:val="17"/>
              </w:rPr>
              <w:t>Source: ABS</w:t>
            </w:r>
            <w:r w:rsidR="002800E8">
              <w:rPr>
                <w:sz w:val="17"/>
              </w:rPr>
              <w:t xml:space="preserve"> 6202</w:t>
            </w:r>
            <w:r w:rsidR="0069738C">
              <w:rPr>
                <w:sz w:val="17"/>
              </w:rPr>
              <w:t>.0</w:t>
            </w:r>
            <w:r w:rsidRPr="00C321F8">
              <w:rPr>
                <w:sz w:val="17"/>
              </w:rPr>
              <w:t xml:space="preserve"> and NSW Treasury</w:t>
            </w:r>
          </w:p>
        </w:tc>
      </w:tr>
    </w:tbl>
    <w:p w14:paraId="19979F84" w14:textId="77777777" w:rsidR="00932543" w:rsidRPr="002B3947" w:rsidRDefault="00932543" w:rsidP="001D3298">
      <w:pPr>
        <w:rPr>
          <w:lang w:val="en-AU"/>
        </w:rPr>
      </w:pPr>
    </w:p>
    <w:p w14:paraId="58D1CB2F" w14:textId="588AF79D" w:rsidR="00E46EE6" w:rsidRPr="00584278" w:rsidRDefault="007C0146" w:rsidP="00DA7E07">
      <w:pPr>
        <w:pStyle w:val="BodyText"/>
      </w:pPr>
      <w:r w:rsidRPr="00584278">
        <w:t xml:space="preserve">The end of the </w:t>
      </w:r>
      <w:proofErr w:type="spellStart"/>
      <w:r w:rsidRPr="00584278">
        <w:rPr>
          <w:i/>
        </w:rPr>
        <w:t>JobKeeper</w:t>
      </w:r>
      <w:proofErr w:type="spellEnd"/>
      <w:r w:rsidRPr="00584278">
        <w:t xml:space="preserve"> </w:t>
      </w:r>
      <w:r w:rsidR="00627B8D" w:rsidRPr="00584278">
        <w:t xml:space="preserve">wage subsidy </w:t>
      </w:r>
      <w:r w:rsidRPr="00584278">
        <w:t xml:space="preserve">program is likely to result in some volatility </w:t>
      </w:r>
      <w:r w:rsidR="00C92674" w:rsidRPr="00584278">
        <w:t>in employment, especially in the short-ter</w:t>
      </w:r>
      <w:r w:rsidR="00DF4EAD" w:rsidRPr="00584278">
        <w:t>m</w:t>
      </w:r>
      <w:r w:rsidR="00914F27" w:rsidRPr="00584278">
        <w:t xml:space="preserve">. </w:t>
      </w:r>
      <w:r w:rsidR="009D103D" w:rsidRPr="00584278">
        <w:t>The end of other business support measures</w:t>
      </w:r>
      <w:r w:rsidR="00E23D4B" w:rsidRPr="00584278">
        <w:t>,</w:t>
      </w:r>
      <w:r w:rsidR="009D103D" w:rsidRPr="00584278">
        <w:t xml:space="preserve"> such as the moratorium on insolvencies</w:t>
      </w:r>
      <w:r w:rsidR="00E23D4B" w:rsidRPr="00584278">
        <w:t>,</w:t>
      </w:r>
      <w:r w:rsidR="009D103D" w:rsidRPr="00584278">
        <w:t xml:space="preserve"> also </w:t>
      </w:r>
      <w:r w:rsidR="00E23D4B" w:rsidRPr="00584278">
        <w:t xml:space="preserve">may </w:t>
      </w:r>
      <w:r w:rsidR="009D103D" w:rsidRPr="00584278">
        <w:t>weigh</w:t>
      </w:r>
      <w:r w:rsidR="0094363C" w:rsidRPr="00584278">
        <w:t xml:space="preserve"> on the demand for labour</w:t>
      </w:r>
      <w:r w:rsidR="009D103D" w:rsidRPr="00584278">
        <w:t xml:space="preserve">. </w:t>
      </w:r>
    </w:p>
    <w:p w14:paraId="1541912E" w14:textId="64B8177F" w:rsidR="001546AA" w:rsidRDefault="00E46EE6" w:rsidP="00DA7E07">
      <w:pPr>
        <w:pStyle w:val="BodyText"/>
      </w:pPr>
      <w:r w:rsidRPr="00584278">
        <w:t>F</w:t>
      </w:r>
      <w:r w:rsidR="00914F27" w:rsidRPr="00584278">
        <w:t>orward looking in</w:t>
      </w:r>
      <w:r w:rsidR="009D103D" w:rsidRPr="00584278">
        <w:t>dica</w:t>
      </w:r>
      <w:r w:rsidR="00914F27" w:rsidRPr="00584278">
        <w:t xml:space="preserve">tors </w:t>
      </w:r>
      <w:r w:rsidR="003B1FE9" w:rsidRPr="00584278">
        <w:t xml:space="preserve">of the labour market suggest that </w:t>
      </w:r>
      <w:r w:rsidR="005A54C8" w:rsidRPr="00584278">
        <w:t xml:space="preserve">any </w:t>
      </w:r>
      <w:r w:rsidR="003B1FE9" w:rsidRPr="00584278">
        <w:t xml:space="preserve">weakness </w:t>
      </w:r>
      <w:r w:rsidR="00C766F6" w:rsidRPr="00584278">
        <w:t xml:space="preserve">in employment </w:t>
      </w:r>
      <w:r w:rsidR="003B1FE9" w:rsidRPr="00584278">
        <w:t>is likely to be temp</w:t>
      </w:r>
      <w:r w:rsidR="00F467DC" w:rsidRPr="00584278">
        <w:t xml:space="preserve">orary. </w:t>
      </w:r>
      <w:r w:rsidR="00DA7E07" w:rsidRPr="00584278">
        <w:t xml:space="preserve">Job vacancies rose almost 14 per cent in the </w:t>
      </w:r>
      <w:r w:rsidR="008C09E4" w:rsidRPr="00584278">
        <w:t>March</w:t>
      </w:r>
      <w:r w:rsidR="00DA7E07" w:rsidRPr="00584278">
        <w:t xml:space="preserve"> quarter,</w:t>
      </w:r>
      <w:r w:rsidR="00DA7E07">
        <w:t xml:space="preserve"> indicating that demand for labour remains strong. </w:t>
      </w:r>
      <w:r w:rsidR="0006634A">
        <w:t xml:space="preserve">That said, </w:t>
      </w:r>
      <w:r w:rsidR="00096305">
        <w:t>reports of skills</w:t>
      </w:r>
      <w:r w:rsidR="0095094C">
        <w:t xml:space="preserve"> and </w:t>
      </w:r>
      <w:r w:rsidR="00AA2544">
        <w:t>labour</w:t>
      </w:r>
      <w:r w:rsidR="00096305">
        <w:t xml:space="preserve"> shortages in some occupations</w:t>
      </w:r>
      <w:r w:rsidR="00332BB0">
        <w:t>, in</w:t>
      </w:r>
      <w:r w:rsidR="000C0CC9">
        <w:t xml:space="preserve"> part a result of international </w:t>
      </w:r>
      <w:r w:rsidR="00332BB0">
        <w:t>border</w:t>
      </w:r>
      <w:r w:rsidR="000C0CC9">
        <w:t xml:space="preserve"> closures,</w:t>
      </w:r>
      <w:r w:rsidR="00096305">
        <w:t xml:space="preserve"> </w:t>
      </w:r>
      <w:r w:rsidR="009334E7">
        <w:t xml:space="preserve">could see some vacancies go unfilled, limiting </w:t>
      </w:r>
      <w:r w:rsidR="00905BA0">
        <w:t xml:space="preserve">the pace of </w:t>
      </w:r>
      <w:r w:rsidR="0006634A">
        <w:t>new</w:t>
      </w:r>
      <w:r w:rsidR="00905BA0">
        <w:t xml:space="preserve"> </w:t>
      </w:r>
      <w:r w:rsidR="009334E7">
        <w:t>job creation</w:t>
      </w:r>
      <w:r w:rsidR="00DA7E07">
        <w:t>.</w:t>
      </w:r>
      <w:r w:rsidR="00DA7E07" w:rsidDel="004F5E1A">
        <w:t xml:space="preserve"> </w:t>
      </w:r>
      <w:r w:rsidR="00731B71">
        <w:t xml:space="preserve">According to the </w:t>
      </w:r>
      <w:r w:rsidR="00574814">
        <w:t>NAB Quarterly Business Survey, the proportion of firms facing difficulties finding suitable labour has</w:t>
      </w:r>
      <w:r w:rsidR="001546AA">
        <w:t xml:space="preserve"> increased sharply to its highest level since </w:t>
      </w:r>
      <w:r w:rsidR="46897BE3">
        <w:t xml:space="preserve">just before </w:t>
      </w:r>
      <w:r w:rsidR="001546AA">
        <w:t>the Global Financial Crisis</w:t>
      </w:r>
      <w:r w:rsidR="00E23D4B">
        <w:t xml:space="preserve"> of 2008-09</w:t>
      </w:r>
      <w:r w:rsidR="001546AA">
        <w:t>.</w:t>
      </w:r>
      <w:r w:rsidR="00DA7E07" w:rsidDel="004F5E1A">
        <w:t xml:space="preserve"> </w:t>
      </w:r>
      <w:r w:rsidR="002D30E7">
        <w:t xml:space="preserve">This is consistent with feedback obtained by </w:t>
      </w:r>
      <w:r w:rsidR="002910C8">
        <w:t xml:space="preserve">the </w:t>
      </w:r>
      <w:r w:rsidR="002D30E7">
        <w:t xml:space="preserve">NSW Government through liaison with small business. </w:t>
      </w:r>
    </w:p>
    <w:p w14:paraId="4A7A3DAA" w14:textId="60FAE11E" w:rsidR="008C60B2" w:rsidRDefault="009D103D" w:rsidP="00292465">
      <w:pPr>
        <w:pStyle w:val="BodyText"/>
      </w:pPr>
      <w:r>
        <w:t>On balance</w:t>
      </w:r>
      <w:r w:rsidR="00E46EE6">
        <w:t xml:space="preserve">, the pace of </w:t>
      </w:r>
      <w:r>
        <w:t xml:space="preserve">employment </w:t>
      </w:r>
      <w:r w:rsidR="00E46EE6">
        <w:t xml:space="preserve">growth will </w:t>
      </w:r>
      <w:r>
        <w:t xml:space="preserve">likely </w:t>
      </w:r>
      <w:r w:rsidR="00E46EE6">
        <w:t>slow in coming months</w:t>
      </w:r>
      <w:r>
        <w:t xml:space="preserve">, </w:t>
      </w:r>
      <w:r w:rsidR="002A3402">
        <w:t xml:space="preserve">with </w:t>
      </w:r>
      <w:r w:rsidR="003B6CAE">
        <w:t xml:space="preserve">improvements in </w:t>
      </w:r>
      <w:r w:rsidR="00DA7E07">
        <w:t xml:space="preserve">the unemployment rate </w:t>
      </w:r>
      <w:r>
        <w:t xml:space="preserve">subsequently </w:t>
      </w:r>
      <w:r w:rsidR="002A3402">
        <w:t xml:space="preserve">moderating </w:t>
      </w:r>
      <w:r>
        <w:t>for a time</w:t>
      </w:r>
      <w:r w:rsidR="00DA7E07">
        <w:t xml:space="preserve">. </w:t>
      </w:r>
      <w:r w:rsidR="009E3478">
        <w:t>Longer term, t</w:t>
      </w:r>
      <w:r w:rsidR="00DA7E07">
        <w:t>he unemployment rate is expected to</w:t>
      </w:r>
      <w:r w:rsidR="00CD56B0">
        <w:t xml:space="preserve"> resume its downward trend,</w:t>
      </w:r>
      <w:r w:rsidR="00DA7E07">
        <w:t xml:space="preserve"> reach</w:t>
      </w:r>
      <w:r w:rsidR="00CD56B0">
        <w:t>ing</w:t>
      </w:r>
      <w:r w:rsidR="00DA7E07">
        <w:t xml:space="preserve"> estimates of full employment </w:t>
      </w:r>
      <w:r w:rsidR="000466AD">
        <w:t xml:space="preserve">(around 4.5 per cent) </w:t>
      </w:r>
      <w:r w:rsidR="00DA7E07">
        <w:t xml:space="preserve">by the end of the forecast period. </w:t>
      </w:r>
    </w:p>
    <w:p w14:paraId="5D3222D0" w14:textId="04DAAAC7" w:rsidR="001D3298" w:rsidRDefault="001D3298" w:rsidP="00DA7E07">
      <w:pPr>
        <w:rPr>
          <w:sz w:val="12"/>
          <w:szCs w:val="12"/>
        </w:rPr>
      </w:pPr>
    </w:p>
    <w:p w14:paraId="53D65A20" w14:textId="77777777" w:rsidR="001D3298" w:rsidRDefault="001D3298">
      <w:pPr>
        <w:spacing w:after="200" w:line="276" w:lineRule="auto"/>
        <w:rPr>
          <w:sz w:val="12"/>
          <w:szCs w:val="12"/>
        </w:rPr>
      </w:pPr>
      <w:r>
        <w:rPr>
          <w:sz w:val="12"/>
          <w:szCs w:val="12"/>
        </w:rPr>
        <w:br w:type="page"/>
      </w:r>
    </w:p>
    <w:p w14:paraId="2E657232" w14:textId="77777777" w:rsidR="00DA7E07" w:rsidRPr="00A406DE" w:rsidRDefault="00DA7E07" w:rsidP="00DA7E07">
      <w:pPr>
        <w:rPr>
          <w:sz w:val="12"/>
          <w:szCs w:val="12"/>
        </w:rPr>
      </w:pPr>
    </w:p>
    <w:tbl>
      <w:tblPr>
        <w:tblW w:w="9639" w:type="dxa"/>
        <w:shd w:val="pct5" w:color="auto" w:fill="FFFFFF" w:themeFill="background1"/>
        <w:tblLook w:val="04A0" w:firstRow="1" w:lastRow="0" w:firstColumn="1" w:lastColumn="0" w:noHBand="0" w:noVBand="1"/>
        <w:tblCaption w:val="Box 2.2 Female workers crucial to rebound in employment and participation "/>
        <w:tblDescription w:val="Box 2.2 Female workers crucial to rebound in employment and participation "/>
      </w:tblPr>
      <w:tblGrid>
        <w:gridCol w:w="4992"/>
        <w:gridCol w:w="4647"/>
      </w:tblGrid>
      <w:tr w:rsidR="00E47AC1" w:rsidRPr="00B017F8" w14:paraId="6BCAD560" w14:textId="77777777" w:rsidTr="00A26A76">
        <w:trPr>
          <w:trHeight w:val="419"/>
        </w:trPr>
        <w:tc>
          <w:tcPr>
            <w:tcW w:w="9639" w:type="dxa"/>
            <w:gridSpan w:val="2"/>
            <w:shd w:val="pct5" w:color="auto" w:fill="FFFFFF" w:themeFill="background1"/>
          </w:tcPr>
          <w:p w14:paraId="6E81273A" w14:textId="70FFF605" w:rsidR="00DA7E07" w:rsidRPr="00342321" w:rsidRDefault="00770D71" w:rsidP="00F91FD1">
            <w:pPr>
              <w:pStyle w:val="Box21BoxHeading"/>
              <w:ind w:left="1306" w:hanging="1306"/>
            </w:pPr>
            <w:r>
              <w:t xml:space="preserve">Female workers crucial to rebound in employment and participation </w:t>
            </w:r>
          </w:p>
        </w:tc>
      </w:tr>
      <w:tr w:rsidR="0057718B" w:rsidRPr="00B017F8" w14:paraId="263ABF45" w14:textId="77777777" w:rsidTr="00A26A76">
        <w:trPr>
          <w:trHeight w:val="12055"/>
        </w:trPr>
        <w:tc>
          <w:tcPr>
            <w:tcW w:w="4850" w:type="dxa"/>
            <w:shd w:val="pct5" w:color="auto" w:fill="FFFFFF" w:themeFill="background1"/>
          </w:tcPr>
          <w:p w14:paraId="1CA200C2" w14:textId="370E17C5" w:rsidR="00AA449D" w:rsidRPr="00C16DE3" w:rsidRDefault="00E87A5E" w:rsidP="00B81186">
            <w:pPr>
              <w:pStyle w:val="BodyTextBox"/>
            </w:pPr>
            <w:r w:rsidRPr="00C16DE3">
              <w:t xml:space="preserve">Labour market outcomes have been much stronger than </w:t>
            </w:r>
            <w:r w:rsidR="7EC990CD" w:rsidRPr="00C16DE3">
              <w:t xml:space="preserve">was </w:t>
            </w:r>
            <w:r w:rsidRPr="00C16DE3">
              <w:t xml:space="preserve">anticipated at the start of the pandemic. This is especially the case for </w:t>
            </w:r>
            <w:r w:rsidR="00DA2C83" w:rsidRPr="00C16DE3">
              <w:t>women</w:t>
            </w:r>
            <w:r w:rsidR="00AA449D" w:rsidRPr="00C16DE3">
              <w:t xml:space="preserve">. </w:t>
            </w:r>
          </w:p>
          <w:p w14:paraId="3C72C949" w14:textId="0305B0F9" w:rsidR="00CE0970" w:rsidRPr="00C16DE3" w:rsidRDefault="00CE0970" w:rsidP="00CE0970">
            <w:pPr>
              <w:rPr>
                <w:rFonts w:ascii="Arial" w:hAnsi="Arial" w:cs="Arial"/>
                <w:color w:val="008EBA"/>
                <w:sz w:val="23"/>
                <w:szCs w:val="23"/>
                <w:lang w:eastAsia="en-AU"/>
              </w:rPr>
            </w:pPr>
            <w:r w:rsidRPr="00C16DE3">
              <w:rPr>
                <w:rFonts w:ascii="Arial" w:hAnsi="Arial" w:cs="Arial"/>
                <w:color w:val="008EBA"/>
                <w:sz w:val="23"/>
                <w:szCs w:val="23"/>
                <w:lang w:eastAsia="en-AU"/>
              </w:rPr>
              <w:t xml:space="preserve">Female employment fell by more than 141,000 between February and May 2020, accounting for 53 per cent of the total decline in employment during the </w:t>
            </w:r>
            <w:r w:rsidR="2D23086E" w:rsidRPr="00C16DE3">
              <w:rPr>
                <w:rFonts w:ascii="Arial" w:hAnsi="Arial" w:cs="Arial"/>
                <w:color w:val="008EBA"/>
                <w:sz w:val="23"/>
                <w:szCs w:val="23"/>
                <w:lang w:eastAsia="en-AU"/>
              </w:rPr>
              <w:t>depths</w:t>
            </w:r>
            <w:r w:rsidRPr="00C16DE3">
              <w:rPr>
                <w:rFonts w:ascii="Arial" w:hAnsi="Arial" w:cs="Arial"/>
                <w:color w:val="008EBA"/>
                <w:sz w:val="23"/>
                <w:szCs w:val="23"/>
                <w:lang w:eastAsia="en-AU"/>
              </w:rPr>
              <w:t xml:space="preserve"> of the pandemic. Since then, female employment more than reversed the declines recorded during the </w:t>
            </w:r>
            <w:r w:rsidR="558B9ED0" w:rsidRPr="00C16DE3">
              <w:rPr>
                <w:rFonts w:ascii="Arial" w:hAnsi="Arial" w:cs="Arial"/>
                <w:color w:val="008EBA"/>
                <w:sz w:val="23"/>
                <w:szCs w:val="23"/>
                <w:lang w:eastAsia="en-AU"/>
              </w:rPr>
              <w:t>worst</w:t>
            </w:r>
            <w:r w:rsidRPr="00C16DE3">
              <w:rPr>
                <w:rFonts w:ascii="Arial" w:hAnsi="Arial" w:cs="Arial"/>
                <w:color w:val="008EBA"/>
                <w:sz w:val="23"/>
                <w:szCs w:val="23"/>
                <w:lang w:eastAsia="en-AU"/>
              </w:rPr>
              <w:t xml:space="preserve"> of the pandemic, rebounding by </w:t>
            </w:r>
            <w:r w:rsidR="00AD27B4" w:rsidRPr="00C16DE3">
              <w:rPr>
                <w:rFonts w:ascii="Arial" w:hAnsi="Arial" w:cs="Arial"/>
                <w:color w:val="008EBA"/>
                <w:sz w:val="23"/>
                <w:szCs w:val="23"/>
                <w:lang w:eastAsia="en-AU"/>
              </w:rPr>
              <w:t>more than 199,000</w:t>
            </w:r>
            <w:r w:rsidRPr="00C16DE3">
              <w:rPr>
                <w:rFonts w:ascii="Arial" w:hAnsi="Arial" w:cs="Arial"/>
                <w:color w:val="008EBA"/>
                <w:sz w:val="23"/>
                <w:szCs w:val="23"/>
                <w:lang w:eastAsia="en-AU"/>
              </w:rPr>
              <w:t xml:space="preserve"> through to </w:t>
            </w:r>
            <w:r w:rsidR="00AD27B4" w:rsidRPr="00C16DE3">
              <w:rPr>
                <w:rFonts w:ascii="Arial" w:hAnsi="Arial" w:cs="Arial"/>
                <w:color w:val="008EBA"/>
                <w:sz w:val="23"/>
                <w:szCs w:val="23"/>
                <w:lang w:eastAsia="en-AU"/>
              </w:rPr>
              <w:t xml:space="preserve">May </w:t>
            </w:r>
            <w:r w:rsidRPr="00C16DE3">
              <w:rPr>
                <w:rFonts w:ascii="Arial" w:hAnsi="Arial" w:cs="Arial"/>
                <w:color w:val="008EBA"/>
                <w:sz w:val="23"/>
                <w:szCs w:val="23"/>
                <w:lang w:eastAsia="en-AU"/>
              </w:rPr>
              <w:t>2021.</w:t>
            </w:r>
          </w:p>
          <w:p w14:paraId="4B345B5A" w14:textId="084A7468" w:rsidR="00272430" w:rsidRPr="00C16DE3" w:rsidRDefault="00CE0970" w:rsidP="00B81186">
            <w:pPr>
              <w:pStyle w:val="BodyTextBox"/>
            </w:pPr>
            <w:r w:rsidRPr="00C16DE3">
              <w:t>Increased female participation in the labour force has been critical to the rebound in the overall participation rate. The female participation rate experienced an accelerated step up since the worst of the pandemic</w:t>
            </w:r>
            <w:r w:rsidR="0096283D" w:rsidRPr="00C16DE3">
              <w:t xml:space="preserve"> (Chart </w:t>
            </w:r>
            <w:r w:rsidR="0068183B" w:rsidRPr="00C16DE3">
              <w:t>2.7)</w:t>
            </w:r>
            <w:r w:rsidRPr="00C16DE3">
              <w:t>, reaching a record high of 61.</w:t>
            </w:r>
            <w:r w:rsidR="00943268" w:rsidRPr="00C16DE3">
              <w:t>7</w:t>
            </w:r>
            <w:r w:rsidRPr="00C16DE3">
              <w:t xml:space="preserve"> per cent in </w:t>
            </w:r>
            <w:r w:rsidR="00943268" w:rsidRPr="00C16DE3">
              <w:t xml:space="preserve">May </w:t>
            </w:r>
            <w:r w:rsidRPr="00C16DE3">
              <w:t>2021. This acceleration is likely due to a combination of structural and temporary factors brought on by COV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tblGrid>
            <w:tr w:rsidR="0057718B" w:rsidRPr="00C16DE3" w14:paraId="0CF01FF0" w14:textId="77777777" w:rsidTr="00515731">
              <w:trPr>
                <w:trHeight w:val="170"/>
              </w:trPr>
              <w:tc>
                <w:tcPr>
                  <w:tcW w:w="4776" w:type="dxa"/>
                </w:tcPr>
                <w:p w14:paraId="24A94606" w14:textId="442B0CD3" w:rsidR="0057718B" w:rsidRPr="00C16DE3" w:rsidRDefault="0057718B" w:rsidP="00BC57CA">
                  <w:pPr>
                    <w:pStyle w:val="Chart2X"/>
                    <w:spacing w:before="120"/>
                    <w:ind w:left="1174" w:hanging="1174"/>
                    <w:rPr>
                      <w:i w:val="0"/>
                      <w:color w:val="FF0000"/>
                    </w:rPr>
                  </w:pPr>
                  <w:proofErr w:type="spellStart"/>
                  <w:r w:rsidRPr="00C16DE3">
                    <w:t>Labour</w:t>
                  </w:r>
                  <w:proofErr w:type="spellEnd"/>
                  <w:r w:rsidRPr="00C16DE3">
                    <w:t xml:space="preserve"> force participation by gender</w:t>
                  </w:r>
                  <w:r w:rsidR="00312A9B" w:rsidRPr="00C16DE3">
                    <w:t xml:space="preserve"> (quarterly)</w:t>
                  </w:r>
                </w:p>
              </w:tc>
            </w:tr>
            <w:tr w:rsidR="0057718B" w:rsidRPr="00C16DE3" w14:paraId="78E623A6" w14:textId="77777777" w:rsidTr="00E64342">
              <w:trPr>
                <w:trHeight w:val="3095"/>
              </w:trPr>
              <w:tc>
                <w:tcPr>
                  <w:tcW w:w="4776" w:type="dxa"/>
                </w:tcPr>
                <w:p w14:paraId="7305DFCC" w14:textId="26EA8B87" w:rsidR="0057718B" w:rsidRPr="00C16DE3" w:rsidRDefault="00BD0707" w:rsidP="009C5C3A">
                  <w:pPr>
                    <w:pStyle w:val="Chart2X"/>
                    <w:numPr>
                      <w:ilvl w:val="0"/>
                      <w:numId w:val="0"/>
                    </w:numPr>
                    <w:spacing w:before="0"/>
                    <w:rPr>
                      <w:color w:val="000000" w:themeColor="text1"/>
                      <w:sz w:val="14"/>
                      <w:szCs w:val="14"/>
                    </w:rPr>
                  </w:pPr>
                  <w:r>
                    <w:rPr>
                      <w:noProof/>
                    </w:rPr>
                    <w:drawing>
                      <wp:inline distT="0" distB="0" distL="0" distR="0" wp14:anchorId="315BA701" wp14:editId="77CEA617">
                        <wp:extent cx="2891906" cy="2188575"/>
                        <wp:effectExtent l="0" t="0" r="3810" b="0"/>
                        <wp:docPr id="13" name="Chart 13" descr="Chart 2.7: Labour force participation by gender (quarterly)">
                          <a:extLst xmlns:a="http://schemas.openxmlformats.org/drawingml/2006/main">
                            <a:ext uri="{FF2B5EF4-FFF2-40B4-BE49-F238E27FC236}">
                              <a16:creationId xmlns:a16="http://schemas.microsoft.com/office/drawing/2014/main" id="{3BB02F20-95DE-47F4-AC10-0A79380FE0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801208">
                    <w:rPr>
                      <w:noProof/>
                    </w:rPr>
                    <w:t xml:space="preserve"> </w:t>
                  </w:r>
                </w:p>
                <w:p w14:paraId="43679C5B" w14:textId="04079E24" w:rsidR="0057718B" w:rsidRPr="00C16DE3" w:rsidRDefault="0057718B" w:rsidP="009C5C3A">
                  <w:pPr>
                    <w:pStyle w:val="Source"/>
                    <w:spacing w:before="0"/>
                    <w:rPr>
                      <w:color w:val="FF0000"/>
                    </w:rPr>
                  </w:pPr>
                  <w:r w:rsidRPr="00C16DE3">
                    <w:rPr>
                      <w:sz w:val="17"/>
                    </w:rPr>
                    <w:t xml:space="preserve">Source: ABS </w:t>
                  </w:r>
                  <w:r w:rsidR="00E64342" w:rsidRPr="00C16DE3">
                    <w:rPr>
                      <w:sz w:val="17"/>
                    </w:rPr>
                    <w:t>6202</w:t>
                  </w:r>
                  <w:r w:rsidR="0069738C" w:rsidRPr="00C16DE3">
                    <w:rPr>
                      <w:sz w:val="17"/>
                    </w:rPr>
                    <w:t>.0</w:t>
                  </w:r>
                  <w:r w:rsidR="00E64342" w:rsidRPr="00C16DE3">
                    <w:rPr>
                      <w:sz w:val="17"/>
                    </w:rPr>
                    <w:t xml:space="preserve"> </w:t>
                  </w:r>
                  <w:r w:rsidRPr="00C16DE3">
                    <w:rPr>
                      <w:sz w:val="17"/>
                    </w:rPr>
                    <w:t>and NSW Treasury</w:t>
                  </w:r>
                </w:p>
              </w:tc>
            </w:tr>
          </w:tbl>
          <w:p w14:paraId="24AE65FE" w14:textId="6A822FE3" w:rsidR="0057718B" w:rsidRPr="00C16DE3" w:rsidRDefault="000F7B37" w:rsidP="00B81186">
            <w:pPr>
              <w:pStyle w:val="BodyTextBox"/>
            </w:pPr>
            <w:r w:rsidRPr="00C16DE3">
              <w:t xml:space="preserve">Increases in the </w:t>
            </w:r>
            <w:r w:rsidRPr="00434EA9">
              <w:rPr>
                <w:i/>
                <w:iCs/>
              </w:rPr>
              <w:t>JobSeeker</w:t>
            </w:r>
            <w:r w:rsidRPr="00C16DE3">
              <w:t xml:space="preserve"> payment and the temporary removal of mutual obligation requirements (e.g. the need to look for work as part of an individual’s job plan) likely added to the </w:t>
            </w:r>
            <w:r w:rsidR="00A53368" w:rsidRPr="00C16DE3">
              <w:t xml:space="preserve">number of women </w:t>
            </w:r>
            <w:r w:rsidR="00700B8D" w:rsidRPr="00C16DE3">
              <w:t>actively seeking employment</w:t>
            </w:r>
            <w:r w:rsidRPr="00C16DE3">
              <w:t>.</w:t>
            </w:r>
          </w:p>
        </w:tc>
        <w:tc>
          <w:tcPr>
            <w:tcW w:w="4789" w:type="dxa"/>
            <w:shd w:val="pct5" w:color="auto" w:fill="FFFFFF" w:themeFill="background1"/>
          </w:tcPr>
          <w:p w14:paraId="45829F49" w14:textId="0DAF3F85" w:rsidR="008E36D9" w:rsidRPr="00C16DE3" w:rsidRDefault="0057718B" w:rsidP="009C5C3A">
            <w:pPr>
              <w:spacing w:before="120" w:after="120"/>
              <w:rPr>
                <w:rFonts w:ascii="Arial" w:hAnsi="Arial" w:cs="Arial"/>
                <w:color w:val="008EBA"/>
                <w:sz w:val="23"/>
                <w:szCs w:val="23"/>
              </w:rPr>
            </w:pPr>
            <w:r w:rsidRPr="00C16DE3">
              <w:rPr>
                <w:rFonts w:ascii="Arial" w:hAnsi="Arial" w:cs="Arial"/>
                <w:color w:val="008EBA"/>
                <w:sz w:val="23"/>
                <w:szCs w:val="23"/>
              </w:rPr>
              <w:t xml:space="preserve">Another likely driver of increased workforce participation among women is greater workplace flexibility and </w:t>
            </w:r>
            <w:r w:rsidR="0007538B" w:rsidRPr="00C16DE3">
              <w:rPr>
                <w:rFonts w:ascii="Arial" w:hAnsi="Arial" w:cs="Arial"/>
                <w:color w:val="008EBA"/>
                <w:sz w:val="23"/>
                <w:szCs w:val="23"/>
              </w:rPr>
              <w:t xml:space="preserve">the </w:t>
            </w:r>
            <w:r w:rsidRPr="00C16DE3">
              <w:rPr>
                <w:rFonts w:ascii="Arial" w:hAnsi="Arial" w:cs="Arial"/>
                <w:color w:val="008EBA"/>
                <w:sz w:val="23"/>
                <w:szCs w:val="23"/>
              </w:rPr>
              <w:t xml:space="preserve">accelerated </w:t>
            </w:r>
            <w:proofErr w:type="spellStart"/>
            <w:r w:rsidRPr="00C16DE3">
              <w:rPr>
                <w:rFonts w:ascii="Arial" w:hAnsi="Arial" w:cs="Arial"/>
                <w:color w:val="008EBA"/>
                <w:sz w:val="23"/>
                <w:szCs w:val="23"/>
              </w:rPr>
              <w:t>digitisation</w:t>
            </w:r>
            <w:proofErr w:type="spellEnd"/>
            <w:r w:rsidRPr="00C16DE3">
              <w:rPr>
                <w:rFonts w:ascii="Arial" w:hAnsi="Arial" w:cs="Arial"/>
                <w:color w:val="008EBA"/>
                <w:sz w:val="23"/>
                <w:szCs w:val="23"/>
              </w:rPr>
              <w:t xml:space="preserve"> </w:t>
            </w:r>
            <w:r w:rsidR="004465C7" w:rsidRPr="00C16DE3">
              <w:rPr>
                <w:rFonts w:ascii="Arial" w:hAnsi="Arial" w:cs="Arial"/>
                <w:color w:val="008EBA"/>
                <w:sz w:val="23"/>
                <w:szCs w:val="23"/>
              </w:rPr>
              <w:t>of the economy</w:t>
            </w:r>
            <w:r w:rsidRPr="00C16DE3">
              <w:rPr>
                <w:rFonts w:ascii="Arial" w:hAnsi="Arial" w:cs="Arial"/>
                <w:color w:val="008EBA"/>
                <w:sz w:val="23"/>
                <w:szCs w:val="23"/>
              </w:rPr>
              <w:t>.</w:t>
            </w:r>
            <w:r w:rsidR="00DC4D05" w:rsidRPr="00C16DE3">
              <w:rPr>
                <w:rFonts w:ascii="Arial" w:hAnsi="Arial" w:cs="Arial"/>
                <w:color w:val="008EBA"/>
                <w:sz w:val="23"/>
                <w:szCs w:val="23"/>
              </w:rPr>
              <w:t xml:space="preserve"> This is particularly beneficial </w:t>
            </w:r>
            <w:r w:rsidR="00540303" w:rsidRPr="00C16DE3">
              <w:rPr>
                <w:rFonts w:ascii="Arial" w:hAnsi="Arial" w:cs="Arial"/>
                <w:color w:val="008EBA"/>
                <w:sz w:val="23"/>
                <w:szCs w:val="23"/>
              </w:rPr>
              <w:t xml:space="preserve">for </w:t>
            </w:r>
            <w:r w:rsidR="008E36D9" w:rsidRPr="00C16DE3">
              <w:rPr>
                <w:rFonts w:ascii="Arial" w:hAnsi="Arial" w:cs="Arial"/>
                <w:color w:val="008EBA"/>
                <w:sz w:val="23"/>
                <w:szCs w:val="23"/>
              </w:rPr>
              <w:t>women</w:t>
            </w:r>
            <w:r w:rsidR="1D0050D4" w:rsidRPr="00C16DE3">
              <w:rPr>
                <w:rFonts w:ascii="Arial" w:hAnsi="Arial" w:cs="Arial"/>
                <w:noProof/>
                <w:color w:val="008EBA"/>
                <w:sz w:val="23"/>
                <w:szCs w:val="23"/>
              </w:rPr>
              <w:t>,</w:t>
            </w:r>
            <w:r w:rsidR="008E36D9" w:rsidRPr="00C16DE3">
              <w:rPr>
                <w:rFonts w:ascii="Arial" w:hAnsi="Arial" w:cs="Arial"/>
                <w:color w:val="008EBA"/>
                <w:sz w:val="23"/>
                <w:szCs w:val="23"/>
              </w:rPr>
              <w:t xml:space="preserve"> who may have </w:t>
            </w:r>
            <w:r w:rsidR="2A73DBFD" w:rsidRPr="00C16DE3">
              <w:rPr>
                <w:rFonts w:ascii="Arial" w:hAnsi="Arial" w:cs="Arial"/>
                <w:noProof/>
                <w:color w:val="008EBA"/>
                <w:sz w:val="23"/>
                <w:szCs w:val="23"/>
              </w:rPr>
              <w:t xml:space="preserve">a greater share of </w:t>
            </w:r>
            <w:r w:rsidR="008E36D9" w:rsidRPr="00C16DE3">
              <w:rPr>
                <w:rFonts w:ascii="Arial" w:hAnsi="Arial" w:cs="Arial"/>
                <w:color w:val="008EBA"/>
                <w:sz w:val="23"/>
                <w:szCs w:val="23"/>
              </w:rPr>
              <w:t xml:space="preserve">parenting </w:t>
            </w:r>
            <w:r w:rsidR="00AE29A6" w:rsidRPr="00C16DE3">
              <w:rPr>
                <w:rFonts w:ascii="Arial" w:hAnsi="Arial" w:cs="Arial"/>
                <w:color w:val="008EBA"/>
                <w:sz w:val="23"/>
                <w:szCs w:val="23"/>
              </w:rPr>
              <w:t xml:space="preserve">or </w:t>
            </w:r>
            <w:proofErr w:type="spellStart"/>
            <w:r w:rsidR="00AE29A6" w:rsidRPr="00C16DE3">
              <w:rPr>
                <w:rFonts w:ascii="Arial" w:hAnsi="Arial" w:cs="Arial"/>
                <w:color w:val="008EBA"/>
                <w:sz w:val="23"/>
                <w:szCs w:val="23"/>
              </w:rPr>
              <w:t>carer</w:t>
            </w:r>
            <w:proofErr w:type="spellEnd"/>
            <w:r w:rsidR="008E36D9" w:rsidRPr="00C16DE3">
              <w:rPr>
                <w:rFonts w:ascii="Arial" w:hAnsi="Arial" w:cs="Arial"/>
                <w:color w:val="008EBA"/>
                <w:sz w:val="23"/>
                <w:szCs w:val="23"/>
              </w:rPr>
              <w:t xml:space="preserve"> </w:t>
            </w:r>
            <w:r w:rsidR="00B4291A" w:rsidRPr="00C16DE3">
              <w:rPr>
                <w:rFonts w:ascii="Arial" w:hAnsi="Arial" w:cs="Arial"/>
                <w:color w:val="008EBA"/>
                <w:sz w:val="23"/>
                <w:szCs w:val="23"/>
              </w:rPr>
              <w:t>responsibilities</w:t>
            </w:r>
            <w:r w:rsidR="008E36D9" w:rsidRPr="00C16DE3">
              <w:rPr>
                <w:rFonts w:ascii="Arial" w:hAnsi="Arial" w:cs="Arial"/>
                <w:color w:val="008EBA"/>
                <w:sz w:val="23"/>
                <w:szCs w:val="23"/>
              </w:rPr>
              <w:t xml:space="preserve"> and otherwise </w:t>
            </w:r>
            <w:r w:rsidR="3D18B84B" w:rsidRPr="00C16DE3">
              <w:rPr>
                <w:rFonts w:ascii="Arial" w:hAnsi="Arial" w:cs="Arial"/>
                <w:noProof/>
                <w:color w:val="008EBA"/>
                <w:sz w:val="23"/>
                <w:szCs w:val="23"/>
              </w:rPr>
              <w:t xml:space="preserve">would </w:t>
            </w:r>
            <w:r w:rsidR="008E36D9" w:rsidRPr="00C16DE3">
              <w:rPr>
                <w:rFonts w:ascii="Arial" w:hAnsi="Arial" w:cs="Arial"/>
                <w:color w:val="008EBA"/>
                <w:sz w:val="23"/>
                <w:szCs w:val="23"/>
              </w:rPr>
              <w:t xml:space="preserve">be unable to enter or re-join the </w:t>
            </w:r>
            <w:proofErr w:type="spellStart"/>
            <w:r w:rsidR="008E36D9" w:rsidRPr="00C16DE3">
              <w:rPr>
                <w:rFonts w:ascii="Arial" w:hAnsi="Arial" w:cs="Arial"/>
                <w:color w:val="008EBA"/>
                <w:sz w:val="23"/>
                <w:szCs w:val="23"/>
              </w:rPr>
              <w:t>labour</w:t>
            </w:r>
            <w:proofErr w:type="spellEnd"/>
            <w:r w:rsidR="008E36D9" w:rsidRPr="00C16DE3">
              <w:rPr>
                <w:rFonts w:ascii="Arial" w:hAnsi="Arial" w:cs="Arial"/>
                <w:color w:val="008EBA"/>
                <w:sz w:val="23"/>
                <w:szCs w:val="23"/>
              </w:rPr>
              <w:t xml:space="preserve"> force.</w:t>
            </w:r>
            <w:r w:rsidRPr="00C16DE3">
              <w:rPr>
                <w:rFonts w:ascii="Arial" w:hAnsi="Arial" w:cs="Arial"/>
                <w:color w:val="008EBA"/>
                <w:sz w:val="23"/>
                <w:szCs w:val="23"/>
              </w:rPr>
              <w:t xml:space="preserve"> </w:t>
            </w:r>
          </w:p>
          <w:p w14:paraId="452DA877" w14:textId="71A4F348" w:rsidR="0057718B" w:rsidRPr="00C16DE3" w:rsidRDefault="0057718B" w:rsidP="009C5C3A">
            <w:pPr>
              <w:spacing w:before="120" w:after="120"/>
              <w:rPr>
                <w:rFonts w:ascii="Arial" w:hAnsi="Arial" w:cs="Arial"/>
                <w:color w:val="008EBA"/>
                <w:sz w:val="23"/>
                <w:szCs w:val="23"/>
              </w:rPr>
            </w:pPr>
            <w:r w:rsidRPr="00C16DE3">
              <w:rPr>
                <w:rFonts w:ascii="Arial" w:hAnsi="Arial" w:cs="Arial"/>
                <w:color w:val="008EBA"/>
                <w:sz w:val="23"/>
                <w:szCs w:val="23"/>
              </w:rPr>
              <w:t>While flexible working was gaining traction before COVID</w:t>
            </w:r>
            <w:r w:rsidR="00272430" w:rsidRPr="00C16DE3">
              <w:rPr>
                <w:rFonts w:ascii="Arial" w:hAnsi="Arial" w:cs="Arial"/>
                <w:color w:val="008EBA"/>
                <w:sz w:val="23"/>
                <w:szCs w:val="23"/>
              </w:rPr>
              <w:t>-19</w:t>
            </w:r>
            <w:r w:rsidRPr="00C16DE3">
              <w:rPr>
                <w:rFonts w:ascii="Arial" w:hAnsi="Arial" w:cs="Arial"/>
                <w:color w:val="008EBA"/>
                <w:sz w:val="23"/>
                <w:szCs w:val="23"/>
              </w:rPr>
              <w:t>, there has been an accelerated uptake of the practice in the last 12</w:t>
            </w:r>
            <w:r w:rsidR="004465C7" w:rsidRPr="00C16DE3">
              <w:rPr>
                <w:rFonts w:ascii="Arial" w:hAnsi="Arial" w:cs="Arial"/>
                <w:color w:val="008EBA"/>
                <w:sz w:val="23"/>
                <w:szCs w:val="23"/>
              </w:rPr>
              <w:t>-</w:t>
            </w:r>
            <w:r w:rsidRPr="00C16DE3">
              <w:rPr>
                <w:rFonts w:ascii="Arial" w:hAnsi="Arial" w:cs="Arial"/>
                <w:color w:val="008EBA"/>
                <w:sz w:val="23"/>
                <w:szCs w:val="23"/>
              </w:rPr>
              <w:t xml:space="preserve">months. </w:t>
            </w:r>
            <w:r w:rsidR="00AC02A2" w:rsidRPr="00C16DE3">
              <w:rPr>
                <w:rFonts w:ascii="Arial" w:hAnsi="Arial" w:cs="Arial"/>
                <w:color w:val="008EBA"/>
                <w:sz w:val="23"/>
                <w:szCs w:val="23"/>
              </w:rPr>
              <w:t>T</w:t>
            </w:r>
            <w:r w:rsidRPr="00C16DE3">
              <w:rPr>
                <w:rFonts w:ascii="Arial" w:hAnsi="Arial" w:cs="Arial"/>
                <w:color w:val="008EBA"/>
                <w:sz w:val="23"/>
                <w:szCs w:val="23"/>
              </w:rPr>
              <w:t xml:space="preserve">his </w:t>
            </w:r>
            <w:r w:rsidR="00AC02A2" w:rsidRPr="00C16DE3">
              <w:rPr>
                <w:rFonts w:ascii="Arial" w:hAnsi="Arial" w:cs="Arial"/>
                <w:color w:val="008EBA"/>
                <w:sz w:val="23"/>
                <w:szCs w:val="23"/>
              </w:rPr>
              <w:t>ha</w:t>
            </w:r>
            <w:r w:rsidRPr="00C16DE3">
              <w:rPr>
                <w:rFonts w:ascii="Arial" w:hAnsi="Arial" w:cs="Arial"/>
                <w:color w:val="008EBA"/>
                <w:sz w:val="23"/>
                <w:szCs w:val="23"/>
              </w:rPr>
              <w:t xml:space="preserve">s increased participation by those who otherwise </w:t>
            </w:r>
            <w:r w:rsidR="008E715D" w:rsidRPr="00C16DE3">
              <w:rPr>
                <w:rFonts w:ascii="Arial" w:hAnsi="Arial" w:cs="Arial"/>
                <w:color w:val="008EBA"/>
                <w:sz w:val="23"/>
                <w:szCs w:val="23"/>
              </w:rPr>
              <w:t xml:space="preserve">would </w:t>
            </w:r>
            <w:r w:rsidRPr="00C16DE3">
              <w:rPr>
                <w:rFonts w:ascii="Arial" w:hAnsi="Arial" w:cs="Arial"/>
                <w:color w:val="008EBA"/>
                <w:sz w:val="23"/>
                <w:szCs w:val="23"/>
              </w:rPr>
              <w:t xml:space="preserve">find it challenging to balance personal commitments </w:t>
            </w:r>
            <w:r w:rsidR="16B7386A" w:rsidRPr="00C16DE3">
              <w:rPr>
                <w:rFonts w:ascii="Arial" w:hAnsi="Arial" w:cs="Arial"/>
                <w:noProof/>
                <w:color w:val="008EBA"/>
                <w:sz w:val="23"/>
                <w:szCs w:val="23"/>
              </w:rPr>
              <w:t>along</w:t>
            </w:r>
            <w:r w:rsidR="6AD00AB1" w:rsidRPr="00C16DE3">
              <w:rPr>
                <w:rFonts w:ascii="Arial" w:hAnsi="Arial" w:cs="Arial"/>
                <w:noProof/>
                <w:color w:val="008EBA"/>
                <w:sz w:val="23"/>
                <w:szCs w:val="23"/>
              </w:rPr>
              <w:t>side</w:t>
            </w:r>
            <w:r w:rsidRPr="00C16DE3">
              <w:rPr>
                <w:rFonts w:ascii="Arial" w:hAnsi="Arial" w:cs="Arial"/>
                <w:color w:val="008EBA"/>
                <w:sz w:val="23"/>
                <w:szCs w:val="23"/>
              </w:rPr>
              <w:t xml:space="preserve"> work.</w:t>
            </w:r>
          </w:p>
          <w:p w14:paraId="2FFD86D9" w14:textId="0BE31351" w:rsidR="004465C7" w:rsidRPr="00C16DE3" w:rsidRDefault="004465C7" w:rsidP="00122B7B">
            <w:pPr>
              <w:spacing w:before="120" w:after="120"/>
              <w:rPr>
                <w:rFonts w:ascii="Arial" w:hAnsi="Arial" w:cs="Arial"/>
                <w:noProof/>
                <w:color w:val="008EBA"/>
                <w:sz w:val="23"/>
                <w:szCs w:val="19"/>
              </w:rPr>
            </w:pPr>
            <w:r w:rsidRPr="00C16DE3">
              <w:rPr>
                <w:rFonts w:ascii="Arial" w:hAnsi="Arial" w:cs="Arial"/>
                <w:noProof/>
                <w:color w:val="008EBA"/>
                <w:sz w:val="23"/>
                <w:szCs w:val="19"/>
              </w:rPr>
              <w:t>The rise in f</w:t>
            </w:r>
            <w:r w:rsidR="00020D22" w:rsidRPr="00C16DE3">
              <w:rPr>
                <w:rFonts w:ascii="Arial" w:hAnsi="Arial" w:cs="Arial"/>
                <w:noProof/>
                <w:color w:val="008EBA"/>
                <w:sz w:val="23"/>
                <w:szCs w:val="19"/>
              </w:rPr>
              <w:t xml:space="preserve">emale participation </w:t>
            </w:r>
            <w:r w:rsidRPr="00C16DE3">
              <w:rPr>
                <w:rFonts w:ascii="Arial" w:hAnsi="Arial" w:cs="Arial"/>
                <w:noProof/>
                <w:color w:val="008EBA"/>
                <w:sz w:val="23"/>
                <w:szCs w:val="19"/>
              </w:rPr>
              <w:t xml:space="preserve">continues the long-run </w:t>
            </w:r>
            <w:r w:rsidR="00020D22" w:rsidRPr="00C16DE3">
              <w:rPr>
                <w:rFonts w:ascii="Arial" w:hAnsi="Arial" w:cs="Arial"/>
                <w:noProof/>
                <w:color w:val="008EBA"/>
                <w:sz w:val="23"/>
                <w:szCs w:val="19"/>
              </w:rPr>
              <w:t>upward trend</w:t>
            </w:r>
            <w:r w:rsidR="0032100E" w:rsidRPr="00C16DE3">
              <w:rPr>
                <w:rFonts w:ascii="Arial" w:hAnsi="Arial" w:cs="Arial"/>
                <w:noProof/>
                <w:color w:val="008EBA"/>
                <w:sz w:val="23"/>
                <w:szCs w:val="19"/>
              </w:rPr>
              <w:t xml:space="preserve"> </w:t>
            </w:r>
            <w:r w:rsidRPr="00C16DE3">
              <w:rPr>
                <w:rFonts w:ascii="Arial" w:hAnsi="Arial" w:cs="Arial"/>
                <w:noProof/>
                <w:color w:val="008EBA"/>
                <w:sz w:val="23"/>
                <w:szCs w:val="19"/>
              </w:rPr>
              <w:t xml:space="preserve">evident </w:t>
            </w:r>
            <w:r w:rsidR="0032100E" w:rsidRPr="00C16DE3">
              <w:rPr>
                <w:rFonts w:ascii="Arial" w:hAnsi="Arial" w:cs="Arial"/>
                <w:noProof/>
                <w:color w:val="008EBA"/>
                <w:sz w:val="23"/>
                <w:szCs w:val="19"/>
              </w:rPr>
              <w:t>since</w:t>
            </w:r>
            <w:r w:rsidR="00020D22" w:rsidRPr="00C16DE3">
              <w:rPr>
                <w:rFonts w:ascii="Arial" w:hAnsi="Arial" w:cs="Arial"/>
                <w:color w:val="008EBA"/>
                <w:sz w:val="23"/>
                <w:szCs w:val="19"/>
              </w:rPr>
              <w:t xml:space="preserve"> well before COVID</w:t>
            </w:r>
            <w:r w:rsidR="00D57210" w:rsidRPr="00C16DE3">
              <w:rPr>
                <w:rFonts w:ascii="Arial" w:hAnsi="Arial" w:cs="Arial"/>
                <w:noProof/>
                <w:color w:val="008EBA"/>
                <w:sz w:val="23"/>
                <w:szCs w:val="19"/>
              </w:rPr>
              <w:t>-19</w:t>
            </w:r>
            <w:r w:rsidR="00020D22" w:rsidRPr="00C16DE3">
              <w:rPr>
                <w:rFonts w:ascii="Arial" w:hAnsi="Arial" w:cs="Arial"/>
                <w:color w:val="008EBA"/>
                <w:sz w:val="23"/>
                <w:szCs w:val="19"/>
              </w:rPr>
              <w:t xml:space="preserve">. Changes in societal norms, better access to childcare and increased educational attainment all </w:t>
            </w:r>
            <w:r w:rsidR="008E715D" w:rsidRPr="00C16DE3">
              <w:rPr>
                <w:rFonts w:ascii="Arial" w:hAnsi="Arial" w:cs="Arial"/>
                <w:color w:val="008EBA"/>
                <w:sz w:val="23"/>
                <w:szCs w:val="19"/>
              </w:rPr>
              <w:t xml:space="preserve">have </w:t>
            </w:r>
            <w:r w:rsidR="00020D22" w:rsidRPr="00C16DE3">
              <w:rPr>
                <w:rFonts w:ascii="Arial" w:hAnsi="Arial" w:cs="Arial"/>
                <w:color w:val="008EBA"/>
                <w:sz w:val="23"/>
                <w:szCs w:val="19"/>
              </w:rPr>
              <w:t xml:space="preserve">contributed to </w:t>
            </w:r>
            <w:r w:rsidR="00A203B2" w:rsidRPr="00C16DE3">
              <w:rPr>
                <w:rFonts w:ascii="Arial" w:hAnsi="Arial" w:cs="Arial"/>
                <w:noProof/>
                <w:color w:val="008EBA"/>
                <w:sz w:val="23"/>
                <w:szCs w:val="19"/>
              </w:rPr>
              <w:t>the rising trend</w:t>
            </w:r>
            <w:r w:rsidRPr="00C16DE3">
              <w:rPr>
                <w:rFonts w:ascii="Arial" w:hAnsi="Arial" w:cs="Arial"/>
                <w:noProof/>
                <w:color w:val="008EBA"/>
                <w:sz w:val="23"/>
                <w:szCs w:val="19"/>
              </w:rPr>
              <w:t xml:space="preserve"> over the last few decades</w:t>
            </w:r>
            <w:r w:rsidR="002C7235" w:rsidRPr="00C16DE3">
              <w:rPr>
                <w:rFonts w:ascii="Arial" w:hAnsi="Arial" w:cs="Arial"/>
                <w:noProof/>
                <w:color w:val="008EBA"/>
                <w:sz w:val="23"/>
                <w:szCs w:val="19"/>
              </w:rPr>
              <w:t>.</w:t>
            </w:r>
            <w:r w:rsidR="00A203B2" w:rsidRPr="00C16DE3">
              <w:rPr>
                <w:rFonts w:ascii="Arial" w:hAnsi="Arial" w:cs="Arial"/>
                <w:noProof/>
                <w:color w:val="008EBA"/>
                <w:sz w:val="23"/>
                <w:szCs w:val="19"/>
              </w:rPr>
              <w:t xml:space="preserve"> </w:t>
            </w:r>
            <w:r w:rsidR="002C7235" w:rsidRPr="00C16DE3">
              <w:rPr>
                <w:rFonts w:ascii="Arial" w:hAnsi="Arial" w:cs="Arial"/>
                <w:noProof/>
                <w:color w:val="008EBA"/>
                <w:sz w:val="23"/>
                <w:szCs w:val="19"/>
              </w:rPr>
              <w:t>T</w:t>
            </w:r>
            <w:r w:rsidR="003E4B74" w:rsidRPr="00C16DE3">
              <w:rPr>
                <w:rFonts w:ascii="Arial" w:hAnsi="Arial" w:cs="Arial"/>
                <w:noProof/>
                <w:color w:val="008EBA"/>
                <w:sz w:val="23"/>
                <w:szCs w:val="19"/>
              </w:rPr>
              <w:t>he</w:t>
            </w:r>
            <w:r w:rsidR="00020D22" w:rsidRPr="00C16DE3">
              <w:rPr>
                <w:rFonts w:ascii="Arial" w:hAnsi="Arial" w:cs="Arial"/>
                <w:color w:val="008EBA"/>
                <w:sz w:val="23"/>
                <w:szCs w:val="19"/>
              </w:rPr>
              <w:t xml:space="preserve"> female participation rate increase</w:t>
            </w:r>
            <w:r w:rsidR="008E715D" w:rsidRPr="00C16DE3">
              <w:rPr>
                <w:rFonts w:ascii="Arial" w:hAnsi="Arial" w:cs="Arial"/>
                <w:color w:val="008EBA"/>
                <w:sz w:val="23"/>
                <w:szCs w:val="19"/>
              </w:rPr>
              <w:t>d</w:t>
            </w:r>
            <w:r w:rsidR="00020D22" w:rsidRPr="00C16DE3">
              <w:rPr>
                <w:rFonts w:ascii="Arial" w:hAnsi="Arial" w:cs="Arial"/>
                <w:color w:val="008EBA"/>
                <w:sz w:val="23"/>
                <w:szCs w:val="19"/>
              </w:rPr>
              <w:t xml:space="preserve"> more </w:t>
            </w:r>
            <w:r w:rsidR="00FF2D58" w:rsidRPr="00C16DE3">
              <w:rPr>
                <w:rFonts w:ascii="Arial" w:hAnsi="Arial" w:cs="Arial"/>
                <w:color w:val="008EBA"/>
                <w:sz w:val="23"/>
                <w:szCs w:val="19"/>
              </w:rPr>
              <w:t>than</w:t>
            </w:r>
            <w:r w:rsidR="00020D22" w:rsidRPr="00C16DE3">
              <w:rPr>
                <w:rFonts w:ascii="Arial" w:hAnsi="Arial" w:cs="Arial"/>
                <w:color w:val="008EBA"/>
                <w:sz w:val="23"/>
                <w:szCs w:val="19"/>
              </w:rPr>
              <w:t xml:space="preserve"> 4 percentage points in the decade to December 2019. </w:t>
            </w:r>
          </w:p>
          <w:p w14:paraId="103A5316" w14:textId="4332D300" w:rsidR="008E02FD" w:rsidRPr="00C16DE3" w:rsidRDefault="00114E44" w:rsidP="00122B7B">
            <w:pPr>
              <w:spacing w:before="120" w:after="120"/>
              <w:rPr>
                <w:rFonts w:ascii="Arial" w:hAnsi="Arial" w:cs="Arial"/>
                <w:noProof/>
                <w:color w:val="008EBA"/>
                <w:sz w:val="23"/>
                <w:szCs w:val="19"/>
              </w:rPr>
            </w:pPr>
            <w:r w:rsidRPr="00C16DE3">
              <w:rPr>
                <w:rFonts w:ascii="Arial" w:hAnsi="Arial" w:cs="Arial"/>
                <w:color w:val="008EBA"/>
                <w:sz w:val="23"/>
                <w:szCs w:val="19"/>
              </w:rPr>
              <w:t>T</w:t>
            </w:r>
            <w:r w:rsidR="008E02FD" w:rsidRPr="00C16DE3">
              <w:rPr>
                <w:rFonts w:ascii="Arial" w:hAnsi="Arial" w:cs="Arial"/>
                <w:color w:val="008EBA"/>
                <w:sz w:val="23"/>
                <w:szCs w:val="19"/>
              </w:rPr>
              <w:t xml:space="preserve">he </w:t>
            </w:r>
            <w:r w:rsidR="006E47E7" w:rsidRPr="00C16DE3">
              <w:rPr>
                <w:rFonts w:ascii="Arial" w:hAnsi="Arial" w:cs="Arial"/>
                <w:color w:val="008EBA"/>
                <w:sz w:val="23"/>
                <w:szCs w:val="19"/>
              </w:rPr>
              <w:t>female employment</w:t>
            </w:r>
            <w:r w:rsidRPr="00C16DE3">
              <w:rPr>
                <w:rFonts w:ascii="Arial" w:hAnsi="Arial" w:cs="Arial"/>
                <w:color w:val="008EBA"/>
                <w:sz w:val="23"/>
                <w:szCs w:val="19"/>
              </w:rPr>
              <w:t>-</w:t>
            </w:r>
            <w:r w:rsidR="006E47E7" w:rsidRPr="00C16DE3">
              <w:rPr>
                <w:rFonts w:ascii="Arial" w:hAnsi="Arial" w:cs="Arial"/>
                <w:color w:val="008EBA"/>
                <w:sz w:val="23"/>
                <w:szCs w:val="19"/>
              </w:rPr>
              <w:t>to</w:t>
            </w:r>
            <w:r w:rsidRPr="00C16DE3">
              <w:rPr>
                <w:rFonts w:ascii="Arial" w:hAnsi="Arial" w:cs="Arial"/>
                <w:color w:val="008EBA"/>
                <w:sz w:val="23"/>
                <w:szCs w:val="19"/>
              </w:rPr>
              <w:t>-</w:t>
            </w:r>
            <w:r w:rsidR="006E47E7" w:rsidRPr="00C16DE3">
              <w:rPr>
                <w:rFonts w:ascii="Arial" w:hAnsi="Arial" w:cs="Arial"/>
                <w:color w:val="008EBA"/>
                <w:sz w:val="23"/>
                <w:szCs w:val="19"/>
              </w:rPr>
              <w:t>population ratio has increased</w:t>
            </w:r>
            <w:r w:rsidR="000C2129" w:rsidRPr="00C16DE3">
              <w:rPr>
                <w:rFonts w:ascii="Arial" w:hAnsi="Arial" w:cs="Arial"/>
                <w:color w:val="008EBA"/>
                <w:sz w:val="23"/>
                <w:szCs w:val="19"/>
              </w:rPr>
              <w:t xml:space="preserve"> from less than 40 per cent in </w:t>
            </w:r>
            <w:r w:rsidR="005B3D3A" w:rsidRPr="00C16DE3">
              <w:rPr>
                <w:rFonts w:ascii="Arial" w:hAnsi="Arial" w:cs="Arial"/>
                <w:color w:val="008EBA"/>
                <w:sz w:val="23"/>
                <w:szCs w:val="19"/>
              </w:rPr>
              <w:t xml:space="preserve">the late 1970s, to </w:t>
            </w:r>
            <w:r w:rsidR="009B653E" w:rsidRPr="00C16DE3">
              <w:rPr>
                <w:rFonts w:ascii="Arial" w:hAnsi="Arial" w:cs="Arial"/>
                <w:color w:val="008EBA"/>
                <w:sz w:val="23"/>
                <w:szCs w:val="19"/>
              </w:rPr>
              <w:t xml:space="preserve">more than </w:t>
            </w:r>
            <w:r w:rsidR="006846BD" w:rsidRPr="00C16DE3">
              <w:rPr>
                <w:rFonts w:ascii="Arial" w:hAnsi="Arial" w:cs="Arial"/>
                <w:color w:val="008EBA"/>
                <w:sz w:val="23"/>
                <w:szCs w:val="19"/>
              </w:rPr>
              <w:t>5</w:t>
            </w:r>
            <w:r w:rsidR="00661E44" w:rsidRPr="00C16DE3">
              <w:rPr>
                <w:rFonts w:ascii="Arial" w:hAnsi="Arial" w:cs="Arial"/>
                <w:color w:val="008EBA"/>
                <w:sz w:val="23"/>
                <w:szCs w:val="19"/>
              </w:rPr>
              <w:t>9</w:t>
            </w:r>
            <w:r w:rsidR="006846BD" w:rsidRPr="00C16DE3">
              <w:rPr>
                <w:rFonts w:ascii="Arial" w:hAnsi="Arial" w:cs="Arial"/>
                <w:color w:val="008EBA"/>
                <w:sz w:val="23"/>
                <w:szCs w:val="19"/>
              </w:rPr>
              <w:t> </w:t>
            </w:r>
            <w:r w:rsidR="009B653E" w:rsidRPr="00C16DE3">
              <w:rPr>
                <w:rFonts w:ascii="Arial" w:hAnsi="Arial" w:cs="Arial"/>
                <w:color w:val="008EBA"/>
                <w:sz w:val="23"/>
                <w:szCs w:val="19"/>
              </w:rPr>
              <w:t xml:space="preserve">per cent now. </w:t>
            </w:r>
            <w:r w:rsidR="0011784E" w:rsidRPr="00C16DE3">
              <w:rPr>
                <w:rFonts w:ascii="Arial" w:hAnsi="Arial" w:cs="Arial"/>
                <w:color w:val="008EBA"/>
                <w:sz w:val="23"/>
                <w:szCs w:val="19"/>
              </w:rPr>
              <w:t xml:space="preserve">Women now make up </w:t>
            </w:r>
            <w:r w:rsidR="00172717" w:rsidRPr="00C16DE3">
              <w:rPr>
                <w:rFonts w:ascii="Arial" w:hAnsi="Arial" w:cs="Arial"/>
                <w:color w:val="008EBA"/>
                <w:sz w:val="23"/>
                <w:szCs w:val="19"/>
              </w:rPr>
              <w:t>almost 48</w:t>
            </w:r>
            <w:r w:rsidR="00334BBB" w:rsidRPr="00C16DE3">
              <w:rPr>
                <w:rFonts w:ascii="Arial" w:hAnsi="Arial" w:cs="Arial"/>
                <w:color w:val="008EBA"/>
                <w:sz w:val="23"/>
                <w:szCs w:val="19"/>
              </w:rPr>
              <w:t> per cent of the State’s workforce</w:t>
            </w:r>
            <w:r w:rsidR="00B00EF4" w:rsidRPr="00C16DE3">
              <w:rPr>
                <w:rFonts w:ascii="Arial" w:hAnsi="Arial" w:cs="Arial"/>
                <w:color w:val="008EBA"/>
                <w:sz w:val="23"/>
                <w:szCs w:val="19"/>
              </w:rPr>
              <w:t xml:space="preserve">, up </w:t>
            </w:r>
            <w:r w:rsidR="008F4386" w:rsidRPr="00C16DE3">
              <w:rPr>
                <w:rFonts w:ascii="Arial" w:hAnsi="Arial" w:cs="Arial"/>
                <w:color w:val="008EBA"/>
                <w:sz w:val="23"/>
                <w:szCs w:val="19"/>
              </w:rPr>
              <w:t>from</w:t>
            </w:r>
            <w:r w:rsidR="00112BF1" w:rsidRPr="00C16DE3">
              <w:rPr>
                <w:rFonts w:ascii="Arial" w:hAnsi="Arial" w:cs="Arial"/>
                <w:color w:val="008EBA"/>
                <w:sz w:val="23"/>
                <w:szCs w:val="19"/>
              </w:rPr>
              <w:t xml:space="preserve"> </w:t>
            </w:r>
            <w:r w:rsidR="002C35E1" w:rsidRPr="00C16DE3">
              <w:rPr>
                <w:rFonts w:ascii="Arial" w:hAnsi="Arial" w:cs="Arial"/>
                <w:color w:val="008EBA"/>
                <w:sz w:val="23"/>
                <w:szCs w:val="19"/>
              </w:rPr>
              <w:t xml:space="preserve">around </w:t>
            </w:r>
            <w:r w:rsidR="002D2E05" w:rsidRPr="00C16DE3">
              <w:rPr>
                <w:rFonts w:ascii="Arial" w:hAnsi="Arial" w:cs="Arial"/>
                <w:color w:val="008EBA"/>
                <w:sz w:val="23"/>
                <w:szCs w:val="19"/>
              </w:rPr>
              <w:t>36 </w:t>
            </w:r>
            <w:r w:rsidR="00112BF1" w:rsidRPr="00C16DE3">
              <w:rPr>
                <w:rFonts w:ascii="Arial" w:hAnsi="Arial" w:cs="Arial"/>
                <w:color w:val="008EBA"/>
                <w:sz w:val="23"/>
                <w:szCs w:val="19"/>
              </w:rPr>
              <w:t>per</w:t>
            </w:r>
            <w:r w:rsidR="002C35E1" w:rsidRPr="00C16DE3">
              <w:rPr>
                <w:rFonts w:ascii="Arial" w:hAnsi="Arial" w:cs="Arial"/>
                <w:color w:val="008EBA"/>
                <w:sz w:val="23"/>
                <w:szCs w:val="19"/>
              </w:rPr>
              <w:t xml:space="preserve"> </w:t>
            </w:r>
            <w:r w:rsidR="00112BF1" w:rsidRPr="00C16DE3">
              <w:rPr>
                <w:rFonts w:ascii="Arial" w:hAnsi="Arial" w:cs="Arial"/>
                <w:color w:val="008EBA"/>
                <w:sz w:val="23"/>
                <w:szCs w:val="19"/>
              </w:rPr>
              <w:t xml:space="preserve">cent </w:t>
            </w:r>
            <w:r w:rsidR="002C35E1" w:rsidRPr="00C16DE3">
              <w:rPr>
                <w:rFonts w:ascii="Arial" w:hAnsi="Arial" w:cs="Arial"/>
                <w:color w:val="008EBA"/>
                <w:sz w:val="23"/>
                <w:szCs w:val="19"/>
              </w:rPr>
              <w:t>in</w:t>
            </w:r>
            <w:r w:rsidR="00B81F7C" w:rsidRPr="00C16DE3">
              <w:rPr>
                <w:rFonts w:ascii="Arial" w:hAnsi="Arial" w:cs="Arial"/>
                <w:color w:val="008EBA"/>
                <w:sz w:val="23"/>
                <w:szCs w:val="19"/>
              </w:rPr>
              <w:t xml:space="preserve"> the late 1970s</w:t>
            </w:r>
            <w:r w:rsidR="00FD2E65" w:rsidRPr="00C16DE3">
              <w:rPr>
                <w:rFonts w:ascii="Arial" w:hAnsi="Arial" w:cs="Arial"/>
                <w:color w:val="008EBA"/>
                <w:sz w:val="23"/>
                <w:szCs w:val="19"/>
              </w:rPr>
              <w:t>.</w:t>
            </w:r>
            <w:r w:rsidR="00FD2E65" w:rsidRPr="00C16DE3">
              <w:rPr>
                <w:rFonts w:ascii="Arial" w:hAnsi="Arial" w:cs="Arial"/>
                <w:noProof/>
                <w:color w:val="008EBA"/>
                <w:sz w:val="23"/>
                <w:szCs w:val="19"/>
              </w:rPr>
              <w:t xml:space="preserve"> </w:t>
            </w:r>
          </w:p>
          <w:p w14:paraId="71D8D39A" w14:textId="034022CD" w:rsidR="0057718B" w:rsidRPr="00C16DE3" w:rsidRDefault="00723782" w:rsidP="00342321">
            <w:pPr>
              <w:spacing w:before="120" w:after="120"/>
              <w:rPr>
                <w:rFonts w:ascii="Arial" w:hAnsi="Arial" w:cs="Arial"/>
                <w:noProof/>
                <w:color w:val="008EBA"/>
                <w:sz w:val="23"/>
                <w:szCs w:val="19"/>
              </w:rPr>
            </w:pPr>
            <w:r w:rsidRPr="00C16DE3">
              <w:rPr>
                <w:rFonts w:ascii="Arial" w:hAnsi="Arial" w:cs="Arial"/>
                <w:color w:val="008EBA"/>
                <w:sz w:val="23"/>
                <w:szCs w:val="19"/>
              </w:rPr>
              <w:t>Despite these changes, t</w:t>
            </w:r>
            <w:r w:rsidR="00DB55B4" w:rsidRPr="00C16DE3">
              <w:rPr>
                <w:rFonts w:ascii="Arial" w:hAnsi="Arial" w:cs="Arial"/>
                <w:color w:val="008EBA"/>
                <w:sz w:val="23"/>
                <w:szCs w:val="19"/>
              </w:rPr>
              <w:t xml:space="preserve">he female participation </w:t>
            </w:r>
            <w:r w:rsidR="00DB55B4" w:rsidRPr="00C16DE3">
              <w:rPr>
                <w:rFonts w:ascii="Arial" w:hAnsi="Arial" w:cs="Arial"/>
                <w:noProof/>
                <w:color w:val="008EBA"/>
                <w:sz w:val="23"/>
                <w:szCs w:val="19"/>
              </w:rPr>
              <w:t xml:space="preserve">rate </w:t>
            </w:r>
            <w:r w:rsidR="00DB55B4" w:rsidRPr="00C16DE3">
              <w:rPr>
                <w:rFonts w:ascii="Arial" w:hAnsi="Arial" w:cs="Arial"/>
                <w:color w:val="008EBA"/>
                <w:sz w:val="23"/>
                <w:szCs w:val="19"/>
              </w:rPr>
              <w:t>remains about 10</w:t>
            </w:r>
            <w:r w:rsidR="00326930" w:rsidRPr="00C16DE3">
              <w:rPr>
                <w:rFonts w:ascii="Arial" w:hAnsi="Arial" w:cs="Arial"/>
                <w:color w:val="008EBA"/>
                <w:sz w:val="23"/>
                <w:szCs w:val="19"/>
              </w:rPr>
              <w:t> </w:t>
            </w:r>
            <w:r w:rsidR="00DB55B4" w:rsidRPr="00C16DE3">
              <w:rPr>
                <w:rFonts w:ascii="Arial" w:hAnsi="Arial" w:cs="Arial"/>
                <w:color w:val="008EBA"/>
                <w:sz w:val="23"/>
                <w:szCs w:val="19"/>
              </w:rPr>
              <w:t>percentage points below th</w:t>
            </w:r>
            <w:r w:rsidR="00DB55B4" w:rsidRPr="00C16DE3">
              <w:rPr>
                <w:rFonts w:ascii="Arial" w:hAnsi="Arial" w:cs="Arial"/>
                <w:noProof/>
                <w:color w:val="008EBA"/>
                <w:sz w:val="23"/>
                <w:szCs w:val="19"/>
              </w:rPr>
              <w:t>at of men</w:t>
            </w:r>
            <w:r w:rsidRPr="00C16DE3">
              <w:rPr>
                <w:rFonts w:ascii="Arial" w:hAnsi="Arial" w:cs="Arial"/>
                <w:noProof/>
                <w:color w:val="008EBA"/>
                <w:sz w:val="23"/>
                <w:szCs w:val="19"/>
              </w:rPr>
              <w:t xml:space="preserve">. This suggests </w:t>
            </w:r>
            <w:r w:rsidR="00DB55B4" w:rsidRPr="00C16DE3">
              <w:rPr>
                <w:rFonts w:ascii="Arial" w:hAnsi="Arial" w:cs="Arial"/>
                <w:noProof/>
                <w:color w:val="008EBA"/>
                <w:sz w:val="23"/>
                <w:szCs w:val="19"/>
              </w:rPr>
              <w:t xml:space="preserve">there are further opportunities </w:t>
            </w:r>
            <w:r w:rsidR="00DB55B4" w:rsidRPr="00C16DE3">
              <w:rPr>
                <w:rFonts w:ascii="Arial" w:hAnsi="Arial" w:cs="Arial"/>
                <w:color w:val="008EBA"/>
                <w:sz w:val="23"/>
                <w:szCs w:val="19"/>
              </w:rPr>
              <w:t xml:space="preserve">to remove barriers to women entering or re-entering the workforce after extended time away. </w:t>
            </w:r>
          </w:p>
        </w:tc>
      </w:tr>
    </w:tbl>
    <w:p w14:paraId="7013265B" w14:textId="77777777" w:rsidR="00D94373" w:rsidRDefault="00D94373" w:rsidP="009A47CC"/>
    <w:p w14:paraId="6104CC01" w14:textId="77777777" w:rsidR="00D94373" w:rsidRDefault="00D94373">
      <w:pPr>
        <w:spacing w:after="200" w:line="276" w:lineRule="auto"/>
        <w:rPr>
          <w:rFonts w:ascii="Arial Bold" w:hAnsi="Arial Bold"/>
          <w:b/>
          <w:kern w:val="28"/>
          <w:sz w:val="26"/>
          <w:szCs w:val="36"/>
          <w:lang w:val="en-AU"/>
        </w:rPr>
      </w:pPr>
      <w:r>
        <w:br w:type="page"/>
      </w:r>
    </w:p>
    <w:p w14:paraId="18340CAE" w14:textId="29B35D08" w:rsidR="00DA7E07" w:rsidRDefault="00DA7E07" w:rsidP="00DA7E07">
      <w:pPr>
        <w:pStyle w:val="Heading3"/>
      </w:pPr>
      <w:r>
        <w:lastRenderedPageBreak/>
        <w:t>Household consumption to surpass previous trends</w:t>
      </w:r>
    </w:p>
    <w:p w14:paraId="1FD7296F" w14:textId="490F4E10" w:rsidR="00DA7E07" w:rsidRDefault="00D1144A" w:rsidP="00DA7E07">
      <w:pPr>
        <w:pStyle w:val="BodyText"/>
      </w:pPr>
      <w:r>
        <w:t>Central to the</w:t>
      </w:r>
      <w:r w:rsidR="00E83B7B">
        <w:t xml:space="preserve"> improvement in the economic outlook has been a rapid </w:t>
      </w:r>
      <w:r w:rsidR="00BA5985">
        <w:t xml:space="preserve">bounce-back </w:t>
      </w:r>
      <w:r w:rsidR="0028102B">
        <w:t>in household spending</w:t>
      </w:r>
      <w:r w:rsidR="00A51C33">
        <w:t xml:space="preserve">. </w:t>
      </w:r>
      <w:r w:rsidR="0054702E">
        <w:t>By the March quarter 2021, h</w:t>
      </w:r>
      <w:r w:rsidR="00DA7E07" w:rsidRPr="003B71AC">
        <w:t>ousehold consumption</w:t>
      </w:r>
      <w:r w:rsidR="00226FEC">
        <w:t xml:space="preserve"> had</w:t>
      </w:r>
      <w:r w:rsidR="00DA7E07" w:rsidRPr="003B71AC">
        <w:t xml:space="preserve"> </w:t>
      </w:r>
      <w:r w:rsidR="00286B4D">
        <w:t>increased</w:t>
      </w:r>
      <w:r w:rsidR="00286B4D" w:rsidRPr="003B71AC">
        <w:t xml:space="preserve"> </w:t>
      </w:r>
      <w:r w:rsidR="00E25561">
        <w:t>15.0</w:t>
      </w:r>
      <w:r w:rsidR="00E25561">
        <w:rPr>
          <w:rStyle w:val="CommentReference"/>
          <w:rFonts w:ascii="Times New Roman" w:hAnsi="Times New Roman" w:cs="Times New Roman"/>
          <w:lang w:val="en-US"/>
        </w:rPr>
        <w:t> </w:t>
      </w:r>
      <w:r w:rsidR="00DA7E07" w:rsidRPr="003B71AC">
        <w:t>per cent</w:t>
      </w:r>
      <w:r w:rsidR="00226FEC">
        <w:t xml:space="preserve"> from the depths of the June quarter</w:t>
      </w:r>
      <w:r w:rsidR="00BE06C0">
        <w:t xml:space="preserve"> 2020 downturn</w:t>
      </w:r>
      <w:r w:rsidR="009E1F80">
        <w:t xml:space="preserve">. This accounted </w:t>
      </w:r>
      <w:r w:rsidR="00763665">
        <w:t xml:space="preserve">for </w:t>
      </w:r>
      <w:r w:rsidR="0031768A">
        <w:t xml:space="preserve">more than </w:t>
      </w:r>
      <w:r w:rsidR="00F61854">
        <w:t>70</w:t>
      </w:r>
      <w:r w:rsidR="00EA31C1">
        <w:t xml:space="preserve"> per cent</w:t>
      </w:r>
      <w:r w:rsidR="00844558">
        <w:t xml:space="preserve"> of the rebound</w:t>
      </w:r>
      <w:r w:rsidR="00763665">
        <w:t xml:space="preserve"> in </w:t>
      </w:r>
      <w:r w:rsidR="00EB0776">
        <w:t>overall</w:t>
      </w:r>
      <w:r w:rsidR="00763665">
        <w:t xml:space="preserve"> </w:t>
      </w:r>
      <w:r w:rsidR="00BD049B">
        <w:t>economic</w:t>
      </w:r>
      <w:r w:rsidR="00763665">
        <w:t xml:space="preserve"> activity</w:t>
      </w:r>
      <w:r w:rsidR="00DA7E07">
        <w:t>.</w:t>
      </w:r>
      <w:r w:rsidR="00DA7E07" w:rsidRPr="007B2A24">
        <w:t xml:space="preserve"> </w:t>
      </w:r>
      <w:r w:rsidR="00DA7E07">
        <w:t>Much of the</w:t>
      </w:r>
      <w:r w:rsidR="007204CD">
        <w:t xml:space="preserve"> initial</w:t>
      </w:r>
      <w:r w:rsidR="00DA7E07" w:rsidRPr="007B2A24">
        <w:t xml:space="preserve"> rise in household spending </w:t>
      </w:r>
      <w:r w:rsidR="007204CD">
        <w:t xml:space="preserve">was </w:t>
      </w:r>
      <w:r w:rsidR="00DA7E07" w:rsidRPr="007B2A24">
        <w:t>driven by a strong recovery in spending on services</w:t>
      </w:r>
      <w:r w:rsidR="00816DB3">
        <w:t>,</w:t>
      </w:r>
      <w:r w:rsidR="00DA7E07" w:rsidRPr="007B2A24">
        <w:t xml:space="preserve"> </w:t>
      </w:r>
      <w:r w:rsidR="000B2648">
        <w:t xml:space="preserve">which </w:t>
      </w:r>
      <w:r w:rsidR="00600CB3">
        <w:t>were particularly hard hit by the pandemic. This rebound</w:t>
      </w:r>
      <w:r w:rsidR="000B2648">
        <w:t xml:space="preserve"> coincided</w:t>
      </w:r>
      <w:r w:rsidR="00DA7E07">
        <w:t xml:space="preserve"> with the easing of</w:t>
      </w:r>
      <w:r w:rsidR="00DA7E07" w:rsidRPr="007B2A24">
        <w:t xml:space="preserve"> restrictions</w:t>
      </w:r>
      <w:r w:rsidR="000357A3">
        <w:t xml:space="preserve"> and an associated </w:t>
      </w:r>
      <w:r w:rsidR="00DA7E07">
        <w:t>surg</w:t>
      </w:r>
      <w:r w:rsidR="000357A3">
        <w:t>e in</w:t>
      </w:r>
      <w:r w:rsidR="00DA7E07">
        <w:t xml:space="preserve"> consumer confidence</w:t>
      </w:r>
      <w:r w:rsidR="009937DB">
        <w:t xml:space="preserve"> </w:t>
      </w:r>
      <w:r w:rsidR="00265065">
        <w:t>to its</w:t>
      </w:r>
      <w:r w:rsidR="000357A3">
        <w:t xml:space="preserve"> </w:t>
      </w:r>
      <w:r w:rsidR="00DA7E07">
        <w:t xml:space="preserve">highest level </w:t>
      </w:r>
      <w:r w:rsidR="00265065">
        <w:t>in more than a decade</w:t>
      </w:r>
      <w:r w:rsidR="00DA7E07">
        <w:t xml:space="preserve">.  </w:t>
      </w:r>
    </w:p>
    <w:p w14:paraId="245A2203" w14:textId="45A02A65" w:rsidR="00824D9F" w:rsidRDefault="00DA7E07" w:rsidP="00DB401C">
      <w:pPr>
        <w:pStyle w:val="BodyText"/>
      </w:pPr>
      <w:r>
        <w:t xml:space="preserve">A </w:t>
      </w:r>
      <w:r w:rsidR="00D44D38">
        <w:t xml:space="preserve">swift </w:t>
      </w:r>
      <w:r w:rsidR="005503BE">
        <w:t xml:space="preserve">improvement </w:t>
      </w:r>
      <w:r w:rsidR="00D44D38">
        <w:t xml:space="preserve">in the labour market has </w:t>
      </w:r>
      <w:r w:rsidR="00C23A3C">
        <w:t xml:space="preserve">helped to </w:t>
      </w:r>
      <w:r w:rsidR="00560340">
        <w:t>solidify</w:t>
      </w:r>
      <w:r w:rsidR="00C23A3C">
        <w:t xml:space="preserve"> the </w:t>
      </w:r>
      <w:r w:rsidR="0035439F">
        <w:t>recovery in consumer spending</w:t>
      </w:r>
      <w:r w:rsidR="00560340">
        <w:t xml:space="preserve"> by</w:t>
      </w:r>
      <w:r w:rsidR="00C20EC6">
        <w:t xml:space="preserve"> </w:t>
      </w:r>
      <w:r w:rsidR="00C94A8B">
        <w:t>reducing the</w:t>
      </w:r>
      <w:r w:rsidR="00DF6979">
        <w:t xml:space="preserve"> need for precautionary savings</w:t>
      </w:r>
      <w:r w:rsidR="00F836D5">
        <w:t xml:space="preserve">. </w:t>
      </w:r>
      <w:r w:rsidR="00DB401C" w:rsidRPr="003A291C">
        <w:t>Additionally, l</w:t>
      </w:r>
      <w:r w:rsidRPr="003A291C">
        <w:t>ow interest rates and improving household wealth due to higher house prices have enabled previously credit-constrained households to consume more.</w:t>
      </w:r>
      <w:r>
        <w:t xml:space="preserve"> </w:t>
      </w:r>
    </w:p>
    <w:p w14:paraId="1C5D56FA" w14:textId="6C096E67" w:rsidR="00DA7E07" w:rsidRDefault="00824D9F" w:rsidP="00C06F9E">
      <w:pPr>
        <w:pStyle w:val="BodyText"/>
      </w:pPr>
      <w:r>
        <w:t xml:space="preserve">Despite </w:t>
      </w:r>
      <w:r w:rsidR="00560340">
        <w:t>the</w:t>
      </w:r>
      <w:r>
        <w:t xml:space="preserve"> recovery</w:t>
      </w:r>
      <w:r w:rsidR="00560340">
        <w:t xml:space="preserve"> seen to date</w:t>
      </w:r>
      <w:r>
        <w:t xml:space="preserve">, spending on services </w:t>
      </w:r>
      <w:r w:rsidR="009E2E44">
        <w:t>(particularly transport services)</w:t>
      </w:r>
      <w:r>
        <w:t xml:space="preserve"> </w:t>
      </w:r>
      <w:r w:rsidR="00620889">
        <w:t xml:space="preserve">remains below </w:t>
      </w:r>
      <w:r w:rsidR="008A13B9">
        <w:t>pre-COVID levels</w:t>
      </w:r>
      <w:r w:rsidR="000B2648">
        <w:t>. Such spending is</w:t>
      </w:r>
      <w:r w:rsidR="00661386">
        <w:t xml:space="preserve"> weighed down by </w:t>
      </w:r>
      <w:r w:rsidR="003A6E8C">
        <w:t xml:space="preserve">responses to </w:t>
      </w:r>
      <w:r w:rsidR="00744505">
        <w:t xml:space="preserve">occasional </w:t>
      </w:r>
      <w:r w:rsidR="003A6E8C">
        <w:t>community COVID-19 transmissions</w:t>
      </w:r>
      <w:r w:rsidR="00C1770A">
        <w:t>, more people working from home,</w:t>
      </w:r>
      <w:r w:rsidR="00D95301">
        <w:t xml:space="preserve"> and </w:t>
      </w:r>
      <w:r w:rsidR="00560340">
        <w:t>reduced</w:t>
      </w:r>
      <w:r w:rsidR="00D95301">
        <w:t xml:space="preserve"> </w:t>
      </w:r>
      <w:r w:rsidR="008D4FD2">
        <w:t>touris</w:t>
      </w:r>
      <w:r w:rsidR="00560340">
        <w:t>m activity</w:t>
      </w:r>
      <w:r w:rsidR="008D4FD2">
        <w:t xml:space="preserve"> in certain regions.</w:t>
      </w:r>
      <w:r w:rsidR="004368C0">
        <w:t xml:space="preserve"> </w:t>
      </w:r>
      <w:r w:rsidR="00BC371B">
        <w:t>S</w:t>
      </w:r>
      <w:r w:rsidR="00F23B6E">
        <w:t xml:space="preserve">pending on goods has remained robust, with </w:t>
      </w:r>
      <w:r w:rsidR="00B517C0">
        <w:t>real</w:t>
      </w:r>
      <w:r w:rsidR="00F23B6E">
        <w:t xml:space="preserve"> retail sales rising 5.1</w:t>
      </w:r>
      <w:r w:rsidR="00D856DE">
        <w:t> </w:t>
      </w:r>
      <w:r w:rsidR="00F23B6E">
        <w:t xml:space="preserve">per cent through the year to the March quarter 2021. </w:t>
      </w:r>
      <w:r w:rsidR="00DA7E07">
        <w:t>Targeted stimulus measures</w:t>
      </w:r>
      <w:r w:rsidR="00083145">
        <w:t>, such as the NSW Government’s Dine &amp; Discover program,</w:t>
      </w:r>
      <w:r w:rsidR="00552C36">
        <w:t xml:space="preserve"> are </w:t>
      </w:r>
      <w:r w:rsidR="002F7CC3">
        <w:t xml:space="preserve">supporting spending on </w:t>
      </w:r>
      <w:r w:rsidR="00F23B6E">
        <w:t>services</w:t>
      </w:r>
      <w:r w:rsidR="00083145">
        <w:t>. The Government’s</w:t>
      </w:r>
      <w:r w:rsidR="00DA7E07">
        <w:t xml:space="preserve"> </w:t>
      </w:r>
      <w:r w:rsidR="000B2648">
        <w:t>t</w:t>
      </w:r>
      <w:r w:rsidR="009B50FD">
        <w:t>ourism support</w:t>
      </w:r>
      <w:r w:rsidR="00DA7E07">
        <w:t xml:space="preserve"> package</w:t>
      </w:r>
      <w:r w:rsidR="007B321A">
        <w:t xml:space="preserve"> </w:t>
      </w:r>
      <w:r w:rsidR="50B25A86">
        <w:t xml:space="preserve">is </w:t>
      </w:r>
      <w:r w:rsidR="00083145">
        <w:t>also being rolled out</w:t>
      </w:r>
      <w:r w:rsidR="00AC72CB">
        <w:t xml:space="preserve"> to support</w:t>
      </w:r>
      <w:r w:rsidR="0030485D">
        <w:t xml:space="preserve"> the </w:t>
      </w:r>
      <w:r w:rsidR="6068848E">
        <w:t>accommodation,</w:t>
      </w:r>
      <w:r w:rsidR="0030485D">
        <w:t xml:space="preserve"> </w:t>
      </w:r>
      <w:r w:rsidR="6068848E">
        <w:t>entertainment and tourism</w:t>
      </w:r>
      <w:r w:rsidR="36FB33BA">
        <w:t xml:space="preserve"> </w:t>
      </w:r>
      <w:r w:rsidR="0030485D">
        <w:t>sector</w:t>
      </w:r>
      <w:r w:rsidR="22DDAD88">
        <w:t>s</w:t>
      </w:r>
      <w:r w:rsidR="00A70466">
        <w:t xml:space="preserve"> – see Box </w:t>
      </w:r>
      <w:r w:rsidR="00C504B3">
        <w:t>5.1 in Chapter 5 which outlines</w:t>
      </w:r>
      <w:r w:rsidR="00040B3B">
        <w:t xml:space="preserve"> </w:t>
      </w:r>
      <w:r w:rsidR="00F373ED">
        <w:t>a</w:t>
      </w:r>
      <w:r w:rsidR="00040B3B">
        <w:t xml:space="preserve"> range of support measures</w:t>
      </w:r>
      <w:r w:rsidR="00083145">
        <w:t xml:space="preserve">.  </w:t>
      </w:r>
    </w:p>
    <w:p w14:paraId="78403D4B" w14:textId="71E452F3" w:rsidR="0047621F" w:rsidRPr="003C04D2" w:rsidRDefault="0047621F" w:rsidP="00292465">
      <w:pPr>
        <w:pStyle w:val="BodyText"/>
      </w:pPr>
      <w:r>
        <w:t>Household consumption is expected to surpass pre-COVID trends on a per capita basis well before the end of the forecast horizon</w:t>
      </w:r>
      <w:r w:rsidR="00C27DF9">
        <w:t xml:space="preserve"> (see Chart 2.8)</w:t>
      </w:r>
      <w:r>
        <w:t>. Spending will be buoyed by continued labour market improvements, additional policy support in the form of income tax cuts and lower precautionary saving (see Chart 2.</w:t>
      </w:r>
      <w:r w:rsidR="00C27DF9">
        <w:t>9</w:t>
      </w:r>
      <w:r>
        <w:t xml:space="preserve">). One potential upside to economic growth is that households will draw down on the savings they have accumulated during COVID, to further </w:t>
      </w:r>
      <w:r w:rsidRPr="00EA6904">
        <w:t>boost spending in the economy.</w:t>
      </w:r>
    </w:p>
    <w:p w14:paraId="2AE9EDBD" w14:textId="77777777" w:rsidR="006C3986" w:rsidRPr="00EA6904" w:rsidRDefault="006C3986" w:rsidP="00C321F8">
      <w:pPr>
        <w:rPr>
          <w:sz w:val="6"/>
          <w:szCs w:val="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863"/>
        <w:gridCol w:w="4776"/>
      </w:tblGrid>
      <w:tr w:rsidR="00DA7E07" w:rsidRPr="00F579EC" w14:paraId="7F761DCD" w14:textId="77777777" w:rsidTr="00F8526A">
        <w:trPr>
          <w:trHeight w:val="170"/>
        </w:trPr>
        <w:tc>
          <w:tcPr>
            <w:tcW w:w="4863" w:type="dxa"/>
          </w:tcPr>
          <w:p w14:paraId="46CF97B8" w14:textId="7408B9A2" w:rsidR="00DA7E07" w:rsidRPr="00EA6904" w:rsidRDefault="00DA7E07" w:rsidP="00BC57CA">
            <w:pPr>
              <w:pStyle w:val="Chart2X"/>
              <w:spacing w:before="120"/>
              <w:ind w:left="1174" w:hanging="1174"/>
            </w:pPr>
            <w:r w:rsidRPr="00C644F0">
              <w:t>NSW real per capita consumption</w:t>
            </w:r>
          </w:p>
        </w:tc>
        <w:tc>
          <w:tcPr>
            <w:tcW w:w="4776" w:type="dxa"/>
          </w:tcPr>
          <w:p w14:paraId="24FC55D9" w14:textId="77777777" w:rsidR="00DA7E07" w:rsidRPr="00EA6904" w:rsidRDefault="00DA7E07" w:rsidP="00BC57CA">
            <w:pPr>
              <w:pStyle w:val="Chart2X"/>
              <w:spacing w:before="120"/>
              <w:ind w:left="1174" w:hanging="1174"/>
            </w:pPr>
            <w:r w:rsidRPr="00EA6904">
              <w:t>NSW net household savings rate</w:t>
            </w:r>
          </w:p>
        </w:tc>
      </w:tr>
      <w:tr w:rsidR="00DA7E07" w:rsidRPr="00F579EC" w14:paraId="166778EA" w14:textId="77777777" w:rsidTr="00F8526A">
        <w:trPr>
          <w:trHeight w:val="549"/>
        </w:trPr>
        <w:tc>
          <w:tcPr>
            <w:tcW w:w="4863" w:type="dxa"/>
          </w:tcPr>
          <w:p w14:paraId="7162359C" w14:textId="54791C93" w:rsidR="00DA7E07" w:rsidRPr="004F3438" w:rsidRDefault="00F8526A" w:rsidP="00F91FD1">
            <w:pPr>
              <w:rPr>
                <w:rFonts w:ascii="Arial" w:hAnsi="Arial" w:cs="Arial"/>
                <w:sz w:val="14"/>
                <w:szCs w:val="14"/>
              </w:rPr>
            </w:pPr>
            <w:r>
              <w:rPr>
                <w:noProof/>
              </w:rPr>
              <w:drawing>
                <wp:inline distT="0" distB="0" distL="0" distR="0" wp14:anchorId="454A1CFA" wp14:editId="7E3EA7D3">
                  <wp:extent cx="2870928" cy="2179957"/>
                  <wp:effectExtent l="0" t="0" r="5715" b="0"/>
                  <wp:docPr id="12" name="Chart 12" descr="Chart 2.8: NSW real per capita consumption">
                    <a:extLst xmlns:a="http://schemas.openxmlformats.org/drawingml/2006/main">
                      <a:ext uri="{FF2B5EF4-FFF2-40B4-BE49-F238E27FC236}">
                        <a16:creationId xmlns:a16="http://schemas.microsoft.com/office/drawing/2014/main" id="{30F4030D-F385-4A58-B4EA-024D71512C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AF907D" w14:textId="77777777" w:rsidR="00DA7E07" w:rsidRPr="00062D83" w:rsidRDefault="00DA7E07" w:rsidP="00F91FD1">
            <w:pPr>
              <w:rPr>
                <w:sz w:val="6"/>
                <w:szCs w:val="6"/>
              </w:rPr>
            </w:pPr>
          </w:p>
          <w:p w14:paraId="6D46FE1F" w14:textId="7AE1723B" w:rsidR="00DA7E07" w:rsidRPr="00062D83" w:rsidRDefault="00DA7E07" w:rsidP="00F91FD1">
            <w:pPr>
              <w:pStyle w:val="Source"/>
              <w:spacing w:before="0"/>
            </w:pPr>
            <w:r w:rsidRPr="00062D83">
              <w:rPr>
                <w:sz w:val="17"/>
              </w:rPr>
              <w:t xml:space="preserve">Source: </w:t>
            </w:r>
            <w:r w:rsidR="00D25370">
              <w:rPr>
                <w:sz w:val="17"/>
              </w:rPr>
              <w:t xml:space="preserve">ABS </w:t>
            </w:r>
            <w:r w:rsidR="007368CD">
              <w:rPr>
                <w:sz w:val="17"/>
              </w:rPr>
              <w:t>5206</w:t>
            </w:r>
            <w:r w:rsidR="0069738C">
              <w:rPr>
                <w:sz w:val="17"/>
              </w:rPr>
              <w:t>.0</w:t>
            </w:r>
            <w:r w:rsidR="00D25370">
              <w:rPr>
                <w:sz w:val="17"/>
              </w:rPr>
              <w:t xml:space="preserve"> and NSW Treasury</w:t>
            </w:r>
          </w:p>
        </w:tc>
        <w:tc>
          <w:tcPr>
            <w:tcW w:w="4776" w:type="dxa"/>
          </w:tcPr>
          <w:p w14:paraId="578FEEFC" w14:textId="4A725D18" w:rsidR="00DA7E07" w:rsidRPr="00062D83" w:rsidRDefault="00B16C70" w:rsidP="00F91FD1">
            <w:pPr>
              <w:pStyle w:val="Chart2X"/>
              <w:numPr>
                <w:ilvl w:val="0"/>
                <w:numId w:val="0"/>
              </w:numPr>
              <w:spacing w:before="0"/>
              <w:rPr>
                <w:sz w:val="14"/>
                <w:szCs w:val="14"/>
              </w:rPr>
            </w:pPr>
            <w:r>
              <w:rPr>
                <w:noProof/>
              </w:rPr>
              <w:drawing>
                <wp:inline distT="0" distB="0" distL="0" distR="0" wp14:anchorId="7FEEBA83" wp14:editId="5E873FD4">
                  <wp:extent cx="2886350" cy="2163175"/>
                  <wp:effectExtent l="0" t="0" r="0" b="8890"/>
                  <wp:docPr id="31" name="Chart 31" descr="Chart 2.9: NSW net household savings rate">
                    <a:extLst xmlns:a="http://schemas.openxmlformats.org/drawingml/2006/main">
                      <a:ext uri="{FF2B5EF4-FFF2-40B4-BE49-F238E27FC236}">
                        <a16:creationId xmlns:a16="http://schemas.microsoft.com/office/drawing/2014/main" id="{C8229AB2-DBB9-4AFE-A82D-2E715C8DA7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7D01FF9" w14:textId="35E84E60" w:rsidR="00DA7E07" w:rsidRPr="00062D83" w:rsidRDefault="00DA7E07" w:rsidP="00F91FD1">
            <w:pPr>
              <w:pStyle w:val="Source"/>
              <w:spacing w:before="0"/>
            </w:pPr>
            <w:r w:rsidRPr="00062D83">
              <w:rPr>
                <w:sz w:val="17"/>
              </w:rPr>
              <w:t xml:space="preserve">Source: </w:t>
            </w:r>
            <w:r w:rsidR="00D25370">
              <w:rPr>
                <w:sz w:val="17"/>
              </w:rPr>
              <w:t xml:space="preserve">ABS </w:t>
            </w:r>
            <w:r w:rsidR="003F27A9">
              <w:rPr>
                <w:sz w:val="17"/>
              </w:rPr>
              <w:t>5206</w:t>
            </w:r>
            <w:r w:rsidR="0069738C">
              <w:rPr>
                <w:sz w:val="17"/>
              </w:rPr>
              <w:t>.0</w:t>
            </w:r>
            <w:r w:rsidR="00D25370">
              <w:rPr>
                <w:sz w:val="17"/>
              </w:rPr>
              <w:t xml:space="preserve"> and NSW Treasury</w:t>
            </w:r>
          </w:p>
        </w:tc>
      </w:tr>
    </w:tbl>
    <w:p w14:paraId="3EB22111" w14:textId="77777777" w:rsidR="00D94373" w:rsidRDefault="00D94373" w:rsidP="00F715A3"/>
    <w:p w14:paraId="33F67FDB" w14:textId="68F94AA9" w:rsidR="00A82D52" w:rsidRDefault="00A82D52" w:rsidP="00A82D52">
      <w:pPr>
        <w:pStyle w:val="Heading3"/>
      </w:pPr>
      <w:r>
        <w:t xml:space="preserve">Policy support has contributed to </w:t>
      </w:r>
      <w:r w:rsidR="006D205B">
        <w:t>a rapid rebound in</w:t>
      </w:r>
      <w:r>
        <w:t xml:space="preserve"> the housing market</w:t>
      </w:r>
    </w:p>
    <w:p w14:paraId="7892A21B" w14:textId="178F48CE" w:rsidR="00BB2F5D" w:rsidRDefault="00A82D52" w:rsidP="00A82D52">
      <w:pPr>
        <w:pStyle w:val="BodyText"/>
      </w:pPr>
      <w:r>
        <w:t>A solid labour market has combined with low interest rates</w:t>
      </w:r>
      <w:r w:rsidR="00AE2288" w:rsidRPr="00AE2288">
        <w:t xml:space="preserve"> </w:t>
      </w:r>
      <w:r w:rsidR="00AE2288">
        <w:t>to drive up</w:t>
      </w:r>
      <w:r w:rsidR="00762D80">
        <w:t xml:space="preserve"> </w:t>
      </w:r>
      <w:r w:rsidR="5F36E79D">
        <w:t xml:space="preserve">the number of </w:t>
      </w:r>
      <w:r w:rsidR="00762D80">
        <w:t>property transactions,</w:t>
      </w:r>
      <w:r w:rsidR="00AE2288">
        <w:t xml:space="preserve"> house prices and construction activity</w:t>
      </w:r>
      <w:r w:rsidR="003A3A75">
        <w:t>, despite the absence of</w:t>
      </w:r>
      <w:r w:rsidR="00762D80">
        <w:t xml:space="preserve"> new</w:t>
      </w:r>
      <w:r w:rsidR="003A3A75">
        <w:t xml:space="preserve"> m</w:t>
      </w:r>
      <w:r w:rsidR="00E17903">
        <w:t>i</w:t>
      </w:r>
      <w:r w:rsidR="003A3A75">
        <w:t>grat</w:t>
      </w:r>
      <w:r w:rsidR="00762D80">
        <w:t>ion</w:t>
      </w:r>
      <w:r w:rsidR="003A3A75">
        <w:t>.</w:t>
      </w:r>
      <w:r w:rsidR="00AE2288">
        <w:t xml:space="preserve"> Activity also </w:t>
      </w:r>
      <w:r w:rsidR="317EAEBC">
        <w:t xml:space="preserve">has </w:t>
      </w:r>
      <w:r w:rsidR="00AE2288">
        <w:t>been stimulated by</w:t>
      </w:r>
      <w:r>
        <w:t xml:space="preserve"> the Commonwealth’s </w:t>
      </w:r>
      <w:proofErr w:type="spellStart"/>
      <w:r w:rsidRPr="006E1DA2">
        <w:rPr>
          <w:i/>
        </w:rPr>
        <w:t>HomeBuilder</w:t>
      </w:r>
      <w:proofErr w:type="spellEnd"/>
      <w:r>
        <w:t xml:space="preserve"> scheme. </w:t>
      </w:r>
      <w:r w:rsidRPr="004A2877">
        <w:t xml:space="preserve">House prices </w:t>
      </w:r>
      <w:r w:rsidR="002E3D51" w:rsidRPr="004A2877">
        <w:t>in Sydney</w:t>
      </w:r>
      <w:r w:rsidRPr="004A2877">
        <w:t xml:space="preserve"> have surged </w:t>
      </w:r>
      <w:r w:rsidR="25012FE6" w:rsidRPr="00C644F0">
        <w:t>over 20</w:t>
      </w:r>
      <w:r w:rsidRPr="00C644F0">
        <w:t xml:space="preserve"> per cent</w:t>
      </w:r>
      <w:r w:rsidRPr="004A2877">
        <w:t xml:space="preserve"> since the onset of the pandemic</w:t>
      </w:r>
      <w:r w:rsidR="000C46AA">
        <w:t xml:space="preserve"> (Chart 2.1</w:t>
      </w:r>
      <w:r w:rsidR="007C40E7">
        <w:t>0</w:t>
      </w:r>
      <w:r w:rsidR="000C46AA">
        <w:t>)</w:t>
      </w:r>
      <w:r w:rsidRPr="004A2877">
        <w:t>.</w:t>
      </w:r>
      <w:r>
        <w:t xml:space="preserve"> </w:t>
      </w:r>
    </w:p>
    <w:p w14:paraId="1293BC58" w14:textId="4F9BBFA4" w:rsidR="00A82D52" w:rsidRDefault="00A82D52" w:rsidP="00A82D52">
      <w:pPr>
        <w:pStyle w:val="BodyText"/>
      </w:pPr>
      <w:r>
        <w:t xml:space="preserve">Renovation activity also </w:t>
      </w:r>
      <w:r w:rsidR="002E3D51">
        <w:t xml:space="preserve">has </w:t>
      </w:r>
      <w:r>
        <w:t xml:space="preserve">been strong as households have redirected money </w:t>
      </w:r>
      <w:r w:rsidR="25FCB20B">
        <w:t>earmarked for</w:t>
      </w:r>
      <w:r>
        <w:t xml:space="preserve"> overseas holidays into improving their houses. For now, these factors have been more than sufficient to offset the impact of weaker population </w:t>
      </w:r>
      <w:r w:rsidR="00322DEC">
        <w:t>growth</w:t>
      </w:r>
      <w:r>
        <w:t>.</w:t>
      </w:r>
    </w:p>
    <w:p w14:paraId="191511E3" w14:textId="1D95CEDE" w:rsidR="003C6DBC" w:rsidRDefault="003C6DBC" w:rsidP="00292465">
      <w:pPr>
        <w:pStyle w:val="BodyText"/>
      </w:pPr>
      <w:r>
        <w:lastRenderedPageBreak/>
        <w:t xml:space="preserve">The current strength in the housing market, in terms of price growth and new construction, is mainly reflected in houses rather than units. Until recently, it had mainly </w:t>
      </w:r>
      <w:r w:rsidR="62540958">
        <w:t xml:space="preserve">been </w:t>
      </w:r>
      <w:r>
        <w:t>underpinned by demand from owner</w:t>
      </w:r>
      <w:r w:rsidR="3ADAF127">
        <w:t>-</w:t>
      </w:r>
      <w:r>
        <w:t xml:space="preserve">occupiers. </w:t>
      </w:r>
      <w:r w:rsidR="00633CC2">
        <w:t>Government policies are supporting</w:t>
      </w:r>
      <w:r w:rsidR="00004A2B">
        <w:t xml:space="preserve"> first home buyers, with </w:t>
      </w:r>
      <w:r w:rsidR="008D24D8">
        <w:t>f</w:t>
      </w:r>
      <w:r>
        <w:t xml:space="preserve">irst home buyer activity </w:t>
      </w:r>
      <w:r w:rsidR="00C32F09">
        <w:t xml:space="preserve">surging </w:t>
      </w:r>
      <w:r>
        <w:t xml:space="preserve">in the second half of 2020. The number of transfer duty concessions to first home buyers was up </w:t>
      </w:r>
      <w:r w:rsidR="46126C9B">
        <w:t xml:space="preserve">by </w:t>
      </w:r>
      <w:r>
        <w:t>more than a third in the second half of 2020 (at</w:t>
      </w:r>
      <w:r w:rsidR="00B51AB2">
        <w:t> </w:t>
      </w:r>
      <w:r>
        <w:t xml:space="preserve">nearly 25,000), compared to a year earlier. </w:t>
      </w:r>
    </w:p>
    <w:p w14:paraId="40FD6AA3" w14:textId="3DD6B7CF" w:rsidR="00D80B55" w:rsidRDefault="00FD4F38" w:rsidP="00292465">
      <w:pPr>
        <w:pStyle w:val="BodyText"/>
      </w:pPr>
      <w:r w:rsidRPr="003C6DC6">
        <w:t>A</w:t>
      </w:r>
      <w:r w:rsidR="00A82D52" w:rsidRPr="00D50BDB">
        <w:t xml:space="preserve">nnual </w:t>
      </w:r>
      <w:r w:rsidR="003C7F46" w:rsidRPr="00D50BDB">
        <w:t xml:space="preserve">house price </w:t>
      </w:r>
      <w:r w:rsidR="00A82D52" w:rsidRPr="00D50BDB">
        <w:t xml:space="preserve">growth is </w:t>
      </w:r>
      <w:r w:rsidRPr="003C6DC6">
        <w:t>expected</w:t>
      </w:r>
      <w:r w:rsidRPr="00D50BDB">
        <w:t xml:space="preserve"> </w:t>
      </w:r>
      <w:r w:rsidR="00A82D52" w:rsidRPr="00D50BDB">
        <w:t xml:space="preserve">to </w:t>
      </w:r>
      <w:r w:rsidR="00A82D52" w:rsidRPr="00D50BDB" w:rsidDel="00A81E6C">
        <w:t xml:space="preserve">peak </w:t>
      </w:r>
      <w:r w:rsidR="00A82D52" w:rsidRPr="00D50BDB">
        <w:t xml:space="preserve">around </w:t>
      </w:r>
      <w:r w:rsidR="001B0DA2">
        <w:t>late</w:t>
      </w:r>
      <w:r w:rsidR="00A82D52" w:rsidRPr="00D50BDB">
        <w:t xml:space="preserve">-2021. </w:t>
      </w:r>
      <w:r w:rsidR="00E76899" w:rsidRPr="003C6DC6">
        <w:t>As higher prices encourage more owners to sell, this will work to limit house price growth</w:t>
      </w:r>
      <w:r w:rsidR="0081719E" w:rsidRPr="003C6DC6">
        <w:t xml:space="preserve"> </w:t>
      </w:r>
      <w:r w:rsidR="00E53009">
        <w:t>over time</w:t>
      </w:r>
      <w:r w:rsidR="0081719E" w:rsidRPr="003C6DC6">
        <w:t>.</w:t>
      </w:r>
      <w:r w:rsidR="00A82D52" w:rsidRPr="00D50BDB">
        <w:t xml:space="preserve"> </w:t>
      </w:r>
      <w:r w:rsidR="0081719E" w:rsidRPr="00D50BDB">
        <w:t>In addition</w:t>
      </w:r>
      <w:r w:rsidR="00A82D52" w:rsidRPr="00D50BDB">
        <w:t xml:space="preserve">, </w:t>
      </w:r>
      <w:r w:rsidR="003C6DBC">
        <w:t>higher</w:t>
      </w:r>
      <w:r w:rsidR="00A82D52" w:rsidRPr="00D50BDB">
        <w:t xml:space="preserve"> prices are </w:t>
      </w:r>
      <w:r w:rsidR="157097DB">
        <w:t xml:space="preserve">expected </w:t>
      </w:r>
      <w:r w:rsidR="00A82D52" w:rsidRPr="00D50BDB">
        <w:t>to price out more</w:t>
      </w:r>
      <w:r w:rsidR="00BC36FF" w:rsidRPr="00D50BDB">
        <w:t xml:space="preserve"> potential</w:t>
      </w:r>
      <w:r w:rsidR="00A82D52" w:rsidRPr="00D50BDB">
        <w:t xml:space="preserve"> buyers, weighing on demand. </w:t>
      </w:r>
    </w:p>
    <w:p w14:paraId="78354ADB" w14:textId="4F6C485E" w:rsidR="00E01407" w:rsidRDefault="00660D1A" w:rsidP="00292465">
      <w:pPr>
        <w:pStyle w:val="BodyText"/>
      </w:pPr>
      <w:r>
        <w:t xml:space="preserve">Speculation has emerged around the potential for renewed macroprudential tightening </w:t>
      </w:r>
      <w:r w:rsidR="1205D887">
        <w:t xml:space="preserve">by regulators </w:t>
      </w:r>
      <w:r>
        <w:t>in response to growing house prices. However, the concentration of lending growth in owner</w:t>
      </w:r>
      <w:r w:rsidR="33886160">
        <w:t>-</w:t>
      </w:r>
      <w:r w:rsidRPr="00A35E54">
        <w:t>occupier loans (rather than investors) suggest</w:t>
      </w:r>
      <w:r>
        <w:t>s</w:t>
      </w:r>
      <w:r w:rsidRPr="00A35E54">
        <w:t xml:space="preserve"> the current market conditions are less likely to evoke a response from regulators. For now, a significant macroprudential tightening is assumed to be unlikely, though this would change </w:t>
      </w:r>
      <w:r>
        <w:t xml:space="preserve">if </w:t>
      </w:r>
      <w:r w:rsidRPr="00A35E54">
        <w:t>speculative investor lending</w:t>
      </w:r>
      <w:r>
        <w:t xml:space="preserve"> was to</w:t>
      </w:r>
      <w:r w:rsidRPr="00A35E54">
        <w:t xml:space="preserve"> </w:t>
      </w:r>
      <w:r>
        <w:t>increase significantly</w:t>
      </w:r>
      <w:r w:rsidRPr="00A35E54">
        <w:t xml:space="preserve">. A major intervention would prompt a downward revision to house prices from baseline, with broad implications for the economic outlook (see </w:t>
      </w:r>
      <w:r w:rsidRPr="00A35E54" w:rsidDel="008C0A8C">
        <w:t>Appendix</w:t>
      </w:r>
      <w:r w:rsidRPr="00A35E54">
        <w:t> F).</w:t>
      </w:r>
    </w:p>
    <w:p w14:paraId="141C40F7" w14:textId="77777777" w:rsidR="00D94373" w:rsidRDefault="00D94373" w:rsidP="00F715A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41"/>
        <w:gridCol w:w="4898"/>
      </w:tblGrid>
      <w:tr w:rsidR="00A82D52" w:rsidRPr="00A35E54" w14:paraId="386FEAB9" w14:textId="77777777" w:rsidTr="006A27D8">
        <w:trPr>
          <w:trHeight w:val="170"/>
        </w:trPr>
        <w:tc>
          <w:tcPr>
            <w:tcW w:w="4604" w:type="dxa"/>
          </w:tcPr>
          <w:p w14:paraId="15601A0C" w14:textId="57A25377" w:rsidR="00A82D52" w:rsidRPr="00C321F8" w:rsidRDefault="00E01407" w:rsidP="00BC57CA">
            <w:pPr>
              <w:pStyle w:val="Chart2X"/>
              <w:spacing w:before="120"/>
              <w:ind w:left="1174" w:hanging="1174"/>
              <w:rPr>
                <w:color w:val="000000" w:themeColor="text1"/>
              </w:rPr>
            </w:pPr>
            <w:r w:rsidRPr="00C321F8">
              <w:t xml:space="preserve">Sydney </w:t>
            </w:r>
            <w:r>
              <w:t>house</w:t>
            </w:r>
            <w:r w:rsidRPr="00C321F8">
              <w:t xml:space="preserve"> prices</w:t>
            </w:r>
          </w:p>
        </w:tc>
        <w:tc>
          <w:tcPr>
            <w:tcW w:w="5035" w:type="dxa"/>
          </w:tcPr>
          <w:p w14:paraId="22D3F522" w14:textId="1C008729" w:rsidR="00A82D52" w:rsidRPr="00C321F8" w:rsidRDefault="00E01407" w:rsidP="00BC57CA">
            <w:pPr>
              <w:pStyle w:val="Chart2X"/>
              <w:spacing w:before="120"/>
              <w:ind w:left="1174" w:hanging="1174"/>
              <w:rPr>
                <w:color w:val="000000" w:themeColor="text1"/>
              </w:rPr>
            </w:pPr>
            <w:r w:rsidRPr="00C321F8">
              <w:t>Dwelling approvals</w:t>
            </w:r>
          </w:p>
        </w:tc>
      </w:tr>
      <w:tr w:rsidR="00A82D52" w:rsidRPr="00A35E54" w14:paraId="34A5C694" w14:textId="77777777" w:rsidTr="006A27D8">
        <w:trPr>
          <w:trHeight w:val="66"/>
        </w:trPr>
        <w:tc>
          <w:tcPr>
            <w:tcW w:w="4604" w:type="dxa"/>
          </w:tcPr>
          <w:p w14:paraId="388C9F16" w14:textId="6BDC4F07" w:rsidR="00A82D52" w:rsidRPr="00C321F8" w:rsidRDefault="00E01407" w:rsidP="000B6019">
            <w:pPr>
              <w:rPr>
                <w:color w:val="000000" w:themeColor="text1"/>
              </w:rPr>
            </w:pPr>
            <w:r>
              <w:rPr>
                <w:noProof/>
              </w:rPr>
              <w:drawing>
                <wp:inline distT="0" distB="0" distL="0" distR="0" wp14:anchorId="7DD0A25F" wp14:editId="246D8193">
                  <wp:extent cx="2873650" cy="2156825"/>
                  <wp:effectExtent l="0" t="0" r="0" b="0"/>
                  <wp:docPr id="39" name="Chart 39" descr="Chart 2.10: Sydney house prices">
                    <a:extLst xmlns:a="http://schemas.openxmlformats.org/drawingml/2006/main">
                      <a:ext uri="{FF2B5EF4-FFF2-40B4-BE49-F238E27FC236}">
                        <a16:creationId xmlns:a16="http://schemas.microsoft.com/office/drawing/2014/main" id="{FF123C50-B163-4618-8341-D72CA4F90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5BFEDB5" w14:textId="77777777" w:rsidR="00A82D52" w:rsidRPr="00C321F8" w:rsidRDefault="00A82D52" w:rsidP="000B6019">
            <w:pPr>
              <w:rPr>
                <w:color w:val="000000" w:themeColor="text1"/>
                <w:sz w:val="6"/>
                <w:szCs w:val="6"/>
              </w:rPr>
            </w:pPr>
          </w:p>
          <w:p w14:paraId="2F0EDCA5" w14:textId="5043F80E" w:rsidR="00A82D52" w:rsidRPr="00C321F8" w:rsidRDefault="00A82D52" w:rsidP="000B6019">
            <w:pPr>
              <w:pStyle w:val="Source"/>
              <w:spacing w:before="0"/>
              <w:rPr>
                <w:color w:val="000000" w:themeColor="text1"/>
              </w:rPr>
            </w:pPr>
            <w:r w:rsidRPr="00C321F8">
              <w:rPr>
                <w:sz w:val="17"/>
              </w:rPr>
              <w:t xml:space="preserve">Source: </w:t>
            </w:r>
            <w:r w:rsidR="00E01407" w:rsidRPr="00C321F8">
              <w:rPr>
                <w:sz w:val="17"/>
              </w:rPr>
              <w:t>CoreLogic</w:t>
            </w:r>
            <w:r w:rsidR="00E01407">
              <w:rPr>
                <w:sz w:val="17"/>
              </w:rPr>
              <w:t xml:space="preserve"> and</w:t>
            </w:r>
            <w:r w:rsidR="00E01407" w:rsidRPr="00C321F8">
              <w:rPr>
                <w:sz w:val="17"/>
              </w:rPr>
              <w:t xml:space="preserve"> NSW Treasury</w:t>
            </w:r>
            <w:r w:rsidR="00412F4A">
              <w:rPr>
                <w:sz w:val="17"/>
              </w:rPr>
              <w:t xml:space="preserve"> </w:t>
            </w:r>
          </w:p>
        </w:tc>
        <w:tc>
          <w:tcPr>
            <w:tcW w:w="5035" w:type="dxa"/>
          </w:tcPr>
          <w:p w14:paraId="68338001" w14:textId="053E92AD" w:rsidR="00A82D52" w:rsidRPr="00C321F8" w:rsidRDefault="00E01407" w:rsidP="000B6019">
            <w:pPr>
              <w:pStyle w:val="Chart2X"/>
              <w:numPr>
                <w:ilvl w:val="0"/>
                <w:numId w:val="0"/>
              </w:numPr>
              <w:spacing w:before="0"/>
              <w:rPr>
                <w:color w:val="000000" w:themeColor="text1"/>
                <w:sz w:val="14"/>
                <w:szCs w:val="14"/>
              </w:rPr>
            </w:pPr>
            <w:r>
              <w:rPr>
                <w:noProof/>
              </w:rPr>
              <w:drawing>
                <wp:inline distT="0" distB="0" distL="0" distR="0" wp14:anchorId="4583B2C2" wp14:editId="0977BCF5">
                  <wp:extent cx="2893608" cy="2157733"/>
                  <wp:effectExtent l="0" t="0" r="2540" b="0"/>
                  <wp:docPr id="42" name="Chart 42" descr="Chart 2.11: Dwelling approvals">
                    <a:extLst xmlns:a="http://schemas.openxmlformats.org/drawingml/2006/main">
                      <a:ext uri="{FF2B5EF4-FFF2-40B4-BE49-F238E27FC236}">
                        <a16:creationId xmlns:a16="http://schemas.microsoft.com/office/drawing/2014/main" id="{85531C79-FC3F-4130-8F79-F10DB99C57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AC28CF1" w14:textId="6524FF11" w:rsidR="00A82D52" w:rsidRPr="00C321F8" w:rsidRDefault="00A82D52" w:rsidP="000B6019">
            <w:pPr>
              <w:pStyle w:val="Source"/>
              <w:spacing w:before="0"/>
              <w:rPr>
                <w:color w:val="000000" w:themeColor="text1"/>
              </w:rPr>
            </w:pPr>
            <w:r w:rsidRPr="00C321F8">
              <w:rPr>
                <w:sz w:val="17"/>
              </w:rPr>
              <w:t xml:space="preserve">Source: </w:t>
            </w:r>
            <w:r w:rsidR="00E01407" w:rsidRPr="00C321F8">
              <w:rPr>
                <w:sz w:val="17"/>
              </w:rPr>
              <w:t>ABS</w:t>
            </w:r>
            <w:r w:rsidR="00E01407">
              <w:rPr>
                <w:sz w:val="17"/>
              </w:rPr>
              <w:t xml:space="preserve"> 8731.0 and NSW Treasury</w:t>
            </w:r>
          </w:p>
        </w:tc>
      </w:tr>
    </w:tbl>
    <w:p w14:paraId="42DC1C81" w14:textId="77777777" w:rsidR="00D94373" w:rsidRDefault="00D94373" w:rsidP="00F715A3"/>
    <w:p w14:paraId="0B50342F" w14:textId="675F09BE" w:rsidR="009202D6" w:rsidRDefault="009202D6" w:rsidP="00292465">
      <w:pPr>
        <w:pStyle w:val="BodyText"/>
      </w:pPr>
      <w:r w:rsidRPr="00A35E54">
        <w:t>Residential construction is expected to remain strong in the</w:t>
      </w:r>
      <w:r w:rsidR="003C6C1E">
        <w:t xml:space="preserve"> very</w:t>
      </w:r>
      <w:r w:rsidRPr="00A35E54">
        <w:t xml:space="preserve"> near term</w:t>
      </w:r>
      <w:r>
        <w:t xml:space="preserve">, fuelled by higher house prices, </w:t>
      </w:r>
      <w:r w:rsidR="53418E77">
        <w:t xml:space="preserve">ongoing </w:t>
      </w:r>
      <w:r>
        <w:t xml:space="preserve">policy support and low interest rates. </w:t>
      </w:r>
    </w:p>
    <w:p w14:paraId="56BFEB1D" w14:textId="55D47720" w:rsidR="009202D6" w:rsidRDefault="009202D6" w:rsidP="00A82D52">
      <w:pPr>
        <w:pStyle w:val="BodyText"/>
      </w:pPr>
      <w:r>
        <w:t xml:space="preserve">Activity for both new houses and renovations </w:t>
      </w:r>
      <w:r w:rsidR="59FCCBC6">
        <w:t>also</w:t>
      </w:r>
      <w:r>
        <w:t xml:space="preserve"> is being supported by the </w:t>
      </w:r>
      <w:proofErr w:type="spellStart"/>
      <w:r w:rsidRPr="006E1DA2">
        <w:rPr>
          <w:i/>
        </w:rPr>
        <w:t>HomeBuilder</w:t>
      </w:r>
      <w:proofErr w:type="spellEnd"/>
      <w:r>
        <w:t xml:space="preserve"> policy. NSW households lodged over 23,000 applications for the grants scheme</w:t>
      </w:r>
      <w:r w:rsidR="004E3573">
        <w:t xml:space="preserve">, </w:t>
      </w:r>
      <w:r w:rsidR="00A15D12">
        <w:t>o</w:t>
      </w:r>
      <w:r w:rsidR="004E3573">
        <w:t xml:space="preserve">f which </w:t>
      </w:r>
      <w:r w:rsidR="00A15D12">
        <w:t xml:space="preserve">more than </w:t>
      </w:r>
      <w:r w:rsidR="009D407E">
        <w:t>16,</w:t>
      </w:r>
      <w:r w:rsidR="00A15D12">
        <w:t>000 were for new dwelling</w:t>
      </w:r>
      <w:r w:rsidR="009C0354">
        <w:t>s</w:t>
      </w:r>
      <w:r>
        <w:t xml:space="preserve"> (equivalent to around </w:t>
      </w:r>
      <w:r w:rsidR="003814BF">
        <w:t>32</w:t>
      </w:r>
      <w:r>
        <w:t> per cent of all building approvals in 2019). Building approvals issued by local councils spiked at the end of 2020 and the beginning of 2021, with approvals in April nearly 60</w:t>
      </w:r>
      <w:r w:rsidR="00C91F59">
        <w:t> </w:t>
      </w:r>
      <w:r>
        <w:t>per cent larger than the average month in 2019</w:t>
      </w:r>
      <w:r w:rsidR="00AF5BD4">
        <w:t xml:space="preserve"> (Chart </w:t>
      </w:r>
      <w:r w:rsidR="0004659D">
        <w:t>2.11)</w:t>
      </w:r>
      <w:r>
        <w:t>. At the same time, new home sales leapt more than 100 per cent in the final month of 2020 to record</w:t>
      </w:r>
      <w:r w:rsidR="45E9626E">
        <w:t>-</w:t>
      </w:r>
      <w:r>
        <w:t xml:space="preserve">high levels ahead of the phasing down of the </w:t>
      </w:r>
      <w:proofErr w:type="spellStart"/>
      <w:r w:rsidRPr="006E1DA2">
        <w:rPr>
          <w:i/>
        </w:rPr>
        <w:t>HomeBuilder</w:t>
      </w:r>
      <w:proofErr w:type="spellEnd"/>
      <w:r>
        <w:t xml:space="preserve"> rebate in December, before surging again in March ahead of the program’s cessation in early April (Chart 2.</w:t>
      </w:r>
      <w:r w:rsidR="00366402">
        <w:t>1</w:t>
      </w:r>
      <w:r w:rsidR="004B00A7">
        <w:t>2</w:t>
      </w:r>
      <w:r>
        <w:t>).</w:t>
      </w:r>
    </w:p>
    <w:p w14:paraId="1BAB9F17" w14:textId="575CAD5E" w:rsidR="009202D6" w:rsidRDefault="009202D6" w:rsidP="00A82D52">
      <w:pPr>
        <w:pStyle w:val="BodyText"/>
      </w:pPr>
      <w:r>
        <w:t>This pipeline of work is</w:t>
      </w:r>
      <w:r w:rsidDel="008A33D0">
        <w:t xml:space="preserve"> </w:t>
      </w:r>
      <w:r>
        <w:t xml:space="preserve">much larger than previously expected. The extension to the </w:t>
      </w:r>
      <w:proofErr w:type="spellStart"/>
      <w:r w:rsidRPr="006E1DA2">
        <w:rPr>
          <w:i/>
        </w:rPr>
        <w:t>HomeBuilde</w:t>
      </w:r>
      <w:r>
        <w:t>r</w:t>
      </w:r>
      <w:proofErr w:type="spellEnd"/>
      <w:r>
        <w:t xml:space="preserve"> commencement deadline to 18 months means that more projects will commence. This will provide further support for the residential construction industry into 2022, reducing the impact on economic growth from a drop in new dwelling construction. That said, building approvals are now running well ahead of the change in population, which is depressed due to the lack of inward migration. This suggests a potential oversupply in the near-term relative to the underlying demand for housing (Chart 2.</w:t>
      </w:r>
      <w:r w:rsidR="008C645B">
        <w:t>1</w:t>
      </w:r>
      <w:r w:rsidR="004B00A7">
        <w:t>3</w:t>
      </w:r>
      <w:r>
        <w:t xml:space="preserve">). </w:t>
      </w:r>
    </w:p>
    <w:p w14:paraId="6D836749" w14:textId="45307E6A" w:rsidR="00C20B09" w:rsidRDefault="009202D6" w:rsidP="00292465">
      <w:pPr>
        <w:pStyle w:val="BodyText"/>
      </w:pPr>
      <w:r>
        <w:lastRenderedPageBreak/>
        <w:t xml:space="preserve">Meanwhile, demand for renovations is expected to drop off in 2022 as discretionary household expenditure is redirected back toward international travel once the border reopens. Once the temporary boost to housing construction and renovation activity from </w:t>
      </w:r>
      <w:proofErr w:type="spellStart"/>
      <w:r w:rsidRPr="006E1DA2">
        <w:rPr>
          <w:i/>
        </w:rPr>
        <w:t>HomeBuilder</w:t>
      </w:r>
      <w:proofErr w:type="spellEnd"/>
      <w:r>
        <w:t xml:space="preserve"> fades, housing activity is expected to ease. Higher interest rates anticipated for 2024 as the Reserve Bank of Australia tightens monetary policy, </w:t>
      </w:r>
      <w:r w:rsidR="489D231A">
        <w:t xml:space="preserve">will </w:t>
      </w:r>
      <w:r>
        <w:t xml:space="preserve">accentuate the weakness in demand for housing constru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94"/>
        <w:gridCol w:w="4845"/>
      </w:tblGrid>
      <w:tr w:rsidR="00A82D52" w:rsidRPr="00B83ED0" w14:paraId="57DD9299" w14:textId="77777777" w:rsidTr="0026548C">
        <w:trPr>
          <w:trHeight w:val="170"/>
        </w:trPr>
        <w:tc>
          <w:tcPr>
            <w:tcW w:w="4794" w:type="dxa"/>
            <w:shd w:val="clear" w:color="auto" w:fill="auto"/>
          </w:tcPr>
          <w:p w14:paraId="64D3433D" w14:textId="1887CE7D" w:rsidR="00A82D52" w:rsidRPr="0026548C" w:rsidRDefault="004B00A7" w:rsidP="00BC57CA">
            <w:pPr>
              <w:pStyle w:val="Chart2X"/>
              <w:spacing w:before="120"/>
              <w:ind w:left="1174" w:hanging="1174"/>
              <w:rPr>
                <w:color w:val="000000" w:themeColor="text1"/>
              </w:rPr>
            </w:pPr>
            <w:r w:rsidRPr="0026548C">
              <w:t xml:space="preserve">Early indicators imply spikes in activity from </w:t>
            </w:r>
            <w:proofErr w:type="spellStart"/>
            <w:r w:rsidRPr="0026548C">
              <w:t>HomeBuilder</w:t>
            </w:r>
            <w:proofErr w:type="spellEnd"/>
          </w:p>
        </w:tc>
        <w:tc>
          <w:tcPr>
            <w:tcW w:w="4845" w:type="dxa"/>
          </w:tcPr>
          <w:p w14:paraId="17C76796" w14:textId="7060B903" w:rsidR="00A82D52" w:rsidRPr="0026548C" w:rsidRDefault="004B00A7" w:rsidP="00BC57CA">
            <w:pPr>
              <w:pStyle w:val="Chart2X"/>
              <w:spacing w:before="120"/>
              <w:ind w:left="1174" w:hanging="1174"/>
              <w:rPr>
                <w:color w:val="000000" w:themeColor="text1"/>
              </w:rPr>
            </w:pPr>
            <w:r w:rsidRPr="0026548C">
              <w:t>Low migration to impact underlying housing demand in NSW</w:t>
            </w:r>
          </w:p>
        </w:tc>
      </w:tr>
      <w:tr w:rsidR="00A82D52" w:rsidRPr="00B83ED0" w14:paraId="07B4AB57" w14:textId="77777777" w:rsidTr="009E62EB">
        <w:trPr>
          <w:trHeight w:val="3835"/>
        </w:trPr>
        <w:tc>
          <w:tcPr>
            <w:tcW w:w="4794" w:type="dxa"/>
          </w:tcPr>
          <w:p w14:paraId="6A4DDEC2" w14:textId="18D6A340" w:rsidR="00A82D52" w:rsidRPr="00672DD3" w:rsidRDefault="00DD66FF" w:rsidP="000B6019">
            <w:pPr>
              <w:rPr>
                <w:color w:val="000000" w:themeColor="text1"/>
              </w:rPr>
            </w:pPr>
            <w:r>
              <w:rPr>
                <w:noProof/>
              </w:rPr>
              <w:drawing>
                <wp:inline distT="0" distB="0" distL="0" distR="0" wp14:anchorId="7D4184F2" wp14:editId="01803809">
                  <wp:extent cx="2880000" cy="2163175"/>
                  <wp:effectExtent l="0" t="0" r="0" b="8890"/>
                  <wp:docPr id="2" name="Chart 2" descr="Chart 2.12: Early indicators imply spikes in activity from HomeBuilder">
                    <a:extLst xmlns:a="http://schemas.openxmlformats.org/drawingml/2006/main">
                      <a:ext uri="{FF2B5EF4-FFF2-40B4-BE49-F238E27FC236}">
                        <a16:creationId xmlns:a16="http://schemas.microsoft.com/office/drawing/2014/main" id="{88CA1195-3D30-4227-8592-15C53505D1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86796E3" w14:textId="77777777" w:rsidR="00A82D52" w:rsidRPr="00672DD3" w:rsidRDefault="00A82D52" w:rsidP="000B6019">
            <w:pPr>
              <w:rPr>
                <w:color w:val="000000" w:themeColor="text1"/>
                <w:sz w:val="6"/>
                <w:szCs w:val="6"/>
              </w:rPr>
            </w:pPr>
          </w:p>
          <w:p w14:paraId="49145735" w14:textId="634E9716" w:rsidR="00A82D52" w:rsidRPr="00672DD3" w:rsidRDefault="00A82D52" w:rsidP="000B6019">
            <w:pPr>
              <w:pStyle w:val="Source"/>
              <w:spacing w:before="0"/>
              <w:rPr>
                <w:color w:val="000000" w:themeColor="text1"/>
              </w:rPr>
            </w:pPr>
            <w:r w:rsidRPr="00672DD3">
              <w:rPr>
                <w:sz w:val="17"/>
              </w:rPr>
              <w:t xml:space="preserve">Source: </w:t>
            </w:r>
            <w:r w:rsidR="00BE20E1">
              <w:rPr>
                <w:sz w:val="17"/>
              </w:rPr>
              <w:t>ABS 8731.0, HIA and</w:t>
            </w:r>
            <w:r w:rsidR="00BE20E1" w:rsidRPr="00C321F8">
              <w:rPr>
                <w:sz w:val="17"/>
              </w:rPr>
              <w:t xml:space="preserve"> NSW Treasury</w:t>
            </w:r>
          </w:p>
        </w:tc>
        <w:tc>
          <w:tcPr>
            <w:tcW w:w="4845" w:type="dxa"/>
          </w:tcPr>
          <w:p w14:paraId="58747B8D" w14:textId="431EFE67" w:rsidR="00A82D52" w:rsidRPr="00C321F8" w:rsidRDefault="00802CAF" w:rsidP="009E62EB">
            <w:pPr>
              <w:pStyle w:val="Chart2X"/>
              <w:numPr>
                <w:ilvl w:val="0"/>
                <w:numId w:val="0"/>
              </w:numPr>
              <w:spacing w:before="0"/>
              <w:rPr>
                <w:color w:val="000000" w:themeColor="text1"/>
              </w:rPr>
            </w:pPr>
            <w:r>
              <w:rPr>
                <w:noProof/>
              </w:rPr>
              <w:drawing>
                <wp:inline distT="0" distB="0" distL="0" distR="0" wp14:anchorId="7DDA149C" wp14:editId="6C26F2A8">
                  <wp:extent cx="2889072" cy="2191749"/>
                  <wp:effectExtent l="0" t="0" r="6985" b="0"/>
                  <wp:docPr id="6" name="Chart 6" descr="Chart 2.12: Early indicators imply spikes in activity from HomeBuilder">
                    <a:extLst xmlns:a="http://schemas.openxmlformats.org/drawingml/2006/main">
                      <a:ext uri="{FF2B5EF4-FFF2-40B4-BE49-F238E27FC236}">
                        <a16:creationId xmlns:a16="http://schemas.microsoft.com/office/drawing/2014/main" id="{06F1C0A4-CDCE-4582-81CF-CC9E564493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A82D52" w:rsidRPr="00C321F8">
              <w:rPr>
                <w:sz w:val="17"/>
              </w:rPr>
              <w:t xml:space="preserve">Source: </w:t>
            </w:r>
            <w:r w:rsidR="00BE20E1" w:rsidRPr="00672DD3">
              <w:rPr>
                <w:sz w:val="17"/>
              </w:rPr>
              <w:t>ABS</w:t>
            </w:r>
            <w:r w:rsidR="00BE20E1">
              <w:rPr>
                <w:sz w:val="17"/>
              </w:rPr>
              <w:t xml:space="preserve"> </w:t>
            </w:r>
            <w:r w:rsidR="003C26CE">
              <w:rPr>
                <w:sz w:val="17"/>
              </w:rPr>
              <w:t>3101</w:t>
            </w:r>
            <w:r w:rsidR="00BE20E1">
              <w:rPr>
                <w:sz w:val="17"/>
              </w:rPr>
              <w:t>.0</w:t>
            </w:r>
            <w:r w:rsidR="003C26CE">
              <w:rPr>
                <w:sz w:val="17"/>
              </w:rPr>
              <w:t xml:space="preserve">, </w:t>
            </w:r>
            <w:r w:rsidR="002A0FD3">
              <w:rPr>
                <w:sz w:val="17"/>
              </w:rPr>
              <w:t>8752.0</w:t>
            </w:r>
            <w:r w:rsidR="0094461A">
              <w:rPr>
                <w:sz w:val="17"/>
              </w:rPr>
              <w:t xml:space="preserve">, </w:t>
            </w:r>
            <w:r w:rsidR="00CC6B6D">
              <w:rPr>
                <w:sz w:val="17"/>
              </w:rPr>
              <w:t>6416.0</w:t>
            </w:r>
            <w:r w:rsidR="00777BA2">
              <w:rPr>
                <w:sz w:val="17"/>
              </w:rPr>
              <w:t>, Census 2016</w:t>
            </w:r>
            <w:r w:rsidR="00BE20E1">
              <w:rPr>
                <w:sz w:val="17"/>
              </w:rPr>
              <w:t xml:space="preserve"> and NSW Treasury</w:t>
            </w:r>
          </w:p>
        </w:tc>
      </w:tr>
    </w:tbl>
    <w:p w14:paraId="5B756E9C" w14:textId="20711D6D" w:rsidR="00407E61" w:rsidRDefault="005A552A" w:rsidP="003C6DC6">
      <w:pPr>
        <w:pStyle w:val="Heading3"/>
      </w:pPr>
      <w:r>
        <w:t>The outlook for business investment has improved</w:t>
      </w:r>
    </w:p>
    <w:p w14:paraId="66FD5120" w14:textId="40FD0AF6" w:rsidR="00D93DE2" w:rsidRDefault="00D2455E" w:rsidP="003C6DC6">
      <w:pPr>
        <w:pStyle w:val="21Heading2"/>
        <w:keepNext/>
        <w:numPr>
          <w:ilvl w:val="0"/>
          <w:numId w:val="0"/>
        </w:numPr>
        <w:spacing w:before="120" w:after="120"/>
        <w:rPr>
          <w:rFonts w:ascii="Arial" w:hAnsi="Arial" w:cs="Arial"/>
          <w:b w:val="0"/>
          <w:color w:val="auto"/>
          <w:sz w:val="23"/>
          <w:szCs w:val="23"/>
        </w:rPr>
      </w:pPr>
      <w:r w:rsidRPr="68BF2CB1">
        <w:rPr>
          <w:rFonts w:ascii="Arial" w:hAnsi="Arial" w:cs="Arial"/>
          <w:b w:val="0"/>
          <w:color w:val="auto"/>
          <w:sz w:val="23"/>
          <w:szCs w:val="23"/>
        </w:rPr>
        <w:t xml:space="preserve">A quicker recovery in the broader economy </w:t>
      </w:r>
      <w:r w:rsidR="00C30163" w:rsidRPr="68BF2CB1">
        <w:rPr>
          <w:rFonts w:ascii="Arial" w:hAnsi="Arial" w:cs="Arial"/>
          <w:b w:val="0"/>
          <w:color w:val="auto"/>
          <w:sz w:val="23"/>
          <w:szCs w:val="23"/>
        </w:rPr>
        <w:t xml:space="preserve">is </w:t>
      </w:r>
      <w:r w:rsidRPr="68BF2CB1">
        <w:rPr>
          <w:rFonts w:ascii="Arial" w:hAnsi="Arial" w:cs="Arial"/>
          <w:b w:val="0"/>
          <w:color w:val="auto"/>
          <w:sz w:val="23"/>
          <w:szCs w:val="23"/>
        </w:rPr>
        <w:t>support</w:t>
      </w:r>
      <w:r w:rsidR="00C30163" w:rsidRPr="68BF2CB1">
        <w:rPr>
          <w:rFonts w:ascii="Arial" w:hAnsi="Arial" w:cs="Arial"/>
          <w:b w:val="0"/>
          <w:color w:val="auto"/>
          <w:sz w:val="23"/>
          <w:szCs w:val="23"/>
        </w:rPr>
        <w:t>ing</w:t>
      </w:r>
      <w:r w:rsidRPr="68BF2CB1">
        <w:rPr>
          <w:rFonts w:ascii="Arial" w:hAnsi="Arial" w:cs="Arial"/>
          <w:b w:val="0"/>
          <w:color w:val="auto"/>
          <w:sz w:val="23"/>
          <w:szCs w:val="23"/>
        </w:rPr>
        <w:t xml:space="preserve"> </w:t>
      </w:r>
      <w:r w:rsidR="00C30163" w:rsidRPr="68BF2CB1">
        <w:rPr>
          <w:rFonts w:ascii="Arial" w:hAnsi="Arial" w:cs="Arial"/>
          <w:b w:val="0"/>
          <w:color w:val="auto"/>
          <w:sz w:val="23"/>
          <w:szCs w:val="23"/>
        </w:rPr>
        <w:t xml:space="preserve">an improved outlook for business investment. </w:t>
      </w:r>
      <w:r w:rsidR="00544207" w:rsidRPr="68BF2CB1">
        <w:rPr>
          <w:rFonts w:ascii="Arial" w:hAnsi="Arial" w:cs="Arial"/>
          <w:b w:val="0"/>
          <w:color w:val="auto"/>
          <w:sz w:val="23"/>
          <w:szCs w:val="23"/>
        </w:rPr>
        <w:t xml:space="preserve">Business confidence </w:t>
      </w:r>
      <w:r w:rsidR="009919D8" w:rsidRPr="68BF2CB1">
        <w:rPr>
          <w:rFonts w:ascii="Arial" w:hAnsi="Arial" w:cs="Arial"/>
          <w:b w:val="0"/>
          <w:color w:val="auto"/>
          <w:sz w:val="23"/>
          <w:szCs w:val="23"/>
        </w:rPr>
        <w:t>in New South Wales</w:t>
      </w:r>
      <w:r w:rsidR="00544207" w:rsidRPr="68BF2CB1">
        <w:rPr>
          <w:rFonts w:ascii="Arial" w:hAnsi="Arial" w:cs="Arial"/>
          <w:b w:val="0"/>
          <w:color w:val="auto"/>
          <w:sz w:val="23"/>
          <w:szCs w:val="23"/>
        </w:rPr>
        <w:t xml:space="preserve"> has returned, </w:t>
      </w:r>
      <w:r w:rsidR="00BC05F6">
        <w:rPr>
          <w:rFonts w:ascii="Arial" w:hAnsi="Arial" w:cs="Arial"/>
          <w:b w:val="0"/>
          <w:color w:val="auto"/>
          <w:sz w:val="23"/>
          <w:szCs w:val="23"/>
        </w:rPr>
        <w:t xml:space="preserve">with the NAB Business Survey </w:t>
      </w:r>
      <w:r w:rsidR="00544207" w:rsidRPr="68BF2CB1">
        <w:rPr>
          <w:rFonts w:ascii="Arial" w:hAnsi="Arial" w:cs="Arial"/>
          <w:b w:val="0"/>
          <w:color w:val="auto"/>
          <w:sz w:val="23"/>
          <w:szCs w:val="23"/>
        </w:rPr>
        <w:t xml:space="preserve">lifting to record highs </w:t>
      </w:r>
      <w:r w:rsidR="00436A8F" w:rsidRPr="68BF2CB1">
        <w:rPr>
          <w:rFonts w:ascii="Arial" w:hAnsi="Arial" w:cs="Arial"/>
          <w:b w:val="0"/>
          <w:color w:val="auto"/>
          <w:sz w:val="23"/>
          <w:szCs w:val="23"/>
        </w:rPr>
        <w:t>in recent months</w:t>
      </w:r>
      <w:r w:rsidR="00544207" w:rsidRPr="68BF2CB1">
        <w:rPr>
          <w:rFonts w:ascii="Arial" w:hAnsi="Arial" w:cs="Arial"/>
          <w:b w:val="0"/>
          <w:color w:val="auto"/>
          <w:sz w:val="23"/>
          <w:szCs w:val="23"/>
        </w:rPr>
        <w:t>, while capacity utilisation has rebounded</w:t>
      </w:r>
      <w:r w:rsidR="008141EF" w:rsidRPr="68BF2CB1">
        <w:rPr>
          <w:rFonts w:ascii="Arial" w:hAnsi="Arial" w:cs="Arial"/>
          <w:b w:val="0"/>
          <w:color w:val="auto"/>
          <w:sz w:val="23"/>
          <w:szCs w:val="23"/>
        </w:rPr>
        <w:t>, suggesting both a need</w:t>
      </w:r>
      <w:r w:rsidR="00B2288E" w:rsidRPr="68BF2CB1">
        <w:rPr>
          <w:rFonts w:ascii="Arial" w:hAnsi="Arial" w:cs="Arial"/>
          <w:b w:val="0"/>
          <w:color w:val="auto"/>
          <w:sz w:val="23"/>
          <w:szCs w:val="23"/>
        </w:rPr>
        <w:t xml:space="preserve"> and a</w:t>
      </w:r>
      <w:r w:rsidR="00CF1B53" w:rsidRPr="68BF2CB1">
        <w:rPr>
          <w:rFonts w:ascii="Arial" w:hAnsi="Arial" w:cs="Arial"/>
          <w:b w:val="0"/>
          <w:color w:val="auto"/>
          <w:sz w:val="23"/>
          <w:szCs w:val="23"/>
        </w:rPr>
        <w:t>n</w:t>
      </w:r>
      <w:r w:rsidR="00B2288E" w:rsidRPr="68BF2CB1">
        <w:rPr>
          <w:rFonts w:ascii="Arial" w:hAnsi="Arial" w:cs="Arial"/>
          <w:b w:val="0"/>
          <w:color w:val="auto"/>
          <w:sz w:val="23"/>
          <w:szCs w:val="23"/>
        </w:rPr>
        <w:t xml:space="preserve"> appetite </w:t>
      </w:r>
      <w:r w:rsidR="00CF1B53" w:rsidRPr="68BF2CB1">
        <w:rPr>
          <w:rFonts w:ascii="Arial" w:hAnsi="Arial" w:cs="Arial"/>
          <w:b w:val="0"/>
          <w:color w:val="auto"/>
          <w:sz w:val="23"/>
          <w:szCs w:val="23"/>
        </w:rPr>
        <w:t>from</w:t>
      </w:r>
      <w:r w:rsidR="00D93DE2" w:rsidRPr="68BF2CB1">
        <w:rPr>
          <w:rFonts w:ascii="Arial" w:hAnsi="Arial" w:cs="Arial"/>
          <w:b w:val="0"/>
          <w:color w:val="auto"/>
          <w:sz w:val="23"/>
          <w:szCs w:val="23"/>
        </w:rPr>
        <w:t xml:space="preserve"> business</w:t>
      </w:r>
      <w:r w:rsidR="00CF1B53" w:rsidRPr="68BF2CB1">
        <w:rPr>
          <w:rFonts w:ascii="Arial" w:hAnsi="Arial" w:cs="Arial"/>
          <w:b w:val="0"/>
          <w:color w:val="auto"/>
          <w:sz w:val="23"/>
          <w:szCs w:val="23"/>
        </w:rPr>
        <w:t>es</w:t>
      </w:r>
      <w:r w:rsidR="00D93DE2" w:rsidRPr="68BF2CB1">
        <w:rPr>
          <w:rFonts w:ascii="Arial" w:hAnsi="Arial" w:cs="Arial"/>
          <w:b w:val="0"/>
          <w:color w:val="auto"/>
          <w:sz w:val="23"/>
          <w:szCs w:val="23"/>
        </w:rPr>
        <w:t xml:space="preserve"> to invest</w:t>
      </w:r>
      <w:r w:rsidR="00544207" w:rsidRPr="68BF2CB1">
        <w:rPr>
          <w:rFonts w:ascii="Arial" w:hAnsi="Arial" w:cs="Arial"/>
          <w:b w:val="0"/>
          <w:color w:val="auto"/>
          <w:sz w:val="23"/>
          <w:szCs w:val="23"/>
        </w:rPr>
        <w:t>.</w:t>
      </w:r>
    </w:p>
    <w:p w14:paraId="57190B06" w14:textId="22CB0844" w:rsidR="00544207" w:rsidRDefault="00432212" w:rsidP="003C6DC6">
      <w:pPr>
        <w:pStyle w:val="21Heading2"/>
        <w:keepNext/>
        <w:numPr>
          <w:ilvl w:val="0"/>
          <w:numId w:val="0"/>
        </w:numPr>
        <w:spacing w:before="120" w:after="120"/>
        <w:rPr>
          <w:rFonts w:ascii="Arial" w:hAnsi="Arial" w:cs="Arial"/>
          <w:b w:val="0"/>
          <w:color w:val="auto"/>
          <w:sz w:val="23"/>
          <w:szCs w:val="23"/>
        </w:rPr>
      </w:pPr>
      <w:r w:rsidRPr="68BF2CB1">
        <w:rPr>
          <w:rFonts w:ascii="Arial" w:hAnsi="Arial" w:cs="Arial"/>
          <w:b w:val="0"/>
          <w:color w:val="auto"/>
          <w:sz w:val="23"/>
          <w:szCs w:val="23"/>
        </w:rPr>
        <w:t xml:space="preserve">Tax incentives from the Commonwealth Government, which </w:t>
      </w:r>
      <w:r w:rsidR="00B55CD2" w:rsidRPr="68BF2CB1">
        <w:rPr>
          <w:rFonts w:ascii="Arial" w:hAnsi="Arial" w:cs="Arial"/>
          <w:b w:val="0"/>
          <w:color w:val="auto"/>
          <w:sz w:val="23"/>
          <w:szCs w:val="23"/>
        </w:rPr>
        <w:t xml:space="preserve">recently </w:t>
      </w:r>
      <w:r w:rsidR="4D4C98ED" w:rsidRPr="68BF2CB1">
        <w:rPr>
          <w:rFonts w:ascii="Arial" w:hAnsi="Arial" w:cs="Arial"/>
          <w:b w:val="0"/>
          <w:color w:val="auto"/>
          <w:sz w:val="23"/>
          <w:szCs w:val="23"/>
        </w:rPr>
        <w:t xml:space="preserve">have </w:t>
      </w:r>
      <w:r w:rsidR="00B55CD2" w:rsidRPr="68BF2CB1">
        <w:rPr>
          <w:rFonts w:ascii="Arial" w:hAnsi="Arial" w:cs="Arial"/>
          <w:b w:val="0"/>
          <w:color w:val="auto"/>
          <w:sz w:val="23"/>
          <w:szCs w:val="23"/>
        </w:rPr>
        <w:t>been</w:t>
      </w:r>
      <w:r w:rsidRPr="68BF2CB1">
        <w:rPr>
          <w:rFonts w:ascii="Arial" w:hAnsi="Arial" w:cs="Arial"/>
          <w:b w:val="0"/>
          <w:color w:val="auto"/>
          <w:sz w:val="23"/>
          <w:szCs w:val="23"/>
        </w:rPr>
        <w:t xml:space="preserve"> expanded and extended</w:t>
      </w:r>
      <w:r w:rsidR="00B55CD2" w:rsidRPr="68BF2CB1">
        <w:rPr>
          <w:rFonts w:ascii="Arial" w:hAnsi="Arial" w:cs="Arial"/>
          <w:b w:val="0"/>
          <w:color w:val="auto"/>
          <w:sz w:val="23"/>
          <w:szCs w:val="23"/>
        </w:rPr>
        <w:t>,</w:t>
      </w:r>
      <w:r w:rsidRPr="68BF2CB1">
        <w:rPr>
          <w:rFonts w:ascii="Arial" w:hAnsi="Arial" w:cs="Arial"/>
          <w:b w:val="0"/>
          <w:color w:val="auto"/>
          <w:sz w:val="23"/>
          <w:szCs w:val="23"/>
        </w:rPr>
        <w:t xml:space="preserve"> also should support investment.</w:t>
      </w:r>
      <w:r w:rsidR="00B52275" w:rsidRPr="68BF2CB1">
        <w:rPr>
          <w:rFonts w:ascii="Arial" w:hAnsi="Arial" w:cs="Arial"/>
          <w:b w:val="0"/>
          <w:color w:val="auto"/>
          <w:sz w:val="23"/>
          <w:szCs w:val="23"/>
        </w:rPr>
        <w:t xml:space="preserve"> </w:t>
      </w:r>
      <w:r w:rsidR="000E6D3B" w:rsidRPr="001E5737">
        <w:rPr>
          <w:rFonts w:ascii="Arial" w:hAnsi="Arial" w:cs="Arial"/>
          <w:b w:val="0"/>
          <w:color w:val="auto"/>
          <w:sz w:val="23"/>
          <w:szCs w:val="23"/>
        </w:rPr>
        <w:t>This is comp</w:t>
      </w:r>
      <w:r w:rsidR="00CE770D" w:rsidRPr="001E5737">
        <w:rPr>
          <w:rFonts w:ascii="Arial" w:hAnsi="Arial" w:cs="Arial"/>
          <w:b w:val="0"/>
          <w:color w:val="auto"/>
          <w:sz w:val="23"/>
          <w:szCs w:val="23"/>
        </w:rPr>
        <w:t>lemented by</w:t>
      </w:r>
      <w:r w:rsidR="00CE770D">
        <w:rPr>
          <w:rFonts w:ascii="Arial" w:hAnsi="Arial" w:cs="Arial"/>
          <w:b w:val="0"/>
          <w:color w:val="auto"/>
          <w:sz w:val="23"/>
          <w:szCs w:val="23"/>
        </w:rPr>
        <w:t xml:space="preserve"> </w:t>
      </w:r>
      <w:r w:rsidR="00480753" w:rsidRPr="001E5737">
        <w:rPr>
          <w:rFonts w:ascii="Arial" w:hAnsi="Arial" w:cs="Arial"/>
          <w:b w:val="0"/>
          <w:color w:val="auto"/>
          <w:sz w:val="23"/>
          <w:szCs w:val="23"/>
        </w:rPr>
        <w:t xml:space="preserve">NSW Government </w:t>
      </w:r>
      <w:r w:rsidR="00F9592E" w:rsidRPr="001E5737">
        <w:rPr>
          <w:rFonts w:ascii="Arial" w:hAnsi="Arial" w:cs="Arial"/>
          <w:b w:val="0"/>
          <w:color w:val="auto"/>
          <w:sz w:val="23"/>
          <w:szCs w:val="23"/>
        </w:rPr>
        <w:t>efforts</w:t>
      </w:r>
      <w:r w:rsidR="00480753" w:rsidRPr="001E5737">
        <w:rPr>
          <w:rFonts w:ascii="Arial" w:hAnsi="Arial" w:cs="Arial"/>
          <w:b w:val="0"/>
          <w:color w:val="auto"/>
          <w:sz w:val="23"/>
          <w:szCs w:val="23"/>
        </w:rPr>
        <w:t xml:space="preserve"> </w:t>
      </w:r>
      <w:r w:rsidR="00726493" w:rsidRPr="001E5737">
        <w:rPr>
          <w:rFonts w:ascii="Arial" w:hAnsi="Arial" w:cs="Arial"/>
          <w:b w:val="0"/>
          <w:color w:val="auto"/>
          <w:sz w:val="23"/>
          <w:szCs w:val="23"/>
        </w:rPr>
        <w:t xml:space="preserve">to support investment like the </w:t>
      </w:r>
      <w:r w:rsidR="00AB726E" w:rsidRPr="001E5737">
        <w:rPr>
          <w:rFonts w:ascii="Arial" w:hAnsi="Arial" w:cs="Arial"/>
          <w:b w:val="0"/>
          <w:color w:val="auto"/>
          <w:sz w:val="23"/>
          <w:szCs w:val="23"/>
        </w:rPr>
        <w:t>$250 million Jo</w:t>
      </w:r>
      <w:r w:rsidR="002152DD" w:rsidRPr="001E5737">
        <w:rPr>
          <w:rFonts w:ascii="Arial" w:hAnsi="Arial" w:cs="Arial"/>
          <w:b w:val="0"/>
          <w:color w:val="auto"/>
          <w:sz w:val="23"/>
          <w:szCs w:val="23"/>
        </w:rPr>
        <w:t>bs Plus Fund</w:t>
      </w:r>
      <w:r w:rsidR="00AF57FF">
        <w:rPr>
          <w:rFonts w:ascii="Arial" w:hAnsi="Arial" w:cs="Arial"/>
          <w:b w:val="0"/>
          <w:color w:val="auto"/>
          <w:sz w:val="23"/>
          <w:szCs w:val="23"/>
        </w:rPr>
        <w:t>.</w:t>
      </w:r>
      <w:r w:rsidR="00480753">
        <w:rPr>
          <w:rFonts w:ascii="Arial" w:hAnsi="Arial" w:cs="Arial"/>
          <w:b w:val="0"/>
          <w:color w:val="auto"/>
          <w:sz w:val="23"/>
          <w:szCs w:val="23"/>
        </w:rPr>
        <w:t xml:space="preserve"> </w:t>
      </w:r>
      <w:r w:rsidR="00B52275" w:rsidRPr="00DD45BF">
        <w:rPr>
          <w:rFonts w:ascii="Arial" w:hAnsi="Arial" w:cs="Arial"/>
          <w:b w:val="0"/>
          <w:color w:val="auto"/>
          <w:sz w:val="23"/>
          <w:szCs w:val="23"/>
        </w:rPr>
        <w:t>Consequently,</w:t>
      </w:r>
      <w:r w:rsidR="00B52275" w:rsidRPr="68BF2CB1">
        <w:rPr>
          <w:rFonts w:ascii="Arial" w:hAnsi="Arial" w:cs="Arial"/>
          <w:b w:val="0"/>
          <w:color w:val="auto"/>
          <w:sz w:val="23"/>
          <w:szCs w:val="23"/>
        </w:rPr>
        <w:t xml:space="preserve"> </w:t>
      </w:r>
      <w:r w:rsidR="00C35B3C" w:rsidRPr="68BF2CB1">
        <w:rPr>
          <w:rFonts w:ascii="Arial" w:hAnsi="Arial" w:cs="Arial"/>
          <w:b w:val="0"/>
          <w:color w:val="auto"/>
          <w:sz w:val="23"/>
          <w:szCs w:val="23"/>
        </w:rPr>
        <w:t xml:space="preserve">plant and equipment investment has returned to positive growth quickly, </w:t>
      </w:r>
      <w:r w:rsidR="009412E1" w:rsidRPr="68BF2CB1">
        <w:rPr>
          <w:rFonts w:ascii="Arial" w:hAnsi="Arial" w:cs="Arial"/>
          <w:b w:val="0"/>
          <w:color w:val="auto"/>
          <w:sz w:val="23"/>
          <w:szCs w:val="23"/>
        </w:rPr>
        <w:t xml:space="preserve">although this is consistent with </w:t>
      </w:r>
      <w:r w:rsidR="00C35B3C" w:rsidRPr="68BF2CB1">
        <w:rPr>
          <w:rFonts w:ascii="Arial" w:hAnsi="Arial" w:cs="Arial"/>
          <w:b w:val="0"/>
          <w:color w:val="auto"/>
          <w:sz w:val="23"/>
          <w:szCs w:val="23"/>
        </w:rPr>
        <w:t>past economic shocks</w:t>
      </w:r>
      <w:r w:rsidR="00072E8C" w:rsidRPr="68BF2CB1">
        <w:rPr>
          <w:rFonts w:ascii="Arial" w:hAnsi="Arial" w:cs="Arial"/>
          <w:b w:val="0"/>
          <w:color w:val="auto"/>
          <w:sz w:val="23"/>
          <w:szCs w:val="23"/>
        </w:rPr>
        <w:t>.</w:t>
      </w:r>
      <w:r w:rsidRPr="68BF2CB1">
        <w:rPr>
          <w:rFonts w:ascii="Arial" w:hAnsi="Arial" w:cs="Arial"/>
          <w:b w:val="0"/>
          <w:color w:val="auto"/>
          <w:sz w:val="23"/>
          <w:szCs w:val="23"/>
        </w:rPr>
        <w:t xml:space="preserve"> </w:t>
      </w:r>
      <w:r w:rsidR="00741A58" w:rsidRPr="68BF2CB1">
        <w:rPr>
          <w:rFonts w:ascii="Arial" w:hAnsi="Arial" w:cs="Arial"/>
          <w:b w:val="0"/>
          <w:color w:val="auto"/>
          <w:sz w:val="23"/>
          <w:szCs w:val="23"/>
        </w:rPr>
        <w:t xml:space="preserve">By contrast, </w:t>
      </w:r>
      <w:r w:rsidR="007A799A" w:rsidRPr="68BF2CB1">
        <w:rPr>
          <w:rFonts w:ascii="Arial" w:hAnsi="Arial" w:cs="Arial"/>
          <w:b w:val="0"/>
          <w:color w:val="auto"/>
          <w:sz w:val="23"/>
          <w:szCs w:val="23"/>
        </w:rPr>
        <w:t xml:space="preserve">the </w:t>
      </w:r>
      <w:r w:rsidR="00741A58" w:rsidRPr="68BF2CB1">
        <w:rPr>
          <w:rFonts w:ascii="Arial" w:hAnsi="Arial" w:cs="Arial"/>
          <w:b w:val="0"/>
          <w:color w:val="auto"/>
          <w:sz w:val="23"/>
          <w:szCs w:val="23"/>
        </w:rPr>
        <w:t xml:space="preserve">movement towards </w:t>
      </w:r>
      <w:r w:rsidR="00BB0663" w:rsidRPr="68BF2CB1">
        <w:rPr>
          <w:rFonts w:ascii="Arial" w:hAnsi="Arial" w:cs="Arial"/>
          <w:b w:val="0"/>
          <w:color w:val="auto"/>
          <w:sz w:val="23"/>
          <w:szCs w:val="23"/>
        </w:rPr>
        <w:t>more flexible working arrangements, along with a</w:t>
      </w:r>
      <w:r w:rsidR="007A799A" w:rsidRPr="68BF2CB1">
        <w:rPr>
          <w:rFonts w:ascii="Arial" w:hAnsi="Arial" w:cs="Arial"/>
          <w:b w:val="0"/>
          <w:color w:val="auto"/>
          <w:sz w:val="23"/>
          <w:szCs w:val="23"/>
        </w:rPr>
        <w:t xml:space="preserve"> </w:t>
      </w:r>
      <w:r w:rsidR="00F858D3" w:rsidRPr="68BF2CB1">
        <w:rPr>
          <w:rFonts w:ascii="Arial" w:hAnsi="Arial" w:cs="Arial"/>
          <w:b w:val="0"/>
          <w:color w:val="auto"/>
          <w:sz w:val="23"/>
          <w:szCs w:val="23"/>
        </w:rPr>
        <w:t>post-COVID acceleration</w:t>
      </w:r>
      <w:r w:rsidR="00BB0663" w:rsidRPr="68BF2CB1">
        <w:rPr>
          <w:rFonts w:ascii="Arial" w:hAnsi="Arial" w:cs="Arial"/>
          <w:b w:val="0"/>
          <w:color w:val="auto"/>
          <w:sz w:val="23"/>
          <w:szCs w:val="23"/>
        </w:rPr>
        <w:t xml:space="preserve"> towards</w:t>
      </w:r>
      <w:r w:rsidR="00252F3F" w:rsidRPr="68BF2CB1">
        <w:rPr>
          <w:rFonts w:ascii="Arial" w:hAnsi="Arial" w:cs="Arial"/>
          <w:b w:val="0"/>
          <w:color w:val="auto"/>
          <w:sz w:val="23"/>
          <w:szCs w:val="23"/>
        </w:rPr>
        <w:t xml:space="preserve"> greater</w:t>
      </w:r>
      <w:r w:rsidR="00BB0663" w:rsidRPr="68BF2CB1">
        <w:rPr>
          <w:rFonts w:ascii="Arial" w:hAnsi="Arial" w:cs="Arial"/>
          <w:b w:val="0"/>
          <w:color w:val="auto"/>
          <w:sz w:val="23"/>
          <w:szCs w:val="23"/>
        </w:rPr>
        <w:t xml:space="preserve"> online spending</w:t>
      </w:r>
      <w:r w:rsidR="007A799A" w:rsidRPr="68BF2CB1">
        <w:rPr>
          <w:rFonts w:ascii="Arial" w:hAnsi="Arial" w:cs="Arial"/>
          <w:b w:val="0"/>
          <w:color w:val="auto"/>
          <w:sz w:val="23"/>
          <w:szCs w:val="23"/>
        </w:rPr>
        <w:t>,</w:t>
      </w:r>
      <w:r w:rsidR="00544207" w:rsidRPr="68BF2CB1">
        <w:rPr>
          <w:rFonts w:ascii="Arial" w:hAnsi="Arial" w:cs="Arial"/>
          <w:b w:val="0"/>
          <w:color w:val="auto"/>
          <w:sz w:val="23"/>
          <w:szCs w:val="23"/>
        </w:rPr>
        <w:t xml:space="preserve"> is likely to weigh on non-residential construction activity.</w:t>
      </w:r>
    </w:p>
    <w:p w14:paraId="0CBD1244" w14:textId="09C9582C" w:rsidR="000A75B0" w:rsidRPr="003C6DC6" w:rsidRDefault="009412E1" w:rsidP="003C6DC6">
      <w:pPr>
        <w:pStyle w:val="21Heading2"/>
        <w:keepNext/>
        <w:numPr>
          <w:ilvl w:val="0"/>
          <w:numId w:val="0"/>
        </w:numPr>
        <w:spacing w:before="120" w:after="120"/>
        <w:rPr>
          <w:rFonts w:ascii="Arial" w:hAnsi="Arial" w:cs="Arial"/>
          <w:b w:val="0"/>
          <w:color w:val="auto"/>
          <w:sz w:val="23"/>
          <w:szCs w:val="23"/>
        </w:rPr>
      </w:pPr>
      <w:r w:rsidRPr="68BF2CB1">
        <w:rPr>
          <w:rFonts w:ascii="Arial" w:hAnsi="Arial" w:cs="Arial"/>
          <w:b w:val="0"/>
          <w:color w:val="auto"/>
          <w:sz w:val="23"/>
          <w:szCs w:val="23"/>
        </w:rPr>
        <w:t>B</w:t>
      </w:r>
      <w:r w:rsidR="00FA7B77" w:rsidRPr="68BF2CB1">
        <w:rPr>
          <w:rFonts w:ascii="Arial" w:hAnsi="Arial" w:cs="Arial"/>
          <w:b w:val="0"/>
          <w:color w:val="auto"/>
          <w:sz w:val="23"/>
          <w:szCs w:val="23"/>
        </w:rPr>
        <w:t xml:space="preserve">usiness investment </w:t>
      </w:r>
      <w:r w:rsidR="00544207" w:rsidRPr="68BF2CB1">
        <w:rPr>
          <w:rFonts w:ascii="Arial" w:hAnsi="Arial" w:cs="Arial"/>
          <w:b w:val="0"/>
          <w:color w:val="auto"/>
          <w:sz w:val="23"/>
          <w:szCs w:val="23"/>
        </w:rPr>
        <w:t>in aggregate</w:t>
      </w:r>
      <w:r w:rsidRPr="68BF2CB1">
        <w:rPr>
          <w:rFonts w:ascii="Arial" w:hAnsi="Arial" w:cs="Arial"/>
          <w:b w:val="0"/>
          <w:color w:val="auto"/>
          <w:sz w:val="23"/>
          <w:szCs w:val="23"/>
        </w:rPr>
        <w:t xml:space="preserve"> is</w:t>
      </w:r>
      <w:r w:rsidR="00544207" w:rsidRPr="68BF2CB1">
        <w:rPr>
          <w:rFonts w:ascii="Arial" w:hAnsi="Arial" w:cs="Arial"/>
          <w:b w:val="0"/>
          <w:color w:val="auto"/>
          <w:sz w:val="23"/>
          <w:szCs w:val="23"/>
        </w:rPr>
        <w:t xml:space="preserve"> expected to contribute to growth in the economy over the</w:t>
      </w:r>
      <w:r w:rsidR="00FD01C4" w:rsidRPr="68BF2CB1">
        <w:rPr>
          <w:rFonts w:ascii="Arial" w:hAnsi="Arial" w:cs="Arial"/>
          <w:b w:val="0"/>
          <w:color w:val="auto"/>
          <w:sz w:val="23"/>
          <w:szCs w:val="23"/>
        </w:rPr>
        <w:t xml:space="preserve"> course of </w:t>
      </w:r>
      <w:r w:rsidR="006231DD" w:rsidRPr="68BF2CB1">
        <w:rPr>
          <w:rFonts w:ascii="Arial" w:hAnsi="Arial" w:cs="Arial"/>
          <w:b w:val="0"/>
          <w:color w:val="auto"/>
          <w:sz w:val="23"/>
          <w:szCs w:val="23"/>
        </w:rPr>
        <w:t xml:space="preserve">2021-22. </w:t>
      </w:r>
      <w:r w:rsidR="002756B4" w:rsidRPr="68BF2CB1">
        <w:rPr>
          <w:rFonts w:ascii="Arial" w:hAnsi="Arial" w:cs="Arial"/>
          <w:b w:val="0"/>
          <w:color w:val="auto"/>
          <w:sz w:val="23"/>
          <w:szCs w:val="23"/>
        </w:rPr>
        <w:t xml:space="preserve">Beyond that, </w:t>
      </w:r>
      <w:r w:rsidR="004965A0" w:rsidRPr="68BF2CB1">
        <w:rPr>
          <w:rFonts w:ascii="Arial" w:hAnsi="Arial" w:cs="Arial"/>
          <w:b w:val="0"/>
          <w:color w:val="auto"/>
          <w:sz w:val="23"/>
          <w:szCs w:val="23"/>
        </w:rPr>
        <w:t>the end of tax incentives</w:t>
      </w:r>
      <w:r w:rsidR="00D05303" w:rsidRPr="68BF2CB1">
        <w:rPr>
          <w:rFonts w:ascii="Arial" w:hAnsi="Arial" w:cs="Arial"/>
          <w:b w:val="0"/>
          <w:color w:val="auto"/>
          <w:sz w:val="23"/>
          <w:szCs w:val="23"/>
        </w:rPr>
        <w:t xml:space="preserve"> </w:t>
      </w:r>
      <w:r w:rsidR="007523F8" w:rsidRPr="68BF2CB1">
        <w:rPr>
          <w:rFonts w:ascii="Arial" w:hAnsi="Arial" w:cs="Arial"/>
          <w:b w:val="0"/>
          <w:color w:val="auto"/>
          <w:sz w:val="23"/>
          <w:szCs w:val="23"/>
        </w:rPr>
        <w:t xml:space="preserve">will </w:t>
      </w:r>
      <w:r w:rsidR="00E5437C" w:rsidRPr="68BF2CB1">
        <w:rPr>
          <w:rFonts w:ascii="Arial" w:hAnsi="Arial" w:cs="Arial"/>
          <w:b w:val="0"/>
          <w:color w:val="auto"/>
          <w:sz w:val="23"/>
          <w:szCs w:val="23"/>
        </w:rPr>
        <w:t>become a constraint on investment growth</w:t>
      </w:r>
      <w:r w:rsidR="00DE2D12" w:rsidRPr="68BF2CB1">
        <w:rPr>
          <w:rFonts w:ascii="Arial" w:hAnsi="Arial" w:cs="Arial"/>
          <w:b w:val="0"/>
          <w:color w:val="auto"/>
          <w:sz w:val="23"/>
          <w:szCs w:val="23"/>
        </w:rPr>
        <w:t xml:space="preserve"> after 2022-23</w:t>
      </w:r>
      <w:r w:rsidR="00095285" w:rsidRPr="68BF2CB1">
        <w:rPr>
          <w:rFonts w:ascii="Arial" w:hAnsi="Arial" w:cs="Arial"/>
          <w:b w:val="0"/>
          <w:color w:val="auto"/>
          <w:sz w:val="23"/>
          <w:szCs w:val="23"/>
        </w:rPr>
        <w:t>, but</w:t>
      </w:r>
      <w:r w:rsidR="00DE2D12" w:rsidRPr="68BF2CB1">
        <w:rPr>
          <w:rFonts w:ascii="Arial" w:hAnsi="Arial" w:cs="Arial"/>
          <w:b w:val="0"/>
          <w:color w:val="auto"/>
          <w:sz w:val="23"/>
          <w:szCs w:val="23"/>
        </w:rPr>
        <w:t xml:space="preserve"> this</w:t>
      </w:r>
      <w:r w:rsidR="00095285" w:rsidRPr="68BF2CB1">
        <w:rPr>
          <w:rFonts w:ascii="Arial" w:hAnsi="Arial" w:cs="Arial"/>
          <w:b w:val="0"/>
          <w:color w:val="auto"/>
          <w:sz w:val="23"/>
          <w:szCs w:val="23"/>
        </w:rPr>
        <w:t xml:space="preserve"> is expected to be more than offset by the improvement in economic conditions. </w:t>
      </w:r>
      <w:r w:rsidR="00543610" w:rsidRPr="68BF2CB1">
        <w:rPr>
          <w:rFonts w:ascii="Arial" w:hAnsi="Arial" w:cs="Arial"/>
          <w:b w:val="0"/>
          <w:color w:val="auto"/>
          <w:sz w:val="23"/>
          <w:szCs w:val="23"/>
        </w:rPr>
        <w:t xml:space="preserve">In addition to its </w:t>
      </w:r>
      <w:r w:rsidR="002D769B" w:rsidRPr="68BF2CB1">
        <w:rPr>
          <w:rFonts w:ascii="Arial" w:hAnsi="Arial" w:cs="Arial"/>
          <w:b w:val="0"/>
          <w:color w:val="auto"/>
          <w:sz w:val="23"/>
          <w:szCs w:val="23"/>
        </w:rPr>
        <w:t>direct contribution to economic growth</w:t>
      </w:r>
      <w:r w:rsidR="00543610" w:rsidRPr="68BF2CB1">
        <w:rPr>
          <w:rFonts w:ascii="Arial" w:hAnsi="Arial" w:cs="Arial"/>
          <w:b w:val="0"/>
          <w:color w:val="auto"/>
          <w:sz w:val="23"/>
          <w:szCs w:val="23"/>
        </w:rPr>
        <w:t>,</w:t>
      </w:r>
      <w:r w:rsidR="00F73E8F" w:rsidRPr="68BF2CB1">
        <w:rPr>
          <w:rFonts w:ascii="Arial" w:hAnsi="Arial" w:cs="Arial"/>
          <w:b w:val="0"/>
          <w:color w:val="auto"/>
          <w:sz w:val="23"/>
          <w:szCs w:val="23"/>
        </w:rPr>
        <w:t xml:space="preserve"> </w:t>
      </w:r>
      <w:r w:rsidR="00543610" w:rsidRPr="68BF2CB1">
        <w:rPr>
          <w:rFonts w:ascii="Arial" w:hAnsi="Arial" w:cs="Arial"/>
          <w:b w:val="0"/>
          <w:color w:val="auto"/>
          <w:sz w:val="23"/>
          <w:szCs w:val="23"/>
        </w:rPr>
        <w:t xml:space="preserve">business investment </w:t>
      </w:r>
      <w:r w:rsidR="00D4492D" w:rsidRPr="68BF2CB1">
        <w:rPr>
          <w:rFonts w:ascii="Arial" w:hAnsi="Arial" w:cs="Arial"/>
          <w:b w:val="0"/>
          <w:color w:val="auto"/>
          <w:sz w:val="23"/>
          <w:szCs w:val="23"/>
        </w:rPr>
        <w:t xml:space="preserve">also </w:t>
      </w:r>
      <w:r w:rsidR="35B743BC" w:rsidRPr="68BF2CB1">
        <w:rPr>
          <w:rFonts w:ascii="Arial" w:hAnsi="Arial" w:cs="Arial"/>
          <w:b w:val="0"/>
          <w:color w:val="auto"/>
          <w:sz w:val="23"/>
          <w:szCs w:val="23"/>
        </w:rPr>
        <w:t xml:space="preserve">will </w:t>
      </w:r>
      <w:r w:rsidR="00F73E8F" w:rsidRPr="68BF2CB1">
        <w:rPr>
          <w:rFonts w:ascii="Arial" w:hAnsi="Arial" w:cs="Arial"/>
          <w:b w:val="0"/>
          <w:color w:val="auto"/>
          <w:sz w:val="23"/>
          <w:szCs w:val="23"/>
        </w:rPr>
        <w:t>provide</w:t>
      </w:r>
      <w:r w:rsidR="00770649" w:rsidRPr="68BF2CB1">
        <w:rPr>
          <w:rFonts w:ascii="Arial" w:hAnsi="Arial" w:cs="Arial"/>
          <w:b w:val="0"/>
          <w:color w:val="auto"/>
          <w:sz w:val="23"/>
          <w:szCs w:val="23"/>
        </w:rPr>
        <w:t xml:space="preserve"> a key ingredient </w:t>
      </w:r>
      <w:r w:rsidR="00F40576" w:rsidRPr="68BF2CB1">
        <w:rPr>
          <w:rFonts w:ascii="Arial" w:hAnsi="Arial" w:cs="Arial"/>
          <w:b w:val="0"/>
          <w:color w:val="auto"/>
          <w:sz w:val="23"/>
          <w:szCs w:val="23"/>
        </w:rPr>
        <w:t>for</w:t>
      </w:r>
      <w:r w:rsidR="000F32A5" w:rsidRPr="68BF2CB1">
        <w:rPr>
          <w:rFonts w:ascii="Arial" w:hAnsi="Arial" w:cs="Arial"/>
          <w:b w:val="0"/>
          <w:color w:val="auto"/>
          <w:sz w:val="23"/>
          <w:szCs w:val="23"/>
        </w:rPr>
        <w:t xml:space="preserve"> driv</w:t>
      </w:r>
      <w:r w:rsidR="00D141E9" w:rsidRPr="68BF2CB1">
        <w:rPr>
          <w:rFonts w:ascii="Arial" w:hAnsi="Arial" w:cs="Arial"/>
          <w:b w:val="0"/>
          <w:color w:val="auto"/>
          <w:sz w:val="23"/>
          <w:szCs w:val="23"/>
        </w:rPr>
        <w:t>ing</w:t>
      </w:r>
      <w:r w:rsidR="000F32A5" w:rsidRPr="68BF2CB1">
        <w:rPr>
          <w:rFonts w:ascii="Arial" w:hAnsi="Arial" w:cs="Arial"/>
          <w:b w:val="0"/>
          <w:color w:val="auto"/>
          <w:sz w:val="23"/>
          <w:szCs w:val="23"/>
        </w:rPr>
        <w:t xml:space="preserve"> future productivity growth</w:t>
      </w:r>
      <w:r w:rsidR="00D401BD" w:rsidRPr="68BF2CB1">
        <w:rPr>
          <w:rFonts w:ascii="Arial" w:hAnsi="Arial" w:cs="Arial"/>
          <w:b w:val="0"/>
          <w:color w:val="auto"/>
          <w:sz w:val="23"/>
          <w:szCs w:val="23"/>
        </w:rPr>
        <w:t xml:space="preserve"> as</w:t>
      </w:r>
      <w:r w:rsidR="00382553" w:rsidRPr="68BF2CB1">
        <w:rPr>
          <w:rFonts w:ascii="Arial" w:hAnsi="Arial" w:cs="Arial"/>
          <w:b w:val="0"/>
          <w:color w:val="auto"/>
          <w:sz w:val="23"/>
          <w:szCs w:val="23"/>
        </w:rPr>
        <w:t xml:space="preserve"> business</w:t>
      </w:r>
      <w:r w:rsidR="00D401BD" w:rsidRPr="68BF2CB1">
        <w:rPr>
          <w:rFonts w:ascii="Arial" w:hAnsi="Arial" w:cs="Arial"/>
          <w:b w:val="0"/>
          <w:color w:val="auto"/>
          <w:sz w:val="23"/>
          <w:szCs w:val="23"/>
        </w:rPr>
        <w:t>es</w:t>
      </w:r>
      <w:r w:rsidR="00382553" w:rsidRPr="68BF2CB1">
        <w:rPr>
          <w:rFonts w:ascii="Arial" w:hAnsi="Arial" w:cs="Arial"/>
          <w:b w:val="0"/>
          <w:color w:val="auto"/>
          <w:sz w:val="23"/>
          <w:szCs w:val="23"/>
        </w:rPr>
        <w:t xml:space="preserve"> adopt</w:t>
      </w:r>
      <w:r w:rsidR="00343A44" w:rsidRPr="68BF2CB1">
        <w:rPr>
          <w:rFonts w:ascii="Arial" w:hAnsi="Arial" w:cs="Arial"/>
          <w:b w:val="0"/>
          <w:color w:val="auto"/>
          <w:sz w:val="23"/>
          <w:szCs w:val="23"/>
        </w:rPr>
        <w:t xml:space="preserve"> and implement</w:t>
      </w:r>
      <w:r w:rsidR="00382553" w:rsidRPr="68BF2CB1">
        <w:rPr>
          <w:rFonts w:ascii="Arial" w:hAnsi="Arial" w:cs="Arial"/>
          <w:b w:val="0"/>
          <w:color w:val="auto"/>
          <w:sz w:val="23"/>
          <w:szCs w:val="23"/>
        </w:rPr>
        <w:t xml:space="preserve"> </w:t>
      </w:r>
      <w:r w:rsidR="00FB44E0" w:rsidRPr="68BF2CB1">
        <w:rPr>
          <w:rFonts w:ascii="Arial" w:hAnsi="Arial" w:cs="Arial"/>
          <w:b w:val="0"/>
          <w:color w:val="auto"/>
          <w:sz w:val="23"/>
          <w:szCs w:val="23"/>
        </w:rPr>
        <w:t>new technologies</w:t>
      </w:r>
      <w:r w:rsidR="009824C7" w:rsidRPr="68BF2CB1">
        <w:rPr>
          <w:rFonts w:ascii="Arial" w:hAnsi="Arial" w:cs="Arial"/>
          <w:b w:val="0"/>
          <w:color w:val="auto"/>
          <w:sz w:val="23"/>
          <w:szCs w:val="23"/>
        </w:rPr>
        <w:t>.</w:t>
      </w:r>
    </w:p>
    <w:p w14:paraId="27972AEE" w14:textId="123DAB09" w:rsidR="00540EC8" w:rsidRDefault="00540EC8" w:rsidP="004D0A42">
      <w:pPr>
        <w:pStyle w:val="21Heading2"/>
        <w:keepNext/>
        <w:ind w:left="357" w:hanging="357"/>
      </w:pPr>
      <w:r>
        <w:t>The role of policy support and the economic outlook</w:t>
      </w:r>
    </w:p>
    <w:p w14:paraId="4CB3E3D1" w14:textId="4E212A82" w:rsidR="007D2729" w:rsidRDefault="006E65C4" w:rsidP="007D2729">
      <w:pPr>
        <w:pStyle w:val="Heading4"/>
      </w:pPr>
      <w:r>
        <w:t>The need for</w:t>
      </w:r>
      <w:r w:rsidR="00492628">
        <w:t xml:space="preserve"> gen</w:t>
      </w:r>
      <w:r w:rsidR="00703695">
        <w:t>eral</w:t>
      </w:r>
      <w:r>
        <w:t xml:space="preserve"> t</w:t>
      </w:r>
      <w:r w:rsidR="007D2729">
        <w:t xml:space="preserve">emporary government support measures </w:t>
      </w:r>
      <w:r w:rsidR="00743780">
        <w:t>has reduced</w:t>
      </w:r>
    </w:p>
    <w:p w14:paraId="5E299197" w14:textId="32269473" w:rsidR="009D0D4D" w:rsidRDefault="005163B2" w:rsidP="00292465">
      <w:pPr>
        <w:pStyle w:val="BodyText"/>
      </w:pPr>
      <w:r>
        <w:t xml:space="preserve">The swift recovery in the household sector is testament to the success of public support measures in ‘building a bridge’ </w:t>
      </w:r>
      <w:r w:rsidR="2F110FCC">
        <w:t xml:space="preserve">beyond </w:t>
      </w:r>
      <w:r>
        <w:t xml:space="preserve">the crisis. </w:t>
      </w:r>
      <w:r w:rsidR="009B79EB">
        <w:t>This has left</w:t>
      </w:r>
      <w:r>
        <w:t xml:space="preserve"> the economy well positioned to grow strongly</w:t>
      </w:r>
      <w:r w:rsidR="00C008CB">
        <w:t xml:space="preserve"> largely</w:t>
      </w:r>
      <w:r>
        <w:t xml:space="preserve"> under its own steam.</w:t>
      </w:r>
      <w:r w:rsidRPr="00134172">
        <w:t xml:space="preserve"> </w:t>
      </w:r>
      <w:r>
        <w:t xml:space="preserve">The resilience seen in timely indicators such as retail sales and weekly payrolls </w:t>
      </w:r>
      <w:r w:rsidRPr="00CD25A7">
        <w:t>suggests th</w:t>
      </w:r>
      <w:r>
        <w:t>at</w:t>
      </w:r>
      <w:r w:rsidRPr="00CD25A7">
        <w:t xml:space="preserve"> household</w:t>
      </w:r>
      <w:r>
        <w:t>s and business</w:t>
      </w:r>
      <w:r w:rsidR="0019694B">
        <w:t>es</w:t>
      </w:r>
      <w:r w:rsidRPr="00CD25A7">
        <w:t xml:space="preserve"> </w:t>
      </w:r>
      <w:r>
        <w:t>have been</w:t>
      </w:r>
      <w:r w:rsidRPr="00CD25A7">
        <w:t xml:space="preserve"> able </w:t>
      </w:r>
      <w:r>
        <w:t xml:space="preserve">to </w:t>
      </w:r>
      <w:r w:rsidR="00702903">
        <w:t xml:space="preserve">withstand </w:t>
      </w:r>
      <w:r>
        <w:t>the phased withdrawal</w:t>
      </w:r>
      <w:r w:rsidRPr="00CD25A7">
        <w:t xml:space="preserve"> in government support </w:t>
      </w:r>
      <w:r>
        <w:t xml:space="preserve">that has occurred, including the ending of the </w:t>
      </w:r>
      <w:proofErr w:type="spellStart"/>
      <w:r w:rsidRPr="00263889">
        <w:rPr>
          <w:i/>
        </w:rPr>
        <w:t>JobKeeper</w:t>
      </w:r>
      <w:proofErr w:type="spellEnd"/>
      <w:r>
        <w:t xml:space="preserve"> wage </w:t>
      </w:r>
      <w:r w:rsidR="001E5F61">
        <w:t>subsidy</w:t>
      </w:r>
      <w:r>
        <w:t xml:space="preserve">. </w:t>
      </w:r>
      <w:r w:rsidR="009D0D4D" w:rsidRPr="009D0D4D">
        <w:t xml:space="preserve"> </w:t>
      </w:r>
    </w:p>
    <w:tbl>
      <w:tblPr>
        <w:tblW w:w="9781" w:type="dxa"/>
        <w:tblInd w:w="-142" w:type="dxa"/>
        <w:shd w:val="pct5" w:color="auto" w:fill="FFFFFF" w:themeFill="background1"/>
        <w:tblLook w:val="04A0" w:firstRow="1" w:lastRow="0" w:firstColumn="1" w:lastColumn="0" w:noHBand="0" w:noVBand="1"/>
        <w:tblCaption w:val="Box 2.3 Economic conditions in the Sydney CBD"/>
        <w:tblDescription w:val="Box 2.3 Economic conditions in the Sydney CBD"/>
      </w:tblPr>
      <w:tblGrid>
        <w:gridCol w:w="4869"/>
        <w:gridCol w:w="4912"/>
      </w:tblGrid>
      <w:tr w:rsidR="00644AA6" w:rsidRPr="00B017F8" w14:paraId="2EDD6C1A" w14:textId="77777777" w:rsidTr="00A26A76">
        <w:trPr>
          <w:trHeight w:val="419"/>
        </w:trPr>
        <w:tc>
          <w:tcPr>
            <w:tcW w:w="9781" w:type="dxa"/>
            <w:gridSpan w:val="2"/>
            <w:shd w:val="pct5" w:color="auto" w:fill="FFFFFF" w:themeFill="background1"/>
          </w:tcPr>
          <w:p w14:paraId="49507676" w14:textId="3DE8F25D" w:rsidR="00A26FFB" w:rsidRPr="001C62DF" w:rsidRDefault="00A26FFB" w:rsidP="00F715A3">
            <w:pPr>
              <w:pStyle w:val="Box21BoxHeading"/>
              <w:spacing w:before="0" w:after="0"/>
            </w:pPr>
            <w:r w:rsidRPr="001C62DF">
              <w:lastRenderedPageBreak/>
              <w:t xml:space="preserve">Economic conditions in the </w:t>
            </w:r>
            <w:r>
              <w:t xml:space="preserve">Sydney </w:t>
            </w:r>
            <w:r w:rsidRPr="001C62DF">
              <w:t>CBD</w:t>
            </w:r>
          </w:p>
        </w:tc>
      </w:tr>
      <w:tr w:rsidR="00D64DC9" w:rsidRPr="00B017F8" w14:paraId="4014DDF7" w14:textId="77777777" w:rsidTr="00A26A76">
        <w:trPr>
          <w:trHeight w:val="80"/>
        </w:trPr>
        <w:tc>
          <w:tcPr>
            <w:tcW w:w="4943" w:type="dxa"/>
            <w:shd w:val="pct5" w:color="auto" w:fill="FFFFFF" w:themeFill="background1"/>
          </w:tcPr>
          <w:p w14:paraId="7CD0B530" w14:textId="35B6CC18" w:rsidR="00F85862" w:rsidRDefault="00F85862" w:rsidP="00B81186">
            <w:pPr>
              <w:pStyle w:val="BodyTextBox"/>
            </w:pPr>
            <w:r>
              <w:t xml:space="preserve">The NSW economy is bouncing back better than expected, but </w:t>
            </w:r>
            <w:r w:rsidR="09CFBD80">
              <w:t>the recovery</w:t>
            </w:r>
            <w:r>
              <w:t xml:space="preserve"> has been uneven.</w:t>
            </w:r>
            <w:r w:rsidR="00B44180">
              <w:t xml:space="preserve"> </w:t>
            </w:r>
            <w:r w:rsidRPr="009459A7">
              <w:t>C</w:t>
            </w:r>
            <w:r w:rsidR="00107EAB">
              <w:t xml:space="preserve">entral </w:t>
            </w:r>
            <w:r w:rsidRPr="009459A7">
              <w:t>B</w:t>
            </w:r>
            <w:r w:rsidR="00107EAB">
              <w:t xml:space="preserve">usiness </w:t>
            </w:r>
            <w:r w:rsidRPr="009459A7">
              <w:t>D</w:t>
            </w:r>
            <w:r w:rsidR="002E01D3">
              <w:t>istrict</w:t>
            </w:r>
            <w:r w:rsidRPr="009459A7">
              <w:t>s</w:t>
            </w:r>
            <w:r w:rsidR="00B44180">
              <w:t xml:space="preserve"> (CBD)</w:t>
            </w:r>
            <w:r w:rsidR="00487C71">
              <w:t xml:space="preserve"> </w:t>
            </w:r>
            <w:r>
              <w:t xml:space="preserve">continue to suffer </w:t>
            </w:r>
            <w:r w:rsidRPr="009459A7">
              <w:t xml:space="preserve">adverse economic impacts. </w:t>
            </w:r>
          </w:p>
          <w:p w14:paraId="6DC3ECA5" w14:textId="40C08485" w:rsidR="00F85862" w:rsidRDefault="00F85862">
            <w:pPr>
              <w:pStyle w:val="BodyTextBox"/>
            </w:pPr>
            <w:r>
              <w:t xml:space="preserve">The Sydney CBD </w:t>
            </w:r>
            <w:r w:rsidR="005C4EB0">
              <w:t>is</w:t>
            </w:r>
            <w:r>
              <w:t xml:space="preserve"> essential to the State’s competitiveness in attracting investment and business activity.</w:t>
            </w:r>
            <w:r w:rsidR="00A03D34">
              <w:t xml:space="preserve"> The City of Sydney Local Government Area (LGA) accounted for around $130 billion of output in 2019-20, almost 21 per cent of the NSW economy.  </w:t>
            </w:r>
            <w:r>
              <w:t xml:space="preserve"> </w:t>
            </w:r>
            <w:r w:rsidR="00B16DD2">
              <w:t xml:space="preserve">However </w:t>
            </w:r>
            <w:r w:rsidR="0012189F">
              <w:t>the CBD’s</w:t>
            </w:r>
            <w:r>
              <w:t xml:space="preserve"> heavy reliance on international visitors</w:t>
            </w:r>
            <w:r w:rsidR="0012189F">
              <w:t xml:space="preserve"> means its </w:t>
            </w:r>
            <w:r>
              <w:t>recovery will remain constrained so long as international borders are closed.</w:t>
            </w:r>
          </w:p>
          <w:p w14:paraId="496333CF" w14:textId="114F84D5" w:rsidR="00A26FFB" w:rsidRDefault="00F85862">
            <w:pPr>
              <w:pStyle w:val="BodyTextBox"/>
            </w:pPr>
            <w:r>
              <w:t xml:space="preserve">A shift towards </w:t>
            </w:r>
            <w:r w:rsidRPr="009459A7">
              <w:t>working from home</w:t>
            </w:r>
            <w:r>
              <w:t xml:space="preserve"> has </w:t>
            </w:r>
            <w:r w:rsidRPr="009459A7">
              <w:t xml:space="preserve">disproportionately </w:t>
            </w:r>
            <w:r>
              <w:t xml:space="preserve">impacted the </w:t>
            </w:r>
            <w:r w:rsidRPr="009459A7">
              <w:t>city centre.</w:t>
            </w:r>
            <w:r>
              <w:t xml:space="preserve"> The NSW Government’s Remote Working Insights report shows an increased preference to work-from-home, although employer policies to promote social distancing in the workplace also </w:t>
            </w:r>
            <w:r w:rsidR="1347E108">
              <w:t xml:space="preserve">is </w:t>
            </w:r>
            <w:r>
              <w:t xml:space="preserve">likely to be a factor. </w:t>
            </w:r>
            <w:r w:rsidR="0068141E">
              <w:t>The r</w:t>
            </w:r>
            <w:r>
              <w:t xml:space="preserve">eport suggests that remote working could </w:t>
            </w:r>
            <w:r w:rsidR="005D748B">
              <w:t>stay</w:t>
            </w:r>
            <w:r>
              <w:t xml:space="preserve"> 69 per cent above </w:t>
            </w:r>
            <w:r w:rsidR="03324F04">
              <w:t>pre</w:t>
            </w:r>
            <w:r w:rsidR="00C43D45">
              <w:t>-</w:t>
            </w:r>
            <w:r w:rsidR="03324F04">
              <w:t>pandemic</w:t>
            </w:r>
            <w:r>
              <w:t xml:space="preserve"> levels, indicating</w:t>
            </w:r>
            <w:r w:rsidRPr="009C1A2B">
              <w:t xml:space="preserve"> </w:t>
            </w:r>
            <w:r w:rsidR="76C32227">
              <w:t xml:space="preserve">that </w:t>
            </w:r>
            <w:r w:rsidRPr="009C1A2B">
              <w:t>not all workers return to the office</w:t>
            </w:r>
            <w:r>
              <w:t xml:space="preserve"> full time</w:t>
            </w:r>
            <w:r w:rsidRPr="009C1A2B">
              <w:t>.</w:t>
            </w:r>
            <w:r w:rsidR="00DE22A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138"/>
            </w:tblGrid>
            <w:tr w:rsidR="00A26FFB" w:rsidRPr="00AB4513" w14:paraId="66D031B9" w14:textId="77777777" w:rsidTr="008A1980">
              <w:trPr>
                <w:gridAfter w:val="1"/>
                <w:wAfter w:w="204" w:type="dxa"/>
                <w:trHeight w:val="170"/>
              </w:trPr>
              <w:tc>
                <w:tcPr>
                  <w:tcW w:w="4444" w:type="dxa"/>
                </w:tcPr>
                <w:p w14:paraId="7DC76DE7" w14:textId="6DA6A7DC" w:rsidR="00A26FFB" w:rsidRPr="001C62DF" w:rsidRDefault="00A26FFB" w:rsidP="00BC57CA">
                  <w:pPr>
                    <w:pStyle w:val="Chart2X"/>
                    <w:spacing w:before="120"/>
                    <w:ind w:left="1174" w:hanging="1174"/>
                    <w:rPr>
                      <w:i w:val="0"/>
                      <w:color w:val="FF0000"/>
                    </w:rPr>
                  </w:pPr>
                  <w:r w:rsidRPr="00A51980">
                    <w:t>CBD</w:t>
                  </w:r>
                  <w:r w:rsidR="00E03400" w:rsidRPr="00A51980">
                    <w:t xml:space="preserve"> movement</w:t>
                  </w:r>
                  <w:r w:rsidR="0027746C">
                    <w:t xml:space="preserve"> (weekly)</w:t>
                  </w:r>
                </w:p>
              </w:tc>
            </w:tr>
            <w:tr w:rsidR="00A26FFB" w:rsidRPr="00AB4513" w14:paraId="66AB627F" w14:textId="77777777" w:rsidTr="008A1980">
              <w:trPr>
                <w:trHeight w:val="142"/>
              </w:trPr>
              <w:tc>
                <w:tcPr>
                  <w:tcW w:w="4648" w:type="dxa"/>
                  <w:gridSpan w:val="2"/>
                </w:tcPr>
                <w:p w14:paraId="5C107B52" w14:textId="5DEC54DB" w:rsidR="00A26FFB" w:rsidRPr="001C62DF" w:rsidRDefault="008A65D8" w:rsidP="00DD22B2">
                  <w:pPr>
                    <w:pStyle w:val="Chart2X"/>
                    <w:numPr>
                      <w:ilvl w:val="0"/>
                      <w:numId w:val="0"/>
                    </w:numPr>
                    <w:spacing w:before="0"/>
                    <w:rPr>
                      <w:color w:val="000000" w:themeColor="text1"/>
                      <w:sz w:val="14"/>
                      <w:szCs w:val="14"/>
                    </w:rPr>
                  </w:pPr>
                  <w:r>
                    <w:rPr>
                      <w:noProof/>
                    </w:rPr>
                    <mc:AlternateContent>
                      <mc:Choice Requires="wps">
                        <w:drawing>
                          <wp:anchor distT="0" distB="0" distL="114300" distR="114300" simplePos="0" relativeHeight="251658240" behindDoc="0" locked="0" layoutInCell="1" allowOverlap="1" wp14:anchorId="1A73C3E9" wp14:editId="75140BAA">
                            <wp:simplePos x="0" y="0"/>
                            <wp:positionH relativeFrom="column">
                              <wp:posOffset>1496060</wp:posOffset>
                            </wp:positionH>
                            <wp:positionV relativeFrom="paragraph">
                              <wp:posOffset>98425</wp:posOffset>
                            </wp:positionV>
                            <wp:extent cx="18610" cy="1685498"/>
                            <wp:effectExtent l="0" t="0" r="19685" b="29210"/>
                            <wp:wrapNone/>
                            <wp:docPr id="22" name="Straight Connector 22"/>
                            <wp:cNvGraphicFramePr/>
                            <a:graphic xmlns:a="http://schemas.openxmlformats.org/drawingml/2006/main">
                              <a:graphicData uri="http://schemas.microsoft.com/office/word/2010/wordprocessingShape">
                                <wps:wsp>
                                  <wps:cNvCnPr/>
                                  <wps:spPr>
                                    <a:xfrm>
                                      <a:off x="0" y="0"/>
                                      <a:ext cx="18610" cy="1685498"/>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16="http://schemas.microsoft.com/office/drawing/2014/main" xmlns:c="http://schemas.openxmlformats.org/drawingml/2006/chart" xmlns:arto="http://schemas.microsoft.com/office/word/2006/arto">
                        <w:pict w14:anchorId="532BCB4B">
                          <v:line id="Straight Connector 22"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7f7f7f [1612]" from="117.8pt,7.75pt" to="119.25pt,140.45pt" w14:anchorId="558591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"/>
                        </w:pict>
                      </mc:Fallback>
                    </mc:AlternateContent>
                  </w:r>
                  <w:r w:rsidR="008A1980">
                    <w:rPr>
                      <w:noProof/>
                    </w:rPr>
                    <w:drawing>
                      <wp:inline distT="0" distB="0" distL="0" distR="0" wp14:anchorId="4F67ADA1" wp14:editId="5FEB1DF4">
                        <wp:extent cx="2886075" cy="2026693"/>
                        <wp:effectExtent l="0" t="0" r="0" b="0"/>
                        <wp:docPr id="45" name="Chart 45" descr="Chart 2.14: CBD movement (weekly)">
                          <a:extLst xmlns:a="http://schemas.openxmlformats.org/drawingml/2006/main">
                            <a:ext uri="{FF2B5EF4-FFF2-40B4-BE49-F238E27FC236}">
                              <a16:creationId xmlns:a16="http://schemas.microsoft.com/office/drawing/2014/main" id="{872C0C1A-2CC8-460E-BDEC-02713B5D6C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F57CEF4" w14:textId="77777777" w:rsidR="00A26FFB" w:rsidRPr="001C62DF" w:rsidRDefault="00A26FFB" w:rsidP="00DD22B2">
                  <w:pPr>
                    <w:pStyle w:val="Source"/>
                    <w:spacing w:before="0"/>
                    <w:rPr>
                      <w:color w:val="FF0000"/>
                    </w:rPr>
                  </w:pPr>
                  <w:r w:rsidRPr="001C62DF">
                    <w:rPr>
                      <w:sz w:val="17"/>
                    </w:rPr>
                    <w:t xml:space="preserve">Source: </w:t>
                  </w:r>
                  <w:r>
                    <w:rPr>
                      <w:sz w:val="17"/>
                    </w:rPr>
                    <w:t>TfNSW</w:t>
                  </w:r>
                </w:p>
              </w:tc>
            </w:tr>
          </w:tbl>
          <w:p w14:paraId="027BC3AA" w14:textId="05321F38" w:rsidR="003A7149" w:rsidRDefault="00A26FFB" w:rsidP="00B81186">
            <w:pPr>
              <w:pStyle w:val="BodyTextBox"/>
            </w:pPr>
            <w:r>
              <w:t>D</w:t>
            </w:r>
            <w:r w:rsidRPr="003D2EA6">
              <w:t>ata</w:t>
            </w:r>
            <w:r>
              <w:t xml:space="preserve"> on the movement of people around Sydney and the state have shown a clear reluctance to travel into the CBD since the onset of the pandemic</w:t>
            </w:r>
            <w:r w:rsidR="004A3421">
              <w:t xml:space="preserve"> (Chart 2.14)</w:t>
            </w:r>
            <w:r>
              <w:t xml:space="preserve">. </w:t>
            </w:r>
            <w:r w:rsidRPr="009C1A2B">
              <w:t xml:space="preserve">However, despite the return </w:t>
            </w:r>
            <w:r>
              <w:t xml:space="preserve">of many office workers, aggregate traffic volumes and public transport </w:t>
            </w:r>
            <w:r w:rsidRPr="00A027D2">
              <w:t xml:space="preserve">patronage </w:t>
            </w:r>
            <w:r w:rsidR="003A7149">
              <w:t>in the Sydney CBD remain signficantly weaker than the rest of the state.</w:t>
            </w:r>
          </w:p>
          <w:p w14:paraId="748CA6AD" w14:textId="57B316F8" w:rsidR="00A26FFB" w:rsidRPr="001C62DF" w:rsidRDefault="006A0163">
            <w:pPr>
              <w:pStyle w:val="BodyTextBox"/>
            </w:pPr>
            <w:r>
              <w:t>T</w:t>
            </w:r>
            <w:r w:rsidRPr="009459A7">
              <w:t xml:space="preserve">he loss of migration, international students and </w:t>
            </w:r>
            <w:r w:rsidR="2FAFF992">
              <w:t xml:space="preserve">inbound </w:t>
            </w:r>
            <w:r w:rsidRPr="009459A7">
              <w:t>tourists</w:t>
            </w:r>
            <w:r>
              <w:t xml:space="preserve"> is having a disproportinate impact on the Sydney CBD.</w:t>
            </w:r>
            <w:r w:rsidRPr="009459A7">
              <w:t xml:space="preserve"> </w:t>
            </w:r>
          </w:p>
        </w:tc>
        <w:tc>
          <w:tcPr>
            <w:tcW w:w="4838" w:type="dxa"/>
            <w:shd w:val="pct5" w:color="auto" w:fill="FFFFFF" w:themeFill="background1"/>
          </w:tcPr>
          <w:p w14:paraId="7AAD5235" w14:textId="77777777" w:rsidR="00FC4BB6" w:rsidRDefault="0062162B">
            <w:pPr>
              <w:pStyle w:val="BodyTextBox"/>
            </w:pPr>
            <w:r w:rsidRPr="0062162B">
              <w:t>The tourism r</w:t>
            </w:r>
            <w:r w:rsidRPr="00347B76">
              <w:t xml:space="preserve">elated sector will continue to feel the pain from </w:t>
            </w:r>
            <w:r w:rsidR="00663B34" w:rsidRPr="00347B76">
              <w:t>closed international borders for some time.</w:t>
            </w:r>
            <w:r w:rsidR="42666DFB">
              <w:t xml:space="preserve"> </w:t>
            </w:r>
          </w:p>
          <w:p w14:paraId="4B9E7340" w14:textId="4928E79A" w:rsidR="00663B34" w:rsidRDefault="003D0D13">
            <w:pPr>
              <w:pStyle w:val="BodyTextBox"/>
            </w:pPr>
            <w:r w:rsidRPr="00E67C48">
              <w:t xml:space="preserve">Pre-pandemic, international visitors accounted for </w:t>
            </w:r>
            <w:r w:rsidRPr="00DF4FC9">
              <w:t>around half</w:t>
            </w:r>
            <w:r w:rsidRPr="00E67C48">
              <w:t xml:space="preserve"> of all tourism spend in the Sydney </w:t>
            </w:r>
            <w:r w:rsidR="007B6058">
              <w:t>region</w:t>
            </w:r>
            <w:r w:rsidRPr="00E67C48">
              <w:t>, much more than any other region</w:t>
            </w:r>
            <w:r w:rsidR="00B43C20">
              <w:t xml:space="preserve">. </w:t>
            </w:r>
            <w:r w:rsidR="00680C38">
              <w:t>This accounts for a</w:t>
            </w:r>
            <w:r w:rsidRPr="00E67C48">
              <w:t xml:space="preserve">round </w:t>
            </w:r>
            <w:r w:rsidR="00B43C20">
              <w:t>90</w:t>
            </w:r>
            <w:r w:rsidR="0027542B">
              <w:t> </w:t>
            </w:r>
            <w:r w:rsidRPr="00E67C48">
              <w:t>per cent of all international tourism spending in the state.</w:t>
            </w:r>
          </w:p>
          <w:p w14:paraId="27D959A4" w14:textId="0E9D138D" w:rsidR="00A26FFB" w:rsidRDefault="00A26FFB">
            <w:pPr>
              <w:pStyle w:val="BodyTextBox"/>
            </w:pPr>
            <w:r>
              <w:t>Domestic tourism</w:t>
            </w:r>
            <w:r w:rsidRPr="00F501DB">
              <w:t xml:space="preserve"> spending in </w:t>
            </w:r>
            <w:r>
              <w:t xml:space="preserve">the Sydney </w:t>
            </w:r>
            <w:r w:rsidR="00831817">
              <w:t xml:space="preserve">region </w:t>
            </w:r>
            <w:r>
              <w:t xml:space="preserve">also </w:t>
            </w:r>
            <w:r w:rsidR="00D04F06">
              <w:t xml:space="preserve">has </w:t>
            </w:r>
            <w:r w:rsidRPr="00F501DB">
              <w:t>declined</w:t>
            </w:r>
            <w:r w:rsidR="004A42B2">
              <w:t>,</w:t>
            </w:r>
            <w:r w:rsidR="00D04F06">
              <w:t xml:space="preserve"> </w:t>
            </w:r>
            <w:r w:rsidR="00E31285">
              <w:t xml:space="preserve">by </w:t>
            </w:r>
            <w:r w:rsidR="00E31285" w:rsidRPr="00DF4FC9">
              <w:t>almost a quarter</w:t>
            </w:r>
            <w:r w:rsidRPr="00F501DB">
              <w:t xml:space="preserve"> over 2020</w:t>
            </w:r>
            <w:r>
              <w:t>. In contrast</w:t>
            </w:r>
            <w:r w:rsidRPr="00F501DB">
              <w:t xml:space="preserve">, </w:t>
            </w:r>
            <w:r w:rsidR="00460E04">
              <w:t xml:space="preserve">closed borders saw a shift in preferences that lifted </w:t>
            </w:r>
            <w:r w:rsidRPr="00F501DB">
              <w:t>spending in regional areas sharply</w:t>
            </w:r>
            <w:r>
              <w:t>, particularly in</w:t>
            </w:r>
            <w:r w:rsidRPr="00F501DB">
              <w:t xml:space="preserve"> popular tourism regions (</w:t>
            </w:r>
            <w:r>
              <w:t>Chart 2.</w:t>
            </w:r>
            <w:r w:rsidR="007F38E0">
              <w:t>15</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6"/>
            </w:tblGrid>
            <w:tr w:rsidR="00A26FFB" w:rsidRPr="00732376" w14:paraId="30E5FA12" w14:textId="77777777" w:rsidTr="003D01CE">
              <w:trPr>
                <w:trHeight w:val="170"/>
              </w:trPr>
              <w:tc>
                <w:tcPr>
                  <w:tcW w:w="4588" w:type="dxa"/>
                </w:tcPr>
                <w:p w14:paraId="5850B754" w14:textId="77777777" w:rsidR="00A26FFB" w:rsidRPr="00C321F8" w:rsidRDefault="00A26FFB" w:rsidP="00BC57CA">
                  <w:pPr>
                    <w:pStyle w:val="Chart2X"/>
                    <w:spacing w:before="120"/>
                    <w:ind w:left="1174" w:hanging="1174"/>
                  </w:pPr>
                  <w:r>
                    <w:t>Domestic t</w:t>
                  </w:r>
                  <w:r w:rsidRPr="00C321F8">
                    <w:t>ourism in NSW</w:t>
                  </w:r>
                </w:p>
                <w:p w14:paraId="2B95E7AF" w14:textId="6682351E" w:rsidR="00A26FFB" w:rsidRPr="00062D83" w:rsidRDefault="003D01CE" w:rsidP="00B81186">
                  <w:pPr>
                    <w:pStyle w:val="BodyTextBox"/>
                    <w:rPr>
                      <w:lang w:eastAsia="en-US"/>
                    </w:rPr>
                  </w:pPr>
                  <w:r>
                    <w:drawing>
                      <wp:inline distT="0" distB="0" distL="0" distR="0" wp14:anchorId="2C3CB95C" wp14:editId="5EFC4EC9">
                        <wp:extent cx="2915278" cy="2117667"/>
                        <wp:effectExtent l="0" t="0" r="0" b="0"/>
                        <wp:docPr id="32" name="Chart 32" descr="Chart 2.15: Domestic tourism in NSW">
                          <a:extLst xmlns:a="http://schemas.openxmlformats.org/drawingml/2006/main">
                            <a:ext uri="{FF2B5EF4-FFF2-40B4-BE49-F238E27FC236}">
                              <a16:creationId xmlns:a16="http://schemas.microsoft.com/office/drawing/2014/main" id="{8FC80967-5618-43EF-8F36-285EC19CFD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A26FFB" w:rsidRPr="00732376" w14:paraId="6E5F9270" w14:textId="77777777" w:rsidTr="003D01CE">
              <w:trPr>
                <w:trHeight w:val="64"/>
              </w:trPr>
              <w:tc>
                <w:tcPr>
                  <w:tcW w:w="4588" w:type="dxa"/>
                </w:tcPr>
                <w:p w14:paraId="01B741AF" w14:textId="2673B1D0" w:rsidR="00A26FFB" w:rsidRPr="00C321F8" w:rsidRDefault="00A26FFB" w:rsidP="00DD22B2">
                  <w:pPr>
                    <w:pStyle w:val="Chart2X"/>
                    <w:numPr>
                      <w:ilvl w:val="0"/>
                      <w:numId w:val="0"/>
                    </w:numPr>
                    <w:spacing w:before="0"/>
                    <w:rPr>
                      <w:color w:val="FF0000"/>
                    </w:rPr>
                  </w:pPr>
                  <w:r w:rsidRPr="00C321F8">
                    <w:rPr>
                      <w:rFonts w:cs="Arial"/>
                      <w:color w:val="4F4F4F"/>
                      <w:sz w:val="17"/>
                      <w:szCs w:val="17"/>
                      <w:lang w:val="en-AU"/>
                    </w:rPr>
                    <w:t>Source:</w:t>
                  </w:r>
                  <w:r w:rsidRPr="00C321F8">
                    <w:t xml:space="preserve"> </w:t>
                  </w:r>
                  <w:r w:rsidR="00E03B84" w:rsidRPr="007A5CDE">
                    <w:rPr>
                      <w:rFonts w:cs="Arial"/>
                      <w:color w:val="4F4F4F"/>
                      <w:sz w:val="17"/>
                      <w:szCs w:val="17"/>
                      <w:lang w:val="en-AU"/>
                    </w:rPr>
                    <w:t>Destination NSW and NSW Treasury</w:t>
                  </w:r>
                </w:p>
              </w:tc>
            </w:tr>
          </w:tbl>
          <w:p w14:paraId="0FB4827B" w14:textId="766F052B" w:rsidR="00C205EA" w:rsidRDefault="00C205EA" w:rsidP="00B81186">
            <w:pPr>
              <w:pStyle w:val="BodyTextBox"/>
            </w:pPr>
            <w:r>
              <w:t>Additionally, hospitality venues may continue to see</w:t>
            </w:r>
            <w:r w:rsidRPr="003D2EA6">
              <w:t xml:space="preserve"> some reluctance for people to hold large scale events (such as big weddings) while there are still localised outbreaks and </w:t>
            </w:r>
            <w:r>
              <w:t xml:space="preserve">the </w:t>
            </w:r>
            <w:r w:rsidRPr="003D2EA6">
              <w:t xml:space="preserve">risk of </w:t>
            </w:r>
            <w:r>
              <w:t xml:space="preserve">periodic </w:t>
            </w:r>
            <w:r w:rsidRPr="003D2EA6">
              <w:t>state border closures.</w:t>
            </w:r>
          </w:p>
          <w:p w14:paraId="2E875679" w14:textId="3DBEE49B" w:rsidR="001A6A88" w:rsidRDefault="001A6A88" w:rsidP="00E62E50">
            <w:pPr>
              <w:pStyle w:val="BodyTextBox"/>
            </w:pPr>
            <w:r>
              <w:t xml:space="preserve">The NSW Government </w:t>
            </w:r>
            <w:r w:rsidR="00BA6D36">
              <w:t xml:space="preserve">is continuing to provide targeted support for the Sydney CBD to drive economic activity. </w:t>
            </w:r>
            <w:r>
              <w:t>Some of the key initiatives include:</w:t>
            </w:r>
          </w:p>
          <w:p w14:paraId="4DA48FB0" w14:textId="44B911F9" w:rsidR="003C0D1D" w:rsidRDefault="001A6A88" w:rsidP="009E62EB">
            <w:pPr>
              <w:pStyle w:val="Bullet1inabox"/>
            </w:pPr>
            <w:r>
              <w:t>CBD Revitalisation Program: $40</w:t>
            </w:r>
            <w:r w:rsidR="006835FD">
              <w:t xml:space="preserve"> </w:t>
            </w:r>
            <w:r>
              <w:t>m</w:t>
            </w:r>
            <w:r w:rsidR="006835FD">
              <w:t>illion</w:t>
            </w:r>
            <w:r>
              <w:t xml:space="preserve"> </w:t>
            </w:r>
            <w:r w:rsidR="6333184D">
              <w:t xml:space="preserve">(including a $20 million partnership with the City of Sydney) </w:t>
            </w:r>
            <w:r w:rsidR="1F8B7F08">
              <w:t xml:space="preserve">for </w:t>
            </w:r>
            <w:r>
              <w:t xml:space="preserve">a range of initiatives such as the </w:t>
            </w:r>
            <w:r w:rsidR="501CDC2A">
              <w:t>Al</w:t>
            </w:r>
            <w:r w:rsidR="71CF0872">
              <w:t xml:space="preserve"> </w:t>
            </w:r>
            <w:r w:rsidR="501CDC2A">
              <w:t>fresco</w:t>
            </w:r>
            <w:r>
              <w:t xml:space="preserve"> Dining program</w:t>
            </w:r>
            <w:r w:rsidR="009276BB">
              <w:t xml:space="preserve">, </w:t>
            </w:r>
            <w:r w:rsidR="39DB0BED">
              <w:t>late night openings at</w:t>
            </w:r>
            <w:r w:rsidR="75265B02">
              <w:t xml:space="preserve"> </w:t>
            </w:r>
            <w:r w:rsidR="009276BB">
              <w:t>cultural institutions</w:t>
            </w:r>
            <w:r>
              <w:t xml:space="preserve"> and </w:t>
            </w:r>
            <w:r w:rsidR="009276BB">
              <w:t>arts</w:t>
            </w:r>
            <w:r>
              <w:t xml:space="preserve"> and cultural events. </w:t>
            </w:r>
          </w:p>
          <w:p w14:paraId="5BB78794" w14:textId="72C27E0D" w:rsidR="003C0D1D" w:rsidRDefault="001A6A88" w:rsidP="009E62EB">
            <w:pPr>
              <w:pStyle w:val="Bullet1inabox"/>
            </w:pPr>
            <w:r>
              <w:t xml:space="preserve">Accommodation </w:t>
            </w:r>
            <w:r w:rsidR="00243F37">
              <w:t>v</w:t>
            </w:r>
            <w:r>
              <w:t xml:space="preserve">ouchers: $20 million </w:t>
            </w:r>
            <w:r w:rsidR="00DE68F0">
              <w:t xml:space="preserve">to provide </w:t>
            </w:r>
            <w:r>
              <w:t>$100 accommodation vouchers to NSW residents to stay in Sydney</w:t>
            </w:r>
            <w:r w:rsidR="00495A26">
              <w:t>’s</w:t>
            </w:r>
            <w:r>
              <w:t xml:space="preserve"> CBD.</w:t>
            </w:r>
          </w:p>
          <w:p w14:paraId="7B7484BA" w14:textId="0AF3573A" w:rsidR="00A26FFB" w:rsidRPr="00F715A3" w:rsidRDefault="001F3526" w:rsidP="00D20C4E">
            <w:pPr>
              <w:pStyle w:val="Bullet1inabox"/>
            </w:pPr>
            <w:r>
              <w:t xml:space="preserve">Sydney </w:t>
            </w:r>
            <w:r w:rsidR="001A6A88">
              <w:t>CBD</w:t>
            </w:r>
            <w:r>
              <w:t xml:space="preserve"> vouchers</w:t>
            </w:r>
            <w:r w:rsidR="001A6A88">
              <w:t xml:space="preserve">: $50 million </w:t>
            </w:r>
            <w:r w:rsidR="2A38D65E">
              <w:t xml:space="preserve">for </w:t>
            </w:r>
            <w:r w:rsidR="587FF61D">
              <w:t xml:space="preserve">a new Dine &amp; Discover </w:t>
            </w:r>
            <w:r>
              <w:t xml:space="preserve">voucher </w:t>
            </w:r>
            <w:r w:rsidR="14722A10">
              <w:t>to be used on Fridays in the</w:t>
            </w:r>
            <w:r w:rsidR="001A6A88">
              <w:t xml:space="preserve"> CBD.</w:t>
            </w:r>
          </w:p>
        </w:tc>
      </w:tr>
    </w:tbl>
    <w:p w14:paraId="50913BAC" w14:textId="09B5E4D6" w:rsidR="005D2987" w:rsidRDefault="005D2987" w:rsidP="00292465">
      <w:pPr>
        <w:pStyle w:val="BodyText"/>
      </w:pPr>
      <w:r>
        <w:lastRenderedPageBreak/>
        <w:t>Despite the strong outlook, the need for ongoing support in some sectors will continue,</w:t>
      </w:r>
      <w:r w:rsidR="00505C51">
        <w:t xml:space="preserve"> particularly those that remain heavily impacted by the ongoing closure of international borders</w:t>
      </w:r>
      <w:r w:rsidR="0017755D">
        <w:t xml:space="preserve">. This </w:t>
      </w:r>
      <w:r w:rsidR="0017755D" w:rsidRPr="004A3421">
        <w:t xml:space="preserve">includes </w:t>
      </w:r>
      <w:r w:rsidR="00F70F75" w:rsidRPr="004A3421">
        <w:t>the tourism sector</w:t>
      </w:r>
      <w:r w:rsidR="0080396E" w:rsidRPr="004A3421">
        <w:t xml:space="preserve"> and CBD businesses</w:t>
      </w:r>
      <w:r w:rsidR="00677E4D" w:rsidRPr="004A3421">
        <w:t>.</w:t>
      </w:r>
      <w:r w:rsidRPr="004A3421">
        <w:t xml:space="preserve"> </w:t>
      </w:r>
      <w:r w:rsidR="00184175" w:rsidRPr="004A3421">
        <w:t>To that end, t</w:t>
      </w:r>
      <w:r w:rsidRPr="004A3421">
        <w:t xml:space="preserve">he NSW Government </w:t>
      </w:r>
      <w:r w:rsidR="00AB7631" w:rsidRPr="004A3421">
        <w:t xml:space="preserve">is committing </w:t>
      </w:r>
      <w:r w:rsidRPr="004A3421">
        <w:t>$</w:t>
      </w:r>
      <w:r w:rsidR="000118D4" w:rsidRPr="004A3421">
        <w:t>6</w:t>
      </w:r>
      <w:r w:rsidRPr="004A3421">
        <w:t xml:space="preserve"> billion in new</w:t>
      </w:r>
      <w:r>
        <w:t xml:space="preserve"> and ongoing economic </w:t>
      </w:r>
      <w:r w:rsidRPr="007C262B">
        <w:t>stimulus</w:t>
      </w:r>
      <w:r w:rsidR="000118D4" w:rsidRPr="007C262B">
        <w:t xml:space="preserve"> expenditure</w:t>
      </w:r>
      <w:r w:rsidR="007468DE" w:rsidRPr="007C262B">
        <w:t xml:space="preserve"> in 2021-22</w:t>
      </w:r>
      <w:r w:rsidRPr="007C262B">
        <w:t>.</w:t>
      </w:r>
      <w:r w:rsidR="009B3052">
        <w:t xml:space="preserve"> </w:t>
      </w:r>
      <w:r w:rsidR="001D456C" w:rsidRPr="001D456C">
        <w:t xml:space="preserve">This includes ongoing payroll tax </w:t>
      </w:r>
      <w:r w:rsidR="003A795C">
        <w:t>relief</w:t>
      </w:r>
      <w:r w:rsidR="001D456C" w:rsidRPr="001D456C">
        <w:t xml:space="preserve">, rebates and initiatives that encourage greater visitation to the CBD. </w:t>
      </w:r>
    </w:p>
    <w:p w14:paraId="3B4FD27C" w14:textId="2E8572C8" w:rsidR="006950D0" w:rsidRDefault="006950D0" w:rsidP="00292465">
      <w:pPr>
        <w:pStyle w:val="BodyText"/>
      </w:pPr>
      <w:r>
        <w:t xml:space="preserve">While the </w:t>
      </w:r>
      <w:r w:rsidRPr="00134172">
        <w:t>near-term outlook appears positive, the economy remains fragile</w:t>
      </w:r>
      <w:r>
        <w:t xml:space="preserve"> due to uncertainty around the </w:t>
      </w:r>
      <w:r w:rsidR="00D95F64">
        <w:t>COVID</w:t>
      </w:r>
      <w:r>
        <w:t>-19 virus and the lifting of border restrictions. Vulnerable sectors, particularly those still impacted by restrictions, will likely require further support. For example, businesses in the Sydney CBD may need ongoing assistance until the international border reopens.</w:t>
      </w:r>
      <w:r w:rsidRPr="00772144">
        <w:t xml:space="preserve"> </w:t>
      </w:r>
    </w:p>
    <w:p w14:paraId="78030BD2" w14:textId="0DBACF80" w:rsidR="0079169A" w:rsidRDefault="0079169A" w:rsidP="00292465">
      <w:pPr>
        <w:pStyle w:val="BodyText"/>
      </w:pPr>
      <w:r>
        <w:t>The rapid rebound in activity has reduced the risk of long-term harm to</w:t>
      </w:r>
      <w:r w:rsidR="00215C01">
        <w:t xml:space="preserve"> </w:t>
      </w:r>
      <w:r>
        <w:t>the economy from the pandemic</w:t>
      </w:r>
      <w:r w:rsidR="00E641BE">
        <w:t>.</w:t>
      </w:r>
      <w:r>
        <w:t xml:space="preserve"> </w:t>
      </w:r>
      <w:r w:rsidR="00E641BE">
        <w:t>H</w:t>
      </w:r>
      <w:r>
        <w:t xml:space="preserve">owever, it will still be some years until the economy returns to levels of activity normally associated with full employment. </w:t>
      </w:r>
    </w:p>
    <w:p w14:paraId="27E97D1D" w14:textId="3A294666" w:rsidR="0079169A" w:rsidRDefault="00C41151" w:rsidP="00292465">
      <w:pPr>
        <w:pStyle w:val="BodyText"/>
      </w:pPr>
      <w:r w:rsidRPr="00E77669">
        <w:t xml:space="preserve">Billions of dollars in economic stimulus measures delivered in 2020-21 also </w:t>
      </w:r>
      <w:r w:rsidR="32C7E79B">
        <w:t>have</w:t>
      </w:r>
      <w:r>
        <w:t xml:space="preserve"> </w:t>
      </w:r>
      <w:r w:rsidRPr="00E77669">
        <w:t>contributed to public demand</w:t>
      </w:r>
      <w:r w:rsidR="00592A19">
        <w:t xml:space="preserve">, </w:t>
      </w:r>
      <w:r w:rsidR="0079169A" w:rsidRPr="00AE7B18">
        <w:t>mak</w:t>
      </w:r>
      <w:r w:rsidR="00592A19">
        <w:t xml:space="preserve">ing </w:t>
      </w:r>
      <w:r w:rsidR="0079169A" w:rsidRPr="00AE7B18">
        <w:t xml:space="preserve">a meaningful contribution to economic growth. </w:t>
      </w:r>
      <w:r w:rsidR="002E05E6">
        <w:t>Total</w:t>
      </w:r>
      <w:r w:rsidR="002E05E6" w:rsidRPr="00AE7B18">
        <w:t xml:space="preserve"> </w:t>
      </w:r>
      <w:r w:rsidR="0079169A" w:rsidRPr="00AE7B18">
        <w:t xml:space="preserve">government consumption and investment made </w:t>
      </w:r>
      <w:r w:rsidR="0079169A">
        <w:t>sizable</w:t>
      </w:r>
      <w:r w:rsidR="0079169A" w:rsidRPr="00AE7B18">
        <w:t xml:space="preserve"> </w:t>
      </w:r>
      <w:r w:rsidR="38014D42">
        <w:t xml:space="preserve">positive </w:t>
      </w:r>
      <w:r w:rsidR="0079169A" w:rsidRPr="00AE7B18">
        <w:t xml:space="preserve">contributions to activity during the </w:t>
      </w:r>
      <w:r w:rsidR="0079169A">
        <w:t>past year</w:t>
      </w:r>
      <w:r w:rsidR="0079169A" w:rsidRPr="00AE7B18">
        <w:t xml:space="preserve">, as public demand increased by </w:t>
      </w:r>
      <w:r w:rsidR="0079169A">
        <w:t>4.6</w:t>
      </w:r>
      <w:r w:rsidR="0079169A" w:rsidRPr="00AE7B18">
        <w:t xml:space="preserve"> per cent</w:t>
      </w:r>
      <w:r w:rsidR="0079169A">
        <w:t xml:space="preserve"> through the year</w:t>
      </w:r>
      <w:r w:rsidR="0005513B">
        <w:t xml:space="preserve"> to March</w:t>
      </w:r>
      <w:r w:rsidR="0079169A">
        <w:t>.</w:t>
      </w:r>
      <w:r w:rsidR="00E77669" w:rsidRPr="00E77669">
        <w:t xml:space="preserve">      </w:t>
      </w:r>
    </w:p>
    <w:p w14:paraId="437184E5" w14:textId="4CCC2DAB" w:rsidR="0079169A" w:rsidRDefault="0079169A" w:rsidP="00292465">
      <w:pPr>
        <w:pStyle w:val="BodyText"/>
      </w:pPr>
      <w:r>
        <w:t>State and local public</w:t>
      </w:r>
      <w:r w:rsidRPr="005B0ECE">
        <w:t xml:space="preserve"> investment </w:t>
      </w:r>
      <w:r>
        <w:t>contributed 0.4 percentage points to state final demand over the past year, more than 2½ times the long run average,</w:t>
      </w:r>
      <w:r w:rsidRPr="005B0ECE">
        <w:t xml:space="preserve"> as the state government </w:t>
      </w:r>
      <w:r w:rsidR="7E5B97C6">
        <w:t>took</w:t>
      </w:r>
      <w:r>
        <w:t xml:space="preserve"> action to</w:t>
      </w:r>
      <w:r w:rsidRPr="005B0ECE">
        <w:t xml:space="preserve"> accelerate projects </w:t>
      </w:r>
      <w:r>
        <w:t>and build on the existing</w:t>
      </w:r>
      <w:r w:rsidRPr="005B0ECE">
        <w:t xml:space="preserve"> </w:t>
      </w:r>
      <w:r w:rsidRPr="004A3421">
        <w:t>pipeline of infrastructure projects. The NSW Government’s commitment to a record $10</w:t>
      </w:r>
      <w:r w:rsidR="00807507" w:rsidRPr="004A3421">
        <w:t>8</w:t>
      </w:r>
      <w:r w:rsidRPr="004A3421">
        <w:t>.</w:t>
      </w:r>
      <w:r w:rsidR="00807507" w:rsidRPr="004A3421">
        <w:t>5</w:t>
      </w:r>
      <w:r w:rsidRPr="004A3421">
        <w:t xml:space="preserve"> billion in infrastructure spending over four years </w:t>
      </w:r>
      <w:r w:rsidR="02A9AAD0" w:rsidRPr="004A3421">
        <w:t>underpins a lift in state and local public investment</w:t>
      </w:r>
      <w:r w:rsidR="02A9AAD0">
        <w:t>, which is expected to contribute ½ a percentage point to economic growth in 2021-22.</w:t>
      </w:r>
      <w:r w:rsidRPr="005B0ECE">
        <w:t xml:space="preserve"> </w:t>
      </w:r>
    </w:p>
    <w:p w14:paraId="7AD8CD64" w14:textId="5D3C8842" w:rsidR="00DA7E07" w:rsidRDefault="00945E1A" w:rsidP="00DA7E07">
      <w:pPr>
        <w:pStyle w:val="Heading4"/>
      </w:pPr>
      <w:r>
        <w:t>The economy is now forecast to return to full employment within the Budget period</w:t>
      </w:r>
    </w:p>
    <w:p w14:paraId="6A4C7DFF" w14:textId="0FEC19B5" w:rsidR="00DA7E07" w:rsidRDefault="00DA7E07" w:rsidP="009A1E89">
      <w:pPr>
        <w:pStyle w:val="BodyText"/>
      </w:pPr>
      <w:r>
        <w:t xml:space="preserve">On the back of the additional near-term strength in household spending and the housing market, state final demand is now </w:t>
      </w:r>
      <w:r w:rsidR="00AD2266">
        <w:t>back to slightly above its</w:t>
      </w:r>
      <w:r>
        <w:t xml:space="preserve"> pre-COVID level</w:t>
      </w:r>
      <w:r w:rsidR="004304E9">
        <w:t>.</w:t>
      </w:r>
      <w:r w:rsidR="00046B0F">
        <w:t xml:space="preserve"> </w:t>
      </w:r>
      <w:r w:rsidR="004304E9">
        <w:t>This</w:t>
      </w:r>
      <w:r>
        <w:t xml:space="preserve"> </w:t>
      </w:r>
      <w:r w:rsidR="06A65B00">
        <w:t>has been achieved</w:t>
      </w:r>
      <w:r>
        <w:t xml:space="preserve"> more than a year sooner than previously expected. Consistent with this, the labour market has improved </w:t>
      </w:r>
      <w:r w:rsidR="00722AC9">
        <w:t>significantly,</w:t>
      </w:r>
      <w:r>
        <w:t xml:space="preserve"> </w:t>
      </w:r>
      <w:r w:rsidR="004304E9">
        <w:t xml:space="preserve">with </w:t>
      </w:r>
      <w:r>
        <w:t xml:space="preserve">employment </w:t>
      </w:r>
      <w:r w:rsidR="00E02B2E">
        <w:t xml:space="preserve">also </w:t>
      </w:r>
      <w:r w:rsidR="004304E9">
        <w:t xml:space="preserve">returning </w:t>
      </w:r>
      <w:r>
        <w:t xml:space="preserve">to </w:t>
      </w:r>
      <w:r w:rsidR="00D077B1">
        <w:t>above</w:t>
      </w:r>
      <w:r>
        <w:t xml:space="preserve"> pre-COVID levels </w:t>
      </w:r>
      <w:r w:rsidR="00CA343E">
        <w:t>by May</w:t>
      </w:r>
      <w:r>
        <w:t xml:space="preserve"> 2021.</w:t>
      </w:r>
    </w:p>
    <w:p w14:paraId="51E0E42F" w14:textId="77777777" w:rsidR="007A7DC3" w:rsidRDefault="007A7DC3" w:rsidP="00292465">
      <w:pPr>
        <w:pStyle w:val="BodyText"/>
      </w:pPr>
      <w:r>
        <w:t xml:space="preserve">While the end of </w:t>
      </w:r>
      <w:proofErr w:type="spellStart"/>
      <w:r w:rsidRPr="005753DD">
        <w:rPr>
          <w:i/>
        </w:rPr>
        <w:t>JobKeeper</w:t>
      </w:r>
      <w:proofErr w:type="spellEnd"/>
      <w:r>
        <w:t xml:space="preserve"> and potential headwinds from a likely increase in business insolvencies may slow the pace of recovery in the very near-term, these effects are expected to be temporary.</w:t>
      </w:r>
    </w:p>
    <w:p w14:paraId="3B9EC427" w14:textId="2829BA0A" w:rsidR="007A7DC3" w:rsidRDefault="007A7DC3" w:rsidP="00292465">
      <w:pPr>
        <w:pStyle w:val="BodyText"/>
      </w:pPr>
      <w:r>
        <w:t>The speed of recovery in the labour market has helped to limit the likelihood of permanent harm to</w:t>
      </w:r>
      <w:r w:rsidR="00ED1FE9">
        <w:t xml:space="preserve"> </w:t>
      </w:r>
      <w:r>
        <w:t xml:space="preserve">the economy, allowing the economy to spring back faster than previously expected. Solid labour market conditions and an accelerated </w:t>
      </w:r>
      <w:r w:rsidR="00777785">
        <w:t>trend towards flexible working arrangements</w:t>
      </w:r>
      <w:r>
        <w:t xml:space="preserve"> post-COVID will contribute to higher labour market participation and growth in labour productivity that will help facilitate above-trend economic growth over most of the Budget period. Ongoing fiscal stimulus and low interest rates </w:t>
      </w:r>
      <w:r w:rsidR="38FDED5D">
        <w:t xml:space="preserve">also </w:t>
      </w:r>
      <w:r>
        <w:t xml:space="preserve">are contributing, particularly with the RBA </w:t>
      </w:r>
      <w:r w:rsidR="36043297">
        <w:t>indicating a preference</w:t>
      </w:r>
      <w:r w:rsidR="00671B4E">
        <w:t xml:space="preserve"> </w:t>
      </w:r>
      <w:r>
        <w:t>to wait until inflation is sustainably within its target band before raising interest rates</w:t>
      </w:r>
      <w:r w:rsidR="00386F5B">
        <w:t xml:space="preserve"> (currently expected in 2024)</w:t>
      </w:r>
      <w:r>
        <w:t>.</w:t>
      </w:r>
    </w:p>
    <w:p w14:paraId="4E090B6D" w14:textId="7CCEC6C7" w:rsidR="00DA7E07" w:rsidRDefault="00DA7E07" w:rsidP="00D61D2A">
      <w:pPr>
        <w:pStyle w:val="BodyText"/>
      </w:pPr>
      <w:r>
        <w:t xml:space="preserve">Consequently, there is expected to be less spare capacity in the economy over coming years, with the unemployment rate forecast to reach estimates </w:t>
      </w:r>
      <w:r w:rsidR="000F1431">
        <w:t xml:space="preserve">consistent with </w:t>
      </w:r>
      <w:r>
        <w:t xml:space="preserve">full employment (around 4½ per cent) by </w:t>
      </w:r>
      <w:r w:rsidR="00E40EC6">
        <w:t>2024</w:t>
      </w:r>
      <w:r>
        <w:t>-</w:t>
      </w:r>
      <w:r w:rsidR="00E40EC6">
        <w:t>25</w:t>
      </w:r>
      <w:r>
        <w:t xml:space="preserve">. Less spare capacity in the labour market naturally </w:t>
      </w:r>
      <w:r w:rsidR="7496DC97">
        <w:t>will</w:t>
      </w:r>
      <w:r>
        <w:t xml:space="preserve"> translate into stronger wages growth, although increases in the compulsory super</w:t>
      </w:r>
      <w:r w:rsidR="00E2581E">
        <w:t>annuation</w:t>
      </w:r>
      <w:r>
        <w:t xml:space="preserve"> contribution </w:t>
      </w:r>
      <w:r w:rsidR="00E2581E">
        <w:t xml:space="preserve">rate </w:t>
      </w:r>
      <w:r>
        <w:t xml:space="preserve">present </w:t>
      </w:r>
      <w:r w:rsidR="00E2581E">
        <w:t xml:space="preserve">a </w:t>
      </w:r>
      <w:r>
        <w:t>drag on take home pay</w:t>
      </w:r>
      <w:r w:rsidR="00E2581E">
        <w:t xml:space="preserve"> over the forecast horizon</w:t>
      </w:r>
      <w:r>
        <w:t>. Consequently, the NSW Wage Price Index is expected to accelerate, but remain below long-run rates of growth</w:t>
      </w:r>
      <w:r w:rsidR="0005513B">
        <w:t>,</w:t>
      </w:r>
      <w:r>
        <w:t xml:space="preserve"> over the Budget years. </w:t>
      </w:r>
    </w:p>
    <w:p w14:paraId="39334978" w14:textId="77777777" w:rsidR="009E62EB" w:rsidRDefault="009E62EB">
      <w:pPr>
        <w:spacing w:after="200" w:line="276" w:lineRule="auto"/>
        <w:rPr>
          <w:rFonts w:ascii="Arial" w:hAnsi="Arial" w:cs="Arial"/>
          <w:sz w:val="23"/>
          <w:szCs w:val="16"/>
          <w:lang w:val="en-AU"/>
        </w:rPr>
      </w:pPr>
      <w:r>
        <w:br w:type="page"/>
      </w:r>
    </w:p>
    <w:p w14:paraId="29A14273" w14:textId="3098E2BB" w:rsidR="000E5CD3" w:rsidRDefault="00DA7E07" w:rsidP="00292465">
      <w:pPr>
        <w:pStyle w:val="BodyText"/>
      </w:pPr>
      <w:r>
        <w:lastRenderedPageBreak/>
        <w:t xml:space="preserve">Higher wages also </w:t>
      </w:r>
      <w:r w:rsidR="000F1431">
        <w:t xml:space="preserve">will </w:t>
      </w:r>
      <w:r>
        <w:t xml:space="preserve">mean higher consumer price inflation. Underlying inflation is expected to </w:t>
      </w:r>
      <w:r w:rsidR="00E2581E">
        <w:t xml:space="preserve">remain low in the near </w:t>
      </w:r>
      <w:r w:rsidR="00E2581E" w:rsidRPr="00D95987">
        <w:t>term, before</w:t>
      </w:r>
      <w:r w:rsidRPr="000B7F39">
        <w:t xml:space="preserve"> </w:t>
      </w:r>
      <w:r w:rsidR="00E2581E" w:rsidRPr="00B81186">
        <w:t>returning to</w:t>
      </w:r>
      <w:r w:rsidRPr="00B81186">
        <w:t xml:space="preserve"> the </w:t>
      </w:r>
      <w:r w:rsidR="00D16012" w:rsidRPr="00B81186">
        <w:t>RBA</w:t>
      </w:r>
      <w:r w:rsidRPr="00B81186">
        <w:t xml:space="preserve">s inflation target </w:t>
      </w:r>
      <w:r w:rsidR="00815ACA" w:rsidRPr="00E62E50">
        <w:t xml:space="preserve">range </w:t>
      </w:r>
      <w:r w:rsidRPr="00E62E50">
        <w:t>of 2</w:t>
      </w:r>
      <w:r w:rsidR="007F7ED1">
        <w:noBreakHyphen/>
      </w:r>
      <w:r w:rsidRPr="00D95987">
        <w:t>3</w:t>
      </w:r>
      <w:r w:rsidR="004A3A33" w:rsidRPr="00D95987">
        <w:t> </w:t>
      </w:r>
      <w:r w:rsidRPr="00D95987">
        <w:t>per</w:t>
      </w:r>
      <w:r w:rsidR="004A3A33" w:rsidRPr="00D95987">
        <w:t> </w:t>
      </w:r>
      <w:r w:rsidRPr="00D95987">
        <w:t>cent</w:t>
      </w:r>
      <w:r w:rsidR="00E2581E" w:rsidRPr="00D95987">
        <w:t xml:space="preserve"> </w:t>
      </w:r>
      <w:r w:rsidR="005252E6" w:rsidRPr="00D95987">
        <w:t xml:space="preserve">by the end of </w:t>
      </w:r>
      <w:r w:rsidR="000F1431" w:rsidRPr="00D95987">
        <w:t>2023-24</w:t>
      </w:r>
      <w:r w:rsidRPr="00D95987">
        <w:t xml:space="preserve">. </w:t>
      </w:r>
      <w:r w:rsidR="00301D0C" w:rsidRPr="00D95987">
        <w:t>Reflecting</w:t>
      </w:r>
      <w:r w:rsidR="00301D0C">
        <w:t xml:space="preserve"> this, the NSW Government’s new wages policy will allow for faster wages growth for the State’s public sector employees.</w:t>
      </w:r>
    </w:p>
    <w:p w14:paraId="7C939F20" w14:textId="2AAA1597" w:rsidR="00BB1620" w:rsidRDefault="008B65AE" w:rsidP="00BB1620">
      <w:pPr>
        <w:pStyle w:val="21Heading2"/>
        <w:keepNext/>
        <w:ind w:left="357" w:hanging="357"/>
      </w:pPr>
      <w:r>
        <w:t>The state’s economic reform agend</w:t>
      </w:r>
      <w:r w:rsidR="00134A93">
        <w:t>a</w:t>
      </w:r>
    </w:p>
    <w:p w14:paraId="7E976D78" w14:textId="55AAF86E" w:rsidR="00662B5D" w:rsidRPr="00802E5C" w:rsidRDefault="009729B1">
      <w:pPr>
        <w:pStyle w:val="Heading4"/>
      </w:pPr>
      <w:r>
        <w:t xml:space="preserve">Productivity reform is required more than ever </w:t>
      </w:r>
    </w:p>
    <w:p w14:paraId="761C1C8D" w14:textId="3018DD87" w:rsidR="00E473F3" w:rsidRDefault="005D3BB6" w:rsidP="00C93014">
      <w:pPr>
        <w:pStyle w:val="BodyText"/>
      </w:pPr>
      <w:r>
        <w:t xml:space="preserve">While the near-term outlook for the NSW economy is strong, the potential for long-term sustained growth </w:t>
      </w:r>
      <w:r w:rsidR="001F2B3B">
        <w:t xml:space="preserve">is </w:t>
      </w:r>
      <w:r>
        <w:t xml:space="preserve">less certain and generally relies on three </w:t>
      </w:r>
      <w:r w:rsidR="00671E4C">
        <w:t>fundamental building blocks, known as the 3Ps:</w:t>
      </w:r>
    </w:p>
    <w:p w14:paraId="125F8EA5" w14:textId="4D465194" w:rsidR="00E473F3" w:rsidRPr="00902603" w:rsidRDefault="00E473F3" w:rsidP="00E473F3">
      <w:pPr>
        <w:pStyle w:val="Bullet1"/>
      </w:pPr>
      <w:r w:rsidRPr="00902603">
        <w:t>population growth</w:t>
      </w:r>
    </w:p>
    <w:p w14:paraId="40558B28" w14:textId="1DB4725C" w:rsidR="00512732" w:rsidRPr="00902603" w:rsidRDefault="00512732" w:rsidP="00F715A3">
      <w:pPr>
        <w:pStyle w:val="Bullet1"/>
      </w:pPr>
      <w:r w:rsidRPr="00902603">
        <w:t xml:space="preserve">participation in the labour force </w:t>
      </w:r>
    </w:p>
    <w:p w14:paraId="2CC855E0" w14:textId="77777777" w:rsidR="00512732" w:rsidRPr="00902603" w:rsidRDefault="00512732" w:rsidP="00F715A3">
      <w:pPr>
        <w:pStyle w:val="Bullet1"/>
      </w:pPr>
      <w:r w:rsidRPr="00902603">
        <w:t>productivity.</w:t>
      </w:r>
    </w:p>
    <w:p w14:paraId="74D3C304" w14:textId="77777777" w:rsidR="00C80413" w:rsidRDefault="00884E44" w:rsidP="00292465">
      <w:pPr>
        <w:pStyle w:val="BodyText"/>
      </w:pPr>
      <w:r>
        <w:t>Of these, participation and productivity are</w:t>
      </w:r>
      <w:r w:rsidR="008B7AFB">
        <w:t xml:space="preserve"> the</w:t>
      </w:r>
      <w:r>
        <w:t xml:space="preserve"> critical</w:t>
      </w:r>
      <w:r w:rsidR="008B7AFB">
        <w:t xml:space="preserve"> factors</w:t>
      </w:r>
      <w:r w:rsidR="00DF3FFD">
        <w:t xml:space="preserve"> in</w:t>
      </w:r>
      <w:r>
        <w:t xml:space="preserve"> driving improvements in living standards. </w:t>
      </w:r>
    </w:p>
    <w:p w14:paraId="1C932BC6" w14:textId="4D3B00CC" w:rsidR="00512732" w:rsidRDefault="00512732" w:rsidP="00292465">
      <w:pPr>
        <w:pStyle w:val="BodyText"/>
      </w:pPr>
      <w:r>
        <w:t>Prior to the crisis, population growth</w:t>
      </w:r>
      <w:r w:rsidR="00930111">
        <w:t xml:space="preserve"> made a significant contribution to </w:t>
      </w:r>
      <w:r w:rsidR="001C5C3A">
        <w:t>economic growth</w:t>
      </w:r>
      <w:r>
        <w:t>.</w:t>
      </w:r>
      <w:r w:rsidR="001C7EFB">
        <w:t xml:space="preserve"> </w:t>
      </w:r>
      <w:r w:rsidR="00A22D32">
        <w:t>However</w:t>
      </w:r>
      <w:r w:rsidR="00DA3209">
        <w:t xml:space="preserve">, the pandemic has </w:t>
      </w:r>
      <w:r w:rsidR="00110CE0">
        <w:t>left a long</w:t>
      </w:r>
      <w:r w:rsidR="001E597A">
        <w:t>-</w:t>
      </w:r>
      <w:r w:rsidR="00110CE0">
        <w:t>lasting impact on NSW population growth</w:t>
      </w:r>
      <w:r w:rsidR="00CE660C">
        <w:t xml:space="preserve">, </w:t>
      </w:r>
      <w:r w:rsidR="00BF05CA">
        <w:t>as set out in the recent NSW Intergenerational Report.</w:t>
      </w:r>
      <w:r w:rsidR="00671E4C">
        <w:t xml:space="preserve"> </w:t>
      </w:r>
    </w:p>
    <w:p w14:paraId="2D4DDACC" w14:textId="28B3348D" w:rsidR="008C6E88" w:rsidRDefault="008C6E88" w:rsidP="00292465">
      <w:pPr>
        <w:pStyle w:val="BodyText"/>
      </w:pPr>
      <w:r>
        <w:t xml:space="preserve">In terms of addressing labour participation, </w:t>
      </w:r>
      <w:r w:rsidR="000C6776">
        <w:t>policy levers</w:t>
      </w:r>
      <w:r>
        <w:t xml:space="preserve"> are</w:t>
      </w:r>
      <w:r w:rsidR="00D93439">
        <w:t xml:space="preserve"> somewhat</w:t>
      </w:r>
      <w:r>
        <w:t xml:space="preserve"> limited</w:t>
      </w:r>
      <w:r w:rsidR="00F71D1F">
        <w:t xml:space="preserve"> in the short</w:t>
      </w:r>
      <w:r w:rsidR="00116A66">
        <w:t xml:space="preserve"> term</w:t>
      </w:r>
      <w:r w:rsidR="00B21AEF">
        <w:t>, especially as</w:t>
      </w:r>
      <w:r w:rsidR="000C5C70">
        <w:t xml:space="preserve"> </w:t>
      </w:r>
      <w:r>
        <w:t xml:space="preserve">labour participation has </w:t>
      </w:r>
      <w:r w:rsidR="00B21AEF">
        <w:t xml:space="preserve">already </w:t>
      </w:r>
      <w:r>
        <w:t xml:space="preserve">lifted to record highs in recent years, driven by increased female participation. </w:t>
      </w:r>
    </w:p>
    <w:p w14:paraId="36CB355A" w14:textId="54D66BBB" w:rsidR="00512732" w:rsidRDefault="00967354" w:rsidP="00292465">
      <w:pPr>
        <w:pStyle w:val="BodyText"/>
      </w:pPr>
      <w:r>
        <w:t xml:space="preserve">Over the longer term, the ageing of the population will place downward </w:t>
      </w:r>
      <w:r w:rsidR="008D1EEA">
        <w:t xml:space="preserve">pressure on workforce participation. </w:t>
      </w:r>
      <w:r w:rsidR="001F229A">
        <w:t>T</w:t>
      </w:r>
      <w:r w:rsidR="006F0CFF">
        <w:t>he Commonwealth holds the strongest levers</w:t>
      </w:r>
      <w:r w:rsidR="00351317">
        <w:t xml:space="preserve"> </w:t>
      </w:r>
      <w:r w:rsidR="006F0CFF">
        <w:t xml:space="preserve">through its control of the tax, superannuation and transfer systems. </w:t>
      </w:r>
      <w:r w:rsidR="0AE1A34F" w:rsidDel="0AE1A34F">
        <w:t>T</w:t>
      </w:r>
      <w:r w:rsidR="008C6E88">
        <w:t xml:space="preserve">he State </w:t>
      </w:r>
      <w:r w:rsidR="17F3D53E">
        <w:t>can</w:t>
      </w:r>
      <w:r w:rsidR="000703C0">
        <w:t xml:space="preserve"> </w:t>
      </w:r>
      <w:r w:rsidR="2567E1C7">
        <w:t xml:space="preserve">influence </w:t>
      </w:r>
      <w:r w:rsidR="008C6E88">
        <w:t>participation</w:t>
      </w:r>
      <w:r w:rsidR="000D4F92">
        <w:t xml:space="preserve"> at the margin,</w:t>
      </w:r>
      <w:r w:rsidR="008C6E88">
        <w:t xml:space="preserve"> </w:t>
      </w:r>
      <w:r w:rsidR="00CA2FDC">
        <w:t>through</w:t>
      </w:r>
      <w:r w:rsidR="00B435B2">
        <w:t xml:space="preserve"> policies on</w:t>
      </w:r>
      <w:r w:rsidR="00CA2FDC">
        <w:t xml:space="preserve"> </w:t>
      </w:r>
      <w:r w:rsidR="008C6E88">
        <w:t>health</w:t>
      </w:r>
      <w:r w:rsidR="00F21BC5">
        <w:t>care</w:t>
      </w:r>
      <w:r w:rsidR="008C6E88">
        <w:t>,</w:t>
      </w:r>
      <w:r w:rsidR="00DC1DE9">
        <w:t xml:space="preserve"> training and</w:t>
      </w:r>
      <w:r w:rsidR="008C6E88">
        <w:t xml:space="preserve"> education</w:t>
      </w:r>
      <w:r w:rsidR="1AEB712A">
        <w:t>,</w:t>
      </w:r>
      <w:r w:rsidR="008C6E88">
        <w:t xml:space="preserve"> and childcare</w:t>
      </w:r>
      <w:r w:rsidR="3142A59D">
        <w:t>.</w:t>
      </w:r>
      <w:r w:rsidR="008C6E88">
        <w:t xml:space="preserve"> </w:t>
      </w:r>
    </w:p>
    <w:p w14:paraId="42B52C5E" w14:textId="3CEC96A4" w:rsidR="00B151D4" w:rsidRPr="003C0B8D" w:rsidRDefault="00B151D4" w:rsidP="00292465">
      <w:pPr>
        <w:pStyle w:val="BodyText"/>
      </w:pPr>
      <w:r>
        <w:t>This leaves productivity growth as the</w:t>
      </w:r>
      <w:r w:rsidR="000C0785">
        <w:t xml:space="preserve"> primary lever through which the NSW Government can drive</w:t>
      </w:r>
      <w:r>
        <w:t xml:space="preserve"> </w:t>
      </w:r>
      <w:r w:rsidR="00A77030">
        <w:t>long-term</w:t>
      </w:r>
      <w:r>
        <w:t xml:space="preserve"> </w:t>
      </w:r>
      <w:r w:rsidR="00441157">
        <w:t>improvements in living standards</w:t>
      </w:r>
      <w:r w:rsidR="000306D5">
        <w:t>.</w:t>
      </w:r>
    </w:p>
    <w:p w14:paraId="1A2E5992" w14:textId="4FE0C642" w:rsidR="000337D0" w:rsidRPr="001D79C4" w:rsidRDefault="000337D0" w:rsidP="000337D0">
      <w:pPr>
        <w:pStyle w:val="Heading4"/>
        <w:spacing w:before="120" w:after="120"/>
        <w:rPr>
          <w:rFonts w:ascii="Arial" w:hAnsi="Arial" w:cs="Arial"/>
          <w:b w:val="0"/>
          <w:kern w:val="0"/>
          <w:sz w:val="23"/>
          <w:szCs w:val="16"/>
        </w:rPr>
      </w:pPr>
      <w:r w:rsidRPr="001D79C4">
        <w:rPr>
          <w:rFonts w:ascii="Arial" w:hAnsi="Arial" w:cs="Arial"/>
          <w:b w:val="0"/>
          <w:kern w:val="0"/>
          <w:sz w:val="23"/>
          <w:szCs w:val="16"/>
        </w:rPr>
        <w:t>Productivity growth is the fundamental source of real wage growth and improv</w:t>
      </w:r>
      <w:r>
        <w:rPr>
          <w:rFonts w:ascii="Arial" w:hAnsi="Arial" w:cs="Arial"/>
          <w:b w:val="0"/>
          <w:kern w:val="0"/>
          <w:sz w:val="23"/>
          <w:szCs w:val="16"/>
        </w:rPr>
        <w:t>ed</w:t>
      </w:r>
      <w:r w:rsidRPr="001D79C4">
        <w:rPr>
          <w:rFonts w:ascii="Arial" w:hAnsi="Arial" w:cs="Arial"/>
          <w:b w:val="0"/>
          <w:kern w:val="0"/>
          <w:sz w:val="23"/>
          <w:szCs w:val="16"/>
        </w:rPr>
        <w:t xml:space="preserve"> living standards. In the 1990s, N</w:t>
      </w:r>
      <w:r>
        <w:rPr>
          <w:rFonts w:ascii="Arial" w:hAnsi="Arial" w:cs="Arial"/>
          <w:b w:val="0"/>
          <w:kern w:val="0"/>
          <w:sz w:val="23"/>
          <w:szCs w:val="16"/>
        </w:rPr>
        <w:t xml:space="preserve">ew </w:t>
      </w:r>
      <w:r w:rsidRPr="001D79C4">
        <w:rPr>
          <w:rFonts w:ascii="Arial" w:hAnsi="Arial" w:cs="Arial"/>
          <w:b w:val="0"/>
          <w:kern w:val="0"/>
          <w:sz w:val="23"/>
          <w:szCs w:val="16"/>
        </w:rPr>
        <w:t>S</w:t>
      </w:r>
      <w:r>
        <w:rPr>
          <w:rFonts w:ascii="Arial" w:hAnsi="Arial" w:cs="Arial"/>
          <w:b w:val="0"/>
          <w:kern w:val="0"/>
          <w:sz w:val="23"/>
          <w:szCs w:val="16"/>
        </w:rPr>
        <w:t xml:space="preserve">outh </w:t>
      </w:r>
      <w:r w:rsidRPr="001D79C4">
        <w:rPr>
          <w:rFonts w:ascii="Arial" w:hAnsi="Arial" w:cs="Arial"/>
          <w:b w:val="0"/>
          <w:kern w:val="0"/>
          <w:sz w:val="23"/>
          <w:szCs w:val="16"/>
        </w:rPr>
        <w:t>W</w:t>
      </w:r>
      <w:r>
        <w:rPr>
          <w:rFonts w:ascii="Arial" w:hAnsi="Arial" w:cs="Arial"/>
          <w:b w:val="0"/>
          <w:kern w:val="0"/>
          <w:sz w:val="23"/>
          <w:szCs w:val="16"/>
        </w:rPr>
        <w:t>ales</w:t>
      </w:r>
      <w:r w:rsidRPr="001D79C4">
        <w:rPr>
          <w:rFonts w:ascii="Arial" w:hAnsi="Arial" w:cs="Arial"/>
          <w:b w:val="0"/>
          <w:kern w:val="0"/>
          <w:sz w:val="23"/>
          <w:szCs w:val="16"/>
        </w:rPr>
        <w:t xml:space="preserve"> saw strong productivity growth of over 2 per cent per annum</w:t>
      </w:r>
      <w:r>
        <w:rPr>
          <w:rFonts w:ascii="Arial" w:hAnsi="Arial" w:cs="Arial"/>
          <w:b w:val="0"/>
          <w:kern w:val="0"/>
          <w:sz w:val="23"/>
          <w:szCs w:val="16"/>
        </w:rPr>
        <w:t>. However</w:t>
      </w:r>
      <w:r w:rsidRPr="001D79C4">
        <w:rPr>
          <w:rFonts w:ascii="Arial" w:hAnsi="Arial" w:cs="Arial"/>
          <w:b w:val="0"/>
          <w:kern w:val="0"/>
          <w:sz w:val="23"/>
          <w:szCs w:val="16"/>
        </w:rPr>
        <w:t>, for much of the decade leading up to the COVID-19 pandemic</w:t>
      </w:r>
      <w:r>
        <w:rPr>
          <w:rFonts w:ascii="Arial" w:hAnsi="Arial" w:cs="Arial"/>
          <w:b w:val="0"/>
          <w:kern w:val="0"/>
          <w:sz w:val="23"/>
          <w:szCs w:val="16"/>
        </w:rPr>
        <w:t>, productivity growth has averaged</w:t>
      </w:r>
      <w:r w:rsidRPr="001D79C4">
        <w:rPr>
          <w:rFonts w:ascii="Arial" w:hAnsi="Arial" w:cs="Arial"/>
          <w:b w:val="0"/>
          <w:kern w:val="0"/>
          <w:sz w:val="23"/>
          <w:szCs w:val="16"/>
        </w:rPr>
        <w:t xml:space="preserve"> 0.7 per cent per annum</w:t>
      </w:r>
      <w:r>
        <w:rPr>
          <w:rFonts w:ascii="Arial" w:hAnsi="Arial" w:cs="Arial"/>
          <w:b w:val="0"/>
          <w:kern w:val="0"/>
          <w:sz w:val="23"/>
          <w:szCs w:val="16"/>
        </w:rPr>
        <w:t>, in line with similar trends observed nationally and globally.</w:t>
      </w:r>
      <w:r w:rsidRPr="001D79C4">
        <w:rPr>
          <w:rFonts w:ascii="Arial" w:hAnsi="Arial" w:cs="Arial"/>
          <w:b w:val="0"/>
          <w:kern w:val="0"/>
          <w:sz w:val="23"/>
          <w:szCs w:val="16"/>
        </w:rPr>
        <w:t xml:space="preserve"> (see </w:t>
      </w:r>
      <w:r w:rsidRPr="009E62EB">
        <w:rPr>
          <w:rFonts w:ascii="Arial" w:hAnsi="Arial" w:cs="Arial"/>
          <w:b w:val="0"/>
          <w:kern w:val="0"/>
          <w:sz w:val="23"/>
          <w:szCs w:val="16"/>
        </w:rPr>
        <w:t>Chart 2.1</w:t>
      </w:r>
      <w:r w:rsidR="00B230FF">
        <w:rPr>
          <w:rFonts w:ascii="Arial" w:hAnsi="Arial" w:cs="Arial"/>
          <w:b w:val="0"/>
          <w:kern w:val="0"/>
          <w:sz w:val="23"/>
          <w:szCs w:val="16"/>
        </w:rPr>
        <w:t>6</w:t>
      </w:r>
      <w:r w:rsidRPr="001D79C4">
        <w:rPr>
          <w:rFonts w:ascii="Arial" w:hAnsi="Arial" w:cs="Arial"/>
          <w:b w:val="0"/>
          <w:kern w:val="0"/>
          <w:sz w:val="23"/>
          <w:szCs w:val="16"/>
        </w:rPr>
        <w:t xml:space="preserve">). </w:t>
      </w:r>
    </w:p>
    <w:p w14:paraId="7F2EF892" w14:textId="0B34F66D" w:rsidR="000337D0" w:rsidRDefault="000337D0" w:rsidP="00292465">
      <w:pPr>
        <w:pStyle w:val="BodyText"/>
      </w:pPr>
      <w:r w:rsidRPr="001D79C4">
        <w:t xml:space="preserve">If productivity </w:t>
      </w:r>
      <w:r>
        <w:t xml:space="preserve">growth </w:t>
      </w:r>
      <w:r w:rsidRPr="001D79C4">
        <w:t xml:space="preserve">continues to </w:t>
      </w:r>
      <w:r>
        <w:t>lag</w:t>
      </w:r>
      <w:r w:rsidRPr="001D79C4">
        <w:t xml:space="preserve">, the economy will struggle to deliver </w:t>
      </w:r>
      <w:r>
        <w:t xml:space="preserve">real </w:t>
      </w:r>
      <w:r w:rsidRPr="001D79C4">
        <w:t>wage growth</w:t>
      </w:r>
      <w:r>
        <w:t>, improvements in living standards and sustainable revenue to fund essential public services</w:t>
      </w:r>
      <w:r w:rsidRPr="001D79C4">
        <w:t>.</w:t>
      </w:r>
      <w:r w:rsidRPr="00D01AB6">
        <w:t xml:space="preserve"> </w:t>
      </w:r>
      <w:r>
        <w:t xml:space="preserve">By </w:t>
      </w:r>
      <w:r w:rsidR="59127480">
        <w:t>lifting</w:t>
      </w:r>
      <w:r>
        <w:t xml:space="preserve"> our productivity growth, it is possible to </w:t>
      </w:r>
      <w:r w:rsidR="3066BF19">
        <w:t>improve</w:t>
      </w:r>
      <w:r w:rsidR="1F9FD612">
        <w:t xml:space="preserve"> </w:t>
      </w:r>
      <w:r>
        <w:t xml:space="preserve">wages and living standards without having to work more hours. While government stimulus has played a critical role in buttressing the economy during the pandemic, sustained economic growth will rely more heavily on productivity growth, especially given the lingering effects of lower population growth following the pandemic. </w:t>
      </w:r>
    </w:p>
    <w:p w14:paraId="608E19AF" w14:textId="24EC8EAE" w:rsidR="000337D0" w:rsidRDefault="00053146">
      <w:pPr>
        <w:spacing w:after="200" w:line="276" w:lineRule="auto"/>
        <w:rPr>
          <w:rFonts w:ascii="Arial" w:hAnsi="Arial" w:cs="Arial"/>
          <w:sz w:val="23"/>
          <w:szCs w:val="16"/>
          <w:lang w:val="en-AU"/>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9639"/>
      </w:tblGrid>
      <w:tr w:rsidR="000337D0" w:rsidRPr="00B83ED0" w14:paraId="24FBF29D" w14:textId="77777777" w:rsidTr="004061DD">
        <w:trPr>
          <w:trHeight w:val="170"/>
        </w:trPr>
        <w:tc>
          <w:tcPr>
            <w:tcW w:w="9639" w:type="dxa"/>
          </w:tcPr>
          <w:p w14:paraId="467C2DF5" w14:textId="773248DB" w:rsidR="000337D0" w:rsidRPr="00672DD3" w:rsidRDefault="000337D0" w:rsidP="00BC57CA">
            <w:pPr>
              <w:pStyle w:val="Chart2X"/>
              <w:spacing w:before="120"/>
              <w:ind w:left="1174" w:hanging="1174"/>
              <w:rPr>
                <w:color w:val="000000" w:themeColor="text1"/>
              </w:rPr>
            </w:pPr>
            <w:r>
              <w:lastRenderedPageBreak/>
              <w:t>Real Gross State Income Per Capita</w:t>
            </w:r>
            <w:r w:rsidR="000E623D">
              <w:t xml:space="preserve"> - </w:t>
            </w:r>
            <w:r>
              <w:t>how NSW growth has slowed</w:t>
            </w:r>
          </w:p>
        </w:tc>
      </w:tr>
      <w:tr w:rsidR="000337D0" w:rsidRPr="00B83ED0" w14:paraId="1B9C4E08" w14:textId="77777777" w:rsidTr="004061DD">
        <w:trPr>
          <w:trHeight w:val="66"/>
        </w:trPr>
        <w:tc>
          <w:tcPr>
            <w:tcW w:w="9639" w:type="dxa"/>
          </w:tcPr>
          <w:p w14:paraId="70972602" w14:textId="77777777" w:rsidR="000337D0" w:rsidRDefault="000337D0" w:rsidP="004061DD">
            <w:pPr>
              <w:rPr>
                <w:color w:val="000000" w:themeColor="text1"/>
              </w:rPr>
            </w:pPr>
            <w:r>
              <w:rPr>
                <w:noProof/>
              </w:rPr>
              <w:drawing>
                <wp:inline distT="0" distB="0" distL="0" distR="0" wp14:anchorId="34B6E387" wp14:editId="57E6211B">
                  <wp:extent cx="6120765" cy="2160000"/>
                  <wp:effectExtent l="0" t="0" r="0" b="0"/>
                  <wp:docPr id="5" name="Chart 5" descr="Chart 2.16: Real Gross State Income Per Capita - how NSW growth has slowed">
                    <a:extLst xmlns:a="http://schemas.openxmlformats.org/drawingml/2006/main">
                      <a:ext uri="{FF2B5EF4-FFF2-40B4-BE49-F238E27FC236}">
                        <a16:creationId xmlns:a16="http://schemas.microsoft.com/office/drawing/2014/main" id="{A811873B-8EC4-4442-9F3F-E3584419DF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19A04AC" w14:textId="77777777" w:rsidR="000337D0" w:rsidRPr="00672DD3" w:rsidRDefault="000337D0" w:rsidP="004061DD">
            <w:pPr>
              <w:rPr>
                <w:color w:val="000000" w:themeColor="text1"/>
                <w:sz w:val="6"/>
                <w:szCs w:val="6"/>
              </w:rPr>
            </w:pPr>
          </w:p>
          <w:p w14:paraId="3CB234B1" w14:textId="37F3634C" w:rsidR="000337D0" w:rsidRPr="00672DD3" w:rsidRDefault="000337D0" w:rsidP="004061DD">
            <w:pPr>
              <w:pStyle w:val="Source"/>
              <w:spacing w:before="0"/>
              <w:rPr>
                <w:color w:val="000000" w:themeColor="text1"/>
              </w:rPr>
            </w:pPr>
            <w:r w:rsidRPr="00672DD3">
              <w:rPr>
                <w:sz w:val="17"/>
              </w:rPr>
              <w:t>Source: ABS</w:t>
            </w:r>
            <w:r>
              <w:rPr>
                <w:sz w:val="17"/>
              </w:rPr>
              <w:t xml:space="preserve"> </w:t>
            </w:r>
            <w:r w:rsidR="003A3A91">
              <w:rPr>
                <w:sz w:val="17"/>
              </w:rPr>
              <w:t>5220</w:t>
            </w:r>
            <w:r w:rsidR="00D552BA">
              <w:rPr>
                <w:sz w:val="17"/>
              </w:rPr>
              <w:t>.0</w:t>
            </w:r>
            <w:r w:rsidR="003A3A91">
              <w:rPr>
                <w:sz w:val="17"/>
              </w:rPr>
              <w:t xml:space="preserve">, ABS </w:t>
            </w:r>
            <w:r w:rsidR="00D552BA">
              <w:rPr>
                <w:sz w:val="17"/>
              </w:rPr>
              <w:t>6202.0</w:t>
            </w:r>
            <w:r>
              <w:rPr>
                <w:sz w:val="17"/>
              </w:rPr>
              <w:t xml:space="preserve"> and NSW Treasury</w:t>
            </w:r>
          </w:p>
        </w:tc>
      </w:tr>
    </w:tbl>
    <w:p w14:paraId="566A59AE" w14:textId="77777777" w:rsidR="000337D0" w:rsidRDefault="000337D0" w:rsidP="000337D0">
      <w:pPr>
        <w:pStyle w:val="Heading4"/>
      </w:pPr>
      <w:r>
        <w:t xml:space="preserve">Opportunities for productivity reform </w:t>
      </w:r>
    </w:p>
    <w:p w14:paraId="48FF3AB5" w14:textId="321366A5" w:rsidR="000337D0" w:rsidRDefault="000337D0" w:rsidP="00292465">
      <w:pPr>
        <w:pStyle w:val="BodyText"/>
      </w:pPr>
      <w:r>
        <w:t xml:space="preserve">The recent slowdown in productivity growth is a global phenomenon. Since technological innovation is a key driver of productivity, some rebound in productivity growth is likely. However, to repeat the strong growth seen in the past, and to keep up with other developed nations, all levels of government in Australia will need to pursue ambitious reforms. </w:t>
      </w:r>
      <w:r w:rsidR="00836F5A">
        <w:t xml:space="preserve">The NSW Government is </w:t>
      </w:r>
      <w:r w:rsidR="00374C91">
        <w:t>responding to this challenge</w:t>
      </w:r>
      <w:r w:rsidR="008C2368">
        <w:t>.</w:t>
      </w:r>
      <w:r w:rsidR="00374C91">
        <w:t xml:space="preserve"> </w:t>
      </w:r>
      <w:r w:rsidR="006D325F" w:rsidRPr="008A72CF">
        <w:t>Box 1.</w:t>
      </w:r>
      <w:r w:rsidR="000E623D">
        <w:t>3</w:t>
      </w:r>
      <w:r w:rsidR="004C0010">
        <w:t xml:space="preserve"> in Chapter 1 </w:t>
      </w:r>
      <w:r w:rsidR="00096F5F">
        <w:t>outlines the suite of productivity reforms in this Budget</w:t>
      </w:r>
      <w:r w:rsidR="00C37F12">
        <w:t xml:space="preserve">, including planning reform and </w:t>
      </w:r>
      <w:r w:rsidR="00180A31">
        <w:t>education and skills investments.</w:t>
      </w:r>
    </w:p>
    <w:p w14:paraId="027C0B13" w14:textId="54EB5BF4" w:rsidR="000337D0" w:rsidRDefault="000337D0" w:rsidP="00292465">
      <w:pPr>
        <w:pStyle w:val="BodyText"/>
      </w:pPr>
      <w:r>
        <w:t xml:space="preserve">The potential gains from productivity growth are significant. If productivity growth doubled from the current 0.7 per cent per year, real gross state product per person by 2056 would be around $33,000 per year higher. In its recently released Productivity White Paper 2021 </w:t>
      </w:r>
      <w:r w:rsidR="00137724">
        <w:t>’</w:t>
      </w:r>
      <w:r>
        <w:t>Rebooting the Economy</w:t>
      </w:r>
      <w:r w:rsidR="00A07A6A">
        <w:t xml:space="preserve">‘, </w:t>
      </w:r>
      <w:r>
        <w:t xml:space="preserve">the NSW Productivity Commission has identified </w:t>
      </w:r>
      <w:r w:rsidR="003D5B82">
        <w:t xml:space="preserve">opportunities </w:t>
      </w:r>
      <w:r>
        <w:t xml:space="preserve">that would increase NSW GSP by 2 per cent, or $19.4 billion </w:t>
      </w:r>
      <w:r w:rsidR="004053CC">
        <w:t>in today’s dollars</w:t>
      </w:r>
      <w:r w:rsidR="00096F5F">
        <w:t xml:space="preserve"> </w:t>
      </w:r>
      <w:r>
        <w:t>by 2041. This is equivalent to an increase in the income of every NSW citizen over 15 by $2,000 a year, on average.</w:t>
      </w:r>
    </w:p>
    <w:p w14:paraId="6BC178CB" w14:textId="77777777" w:rsidR="000337D0" w:rsidRDefault="000337D0" w:rsidP="00292465">
      <w:pPr>
        <w:pStyle w:val="BodyText"/>
      </w:pPr>
      <w:r>
        <w:t xml:space="preserve">The White Paper highlights the key policy levers available to state governments that can help boost productivity: </w:t>
      </w:r>
    </w:p>
    <w:p w14:paraId="7843F9FB" w14:textId="09FCEAAB" w:rsidR="000337D0" w:rsidRDefault="000337D0" w:rsidP="00292465">
      <w:pPr>
        <w:pStyle w:val="Bullet1"/>
      </w:pPr>
      <w:r w:rsidRPr="003C6DC6">
        <w:rPr>
          <w:b/>
          <w:bCs/>
        </w:rPr>
        <w:t>Talent</w:t>
      </w:r>
      <w:r w:rsidR="000E623D">
        <w:rPr>
          <w:b/>
          <w:bCs/>
        </w:rPr>
        <w:t>:</w:t>
      </w:r>
      <w:r>
        <w:t xml:space="preserve"> State governments deliver public schooling and vocational education. By improving these, it can build a more highly skilled</w:t>
      </w:r>
      <w:r w:rsidR="008F08EF">
        <w:t>, resilient</w:t>
      </w:r>
      <w:r>
        <w:t xml:space="preserve"> and productive workforce </w:t>
      </w:r>
    </w:p>
    <w:p w14:paraId="62DA1B3A" w14:textId="2EE398C8" w:rsidR="000337D0" w:rsidRDefault="000337D0" w:rsidP="00292465">
      <w:pPr>
        <w:pStyle w:val="Bullet1"/>
      </w:pPr>
      <w:r w:rsidRPr="003C6DC6">
        <w:rPr>
          <w:b/>
          <w:bCs/>
        </w:rPr>
        <w:t>Innovation</w:t>
      </w:r>
      <w:r w:rsidR="000E623D">
        <w:rPr>
          <w:b/>
          <w:bCs/>
        </w:rPr>
        <w:t>:</w:t>
      </w:r>
      <w:r>
        <w:t xml:space="preserve"> State governments are responsible for many of the laws and regulations we deal with every day. By making these smarter and less onerous, it can protect NSW citizens while making room for world-leading innovations and new technologies</w:t>
      </w:r>
    </w:p>
    <w:p w14:paraId="64536273" w14:textId="396FB789" w:rsidR="000337D0" w:rsidRDefault="000337D0" w:rsidP="00292465">
      <w:pPr>
        <w:pStyle w:val="Bullet1"/>
      </w:pPr>
      <w:r w:rsidRPr="003C6DC6">
        <w:rPr>
          <w:b/>
          <w:bCs/>
        </w:rPr>
        <w:t>Housing</w:t>
      </w:r>
      <w:r w:rsidR="000E623D">
        <w:rPr>
          <w:b/>
          <w:bCs/>
        </w:rPr>
        <w:t>:</w:t>
      </w:r>
      <w:r>
        <w:t xml:space="preserve"> State governments regulate housing; the biggest expense NSW residents face. Providing the right types of housing, in the right places, at the right times, can make a big difference to labour mobility, productivity and cost of living pressures</w:t>
      </w:r>
    </w:p>
    <w:p w14:paraId="6DF4C292" w14:textId="1ABC0099" w:rsidR="000337D0" w:rsidRDefault="000337D0" w:rsidP="00292465">
      <w:pPr>
        <w:pStyle w:val="Bullet1"/>
      </w:pPr>
      <w:r w:rsidRPr="003C6DC6">
        <w:rPr>
          <w:b/>
          <w:bCs/>
        </w:rPr>
        <w:t>Infrastructure</w:t>
      </w:r>
      <w:r w:rsidR="000E623D">
        <w:rPr>
          <w:b/>
          <w:bCs/>
        </w:rPr>
        <w:t>:</w:t>
      </w:r>
      <w:r>
        <w:t xml:space="preserve"> State governments oversee investment in water, energy, and transport infrastructure. By ensuring investments in these sectors are future-focused and responsible, it can lower the cost of living and work more effectively in New South Wales. </w:t>
      </w:r>
    </w:p>
    <w:p w14:paraId="6DD5190B" w14:textId="77777777" w:rsidR="00436100" w:rsidRDefault="00436100">
      <w:pPr>
        <w:spacing w:after="200" w:line="276" w:lineRule="auto"/>
        <w:rPr>
          <w:rFonts w:ascii="Arial" w:hAnsi="Arial" w:cs="Arial"/>
          <w:sz w:val="23"/>
          <w:szCs w:val="16"/>
          <w:lang w:val="en-AU"/>
        </w:rPr>
      </w:pPr>
      <w:r>
        <w:br w:type="page"/>
      </w:r>
    </w:p>
    <w:p w14:paraId="5270A61A" w14:textId="77777777" w:rsidR="000337D0" w:rsidRDefault="000337D0" w:rsidP="00292465">
      <w:pPr>
        <w:pStyle w:val="BodyText"/>
      </w:pPr>
      <w:r>
        <w:lastRenderedPageBreak/>
        <w:t>These reforms build on significant investments by the Government in progressing some of the NSW Productivity Commission’s Green Paper draft recommendations in the 2020-21 Budget. This includes:</w:t>
      </w:r>
    </w:p>
    <w:p w14:paraId="4F72312D" w14:textId="3E456F66" w:rsidR="000337D0" w:rsidRDefault="00FE3EE3" w:rsidP="00F715A3">
      <w:pPr>
        <w:pStyle w:val="Bullet1"/>
      </w:pPr>
      <w:r>
        <w:t>t</w:t>
      </w:r>
      <w:r w:rsidR="000337D0">
        <w:t>he implementation of a suite of planning reforms to deliver</w:t>
      </w:r>
      <w:r w:rsidR="00AD4E02">
        <w:t xml:space="preserve"> on the </w:t>
      </w:r>
      <w:r w:rsidR="009B484C">
        <w:t xml:space="preserve">NSW </w:t>
      </w:r>
      <w:r w:rsidR="0036557E">
        <w:t>P</w:t>
      </w:r>
      <w:r w:rsidR="009B484C">
        <w:t>lanning Reform Action Plan</w:t>
      </w:r>
      <w:r w:rsidR="37F2EBA2">
        <w:t xml:space="preserve"> includes:</w:t>
      </w:r>
    </w:p>
    <w:p w14:paraId="6039233F" w14:textId="16A349A1" w:rsidR="00261266" w:rsidRDefault="0036557E" w:rsidP="00EE1A3D">
      <w:pPr>
        <w:pStyle w:val="Bullet2"/>
        <w:rPr>
          <w:rFonts w:asciiTheme="minorHAnsi" w:eastAsiaTheme="minorEastAsia" w:hAnsiTheme="minorHAnsi" w:cstheme="minorBidi"/>
          <w:szCs w:val="23"/>
        </w:rPr>
      </w:pPr>
      <w:r>
        <w:t>m</w:t>
      </w:r>
      <w:r w:rsidR="00261266">
        <w:t>aking planning processes more efficient to reduce assessment times</w:t>
      </w:r>
    </w:p>
    <w:p w14:paraId="0B0A0E8B" w14:textId="3B08F5DE" w:rsidR="00261266" w:rsidRDefault="0036557E" w:rsidP="00EE1A3D">
      <w:pPr>
        <w:pStyle w:val="Bullet2"/>
        <w:rPr>
          <w:szCs w:val="23"/>
        </w:rPr>
      </w:pPr>
      <w:r>
        <w:t>s</w:t>
      </w:r>
      <w:r w:rsidR="00261266">
        <w:t xml:space="preserve">implifying the system to accommodate new </w:t>
      </w:r>
      <w:r w:rsidR="00EF6D1A">
        <w:t>business</w:t>
      </w:r>
      <w:r w:rsidR="00261266">
        <w:t xml:space="preserve"> models and changing needs</w:t>
      </w:r>
    </w:p>
    <w:p w14:paraId="1BDC9821" w14:textId="1201F555" w:rsidR="00261266" w:rsidRDefault="0036557E" w:rsidP="00EE1A3D">
      <w:pPr>
        <w:pStyle w:val="Bullet2"/>
        <w:rPr>
          <w:szCs w:val="23"/>
        </w:rPr>
      </w:pPr>
      <w:r>
        <w:t>i</w:t>
      </w:r>
      <w:r w:rsidR="00261266">
        <w:t>mproving the interface between industry and the Government with a ‘one stop shop’</w:t>
      </w:r>
    </w:p>
    <w:p w14:paraId="78C4F537" w14:textId="19F546A6" w:rsidR="00261266" w:rsidRDefault="0036557E" w:rsidP="00EE1A3D">
      <w:pPr>
        <w:pStyle w:val="Bullet2"/>
        <w:rPr>
          <w:szCs w:val="23"/>
        </w:rPr>
      </w:pPr>
      <w:r>
        <w:t>i</w:t>
      </w:r>
      <w:r w:rsidR="00261266">
        <w:t xml:space="preserve">nvesting in </w:t>
      </w:r>
      <w:proofErr w:type="spellStart"/>
      <w:r w:rsidR="00261266">
        <w:t>ePlanning</w:t>
      </w:r>
      <w:proofErr w:type="spellEnd"/>
      <w:r w:rsidR="00261266">
        <w:t xml:space="preserve"> to bring councils processes into the twenty-first century</w:t>
      </w:r>
    </w:p>
    <w:p w14:paraId="3BB4D93F" w14:textId="3C4CA2AC" w:rsidR="00261266" w:rsidRDefault="0036557E" w:rsidP="00EE1A3D">
      <w:pPr>
        <w:pStyle w:val="Bullet2"/>
      </w:pPr>
      <w:r>
        <w:t>d</w:t>
      </w:r>
      <w:r w:rsidR="00261266">
        <w:t>eveloping an integrated digital tool to transform the way stakeholders interact with the infrastructure contributions system</w:t>
      </w:r>
      <w:r w:rsidR="303C3BD4">
        <w:t>.</w:t>
      </w:r>
    </w:p>
    <w:p w14:paraId="2ADDE2D3" w14:textId="3BDDA7B7" w:rsidR="000337D0" w:rsidRDefault="00FE3EE3" w:rsidP="00F715A3">
      <w:pPr>
        <w:pStyle w:val="Bullet1"/>
      </w:pPr>
      <w:r>
        <w:t>t</w:t>
      </w:r>
      <w:r w:rsidR="000337D0">
        <w:t>he establishment of a new Trades Skills Pathways Centre to develop and pilot new flexible pathways into the trades, and support the participation of mature aged workers and women</w:t>
      </w:r>
    </w:p>
    <w:p w14:paraId="26480A11" w14:textId="4177DCCA" w:rsidR="000337D0" w:rsidRPr="00205003" w:rsidRDefault="00FE3EE3" w:rsidP="00F715A3">
      <w:pPr>
        <w:pStyle w:val="Bullet1"/>
      </w:pPr>
      <w:r>
        <w:t>i</w:t>
      </w:r>
      <w:r w:rsidR="000337D0" w:rsidRPr="00205003">
        <w:t xml:space="preserve">mplementing a </w:t>
      </w:r>
      <w:r w:rsidR="000337D0" w:rsidRPr="00CD3517">
        <w:t xml:space="preserve">new nation-wide scheme for the automatic mutual recognition of </w:t>
      </w:r>
      <w:r w:rsidR="000337D0" w:rsidRPr="00472F3F">
        <w:t>state based occupational licences</w:t>
      </w:r>
    </w:p>
    <w:p w14:paraId="467FCE5B" w14:textId="103A8F81" w:rsidR="00DB1B77" w:rsidRPr="00CD3517" w:rsidRDefault="00FE3EE3" w:rsidP="00F715A3">
      <w:pPr>
        <w:pStyle w:val="Bullet1"/>
      </w:pPr>
      <w:r>
        <w:t>e</w:t>
      </w:r>
      <w:r w:rsidR="000B5221" w:rsidRPr="00CD3517">
        <w:t xml:space="preserve">valuating the relaxation </w:t>
      </w:r>
      <w:r w:rsidR="00A93345" w:rsidRPr="00CD3517">
        <w:t xml:space="preserve">of regulations announced at the onset of COVID-19 to assess their </w:t>
      </w:r>
      <w:r w:rsidR="00C62E13" w:rsidRPr="00CD3517">
        <w:t xml:space="preserve">results </w:t>
      </w:r>
      <w:r w:rsidR="007E70A4" w:rsidRPr="00CD3517">
        <w:t>in order to retain the ones that work</w:t>
      </w:r>
      <w:r w:rsidR="000D50E1" w:rsidRPr="00CD3517">
        <w:t xml:space="preserve">. </w:t>
      </w:r>
    </w:p>
    <w:p w14:paraId="7099D3FA" w14:textId="6F7E65B4" w:rsidR="00DA7E07" w:rsidRPr="00123C6F" w:rsidRDefault="00DA7E07" w:rsidP="00DA7E07">
      <w:pPr>
        <w:pStyle w:val="21Heading2"/>
        <w:keepNext/>
        <w:ind w:left="357" w:hanging="357"/>
      </w:pPr>
      <w:r>
        <w:t>Key risks to the outlook</w:t>
      </w:r>
    </w:p>
    <w:p w14:paraId="614C1B1A" w14:textId="77777777" w:rsidR="00EF6BB5" w:rsidRDefault="00EF6BB5" w:rsidP="009A1E89">
      <w:pPr>
        <w:pStyle w:val="BodyText"/>
      </w:pPr>
      <w:r>
        <w:t xml:space="preserve">Some near-term risks have reduced because of current economic momentum. This includes a reduced, but not eliminated, risk around the conclusion of the Commonwealth’s </w:t>
      </w:r>
      <w:proofErr w:type="spellStart"/>
      <w:r w:rsidRPr="00751D4E">
        <w:rPr>
          <w:i/>
        </w:rPr>
        <w:t>JobKeeper</w:t>
      </w:r>
      <w:proofErr w:type="spellEnd"/>
      <w:r>
        <w:t xml:space="preserve"> program. </w:t>
      </w:r>
    </w:p>
    <w:p w14:paraId="3FB89BFF" w14:textId="1CBE7161" w:rsidR="00EF6BB5" w:rsidRDefault="00EF6BB5" w:rsidP="00292465">
      <w:pPr>
        <w:pStyle w:val="BodyText"/>
      </w:pPr>
      <w:r>
        <w:t>The global pandemic continues to add uncertainty to the broader outlook. Significant risks remain that could postpone, if not derail, the recovery.</w:t>
      </w:r>
    </w:p>
    <w:p w14:paraId="28456087" w14:textId="256366EF" w:rsidR="00EF6BB5" w:rsidRPr="007E16AD" w:rsidRDefault="004967D9" w:rsidP="00292465">
      <w:pPr>
        <w:pStyle w:val="BodyText"/>
      </w:pPr>
      <w:r>
        <w:t>While New South Wales has effectively managed community outbreaks of COVID-19, t</w:t>
      </w:r>
      <w:r w:rsidR="00EF6BB5">
        <w:t xml:space="preserve">he reimposition of economic restrictions in response to further outbreaks </w:t>
      </w:r>
      <w:r w:rsidR="00EF6BB5" w:rsidRPr="00450632">
        <w:t>remain</w:t>
      </w:r>
      <w:r w:rsidR="00EF6BB5">
        <w:t>s</w:t>
      </w:r>
      <w:r w:rsidR="00EF6BB5" w:rsidRPr="00450632">
        <w:t xml:space="preserve"> the most significant </w:t>
      </w:r>
      <w:r w:rsidR="00EF6BB5">
        <w:t xml:space="preserve">risk </w:t>
      </w:r>
      <w:r w:rsidR="00EF6BB5" w:rsidRPr="00450632">
        <w:t>to the outlook</w:t>
      </w:r>
      <w:r w:rsidR="00EF6BB5" w:rsidRPr="0081277D">
        <w:t xml:space="preserve">. </w:t>
      </w:r>
      <w:r w:rsidR="00EF6BB5">
        <w:t>While Australia and New South Wales have secured sufficient vaccine supply for the entire population, risks remain around the availability and timing of distribution of the vaccine supply</w:t>
      </w:r>
      <w:r w:rsidR="00EF6BB5" w:rsidRPr="00842FF3">
        <w:t xml:space="preserve">. </w:t>
      </w:r>
      <w:r w:rsidR="006C3C19" w:rsidRPr="006C3C19">
        <w:t xml:space="preserve">Uncertainty about the effectiveness of vaccines against </w:t>
      </w:r>
      <w:r w:rsidR="6FFC7A25">
        <w:t xml:space="preserve">new </w:t>
      </w:r>
      <w:r w:rsidR="006C3C19" w:rsidRPr="006C3C19">
        <w:t xml:space="preserve">variants </w:t>
      </w:r>
      <w:r w:rsidR="003653E6">
        <w:t>could</w:t>
      </w:r>
      <w:r w:rsidR="003653E6" w:rsidRPr="006C3C19">
        <w:t xml:space="preserve"> </w:t>
      </w:r>
      <w:r w:rsidR="006C3C19" w:rsidRPr="006C3C19">
        <w:t>also affect the confidence of governments to reopen their economies.</w:t>
      </w:r>
    </w:p>
    <w:p w14:paraId="46794EAD" w14:textId="411BFCDB" w:rsidR="00EF6BB5" w:rsidRDefault="00EF6BB5" w:rsidP="00292465">
      <w:pPr>
        <w:pStyle w:val="BodyText"/>
      </w:pPr>
      <w:r>
        <w:t xml:space="preserve">Any slippage in the rollout of an effective vaccine to the population would </w:t>
      </w:r>
      <w:r w:rsidRPr="00A51C34">
        <w:t xml:space="preserve">likely </w:t>
      </w:r>
      <w:r>
        <w:t>see a further</w:t>
      </w:r>
      <w:r w:rsidRPr="00A51C34">
        <w:t xml:space="preserve"> delay in </w:t>
      </w:r>
      <w:r>
        <w:t xml:space="preserve">the </w:t>
      </w:r>
      <w:r w:rsidRPr="00A51C34">
        <w:t xml:space="preserve">reopening </w:t>
      </w:r>
      <w:r>
        <w:t xml:space="preserve">of </w:t>
      </w:r>
      <w:r w:rsidRPr="00A51C34">
        <w:t>international borders,</w:t>
      </w:r>
      <w:r>
        <w:t xml:space="preserve"> particularly if we continue to see periodic resurgences in COVID-19 infections globally. A further </w:t>
      </w:r>
      <w:r w:rsidR="00723A7A">
        <w:t>one-</w:t>
      </w:r>
      <w:r>
        <w:t xml:space="preserve">year delay in opening of the international border </w:t>
      </w:r>
      <w:r w:rsidRPr="00A51C34">
        <w:t xml:space="preserve">could see the economy 0.9 percentage point smaller and the unemployment rate 1 percentage point higher by </w:t>
      </w:r>
      <w:r w:rsidR="74B4F574" w:rsidRPr="00A51C34">
        <w:t>2022-23</w:t>
      </w:r>
      <w:r w:rsidRPr="00A51C34">
        <w:t>.</w:t>
      </w:r>
      <w:r>
        <w:t xml:space="preserve"> </w:t>
      </w:r>
      <w:r w:rsidRPr="00450632">
        <w:t xml:space="preserve">In contrast, </w:t>
      </w:r>
      <w:r>
        <w:t xml:space="preserve">achieving an earlier vaccination of the population potentially </w:t>
      </w:r>
      <w:r w:rsidRPr="00450632">
        <w:t>would facilitate a faster reopening of international borders</w:t>
      </w:r>
      <w:r>
        <w:t>, with a consequent positive effect on the economy</w:t>
      </w:r>
      <w:r w:rsidRPr="00450632">
        <w:t>.</w:t>
      </w:r>
    </w:p>
    <w:p w14:paraId="14099487" w14:textId="3D39C729" w:rsidR="006C3C19" w:rsidRPr="00536F3B" w:rsidRDefault="006C3C19" w:rsidP="00292465">
      <w:pPr>
        <w:pStyle w:val="BodyText"/>
      </w:pPr>
      <w:r>
        <w:t xml:space="preserve">Geopolitical tensions with China remain a risk to the </w:t>
      </w:r>
      <w:r w:rsidRPr="00536F3B">
        <w:t xml:space="preserve">outlook. </w:t>
      </w:r>
      <w:r w:rsidR="00480137">
        <w:t>So</w:t>
      </w:r>
      <w:r w:rsidR="00431333" w:rsidRPr="00536F3B">
        <w:t xml:space="preserve"> far</w:t>
      </w:r>
      <w:r w:rsidR="00480137">
        <w:t>,</w:t>
      </w:r>
      <w:r w:rsidR="00431333" w:rsidRPr="00536F3B">
        <w:t xml:space="preserve"> t</w:t>
      </w:r>
      <w:r w:rsidRPr="00536F3B">
        <w:t xml:space="preserve">rade disruptions have had a minimal impact on the State economy. </w:t>
      </w:r>
      <w:r w:rsidR="00D72DFB" w:rsidRPr="00536F3B">
        <w:t xml:space="preserve">However, </w:t>
      </w:r>
      <w:r w:rsidR="00CF01A1" w:rsidRPr="00536F3B">
        <w:t>ongoing tensions have a potential for</w:t>
      </w:r>
      <w:r w:rsidR="002A5EE0" w:rsidRPr="00536F3B">
        <w:t xml:space="preserve"> further escalation</w:t>
      </w:r>
      <w:r w:rsidR="005966F9" w:rsidRPr="00536F3B">
        <w:t>, which</w:t>
      </w:r>
      <w:r w:rsidRPr="00536F3B">
        <w:t xml:space="preserve"> will continue to cause uncertainty in</w:t>
      </w:r>
      <w:r w:rsidR="001E5F61" w:rsidRPr="00536F3B">
        <w:t xml:space="preserve"> </w:t>
      </w:r>
      <w:r w:rsidRPr="00536F3B">
        <w:t xml:space="preserve">the trade outlook. </w:t>
      </w:r>
      <w:r w:rsidR="00867EAC">
        <w:t>At the same time there may be prospects for wider trading opportunities with other nations (e.g. a UK-Australia Free Trade Agreement).</w:t>
      </w:r>
      <w:r w:rsidR="00105392">
        <w:t xml:space="preserve">  </w:t>
      </w:r>
    </w:p>
    <w:p w14:paraId="4F32CEEB" w14:textId="77777777" w:rsidR="00436100" w:rsidRDefault="00436100">
      <w:pPr>
        <w:spacing w:after="200" w:line="276" w:lineRule="auto"/>
        <w:rPr>
          <w:rFonts w:ascii="Arial" w:hAnsi="Arial" w:cs="Arial"/>
          <w:sz w:val="23"/>
          <w:szCs w:val="16"/>
          <w:lang w:val="en-AU"/>
        </w:rPr>
      </w:pPr>
      <w:r>
        <w:br w:type="page"/>
      </w:r>
    </w:p>
    <w:p w14:paraId="4E93BAC3" w14:textId="445A275F" w:rsidR="006C3C19" w:rsidRDefault="006C3C19" w:rsidP="00292465">
      <w:pPr>
        <w:pStyle w:val="BodyText"/>
      </w:pPr>
      <w:r w:rsidRPr="00536F3B">
        <w:lastRenderedPageBreak/>
        <w:t>A new risk that has emerged more recently is the potential for macroprudential policy tightening in response to soaring hous</w:t>
      </w:r>
      <w:r w:rsidR="536F7BB3" w:rsidRPr="00536F3B">
        <w:t>e prices</w:t>
      </w:r>
      <w:r w:rsidR="00982473" w:rsidRPr="00536F3B">
        <w:t>, aim</w:t>
      </w:r>
      <w:r w:rsidR="009B1B02" w:rsidRPr="00536F3B">
        <w:t xml:space="preserve">ing to </w:t>
      </w:r>
      <w:r w:rsidR="0091368B" w:rsidRPr="00536F3B">
        <w:t>reduce</w:t>
      </w:r>
      <w:r w:rsidR="00E036BC" w:rsidRPr="00536F3B">
        <w:t xml:space="preserve"> </w:t>
      </w:r>
      <w:r w:rsidR="00994667" w:rsidRPr="00536F3B">
        <w:t xml:space="preserve">any </w:t>
      </w:r>
      <w:r w:rsidR="00C116B8" w:rsidRPr="00536F3B">
        <w:t xml:space="preserve">perceived </w:t>
      </w:r>
      <w:r w:rsidR="00E036BC" w:rsidRPr="00536F3B">
        <w:t>risks to financial stability</w:t>
      </w:r>
      <w:r w:rsidRPr="00536F3B">
        <w:t xml:space="preserve">. Until recently, much of the strength in housing activity had been confined to owner-occupiers. This is a </w:t>
      </w:r>
      <w:r w:rsidR="00F20C3C" w:rsidRPr="00536F3B">
        <w:t>n</w:t>
      </w:r>
      <w:r w:rsidR="00536F3B" w:rsidRPr="00536F3B">
        <w:t>ormal</w:t>
      </w:r>
      <w:r w:rsidRPr="00536F3B">
        <w:t xml:space="preserve"> response to low i</w:t>
      </w:r>
      <w:r>
        <w:t xml:space="preserve">nterest rates, with no evidence of a material deterioration in lending standards. Such conditions were unlikely to </w:t>
      </w:r>
      <w:r w:rsidR="001416E2">
        <w:t>elicit</w:t>
      </w:r>
      <w:r>
        <w:t xml:space="preserve"> a response from prudential regulators. More recently</w:t>
      </w:r>
      <w:r w:rsidR="00832285">
        <w:t>,</w:t>
      </w:r>
      <w:r>
        <w:t xml:space="preserve"> investor activity has begun to gather pace, meaning the risk of prudential tightening is not insignificant. Appendix F includes sensitivity analysis on the potential impacts of</w:t>
      </w:r>
      <w:r w:rsidR="00617801">
        <w:t xml:space="preserve"> lower house prices, potentially driven by</w:t>
      </w:r>
      <w:r>
        <w:t xml:space="preserve"> macroprudential tightening. </w:t>
      </w:r>
    </w:p>
    <w:p w14:paraId="13C4935E" w14:textId="29EF183A" w:rsidR="006C3C19" w:rsidRDefault="006C3C19" w:rsidP="00292465">
      <w:pPr>
        <w:pStyle w:val="BodyText"/>
      </w:pPr>
      <w:r>
        <w:t xml:space="preserve">As highlighted earlier, there also are scenarios which could lead to a stronger recovery than currently forecast. The dominant upside risk relates to households. History suggests it takes some time before the household saving rate falls back to pre-recession levels. However, the record high level of saving seen during the recent downturn, combined with the much faster than anticipated recovery in employment and incomes, could incentivise consumers to reduce their saving rates faster and to a greater extent than envisaged. This could spur an even larger recovery in consumer spending. </w:t>
      </w:r>
    </w:p>
    <w:p w14:paraId="1A21F2BE" w14:textId="49D3A1DB" w:rsidR="002C3ED9" w:rsidRPr="005B5F13" w:rsidRDefault="00C63262" w:rsidP="00D61D2A">
      <w:pPr>
        <w:pStyle w:val="BodyText"/>
      </w:pPr>
      <w:r>
        <w:t xml:space="preserve"> </w:t>
      </w:r>
    </w:p>
    <w:sectPr w:rsidR="002C3ED9" w:rsidRPr="005B5F13" w:rsidSect="000723C0">
      <w:headerReference w:type="even" r:id="rId27"/>
      <w:headerReference w:type="default" r:id="rId28"/>
      <w:footerReference w:type="even" r:id="rId29"/>
      <w:footerReference w:type="default" r:id="rId30"/>
      <w:headerReference w:type="first" r:id="rId31"/>
      <w:footerReference w:type="first" r:id="rId32"/>
      <w:pgSz w:w="11907" w:h="16840" w:code="9"/>
      <w:pgMar w:top="1134" w:right="1134" w:bottom="454" w:left="1134" w:header="454"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6C390" w14:textId="77777777" w:rsidR="00C03FC1" w:rsidRDefault="00C03FC1" w:rsidP="007563DF">
      <w:r>
        <w:separator/>
      </w:r>
    </w:p>
    <w:p w14:paraId="4C49192B" w14:textId="77777777" w:rsidR="00C03FC1" w:rsidRDefault="00C03FC1"/>
  </w:endnote>
  <w:endnote w:type="continuationSeparator" w:id="0">
    <w:p w14:paraId="530DD5AD" w14:textId="77777777" w:rsidR="00C03FC1" w:rsidRDefault="00C03FC1" w:rsidP="007563DF">
      <w:r>
        <w:continuationSeparator/>
      </w:r>
    </w:p>
    <w:p w14:paraId="54CB2656" w14:textId="77777777" w:rsidR="00C03FC1" w:rsidRDefault="00C03FC1"/>
  </w:endnote>
  <w:endnote w:type="continuationNotice" w:id="1">
    <w:p w14:paraId="31003408" w14:textId="77777777" w:rsidR="00C03FC1" w:rsidRDefault="00C03FC1"/>
    <w:p w14:paraId="6FD8DE63" w14:textId="77777777" w:rsidR="00C03FC1" w:rsidRDefault="00C03F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Tahoma"/>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Gotham">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32198" w14:textId="3DBF6D95" w:rsidR="008B41EE" w:rsidRDefault="008009FE" w:rsidP="008B41EE">
    <w:pPr>
      <w:pBdr>
        <w:top w:val="single" w:sz="4" w:space="4" w:color="auto"/>
      </w:pBdr>
      <w:tabs>
        <w:tab w:val="right" w:pos="9639"/>
      </w:tabs>
      <w:rPr>
        <w:rFonts w:ascii="Arial" w:hAnsi="Arial" w:cs="Arial"/>
        <w:sz w:val="18"/>
        <w:szCs w:val="18"/>
      </w:rPr>
    </w:pPr>
    <w:r>
      <w:rPr>
        <w:rFonts w:ascii="Arial" w:hAnsi="Arial" w:cs="Arial"/>
        <w:sz w:val="18"/>
        <w:szCs w:val="18"/>
      </w:rPr>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2</w:t>
    </w:r>
    <w:r w:rsidR="005410AD" w:rsidRPr="00142C05">
      <w:rPr>
        <w:rFonts w:ascii="Arial" w:hAnsi="Arial" w:cs="Arial"/>
        <w:noProof/>
        <w:sz w:val="18"/>
        <w:szCs w:val="18"/>
      </w:rPr>
      <w:fldChar w:fldCharType="end"/>
    </w:r>
    <w:r w:rsidR="005410AD">
      <w:rPr>
        <w:rFonts w:ascii="Arial" w:hAnsi="Arial" w:cs="Arial"/>
        <w:noProof/>
        <w:sz w:val="18"/>
        <w:szCs w:val="18"/>
      </w:rPr>
      <w:tab/>
    </w:r>
    <w:r w:rsidR="005410AD">
      <w:rPr>
        <w:rFonts w:ascii="Arial" w:hAnsi="Arial" w:cs="Arial"/>
        <w:sz w:val="18"/>
        <w:szCs w:val="18"/>
      </w:rPr>
      <w:t xml:space="preserve">Budget Statement </w:t>
    </w:r>
    <w:r w:rsidR="001C0B10">
      <w:rPr>
        <w:rFonts w:ascii="Arial" w:hAnsi="Arial" w:cs="Arial"/>
        <w:sz w:val="18"/>
        <w:szCs w:val="18"/>
      </w:rPr>
      <w:t>202</w:t>
    </w:r>
    <w:r w:rsidR="008B41EE">
      <w:rPr>
        <w:rFonts w:ascii="Arial" w:hAnsi="Arial" w:cs="Arial"/>
        <w:sz w:val="18"/>
        <w:szCs w:val="18"/>
      </w:rPr>
      <w:t>1</w:t>
    </w:r>
    <w:r w:rsidR="001C0B10">
      <w:rPr>
        <w:rFonts w:ascii="Arial" w:hAnsi="Arial" w:cs="Arial"/>
        <w:sz w:val="18"/>
        <w:szCs w:val="18"/>
      </w:rPr>
      <w:t>-2</w:t>
    </w:r>
    <w:r w:rsidR="008B41EE">
      <w:rPr>
        <w:rFonts w:ascii="Arial" w:hAnsi="Arial" w:cs="Arial"/>
        <w:sz w:val="18"/>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5EF46" w14:textId="0ECDE01B" w:rsidR="008009FE" w:rsidRDefault="008009FE" w:rsidP="008009FE">
    <w:pPr>
      <w:pBdr>
        <w:top w:val="single" w:sz="4" w:space="4" w:color="auto"/>
      </w:pBdr>
      <w:tabs>
        <w:tab w:val="right" w:pos="9639"/>
      </w:tabs>
      <w:rPr>
        <w:rFonts w:ascii="Arial" w:hAnsi="Arial" w:cs="Arial"/>
        <w:noProof/>
        <w:sz w:val="18"/>
        <w:szCs w:val="18"/>
      </w:rPr>
    </w:pPr>
    <w:r>
      <w:rPr>
        <w:rFonts w:ascii="Arial" w:hAnsi="Arial" w:cs="Arial"/>
        <w:sz w:val="18"/>
        <w:szCs w:val="18"/>
      </w:rPr>
      <w:t>Budget Statement 202</w:t>
    </w:r>
    <w:r w:rsidR="008B41EE">
      <w:rPr>
        <w:rFonts w:ascii="Arial" w:hAnsi="Arial" w:cs="Arial"/>
        <w:sz w:val="18"/>
        <w:szCs w:val="18"/>
      </w:rPr>
      <w:t>1</w:t>
    </w:r>
    <w:r>
      <w:rPr>
        <w:rFonts w:ascii="Arial" w:hAnsi="Arial" w:cs="Arial"/>
        <w:sz w:val="18"/>
        <w:szCs w:val="18"/>
      </w:rPr>
      <w:t>-2</w:t>
    </w:r>
    <w:r w:rsidR="008B41EE">
      <w:rPr>
        <w:rFonts w:ascii="Arial" w:hAnsi="Arial" w:cs="Arial"/>
        <w:sz w:val="18"/>
        <w:szCs w:val="18"/>
      </w:rPr>
      <w:t>2</w:t>
    </w:r>
    <w:r>
      <w:rPr>
        <w:rFonts w:ascii="Arial" w:hAnsi="Arial" w:cs="Arial"/>
        <w:sz w:val="18"/>
        <w:szCs w:val="18"/>
      </w:rPr>
      <w:tab/>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1</w:t>
    </w:r>
    <w:r w:rsidR="005410AD" w:rsidRPr="00142C05">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3C943" w14:textId="0D8828FD" w:rsidR="008B41EE" w:rsidRDefault="008009FE" w:rsidP="00633C47">
    <w:pPr>
      <w:pBdr>
        <w:top w:val="single" w:sz="4" w:space="4" w:color="auto"/>
      </w:pBdr>
      <w:tabs>
        <w:tab w:val="right" w:pos="9639"/>
      </w:tabs>
      <w:rPr>
        <w:rFonts w:ascii="Arial" w:hAnsi="Arial" w:cs="Arial"/>
        <w:sz w:val="18"/>
        <w:szCs w:val="18"/>
      </w:rPr>
    </w:pPr>
    <w:r>
      <w:rPr>
        <w:rFonts w:ascii="Arial" w:hAnsi="Arial" w:cs="Arial"/>
        <w:sz w:val="18"/>
        <w:szCs w:val="18"/>
      </w:rPr>
      <w:t>Budget Statement 202</w:t>
    </w:r>
    <w:r w:rsidR="008B41EE">
      <w:rPr>
        <w:rFonts w:ascii="Arial" w:hAnsi="Arial" w:cs="Arial"/>
        <w:sz w:val="18"/>
        <w:szCs w:val="18"/>
      </w:rPr>
      <w:t>1</w:t>
    </w:r>
    <w:r>
      <w:rPr>
        <w:rFonts w:ascii="Arial" w:hAnsi="Arial" w:cs="Arial"/>
        <w:sz w:val="18"/>
        <w:szCs w:val="18"/>
      </w:rPr>
      <w:t>-2</w:t>
    </w:r>
    <w:r w:rsidR="008B41EE">
      <w:rPr>
        <w:rFonts w:ascii="Arial" w:hAnsi="Arial" w:cs="Arial"/>
        <w:sz w:val="18"/>
        <w:szCs w:val="18"/>
      </w:rPr>
      <w:t>2</w:t>
    </w:r>
    <w:r>
      <w:rPr>
        <w:rFonts w:ascii="Arial" w:hAnsi="Arial" w:cs="Arial"/>
        <w:sz w:val="18"/>
        <w:szCs w:val="18"/>
      </w:rPr>
      <w:tab/>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1</w:t>
    </w:r>
    <w:r w:rsidR="005410AD" w:rsidRPr="00142C05">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EF299" w14:textId="77777777" w:rsidR="00C03FC1" w:rsidRDefault="00C03FC1">
      <w:r>
        <w:separator/>
      </w:r>
    </w:p>
  </w:footnote>
  <w:footnote w:type="continuationSeparator" w:id="0">
    <w:p w14:paraId="40F9F6B8" w14:textId="77777777" w:rsidR="00C03FC1" w:rsidRDefault="00C03FC1" w:rsidP="007563DF">
      <w:r>
        <w:continuationSeparator/>
      </w:r>
    </w:p>
    <w:p w14:paraId="507AB63A" w14:textId="77777777" w:rsidR="00C03FC1" w:rsidRDefault="00C03FC1"/>
  </w:footnote>
  <w:footnote w:type="continuationNotice" w:id="1">
    <w:p w14:paraId="385AF720" w14:textId="77777777" w:rsidR="00C03FC1" w:rsidRDefault="00C03FC1"/>
    <w:p w14:paraId="14C761AA" w14:textId="77777777" w:rsidR="00C03FC1" w:rsidRDefault="00C03FC1"/>
  </w:footnote>
  <w:footnote w:id="2">
    <w:p w14:paraId="7D807543" w14:textId="646FC3EF" w:rsidR="007C5356" w:rsidRPr="00F715A3" w:rsidRDefault="007C5356" w:rsidP="00C321F8">
      <w:pPr>
        <w:pStyle w:val="FootnoteText"/>
        <w:ind w:hanging="283"/>
        <w:rPr>
          <w:rFonts w:ascii="Arial" w:hAnsi="Arial" w:cs="Arial"/>
          <w:i w:val="0"/>
          <w:sz w:val="17"/>
          <w:szCs w:val="17"/>
          <w:lang w:val="en-AU"/>
        </w:rPr>
      </w:pPr>
      <w:r w:rsidRPr="00F715A3">
        <w:rPr>
          <w:rStyle w:val="FootnoteReference"/>
          <w:rFonts w:ascii="Arial" w:hAnsi="Arial" w:cs="Arial"/>
          <w:i w:val="0"/>
          <w:sz w:val="17"/>
          <w:szCs w:val="17"/>
        </w:rPr>
        <w:footnoteRef/>
      </w:r>
      <w:r w:rsidRPr="00F715A3">
        <w:rPr>
          <w:rFonts w:ascii="Arial" w:hAnsi="Arial" w:cs="Arial"/>
          <w:i w:val="0"/>
          <w:sz w:val="17"/>
          <w:szCs w:val="17"/>
        </w:rPr>
        <w:t xml:space="preserve"> </w:t>
      </w:r>
      <w:r w:rsidR="008C60B2" w:rsidRPr="00F715A3">
        <w:rPr>
          <w:rFonts w:ascii="Arial" w:hAnsi="Arial" w:cs="Arial"/>
          <w:i w:val="0"/>
          <w:sz w:val="17"/>
          <w:szCs w:val="17"/>
        </w:rPr>
        <w:tab/>
      </w:r>
      <w:r w:rsidR="00B22264" w:rsidRPr="00F715A3">
        <w:rPr>
          <w:rFonts w:ascii="Arial" w:hAnsi="Arial" w:cs="Arial"/>
          <w:i w:val="0"/>
          <w:sz w:val="17"/>
          <w:szCs w:val="17"/>
          <w:lang w:val="en-AU"/>
        </w:rPr>
        <w:t xml:space="preserve">Full employment is estimated to be around </w:t>
      </w:r>
      <w:r w:rsidR="009164C0" w:rsidRPr="00F715A3">
        <w:rPr>
          <w:rFonts w:ascii="Arial" w:hAnsi="Arial" w:cs="Arial"/>
          <w:i w:val="0"/>
          <w:sz w:val="17"/>
          <w:szCs w:val="17"/>
          <w:lang w:val="en-AU"/>
        </w:rPr>
        <w:t xml:space="preserve">a </w:t>
      </w:r>
      <w:r w:rsidR="00B22264" w:rsidRPr="00F715A3">
        <w:rPr>
          <w:rFonts w:ascii="Arial" w:hAnsi="Arial" w:cs="Arial"/>
          <w:i w:val="0"/>
          <w:sz w:val="17"/>
          <w:szCs w:val="17"/>
          <w:lang w:val="en-AU"/>
        </w:rPr>
        <w:t>4½ per cent</w:t>
      </w:r>
      <w:r w:rsidR="001A45B5" w:rsidRPr="00F715A3">
        <w:rPr>
          <w:rFonts w:ascii="Arial" w:hAnsi="Arial" w:cs="Arial"/>
          <w:i w:val="0"/>
          <w:sz w:val="17"/>
          <w:szCs w:val="17"/>
          <w:lang w:val="en-AU"/>
        </w:rPr>
        <w:t xml:space="preserve"> unemployment rate</w:t>
      </w:r>
      <w:r w:rsidR="00B22264" w:rsidRPr="00F715A3">
        <w:rPr>
          <w:rFonts w:ascii="Arial" w:hAnsi="Arial" w:cs="Arial"/>
          <w:i w:val="0"/>
          <w:sz w:val="17"/>
          <w:szCs w:val="17"/>
          <w:lang w:val="en-AU"/>
        </w:rPr>
        <w:t xml:space="preserve">. </w:t>
      </w:r>
      <w:r w:rsidR="000516DB" w:rsidRPr="00F715A3">
        <w:rPr>
          <w:rFonts w:ascii="Arial" w:hAnsi="Arial" w:cs="Arial"/>
          <w:i w:val="0"/>
          <w:sz w:val="17"/>
          <w:szCs w:val="17"/>
          <w:lang w:val="en-AU"/>
        </w:rPr>
        <w:t xml:space="preserve">This is considered the </w:t>
      </w:r>
      <w:r w:rsidR="00F3709B" w:rsidRPr="00F715A3">
        <w:rPr>
          <w:rFonts w:ascii="Arial" w:hAnsi="Arial" w:cs="Arial"/>
          <w:i w:val="0"/>
          <w:sz w:val="17"/>
          <w:szCs w:val="17"/>
          <w:lang w:val="en-AU"/>
        </w:rPr>
        <w:t xml:space="preserve">lowest rate of unemployment that can be </w:t>
      </w:r>
      <w:r w:rsidR="00774B77" w:rsidRPr="00F715A3">
        <w:rPr>
          <w:rFonts w:ascii="Arial" w:hAnsi="Arial" w:cs="Arial"/>
          <w:i w:val="0"/>
          <w:sz w:val="17"/>
          <w:szCs w:val="17"/>
          <w:lang w:val="en-AU"/>
        </w:rPr>
        <w:t>sustained without inflation becoming an issue.</w:t>
      </w:r>
    </w:p>
  </w:footnote>
  <w:footnote w:id="3">
    <w:p w14:paraId="0BBB2459" w14:textId="7E69E479" w:rsidR="0073226B" w:rsidRPr="00F715A3" w:rsidRDefault="0073226B" w:rsidP="00D7266F">
      <w:pPr>
        <w:spacing w:after="40"/>
        <w:ind w:left="709" w:hanging="284"/>
        <w:rPr>
          <w:rFonts w:ascii="Arial" w:hAnsi="Arial" w:cs="Arial"/>
          <w:sz w:val="17"/>
          <w:szCs w:val="17"/>
          <w:lang w:val="en-AU"/>
        </w:rPr>
      </w:pPr>
      <w:r w:rsidRPr="00F715A3">
        <w:rPr>
          <w:rStyle w:val="FootnoteReference"/>
          <w:rFonts w:ascii="Arial" w:hAnsi="Arial" w:cs="Arial"/>
          <w:i/>
          <w:sz w:val="17"/>
          <w:szCs w:val="17"/>
        </w:rPr>
        <w:footnoteRef/>
      </w:r>
      <w:r w:rsidRPr="00F715A3">
        <w:rPr>
          <w:rFonts w:ascii="Arial" w:hAnsi="Arial" w:cs="Arial"/>
          <w:sz w:val="17"/>
          <w:szCs w:val="17"/>
        </w:rPr>
        <w:t xml:space="preserve"> </w:t>
      </w:r>
      <w:r w:rsidR="00B5431F" w:rsidRPr="00F715A3">
        <w:rPr>
          <w:rFonts w:ascii="Arial" w:hAnsi="Arial" w:cs="Arial"/>
          <w:sz w:val="17"/>
          <w:szCs w:val="17"/>
        </w:rPr>
        <w:tab/>
      </w:r>
      <w:r w:rsidR="00F92BA9" w:rsidRPr="00F715A3">
        <w:rPr>
          <w:rFonts w:ascii="Arial" w:hAnsi="Arial" w:cs="Arial"/>
          <w:sz w:val="17"/>
          <w:szCs w:val="17"/>
        </w:rPr>
        <w:t>Major Trading Partner (MTP) growth is a trade weighted measure</w:t>
      </w:r>
      <w:r w:rsidR="00D9728F" w:rsidRPr="00F715A3">
        <w:rPr>
          <w:rFonts w:ascii="Arial" w:hAnsi="Arial" w:cs="Arial"/>
          <w:sz w:val="17"/>
          <w:szCs w:val="17"/>
        </w:rPr>
        <w:t xml:space="preserve"> of global growth, using NSW trade w</w:t>
      </w:r>
      <w:r w:rsidR="00D66283" w:rsidRPr="00F715A3">
        <w:rPr>
          <w:rFonts w:ascii="Arial" w:hAnsi="Arial" w:cs="Arial"/>
          <w:sz w:val="17"/>
          <w:szCs w:val="17"/>
        </w:rPr>
        <w:t>eights</w:t>
      </w:r>
      <w:r w:rsidR="00B4309A" w:rsidRPr="00F715A3">
        <w:rPr>
          <w:rFonts w:ascii="Arial" w:hAnsi="Arial" w:cs="Arial"/>
          <w:sz w:val="17"/>
          <w:szCs w:val="17"/>
          <w:lang w:val="en-AU"/>
        </w:rPr>
        <w:t>.</w:t>
      </w:r>
      <w:r w:rsidR="00F63299" w:rsidRPr="00F715A3">
        <w:rPr>
          <w:rFonts w:ascii="Arial" w:hAnsi="Arial" w:cs="Arial"/>
          <w:sz w:val="17"/>
          <w:szCs w:val="17"/>
          <w:lang w:val="en-AU"/>
        </w:rPr>
        <w:t xml:space="preserve"> This places more</w:t>
      </w:r>
      <w:r w:rsidR="00D73DA3" w:rsidRPr="00F715A3">
        <w:rPr>
          <w:rFonts w:ascii="Arial" w:hAnsi="Arial" w:cs="Arial"/>
          <w:sz w:val="17"/>
          <w:szCs w:val="17"/>
          <w:lang w:val="en-AU"/>
        </w:rPr>
        <w:t xml:space="preserve"> significance on</w:t>
      </w:r>
      <w:r w:rsidR="005C362D" w:rsidRPr="00F715A3">
        <w:rPr>
          <w:rFonts w:ascii="Arial" w:hAnsi="Arial" w:cs="Arial"/>
          <w:sz w:val="17"/>
          <w:szCs w:val="17"/>
          <w:lang w:val="en-AU"/>
        </w:rPr>
        <w:t xml:space="preserve"> growth in</w:t>
      </w:r>
      <w:r w:rsidR="00D73DA3" w:rsidRPr="00F715A3">
        <w:rPr>
          <w:rFonts w:ascii="Arial" w:hAnsi="Arial" w:cs="Arial"/>
          <w:sz w:val="17"/>
          <w:szCs w:val="17"/>
          <w:lang w:val="en-AU"/>
        </w:rPr>
        <w:t xml:space="preserve"> countries</w:t>
      </w:r>
      <w:r w:rsidR="003C454F" w:rsidRPr="00F715A3">
        <w:rPr>
          <w:rFonts w:ascii="Arial" w:hAnsi="Arial" w:cs="Arial"/>
          <w:sz w:val="17"/>
          <w:szCs w:val="17"/>
          <w:lang w:val="en-AU"/>
        </w:rPr>
        <w:t xml:space="preserve"> that current</w:t>
      </w:r>
      <w:r w:rsidR="00EB31DF" w:rsidRPr="00F715A3">
        <w:rPr>
          <w:rFonts w:ascii="Arial" w:hAnsi="Arial" w:cs="Arial"/>
          <w:sz w:val="17"/>
          <w:szCs w:val="17"/>
          <w:lang w:val="en-AU"/>
        </w:rPr>
        <w:t>ly</w:t>
      </w:r>
      <w:r w:rsidR="003C454F" w:rsidRPr="00F715A3">
        <w:rPr>
          <w:rFonts w:ascii="Arial" w:hAnsi="Arial" w:cs="Arial"/>
          <w:sz w:val="17"/>
          <w:szCs w:val="17"/>
          <w:lang w:val="en-AU"/>
        </w:rPr>
        <w:t xml:space="preserve"> demand more of the State’s exports. </w:t>
      </w:r>
    </w:p>
  </w:footnote>
  <w:footnote w:id="4">
    <w:p w14:paraId="5FA91899" w14:textId="77777777" w:rsidR="00DA0B8F" w:rsidRPr="00F715A3" w:rsidRDefault="00DA0B8F" w:rsidP="00DA0B8F">
      <w:pPr>
        <w:pStyle w:val="FootnoteText"/>
        <w:ind w:hanging="283"/>
        <w:rPr>
          <w:rFonts w:ascii="Arial" w:hAnsi="Arial" w:cs="Arial"/>
          <w:i w:val="0"/>
          <w:sz w:val="17"/>
          <w:szCs w:val="17"/>
          <w:lang w:val="en-AU"/>
        </w:rPr>
      </w:pPr>
      <w:r w:rsidRPr="00F715A3">
        <w:rPr>
          <w:rStyle w:val="FootnoteReference"/>
          <w:rFonts w:ascii="Arial" w:hAnsi="Arial" w:cs="Arial"/>
          <w:i w:val="0"/>
          <w:sz w:val="17"/>
          <w:szCs w:val="17"/>
        </w:rPr>
        <w:footnoteRef/>
      </w:r>
      <w:r w:rsidRPr="00F715A3">
        <w:rPr>
          <w:rFonts w:ascii="Arial" w:hAnsi="Arial" w:cs="Arial"/>
          <w:i w:val="0"/>
          <w:sz w:val="17"/>
          <w:szCs w:val="17"/>
        </w:rPr>
        <w:t xml:space="preserve"> </w:t>
      </w:r>
      <w:r w:rsidRPr="00F715A3">
        <w:rPr>
          <w:rFonts w:ascii="Arial" w:hAnsi="Arial" w:cs="Arial"/>
          <w:i w:val="0"/>
          <w:sz w:val="17"/>
          <w:szCs w:val="17"/>
        </w:rPr>
        <w:tab/>
      </w:r>
      <w:r w:rsidRPr="00F715A3">
        <w:rPr>
          <w:rFonts w:ascii="Arial" w:hAnsi="Arial" w:cs="Arial"/>
          <w:i w:val="0"/>
          <w:sz w:val="17"/>
          <w:szCs w:val="17"/>
          <w:lang w:val="en-AU"/>
        </w:rPr>
        <w:t>Based on 2018-19 figures in the Tourism Research Australia State Tourism Satellite Account (STSA).</w:t>
      </w:r>
    </w:p>
  </w:footnote>
  <w:footnote w:id="5">
    <w:p w14:paraId="4E1F83BA" w14:textId="5F51C3B4" w:rsidR="00C52ADB" w:rsidRPr="00F715A3" w:rsidRDefault="00C52ADB" w:rsidP="00C321F8">
      <w:pPr>
        <w:pStyle w:val="FootnoteText"/>
        <w:ind w:hanging="283"/>
        <w:rPr>
          <w:rFonts w:ascii="Arial" w:hAnsi="Arial" w:cs="Arial"/>
          <w:i w:val="0"/>
          <w:sz w:val="17"/>
          <w:szCs w:val="17"/>
          <w:lang w:val="en-AU"/>
        </w:rPr>
      </w:pPr>
      <w:r w:rsidRPr="00F715A3">
        <w:rPr>
          <w:rStyle w:val="FootnoteReference"/>
          <w:rFonts w:ascii="Arial" w:hAnsi="Arial" w:cs="Arial"/>
          <w:i w:val="0"/>
          <w:sz w:val="17"/>
          <w:szCs w:val="17"/>
        </w:rPr>
        <w:footnoteRef/>
      </w:r>
      <w:r w:rsidRPr="00F715A3">
        <w:rPr>
          <w:rFonts w:ascii="Arial" w:hAnsi="Arial" w:cs="Arial"/>
          <w:i w:val="0"/>
          <w:sz w:val="17"/>
          <w:szCs w:val="17"/>
        </w:rPr>
        <w:t xml:space="preserve"> </w:t>
      </w:r>
      <w:r w:rsidR="008C60B2" w:rsidRPr="00F715A3">
        <w:rPr>
          <w:rFonts w:ascii="Arial" w:hAnsi="Arial" w:cs="Arial"/>
          <w:i w:val="0"/>
          <w:sz w:val="17"/>
          <w:szCs w:val="17"/>
        </w:rPr>
        <w:tab/>
      </w:r>
      <w:r w:rsidR="00F52B30" w:rsidRPr="00F715A3">
        <w:rPr>
          <w:rFonts w:ascii="Arial" w:hAnsi="Arial" w:cs="Arial"/>
          <w:i w:val="0"/>
          <w:sz w:val="17"/>
          <w:szCs w:val="17"/>
          <w:lang w:val="en-AU"/>
        </w:rPr>
        <w:t xml:space="preserve">Student </w:t>
      </w:r>
      <w:r w:rsidR="005004FF" w:rsidRPr="00F715A3">
        <w:rPr>
          <w:rFonts w:ascii="Arial" w:hAnsi="Arial" w:cs="Arial"/>
          <w:i w:val="0"/>
          <w:sz w:val="17"/>
          <w:szCs w:val="17"/>
          <w:lang w:val="en-AU"/>
        </w:rPr>
        <w:t>enrolments</w:t>
      </w:r>
      <w:r w:rsidR="00F52B30" w:rsidRPr="00F715A3">
        <w:rPr>
          <w:rFonts w:ascii="Arial" w:hAnsi="Arial" w:cs="Arial"/>
          <w:i w:val="0"/>
          <w:sz w:val="17"/>
          <w:szCs w:val="17"/>
          <w:lang w:val="en-AU"/>
        </w:rPr>
        <w:t xml:space="preserve"> </w:t>
      </w:r>
      <w:r w:rsidR="00EF331C" w:rsidRPr="00F715A3">
        <w:rPr>
          <w:rFonts w:ascii="Arial" w:hAnsi="Arial" w:cs="Arial"/>
          <w:i w:val="0"/>
          <w:sz w:val="17"/>
          <w:szCs w:val="17"/>
          <w:lang w:val="en-AU"/>
        </w:rPr>
        <w:t>represents actual course enro</w:t>
      </w:r>
      <w:r w:rsidR="0091668C" w:rsidRPr="00F715A3">
        <w:rPr>
          <w:rFonts w:ascii="Arial" w:hAnsi="Arial" w:cs="Arial"/>
          <w:i w:val="0"/>
          <w:sz w:val="17"/>
          <w:szCs w:val="17"/>
          <w:lang w:val="en-AU"/>
        </w:rPr>
        <w:t>lments</w:t>
      </w:r>
      <w:r w:rsidR="002A06CD" w:rsidRPr="00F715A3">
        <w:rPr>
          <w:rFonts w:ascii="Arial" w:hAnsi="Arial" w:cs="Arial"/>
          <w:i w:val="0"/>
          <w:sz w:val="17"/>
          <w:szCs w:val="17"/>
          <w:lang w:val="en-AU"/>
        </w:rPr>
        <w:t xml:space="preserve"> (not the number of students enrolled). </w:t>
      </w:r>
      <w:r w:rsidR="00F52B30" w:rsidRPr="00F715A3">
        <w:rPr>
          <w:rFonts w:ascii="Arial" w:hAnsi="Arial" w:cs="Arial"/>
          <w:i w:val="0"/>
          <w:sz w:val="17"/>
          <w:szCs w:val="17"/>
          <w:lang w:val="en-AU"/>
        </w:rPr>
        <w:t xml:space="preserve">Student commencements refers </w:t>
      </w:r>
      <w:r w:rsidR="00C2789C" w:rsidRPr="00F715A3">
        <w:rPr>
          <w:rFonts w:ascii="Arial" w:hAnsi="Arial" w:cs="Arial"/>
          <w:i w:val="0"/>
          <w:sz w:val="17"/>
          <w:szCs w:val="17"/>
          <w:lang w:val="en-AU"/>
        </w:rPr>
        <w:t xml:space="preserve">only to new </w:t>
      </w:r>
      <w:r w:rsidR="005004FF" w:rsidRPr="00F715A3">
        <w:rPr>
          <w:rFonts w:ascii="Arial" w:hAnsi="Arial" w:cs="Arial"/>
          <w:i w:val="0"/>
          <w:sz w:val="17"/>
          <w:szCs w:val="17"/>
          <w:lang w:val="en-AU"/>
        </w:rPr>
        <w:t>student</w:t>
      </w:r>
      <w:r w:rsidR="006D5AAB" w:rsidRPr="00F715A3">
        <w:rPr>
          <w:rFonts w:ascii="Arial" w:hAnsi="Arial" w:cs="Arial"/>
          <w:i w:val="0"/>
          <w:sz w:val="17"/>
          <w:szCs w:val="17"/>
          <w:lang w:val="en-AU"/>
        </w:rPr>
        <w:t xml:space="preserve"> enrolment. </w:t>
      </w:r>
    </w:p>
  </w:footnote>
  <w:footnote w:id="6">
    <w:p w14:paraId="3BDEE1A5" w14:textId="450B0E84" w:rsidR="00AE4350" w:rsidRPr="00C321F8" w:rsidRDefault="00AE4350" w:rsidP="00C321F8">
      <w:pPr>
        <w:pStyle w:val="FootnoteText"/>
        <w:ind w:hanging="283"/>
        <w:rPr>
          <w:rFonts w:ascii="Arial" w:hAnsi="Arial" w:cs="Arial"/>
          <w:i w:val="0"/>
          <w:lang w:val="en-AU"/>
        </w:rPr>
      </w:pPr>
      <w:r w:rsidRPr="00C321F8">
        <w:rPr>
          <w:rStyle w:val="FootnoteReference"/>
          <w:rFonts w:ascii="Arial" w:hAnsi="Arial" w:cs="Arial"/>
          <w:i w:val="0"/>
        </w:rPr>
        <w:footnoteRef/>
      </w:r>
      <w:r w:rsidRPr="00C321F8">
        <w:rPr>
          <w:rFonts w:ascii="Arial" w:hAnsi="Arial" w:cs="Arial"/>
          <w:i w:val="0"/>
        </w:rPr>
        <w:t xml:space="preserve"> </w:t>
      </w:r>
      <w:r w:rsidR="008C60B2">
        <w:rPr>
          <w:rFonts w:ascii="Arial" w:hAnsi="Arial" w:cs="Arial"/>
          <w:i w:val="0"/>
          <w:iCs/>
        </w:rPr>
        <w:tab/>
      </w:r>
      <w:r w:rsidR="00773448" w:rsidRPr="00C321F8">
        <w:rPr>
          <w:rFonts w:ascii="Arial" w:hAnsi="Arial" w:cs="Arial"/>
          <w:i w:val="0"/>
        </w:rPr>
        <w:t xml:space="preserve">Jobs supported are </w:t>
      </w:r>
      <w:r w:rsidR="00773448" w:rsidRPr="00C321F8">
        <w:rPr>
          <w:rFonts w:ascii="Arial" w:hAnsi="Arial" w:cs="Arial"/>
          <w:i w:val="0"/>
          <w:lang w:val="en-AU"/>
        </w:rPr>
        <w:t>b</w:t>
      </w:r>
      <w:r w:rsidR="003A5E17" w:rsidRPr="00C321F8">
        <w:rPr>
          <w:rFonts w:ascii="Arial" w:hAnsi="Arial" w:cs="Arial"/>
          <w:i w:val="0"/>
          <w:lang w:val="en-AU"/>
        </w:rPr>
        <w:t xml:space="preserve">ased on Department of Education </w:t>
      </w:r>
      <w:r w:rsidR="000171AB" w:rsidRPr="00C321F8">
        <w:rPr>
          <w:rFonts w:ascii="Arial" w:hAnsi="Arial" w:cs="Arial"/>
          <w:i w:val="0"/>
          <w:lang w:val="en-AU"/>
        </w:rPr>
        <w:t xml:space="preserve">and Training, </w:t>
      </w:r>
      <w:r w:rsidR="005848BB" w:rsidRPr="00C321F8">
        <w:rPr>
          <w:rFonts w:ascii="Arial" w:hAnsi="Arial" w:cs="Arial"/>
          <w:i w:val="0"/>
          <w:lang w:val="en-AU"/>
        </w:rPr>
        <w:t>Research Snapshot, March 2019</w:t>
      </w:r>
      <w:r w:rsidR="00773448" w:rsidRPr="00C321F8">
        <w:rPr>
          <w:rFonts w:ascii="Arial" w:hAnsi="Arial" w:cs="Arial"/>
          <w:i w:val="0"/>
          <w:lang w:val="en-AU"/>
        </w:rPr>
        <w:t>.</w:t>
      </w:r>
    </w:p>
  </w:footnote>
  <w:footnote w:id="7">
    <w:p w14:paraId="18438476" w14:textId="345BA19E" w:rsidR="00BD2ED0" w:rsidRPr="00DE03D1" w:rsidRDefault="00BD2ED0" w:rsidP="00DE03D1">
      <w:pPr>
        <w:pStyle w:val="FootnoteText"/>
        <w:ind w:hanging="283"/>
        <w:rPr>
          <w:i w:val="0"/>
          <w:sz w:val="17"/>
          <w:szCs w:val="17"/>
          <w:lang w:val="en-AU"/>
        </w:rPr>
      </w:pPr>
      <w:r w:rsidRPr="00DE03D1">
        <w:rPr>
          <w:rStyle w:val="FootnoteReference"/>
          <w:rFonts w:ascii="Arial" w:hAnsi="Arial" w:cs="Arial"/>
          <w:i w:val="0"/>
          <w:sz w:val="17"/>
          <w:szCs w:val="17"/>
        </w:rPr>
        <w:footnoteRef/>
      </w:r>
      <w:r w:rsidRPr="00DE03D1">
        <w:rPr>
          <w:rFonts w:ascii="Arial" w:hAnsi="Arial" w:cs="Arial"/>
          <w:i w:val="0"/>
          <w:sz w:val="17"/>
          <w:szCs w:val="17"/>
        </w:rPr>
        <w:t xml:space="preserve"> </w:t>
      </w:r>
      <w:r w:rsidR="00DE03D1" w:rsidRPr="00DE03D1">
        <w:rPr>
          <w:i w:val="0"/>
          <w:iCs/>
          <w:sz w:val="17"/>
          <w:szCs w:val="17"/>
        </w:rPr>
        <w:tab/>
      </w:r>
      <w:r w:rsidRPr="001563B1">
        <w:rPr>
          <w:rFonts w:ascii="Arial" w:hAnsi="Arial" w:cs="Arial"/>
          <w:i w:val="0"/>
          <w:sz w:val="17"/>
          <w:szCs w:val="17"/>
          <w:lang w:val="en-AU"/>
        </w:rPr>
        <w:t>May outcomes by age cohort not available at time of wr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E829B" w14:textId="77777777" w:rsidR="00625510" w:rsidRPr="00142C05" w:rsidRDefault="00625510" w:rsidP="00476286">
    <w:pPr>
      <w:pBdr>
        <w:bottom w:val="single" w:sz="4" w:space="4" w:color="auto"/>
      </w:pBdr>
      <w:rPr>
        <w:rFonts w:ascii="Arial" w:eastAsia="Calibri" w:hAnsi="Arial" w:cs="Arial"/>
        <w:sz w:val="18"/>
        <w:szCs w:val="18"/>
      </w:rPr>
    </w:pPr>
    <w:r w:rsidRPr="00142C05">
      <w:rPr>
        <w:rFonts w:ascii="Arial" w:eastAsia="Calibri" w:hAnsi="Arial" w:cs="Arial"/>
        <w:sz w:val="18"/>
        <w:szCs w:val="18"/>
      </w:rPr>
      <w:t>The Economy</w:t>
    </w:r>
  </w:p>
  <w:p w14:paraId="6BDBE1A0" w14:textId="77777777" w:rsidR="00A43684" w:rsidRDefault="00A436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533B2" w14:textId="77777777" w:rsidR="00625510" w:rsidRPr="00142C05" w:rsidRDefault="00625510" w:rsidP="00B00BEA">
    <w:pPr>
      <w:pBdr>
        <w:bottom w:val="single" w:sz="2" w:space="4" w:color="auto"/>
      </w:pBdr>
      <w:jc w:val="right"/>
      <w:rPr>
        <w:rFonts w:ascii="Arial" w:eastAsia="Calibri" w:hAnsi="Arial" w:cs="Arial"/>
        <w:sz w:val="18"/>
        <w:szCs w:val="18"/>
      </w:rPr>
    </w:pPr>
    <w:r w:rsidRPr="00142C05">
      <w:rPr>
        <w:rFonts w:ascii="Arial" w:eastAsia="Calibri" w:hAnsi="Arial" w:cs="Arial"/>
        <w:sz w:val="18"/>
        <w:szCs w:val="18"/>
      </w:rPr>
      <w:t>The Economy</w:t>
    </w:r>
  </w:p>
  <w:p w14:paraId="6A7F2B80" w14:textId="77777777" w:rsidR="00A43684" w:rsidRDefault="00A4368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65003" w14:textId="4C61806A" w:rsidR="00625510" w:rsidRPr="00142C05" w:rsidRDefault="00625510" w:rsidP="000723C0">
    <w:pPr>
      <w:rPr>
        <w:rFonts w:ascii="Arial" w:eastAsia="Calibri" w:hAnsi="Arial" w:cs="Arial"/>
        <w:sz w:val="18"/>
        <w:szCs w:val="18"/>
      </w:rPr>
    </w:pPr>
  </w:p>
  <w:p w14:paraId="006F2EA0" w14:textId="77777777" w:rsidR="00A43684" w:rsidRDefault="00A436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0792"/>
    <w:multiLevelType w:val="hybridMultilevel"/>
    <w:tmpl w:val="FFFFFFFF"/>
    <w:lvl w:ilvl="0" w:tplc="58CAC8B4">
      <w:start w:val="1"/>
      <w:numFmt w:val="bullet"/>
      <w:lvlText w:val=""/>
      <w:lvlJc w:val="left"/>
      <w:pPr>
        <w:ind w:left="720" w:hanging="360"/>
      </w:pPr>
      <w:rPr>
        <w:rFonts w:ascii="Symbol" w:hAnsi="Symbol" w:hint="default"/>
      </w:rPr>
    </w:lvl>
    <w:lvl w:ilvl="1" w:tplc="5D4492C8">
      <w:start w:val="1"/>
      <w:numFmt w:val="bullet"/>
      <w:lvlText w:val="o"/>
      <w:lvlJc w:val="left"/>
      <w:pPr>
        <w:ind w:left="1440" w:hanging="360"/>
      </w:pPr>
      <w:rPr>
        <w:rFonts w:ascii="Courier New" w:hAnsi="Courier New" w:hint="default"/>
      </w:rPr>
    </w:lvl>
    <w:lvl w:ilvl="2" w:tplc="AF2A52D8">
      <w:start w:val="1"/>
      <w:numFmt w:val="bullet"/>
      <w:lvlText w:val=""/>
      <w:lvlJc w:val="left"/>
      <w:pPr>
        <w:ind w:left="2160" w:hanging="360"/>
      </w:pPr>
      <w:rPr>
        <w:rFonts w:ascii="Wingdings" w:hAnsi="Wingdings" w:hint="default"/>
      </w:rPr>
    </w:lvl>
    <w:lvl w:ilvl="3" w:tplc="B6929E70">
      <w:start w:val="1"/>
      <w:numFmt w:val="bullet"/>
      <w:lvlText w:val=""/>
      <w:lvlJc w:val="left"/>
      <w:pPr>
        <w:ind w:left="2880" w:hanging="360"/>
      </w:pPr>
      <w:rPr>
        <w:rFonts w:ascii="Symbol" w:hAnsi="Symbol" w:hint="default"/>
      </w:rPr>
    </w:lvl>
    <w:lvl w:ilvl="4" w:tplc="D876AD32">
      <w:start w:val="1"/>
      <w:numFmt w:val="bullet"/>
      <w:lvlText w:val="o"/>
      <w:lvlJc w:val="left"/>
      <w:pPr>
        <w:ind w:left="3600" w:hanging="360"/>
      </w:pPr>
      <w:rPr>
        <w:rFonts w:ascii="Courier New" w:hAnsi="Courier New" w:hint="default"/>
      </w:rPr>
    </w:lvl>
    <w:lvl w:ilvl="5" w:tplc="F48C5E92">
      <w:start w:val="1"/>
      <w:numFmt w:val="bullet"/>
      <w:lvlText w:val=""/>
      <w:lvlJc w:val="left"/>
      <w:pPr>
        <w:ind w:left="4320" w:hanging="360"/>
      </w:pPr>
      <w:rPr>
        <w:rFonts w:ascii="Wingdings" w:hAnsi="Wingdings" w:hint="default"/>
      </w:rPr>
    </w:lvl>
    <w:lvl w:ilvl="6" w:tplc="923A35A0">
      <w:start w:val="1"/>
      <w:numFmt w:val="bullet"/>
      <w:lvlText w:val=""/>
      <w:lvlJc w:val="left"/>
      <w:pPr>
        <w:ind w:left="5040" w:hanging="360"/>
      </w:pPr>
      <w:rPr>
        <w:rFonts w:ascii="Symbol" w:hAnsi="Symbol" w:hint="default"/>
      </w:rPr>
    </w:lvl>
    <w:lvl w:ilvl="7" w:tplc="85045040">
      <w:start w:val="1"/>
      <w:numFmt w:val="bullet"/>
      <w:lvlText w:val="o"/>
      <w:lvlJc w:val="left"/>
      <w:pPr>
        <w:ind w:left="5760" w:hanging="360"/>
      </w:pPr>
      <w:rPr>
        <w:rFonts w:ascii="Courier New" w:hAnsi="Courier New" w:hint="default"/>
      </w:rPr>
    </w:lvl>
    <w:lvl w:ilvl="8" w:tplc="F7B8DF7A">
      <w:start w:val="1"/>
      <w:numFmt w:val="bullet"/>
      <w:lvlText w:val=""/>
      <w:lvlJc w:val="left"/>
      <w:pPr>
        <w:ind w:left="6480" w:hanging="360"/>
      </w:pPr>
      <w:rPr>
        <w:rFonts w:ascii="Wingdings" w:hAnsi="Wingdings" w:hint="default"/>
      </w:rPr>
    </w:lvl>
  </w:abstractNum>
  <w:abstractNum w:abstractNumId="1" w15:restartNumberingAfterBreak="0">
    <w:nsid w:val="0014307D"/>
    <w:multiLevelType w:val="hybridMultilevel"/>
    <w:tmpl w:val="FFFFFFFF"/>
    <w:lvl w:ilvl="0" w:tplc="C6A09FE6">
      <w:start w:val="1"/>
      <w:numFmt w:val="bullet"/>
      <w:lvlText w:val=""/>
      <w:lvlJc w:val="left"/>
      <w:pPr>
        <w:ind w:left="720" w:hanging="360"/>
      </w:pPr>
      <w:rPr>
        <w:rFonts w:ascii="Symbol" w:hAnsi="Symbol" w:hint="default"/>
      </w:rPr>
    </w:lvl>
    <w:lvl w:ilvl="1" w:tplc="ADD8D09C">
      <w:start w:val="1"/>
      <w:numFmt w:val="bullet"/>
      <w:lvlText w:val="o"/>
      <w:lvlJc w:val="left"/>
      <w:pPr>
        <w:ind w:left="1440" w:hanging="360"/>
      </w:pPr>
      <w:rPr>
        <w:rFonts w:ascii="Courier New" w:hAnsi="Courier New" w:hint="default"/>
      </w:rPr>
    </w:lvl>
    <w:lvl w:ilvl="2" w:tplc="A48C223C">
      <w:start w:val="1"/>
      <w:numFmt w:val="bullet"/>
      <w:lvlText w:val=""/>
      <w:lvlJc w:val="left"/>
      <w:pPr>
        <w:ind w:left="2160" w:hanging="360"/>
      </w:pPr>
      <w:rPr>
        <w:rFonts w:ascii="Wingdings" w:hAnsi="Wingdings" w:hint="default"/>
      </w:rPr>
    </w:lvl>
    <w:lvl w:ilvl="3" w:tplc="C4D24984">
      <w:start w:val="1"/>
      <w:numFmt w:val="bullet"/>
      <w:lvlText w:val=""/>
      <w:lvlJc w:val="left"/>
      <w:pPr>
        <w:ind w:left="2880" w:hanging="360"/>
      </w:pPr>
      <w:rPr>
        <w:rFonts w:ascii="Symbol" w:hAnsi="Symbol" w:hint="default"/>
      </w:rPr>
    </w:lvl>
    <w:lvl w:ilvl="4" w:tplc="99C0F792">
      <w:start w:val="1"/>
      <w:numFmt w:val="bullet"/>
      <w:lvlText w:val="o"/>
      <w:lvlJc w:val="left"/>
      <w:pPr>
        <w:ind w:left="3600" w:hanging="360"/>
      </w:pPr>
      <w:rPr>
        <w:rFonts w:ascii="Courier New" w:hAnsi="Courier New" w:hint="default"/>
      </w:rPr>
    </w:lvl>
    <w:lvl w:ilvl="5" w:tplc="5B207224">
      <w:start w:val="1"/>
      <w:numFmt w:val="bullet"/>
      <w:lvlText w:val=""/>
      <w:lvlJc w:val="left"/>
      <w:pPr>
        <w:ind w:left="4320" w:hanging="360"/>
      </w:pPr>
      <w:rPr>
        <w:rFonts w:ascii="Wingdings" w:hAnsi="Wingdings" w:hint="default"/>
      </w:rPr>
    </w:lvl>
    <w:lvl w:ilvl="6" w:tplc="5740BB46">
      <w:start w:val="1"/>
      <w:numFmt w:val="bullet"/>
      <w:lvlText w:val=""/>
      <w:lvlJc w:val="left"/>
      <w:pPr>
        <w:ind w:left="5040" w:hanging="360"/>
      </w:pPr>
      <w:rPr>
        <w:rFonts w:ascii="Symbol" w:hAnsi="Symbol" w:hint="default"/>
      </w:rPr>
    </w:lvl>
    <w:lvl w:ilvl="7" w:tplc="18CCB8D4">
      <w:start w:val="1"/>
      <w:numFmt w:val="bullet"/>
      <w:lvlText w:val="o"/>
      <w:lvlJc w:val="left"/>
      <w:pPr>
        <w:ind w:left="5760" w:hanging="360"/>
      </w:pPr>
      <w:rPr>
        <w:rFonts w:ascii="Courier New" w:hAnsi="Courier New" w:hint="default"/>
      </w:rPr>
    </w:lvl>
    <w:lvl w:ilvl="8" w:tplc="3A760A26">
      <w:start w:val="1"/>
      <w:numFmt w:val="bullet"/>
      <w:lvlText w:val=""/>
      <w:lvlJc w:val="left"/>
      <w:pPr>
        <w:ind w:left="6480" w:hanging="360"/>
      </w:pPr>
      <w:rPr>
        <w:rFonts w:ascii="Wingdings" w:hAnsi="Wingdings" w:hint="default"/>
      </w:rPr>
    </w:lvl>
  </w:abstractNum>
  <w:abstractNum w:abstractNumId="2" w15:restartNumberingAfterBreak="0">
    <w:nsid w:val="00340C17"/>
    <w:multiLevelType w:val="hybridMultilevel"/>
    <w:tmpl w:val="FFFFFFFF"/>
    <w:lvl w:ilvl="0" w:tplc="1DACB444">
      <w:start w:val="1"/>
      <w:numFmt w:val="bullet"/>
      <w:lvlText w:val=""/>
      <w:lvlJc w:val="left"/>
      <w:pPr>
        <w:ind w:left="720" w:hanging="360"/>
      </w:pPr>
      <w:rPr>
        <w:rFonts w:ascii="Symbol" w:hAnsi="Symbol" w:hint="default"/>
      </w:rPr>
    </w:lvl>
    <w:lvl w:ilvl="1" w:tplc="3E661E90">
      <w:start w:val="1"/>
      <w:numFmt w:val="bullet"/>
      <w:lvlText w:val="o"/>
      <w:lvlJc w:val="left"/>
      <w:pPr>
        <w:ind w:left="1440" w:hanging="360"/>
      </w:pPr>
      <w:rPr>
        <w:rFonts w:ascii="Courier New" w:hAnsi="Courier New" w:hint="default"/>
      </w:rPr>
    </w:lvl>
    <w:lvl w:ilvl="2" w:tplc="C5AE2C9A">
      <w:start w:val="1"/>
      <w:numFmt w:val="bullet"/>
      <w:lvlText w:val=""/>
      <w:lvlJc w:val="left"/>
      <w:pPr>
        <w:ind w:left="2160" w:hanging="360"/>
      </w:pPr>
      <w:rPr>
        <w:rFonts w:ascii="Wingdings" w:hAnsi="Wingdings" w:hint="default"/>
      </w:rPr>
    </w:lvl>
    <w:lvl w:ilvl="3" w:tplc="7442A102">
      <w:start w:val="1"/>
      <w:numFmt w:val="bullet"/>
      <w:lvlText w:val=""/>
      <w:lvlJc w:val="left"/>
      <w:pPr>
        <w:ind w:left="2880" w:hanging="360"/>
      </w:pPr>
      <w:rPr>
        <w:rFonts w:ascii="Symbol" w:hAnsi="Symbol" w:hint="default"/>
      </w:rPr>
    </w:lvl>
    <w:lvl w:ilvl="4" w:tplc="42F41CBC">
      <w:start w:val="1"/>
      <w:numFmt w:val="bullet"/>
      <w:lvlText w:val="o"/>
      <w:lvlJc w:val="left"/>
      <w:pPr>
        <w:ind w:left="3600" w:hanging="360"/>
      </w:pPr>
      <w:rPr>
        <w:rFonts w:ascii="Courier New" w:hAnsi="Courier New" w:hint="default"/>
      </w:rPr>
    </w:lvl>
    <w:lvl w:ilvl="5" w:tplc="A4C4A718">
      <w:start w:val="1"/>
      <w:numFmt w:val="bullet"/>
      <w:lvlText w:val=""/>
      <w:lvlJc w:val="left"/>
      <w:pPr>
        <w:ind w:left="4320" w:hanging="360"/>
      </w:pPr>
      <w:rPr>
        <w:rFonts w:ascii="Wingdings" w:hAnsi="Wingdings" w:hint="default"/>
      </w:rPr>
    </w:lvl>
    <w:lvl w:ilvl="6" w:tplc="ED8A7A96">
      <w:start w:val="1"/>
      <w:numFmt w:val="bullet"/>
      <w:lvlText w:val=""/>
      <w:lvlJc w:val="left"/>
      <w:pPr>
        <w:ind w:left="5040" w:hanging="360"/>
      </w:pPr>
      <w:rPr>
        <w:rFonts w:ascii="Symbol" w:hAnsi="Symbol" w:hint="default"/>
      </w:rPr>
    </w:lvl>
    <w:lvl w:ilvl="7" w:tplc="6A2E0190">
      <w:start w:val="1"/>
      <w:numFmt w:val="bullet"/>
      <w:lvlText w:val="o"/>
      <w:lvlJc w:val="left"/>
      <w:pPr>
        <w:ind w:left="5760" w:hanging="360"/>
      </w:pPr>
      <w:rPr>
        <w:rFonts w:ascii="Courier New" w:hAnsi="Courier New" w:hint="default"/>
      </w:rPr>
    </w:lvl>
    <w:lvl w:ilvl="8" w:tplc="6A802372">
      <w:start w:val="1"/>
      <w:numFmt w:val="bullet"/>
      <w:lvlText w:val=""/>
      <w:lvlJc w:val="left"/>
      <w:pPr>
        <w:ind w:left="6480" w:hanging="360"/>
      </w:pPr>
      <w:rPr>
        <w:rFonts w:ascii="Wingdings" w:hAnsi="Wingdings" w:hint="default"/>
      </w:rPr>
    </w:lvl>
  </w:abstractNum>
  <w:abstractNum w:abstractNumId="3" w15:restartNumberingAfterBreak="0">
    <w:nsid w:val="005B4B42"/>
    <w:multiLevelType w:val="hybridMultilevel"/>
    <w:tmpl w:val="FFFFFFFF"/>
    <w:lvl w:ilvl="0" w:tplc="CF162B9A">
      <w:start w:val="1"/>
      <w:numFmt w:val="bullet"/>
      <w:lvlText w:val=""/>
      <w:lvlJc w:val="left"/>
      <w:pPr>
        <w:ind w:left="720" w:hanging="360"/>
      </w:pPr>
      <w:rPr>
        <w:rFonts w:ascii="Symbol" w:hAnsi="Symbol" w:hint="default"/>
      </w:rPr>
    </w:lvl>
    <w:lvl w:ilvl="1" w:tplc="FC36647A">
      <w:start w:val="1"/>
      <w:numFmt w:val="bullet"/>
      <w:lvlText w:val="o"/>
      <w:lvlJc w:val="left"/>
      <w:pPr>
        <w:ind w:left="1440" w:hanging="360"/>
      </w:pPr>
      <w:rPr>
        <w:rFonts w:ascii="Courier New" w:hAnsi="Courier New" w:hint="default"/>
      </w:rPr>
    </w:lvl>
    <w:lvl w:ilvl="2" w:tplc="F8C414B2">
      <w:start w:val="1"/>
      <w:numFmt w:val="bullet"/>
      <w:lvlText w:val=""/>
      <w:lvlJc w:val="left"/>
      <w:pPr>
        <w:ind w:left="2160" w:hanging="360"/>
      </w:pPr>
      <w:rPr>
        <w:rFonts w:ascii="Wingdings" w:hAnsi="Wingdings" w:hint="default"/>
      </w:rPr>
    </w:lvl>
    <w:lvl w:ilvl="3" w:tplc="54F24156">
      <w:start w:val="1"/>
      <w:numFmt w:val="bullet"/>
      <w:lvlText w:val=""/>
      <w:lvlJc w:val="left"/>
      <w:pPr>
        <w:ind w:left="2880" w:hanging="360"/>
      </w:pPr>
      <w:rPr>
        <w:rFonts w:ascii="Symbol" w:hAnsi="Symbol" w:hint="default"/>
      </w:rPr>
    </w:lvl>
    <w:lvl w:ilvl="4" w:tplc="EF1ED93C">
      <w:start w:val="1"/>
      <w:numFmt w:val="bullet"/>
      <w:lvlText w:val="o"/>
      <w:lvlJc w:val="left"/>
      <w:pPr>
        <w:ind w:left="3600" w:hanging="360"/>
      </w:pPr>
      <w:rPr>
        <w:rFonts w:ascii="Courier New" w:hAnsi="Courier New" w:hint="default"/>
      </w:rPr>
    </w:lvl>
    <w:lvl w:ilvl="5" w:tplc="8D6AA692">
      <w:start w:val="1"/>
      <w:numFmt w:val="bullet"/>
      <w:lvlText w:val=""/>
      <w:lvlJc w:val="left"/>
      <w:pPr>
        <w:ind w:left="4320" w:hanging="360"/>
      </w:pPr>
      <w:rPr>
        <w:rFonts w:ascii="Wingdings" w:hAnsi="Wingdings" w:hint="default"/>
      </w:rPr>
    </w:lvl>
    <w:lvl w:ilvl="6" w:tplc="A7D4EC32">
      <w:start w:val="1"/>
      <w:numFmt w:val="bullet"/>
      <w:lvlText w:val=""/>
      <w:lvlJc w:val="left"/>
      <w:pPr>
        <w:ind w:left="5040" w:hanging="360"/>
      </w:pPr>
      <w:rPr>
        <w:rFonts w:ascii="Symbol" w:hAnsi="Symbol" w:hint="default"/>
      </w:rPr>
    </w:lvl>
    <w:lvl w:ilvl="7" w:tplc="E8581FE2">
      <w:start w:val="1"/>
      <w:numFmt w:val="bullet"/>
      <w:lvlText w:val="o"/>
      <w:lvlJc w:val="left"/>
      <w:pPr>
        <w:ind w:left="5760" w:hanging="360"/>
      </w:pPr>
      <w:rPr>
        <w:rFonts w:ascii="Courier New" w:hAnsi="Courier New" w:hint="default"/>
      </w:rPr>
    </w:lvl>
    <w:lvl w:ilvl="8" w:tplc="9AAC51FA">
      <w:start w:val="1"/>
      <w:numFmt w:val="bullet"/>
      <w:lvlText w:val=""/>
      <w:lvlJc w:val="left"/>
      <w:pPr>
        <w:ind w:left="6480" w:hanging="360"/>
      </w:pPr>
      <w:rPr>
        <w:rFonts w:ascii="Wingdings" w:hAnsi="Wingdings" w:hint="default"/>
      </w:rPr>
    </w:lvl>
  </w:abstractNum>
  <w:abstractNum w:abstractNumId="4" w15:restartNumberingAfterBreak="0">
    <w:nsid w:val="005F76D5"/>
    <w:multiLevelType w:val="hybridMultilevel"/>
    <w:tmpl w:val="FFFFFFFF"/>
    <w:lvl w:ilvl="0" w:tplc="560444C8">
      <w:start w:val="1"/>
      <w:numFmt w:val="bullet"/>
      <w:lvlText w:val=""/>
      <w:lvlJc w:val="left"/>
      <w:pPr>
        <w:ind w:left="720" w:hanging="360"/>
      </w:pPr>
      <w:rPr>
        <w:rFonts w:ascii="Symbol" w:hAnsi="Symbol" w:hint="default"/>
      </w:rPr>
    </w:lvl>
    <w:lvl w:ilvl="1" w:tplc="3A7C2FE2">
      <w:start w:val="1"/>
      <w:numFmt w:val="bullet"/>
      <w:lvlText w:val="o"/>
      <w:lvlJc w:val="left"/>
      <w:pPr>
        <w:ind w:left="1440" w:hanging="360"/>
      </w:pPr>
      <w:rPr>
        <w:rFonts w:ascii="Courier New" w:hAnsi="Courier New" w:hint="default"/>
      </w:rPr>
    </w:lvl>
    <w:lvl w:ilvl="2" w:tplc="5B02B10E">
      <w:start w:val="1"/>
      <w:numFmt w:val="bullet"/>
      <w:lvlText w:val=""/>
      <w:lvlJc w:val="left"/>
      <w:pPr>
        <w:ind w:left="2160" w:hanging="360"/>
      </w:pPr>
      <w:rPr>
        <w:rFonts w:ascii="Wingdings" w:hAnsi="Wingdings" w:hint="default"/>
      </w:rPr>
    </w:lvl>
    <w:lvl w:ilvl="3" w:tplc="D2AE0CCE">
      <w:start w:val="1"/>
      <w:numFmt w:val="bullet"/>
      <w:lvlText w:val=""/>
      <w:lvlJc w:val="left"/>
      <w:pPr>
        <w:ind w:left="2880" w:hanging="360"/>
      </w:pPr>
      <w:rPr>
        <w:rFonts w:ascii="Symbol" w:hAnsi="Symbol" w:hint="default"/>
      </w:rPr>
    </w:lvl>
    <w:lvl w:ilvl="4" w:tplc="A5AC4B70">
      <w:start w:val="1"/>
      <w:numFmt w:val="bullet"/>
      <w:lvlText w:val="o"/>
      <w:lvlJc w:val="left"/>
      <w:pPr>
        <w:ind w:left="3600" w:hanging="360"/>
      </w:pPr>
      <w:rPr>
        <w:rFonts w:ascii="Courier New" w:hAnsi="Courier New" w:hint="default"/>
      </w:rPr>
    </w:lvl>
    <w:lvl w:ilvl="5" w:tplc="5D1A334E">
      <w:start w:val="1"/>
      <w:numFmt w:val="bullet"/>
      <w:lvlText w:val=""/>
      <w:lvlJc w:val="left"/>
      <w:pPr>
        <w:ind w:left="4320" w:hanging="360"/>
      </w:pPr>
      <w:rPr>
        <w:rFonts w:ascii="Wingdings" w:hAnsi="Wingdings" w:hint="default"/>
      </w:rPr>
    </w:lvl>
    <w:lvl w:ilvl="6" w:tplc="C7B86644">
      <w:start w:val="1"/>
      <w:numFmt w:val="bullet"/>
      <w:lvlText w:val=""/>
      <w:lvlJc w:val="left"/>
      <w:pPr>
        <w:ind w:left="5040" w:hanging="360"/>
      </w:pPr>
      <w:rPr>
        <w:rFonts w:ascii="Symbol" w:hAnsi="Symbol" w:hint="default"/>
      </w:rPr>
    </w:lvl>
    <w:lvl w:ilvl="7" w:tplc="C422D05C">
      <w:start w:val="1"/>
      <w:numFmt w:val="bullet"/>
      <w:lvlText w:val="o"/>
      <w:lvlJc w:val="left"/>
      <w:pPr>
        <w:ind w:left="5760" w:hanging="360"/>
      </w:pPr>
      <w:rPr>
        <w:rFonts w:ascii="Courier New" w:hAnsi="Courier New" w:hint="default"/>
      </w:rPr>
    </w:lvl>
    <w:lvl w:ilvl="8" w:tplc="142665C0">
      <w:start w:val="1"/>
      <w:numFmt w:val="bullet"/>
      <w:lvlText w:val=""/>
      <w:lvlJc w:val="left"/>
      <w:pPr>
        <w:ind w:left="6480" w:hanging="360"/>
      </w:pPr>
      <w:rPr>
        <w:rFonts w:ascii="Wingdings" w:hAnsi="Wingdings" w:hint="default"/>
      </w:rPr>
    </w:lvl>
  </w:abstractNum>
  <w:abstractNum w:abstractNumId="5" w15:restartNumberingAfterBreak="0">
    <w:nsid w:val="007374BA"/>
    <w:multiLevelType w:val="hybridMultilevel"/>
    <w:tmpl w:val="FFFFFFFF"/>
    <w:lvl w:ilvl="0" w:tplc="B13CF2D8">
      <w:start w:val="1"/>
      <w:numFmt w:val="bullet"/>
      <w:lvlText w:val=""/>
      <w:lvlJc w:val="left"/>
      <w:pPr>
        <w:ind w:left="720" w:hanging="360"/>
      </w:pPr>
      <w:rPr>
        <w:rFonts w:ascii="Symbol" w:hAnsi="Symbol" w:hint="default"/>
      </w:rPr>
    </w:lvl>
    <w:lvl w:ilvl="1" w:tplc="D444F460">
      <w:start w:val="1"/>
      <w:numFmt w:val="bullet"/>
      <w:lvlText w:val="o"/>
      <w:lvlJc w:val="left"/>
      <w:pPr>
        <w:ind w:left="1440" w:hanging="360"/>
      </w:pPr>
      <w:rPr>
        <w:rFonts w:ascii="Courier New" w:hAnsi="Courier New" w:hint="default"/>
      </w:rPr>
    </w:lvl>
    <w:lvl w:ilvl="2" w:tplc="AC3E742A">
      <w:start w:val="1"/>
      <w:numFmt w:val="bullet"/>
      <w:lvlText w:val=""/>
      <w:lvlJc w:val="left"/>
      <w:pPr>
        <w:ind w:left="2160" w:hanging="360"/>
      </w:pPr>
      <w:rPr>
        <w:rFonts w:ascii="Wingdings" w:hAnsi="Wingdings" w:hint="default"/>
      </w:rPr>
    </w:lvl>
    <w:lvl w:ilvl="3" w:tplc="129A09D4">
      <w:start w:val="1"/>
      <w:numFmt w:val="bullet"/>
      <w:lvlText w:val=""/>
      <w:lvlJc w:val="left"/>
      <w:pPr>
        <w:ind w:left="2880" w:hanging="360"/>
      </w:pPr>
      <w:rPr>
        <w:rFonts w:ascii="Symbol" w:hAnsi="Symbol" w:hint="default"/>
      </w:rPr>
    </w:lvl>
    <w:lvl w:ilvl="4" w:tplc="6186C9B8">
      <w:start w:val="1"/>
      <w:numFmt w:val="bullet"/>
      <w:lvlText w:val="o"/>
      <w:lvlJc w:val="left"/>
      <w:pPr>
        <w:ind w:left="3600" w:hanging="360"/>
      </w:pPr>
      <w:rPr>
        <w:rFonts w:ascii="Courier New" w:hAnsi="Courier New" w:hint="default"/>
      </w:rPr>
    </w:lvl>
    <w:lvl w:ilvl="5" w:tplc="260E5536">
      <w:start w:val="1"/>
      <w:numFmt w:val="bullet"/>
      <w:lvlText w:val=""/>
      <w:lvlJc w:val="left"/>
      <w:pPr>
        <w:ind w:left="4320" w:hanging="360"/>
      </w:pPr>
      <w:rPr>
        <w:rFonts w:ascii="Wingdings" w:hAnsi="Wingdings" w:hint="default"/>
      </w:rPr>
    </w:lvl>
    <w:lvl w:ilvl="6" w:tplc="649AC756">
      <w:start w:val="1"/>
      <w:numFmt w:val="bullet"/>
      <w:lvlText w:val=""/>
      <w:lvlJc w:val="left"/>
      <w:pPr>
        <w:ind w:left="5040" w:hanging="360"/>
      </w:pPr>
      <w:rPr>
        <w:rFonts w:ascii="Symbol" w:hAnsi="Symbol" w:hint="default"/>
      </w:rPr>
    </w:lvl>
    <w:lvl w:ilvl="7" w:tplc="CD62C764">
      <w:start w:val="1"/>
      <w:numFmt w:val="bullet"/>
      <w:lvlText w:val="o"/>
      <w:lvlJc w:val="left"/>
      <w:pPr>
        <w:ind w:left="5760" w:hanging="360"/>
      </w:pPr>
      <w:rPr>
        <w:rFonts w:ascii="Courier New" w:hAnsi="Courier New" w:hint="default"/>
      </w:rPr>
    </w:lvl>
    <w:lvl w:ilvl="8" w:tplc="C09CCAF0">
      <w:start w:val="1"/>
      <w:numFmt w:val="bullet"/>
      <w:lvlText w:val=""/>
      <w:lvlJc w:val="left"/>
      <w:pPr>
        <w:ind w:left="6480" w:hanging="360"/>
      </w:pPr>
      <w:rPr>
        <w:rFonts w:ascii="Wingdings" w:hAnsi="Wingdings" w:hint="default"/>
      </w:rPr>
    </w:lvl>
  </w:abstractNum>
  <w:abstractNum w:abstractNumId="6" w15:restartNumberingAfterBreak="0">
    <w:nsid w:val="00973E9C"/>
    <w:multiLevelType w:val="hybridMultilevel"/>
    <w:tmpl w:val="FFFFFFFF"/>
    <w:lvl w:ilvl="0" w:tplc="2D7C5646">
      <w:start w:val="1"/>
      <w:numFmt w:val="bullet"/>
      <w:lvlText w:val=""/>
      <w:lvlJc w:val="left"/>
      <w:pPr>
        <w:ind w:left="720" w:hanging="360"/>
      </w:pPr>
      <w:rPr>
        <w:rFonts w:ascii="Symbol" w:hAnsi="Symbol" w:hint="default"/>
      </w:rPr>
    </w:lvl>
    <w:lvl w:ilvl="1" w:tplc="13FE6EB4">
      <w:start w:val="1"/>
      <w:numFmt w:val="bullet"/>
      <w:lvlText w:val="o"/>
      <w:lvlJc w:val="left"/>
      <w:pPr>
        <w:ind w:left="1440" w:hanging="360"/>
      </w:pPr>
      <w:rPr>
        <w:rFonts w:ascii="Courier New" w:hAnsi="Courier New" w:hint="default"/>
      </w:rPr>
    </w:lvl>
    <w:lvl w:ilvl="2" w:tplc="911C6EF4">
      <w:start w:val="1"/>
      <w:numFmt w:val="bullet"/>
      <w:lvlText w:val=""/>
      <w:lvlJc w:val="left"/>
      <w:pPr>
        <w:ind w:left="2160" w:hanging="360"/>
      </w:pPr>
      <w:rPr>
        <w:rFonts w:ascii="Wingdings" w:hAnsi="Wingdings" w:hint="default"/>
      </w:rPr>
    </w:lvl>
    <w:lvl w:ilvl="3" w:tplc="26FC161A">
      <w:start w:val="1"/>
      <w:numFmt w:val="bullet"/>
      <w:lvlText w:val=""/>
      <w:lvlJc w:val="left"/>
      <w:pPr>
        <w:ind w:left="2880" w:hanging="360"/>
      </w:pPr>
      <w:rPr>
        <w:rFonts w:ascii="Symbol" w:hAnsi="Symbol" w:hint="default"/>
      </w:rPr>
    </w:lvl>
    <w:lvl w:ilvl="4" w:tplc="26064184">
      <w:start w:val="1"/>
      <w:numFmt w:val="bullet"/>
      <w:lvlText w:val="o"/>
      <w:lvlJc w:val="left"/>
      <w:pPr>
        <w:ind w:left="3600" w:hanging="360"/>
      </w:pPr>
      <w:rPr>
        <w:rFonts w:ascii="Courier New" w:hAnsi="Courier New" w:hint="default"/>
      </w:rPr>
    </w:lvl>
    <w:lvl w:ilvl="5" w:tplc="F046420C">
      <w:start w:val="1"/>
      <w:numFmt w:val="bullet"/>
      <w:lvlText w:val=""/>
      <w:lvlJc w:val="left"/>
      <w:pPr>
        <w:ind w:left="4320" w:hanging="360"/>
      </w:pPr>
      <w:rPr>
        <w:rFonts w:ascii="Wingdings" w:hAnsi="Wingdings" w:hint="default"/>
      </w:rPr>
    </w:lvl>
    <w:lvl w:ilvl="6" w:tplc="45B47060">
      <w:start w:val="1"/>
      <w:numFmt w:val="bullet"/>
      <w:lvlText w:val=""/>
      <w:lvlJc w:val="left"/>
      <w:pPr>
        <w:ind w:left="5040" w:hanging="360"/>
      </w:pPr>
      <w:rPr>
        <w:rFonts w:ascii="Symbol" w:hAnsi="Symbol" w:hint="default"/>
      </w:rPr>
    </w:lvl>
    <w:lvl w:ilvl="7" w:tplc="7570C1F0">
      <w:start w:val="1"/>
      <w:numFmt w:val="bullet"/>
      <w:lvlText w:val="o"/>
      <w:lvlJc w:val="left"/>
      <w:pPr>
        <w:ind w:left="5760" w:hanging="360"/>
      </w:pPr>
      <w:rPr>
        <w:rFonts w:ascii="Courier New" w:hAnsi="Courier New" w:hint="default"/>
      </w:rPr>
    </w:lvl>
    <w:lvl w:ilvl="8" w:tplc="BC3C002E">
      <w:start w:val="1"/>
      <w:numFmt w:val="bullet"/>
      <w:lvlText w:val=""/>
      <w:lvlJc w:val="left"/>
      <w:pPr>
        <w:ind w:left="6480" w:hanging="360"/>
      </w:pPr>
      <w:rPr>
        <w:rFonts w:ascii="Wingdings" w:hAnsi="Wingdings" w:hint="default"/>
      </w:rPr>
    </w:lvl>
  </w:abstractNum>
  <w:abstractNum w:abstractNumId="7" w15:restartNumberingAfterBreak="0">
    <w:nsid w:val="00A900D7"/>
    <w:multiLevelType w:val="hybridMultilevel"/>
    <w:tmpl w:val="FFFFFFFF"/>
    <w:lvl w:ilvl="0" w:tplc="E3A0FF2E">
      <w:start w:val="1"/>
      <w:numFmt w:val="bullet"/>
      <w:lvlText w:val=""/>
      <w:lvlJc w:val="left"/>
      <w:pPr>
        <w:ind w:left="720" w:hanging="360"/>
      </w:pPr>
      <w:rPr>
        <w:rFonts w:ascii="Symbol" w:hAnsi="Symbol" w:hint="default"/>
      </w:rPr>
    </w:lvl>
    <w:lvl w:ilvl="1" w:tplc="49467750">
      <w:start w:val="1"/>
      <w:numFmt w:val="bullet"/>
      <w:lvlText w:val="o"/>
      <w:lvlJc w:val="left"/>
      <w:pPr>
        <w:ind w:left="1440" w:hanging="360"/>
      </w:pPr>
      <w:rPr>
        <w:rFonts w:ascii="Courier New" w:hAnsi="Courier New" w:hint="default"/>
      </w:rPr>
    </w:lvl>
    <w:lvl w:ilvl="2" w:tplc="A4829542">
      <w:start w:val="1"/>
      <w:numFmt w:val="bullet"/>
      <w:lvlText w:val=""/>
      <w:lvlJc w:val="left"/>
      <w:pPr>
        <w:ind w:left="2160" w:hanging="360"/>
      </w:pPr>
      <w:rPr>
        <w:rFonts w:ascii="Wingdings" w:hAnsi="Wingdings" w:hint="default"/>
      </w:rPr>
    </w:lvl>
    <w:lvl w:ilvl="3" w:tplc="948C6396">
      <w:start w:val="1"/>
      <w:numFmt w:val="bullet"/>
      <w:lvlText w:val=""/>
      <w:lvlJc w:val="left"/>
      <w:pPr>
        <w:ind w:left="2880" w:hanging="360"/>
      </w:pPr>
      <w:rPr>
        <w:rFonts w:ascii="Symbol" w:hAnsi="Symbol" w:hint="default"/>
      </w:rPr>
    </w:lvl>
    <w:lvl w:ilvl="4" w:tplc="FFE0F344">
      <w:start w:val="1"/>
      <w:numFmt w:val="bullet"/>
      <w:lvlText w:val="o"/>
      <w:lvlJc w:val="left"/>
      <w:pPr>
        <w:ind w:left="3600" w:hanging="360"/>
      </w:pPr>
      <w:rPr>
        <w:rFonts w:ascii="Courier New" w:hAnsi="Courier New" w:hint="default"/>
      </w:rPr>
    </w:lvl>
    <w:lvl w:ilvl="5" w:tplc="2D6E2152">
      <w:start w:val="1"/>
      <w:numFmt w:val="bullet"/>
      <w:lvlText w:val=""/>
      <w:lvlJc w:val="left"/>
      <w:pPr>
        <w:ind w:left="4320" w:hanging="360"/>
      </w:pPr>
      <w:rPr>
        <w:rFonts w:ascii="Wingdings" w:hAnsi="Wingdings" w:hint="default"/>
      </w:rPr>
    </w:lvl>
    <w:lvl w:ilvl="6" w:tplc="B6A67D80">
      <w:start w:val="1"/>
      <w:numFmt w:val="bullet"/>
      <w:lvlText w:val=""/>
      <w:lvlJc w:val="left"/>
      <w:pPr>
        <w:ind w:left="5040" w:hanging="360"/>
      </w:pPr>
      <w:rPr>
        <w:rFonts w:ascii="Symbol" w:hAnsi="Symbol" w:hint="default"/>
      </w:rPr>
    </w:lvl>
    <w:lvl w:ilvl="7" w:tplc="321CC72E">
      <w:start w:val="1"/>
      <w:numFmt w:val="bullet"/>
      <w:lvlText w:val="o"/>
      <w:lvlJc w:val="left"/>
      <w:pPr>
        <w:ind w:left="5760" w:hanging="360"/>
      </w:pPr>
      <w:rPr>
        <w:rFonts w:ascii="Courier New" w:hAnsi="Courier New" w:hint="default"/>
      </w:rPr>
    </w:lvl>
    <w:lvl w:ilvl="8" w:tplc="A864948E">
      <w:start w:val="1"/>
      <w:numFmt w:val="bullet"/>
      <w:lvlText w:val=""/>
      <w:lvlJc w:val="left"/>
      <w:pPr>
        <w:ind w:left="6480" w:hanging="360"/>
      </w:pPr>
      <w:rPr>
        <w:rFonts w:ascii="Wingdings" w:hAnsi="Wingdings" w:hint="default"/>
      </w:rPr>
    </w:lvl>
  </w:abstractNum>
  <w:abstractNum w:abstractNumId="8" w15:restartNumberingAfterBreak="0">
    <w:nsid w:val="00AA1DF8"/>
    <w:multiLevelType w:val="hybridMultilevel"/>
    <w:tmpl w:val="FFFFFFFF"/>
    <w:lvl w:ilvl="0" w:tplc="C554B26E">
      <w:start w:val="1"/>
      <w:numFmt w:val="bullet"/>
      <w:lvlText w:val=""/>
      <w:lvlJc w:val="left"/>
      <w:pPr>
        <w:ind w:left="720" w:hanging="360"/>
      </w:pPr>
      <w:rPr>
        <w:rFonts w:ascii="Symbol" w:hAnsi="Symbol" w:hint="default"/>
      </w:rPr>
    </w:lvl>
    <w:lvl w:ilvl="1" w:tplc="B02C1E34">
      <w:start w:val="1"/>
      <w:numFmt w:val="bullet"/>
      <w:lvlText w:val="o"/>
      <w:lvlJc w:val="left"/>
      <w:pPr>
        <w:ind w:left="1440" w:hanging="360"/>
      </w:pPr>
      <w:rPr>
        <w:rFonts w:ascii="Courier New" w:hAnsi="Courier New" w:hint="default"/>
      </w:rPr>
    </w:lvl>
    <w:lvl w:ilvl="2" w:tplc="214CDA48">
      <w:start w:val="1"/>
      <w:numFmt w:val="bullet"/>
      <w:lvlText w:val=""/>
      <w:lvlJc w:val="left"/>
      <w:pPr>
        <w:ind w:left="2160" w:hanging="360"/>
      </w:pPr>
      <w:rPr>
        <w:rFonts w:ascii="Wingdings" w:hAnsi="Wingdings" w:hint="default"/>
      </w:rPr>
    </w:lvl>
    <w:lvl w:ilvl="3" w:tplc="87C62AD6">
      <w:start w:val="1"/>
      <w:numFmt w:val="bullet"/>
      <w:lvlText w:val=""/>
      <w:lvlJc w:val="left"/>
      <w:pPr>
        <w:ind w:left="2880" w:hanging="360"/>
      </w:pPr>
      <w:rPr>
        <w:rFonts w:ascii="Symbol" w:hAnsi="Symbol" w:hint="default"/>
      </w:rPr>
    </w:lvl>
    <w:lvl w:ilvl="4" w:tplc="A4E8C0A2">
      <w:start w:val="1"/>
      <w:numFmt w:val="bullet"/>
      <w:lvlText w:val="o"/>
      <w:lvlJc w:val="left"/>
      <w:pPr>
        <w:ind w:left="3600" w:hanging="360"/>
      </w:pPr>
      <w:rPr>
        <w:rFonts w:ascii="Courier New" w:hAnsi="Courier New" w:hint="default"/>
      </w:rPr>
    </w:lvl>
    <w:lvl w:ilvl="5" w:tplc="9D94E6A2">
      <w:start w:val="1"/>
      <w:numFmt w:val="bullet"/>
      <w:lvlText w:val=""/>
      <w:lvlJc w:val="left"/>
      <w:pPr>
        <w:ind w:left="4320" w:hanging="360"/>
      </w:pPr>
      <w:rPr>
        <w:rFonts w:ascii="Wingdings" w:hAnsi="Wingdings" w:hint="default"/>
      </w:rPr>
    </w:lvl>
    <w:lvl w:ilvl="6" w:tplc="624C6FEE">
      <w:start w:val="1"/>
      <w:numFmt w:val="bullet"/>
      <w:lvlText w:val=""/>
      <w:lvlJc w:val="left"/>
      <w:pPr>
        <w:ind w:left="5040" w:hanging="360"/>
      </w:pPr>
      <w:rPr>
        <w:rFonts w:ascii="Symbol" w:hAnsi="Symbol" w:hint="default"/>
      </w:rPr>
    </w:lvl>
    <w:lvl w:ilvl="7" w:tplc="6D90C9EA">
      <w:start w:val="1"/>
      <w:numFmt w:val="bullet"/>
      <w:lvlText w:val="o"/>
      <w:lvlJc w:val="left"/>
      <w:pPr>
        <w:ind w:left="5760" w:hanging="360"/>
      </w:pPr>
      <w:rPr>
        <w:rFonts w:ascii="Courier New" w:hAnsi="Courier New" w:hint="default"/>
      </w:rPr>
    </w:lvl>
    <w:lvl w:ilvl="8" w:tplc="A3C67F3A">
      <w:start w:val="1"/>
      <w:numFmt w:val="bullet"/>
      <w:lvlText w:val=""/>
      <w:lvlJc w:val="left"/>
      <w:pPr>
        <w:ind w:left="6480" w:hanging="360"/>
      </w:pPr>
      <w:rPr>
        <w:rFonts w:ascii="Wingdings" w:hAnsi="Wingdings" w:hint="default"/>
      </w:rPr>
    </w:lvl>
  </w:abstractNum>
  <w:abstractNum w:abstractNumId="9" w15:restartNumberingAfterBreak="0">
    <w:nsid w:val="01205A61"/>
    <w:multiLevelType w:val="hybridMultilevel"/>
    <w:tmpl w:val="FFFFFFFF"/>
    <w:lvl w:ilvl="0" w:tplc="F84295DA">
      <w:start w:val="1"/>
      <w:numFmt w:val="bullet"/>
      <w:lvlText w:val=""/>
      <w:lvlJc w:val="left"/>
      <w:pPr>
        <w:ind w:left="720" w:hanging="360"/>
      </w:pPr>
      <w:rPr>
        <w:rFonts w:ascii="Symbol" w:hAnsi="Symbol" w:hint="default"/>
      </w:rPr>
    </w:lvl>
    <w:lvl w:ilvl="1" w:tplc="37BC6EA4">
      <w:start w:val="1"/>
      <w:numFmt w:val="bullet"/>
      <w:lvlText w:val="o"/>
      <w:lvlJc w:val="left"/>
      <w:pPr>
        <w:ind w:left="1440" w:hanging="360"/>
      </w:pPr>
      <w:rPr>
        <w:rFonts w:ascii="Courier New" w:hAnsi="Courier New" w:hint="default"/>
      </w:rPr>
    </w:lvl>
    <w:lvl w:ilvl="2" w:tplc="2C6209A8">
      <w:start w:val="1"/>
      <w:numFmt w:val="bullet"/>
      <w:lvlText w:val=""/>
      <w:lvlJc w:val="left"/>
      <w:pPr>
        <w:ind w:left="2160" w:hanging="360"/>
      </w:pPr>
      <w:rPr>
        <w:rFonts w:ascii="Wingdings" w:hAnsi="Wingdings" w:hint="default"/>
      </w:rPr>
    </w:lvl>
    <w:lvl w:ilvl="3" w:tplc="F22C3176">
      <w:start w:val="1"/>
      <w:numFmt w:val="bullet"/>
      <w:lvlText w:val=""/>
      <w:lvlJc w:val="left"/>
      <w:pPr>
        <w:ind w:left="2880" w:hanging="360"/>
      </w:pPr>
      <w:rPr>
        <w:rFonts w:ascii="Symbol" w:hAnsi="Symbol" w:hint="default"/>
      </w:rPr>
    </w:lvl>
    <w:lvl w:ilvl="4" w:tplc="08423A64">
      <w:start w:val="1"/>
      <w:numFmt w:val="bullet"/>
      <w:lvlText w:val="o"/>
      <w:lvlJc w:val="left"/>
      <w:pPr>
        <w:ind w:left="3600" w:hanging="360"/>
      </w:pPr>
      <w:rPr>
        <w:rFonts w:ascii="Courier New" w:hAnsi="Courier New" w:hint="default"/>
      </w:rPr>
    </w:lvl>
    <w:lvl w:ilvl="5" w:tplc="7C427362">
      <w:start w:val="1"/>
      <w:numFmt w:val="bullet"/>
      <w:lvlText w:val=""/>
      <w:lvlJc w:val="left"/>
      <w:pPr>
        <w:ind w:left="4320" w:hanging="360"/>
      </w:pPr>
      <w:rPr>
        <w:rFonts w:ascii="Wingdings" w:hAnsi="Wingdings" w:hint="default"/>
      </w:rPr>
    </w:lvl>
    <w:lvl w:ilvl="6" w:tplc="DF6E0B38">
      <w:start w:val="1"/>
      <w:numFmt w:val="bullet"/>
      <w:lvlText w:val=""/>
      <w:lvlJc w:val="left"/>
      <w:pPr>
        <w:ind w:left="5040" w:hanging="360"/>
      </w:pPr>
      <w:rPr>
        <w:rFonts w:ascii="Symbol" w:hAnsi="Symbol" w:hint="default"/>
      </w:rPr>
    </w:lvl>
    <w:lvl w:ilvl="7" w:tplc="AF780EDA">
      <w:start w:val="1"/>
      <w:numFmt w:val="bullet"/>
      <w:lvlText w:val="o"/>
      <w:lvlJc w:val="left"/>
      <w:pPr>
        <w:ind w:left="5760" w:hanging="360"/>
      </w:pPr>
      <w:rPr>
        <w:rFonts w:ascii="Courier New" w:hAnsi="Courier New" w:hint="default"/>
      </w:rPr>
    </w:lvl>
    <w:lvl w:ilvl="8" w:tplc="13365830">
      <w:start w:val="1"/>
      <w:numFmt w:val="bullet"/>
      <w:lvlText w:val=""/>
      <w:lvlJc w:val="left"/>
      <w:pPr>
        <w:ind w:left="6480" w:hanging="360"/>
      </w:pPr>
      <w:rPr>
        <w:rFonts w:ascii="Wingdings" w:hAnsi="Wingdings" w:hint="default"/>
      </w:rPr>
    </w:lvl>
  </w:abstractNum>
  <w:abstractNum w:abstractNumId="10" w15:restartNumberingAfterBreak="0">
    <w:nsid w:val="012B0A9A"/>
    <w:multiLevelType w:val="hybridMultilevel"/>
    <w:tmpl w:val="FFFFFFFF"/>
    <w:lvl w:ilvl="0" w:tplc="DAEE5AC8">
      <w:start w:val="1"/>
      <w:numFmt w:val="bullet"/>
      <w:lvlText w:val=""/>
      <w:lvlJc w:val="left"/>
      <w:pPr>
        <w:ind w:left="720" w:hanging="360"/>
      </w:pPr>
      <w:rPr>
        <w:rFonts w:ascii="Symbol" w:hAnsi="Symbol" w:hint="default"/>
      </w:rPr>
    </w:lvl>
    <w:lvl w:ilvl="1" w:tplc="48A68A32">
      <w:start w:val="1"/>
      <w:numFmt w:val="bullet"/>
      <w:lvlText w:val="o"/>
      <w:lvlJc w:val="left"/>
      <w:pPr>
        <w:ind w:left="1440" w:hanging="360"/>
      </w:pPr>
      <w:rPr>
        <w:rFonts w:ascii="Courier New" w:hAnsi="Courier New" w:hint="default"/>
      </w:rPr>
    </w:lvl>
    <w:lvl w:ilvl="2" w:tplc="2C5AF56C">
      <w:start w:val="1"/>
      <w:numFmt w:val="bullet"/>
      <w:lvlText w:val=""/>
      <w:lvlJc w:val="left"/>
      <w:pPr>
        <w:ind w:left="2160" w:hanging="360"/>
      </w:pPr>
      <w:rPr>
        <w:rFonts w:ascii="Wingdings" w:hAnsi="Wingdings" w:hint="default"/>
      </w:rPr>
    </w:lvl>
    <w:lvl w:ilvl="3" w:tplc="DBD417D2">
      <w:start w:val="1"/>
      <w:numFmt w:val="bullet"/>
      <w:lvlText w:val=""/>
      <w:lvlJc w:val="left"/>
      <w:pPr>
        <w:ind w:left="2880" w:hanging="360"/>
      </w:pPr>
      <w:rPr>
        <w:rFonts w:ascii="Symbol" w:hAnsi="Symbol" w:hint="default"/>
      </w:rPr>
    </w:lvl>
    <w:lvl w:ilvl="4" w:tplc="1758F678">
      <w:start w:val="1"/>
      <w:numFmt w:val="bullet"/>
      <w:lvlText w:val="o"/>
      <w:lvlJc w:val="left"/>
      <w:pPr>
        <w:ind w:left="3600" w:hanging="360"/>
      </w:pPr>
      <w:rPr>
        <w:rFonts w:ascii="Courier New" w:hAnsi="Courier New" w:hint="default"/>
      </w:rPr>
    </w:lvl>
    <w:lvl w:ilvl="5" w:tplc="188C343E">
      <w:start w:val="1"/>
      <w:numFmt w:val="bullet"/>
      <w:lvlText w:val=""/>
      <w:lvlJc w:val="left"/>
      <w:pPr>
        <w:ind w:left="4320" w:hanging="360"/>
      </w:pPr>
      <w:rPr>
        <w:rFonts w:ascii="Wingdings" w:hAnsi="Wingdings" w:hint="default"/>
      </w:rPr>
    </w:lvl>
    <w:lvl w:ilvl="6" w:tplc="840C66DA">
      <w:start w:val="1"/>
      <w:numFmt w:val="bullet"/>
      <w:lvlText w:val=""/>
      <w:lvlJc w:val="left"/>
      <w:pPr>
        <w:ind w:left="5040" w:hanging="360"/>
      </w:pPr>
      <w:rPr>
        <w:rFonts w:ascii="Symbol" w:hAnsi="Symbol" w:hint="default"/>
      </w:rPr>
    </w:lvl>
    <w:lvl w:ilvl="7" w:tplc="3C8066E0">
      <w:start w:val="1"/>
      <w:numFmt w:val="bullet"/>
      <w:lvlText w:val="o"/>
      <w:lvlJc w:val="left"/>
      <w:pPr>
        <w:ind w:left="5760" w:hanging="360"/>
      </w:pPr>
      <w:rPr>
        <w:rFonts w:ascii="Courier New" w:hAnsi="Courier New" w:hint="default"/>
      </w:rPr>
    </w:lvl>
    <w:lvl w:ilvl="8" w:tplc="0D92FF0C">
      <w:start w:val="1"/>
      <w:numFmt w:val="bullet"/>
      <w:lvlText w:val=""/>
      <w:lvlJc w:val="left"/>
      <w:pPr>
        <w:ind w:left="6480" w:hanging="360"/>
      </w:pPr>
      <w:rPr>
        <w:rFonts w:ascii="Wingdings" w:hAnsi="Wingdings" w:hint="default"/>
      </w:rPr>
    </w:lvl>
  </w:abstractNum>
  <w:abstractNum w:abstractNumId="11" w15:restartNumberingAfterBreak="0">
    <w:nsid w:val="012E0233"/>
    <w:multiLevelType w:val="hybridMultilevel"/>
    <w:tmpl w:val="FFFFFFFF"/>
    <w:lvl w:ilvl="0" w:tplc="3B3030F0">
      <w:start w:val="1"/>
      <w:numFmt w:val="bullet"/>
      <w:lvlText w:val=""/>
      <w:lvlJc w:val="left"/>
      <w:pPr>
        <w:ind w:left="720" w:hanging="360"/>
      </w:pPr>
      <w:rPr>
        <w:rFonts w:ascii="Symbol" w:hAnsi="Symbol" w:hint="default"/>
      </w:rPr>
    </w:lvl>
    <w:lvl w:ilvl="1" w:tplc="AC6E716C">
      <w:start w:val="1"/>
      <w:numFmt w:val="bullet"/>
      <w:lvlText w:val="o"/>
      <w:lvlJc w:val="left"/>
      <w:pPr>
        <w:ind w:left="1440" w:hanging="360"/>
      </w:pPr>
      <w:rPr>
        <w:rFonts w:ascii="Courier New" w:hAnsi="Courier New" w:hint="default"/>
      </w:rPr>
    </w:lvl>
    <w:lvl w:ilvl="2" w:tplc="9CFE6066">
      <w:start w:val="1"/>
      <w:numFmt w:val="bullet"/>
      <w:lvlText w:val=""/>
      <w:lvlJc w:val="left"/>
      <w:pPr>
        <w:ind w:left="2160" w:hanging="360"/>
      </w:pPr>
      <w:rPr>
        <w:rFonts w:ascii="Wingdings" w:hAnsi="Wingdings" w:hint="default"/>
      </w:rPr>
    </w:lvl>
    <w:lvl w:ilvl="3" w:tplc="C50E49F0">
      <w:start w:val="1"/>
      <w:numFmt w:val="bullet"/>
      <w:lvlText w:val=""/>
      <w:lvlJc w:val="left"/>
      <w:pPr>
        <w:ind w:left="2880" w:hanging="360"/>
      </w:pPr>
      <w:rPr>
        <w:rFonts w:ascii="Symbol" w:hAnsi="Symbol" w:hint="default"/>
      </w:rPr>
    </w:lvl>
    <w:lvl w:ilvl="4" w:tplc="FB50F3BA">
      <w:start w:val="1"/>
      <w:numFmt w:val="bullet"/>
      <w:lvlText w:val="o"/>
      <w:lvlJc w:val="left"/>
      <w:pPr>
        <w:ind w:left="3600" w:hanging="360"/>
      </w:pPr>
      <w:rPr>
        <w:rFonts w:ascii="Courier New" w:hAnsi="Courier New" w:hint="default"/>
      </w:rPr>
    </w:lvl>
    <w:lvl w:ilvl="5" w:tplc="AFEA1354">
      <w:start w:val="1"/>
      <w:numFmt w:val="bullet"/>
      <w:lvlText w:val=""/>
      <w:lvlJc w:val="left"/>
      <w:pPr>
        <w:ind w:left="4320" w:hanging="360"/>
      </w:pPr>
      <w:rPr>
        <w:rFonts w:ascii="Wingdings" w:hAnsi="Wingdings" w:hint="default"/>
      </w:rPr>
    </w:lvl>
    <w:lvl w:ilvl="6" w:tplc="BAF83F80">
      <w:start w:val="1"/>
      <w:numFmt w:val="bullet"/>
      <w:lvlText w:val=""/>
      <w:lvlJc w:val="left"/>
      <w:pPr>
        <w:ind w:left="5040" w:hanging="360"/>
      </w:pPr>
      <w:rPr>
        <w:rFonts w:ascii="Symbol" w:hAnsi="Symbol" w:hint="default"/>
      </w:rPr>
    </w:lvl>
    <w:lvl w:ilvl="7" w:tplc="9B00F92C">
      <w:start w:val="1"/>
      <w:numFmt w:val="bullet"/>
      <w:lvlText w:val="o"/>
      <w:lvlJc w:val="left"/>
      <w:pPr>
        <w:ind w:left="5760" w:hanging="360"/>
      </w:pPr>
      <w:rPr>
        <w:rFonts w:ascii="Courier New" w:hAnsi="Courier New" w:hint="default"/>
      </w:rPr>
    </w:lvl>
    <w:lvl w:ilvl="8" w:tplc="99861D9C">
      <w:start w:val="1"/>
      <w:numFmt w:val="bullet"/>
      <w:lvlText w:val=""/>
      <w:lvlJc w:val="left"/>
      <w:pPr>
        <w:ind w:left="6480" w:hanging="360"/>
      </w:pPr>
      <w:rPr>
        <w:rFonts w:ascii="Wingdings" w:hAnsi="Wingdings" w:hint="default"/>
      </w:rPr>
    </w:lvl>
  </w:abstractNum>
  <w:abstractNum w:abstractNumId="12" w15:restartNumberingAfterBreak="0">
    <w:nsid w:val="015A00D3"/>
    <w:multiLevelType w:val="hybridMultilevel"/>
    <w:tmpl w:val="FFFFFFFF"/>
    <w:lvl w:ilvl="0" w:tplc="B374F70A">
      <w:start w:val="1"/>
      <w:numFmt w:val="bullet"/>
      <w:lvlText w:val=""/>
      <w:lvlJc w:val="left"/>
      <w:pPr>
        <w:ind w:left="720" w:hanging="360"/>
      </w:pPr>
      <w:rPr>
        <w:rFonts w:ascii="Symbol" w:hAnsi="Symbol" w:hint="default"/>
      </w:rPr>
    </w:lvl>
    <w:lvl w:ilvl="1" w:tplc="D826C1A0">
      <w:start w:val="1"/>
      <w:numFmt w:val="bullet"/>
      <w:lvlText w:val="o"/>
      <w:lvlJc w:val="left"/>
      <w:pPr>
        <w:ind w:left="1440" w:hanging="360"/>
      </w:pPr>
      <w:rPr>
        <w:rFonts w:ascii="Courier New" w:hAnsi="Courier New" w:hint="default"/>
      </w:rPr>
    </w:lvl>
    <w:lvl w:ilvl="2" w:tplc="B9C4110A">
      <w:start w:val="1"/>
      <w:numFmt w:val="bullet"/>
      <w:lvlText w:val=""/>
      <w:lvlJc w:val="left"/>
      <w:pPr>
        <w:ind w:left="2160" w:hanging="360"/>
      </w:pPr>
      <w:rPr>
        <w:rFonts w:ascii="Wingdings" w:hAnsi="Wingdings" w:hint="default"/>
      </w:rPr>
    </w:lvl>
    <w:lvl w:ilvl="3" w:tplc="1DB4F200">
      <w:start w:val="1"/>
      <w:numFmt w:val="bullet"/>
      <w:lvlText w:val=""/>
      <w:lvlJc w:val="left"/>
      <w:pPr>
        <w:ind w:left="2880" w:hanging="360"/>
      </w:pPr>
      <w:rPr>
        <w:rFonts w:ascii="Symbol" w:hAnsi="Symbol" w:hint="default"/>
      </w:rPr>
    </w:lvl>
    <w:lvl w:ilvl="4" w:tplc="807ED2C8">
      <w:start w:val="1"/>
      <w:numFmt w:val="bullet"/>
      <w:lvlText w:val="o"/>
      <w:lvlJc w:val="left"/>
      <w:pPr>
        <w:ind w:left="3600" w:hanging="360"/>
      </w:pPr>
      <w:rPr>
        <w:rFonts w:ascii="Courier New" w:hAnsi="Courier New" w:hint="default"/>
      </w:rPr>
    </w:lvl>
    <w:lvl w:ilvl="5" w:tplc="E8964C68">
      <w:start w:val="1"/>
      <w:numFmt w:val="bullet"/>
      <w:lvlText w:val=""/>
      <w:lvlJc w:val="left"/>
      <w:pPr>
        <w:ind w:left="4320" w:hanging="360"/>
      </w:pPr>
      <w:rPr>
        <w:rFonts w:ascii="Wingdings" w:hAnsi="Wingdings" w:hint="default"/>
      </w:rPr>
    </w:lvl>
    <w:lvl w:ilvl="6" w:tplc="8AD224BC">
      <w:start w:val="1"/>
      <w:numFmt w:val="bullet"/>
      <w:lvlText w:val=""/>
      <w:lvlJc w:val="left"/>
      <w:pPr>
        <w:ind w:left="5040" w:hanging="360"/>
      </w:pPr>
      <w:rPr>
        <w:rFonts w:ascii="Symbol" w:hAnsi="Symbol" w:hint="default"/>
      </w:rPr>
    </w:lvl>
    <w:lvl w:ilvl="7" w:tplc="8E84E86C">
      <w:start w:val="1"/>
      <w:numFmt w:val="bullet"/>
      <w:lvlText w:val="o"/>
      <w:lvlJc w:val="left"/>
      <w:pPr>
        <w:ind w:left="5760" w:hanging="360"/>
      </w:pPr>
      <w:rPr>
        <w:rFonts w:ascii="Courier New" w:hAnsi="Courier New" w:hint="default"/>
      </w:rPr>
    </w:lvl>
    <w:lvl w:ilvl="8" w:tplc="2594FBF2">
      <w:start w:val="1"/>
      <w:numFmt w:val="bullet"/>
      <w:lvlText w:val=""/>
      <w:lvlJc w:val="left"/>
      <w:pPr>
        <w:ind w:left="6480" w:hanging="360"/>
      </w:pPr>
      <w:rPr>
        <w:rFonts w:ascii="Wingdings" w:hAnsi="Wingdings" w:hint="default"/>
      </w:rPr>
    </w:lvl>
  </w:abstractNum>
  <w:abstractNum w:abstractNumId="13" w15:restartNumberingAfterBreak="0">
    <w:nsid w:val="019C5F9A"/>
    <w:multiLevelType w:val="hybridMultilevel"/>
    <w:tmpl w:val="FFFFFFFF"/>
    <w:lvl w:ilvl="0" w:tplc="CF0C8066">
      <w:start w:val="1"/>
      <w:numFmt w:val="bullet"/>
      <w:lvlText w:val=""/>
      <w:lvlJc w:val="left"/>
      <w:pPr>
        <w:ind w:left="720" w:hanging="360"/>
      </w:pPr>
      <w:rPr>
        <w:rFonts w:ascii="Symbol" w:hAnsi="Symbol" w:hint="default"/>
      </w:rPr>
    </w:lvl>
    <w:lvl w:ilvl="1" w:tplc="280CC96E">
      <w:start w:val="1"/>
      <w:numFmt w:val="bullet"/>
      <w:lvlText w:val="o"/>
      <w:lvlJc w:val="left"/>
      <w:pPr>
        <w:ind w:left="1440" w:hanging="360"/>
      </w:pPr>
      <w:rPr>
        <w:rFonts w:ascii="Courier New" w:hAnsi="Courier New" w:hint="default"/>
      </w:rPr>
    </w:lvl>
    <w:lvl w:ilvl="2" w:tplc="1D9E8BD6">
      <w:start w:val="1"/>
      <w:numFmt w:val="bullet"/>
      <w:lvlText w:val=""/>
      <w:lvlJc w:val="left"/>
      <w:pPr>
        <w:ind w:left="2160" w:hanging="360"/>
      </w:pPr>
      <w:rPr>
        <w:rFonts w:ascii="Wingdings" w:hAnsi="Wingdings" w:hint="default"/>
      </w:rPr>
    </w:lvl>
    <w:lvl w:ilvl="3" w:tplc="3B405B30">
      <w:start w:val="1"/>
      <w:numFmt w:val="bullet"/>
      <w:lvlText w:val=""/>
      <w:lvlJc w:val="left"/>
      <w:pPr>
        <w:ind w:left="2880" w:hanging="360"/>
      </w:pPr>
      <w:rPr>
        <w:rFonts w:ascii="Symbol" w:hAnsi="Symbol" w:hint="default"/>
      </w:rPr>
    </w:lvl>
    <w:lvl w:ilvl="4" w:tplc="CA12B29A">
      <w:start w:val="1"/>
      <w:numFmt w:val="bullet"/>
      <w:lvlText w:val="o"/>
      <w:lvlJc w:val="left"/>
      <w:pPr>
        <w:ind w:left="3600" w:hanging="360"/>
      </w:pPr>
      <w:rPr>
        <w:rFonts w:ascii="Courier New" w:hAnsi="Courier New" w:hint="default"/>
      </w:rPr>
    </w:lvl>
    <w:lvl w:ilvl="5" w:tplc="4EBE354C">
      <w:start w:val="1"/>
      <w:numFmt w:val="bullet"/>
      <w:lvlText w:val=""/>
      <w:lvlJc w:val="left"/>
      <w:pPr>
        <w:ind w:left="4320" w:hanging="360"/>
      </w:pPr>
      <w:rPr>
        <w:rFonts w:ascii="Wingdings" w:hAnsi="Wingdings" w:hint="default"/>
      </w:rPr>
    </w:lvl>
    <w:lvl w:ilvl="6" w:tplc="FD30E80E">
      <w:start w:val="1"/>
      <w:numFmt w:val="bullet"/>
      <w:lvlText w:val=""/>
      <w:lvlJc w:val="left"/>
      <w:pPr>
        <w:ind w:left="5040" w:hanging="360"/>
      </w:pPr>
      <w:rPr>
        <w:rFonts w:ascii="Symbol" w:hAnsi="Symbol" w:hint="default"/>
      </w:rPr>
    </w:lvl>
    <w:lvl w:ilvl="7" w:tplc="EE6AE0E0">
      <w:start w:val="1"/>
      <w:numFmt w:val="bullet"/>
      <w:lvlText w:val="o"/>
      <w:lvlJc w:val="left"/>
      <w:pPr>
        <w:ind w:left="5760" w:hanging="360"/>
      </w:pPr>
      <w:rPr>
        <w:rFonts w:ascii="Courier New" w:hAnsi="Courier New" w:hint="default"/>
      </w:rPr>
    </w:lvl>
    <w:lvl w:ilvl="8" w:tplc="9C725780">
      <w:start w:val="1"/>
      <w:numFmt w:val="bullet"/>
      <w:lvlText w:val=""/>
      <w:lvlJc w:val="left"/>
      <w:pPr>
        <w:ind w:left="6480" w:hanging="360"/>
      </w:pPr>
      <w:rPr>
        <w:rFonts w:ascii="Wingdings" w:hAnsi="Wingdings" w:hint="default"/>
      </w:rPr>
    </w:lvl>
  </w:abstractNum>
  <w:abstractNum w:abstractNumId="14" w15:restartNumberingAfterBreak="0">
    <w:nsid w:val="01D61AFC"/>
    <w:multiLevelType w:val="hybridMultilevel"/>
    <w:tmpl w:val="FFFFFFFF"/>
    <w:lvl w:ilvl="0" w:tplc="F3EE7F80">
      <w:start w:val="1"/>
      <w:numFmt w:val="bullet"/>
      <w:lvlText w:val=""/>
      <w:lvlJc w:val="left"/>
      <w:pPr>
        <w:ind w:left="720" w:hanging="360"/>
      </w:pPr>
      <w:rPr>
        <w:rFonts w:ascii="Symbol" w:hAnsi="Symbol" w:hint="default"/>
      </w:rPr>
    </w:lvl>
    <w:lvl w:ilvl="1" w:tplc="B27EF914">
      <w:start w:val="1"/>
      <w:numFmt w:val="bullet"/>
      <w:lvlText w:val="o"/>
      <w:lvlJc w:val="left"/>
      <w:pPr>
        <w:ind w:left="1440" w:hanging="360"/>
      </w:pPr>
      <w:rPr>
        <w:rFonts w:ascii="Courier New" w:hAnsi="Courier New" w:hint="default"/>
      </w:rPr>
    </w:lvl>
    <w:lvl w:ilvl="2" w:tplc="2976F002">
      <w:start w:val="1"/>
      <w:numFmt w:val="bullet"/>
      <w:lvlText w:val=""/>
      <w:lvlJc w:val="left"/>
      <w:pPr>
        <w:ind w:left="2160" w:hanging="360"/>
      </w:pPr>
      <w:rPr>
        <w:rFonts w:ascii="Wingdings" w:hAnsi="Wingdings" w:hint="default"/>
      </w:rPr>
    </w:lvl>
    <w:lvl w:ilvl="3" w:tplc="00BEC172">
      <w:start w:val="1"/>
      <w:numFmt w:val="bullet"/>
      <w:lvlText w:val=""/>
      <w:lvlJc w:val="left"/>
      <w:pPr>
        <w:ind w:left="2880" w:hanging="360"/>
      </w:pPr>
      <w:rPr>
        <w:rFonts w:ascii="Symbol" w:hAnsi="Symbol" w:hint="default"/>
      </w:rPr>
    </w:lvl>
    <w:lvl w:ilvl="4" w:tplc="ECCCDE94">
      <w:start w:val="1"/>
      <w:numFmt w:val="bullet"/>
      <w:lvlText w:val="o"/>
      <w:lvlJc w:val="left"/>
      <w:pPr>
        <w:ind w:left="3600" w:hanging="360"/>
      </w:pPr>
      <w:rPr>
        <w:rFonts w:ascii="Courier New" w:hAnsi="Courier New" w:hint="default"/>
      </w:rPr>
    </w:lvl>
    <w:lvl w:ilvl="5" w:tplc="8CEEFC00">
      <w:start w:val="1"/>
      <w:numFmt w:val="bullet"/>
      <w:lvlText w:val=""/>
      <w:lvlJc w:val="left"/>
      <w:pPr>
        <w:ind w:left="4320" w:hanging="360"/>
      </w:pPr>
      <w:rPr>
        <w:rFonts w:ascii="Wingdings" w:hAnsi="Wingdings" w:hint="default"/>
      </w:rPr>
    </w:lvl>
    <w:lvl w:ilvl="6" w:tplc="1974C578">
      <w:start w:val="1"/>
      <w:numFmt w:val="bullet"/>
      <w:lvlText w:val=""/>
      <w:lvlJc w:val="left"/>
      <w:pPr>
        <w:ind w:left="5040" w:hanging="360"/>
      </w:pPr>
      <w:rPr>
        <w:rFonts w:ascii="Symbol" w:hAnsi="Symbol" w:hint="default"/>
      </w:rPr>
    </w:lvl>
    <w:lvl w:ilvl="7" w:tplc="16401210">
      <w:start w:val="1"/>
      <w:numFmt w:val="bullet"/>
      <w:lvlText w:val="o"/>
      <w:lvlJc w:val="left"/>
      <w:pPr>
        <w:ind w:left="5760" w:hanging="360"/>
      </w:pPr>
      <w:rPr>
        <w:rFonts w:ascii="Courier New" w:hAnsi="Courier New" w:hint="default"/>
      </w:rPr>
    </w:lvl>
    <w:lvl w:ilvl="8" w:tplc="5608E420">
      <w:start w:val="1"/>
      <w:numFmt w:val="bullet"/>
      <w:lvlText w:val=""/>
      <w:lvlJc w:val="left"/>
      <w:pPr>
        <w:ind w:left="6480" w:hanging="360"/>
      </w:pPr>
      <w:rPr>
        <w:rFonts w:ascii="Wingdings" w:hAnsi="Wingdings" w:hint="default"/>
      </w:rPr>
    </w:lvl>
  </w:abstractNum>
  <w:abstractNum w:abstractNumId="15" w15:restartNumberingAfterBreak="0">
    <w:nsid w:val="01F52FD8"/>
    <w:multiLevelType w:val="hybridMultilevel"/>
    <w:tmpl w:val="FFFFFFFF"/>
    <w:lvl w:ilvl="0" w:tplc="6CB827CE">
      <w:start w:val="1"/>
      <w:numFmt w:val="bullet"/>
      <w:lvlText w:val=""/>
      <w:lvlJc w:val="left"/>
      <w:pPr>
        <w:ind w:left="720" w:hanging="360"/>
      </w:pPr>
      <w:rPr>
        <w:rFonts w:ascii="Symbol" w:hAnsi="Symbol" w:hint="default"/>
      </w:rPr>
    </w:lvl>
    <w:lvl w:ilvl="1" w:tplc="55A03658">
      <w:start w:val="1"/>
      <w:numFmt w:val="bullet"/>
      <w:lvlText w:val="o"/>
      <w:lvlJc w:val="left"/>
      <w:pPr>
        <w:ind w:left="1440" w:hanging="360"/>
      </w:pPr>
      <w:rPr>
        <w:rFonts w:ascii="Courier New" w:hAnsi="Courier New" w:hint="default"/>
      </w:rPr>
    </w:lvl>
    <w:lvl w:ilvl="2" w:tplc="40AA19BE">
      <w:start w:val="1"/>
      <w:numFmt w:val="bullet"/>
      <w:lvlText w:val=""/>
      <w:lvlJc w:val="left"/>
      <w:pPr>
        <w:ind w:left="2160" w:hanging="360"/>
      </w:pPr>
      <w:rPr>
        <w:rFonts w:ascii="Wingdings" w:hAnsi="Wingdings" w:hint="default"/>
      </w:rPr>
    </w:lvl>
    <w:lvl w:ilvl="3" w:tplc="0F00B21E">
      <w:start w:val="1"/>
      <w:numFmt w:val="bullet"/>
      <w:lvlText w:val=""/>
      <w:lvlJc w:val="left"/>
      <w:pPr>
        <w:ind w:left="2880" w:hanging="360"/>
      </w:pPr>
      <w:rPr>
        <w:rFonts w:ascii="Symbol" w:hAnsi="Symbol" w:hint="default"/>
      </w:rPr>
    </w:lvl>
    <w:lvl w:ilvl="4" w:tplc="C63EE10E">
      <w:start w:val="1"/>
      <w:numFmt w:val="bullet"/>
      <w:lvlText w:val="o"/>
      <w:lvlJc w:val="left"/>
      <w:pPr>
        <w:ind w:left="3600" w:hanging="360"/>
      </w:pPr>
      <w:rPr>
        <w:rFonts w:ascii="Courier New" w:hAnsi="Courier New" w:hint="default"/>
      </w:rPr>
    </w:lvl>
    <w:lvl w:ilvl="5" w:tplc="89A86C2C">
      <w:start w:val="1"/>
      <w:numFmt w:val="bullet"/>
      <w:lvlText w:val=""/>
      <w:lvlJc w:val="left"/>
      <w:pPr>
        <w:ind w:left="4320" w:hanging="360"/>
      </w:pPr>
      <w:rPr>
        <w:rFonts w:ascii="Wingdings" w:hAnsi="Wingdings" w:hint="default"/>
      </w:rPr>
    </w:lvl>
    <w:lvl w:ilvl="6" w:tplc="54B052EA">
      <w:start w:val="1"/>
      <w:numFmt w:val="bullet"/>
      <w:lvlText w:val=""/>
      <w:lvlJc w:val="left"/>
      <w:pPr>
        <w:ind w:left="5040" w:hanging="360"/>
      </w:pPr>
      <w:rPr>
        <w:rFonts w:ascii="Symbol" w:hAnsi="Symbol" w:hint="default"/>
      </w:rPr>
    </w:lvl>
    <w:lvl w:ilvl="7" w:tplc="58622B76">
      <w:start w:val="1"/>
      <w:numFmt w:val="bullet"/>
      <w:lvlText w:val="o"/>
      <w:lvlJc w:val="left"/>
      <w:pPr>
        <w:ind w:left="5760" w:hanging="360"/>
      </w:pPr>
      <w:rPr>
        <w:rFonts w:ascii="Courier New" w:hAnsi="Courier New" w:hint="default"/>
      </w:rPr>
    </w:lvl>
    <w:lvl w:ilvl="8" w:tplc="A90CB022">
      <w:start w:val="1"/>
      <w:numFmt w:val="bullet"/>
      <w:lvlText w:val=""/>
      <w:lvlJc w:val="left"/>
      <w:pPr>
        <w:ind w:left="6480" w:hanging="360"/>
      </w:pPr>
      <w:rPr>
        <w:rFonts w:ascii="Wingdings" w:hAnsi="Wingdings" w:hint="default"/>
      </w:rPr>
    </w:lvl>
  </w:abstractNum>
  <w:abstractNum w:abstractNumId="16" w15:restartNumberingAfterBreak="0">
    <w:nsid w:val="02150C33"/>
    <w:multiLevelType w:val="hybridMultilevel"/>
    <w:tmpl w:val="FFFFFFFF"/>
    <w:lvl w:ilvl="0" w:tplc="3F3C6AAE">
      <w:start w:val="1"/>
      <w:numFmt w:val="bullet"/>
      <w:lvlText w:val=""/>
      <w:lvlJc w:val="left"/>
      <w:pPr>
        <w:ind w:left="720" w:hanging="360"/>
      </w:pPr>
      <w:rPr>
        <w:rFonts w:ascii="Symbol" w:hAnsi="Symbol" w:hint="default"/>
      </w:rPr>
    </w:lvl>
    <w:lvl w:ilvl="1" w:tplc="F2B8461A">
      <w:start w:val="1"/>
      <w:numFmt w:val="bullet"/>
      <w:lvlText w:val="o"/>
      <w:lvlJc w:val="left"/>
      <w:pPr>
        <w:ind w:left="1440" w:hanging="360"/>
      </w:pPr>
      <w:rPr>
        <w:rFonts w:ascii="Courier New" w:hAnsi="Courier New" w:hint="default"/>
      </w:rPr>
    </w:lvl>
    <w:lvl w:ilvl="2" w:tplc="B53E8272">
      <w:start w:val="1"/>
      <w:numFmt w:val="bullet"/>
      <w:lvlText w:val=""/>
      <w:lvlJc w:val="left"/>
      <w:pPr>
        <w:ind w:left="2160" w:hanging="360"/>
      </w:pPr>
      <w:rPr>
        <w:rFonts w:ascii="Wingdings" w:hAnsi="Wingdings" w:hint="default"/>
      </w:rPr>
    </w:lvl>
    <w:lvl w:ilvl="3" w:tplc="F1E684CE">
      <w:start w:val="1"/>
      <w:numFmt w:val="bullet"/>
      <w:lvlText w:val=""/>
      <w:lvlJc w:val="left"/>
      <w:pPr>
        <w:ind w:left="2880" w:hanging="360"/>
      </w:pPr>
      <w:rPr>
        <w:rFonts w:ascii="Symbol" w:hAnsi="Symbol" w:hint="default"/>
      </w:rPr>
    </w:lvl>
    <w:lvl w:ilvl="4" w:tplc="3F8A1ABE">
      <w:start w:val="1"/>
      <w:numFmt w:val="bullet"/>
      <w:lvlText w:val="o"/>
      <w:lvlJc w:val="left"/>
      <w:pPr>
        <w:ind w:left="3600" w:hanging="360"/>
      </w:pPr>
      <w:rPr>
        <w:rFonts w:ascii="Courier New" w:hAnsi="Courier New" w:hint="default"/>
      </w:rPr>
    </w:lvl>
    <w:lvl w:ilvl="5" w:tplc="5AE44E56">
      <w:start w:val="1"/>
      <w:numFmt w:val="bullet"/>
      <w:lvlText w:val=""/>
      <w:lvlJc w:val="left"/>
      <w:pPr>
        <w:ind w:left="4320" w:hanging="360"/>
      </w:pPr>
      <w:rPr>
        <w:rFonts w:ascii="Wingdings" w:hAnsi="Wingdings" w:hint="default"/>
      </w:rPr>
    </w:lvl>
    <w:lvl w:ilvl="6" w:tplc="BD5E2FE2">
      <w:start w:val="1"/>
      <w:numFmt w:val="bullet"/>
      <w:lvlText w:val=""/>
      <w:lvlJc w:val="left"/>
      <w:pPr>
        <w:ind w:left="5040" w:hanging="360"/>
      </w:pPr>
      <w:rPr>
        <w:rFonts w:ascii="Symbol" w:hAnsi="Symbol" w:hint="default"/>
      </w:rPr>
    </w:lvl>
    <w:lvl w:ilvl="7" w:tplc="3C9462AA">
      <w:start w:val="1"/>
      <w:numFmt w:val="bullet"/>
      <w:lvlText w:val="o"/>
      <w:lvlJc w:val="left"/>
      <w:pPr>
        <w:ind w:left="5760" w:hanging="360"/>
      </w:pPr>
      <w:rPr>
        <w:rFonts w:ascii="Courier New" w:hAnsi="Courier New" w:hint="default"/>
      </w:rPr>
    </w:lvl>
    <w:lvl w:ilvl="8" w:tplc="684E1868">
      <w:start w:val="1"/>
      <w:numFmt w:val="bullet"/>
      <w:lvlText w:val=""/>
      <w:lvlJc w:val="left"/>
      <w:pPr>
        <w:ind w:left="6480" w:hanging="360"/>
      </w:pPr>
      <w:rPr>
        <w:rFonts w:ascii="Wingdings" w:hAnsi="Wingdings" w:hint="default"/>
      </w:rPr>
    </w:lvl>
  </w:abstractNum>
  <w:abstractNum w:abstractNumId="17" w15:restartNumberingAfterBreak="0">
    <w:nsid w:val="025E79B3"/>
    <w:multiLevelType w:val="hybridMultilevel"/>
    <w:tmpl w:val="FFFFFFFF"/>
    <w:lvl w:ilvl="0" w:tplc="4B205BBC">
      <w:start w:val="1"/>
      <w:numFmt w:val="bullet"/>
      <w:lvlText w:val=""/>
      <w:lvlJc w:val="left"/>
      <w:pPr>
        <w:ind w:left="720" w:hanging="360"/>
      </w:pPr>
      <w:rPr>
        <w:rFonts w:ascii="Symbol" w:hAnsi="Symbol" w:hint="default"/>
      </w:rPr>
    </w:lvl>
    <w:lvl w:ilvl="1" w:tplc="90744058">
      <w:start w:val="1"/>
      <w:numFmt w:val="bullet"/>
      <w:lvlText w:val="o"/>
      <w:lvlJc w:val="left"/>
      <w:pPr>
        <w:ind w:left="1440" w:hanging="360"/>
      </w:pPr>
      <w:rPr>
        <w:rFonts w:ascii="Courier New" w:hAnsi="Courier New" w:hint="default"/>
      </w:rPr>
    </w:lvl>
    <w:lvl w:ilvl="2" w:tplc="C6A2E43E">
      <w:start w:val="1"/>
      <w:numFmt w:val="bullet"/>
      <w:lvlText w:val=""/>
      <w:lvlJc w:val="left"/>
      <w:pPr>
        <w:ind w:left="2160" w:hanging="360"/>
      </w:pPr>
      <w:rPr>
        <w:rFonts w:ascii="Wingdings" w:hAnsi="Wingdings" w:hint="default"/>
      </w:rPr>
    </w:lvl>
    <w:lvl w:ilvl="3" w:tplc="B930D7DC">
      <w:start w:val="1"/>
      <w:numFmt w:val="bullet"/>
      <w:lvlText w:val=""/>
      <w:lvlJc w:val="left"/>
      <w:pPr>
        <w:ind w:left="2880" w:hanging="360"/>
      </w:pPr>
      <w:rPr>
        <w:rFonts w:ascii="Symbol" w:hAnsi="Symbol" w:hint="default"/>
      </w:rPr>
    </w:lvl>
    <w:lvl w:ilvl="4" w:tplc="B3D439F2">
      <w:start w:val="1"/>
      <w:numFmt w:val="bullet"/>
      <w:lvlText w:val="o"/>
      <w:lvlJc w:val="left"/>
      <w:pPr>
        <w:ind w:left="3600" w:hanging="360"/>
      </w:pPr>
      <w:rPr>
        <w:rFonts w:ascii="Courier New" w:hAnsi="Courier New" w:hint="default"/>
      </w:rPr>
    </w:lvl>
    <w:lvl w:ilvl="5" w:tplc="741A6D48">
      <w:start w:val="1"/>
      <w:numFmt w:val="bullet"/>
      <w:lvlText w:val=""/>
      <w:lvlJc w:val="left"/>
      <w:pPr>
        <w:ind w:left="4320" w:hanging="360"/>
      </w:pPr>
      <w:rPr>
        <w:rFonts w:ascii="Wingdings" w:hAnsi="Wingdings" w:hint="default"/>
      </w:rPr>
    </w:lvl>
    <w:lvl w:ilvl="6" w:tplc="D1706840">
      <w:start w:val="1"/>
      <w:numFmt w:val="bullet"/>
      <w:lvlText w:val=""/>
      <w:lvlJc w:val="left"/>
      <w:pPr>
        <w:ind w:left="5040" w:hanging="360"/>
      </w:pPr>
      <w:rPr>
        <w:rFonts w:ascii="Symbol" w:hAnsi="Symbol" w:hint="default"/>
      </w:rPr>
    </w:lvl>
    <w:lvl w:ilvl="7" w:tplc="E656F0F4">
      <w:start w:val="1"/>
      <w:numFmt w:val="bullet"/>
      <w:lvlText w:val="o"/>
      <w:lvlJc w:val="left"/>
      <w:pPr>
        <w:ind w:left="5760" w:hanging="360"/>
      </w:pPr>
      <w:rPr>
        <w:rFonts w:ascii="Courier New" w:hAnsi="Courier New" w:hint="default"/>
      </w:rPr>
    </w:lvl>
    <w:lvl w:ilvl="8" w:tplc="899C93E2">
      <w:start w:val="1"/>
      <w:numFmt w:val="bullet"/>
      <w:lvlText w:val=""/>
      <w:lvlJc w:val="left"/>
      <w:pPr>
        <w:ind w:left="6480" w:hanging="360"/>
      </w:pPr>
      <w:rPr>
        <w:rFonts w:ascii="Wingdings" w:hAnsi="Wingdings" w:hint="default"/>
      </w:rPr>
    </w:lvl>
  </w:abstractNum>
  <w:abstractNum w:abstractNumId="18" w15:restartNumberingAfterBreak="0">
    <w:nsid w:val="027322F8"/>
    <w:multiLevelType w:val="hybridMultilevel"/>
    <w:tmpl w:val="B3E4A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2797A16"/>
    <w:multiLevelType w:val="hybridMultilevel"/>
    <w:tmpl w:val="FFFFFFFF"/>
    <w:lvl w:ilvl="0" w:tplc="E1065878">
      <w:start w:val="1"/>
      <w:numFmt w:val="bullet"/>
      <w:lvlText w:val=""/>
      <w:lvlJc w:val="left"/>
      <w:pPr>
        <w:ind w:left="720" w:hanging="360"/>
      </w:pPr>
      <w:rPr>
        <w:rFonts w:ascii="Symbol" w:hAnsi="Symbol" w:hint="default"/>
      </w:rPr>
    </w:lvl>
    <w:lvl w:ilvl="1" w:tplc="4CD61352">
      <w:start w:val="1"/>
      <w:numFmt w:val="bullet"/>
      <w:lvlText w:val="o"/>
      <w:lvlJc w:val="left"/>
      <w:pPr>
        <w:ind w:left="1440" w:hanging="360"/>
      </w:pPr>
      <w:rPr>
        <w:rFonts w:ascii="Courier New" w:hAnsi="Courier New" w:hint="default"/>
      </w:rPr>
    </w:lvl>
    <w:lvl w:ilvl="2" w:tplc="8E9EC3F4">
      <w:start w:val="1"/>
      <w:numFmt w:val="bullet"/>
      <w:lvlText w:val=""/>
      <w:lvlJc w:val="left"/>
      <w:pPr>
        <w:ind w:left="2160" w:hanging="360"/>
      </w:pPr>
      <w:rPr>
        <w:rFonts w:ascii="Wingdings" w:hAnsi="Wingdings" w:hint="default"/>
      </w:rPr>
    </w:lvl>
    <w:lvl w:ilvl="3" w:tplc="10F4A312">
      <w:start w:val="1"/>
      <w:numFmt w:val="bullet"/>
      <w:lvlText w:val=""/>
      <w:lvlJc w:val="left"/>
      <w:pPr>
        <w:ind w:left="2880" w:hanging="360"/>
      </w:pPr>
      <w:rPr>
        <w:rFonts w:ascii="Symbol" w:hAnsi="Symbol" w:hint="default"/>
      </w:rPr>
    </w:lvl>
    <w:lvl w:ilvl="4" w:tplc="72B03980">
      <w:start w:val="1"/>
      <w:numFmt w:val="bullet"/>
      <w:lvlText w:val="o"/>
      <w:lvlJc w:val="left"/>
      <w:pPr>
        <w:ind w:left="3600" w:hanging="360"/>
      </w:pPr>
      <w:rPr>
        <w:rFonts w:ascii="Courier New" w:hAnsi="Courier New" w:hint="default"/>
      </w:rPr>
    </w:lvl>
    <w:lvl w:ilvl="5" w:tplc="525E6422">
      <w:start w:val="1"/>
      <w:numFmt w:val="bullet"/>
      <w:lvlText w:val=""/>
      <w:lvlJc w:val="left"/>
      <w:pPr>
        <w:ind w:left="4320" w:hanging="360"/>
      </w:pPr>
      <w:rPr>
        <w:rFonts w:ascii="Wingdings" w:hAnsi="Wingdings" w:hint="default"/>
      </w:rPr>
    </w:lvl>
    <w:lvl w:ilvl="6" w:tplc="049044D2">
      <w:start w:val="1"/>
      <w:numFmt w:val="bullet"/>
      <w:lvlText w:val=""/>
      <w:lvlJc w:val="left"/>
      <w:pPr>
        <w:ind w:left="5040" w:hanging="360"/>
      </w:pPr>
      <w:rPr>
        <w:rFonts w:ascii="Symbol" w:hAnsi="Symbol" w:hint="default"/>
      </w:rPr>
    </w:lvl>
    <w:lvl w:ilvl="7" w:tplc="95C06AD0">
      <w:start w:val="1"/>
      <w:numFmt w:val="bullet"/>
      <w:lvlText w:val="o"/>
      <w:lvlJc w:val="left"/>
      <w:pPr>
        <w:ind w:left="5760" w:hanging="360"/>
      </w:pPr>
      <w:rPr>
        <w:rFonts w:ascii="Courier New" w:hAnsi="Courier New" w:hint="default"/>
      </w:rPr>
    </w:lvl>
    <w:lvl w:ilvl="8" w:tplc="43FEE936">
      <w:start w:val="1"/>
      <w:numFmt w:val="bullet"/>
      <w:lvlText w:val=""/>
      <w:lvlJc w:val="left"/>
      <w:pPr>
        <w:ind w:left="6480" w:hanging="360"/>
      </w:pPr>
      <w:rPr>
        <w:rFonts w:ascii="Wingdings" w:hAnsi="Wingdings" w:hint="default"/>
      </w:rPr>
    </w:lvl>
  </w:abstractNum>
  <w:abstractNum w:abstractNumId="20" w15:restartNumberingAfterBreak="0">
    <w:nsid w:val="028557EE"/>
    <w:multiLevelType w:val="hybridMultilevel"/>
    <w:tmpl w:val="FFFFFFFF"/>
    <w:lvl w:ilvl="0" w:tplc="18062240">
      <w:start w:val="1"/>
      <w:numFmt w:val="bullet"/>
      <w:lvlText w:val=""/>
      <w:lvlJc w:val="left"/>
      <w:pPr>
        <w:ind w:left="720" w:hanging="360"/>
      </w:pPr>
      <w:rPr>
        <w:rFonts w:ascii="Symbol" w:hAnsi="Symbol" w:hint="default"/>
      </w:rPr>
    </w:lvl>
    <w:lvl w:ilvl="1" w:tplc="6B9E10AA">
      <w:start w:val="1"/>
      <w:numFmt w:val="bullet"/>
      <w:lvlText w:val="o"/>
      <w:lvlJc w:val="left"/>
      <w:pPr>
        <w:ind w:left="1440" w:hanging="360"/>
      </w:pPr>
      <w:rPr>
        <w:rFonts w:ascii="Courier New" w:hAnsi="Courier New" w:hint="default"/>
      </w:rPr>
    </w:lvl>
    <w:lvl w:ilvl="2" w:tplc="AE742320">
      <w:start w:val="1"/>
      <w:numFmt w:val="bullet"/>
      <w:lvlText w:val=""/>
      <w:lvlJc w:val="left"/>
      <w:pPr>
        <w:ind w:left="2160" w:hanging="360"/>
      </w:pPr>
      <w:rPr>
        <w:rFonts w:ascii="Wingdings" w:hAnsi="Wingdings" w:hint="default"/>
      </w:rPr>
    </w:lvl>
    <w:lvl w:ilvl="3" w:tplc="0E704466">
      <w:start w:val="1"/>
      <w:numFmt w:val="bullet"/>
      <w:lvlText w:val=""/>
      <w:lvlJc w:val="left"/>
      <w:pPr>
        <w:ind w:left="2880" w:hanging="360"/>
      </w:pPr>
      <w:rPr>
        <w:rFonts w:ascii="Symbol" w:hAnsi="Symbol" w:hint="default"/>
      </w:rPr>
    </w:lvl>
    <w:lvl w:ilvl="4" w:tplc="64CEAE66">
      <w:start w:val="1"/>
      <w:numFmt w:val="bullet"/>
      <w:lvlText w:val="o"/>
      <w:lvlJc w:val="left"/>
      <w:pPr>
        <w:ind w:left="3600" w:hanging="360"/>
      </w:pPr>
      <w:rPr>
        <w:rFonts w:ascii="Courier New" w:hAnsi="Courier New" w:hint="default"/>
      </w:rPr>
    </w:lvl>
    <w:lvl w:ilvl="5" w:tplc="098C8A4A">
      <w:start w:val="1"/>
      <w:numFmt w:val="bullet"/>
      <w:lvlText w:val=""/>
      <w:lvlJc w:val="left"/>
      <w:pPr>
        <w:ind w:left="4320" w:hanging="360"/>
      </w:pPr>
      <w:rPr>
        <w:rFonts w:ascii="Wingdings" w:hAnsi="Wingdings" w:hint="default"/>
      </w:rPr>
    </w:lvl>
    <w:lvl w:ilvl="6" w:tplc="DE8898B2">
      <w:start w:val="1"/>
      <w:numFmt w:val="bullet"/>
      <w:lvlText w:val=""/>
      <w:lvlJc w:val="left"/>
      <w:pPr>
        <w:ind w:left="5040" w:hanging="360"/>
      </w:pPr>
      <w:rPr>
        <w:rFonts w:ascii="Symbol" w:hAnsi="Symbol" w:hint="default"/>
      </w:rPr>
    </w:lvl>
    <w:lvl w:ilvl="7" w:tplc="6B5886E0">
      <w:start w:val="1"/>
      <w:numFmt w:val="bullet"/>
      <w:lvlText w:val="o"/>
      <w:lvlJc w:val="left"/>
      <w:pPr>
        <w:ind w:left="5760" w:hanging="360"/>
      </w:pPr>
      <w:rPr>
        <w:rFonts w:ascii="Courier New" w:hAnsi="Courier New" w:hint="default"/>
      </w:rPr>
    </w:lvl>
    <w:lvl w:ilvl="8" w:tplc="D2D24B34">
      <w:start w:val="1"/>
      <w:numFmt w:val="bullet"/>
      <w:lvlText w:val=""/>
      <w:lvlJc w:val="left"/>
      <w:pPr>
        <w:ind w:left="6480" w:hanging="360"/>
      </w:pPr>
      <w:rPr>
        <w:rFonts w:ascii="Wingdings" w:hAnsi="Wingdings" w:hint="default"/>
      </w:rPr>
    </w:lvl>
  </w:abstractNum>
  <w:abstractNum w:abstractNumId="21" w15:restartNumberingAfterBreak="0">
    <w:nsid w:val="02A40B0B"/>
    <w:multiLevelType w:val="hybridMultilevel"/>
    <w:tmpl w:val="FFFFFFFF"/>
    <w:lvl w:ilvl="0" w:tplc="A7260356">
      <w:start w:val="1"/>
      <w:numFmt w:val="bullet"/>
      <w:lvlText w:val=""/>
      <w:lvlJc w:val="left"/>
      <w:pPr>
        <w:ind w:left="720" w:hanging="360"/>
      </w:pPr>
      <w:rPr>
        <w:rFonts w:ascii="Symbol" w:hAnsi="Symbol" w:hint="default"/>
      </w:rPr>
    </w:lvl>
    <w:lvl w:ilvl="1" w:tplc="4732D104">
      <w:start w:val="1"/>
      <w:numFmt w:val="bullet"/>
      <w:lvlText w:val="o"/>
      <w:lvlJc w:val="left"/>
      <w:pPr>
        <w:ind w:left="1440" w:hanging="360"/>
      </w:pPr>
      <w:rPr>
        <w:rFonts w:ascii="Courier New" w:hAnsi="Courier New" w:hint="default"/>
      </w:rPr>
    </w:lvl>
    <w:lvl w:ilvl="2" w:tplc="08504602">
      <w:start w:val="1"/>
      <w:numFmt w:val="bullet"/>
      <w:lvlText w:val=""/>
      <w:lvlJc w:val="left"/>
      <w:pPr>
        <w:ind w:left="2160" w:hanging="360"/>
      </w:pPr>
      <w:rPr>
        <w:rFonts w:ascii="Wingdings" w:hAnsi="Wingdings" w:hint="default"/>
      </w:rPr>
    </w:lvl>
    <w:lvl w:ilvl="3" w:tplc="2E0042AA">
      <w:start w:val="1"/>
      <w:numFmt w:val="bullet"/>
      <w:lvlText w:val=""/>
      <w:lvlJc w:val="left"/>
      <w:pPr>
        <w:ind w:left="2880" w:hanging="360"/>
      </w:pPr>
      <w:rPr>
        <w:rFonts w:ascii="Symbol" w:hAnsi="Symbol" w:hint="default"/>
      </w:rPr>
    </w:lvl>
    <w:lvl w:ilvl="4" w:tplc="F65A9FCA">
      <w:start w:val="1"/>
      <w:numFmt w:val="bullet"/>
      <w:lvlText w:val="o"/>
      <w:lvlJc w:val="left"/>
      <w:pPr>
        <w:ind w:left="3600" w:hanging="360"/>
      </w:pPr>
      <w:rPr>
        <w:rFonts w:ascii="Courier New" w:hAnsi="Courier New" w:hint="default"/>
      </w:rPr>
    </w:lvl>
    <w:lvl w:ilvl="5" w:tplc="7BEEE312">
      <w:start w:val="1"/>
      <w:numFmt w:val="bullet"/>
      <w:lvlText w:val=""/>
      <w:lvlJc w:val="left"/>
      <w:pPr>
        <w:ind w:left="4320" w:hanging="360"/>
      </w:pPr>
      <w:rPr>
        <w:rFonts w:ascii="Wingdings" w:hAnsi="Wingdings" w:hint="default"/>
      </w:rPr>
    </w:lvl>
    <w:lvl w:ilvl="6" w:tplc="AEBC0EE4">
      <w:start w:val="1"/>
      <w:numFmt w:val="bullet"/>
      <w:lvlText w:val=""/>
      <w:lvlJc w:val="left"/>
      <w:pPr>
        <w:ind w:left="5040" w:hanging="360"/>
      </w:pPr>
      <w:rPr>
        <w:rFonts w:ascii="Symbol" w:hAnsi="Symbol" w:hint="default"/>
      </w:rPr>
    </w:lvl>
    <w:lvl w:ilvl="7" w:tplc="C16A96C0">
      <w:start w:val="1"/>
      <w:numFmt w:val="bullet"/>
      <w:lvlText w:val="o"/>
      <w:lvlJc w:val="left"/>
      <w:pPr>
        <w:ind w:left="5760" w:hanging="360"/>
      </w:pPr>
      <w:rPr>
        <w:rFonts w:ascii="Courier New" w:hAnsi="Courier New" w:hint="default"/>
      </w:rPr>
    </w:lvl>
    <w:lvl w:ilvl="8" w:tplc="BFE8BE20">
      <w:start w:val="1"/>
      <w:numFmt w:val="bullet"/>
      <w:lvlText w:val=""/>
      <w:lvlJc w:val="left"/>
      <w:pPr>
        <w:ind w:left="6480" w:hanging="360"/>
      </w:pPr>
      <w:rPr>
        <w:rFonts w:ascii="Wingdings" w:hAnsi="Wingdings" w:hint="default"/>
      </w:rPr>
    </w:lvl>
  </w:abstractNum>
  <w:abstractNum w:abstractNumId="22" w15:restartNumberingAfterBreak="0">
    <w:nsid w:val="02A51FD6"/>
    <w:multiLevelType w:val="hybridMultilevel"/>
    <w:tmpl w:val="FFFFFFFF"/>
    <w:lvl w:ilvl="0" w:tplc="F7C862B6">
      <w:start w:val="1"/>
      <w:numFmt w:val="bullet"/>
      <w:lvlText w:val=""/>
      <w:lvlJc w:val="left"/>
      <w:pPr>
        <w:ind w:left="720" w:hanging="360"/>
      </w:pPr>
      <w:rPr>
        <w:rFonts w:ascii="Symbol" w:hAnsi="Symbol" w:hint="default"/>
      </w:rPr>
    </w:lvl>
    <w:lvl w:ilvl="1" w:tplc="723855AA">
      <w:start w:val="1"/>
      <w:numFmt w:val="bullet"/>
      <w:lvlText w:val="o"/>
      <w:lvlJc w:val="left"/>
      <w:pPr>
        <w:ind w:left="1440" w:hanging="360"/>
      </w:pPr>
      <w:rPr>
        <w:rFonts w:ascii="Courier New" w:hAnsi="Courier New" w:hint="default"/>
      </w:rPr>
    </w:lvl>
    <w:lvl w:ilvl="2" w:tplc="DAE0762C">
      <w:start w:val="1"/>
      <w:numFmt w:val="bullet"/>
      <w:lvlText w:val=""/>
      <w:lvlJc w:val="left"/>
      <w:pPr>
        <w:ind w:left="2160" w:hanging="360"/>
      </w:pPr>
      <w:rPr>
        <w:rFonts w:ascii="Wingdings" w:hAnsi="Wingdings" w:hint="default"/>
      </w:rPr>
    </w:lvl>
    <w:lvl w:ilvl="3" w:tplc="F71ECB30">
      <w:start w:val="1"/>
      <w:numFmt w:val="bullet"/>
      <w:lvlText w:val=""/>
      <w:lvlJc w:val="left"/>
      <w:pPr>
        <w:ind w:left="2880" w:hanging="360"/>
      </w:pPr>
      <w:rPr>
        <w:rFonts w:ascii="Symbol" w:hAnsi="Symbol" w:hint="default"/>
      </w:rPr>
    </w:lvl>
    <w:lvl w:ilvl="4" w:tplc="7B1E8BC6">
      <w:start w:val="1"/>
      <w:numFmt w:val="bullet"/>
      <w:lvlText w:val="o"/>
      <w:lvlJc w:val="left"/>
      <w:pPr>
        <w:ind w:left="3600" w:hanging="360"/>
      </w:pPr>
      <w:rPr>
        <w:rFonts w:ascii="Courier New" w:hAnsi="Courier New" w:hint="default"/>
      </w:rPr>
    </w:lvl>
    <w:lvl w:ilvl="5" w:tplc="8E827AEE">
      <w:start w:val="1"/>
      <w:numFmt w:val="bullet"/>
      <w:lvlText w:val=""/>
      <w:lvlJc w:val="left"/>
      <w:pPr>
        <w:ind w:left="4320" w:hanging="360"/>
      </w:pPr>
      <w:rPr>
        <w:rFonts w:ascii="Wingdings" w:hAnsi="Wingdings" w:hint="default"/>
      </w:rPr>
    </w:lvl>
    <w:lvl w:ilvl="6" w:tplc="66FA100C">
      <w:start w:val="1"/>
      <w:numFmt w:val="bullet"/>
      <w:lvlText w:val=""/>
      <w:lvlJc w:val="left"/>
      <w:pPr>
        <w:ind w:left="5040" w:hanging="360"/>
      </w:pPr>
      <w:rPr>
        <w:rFonts w:ascii="Symbol" w:hAnsi="Symbol" w:hint="default"/>
      </w:rPr>
    </w:lvl>
    <w:lvl w:ilvl="7" w:tplc="1ED09A26">
      <w:start w:val="1"/>
      <w:numFmt w:val="bullet"/>
      <w:lvlText w:val="o"/>
      <w:lvlJc w:val="left"/>
      <w:pPr>
        <w:ind w:left="5760" w:hanging="360"/>
      </w:pPr>
      <w:rPr>
        <w:rFonts w:ascii="Courier New" w:hAnsi="Courier New" w:hint="default"/>
      </w:rPr>
    </w:lvl>
    <w:lvl w:ilvl="8" w:tplc="41DCF858">
      <w:start w:val="1"/>
      <w:numFmt w:val="bullet"/>
      <w:lvlText w:val=""/>
      <w:lvlJc w:val="left"/>
      <w:pPr>
        <w:ind w:left="6480" w:hanging="360"/>
      </w:pPr>
      <w:rPr>
        <w:rFonts w:ascii="Wingdings" w:hAnsi="Wingdings" w:hint="default"/>
      </w:rPr>
    </w:lvl>
  </w:abstractNum>
  <w:abstractNum w:abstractNumId="23" w15:restartNumberingAfterBreak="0">
    <w:nsid w:val="02C032F0"/>
    <w:multiLevelType w:val="hybridMultilevel"/>
    <w:tmpl w:val="FFFFFFFF"/>
    <w:lvl w:ilvl="0" w:tplc="A7CA697E">
      <w:start w:val="1"/>
      <w:numFmt w:val="bullet"/>
      <w:lvlText w:val=""/>
      <w:lvlJc w:val="left"/>
      <w:pPr>
        <w:ind w:left="720" w:hanging="360"/>
      </w:pPr>
      <w:rPr>
        <w:rFonts w:ascii="Symbol" w:hAnsi="Symbol" w:hint="default"/>
      </w:rPr>
    </w:lvl>
    <w:lvl w:ilvl="1" w:tplc="5ED69CCA">
      <w:start w:val="1"/>
      <w:numFmt w:val="bullet"/>
      <w:lvlText w:val="o"/>
      <w:lvlJc w:val="left"/>
      <w:pPr>
        <w:ind w:left="1440" w:hanging="360"/>
      </w:pPr>
      <w:rPr>
        <w:rFonts w:ascii="Courier New" w:hAnsi="Courier New" w:hint="default"/>
      </w:rPr>
    </w:lvl>
    <w:lvl w:ilvl="2" w:tplc="93466BA2">
      <w:start w:val="1"/>
      <w:numFmt w:val="bullet"/>
      <w:lvlText w:val=""/>
      <w:lvlJc w:val="left"/>
      <w:pPr>
        <w:ind w:left="2160" w:hanging="360"/>
      </w:pPr>
      <w:rPr>
        <w:rFonts w:ascii="Wingdings" w:hAnsi="Wingdings" w:hint="default"/>
      </w:rPr>
    </w:lvl>
    <w:lvl w:ilvl="3" w:tplc="94087380">
      <w:start w:val="1"/>
      <w:numFmt w:val="bullet"/>
      <w:lvlText w:val=""/>
      <w:lvlJc w:val="left"/>
      <w:pPr>
        <w:ind w:left="2880" w:hanging="360"/>
      </w:pPr>
      <w:rPr>
        <w:rFonts w:ascii="Symbol" w:hAnsi="Symbol" w:hint="default"/>
      </w:rPr>
    </w:lvl>
    <w:lvl w:ilvl="4" w:tplc="7EA87310">
      <w:start w:val="1"/>
      <w:numFmt w:val="bullet"/>
      <w:lvlText w:val="o"/>
      <w:lvlJc w:val="left"/>
      <w:pPr>
        <w:ind w:left="3600" w:hanging="360"/>
      </w:pPr>
      <w:rPr>
        <w:rFonts w:ascii="Courier New" w:hAnsi="Courier New" w:hint="default"/>
      </w:rPr>
    </w:lvl>
    <w:lvl w:ilvl="5" w:tplc="A774BE28">
      <w:start w:val="1"/>
      <w:numFmt w:val="bullet"/>
      <w:lvlText w:val=""/>
      <w:lvlJc w:val="left"/>
      <w:pPr>
        <w:ind w:left="4320" w:hanging="360"/>
      </w:pPr>
      <w:rPr>
        <w:rFonts w:ascii="Wingdings" w:hAnsi="Wingdings" w:hint="default"/>
      </w:rPr>
    </w:lvl>
    <w:lvl w:ilvl="6" w:tplc="A92A5310">
      <w:start w:val="1"/>
      <w:numFmt w:val="bullet"/>
      <w:lvlText w:val=""/>
      <w:lvlJc w:val="left"/>
      <w:pPr>
        <w:ind w:left="5040" w:hanging="360"/>
      </w:pPr>
      <w:rPr>
        <w:rFonts w:ascii="Symbol" w:hAnsi="Symbol" w:hint="default"/>
      </w:rPr>
    </w:lvl>
    <w:lvl w:ilvl="7" w:tplc="258CF038">
      <w:start w:val="1"/>
      <w:numFmt w:val="bullet"/>
      <w:lvlText w:val="o"/>
      <w:lvlJc w:val="left"/>
      <w:pPr>
        <w:ind w:left="5760" w:hanging="360"/>
      </w:pPr>
      <w:rPr>
        <w:rFonts w:ascii="Courier New" w:hAnsi="Courier New" w:hint="default"/>
      </w:rPr>
    </w:lvl>
    <w:lvl w:ilvl="8" w:tplc="36BAEDBC">
      <w:start w:val="1"/>
      <w:numFmt w:val="bullet"/>
      <w:lvlText w:val=""/>
      <w:lvlJc w:val="left"/>
      <w:pPr>
        <w:ind w:left="6480" w:hanging="360"/>
      </w:pPr>
      <w:rPr>
        <w:rFonts w:ascii="Wingdings" w:hAnsi="Wingdings" w:hint="default"/>
      </w:rPr>
    </w:lvl>
  </w:abstractNum>
  <w:abstractNum w:abstractNumId="24" w15:restartNumberingAfterBreak="0">
    <w:nsid w:val="02D259E5"/>
    <w:multiLevelType w:val="hybridMultilevel"/>
    <w:tmpl w:val="FFFFFFFF"/>
    <w:lvl w:ilvl="0" w:tplc="D494DE2A">
      <w:start w:val="1"/>
      <w:numFmt w:val="bullet"/>
      <w:lvlText w:val=""/>
      <w:lvlJc w:val="left"/>
      <w:pPr>
        <w:ind w:left="720" w:hanging="360"/>
      </w:pPr>
      <w:rPr>
        <w:rFonts w:ascii="Symbol" w:hAnsi="Symbol" w:hint="default"/>
      </w:rPr>
    </w:lvl>
    <w:lvl w:ilvl="1" w:tplc="9CF04846">
      <w:start w:val="1"/>
      <w:numFmt w:val="bullet"/>
      <w:lvlText w:val="o"/>
      <w:lvlJc w:val="left"/>
      <w:pPr>
        <w:ind w:left="1440" w:hanging="360"/>
      </w:pPr>
      <w:rPr>
        <w:rFonts w:ascii="Courier New" w:hAnsi="Courier New" w:hint="default"/>
      </w:rPr>
    </w:lvl>
    <w:lvl w:ilvl="2" w:tplc="2930696A">
      <w:start w:val="1"/>
      <w:numFmt w:val="bullet"/>
      <w:lvlText w:val=""/>
      <w:lvlJc w:val="left"/>
      <w:pPr>
        <w:ind w:left="2160" w:hanging="360"/>
      </w:pPr>
      <w:rPr>
        <w:rFonts w:ascii="Wingdings" w:hAnsi="Wingdings" w:hint="default"/>
      </w:rPr>
    </w:lvl>
    <w:lvl w:ilvl="3" w:tplc="99444A3A">
      <w:start w:val="1"/>
      <w:numFmt w:val="bullet"/>
      <w:lvlText w:val=""/>
      <w:lvlJc w:val="left"/>
      <w:pPr>
        <w:ind w:left="2880" w:hanging="360"/>
      </w:pPr>
      <w:rPr>
        <w:rFonts w:ascii="Symbol" w:hAnsi="Symbol" w:hint="default"/>
      </w:rPr>
    </w:lvl>
    <w:lvl w:ilvl="4" w:tplc="0A20AC36">
      <w:start w:val="1"/>
      <w:numFmt w:val="bullet"/>
      <w:lvlText w:val="o"/>
      <w:lvlJc w:val="left"/>
      <w:pPr>
        <w:ind w:left="3600" w:hanging="360"/>
      </w:pPr>
      <w:rPr>
        <w:rFonts w:ascii="Courier New" w:hAnsi="Courier New" w:hint="default"/>
      </w:rPr>
    </w:lvl>
    <w:lvl w:ilvl="5" w:tplc="462439BC">
      <w:start w:val="1"/>
      <w:numFmt w:val="bullet"/>
      <w:lvlText w:val=""/>
      <w:lvlJc w:val="left"/>
      <w:pPr>
        <w:ind w:left="4320" w:hanging="360"/>
      </w:pPr>
      <w:rPr>
        <w:rFonts w:ascii="Wingdings" w:hAnsi="Wingdings" w:hint="default"/>
      </w:rPr>
    </w:lvl>
    <w:lvl w:ilvl="6" w:tplc="73026F80">
      <w:start w:val="1"/>
      <w:numFmt w:val="bullet"/>
      <w:lvlText w:val=""/>
      <w:lvlJc w:val="left"/>
      <w:pPr>
        <w:ind w:left="5040" w:hanging="360"/>
      </w:pPr>
      <w:rPr>
        <w:rFonts w:ascii="Symbol" w:hAnsi="Symbol" w:hint="default"/>
      </w:rPr>
    </w:lvl>
    <w:lvl w:ilvl="7" w:tplc="20A6C99C">
      <w:start w:val="1"/>
      <w:numFmt w:val="bullet"/>
      <w:lvlText w:val="o"/>
      <w:lvlJc w:val="left"/>
      <w:pPr>
        <w:ind w:left="5760" w:hanging="360"/>
      </w:pPr>
      <w:rPr>
        <w:rFonts w:ascii="Courier New" w:hAnsi="Courier New" w:hint="default"/>
      </w:rPr>
    </w:lvl>
    <w:lvl w:ilvl="8" w:tplc="DAE4EEB6">
      <w:start w:val="1"/>
      <w:numFmt w:val="bullet"/>
      <w:lvlText w:val=""/>
      <w:lvlJc w:val="left"/>
      <w:pPr>
        <w:ind w:left="6480" w:hanging="360"/>
      </w:pPr>
      <w:rPr>
        <w:rFonts w:ascii="Wingdings" w:hAnsi="Wingdings" w:hint="default"/>
      </w:rPr>
    </w:lvl>
  </w:abstractNum>
  <w:abstractNum w:abstractNumId="25" w15:restartNumberingAfterBreak="0">
    <w:nsid w:val="02EC48FE"/>
    <w:multiLevelType w:val="hybridMultilevel"/>
    <w:tmpl w:val="FFFFFFFF"/>
    <w:lvl w:ilvl="0" w:tplc="12BE7E00">
      <w:start w:val="1"/>
      <w:numFmt w:val="bullet"/>
      <w:lvlText w:val=""/>
      <w:lvlJc w:val="left"/>
      <w:pPr>
        <w:ind w:left="720" w:hanging="360"/>
      </w:pPr>
      <w:rPr>
        <w:rFonts w:ascii="Symbol" w:hAnsi="Symbol" w:hint="default"/>
      </w:rPr>
    </w:lvl>
    <w:lvl w:ilvl="1" w:tplc="41B0836A">
      <w:start w:val="1"/>
      <w:numFmt w:val="bullet"/>
      <w:lvlText w:val="o"/>
      <w:lvlJc w:val="left"/>
      <w:pPr>
        <w:ind w:left="1440" w:hanging="360"/>
      </w:pPr>
      <w:rPr>
        <w:rFonts w:ascii="Courier New" w:hAnsi="Courier New" w:hint="default"/>
      </w:rPr>
    </w:lvl>
    <w:lvl w:ilvl="2" w:tplc="F1EC7D60">
      <w:start w:val="1"/>
      <w:numFmt w:val="bullet"/>
      <w:lvlText w:val=""/>
      <w:lvlJc w:val="left"/>
      <w:pPr>
        <w:ind w:left="2160" w:hanging="360"/>
      </w:pPr>
      <w:rPr>
        <w:rFonts w:ascii="Wingdings" w:hAnsi="Wingdings" w:hint="default"/>
      </w:rPr>
    </w:lvl>
    <w:lvl w:ilvl="3" w:tplc="2ADA7BCE">
      <w:start w:val="1"/>
      <w:numFmt w:val="bullet"/>
      <w:lvlText w:val=""/>
      <w:lvlJc w:val="left"/>
      <w:pPr>
        <w:ind w:left="2880" w:hanging="360"/>
      </w:pPr>
      <w:rPr>
        <w:rFonts w:ascii="Symbol" w:hAnsi="Symbol" w:hint="default"/>
      </w:rPr>
    </w:lvl>
    <w:lvl w:ilvl="4" w:tplc="2118E600">
      <w:start w:val="1"/>
      <w:numFmt w:val="bullet"/>
      <w:lvlText w:val="o"/>
      <w:lvlJc w:val="left"/>
      <w:pPr>
        <w:ind w:left="3600" w:hanging="360"/>
      </w:pPr>
      <w:rPr>
        <w:rFonts w:ascii="Courier New" w:hAnsi="Courier New" w:hint="default"/>
      </w:rPr>
    </w:lvl>
    <w:lvl w:ilvl="5" w:tplc="114268FA">
      <w:start w:val="1"/>
      <w:numFmt w:val="bullet"/>
      <w:lvlText w:val=""/>
      <w:lvlJc w:val="left"/>
      <w:pPr>
        <w:ind w:left="4320" w:hanging="360"/>
      </w:pPr>
      <w:rPr>
        <w:rFonts w:ascii="Wingdings" w:hAnsi="Wingdings" w:hint="default"/>
      </w:rPr>
    </w:lvl>
    <w:lvl w:ilvl="6" w:tplc="95345ED2">
      <w:start w:val="1"/>
      <w:numFmt w:val="bullet"/>
      <w:lvlText w:val=""/>
      <w:lvlJc w:val="left"/>
      <w:pPr>
        <w:ind w:left="5040" w:hanging="360"/>
      </w:pPr>
      <w:rPr>
        <w:rFonts w:ascii="Symbol" w:hAnsi="Symbol" w:hint="default"/>
      </w:rPr>
    </w:lvl>
    <w:lvl w:ilvl="7" w:tplc="25769E0C">
      <w:start w:val="1"/>
      <w:numFmt w:val="bullet"/>
      <w:lvlText w:val="o"/>
      <w:lvlJc w:val="left"/>
      <w:pPr>
        <w:ind w:left="5760" w:hanging="360"/>
      </w:pPr>
      <w:rPr>
        <w:rFonts w:ascii="Courier New" w:hAnsi="Courier New" w:hint="default"/>
      </w:rPr>
    </w:lvl>
    <w:lvl w:ilvl="8" w:tplc="9F2838D0">
      <w:start w:val="1"/>
      <w:numFmt w:val="bullet"/>
      <w:lvlText w:val=""/>
      <w:lvlJc w:val="left"/>
      <w:pPr>
        <w:ind w:left="6480" w:hanging="360"/>
      </w:pPr>
      <w:rPr>
        <w:rFonts w:ascii="Wingdings" w:hAnsi="Wingdings" w:hint="default"/>
      </w:rPr>
    </w:lvl>
  </w:abstractNum>
  <w:abstractNum w:abstractNumId="26" w15:restartNumberingAfterBreak="0">
    <w:nsid w:val="02FB7997"/>
    <w:multiLevelType w:val="hybridMultilevel"/>
    <w:tmpl w:val="FFFFFFFF"/>
    <w:lvl w:ilvl="0" w:tplc="B79EABDC">
      <w:start w:val="1"/>
      <w:numFmt w:val="bullet"/>
      <w:lvlText w:val=""/>
      <w:lvlJc w:val="left"/>
      <w:pPr>
        <w:ind w:left="720" w:hanging="360"/>
      </w:pPr>
      <w:rPr>
        <w:rFonts w:ascii="Symbol" w:hAnsi="Symbol" w:hint="default"/>
      </w:rPr>
    </w:lvl>
    <w:lvl w:ilvl="1" w:tplc="8EAE322E">
      <w:start w:val="1"/>
      <w:numFmt w:val="bullet"/>
      <w:lvlText w:val="o"/>
      <w:lvlJc w:val="left"/>
      <w:pPr>
        <w:ind w:left="1440" w:hanging="360"/>
      </w:pPr>
      <w:rPr>
        <w:rFonts w:ascii="Courier New" w:hAnsi="Courier New" w:hint="default"/>
      </w:rPr>
    </w:lvl>
    <w:lvl w:ilvl="2" w:tplc="86B676C8">
      <w:start w:val="1"/>
      <w:numFmt w:val="bullet"/>
      <w:lvlText w:val=""/>
      <w:lvlJc w:val="left"/>
      <w:pPr>
        <w:ind w:left="2160" w:hanging="360"/>
      </w:pPr>
      <w:rPr>
        <w:rFonts w:ascii="Wingdings" w:hAnsi="Wingdings" w:hint="default"/>
      </w:rPr>
    </w:lvl>
    <w:lvl w:ilvl="3" w:tplc="6C44EC76">
      <w:start w:val="1"/>
      <w:numFmt w:val="bullet"/>
      <w:lvlText w:val=""/>
      <w:lvlJc w:val="left"/>
      <w:pPr>
        <w:ind w:left="2880" w:hanging="360"/>
      </w:pPr>
      <w:rPr>
        <w:rFonts w:ascii="Symbol" w:hAnsi="Symbol" w:hint="default"/>
      </w:rPr>
    </w:lvl>
    <w:lvl w:ilvl="4" w:tplc="16F87340">
      <w:start w:val="1"/>
      <w:numFmt w:val="bullet"/>
      <w:lvlText w:val="o"/>
      <w:lvlJc w:val="left"/>
      <w:pPr>
        <w:ind w:left="3600" w:hanging="360"/>
      </w:pPr>
      <w:rPr>
        <w:rFonts w:ascii="Courier New" w:hAnsi="Courier New" w:hint="default"/>
      </w:rPr>
    </w:lvl>
    <w:lvl w:ilvl="5" w:tplc="FA7E4A5C">
      <w:start w:val="1"/>
      <w:numFmt w:val="bullet"/>
      <w:lvlText w:val=""/>
      <w:lvlJc w:val="left"/>
      <w:pPr>
        <w:ind w:left="4320" w:hanging="360"/>
      </w:pPr>
      <w:rPr>
        <w:rFonts w:ascii="Wingdings" w:hAnsi="Wingdings" w:hint="default"/>
      </w:rPr>
    </w:lvl>
    <w:lvl w:ilvl="6" w:tplc="26EC75C4">
      <w:start w:val="1"/>
      <w:numFmt w:val="bullet"/>
      <w:lvlText w:val=""/>
      <w:lvlJc w:val="left"/>
      <w:pPr>
        <w:ind w:left="5040" w:hanging="360"/>
      </w:pPr>
      <w:rPr>
        <w:rFonts w:ascii="Symbol" w:hAnsi="Symbol" w:hint="default"/>
      </w:rPr>
    </w:lvl>
    <w:lvl w:ilvl="7" w:tplc="5B343082">
      <w:start w:val="1"/>
      <w:numFmt w:val="bullet"/>
      <w:lvlText w:val="o"/>
      <w:lvlJc w:val="left"/>
      <w:pPr>
        <w:ind w:left="5760" w:hanging="360"/>
      </w:pPr>
      <w:rPr>
        <w:rFonts w:ascii="Courier New" w:hAnsi="Courier New" w:hint="default"/>
      </w:rPr>
    </w:lvl>
    <w:lvl w:ilvl="8" w:tplc="60E6C486">
      <w:start w:val="1"/>
      <w:numFmt w:val="bullet"/>
      <w:lvlText w:val=""/>
      <w:lvlJc w:val="left"/>
      <w:pPr>
        <w:ind w:left="6480" w:hanging="360"/>
      </w:pPr>
      <w:rPr>
        <w:rFonts w:ascii="Wingdings" w:hAnsi="Wingdings" w:hint="default"/>
      </w:rPr>
    </w:lvl>
  </w:abstractNum>
  <w:abstractNum w:abstractNumId="27" w15:restartNumberingAfterBreak="0">
    <w:nsid w:val="033D5B03"/>
    <w:multiLevelType w:val="hybridMultilevel"/>
    <w:tmpl w:val="FFFFFFFF"/>
    <w:lvl w:ilvl="0" w:tplc="9D987038">
      <w:start w:val="1"/>
      <w:numFmt w:val="bullet"/>
      <w:lvlText w:val=""/>
      <w:lvlJc w:val="left"/>
      <w:pPr>
        <w:ind w:left="720" w:hanging="360"/>
      </w:pPr>
      <w:rPr>
        <w:rFonts w:ascii="Symbol" w:hAnsi="Symbol" w:hint="default"/>
      </w:rPr>
    </w:lvl>
    <w:lvl w:ilvl="1" w:tplc="B178CF88">
      <w:start w:val="1"/>
      <w:numFmt w:val="bullet"/>
      <w:lvlText w:val="o"/>
      <w:lvlJc w:val="left"/>
      <w:pPr>
        <w:ind w:left="1440" w:hanging="360"/>
      </w:pPr>
      <w:rPr>
        <w:rFonts w:ascii="Courier New" w:hAnsi="Courier New" w:hint="default"/>
      </w:rPr>
    </w:lvl>
    <w:lvl w:ilvl="2" w:tplc="0B44983E">
      <w:start w:val="1"/>
      <w:numFmt w:val="bullet"/>
      <w:lvlText w:val=""/>
      <w:lvlJc w:val="left"/>
      <w:pPr>
        <w:ind w:left="2160" w:hanging="360"/>
      </w:pPr>
      <w:rPr>
        <w:rFonts w:ascii="Wingdings" w:hAnsi="Wingdings" w:hint="default"/>
      </w:rPr>
    </w:lvl>
    <w:lvl w:ilvl="3" w:tplc="14EABBE4">
      <w:start w:val="1"/>
      <w:numFmt w:val="bullet"/>
      <w:lvlText w:val=""/>
      <w:lvlJc w:val="left"/>
      <w:pPr>
        <w:ind w:left="2880" w:hanging="360"/>
      </w:pPr>
      <w:rPr>
        <w:rFonts w:ascii="Symbol" w:hAnsi="Symbol" w:hint="default"/>
      </w:rPr>
    </w:lvl>
    <w:lvl w:ilvl="4" w:tplc="C958E904">
      <w:start w:val="1"/>
      <w:numFmt w:val="bullet"/>
      <w:lvlText w:val="o"/>
      <w:lvlJc w:val="left"/>
      <w:pPr>
        <w:ind w:left="3600" w:hanging="360"/>
      </w:pPr>
      <w:rPr>
        <w:rFonts w:ascii="Courier New" w:hAnsi="Courier New" w:hint="default"/>
      </w:rPr>
    </w:lvl>
    <w:lvl w:ilvl="5" w:tplc="C7E4261C">
      <w:start w:val="1"/>
      <w:numFmt w:val="bullet"/>
      <w:lvlText w:val=""/>
      <w:lvlJc w:val="left"/>
      <w:pPr>
        <w:ind w:left="4320" w:hanging="360"/>
      </w:pPr>
      <w:rPr>
        <w:rFonts w:ascii="Wingdings" w:hAnsi="Wingdings" w:hint="default"/>
      </w:rPr>
    </w:lvl>
    <w:lvl w:ilvl="6" w:tplc="56B03738">
      <w:start w:val="1"/>
      <w:numFmt w:val="bullet"/>
      <w:lvlText w:val=""/>
      <w:lvlJc w:val="left"/>
      <w:pPr>
        <w:ind w:left="5040" w:hanging="360"/>
      </w:pPr>
      <w:rPr>
        <w:rFonts w:ascii="Symbol" w:hAnsi="Symbol" w:hint="default"/>
      </w:rPr>
    </w:lvl>
    <w:lvl w:ilvl="7" w:tplc="E9FE4776">
      <w:start w:val="1"/>
      <w:numFmt w:val="bullet"/>
      <w:lvlText w:val="o"/>
      <w:lvlJc w:val="left"/>
      <w:pPr>
        <w:ind w:left="5760" w:hanging="360"/>
      </w:pPr>
      <w:rPr>
        <w:rFonts w:ascii="Courier New" w:hAnsi="Courier New" w:hint="default"/>
      </w:rPr>
    </w:lvl>
    <w:lvl w:ilvl="8" w:tplc="D21AC862">
      <w:start w:val="1"/>
      <w:numFmt w:val="bullet"/>
      <w:lvlText w:val=""/>
      <w:lvlJc w:val="left"/>
      <w:pPr>
        <w:ind w:left="6480" w:hanging="360"/>
      </w:pPr>
      <w:rPr>
        <w:rFonts w:ascii="Wingdings" w:hAnsi="Wingdings" w:hint="default"/>
      </w:rPr>
    </w:lvl>
  </w:abstractNum>
  <w:abstractNum w:abstractNumId="28" w15:restartNumberingAfterBreak="0">
    <w:nsid w:val="03796CA9"/>
    <w:multiLevelType w:val="hybridMultilevel"/>
    <w:tmpl w:val="FFFFFFFF"/>
    <w:lvl w:ilvl="0" w:tplc="CDF81CE8">
      <w:start w:val="1"/>
      <w:numFmt w:val="bullet"/>
      <w:lvlText w:val=""/>
      <w:lvlJc w:val="left"/>
      <w:pPr>
        <w:ind w:left="720" w:hanging="360"/>
      </w:pPr>
      <w:rPr>
        <w:rFonts w:ascii="Symbol" w:hAnsi="Symbol" w:hint="default"/>
      </w:rPr>
    </w:lvl>
    <w:lvl w:ilvl="1" w:tplc="72442D32">
      <w:start w:val="1"/>
      <w:numFmt w:val="bullet"/>
      <w:lvlText w:val="o"/>
      <w:lvlJc w:val="left"/>
      <w:pPr>
        <w:ind w:left="1440" w:hanging="360"/>
      </w:pPr>
      <w:rPr>
        <w:rFonts w:ascii="Courier New" w:hAnsi="Courier New" w:hint="default"/>
      </w:rPr>
    </w:lvl>
    <w:lvl w:ilvl="2" w:tplc="5F1E56C2">
      <w:start w:val="1"/>
      <w:numFmt w:val="bullet"/>
      <w:lvlText w:val=""/>
      <w:lvlJc w:val="left"/>
      <w:pPr>
        <w:ind w:left="2160" w:hanging="360"/>
      </w:pPr>
      <w:rPr>
        <w:rFonts w:ascii="Wingdings" w:hAnsi="Wingdings" w:hint="default"/>
      </w:rPr>
    </w:lvl>
    <w:lvl w:ilvl="3" w:tplc="B03A450E">
      <w:start w:val="1"/>
      <w:numFmt w:val="bullet"/>
      <w:lvlText w:val=""/>
      <w:lvlJc w:val="left"/>
      <w:pPr>
        <w:ind w:left="2880" w:hanging="360"/>
      </w:pPr>
      <w:rPr>
        <w:rFonts w:ascii="Symbol" w:hAnsi="Symbol" w:hint="default"/>
      </w:rPr>
    </w:lvl>
    <w:lvl w:ilvl="4" w:tplc="8562A240">
      <w:start w:val="1"/>
      <w:numFmt w:val="bullet"/>
      <w:lvlText w:val="o"/>
      <w:lvlJc w:val="left"/>
      <w:pPr>
        <w:ind w:left="3600" w:hanging="360"/>
      </w:pPr>
      <w:rPr>
        <w:rFonts w:ascii="Courier New" w:hAnsi="Courier New" w:hint="default"/>
      </w:rPr>
    </w:lvl>
    <w:lvl w:ilvl="5" w:tplc="FC1A0024">
      <w:start w:val="1"/>
      <w:numFmt w:val="bullet"/>
      <w:lvlText w:val=""/>
      <w:lvlJc w:val="left"/>
      <w:pPr>
        <w:ind w:left="4320" w:hanging="360"/>
      </w:pPr>
      <w:rPr>
        <w:rFonts w:ascii="Wingdings" w:hAnsi="Wingdings" w:hint="default"/>
      </w:rPr>
    </w:lvl>
    <w:lvl w:ilvl="6" w:tplc="A6823E58">
      <w:start w:val="1"/>
      <w:numFmt w:val="bullet"/>
      <w:lvlText w:val=""/>
      <w:lvlJc w:val="left"/>
      <w:pPr>
        <w:ind w:left="5040" w:hanging="360"/>
      </w:pPr>
      <w:rPr>
        <w:rFonts w:ascii="Symbol" w:hAnsi="Symbol" w:hint="default"/>
      </w:rPr>
    </w:lvl>
    <w:lvl w:ilvl="7" w:tplc="FF66A6B8">
      <w:start w:val="1"/>
      <w:numFmt w:val="bullet"/>
      <w:lvlText w:val="o"/>
      <w:lvlJc w:val="left"/>
      <w:pPr>
        <w:ind w:left="5760" w:hanging="360"/>
      </w:pPr>
      <w:rPr>
        <w:rFonts w:ascii="Courier New" w:hAnsi="Courier New" w:hint="default"/>
      </w:rPr>
    </w:lvl>
    <w:lvl w:ilvl="8" w:tplc="783E6DD2">
      <w:start w:val="1"/>
      <w:numFmt w:val="bullet"/>
      <w:lvlText w:val=""/>
      <w:lvlJc w:val="left"/>
      <w:pPr>
        <w:ind w:left="6480" w:hanging="360"/>
      </w:pPr>
      <w:rPr>
        <w:rFonts w:ascii="Wingdings" w:hAnsi="Wingdings" w:hint="default"/>
      </w:rPr>
    </w:lvl>
  </w:abstractNum>
  <w:abstractNum w:abstractNumId="29" w15:restartNumberingAfterBreak="0">
    <w:nsid w:val="03905367"/>
    <w:multiLevelType w:val="hybridMultilevel"/>
    <w:tmpl w:val="FFFFFFFF"/>
    <w:lvl w:ilvl="0" w:tplc="B58A0F46">
      <w:start w:val="1"/>
      <w:numFmt w:val="bullet"/>
      <w:lvlText w:val=""/>
      <w:lvlJc w:val="left"/>
      <w:pPr>
        <w:ind w:left="720" w:hanging="360"/>
      </w:pPr>
      <w:rPr>
        <w:rFonts w:ascii="Symbol" w:hAnsi="Symbol" w:hint="default"/>
      </w:rPr>
    </w:lvl>
    <w:lvl w:ilvl="1" w:tplc="6BE0E918">
      <w:start w:val="1"/>
      <w:numFmt w:val="bullet"/>
      <w:lvlText w:val="o"/>
      <w:lvlJc w:val="left"/>
      <w:pPr>
        <w:ind w:left="1440" w:hanging="360"/>
      </w:pPr>
      <w:rPr>
        <w:rFonts w:ascii="Courier New" w:hAnsi="Courier New" w:hint="default"/>
      </w:rPr>
    </w:lvl>
    <w:lvl w:ilvl="2" w:tplc="EB167062">
      <w:start w:val="1"/>
      <w:numFmt w:val="bullet"/>
      <w:lvlText w:val=""/>
      <w:lvlJc w:val="left"/>
      <w:pPr>
        <w:ind w:left="2160" w:hanging="360"/>
      </w:pPr>
      <w:rPr>
        <w:rFonts w:ascii="Wingdings" w:hAnsi="Wingdings" w:hint="default"/>
      </w:rPr>
    </w:lvl>
    <w:lvl w:ilvl="3" w:tplc="B9CC628E">
      <w:start w:val="1"/>
      <w:numFmt w:val="bullet"/>
      <w:lvlText w:val=""/>
      <w:lvlJc w:val="left"/>
      <w:pPr>
        <w:ind w:left="2880" w:hanging="360"/>
      </w:pPr>
      <w:rPr>
        <w:rFonts w:ascii="Symbol" w:hAnsi="Symbol" w:hint="default"/>
      </w:rPr>
    </w:lvl>
    <w:lvl w:ilvl="4" w:tplc="500C5456">
      <w:start w:val="1"/>
      <w:numFmt w:val="bullet"/>
      <w:lvlText w:val="o"/>
      <w:lvlJc w:val="left"/>
      <w:pPr>
        <w:ind w:left="3600" w:hanging="360"/>
      </w:pPr>
      <w:rPr>
        <w:rFonts w:ascii="Courier New" w:hAnsi="Courier New" w:hint="default"/>
      </w:rPr>
    </w:lvl>
    <w:lvl w:ilvl="5" w:tplc="EDF2E606">
      <w:start w:val="1"/>
      <w:numFmt w:val="bullet"/>
      <w:lvlText w:val=""/>
      <w:lvlJc w:val="left"/>
      <w:pPr>
        <w:ind w:left="4320" w:hanging="360"/>
      </w:pPr>
      <w:rPr>
        <w:rFonts w:ascii="Wingdings" w:hAnsi="Wingdings" w:hint="default"/>
      </w:rPr>
    </w:lvl>
    <w:lvl w:ilvl="6" w:tplc="29004FD8">
      <w:start w:val="1"/>
      <w:numFmt w:val="bullet"/>
      <w:lvlText w:val=""/>
      <w:lvlJc w:val="left"/>
      <w:pPr>
        <w:ind w:left="5040" w:hanging="360"/>
      </w:pPr>
      <w:rPr>
        <w:rFonts w:ascii="Symbol" w:hAnsi="Symbol" w:hint="default"/>
      </w:rPr>
    </w:lvl>
    <w:lvl w:ilvl="7" w:tplc="A9F6D4EA">
      <w:start w:val="1"/>
      <w:numFmt w:val="bullet"/>
      <w:lvlText w:val="o"/>
      <w:lvlJc w:val="left"/>
      <w:pPr>
        <w:ind w:left="5760" w:hanging="360"/>
      </w:pPr>
      <w:rPr>
        <w:rFonts w:ascii="Courier New" w:hAnsi="Courier New" w:hint="default"/>
      </w:rPr>
    </w:lvl>
    <w:lvl w:ilvl="8" w:tplc="95C4018C">
      <w:start w:val="1"/>
      <w:numFmt w:val="bullet"/>
      <w:lvlText w:val=""/>
      <w:lvlJc w:val="left"/>
      <w:pPr>
        <w:ind w:left="6480" w:hanging="360"/>
      </w:pPr>
      <w:rPr>
        <w:rFonts w:ascii="Wingdings" w:hAnsi="Wingdings" w:hint="default"/>
      </w:rPr>
    </w:lvl>
  </w:abstractNum>
  <w:abstractNum w:abstractNumId="30" w15:restartNumberingAfterBreak="0">
    <w:nsid w:val="03946228"/>
    <w:multiLevelType w:val="hybridMultilevel"/>
    <w:tmpl w:val="FFFFFFFF"/>
    <w:lvl w:ilvl="0" w:tplc="BB86B40E">
      <w:start w:val="1"/>
      <w:numFmt w:val="bullet"/>
      <w:lvlText w:val=""/>
      <w:lvlJc w:val="left"/>
      <w:pPr>
        <w:ind w:left="720" w:hanging="360"/>
      </w:pPr>
      <w:rPr>
        <w:rFonts w:ascii="Symbol" w:hAnsi="Symbol" w:hint="default"/>
      </w:rPr>
    </w:lvl>
    <w:lvl w:ilvl="1" w:tplc="FB46773E">
      <w:start w:val="1"/>
      <w:numFmt w:val="bullet"/>
      <w:lvlText w:val="o"/>
      <w:lvlJc w:val="left"/>
      <w:pPr>
        <w:ind w:left="1440" w:hanging="360"/>
      </w:pPr>
      <w:rPr>
        <w:rFonts w:ascii="Courier New" w:hAnsi="Courier New" w:hint="default"/>
      </w:rPr>
    </w:lvl>
    <w:lvl w:ilvl="2" w:tplc="EC3C5F0A">
      <w:start w:val="1"/>
      <w:numFmt w:val="bullet"/>
      <w:lvlText w:val=""/>
      <w:lvlJc w:val="left"/>
      <w:pPr>
        <w:ind w:left="2160" w:hanging="360"/>
      </w:pPr>
      <w:rPr>
        <w:rFonts w:ascii="Wingdings" w:hAnsi="Wingdings" w:hint="default"/>
      </w:rPr>
    </w:lvl>
    <w:lvl w:ilvl="3" w:tplc="6FF4523A">
      <w:start w:val="1"/>
      <w:numFmt w:val="bullet"/>
      <w:lvlText w:val=""/>
      <w:lvlJc w:val="left"/>
      <w:pPr>
        <w:ind w:left="2880" w:hanging="360"/>
      </w:pPr>
      <w:rPr>
        <w:rFonts w:ascii="Symbol" w:hAnsi="Symbol" w:hint="default"/>
      </w:rPr>
    </w:lvl>
    <w:lvl w:ilvl="4" w:tplc="D8164062">
      <w:start w:val="1"/>
      <w:numFmt w:val="bullet"/>
      <w:lvlText w:val="o"/>
      <w:lvlJc w:val="left"/>
      <w:pPr>
        <w:ind w:left="3600" w:hanging="360"/>
      </w:pPr>
      <w:rPr>
        <w:rFonts w:ascii="Courier New" w:hAnsi="Courier New" w:hint="default"/>
      </w:rPr>
    </w:lvl>
    <w:lvl w:ilvl="5" w:tplc="7A021314">
      <w:start w:val="1"/>
      <w:numFmt w:val="bullet"/>
      <w:lvlText w:val=""/>
      <w:lvlJc w:val="left"/>
      <w:pPr>
        <w:ind w:left="4320" w:hanging="360"/>
      </w:pPr>
      <w:rPr>
        <w:rFonts w:ascii="Wingdings" w:hAnsi="Wingdings" w:hint="default"/>
      </w:rPr>
    </w:lvl>
    <w:lvl w:ilvl="6" w:tplc="68DAE5A2">
      <w:start w:val="1"/>
      <w:numFmt w:val="bullet"/>
      <w:lvlText w:val=""/>
      <w:lvlJc w:val="left"/>
      <w:pPr>
        <w:ind w:left="5040" w:hanging="360"/>
      </w:pPr>
      <w:rPr>
        <w:rFonts w:ascii="Symbol" w:hAnsi="Symbol" w:hint="default"/>
      </w:rPr>
    </w:lvl>
    <w:lvl w:ilvl="7" w:tplc="21E6D25E">
      <w:start w:val="1"/>
      <w:numFmt w:val="bullet"/>
      <w:lvlText w:val="o"/>
      <w:lvlJc w:val="left"/>
      <w:pPr>
        <w:ind w:left="5760" w:hanging="360"/>
      </w:pPr>
      <w:rPr>
        <w:rFonts w:ascii="Courier New" w:hAnsi="Courier New" w:hint="default"/>
      </w:rPr>
    </w:lvl>
    <w:lvl w:ilvl="8" w:tplc="1A74294A">
      <w:start w:val="1"/>
      <w:numFmt w:val="bullet"/>
      <w:lvlText w:val=""/>
      <w:lvlJc w:val="left"/>
      <w:pPr>
        <w:ind w:left="6480" w:hanging="360"/>
      </w:pPr>
      <w:rPr>
        <w:rFonts w:ascii="Wingdings" w:hAnsi="Wingdings" w:hint="default"/>
      </w:rPr>
    </w:lvl>
  </w:abstractNum>
  <w:abstractNum w:abstractNumId="31" w15:restartNumberingAfterBreak="0">
    <w:nsid w:val="03964B6D"/>
    <w:multiLevelType w:val="hybridMultilevel"/>
    <w:tmpl w:val="FFFFFFFF"/>
    <w:lvl w:ilvl="0" w:tplc="A282EBBE">
      <w:start w:val="1"/>
      <w:numFmt w:val="bullet"/>
      <w:lvlText w:val=""/>
      <w:lvlJc w:val="left"/>
      <w:pPr>
        <w:ind w:left="720" w:hanging="360"/>
      </w:pPr>
      <w:rPr>
        <w:rFonts w:ascii="Symbol" w:hAnsi="Symbol" w:hint="default"/>
      </w:rPr>
    </w:lvl>
    <w:lvl w:ilvl="1" w:tplc="9104B8C8">
      <w:start w:val="1"/>
      <w:numFmt w:val="bullet"/>
      <w:lvlText w:val="o"/>
      <w:lvlJc w:val="left"/>
      <w:pPr>
        <w:ind w:left="1440" w:hanging="360"/>
      </w:pPr>
      <w:rPr>
        <w:rFonts w:ascii="Courier New" w:hAnsi="Courier New" w:hint="default"/>
      </w:rPr>
    </w:lvl>
    <w:lvl w:ilvl="2" w:tplc="87D80050">
      <w:start w:val="1"/>
      <w:numFmt w:val="bullet"/>
      <w:lvlText w:val=""/>
      <w:lvlJc w:val="left"/>
      <w:pPr>
        <w:ind w:left="2160" w:hanging="360"/>
      </w:pPr>
      <w:rPr>
        <w:rFonts w:ascii="Wingdings" w:hAnsi="Wingdings" w:hint="default"/>
      </w:rPr>
    </w:lvl>
    <w:lvl w:ilvl="3" w:tplc="682CB654">
      <w:start w:val="1"/>
      <w:numFmt w:val="bullet"/>
      <w:lvlText w:val=""/>
      <w:lvlJc w:val="left"/>
      <w:pPr>
        <w:ind w:left="2880" w:hanging="360"/>
      </w:pPr>
      <w:rPr>
        <w:rFonts w:ascii="Symbol" w:hAnsi="Symbol" w:hint="default"/>
      </w:rPr>
    </w:lvl>
    <w:lvl w:ilvl="4" w:tplc="67FED148">
      <w:start w:val="1"/>
      <w:numFmt w:val="bullet"/>
      <w:lvlText w:val="o"/>
      <w:lvlJc w:val="left"/>
      <w:pPr>
        <w:ind w:left="3600" w:hanging="360"/>
      </w:pPr>
      <w:rPr>
        <w:rFonts w:ascii="Courier New" w:hAnsi="Courier New" w:hint="default"/>
      </w:rPr>
    </w:lvl>
    <w:lvl w:ilvl="5" w:tplc="601EC046">
      <w:start w:val="1"/>
      <w:numFmt w:val="bullet"/>
      <w:lvlText w:val=""/>
      <w:lvlJc w:val="left"/>
      <w:pPr>
        <w:ind w:left="4320" w:hanging="360"/>
      </w:pPr>
      <w:rPr>
        <w:rFonts w:ascii="Wingdings" w:hAnsi="Wingdings" w:hint="default"/>
      </w:rPr>
    </w:lvl>
    <w:lvl w:ilvl="6" w:tplc="CE24E70A">
      <w:start w:val="1"/>
      <w:numFmt w:val="bullet"/>
      <w:lvlText w:val=""/>
      <w:lvlJc w:val="left"/>
      <w:pPr>
        <w:ind w:left="5040" w:hanging="360"/>
      </w:pPr>
      <w:rPr>
        <w:rFonts w:ascii="Symbol" w:hAnsi="Symbol" w:hint="default"/>
      </w:rPr>
    </w:lvl>
    <w:lvl w:ilvl="7" w:tplc="2670DF2E">
      <w:start w:val="1"/>
      <w:numFmt w:val="bullet"/>
      <w:lvlText w:val="o"/>
      <w:lvlJc w:val="left"/>
      <w:pPr>
        <w:ind w:left="5760" w:hanging="360"/>
      </w:pPr>
      <w:rPr>
        <w:rFonts w:ascii="Courier New" w:hAnsi="Courier New" w:hint="default"/>
      </w:rPr>
    </w:lvl>
    <w:lvl w:ilvl="8" w:tplc="7554A5EC">
      <w:start w:val="1"/>
      <w:numFmt w:val="bullet"/>
      <w:lvlText w:val=""/>
      <w:lvlJc w:val="left"/>
      <w:pPr>
        <w:ind w:left="6480" w:hanging="360"/>
      </w:pPr>
      <w:rPr>
        <w:rFonts w:ascii="Wingdings" w:hAnsi="Wingdings" w:hint="default"/>
      </w:rPr>
    </w:lvl>
  </w:abstractNum>
  <w:abstractNum w:abstractNumId="32" w15:restartNumberingAfterBreak="0">
    <w:nsid w:val="03AD35A4"/>
    <w:multiLevelType w:val="hybridMultilevel"/>
    <w:tmpl w:val="FFFFFFFF"/>
    <w:lvl w:ilvl="0" w:tplc="39F251C4">
      <w:start w:val="1"/>
      <w:numFmt w:val="bullet"/>
      <w:lvlText w:val=""/>
      <w:lvlJc w:val="left"/>
      <w:pPr>
        <w:ind w:left="720" w:hanging="360"/>
      </w:pPr>
      <w:rPr>
        <w:rFonts w:ascii="Symbol" w:hAnsi="Symbol" w:hint="default"/>
      </w:rPr>
    </w:lvl>
    <w:lvl w:ilvl="1" w:tplc="607842FA">
      <w:start w:val="1"/>
      <w:numFmt w:val="bullet"/>
      <w:lvlText w:val="o"/>
      <w:lvlJc w:val="left"/>
      <w:pPr>
        <w:ind w:left="1440" w:hanging="360"/>
      </w:pPr>
      <w:rPr>
        <w:rFonts w:ascii="Courier New" w:hAnsi="Courier New" w:hint="default"/>
      </w:rPr>
    </w:lvl>
    <w:lvl w:ilvl="2" w:tplc="D39EE304">
      <w:start w:val="1"/>
      <w:numFmt w:val="bullet"/>
      <w:lvlText w:val=""/>
      <w:lvlJc w:val="left"/>
      <w:pPr>
        <w:ind w:left="2160" w:hanging="360"/>
      </w:pPr>
      <w:rPr>
        <w:rFonts w:ascii="Wingdings" w:hAnsi="Wingdings" w:hint="default"/>
      </w:rPr>
    </w:lvl>
    <w:lvl w:ilvl="3" w:tplc="B5F890C8">
      <w:start w:val="1"/>
      <w:numFmt w:val="bullet"/>
      <w:lvlText w:val=""/>
      <w:lvlJc w:val="left"/>
      <w:pPr>
        <w:ind w:left="2880" w:hanging="360"/>
      </w:pPr>
      <w:rPr>
        <w:rFonts w:ascii="Symbol" w:hAnsi="Symbol" w:hint="default"/>
      </w:rPr>
    </w:lvl>
    <w:lvl w:ilvl="4" w:tplc="B3347E46">
      <w:start w:val="1"/>
      <w:numFmt w:val="bullet"/>
      <w:lvlText w:val="o"/>
      <w:lvlJc w:val="left"/>
      <w:pPr>
        <w:ind w:left="3600" w:hanging="360"/>
      </w:pPr>
      <w:rPr>
        <w:rFonts w:ascii="Courier New" w:hAnsi="Courier New" w:hint="default"/>
      </w:rPr>
    </w:lvl>
    <w:lvl w:ilvl="5" w:tplc="EA54555A">
      <w:start w:val="1"/>
      <w:numFmt w:val="bullet"/>
      <w:lvlText w:val=""/>
      <w:lvlJc w:val="left"/>
      <w:pPr>
        <w:ind w:left="4320" w:hanging="360"/>
      </w:pPr>
      <w:rPr>
        <w:rFonts w:ascii="Wingdings" w:hAnsi="Wingdings" w:hint="default"/>
      </w:rPr>
    </w:lvl>
    <w:lvl w:ilvl="6" w:tplc="BCF46CA8">
      <w:start w:val="1"/>
      <w:numFmt w:val="bullet"/>
      <w:lvlText w:val=""/>
      <w:lvlJc w:val="left"/>
      <w:pPr>
        <w:ind w:left="5040" w:hanging="360"/>
      </w:pPr>
      <w:rPr>
        <w:rFonts w:ascii="Symbol" w:hAnsi="Symbol" w:hint="default"/>
      </w:rPr>
    </w:lvl>
    <w:lvl w:ilvl="7" w:tplc="C9149F2E">
      <w:start w:val="1"/>
      <w:numFmt w:val="bullet"/>
      <w:lvlText w:val="o"/>
      <w:lvlJc w:val="left"/>
      <w:pPr>
        <w:ind w:left="5760" w:hanging="360"/>
      </w:pPr>
      <w:rPr>
        <w:rFonts w:ascii="Courier New" w:hAnsi="Courier New" w:hint="default"/>
      </w:rPr>
    </w:lvl>
    <w:lvl w:ilvl="8" w:tplc="1584EB16">
      <w:start w:val="1"/>
      <w:numFmt w:val="bullet"/>
      <w:lvlText w:val=""/>
      <w:lvlJc w:val="left"/>
      <w:pPr>
        <w:ind w:left="6480" w:hanging="360"/>
      </w:pPr>
      <w:rPr>
        <w:rFonts w:ascii="Wingdings" w:hAnsi="Wingdings" w:hint="default"/>
      </w:rPr>
    </w:lvl>
  </w:abstractNum>
  <w:abstractNum w:abstractNumId="33" w15:restartNumberingAfterBreak="0">
    <w:nsid w:val="03F85E18"/>
    <w:multiLevelType w:val="hybridMultilevel"/>
    <w:tmpl w:val="FFFFFFFF"/>
    <w:lvl w:ilvl="0" w:tplc="F5766AEE">
      <w:start w:val="1"/>
      <w:numFmt w:val="bullet"/>
      <w:lvlText w:val=""/>
      <w:lvlJc w:val="left"/>
      <w:pPr>
        <w:ind w:left="720" w:hanging="360"/>
      </w:pPr>
      <w:rPr>
        <w:rFonts w:ascii="Symbol" w:hAnsi="Symbol" w:hint="default"/>
      </w:rPr>
    </w:lvl>
    <w:lvl w:ilvl="1" w:tplc="9636343A">
      <w:start w:val="1"/>
      <w:numFmt w:val="bullet"/>
      <w:lvlText w:val="o"/>
      <w:lvlJc w:val="left"/>
      <w:pPr>
        <w:ind w:left="1440" w:hanging="360"/>
      </w:pPr>
      <w:rPr>
        <w:rFonts w:ascii="Courier New" w:hAnsi="Courier New" w:hint="default"/>
      </w:rPr>
    </w:lvl>
    <w:lvl w:ilvl="2" w:tplc="DB087D9E">
      <w:start w:val="1"/>
      <w:numFmt w:val="bullet"/>
      <w:lvlText w:val=""/>
      <w:lvlJc w:val="left"/>
      <w:pPr>
        <w:ind w:left="2160" w:hanging="360"/>
      </w:pPr>
      <w:rPr>
        <w:rFonts w:ascii="Wingdings" w:hAnsi="Wingdings" w:hint="default"/>
      </w:rPr>
    </w:lvl>
    <w:lvl w:ilvl="3" w:tplc="9FDE6EE2">
      <w:start w:val="1"/>
      <w:numFmt w:val="bullet"/>
      <w:lvlText w:val=""/>
      <w:lvlJc w:val="left"/>
      <w:pPr>
        <w:ind w:left="2880" w:hanging="360"/>
      </w:pPr>
      <w:rPr>
        <w:rFonts w:ascii="Symbol" w:hAnsi="Symbol" w:hint="default"/>
      </w:rPr>
    </w:lvl>
    <w:lvl w:ilvl="4" w:tplc="767CF732">
      <w:start w:val="1"/>
      <w:numFmt w:val="bullet"/>
      <w:lvlText w:val="o"/>
      <w:lvlJc w:val="left"/>
      <w:pPr>
        <w:ind w:left="3600" w:hanging="360"/>
      </w:pPr>
      <w:rPr>
        <w:rFonts w:ascii="Courier New" w:hAnsi="Courier New" w:hint="default"/>
      </w:rPr>
    </w:lvl>
    <w:lvl w:ilvl="5" w:tplc="D3EA3D2A">
      <w:start w:val="1"/>
      <w:numFmt w:val="bullet"/>
      <w:lvlText w:val=""/>
      <w:lvlJc w:val="left"/>
      <w:pPr>
        <w:ind w:left="4320" w:hanging="360"/>
      </w:pPr>
      <w:rPr>
        <w:rFonts w:ascii="Wingdings" w:hAnsi="Wingdings" w:hint="default"/>
      </w:rPr>
    </w:lvl>
    <w:lvl w:ilvl="6" w:tplc="C43602F6">
      <w:start w:val="1"/>
      <w:numFmt w:val="bullet"/>
      <w:lvlText w:val=""/>
      <w:lvlJc w:val="left"/>
      <w:pPr>
        <w:ind w:left="5040" w:hanging="360"/>
      </w:pPr>
      <w:rPr>
        <w:rFonts w:ascii="Symbol" w:hAnsi="Symbol" w:hint="default"/>
      </w:rPr>
    </w:lvl>
    <w:lvl w:ilvl="7" w:tplc="CE6217E4">
      <w:start w:val="1"/>
      <w:numFmt w:val="bullet"/>
      <w:lvlText w:val="o"/>
      <w:lvlJc w:val="left"/>
      <w:pPr>
        <w:ind w:left="5760" w:hanging="360"/>
      </w:pPr>
      <w:rPr>
        <w:rFonts w:ascii="Courier New" w:hAnsi="Courier New" w:hint="default"/>
      </w:rPr>
    </w:lvl>
    <w:lvl w:ilvl="8" w:tplc="068A4A94">
      <w:start w:val="1"/>
      <w:numFmt w:val="bullet"/>
      <w:lvlText w:val=""/>
      <w:lvlJc w:val="left"/>
      <w:pPr>
        <w:ind w:left="6480" w:hanging="360"/>
      </w:pPr>
      <w:rPr>
        <w:rFonts w:ascii="Wingdings" w:hAnsi="Wingdings" w:hint="default"/>
      </w:rPr>
    </w:lvl>
  </w:abstractNum>
  <w:abstractNum w:abstractNumId="34" w15:restartNumberingAfterBreak="0">
    <w:nsid w:val="041255E2"/>
    <w:multiLevelType w:val="hybridMultilevel"/>
    <w:tmpl w:val="FFFFFFFF"/>
    <w:lvl w:ilvl="0" w:tplc="034823F6">
      <w:start w:val="1"/>
      <w:numFmt w:val="bullet"/>
      <w:lvlText w:val=""/>
      <w:lvlJc w:val="left"/>
      <w:pPr>
        <w:ind w:left="720" w:hanging="360"/>
      </w:pPr>
      <w:rPr>
        <w:rFonts w:ascii="Symbol" w:hAnsi="Symbol" w:hint="default"/>
      </w:rPr>
    </w:lvl>
    <w:lvl w:ilvl="1" w:tplc="DCE84E4E">
      <w:start w:val="1"/>
      <w:numFmt w:val="bullet"/>
      <w:lvlText w:val="o"/>
      <w:lvlJc w:val="left"/>
      <w:pPr>
        <w:ind w:left="1440" w:hanging="360"/>
      </w:pPr>
      <w:rPr>
        <w:rFonts w:ascii="Courier New" w:hAnsi="Courier New" w:hint="default"/>
      </w:rPr>
    </w:lvl>
    <w:lvl w:ilvl="2" w:tplc="73C00554">
      <w:start w:val="1"/>
      <w:numFmt w:val="bullet"/>
      <w:lvlText w:val=""/>
      <w:lvlJc w:val="left"/>
      <w:pPr>
        <w:ind w:left="2160" w:hanging="360"/>
      </w:pPr>
      <w:rPr>
        <w:rFonts w:ascii="Wingdings" w:hAnsi="Wingdings" w:hint="default"/>
      </w:rPr>
    </w:lvl>
    <w:lvl w:ilvl="3" w:tplc="A306CFB6">
      <w:start w:val="1"/>
      <w:numFmt w:val="bullet"/>
      <w:lvlText w:val=""/>
      <w:lvlJc w:val="left"/>
      <w:pPr>
        <w:ind w:left="2880" w:hanging="360"/>
      </w:pPr>
      <w:rPr>
        <w:rFonts w:ascii="Symbol" w:hAnsi="Symbol" w:hint="default"/>
      </w:rPr>
    </w:lvl>
    <w:lvl w:ilvl="4" w:tplc="095C4DEC">
      <w:start w:val="1"/>
      <w:numFmt w:val="bullet"/>
      <w:lvlText w:val="o"/>
      <w:lvlJc w:val="left"/>
      <w:pPr>
        <w:ind w:left="3600" w:hanging="360"/>
      </w:pPr>
      <w:rPr>
        <w:rFonts w:ascii="Courier New" w:hAnsi="Courier New" w:hint="default"/>
      </w:rPr>
    </w:lvl>
    <w:lvl w:ilvl="5" w:tplc="D8F613DE">
      <w:start w:val="1"/>
      <w:numFmt w:val="bullet"/>
      <w:lvlText w:val=""/>
      <w:lvlJc w:val="left"/>
      <w:pPr>
        <w:ind w:left="4320" w:hanging="360"/>
      </w:pPr>
      <w:rPr>
        <w:rFonts w:ascii="Wingdings" w:hAnsi="Wingdings" w:hint="default"/>
      </w:rPr>
    </w:lvl>
    <w:lvl w:ilvl="6" w:tplc="7A627D42">
      <w:start w:val="1"/>
      <w:numFmt w:val="bullet"/>
      <w:lvlText w:val=""/>
      <w:lvlJc w:val="left"/>
      <w:pPr>
        <w:ind w:left="5040" w:hanging="360"/>
      </w:pPr>
      <w:rPr>
        <w:rFonts w:ascii="Symbol" w:hAnsi="Symbol" w:hint="default"/>
      </w:rPr>
    </w:lvl>
    <w:lvl w:ilvl="7" w:tplc="F4FC1B64">
      <w:start w:val="1"/>
      <w:numFmt w:val="bullet"/>
      <w:lvlText w:val="o"/>
      <w:lvlJc w:val="left"/>
      <w:pPr>
        <w:ind w:left="5760" w:hanging="360"/>
      </w:pPr>
      <w:rPr>
        <w:rFonts w:ascii="Courier New" w:hAnsi="Courier New" w:hint="default"/>
      </w:rPr>
    </w:lvl>
    <w:lvl w:ilvl="8" w:tplc="4FDE6D52">
      <w:start w:val="1"/>
      <w:numFmt w:val="bullet"/>
      <w:lvlText w:val=""/>
      <w:lvlJc w:val="left"/>
      <w:pPr>
        <w:ind w:left="6480" w:hanging="360"/>
      </w:pPr>
      <w:rPr>
        <w:rFonts w:ascii="Wingdings" w:hAnsi="Wingdings" w:hint="default"/>
      </w:rPr>
    </w:lvl>
  </w:abstractNum>
  <w:abstractNum w:abstractNumId="35" w15:restartNumberingAfterBreak="0">
    <w:nsid w:val="0413063F"/>
    <w:multiLevelType w:val="hybridMultilevel"/>
    <w:tmpl w:val="FFFFFFFF"/>
    <w:lvl w:ilvl="0" w:tplc="92124640">
      <w:start w:val="1"/>
      <w:numFmt w:val="bullet"/>
      <w:lvlText w:val=""/>
      <w:lvlJc w:val="left"/>
      <w:pPr>
        <w:ind w:left="720" w:hanging="360"/>
      </w:pPr>
      <w:rPr>
        <w:rFonts w:ascii="Symbol" w:hAnsi="Symbol" w:hint="default"/>
      </w:rPr>
    </w:lvl>
    <w:lvl w:ilvl="1" w:tplc="6C126AD4">
      <w:start w:val="1"/>
      <w:numFmt w:val="bullet"/>
      <w:lvlText w:val="o"/>
      <w:lvlJc w:val="left"/>
      <w:pPr>
        <w:ind w:left="1440" w:hanging="360"/>
      </w:pPr>
      <w:rPr>
        <w:rFonts w:ascii="Courier New" w:hAnsi="Courier New" w:hint="default"/>
      </w:rPr>
    </w:lvl>
    <w:lvl w:ilvl="2" w:tplc="E4D69D50">
      <w:start w:val="1"/>
      <w:numFmt w:val="bullet"/>
      <w:lvlText w:val=""/>
      <w:lvlJc w:val="left"/>
      <w:pPr>
        <w:ind w:left="2160" w:hanging="360"/>
      </w:pPr>
      <w:rPr>
        <w:rFonts w:ascii="Wingdings" w:hAnsi="Wingdings" w:hint="default"/>
      </w:rPr>
    </w:lvl>
    <w:lvl w:ilvl="3" w:tplc="7696BCF6">
      <w:start w:val="1"/>
      <w:numFmt w:val="bullet"/>
      <w:lvlText w:val=""/>
      <w:lvlJc w:val="left"/>
      <w:pPr>
        <w:ind w:left="2880" w:hanging="360"/>
      </w:pPr>
      <w:rPr>
        <w:rFonts w:ascii="Symbol" w:hAnsi="Symbol" w:hint="default"/>
      </w:rPr>
    </w:lvl>
    <w:lvl w:ilvl="4" w:tplc="D86C626A">
      <w:start w:val="1"/>
      <w:numFmt w:val="bullet"/>
      <w:lvlText w:val="o"/>
      <w:lvlJc w:val="left"/>
      <w:pPr>
        <w:ind w:left="3600" w:hanging="360"/>
      </w:pPr>
      <w:rPr>
        <w:rFonts w:ascii="Courier New" w:hAnsi="Courier New" w:hint="default"/>
      </w:rPr>
    </w:lvl>
    <w:lvl w:ilvl="5" w:tplc="D9B477E2">
      <w:start w:val="1"/>
      <w:numFmt w:val="bullet"/>
      <w:lvlText w:val=""/>
      <w:lvlJc w:val="left"/>
      <w:pPr>
        <w:ind w:left="4320" w:hanging="360"/>
      </w:pPr>
      <w:rPr>
        <w:rFonts w:ascii="Wingdings" w:hAnsi="Wingdings" w:hint="default"/>
      </w:rPr>
    </w:lvl>
    <w:lvl w:ilvl="6" w:tplc="80081DE0">
      <w:start w:val="1"/>
      <w:numFmt w:val="bullet"/>
      <w:lvlText w:val=""/>
      <w:lvlJc w:val="left"/>
      <w:pPr>
        <w:ind w:left="5040" w:hanging="360"/>
      </w:pPr>
      <w:rPr>
        <w:rFonts w:ascii="Symbol" w:hAnsi="Symbol" w:hint="default"/>
      </w:rPr>
    </w:lvl>
    <w:lvl w:ilvl="7" w:tplc="9992E838">
      <w:start w:val="1"/>
      <w:numFmt w:val="bullet"/>
      <w:lvlText w:val="o"/>
      <w:lvlJc w:val="left"/>
      <w:pPr>
        <w:ind w:left="5760" w:hanging="360"/>
      </w:pPr>
      <w:rPr>
        <w:rFonts w:ascii="Courier New" w:hAnsi="Courier New" w:hint="default"/>
      </w:rPr>
    </w:lvl>
    <w:lvl w:ilvl="8" w:tplc="5D1EE396">
      <w:start w:val="1"/>
      <w:numFmt w:val="bullet"/>
      <w:lvlText w:val=""/>
      <w:lvlJc w:val="left"/>
      <w:pPr>
        <w:ind w:left="6480" w:hanging="360"/>
      </w:pPr>
      <w:rPr>
        <w:rFonts w:ascii="Wingdings" w:hAnsi="Wingdings" w:hint="default"/>
      </w:rPr>
    </w:lvl>
  </w:abstractNum>
  <w:abstractNum w:abstractNumId="36" w15:restartNumberingAfterBreak="0">
    <w:nsid w:val="04374F2F"/>
    <w:multiLevelType w:val="hybridMultilevel"/>
    <w:tmpl w:val="FFFFFFFF"/>
    <w:lvl w:ilvl="0" w:tplc="2D76864A">
      <w:start w:val="1"/>
      <w:numFmt w:val="bullet"/>
      <w:lvlText w:val=""/>
      <w:lvlJc w:val="left"/>
      <w:pPr>
        <w:ind w:left="720" w:hanging="360"/>
      </w:pPr>
      <w:rPr>
        <w:rFonts w:ascii="Symbol" w:hAnsi="Symbol" w:hint="default"/>
      </w:rPr>
    </w:lvl>
    <w:lvl w:ilvl="1" w:tplc="263C4CCA">
      <w:start w:val="1"/>
      <w:numFmt w:val="bullet"/>
      <w:lvlText w:val="o"/>
      <w:lvlJc w:val="left"/>
      <w:pPr>
        <w:ind w:left="1440" w:hanging="360"/>
      </w:pPr>
      <w:rPr>
        <w:rFonts w:ascii="Courier New" w:hAnsi="Courier New" w:hint="default"/>
      </w:rPr>
    </w:lvl>
    <w:lvl w:ilvl="2" w:tplc="563EDFFC">
      <w:start w:val="1"/>
      <w:numFmt w:val="bullet"/>
      <w:lvlText w:val=""/>
      <w:lvlJc w:val="left"/>
      <w:pPr>
        <w:ind w:left="2160" w:hanging="360"/>
      </w:pPr>
      <w:rPr>
        <w:rFonts w:ascii="Wingdings" w:hAnsi="Wingdings" w:hint="default"/>
      </w:rPr>
    </w:lvl>
    <w:lvl w:ilvl="3" w:tplc="7E726372">
      <w:start w:val="1"/>
      <w:numFmt w:val="bullet"/>
      <w:lvlText w:val=""/>
      <w:lvlJc w:val="left"/>
      <w:pPr>
        <w:ind w:left="2880" w:hanging="360"/>
      </w:pPr>
      <w:rPr>
        <w:rFonts w:ascii="Symbol" w:hAnsi="Symbol" w:hint="default"/>
      </w:rPr>
    </w:lvl>
    <w:lvl w:ilvl="4" w:tplc="6F4E8D3C">
      <w:start w:val="1"/>
      <w:numFmt w:val="bullet"/>
      <w:lvlText w:val="o"/>
      <w:lvlJc w:val="left"/>
      <w:pPr>
        <w:ind w:left="3600" w:hanging="360"/>
      </w:pPr>
      <w:rPr>
        <w:rFonts w:ascii="Courier New" w:hAnsi="Courier New" w:hint="default"/>
      </w:rPr>
    </w:lvl>
    <w:lvl w:ilvl="5" w:tplc="CA9C570E">
      <w:start w:val="1"/>
      <w:numFmt w:val="bullet"/>
      <w:lvlText w:val=""/>
      <w:lvlJc w:val="left"/>
      <w:pPr>
        <w:ind w:left="4320" w:hanging="360"/>
      </w:pPr>
      <w:rPr>
        <w:rFonts w:ascii="Wingdings" w:hAnsi="Wingdings" w:hint="default"/>
      </w:rPr>
    </w:lvl>
    <w:lvl w:ilvl="6" w:tplc="149E6876">
      <w:start w:val="1"/>
      <w:numFmt w:val="bullet"/>
      <w:lvlText w:val=""/>
      <w:lvlJc w:val="left"/>
      <w:pPr>
        <w:ind w:left="5040" w:hanging="360"/>
      </w:pPr>
      <w:rPr>
        <w:rFonts w:ascii="Symbol" w:hAnsi="Symbol" w:hint="default"/>
      </w:rPr>
    </w:lvl>
    <w:lvl w:ilvl="7" w:tplc="180E44C6">
      <w:start w:val="1"/>
      <w:numFmt w:val="bullet"/>
      <w:lvlText w:val="o"/>
      <w:lvlJc w:val="left"/>
      <w:pPr>
        <w:ind w:left="5760" w:hanging="360"/>
      </w:pPr>
      <w:rPr>
        <w:rFonts w:ascii="Courier New" w:hAnsi="Courier New" w:hint="default"/>
      </w:rPr>
    </w:lvl>
    <w:lvl w:ilvl="8" w:tplc="D9E487A4">
      <w:start w:val="1"/>
      <w:numFmt w:val="bullet"/>
      <w:lvlText w:val=""/>
      <w:lvlJc w:val="left"/>
      <w:pPr>
        <w:ind w:left="6480" w:hanging="360"/>
      </w:pPr>
      <w:rPr>
        <w:rFonts w:ascii="Wingdings" w:hAnsi="Wingdings" w:hint="default"/>
      </w:rPr>
    </w:lvl>
  </w:abstractNum>
  <w:abstractNum w:abstractNumId="37" w15:restartNumberingAfterBreak="0">
    <w:nsid w:val="049F786F"/>
    <w:multiLevelType w:val="hybridMultilevel"/>
    <w:tmpl w:val="FFFFFFFF"/>
    <w:lvl w:ilvl="0" w:tplc="2D880682">
      <w:start w:val="1"/>
      <w:numFmt w:val="bullet"/>
      <w:lvlText w:val=""/>
      <w:lvlJc w:val="left"/>
      <w:pPr>
        <w:ind w:left="720" w:hanging="360"/>
      </w:pPr>
      <w:rPr>
        <w:rFonts w:ascii="Symbol" w:hAnsi="Symbol" w:hint="default"/>
      </w:rPr>
    </w:lvl>
    <w:lvl w:ilvl="1" w:tplc="0BF89556">
      <w:start w:val="1"/>
      <w:numFmt w:val="bullet"/>
      <w:lvlText w:val="o"/>
      <w:lvlJc w:val="left"/>
      <w:pPr>
        <w:ind w:left="1440" w:hanging="360"/>
      </w:pPr>
      <w:rPr>
        <w:rFonts w:ascii="Courier New" w:hAnsi="Courier New" w:hint="default"/>
      </w:rPr>
    </w:lvl>
    <w:lvl w:ilvl="2" w:tplc="95124444">
      <w:start w:val="1"/>
      <w:numFmt w:val="bullet"/>
      <w:lvlText w:val=""/>
      <w:lvlJc w:val="left"/>
      <w:pPr>
        <w:ind w:left="2160" w:hanging="360"/>
      </w:pPr>
      <w:rPr>
        <w:rFonts w:ascii="Wingdings" w:hAnsi="Wingdings" w:hint="default"/>
      </w:rPr>
    </w:lvl>
    <w:lvl w:ilvl="3" w:tplc="3D66D578">
      <w:start w:val="1"/>
      <w:numFmt w:val="bullet"/>
      <w:lvlText w:val=""/>
      <w:lvlJc w:val="left"/>
      <w:pPr>
        <w:ind w:left="2880" w:hanging="360"/>
      </w:pPr>
      <w:rPr>
        <w:rFonts w:ascii="Symbol" w:hAnsi="Symbol" w:hint="default"/>
      </w:rPr>
    </w:lvl>
    <w:lvl w:ilvl="4" w:tplc="10388876">
      <w:start w:val="1"/>
      <w:numFmt w:val="bullet"/>
      <w:lvlText w:val="o"/>
      <w:lvlJc w:val="left"/>
      <w:pPr>
        <w:ind w:left="3600" w:hanging="360"/>
      </w:pPr>
      <w:rPr>
        <w:rFonts w:ascii="Courier New" w:hAnsi="Courier New" w:hint="default"/>
      </w:rPr>
    </w:lvl>
    <w:lvl w:ilvl="5" w:tplc="8FC61EC2">
      <w:start w:val="1"/>
      <w:numFmt w:val="bullet"/>
      <w:lvlText w:val=""/>
      <w:lvlJc w:val="left"/>
      <w:pPr>
        <w:ind w:left="4320" w:hanging="360"/>
      </w:pPr>
      <w:rPr>
        <w:rFonts w:ascii="Wingdings" w:hAnsi="Wingdings" w:hint="default"/>
      </w:rPr>
    </w:lvl>
    <w:lvl w:ilvl="6" w:tplc="3F54F422">
      <w:start w:val="1"/>
      <w:numFmt w:val="bullet"/>
      <w:lvlText w:val=""/>
      <w:lvlJc w:val="left"/>
      <w:pPr>
        <w:ind w:left="5040" w:hanging="360"/>
      </w:pPr>
      <w:rPr>
        <w:rFonts w:ascii="Symbol" w:hAnsi="Symbol" w:hint="default"/>
      </w:rPr>
    </w:lvl>
    <w:lvl w:ilvl="7" w:tplc="6868C254">
      <w:start w:val="1"/>
      <w:numFmt w:val="bullet"/>
      <w:lvlText w:val="o"/>
      <w:lvlJc w:val="left"/>
      <w:pPr>
        <w:ind w:left="5760" w:hanging="360"/>
      </w:pPr>
      <w:rPr>
        <w:rFonts w:ascii="Courier New" w:hAnsi="Courier New" w:hint="default"/>
      </w:rPr>
    </w:lvl>
    <w:lvl w:ilvl="8" w:tplc="A5D2D37A">
      <w:start w:val="1"/>
      <w:numFmt w:val="bullet"/>
      <w:lvlText w:val=""/>
      <w:lvlJc w:val="left"/>
      <w:pPr>
        <w:ind w:left="6480" w:hanging="360"/>
      </w:pPr>
      <w:rPr>
        <w:rFonts w:ascii="Wingdings" w:hAnsi="Wingdings" w:hint="default"/>
      </w:rPr>
    </w:lvl>
  </w:abstractNum>
  <w:abstractNum w:abstractNumId="38" w15:restartNumberingAfterBreak="0">
    <w:nsid w:val="04AD0700"/>
    <w:multiLevelType w:val="hybridMultilevel"/>
    <w:tmpl w:val="FFFFFFFF"/>
    <w:lvl w:ilvl="0" w:tplc="76FAC40A">
      <w:start w:val="1"/>
      <w:numFmt w:val="bullet"/>
      <w:lvlText w:val=""/>
      <w:lvlJc w:val="left"/>
      <w:pPr>
        <w:ind w:left="720" w:hanging="360"/>
      </w:pPr>
      <w:rPr>
        <w:rFonts w:ascii="Symbol" w:hAnsi="Symbol" w:hint="default"/>
      </w:rPr>
    </w:lvl>
    <w:lvl w:ilvl="1" w:tplc="61D6E75E">
      <w:start w:val="1"/>
      <w:numFmt w:val="bullet"/>
      <w:lvlText w:val="o"/>
      <w:lvlJc w:val="left"/>
      <w:pPr>
        <w:ind w:left="1440" w:hanging="360"/>
      </w:pPr>
      <w:rPr>
        <w:rFonts w:ascii="Courier New" w:hAnsi="Courier New" w:hint="default"/>
      </w:rPr>
    </w:lvl>
    <w:lvl w:ilvl="2" w:tplc="7DDC0050">
      <w:start w:val="1"/>
      <w:numFmt w:val="bullet"/>
      <w:lvlText w:val=""/>
      <w:lvlJc w:val="left"/>
      <w:pPr>
        <w:ind w:left="2160" w:hanging="360"/>
      </w:pPr>
      <w:rPr>
        <w:rFonts w:ascii="Wingdings" w:hAnsi="Wingdings" w:hint="default"/>
      </w:rPr>
    </w:lvl>
    <w:lvl w:ilvl="3" w:tplc="68C829FC">
      <w:start w:val="1"/>
      <w:numFmt w:val="bullet"/>
      <w:lvlText w:val=""/>
      <w:lvlJc w:val="left"/>
      <w:pPr>
        <w:ind w:left="2880" w:hanging="360"/>
      </w:pPr>
      <w:rPr>
        <w:rFonts w:ascii="Symbol" w:hAnsi="Symbol" w:hint="default"/>
      </w:rPr>
    </w:lvl>
    <w:lvl w:ilvl="4" w:tplc="317834C0">
      <w:start w:val="1"/>
      <w:numFmt w:val="bullet"/>
      <w:lvlText w:val="o"/>
      <w:lvlJc w:val="left"/>
      <w:pPr>
        <w:ind w:left="3600" w:hanging="360"/>
      </w:pPr>
      <w:rPr>
        <w:rFonts w:ascii="Courier New" w:hAnsi="Courier New" w:hint="default"/>
      </w:rPr>
    </w:lvl>
    <w:lvl w:ilvl="5" w:tplc="2C38CEB2">
      <w:start w:val="1"/>
      <w:numFmt w:val="bullet"/>
      <w:lvlText w:val=""/>
      <w:lvlJc w:val="left"/>
      <w:pPr>
        <w:ind w:left="4320" w:hanging="360"/>
      </w:pPr>
      <w:rPr>
        <w:rFonts w:ascii="Wingdings" w:hAnsi="Wingdings" w:hint="default"/>
      </w:rPr>
    </w:lvl>
    <w:lvl w:ilvl="6" w:tplc="21BA52C2">
      <w:start w:val="1"/>
      <w:numFmt w:val="bullet"/>
      <w:lvlText w:val=""/>
      <w:lvlJc w:val="left"/>
      <w:pPr>
        <w:ind w:left="5040" w:hanging="360"/>
      </w:pPr>
      <w:rPr>
        <w:rFonts w:ascii="Symbol" w:hAnsi="Symbol" w:hint="default"/>
      </w:rPr>
    </w:lvl>
    <w:lvl w:ilvl="7" w:tplc="4FE2E570">
      <w:start w:val="1"/>
      <w:numFmt w:val="bullet"/>
      <w:lvlText w:val="o"/>
      <w:lvlJc w:val="left"/>
      <w:pPr>
        <w:ind w:left="5760" w:hanging="360"/>
      </w:pPr>
      <w:rPr>
        <w:rFonts w:ascii="Courier New" w:hAnsi="Courier New" w:hint="default"/>
      </w:rPr>
    </w:lvl>
    <w:lvl w:ilvl="8" w:tplc="89BA39A0">
      <w:start w:val="1"/>
      <w:numFmt w:val="bullet"/>
      <w:lvlText w:val=""/>
      <w:lvlJc w:val="left"/>
      <w:pPr>
        <w:ind w:left="6480" w:hanging="360"/>
      </w:pPr>
      <w:rPr>
        <w:rFonts w:ascii="Wingdings" w:hAnsi="Wingdings" w:hint="default"/>
      </w:rPr>
    </w:lvl>
  </w:abstractNum>
  <w:abstractNum w:abstractNumId="39" w15:restartNumberingAfterBreak="0">
    <w:nsid w:val="04CE0973"/>
    <w:multiLevelType w:val="hybridMultilevel"/>
    <w:tmpl w:val="FFFFFFFF"/>
    <w:lvl w:ilvl="0" w:tplc="4EE890F6">
      <w:start w:val="1"/>
      <w:numFmt w:val="bullet"/>
      <w:lvlText w:val=""/>
      <w:lvlJc w:val="left"/>
      <w:pPr>
        <w:ind w:left="720" w:hanging="360"/>
      </w:pPr>
      <w:rPr>
        <w:rFonts w:ascii="Symbol" w:hAnsi="Symbol" w:hint="default"/>
      </w:rPr>
    </w:lvl>
    <w:lvl w:ilvl="1" w:tplc="B7B4E538">
      <w:start w:val="1"/>
      <w:numFmt w:val="bullet"/>
      <w:lvlText w:val="o"/>
      <w:lvlJc w:val="left"/>
      <w:pPr>
        <w:ind w:left="1440" w:hanging="360"/>
      </w:pPr>
      <w:rPr>
        <w:rFonts w:ascii="Courier New" w:hAnsi="Courier New" w:hint="default"/>
      </w:rPr>
    </w:lvl>
    <w:lvl w:ilvl="2" w:tplc="5A26E462">
      <w:start w:val="1"/>
      <w:numFmt w:val="bullet"/>
      <w:lvlText w:val=""/>
      <w:lvlJc w:val="left"/>
      <w:pPr>
        <w:ind w:left="2160" w:hanging="360"/>
      </w:pPr>
      <w:rPr>
        <w:rFonts w:ascii="Wingdings" w:hAnsi="Wingdings" w:hint="default"/>
      </w:rPr>
    </w:lvl>
    <w:lvl w:ilvl="3" w:tplc="FF4CBA0E">
      <w:start w:val="1"/>
      <w:numFmt w:val="bullet"/>
      <w:lvlText w:val=""/>
      <w:lvlJc w:val="left"/>
      <w:pPr>
        <w:ind w:left="2880" w:hanging="360"/>
      </w:pPr>
      <w:rPr>
        <w:rFonts w:ascii="Symbol" w:hAnsi="Symbol" w:hint="default"/>
      </w:rPr>
    </w:lvl>
    <w:lvl w:ilvl="4" w:tplc="1AEADB4C">
      <w:start w:val="1"/>
      <w:numFmt w:val="bullet"/>
      <w:lvlText w:val="o"/>
      <w:lvlJc w:val="left"/>
      <w:pPr>
        <w:ind w:left="3600" w:hanging="360"/>
      </w:pPr>
      <w:rPr>
        <w:rFonts w:ascii="Courier New" w:hAnsi="Courier New" w:hint="default"/>
      </w:rPr>
    </w:lvl>
    <w:lvl w:ilvl="5" w:tplc="72B055D2">
      <w:start w:val="1"/>
      <w:numFmt w:val="bullet"/>
      <w:lvlText w:val=""/>
      <w:lvlJc w:val="left"/>
      <w:pPr>
        <w:ind w:left="4320" w:hanging="360"/>
      </w:pPr>
      <w:rPr>
        <w:rFonts w:ascii="Wingdings" w:hAnsi="Wingdings" w:hint="default"/>
      </w:rPr>
    </w:lvl>
    <w:lvl w:ilvl="6" w:tplc="B4801CF2">
      <w:start w:val="1"/>
      <w:numFmt w:val="bullet"/>
      <w:lvlText w:val=""/>
      <w:lvlJc w:val="left"/>
      <w:pPr>
        <w:ind w:left="5040" w:hanging="360"/>
      </w:pPr>
      <w:rPr>
        <w:rFonts w:ascii="Symbol" w:hAnsi="Symbol" w:hint="default"/>
      </w:rPr>
    </w:lvl>
    <w:lvl w:ilvl="7" w:tplc="D5048D62">
      <w:start w:val="1"/>
      <w:numFmt w:val="bullet"/>
      <w:lvlText w:val="o"/>
      <w:lvlJc w:val="left"/>
      <w:pPr>
        <w:ind w:left="5760" w:hanging="360"/>
      </w:pPr>
      <w:rPr>
        <w:rFonts w:ascii="Courier New" w:hAnsi="Courier New" w:hint="default"/>
      </w:rPr>
    </w:lvl>
    <w:lvl w:ilvl="8" w:tplc="70281E7C">
      <w:start w:val="1"/>
      <w:numFmt w:val="bullet"/>
      <w:lvlText w:val=""/>
      <w:lvlJc w:val="left"/>
      <w:pPr>
        <w:ind w:left="6480" w:hanging="360"/>
      </w:pPr>
      <w:rPr>
        <w:rFonts w:ascii="Wingdings" w:hAnsi="Wingdings" w:hint="default"/>
      </w:rPr>
    </w:lvl>
  </w:abstractNum>
  <w:abstractNum w:abstractNumId="40" w15:restartNumberingAfterBreak="0">
    <w:nsid w:val="04E573A6"/>
    <w:multiLevelType w:val="hybridMultilevel"/>
    <w:tmpl w:val="FFFFFFFF"/>
    <w:lvl w:ilvl="0" w:tplc="F918D3A8">
      <w:start w:val="1"/>
      <w:numFmt w:val="bullet"/>
      <w:lvlText w:val=""/>
      <w:lvlJc w:val="left"/>
      <w:pPr>
        <w:ind w:left="720" w:hanging="360"/>
      </w:pPr>
      <w:rPr>
        <w:rFonts w:ascii="Symbol" w:hAnsi="Symbol" w:hint="default"/>
      </w:rPr>
    </w:lvl>
    <w:lvl w:ilvl="1" w:tplc="54F2418E">
      <w:start w:val="1"/>
      <w:numFmt w:val="bullet"/>
      <w:lvlText w:val="o"/>
      <w:lvlJc w:val="left"/>
      <w:pPr>
        <w:ind w:left="1440" w:hanging="360"/>
      </w:pPr>
      <w:rPr>
        <w:rFonts w:ascii="Courier New" w:hAnsi="Courier New" w:hint="default"/>
      </w:rPr>
    </w:lvl>
    <w:lvl w:ilvl="2" w:tplc="5156AEEC">
      <w:start w:val="1"/>
      <w:numFmt w:val="bullet"/>
      <w:lvlText w:val=""/>
      <w:lvlJc w:val="left"/>
      <w:pPr>
        <w:ind w:left="2160" w:hanging="360"/>
      </w:pPr>
      <w:rPr>
        <w:rFonts w:ascii="Wingdings" w:hAnsi="Wingdings" w:hint="default"/>
      </w:rPr>
    </w:lvl>
    <w:lvl w:ilvl="3" w:tplc="0C069934">
      <w:start w:val="1"/>
      <w:numFmt w:val="bullet"/>
      <w:lvlText w:val=""/>
      <w:lvlJc w:val="left"/>
      <w:pPr>
        <w:ind w:left="2880" w:hanging="360"/>
      </w:pPr>
      <w:rPr>
        <w:rFonts w:ascii="Symbol" w:hAnsi="Symbol" w:hint="default"/>
      </w:rPr>
    </w:lvl>
    <w:lvl w:ilvl="4" w:tplc="084A60E4">
      <w:start w:val="1"/>
      <w:numFmt w:val="bullet"/>
      <w:lvlText w:val="o"/>
      <w:lvlJc w:val="left"/>
      <w:pPr>
        <w:ind w:left="3600" w:hanging="360"/>
      </w:pPr>
      <w:rPr>
        <w:rFonts w:ascii="Courier New" w:hAnsi="Courier New" w:hint="default"/>
      </w:rPr>
    </w:lvl>
    <w:lvl w:ilvl="5" w:tplc="A5B463C8">
      <w:start w:val="1"/>
      <w:numFmt w:val="bullet"/>
      <w:lvlText w:val=""/>
      <w:lvlJc w:val="left"/>
      <w:pPr>
        <w:ind w:left="4320" w:hanging="360"/>
      </w:pPr>
      <w:rPr>
        <w:rFonts w:ascii="Wingdings" w:hAnsi="Wingdings" w:hint="default"/>
      </w:rPr>
    </w:lvl>
    <w:lvl w:ilvl="6" w:tplc="848A1A0E">
      <w:start w:val="1"/>
      <w:numFmt w:val="bullet"/>
      <w:lvlText w:val=""/>
      <w:lvlJc w:val="left"/>
      <w:pPr>
        <w:ind w:left="5040" w:hanging="360"/>
      </w:pPr>
      <w:rPr>
        <w:rFonts w:ascii="Symbol" w:hAnsi="Symbol" w:hint="default"/>
      </w:rPr>
    </w:lvl>
    <w:lvl w:ilvl="7" w:tplc="02EED3F8">
      <w:start w:val="1"/>
      <w:numFmt w:val="bullet"/>
      <w:lvlText w:val="o"/>
      <w:lvlJc w:val="left"/>
      <w:pPr>
        <w:ind w:left="5760" w:hanging="360"/>
      </w:pPr>
      <w:rPr>
        <w:rFonts w:ascii="Courier New" w:hAnsi="Courier New" w:hint="default"/>
      </w:rPr>
    </w:lvl>
    <w:lvl w:ilvl="8" w:tplc="6C86B468">
      <w:start w:val="1"/>
      <w:numFmt w:val="bullet"/>
      <w:lvlText w:val=""/>
      <w:lvlJc w:val="left"/>
      <w:pPr>
        <w:ind w:left="6480" w:hanging="360"/>
      </w:pPr>
      <w:rPr>
        <w:rFonts w:ascii="Wingdings" w:hAnsi="Wingdings" w:hint="default"/>
      </w:rPr>
    </w:lvl>
  </w:abstractNum>
  <w:abstractNum w:abstractNumId="41" w15:restartNumberingAfterBreak="0">
    <w:nsid w:val="05007434"/>
    <w:multiLevelType w:val="hybridMultilevel"/>
    <w:tmpl w:val="FFFFFFFF"/>
    <w:lvl w:ilvl="0" w:tplc="A314AEAC">
      <w:start w:val="1"/>
      <w:numFmt w:val="bullet"/>
      <w:lvlText w:val=""/>
      <w:lvlJc w:val="left"/>
      <w:pPr>
        <w:ind w:left="720" w:hanging="360"/>
      </w:pPr>
      <w:rPr>
        <w:rFonts w:ascii="Symbol" w:hAnsi="Symbol" w:hint="default"/>
      </w:rPr>
    </w:lvl>
    <w:lvl w:ilvl="1" w:tplc="873A6060">
      <w:start w:val="1"/>
      <w:numFmt w:val="bullet"/>
      <w:lvlText w:val="o"/>
      <w:lvlJc w:val="left"/>
      <w:pPr>
        <w:ind w:left="1440" w:hanging="360"/>
      </w:pPr>
      <w:rPr>
        <w:rFonts w:ascii="Courier New" w:hAnsi="Courier New" w:hint="default"/>
      </w:rPr>
    </w:lvl>
    <w:lvl w:ilvl="2" w:tplc="A5202AB6">
      <w:start w:val="1"/>
      <w:numFmt w:val="bullet"/>
      <w:lvlText w:val=""/>
      <w:lvlJc w:val="left"/>
      <w:pPr>
        <w:ind w:left="2160" w:hanging="360"/>
      </w:pPr>
      <w:rPr>
        <w:rFonts w:ascii="Wingdings" w:hAnsi="Wingdings" w:hint="default"/>
      </w:rPr>
    </w:lvl>
    <w:lvl w:ilvl="3" w:tplc="DB48ED5A">
      <w:start w:val="1"/>
      <w:numFmt w:val="bullet"/>
      <w:lvlText w:val=""/>
      <w:lvlJc w:val="left"/>
      <w:pPr>
        <w:ind w:left="2880" w:hanging="360"/>
      </w:pPr>
      <w:rPr>
        <w:rFonts w:ascii="Symbol" w:hAnsi="Symbol" w:hint="default"/>
      </w:rPr>
    </w:lvl>
    <w:lvl w:ilvl="4" w:tplc="2572CC88">
      <w:start w:val="1"/>
      <w:numFmt w:val="bullet"/>
      <w:lvlText w:val="o"/>
      <w:lvlJc w:val="left"/>
      <w:pPr>
        <w:ind w:left="3600" w:hanging="360"/>
      </w:pPr>
      <w:rPr>
        <w:rFonts w:ascii="Courier New" w:hAnsi="Courier New" w:hint="default"/>
      </w:rPr>
    </w:lvl>
    <w:lvl w:ilvl="5" w:tplc="23409C08">
      <w:start w:val="1"/>
      <w:numFmt w:val="bullet"/>
      <w:lvlText w:val=""/>
      <w:lvlJc w:val="left"/>
      <w:pPr>
        <w:ind w:left="4320" w:hanging="360"/>
      </w:pPr>
      <w:rPr>
        <w:rFonts w:ascii="Wingdings" w:hAnsi="Wingdings" w:hint="default"/>
      </w:rPr>
    </w:lvl>
    <w:lvl w:ilvl="6" w:tplc="7848EF8A">
      <w:start w:val="1"/>
      <w:numFmt w:val="bullet"/>
      <w:lvlText w:val=""/>
      <w:lvlJc w:val="left"/>
      <w:pPr>
        <w:ind w:left="5040" w:hanging="360"/>
      </w:pPr>
      <w:rPr>
        <w:rFonts w:ascii="Symbol" w:hAnsi="Symbol" w:hint="default"/>
      </w:rPr>
    </w:lvl>
    <w:lvl w:ilvl="7" w:tplc="1B1C6130">
      <w:start w:val="1"/>
      <w:numFmt w:val="bullet"/>
      <w:lvlText w:val="o"/>
      <w:lvlJc w:val="left"/>
      <w:pPr>
        <w:ind w:left="5760" w:hanging="360"/>
      </w:pPr>
      <w:rPr>
        <w:rFonts w:ascii="Courier New" w:hAnsi="Courier New" w:hint="default"/>
      </w:rPr>
    </w:lvl>
    <w:lvl w:ilvl="8" w:tplc="FE661B94">
      <w:start w:val="1"/>
      <w:numFmt w:val="bullet"/>
      <w:lvlText w:val=""/>
      <w:lvlJc w:val="left"/>
      <w:pPr>
        <w:ind w:left="6480" w:hanging="360"/>
      </w:pPr>
      <w:rPr>
        <w:rFonts w:ascii="Wingdings" w:hAnsi="Wingdings" w:hint="default"/>
      </w:rPr>
    </w:lvl>
  </w:abstractNum>
  <w:abstractNum w:abstractNumId="42" w15:restartNumberingAfterBreak="0">
    <w:nsid w:val="05391C56"/>
    <w:multiLevelType w:val="hybridMultilevel"/>
    <w:tmpl w:val="FFFFFFFF"/>
    <w:lvl w:ilvl="0" w:tplc="6B4A7F16">
      <w:start w:val="1"/>
      <w:numFmt w:val="bullet"/>
      <w:lvlText w:val=""/>
      <w:lvlJc w:val="left"/>
      <w:pPr>
        <w:ind w:left="720" w:hanging="360"/>
      </w:pPr>
      <w:rPr>
        <w:rFonts w:ascii="Symbol" w:hAnsi="Symbol" w:hint="default"/>
      </w:rPr>
    </w:lvl>
    <w:lvl w:ilvl="1" w:tplc="F878D0E4">
      <w:start w:val="1"/>
      <w:numFmt w:val="bullet"/>
      <w:lvlText w:val="o"/>
      <w:lvlJc w:val="left"/>
      <w:pPr>
        <w:ind w:left="1440" w:hanging="360"/>
      </w:pPr>
      <w:rPr>
        <w:rFonts w:ascii="Courier New" w:hAnsi="Courier New" w:hint="default"/>
      </w:rPr>
    </w:lvl>
    <w:lvl w:ilvl="2" w:tplc="6D8E3A08">
      <w:start w:val="1"/>
      <w:numFmt w:val="bullet"/>
      <w:lvlText w:val=""/>
      <w:lvlJc w:val="left"/>
      <w:pPr>
        <w:ind w:left="2160" w:hanging="360"/>
      </w:pPr>
      <w:rPr>
        <w:rFonts w:ascii="Wingdings" w:hAnsi="Wingdings" w:hint="default"/>
      </w:rPr>
    </w:lvl>
    <w:lvl w:ilvl="3" w:tplc="8D7417D4">
      <w:start w:val="1"/>
      <w:numFmt w:val="bullet"/>
      <w:lvlText w:val=""/>
      <w:lvlJc w:val="left"/>
      <w:pPr>
        <w:ind w:left="2880" w:hanging="360"/>
      </w:pPr>
      <w:rPr>
        <w:rFonts w:ascii="Symbol" w:hAnsi="Symbol" w:hint="default"/>
      </w:rPr>
    </w:lvl>
    <w:lvl w:ilvl="4" w:tplc="6576D16A">
      <w:start w:val="1"/>
      <w:numFmt w:val="bullet"/>
      <w:lvlText w:val="o"/>
      <w:lvlJc w:val="left"/>
      <w:pPr>
        <w:ind w:left="3600" w:hanging="360"/>
      </w:pPr>
      <w:rPr>
        <w:rFonts w:ascii="Courier New" w:hAnsi="Courier New" w:hint="default"/>
      </w:rPr>
    </w:lvl>
    <w:lvl w:ilvl="5" w:tplc="729AE8CA">
      <w:start w:val="1"/>
      <w:numFmt w:val="bullet"/>
      <w:lvlText w:val=""/>
      <w:lvlJc w:val="left"/>
      <w:pPr>
        <w:ind w:left="4320" w:hanging="360"/>
      </w:pPr>
      <w:rPr>
        <w:rFonts w:ascii="Wingdings" w:hAnsi="Wingdings" w:hint="default"/>
      </w:rPr>
    </w:lvl>
    <w:lvl w:ilvl="6" w:tplc="4EC66AAA">
      <w:start w:val="1"/>
      <w:numFmt w:val="bullet"/>
      <w:lvlText w:val=""/>
      <w:lvlJc w:val="left"/>
      <w:pPr>
        <w:ind w:left="5040" w:hanging="360"/>
      </w:pPr>
      <w:rPr>
        <w:rFonts w:ascii="Symbol" w:hAnsi="Symbol" w:hint="default"/>
      </w:rPr>
    </w:lvl>
    <w:lvl w:ilvl="7" w:tplc="8E3065E2">
      <w:start w:val="1"/>
      <w:numFmt w:val="bullet"/>
      <w:lvlText w:val="o"/>
      <w:lvlJc w:val="left"/>
      <w:pPr>
        <w:ind w:left="5760" w:hanging="360"/>
      </w:pPr>
      <w:rPr>
        <w:rFonts w:ascii="Courier New" w:hAnsi="Courier New" w:hint="default"/>
      </w:rPr>
    </w:lvl>
    <w:lvl w:ilvl="8" w:tplc="17E61108">
      <w:start w:val="1"/>
      <w:numFmt w:val="bullet"/>
      <w:lvlText w:val=""/>
      <w:lvlJc w:val="left"/>
      <w:pPr>
        <w:ind w:left="6480" w:hanging="360"/>
      </w:pPr>
      <w:rPr>
        <w:rFonts w:ascii="Wingdings" w:hAnsi="Wingdings" w:hint="default"/>
      </w:rPr>
    </w:lvl>
  </w:abstractNum>
  <w:abstractNum w:abstractNumId="43" w15:restartNumberingAfterBreak="0">
    <w:nsid w:val="05570FAD"/>
    <w:multiLevelType w:val="hybridMultilevel"/>
    <w:tmpl w:val="FFFFFFFF"/>
    <w:lvl w:ilvl="0" w:tplc="2B8C0D40">
      <w:start w:val="1"/>
      <w:numFmt w:val="bullet"/>
      <w:lvlText w:val=""/>
      <w:lvlJc w:val="left"/>
      <w:pPr>
        <w:ind w:left="720" w:hanging="360"/>
      </w:pPr>
      <w:rPr>
        <w:rFonts w:ascii="Symbol" w:hAnsi="Symbol" w:hint="default"/>
      </w:rPr>
    </w:lvl>
    <w:lvl w:ilvl="1" w:tplc="9A66A90C">
      <w:start w:val="1"/>
      <w:numFmt w:val="bullet"/>
      <w:lvlText w:val="o"/>
      <w:lvlJc w:val="left"/>
      <w:pPr>
        <w:ind w:left="1440" w:hanging="360"/>
      </w:pPr>
      <w:rPr>
        <w:rFonts w:ascii="Courier New" w:hAnsi="Courier New" w:hint="default"/>
      </w:rPr>
    </w:lvl>
    <w:lvl w:ilvl="2" w:tplc="BA0CCCCE">
      <w:start w:val="1"/>
      <w:numFmt w:val="bullet"/>
      <w:lvlText w:val=""/>
      <w:lvlJc w:val="left"/>
      <w:pPr>
        <w:ind w:left="2160" w:hanging="360"/>
      </w:pPr>
      <w:rPr>
        <w:rFonts w:ascii="Wingdings" w:hAnsi="Wingdings" w:hint="default"/>
      </w:rPr>
    </w:lvl>
    <w:lvl w:ilvl="3" w:tplc="8ED29A82">
      <w:start w:val="1"/>
      <w:numFmt w:val="bullet"/>
      <w:lvlText w:val=""/>
      <w:lvlJc w:val="left"/>
      <w:pPr>
        <w:ind w:left="2880" w:hanging="360"/>
      </w:pPr>
      <w:rPr>
        <w:rFonts w:ascii="Symbol" w:hAnsi="Symbol" w:hint="default"/>
      </w:rPr>
    </w:lvl>
    <w:lvl w:ilvl="4" w:tplc="178A6D6E">
      <w:start w:val="1"/>
      <w:numFmt w:val="bullet"/>
      <w:lvlText w:val="o"/>
      <w:lvlJc w:val="left"/>
      <w:pPr>
        <w:ind w:left="3600" w:hanging="360"/>
      </w:pPr>
      <w:rPr>
        <w:rFonts w:ascii="Courier New" w:hAnsi="Courier New" w:hint="default"/>
      </w:rPr>
    </w:lvl>
    <w:lvl w:ilvl="5" w:tplc="AC5AAA9A">
      <w:start w:val="1"/>
      <w:numFmt w:val="bullet"/>
      <w:lvlText w:val=""/>
      <w:lvlJc w:val="left"/>
      <w:pPr>
        <w:ind w:left="4320" w:hanging="360"/>
      </w:pPr>
      <w:rPr>
        <w:rFonts w:ascii="Wingdings" w:hAnsi="Wingdings" w:hint="default"/>
      </w:rPr>
    </w:lvl>
    <w:lvl w:ilvl="6" w:tplc="8954C710">
      <w:start w:val="1"/>
      <w:numFmt w:val="bullet"/>
      <w:lvlText w:val=""/>
      <w:lvlJc w:val="left"/>
      <w:pPr>
        <w:ind w:left="5040" w:hanging="360"/>
      </w:pPr>
      <w:rPr>
        <w:rFonts w:ascii="Symbol" w:hAnsi="Symbol" w:hint="default"/>
      </w:rPr>
    </w:lvl>
    <w:lvl w:ilvl="7" w:tplc="6B38A7AC">
      <w:start w:val="1"/>
      <w:numFmt w:val="bullet"/>
      <w:lvlText w:val="o"/>
      <w:lvlJc w:val="left"/>
      <w:pPr>
        <w:ind w:left="5760" w:hanging="360"/>
      </w:pPr>
      <w:rPr>
        <w:rFonts w:ascii="Courier New" w:hAnsi="Courier New" w:hint="default"/>
      </w:rPr>
    </w:lvl>
    <w:lvl w:ilvl="8" w:tplc="F1C82D40">
      <w:start w:val="1"/>
      <w:numFmt w:val="bullet"/>
      <w:lvlText w:val=""/>
      <w:lvlJc w:val="left"/>
      <w:pPr>
        <w:ind w:left="6480" w:hanging="360"/>
      </w:pPr>
      <w:rPr>
        <w:rFonts w:ascii="Wingdings" w:hAnsi="Wingdings" w:hint="default"/>
      </w:rPr>
    </w:lvl>
  </w:abstractNum>
  <w:abstractNum w:abstractNumId="44" w15:restartNumberingAfterBreak="0">
    <w:nsid w:val="05925E98"/>
    <w:multiLevelType w:val="hybridMultilevel"/>
    <w:tmpl w:val="FFFFFFFF"/>
    <w:lvl w:ilvl="0" w:tplc="7F5EC08A">
      <w:start w:val="1"/>
      <w:numFmt w:val="bullet"/>
      <w:lvlText w:val=""/>
      <w:lvlJc w:val="left"/>
      <w:pPr>
        <w:ind w:left="720" w:hanging="360"/>
      </w:pPr>
      <w:rPr>
        <w:rFonts w:ascii="Symbol" w:hAnsi="Symbol" w:hint="default"/>
      </w:rPr>
    </w:lvl>
    <w:lvl w:ilvl="1" w:tplc="F5E62EBA">
      <w:start w:val="1"/>
      <w:numFmt w:val="bullet"/>
      <w:lvlText w:val="o"/>
      <w:lvlJc w:val="left"/>
      <w:pPr>
        <w:ind w:left="1440" w:hanging="360"/>
      </w:pPr>
      <w:rPr>
        <w:rFonts w:ascii="Courier New" w:hAnsi="Courier New" w:hint="default"/>
      </w:rPr>
    </w:lvl>
    <w:lvl w:ilvl="2" w:tplc="10EED240">
      <w:start w:val="1"/>
      <w:numFmt w:val="bullet"/>
      <w:lvlText w:val=""/>
      <w:lvlJc w:val="left"/>
      <w:pPr>
        <w:ind w:left="2160" w:hanging="360"/>
      </w:pPr>
      <w:rPr>
        <w:rFonts w:ascii="Wingdings" w:hAnsi="Wingdings" w:hint="default"/>
      </w:rPr>
    </w:lvl>
    <w:lvl w:ilvl="3" w:tplc="8340A32A">
      <w:start w:val="1"/>
      <w:numFmt w:val="bullet"/>
      <w:lvlText w:val=""/>
      <w:lvlJc w:val="left"/>
      <w:pPr>
        <w:ind w:left="2880" w:hanging="360"/>
      </w:pPr>
      <w:rPr>
        <w:rFonts w:ascii="Symbol" w:hAnsi="Symbol" w:hint="default"/>
      </w:rPr>
    </w:lvl>
    <w:lvl w:ilvl="4" w:tplc="F03E0EDC">
      <w:start w:val="1"/>
      <w:numFmt w:val="bullet"/>
      <w:lvlText w:val="o"/>
      <w:lvlJc w:val="left"/>
      <w:pPr>
        <w:ind w:left="3600" w:hanging="360"/>
      </w:pPr>
      <w:rPr>
        <w:rFonts w:ascii="Courier New" w:hAnsi="Courier New" w:hint="default"/>
      </w:rPr>
    </w:lvl>
    <w:lvl w:ilvl="5" w:tplc="666EE71A">
      <w:start w:val="1"/>
      <w:numFmt w:val="bullet"/>
      <w:lvlText w:val=""/>
      <w:lvlJc w:val="left"/>
      <w:pPr>
        <w:ind w:left="4320" w:hanging="360"/>
      </w:pPr>
      <w:rPr>
        <w:rFonts w:ascii="Wingdings" w:hAnsi="Wingdings" w:hint="default"/>
      </w:rPr>
    </w:lvl>
    <w:lvl w:ilvl="6" w:tplc="4F84149C">
      <w:start w:val="1"/>
      <w:numFmt w:val="bullet"/>
      <w:lvlText w:val=""/>
      <w:lvlJc w:val="left"/>
      <w:pPr>
        <w:ind w:left="5040" w:hanging="360"/>
      </w:pPr>
      <w:rPr>
        <w:rFonts w:ascii="Symbol" w:hAnsi="Symbol" w:hint="default"/>
      </w:rPr>
    </w:lvl>
    <w:lvl w:ilvl="7" w:tplc="1A3E1EDE">
      <w:start w:val="1"/>
      <w:numFmt w:val="bullet"/>
      <w:lvlText w:val="o"/>
      <w:lvlJc w:val="left"/>
      <w:pPr>
        <w:ind w:left="5760" w:hanging="360"/>
      </w:pPr>
      <w:rPr>
        <w:rFonts w:ascii="Courier New" w:hAnsi="Courier New" w:hint="default"/>
      </w:rPr>
    </w:lvl>
    <w:lvl w:ilvl="8" w:tplc="ADF88AD6">
      <w:start w:val="1"/>
      <w:numFmt w:val="bullet"/>
      <w:lvlText w:val=""/>
      <w:lvlJc w:val="left"/>
      <w:pPr>
        <w:ind w:left="6480" w:hanging="360"/>
      </w:pPr>
      <w:rPr>
        <w:rFonts w:ascii="Wingdings" w:hAnsi="Wingdings" w:hint="default"/>
      </w:rPr>
    </w:lvl>
  </w:abstractNum>
  <w:abstractNum w:abstractNumId="45" w15:restartNumberingAfterBreak="0">
    <w:nsid w:val="059B3CD0"/>
    <w:multiLevelType w:val="hybridMultilevel"/>
    <w:tmpl w:val="FFFFFFFF"/>
    <w:lvl w:ilvl="0" w:tplc="543287AC">
      <w:start w:val="1"/>
      <w:numFmt w:val="bullet"/>
      <w:lvlText w:val=""/>
      <w:lvlJc w:val="left"/>
      <w:pPr>
        <w:ind w:left="720" w:hanging="360"/>
      </w:pPr>
      <w:rPr>
        <w:rFonts w:ascii="Symbol" w:hAnsi="Symbol" w:hint="default"/>
      </w:rPr>
    </w:lvl>
    <w:lvl w:ilvl="1" w:tplc="68D64260">
      <w:start w:val="1"/>
      <w:numFmt w:val="bullet"/>
      <w:lvlText w:val="o"/>
      <w:lvlJc w:val="left"/>
      <w:pPr>
        <w:ind w:left="1440" w:hanging="360"/>
      </w:pPr>
      <w:rPr>
        <w:rFonts w:ascii="Courier New" w:hAnsi="Courier New" w:hint="default"/>
      </w:rPr>
    </w:lvl>
    <w:lvl w:ilvl="2" w:tplc="EC10E772">
      <w:start w:val="1"/>
      <w:numFmt w:val="bullet"/>
      <w:lvlText w:val=""/>
      <w:lvlJc w:val="left"/>
      <w:pPr>
        <w:ind w:left="2160" w:hanging="360"/>
      </w:pPr>
      <w:rPr>
        <w:rFonts w:ascii="Wingdings" w:hAnsi="Wingdings" w:hint="default"/>
      </w:rPr>
    </w:lvl>
    <w:lvl w:ilvl="3" w:tplc="A86478FC">
      <w:start w:val="1"/>
      <w:numFmt w:val="bullet"/>
      <w:lvlText w:val=""/>
      <w:lvlJc w:val="left"/>
      <w:pPr>
        <w:ind w:left="2880" w:hanging="360"/>
      </w:pPr>
      <w:rPr>
        <w:rFonts w:ascii="Symbol" w:hAnsi="Symbol" w:hint="default"/>
      </w:rPr>
    </w:lvl>
    <w:lvl w:ilvl="4" w:tplc="F912A9B8">
      <w:start w:val="1"/>
      <w:numFmt w:val="bullet"/>
      <w:lvlText w:val="o"/>
      <w:lvlJc w:val="left"/>
      <w:pPr>
        <w:ind w:left="3600" w:hanging="360"/>
      </w:pPr>
      <w:rPr>
        <w:rFonts w:ascii="Courier New" w:hAnsi="Courier New" w:hint="default"/>
      </w:rPr>
    </w:lvl>
    <w:lvl w:ilvl="5" w:tplc="A4E2DD86">
      <w:start w:val="1"/>
      <w:numFmt w:val="bullet"/>
      <w:lvlText w:val=""/>
      <w:lvlJc w:val="left"/>
      <w:pPr>
        <w:ind w:left="4320" w:hanging="360"/>
      </w:pPr>
      <w:rPr>
        <w:rFonts w:ascii="Wingdings" w:hAnsi="Wingdings" w:hint="default"/>
      </w:rPr>
    </w:lvl>
    <w:lvl w:ilvl="6" w:tplc="2284AD1E">
      <w:start w:val="1"/>
      <w:numFmt w:val="bullet"/>
      <w:lvlText w:val=""/>
      <w:lvlJc w:val="left"/>
      <w:pPr>
        <w:ind w:left="5040" w:hanging="360"/>
      </w:pPr>
      <w:rPr>
        <w:rFonts w:ascii="Symbol" w:hAnsi="Symbol" w:hint="default"/>
      </w:rPr>
    </w:lvl>
    <w:lvl w:ilvl="7" w:tplc="023C1CC6">
      <w:start w:val="1"/>
      <w:numFmt w:val="bullet"/>
      <w:lvlText w:val="o"/>
      <w:lvlJc w:val="left"/>
      <w:pPr>
        <w:ind w:left="5760" w:hanging="360"/>
      </w:pPr>
      <w:rPr>
        <w:rFonts w:ascii="Courier New" w:hAnsi="Courier New" w:hint="default"/>
      </w:rPr>
    </w:lvl>
    <w:lvl w:ilvl="8" w:tplc="608080E0">
      <w:start w:val="1"/>
      <w:numFmt w:val="bullet"/>
      <w:lvlText w:val=""/>
      <w:lvlJc w:val="left"/>
      <w:pPr>
        <w:ind w:left="6480" w:hanging="360"/>
      </w:pPr>
      <w:rPr>
        <w:rFonts w:ascii="Wingdings" w:hAnsi="Wingdings" w:hint="default"/>
      </w:rPr>
    </w:lvl>
  </w:abstractNum>
  <w:abstractNum w:abstractNumId="46" w15:restartNumberingAfterBreak="0">
    <w:nsid w:val="05D85DCF"/>
    <w:multiLevelType w:val="hybridMultilevel"/>
    <w:tmpl w:val="FFFFFFFF"/>
    <w:lvl w:ilvl="0" w:tplc="3C12D32C">
      <w:start w:val="1"/>
      <w:numFmt w:val="bullet"/>
      <w:lvlText w:val=""/>
      <w:lvlJc w:val="left"/>
      <w:pPr>
        <w:ind w:left="720" w:hanging="360"/>
      </w:pPr>
      <w:rPr>
        <w:rFonts w:ascii="Symbol" w:hAnsi="Symbol" w:hint="default"/>
      </w:rPr>
    </w:lvl>
    <w:lvl w:ilvl="1" w:tplc="FF446512">
      <w:start w:val="1"/>
      <w:numFmt w:val="bullet"/>
      <w:lvlText w:val="o"/>
      <w:lvlJc w:val="left"/>
      <w:pPr>
        <w:ind w:left="1440" w:hanging="360"/>
      </w:pPr>
      <w:rPr>
        <w:rFonts w:ascii="Courier New" w:hAnsi="Courier New" w:hint="default"/>
      </w:rPr>
    </w:lvl>
    <w:lvl w:ilvl="2" w:tplc="DD302E7A">
      <w:start w:val="1"/>
      <w:numFmt w:val="bullet"/>
      <w:lvlText w:val=""/>
      <w:lvlJc w:val="left"/>
      <w:pPr>
        <w:ind w:left="2160" w:hanging="360"/>
      </w:pPr>
      <w:rPr>
        <w:rFonts w:ascii="Wingdings" w:hAnsi="Wingdings" w:hint="default"/>
      </w:rPr>
    </w:lvl>
    <w:lvl w:ilvl="3" w:tplc="4D4CE9BA">
      <w:start w:val="1"/>
      <w:numFmt w:val="bullet"/>
      <w:lvlText w:val=""/>
      <w:lvlJc w:val="left"/>
      <w:pPr>
        <w:ind w:left="2880" w:hanging="360"/>
      </w:pPr>
      <w:rPr>
        <w:rFonts w:ascii="Symbol" w:hAnsi="Symbol" w:hint="default"/>
      </w:rPr>
    </w:lvl>
    <w:lvl w:ilvl="4" w:tplc="0E02AA44">
      <w:start w:val="1"/>
      <w:numFmt w:val="bullet"/>
      <w:lvlText w:val="o"/>
      <w:lvlJc w:val="left"/>
      <w:pPr>
        <w:ind w:left="3600" w:hanging="360"/>
      </w:pPr>
      <w:rPr>
        <w:rFonts w:ascii="Courier New" w:hAnsi="Courier New" w:hint="default"/>
      </w:rPr>
    </w:lvl>
    <w:lvl w:ilvl="5" w:tplc="648CD924">
      <w:start w:val="1"/>
      <w:numFmt w:val="bullet"/>
      <w:lvlText w:val=""/>
      <w:lvlJc w:val="left"/>
      <w:pPr>
        <w:ind w:left="4320" w:hanging="360"/>
      </w:pPr>
      <w:rPr>
        <w:rFonts w:ascii="Wingdings" w:hAnsi="Wingdings" w:hint="default"/>
      </w:rPr>
    </w:lvl>
    <w:lvl w:ilvl="6" w:tplc="B5D42B16">
      <w:start w:val="1"/>
      <w:numFmt w:val="bullet"/>
      <w:lvlText w:val=""/>
      <w:lvlJc w:val="left"/>
      <w:pPr>
        <w:ind w:left="5040" w:hanging="360"/>
      </w:pPr>
      <w:rPr>
        <w:rFonts w:ascii="Symbol" w:hAnsi="Symbol" w:hint="default"/>
      </w:rPr>
    </w:lvl>
    <w:lvl w:ilvl="7" w:tplc="46FA78C0">
      <w:start w:val="1"/>
      <w:numFmt w:val="bullet"/>
      <w:lvlText w:val="o"/>
      <w:lvlJc w:val="left"/>
      <w:pPr>
        <w:ind w:left="5760" w:hanging="360"/>
      </w:pPr>
      <w:rPr>
        <w:rFonts w:ascii="Courier New" w:hAnsi="Courier New" w:hint="default"/>
      </w:rPr>
    </w:lvl>
    <w:lvl w:ilvl="8" w:tplc="F5B839C2">
      <w:start w:val="1"/>
      <w:numFmt w:val="bullet"/>
      <w:lvlText w:val=""/>
      <w:lvlJc w:val="left"/>
      <w:pPr>
        <w:ind w:left="6480" w:hanging="360"/>
      </w:pPr>
      <w:rPr>
        <w:rFonts w:ascii="Wingdings" w:hAnsi="Wingdings" w:hint="default"/>
      </w:rPr>
    </w:lvl>
  </w:abstractNum>
  <w:abstractNum w:abstractNumId="47" w15:restartNumberingAfterBreak="0">
    <w:nsid w:val="05DE5882"/>
    <w:multiLevelType w:val="hybridMultilevel"/>
    <w:tmpl w:val="022A7A84"/>
    <w:lvl w:ilvl="0" w:tplc="3EA2341A">
      <w:start w:val="1"/>
      <w:numFmt w:val="bullet"/>
      <w:pStyle w:val="Bullet3"/>
      <w:lvlText w:val=""/>
      <w:lvlJc w:val="left"/>
      <w:pPr>
        <w:tabs>
          <w:tab w:val="num" w:pos="1276"/>
        </w:tabs>
        <w:ind w:left="1276" w:hanging="425"/>
      </w:pPr>
      <w:rPr>
        <w:rFonts w:ascii="Symbol" w:hAnsi="Symbol" w:hint="default"/>
        <w:sz w:val="22"/>
      </w:rPr>
    </w:lvl>
    <w:lvl w:ilvl="1" w:tplc="1666BF4C">
      <w:numFmt w:val="decimal"/>
      <w:lvlText w:val=""/>
      <w:lvlJc w:val="left"/>
    </w:lvl>
    <w:lvl w:ilvl="2" w:tplc="59D002C6">
      <w:numFmt w:val="decimal"/>
      <w:lvlText w:val=""/>
      <w:lvlJc w:val="left"/>
    </w:lvl>
    <w:lvl w:ilvl="3" w:tplc="C9404186">
      <w:numFmt w:val="decimal"/>
      <w:lvlText w:val=""/>
      <w:lvlJc w:val="left"/>
    </w:lvl>
    <w:lvl w:ilvl="4" w:tplc="42007A1C">
      <w:numFmt w:val="decimal"/>
      <w:lvlText w:val=""/>
      <w:lvlJc w:val="left"/>
    </w:lvl>
    <w:lvl w:ilvl="5" w:tplc="FFA025A0">
      <w:numFmt w:val="decimal"/>
      <w:lvlText w:val=""/>
      <w:lvlJc w:val="left"/>
    </w:lvl>
    <w:lvl w:ilvl="6" w:tplc="CF28E4DE">
      <w:numFmt w:val="decimal"/>
      <w:lvlText w:val=""/>
      <w:lvlJc w:val="left"/>
    </w:lvl>
    <w:lvl w:ilvl="7" w:tplc="CECAD042">
      <w:numFmt w:val="decimal"/>
      <w:lvlText w:val=""/>
      <w:lvlJc w:val="left"/>
    </w:lvl>
    <w:lvl w:ilvl="8" w:tplc="04266464">
      <w:numFmt w:val="decimal"/>
      <w:lvlText w:val=""/>
      <w:lvlJc w:val="left"/>
    </w:lvl>
  </w:abstractNum>
  <w:abstractNum w:abstractNumId="48" w15:restartNumberingAfterBreak="0">
    <w:nsid w:val="05FC3C1F"/>
    <w:multiLevelType w:val="hybridMultilevel"/>
    <w:tmpl w:val="FFFFFFFF"/>
    <w:lvl w:ilvl="0" w:tplc="73E8F2BC">
      <w:start w:val="1"/>
      <w:numFmt w:val="bullet"/>
      <w:lvlText w:val=""/>
      <w:lvlJc w:val="left"/>
      <w:pPr>
        <w:ind w:left="720" w:hanging="360"/>
      </w:pPr>
      <w:rPr>
        <w:rFonts w:ascii="Symbol" w:hAnsi="Symbol" w:hint="default"/>
      </w:rPr>
    </w:lvl>
    <w:lvl w:ilvl="1" w:tplc="D09A1F34">
      <w:start w:val="1"/>
      <w:numFmt w:val="bullet"/>
      <w:lvlText w:val="o"/>
      <w:lvlJc w:val="left"/>
      <w:pPr>
        <w:ind w:left="1440" w:hanging="360"/>
      </w:pPr>
      <w:rPr>
        <w:rFonts w:ascii="Courier New" w:hAnsi="Courier New" w:hint="default"/>
      </w:rPr>
    </w:lvl>
    <w:lvl w:ilvl="2" w:tplc="584CC33A">
      <w:start w:val="1"/>
      <w:numFmt w:val="bullet"/>
      <w:lvlText w:val=""/>
      <w:lvlJc w:val="left"/>
      <w:pPr>
        <w:ind w:left="2160" w:hanging="360"/>
      </w:pPr>
      <w:rPr>
        <w:rFonts w:ascii="Wingdings" w:hAnsi="Wingdings" w:hint="default"/>
      </w:rPr>
    </w:lvl>
    <w:lvl w:ilvl="3" w:tplc="1EFE6BC6">
      <w:start w:val="1"/>
      <w:numFmt w:val="bullet"/>
      <w:lvlText w:val=""/>
      <w:lvlJc w:val="left"/>
      <w:pPr>
        <w:ind w:left="2880" w:hanging="360"/>
      </w:pPr>
      <w:rPr>
        <w:rFonts w:ascii="Symbol" w:hAnsi="Symbol" w:hint="default"/>
      </w:rPr>
    </w:lvl>
    <w:lvl w:ilvl="4" w:tplc="24E494B8">
      <w:start w:val="1"/>
      <w:numFmt w:val="bullet"/>
      <w:lvlText w:val="o"/>
      <w:lvlJc w:val="left"/>
      <w:pPr>
        <w:ind w:left="3600" w:hanging="360"/>
      </w:pPr>
      <w:rPr>
        <w:rFonts w:ascii="Courier New" w:hAnsi="Courier New" w:hint="default"/>
      </w:rPr>
    </w:lvl>
    <w:lvl w:ilvl="5" w:tplc="F48C44C2">
      <w:start w:val="1"/>
      <w:numFmt w:val="bullet"/>
      <w:lvlText w:val=""/>
      <w:lvlJc w:val="left"/>
      <w:pPr>
        <w:ind w:left="4320" w:hanging="360"/>
      </w:pPr>
      <w:rPr>
        <w:rFonts w:ascii="Wingdings" w:hAnsi="Wingdings" w:hint="default"/>
      </w:rPr>
    </w:lvl>
    <w:lvl w:ilvl="6" w:tplc="26B2E45E">
      <w:start w:val="1"/>
      <w:numFmt w:val="bullet"/>
      <w:lvlText w:val=""/>
      <w:lvlJc w:val="left"/>
      <w:pPr>
        <w:ind w:left="5040" w:hanging="360"/>
      </w:pPr>
      <w:rPr>
        <w:rFonts w:ascii="Symbol" w:hAnsi="Symbol" w:hint="default"/>
      </w:rPr>
    </w:lvl>
    <w:lvl w:ilvl="7" w:tplc="7580153E">
      <w:start w:val="1"/>
      <w:numFmt w:val="bullet"/>
      <w:lvlText w:val="o"/>
      <w:lvlJc w:val="left"/>
      <w:pPr>
        <w:ind w:left="5760" w:hanging="360"/>
      </w:pPr>
      <w:rPr>
        <w:rFonts w:ascii="Courier New" w:hAnsi="Courier New" w:hint="default"/>
      </w:rPr>
    </w:lvl>
    <w:lvl w:ilvl="8" w:tplc="59AA5040">
      <w:start w:val="1"/>
      <w:numFmt w:val="bullet"/>
      <w:lvlText w:val=""/>
      <w:lvlJc w:val="left"/>
      <w:pPr>
        <w:ind w:left="6480" w:hanging="360"/>
      </w:pPr>
      <w:rPr>
        <w:rFonts w:ascii="Wingdings" w:hAnsi="Wingdings" w:hint="default"/>
      </w:rPr>
    </w:lvl>
  </w:abstractNum>
  <w:abstractNum w:abstractNumId="49" w15:restartNumberingAfterBreak="0">
    <w:nsid w:val="0606418D"/>
    <w:multiLevelType w:val="hybridMultilevel"/>
    <w:tmpl w:val="FFFFFFFF"/>
    <w:lvl w:ilvl="0" w:tplc="03309BBE">
      <w:start w:val="1"/>
      <w:numFmt w:val="bullet"/>
      <w:lvlText w:val=""/>
      <w:lvlJc w:val="left"/>
      <w:pPr>
        <w:ind w:left="720" w:hanging="360"/>
      </w:pPr>
      <w:rPr>
        <w:rFonts w:ascii="Symbol" w:hAnsi="Symbol" w:hint="default"/>
      </w:rPr>
    </w:lvl>
    <w:lvl w:ilvl="1" w:tplc="663EC82C">
      <w:start w:val="1"/>
      <w:numFmt w:val="bullet"/>
      <w:lvlText w:val="o"/>
      <w:lvlJc w:val="left"/>
      <w:pPr>
        <w:ind w:left="1440" w:hanging="360"/>
      </w:pPr>
      <w:rPr>
        <w:rFonts w:ascii="Courier New" w:hAnsi="Courier New" w:hint="default"/>
      </w:rPr>
    </w:lvl>
    <w:lvl w:ilvl="2" w:tplc="BB02D22A">
      <w:start w:val="1"/>
      <w:numFmt w:val="bullet"/>
      <w:lvlText w:val=""/>
      <w:lvlJc w:val="left"/>
      <w:pPr>
        <w:ind w:left="2160" w:hanging="360"/>
      </w:pPr>
      <w:rPr>
        <w:rFonts w:ascii="Wingdings" w:hAnsi="Wingdings" w:hint="default"/>
      </w:rPr>
    </w:lvl>
    <w:lvl w:ilvl="3" w:tplc="4EEC38DA">
      <w:start w:val="1"/>
      <w:numFmt w:val="bullet"/>
      <w:lvlText w:val=""/>
      <w:lvlJc w:val="left"/>
      <w:pPr>
        <w:ind w:left="2880" w:hanging="360"/>
      </w:pPr>
      <w:rPr>
        <w:rFonts w:ascii="Symbol" w:hAnsi="Symbol" w:hint="default"/>
      </w:rPr>
    </w:lvl>
    <w:lvl w:ilvl="4" w:tplc="788623E8">
      <w:start w:val="1"/>
      <w:numFmt w:val="bullet"/>
      <w:lvlText w:val="o"/>
      <w:lvlJc w:val="left"/>
      <w:pPr>
        <w:ind w:left="3600" w:hanging="360"/>
      </w:pPr>
      <w:rPr>
        <w:rFonts w:ascii="Courier New" w:hAnsi="Courier New" w:hint="default"/>
      </w:rPr>
    </w:lvl>
    <w:lvl w:ilvl="5" w:tplc="BE3EFDA6">
      <w:start w:val="1"/>
      <w:numFmt w:val="bullet"/>
      <w:lvlText w:val=""/>
      <w:lvlJc w:val="left"/>
      <w:pPr>
        <w:ind w:left="4320" w:hanging="360"/>
      </w:pPr>
      <w:rPr>
        <w:rFonts w:ascii="Wingdings" w:hAnsi="Wingdings" w:hint="default"/>
      </w:rPr>
    </w:lvl>
    <w:lvl w:ilvl="6" w:tplc="5B3C86AC">
      <w:start w:val="1"/>
      <w:numFmt w:val="bullet"/>
      <w:lvlText w:val=""/>
      <w:lvlJc w:val="left"/>
      <w:pPr>
        <w:ind w:left="5040" w:hanging="360"/>
      </w:pPr>
      <w:rPr>
        <w:rFonts w:ascii="Symbol" w:hAnsi="Symbol" w:hint="default"/>
      </w:rPr>
    </w:lvl>
    <w:lvl w:ilvl="7" w:tplc="E3503658">
      <w:start w:val="1"/>
      <w:numFmt w:val="bullet"/>
      <w:lvlText w:val="o"/>
      <w:lvlJc w:val="left"/>
      <w:pPr>
        <w:ind w:left="5760" w:hanging="360"/>
      </w:pPr>
      <w:rPr>
        <w:rFonts w:ascii="Courier New" w:hAnsi="Courier New" w:hint="default"/>
      </w:rPr>
    </w:lvl>
    <w:lvl w:ilvl="8" w:tplc="5AF248C6">
      <w:start w:val="1"/>
      <w:numFmt w:val="bullet"/>
      <w:lvlText w:val=""/>
      <w:lvlJc w:val="left"/>
      <w:pPr>
        <w:ind w:left="6480" w:hanging="360"/>
      </w:pPr>
      <w:rPr>
        <w:rFonts w:ascii="Wingdings" w:hAnsi="Wingdings" w:hint="default"/>
      </w:rPr>
    </w:lvl>
  </w:abstractNum>
  <w:abstractNum w:abstractNumId="50" w15:restartNumberingAfterBreak="0">
    <w:nsid w:val="062D0D93"/>
    <w:multiLevelType w:val="hybridMultilevel"/>
    <w:tmpl w:val="FFFFFFFF"/>
    <w:lvl w:ilvl="0" w:tplc="E12030FE">
      <w:start w:val="1"/>
      <w:numFmt w:val="bullet"/>
      <w:lvlText w:val=""/>
      <w:lvlJc w:val="left"/>
      <w:pPr>
        <w:ind w:left="720" w:hanging="360"/>
      </w:pPr>
      <w:rPr>
        <w:rFonts w:ascii="Symbol" w:hAnsi="Symbol" w:hint="default"/>
      </w:rPr>
    </w:lvl>
    <w:lvl w:ilvl="1" w:tplc="DDC6ACFC">
      <w:start w:val="1"/>
      <w:numFmt w:val="bullet"/>
      <w:lvlText w:val="o"/>
      <w:lvlJc w:val="left"/>
      <w:pPr>
        <w:ind w:left="1440" w:hanging="360"/>
      </w:pPr>
      <w:rPr>
        <w:rFonts w:ascii="Courier New" w:hAnsi="Courier New" w:hint="default"/>
      </w:rPr>
    </w:lvl>
    <w:lvl w:ilvl="2" w:tplc="C1FC552E">
      <w:start w:val="1"/>
      <w:numFmt w:val="bullet"/>
      <w:lvlText w:val=""/>
      <w:lvlJc w:val="left"/>
      <w:pPr>
        <w:ind w:left="2160" w:hanging="360"/>
      </w:pPr>
      <w:rPr>
        <w:rFonts w:ascii="Wingdings" w:hAnsi="Wingdings" w:hint="default"/>
      </w:rPr>
    </w:lvl>
    <w:lvl w:ilvl="3" w:tplc="22A0B072">
      <w:start w:val="1"/>
      <w:numFmt w:val="bullet"/>
      <w:lvlText w:val=""/>
      <w:lvlJc w:val="left"/>
      <w:pPr>
        <w:ind w:left="2880" w:hanging="360"/>
      </w:pPr>
      <w:rPr>
        <w:rFonts w:ascii="Symbol" w:hAnsi="Symbol" w:hint="default"/>
      </w:rPr>
    </w:lvl>
    <w:lvl w:ilvl="4" w:tplc="75B06C34">
      <w:start w:val="1"/>
      <w:numFmt w:val="bullet"/>
      <w:lvlText w:val="o"/>
      <w:lvlJc w:val="left"/>
      <w:pPr>
        <w:ind w:left="3600" w:hanging="360"/>
      </w:pPr>
      <w:rPr>
        <w:rFonts w:ascii="Courier New" w:hAnsi="Courier New" w:hint="default"/>
      </w:rPr>
    </w:lvl>
    <w:lvl w:ilvl="5" w:tplc="5E6E1DEC">
      <w:start w:val="1"/>
      <w:numFmt w:val="bullet"/>
      <w:lvlText w:val=""/>
      <w:lvlJc w:val="left"/>
      <w:pPr>
        <w:ind w:left="4320" w:hanging="360"/>
      </w:pPr>
      <w:rPr>
        <w:rFonts w:ascii="Wingdings" w:hAnsi="Wingdings" w:hint="default"/>
      </w:rPr>
    </w:lvl>
    <w:lvl w:ilvl="6" w:tplc="6BF4E78E">
      <w:start w:val="1"/>
      <w:numFmt w:val="bullet"/>
      <w:lvlText w:val=""/>
      <w:lvlJc w:val="left"/>
      <w:pPr>
        <w:ind w:left="5040" w:hanging="360"/>
      </w:pPr>
      <w:rPr>
        <w:rFonts w:ascii="Symbol" w:hAnsi="Symbol" w:hint="default"/>
      </w:rPr>
    </w:lvl>
    <w:lvl w:ilvl="7" w:tplc="B3B22486">
      <w:start w:val="1"/>
      <w:numFmt w:val="bullet"/>
      <w:lvlText w:val="o"/>
      <w:lvlJc w:val="left"/>
      <w:pPr>
        <w:ind w:left="5760" w:hanging="360"/>
      </w:pPr>
      <w:rPr>
        <w:rFonts w:ascii="Courier New" w:hAnsi="Courier New" w:hint="default"/>
      </w:rPr>
    </w:lvl>
    <w:lvl w:ilvl="8" w:tplc="991A175A">
      <w:start w:val="1"/>
      <w:numFmt w:val="bullet"/>
      <w:lvlText w:val=""/>
      <w:lvlJc w:val="left"/>
      <w:pPr>
        <w:ind w:left="6480" w:hanging="360"/>
      </w:pPr>
      <w:rPr>
        <w:rFonts w:ascii="Wingdings" w:hAnsi="Wingdings" w:hint="default"/>
      </w:rPr>
    </w:lvl>
  </w:abstractNum>
  <w:abstractNum w:abstractNumId="51" w15:restartNumberingAfterBreak="0">
    <w:nsid w:val="065A63CA"/>
    <w:multiLevelType w:val="hybridMultilevel"/>
    <w:tmpl w:val="FFFFFFFF"/>
    <w:lvl w:ilvl="0" w:tplc="18E446CA">
      <w:start w:val="1"/>
      <w:numFmt w:val="bullet"/>
      <w:lvlText w:val=""/>
      <w:lvlJc w:val="left"/>
      <w:pPr>
        <w:ind w:left="720" w:hanging="360"/>
      </w:pPr>
      <w:rPr>
        <w:rFonts w:ascii="Symbol" w:hAnsi="Symbol" w:hint="default"/>
      </w:rPr>
    </w:lvl>
    <w:lvl w:ilvl="1" w:tplc="2102A7D0">
      <w:start w:val="1"/>
      <w:numFmt w:val="bullet"/>
      <w:lvlText w:val="o"/>
      <w:lvlJc w:val="left"/>
      <w:pPr>
        <w:ind w:left="1440" w:hanging="360"/>
      </w:pPr>
      <w:rPr>
        <w:rFonts w:ascii="Courier New" w:hAnsi="Courier New" w:hint="default"/>
      </w:rPr>
    </w:lvl>
    <w:lvl w:ilvl="2" w:tplc="7B1A1612">
      <w:start w:val="1"/>
      <w:numFmt w:val="bullet"/>
      <w:lvlText w:val=""/>
      <w:lvlJc w:val="left"/>
      <w:pPr>
        <w:ind w:left="2160" w:hanging="360"/>
      </w:pPr>
      <w:rPr>
        <w:rFonts w:ascii="Wingdings" w:hAnsi="Wingdings" w:hint="default"/>
      </w:rPr>
    </w:lvl>
    <w:lvl w:ilvl="3" w:tplc="02F6CFB0">
      <w:start w:val="1"/>
      <w:numFmt w:val="bullet"/>
      <w:lvlText w:val=""/>
      <w:lvlJc w:val="left"/>
      <w:pPr>
        <w:ind w:left="2880" w:hanging="360"/>
      </w:pPr>
      <w:rPr>
        <w:rFonts w:ascii="Symbol" w:hAnsi="Symbol" w:hint="default"/>
      </w:rPr>
    </w:lvl>
    <w:lvl w:ilvl="4" w:tplc="4BD45F8E">
      <w:start w:val="1"/>
      <w:numFmt w:val="bullet"/>
      <w:lvlText w:val="o"/>
      <w:lvlJc w:val="left"/>
      <w:pPr>
        <w:ind w:left="3600" w:hanging="360"/>
      </w:pPr>
      <w:rPr>
        <w:rFonts w:ascii="Courier New" w:hAnsi="Courier New" w:hint="default"/>
      </w:rPr>
    </w:lvl>
    <w:lvl w:ilvl="5" w:tplc="2B1AD2A4">
      <w:start w:val="1"/>
      <w:numFmt w:val="bullet"/>
      <w:lvlText w:val=""/>
      <w:lvlJc w:val="left"/>
      <w:pPr>
        <w:ind w:left="4320" w:hanging="360"/>
      </w:pPr>
      <w:rPr>
        <w:rFonts w:ascii="Wingdings" w:hAnsi="Wingdings" w:hint="default"/>
      </w:rPr>
    </w:lvl>
    <w:lvl w:ilvl="6" w:tplc="7E7CC060">
      <w:start w:val="1"/>
      <w:numFmt w:val="bullet"/>
      <w:lvlText w:val=""/>
      <w:lvlJc w:val="left"/>
      <w:pPr>
        <w:ind w:left="5040" w:hanging="360"/>
      </w:pPr>
      <w:rPr>
        <w:rFonts w:ascii="Symbol" w:hAnsi="Symbol" w:hint="default"/>
      </w:rPr>
    </w:lvl>
    <w:lvl w:ilvl="7" w:tplc="A3440B1E">
      <w:start w:val="1"/>
      <w:numFmt w:val="bullet"/>
      <w:lvlText w:val="o"/>
      <w:lvlJc w:val="left"/>
      <w:pPr>
        <w:ind w:left="5760" w:hanging="360"/>
      </w:pPr>
      <w:rPr>
        <w:rFonts w:ascii="Courier New" w:hAnsi="Courier New" w:hint="default"/>
      </w:rPr>
    </w:lvl>
    <w:lvl w:ilvl="8" w:tplc="FA22A948">
      <w:start w:val="1"/>
      <w:numFmt w:val="bullet"/>
      <w:lvlText w:val=""/>
      <w:lvlJc w:val="left"/>
      <w:pPr>
        <w:ind w:left="6480" w:hanging="360"/>
      </w:pPr>
      <w:rPr>
        <w:rFonts w:ascii="Wingdings" w:hAnsi="Wingdings" w:hint="default"/>
      </w:rPr>
    </w:lvl>
  </w:abstractNum>
  <w:abstractNum w:abstractNumId="52" w15:restartNumberingAfterBreak="0">
    <w:nsid w:val="06657936"/>
    <w:multiLevelType w:val="hybridMultilevel"/>
    <w:tmpl w:val="FFFFFFFF"/>
    <w:lvl w:ilvl="0" w:tplc="9F726ADE">
      <w:start w:val="1"/>
      <w:numFmt w:val="bullet"/>
      <w:lvlText w:val=""/>
      <w:lvlJc w:val="left"/>
      <w:pPr>
        <w:ind w:left="720" w:hanging="360"/>
      </w:pPr>
      <w:rPr>
        <w:rFonts w:ascii="Symbol" w:hAnsi="Symbol" w:hint="default"/>
      </w:rPr>
    </w:lvl>
    <w:lvl w:ilvl="1" w:tplc="4412B12E">
      <w:start w:val="1"/>
      <w:numFmt w:val="bullet"/>
      <w:lvlText w:val="o"/>
      <w:lvlJc w:val="left"/>
      <w:pPr>
        <w:ind w:left="1440" w:hanging="360"/>
      </w:pPr>
      <w:rPr>
        <w:rFonts w:ascii="Courier New" w:hAnsi="Courier New" w:hint="default"/>
      </w:rPr>
    </w:lvl>
    <w:lvl w:ilvl="2" w:tplc="D452F946">
      <w:start w:val="1"/>
      <w:numFmt w:val="bullet"/>
      <w:lvlText w:val=""/>
      <w:lvlJc w:val="left"/>
      <w:pPr>
        <w:ind w:left="2160" w:hanging="360"/>
      </w:pPr>
      <w:rPr>
        <w:rFonts w:ascii="Wingdings" w:hAnsi="Wingdings" w:hint="default"/>
      </w:rPr>
    </w:lvl>
    <w:lvl w:ilvl="3" w:tplc="884A0B9A">
      <w:start w:val="1"/>
      <w:numFmt w:val="bullet"/>
      <w:lvlText w:val=""/>
      <w:lvlJc w:val="left"/>
      <w:pPr>
        <w:ind w:left="2880" w:hanging="360"/>
      </w:pPr>
      <w:rPr>
        <w:rFonts w:ascii="Symbol" w:hAnsi="Symbol" w:hint="default"/>
      </w:rPr>
    </w:lvl>
    <w:lvl w:ilvl="4" w:tplc="70889D02">
      <w:start w:val="1"/>
      <w:numFmt w:val="bullet"/>
      <w:lvlText w:val="o"/>
      <w:lvlJc w:val="left"/>
      <w:pPr>
        <w:ind w:left="3600" w:hanging="360"/>
      </w:pPr>
      <w:rPr>
        <w:rFonts w:ascii="Courier New" w:hAnsi="Courier New" w:hint="default"/>
      </w:rPr>
    </w:lvl>
    <w:lvl w:ilvl="5" w:tplc="BC78EEE8">
      <w:start w:val="1"/>
      <w:numFmt w:val="bullet"/>
      <w:lvlText w:val=""/>
      <w:lvlJc w:val="left"/>
      <w:pPr>
        <w:ind w:left="4320" w:hanging="360"/>
      </w:pPr>
      <w:rPr>
        <w:rFonts w:ascii="Wingdings" w:hAnsi="Wingdings" w:hint="default"/>
      </w:rPr>
    </w:lvl>
    <w:lvl w:ilvl="6" w:tplc="01B28852">
      <w:start w:val="1"/>
      <w:numFmt w:val="bullet"/>
      <w:lvlText w:val=""/>
      <w:lvlJc w:val="left"/>
      <w:pPr>
        <w:ind w:left="5040" w:hanging="360"/>
      </w:pPr>
      <w:rPr>
        <w:rFonts w:ascii="Symbol" w:hAnsi="Symbol" w:hint="default"/>
      </w:rPr>
    </w:lvl>
    <w:lvl w:ilvl="7" w:tplc="3BC449EC">
      <w:start w:val="1"/>
      <w:numFmt w:val="bullet"/>
      <w:lvlText w:val="o"/>
      <w:lvlJc w:val="left"/>
      <w:pPr>
        <w:ind w:left="5760" w:hanging="360"/>
      </w:pPr>
      <w:rPr>
        <w:rFonts w:ascii="Courier New" w:hAnsi="Courier New" w:hint="default"/>
      </w:rPr>
    </w:lvl>
    <w:lvl w:ilvl="8" w:tplc="603E9D04">
      <w:start w:val="1"/>
      <w:numFmt w:val="bullet"/>
      <w:lvlText w:val=""/>
      <w:lvlJc w:val="left"/>
      <w:pPr>
        <w:ind w:left="6480" w:hanging="360"/>
      </w:pPr>
      <w:rPr>
        <w:rFonts w:ascii="Wingdings" w:hAnsi="Wingdings" w:hint="default"/>
      </w:rPr>
    </w:lvl>
  </w:abstractNum>
  <w:abstractNum w:abstractNumId="53" w15:restartNumberingAfterBreak="0">
    <w:nsid w:val="0697110D"/>
    <w:multiLevelType w:val="hybridMultilevel"/>
    <w:tmpl w:val="FFFFFFFF"/>
    <w:lvl w:ilvl="0" w:tplc="A30CA41C">
      <w:start w:val="1"/>
      <w:numFmt w:val="bullet"/>
      <w:lvlText w:val=""/>
      <w:lvlJc w:val="left"/>
      <w:pPr>
        <w:ind w:left="720" w:hanging="360"/>
      </w:pPr>
      <w:rPr>
        <w:rFonts w:ascii="Symbol" w:hAnsi="Symbol" w:hint="default"/>
      </w:rPr>
    </w:lvl>
    <w:lvl w:ilvl="1" w:tplc="2D86D8EE">
      <w:start w:val="1"/>
      <w:numFmt w:val="bullet"/>
      <w:lvlText w:val="o"/>
      <w:lvlJc w:val="left"/>
      <w:pPr>
        <w:ind w:left="1440" w:hanging="360"/>
      </w:pPr>
      <w:rPr>
        <w:rFonts w:ascii="Courier New" w:hAnsi="Courier New" w:hint="default"/>
      </w:rPr>
    </w:lvl>
    <w:lvl w:ilvl="2" w:tplc="AE4E7B66">
      <w:start w:val="1"/>
      <w:numFmt w:val="bullet"/>
      <w:lvlText w:val=""/>
      <w:lvlJc w:val="left"/>
      <w:pPr>
        <w:ind w:left="2160" w:hanging="360"/>
      </w:pPr>
      <w:rPr>
        <w:rFonts w:ascii="Wingdings" w:hAnsi="Wingdings" w:hint="default"/>
      </w:rPr>
    </w:lvl>
    <w:lvl w:ilvl="3" w:tplc="6BCE2DB2">
      <w:start w:val="1"/>
      <w:numFmt w:val="bullet"/>
      <w:lvlText w:val=""/>
      <w:lvlJc w:val="left"/>
      <w:pPr>
        <w:ind w:left="2880" w:hanging="360"/>
      </w:pPr>
      <w:rPr>
        <w:rFonts w:ascii="Symbol" w:hAnsi="Symbol" w:hint="default"/>
      </w:rPr>
    </w:lvl>
    <w:lvl w:ilvl="4" w:tplc="90E070D6">
      <w:start w:val="1"/>
      <w:numFmt w:val="bullet"/>
      <w:lvlText w:val="o"/>
      <w:lvlJc w:val="left"/>
      <w:pPr>
        <w:ind w:left="3600" w:hanging="360"/>
      </w:pPr>
      <w:rPr>
        <w:rFonts w:ascii="Courier New" w:hAnsi="Courier New" w:hint="default"/>
      </w:rPr>
    </w:lvl>
    <w:lvl w:ilvl="5" w:tplc="43626174">
      <w:start w:val="1"/>
      <w:numFmt w:val="bullet"/>
      <w:lvlText w:val=""/>
      <w:lvlJc w:val="left"/>
      <w:pPr>
        <w:ind w:left="4320" w:hanging="360"/>
      </w:pPr>
      <w:rPr>
        <w:rFonts w:ascii="Wingdings" w:hAnsi="Wingdings" w:hint="default"/>
      </w:rPr>
    </w:lvl>
    <w:lvl w:ilvl="6" w:tplc="36164E4C">
      <w:start w:val="1"/>
      <w:numFmt w:val="bullet"/>
      <w:lvlText w:val=""/>
      <w:lvlJc w:val="left"/>
      <w:pPr>
        <w:ind w:left="5040" w:hanging="360"/>
      </w:pPr>
      <w:rPr>
        <w:rFonts w:ascii="Symbol" w:hAnsi="Symbol" w:hint="default"/>
      </w:rPr>
    </w:lvl>
    <w:lvl w:ilvl="7" w:tplc="3D3C766A">
      <w:start w:val="1"/>
      <w:numFmt w:val="bullet"/>
      <w:lvlText w:val="o"/>
      <w:lvlJc w:val="left"/>
      <w:pPr>
        <w:ind w:left="5760" w:hanging="360"/>
      </w:pPr>
      <w:rPr>
        <w:rFonts w:ascii="Courier New" w:hAnsi="Courier New" w:hint="default"/>
      </w:rPr>
    </w:lvl>
    <w:lvl w:ilvl="8" w:tplc="2596315A">
      <w:start w:val="1"/>
      <w:numFmt w:val="bullet"/>
      <w:lvlText w:val=""/>
      <w:lvlJc w:val="left"/>
      <w:pPr>
        <w:ind w:left="6480" w:hanging="360"/>
      </w:pPr>
      <w:rPr>
        <w:rFonts w:ascii="Wingdings" w:hAnsi="Wingdings" w:hint="default"/>
      </w:rPr>
    </w:lvl>
  </w:abstractNum>
  <w:abstractNum w:abstractNumId="54" w15:restartNumberingAfterBreak="0">
    <w:nsid w:val="06A353B7"/>
    <w:multiLevelType w:val="hybridMultilevel"/>
    <w:tmpl w:val="FFFFFFFF"/>
    <w:lvl w:ilvl="0" w:tplc="AFCCCC34">
      <w:start w:val="1"/>
      <w:numFmt w:val="bullet"/>
      <w:lvlText w:val=""/>
      <w:lvlJc w:val="left"/>
      <w:pPr>
        <w:ind w:left="720" w:hanging="360"/>
      </w:pPr>
      <w:rPr>
        <w:rFonts w:ascii="Symbol" w:hAnsi="Symbol" w:hint="default"/>
      </w:rPr>
    </w:lvl>
    <w:lvl w:ilvl="1" w:tplc="88D258E4">
      <w:start w:val="1"/>
      <w:numFmt w:val="bullet"/>
      <w:lvlText w:val="o"/>
      <w:lvlJc w:val="left"/>
      <w:pPr>
        <w:ind w:left="1440" w:hanging="360"/>
      </w:pPr>
      <w:rPr>
        <w:rFonts w:ascii="Courier New" w:hAnsi="Courier New" w:hint="default"/>
      </w:rPr>
    </w:lvl>
    <w:lvl w:ilvl="2" w:tplc="BD003A5C">
      <w:start w:val="1"/>
      <w:numFmt w:val="bullet"/>
      <w:lvlText w:val=""/>
      <w:lvlJc w:val="left"/>
      <w:pPr>
        <w:ind w:left="2160" w:hanging="360"/>
      </w:pPr>
      <w:rPr>
        <w:rFonts w:ascii="Wingdings" w:hAnsi="Wingdings" w:hint="default"/>
      </w:rPr>
    </w:lvl>
    <w:lvl w:ilvl="3" w:tplc="310C0D04">
      <w:start w:val="1"/>
      <w:numFmt w:val="bullet"/>
      <w:lvlText w:val=""/>
      <w:lvlJc w:val="left"/>
      <w:pPr>
        <w:ind w:left="2880" w:hanging="360"/>
      </w:pPr>
      <w:rPr>
        <w:rFonts w:ascii="Symbol" w:hAnsi="Symbol" w:hint="default"/>
      </w:rPr>
    </w:lvl>
    <w:lvl w:ilvl="4" w:tplc="BF2C924A">
      <w:start w:val="1"/>
      <w:numFmt w:val="bullet"/>
      <w:lvlText w:val="o"/>
      <w:lvlJc w:val="left"/>
      <w:pPr>
        <w:ind w:left="3600" w:hanging="360"/>
      </w:pPr>
      <w:rPr>
        <w:rFonts w:ascii="Courier New" w:hAnsi="Courier New" w:hint="default"/>
      </w:rPr>
    </w:lvl>
    <w:lvl w:ilvl="5" w:tplc="866203EC">
      <w:start w:val="1"/>
      <w:numFmt w:val="bullet"/>
      <w:lvlText w:val=""/>
      <w:lvlJc w:val="left"/>
      <w:pPr>
        <w:ind w:left="4320" w:hanging="360"/>
      </w:pPr>
      <w:rPr>
        <w:rFonts w:ascii="Wingdings" w:hAnsi="Wingdings" w:hint="default"/>
      </w:rPr>
    </w:lvl>
    <w:lvl w:ilvl="6" w:tplc="EC06477E">
      <w:start w:val="1"/>
      <w:numFmt w:val="bullet"/>
      <w:lvlText w:val=""/>
      <w:lvlJc w:val="left"/>
      <w:pPr>
        <w:ind w:left="5040" w:hanging="360"/>
      </w:pPr>
      <w:rPr>
        <w:rFonts w:ascii="Symbol" w:hAnsi="Symbol" w:hint="default"/>
      </w:rPr>
    </w:lvl>
    <w:lvl w:ilvl="7" w:tplc="0BA05506">
      <w:start w:val="1"/>
      <w:numFmt w:val="bullet"/>
      <w:lvlText w:val="o"/>
      <w:lvlJc w:val="left"/>
      <w:pPr>
        <w:ind w:left="5760" w:hanging="360"/>
      </w:pPr>
      <w:rPr>
        <w:rFonts w:ascii="Courier New" w:hAnsi="Courier New" w:hint="default"/>
      </w:rPr>
    </w:lvl>
    <w:lvl w:ilvl="8" w:tplc="216A408A">
      <w:start w:val="1"/>
      <w:numFmt w:val="bullet"/>
      <w:lvlText w:val=""/>
      <w:lvlJc w:val="left"/>
      <w:pPr>
        <w:ind w:left="6480" w:hanging="360"/>
      </w:pPr>
      <w:rPr>
        <w:rFonts w:ascii="Wingdings" w:hAnsi="Wingdings" w:hint="default"/>
      </w:rPr>
    </w:lvl>
  </w:abstractNum>
  <w:abstractNum w:abstractNumId="55" w15:restartNumberingAfterBreak="0">
    <w:nsid w:val="06A47650"/>
    <w:multiLevelType w:val="hybridMultilevel"/>
    <w:tmpl w:val="FFFFFFFF"/>
    <w:lvl w:ilvl="0" w:tplc="3A72A52A">
      <w:start w:val="1"/>
      <w:numFmt w:val="bullet"/>
      <w:lvlText w:val=""/>
      <w:lvlJc w:val="left"/>
      <w:pPr>
        <w:ind w:left="720" w:hanging="360"/>
      </w:pPr>
      <w:rPr>
        <w:rFonts w:ascii="Symbol" w:hAnsi="Symbol" w:hint="default"/>
      </w:rPr>
    </w:lvl>
    <w:lvl w:ilvl="1" w:tplc="E27AE42E">
      <w:start w:val="1"/>
      <w:numFmt w:val="bullet"/>
      <w:lvlText w:val="o"/>
      <w:lvlJc w:val="left"/>
      <w:pPr>
        <w:ind w:left="1440" w:hanging="360"/>
      </w:pPr>
      <w:rPr>
        <w:rFonts w:ascii="Courier New" w:hAnsi="Courier New" w:hint="default"/>
      </w:rPr>
    </w:lvl>
    <w:lvl w:ilvl="2" w:tplc="76F65706">
      <w:start w:val="1"/>
      <w:numFmt w:val="bullet"/>
      <w:lvlText w:val=""/>
      <w:lvlJc w:val="left"/>
      <w:pPr>
        <w:ind w:left="2160" w:hanging="360"/>
      </w:pPr>
      <w:rPr>
        <w:rFonts w:ascii="Wingdings" w:hAnsi="Wingdings" w:hint="default"/>
      </w:rPr>
    </w:lvl>
    <w:lvl w:ilvl="3" w:tplc="E9C6D4CE">
      <w:start w:val="1"/>
      <w:numFmt w:val="bullet"/>
      <w:lvlText w:val=""/>
      <w:lvlJc w:val="left"/>
      <w:pPr>
        <w:ind w:left="2880" w:hanging="360"/>
      </w:pPr>
      <w:rPr>
        <w:rFonts w:ascii="Symbol" w:hAnsi="Symbol" w:hint="default"/>
      </w:rPr>
    </w:lvl>
    <w:lvl w:ilvl="4" w:tplc="6FAA4646">
      <w:start w:val="1"/>
      <w:numFmt w:val="bullet"/>
      <w:lvlText w:val="o"/>
      <w:lvlJc w:val="left"/>
      <w:pPr>
        <w:ind w:left="3600" w:hanging="360"/>
      </w:pPr>
      <w:rPr>
        <w:rFonts w:ascii="Courier New" w:hAnsi="Courier New" w:hint="default"/>
      </w:rPr>
    </w:lvl>
    <w:lvl w:ilvl="5" w:tplc="609CD33A">
      <w:start w:val="1"/>
      <w:numFmt w:val="bullet"/>
      <w:lvlText w:val=""/>
      <w:lvlJc w:val="left"/>
      <w:pPr>
        <w:ind w:left="4320" w:hanging="360"/>
      </w:pPr>
      <w:rPr>
        <w:rFonts w:ascii="Wingdings" w:hAnsi="Wingdings" w:hint="default"/>
      </w:rPr>
    </w:lvl>
    <w:lvl w:ilvl="6" w:tplc="08AC223A">
      <w:start w:val="1"/>
      <w:numFmt w:val="bullet"/>
      <w:lvlText w:val=""/>
      <w:lvlJc w:val="left"/>
      <w:pPr>
        <w:ind w:left="5040" w:hanging="360"/>
      </w:pPr>
      <w:rPr>
        <w:rFonts w:ascii="Symbol" w:hAnsi="Symbol" w:hint="default"/>
      </w:rPr>
    </w:lvl>
    <w:lvl w:ilvl="7" w:tplc="9710ACD0">
      <w:start w:val="1"/>
      <w:numFmt w:val="bullet"/>
      <w:lvlText w:val="o"/>
      <w:lvlJc w:val="left"/>
      <w:pPr>
        <w:ind w:left="5760" w:hanging="360"/>
      </w:pPr>
      <w:rPr>
        <w:rFonts w:ascii="Courier New" w:hAnsi="Courier New" w:hint="default"/>
      </w:rPr>
    </w:lvl>
    <w:lvl w:ilvl="8" w:tplc="2ED065F6">
      <w:start w:val="1"/>
      <w:numFmt w:val="bullet"/>
      <w:lvlText w:val=""/>
      <w:lvlJc w:val="left"/>
      <w:pPr>
        <w:ind w:left="6480" w:hanging="360"/>
      </w:pPr>
      <w:rPr>
        <w:rFonts w:ascii="Wingdings" w:hAnsi="Wingdings" w:hint="default"/>
      </w:rPr>
    </w:lvl>
  </w:abstractNum>
  <w:abstractNum w:abstractNumId="56" w15:restartNumberingAfterBreak="0">
    <w:nsid w:val="06D71B66"/>
    <w:multiLevelType w:val="hybridMultilevel"/>
    <w:tmpl w:val="FFFFFFFF"/>
    <w:lvl w:ilvl="0" w:tplc="8EFA7954">
      <w:start w:val="1"/>
      <w:numFmt w:val="bullet"/>
      <w:lvlText w:val=""/>
      <w:lvlJc w:val="left"/>
      <w:pPr>
        <w:ind w:left="720" w:hanging="360"/>
      </w:pPr>
      <w:rPr>
        <w:rFonts w:ascii="Symbol" w:hAnsi="Symbol" w:hint="default"/>
      </w:rPr>
    </w:lvl>
    <w:lvl w:ilvl="1" w:tplc="0FE4223A">
      <w:start w:val="1"/>
      <w:numFmt w:val="bullet"/>
      <w:lvlText w:val="o"/>
      <w:lvlJc w:val="left"/>
      <w:pPr>
        <w:ind w:left="1440" w:hanging="360"/>
      </w:pPr>
      <w:rPr>
        <w:rFonts w:ascii="Courier New" w:hAnsi="Courier New" w:hint="default"/>
      </w:rPr>
    </w:lvl>
    <w:lvl w:ilvl="2" w:tplc="7920512E">
      <w:start w:val="1"/>
      <w:numFmt w:val="bullet"/>
      <w:lvlText w:val=""/>
      <w:lvlJc w:val="left"/>
      <w:pPr>
        <w:ind w:left="2160" w:hanging="360"/>
      </w:pPr>
      <w:rPr>
        <w:rFonts w:ascii="Wingdings" w:hAnsi="Wingdings" w:hint="default"/>
      </w:rPr>
    </w:lvl>
    <w:lvl w:ilvl="3" w:tplc="A48C0970">
      <w:start w:val="1"/>
      <w:numFmt w:val="bullet"/>
      <w:lvlText w:val=""/>
      <w:lvlJc w:val="left"/>
      <w:pPr>
        <w:ind w:left="2880" w:hanging="360"/>
      </w:pPr>
      <w:rPr>
        <w:rFonts w:ascii="Symbol" w:hAnsi="Symbol" w:hint="default"/>
      </w:rPr>
    </w:lvl>
    <w:lvl w:ilvl="4" w:tplc="8F7AAFA6">
      <w:start w:val="1"/>
      <w:numFmt w:val="bullet"/>
      <w:lvlText w:val="o"/>
      <w:lvlJc w:val="left"/>
      <w:pPr>
        <w:ind w:left="3600" w:hanging="360"/>
      </w:pPr>
      <w:rPr>
        <w:rFonts w:ascii="Courier New" w:hAnsi="Courier New" w:hint="default"/>
      </w:rPr>
    </w:lvl>
    <w:lvl w:ilvl="5" w:tplc="27A2B8E0">
      <w:start w:val="1"/>
      <w:numFmt w:val="bullet"/>
      <w:lvlText w:val=""/>
      <w:lvlJc w:val="left"/>
      <w:pPr>
        <w:ind w:left="4320" w:hanging="360"/>
      </w:pPr>
      <w:rPr>
        <w:rFonts w:ascii="Wingdings" w:hAnsi="Wingdings" w:hint="default"/>
      </w:rPr>
    </w:lvl>
    <w:lvl w:ilvl="6" w:tplc="E86ABDE8">
      <w:start w:val="1"/>
      <w:numFmt w:val="bullet"/>
      <w:lvlText w:val=""/>
      <w:lvlJc w:val="left"/>
      <w:pPr>
        <w:ind w:left="5040" w:hanging="360"/>
      </w:pPr>
      <w:rPr>
        <w:rFonts w:ascii="Symbol" w:hAnsi="Symbol" w:hint="default"/>
      </w:rPr>
    </w:lvl>
    <w:lvl w:ilvl="7" w:tplc="EFD8DF02">
      <w:start w:val="1"/>
      <w:numFmt w:val="bullet"/>
      <w:lvlText w:val="o"/>
      <w:lvlJc w:val="left"/>
      <w:pPr>
        <w:ind w:left="5760" w:hanging="360"/>
      </w:pPr>
      <w:rPr>
        <w:rFonts w:ascii="Courier New" w:hAnsi="Courier New" w:hint="default"/>
      </w:rPr>
    </w:lvl>
    <w:lvl w:ilvl="8" w:tplc="01544BAA">
      <w:start w:val="1"/>
      <w:numFmt w:val="bullet"/>
      <w:lvlText w:val=""/>
      <w:lvlJc w:val="left"/>
      <w:pPr>
        <w:ind w:left="6480" w:hanging="360"/>
      </w:pPr>
      <w:rPr>
        <w:rFonts w:ascii="Wingdings" w:hAnsi="Wingdings" w:hint="default"/>
      </w:rPr>
    </w:lvl>
  </w:abstractNum>
  <w:abstractNum w:abstractNumId="57" w15:restartNumberingAfterBreak="0">
    <w:nsid w:val="06D71CAD"/>
    <w:multiLevelType w:val="hybridMultilevel"/>
    <w:tmpl w:val="FFFFFFFF"/>
    <w:lvl w:ilvl="0" w:tplc="8E54C148">
      <w:start w:val="1"/>
      <w:numFmt w:val="bullet"/>
      <w:lvlText w:val=""/>
      <w:lvlJc w:val="left"/>
      <w:pPr>
        <w:ind w:left="720" w:hanging="360"/>
      </w:pPr>
      <w:rPr>
        <w:rFonts w:ascii="Symbol" w:hAnsi="Symbol" w:hint="default"/>
      </w:rPr>
    </w:lvl>
    <w:lvl w:ilvl="1" w:tplc="7384F7D8">
      <w:start w:val="1"/>
      <w:numFmt w:val="bullet"/>
      <w:lvlText w:val="o"/>
      <w:lvlJc w:val="left"/>
      <w:pPr>
        <w:ind w:left="1440" w:hanging="360"/>
      </w:pPr>
      <w:rPr>
        <w:rFonts w:ascii="Courier New" w:hAnsi="Courier New" w:hint="default"/>
      </w:rPr>
    </w:lvl>
    <w:lvl w:ilvl="2" w:tplc="D646E586">
      <w:start w:val="1"/>
      <w:numFmt w:val="bullet"/>
      <w:lvlText w:val=""/>
      <w:lvlJc w:val="left"/>
      <w:pPr>
        <w:ind w:left="2160" w:hanging="360"/>
      </w:pPr>
      <w:rPr>
        <w:rFonts w:ascii="Wingdings" w:hAnsi="Wingdings" w:hint="default"/>
      </w:rPr>
    </w:lvl>
    <w:lvl w:ilvl="3" w:tplc="D36EA8C2">
      <w:start w:val="1"/>
      <w:numFmt w:val="bullet"/>
      <w:lvlText w:val=""/>
      <w:lvlJc w:val="left"/>
      <w:pPr>
        <w:ind w:left="2880" w:hanging="360"/>
      </w:pPr>
      <w:rPr>
        <w:rFonts w:ascii="Symbol" w:hAnsi="Symbol" w:hint="default"/>
      </w:rPr>
    </w:lvl>
    <w:lvl w:ilvl="4" w:tplc="CD886A8C">
      <w:start w:val="1"/>
      <w:numFmt w:val="bullet"/>
      <w:lvlText w:val="o"/>
      <w:lvlJc w:val="left"/>
      <w:pPr>
        <w:ind w:left="3600" w:hanging="360"/>
      </w:pPr>
      <w:rPr>
        <w:rFonts w:ascii="Courier New" w:hAnsi="Courier New" w:hint="default"/>
      </w:rPr>
    </w:lvl>
    <w:lvl w:ilvl="5" w:tplc="F77CD0F8">
      <w:start w:val="1"/>
      <w:numFmt w:val="bullet"/>
      <w:lvlText w:val=""/>
      <w:lvlJc w:val="left"/>
      <w:pPr>
        <w:ind w:left="4320" w:hanging="360"/>
      </w:pPr>
      <w:rPr>
        <w:rFonts w:ascii="Wingdings" w:hAnsi="Wingdings" w:hint="default"/>
      </w:rPr>
    </w:lvl>
    <w:lvl w:ilvl="6" w:tplc="31620274">
      <w:start w:val="1"/>
      <w:numFmt w:val="bullet"/>
      <w:lvlText w:val=""/>
      <w:lvlJc w:val="left"/>
      <w:pPr>
        <w:ind w:left="5040" w:hanging="360"/>
      </w:pPr>
      <w:rPr>
        <w:rFonts w:ascii="Symbol" w:hAnsi="Symbol" w:hint="default"/>
      </w:rPr>
    </w:lvl>
    <w:lvl w:ilvl="7" w:tplc="6E286FA6">
      <w:start w:val="1"/>
      <w:numFmt w:val="bullet"/>
      <w:lvlText w:val="o"/>
      <w:lvlJc w:val="left"/>
      <w:pPr>
        <w:ind w:left="5760" w:hanging="360"/>
      </w:pPr>
      <w:rPr>
        <w:rFonts w:ascii="Courier New" w:hAnsi="Courier New" w:hint="default"/>
      </w:rPr>
    </w:lvl>
    <w:lvl w:ilvl="8" w:tplc="BC2EB1D4">
      <w:start w:val="1"/>
      <w:numFmt w:val="bullet"/>
      <w:lvlText w:val=""/>
      <w:lvlJc w:val="left"/>
      <w:pPr>
        <w:ind w:left="6480" w:hanging="360"/>
      </w:pPr>
      <w:rPr>
        <w:rFonts w:ascii="Wingdings" w:hAnsi="Wingdings" w:hint="default"/>
      </w:rPr>
    </w:lvl>
  </w:abstractNum>
  <w:abstractNum w:abstractNumId="58" w15:restartNumberingAfterBreak="0">
    <w:nsid w:val="07056C5F"/>
    <w:multiLevelType w:val="hybridMultilevel"/>
    <w:tmpl w:val="FFFFFFFF"/>
    <w:lvl w:ilvl="0" w:tplc="A9F4796C">
      <w:start w:val="1"/>
      <w:numFmt w:val="bullet"/>
      <w:lvlText w:val=""/>
      <w:lvlJc w:val="left"/>
      <w:pPr>
        <w:ind w:left="720" w:hanging="360"/>
      </w:pPr>
      <w:rPr>
        <w:rFonts w:ascii="Symbol" w:hAnsi="Symbol" w:hint="default"/>
      </w:rPr>
    </w:lvl>
    <w:lvl w:ilvl="1" w:tplc="88383CB0">
      <w:start w:val="1"/>
      <w:numFmt w:val="bullet"/>
      <w:lvlText w:val="o"/>
      <w:lvlJc w:val="left"/>
      <w:pPr>
        <w:ind w:left="1440" w:hanging="360"/>
      </w:pPr>
      <w:rPr>
        <w:rFonts w:ascii="Courier New" w:hAnsi="Courier New" w:hint="default"/>
      </w:rPr>
    </w:lvl>
    <w:lvl w:ilvl="2" w:tplc="A7A03B4C">
      <w:start w:val="1"/>
      <w:numFmt w:val="bullet"/>
      <w:lvlText w:val=""/>
      <w:lvlJc w:val="left"/>
      <w:pPr>
        <w:ind w:left="2160" w:hanging="360"/>
      </w:pPr>
      <w:rPr>
        <w:rFonts w:ascii="Wingdings" w:hAnsi="Wingdings" w:hint="default"/>
      </w:rPr>
    </w:lvl>
    <w:lvl w:ilvl="3" w:tplc="5FE2FDCC">
      <w:start w:val="1"/>
      <w:numFmt w:val="bullet"/>
      <w:lvlText w:val=""/>
      <w:lvlJc w:val="left"/>
      <w:pPr>
        <w:ind w:left="2880" w:hanging="360"/>
      </w:pPr>
      <w:rPr>
        <w:rFonts w:ascii="Symbol" w:hAnsi="Symbol" w:hint="default"/>
      </w:rPr>
    </w:lvl>
    <w:lvl w:ilvl="4" w:tplc="26247970">
      <w:start w:val="1"/>
      <w:numFmt w:val="bullet"/>
      <w:lvlText w:val="o"/>
      <w:lvlJc w:val="left"/>
      <w:pPr>
        <w:ind w:left="3600" w:hanging="360"/>
      </w:pPr>
      <w:rPr>
        <w:rFonts w:ascii="Courier New" w:hAnsi="Courier New" w:hint="default"/>
      </w:rPr>
    </w:lvl>
    <w:lvl w:ilvl="5" w:tplc="38E4F364">
      <w:start w:val="1"/>
      <w:numFmt w:val="bullet"/>
      <w:lvlText w:val=""/>
      <w:lvlJc w:val="left"/>
      <w:pPr>
        <w:ind w:left="4320" w:hanging="360"/>
      </w:pPr>
      <w:rPr>
        <w:rFonts w:ascii="Wingdings" w:hAnsi="Wingdings" w:hint="default"/>
      </w:rPr>
    </w:lvl>
    <w:lvl w:ilvl="6" w:tplc="C5B09BFA">
      <w:start w:val="1"/>
      <w:numFmt w:val="bullet"/>
      <w:lvlText w:val=""/>
      <w:lvlJc w:val="left"/>
      <w:pPr>
        <w:ind w:left="5040" w:hanging="360"/>
      </w:pPr>
      <w:rPr>
        <w:rFonts w:ascii="Symbol" w:hAnsi="Symbol" w:hint="default"/>
      </w:rPr>
    </w:lvl>
    <w:lvl w:ilvl="7" w:tplc="68A01C40">
      <w:start w:val="1"/>
      <w:numFmt w:val="bullet"/>
      <w:lvlText w:val="o"/>
      <w:lvlJc w:val="left"/>
      <w:pPr>
        <w:ind w:left="5760" w:hanging="360"/>
      </w:pPr>
      <w:rPr>
        <w:rFonts w:ascii="Courier New" w:hAnsi="Courier New" w:hint="default"/>
      </w:rPr>
    </w:lvl>
    <w:lvl w:ilvl="8" w:tplc="40964C58">
      <w:start w:val="1"/>
      <w:numFmt w:val="bullet"/>
      <w:lvlText w:val=""/>
      <w:lvlJc w:val="left"/>
      <w:pPr>
        <w:ind w:left="6480" w:hanging="360"/>
      </w:pPr>
      <w:rPr>
        <w:rFonts w:ascii="Wingdings" w:hAnsi="Wingdings" w:hint="default"/>
      </w:rPr>
    </w:lvl>
  </w:abstractNum>
  <w:abstractNum w:abstractNumId="59" w15:restartNumberingAfterBreak="0">
    <w:nsid w:val="070B5EFF"/>
    <w:multiLevelType w:val="hybridMultilevel"/>
    <w:tmpl w:val="FFFFFFFF"/>
    <w:lvl w:ilvl="0" w:tplc="436A8FC0">
      <w:start w:val="1"/>
      <w:numFmt w:val="bullet"/>
      <w:lvlText w:val=""/>
      <w:lvlJc w:val="left"/>
      <w:pPr>
        <w:ind w:left="720" w:hanging="360"/>
      </w:pPr>
      <w:rPr>
        <w:rFonts w:ascii="Symbol" w:hAnsi="Symbol" w:hint="default"/>
      </w:rPr>
    </w:lvl>
    <w:lvl w:ilvl="1" w:tplc="60A287CC">
      <w:start w:val="1"/>
      <w:numFmt w:val="bullet"/>
      <w:lvlText w:val="o"/>
      <w:lvlJc w:val="left"/>
      <w:pPr>
        <w:ind w:left="1440" w:hanging="360"/>
      </w:pPr>
      <w:rPr>
        <w:rFonts w:ascii="Courier New" w:hAnsi="Courier New" w:hint="default"/>
      </w:rPr>
    </w:lvl>
    <w:lvl w:ilvl="2" w:tplc="29C491E2">
      <w:start w:val="1"/>
      <w:numFmt w:val="bullet"/>
      <w:lvlText w:val=""/>
      <w:lvlJc w:val="left"/>
      <w:pPr>
        <w:ind w:left="2160" w:hanging="360"/>
      </w:pPr>
      <w:rPr>
        <w:rFonts w:ascii="Wingdings" w:hAnsi="Wingdings" w:hint="default"/>
      </w:rPr>
    </w:lvl>
    <w:lvl w:ilvl="3" w:tplc="2D021FA2">
      <w:start w:val="1"/>
      <w:numFmt w:val="bullet"/>
      <w:lvlText w:val=""/>
      <w:lvlJc w:val="left"/>
      <w:pPr>
        <w:ind w:left="2880" w:hanging="360"/>
      </w:pPr>
      <w:rPr>
        <w:rFonts w:ascii="Symbol" w:hAnsi="Symbol" w:hint="default"/>
      </w:rPr>
    </w:lvl>
    <w:lvl w:ilvl="4" w:tplc="E2B602F8">
      <w:start w:val="1"/>
      <w:numFmt w:val="bullet"/>
      <w:lvlText w:val="o"/>
      <w:lvlJc w:val="left"/>
      <w:pPr>
        <w:ind w:left="3600" w:hanging="360"/>
      </w:pPr>
      <w:rPr>
        <w:rFonts w:ascii="Courier New" w:hAnsi="Courier New" w:hint="default"/>
      </w:rPr>
    </w:lvl>
    <w:lvl w:ilvl="5" w:tplc="3426EC76">
      <w:start w:val="1"/>
      <w:numFmt w:val="bullet"/>
      <w:lvlText w:val=""/>
      <w:lvlJc w:val="left"/>
      <w:pPr>
        <w:ind w:left="4320" w:hanging="360"/>
      </w:pPr>
      <w:rPr>
        <w:rFonts w:ascii="Wingdings" w:hAnsi="Wingdings" w:hint="default"/>
      </w:rPr>
    </w:lvl>
    <w:lvl w:ilvl="6" w:tplc="30BCFE98">
      <w:start w:val="1"/>
      <w:numFmt w:val="bullet"/>
      <w:lvlText w:val=""/>
      <w:lvlJc w:val="left"/>
      <w:pPr>
        <w:ind w:left="5040" w:hanging="360"/>
      </w:pPr>
      <w:rPr>
        <w:rFonts w:ascii="Symbol" w:hAnsi="Symbol" w:hint="default"/>
      </w:rPr>
    </w:lvl>
    <w:lvl w:ilvl="7" w:tplc="C31A54F4">
      <w:start w:val="1"/>
      <w:numFmt w:val="bullet"/>
      <w:lvlText w:val="o"/>
      <w:lvlJc w:val="left"/>
      <w:pPr>
        <w:ind w:left="5760" w:hanging="360"/>
      </w:pPr>
      <w:rPr>
        <w:rFonts w:ascii="Courier New" w:hAnsi="Courier New" w:hint="default"/>
      </w:rPr>
    </w:lvl>
    <w:lvl w:ilvl="8" w:tplc="A29A70B6">
      <w:start w:val="1"/>
      <w:numFmt w:val="bullet"/>
      <w:lvlText w:val=""/>
      <w:lvlJc w:val="left"/>
      <w:pPr>
        <w:ind w:left="6480" w:hanging="360"/>
      </w:pPr>
      <w:rPr>
        <w:rFonts w:ascii="Wingdings" w:hAnsi="Wingdings" w:hint="default"/>
      </w:rPr>
    </w:lvl>
  </w:abstractNum>
  <w:abstractNum w:abstractNumId="60" w15:restartNumberingAfterBreak="0">
    <w:nsid w:val="072A162D"/>
    <w:multiLevelType w:val="hybridMultilevel"/>
    <w:tmpl w:val="FFFFFFFF"/>
    <w:lvl w:ilvl="0" w:tplc="F6B417B0">
      <w:start w:val="1"/>
      <w:numFmt w:val="bullet"/>
      <w:lvlText w:val=""/>
      <w:lvlJc w:val="left"/>
      <w:pPr>
        <w:ind w:left="720" w:hanging="360"/>
      </w:pPr>
      <w:rPr>
        <w:rFonts w:ascii="Symbol" w:hAnsi="Symbol" w:hint="default"/>
      </w:rPr>
    </w:lvl>
    <w:lvl w:ilvl="1" w:tplc="2FCE53AA">
      <w:start w:val="1"/>
      <w:numFmt w:val="bullet"/>
      <w:lvlText w:val="o"/>
      <w:lvlJc w:val="left"/>
      <w:pPr>
        <w:ind w:left="1440" w:hanging="360"/>
      </w:pPr>
      <w:rPr>
        <w:rFonts w:ascii="Courier New" w:hAnsi="Courier New" w:hint="default"/>
      </w:rPr>
    </w:lvl>
    <w:lvl w:ilvl="2" w:tplc="22427F46">
      <w:start w:val="1"/>
      <w:numFmt w:val="bullet"/>
      <w:lvlText w:val=""/>
      <w:lvlJc w:val="left"/>
      <w:pPr>
        <w:ind w:left="2160" w:hanging="360"/>
      </w:pPr>
      <w:rPr>
        <w:rFonts w:ascii="Wingdings" w:hAnsi="Wingdings" w:hint="default"/>
      </w:rPr>
    </w:lvl>
    <w:lvl w:ilvl="3" w:tplc="FF32DB58">
      <w:start w:val="1"/>
      <w:numFmt w:val="bullet"/>
      <w:lvlText w:val=""/>
      <w:lvlJc w:val="left"/>
      <w:pPr>
        <w:ind w:left="2880" w:hanging="360"/>
      </w:pPr>
      <w:rPr>
        <w:rFonts w:ascii="Symbol" w:hAnsi="Symbol" w:hint="default"/>
      </w:rPr>
    </w:lvl>
    <w:lvl w:ilvl="4" w:tplc="5B901368">
      <w:start w:val="1"/>
      <w:numFmt w:val="bullet"/>
      <w:lvlText w:val="o"/>
      <w:lvlJc w:val="left"/>
      <w:pPr>
        <w:ind w:left="3600" w:hanging="360"/>
      </w:pPr>
      <w:rPr>
        <w:rFonts w:ascii="Courier New" w:hAnsi="Courier New" w:hint="default"/>
      </w:rPr>
    </w:lvl>
    <w:lvl w:ilvl="5" w:tplc="FDC04D98">
      <w:start w:val="1"/>
      <w:numFmt w:val="bullet"/>
      <w:lvlText w:val=""/>
      <w:lvlJc w:val="left"/>
      <w:pPr>
        <w:ind w:left="4320" w:hanging="360"/>
      </w:pPr>
      <w:rPr>
        <w:rFonts w:ascii="Wingdings" w:hAnsi="Wingdings" w:hint="default"/>
      </w:rPr>
    </w:lvl>
    <w:lvl w:ilvl="6" w:tplc="4FF6E740">
      <w:start w:val="1"/>
      <w:numFmt w:val="bullet"/>
      <w:lvlText w:val=""/>
      <w:lvlJc w:val="left"/>
      <w:pPr>
        <w:ind w:left="5040" w:hanging="360"/>
      </w:pPr>
      <w:rPr>
        <w:rFonts w:ascii="Symbol" w:hAnsi="Symbol" w:hint="default"/>
      </w:rPr>
    </w:lvl>
    <w:lvl w:ilvl="7" w:tplc="2FA67840">
      <w:start w:val="1"/>
      <w:numFmt w:val="bullet"/>
      <w:lvlText w:val="o"/>
      <w:lvlJc w:val="left"/>
      <w:pPr>
        <w:ind w:left="5760" w:hanging="360"/>
      </w:pPr>
      <w:rPr>
        <w:rFonts w:ascii="Courier New" w:hAnsi="Courier New" w:hint="default"/>
      </w:rPr>
    </w:lvl>
    <w:lvl w:ilvl="8" w:tplc="D00E4FC8">
      <w:start w:val="1"/>
      <w:numFmt w:val="bullet"/>
      <w:lvlText w:val=""/>
      <w:lvlJc w:val="left"/>
      <w:pPr>
        <w:ind w:left="6480" w:hanging="360"/>
      </w:pPr>
      <w:rPr>
        <w:rFonts w:ascii="Wingdings" w:hAnsi="Wingdings" w:hint="default"/>
      </w:rPr>
    </w:lvl>
  </w:abstractNum>
  <w:abstractNum w:abstractNumId="61" w15:restartNumberingAfterBreak="0">
    <w:nsid w:val="07591C1D"/>
    <w:multiLevelType w:val="hybridMultilevel"/>
    <w:tmpl w:val="FFFFFFFF"/>
    <w:lvl w:ilvl="0" w:tplc="99F00082">
      <w:start w:val="1"/>
      <w:numFmt w:val="bullet"/>
      <w:lvlText w:val=""/>
      <w:lvlJc w:val="left"/>
      <w:pPr>
        <w:ind w:left="720" w:hanging="360"/>
      </w:pPr>
      <w:rPr>
        <w:rFonts w:ascii="Symbol" w:hAnsi="Symbol" w:hint="default"/>
      </w:rPr>
    </w:lvl>
    <w:lvl w:ilvl="1" w:tplc="E8E8CB60">
      <w:start w:val="1"/>
      <w:numFmt w:val="bullet"/>
      <w:lvlText w:val="o"/>
      <w:lvlJc w:val="left"/>
      <w:pPr>
        <w:ind w:left="1440" w:hanging="360"/>
      </w:pPr>
      <w:rPr>
        <w:rFonts w:ascii="Courier New" w:hAnsi="Courier New" w:hint="default"/>
      </w:rPr>
    </w:lvl>
    <w:lvl w:ilvl="2" w:tplc="D8804BDA">
      <w:start w:val="1"/>
      <w:numFmt w:val="bullet"/>
      <w:lvlText w:val=""/>
      <w:lvlJc w:val="left"/>
      <w:pPr>
        <w:ind w:left="2160" w:hanging="360"/>
      </w:pPr>
      <w:rPr>
        <w:rFonts w:ascii="Wingdings" w:hAnsi="Wingdings" w:hint="default"/>
      </w:rPr>
    </w:lvl>
    <w:lvl w:ilvl="3" w:tplc="810C49FE">
      <w:start w:val="1"/>
      <w:numFmt w:val="bullet"/>
      <w:lvlText w:val=""/>
      <w:lvlJc w:val="left"/>
      <w:pPr>
        <w:ind w:left="2880" w:hanging="360"/>
      </w:pPr>
      <w:rPr>
        <w:rFonts w:ascii="Symbol" w:hAnsi="Symbol" w:hint="default"/>
      </w:rPr>
    </w:lvl>
    <w:lvl w:ilvl="4" w:tplc="F0FCAD90">
      <w:start w:val="1"/>
      <w:numFmt w:val="bullet"/>
      <w:lvlText w:val="o"/>
      <w:lvlJc w:val="left"/>
      <w:pPr>
        <w:ind w:left="3600" w:hanging="360"/>
      </w:pPr>
      <w:rPr>
        <w:rFonts w:ascii="Courier New" w:hAnsi="Courier New" w:hint="default"/>
      </w:rPr>
    </w:lvl>
    <w:lvl w:ilvl="5" w:tplc="12F25468">
      <w:start w:val="1"/>
      <w:numFmt w:val="bullet"/>
      <w:lvlText w:val=""/>
      <w:lvlJc w:val="left"/>
      <w:pPr>
        <w:ind w:left="4320" w:hanging="360"/>
      </w:pPr>
      <w:rPr>
        <w:rFonts w:ascii="Wingdings" w:hAnsi="Wingdings" w:hint="default"/>
      </w:rPr>
    </w:lvl>
    <w:lvl w:ilvl="6" w:tplc="9C3A0870">
      <w:start w:val="1"/>
      <w:numFmt w:val="bullet"/>
      <w:lvlText w:val=""/>
      <w:lvlJc w:val="left"/>
      <w:pPr>
        <w:ind w:left="5040" w:hanging="360"/>
      </w:pPr>
      <w:rPr>
        <w:rFonts w:ascii="Symbol" w:hAnsi="Symbol" w:hint="default"/>
      </w:rPr>
    </w:lvl>
    <w:lvl w:ilvl="7" w:tplc="240EA9C2">
      <w:start w:val="1"/>
      <w:numFmt w:val="bullet"/>
      <w:lvlText w:val="o"/>
      <w:lvlJc w:val="left"/>
      <w:pPr>
        <w:ind w:left="5760" w:hanging="360"/>
      </w:pPr>
      <w:rPr>
        <w:rFonts w:ascii="Courier New" w:hAnsi="Courier New" w:hint="default"/>
      </w:rPr>
    </w:lvl>
    <w:lvl w:ilvl="8" w:tplc="E8A6AA9A">
      <w:start w:val="1"/>
      <w:numFmt w:val="bullet"/>
      <w:lvlText w:val=""/>
      <w:lvlJc w:val="left"/>
      <w:pPr>
        <w:ind w:left="6480" w:hanging="360"/>
      </w:pPr>
      <w:rPr>
        <w:rFonts w:ascii="Wingdings" w:hAnsi="Wingdings" w:hint="default"/>
      </w:rPr>
    </w:lvl>
  </w:abstractNum>
  <w:abstractNum w:abstractNumId="62" w15:restartNumberingAfterBreak="0">
    <w:nsid w:val="076671B5"/>
    <w:multiLevelType w:val="hybridMultilevel"/>
    <w:tmpl w:val="FFFFFFFF"/>
    <w:lvl w:ilvl="0" w:tplc="DC6CAADA">
      <w:start w:val="1"/>
      <w:numFmt w:val="bullet"/>
      <w:lvlText w:val=""/>
      <w:lvlJc w:val="left"/>
      <w:pPr>
        <w:ind w:left="720" w:hanging="360"/>
      </w:pPr>
      <w:rPr>
        <w:rFonts w:ascii="Symbol" w:hAnsi="Symbol" w:hint="default"/>
      </w:rPr>
    </w:lvl>
    <w:lvl w:ilvl="1" w:tplc="07165336">
      <w:start w:val="1"/>
      <w:numFmt w:val="bullet"/>
      <w:lvlText w:val="o"/>
      <w:lvlJc w:val="left"/>
      <w:pPr>
        <w:ind w:left="1440" w:hanging="360"/>
      </w:pPr>
      <w:rPr>
        <w:rFonts w:ascii="Courier New" w:hAnsi="Courier New" w:hint="default"/>
      </w:rPr>
    </w:lvl>
    <w:lvl w:ilvl="2" w:tplc="93327AB8">
      <w:start w:val="1"/>
      <w:numFmt w:val="bullet"/>
      <w:lvlText w:val=""/>
      <w:lvlJc w:val="left"/>
      <w:pPr>
        <w:ind w:left="2160" w:hanging="360"/>
      </w:pPr>
      <w:rPr>
        <w:rFonts w:ascii="Wingdings" w:hAnsi="Wingdings" w:hint="default"/>
      </w:rPr>
    </w:lvl>
    <w:lvl w:ilvl="3" w:tplc="4992FA5A">
      <w:start w:val="1"/>
      <w:numFmt w:val="bullet"/>
      <w:lvlText w:val=""/>
      <w:lvlJc w:val="left"/>
      <w:pPr>
        <w:ind w:left="2880" w:hanging="360"/>
      </w:pPr>
      <w:rPr>
        <w:rFonts w:ascii="Symbol" w:hAnsi="Symbol" w:hint="default"/>
      </w:rPr>
    </w:lvl>
    <w:lvl w:ilvl="4" w:tplc="0B50537C">
      <w:start w:val="1"/>
      <w:numFmt w:val="bullet"/>
      <w:lvlText w:val="o"/>
      <w:lvlJc w:val="left"/>
      <w:pPr>
        <w:ind w:left="3600" w:hanging="360"/>
      </w:pPr>
      <w:rPr>
        <w:rFonts w:ascii="Courier New" w:hAnsi="Courier New" w:hint="default"/>
      </w:rPr>
    </w:lvl>
    <w:lvl w:ilvl="5" w:tplc="12D858AA">
      <w:start w:val="1"/>
      <w:numFmt w:val="bullet"/>
      <w:lvlText w:val=""/>
      <w:lvlJc w:val="left"/>
      <w:pPr>
        <w:ind w:left="4320" w:hanging="360"/>
      </w:pPr>
      <w:rPr>
        <w:rFonts w:ascii="Wingdings" w:hAnsi="Wingdings" w:hint="default"/>
      </w:rPr>
    </w:lvl>
    <w:lvl w:ilvl="6" w:tplc="EC2C02E8">
      <w:start w:val="1"/>
      <w:numFmt w:val="bullet"/>
      <w:lvlText w:val=""/>
      <w:lvlJc w:val="left"/>
      <w:pPr>
        <w:ind w:left="5040" w:hanging="360"/>
      </w:pPr>
      <w:rPr>
        <w:rFonts w:ascii="Symbol" w:hAnsi="Symbol" w:hint="default"/>
      </w:rPr>
    </w:lvl>
    <w:lvl w:ilvl="7" w:tplc="D45C59EC">
      <w:start w:val="1"/>
      <w:numFmt w:val="bullet"/>
      <w:lvlText w:val="o"/>
      <w:lvlJc w:val="left"/>
      <w:pPr>
        <w:ind w:left="5760" w:hanging="360"/>
      </w:pPr>
      <w:rPr>
        <w:rFonts w:ascii="Courier New" w:hAnsi="Courier New" w:hint="default"/>
      </w:rPr>
    </w:lvl>
    <w:lvl w:ilvl="8" w:tplc="091615B8">
      <w:start w:val="1"/>
      <w:numFmt w:val="bullet"/>
      <w:lvlText w:val=""/>
      <w:lvlJc w:val="left"/>
      <w:pPr>
        <w:ind w:left="6480" w:hanging="360"/>
      </w:pPr>
      <w:rPr>
        <w:rFonts w:ascii="Wingdings" w:hAnsi="Wingdings" w:hint="default"/>
      </w:rPr>
    </w:lvl>
  </w:abstractNum>
  <w:abstractNum w:abstractNumId="63" w15:restartNumberingAfterBreak="0">
    <w:nsid w:val="07A45CDE"/>
    <w:multiLevelType w:val="hybridMultilevel"/>
    <w:tmpl w:val="FFFFFFFF"/>
    <w:lvl w:ilvl="0" w:tplc="D93A4680">
      <w:start w:val="1"/>
      <w:numFmt w:val="bullet"/>
      <w:lvlText w:val=""/>
      <w:lvlJc w:val="left"/>
      <w:pPr>
        <w:ind w:left="720" w:hanging="360"/>
      </w:pPr>
      <w:rPr>
        <w:rFonts w:ascii="Symbol" w:hAnsi="Symbol" w:hint="default"/>
      </w:rPr>
    </w:lvl>
    <w:lvl w:ilvl="1" w:tplc="339C4A82">
      <w:start w:val="1"/>
      <w:numFmt w:val="bullet"/>
      <w:lvlText w:val="o"/>
      <w:lvlJc w:val="left"/>
      <w:pPr>
        <w:ind w:left="1440" w:hanging="360"/>
      </w:pPr>
      <w:rPr>
        <w:rFonts w:ascii="Courier New" w:hAnsi="Courier New" w:hint="default"/>
      </w:rPr>
    </w:lvl>
    <w:lvl w:ilvl="2" w:tplc="B3C04C72">
      <w:start w:val="1"/>
      <w:numFmt w:val="bullet"/>
      <w:lvlText w:val=""/>
      <w:lvlJc w:val="left"/>
      <w:pPr>
        <w:ind w:left="2160" w:hanging="360"/>
      </w:pPr>
      <w:rPr>
        <w:rFonts w:ascii="Wingdings" w:hAnsi="Wingdings" w:hint="default"/>
      </w:rPr>
    </w:lvl>
    <w:lvl w:ilvl="3" w:tplc="0096B446">
      <w:start w:val="1"/>
      <w:numFmt w:val="bullet"/>
      <w:lvlText w:val=""/>
      <w:lvlJc w:val="left"/>
      <w:pPr>
        <w:ind w:left="2880" w:hanging="360"/>
      </w:pPr>
      <w:rPr>
        <w:rFonts w:ascii="Symbol" w:hAnsi="Symbol" w:hint="default"/>
      </w:rPr>
    </w:lvl>
    <w:lvl w:ilvl="4" w:tplc="55C02176">
      <w:start w:val="1"/>
      <w:numFmt w:val="bullet"/>
      <w:lvlText w:val="o"/>
      <w:lvlJc w:val="left"/>
      <w:pPr>
        <w:ind w:left="3600" w:hanging="360"/>
      </w:pPr>
      <w:rPr>
        <w:rFonts w:ascii="Courier New" w:hAnsi="Courier New" w:hint="default"/>
      </w:rPr>
    </w:lvl>
    <w:lvl w:ilvl="5" w:tplc="32704E22">
      <w:start w:val="1"/>
      <w:numFmt w:val="bullet"/>
      <w:lvlText w:val=""/>
      <w:lvlJc w:val="left"/>
      <w:pPr>
        <w:ind w:left="4320" w:hanging="360"/>
      </w:pPr>
      <w:rPr>
        <w:rFonts w:ascii="Wingdings" w:hAnsi="Wingdings" w:hint="default"/>
      </w:rPr>
    </w:lvl>
    <w:lvl w:ilvl="6" w:tplc="CC6AADE8">
      <w:start w:val="1"/>
      <w:numFmt w:val="bullet"/>
      <w:lvlText w:val=""/>
      <w:lvlJc w:val="left"/>
      <w:pPr>
        <w:ind w:left="5040" w:hanging="360"/>
      </w:pPr>
      <w:rPr>
        <w:rFonts w:ascii="Symbol" w:hAnsi="Symbol" w:hint="default"/>
      </w:rPr>
    </w:lvl>
    <w:lvl w:ilvl="7" w:tplc="535A179E">
      <w:start w:val="1"/>
      <w:numFmt w:val="bullet"/>
      <w:lvlText w:val="o"/>
      <w:lvlJc w:val="left"/>
      <w:pPr>
        <w:ind w:left="5760" w:hanging="360"/>
      </w:pPr>
      <w:rPr>
        <w:rFonts w:ascii="Courier New" w:hAnsi="Courier New" w:hint="default"/>
      </w:rPr>
    </w:lvl>
    <w:lvl w:ilvl="8" w:tplc="5EA2D9BA">
      <w:start w:val="1"/>
      <w:numFmt w:val="bullet"/>
      <w:lvlText w:val=""/>
      <w:lvlJc w:val="left"/>
      <w:pPr>
        <w:ind w:left="6480" w:hanging="360"/>
      </w:pPr>
      <w:rPr>
        <w:rFonts w:ascii="Wingdings" w:hAnsi="Wingdings" w:hint="default"/>
      </w:rPr>
    </w:lvl>
  </w:abstractNum>
  <w:abstractNum w:abstractNumId="64" w15:restartNumberingAfterBreak="0">
    <w:nsid w:val="08392A51"/>
    <w:multiLevelType w:val="hybridMultilevel"/>
    <w:tmpl w:val="FFFFFFFF"/>
    <w:lvl w:ilvl="0" w:tplc="50EE1BAC">
      <w:start w:val="1"/>
      <w:numFmt w:val="bullet"/>
      <w:lvlText w:val=""/>
      <w:lvlJc w:val="left"/>
      <w:pPr>
        <w:ind w:left="720" w:hanging="360"/>
      </w:pPr>
      <w:rPr>
        <w:rFonts w:ascii="Symbol" w:hAnsi="Symbol" w:hint="default"/>
      </w:rPr>
    </w:lvl>
    <w:lvl w:ilvl="1" w:tplc="056EAAE8">
      <w:start w:val="1"/>
      <w:numFmt w:val="bullet"/>
      <w:lvlText w:val="o"/>
      <w:lvlJc w:val="left"/>
      <w:pPr>
        <w:ind w:left="1440" w:hanging="360"/>
      </w:pPr>
      <w:rPr>
        <w:rFonts w:ascii="Courier New" w:hAnsi="Courier New" w:hint="default"/>
      </w:rPr>
    </w:lvl>
    <w:lvl w:ilvl="2" w:tplc="21D09894">
      <w:start w:val="1"/>
      <w:numFmt w:val="bullet"/>
      <w:lvlText w:val=""/>
      <w:lvlJc w:val="left"/>
      <w:pPr>
        <w:ind w:left="2160" w:hanging="360"/>
      </w:pPr>
      <w:rPr>
        <w:rFonts w:ascii="Wingdings" w:hAnsi="Wingdings" w:hint="default"/>
      </w:rPr>
    </w:lvl>
    <w:lvl w:ilvl="3" w:tplc="0964AEB8">
      <w:start w:val="1"/>
      <w:numFmt w:val="bullet"/>
      <w:lvlText w:val=""/>
      <w:lvlJc w:val="left"/>
      <w:pPr>
        <w:ind w:left="2880" w:hanging="360"/>
      </w:pPr>
      <w:rPr>
        <w:rFonts w:ascii="Symbol" w:hAnsi="Symbol" w:hint="default"/>
      </w:rPr>
    </w:lvl>
    <w:lvl w:ilvl="4" w:tplc="56741B52">
      <w:start w:val="1"/>
      <w:numFmt w:val="bullet"/>
      <w:lvlText w:val="o"/>
      <w:lvlJc w:val="left"/>
      <w:pPr>
        <w:ind w:left="3600" w:hanging="360"/>
      </w:pPr>
      <w:rPr>
        <w:rFonts w:ascii="Courier New" w:hAnsi="Courier New" w:hint="default"/>
      </w:rPr>
    </w:lvl>
    <w:lvl w:ilvl="5" w:tplc="704A2244">
      <w:start w:val="1"/>
      <w:numFmt w:val="bullet"/>
      <w:lvlText w:val=""/>
      <w:lvlJc w:val="left"/>
      <w:pPr>
        <w:ind w:left="4320" w:hanging="360"/>
      </w:pPr>
      <w:rPr>
        <w:rFonts w:ascii="Wingdings" w:hAnsi="Wingdings" w:hint="default"/>
      </w:rPr>
    </w:lvl>
    <w:lvl w:ilvl="6" w:tplc="CBDC6320">
      <w:start w:val="1"/>
      <w:numFmt w:val="bullet"/>
      <w:lvlText w:val=""/>
      <w:lvlJc w:val="left"/>
      <w:pPr>
        <w:ind w:left="5040" w:hanging="360"/>
      </w:pPr>
      <w:rPr>
        <w:rFonts w:ascii="Symbol" w:hAnsi="Symbol" w:hint="default"/>
      </w:rPr>
    </w:lvl>
    <w:lvl w:ilvl="7" w:tplc="19286754">
      <w:start w:val="1"/>
      <w:numFmt w:val="bullet"/>
      <w:lvlText w:val="o"/>
      <w:lvlJc w:val="left"/>
      <w:pPr>
        <w:ind w:left="5760" w:hanging="360"/>
      </w:pPr>
      <w:rPr>
        <w:rFonts w:ascii="Courier New" w:hAnsi="Courier New" w:hint="default"/>
      </w:rPr>
    </w:lvl>
    <w:lvl w:ilvl="8" w:tplc="77EC0AE8">
      <w:start w:val="1"/>
      <w:numFmt w:val="bullet"/>
      <w:lvlText w:val=""/>
      <w:lvlJc w:val="left"/>
      <w:pPr>
        <w:ind w:left="6480" w:hanging="360"/>
      </w:pPr>
      <w:rPr>
        <w:rFonts w:ascii="Wingdings" w:hAnsi="Wingdings" w:hint="default"/>
      </w:rPr>
    </w:lvl>
  </w:abstractNum>
  <w:abstractNum w:abstractNumId="65" w15:restartNumberingAfterBreak="0">
    <w:nsid w:val="083E72EE"/>
    <w:multiLevelType w:val="hybridMultilevel"/>
    <w:tmpl w:val="FFFFFFFF"/>
    <w:lvl w:ilvl="0" w:tplc="D4962994">
      <w:start w:val="1"/>
      <w:numFmt w:val="bullet"/>
      <w:lvlText w:val=""/>
      <w:lvlJc w:val="left"/>
      <w:pPr>
        <w:ind w:left="720" w:hanging="360"/>
      </w:pPr>
      <w:rPr>
        <w:rFonts w:ascii="Symbol" w:hAnsi="Symbol" w:hint="default"/>
      </w:rPr>
    </w:lvl>
    <w:lvl w:ilvl="1" w:tplc="9B9E6800">
      <w:start w:val="1"/>
      <w:numFmt w:val="bullet"/>
      <w:lvlText w:val="o"/>
      <w:lvlJc w:val="left"/>
      <w:pPr>
        <w:ind w:left="1440" w:hanging="360"/>
      </w:pPr>
      <w:rPr>
        <w:rFonts w:ascii="Courier New" w:hAnsi="Courier New" w:hint="default"/>
      </w:rPr>
    </w:lvl>
    <w:lvl w:ilvl="2" w:tplc="6136B268">
      <w:start w:val="1"/>
      <w:numFmt w:val="bullet"/>
      <w:lvlText w:val=""/>
      <w:lvlJc w:val="left"/>
      <w:pPr>
        <w:ind w:left="2160" w:hanging="360"/>
      </w:pPr>
      <w:rPr>
        <w:rFonts w:ascii="Wingdings" w:hAnsi="Wingdings" w:hint="default"/>
      </w:rPr>
    </w:lvl>
    <w:lvl w:ilvl="3" w:tplc="CBAE5EBC">
      <w:start w:val="1"/>
      <w:numFmt w:val="bullet"/>
      <w:lvlText w:val=""/>
      <w:lvlJc w:val="left"/>
      <w:pPr>
        <w:ind w:left="2880" w:hanging="360"/>
      </w:pPr>
      <w:rPr>
        <w:rFonts w:ascii="Symbol" w:hAnsi="Symbol" w:hint="default"/>
      </w:rPr>
    </w:lvl>
    <w:lvl w:ilvl="4" w:tplc="CE72874E">
      <w:start w:val="1"/>
      <w:numFmt w:val="bullet"/>
      <w:lvlText w:val="o"/>
      <w:lvlJc w:val="left"/>
      <w:pPr>
        <w:ind w:left="3600" w:hanging="360"/>
      </w:pPr>
      <w:rPr>
        <w:rFonts w:ascii="Courier New" w:hAnsi="Courier New" w:hint="default"/>
      </w:rPr>
    </w:lvl>
    <w:lvl w:ilvl="5" w:tplc="3852268C">
      <w:start w:val="1"/>
      <w:numFmt w:val="bullet"/>
      <w:lvlText w:val=""/>
      <w:lvlJc w:val="left"/>
      <w:pPr>
        <w:ind w:left="4320" w:hanging="360"/>
      </w:pPr>
      <w:rPr>
        <w:rFonts w:ascii="Wingdings" w:hAnsi="Wingdings" w:hint="default"/>
      </w:rPr>
    </w:lvl>
    <w:lvl w:ilvl="6" w:tplc="26500D30">
      <w:start w:val="1"/>
      <w:numFmt w:val="bullet"/>
      <w:lvlText w:val=""/>
      <w:lvlJc w:val="left"/>
      <w:pPr>
        <w:ind w:left="5040" w:hanging="360"/>
      </w:pPr>
      <w:rPr>
        <w:rFonts w:ascii="Symbol" w:hAnsi="Symbol" w:hint="default"/>
      </w:rPr>
    </w:lvl>
    <w:lvl w:ilvl="7" w:tplc="63F66D60">
      <w:start w:val="1"/>
      <w:numFmt w:val="bullet"/>
      <w:lvlText w:val="o"/>
      <w:lvlJc w:val="left"/>
      <w:pPr>
        <w:ind w:left="5760" w:hanging="360"/>
      </w:pPr>
      <w:rPr>
        <w:rFonts w:ascii="Courier New" w:hAnsi="Courier New" w:hint="default"/>
      </w:rPr>
    </w:lvl>
    <w:lvl w:ilvl="8" w:tplc="8BFCB136">
      <w:start w:val="1"/>
      <w:numFmt w:val="bullet"/>
      <w:lvlText w:val=""/>
      <w:lvlJc w:val="left"/>
      <w:pPr>
        <w:ind w:left="6480" w:hanging="360"/>
      </w:pPr>
      <w:rPr>
        <w:rFonts w:ascii="Wingdings" w:hAnsi="Wingdings" w:hint="default"/>
      </w:rPr>
    </w:lvl>
  </w:abstractNum>
  <w:abstractNum w:abstractNumId="66" w15:restartNumberingAfterBreak="0">
    <w:nsid w:val="08567063"/>
    <w:multiLevelType w:val="hybridMultilevel"/>
    <w:tmpl w:val="FFFFFFFF"/>
    <w:lvl w:ilvl="0" w:tplc="CF7C6E10">
      <w:start w:val="1"/>
      <w:numFmt w:val="bullet"/>
      <w:lvlText w:val=""/>
      <w:lvlJc w:val="left"/>
      <w:pPr>
        <w:ind w:left="720" w:hanging="360"/>
      </w:pPr>
      <w:rPr>
        <w:rFonts w:ascii="Symbol" w:hAnsi="Symbol" w:hint="default"/>
      </w:rPr>
    </w:lvl>
    <w:lvl w:ilvl="1" w:tplc="D316B066">
      <w:start w:val="1"/>
      <w:numFmt w:val="bullet"/>
      <w:lvlText w:val="o"/>
      <w:lvlJc w:val="left"/>
      <w:pPr>
        <w:ind w:left="1440" w:hanging="360"/>
      </w:pPr>
      <w:rPr>
        <w:rFonts w:ascii="Courier New" w:hAnsi="Courier New" w:hint="default"/>
      </w:rPr>
    </w:lvl>
    <w:lvl w:ilvl="2" w:tplc="DDB4076C">
      <w:start w:val="1"/>
      <w:numFmt w:val="bullet"/>
      <w:lvlText w:val=""/>
      <w:lvlJc w:val="left"/>
      <w:pPr>
        <w:ind w:left="2160" w:hanging="360"/>
      </w:pPr>
      <w:rPr>
        <w:rFonts w:ascii="Wingdings" w:hAnsi="Wingdings" w:hint="default"/>
      </w:rPr>
    </w:lvl>
    <w:lvl w:ilvl="3" w:tplc="1200FB48">
      <w:start w:val="1"/>
      <w:numFmt w:val="bullet"/>
      <w:lvlText w:val=""/>
      <w:lvlJc w:val="left"/>
      <w:pPr>
        <w:ind w:left="2880" w:hanging="360"/>
      </w:pPr>
      <w:rPr>
        <w:rFonts w:ascii="Symbol" w:hAnsi="Symbol" w:hint="default"/>
      </w:rPr>
    </w:lvl>
    <w:lvl w:ilvl="4" w:tplc="9FDAE0EE">
      <w:start w:val="1"/>
      <w:numFmt w:val="bullet"/>
      <w:lvlText w:val="o"/>
      <w:lvlJc w:val="left"/>
      <w:pPr>
        <w:ind w:left="3600" w:hanging="360"/>
      </w:pPr>
      <w:rPr>
        <w:rFonts w:ascii="Courier New" w:hAnsi="Courier New" w:hint="default"/>
      </w:rPr>
    </w:lvl>
    <w:lvl w:ilvl="5" w:tplc="B0264388">
      <w:start w:val="1"/>
      <w:numFmt w:val="bullet"/>
      <w:lvlText w:val=""/>
      <w:lvlJc w:val="left"/>
      <w:pPr>
        <w:ind w:left="4320" w:hanging="360"/>
      </w:pPr>
      <w:rPr>
        <w:rFonts w:ascii="Wingdings" w:hAnsi="Wingdings" w:hint="default"/>
      </w:rPr>
    </w:lvl>
    <w:lvl w:ilvl="6" w:tplc="48B24608">
      <w:start w:val="1"/>
      <w:numFmt w:val="bullet"/>
      <w:lvlText w:val=""/>
      <w:lvlJc w:val="left"/>
      <w:pPr>
        <w:ind w:left="5040" w:hanging="360"/>
      </w:pPr>
      <w:rPr>
        <w:rFonts w:ascii="Symbol" w:hAnsi="Symbol" w:hint="default"/>
      </w:rPr>
    </w:lvl>
    <w:lvl w:ilvl="7" w:tplc="FE7C89EA">
      <w:start w:val="1"/>
      <w:numFmt w:val="bullet"/>
      <w:lvlText w:val="o"/>
      <w:lvlJc w:val="left"/>
      <w:pPr>
        <w:ind w:left="5760" w:hanging="360"/>
      </w:pPr>
      <w:rPr>
        <w:rFonts w:ascii="Courier New" w:hAnsi="Courier New" w:hint="default"/>
      </w:rPr>
    </w:lvl>
    <w:lvl w:ilvl="8" w:tplc="7120542A">
      <w:start w:val="1"/>
      <w:numFmt w:val="bullet"/>
      <w:lvlText w:val=""/>
      <w:lvlJc w:val="left"/>
      <w:pPr>
        <w:ind w:left="6480" w:hanging="360"/>
      </w:pPr>
      <w:rPr>
        <w:rFonts w:ascii="Wingdings" w:hAnsi="Wingdings" w:hint="default"/>
      </w:rPr>
    </w:lvl>
  </w:abstractNum>
  <w:abstractNum w:abstractNumId="67" w15:restartNumberingAfterBreak="0">
    <w:nsid w:val="08641F26"/>
    <w:multiLevelType w:val="hybridMultilevel"/>
    <w:tmpl w:val="FFFFFFFF"/>
    <w:lvl w:ilvl="0" w:tplc="5002E99E">
      <w:start w:val="1"/>
      <w:numFmt w:val="bullet"/>
      <w:lvlText w:val=""/>
      <w:lvlJc w:val="left"/>
      <w:pPr>
        <w:ind w:left="720" w:hanging="360"/>
      </w:pPr>
      <w:rPr>
        <w:rFonts w:ascii="Symbol" w:hAnsi="Symbol" w:hint="default"/>
      </w:rPr>
    </w:lvl>
    <w:lvl w:ilvl="1" w:tplc="132831A0">
      <w:start w:val="1"/>
      <w:numFmt w:val="bullet"/>
      <w:lvlText w:val="o"/>
      <w:lvlJc w:val="left"/>
      <w:pPr>
        <w:ind w:left="1440" w:hanging="360"/>
      </w:pPr>
      <w:rPr>
        <w:rFonts w:ascii="Courier New" w:hAnsi="Courier New" w:hint="default"/>
      </w:rPr>
    </w:lvl>
    <w:lvl w:ilvl="2" w:tplc="55B8CC1A">
      <w:start w:val="1"/>
      <w:numFmt w:val="bullet"/>
      <w:lvlText w:val=""/>
      <w:lvlJc w:val="left"/>
      <w:pPr>
        <w:ind w:left="2160" w:hanging="360"/>
      </w:pPr>
      <w:rPr>
        <w:rFonts w:ascii="Wingdings" w:hAnsi="Wingdings" w:hint="default"/>
      </w:rPr>
    </w:lvl>
    <w:lvl w:ilvl="3" w:tplc="B3DC82E0">
      <w:start w:val="1"/>
      <w:numFmt w:val="bullet"/>
      <w:lvlText w:val=""/>
      <w:lvlJc w:val="left"/>
      <w:pPr>
        <w:ind w:left="2880" w:hanging="360"/>
      </w:pPr>
      <w:rPr>
        <w:rFonts w:ascii="Symbol" w:hAnsi="Symbol" w:hint="default"/>
      </w:rPr>
    </w:lvl>
    <w:lvl w:ilvl="4" w:tplc="371A58C4">
      <w:start w:val="1"/>
      <w:numFmt w:val="bullet"/>
      <w:lvlText w:val="o"/>
      <w:lvlJc w:val="left"/>
      <w:pPr>
        <w:ind w:left="3600" w:hanging="360"/>
      </w:pPr>
      <w:rPr>
        <w:rFonts w:ascii="Courier New" w:hAnsi="Courier New" w:hint="default"/>
      </w:rPr>
    </w:lvl>
    <w:lvl w:ilvl="5" w:tplc="B4EAF2DE">
      <w:start w:val="1"/>
      <w:numFmt w:val="bullet"/>
      <w:lvlText w:val=""/>
      <w:lvlJc w:val="left"/>
      <w:pPr>
        <w:ind w:left="4320" w:hanging="360"/>
      </w:pPr>
      <w:rPr>
        <w:rFonts w:ascii="Wingdings" w:hAnsi="Wingdings" w:hint="default"/>
      </w:rPr>
    </w:lvl>
    <w:lvl w:ilvl="6" w:tplc="DDC09B10">
      <w:start w:val="1"/>
      <w:numFmt w:val="bullet"/>
      <w:lvlText w:val=""/>
      <w:lvlJc w:val="left"/>
      <w:pPr>
        <w:ind w:left="5040" w:hanging="360"/>
      </w:pPr>
      <w:rPr>
        <w:rFonts w:ascii="Symbol" w:hAnsi="Symbol" w:hint="default"/>
      </w:rPr>
    </w:lvl>
    <w:lvl w:ilvl="7" w:tplc="6466FB32">
      <w:start w:val="1"/>
      <w:numFmt w:val="bullet"/>
      <w:lvlText w:val="o"/>
      <w:lvlJc w:val="left"/>
      <w:pPr>
        <w:ind w:left="5760" w:hanging="360"/>
      </w:pPr>
      <w:rPr>
        <w:rFonts w:ascii="Courier New" w:hAnsi="Courier New" w:hint="default"/>
      </w:rPr>
    </w:lvl>
    <w:lvl w:ilvl="8" w:tplc="2ED4C90C">
      <w:start w:val="1"/>
      <w:numFmt w:val="bullet"/>
      <w:lvlText w:val=""/>
      <w:lvlJc w:val="left"/>
      <w:pPr>
        <w:ind w:left="6480" w:hanging="360"/>
      </w:pPr>
      <w:rPr>
        <w:rFonts w:ascii="Wingdings" w:hAnsi="Wingdings" w:hint="default"/>
      </w:rPr>
    </w:lvl>
  </w:abstractNum>
  <w:abstractNum w:abstractNumId="68" w15:restartNumberingAfterBreak="0">
    <w:nsid w:val="0869581A"/>
    <w:multiLevelType w:val="hybridMultilevel"/>
    <w:tmpl w:val="FFFFFFFF"/>
    <w:lvl w:ilvl="0" w:tplc="4AF8737E">
      <w:start w:val="1"/>
      <w:numFmt w:val="bullet"/>
      <w:lvlText w:val=""/>
      <w:lvlJc w:val="left"/>
      <w:pPr>
        <w:ind w:left="720" w:hanging="360"/>
      </w:pPr>
      <w:rPr>
        <w:rFonts w:ascii="Symbol" w:hAnsi="Symbol" w:hint="default"/>
      </w:rPr>
    </w:lvl>
    <w:lvl w:ilvl="1" w:tplc="1F601F98">
      <w:start w:val="1"/>
      <w:numFmt w:val="bullet"/>
      <w:lvlText w:val="o"/>
      <w:lvlJc w:val="left"/>
      <w:pPr>
        <w:ind w:left="1440" w:hanging="360"/>
      </w:pPr>
      <w:rPr>
        <w:rFonts w:ascii="Courier New" w:hAnsi="Courier New" w:hint="default"/>
      </w:rPr>
    </w:lvl>
    <w:lvl w:ilvl="2" w:tplc="72242BBE">
      <w:start w:val="1"/>
      <w:numFmt w:val="bullet"/>
      <w:lvlText w:val=""/>
      <w:lvlJc w:val="left"/>
      <w:pPr>
        <w:ind w:left="2160" w:hanging="360"/>
      </w:pPr>
      <w:rPr>
        <w:rFonts w:ascii="Wingdings" w:hAnsi="Wingdings" w:hint="default"/>
      </w:rPr>
    </w:lvl>
    <w:lvl w:ilvl="3" w:tplc="5D54E2F0">
      <w:start w:val="1"/>
      <w:numFmt w:val="bullet"/>
      <w:lvlText w:val=""/>
      <w:lvlJc w:val="left"/>
      <w:pPr>
        <w:ind w:left="2880" w:hanging="360"/>
      </w:pPr>
      <w:rPr>
        <w:rFonts w:ascii="Symbol" w:hAnsi="Symbol" w:hint="default"/>
      </w:rPr>
    </w:lvl>
    <w:lvl w:ilvl="4" w:tplc="910E37DA">
      <w:start w:val="1"/>
      <w:numFmt w:val="bullet"/>
      <w:lvlText w:val="o"/>
      <w:lvlJc w:val="left"/>
      <w:pPr>
        <w:ind w:left="3600" w:hanging="360"/>
      </w:pPr>
      <w:rPr>
        <w:rFonts w:ascii="Courier New" w:hAnsi="Courier New" w:hint="default"/>
      </w:rPr>
    </w:lvl>
    <w:lvl w:ilvl="5" w:tplc="2CBA54F8">
      <w:start w:val="1"/>
      <w:numFmt w:val="bullet"/>
      <w:lvlText w:val=""/>
      <w:lvlJc w:val="left"/>
      <w:pPr>
        <w:ind w:left="4320" w:hanging="360"/>
      </w:pPr>
      <w:rPr>
        <w:rFonts w:ascii="Wingdings" w:hAnsi="Wingdings" w:hint="default"/>
      </w:rPr>
    </w:lvl>
    <w:lvl w:ilvl="6" w:tplc="38C0660A">
      <w:start w:val="1"/>
      <w:numFmt w:val="bullet"/>
      <w:lvlText w:val=""/>
      <w:lvlJc w:val="left"/>
      <w:pPr>
        <w:ind w:left="5040" w:hanging="360"/>
      </w:pPr>
      <w:rPr>
        <w:rFonts w:ascii="Symbol" w:hAnsi="Symbol" w:hint="default"/>
      </w:rPr>
    </w:lvl>
    <w:lvl w:ilvl="7" w:tplc="F42A913C">
      <w:start w:val="1"/>
      <w:numFmt w:val="bullet"/>
      <w:lvlText w:val="o"/>
      <w:lvlJc w:val="left"/>
      <w:pPr>
        <w:ind w:left="5760" w:hanging="360"/>
      </w:pPr>
      <w:rPr>
        <w:rFonts w:ascii="Courier New" w:hAnsi="Courier New" w:hint="default"/>
      </w:rPr>
    </w:lvl>
    <w:lvl w:ilvl="8" w:tplc="49B4D7F0">
      <w:start w:val="1"/>
      <w:numFmt w:val="bullet"/>
      <w:lvlText w:val=""/>
      <w:lvlJc w:val="left"/>
      <w:pPr>
        <w:ind w:left="6480" w:hanging="360"/>
      </w:pPr>
      <w:rPr>
        <w:rFonts w:ascii="Wingdings" w:hAnsi="Wingdings" w:hint="default"/>
      </w:rPr>
    </w:lvl>
  </w:abstractNum>
  <w:abstractNum w:abstractNumId="69" w15:restartNumberingAfterBreak="0">
    <w:nsid w:val="0884628A"/>
    <w:multiLevelType w:val="hybridMultilevel"/>
    <w:tmpl w:val="FFFFFFFF"/>
    <w:lvl w:ilvl="0" w:tplc="16700B5A">
      <w:start w:val="1"/>
      <w:numFmt w:val="bullet"/>
      <w:lvlText w:val=""/>
      <w:lvlJc w:val="left"/>
      <w:pPr>
        <w:ind w:left="720" w:hanging="360"/>
      </w:pPr>
      <w:rPr>
        <w:rFonts w:ascii="Symbol" w:hAnsi="Symbol" w:hint="default"/>
      </w:rPr>
    </w:lvl>
    <w:lvl w:ilvl="1" w:tplc="E648FBB6">
      <w:start w:val="1"/>
      <w:numFmt w:val="bullet"/>
      <w:lvlText w:val="o"/>
      <w:lvlJc w:val="left"/>
      <w:pPr>
        <w:ind w:left="1440" w:hanging="360"/>
      </w:pPr>
      <w:rPr>
        <w:rFonts w:ascii="Courier New" w:hAnsi="Courier New" w:hint="default"/>
      </w:rPr>
    </w:lvl>
    <w:lvl w:ilvl="2" w:tplc="34782F1C">
      <w:start w:val="1"/>
      <w:numFmt w:val="bullet"/>
      <w:lvlText w:val=""/>
      <w:lvlJc w:val="left"/>
      <w:pPr>
        <w:ind w:left="2160" w:hanging="360"/>
      </w:pPr>
      <w:rPr>
        <w:rFonts w:ascii="Wingdings" w:hAnsi="Wingdings" w:hint="default"/>
      </w:rPr>
    </w:lvl>
    <w:lvl w:ilvl="3" w:tplc="8EE21DF6">
      <w:start w:val="1"/>
      <w:numFmt w:val="bullet"/>
      <w:lvlText w:val=""/>
      <w:lvlJc w:val="left"/>
      <w:pPr>
        <w:ind w:left="2880" w:hanging="360"/>
      </w:pPr>
      <w:rPr>
        <w:rFonts w:ascii="Symbol" w:hAnsi="Symbol" w:hint="default"/>
      </w:rPr>
    </w:lvl>
    <w:lvl w:ilvl="4" w:tplc="BA0AC464">
      <w:start w:val="1"/>
      <w:numFmt w:val="bullet"/>
      <w:lvlText w:val="o"/>
      <w:lvlJc w:val="left"/>
      <w:pPr>
        <w:ind w:left="3600" w:hanging="360"/>
      </w:pPr>
      <w:rPr>
        <w:rFonts w:ascii="Courier New" w:hAnsi="Courier New" w:hint="default"/>
      </w:rPr>
    </w:lvl>
    <w:lvl w:ilvl="5" w:tplc="C97E6228">
      <w:start w:val="1"/>
      <w:numFmt w:val="bullet"/>
      <w:lvlText w:val=""/>
      <w:lvlJc w:val="left"/>
      <w:pPr>
        <w:ind w:left="4320" w:hanging="360"/>
      </w:pPr>
      <w:rPr>
        <w:rFonts w:ascii="Wingdings" w:hAnsi="Wingdings" w:hint="default"/>
      </w:rPr>
    </w:lvl>
    <w:lvl w:ilvl="6" w:tplc="F97CC81C">
      <w:start w:val="1"/>
      <w:numFmt w:val="bullet"/>
      <w:lvlText w:val=""/>
      <w:lvlJc w:val="left"/>
      <w:pPr>
        <w:ind w:left="5040" w:hanging="360"/>
      </w:pPr>
      <w:rPr>
        <w:rFonts w:ascii="Symbol" w:hAnsi="Symbol" w:hint="default"/>
      </w:rPr>
    </w:lvl>
    <w:lvl w:ilvl="7" w:tplc="77741046">
      <w:start w:val="1"/>
      <w:numFmt w:val="bullet"/>
      <w:lvlText w:val="o"/>
      <w:lvlJc w:val="left"/>
      <w:pPr>
        <w:ind w:left="5760" w:hanging="360"/>
      </w:pPr>
      <w:rPr>
        <w:rFonts w:ascii="Courier New" w:hAnsi="Courier New" w:hint="default"/>
      </w:rPr>
    </w:lvl>
    <w:lvl w:ilvl="8" w:tplc="AB6606EA">
      <w:start w:val="1"/>
      <w:numFmt w:val="bullet"/>
      <w:lvlText w:val=""/>
      <w:lvlJc w:val="left"/>
      <w:pPr>
        <w:ind w:left="6480" w:hanging="360"/>
      </w:pPr>
      <w:rPr>
        <w:rFonts w:ascii="Wingdings" w:hAnsi="Wingdings" w:hint="default"/>
      </w:rPr>
    </w:lvl>
  </w:abstractNum>
  <w:abstractNum w:abstractNumId="70" w15:restartNumberingAfterBreak="0">
    <w:nsid w:val="08A12C62"/>
    <w:multiLevelType w:val="hybridMultilevel"/>
    <w:tmpl w:val="FFFFFFFF"/>
    <w:lvl w:ilvl="0" w:tplc="B9EE5EDE">
      <w:start w:val="1"/>
      <w:numFmt w:val="bullet"/>
      <w:lvlText w:val=""/>
      <w:lvlJc w:val="left"/>
      <w:pPr>
        <w:ind w:left="720" w:hanging="360"/>
      </w:pPr>
      <w:rPr>
        <w:rFonts w:ascii="Symbol" w:hAnsi="Symbol" w:hint="default"/>
      </w:rPr>
    </w:lvl>
    <w:lvl w:ilvl="1" w:tplc="D6B8DDFC">
      <w:start w:val="1"/>
      <w:numFmt w:val="bullet"/>
      <w:lvlText w:val="o"/>
      <w:lvlJc w:val="left"/>
      <w:pPr>
        <w:ind w:left="1440" w:hanging="360"/>
      </w:pPr>
      <w:rPr>
        <w:rFonts w:ascii="Courier New" w:hAnsi="Courier New" w:hint="default"/>
      </w:rPr>
    </w:lvl>
    <w:lvl w:ilvl="2" w:tplc="D0E21EEC">
      <w:start w:val="1"/>
      <w:numFmt w:val="bullet"/>
      <w:lvlText w:val=""/>
      <w:lvlJc w:val="left"/>
      <w:pPr>
        <w:ind w:left="2160" w:hanging="360"/>
      </w:pPr>
      <w:rPr>
        <w:rFonts w:ascii="Wingdings" w:hAnsi="Wingdings" w:hint="default"/>
      </w:rPr>
    </w:lvl>
    <w:lvl w:ilvl="3" w:tplc="971E0496">
      <w:start w:val="1"/>
      <w:numFmt w:val="bullet"/>
      <w:lvlText w:val=""/>
      <w:lvlJc w:val="left"/>
      <w:pPr>
        <w:ind w:left="2880" w:hanging="360"/>
      </w:pPr>
      <w:rPr>
        <w:rFonts w:ascii="Symbol" w:hAnsi="Symbol" w:hint="default"/>
      </w:rPr>
    </w:lvl>
    <w:lvl w:ilvl="4" w:tplc="2B18A2A2">
      <w:start w:val="1"/>
      <w:numFmt w:val="bullet"/>
      <w:lvlText w:val="o"/>
      <w:lvlJc w:val="left"/>
      <w:pPr>
        <w:ind w:left="3600" w:hanging="360"/>
      </w:pPr>
      <w:rPr>
        <w:rFonts w:ascii="Courier New" w:hAnsi="Courier New" w:hint="default"/>
      </w:rPr>
    </w:lvl>
    <w:lvl w:ilvl="5" w:tplc="B882C526">
      <w:start w:val="1"/>
      <w:numFmt w:val="bullet"/>
      <w:lvlText w:val=""/>
      <w:lvlJc w:val="left"/>
      <w:pPr>
        <w:ind w:left="4320" w:hanging="360"/>
      </w:pPr>
      <w:rPr>
        <w:rFonts w:ascii="Wingdings" w:hAnsi="Wingdings" w:hint="default"/>
      </w:rPr>
    </w:lvl>
    <w:lvl w:ilvl="6" w:tplc="C6AADAA6">
      <w:start w:val="1"/>
      <w:numFmt w:val="bullet"/>
      <w:lvlText w:val=""/>
      <w:lvlJc w:val="left"/>
      <w:pPr>
        <w:ind w:left="5040" w:hanging="360"/>
      </w:pPr>
      <w:rPr>
        <w:rFonts w:ascii="Symbol" w:hAnsi="Symbol" w:hint="default"/>
      </w:rPr>
    </w:lvl>
    <w:lvl w:ilvl="7" w:tplc="B4E06B02">
      <w:start w:val="1"/>
      <w:numFmt w:val="bullet"/>
      <w:lvlText w:val="o"/>
      <w:lvlJc w:val="left"/>
      <w:pPr>
        <w:ind w:left="5760" w:hanging="360"/>
      </w:pPr>
      <w:rPr>
        <w:rFonts w:ascii="Courier New" w:hAnsi="Courier New" w:hint="default"/>
      </w:rPr>
    </w:lvl>
    <w:lvl w:ilvl="8" w:tplc="BF081698">
      <w:start w:val="1"/>
      <w:numFmt w:val="bullet"/>
      <w:lvlText w:val=""/>
      <w:lvlJc w:val="left"/>
      <w:pPr>
        <w:ind w:left="6480" w:hanging="360"/>
      </w:pPr>
      <w:rPr>
        <w:rFonts w:ascii="Wingdings" w:hAnsi="Wingdings" w:hint="default"/>
      </w:rPr>
    </w:lvl>
  </w:abstractNum>
  <w:abstractNum w:abstractNumId="71" w15:restartNumberingAfterBreak="0">
    <w:nsid w:val="08E858E5"/>
    <w:multiLevelType w:val="hybridMultilevel"/>
    <w:tmpl w:val="FFFFFFFF"/>
    <w:lvl w:ilvl="0" w:tplc="25C2C820">
      <w:start w:val="1"/>
      <w:numFmt w:val="bullet"/>
      <w:lvlText w:val=""/>
      <w:lvlJc w:val="left"/>
      <w:pPr>
        <w:ind w:left="720" w:hanging="360"/>
      </w:pPr>
      <w:rPr>
        <w:rFonts w:ascii="Symbol" w:hAnsi="Symbol" w:hint="default"/>
      </w:rPr>
    </w:lvl>
    <w:lvl w:ilvl="1" w:tplc="F6A0076A">
      <w:start w:val="1"/>
      <w:numFmt w:val="bullet"/>
      <w:lvlText w:val="o"/>
      <w:lvlJc w:val="left"/>
      <w:pPr>
        <w:ind w:left="1440" w:hanging="360"/>
      </w:pPr>
      <w:rPr>
        <w:rFonts w:ascii="Courier New" w:hAnsi="Courier New" w:hint="default"/>
      </w:rPr>
    </w:lvl>
    <w:lvl w:ilvl="2" w:tplc="A6A809C2">
      <w:start w:val="1"/>
      <w:numFmt w:val="bullet"/>
      <w:lvlText w:val=""/>
      <w:lvlJc w:val="left"/>
      <w:pPr>
        <w:ind w:left="2160" w:hanging="360"/>
      </w:pPr>
      <w:rPr>
        <w:rFonts w:ascii="Wingdings" w:hAnsi="Wingdings" w:hint="default"/>
      </w:rPr>
    </w:lvl>
    <w:lvl w:ilvl="3" w:tplc="9F4CA1A0">
      <w:start w:val="1"/>
      <w:numFmt w:val="bullet"/>
      <w:lvlText w:val=""/>
      <w:lvlJc w:val="left"/>
      <w:pPr>
        <w:ind w:left="2880" w:hanging="360"/>
      </w:pPr>
      <w:rPr>
        <w:rFonts w:ascii="Symbol" w:hAnsi="Symbol" w:hint="default"/>
      </w:rPr>
    </w:lvl>
    <w:lvl w:ilvl="4" w:tplc="FA5637F2">
      <w:start w:val="1"/>
      <w:numFmt w:val="bullet"/>
      <w:lvlText w:val="o"/>
      <w:lvlJc w:val="left"/>
      <w:pPr>
        <w:ind w:left="3600" w:hanging="360"/>
      </w:pPr>
      <w:rPr>
        <w:rFonts w:ascii="Courier New" w:hAnsi="Courier New" w:hint="default"/>
      </w:rPr>
    </w:lvl>
    <w:lvl w:ilvl="5" w:tplc="A06CDBD0">
      <w:start w:val="1"/>
      <w:numFmt w:val="bullet"/>
      <w:lvlText w:val=""/>
      <w:lvlJc w:val="left"/>
      <w:pPr>
        <w:ind w:left="4320" w:hanging="360"/>
      </w:pPr>
      <w:rPr>
        <w:rFonts w:ascii="Wingdings" w:hAnsi="Wingdings" w:hint="default"/>
      </w:rPr>
    </w:lvl>
    <w:lvl w:ilvl="6" w:tplc="40427928">
      <w:start w:val="1"/>
      <w:numFmt w:val="bullet"/>
      <w:lvlText w:val=""/>
      <w:lvlJc w:val="left"/>
      <w:pPr>
        <w:ind w:left="5040" w:hanging="360"/>
      </w:pPr>
      <w:rPr>
        <w:rFonts w:ascii="Symbol" w:hAnsi="Symbol" w:hint="default"/>
      </w:rPr>
    </w:lvl>
    <w:lvl w:ilvl="7" w:tplc="8782F538">
      <w:start w:val="1"/>
      <w:numFmt w:val="bullet"/>
      <w:lvlText w:val="o"/>
      <w:lvlJc w:val="left"/>
      <w:pPr>
        <w:ind w:left="5760" w:hanging="360"/>
      </w:pPr>
      <w:rPr>
        <w:rFonts w:ascii="Courier New" w:hAnsi="Courier New" w:hint="default"/>
      </w:rPr>
    </w:lvl>
    <w:lvl w:ilvl="8" w:tplc="19E4C80C">
      <w:start w:val="1"/>
      <w:numFmt w:val="bullet"/>
      <w:lvlText w:val=""/>
      <w:lvlJc w:val="left"/>
      <w:pPr>
        <w:ind w:left="6480" w:hanging="360"/>
      </w:pPr>
      <w:rPr>
        <w:rFonts w:ascii="Wingdings" w:hAnsi="Wingdings" w:hint="default"/>
      </w:rPr>
    </w:lvl>
  </w:abstractNum>
  <w:abstractNum w:abstractNumId="72" w15:restartNumberingAfterBreak="0">
    <w:nsid w:val="090D60D0"/>
    <w:multiLevelType w:val="hybridMultilevel"/>
    <w:tmpl w:val="91444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096505BF"/>
    <w:multiLevelType w:val="hybridMultilevel"/>
    <w:tmpl w:val="FFFFFFFF"/>
    <w:lvl w:ilvl="0" w:tplc="2236D33E">
      <w:start w:val="1"/>
      <w:numFmt w:val="bullet"/>
      <w:lvlText w:val=""/>
      <w:lvlJc w:val="left"/>
      <w:pPr>
        <w:ind w:left="720" w:hanging="360"/>
      </w:pPr>
      <w:rPr>
        <w:rFonts w:ascii="Symbol" w:hAnsi="Symbol" w:hint="default"/>
      </w:rPr>
    </w:lvl>
    <w:lvl w:ilvl="1" w:tplc="8E62CAD0">
      <w:start w:val="1"/>
      <w:numFmt w:val="bullet"/>
      <w:lvlText w:val="o"/>
      <w:lvlJc w:val="left"/>
      <w:pPr>
        <w:ind w:left="1440" w:hanging="360"/>
      </w:pPr>
      <w:rPr>
        <w:rFonts w:ascii="Courier New" w:hAnsi="Courier New" w:hint="default"/>
      </w:rPr>
    </w:lvl>
    <w:lvl w:ilvl="2" w:tplc="4572BD8A">
      <w:start w:val="1"/>
      <w:numFmt w:val="bullet"/>
      <w:lvlText w:val=""/>
      <w:lvlJc w:val="left"/>
      <w:pPr>
        <w:ind w:left="2160" w:hanging="360"/>
      </w:pPr>
      <w:rPr>
        <w:rFonts w:ascii="Wingdings" w:hAnsi="Wingdings" w:hint="default"/>
      </w:rPr>
    </w:lvl>
    <w:lvl w:ilvl="3" w:tplc="CC38F496">
      <w:start w:val="1"/>
      <w:numFmt w:val="bullet"/>
      <w:lvlText w:val=""/>
      <w:lvlJc w:val="left"/>
      <w:pPr>
        <w:ind w:left="2880" w:hanging="360"/>
      </w:pPr>
      <w:rPr>
        <w:rFonts w:ascii="Symbol" w:hAnsi="Symbol" w:hint="default"/>
      </w:rPr>
    </w:lvl>
    <w:lvl w:ilvl="4" w:tplc="D088AE5E">
      <w:start w:val="1"/>
      <w:numFmt w:val="bullet"/>
      <w:lvlText w:val="o"/>
      <w:lvlJc w:val="left"/>
      <w:pPr>
        <w:ind w:left="3600" w:hanging="360"/>
      </w:pPr>
      <w:rPr>
        <w:rFonts w:ascii="Courier New" w:hAnsi="Courier New" w:hint="default"/>
      </w:rPr>
    </w:lvl>
    <w:lvl w:ilvl="5" w:tplc="F676D23A">
      <w:start w:val="1"/>
      <w:numFmt w:val="bullet"/>
      <w:lvlText w:val=""/>
      <w:lvlJc w:val="left"/>
      <w:pPr>
        <w:ind w:left="4320" w:hanging="360"/>
      </w:pPr>
      <w:rPr>
        <w:rFonts w:ascii="Wingdings" w:hAnsi="Wingdings" w:hint="default"/>
      </w:rPr>
    </w:lvl>
    <w:lvl w:ilvl="6" w:tplc="7136C200">
      <w:start w:val="1"/>
      <w:numFmt w:val="bullet"/>
      <w:lvlText w:val=""/>
      <w:lvlJc w:val="left"/>
      <w:pPr>
        <w:ind w:left="5040" w:hanging="360"/>
      </w:pPr>
      <w:rPr>
        <w:rFonts w:ascii="Symbol" w:hAnsi="Symbol" w:hint="default"/>
      </w:rPr>
    </w:lvl>
    <w:lvl w:ilvl="7" w:tplc="27741B12">
      <w:start w:val="1"/>
      <w:numFmt w:val="bullet"/>
      <w:lvlText w:val="o"/>
      <w:lvlJc w:val="left"/>
      <w:pPr>
        <w:ind w:left="5760" w:hanging="360"/>
      </w:pPr>
      <w:rPr>
        <w:rFonts w:ascii="Courier New" w:hAnsi="Courier New" w:hint="default"/>
      </w:rPr>
    </w:lvl>
    <w:lvl w:ilvl="8" w:tplc="E62CD31E">
      <w:start w:val="1"/>
      <w:numFmt w:val="bullet"/>
      <w:lvlText w:val=""/>
      <w:lvlJc w:val="left"/>
      <w:pPr>
        <w:ind w:left="6480" w:hanging="360"/>
      </w:pPr>
      <w:rPr>
        <w:rFonts w:ascii="Wingdings" w:hAnsi="Wingdings" w:hint="default"/>
      </w:rPr>
    </w:lvl>
  </w:abstractNum>
  <w:abstractNum w:abstractNumId="74" w15:restartNumberingAfterBreak="0">
    <w:nsid w:val="096D44A4"/>
    <w:multiLevelType w:val="hybridMultilevel"/>
    <w:tmpl w:val="FFFFFFFF"/>
    <w:lvl w:ilvl="0" w:tplc="0D887FD6">
      <w:start w:val="1"/>
      <w:numFmt w:val="bullet"/>
      <w:lvlText w:val=""/>
      <w:lvlJc w:val="left"/>
      <w:pPr>
        <w:ind w:left="720" w:hanging="360"/>
      </w:pPr>
      <w:rPr>
        <w:rFonts w:ascii="Symbol" w:hAnsi="Symbol" w:hint="default"/>
      </w:rPr>
    </w:lvl>
    <w:lvl w:ilvl="1" w:tplc="B6D24524">
      <w:start w:val="1"/>
      <w:numFmt w:val="bullet"/>
      <w:lvlText w:val="o"/>
      <w:lvlJc w:val="left"/>
      <w:pPr>
        <w:ind w:left="1440" w:hanging="360"/>
      </w:pPr>
      <w:rPr>
        <w:rFonts w:ascii="Courier New" w:hAnsi="Courier New" w:hint="default"/>
      </w:rPr>
    </w:lvl>
    <w:lvl w:ilvl="2" w:tplc="F65CCD90">
      <w:start w:val="1"/>
      <w:numFmt w:val="bullet"/>
      <w:lvlText w:val=""/>
      <w:lvlJc w:val="left"/>
      <w:pPr>
        <w:ind w:left="2160" w:hanging="360"/>
      </w:pPr>
      <w:rPr>
        <w:rFonts w:ascii="Wingdings" w:hAnsi="Wingdings" w:hint="default"/>
      </w:rPr>
    </w:lvl>
    <w:lvl w:ilvl="3" w:tplc="87D69224">
      <w:start w:val="1"/>
      <w:numFmt w:val="bullet"/>
      <w:lvlText w:val=""/>
      <w:lvlJc w:val="left"/>
      <w:pPr>
        <w:ind w:left="2880" w:hanging="360"/>
      </w:pPr>
      <w:rPr>
        <w:rFonts w:ascii="Symbol" w:hAnsi="Symbol" w:hint="default"/>
      </w:rPr>
    </w:lvl>
    <w:lvl w:ilvl="4" w:tplc="D8B8CC20">
      <w:start w:val="1"/>
      <w:numFmt w:val="bullet"/>
      <w:lvlText w:val="o"/>
      <w:lvlJc w:val="left"/>
      <w:pPr>
        <w:ind w:left="3600" w:hanging="360"/>
      </w:pPr>
      <w:rPr>
        <w:rFonts w:ascii="Courier New" w:hAnsi="Courier New" w:hint="default"/>
      </w:rPr>
    </w:lvl>
    <w:lvl w:ilvl="5" w:tplc="97C28DF4">
      <w:start w:val="1"/>
      <w:numFmt w:val="bullet"/>
      <w:lvlText w:val=""/>
      <w:lvlJc w:val="left"/>
      <w:pPr>
        <w:ind w:left="4320" w:hanging="360"/>
      </w:pPr>
      <w:rPr>
        <w:rFonts w:ascii="Wingdings" w:hAnsi="Wingdings" w:hint="default"/>
      </w:rPr>
    </w:lvl>
    <w:lvl w:ilvl="6" w:tplc="59BABC16">
      <w:start w:val="1"/>
      <w:numFmt w:val="bullet"/>
      <w:lvlText w:val=""/>
      <w:lvlJc w:val="left"/>
      <w:pPr>
        <w:ind w:left="5040" w:hanging="360"/>
      </w:pPr>
      <w:rPr>
        <w:rFonts w:ascii="Symbol" w:hAnsi="Symbol" w:hint="default"/>
      </w:rPr>
    </w:lvl>
    <w:lvl w:ilvl="7" w:tplc="427E4D1C">
      <w:start w:val="1"/>
      <w:numFmt w:val="bullet"/>
      <w:lvlText w:val="o"/>
      <w:lvlJc w:val="left"/>
      <w:pPr>
        <w:ind w:left="5760" w:hanging="360"/>
      </w:pPr>
      <w:rPr>
        <w:rFonts w:ascii="Courier New" w:hAnsi="Courier New" w:hint="default"/>
      </w:rPr>
    </w:lvl>
    <w:lvl w:ilvl="8" w:tplc="BB7E63D6">
      <w:start w:val="1"/>
      <w:numFmt w:val="bullet"/>
      <w:lvlText w:val=""/>
      <w:lvlJc w:val="left"/>
      <w:pPr>
        <w:ind w:left="6480" w:hanging="360"/>
      </w:pPr>
      <w:rPr>
        <w:rFonts w:ascii="Wingdings" w:hAnsi="Wingdings" w:hint="default"/>
      </w:rPr>
    </w:lvl>
  </w:abstractNum>
  <w:abstractNum w:abstractNumId="75" w15:restartNumberingAfterBreak="0">
    <w:nsid w:val="098436EC"/>
    <w:multiLevelType w:val="hybridMultilevel"/>
    <w:tmpl w:val="FFFFFFFF"/>
    <w:lvl w:ilvl="0" w:tplc="7D4EA534">
      <w:start w:val="1"/>
      <w:numFmt w:val="bullet"/>
      <w:lvlText w:val=""/>
      <w:lvlJc w:val="left"/>
      <w:pPr>
        <w:ind w:left="720" w:hanging="360"/>
      </w:pPr>
      <w:rPr>
        <w:rFonts w:ascii="Symbol" w:hAnsi="Symbol" w:hint="default"/>
      </w:rPr>
    </w:lvl>
    <w:lvl w:ilvl="1" w:tplc="4C26E280">
      <w:start w:val="1"/>
      <w:numFmt w:val="bullet"/>
      <w:lvlText w:val="o"/>
      <w:lvlJc w:val="left"/>
      <w:pPr>
        <w:ind w:left="1440" w:hanging="360"/>
      </w:pPr>
      <w:rPr>
        <w:rFonts w:ascii="Courier New" w:hAnsi="Courier New" w:hint="default"/>
      </w:rPr>
    </w:lvl>
    <w:lvl w:ilvl="2" w:tplc="DE68E384">
      <w:start w:val="1"/>
      <w:numFmt w:val="bullet"/>
      <w:lvlText w:val=""/>
      <w:lvlJc w:val="left"/>
      <w:pPr>
        <w:ind w:left="2160" w:hanging="360"/>
      </w:pPr>
      <w:rPr>
        <w:rFonts w:ascii="Wingdings" w:hAnsi="Wingdings" w:hint="default"/>
      </w:rPr>
    </w:lvl>
    <w:lvl w:ilvl="3" w:tplc="F5A66D34">
      <w:start w:val="1"/>
      <w:numFmt w:val="bullet"/>
      <w:lvlText w:val=""/>
      <w:lvlJc w:val="left"/>
      <w:pPr>
        <w:ind w:left="2880" w:hanging="360"/>
      </w:pPr>
      <w:rPr>
        <w:rFonts w:ascii="Symbol" w:hAnsi="Symbol" w:hint="default"/>
      </w:rPr>
    </w:lvl>
    <w:lvl w:ilvl="4" w:tplc="FDBA70E6">
      <w:start w:val="1"/>
      <w:numFmt w:val="bullet"/>
      <w:lvlText w:val="o"/>
      <w:lvlJc w:val="left"/>
      <w:pPr>
        <w:ind w:left="3600" w:hanging="360"/>
      </w:pPr>
      <w:rPr>
        <w:rFonts w:ascii="Courier New" w:hAnsi="Courier New" w:hint="default"/>
      </w:rPr>
    </w:lvl>
    <w:lvl w:ilvl="5" w:tplc="8304BC82">
      <w:start w:val="1"/>
      <w:numFmt w:val="bullet"/>
      <w:lvlText w:val=""/>
      <w:lvlJc w:val="left"/>
      <w:pPr>
        <w:ind w:left="4320" w:hanging="360"/>
      </w:pPr>
      <w:rPr>
        <w:rFonts w:ascii="Wingdings" w:hAnsi="Wingdings" w:hint="default"/>
      </w:rPr>
    </w:lvl>
    <w:lvl w:ilvl="6" w:tplc="47B6A084">
      <w:start w:val="1"/>
      <w:numFmt w:val="bullet"/>
      <w:lvlText w:val=""/>
      <w:lvlJc w:val="left"/>
      <w:pPr>
        <w:ind w:left="5040" w:hanging="360"/>
      </w:pPr>
      <w:rPr>
        <w:rFonts w:ascii="Symbol" w:hAnsi="Symbol" w:hint="default"/>
      </w:rPr>
    </w:lvl>
    <w:lvl w:ilvl="7" w:tplc="767A9F56">
      <w:start w:val="1"/>
      <w:numFmt w:val="bullet"/>
      <w:lvlText w:val="o"/>
      <w:lvlJc w:val="left"/>
      <w:pPr>
        <w:ind w:left="5760" w:hanging="360"/>
      </w:pPr>
      <w:rPr>
        <w:rFonts w:ascii="Courier New" w:hAnsi="Courier New" w:hint="default"/>
      </w:rPr>
    </w:lvl>
    <w:lvl w:ilvl="8" w:tplc="19260DCC">
      <w:start w:val="1"/>
      <w:numFmt w:val="bullet"/>
      <w:lvlText w:val=""/>
      <w:lvlJc w:val="left"/>
      <w:pPr>
        <w:ind w:left="6480" w:hanging="360"/>
      </w:pPr>
      <w:rPr>
        <w:rFonts w:ascii="Wingdings" w:hAnsi="Wingdings" w:hint="default"/>
      </w:rPr>
    </w:lvl>
  </w:abstractNum>
  <w:abstractNum w:abstractNumId="76" w15:restartNumberingAfterBreak="0">
    <w:nsid w:val="09844B4C"/>
    <w:multiLevelType w:val="hybridMultilevel"/>
    <w:tmpl w:val="FFFFFFFF"/>
    <w:lvl w:ilvl="0" w:tplc="B8120DA0">
      <w:start w:val="1"/>
      <w:numFmt w:val="bullet"/>
      <w:lvlText w:val=""/>
      <w:lvlJc w:val="left"/>
      <w:pPr>
        <w:ind w:left="720" w:hanging="360"/>
      </w:pPr>
      <w:rPr>
        <w:rFonts w:ascii="Symbol" w:hAnsi="Symbol" w:hint="default"/>
      </w:rPr>
    </w:lvl>
    <w:lvl w:ilvl="1" w:tplc="25F2F798">
      <w:start w:val="1"/>
      <w:numFmt w:val="bullet"/>
      <w:lvlText w:val="o"/>
      <w:lvlJc w:val="left"/>
      <w:pPr>
        <w:ind w:left="1440" w:hanging="360"/>
      </w:pPr>
      <w:rPr>
        <w:rFonts w:ascii="Courier New" w:hAnsi="Courier New" w:hint="default"/>
      </w:rPr>
    </w:lvl>
    <w:lvl w:ilvl="2" w:tplc="49A2579A">
      <w:start w:val="1"/>
      <w:numFmt w:val="bullet"/>
      <w:lvlText w:val=""/>
      <w:lvlJc w:val="left"/>
      <w:pPr>
        <w:ind w:left="2160" w:hanging="360"/>
      </w:pPr>
      <w:rPr>
        <w:rFonts w:ascii="Wingdings" w:hAnsi="Wingdings" w:hint="default"/>
      </w:rPr>
    </w:lvl>
    <w:lvl w:ilvl="3" w:tplc="2BE65AA4">
      <w:start w:val="1"/>
      <w:numFmt w:val="bullet"/>
      <w:lvlText w:val=""/>
      <w:lvlJc w:val="left"/>
      <w:pPr>
        <w:ind w:left="2880" w:hanging="360"/>
      </w:pPr>
      <w:rPr>
        <w:rFonts w:ascii="Symbol" w:hAnsi="Symbol" w:hint="default"/>
      </w:rPr>
    </w:lvl>
    <w:lvl w:ilvl="4" w:tplc="D1BA5A8C">
      <w:start w:val="1"/>
      <w:numFmt w:val="bullet"/>
      <w:lvlText w:val="o"/>
      <w:lvlJc w:val="left"/>
      <w:pPr>
        <w:ind w:left="3600" w:hanging="360"/>
      </w:pPr>
      <w:rPr>
        <w:rFonts w:ascii="Courier New" w:hAnsi="Courier New" w:hint="default"/>
      </w:rPr>
    </w:lvl>
    <w:lvl w:ilvl="5" w:tplc="3B14C1EC">
      <w:start w:val="1"/>
      <w:numFmt w:val="bullet"/>
      <w:lvlText w:val=""/>
      <w:lvlJc w:val="left"/>
      <w:pPr>
        <w:ind w:left="4320" w:hanging="360"/>
      </w:pPr>
      <w:rPr>
        <w:rFonts w:ascii="Wingdings" w:hAnsi="Wingdings" w:hint="default"/>
      </w:rPr>
    </w:lvl>
    <w:lvl w:ilvl="6" w:tplc="EFE0FAB4">
      <w:start w:val="1"/>
      <w:numFmt w:val="bullet"/>
      <w:lvlText w:val=""/>
      <w:lvlJc w:val="left"/>
      <w:pPr>
        <w:ind w:left="5040" w:hanging="360"/>
      </w:pPr>
      <w:rPr>
        <w:rFonts w:ascii="Symbol" w:hAnsi="Symbol" w:hint="default"/>
      </w:rPr>
    </w:lvl>
    <w:lvl w:ilvl="7" w:tplc="75DC0818">
      <w:start w:val="1"/>
      <w:numFmt w:val="bullet"/>
      <w:lvlText w:val="o"/>
      <w:lvlJc w:val="left"/>
      <w:pPr>
        <w:ind w:left="5760" w:hanging="360"/>
      </w:pPr>
      <w:rPr>
        <w:rFonts w:ascii="Courier New" w:hAnsi="Courier New" w:hint="default"/>
      </w:rPr>
    </w:lvl>
    <w:lvl w:ilvl="8" w:tplc="E962097E">
      <w:start w:val="1"/>
      <w:numFmt w:val="bullet"/>
      <w:lvlText w:val=""/>
      <w:lvlJc w:val="left"/>
      <w:pPr>
        <w:ind w:left="6480" w:hanging="360"/>
      </w:pPr>
      <w:rPr>
        <w:rFonts w:ascii="Wingdings" w:hAnsi="Wingdings" w:hint="default"/>
      </w:rPr>
    </w:lvl>
  </w:abstractNum>
  <w:abstractNum w:abstractNumId="77" w15:restartNumberingAfterBreak="0">
    <w:nsid w:val="09B47D4F"/>
    <w:multiLevelType w:val="hybridMultilevel"/>
    <w:tmpl w:val="FFFFFFFF"/>
    <w:lvl w:ilvl="0" w:tplc="1D5EED34">
      <w:start w:val="1"/>
      <w:numFmt w:val="bullet"/>
      <w:lvlText w:val=""/>
      <w:lvlJc w:val="left"/>
      <w:pPr>
        <w:ind w:left="720" w:hanging="360"/>
      </w:pPr>
      <w:rPr>
        <w:rFonts w:ascii="Symbol" w:hAnsi="Symbol" w:hint="default"/>
      </w:rPr>
    </w:lvl>
    <w:lvl w:ilvl="1" w:tplc="7750D6A2">
      <w:start w:val="1"/>
      <w:numFmt w:val="bullet"/>
      <w:lvlText w:val="o"/>
      <w:lvlJc w:val="left"/>
      <w:pPr>
        <w:ind w:left="1440" w:hanging="360"/>
      </w:pPr>
      <w:rPr>
        <w:rFonts w:ascii="Courier New" w:hAnsi="Courier New" w:hint="default"/>
      </w:rPr>
    </w:lvl>
    <w:lvl w:ilvl="2" w:tplc="B782902C">
      <w:start w:val="1"/>
      <w:numFmt w:val="bullet"/>
      <w:lvlText w:val=""/>
      <w:lvlJc w:val="left"/>
      <w:pPr>
        <w:ind w:left="2160" w:hanging="360"/>
      </w:pPr>
      <w:rPr>
        <w:rFonts w:ascii="Wingdings" w:hAnsi="Wingdings" w:hint="default"/>
      </w:rPr>
    </w:lvl>
    <w:lvl w:ilvl="3" w:tplc="66E4A8D6">
      <w:start w:val="1"/>
      <w:numFmt w:val="bullet"/>
      <w:lvlText w:val=""/>
      <w:lvlJc w:val="left"/>
      <w:pPr>
        <w:ind w:left="2880" w:hanging="360"/>
      </w:pPr>
      <w:rPr>
        <w:rFonts w:ascii="Symbol" w:hAnsi="Symbol" w:hint="default"/>
      </w:rPr>
    </w:lvl>
    <w:lvl w:ilvl="4" w:tplc="BA140C16">
      <w:start w:val="1"/>
      <w:numFmt w:val="bullet"/>
      <w:lvlText w:val="o"/>
      <w:lvlJc w:val="left"/>
      <w:pPr>
        <w:ind w:left="3600" w:hanging="360"/>
      </w:pPr>
      <w:rPr>
        <w:rFonts w:ascii="Courier New" w:hAnsi="Courier New" w:hint="default"/>
      </w:rPr>
    </w:lvl>
    <w:lvl w:ilvl="5" w:tplc="F9863DAA">
      <w:start w:val="1"/>
      <w:numFmt w:val="bullet"/>
      <w:lvlText w:val=""/>
      <w:lvlJc w:val="left"/>
      <w:pPr>
        <w:ind w:left="4320" w:hanging="360"/>
      </w:pPr>
      <w:rPr>
        <w:rFonts w:ascii="Wingdings" w:hAnsi="Wingdings" w:hint="default"/>
      </w:rPr>
    </w:lvl>
    <w:lvl w:ilvl="6" w:tplc="20B4E54E">
      <w:start w:val="1"/>
      <w:numFmt w:val="bullet"/>
      <w:lvlText w:val=""/>
      <w:lvlJc w:val="left"/>
      <w:pPr>
        <w:ind w:left="5040" w:hanging="360"/>
      </w:pPr>
      <w:rPr>
        <w:rFonts w:ascii="Symbol" w:hAnsi="Symbol" w:hint="default"/>
      </w:rPr>
    </w:lvl>
    <w:lvl w:ilvl="7" w:tplc="93A6DA96">
      <w:start w:val="1"/>
      <w:numFmt w:val="bullet"/>
      <w:lvlText w:val="o"/>
      <w:lvlJc w:val="left"/>
      <w:pPr>
        <w:ind w:left="5760" w:hanging="360"/>
      </w:pPr>
      <w:rPr>
        <w:rFonts w:ascii="Courier New" w:hAnsi="Courier New" w:hint="default"/>
      </w:rPr>
    </w:lvl>
    <w:lvl w:ilvl="8" w:tplc="4F54DD40">
      <w:start w:val="1"/>
      <w:numFmt w:val="bullet"/>
      <w:lvlText w:val=""/>
      <w:lvlJc w:val="left"/>
      <w:pPr>
        <w:ind w:left="6480" w:hanging="360"/>
      </w:pPr>
      <w:rPr>
        <w:rFonts w:ascii="Wingdings" w:hAnsi="Wingdings" w:hint="default"/>
      </w:rPr>
    </w:lvl>
  </w:abstractNum>
  <w:abstractNum w:abstractNumId="78" w15:restartNumberingAfterBreak="0">
    <w:nsid w:val="0A410C4E"/>
    <w:multiLevelType w:val="hybridMultilevel"/>
    <w:tmpl w:val="FFFFFFFF"/>
    <w:lvl w:ilvl="0" w:tplc="5F549450">
      <w:start w:val="1"/>
      <w:numFmt w:val="bullet"/>
      <w:lvlText w:val=""/>
      <w:lvlJc w:val="left"/>
      <w:pPr>
        <w:ind w:left="720" w:hanging="360"/>
      </w:pPr>
      <w:rPr>
        <w:rFonts w:ascii="Symbol" w:hAnsi="Symbol" w:hint="default"/>
      </w:rPr>
    </w:lvl>
    <w:lvl w:ilvl="1" w:tplc="6EB6D1DC">
      <w:start w:val="1"/>
      <w:numFmt w:val="bullet"/>
      <w:lvlText w:val="o"/>
      <w:lvlJc w:val="left"/>
      <w:pPr>
        <w:ind w:left="1440" w:hanging="360"/>
      </w:pPr>
      <w:rPr>
        <w:rFonts w:ascii="Courier New" w:hAnsi="Courier New" w:hint="default"/>
      </w:rPr>
    </w:lvl>
    <w:lvl w:ilvl="2" w:tplc="60868422">
      <w:start w:val="1"/>
      <w:numFmt w:val="bullet"/>
      <w:lvlText w:val=""/>
      <w:lvlJc w:val="left"/>
      <w:pPr>
        <w:ind w:left="2160" w:hanging="360"/>
      </w:pPr>
      <w:rPr>
        <w:rFonts w:ascii="Wingdings" w:hAnsi="Wingdings" w:hint="default"/>
      </w:rPr>
    </w:lvl>
    <w:lvl w:ilvl="3" w:tplc="6A9C6590">
      <w:start w:val="1"/>
      <w:numFmt w:val="bullet"/>
      <w:lvlText w:val=""/>
      <w:lvlJc w:val="left"/>
      <w:pPr>
        <w:ind w:left="2880" w:hanging="360"/>
      </w:pPr>
      <w:rPr>
        <w:rFonts w:ascii="Symbol" w:hAnsi="Symbol" w:hint="default"/>
      </w:rPr>
    </w:lvl>
    <w:lvl w:ilvl="4" w:tplc="E662F22A">
      <w:start w:val="1"/>
      <w:numFmt w:val="bullet"/>
      <w:lvlText w:val="o"/>
      <w:lvlJc w:val="left"/>
      <w:pPr>
        <w:ind w:left="3600" w:hanging="360"/>
      </w:pPr>
      <w:rPr>
        <w:rFonts w:ascii="Courier New" w:hAnsi="Courier New" w:hint="default"/>
      </w:rPr>
    </w:lvl>
    <w:lvl w:ilvl="5" w:tplc="D03E8FC6">
      <w:start w:val="1"/>
      <w:numFmt w:val="bullet"/>
      <w:lvlText w:val=""/>
      <w:lvlJc w:val="left"/>
      <w:pPr>
        <w:ind w:left="4320" w:hanging="360"/>
      </w:pPr>
      <w:rPr>
        <w:rFonts w:ascii="Wingdings" w:hAnsi="Wingdings" w:hint="default"/>
      </w:rPr>
    </w:lvl>
    <w:lvl w:ilvl="6" w:tplc="4636E18A">
      <w:start w:val="1"/>
      <w:numFmt w:val="bullet"/>
      <w:lvlText w:val=""/>
      <w:lvlJc w:val="left"/>
      <w:pPr>
        <w:ind w:left="5040" w:hanging="360"/>
      </w:pPr>
      <w:rPr>
        <w:rFonts w:ascii="Symbol" w:hAnsi="Symbol" w:hint="default"/>
      </w:rPr>
    </w:lvl>
    <w:lvl w:ilvl="7" w:tplc="E5BAA8C4">
      <w:start w:val="1"/>
      <w:numFmt w:val="bullet"/>
      <w:lvlText w:val="o"/>
      <w:lvlJc w:val="left"/>
      <w:pPr>
        <w:ind w:left="5760" w:hanging="360"/>
      </w:pPr>
      <w:rPr>
        <w:rFonts w:ascii="Courier New" w:hAnsi="Courier New" w:hint="default"/>
      </w:rPr>
    </w:lvl>
    <w:lvl w:ilvl="8" w:tplc="E87EEBD6">
      <w:start w:val="1"/>
      <w:numFmt w:val="bullet"/>
      <w:lvlText w:val=""/>
      <w:lvlJc w:val="left"/>
      <w:pPr>
        <w:ind w:left="6480" w:hanging="360"/>
      </w:pPr>
      <w:rPr>
        <w:rFonts w:ascii="Wingdings" w:hAnsi="Wingdings" w:hint="default"/>
      </w:rPr>
    </w:lvl>
  </w:abstractNum>
  <w:abstractNum w:abstractNumId="79" w15:restartNumberingAfterBreak="0">
    <w:nsid w:val="0A51706B"/>
    <w:multiLevelType w:val="hybridMultilevel"/>
    <w:tmpl w:val="FFFFFFFF"/>
    <w:lvl w:ilvl="0" w:tplc="04604614">
      <w:start w:val="1"/>
      <w:numFmt w:val="bullet"/>
      <w:lvlText w:val=""/>
      <w:lvlJc w:val="left"/>
      <w:pPr>
        <w:ind w:left="720" w:hanging="360"/>
      </w:pPr>
      <w:rPr>
        <w:rFonts w:ascii="Symbol" w:hAnsi="Symbol" w:hint="default"/>
      </w:rPr>
    </w:lvl>
    <w:lvl w:ilvl="1" w:tplc="0470A312">
      <w:start w:val="1"/>
      <w:numFmt w:val="bullet"/>
      <w:lvlText w:val="o"/>
      <w:lvlJc w:val="left"/>
      <w:pPr>
        <w:ind w:left="1440" w:hanging="360"/>
      </w:pPr>
      <w:rPr>
        <w:rFonts w:ascii="Courier New" w:hAnsi="Courier New" w:hint="default"/>
      </w:rPr>
    </w:lvl>
    <w:lvl w:ilvl="2" w:tplc="7F845538">
      <w:start w:val="1"/>
      <w:numFmt w:val="bullet"/>
      <w:lvlText w:val=""/>
      <w:lvlJc w:val="left"/>
      <w:pPr>
        <w:ind w:left="2160" w:hanging="360"/>
      </w:pPr>
      <w:rPr>
        <w:rFonts w:ascii="Wingdings" w:hAnsi="Wingdings" w:hint="default"/>
      </w:rPr>
    </w:lvl>
    <w:lvl w:ilvl="3" w:tplc="D0F4C766">
      <w:start w:val="1"/>
      <w:numFmt w:val="bullet"/>
      <w:lvlText w:val=""/>
      <w:lvlJc w:val="left"/>
      <w:pPr>
        <w:ind w:left="2880" w:hanging="360"/>
      </w:pPr>
      <w:rPr>
        <w:rFonts w:ascii="Symbol" w:hAnsi="Symbol" w:hint="default"/>
      </w:rPr>
    </w:lvl>
    <w:lvl w:ilvl="4" w:tplc="11E0FFC0">
      <w:start w:val="1"/>
      <w:numFmt w:val="bullet"/>
      <w:lvlText w:val="o"/>
      <w:lvlJc w:val="left"/>
      <w:pPr>
        <w:ind w:left="3600" w:hanging="360"/>
      </w:pPr>
      <w:rPr>
        <w:rFonts w:ascii="Courier New" w:hAnsi="Courier New" w:hint="default"/>
      </w:rPr>
    </w:lvl>
    <w:lvl w:ilvl="5" w:tplc="06344FB8">
      <w:start w:val="1"/>
      <w:numFmt w:val="bullet"/>
      <w:lvlText w:val=""/>
      <w:lvlJc w:val="left"/>
      <w:pPr>
        <w:ind w:left="4320" w:hanging="360"/>
      </w:pPr>
      <w:rPr>
        <w:rFonts w:ascii="Wingdings" w:hAnsi="Wingdings" w:hint="default"/>
      </w:rPr>
    </w:lvl>
    <w:lvl w:ilvl="6" w:tplc="CD3AB3C8">
      <w:start w:val="1"/>
      <w:numFmt w:val="bullet"/>
      <w:lvlText w:val=""/>
      <w:lvlJc w:val="left"/>
      <w:pPr>
        <w:ind w:left="5040" w:hanging="360"/>
      </w:pPr>
      <w:rPr>
        <w:rFonts w:ascii="Symbol" w:hAnsi="Symbol" w:hint="default"/>
      </w:rPr>
    </w:lvl>
    <w:lvl w:ilvl="7" w:tplc="B7860FF4">
      <w:start w:val="1"/>
      <w:numFmt w:val="bullet"/>
      <w:lvlText w:val="o"/>
      <w:lvlJc w:val="left"/>
      <w:pPr>
        <w:ind w:left="5760" w:hanging="360"/>
      </w:pPr>
      <w:rPr>
        <w:rFonts w:ascii="Courier New" w:hAnsi="Courier New" w:hint="default"/>
      </w:rPr>
    </w:lvl>
    <w:lvl w:ilvl="8" w:tplc="462EA450">
      <w:start w:val="1"/>
      <w:numFmt w:val="bullet"/>
      <w:lvlText w:val=""/>
      <w:lvlJc w:val="left"/>
      <w:pPr>
        <w:ind w:left="6480" w:hanging="360"/>
      </w:pPr>
      <w:rPr>
        <w:rFonts w:ascii="Wingdings" w:hAnsi="Wingdings" w:hint="default"/>
      </w:rPr>
    </w:lvl>
  </w:abstractNum>
  <w:abstractNum w:abstractNumId="80" w15:restartNumberingAfterBreak="0">
    <w:nsid w:val="0A5A58CE"/>
    <w:multiLevelType w:val="hybridMultilevel"/>
    <w:tmpl w:val="FFFFFFFF"/>
    <w:lvl w:ilvl="0" w:tplc="2CC86A90">
      <w:start w:val="1"/>
      <w:numFmt w:val="bullet"/>
      <w:lvlText w:val=""/>
      <w:lvlJc w:val="left"/>
      <w:pPr>
        <w:ind w:left="720" w:hanging="360"/>
      </w:pPr>
      <w:rPr>
        <w:rFonts w:ascii="Symbol" w:hAnsi="Symbol" w:hint="default"/>
      </w:rPr>
    </w:lvl>
    <w:lvl w:ilvl="1" w:tplc="7C740A26">
      <w:start w:val="1"/>
      <w:numFmt w:val="bullet"/>
      <w:lvlText w:val="o"/>
      <w:lvlJc w:val="left"/>
      <w:pPr>
        <w:ind w:left="1440" w:hanging="360"/>
      </w:pPr>
      <w:rPr>
        <w:rFonts w:ascii="Courier New" w:hAnsi="Courier New" w:hint="default"/>
      </w:rPr>
    </w:lvl>
    <w:lvl w:ilvl="2" w:tplc="C74AEC4C">
      <w:start w:val="1"/>
      <w:numFmt w:val="bullet"/>
      <w:lvlText w:val=""/>
      <w:lvlJc w:val="left"/>
      <w:pPr>
        <w:ind w:left="2160" w:hanging="360"/>
      </w:pPr>
      <w:rPr>
        <w:rFonts w:ascii="Wingdings" w:hAnsi="Wingdings" w:hint="default"/>
      </w:rPr>
    </w:lvl>
    <w:lvl w:ilvl="3" w:tplc="9E468F98">
      <w:start w:val="1"/>
      <w:numFmt w:val="bullet"/>
      <w:lvlText w:val=""/>
      <w:lvlJc w:val="left"/>
      <w:pPr>
        <w:ind w:left="2880" w:hanging="360"/>
      </w:pPr>
      <w:rPr>
        <w:rFonts w:ascii="Symbol" w:hAnsi="Symbol" w:hint="default"/>
      </w:rPr>
    </w:lvl>
    <w:lvl w:ilvl="4" w:tplc="3FF4D640">
      <w:start w:val="1"/>
      <w:numFmt w:val="bullet"/>
      <w:lvlText w:val="o"/>
      <w:lvlJc w:val="left"/>
      <w:pPr>
        <w:ind w:left="3600" w:hanging="360"/>
      </w:pPr>
      <w:rPr>
        <w:rFonts w:ascii="Courier New" w:hAnsi="Courier New" w:hint="default"/>
      </w:rPr>
    </w:lvl>
    <w:lvl w:ilvl="5" w:tplc="E4D2EA52">
      <w:start w:val="1"/>
      <w:numFmt w:val="bullet"/>
      <w:lvlText w:val=""/>
      <w:lvlJc w:val="left"/>
      <w:pPr>
        <w:ind w:left="4320" w:hanging="360"/>
      </w:pPr>
      <w:rPr>
        <w:rFonts w:ascii="Wingdings" w:hAnsi="Wingdings" w:hint="default"/>
      </w:rPr>
    </w:lvl>
    <w:lvl w:ilvl="6" w:tplc="F8E886FE">
      <w:start w:val="1"/>
      <w:numFmt w:val="bullet"/>
      <w:lvlText w:val=""/>
      <w:lvlJc w:val="left"/>
      <w:pPr>
        <w:ind w:left="5040" w:hanging="360"/>
      </w:pPr>
      <w:rPr>
        <w:rFonts w:ascii="Symbol" w:hAnsi="Symbol" w:hint="default"/>
      </w:rPr>
    </w:lvl>
    <w:lvl w:ilvl="7" w:tplc="4EB02F32">
      <w:start w:val="1"/>
      <w:numFmt w:val="bullet"/>
      <w:lvlText w:val="o"/>
      <w:lvlJc w:val="left"/>
      <w:pPr>
        <w:ind w:left="5760" w:hanging="360"/>
      </w:pPr>
      <w:rPr>
        <w:rFonts w:ascii="Courier New" w:hAnsi="Courier New" w:hint="default"/>
      </w:rPr>
    </w:lvl>
    <w:lvl w:ilvl="8" w:tplc="F500AE42">
      <w:start w:val="1"/>
      <w:numFmt w:val="bullet"/>
      <w:lvlText w:val=""/>
      <w:lvlJc w:val="left"/>
      <w:pPr>
        <w:ind w:left="6480" w:hanging="360"/>
      </w:pPr>
      <w:rPr>
        <w:rFonts w:ascii="Wingdings" w:hAnsi="Wingdings" w:hint="default"/>
      </w:rPr>
    </w:lvl>
  </w:abstractNum>
  <w:abstractNum w:abstractNumId="81" w15:restartNumberingAfterBreak="0">
    <w:nsid w:val="0A6029BD"/>
    <w:multiLevelType w:val="hybridMultilevel"/>
    <w:tmpl w:val="FFFFFFFF"/>
    <w:lvl w:ilvl="0" w:tplc="09462BA6">
      <w:start w:val="1"/>
      <w:numFmt w:val="bullet"/>
      <w:lvlText w:val=""/>
      <w:lvlJc w:val="left"/>
      <w:pPr>
        <w:ind w:left="720" w:hanging="360"/>
      </w:pPr>
      <w:rPr>
        <w:rFonts w:ascii="Symbol" w:hAnsi="Symbol" w:hint="default"/>
      </w:rPr>
    </w:lvl>
    <w:lvl w:ilvl="1" w:tplc="0D00FED2">
      <w:start w:val="1"/>
      <w:numFmt w:val="bullet"/>
      <w:lvlText w:val="o"/>
      <w:lvlJc w:val="left"/>
      <w:pPr>
        <w:ind w:left="1440" w:hanging="360"/>
      </w:pPr>
      <w:rPr>
        <w:rFonts w:ascii="Courier New" w:hAnsi="Courier New" w:hint="default"/>
      </w:rPr>
    </w:lvl>
    <w:lvl w:ilvl="2" w:tplc="7C880AE6">
      <w:start w:val="1"/>
      <w:numFmt w:val="bullet"/>
      <w:lvlText w:val=""/>
      <w:lvlJc w:val="left"/>
      <w:pPr>
        <w:ind w:left="2160" w:hanging="360"/>
      </w:pPr>
      <w:rPr>
        <w:rFonts w:ascii="Wingdings" w:hAnsi="Wingdings" w:hint="default"/>
      </w:rPr>
    </w:lvl>
    <w:lvl w:ilvl="3" w:tplc="60667EEE">
      <w:start w:val="1"/>
      <w:numFmt w:val="bullet"/>
      <w:lvlText w:val=""/>
      <w:lvlJc w:val="left"/>
      <w:pPr>
        <w:ind w:left="2880" w:hanging="360"/>
      </w:pPr>
      <w:rPr>
        <w:rFonts w:ascii="Symbol" w:hAnsi="Symbol" w:hint="default"/>
      </w:rPr>
    </w:lvl>
    <w:lvl w:ilvl="4" w:tplc="DD6AD522">
      <w:start w:val="1"/>
      <w:numFmt w:val="bullet"/>
      <w:lvlText w:val="o"/>
      <w:lvlJc w:val="left"/>
      <w:pPr>
        <w:ind w:left="3600" w:hanging="360"/>
      </w:pPr>
      <w:rPr>
        <w:rFonts w:ascii="Courier New" w:hAnsi="Courier New" w:hint="default"/>
      </w:rPr>
    </w:lvl>
    <w:lvl w:ilvl="5" w:tplc="09AA318A">
      <w:start w:val="1"/>
      <w:numFmt w:val="bullet"/>
      <w:lvlText w:val=""/>
      <w:lvlJc w:val="left"/>
      <w:pPr>
        <w:ind w:left="4320" w:hanging="360"/>
      </w:pPr>
      <w:rPr>
        <w:rFonts w:ascii="Wingdings" w:hAnsi="Wingdings" w:hint="default"/>
      </w:rPr>
    </w:lvl>
    <w:lvl w:ilvl="6" w:tplc="0BC0193C">
      <w:start w:val="1"/>
      <w:numFmt w:val="bullet"/>
      <w:lvlText w:val=""/>
      <w:lvlJc w:val="left"/>
      <w:pPr>
        <w:ind w:left="5040" w:hanging="360"/>
      </w:pPr>
      <w:rPr>
        <w:rFonts w:ascii="Symbol" w:hAnsi="Symbol" w:hint="default"/>
      </w:rPr>
    </w:lvl>
    <w:lvl w:ilvl="7" w:tplc="5FBAEB66">
      <w:start w:val="1"/>
      <w:numFmt w:val="bullet"/>
      <w:lvlText w:val="o"/>
      <w:lvlJc w:val="left"/>
      <w:pPr>
        <w:ind w:left="5760" w:hanging="360"/>
      </w:pPr>
      <w:rPr>
        <w:rFonts w:ascii="Courier New" w:hAnsi="Courier New" w:hint="default"/>
      </w:rPr>
    </w:lvl>
    <w:lvl w:ilvl="8" w:tplc="6F6AB118">
      <w:start w:val="1"/>
      <w:numFmt w:val="bullet"/>
      <w:lvlText w:val=""/>
      <w:lvlJc w:val="left"/>
      <w:pPr>
        <w:ind w:left="6480" w:hanging="360"/>
      </w:pPr>
      <w:rPr>
        <w:rFonts w:ascii="Wingdings" w:hAnsi="Wingdings" w:hint="default"/>
      </w:rPr>
    </w:lvl>
  </w:abstractNum>
  <w:abstractNum w:abstractNumId="82" w15:restartNumberingAfterBreak="0">
    <w:nsid w:val="0A6E516B"/>
    <w:multiLevelType w:val="hybridMultilevel"/>
    <w:tmpl w:val="FFFFFFFF"/>
    <w:lvl w:ilvl="0" w:tplc="5C827580">
      <w:start w:val="1"/>
      <w:numFmt w:val="bullet"/>
      <w:lvlText w:val=""/>
      <w:lvlJc w:val="left"/>
      <w:pPr>
        <w:ind w:left="720" w:hanging="360"/>
      </w:pPr>
      <w:rPr>
        <w:rFonts w:ascii="Symbol" w:hAnsi="Symbol" w:hint="default"/>
      </w:rPr>
    </w:lvl>
    <w:lvl w:ilvl="1" w:tplc="3C54CE9A">
      <w:start w:val="1"/>
      <w:numFmt w:val="bullet"/>
      <w:lvlText w:val="o"/>
      <w:lvlJc w:val="left"/>
      <w:pPr>
        <w:ind w:left="1440" w:hanging="360"/>
      </w:pPr>
      <w:rPr>
        <w:rFonts w:ascii="Courier New" w:hAnsi="Courier New" w:hint="default"/>
      </w:rPr>
    </w:lvl>
    <w:lvl w:ilvl="2" w:tplc="63203A08">
      <w:start w:val="1"/>
      <w:numFmt w:val="bullet"/>
      <w:lvlText w:val=""/>
      <w:lvlJc w:val="left"/>
      <w:pPr>
        <w:ind w:left="2160" w:hanging="360"/>
      </w:pPr>
      <w:rPr>
        <w:rFonts w:ascii="Wingdings" w:hAnsi="Wingdings" w:hint="default"/>
      </w:rPr>
    </w:lvl>
    <w:lvl w:ilvl="3" w:tplc="8E0835DC">
      <w:start w:val="1"/>
      <w:numFmt w:val="bullet"/>
      <w:lvlText w:val=""/>
      <w:lvlJc w:val="left"/>
      <w:pPr>
        <w:ind w:left="2880" w:hanging="360"/>
      </w:pPr>
      <w:rPr>
        <w:rFonts w:ascii="Symbol" w:hAnsi="Symbol" w:hint="default"/>
      </w:rPr>
    </w:lvl>
    <w:lvl w:ilvl="4" w:tplc="AEB83F86">
      <w:start w:val="1"/>
      <w:numFmt w:val="bullet"/>
      <w:lvlText w:val="o"/>
      <w:lvlJc w:val="left"/>
      <w:pPr>
        <w:ind w:left="3600" w:hanging="360"/>
      </w:pPr>
      <w:rPr>
        <w:rFonts w:ascii="Courier New" w:hAnsi="Courier New" w:hint="default"/>
      </w:rPr>
    </w:lvl>
    <w:lvl w:ilvl="5" w:tplc="83B8BE18">
      <w:start w:val="1"/>
      <w:numFmt w:val="bullet"/>
      <w:lvlText w:val=""/>
      <w:lvlJc w:val="left"/>
      <w:pPr>
        <w:ind w:left="4320" w:hanging="360"/>
      </w:pPr>
      <w:rPr>
        <w:rFonts w:ascii="Wingdings" w:hAnsi="Wingdings" w:hint="default"/>
      </w:rPr>
    </w:lvl>
    <w:lvl w:ilvl="6" w:tplc="38464772">
      <w:start w:val="1"/>
      <w:numFmt w:val="bullet"/>
      <w:lvlText w:val=""/>
      <w:lvlJc w:val="left"/>
      <w:pPr>
        <w:ind w:left="5040" w:hanging="360"/>
      </w:pPr>
      <w:rPr>
        <w:rFonts w:ascii="Symbol" w:hAnsi="Symbol" w:hint="default"/>
      </w:rPr>
    </w:lvl>
    <w:lvl w:ilvl="7" w:tplc="5750FDE2">
      <w:start w:val="1"/>
      <w:numFmt w:val="bullet"/>
      <w:lvlText w:val="o"/>
      <w:lvlJc w:val="left"/>
      <w:pPr>
        <w:ind w:left="5760" w:hanging="360"/>
      </w:pPr>
      <w:rPr>
        <w:rFonts w:ascii="Courier New" w:hAnsi="Courier New" w:hint="default"/>
      </w:rPr>
    </w:lvl>
    <w:lvl w:ilvl="8" w:tplc="6764D4A2">
      <w:start w:val="1"/>
      <w:numFmt w:val="bullet"/>
      <w:lvlText w:val=""/>
      <w:lvlJc w:val="left"/>
      <w:pPr>
        <w:ind w:left="6480" w:hanging="360"/>
      </w:pPr>
      <w:rPr>
        <w:rFonts w:ascii="Wingdings" w:hAnsi="Wingdings" w:hint="default"/>
      </w:rPr>
    </w:lvl>
  </w:abstractNum>
  <w:abstractNum w:abstractNumId="83" w15:restartNumberingAfterBreak="0">
    <w:nsid w:val="0A79027F"/>
    <w:multiLevelType w:val="hybridMultilevel"/>
    <w:tmpl w:val="FFFFFFFF"/>
    <w:lvl w:ilvl="0" w:tplc="EF9A699C">
      <w:start w:val="1"/>
      <w:numFmt w:val="bullet"/>
      <w:lvlText w:val=""/>
      <w:lvlJc w:val="left"/>
      <w:pPr>
        <w:ind w:left="720" w:hanging="360"/>
      </w:pPr>
      <w:rPr>
        <w:rFonts w:ascii="Symbol" w:hAnsi="Symbol" w:hint="default"/>
      </w:rPr>
    </w:lvl>
    <w:lvl w:ilvl="1" w:tplc="E6B06F76">
      <w:start w:val="1"/>
      <w:numFmt w:val="bullet"/>
      <w:lvlText w:val="o"/>
      <w:lvlJc w:val="left"/>
      <w:pPr>
        <w:ind w:left="1440" w:hanging="360"/>
      </w:pPr>
      <w:rPr>
        <w:rFonts w:ascii="Courier New" w:hAnsi="Courier New" w:hint="default"/>
      </w:rPr>
    </w:lvl>
    <w:lvl w:ilvl="2" w:tplc="99B0A078">
      <w:start w:val="1"/>
      <w:numFmt w:val="bullet"/>
      <w:lvlText w:val=""/>
      <w:lvlJc w:val="left"/>
      <w:pPr>
        <w:ind w:left="2160" w:hanging="360"/>
      </w:pPr>
      <w:rPr>
        <w:rFonts w:ascii="Wingdings" w:hAnsi="Wingdings" w:hint="default"/>
      </w:rPr>
    </w:lvl>
    <w:lvl w:ilvl="3" w:tplc="AF6C2D90">
      <w:start w:val="1"/>
      <w:numFmt w:val="bullet"/>
      <w:lvlText w:val=""/>
      <w:lvlJc w:val="left"/>
      <w:pPr>
        <w:ind w:left="2880" w:hanging="360"/>
      </w:pPr>
      <w:rPr>
        <w:rFonts w:ascii="Symbol" w:hAnsi="Symbol" w:hint="default"/>
      </w:rPr>
    </w:lvl>
    <w:lvl w:ilvl="4" w:tplc="4212366C">
      <w:start w:val="1"/>
      <w:numFmt w:val="bullet"/>
      <w:lvlText w:val="o"/>
      <w:lvlJc w:val="left"/>
      <w:pPr>
        <w:ind w:left="3600" w:hanging="360"/>
      </w:pPr>
      <w:rPr>
        <w:rFonts w:ascii="Courier New" w:hAnsi="Courier New" w:hint="default"/>
      </w:rPr>
    </w:lvl>
    <w:lvl w:ilvl="5" w:tplc="23C0D436">
      <w:start w:val="1"/>
      <w:numFmt w:val="bullet"/>
      <w:lvlText w:val=""/>
      <w:lvlJc w:val="left"/>
      <w:pPr>
        <w:ind w:left="4320" w:hanging="360"/>
      </w:pPr>
      <w:rPr>
        <w:rFonts w:ascii="Wingdings" w:hAnsi="Wingdings" w:hint="default"/>
      </w:rPr>
    </w:lvl>
    <w:lvl w:ilvl="6" w:tplc="9B324350">
      <w:start w:val="1"/>
      <w:numFmt w:val="bullet"/>
      <w:lvlText w:val=""/>
      <w:lvlJc w:val="left"/>
      <w:pPr>
        <w:ind w:left="5040" w:hanging="360"/>
      </w:pPr>
      <w:rPr>
        <w:rFonts w:ascii="Symbol" w:hAnsi="Symbol" w:hint="default"/>
      </w:rPr>
    </w:lvl>
    <w:lvl w:ilvl="7" w:tplc="E5268A8E">
      <w:start w:val="1"/>
      <w:numFmt w:val="bullet"/>
      <w:lvlText w:val="o"/>
      <w:lvlJc w:val="left"/>
      <w:pPr>
        <w:ind w:left="5760" w:hanging="360"/>
      </w:pPr>
      <w:rPr>
        <w:rFonts w:ascii="Courier New" w:hAnsi="Courier New" w:hint="default"/>
      </w:rPr>
    </w:lvl>
    <w:lvl w:ilvl="8" w:tplc="E206A4E0">
      <w:start w:val="1"/>
      <w:numFmt w:val="bullet"/>
      <w:lvlText w:val=""/>
      <w:lvlJc w:val="left"/>
      <w:pPr>
        <w:ind w:left="6480" w:hanging="360"/>
      </w:pPr>
      <w:rPr>
        <w:rFonts w:ascii="Wingdings" w:hAnsi="Wingdings" w:hint="default"/>
      </w:rPr>
    </w:lvl>
  </w:abstractNum>
  <w:abstractNum w:abstractNumId="84" w15:restartNumberingAfterBreak="0">
    <w:nsid w:val="0A800A08"/>
    <w:multiLevelType w:val="hybridMultilevel"/>
    <w:tmpl w:val="FFFFFFFF"/>
    <w:lvl w:ilvl="0" w:tplc="2A8A4270">
      <w:start w:val="1"/>
      <w:numFmt w:val="bullet"/>
      <w:lvlText w:val=""/>
      <w:lvlJc w:val="left"/>
      <w:pPr>
        <w:ind w:left="720" w:hanging="360"/>
      </w:pPr>
      <w:rPr>
        <w:rFonts w:ascii="Symbol" w:hAnsi="Symbol" w:hint="default"/>
      </w:rPr>
    </w:lvl>
    <w:lvl w:ilvl="1" w:tplc="33F22C48">
      <w:start w:val="1"/>
      <w:numFmt w:val="bullet"/>
      <w:lvlText w:val="o"/>
      <w:lvlJc w:val="left"/>
      <w:pPr>
        <w:ind w:left="1440" w:hanging="360"/>
      </w:pPr>
      <w:rPr>
        <w:rFonts w:ascii="Courier New" w:hAnsi="Courier New" w:hint="default"/>
      </w:rPr>
    </w:lvl>
    <w:lvl w:ilvl="2" w:tplc="2E5AA614">
      <w:start w:val="1"/>
      <w:numFmt w:val="bullet"/>
      <w:lvlText w:val=""/>
      <w:lvlJc w:val="left"/>
      <w:pPr>
        <w:ind w:left="2160" w:hanging="360"/>
      </w:pPr>
      <w:rPr>
        <w:rFonts w:ascii="Wingdings" w:hAnsi="Wingdings" w:hint="default"/>
      </w:rPr>
    </w:lvl>
    <w:lvl w:ilvl="3" w:tplc="DBC24DE2">
      <w:start w:val="1"/>
      <w:numFmt w:val="bullet"/>
      <w:lvlText w:val=""/>
      <w:lvlJc w:val="left"/>
      <w:pPr>
        <w:ind w:left="2880" w:hanging="360"/>
      </w:pPr>
      <w:rPr>
        <w:rFonts w:ascii="Symbol" w:hAnsi="Symbol" w:hint="default"/>
      </w:rPr>
    </w:lvl>
    <w:lvl w:ilvl="4" w:tplc="49D85CD2">
      <w:start w:val="1"/>
      <w:numFmt w:val="bullet"/>
      <w:lvlText w:val="o"/>
      <w:lvlJc w:val="left"/>
      <w:pPr>
        <w:ind w:left="3600" w:hanging="360"/>
      </w:pPr>
      <w:rPr>
        <w:rFonts w:ascii="Courier New" w:hAnsi="Courier New" w:hint="default"/>
      </w:rPr>
    </w:lvl>
    <w:lvl w:ilvl="5" w:tplc="3AF2BCF0">
      <w:start w:val="1"/>
      <w:numFmt w:val="bullet"/>
      <w:lvlText w:val=""/>
      <w:lvlJc w:val="left"/>
      <w:pPr>
        <w:ind w:left="4320" w:hanging="360"/>
      </w:pPr>
      <w:rPr>
        <w:rFonts w:ascii="Wingdings" w:hAnsi="Wingdings" w:hint="default"/>
      </w:rPr>
    </w:lvl>
    <w:lvl w:ilvl="6" w:tplc="EF681D50">
      <w:start w:val="1"/>
      <w:numFmt w:val="bullet"/>
      <w:lvlText w:val=""/>
      <w:lvlJc w:val="left"/>
      <w:pPr>
        <w:ind w:left="5040" w:hanging="360"/>
      </w:pPr>
      <w:rPr>
        <w:rFonts w:ascii="Symbol" w:hAnsi="Symbol" w:hint="default"/>
      </w:rPr>
    </w:lvl>
    <w:lvl w:ilvl="7" w:tplc="DE5640CC">
      <w:start w:val="1"/>
      <w:numFmt w:val="bullet"/>
      <w:lvlText w:val="o"/>
      <w:lvlJc w:val="left"/>
      <w:pPr>
        <w:ind w:left="5760" w:hanging="360"/>
      </w:pPr>
      <w:rPr>
        <w:rFonts w:ascii="Courier New" w:hAnsi="Courier New" w:hint="default"/>
      </w:rPr>
    </w:lvl>
    <w:lvl w:ilvl="8" w:tplc="3DB24896">
      <w:start w:val="1"/>
      <w:numFmt w:val="bullet"/>
      <w:lvlText w:val=""/>
      <w:lvlJc w:val="left"/>
      <w:pPr>
        <w:ind w:left="6480" w:hanging="360"/>
      </w:pPr>
      <w:rPr>
        <w:rFonts w:ascii="Wingdings" w:hAnsi="Wingdings" w:hint="default"/>
      </w:rPr>
    </w:lvl>
  </w:abstractNum>
  <w:abstractNum w:abstractNumId="85" w15:restartNumberingAfterBreak="0">
    <w:nsid w:val="0A8A1469"/>
    <w:multiLevelType w:val="hybridMultilevel"/>
    <w:tmpl w:val="FFFFFFFF"/>
    <w:lvl w:ilvl="0" w:tplc="8CA8706E">
      <w:start w:val="1"/>
      <w:numFmt w:val="bullet"/>
      <w:lvlText w:val=""/>
      <w:lvlJc w:val="left"/>
      <w:pPr>
        <w:ind w:left="720" w:hanging="360"/>
      </w:pPr>
      <w:rPr>
        <w:rFonts w:ascii="Symbol" w:hAnsi="Symbol" w:hint="default"/>
      </w:rPr>
    </w:lvl>
    <w:lvl w:ilvl="1" w:tplc="C6D44474">
      <w:start w:val="1"/>
      <w:numFmt w:val="bullet"/>
      <w:lvlText w:val="o"/>
      <w:lvlJc w:val="left"/>
      <w:pPr>
        <w:ind w:left="1440" w:hanging="360"/>
      </w:pPr>
      <w:rPr>
        <w:rFonts w:ascii="Courier New" w:hAnsi="Courier New" w:hint="default"/>
      </w:rPr>
    </w:lvl>
    <w:lvl w:ilvl="2" w:tplc="7FAEDD0A">
      <w:start w:val="1"/>
      <w:numFmt w:val="bullet"/>
      <w:lvlText w:val=""/>
      <w:lvlJc w:val="left"/>
      <w:pPr>
        <w:ind w:left="2160" w:hanging="360"/>
      </w:pPr>
      <w:rPr>
        <w:rFonts w:ascii="Wingdings" w:hAnsi="Wingdings" w:hint="default"/>
      </w:rPr>
    </w:lvl>
    <w:lvl w:ilvl="3" w:tplc="41C48630">
      <w:start w:val="1"/>
      <w:numFmt w:val="bullet"/>
      <w:lvlText w:val=""/>
      <w:lvlJc w:val="left"/>
      <w:pPr>
        <w:ind w:left="2880" w:hanging="360"/>
      </w:pPr>
      <w:rPr>
        <w:rFonts w:ascii="Symbol" w:hAnsi="Symbol" w:hint="default"/>
      </w:rPr>
    </w:lvl>
    <w:lvl w:ilvl="4" w:tplc="708C0B74">
      <w:start w:val="1"/>
      <w:numFmt w:val="bullet"/>
      <w:lvlText w:val="o"/>
      <w:lvlJc w:val="left"/>
      <w:pPr>
        <w:ind w:left="3600" w:hanging="360"/>
      </w:pPr>
      <w:rPr>
        <w:rFonts w:ascii="Courier New" w:hAnsi="Courier New" w:hint="default"/>
      </w:rPr>
    </w:lvl>
    <w:lvl w:ilvl="5" w:tplc="A3B4D16C">
      <w:start w:val="1"/>
      <w:numFmt w:val="bullet"/>
      <w:lvlText w:val=""/>
      <w:lvlJc w:val="left"/>
      <w:pPr>
        <w:ind w:left="4320" w:hanging="360"/>
      </w:pPr>
      <w:rPr>
        <w:rFonts w:ascii="Wingdings" w:hAnsi="Wingdings" w:hint="default"/>
      </w:rPr>
    </w:lvl>
    <w:lvl w:ilvl="6" w:tplc="CE984F92">
      <w:start w:val="1"/>
      <w:numFmt w:val="bullet"/>
      <w:lvlText w:val=""/>
      <w:lvlJc w:val="left"/>
      <w:pPr>
        <w:ind w:left="5040" w:hanging="360"/>
      </w:pPr>
      <w:rPr>
        <w:rFonts w:ascii="Symbol" w:hAnsi="Symbol" w:hint="default"/>
      </w:rPr>
    </w:lvl>
    <w:lvl w:ilvl="7" w:tplc="15E0AFCA">
      <w:start w:val="1"/>
      <w:numFmt w:val="bullet"/>
      <w:lvlText w:val="o"/>
      <w:lvlJc w:val="left"/>
      <w:pPr>
        <w:ind w:left="5760" w:hanging="360"/>
      </w:pPr>
      <w:rPr>
        <w:rFonts w:ascii="Courier New" w:hAnsi="Courier New" w:hint="default"/>
      </w:rPr>
    </w:lvl>
    <w:lvl w:ilvl="8" w:tplc="61B8478C">
      <w:start w:val="1"/>
      <w:numFmt w:val="bullet"/>
      <w:lvlText w:val=""/>
      <w:lvlJc w:val="left"/>
      <w:pPr>
        <w:ind w:left="6480" w:hanging="360"/>
      </w:pPr>
      <w:rPr>
        <w:rFonts w:ascii="Wingdings" w:hAnsi="Wingdings" w:hint="default"/>
      </w:rPr>
    </w:lvl>
  </w:abstractNum>
  <w:abstractNum w:abstractNumId="86" w15:restartNumberingAfterBreak="0">
    <w:nsid w:val="0A96590D"/>
    <w:multiLevelType w:val="hybridMultilevel"/>
    <w:tmpl w:val="FFFFFFFF"/>
    <w:lvl w:ilvl="0" w:tplc="2CD8A99A">
      <w:start w:val="1"/>
      <w:numFmt w:val="bullet"/>
      <w:lvlText w:val=""/>
      <w:lvlJc w:val="left"/>
      <w:pPr>
        <w:ind w:left="720" w:hanging="360"/>
      </w:pPr>
      <w:rPr>
        <w:rFonts w:ascii="Symbol" w:hAnsi="Symbol" w:hint="default"/>
      </w:rPr>
    </w:lvl>
    <w:lvl w:ilvl="1" w:tplc="E3F2741A">
      <w:start w:val="1"/>
      <w:numFmt w:val="bullet"/>
      <w:lvlText w:val="o"/>
      <w:lvlJc w:val="left"/>
      <w:pPr>
        <w:ind w:left="1440" w:hanging="360"/>
      </w:pPr>
      <w:rPr>
        <w:rFonts w:ascii="Courier New" w:hAnsi="Courier New" w:hint="default"/>
      </w:rPr>
    </w:lvl>
    <w:lvl w:ilvl="2" w:tplc="AEC2B8FA">
      <w:start w:val="1"/>
      <w:numFmt w:val="bullet"/>
      <w:lvlText w:val=""/>
      <w:lvlJc w:val="left"/>
      <w:pPr>
        <w:ind w:left="2160" w:hanging="360"/>
      </w:pPr>
      <w:rPr>
        <w:rFonts w:ascii="Wingdings" w:hAnsi="Wingdings" w:hint="default"/>
      </w:rPr>
    </w:lvl>
    <w:lvl w:ilvl="3" w:tplc="BEE60978">
      <w:start w:val="1"/>
      <w:numFmt w:val="bullet"/>
      <w:lvlText w:val=""/>
      <w:lvlJc w:val="left"/>
      <w:pPr>
        <w:ind w:left="2880" w:hanging="360"/>
      </w:pPr>
      <w:rPr>
        <w:rFonts w:ascii="Symbol" w:hAnsi="Symbol" w:hint="default"/>
      </w:rPr>
    </w:lvl>
    <w:lvl w:ilvl="4" w:tplc="B5B0B606">
      <w:start w:val="1"/>
      <w:numFmt w:val="bullet"/>
      <w:lvlText w:val="o"/>
      <w:lvlJc w:val="left"/>
      <w:pPr>
        <w:ind w:left="3600" w:hanging="360"/>
      </w:pPr>
      <w:rPr>
        <w:rFonts w:ascii="Courier New" w:hAnsi="Courier New" w:hint="default"/>
      </w:rPr>
    </w:lvl>
    <w:lvl w:ilvl="5" w:tplc="9C282486">
      <w:start w:val="1"/>
      <w:numFmt w:val="bullet"/>
      <w:lvlText w:val=""/>
      <w:lvlJc w:val="left"/>
      <w:pPr>
        <w:ind w:left="4320" w:hanging="360"/>
      </w:pPr>
      <w:rPr>
        <w:rFonts w:ascii="Wingdings" w:hAnsi="Wingdings" w:hint="default"/>
      </w:rPr>
    </w:lvl>
    <w:lvl w:ilvl="6" w:tplc="B0948D48">
      <w:start w:val="1"/>
      <w:numFmt w:val="bullet"/>
      <w:lvlText w:val=""/>
      <w:lvlJc w:val="left"/>
      <w:pPr>
        <w:ind w:left="5040" w:hanging="360"/>
      </w:pPr>
      <w:rPr>
        <w:rFonts w:ascii="Symbol" w:hAnsi="Symbol" w:hint="default"/>
      </w:rPr>
    </w:lvl>
    <w:lvl w:ilvl="7" w:tplc="918057A8">
      <w:start w:val="1"/>
      <w:numFmt w:val="bullet"/>
      <w:lvlText w:val="o"/>
      <w:lvlJc w:val="left"/>
      <w:pPr>
        <w:ind w:left="5760" w:hanging="360"/>
      </w:pPr>
      <w:rPr>
        <w:rFonts w:ascii="Courier New" w:hAnsi="Courier New" w:hint="default"/>
      </w:rPr>
    </w:lvl>
    <w:lvl w:ilvl="8" w:tplc="31840AE0">
      <w:start w:val="1"/>
      <w:numFmt w:val="bullet"/>
      <w:lvlText w:val=""/>
      <w:lvlJc w:val="left"/>
      <w:pPr>
        <w:ind w:left="6480" w:hanging="360"/>
      </w:pPr>
      <w:rPr>
        <w:rFonts w:ascii="Wingdings" w:hAnsi="Wingdings" w:hint="default"/>
      </w:rPr>
    </w:lvl>
  </w:abstractNum>
  <w:abstractNum w:abstractNumId="87" w15:restartNumberingAfterBreak="0">
    <w:nsid w:val="0AD24F9D"/>
    <w:multiLevelType w:val="hybridMultilevel"/>
    <w:tmpl w:val="FFFFFFFF"/>
    <w:lvl w:ilvl="0" w:tplc="206061F6">
      <w:start w:val="1"/>
      <w:numFmt w:val="bullet"/>
      <w:lvlText w:val=""/>
      <w:lvlJc w:val="left"/>
      <w:pPr>
        <w:ind w:left="720" w:hanging="360"/>
      </w:pPr>
      <w:rPr>
        <w:rFonts w:ascii="Symbol" w:hAnsi="Symbol" w:hint="default"/>
      </w:rPr>
    </w:lvl>
    <w:lvl w:ilvl="1" w:tplc="A7481B88">
      <w:start w:val="1"/>
      <w:numFmt w:val="bullet"/>
      <w:lvlText w:val="o"/>
      <w:lvlJc w:val="left"/>
      <w:pPr>
        <w:ind w:left="1440" w:hanging="360"/>
      </w:pPr>
      <w:rPr>
        <w:rFonts w:ascii="Courier New" w:hAnsi="Courier New" w:hint="default"/>
      </w:rPr>
    </w:lvl>
    <w:lvl w:ilvl="2" w:tplc="7F9CFE62">
      <w:start w:val="1"/>
      <w:numFmt w:val="bullet"/>
      <w:lvlText w:val=""/>
      <w:lvlJc w:val="left"/>
      <w:pPr>
        <w:ind w:left="2160" w:hanging="360"/>
      </w:pPr>
      <w:rPr>
        <w:rFonts w:ascii="Wingdings" w:hAnsi="Wingdings" w:hint="default"/>
      </w:rPr>
    </w:lvl>
    <w:lvl w:ilvl="3" w:tplc="ADD8B042">
      <w:start w:val="1"/>
      <w:numFmt w:val="bullet"/>
      <w:lvlText w:val=""/>
      <w:lvlJc w:val="left"/>
      <w:pPr>
        <w:ind w:left="2880" w:hanging="360"/>
      </w:pPr>
      <w:rPr>
        <w:rFonts w:ascii="Symbol" w:hAnsi="Symbol" w:hint="default"/>
      </w:rPr>
    </w:lvl>
    <w:lvl w:ilvl="4" w:tplc="7BD666AC">
      <w:start w:val="1"/>
      <w:numFmt w:val="bullet"/>
      <w:lvlText w:val="o"/>
      <w:lvlJc w:val="left"/>
      <w:pPr>
        <w:ind w:left="3600" w:hanging="360"/>
      </w:pPr>
      <w:rPr>
        <w:rFonts w:ascii="Courier New" w:hAnsi="Courier New" w:hint="default"/>
      </w:rPr>
    </w:lvl>
    <w:lvl w:ilvl="5" w:tplc="57A27684">
      <w:start w:val="1"/>
      <w:numFmt w:val="bullet"/>
      <w:lvlText w:val=""/>
      <w:lvlJc w:val="left"/>
      <w:pPr>
        <w:ind w:left="4320" w:hanging="360"/>
      </w:pPr>
      <w:rPr>
        <w:rFonts w:ascii="Wingdings" w:hAnsi="Wingdings" w:hint="default"/>
      </w:rPr>
    </w:lvl>
    <w:lvl w:ilvl="6" w:tplc="09B0E5B2">
      <w:start w:val="1"/>
      <w:numFmt w:val="bullet"/>
      <w:lvlText w:val=""/>
      <w:lvlJc w:val="left"/>
      <w:pPr>
        <w:ind w:left="5040" w:hanging="360"/>
      </w:pPr>
      <w:rPr>
        <w:rFonts w:ascii="Symbol" w:hAnsi="Symbol" w:hint="default"/>
      </w:rPr>
    </w:lvl>
    <w:lvl w:ilvl="7" w:tplc="83BAD9AA">
      <w:start w:val="1"/>
      <w:numFmt w:val="bullet"/>
      <w:lvlText w:val="o"/>
      <w:lvlJc w:val="left"/>
      <w:pPr>
        <w:ind w:left="5760" w:hanging="360"/>
      </w:pPr>
      <w:rPr>
        <w:rFonts w:ascii="Courier New" w:hAnsi="Courier New" w:hint="default"/>
      </w:rPr>
    </w:lvl>
    <w:lvl w:ilvl="8" w:tplc="0A1AC5DC">
      <w:start w:val="1"/>
      <w:numFmt w:val="bullet"/>
      <w:lvlText w:val=""/>
      <w:lvlJc w:val="left"/>
      <w:pPr>
        <w:ind w:left="6480" w:hanging="360"/>
      </w:pPr>
      <w:rPr>
        <w:rFonts w:ascii="Wingdings" w:hAnsi="Wingdings" w:hint="default"/>
      </w:rPr>
    </w:lvl>
  </w:abstractNum>
  <w:abstractNum w:abstractNumId="88" w15:restartNumberingAfterBreak="0">
    <w:nsid w:val="0AE51844"/>
    <w:multiLevelType w:val="hybridMultilevel"/>
    <w:tmpl w:val="FFFFFFFF"/>
    <w:lvl w:ilvl="0" w:tplc="4AECAAF2">
      <w:start w:val="1"/>
      <w:numFmt w:val="bullet"/>
      <w:lvlText w:val=""/>
      <w:lvlJc w:val="left"/>
      <w:pPr>
        <w:ind w:left="720" w:hanging="360"/>
      </w:pPr>
      <w:rPr>
        <w:rFonts w:ascii="Symbol" w:hAnsi="Symbol" w:hint="default"/>
      </w:rPr>
    </w:lvl>
    <w:lvl w:ilvl="1" w:tplc="83525F34">
      <w:start w:val="1"/>
      <w:numFmt w:val="bullet"/>
      <w:lvlText w:val="o"/>
      <w:lvlJc w:val="left"/>
      <w:pPr>
        <w:ind w:left="1440" w:hanging="360"/>
      </w:pPr>
      <w:rPr>
        <w:rFonts w:ascii="Courier New" w:hAnsi="Courier New" w:hint="default"/>
      </w:rPr>
    </w:lvl>
    <w:lvl w:ilvl="2" w:tplc="B9D4AA04">
      <w:start w:val="1"/>
      <w:numFmt w:val="bullet"/>
      <w:lvlText w:val=""/>
      <w:lvlJc w:val="left"/>
      <w:pPr>
        <w:ind w:left="2160" w:hanging="360"/>
      </w:pPr>
      <w:rPr>
        <w:rFonts w:ascii="Wingdings" w:hAnsi="Wingdings" w:hint="default"/>
      </w:rPr>
    </w:lvl>
    <w:lvl w:ilvl="3" w:tplc="110C6C0E">
      <w:start w:val="1"/>
      <w:numFmt w:val="bullet"/>
      <w:lvlText w:val=""/>
      <w:lvlJc w:val="left"/>
      <w:pPr>
        <w:ind w:left="2880" w:hanging="360"/>
      </w:pPr>
      <w:rPr>
        <w:rFonts w:ascii="Symbol" w:hAnsi="Symbol" w:hint="default"/>
      </w:rPr>
    </w:lvl>
    <w:lvl w:ilvl="4" w:tplc="E01E7F10">
      <w:start w:val="1"/>
      <w:numFmt w:val="bullet"/>
      <w:lvlText w:val="o"/>
      <w:lvlJc w:val="left"/>
      <w:pPr>
        <w:ind w:left="3600" w:hanging="360"/>
      </w:pPr>
      <w:rPr>
        <w:rFonts w:ascii="Courier New" w:hAnsi="Courier New" w:hint="default"/>
      </w:rPr>
    </w:lvl>
    <w:lvl w:ilvl="5" w:tplc="0FFCB3C2">
      <w:start w:val="1"/>
      <w:numFmt w:val="bullet"/>
      <w:lvlText w:val=""/>
      <w:lvlJc w:val="left"/>
      <w:pPr>
        <w:ind w:left="4320" w:hanging="360"/>
      </w:pPr>
      <w:rPr>
        <w:rFonts w:ascii="Wingdings" w:hAnsi="Wingdings" w:hint="default"/>
      </w:rPr>
    </w:lvl>
    <w:lvl w:ilvl="6" w:tplc="A4B661CA">
      <w:start w:val="1"/>
      <w:numFmt w:val="bullet"/>
      <w:lvlText w:val=""/>
      <w:lvlJc w:val="left"/>
      <w:pPr>
        <w:ind w:left="5040" w:hanging="360"/>
      </w:pPr>
      <w:rPr>
        <w:rFonts w:ascii="Symbol" w:hAnsi="Symbol" w:hint="default"/>
      </w:rPr>
    </w:lvl>
    <w:lvl w:ilvl="7" w:tplc="0D666EAA">
      <w:start w:val="1"/>
      <w:numFmt w:val="bullet"/>
      <w:lvlText w:val="o"/>
      <w:lvlJc w:val="left"/>
      <w:pPr>
        <w:ind w:left="5760" w:hanging="360"/>
      </w:pPr>
      <w:rPr>
        <w:rFonts w:ascii="Courier New" w:hAnsi="Courier New" w:hint="default"/>
      </w:rPr>
    </w:lvl>
    <w:lvl w:ilvl="8" w:tplc="E2BABD88">
      <w:start w:val="1"/>
      <w:numFmt w:val="bullet"/>
      <w:lvlText w:val=""/>
      <w:lvlJc w:val="left"/>
      <w:pPr>
        <w:ind w:left="6480" w:hanging="360"/>
      </w:pPr>
      <w:rPr>
        <w:rFonts w:ascii="Wingdings" w:hAnsi="Wingdings" w:hint="default"/>
      </w:rPr>
    </w:lvl>
  </w:abstractNum>
  <w:abstractNum w:abstractNumId="89" w15:restartNumberingAfterBreak="0">
    <w:nsid w:val="0AE5253B"/>
    <w:multiLevelType w:val="hybridMultilevel"/>
    <w:tmpl w:val="FFFFFFFF"/>
    <w:lvl w:ilvl="0" w:tplc="EA1E1DC6">
      <w:start w:val="1"/>
      <w:numFmt w:val="bullet"/>
      <w:lvlText w:val=""/>
      <w:lvlJc w:val="left"/>
      <w:pPr>
        <w:ind w:left="720" w:hanging="360"/>
      </w:pPr>
      <w:rPr>
        <w:rFonts w:ascii="Symbol" w:hAnsi="Symbol" w:hint="default"/>
      </w:rPr>
    </w:lvl>
    <w:lvl w:ilvl="1" w:tplc="9EA80166">
      <w:start w:val="1"/>
      <w:numFmt w:val="bullet"/>
      <w:lvlText w:val="o"/>
      <w:lvlJc w:val="left"/>
      <w:pPr>
        <w:ind w:left="1440" w:hanging="360"/>
      </w:pPr>
      <w:rPr>
        <w:rFonts w:ascii="Courier New" w:hAnsi="Courier New" w:hint="default"/>
      </w:rPr>
    </w:lvl>
    <w:lvl w:ilvl="2" w:tplc="ED08F44C">
      <w:start w:val="1"/>
      <w:numFmt w:val="bullet"/>
      <w:lvlText w:val=""/>
      <w:lvlJc w:val="left"/>
      <w:pPr>
        <w:ind w:left="2160" w:hanging="360"/>
      </w:pPr>
      <w:rPr>
        <w:rFonts w:ascii="Wingdings" w:hAnsi="Wingdings" w:hint="default"/>
      </w:rPr>
    </w:lvl>
    <w:lvl w:ilvl="3" w:tplc="CED8D876">
      <w:start w:val="1"/>
      <w:numFmt w:val="bullet"/>
      <w:lvlText w:val=""/>
      <w:lvlJc w:val="left"/>
      <w:pPr>
        <w:ind w:left="2880" w:hanging="360"/>
      </w:pPr>
      <w:rPr>
        <w:rFonts w:ascii="Symbol" w:hAnsi="Symbol" w:hint="default"/>
      </w:rPr>
    </w:lvl>
    <w:lvl w:ilvl="4" w:tplc="E90C2318">
      <w:start w:val="1"/>
      <w:numFmt w:val="bullet"/>
      <w:lvlText w:val="o"/>
      <w:lvlJc w:val="left"/>
      <w:pPr>
        <w:ind w:left="3600" w:hanging="360"/>
      </w:pPr>
      <w:rPr>
        <w:rFonts w:ascii="Courier New" w:hAnsi="Courier New" w:hint="default"/>
      </w:rPr>
    </w:lvl>
    <w:lvl w:ilvl="5" w:tplc="A186439A">
      <w:start w:val="1"/>
      <w:numFmt w:val="bullet"/>
      <w:lvlText w:val=""/>
      <w:lvlJc w:val="left"/>
      <w:pPr>
        <w:ind w:left="4320" w:hanging="360"/>
      </w:pPr>
      <w:rPr>
        <w:rFonts w:ascii="Wingdings" w:hAnsi="Wingdings" w:hint="default"/>
      </w:rPr>
    </w:lvl>
    <w:lvl w:ilvl="6" w:tplc="C36A48FA">
      <w:start w:val="1"/>
      <w:numFmt w:val="bullet"/>
      <w:lvlText w:val=""/>
      <w:lvlJc w:val="left"/>
      <w:pPr>
        <w:ind w:left="5040" w:hanging="360"/>
      </w:pPr>
      <w:rPr>
        <w:rFonts w:ascii="Symbol" w:hAnsi="Symbol" w:hint="default"/>
      </w:rPr>
    </w:lvl>
    <w:lvl w:ilvl="7" w:tplc="0A8E28F6">
      <w:start w:val="1"/>
      <w:numFmt w:val="bullet"/>
      <w:lvlText w:val="o"/>
      <w:lvlJc w:val="left"/>
      <w:pPr>
        <w:ind w:left="5760" w:hanging="360"/>
      </w:pPr>
      <w:rPr>
        <w:rFonts w:ascii="Courier New" w:hAnsi="Courier New" w:hint="default"/>
      </w:rPr>
    </w:lvl>
    <w:lvl w:ilvl="8" w:tplc="E410D758">
      <w:start w:val="1"/>
      <w:numFmt w:val="bullet"/>
      <w:lvlText w:val=""/>
      <w:lvlJc w:val="left"/>
      <w:pPr>
        <w:ind w:left="6480" w:hanging="360"/>
      </w:pPr>
      <w:rPr>
        <w:rFonts w:ascii="Wingdings" w:hAnsi="Wingdings" w:hint="default"/>
      </w:rPr>
    </w:lvl>
  </w:abstractNum>
  <w:abstractNum w:abstractNumId="90" w15:restartNumberingAfterBreak="0">
    <w:nsid w:val="0AF45ED3"/>
    <w:multiLevelType w:val="hybridMultilevel"/>
    <w:tmpl w:val="FFFFFFFF"/>
    <w:lvl w:ilvl="0" w:tplc="01A445EE">
      <w:start w:val="1"/>
      <w:numFmt w:val="bullet"/>
      <w:lvlText w:val=""/>
      <w:lvlJc w:val="left"/>
      <w:pPr>
        <w:ind w:left="720" w:hanging="360"/>
      </w:pPr>
      <w:rPr>
        <w:rFonts w:ascii="Symbol" w:hAnsi="Symbol" w:hint="default"/>
      </w:rPr>
    </w:lvl>
    <w:lvl w:ilvl="1" w:tplc="41D88414">
      <w:start w:val="1"/>
      <w:numFmt w:val="bullet"/>
      <w:lvlText w:val="o"/>
      <w:lvlJc w:val="left"/>
      <w:pPr>
        <w:ind w:left="1440" w:hanging="360"/>
      </w:pPr>
      <w:rPr>
        <w:rFonts w:ascii="Courier New" w:hAnsi="Courier New" w:hint="default"/>
      </w:rPr>
    </w:lvl>
    <w:lvl w:ilvl="2" w:tplc="90D60044">
      <w:start w:val="1"/>
      <w:numFmt w:val="bullet"/>
      <w:lvlText w:val=""/>
      <w:lvlJc w:val="left"/>
      <w:pPr>
        <w:ind w:left="2160" w:hanging="360"/>
      </w:pPr>
      <w:rPr>
        <w:rFonts w:ascii="Wingdings" w:hAnsi="Wingdings" w:hint="default"/>
      </w:rPr>
    </w:lvl>
    <w:lvl w:ilvl="3" w:tplc="A97A5CFC">
      <w:start w:val="1"/>
      <w:numFmt w:val="bullet"/>
      <w:lvlText w:val=""/>
      <w:lvlJc w:val="left"/>
      <w:pPr>
        <w:ind w:left="2880" w:hanging="360"/>
      </w:pPr>
      <w:rPr>
        <w:rFonts w:ascii="Symbol" w:hAnsi="Symbol" w:hint="default"/>
      </w:rPr>
    </w:lvl>
    <w:lvl w:ilvl="4" w:tplc="8ACAFB2E">
      <w:start w:val="1"/>
      <w:numFmt w:val="bullet"/>
      <w:lvlText w:val="o"/>
      <w:lvlJc w:val="left"/>
      <w:pPr>
        <w:ind w:left="3600" w:hanging="360"/>
      </w:pPr>
      <w:rPr>
        <w:rFonts w:ascii="Courier New" w:hAnsi="Courier New" w:hint="default"/>
      </w:rPr>
    </w:lvl>
    <w:lvl w:ilvl="5" w:tplc="9FFC2AEC">
      <w:start w:val="1"/>
      <w:numFmt w:val="bullet"/>
      <w:lvlText w:val=""/>
      <w:lvlJc w:val="left"/>
      <w:pPr>
        <w:ind w:left="4320" w:hanging="360"/>
      </w:pPr>
      <w:rPr>
        <w:rFonts w:ascii="Wingdings" w:hAnsi="Wingdings" w:hint="default"/>
      </w:rPr>
    </w:lvl>
    <w:lvl w:ilvl="6" w:tplc="2E607148">
      <w:start w:val="1"/>
      <w:numFmt w:val="bullet"/>
      <w:lvlText w:val=""/>
      <w:lvlJc w:val="left"/>
      <w:pPr>
        <w:ind w:left="5040" w:hanging="360"/>
      </w:pPr>
      <w:rPr>
        <w:rFonts w:ascii="Symbol" w:hAnsi="Symbol" w:hint="default"/>
      </w:rPr>
    </w:lvl>
    <w:lvl w:ilvl="7" w:tplc="5AD4FB8C">
      <w:start w:val="1"/>
      <w:numFmt w:val="bullet"/>
      <w:lvlText w:val="o"/>
      <w:lvlJc w:val="left"/>
      <w:pPr>
        <w:ind w:left="5760" w:hanging="360"/>
      </w:pPr>
      <w:rPr>
        <w:rFonts w:ascii="Courier New" w:hAnsi="Courier New" w:hint="default"/>
      </w:rPr>
    </w:lvl>
    <w:lvl w:ilvl="8" w:tplc="B1BC0FC6">
      <w:start w:val="1"/>
      <w:numFmt w:val="bullet"/>
      <w:lvlText w:val=""/>
      <w:lvlJc w:val="left"/>
      <w:pPr>
        <w:ind w:left="6480" w:hanging="360"/>
      </w:pPr>
      <w:rPr>
        <w:rFonts w:ascii="Wingdings" w:hAnsi="Wingdings" w:hint="default"/>
      </w:rPr>
    </w:lvl>
  </w:abstractNum>
  <w:abstractNum w:abstractNumId="91" w15:restartNumberingAfterBreak="0">
    <w:nsid w:val="0B212AA6"/>
    <w:multiLevelType w:val="hybridMultilevel"/>
    <w:tmpl w:val="FFFFFFFF"/>
    <w:lvl w:ilvl="0" w:tplc="BA1073FC">
      <w:start w:val="1"/>
      <w:numFmt w:val="bullet"/>
      <w:lvlText w:val=""/>
      <w:lvlJc w:val="left"/>
      <w:pPr>
        <w:ind w:left="720" w:hanging="360"/>
      </w:pPr>
      <w:rPr>
        <w:rFonts w:ascii="Symbol" w:hAnsi="Symbol" w:hint="default"/>
      </w:rPr>
    </w:lvl>
    <w:lvl w:ilvl="1" w:tplc="F59E4BA0">
      <w:start w:val="1"/>
      <w:numFmt w:val="bullet"/>
      <w:lvlText w:val="o"/>
      <w:lvlJc w:val="left"/>
      <w:pPr>
        <w:ind w:left="1440" w:hanging="360"/>
      </w:pPr>
      <w:rPr>
        <w:rFonts w:ascii="Courier New" w:hAnsi="Courier New" w:hint="default"/>
      </w:rPr>
    </w:lvl>
    <w:lvl w:ilvl="2" w:tplc="99049732">
      <w:start w:val="1"/>
      <w:numFmt w:val="bullet"/>
      <w:lvlText w:val=""/>
      <w:lvlJc w:val="left"/>
      <w:pPr>
        <w:ind w:left="2160" w:hanging="360"/>
      </w:pPr>
      <w:rPr>
        <w:rFonts w:ascii="Wingdings" w:hAnsi="Wingdings" w:hint="default"/>
      </w:rPr>
    </w:lvl>
    <w:lvl w:ilvl="3" w:tplc="E58A8048">
      <w:start w:val="1"/>
      <w:numFmt w:val="bullet"/>
      <w:lvlText w:val=""/>
      <w:lvlJc w:val="left"/>
      <w:pPr>
        <w:ind w:left="2880" w:hanging="360"/>
      </w:pPr>
      <w:rPr>
        <w:rFonts w:ascii="Symbol" w:hAnsi="Symbol" w:hint="default"/>
      </w:rPr>
    </w:lvl>
    <w:lvl w:ilvl="4" w:tplc="BCBE4ADC">
      <w:start w:val="1"/>
      <w:numFmt w:val="bullet"/>
      <w:lvlText w:val="o"/>
      <w:lvlJc w:val="left"/>
      <w:pPr>
        <w:ind w:left="3600" w:hanging="360"/>
      </w:pPr>
      <w:rPr>
        <w:rFonts w:ascii="Courier New" w:hAnsi="Courier New" w:hint="default"/>
      </w:rPr>
    </w:lvl>
    <w:lvl w:ilvl="5" w:tplc="42EA9454">
      <w:start w:val="1"/>
      <w:numFmt w:val="bullet"/>
      <w:lvlText w:val=""/>
      <w:lvlJc w:val="left"/>
      <w:pPr>
        <w:ind w:left="4320" w:hanging="360"/>
      </w:pPr>
      <w:rPr>
        <w:rFonts w:ascii="Wingdings" w:hAnsi="Wingdings" w:hint="default"/>
      </w:rPr>
    </w:lvl>
    <w:lvl w:ilvl="6" w:tplc="D26065E2">
      <w:start w:val="1"/>
      <w:numFmt w:val="bullet"/>
      <w:lvlText w:val=""/>
      <w:lvlJc w:val="left"/>
      <w:pPr>
        <w:ind w:left="5040" w:hanging="360"/>
      </w:pPr>
      <w:rPr>
        <w:rFonts w:ascii="Symbol" w:hAnsi="Symbol" w:hint="default"/>
      </w:rPr>
    </w:lvl>
    <w:lvl w:ilvl="7" w:tplc="0F4416BC">
      <w:start w:val="1"/>
      <w:numFmt w:val="bullet"/>
      <w:lvlText w:val="o"/>
      <w:lvlJc w:val="left"/>
      <w:pPr>
        <w:ind w:left="5760" w:hanging="360"/>
      </w:pPr>
      <w:rPr>
        <w:rFonts w:ascii="Courier New" w:hAnsi="Courier New" w:hint="default"/>
      </w:rPr>
    </w:lvl>
    <w:lvl w:ilvl="8" w:tplc="8B1899C2">
      <w:start w:val="1"/>
      <w:numFmt w:val="bullet"/>
      <w:lvlText w:val=""/>
      <w:lvlJc w:val="left"/>
      <w:pPr>
        <w:ind w:left="6480" w:hanging="360"/>
      </w:pPr>
      <w:rPr>
        <w:rFonts w:ascii="Wingdings" w:hAnsi="Wingdings" w:hint="default"/>
      </w:rPr>
    </w:lvl>
  </w:abstractNum>
  <w:abstractNum w:abstractNumId="92" w15:restartNumberingAfterBreak="0">
    <w:nsid w:val="0B461F97"/>
    <w:multiLevelType w:val="hybridMultilevel"/>
    <w:tmpl w:val="FFFFFFFF"/>
    <w:lvl w:ilvl="0" w:tplc="373C7DE6">
      <w:start w:val="1"/>
      <w:numFmt w:val="bullet"/>
      <w:lvlText w:val=""/>
      <w:lvlJc w:val="left"/>
      <w:pPr>
        <w:ind w:left="720" w:hanging="360"/>
      </w:pPr>
      <w:rPr>
        <w:rFonts w:ascii="Symbol" w:hAnsi="Symbol" w:hint="default"/>
      </w:rPr>
    </w:lvl>
    <w:lvl w:ilvl="1" w:tplc="51BC00D2">
      <w:start w:val="1"/>
      <w:numFmt w:val="bullet"/>
      <w:lvlText w:val="o"/>
      <w:lvlJc w:val="left"/>
      <w:pPr>
        <w:ind w:left="1440" w:hanging="360"/>
      </w:pPr>
      <w:rPr>
        <w:rFonts w:ascii="Courier New" w:hAnsi="Courier New" w:hint="default"/>
      </w:rPr>
    </w:lvl>
    <w:lvl w:ilvl="2" w:tplc="C3726516">
      <w:start w:val="1"/>
      <w:numFmt w:val="bullet"/>
      <w:lvlText w:val=""/>
      <w:lvlJc w:val="left"/>
      <w:pPr>
        <w:ind w:left="2160" w:hanging="360"/>
      </w:pPr>
      <w:rPr>
        <w:rFonts w:ascii="Wingdings" w:hAnsi="Wingdings" w:hint="default"/>
      </w:rPr>
    </w:lvl>
    <w:lvl w:ilvl="3" w:tplc="8440FBD2">
      <w:start w:val="1"/>
      <w:numFmt w:val="bullet"/>
      <w:lvlText w:val=""/>
      <w:lvlJc w:val="left"/>
      <w:pPr>
        <w:ind w:left="2880" w:hanging="360"/>
      </w:pPr>
      <w:rPr>
        <w:rFonts w:ascii="Symbol" w:hAnsi="Symbol" w:hint="default"/>
      </w:rPr>
    </w:lvl>
    <w:lvl w:ilvl="4" w:tplc="6FC675EC">
      <w:start w:val="1"/>
      <w:numFmt w:val="bullet"/>
      <w:lvlText w:val="o"/>
      <w:lvlJc w:val="left"/>
      <w:pPr>
        <w:ind w:left="3600" w:hanging="360"/>
      </w:pPr>
      <w:rPr>
        <w:rFonts w:ascii="Courier New" w:hAnsi="Courier New" w:hint="default"/>
      </w:rPr>
    </w:lvl>
    <w:lvl w:ilvl="5" w:tplc="6F4AE9B2">
      <w:start w:val="1"/>
      <w:numFmt w:val="bullet"/>
      <w:lvlText w:val=""/>
      <w:lvlJc w:val="left"/>
      <w:pPr>
        <w:ind w:left="4320" w:hanging="360"/>
      </w:pPr>
      <w:rPr>
        <w:rFonts w:ascii="Wingdings" w:hAnsi="Wingdings" w:hint="default"/>
      </w:rPr>
    </w:lvl>
    <w:lvl w:ilvl="6" w:tplc="FB48A234">
      <w:start w:val="1"/>
      <w:numFmt w:val="bullet"/>
      <w:lvlText w:val=""/>
      <w:lvlJc w:val="left"/>
      <w:pPr>
        <w:ind w:left="5040" w:hanging="360"/>
      </w:pPr>
      <w:rPr>
        <w:rFonts w:ascii="Symbol" w:hAnsi="Symbol" w:hint="default"/>
      </w:rPr>
    </w:lvl>
    <w:lvl w:ilvl="7" w:tplc="416E87CE">
      <w:start w:val="1"/>
      <w:numFmt w:val="bullet"/>
      <w:lvlText w:val="o"/>
      <w:lvlJc w:val="left"/>
      <w:pPr>
        <w:ind w:left="5760" w:hanging="360"/>
      </w:pPr>
      <w:rPr>
        <w:rFonts w:ascii="Courier New" w:hAnsi="Courier New" w:hint="default"/>
      </w:rPr>
    </w:lvl>
    <w:lvl w:ilvl="8" w:tplc="4CE0A29A">
      <w:start w:val="1"/>
      <w:numFmt w:val="bullet"/>
      <w:lvlText w:val=""/>
      <w:lvlJc w:val="left"/>
      <w:pPr>
        <w:ind w:left="6480" w:hanging="360"/>
      </w:pPr>
      <w:rPr>
        <w:rFonts w:ascii="Wingdings" w:hAnsi="Wingdings" w:hint="default"/>
      </w:rPr>
    </w:lvl>
  </w:abstractNum>
  <w:abstractNum w:abstractNumId="93" w15:restartNumberingAfterBreak="0">
    <w:nsid w:val="0BA73C2A"/>
    <w:multiLevelType w:val="hybridMultilevel"/>
    <w:tmpl w:val="E5069882"/>
    <w:lvl w:ilvl="0" w:tplc="A89CDA86">
      <w:start w:val="1"/>
      <w:numFmt w:val="decimal"/>
      <w:pStyle w:val="Heading2"/>
      <w:lvlText w:val="3.%1"/>
      <w:lvlJc w:val="left"/>
      <w:pPr>
        <w:ind w:left="360" w:hanging="360"/>
      </w:pPr>
      <w:rPr>
        <w:rFonts w:ascii="Arial Bold" w:hAnsi="Arial Bold" w:hint="default"/>
        <w:b/>
        <w:i w:val="0"/>
        <w:color w:val="00ABE6"/>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0C0A11EB"/>
    <w:multiLevelType w:val="hybridMultilevel"/>
    <w:tmpl w:val="FFFFFFFF"/>
    <w:lvl w:ilvl="0" w:tplc="434ACED8">
      <w:start w:val="1"/>
      <w:numFmt w:val="bullet"/>
      <w:lvlText w:val=""/>
      <w:lvlJc w:val="left"/>
      <w:pPr>
        <w:ind w:left="720" w:hanging="360"/>
      </w:pPr>
      <w:rPr>
        <w:rFonts w:ascii="Symbol" w:hAnsi="Symbol" w:hint="default"/>
      </w:rPr>
    </w:lvl>
    <w:lvl w:ilvl="1" w:tplc="DA160DC4">
      <w:start w:val="1"/>
      <w:numFmt w:val="bullet"/>
      <w:lvlText w:val="o"/>
      <w:lvlJc w:val="left"/>
      <w:pPr>
        <w:ind w:left="1440" w:hanging="360"/>
      </w:pPr>
      <w:rPr>
        <w:rFonts w:ascii="Courier New" w:hAnsi="Courier New" w:hint="default"/>
      </w:rPr>
    </w:lvl>
    <w:lvl w:ilvl="2" w:tplc="86F4C0AC">
      <w:start w:val="1"/>
      <w:numFmt w:val="bullet"/>
      <w:lvlText w:val=""/>
      <w:lvlJc w:val="left"/>
      <w:pPr>
        <w:ind w:left="2160" w:hanging="360"/>
      </w:pPr>
      <w:rPr>
        <w:rFonts w:ascii="Wingdings" w:hAnsi="Wingdings" w:hint="default"/>
      </w:rPr>
    </w:lvl>
    <w:lvl w:ilvl="3" w:tplc="199E2DF0">
      <w:start w:val="1"/>
      <w:numFmt w:val="bullet"/>
      <w:lvlText w:val=""/>
      <w:lvlJc w:val="left"/>
      <w:pPr>
        <w:ind w:left="2880" w:hanging="360"/>
      </w:pPr>
      <w:rPr>
        <w:rFonts w:ascii="Symbol" w:hAnsi="Symbol" w:hint="default"/>
      </w:rPr>
    </w:lvl>
    <w:lvl w:ilvl="4" w:tplc="AD4CB042">
      <w:start w:val="1"/>
      <w:numFmt w:val="bullet"/>
      <w:lvlText w:val="o"/>
      <w:lvlJc w:val="left"/>
      <w:pPr>
        <w:ind w:left="3600" w:hanging="360"/>
      </w:pPr>
      <w:rPr>
        <w:rFonts w:ascii="Courier New" w:hAnsi="Courier New" w:hint="default"/>
      </w:rPr>
    </w:lvl>
    <w:lvl w:ilvl="5" w:tplc="70640C40">
      <w:start w:val="1"/>
      <w:numFmt w:val="bullet"/>
      <w:lvlText w:val=""/>
      <w:lvlJc w:val="left"/>
      <w:pPr>
        <w:ind w:left="4320" w:hanging="360"/>
      </w:pPr>
      <w:rPr>
        <w:rFonts w:ascii="Wingdings" w:hAnsi="Wingdings" w:hint="default"/>
      </w:rPr>
    </w:lvl>
    <w:lvl w:ilvl="6" w:tplc="65C0166C">
      <w:start w:val="1"/>
      <w:numFmt w:val="bullet"/>
      <w:lvlText w:val=""/>
      <w:lvlJc w:val="left"/>
      <w:pPr>
        <w:ind w:left="5040" w:hanging="360"/>
      </w:pPr>
      <w:rPr>
        <w:rFonts w:ascii="Symbol" w:hAnsi="Symbol" w:hint="default"/>
      </w:rPr>
    </w:lvl>
    <w:lvl w:ilvl="7" w:tplc="B546E920">
      <w:start w:val="1"/>
      <w:numFmt w:val="bullet"/>
      <w:lvlText w:val="o"/>
      <w:lvlJc w:val="left"/>
      <w:pPr>
        <w:ind w:left="5760" w:hanging="360"/>
      </w:pPr>
      <w:rPr>
        <w:rFonts w:ascii="Courier New" w:hAnsi="Courier New" w:hint="default"/>
      </w:rPr>
    </w:lvl>
    <w:lvl w:ilvl="8" w:tplc="F386DEF6">
      <w:start w:val="1"/>
      <w:numFmt w:val="bullet"/>
      <w:lvlText w:val=""/>
      <w:lvlJc w:val="left"/>
      <w:pPr>
        <w:ind w:left="6480" w:hanging="360"/>
      </w:pPr>
      <w:rPr>
        <w:rFonts w:ascii="Wingdings" w:hAnsi="Wingdings" w:hint="default"/>
      </w:rPr>
    </w:lvl>
  </w:abstractNum>
  <w:abstractNum w:abstractNumId="95" w15:restartNumberingAfterBreak="0">
    <w:nsid w:val="0C460F5B"/>
    <w:multiLevelType w:val="hybridMultilevel"/>
    <w:tmpl w:val="FFFFFFFF"/>
    <w:lvl w:ilvl="0" w:tplc="9F921E06">
      <w:start w:val="1"/>
      <w:numFmt w:val="bullet"/>
      <w:lvlText w:val=""/>
      <w:lvlJc w:val="left"/>
      <w:pPr>
        <w:ind w:left="720" w:hanging="360"/>
      </w:pPr>
      <w:rPr>
        <w:rFonts w:ascii="Symbol" w:hAnsi="Symbol" w:hint="default"/>
      </w:rPr>
    </w:lvl>
    <w:lvl w:ilvl="1" w:tplc="4CA84D1A">
      <w:start w:val="1"/>
      <w:numFmt w:val="bullet"/>
      <w:lvlText w:val="o"/>
      <w:lvlJc w:val="left"/>
      <w:pPr>
        <w:ind w:left="1440" w:hanging="360"/>
      </w:pPr>
      <w:rPr>
        <w:rFonts w:ascii="Courier New" w:hAnsi="Courier New" w:hint="default"/>
      </w:rPr>
    </w:lvl>
    <w:lvl w:ilvl="2" w:tplc="7516506A">
      <w:start w:val="1"/>
      <w:numFmt w:val="bullet"/>
      <w:lvlText w:val=""/>
      <w:lvlJc w:val="left"/>
      <w:pPr>
        <w:ind w:left="2160" w:hanging="360"/>
      </w:pPr>
      <w:rPr>
        <w:rFonts w:ascii="Wingdings" w:hAnsi="Wingdings" w:hint="default"/>
      </w:rPr>
    </w:lvl>
    <w:lvl w:ilvl="3" w:tplc="45540722">
      <w:start w:val="1"/>
      <w:numFmt w:val="bullet"/>
      <w:lvlText w:val=""/>
      <w:lvlJc w:val="left"/>
      <w:pPr>
        <w:ind w:left="2880" w:hanging="360"/>
      </w:pPr>
      <w:rPr>
        <w:rFonts w:ascii="Symbol" w:hAnsi="Symbol" w:hint="default"/>
      </w:rPr>
    </w:lvl>
    <w:lvl w:ilvl="4" w:tplc="F01631CA">
      <w:start w:val="1"/>
      <w:numFmt w:val="bullet"/>
      <w:lvlText w:val="o"/>
      <w:lvlJc w:val="left"/>
      <w:pPr>
        <w:ind w:left="3600" w:hanging="360"/>
      </w:pPr>
      <w:rPr>
        <w:rFonts w:ascii="Courier New" w:hAnsi="Courier New" w:hint="default"/>
      </w:rPr>
    </w:lvl>
    <w:lvl w:ilvl="5" w:tplc="7ADE3342">
      <w:start w:val="1"/>
      <w:numFmt w:val="bullet"/>
      <w:lvlText w:val=""/>
      <w:lvlJc w:val="left"/>
      <w:pPr>
        <w:ind w:left="4320" w:hanging="360"/>
      </w:pPr>
      <w:rPr>
        <w:rFonts w:ascii="Wingdings" w:hAnsi="Wingdings" w:hint="default"/>
      </w:rPr>
    </w:lvl>
    <w:lvl w:ilvl="6" w:tplc="F676A55A">
      <w:start w:val="1"/>
      <w:numFmt w:val="bullet"/>
      <w:lvlText w:val=""/>
      <w:lvlJc w:val="left"/>
      <w:pPr>
        <w:ind w:left="5040" w:hanging="360"/>
      </w:pPr>
      <w:rPr>
        <w:rFonts w:ascii="Symbol" w:hAnsi="Symbol" w:hint="default"/>
      </w:rPr>
    </w:lvl>
    <w:lvl w:ilvl="7" w:tplc="16A063A4">
      <w:start w:val="1"/>
      <w:numFmt w:val="bullet"/>
      <w:lvlText w:val="o"/>
      <w:lvlJc w:val="left"/>
      <w:pPr>
        <w:ind w:left="5760" w:hanging="360"/>
      </w:pPr>
      <w:rPr>
        <w:rFonts w:ascii="Courier New" w:hAnsi="Courier New" w:hint="default"/>
      </w:rPr>
    </w:lvl>
    <w:lvl w:ilvl="8" w:tplc="F8D6C6FC">
      <w:start w:val="1"/>
      <w:numFmt w:val="bullet"/>
      <w:lvlText w:val=""/>
      <w:lvlJc w:val="left"/>
      <w:pPr>
        <w:ind w:left="6480" w:hanging="360"/>
      </w:pPr>
      <w:rPr>
        <w:rFonts w:ascii="Wingdings" w:hAnsi="Wingdings" w:hint="default"/>
      </w:rPr>
    </w:lvl>
  </w:abstractNum>
  <w:abstractNum w:abstractNumId="96" w15:restartNumberingAfterBreak="0">
    <w:nsid w:val="0C47275C"/>
    <w:multiLevelType w:val="hybridMultilevel"/>
    <w:tmpl w:val="FFFFFFFF"/>
    <w:lvl w:ilvl="0" w:tplc="77BCF5BA">
      <w:start w:val="1"/>
      <w:numFmt w:val="bullet"/>
      <w:lvlText w:val=""/>
      <w:lvlJc w:val="left"/>
      <w:pPr>
        <w:ind w:left="720" w:hanging="360"/>
      </w:pPr>
      <w:rPr>
        <w:rFonts w:ascii="Symbol" w:hAnsi="Symbol" w:hint="default"/>
      </w:rPr>
    </w:lvl>
    <w:lvl w:ilvl="1" w:tplc="8510586E">
      <w:start w:val="1"/>
      <w:numFmt w:val="bullet"/>
      <w:lvlText w:val="o"/>
      <w:lvlJc w:val="left"/>
      <w:pPr>
        <w:ind w:left="1440" w:hanging="360"/>
      </w:pPr>
      <w:rPr>
        <w:rFonts w:ascii="Courier New" w:hAnsi="Courier New" w:hint="default"/>
      </w:rPr>
    </w:lvl>
    <w:lvl w:ilvl="2" w:tplc="C744EFD0">
      <w:start w:val="1"/>
      <w:numFmt w:val="bullet"/>
      <w:lvlText w:val=""/>
      <w:lvlJc w:val="left"/>
      <w:pPr>
        <w:ind w:left="2160" w:hanging="360"/>
      </w:pPr>
      <w:rPr>
        <w:rFonts w:ascii="Wingdings" w:hAnsi="Wingdings" w:hint="default"/>
      </w:rPr>
    </w:lvl>
    <w:lvl w:ilvl="3" w:tplc="86EEF152">
      <w:start w:val="1"/>
      <w:numFmt w:val="bullet"/>
      <w:lvlText w:val=""/>
      <w:lvlJc w:val="left"/>
      <w:pPr>
        <w:ind w:left="2880" w:hanging="360"/>
      </w:pPr>
      <w:rPr>
        <w:rFonts w:ascii="Symbol" w:hAnsi="Symbol" w:hint="default"/>
      </w:rPr>
    </w:lvl>
    <w:lvl w:ilvl="4" w:tplc="5C5486CA">
      <w:start w:val="1"/>
      <w:numFmt w:val="bullet"/>
      <w:lvlText w:val="o"/>
      <w:lvlJc w:val="left"/>
      <w:pPr>
        <w:ind w:left="3600" w:hanging="360"/>
      </w:pPr>
      <w:rPr>
        <w:rFonts w:ascii="Courier New" w:hAnsi="Courier New" w:hint="default"/>
      </w:rPr>
    </w:lvl>
    <w:lvl w:ilvl="5" w:tplc="7AC20BC4">
      <w:start w:val="1"/>
      <w:numFmt w:val="bullet"/>
      <w:lvlText w:val=""/>
      <w:lvlJc w:val="left"/>
      <w:pPr>
        <w:ind w:left="4320" w:hanging="360"/>
      </w:pPr>
      <w:rPr>
        <w:rFonts w:ascii="Wingdings" w:hAnsi="Wingdings" w:hint="default"/>
      </w:rPr>
    </w:lvl>
    <w:lvl w:ilvl="6" w:tplc="A0C2AABE">
      <w:start w:val="1"/>
      <w:numFmt w:val="bullet"/>
      <w:lvlText w:val=""/>
      <w:lvlJc w:val="left"/>
      <w:pPr>
        <w:ind w:left="5040" w:hanging="360"/>
      </w:pPr>
      <w:rPr>
        <w:rFonts w:ascii="Symbol" w:hAnsi="Symbol" w:hint="default"/>
      </w:rPr>
    </w:lvl>
    <w:lvl w:ilvl="7" w:tplc="D200F192">
      <w:start w:val="1"/>
      <w:numFmt w:val="bullet"/>
      <w:lvlText w:val="o"/>
      <w:lvlJc w:val="left"/>
      <w:pPr>
        <w:ind w:left="5760" w:hanging="360"/>
      </w:pPr>
      <w:rPr>
        <w:rFonts w:ascii="Courier New" w:hAnsi="Courier New" w:hint="default"/>
      </w:rPr>
    </w:lvl>
    <w:lvl w:ilvl="8" w:tplc="318E63AC">
      <w:start w:val="1"/>
      <w:numFmt w:val="bullet"/>
      <w:lvlText w:val=""/>
      <w:lvlJc w:val="left"/>
      <w:pPr>
        <w:ind w:left="6480" w:hanging="360"/>
      </w:pPr>
      <w:rPr>
        <w:rFonts w:ascii="Wingdings" w:hAnsi="Wingdings" w:hint="default"/>
      </w:rPr>
    </w:lvl>
  </w:abstractNum>
  <w:abstractNum w:abstractNumId="97" w15:restartNumberingAfterBreak="0">
    <w:nsid w:val="0C665217"/>
    <w:multiLevelType w:val="hybridMultilevel"/>
    <w:tmpl w:val="FFFFFFFF"/>
    <w:lvl w:ilvl="0" w:tplc="F6A24F28">
      <w:start w:val="1"/>
      <w:numFmt w:val="bullet"/>
      <w:lvlText w:val=""/>
      <w:lvlJc w:val="left"/>
      <w:pPr>
        <w:ind w:left="720" w:hanging="360"/>
      </w:pPr>
      <w:rPr>
        <w:rFonts w:ascii="Symbol" w:hAnsi="Symbol" w:hint="default"/>
      </w:rPr>
    </w:lvl>
    <w:lvl w:ilvl="1" w:tplc="11BCD92A">
      <w:start w:val="1"/>
      <w:numFmt w:val="bullet"/>
      <w:lvlText w:val="o"/>
      <w:lvlJc w:val="left"/>
      <w:pPr>
        <w:ind w:left="1440" w:hanging="360"/>
      </w:pPr>
      <w:rPr>
        <w:rFonts w:ascii="Courier New" w:hAnsi="Courier New" w:hint="default"/>
      </w:rPr>
    </w:lvl>
    <w:lvl w:ilvl="2" w:tplc="E190FB24">
      <w:start w:val="1"/>
      <w:numFmt w:val="bullet"/>
      <w:lvlText w:val=""/>
      <w:lvlJc w:val="left"/>
      <w:pPr>
        <w:ind w:left="2160" w:hanging="360"/>
      </w:pPr>
      <w:rPr>
        <w:rFonts w:ascii="Wingdings" w:hAnsi="Wingdings" w:hint="default"/>
      </w:rPr>
    </w:lvl>
    <w:lvl w:ilvl="3" w:tplc="282C95C4">
      <w:start w:val="1"/>
      <w:numFmt w:val="bullet"/>
      <w:lvlText w:val=""/>
      <w:lvlJc w:val="left"/>
      <w:pPr>
        <w:ind w:left="2880" w:hanging="360"/>
      </w:pPr>
      <w:rPr>
        <w:rFonts w:ascii="Symbol" w:hAnsi="Symbol" w:hint="default"/>
      </w:rPr>
    </w:lvl>
    <w:lvl w:ilvl="4" w:tplc="EE606FEA">
      <w:start w:val="1"/>
      <w:numFmt w:val="bullet"/>
      <w:lvlText w:val="o"/>
      <w:lvlJc w:val="left"/>
      <w:pPr>
        <w:ind w:left="3600" w:hanging="360"/>
      </w:pPr>
      <w:rPr>
        <w:rFonts w:ascii="Courier New" w:hAnsi="Courier New" w:hint="default"/>
      </w:rPr>
    </w:lvl>
    <w:lvl w:ilvl="5" w:tplc="EDA0D5F4">
      <w:start w:val="1"/>
      <w:numFmt w:val="bullet"/>
      <w:lvlText w:val=""/>
      <w:lvlJc w:val="left"/>
      <w:pPr>
        <w:ind w:left="4320" w:hanging="360"/>
      </w:pPr>
      <w:rPr>
        <w:rFonts w:ascii="Wingdings" w:hAnsi="Wingdings" w:hint="default"/>
      </w:rPr>
    </w:lvl>
    <w:lvl w:ilvl="6" w:tplc="8C04154E">
      <w:start w:val="1"/>
      <w:numFmt w:val="bullet"/>
      <w:lvlText w:val=""/>
      <w:lvlJc w:val="left"/>
      <w:pPr>
        <w:ind w:left="5040" w:hanging="360"/>
      </w:pPr>
      <w:rPr>
        <w:rFonts w:ascii="Symbol" w:hAnsi="Symbol" w:hint="default"/>
      </w:rPr>
    </w:lvl>
    <w:lvl w:ilvl="7" w:tplc="B442F398">
      <w:start w:val="1"/>
      <w:numFmt w:val="bullet"/>
      <w:lvlText w:val="o"/>
      <w:lvlJc w:val="left"/>
      <w:pPr>
        <w:ind w:left="5760" w:hanging="360"/>
      </w:pPr>
      <w:rPr>
        <w:rFonts w:ascii="Courier New" w:hAnsi="Courier New" w:hint="default"/>
      </w:rPr>
    </w:lvl>
    <w:lvl w:ilvl="8" w:tplc="BBECE2C8">
      <w:start w:val="1"/>
      <w:numFmt w:val="bullet"/>
      <w:lvlText w:val=""/>
      <w:lvlJc w:val="left"/>
      <w:pPr>
        <w:ind w:left="6480" w:hanging="360"/>
      </w:pPr>
      <w:rPr>
        <w:rFonts w:ascii="Wingdings" w:hAnsi="Wingdings" w:hint="default"/>
      </w:rPr>
    </w:lvl>
  </w:abstractNum>
  <w:abstractNum w:abstractNumId="98" w15:restartNumberingAfterBreak="0">
    <w:nsid w:val="0C7E798A"/>
    <w:multiLevelType w:val="hybridMultilevel"/>
    <w:tmpl w:val="FFFFFFFF"/>
    <w:lvl w:ilvl="0" w:tplc="F95E3B3C">
      <w:start w:val="1"/>
      <w:numFmt w:val="bullet"/>
      <w:lvlText w:val=""/>
      <w:lvlJc w:val="left"/>
      <w:pPr>
        <w:ind w:left="720" w:hanging="360"/>
      </w:pPr>
      <w:rPr>
        <w:rFonts w:ascii="Symbol" w:hAnsi="Symbol" w:hint="default"/>
      </w:rPr>
    </w:lvl>
    <w:lvl w:ilvl="1" w:tplc="CE900EE2">
      <w:start w:val="1"/>
      <w:numFmt w:val="bullet"/>
      <w:lvlText w:val="o"/>
      <w:lvlJc w:val="left"/>
      <w:pPr>
        <w:ind w:left="1440" w:hanging="360"/>
      </w:pPr>
      <w:rPr>
        <w:rFonts w:ascii="Courier New" w:hAnsi="Courier New" w:hint="default"/>
      </w:rPr>
    </w:lvl>
    <w:lvl w:ilvl="2" w:tplc="53A08F66">
      <w:start w:val="1"/>
      <w:numFmt w:val="bullet"/>
      <w:lvlText w:val=""/>
      <w:lvlJc w:val="left"/>
      <w:pPr>
        <w:ind w:left="2160" w:hanging="360"/>
      </w:pPr>
      <w:rPr>
        <w:rFonts w:ascii="Wingdings" w:hAnsi="Wingdings" w:hint="default"/>
      </w:rPr>
    </w:lvl>
    <w:lvl w:ilvl="3" w:tplc="B50C3C6C">
      <w:start w:val="1"/>
      <w:numFmt w:val="bullet"/>
      <w:lvlText w:val=""/>
      <w:lvlJc w:val="left"/>
      <w:pPr>
        <w:ind w:left="2880" w:hanging="360"/>
      </w:pPr>
      <w:rPr>
        <w:rFonts w:ascii="Symbol" w:hAnsi="Symbol" w:hint="default"/>
      </w:rPr>
    </w:lvl>
    <w:lvl w:ilvl="4" w:tplc="518CBEC6">
      <w:start w:val="1"/>
      <w:numFmt w:val="bullet"/>
      <w:lvlText w:val="o"/>
      <w:lvlJc w:val="left"/>
      <w:pPr>
        <w:ind w:left="3600" w:hanging="360"/>
      </w:pPr>
      <w:rPr>
        <w:rFonts w:ascii="Courier New" w:hAnsi="Courier New" w:hint="default"/>
      </w:rPr>
    </w:lvl>
    <w:lvl w:ilvl="5" w:tplc="28EEA994">
      <w:start w:val="1"/>
      <w:numFmt w:val="bullet"/>
      <w:lvlText w:val=""/>
      <w:lvlJc w:val="left"/>
      <w:pPr>
        <w:ind w:left="4320" w:hanging="360"/>
      </w:pPr>
      <w:rPr>
        <w:rFonts w:ascii="Wingdings" w:hAnsi="Wingdings" w:hint="default"/>
      </w:rPr>
    </w:lvl>
    <w:lvl w:ilvl="6" w:tplc="2D265400">
      <w:start w:val="1"/>
      <w:numFmt w:val="bullet"/>
      <w:lvlText w:val=""/>
      <w:lvlJc w:val="left"/>
      <w:pPr>
        <w:ind w:left="5040" w:hanging="360"/>
      </w:pPr>
      <w:rPr>
        <w:rFonts w:ascii="Symbol" w:hAnsi="Symbol" w:hint="default"/>
      </w:rPr>
    </w:lvl>
    <w:lvl w:ilvl="7" w:tplc="0B38D926">
      <w:start w:val="1"/>
      <w:numFmt w:val="bullet"/>
      <w:lvlText w:val="o"/>
      <w:lvlJc w:val="left"/>
      <w:pPr>
        <w:ind w:left="5760" w:hanging="360"/>
      </w:pPr>
      <w:rPr>
        <w:rFonts w:ascii="Courier New" w:hAnsi="Courier New" w:hint="default"/>
      </w:rPr>
    </w:lvl>
    <w:lvl w:ilvl="8" w:tplc="3D0C7F08">
      <w:start w:val="1"/>
      <w:numFmt w:val="bullet"/>
      <w:lvlText w:val=""/>
      <w:lvlJc w:val="left"/>
      <w:pPr>
        <w:ind w:left="6480" w:hanging="360"/>
      </w:pPr>
      <w:rPr>
        <w:rFonts w:ascii="Wingdings" w:hAnsi="Wingdings" w:hint="default"/>
      </w:rPr>
    </w:lvl>
  </w:abstractNum>
  <w:abstractNum w:abstractNumId="99" w15:restartNumberingAfterBreak="0">
    <w:nsid w:val="0C8A405D"/>
    <w:multiLevelType w:val="hybridMultilevel"/>
    <w:tmpl w:val="FFFFFFFF"/>
    <w:lvl w:ilvl="0" w:tplc="F750664A">
      <w:start w:val="1"/>
      <w:numFmt w:val="bullet"/>
      <w:lvlText w:val=""/>
      <w:lvlJc w:val="left"/>
      <w:pPr>
        <w:ind w:left="720" w:hanging="360"/>
      </w:pPr>
      <w:rPr>
        <w:rFonts w:ascii="Symbol" w:hAnsi="Symbol" w:hint="default"/>
      </w:rPr>
    </w:lvl>
    <w:lvl w:ilvl="1" w:tplc="B4D263EE">
      <w:start w:val="1"/>
      <w:numFmt w:val="bullet"/>
      <w:lvlText w:val="o"/>
      <w:lvlJc w:val="left"/>
      <w:pPr>
        <w:ind w:left="1440" w:hanging="360"/>
      </w:pPr>
      <w:rPr>
        <w:rFonts w:ascii="Courier New" w:hAnsi="Courier New" w:hint="default"/>
      </w:rPr>
    </w:lvl>
    <w:lvl w:ilvl="2" w:tplc="28C20624">
      <w:start w:val="1"/>
      <w:numFmt w:val="bullet"/>
      <w:lvlText w:val=""/>
      <w:lvlJc w:val="left"/>
      <w:pPr>
        <w:ind w:left="2160" w:hanging="360"/>
      </w:pPr>
      <w:rPr>
        <w:rFonts w:ascii="Wingdings" w:hAnsi="Wingdings" w:hint="default"/>
      </w:rPr>
    </w:lvl>
    <w:lvl w:ilvl="3" w:tplc="E6FCF28A">
      <w:start w:val="1"/>
      <w:numFmt w:val="bullet"/>
      <w:lvlText w:val=""/>
      <w:lvlJc w:val="left"/>
      <w:pPr>
        <w:ind w:left="2880" w:hanging="360"/>
      </w:pPr>
      <w:rPr>
        <w:rFonts w:ascii="Symbol" w:hAnsi="Symbol" w:hint="default"/>
      </w:rPr>
    </w:lvl>
    <w:lvl w:ilvl="4" w:tplc="44141818">
      <w:start w:val="1"/>
      <w:numFmt w:val="bullet"/>
      <w:lvlText w:val="o"/>
      <w:lvlJc w:val="left"/>
      <w:pPr>
        <w:ind w:left="3600" w:hanging="360"/>
      </w:pPr>
      <w:rPr>
        <w:rFonts w:ascii="Courier New" w:hAnsi="Courier New" w:hint="default"/>
      </w:rPr>
    </w:lvl>
    <w:lvl w:ilvl="5" w:tplc="CBC03838">
      <w:start w:val="1"/>
      <w:numFmt w:val="bullet"/>
      <w:lvlText w:val=""/>
      <w:lvlJc w:val="left"/>
      <w:pPr>
        <w:ind w:left="4320" w:hanging="360"/>
      </w:pPr>
      <w:rPr>
        <w:rFonts w:ascii="Wingdings" w:hAnsi="Wingdings" w:hint="default"/>
      </w:rPr>
    </w:lvl>
    <w:lvl w:ilvl="6" w:tplc="28FCC204">
      <w:start w:val="1"/>
      <w:numFmt w:val="bullet"/>
      <w:lvlText w:val=""/>
      <w:lvlJc w:val="left"/>
      <w:pPr>
        <w:ind w:left="5040" w:hanging="360"/>
      </w:pPr>
      <w:rPr>
        <w:rFonts w:ascii="Symbol" w:hAnsi="Symbol" w:hint="default"/>
      </w:rPr>
    </w:lvl>
    <w:lvl w:ilvl="7" w:tplc="9F34340C">
      <w:start w:val="1"/>
      <w:numFmt w:val="bullet"/>
      <w:lvlText w:val="o"/>
      <w:lvlJc w:val="left"/>
      <w:pPr>
        <w:ind w:left="5760" w:hanging="360"/>
      </w:pPr>
      <w:rPr>
        <w:rFonts w:ascii="Courier New" w:hAnsi="Courier New" w:hint="default"/>
      </w:rPr>
    </w:lvl>
    <w:lvl w:ilvl="8" w:tplc="2A00CFC2">
      <w:start w:val="1"/>
      <w:numFmt w:val="bullet"/>
      <w:lvlText w:val=""/>
      <w:lvlJc w:val="left"/>
      <w:pPr>
        <w:ind w:left="6480" w:hanging="360"/>
      </w:pPr>
      <w:rPr>
        <w:rFonts w:ascii="Wingdings" w:hAnsi="Wingdings" w:hint="default"/>
      </w:rPr>
    </w:lvl>
  </w:abstractNum>
  <w:abstractNum w:abstractNumId="100" w15:restartNumberingAfterBreak="0">
    <w:nsid w:val="0CA54C8C"/>
    <w:multiLevelType w:val="hybridMultilevel"/>
    <w:tmpl w:val="FFFFFFFF"/>
    <w:lvl w:ilvl="0" w:tplc="CE6821EE">
      <w:start w:val="1"/>
      <w:numFmt w:val="bullet"/>
      <w:lvlText w:val=""/>
      <w:lvlJc w:val="left"/>
      <w:pPr>
        <w:ind w:left="720" w:hanging="360"/>
      </w:pPr>
      <w:rPr>
        <w:rFonts w:ascii="Symbol" w:hAnsi="Symbol" w:hint="default"/>
      </w:rPr>
    </w:lvl>
    <w:lvl w:ilvl="1" w:tplc="156E864A">
      <w:start w:val="1"/>
      <w:numFmt w:val="bullet"/>
      <w:lvlText w:val="o"/>
      <w:lvlJc w:val="left"/>
      <w:pPr>
        <w:ind w:left="1440" w:hanging="360"/>
      </w:pPr>
      <w:rPr>
        <w:rFonts w:ascii="Courier New" w:hAnsi="Courier New" w:hint="default"/>
      </w:rPr>
    </w:lvl>
    <w:lvl w:ilvl="2" w:tplc="63ECD988">
      <w:start w:val="1"/>
      <w:numFmt w:val="bullet"/>
      <w:lvlText w:val=""/>
      <w:lvlJc w:val="left"/>
      <w:pPr>
        <w:ind w:left="2160" w:hanging="360"/>
      </w:pPr>
      <w:rPr>
        <w:rFonts w:ascii="Wingdings" w:hAnsi="Wingdings" w:hint="default"/>
      </w:rPr>
    </w:lvl>
    <w:lvl w:ilvl="3" w:tplc="E1609BA2">
      <w:start w:val="1"/>
      <w:numFmt w:val="bullet"/>
      <w:lvlText w:val=""/>
      <w:lvlJc w:val="left"/>
      <w:pPr>
        <w:ind w:left="2880" w:hanging="360"/>
      </w:pPr>
      <w:rPr>
        <w:rFonts w:ascii="Symbol" w:hAnsi="Symbol" w:hint="default"/>
      </w:rPr>
    </w:lvl>
    <w:lvl w:ilvl="4" w:tplc="0FA21F3E">
      <w:start w:val="1"/>
      <w:numFmt w:val="bullet"/>
      <w:lvlText w:val="o"/>
      <w:lvlJc w:val="left"/>
      <w:pPr>
        <w:ind w:left="3600" w:hanging="360"/>
      </w:pPr>
      <w:rPr>
        <w:rFonts w:ascii="Courier New" w:hAnsi="Courier New" w:hint="default"/>
      </w:rPr>
    </w:lvl>
    <w:lvl w:ilvl="5" w:tplc="D6ECB9B6">
      <w:start w:val="1"/>
      <w:numFmt w:val="bullet"/>
      <w:lvlText w:val=""/>
      <w:lvlJc w:val="left"/>
      <w:pPr>
        <w:ind w:left="4320" w:hanging="360"/>
      </w:pPr>
      <w:rPr>
        <w:rFonts w:ascii="Wingdings" w:hAnsi="Wingdings" w:hint="default"/>
      </w:rPr>
    </w:lvl>
    <w:lvl w:ilvl="6" w:tplc="EFF08604">
      <w:start w:val="1"/>
      <w:numFmt w:val="bullet"/>
      <w:lvlText w:val=""/>
      <w:lvlJc w:val="left"/>
      <w:pPr>
        <w:ind w:left="5040" w:hanging="360"/>
      </w:pPr>
      <w:rPr>
        <w:rFonts w:ascii="Symbol" w:hAnsi="Symbol" w:hint="default"/>
      </w:rPr>
    </w:lvl>
    <w:lvl w:ilvl="7" w:tplc="BC023FBA">
      <w:start w:val="1"/>
      <w:numFmt w:val="bullet"/>
      <w:lvlText w:val="o"/>
      <w:lvlJc w:val="left"/>
      <w:pPr>
        <w:ind w:left="5760" w:hanging="360"/>
      </w:pPr>
      <w:rPr>
        <w:rFonts w:ascii="Courier New" w:hAnsi="Courier New" w:hint="default"/>
      </w:rPr>
    </w:lvl>
    <w:lvl w:ilvl="8" w:tplc="1C766364">
      <w:start w:val="1"/>
      <w:numFmt w:val="bullet"/>
      <w:lvlText w:val=""/>
      <w:lvlJc w:val="left"/>
      <w:pPr>
        <w:ind w:left="6480" w:hanging="360"/>
      </w:pPr>
      <w:rPr>
        <w:rFonts w:ascii="Wingdings" w:hAnsi="Wingdings" w:hint="default"/>
      </w:rPr>
    </w:lvl>
  </w:abstractNum>
  <w:abstractNum w:abstractNumId="101" w15:restartNumberingAfterBreak="0">
    <w:nsid w:val="0CAB369D"/>
    <w:multiLevelType w:val="hybridMultilevel"/>
    <w:tmpl w:val="FFFFFFFF"/>
    <w:lvl w:ilvl="0" w:tplc="B4522932">
      <w:start w:val="1"/>
      <w:numFmt w:val="bullet"/>
      <w:lvlText w:val=""/>
      <w:lvlJc w:val="left"/>
      <w:pPr>
        <w:ind w:left="720" w:hanging="360"/>
      </w:pPr>
      <w:rPr>
        <w:rFonts w:ascii="Symbol" w:hAnsi="Symbol" w:hint="default"/>
      </w:rPr>
    </w:lvl>
    <w:lvl w:ilvl="1" w:tplc="CBE6B32E">
      <w:start w:val="1"/>
      <w:numFmt w:val="bullet"/>
      <w:lvlText w:val="o"/>
      <w:lvlJc w:val="left"/>
      <w:pPr>
        <w:ind w:left="1440" w:hanging="360"/>
      </w:pPr>
      <w:rPr>
        <w:rFonts w:ascii="Courier New" w:hAnsi="Courier New" w:hint="default"/>
      </w:rPr>
    </w:lvl>
    <w:lvl w:ilvl="2" w:tplc="7FD6D928">
      <w:start w:val="1"/>
      <w:numFmt w:val="bullet"/>
      <w:lvlText w:val=""/>
      <w:lvlJc w:val="left"/>
      <w:pPr>
        <w:ind w:left="2160" w:hanging="360"/>
      </w:pPr>
      <w:rPr>
        <w:rFonts w:ascii="Wingdings" w:hAnsi="Wingdings" w:hint="default"/>
      </w:rPr>
    </w:lvl>
    <w:lvl w:ilvl="3" w:tplc="4EE07D78">
      <w:start w:val="1"/>
      <w:numFmt w:val="bullet"/>
      <w:lvlText w:val=""/>
      <w:lvlJc w:val="left"/>
      <w:pPr>
        <w:ind w:left="2880" w:hanging="360"/>
      </w:pPr>
      <w:rPr>
        <w:rFonts w:ascii="Symbol" w:hAnsi="Symbol" w:hint="default"/>
      </w:rPr>
    </w:lvl>
    <w:lvl w:ilvl="4" w:tplc="DA847300">
      <w:start w:val="1"/>
      <w:numFmt w:val="bullet"/>
      <w:lvlText w:val="o"/>
      <w:lvlJc w:val="left"/>
      <w:pPr>
        <w:ind w:left="3600" w:hanging="360"/>
      </w:pPr>
      <w:rPr>
        <w:rFonts w:ascii="Courier New" w:hAnsi="Courier New" w:hint="default"/>
      </w:rPr>
    </w:lvl>
    <w:lvl w:ilvl="5" w:tplc="4FA838D2">
      <w:start w:val="1"/>
      <w:numFmt w:val="bullet"/>
      <w:lvlText w:val=""/>
      <w:lvlJc w:val="left"/>
      <w:pPr>
        <w:ind w:left="4320" w:hanging="360"/>
      </w:pPr>
      <w:rPr>
        <w:rFonts w:ascii="Wingdings" w:hAnsi="Wingdings" w:hint="default"/>
      </w:rPr>
    </w:lvl>
    <w:lvl w:ilvl="6" w:tplc="2BFCA9C0">
      <w:start w:val="1"/>
      <w:numFmt w:val="bullet"/>
      <w:lvlText w:val=""/>
      <w:lvlJc w:val="left"/>
      <w:pPr>
        <w:ind w:left="5040" w:hanging="360"/>
      </w:pPr>
      <w:rPr>
        <w:rFonts w:ascii="Symbol" w:hAnsi="Symbol" w:hint="default"/>
      </w:rPr>
    </w:lvl>
    <w:lvl w:ilvl="7" w:tplc="9984CD4E">
      <w:start w:val="1"/>
      <w:numFmt w:val="bullet"/>
      <w:lvlText w:val="o"/>
      <w:lvlJc w:val="left"/>
      <w:pPr>
        <w:ind w:left="5760" w:hanging="360"/>
      </w:pPr>
      <w:rPr>
        <w:rFonts w:ascii="Courier New" w:hAnsi="Courier New" w:hint="default"/>
      </w:rPr>
    </w:lvl>
    <w:lvl w:ilvl="8" w:tplc="CB7AB346">
      <w:start w:val="1"/>
      <w:numFmt w:val="bullet"/>
      <w:lvlText w:val=""/>
      <w:lvlJc w:val="left"/>
      <w:pPr>
        <w:ind w:left="6480" w:hanging="360"/>
      </w:pPr>
      <w:rPr>
        <w:rFonts w:ascii="Wingdings" w:hAnsi="Wingdings" w:hint="default"/>
      </w:rPr>
    </w:lvl>
  </w:abstractNum>
  <w:abstractNum w:abstractNumId="102" w15:restartNumberingAfterBreak="0">
    <w:nsid w:val="0CB3665A"/>
    <w:multiLevelType w:val="hybridMultilevel"/>
    <w:tmpl w:val="FFFFFFFF"/>
    <w:lvl w:ilvl="0" w:tplc="D578D630">
      <w:start w:val="1"/>
      <w:numFmt w:val="bullet"/>
      <w:lvlText w:val=""/>
      <w:lvlJc w:val="left"/>
      <w:pPr>
        <w:ind w:left="720" w:hanging="360"/>
      </w:pPr>
      <w:rPr>
        <w:rFonts w:ascii="Symbol" w:hAnsi="Symbol" w:hint="default"/>
      </w:rPr>
    </w:lvl>
    <w:lvl w:ilvl="1" w:tplc="9BC67A42">
      <w:start w:val="1"/>
      <w:numFmt w:val="bullet"/>
      <w:lvlText w:val="o"/>
      <w:lvlJc w:val="left"/>
      <w:pPr>
        <w:ind w:left="1440" w:hanging="360"/>
      </w:pPr>
      <w:rPr>
        <w:rFonts w:ascii="Courier New" w:hAnsi="Courier New" w:hint="default"/>
      </w:rPr>
    </w:lvl>
    <w:lvl w:ilvl="2" w:tplc="A5D2F0B0">
      <w:start w:val="1"/>
      <w:numFmt w:val="bullet"/>
      <w:lvlText w:val=""/>
      <w:lvlJc w:val="left"/>
      <w:pPr>
        <w:ind w:left="2160" w:hanging="360"/>
      </w:pPr>
      <w:rPr>
        <w:rFonts w:ascii="Wingdings" w:hAnsi="Wingdings" w:hint="default"/>
      </w:rPr>
    </w:lvl>
    <w:lvl w:ilvl="3" w:tplc="18B64AEA">
      <w:start w:val="1"/>
      <w:numFmt w:val="bullet"/>
      <w:lvlText w:val=""/>
      <w:lvlJc w:val="left"/>
      <w:pPr>
        <w:ind w:left="2880" w:hanging="360"/>
      </w:pPr>
      <w:rPr>
        <w:rFonts w:ascii="Symbol" w:hAnsi="Symbol" w:hint="default"/>
      </w:rPr>
    </w:lvl>
    <w:lvl w:ilvl="4" w:tplc="4F12D498">
      <w:start w:val="1"/>
      <w:numFmt w:val="bullet"/>
      <w:lvlText w:val="o"/>
      <w:lvlJc w:val="left"/>
      <w:pPr>
        <w:ind w:left="3600" w:hanging="360"/>
      </w:pPr>
      <w:rPr>
        <w:rFonts w:ascii="Courier New" w:hAnsi="Courier New" w:hint="default"/>
      </w:rPr>
    </w:lvl>
    <w:lvl w:ilvl="5" w:tplc="68888890">
      <w:start w:val="1"/>
      <w:numFmt w:val="bullet"/>
      <w:lvlText w:val=""/>
      <w:lvlJc w:val="left"/>
      <w:pPr>
        <w:ind w:left="4320" w:hanging="360"/>
      </w:pPr>
      <w:rPr>
        <w:rFonts w:ascii="Wingdings" w:hAnsi="Wingdings" w:hint="default"/>
      </w:rPr>
    </w:lvl>
    <w:lvl w:ilvl="6" w:tplc="7A8853C4">
      <w:start w:val="1"/>
      <w:numFmt w:val="bullet"/>
      <w:lvlText w:val=""/>
      <w:lvlJc w:val="left"/>
      <w:pPr>
        <w:ind w:left="5040" w:hanging="360"/>
      </w:pPr>
      <w:rPr>
        <w:rFonts w:ascii="Symbol" w:hAnsi="Symbol" w:hint="default"/>
      </w:rPr>
    </w:lvl>
    <w:lvl w:ilvl="7" w:tplc="F0D497F8">
      <w:start w:val="1"/>
      <w:numFmt w:val="bullet"/>
      <w:lvlText w:val="o"/>
      <w:lvlJc w:val="left"/>
      <w:pPr>
        <w:ind w:left="5760" w:hanging="360"/>
      </w:pPr>
      <w:rPr>
        <w:rFonts w:ascii="Courier New" w:hAnsi="Courier New" w:hint="default"/>
      </w:rPr>
    </w:lvl>
    <w:lvl w:ilvl="8" w:tplc="95266C64">
      <w:start w:val="1"/>
      <w:numFmt w:val="bullet"/>
      <w:lvlText w:val=""/>
      <w:lvlJc w:val="left"/>
      <w:pPr>
        <w:ind w:left="6480" w:hanging="360"/>
      </w:pPr>
      <w:rPr>
        <w:rFonts w:ascii="Wingdings" w:hAnsi="Wingdings" w:hint="default"/>
      </w:rPr>
    </w:lvl>
  </w:abstractNum>
  <w:abstractNum w:abstractNumId="103" w15:restartNumberingAfterBreak="0">
    <w:nsid w:val="0CC8108A"/>
    <w:multiLevelType w:val="hybridMultilevel"/>
    <w:tmpl w:val="FFFFFFFF"/>
    <w:lvl w:ilvl="0" w:tplc="82A80BAE">
      <w:start w:val="1"/>
      <w:numFmt w:val="bullet"/>
      <w:lvlText w:val=""/>
      <w:lvlJc w:val="left"/>
      <w:pPr>
        <w:ind w:left="720" w:hanging="360"/>
      </w:pPr>
      <w:rPr>
        <w:rFonts w:ascii="Symbol" w:hAnsi="Symbol" w:hint="default"/>
      </w:rPr>
    </w:lvl>
    <w:lvl w:ilvl="1" w:tplc="8762291C">
      <w:start w:val="1"/>
      <w:numFmt w:val="bullet"/>
      <w:lvlText w:val="o"/>
      <w:lvlJc w:val="left"/>
      <w:pPr>
        <w:ind w:left="1440" w:hanging="360"/>
      </w:pPr>
      <w:rPr>
        <w:rFonts w:ascii="Courier New" w:hAnsi="Courier New" w:hint="default"/>
      </w:rPr>
    </w:lvl>
    <w:lvl w:ilvl="2" w:tplc="9110BE08">
      <w:start w:val="1"/>
      <w:numFmt w:val="bullet"/>
      <w:lvlText w:val=""/>
      <w:lvlJc w:val="left"/>
      <w:pPr>
        <w:ind w:left="2160" w:hanging="360"/>
      </w:pPr>
      <w:rPr>
        <w:rFonts w:ascii="Wingdings" w:hAnsi="Wingdings" w:hint="default"/>
      </w:rPr>
    </w:lvl>
    <w:lvl w:ilvl="3" w:tplc="A9D6E7CE">
      <w:start w:val="1"/>
      <w:numFmt w:val="bullet"/>
      <w:lvlText w:val=""/>
      <w:lvlJc w:val="left"/>
      <w:pPr>
        <w:ind w:left="2880" w:hanging="360"/>
      </w:pPr>
      <w:rPr>
        <w:rFonts w:ascii="Symbol" w:hAnsi="Symbol" w:hint="default"/>
      </w:rPr>
    </w:lvl>
    <w:lvl w:ilvl="4" w:tplc="7636515A">
      <w:start w:val="1"/>
      <w:numFmt w:val="bullet"/>
      <w:lvlText w:val="o"/>
      <w:lvlJc w:val="left"/>
      <w:pPr>
        <w:ind w:left="3600" w:hanging="360"/>
      </w:pPr>
      <w:rPr>
        <w:rFonts w:ascii="Courier New" w:hAnsi="Courier New" w:hint="default"/>
      </w:rPr>
    </w:lvl>
    <w:lvl w:ilvl="5" w:tplc="5376388E">
      <w:start w:val="1"/>
      <w:numFmt w:val="bullet"/>
      <w:lvlText w:val=""/>
      <w:lvlJc w:val="left"/>
      <w:pPr>
        <w:ind w:left="4320" w:hanging="360"/>
      </w:pPr>
      <w:rPr>
        <w:rFonts w:ascii="Wingdings" w:hAnsi="Wingdings" w:hint="default"/>
      </w:rPr>
    </w:lvl>
    <w:lvl w:ilvl="6" w:tplc="FA5660F4">
      <w:start w:val="1"/>
      <w:numFmt w:val="bullet"/>
      <w:lvlText w:val=""/>
      <w:lvlJc w:val="left"/>
      <w:pPr>
        <w:ind w:left="5040" w:hanging="360"/>
      </w:pPr>
      <w:rPr>
        <w:rFonts w:ascii="Symbol" w:hAnsi="Symbol" w:hint="default"/>
      </w:rPr>
    </w:lvl>
    <w:lvl w:ilvl="7" w:tplc="EF787EF2">
      <w:start w:val="1"/>
      <w:numFmt w:val="bullet"/>
      <w:lvlText w:val="o"/>
      <w:lvlJc w:val="left"/>
      <w:pPr>
        <w:ind w:left="5760" w:hanging="360"/>
      </w:pPr>
      <w:rPr>
        <w:rFonts w:ascii="Courier New" w:hAnsi="Courier New" w:hint="default"/>
      </w:rPr>
    </w:lvl>
    <w:lvl w:ilvl="8" w:tplc="7F1A73C8">
      <w:start w:val="1"/>
      <w:numFmt w:val="bullet"/>
      <w:lvlText w:val=""/>
      <w:lvlJc w:val="left"/>
      <w:pPr>
        <w:ind w:left="6480" w:hanging="360"/>
      </w:pPr>
      <w:rPr>
        <w:rFonts w:ascii="Wingdings" w:hAnsi="Wingdings" w:hint="default"/>
      </w:rPr>
    </w:lvl>
  </w:abstractNum>
  <w:abstractNum w:abstractNumId="104" w15:restartNumberingAfterBreak="0">
    <w:nsid w:val="0CC87F49"/>
    <w:multiLevelType w:val="hybridMultilevel"/>
    <w:tmpl w:val="FFFFFFFF"/>
    <w:lvl w:ilvl="0" w:tplc="D8C47B94">
      <w:start w:val="1"/>
      <w:numFmt w:val="bullet"/>
      <w:lvlText w:val=""/>
      <w:lvlJc w:val="left"/>
      <w:pPr>
        <w:ind w:left="720" w:hanging="360"/>
      </w:pPr>
      <w:rPr>
        <w:rFonts w:ascii="Symbol" w:hAnsi="Symbol" w:hint="default"/>
      </w:rPr>
    </w:lvl>
    <w:lvl w:ilvl="1" w:tplc="5E3EF2D8">
      <w:start w:val="1"/>
      <w:numFmt w:val="bullet"/>
      <w:lvlText w:val="o"/>
      <w:lvlJc w:val="left"/>
      <w:pPr>
        <w:ind w:left="1440" w:hanging="360"/>
      </w:pPr>
      <w:rPr>
        <w:rFonts w:ascii="Courier New" w:hAnsi="Courier New" w:hint="default"/>
      </w:rPr>
    </w:lvl>
    <w:lvl w:ilvl="2" w:tplc="F1481AF4">
      <w:start w:val="1"/>
      <w:numFmt w:val="bullet"/>
      <w:lvlText w:val=""/>
      <w:lvlJc w:val="left"/>
      <w:pPr>
        <w:ind w:left="2160" w:hanging="360"/>
      </w:pPr>
      <w:rPr>
        <w:rFonts w:ascii="Wingdings" w:hAnsi="Wingdings" w:hint="default"/>
      </w:rPr>
    </w:lvl>
    <w:lvl w:ilvl="3" w:tplc="5662628E">
      <w:start w:val="1"/>
      <w:numFmt w:val="bullet"/>
      <w:lvlText w:val=""/>
      <w:lvlJc w:val="left"/>
      <w:pPr>
        <w:ind w:left="2880" w:hanging="360"/>
      </w:pPr>
      <w:rPr>
        <w:rFonts w:ascii="Symbol" w:hAnsi="Symbol" w:hint="default"/>
      </w:rPr>
    </w:lvl>
    <w:lvl w:ilvl="4" w:tplc="3FCA8144">
      <w:start w:val="1"/>
      <w:numFmt w:val="bullet"/>
      <w:lvlText w:val="o"/>
      <w:lvlJc w:val="left"/>
      <w:pPr>
        <w:ind w:left="3600" w:hanging="360"/>
      </w:pPr>
      <w:rPr>
        <w:rFonts w:ascii="Courier New" w:hAnsi="Courier New" w:hint="default"/>
      </w:rPr>
    </w:lvl>
    <w:lvl w:ilvl="5" w:tplc="80E68C30">
      <w:start w:val="1"/>
      <w:numFmt w:val="bullet"/>
      <w:lvlText w:val=""/>
      <w:lvlJc w:val="left"/>
      <w:pPr>
        <w:ind w:left="4320" w:hanging="360"/>
      </w:pPr>
      <w:rPr>
        <w:rFonts w:ascii="Wingdings" w:hAnsi="Wingdings" w:hint="default"/>
      </w:rPr>
    </w:lvl>
    <w:lvl w:ilvl="6" w:tplc="B2FE5EA2">
      <w:start w:val="1"/>
      <w:numFmt w:val="bullet"/>
      <w:lvlText w:val=""/>
      <w:lvlJc w:val="left"/>
      <w:pPr>
        <w:ind w:left="5040" w:hanging="360"/>
      </w:pPr>
      <w:rPr>
        <w:rFonts w:ascii="Symbol" w:hAnsi="Symbol" w:hint="default"/>
      </w:rPr>
    </w:lvl>
    <w:lvl w:ilvl="7" w:tplc="F60E1852">
      <w:start w:val="1"/>
      <w:numFmt w:val="bullet"/>
      <w:lvlText w:val="o"/>
      <w:lvlJc w:val="left"/>
      <w:pPr>
        <w:ind w:left="5760" w:hanging="360"/>
      </w:pPr>
      <w:rPr>
        <w:rFonts w:ascii="Courier New" w:hAnsi="Courier New" w:hint="default"/>
      </w:rPr>
    </w:lvl>
    <w:lvl w:ilvl="8" w:tplc="615EAE26">
      <w:start w:val="1"/>
      <w:numFmt w:val="bullet"/>
      <w:lvlText w:val=""/>
      <w:lvlJc w:val="left"/>
      <w:pPr>
        <w:ind w:left="6480" w:hanging="360"/>
      </w:pPr>
      <w:rPr>
        <w:rFonts w:ascii="Wingdings" w:hAnsi="Wingdings" w:hint="default"/>
      </w:rPr>
    </w:lvl>
  </w:abstractNum>
  <w:abstractNum w:abstractNumId="105" w15:restartNumberingAfterBreak="0">
    <w:nsid w:val="0CEA26F8"/>
    <w:multiLevelType w:val="hybridMultilevel"/>
    <w:tmpl w:val="FFFFFFFF"/>
    <w:lvl w:ilvl="0" w:tplc="795AFD32">
      <w:start w:val="1"/>
      <w:numFmt w:val="bullet"/>
      <w:lvlText w:val=""/>
      <w:lvlJc w:val="left"/>
      <w:pPr>
        <w:ind w:left="720" w:hanging="360"/>
      </w:pPr>
      <w:rPr>
        <w:rFonts w:ascii="Symbol" w:hAnsi="Symbol" w:hint="default"/>
      </w:rPr>
    </w:lvl>
    <w:lvl w:ilvl="1" w:tplc="0E32D626">
      <w:start w:val="1"/>
      <w:numFmt w:val="bullet"/>
      <w:lvlText w:val="o"/>
      <w:lvlJc w:val="left"/>
      <w:pPr>
        <w:ind w:left="1440" w:hanging="360"/>
      </w:pPr>
      <w:rPr>
        <w:rFonts w:ascii="Courier New" w:hAnsi="Courier New" w:hint="default"/>
      </w:rPr>
    </w:lvl>
    <w:lvl w:ilvl="2" w:tplc="15C69E72">
      <w:start w:val="1"/>
      <w:numFmt w:val="bullet"/>
      <w:lvlText w:val=""/>
      <w:lvlJc w:val="left"/>
      <w:pPr>
        <w:ind w:left="2160" w:hanging="360"/>
      </w:pPr>
      <w:rPr>
        <w:rFonts w:ascii="Wingdings" w:hAnsi="Wingdings" w:hint="default"/>
      </w:rPr>
    </w:lvl>
    <w:lvl w:ilvl="3" w:tplc="2BDCE756">
      <w:start w:val="1"/>
      <w:numFmt w:val="bullet"/>
      <w:lvlText w:val=""/>
      <w:lvlJc w:val="left"/>
      <w:pPr>
        <w:ind w:left="2880" w:hanging="360"/>
      </w:pPr>
      <w:rPr>
        <w:rFonts w:ascii="Symbol" w:hAnsi="Symbol" w:hint="default"/>
      </w:rPr>
    </w:lvl>
    <w:lvl w:ilvl="4" w:tplc="7BF6EA56">
      <w:start w:val="1"/>
      <w:numFmt w:val="bullet"/>
      <w:lvlText w:val="o"/>
      <w:lvlJc w:val="left"/>
      <w:pPr>
        <w:ind w:left="3600" w:hanging="360"/>
      </w:pPr>
      <w:rPr>
        <w:rFonts w:ascii="Courier New" w:hAnsi="Courier New" w:hint="default"/>
      </w:rPr>
    </w:lvl>
    <w:lvl w:ilvl="5" w:tplc="84F40628">
      <w:start w:val="1"/>
      <w:numFmt w:val="bullet"/>
      <w:lvlText w:val=""/>
      <w:lvlJc w:val="left"/>
      <w:pPr>
        <w:ind w:left="4320" w:hanging="360"/>
      </w:pPr>
      <w:rPr>
        <w:rFonts w:ascii="Wingdings" w:hAnsi="Wingdings" w:hint="default"/>
      </w:rPr>
    </w:lvl>
    <w:lvl w:ilvl="6" w:tplc="657EF06E">
      <w:start w:val="1"/>
      <w:numFmt w:val="bullet"/>
      <w:lvlText w:val=""/>
      <w:lvlJc w:val="left"/>
      <w:pPr>
        <w:ind w:left="5040" w:hanging="360"/>
      </w:pPr>
      <w:rPr>
        <w:rFonts w:ascii="Symbol" w:hAnsi="Symbol" w:hint="default"/>
      </w:rPr>
    </w:lvl>
    <w:lvl w:ilvl="7" w:tplc="5F64FBEE">
      <w:start w:val="1"/>
      <w:numFmt w:val="bullet"/>
      <w:lvlText w:val="o"/>
      <w:lvlJc w:val="left"/>
      <w:pPr>
        <w:ind w:left="5760" w:hanging="360"/>
      </w:pPr>
      <w:rPr>
        <w:rFonts w:ascii="Courier New" w:hAnsi="Courier New" w:hint="default"/>
      </w:rPr>
    </w:lvl>
    <w:lvl w:ilvl="8" w:tplc="8B1896DE">
      <w:start w:val="1"/>
      <w:numFmt w:val="bullet"/>
      <w:lvlText w:val=""/>
      <w:lvlJc w:val="left"/>
      <w:pPr>
        <w:ind w:left="6480" w:hanging="360"/>
      </w:pPr>
      <w:rPr>
        <w:rFonts w:ascii="Wingdings" w:hAnsi="Wingdings" w:hint="default"/>
      </w:rPr>
    </w:lvl>
  </w:abstractNum>
  <w:abstractNum w:abstractNumId="106" w15:restartNumberingAfterBreak="0">
    <w:nsid w:val="0CF8297E"/>
    <w:multiLevelType w:val="hybridMultilevel"/>
    <w:tmpl w:val="FFFFFFFF"/>
    <w:lvl w:ilvl="0" w:tplc="FC4A4CF2">
      <w:start w:val="1"/>
      <w:numFmt w:val="bullet"/>
      <w:lvlText w:val=""/>
      <w:lvlJc w:val="left"/>
      <w:pPr>
        <w:ind w:left="720" w:hanging="360"/>
      </w:pPr>
      <w:rPr>
        <w:rFonts w:ascii="Symbol" w:hAnsi="Symbol" w:hint="default"/>
      </w:rPr>
    </w:lvl>
    <w:lvl w:ilvl="1" w:tplc="78D61E78">
      <w:start w:val="1"/>
      <w:numFmt w:val="bullet"/>
      <w:lvlText w:val="o"/>
      <w:lvlJc w:val="left"/>
      <w:pPr>
        <w:ind w:left="1440" w:hanging="360"/>
      </w:pPr>
      <w:rPr>
        <w:rFonts w:ascii="Courier New" w:hAnsi="Courier New" w:hint="default"/>
      </w:rPr>
    </w:lvl>
    <w:lvl w:ilvl="2" w:tplc="44E6B94C">
      <w:start w:val="1"/>
      <w:numFmt w:val="bullet"/>
      <w:lvlText w:val=""/>
      <w:lvlJc w:val="left"/>
      <w:pPr>
        <w:ind w:left="2160" w:hanging="360"/>
      </w:pPr>
      <w:rPr>
        <w:rFonts w:ascii="Wingdings" w:hAnsi="Wingdings" w:hint="default"/>
      </w:rPr>
    </w:lvl>
    <w:lvl w:ilvl="3" w:tplc="3116A05C">
      <w:start w:val="1"/>
      <w:numFmt w:val="bullet"/>
      <w:lvlText w:val=""/>
      <w:lvlJc w:val="left"/>
      <w:pPr>
        <w:ind w:left="2880" w:hanging="360"/>
      </w:pPr>
      <w:rPr>
        <w:rFonts w:ascii="Symbol" w:hAnsi="Symbol" w:hint="default"/>
      </w:rPr>
    </w:lvl>
    <w:lvl w:ilvl="4" w:tplc="7034E086">
      <w:start w:val="1"/>
      <w:numFmt w:val="bullet"/>
      <w:lvlText w:val="o"/>
      <w:lvlJc w:val="left"/>
      <w:pPr>
        <w:ind w:left="3600" w:hanging="360"/>
      </w:pPr>
      <w:rPr>
        <w:rFonts w:ascii="Courier New" w:hAnsi="Courier New" w:hint="default"/>
      </w:rPr>
    </w:lvl>
    <w:lvl w:ilvl="5" w:tplc="F2E26A66">
      <w:start w:val="1"/>
      <w:numFmt w:val="bullet"/>
      <w:lvlText w:val=""/>
      <w:lvlJc w:val="left"/>
      <w:pPr>
        <w:ind w:left="4320" w:hanging="360"/>
      </w:pPr>
      <w:rPr>
        <w:rFonts w:ascii="Wingdings" w:hAnsi="Wingdings" w:hint="default"/>
      </w:rPr>
    </w:lvl>
    <w:lvl w:ilvl="6" w:tplc="251865D6">
      <w:start w:val="1"/>
      <w:numFmt w:val="bullet"/>
      <w:lvlText w:val=""/>
      <w:lvlJc w:val="left"/>
      <w:pPr>
        <w:ind w:left="5040" w:hanging="360"/>
      </w:pPr>
      <w:rPr>
        <w:rFonts w:ascii="Symbol" w:hAnsi="Symbol" w:hint="default"/>
      </w:rPr>
    </w:lvl>
    <w:lvl w:ilvl="7" w:tplc="2CF2B8F2">
      <w:start w:val="1"/>
      <w:numFmt w:val="bullet"/>
      <w:lvlText w:val="o"/>
      <w:lvlJc w:val="left"/>
      <w:pPr>
        <w:ind w:left="5760" w:hanging="360"/>
      </w:pPr>
      <w:rPr>
        <w:rFonts w:ascii="Courier New" w:hAnsi="Courier New" w:hint="default"/>
      </w:rPr>
    </w:lvl>
    <w:lvl w:ilvl="8" w:tplc="D40083E4">
      <w:start w:val="1"/>
      <w:numFmt w:val="bullet"/>
      <w:lvlText w:val=""/>
      <w:lvlJc w:val="left"/>
      <w:pPr>
        <w:ind w:left="6480" w:hanging="360"/>
      </w:pPr>
      <w:rPr>
        <w:rFonts w:ascii="Wingdings" w:hAnsi="Wingdings" w:hint="default"/>
      </w:rPr>
    </w:lvl>
  </w:abstractNum>
  <w:abstractNum w:abstractNumId="107" w15:restartNumberingAfterBreak="0">
    <w:nsid w:val="0CFB38A8"/>
    <w:multiLevelType w:val="hybridMultilevel"/>
    <w:tmpl w:val="FFFFFFFF"/>
    <w:lvl w:ilvl="0" w:tplc="8A323778">
      <w:start w:val="1"/>
      <w:numFmt w:val="bullet"/>
      <w:lvlText w:val=""/>
      <w:lvlJc w:val="left"/>
      <w:pPr>
        <w:ind w:left="720" w:hanging="360"/>
      </w:pPr>
      <w:rPr>
        <w:rFonts w:ascii="Symbol" w:hAnsi="Symbol" w:hint="default"/>
      </w:rPr>
    </w:lvl>
    <w:lvl w:ilvl="1" w:tplc="7AE8ADC8">
      <w:start w:val="1"/>
      <w:numFmt w:val="bullet"/>
      <w:lvlText w:val="o"/>
      <w:lvlJc w:val="left"/>
      <w:pPr>
        <w:ind w:left="1440" w:hanging="360"/>
      </w:pPr>
      <w:rPr>
        <w:rFonts w:ascii="Courier New" w:hAnsi="Courier New" w:hint="default"/>
      </w:rPr>
    </w:lvl>
    <w:lvl w:ilvl="2" w:tplc="6FE8B010">
      <w:start w:val="1"/>
      <w:numFmt w:val="bullet"/>
      <w:lvlText w:val=""/>
      <w:lvlJc w:val="left"/>
      <w:pPr>
        <w:ind w:left="2160" w:hanging="360"/>
      </w:pPr>
      <w:rPr>
        <w:rFonts w:ascii="Wingdings" w:hAnsi="Wingdings" w:hint="default"/>
      </w:rPr>
    </w:lvl>
    <w:lvl w:ilvl="3" w:tplc="C752160A">
      <w:start w:val="1"/>
      <w:numFmt w:val="bullet"/>
      <w:lvlText w:val=""/>
      <w:lvlJc w:val="left"/>
      <w:pPr>
        <w:ind w:left="2880" w:hanging="360"/>
      </w:pPr>
      <w:rPr>
        <w:rFonts w:ascii="Symbol" w:hAnsi="Symbol" w:hint="default"/>
      </w:rPr>
    </w:lvl>
    <w:lvl w:ilvl="4" w:tplc="F3522D30">
      <w:start w:val="1"/>
      <w:numFmt w:val="bullet"/>
      <w:lvlText w:val="o"/>
      <w:lvlJc w:val="left"/>
      <w:pPr>
        <w:ind w:left="3600" w:hanging="360"/>
      </w:pPr>
      <w:rPr>
        <w:rFonts w:ascii="Courier New" w:hAnsi="Courier New" w:hint="default"/>
      </w:rPr>
    </w:lvl>
    <w:lvl w:ilvl="5" w:tplc="EB8C135E">
      <w:start w:val="1"/>
      <w:numFmt w:val="bullet"/>
      <w:lvlText w:val=""/>
      <w:lvlJc w:val="left"/>
      <w:pPr>
        <w:ind w:left="4320" w:hanging="360"/>
      </w:pPr>
      <w:rPr>
        <w:rFonts w:ascii="Wingdings" w:hAnsi="Wingdings" w:hint="default"/>
      </w:rPr>
    </w:lvl>
    <w:lvl w:ilvl="6" w:tplc="70D07A20">
      <w:start w:val="1"/>
      <w:numFmt w:val="bullet"/>
      <w:lvlText w:val=""/>
      <w:lvlJc w:val="left"/>
      <w:pPr>
        <w:ind w:left="5040" w:hanging="360"/>
      </w:pPr>
      <w:rPr>
        <w:rFonts w:ascii="Symbol" w:hAnsi="Symbol" w:hint="default"/>
      </w:rPr>
    </w:lvl>
    <w:lvl w:ilvl="7" w:tplc="9A4A8180">
      <w:start w:val="1"/>
      <w:numFmt w:val="bullet"/>
      <w:lvlText w:val="o"/>
      <w:lvlJc w:val="left"/>
      <w:pPr>
        <w:ind w:left="5760" w:hanging="360"/>
      </w:pPr>
      <w:rPr>
        <w:rFonts w:ascii="Courier New" w:hAnsi="Courier New" w:hint="default"/>
      </w:rPr>
    </w:lvl>
    <w:lvl w:ilvl="8" w:tplc="9BE07CBA">
      <w:start w:val="1"/>
      <w:numFmt w:val="bullet"/>
      <w:lvlText w:val=""/>
      <w:lvlJc w:val="left"/>
      <w:pPr>
        <w:ind w:left="6480" w:hanging="360"/>
      </w:pPr>
      <w:rPr>
        <w:rFonts w:ascii="Wingdings" w:hAnsi="Wingdings" w:hint="default"/>
      </w:rPr>
    </w:lvl>
  </w:abstractNum>
  <w:abstractNum w:abstractNumId="108" w15:restartNumberingAfterBreak="0">
    <w:nsid w:val="0D01047E"/>
    <w:multiLevelType w:val="hybridMultilevel"/>
    <w:tmpl w:val="FFFFFFFF"/>
    <w:lvl w:ilvl="0" w:tplc="125E1F0C">
      <w:start w:val="1"/>
      <w:numFmt w:val="bullet"/>
      <w:lvlText w:val=""/>
      <w:lvlJc w:val="left"/>
      <w:pPr>
        <w:ind w:left="720" w:hanging="360"/>
      </w:pPr>
      <w:rPr>
        <w:rFonts w:ascii="Symbol" w:hAnsi="Symbol" w:hint="default"/>
      </w:rPr>
    </w:lvl>
    <w:lvl w:ilvl="1" w:tplc="825439F4">
      <w:start w:val="1"/>
      <w:numFmt w:val="bullet"/>
      <w:lvlText w:val="o"/>
      <w:lvlJc w:val="left"/>
      <w:pPr>
        <w:ind w:left="1440" w:hanging="360"/>
      </w:pPr>
      <w:rPr>
        <w:rFonts w:ascii="Courier New" w:hAnsi="Courier New" w:hint="default"/>
      </w:rPr>
    </w:lvl>
    <w:lvl w:ilvl="2" w:tplc="D0641DFA">
      <w:start w:val="1"/>
      <w:numFmt w:val="bullet"/>
      <w:lvlText w:val=""/>
      <w:lvlJc w:val="left"/>
      <w:pPr>
        <w:ind w:left="2160" w:hanging="360"/>
      </w:pPr>
      <w:rPr>
        <w:rFonts w:ascii="Wingdings" w:hAnsi="Wingdings" w:hint="default"/>
      </w:rPr>
    </w:lvl>
    <w:lvl w:ilvl="3" w:tplc="841A7A42">
      <w:start w:val="1"/>
      <w:numFmt w:val="bullet"/>
      <w:lvlText w:val=""/>
      <w:lvlJc w:val="left"/>
      <w:pPr>
        <w:ind w:left="2880" w:hanging="360"/>
      </w:pPr>
      <w:rPr>
        <w:rFonts w:ascii="Symbol" w:hAnsi="Symbol" w:hint="default"/>
      </w:rPr>
    </w:lvl>
    <w:lvl w:ilvl="4" w:tplc="9670B962">
      <w:start w:val="1"/>
      <w:numFmt w:val="bullet"/>
      <w:lvlText w:val="o"/>
      <w:lvlJc w:val="left"/>
      <w:pPr>
        <w:ind w:left="3600" w:hanging="360"/>
      </w:pPr>
      <w:rPr>
        <w:rFonts w:ascii="Courier New" w:hAnsi="Courier New" w:hint="default"/>
      </w:rPr>
    </w:lvl>
    <w:lvl w:ilvl="5" w:tplc="69929D7C">
      <w:start w:val="1"/>
      <w:numFmt w:val="bullet"/>
      <w:lvlText w:val=""/>
      <w:lvlJc w:val="left"/>
      <w:pPr>
        <w:ind w:left="4320" w:hanging="360"/>
      </w:pPr>
      <w:rPr>
        <w:rFonts w:ascii="Wingdings" w:hAnsi="Wingdings" w:hint="default"/>
      </w:rPr>
    </w:lvl>
    <w:lvl w:ilvl="6" w:tplc="3DA8A60A">
      <w:start w:val="1"/>
      <w:numFmt w:val="bullet"/>
      <w:lvlText w:val=""/>
      <w:lvlJc w:val="left"/>
      <w:pPr>
        <w:ind w:left="5040" w:hanging="360"/>
      </w:pPr>
      <w:rPr>
        <w:rFonts w:ascii="Symbol" w:hAnsi="Symbol" w:hint="default"/>
      </w:rPr>
    </w:lvl>
    <w:lvl w:ilvl="7" w:tplc="573888A0">
      <w:start w:val="1"/>
      <w:numFmt w:val="bullet"/>
      <w:lvlText w:val="o"/>
      <w:lvlJc w:val="left"/>
      <w:pPr>
        <w:ind w:left="5760" w:hanging="360"/>
      </w:pPr>
      <w:rPr>
        <w:rFonts w:ascii="Courier New" w:hAnsi="Courier New" w:hint="default"/>
      </w:rPr>
    </w:lvl>
    <w:lvl w:ilvl="8" w:tplc="EEF6FBBC">
      <w:start w:val="1"/>
      <w:numFmt w:val="bullet"/>
      <w:lvlText w:val=""/>
      <w:lvlJc w:val="left"/>
      <w:pPr>
        <w:ind w:left="6480" w:hanging="360"/>
      </w:pPr>
      <w:rPr>
        <w:rFonts w:ascii="Wingdings" w:hAnsi="Wingdings" w:hint="default"/>
      </w:rPr>
    </w:lvl>
  </w:abstractNum>
  <w:abstractNum w:abstractNumId="109" w15:restartNumberingAfterBreak="0">
    <w:nsid w:val="0D397866"/>
    <w:multiLevelType w:val="hybridMultilevel"/>
    <w:tmpl w:val="FFFFFFFF"/>
    <w:lvl w:ilvl="0" w:tplc="734486E6">
      <w:start w:val="1"/>
      <w:numFmt w:val="bullet"/>
      <w:lvlText w:val=""/>
      <w:lvlJc w:val="left"/>
      <w:pPr>
        <w:ind w:left="720" w:hanging="360"/>
      </w:pPr>
      <w:rPr>
        <w:rFonts w:ascii="Symbol" w:hAnsi="Symbol" w:hint="default"/>
      </w:rPr>
    </w:lvl>
    <w:lvl w:ilvl="1" w:tplc="9B6E6E94">
      <w:start w:val="1"/>
      <w:numFmt w:val="bullet"/>
      <w:lvlText w:val="o"/>
      <w:lvlJc w:val="left"/>
      <w:pPr>
        <w:ind w:left="1440" w:hanging="360"/>
      </w:pPr>
      <w:rPr>
        <w:rFonts w:ascii="Courier New" w:hAnsi="Courier New" w:hint="default"/>
      </w:rPr>
    </w:lvl>
    <w:lvl w:ilvl="2" w:tplc="A49ED1F0">
      <w:start w:val="1"/>
      <w:numFmt w:val="bullet"/>
      <w:lvlText w:val=""/>
      <w:lvlJc w:val="left"/>
      <w:pPr>
        <w:ind w:left="2160" w:hanging="360"/>
      </w:pPr>
      <w:rPr>
        <w:rFonts w:ascii="Wingdings" w:hAnsi="Wingdings" w:hint="default"/>
      </w:rPr>
    </w:lvl>
    <w:lvl w:ilvl="3" w:tplc="70FE1FDA">
      <w:start w:val="1"/>
      <w:numFmt w:val="bullet"/>
      <w:lvlText w:val=""/>
      <w:lvlJc w:val="left"/>
      <w:pPr>
        <w:ind w:left="2880" w:hanging="360"/>
      </w:pPr>
      <w:rPr>
        <w:rFonts w:ascii="Symbol" w:hAnsi="Symbol" w:hint="default"/>
      </w:rPr>
    </w:lvl>
    <w:lvl w:ilvl="4" w:tplc="34504C5C">
      <w:start w:val="1"/>
      <w:numFmt w:val="bullet"/>
      <w:lvlText w:val="o"/>
      <w:lvlJc w:val="left"/>
      <w:pPr>
        <w:ind w:left="3600" w:hanging="360"/>
      </w:pPr>
      <w:rPr>
        <w:rFonts w:ascii="Courier New" w:hAnsi="Courier New" w:hint="default"/>
      </w:rPr>
    </w:lvl>
    <w:lvl w:ilvl="5" w:tplc="C1F092E6">
      <w:start w:val="1"/>
      <w:numFmt w:val="bullet"/>
      <w:lvlText w:val=""/>
      <w:lvlJc w:val="left"/>
      <w:pPr>
        <w:ind w:left="4320" w:hanging="360"/>
      </w:pPr>
      <w:rPr>
        <w:rFonts w:ascii="Wingdings" w:hAnsi="Wingdings" w:hint="default"/>
      </w:rPr>
    </w:lvl>
    <w:lvl w:ilvl="6" w:tplc="21F07C7C">
      <w:start w:val="1"/>
      <w:numFmt w:val="bullet"/>
      <w:lvlText w:val=""/>
      <w:lvlJc w:val="left"/>
      <w:pPr>
        <w:ind w:left="5040" w:hanging="360"/>
      </w:pPr>
      <w:rPr>
        <w:rFonts w:ascii="Symbol" w:hAnsi="Symbol" w:hint="default"/>
      </w:rPr>
    </w:lvl>
    <w:lvl w:ilvl="7" w:tplc="3318707E">
      <w:start w:val="1"/>
      <w:numFmt w:val="bullet"/>
      <w:lvlText w:val="o"/>
      <w:lvlJc w:val="left"/>
      <w:pPr>
        <w:ind w:left="5760" w:hanging="360"/>
      </w:pPr>
      <w:rPr>
        <w:rFonts w:ascii="Courier New" w:hAnsi="Courier New" w:hint="default"/>
      </w:rPr>
    </w:lvl>
    <w:lvl w:ilvl="8" w:tplc="333259FE">
      <w:start w:val="1"/>
      <w:numFmt w:val="bullet"/>
      <w:lvlText w:val=""/>
      <w:lvlJc w:val="left"/>
      <w:pPr>
        <w:ind w:left="6480" w:hanging="360"/>
      </w:pPr>
      <w:rPr>
        <w:rFonts w:ascii="Wingdings" w:hAnsi="Wingdings" w:hint="default"/>
      </w:rPr>
    </w:lvl>
  </w:abstractNum>
  <w:abstractNum w:abstractNumId="110" w15:restartNumberingAfterBreak="0">
    <w:nsid w:val="0D4E14C2"/>
    <w:multiLevelType w:val="hybridMultilevel"/>
    <w:tmpl w:val="FFFFFFFF"/>
    <w:lvl w:ilvl="0" w:tplc="1B7A6FBA">
      <w:start w:val="1"/>
      <w:numFmt w:val="bullet"/>
      <w:lvlText w:val=""/>
      <w:lvlJc w:val="left"/>
      <w:pPr>
        <w:ind w:left="720" w:hanging="360"/>
      </w:pPr>
      <w:rPr>
        <w:rFonts w:ascii="Symbol" w:hAnsi="Symbol" w:hint="default"/>
      </w:rPr>
    </w:lvl>
    <w:lvl w:ilvl="1" w:tplc="BB5C5A7C">
      <w:start w:val="1"/>
      <w:numFmt w:val="bullet"/>
      <w:lvlText w:val="o"/>
      <w:lvlJc w:val="left"/>
      <w:pPr>
        <w:ind w:left="1440" w:hanging="360"/>
      </w:pPr>
      <w:rPr>
        <w:rFonts w:ascii="Courier New" w:hAnsi="Courier New" w:hint="default"/>
      </w:rPr>
    </w:lvl>
    <w:lvl w:ilvl="2" w:tplc="99E67758">
      <w:start w:val="1"/>
      <w:numFmt w:val="bullet"/>
      <w:lvlText w:val=""/>
      <w:lvlJc w:val="left"/>
      <w:pPr>
        <w:ind w:left="2160" w:hanging="360"/>
      </w:pPr>
      <w:rPr>
        <w:rFonts w:ascii="Wingdings" w:hAnsi="Wingdings" w:hint="default"/>
      </w:rPr>
    </w:lvl>
    <w:lvl w:ilvl="3" w:tplc="D2269D06">
      <w:start w:val="1"/>
      <w:numFmt w:val="bullet"/>
      <w:lvlText w:val=""/>
      <w:lvlJc w:val="left"/>
      <w:pPr>
        <w:ind w:left="2880" w:hanging="360"/>
      </w:pPr>
      <w:rPr>
        <w:rFonts w:ascii="Symbol" w:hAnsi="Symbol" w:hint="default"/>
      </w:rPr>
    </w:lvl>
    <w:lvl w:ilvl="4" w:tplc="7BA042DA">
      <w:start w:val="1"/>
      <w:numFmt w:val="bullet"/>
      <w:lvlText w:val="o"/>
      <w:lvlJc w:val="left"/>
      <w:pPr>
        <w:ind w:left="3600" w:hanging="360"/>
      </w:pPr>
      <w:rPr>
        <w:rFonts w:ascii="Courier New" w:hAnsi="Courier New" w:hint="default"/>
      </w:rPr>
    </w:lvl>
    <w:lvl w:ilvl="5" w:tplc="2B9422AC">
      <w:start w:val="1"/>
      <w:numFmt w:val="bullet"/>
      <w:lvlText w:val=""/>
      <w:lvlJc w:val="left"/>
      <w:pPr>
        <w:ind w:left="4320" w:hanging="360"/>
      </w:pPr>
      <w:rPr>
        <w:rFonts w:ascii="Wingdings" w:hAnsi="Wingdings" w:hint="default"/>
      </w:rPr>
    </w:lvl>
    <w:lvl w:ilvl="6" w:tplc="8BDC0448">
      <w:start w:val="1"/>
      <w:numFmt w:val="bullet"/>
      <w:lvlText w:val=""/>
      <w:lvlJc w:val="left"/>
      <w:pPr>
        <w:ind w:left="5040" w:hanging="360"/>
      </w:pPr>
      <w:rPr>
        <w:rFonts w:ascii="Symbol" w:hAnsi="Symbol" w:hint="default"/>
      </w:rPr>
    </w:lvl>
    <w:lvl w:ilvl="7" w:tplc="BE1E1F78">
      <w:start w:val="1"/>
      <w:numFmt w:val="bullet"/>
      <w:lvlText w:val="o"/>
      <w:lvlJc w:val="left"/>
      <w:pPr>
        <w:ind w:left="5760" w:hanging="360"/>
      </w:pPr>
      <w:rPr>
        <w:rFonts w:ascii="Courier New" w:hAnsi="Courier New" w:hint="default"/>
      </w:rPr>
    </w:lvl>
    <w:lvl w:ilvl="8" w:tplc="94C27A68">
      <w:start w:val="1"/>
      <w:numFmt w:val="bullet"/>
      <w:lvlText w:val=""/>
      <w:lvlJc w:val="left"/>
      <w:pPr>
        <w:ind w:left="6480" w:hanging="360"/>
      </w:pPr>
      <w:rPr>
        <w:rFonts w:ascii="Wingdings" w:hAnsi="Wingdings" w:hint="default"/>
      </w:rPr>
    </w:lvl>
  </w:abstractNum>
  <w:abstractNum w:abstractNumId="111" w15:restartNumberingAfterBreak="0">
    <w:nsid w:val="0D66281B"/>
    <w:multiLevelType w:val="hybridMultilevel"/>
    <w:tmpl w:val="FFFFFFFF"/>
    <w:lvl w:ilvl="0" w:tplc="BD446AC2">
      <w:start w:val="1"/>
      <w:numFmt w:val="bullet"/>
      <w:lvlText w:val=""/>
      <w:lvlJc w:val="left"/>
      <w:pPr>
        <w:ind w:left="720" w:hanging="360"/>
      </w:pPr>
      <w:rPr>
        <w:rFonts w:ascii="Symbol" w:hAnsi="Symbol" w:hint="default"/>
      </w:rPr>
    </w:lvl>
    <w:lvl w:ilvl="1" w:tplc="0F2A39FA">
      <w:start w:val="1"/>
      <w:numFmt w:val="bullet"/>
      <w:lvlText w:val="o"/>
      <w:lvlJc w:val="left"/>
      <w:pPr>
        <w:ind w:left="1440" w:hanging="360"/>
      </w:pPr>
      <w:rPr>
        <w:rFonts w:ascii="Courier New" w:hAnsi="Courier New" w:hint="default"/>
      </w:rPr>
    </w:lvl>
    <w:lvl w:ilvl="2" w:tplc="8AE03410">
      <w:start w:val="1"/>
      <w:numFmt w:val="bullet"/>
      <w:lvlText w:val=""/>
      <w:lvlJc w:val="left"/>
      <w:pPr>
        <w:ind w:left="2160" w:hanging="360"/>
      </w:pPr>
      <w:rPr>
        <w:rFonts w:ascii="Wingdings" w:hAnsi="Wingdings" w:hint="default"/>
      </w:rPr>
    </w:lvl>
    <w:lvl w:ilvl="3" w:tplc="CDF831C6">
      <w:start w:val="1"/>
      <w:numFmt w:val="bullet"/>
      <w:lvlText w:val=""/>
      <w:lvlJc w:val="left"/>
      <w:pPr>
        <w:ind w:left="2880" w:hanging="360"/>
      </w:pPr>
      <w:rPr>
        <w:rFonts w:ascii="Symbol" w:hAnsi="Symbol" w:hint="default"/>
      </w:rPr>
    </w:lvl>
    <w:lvl w:ilvl="4" w:tplc="E4CE447A">
      <w:start w:val="1"/>
      <w:numFmt w:val="bullet"/>
      <w:lvlText w:val="o"/>
      <w:lvlJc w:val="left"/>
      <w:pPr>
        <w:ind w:left="3600" w:hanging="360"/>
      </w:pPr>
      <w:rPr>
        <w:rFonts w:ascii="Courier New" w:hAnsi="Courier New" w:hint="default"/>
      </w:rPr>
    </w:lvl>
    <w:lvl w:ilvl="5" w:tplc="6E18F752">
      <w:start w:val="1"/>
      <w:numFmt w:val="bullet"/>
      <w:lvlText w:val=""/>
      <w:lvlJc w:val="left"/>
      <w:pPr>
        <w:ind w:left="4320" w:hanging="360"/>
      </w:pPr>
      <w:rPr>
        <w:rFonts w:ascii="Wingdings" w:hAnsi="Wingdings" w:hint="default"/>
      </w:rPr>
    </w:lvl>
    <w:lvl w:ilvl="6" w:tplc="A080DA64">
      <w:start w:val="1"/>
      <w:numFmt w:val="bullet"/>
      <w:lvlText w:val=""/>
      <w:lvlJc w:val="left"/>
      <w:pPr>
        <w:ind w:left="5040" w:hanging="360"/>
      </w:pPr>
      <w:rPr>
        <w:rFonts w:ascii="Symbol" w:hAnsi="Symbol" w:hint="default"/>
      </w:rPr>
    </w:lvl>
    <w:lvl w:ilvl="7" w:tplc="BBBED734">
      <w:start w:val="1"/>
      <w:numFmt w:val="bullet"/>
      <w:lvlText w:val="o"/>
      <w:lvlJc w:val="left"/>
      <w:pPr>
        <w:ind w:left="5760" w:hanging="360"/>
      </w:pPr>
      <w:rPr>
        <w:rFonts w:ascii="Courier New" w:hAnsi="Courier New" w:hint="default"/>
      </w:rPr>
    </w:lvl>
    <w:lvl w:ilvl="8" w:tplc="8D8A6518">
      <w:start w:val="1"/>
      <w:numFmt w:val="bullet"/>
      <w:lvlText w:val=""/>
      <w:lvlJc w:val="left"/>
      <w:pPr>
        <w:ind w:left="6480" w:hanging="360"/>
      </w:pPr>
      <w:rPr>
        <w:rFonts w:ascii="Wingdings" w:hAnsi="Wingdings" w:hint="default"/>
      </w:rPr>
    </w:lvl>
  </w:abstractNum>
  <w:abstractNum w:abstractNumId="112" w15:restartNumberingAfterBreak="0">
    <w:nsid w:val="0D773364"/>
    <w:multiLevelType w:val="hybridMultilevel"/>
    <w:tmpl w:val="FFFFFFFF"/>
    <w:lvl w:ilvl="0" w:tplc="A5BCA9BC">
      <w:start w:val="1"/>
      <w:numFmt w:val="bullet"/>
      <w:lvlText w:val=""/>
      <w:lvlJc w:val="left"/>
      <w:pPr>
        <w:ind w:left="720" w:hanging="360"/>
      </w:pPr>
      <w:rPr>
        <w:rFonts w:ascii="Symbol" w:hAnsi="Symbol" w:hint="default"/>
      </w:rPr>
    </w:lvl>
    <w:lvl w:ilvl="1" w:tplc="0858820C">
      <w:start w:val="1"/>
      <w:numFmt w:val="bullet"/>
      <w:lvlText w:val="o"/>
      <w:lvlJc w:val="left"/>
      <w:pPr>
        <w:ind w:left="1440" w:hanging="360"/>
      </w:pPr>
      <w:rPr>
        <w:rFonts w:ascii="Courier New" w:hAnsi="Courier New" w:hint="default"/>
      </w:rPr>
    </w:lvl>
    <w:lvl w:ilvl="2" w:tplc="A5845E80">
      <w:start w:val="1"/>
      <w:numFmt w:val="bullet"/>
      <w:lvlText w:val=""/>
      <w:lvlJc w:val="left"/>
      <w:pPr>
        <w:ind w:left="2160" w:hanging="360"/>
      </w:pPr>
      <w:rPr>
        <w:rFonts w:ascii="Wingdings" w:hAnsi="Wingdings" w:hint="default"/>
      </w:rPr>
    </w:lvl>
    <w:lvl w:ilvl="3" w:tplc="B2A044CE">
      <w:start w:val="1"/>
      <w:numFmt w:val="bullet"/>
      <w:lvlText w:val=""/>
      <w:lvlJc w:val="left"/>
      <w:pPr>
        <w:ind w:left="2880" w:hanging="360"/>
      </w:pPr>
      <w:rPr>
        <w:rFonts w:ascii="Symbol" w:hAnsi="Symbol" w:hint="default"/>
      </w:rPr>
    </w:lvl>
    <w:lvl w:ilvl="4" w:tplc="F460A51E">
      <w:start w:val="1"/>
      <w:numFmt w:val="bullet"/>
      <w:lvlText w:val="o"/>
      <w:lvlJc w:val="left"/>
      <w:pPr>
        <w:ind w:left="3600" w:hanging="360"/>
      </w:pPr>
      <w:rPr>
        <w:rFonts w:ascii="Courier New" w:hAnsi="Courier New" w:hint="default"/>
      </w:rPr>
    </w:lvl>
    <w:lvl w:ilvl="5" w:tplc="FB3CE3A2">
      <w:start w:val="1"/>
      <w:numFmt w:val="bullet"/>
      <w:lvlText w:val=""/>
      <w:lvlJc w:val="left"/>
      <w:pPr>
        <w:ind w:left="4320" w:hanging="360"/>
      </w:pPr>
      <w:rPr>
        <w:rFonts w:ascii="Wingdings" w:hAnsi="Wingdings" w:hint="default"/>
      </w:rPr>
    </w:lvl>
    <w:lvl w:ilvl="6" w:tplc="48F40B8C">
      <w:start w:val="1"/>
      <w:numFmt w:val="bullet"/>
      <w:lvlText w:val=""/>
      <w:lvlJc w:val="left"/>
      <w:pPr>
        <w:ind w:left="5040" w:hanging="360"/>
      </w:pPr>
      <w:rPr>
        <w:rFonts w:ascii="Symbol" w:hAnsi="Symbol" w:hint="default"/>
      </w:rPr>
    </w:lvl>
    <w:lvl w:ilvl="7" w:tplc="60C263AC">
      <w:start w:val="1"/>
      <w:numFmt w:val="bullet"/>
      <w:lvlText w:val="o"/>
      <w:lvlJc w:val="left"/>
      <w:pPr>
        <w:ind w:left="5760" w:hanging="360"/>
      </w:pPr>
      <w:rPr>
        <w:rFonts w:ascii="Courier New" w:hAnsi="Courier New" w:hint="default"/>
      </w:rPr>
    </w:lvl>
    <w:lvl w:ilvl="8" w:tplc="5A84DF86">
      <w:start w:val="1"/>
      <w:numFmt w:val="bullet"/>
      <w:lvlText w:val=""/>
      <w:lvlJc w:val="left"/>
      <w:pPr>
        <w:ind w:left="6480" w:hanging="360"/>
      </w:pPr>
      <w:rPr>
        <w:rFonts w:ascii="Wingdings" w:hAnsi="Wingdings" w:hint="default"/>
      </w:rPr>
    </w:lvl>
  </w:abstractNum>
  <w:abstractNum w:abstractNumId="113" w15:restartNumberingAfterBreak="0">
    <w:nsid w:val="0D8008F0"/>
    <w:multiLevelType w:val="hybridMultilevel"/>
    <w:tmpl w:val="FFFFFFFF"/>
    <w:lvl w:ilvl="0" w:tplc="3AC4C650">
      <w:start w:val="1"/>
      <w:numFmt w:val="bullet"/>
      <w:lvlText w:val=""/>
      <w:lvlJc w:val="left"/>
      <w:pPr>
        <w:ind w:left="720" w:hanging="360"/>
      </w:pPr>
      <w:rPr>
        <w:rFonts w:ascii="Symbol" w:hAnsi="Symbol" w:hint="default"/>
      </w:rPr>
    </w:lvl>
    <w:lvl w:ilvl="1" w:tplc="9E9EB7FC">
      <w:start w:val="1"/>
      <w:numFmt w:val="bullet"/>
      <w:lvlText w:val="o"/>
      <w:lvlJc w:val="left"/>
      <w:pPr>
        <w:ind w:left="1440" w:hanging="360"/>
      </w:pPr>
      <w:rPr>
        <w:rFonts w:ascii="Courier New" w:hAnsi="Courier New" w:hint="default"/>
      </w:rPr>
    </w:lvl>
    <w:lvl w:ilvl="2" w:tplc="DBCCAECA">
      <w:start w:val="1"/>
      <w:numFmt w:val="bullet"/>
      <w:lvlText w:val=""/>
      <w:lvlJc w:val="left"/>
      <w:pPr>
        <w:ind w:left="2160" w:hanging="360"/>
      </w:pPr>
      <w:rPr>
        <w:rFonts w:ascii="Wingdings" w:hAnsi="Wingdings" w:hint="default"/>
      </w:rPr>
    </w:lvl>
    <w:lvl w:ilvl="3" w:tplc="174051E8">
      <w:start w:val="1"/>
      <w:numFmt w:val="bullet"/>
      <w:lvlText w:val=""/>
      <w:lvlJc w:val="left"/>
      <w:pPr>
        <w:ind w:left="2880" w:hanging="360"/>
      </w:pPr>
      <w:rPr>
        <w:rFonts w:ascii="Symbol" w:hAnsi="Symbol" w:hint="default"/>
      </w:rPr>
    </w:lvl>
    <w:lvl w:ilvl="4" w:tplc="833CF47C">
      <w:start w:val="1"/>
      <w:numFmt w:val="bullet"/>
      <w:lvlText w:val="o"/>
      <w:lvlJc w:val="left"/>
      <w:pPr>
        <w:ind w:left="3600" w:hanging="360"/>
      </w:pPr>
      <w:rPr>
        <w:rFonts w:ascii="Courier New" w:hAnsi="Courier New" w:hint="default"/>
      </w:rPr>
    </w:lvl>
    <w:lvl w:ilvl="5" w:tplc="F5B47C46">
      <w:start w:val="1"/>
      <w:numFmt w:val="bullet"/>
      <w:lvlText w:val=""/>
      <w:lvlJc w:val="left"/>
      <w:pPr>
        <w:ind w:left="4320" w:hanging="360"/>
      </w:pPr>
      <w:rPr>
        <w:rFonts w:ascii="Wingdings" w:hAnsi="Wingdings" w:hint="default"/>
      </w:rPr>
    </w:lvl>
    <w:lvl w:ilvl="6" w:tplc="133C20B4">
      <w:start w:val="1"/>
      <w:numFmt w:val="bullet"/>
      <w:lvlText w:val=""/>
      <w:lvlJc w:val="left"/>
      <w:pPr>
        <w:ind w:left="5040" w:hanging="360"/>
      </w:pPr>
      <w:rPr>
        <w:rFonts w:ascii="Symbol" w:hAnsi="Symbol" w:hint="default"/>
      </w:rPr>
    </w:lvl>
    <w:lvl w:ilvl="7" w:tplc="DC682D78">
      <w:start w:val="1"/>
      <w:numFmt w:val="bullet"/>
      <w:lvlText w:val="o"/>
      <w:lvlJc w:val="left"/>
      <w:pPr>
        <w:ind w:left="5760" w:hanging="360"/>
      </w:pPr>
      <w:rPr>
        <w:rFonts w:ascii="Courier New" w:hAnsi="Courier New" w:hint="default"/>
      </w:rPr>
    </w:lvl>
    <w:lvl w:ilvl="8" w:tplc="BC5C91B8">
      <w:start w:val="1"/>
      <w:numFmt w:val="bullet"/>
      <w:lvlText w:val=""/>
      <w:lvlJc w:val="left"/>
      <w:pPr>
        <w:ind w:left="6480" w:hanging="360"/>
      </w:pPr>
      <w:rPr>
        <w:rFonts w:ascii="Wingdings" w:hAnsi="Wingdings" w:hint="default"/>
      </w:rPr>
    </w:lvl>
  </w:abstractNum>
  <w:abstractNum w:abstractNumId="114"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0DF22C8F"/>
    <w:multiLevelType w:val="hybridMultilevel"/>
    <w:tmpl w:val="FFFFFFFF"/>
    <w:lvl w:ilvl="0" w:tplc="49687668">
      <w:start w:val="1"/>
      <w:numFmt w:val="bullet"/>
      <w:lvlText w:val=""/>
      <w:lvlJc w:val="left"/>
      <w:pPr>
        <w:ind w:left="720" w:hanging="360"/>
      </w:pPr>
      <w:rPr>
        <w:rFonts w:ascii="Symbol" w:hAnsi="Symbol" w:hint="default"/>
      </w:rPr>
    </w:lvl>
    <w:lvl w:ilvl="1" w:tplc="F3F6CCD6">
      <w:start w:val="1"/>
      <w:numFmt w:val="bullet"/>
      <w:lvlText w:val="o"/>
      <w:lvlJc w:val="left"/>
      <w:pPr>
        <w:ind w:left="1440" w:hanging="360"/>
      </w:pPr>
      <w:rPr>
        <w:rFonts w:ascii="Courier New" w:hAnsi="Courier New" w:hint="default"/>
      </w:rPr>
    </w:lvl>
    <w:lvl w:ilvl="2" w:tplc="C5D863F2">
      <w:start w:val="1"/>
      <w:numFmt w:val="bullet"/>
      <w:lvlText w:val=""/>
      <w:lvlJc w:val="left"/>
      <w:pPr>
        <w:ind w:left="2160" w:hanging="360"/>
      </w:pPr>
      <w:rPr>
        <w:rFonts w:ascii="Wingdings" w:hAnsi="Wingdings" w:hint="default"/>
      </w:rPr>
    </w:lvl>
    <w:lvl w:ilvl="3" w:tplc="C370122C">
      <w:start w:val="1"/>
      <w:numFmt w:val="bullet"/>
      <w:lvlText w:val=""/>
      <w:lvlJc w:val="left"/>
      <w:pPr>
        <w:ind w:left="2880" w:hanging="360"/>
      </w:pPr>
      <w:rPr>
        <w:rFonts w:ascii="Symbol" w:hAnsi="Symbol" w:hint="default"/>
      </w:rPr>
    </w:lvl>
    <w:lvl w:ilvl="4" w:tplc="7EBEA704">
      <w:start w:val="1"/>
      <w:numFmt w:val="bullet"/>
      <w:lvlText w:val="o"/>
      <w:lvlJc w:val="left"/>
      <w:pPr>
        <w:ind w:left="3600" w:hanging="360"/>
      </w:pPr>
      <w:rPr>
        <w:rFonts w:ascii="Courier New" w:hAnsi="Courier New" w:hint="default"/>
      </w:rPr>
    </w:lvl>
    <w:lvl w:ilvl="5" w:tplc="EED2A436">
      <w:start w:val="1"/>
      <w:numFmt w:val="bullet"/>
      <w:lvlText w:val=""/>
      <w:lvlJc w:val="left"/>
      <w:pPr>
        <w:ind w:left="4320" w:hanging="360"/>
      </w:pPr>
      <w:rPr>
        <w:rFonts w:ascii="Wingdings" w:hAnsi="Wingdings" w:hint="default"/>
      </w:rPr>
    </w:lvl>
    <w:lvl w:ilvl="6" w:tplc="52E212A0">
      <w:start w:val="1"/>
      <w:numFmt w:val="bullet"/>
      <w:lvlText w:val=""/>
      <w:lvlJc w:val="left"/>
      <w:pPr>
        <w:ind w:left="5040" w:hanging="360"/>
      </w:pPr>
      <w:rPr>
        <w:rFonts w:ascii="Symbol" w:hAnsi="Symbol" w:hint="default"/>
      </w:rPr>
    </w:lvl>
    <w:lvl w:ilvl="7" w:tplc="FE9A17EA">
      <w:start w:val="1"/>
      <w:numFmt w:val="bullet"/>
      <w:lvlText w:val="o"/>
      <w:lvlJc w:val="left"/>
      <w:pPr>
        <w:ind w:left="5760" w:hanging="360"/>
      </w:pPr>
      <w:rPr>
        <w:rFonts w:ascii="Courier New" w:hAnsi="Courier New" w:hint="default"/>
      </w:rPr>
    </w:lvl>
    <w:lvl w:ilvl="8" w:tplc="E6CCAF0C">
      <w:start w:val="1"/>
      <w:numFmt w:val="bullet"/>
      <w:lvlText w:val=""/>
      <w:lvlJc w:val="left"/>
      <w:pPr>
        <w:ind w:left="6480" w:hanging="360"/>
      </w:pPr>
      <w:rPr>
        <w:rFonts w:ascii="Wingdings" w:hAnsi="Wingdings" w:hint="default"/>
      </w:rPr>
    </w:lvl>
  </w:abstractNum>
  <w:abstractNum w:abstractNumId="116" w15:restartNumberingAfterBreak="0">
    <w:nsid w:val="0E0D4554"/>
    <w:multiLevelType w:val="hybridMultilevel"/>
    <w:tmpl w:val="FFFFFFFF"/>
    <w:lvl w:ilvl="0" w:tplc="E9527626">
      <w:start w:val="1"/>
      <w:numFmt w:val="bullet"/>
      <w:lvlText w:val=""/>
      <w:lvlJc w:val="left"/>
      <w:pPr>
        <w:ind w:left="720" w:hanging="360"/>
      </w:pPr>
      <w:rPr>
        <w:rFonts w:ascii="Symbol" w:hAnsi="Symbol" w:hint="default"/>
      </w:rPr>
    </w:lvl>
    <w:lvl w:ilvl="1" w:tplc="257C9346">
      <w:start w:val="1"/>
      <w:numFmt w:val="bullet"/>
      <w:lvlText w:val="o"/>
      <w:lvlJc w:val="left"/>
      <w:pPr>
        <w:ind w:left="1440" w:hanging="360"/>
      </w:pPr>
      <w:rPr>
        <w:rFonts w:ascii="Courier New" w:hAnsi="Courier New" w:hint="default"/>
      </w:rPr>
    </w:lvl>
    <w:lvl w:ilvl="2" w:tplc="6D168132">
      <w:start w:val="1"/>
      <w:numFmt w:val="bullet"/>
      <w:lvlText w:val=""/>
      <w:lvlJc w:val="left"/>
      <w:pPr>
        <w:ind w:left="2160" w:hanging="360"/>
      </w:pPr>
      <w:rPr>
        <w:rFonts w:ascii="Wingdings" w:hAnsi="Wingdings" w:hint="default"/>
      </w:rPr>
    </w:lvl>
    <w:lvl w:ilvl="3" w:tplc="C8C486AE">
      <w:start w:val="1"/>
      <w:numFmt w:val="bullet"/>
      <w:lvlText w:val=""/>
      <w:lvlJc w:val="left"/>
      <w:pPr>
        <w:ind w:left="2880" w:hanging="360"/>
      </w:pPr>
      <w:rPr>
        <w:rFonts w:ascii="Symbol" w:hAnsi="Symbol" w:hint="default"/>
      </w:rPr>
    </w:lvl>
    <w:lvl w:ilvl="4" w:tplc="568CD27E">
      <w:start w:val="1"/>
      <w:numFmt w:val="bullet"/>
      <w:lvlText w:val="o"/>
      <w:lvlJc w:val="left"/>
      <w:pPr>
        <w:ind w:left="3600" w:hanging="360"/>
      </w:pPr>
      <w:rPr>
        <w:rFonts w:ascii="Courier New" w:hAnsi="Courier New" w:hint="default"/>
      </w:rPr>
    </w:lvl>
    <w:lvl w:ilvl="5" w:tplc="ADE47AF0">
      <w:start w:val="1"/>
      <w:numFmt w:val="bullet"/>
      <w:lvlText w:val=""/>
      <w:lvlJc w:val="left"/>
      <w:pPr>
        <w:ind w:left="4320" w:hanging="360"/>
      </w:pPr>
      <w:rPr>
        <w:rFonts w:ascii="Wingdings" w:hAnsi="Wingdings" w:hint="default"/>
      </w:rPr>
    </w:lvl>
    <w:lvl w:ilvl="6" w:tplc="EFC017CE">
      <w:start w:val="1"/>
      <w:numFmt w:val="bullet"/>
      <w:lvlText w:val=""/>
      <w:lvlJc w:val="left"/>
      <w:pPr>
        <w:ind w:left="5040" w:hanging="360"/>
      </w:pPr>
      <w:rPr>
        <w:rFonts w:ascii="Symbol" w:hAnsi="Symbol" w:hint="default"/>
      </w:rPr>
    </w:lvl>
    <w:lvl w:ilvl="7" w:tplc="8494C58C">
      <w:start w:val="1"/>
      <w:numFmt w:val="bullet"/>
      <w:lvlText w:val="o"/>
      <w:lvlJc w:val="left"/>
      <w:pPr>
        <w:ind w:left="5760" w:hanging="360"/>
      </w:pPr>
      <w:rPr>
        <w:rFonts w:ascii="Courier New" w:hAnsi="Courier New" w:hint="default"/>
      </w:rPr>
    </w:lvl>
    <w:lvl w:ilvl="8" w:tplc="3A16D07C">
      <w:start w:val="1"/>
      <w:numFmt w:val="bullet"/>
      <w:lvlText w:val=""/>
      <w:lvlJc w:val="left"/>
      <w:pPr>
        <w:ind w:left="6480" w:hanging="360"/>
      </w:pPr>
      <w:rPr>
        <w:rFonts w:ascii="Wingdings" w:hAnsi="Wingdings" w:hint="default"/>
      </w:rPr>
    </w:lvl>
  </w:abstractNum>
  <w:abstractNum w:abstractNumId="117" w15:restartNumberingAfterBreak="0">
    <w:nsid w:val="0E2D7D2E"/>
    <w:multiLevelType w:val="hybridMultilevel"/>
    <w:tmpl w:val="FFFFFFFF"/>
    <w:lvl w:ilvl="0" w:tplc="53D451B0">
      <w:start w:val="1"/>
      <w:numFmt w:val="bullet"/>
      <w:lvlText w:val=""/>
      <w:lvlJc w:val="left"/>
      <w:pPr>
        <w:ind w:left="720" w:hanging="360"/>
      </w:pPr>
      <w:rPr>
        <w:rFonts w:ascii="Symbol" w:hAnsi="Symbol" w:hint="default"/>
      </w:rPr>
    </w:lvl>
    <w:lvl w:ilvl="1" w:tplc="2C9A99D8">
      <w:start w:val="1"/>
      <w:numFmt w:val="bullet"/>
      <w:lvlText w:val="o"/>
      <w:lvlJc w:val="left"/>
      <w:pPr>
        <w:ind w:left="1440" w:hanging="360"/>
      </w:pPr>
      <w:rPr>
        <w:rFonts w:ascii="Courier New" w:hAnsi="Courier New" w:hint="default"/>
      </w:rPr>
    </w:lvl>
    <w:lvl w:ilvl="2" w:tplc="7AB6F578">
      <w:start w:val="1"/>
      <w:numFmt w:val="bullet"/>
      <w:lvlText w:val=""/>
      <w:lvlJc w:val="left"/>
      <w:pPr>
        <w:ind w:left="2160" w:hanging="360"/>
      </w:pPr>
      <w:rPr>
        <w:rFonts w:ascii="Wingdings" w:hAnsi="Wingdings" w:hint="default"/>
      </w:rPr>
    </w:lvl>
    <w:lvl w:ilvl="3" w:tplc="C5CA7824">
      <w:start w:val="1"/>
      <w:numFmt w:val="bullet"/>
      <w:lvlText w:val=""/>
      <w:lvlJc w:val="left"/>
      <w:pPr>
        <w:ind w:left="2880" w:hanging="360"/>
      </w:pPr>
      <w:rPr>
        <w:rFonts w:ascii="Symbol" w:hAnsi="Symbol" w:hint="default"/>
      </w:rPr>
    </w:lvl>
    <w:lvl w:ilvl="4" w:tplc="95207E52">
      <w:start w:val="1"/>
      <w:numFmt w:val="bullet"/>
      <w:lvlText w:val="o"/>
      <w:lvlJc w:val="left"/>
      <w:pPr>
        <w:ind w:left="3600" w:hanging="360"/>
      </w:pPr>
      <w:rPr>
        <w:rFonts w:ascii="Courier New" w:hAnsi="Courier New" w:hint="default"/>
      </w:rPr>
    </w:lvl>
    <w:lvl w:ilvl="5" w:tplc="AF4C99D6">
      <w:start w:val="1"/>
      <w:numFmt w:val="bullet"/>
      <w:lvlText w:val=""/>
      <w:lvlJc w:val="left"/>
      <w:pPr>
        <w:ind w:left="4320" w:hanging="360"/>
      </w:pPr>
      <w:rPr>
        <w:rFonts w:ascii="Wingdings" w:hAnsi="Wingdings" w:hint="default"/>
      </w:rPr>
    </w:lvl>
    <w:lvl w:ilvl="6" w:tplc="48903E22">
      <w:start w:val="1"/>
      <w:numFmt w:val="bullet"/>
      <w:lvlText w:val=""/>
      <w:lvlJc w:val="left"/>
      <w:pPr>
        <w:ind w:left="5040" w:hanging="360"/>
      </w:pPr>
      <w:rPr>
        <w:rFonts w:ascii="Symbol" w:hAnsi="Symbol" w:hint="default"/>
      </w:rPr>
    </w:lvl>
    <w:lvl w:ilvl="7" w:tplc="220464BC">
      <w:start w:val="1"/>
      <w:numFmt w:val="bullet"/>
      <w:lvlText w:val="o"/>
      <w:lvlJc w:val="left"/>
      <w:pPr>
        <w:ind w:left="5760" w:hanging="360"/>
      </w:pPr>
      <w:rPr>
        <w:rFonts w:ascii="Courier New" w:hAnsi="Courier New" w:hint="default"/>
      </w:rPr>
    </w:lvl>
    <w:lvl w:ilvl="8" w:tplc="DAD6E398">
      <w:start w:val="1"/>
      <w:numFmt w:val="bullet"/>
      <w:lvlText w:val=""/>
      <w:lvlJc w:val="left"/>
      <w:pPr>
        <w:ind w:left="6480" w:hanging="360"/>
      </w:pPr>
      <w:rPr>
        <w:rFonts w:ascii="Wingdings" w:hAnsi="Wingdings" w:hint="default"/>
      </w:rPr>
    </w:lvl>
  </w:abstractNum>
  <w:abstractNum w:abstractNumId="118" w15:restartNumberingAfterBreak="0">
    <w:nsid w:val="0E40698B"/>
    <w:multiLevelType w:val="hybridMultilevel"/>
    <w:tmpl w:val="FFFFFFFF"/>
    <w:lvl w:ilvl="0" w:tplc="769A6D04">
      <w:start w:val="1"/>
      <w:numFmt w:val="bullet"/>
      <w:lvlText w:val=""/>
      <w:lvlJc w:val="left"/>
      <w:pPr>
        <w:ind w:left="720" w:hanging="360"/>
      </w:pPr>
      <w:rPr>
        <w:rFonts w:ascii="Symbol" w:hAnsi="Symbol" w:hint="default"/>
      </w:rPr>
    </w:lvl>
    <w:lvl w:ilvl="1" w:tplc="CF1AAC16">
      <w:start w:val="1"/>
      <w:numFmt w:val="bullet"/>
      <w:lvlText w:val="o"/>
      <w:lvlJc w:val="left"/>
      <w:pPr>
        <w:ind w:left="1440" w:hanging="360"/>
      </w:pPr>
      <w:rPr>
        <w:rFonts w:ascii="Courier New" w:hAnsi="Courier New" w:hint="default"/>
      </w:rPr>
    </w:lvl>
    <w:lvl w:ilvl="2" w:tplc="354296E8">
      <w:start w:val="1"/>
      <w:numFmt w:val="bullet"/>
      <w:lvlText w:val=""/>
      <w:lvlJc w:val="left"/>
      <w:pPr>
        <w:ind w:left="2160" w:hanging="360"/>
      </w:pPr>
      <w:rPr>
        <w:rFonts w:ascii="Wingdings" w:hAnsi="Wingdings" w:hint="default"/>
      </w:rPr>
    </w:lvl>
    <w:lvl w:ilvl="3" w:tplc="E2F0975A">
      <w:start w:val="1"/>
      <w:numFmt w:val="bullet"/>
      <w:lvlText w:val=""/>
      <w:lvlJc w:val="left"/>
      <w:pPr>
        <w:ind w:left="2880" w:hanging="360"/>
      </w:pPr>
      <w:rPr>
        <w:rFonts w:ascii="Symbol" w:hAnsi="Symbol" w:hint="default"/>
      </w:rPr>
    </w:lvl>
    <w:lvl w:ilvl="4" w:tplc="E1283D6C">
      <w:start w:val="1"/>
      <w:numFmt w:val="bullet"/>
      <w:lvlText w:val="o"/>
      <w:lvlJc w:val="left"/>
      <w:pPr>
        <w:ind w:left="3600" w:hanging="360"/>
      </w:pPr>
      <w:rPr>
        <w:rFonts w:ascii="Courier New" w:hAnsi="Courier New" w:hint="default"/>
      </w:rPr>
    </w:lvl>
    <w:lvl w:ilvl="5" w:tplc="A46A282A">
      <w:start w:val="1"/>
      <w:numFmt w:val="bullet"/>
      <w:lvlText w:val=""/>
      <w:lvlJc w:val="left"/>
      <w:pPr>
        <w:ind w:left="4320" w:hanging="360"/>
      </w:pPr>
      <w:rPr>
        <w:rFonts w:ascii="Wingdings" w:hAnsi="Wingdings" w:hint="default"/>
      </w:rPr>
    </w:lvl>
    <w:lvl w:ilvl="6" w:tplc="3CCE2AF0">
      <w:start w:val="1"/>
      <w:numFmt w:val="bullet"/>
      <w:lvlText w:val=""/>
      <w:lvlJc w:val="left"/>
      <w:pPr>
        <w:ind w:left="5040" w:hanging="360"/>
      </w:pPr>
      <w:rPr>
        <w:rFonts w:ascii="Symbol" w:hAnsi="Symbol" w:hint="default"/>
      </w:rPr>
    </w:lvl>
    <w:lvl w:ilvl="7" w:tplc="971A408C">
      <w:start w:val="1"/>
      <w:numFmt w:val="bullet"/>
      <w:lvlText w:val="o"/>
      <w:lvlJc w:val="left"/>
      <w:pPr>
        <w:ind w:left="5760" w:hanging="360"/>
      </w:pPr>
      <w:rPr>
        <w:rFonts w:ascii="Courier New" w:hAnsi="Courier New" w:hint="default"/>
      </w:rPr>
    </w:lvl>
    <w:lvl w:ilvl="8" w:tplc="86225370">
      <w:start w:val="1"/>
      <w:numFmt w:val="bullet"/>
      <w:lvlText w:val=""/>
      <w:lvlJc w:val="left"/>
      <w:pPr>
        <w:ind w:left="6480" w:hanging="360"/>
      </w:pPr>
      <w:rPr>
        <w:rFonts w:ascii="Wingdings" w:hAnsi="Wingdings" w:hint="default"/>
      </w:rPr>
    </w:lvl>
  </w:abstractNum>
  <w:abstractNum w:abstractNumId="119" w15:restartNumberingAfterBreak="0">
    <w:nsid w:val="0E8A7011"/>
    <w:multiLevelType w:val="hybridMultilevel"/>
    <w:tmpl w:val="FFFFFFFF"/>
    <w:lvl w:ilvl="0" w:tplc="F81A8FEE">
      <w:start w:val="1"/>
      <w:numFmt w:val="bullet"/>
      <w:lvlText w:val=""/>
      <w:lvlJc w:val="left"/>
      <w:pPr>
        <w:ind w:left="720" w:hanging="360"/>
      </w:pPr>
      <w:rPr>
        <w:rFonts w:ascii="Symbol" w:hAnsi="Symbol" w:hint="default"/>
      </w:rPr>
    </w:lvl>
    <w:lvl w:ilvl="1" w:tplc="2FCC32F2">
      <w:start w:val="1"/>
      <w:numFmt w:val="bullet"/>
      <w:lvlText w:val="o"/>
      <w:lvlJc w:val="left"/>
      <w:pPr>
        <w:ind w:left="1440" w:hanging="360"/>
      </w:pPr>
      <w:rPr>
        <w:rFonts w:ascii="Courier New" w:hAnsi="Courier New" w:hint="default"/>
      </w:rPr>
    </w:lvl>
    <w:lvl w:ilvl="2" w:tplc="CD5262DA">
      <w:start w:val="1"/>
      <w:numFmt w:val="bullet"/>
      <w:lvlText w:val=""/>
      <w:lvlJc w:val="left"/>
      <w:pPr>
        <w:ind w:left="2160" w:hanging="360"/>
      </w:pPr>
      <w:rPr>
        <w:rFonts w:ascii="Wingdings" w:hAnsi="Wingdings" w:hint="default"/>
      </w:rPr>
    </w:lvl>
    <w:lvl w:ilvl="3" w:tplc="AC8ABCB8">
      <w:start w:val="1"/>
      <w:numFmt w:val="bullet"/>
      <w:lvlText w:val=""/>
      <w:lvlJc w:val="left"/>
      <w:pPr>
        <w:ind w:left="2880" w:hanging="360"/>
      </w:pPr>
      <w:rPr>
        <w:rFonts w:ascii="Symbol" w:hAnsi="Symbol" w:hint="default"/>
      </w:rPr>
    </w:lvl>
    <w:lvl w:ilvl="4" w:tplc="6818BFD8">
      <w:start w:val="1"/>
      <w:numFmt w:val="bullet"/>
      <w:lvlText w:val="o"/>
      <w:lvlJc w:val="left"/>
      <w:pPr>
        <w:ind w:left="3600" w:hanging="360"/>
      </w:pPr>
      <w:rPr>
        <w:rFonts w:ascii="Courier New" w:hAnsi="Courier New" w:hint="default"/>
      </w:rPr>
    </w:lvl>
    <w:lvl w:ilvl="5" w:tplc="5176B2F4">
      <w:start w:val="1"/>
      <w:numFmt w:val="bullet"/>
      <w:lvlText w:val=""/>
      <w:lvlJc w:val="left"/>
      <w:pPr>
        <w:ind w:left="4320" w:hanging="360"/>
      </w:pPr>
      <w:rPr>
        <w:rFonts w:ascii="Wingdings" w:hAnsi="Wingdings" w:hint="default"/>
      </w:rPr>
    </w:lvl>
    <w:lvl w:ilvl="6" w:tplc="C75A39EA">
      <w:start w:val="1"/>
      <w:numFmt w:val="bullet"/>
      <w:lvlText w:val=""/>
      <w:lvlJc w:val="left"/>
      <w:pPr>
        <w:ind w:left="5040" w:hanging="360"/>
      </w:pPr>
      <w:rPr>
        <w:rFonts w:ascii="Symbol" w:hAnsi="Symbol" w:hint="default"/>
      </w:rPr>
    </w:lvl>
    <w:lvl w:ilvl="7" w:tplc="2C2A99F6">
      <w:start w:val="1"/>
      <w:numFmt w:val="bullet"/>
      <w:lvlText w:val="o"/>
      <w:lvlJc w:val="left"/>
      <w:pPr>
        <w:ind w:left="5760" w:hanging="360"/>
      </w:pPr>
      <w:rPr>
        <w:rFonts w:ascii="Courier New" w:hAnsi="Courier New" w:hint="default"/>
      </w:rPr>
    </w:lvl>
    <w:lvl w:ilvl="8" w:tplc="EB60609A">
      <w:start w:val="1"/>
      <w:numFmt w:val="bullet"/>
      <w:lvlText w:val=""/>
      <w:lvlJc w:val="left"/>
      <w:pPr>
        <w:ind w:left="6480" w:hanging="360"/>
      </w:pPr>
      <w:rPr>
        <w:rFonts w:ascii="Wingdings" w:hAnsi="Wingdings" w:hint="default"/>
      </w:rPr>
    </w:lvl>
  </w:abstractNum>
  <w:abstractNum w:abstractNumId="120" w15:restartNumberingAfterBreak="0">
    <w:nsid w:val="0EA57C09"/>
    <w:multiLevelType w:val="hybridMultilevel"/>
    <w:tmpl w:val="FFFFFFFF"/>
    <w:lvl w:ilvl="0" w:tplc="9376B8B4">
      <w:start w:val="1"/>
      <w:numFmt w:val="bullet"/>
      <w:lvlText w:val=""/>
      <w:lvlJc w:val="left"/>
      <w:pPr>
        <w:ind w:left="720" w:hanging="360"/>
      </w:pPr>
      <w:rPr>
        <w:rFonts w:ascii="Symbol" w:hAnsi="Symbol" w:hint="default"/>
      </w:rPr>
    </w:lvl>
    <w:lvl w:ilvl="1" w:tplc="6A3AC836">
      <w:start w:val="1"/>
      <w:numFmt w:val="bullet"/>
      <w:lvlText w:val="o"/>
      <w:lvlJc w:val="left"/>
      <w:pPr>
        <w:ind w:left="1440" w:hanging="360"/>
      </w:pPr>
      <w:rPr>
        <w:rFonts w:ascii="Courier New" w:hAnsi="Courier New" w:hint="default"/>
      </w:rPr>
    </w:lvl>
    <w:lvl w:ilvl="2" w:tplc="536494B2">
      <w:start w:val="1"/>
      <w:numFmt w:val="bullet"/>
      <w:lvlText w:val=""/>
      <w:lvlJc w:val="left"/>
      <w:pPr>
        <w:ind w:left="2160" w:hanging="360"/>
      </w:pPr>
      <w:rPr>
        <w:rFonts w:ascii="Wingdings" w:hAnsi="Wingdings" w:hint="default"/>
      </w:rPr>
    </w:lvl>
    <w:lvl w:ilvl="3" w:tplc="046ACE40">
      <w:start w:val="1"/>
      <w:numFmt w:val="bullet"/>
      <w:lvlText w:val=""/>
      <w:lvlJc w:val="left"/>
      <w:pPr>
        <w:ind w:left="2880" w:hanging="360"/>
      </w:pPr>
      <w:rPr>
        <w:rFonts w:ascii="Symbol" w:hAnsi="Symbol" w:hint="default"/>
      </w:rPr>
    </w:lvl>
    <w:lvl w:ilvl="4" w:tplc="F078D9C6">
      <w:start w:val="1"/>
      <w:numFmt w:val="bullet"/>
      <w:lvlText w:val="o"/>
      <w:lvlJc w:val="left"/>
      <w:pPr>
        <w:ind w:left="3600" w:hanging="360"/>
      </w:pPr>
      <w:rPr>
        <w:rFonts w:ascii="Courier New" w:hAnsi="Courier New" w:hint="default"/>
      </w:rPr>
    </w:lvl>
    <w:lvl w:ilvl="5" w:tplc="432A14C4">
      <w:start w:val="1"/>
      <w:numFmt w:val="bullet"/>
      <w:lvlText w:val=""/>
      <w:lvlJc w:val="left"/>
      <w:pPr>
        <w:ind w:left="4320" w:hanging="360"/>
      </w:pPr>
      <w:rPr>
        <w:rFonts w:ascii="Wingdings" w:hAnsi="Wingdings" w:hint="default"/>
      </w:rPr>
    </w:lvl>
    <w:lvl w:ilvl="6" w:tplc="2BDE5BB4">
      <w:start w:val="1"/>
      <w:numFmt w:val="bullet"/>
      <w:lvlText w:val=""/>
      <w:lvlJc w:val="left"/>
      <w:pPr>
        <w:ind w:left="5040" w:hanging="360"/>
      </w:pPr>
      <w:rPr>
        <w:rFonts w:ascii="Symbol" w:hAnsi="Symbol" w:hint="default"/>
      </w:rPr>
    </w:lvl>
    <w:lvl w:ilvl="7" w:tplc="86447FE0">
      <w:start w:val="1"/>
      <w:numFmt w:val="bullet"/>
      <w:lvlText w:val="o"/>
      <w:lvlJc w:val="left"/>
      <w:pPr>
        <w:ind w:left="5760" w:hanging="360"/>
      </w:pPr>
      <w:rPr>
        <w:rFonts w:ascii="Courier New" w:hAnsi="Courier New" w:hint="default"/>
      </w:rPr>
    </w:lvl>
    <w:lvl w:ilvl="8" w:tplc="52D4EB70">
      <w:start w:val="1"/>
      <w:numFmt w:val="bullet"/>
      <w:lvlText w:val=""/>
      <w:lvlJc w:val="left"/>
      <w:pPr>
        <w:ind w:left="6480" w:hanging="360"/>
      </w:pPr>
      <w:rPr>
        <w:rFonts w:ascii="Wingdings" w:hAnsi="Wingdings" w:hint="default"/>
      </w:rPr>
    </w:lvl>
  </w:abstractNum>
  <w:abstractNum w:abstractNumId="121" w15:restartNumberingAfterBreak="0">
    <w:nsid w:val="0EBC66C0"/>
    <w:multiLevelType w:val="hybridMultilevel"/>
    <w:tmpl w:val="FFFFFFFF"/>
    <w:lvl w:ilvl="0" w:tplc="6778FFB4">
      <w:start w:val="1"/>
      <w:numFmt w:val="bullet"/>
      <w:lvlText w:val=""/>
      <w:lvlJc w:val="left"/>
      <w:pPr>
        <w:ind w:left="720" w:hanging="360"/>
      </w:pPr>
      <w:rPr>
        <w:rFonts w:ascii="Symbol" w:hAnsi="Symbol" w:hint="default"/>
      </w:rPr>
    </w:lvl>
    <w:lvl w:ilvl="1" w:tplc="4EDCE5F2">
      <w:start w:val="1"/>
      <w:numFmt w:val="bullet"/>
      <w:lvlText w:val="o"/>
      <w:lvlJc w:val="left"/>
      <w:pPr>
        <w:ind w:left="1440" w:hanging="360"/>
      </w:pPr>
      <w:rPr>
        <w:rFonts w:ascii="Courier New" w:hAnsi="Courier New" w:hint="default"/>
      </w:rPr>
    </w:lvl>
    <w:lvl w:ilvl="2" w:tplc="F14A6C40">
      <w:start w:val="1"/>
      <w:numFmt w:val="bullet"/>
      <w:lvlText w:val=""/>
      <w:lvlJc w:val="left"/>
      <w:pPr>
        <w:ind w:left="2160" w:hanging="360"/>
      </w:pPr>
      <w:rPr>
        <w:rFonts w:ascii="Wingdings" w:hAnsi="Wingdings" w:hint="default"/>
      </w:rPr>
    </w:lvl>
    <w:lvl w:ilvl="3" w:tplc="5F4AFDAC">
      <w:start w:val="1"/>
      <w:numFmt w:val="bullet"/>
      <w:lvlText w:val=""/>
      <w:lvlJc w:val="left"/>
      <w:pPr>
        <w:ind w:left="2880" w:hanging="360"/>
      </w:pPr>
      <w:rPr>
        <w:rFonts w:ascii="Symbol" w:hAnsi="Symbol" w:hint="default"/>
      </w:rPr>
    </w:lvl>
    <w:lvl w:ilvl="4" w:tplc="3CC606B4">
      <w:start w:val="1"/>
      <w:numFmt w:val="bullet"/>
      <w:lvlText w:val="o"/>
      <w:lvlJc w:val="left"/>
      <w:pPr>
        <w:ind w:left="3600" w:hanging="360"/>
      </w:pPr>
      <w:rPr>
        <w:rFonts w:ascii="Courier New" w:hAnsi="Courier New" w:hint="default"/>
      </w:rPr>
    </w:lvl>
    <w:lvl w:ilvl="5" w:tplc="97D8BC8A">
      <w:start w:val="1"/>
      <w:numFmt w:val="bullet"/>
      <w:lvlText w:val=""/>
      <w:lvlJc w:val="left"/>
      <w:pPr>
        <w:ind w:left="4320" w:hanging="360"/>
      </w:pPr>
      <w:rPr>
        <w:rFonts w:ascii="Wingdings" w:hAnsi="Wingdings" w:hint="default"/>
      </w:rPr>
    </w:lvl>
    <w:lvl w:ilvl="6" w:tplc="6D667698">
      <w:start w:val="1"/>
      <w:numFmt w:val="bullet"/>
      <w:lvlText w:val=""/>
      <w:lvlJc w:val="left"/>
      <w:pPr>
        <w:ind w:left="5040" w:hanging="360"/>
      </w:pPr>
      <w:rPr>
        <w:rFonts w:ascii="Symbol" w:hAnsi="Symbol" w:hint="default"/>
      </w:rPr>
    </w:lvl>
    <w:lvl w:ilvl="7" w:tplc="18641CE2">
      <w:start w:val="1"/>
      <w:numFmt w:val="bullet"/>
      <w:lvlText w:val="o"/>
      <w:lvlJc w:val="left"/>
      <w:pPr>
        <w:ind w:left="5760" w:hanging="360"/>
      </w:pPr>
      <w:rPr>
        <w:rFonts w:ascii="Courier New" w:hAnsi="Courier New" w:hint="default"/>
      </w:rPr>
    </w:lvl>
    <w:lvl w:ilvl="8" w:tplc="5330C4DA">
      <w:start w:val="1"/>
      <w:numFmt w:val="bullet"/>
      <w:lvlText w:val=""/>
      <w:lvlJc w:val="left"/>
      <w:pPr>
        <w:ind w:left="6480" w:hanging="360"/>
      </w:pPr>
      <w:rPr>
        <w:rFonts w:ascii="Wingdings" w:hAnsi="Wingdings" w:hint="default"/>
      </w:rPr>
    </w:lvl>
  </w:abstractNum>
  <w:abstractNum w:abstractNumId="122" w15:restartNumberingAfterBreak="0">
    <w:nsid w:val="0EE054E1"/>
    <w:multiLevelType w:val="hybridMultilevel"/>
    <w:tmpl w:val="FFFFFFFF"/>
    <w:lvl w:ilvl="0" w:tplc="E6F6F578">
      <w:start w:val="1"/>
      <w:numFmt w:val="bullet"/>
      <w:lvlText w:val=""/>
      <w:lvlJc w:val="left"/>
      <w:pPr>
        <w:ind w:left="720" w:hanging="360"/>
      </w:pPr>
      <w:rPr>
        <w:rFonts w:ascii="Symbol" w:hAnsi="Symbol" w:hint="default"/>
      </w:rPr>
    </w:lvl>
    <w:lvl w:ilvl="1" w:tplc="BBD423CC">
      <w:start w:val="1"/>
      <w:numFmt w:val="bullet"/>
      <w:lvlText w:val="o"/>
      <w:lvlJc w:val="left"/>
      <w:pPr>
        <w:ind w:left="1440" w:hanging="360"/>
      </w:pPr>
      <w:rPr>
        <w:rFonts w:ascii="Courier New" w:hAnsi="Courier New" w:hint="default"/>
      </w:rPr>
    </w:lvl>
    <w:lvl w:ilvl="2" w:tplc="C5C4998C">
      <w:start w:val="1"/>
      <w:numFmt w:val="bullet"/>
      <w:lvlText w:val=""/>
      <w:lvlJc w:val="left"/>
      <w:pPr>
        <w:ind w:left="2160" w:hanging="360"/>
      </w:pPr>
      <w:rPr>
        <w:rFonts w:ascii="Wingdings" w:hAnsi="Wingdings" w:hint="default"/>
      </w:rPr>
    </w:lvl>
    <w:lvl w:ilvl="3" w:tplc="FA4014B2">
      <w:start w:val="1"/>
      <w:numFmt w:val="bullet"/>
      <w:lvlText w:val=""/>
      <w:lvlJc w:val="left"/>
      <w:pPr>
        <w:ind w:left="2880" w:hanging="360"/>
      </w:pPr>
      <w:rPr>
        <w:rFonts w:ascii="Symbol" w:hAnsi="Symbol" w:hint="default"/>
      </w:rPr>
    </w:lvl>
    <w:lvl w:ilvl="4" w:tplc="612E98F8">
      <w:start w:val="1"/>
      <w:numFmt w:val="bullet"/>
      <w:lvlText w:val="o"/>
      <w:lvlJc w:val="left"/>
      <w:pPr>
        <w:ind w:left="3600" w:hanging="360"/>
      </w:pPr>
      <w:rPr>
        <w:rFonts w:ascii="Courier New" w:hAnsi="Courier New" w:hint="default"/>
      </w:rPr>
    </w:lvl>
    <w:lvl w:ilvl="5" w:tplc="0212CD3A">
      <w:start w:val="1"/>
      <w:numFmt w:val="bullet"/>
      <w:lvlText w:val=""/>
      <w:lvlJc w:val="left"/>
      <w:pPr>
        <w:ind w:left="4320" w:hanging="360"/>
      </w:pPr>
      <w:rPr>
        <w:rFonts w:ascii="Wingdings" w:hAnsi="Wingdings" w:hint="default"/>
      </w:rPr>
    </w:lvl>
    <w:lvl w:ilvl="6" w:tplc="BD7A733E">
      <w:start w:val="1"/>
      <w:numFmt w:val="bullet"/>
      <w:lvlText w:val=""/>
      <w:lvlJc w:val="left"/>
      <w:pPr>
        <w:ind w:left="5040" w:hanging="360"/>
      </w:pPr>
      <w:rPr>
        <w:rFonts w:ascii="Symbol" w:hAnsi="Symbol" w:hint="default"/>
      </w:rPr>
    </w:lvl>
    <w:lvl w:ilvl="7" w:tplc="B240BEAC">
      <w:start w:val="1"/>
      <w:numFmt w:val="bullet"/>
      <w:lvlText w:val="o"/>
      <w:lvlJc w:val="left"/>
      <w:pPr>
        <w:ind w:left="5760" w:hanging="360"/>
      </w:pPr>
      <w:rPr>
        <w:rFonts w:ascii="Courier New" w:hAnsi="Courier New" w:hint="default"/>
      </w:rPr>
    </w:lvl>
    <w:lvl w:ilvl="8" w:tplc="3C12FE28">
      <w:start w:val="1"/>
      <w:numFmt w:val="bullet"/>
      <w:lvlText w:val=""/>
      <w:lvlJc w:val="left"/>
      <w:pPr>
        <w:ind w:left="6480" w:hanging="360"/>
      </w:pPr>
      <w:rPr>
        <w:rFonts w:ascii="Wingdings" w:hAnsi="Wingdings" w:hint="default"/>
      </w:rPr>
    </w:lvl>
  </w:abstractNum>
  <w:abstractNum w:abstractNumId="123" w15:restartNumberingAfterBreak="0">
    <w:nsid w:val="0EE52764"/>
    <w:multiLevelType w:val="hybridMultilevel"/>
    <w:tmpl w:val="FFFFFFFF"/>
    <w:lvl w:ilvl="0" w:tplc="9DE87320">
      <w:start w:val="1"/>
      <w:numFmt w:val="bullet"/>
      <w:lvlText w:val=""/>
      <w:lvlJc w:val="left"/>
      <w:pPr>
        <w:ind w:left="720" w:hanging="360"/>
      </w:pPr>
      <w:rPr>
        <w:rFonts w:ascii="Symbol" w:hAnsi="Symbol" w:hint="default"/>
      </w:rPr>
    </w:lvl>
    <w:lvl w:ilvl="1" w:tplc="0B7CF642">
      <w:start w:val="1"/>
      <w:numFmt w:val="bullet"/>
      <w:lvlText w:val="o"/>
      <w:lvlJc w:val="left"/>
      <w:pPr>
        <w:ind w:left="1440" w:hanging="360"/>
      </w:pPr>
      <w:rPr>
        <w:rFonts w:ascii="Courier New" w:hAnsi="Courier New" w:hint="default"/>
      </w:rPr>
    </w:lvl>
    <w:lvl w:ilvl="2" w:tplc="EA6CC316">
      <w:start w:val="1"/>
      <w:numFmt w:val="bullet"/>
      <w:lvlText w:val=""/>
      <w:lvlJc w:val="left"/>
      <w:pPr>
        <w:ind w:left="2160" w:hanging="360"/>
      </w:pPr>
      <w:rPr>
        <w:rFonts w:ascii="Wingdings" w:hAnsi="Wingdings" w:hint="default"/>
      </w:rPr>
    </w:lvl>
    <w:lvl w:ilvl="3" w:tplc="AFE8F2BC">
      <w:start w:val="1"/>
      <w:numFmt w:val="bullet"/>
      <w:lvlText w:val=""/>
      <w:lvlJc w:val="left"/>
      <w:pPr>
        <w:ind w:left="2880" w:hanging="360"/>
      </w:pPr>
      <w:rPr>
        <w:rFonts w:ascii="Symbol" w:hAnsi="Symbol" w:hint="default"/>
      </w:rPr>
    </w:lvl>
    <w:lvl w:ilvl="4" w:tplc="B1E2A3C2">
      <w:start w:val="1"/>
      <w:numFmt w:val="bullet"/>
      <w:lvlText w:val="o"/>
      <w:lvlJc w:val="left"/>
      <w:pPr>
        <w:ind w:left="3600" w:hanging="360"/>
      </w:pPr>
      <w:rPr>
        <w:rFonts w:ascii="Courier New" w:hAnsi="Courier New" w:hint="default"/>
      </w:rPr>
    </w:lvl>
    <w:lvl w:ilvl="5" w:tplc="EDCA24AA">
      <w:start w:val="1"/>
      <w:numFmt w:val="bullet"/>
      <w:lvlText w:val=""/>
      <w:lvlJc w:val="left"/>
      <w:pPr>
        <w:ind w:left="4320" w:hanging="360"/>
      </w:pPr>
      <w:rPr>
        <w:rFonts w:ascii="Wingdings" w:hAnsi="Wingdings" w:hint="default"/>
      </w:rPr>
    </w:lvl>
    <w:lvl w:ilvl="6" w:tplc="0742AD02">
      <w:start w:val="1"/>
      <w:numFmt w:val="bullet"/>
      <w:lvlText w:val=""/>
      <w:lvlJc w:val="left"/>
      <w:pPr>
        <w:ind w:left="5040" w:hanging="360"/>
      </w:pPr>
      <w:rPr>
        <w:rFonts w:ascii="Symbol" w:hAnsi="Symbol" w:hint="default"/>
      </w:rPr>
    </w:lvl>
    <w:lvl w:ilvl="7" w:tplc="AA4A7598">
      <w:start w:val="1"/>
      <w:numFmt w:val="bullet"/>
      <w:lvlText w:val="o"/>
      <w:lvlJc w:val="left"/>
      <w:pPr>
        <w:ind w:left="5760" w:hanging="360"/>
      </w:pPr>
      <w:rPr>
        <w:rFonts w:ascii="Courier New" w:hAnsi="Courier New" w:hint="default"/>
      </w:rPr>
    </w:lvl>
    <w:lvl w:ilvl="8" w:tplc="AEEC36EC">
      <w:start w:val="1"/>
      <w:numFmt w:val="bullet"/>
      <w:lvlText w:val=""/>
      <w:lvlJc w:val="left"/>
      <w:pPr>
        <w:ind w:left="6480" w:hanging="360"/>
      </w:pPr>
      <w:rPr>
        <w:rFonts w:ascii="Wingdings" w:hAnsi="Wingdings" w:hint="default"/>
      </w:rPr>
    </w:lvl>
  </w:abstractNum>
  <w:abstractNum w:abstractNumId="124" w15:restartNumberingAfterBreak="0">
    <w:nsid w:val="0F043F08"/>
    <w:multiLevelType w:val="hybridMultilevel"/>
    <w:tmpl w:val="FFFFFFFF"/>
    <w:lvl w:ilvl="0" w:tplc="C8EEFBAE">
      <w:start w:val="1"/>
      <w:numFmt w:val="bullet"/>
      <w:lvlText w:val=""/>
      <w:lvlJc w:val="left"/>
      <w:pPr>
        <w:ind w:left="720" w:hanging="360"/>
      </w:pPr>
      <w:rPr>
        <w:rFonts w:ascii="Symbol" w:hAnsi="Symbol" w:hint="default"/>
      </w:rPr>
    </w:lvl>
    <w:lvl w:ilvl="1" w:tplc="C8C81AC6">
      <w:start w:val="1"/>
      <w:numFmt w:val="bullet"/>
      <w:lvlText w:val="o"/>
      <w:lvlJc w:val="left"/>
      <w:pPr>
        <w:ind w:left="1440" w:hanging="360"/>
      </w:pPr>
      <w:rPr>
        <w:rFonts w:ascii="Courier New" w:hAnsi="Courier New" w:hint="default"/>
      </w:rPr>
    </w:lvl>
    <w:lvl w:ilvl="2" w:tplc="A6FA6C96">
      <w:start w:val="1"/>
      <w:numFmt w:val="bullet"/>
      <w:lvlText w:val=""/>
      <w:lvlJc w:val="left"/>
      <w:pPr>
        <w:ind w:left="2160" w:hanging="360"/>
      </w:pPr>
      <w:rPr>
        <w:rFonts w:ascii="Wingdings" w:hAnsi="Wingdings" w:hint="default"/>
      </w:rPr>
    </w:lvl>
    <w:lvl w:ilvl="3" w:tplc="3C4697A8">
      <w:start w:val="1"/>
      <w:numFmt w:val="bullet"/>
      <w:lvlText w:val=""/>
      <w:lvlJc w:val="left"/>
      <w:pPr>
        <w:ind w:left="2880" w:hanging="360"/>
      </w:pPr>
      <w:rPr>
        <w:rFonts w:ascii="Symbol" w:hAnsi="Symbol" w:hint="default"/>
      </w:rPr>
    </w:lvl>
    <w:lvl w:ilvl="4" w:tplc="9F785866">
      <w:start w:val="1"/>
      <w:numFmt w:val="bullet"/>
      <w:lvlText w:val="o"/>
      <w:lvlJc w:val="left"/>
      <w:pPr>
        <w:ind w:left="3600" w:hanging="360"/>
      </w:pPr>
      <w:rPr>
        <w:rFonts w:ascii="Courier New" w:hAnsi="Courier New" w:hint="default"/>
      </w:rPr>
    </w:lvl>
    <w:lvl w:ilvl="5" w:tplc="A2D42028">
      <w:start w:val="1"/>
      <w:numFmt w:val="bullet"/>
      <w:lvlText w:val=""/>
      <w:lvlJc w:val="left"/>
      <w:pPr>
        <w:ind w:left="4320" w:hanging="360"/>
      </w:pPr>
      <w:rPr>
        <w:rFonts w:ascii="Wingdings" w:hAnsi="Wingdings" w:hint="default"/>
      </w:rPr>
    </w:lvl>
    <w:lvl w:ilvl="6" w:tplc="0D18A718">
      <w:start w:val="1"/>
      <w:numFmt w:val="bullet"/>
      <w:lvlText w:val=""/>
      <w:lvlJc w:val="left"/>
      <w:pPr>
        <w:ind w:left="5040" w:hanging="360"/>
      </w:pPr>
      <w:rPr>
        <w:rFonts w:ascii="Symbol" w:hAnsi="Symbol" w:hint="default"/>
      </w:rPr>
    </w:lvl>
    <w:lvl w:ilvl="7" w:tplc="C7C462BA">
      <w:start w:val="1"/>
      <w:numFmt w:val="bullet"/>
      <w:lvlText w:val="o"/>
      <w:lvlJc w:val="left"/>
      <w:pPr>
        <w:ind w:left="5760" w:hanging="360"/>
      </w:pPr>
      <w:rPr>
        <w:rFonts w:ascii="Courier New" w:hAnsi="Courier New" w:hint="default"/>
      </w:rPr>
    </w:lvl>
    <w:lvl w:ilvl="8" w:tplc="001EF166">
      <w:start w:val="1"/>
      <w:numFmt w:val="bullet"/>
      <w:lvlText w:val=""/>
      <w:lvlJc w:val="left"/>
      <w:pPr>
        <w:ind w:left="6480" w:hanging="360"/>
      </w:pPr>
      <w:rPr>
        <w:rFonts w:ascii="Wingdings" w:hAnsi="Wingdings" w:hint="default"/>
      </w:rPr>
    </w:lvl>
  </w:abstractNum>
  <w:abstractNum w:abstractNumId="125" w15:restartNumberingAfterBreak="0">
    <w:nsid w:val="0F415C0E"/>
    <w:multiLevelType w:val="hybridMultilevel"/>
    <w:tmpl w:val="FFFFFFFF"/>
    <w:lvl w:ilvl="0" w:tplc="A4642334">
      <w:start w:val="1"/>
      <w:numFmt w:val="bullet"/>
      <w:lvlText w:val=""/>
      <w:lvlJc w:val="left"/>
      <w:pPr>
        <w:ind w:left="720" w:hanging="360"/>
      </w:pPr>
      <w:rPr>
        <w:rFonts w:ascii="Symbol" w:hAnsi="Symbol" w:hint="default"/>
      </w:rPr>
    </w:lvl>
    <w:lvl w:ilvl="1" w:tplc="C32E41BA">
      <w:start w:val="1"/>
      <w:numFmt w:val="bullet"/>
      <w:lvlText w:val="o"/>
      <w:lvlJc w:val="left"/>
      <w:pPr>
        <w:ind w:left="1440" w:hanging="360"/>
      </w:pPr>
      <w:rPr>
        <w:rFonts w:ascii="Courier New" w:hAnsi="Courier New" w:hint="default"/>
      </w:rPr>
    </w:lvl>
    <w:lvl w:ilvl="2" w:tplc="0DF27E14">
      <w:start w:val="1"/>
      <w:numFmt w:val="bullet"/>
      <w:lvlText w:val=""/>
      <w:lvlJc w:val="left"/>
      <w:pPr>
        <w:ind w:left="2160" w:hanging="360"/>
      </w:pPr>
      <w:rPr>
        <w:rFonts w:ascii="Wingdings" w:hAnsi="Wingdings" w:hint="default"/>
      </w:rPr>
    </w:lvl>
    <w:lvl w:ilvl="3" w:tplc="3E2EF6DE">
      <w:start w:val="1"/>
      <w:numFmt w:val="bullet"/>
      <w:lvlText w:val=""/>
      <w:lvlJc w:val="left"/>
      <w:pPr>
        <w:ind w:left="2880" w:hanging="360"/>
      </w:pPr>
      <w:rPr>
        <w:rFonts w:ascii="Symbol" w:hAnsi="Symbol" w:hint="default"/>
      </w:rPr>
    </w:lvl>
    <w:lvl w:ilvl="4" w:tplc="49243CA6">
      <w:start w:val="1"/>
      <w:numFmt w:val="bullet"/>
      <w:lvlText w:val="o"/>
      <w:lvlJc w:val="left"/>
      <w:pPr>
        <w:ind w:left="3600" w:hanging="360"/>
      </w:pPr>
      <w:rPr>
        <w:rFonts w:ascii="Courier New" w:hAnsi="Courier New" w:hint="default"/>
      </w:rPr>
    </w:lvl>
    <w:lvl w:ilvl="5" w:tplc="33443BD0">
      <w:start w:val="1"/>
      <w:numFmt w:val="bullet"/>
      <w:lvlText w:val=""/>
      <w:lvlJc w:val="left"/>
      <w:pPr>
        <w:ind w:left="4320" w:hanging="360"/>
      </w:pPr>
      <w:rPr>
        <w:rFonts w:ascii="Wingdings" w:hAnsi="Wingdings" w:hint="default"/>
      </w:rPr>
    </w:lvl>
    <w:lvl w:ilvl="6" w:tplc="2B4C8640">
      <w:start w:val="1"/>
      <w:numFmt w:val="bullet"/>
      <w:lvlText w:val=""/>
      <w:lvlJc w:val="left"/>
      <w:pPr>
        <w:ind w:left="5040" w:hanging="360"/>
      </w:pPr>
      <w:rPr>
        <w:rFonts w:ascii="Symbol" w:hAnsi="Symbol" w:hint="default"/>
      </w:rPr>
    </w:lvl>
    <w:lvl w:ilvl="7" w:tplc="B2BA151A">
      <w:start w:val="1"/>
      <w:numFmt w:val="bullet"/>
      <w:lvlText w:val="o"/>
      <w:lvlJc w:val="left"/>
      <w:pPr>
        <w:ind w:left="5760" w:hanging="360"/>
      </w:pPr>
      <w:rPr>
        <w:rFonts w:ascii="Courier New" w:hAnsi="Courier New" w:hint="default"/>
      </w:rPr>
    </w:lvl>
    <w:lvl w:ilvl="8" w:tplc="F31ADF56">
      <w:start w:val="1"/>
      <w:numFmt w:val="bullet"/>
      <w:lvlText w:val=""/>
      <w:lvlJc w:val="left"/>
      <w:pPr>
        <w:ind w:left="6480" w:hanging="360"/>
      </w:pPr>
      <w:rPr>
        <w:rFonts w:ascii="Wingdings" w:hAnsi="Wingdings" w:hint="default"/>
      </w:rPr>
    </w:lvl>
  </w:abstractNum>
  <w:abstractNum w:abstractNumId="126" w15:restartNumberingAfterBreak="0">
    <w:nsid w:val="0F4B5475"/>
    <w:multiLevelType w:val="hybridMultilevel"/>
    <w:tmpl w:val="FFFFFFFF"/>
    <w:lvl w:ilvl="0" w:tplc="908CE068">
      <w:start w:val="1"/>
      <w:numFmt w:val="bullet"/>
      <w:lvlText w:val=""/>
      <w:lvlJc w:val="left"/>
      <w:pPr>
        <w:ind w:left="720" w:hanging="360"/>
      </w:pPr>
      <w:rPr>
        <w:rFonts w:ascii="Symbol" w:hAnsi="Symbol" w:hint="default"/>
      </w:rPr>
    </w:lvl>
    <w:lvl w:ilvl="1" w:tplc="9C5E42DE">
      <w:start w:val="1"/>
      <w:numFmt w:val="bullet"/>
      <w:lvlText w:val="o"/>
      <w:lvlJc w:val="left"/>
      <w:pPr>
        <w:ind w:left="1440" w:hanging="360"/>
      </w:pPr>
      <w:rPr>
        <w:rFonts w:ascii="Courier New" w:hAnsi="Courier New" w:hint="default"/>
      </w:rPr>
    </w:lvl>
    <w:lvl w:ilvl="2" w:tplc="9F40C42A">
      <w:start w:val="1"/>
      <w:numFmt w:val="bullet"/>
      <w:lvlText w:val=""/>
      <w:lvlJc w:val="left"/>
      <w:pPr>
        <w:ind w:left="2160" w:hanging="360"/>
      </w:pPr>
      <w:rPr>
        <w:rFonts w:ascii="Wingdings" w:hAnsi="Wingdings" w:hint="default"/>
      </w:rPr>
    </w:lvl>
    <w:lvl w:ilvl="3" w:tplc="3488B14A">
      <w:start w:val="1"/>
      <w:numFmt w:val="bullet"/>
      <w:lvlText w:val=""/>
      <w:lvlJc w:val="left"/>
      <w:pPr>
        <w:ind w:left="2880" w:hanging="360"/>
      </w:pPr>
      <w:rPr>
        <w:rFonts w:ascii="Symbol" w:hAnsi="Symbol" w:hint="default"/>
      </w:rPr>
    </w:lvl>
    <w:lvl w:ilvl="4" w:tplc="E8B4F17A">
      <w:start w:val="1"/>
      <w:numFmt w:val="bullet"/>
      <w:lvlText w:val="o"/>
      <w:lvlJc w:val="left"/>
      <w:pPr>
        <w:ind w:left="3600" w:hanging="360"/>
      </w:pPr>
      <w:rPr>
        <w:rFonts w:ascii="Courier New" w:hAnsi="Courier New" w:hint="default"/>
      </w:rPr>
    </w:lvl>
    <w:lvl w:ilvl="5" w:tplc="9A7C0656">
      <w:start w:val="1"/>
      <w:numFmt w:val="bullet"/>
      <w:lvlText w:val=""/>
      <w:lvlJc w:val="left"/>
      <w:pPr>
        <w:ind w:left="4320" w:hanging="360"/>
      </w:pPr>
      <w:rPr>
        <w:rFonts w:ascii="Wingdings" w:hAnsi="Wingdings" w:hint="default"/>
      </w:rPr>
    </w:lvl>
    <w:lvl w:ilvl="6" w:tplc="5DA05828">
      <w:start w:val="1"/>
      <w:numFmt w:val="bullet"/>
      <w:lvlText w:val=""/>
      <w:lvlJc w:val="left"/>
      <w:pPr>
        <w:ind w:left="5040" w:hanging="360"/>
      </w:pPr>
      <w:rPr>
        <w:rFonts w:ascii="Symbol" w:hAnsi="Symbol" w:hint="default"/>
      </w:rPr>
    </w:lvl>
    <w:lvl w:ilvl="7" w:tplc="6B0E6624">
      <w:start w:val="1"/>
      <w:numFmt w:val="bullet"/>
      <w:lvlText w:val="o"/>
      <w:lvlJc w:val="left"/>
      <w:pPr>
        <w:ind w:left="5760" w:hanging="360"/>
      </w:pPr>
      <w:rPr>
        <w:rFonts w:ascii="Courier New" w:hAnsi="Courier New" w:hint="default"/>
      </w:rPr>
    </w:lvl>
    <w:lvl w:ilvl="8" w:tplc="EE56F72E">
      <w:start w:val="1"/>
      <w:numFmt w:val="bullet"/>
      <w:lvlText w:val=""/>
      <w:lvlJc w:val="left"/>
      <w:pPr>
        <w:ind w:left="6480" w:hanging="360"/>
      </w:pPr>
      <w:rPr>
        <w:rFonts w:ascii="Wingdings" w:hAnsi="Wingdings" w:hint="default"/>
      </w:rPr>
    </w:lvl>
  </w:abstractNum>
  <w:abstractNum w:abstractNumId="127" w15:restartNumberingAfterBreak="0">
    <w:nsid w:val="0F9449B1"/>
    <w:multiLevelType w:val="hybridMultilevel"/>
    <w:tmpl w:val="FFFFFFFF"/>
    <w:lvl w:ilvl="0" w:tplc="849E2D64">
      <w:start w:val="1"/>
      <w:numFmt w:val="bullet"/>
      <w:lvlText w:val=""/>
      <w:lvlJc w:val="left"/>
      <w:pPr>
        <w:ind w:left="720" w:hanging="360"/>
      </w:pPr>
      <w:rPr>
        <w:rFonts w:ascii="Symbol" w:hAnsi="Symbol" w:hint="default"/>
      </w:rPr>
    </w:lvl>
    <w:lvl w:ilvl="1" w:tplc="CD2E1D3A">
      <w:start w:val="1"/>
      <w:numFmt w:val="bullet"/>
      <w:lvlText w:val="o"/>
      <w:lvlJc w:val="left"/>
      <w:pPr>
        <w:ind w:left="1440" w:hanging="360"/>
      </w:pPr>
      <w:rPr>
        <w:rFonts w:ascii="Courier New" w:hAnsi="Courier New" w:hint="default"/>
      </w:rPr>
    </w:lvl>
    <w:lvl w:ilvl="2" w:tplc="9064EA7A">
      <w:start w:val="1"/>
      <w:numFmt w:val="bullet"/>
      <w:lvlText w:val=""/>
      <w:lvlJc w:val="left"/>
      <w:pPr>
        <w:ind w:left="2160" w:hanging="360"/>
      </w:pPr>
      <w:rPr>
        <w:rFonts w:ascii="Wingdings" w:hAnsi="Wingdings" w:hint="default"/>
      </w:rPr>
    </w:lvl>
    <w:lvl w:ilvl="3" w:tplc="119CDA1A">
      <w:start w:val="1"/>
      <w:numFmt w:val="bullet"/>
      <w:lvlText w:val=""/>
      <w:lvlJc w:val="left"/>
      <w:pPr>
        <w:ind w:left="2880" w:hanging="360"/>
      </w:pPr>
      <w:rPr>
        <w:rFonts w:ascii="Symbol" w:hAnsi="Symbol" w:hint="default"/>
      </w:rPr>
    </w:lvl>
    <w:lvl w:ilvl="4" w:tplc="C768882E">
      <w:start w:val="1"/>
      <w:numFmt w:val="bullet"/>
      <w:lvlText w:val="o"/>
      <w:lvlJc w:val="left"/>
      <w:pPr>
        <w:ind w:left="3600" w:hanging="360"/>
      </w:pPr>
      <w:rPr>
        <w:rFonts w:ascii="Courier New" w:hAnsi="Courier New" w:hint="default"/>
      </w:rPr>
    </w:lvl>
    <w:lvl w:ilvl="5" w:tplc="D854A8BA">
      <w:start w:val="1"/>
      <w:numFmt w:val="bullet"/>
      <w:lvlText w:val=""/>
      <w:lvlJc w:val="left"/>
      <w:pPr>
        <w:ind w:left="4320" w:hanging="360"/>
      </w:pPr>
      <w:rPr>
        <w:rFonts w:ascii="Wingdings" w:hAnsi="Wingdings" w:hint="default"/>
      </w:rPr>
    </w:lvl>
    <w:lvl w:ilvl="6" w:tplc="7CE0388C">
      <w:start w:val="1"/>
      <w:numFmt w:val="bullet"/>
      <w:lvlText w:val=""/>
      <w:lvlJc w:val="left"/>
      <w:pPr>
        <w:ind w:left="5040" w:hanging="360"/>
      </w:pPr>
      <w:rPr>
        <w:rFonts w:ascii="Symbol" w:hAnsi="Symbol" w:hint="default"/>
      </w:rPr>
    </w:lvl>
    <w:lvl w:ilvl="7" w:tplc="B7C6BBA4">
      <w:start w:val="1"/>
      <w:numFmt w:val="bullet"/>
      <w:lvlText w:val="o"/>
      <w:lvlJc w:val="left"/>
      <w:pPr>
        <w:ind w:left="5760" w:hanging="360"/>
      </w:pPr>
      <w:rPr>
        <w:rFonts w:ascii="Courier New" w:hAnsi="Courier New" w:hint="default"/>
      </w:rPr>
    </w:lvl>
    <w:lvl w:ilvl="8" w:tplc="1DFEDB4C">
      <w:start w:val="1"/>
      <w:numFmt w:val="bullet"/>
      <w:lvlText w:val=""/>
      <w:lvlJc w:val="left"/>
      <w:pPr>
        <w:ind w:left="6480" w:hanging="360"/>
      </w:pPr>
      <w:rPr>
        <w:rFonts w:ascii="Wingdings" w:hAnsi="Wingdings" w:hint="default"/>
      </w:rPr>
    </w:lvl>
  </w:abstractNum>
  <w:abstractNum w:abstractNumId="128" w15:restartNumberingAfterBreak="0">
    <w:nsid w:val="0FA9736E"/>
    <w:multiLevelType w:val="hybridMultilevel"/>
    <w:tmpl w:val="FFFFFFFF"/>
    <w:lvl w:ilvl="0" w:tplc="06BA6630">
      <w:start w:val="1"/>
      <w:numFmt w:val="bullet"/>
      <w:lvlText w:val=""/>
      <w:lvlJc w:val="left"/>
      <w:pPr>
        <w:ind w:left="720" w:hanging="360"/>
      </w:pPr>
      <w:rPr>
        <w:rFonts w:ascii="Symbol" w:hAnsi="Symbol" w:hint="default"/>
      </w:rPr>
    </w:lvl>
    <w:lvl w:ilvl="1" w:tplc="9B7EA524">
      <w:start w:val="1"/>
      <w:numFmt w:val="bullet"/>
      <w:lvlText w:val="o"/>
      <w:lvlJc w:val="left"/>
      <w:pPr>
        <w:ind w:left="1440" w:hanging="360"/>
      </w:pPr>
      <w:rPr>
        <w:rFonts w:ascii="Courier New" w:hAnsi="Courier New" w:hint="default"/>
      </w:rPr>
    </w:lvl>
    <w:lvl w:ilvl="2" w:tplc="FB8E06CE">
      <w:start w:val="1"/>
      <w:numFmt w:val="bullet"/>
      <w:lvlText w:val=""/>
      <w:lvlJc w:val="left"/>
      <w:pPr>
        <w:ind w:left="2160" w:hanging="360"/>
      </w:pPr>
      <w:rPr>
        <w:rFonts w:ascii="Wingdings" w:hAnsi="Wingdings" w:hint="default"/>
      </w:rPr>
    </w:lvl>
    <w:lvl w:ilvl="3" w:tplc="76703112">
      <w:start w:val="1"/>
      <w:numFmt w:val="bullet"/>
      <w:lvlText w:val=""/>
      <w:lvlJc w:val="left"/>
      <w:pPr>
        <w:ind w:left="2880" w:hanging="360"/>
      </w:pPr>
      <w:rPr>
        <w:rFonts w:ascii="Symbol" w:hAnsi="Symbol" w:hint="default"/>
      </w:rPr>
    </w:lvl>
    <w:lvl w:ilvl="4" w:tplc="D89A0828">
      <w:start w:val="1"/>
      <w:numFmt w:val="bullet"/>
      <w:lvlText w:val="o"/>
      <w:lvlJc w:val="left"/>
      <w:pPr>
        <w:ind w:left="3600" w:hanging="360"/>
      </w:pPr>
      <w:rPr>
        <w:rFonts w:ascii="Courier New" w:hAnsi="Courier New" w:hint="default"/>
      </w:rPr>
    </w:lvl>
    <w:lvl w:ilvl="5" w:tplc="3FAAC240">
      <w:start w:val="1"/>
      <w:numFmt w:val="bullet"/>
      <w:lvlText w:val=""/>
      <w:lvlJc w:val="left"/>
      <w:pPr>
        <w:ind w:left="4320" w:hanging="360"/>
      </w:pPr>
      <w:rPr>
        <w:rFonts w:ascii="Wingdings" w:hAnsi="Wingdings" w:hint="default"/>
      </w:rPr>
    </w:lvl>
    <w:lvl w:ilvl="6" w:tplc="A22872F0">
      <w:start w:val="1"/>
      <w:numFmt w:val="bullet"/>
      <w:lvlText w:val=""/>
      <w:lvlJc w:val="left"/>
      <w:pPr>
        <w:ind w:left="5040" w:hanging="360"/>
      </w:pPr>
      <w:rPr>
        <w:rFonts w:ascii="Symbol" w:hAnsi="Symbol" w:hint="default"/>
      </w:rPr>
    </w:lvl>
    <w:lvl w:ilvl="7" w:tplc="D97AC246">
      <w:start w:val="1"/>
      <w:numFmt w:val="bullet"/>
      <w:lvlText w:val="o"/>
      <w:lvlJc w:val="left"/>
      <w:pPr>
        <w:ind w:left="5760" w:hanging="360"/>
      </w:pPr>
      <w:rPr>
        <w:rFonts w:ascii="Courier New" w:hAnsi="Courier New" w:hint="default"/>
      </w:rPr>
    </w:lvl>
    <w:lvl w:ilvl="8" w:tplc="793C6D02">
      <w:start w:val="1"/>
      <w:numFmt w:val="bullet"/>
      <w:lvlText w:val=""/>
      <w:lvlJc w:val="left"/>
      <w:pPr>
        <w:ind w:left="6480" w:hanging="360"/>
      </w:pPr>
      <w:rPr>
        <w:rFonts w:ascii="Wingdings" w:hAnsi="Wingdings" w:hint="default"/>
      </w:rPr>
    </w:lvl>
  </w:abstractNum>
  <w:abstractNum w:abstractNumId="129" w15:restartNumberingAfterBreak="0">
    <w:nsid w:val="0FB0017F"/>
    <w:multiLevelType w:val="hybridMultilevel"/>
    <w:tmpl w:val="FFFFFFFF"/>
    <w:lvl w:ilvl="0" w:tplc="3DD22C8A">
      <w:start w:val="1"/>
      <w:numFmt w:val="bullet"/>
      <w:lvlText w:val=""/>
      <w:lvlJc w:val="left"/>
      <w:pPr>
        <w:ind w:left="720" w:hanging="360"/>
      </w:pPr>
      <w:rPr>
        <w:rFonts w:ascii="Symbol" w:hAnsi="Symbol" w:hint="default"/>
      </w:rPr>
    </w:lvl>
    <w:lvl w:ilvl="1" w:tplc="22EADD50">
      <w:start w:val="1"/>
      <w:numFmt w:val="bullet"/>
      <w:lvlText w:val="o"/>
      <w:lvlJc w:val="left"/>
      <w:pPr>
        <w:ind w:left="1440" w:hanging="360"/>
      </w:pPr>
      <w:rPr>
        <w:rFonts w:ascii="Courier New" w:hAnsi="Courier New" w:hint="default"/>
      </w:rPr>
    </w:lvl>
    <w:lvl w:ilvl="2" w:tplc="CEB4691E">
      <w:start w:val="1"/>
      <w:numFmt w:val="bullet"/>
      <w:lvlText w:val=""/>
      <w:lvlJc w:val="left"/>
      <w:pPr>
        <w:ind w:left="2160" w:hanging="360"/>
      </w:pPr>
      <w:rPr>
        <w:rFonts w:ascii="Wingdings" w:hAnsi="Wingdings" w:hint="default"/>
      </w:rPr>
    </w:lvl>
    <w:lvl w:ilvl="3" w:tplc="0D50046E">
      <w:start w:val="1"/>
      <w:numFmt w:val="bullet"/>
      <w:lvlText w:val=""/>
      <w:lvlJc w:val="left"/>
      <w:pPr>
        <w:ind w:left="2880" w:hanging="360"/>
      </w:pPr>
      <w:rPr>
        <w:rFonts w:ascii="Symbol" w:hAnsi="Symbol" w:hint="default"/>
      </w:rPr>
    </w:lvl>
    <w:lvl w:ilvl="4" w:tplc="2E18D0D0">
      <w:start w:val="1"/>
      <w:numFmt w:val="bullet"/>
      <w:lvlText w:val="o"/>
      <w:lvlJc w:val="left"/>
      <w:pPr>
        <w:ind w:left="3600" w:hanging="360"/>
      </w:pPr>
      <w:rPr>
        <w:rFonts w:ascii="Courier New" w:hAnsi="Courier New" w:hint="default"/>
      </w:rPr>
    </w:lvl>
    <w:lvl w:ilvl="5" w:tplc="7478B5DE">
      <w:start w:val="1"/>
      <w:numFmt w:val="bullet"/>
      <w:lvlText w:val=""/>
      <w:lvlJc w:val="left"/>
      <w:pPr>
        <w:ind w:left="4320" w:hanging="360"/>
      </w:pPr>
      <w:rPr>
        <w:rFonts w:ascii="Wingdings" w:hAnsi="Wingdings" w:hint="default"/>
      </w:rPr>
    </w:lvl>
    <w:lvl w:ilvl="6" w:tplc="B73E4514">
      <w:start w:val="1"/>
      <w:numFmt w:val="bullet"/>
      <w:lvlText w:val=""/>
      <w:lvlJc w:val="left"/>
      <w:pPr>
        <w:ind w:left="5040" w:hanging="360"/>
      </w:pPr>
      <w:rPr>
        <w:rFonts w:ascii="Symbol" w:hAnsi="Symbol" w:hint="default"/>
      </w:rPr>
    </w:lvl>
    <w:lvl w:ilvl="7" w:tplc="653E7D36">
      <w:start w:val="1"/>
      <w:numFmt w:val="bullet"/>
      <w:lvlText w:val="o"/>
      <w:lvlJc w:val="left"/>
      <w:pPr>
        <w:ind w:left="5760" w:hanging="360"/>
      </w:pPr>
      <w:rPr>
        <w:rFonts w:ascii="Courier New" w:hAnsi="Courier New" w:hint="default"/>
      </w:rPr>
    </w:lvl>
    <w:lvl w:ilvl="8" w:tplc="F278AC9C">
      <w:start w:val="1"/>
      <w:numFmt w:val="bullet"/>
      <w:lvlText w:val=""/>
      <w:lvlJc w:val="left"/>
      <w:pPr>
        <w:ind w:left="6480" w:hanging="360"/>
      </w:pPr>
      <w:rPr>
        <w:rFonts w:ascii="Wingdings" w:hAnsi="Wingdings" w:hint="default"/>
      </w:rPr>
    </w:lvl>
  </w:abstractNum>
  <w:abstractNum w:abstractNumId="130" w15:restartNumberingAfterBreak="0">
    <w:nsid w:val="0FC648ED"/>
    <w:multiLevelType w:val="hybridMultilevel"/>
    <w:tmpl w:val="FFFFFFFF"/>
    <w:lvl w:ilvl="0" w:tplc="E3EECCCE">
      <w:start w:val="1"/>
      <w:numFmt w:val="bullet"/>
      <w:lvlText w:val=""/>
      <w:lvlJc w:val="left"/>
      <w:pPr>
        <w:ind w:left="720" w:hanging="360"/>
      </w:pPr>
      <w:rPr>
        <w:rFonts w:ascii="Symbol" w:hAnsi="Symbol" w:hint="default"/>
      </w:rPr>
    </w:lvl>
    <w:lvl w:ilvl="1" w:tplc="A1607B66">
      <w:start w:val="1"/>
      <w:numFmt w:val="bullet"/>
      <w:lvlText w:val="o"/>
      <w:lvlJc w:val="left"/>
      <w:pPr>
        <w:ind w:left="1440" w:hanging="360"/>
      </w:pPr>
      <w:rPr>
        <w:rFonts w:ascii="Courier New" w:hAnsi="Courier New" w:hint="default"/>
      </w:rPr>
    </w:lvl>
    <w:lvl w:ilvl="2" w:tplc="58DC7EB4">
      <w:start w:val="1"/>
      <w:numFmt w:val="bullet"/>
      <w:lvlText w:val=""/>
      <w:lvlJc w:val="left"/>
      <w:pPr>
        <w:ind w:left="2160" w:hanging="360"/>
      </w:pPr>
      <w:rPr>
        <w:rFonts w:ascii="Wingdings" w:hAnsi="Wingdings" w:hint="default"/>
      </w:rPr>
    </w:lvl>
    <w:lvl w:ilvl="3" w:tplc="34FABA1A">
      <w:start w:val="1"/>
      <w:numFmt w:val="bullet"/>
      <w:lvlText w:val=""/>
      <w:lvlJc w:val="left"/>
      <w:pPr>
        <w:ind w:left="2880" w:hanging="360"/>
      </w:pPr>
      <w:rPr>
        <w:rFonts w:ascii="Symbol" w:hAnsi="Symbol" w:hint="default"/>
      </w:rPr>
    </w:lvl>
    <w:lvl w:ilvl="4" w:tplc="20825F2A">
      <w:start w:val="1"/>
      <w:numFmt w:val="bullet"/>
      <w:lvlText w:val="o"/>
      <w:lvlJc w:val="left"/>
      <w:pPr>
        <w:ind w:left="3600" w:hanging="360"/>
      </w:pPr>
      <w:rPr>
        <w:rFonts w:ascii="Courier New" w:hAnsi="Courier New" w:hint="default"/>
      </w:rPr>
    </w:lvl>
    <w:lvl w:ilvl="5" w:tplc="66962198">
      <w:start w:val="1"/>
      <w:numFmt w:val="bullet"/>
      <w:lvlText w:val=""/>
      <w:lvlJc w:val="left"/>
      <w:pPr>
        <w:ind w:left="4320" w:hanging="360"/>
      </w:pPr>
      <w:rPr>
        <w:rFonts w:ascii="Wingdings" w:hAnsi="Wingdings" w:hint="default"/>
      </w:rPr>
    </w:lvl>
    <w:lvl w:ilvl="6" w:tplc="09685100">
      <w:start w:val="1"/>
      <w:numFmt w:val="bullet"/>
      <w:lvlText w:val=""/>
      <w:lvlJc w:val="left"/>
      <w:pPr>
        <w:ind w:left="5040" w:hanging="360"/>
      </w:pPr>
      <w:rPr>
        <w:rFonts w:ascii="Symbol" w:hAnsi="Symbol" w:hint="default"/>
      </w:rPr>
    </w:lvl>
    <w:lvl w:ilvl="7" w:tplc="DE70FDBA">
      <w:start w:val="1"/>
      <w:numFmt w:val="bullet"/>
      <w:lvlText w:val="o"/>
      <w:lvlJc w:val="left"/>
      <w:pPr>
        <w:ind w:left="5760" w:hanging="360"/>
      </w:pPr>
      <w:rPr>
        <w:rFonts w:ascii="Courier New" w:hAnsi="Courier New" w:hint="default"/>
      </w:rPr>
    </w:lvl>
    <w:lvl w:ilvl="8" w:tplc="928CA8B4">
      <w:start w:val="1"/>
      <w:numFmt w:val="bullet"/>
      <w:lvlText w:val=""/>
      <w:lvlJc w:val="left"/>
      <w:pPr>
        <w:ind w:left="6480" w:hanging="360"/>
      </w:pPr>
      <w:rPr>
        <w:rFonts w:ascii="Wingdings" w:hAnsi="Wingdings" w:hint="default"/>
      </w:rPr>
    </w:lvl>
  </w:abstractNum>
  <w:abstractNum w:abstractNumId="131" w15:restartNumberingAfterBreak="0">
    <w:nsid w:val="0FCB14B3"/>
    <w:multiLevelType w:val="hybridMultilevel"/>
    <w:tmpl w:val="FFFFFFFF"/>
    <w:lvl w:ilvl="0" w:tplc="811817C4">
      <w:start w:val="1"/>
      <w:numFmt w:val="bullet"/>
      <w:lvlText w:val=""/>
      <w:lvlJc w:val="left"/>
      <w:pPr>
        <w:ind w:left="720" w:hanging="360"/>
      </w:pPr>
      <w:rPr>
        <w:rFonts w:ascii="Symbol" w:hAnsi="Symbol" w:hint="default"/>
      </w:rPr>
    </w:lvl>
    <w:lvl w:ilvl="1" w:tplc="1E2CE450">
      <w:start w:val="1"/>
      <w:numFmt w:val="bullet"/>
      <w:lvlText w:val="o"/>
      <w:lvlJc w:val="left"/>
      <w:pPr>
        <w:ind w:left="1440" w:hanging="360"/>
      </w:pPr>
      <w:rPr>
        <w:rFonts w:ascii="Courier New" w:hAnsi="Courier New" w:hint="default"/>
      </w:rPr>
    </w:lvl>
    <w:lvl w:ilvl="2" w:tplc="771E5B6C">
      <w:start w:val="1"/>
      <w:numFmt w:val="bullet"/>
      <w:lvlText w:val=""/>
      <w:lvlJc w:val="left"/>
      <w:pPr>
        <w:ind w:left="2160" w:hanging="360"/>
      </w:pPr>
      <w:rPr>
        <w:rFonts w:ascii="Wingdings" w:hAnsi="Wingdings" w:hint="default"/>
      </w:rPr>
    </w:lvl>
    <w:lvl w:ilvl="3" w:tplc="A8C8A9A0">
      <w:start w:val="1"/>
      <w:numFmt w:val="bullet"/>
      <w:lvlText w:val=""/>
      <w:lvlJc w:val="left"/>
      <w:pPr>
        <w:ind w:left="2880" w:hanging="360"/>
      </w:pPr>
      <w:rPr>
        <w:rFonts w:ascii="Symbol" w:hAnsi="Symbol" w:hint="default"/>
      </w:rPr>
    </w:lvl>
    <w:lvl w:ilvl="4" w:tplc="0BECD69E">
      <w:start w:val="1"/>
      <w:numFmt w:val="bullet"/>
      <w:lvlText w:val="o"/>
      <w:lvlJc w:val="left"/>
      <w:pPr>
        <w:ind w:left="3600" w:hanging="360"/>
      </w:pPr>
      <w:rPr>
        <w:rFonts w:ascii="Courier New" w:hAnsi="Courier New" w:hint="default"/>
      </w:rPr>
    </w:lvl>
    <w:lvl w:ilvl="5" w:tplc="E7C87D36">
      <w:start w:val="1"/>
      <w:numFmt w:val="bullet"/>
      <w:lvlText w:val=""/>
      <w:lvlJc w:val="left"/>
      <w:pPr>
        <w:ind w:left="4320" w:hanging="360"/>
      </w:pPr>
      <w:rPr>
        <w:rFonts w:ascii="Wingdings" w:hAnsi="Wingdings" w:hint="default"/>
      </w:rPr>
    </w:lvl>
    <w:lvl w:ilvl="6" w:tplc="FF62003C">
      <w:start w:val="1"/>
      <w:numFmt w:val="bullet"/>
      <w:lvlText w:val=""/>
      <w:lvlJc w:val="left"/>
      <w:pPr>
        <w:ind w:left="5040" w:hanging="360"/>
      </w:pPr>
      <w:rPr>
        <w:rFonts w:ascii="Symbol" w:hAnsi="Symbol" w:hint="default"/>
      </w:rPr>
    </w:lvl>
    <w:lvl w:ilvl="7" w:tplc="55C4AFB2">
      <w:start w:val="1"/>
      <w:numFmt w:val="bullet"/>
      <w:lvlText w:val="o"/>
      <w:lvlJc w:val="left"/>
      <w:pPr>
        <w:ind w:left="5760" w:hanging="360"/>
      </w:pPr>
      <w:rPr>
        <w:rFonts w:ascii="Courier New" w:hAnsi="Courier New" w:hint="default"/>
      </w:rPr>
    </w:lvl>
    <w:lvl w:ilvl="8" w:tplc="F2F688CA">
      <w:start w:val="1"/>
      <w:numFmt w:val="bullet"/>
      <w:lvlText w:val=""/>
      <w:lvlJc w:val="left"/>
      <w:pPr>
        <w:ind w:left="6480" w:hanging="360"/>
      </w:pPr>
      <w:rPr>
        <w:rFonts w:ascii="Wingdings" w:hAnsi="Wingdings" w:hint="default"/>
      </w:rPr>
    </w:lvl>
  </w:abstractNum>
  <w:abstractNum w:abstractNumId="132" w15:restartNumberingAfterBreak="0">
    <w:nsid w:val="0FCD6D27"/>
    <w:multiLevelType w:val="hybridMultilevel"/>
    <w:tmpl w:val="FFFFFFFF"/>
    <w:lvl w:ilvl="0" w:tplc="9B48ACFA">
      <w:start w:val="1"/>
      <w:numFmt w:val="bullet"/>
      <w:lvlText w:val=""/>
      <w:lvlJc w:val="left"/>
      <w:pPr>
        <w:ind w:left="720" w:hanging="360"/>
      </w:pPr>
      <w:rPr>
        <w:rFonts w:ascii="Symbol" w:hAnsi="Symbol" w:hint="default"/>
      </w:rPr>
    </w:lvl>
    <w:lvl w:ilvl="1" w:tplc="69F8DA52">
      <w:start w:val="1"/>
      <w:numFmt w:val="bullet"/>
      <w:lvlText w:val="o"/>
      <w:lvlJc w:val="left"/>
      <w:pPr>
        <w:ind w:left="1440" w:hanging="360"/>
      </w:pPr>
      <w:rPr>
        <w:rFonts w:ascii="Courier New" w:hAnsi="Courier New" w:hint="default"/>
      </w:rPr>
    </w:lvl>
    <w:lvl w:ilvl="2" w:tplc="33386ED0">
      <w:start w:val="1"/>
      <w:numFmt w:val="bullet"/>
      <w:lvlText w:val=""/>
      <w:lvlJc w:val="left"/>
      <w:pPr>
        <w:ind w:left="2160" w:hanging="360"/>
      </w:pPr>
      <w:rPr>
        <w:rFonts w:ascii="Wingdings" w:hAnsi="Wingdings" w:hint="default"/>
      </w:rPr>
    </w:lvl>
    <w:lvl w:ilvl="3" w:tplc="ADA66DC0">
      <w:start w:val="1"/>
      <w:numFmt w:val="bullet"/>
      <w:lvlText w:val=""/>
      <w:lvlJc w:val="left"/>
      <w:pPr>
        <w:ind w:left="2880" w:hanging="360"/>
      </w:pPr>
      <w:rPr>
        <w:rFonts w:ascii="Symbol" w:hAnsi="Symbol" w:hint="default"/>
      </w:rPr>
    </w:lvl>
    <w:lvl w:ilvl="4" w:tplc="C234CB42">
      <w:start w:val="1"/>
      <w:numFmt w:val="bullet"/>
      <w:lvlText w:val="o"/>
      <w:lvlJc w:val="left"/>
      <w:pPr>
        <w:ind w:left="3600" w:hanging="360"/>
      </w:pPr>
      <w:rPr>
        <w:rFonts w:ascii="Courier New" w:hAnsi="Courier New" w:hint="default"/>
      </w:rPr>
    </w:lvl>
    <w:lvl w:ilvl="5" w:tplc="3B3A7EC2">
      <w:start w:val="1"/>
      <w:numFmt w:val="bullet"/>
      <w:lvlText w:val=""/>
      <w:lvlJc w:val="left"/>
      <w:pPr>
        <w:ind w:left="4320" w:hanging="360"/>
      </w:pPr>
      <w:rPr>
        <w:rFonts w:ascii="Wingdings" w:hAnsi="Wingdings" w:hint="default"/>
      </w:rPr>
    </w:lvl>
    <w:lvl w:ilvl="6" w:tplc="401CDE32">
      <w:start w:val="1"/>
      <w:numFmt w:val="bullet"/>
      <w:lvlText w:val=""/>
      <w:lvlJc w:val="left"/>
      <w:pPr>
        <w:ind w:left="5040" w:hanging="360"/>
      </w:pPr>
      <w:rPr>
        <w:rFonts w:ascii="Symbol" w:hAnsi="Symbol" w:hint="default"/>
      </w:rPr>
    </w:lvl>
    <w:lvl w:ilvl="7" w:tplc="A440DE4C">
      <w:start w:val="1"/>
      <w:numFmt w:val="bullet"/>
      <w:lvlText w:val="o"/>
      <w:lvlJc w:val="left"/>
      <w:pPr>
        <w:ind w:left="5760" w:hanging="360"/>
      </w:pPr>
      <w:rPr>
        <w:rFonts w:ascii="Courier New" w:hAnsi="Courier New" w:hint="default"/>
      </w:rPr>
    </w:lvl>
    <w:lvl w:ilvl="8" w:tplc="C61CDC3E">
      <w:start w:val="1"/>
      <w:numFmt w:val="bullet"/>
      <w:lvlText w:val=""/>
      <w:lvlJc w:val="left"/>
      <w:pPr>
        <w:ind w:left="6480" w:hanging="360"/>
      </w:pPr>
      <w:rPr>
        <w:rFonts w:ascii="Wingdings" w:hAnsi="Wingdings" w:hint="default"/>
      </w:rPr>
    </w:lvl>
  </w:abstractNum>
  <w:abstractNum w:abstractNumId="133" w15:restartNumberingAfterBreak="0">
    <w:nsid w:val="0FD76E2E"/>
    <w:multiLevelType w:val="hybridMultilevel"/>
    <w:tmpl w:val="FFFFFFFF"/>
    <w:lvl w:ilvl="0" w:tplc="590EBF1A">
      <w:start w:val="1"/>
      <w:numFmt w:val="bullet"/>
      <w:lvlText w:val=""/>
      <w:lvlJc w:val="left"/>
      <w:pPr>
        <w:ind w:left="720" w:hanging="360"/>
      </w:pPr>
      <w:rPr>
        <w:rFonts w:ascii="Symbol" w:hAnsi="Symbol" w:hint="default"/>
      </w:rPr>
    </w:lvl>
    <w:lvl w:ilvl="1" w:tplc="C5BC6336">
      <w:start w:val="1"/>
      <w:numFmt w:val="bullet"/>
      <w:lvlText w:val="o"/>
      <w:lvlJc w:val="left"/>
      <w:pPr>
        <w:ind w:left="1440" w:hanging="360"/>
      </w:pPr>
      <w:rPr>
        <w:rFonts w:ascii="Courier New" w:hAnsi="Courier New" w:hint="default"/>
      </w:rPr>
    </w:lvl>
    <w:lvl w:ilvl="2" w:tplc="8DD808DC">
      <w:start w:val="1"/>
      <w:numFmt w:val="bullet"/>
      <w:lvlText w:val=""/>
      <w:lvlJc w:val="left"/>
      <w:pPr>
        <w:ind w:left="2160" w:hanging="360"/>
      </w:pPr>
      <w:rPr>
        <w:rFonts w:ascii="Wingdings" w:hAnsi="Wingdings" w:hint="default"/>
      </w:rPr>
    </w:lvl>
    <w:lvl w:ilvl="3" w:tplc="564E5192">
      <w:start w:val="1"/>
      <w:numFmt w:val="bullet"/>
      <w:lvlText w:val=""/>
      <w:lvlJc w:val="left"/>
      <w:pPr>
        <w:ind w:left="2880" w:hanging="360"/>
      </w:pPr>
      <w:rPr>
        <w:rFonts w:ascii="Symbol" w:hAnsi="Symbol" w:hint="default"/>
      </w:rPr>
    </w:lvl>
    <w:lvl w:ilvl="4" w:tplc="BC603372">
      <w:start w:val="1"/>
      <w:numFmt w:val="bullet"/>
      <w:lvlText w:val="o"/>
      <w:lvlJc w:val="left"/>
      <w:pPr>
        <w:ind w:left="3600" w:hanging="360"/>
      </w:pPr>
      <w:rPr>
        <w:rFonts w:ascii="Courier New" w:hAnsi="Courier New" w:hint="default"/>
      </w:rPr>
    </w:lvl>
    <w:lvl w:ilvl="5" w:tplc="F9828D06">
      <w:start w:val="1"/>
      <w:numFmt w:val="bullet"/>
      <w:lvlText w:val=""/>
      <w:lvlJc w:val="left"/>
      <w:pPr>
        <w:ind w:left="4320" w:hanging="360"/>
      </w:pPr>
      <w:rPr>
        <w:rFonts w:ascii="Wingdings" w:hAnsi="Wingdings" w:hint="default"/>
      </w:rPr>
    </w:lvl>
    <w:lvl w:ilvl="6" w:tplc="A0D8FDD0">
      <w:start w:val="1"/>
      <w:numFmt w:val="bullet"/>
      <w:lvlText w:val=""/>
      <w:lvlJc w:val="left"/>
      <w:pPr>
        <w:ind w:left="5040" w:hanging="360"/>
      </w:pPr>
      <w:rPr>
        <w:rFonts w:ascii="Symbol" w:hAnsi="Symbol" w:hint="default"/>
      </w:rPr>
    </w:lvl>
    <w:lvl w:ilvl="7" w:tplc="DB889B54">
      <w:start w:val="1"/>
      <w:numFmt w:val="bullet"/>
      <w:lvlText w:val="o"/>
      <w:lvlJc w:val="left"/>
      <w:pPr>
        <w:ind w:left="5760" w:hanging="360"/>
      </w:pPr>
      <w:rPr>
        <w:rFonts w:ascii="Courier New" w:hAnsi="Courier New" w:hint="default"/>
      </w:rPr>
    </w:lvl>
    <w:lvl w:ilvl="8" w:tplc="837CD2CE">
      <w:start w:val="1"/>
      <w:numFmt w:val="bullet"/>
      <w:lvlText w:val=""/>
      <w:lvlJc w:val="left"/>
      <w:pPr>
        <w:ind w:left="6480" w:hanging="360"/>
      </w:pPr>
      <w:rPr>
        <w:rFonts w:ascii="Wingdings" w:hAnsi="Wingdings" w:hint="default"/>
      </w:rPr>
    </w:lvl>
  </w:abstractNum>
  <w:abstractNum w:abstractNumId="134" w15:restartNumberingAfterBreak="0">
    <w:nsid w:val="0FE43F57"/>
    <w:multiLevelType w:val="hybridMultilevel"/>
    <w:tmpl w:val="FFFFFFFF"/>
    <w:lvl w:ilvl="0" w:tplc="6CF8C90C">
      <w:start w:val="1"/>
      <w:numFmt w:val="bullet"/>
      <w:lvlText w:val=""/>
      <w:lvlJc w:val="left"/>
      <w:pPr>
        <w:ind w:left="720" w:hanging="360"/>
      </w:pPr>
      <w:rPr>
        <w:rFonts w:ascii="Symbol" w:hAnsi="Symbol" w:hint="default"/>
      </w:rPr>
    </w:lvl>
    <w:lvl w:ilvl="1" w:tplc="70B673A4">
      <w:start w:val="1"/>
      <w:numFmt w:val="bullet"/>
      <w:lvlText w:val="o"/>
      <w:lvlJc w:val="left"/>
      <w:pPr>
        <w:ind w:left="1440" w:hanging="360"/>
      </w:pPr>
      <w:rPr>
        <w:rFonts w:ascii="Courier New" w:hAnsi="Courier New" w:hint="default"/>
      </w:rPr>
    </w:lvl>
    <w:lvl w:ilvl="2" w:tplc="E8B02798">
      <w:start w:val="1"/>
      <w:numFmt w:val="bullet"/>
      <w:lvlText w:val=""/>
      <w:lvlJc w:val="left"/>
      <w:pPr>
        <w:ind w:left="2160" w:hanging="360"/>
      </w:pPr>
      <w:rPr>
        <w:rFonts w:ascii="Wingdings" w:hAnsi="Wingdings" w:hint="default"/>
      </w:rPr>
    </w:lvl>
    <w:lvl w:ilvl="3" w:tplc="7E5023FA">
      <w:start w:val="1"/>
      <w:numFmt w:val="bullet"/>
      <w:lvlText w:val=""/>
      <w:lvlJc w:val="left"/>
      <w:pPr>
        <w:ind w:left="2880" w:hanging="360"/>
      </w:pPr>
      <w:rPr>
        <w:rFonts w:ascii="Symbol" w:hAnsi="Symbol" w:hint="default"/>
      </w:rPr>
    </w:lvl>
    <w:lvl w:ilvl="4" w:tplc="936E4FE6">
      <w:start w:val="1"/>
      <w:numFmt w:val="bullet"/>
      <w:lvlText w:val="o"/>
      <w:lvlJc w:val="left"/>
      <w:pPr>
        <w:ind w:left="3600" w:hanging="360"/>
      </w:pPr>
      <w:rPr>
        <w:rFonts w:ascii="Courier New" w:hAnsi="Courier New" w:hint="default"/>
      </w:rPr>
    </w:lvl>
    <w:lvl w:ilvl="5" w:tplc="7BA4A836">
      <w:start w:val="1"/>
      <w:numFmt w:val="bullet"/>
      <w:lvlText w:val=""/>
      <w:lvlJc w:val="left"/>
      <w:pPr>
        <w:ind w:left="4320" w:hanging="360"/>
      </w:pPr>
      <w:rPr>
        <w:rFonts w:ascii="Wingdings" w:hAnsi="Wingdings" w:hint="default"/>
      </w:rPr>
    </w:lvl>
    <w:lvl w:ilvl="6" w:tplc="C56424E0">
      <w:start w:val="1"/>
      <w:numFmt w:val="bullet"/>
      <w:lvlText w:val=""/>
      <w:lvlJc w:val="left"/>
      <w:pPr>
        <w:ind w:left="5040" w:hanging="360"/>
      </w:pPr>
      <w:rPr>
        <w:rFonts w:ascii="Symbol" w:hAnsi="Symbol" w:hint="default"/>
      </w:rPr>
    </w:lvl>
    <w:lvl w:ilvl="7" w:tplc="F2009E08">
      <w:start w:val="1"/>
      <w:numFmt w:val="bullet"/>
      <w:lvlText w:val="o"/>
      <w:lvlJc w:val="left"/>
      <w:pPr>
        <w:ind w:left="5760" w:hanging="360"/>
      </w:pPr>
      <w:rPr>
        <w:rFonts w:ascii="Courier New" w:hAnsi="Courier New" w:hint="default"/>
      </w:rPr>
    </w:lvl>
    <w:lvl w:ilvl="8" w:tplc="076E6EFA">
      <w:start w:val="1"/>
      <w:numFmt w:val="bullet"/>
      <w:lvlText w:val=""/>
      <w:lvlJc w:val="left"/>
      <w:pPr>
        <w:ind w:left="6480" w:hanging="360"/>
      </w:pPr>
      <w:rPr>
        <w:rFonts w:ascii="Wingdings" w:hAnsi="Wingdings" w:hint="default"/>
      </w:rPr>
    </w:lvl>
  </w:abstractNum>
  <w:abstractNum w:abstractNumId="135" w15:restartNumberingAfterBreak="0">
    <w:nsid w:val="0FE56B6F"/>
    <w:multiLevelType w:val="hybridMultilevel"/>
    <w:tmpl w:val="FFFFFFFF"/>
    <w:lvl w:ilvl="0" w:tplc="BCB879A6">
      <w:start w:val="1"/>
      <w:numFmt w:val="bullet"/>
      <w:lvlText w:val=""/>
      <w:lvlJc w:val="left"/>
      <w:pPr>
        <w:ind w:left="720" w:hanging="360"/>
      </w:pPr>
      <w:rPr>
        <w:rFonts w:ascii="Symbol" w:hAnsi="Symbol" w:hint="default"/>
      </w:rPr>
    </w:lvl>
    <w:lvl w:ilvl="1" w:tplc="5510C022">
      <w:start w:val="1"/>
      <w:numFmt w:val="bullet"/>
      <w:lvlText w:val="o"/>
      <w:lvlJc w:val="left"/>
      <w:pPr>
        <w:ind w:left="1440" w:hanging="360"/>
      </w:pPr>
      <w:rPr>
        <w:rFonts w:ascii="Courier New" w:hAnsi="Courier New" w:hint="default"/>
      </w:rPr>
    </w:lvl>
    <w:lvl w:ilvl="2" w:tplc="5E601376">
      <w:start w:val="1"/>
      <w:numFmt w:val="bullet"/>
      <w:lvlText w:val=""/>
      <w:lvlJc w:val="left"/>
      <w:pPr>
        <w:ind w:left="2160" w:hanging="360"/>
      </w:pPr>
      <w:rPr>
        <w:rFonts w:ascii="Wingdings" w:hAnsi="Wingdings" w:hint="default"/>
      </w:rPr>
    </w:lvl>
    <w:lvl w:ilvl="3" w:tplc="D7E029F2">
      <w:start w:val="1"/>
      <w:numFmt w:val="bullet"/>
      <w:lvlText w:val=""/>
      <w:lvlJc w:val="left"/>
      <w:pPr>
        <w:ind w:left="2880" w:hanging="360"/>
      </w:pPr>
      <w:rPr>
        <w:rFonts w:ascii="Symbol" w:hAnsi="Symbol" w:hint="default"/>
      </w:rPr>
    </w:lvl>
    <w:lvl w:ilvl="4" w:tplc="95BA94D0">
      <w:start w:val="1"/>
      <w:numFmt w:val="bullet"/>
      <w:lvlText w:val="o"/>
      <w:lvlJc w:val="left"/>
      <w:pPr>
        <w:ind w:left="3600" w:hanging="360"/>
      </w:pPr>
      <w:rPr>
        <w:rFonts w:ascii="Courier New" w:hAnsi="Courier New" w:hint="default"/>
      </w:rPr>
    </w:lvl>
    <w:lvl w:ilvl="5" w:tplc="7A0A48A6">
      <w:start w:val="1"/>
      <w:numFmt w:val="bullet"/>
      <w:lvlText w:val=""/>
      <w:lvlJc w:val="left"/>
      <w:pPr>
        <w:ind w:left="4320" w:hanging="360"/>
      </w:pPr>
      <w:rPr>
        <w:rFonts w:ascii="Wingdings" w:hAnsi="Wingdings" w:hint="default"/>
      </w:rPr>
    </w:lvl>
    <w:lvl w:ilvl="6" w:tplc="83B070DE">
      <w:start w:val="1"/>
      <w:numFmt w:val="bullet"/>
      <w:lvlText w:val=""/>
      <w:lvlJc w:val="left"/>
      <w:pPr>
        <w:ind w:left="5040" w:hanging="360"/>
      </w:pPr>
      <w:rPr>
        <w:rFonts w:ascii="Symbol" w:hAnsi="Symbol" w:hint="default"/>
      </w:rPr>
    </w:lvl>
    <w:lvl w:ilvl="7" w:tplc="879C0616">
      <w:start w:val="1"/>
      <w:numFmt w:val="bullet"/>
      <w:lvlText w:val="o"/>
      <w:lvlJc w:val="left"/>
      <w:pPr>
        <w:ind w:left="5760" w:hanging="360"/>
      </w:pPr>
      <w:rPr>
        <w:rFonts w:ascii="Courier New" w:hAnsi="Courier New" w:hint="default"/>
      </w:rPr>
    </w:lvl>
    <w:lvl w:ilvl="8" w:tplc="BD96B226">
      <w:start w:val="1"/>
      <w:numFmt w:val="bullet"/>
      <w:lvlText w:val=""/>
      <w:lvlJc w:val="left"/>
      <w:pPr>
        <w:ind w:left="6480" w:hanging="360"/>
      </w:pPr>
      <w:rPr>
        <w:rFonts w:ascii="Wingdings" w:hAnsi="Wingdings" w:hint="default"/>
      </w:rPr>
    </w:lvl>
  </w:abstractNum>
  <w:abstractNum w:abstractNumId="136" w15:restartNumberingAfterBreak="0">
    <w:nsid w:val="0FF022DD"/>
    <w:multiLevelType w:val="hybridMultilevel"/>
    <w:tmpl w:val="FFFFFFFF"/>
    <w:lvl w:ilvl="0" w:tplc="4C3ACBA0">
      <w:start w:val="1"/>
      <w:numFmt w:val="bullet"/>
      <w:lvlText w:val=""/>
      <w:lvlJc w:val="left"/>
      <w:pPr>
        <w:ind w:left="720" w:hanging="360"/>
      </w:pPr>
      <w:rPr>
        <w:rFonts w:ascii="Symbol" w:hAnsi="Symbol" w:hint="default"/>
      </w:rPr>
    </w:lvl>
    <w:lvl w:ilvl="1" w:tplc="58960780">
      <w:start w:val="1"/>
      <w:numFmt w:val="bullet"/>
      <w:lvlText w:val="o"/>
      <w:lvlJc w:val="left"/>
      <w:pPr>
        <w:ind w:left="1440" w:hanging="360"/>
      </w:pPr>
      <w:rPr>
        <w:rFonts w:ascii="Courier New" w:hAnsi="Courier New" w:hint="default"/>
      </w:rPr>
    </w:lvl>
    <w:lvl w:ilvl="2" w:tplc="25B0375E">
      <w:start w:val="1"/>
      <w:numFmt w:val="bullet"/>
      <w:lvlText w:val=""/>
      <w:lvlJc w:val="left"/>
      <w:pPr>
        <w:ind w:left="2160" w:hanging="360"/>
      </w:pPr>
      <w:rPr>
        <w:rFonts w:ascii="Wingdings" w:hAnsi="Wingdings" w:hint="default"/>
      </w:rPr>
    </w:lvl>
    <w:lvl w:ilvl="3" w:tplc="A4140DD8">
      <w:start w:val="1"/>
      <w:numFmt w:val="bullet"/>
      <w:lvlText w:val=""/>
      <w:lvlJc w:val="left"/>
      <w:pPr>
        <w:ind w:left="2880" w:hanging="360"/>
      </w:pPr>
      <w:rPr>
        <w:rFonts w:ascii="Symbol" w:hAnsi="Symbol" w:hint="default"/>
      </w:rPr>
    </w:lvl>
    <w:lvl w:ilvl="4" w:tplc="6448979C">
      <w:start w:val="1"/>
      <w:numFmt w:val="bullet"/>
      <w:lvlText w:val="o"/>
      <w:lvlJc w:val="left"/>
      <w:pPr>
        <w:ind w:left="3600" w:hanging="360"/>
      </w:pPr>
      <w:rPr>
        <w:rFonts w:ascii="Courier New" w:hAnsi="Courier New" w:hint="default"/>
      </w:rPr>
    </w:lvl>
    <w:lvl w:ilvl="5" w:tplc="B53A0188">
      <w:start w:val="1"/>
      <w:numFmt w:val="bullet"/>
      <w:lvlText w:val=""/>
      <w:lvlJc w:val="left"/>
      <w:pPr>
        <w:ind w:left="4320" w:hanging="360"/>
      </w:pPr>
      <w:rPr>
        <w:rFonts w:ascii="Wingdings" w:hAnsi="Wingdings" w:hint="default"/>
      </w:rPr>
    </w:lvl>
    <w:lvl w:ilvl="6" w:tplc="100E53A2">
      <w:start w:val="1"/>
      <w:numFmt w:val="bullet"/>
      <w:lvlText w:val=""/>
      <w:lvlJc w:val="left"/>
      <w:pPr>
        <w:ind w:left="5040" w:hanging="360"/>
      </w:pPr>
      <w:rPr>
        <w:rFonts w:ascii="Symbol" w:hAnsi="Symbol" w:hint="default"/>
      </w:rPr>
    </w:lvl>
    <w:lvl w:ilvl="7" w:tplc="097E67C6">
      <w:start w:val="1"/>
      <w:numFmt w:val="bullet"/>
      <w:lvlText w:val="o"/>
      <w:lvlJc w:val="left"/>
      <w:pPr>
        <w:ind w:left="5760" w:hanging="360"/>
      </w:pPr>
      <w:rPr>
        <w:rFonts w:ascii="Courier New" w:hAnsi="Courier New" w:hint="default"/>
      </w:rPr>
    </w:lvl>
    <w:lvl w:ilvl="8" w:tplc="6D2CCBDE">
      <w:start w:val="1"/>
      <w:numFmt w:val="bullet"/>
      <w:lvlText w:val=""/>
      <w:lvlJc w:val="left"/>
      <w:pPr>
        <w:ind w:left="6480" w:hanging="360"/>
      </w:pPr>
      <w:rPr>
        <w:rFonts w:ascii="Wingdings" w:hAnsi="Wingdings" w:hint="default"/>
      </w:rPr>
    </w:lvl>
  </w:abstractNum>
  <w:abstractNum w:abstractNumId="137" w15:restartNumberingAfterBreak="0">
    <w:nsid w:val="0FF3215A"/>
    <w:multiLevelType w:val="hybridMultilevel"/>
    <w:tmpl w:val="FFFFFFFF"/>
    <w:lvl w:ilvl="0" w:tplc="5546CC28">
      <w:start w:val="1"/>
      <w:numFmt w:val="bullet"/>
      <w:lvlText w:val=""/>
      <w:lvlJc w:val="left"/>
      <w:pPr>
        <w:ind w:left="720" w:hanging="360"/>
      </w:pPr>
      <w:rPr>
        <w:rFonts w:ascii="Symbol" w:hAnsi="Symbol" w:hint="default"/>
      </w:rPr>
    </w:lvl>
    <w:lvl w:ilvl="1" w:tplc="9E0484FC">
      <w:start w:val="1"/>
      <w:numFmt w:val="bullet"/>
      <w:lvlText w:val="o"/>
      <w:lvlJc w:val="left"/>
      <w:pPr>
        <w:ind w:left="1440" w:hanging="360"/>
      </w:pPr>
      <w:rPr>
        <w:rFonts w:ascii="Courier New" w:hAnsi="Courier New" w:hint="default"/>
      </w:rPr>
    </w:lvl>
    <w:lvl w:ilvl="2" w:tplc="24B0B7DE">
      <w:start w:val="1"/>
      <w:numFmt w:val="bullet"/>
      <w:lvlText w:val=""/>
      <w:lvlJc w:val="left"/>
      <w:pPr>
        <w:ind w:left="2160" w:hanging="360"/>
      </w:pPr>
      <w:rPr>
        <w:rFonts w:ascii="Wingdings" w:hAnsi="Wingdings" w:hint="default"/>
      </w:rPr>
    </w:lvl>
    <w:lvl w:ilvl="3" w:tplc="58B0E460">
      <w:start w:val="1"/>
      <w:numFmt w:val="bullet"/>
      <w:lvlText w:val=""/>
      <w:lvlJc w:val="left"/>
      <w:pPr>
        <w:ind w:left="2880" w:hanging="360"/>
      </w:pPr>
      <w:rPr>
        <w:rFonts w:ascii="Symbol" w:hAnsi="Symbol" w:hint="default"/>
      </w:rPr>
    </w:lvl>
    <w:lvl w:ilvl="4" w:tplc="BCD4AE16">
      <w:start w:val="1"/>
      <w:numFmt w:val="bullet"/>
      <w:lvlText w:val="o"/>
      <w:lvlJc w:val="left"/>
      <w:pPr>
        <w:ind w:left="3600" w:hanging="360"/>
      </w:pPr>
      <w:rPr>
        <w:rFonts w:ascii="Courier New" w:hAnsi="Courier New" w:hint="default"/>
      </w:rPr>
    </w:lvl>
    <w:lvl w:ilvl="5" w:tplc="06A655DA">
      <w:start w:val="1"/>
      <w:numFmt w:val="bullet"/>
      <w:lvlText w:val=""/>
      <w:lvlJc w:val="left"/>
      <w:pPr>
        <w:ind w:left="4320" w:hanging="360"/>
      </w:pPr>
      <w:rPr>
        <w:rFonts w:ascii="Wingdings" w:hAnsi="Wingdings" w:hint="default"/>
      </w:rPr>
    </w:lvl>
    <w:lvl w:ilvl="6" w:tplc="0C22D4F8">
      <w:start w:val="1"/>
      <w:numFmt w:val="bullet"/>
      <w:lvlText w:val=""/>
      <w:lvlJc w:val="left"/>
      <w:pPr>
        <w:ind w:left="5040" w:hanging="360"/>
      </w:pPr>
      <w:rPr>
        <w:rFonts w:ascii="Symbol" w:hAnsi="Symbol" w:hint="default"/>
      </w:rPr>
    </w:lvl>
    <w:lvl w:ilvl="7" w:tplc="E9A2B15E">
      <w:start w:val="1"/>
      <w:numFmt w:val="bullet"/>
      <w:lvlText w:val="o"/>
      <w:lvlJc w:val="left"/>
      <w:pPr>
        <w:ind w:left="5760" w:hanging="360"/>
      </w:pPr>
      <w:rPr>
        <w:rFonts w:ascii="Courier New" w:hAnsi="Courier New" w:hint="default"/>
      </w:rPr>
    </w:lvl>
    <w:lvl w:ilvl="8" w:tplc="16CE3E76">
      <w:start w:val="1"/>
      <w:numFmt w:val="bullet"/>
      <w:lvlText w:val=""/>
      <w:lvlJc w:val="left"/>
      <w:pPr>
        <w:ind w:left="6480" w:hanging="360"/>
      </w:pPr>
      <w:rPr>
        <w:rFonts w:ascii="Wingdings" w:hAnsi="Wingdings" w:hint="default"/>
      </w:rPr>
    </w:lvl>
  </w:abstractNum>
  <w:abstractNum w:abstractNumId="138" w15:restartNumberingAfterBreak="0">
    <w:nsid w:val="0FF443A2"/>
    <w:multiLevelType w:val="hybridMultilevel"/>
    <w:tmpl w:val="FFFFFFFF"/>
    <w:lvl w:ilvl="0" w:tplc="AFF02558">
      <w:start w:val="1"/>
      <w:numFmt w:val="bullet"/>
      <w:lvlText w:val=""/>
      <w:lvlJc w:val="left"/>
      <w:pPr>
        <w:ind w:left="720" w:hanging="360"/>
      </w:pPr>
      <w:rPr>
        <w:rFonts w:ascii="Symbol" w:hAnsi="Symbol" w:hint="default"/>
      </w:rPr>
    </w:lvl>
    <w:lvl w:ilvl="1" w:tplc="FD54327E">
      <w:start w:val="1"/>
      <w:numFmt w:val="bullet"/>
      <w:lvlText w:val="o"/>
      <w:lvlJc w:val="left"/>
      <w:pPr>
        <w:ind w:left="1440" w:hanging="360"/>
      </w:pPr>
      <w:rPr>
        <w:rFonts w:ascii="Courier New" w:hAnsi="Courier New" w:hint="default"/>
      </w:rPr>
    </w:lvl>
    <w:lvl w:ilvl="2" w:tplc="5D145034">
      <w:start w:val="1"/>
      <w:numFmt w:val="bullet"/>
      <w:lvlText w:val=""/>
      <w:lvlJc w:val="left"/>
      <w:pPr>
        <w:ind w:left="2160" w:hanging="360"/>
      </w:pPr>
      <w:rPr>
        <w:rFonts w:ascii="Wingdings" w:hAnsi="Wingdings" w:hint="default"/>
      </w:rPr>
    </w:lvl>
    <w:lvl w:ilvl="3" w:tplc="2C52949A">
      <w:start w:val="1"/>
      <w:numFmt w:val="bullet"/>
      <w:lvlText w:val=""/>
      <w:lvlJc w:val="left"/>
      <w:pPr>
        <w:ind w:left="2880" w:hanging="360"/>
      </w:pPr>
      <w:rPr>
        <w:rFonts w:ascii="Symbol" w:hAnsi="Symbol" w:hint="default"/>
      </w:rPr>
    </w:lvl>
    <w:lvl w:ilvl="4" w:tplc="49860F34">
      <w:start w:val="1"/>
      <w:numFmt w:val="bullet"/>
      <w:lvlText w:val="o"/>
      <w:lvlJc w:val="left"/>
      <w:pPr>
        <w:ind w:left="3600" w:hanging="360"/>
      </w:pPr>
      <w:rPr>
        <w:rFonts w:ascii="Courier New" w:hAnsi="Courier New" w:hint="default"/>
      </w:rPr>
    </w:lvl>
    <w:lvl w:ilvl="5" w:tplc="82161F1E">
      <w:start w:val="1"/>
      <w:numFmt w:val="bullet"/>
      <w:lvlText w:val=""/>
      <w:lvlJc w:val="left"/>
      <w:pPr>
        <w:ind w:left="4320" w:hanging="360"/>
      </w:pPr>
      <w:rPr>
        <w:rFonts w:ascii="Wingdings" w:hAnsi="Wingdings" w:hint="default"/>
      </w:rPr>
    </w:lvl>
    <w:lvl w:ilvl="6" w:tplc="19BC89AE">
      <w:start w:val="1"/>
      <w:numFmt w:val="bullet"/>
      <w:lvlText w:val=""/>
      <w:lvlJc w:val="left"/>
      <w:pPr>
        <w:ind w:left="5040" w:hanging="360"/>
      </w:pPr>
      <w:rPr>
        <w:rFonts w:ascii="Symbol" w:hAnsi="Symbol" w:hint="default"/>
      </w:rPr>
    </w:lvl>
    <w:lvl w:ilvl="7" w:tplc="4FD03610">
      <w:start w:val="1"/>
      <w:numFmt w:val="bullet"/>
      <w:lvlText w:val="o"/>
      <w:lvlJc w:val="left"/>
      <w:pPr>
        <w:ind w:left="5760" w:hanging="360"/>
      </w:pPr>
      <w:rPr>
        <w:rFonts w:ascii="Courier New" w:hAnsi="Courier New" w:hint="default"/>
      </w:rPr>
    </w:lvl>
    <w:lvl w:ilvl="8" w:tplc="560C9E6E">
      <w:start w:val="1"/>
      <w:numFmt w:val="bullet"/>
      <w:lvlText w:val=""/>
      <w:lvlJc w:val="left"/>
      <w:pPr>
        <w:ind w:left="6480" w:hanging="360"/>
      </w:pPr>
      <w:rPr>
        <w:rFonts w:ascii="Wingdings" w:hAnsi="Wingdings" w:hint="default"/>
      </w:rPr>
    </w:lvl>
  </w:abstractNum>
  <w:abstractNum w:abstractNumId="139" w15:restartNumberingAfterBreak="0">
    <w:nsid w:val="10007BB4"/>
    <w:multiLevelType w:val="hybridMultilevel"/>
    <w:tmpl w:val="FFFFFFFF"/>
    <w:lvl w:ilvl="0" w:tplc="0734D392">
      <w:start w:val="1"/>
      <w:numFmt w:val="bullet"/>
      <w:lvlText w:val=""/>
      <w:lvlJc w:val="left"/>
      <w:pPr>
        <w:ind w:left="720" w:hanging="360"/>
      </w:pPr>
      <w:rPr>
        <w:rFonts w:ascii="Symbol" w:hAnsi="Symbol" w:hint="default"/>
      </w:rPr>
    </w:lvl>
    <w:lvl w:ilvl="1" w:tplc="46AEEEB6">
      <w:start w:val="1"/>
      <w:numFmt w:val="bullet"/>
      <w:lvlText w:val="o"/>
      <w:lvlJc w:val="left"/>
      <w:pPr>
        <w:ind w:left="1440" w:hanging="360"/>
      </w:pPr>
      <w:rPr>
        <w:rFonts w:ascii="Courier New" w:hAnsi="Courier New" w:hint="default"/>
      </w:rPr>
    </w:lvl>
    <w:lvl w:ilvl="2" w:tplc="66F05E26">
      <w:start w:val="1"/>
      <w:numFmt w:val="bullet"/>
      <w:lvlText w:val=""/>
      <w:lvlJc w:val="left"/>
      <w:pPr>
        <w:ind w:left="2160" w:hanging="360"/>
      </w:pPr>
      <w:rPr>
        <w:rFonts w:ascii="Wingdings" w:hAnsi="Wingdings" w:hint="default"/>
      </w:rPr>
    </w:lvl>
    <w:lvl w:ilvl="3" w:tplc="3AB8380C">
      <w:start w:val="1"/>
      <w:numFmt w:val="bullet"/>
      <w:lvlText w:val=""/>
      <w:lvlJc w:val="left"/>
      <w:pPr>
        <w:ind w:left="2880" w:hanging="360"/>
      </w:pPr>
      <w:rPr>
        <w:rFonts w:ascii="Symbol" w:hAnsi="Symbol" w:hint="default"/>
      </w:rPr>
    </w:lvl>
    <w:lvl w:ilvl="4" w:tplc="9A7635DC">
      <w:start w:val="1"/>
      <w:numFmt w:val="bullet"/>
      <w:lvlText w:val="o"/>
      <w:lvlJc w:val="left"/>
      <w:pPr>
        <w:ind w:left="3600" w:hanging="360"/>
      </w:pPr>
      <w:rPr>
        <w:rFonts w:ascii="Courier New" w:hAnsi="Courier New" w:hint="default"/>
      </w:rPr>
    </w:lvl>
    <w:lvl w:ilvl="5" w:tplc="9558EBB0">
      <w:start w:val="1"/>
      <w:numFmt w:val="bullet"/>
      <w:lvlText w:val=""/>
      <w:lvlJc w:val="left"/>
      <w:pPr>
        <w:ind w:left="4320" w:hanging="360"/>
      </w:pPr>
      <w:rPr>
        <w:rFonts w:ascii="Wingdings" w:hAnsi="Wingdings" w:hint="default"/>
      </w:rPr>
    </w:lvl>
    <w:lvl w:ilvl="6" w:tplc="659A59F0">
      <w:start w:val="1"/>
      <w:numFmt w:val="bullet"/>
      <w:lvlText w:val=""/>
      <w:lvlJc w:val="left"/>
      <w:pPr>
        <w:ind w:left="5040" w:hanging="360"/>
      </w:pPr>
      <w:rPr>
        <w:rFonts w:ascii="Symbol" w:hAnsi="Symbol" w:hint="default"/>
      </w:rPr>
    </w:lvl>
    <w:lvl w:ilvl="7" w:tplc="DF50AF74">
      <w:start w:val="1"/>
      <w:numFmt w:val="bullet"/>
      <w:lvlText w:val="o"/>
      <w:lvlJc w:val="left"/>
      <w:pPr>
        <w:ind w:left="5760" w:hanging="360"/>
      </w:pPr>
      <w:rPr>
        <w:rFonts w:ascii="Courier New" w:hAnsi="Courier New" w:hint="default"/>
      </w:rPr>
    </w:lvl>
    <w:lvl w:ilvl="8" w:tplc="7E54FF4C">
      <w:start w:val="1"/>
      <w:numFmt w:val="bullet"/>
      <w:lvlText w:val=""/>
      <w:lvlJc w:val="left"/>
      <w:pPr>
        <w:ind w:left="6480" w:hanging="360"/>
      </w:pPr>
      <w:rPr>
        <w:rFonts w:ascii="Wingdings" w:hAnsi="Wingdings" w:hint="default"/>
      </w:rPr>
    </w:lvl>
  </w:abstractNum>
  <w:abstractNum w:abstractNumId="140" w15:restartNumberingAfterBreak="0">
    <w:nsid w:val="10042759"/>
    <w:multiLevelType w:val="hybridMultilevel"/>
    <w:tmpl w:val="FFFFFFFF"/>
    <w:lvl w:ilvl="0" w:tplc="870EAE74">
      <w:start w:val="1"/>
      <w:numFmt w:val="bullet"/>
      <w:lvlText w:val=""/>
      <w:lvlJc w:val="left"/>
      <w:pPr>
        <w:ind w:left="720" w:hanging="360"/>
      </w:pPr>
      <w:rPr>
        <w:rFonts w:ascii="Symbol" w:hAnsi="Symbol" w:hint="default"/>
      </w:rPr>
    </w:lvl>
    <w:lvl w:ilvl="1" w:tplc="092C3F54">
      <w:start w:val="1"/>
      <w:numFmt w:val="bullet"/>
      <w:lvlText w:val="o"/>
      <w:lvlJc w:val="left"/>
      <w:pPr>
        <w:ind w:left="1440" w:hanging="360"/>
      </w:pPr>
      <w:rPr>
        <w:rFonts w:ascii="Courier New" w:hAnsi="Courier New" w:hint="default"/>
      </w:rPr>
    </w:lvl>
    <w:lvl w:ilvl="2" w:tplc="D0FA9720">
      <w:start w:val="1"/>
      <w:numFmt w:val="bullet"/>
      <w:lvlText w:val=""/>
      <w:lvlJc w:val="left"/>
      <w:pPr>
        <w:ind w:left="2160" w:hanging="360"/>
      </w:pPr>
      <w:rPr>
        <w:rFonts w:ascii="Wingdings" w:hAnsi="Wingdings" w:hint="default"/>
      </w:rPr>
    </w:lvl>
    <w:lvl w:ilvl="3" w:tplc="430A2726">
      <w:start w:val="1"/>
      <w:numFmt w:val="bullet"/>
      <w:lvlText w:val=""/>
      <w:lvlJc w:val="left"/>
      <w:pPr>
        <w:ind w:left="2880" w:hanging="360"/>
      </w:pPr>
      <w:rPr>
        <w:rFonts w:ascii="Symbol" w:hAnsi="Symbol" w:hint="default"/>
      </w:rPr>
    </w:lvl>
    <w:lvl w:ilvl="4" w:tplc="56B836AC">
      <w:start w:val="1"/>
      <w:numFmt w:val="bullet"/>
      <w:lvlText w:val="o"/>
      <w:lvlJc w:val="left"/>
      <w:pPr>
        <w:ind w:left="3600" w:hanging="360"/>
      </w:pPr>
      <w:rPr>
        <w:rFonts w:ascii="Courier New" w:hAnsi="Courier New" w:hint="default"/>
      </w:rPr>
    </w:lvl>
    <w:lvl w:ilvl="5" w:tplc="F2CAD0BE">
      <w:start w:val="1"/>
      <w:numFmt w:val="bullet"/>
      <w:lvlText w:val=""/>
      <w:lvlJc w:val="left"/>
      <w:pPr>
        <w:ind w:left="4320" w:hanging="360"/>
      </w:pPr>
      <w:rPr>
        <w:rFonts w:ascii="Wingdings" w:hAnsi="Wingdings" w:hint="default"/>
      </w:rPr>
    </w:lvl>
    <w:lvl w:ilvl="6" w:tplc="C286189E">
      <w:start w:val="1"/>
      <w:numFmt w:val="bullet"/>
      <w:lvlText w:val=""/>
      <w:lvlJc w:val="left"/>
      <w:pPr>
        <w:ind w:left="5040" w:hanging="360"/>
      </w:pPr>
      <w:rPr>
        <w:rFonts w:ascii="Symbol" w:hAnsi="Symbol" w:hint="default"/>
      </w:rPr>
    </w:lvl>
    <w:lvl w:ilvl="7" w:tplc="D2185A54">
      <w:start w:val="1"/>
      <w:numFmt w:val="bullet"/>
      <w:lvlText w:val="o"/>
      <w:lvlJc w:val="left"/>
      <w:pPr>
        <w:ind w:left="5760" w:hanging="360"/>
      </w:pPr>
      <w:rPr>
        <w:rFonts w:ascii="Courier New" w:hAnsi="Courier New" w:hint="default"/>
      </w:rPr>
    </w:lvl>
    <w:lvl w:ilvl="8" w:tplc="D59AFC62">
      <w:start w:val="1"/>
      <w:numFmt w:val="bullet"/>
      <w:lvlText w:val=""/>
      <w:lvlJc w:val="left"/>
      <w:pPr>
        <w:ind w:left="6480" w:hanging="360"/>
      </w:pPr>
      <w:rPr>
        <w:rFonts w:ascii="Wingdings" w:hAnsi="Wingdings" w:hint="default"/>
      </w:rPr>
    </w:lvl>
  </w:abstractNum>
  <w:abstractNum w:abstractNumId="141" w15:restartNumberingAfterBreak="0">
    <w:nsid w:val="103F7651"/>
    <w:multiLevelType w:val="hybridMultilevel"/>
    <w:tmpl w:val="FFFFFFFF"/>
    <w:lvl w:ilvl="0" w:tplc="BD5C1AAA">
      <w:start w:val="1"/>
      <w:numFmt w:val="bullet"/>
      <w:lvlText w:val=""/>
      <w:lvlJc w:val="left"/>
      <w:pPr>
        <w:ind w:left="720" w:hanging="360"/>
      </w:pPr>
      <w:rPr>
        <w:rFonts w:ascii="Symbol" w:hAnsi="Symbol" w:hint="default"/>
      </w:rPr>
    </w:lvl>
    <w:lvl w:ilvl="1" w:tplc="6EBCAC28">
      <w:start w:val="1"/>
      <w:numFmt w:val="bullet"/>
      <w:lvlText w:val="o"/>
      <w:lvlJc w:val="left"/>
      <w:pPr>
        <w:ind w:left="1440" w:hanging="360"/>
      </w:pPr>
      <w:rPr>
        <w:rFonts w:ascii="Courier New" w:hAnsi="Courier New" w:hint="default"/>
      </w:rPr>
    </w:lvl>
    <w:lvl w:ilvl="2" w:tplc="284AEA1A">
      <w:start w:val="1"/>
      <w:numFmt w:val="bullet"/>
      <w:lvlText w:val=""/>
      <w:lvlJc w:val="left"/>
      <w:pPr>
        <w:ind w:left="2160" w:hanging="360"/>
      </w:pPr>
      <w:rPr>
        <w:rFonts w:ascii="Wingdings" w:hAnsi="Wingdings" w:hint="default"/>
      </w:rPr>
    </w:lvl>
    <w:lvl w:ilvl="3" w:tplc="7730DA9C">
      <w:start w:val="1"/>
      <w:numFmt w:val="bullet"/>
      <w:lvlText w:val=""/>
      <w:lvlJc w:val="left"/>
      <w:pPr>
        <w:ind w:left="2880" w:hanging="360"/>
      </w:pPr>
      <w:rPr>
        <w:rFonts w:ascii="Symbol" w:hAnsi="Symbol" w:hint="default"/>
      </w:rPr>
    </w:lvl>
    <w:lvl w:ilvl="4" w:tplc="34B2FDBE">
      <w:start w:val="1"/>
      <w:numFmt w:val="bullet"/>
      <w:lvlText w:val="o"/>
      <w:lvlJc w:val="left"/>
      <w:pPr>
        <w:ind w:left="3600" w:hanging="360"/>
      </w:pPr>
      <w:rPr>
        <w:rFonts w:ascii="Courier New" w:hAnsi="Courier New" w:hint="default"/>
      </w:rPr>
    </w:lvl>
    <w:lvl w:ilvl="5" w:tplc="ECB0BC04">
      <w:start w:val="1"/>
      <w:numFmt w:val="bullet"/>
      <w:lvlText w:val=""/>
      <w:lvlJc w:val="left"/>
      <w:pPr>
        <w:ind w:left="4320" w:hanging="360"/>
      </w:pPr>
      <w:rPr>
        <w:rFonts w:ascii="Wingdings" w:hAnsi="Wingdings" w:hint="default"/>
      </w:rPr>
    </w:lvl>
    <w:lvl w:ilvl="6" w:tplc="762881C0">
      <w:start w:val="1"/>
      <w:numFmt w:val="bullet"/>
      <w:lvlText w:val=""/>
      <w:lvlJc w:val="left"/>
      <w:pPr>
        <w:ind w:left="5040" w:hanging="360"/>
      </w:pPr>
      <w:rPr>
        <w:rFonts w:ascii="Symbol" w:hAnsi="Symbol" w:hint="default"/>
      </w:rPr>
    </w:lvl>
    <w:lvl w:ilvl="7" w:tplc="3866113C">
      <w:start w:val="1"/>
      <w:numFmt w:val="bullet"/>
      <w:lvlText w:val="o"/>
      <w:lvlJc w:val="left"/>
      <w:pPr>
        <w:ind w:left="5760" w:hanging="360"/>
      </w:pPr>
      <w:rPr>
        <w:rFonts w:ascii="Courier New" w:hAnsi="Courier New" w:hint="default"/>
      </w:rPr>
    </w:lvl>
    <w:lvl w:ilvl="8" w:tplc="918078CE">
      <w:start w:val="1"/>
      <w:numFmt w:val="bullet"/>
      <w:lvlText w:val=""/>
      <w:lvlJc w:val="left"/>
      <w:pPr>
        <w:ind w:left="6480" w:hanging="360"/>
      </w:pPr>
      <w:rPr>
        <w:rFonts w:ascii="Wingdings" w:hAnsi="Wingdings" w:hint="default"/>
      </w:rPr>
    </w:lvl>
  </w:abstractNum>
  <w:abstractNum w:abstractNumId="142" w15:restartNumberingAfterBreak="0">
    <w:nsid w:val="106E7D39"/>
    <w:multiLevelType w:val="hybridMultilevel"/>
    <w:tmpl w:val="FFFFFFFF"/>
    <w:lvl w:ilvl="0" w:tplc="743213FE">
      <w:start w:val="1"/>
      <w:numFmt w:val="bullet"/>
      <w:lvlText w:val=""/>
      <w:lvlJc w:val="left"/>
      <w:pPr>
        <w:ind w:left="720" w:hanging="360"/>
      </w:pPr>
      <w:rPr>
        <w:rFonts w:ascii="Symbol" w:hAnsi="Symbol" w:hint="default"/>
      </w:rPr>
    </w:lvl>
    <w:lvl w:ilvl="1" w:tplc="5B8460B8">
      <w:start w:val="1"/>
      <w:numFmt w:val="bullet"/>
      <w:lvlText w:val="o"/>
      <w:lvlJc w:val="left"/>
      <w:pPr>
        <w:ind w:left="1440" w:hanging="360"/>
      </w:pPr>
      <w:rPr>
        <w:rFonts w:ascii="Courier New" w:hAnsi="Courier New" w:hint="default"/>
      </w:rPr>
    </w:lvl>
    <w:lvl w:ilvl="2" w:tplc="129C717A">
      <w:start w:val="1"/>
      <w:numFmt w:val="bullet"/>
      <w:lvlText w:val=""/>
      <w:lvlJc w:val="left"/>
      <w:pPr>
        <w:ind w:left="2160" w:hanging="360"/>
      </w:pPr>
      <w:rPr>
        <w:rFonts w:ascii="Wingdings" w:hAnsi="Wingdings" w:hint="default"/>
      </w:rPr>
    </w:lvl>
    <w:lvl w:ilvl="3" w:tplc="CB889AB4">
      <w:start w:val="1"/>
      <w:numFmt w:val="bullet"/>
      <w:lvlText w:val=""/>
      <w:lvlJc w:val="left"/>
      <w:pPr>
        <w:ind w:left="2880" w:hanging="360"/>
      </w:pPr>
      <w:rPr>
        <w:rFonts w:ascii="Symbol" w:hAnsi="Symbol" w:hint="default"/>
      </w:rPr>
    </w:lvl>
    <w:lvl w:ilvl="4" w:tplc="8FAAE988">
      <w:start w:val="1"/>
      <w:numFmt w:val="bullet"/>
      <w:lvlText w:val="o"/>
      <w:lvlJc w:val="left"/>
      <w:pPr>
        <w:ind w:left="3600" w:hanging="360"/>
      </w:pPr>
      <w:rPr>
        <w:rFonts w:ascii="Courier New" w:hAnsi="Courier New" w:hint="default"/>
      </w:rPr>
    </w:lvl>
    <w:lvl w:ilvl="5" w:tplc="BC02265C">
      <w:start w:val="1"/>
      <w:numFmt w:val="bullet"/>
      <w:lvlText w:val=""/>
      <w:lvlJc w:val="left"/>
      <w:pPr>
        <w:ind w:left="4320" w:hanging="360"/>
      </w:pPr>
      <w:rPr>
        <w:rFonts w:ascii="Wingdings" w:hAnsi="Wingdings" w:hint="default"/>
      </w:rPr>
    </w:lvl>
    <w:lvl w:ilvl="6" w:tplc="08FE65E0">
      <w:start w:val="1"/>
      <w:numFmt w:val="bullet"/>
      <w:lvlText w:val=""/>
      <w:lvlJc w:val="left"/>
      <w:pPr>
        <w:ind w:left="5040" w:hanging="360"/>
      </w:pPr>
      <w:rPr>
        <w:rFonts w:ascii="Symbol" w:hAnsi="Symbol" w:hint="default"/>
      </w:rPr>
    </w:lvl>
    <w:lvl w:ilvl="7" w:tplc="D5860F6E">
      <w:start w:val="1"/>
      <w:numFmt w:val="bullet"/>
      <w:lvlText w:val="o"/>
      <w:lvlJc w:val="left"/>
      <w:pPr>
        <w:ind w:left="5760" w:hanging="360"/>
      </w:pPr>
      <w:rPr>
        <w:rFonts w:ascii="Courier New" w:hAnsi="Courier New" w:hint="default"/>
      </w:rPr>
    </w:lvl>
    <w:lvl w:ilvl="8" w:tplc="56509288">
      <w:start w:val="1"/>
      <w:numFmt w:val="bullet"/>
      <w:lvlText w:val=""/>
      <w:lvlJc w:val="left"/>
      <w:pPr>
        <w:ind w:left="6480" w:hanging="360"/>
      </w:pPr>
      <w:rPr>
        <w:rFonts w:ascii="Wingdings" w:hAnsi="Wingdings" w:hint="default"/>
      </w:rPr>
    </w:lvl>
  </w:abstractNum>
  <w:abstractNum w:abstractNumId="143" w15:restartNumberingAfterBreak="0">
    <w:nsid w:val="10DE51E5"/>
    <w:multiLevelType w:val="hybridMultilevel"/>
    <w:tmpl w:val="FFFFFFFF"/>
    <w:lvl w:ilvl="0" w:tplc="0E005AC4">
      <w:start w:val="1"/>
      <w:numFmt w:val="bullet"/>
      <w:lvlText w:val=""/>
      <w:lvlJc w:val="left"/>
      <w:pPr>
        <w:ind w:left="720" w:hanging="360"/>
      </w:pPr>
      <w:rPr>
        <w:rFonts w:ascii="Symbol" w:hAnsi="Symbol" w:hint="default"/>
      </w:rPr>
    </w:lvl>
    <w:lvl w:ilvl="1" w:tplc="753E326E">
      <w:start w:val="1"/>
      <w:numFmt w:val="bullet"/>
      <w:lvlText w:val="o"/>
      <w:lvlJc w:val="left"/>
      <w:pPr>
        <w:ind w:left="1440" w:hanging="360"/>
      </w:pPr>
      <w:rPr>
        <w:rFonts w:ascii="Courier New" w:hAnsi="Courier New" w:hint="default"/>
      </w:rPr>
    </w:lvl>
    <w:lvl w:ilvl="2" w:tplc="2BA60468">
      <w:start w:val="1"/>
      <w:numFmt w:val="bullet"/>
      <w:lvlText w:val=""/>
      <w:lvlJc w:val="left"/>
      <w:pPr>
        <w:ind w:left="2160" w:hanging="360"/>
      </w:pPr>
      <w:rPr>
        <w:rFonts w:ascii="Wingdings" w:hAnsi="Wingdings" w:hint="default"/>
      </w:rPr>
    </w:lvl>
    <w:lvl w:ilvl="3" w:tplc="52C852BE">
      <w:start w:val="1"/>
      <w:numFmt w:val="bullet"/>
      <w:lvlText w:val=""/>
      <w:lvlJc w:val="left"/>
      <w:pPr>
        <w:ind w:left="2880" w:hanging="360"/>
      </w:pPr>
      <w:rPr>
        <w:rFonts w:ascii="Symbol" w:hAnsi="Symbol" w:hint="default"/>
      </w:rPr>
    </w:lvl>
    <w:lvl w:ilvl="4" w:tplc="DB62E61A">
      <w:start w:val="1"/>
      <w:numFmt w:val="bullet"/>
      <w:lvlText w:val="o"/>
      <w:lvlJc w:val="left"/>
      <w:pPr>
        <w:ind w:left="3600" w:hanging="360"/>
      </w:pPr>
      <w:rPr>
        <w:rFonts w:ascii="Courier New" w:hAnsi="Courier New" w:hint="default"/>
      </w:rPr>
    </w:lvl>
    <w:lvl w:ilvl="5" w:tplc="1A3A6338">
      <w:start w:val="1"/>
      <w:numFmt w:val="bullet"/>
      <w:lvlText w:val=""/>
      <w:lvlJc w:val="left"/>
      <w:pPr>
        <w:ind w:left="4320" w:hanging="360"/>
      </w:pPr>
      <w:rPr>
        <w:rFonts w:ascii="Wingdings" w:hAnsi="Wingdings" w:hint="default"/>
      </w:rPr>
    </w:lvl>
    <w:lvl w:ilvl="6" w:tplc="F984CAA2">
      <w:start w:val="1"/>
      <w:numFmt w:val="bullet"/>
      <w:lvlText w:val=""/>
      <w:lvlJc w:val="left"/>
      <w:pPr>
        <w:ind w:left="5040" w:hanging="360"/>
      </w:pPr>
      <w:rPr>
        <w:rFonts w:ascii="Symbol" w:hAnsi="Symbol" w:hint="default"/>
      </w:rPr>
    </w:lvl>
    <w:lvl w:ilvl="7" w:tplc="67D0364A">
      <w:start w:val="1"/>
      <w:numFmt w:val="bullet"/>
      <w:lvlText w:val="o"/>
      <w:lvlJc w:val="left"/>
      <w:pPr>
        <w:ind w:left="5760" w:hanging="360"/>
      </w:pPr>
      <w:rPr>
        <w:rFonts w:ascii="Courier New" w:hAnsi="Courier New" w:hint="default"/>
      </w:rPr>
    </w:lvl>
    <w:lvl w:ilvl="8" w:tplc="37C28142">
      <w:start w:val="1"/>
      <w:numFmt w:val="bullet"/>
      <w:lvlText w:val=""/>
      <w:lvlJc w:val="left"/>
      <w:pPr>
        <w:ind w:left="6480" w:hanging="360"/>
      </w:pPr>
      <w:rPr>
        <w:rFonts w:ascii="Wingdings" w:hAnsi="Wingdings" w:hint="default"/>
      </w:rPr>
    </w:lvl>
  </w:abstractNum>
  <w:abstractNum w:abstractNumId="144" w15:restartNumberingAfterBreak="0">
    <w:nsid w:val="10F964B5"/>
    <w:multiLevelType w:val="hybridMultilevel"/>
    <w:tmpl w:val="FFFFFFFF"/>
    <w:lvl w:ilvl="0" w:tplc="89588A52">
      <w:start w:val="1"/>
      <w:numFmt w:val="bullet"/>
      <w:lvlText w:val=""/>
      <w:lvlJc w:val="left"/>
      <w:pPr>
        <w:ind w:left="720" w:hanging="360"/>
      </w:pPr>
      <w:rPr>
        <w:rFonts w:ascii="Symbol" w:hAnsi="Symbol" w:hint="default"/>
      </w:rPr>
    </w:lvl>
    <w:lvl w:ilvl="1" w:tplc="01604312">
      <w:start w:val="1"/>
      <w:numFmt w:val="bullet"/>
      <w:lvlText w:val="o"/>
      <w:lvlJc w:val="left"/>
      <w:pPr>
        <w:ind w:left="1440" w:hanging="360"/>
      </w:pPr>
      <w:rPr>
        <w:rFonts w:ascii="Courier New" w:hAnsi="Courier New" w:hint="default"/>
      </w:rPr>
    </w:lvl>
    <w:lvl w:ilvl="2" w:tplc="7A3CC31C">
      <w:start w:val="1"/>
      <w:numFmt w:val="bullet"/>
      <w:lvlText w:val=""/>
      <w:lvlJc w:val="left"/>
      <w:pPr>
        <w:ind w:left="2160" w:hanging="360"/>
      </w:pPr>
      <w:rPr>
        <w:rFonts w:ascii="Wingdings" w:hAnsi="Wingdings" w:hint="default"/>
      </w:rPr>
    </w:lvl>
    <w:lvl w:ilvl="3" w:tplc="910AC580">
      <w:start w:val="1"/>
      <w:numFmt w:val="bullet"/>
      <w:lvlText w:val=""/>
      <w:lvlJc w:val="left"/>
      <w:pPr>
        <w:ind w:left="2880" w:hanging="360"/>
      </w:pPr>
      <w:rPr>
        <w:rFonts w:ascii="Symbol" w:hAnsi="Symbol" w:hint="default"/>
      </w:rPr>
    </w:lvl>
    <w:lvl w:ilvl="4" w:tplc="556C7A14">
      <w:start w:val="1"/>
      <w:numFmt w:val="bullet"/>
      <w:lvlText w:val="o"/>
      <w:lvlJc w:val="left"/>
      <w:pPr>
        <w:ind w:left="3600" w:hanging="360"/>
      </w:pPr>
      <w:rPr>
        <w:rFonts w:ascii="Courier New" w:hAnsi="Courier New" w:hint="default"/>
      </w:rPr>
    </w:lvl>
    <w:lvl w:ilvl="5" w:tplc="D368F054">
      <w:start w:val="1"/>
      <w:numFmt w:val="bullet"/>
      <w:lvlText w:val=""/>
      <w:lvlJc w:val="left"/>
      <w:pPr>
        <w:ind w:left="4320" w:hanging="360"/>
      </w:pPr>
      <w:rPr>
        <w:rFonts w:ascii="Wingdings" w:hAnsi="Wingdings" w:hint="default"/>
      </w:rPr>
    </w:lvl>
    <w:lvl w:ilvl="6" w:tplc="609CB4A6">
      <w:start w:val="1"/>
      <w:numFmt w:val="bullet"/>
      <w:lvlText w:val=""/>
      <w:lvlJc w:val="left"/>
      <w:pPr>
        <w:ind w:left="5040" w:hanging="360"/>
      </w:pPr>
      <w:rPr>
        <w:rFonts w:ascii="Symbol" w:hAnsi="Symbol" w:hint="default"/>
      </w:rPr>
    </w:lvl>
    <w:lvl w:ilvl="7" w:tplc="F3C0B5F0">
      <w:start w:val="1"/>
      <w:numFmt w:val="bullet"/>
      <w:lvlText w:val="o"/>
      <w:lvlJc w:val="left"/>
      <w:pPr>
        <w:ind w:left="5760" w:hanging="360"/>
      </w:pPr>
      <w:rPr>
        <w:rFonts w:ascii="Courier New" w:hAnsi="Courier New" w:hint="default"/>
      </w:rPr>
    </w:lvl>
    <w:lvl w:ilvl="8" w:tplc="3A368778">
      <w:start w:val="1"/>
      <w:numFmt w:val="bullet"/>
      <w:lvlText w:val=""/>
      <w:lvlJc w:val="left"/>
      <w:pPr>
        <w:ind w:left="6480" w:hanging="360"/>
      </w:pPr>
      <w:rPr>
        <w:rFonts w:ascii="Wingdings" w:hAnsi="Wingdings" w:hint="default"/>
      </w:rPr>
    </w:lvl>
  </w:abstractNum>
  <w:abstractNum w:abstractNumId="145" w15:restartNumberingAfterBreak="0">
    <w:nsid w:val="11273F2D"/>
    <w:multiLevelType w:val="hybridMultilevel"/>
    <w:tmpl w:val="FFFFFFFF"/>
    <w:lvl w:ilvl="0" w:tplc="BA74639E">
      <w:start w:val="1"/>
      <w:numFmt w:val="bullet"/>
      <w:lvlText w:val=""/>
      <w:lvlJc w:val="left"/>
      <w:pPr>
        <w:ind w:left="720" w:hanging="360"/>
      </w:pPr>
      <w:rPr>
        <w:rFonts w:ascii="Symbol" w:hAnsi="Symbol" w:hint="default"/>
      </w:rPr>
    </w:lvl>
    <w:lvl w:ilvl="1" w:tplc="3ECEC2F6">
      <w:start w:val="1"/>
      <w:numFmt w:val="bullet"/>
      <w:lvlText w:val="o"/>
      <w:lvlJc w:val="left"/>
      <w:pPr>
        <w:ind w:left="1440" w:hanging="360"/>
      </w:pPr>
      <w:rPr>
        <w:rFonts w:ascii="Courier New" w:hAnsi="Courier New" w:hint="default"/>
      </w:rPr>
    </w:lvl>
    <w:lvl w:ilvl="2" w:tplc="0CB6E000">
      <w:start w:val="1"/>
      <w:numFmt w:val="bullet"/>
      <w:lvlText w:val=""/>
      <w:lvlJc w:val="left"/>
      <w:pPr>
        <w:ind w:left="2160" w:hanging="360"/>
      </w:pPr>
      <w:rPr>
        <w:rFonts w:ascii="Wingdings" w:hAnsi="Wingdings" w:hint="default"/>
      </w:rPr>
    </w:lvl>
    <w:lvl w:ilvl="3" w:tplc="DB4C8F80">
      <w:start w:val="1"/>
      <w:numFmt w:val="bullet"/>
      <w:lvlText w:val=""/>
      <w:lvlJc w:val="left"/>
      <w:pPr>
        <w:ind w:left="2880" w:hanging="360"/>
      </w:pPr>
      <w:rPr>
        <w:rFonts w:ascii="Symbol" w:hAnsi="Symbol" w:hint="default"/>
      </w:rPr>
    </w:lvl>
    <w:lvl w:ilvl="4" w:tplc="8A426684">
      <w:start w:val="1"/>
      <w:numFmt w:val="bullet"/>
      <w:lvlText w:val="o"/>
      <w:lvlJc w:val="left"/>
      <w:pPr>
        <w:ind w:left="3600" w:hanging="360"/>
      </w:pPr>
      <w:rPr>
        <w:rFonts w:ascii="Courier New" w:hAnsi="Courier New" w:hint="default"/>
      </w:rPr>
    </w:lvl>
    <w:lvl w:ilvl="5" w:tplc="49C6A004">
      <w:start w:val="1"/>
      <w:numFmt w:val="bullet"/>
      <w:lvlText w:val=""/>
      <w:lvlJc w:val="left"/>
      <w:pPr>
        <w:ind w:left="4320" w:hanging="360"/>
      </w:pPr>
      <w:rPr>
        <w:rFonts w:ascii="Wingdings" w:hAnsi="Wingdings" w:hint="default"/>
      </w:rPr>
    </w:lvl>
    <w:lvl w:ilvl="6" w:tplc="4CFCE088">
      <w:start w:val="1"/>
      <w:numFmt w:val="bullet"/>
      <w:lvlText w:val=""/>
      <w:lvlJc w:val="left"/>
      <w:pPr>
        <w:ind w:left="5040" w:hanging="360"/>
      </w:pPr>
      <w:rPr>
        <w:rFonts w:ascii="Symbol" w:hAnsi="Symbol" w:hint="default"/>
      </w:rPr>
    </w:lvl>
    <w:lvl w:ilvl="7" w:tplc="7DC8C21C">
      <w:start w:val="1"/>
      <w:numFmt w:val="bullet"/>
      <w:lvlText w:val="o"/>
      <w:lvlJc w:val="left"/>
      <w:pPr>
        <w:ind w:left="5760" w:hanging="360"/>
      </w:pPr>
      <w:rPr>
        <w:rFonts w:ascii="Courier New" w:hAnsi="Courier New" w:hint="default"/>
      </w:rPr>
    </w:lvl>
    <w:lvl w:ilvl="8" w:tplc="66E61C38">
      <w:start w:val="1"/>
      <w:numFmt w:val="bullet"/>
      <w:lvlText w:val=""/>
      <w:lvlJc w:val="left"/>
      <w:pPr>
        <w:ind w:left="6480" w:hanging="360"/>
      </w:pPr>
      <w:rPr>
        <w:rFonts w:ascii="Wingdings" w:hAnsi="Wingdings" w:hint="default"/>
      </w:rPr>
    </w:lvl>
  </w:abstractNum>
  <w:abstractNum w:abstractNumId="146" w15:restartNumberingAfterBreak="0">
    <w:nsid w:val="11371400"/>
    <w:multiLevelType w:val="hybridMultilevel"/>
    <w:tmpl w:val="FFFFFFFF"/>
    <w:lvl w:ilvl="0" w:tplc="F19A4D92">
      <w:start w:val="1"/>
      <w:numFmt w:val="bullet"/>
      <w:lvlText w:val=""/>
      <w:lvlJc w:val="left"/>
      <w:pPr>
        <w:ind w:left="720" w:hanging="360"/>
      </w:pPr>
      <w:rPr>
        <w:rFonts w:ascii="Symbol" w:hAnsi="Symbol" w:hint="default"/>
      </w:rPr>
    </w:lvl>
    <w:lvl w:ilvl="1" w:tplc="617E8B32">
      <w:start w:val="1"/>
      <w:numFmt w:val="bullet"/>
      <w:lvlText w:val="o"/>
      <w:lvlJc w:val="left"/>
      <w:pPr>
        <w:ind w:left="1440" w:hanging="360"/>
      </w:pPr>
      <w:rPr>
        <w:rFonts w:ascii="Courier New" w:hAnsi="Courier New" w:hint="default"/>
      </w:rPr>
    </w:lvl>
    <w:lvl w:ilvl="2" w:tplc="87C63914">
      <w:start w:val="1"/>
      <w:numFmt w:val="bullet"/>
      <w:lvlText w:val=""/>
      <w:lvlJc w:val="left"/>
      <w:pPr>
        <w:ind w:left="2160" w:hanging="360"/>
      </w:pPr>
      <w:rPr>
        <w:rFonts w:ascii="Wingdings" w:hAnsi="Wingdings" w:hint="default"/>
      </w:rPr>
    </w:lvl>
    <w:lvl w:ilvl="3" w:tplc="3BBE5CF0">
      <w:start w:val="1"/>
      <w:numFmt w:val="bullet"/>
      <w:lvlText w:val=""/>
      <w:lvlJc w:val="left"/>
      <w:pPr>
        <w:ind w:left="2880" w:hanging="360"/>
      </w:pPr>
      <w:rPr>
        <w:rFonts w:ascii="Symbol" w:hAnsi="Symbol" w:hint="default"/>
      </w:rPr>
    </w:lvl>
    <w:lvl w:ilvl="4" w:tplc="F7D8A49A">
      <w:start w:val="1"/>
      <w:numFmt w:val="bullet"/>
      <w:lvlText w:val="o"/>
      <w:lvlJc w:val="left"/>
      <w:pPr>
        <w:ind w:left="3600" w:hanging="360"/>
      </w:pPr>
      <w:rPr>
        <w:rFonts w:ascii="Courier New" w:hAnsi="Courier New" w:hint="default"/>
      </w:rPr>
    </w:lvl>
    <w:lvl w:ilvl="5" w:tplc="15F26786">
      <w:start w:val="1"/>
      <w:numFmt w:val="bullet"/>
      <w:lvlText w:val=""/>
      <w:lvlJc w:val="left"/>
      <w:pPr>
        <w:ind w:left="4320" w:hanging="360"/>
      </w:pPr>
      <w:rPr>
        <w:rFonts w:ascii="Wingdings" w:hAnsi="Wingdings" w:hint="default"/>
      </w:rPr>
    </w:lvl>
    <w:lvl w:ilvl="6" w:tplc="FA74DEE8">
      <w:start w:val="1"/>
      <w:numFmt w:val="bullet"/>
      <w:lvlText w:val=""/>
      <w:lvlJc w:val="left"/>
      <w:pPr>
        <w:ind w:left="5040" w:hanging="360"/>
      </w:pPr>
      <w:rPr>
        <w:rFonts w:ascii="Symbol" w:hAnsi="Symbol" w:hint="default"/>
      </w:rPr>
    </w:lvl>
    <w:lvl w:ilvl="7" w:tplc="25D6C802">
      <w:start w:val="1"/>
      <w:numFmt w:val="bullet"/>
      <w:lvlText w:val="o"/>
      <w:lvlJc w:val="left"/>
      <w:pPr>
        <w:ind w:left="5760" w:hanging="360"/>
      </w:pPr>
      <w:rPr>
        <w:rFonts w:ascii="Courier New" w:hAnsi="Courier New" w:hint="default"/>
      </w:rPr>
    </w:lvl>
    <w:lvl w:ilvl="8" w:tplc="69BCB0E2">
      <w:start w:val="1"/>
      <w:numFmt w:val="bullet"/>
      <w:lvlText w:val=""/>
      <w:lvlJc w:val="left"/>
      <w:pPr>
        <w:ind w:left="6480" w:hanging="360"/>
      </w:pPr>
      <w:rPr>
        <w:rFonts w:ascii="Wingdings" w:hAnsi="Wingdings" w:hint="default"/>
      </w:rPr>
    </w:lvl>
  </w:abstractNum>
  <w:abstractNum w:abstractNumId="147" w15:restartNumberingAfterBreak="0">
    <w:nsid w:val="11440778"/>
    <w:multiLevelType w:val="hybridMultilevel"/>
    <w:tmpl w:val="FFFFFFFF"/>
    <w:lvl w:ilvl="0" w:tplc="6D140F74">
      <w:start w:val="1"/>
      <w:numFmt w:val="bullet"/>
      <w:lvlText w:val=""/>
      <w:lvlJc w:val="left"/>
      <w:pPr>
        <w:ind w:left="720" w:hanging="360"/>
      </w:pPr>
      <w:rPr>
        <w:rFonts w:ascii="Symbol" w:hAnsi="Symbol" w:hint="default"/>
      </w:rPr>
    </w:lvl>
    <w:lvl w:ilvl="1" w:tplc="2BD4B5F2">
      <w:start w:val="1"/>
      <w:numFmt w:val="bullet"/>
      <w:lvlText w:val="o"/>
      <w:lvlJc w:val="left"/>
      <w:pPr>
        <w:ind w:left="1440" w:hanging="360"/>
      </w:pPr>
      <w:rPr>
        <w:rFonts w:ascii="Courier New" w:hAnsi="Courier New" w:hint="default"/>
      </w:rPr>
    </w:lvl>
    <w:lvl w:ilvl="2" w:tplc="99C80F60">
      <w:start w:val="1"/>
      <w:numFmt w:val="bullet"/>
      <w:lvlText w:val=""/>
      <w:lvlJc w:val="left"/>
      <w:pPr>
        <w:ind w:left="2160" w:hanging="360"/>
      </w:pPr>
      <w:rPr>
        <w:rFonts w:ascii="Wingdings" w:hAnsi="Wingdings" w:hint="default"/>
      </w:rPr>
    </w:lvl>
    <w:lvl w:ilvl="3" w:tplc="42B8FA62">
      <w:start w:val="1"/>
      <w:numFmt w:val="bullet"/>
      <w:lvlText w:val=""/>
      <w:lvlJc w:val="left"/>
      <w:pPr>
        <w:ind w:left="2880" w:hanging="360"/>
      </w:pPr>
      <w:rPr>
        <w:rFonts w:ascii="Symbol" w:hAnsi="Symbol" w:hint="default"/>
      </w:rPr>
    </w:lvl>
    <w:lvl w:ilvl="4" w:tplc="131C93D6">
      <w:start w:val="1"/>
      <w:numFmt w:val="bullet"/>
      <w:lvlText w:val="o"/>
      <w:lvlJc w:val="left"/>
      <w:pPr>
        <w:ind w:left="3600" w:hanging="360"/>
      </w:pPr>
      <w:rPr>
        <w:rFonts w:ascii="Courier New" w:hAnsi="Courier New" w:hint="default"/>
      </w:rPr>
    </w:lvl>
    <w:lvl w:ilvl="5" w:tplc="25D0272E">
      <w:start w:val="1"/>
      <w:numFmt w:val="bullet"/>
      <w:lvlText w:val=""/>
      <w:lvlJc w:val="left"/>
      <w:pPr>
        <w:ind w:left="4320" w:hanging="360"/>
      </w:pPr>
      <w:rPr>
        <w:rFonts w:ascii="Wingdings" w:hAnsi="Wingdings" w:hint="default"/>
      </w:rPr>
    </w:lvl>
    <w:lvl w:ilvl="6" w:tplc="62F6CB5E">
      <w:start w:val="1"/>
      <w:numFmt w:val="bullet"/>
      <w:lvlText w:val=""/>
      <w:lvlJc w:val="left"/>
      <w:pPr>
        <w:ind w:left="5040" w:hanging="360"/>
      </w:pPr>
      <w:rPr>
        <w:rFonts w:ascii="Symbol" w:hAnsi="Symbol" w:hint="default"/>
      </w:rPr>
    </w:lvl>
    <w:lvl w:ilvl="7" w:tplc="61AEE8D8">
      <w:start w:val="1"/>
      <w:numFmt w:val="bullet"/>
      <w:lvlText w:val="o"/>
      <w:lvlJc w:val="left"/>
      <w:pPr>
        <w:ind w:left="5760" w:hanging="360"/>
      </w:pPr>
      <w:rPr>
        <w:rFonts w:ascii="Courier New" w:hAnsi="Courier New" w:hint="default"/>
      </w:rPr>
    </w:lvl>
    <w:lvl w:ilvl="8" w:tplc="42FE7E32">
      <w:start w:val="1"/>
      <w:numFmt w:val="bullet"/>
      <w:lvlText w:val=""/>
      <w:lvlJc w:val="left"/>
      <w:pPr>
        <w:ind w:left="6480" w:hanging="360"/>
      </w:pPr>
      <w:rPr>
        <w:rFonts w:ascii="Wingdings" w:hAnsi="Wingdings" w:hint="default"/>
      </w:rPr>
    </w:lvl>
  </w:abstractNum>
  <w:abstractNum w:abstractNumId="148" w15:restartNumberingAfterBreak="0">
    <w:nsid w:val="11576E00"/>
    <w:multiLevelType w:val="hybridMultilevel"/>
    <w:tmpl w:val="FFFFFFFF"/>
    <w:lvl w:ilvl="0" w:tplc="6BDA2A4C">
      <w:start w:val="1"/>
      <w:numFmt w:val="bullet"/>
      <w:lvlText w:val=""/>
      <w:lvlJc w:val="left"/>
      <w:pPr>
        <w:ind w:left="720" w:hanging="360"/>
      </w:pPr>
      <w:rPr>
        <w:rFonts w:ascii="Symbol" w:hAnsi="Symbol" w:hint="default"/>
      </w:rPr>
    </w:lvl>
    <w:lvl w:ilvl="1" w:tplc="11FE7A12">
      <w:start w:val="1"/>
      <w:numFmt w:val="bullet"/>
      <w:lvlText w:val="o"/>
      <w:lvlJc w:val="left"/>
      <w:pPr>
        <w:ind w:left="1440" w:hanging="360"/>
      </w:pPr>
      <w:rPr>
        <w:rFonts w:ascii="Courier New" w:hAnsi="Courier New" w:hint="default"/>
      </w:rPr>
    </w:lvl>
    <w:lvl w:ilvl="2" w:tplc="7D849B40">
      <w:start w:val="1"/>
      <w:numFmt w:val="bullet"/>
      <w:lvlText w:val=""/>
      <w:lvlJc w:val="left"/>
      <w:pPr>
        <w:ind w:left="2160" w:hanging="360"/>
      </w:pPr>
      <w:rPr>
        <w:rFonts w:ascii="Wingdings" w:hAnsi="Wingdings" w:hint="default"/>
      </w:rPr>
    </w:lvl>
    <w:lvl w:ilvl="3" w:tplc="7F9A93D2">
      <w:start w:val="1"/>
      <w:numFmt w:val="bullet"/>
      <w:lvlText w:val=""/>
      <w:lvlJc w:val="left"/>
      <w:pPr>
        <w:ind w:left="2880" w:hanging="360"/>
      </w:pPr>
      <w:rPr>
        <w:rFonts w:ascii="Symbol" w:hAnsi="Symbol" w:hint="default"/>
      </w:rPr>
    </w:lvl>
    <w:lvl w:ilvl="4" w:tplc="54628318">
      <w:start w:val="1"/>
      <w:numFmt w:val="bullet"/>
      <w:lvlText w:val="o"/>
      <w:lvlJc w:val="left"/>
      <w:pPr>
        <w:ind w:left="3600" w:hanging="360"/>
      </w:pPr>
      <w:rPr>
        <w:rFonts w:ascii="Courier New" w:hAnsi="Courier New" w:hint="default"/>
      </w:rPr>
    </w:lvl>
    <w:lvl w:ilvl="5" w:tplc="C3227462">
      <w:start w:val="1"/>
      <w:numFmt w:val="bullet"/>
      <w:lvlText w:val=""/>
      <w:lvlJc w:val="left"/>
      <w:pPr>
        <w:ind w:left="4320" w:hanging="360"/>
      </w:pPr>
      <w:rPr>
        <w:rFonts w:ascii="Wingdings" w:hAnsi="Wingdings" w:hint="default"/>
      </w:rPr>
    </w:lvl>
    <w:lvl w:ilvl="6" w:tplc="63C8543A">
      <w:start w:val="1"/>
      <w:numFmt w:val="bullet"/>
      <w:lvlText w:val=""/>
      <w:lvlJc w:val="left"/>
      <w:pPr>
        <w:ind w:left="5040" w:hanging="360"/>
      </w:pPr>
      <w:rPr>
        <w:rFonts w:ascii="Symbol" w:hAnsi="Symbol" w:hint="default"/>
      </w:rPr>
    </w:lvl>
    <w:lvl w:ilvl="7" w:tplc="C87EFCBC">
      <w:start w:val="1"/>
      <w:numFmt w:val="bullet"/>
      <w:lvlText w:val="o"/>
      <w:lvlJc w:val="left"/>
      <w:pPr>
        <w:ind w:left="5760" w:hanging="360"/>
      </w:pPr>
      <w:rPr>
        <w:rFonts w:ascii="Courier New" w:hAnsi="Courier New" w:hint="default"/>
      </w:rPr>
    </w:lvl>
    <w:lvl w:ilvl="8" w:tplc="56520C42">
      <w:start w:val="1"/>
      <w:numFmt w:val="bullet"/>
      <w:lvlText w:val=""/>
      <w:lvlJc w:val="left"/>
      <w:pPr>
        <w:ind w:left="6480" w:hanging="360"/>
      </w:pPr>
      <w:rPr>
        <w:rFonts w:ascii="Wingdings" w:hAnsi="Wingdings" w:hint="default"/>
      </w:rPr>
    </w:lvl>
  </w:abstractNum>
  <w:abstractNum w:abstractNumId="149" w15:restartNumberingAfterBreak="0">
    <w:nsid w:val="116A31EA"/>
    <w:multiLevelType w:val="hybridMultilevel"/>
    <w:tmpl w:val="FFFFFFFF"/>
    <w:lvl w:ilvl="0" w:tplc="4694FB2E">
      <w:start w:val="1"/>
      <w:numFmt w:val="bullet"/>
      <w:lvlText w:val=""/>
      <w:lvlJc w:val="left"/>
      <w:pPr>
        <w:ind w:left="720" w:hanging="360"/>
      </w:pPr>
      <w:rPr>
        <w:rFonts w:ascii="Symbol" w:hAnsi="Symbol" w:hint="default"/>
      </w:rPr>
    </w:lvl>
    <w:lvl w:ilvl="1" w:tplc="DF405B6E">
      <w:start w:val="1"/>
      <w:numFmt w:val="bullet"/>
      <w:lvlText w:val="o"/>
      <w:lvlJc w:val="left"/>
      <w:pPr>
        <w:ind w:left="1440" w:hanging="360"/>
      </w:pPr>
      <w:rPr>
        <w:rFonts w:ascii="Courier New" w:hAnsi="Courier New" w:hint="default"/>
      </w:rPr>
    </w:lvl>
    <w:lvl w:ilvl="2" w:tplc="DF729C12">
      <w:start w:val="1"/>
      <w:numFmt w:val="bullet"/>
      <w:lvlText w:val=""/>
      <w:lvlJc w:val="left"/>
      <w:pPr>
        <w:ind w:left="2160" w:hanging="360"/>
      </w:pPr>
      <w:rPr>
        <w:rFonts w:ascii="Wingdings" w:hAnsi="Wingdings" w:hint="default"/>
      </w:rPr>
    </w:lvl>
    <w:lvl w:ilvl="3" w:tplc="F2684968">
      <w:start w:val="1"/>
      <w:numFmt w:val="bullet"/>
      <w:lvlText w:val=""/>
      <w:lvlJc w:val="left"/>
      <w:pPr>
        <w:ind w:left="2880" w:hanging="360"/>
      </w:pPr>
      <w:rPr>
        <w:rFonts w:ascii="Symbol" w:hAnsi="Symbol" w:hint="default"/>
      </w:rPr>
    </w:lvl>
    <w:lvl w:ilvl="4" w:tplc="6F72F176">
      <w:start w:val="1"/>
      <w:numFmt w:val="bullet"/>
      <w:lvlText w:val="o"/>
      <w:lvlJc w:val="left"/>
      <w:pPr>
        <w:ind w:left="3600" w:hanging="360"/>
      </w:pPr>
      <w:rPr>
        <w:rFonts w:ascii="Courier New" w:hAnsi="Courier New" w:hint="default"/>
      </w:rPr>
    </w:lvl>
    <w:lvl w:ilvl="5" w:tplc="F0CA1DFE">
      <w:start w:val="1"/>
      <w:numFmt w:val="bullet"/>
      <w:lvlText w:val=""/>
      <w:lvlJc w:val="left"/>
      <w:pPr>
        <w:ind w:left="4320" w:hanging="360"/>
      </w:pPr>
      <w:rPr>
        <w:rFonts w:ascii="Wingdings" w:hAnsi="Wingdings" w:hint="default"/>
      </w:rPr>
    </w:lvl>
    <w:lvl w:ilvl="6" w:tplc="057A87A2">
      <w:start w:val="1"/>
      <w:numFmt w:val="bullet"/>
      <w:lvlText w:val=""/>
      <w:lvlJc w:val="left"/>
      <w:pPr>
        <w:ind w:left="5040" w:hanging="360"/>
      </w:pPr>
      <w:rPr>
        <w:rFonts w:ascii="Symbol" w:hAnsi="Symbol" w:hint="default"/>
      </w:rPr>
    </w:lvl>
    <w:lvl w:ilvl="7" w:tplc="B48037CA">
      <w:start w:val="1"/>
      <w:numFmt w:val="bullet"/>
      <w:lvlText w:val="o"/>
      <w:lvlJc w:val="left"/>
      <w:pPr>
        <w:ind w:left="5760" w:hanging="360"/>
      </w:pPr>
      <w:rPr>
        <w:rFonts w:ascii="Courier New" w:hAnsi="Courier New" w:hint="default"/>
      </w:rPr>
    </w:lvl>
    <w:lvl w:ilvl="8" w:tplc="C90A1238">
      <w:start w:val="1"/>
      <w:numFmt w:val="bullet"/>
      <w:lvlText w:val=""/>
      <w:lvlJc w:val="left"/>
      <w:pPr>
        <w:ind w:left="6480" w:hanging="360"/>
      </w:pPr>
      <w:rPr>
        <w:rFonts w:ascii="Wingdings" w:hAnsi="Wingdings" w:hint="default"/>
      </w:rPr>
    </w:lvl>
  </w:abstractNum>
  <w:abstractNum w:abstractNumId="150" w15:restartNumberingAfterBreak="0">
    <w:nsid w:val="116D389B"/>
    <w:multiLevelType w:val="hybridMultilevel"/>
    <w:tmpl w:val="FFFFFFFF"/>
    <w:lvl w:ilvl="0" w:tplc="B784E42E">
      <w:start w:val="1"/>
      <w:numFmt w:val="bullet"/>
      <w:lvlText w:val=""/>
      <w:lvlJc w:val="left"/>
      <w:pPr>
        <w:ind w:left="720" w:hanging="360"/>
      </w:pPr>
      <w:rPr>
        <w:rFonts w:ascii="Symbol" w:hAnsi="Symbol" w:hint="default"/>
      </w:rPr>
    </w:lvl>
    <w:lvl w:ilvl="1" w:tplc="5E7AF15E">
      <w:start w:val="1"/>
      <w:numFmt w:val="bullet"/>
      <w:lvlText w:val="o"/>
      <w:lvlJc w:val="left"/>
      <w:pPr>
        <w:ind w:left="1440" w:hanging="360"/>
      </w:pPr>
      <w:rPr>
        <w:rFonts w:ascii="Courier New" w:hAnsi="Courier New" w:hint="default"/>
      </w:rPr>
    </w:lvl>
    <w:lvl w:ilvl="2" w:tplc="5470D08E">
      <w:start w:val="1"/>
      <w:numFmt w:val="bullet"/>
      <w:lvlText w:val=""/>
      <w:lvlJc w:val="left"/>
      <w:pPr>
        <w:ind w:left="2160" w:hanging="360"/>
      </w:pPr>
      <w:rPr>
        <w:rFonts w:ascii="Wingdings" w:hAnsi="Wingdings" w:hint="default"/>
      </w:rPr>
    </w:lvl>
    <w:lvl w:ilvl="3" w:tplc="805CF0BC">
      <w:start w:val="1"/>
      <w:numFmt w:val="bullet"/>
      <w:lvlText w:val=""/>
      <w:lvlJc w:val="left"/>
      <w:pPr>
        <w:ind w:left="2880" w:hanging="360"/>
      </w:pPr>
      <w:rPr>
        <w:rFonts w:ascii="Symbol" w:hAnsi="Symbol" w:hint="default"/>
      </w:rPr>
    </w:lvl>
    <w:lvl w:ilvl="4" w:tplc="07EAEABE">
      <w:start w:val="1"/>
      <w:numFmt w:val="bullet"/>
      <w:lvlText w:val="o"/>
      <w:lvlJc w:val="left"/>
      <w:pPr>
        <w:ind w:left="3600" w:hanging="360"/>
      </w:pPr>
      <w:rPr>
        <w:rFonts w:ascii="Courier New" w:hAnsi="Courier New" w:hint="default"/>
      </w:rPr>
    </w:lvl>
    <w:lvl w:ilvl="5" w:tplc="FEC43F44">
      <w:start w:val="1"/>
      <w:numFmt w:val="bullet"/>
      <w:lvlText w:val=""/>
      <w:lvlJc w:val="left"/>
      <w:pPr>
        <w:ind w:left="4320" w:hanging="360"/>
      </w:pPr>
      <w:rPr>
        <w:rFonts w:ascii="Wingdings" w:hAnsi="Wingdings" w:hint="default"/>
      </w:rPr>
    </w:lvl>
    <w:lvl w:ilvl="6" w:tplc="73DE6C76">
      <w:start w:val="1"/>
      <w:numFmt w:val="bullet"/>
      <w:lvlText w:val=""/>
      <w:lvlJc w:val="left"/>
      <w:pPr>
        <w:ind w:left="5040" w:hanging="360"/>
      </w:pPr>
      <w:rPr>
        <w:rFonts w:ascii="Symbol" w:hAnsi="Symbol" w:hint="default"/>
      </w:rPr>
    </w:lvl>
    <w:lvl w:ilvl="7" w:tplc="8BD8789E">
      <w:start w:val="1"/>
      <w:numFmt w:val="bullet"/>
      <w:lvlText w:val="o"/>
      <w:lvlJc w:val="left"/>
      <w:pPr>
        <w:ind w:left="5760" w:hanging="360"/>
      </w:pPr>
      <w:rPr>
        <w:rFonts w:ascii="Courier New" w:hAnsi="Courier New" w:hint="default"/>
      </w:rPr>
    </w:lvl>
    <w:lvl w:ilvl="8" w:tplc="C6342B22">
      <w:start w:val="1"/>
      <w:numFmt w:val="bullet"/>
      <w:lvlText w:val=""/>
      <w:lvlJc w:val="left"/>
      <w:pPr>
        <w:ind w:left="6480" w:hanging="360"/>
      </w:pPr>
      <w:rPr>
        <w:rFonts w:ascii="Wingdings" w:hAnsi="Wingdings" w:hint="default"/>
      </w:rPr>
    </w:lvl>
  </w:abstractNum>
  <w:abstractNum w:abstractNumId="151" w15:restartNumberingAfterBreak="0">
    <w:nsid w:val="117E4323"/>
    <w:multiLevelType w:val="hybridMultilevel"/>
    <w:tmpl w:val="BE4AA88E"/>
    <w:lvl w:ilvl="0" w:tplc="45A64CC0">
      <w:start w:val="1"/>
      <w:numFmt w:val="decimal"/>
      <w:pStyle w:val="Table3X"/>
      <w:lvlText w:val="Table 3.%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2" w15:restartNumberingAfterBreak="0">
    <w:nsid w:val="11AD469A"/>
    <w:multiLevelType w:val="hybridMultilevel"/>
    <w:tmpl w:val="FFFFFFFF"/>
    <w:lvl w:ilvl="0" w:tplc="A6ACA732">
      <w:start w:val="1"/>
      <w:numFmt w:val="bullet"/>
      <w:lvlText w:val=""/>
      <w:lvlJc w:val="left"/>
      <w:pPr>
        <w:ind w:left="720" w:hanging="360"/>
      </w:pPr>
      <w:rPr>
        <w:rFonts w:ascii="Symbol" w:hAnsi="Symbol" w:hint="default"/>
      </w:rPr>
    </w:lvl>
    <w:lvl w:ilvl="1" w:tplc="B2666616">
      <w:start w:val="1"/>
      <w:numFmt w:val="bullet"/>
      <w:lvlText w:val="o"/>
      <w:lvlJc w:val="left"/>
      <w:pPr>
        <w:ind w:left="1440" w:hanging="360"/>
      </w:pPr>
      <w:rPr>
        <w:rFonts w:ascii="Courier New" w:hAnsi="Courier New" w:hint="default"/>
      </w:rPr>
    </w:lvl>
    <w:lvl w:ilvl="2" w:tplc="BA5CFAF8">
      <w:start w:val="1"/>
      <w:numFmt w:val="bullet"/>
      <w:lvlText w:val=""/>
      <w:lvlJc w:val="left"/>
      <w:pPr>
        <w:ind w:left="2160" w:hanging="360"/>
      </w:pPr>
      <w:rPr>
        <w:rFonts w:ascii="Wingdings" w:hAnsi="Wingdings" w:hint="default"/>
      </w:rPr>
    </w:lvl>
    <w:lvl w:ilvl="3" w:tplc="7D7680AA">
      <w:start w:val="1"/>
      <w:numFmt w:val="bullet"/>
      <w:lvlText w:val=""/>
      <w:lvlJc w:val="left"/>
      <w:pPr>
        <w:ind w:left="2880" w:hanging="360"/>
      </w:pPr>
      <w:rPr>
        <w:rFonts w:ascii="Symbol" w:hAnsi="Symbol" w:hint="default"/>
      </w:rPr>
    </w:lvl>
    <w:lvl w:ilvl="4" w:tplc="981E4F7E">
      <w:start w:val="1"/>
      <w:numFmt w:val="bullet"/>
      <w:lvlText w:val="o"/>
      <w:lvlJc w:val="left"/>
      <w:pPr>
        <w:ind w:left="3600" w:hanging="360"/>
      </w:pPr>
      <w:rPr>
        <w:rFonts w:ascii="Courier New" w:hAnsi="Courier New" w:hint="default"/>
      </w:rPr>
    </w:lvl>
    <w:lvl w:ilvl="5" w:tplc="FA066F1A">
      <w:start w:val="1"/>
      <w:numFmt w:val="bullet"/>
      <w:lvlText w:val=""/>
      <w:lvlJc w:val="left"/>
      <w:pPr>
        <w:ind w:left="4320" w:hanging="360"/>
      </w:pPr>
      <w:rPr>
        <w:rFonts w:ascii="Wingdings" w:hAnsi="Wingdings" w:hint="default"/>
      </w:rPr>
    </w:lvl>
    <w:lvl w:ilvl="6" w:tplc="A4E0A4AC">
      <w:start w:val="1"/>
      <w:numFmt w:val="bullet"/>
      <w:lvlText w:val=""/>
      <w:lvlJc w:val="left"/>
      <w:pPr>
        <w:ind w:left="5040" w:hanging="360"/>
      </w:pPr>
      <w:rPr>
        <w:rFonts w:ascii="Symbol" w:hAnsi="Symbol" w:hint="default"/>
      </w:rPr>
    </w:lvl>
    <w:lvl w:ilvl="7" w:tplc="FB942AD4">
      <w:start w:val="1"/>
      <w:numFmt w:val="bullet"/>
      <w:lvlText w:val="o"/>
      <w:lvlJc w:val="left"/>
      <w:pPr>
        <w:ind w:left="5760" w:hanging="360"/>
      </w:pPr>
      <w:rPr>
        <w:rFonts w:ascii="Courier New" w:hAnsi="Courier New" w:hint="default"/>
      </w:rPr>
    </w:lvl>
    <w:lvl w:ilvl="8" w:tplc="5EC2B352">
      <w:start w:val="1"/>
      <w:numFmt w:val="bullet"/>
      <w:lvlText w:val=""/>
      <w:lvlJc w:val="left"/>
      <w:pPr>
        <w:ind w:left="6480" w:hanging="360"/>
      </w:pPr>
      <w:rPr>
        <w:rFonts w:ascii="Wingdings" w:hAnsi="Wingdings" w:hint="default"/>
      </w:rPr>
    </w:lvl>
  </w:abstractNum>
  <w:abstractNum w:abstractNumId="153" w15:restartNumberingAfterBreak="0">
    <w:nsid w:val="11B748A8"/>
    <w:multiLevelType w:val="hybridMultilevel"/>
    <w:tmpl w:val="FFFFFFFF"/>
    <w:lvl w:ilvl="0" w:tplc="32462F12">
      <w:start w:val="1"/>
      <w:numFmt w:val="bullet"/>
      <w:lvlText w:val=""/>
      <w:lvlJc w:val="left"/>
      <w:pPr>
        <w:ind w:left="720" w:hanging="360"/>
      </w:pPr>
      <w:rPr>
        <w:rFonts w:ascii="Symbol" w:hAnsi="Symbol" w:hint="default"/>
      </w:rPr>
    </w:lvl>
    <w:lvl w:ilvl="1" w:tplc="140671A2">
      <w:start w:val="1"/>
      <w:numFmt w:val="bullet"/>
      <w:lvlText w:val="o"/>
      <w:lvlJc w:val="left"/>
      <w:pPr>
        <w:ind w:left="1440" w:hanging="360"/>
      </w:pPr>
      <w:rPr>
        <w:rFonts w:ascii="Courier New" w:hAnsi="Courier New" w:hint="default"/>
      </w:rPr>
    </w:lvl>
    <w:lvl w:ilvl="2" w:tplc="CE4E43CE">
      <w:start w:val="1"/>
      <w:numFmt w:val="bullet"/>
      <w:lvlText w:val=""/>
      <w:lvlJc w:val="left"/>
      <w:pPr>
        <w:ind w:left="2160" w:hanging="360"/>
      </w:pPr>
      <w:rPr>
        <w:rFonts w:ascii="Wingdings" w:hAnsi="Wingdings" w:hint="default"/>
      </w:rPr>
    </w:lvl>
    <w:lvl w:ilvl="3" w:tplc="BF24618C">
      <w:start w:val="1"/>
      <w:numFmt w:val="bullet"/>
      <w:lvlText w:val=""/>
      <w:lvlJc w:val="left"/>
      <w:pPr>
        <w:ind w:left="2880" w:hanging="360"/>
      </w:pPr>
      <w:rPr>
        <w:rFonts w:ascii="Symbol" w:hAnsi="Symbol" w:hint="default"/>
      </w:rPr>
    </w:lvl>
    <w:lvl w:ilvl="4" w:tplc="966A0180">
      <w:start w:val="1"/>
      <w:numFmt w:val="bullet"/>
      <w:lvlText w:val="o"/>
      <w:lvlJc w:val="left"/>
      <w:pPr>
        <w:ind w:left="3600" w:hanging="360"/>
      </w:pPr>
      <w:rPr>
        <w:rFonts w:ascii="Courier New" w:hAnsi="Courier New" w:hint="default"/>
      </w:rPr>
    </w:lvl>
    <w:lvl w:ilvl="5" w:tplc="FB7A298A">
      <w:start w:val="1"/>
      <w:numFmt w:val="bullet"/>
      <w:lvlText w:val=""/>
      <w:lvlJc w:val="left"/>
      <w:pPr>
        <w:ind w:left="4320" w:hanging="360"/>
      </w:pPr>
      <w:rPr>
        <w:rFonts w:ascii="Wingdings" w:hAnsi="Wingdings" w:hint="default"/>
      </w:rPr>
    </w:lvl>
    <w:lvl w:ilvl="6" w:tplc="21425D48">
      <w:start w:val="1"/>
      <w:numFmt w:val="bullet"/>
      <w:lvlText w:val=""/>
      <w:lvlJc w:val="left"/>
      <w:pPr>
        <w:ind w:left="5040" w:hanging="360"/>
      </w:pPr>
      <w:rPr>
        <w:rFonts w:ascii="Symbol" w:hAnsi="Symbol" w:hint="default"/>
      </w:rPr>
    </w:lvl>
    <w:lvl w:ilvl="7" w:tplc="28B867B0">
      <w:start w:val="1"/>
      <w:numFmt w:val="bullet"/>
      <w:lvlText w:val="o"/>
      <w:lvlJc w:val="left"/>
      <w:pPr>
        <w:ind w:left="5760" w:hanging="360"/>
      </w:pPr>
      <w:rPr>
        <w:rFonts w:ascii="Courier New" w:hAnsi="Courier New" w:hint="default"/>
      </w:rPr>
    </w:lvl>
    <w:lvl w:ilvl="8" w:tplc="47308220">
      <w:start w:val="1"/>
      <w:numFmt w:val="bullet"/>
      <w:lvlText w:val=""/>
      <w:lvlJc w:val="left"/>
      <w:pPr>
        <w:ind w:left="6480" w:hanging="360"/>
      </w:pPr>
      <w:rPr>
        <w:rFonts w:ascii="Wingdings" w:hAnsi="Wingdings" w:hint="default"/>
      </w:rPr>
    </w:lvl>
  </w:abstractNum>
  <w:abstractNum w:abstractNumId="154" w15:restartNumberingAfterBreak="0">
    <w:nsid w:val="11E11625"/>
    <w:multiLevelType w:val="hybridMultilevel"/>
    <w:tmpl w:val="FFFFFFFF"/>
    <w:lvl w:ilvl="0" w:tplc="A29E3844">
      <w:start w:val="1"/>
      <w:numFmt w:val="bullet"/>
      <w:lvlText w:val=""/>
      <w:lvlJc w:val="left"/>
      <w:pPr>
        <w:ind w:left="720" w:hanging="360"/>
      </w:pPr>
      <w:rPr>
        <w:rFonts w:ascii="Symbol" w:hAnsi="Symbol" w:hint="default"/>
      </w:rPr>
    </w:lvl>
    <w:lvl w:ilvl="1" w:tplc="E5B01956">
      <w:start w:val="1"/>
      <w:numFmt w:val="bullet"/>
      <w:lvlText w:val="o"/>
      <w:lvlJc w:val="left"/>
      <w:pPr>
        <w:ind w:left="1440" w:hanging="360"/>
      </w:pPr>
      <w:rPr>
        <w:rFonts w:ascii="Courier New" w:hAnsi="Courier New" w:hint="default"/>
      </w:rPr>
    </w:lvl>
    <w:lvl w:ilvl="2" w:tplc="403489FA">
      <w:start w:val="1"/>
      <w:numFmt w:val="bullet"/>
      <w:lvlText w:val=""/>
      <w:lvlJc w:val="left"/>
      <w:pPr>
        <w:ind w:left="2160" w:hanging="360"/>
      </w:pPr>
      <w:rPr>
        <w:rFonts w:ascii="Wingdings" w:hAnsi="Wingdings" w:hint="default"/>
      </w:rPr>
    </w:lvl>
    <w:lvl w:ilvl="3" w:tplc="B2CCC13C">
      <w:start w:val="1"/>
      <w:numFmt w:val="bullet"/>
      <w:lvlText w:val=""/>
      <w:lvlJc w:val="left"/>
      <w:pPr>
        <w:ind w:left="2880" w:hanging="360"/>
      </w:pPr>
      <w:rPr>
        <w:rFonts w:ascii="Symbol" w:hAnsi="Symbol" w:hint="default"/>
      </w:rPr>
    </w:lvl>
    <w:lvl w:ilvl="4" w:tplc="BDD41E76">
      <w:start w:val="1"/>
      <w:numFmt w:val="bullet"/>
      <w:lvlText w:val="o"/>
      <w:lvlJc w:val="left"/>
      <w:pPr>
        <w:ind w:left="3600" w:hanging="360"/>
      </w:pPr>
      <w:rPr>
        <w:rFonts w:ascii="Courier New" w:hAnsi="Courier New" w:hint="default"/>
      </w:rPr>
    </w:lvl>
    <w:lvl w:ilvl="5" w:tplc="E29646DC">
      <w:start w:val="1"/>
      <w:numFmt w:val="bullet"/>
      <w:lvlText w:val=""/>
      <w:lvlJc w:val="left"/>
      <w:pPr>
        <w:ind w:left="4320" w:hanging="360"/>
      </w:pPr>
      <w:rPr>
        <w:rFonts w:ascii="Wingdings" w:hAnsi="Wingdings" w:hint="default"/>
      </w:rPr>
    </w:lvl>
    <w:lvl w:ilvl="6" w:tplc="DFCC53E4">
      <w:start w:val="1"/>
      <w:numFmt w:val="bullet"/>
      <w:lvlText w:val=""/>
      <w:lvlJc w:val="left"/>
      <w:pPr>
        <w:ind w:left="5040" w:hanging="360"/>
      </w:pPr>
      <w:rPr>
        <w:rFonts w:ascii="Symbol" w:hAnsi="Symbol" w:hint="default"/>
      </w:rPr>
    </w:lvl>
    <w:lvl w:ilvl="7" w:tplc="D6D8D312">
      <w:start w:val="1"/>
      <w:numFmt w:val="bullet"/>
      <w:lvlText w:val="o"/>
      <w:lvlJc w:val="left"/>
      <w:pPr>
        <w:ind w:left="5760" w:hanging="360"/>
      </w:pPr>
      <w:rPr>
        <w:rFonts w:ascii="Courier New" w:hAnsi="Courier New" w:hint="default"/>
      </w:rPr>
    </w:lvl>
    <w:lvl w:ilvl="8" w:tplc="FE5E0B32">
      <w:start w:val="1"/>
      <w:numFmt w:val="bullet"/>
      <w:lvlText w:val=""/>
      <w:lvlJc w:val="left"/>
      <w:pPr>
        <w:ind w:left="6480" w:hanging="360"/>
      </w:pPr>
      <w:rPr>
        <w:rFonts w:ascii="Wingdings" w:hAnsi="Wingdings" w:hint="default"/>
      </w:rPr>
    </w:lvl>
  </w:abstractNum>
  <w:abstractNum w:abstractNumId="155" w15:restartNumberingAfterBreak="0">
    <w:nsid w:val="11EB077E"/>
    <w:multiLevelType w:val="hybridMultilevel"/>
    <w:tmpl w:val="FFFFFFFF"/>
    <w:lvl w:ilvl="0" w:tplc="2E0E53A0">
      <w:start w:val="1"/>
      <w:numFmt w:val="bullet"/>
      <w:lvlText w:val=""/>
      <w:lvlJc w:val="left"/>
      <w:pPr>
        <w:ind w:left="720" w:hanging="360"/>
      </w:pPr>
      <w:rPr>
        <w:rFonts w:ascii="Symbol" w:hAnsi="Symbol" w:hint="default"/>
      </w:rPr>
    </w:lvl>
    <w:lvl w:ilvl="1" w:tplc="9C3C1E9C">
      <w:start w:val="1"/>
      <w:numFmt w:val="bullet"/>
      <w:lvlText w:val="o"/>
      <w:lvlJc w:val="left"/>
      <w:pPr>
        <w:ind w:left="1440" w:hanging="360"/>
      </w:pPr>
      <w:rPr>
        <w:rFonts w:ascii="Courier New" w:hAnsi="Courier New" w:hint="default"/>
      </w:rPr>
    </w:lvl>
    <w:lvl w:ilvl="2" w:tplc="BEC88658">
      <w:start w:val="1"/>
      <w:numFmt w:val="bullet"/>
      <w:lvlText w:val=""/>
      <w:lvlJc w:val="left"/>
      <w:pPr>
        <w:ind w:left="2160" w:hanging="360"/>
      </w:pPr>
      <w:rPr>
        <w:rFonts w:ascii="Wingdings" w:hAnsi="Wingdings" w:hint="default"/>
      </w:rPr>
    </w:lvl>
    <w:lvl w:ilvl="3" w:tplc="5E566F24">
      <w:start w:val="1"/>
      <w:numFmt w:val="bullet"/>
      <w:lvlText w:val=""/>
      <w:lvlJc w:val="left"/>
      <w:pPr>
        <w:ind w:left="2880" w:hanging="360"/>
      </w:pPr>
      <w:rPr>
        <w:rFonts w:ascii="Symbol" w:hAnsi="Symbol" w:hint="default"/>
      </w:rPr>
    </w:lvl>
    <w:lvl w:ilvl="4" w:tplc="42A662BE">
      <w:start w:val="1"/>
      <w:numFmt w:val="bullet"/>
      <w:lvlText w:val="o"/>
      <w:lvlJc w:val="left"/>
      <w:pPr>
        <w:ind w:left="3600" w:hanging="360"/>
      </w:pPr>
      <w:rPr>
        <w:rFonts w:ascii="Courier New" w:hAnsi="Courier New" w:hint="default"/>
      </w:rPr>
    </w:lvl>
    <w:lvl w:ilvl="5" w:tplc="9006DF9A">
      <w:start w:val="1"/>
      <w:numFmt w:val="bullet"/>
      <w:lvlText w:val=""/>
      <w:lvlJc w:val="left"/>
      <w:pPr>
        <w:ind w:left="4320" w:hanging="360"/>
      </w:pPr>
      <w:rPr>
        <w:rFonts w:ascii="Wingdings" w:hAnsi="Wingdings" w:hint="default"/>
      </w:rPr>
    </w:lvl>
    <w:lvl w:ilvl="6" w:tplc="98B26708">
      <w:start w:val="1"/>
      <w:numFmt w:val="bullet"/>
      <w:lvlText w:val=""/>
      <w:lvlJc w:val="left"/>
      <w:pPr>
        <w:ind w:left="5040" w:hanging="360"/>
      </w:pPr>
      <w:rPr>
        <w:rFonts w:ascii="Symbol" w:hAnsi="Symbol" w:hint="default"/>
      </w:rPr>
    </w:lvl>
    <w:lvl w:ilvl="7" w:tplc="30D8200C">
      <w:start w:val="1"/>
      <w:numFmt w:val="bullet"/>
      <w:lvlText w:val="o"/>
      <w:lvlJc w:val="left"/>
      <w:pPr>
        <w:ind w:left="5760" w:hanging="360"/>
      </w:pPr>
      <w:rPr>
        <w:rFonts w:ascii="Courier New" w:hAnsi="Courier New" w:hint="default"/>
      </w:rPr>
    </w:lvl>
    <w:lvl w:ilvl="8" w:tplc="D1D2E5F2">
      <w:start w:val="1"/>
      <w:numFmt w:val="bullet"/>
      <w:lvlText w:val=""/>
      <w:lvlJc w:val="left"/>
      <w:pPr>
        <w:ind w:left="6480" w:hanging="360"/>
      </w:pPr>
      <w:rPr>
        <w:rFonts w:ascii="Wingdings" w:hAnsi="Wingdings" w:hint="default"/>
      </w:rPr>
    </w:lvl>
  </w:abstractNum>
  <w:abstractNum w:abstractNumId="156" w15:restartNumberingAfterBreak="0">
    <w:nsid w:val="11F06006"/>
    <w:multiLevelType w:val="hybridMultilevel"/>
    <w:tmpl w:val="FFFFFFFF"/>
    <w:lvl w:ilvl="0" w:tplc="29C83148">
      <w:start w:val="1"/>
      <w:numFmt w:val="bullet"/>
      <w:lvlText w:val=""/>
      <w:lvlJc w:val="left"/>
      <w:pPr>
        <w:ind w:left="720" w:hanging="360"/>
      </w:pPr>
      <w:rPr>
        <w:rFonts w:ascii="Symbol" w:hAnsi="Symbol" w:hint="default"/>
      </w:rPr>
    </w:lvl>
    <w:lvl w:ilvl="1" w:tplc="264C76F0">
      <w:start w:val="1"/>
      <w:numFmt w:val="bullet"/>
      <w:lvlText w:val="o"/>
      <w:lvlJc w:val="left"/>
      <w:pPr>
        <w:ind w:left="1440" w:hanging="360"/>
      </w:pPr>
      <w:rPr>
        <w:rFonts w:ascii="Courier New" w:hAnsi="Courier New" w:hint="default"/>
      </w:rPr>
    </w:lvl>
    <w:lvl w:ilvl="2" w:tplc="72FA723E">
      <w:start w:val="1"/>
      <w:numFmt w:val="bullet"/>
      <w:lvlText w:val=""/>
      <w:lvlJc w:val="left"/>
      <w:pPr>
        <w:ind w:left="2160" w:hanging="360"/>
      </w:pPr>
      <w:rPr>
        <w:rFonts w:ascii="Wingdings" w:hAnsi="Wingdings" w:hint="default"/>
      </w:rPr>
    </w:lvl>
    <w:lvl w:ilvl="3" w:tplc="42BEFD38">
      <w:start w:val="1"/>
      <w:numFmt w:val="bullet"/>
      <w:lvlText w:val=""/>
      <w:lvlJc w:val="left"/>
      <w:pPr>
        <w:ind w:left="2880" w:hanging="360"/>
      </w:pPr>
      <w:rPr>
        <w:rFonts w:ascii="Symbol" w:hAnsi="Symbol" w:hint="default"/>
      </w:rPr>
    </w:lvl>
    <w:lvl w:ilvl="4" w:tplc="1A908730">
      <w:start w:val="1"/>
      <w:numFmt w:val="bullet"/>
      <w:lvlText w:val="o"/>
      <w:lvlJc w:val="left"/>
      <w:pPr>
        <w:ind w:left="3600" w:hanging="360"/>
      </w:pPr>
      <w:rPr>
        <w:rFonts w:ascii="Courier New" w:hAnsi="Courier New" w:hint="default"/>
      </w:rPr>
    </w:lvl>
    <w:lvl w:ilvl="5" w:tplc="E5E2B992">
      <w:start w:val="1"/>
      <w:numFmt w:val="bullet"/>
      <w:lvlText w:val=""/>
      <w:lvlJc w:val="left"/>
      <w:pPr>
        <w:ind w:left="4320" w:hanging="360"/>
      </w:pPr>
      <w:rPr>
        <w:rFonts w:ascii="Wingdings" w:hAnsi="Wingdings" w:hint="default"/>
      </w:rPr>
    </w:lvl>
    <w:lvl w:ilvl="6" w:tplc="9ACAB20A">
      <w:start w:val="1"/>
      <w:numFmt w:val="bullet"/>
      <w:lvlText w:val=""/>
      <w:lvlJc w:val="left"/>
      <w:pPr>
        <w:ind w:left="5040" w:hanging="360"/>
      </w:pPr>
      <w:rPr>
        <w:rFonts w:ascii="Symbol" w:hAnsi="Symbol" w:hint="default"/>
      </w:rPr>
    </w:lvl>
    <w:lvl w:ilvl="7" w:tplc="976A23AA">
      <w:start w:val="1"/>
      <w:numFmt w:val="bullet"/>
      <w:lvlText w:val="o"/>
      <w:lvlJc w:val="left"/>
      <w:pPr>
        <w:ind w:left="5760" w:hanging="360"/>
      </w:pPr>
      <w:rPr>
        <w:rFonts w:ascii="Courier New" w:hAnsi="Courier New" w:hint="default"/>
      </w:rPr>
    </w:lvl>
    <w:lvl w:ilvl="8" w:tplc="82B850BA">
      <w:start w:val="1"/>
      <w:numFmt w:val="bullet"/>
      <w:lvlText w:val=""/>
      <w:lvlJc w:val="left"/>
      <w:pPr>
        <w:ind w:left="6480" w:hanging="360"/>
      </w:pPr>
      <w:rPr>
        <w:rFonts w:ascii="Wingdings" w:hAnsi="Wingdings" w:hint="default"/>
      </w:rPr>
    </w:lvl>
  </w:abstractNum>
  <w:abstractNum w:abstractNumId="157" w15:restartNumberingAfterBreak="0">
    <w:nsid w:val="12451581"/>
    <w:multiLevelType w:val="hybridMultilevel"/>
    <w:tmpl w:val="FFFFFFFF"/>
    <w:lvl w:ilvl="0" w:tplc="76E46B7A">
      <w:start w:val="1"/>
      <w:numFmt w:val="bullet"/>
      <w:lvlText w:val=""/>
      <w:lvlJc w:val="left"/>
      <w:pPr>
        <w:ind w:left="720" w:hanging="360"/>
      </w:pPr>
      <w:rPr>
        <w:rFonts w:ascii="Symbol" w:hAnsi="Symbol" w:hint="default"/>
      </w:rPr>
    </w:lvl>
    <w:lvl w:ilvl="1" w:tplc="BB4CC24C">
      <w:start w:val="1"/>
      <w:numFmt w:val="bullet"/>
      <w:lvlText w:val="o"/>
      <w:lvlJc w:val="left"/>
      <w:pPr>
        <w:ind w:left="1440" w:hanging="360"/>
      </w:pPr>
      <w:rPr>
        <w:rFonts w:ascii="Courier New" w:hAnsi="Courier New" w:hint="default"/>
      </w:rPr>
    </w:lvl>
    <w:lvl w:ilvl="2" w:tplc="9A8C677A">
      <w:start w:val="1"/>
      <w:numFmt w:val="bullet"/>
      <w:lvlText w:val=""/>
      <w:lvlJc w:val="left"/>
      <w:pPr>
        <w:ind w:left="2160" w:hanging="360"/>
      </w:pPr>
      <w:rPr>
        <w:rFonts w:ascii="Wingdings" w:hAnsi="Wingdings" w:hint="default"/>
      </w:rPr>
    </w:lvl>
    <w:lvl w:ilvl="3" w:tplc="2C0AD8E0">
      <w:start w:val="1"/>
      <w:numFmt w:val="bullet"/>
      <w:lvlText w:val=""/>
      <w:lvlJc w:val="left"/>
      <w:pPr>
        <w:ind w:left="2880" w:hanging="360"/>
      </w:pPr>
      <w:rPr>
        <w:rFonts w:ascii="Symbol" w:hAnsi="Symbol" w:hint="default"/>
      </w:rPr>
    </w:lvl>
    <w:lvl w:ilvl="4" w:tplc="BF9A2940">
      <w:start w:val="1"/>
      <w:numFmt w:val="bullet"/>
      <w:lvlText w:val="o"/>
      <w:lvlJc w:val="left"/>
      <w:pPr>
        <w:ind w:left="3600" w:hanging="360"/>
      </w:pPr>
      <w:rPr>
        <w:rFonts w:ascii="Courier New" w:hAnsi="Courier New" w:hint="default"/>
      </w:rPr>
    </w:lvl>
    <w:lvl w:ilvl="5" w:tplc="EB92D25A">
      <w:start w:val="1"/>
      <w:numFmt w:val="bullet"/>
      <w:lvlText w:val=""/>
      <w:lvlJc w:val="left"/>
      <w:pPr>
        <w:ind w:left="4320" w:hanging="360"/>
      </w:pPr>
      <w:rPr>
        <w:rFonts w:ascii="Wingdings" w:hAnsi="Wingdings" w:hint="default"/>
      </w:rPr>
    </w:lvl>
    <w:lvl w:ilvl="6" w:tplc="8108A344">
      <w:start w:val="1"/>
      <w:numFmt w:val="bullet"/>
      <w:lvlText w:val=""/>
      <w:lvlJc w:val="left"/>
      <w:pPr>
        <w:ind w:left="5040" w:hanging="360"/>
      </w:pPr>
      <w:rPr>
        <w:rFonts w:ascii="Symbol" w:hAnsi="Symbol" w:hint="default"/>
      </w:rPr>
    </w:lvl>
    <w:lvl w:ilvl="7" w:tplc="02EED49E">
      <w:start w:val="1"/>
      <w:numFmt w:val="bullet"/>
      <w:lvlText w:val="o"/>
      <w:lvlJc w:val="left"/>
      <w:pPr>
        <w:ind w:left="5760" w:hanging="360"/>
      </w:pPr>
      <w:rPr>
        <w:rFonts w:ascii="Courier New" w:hAnsi="Courier New" w:hint="default"/>
      </w:rPr>
    </w:lvl>
    <w:lvl w:ilvl="8" w:tplc="6F8CD4FC">
      <w:start w:val="1"/>
      <w:numFmt w:val="bullet"/>
      <w:lvlText w:val=""/>
      <w:lvlJc w:val="left"/>
      <w:pPr>
        <w:ind w:left="6480" w:hanging="360"/>
      </w:pPr>
      <w:rPr>
        <w:rFonts w:ascii="Wingdings" w:hAnsi="Wingdings" w:hint="default"/>
      </w:rPr>
    </w:lvl>
  </w:abstractNum>
  <w:abstractNum w:abstractNumId="158" w15:restartNumberingAfterBreak="0">
    <w:nsid w:val="12852411"/>
    <w:multiLevelType w:val="hybridMultilevel"/>
    <w:tmpl w:val="FFFFFFFF"/>
    <w:lvl w:ilvl="0" w:tplc="B9CC510E">
      <w:start w:val="1"/>
      <w:numFmt w:val="bullet"/>
      <w:lvlText w:val=""/>
      <w:lvlJc w:val="left"/>
      <w:pPr>
        <w:ind w:left="720" w:hanging="360"/>
      </w:pPr>
      <w:rPr>
        <w:rFonts w:ascii="Symbol" w:hAnsi="Symbol" w:hint="default"/>
      </w:rPr>
    </w:lvl>
    <w:lvl w:ilvl="1" w:tplc="DAA68F0C">
      <w:start w:val="1"/>
      <w:numFmt w:val="bullet"/>
      <w:lvlText w:val="o"/>
      <w:lvlJc w:val="left"/>
      <w:pPr>
        <w:ind w:left="1440" w:hanging="360"/>
      </w:pPr>
      <w:rPr>
        <w:rFonts w:ascii="Courier New" w:hAnsi="Courier New" w:hint="default"/>
      </w:rPr>
    </w:lvl>
    <w:lvl w:ilvl="2" w:tplc="380C9720">
      <w:start w:val="1"/>
      <w:numFmt w:val="bullet"/>
      <w:lvlText w:val=""/>
      <w:lvlJc w:val="left"/>
      <w:pPr>
        <w:ind w:left="2160" w:hanging="360"/>
      </w:pPr>
      <w:rPr>
        <w:rFonts w:ascii="Wingdings" w:hAnsi="Wingdings" w:hint="default"/>
      </w:rPr>
    </w:lvl>
    <w:lvl w:ilvl="3" w:tplc="56B4C4F6">
      <w:start w:val="1"/>
      <w:numFmt w:val="bullet"/>
      <w:lvlText w:val=""/>
      <w:lvlJc w:val="left"/>
      <w:pPr>
        <w:ind w:left="2880" w:hanging="360"/>
      </w:pPr>
      <w:rPr>
        <w:rFonts w:ascii="Symbol" w:hAnsi="Symbol" w:hint="default"/>
      </w:rPr>
    </w:lvl>
    <w:lvl w:ilvl="4" w:tplc="B5308A6E">
      <w:start w:val="1"/>
      <w:numFmt w:val="bullet"/>
      <w:lvlText w:val="o"/>
      <w:lvlJc w:val="left"/>
      <w:pPr>
        <w:ind w:left="3600" w:hanging="360"/>
      </w:pPr>
      <w:rPr>
        <w:rFonts w:ascii="Courier New" w:hAnsi="Courier New" w:hint="default"/>
      </w:rPr>
    </w:lvl>
    <w:lvl w:ilvl="5" w:tplc="23467C88">
      <w:start w:val="1"/>
      <w:numFmt w:val="bullet"/>
      <w:lvlText w:val=""/>
      <w:lvlJc w:val="left"/>
      <w:pPr>
        <w:ind w:left="4320" w:hanging="360"/>
      </w:pPr>
      <w:rPr>
        <w:rFonts w:ascii="Wingdings" w:hAnsi="Wingdings" w:hint="default"/>
      </w:rPr>
    </w:lvl>
    <w:lvl w:ilvl="6" w:tplc="D0DE92DA">
      <w:start w:val="1"/>
      <w:numFmt w:val="bullet"/>
      <w:lvlText w:val=""/>
      <w:lvlJc w:val="left"/>
      <w:pPr>
        <w:ind w:left="5040" w:hanging="360"/>
      </w:pPr>
      <w:rPr>
        <w:rFonts w:ascii="Symbol" w:hAnsi="Symbol" w:hint="default"/>
      </w:rPr>
    </w:lvl>
    <w:lvl w:ilvl="7" w:tplc="58682164">
      <w:start w:val="1"/>
      <w:numFmt w:val="bullet"/>
      <w:lvlText w:val="o"/>
      <w:lvlJc w:val="left"/>
      <w:pPr>
        <w:ind w:left="5760" w:hanging="360"/>
      </w:pPr>
      <w:rPr>
        <w:rFonts w:ascii="Courier New" w:hAnsi="Courier New" w:hint="default"/>
      </w:rPr>
    </w:lvl>
    <w:lvl w:ilvl="8" w:tplc="7CD0ABBC">
      <w:start w:val="1"/>
      <w:numFmt w:val="bullet"/>
      <w:lvlText w:val=""/>
      <w:lvlJc w:val="left"/>
      <w:pPr>
        <w:ind w:left="6480" w:hanging="360"/>
      </w:pPr>
      <w:rPr>
        <w:rFonts w:ascii="Wingdings" w:hAnsi="Wingdings" w:hint="default"/>
      </w:rPr>
    </w:lvl>
  </w:abstractNum>
  <w:abstractNum w:abstractNumId="159" w15:restartNumberingAfterBreak="0">
    <w:nsid w:val="12E041EE"/>
    <w:multiLevelType w:val="hybridMultilevel"/>
    <w:tmpl w:val="FFFFFFFF"/>
    <w:lvl w:ilvl="0" w:tplc="0A108AE6">
      <w:start w:val="1"/>
      <w:numFmt w:val="bullet"/>
      <w:lvlText w:val=""/>
      <w:lvlJc w:val="left"/>
      <w:pPr>
        <w:ind w:left="720" w:hanging="360"/>
      </w:pPr>
      <w:rPr>
        <w:rFonts w:ascii="Symbol" w:hAnsi="Symbol" w:hint="default"/>
      </w:rPr>
    </w:lvl>
    <w:lvl w:ilvl="1" w:tplc="13948E26">
      <w:start w:val="1"/>
      <w:numFmt w:val="bullet"/>
      <w:lvlText w:val="o"/>
      <w:lvlJc w:val="left"/>
      <w:pPr>
        <w:ind w:left="1440" w:hanging="360"/>
      </w:pPr>
      <w:rPr>
        <w:rFonts w:ascii="Courier New" w:hAnsi="Courier New" w:hint="default"/>
      </w:rPr>
    </w:lvl>
    <w:lvl w:ilvl="2" w:tplc="B160671C">
      <w:start w:val="1"/>
      <w:numFmt w:val="bullet"/>
      <w:lvlText w:val=""/>
      <w:lvlJc w:val="left"/>
      <w:pPr>
        <w:ind w:left="2160" w:hanging="360"/>
      </w:pPr>
      <w:rPr>
        <w:rFonts w:ascii="Wingdings" w:hAnsi="Wingdings" w:hint="default"/>
      </w:rPr>
    </w:lvl>
    <w:lvl w:ilvl="3" w:tplc="1E2243F8">
      <w:start w:val="1"/>
      <w:numFmt w:val="bullet"/>
      <w:lvlText w:val=""/>
      <w:lvlJc w:val="left"/>
      <w:pPr>
        <w:ind w:left="2880" w:hanging="360"/>
      </w:pPr>
      <w:rPr>
        <w:rFonts w:ascii="Symbol" w:hAnsi="Symbol" w:hint="default"/>
      </w:rPr>
    </w:lvl>
    <w:lvl w:ilvl="4" w:tplc="E92E3F4A">
      <w:start w:val="1"/>
      <w:numFmt w:val="bullet"/>
      <w:lvlText w:val="o"/>
      <w:lvlJc w:val="left"/>
      <w:pPr>
        <w:ind w:left="3600" w:hanging="360"/>
      </w:pPr>
      <w:rPr>
        <w:rFonts w:ascii="Courier New" w:hAnsi="Courier New" w:hint="default"/>
      </w:rPr>
    </w:lvl>
    <w:lvl w:ilvl="5" w:tplc="52ACEE42">
      <w:start w:val="1"/>
      <w:numFmt w:val="bullet"/>
      <w:lvlText w:val=""/>
      <w:lvlJc w:val="left"/>
      <w:pPr>
        <w:ind w:left="4320" w:hanging="360"/>
      </w:pPr>
      <w:rPr>
        <w:rFonts w:ascii="Wingdings" w:hAnsi="Wingdings" w:hint="default"/>
      </w:rPr>
    </w:lvl>
    <w:lvl w:ilvl="6" w:tplc="0714D038">
      <w:start w:val="1"/>
      <w:numFmt w:val="bullet"/>
      <w:lvlText w:val=""/>
      <w:lvlJc w:val="left"/>
      <w:pPr>
        <w:ind w:left="5040" w:hanging="360"/>
      </w:pPr>
      <w:rPr>
        <w:rFonts w:ascii="Symbol" w:hAnsi="Symbol" w:hint="default"/>
      </w:rPr>
    </w:lvl>
    <w:lvl w:ilvl="7" w:tplc="6F2C4926">
      <w:start w:val="1"/>
      <w:numFmt w:val="bullet"/>
      <w:lvlText w:val="o"/>
      <w:lvlJc w:val="left"/>
      <w:pPr>
        <w:ind w:left="5760" w:hanging="360"/>
      </w:pPr>
      <w:rPr>
        <w:rFonts w:ascii="Courier New" w:hAnsi="Courier New" w:hint="default"/>
      </w:rPr>
    </w:lvl>
    <w:lvl w:ilvl="8" w:tplc="CD3C365C">
      <w:start w:val="1"/>
      <w:numFmt w:val="bullet"/>
      <w:lvlText w:val=""/>
      <w:lvlJc w:val="left"/>
      <w:pPr>
        <w:ind w:left="6480" w:hanging="360"/>
      </w:pPr>
      <w:rPr>
        <w:rFonts w:ascii="Wingdings" w:hAnsi="Wingdings" w:hint="default"/>
      </w:rPr>
    </w:lvl>
  </w:abstractNum>
  <w:abstractNum w:abstractNumId="160" w15:restartNumberingAfterBreak="0">
    <w:nsid w:val="12F902A6"/>
    <w:multiLevelType w:val="hybridMultilevel"/>
    <w:tmpl w:val="FFFFFFFF"/>
    <w:lvl w:ilvl="0" w:tplc="A124660E">
      <w:start w:val="1"/>
      <w:numFmt w:val="bullet"/>
      <w:lvlText w:val=""/>
      <w:lvlJc w:val="left"/>
      <w:pPr>
        <w:ind w:left="720" w:hanging="360"/>
      </w:pPr>
      <w:rPr>
        <w:rFonts w:ascii="Symbol" w:hAnsi="Symbol" w:hint="default"/>
      </w:rPr>
    </w:lvl>
    <w:lvl w:ilvl="1" w:tplc="9E84BB42">
      <w:start w:val="1"/>
      <w:numFmt w:val="bullet"/>
      <w:lvlText w:val="o"/>
      <w:lvlJc w:val="left"/>
      <w:pPr>
        <w:ind w:left="1440" w:hanging="360"/>
      </w:pPr>
      <w:rPr>
        <w:rFonts w:ascii="Courier New" w:hAnsi="Courier New" w:hint="default"/>
      </w:rPr>
    </w:lvl>
    <w:lvl w:ilvl="2" w:tplc="69382A1C">
      <w:start w:val="1"/>
      <w:numFmt w:val="bullet"/>
      <w:lvlText w:val=""/>
      <w:lvlJc w:val="left"/>
      <w:pPr>
        <w:ind w:left="2160" w:hanging="360"/>
      </w:pPr>
      <w:rPr>
        <w:rFonts w:ascii="Wingdings" w:hAnsi="Wingdings" w:hint="default"/>
      </w:rPr>
    </w:lvl>
    <w:lvl w:ilvl="3" w:tplc="BCAE0360">
      <w:start w:val="1"/>
      <w:numFmt w:val="bullet"/>
      <w:lvlText w:val=""/>
      <w:lvlJc w:val="left"/>
      <w:pPr>
        <w:ind w:left="2880" w:hanging="360"/>
      </w:pPr>
      <w:rPr>
        <w:rFonts w:ascii="Symbol" w:hAnsi="Symbol" w:hint="default"/>
      </w:rPr>
    </w:lvl>
    <w:lvl w:ilvl="4" w:tplc="DB76FF04">
      <w:start w:val="1"/>
      <w:numFmt w:val="bullet"/>
      <w:lvlText w:val="o"/>
      <w:lvlJc w:val="left"/>
      <w:pPr>
        <w:ind w:left="3600" w:hanging="360"/>
      </w:pPr>
      <w:rPr>
        <w:rFonts w:ascii="Courier New" w:hAnsi="Courier New" w:hint="default"/>
      </w:rPr>
    </w:lvl>
    <w:lvl w:ilvl="5" w:tplc="D0247E3E">
      <w:start w:val="1"/>
      <w:numFmt w:val="bullet"/>
      <w:lvlText w:val=""/>
      <w:lvlJc w:val="left"/>
      <w:pPr>
        <w:ind w:left="4320" w:hanging="360"/>
      </w:pPr>
      <w:rPr>
        <w:rFonts w:ascii="Wingdings" w:hAnsi="Wingdings" w:hint="default"/>
      </w:rPr>
    </w:lvl>
    <w:lvl w:ilvl="6" w:tplc="96EA3A0E">
      <w:start w:val="1"/>
      <w:numFmt w:val="bullet"/>
      <w:lvlText w:val=""/>
      <w:lvlJc w:val="left"/>
      <w:pPr>
        <w:ind w:left="5040" w:hanging="360"/>
      </w:pPr>
      <w:rPr>
        <w:rFonts w:ascii="Symbol" w:hAnsi="Symbol" w:hint="default"/>
      </w:rPr>
    </w:lvl>
    <w:lvl w:ilvl="7" w:tplc="B1FA7650">
      <w:start w:val="1"/>
      <w:numFmt w:val="bullet"/>
      <w:lvlText w:val="o"/>
      <w:lvlJc w:val="left"/>
      <w:pPr>
        <w:ind w:left="5760" w:hanging="360"/>
      </w:pPr>
      <w:rPr>
        <w:rFonts w:ascii="Courier New" w:hAnsi="Courier New" w:hint="default"/>
      </w:rPr>
    </w:lvl>
    <w:lvl w:ilvl="8" w:tplc="6B122AD4">
      <w:start w:val="1"/>
      <w:numFmt w:val="bullet"/>
      <w:lvlText w:val=""/>
      <w:lvlJc w:val="left"/>
      <w:pPr>
        <w:ind w:left="6480" w:hanging="360"/>
      </w:pPr>
      <w:rPr>
        <w:rFonts w:ascii="Wingdings" w:hAnsi="Wingdings" w:hint="default"/>
      </w:rPr>
    </w:lvl>
  </w:abstractNum>
  <w:abstractNum w:abstractNumId="161" w15:restartNumberingAfterBreak="0">
    <w:nsid w:val="130278E1"/>
    <w:multiLevelType w:val="hybridMultilevel"/>
    <w:tmpl w:val="FFFFFFFF"/>
    <w:lvl w:ilvl="0" w:tplc="63BA50C4">
      <w:start w:val="1"/>
      <w:numFmt w:val="bullet"/>
      <w:lvlText w:val=""/>
      <w:lvlJc w:val="left"/>
      <w:pPr>
        <w:ind w:left="720" w:hanging="360"/>
      </w:pPr>
      <w:rPr>
        <w:rFonts w:ascii="Symbol" w:hAnsi="Symbol" w:hint="default"/>
      </w:rPr>
    </w:lvl>
    <w:lvl w:ilvl="1" w:tplc="C974EBD4">
      <w:start w:val="1"/>
      <w:numFmt w:val="bullet"/>
      <w:lvlText w:val="o"/>
      <w:lvlJc w:val="left"/>
      <w:pPr>
        <w:ind w:left="1440" w:hanging="360"/>
      </w:pPr>
      <w:rPr>
        <w:rFonts w:ascii="Courier New" w:hAnsi="Courier New" w:hint="default"/>
      </w:rPr>
    </w:lvl>
    <w:lvl w:ilvl="2" w:tplc="BD0C1310">
      <w:start w:val="1"/>
      <w:numFmt w:val="bullet"/>
      <w:lvlText w:val=""/>
      <w:lvlJc w:val="left"/>
      <w:pPr>
        <w:ind w:left="2160" w:hanging="360"/>
      </w:pPr>
      <w:rPr>
        <w:rFonts w:ascii="Wingdings" w:hAnsi="Wingdings" w:hint="default"/>
      </w:rPr>
    </w:lvl>
    <w:lvl w:ilvl="3" w:tplc="9FF4D930">
      <w:start w:val="1"/>
      <w:numFmt w:val="bullet"/>
      <w:lvlText w:val=""/>
      <w:lvlJc w:val="left"/>
      <w:pPr>
        <w:ind w:left="2880" w:hanging="360"/>
      </w:pPr>
      <w:rPr>
        <w:rFonts w:ascii="Symbol" w:hAnsi="Symbol" w:hint="default"/>
      </w:rPr>
    </w:lvl>
    <w:lvl w:ilvl="4" w:tplc="A9F0CC3E">
      <w:start w:val="1"/>
      <w:numFmt w:val="bullet"/>
      <w:lvlText w:val="o"/>
      <w:lvlJc w:val="left"/>
      <w:pPr>
        <w:ind w:left="3600" w:hanging="360"/>
      </w:pPr>
      <w:rPr>
        <w:rFonts w:ascii="Courier New" w:hAnsi="Courier New" w:hint="default"/>
      </w:rPr>
    </w:lvl>
    <w:lvl w:ilvl="5" w:tplc="EED623E4">
      <w:start w:val="1"/>
      <w:numFmt w:val="bullet"/>
      <w:lvlText w:val=""/>
      <w:lvlJc w:val="left"/>
      <w:pPr>
        <w:ind w:left="4320" w:hanging="360"/>
      </w:pPr>
      <w:rPr>
        <w:rFonts w:ascii="Wingdings" w:hAnsi="Wingdings" w:hint="default"/>
      </w:rPr>
    </w:lvl>
    <w:lvl w:ilvl="6" w:tplc="2E724700">
      <w:start w:val="1"/>
      <w:numFmt w:val="bullet"/>
      <w:lvlText w:val=""/>
      <w:lvlJc w:val="left"/>
      <w:pPr>
        <w:ind w:left="5040" w:hanging="360"/>
      </w:pPr>
      <w:rPr>
        <w:rFonts w:ascii="Symbol" w:hAnsi="Symbol" w:hint="default"/>
      </w:rPr>
    </w:lvl>
    <w:lvl w:ilvl="7" w:tplc="4C6071BE">
      <w:start w:val="1"/>
      <w:numFmt w:val="bullet"/>
      <w:lvlText w:val="o"/>
      <w:lvlJc w:val="left"/>
      <w:pPr>
        <w:ind w:left="5760" w:hanging="360"/>
      </w:pPr>
      <w:rPr>
        <w:rFonts w:ascii="Courier New" w:hAnsi="Courier New" w:hint="default"/>
      </w:rPr>
    </w:lvl>
    <w:lvl w:ilvl="8" w:tplc="1E66773A">
      <w:start w:val="1"/>
      <w:numFmt w:val="bullet"/>
      <w:lvlText w:val=""/>
      <w:lvlJc w:val="left"/>
      <w:pPr>
        <w:ind w:left="6480" w:hanging="360"/>
      </w:pPr>
      <w:rPr>
        <w:rFonts w:ascii="Wingdings" w:hAnsi="Wingdings" w:hint="default"/>
      </w:rPr>
    </w:lvl>
  </w:abstractNum>
  <w:abstractNum w:abstractNumId="162" w15:restartNumberingAfterBreak="0">
    <w:nsid w:val="13154D8F"/>
    <w:multiLevelType w:val="hybridMultilevel"/>
    <w:tmpl w:val="FFFFFFFF"/>
    <w:lvl w:ilvl="0" w:tplc="51B87A10">
      <w:start w:val="1"/>
      <w:numFmt w:val="bullet"/>
      <w:lvlText w:val=""/>
      <w:lvlJc w:val="left"/>
      <w:pPr>
        <w:ind w:left="720" w:hanging="360"/>
      </w:pPr>
      <w:rPr>
        <w:rFonts w:ascii="Symbol" w:hAnsi="Symbol" w:hint="default"/>
      </w:rPr>
    </w:lvl>
    <w:lvl w:ilvl="1" w:tplc="14961E00">
      <w:start w:val="1"/>
      <w:numFmt w:val="bullet"/>
      <w:lvlText w:val="o"/>
      <w:lvlJc w:val="left"/>
      <w:pPr>
        <w:ind w:left="1440" w:hanging="360"/>
      </w:pPr>
      <w:rPr>
        <w:rFonts w:ascii="Courier New" w:hAnsi="Courier New" w:hint="default"/>
      </w:rPr>
    </w:lvl>
    <w:lvl w:ilvl="2" w:tplc="393883D0">
      <w:start w:val="1"/>
      <w:numFmt w:val="bullet"/>
      <w:lvlText w:val=""/>
      <w:lvlJc w:val="left"/>
      <w:pPr>
        <w:ind w:left="2160" w:hanging="360"/>
      </w:pPr>
      <w:rPr>
        <w:rFonts w:ascii="Wingdings" w:hAnsi="Wingdings" w:hint="default"/>
      </w:rPr>
    </w:lvl>
    <w:lvl w:ilvl="3" w:tplc="34228CDA">
      <w:start w:val="1"/>
      <w:numFmt w:val="bullet"/>
      <w:lvlText w:val=""/>
      <w:lvlJc w:val="left"/>
      <w:pPr>
        <w:ind w:left="2880" w:hanging="360"/>
      </w:pPr>
      <w:rPr>
        <w:rFonts w:ascii="Symbol" w:hAnsi="Symbol" w:hint="default"/>
      </w:rPr>
    </w:lvl>
    <w:lvl w:ilvl="4" w:tplc="17A811A0">
      <w:start w:val="1"/>
      <w:numFmt w:val="bullet"/>
      <w:lvlText w:val="o"/>
      <w:lvlJc w:val="left"/>
      <w:pPr>
        <w:ind w:left="3600" w:hanging="360"/>
      </w:pPr>
      <w:rPr>
        <w:rFonts w:ascii="Courier New" w:hAnsi="Courier New" w:hint="default"/>
      </w:rPr>
    </w:lvl>
    <w:lvl w:ilvl="5" w:tplc="836AEC5A">
      <w:start w:val="1"/>
      <w:numFmt w:val="bullet"/>
      <w:lvlText w:val=""/>
      <w:lvlJc w:val="left"/>
      <w:pPr>
        <w:ind w:left="4320" w:hanging="360"/>
      </w:pPr>
      <w:rPr>
        <w:rFonts w:ascii="Wingdings" w:hAnsi="Wingdings" w:hint="default"/>
      </w:rPr>
    </w:lvl>
    <w:lvl w:ilvl="6" w:tplc="B8284DC2">
      <w:start w:val="1"/>
      <w:numFmt w:val="bullet"/>
      <w:lvlText w:val=""/>
      <w:lvlJc w:val="left"/>
      <w:pPr>
        <w:ind w:left="5040" w:hanging="360"/>
      </w:pPr>
      <w:rPr>
        <w:rFonts w:ascii="Symbol" w:hAnsi="Symbol" w:hint="default"/>
      </w:rPr>
    </w:lvl>
    <w:lvl w:ilvl="7" w:tplc="9BE63122">
      <w:start w:val="1"/>
      <w:numFmt w:val="bullet"/>
      <w:lvlText w:val="o"/>
      <w:lvlJc w:val="left"/>
      <w:pPr>
        <w:ind w:left="5760" w:hanging="360"/>
      </w:pPr>
      <w:rPr>
        <w:rFonts w:ascii="Courier New" w:hAnsi="Courier New" w:hint="default"/>
      </w:rPr>
    </w:lvl>
    <w:lvl w:ilvl="8" w:tplc="5AC80192">
      <w:start w:val="1"/>
      <w:numFmt w:val="bullet"/>
      <w:lvlText w:val=""/>
      <w:lvlJc w:val="left"/>
      <w:pPr>
        <w:ind w:left="6480" w:hanging="360"/>
      </w:pPr>
      <w:rPr>
        <w:rFonts w:ascii="Wingdings" w:hAnsi="Wingdings" w:hint="default"/>
      </w:rPr>
    </w:lvl>
  </w:abstractNum>
  <w:abstractNum w:abstractNumId="163" w15:restartNumberingAfterBreak="0">
    <w:nsid w:val="133A406E"/>
    <w:multiLevelType w:val="hybridMultilevel"/>
    <w:tmpl w:val="FFFFFFFF"/>
    <w:lvl w:ilvl="0" w:tplc="F6BC2ABC">
      <w:start w:val="1"/>
      <w:numFmt w:val="bullet"/>
      <w:lvlText w:val=""/>
      <w:lvlJc w:val="left"/>
      <w:pPr>
        <w:ind w:left="720" w:hanging="360"/>
      </w:pPr>
      <w:rPr>
        <w:rFonts w:ascii="Symbol" w:hAnsi="Symbol" w:hint="default"/>
      </w:rPr>
    </w:lvl>
    <w:lvl w:ilvl="1" w:tplc="C1BA83B6">
      <w:start w:val="1"/>
      <w:numFmt w:val="bullet"/>
      <w:lvlText w:val="o"/>
      <w:lvlJc w:val="left"/>
      <w:pPr>
        <w:ind w:left="1440" w:hanging="360"/>
      </w:pPr>
      <w:rPr>
        <w:rFonts w:ascii="Courier New" w:hAnsi="Courier New" w:hint="default"/>
      </w:rPr>
    </w:lvl>
    <w:lvl w:ilvl="2" w:tplc="588663B8">
      <w:start w:val="1"/>
      <w:numFmt w:val="bullet"/>
      <w:lvlText w:val=""/>
      <w:lvlJc w:val="left"/>
      <w:pPr>
        <w:ind w:left="2160" w:hanging="360"/>
      </w:pPr>
      <w:rPr>
        <w:rFonts w:ascii="Wingdings" w:hAnsi="Wingdings" w:hint="default"/>
      </w:rPr>
    </w:lvl>
    <w:lvl w:ilvl="3" w:tplc="FEA6BEAC">
      <w:start w:val="1"/>
      <w:numFmt w:val="bullet"/>
      <w:lvlText w:val=""/>
      <w:lvlJc w:val="left"/>
      <w:pPr>
        <w:ind w:left="2880" w:hanging="360"/>
      </w:pPr>
      <w:rPr>
        <w:rFonts w:ascii="Symbol" w:hAnsi="Symbol" w:hint="default"/>
      </w:rPr>
    </w:lvl>
    <w:lvl w:ilvl="4" w:tplc="7A8E1A24">
      <w:start w:val="1"/>
      <w:numFmt w:val="bullet"/>
      <w:lvlText w:val="o"/>
      <w:lvlJc w:val="left"/>
      <w:pPr>
        <w:ind w:left="3600" w:hanging="360"/>
      </w:pPr>
      <w:rPr>
        <w:rFonts w:ascii="Courier New" w:hAnsi="Courier New" w:hint="default"/>
      </w:rPr>
    </w:lvl>
    <w:lvl w:ilvl="5" w:tplc="5E069D18">
      <w:start w:val="1"/>
      <w:numFmt w:val="bullet"/>
      <w:lvlText w:val=""/>
      <w:lvlJc w:val="left"/>
      <w:pPr>
        <w:ind w:left="4320" w:hanging="360"/>
      </w:pPr>
      <w:rPr>
        <w:rFonts w:ascii="Wingdings" w:hAnsi="Wingdings" w:hint="default"/>
      </w:rPr>
    </w:lvl>
    <w:lvl w:ilvl="6" w:tplc="3572AC20">
      <w:start w:val="1"/>
      <w:numFmt w:val="bullet"/>
      <w:lvlText w:val=""/>
      <w:lvlJc w:val="left"/>
      <w:pPr>
        <w:ind w:left="5040" w:hanging="360"/>
      </w:pPr>
      <w:rPr>
        <w:rFonts w:ascii="Symbol" w:hAnsi="Symbol" w:hint="default"/>
      </w:rPr>
    </w:lvl>
    <w:lvl w:ilvl="7" w:tplc="F6769ACA">
      <w:start w:val="1"/>
      <w:numFmt w:val="bullet"/>
      <w:lvlText w:val="o"/>
      <w:lvlJc w:val="left"/>
      <w:pPr>
        <w:ind w:left="5760" w:hanging="360"/>
      </w:pPr>
      <w:rPr>
        <w:rFonts w:ascii="Courier New" w:hAnsi="Courier New" w:hint="default"/>
      </w:rPr>
    </w:lvl>
    <w:lvl w:ilvl="8" w:tplc="AF1EC296">
      <w:start w:val="1"/>
      <w:numFmt w:val="bullet"/>
      <w:lvlText w:val=""/>
      <w:lvlJc w:val="left"/>
      <w:pPr>
        <w:ind w:left="6480" w:hanging="360"/>
      </w:pPr>
      <w:rPr>
        <w:rFonts w:ascii="Wingdings" w:hAnsi="Wingdings" w:hint="default"/>
      </w:rPr>
    </w:lvl>
  </w:abstractNum>
  <w:abstractNum w:abstractNumId="164" w15:restartNumberingAfterBreak="0">
    <w:nsid w:val="135C650E"/>
    <w:multiLevelType w:val="hybridMultilevel"/>
    <w:tmpl w:val="1C88D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136A0DAF"/>
    <w:multiLevelType w:val="hybridMultilevel"/>
    <w:tmpl w:val="FFFFFFFF"/>
    <w:lvl w:ilvl="0" w:tplc="5D46AA78">
      <w:start w:val="1"/>
      <w:numFmt w:val="bullet"/>
      <w:lvlText w:val=""/>
      <w:lvlJc w:val="left"/>
      <w:pPr>
        <w:ind w:left="720" w:hanging="360"/>
      </w:pPr>
      <w:rPr>
        <w:rFonts w:ascii="Symbol" w:hAnsi="Symbol" w:hint="default"/>
      </w:rPr>
    </w:lvl>
    <w:lvl w:ilvl="1" w:tplc="6BFC032E">
      <w:start w:val="1"/>
      <w:numFmt w:val="bullet"/>
      <w:lvlText w:val="o"/>
      <w:lvlJc w:val="left"/>
      <w:pPr>
        <w:ind w:left="1440" w:hanging="360"/>
      </w:pPr>
      <w:rPr>
        <w:rFonts w:ascii="Courier New" w:hAnsi="Courier New" w:hint="default"/>
      </w:rPr>
    </w:lvl>
    <w:lvl w:ilvl="2" w:tplc="623CF0CE">
      <w:start w:val="1"/>
      <w:numFmt w:val="bullet"/>
      <w:lvlText w:val=""/>
      <w:lvlJc w:val="left"/>
      <w:pPr>
        <w:ind w:left="2160" w:hanging="360"/>
      </w:pPr>
      <w:rPr>
        <w:rFonts w:ascii="Wingdings" w:hAnsi="Wingdings" w:hint="default"/>
      </w:rPr>
    </w:lvl>
    <w:lvl w:ilvl="3" w:tplc="9064DF80">
      <w:start w:val="1"/>
      <w:numFmt w:val="bullet"/>
      <w:lvlText w:val=""/>
      <w:lvlJc w:val="left"/>
      <w:pPr>
        <w:ind w:left="2880" w:hanging="360"/>
      </w:pPr>
      <w:rPr>
        <w:rFonts w:ascii="Symbol" w:hAnsi="Symbol" w:hint="default"/>
      </w:rPr>
    </w:lvl>
    <w:lvl w:ilvl="4" w:tplc="F13ABFB4">
      <w:start w:val="1"/>
      <w:numFmt w:val="bullet"/>
      <w:lvlText w:val="o"/>
      <w:lvlJc w:val="left"/>
      <w:pPr>
        <w:ind w:left="3600" w:hanging="360"/>
      </w:pPr>
      <w:rPr>
        <w:rFonts w:ascii="Courier New" w:hAnsi="Courier New" w:hint="default"/>
      </w:rPr>
    </w:lvl>
    <w:lvl w:ilvl="5" w:tplc="11789EAC">
      <w:start w:val="1"/>
      <w:numFmt w:val="bullet"/>
      <w:lvlText w:val=""/>
      <w:lvlJc w:val="left"/>
      <w:pPr>
        <w:ind w:left="4320" w:hanging="360"/>
      </w:pPr>
      <w:rPr>
        <w:rFonts w:ascii="Wingdings" w:hAnsi="Wingdings" w:hint="default"/>
      </w:rPr>
    </w:lvl>
    <w:lvl w:ilvl="6" w:tplc="B4CEAF9A">
      <w:start w:val="1"/>
      <w:numFmt w:val="bullet"/>
      <w:lvlText w:val=""/>
      <w:lvlJc w:val="left"/>
      <w:pPr>
        <w:ind w:left="5040" w:hanging="360"/>
      </w:pPr>
      <w:rPr>
        <w:rFonts w:ascii="Symbol" w:hAnsi="Symbol" w:hint="default"/>
      </w:rPr>
    </w:lvl>
    <w:lvl w:ilvl="7" w:tplc="3D960204">
      <w:start w:val="1"/>
      <w:numFmt w:val="bullet"/>
      <w:lvlText w:val="o"/>
      <w:lvlJc w:val="left"/>
      <w:pPr>
        <w:ind w:left="5760" w:hanging="360"/>
      </w:pPr>
      <w:rPr>
        <w:rFonts w:ascii="Courier New" w:hAnsi="Courier New" w:hint="default"/>
      </w:rPr>
    </w:lvl>
    <w:lvl w:ilvl="8" w:tplc="B6009C12">
      <w:start w:val="1"/>
      <w:numFmt w:val="bullet"/>
      <w:lvlText w:val=""/>
      <w:lvlJc w:val="left"/>
      <w:pPr>
        <w:ind w:left="6480" w:hanging="360"/>
      </w:pPr>
      <w:rPr>
        <w:rFonts w:ascii="Wingdings" w:hAnsi="Wingdings" w:hint="default"/>
      </w:rPr>
    </w:lvl>
  </w:abstractNum>
  <w:abstractNum w:abstractNumId="166" w15:restartNumberingAfterBreak="0">
    <w:nsid w:val="137C35FB"/>
    <w:multiLevelType w:val="hybridMultilevel"/>
    <w:tmpl w:val="FFFFFFFF"/>
    <w:lvl w:ilvl="0" w:tplc="2DF68D7E">
      <w:start w:val="1"/>
      <w:numFmt w:val="bullet"/>
      <w:lvlText w:val=""/>
      <w:lvlJc w:val="left"/>
      <w:pPr>
        <w:ind w:left="720" w:hanging="360"/>
      </w:pPr>
      <w:rPr>
        <w:rFonts w:ascii="Symbol" w:hAnsi="Symbol" w:hint="default"/>
      </w:rPr>
    </w:lvl>
    <w:lvl w:ilvl="1" w:tplc="BD782864">
      <w:start w:val="1"/>
      <w:numFmt w:val="bullet"/>
      <w:lvlText w:val="o"/>
      <w:lvlJc w:val="left"/>
      <w:pPr>
        <w:ind w:left="1440" w:hanging="360"/>
      </w:pPr>
      <w:rPr>
        <w:rFonts w:ascii="Courier New" w:hAnsi="Courier New" w:hint="default"/>
      </w:rPr>
    </w:lvl>
    <w:lvl w:ilvl="2" w:tplc="CFEAEBBA">
      <w:start w:val="1"/>
      <w:numFmt w:val="bullet"/>
      <w:lvlText w:val=""/>
      <w:lvlJc w:val="left"/>
      <w:pPr>
        <w:ind w:left="2160" w:hanging="360"/>
      </w:pPr>
      <w:rPr>
        <w:rFonts w:ascii="Wingdings" w:hAnsi="Wingdings" w:hint="default"/>
      </w:rPr>
    </w:lvl>
    <w:lvl w:ilvl="3" w:tplc="C6BCD606">
      <w:start w:val="1"/>
      <w:numFmt w:val="bullet"/>
      <w:lvlText w:val=""/>
      <w:lvlJc w:val="left"/>
      <w:pPr>
        <w:ind w:left="2880" w:hanging="360"/>
      </w:pPr>
      <w:rPr>
        <w:rFonts w:ascii="Symbol" w:hAnsi="Symbol" w:hint="default"/>
      </w:rPr>
    </w:lvl>
    <w:lvl w:ilvl="4" w:tplc="272E55DA">
      <w:start w:val="1"/>
      <w:numFmt w:val="bullet"/>
      <w:lvlText w:val="o"/>
      <w:lvlJc w:val="left"/>
      <w:pPr>
        <w:ind w:left="3600" w:hanging="360"/>
      </w:pPr>
      <w:rPr>
        <w:rFonts w:ascii="Courier New" w:hAnsi="Courier New" w:hint="default"/>
      </w:rPr>
    </w:lvl>
    <w:lvl w:ilvl="5" w:tplc="F48C491C">
      <w:start w:val="1"/>
      <w:numFmt w:val="bullet"/>
      <w:lvlText w:val=""/>
      <w:lvlJc w:val="left"/>
      <w:pPr>
        <w:ind w:left="4320" w:hanging="360"/>
      </w:pPr>
      <w:rPr>
        <w:rFonts w:ascii="Wingdings" w:hAnsi="Wingdings" w:hint="default"/>
      </w:rPr>
    </w:lvl>
    <w:lvl w:ilvl="6" w:tplc="156899FC">
      <w:start w:val="1"/>
      <w:numFmt w:val="bullet"/>
      <w:lvlText w:val=""/>
      <w:lvlJc w:val="left"/>
      <w:pPr>
        <w:ind w:left="5040" w:hanging="360"/>
      </w:pPr>
      <w:rPr>
        <w:rFonts w:ascii="Symbol" w:hAnsi="Symbol" w:hint="default"/>
      </w:rPr>
    </w:lvl>
    <w:lvl w:ilvl="7" w:tplc="D47AE202">
      <w:start w:val="1"/>
      <w:numFmt w:val="bullet"/>
      <w:lvlText w:val="o"/>
      <w:lvlJc w:val="left"/>
      <w:pPr>
        <w:ind w:left="5760" w:hanging="360"/>
      </w:pPr>
      <w:rPr>
        <w:rFonts w:ascii="Courier New" w:hAnsi="Courier New" w:hint="default"/>
      </w:rPr>
    </w:lvl>
    <w:lvl w:ilvl="8" w:tplc="EACC3800">
      <w:start w:val="1"/>
      <w:numFmt w:val="bullet"/>
      <w:lvlText w:val=""/>
      <w:lvlJc w:val="left"/>
      <w:pPr>
        <w:ind w:left="6480" w:hanging="360"/>
      </w:pPr>
      <w:rPr>
        <w:rFonts w:ascii="Wingdings" w:hAnsi="Wingdings" w:hint="default"/>
      </w:rPr>
    </w:lvl>
  </w:abstractNum>
  <w:abstractNum w:abstractNumId="167" w15:restartNumberingAfterBreak="0">
    <w:nsid w:val="13AA13B4"/>
    <w:multiLevelType w:val="hybridMultilevel"/>
    <w:tmpl w:val="FFFFFFFF"/>
    <w:lvl w:ilvl="0" w:tplc="0E4A7040">
      <w:start w:val="1"/>
      <w:numFmt w:val="bullet"/>
      <w:lvlText w:val=""/>
      <w:lvlJc w:val="left"/>
      <w:pPr>
        <w:ind w:left="720" w:hanging="360"/>
      </w:pPr>
      <w:rPr>
        <w:rFonts w:ascii="Symbol" w:hAnsi="Symbol" w:hint="default"/>
      </w:rPr>
    </w:lvl>
    <w:lvl w:ilvl="1" w:tplc="BF20BC6C">
      <w:start w:val="1"/>
      <w:numFmt w:val="bullet"/>
      <w:lvlText w:val="o"/>
      <w:lvlJc w:val="left"/>
      <w:pPr>
        <w:ind w:left="1440" w:hanging="360"/>
      </w:pPr>
      <w:rPr>
        <w:rFonts w:ascii="Courier New" w:hAnsi="Courier New" w:hint="default"/>
      </w:rPr>
    </w:lvl>
    <w:lvl w:ilvl="2" w:tplc="F3581324">
      <w:start w:val="1"/>
      <w:numFmt w:val="bullet"/>
      <w:lvlText w:val=""/>
      <w:lvlJc w:val="left"/>
      <w:pPr>
        <w:ind w:left="2160" w:hanging="360"/>
      </w:pPr>
      <w:rPr>
        <w:rFonts w:ascii="Wingdings" w:hAnsi="Wingdings" w:hint="default"/>
      </w:rPr>
    </w:lvl>
    <w:lvl w:ilvl="3" w:tplc="A91875B6">
      <w:start w:val="1"/>
      <w:numFmt w:val="bullet"/>
      <w:lvlText w:val=""/>
      <w:lvlJc w:val="left"/>
      <w:pPr>
        <w:ind w:left="2880" w:hanging="360"/>
      </w:pPr>
      <w:rPr>
        <w:rFonts w:ascii="Symbol" w:hAnsi="Symbol" w:hint="default"/>
      </w:rPr>
    </w:lvl>
    <w:lvl w:ilvl="4" w:tplc="32C2AB42">
      <w:start w:val="1"/>
      <w:numFmt w:val="bullet"/>
      <w:lvlText w:val="o"/>
      <w:lvlJc w:val="left"/>
      <w:pPr>
        <w:ind w:left="3600" w:hanging="360"/>
      </w:pPr>
      <w:rPr>
        <w:rFonts w:ascii="Courier New" w:hAnsi="Courier New" w:hint="default"/>
      </w:rPr>
    </w:lvl>
    <w:lvl w:ilvl="5" w:tplc="B332FFE6">
      <w:start w:val="1"/>
      <w:numFmt w:val="bullet"/>
      <w:lvlText w:val=""/>
      <w:lvlJc w:val="left"/>
      <w:pPr>
        <w:ind w:left="4320" w:hanging="360"/>
      </w:pPr>
      <w:rPr>
        <w:rFonts w:ascii="Wingdings" w:hAnsi="Wingdings" w:hint="default"/>
      </w:rPr>
    </w:lvl>
    <w:lvl w:ilvl="6" w:tplc="B350A588">
      <w:start w:val="1"/>
      <w:numFmt w:val="bullet"/>
      <w:lvlText w:val=""/>
      <w:lvlJc w:val="left"/>
      <w:pPr>
        <w:ind w:left="5040" w:hanging="360"/>
      </w:pPr>
      <w:rPr>
        <w:rFonts w:ascii="Symbol" w:hAnsi="Symbol" w:hint="default"/>
      </w:rPr>
    </w:lvl>
    <w:lvl w:ilvl="7" w:tplc="EE747EB2">
      <w:start w:val="1"/>
      <w:numFmt w:val="bullet"/>
      <w:lvlText w:val="o"/>
      <w:lvlJc w:val="left"/>
      <w:pPr>
        <w:ind w:left="5760" w:hanging="360"/>
      </w:pPr>
      <w:rPr>
        <w:rFonts w:ascii="Courier New" w:hAnsi="Courier New" w:hint="default"/>
      </w:rPr>
    </w:lvl>
    <w:lvl w:ilvl="8" w:tplc="DE18F638">
      <w:start w:val="1"/>
      <w:numFmt w:val="bullet"/>
      <w:lvlText w:val=""/>
      <w:lvlJc w:val="left"/>
      <w:pPr>
        <w:ind w:left="6480" w:hanging="360"/>
      </w:pPr>
      <w:rPr>
        <w:rFonts w:ascii="Wingdings" w:hAnsi="Wingdings" w:hint="default"/>
      </w:rPr>
    </w:lvl>
  </w:abstractNum>
  <w:abstractNum w:abstractNumId="168" w15:restartNumberingAfterBreak="0">
    <w:nsid w:val="13E74454"/>
    <w:multiLevelType w:val="hybridMultilevel"/>
    <w:tmpl w:val="FFFFFFFF"/>
    <w:lvl w:ilvl="0" w:tplc="00BA2FF8">
      <w:start w:val="1"/>
      <w:numFmt w:val="bullet"/>
      <w:lvlText w:val=""/>
      <w:lvlJc w:val="left"/>
      <w:pPr>
        <w:ind w:left="720" w:hanging="360"/>
      </w:pPr>
      <w:rPr>
        <w:rFonts w:ascii="Symbol" w:hAnsi="Symbol" w:hint="default"/>
      </w:rPr>
    </w:lvl>
    <w:lvl w:ilvl="1" w:tplc="B1FA337A">
      <w:start w:val="1"/>
      <w:numFmt w:val="bullet"/>
      <w:lvlText w:val="o"/>
      <w:lvlJc w:val="left"/>
      <w:pPr>
        <w:ind w:left="1440" w:hanging="360"/>
      </w:pPr>
      <w:rPr>
        <w:rFonts w:ascii="Courier New" w:hAnsi="Courier New" w:hint="default"/>
      </w:rPr>
    </w:lvl>
    <w:lvl w:ilvl="2" w:tplc="5DB66B9E">
      <w:start w:val="1"/>
      <w:numFmt w:val="bullet"/>
      <w:lvlText w:val=""/>
      <w:lvlJc w:val="left"/>
      <w:pPr>
        <w:ind w:left="2160" w:hanging="360"/>
      </w:pPr>
      <w:rPr>
        <w:rFonts w:ascii="Wingdings" w:hAnsi="Wingdings" w:hint="default"/>
      </w:rPr>
    </w:lvl>
    <w:lvl w:ilvl="3" w:tplc="FE06B91A">
      <w:start w:val="1"/>
      <w:numFmt w:val="bullet"/>
      <w:lvlText w:val=""/>
      <w:lvlJc w:val="left"/>
      <w:pPr>
        <w:ind w:left="2880" w:hanging="360"/>
      </w:pPr>
      <w:rPr>
        <w:rFonts w:ascii="Symbol" w:hAnsi="Symbol" w:hint="default"/>
      </w:rPr>
    </w:lvl>
    <w:lvl w:ilvl="4" w:tplc="C79054AC">
      <w:start w:val="1"/>
      <w:numFmt w:val="bullet"/>
      <w:lvlText w:val="o"/>
      <w:lvlJc w:val="left"/>
      <w:pPr>
        <w:ind w:left="3600" w:hanging="360"/>
      </w:pPr>
      <w:rPr>
        <w:rFonts w:ascii="Courier New" w:hAnsi="Courier New" w:hint="default"/>
      </w:rPr>
    </w:lvl>
    <w:lvl w:ilvl="5" w:tplc="9D846356">
      <w:start w:val="1"/>
      <w:numFmt w:val="bullet"/>
      <w:lvlText w:val=""/>
      <w:lvlJc w:val="left"/>
      <w:pPr>
        <w:ind w:left="4320" w:hanging="360"/>
      </w:pPr>
      <w:rPr>
        <w:rFonts w:ascii="Wingdings" w:hAnsi="Wingdings" w:hint="default"/>
      </w:rPr>
    </w:lvl>
    <w:lvl w:ilvl="6" w:tplc="576661B6">
      <w:start w:val="1"/>
      <w:numFmt w:val="bullet"/>
      <w:lvlText w:val=""/>
      <w:lvlJc w:val="left"/>
      <w:pPr>
        <w:ind w:left="5040" w:hanging="360"/>
      </w:pPr>
      <w:rPr>
        <w:rFonts w:ascii="Symbol" w:hAnsi="Symbol" w:hint="default"/>
      </w:rPr>
    </w:lvl>
    <w:lvl w:ilvl="7" w:tplc="E5627E82">
      <w:start w:val="1"/>
      <w:numFmt w:val="bullet"/>
      <w:lvlText w:val="o"/>
      <w:lvlJc w:val="left"/>
      <w:pPr>
        <w:ind w:left="5760" w:hanging="360"/>
      </w:pPr>
      <w:rPr>
        <w:rFonts w:ascii="Courier New" w:hAnsi="Courier New" w:hint="default"/>
      </w:rPr>
    </w:lvl>
    <w:lvl w:ilvl="8" w:tplc="E8909048">
      <w:start w:val="1"/>
      <w:numFmt w:val="bullet"/>
      <w:lvlText w:val=""/>
      <w:lvlJc w:val="left"/>
      <w:pPr>
        <w:ind w:left="6480" w:hanging="360"/>
      </w:pPr>
      <w:rPr>
        <w:rFonts w:ascii="Wingdings" w:hAnsi="Wingdings" w:hint="default"/>
      </w:rPr>
    </w:lvl>
  </w:abstractNum>
  <w:abstractNum w:abstractNumId="169" w15:restartNumberingAfterBreak="0">
    <w:nsid w:val="140D6C90"/>
    <w:multiLevelType w:val="hybridMultilevel"/>
    <w:tmpl w:val="FFFFFFFF"/>
    <w:lvl w:ilvl="0" w:tplc="1B284C54">
      <w:start w:val="1"/>
      <w:numFmt w:val="bullet"/>
      <w:lvlText w:val=""/>
      <w:lvlJc w:val="left"/>
      <w:pPr>
        <w:ind w:left="720" w:hanging="360"/>
      </w:pPr>
      <w:rPr>
        <w:rFonts w:ascii="Symbol" w:hAnsi="Symbol" w:hint="default"/>
      </w:rPr>
    </w:lvl>
    <w:lvl w:ilvl="1" w:tplc="8432FD1C">
      <w:start w:val="1"/>
      <w:numFmt w:val="bullet"/>
      <w:lvlText w:val="o"/>
      <w:lvlJc w:val="left"/>
      <w:pPr>
        <w:ind w:left="1440" w:hanging="360"/>
      </w:pPr>
      <w:rPr>
        <w:rFonts w:ascii="Courier New" w:hAnsi="Courier New" w:hint="default"/>
      </w:rPr>
    </w:lvl>
    <w:lvl w:ilvl="2" w:tplc="A308D6D0">
      <w:start w:val="1"/>
      <w:numFmt w:val="bullet"/>
      <w:lvlText w:val=""/>
      <w:lvlJc w:val="left"/>
      <w:pPr>
        <w:ind w:left="2160" w:hanging="360"/>
      </w:pPr>
      <w:rPr>
        <w:rFonts w:ascii="Wingdings" w:hAnsi="Wingdings" w:hint="default"/>
      </w:rPr>
    </w:lvl>
    <w:lvl w:ilvl="3" w:tplc="A3265C1E">
      <w:start w:val="1"/>
      <w:numFmt w:val="bullet"/>
      <w:lvlText w:val=""/>
      <w:lvlJc w:val="left"/>
      <w:pPr>
        <w:ind w:left="2880" w:hanging="360"/>
      </w:pPr>
      <w:rPr>
        <w:rFonts w:ascii="Symbol" w:hAnsi="Symbol" w:hint="default"/>
      </w:rPr>
    </w:lvl>
    <w:lvl w:ilvl="4" w:tplc="3CA4AE0C">
      <w:start w:val="1"/>
      <w:numFmt w:val="bullet"/>
      <w:lvlText w:val="o"/>
      <w:lvlJc w:val="left"/>
      <w:pPr>
        <w:ind w:left="3600" w:hanging="360"/>
      </w:pPr>
      <w:rPr>
        <w:rFonts w:ascii="Courier New" w:hAnsi="Courier New" w:hint="default"/>
      </w:rPr>
    </w:lvl>
    <w:lvl w:ilvl="5" w:tplc="B498E30A">
      <w:start w:val="1"/>
      <w:numFmt w:val="bullet"/>
      <w:lvlText w:val=""/>
      <w:lvlJc w:val="left"/>
      <w:pPr>
        <w:ind w:left="4320" w:hanging="360"/>
      </w:pPr>
      <w:rPr>
        <w:rFonts w:ascii="Wingdings" w:hAnsi="Wingdings" w:hint="default"/>
      </w:rPr>
    </w:lvl>
    <w:lvl w:ilvl="6" w:tplc="8B1AEC26">
      <w:start w:val="1"/>
      <w:numFmt w:val="bullet"/>
      <w:lvlText w:val=""/>
      <w:lvlJc w:val="left"/>
      <w:pPr>
        <w:ind w:left="5040" w:hanging="360"/>
      </w:pPr>
      <w:rPr>
        <w:rFonts w:ascii="Symbol" w:hAnsi="Symbol" w:hint="default"/>
      </w:rPr>
    </w:lvl>
    <w:lvl w:ilvl="7" w:tplc="F8B255A0">
      <w:start w:val="1"/>
      <w:numFmt w:val="bullet"/>
      <w:lvlText w:val="o"/>
      <w:lvlJc w:val="left"/>
      <w:pPr>
        <w:ind w:left="5760" w:hanging="360"/>
      </w:pPr>
      <w:rPr>
        <w:rFonts w:ascii="Courier New" w:hAnsi="Courier New" w:hint="default"/>
      </w:rPr>
    </w:lvl>
    <w:lvl w:ilvl="8" w:tplc="35149B46">
      <w:start w:val="1"/>
      <w:numFmt w:val="bullet"/>
      <w:lvlText w:val=""/>
      <w:lvlJc w:val="left"/>
      <w:pPr>
        <w:ind w:left="6480" w:hanging="360"/>
      </w:pPr>
      <w:rPr>
        <w:rFonts w:ascii="Wingdings" w:hAnsi="Wingdings" w:hint="default"/>
      </w:rPr>
    </w:lvl>
  </w:abstractNum>
  <w:abstractNum w:abstractNumId="170" w15:restartNumberingAfterBreak="0">
    <w:nsid w:val="142D32C7"/>
    <w:multiLevelType w:val="hybridMultilevel"/>
    <w:tmpl w:val="FFFFFFFF"/>
    <w:lvl w:ilvl="0" w:tplc="54E69200">
      <w:start w:val="1"/>
      <w:numFmt w:val="bullet"/>
      <w:lvlText w:val=""/>
      <w:lvlJc w:val="left"/>
      <w:pPr>
        <w:ind w:left="720" w:hanging="360"/>
      </w:pPr>
      <w:rPr>
        <w:rFonts w:ascii="Symbol" w:hAnsi="Symbol" w:hint="default"/>
      </w:rPr>
    </w:lvl>
    <w:lvl w:ilvl="1" w:tplc="6E508710">
      <w:start w:val="1"/>
      <w:numFmt w:val="bullet"/>
      <w:lvlText w:val="o"/>
      <w:lvlJc w:val="left"/>
      <w:pPr>
        <w:ind w:left="1440" w:hanging="360"/>
      </w:pPr>
      <w:rPr>
        <w:rFonts w:ascii="Courier New" w:hAnsi="Courier New" w:hint="default"/>
      </w:rPr>
    </w:lvl>
    <w:lvl w:ilvl="2" w:tplc="F2B82974">
      <w:start w:val="1"/>
      <w:numFmt w:val="bullet"/>
      <w:lvlText w:val=""/>
      <w:lvlJc w:val="left"/>
      <w:pPr>
        <w:ind w:left="2160" w:hanging="360"/>
      </w:pPr>
      <w:rPr>
        <w:rFonts w:ascii="Wingdings" w:hAnsi="Wingdings" w:hint="default"/>
      </w:rPr>
    </w:lvl>
    <w:lvl w:ilvl="3" w:tplc="D2BABB24">
      <w:start w:val="1"/>
      <w:numFmt w:val="bullet"/>
      <w:lvlText w:val=""/>
      <w:lvlJc w:val="left"/>
      <w:pPr>
        <w:ind w:left="2880" w:hanging="360"/>
      </w:pPr>
      <w:rPr>
        <w:rFonts w:ascii="Symbol" w:hAnsi="Symbol" w:hint="default"/>
      </w:rPr>
    </w:lvl>
    <w:lvl w:ilvl="4" w:tplc="0DB40180">
      <w:start w:val="1"/>
      <w:numFmt w:val="bullet"/>
      <w:lvlText w:val="o"/>
      <w:lvlJc w:val="left"/>
      <w:pPr>
        <w:ind w:left="3600" w:hanging="360"/>
      </w:pPr>
      <w:rPr>
        <w:rFonts w:ascii="Courier New" w:hAnsi="Courier New" w:hint="default"/>
      </w:rPr>
    </w:lvl>
    <w:lvl w:ilvl="5" w:tplc="F4ECCB4C">
      <w:start w:val="1"/>
      <w:numFmt w:val="bullet"/>
      <w:lvlText w:val=""/>
      <w:lvlJc w:val="left"/>
      <w:pPr>
        <w:ind w:left="4320" w:hanging="360"/>
      </w:pPr>
      <w:rPr>
        <w:rFonts w:ascii="Wingdings" w:hAnsi="Wingdings" w:hint="default"/>
      </w:rPr>
    </w:lvl>
    <w:lvl w:ilvl="6" w:tplc="DD9A103C">
      <w:start w:val="1"/>
      <w:numFmt w:val="bullet"/>
      <w:lvlText w:val=""/>
      <w:lvlJc w:val="left"/>
      <w:pPr>
        <w:ind w:left="5040" w:hanging="360"/>
      </w:pPr>
      <w:rPr>
        <w:rFonts w:ascii="Symbol" w:hAnsi="Symbol" w:hint="default"/>
      </w:rPr>
    </w:lvl>
    <w:lvl w:ilvl="7" w:tplc="332EE12A">
      <w:start w:val="1"/>
      <w:numFmt w:val="bullet"/>
      <w:lvlText w:val="o"/>
      <w:lvlJc w:val="left"/>
      <w:pPr>
        <w:ind w:left="5760" w:hanging="360"/>
      </w:pPr>
      <w:rPr>
        <w:rFonts w:ascii="Courier New" w:hAnsi="Courier New" w:hint="default"/>
      </w:rPr>
    </w:lvl>
    <w:lvl w:ilvl="8" w:tplc="8850E634">
      <w:start w:val="1"/>
      <w:numFmt w:val="bullet"/>
      <w:lvlText w:val=""/>
      <w:lvlJc w:val="left"/>
      <w:pPr>
        <w:ind w:left="6480" w:hanging="360"/>
      </w:pPr>
      <w:rPr>
        <w:rFonts w:ascii="Wingdings" w:hAnsi="Wingdings" w:hint="default"/>
      </w:rPr>
    </w:lvl>
  </w:abstractNum>
  <w:abstractNum w:abstractNumId="171" w15:restartNumberingAfterBreak="0">
    <w:nsid w:val="144D0F5C"/>
    <w:multiLevelType w:val="hybridMultilevel"/>
    <w:tmpl w:val="FFFFFFFF"/>
    <w:lvl w:ilvl="0" w:tplc="F2D2F1FA">
      <w:start w:val="1"/>
      <w:numFmt w:val="bullet"/>
      <w:lvlText w:val=""/>
      <w:lvlJc w:val="left"/>
      <w:pPr>
        <w:ind w:left="720" w:hanging="360"/>
      </w:pPr>
      <w:rPr>
        <w:rFonts w:ascii="Symbol" w:hAnsi="Symbol" w:hint="default"/>
      </w:rPr>
    </w:lvl>
    <w:lvl w:ilvl="1" w:tplc="C21AFA24">
      <w:start w:val="1"/>
      <w:numFmt w:val="bullet"/>
      <w:lvlText w:val="o"/>
      <w:lvlJc w:val="left"/>
      <w:pPr>
        <w:ind w:left="1440" w:hanging="360"/>
      </w:pPr>
      <w:rPr>
        <w:rFonts w:ascii="Courier New" w:hAnsi="Courier New" w:hint="default"/>
      </w:rPr>
    </w:lvl>
    <w:lvl w:ilvl="2" w:tplc="F56836F4">
      <w:start w:val="1"/>
      <w:numFmt w:val="bullet"/>
      <w:lvlText w:val=""/>
      <w:lvlJc w:val="left"/>
      <w:pPr>
        <w:ind w:left="2160" w:hanging="360"/>
      </w:pPr>
      <w:rPr>
        <w:rFonts w:ascii="Wingdings" w:hAnsi="Wingdings" w:hint="default"/>
      </w:rPr>
    </w:lvl>
    <w:lvl w:ilvl="3" w:tplc="851263A4">
      <w:start w:val="1"/>
      <w:numFmt w:val="bullet"/>
      <w:lvlText w:val=""/>
      <w:lvlJc w:val="left"/>
      <w:pPr>
        <w:ind w:left="2880" w:hanging="360"/>
      </w:pPr>
      <w:rPr>
        <w:rFonts w:ascii="Symbol" w:hAnsi="Symbol" w:hint="default"/>
      </w:rPr>
    </w:lvl>
    <w:lvl w:ilvl="4" w:tplc="E6FCF4FC">
      <w:start w:val="1"/>
      <w:numFmt w:val="bullet"/>
      <w:lvlText w:val="o"/>
      <w:lvlJc w:val="left"/>
      <w:pPr>
        <w:ind w:left="3600" w:hanging="360"/>
      </w:pPr>
      <w:rPr>
        <w:rFonts w:ascii="Courier New" w:hAnsi="Courier New" w:hint="default"/>
      </w:rPr>
    </w:lvl>
    <w:lvl w:ilvl="5" w:tplc="051421BA">
      <w:start w:val="1"/>
      <w:numFmt w:val="bullet"/>
      <w:lvlText w:val=""/>
      <w:lvlJc w:val="left"/>
      <w:pPr>
        <w:ind w:left="4320" w:hanging="360"/>
      </w:pPr>
      <w:rPr>
        <w:rFonts w:ascii="Wingdings" w:hAnsi="Wingdings" w:hint="default"/>
      </w:rPr>
    </w:lvl>
    <w:lvl w:ilvl="6" w:tplc="62E21786">
      <w:start w:val="1"/>
      <w:numFmt w:val="bullet"/>
      <w:lvlText w:val=""/>
      <w:lvlJc w:val="left"/>
      <w:pPr>
        <w:ind w:left="5040" w:hanging="360"/>
      </w:pPr>
      <w:rPr>
        <w:rFonts w:ascii="Symbol" w:hAnsi="Symbol" w:hint="default"/>
      </w:rPr>
    </w:lvl>
    <w:lvl w:ilvl="7" w:tplc="B266A0EA">
      <w:start w:val="1"/>
      <w:numFmt w:val="bullet"/>
      <w:lvlText w:val="o"/>
      <w:lvlJc w:val="left"/>
      <w:pPr>
        <w:ind w:left="5760" w:hanging="360"/>
      </w:pPr>
      <w:rPr>
        <w:rFonts w:ascii="Courier New" w:hAnsi="Courier New" w:hint="default"/>
      </w:rPr>
    </w:lvl>
    <w:lvl w:ilvl="8" w:tplc="AEF0CA10">
      <w:start w:val="1"/>
      <w:numFmt w:val="bullet"/>
      <w:lvlText w:val=""/>
      <w:lvlJc w:val="left"/>
      <w:pPr>
        <w:ind w:left="6480" w:hanging="360"/>
      </w:pPr>
      <w:rPr>
        <w:rFonts w:ascii="Wingdings" w:hAnsi="Wingdings" w:hint="default"/>
      </w:rPr>
    </w:lvl>
  </w:abstractNum>
  <w:abstractNum w:abstractNumId="172" w15:restartNumberingAfterBreak="0">
    <w:nsid w:val="14552344"/>
    <w:multiLevelType w:val="hybridMultilevel"/>
    <w:tmpl w:val="FFFFFFFF"/>
    <w:lvl w:ilvl="0" w:tplc="4A84246E">
      <w:start w:val="1"/>
      <w:numFmt w:val="bullet"/>
      <w:lvlText w:val=""/>
      <w:lvlJc w:val="left"/>
      <w:pPr>
        <w:ind w:left="720" w:hanging="360"/>
      </w:pPr>
      <w:rPr>
        <w:rFonts w:ascii="Symbol" w:hAnsi="Symbol" w:hint="default"/>
      </w:rPr>
    </w:lvl>
    <w:lvl w:ilvl="1" w:tplc="D7F0ABFE">
      <w:start w:val="1"/>
      <w:numFmt w:val="bullet"/>
      <w:lvlText w:val="o"/>
      <w:lvlJc w:val="left"/>
      <w:pPr>
        <w:ind w:left="1440" w:hanging="360"/>
      </w:pPr>
      <w:rPr>
        <w:rFonts w:ascii="Courier New" w:hAnsi="Courier New" w:hint="default"/>
      </w:rPr>
    </w:lvl>
    <w:lvl w:ilvl="2" w:tplc="ABC43126">
      <w:start w:val="1"/>
      <w:numFmt w:val="bullet"/>
      <w:lvlText w:val=""/>
      <w:lvlJc w:val="left"/>
      <w:pPr>
        <w:ind w:left="2160" w:hanging="360"/>
      </w:pPr>
      <w:rPr>
        <w:rFonts w:ascii="Wingdings" w:hAnsi="Wingdings" w:hint="default"/>
      </w:rPr>
    </w:lvl>
    <w:lvl w:ilvl="3" w:tplc="F514B41A">
      <w:start w:val="1"/>
      <w:numFmt w:val="bullet"/>
      <w:lvlText w:val=""/>
      <w:lvlJc w:val="left"/>
      <w:pPr>
        <w:ind w:left="2880" w:hanging="360"/>
      </w:pPr>
      <w:rPr>
        <w:rFonts w:ascii="Symbol" w:hAnsi="Symbol" w:hint="default"/>
      </w:rPr>
    </w:lvl>
    <w:lvl w:ilvl="4" w:tplc="EF74E254">
      <w:start w:val="1"/>
      <w:numFmt w:val="bullet"/>
      <w:lvlText w:val="o"/>
      <w:lvlJc w:val="left"/>
      <w:pPr>
        <w:ind w:left="3600" w:hanging="360"/>
      </w:pPr>
      <w:rPr>
        <w:rFonts w:ascii="Courier New" w:hAnsi="Courier New" w:hint="default"/>
      </w:rPr>
    </w:lvl>
    <w:lvl w:ilvl="5" w:tplc="4894E702">
      <w:start w:val="1"/>
      <w:numFmt w:val="bullet"/>
      <w:lvlText w:val=""/>
      <w:lvlJc w:val="left"/>
      <w:pPr>
        <w:ind w:left="4320" w:hanging="360"/>
      </w:pPr>
      <w:rPr>
        <w:rFonts w:ascii="Wingdings" w:hAnsi="Wingdings" w:hint="default"/>
      </w:rPr>
    </w:lvl>
    <w:lvl w:ilvl="6" w:tplc="D222037A">
      <w:start w:val="1"/>
      <w:numFmt w:val="bullet"/>
      <w:lvlText w:val=""/>
      <w:lvlJc w:val="left"/>
      <w:pPr>
        <w:ind w:left="5040" w:hanging="360"/>
      </w:pPr>
      <w:rPr>
        <w:rFonts w:ascii="Symbol" w:hAnsi="Symbol" w:hint="default"/>
      </w:rPr>
    </w:lvl>
    <w:lvl w:ilvl="7" w:tplc="AAACF632">
      <w:start w:val="1"/>
      <w:numFmt w:val="bullet"/>
      <w:lvlText w:val="o"/>
      <w:lvlJc w:val="left"/>
      <w:pPr>
        <w:ind w:left="5760" w:hanging="360"/>
      </w:pPr>
      <w:rPr>
        <w:rFonts w:ascii="Courier New" w:hAnsi="Courier New" w:hint="default"/>
      </w:rPr>
    </w:lvl>
    <w:lvl w:ilvl="8" w:tplc="746E04D8">
      <w:start w:val="1"/>
      <w:numFmt w:val="bullet"/>
      <w:lvlText w:val=""/>
      <w:lvlJc w:val="left"/>
      <w:pPr>
        <w:ind w:left="6480" w:hanging="360"/>
      </w:pPr>
      <w:rPr>
        <w:rFonts w:ascii="Wingdings" w:hAnsi="Wingdings" w:hint="default"/>
      </w:rPr>
    </w:lvl>
  </w:abstractNum>
  <w:abstractNum w:abstractNumId="173" w15:restartNumberingAfterBreak="0">
    <w:nsid w:val="14570E5E"/>
    <w:multiLevelType w:val="hybridMultilevel"/>
    <w:tmpl w:val="FFFFFFFF"/>
    <w:lvl w:ilvl="0" w:tplc="D9B48D6C">
      <w:start w:val="1"/>
      <w:numFmt w:val="bullet"/>
      <w:lvlText w:val=""/>
      <w:lvlJc w:val="left"/>
      <w:pPr>
        <w:ind w:left="720" w:hanging="360"/>
      </w:pPr>
      <w:rPr>
        <w:rFonts w:ascii="Symbol" w:hAnsi="Symbol" w:hint="default"/>
      </w:rPr>
    </w:lvl>
    <w:lvl w:ilvl="1" w:tplc="0AC81FA6">
      <w:start w:val="1"/>
      <w:numFmt w:val="bullet"/>
      <w:lvlText w:val="o"/>
      <w:lvlJc w:val="left"/>
      <w:pPr>
        <w:ind w:left="1440" w:hanging="360"/>
      </w:pPr>
      <w:rPr>
        <w:rFonts w:ascii="Courier New" w:hAnsi="Courier New" w:hint="default"/>
      </w:rPr>
    </w:lvl>
    <w:lvl w:ilvl="2" w:tplc="968E5C76">
      <w:start w:val="1"/>
      <w:numFmt w:val="bullet"/>
      <w:lvlText w:val=""/>
      <w:lvlJc w:val="left"/>
      <w:pPr>
        <w:ind w:left="2160" w:hanging="360"/>
      </w:pPr>
      <w:rPr>
        <w:rFonts w:ascii="Wingdings" w:hAnsi="Wingdings" w:hint="default"/>
      </w:rPr>
    </w:lvl>
    <w:lvl w:ilvl="3" w:tplc="B644E8EC">
      <w:start w:val="1"/>
      <w:numFmt w:val="bullet"/>
      <w:lvlText w:val=""/>
      <w:lvlJc w:val="left"/>
      <w:pPr>
        <w:ind w:left="2880" w:hanging="360"/>
      </w:pPr>
      <w:rPr>
        <w:rFonts w:ascii="Symbol" w:hAnsi="Symbol" w:hint="default"/>
      </w:rPr>
    </w:lvl>
    <w:lvl w:ilvl="4" w:tplc="30A222AE">
      <w:start w:val="1"/>
      <w:numFmt w:val="bullet"/>
      <w:lvlText w:val="o"/>
      <w:lvlJc w:val="left"/>
      <w:pPr>
        <w:ind w:left="3600" w:hanging="360"/>
      </w:pPr>
      <w:rPr>
        <w:rFonts w:ascii="Courier New" w:hAnsi="Courier New" w:hint="default"/>
      </w:rPr>
    </w:lvl>
    <w:lvl w:ilvl="5" w:tplc="B2C23372">
      <w:start w:val="1"/>
      <w:numFmt w:val="bullet"/>
      <w:lvlText w:val=""/>
      <w:lvlJc w:val="left"/>
      <w:pPr>
        <w:ind w:left="4320" w:hanging="360"/>
      </w:pPr>
      <w:rPr>
        <w:rFonts w:ascii="Wingdings" w:hAnsi="Wingdings" w:hint="default"/>
      </w:rPr>
    </w:lvl>
    <w:lvl w:ilvl="6" w:tplc="0AF8212C">
      <w:start w:val="1"/>
      <w:numFmt w:val="bullet"/>
      <w:lvlText w:val=""/>
      <w:lvlJc w:val="left"/>
      <w:pPr>
        <w:ind w:left="5040" w:hanging="360"/>
      </w:pPr>
      <w:rPr>
        <w:rFonts w:ascii="Symbol" w:hAnsi="Symbol" w:hint="default"/>
      </w:rPr>
    </w:lvl>
    <w:lvl w:ilvl="7" w:tplc="F158872E">
      <w:start w:val="1"/>
      <w:numFmt w:val="bullet"/>
      <w:lvlText w:val="o"/>
      <w:lvlJc w:val="left"/>
      <w:pPr>
        <w:ind w:left="5760" w:hanging="360"/>
      </w:pPr>
      <w:rPr>
        <w:rFonts w:ascii="Courier New" w:hAnsi="Courier New" w:hint="default"/>
      </w:rPr>
    </w:lvl>
    <w:lvl w:ilvl="8" w:tplc="9594DF5C">
      <w:start w:val="1"/>
      <w:numFmt w:val="bullet"/>
      <w:lvlText w:val=""/>
      <w:lvlJc w:val="left"/>
      <w:pPr>
        <w:ind w:left="6480" w:hanging="360"/>
      </w:pPr>
      <w:rPr>
        <w:rFonts w:ascii="Wingdings" w:hAnsi="Wingdings" w:hint="default"/>
      </w:rPr>
    </w:lvl>
  </w:abstractNum>
  <w:abstractNum w:abstractNumId="174" w15:restartNumberingAfterBreak="0">
    <w:nsid w:val="145D5E25"/>
    <w:multiLevelType w:val="hybridMultilevel"/>
    <w:tmpl w:val="FFFFFFFF"/>
    <w:lvl w:ilvl="0" w:tplc="184EF0C0">
      <w:start w:val="1"/>
      <w:numFmt w:val="bullet"/>
      <w:lvlText w:val=""/>
      <w:lvlJc w:val="left"/>
      <w:pPr>
        <w:ind w:left="720" w:hanging="360"/>
      </w:pPr>
      <w:rPr>
        <w:rFonts w:ascii="Symbol" w:hAnsi="Symbol" w:hint="default"/>
      </w:rPr>
    </w:lvl>
    <w:lvl w:ilvl="1" w:tplc="92AEC38A">
      <w:start w:val="1"/>
      <w:numFmt w:val="bullet"/>
      <w:lvlText w:val="o"/>
      <w:lvlJc w:val="left"/>
      <w:pPr>
        <w:ind w:left="1440" w:hanging="360"/>
      </w:pPr>
      <w:rPr>
        <w:rFonts w:ascii="Courier New" w:hAnsi="Courier New" w:hint="default"/>
      </w:rPr>
    </w:lvl>
    <w:lvl w:ilvl="2" w:tplc="27A06E8A">
      <w:start w:val="1"/>
      <w:numFmt w:val="bullet"/>
      <w:lvlText w:val=""/>
      <w:lvlJc w:val="left"/>
      <w:pPr>
        <w:ind w:left="2160" w:hanging="360"/>
      </w:pPr>
      <w:rPr>
        <w:rFonts w:ascii="Wingdings" w:hAnsi="Wingdings" w:hint="default"/>
      </w:rPr>
    </w:lvl>
    <w:lvl w:ilvl="3" w:tplc="415E0696">
      <w:start w:val="1"/>
      <w:numFmt w:val="bullet"/>
      <w:lvlText w:val=""/>
      <w:lvlJc w:val="left"/>
      <w:pPr>
        <w:ind w:left="2880" w:hanging="360"/>
      </w:pPr>
      <w:rPr>
        <w:rFonts w:ascii="Symbol" w:hAnsi="Symbol" w:hint="default"/>
      </w:rPr>
    </w:lvl>
    <w:lvl w:ilvl="4" w:tplc="022C976E">
      <w:start w:val="1"/>
      <w:numFmt w:val="bullet"/>
      <w:lvlText w:val="o"/>
      <w:lvlJc w:val="left"/>
      <w:pPr>
        <w:ind w:left="3600" w:hanging="360"/>
      </w:pPr>
      <w:rPr>
        <w:rFonts w:ascii="Courier New" w:hAnsi="Courier New" w:hint="default"/>
      </w:rPr>
    </w:lvl>
    <w:lvl w:ilvl="5" w:tplc="E9E206AC">
      <w:start w:val="1"/>
      <w:numFmt w:val="bullet"/>
      <w:lvlText w:val=""/>
      <w:lvlJc w:val="left"/>
      <w:pPr>
        <w:ind w:left="4320" w:hanging="360"/>
      </w:pPr>
      <w:rPr>
        <w:rFonts w:ascii="Wingdings" w:hAnsi="Wingdings" w:hint="default"/>
      </w:rPr>
    </w:lvl>
    <w:lvl w:ilvl="6" w:tplc="5840F4A0">
      <w:start w:val="1"/>
      <w:numFmt w:val="bullet"/>
      <w:lvlText w:val=""/>
      <w:lvlJc w:val="left"/>
      <w:pPr>
        <w:ind w:left="5040" w:hanging="360"/>
      </w:pPr>
      <w:rPr>
        <w:rFonts w:ascii="Symbol" w:hAnsi="Symbol" w:hint="default"/>
      </w:rPr>
    </w:lvl>
    <w:lvl w:ilvl="7" w:tplc="4F7CC85C">
      <w:start w:val="1"/>
      <w:numFmt w:val="bullet"/>
      <w:lvlText w:val="o"/>
      <w:lvlJc w:val="left"/>
      <w:pPr>
        <w:ind w:left="5760" w:hanging="360"/>
      </w:pPr>
      <w:rPr>
        <w:rFonts w:ascii="Courier New" w:hAnsi="Courier New" w:hint="default"/>
      </w:rPr>
    </w:lvl>
    <w:lvl w:ilvl="8" w:tplc="00F2835A">
      <w:start w:val="1"/>
      <w:numFmt w:val="bullet"/>
      <w:lvlText w:val=""/>
      <w:lvlJc w:val="left"/>
      <w:pPr>
        <w:ind w:left="6480" w:hanging="360"/>
      </w:pPr>
      <w:rPr>
        <w:rFonts w:ascii="Wingdings" w:hAnsi="Wingdings" w:hint="default"/>
      </w:rPr>
    </w:lvl>
  </w:abstractNum>
  <w:abstractNum w:abstractNumId="175" w15:restartNumberingAfterBreak="0">
    <w:nsid w:val="145D6D1D"/>
    <w:multiLevelType w:val="hybridMultilevel"/>
    <w:tmpl w:val="FFFFFFFF"/>
    <w:lvl w:ilvl="0" w:tplc="812031F0">
      <w:start w:val="1"/>
      <w:numFmt w:val="bullet"/>
      <w:lvlText w:val=""/>
      <w:lvlJc w:val="left"/>
      <w:pPr>
        <w:ind w:left="720" w:hanging="360"/>
      </w:pPr>
      <w:rPr>
        <w:rFonts w:ascii="Symbol" w:hAnsi="Symbol" w:hint="default"/>
      </w:rPr>
    </w:lvl>
    <w:lvl w:ilvl="1" w:tplc="0F3A5F36">
      <w:start w:val="1"/>
      <w:numFmt w:val="bullet"/>
      <w:lvlText w:val="o"/>
      <w:lvlJc w:val="left"/>
      <w:pPr>
        <w:ind w:left="1440" w:hanging="360"/>
      </w:pPr>
      <w:rPr>
        <w:rFonts w:ascii="Courier New" w:hAnsi="Courier New" w:hint="default"/>
      </w:rPr>
    </w:lvl>
    <w:lvl w:ilvl="2" w:tplc="1A2208E6">
      <w:start w:val="1"/>
      <w:numFmt w:val="bullet"/>
      <w:lvlText w:val=""/>
      <w:lvlJc w:val="left"/>
      <w:pPr>
        <w:ind w:left="2160" w:hanging="360"/>
      </w:pPr>
      <w:rPr>
        <w:rFonts w:ascii="Wingdings" w:hAnsi="Wingdings" w:hint="default"/>
      </w:rPr>
    </w:lvl>
    <w:lvl w:ilvl="3" w:tplc="C9D462AA">
      <w:start w:val="1"/>
      <w:numFmt w:val="bullet"/>
      <w:lvlText w:val=""/>
      <w:lvlJc w:val="left"/>
      <w:pPr>
        <w:ind w:left="2880" w:hanging="360"/>
      </w:pPr>
      <w:rPr>
        <w:rFonts w:ascii="Symbol" w:hAnsi="Symbol" w:hint="default"/>
      </w:rPr>
    </w:lvl>
    <w:lvl w:ilvl="4" w:tplc="8916A5E0">
      <w:start w:val="1"/>
      <w:numFmt w:val="bullet"/>
      <w:lvlText w:val="o"/>
      <w:lvlJc w:val="left"/>
      <w:pPr>
        <w:ind w:left="3600" w:hanging="360"/>
      </w:pPr>
      <w:rPr>
        <w:rFonts w:ascii="Courier New" w:hAnsi="Courier New" w:hint="default"/>
      </w:rPr>
    </w:lvl>
    <w:lvl w:ilvl="5" w:tplc="2200DA0A">
      <w:start w:val="1"/>
      <w:numFmt w:val="bullet"/>
      <w:lvlText w:val=""/>
      <w:lvlJc w:val="left"/>
      <w:pPr>
        <w:ind w:left="4320" w:hanging="360"/>
      </w:pPr>
      <w:rPr>
        <w:rFonts w:ascii="Wingdings" w:hAnsi="Wingdings" w:hint="default"/>
      </w:rPr>
    </w:lvl>
    <w:lvl w:ilvl="6" w:tplc="38BACB5A">
      <w:start w:val="1"/>
      <w:numFmt w:val="bullet"/>
      <w:lvlText w:val=""/>
      <w:lvlJc w:val="left"/>
      <w:pPr>
        <w:ind w:left="5040" w:hanging="360"/>
      </w:pPr>
      <w:rPr>
        <w:rFonts w:ascii="Symbol" w:hAnsi="Symbol" w:hint="default"/>
      </w:rPr>
    </w:lvl>
    <w:lvl w:ilvl="7" w:tplc="BD82CD62">
      <w:start w:val="1"/>
      <w:numFmt w:val="bullet"/>
      <w:lvlText w:val="o"/>
      <w:lvlJc w:val="left"/>
      <w:pPr>
        <w:ind w:left="5760" w:hanging="360"/>
      </w:pPr>
      <w:rPr>
        <w:rFonts w:ascii="Courier New" w:hAnsi="Courier New" w:hint="default"/>
      </w:rPr>
    </w:lvl>
    <w:lvl w:ilvl="8" w:tplc="ADA4E432">
      <w:start w:val="1"/>
      <w:numFmt w:val="bullet"/>
      <w:lvlText w:val=""/>
      <w:lvlJc w:val="left"/>
      <w:pPr>
        <w:ind w:left="6480" w:hanging="360"/>
      </w:pPr>
      <w:rPr>
        <w:rFonts w:ascii="Wingdings" w:hAnsi="Wingdings" w:hint="default"/>
      </w:rPr>
    </w:lvl>
  </w:abstractNum>
  <w:abstractNum w:abstractNumId="176" w15:restartNumberingAfterBreak="0">
    <w:nsid w:val="148734A3"/>
    <w:multiLevelType w:val="hybridMultilevel"/>
    <w:tmpl w:val="FFFFFFFF"/>
    <w:lvl w:ilvl="0" w:tplc="1B863DA8">
      <w:start w:val="1"/>
      <w:numFmt w:val="bullet"/>
      <w:lvlText w:val=""/>
      <w:lvlJc w:val="left"/>
      <w:pPr>
        <w:ind w:left="720" w:hanging="360"/>
      </w:pPr>
      <w:rPr>
        <w:rFonts w:ascii="Symbol" w:hAnsi="Symbol" w:hint="default"/>
      </w:rPr>
    </w:lvl>
    <w:lvl w:ilvl="1" w:tplc="B4188E5E">
      <w:start w:val="1"/>
      <w:numFmt w:val="bullet"/>
      <w:lvlText w:val="o"/>
      <w:lvlJc w:val="left"/>
      <w:pPr>
        <w:ind w:left="1440" w:hanging="360"/>
      </w:pPr>
      <w:rPr>
        <w:rFonts w:ascii="Courier New" w:hAnsi="Courier New" w:hint="default"/>
      </w:rPr>
    </w:lvl>
    <w:lvl w:ilvl="2" w:tplc="2C146A0C">
      <w:start w:val="1"/>
      <w:numFmt w:val="bullet"/>
      <w:lvlText w:val=""/>
      <w:lvlJc w:val="left"/>
      <w:pPr>
        <w:ind w:left="2160" w:hanging="360"/>
      </w:pPr>
      <w:rPr>
        <w:rFonts w:ascii="Wingdings" w:hAnsi="Wingdings" w:hint="default"/>
      </w:rPr>
    </w:lvl>
    <w:lvl w:ilvl="3" w:tplc="E8BAAB40">
      <w:start w:val="1"/>
      <w:numFmt w:val="bullet"/>
      <w:lvlText w:val=""/>
      <w:lvlJc w:val="left"/>
      <w:pPr>
        <w:ind w:left="2880" w:hanging="360"/>
      </w:pPr>
      <w:rPr>
        <w:rFonts w:ascii="Symbol" w:hAnsi="Symbol" w:hint="default"/>
      </w:rPr>
    </w:lvl>
    <w:lvl w:ilvl="4" w:tplc="2B2A4BD4">
      <w:start w:val="1"/>
      <w:numFmt w:val="bullet"/>
      <w:lvlText w:val="o"/>
      <w:lvlJc w:val="left"/>
      <w:pPr>
        <w:ind w:left="3600" w:hanging="360"/>
      </w:pPr>
      <w:rPr>
        <w:rFonts w:ascii="Courier New" w:hAnsi="Courier New" w:hint="default"/>
      </w:rPr>
    </w:lvl>
    <w:lvl w:ilvl="5" w:tplc="6AA6CEBA">
      <w:start w:val="1"/>
      <w:numFmt w:val="bullet"/>
      <w:lvlText w:val=""/>
      <w:lvlJc w:val="left"/>
      <w:pPr>
        <w:ind w:left="4320" w:hanging="360"/>
      </w:pPr>
      <w:rPr>
        <w:rFonts w:ascii="Wingdings" w:hAnsi="Wingdings" w:hint="default"/>
      </w:rPr>
    </w:lvl>
    <w:lvl w:ilvl="6" w:tplc="4C2CB49E">
      <w:start w:val="1"/>
      <w:numFmt w:val="bullet"/>
      <w:lvlText w:val=""/>
      <w:lvlJc w:val="left"/>
      <w:pPr>
        <w:ind w:left="5040" w:hanging="360"/>
      </w:pPr>
      <w:rPr>
        <w:rFonts w:ascii="Symbol" w:hAnsi="Symbol" w:hint="default"/>
      </w:rPr>
    </w:lvl>
    <w:lvl w:ilvl="7" w:tplc="8FC4DDFA">
      <w:start w:val="1"/>
      <w:numFmt w:val="bullet"/>
      <w:lvlText w:val="o"/>
      <w:lvlJc w:val="left"/>
      <w:pPr>
        <w:ind w:left="5760" w:hanging="360"/>
      </w:pPr>
      <w:rPr>
        <w:rFonts w:ascii="Courier New" w:hAnsi="Courier New" w:hint="default"/>
      </w:rPr>
    </w:lvl>
    <w:lvl w:ilvl="8" w:tplc="67603774">
      <w:start w:val="1"/>
      <w:numFmt w:val="bullet"/>
      <w:lvlText w:val=""/>
      <w:lvlJc w:val="left"/>
      <w:pPr>
        <w:ind w:left="6480" w:hanging="360"/>
      </w:pPr>
      <w:rPr>
        <w:rFonts w:ascii="Wingdings" w:hAnsi="Wingdings" w:hint="default"/>
      </w:rPr>
    </w:lvl>
  </w:abstractNum>
  <w:abstractNum w:abstractNumId="177" w15:restartNumberingAfterBreak="0">
    <w:nsid w:val="14AE0484"/>
    <w:multiLevelType w:val="hybridMultilevel"/>
    <w:tmpl w:val="FFFFFFFF"/>
    <w:lvl w:ilvl="0" w:tplc="B5B08FBA">
      <w:start w:val="1"/>
      <w:numFmt w:val="bullet"/>
      <w:lvlText w:val=""/>
      <w:lvlJc w:val="left"/>
      <w:pPr>
        <w:ind w:left="720" w:hanging="360"/>
      </w:pPr>
      <w:rPr>
        <w:rFonts w:ascii="Symbol" w:hAnsi="Symbol" w:hint="default"/>
      </w:rPr>
    </w:lvl>
    <w:lvl w:ilvl="1" w:tplc="3D28BC62">
      <w:start w:val="1"/>
      <w:numFmt w:val="bullet"/>
      <w:lvlText w:val="o"/>
      <w:lvlJc w:val="left"/>
      <w:pPr>
        <w:ind w:left="1440" w:hanging="360"/>
      </w:pPr>
      <w:rPr>
        <w:rFonts w:ascii="Courier New" w:hAnsi="Courier New" w:hint="default"/>
      </w:rPr>
    </w:lvl>
    <w:lvl w:ilvl="2" w:tplc="7E0400F4">
      <w:start w:val="1"/>
      <w:numFmt w:val="bullet"/>
      <w:lvlText w:val=""/>
      <w:lvlJc w:val="left"/>
      <w:pPr>
        <w:ind w:left="2160" w:hanging="360"/>
      </w:pPr>
      <w:rPr>
        <w:rFonts w:ascii="Wingdings" w:hAnsi="Wingdings" w:hint="default"/>
      </w:rPr>
    </w:lvl>
    <w:lvl w:ilvl="3" w:tplc="D422ACE4">
      <w:start w:val="1"/>
      <w:numFmt w:val="bullet"/>
      <w:lvlText w:val=""/>
      <w:lvlJc w:val="left"/>
      <w:pPr>
        <w:ind w:left="2880" w:hanging="360"/>
      </w:pPr>
      <w:rPr>
        <w:rFonts w:ascii="Symbol" w:hAnsi="Symbol" w:hint="default"/>
      </w:rPr>
    </w:lvl>
    <w:lvl w:ilvl="4" w:tplc="4DE24FF0">
      <w:start w:val="1"/>
      <w:numFmt w:val="bullet"/>
      <w:lvlText w:val="o"/>
      <w:lvlJc w:val="left"/>
      <w:pPr>
        <w:ind w:left="3600" w:hanging="360"/>
      </w:pPr>
      <w:rPr>
        <w:rFonts w:ascii="Courier New" w:hAnsi="Courier New" w:hint="default"/>
      </w:rPr>
    </w:lvl>
    <w:lvl w:ilvl="5" w:tplc="0A34B3B6">
      <w:start w:val="1"/>
      <w:numFmt w:val="bullet"/>
      <w:lvlText w:val=""/>
      <w:lvlJc w:val="left"/>
      <w:pPr>
        <w:ind w:left="4320" w:hanging="360"/>
      </w:pPr>
      <w:rPr>
        <w:rFonts w:ascii="Wingdings" w:hAnsi="Wingdings" w:hint="default"/>
      </w:rPr>
    </w:lvl>
    <w:lvl w:ilvl="6" w:tplc="C804D27A">
      <w:start w:val="1"/>
      <w:numFmt w:val="bullet"/>
      <w:lvlText w:val=""/>
      <w:lvlJc w:val="left"/>
      <w:pPr>
        <w:ind w:left="5040" w:hanging="360"/>
      </w:pPr>
      <w:rPr>
        <w:rFonts w:ascii="Symbol" w:hAnsi="Symbol" w:hint="default"/>
      </w:rPr>
    </w:lvl>
    <w:lvl w:ilvl="7" w:tplc="07EC4918">
      <w:start w:val="1"/>
      <w:numFmt w:val="bullet"/>
      <w:lvlText w:val="o"/>
      <w:lvlJc w:val="left"/>
      <w:pPr>
        <w:ind w:left="5760" w:hanging="360"/>
      </w:pPr>
      <w:rPr>
        <w:rFonts w:ascii="Courier New" w:hAnsi="Courier New" w:hint="default"/>
      </w:rPr>
    </w:lvl>
    <w:lvl w:ilvl="8" w:tplc="98A6BA40">
      <w:start w:val="1"/>
      <w:numFmt w:val="bullet"/>
      <w:lvlText w:val=""/>
      <w:lvlJc w:val="left"/>
      <w:pPr>
        <w:ind w:left="6480" w:hanging="360"/>
      </w:pPr>
      <w:rPr>
        <w:rFonts w:ascii="Wingdings" w:hAnsi="Wingdings" w:hint="default"/>
      </w:rPr>
    </w:lvl>
  </w:abstractNum>
  <w:abstractNum w:abstractNumId="178" w15:restartNumberingAfterBreak="0">
    <w:nsid w:val="14B47913"/>
    <w:multiLevelType w:val="hybridMultilevel"/>
    <w:tmpl w:val="FFFFFFFF"/>
    <w:lvl w:ilvl="0" w:tplc="22266F62">
      <w:start w:val="1"/>
      <w:numFmt w:val="bullet"/>
      <w:lvlText w:val=""/>
      <w:lvlJc w:val="left"/>
      <w:pPr>
        <w:ind w:left="720" w:hanging="360"/>
      </w:pPr>
      <w:rPr>
        <w:rFonts w:ascii="Symbol" w:hAnsi="Symbol" w:hint="default"/>
      </w:rPr>
    </w:lvl>
    <w:lvl w:ilvl="1" w:tplc="99E43B92">
      <w:start w:val="1"/>
      <w:numFmt w:val="bullet"/>
      <w:lvlText w:val="o"/>
      <w:lvlJc w:val="left"/>
      <w:pPr>
        <w:ind w:left="1440" w:hanging="360"/>
      </w:pPr>
      <w:rPr>
        <w:rFonts w:ascii="Courier New" w:hAnsi="Courier New" w:hint="default"/>
      </w:rPr>
    </w:lvl>
    <w:lvl w:ilvl="2" w:tplc="C2B4F486">
      <w:start w:val="1"/>
      <w:numFmt w:val="bullet"/>
      <w:lvlText w:val=""/>
      <w:lvlJc w:val="left"/>
      <w:pPr>
        <w:ind w:left="2160" w:hanging="360"/>
      </w:pPr>
      <w:rPr>
        <w:rFonts w:ascii="Wingdings" w:hAnsi="Wingdings" w:hint="default"/>
      </w:rPr>
    </w:lvl>
    <w:lvl w:ilvl="3" w:tplc="7F5434D4">
      <w:start w:val="1"/>
      <w:numFmt w:val="bullet"/>
      <w:lvlText w:val=""/>
      <w:lvlJc w:val="left"/>
      <w:pPr>
        <w:ind w:left="2880" w:hanging="360"/>
      </w:pPr>
      <w:rPr>
        <w:rFonts w:ascii="Symbol" w:hAnsi="Symbol" w:hint="default"/>
      </w:rPr>
    </w:lvl>
    <w:lvl w:ilvl="4" w:tplc="F75E5208">
      <w:start w:val="1"/>
      <w:numFmt w:val="bullet"/>
      <w:lvlText w:val="o"/>
      <w:lvlJc w:val="left"/>
      <w:pPr>
        <w:ind w:left="3600" w:hanging="360"/>
      </w:pPr>
      <w:rPr>
        <w:rFonts w:ascii="Courier New" w:hAnsi="Courier New" w:hint="default"/>
      </w:rPr>
    </w:lvl>
    <w:lvl w:ilvl="5" w:tplc="5E705758">
      <w:start w:val="1"/>
      <w:numFmt w:val="bullet"/>
      <w:lvlText w:val=""/>
      <w:lvlJc w:val="left"/>
      <w:pPr>
        <w:ind w:left="4320" w:hanging="360"/>
      </w:pPr>
      <w:rPr>
        <w:rFonts w:ascii="Wingdings" w:hAnsi="Wingdings" w:hint="default"/>
      </w:rPr>
    </w:lvl>
    <w:lvl w:ilvl="6" w:tplc="211C803A">
      <w:start w:val="1"/>
      <w:numFmt w:val="bullet"/>
      <w:lvlText w:val=""/>
      <w:lvlJc w:val="left"/>
      <w:pPr>
        <w:ind w:left="5040" w:hanging="360"/>
      </w:pPr>
      <w:rPr>
        <w:rFonts w:ascii="Symbol" w:hAnsi="Symbol" w:hint="default"/>
      </w:rPr>
    </w:lvl>
    <w:lvl w:ilvl="7" w:tplc="C3342374">
      <w:start w:val="1"/>
      <w:numFmt w:val="bullet"/>
      <w:lvlText w:val="o"/>
      <w:lvlJc w:val="left"/>
      <w:pPr>
        <w:ind w:left="5760" w:hanging="360"/>
      </w:pPr>
      <w:rPr>
        <w:rFonts w:ascii="Courier New" w:hAnsi="Courier New" w:hint="default"/>
      </w:rPr>
    </w:lvl>
    <w:lvl w:ilvl="8" w:tplc="976231F4">
      <w:start w:val="1"/>
      <w:numFmt w:val="bullet"/>
      <w:lvlText w:val=""/>
      <w:lvlJc w:val="left"/>
      <w:pPr>
        <w:ind w:left="6480" w:hanging="360"/>
      </w:pPr>
      <w:rPr>
        <w:rFonts w:ascii="Wingdings" w:hAnsi="Wingdings" w:hint="default"/>
      </w:rPr>
    </w:lvl>
  </w:abstractNum>
  <w:abstractNum w:abstractNumId="179" w15:restartNumberingAfterBreak="0">
    <w:nsid w:val="14CA396D"/>
    <w:multiLevelType w:val="hybridMultilevel"/>
    <w:tmpl w:val="FFFFFFFF"/>
    <w:lvl w:ilvl="0" w:tplc="AB80F2D2">
      <w:start w:val="1"/>
      <w:numFmt w:val="bullet"/>
      <w:lvlText w:val=""/>
      <w:lvlJc w:val="left"/>
      <w:pPr>
        <w:ind w:left="720" w:hanging="360"/>
      </w:pPr>
      <w:rPr>
        <w:rFonts w:ascii="Symbol" w:hAnsi="Symbol" w:hint="default"/>
      </w:rPr>
    </w:lvl>
    <w:lvl w:ilvl="1" w:tplc="FE628F5C">
      <w:start w:val="1"/>
      <w:numFmt w:val="bullet"/>
      <w:lvlText w:val="o"/>
      <w:lvlJc w:val="left"/>
      <w:pPr>
        <w:ind w:left="1440" w:hanging="360"/>
      </w:pPr>
      <w:rPr>
        <w:rFonts w:ascii="Courier New" w:hAnsi="Courier New" w:hint="default"/>
      </w:rPr>
    </w:lvl>
    <w:lvl w:ilvl="2" w:tplc="5C2C5BDC">
      <w:start w:val="1"/>
      <w:numFmt w:val="bullet"/>
      <w:lvlText w:val=""/>
      <w:lvlJc w:val="left"/>
      <w:pPr>
        <w:ind w:left="2160" w:hanging="360"/>
      </w:pPr>
      <w:rPr>
        <w:rFonts w:ascii="Wingdings" w:hAnsi="Wingdings" w:hint="default"/>
      </w:rPr>
    </w:lvl>
    <w:lvl w:ilvl="3" w:tplc="7422C0BA">
      <w:start w:val="1"/>
      <w:numFmt w:val="bullet"/>
      <w:lvlText w:val=""/>
      <w:lvlJc w:val="left"/>
      <w:pPr>
        <w:ind w:left="2880" w:hanging="360"/>
      </w:pPr>
      <w:rPr>
        <w:rFonts w:ascii="Symbol" w:hAnsi="Symbol" w:hint="default"/>
      </w:rPr>
    </w:lvl>
    <w:lvl w:ilvl="4" w:tplc="1D1AAED0">
      <w:start w:val="1"/>
      <w:numFmt w:val="bullet"/>
      <w:lvlText w:val="o"/>
      <w:lvlJc w:val="left"/>
      <w:pPr>
        <w:ind w:left="3600" w:hanging="360"/>
      </w:pPr>
      <w:rPr>
        <w:rFonts w:ascii="Courier New" w:hAnsi="Courier New" w:hint="default"/>
      </w:rPr>
    </w:lvl>
    <w:lvl w:ilvl="5" w:tplc="12EC44C0">
      <w:start w:val="1"/>
      <w:numFmt w:val="bullet"/>
      <w:lvlText w:val=""/>
      <w:lvlJc w:val="left"/>
      <w:pPr>
        <w:ind w:left="4320" w:hanging="360"/>
      </w:pPr>
      <w:rPr>
        <w:rFonts w:ascii="Wingdings" w:hAnsi="Wingdings" w:hint="default"/>
      </w:rPr>
    </w:lvl>
    <w:lvl w:ilvl="6" w:tplc="D31676C4">
      <w:start w:val="1"/>
      <w:numFmt w:val="bullet"/>
      <w:lvlText w:val=""/>
      <w:lvlJc w:val="left"/>
      <w:pPr>
        <w:ind w:left="5040" w:hanging="360"/>
      </w:pPr>
      <w:rPr>
        <w:rFonts w:ascii="Symbol" w:hAnsi="Symbol" w:hint="default"/>
      </w:rPr>
    </w:lvl>
    <w:lvl w:ilvl="7" w:tplc="C9BCB020">
      <w:start w:val="1"/>
      <w:numFmt w:val="bullet"/>
      <w:lvlText w:val="o"/>
      <w:lvlJc w:val="left"/>
      <w:pPr>
        <w:ind w:left="5760" w:hanging="360"/>
      </w:pPr>
      <w:rPr>
        <w:rFonts w:ascii="Courier New" w:hAnsi="Courier New" w:hint="default"/>
      </w:rPr>
    </w:lvl>
    <w:lvl w:ilvl="8" w:tplc="67EADB6E">
      <w:start w:val="1"/>
      <w:numFmt w:val="bullet"/>
      <w:lvlText w:val=""/>
      <w:lvlJc w:val="left"/>
      <w:pPr>
        <w:ind w:left="6480" w:hanging="360"/>
      </w:pPr>
      <w:rPr>
        <w:rFonts w:ascii="Wingdings" w:hAnsi="Wingdings" w:hint="default"/>
      </w:rPr>
    </w:lvl>
  </w:abstractNum>
  <w:abstractNum w:abstractNumId="180" w15:restartNumberingAfterBreak="0">
    <w:nsid w:val="14E96A19"/>
    <w:multiLevelType w:val="hybridMultilevel"/>
    <w:tmpl w:val="FFFFFFFF"/>
    <w:lvl w:ilvl="0" w:tplc="19344044">
      <w:start w:val="1"/>
      <w:numFmt w:val="bullet"/>
      <w:lvlText w:val=""/>
      <w:lvlJc w:val="left"/>
      <w:pPr>
        <w:ind w:left="720" w:hanging="360"/>
      </w:pPr>
      <w:rPr>
        <w:rFonts w:ascii="Symbol" w:hAnsi="Symbol" w:hint="default"/>
      </w:rPr>
    </w:lvl>
    <w:lvl w:ilvl="1" w:tplc="C47C78B2">
      <w:start w:val="1"/>
      <w:numFmt w:val="bullet"/>
      <w:lvlText w:val="o"/>
      <w:lvlJc w:val="left"/>
      <w:pPr>
        <w:ind w:left="1440" w:hanging="360"/>
      </w:pPr>
      <w:rPr>
        <w:rFonts w:ascii="Courier New" w:hAnsi="Courier New" w:hint="default"/>
      </w:rPr>
    </w:lvl>
    <w:lvl w:ilvl="2" w:tplc="E9CAACE2">
      <w:start w:val="1"/>
      <w:numFmt w:val="bullet"/>
      <w:lvlText w:val=""/>
      <w:lvlJc w:val="left"/>
      <w:pPr>
        <w:ind w:left="2160" w:hanging="360"/>
      </w:pPr>
      <w:rPr>
        <w:rFonts w:ascii="Wingdings" w:hAnsi="Wingdings" w:hint="default"/>
      </w:rPr>
    </w:lvl>
    <w:lvl w:ilvl="3" w:tplc="C6AC394A">
      <w:start w:val="1"/>
      <w:numFmt w:val="bullet"/>
      <w:lvlText w:val=""/>
      <w:lvlJc w:val="left"/>
      <w:pPr>
        <w:ind w:left="2880" w:hanging="360"/>
      </w:pPr>
      <w:rPr>
        <w:rFonts w:ascii="Symbol" w:hAnsi="Symbol" w:hint="default"/>
      </w:rPr>
    </w:lvl>
    <w:lvl w:ilvl="4" w:tplc="5E46FEBA">
      <w:start w:val="1"/>
      <w:numFmt w:val="bullet"/>
      <w:lvlText w:val="o"/>
      <w:lvlJc w:val="left"/>
      <w:pPr>
        <w:ind w:left="3600" w:hanging="360"/>
      </w:pPr>
      <w:rPr>
        <w:rFonts w:ascii="Courier New" w:hAnsi="Courier New" w:hint="default"/>
      </w:rPr>
    </w:lvl>
    <w:lvl w:ilvl="5" w:tplc="C2BAEC2C">
      <w:start w:val="1"/>
      <w:numFmt w:val="bullet"/>
      <w:lvlText w:val=""/>
      <w:lvlJc w:val="left"/>
      <w:pPr>
        <w:ind w:left="4320" w:hanging="360"/>
      </w:pPr>
      <w:rPr>
        <w:rFonts w:ascii="Wingdings" w:hAnsi="Wingdings" w:hint="default"/>
      </w:rPr>
    </w:lvl>
    <w:lvl w:ilvl="6" w:tplc="F7A2A096">
      <w:start w:val="1"/>
      <w:numFmt w:val="bullet"/>
      <w:lvlText w:val=""/>
      <w:lvlJc w:val="left"/>
      <w:pPr>
        <w:ind w:left="5040" w:hanging="360"/>
      </w:pPr>
      <w:rPr>
        <w:rFonts w:ascii="Symbol" w:hAnsi="Symbol" w:hint="default"/>
      </w:rPr>
    </w:lvl>
    <w:lvl w:ilvl="7" w:tplc="1BA6F266">
      <w:start w:val="1"/>
      <w:numFmt w:val="bullet"/>
      <w:lvlText w:val="o"/>
      <w:lvlJc w:val="left"/>
      <w:pPr>
        <w:ind w:left="5760" w:hanging="360"/>
      </w:pPr>
      <w:rPr>
        <w:rFonts w:ascii="Courier New" w:hAnsi="Courier New" w:hint="default"/>
      </w:rPr>
    </w:lvl>
    <w:lvl w:ilvl="8" w:tplc="EA4E3554">
      <w:start w:val="1"/>
      <w:numFmt w:val="bullet"/>
      <w:lvlText w:val=""/>
      <w:lvlJc w:val="left"/>
      <w:pPr>
        <w:ind w:left="6480" w:hanging="360"/>
      </w:pPr>
      <w:rPr>
        <w:rFonts w:ascii="Wingdings" w:hAnsi="Wingdings" w:hint="default"/>
      </w:rPr>
    </w:lvl>
  </w:abstractNum>
  <w:abstractNum w:abstractNumId="181" w15:restartNumberingAfterBreak="0">
    <w:nsid w:val="15187D20"/>
    <w:multiLevelType w:val="hybridMultilevel"/>
    <w:tmpl w:val="FFFFFFFF"/>
    <w:lvl w:ilvl="0" w:tplc="2140EB92">
      <w:start w:val="1"/>
      <w:numFmt w:val="bullet"/>
      <w:lvlText w:val=""/>
      <w:lvlJc w:val="left"/>
      <w:pPr>
        <w:ind w:left="720" w:hanging="360"/>
      </w:pPr>
      <w:rPr>
        <w:rFonts w:ascii="Symbol" w:hAnsi="Symbol" w:hint="default"/>
      </w:rPr>
    </w:lvl>
    <w:lvl w:ilvl="1" w:tplc="DF00C4DC">
      <w:start w:val="1"/>
      <w:numFmt w:val="bullet"/>
      <w:lvlText w:val="o"/>
      <w:lvlJc w:val="left"/>
      <w:pPr>
        <w:ind w:left="1440" w:hanging="360"/>
      </w:pPr>
      <w:rPr>
        <w:rFonts w:ascii="Courier New" w:hAnsi="Courier New" w:hint="default"/>
      </w:rPr>
    </w:lvl>
    <w:lvl w:ilvl="2" w:tplc="C4A0B5E8">
      <w:start w:val="1"/>
      <w:numFmt w:val="bullet"/>
      <w:lvlText w:val=""/>
      <w:lvlJc w:val="left"/>
      <w:pPr>
        <w:ind w:left="2160" w:hanging="360"/>
      </w:pPr>
      <w:rPr>
        <w:rFonts w:ascii="Wingdings" w:hAnsi="Wingdings" w:hint="default"/>
      </w:rPr>
    </w:lvl>
    <w:lvl w:ilvl="3" w:tplc="2D92B444">
      <w:start w:val="1"/>
      <w:numFmt w:val="bullet"/>
      <w:lvlText w:val=""/>
      <w:lvlJc w:val="left"/>
      <w:pPr>
        <w:ind w:left="2880" w:hanging="360"/>
      </w:pPr>
      <w:rPr>
        <w:rFonts w:ascii="Symbol" w:hAnsi="Symbol" w:hint="default"/>
      </w:rPr>
    </w:lvl>
    <w:lvl w:ilvl="4" w:tplc="258A901E">
      <w:start w:val="1"/>
      <w:numFmt w:val="bullet"/>
      <w:lvlText w:val="o"/>
      <w:lvlJc w:val="left"/>
      <w:pPr>
        <w:ind w:left="3600" w:hanging="360"/>
      </w:pPr>
      <w:rPr>
        <w:rFonts w:ascii="Courier New" w:hAnsi="Courier New" w:hint="default"/>
      </w:rPr>
    </w:lvl>
    <w:lvl w:ilvl="5" w:tplc="31641F14">
      <w:start w:val="1"/>
      <w:numFmt w:val="bullet"/>
      <w:lvlText w:val=""/>
      <w:lvlJc w:val="left"/>
      <w:pPr>
        <w:ind w:left="4320" w:hanging="360"/>
      </w:pPr>
      <w:rPr>
        <w:rFonts w:ascii="Wingdings" w:hAnsi="Wingdings" w:hint="default"/>
      </w:rPr>
    </w:lvl>
    <w:lvl w:ilvl="6" w:tplc="A2367776">
      <w:start w:val="1"/>
      <w:numFmt w:val="bullet"/>
      <w:lvlText w:val=""/>
      <w:lvlJc w:val="left"/>
      <w:pPr>
        <w:ind w:left="5040" w:hanging="360"/>
      </w:pPr>
      <w:rPr>
        <w:rFonts w:ascii="Symbol" w:hAnsi="Symbol" w:hint="default"/>
      </w:rPr>
    </w:lvl>
    <w:lvl w:ilvl="7" w:tplc="64186D52">
      <w:start w:val="1"/>
      <w:numFmt w:val="bullet"/>
      <w:lvlText w:val="o"/>
      <w:lvlJc w:val="left"/>
      <w:pPr>
        <w:ind w:left="5760" w:hanging="360"/>
      </w:pPr>
      <w:rPr>
        <w:rFonts w:ascii="Courier New" w:hAnsi="Courier New" w:hint="default"/>
      </w:rPr>
    </w:lvl>
    <w:lvl w:ilvl="8" w:tplc="3FD89F7A">
      <w:start w:val="1"/>
      <w:numFmt w:val="bullet"/>
      <w:lvlText w:val=""/>
      <w:lvlJc w:val="left"/>
      <w:pPr>
        <w:ind w:left="6480" w:hanging="360"/>
      </w:pPr>
      <w:rPr>
        <w:rFonts w:ascii="Wingdings" w:hAnsi="Wingdings" w:hint="default"/>
      </w:rPr>
    </w:lvl>
  </w:abstractNum>
  <w:abstractNum w:abstractNumId="182" w15:restartNumberingAfterBreak="0">
    <w:nsid w:val="152A2BFA"/>
    <w:multiLevelType w:val="hybridMultilevel"/>
    <w:tmpl w:val="FFFFFFFF"/>
    <w:lvl w:ilvl="0" w:tplc="B7C6974A">
      <w:start w:val="1"/>
      <w:numFmt w:val="bullet"/>
      <w:lvlText w:val=""/>
      <w:lvlJc w:val="left"/>
      <w:pPr>
        <w:ind w:left="720" w:hanging="360"/>
      </w:pPr>
      <w:rPr>
        <w:rFonts w:ascii="Symbol" w:hAnsi="Symbol" w:hint="default"/>
      </w:rPr>
    </w:lvl>
    <w:lvl w:ilvl="1" w:tplc="892AB408">
      <w:start w:val="1"/>
      <w:numFmt w:val="bullet"/>
      <w:lvlText w:val="o"/>
      <w:lvlJc w:val="left"/>
      <w:pPr>
        <w:ind w:left="1440" w:hanging="360"/>
      </w:pPr>
      <w:rPr>
        <w:rFonts w:ascii="Courier New" w:hAnsi="Courier New" w:hint="default"/>
      </w:rPr>
    </w:lvl>
    <w:lvl w:ilvl="2" w:tplc="0F5EC6C0">
      <w:start w:val="1"/>
      <w:numFmt w:val="bullet"/>
      <w:lvlText w:val=""/>
      <w:lvlJc w:val="left"/>
      <w:pPr>
        <w:ind w:left="2160" w:hanging="360"/>
      </w:pPr>
      <w:rPr>
        <w:rFonts w:ascii="Wingdings" w:hAnsi="Wingdings" w:hint="default"/>
      </w:rPr>
    </w:lvl>
    <w:lvl w:ilvl="3" w:tplc="33E0610C">
      <w:start w:val="1"/>
      <w:numFmt w:val="bullet"/>
      <w:lvlText w:val=""/>
      <w:lvlJc w:val="left"/>
      <w:pPr>
        <w:ind w:left="2880" w:hanging="360"/>
      </w:pPr>
      <w:rPr>
        <w:rFonts w:ascii="Symbol" w:hAnsi="Symbol" w:hint="default"/>
      </w:rPr>
    </w:lvl>
    <w:lvl w:ilvl="4" w:tplc="A0763DBA">
      <w:start w:val="1"/>
      <w:numFmt w:val="bullet"/>
      <w:lvlText w:val="o"/>
      <w:lvlJc w:val="left"/>
      <w:pPr>
        <w:ind w:left="3600" w:hanging="360"/>
      </w:pPr>
      <w:rPr>
        <w:rFonts w:ascii="Courier New" w:hAnsi="Courier New" w:hint="default"/>
      </w:rPr>
    </w:lvl>
    <w:lvl w:ilvl="5" w:tplc="8BA01118">
      <w:start w:val="1"/>
      <w:numFmt w:val="bullet"/>
      <w:lvlText w:val=""/>
      <w:lvlJc w:val="left"/>
      <w:pPr>
        <w:ind w:left="4320" w:hanging="360"/>
      </w:pPr>
      <w:rPr>
        <w:rFonts w:ascii="Wingdings" w:hAnsi="Wingdings" w:hint="default"/>
      </w:rPr>
    </w:lvl>
    <w:lvl w:ilvl="6" w:tplc="34027E44">
      <w:start w:val="1"/>
      <w:numFmt w:val="bullet"/>
      <w:lvlText w:val=""/>
      <w:lvlJc w:val="left"/>
      <w:pPr>
        <w:ind w:left="5040" w:hanging="360"/>
      </w:pPr>
      <w:rPr>
        <w:rFonts w:ascii="Symbol" w:hAnsi="Symbol" w:hint="default"/>
      </w:rPr>
    </w:lvl>
    <w:lvl w:ilvl="7" w:tplc="6E2E7CB0">
      <w:start w:val="1"/>
      <w:numFmt w:val="bullet"/>
      <w:lvlText w:val="o"/>
      <w:lvlJc w:val="left"/>
      <w:pPr>
        <w:ind w:left="5760" w:hanging="360"/>
      </w:pPr>
      <w:rPr>
        <w:rFonts w:ascii="Courier New" w:hAnsi="Courier New" w:hint="default"/>
      </w:rPr>
    </w:lvl>
    <w:lvl w:ilvl="8" w:tplc="E98E92BE">
      <w:start w:val="1"/>
      <w:numFmt w:val="bullet"/>
      <w:lvlText w:val=""/>
      <w:lvlJc w:val="left"/>
      <w:pPr>
        <w:ind w:left="6480" w:hanging="360"/>
      </w:pPr>
      <w:rPr>
        <w:rFonts w:ascii="Wingdings" w:hAnsi="Wingdings" w:hint="default"/>
      </w:rPr>
    </w:lvl>
  </w:abstractNum>
  <w:abstractNum w:abstractNumId="183" w15:restartNumberingAfterBreak="0">
    <w:nsid w:val="154C4609"/>
    <w:multiLevelType w:val="hybridMultilevel"/>
    <w:tmpl w:val="FFFFFFFF"/>
    <w:lvl w:ilvl="0" w:tplc="F9F6FA6A">
      <w:start w:val="1"/>
      <w:numFmt w:val="bullet"/>
      <w:lvlText w:val=""/>
      <w:lvlJc w:val="left"/>
      <w:pPr>
        <w:ind w:left="720" w:hanging="360"/>
      </w:pPr>
      <w:rPr>
        <w:rFonts w:ascii="Symbol" w:hAnsi="Symbol" w:hint="default"/>
      </w:rPr>
    </w:lvl>
    <w:lvl w:ilvl="1" w:tplc="37D40818">
      <w:start w:val="1"/>
      <w:numFmt w:val="bullet"/>
      <w:lvlText w:val="o"/>
      <w:lvlJc w:val="left"/>
      <w:pPr>
        <w:ind w:left="1440" w:hanging="360"/>
      </w:pPr>
      <w:rPr>
        <w:rFonts w:ascii="Courier New" w:hAnsi="Courier New" w:hint="default"/>
      </w:rPr>
    </w:lvl>
    <w:lvl w:ilvl="2" w:tplc="0150B086">
      <w:start w:val="1"/>
      <w:numFmt w:val="bullet"/>
      <w:lvlText w:val=""/>
      <w:lvlJc w:val="left"/>
      <w:pPr>
        <w:ind w:left="2160" w:hanging="360"/>
      </w:pPr>
      <w:rPr>
        <w:rFonts w:ascii="Wingdings" w:hAnsi="Wingdings" w:hint="default"/>
      </w:rPr>
    </w:lvl>
    <w:lvl w:ilvl="3" w:tplc="9294D2C2">
      <w:start w:val="1"/>
      <w:numFmt w:val="bullet"/>
      <w:lvlText w:val=""/>
      <w:lvlJc w:val="left"/>
      <w:pPr>
        <w:ind w:left="2880" w:hanging="360"/>
      </w:pPr>
      <w:rPr>
        <w:rFonts w:ascii="Symbol" w:hAnsi="Symbol" w:hint="default"/>
      </w:rPr>
    </w:lvl>
    <w:lvl w:ilvl="4" w:tplc="E1680C24">
      <w:start w:val="1"/>
      <w:numFmt w:val="bullet"/>
      <w:lvlText w:val="o"/>
      <w:lvlJc w:val="left"/>
      <w:pPr>
        <w:ind w:left="3600" w:hanging="360"/>
      </w:pPr>
      <w:rPr>
        <w:rFonts w:ascii="Courier New" w:hAnsi="Courier New" w:hint="default"/>
      </w:rPr>
    </w:lvl>
    <w:lvl w:ilvl="5" w:tplc="39B8BAE0">
      <w:start w:val="1"/>
      <w:numFmt w:val="bullet"/>
      <w:lvlText w:val=""/>
      <w:lvlJc w:val="left"/>
      <w:pPr>
        <w:ind w:left="4320" w:hanging="360"/>
      </w:pPr>
      <w:rPr>
        <w:rFonts w:ascii="Wingdings" w:hAnsi="Wingdings" w:hint="default"/>
      </w:rPr>
    </w:lvl>
    <w:lvl w:ilvl="6" w:tplc="A196A6AA">
      <w:start w:val="1"/>
      <w:numFmt w:val="bullet"/>
      <w:lvlText w:val=""/>
      <w:lvlJc w:val="left"/>
      <w:pPr>
        <w:ind w:left="5040" w:hanging="360"/>
      </w:pPr>
      <w:rPr>
        <w:rFonts w:ascii="Symbol" w:hAnsi="Symbol" w:hint="default"/>
      </w:rPr>
    </w:lvl>
    <w:lvl w:ilvl="7" w:tplc="33C0D190">
      <w:start w:val="1"/>
      <w:numFmt w:val="bullet"/>
      <w:lvlText w:val="o"/>
      <w:lvlJc w:val="left"/>
      <w:pPr>
        <w:ind w:left="5760" w:hanging="360"/>
      </w:pPr>
      <w:rPr>
        <w:rFonts w:ascii="Courier New" w:hAnsi="Courier New" w:hint="default"/>
      </w:rPr>
    </w:lvl>
    <w:lvl w:ilvl="8" w:tplc="24D8EB90">
      <w:start w:val="1"/>
      <w:numFmt w:val="bullet"/>
      <w:lvlText w:val=""/>
      <w:lvlJc w:val="left"/>
      <w:pPr>
        <w:ind w:left="6480" w:hanging="360"/>
      </w:pPr>
      <w:rPr>
        <w:rFonts w:ascii="Wingdings" w:hAnsi="Wingdings" w:hint="default"/>
      </w:rPr>
    </w:lvl>
  </w:abstractNum>
  <w:abstractNum w:abstractNumId="184" w15:restartNumberingAfterBreak="0">
    <w:nsid w:val="154D69E2"/>
    <w:multiLevelType w:val="hybridMultilevel"/>
    <w:tmpl w:val="FFFFFFFF"/>
    <w:lvl w:ilvl="0" w:tplc="B2F864D4">
      <w:start w:val="1"/>
      <w:numFmt w:val="bullet"/>
      <w:lvlText w:val=""/>
      <w:lvlJc w:val="left"/>
      <w:pPr>
        <w:ind w:left="720" w:hanging="360"/>
      </w:pPr>
      <w:rPr>
        <w:rFonts w:ascii="Symbol" w:hAnsi="Symbol" w:hint="default"/>
      </w:rPr>
    </w:lvl>
    <w:lvl w:ilvl="1" w:tplc="7030754C">
      <w:start w:val="1"/>
      <w:numFmt w:val="bullet"/>
      <w:lvlText w:val="o"/>
      <w:lvlJc w:val="left"/>
      <w:pPr>
        <w:ind w:left="1440" w:hanging="360"/>
      </w:pPr>
      <w:rPr>
        <w:rFonts w:ascii="Courier New" w:hAnsi="Courier New" w:hint="default"/>
      </w:rPr>
    </w:lvl>
    <w:lvl w:ilvl="2" w:tplc="70481B20">
      <w:start w:val="1"/>
      <w:numFmt w:val="bullet"/>
      <w:lvlText w:val=""/>
      <w:lvlJc w:val="left"/>
      <w:pPr>
        <w:ind w:left="2160" w:hanging="360"/>
      </w:pPr>
      <w:rPr>
        <w:rFonts w:ascii="Wingdings" w:hAnsi="Wingdings" w:hint="default"/>
      </w:rPr>
    </w:lvl>
    <w:lvl w:ilvl="3" w:tplc="1466DC20">
      <w:start w:val="1"/>
      <w:numFmt w:val="bullet"/>
      <w:lvlText w:val=""/>
      <w:lvlJc w:val="left"/>
      <w:pPr>
        <w:ind w:left="2880" w:hanging="360"/>
      </w:pPr>
      <w:rPr>
        <w:rFonts w:ascii="Symbol" w:hAnsi="Symbol" w:hint="default"/>
      </w:rPr>
    </w:lvl>
    <w:lvl w:ilvl="4" w:tplc="726AE058">
      <w:start w:val="1"/>
      <w:numFmt w:val="bullet"/>
      <w:lvlText w:val="o"/>
      <w:lvlJc w:val="left"/>
      <w:pPr>
        <w:ind w:left="3600" w:hanging="360"/>
      </w:pPr>
      <w:rPr>
        <w:rFonts w:ascii="Courier New" w:hAnsi="Courier New" w:hint="default"/>
      </w:rPr>
    </w:lvl>
    <w:lvl w:ilvl="5" w:tplc="2222D2A4">
      <w:start w:val="1"/>
      <w:numFmt w:val="bullet"/>
      <w:lvlText w:val=""/>
      <w:lvlJc w:val="left"/>
      <w:pPr>
        <w:ind w:left="4320" w:hanging="360"/>
      </w:pPr>
      <w:rPr>
        <w:rFonts w:ascii="Wingdings" w:hAnsi="Wingdings" w:hint="default"/>
      </w:rPr>
    </w:lvl>
    <w:lvl w:ilvl="6" w:tplc="93106C36">
      <w:start w:val="1"/>
      <w:numFmt w:val="bullet"/>
      <w:lvlText w:val=""/>
      <w:lvlJc w:val="left"/>
      <w:pPr>
        <w:ind w:left="5040" w:hanging="360"/>
      </w:pPr>
      <w:rPr>
        <w:rFonts w:ascii="Symbol" w:hAnsi="Symbol" w:hint="default"/>
      </w:rPr>
    </w:lvl>
    <w:lvl w:ilvl="7" w:tplc="B142DACC">
      <w:start w:val="1"/>
      <w:numFmt w:val="bullet"/>
      <w:lvlText w:val="o"/>
      <w:lvlJc w:val="left"/>
      <w:pPr>
        <w:ind w:left="5760" w:hanging="360"/>
      </w:pPr>
      <w:rPr>
        <w:rFonts w:ascii="Courier New" w:hAnsi="Courier New" w:hint="default"/>
      </w:rPr>
    </w:lvl>
    <w:lvl w:ilvl="8" w:tplc="50507B6A">
      <w:start w:val="1"/>
      <w:numFmt w:val="bullet"/>
      <w:lvlText w:val=""/>
      <w:lvlJc w:val="left"/>
      <w:pPr>
        <w:ind w:left="6480" w:hanging="360"/>
      </w:pPr>
      <w:rPr>
        <w:rFonts w:ascii="Wingdings" w:hAnsi="Wingdings" w:hint="default"/>
      </w:rPr>
    </w:lvl>
  </w:abstractNum>
  <w:abstractNum w:abstractNumId="185" w15:restartNumberingAfterBreak="0">
    <w:nsid w:val="15563325"/>
    <w:multiLevelType w:val="hybridMultilevel"/>
    <w:tmpl w:val="FFFFFFFF"/>
    <w:lvl w:ilvl="0" w:tplc="A5E2721E">
      <w:start w:val="1"/>
      <w:numFmt w:val="bullet"/>
      <w:lvlText w:val=""/>
      <w:lvlJc w:val="left"/>
      <w:pPr>
        <w:ind w:left="720" w:hanging="360"/>
      </w:pPr>
      <w:rPr>
        <w:rFonts w:ascii="Symbol" w:hAnsi="Symbol" w:hint="default"/>
      </w:rPr>
    </w:lvl>
    <w:lvl w:ilvl="1" w:tplc="52726A44">
      <w:start w:val="1"/>
      <w:numFmt w:val="bullet"/>
      <w:lvlText w:val="o"/>
      <w:lvlJc w:val="left"/>
      <w:pPr>
        <w:ind w:left="1440" w:hanging="360"/>
      </w:pPr>
      <w:rPr>
        <w:rFonts w:ascii="Courier New" w:hAnsi="Courier New" w:hint="default"/>
      </w:rPr>
    </w:lvl>
    <w:lvl w:ilvl="2" w:tplc="545E2454">
      <w:start w:val="1"/>
      <w:numFmt w:val="bullet"/>
      <w:lvlText w:val=""/>
      <w:lvlJc w:val="left"/>
      <w:pPr>
        <w:ind w:left="2160" w:hanging="360"/>
      </w:pPr>
      <w:rPr>
        <w:rFonts w:ascii="Wingdings" w:hAnsi="Wingdings" w:hint="default"/>
      </w:rPr>
    </w:lvl>
    <w:lvl w:ilvl="3" w:tplc="FAECBAF2">
      <w:start w:val="1"/>
      <w:numFmt w:val="bullet"/>
      <w:lvlText w:val=""/>
      <w:lvlJc w:val="left"/>
      <w:pPr>
        <w:ind w:left="2880" w:hanging="360"/>
      </w:pPr>
      <w:rPr>
        <w:rFonts w:ascii="Symbol" w:hAnsi="Symbol" w:hint="default"/>
      </w:rPr>
    </w:lvl>
    <w:lvl w:ilvl="4" w:tplc="640207FC">
      <w:start w:val="1"/>
      <w:numFmt w:val="bullet"/>
      <w:lvlText w:val="o"/>
      <w:lvlJc w:val="left"/>
      <w:pPr>
        <w:ind w:left="3600" w:hanging="360"/>
      </w:pPr>
      <w:rPr>
        <w:rFonts w:ascii="Courier New" w:hAnsi="Courier New" w:hint="default"/>
      </w:rPr>
    </w:lvl>
    <w:lvl w:ilvl="5" w:tplc="8DFEAAB8">
      <w:start w:val="1"/>
      <w:numFmt w:val="bullet"/>
      <w:lvlText w:val=""/>
      <w:lvlJc w:val="left"/>
      <w:pPr>
        <w:ind w:left="4320" w:hanging="360"/>
      </w:pPr>
      <w:rPr>
        <w:rFonts w:ascii="Wingdings" w:hAnsi="Wingdings" w:hint="default"/>
      </w:rPr>
    </w:lvl>
    <w:lvl w:ilvl="6" w:tplc="057CE1E4">
      <w:start w:val="1"/>
      <w:numFmt w:val="bullet"/>
      <w:lvlText w:val=""/>
      <w:lvlJc w:val="left"/>
      <w:pPr>
        <w:ind w:left="5040" w:hanging="360"/>
      </w:pPr>
      <w:rPr>
        <w:rFonts w:ascii="Symbol" w:hAnsi="Symbol" w:hint="default"/>
      </w:rPr>
    </w:lvl>
    <w:lvl w:ilvl="7" w:tplc="A894C4C0">
      <w:start w:val="1"/>
      <w:numFmt w:val="bullet"/>
      <w:lvlText w:val="o"/>
      <w:lvlJc w:val="left"/>
      <w:pPr>
        <w:ind w:left="5760" w:hanging="360"/>
      </w:pPr>
      <w:rPr>
        <w:rFonts w:ascii="Courier New" w:hAnsi="Courier New" w:hint="default"/>
      </w:rPr>
    </w:lvl>
    <w:lvl w:ilvl="8" w:tplc="8D02FE72">
      <w:start w:val="1"/>
      <w:numFmt w:val="bullet"/>
      <w:lvlText w:val=""/>
      <w:lvlJc w:val="left"/>
      <w:pPr>
        <w:ind w:left="6480" w:hanging="360"/>
      </w:pPr>
      <w:rPr>
        <w:rFonts w:ascii="Wingdings" w:hAnsi="Wingdings" w:hint="default"/>
      </w:rPr>
    </w:lvl>
  </w:abstractNum>
  <w:abstractNum w:abstractNumId="186" w15:restartNumberingAfterBreak="0">
    <w:nsid w:val="155B7CF0"/>
    <w:multiLevelType w:val="hybridMultilevel"/>
    <w:tmpl w:val="FFFFFFFF"/>
    <w:lvl w:ilvl="0" w:tplc="D1AE9A84">
      <w:start w:val="1"/>
      <w:numFmt w:val="bullet"/>
      <w:lvlText w:val=""/>
      <w:lvlJc w:val="left"/>
      <w:pPr>
        <w:ind w:left="720" w:hanging="360"/>
      </w:pPr>
      <w:rPr>
        <w:rFonts w:ascii="Symbol" w:hAnsi="Symbol" w:hint="default"/>
      </w:rPr>
    </w:lvl>
    <w:lvl w:ilvl="1" w:tplc="23DAB1BE">
      <w:start w:val="1"/>
      <w:numFmt w:val="bullet"/>
      <w:lvlText w:val="o"/>
      <w:lvlJc w:val="left"/>
      <w:pPr>
        <w:ind w:left="1440" w:hanging="360"/>
      </w:pPr>
      <w:rPr>
        <w:rFonts w:ascii="Courier New" w:hAnsi="Courier New" w:hint="default"/>
      </w:rPr>
    </w:lvl>
    <w:lvl w:ilvl="2" w:tplc="3AC29EA2">
      <w:start w:val="1"/>
      <w:numFmt w:val="bullet"/>
      <w:lvlText w:val=""/>
      <w:lvlJc w:val="left"/>
      <w:pPr>
        <w:ind w:left="2160" w:hanging="360"/>
      </w:pPr>
      <w:rPr>
        <w:rFonts w:ascii="Wingdings" w:hAnsi="Wingdings" w:hint="default"/>
      </w:rPr>
    </w:lvl>
    <w:lvl w:ilvl="3" w:tplc="15023E08">
      <w:start w:val="1"/>
      <w:numFmt w:val="bullet"/>
      <w:lvlText w:val=""/>
      <w:lvlJc w:val="left"/>
      <w:pPr>
        <w:ind w:left="2880" w:hanging="360"/>
      </w:pPr>
      <w:rPr>
        <w:rFonts w:ascii="Symbol" w:hAnsi="Symbol" w:hint="default"/>
      </w:rPr>
    </w:lvl>
    <w:lvl w:ilvl="4" w:tplc="4ACA7542">
      <w:start w:val="1"/>
      <w:numFmt w:val="bullet"/>
      <w:lvlText w:val="o"/>
      <w:lvlJc w:val="left"/>
      <w:pPr>
        <w:ind w:left="3600" w:hanging="360"/>
      </w:pPr>
      <w:rPr>
        <w:rFonts w:ascii="Courier New" w:hAnsi="Courier New" w:hint="default"/>
      </w:rPr>
    </w:lvl>
    <w:lvl w:ilvl="5" w:tplc="BE5EA7CC">
      <w:start w:val="1"/>
      <w:numFmt w:val="bullet"/>
      <w:lvlText w:val=""/>
      <w:lvlJc w:val="left"/>
      <w:pPr>
        <w:ind w:left="4320" w:hanging="360"/>
      </w:pPr>
      <w:rPr>
        <w:rFonts w:ascii="Wingdings" w:hAnsi="Wingdings" w:hint="default"/>
      </w:rPr>
    </w:lvl>
    <w:lvl w:ilvl="6" w:tplc="E5B4DE30">
      <w:start w:val="1"/>
      <w:numFmt w:val="bullet"/>
      <w:lvlText w:val=""/>
      <w:lvlJc w:val="left"/>
      <w:pPr>
        <w:ind w:left="5040" w:hanging="360"/>
      </w:pPr>
      <w:rPr>
        <w:rFonts w:ascii="Symbol" w:hAnsi="Symbol" w:hint="default"/>
      </w:rPr>
    </w:lvl>
    <w:lvl w:ilvl="7" w:tplc="69822378">
      <w:start w:val="1"/>
      <w:numFmt w:val="bullet"/>
      <w:lvlText w:val="o"/>
      <w:lvlJc w:val="left"/>
      <w:pPr>
        <w:ind w:left="5760" w:hanging="360"/>
      </w:pPr>
      <w:rPr>
        <w:rFonts w:ascii="Courier New" w:hAnsi="Courier New" w:hint="default"/>
      </w:rPr>
    </w:lvl>
    <w:lvl w:ilvl="8" w:tplc="326A672E">
      <w:start w:val="1"/>
      <w:numFmt w:val="bullet"/>
      <w:lvlText w:val=""/>
      <w:lvlJc w:val="left"/>
      <w:pPr>
        <w:ind w:left="6480" w:hanging="360"/>
      </w:pPr>
      <w:rPr>
        <w:rFonts w:ascii="Wingdings" w:hAnsi="Wingdings" w:hint="default"/>
      </w:rPr>
    </w:lvl>
  </w:abstractNum>
  <w:abstractNum w:abstractNumId="187" w15:restartNumberingAfterBreak="0">
    <w:nsid w:val="1563353B"/>
    <w:multiLevelType w:val="hybridMultilevel"/>
    <w:tmpl w:val="FFFFFFFF"/>
    <w:lvl w:ilvl="0" w:tplc="CCCA089A">
      <w:start w:val="1"/>
      <w:numFmt w:val="bullet"/>
      <w:lvlText w:val=""/>
      <w:lvlJc w:val="left"/>
      <w:pPr>
        <w:ind w:left="720" w:hanging="360"/>
      </w:pPr>
      <w:rPr>
        <w:rFonts w:ascii="Symbol" w:hAnsi="Symbol" w:hint="default"/>
      </w:rPr>
    </w:lvl>
    <w:lvl w:ilvl="1" w:tplc="6F20B8A8">
      <w:start w:val="1"/>
      <w:numFmt w:val="bullet"/>
      <w:lvlText w:val="o"/>
      <w:lvlJc w:val="left"/>
      <w:pPr>
        <w:ind w:left="1440" w:hanging="360"/>
      </w:pPr>
      <w:rPr>
        <w:rFonts w:ascii="Courier New" w:hAnsi="Courier New" w:hint="default"/>
      </w:rPr>
    </w:lvl>
    <w:lvl w:ilvl="2" w:tplc="80D2951C">
      <w:start w:val="1"/>
      <w:numFmt w:val="bullet"/>
      <w:lvlText w:val=""/>
      <w:lvlJc w:val="left"/>
      <w:pPr>
        <w:ind w:left="2160" w:hanging="360"/>
      </w:pPr>
      <w:rPr>
        <w:rFonts w:ascii="Wingdings" w:hAnsi="Wingdings" w:hint="default"/>
      </w:rPr>
    </w:lvl>
    <w:lvl w:ilvl="3" w:tplc="00180C76">
      <w:start w:val="1"/>
      <w:numFmt w:val="bullet"/>
      <w:lvlText w:val=""/>
      <w:lvlJc w:val="left"/>
      <w:pPr>
        <w:ind w:left="2880" w:hanging="360"/>
      </w:pPr>
      <w:rPr>
        <w:rFonts w:ascii="Symbol" w:hAnsi="Symbol" w:hint="default"/>
      </w:rPr>
    </w:lvl>
    <w:lvl w:ilvl="4" w:tplc="629A1DD4">
      <w:start w:val="1"/>
      <w:numFmt w:val="bullet"/>
      <w:lvlText w:val="o"/>
      <w:lvlJc w:val="left"/>
      <w:pPr>
        <w:ind w:left="3600" w:hanging="360"/>
      </w:pPr>
      <w:rPr>
        <w:rFonts w:ascii="Courier New" w:hAnsi="Courier New" w:hint="default"/>
      </w:rPr>
    </w:lvl>
    <w:lvl w:ilvl="5" w:tplc="B0BA4828">
      <w:start w:val="1"/>
      <w:numFmt w:val="bullet"/>
      <w:lvlText w:val=""/>
      <w:lvlJc w:val="left"/>
      <w:pPr>
        <w:ind w:left="4320" w:hanging="360"/>
      </w:pPr>
      <w:rPr>
        <w:rFonts w:ascii="Wingdings" w:hAnsi="Wingdings" w:hint="default"/>
      </w:rPr>
    </w:lvl>
    <w:lvl w:ilvl="6" w:tplc="7DEC4AFE">
      <w:start w:val="1"/>
      <w:numFmt w:val="bullet"/>
      <w:lvlText w:val=""/>
      <w:lvlJc w:val="left"/>
      <w:pPr>
        <w:ind w:left="5040" w:hanging="360"/>
      </w:pPr>
      <w:rPr>
        <w:rFonts w:ascii="Symbol" w:hAnsi="Symbol" w:hint="default"/>
      </w:rPr>
    </w:lvl>
    <w:lvl w:ilvl="7" w:tplc="6C8A8796">
      <w:start w:val="1"/>
      <w:numFmt w:val="bullet"/>
      <w:lvlText w:val="o"/>
      <w:lvlJc w:val="left"/>
      <w:pPr>
        <w:ind w:left="5760" w:hanging="360"/>
      </w:pPr>
      <w:rPr>
        <w:rFonts w:ascii="Courier New" w:hAnsi="Courier New" w:hint="default"/>
      </w:rPr>
    </w:lvl>
    <w:lvl w:ilvl="8" w:tplc="19DC5078">
      <w:start w:val="1"/>
      <w:numFmt w:val="bullet"/>
      <w:lvlText w:val=""/>
      <w:lvlJc w:val="left"/>
      <w:pPr>
        <w:ind w:left="6480" w:hanging="360"/>
      </w:pPr>
      <w:rPr>
        <w:rFonts w:ascii="Wingdings" w:hAnsi="Wingdings" w:hint="default"/>
      </w:rPr>
    </w:lvl>
  </w:abstractNum>
  <w:abstractNum w:abstractNumId="188" w15:restartNumberingAfterBreak="0">
    <w:nsid w:val="15941065"/>
    <w:multiLevelType w:val="hybridMultilevel"/>
    <w:tmpl w:val="FFFFFFFF"/>
    <w:lvl w:ilvl="0" w:tplc="25EAE418">
      <w:start w:val="1"/>
      <w:numFmt w:val="bullet"/>
      <w:lvlText w:val=""/>
      <w:lvlJc w:val="left"/>
      <w:pPr>
        <w:ind w:left="720" w:hanging="360"/>
      </w:pPr>
      <w:rPr>
        <w:rFonts w:ascii="Symbol" w:hAnsi="Symbol" w:hint="default"/>
      </w:rPr>
    </w:lvl>
    <w:lvl w:ilvl="1" w:tplc="22E867C8">
      <w:start w:val="1"/>
      <w:numFmt w:val="bullet"/>
      <w:lvlText w:val="o"/>
      <w:lvlJc w:val="left"/>
      <w:pPr>
        <w:ind w:left="1440" w:hanging="360"/>
      </w:pPr>
      <w:rPr>
        <w:rFonts w:ascii="Courier New" w:hAnsi="Courier New" w:hint="default"/>
      </w:rPr>
    </w:lvl>
    <w:lvl w:ilvl="2" w:tplc="BED817C8">
      <w:start w:val="1"/>
      <w:numFmt w:val="bullet"/>
      <w:lvlText w:val=""/>
      <w:lvlJc w:val="left"/>
      <w:pPr>
        <w:ind w:left="2160" w:hanging="360"/>
      </w:pPr>
      <w:rPr>
        <w:rFonts w:ascii="Wingdings" w:hAnsi="Wingdings" w:hint="default"/>
      </w:rPr>
    </w:lvl>
    <w:lvl w:ilvl="3" w:tplc="B96CFB46">
      <w:start w:val="1"/>
      <w:numFmt w:val="bullet"/>
      <w:lvlText w:val=""/>
      <w:lvlJc w:val="left"/>
      <w:pPr>
        <w:ind w:left="2880" w:hanging="360"/>
      </w:pPr>
      <w:rPr>
        <w:rFonts w:ascii="Symbol" w:hAnsi="Symbol" w:hint="default"/>
      </w:rPr>
    </w:lvl>
    <w:lvl w:ilvl="4" w:tplc="2FFE90A4">
      <w:start w:val="1"/>
      <w:numFmt w:val="bullet"/>
      <w:lvlText w:val="o"/>
      <w:lvlJc w:val="left"/>
      <w:pPr>
        <w:ind w:left="3600" w:hanging="360"/>
      </w:pPr>
      <w:rPr>
        <w:rFonts w:ascii="Courier New" w:hAnsi="Courier New" w:hint="default"/>
      </w:rPr>
    </w:lvl>
    <w:lvl w:ilvl="5" w:tplc="535696A4">
      <w:start w:val="1"/>
      <w:numFmt w:val="bullet"/>
      <w:lvlText w:val=""/>
      <w:lvlJc w:val="left"/>
      <w:pPr>
        <w:ind w:left="4320" w:hanging="360"/>
      </w:pPr>
      <w:rPr>
        <w:rFonts w:ascii="Wingdings" w:hAnsi="Wingdings" w:hint="default"/>
      </w:rPr>
    </w:lvl>
    <w:lvl w:ilvl="6" w:tplc="90A45CFA">
      <w:start w:val="1"/>
      <w:numFmt w:val="bullet"/>
      <w:lvlText w:val=""/>
      <w:lvlJc w:val="left"/>
      <w:pPr>
        <w:ind w:left="5040" w:hanging="360"/>
      </w:pPr>
      <w:rPr>
        <w:rFonts w:ascii="Symbol" w:hAnsi="Symbol" w:hint="default"/>
      </w:rPr>
    </w:lvl>
    <w:lvl w:ilvl="7" w:tplc="5E3E0CA4">
      <w:start w:val="1"/>
      <w:numFmt w:val="bullet"/>
      <w:lvlText w:val="o"/>
      <w:lvlJc w:val="left"/>
      <w:pPr>
        <w:ind w:left="5760" w:hanging="360"/>
      </w:pPr>
      <w:rPr>
        <w:rFonts w:ascii="Courier New" w:hAnsi="Courier New" w:hint="default"/>
      </w:rPr>
    </w:lvl>
    <w:lvl w:ilvl="8" w:tplc="33FCCCEA">
      <w:start w:val="1"/>
      <w:numFmt w:val="bullet"/>
      <w:lvlText w:val=""/>
      <w:lvlJc w:val="left"/>
      <w:pPr>
        <w:ind w:left="6480" w:hanging="360"/>
      </w:pPr>
      <w:rPr>
        <w:rFonts w:ascii="Wingdings" w:hAnsi="Wingdings" w:hint="default"/>
      </w:rPr>
    </w:lvl>
  </w:abstractNum>
  <w:abstractNum w:abstractNumId="189" w15:restartNumberingAfterBreak="0">
    <w:nsid w:val="15B737ED"/>
    <w:multiLevelType w:val="hybridMultilevel"/>
    <w:tmpl w:val="FFFFFFFF"/>
    <w:lvl w:ilvl="0" w:tplc="82A8EFCA">
      <w:start w:val="1"/>
      <w:numFmt w:val="bullet"/>
      <w:lvlText w:val=""/>
      <w:lvlJc w:val="left"/>
      <w:pPr>
        <w:ind w:left="720" w:hanging="360"/>
      </w:pPr>
      <w:rPr>
        <w:rFonts w:ascii="Symbol" w:hAnsi="Symbol" w:hint="default"/>
      </w:rPr>
    </w:lvl>
    <w:lvl w:ilvl="1" w:tplc="C31EDF20">
      <w:start w:val="1"/>
      <w:numFmt w:val="bullet"/>
      <w:lvlText w:val="o"/>
      <w:lvlJc w:val="left"/>
      <w:pPr>
        <w:ind w:left="1440" w:hanging="360"/>
      </w:pPr>
      <w:rPr>
        <w:rFonts w:ascii="Courier New" w:hAnsi="Courier New" w:hint="default"/>
      </w:rPr>
    </w:lvl>
    <w:lvl w:ilvl="2" w:tplc="802A4DC2">
      <w:start w:val="1"/>
      <w:numFmt w:val="bullet"/>
      <w:lvlText w:val=""/>
      <w:lvlJc w:val="left"/>
      <w:pPr>
        <w:ind w:left="2160" w:hanging="360"/>
      </w:pPr>
      <w:rPr>
        <w:rFonts w:ascii="Wingdings" w:hAnsi="Wingdings" w:hint="default"/>
      </w:rPr>
    </w:lvl>
    <w:lvl w:ilvl="3" w:tplc="6B40DF88">
      <w:start w:val="1"/>
      <w:numFmt w:val="bullet"/>
      <w:lvlText w:val=""/>
      <w:lvlJc w:val="left"/>
      <w:pPr>
        <w:ind w:left="2880" w:hanging="360"/>
      </w:pPr>
      <w:rPr>
        <w:rFonts w:ascii="Symbol" w:hAnsi="Symbol" w:hint="default"/>
      </w:rPr>
    </w:lvl>
    <w:lvl w:ilvl="4" w:tplc="F0FE09D2">
      <w:start w:val="1"/>
      <w:numFmt w:val="bullet"/>
      <w:lvlText w:val="o"/>
      <w:lvlJc w:val="left"/>
      <w:pPr>
        <w:ind w:left="3600" w:hanging="360"/>
      </w:pPr>
      <w:rPr>
        <w:rFonts w:ascii="Courier New" w:hAnsi="Courier New" w:hint="default"/>
      </w:rPr>
    </w:lvl>
    <w:lvl w:ilvl="5" w:tplc="124C33B0">
      <w:start w:val="1"/>
      <w:numFmt w:val="bullet"/>
      <w:lvlText w:val=""/>
      <w:lvlJc w:val="left"/>
      <w:pPr>
        <w:ind w:left="4320" w:hanging="360"/>
      </w:pPr>
      <w:rPr>
        <w:rFonts w:ascii="Wingdings" w:hAnsi="Wingdings" w:hint="default"/>
      </w:rPr>
    </w:lvl>
    <w:lvl w:ilvl="6" w:tplc="53F67B0E">
      <w:start w:val="1"/>
      <w:numFmt w:val="bullet"/>
      <w:lvlText w:val=""/>
      <w:lvlJc w:val="left"/>
      <w:pPr>
        <w:ind w:left="5040" w:hanging="360"/>
      </w:pPr>
      <w:rPr>
        <w:rFonts w:ascii="Symbol" w:hAnsi="Symbol" w:hint="default"/>
      </w:rPr>
    </w:lvl>
    <w:lvl w:ilvl="7" w:tplc="310AAC34">
      <w:start w:val="1"/>
      <w:numFmt w:val="bullet"/>
      <w:lvlText w:val="o"/>
      <w:lvlJc w:val="left"/>
      <w:pPr>
        <w:ind w:left="5760" w:hanging="360"/>
      </w:pPr>
      <w:rPr>
        <w:rFonts w:ascii="Courier New" w:hAnsi="Courier New" w:hint="default"/>
      </w:rPr>
    </w:lvl>
    <w:lvl w:ilvl="8" w:tplc="D73CCB86">
      <w:start w:val="1"/>
      <w:numFmt w:val="bullet"/>
      <w:lvlText w:val=""/>
      <w:lvlJc w:val="left"/>
      <w:pPr>
        <w:ind w:left="6480" w:hanging="360"/>
      </w:pPr>
      <w:rPr>
        <w:rFonts w:ascii="Wingdings" w:hAnsi="Wingdings" w:hint="default"/>
      </w:rPr>
    </w:lvl>
  </w:abstractNum>
  <w:abstractNum w:abstractNumId="190" w15:restartNumberingAfterBreak="0">
    <w:nsid w:val="15DF4C58"/>
    <w:multiLevelType w:val="hybridMultilevel"/>
    <w:tmpl w:val="FFFFFFFF"/>
    <w:lvl w:ilvl="0" w:tplc="220C754C">
      <w:start w:val="1"/>
      <w:numFmt w:val="bullet"/>
      <w:lvlText w:val=""/>
      <w:lvlJc w:val="left"/>
      <w:pPr>
        <w:ind w:left="720" w:hanging="360"/>
      </w:pPr>
      <w:rPr>
        <w:rFonts w:ascii="Symbol" w:hAnsi="Symbol" w:hint="default"/>
      </w:rPr>
    </w:lvl>
    <w:lvl w:ilvl="1" w:tplc="45042B20">
      <w:start w:val="1"/>
      <w:numFmt w:val="bullet"/>
      <w:lvlText w:val="o"/>
      <w:lvlJc w:val="left"/>
      <w:pPr>
        <w:ind w:left="1440" w:hanging="360"/>
      </w:pPr>
      <w:rPr>
        <w:rFonts w:ascii="Courier New" w:hAnsi="Courier New" w:hint="default"/>
      </w:rPr>
    </w:lvl>
    <w:lvl w:ilvl="2" w:tplc="CA9662D4">
      <w:start w:val="1"/>
      <w:numFmt w:val="bullet"/>
      <w:lvlText w:val=""/>
      <w:lvlJc w:val="left"/>
      <w:pPr>
        <w:ind w:left="2160" w:hanging="360"/>
      </w:pPr>
      <w:rPr>
        <w:rFonts w:ascii="Wingdings" w:hAnsi="Wingdings" w:hint="default"/>
      </w:rPr>
    </w:lvl>
    <w:lvl w:ilvl="3" w:tplc="BF4EB80C">
      <w:start w:val="1"/>
      <w:numFmt w:val="bullet"/>
      <w:lvlText w:val=""/>
      <w:lvlJc w:val="left"/>
      <w:pPr>
        <w:ind w:left="2880" w:hanging="360"/>
      </w:pPr>
      <w:rPr>
        <w:rFonts w:ascii="Symbol" w:hAnsi="Symbol" w:hint="default"/>
      </w:rPr>
    </w:lvl>
    <w:lvl w:ilvl="4" w:tplc="30C2E138">
      <w:start w:val="1"/>
      <w:numFmt w:val="bullet"/>
      <w:lvlText w:val="o"/>
      <w:lvlJc w:val="left"/>
      <w:pPr>
        <w:ind w:left="3600" w:hanging="360"/>
      </w:pPr>
      <w:rPr>
        <w:rFonts w:ascii="Courier New" w:hAnsi="Courier New" w:hint="default"/>
      </w:rPr>
    </w:lvl>
    <w:lvl w:ilvl="5" w:tplc="C8ECBCE6">
      <w:start w:val="1"/>
      <w:numFmt w:val="bullet"/>
      <w:lvlText w:val=""/>
      <w:lvlJc w:val="left"/>
      <w:pPr>
        <w:ind w:left="4320" w:hanging="360"/>
      </w:pPr>
      <w:rPr>
        <w:rFonts w:ascii="Wingdings" w:hAnsi="Wingdings" w:hint="default"/>
      </w:rPr>
    </w:lvl>
    <w:lvl w:ilvl="6" w:tplc="6CECFC1C">
      <w:start w:val="1"/>
      <w:numFmt w:val="bullet"/>
      <w:lvlText w:val=""/>
      <w:lvlJc w:val="left"/>
      <w:pPr>
        <w:ind w:left="5040" w:hanging="360"/>
      </w:pPr>
      <w:rPr>
        <w:rFonts w:ascii="Symbol" w:hAnsi="Symbol" w:hint="default"/>
      </w:rPr>
    </w:lvl>
    <w:lvl w:ilvl="7" w:tplc="8690BA1E">
      <w:start w:val="1"/>
      <w:numFmt w:val="bullet"/>
      <w:lvlText w:val="o"/>
      <w:lvlJc w:val="left"/>
      <w:pPr>
        <w:ind w:left="5760" w:hanging="360"/>
      </w:pPr>
      <w:rPr>
        <w:rFonts w:ascii="Courier New" w:hAnsi="Courier New" w:hint="default"/>
      </w:rPr>
    </w:lvl>
    <w:lvl w:ilvl="8" w:tplc="A6B29786">
      <w:start w:val="1"/>
      <w:numFmt w:val="bullet"/>
      <w:lvlText w:val=""/>
      <w:lvlJc w:val="left"/>
      <w:pPr>
        <w:ind w:left="6480" w:hanging="360"/>
      </w:pPr>
      <w:rPr>
        <w:rFonts w:ascii="Wingdings" w:hAnsi="Wingdings" w:hint="default"/>
      </w:rPr>
    </w:lvl>
  </w:abstractNum>
  <w:abstractNum w:abstractNumId="191" w15:restartNumberingAfterBreak="0">
    <w:nsid w:val="160020E6"/>
    <w:multiLevelType w:val="hybridMultilevel"/>
    <w:tmpl w:val="FFFFFFFF"/>
    <w:lvl w:ilvl="0" w:tplc="9ABA7B76">
      <w:start w:val="1"/>
      <w:numFmt w:val="bullet"/>
      <w:lvlText w:val=""/>
      <w:lvlJc w:val="left"/>
      <w:pPr>
        <w:ind w:left="720" w:hanging="360"/>
      </w:pPr>
      <w:rPr>
        <w:rFonts w:ascii="Symbol" w:hAnsi="Symbol" w:hint="default"/>
      </w:rPr>
    </w:lvl>
    <w:lvl w:ilvl="1" w:tplc="C8EA2E08">
      <w:start w:val="1"/>
      <w:numFmt w:val="bullet"/>
      <w:lvlText w:val="o"/>
      <w:lvlJc w:val="left"/>
      <w:pPr>
        <w:ind w:left="1440" w:hanging="360"/>
      </w:pPr>
      <w:rPr>
        <w:rFonts w:ascii="Courier New" w:hAnsi="Courier New" w:hint="default"/>
      </w:rPr>
    </w:lvl>
    <w:lvl w:ilvl="2" w:tplc="4F1E8D88">
      <w:start w:val="1"/>
      <w:numFmt w:val="bullet"/>
      <w:lvlText w:val=""/>
      <w:lvlJc w:val="left"/>
      <w:pPr>
        <w:ind w:left="2160" w:hanging="360"/>
      </w:pPr>
      <w:rPr>
        <w:rFonts w:ascii="Wingdings" w:hAnsi="Wingdings" w:hint="default"/>
      </w:rPr>
    </w:lvl>
    <w:lvl w:ilvl="3" w:tplc="37423B0C">
      <w:start w:val="1"/>
      <w:numFmt w:val="bullet"/>
      <w:lvlText w:val=""/>
      <w:lvlJc w:val="left"/>
      <w:pPr>
        <w:ind w:left="2880" w:hanging="360"/>
      </w:pPr>
      <w:rPr>
        <w:rFonts w:ascii="Symbol" w:hAnsi="Symbol" w:hint="default"/>
      </w:rPr>
    </w:lvl>
    <w:lvl w:ilvl="4" w:tplc="95625A82">
      <w:start w:val="1"/>
      <w:numFmt w:val="bullet"/>
      <w:lvlText w:val="o"/>
      <w:lvlJc w:val="left"/>
      <w:pPr>
        <w:ind w:left="3600" w:hanging="360"/>
      </w:pPr>
      <w:rPr>
        <w:rFonts w:ascii="Courier New" w:hAnsi="Courier New" w:hint="default"/>
      </w:rPr>
    </w:lvl>
    <w:lvl w:ilvl="5" w:tplc="CAFA544E">
      <w:start w:val="1"/>
      <w:numFmt w:val="bullet"/>
      <w:lvlText w:val=""/>
      <w:lvlJc w:val="left"/>
      <w:pPr>
        <w:ind w:left="4320" w:hanging="360"/>
      </w:pPr>
      <w:rPr>
        <w:rFonts w:ascii="Wingdings" w:hAnsi="Wingdings" w:hint="default"/>
      </w:rPr>
    </w:lvl>
    <w:lvl w:ilvl="6" w:tplc="A5AC2E18">
      <w:start w:val="1"/>
      <w:numFmt w:val="bullet"/>
      <w:lvlText w:val=""/>
      <w:lvlJc w:val="left"/>
      <w:pPr>
        <w:ind w:left="5040" w:hanging="360"/>
      </w:pPr>
      <w:rPr>
        <w:rFonts w:ascii="Symbol" w:hAnsi="Symbol" w:hint="default"/>
      </w:rPr>
    </w:lvl>
    <w:lvl w:ilvl="7" w:tplc="CB064404">
      <w:start w:val="1"/>
      <w:numFmt w:val="bullet"/>
      <w:lvlText w:val="o"/>
      <w:lvlJc w:val="left"/>
      <w:pPr>
        <w:ind w:left="5760" w:hanging="360"/>
      </w:pPr>
      <w:rPr>
        <w:rFonts w:ascii="Courier New" w:hAnsi="Courier New" w:hint="default"/>
      </w:rPr>
    </w:lvl>
    <w:lvl w:ilvl="8" w:tplc="A7108020">
      <w:start w:val="1"/>
      <w:numFmt w:val="bullet"/>
      <w:lvlText w:val=""/>
      <w:lvlJc w:val="left"/>
      <w:pPr>
        <w:ind w:left="6480" w:hanging="360"/>
      </w:pPr>
      <w:rPr>
        <w:rFonts w:ascii="Wingdings" w:hAnsi="Wingdings" w:hint="default"/>
      </w:rPr>
    </w:lvl>
  </w:abstractNum>
  <w:abstractNum w:abstractNumId="192" w15:restartNumberingAfterBreak="0">
    <w:nsid w:val="16211D77"/>
    <w:multiLevelType w:val="hybridMultilevel"/>
    <w:tmpl w:val="FFFFFFFF"/>
    <w:lvl w:ilvl="0" w:tplc="2286C29E">
      <w:start w:val="1"/>
      <w:numFmt w:val="bullet"/>
      <w:lvlText w:val=""/>
      <w:lvlJc w:val="left"/>
      <w:pPr>
        <w:ind w:left="720" w:hanging="360"/>
      </w:pPr>
      <w:rPr>
        <w:rFonts w:ascii="Symbol" w:hAnsi="Symbol" w:hint="default"/>
      </w:rPr>
    </w:lvl>
    <w:lvl w:ilvl="1" w:tplc="D4E4D626">
      <w:start w:val="1"/>
      <w:numFmt w:val="bullet"/>
      <w:lvlText w:val="o"/>
      <w:lvlJc w:val="left"/>
      <w:pPr>
        <w:ind w:left="1440" w:hanging="360"/>
      </w:pPr>
      <w:rPr>
        <w:rFonts w:ascii="Courier New" w:hAnsi="Courier New" w:hint="default"/>
      </w:rPr>
    </w:lvl>
    <w:lvl w:ilvl="2" w:tplc="24E83542">
      <w:start w:val="1"/>
      <w:numFmt w:val="bullet"/>
      <w:lvlText w:val=""/>
      <w:lvlJc w:val="left"/>
      <w:pPr>
        <w:ind w:left="2160" w:hanging="360"/>
      </w:pPr>
      <w:rPr>
        <w:rFonts w:ascii="Wingdings" w:hAnsi="Wingdings" w:hint="default"/>
      </w:rPr>
    </w:lvl>
    <w:lvl w:ilvl="3" w:tplc="A4A009B4">
      <w:start w:val="1"/>
      <w:numFmt w:val="bullet"/>
      <w:lvlText w:val=""/>
      <w:lvlJc w:val="left"/>
      <w:pPr>
        <w:ind w:left="2880" w:hanging="360"/>
      </w:pPr>
      <w:rPr>
        <w:rFonts w:ascii="Symbol" w:hAnsi="Symbol" w:hint="default"/>
      </w:rPr>
    </w:lvl>
    <w:lvl w:ilvl="4" w:tplc="A6BC201C">
      <w:start w:val="1"/>
      <w:numFmt w:val="bullet"/>
      <w:lvlText w:val="o"/>
      <w:lvlJc w:val="left"/>
      <w:pPr>
        <w:ind w:left="3600" w:hanging="360"/>
      </w:pPr>
      <w:rPr>
        <w:rFonts w:ascii="Courier New" w:hAnsi="Courier New" w:hint="default"/>
      </w:rPr>
    </w:lvl>
    <w:lvl w:ilvl="5" w:tplc="5C940648">
      <w:start w:val="1"/>
      <w:numFmt w:val="bullet"/>
      <w:lvlText w:val=""/>
      <w:lvlJc w:val="left"/>
      <w:pPr>
        <w:ind w:left="4320" w:hanging="360"/>
      </w:pPr>
      <w:rPr>
        <w:rFonts w:ascii="Wingdings" w:hAnsi="Wingdings" w:hint="default"/>
      </w:rPr>
    </w:lvl>
    <w:lvl w:ilvl="6" w:tplc="6B80646A">
      <w:start w:val="1"/>
      <w:numFmt w:val="bullet"/>
      <w:lvlText w:val=""/>
      <w:lvlJc w:val="left"/>
      <w:pPr>
        <w:ind w:left="5040" w:hanging="360"/>
      </w:pPr>
      <w:rPr>
        <w:rFonts w:ascii="Symbol" w:hAnsi="Symbol" w:hint="default"/>
      </w:rPr>
    </w:lvl>
    <w:lvl w:ilvl="7" w:tplc="C68C6B9C">
      <w:start w:val="1"/>
      <w:numFmt w:val="bullet"/>
      <w:lvlText w:val="o"/>
      <w:lvlJc w:val="left"/>
      <w:pPr>
        <w:ind w:left="5760" w:hanging="360"/>
      </w:pPr>
      <w:rPr>
        <w:rFonts w:ascii="Courier New" w:hAnsi="Courier New" w:hint="default"/>
      </w:rPr>
    </w:lvl>
    <w:lvl w:ilvl="8" w:tplc="C0FC3102">
      <w:start w:val="1"/>
      <w:numFmt w:val="bullet"/>
      <w:lvlText w:val=""/>
      <w:lvlJc w:val="left"/>
      <w:pPr>
        <w:ind w:left="6480" w:hanging="360"/>
      </w:pPr>
      <w:rPr>
        <w:rFonts w:ascii="Wingdings" w:hAnsi="Wingdings" w:hint="default"/>
      </w:rPr>
    </w:lvl>
  </w:abstractNum>
  <w:abstractNum w:abstractNumId="193" w15:restartNumberingAfterBreak="0">
    <w:nsid w:val="16265778"/>
    <w:multiLevelType w:val="hybridMultilevel"/>
    <w:tmpl w:val="FFFFFFFF"/>
    <w:lvl w:ilvl="0" w:tplc="B186ED3C">
      <w:start w:val="1"/>
      <w:numFmt w:val="bullet"/>
      <w:lvlText w:val=""/>
      <w:lvlJc w:val="left"/>
      <w:pPr>
        <w:ind w:left="720" w:hanging="360"/>
      </w:pPr>
      <w:rPr>
        <w:rFonts w:ascii="Symbol" w:hAnsi="Symbol" w:hint="default"/>
      </w:rPr>
    </w:lvl>
    <w:lvl w:ilvl="1" w:tplc="CF30E6E0">
      <w:start w:val="1"/>
      <w:numFmt w:val="bullet"/>
      <w:lvlText w:val="o"/>
      <w:lvlJc w:val="left"/>
      <w:pPr>
        <w:ind w:left="1440" w:hanging="360"/>
      </w:pPr>
      <w:rPr>
        <w:rFonts w:ascii="Courier New" w:hAnsi="Courier New" w:hint="default"/>
      </w:rPr>
    </w:lvl>
    <w:lvl w:ilvl="2" w:tplc="BCC8F4A0">
      <w:start w:val="1"/>
      <w:numFmt w:val="bullet"/>
      <w:lvlText w:val=""/>
      <w:lvlJc w:val="left"/>
      <w:pPr>
        <w:ind w:left="2160" w:hanging="360"/>
      </w:pPr>
      <w:rPr>
        <w:rFonts w:ascii="Wingdings" w:hAnsi="Wingdings" w:hint="default"/>
      </w:rPr>
    </w:lvl>
    <w:lvl w:ilvl="3" w:tplc="53A412DE">
      <w:start w:val="1"/>
      <w:numFmt w:val="bullet"/>
      <w:lvlText w:val=""/>
      <w:lvlJc w:val="left"/>
      <w:pPr>
        <w:ind w:left="2880" w:hanging="360"/>
      </w:pPr>
      <w:rPr>
        <w:rFonts w:ascii="Symbol" w:hAnsi="Symbol" w:hint="default"/>
      </w:rPr>
    </w:lvl>
    <w:lvl w:ilvl="4" w:tplc="3B5A42B6">
      <w:start w:val="1"/>
      <w:numFmt w:val="bullet"/>
      <w:lvlText w:val="o"/>
      <w:lvlJc w:val="left"/>
      <w:pPr>
        <w:ind w:left="3600" w:hanging="360"/>
      </w:pPr>
      <w:rPr>
        <w:rFonts w:ascii="Courier New" w:hAnsi="Courier New" w:hint="default"/>
      </w:rPr>
    </w:lvl>
    <w:lvl w:ilvl="5" w:tplc="9DD0AC2A">
      <w:start w:val="1"/>
      <w:numFmt w:val="bullet"/>
      <w:lvlText w:val=""/>
      <w:lvlJc w:val="left"/>
      <w:pPr>
        <w:ind w:left="4320" w:hanging="360"/>
      </w:pPr>
      <w:rPr>
        <w:rFonts w:ascii="Wingdings" w:hAnsi="Wingdings" w:hint="default"/>
      </w:rPr>
    </w:lvl>
    <w:lvl w:ilvl="6" w:tplc="5720B77A">
      <w:start w:val="1"/>
      <w:numFmt w:val="bullet"/>
      <w:lvlText w:val=""/>
      <w:lvlJc w:val="left"/>
      <w:pPr>
        <w:ind w:left="5040" w:hanging="360"/>
      </w:pPr>
      <w:rPr>
        <w:rFonts w:ascii="Symbol" w:hAnsi="Symbol" w:hint="default"/>
      </w:rPr>
    </w:lvl>
    <w:lvl w:ilvl="7" w:tplc="68A608D0">
      <w:start w:val="1"/>
      <w:numFmt w:val="bullet"/>
      <w:lvlText w:val="o"/>
      <w:lvlJc w:val="left"/>
      <w:pPr>
        <w:ind w:left="5760" w:hanging="360"/>
      </w:pPr>
      <w:rPr>
        <w:rFonts w:ascii="Courier New" w:hAnsi="Courier New" w:hint="default"/>
      </w:rPr>
    </w:lvl>
    <w:lvl w:ilvl="8" w:tplc="72FA622C">
      <w:start w:val="1"/>
      <w:numFmt w:val="bullet"/>
      <w:lvlText w:val=""/>
      <w:lvlJc w:val="left"/>
      <w:pPr>
        <w:ind w:left="6480" w:hanging="360"/>
      </w:pPr>
      <w:rPr>
        <w:rFonts w:ascii="Wingdings" w:hAnsi="Wingdings" w:hint="default"/>
      </w:rPr>
    </w:lvl>
  </w:abstractNum>
  <w:abstractNum w:abstractNumId="194" w15:restartNumberingAfterBreak="0">
    <w:nsid w:val="163178BD"/>
    <w:multiLevelType w:val="hybridMultilevel"/>
    <w:tmpl w:val="FFFFFFFF"/>
    <w:lvl w:ilvl="0" w:tplc="6694CA4A">
      <w:start w:val="1"/>
      <w:numFmt w:val="bullet"/>
      <w:lvlText w:val=""/>
      <w:lvlJc w:val="left"/>
      <w:pPr>
        <w:ind w:left="720" w:hanging="360"/>
      </w:pPr>
      <w:rPr>
        <w:rFonts w:ascii="Symbol" w:hAnsi="Symbol" w:hint="default"/>
      </w:rPr>
    </w:lvl>
    <w:lvl w:ilvl="1" w:tplc="0BDC6360">
      <w:start w:val="1"/>
      <w:numFmt w:val="bullet"/>
      <w:lvlText w:val="o"/>
      <w:lvlJc w:val="left"/>
      <w:pPr>
        <w:ind w:left="1440" w:hanging="360"/>
      </w:pPr>
      <w:rPr>
        <w:rFonts w:ascii="Courier New" w:hAnsi="Courier New" w:hint="default"/>
      </w:rPr>
    </w:lvl>
    <w:lvl w:ilvl="2" w:tplc="FA0E7F52">
      <w:start w:val="1"/>
      <w:numFmt w:val="bullet"/>
      <w:lvlText w:val=""/>
      <w:lvlJc w:val="left"/>
      <w:pPr>
        <w:ind w:left="2160" w:hanging="360"/>
      </w:pPr>
      <w:rPr>
        <w:rFonts w:ascii="Wingdings" w:hAnsi="Wingdings" w:hint="default"/>
      </w:rPr>
    </w:lvl>
    <w:lvl w:ilvl="3" w:tplc="07128DE0">
      <w:start w:val="1"/>
      <w:numFmt w:val="bullet"/>
      <w:lvlText w:val=""/>
      <w:lvlJc w:val="left"/>
      <w:pPr>
        <w:ind w:left="2880" w:hanging="360"/>
      </w:pPr>
      <w:rPr>
        <w:rFonts w:ascii="Symbol" w:hAnsi="Symbol" w:hint="default"/>
      </w:rPr>
    </w:lvl>
    <w:lvl w:ilvl="4" w:tplc="2D568C26">
      <w:start w:val="1"/>
      <w:numFmt w:val="bullet"/>
      <w:lvlText w:val="o"/>
      <w:lvlJc w:val="left"/>
      <w:pPr>
        <w:ind w:left="3600" w:hanging="360"/>
      </w:pPr>
      <w:rPr>
        <w:rFonts w:ascii="Courier New" w:hAnsi="Courier New" w:hint="default"/>
      </w:rPr>
    </w:lvl>
    <w:lvl w:ilvl="5" w:tplc="199CFFF4">
      <w:start w:val="1"/>
      <w:numFmt w:val="bullet"/>
      <w:lvlText w:val=""/>
      <w:lvlJc w:val="left"/>
      <w:pPr>
        <w:ind w:left="4320" w:hanging="360"/>
      </w:pPr>
      <w:rPr>
        <w:rFonts w:ascii="Wingdings" w:hAnsi="Wingdings" w:hint="default"/>
      </w:rPr>
    </w:lvl>
    <w:lvl w:ilvl="6" w:tplc="BA54C44C">
      <w:start w:val="1"/>
      <w:numFmt w:val="bullet"/>
      <w:lvlText w:val=""/>
      <w:lvlJc w:val="left"/>
      <w:pPr>
        <w:ind w:left="5040" w:hanging="360"/>
      </w:pPr>
      <w:rPr>
        <w:rFonts w:ascii="Symbol" w:hAnsi="Symbol" w:hint="default"/>
      </w:rPr>
    </w:lvl>
    <w:lvl w:ilvl="7" w:tplc="155E33F8">
      <w:start w:val="1"/>
      <w:numFmt w:val="bullet"/>
      <w:lvlText w:val="o"/>
      <w:lvlJc w:val="left"/>
      <w:pPr>
        <w:ind w:left="5760" w:hanging="360"/>
      </w:pPr>
      <w:rPr>
        <w:rFonts w:ascii="Courier New" w:hAnsi="Courier New" w:hint="default"/>
      </w:rPr>
    </w:lvl>
    <w:lvl w:ilvl="8" w:tplc="12C43FC2">
      <w:start w:val="1"/>
      <w:numFmt w:val="bullet"/>
      <w:lvlText w:val=""/>
      <w:lvlJc w:val="left"/>
      <w:pPr>
        <w:ind w:left="6480" w:hanging="360"/>
      </w:pPr>
      <w:rPr>
        <w:rFonts w:ascii="Wingdings" w:hAnsi="Wingdings" w:hint="default"/>
      </w:rPr>
    </w:lvl>
  </w:abstractNum>
  <w:abstractNum w:abstractNumId="195" w15:restartNumberingAfterBreak="0">
    <w:nsid w:val="163649F5"/>
    <w:multiLevelType w:val="hybridMultilevel"/>
    <w:tmpl w:val="FFFFFFFF"/>
    <w:lvl w:ilvl="0" w:tplc="24867074">
      <w:start w:val="1"/>
      <w:numFmt w:val="bullet"/>
      <w:lvlText w:val=""/>
      <w:lvlJc w:val="left"/>
      <w:pPr>
        <w:ind w:left="720" w:hanging="360"/>
      </w:pPr>
      <w:rPr>
        <w:rFonts w:ascii="Symbol" w:hAnsi="Symbol" w:hint="default"/>
      </w:rPr>
    </w:lvl>
    <w:lvl w:ilvl="1" w:tplc="85F0D664">
      <w:start w:val="1"/>
      <w:numFmt w:val="bullet"/>
      <w:lvlText w:val="o"/>
      <w:lvlJc w:val="left"/>
      <w:pPr>
        <w:ind w:left="1440" w:hanging="360"/>
      </w:pPr>
      <w:rPr>
        <w:rFonts w:ascii="Courier New" w:hAnsi="Courier New" w:hint="default"/>
      </w:rPr>
    </w:lvl>
    <w:lvl w:ilvl="2" w:tplc="728828C8">
      <w:start w:val="1"/>
      <w:numFmt w:val="bullet"/>
      <w:lvlText w:val=""/>
      <w:lvlJc w:val="left"/>
      <w:pPr>
        <w:ind w:left="2160" w:hanging="360"/>
      </w:pPr>
      <w:rPr>
        <w:rFonts w:ascii="Wingdings" w:hAnsi="Wingdings" w:hint="default"/>
      </w:rPr>
    </w:lvl>
    <w:lvl w:ilvl="3" w:tplc="EEBAED80">
      <w:start w:val="1"/>
      <w:numFmt w:val="bullet"/>
      <w:lvlText w:val=""/>
      <w:lvlJc w:val="left"/>
      <w:pPr>
        <w:ind w:left="2880" w:hanging="360"/>
      </w:pPr>
      <w:rPr>
        <w:rFonts w:ascii="Symbol" w:hAnsi="Symbol" w:hint="default"/>
      </w:rPr>
    </w:lvl>
    <w:lvl w:ilvl="4" w:tplc="F12E0F5C">
      <w:start w:val="1"/>
      <w:numFmt w:val="bullet"/>
      <w:lvlText w:val="o"/>
      <w:lvlJc w:val="left"/>
      <w:pPr>
        <w:ind w:left="3600" w:hanging="360"/>
      </w:pPr>
      <w:rPr>
        <w:rFonts w:ascii="Courier New" w:hAnsi="Courier New" w:hint="default"/>
      </w:rPr>
    </w:lvl>
    <w:lvl w:ilvl="5" w:tplc="A5149088">
      <w:start w:val="1"/>
      <w:numFmt w:val="bullet"/>
      <w:lvlText w:val=""/>
      <w:lvlJc w:val="left"/>
      <w:pPr>
        <w:ind w:left="4320" w:hanging="360"/>
      </w:pPr>
      <w:rPr>
        <w:rFonts w:ascii="Wingdings" w:hAnsi="Wingdings" w:hint="default"/>
      </w:rPr>
    </w:lvl>
    <w:lvl w:ilvl="6" w:tplc="38BE35EC">
      <w:start w:val="1"/>
      <w:numFmt w:val="bullet"/>
      <w:lvlText w:val=""/>
      <w:lvlJc w:val="left"/>
      <w:pPr>
        <w:ind w:left="5040" w:hanging="360"/>
      </w:pPr>
      <w:rPr>
        <w:rFonts w:ascii="Symbol" w:hAnsi="Symbol" w:hint="default"/>
      </w:rPr>
    </w:lvl>
    <w:lvl w:ilvl="7" w:tplc="2DE2BBA8">
      <w:start w:val="1"/>
      <w:numFmt w:val="bullet"/>
      <w:lvlText w:val="o"/>
      <w:lvlJc w:val="left"/>
      <w:pPr>
        <w:ind w:left="5760" w:hanging="360"/>
      </w:pPr>
      <w:rPr>
        <w:rFonts w:ascii="Courier New" w:hAnsi="Courier New" w:hint="default"/>
      </w:rPr>
    </w:lvl>
    <w:lvl w:ilvl="8" w:tplc="AE72CBA2">
      <w:start w:val="1"/>
      <w:numFmt w:val="bullet"/>
      <w:lvlText w:val=""/>
      <w:lvlJc w:val="left"/>
      <w:pPr>
        <w:ind w:left="6480" w:hanging="360"/>
      </w:pPr>
      <w:rPr>
        <w:rFonts w:ascii="Wingdings" w:hAnsi="Wingdings" w:hint="default"/>
      </w:rPr>
    </w:lvl>
  </w:abstractNum>
  <w:abstractNum w:abstractNumId="196" w15:restartNumberingAfterBreak="0">
    <w:nsid w:val="163A746D"/>
    <w:multiLevelType w:val="hybridMultilevel"/>
    <w:tmpl w:val="FFFFFFFF"/>
    <w:lvl w:ilvl="0" w:tplc="833ACF86">
      <w:start w:val="1"/>
      <w:numFmt w:val="bullet"/>
      <w:lvlText w:val=""/>
      <w:lvlJc w:val="left"/>
      <w:pPr>
        <w:ind w:left="720" w:hanging="360"/>
      </w:pPr>
      <w:rPr>
        <w:rFonts w:ascii="Symbol" w:hAnsi="Symbol" w:hint="default"/>
      </w:rPr>
    </w:lvl>
    <w:lvl w:ilvl="1" w:tplc="EF067788">
      <w:start w:val="1"/>
      <w:numFmt w:val="bullet"/>
      <w:lvlText w:val="o"/>
      <w:lvlJc w:val="left"/>
      <w:pPr>
        <w:ind w:left="1440" w:hanging="360"/>
      </w:pPr>
      <w:rPr>
        <w:rFonts w:ascii="Courier New" w:hAnsi="Courier New" w:hint="default"/>
      </w:rPr>
    </w:lvl>
    <w:lvl w:ilvl="2" w:tplc="3BA8298C">
      <w:start w:val="1"/>
      <w:numFmt w:val="bullet"/>
      <w:lvlText w:val=""/>
      <w:lvlJc w:val="left"/>
      <w:pPr>
        <w:ind w:left="2160" w:hanging="360"/>
      </w:pPr>
      <w:rPr>
        <w:rFonts w:ascii="Wingdings" w:hAnsi="Wingdings" w:hint="default"/>
      </w:rPr>
    </w:lvl>
    <w:lvl w:ilvl="3" w:tplc="2742669C">
      <w:start w:val="1"/>
      <w:numFmt w:val="bullet"/>
      <w:lvlText w:val=""/>
      <w:lvlJc w:val="left"/>
      <w:pPr>
        <w:ind w:left="2880" w:hanging="360"/>
      </w:pPr>
      <w:rPr>
        <w:rFonts w:ascii="Symbol" w:hAnsi="Symbol" w:hint="default"/>
      </w:rPr>
    </w:lvl>
    <w:lvl w:ilvl="4" w:tplc="F1DC0A2E">
      <w:start w:val="1"/>
      <w:numFmt w:val="bullet"/>
      <w:lvlText w:val="o"/>
      <w:lvlJc w:val="left"/>
      <w:pPr>
        <w:ind w:left="3600" w:hanging="360"/>
      </w:pPr>
      <w:rPr>
        <w:rFonts w:ascii="Courier New" w:hAnsi="Courier New" w:hint="default"/>
      </w:rPr>
    </w:lvl>
    <w:lvl w:ilvl="5" w:tplc="F176E67C">
      <w:start w:val="1"/>
      <w:numFmt w:val="bullet"/>
      <w:lvlText w:val=""/>
      <w:lvlJc w:val="left"/>
      <w:pPr>
        <w:ind w:left="4320" w:hanging="360"/>
      </w:pPr>
      <w:rPr>
        <w:rFonts w:ascii="Wingdings" w:hAnsi="Wingdings" w:hint="default"/>
      </w:rPr>
    </w:lvl>
    <w:lvl w:ilvl="6" w:tplc="CCEE53FE">
      <w:start w:val="1"/>
      <w:numFmt w:val="bullet"/>
      <w:lvlText w:val=""/>
      <w:lvlJc w:val="left"/>
      <w:pPr>
        <w:ind w:left="5040" w:hanging="360"/>
      </w:pPr>
      <w:rPr>
        <w:rFonts w:ascii="Symbol" w:hAnsi="Symbol" w:hint="default"/>
      </w:rPr>
    </w:lvl>
    <w:lvl w:ilvl="7" w:tplc="B2169B98">
      <w:start w:val="1"/>
      <w:numFmt w:val="bullet"/>
      <w:lvlText w:val="o"/>
      <w:lvlJc w:val="left"/>
      <w:pPr>
        <w:ind w:left="5760" w:hanging="360"/>
      </w:pPr>
      <w:rPr>
        <w:rFonts w:ascii="Courier New" w:hAnsi="Courier New" w:hint="default"/>
      </w:rPr>
    </w:lvl>
    <w:lvl w:ilvl="8" w:tplc="C71E5BB2">
      <w:start w:val="1"/>
      <w:numFmt w:val="bullet"/>
      <w:lvlText w:val=""/>
      <w:lvlJc w:val="left"/>
      <w:pPr>
        <w:ind w:left="6480" w:hanging="360"/>
      </w:pPr>
      <w:rPr>
        <w:rFonts w:ascii="Wingdings" w:hAnsi="Wingdings" w:hint="default"/>
      </w:rPr>
    </w:lvl>
  </w:abstractNum>
  <w:abstractNum w:abstractNumId="197" w15:restartNumberingAfterBreak="0">
    <w:nsid w:val="16417827"/>
    <w:multiLevelType w:val="hybridMultilevel"/>
    <w:tmpl w:val="FFFFFFFF"/>
    <w:lvl w:ilvl="0" w:tplc="A15E21D4">
      <w:start w:val="1"/>
      <w:numFmt w:val="bullet"/>
      <w:lvlText w:val=""/>
      <w:lvlJc w:val="left"/>
      <w:pPr>
        <w:ind w:left="720" w:hanging="360"/>
      </w:pPr>
      <w:rPr>
        <w:rFonts w:ascii="Symbol" w:hAnsi="Symbol" w:hint="default"/>
      </w:rPr>
    </w:lvl>
    <w:lvl w:ilvl="1" w:tplc="4482A36C">
      <w:start w:val="1"/>
      <w:numFmt w:val="bullet"/>
      <w:lvlText w:val="o"/>
      <w:lvlJc w:val="left"/>
      <w:pPr>
        <w:ind w:left="1440" w:hanging="360"/>
      </w:pPr>
      <w:rPr>
        <w:rFonts w:ascii="Courier New" w:hAnsi="Courier New" w:hint="default"/>
      </w:rPr>
    </w:lvl>
    <w:lvl w:ilvl="2" w:tplc="00BEBA1E">
      <w:start w:val="1"/>
      <w:numFmt w:val="bullet"/>
      <w:lvlText w:val=""/>
      <w:lvlJc w:val="left"/>
      <w:pPr>
        <w:ind w:left="2160" w:hanging="360"/>
      </w:pPr>
      <w:rPr>
        <w:rFonts w:ascii="Wingdings" w:hAnsi="Wingdings" w:hint="default"/>
      </w:rPr>
    </w:lvl>
    <w:lvl w:ilvl="3" w:tplc="B9F8F902">
      <w:start w:val="1"/>
      <w:numFmt w:val="bullet"/>
      <w:lvlText w:val=""/>
      <w:lvlJc w:val="left"/>
      <w:pPr>
        <w:ind w:left="2880" w:hanging="360"/>
      </w:pPr>
      <w:rPr>
        <w:rFonts w:ascii="Symbol" w:hAnsi="Symbol" w:hint="default"/>
      </w:rPr>
    </w:lvl>
    <w:lvl w:ilvl="4" w:tplc="4880D7EC">
      <w:start w:val="1"/>
      <w:numFmt w:val="bullet"/>
      <w:lvlText w:val="o"/>
      <w:lvlJc w:val="left"/>
      <w:pPr>
        <w:ind w:left="3600" w:hanging="360"/>
      </w:pPr>
      <w:rPr>
        <w:rFonts w:ascii="Courier New" w:hAnsi="Courier New" w:hint="default"/>
      </w:rPr>
    </w:lvl>
    <w:lvl w:ilvl="5" w:tplc="1B7E27E8">
      <w:start w:val="1"/>
      <w:numFmt w:val="bullet"/>
      <w:lvlText w:val=""/>
      <w:lvlJc w:val="left"/>
      <w:pPr>
        <w:ind w:left="4320" w:hanging="360"/>
      </w:pPr>
      <w:rPr>
        <w:rFonts w:ascii="Wingdings" w:hAnsi="Wingdings" w:hint="default"/>
      </w:rPr>
    </w:lvl>
    <w:lvl w:ilvl="6" w:tplc="55EA6840">
      <w:start w:val="1"/>
      <w:numFmt w:val="bullet"/>
      <w:lvlText w:val=""/>
      <w:lvlJc w:val="left"/>
      <w:pPr>
        <w:ind w:left="5040" w:hanging="360"/>
      </w:pPr>
      <w:rPr>
        <w:rFonts w:ascii="Symbol" w:hAnsi="Symbol" w:hint="default"/>
      </w:rPr>
    </w:lvl>
    <w:lvl w:ilvl="7" w:tplc="B4F6AF7C">
      <w:start w:val="1"/>
      <w:numFmt w:val="bullet"/>
      <w:lvlText w:val="o"/>
      <w:lvlJc w:val="left"/>
      <w:pPr>
        <w:ind w:left="5760" w:hanging="360"/>
      </w:pPr>
      <w:rPr>
        <w:rFonts w:ascii="Courier New" w:hAnsi="Courier New" w:hint="default"/>
      </w:rPr>
    </w:lvl>
    <w:lvl w:ilvl="8" w:tplc="9F68C90E">
      <w:start w:val="1"/>
      <w:numFmt w:val="bullet"/>
      <w:lvlText w:val=""/>
      <w:lvlJc w:val="left"/>
      <w:pPr>
        <w:ind w:left="6480" w:hanging="360"/>
      </w:pPr>
      <w:rPr>
        <w:rFonts w:ascii="Wingdings" w:hAnsi="Wingdings" w:hint="default"/>
      </w:rPr>
    </w:lvl>
  </w:abstractNum>
  <w:abstractNum w:abstractNumId="198" w15:restartNumberingAfterBreak="0">
    <w:nsid w:val="16695F4F"/>
    <w:multiLevelType w:val="hybridMultilevel"/>
    <w:tmpl w:val="FFFFFFFF"/>
    <w:lvl w:ilvl="0" w:tplc="2E445394">
      <w:start w:val="1"/>
      <w:numFmt w:val="bullet"/>
      <w:lvlText w:val=""/>
      <w:lvlJc w:val="left"/>
      <w:pPr>
        <w:ind w:left="720" w:hanging="360"/>
      </w:pPr>
      <w:rPr>
        <w:rFonts w:ascii="Symbol" w:hAnsi="Symbol" w:hint="default"/>
      </w:rPr>
    </w:lvl>
    <w:lvl w:ilvl="1" w:tplc="DB06ECFC">
      <w:start w:val="1"/>
      <w:numFmt w:val="bullet"/>
      <w:lvlText w:val="o"/>
      <w:lvlJc w:val="left"/>
      <w:pPr>
        <w:ind w:left="1440" w:hanging="360"/>
      </w:pPr>
      <w:rPr>
        <w:rFonts w:ascii="Courier New" w:hAnsi="Courier New" w:hint="default"/>
      </w:rPr>
    </w:lvl>
    <w:lvl w:ilvl="2" w:tplc="0608DEAC">
      <w:start w:val="1"/>
      <w:numFmt w:val="bullet"/>
      <w:lvlText w:val=""/>
      <w:lvlJc w:val="left"/>
      <w:pPr>
        <w:ind w:left="2160" w:hanging="360"/>
      </w:pPr>
      <w:rPr>
        <w:rFonts w:ascii="Wingdings" w:hAnsi="Wingdings" w:hint="default"/>
      </w:rPr>
    </w:lvl>
    <w:lvl w:ilvl="3" w:tplc="1486A18E">
      <w:start w:val="1"/>
      <w:numFmt w:val="bullet"/>
      <w:lvlText w:val=""/>
      <w:lvlJc w:val="left"/>
      <w:pPr>
        <w:ind w:left="2880" w:hanging="360"/>
      </w:pPr>
      <w:rPr>
        <w:rFonts w:ascii="Symbol" w:hAnsi="Symbol" w:hint="default"/>
      </w:rPr>
    </w:lvl>
    <w:lvl w:ilvl="4" w:tplc="33745A3E">
      <w:start w:val="1"/>
      <w:numFmt w:val="bullet"/>
      <w:lvlText w:val="o"/>
      <w:lvlJc w:val="left"/>
      <w:pPr>
        <w:ind w:left="3600" w:hanging="360"/>
      </w:pPr>
      <w:rPr>
        <w:rFonts w:ascii="Courier New" w:hAnsi="Courier New" w:hint="default"/>
      </w:rPr>
    </w:lvl>
    <w:lvl w:ilvl="5" w:tplc="72302EDA">
      <w:start w:val="1"/>
      <w:numFmt w:val="bullet"/>
      <w:lvlText w:val=""/>
      <w:lvlJc w:val="left"/>
      <w:pPr>
        <w:ind w:left="4320" w:hanging="360"/>
      </w:pPr>
      <w:rPr>
        <w:rFonts w:ascii="Wingdings" w:hAnsi="Wingdings" w:hint="default"/>
      </w:rPr>
    </w:lvl>
    <w:lvl w:ilvl="6" w:tplc="A5EE444C">
      <w:start w:val="1"/>
      <w:numFmt w:val="bullet"/>
      <w:lvlText w:val=""/>
      <w:lvlJc w:val="left"/>
      <w:pPr>
        <w:ind w:left="5040" w:hanging="360"/>
      </w:pPr>
      <w:rPr>
        <w:rFonts w:ascii="Symbol" w:hAnsi="Symbol" w:hint="default"/>
      </w:rPr>
    </w:lvl>
    <w:lvl w:ilvl="7" w:tplc="69E88024">
      <w:start w:val="1"/>
      <w:numFmt w:val="bullet"/>
      <w:lvlText w:val="o"/>
      <w:lvlJc w:val="left"/>
      <w:pPr>
        <w:ind w:left="5760" w:hanging="360"/>
      </w:pPr>
      <w:rPr>
        <w:rFonts w:ascii="Courier New" w:hAnsi="Courier New" w:hint="default"/>
      </w:rPr>
    </w:lvl>
    <w:lvl w:ilvl="8" w:tplc="76C86128">
      <w:start w:val="1"/>
      <w:numFmt w:val="bullet"/>
      <w:lvlText w:val=""/>
      <w:lvlJc w:val="left"/>
      <w:pPr>
        <w:ind w:left="6480" w:hanging="360"/>
      </w:pPr>
      <w:rPr>
        <w:rFonts w:ascii="Wingdings" w:hAnsi="Wingdings" w:hint="default"/>
      </w:rPr>
    </w:lvl>
  </w:abstractNum>
  <w:abstractNum w:abstractNumId="199" w15:restartNumberingAfterBreak="0">
    <w:nsid w:val="170C6E8D"/>
    <w:multiLevelType w:val="hybridMultilevel"/>
    <w:tmpl w:val="FFFFFFFF"/>
    <w:lvl w:ilvl="0" w:tplc="E2067CB6">
      <w:start w:val="1"/>
      <w:numFmt w:val="bullet"/>
      <w:lvlText w:val=""/>
      <w:lvlJc w:val="left"/>
      <w:pPr>
        <w:ind w:left="720" w:hanging="360"/>
      </w:pPr>
      <w:rPr>
        <w:rFonts w:ascii="Symbol" w:hAnsi="Symbol" w:hint="default"/>
      </w:rPr>
    </w:lvl>
    <w:lvl w:ilvl="1" w:tplc="C6F88FB0">
      <w:start w:val="1"/>
      <w:numFmt w:val="bullet"/>
      <w:lvlText w:val="o"/>
      <w:lvlJc w:val="left"/>
      <w:pPr>
        <w:ind w:left="1440" w:hanging="360"/>
      </w:pPr>
      <w:rPr>
        <w:rFonts w:ascii="Courier New" w:hAnsi="Courier New" w:hint="default"/>
      </w:rPr>
    </w:lvl>
    <w:lvl w:ilvl="2" w:tplc="D18A4B12">
      <w:start w:val="1"/>
      <w:numFmt w:val="bullet"/>
      <w:lvlText w:val=""/>
      <w:lvlJc w:val="left"/>
      <w:pPr>
        <w:ind w:left="2160" w:hanging="360"/>
      </w:pPr>
      <w:rPr>
        <w:rFonts w:ascii="Wingdings" w:hAnsi="Wingdings" w:hint="default"/>
      </w:rPr>
    </w:lvl>
    <w:lvl w:ilvl="3" w:tplc="4538CC14">
      <w:start w:val="1"/>
      <w:numFmt w:val="bullet"/>
      <w:lvlText w:val=""/>
      <w:lvlJc w:val="left"/>
      <w:pPr>
        <w:ind w:left="2880" w:hanging="360"/>
      </w:pPr>
      <w:rPr>
        <w:rFonts w:ascii="Symbol" w:hAnsi="Symbol" w:hint="default"/>
      </w:rPr>
    </w:lvl>
    <w:lvl w:ilvl="4" w:tplc="D86AEE00">
      <w:start w:val="1"/>
      <w:numFmt w:val="bullet"/>
      <w:lvlText w:val="o"/>
      <w:lvlJc w:val="left"/>
      <w:pPr>
        <w:ind w:left="3600" w:hanging="360"/>
      </w:pPr>
      <w:rPr>
        <w:rFonts w:ascii="Courier New" w:hAnsi="Courier New" w:hint="default"/>
      </w:rPr>
    </w:lvl>
    <w:lvl w:ilvl="5" w:tplc="08B0BFC8">
      <w:start w:val="1"/>
      <w:numFmt w:val="bullet"/>
      <w:lvlText w:val=""/>
      <w:lvlJc w:val="left"/>
      <w:pPr>
        <w:ind w:left="4320" w:hanging="360"/>
      </w:pPr>
      <w:rPr>
        <w:rFonts w:ascii="Wingdings" w:hAnsi="Wingdings" w:hint="default"/>
      </w:rPr>
    </w:lvl>
    <w:lvl w:ilvl="6" w:tplc="FA5E9202">
      <w:start w:val="1"/>
      <w:numFmt w:val="bullet"/>
      <w:lvlText w:val=""/>
      <w:lvlJc w:val="left"/>
      <w:pPr>
        <w:ind w:left="5040" w:hanging="360"/>
      </w:pPr>
      <w:rPr>
        <w:rFonts w:ascii="Symbol" w:hAnsi="Symbol" w:hint="default"/>
      </w:rPr>
    </w:lvl>
    <w:lvl w:ilvl="7" w:tplc="DDE05AAE">
      <w:start w:val="1"/>
      <w:numFmt w:val="bullet"/>
      <w:lvlText w:val="o"/>
      <w:lvlJc w:val="left"/>
      <w:pPr>
        <w:ind w:left="5760" w:hanging="360"/>
      </w:pPr>
      <w:rPr>
        <w:rFonts w:ascii="Courier New" w:hAnsi="Courier New" w:hint="default"/>
      </w:rPr>
    </w:lvl>
    <w:lvl w:ilvl="8" w:tplc="58C4AA9C">
      <w:start w:val="1"/>
      <w:numFmt w:val="bullet"/>
      <w:lvlText w:val=""/>
      <w:lvlJc w:val="left"/>
      <w:pPr>
        <w:ind w:left="6480" w:hanging="360"/>
      </w:pPr>
      <w:rPr>
        <w:rFonts w:ascii="Wingdings" w:hAnsi="Wingdings" w:hint="default"/>
      </w:rPr>
    </w:lvl>
  </w:abstractNum>
  <w:abstractNum w:abstractNumId="200" w15:restartNumberingAfterBreak="0">
    <w:nsid w:val="172052B1"/>
    <w:multiLevelType w:val="hybridMultilevel"/>
    <w:tmpl w:val="FFFFFFFF"/>
    <w:lvl w:ilvl="0" w:tplc="3A040D24">
      <w:start w:val="1"/>
      <w:numFmt w:val="bullet"/>
      <w:lvlText w:val=""/>
      <w:lvlJc w:val="left"/>
      <w:pPr>
        <w:ind w:left="720" w:hanging="360"/>
      </w:pPr>
      <w:rPr>
        <w:rFonts w:ascii="Symbol" w:hAnsi="Symbol" w:hint="default"/>
      </w:rPr>
    </w:lvl>
    <w:lvl w:ilvl="1" w:tplc="7CD44050">
      <w:start w:val="1"/>
      <w:numFmt w:val="bullet"/>
      <w:lvlText w:val="o"/>
      <w:lvlJc w:val="left"/>
      <w:pPr>
        <w:ind w:left="1440" w:hanging="360"/>
      </w:pPr>
      <w:rPr>
        <w:rFonts w:ascii="Courier New" w:hAnsi="Courier New" w:hint="default"/>
      </w:rPr>
    </w:lvl>
    <w:lvl w:ilvl="2" w:tplc="976A3978">
      <w:start w:val="1"/>
      <w:numFmt w:val="bullet"/>
      <w:lvlText w:val=""/>
      <w:lvlJc w:val="left"/>
      <w:pPr>
        <w:ind w:left="2160" w:hanging="360"/>
      </w:pPr>
      <w:rPr>
        <w:rFonts w:ascii="Wingdings" w:hAnsi="Wingdings" w:hint="default"/>
      </w:rPr>
    </w:lvl>
    <w:lvl w:ilvl="3" w:tplc="1A546326">
      <w:start w:val="1"/>
      <w:numFmt w:val="bullet"/>
      <w:lvlText w:val=""/>
      <w:lvlJc w:val="left"/>
      <w:pPr>
        <w:ind w:left="2880" w:hanging="360"/>
      </w:pPr>
      <w:rPr>
        <w:rFonts w:ascii="Symbol" w:hAnsi="Symbol" w:hint="default"/>
      </w:rPr>
    </w:lvl>
    <w:lvl w:ilvl="4" w:tplc="13B093C6">
      <w:start w:val="1"/>
      <w:numFmt w:val="bullet"/>
      <w:lvlText w:val="o"/>
      <w:lvlJc w:val="left"/>
      <w:pPr>
        <w:ind w:left="3600" w:hanging="360"/>
      </w:pPr>
      <w:rPr>
        <w:rFonts w:ascii="Courier New" w:hAnsi="Courier New" w:hint="default"/>
      </w:rPr>
    </w:lvl>
    <w:lvl w:ilvl="5" w:tplc="97D0B50A">
      <w:start w:val="1"/>
      <w:numFmt w:val="bullet"/>
      <w:lvlText w:val=""/>
      <w:lvlJc w:val="left"/>
      <w:pPr>
        <w:ind w:left="4320" w:hanging="360"/>
      </w:pPr>
      <w:rPr>
        <w:rFonts w:ascii="Wingdings" w:hAnsi="Wingdings" w:hint="default"/>
      </w:rPr>
    </w:lvl>
    <w:lvl w:ilvl="6" w:tplc="E75C3C7C">
      <w:start w:val="1"/>
      <w:numFmt w:val="bullet"/>
      <w:lvlText w:val=""/>
      <w:lvlJc w:val="left"/>
      <w:pPr>
        <w:ind w:left="5040" w:hanging="360"/>
      </w:pPr>
      <w:rPr>
        <w:rFonts w:ascii="Symbol" w:hAnsi="Symbol" w:hint="default"/>
      </w:rPr>
    </w:lvl>
    <w:lvl w:ilvl="7" w:tplc="E946B664">
      <w:start w:val="1"/>
      <w:numFmt w:val="bullet"/>
      <w:lvlText w:val="o"/>
      <w:lvlJc w:val="left"/>
      <w:pPr>
        <w:ind w:left="5760" w:hanging="360"/>
      </w:pPr>
      <w:rPr>
        <w:rFonts w:ascii="Courier New" w:hAnsi="Courier New" w:hint="default"/>
      </w:rPr>
    </w:lvl>
    <w:lvl w:ilvl="8" w:tplc="90C419BC">
      <w:start w:val="1"/>
      <w:numFmt w:val="bullet"/>
      <w:lvlText w:val=""/>
      <w:lvlJc w:val="left"/>
      <w:pPr>
        <w:ind w:left="6480" w:hanging="360"/>
      </w:pPr>
      <w:rPr>
        <w:rFonts w:ascii="Wingdings" w:hAnsi="Wingdings" w:hint="default"/>
      </w:rPr>
    </w:lvl>
  </w:abstractNum>
  <w:abstractNum w:abstractNumId="201" w15:restartNumberingAfterBreak="0">
    <w:nsid w:val="17386E22"/>
    <w:multiLevelType w:val="hybridMultilevel"/>
    <w:tmpl w:val="FFFFFFFF"/>
    <w:lvl w:ilvl="0" w:tplc="BD948070">
      <w:start w:val="1"/>
      <w:numFmt w:val="bullet"/>
      <w:lvlText w:val=""/>
      <w:lvlJc w:val="left"/>
      <w:pPr>
        <w:ind w:left="720" w:hanging="360"/>
      </w:pPr>
      <w:rPr>
        <w:rFonts w:ascii="Symbol" w:hAnsi="Symbol" w:hint="default"/>
      </w:rPr>
    </w:lvl>
    <w:lvl w:ilvl="1" w:tplc="DB9C8F56">
      <w:start w:val="1"/>
      <w:numFmt w:val="bullet"/>
      <w:lvlText w:val="o"/>
      <w:lvlJc w:val="left"/>
      <w:pPr>
        <w:ind w:left="1440" w:hanging="360"/>
      </w:pPr>
      <w:rPr>
        <w:rFonts w:ascii="Courier New" w:hAnsi="Courier New" w:hint="default"/>
      </w:rPr>
    </w:lvl>
    <w:lvl w:ilvl="2" w:tplc="4AB2030A">
      <w:start w:val="1"/>
      <w:numFmt w:val="bullet"/>
      <w:lvlText w:val=""/>
      <w:lvlJc w:val="left"/>
      <w:pPr>
        <w:ind w:left="2160" w:hanging="360"/>
      </w:pPr>
      <w:rPr>
        <w:rFonts w:ascii="Wingdings" w:hAnsi="Wingdings" w:hint="default"/>
      </w:rPr>
    </w:lvl>
    <w:lvl w:ilvl="3" w:tplc="099878CA">
      <w:start w:val="1"/>
      <w:numFmt w:val="bullet"/>
      <w:lvlText w:val=""/>
      <w:lvlJc w:val="left"/>
      <w:pPr>
        <w:ind w:left="2880" w:hanging="360"/>
      </w:pPr>
      <w:rPr>
        <w:rFonts w:ascii="Symbol" w:hAnsi="Symbol" w:hint="default"/>
      </w:rPr>
    </w:lvl>
    <w:lvl w:ilvl="4" w:tplc="7DA8060E">
      <w:start w:val="1"/>
      <w:numFmt w:val="bullet"/>
      <w:lvlText w:val="o"/>
      <w:lvlJc w:val="left"/>
      <w:pPr>
        <w:ind w:left="3600" w:hanging="360"/>
      </w:pPr>
      <w:rPr>
        <w:rFonts w:ascii="Courier New" w:hAnsi="Courier New" w:hint="default"/>
      </w:rPr>
    </w:lvl>
    <w:lvl w:ilvl="5" w:tplc="9D207D08">
      <w:start w:val="1"/>
      <w:numFmt w:val="bullet"/>
      <w:lvlText w:val=""/>
      <w:lvlJc w:val="left"/>
      <w:pPr>
        <w:ind w:left="4320" w:hanging="360"/>
      </w:pPr>
      <w:rPr>
        <w:rFonts w:ascii="Wingdings" w:hAnsi="Wingdings" w:hint="default"/>
      </w:rPr>
    </w:lvl>
    <w:lvl w:ilvl="6" w:tplc="3F24D16E">
      <w:start w:val="1"/>
      <w:numFmt w:val="bullet"/>
      <w:lvlText w:val=""/>
      <w:lvlJc w:val="left"/>
      <w:pPr>
        <w:ind w:left="5040" w:hanging="360"/>
      </w:pPr>
      <w:rPr>
        <w:rFonts w:ascii="Symbol" w:hAnsi="Symbol" w:hint="default"/>
      </w:rPr>
    </w:lvl>
    <w:lvl w:ilvl="7" w:tplc="E6E6B1DA">
      <w:start w:val="1"/>
      <w:numFmt w:val="bullet"/>
      <w:lvlText w:val="o"/>
      <w:lvlJc w:val="left"/>
      <w:pPr>
        <w:ind w:left="5760" w:hanging="360"/>
      </w:pPr>
      <w:rPr>
        <w:rFonts w:ascii="Courier New" w:hAnsi="Courier New" w:hint="default"/>
      </w:rPr>
    </w:lvl>
    <w:lvl w:ilvl="8" w:tplc="6BD2E54C">
      <w:start w:val="1"/>
      <w:numFmt w:val="bullet"/>
      <w:lvlText w:val=""/>
      <w:lvlJc w:val="left"/>
      <w:pPr>
        <w:ind w:left="6480" w:hanging="360"/>
      </w:pPr>
      <w:rPr>
        <w:rFonts w:ascii="Wingdings" w:hAnsi="Wingdings" w:hint="default"/>
      </w:rPr>
    </w:lvl>
  </w:abstractNum>
  <w:abstractNum w:abstractNumId="202" w15:restartNumberingAfterBreak="0">
    <w:nsid w:val="17431FEA"/>
    <w:multiLevelType w:val="hybridMultilevel"/>
    <w:tmpl w:val="FFFFFFFF"/>
    <w:lvl w:ilvl="0" w:tplc="322AE9E0">
      <w:start w:val="1"/>
      <w:numFmt w:val="bullet"/>
      <w:lvlText w:val=""/>
      <w:lvlJc w:val="left"/>
      <w:pPr>
        <w:ind w:left="720" w:hanging="360"/>
      </w:pPr>
      <w:rPr>
        <w:rFonts w:ascii="Symbol" w:hAnsi="Symbol" w:hint="default"/>
      </w:rPr>
    </w:lvl>
    <w:lvl w:ilvl="1" w:tplc="B54482C6">
      <w:start w:val="1"/>
      <w:numFmt w:val="bullet"/>
      <w:lvlText w:val="o"/>
      <w:lvlJc w:val="left"/>
      <w:pPr>
        <w:ind w:left="1440" w:hanging="360"/>
      </w:pPr>
      <w:rPr>
        <w:rFonts w:ascii="Courier New" w:hAnsi="Courier New" w:hint="default"/>
      </w:rPr>
    </w:lvl>
    <w:lvl w:ilvl="2" w:tplc="797E6E5E">
      <w:start w:val="1"/>
      <w:numFmt w:val="bullet"/>
      <w:lvlText w:val=""/>
      <w:lvlJc w:val="left"/>
      <w:pPr>
        <w:ind w:left="2160" w:hanging="360"/>
      </w:pPr>
      <w:rPr>
        <w:rFonts w:ascii="Wingdings" w:hAnsi="Wingdings" w:hint="default"/>
      </w:rPr>
    </w:lvl>
    <w:lvl w:ilvl="3" w:tplc="9F480282">
      <w:start w:val="1"/>
      <w:numFmt w:val="bullet"/>
      <w:lvlText w:val=""/>
      <w:lvlJc w:val="left"/>
      <w:pPr>
        <w:ind w:left="2880" w:hanging="360"/>
      </w:pPr>
      <w:rPr>
        <w:rFonts w:ascii="Symbol" w:hAnsi="Symbol" w:hint="default"/>
      </w:rPr>
    </w:lvl>
    <w:lvl w:ilvl="4" w:tplc="9E2A5F1E">
      <w:start w:val="1"/>
      <w:numFmt w:val="bullet"/>
      <w:lvlText w:val="o"/>
      <w:lvlJc w:val="left"/>
      <w:pPr>
        <w:ind w:left="3600" w:hanging="360"/>
      </w:pPr>
      <w:rPr>
        <w:rFonts w:ascii="Courier New" w:hAnsi="Courier New" w:hint="default"/>
      </w:rPr>
    </w:lvl>
    <w:lvl w:ilvl="5" w:tplc="974CD330">
      <w:start w:val="1"/>
      <w:numFmt w:val="bullet"/>
      <w:lvlText w:val=""/>
      <w:lvlJc w:val="left"/>
      <w:pPr>
        <w:ind w:left="4320" w:hanging="360"/>
      </w:pPr>
      <w:rPr>
        <w:rFonts w:ascii="Wingdings" w:hAnsi="Wingdings" w:hint="default"/>
      </w:rPr>
    </w:lvl>
    <w:lvl w:ilvl="6" w:tplc="985EB81A">
      <w:start w:val="1"/>
      <w:numFmt w:val="bullet"/>
      <w:lvlText w:val=""/>
      <w:lvlJc w:val="left"/>
      <w:pPr>
        <w:ind w:left="5040" w:hanging="360"/>
      </w:pPr>
      <w:rPr>
        <w:rFonts w:ascii="Symbol" w:hAnsi="Symbol" w:hint="default"/>
      </w:rPr>
    </w:lvl>
    <w:lvl w:ilvl="7" w:tplc="4E9C13C6">
      <w:start w:val="1"/>
      <w:numFmt w:val="bullet"/>
      <w:lvlText w:val="o"/>
      <w:lvlJc w:val="left"/>
      <w:pPr>
        <w:ind w:left="5760" w:hanging="360"/>
      </w:pPr>
      <w:rPr>
        <w:rFonts w:ascii="Courier New" w:hAnsi="Courier New" w:hint="default"/>
      </w:rPr>
    </w:lvl>
    <w:lvl w:ilvl="8" w:tplc="185CF3B6">
      <w:start w:val="1"/>
      <w:numFmt w:val="bullet"/>
      <w:lvlText w:val=""/>
      <w:lvlJc w:val="left"/>
      <w:pPr>
        <w:ind w:left="6480" w:hanging="360"/>
      </w:pPr>
      <w:rPr>
        <w:rFonts w:ascii="Wingdings" w:hAnsi="Wingdings" w:hint="default"/>
      </w:rPr>
    </w:lvl>
  </w:abstractNum>
  <w:abstractNum w:abstractNumId="203" w15:restartNumberingAfterBreak="0">
    <w:nsid w:val="1764059A"/>
    <w:multiLevelType w:val="hybridMultilevel"/>
    <w:tmpl w:val="FFFFFFFF"/>
    <w:lvl w:ilvl="0" w:tplc="0832AA18">
      <w:start w:val="1"/>
      <w:numFmt w:val="bullet"/>
      <w:lvlText w:val=""/>
      <w:lvlJc w:val="left"/>
      <w:pPr>
        <w:ind w:left="720" w:hanging="360"/>
      </w:pPr>
      <w:rPr>
        <w:rFonts w:ascii="Symbol" w:hAnsi="Symbol" w:hint="default"/>
      </w:rPr>
    </w:lvl>
    <w:lvl w:ilvl="1" w:tplc="0468498C">
      <w:start w:val="1"/>
      <w:numFmt w:val="bullet"/>
      <w:lvlText w:val="o"/>
      <w:lvlJc w:val="left"/>
      <w:pPr>
        <w:ind w:left="1440" w:hanging="360"/>
      </w:pPr>
      <w:rPr>
        <w:rFonts w:ascii="Courier New" w:hAnsi="Courier New" w:hint="default"/>
      </w:rPr>
    </w:lvl>
    <w:lvl w:ilvl="2" w:tplc="DFBE2490">
      <w:start w:val="1"/>
      <w:numFmt w:val="bullet"/>
      <w:lvlText w:val=""/>
      <w:lvlJc w:val="left"/>
      <w:pPr>
        <w:ind w:left="2160" w:hanging="360"/>
      </w:pPr>
      <w:rPr>
        <w:rFonts w:ascii="Wingdings" w:hAnsi="Wingdings" w:hint="default"/>
      </w:rPr>
    </w:lvl>
    <w:lvl w:ilvl="3" w:tplc="05306772">
      <w:start w:val="1"/>
      <w:numFmt w:val="bullet"/>
      <w:lvlText w:val=""/>
      <w:lvlJc w:val="left"/>
      <w:pPr>
        <w:ind w:left="2880" w:hanging="360"/>
      </w:pPr>
      <w:rPr>
        <w:rFonts w:ascii="Symbol" w:hAnsi="Symbol" w:hint="default"/>
      </w:rPr>
    </w:lvl>
    <w:lvl w:ilvl="4" w:tplc="1206F716">
      <w:start w:val="1"/>
      <w:numFmt w:val="bullet"/>
      <w:lvlText w:val="o"/>
      <w:lvlJc w:val="left"/>
      <w:pPr>
        <w:ind w:left="3600" w:hanging="360"/>
      </w:pPr>
      <w:rPr>
        <w:rFonts w:ascii="Courier New" w:hAnsi="Courier New" w:hint="default"/>
      </w:rPr>
    </w:lvl>
    <w:lvl w:ilvl="5" w:tplc="C750E0A8">
      <w:start w:val="1"/>
      <w:numFmt w:val="bullet"/>
      <w:lvlText w:val=""/>
      <w:lvlJc w:val="left"/>
      <w:pPr>
        <w:ind w:left="4320" w:hanging="360"/>
      </w:pPr>
      <w:rPr>
        <w:rFonts w:ascii="Wingdings" w:hAnsi="Wingdings" w:hint="default"/>
      </w:rPr>
    </w:lvl>
    <w:lvl w:ilvl="6" w:tplc="335E1D4A">
      <w:start w:val="1"/>
      <w:numFmt w:val="bullet"/>
      <w:lvlText w:val=""/>
      <w:lvlJc w:val="left"/>
      <w:pPr>
        <w:ind w:left="5040" w:hanging="360"/>
      </w:pPr>
      <w:rPr>
        <w:rFonts w:ascii="Symbol" w:hAnsi="Symbol" w:hint="default"/>
      </w:rPr>
    </w:lvl>
    <w:lvl w:ilvl="7" w:tplc="F684D896">
      <w:start w:val="1"/>
      <w:numFmt w:val="bullet"/>
      <w:lvlText w:val="o"/>
      <w:lvlJc w:val="left"/>
      <w:pPr>
        <w:ind w:left="5760" w:hanging="360"/>
      </w:pPr>
      <w:rPr>
        <w:rFonts w:ascii="Courier New" w:hAnsi="Courier New" w:hint="default"/>
      </w:rPr>
    </w:lvl>
    <w:lvl w:ilvl="8" w:tplc="93602DAC">
      <w:start w:val="1"/>
      <w:numFmt w:val="bullet"/>
      <w:lvlText w:val=""/>
      <w:lvlJc w:val="left"/>
      <w:pPr>
        <w:ind w:left="6480" w:hanging="360"/>
      </w:pPr>
      <w:rPr>
        <w:rFonts w:ascii="Wingdings" w:hAnsi="Wingdings" w:hint="default"/>
      </w:rPr>
    </w:lvl>
  </w:abstractNum>
  <w:abstractNum w:abstractNumId="204" w15:restartNumberingAfterBreak="0">
    <w:nsid w:val="17873F66"/>
    <w:multiLevelType w:val="hybridMultilevel"/>
    <w:tmpl w:val="FFFFFFFF"/>
    <w:lvl w:ilvl="0" w:tplc="E2044074">
      <w:start w:val="1"/>
      <w:numFmt w:val="bullet"/>
      <w:lvlText w:val=""/>
      <w:lvlJc w:val="left"/>
      <w:pPr>
        <w:ind w:left="720" w:hanging="360"/>
      </w:pPr>
      <w:rPr>
        <w:rFonts w:ascii="Symbol" w:hAnsi="Symbol" w:hint="default"/>
      </w:rPr>
    </w:lvl>
    <w:lvl w:ilvl="1" w:tplc="0100A278">
      <w:start w:val="1"/>
      <w:numFmt w:val="bullet"/>
      <w:lvlText w:val="o"/>
      <w:lvlJc w:val="left"/>
      <w:pPr>
        <w:ind w:left="1440" w:hanging="360"/>
      </w:pPr>
      <w:rPr>
        <w:rFonts w:ascii="Courier New" w:hAnsi="Courier New" w:hint="default"/>
      </w:rPr>
    </w:lvl>
    <w:lvl w:ilvl="2" w:tplc="5860C8FA">
      <w:start w:val="1"/>
      <w:numFmt w:val="bullet"/>
      <w:lvlText w:val=""/>
      <w:lvlJc w:val="left"/>
      <w:pPr>
        <w:ind w:left="2160" w:hanging="360"/>
      </w:pPr>
      <w:rPr>
        <w:rFonts w:ascii="Wingdings" w:hAnsi="Wingdings" w:hint="default"/>
      </w:rPr>
    </w:lvl>
    <w:lvl w:ilvl="3" w:tplc="DB76CC54">
      <w:start w:val="1"/>
      <w:numFmt w:val="bullet"/>
      <w:lvlText w:val=""/>
      <w:lvlJc w:val="left"/>
      <w:pPr>
        <w:ind w:left="2880" w:hanging="360"/>
      </w:pPr>
      <w:rPr>
        <w:rFonts w:ascii="Symbol" w:hAnsi="Symbol" w:hint="default"/>
      </w:rPr>
    </w:lvl>
    <w:lvl w:ilvl="4" w:tplc="52DACF10">
      <w:start w:val="1"/>
      <w:numFmt w:val="bullet"/>
      <w:lvlText w:val="o"/>
      <w:lvlJc w:val="left"/>
      <w:pPr>
        <w:ind w:left="3600" w:hanging="360"/>
      </w:pPr>
      <w:rPr>
        <w:rFonts w:ascii="Courier New" w:hAnsi="Courier New" w:hint="default"/>
      </w:rPr>
    </w:lvl>
    <w:lvl w:ilvl="5" w:tplc="3FFC1CEA">
      <w:start w:val="1"/>
      <w:numFmt w:val="bullet"/>
      <w:lvlText w:val=""/>
      <w:lvlJc w:val="left"/>
      <w:pPr>
        <w:ind w:left="4320" w:hanging="360"/>
      </w:pPr>
      <w:rPr>
        <w:rFonts w:ascii="Wingdings" w:hAnsi="Wingdings" w:hint="default"/>
      </w:rPr>
    </w:lvl>
    <w:lvl w:ilvl="6" w:tplc="8CF4F894">
      <w:start w:val="1"/>
      <w:numFmt w:val="bullet"/>
      <w:lvlText w:val=""/>
      <w:lvlJc w:val="left"/>
      <w:pPr>
        <w:ind w:left="5040" w:hanging="360"/>
      </w:pPr>
      <w:rPr>
        <w:rFonts w:ascii="Symbol" w:hAnsi="Symbol" w:hint="default"/>
      </w:rPr>
    </w:lvl>
    <w:lvl w:ilvl="7" w:tplc="E29C3094">
      <w:start w:val="1"/>
      <w:numFmt w:val="bullet"/>
      <w:lvlText w:val="o"/>
      <w:lvlJc w:val="left"/>
      <w:pPr>
        <w:ind w:left="5760" w:hanging="360"/>
      </w:pPr>
      <w:rPr>
        <w:rFonts w:ascii="Courier New" w:hAnsi="Courier New" w:hint="default"/>
      </w:rPr>
    </w:lvl>
    <w:lvl w:ilvl="8" w:tplc="2DE87C10">
      <w:start w:val="1"/>
      <w:numFmt w:val="bullet"/>
      <w:lvlText w:val=""/>
      <w:lvlJc w:val="left"/>
      <w:pPr>
        <w:ind w:left="6480" w:hanging="360"/>
      </w:pPr>
      <w:rPr>
        <w:rFonts w:ascii="Wingdings" w:hAnsi="Wingdings" w:hint="default"/>
      </w:rPr>
    </w:lvl>
  </w:abstractNum>
  <w:abstractNum w:abstractNumId="205" w15:restartNumberingAfterBreak="0">
    <w:nsid w:val="17A436CD"/>
    <w:multiLevelType w:val="hybridMultilevel"/>
    <w:tmpl w:val="FFFFFFFF"/>
    <w:lvl w:ilvl="0" w:tplc="497EF4F8">
      <w:start w:val="1"/>
      <w:numFmt w:val="bullet"/>
      <w:lvlText w:val=""/>
      <w:lvlJc w:val="left"/>
      <w:pPr>
        <w:ind w:left="720" w:hanging="360"/>
      </w:pPr>
      <w:rPr>
        <w:rFonts w:ascii="Symbol" w:hAnsi="Symbol" w:hint="default"/>
      </w:rPr>
    </w:lvl>
    <w:lvl w:ilvl="1" w:tplc="7988BE60">
      <w:start w:val="1"/>
      <w:numFmt w:val="bullet"/>
      <w:lvlText w:val="o"/>
      <w:lvlJc w:val="left"/>
      <w:pPr>
        <w:ind w:left="1440" w:hanging="360"/>
      </w:pPr>
      <w:rPr>
        <w:rFonts w:ascii="Courier New" w:hAnsi="Courier New" w:hint="default"/>
      </w:rPr>
    </w:lvl>
    <w:lvl w:ilvl="2" w:tplc="09D6C112">
      <w:start w:val="1"/>
      <w:numFmt w:val="bullet"/>
      <w:lvlText w:val=""/>
      <w:lvlJc w:val="left"/>
      <w:pPr>
        <w:ind w:left="2160" w:hanging="360"/>
      </w:pPr>
      <w:rPr>
        <w:rFonts w:ascii="Wingdings" w:hAnsi="Wingdings" w:hint="default"/>
      </w:rPr>
    </w:lvl>
    <w:lvl w:ilvl="3" w:tplc="70F61D38">
      <w:start w:val="1"/>
      <w:numFmt w:val="bullet"/>
      <w:lvlText w:val=""/>
      <w:lvlJc w:val="left"/>
      <w:pPr>
        <w:ind w:left="2880" w:hanging="360"/>
      </w:pPr>
      <w:rPr>
        <w:rFonts w:ascii="Symbol" w:hAnsi="Symbol" w:hint="default"/>
      </w:rPr>
    </w:lvl>
    <w:lvl w:ilvl="4" w:tplc="4798F3B2">
      <w:start w:val="1"/>
      <w:numFmt w:val="bullet"/>
      <w:lvlText w:val="o"/>
      <w:lvlJc w:val="left"/>
      <w:pPr>
        <w:ind w:left="3600" w:hanging="360"/>
      </w:pPr>
      <w:rPr>
        <w:rFonts w:ascii="Courier New" w:hAnsi="Courier New" w:hint="default"/>
      </w:rPr>
    </w:lvl>
    <w:lvl w:ilvl="5" w:tplc="7CC042EC">
      <w:start w:val="1"/>
      <w:numFmt w:val="bullet"/>
      <w:lvlText w:val=""/>
      <w:lvlJc w:val="left"/>
      <w:pPr>
        <w:ind w:left="4320" w:hanging="360"/>
      </w:pPr>
      <w:rPr>
        <w:rFonts w:ascii="Wingdings" w:hAnsi="Wingdings" w:hint="default"/>
      </w:rPr>
    </w:lvl>
    <w:lvl w:ilvl="6" w:tplc="E50A2BD2">
      <w:start w:val="1"/>
      <w:numFmt w:val="bullet"/>
      <w:lvlText w:val=""/>
      <w:lvlJc w:val="left"/>
      <w:pPr>
        <w:ind w:left="5040" w:hanging="360"/>
      </w:pPr>
      <w:rPr>
        <w:rFonts w:ascii="Symbol" w:hAnsi="Symbol" w:hint="default"/>
      </w:rPr>
    </w:lvl>
    <w:lvl w:ilvl="7" w:tplc="7D42C132">
      <w:start w:val="1"/>
      <w:numFmt w:val="bullet"/>
      <w:lvlText w:val="o"/>
      <w:lvlJc w:val="left"/>
      <w:pPr>
        <w:ind w:left="5760" w:hanging="360"/>
      </w:pPr>
      <w:rPr>
        <w:rFonts w:ascii="Courier New" w:hAnsi="Courier New" w:hint="default"/>
      </w:rPr>
    </w:lvl>
    <w:lvl w:ilvl="8" w:tplc="0E0ADD86">
      <w:start w:val="1"/>
      <w:numFmt w:val="bullet"/>
      <w:lvlText w:val=""/>
      <w:lvlJc w:val="left"/>
      <w:pPr>
        <w:ind w:left="6480" w:hanging="360"/>
      </w:pPr>
      <w:rPr>
        <w:rFonts w:ascii="Wingdings" w:hAnsi="Wingdings" w:hint="default"/>
      </w:rPr>
    </w:lvl>
  </w:abstractNum>
  <w:abstractNum w:abstractNumId="206" w15:restartNumberingAfterBreak="0">
    <w:nsid w:val="17EB56C2"/>
    <w:multiLevelType w:val="hybridMultilevel"/>
    <w:tmpl w:val="FFFFFFFF"/>
    <w:lvl w:ilvl="0" w:tplc="13586BB0">
      <w:start w:val="1"/>
      <w:numFmt w:val="bullet"/>
      <w:lvlText w:val=""/>
      <w:lvlJc w:val="left"/>
      <w:pPr>
        <w:ind w:left="720" w:hanging="360"/>
      </w:pPr>
      <w:rPr>
        <w:rFonts w:ascii="Symbol" w:hAnsi="Symbol" w:hint="default"/>
      </w:rPr>
    </w:lvl>
    <w:lvl w:ilvl="1" w:tplc="CEA67636">
      <w:start w:val="1"/>
      <w:numFmt w:val="bullet"/>
      <w:lvlText w:val="o"/>
      <w:lvlJc w:val="left"/>
      <w:pPr>
        <w:ind w:left="1440" w:hanging="360"/>
      </w:pPr>
      <w:rPr>
        <w:rFonts w:ascii="Courier New" w:hAnsi="Courier New" w:hint="default"/>
      </w:rPr>
    </w:lvl>
    <w:lvl w:ilvl="2" w:tplc="6CAA0E08">
      <w:start w:val="1"/>
      <w:numFmt w:val="bullet"/>
      <w:lvlText w:val=""/>
      <w:lvlJc w:val="left"/>
      <w:pPr>
        <w:ind w:left="2160" w:hanging="360"/>
      </w:pPr>
      <w:rPr>
        <w:rFonts w:ascii="Wingdings" w:hAnsi="Wingdings" w:hint="default"/>
      </w:rPr>
    </w:lvl>
    <w:lvl w:ilvl="3" w:tplc="C3AAF550">
      <w:start w:val="1"/>
      <w:numFmt w:val="bullet"/>
      <w:lvlText w:val=""/>
      <w:lvlJc w:val="left"/>
      <w:pPr>
        <w:ind w:left="2880" w:hanging="360"/>
      </w:pPr>
      <w:rPr>
        <w:rFonts w:ascii="Symbol" w:hAnsi="Symbol" w:hint="default"/>
      </w:rPr>
    </w:lvl>
    <w:lvl w:ilvl="4" w:tplc="871CD32C">
      <w:start w:val="1"/>
      <w:numFmt w:val="bullet"/>
      <w:lvlText w:val="o"/>
      <w:lvlJc w:val="left"/>
      <w:pPr>
        <w:ind w:left="3600" w:hanging="360"/>
      </w:pPr>
      <w:rPr>
        <w:rFonts w:ascii="Courier New" w:hAnsi="Courier New" w:hint="default"/>
      </w:rPr>
    </w:lvl>
    <w:lvl w:ilvl="5" w:tplc="D9DA0348">
      <w:start w:val="1"/>
      <w:numFmt w:val="bullet"/>
      <w:lvlText w:val=""/>
      <w:lvlJc w:val="left"/>
      <w:pPr>
        <w:ind w:left="4320" w:hanging="360"/>
      </w:pPr>
      <w:rPr>
        <w:rFonts w:ascii="Wingdings" w:hAnsi="Wingdings" w:hint="default"/>
      </w:rPr>
    </w:lvl>
    <w:lvl w:ilvl="6" w:tplc="59E07536">
      <w:start w:val="1"/>
      <w:numFmt w:val="bullet"/>
      <w:lvlText w:val=""/>
      <w:lvlJc w:val="left"/>
      <w:pPr>
        <w:ind w:left="5040" w:hanging="360"/>
      </w:pPr>
      <w:rPr>
        <w:rFonts w:ascii="Symbol" w:hAnsi="Symbol" w:hint="default"/>
      </w:rPr>
    </w:lvl>
    <w:lvl w:ilvl="7" w:tplc="F9422648">
      <w:start w:val="1"/>
      <w:numFmt w:val="bullet"/>
      <w:lvlText w:val="o"/>
      <w:lvlJc w:val="left"/>
      <w:pPr>
        <w:ind w:left="5760" w:hanging="360"/>
      </w:pPr>
      <w:rPr>
        <w:rFonts w:ascii="Courier New" w:hAnsi="Courier New" w:hint="default"/>
      </w:rPr>
    </w:lvl>
    <w:lvl w:ilvl="8" w:tplc="063A53BA">
      <w:start w:val="1"/>
      <w:numFmt w:val="bullet"/>
      <w:lvlText w:val=""/>
      <w:lvlJc w:val="left"/>
      <w:pPr>
        <w:ind w:left="6480" w:hanging="360"/>
      </w:pPr>
      <w:rPr>
        <w:rFonts w:ascii="Wingdings" w:hAnsi="Wingdings" w:hint="default"/>
      </w:rPr>
    </w:lvl>
  </w:abstractNum>
  <w:abstractNum w:abstractNumId="207" w15:restartNumberingAfterBreak="0">
    <w:nsid w:val="17F82DA4"/>
    <w:multiLevelType w:val="hybridMultilevel"/>
    <w:tmpl w:val="FFFFFFFF"/>
    <w:lvl w:ilvl="0" w:tplc="5FF841D0">
      <w:start w:val="1"/>
      <w:numFmt w:val="bullet"/>
      <w:lvlText w:val=""/>
      <w:lvlJc w:val="left"/>
      <w:pPr>
        <w:ind w:left="720" w:hanging="360"/>
      </w:pPr>
      <w:rPr>
        <w:rFonts w:ascii="Symbol" w:hAnsi="Symbol" w:hint="default"/>
      </w:rPr>
    </w:lvl>
    <w:lvl w:ilvl="1" w:tplc="2CD420EE">
      <w:start w:val="1"/>
      <w:numFmt w:val="bullet"/>
      <w:lvlText w:val="o"/>
      <w:lvlJc w:val="left"/>
      <w:pPr>
        <w:ind w:left="1440" w:hanging="360"/>
      </w:pPr>
      <w:rPr>
        <w:rFonts w:ascii="Courier New" w:hAnsi="Courier New" w:hint="default"/>
      </w:rPr>
    </w:lvl>
    <w:lvl w:ilvl="2" w:tplc="C4E86BA2">
      <w:start w:val="1"/>
      <w:numFmt w:val="bullet"/>
      <w:lvlText w:val=""/>
      <w:lvlJc w:val="left"/>
      <w:pPr>
        <w:ind w:left="2160" w:hanging="360"/>
      </w:pPr>
      <w:rPr>
        <w:rFonts w:ascii="Wingdings" w:hAnsi="Wingdings" w:hint="default"/>
      </w:rPr>
    </w:lvl>
    <w:lvl w:ilvl="3" w:tplc="B090FFEE">
      <w:start w:val="1"/>
      <w:numFmt w:val="bullet"/>
      <w:lvlText w:val=""/>
      <w:lvlJc w:val="left"/>
      <w:pPr>
        <w:ind w:left="2880" w:hanging="360"/>
      </w:pPr>
      <w:rPr>
        <w:rFonts w:ascii="Symbol" w:hAnsi="Symbol" w:hint="default"/>
      </w:rPr>
    </w:lvl>
    <w:lvl w:ilvl="4" w:tplc="DB609998">
      <w:start w:val="1"/>
      <w:numFmt w:val="bullet"/>
      <w:lvlText w:val="o"/>
      <w:lvlJc w:val="left"/>
      <w:pPr>
        <w:ind w:left="3600" w:hanging="360"/>
      </w:pPr>
      <w:rPr>
        <w:rFonts w:ascii="Courier New" w:hAnsi="Courier New" w:hint="default"/>
      </w:rPr>
    </w:lvl>
    <w:lvl w:ilvl="5" w:tplc="F1CA93C4">
      <w:start w:val="1"/>
      <w:numFmt w:val="bullet"/>
      <w:lvlText w:val=""/>
      <w:lvlJc w:val="left"/>
      <w:pPr>
        <w:ind w:left="4320" w:hanging="360"/>
      </w:pPr>
      <w:rPr>
        <w:rFonts w:ascii="Wingdings" w:hAnsi="Wingdings" w:hint="default"/>
      </w:rPr>
    </w:lvl>
    <w:lvl w:ilvl="6" w:tplc="3AF8AE5A">
      <w:start w:val="1"/>
      <w:numFmt w:val="bullet"/>
      <w:lvlText w:val=""/>
      <w:lvlJc w:val="left"/>
      <w:pPr>
        <w:ind w:left="5040" w:hanging="360"/>
      </w:pPr>
      <w:rPr>
        <w:rFonts w:ascii="Symbol" w:hAnsi="Symbol" w:hint="default"/>
      </w:rPr>
    </w:lvl>
    <w:lvl w:ilvl="7" w:tplc="5FCA434E">
      <w:start w:val="1"/>
      <w:numFmt w:val="bullet"/>
      <w:lvlText w:val="o"/>
      <w:lvlJc w:val="left"/>
      <w:pPr>
        <w:ind w:left="5760" w:hanging="360"/>
      </w:pPr>
      <w:rPr>
        <w:rFonts w:ascii="Courier New" w:hAnsi="Courier New" w:hint="default"/>
      </w:rPr>
    </w:lvl>
    <w:lvl w:ilvl="8" w:tplc="719AA56A">
      <w:start w:val="1"/>
      <w:numFmt w:val="bullet"/>
      <w:lvlText w:val=""/>
      <w:lvlJc w:val="left"/>
      <w:pPr>
        <w:ind w:left="6480" w:hanging="360"/>
      </w:pPr>
      <w:rPr>
        <w:rFonts w:ascii="Wingdings" w:hAnsi="Wingdings" w:hint="default"/>
      </w:rPr>
    </w:lvl>
  </w:abstractNum>
  <w:abstractNum w:abstractNumId="208" w15:restartNumberingAfterBreak="0">
    <w:nsid w:val="18261E6D"/>
    <w:multiLevelType w:val="hybridMultilevel"/>
    <w:tmpl w:val="FFFFFFFF"/>
    <w:lvl w:ilvl="0" w:tplc="F8AC6548">
      <w:start w:val="1"/>
      <w:numFmt w:val="bullet"/>
      <w:lvlText w:val=""/>
      <w:lvlJc w:val="left"/>
      <w:pPr>
        <w:ind w:left="720" w:hanging="360"/>
      </w:pPr>
      <w:rPr>
        <w:rFonts w:ascii="Symbol" w:hAnsi="Symbol" w:hint="default"/>
      </w:rPr>
    </w:lvl>
    <w:lvl w:ilvl="1" w:tplc="D9202FC4">
      <w:start w:val="1"/>
      <w:numFmt w:val="bullet"/>
      <w:lvlText w:val="o"/>
      <w:lvlJc w:val="left"/>
      <w:pPr>
        <w:ind w:left="1440" w:hanging="360"/>
      </w:pPr>
      <w:rPr>
        <w:rFonts w:ascii="Courier New" w:hAnsi="Courier New" w:hint="default"/>
      </w:rPr>
    </w:lvl>
    <w:lvl w:ilvl="2" w:tplc="D6C4DB64">
      <w:start w:val="1"/>
      <w:numFmt w:val="bullet"/>
      <w:lvlText w:val=""/>
      <w:lvlJc w:val="left"/>
      <w:pPr>
        <w:ind w:left="2160" w:hanging="360"/>
      </w:pPr>
      <w:rPr>
        <w:rFonts w:ascii="Wingdings" w:hAnsi="Wingdings" w:hint="default"/>
      </w:rPr>
    </w:lvl>
    <w:lvl w:ilvl="3" w:tplc="38E64DA6">
      <w:start w:val="1"/>
      <w:numFmt w:val="bullet"/>
      <w:lvlText w:val=""/>
      <w:lvlJc w:val="left"/>
      <w:pPr>
        <w:ind w:left="2880" w:hanging="360"/>
      </w:pPr>
      <w:rPr>
        <w:rFonts w:ascii="Symbol" w:hAnsi="Symbol" w:hint="default"/>
      </w:rPr>
    </w:lvl>
    <w:lvl w:ilvl="4" w:tplc="61BCFC86">
      <w:start w:val="1"/>
      <w:numFmt w:val="bullet"/>
      <w:lvlText w:val="o"/>
      <w:lvlJc w:val="left"/>
      <w:pPr>
        <w:ind w:left="3600" w:hanging="360"/>
      </w:pPr>
      <w:rPr>
        <w:rFonts w:ascii="Courier New" w:hAnsi="Courier New" w:hint="default"/>
      </w:rPr>
    </w:lvl>
    <w:lvl w:ilvl="5" w:tplc="2B7E0ABA">
      <w:start w:val="1"/>
      <w:numFmt w:val="bullet"/>
      <w:lvlText w:val=""/>
      <w:lvlJc w:val="left"/>
      <w:pPr>
        <w:ind w:left="4320" w:hanging="360"/>
      </w:pPr>
      <w:rPr>
        <w:rFonts w:ascii="Wingdings" w:hAnsi="Wingdings" w:hint="default"/>
      </w:rPr>
    </w:lvl>
    <w:lvl w:ilvl="6" w:tplc="E85480D2">
      <w:start w:val="1"/>
      <w:numFmt w:val="bullet"/>
      <w:lvlText w:val=""/>
      <w:lvlJc w:val="left"/>
      <w:pPr>
        <w:ind w:left="5040" w:hanging="360"/>
      </w:pPr>
      <w:rPr>
        <w:rFonts w:ascii="Symbol" w:hAnsi="Symbol" w:hint="default"/>
      </w:rPr>
    </w:lvl>
    <w:lvl w:ilvl="7" w:tplc="927E746E">
      <w:start w:val="1"/>
      <w:numFmt w:val="bullet"/>
      <w:lvlText w:val="o"/>
      <w:lvlJc w:val="left"/>
      <w:pPr>
        <w:ind w:left="5760" w:hanging="360"/>
      </w:pPr>
      <w:rPr>
        <w:rFonts w:ascii="Courier New" w:hAnsi="Courier New" w:hint="default"/>
      </w:rPr>
    </w:lvl>
    <w:lvl w:ilvl="8" w:tplc="15908F3A">
      <w:start w:val="1"/>
      <w:numFmt w:val="bullet"/>
      <w:lvlText w:val=""/>
      <w:lvlJc w:val="left"/>
      <w:pPr>
        <w:ind w:left="6480" w:hanging="360"/>
      </w:pPr>
      <w:rPr>
        <w:rFonts w:ascii="Wingdings" w:hAnsi="Wingdings" w:hint="default"/>
      </w:rPr>
    </w:lvl>
  </w:abstractNum>
  <w:abstractNum w:abstractNumId="209" w15:restartNumberingAfterBreak="0">
    <w:nsid w:val="185F3ADE"/>
    <w:multiLevelType w:val="hybridMultilevel"/>
    <w:tmpl w:val="FFFFFFFF"/>
    <w:lvl w:ilvl="0" w:tplc="3CEA2D32">
      <w:start w:val="1"/>
      <w:numFmt w:val="bullet"/>
      <w:lvlText w:val=""/>
      <w:lvlJc w:val="left"/>
      <w:pPr>
        <w:ind w:left="720" w:hanging="360"/>
      </w:pPr>
      <w:rPr>
        <w:rFonts w:ascii="Symbol" w:hAnsi="Symbol" w:hint="default"/>
      </w:rPr>
    </w:lvl>
    <w:lvl w:ilvl="1" w:tplc="4C4C803E">
      <w:start w:val="1"/>
      <w:numFmt w:val="bullet"/>
      <w:lvlText w:val="o"/>
      <w:lvlJc w:val="left"/>
      <w:pPr>
        <w:ind w:left="1440" w:hanging="360"/>
      </w:pPr>
      <w:rPr>
        <w:rFonts w:ascii="Courier New" w:hAnsi="Courier New" w:hint="default"/>
      </w:rPr>
    </w:lvl>
    <w:lvl w:ilvl="2" w:tplc="2F1ED714">
      <w:start w:val="1"/>
      <w:numFmt w:val="bullet"/>
      <w:lvlText w:val=""/>
      <w:lvlJc w:val="left"/>
      <w:pPr>
        <w:ind w:left="2160" w:hanging="360"/>
      </w:pPr>
      <w:rPr>
        <w:rFonts w:ascii="Wingdings" w:hAnsi="Wingdings" w:hint="default"/>
      </w:rPr>
    </w:lvl>
    <w:lvl w:ilvl="3" w:tplc="CD106288">
      <w:start w:val="1"/>
      <w:numFmt w:val="bullet"/>
      <w:lvlText w:val=""/>
      <w:lvlJc w:val="left"/>
      <w:pPr>
        <w:ind w:left="2880" w:hanging="360"/>
      </w:pPr>
      <w:rPr>
        <w:rFonts w:ascii="Symbol" w:hAnsi="Symbol" w:hint="default"/>
      </w:rPr>
    </w:lvl>
    <w:lvl w:ilvl="4" w:tplc="6B7E20AE">
      <w:start w:val="1"/>
      <w:numFmt w:val="bullet"/>
      <w:lvlText w:val="o"/>
      <w:lvlJc w:val="left"/>
      <w:pPr>
        <w:ind w:left="3600" w:hanging="360"/>
      </w:pPr>
      <w:rPr>
        <w:rFonts w:ascii="Courier New" w:hAnsi="Courier New" w:hint="default"/>
      </w:rPr>
    </w:lvl>
    <w:lvl w:ilvl="5" w:tplc="32F8CF9C">
      <w:start w:val="1"/>
      <w:numFmt w:val="bullet"/>
      <w:lvlText w:val=""/>
      <w:lvlJc w:val="left"/>
      <w:pPr>
        <w:ind w:left="4320" w:hanging="360"/>
      </w:pPr>
      <w:rPr>
        <w:rFonts w:ascii="Wingdings" w:hAnsi="Wingdings" w:hint="default"/>
      </w:rPr>
    </w:lvl>
    <w:lvl w:ilvl="6" w:tplc="4F722F6A">
      <w:start w:val="1"/>
      <w:numFmt w:val="bullet"/>
      <w:lvlText w:val=""/>
      <w:lvlJc w:val="left"/>
      <w:pPr>
        <w:ind w:left="5040" w:hanging="360"/>
      </w:pPr>
      <w:rPr>
        <w:rFonts w:ascii="Symbol" w:hAnsi="Symbol" w:hint="default"/>
      </w:rPr>
    </w:lvl>
    <w:lvl w:ilvl="7" w:tplc="6D6C6804">
      <w:start w:val="1"/>
      <w:numFmt w:val="bullet"/>
      <w:lvlText w:val="o"/>
      <w:lvlJc w:val="left"/>
      <w:pPr>
        <w:ind w:left="5760" w:hanging="360"/>
      </w:pPr>
      <w:rPr>
        <w:rFonts w:ascii="Courier New" w:hAnsi="Courier New" w:hint="default"/>
      </w:rPr>
    </w:lvl>
    <w:lvl w:ilvl="8" w:tplc="FD44D8D2">
      <w:start w:val="1"/>
      <w:numFmt w:val="bullet"/>
      <w:lvlText w:val=""/>
      <w:lvlJc w:val="left"/>
      <w:pPr>
        <w:ind w:left="6480" w:hanging="360"/>
      </w:pPr>
      <w:rPr>
        <w:rFonts w:ascii="Wingdings" w:hAnsi="Wingdings" w:hint="default"/>
      </w:rPr>
    </w:lvl>
  </w:abstractNum>
  <w:abstractNum w:abstractNumId="210" w15:restartNumberingAfterBreak="0">
    <w:nsid w:val="189708EE"/>
    <w:multiLevelType w:val="hybridMultilevel"/>
    <w:tmpl w:val="FFFFFFFF"/>
    <w:lvl w:ilvl="0" w:tplc="80EA1044">
      <w:start w:val="1"/>
      <w:numFmt w:val="bullet"/>
      <w:lvlText w:val=""/>
      <w:lvlJc w:val="left"/>
      <w:pPr>
        <w:ind w:left="720" w:hanging="360"/>
      </w:pPr>
      <w:rPr>
        <w:rFonts w:ascii="Symbol" w:hAnsi="Symbol" w:hint="default"/>
      </w:rPr>
    </w:lvl>
    <w:lvl w:ilvl="1" w:tplc="84A89B82">
      <w:start w:val="1"/>
      <w:numFmt w:val="bullet"/>
      <w:lvlText w:val="o"/>
      <w:lvlJc w:val="left"/>
      <w:pPr>
        <w:ind w:left="1440" w:hanging="360"/>
      </w:pPr>
      <w:rPr>
        <w:rFonts w:ascii="Courier New" w:hAnsi="Courier New" w:hint="default"/>
      </w:rPr>
    </w:lvl>
    <w:lvl w:ilvl="2" w:tplc="6C36EB84">
      <w:start w:val="1"/>
      <w:numFmt w:val="bullet"/>
      <w:lvlText w:val=""/>
      <w:lvlJc w:val="left"/>
      <w:pPr>
        <w:ind w:left="2160" w:hanging="360"/>
      </w:pPr>
      <w:rPr>
        <w:rFonts w:ascii="Wingdings" w:hAnsi="Wingdings" w:hint="default"/>
      </w:rPr>
    </w:lvl>
    <w:lvl w:ilvl="3" w:tplc="E4B800CC">
      <w:start w:val="1"/>
      <w:numFmt w:val="bullet"/>
      <w:lvlText w:val=""/>
      <w:lvlJc w:val="left"/>
      <w:pPr>
        <w:ind w:left="2880" w:hanging="360"/>
      </w:pPr>
      <w:rPr>
        <w:rFonts w:ascii="Symbol" w:hAnsi="Symbol" w:hint="default"/>
      </w:rPr>
    </w:lvl>
    <w:lvl w:ilvl="4" w:tplc="081C883C">
      <w:start w:val="1"/>
      <w:numFmt w:val="bullet"/>
      <w:lvlText w:val="o"/>
      <w:lvlJc w:val="left"/>
      <w:pPr>
        <w:ind w:left="3600" w:hanging="360"/>
      </w:pPr>
      <w:rPr>
        <w:rFonts w:ascii="Courier New" w:hAnsi="Courier New" w:hint="default"/>
      </w:rPr>
    </w:lvl>
    <w:lvl w:ilvl="5" w:tplc="0A3CFCD2">
      <w:start w:val="1"/>
      <w:numFmt w:val="bullet"/>
      <w:lvlText w:val=""/>
      <w:lvlJc w:val="left"/>
      <w:pPr>
        <w:ind w:left="4320" w:hanging="360"/>
      </w:pPr>
      <w:rPr>
        <w:rFonts w:ascii="Wingdings" w:hAnsi="Wingdings" w:hint="default"/>
      </w:rPr>
    </w:lvl>
    <w:lvl w:ilvl="6" w:tplc="BE100134">
      <w:start w:val="1"/>
      <w:numFmt w:val="bullet"/>
      <w:lvlText w:val=""/>
      <w:lvlJc w:val="left"/>
      <w:pPr>
        <w:ind w:left="5040" w:hanging="360"/>
      </w:pPr>
      <w:rPr>
        <w:rFonts w:ascii="Symbol" w:hAnsi="Symbol" w:hint="default"/>
      </w:rPr>
    </w:lvl>
    <w:lvl w:ilvl="7" w:tplc="915E6BBA">
      <w:start w:val="1"/>
      <w:numFmt w:val="bullet"/>
      <w:lvlText w:val="o"/>
      <w:lvlJc w:val="left"/>
      <w:pPr>
        <w:ind w:left="5760" w:hanging="360"/>
      </w:pPr>
      <w:rPr>
        <w:rFonts w:ascii="Courier New" w:hAnsi="Courier New" w:hint="default"/>
      </w:rPr>
    </w:lvl>
    <w:lvl w:ilvl="8" w:tplc="1C5E9F02">
      <w:start w:val="1"/>
      <w:numFmt w:val="bullet"/>
      <w:lvlText w:val=""/>
      <w:lvlJc w:val="left"/>
      <w:pPr>
        <w:ind w:left="6480" w:hanging="360"/>
      </w:pPr>
      <w:rPr>
        <w:rFonts w:ascii="Wingdings" w:hAnsi="Wingdings" w:hint="default"/>
      </w:rPr>
    </w:lvl>
  </w:abstractNum>
  <w:abstractNum w:abstractNumId="211" w15:restartNumberingAfterBreak="0">
    <w:nsid w:val="18983549"/>
    <w:multiLevelType w:val="hybridMultilevel"/>
    <w:tmpl w:val="FFFFFFFF"/>
    <w:lvl w:ilvl="0" w:tplc="F57C5660">
      <w:start w:val="1"/>
      <w:numFmt w:val="bullet"/>
      <w:lvlText w:val=""/>
      <w:lvlJc w:val="left"/>
      <w:pPr>
        <w:ind w:left="720" w:hanging="360"/>
      </w:pPr>
      <w:rPr>
        <w:rFonts w:ascii="Symbol" w:hAnsi="Symbol" w:hint="default"/>
      </w:rPr>
    </w:lvl>
    <w:lvl w:ilvl="1" w:tplc="2C6A46F0">
      <w:start w:val="1"/>
      <w:numFmt w:val="bullet"/>
      <w:lvlText w:val="o"/>
      <w:lvlJc w:val="left"/>
      <w:pPr>
        <w:ind w:left="1440" w:hanging="360"/>
      </w:pPr>
      <w:rPr>
        <w:rFonts w:ascii="Courier New" w:hAnsi="Courier New" w:hint="default"/>
      </w:rPr>
    </w:lvl>
    <w:lvl w:ilvl="2" w:tplc="C15437E4">
      <w:start w:val="1"/>
      <w:numFmt w:val="bullet"/>
      <w:lvlText w:val=""/>
      <w:lvlJc w:val="left"/>
      <w:pPr>
        <w:ind w:left="2160" w:hanging="360"/>
      </w:pPr>
      <w:rPr>
        <w:rFonts w:ascii="Wingdings" w:hAnsi="Wingdings" w:hint="default"/>
      </w:rPr>
    </w:lvl>
    <w:lvl w:ilvl="3" w:tplc="6DA27CF0">
      <w:start w:val="1"/>
      <w:numFmt w:val="bullet"/>
      <w:lvlText w:val=""/>
      <w:lvlJc w:val="left"/>
      <w:pPr>
        <w:ind w:left="2880" w:hanging="360"/>
      </w:pPr>
      <w:rPr>
        <w:rFonts w:ascii="Symbol" w:hAnsi="Symbol" w:hint="default"/>
      </w:rPr>
    </w:lvl>
    <w:lvl w:ilvl="4" w:tplc="94A29650">
      <w:start w:val="1"/>
      <w:numFmt w:val="bullet"/>
      <w:lvlText w:val="o"/>
      <w:lvlJc w:val="left"/>
      <w:pPr>
        <w:ind w:left="3600" w:hanging="360"/>
      </w:pPr>
      <w:rPr>
        <w:rFonts w:ascii="Courier New" w:hAnsi="Courier New" w:hint="default"/>
      </w:rPr>
    </w:lvl>
    <w:lvl w:ilvl="5" w:tplc="05F62618">
      <w:start w:val="1"/>
      <w:numFmt w:val="bullet"/>
      <w:lvlText w:val=""/>
      <w:lvlJc w:val="left"/>
      <w:pPr>
        <w:ind w:left="4320" w:hanging="360"/>
      </w:pPr>
      <w:rPr>
        <w:rFonts w:ascii="Wingdings" w:hAnsi="Wingdings" w:hint="default"/>
      </w:rPr>
    </w:lvl>
    <w:lvl w:ilvl="6" w:tplc="D13EC984">
      <w:start w:val="1"/>
      <w:numFmt w:val="bullet"/>
      <w:lvlText w:val=""/>
      <w:lvlJc w:val="left"/>
      <w:pPr>
        <w:ind w:left="5040" w:hanging="360"/>
      </w:pPr>
      <w:rPr>
        <w:rFonts w:ascii="Symbol" w:hAnsi="Symbol" w:hint="default"/>
      </w:rPr>
    </w:lvl>
    <w:lvl w:ilvl="7" w:tplc="72D286FC">
      <w:start w:val="1"/>
      <w:numFmt w:val="bullet"/>
      <w:lvlText w:val="o"/>
      <w:lvlJc w:val="left"/>
      <w:pPr>
        <w:ind w:left="5760" w:hanging="360"/>
      </w:pPr>
      <w:rPr>
        <w:rFonts w:ascii="Courier New" w:hAnsi="Courier New" w:hint="default"/>
      </w:rPr>
    </w:lvl>
    <w:lvl w:ilvl="8" w:tplc="00B6AF96">
      <w:start w:val="1"/>
      <w:numFmt w:val="bullet"/>
      <w:lvlText w:val=""/>
      <w:lvlJc w:val="left"/>
      <w:pPr>
        <w:ind w:left="6480" w:hanging="360"/>
      </w:pPr>
      <w:rPr>
        <w:rFonts w:ascii="Wingdings" w:hAnsi="Wingdings" w:hint="default"/>
      </w:rPr>
    </w:lvl>
  </w:abstractNum>
  <w:abstractNum w:abstractNumId="212" w15:restartNumberingAfterBreak="0">
    <w:nsid w:val="18C03950"/>
    <w:multiLevelType w:val="hybridMultilevel"/>
    <w:tmpl w:val="FFFFFFFF"/>
    <w:lvl w:ilvl="0" w:tplc="CC5C9A2E">
      <w:start w:val="1"/>
      <w:numFmt w:val="bullet"/>
      <w:lvlText w:val=""/>
      <w:lvlJc w:val="left"/>
      <w:pPr>
        <w:ind w:left="720" w:hanging="360"/>
      </w:pPr>
      <w:rPr>
        <w:rFonts w:ascii="Symbol" w:hAnsi="Symbol" w:hint="default"/>
      </w:rPr>
    </w:lvl>
    <w:lvl w:ilvl="1" w:tplc="4A50501A">
      <w:start w:val="1"/>
      <w:numFmt w:val="bullet"/>
      <w:lvlText w:val="o"/>
      <w:lvlJc w:val="left"/>
      <w:pPr>
        <w:ind w:left="1440" w:hanging="360"/>
      </w:pPr>
      <w:rPr>
        <w:rFonts w:ascii="Courier New" w:hAnsi="Courier New" w:hint="default"/>
      </w:rPr>
    </w:lvl>
    <w:lvl w:ilvl="2" w:tplc="653AC0F4">
      <w:start w:val="1"/>
      <w:numFmt w:val="bullet"/>
      <w:lvlText w:val=""/>
      <w:lvlJc w:val="left"/>
      <w:pPr>
        <w:ind w:left="2160" w:hanging="360"/>
      </w:pPr>
      <w:rPr>
        <w:rFonts w:ascii="Wingdings" w:hAnsi="Wingdings" w:hint="default"/>
      </w:rPr>
    </w:lvl>
    <w:lvl w:ilvl="3" w:tplc="CD7806DA">
      <w:start w:val="1"/>
      <w:numFmt w:val="bullet"/>
      <w:lvlText w:val=""/>
      <w:lvlJc w:val="left"/>
      <w:pPr>
        <w:ind w:left="2880" w:hanging="360"/>
      </w:pPr>
      <w:rPr>
        <w:rFonts w:ascii="Symbol" w:hAnsi="Symbol" w:hint="default"/>
      </w:rPr>
    </w:lvl>
    <w:lvl w:ilvl="4" w:tplc="174AB8A6">
      <w:start w:val="1"/>
      <w:numFmt w:val="bullet"/>
      <w:lvlText w:val="o"/>
      <w:lvlJc w:val="left"/>
      <w:pPr>
        <w:ind w:left="3600" w:hanging="360"/>
      </w:pPr>
      <w:rPr>
        <w:rFonts w:ascii="Courier New" w:hAnsi="Courier New" w:hint="default"/>
      </w:rPr>
    </w:lvl>
    <w:lvl w:ilvl="5" w:tplc="51BADF26">
      <w:start w:val="1"/>
      <w:numFmt w:val="bullet"/>
      <w:lvlText w:val=""/>
      <w:lvlJc w:val="left"/>
      <w:pPr>
        <w:ind w:left="4320" w:hanging="360"/>
      </w:pPr>
      <w:rPr>
        <w:rFonts w:ascii="Wingdings" w:hAnsi="Wingdings" w:hint="default"/>
      </w:rPr>
    </w:lvl>
    <w:lvl w:ilvl="6" w:tplc="5A7479F4">
      <w:start w:val="1"/>
      <w:numFmt w:val="bullet"/>
      <w:lvlText w:val=""/>
      <w:lvlJc w:val="left"/>
      <w:pPr>
        <w:ind w:left="5040" w:hanging="360"/>
      </w:pPr>
      <w:rPr>
        <w:rFonts w:ascii="Symbol" w:hAnsi="Symbol" w:hint="default"/>
      </w:rPr>
    </w:lvl>
    <w:lvl w:ilvl="7" w:tplc="0AA84CCC">
      <w:start w:val="1"/>
      <w:numFmt w:val="bullet"/>
      <w:lvlText w:val="o"/>
      <w:lvlJc w:val="left"/>
      <w:pPr>
        <w:ind w:left="5760" w:hanging="360"/>
      </w:pPr>
      <w:rPr>
        <w:rFonts w:ascii="Courier New" w:hAnsi="Courier New" w:hint="default"/>
      </w:rPr>
    </w:lvl>
    <w:lvl w:ilvl="8" w:tplc="B85C573C">
      <w:start w:val="1"/>
      <w:numFmt w:val="bullet"/>
      <w:lvlText w:val=""/>
      <w:lvlJc w:val="left"/>
      <w:pPr>
        <w:ind w:left="6480" w:hanging="360"/>
      </w:pPr>
      <w:rPr>
        <w:rFonts w:ascii="Wingdings" w:hAnsi="Wingdings" w:hint="default"/>
      </w:rPr>
    </w:lvl>
  </w:abstractNum>
  <w:abstractNum w:abstractNumId="213" w15:restartNumberingAfterBreak="0">
    <w:nsid w:val="18CB63A9"/>
    <w:multiLevelType w:val="hybridMultilevel"/>
    <w:tmpl w:val="FFFFFFFF"/>
    <w:lvl w:ilvl="0" w:tplc="4C54BDA2">
      <w:start w:val="1"/>
      <w:numFmt w:val="bullet"/>
      <w:lvlText w:val=""/>
      <w:lvlJc w:val="left"/>
      <w:pPr>
        <w:ind w:left="720" w:hanging="360"/>
      </w:pPr>
      <w:rPr>
        <w:rFonts w:ascii="Symbol" w:hAnsi="Symbol" w:hint="default"/>
      </w:rPr>
    </w:lvl>
    <w:lvl w:ilvl="1" w:tplc="7EF02960">
      <w:start w:val="1"/>
      <w:numFmt w:val="bullet"/>
      <w:lvlText w:val="o"/>
      <w:lvlJc w:val="left"/>
      <w:pPr>
        <w:ind w:left="1440" w:hanging="360"/>
      </w:pPr>
      <w:rPr>
        <w:rFonts w:ascii="Courier New" w:hAnsi="Courier New" w:hint="default"/>
      </w:rPr>
    </w:lvl>
    <w:lvl w:ilvl="2" w:tplc="BC12967A">
      <w:start w:val="1"/>
      <w:numFmt w:val="bullet"/>
      <w:lvlText w:val=""/>
      <w:lvlJc w:val="left"/>
      <w:pPr>
        <w:ind w:left="2160" w:hanging="360"/>
      </w:pPr>
      <w:rPr>
        <w:rFonts w:ascii="Wingdings" w:hAnsi="Wingdings" w:hint="default"/>
      </w:rPr>
    </w:lvl>
    <w:lvl w:ilvl="3" w:tplc="6BBEF53E">
      <w:start w:val="1"/>
      <w:numFmt w:val="bullet"/>
      <w:lvlText w:val=""/>
      <w:lvlJc w:val="left"/>
      <w:pPr>
        <w:ind w:left="2880" w:hanging="360"/>
      </w:pPr>
      <w:rPr>
        <w:rFonts w:ascii="Symbol" w:hAnsi="Symbol" w:hint="default"/>
      </w:rPr>
    </w:lvl>
    <w:lvl w:ilvl="4" w:tplc="FB4882CA">
      <w:start w:val="1"/>
      <w:numFmt w:val="bullet"/>
      <w:lvlText w:val="o"/>
      <w:lvlJc w:val="left"/>
      <w:pPr>
        <w:ind w:left="3600" w:hanging="360"/>
      </w:pPr>
      <w:rPr>
        <w:rFonts w:ascii="Courier New" w:hAnsi="Courier New" w:hint="default"/>
      </w:rPr>
    </w:lvl>
    <w:lvl w:ilvl="5" w:tplc="18106B34">
      <w:start w:val="1"/>
      <w:numFmt w:val="bullet"/>
      <w:lvlText w:val=""/>
      <w:lvlJc w:val="left"/>
      <w:pPr>
        <w:ind w:left="4320" w:hanging="360"/>
      </w:pPr>
      <w:rPr>
        <w:rFonts w:ascii="Wingdings" w:hAnsi="Wingdings" w:hint="default"/>
      </w:rPr>
    </w:lvl>
    <w:lvl w:ilvl="6" w:tplc="3E5A6C6E">
      <w:start w:val="1"/>
      <w:numFmt w:val="bullet"/>
      <w:lvlText w:val=""/>
      <w:lvlJc w:val="left"/>
      <w:pPr>
        <w:ind w:left="5040" w:hanging="360"/>
      </w:pPr>
      <w:rPr>
        <w:rFonts w:ascii="Symbol" w:hAnsi="Symbol" w:hint="default"/>
      </w:rPr>
    </w:lvl>
    <w:lvl w:ilvl="7" w:tplc="57EA4246">
      <w:start w:val="1"/>
      <w:numFmt w:val="bullet"/>
      <w:lvlText w:val="o"/>
      <w:lvlJc w:val="left"/>
      <w:pPr>
        <w:ind w:left="5760" w:hanging="360"/>
      </w:pPr>
      <w:rPr>
        <w:rFonts w:ascii="Courier New" w:hAnsi="Courier New" w:hint="default"/>
      </w:rPr>
    </w:lvl>
    <w:lvl w:ilvl="8" w:tplc="08C0F014">
      <w:start w:val="1"/>
      <w:numFmt w:val="bullet"/>
      <w:lvlText w:val=""/>
      <w:lvlJc w:val="left"/>
      <w:pPr>
        <w:ind w:left="6480" w:hanging="360"/>
      </w:pPr>
      <w:rPr>
        <w:rFonts w:ascii="Wingdings" w:hAnsi="Wingdings" w:hint="default"/>
      </w:rPr>
    </w:lvl>
  </w:abstractNum>
  <w:abstractNum w:abstractNumId="214" w15:restartNumberingAfterBreak="0">
    <w:nsid w:val="18F23D8C"/>
    <w:multiLevelType w:val="hybridMultilevel"/>
    <w:tmpl w:val="FFFFFFFF"/>
    <w:lvl w:ilvl="0" w:tplc="A2BC7610">
      <w:start w:val="1"/>
      <w:numFmt w:val="bullet"/>
      <w:lvlText w:val=""/>
      <w:lvlJc w:val="left"/>
      <w:pPr>
        <w:ind w:left="720" w:hanging="360"/>
      </w:pPr>
      <w:rPr>
        <w:rFonts w:ascii="Symbol" w:hAnsi="Symbol" w:hint="default"/>
      </w:rPr>
    </w:lvl>
    <w:lvl w:ilvl="1" w:tplc="B282B308">
      <w:start w:val="1"/>
      <w:numFmt w:val="bullet"/>
      <w:lvlText w:val="o"/>
      <w:lvlJc w:val="left"/>
      <w:pPr>
        <w:ind w:left="1440" w:hanging="360"/>
      </w:pPr>
      <w:rPr>
        <w:rFonts w:ascii="Courier New" w:hAnsi="Courier New" w:hint="default"/>
      </w:rPr>
    </w:lvl>
    <w:lvl w:ilvl="2" w:tplc="BF022DBA">
      <w:start w:val="1"/>
      <w:numFmt w:val="bullet"/>
      <w:lvlText w:val=""/>
      <w:lvlJc w:val="left"/>
      <w:pPr>
        <w:ind w:left="2160" w:hanging="360"/>
      </w:pPr>
      <w:rPr>
        <w:rFonts w:ascii="Wingdings" w:hAnsi="Wingdings" w:hint="default"/>
      </w:rPr>
    </w:lvl>
    <w:lvl w:ilvl="3" w:tplc="B9E89F6C">
      <w:start w:val="1"/>
      <w:numFmt w:val="bullet"/>
      <w:lvlText w:val=""/>
      <w:lvlJc w:val="left"/>
      <w:pPr>
        <w:ind w:left="2880" w:hanging="360"/>
      </w:pPr>
      <w:rPr>
        <w:rFonts w:ascii="Symbol" w:hAnsi="Symbol" w:hint="default"/>
      </w:rPr>
    </w:lvl>
    <w:lvl w:ilvl="4" w:tplc="6274535A">
      <w:start w:val="1"/>
      <w:numFmt w:val="bullet"/>
      <w:lvlText w:val="o"/>
      <w:lvlJc w:val="left"/>
      <w:pPr>
        <w:ind w:left="3600" w:hanging="360"/>
      </w:pPr>
      <w:rPr>
        <w:rFonts w:ascii="Courier New" w:hAnsi="Courier New" w:hint="default"/>
      </w:rPr>
    </w:lvl>
    <w:lvl w:ilvl="5" w:tplc="21D2D960">
      <w:start w:val="1"/>
      <w:numFmt w:val="bullet"/>
      <w:lvlText w:val=""/>
      <w:lvlJc w:val="left"/>
      <w:pPr>
        <w:ind w:left="4320" w:hanging="360"/>
      </w:pPr>
      <w:rPr>
        <w:rFonts w:ascii="Wingdings" w:hAnsi="Wingdings" w:hint="default"/>
      </w:rPr>
    </w:lvl>
    <w:lvl w:ilvl="6" w:tplc="C478DF2E">
      <w:start w:val="1"/>
      <w:numFmt w:val="bullet"/>
      <w:lvlText w:val=""/>
      <w:lvlJc w:val="left"/>
      <w:pPr>
        <w:ind w:left="5040" w:hanging="360"/>
      </w:pPr>
      <w:rPr>
        <w:rFonts w:ascii="Symbol" w:hAnsi="Symbol" w:hint="default"/>
      </w:rPr>
    </w:lvl>
    <w:lvl w:ilvl="7" w:tplc="9B523390">
      <w:start w:val="1"/>
      <w:numFmt w:val="bullet"/>
      <w:lvlText w:val="o"/>
      <w:lvlJc w:val="left"/>
      <w:pPr>
        <w:ind w:left="5760" w:hanging="360"/>
      </w:pPr>
      <w:rPr>
        <w:rFonts w:ascii="Courier New" w:hAnsi="Courier New" w:hint="default"/>
      </w:rPr>
    </w:lvl>
    <w:lvl w:ilvl="8" w:tplc="80164628">
      <w:start w:val="1"/>
      <w:numFmt w:val="bullet"/>
      <w:lvlText w:val=""/>
      <w:lvlJc w:val="left"/>
      <w:pPr>
        <w:ind w:left="6480" w:hanging="360"/>
      </w:pPr>
      <w:rPr>
        <w:rFonts w:ascii="Wingdings" w:hAnsi="Wingdings" w:hint="default"/>
      </w:rPr>
    </w:lvl>
  </w:abstractNum>
  <w:abstractNum w:abstractNumId="215" w15:restartNumberingAfterBreak="0">
    <w:nsid w:val="19161FFD"/>
    <w:multiLevelType w:val="hybridMultilevel"/>
    <w:tmpl w:val="FFFFFFFF"/>
    <w:lvl w:ilvl="0" w:tplc="A574F438">
      <w:start w:val="1"/>
      <w:numFmt w:val="bullet"/>
      <w:lvlText w:val=""/>
      <w:lvlJc w:val="left"/>
      <w:pPr>
        <w:ind w:left="720" w:hanging="360"/>
      </w:pPr>
      <w:rPr>
        <w:rFonts w:ascii="Symbol" w:hAnsi="Symbol" w:hint="default"/>
      </w:rPr>
    </w:lvl>
    <w:lvl w:ilvl="1" w:tplc="A7060710">
      <w:start w:val="1"/>
      <w:numFmt w:val="bullet"/>
      <w:lvlText w:val="o"/>
      <w:lvlJc w:val="left"/>
      <w:pPr>
        <w:ind w:left="1440" w:hanging="360"/>
      </w:pPr>
      <w:rPr>
        <w:rFonts w:ascii="Courier New" w:hAnsi="Courier New" w:hint="default"/>
      </w:rPr>
    </w:lvl>
    <w:lvl w:ilvl="2" w:tplc="60D650D0">
      <w:start w:val="1"/>
      <w:numFmt w:val="bullet"/>
      <w:lvlText w:val=""/>
      <w:lvlJc w:val="left"/>
      <w:pPr>
        <w:ind w:left="2160" w:hanging="360"/>
      </w:pPr>
      <w:rPr>
        <w:rFonts w:ascii="Wingdings" w:hAnsi="Wingdings" w:hint="default"/>
      </w:rPr>
    </w:lvl>
    <w:lvl w:ilvl="3" w:tplc="C134A0B8">
      <w:start w:val="1"/>
      <w:numFmt w:val="bullet"/>
      <w:lvlText w:val=""/>
      <w:lvlJc w:val="left"/>
      <w:pPr>
        <w:ind w:left="2880" w:hanging="360"/>
      </w:pPr>
      <w:rPr>
        <w:rFonts w:ascii="Symbol" w:hAnsi="Symbol" w:hint="default"/>
      </w:rPr>
    </w:lvl>
    <w:lvl w:ilvl="4" w:tplc="30F6B656">
      <w:start w:val="1"/>
      <w:numFmt w:val="bullet"/>
      <w:lvlText w:val="o"/>
      <w:lvlJc w:val="left"/>
      <w:pPr>
        <w:ind w:left="3600" w:hanging="360"/>
      </w:pPr>
      <w:rPr>
        <w:rFonts w:ascii="Courier New" w:hAnsi="Courier New" w:hint="default"/>
      </w:rPr>
    </w:lvl>
    <w:lvl w:ilvl="5" w:tplc="B3846DB0">
      <w:start w:val="1"/>
      <w:numFmt w:val="bullet"/>
      <w:lvlText w:val=""/>
      <w:lvlJc w:val="left"/>
      <w:pPr>
        <w:ind w:left="4320" w:hanging="360"/>
      </w:pPr>
      <w:rPr>
        <w:rFonts w:ascii="Wingdings" w:hAnsi="Wingdings" w:hint="default"/>
      </w:rPr>
    </w:lvl>
    <w:lvl w:ilvl="6" w:tplc="9B8CD974">
      <w:start w:val="1"/>
      <w:numFmt w:val="bullet"/>
      <w:lvlText w:val=""/>
      <w:lvlJc w:val="left"/>
      <w:pPr>
        <w:ind w:left="5040" w:hanging="360"/>
      </w:pPr>
      <w:rPr>
        <w:rFonts w:ascii="Symbol" w:hAnsi="Symbol" w:hint="default"/>
      </w:rPr>
    </w:lvl>
    <w:lvl w:ilvl="7" w:tplc="C3983F42">
      <w:start w:val="1"/>
      <w:numFmt w:val="bullet"/>
      <w:lvlText w:val="o"/>
      <w:lvlJc w:val="left"/>
      <w:pPr>
        <w:ind w:left="5760" w:hanging="360"/>
      </w:pPr>
      <w:rPr>
        <w:rFonts w:ascii="Courier New" w:hAnsi="Courier New" w:hint="default"/>
      </w:rPr>
    </w:lvl>
    <w:lvl w:ilvl="8" w:tplc="1C44DE8A">
      <w:start w:val="1"/>
      <w:numFmt w:val="bullet"/>
      <w:lvlText w:val=""/>
      <w:lvlJc w:val="left"/>
      <w:pPr>
        <w:ind w:left="6480" w:hanging="360"/>
      </w:pPr>
      <w:rPr>
        <w:rFonts w:ascii="Wingdings" w:hAnsi="Wingdings" w:hint="default"/>
      </w:rPr>
    </w:lvl>
  </w:abstractNum>
  <w:abstractNum w:abstractNumId="216" w15:restartNumberingAfterBreak="0">
    <w:nsid w:val="1929784C"/>
    <w:multiLevelType w:val="hybridMultilevel"/>
    <w:tmpl w:val="FFFFFFFF"/>
    <w:lvl w:ilvl="0" w:tplc="7BF27C5C">
      <w:start w:val="1"/>
      <w:numFmt w:val="bullet"/>
      <w:lvlText w:val=""/>
      <w:lvlJc w:val="left"/>
      <w:pPr>
        <w:ind w:left="720" w:hanging="360"/>
      </w:pPr>
      <w:rPr>
        <w:rFonts w:ascii="Symbol" w:hAnsi="Symbol" w:hint="default"/>
      </w:rPr>
    </w:lvl>
    <w:lvl w:ilvl="1" w:tplc="7A801288">
      <w:start w:val="1"/>
      <w:numFmt w:val="bullet"/>
      <w:lvlText w:val="o"/>
      <w:lvlJc w:val="left"/>
      <w:pPr>
        <w:ind w:left="1440" w:hanging="360"/>
      </w:pPr>
      <w:rPr>
        <w:rFonts w:ascii="Courier New" w:hAnsi="Courier New" w:hint="default"/>
      </w:rPr>
    </w:lvl>
    <w:lvl w:ilvl="2" w:tplc="40AECC68">
      <w:start w:val="1"/>
      <w:numFmt w:val="bullet"/>
      <w:lvlText w:val=""/>
      <w:lvlJc w:val="left"/>
      <w:pPr>
        <w:ind w:left="2160" w:hanging="360"/>
      </w:pPr>
      <w:rPr>
        <w:rFonts w:ascii="Wingdings" w:hAnsi="Wingdings" w:hint="default"/>
      </w:rPr>
    </w:lvl>
    <w:lvl w:ilvl="3" w:tplc="6EAE9DE0">
      <w:start w:val="1"/>
      <w:numFmt w:val="bullet"/>
      <w:lvlText w:val=""/>
      <w:lvlJc w:val="left"/>
      <w:pPr>
        <w:ind w:left="2880" w:hanging="360"/>
      </w:pPr>
      <w:rPr>
        <w:rFonts w:ascii="Symbol" w:hAnsi="Symbol" w:hint="default"/>
      </w:rPr>
    </w:lvl>
    <w:lvl w:ilvl="4" w:tplc="333C167E">
      <w:start w:val="1"/>
      <w:numFmt w:val="bullet"/>
      <w:lvlText w:val="o"/>
      <w:lvlJc w:val="left"/>
      <w:pPr>
        <w:ind w:left="3600" w:hanging="360"/>
      </w:pPr>
      <w:rPr>
        <w:rFonts w:ascii="Courier New" w:hAnsi="Courier New" w:hint="default"/>
      </w:rPr>
    </w:lvl>
    <w:lvl w:ilvl="5" w:tplc="1F2084D4">
      <w:start w:val="1"/>
      <w:numFmt w:val="bullet"/>
      <w:lvlText w:val=""/>
      <w:lvlJc w:val="left"/>
      <w:pPr>
        <w:ind w:left="4320" w:hanging="360"/>
      </w:pPr>
      <w:rPr>
        <w:rFonts w:ascii="Wingdings" w:hAnsi="Wingdings" w:hint="default"/>
      </w:rPr>
    </w:lvl>
    <w:lvl w:ilvl="6" w:tplc="4C82716A">
      <w:start w:val="1"/>
      <w:numFmt w:val="bullet"/>
      <w:lvlText w:val=""/>
      <w:lvlJc w:val="left"/>
      <w:pPr>
        <w:ind w:left="5040" w:hanging="360"/>
      </w:pPr>
      <w:rPr>
        <w:rFonts w:ascii="Symbol" w:hAnsi="Symbol" w:hint="default"/>
      </w:rPr>
    </w:lvl>
    <w:lvl w:ilvl="7" w:tplc="55CA8EDA">
      <w:start w:val="1"/>
      <w:numFmt w:val="bullet"/>
      <w:lvlText w:val="o"/>
      <w:lvlJc w:val="left"/>
      <w:pPr>
        <w:ind w:left="5760" w:hanging="360"/>
      </w:pPr>
      <w:rPr>
        <w:rFonts w:ascii="Courier New" w:hAnsi="Courier New" w:hint="default"/>
      </w:rPr>
    </w:lvl>
    <w:lvl w:ilvl="8" w:tplc="E20EB38E">
      <w:start w:val="1"/>
      <w:numFmt w:val="bullet"/>
      <w:lvlText w:val=""/>
      <w:lvlJc w:val="left"/>
      <w:pPr>
        <w:ind w:left="6480" w:hanging="360"/>
      </w:pPr>
      <w:rPr>
        <w:rFonts w:ascii="Wingdings" w:hAnsi="Wingdings" w:hint="default"/>
      </w:rPr>
    </w:lvl>
  </w:abstractNum>
  <w:abstractNum w:abstractNumId="217" w15:restartNumberingAfterBreak="0">
    <w:nsid w:val="194F2B10"/>
    <w:multiLevelType w:val="hybridMultilevel"/>
    <w:tmpl w:val="FFFFFFFF"/>
    <w:lvl w:ilvl="0" w:tplc="9CE44980">
      <w:start w:val="1"/>
      <w:numFmt w:val="bullet"/>
      <w:lvlText w:val=""/>
      <w:lvlJc w:val="left"/>
      <w:pPr>
        <w:ind w:left="720" w:hanging="360"/>
      </w:pPr>
      <w:rPr>
        <w:rFonts w:ascii="Symbol" w:hAnsi="Symbol" w:hint="default"/>
      </w:rPr>
    </w:lvl>
    <w:lvl w:ilvl="1" w:tplc="36C821E8">
      <w:start w:val="1"/>
      <w:numFmt w:val="bullet"/>
      <w:lvlText w:val="o"/>
      <w:lvlJc w:val="left"/>
      <w:pPr>
        <w:ind w:left="1440" w:hanging="360"/>
      </w:pPr>
      <w:rPr>
        <w:rFonts w:ascii="Courier New" w:hAnsi="Courier New" w:hint="default"/>
      </w:rPr>
    </w:lvl>
    <w:lvl w:ilvl="2" w:tplc="249E2552">
      <w:start w:val="1"/>
      <w:numFmt w:val="bullet"/>
      <w:lvlText w:val=""/>
      <w:lvlJc w:val="left"/>
      <w:pPr>
        <w:ind w:left="2160" w:hanging="360"/>
      </w:pPr>
      <w:rPr>
        <w:rFonts w:ascii="Wingdings" w:hAnsi="Wingdings" w:hint="default"/>
      </w:rPr>
    </w:lvl>
    <w:lvl w:ilvl="3" w:tplc="2FBCA450">
      <w:start w:val="1"/>
      <w:numFmt w:val="bullet"/>
      <w:lvlText w:val=""/>
      <w:lvlJc w:val="left"/>
      <w:pPr>
        <w:ind w:left="2880" w:hanging="360"/>
      </w:pPr>
      <w:rPr>
        <w:rFonts w:ascii="Symbol" w:hAnsi="Symbol" w:hint="default"/>
      </w:rPr>
    </w:lvl>
    <w:lvl w:ilvl="4" w:tplc="1F7ACCE0">
      <w:start w:val="1"/>
      <w:numFmt w:val="bullet"/>
      <w:lvlText w:val="o"/>
      <w:lvlJc w:val="left"/>
      <w:pPr>
        <w:ind w:left="3600" w:hanging="360"/>
      </w:pPr>
      <w:rPr>
        <w:rFonts w:ascii="Courier New" w:hAnsi="Courier New" w:hint="default"/>
      </w:rPr>
    </w:lvl>
    <w:lvl w:ilvl="5" w:tplc="2CAC2168">
      <w:start w:val="1"/>
      <w:numFmt w:val="bullet"/>
      <w:lvlText w:val=""/>
      <w:lvlJc w:val="left"/>
      <w:pPr>
        <w:ind w:left="4320" w:hanging="360"/>
      </w:pPr>
      <w:rPr>
        <w:rFonts w:ascii="Wingdings" w:hAnsi="Wingdings" w:hint="default"/>
      </w:rPr>
    </w:lvl>
    <w:lvl w:ilvl="6" w:tplc="09AA17C4">
      <w:start w:val="1"/>
      <w:numFmt w:val="bullet"/>
      <w:lvlText w:val=""/>
      <w:lvlJc w:val="left"/>
      <w:pPr>
        <w:ind w:left="5040" w:hanging="360"/>
      </w:pPr>
      <w:rPr>
        <w:rFonts w:ascii="Symbol" w:hAnsi="Symbol" w:hint="default"/>
      </w:rPr>
    </w:lvl>
    <w:lvl w:ilvl="7" w:tplc="2036FA3A">
      <w:start w:val="1"/>
      <w:numFmt w:val="bullet"/>
      <w:lvlText w:val="o"/>
      <w:lvlJc w:val="left"/>
      <w:pPr>
        <w:ind w:left="5760" w:hanging="360"/>
      </w:pPr>
      <w:rPr>
        <w:rFonts w:ascii="Courier New" w:hAnsi="Courier New" w:hint="default"/>
      </w:rPr>
    </w:lvl>
    <w:lvl w:ilvl="8" w:tplc="080C1BF0">
      <w:start w:val="1"/>
      <w:numFmt w:val="bullet"/>
      <w:lvlText w:val=""/>
      <w:lvlJc w:val="left"/>
      <w:pPr>
        <w:ind w:left="6480" w:hanging="360"/>
      </w:pPr>
      <w:rPr>
        <w:rFonts w:ascii="Wingdings" w:hAnsi="Wingdings" w:hint="default"/>
      </w:rPr>
    </w:lvl>
  </w:abstractNum>
  <w:abstractNum w:abstractNumId="218" w15:restartNumberingAfterBreak="0">
    <w:nsid w:val="19714505"/>
    <w:multiLevelType w:val="hybridMultilevel"/>
    <w:tmpl w:val="FFFFFFFF"/>
    <w:lvl w:ilvl="0" w:tplc="1FE880B8">
      <w:start w:val="1"/>
      <w:numFmt w:val="bullet"/>
      <w:lvlText w:val=""/>
      <w:lvlJc w:val="left"/>
      <w:pPr>
        <w:ind w:left="720" w:hanging="360"/>
      </w:pPr>
      <w:rPr>
        <w:rFonts w:ascii="Symbol" w:hAnsi="Symbol" w:hint="default"/>
      </w:rPr>
    </w:lvl>
    <w:lvl w:ilvl="1" w:tplc="773A7606">
      <w:start w:val="1"/>
      <w:numFmt w:val="bullet"/>
      <w:lvlText w:val="o"/>
      <w:lvlJc w:val="left"/>
      <w:pPr>
        <w:ind w:left="1440" w:hanging="360"/>
      </w:pPr>
      <w:rPr>
        <w:rFonts w:ascii="Courier New" w:hAnsi="Courier New" w:hint="default"/>
      </w:rPr>
    </w:lvl>
    <w:lvl w:ilvl="2" w:tplc="41A6DBA6">
      <w:start w:val="1"/>
      <w:numFmt w:val="bullet"/>
      <w:lvlText w:val=""/>
      <w:lvlJc w:val="left"/>
      <w:pPr>
        <w:ind w:left="2160" w:hanging="360"/>
      </w:pPr>
      <w:rPr>
        <w:rFonts w:ascii="Wingdings" w:hAnsi="Wingdings" w:hint="default"/>
      </w:rPr>
    </w:lvl>
    <w:lvl w:ilvl="3" w:tplc="17BCFBD8">
      <w:start w:val="1"/>
      <w:numFmt w:val="bullet"/>
      <w:lvlText w:val=""/>
      <w:lvlJc w:val="left"/>
      <w:pPr>
        <w:ind w:left="2880" w:hanging="360"/>
      </w:pPr>
      <w:rPr>
        <w:rFonts w:ascii="Symbol" w:hAnsi="Symbol" w:hint="default"/>
      </w:rPr>
    </w:lvl>
    <w:lvl w:ilvl="4" w:tplc="3618C580">
      <w:start w:val="1"/>
      <w:numFmt w:val="bullet"/>
      <w:lvlText w:val="o"/>
      <w:lvlJc w:val="left"/>
      <w:pPr>
        <w:ind w:left="3600" w:hanging="360"/>
      </w:pPr>
      <w:rPr>
        <w:rFonts w:ascii="Courier New" w:hAnsi="Courier New" w:hint="default"/>
      </w:rPr>
    </w:lvl>
    <w:lvl w:ilvl="5" w:tplc="38F8F772">
      <w:start w:val="1"/>
      <w:numFmt w:val="bullet"/>
      <w:lvlText w:val=""/>
      <w:lvlJc w:val="left"/>
      <w:pPr>
        <w:ind w:left="4320" w:hanging="360"/>
      </w:pPr>
      <w:rPr>
        <w:rFonts w:ascii="Wingdings" w:hAnsi="Wingdings" w:hint="default"/>
      </w:rPr>
    </w:lvl>
    <w:lvl w:ilvl="6" w:tplc="57A2351A">
      <w:start w:val="1"/>
      <w:numFmt w:val="bullet"/>
      <w:lvlText w:val=""/>
      <w:lvlJc w:val="left"/>
      <w:pPr>
        <w:ind w:left="5040" w:hanging="360"/>
      </w:pPr>
      <w:rPr>
        <w:rFonts w:ascii="Symbol" w:hAnsi="Symbol" w:hint="default"/>
      </w:rPr>
    </w:lvl>
    <w:lvl w:ilvl="7" w:tplc="9BA8258E">
      <w:start w:val="1"/>
      <w:numFmt w:val="bullet"/>
      <w:lvlText w:val="o"/>
      <w:lvlJc w:val="left"/>
      <w:pPr>
        <w:ind w:left="5760" w:hanging="360"/>
      </w:pPr>
      <w:rPr>
        <w:rFonts w:ascii="Courier New" w:hAnsi="Courier New" w:hint="default"/>
      </w:rPr>
    </w:lvl>
    <w:lvl w:ilvl="8" w:tplc="3F54E4DA">
      <w:start w:val="1"/>
      <w:numFmt w:val="bullet"/>
      <w:lvlText w:val=""/>
      <w:lvlJc w:val="left"/>
      <w:pPr>
        <w:ind w:left="6480" w:hanging="360"/>
      </w:pPr>
      <w:rPr>
        <w:rFonts w:ascii="Wingdings" w:hAnsi="Wingdings" w:hint="default"/>
      </w:rPr>
    </w:lvl>
  </w:abstractNum>
  <w:abstractNum w:abstractNumId="219" w15:restartNumberingAfterBreak="0">
    <w:nsid w:val="1976720C"/>
    <w:multiLevelType w:val="hybridMultilevel"/>
    <w:tmpl w:val="FFFFFFFF"/>
    <w:lvl w:ilvl="0" w:tplc="1E5E6C84">
      <w:start w:val="1"/>
      <w:numFmt w:val="bullet"/>
      <w:lvlText w:val=""/>
      <w:lvlJc w:val="left"/>
      <w:pPr>
        <w:ind w:left="720" w:hanging="360"/>
      </w:pPr>
      <w:rPr>
        <w:rFonts w:ascii="Symbol" w:hAnsi="Symbol" w:hint="default"/>
      </w:rPr>
    </w:lvl>
    <w:lvl w:ilvl="1" w:tplc="6CE03CBE">
      <w:start w:val="1"/>
      <w:numFmt w:val="bullet"/>
      <w:lvlText w:val="o"/>
      <w:lvlJc w:val="left"/>
      <w:pPr>
        <w:ind w:left="1440" w:hanging="360"/>
      </w:pPr>
      <w:rPr>
        <w:rFonts w:ascii="Courier New" w:hAnsi="Courier New" w:hint="default"/>
      </w:rPr>
    </w:lvl>
    <w:lvl w:ilvl="2" w:tplc="CF82645A">
      <w:start w:val="1"/>
      <w:numFmt w:val="bullet"/>
      <w:lvlText w:val=""/>
      <w:lvlJc w:val="left"/>
      <w:pPr>
        <w:ind w:left="2160" w:hanging="360"/>
      </w:pPr>
      <w:rPr>
        <w:rFonts w:ascii="Wingdings" w:hAnsi="Wingdings" w:hint="default"/>
      </w:rPr>
    </w:lvl>
    <w:lvl w:ilvl="3" w:tplc="70DABEB2">
      <w:start w:val="1"/>
      <w:numFmt w:val="bullet"/>
      <w:lvlText w:val=""/>
      <w:lvlJc w:val="left"/>
      <w:pPr>
        <w:ind w:left="2880" w:hanging="360"/>
      </w:pPr>
      <w:rPr>
        <w:rFonts w:ascii="Symbol" w:hAnsi="Symbol" w:hint="default"/>
      </w:rPr>
    </w:lvl>
    <w:lvl w:ilvl="4" w:tplc="3BA0EB2C">
      <w:start w:val="1"/>
      <w:numFmt w:val="bullet"/>
      <w:lvlText w:val="o"/>
      <w:lvlJc w:val="left"/>
      <w:pPr>
        <w:ind w:left="3600" w:hanging="360"/>
      </w:pPr>
      <w:rPr>
        <w:rFonts w:ascii="Courier New" w:hAnsi="Courier New" w:hint="default"/>
      </w:rPr>
    </w:lvl>
    <w:lvl w:ilvl="5" w:tplc="A998BB6C">
      <w:start w:val="1"/>
      <w:numFmt w:val="bullet"/>
      <w:lvlText w:val=""/>
      <w:lvlJc w:val="left"/>
      <w:pPr>
        <w:ind w:left="4320" w:hanging="360"/>
      </w:pPr>
      <w:rPr>
        <w:rFonts w:ascii="Wingdings" w:hAnsi="Wingdings" w:hint="default"/>
      </w:rPr>
    </w:lvl>
    <w:lvl w:ilvl="6" w:tplc="9168B35E">
      <w:start w:val="1"/>
      <w:numFmt w:val="bullet"/>
      <w:lvlText w:val=""/>
      <w:lvlJc w:val="left"/>
      <w:pPr>
        <w:ind w:left="5040" w:hanging="360"/>
      </w:pPr>
      <w:rPr>
        <w:rFonts w:ascii="Symbol" w:hAnsi="Symbol" w:hint="default"/>
      </w:rPr>
    </w:lvl>
    <w:lvl w:ilvl="7" w:tplc="B8447B5E">
      <w:start w:val="1"/>
      <w:numFmt w:val="bullet"/>
      <w:lvlText w:val="o"/>
      <w:lvlJc w:val="left"/>
      <w:pPr>
        <w:ind w:left="5760" w:hanging="360"/>
      </w:pPr>
      <w:rPr>
        <w:rFonts w:ascii="Courier New" w:hAnsi="Courier New" w:hint="default"/>
      </w:rPr>
    </w:lvl>
    <w:lvl w:ilvl="8" w:tplc="486CD710">
      <w:start w:val="1"/>
      <w:numFmt w:val="bullet"/>
      <w:lvlText w:val=""/>
      <w:lvlJc w:val="left"/>
      <w:pPr>
        <w:ind w:left="6480" w:hanging="360"/>
      </w:pPr>
      <w:rPr>
        <w:rFonts w:ascii="Wingdings" w:hAnsi="Wingdings" w:hint="default"/>
      </w:rPr>
    </w:lvl>
  </w:abstractNum>
  <w:abstractNum w:abstractNumId="220" w15:restartNumberingAfterBreak="0">
    <w:nsid w:val="19934A26"/>
    <w:multiLevelType w:val="hybridMultilevel"/>
    <w:tmpl w:val="FFFFFFFF"/>
    <w:lvl w:ilvl="0" w:tplc="95847E7A">
      <w:start w:val="1"/>
      <w:numFmt w:val="bullet"/>
      <w:lvlText w:val=""/>
      <w:lvlJc w:val="left"/>
      <w:pPr>
        <w:ind w:left="720" w:hanging="360"/>
      </w:pPr>
      <w:rPr>
        <w:rFonts w:ascii="Symbol" w:hAnsi="Symbol" w:hint="default"/>
      </w:rPr>
    </w:lvl>
    <w:lvl w:ilvl="1" w:tplc="824E79BA">
      <w:start w:val="1"/>
      <w:numFmt w:val="bullet"/>
      <w:lvlText w:val="o"/>
      <w:lvlJc w:val="left"/>
      <w:pPr>
        <w:ind w:left="1440" w:hanging="360"/>
      </w:pPr>
      <w:rPr>
        <w:rFonts w:ascii="Courier New" w:hAnsi="Courier New" w:hint="default"/>
      </w:rPr>
    </w:lvl>
    <w:lvl w:ilvl="2" w:tplc="4D702E4A">
      <w:start w:val="1"/>
      <w:numFmt w:val="bullet"/>
      <w:lvlText w:val=""/>
      <w:lvlJc w:val="left"/>
      <w:pPr>
        <w:ind w:left="2160" w:hanging="360"/>
      </w:pPr>
      <w:rPr>
        <w:rFonts w:ascii="Wingdings" w:hAnsi="Wingdings" w:hint="default"/>
      </w:rPr>
    </w:lvl>
    <w:lvl w:ilvl="3" w:tplc="354C0F78">
      <w:start w:val="1"/>
      <w:numFmt w:val="bullet"/>
      <w:lvlText w:val=""/>
      <w:lvlJc w:val="left"/>
      <w:pPr>
        <w:ind w:left="2880" w:hanging="360"/>
      </w:pPr>
      <w:rPr>
        <w:rFonts w:ascii="Symbol" w:hAnsi="Symbol" w:hint="default"/>
      </w:rPr>
    </w:lvl>
    <w:lvl w:ilvl="4" w:tplc="C2B4E632">
      <w:start w:val="1"/>
      <w:numFmt w:val="bullet"/>
      <w:lvlText w:val="o"/>
      <w:lvlJc w:val="left"/>
      <w:pPr>
        <w:ind w:left="3600" w:hanging="360"/>
      </w:pPr>
      <w:rPr>
        <w:rFonts w:ascii="Courier New" w:hAnsi="Courier New" w:hint="default"/>
      </w:rPr>
    </w:lvl>
    <w:lvl w:ilvl="5" w:tplc="CE345BCE">
      <w:start w:val="1"/>
      <w:numFmt w:val="bullet"/>
      <w:lvlText w:val=""/>
      <w:lvlJc w:val="left"/>
      <w:pPr>
        <w:ind w:left="4320" w:hanging="360"/>
      </w:pPr>
      <w:rPr>
        <w:rFonts w:ascii="Wingdings" w:hAnsi="Wingdings" w:hint="default"/>
      </w:rPr>
    </w:lvl>
    <w:lvl w:ilvl="6" w:tplc="48265340">
      <w:start w:val="1"/>
      <w:numFmt w:val="bullet"/>
      <w:lvlText w:val=""/>
      <w:lvlJc w:val="left"/>
      <w:pPr>
        <w:ind w:left="5040" w:hanging="360"/>
      </w:pPr>
      <w:rPr>
        <w:rFonts w:ascii="Symbol" w:hAnsi="Symbol" w:hint="default"/>
      </w:rPr>
    </w:lvl>
    <w:lvl w:ilvl="7" w:tplc="2CB47966">
      <w:start w:val="1"/>
      <w:numFmt w:val="bullet"/>
      <w:lvlText w:val="o"/>
      <w:lvlJc w:val="left"/>
      <w:pPr>
        <w:ind w:left="5760" w:hanging="360"/>
      </w:pPr>
      <w:rPr>
        <w:rFonts w:ascii="Courier New" w:hAnsi="Courier New" w:hint="default"/>
      </w:rPr>
    </w:lvl>
    <w:lvl w:ilvl="8" w:tplc="A490C9B4">
      <w:start w:val="1"/>
      <w:numFmt w:val="bullet"/>
      <w:lvlText w:val=""/>
      <w:lvlJc w:val="left"/>
      <w:pPr>
        <w:ind w:left="6480" w:hanging="360"/>
      </w:pPr>
      <w:rPr>
        <w:rFonts w:ascii="Wingdings" w:hAnsi="Wingdings" w:hint="default"/>
      </w:rPr>
    </w:lvl>
  </w:abstractNum>
  <w:abstractNum w:abstractNumId="221" w15:restartNumberingAfterBreak="0">
    <w:nsid w:val="19AE5C80"/>
    <w:multiLevelType w:val="hybridMultilevel"/>
    <w:tmpl w:val="FFFFFFFF"/>
    <w:lvl w:ilvl="0" w:tplc="D292B7C8">
      <w:start w:val="1"/>
      <w:numFmt w:val="bullet"/>
      <w:lvlText w:val=""/>
      <w:lvlJc w:val="left"/>
      <w:pPr>
        <w:ind w:left="720" w:hanging="360"/>
      </w:pPr>
      <w:rPr>
        <w:rFonts w:ascii="Symbol" w:hAnsi="Symbol" w:hint="default"/>
      </w:rPr>
    </w:lvl>
    <w:lvl w:ilvl="1" w:tplc="2CB20F0A">
      <w:start w:val="1"/>
      <w:numFmt w:val="bullet"/>
      <w:lvlText w:val="o"/>
      <w:lvlJc w:val="left"/>
      <w:pPr>
        <w:ind w:left="1440" w:hanging="360"/>
      </w:pPr>
      <w:rPr>
        <w:rFonts w:ascii="Courier New" w:hAnsi="Courier New" w:hint="default"/>
      </w:rPr>
    </w:lvl>
    <w:lvl w:ilvl="2" w:tplc="60003834">
      <w:start w:val="1"/>
      <w:numFmt w:val="bullet"/>
      <w:lvlText w:val=""/>
      <w:lvlJc w:val="left"/>
      <w:pPr>
        <w:ind w:left="2160" w:hanging="360"/>
      </w:pPr>
      <w:rPr>
        <w:rFonts w:ascii="Wingdings" w:hAnsi="Wingdings" w:hint="default"/>
      </w:rPr>
    </w:lvl>
    <w:lvl w:ilvl="3" w:tplc="94D07606">
      <w:start w:val="1"/>
      <w:numFmt w:val="bullet"/>
      <w:lvlText w:val=""/>
      <w:lvlJc w:val="left"/>
      <w:pPr>
        <w:ind w:left="2880" w:hanging="360"/>
      </w:pPr>
      <w:rPr>
        <w:rFonts w:ascii="Symbol" w:hAnsi="Symbol" w:hint="default"/>
      </w:rPr>
    </w:lvl>
    <w:lvl w:ilvl="4" w:tplc="58F2905A">
      <w:start w:val="1"/>
      <w:numFmt w:val="bullet"/>
      <w:lvlText w:val="o"/>
      <w:lvlJc w:val="left"/>
      <w:pPr>
        <w:ind w:left="3600" w:hanging="360"/>
      </w:pPr>
      <w:rPr>
        <w:rFonts w:ascii="Courier New" w:hAnsi="Courier New" w:hint="default"/>
      </w:rPr>
    </w:lvl>
    <w:lvl w:ilvl="5" w:tplc="5C907410">
      <w:start w:val="1"/>
      <w:numFmt w:val="bullet"/>
      <w:lvlText w:val=""/>
      <w:lvlJc w:val="left"/>
      <w:pPr>
        <w:ind w:left="4320" w:hanging="360"/>
      </w:pPr>
      <w:rPr>
        <w:rFonts w:ascii="Wingdings" w:hAnsi="Wingdings" w:hint="default"/>
      </w:rPr>
    </w:lvl>
    <w:lvl w:ilvl="6" w:tplc="2C74AE7C">
      <w:start w:val="1"/>
      <w:numFmt w:val="bullet"/>
      <w:lvlText w:val=""/>
      <w:lvlJc w:val="left"/>
      <w:pPr>
        <w:ind w:left="5040" w:hanging="360"/>
      </w:pPr>
      <w:rPr>
        <w:rFonts w:ascii="Symbol" w:hAnsi="Symbol" w:hint="default"/>
      </w:rPr>
    </w:lvl>
    <w:lvl w:ilvl="7" w:tplc="6C20A45E">
      <w:start w:val="1"/>
      <w:numFmt w:val="bullet"/>
      <w:lvlText w:val="o"/>
      <w:lvlJc w:val="left"/>
      <w:pPr>
        <w:ind w:left="5760" w:hanging="360"/>
      </w:pPr>
      <w:rPr>
        <w:rFonts w:ascii="Courier New" w:hAnsi="Courier New" w:hint="default"/>
      </w:rPr>
    </w:lvl>
    <w:lvl w:ilvl="8" w:tplc="5CE8C110">
      <w:start w:val="1"/>
      <w:numFmt w:val="bullet"/>
      <w:lvlText w:val=""/>
      <w:lvlJc w:val="left"/>
      <w:pPr>
        <w:ind w:left="6480" w:hanging="360"/>
      </w:pPr>
      <w:rPr>
        <w:rFonts w:ascii="Wingdings" w:hAnsi="Wingdings" w:hint="default"/>
      </w:rPr>
    </w:lvl>
  </w:abstractNum>
  <w:abstractNum w:abstractNumId="222" w15:restartNumberingAfterBreak="0">
    <w:nsid w:val="19D823E3"/>
    <w:multiLevelType w:val="hybridMultilevel"/>
    <w:tmpl w:val="FFFFFFFF"/>
    <w:lvl w:ilvl="0" w:tplc="E9F05C3E">
      <w:start w:val="1"/>
      <w:numFmt w:val="bullet"/>
      <w:lvlText w:val=""/>
      <w:lvlJc w:val="left"/>
      <w:pPr>
        <w:ind w:left="720" w:hanging="360"/>
      </w:pPr>
      <w:rPr>
        <w:rFonts w:ascii="Symbol" w:hAnsi="Symbol" w:hint="default"/>
      </w:rPr>
    </w:lvl>
    <w:lvl w:ilvl="1" w:tplc="3B42C03A">
      <w:start w:val="1"/>
      <w:numFmt w:val="bullet"/>
      <w:lvlText w:val="o"/>
      <w:lvlJc w:val="left"/>
      <w:pPr>
        <w:ind w:left="1440" w:hanging="360"/>
      </w:pPr>
      <w:rPr>
        <w:rFonts w:ascii="Courier New" w:hAnsi="Courier New" w:hint="default"/>
      </w:rPr>
    </w:lvl>
    <w:lvl w:ilvl="2" w:tplc="057CB454">
      <w:start w:val="1"/>
      <w:numFmt w:val="bullet"/>
      <w:lvlText w:val=""/>
      <w:lvlJc w:val="left"/>
      <w:pPr>
        <w:ind w:left="2160" w:hanging="360"/>
      </w:pPr>
      <w:rPr>
        <w:rFonts w:ascii="Wingdings" w:hAnsi="Wingdings" w:hint="default"/>
      </w:rPr>
    </w:lvl>
    <w:lvl w:ilvl="3" w:tplc="AB9E6392">
      <w:start w:val="1"/>
      <w:numFmt w:val="bullet"/>
      <w:lvlText w:val=""/>
      <w:lvlJc w:val="left"/>
      <w:pPr>
        <w:ind w:left="2880" w:hanging="360"/>
      </w:pPr>
      <w:rPr>
        <w:rFonts w:ascii="Symbol" w:hAnsi="Symbol" w:hint="default"/>
      </w:rPr>
    </w:lvl>
    <w:lvl w:ilvl="4" w:tplc="56EC307C">
      <w:start w:val="1"/>
      <w:numFmt w:val="bullet"/>
      <w:lvlText w:val="o"/>
      <w:lvlJc w:val="left"/>
      <w:pPr>
        <w:ind w:left="3600" w:hanging="360"/>
      </w:pPr>
      <w:rPr>
        <w:rFonts w:ascii="Courier New" w:hAnsi="Courier New" w:hint="default"/>
      </w:rPr>
    </w:lvl>
    <w:lvl w:ilvl="5" w:tplc="6074B8B4">
      <w:start w:val="1"/>
      <w:numFmt w:val="bullet"/>
      <w:lvlText w:val=""/>
      <w:lvlJc w:val="left"/>
      <w:pPr>
        <w:ind w:left="4320" w:hanging="360"/>
      </w:pPr>
      <w:rPr>
        <w:rFonts w:ascii="Wingdings" w:hAnsi="Wingdings" w:hint="default"/>
      </w:rPr>
    </w:lvl>
    <w:lvl w:ilvl="6" w:tplc="86D880C2">
      <w:start w:val="1"/>
      <w:numFmt w:val="bullet"/>
      <w:lvlText w:val=""/>
      <w:lvlJc w:val="left"/>
      <w:pPr>
        <w:ind w:left="5040" w:hanging="360"/>
      </w:pPr>
      <w:rPr>
        <w:rFonts w:ascii="Symbol" w:hAnsi="Symbol" w:hint="default"/>
      </w:rPr>
    </w:lvl>
    <w:lvl w:ilvl="7" w:tplc="F99C8586">
      <w:start w:val="1"/>
      <w:numFmt w:val="bullet"/>
      <w:lvlText w:val="o"/>
      <w:lvlJc w:val="left"/>
      <w:pPr>
        <w:ind w:left="5760" w:hanging="360"/>
      </w:pPr>
      <w:rPr>
        <w:rFonts w:ascii="Courier New" w:hAnsi="Courier New" w:hint="default"/>
      </w:rPr>
    </w:lvl>
    <w:lvl w:ilvl="8" w:tplc="F42E2F16">
      <w:start w:val="1"/>
      <w:numFmt w:val="bullet"/>
      <w:lvlText w:val=""/>
      <w:lvlJc w:val="left"/>
      <w:pPr>
        <w:ind w:left="6480" w:hanging="360"/>
      </w:pPr>
      <w:rPr>
        <w:rFonts w:ascii="Wingdings" w:hAnsi="Wingdings" w:hint="default"/>
      </w:rPr>
    </w:lvl>
  </w:abstractNum>
  <w:abstractNum w:abstractNumId="223" w15:restartNumberingAfterBreak="0">
    <w:nsid w:val="19F62933"/>
    <w:multiLevelType w:val="hybridMultilevel"/>
    <w:tmpl w:val="FFFFFFFF"/>
    <w:lvl w:ilvl="0" w:tplc="9B3A9522">
      <w:start w:val="1"/>
      <w:numFmt w:val="bullet"/>
      <w:lvlText w:val=""/>
      <w:lvlJc w:val="left"/>
      <w:pPr>
        <w:ind w:left="720" w:hanging="360"/>
      </w:pPr>
      <w:rPr>
        <w:rFonts w:ascii="Symbol" w:hAnsi="Symbol" w:hint="default"/>
      </w:rPr>
    </w:lvl>
    <w:lvl w:ilvl="1" w:tplc="D0F02C48">
      <w:start w:val="1"/>
      <w:numFmt w:val="bullet"/>
      <w:lvlText w:val="o"/>
      <w:lvlJc w:val="left"/>
      <w:pPr>
        <w:ind w:left="1440" w:hanging="360"/>
      </w:pPr>
      <w:rPr>
        <w:rFonts w:ascii="Courier New" w:hAnsi="Courier New" w:hint="default"/>
      </w:rPr>
    </w:lvl>
    <w:lvl w:ilvl="2" w:tplc="1116BCCE">
      <w:start w:val="1"/>
      <w:numFmt w:val="bullet"/>
      <w:lvlText w:val=""/>
      <w:lvlJc w:val="left"/>
      <w:pPr>
        <w:ind w:left="2160" w:hanging="360"/>
      </w:pPr>
      <w:rPr>
        <w:rFonts w:ascii="Wingdings" w:hAnsi="Wingdings" w:hint="default"/>
      </w:rPr>
    </w:lvl>
    <w:lvl w:ilvl="3" w:tplc="E17E4F8C">
      <w:start w:val="1"/>
      <w:numFmt w:val="bullet"/>
      <w:lvlText w:val=""/>
      <w:lvlJc w:val="left"/>
      <w:pPr>
        <w:ind w:left="2880" w:hanging="360"/>
      </w:pPr>
      <w:rPr>
        <w:rFonts w:ascii="Symbol" w:hAnsi="Symbol" w:hint="default"/>
      </w:rPr>
    </w:lvl>
    <w:lvl w:ilvl="4" w:tplc="41F6E3DE">
      <w:start w:val="1"/>
      <w:numFmt w:val="bullet"/>
      <w:lvlText w:val="o"/>
      <w:lvlJc w:val="left"/>
      <w:pPr>
        <w:ind w:left="3600" w:hanging="360"/>
      </w:pPr>
      <w:rPr>
        <w:rFonts w:ascii="Courier New" w:hAnsi="Courier New" w:hint="default"/>
      </w:rPr>
    </w:lvl>
    <w:lvl w:ilvl="5" w:tplc="6732475C">
      <w:start w:val="1"/>
      <w:numFmt w:val="bullet"/>
      <w:lvlText w:val=""/>
      <w:lvlJc w:val="left"/>
      <w:pPr>
        <w:ind w:left="4320" w:hanging="360"/>
      </w:pPr>
      <w:rPr>
        <w:rFonts w:ascii="Wingdings" w:hAnsi="Wingdings" w:hint="default"/>
      </w:rPr>
    </w:lvl>
    <w:lvl w:ilvl="6" w:tplc="09B4B846">
      <w:start w:val="1"/>
      <w:numFmt w:val="bullet"/>
      <w:lvlText w:val=""/>
      <w:lvlJc w:val="left"/>
      <w:pPr>
        <w:ind w:left="5040" w:hanging="360"/>
      </w:pPr>
      <w:rPr>
        <w:rFonts w:ascii="Symbol" w:hAnsi="Symbol" w:hint="default"/>
      </w:rPr>
    </w:lvl>
    <w:lvl w:ilvl="7" w:tplc="DF10FEAC">
      <w:start w:val="1"/>
      <w:numFmt w:val="bullet"/>
      <w:lvlText w:val="o"/>
      <w:lvlJc w:val="left"/>
      <w:pPr>
        <w:ind w:left="5760" w:hanging="360"/>
      </w:pPr>
      <w:rPr>
        <w:rFonts w:ascii="Courier New" w:hAnsi="Courier New" w:hint="default"/>
      </w:rPr>
    </w:lvl>
    <w:lvl w:ilvl="8" w:tplc="DB60A6AA">
      <w:start w:val="1"/>
      <w:numFmt w:val="bullet"/>
      <w:lvlText w:val=""/>
      <w:lvlJc w:val="left"/>
      <w:pPr>
        <w:ind w:left="6480" w:hanging="360"/>
      </w:pPr>
      <w:rPr>
        <w:rFonts w:ascii="Wingdings" w:hAnsi="Wingdings" w:hint="default"/>
      </w:rPr>
    </w:lvl>
  </w:abstractNum>
  <w:abstractNum w:abstractNumId="224" w15:restartNumberingAfterBreak="0">
    <w:nsid w:val="1A2C2FD6"/>
    <w:multiLevelType w:val="hybridMultilevel"/>
    <w:tmpl w:val="FFFFFFFF"/>
    <w:lvl w:ilvl="0" w:tplc="A3D00F40">
      <w:start w:val="1"/>
      <w:numFmt w:val="bullet"/>
      <w:lvlText w:val=""/>
      <w:lvlJc w:val="left"/>
      <w:pPr>
        <w:ind w:left="720" w:hanging="360"/>
      </w:pPr>
      <w:rPr>
        <w:rFonts w:ascii="Symbol" w:hAnsi="Symbol" w:hint="default"/>
      </w:rPr>
    </w:lvl>
    <w:lvl w:ilvl="1" w:tplc="7A42CFFA">
      <w:start w:val="1"/>
      <w:numFmt w:val="bullet"/>
      <w:lvlText w:val="o"/>
      <w:lvlJc w:val="left"/>
      <w:pPr>
        <w:ind w:left="1440" w:hanging="360"/>
      </w:pPr>
      <w:rPr>
        <w:rFonts w:ascii="Courier New" w:hAnsi="Courier New" w:hint="default"/>
      </w:rPr>
    </w:lvl>
    <w:lvl w:ilvl="2" w:tplc="42C02C84">
      <w:start w:val="1"/>
      <w:numFmt w:val="bullet"/>
      <w:lvlText w:val=""/>
      <w:lvlJc w:val="left"/>
      <w:pPr>
        <w:ind w:left="2160" w:hanging="360"/>
      </w:pPr>
      <w:rPr>
        <w:rFonts w:ascii="Wingdings" w:hAnsi="Wingdings" w:hint="default"/>
      </w:rPr>
    </w:lvl>
    <w:lvl w:ilvl="3" w:tplc="107CD062">
      <w:start w:val="1"/>
      <w:numFmt w:val="bullet"/>
      <w:lvlText w:val=""/>
      <w:lvlJc w:val="left"/>
      <w:pPr>
        <w:ind w:left="2880" w:hanging="360"/>
      </w:pPr>
      <w:rPr>
        <w:rFonts w:ascii="Symbol" w:hAnsi="Symbol" w:hint="default"/>
      </w:rPr>
    </w:lvl>
    <w:lvl w:ilvl="4" w:tplc="EF1EDA6C">
      <w:start w:val="1"/>
      <w:numFmt w:val="bullet"/>
      <w:lvlText w:val="o"/>
      <w:lvlJc w:val="left"/>
      <w:pPr>
        <w:ind w:left="3600" w:hanging="360"/>
      </w:pPr>
      <w:rPr>
        <w:rFonts w:ascii="Courier New" w:hAnsi="Courier New" w:hint="default"/>
      </w:rPr>
    </w:lvl>
    <w:lvl w:ilvl="5" w:tplc="FC3EA38A">
      <w:start w:val="1"/>
      <w:numFmt w:val="bullet"/>
      <w:lvlText w:val=""/>
      <w:lvlJc w:val="left"/>
      <w:pPr>
        <w:ind w:left="4320" w:hanging="360"/>
      </w:pPr>
      <w:rPr>
        <w:rFonts w:ascii="Wingdings" w:hAnsi="Wingdings" w:hint="default"/>
      </w:rPr>
    </w:lvl>
    <w:lvl w:ilvl="6" w:tplc="7C1A6B40">
      <w:start w:val="1"/>
      <w:numFmt w:val="bullet"/>
      <w:lvlText w:val=""/>
      <w:lvlJc w:val="left"/>
      <w:pPr>
        <w:ind w:left="5040" w:hanging="360"/>
      </w:pPr>
      <w:rPr>
        <w:rFonts w:ascii="Symbol" w:hAnsi="Symbol" w:hint="default"/>
      </w:rPr>
    </w:lvl>
    <w:lvl w:ilvl="7" w:tplc="D0B407F6">
      <w:start w:val="1"/>
      <w:numFmt w:val="bullet"/>
      <w:lvlText w:val="o"/>
      <w:lvlJc w:val="left"/>
      <w:pPr>
        <w:ind w:left="5760" w:hanging="360"/>
      </w:pPr>
      <w:rPr>
        <w:rFonts w:ascii="Courier New" w:hAnsi="Courier New" w:hint="default"/>
      </w:rPr>
    </w:lvl>
    <w:lvl w:ilvl="8" w:tplc="D25A6EF4">
      <w:start w:val="1"/>
      <w:numFmt w:val="bullet"/>
      <w:lvlText w:val=""/>
      <w:lvlJc w:val="left"/>
      <w:pPr>
        <w:ind w:left="6480" w:hanging="360"/>
      </w:pPr>
      <w:rPr>
        <w:rFonts w:ascii="Wingdings" w:hAnsi="Wingdings" w:hint="default"/>
      </w:rPr>
    </w:lvl>
  </w:abstractNum>
  <w:abstractNum w:abstractNumId="225" w15:restartNumberingAfterBreak="0">
    <w:nsid w:val="1A364503"/>
    <w:multiLevelType w:val="hybridMultilevel"/>
    <w:tmpl w:val="FFFFFFFF"/>
    <w:lvl w:ilvl="0" w:tplc="8E0E5494">
      <w:start w:val="1"/>
      <w:numFmt w:val="bullet"/>
      <w:lvlText w:val=""/>
      <w:lvlJc w:val="left"/>
      <w:pPr>
        <w:ind w:left="720" w:hanging="360"/>
      </w:pPr>
      <w:rPr>
        <w:rFonts w:ascii="Symbol" w:hAnsi="Symbol" w:hint="default"/>
      </w:rPr>
    </w:lvl>
    <w:lvl w:ilvl="1" w:tplc="3232F728">
      <w:start w:val="1"/>
      <w:numFmt w:val="bullet"/>
      <w:lvlText w:val="o"/>
      <w:lvlJc w:val="left"/>
      <w:pPr>
        <w:ind w:left="1440" w:hanging="360"/>
      </w:pPr>
      <w:rPr>
        <w:rFonts w:ascii="Courier New" w:hAnsi="Courier New" w:hint="default"/>
      </w:rPr>
    </w:lvl>
    <w:lvl w:ilvl="2" w:tplc="70C6E378">
      <w:start w:val="1"/>
      <w:numFmt w:val="bullet"/>
      <w:lvlText w:val=""/>
      <w:lvlJc w:val="left"/>
      <w:pPr>
        <w:ind w:left="2160" w:hanging="360"/>
      </w:pPr>
      <w:rPr>
        <w:rFonts w:ascii="Wingdings" w:hAnsi="Wingdings" w:hint="default"/>
      </w:rPr>
    </w:lvl>
    <w:lvl w:ilvl="3" w:tplc="21CACDE8">
      <w:start w:val="1"/>
      <w:numFmt w:val="bullet"/>
      <w:lvlText w:val=""/>
      <w:lvlJc w:val="left"/>
      <w:pPr>
        <w:ind w:left="2880" w:hanging="360"/>
      </w:pPr>
      <w:rPr>
        <w:rFonts w:ascii="Symbol" w:hAnsi="Symbol" w:hint="default"/>
      </w:rPr>
    </w:lvl>
    <w:lvl w:ilvl="4" w:tplc="DDF6DD88">
      <w:start w:val="1"/>
      <w:numFmt w:val="bullet"/>
      <w:lvlText w:val="o"/>
      <w:lvlJc w:val="left"/>
      <w:pPr>
        <w:ind w:left="3600" w:hanging="360"/>
      </w:pPr>
      <w:rPr>
        <w:rFonts w:ascii="Courier New" w:hAnsi="Courier New" w:hint="default"/>
      </w:rPr>
    </w:lvl>
    <w:lvl w:ilvl="5" w:tplc="6B147858">
      <w:start w:val="1"/>
      <w:numFmt w:val="bullet"/>
      <w:lvlText w:val=""/>
      <w:lvlJc w:val="left"/>
      <w:pPr>
        <w:ind w:left="4320" w:hanging="360"/>
      </w:pPr>
      <w:rPr>
        <w:rFonts w:ascii="Wingdings" w:hAnsi="Wingdings" w:hint="default"/>
      </w:rPr>
    </w:lvl>
    <w:lvl w:ilvl="6" w:tplc="55282FDA">
      <w:start w:val="1"/>
      <w:numFmt w:val="bullet"/>
      <w:lvlText w:val=""/>
      <w:lvlJc w:val="left"/>
      <w:pPr>
        <w:ind w:left="5040" w:hanging="360"/>
      </w:pPr>
      <w:rPr>
        <w:rFonts w:ascii="Symbol" w:hAnsi="Symbol" w:hint="default"/>
      </w:rPr>
    </w:lvl>
    <w:lvl w:ilvl="7" w:tplc="05CE21AC">
      <w:start w:val="1"/>
      <w:numFmt w:val="bullet"/>
      <w:lvlText w:val="o"/>
      <w:lvlJc w:val="left"/>
      <w:pPr>
        <w:ind w:left="5760" w:hanging="360"/>
      </w:pPr>
      <w:rPr>
        <w:rFonts w:ascii="Courier New" w:hAnsi="Courier New" w:hint="default"/>
      </w:rPr>
    </w:lvl>
    <w:lvl w:ilvl="8" w:tplc="419689A8">
      <w:start w:val="1"/>
      <w:numFmt w:val="bullet"/>
      <w:lvlText w:val=""/>
      <w:lvlJc w:val="left"/>
      <w:pPr>
        <w:ind w:left="6480" w:hanging="360"/>
      </w:pPr>
      <w:rPr>
        <w:rFonts w:ascii="Wingdings" w:hAnsi="Wingdings" w:hint="default"/>
      </w:rPr>
    </w:lvl>
  </w:abstractNum>
  <w:abstractNum w:abstractNumId="226" w15:restartNumberingAfterBreak="0">
    <w:nsid w:val="1A4335C3"/>
    <w:multiLevelType w:val="hybridMultilevel"/>
    <w:tmpl w:val="FFFFFFFF"/>
    <w:lvl w:ilvl="0" w:tplc="5250170E">
      <w:start w:val="1"/>
      <w:numFmt w:val="bullet"/>
      <w:lvlText w:val=""/>
      <w:lvlJc w:val="left"/>
      <w:pPr>
        <w:ind w:left="720" w:hanging="360"/>
      </w:pPr>
      <w:rPr>
        <w:rFonts w:ascii="Symbol" w:hAnsi="Symbol" w:hint="default"/>
      </w:rPr>
    </w:lvl>
    <w:lvl w:ilvl="1" w:tplc="CC1249D8">
      <w:start w:val="1"/>
      <w:numFmt w:val="bullet"/>
      <w:lvlText w:val="o"/>
      <w:lvlJc w:val="left"/>
      <w:pPr>
        <w:ind w:left="1440" w:hanging="360"/>
      </w:pPr>
      <w:rPr>
        <w:rFonts w:ascii="Courier New" w:hAnsi="Courier New" w:hint="default"/>
      </w:rPr>
    </w:lvl>
    <w:lvl w:ilvl="2" w:tplc="694E4158">
      <w:start w:val="1"/>
      <w:numFmt w:val="bullet"/>
      <w:lvlText w:val=""/>
      <w:lvlJc w:val="left"/>
      <w:pPr>
        <w:ind w:left="2160" w:hanging="360"/>
      </w:pPr>
      <w:rPr>
        <w:rFonts w:ascii="Wingdings" w:hAnsi="Wingdings" w:hint="default"/>
      </w:rPr>
    </w:lvl>
    <w:lvl w:ilvl="3" w:tplc="178EEE7E">
      <w:start w:val="1"/>
      <w:numFmt w:val="bullet"/>
      <w:lvlText w:val=""/>
      <w:lvlJc w:val="left"/>
      <w:pPr>
        <w:ind w:left="2880" w:hanging="360"/>
      </w:pPr>
      <w:rPr>
        <w:rFonts w:ascii="Symbol" w:hAnsi="Symbol" w:hint="default"/>
      </w:rPr>
    </w:lvl>
    <w:lvl w:ilvl="4" w:tplc="0F56C1DC">
      <w:start w:val="1"/>
      <w:numFmt w:val="bullet"/>
      <w:lvlText w:val="o"/>
      <w:lvlJc w:val="left"/>
      <w:pPr>
        <w:ind w:left="3600" w:hanging="360"/>
      </w:pPr>
      <w:rPr>
        <w:rFonts w:ascii="Courier New" w:hAnsi="Courier New" w:hint="default"/>
      </w:rPr>
    </w:lvl>
    <w:lvl w:ilvl="5" w:tplc="8996CCDA">
      <w:start w:val="1"/>
      <w:numFmt w:val="bullet"/>
      <w:lvlText w:val=""/>
      <w:lvlJc w:val="left"/>
      <w:pPr>
        <w:ind w:left="4320" w:hanging="360"/>
      </w:pPr>
      <w:rPr>
        <w:rFonts w:ascii="Wingdings" w:hAnsi="Wingdings" w:hint="default"/>
      </w:rPr>
    </w:lvl>
    <w:lvl w:ilvl="6" w:tplc="70B435CC">
      <w:start w:val="1"/>
      <w:numFmt w:val="bullet"/>
      <w:lvlText w:val=""/>
      <w:lvlJc w:val="left"/>
      <w:pPr>
        <w:ind w:left="5040" w:hanging="360"/>
      </w:pPr>
      <w:rPr>
        <w:rFonts w:ascii="Symbol" w:hAnsi="Symbol" w:hint="default"/>
      </w:rPr>
    </w:lvl>
    <w:lvl w:ilvl="7" w:tplc="3A94BD5C">
      <w:start w:val="1"/>
      <w:numFmt w:val="bullet"/>
      <w:lvlText w:val="o"/>
      <w:lvlJc w:val="left"/>
      <w:pPr>
        <w:ind w:left="5760" w:hanging="360"/>
      </w:pPr>
      <w:rPr>
        <w:rFonts w:ascii="Courier New" w:hAnsi="Courier New" w:hint="default"/>
      </w:rPr>
    </w:lvl>
    <w:lvl w:ilvl="8" w:tplc="2098C9B4">
      <w:start w:val="1"/>
      <w:numFmt w:val="bullet"/>
      <w:lvlText w:val=""/>
      <w:lvlJc w:val="left"/>
      <w:pPr>
        <w:ind w:left="6480" w:hanging="360"/>
      </w:pPr>
      <w:rPr>
        <w:rFonts w:ascii="Wingdings" w:hAnsi="Wingdings" w:hint="default"/>
      </w:rPr>
    </w:lvl>
  </w:abstractNum>
  <w:abstractNum w:abstractNumId="227" w15:restartNumberingAfterBreak="0">
    <w:nsid w:val="1A84727C"/>
    <w:multiLevelType w:val="hybridMultilevel"/>
    <w:tmpl w:val="FFFFFFFF"/>
    <w:lvl w:ilvl="0" w:tplc="BA2A4DDA">
      <w:start w:val="1"/>
      <w:numFmt w:val="bullet"/>
      <w:lvlText w:val=""/>
      <w:lvlJc w:val="left"/>
      <w:pPr>
        <w:ind w:left="720" w:hanging="360"/>
      </w:pPr>
      <w:rPr>
        <w:rFonts w:ascii="Symbol" w:hAnsi="Symbol" w:hint="default"/>
      </w:rPr>
    </w:lvl>
    <w:lvl w:ilvl="1" w:tplc="180023A2">
      <w:start w:val="1"/>
      <w:numFmt w:val="bullet"/>
      <w:lvlText w:val="o"/>
      <w:lvlJc w:val="left"/>
      <w:pPr>
        <w:ind w:left="1440" w:hanging="360"/>
      </w:pPr>
      <w:rPr>
        <w:rFonts w:ascii="Courier New" w:hAnsi="Courier New" w:hint="default"/>
      </w:rPr>
    </w:lvl>
    <w:lvl w:ilvl="2" w:tplc="8A12501E">
      <w:start w:val="1"/>
      <w:numFmt w:val="bullet"/>
      <w:lvlText w:val=""/>
      <w:lvlJc w:val="left"/>
      <w:pPr>
        <w:ind w:left="2160" w:hanging="360"/>
      </w:pPr>
      <w:rPr>
        <w:rFonts w:ascii="Wingdings" w:hAnsi="Wingdings" w:hint="default"/>
      </w:rPr>
    </w:lvl>
    <w:lvl w:ilvl="3" w:tplc="00BA3B7C">
      <w:start w:val="1"/>
      <w:numFmt w:val="bullet"/>
      <w:lvlText w:val=""/>
      <w:lvlJc w:val="left"/>
      <w:pPr>
        <w:ind w:left="2880" w:hanging="360"/>
      </w:pPr>
      <w:rPr>
        <w:rFonts w:ascii="Symbol" w:hAnsi="Symbol" w:hint="default"/>
      </w:rPr>
    </w:lvl>
    <w:lvl w:ilvl="4" w:tplc="6C3E0318">
      <w:start w:val="1"/>
      <w:numFmt w:val="bullet"/>
      <w:lvlText w:val="o"/>
      <w:lvlJc w:val="left"/>
      <w:pPr>
        <w:ind w:left="3600" w:hanging="360"/>
      </w:pPr>
      <w:rPr>
        <w:rFonts w:ascii="Courier New" w:hAnsi="Courier New" w:hint="default"/>
      </w:rPr>
    </w:lvl>
    <w:lvl w:ilvl="5" w:tplc="291696CC">
      <w:start w:val="1"/>
      <w:numFmt w:val="bullet"/>
      <w:lvlText w:val=""/>
      <w:lvlJc w:val="left"/>
      <w:pPr>
        <w:ind w:left="4320" w:hanging="360"/>
      </w:pPr>
      <w:rPr>
        <w:rFonts w:ascii="Wingdings" w:hAnsi="Wingdings" w:hint="default"/>
      </w:rPr>
    </w:lvl>
    <w:lvl w:ilvl="6" w:tplc="AD64645C">
      <w:start w:val="1"/>
      <w:numFmt w:val="bullet"/>
      <w:lvlText w:val=""/>
      <w:lvlJc w:val="left"/>
      <w:pPr>
        <w:ind w:left="5040" w:hanging="360"/>
      </w:pPr>
      <w:rPr>
        <w:rFonts w:ascii="Symbol" w:hAnsi="Symbol" w:hint="default"/>
      </w:rPr>
    </w:lvl>
    <w:lvl w:ilvl="7" w:tplc="A656AA1A">
      <w:start w:val="1"/>
      <w:numFmt w:val="bullet"/>
      <w:lvlText w:val="o"/>
      <w:lvlJc w:val="left"/>
      <w:pPr>
        <w:ind w:left="5760" w:hanging="360"/>
      </w:pPr>
      <w:rPr>
        <w:rFonts w:ascii="Courier New" w:hAnsi="Courier New" w:hint="default"/>
      </w:rPr>
    </w:lvl>
    <w:lvl w:ilvl="8" w:tplc="1BBEA150">
      <w:start w:val="1"/>
      <w:numFmt w:val="bullet"/>
      <w:lvlText w:val=""/>
      <w:lvlJc w:val="left"/>
      <w:pPr>
        <w:ind w:left="6480" w:hanging="360"/>
      </w:pPr>
      <w:rPr>
        <w:rFonts w:ascii="Wingdings" w:hAnsi="Wingdings" w:hint="default"/>
      </w:rPr>
    </w:lvl>
  </w:abstractNum>
  <w:abstractNum w:abstractNumId="228" w15:restartNumberingAfterBreak="0">
    <w:nsid w:val="1A9C11F8"/>
    <w:multiLevelType w:val="hybridMultilevel"/>
    <w:tmpl w:val="FFFFFFFF"/>
    <w:lvl w:ilvl="0" w:tplc="F9E2F208">
      <w:start w:val="1"/>
      <w:numFmt w:val="bullet"/>
      <w:lvlText w:val=""/>
      <w:lvlJc w:val="left"/>
      <w:pPr>
        <w:ind w:left="720" w:hanging="360"/>
      </w:pPr>
      <w:rPr>
        <w:rFonts w:ascii="Symbol" w:hAnsi="Symbol" w:hint="default"/>
      </w:rPr>
    </w:lvl>
    <w:lvl w:ilvl="1" w:tplc="9E14E98C">
      <w:start w:val="1"/>
      <w:numFmt w:val="bullet"/>
      <w:lvlText w:val="o"/>
      <w:lvlJc w:val="left"/>
      <w:pPr>
        <w:ind w:left="1440" w:hanging="360"/>
      </w:pPr>
      <w:rPr>
        <w:rFonts w:ascii="Courier New" w:hAnsi="Courier New" w:hint="default"/>
      </w:rPr>
    </w:lvl>
    <w:lvl w:ilvl="2" w:tplc="5D644A88">
      <w:start w:val="1"/>
      <w:numFmt w:val="bullet"/>
      <w:lvlText w:val=""/>
      <w:lvlJc w:val="left"/>
      <w:pPr>
        <w:ind w:left="2160" w:hanging="360"/>
      </w:pPr>
      <w:rPr>
        <w:rFonts w:ascii="Wingdings" w:hAnsi="Wingdings" w:hint="default"/>
      </w:rPr>
    </w:lvl>
    <w:lvl w:ilvl="3" w:tplc="B9300DE8">
      <w:start w:val="1"/>
      <w:numFmt w:val="bullet"/>
      <w:lvlText w:val=""/>
      <w:lvlJc w:val="left"/>
      <w:pPr>
        <w:ind w:left="2880" w:hanging="360"/>
      </w:pPr>
      <w:rPr>
        <w:rFonts w:ascii="Symbol" w:hAnsi="Symbol" w:hint="default"/>
      </w:rPr>
    </w:lvl>
    <w:lvl w:ilvl="4" w:tplc="BB08B9A4">
      <w:start w:val="1"/>
      <w:numFmt w:val="bullet"/>
      <w:lvlText w:val="o"/>
      <w:lvlJc w:val="left"/>
      <w:pPr>
        <w:ind w:left="3600" w:hanging="360"/>
      </w:pPr>
      <w:rPr>
        <w:rFonts w:ascii="Courier New" w:hAnsi="Courier New" w:hint="default"/>
      </w:rPr>
    </w:lvl>
    <w:lvl w:ilvl="5" w:tplc="4EA0B07C">
      <w:start w:val="1"/>
      <w:numFmt w:val="bullet"/>
      <w:lvlText w:val=""/>
      <w:lvlJc w:val="left"/>
      <w:pPr>
        <w:ind w:left="4320" w:hanging="360"/>
      </w:pPr>
      <w:rPr>
        <w:rFonts w:ascii="Wingdings" w:hAnsi="Wingdings" w:hint="default"/>
      </w:rPr>
    </w:lvl>
    <w:lvl w:ilvl="6" w:tplc="3BCED540">
      <w:start w:val="1"/>
      <w:numFmt w:val="bullet"/>
      <w:lvlText w:val=""/>
      <w:lvlJc w:val="left"/>
      <w:pPr>
        <w:ind w:left="5040" w:hanging="360"/>
      </w:pPr>
      <w:rPr>
        <w:rFonts w:ascii="Symbol" w:hAnsi="Symbol" w:hint="default"/>
      </w:rPr>
    </w:lvl>
    <w:lvl w:ilvl="7" w:tplc="7898D16A">
      <w:start w:val="1"/>
      <w:numFmt w:val="bullet"/>
      <w:lvlText w:val="o"/>
      <w:lvlJc w:val="left"/>
      <w:pPr>
        <w:ind w:left="5760" w:hanging="360"/>
      </w:pPr>
      <w:rPr>
        <w:rFonts w:ascii="Courier New" w:hAnsi="Courier New" w:hint="default"/>
      </w:rPr>
    </w:lvl>
    <w:lvl w:ilvl="8" w:tplc="8C0C29D8">
      <w:start w:val="1"/>
      <w:numFmt w:val="bullet"/>
      <w:lvlText w:val=""/>
      <w:lvlJc w:val="left"/>
      <w:pPr>
        <w:ind w:left="6480" w:hanging="360"/>
      </w:pPr>
      <w:rPr>
        <w:rFonts w:ascii="Wingdings" w:hAnsi="Wingdings" w:hint="default"/>
      </w:rPr>
    </w:lvl>
  </w:abstractNum>
  <w:abstractNum w:abstractNumId="229" w15:restartNumberingAfterBreak="0">
    <w:nsid w:val="1B0702F3"/>
    <w:multiLevelType w:val="hybridMultilevel"/>
    <w:tmpl w:val="FFFFFFFF"/>
    <w:lvl w:ilvl="0" w:tplc="8B942F80">
      <w:start w:val="1"/>
      <w:numFmt w:val="bullet"/>
      <w:lvlText w:val=""/>
      <w:lvlJc w:val="left"/>
      <w:pPr>
        <w:ind w:left="720" w:hanging="360"/>
      </w:pPr>
      <w:rPr>
        <w:rFonts w:ascii="Symbol" w:hAnsi="Symbol" w:hint="default"/>
      </w:rPr>
    </w:lvl>
    <w:lvl w:ilvl="1" w:tplc="AEA8E02E">
      <w:start w:val="1"/>
      <w:numFmt w:val="bullet"/>
      <w:lvlText w:val="o"/>
      <w:lvlJc w:val="left"/>
      <w:pPr>
        <w:ind w:left="1440" w:hanging="360"/>
      </w:pPr>
      <w:rPr>
        <w:rFonts w:ascii="Courier New" w:hAnsi="Courier New" w:hint="default"/>
      </w:rPr>
    </w:lvl>
    <w:lvl w:ilvl="2" w:tplc="C1D0ED12">
      <w:start w:val="1"/>
      <w:numFmt w:val="bullet"/>
      <w:lvlText w:val=""/>
      <w:lvlJc w:val="left"/>
      <w:pPr>
        <w:ind w:left="2160" w:hanging="360"/>
      </w:pPr>
      <w:rPr>
        <w:rFonts w:ascii="Wingdings" w:hAnsi="Wingdings" w:hint="default"/>
      </w:rPr>
    </w:lvl>
    <w:lvl w:ilvl="3" w:tplc="50F6882A">
      <w:start w:val="1"/>
      <w:numFmt w:val="bullet"/>
      <w:lvlText w:val=""/>
      <w:lvlJc w:val="left"/>
      <w:pPr>
        <w:ind w:left="2880" w:hanging="360"/>
      </w:pPr>
      <w:rPr>
        <w:rFonts w:ascii="Symbol" w:hAnsi="Symbol" w:hint="default"/>
      </w:rPr>
    </w:lvl>
    <w:lvl w:ilvl="4" w:tplc="44D071DE">
      <w:start w:val="1"/>
      <w:numFmt w:val="bullet"/>
      <w:lvlText w:val="o"/>
      <w:lvlJc w:val="left"/>
      <w:pPr>
        <w:ind w:left="3600" w:hanging="360"/>
      </w:pPr>
      <w:rPr>
        <w:rFonts w:ascii="Courier New" w:hAnsi="Courier New" w:hint="default"/>
      </w:rPr>
    </w:lvl>
    <w:lvl w:ilvl="5" w:tplc="BA92F79A">
      <w:start w:val="1"/>
      <w:numFmt w:val="bullet"/>
      <w:lvlText w:val=""/>
      <w:lvlJc w:val="left"/>
      <w:pPr>
        <w:ind w:left="4320" w:hanging="360"/>
      </w:pPr>
      <w:rPr>
        <w:rFonts w:ascii="Wingdings" w:hAnsi="Wingdings" w:hint="default"/>
      </w:rPr>
    </w:lvl>
    <w:lvl w:ilvl="6" w:tplc="81924BA4">
      <w:start w:val="1"/>
      <w:numFmt w:val="bullet"/>
      <w:lvlText w:val=""/>
      <w:lvlJc w:val="left"/>
      <w:pPr>
        <w:ind w:left="5040" w:hanging="360"/>
      </w:pPr>
      <w:rPr>
        <w:rFonts w:ascii="Symbol" w:hAnsi="Symbol" w:hint="default"/>
      </w:rPr>
    </w:lvl>
    <w:lvl w:ilvl="7" w:tplc="5F6C0FC4">
      <w:start w:val="1"/>
      <w:numFmt w:val="bullet"/>
      <w:lvlText w:val="o"/>
      <w:lvlJc w:val="left"/>
      <w:pPr>
        <w:ind w:left="5760" w:hanging="360"/>
      </w:pPr>
      <w:rPr>
        <w:rFonts w:ascii="Courier New" w:hAnsi="Courier New" w:hint="default"/>
      </w:rPr>
    </w:lvl>
    <w:lvl w:ilvl="8" w:tplc="383CE6E6">
      <w:start w:val="1"/>
      <w:numFmt w:val="bullet"/>
      <w:lvlText w:val=""/>
      <w:lvlJc w:val="left"/>
      <w:pPr>
        <w:ind w:left="6480" w:hanging="360"/>
      </w:pPr>
      <w:rPr>
        <w:rFonts w:ascii="Wingdings" w:hAnsi="Wingdings" w:hint="default"/>
      </w:rPr>
    </w:lvl>
  </w:abstractNum>
  <w:abstractNum w:abstractNumId="230" w15:restartNumberingAfterBreak="0">
    <w:nsid w:val="1B112233"/>
    <w:multiLevelType w:val="hybridMultilevel"/>
    <w:tmpl w:val="FFFFFFFF"/>
    <w:lvl w:ilvl="0" w:tplc="7AB02934">
      <w:start w:val="1"/>
      <w:numFmt w:val="bullet"/>
      <w:lvlText w:val=""/>
      <w:lvlJc w:val="left"/>
      <w:pPr>
        <w:ind w:left="720" w:hanging="360"/>
      </w:pPr>
      <w:rPr>
        <w:rFonts w:ascii="Symbol" w:hAnsi="Symbol" w:hint="default"/>
      </w:rPr>
    </w:lvl>
    <w:lvl w:ilvl="1" w:tplc="074661FC">
      <w:start w:val="1"/>
      <w:numFmt w:val="bullet"/>
      <w:lvlText w:val="o"/>
      <w:lvlJc w:val="left"/>
      <w:pPr>
        <w:ind w:left="1440" w:hanging="360"/>
      </w:pPr>
      <w:rPr>
        <w:rFonts w:ascii="Courier New" w:hAnsi="Courier New" w:hint="default"/>
      </w:rPr>
    </w:lvl>
    <w:lvl w:ilvl="2" w:tplc="9C500FD0">
      <w:start w:val="1"/>
      <w:numFmt w:val="bullet"/>
      <w:lvlText w:val=""/>
      <w:lvlJc w:val="left"/>
      <w:pPr>
        <w:ind w:left="2160" w:hanging="360"/>
      </w:pPr>
      <w:rPr>
        <w:rFonts w:ascii="Wingdings" w:hAnsi="Wingdings" w:hint="default"/>
      </w:rPr>
    </w:lvl>
    <w:lvl w:ilvl="3" w:tplc="DF821200">
      <w:start w:val="1"/>
      <w:numFmt w:val="bullet"/>
      <w:lvlText w:val=""/>
      <w:lvlJc w:val="left"/>
      <w:pPr>
        <w:ind w:left="2880" w:hanging="360"/>
      </w:pPr>
      <w:rPr>
        <w:rFonts w:ascii="Symbol" w:hAnsi="Symbol" w:hint="default"/>
      </w:rPr>
    </w:lvl>
    <w:lvl w:ilvl="4" w:tplc="EC24BBEC">
      <w:start w:val="1"/>
      <w:numFmt w:val="bullet"/>
      <w:lvlText w:val="o"/>
      <w:lvlJc w:val="left"/>
      <w:pPr>
        <w:ind w:left="3600" w:hanging="360"/>
      </w:pPr>
      <w:rPr>
        <w:rFonts w:ascii="Courier New" w:hAnsi="Courier New" w:hint="default"/>
      </w:rPr>
    </w:lvl>
    <w:lvl w:ilvl="5" w:tplc="EF1235EC">
      <w:start w:val="1"/>
      <w:numFmt w:val="bullet"/>
      <w:lvlText w:val=""/>
      <w:lvlJc w:val="left"/>
      <w:pPr>
        <w:ind w:left="4320" w:hanging="360"/>
      </w:pPr>
      <w:rPr>
        <w:rFonts w:ascii="Wingdings" w:hAnsi="Wingdings" w:hint="default"/>
      </w:rPr>
    </w:lvl>
    <w:lvl w:ilvl="6" w:tplc="1BA4B4D4">
      <w:start w:val="1"/>
      <w:numFmt w:val="bullet"/>
      <w:lvlText w:val=""/>
      <w:lvlJc w:val="left"/>
      <w:pPr>
        <w:ind w:left="5040" w:hanging="360"/>
      </w:pPr>
      <w:rPr>
        <w:rFonts w:ascii="Symbol" w:hAnsi="Symbol" w:hint="default"/>
      </w:rPr>
    </w:lvl>
    <w:lvl w:ilvl="7" w:tplc="9B44E5A4">
      <w:start w:val="1"/>
      <w:numFmt w:val="bullet"/>
      <w:lvlText w:val="o"/>
      <w:lvlJc w:val="left"/>
      <w:pPr>
        <w:ind w:left="5760" w:hanging="360"/>
      </w:pPr>
      <w:rPr>
        <w:rFonts w:ascii="Courier New" w:hAnsi="Courier New" w:hint="default"/>
      </w:rPr>
    </w:lvl>
    <w:lvl w:ilvl="8" w:tplc="6226C640">
      <w:start w:val="1"/>
      <w:numFmt w:val="bullet"/>
      <w:lvlText w:val=""/>
      <w:lvlJc w:val="left"/>
      <w:pPr>
        <w:ind w:left="6480" w:hanging="360"/>
      </w:pPr>
      <w:rPr>
        <w:rFonts w:ascii="Wingdings" w:hAnsi="Wingdings" w:hint="default"/>
      </w:rPr>
    </w:lvl>
  </w:abstractNum>
  <w:abstractNum w:abstractNumId="231" w15:restartNumberingAfterBreak="0">
    <w:nsid w:val="1B2223D6"/>
    <w:multiLevelType w:val="hybridMultilevel"/>
    <w:tmpl w:val="FFFFFFFF"/>
    <w:lvl w:ilvl="0" w:tplc="2472A11A">
      <w:start w:val="1"/>
      <w:numFmt w:val="bullet"/>
      <w:lvlText w:val=""/>
      <w:lvlJc w:val="left"/>
      <w:pPr>
        <w:ind w:left="720" w:hanging="360"/>
      </w:pPr>
      <w:rPr>
        <w:rFonts w:ascii="Symbol" w:hAnsi="Symbol" w:hint="default"/>
      </w:rPr>
    </w:lvl>
    <w:lvl w:ilvl="1" w:tplc="F5241C9E">
      <w:start w:val="1"/>
      <w:numFmt w:val="bullet"/>
      <w:lvlText w:val="o"/>
      <w:lvlJc w:val="left"/>
      <w:pPr>
        <w:ind w:left="1440" w:hanging="360"/>
      </w:pPr>
      <w:rPr>
        <w:rFonts w:ascii="Courier New" w:hAnsi="Courier New" w:hint="default"/>
      </w:rPr>
    </w:lvl>
    <w:lvl w:ilvl="2" w:tplc="20EC58EC">
      <w:start w:val="1"/>
      <w:numFmt w:val="bullet"/>
      <w:lvlText w:val=""/>
      <w:lvlJc w:val="left"/>
      <w:pPr>
        <w:ind w:left="2160" w:hanging="360"/>
      </w:pPr>
      <w:rPr>
        <w:rFonts w:ascii="Wingdings" w:hAnsi="Wingdings" w:hint="default"/>
      </w:rPr>
    </w:lvl>
    <w:lvl w:ilvl="3" w:tplc="F04057D0">
      <w:start w:val="1"/>
      <w:numFmt w:val="bullet"/>
      <w:lvlText w:val=""/>
      <w:lvlJc w:val="left"/>
      <w:pPr>
        <w:ind w:left="2880" w:hanging="360"/>
      </w:pPr>
      <w:rPr>
        <w:rFonts w:ascii="Symbol" w:hAnsi="Symbol" w:hint="default"/>
      </w:rPr>
    </w:lvl>
    <w:lvl w:ilvl="4" w:tplc="2B76DB10">
      <w:start w:val="1"/>
      <w:numFmt w:val="bullet"/>
      <w:lvlText w:val="o"/>
      <w:lvlJc w:val="left"/>
      <w:pPr>
        <w:ind w:left="3600" w:hanging="360"/>
      </w:pPr>
      <w:rPr>
        <w:rFonts w:ascii="Courier New" w:hAnsi="Courier New" w:hint="default"/>
      </w:rPr>
    </w:lvl>
    <w:lvl w:ilvl="5" w:tplc="73260C46">
      <w:start w:val="1"/>
      <w:numFmt w:val="bullet"/>
      <w:lvlText w:val=""/>
      <w:lvlJc w:val="left"/>
      <w:pPr>
        <w:ind w:left="4320" w:hanging="360"/>
      </w:pPr>
      <w:rPr>
        <w:rFonts w:ascii="Wingdings" w:hAnsi="Wingdings" w:hint="default"/>
      </w:rPr>
    </w:lvl>
    <w:lvl w:ilvl="6" w:tplc="46000556">
      <w:start w:val="1"/>
      <w:numFmt w:val="bullet"/>
      <w:lvlText w:val=""/>
      <w:lvlJc w:val="left"/>
      <w:pPr>
        <w:ind w:left="5040" w:hanging="360"/>
      </w:pPr>
      <w:rPr>
        <w:rFonts w:ascii="Symbol" w:hAnsi="Symbol" w:hint="default"/>
      </w:rPr>
    </w:lvl>
    <w:lvl w:ilvl="7" w:tplc="1D105D3C">
      <w:start w:val="1"/>
      <w:numFmt w:val="bullet"/>
      <w:lvlText w:val="o"/>
      <w:lvlJc w:val="left"/>
      <w:pPr>
        <w:ind w:left="5760" w:hanging="360"/>
      </w:pPr>
      <w:rPr>
        <w:rFonts w:ascii="Courier New" w:hAnsi="Courier New" w:hint="default"/>
      </w:rPr>
    </w:lvl>
    <w:lvl w:ilvl="8" w:tplc="3AFC26F2">
      <w:start w:val="1"/>
      <w:numFmt w:val="bullet"/>
      <w:lvlText w:val=""/>
      <w:lvlJc w:val="left"/>
      <w:pPr>
        <w:ind w:left="6480" w:hanging="360"/>
      </w:pPr>
      <w:rPr>
        <w:rFonts w:ascii="Wingdings" w:hAnsi="Wingdings" w:hint="default"/>
      </w:rPr>
    </w:lvl>
  </w:abstractNum>
  <w:abstractNum w:abstractNumId="232" w15:restartNumberingAfterBreak="0">
    <w:nsid w:val="1B2B7608"/>
    <w:multiLevelType w:val="hybridMultilevel"/>
    <w:tmpl w:val="FFFFFFFF"/>
    <w:lvl w:ilvl="0" w:tplc="AAB2E6AC">
      <w:start w:val="1"/>
      <w:numFmt w:val="bullet"/>
      <w:lvlText w:val=""/>
      <w:lvlJc w:val="left"/>
      <w:pPr>
        <w:ind w:left="720" w:hanging="360"/>
      </w:pPr>
      <w:rPr>
        <w:rFonts w:ascii="Symbol" w:hAnsi="Symbol" w:hint="default"/>
      </w:rPr>
    </w:lvl>
    <w:lvl w:ilvl="1" w:tplc="0F9E9986">
      <w:start w:val="1"/>
      <w:numFmt w:val="bullet"/>
      <w:lvlText w:val="o"/>
      <w:lvlJc w:val="left"/>
      <w:pPr>
        <w:ind w:left="1440" w:hanging="360"/>
      </w:pPr>
      <w:rPr>
        <w:rFonts w:ascii="Courier New" w:hAnsi="Courier New" w:hint="default"/>
      </w:rPr>
    </w:lvl>
    <w:lvl w:ilvl="2" w:tplc="3E48B9E6">
      <w:start w:val="1"/>
      <w:numFmt w:val="bullet"/>
      <w:lvlText w:val=""/>
      <w:lvlJc w:val="left"/>
      <w:pPr>
        <w:ind w:left="2160" w:hanging="360"/>
      </w:pPr>
      <w:rPr>
        <w:rFonts w:ascii="Wingdings" w:hAnsi="Wingdings" w:hint="default"/>
      </w:rPr>
    </w:lvl>
    <w:lvl w:ilvl="3" w:tplc="2A86ACC6">
      <w:start w:val="1"/>
      <w:numFmt w:val="bullet"/>
      <w:lvlText w:val=""/>
      <w:lvlJc w:val="left"/>
      <w:pPr>
        <w:ind w:left="2880" w:hanging="360"/>
      </w:pPr>
      <w:rPr>
        <w:rFonts w:ascii="Symbol" w:hAnsi="Symbol" w:hint="default"/>
      </w:rPr>
    </w:lvl>
    <w:lvl w:ilvl="4" w:tplc="C49C32AE">
      <w:start w:val="1"/>
      <w:numFmt w:val="bullet"/>
      <w:lvlText w:val="o"/>
      <w:lvlJc w:val="left"/>
      <w:pPr>
        <w:ind w:left="3600" w:hanging="360"/>
      </w:pPr>
      <w:rPr>
        <w:rFonts w:ascii="Courier New" w:hAnsi="Courier New" w:hint="default"/>
      </w:rPr>
    </w:lvl>
    <w:lvl w:ilvl="5" w:tplc="9FF2B95E">
      <w:start w:val="1"/>
      <w:numFmt w:val="bullet"/>
      <w:lvlText w:val=""/>
      <w:lvlJc w:val="left"/>
      <w:pPr>
        <w:ind w:left="4320" w:hanging="360"/>
      </w:pPr>
      <w:rPr>
        <w:rFonts w:ascii="Wingdings" w:hAnsi="Wingdings" w:hint="default"/>
      </w:rPr>
    </w:lvl>
    <w:lvl w:ilvl="6" w:tplc="FA648864">
      <w:start w:val="1"/>
      <w:numFmt w:val="bullet"/>
      <w:lvlText w:val=""/>
      <w:lvlJc w:val="left"/>
      <w:pPr>
        <w:ind w:left="5040" w:hanging="360"/>
      </w:pPr>
      <w:rPr>
        <w:rFonts w:ascii="Symbol" w:hAnsi="Symbol" w:hint="default"/>
      </w:rPr>
    </w:lvl>
    <w:lvl w:ilvl="7" w:tplc="0C6CE89A">
      <w:start w:val="1"/>
      <w:numFmt w:val="bullet"/>
      <w:lvlText w:val="o"/>
      <w:lvlJc w:val="left"/>
      <w:pPr>
        <w:ind w:left="5760" w:hanging="360"/>
      </w:pPr>
      <w:rPr>
        <w:rFonts w:ascii="Courier New" w:hAnsi="Courier New" w:hint="default"/>
      </w:rPr>
    </w:lvl>
    <w:lvl w:ilvl="8" w:tplc="03BA5904">
      <w:start w:val="1"/>
      <w:numFmt w:val="bullet"/>
      <w:lvlText w:val=""/>
      <w:lvlJc w:val="left"/>
      <w:pPr>
        <w:ind w:left="6480" w:hanging="360"/>
      </w:pPr>
      <w:rPr>
        <w:rFonts w:ascii="Wingdings" w:hAnsi="Wingdings" w:hint="default"/>
      </w:rPr>
    </w:lvl>
  </w:abstractNum>
  <w:abstractNum w:abstractNumId="233" w15:restartNumberingAfterBreak="0">
    <w:nsid w:val="1B5368A1"/>
    <w:multiLevelType w:val="hybridMultilevel"/>
    <w:tmpl w:val="FFFFFFFF"/>
    <w:lvl w:ilvl="0" w:tplc="4AB44A54">
      <w:start w:val="1"/>
      <w:numFmt w:val="bullet"/>
      <w:lvlText w:val=""/>
      <w:lvlJc w:val="left"/>
      <w:pPr>
        <w:ind w:left="720" w:hanging="360"/>
      </w:pPr>
      <w:rPr>
        <w:rFonts w:ascii="Symbol" w:hAnsi="Symbol" w:hint="default"/>
      </w:rPr>
    </w:lvl>
    <w:lvl w:ilvl="1" w:tplc="D47E9A0E">
      <w:start w:val="1"/>
      <w:numFmt w:val="bullet"/>
      <w:lvlText w:val="o"/>
      <w:lvlJc w:val="left"/>
      <w:pPr>
        <w:ind w:left="1440" w:hanging="360"/>
      </w:pPr>
      <w:rPr>
        <w:rFonts w:ascii="Courier New" w:hAnsi="Courier New" w:hint="default"/>
      </w:rPr>
    </w:lvl>
    <w:lvl w:ilvl="2" w:tplc="A2ECC348">
      <w:start w:val="1"/>
      <w:numFmt w:val="bullet"/>
      <w:lvlText w:val=""/>
      <w:lvlJc w:val="left"/>
      <w:pPr>
        <w:ind w:left="2160" w:hanging="360"/>
      </w:pPr>
      <w:rPr>
        <w:rFonts w:ascii="Wingdings" w:hAnsi="Wingdings" w:hint="default"/>
      </w:rPr>
    </w:lvl>
    <w:lvl w:ilvl="3" w:tplc="3FEA7A7C">
      <w:start w:val="1"/>
      <w:numFmt w:val="bullet"/>
      <w:lvlText w:val=""/>
      <w:lvlJc w:val="left"/>
      <w:pPr>
        <w:ind w:left="2880" w:hanging="360"/>
      </w:pPr>
      <w:rPr>
        <w:rFonts w:ascii="Symbol" w:hAnsi="Symbol" w:hint="default"/>
      </w:rPr>
    </w:lvl>
    <w:lvl w:ilvl="4" w:tplc="6998509A">
      <w:start w:val="1"/>
      <w:numFmt w:val="bullet"/>
      <w:lvlText w:val="o"/>
      <w:lvlJc w:val="left"/>
      <w:pPr>
        <w:ind w:left="3600" w:hanging="360"/>
      </w:pPr>
      <w:rPr>
        <w:rFonts w:ascii="Courier New" w:hAnsi="Courier New" w:hint="default"/>
      </w:rPr>
    </w:lvl>
    <w:lvl w:ilvl="5" w:tplc="AD16CA36">
      <w:start w:val="1"/>
      <w:numFmt w:val="bullet"/>
      <w:lvlText w:val=""/>
      <w:lvlJc w:val="left"/>
      <w:pPr>
        <w:ind w:left="4320" w:hanging="360"/>
      </w:pPr>
      <w:rPr>
        <w:rFonts w:ascii="Wingdings" w:hAnsi="Wingdings" w:hint="default"/>
      </w:rPr>
    </w:lvl>
    <w:lvl w:ilvl="6" w:tplc="2D1251E0">
      <w:start w:val="1"/>
      <w:numFmt w:val="bullet"/>
      <w:lvlText w:val=""/>
      <w:lvlJc w:val="left"/>
      <w:pPr>
        <w:ind w:left="5040" w:hanging="360"/>
      </w:pPr>
      <w:rPr>
        <w:rFonts w:ascii="Symbol" w:hAnsi="Symbol" w:hint="default"/>
      </w:rPr>
    </w:lvl>
    <w:lvl w:ilvl="7" w:tplc="5CF6D29C">
      <w:start w:val="1"/>
      <w:numFmt w:val="bullet"/>
      <w:lvlText w:val="o"/>
      <w:lvlJc w:val="left"/>
      <w:pPr>
        <w:ind w:left="5760" w:hanging="360"/>
      </w:pPr>
      <w:rPr>
        <w:rFonts w:ascii="Courier New" w:hAnsi="Courier New" w:hint="default"/>
      </w:rPr>
    </w:lvl>
    <w:lvl w:ilvl="8" w:tplc="416A0D94">
      <w:start w:val="1"/>
      <w:numFmt w:val="bullet"/>
      <w:lvlText w:val=""/>
      <w:lvlJc w:val="left"/>
      <w:pPr>
        <w:ind w:left="6480" w:hanging="360"/>
      </w:pPr>
      <w:rPr>
        <w:rFonts w:ascii="Wingdings" w:hAnsi="Wingdings" w:hint="default"/>
      </w:rPr>
    </w:lvl>
  </w:abstractNum>
  <w:abstractNum w:abstractNumId="234" w15:restartNumberingAfterBreak="0">
    <w:nsid w:val="1B9F63C9"/>
    <w:multiLevelType w:val="hybridMultilevel"/>
    <w:tmpl w:val="FFFFFFFF"/>
    <w:lvl w:ilvl="0" w:tplc="D2F23AE8">
      <w:start w:val="1"/>
      <w:numFmt w:val="bullet"/>
      <w:lvlText w:val=""/>
      <w:lvlJc w:val="left"/>
      <w:pPr>
        <w:ind w:left="720" w:hanging="360"/>
      </w:pPr>
      <w:rPr>
        <w:rFonts w:ascii="Symbol" w:hAnsi="Symbol" w:hint="default"/>
      </w:rPr>
    </w:lvl>
    <w:lvl w:ilvl="1" w:tplc="22C8B1F8">
      <w:start w:val="1"/>
      <w:numFmt w:val="bullet"/>
      <w:lvlText w:val="o"/>
      <w:lvlJc w:val="left"/>
      <w:pPr>
        <w:ind w:left="1440" w:hanging="360"/>
      </w:pPr>
      <w:rPr>
        <w:rFonts w:ascii="Courier New" w:hAnsi="Courier New" w:hint="default"/>
      </w:rPr>
    </w:lvl>
    <w:lvl w:ilvl="2" w:tplc="FA74E6DE">
      <w:start w:val="1"/>
      <w:numFmt w:val="bullet"/>
      <w:lvlText w:val=""/>
      <w:lvlJc w:val="left"/>
      <w:pPr>
        <w:ind w:left="2160" w:hanging="360"/>
      </w:pPr>
      <w:rPr>
        <w:rFonts w:ascii="Wingdings" w:hAnsi="Wingdings" w:hint="default"/>
      </w:rPr>
    </w:lvl>
    <w:lvl w:ilvl="3" w:tplc="50FC5922">
      <w:start w:val="1"/>
      <w:numFmt w:val="bullet"/>
      <w:lvlText w:val=""/>
      <w:lvlJc w:val="left"/>
      <w:pPr>
        <w:ind w:left="2880" w:hanging="360"/>
      </w:pPr>
      <w:rPr>
        <w:rFonts w:ascii="Symbol" w:hAnsi="Symbol" w:hint="default"/>
      </w:rPr>
    </w:lvl>
    <w:lvl w:ilvl="4" w:tplc="05109E10">
      <w:start w:val="1"/>
      <w:numFmt w:val="bullet"/>
      <w:lvlText w:val="o"/>
      <w:lvlJc w:val="left"/>
      <w:pPr>
        <w:ind w:left="3600" w:hanging="360"/>
      </w:pPr>
      <w:rPr>
        <w:rFonts w:ascii="Courier New" w:hAnsi="Courier New" w:hint="default"/>
      </w:rPr>
    </w:lvl>
    <w:lvl w:ilvl="5" w:tplc="523656A0">
      <w:start w:val="1"/>
      <w:numFmt w:val="bullet"/>
      <w:lvlText w:val=""/>
      <w:lvlJc w:val="left"/>
      <w:pPr>
        <w:ind w:left="4320" w:hanging="360"/>
      </w:pPr>
      <w:rPr>
        <w:rFonts w:ascii="Wingdings" w:hAnsi="Wingdings" w:hint="default"/>
      </w:rPr>
    </w:lvl>
    <w:lvl w:ilvl="6" w:tplc="8B9671CE">
      <w:start w:val="1"/>
      <w:numFmt w:val="bullet"/>
      <w:lvlText w:val=""/>
      <w:lvlJc w:val="left"/>
      <w:pPr>
        <w:ind w:left="5040" w:hanging="360"/>
      </w:pPr>
      <w:rPr>
        <w:rFonts w:ascii="Symbol" w:hAnsi="Symbol" w:hint="default"/>
      </w:rPr>
    </w:lvl>
    <w:lvl w:ilvl="7" w:tplc="4EA81302">
      <w:start w:val="1"/>
      <w:numFmt w:val="bullet"/>
      <w:lvlText w:val="o"/>
      <w:lvlJc w:val="left"/>
      <w:pPr>
        <w:ind w:left="5760" w:hanging="360"/>
      </w:pPr>
      <w:rPr>
        <w:rFonts w:ascii="Courier New" w:hAnsi="Courier New" w:hint="default"/>
      </w:rPr>
    </w:lvl>
    <w:lvl w:ilvl="8" w:tplc="8FB6BEA6">
      <w:start w:val="1"/>
      <w:numFmt w:val="bullet"/>
      <w:lvlText w:val=""/>
      <w:lvlJc w:val="left"/>
      <w:pPr>
        <w:ind w:left="6480" w:hanging="360"/>
      </w:pPr>
      <w:rPr>
        <w:rFonts w:ascii="Wingdings" w:hAnsi="Wingdings" w:hint="default"/>
      </w:rPr>
    </w:lvl>
  </w:abstractNum>
  <w:abstractNum w:abstractNumId="235" w15:restartNumberingAfterBreak="0">
    <w:nsid w:val="1BCB7CC2"/>
    <w:multiLevelType w:val="hybridMultilevel"/>
    <w:tmpl w:val="FFFFFFFF"/>
    <w:lvl w:ilvl="0" w:tplc="C20CC03E">
      <w:start w:val="1"/>
      <w:numFmt w:val="bullet"/>
      <w:lvlText w:val=""/>
      <w:lvlJc w:val="left"/>
      <w:pPr>
        <w:ind w:left="720" w:hanging="360"/>
      </w:pPr>
      <w:rPr>
        <w:rFonts w:ascii="Symbol" w:hAnsi="Symbol" w:hint="default"/>
      </w:rPr>
    </w:lvl>
    <w:lvl w:ilvl="1" w:tplc="7DF828E6">
      <w:start w:val="1"/>
      <w:numFmt w:val="bullet"/>
      <w:lvlText w:val="o"/>
      <w:lvlJc w:val="left"/>
      <w:pPr>
        <w:ind w:left="1440" w:hanging="360"/>
      </w:pPr>
      <w:rPr>
        <w:rFonts w:ascii="Courier New" w:hAnsi="Courier New" w:hint="default"/>
      </w:rPr>
    </w:lvl>
    <w:lvl w:ilvl="2" w:tplc="4E2EC69E">
      <w:start w:val="1"/>
      <w:numFmt w:val="bullet"/>
      <w:lvlText w:val=""/>
      <w:lvlJc w:val="left"/>
      <w:pPr>
        <w:ind w:left="2160" w:hanging="360"/>
      </w:pPr>
      <w:rPr>
        <w:rFonts w:ascii="Wingdings" w:hAnsi="Wingdings" w:hint="default"/>
      </w:rPr>
    </w:lvl>
    <w:lvl w:ilvl="3" w:tplc="172EAAA6">
      <w:start w:val="1"/>
      <w:numFmt w:val="bullet"/>
      <w:lvlText w:val=""/>
      <w:lvlJc w:val="left"/>
      <w:pPr>
        <w:ind w:left="2880" w:hanging="360"/>
      </w:pPr>
      <w:rPr>
        <w:rFonts w:ascii="Symbol" w:hAnsi="Symbol" w:hint="default"/>
      </w:rPr>
    </w:lvl>
    <w:lvl w:ilvl="4" w:tplc="306626EE">
      <w:start w:val="1"/>
      <w:numFmt w:val="bullet"/>
      <w:lvlText w:val="o"/>
      <w:lvlJc w:val="left"/>
      <w:pPr>
        <w:ind w:left="3600" w:hanging="360"/>
      </w:pPr>
      <w:rPr>
        <w:rFonts w:ascii="Courier New" w:hAnsi="Courier New" w:hint="default"/>
      </w:rPr>
    </w:lvl>
    <w:lvl w:ilvl="5" w:tplc="02CA628E">
      <w:start w:val="1"/>
      <w:numFmt w:val="bullet"/>
      <w:lvlText w:val=""/>
      <w:lvlJc w:val="left"/>
      <w:pPr>
        <w:ind w:left="4320" w:hanging="360"/>
      </w:pPr>
      <w:rPr>
        <w:rFonts w:ascii="Wingdings" w:hAnsi="Wingdings" w:hint="default"/>
      </w:rPr>
    </w:lvl>
    <w:lvl w:ilvl="6" w:tplc="65D06628">
      <w:start w:val="1"/>
      <w:numFmt w:val="bullet"/>
      <w:lvlText w:val=""/>
      <w:lvlJc w:val="left"/>
      <w:pPr>
        <w:ind w:left="5040" w:hanging="360"/>
      </w:pPr>
      <w:rPr>
        <w:rFonts w:ascii="Symbol" w:hAnsi="Symbol" w:hint="default"/>
      </w:rPr>
    </w:lvl>
    <w:lvl w:ilvl="7" w:tplc="8B9EA186">
      <w:start w:val="1"/>
      <w:numFmt w:val="bullet"/>
      <w:lvlText w:val="o"/>
      <w:lvlJc w:val="left"/>
      <w:pPr>
        <w:ind w:left="5760" w:hanging="360"/>
      </w:pPr>
      <w:rPr>
        <w:rFonts w:ascii="Courier New" w:hAnsi="Courier New" w:hint="default"/>
      </w:rPr>
    </w:lvl>
    <w:lvl w:ilvl="8" w:tplc="0BA045DC">
      <w:start w:val="1"/>
      <w:numFmt w:val="bullet"/>
      <w:lvlText w:val=""/>
      <w:lvlJc w:val="left"/>
      <w:pPr>
        <w:ind w:left="6480" w:hanging="360"/>
      </w:pPr>
      <w:rPr>
        <w:rFonts w:ascii="Wingdings" w:hAnsi="Wingdings" w:hint="default"/>
      </w:rPr>
    </w:lvl>
  </w:abstractNum>
  <w:abstractNum w:abstractNumId="236" w15:restartNumberingAfterBreak="0">
    <w:nsid w:val="1BD7508D"/>
    <w:multiLevelType w:val="hybridMultilevel"/>
    <w:tmpl w:val="FFFFFFFF"/>
    <w:lvl w:ilvl="0" w:tplc="F1BEAC1E">
      <w:start w:val="1"/>
      <w:numFmt w:val="bullet"/>
      <w:lvlText w:val=""/>
      <w:lvlJc w:val="left"/>
      <w:pPr>
        <w:ind w:left="720" w:hanging="360"/>
      </w:pPr>
      <w:rPr>
        <w:rFonts w:ascii="Symbol" w:hAnsi="Symbol" w:hint="default"/>
      </w:rPr>
    </w:lvl>
    <w:lvl w:ilvl="1" w:tplc="A65EED18">
      <w:start w:val="1"/>
      <w:numFmt w:val="bullet"/>
      <w:lvlText w:val="o"/>
      <w:lvlJc w:val="left"/>
      <w:pPr>
        <w:ind w:left="1440" w:hanging="360"/>
      </w:pPr>
      <w:rPr>
        <w:rFonts w:ascii="Courier New" w:hAnsi="Courier New" w:hint="default"/>
      </w:rPr>
    </w:lvl>
    <w:lvl w:ilvl="2" w:tplc="7764D172">
      <w:start w:val="1"/>
      <w:numFmt w:val="bullet"/>
      <w:lvlText w:val=""/>
      <w:lvlJc w:val="left"/>
      <w:pPr>
        <w:ind w:left="2160" w:hanging="360"/>
      </w:pPr>
      <w:rPr>
        <w:rFonts w:ascii="Wingdings" w:hAnsi="Wingdings" w:hint="default"/>
      </w:rPr>
    </w:lvl>
    <w:lvl w:ilvl="3" w:tplc="98324D92">
      <w:start w:val="1"/>
      <w:numFmt w:val="bullet"/>
      <w:lvlText w:val=""/>
      <w:lvlJc w:val="left"/>
      <w:pPr>
        <w:ind w:left="2880" w:hanging="360"/>
      </w:pPr>
      <w:rPr>
        <w:rFonts w:ascii="Symbol" w:hAnsi="Symbol" w:hint="default"/>
      </w:rPr>
    </w:lvl>
    <w:lvl w:ilvl="4" w:tplc="4C4EBB08">
      <w:start w:val="1"/>
      <w:numFmt w:val="bullet"/>
      <w:lvlText w:val="o"/>
      <w:lvlJc w:val="left"/>
      <w:pPr>
        <w:ind w:left="3600" w:hanging="360"/>
      </w:pPr>
      <w:rPr>
        <w:rFonts w:ascii="Courier New" w:hAnsi="Courier New" w:hint="default"/>
      </w:rPr>
    </w:lvl>
    <w:lvl w:ilvl="5" w:tplc="974607B4">
      <w:start w:val="1"/>
      <w:numFmt w:val="bullet"/>
      <w:lvlText w:val=""/>
      <w:lvlJc w:val="left"/>
      <w:pPr>
        <w:ind w:left="4320" w:hanging="360"/>
      </w:pPr>
      <w:rPr>
        <w:rFonts w:ascii="Wingdings" w:hAnsi="Wingdings" w:hint="default"/>
      </w:rPr>
    </w:lvl>
    <w:lvl w:ilvl="6" w:tplc="FFAE4228">
      <w:start w:val="1"/>
      <w:numFmt w:val="bullet"/>
      <w:lvlText w:val=""/>
      <w:lvlJc w:val="left"/>
      <w:pPr>
        <w:ind w:left="5040" w:hanging="360"/>
      </w:pPr>
      <w:rPr>
        <w:rFonts w:ascii="Symbol" w:hAnsi="Symbol" w:hint="default"/>
      </w:rPr>
    </w:lvl>
    <w:lvl w:ilvl="7" w:tplc="8640E72C">
      <w:start w:val="1"/>
      <w:numFmt w:val="bullet"/>
      <w:lvlText w:val="o"/>
      <w:lvlJc w:val="left"/>
      <w:pPr>
        <w:ind w:left="5760" w:hanging="360"/>
      </w:pPr>
      <w:rPr>
        <w:rFonts w:ascii="Courier New" w:hAnsi="Courier New" w:hint="default"/>
      </w:rPr>
    </w:lvl>
    <w:lvl w:ilvl="8" w:tplc="37A87F0E">
      <w:start w:val="1"/>
      <w:numFmt w:val="bullet"/>
      <w:lvlText w:val=""/>
      <w:lvlJc w:val="left"/>
      <w:pPr>
        <w:ind w:left="6480" w:hanging="360"/>
      </w:pPr>
      <w:rPr>
        <w:rFonts w:ascii="Wingdings" w:hAnsi="Wingdings" w:hint="default"/>
      </w:rPr>
    </w:lvl>
  </w:abstractNum>
  <w:abstractNum w:abstractNumId="237" w15:restartNumberingAfterBreak="0">
    <w:nsid w:val="1BDB59D7"/>
    <w:multiLevelType w:val="hybridMultilevel"/>
    <w:tmpl w:val="FFFFFFFF"/>
    <w:lvl w:ilvl="0" w:tplc="9BE8A7B2">
      <w:start w:val="1"/>
      <w:numFmt w:val="bullet"/>
      <w:lvlText w:val=""/>
      <w:lvlJc w:val="left"/>
      <w:pPr>
        <w:ind w:left="720" w:hanging="360"/>
      </w:pPr>
      <w:rPr>
        <w:rFonts w:ascii="Symbol" w:hAnsi="Symbol" w:hint="default"/>
      </w:rPr>
    </w:lvl>
    <w:lvl w:ilvl="1" w:tplc="FCD62262">
      <w:start w:val="1"/>
      <w:numFmt w:val="bullet"/>
      <w:lvlText w:val="o"/>
      <w:lvlJc w:val="left"/>
      <w:pPr>
        <w:ind w:left="1440" w:hanging="360"/>
      </w:pPr>
      <w:rPr>
        <w:rFonts w:ascii="Courier New" w:hAnsi="Courier New" w:hint="default"/>
      </w:rPr>
    </w:lvl>
    <w:lvl w:ilvl="2" w:tplc="6F50D1CA">
      <w:start w:val="1"/>
      <w:numFmt w:val="bullet"/>
      <w:lvlText w:val=""/>
      <w:lvlJc w:val="left"/>
      <w:pPr>
        <w:ind w:left="2160" w:hanging="360"/>
      </w:pPr>
      <w:rPr>
        <w:rFonts w:ascii="Wingdings" w:hAnsi="Wingdings" w:hint="default"/>
      </w:rPr>
    </w:lvl>
    <w:lvl w:ilvl="3" w:tplc="EA987FEA">
      <w:start w:val="1"/>
      <w:numFmt w:val="bullet"/>
      <w:lvlText w:val=""/>
      <w:lvlJc w:val="left"/>
      <w:pPr>
        <w:ind w:left="2880" w:hanging="360"/>
      </w:pPr>
      <w:rPr>
        <w:rFonts w:ascii="Symbol" w:hAnsi="Symbol" w:hint="default"/>
      </w:rPr>
    </w:lvl>
    <w:lvl w:ilvl="4" w:tplc="A330DD82">
      <w:start w:val="1"/>
      <w:numFmt w:val="bullet"/>
      <w:lvlText w:val="o"/>
      <w:lvlJc w:val="left"/>
      <w:pPr>
        <w:ind w:left="3600" w:hanging="360"/>
      </w:pPr>
      <w:rPr>
        <w:rFonts w:ascii="Courier New" w:hAnsi="Courier New" w:hint="default"/>
      </w:rPr>
    </w:lvl>
    <w:lvl w:ilvl="5" w:tplc="731EA23A">
      <w:start w:val="1"/>
      <w:numFmt w:val="bullet"/>
      <w:lvlText w:val=""/>
      <w:lvlJc w:val="left"/>
      <w:pPr>
        <w:ind w:left="4320" w:hanging="360"/>
      </w:pPr>
      <w:rPr>
        <w:rFonts w:ascii="Wingdings" w:hAnsi="Wingdings" w:hint="default"/>
      </w:rPr>
    </w:lvl>
    <w:lvl w:ilvl="6" w:tplc="2BC6B466">
      <w:start w:val="1"/>
      <w:numFmt w:val="bullet"/>
      <w:lvlText w:val=""/>
      <w:lvlJc w:val="left"/>
      <w:pPr>
        <w:ind w:left="5040" w:hanging="360"/>
      </w:pPr>
      <w:rPr>
        <w:rFonts w:ascii="Symbol" w:hAnsi="Symbol" w:hint="default"/>
      </w:rPr>
    </w:lvl>
    <w:lvl w:ilvl="7" w:tplc="5FE8C172">
      <w:start w:val="1"/>
      <w:numFmt w:val="bullet"/>
      <w:lvlText w:val="o"/>
      <w:lvlJc w:val="left"/>
      <w:pPr>
        <w:ind w:left="5760" w:hanging="360"/>
      </w:pPr>
      <w:rPr>
        <w:rFonts w:ascii="Courier New" w:hAnsi="Courier New" w:hint="default"/>
      </w:rPr>
    </w:lvl>
    <w:lvl w:ilvl="8" w:tplc="DC9E395A">
      <w:start w:val="1"/>
      <w:numFmt w:val="bullet"/>
      <w:lvlText w:val=""/>
      <w:lvlJc w:val="left"/>
      <w:pPr>
        <w:ind w:left="6480" w:hanging="360"/>
      </w:pPr>
      <w:rPr>
        <w:rFonts w:ascii="Wingdings" w:hAnsi="Wingdings" w:hint="default"/>
      </w:rPr>
    </w:lvl>
  </w:abstractNum>
  <w:abstractNum w:abstractNumId="238" w15:restartNumberingAfterBreak="0">
    <w:nsid w:val="1BE730A7"/>
    <w:multiLevelType w:val="hybridMultilevel"/>
    <w:tmpl w:val="FFFFFFFF"/>
    <w:lvl w:ilvl="0" w:tplc="55DADE1A">
      <w:start w:val="1"/>
      <w:numFmt w:val="bullet"/>
      <w:lvlText w:val=""/>
      <w:lvlJc w:val="left"/>
      <w:pPr>
        <w:ind w:left="720" w:hanging="360"/>
      </w:pPr>
      <w:rPr>
        <w:rFonts w:ascii="Symbol" w:hAnsi="Symbol" w:hint="default"/>
      </w:rPr>
    </w:lvl>
    <w:lvl w:ilvl="1" w:tplc="2C26F8CC">
      <w:start w:val="1"/>
      <w:numFmt w:val="bullet"/>
      <w:lvlText w:val="o"/>
      <w:lvlJc w:val="left"/>
      <w:pPr>
        <w:ind w:left="1440" w:hanging="360"/>
      </w:pPr>
      <w:rPr>
        <w:rFonts w:ascii="Courier New" w:hAnsi="Courier New" w:hint="default"/>
      </w:rPr>
    </w:lvl>
    <w:lvl w:ilvl="2" w:tplc="74D0A8D6">
      <w:start w:val="1"/>
      <w:numFmt w:val="bullet"/>
      <w:lvlText w:val=""/>
      <w:lvlJc w:val="left"/>
      <w:pPr>
        <w:ind w:left="2160" w:hanging="360"/>
      </w:pPr>
      <w:rPr>
        <w:rFonts w:ascii="Wingdings" w:hAnsi="Wingdings" w:hint="default"/>
      </w:rPr>
    </w:lvl>
    <w:lvl w:ilvl="3" w:tplc="8C784C74">
      <w:start w:val="1"/>
      <w:numFmt w:val="bullet"/>
      <w:lvlText w:val=""/>
      <w:lvlJc w:val="left"/>
      <w:pPr>
        <w:ind w:left="2880" w:hanging="360"/>
      </w:pPr>
      <w:rPr>
        <w:rFonts w:ascii="Symbol" w:hAnsi="Symbol" w:hint="default"/>
      </w:rPr>
    </w:lvl>
    <w:lvl w:ilvl="4" w:tplc="88D0F316">
      <w:start w:val="1"/>
      <w:numFmt w:val="bullet"/>
      <w:lvlText w:val="o"/>
      <w:lvlJc w:val="left"/>
      <w:pPr>
        <w:ind w:left="3600" w:hanging="360"/>
      </w:pPr>
      <w:rPr>
        <w:rFonts w:ascii="Courier New" w:hAnsi="Courier New" w:hint="default"/>
      </w:rPr>
    </w:lvl>
    <w:lvl w:ilvl="5" w:tplc="21D43C5C">
      <w:start w:val="1"/>
      <w:numFmt w:val="bullet"/>
      <w:lvlText w:val=""/>
      <w:lvlJc w:val="left"/>
      <w:pPr>
        <w:ind w:left="4320" w:hanging="360"/>
      </w:pPr>
      <w:rPr>
        <w:rFonts w:ascii="Wingdings" w:hAnsi="Wingdings" w:hint="default"/>
      </w:rPr>
    </w:lvl>
    <w:lvl w:ilvl="6" w:tplc="E640CA02">
      <w:start w:val="1"/>
      <w:numFmt w:val="bullet"/>
      <w:lvlText w:val=""/>
      <w:lvlJc w:val="left"/>
      <w:pPr>
        <w:ind w:left="5040" w:hanging="360"/>
      </w:pPr>
      <w:rPr>
        <w:rFonts w:ascii="Symbol" w:hAnsi="Symbol" w:hint="default"/>
      </w:rPr>
    </w:lvl>
    <w:lvl w:ilvl="7" w:tplc="3AA4FD0C">
      <w:start w:val="1"/>
      <w:numFmt w:val="bullet"/>
      <w:lvlText w:val="o"/>
      <w:lvlJc w:val="left"/>
      <w:pPr>
        <w:ind w:left="5760" w:hanging="360"/>
      </w:pPr>
      <w:rPr>
        <w:rFonts w:ascii="Courier New" w:hAnsi="Courier New" w:hint="default"/>
      </w:rPr>
    </w:lvl>
    <w:lvl w:ilvl="8" w:tplc="73FCF5A0">
      <w:start w:val="1"/>
      <w:numFmt w:val="bullet"/>
      <w:lvlText w:val=""/>
      <w:lvlJc w:val="left"/>
      <w:pPr>
        <w:ind w:left="6480" w:hanging="360"/>
      </w:pPr>
      <w:rPr>
        <w:rFonts w:ascii="Wingdings" w:hAnsi="Wingdings" w:hint="default"/>
      </w:rPr>
    </w:lvl>
  </w:abstractNum>
  <w:abstractNum w:abstractNumId="239" w15:restartNumberingAfterBreak="0">
    <w:nsid w:val="1BE8503F"/>
    <w:multiLevelType w:val="hybridMultilevel"/>
    <w:tmpl w:val="FFFFFFFF"/>
    <w:lvl w:ilvl="0" w:tplc="9C9236B2">
      <w:start w:val="1"/>
      <w:numFmt w:val="bullet"/>
      <w:lvlText w:val=""/>
      <w:lvlJc w:val="left"/>
      <w:pPr>
        <w:ind w:left="720" w:hanging="360"/>
      </w:pPr>
      <w:rPr>
        <w:rFonts w:ascii="Symbol" w:hAnsi="Symbol" w:hint="default"/>
      </w:rPr>
    </w:lvl>
    <w:lvl w:ilvl="1" w:tplc="A9C80654">
      <w:start w:val="1"/>
      <w:numFmt w:val="bullet"/>
      <w:lvlText w:val="o"/>
      <w:lvlJc w:val="left"/>
      <w:pPr>
        <w:ind w:left="1440" w:hanging="360"/>
      </w:pPr>
      <w:rPr>
        <w:rFonts w:ascii="Courier New" w:hAnsi="Courier New" w:hint="default"/>
      </w:rPr>
    </w:lvl>
    <w:lvl w:ilvl="2" w:tplc="08D2AF16">
      <w:start w:val="1"/>
      <w:numFmt w:val="bullet"/>
      <w:lvlText w:val=""/>
      <w:lvlJc w:val="left"/>
      <w:pPr>
        <w:ind w:left="2160" w:hanging="360"/>
      </w:pPr>
      <w:rPr>
        <w:rFonts w:ascii="Wingdings" w:hAnsi="Wingdings" w:hint="default"/>
      </w:rPr>
    </w:lvl>
    <w:lvl w:ilvl="3" w:tplc="8DC06434">
      <w:start w:val="1"/>
      <w:numFmt w:val="bullet"/>
      <w:lvlText w:val=""/>
      <w:lvlJc w:val="left"/>
      <w:pPr>
        <w:ind w:left="2880" w:hanging="360"/>
      </w:pPr>
      <w:rPr>
        <w:rFonts w:ascii="Symbol" w:hAnsi="Symbol" w:hint="default"/>
      </w:rPr>
    </w:lvl>
    <w:lvl w:ilvl="4" w:tplc="881E6FDC">
      <w:start w:val="1"/>
      <w:numFmt w:val="bullet"/>
      <w:lvlText w:val="o"/>
      <w:lvlJc w:val="left"/>
      <w:pPr>
        <w:ind w:left="3600" w:hanging="360"/>
      </w:pPr>
      <w:rPr>
        <w:rFonts w:ascii="Courier New" w:hAnsi="Courier New" w:hint="default"/>
      </w:rPr>
    </w:lvl>
    <w:lvl w:ilvl="5" w:tplc="C11E1640">
      <w:start w:val="1"/>
      <w:numFmt w:val="bullet"/>
      <w:lvlText w:val=""/>
      <w:lvlJc w:val="left"/>
      <w:pPr>
        <w:ind w:left="4320" w:hanging="360"/>
      </w:pPr>
      <w:rPr>
        <w:rFonts w:ascii="Wingdings" w:hAnsi="Wingdings" w:hint="default"/>
      </w:rPr>
    </w:lvl>
    <w:lvl w:ilvl="6" w:tplc="05CE02EC">
      <w:start w:val="1"/>
      <w:numFmt w:val="bullet"/>
      <w:lvlText w:val=""/>
      <w:lvlJc w:val="left"/>
      <w:pPr>
        <w:ind w:left="5040" w:hanging="360"/>
      </w:pPr>
      <w:rPr>
        <w:rFonts w:ascii="Symbol" w:hAnsi="Symbol" w:hint="default"/>
      </w:rPr>
    </w:lvl>
    <w:lvl w:ilvl="7" w:tplc="7916DC86">
      <w:start w:val="1"/>
      <w:numFmt w:val="bullet"/>
      <w:lvlText w:val="o"/>
      <w:lvlJc w:val="left"/>
      <w:pPr>
        <w:ind w:left="5760" w:hanging="360"/>
      </w:pPr>
      <w:rPr>
        <w:rFonts w:ascii="Courier New" w:hAnsi="Courier New" w:hint="default"/>
      </w:rPr>
    </w:lvl>
    <w:lvl w:ilvl="8" w:tplc="AE84AE9C">
      <w:start w:val="1"/>
      <w:numFmt w:val="bullet"/>
      <w:lvlText w:val=""/>
      <w:lvlJc w:val="left"/>
      <w:pPr>
        <w:ind w:left="6480" w:hanging="360"/>
      </w:pPr>
      <w:rPr>
        <w:rFonts w:ascii="Wingdings" w:hAnsi="Wingdings" w:hint="default"/>
      </w:rPr>
    </w:lvl>
  </w:abstractNum>
  <w:abstractNum w:abstractNumId="240" w15:restartNumberingAfterBreak="0">
    <w:nsid w:val="1C3725BD"/>
    <w:multiLevelType w:val="hybridMultilevel"/>
    <w:tmpl w:val="FFFFFFFF"/>
    <w:lvl w:ilvl="0" w:tplc="ED9AD7AA">
      <w:start w:val="1"/>
      <w:numFmt w:val="bullet"/>
      <w:lvlText w:val=""/>
      <w:lvlJc w:val="left"/>
      <w:pPr>
        <w:ind w:left="720" w:hanging="360"/>
      </w:pPr>
      <w:rPr>
        <w:rFonts w:ascii="Symbol" w:hAnsi="Symbol" w:hint="default"/>
      </w:rPr>
    </w:lvl>
    <w:lvl w:ilvl="1" w:tplc="23302D6C">
      <w:start w:val="1"/>
      <w:numFmt w:val="bullet"/>
      <w:lvlText w:val="o"/>
      <w:lvlJc w:val="left"/>
      <w:pPr>
        <w:ind w:left="1440" w:hanging="360"/>
      </w:pPr>
      <w:rPr>
        <w:rFonts w:ascii="Courier New" w:hAnsi="Courier New" w:hint="default"/>
      </w:rPr>
    </w:lvl>
    <w:lvl w:ilvl="2" w:tplc="187E2178">
      <w:start w:val="1"/>
      <w:numFmt w:val="bullet"/>
      <w:lvlText w:val=""/>
      <w:lvlJc w:val="left"/>
      <w:pPr>
        <w:ind w:left="2160" w:hanging="360"/>
      </w:pPr>
      <w:rPr>
        <w:rFonts w:ascii="Wingdings" w:hAnsi="Wingdings" w:hint="default"/>
      </w:rPr>
    </w:lvl>
    <w:lvl w:ilvl="3" w:tplc="74FEB60A">
      <w:start w:val="1"/>
      <w:numFmt w:val="bullet"/>
      <w:lvlText w:val=""/>
      <w:lvlJc w:val="left"/>
      <w:pPr>
        <w:ind w:left="2880" w:hanging="360"/>
      </w:pPr>
      <w:rPr>
        <w:rFonts w:ascii="Symbol" w:hAnsi="Symbol" w:hint="default"/>
      </w:rPr>
    </w:lvl>
    <w:lvl w:ilvl="4" w:tplc="35EADF86">
      <w:start w:val="1"/>
      <w:numFmt w:val="bullet"/>
      <w:lvlText w:val="o"/>
      <w:lvlJc w:val="left"/>
      <w:pPr>
        <w:ind w:left="3600" w:hanging="360"/>
      </w:pPr>
      <w:rPr>
        <w:rFonts w:ascii="Courier New" w:hAnsi="Courier New" w:hint="default"/>
      </w:rPr>
    </w:lvl>
    <w:lvl w:ilvl="5" w:tplc="CF4AE2C8">
      <w:start w:val="1"/>
      <w:numFmt w:val="bullet"/>
      <w:lvlText w:val=""/>
      <w:lvlJc w:val="left"/>
      <w:pPr>
        <w:ind w:left="4320" w:hanging="360"/>
      </w:pPr>
      <w:rPr>
        <w:rFonts w:ascii="Wingdings" w:hAnsi="Wingdings" w:hint="default"/>
      </w:rPr>
    </w:lvl>
    <w:lvl w:ilvl="6" w:tplc="90F0F45E">
      <w:start w:val="1"/>
      <w:numFmt w:val="bullet"/>
      <w:lvlText w:val=""/>
      <w:lvlJc w:val="left"/>
      <w:pPr>
        <w:ind w:left="5040" w:hanging="360"/>
      </w:pPr>
      <w:rPr>
        <w:rFonts w:ascii="Symbol" w:hAnsi="Symbol" w:hint="default"/>
      </w:rPr>
    </w:lvl>
    <w:lvl w:ilvl="7" w:tplc="6A247D16">
      <w:start w:val="1"/>
      <w:numFmt w:val="bullet"/>
      <w:lvlText w:val="o"/>
      <w:lvlJc w:val="left"/>
      <w:pPr>
        <w:ind w:left="5760" w:hanging="360"/>
      </w:pPr>
      <w:rPr>
        <w:rFonts w:ascii="Courier New" w:hAnsi="Courier New" w:hint="default"/>
      </w:rPr>
    </w:lvl>
    <w:lvl w:ilvl="8" w:tplc="3FA2A46C">
      <w:start w:val="1"/>
      <w:numFmt w:val="bullet"/>
      <w:lvlText w:val=""/>
      <w:lvlJc w:val="left"/>
      <w:pPr>
        <w:ind w:left="6480" w:hanging="360"/>
      </w:pPr>
      <w:rPr>
        <w:rFonts w:ascii="Wingdings" w:hAnsi="Wingdings" w:hint="default"/>
      </w:rPr>
    </w:lvl>
  </w:abstractNum>
  <w:abstractNum w:abstractNumId="241" w15:restartNumberingAfterBreak="0">
    <w:nsid w:val="1C4B215B"/>
    <w:multiLevelType w:val="hybridMultilevel"/>
    <w:tmpl w:val="FFFFFFFF"/>
    <w:lvl w:ilvl="0" w:tplc="AD505E32">
      <w:start w:val="1"/>
      <w:numFmt w:val="bullet"/>
      <w:lvlText w:val=""/>
      <w:lvlJc w:val="left"/>
      <w:pPr>
        <w:ind w:left="720" w:hanging="360"/>
      </w:pPr>
      <w:rPr>
        <w:rFonts w:ascii="Symbol" w:hAnsi="Symbol" w:hint="default"/>
      </w:rPr>
    </w:lvl>
    <w:lvl w:ilvl="1" w:tplc="04581A8C">
      <w:start w:val="1"/>
      <w:numFmt w:val="bullet"/>
      <w:lvlText w:val="o"/>
      <w:lvlJc w:val="left"/>
      <w:pPr>
        <w:ind w:left="1440" w:hanging="360"/>
      </w:pPr>
      <w:rPr>
        <w:rFonts w:ascii="Courier New" w:hAnsi="Courier New" w:hint="default"/>
      </w:rPr>
    </w:lvl>
    <w:lvl w:ilvl="2" w:tplc="B26C8274">
      <w:start w:val="1"/>
      <w:numFmt w:val="bullet"/>
      <w:lvlText w:val=""/>
      <w:lvlJc w:val="left"/>
      <w:pPr>
        <w:ind w:left="2160" w:hanging="360"/>
      </w:pPr>
      <w:rPr>
        <w:rFonts w:ascii="Wingdings" w:hAnsi="Wingdings" w:hint="default"/>
      </w:rPr>
    </w:lvl>
    <w:lvl w:ilvl="3" w:tplc="3B36EAD2">
      <w:start w:val="1"/>
      <w:numFmt w:val="bullet"/>
      <w:lvlText w:val=""/>
      <w:lvlJc w:val="left"/>
      <w:pPr>
        <w:ind w:left="2880" w:hanging="360"/>
      </w:pPr>
      <w:rPr>
        <w:rFonts w:ascii="Symbol" w:hAnsi="Symbol" w:hint="default"/>
      </w:rPr>
    </w:lvl>
    <w:lvl w:ilvl="4" w:tplc="21C01C7A">
      <w:start w:val="1"/>
      <w:numFmt w:val="bullet"/>
      <w:lvlText w:val="o"/>
      <w:lvlJc w:val="left"/>
      <w:pPr>
        <w:ind w:left="3600" w:hanging="360"/>
      </w:pPr>
      <w:rPr>
        <w:rFonts w:ascii="Courier New" w:hAnsi="Courier New" w:hint="default"/>
      </w:rPr>
    </w:lvl>
    <w:lvl w:ilvl="5" w:tplc="E390CAA2">
      <w:start w:val="1"/>
      <w:numFmt w:val="bullet"/>
      <w:lvlText w:val=""/>
      <w:lvlJc w:val="left"/>
      <w:pPr>
        <w:ind w:left="4320" w:hanging="360"/>
      </w:pPr>
      <w:rPr>
        <w:rFonts w:ascii="Wingdings" w:hAnsi="Wingdings" w:hint="default"/>
      </w:rPr>
    </w:lvl>
    <w:lvl w:ilvl="6" w:tplc="3CA4D8B6">
      <w:start w:val="1"/>
      <w:numFmt w:val="bullet"/>
      <w:lvlText w:val=""/>
      <w:lvlJc w:val="left"/>
      <w:pPr>
        <w:ind w:left="5040" w:hanging="360"/>
      </w:pPr>
      <w:rPr>
        <w:rFonts w:ascii="Symbol" w:hAnsi="Symbol" w:hint="default"/>
      </w:rPr>
    </w:lvl>
    <w:lvl w:ilvl="7" w:tplc="51BE3686">
      <w:start w:val="1"/>
      <w:numFmt w:val="bullet"/>
      <w:lvlText w:val="o"/>
      <w:lvlJc w:val="left"/>
      <w:pPr>
        <w:ind w:left="5760" w:hanging="360"/>
      </w:pPr>
      <w:rPr>
        <w:rFonts w:ascii="Courier New" w:hAnsi="Courier New" w:hint="default"/>
      </w:rPr>
    </w:lvl>
    <w:lvl w:ilvl="8" w:tplc="3F6A4A4E">
      <w:start w:val="1"/>
      <w:numFmt w:val="bullet"/>
      <w:lvlText w:val=""/>
      <w:lvlJc w:val="left"/>
      <w:pPr>
        <w:ind w:left="6480" w:hanging="360"/>
      </w:pPr>
      <w:rPr>
        <w:rFonts w:ascii="Wingdings" w:hAnsi="Wingdings" w:hint="default"/>
      </w:rPr>
    </w:lvl>
  </w:abstractNum>
  <w:abstractNum w:abstractNumId="242" w15:restartNumberingAfterBreak="0">
    <w:nsid w:val="1C7B61F1"/>
    <w:multiLevelType w:val="hybridMultilevel"/>
    <w:tmpl w:val="FFFFFFFF"/>
    <w:lvl w:ilvl="0" w:tplc="61789DC0">
      <w:start w:val="1"/>
      <w:numFmt w:val="bullet"/>
      <w:lvlText w:val=""/>
      <w:lvlJc w:val="left"/>
      <w:pPr>
        <w:ind w:left="720" w:hanging="360"/>
      </w:pPr>
      <w:rPr>
        <w:rFonts w:ascii="Symbol" w:hAnsi="Symbol" w:hint="default"/>
      </w:rPr>
    </w:lvl>
    <w:lvl w:ilvl="1" w:tplc="4328DB86">
      <w:start w:val="1"/>
      <w:numFmt w:val="bullet"/>
      <w:lvlText w:val="o"/>
      <w:lvlJc w:val="left"/>
      <w:pPr>
        <w:ind w:left="1440" w:hanging="360"/>
      </w:pPr>
      <w:rPr>
        <w:rFonts w:ascii="Courier New" w:hAnsi="Courier New" w:hint="default"/>
      </w:rPr>
    </w:lvl>
    <w:lvl w:ilvl="2" w:tplc="3050E74A">
      <w:start w:val="1"/>
      <w:numFmt w:val="bullet"/>
      <w:lvlText w:val=""/>
      <w:lvlJc w:val="left"/>
      <w:pPr>
        <w:ind w:left="2160" w:hanging="360"/>
      </w:pPr>
      <w:rPr>
        <w:rFonts w:ascii="Wingdings" w:hAnsi="Wingdings" w:hint="default"/>
      </w:rPr>
    </w:lvl>
    <w:lvl w:ilvl="3" w:tplc="C4765450">
      <w:start w:val="1"/>
      <w:numFmt w:val="bullet"/>
      <w:lvlText w:val=""/>
      <w:lvlJc w:val="left"/>
      <w:pPr>
        <w:ind w:left="2880" w:hanging="360"/>
      </w:pPr>
      <w:rPr>
        <w:rFonts w:ascii="Symbol" w:hAnsi="Symbol" w:hint="default"/>
      </w:rPr>
    </w:lvl>
    <w:lvl w:ilvl="4" w:tplc="F3209D62">
      <w:start w:val="1"/>
      <w:numFmt w:val="bullet"/>
      <w:lvlText w:val="o"/>
      <w:lvlJc w:val="left"/>
      <w:pPr>
        <w:ind w:left="3600" w:hanging="360"/>
      </w:pPr>
      <w:rPr>
        <w:rFonts w:ascii="Courier New" w:hAnsi="Courier New" w:hint="default"/>
      </w:rPr>
    </w:lvl>
    <w:lvl w:ilvl="5" w:tplc="2D904EAA">
      <w:start w:val="1"/>
      <w:numFmt w:val="bullet"/>
      <w:lvlText w:val=""/>
      <w:lvlJc w:val="left"/>
      <w:pPr>
        <w:ind w:left="4320" w:hanging="360"/>
      </w:pPr>
      <w:rPr>
        <w:rFonts w:ascii="Wingdings" w:hAnsi="Wingdings" w:hint="default"/>
      </w:rPr>
    </w:lvl>
    <w:lvl w:ilvl="6" w:tplc="54FE1E94">
      <w:start w:val="1"/>
      <w:numFmt w:val="bullet"/>
      <w:lvlText w:val=""/>
      <w:lvlJc w:val="left"/>
      <w:pPr>
        <w:ind w:left="5040" w:hanging="360"/>
      </w:pPr>
      <w:rPr>
        <w:rFonts w:ascii="Symbol" w:hAnsi="Symbol" w:hint="default"/>
      </w:rPr>
    </w:lvl>
    <w:lvl w:ilvl="7" w:tplc="78D28BBE">
      <w:start w:val="1"/>
      <w:numFmt w:val="bullet"/>
      <w:lvlText w:val="o"/>
      <w:lvlJc w:val="left"/>
      <w:pPr>
        <w:ind w:left="5760" w:hanging="360"/>
      </w:pPr>
      <w:rPr>
        <w:rFonts w:ascii="Courier New" w:hAnsi="Courier New" w:hint="default"/>
      </w:rPr>
    </w:lvl>
    <w:lvl w:ilvl="8" w:tplc="80467EAA">
      <w:start w:val="1"/>
      <w:numFmt w:val="bullet"/>
      <w:lvlText w:val=""/>
      <w:lvlJc w:val="left"/>
      <w:pPr>
        <w:ind w:left="6480" w:hanging="360"/>
      </w:pPr>
      <w:rPr>
        <w:rFonts w:ascii="Wingdings" w:hAnsi="Wingdings" w:hint="default"/>
      </w:rPr>
    </w:lvl>
  </w:abstractNum>
  <w:abstractNum w:abstractNumId="243" w15:restartNumberingAfterBreak="0">
    <w:nsid w:val="1C812F2A"/>
    <w:multiLevelType w:val="hybridMultilevel"/>
    <w:tmpl w:val="FFFFFFFF"/>
    <w:lvl w:ilvl="0" w:tplc="15DAA7E8">
      <w:start w:val="1"/>
      <w:numFmt w:val="bullet"/>
      <w:lvlText w:val=""/>
      <w:lvlJc w:val="left"/>
      <w:pPr>
        <w:ind w:left="720" w:hanging="360"/>
      </w:pPr>
      <w:rPr>
        <w:rFonts w:ascii="Symbol" w:hAnsi="Symbol" w:hint="default"/>
      </w:rPr>
    </w:lvl>
    <w:lvl w:ilvl="1" w:tplc="F43C2658">
      <w:start w:val="1"/>
      <w:numFmt w:val="bullet"/>
      <w:lvlText w:val="o"/>
      <w:lvlJc w:val="left"/>
      <w:pPr>
        <w:ind w:left="1440" w:hanging="360"/>
      </w:pPr>
      <w:rPr>
        <w:rFonts w:ascii="Courier New" w:hAnsi="Courier New" w:hint="default"/>
      </w:rPr>
    </w:lvl>
    <w:lvl w:ilvl="2" w:tplc="643489A0">
      <w:start w:val="1"/>
      <w:numFmt w:val="bullet"/>
      <w:lvlText w:val=""/>
      <w:lvlJc w:val="left"/>
      <w:pPr>
        <w:ind w:left="2160" w:hanging="360"/>
      </w:pPr>
      <w:rPr>
        <w:rFonts w:ascii="Wingdings" w:hAnsi="Wingdings" w:hint="default"/>
      </w:rPr>
    </w:lvl>
    <w:lvl w:ilvl="3" w:tplc="21169006">
      <w:start w:val="1"/>
      <w:numFmt w:val="bullet"/>
      <w:lvlText w:val=""/>
      <w:lvlJc w:val="left"/>
      <w:pPr>
        <w:ind w:left="2880" w:hanging="360"/>
      </w:pPr>
      <w:rPr>
        <w:rFonts w:ascii="Symbol" w:hAnsi="Symbol" w:hint="default"/>
      </w:rPr>
    </w:lvl>
    <w:lvl w:ilvl="4" w:tplc="CBBA5018">
      <w:start w:val="1"/>
      <w:numFmt w:val="bullet"/>
      <w:lvlText w:val="o"/>
      <w:lvlJc w:val="left"/>
      <w:pPr>
        <w:ind w:left="3600" w:hanging="360"/>
      </w:pPr>
      <w:rPr>
        <w:rFonts w:ascii="Courier New" w:hAnsi="Courier New" w:hint="default"/>
      </w:rPr>
    </w:lvl>
    <w:lvl w:ilvl="5" w:tplc="2026D42C">
      <w:start w:val="1"/>
      <w:numFmt w:val="bullet"/>
      <w:lvlText w:val=""/>
      <w:lvlJc w:val="left"/>
      <w:pPr>
        <w:ind w:left="4320" w:hanging="360"/>
      </w:pPr>
      <w:rPr>
        <w:rFonts w:ascii="Wingdings" w:hAnsi="Wingdings" w:hint="default"/>
      </w:rPr>
    </w:lvl>
    <w:lvl w:ilvl="6" w:tplc="3B84B5EA">
      <w:start w:val="1"/>
      <w:numFmt w:val="bullet"/>
      <w:lvlText w:val=""/>
      <w:lvlJc w:val="left"/>
      <w:pPr>
        <w:ind w:left="5040" w:hanging="360"/>
      </w:pPr>
      <w:rPr>
        <w:rFonts w:ascii="Symbol" w:hAnsi="Symbol" w:hint="default"/>
      </w:rPr>
    </w:lvl>
    <w:lvl w:ilvl="7" w:tplc="87FE8946">
      <w:start w:val="1"/>
      <w:numFmt w:val="bullet"/>
      <w:lvlText w:val="o"/>
      <w:lvlJc w:val="left"/>
      <w:pPr>
        <w:ind w:left="5760" w:hanging="360"/>
      </w:pPr>
      <w:rPr>
        <w:rFonts w:ascii="Courier New" w:hAnsi="Courier New" w:hint="default"/>
      </w:rPr>
    </w:lvl>
    <w:lvl w:ilvl="8" w:tplc="DB5609AC">
      <w:start w:val="1"/>
      <w:numFmt w:val="bullet"/>
      <w:lvlText w:val=""/>
      <w:lvlJc w:val="left"/>
      <w:pPr>
        <w:ind w:left="6480" w:hanging="360"/>
      </w:pPr>
      <w:rPr>
        <w:rFonts w:ascii="Wingdings" w:hAnsi="Wingdings" w:hint="default"/>
      </w:rPr>
    </w:lvl>
  </w:abstractNum>
  <w:abstractNum w:abstractNumId="244" w15:restartNumberingAfterBreak="0">
    <w:nsid w:val="1CD25DFF"/>
    <w:multiLevelType w:val="hybridMultilevel"/>
    <w:tmpl w:val="FFFFFFFF"/>
    <w:lvl w:ilvl="0" w:tplc="A74C798E">
      <w:start w:val="1"/>
      <w:numFmt w:val="bullet"/>
      <w:lvlText w:val=""/>
      <w:lvlJc w:val="left"/>
      <w:pPr>
        <w:ind w:left="720" w:hanging="360"/>
      </w:pPr>
      <w:rPr>
        <w:rFonts w:ascii="Symbol" w:hAnsi="Symbol" w:hint="default"/>
      </w:rPr>
    </w:lvl>
    <w:lvl w:ilvl="1" w:tplc="B2C4B55E">
      <w:start w:val="1"/>
      <w:numFmt w:val="bullet"/>
      <w:lvlText w:val="o"/>
      <w:lvlJc w:val="left"/>
      <w:pPr>
        <w:ind w:left="1440" w:hanging="360"/>
      </w:pPr>
      <w:rPr>
        <w:rFonts w:ascii="Courier New" w:hAnsi="Courier New" w:hint="default"/>
      </w:rPr>
    </w:lvl>
    <w:lvl w:ilvl="2" w:tplc="578AA1CA">
      <w:start w:val="1"/>
      <w:numFmt w:val="bullet"/>
      <w:lvlText w:val=""/>
      <w:lvlJc w:val="left"/>
      <w:pPr>
        <w:ind w:left="2160" w:hanging="360"/>
      </w:pPr>
      <w:rPr>
        <w:rFonts w:ascii="Wingdings" w:hAnsi="Wingdings" w:hint="default"/>
      </w:rPr>
    </w:lvl>
    <w:lvl w:ilvl="3" w:tplc="2FCC17EA">
      <w:start w:val="1"/>
      <w:numFmt w:val="bullet"/>
      <w:lvlText w:val=""/>
      <w:lvlJc w:val="left"/>
      <w:pPr>
        <w:ind w:left="2880" w:hanging="360"/>
      </w:pPr>
      <w:rPr>
        <w:rFonts w:ascii="Symbol" w:hAnsi="Symbol" w:hint="default"/>
      </w:rPr>
    </w:lvl>
    <w:lvl w:ilvl="4" w:tplc="BB123CBA">
      <w:start w:val="1"/>
      <w:numFmt w:val="bullet"/>
      <w:lvlText w:val="o"/>
      <w:lvlJc w:val="left"/>
      <w:pPr>
        <w:ind w:left="3600" w:hanging="360"/>
      </w:pPr>
      <w:rPr>
        <w:rFonts w:ascii="Courier New" w:hAnsi="Courier New" w:hint="default"/>
      </w:rPr>
    </w:lvl>
    <w:lvl w:ilvl="5" w:tplc="1436D0D0">
      <w:start w:val="1"/>
      <w:numFmt w:val="bullet"/>
      <w:lvlText w:val=""/>
      <w:lvlJc w:val="left"/>
      <w:pPr>
        <w:ind w:left="4320" w:hanging="360"/>
      </w:pPr>
      <w:rPr>
        <w:rFonts w:ascii="Wingdings" w:hAnsi="Wingdings" w:hint="default"/>
      </w:rPr>
    </w:lvl>
    <w:lvl w:ilvl="6" w:tplc="59989656">
      <w:start w:val="1"/>
      <w:numFmt w:val="bullet"/>
      <w:lvlText w:val=""/>
      <w:lvlJc w:val="left"/>
      <w:pPr>
        <w:ind w:left="5040" w:hanging="360"/>
      </w:pPr>
      <w:rPr>
        <w:rFonts w:ascii="Symbol" w:hAnsi="Symbol" w:hint="default"/>
      </w:rPr>
    </w:lvl>
    <w:lvl w:ilvl="7" w:tplc="0DA4CA84">
      <w:start w:val="1"/>
      <w:numFmt w:val="bullet"/>
      <w:lvlText w:val="o"/>
      <w:lvlJc w:val="left"/>
      <w:pPr>
        <w:ind w:left="5760" w:hanging="360"/>
      </w:pPr>
      <w:rPr>
        <w:rFonts w:ascii="Courier New" w:hAnsi="Courier New" w:hint="default"/>
      </w:rPr>
    </w:lvl>
    <w:lvl w:ilvl="8" w:tplc="B47EEA10">
      <w:start w:val="1"/>
      <w:numFmt w:val="bullet"/>
      <w:lvlText w:val=""/>
      <w:lvlJc w:val="left"/>
      <w:pPr>
        <w:ind w:left="6480" w:hanging="360"/>
      </w:pPr>
      <w:rPr>
        <w:rFonts w:ascii="Wingdings" w:hAnsi="Wingdings" w:hint="default"/>
      </w:rPr>
    </w:lvl>
  </w:abstractNum>
  <w:abstractNum w:abstractNumId="245" w15:restartNumberingAfterBreak="0">
    <w:nsid w:val="1D1E4CE0"/>
    <w:multiLevelType w:val="hybridMultilevel"/>
    <w:tmpl w:val="FFFFFFFF"/>
    <w:lvl w:ilvl="0" w:tplc="E08CDAC8">
      <w:start w:val="1"/>
      <w:numFmt w:val="bullet"/>
      <w:lvlText w:val=""/>
      <w:lvlJc w:val="left"/>
      <w:pPr>
        <w:ind w:left="720" w:hanging="360"/>
      </w:pPr>
      <w:rPr>
        <w:rFonts w:ascii="Symbol" w:hAnsi="Symbol" w:hint="default"/>
      </w:rPr>
    </w:lvl>
    <w:lvl w:ilvl="1" w:tplc="A98E32EA">
      <w:start w:val="1"/>
      <w:numFmt w:val="bullet"/>
      <w:lvlText w:val="o"/>
      <w:lvlJc w:val="left"/>
      <w:pPr>
        <w:ind w:left="1440" w:hanging="360"/>
      </w:pPr>
      <w:rPr>
        <w:rFonts w:ascii="Courier New" w:hAnsi="Courier New" w:hint="default"/>
      </w:rPr>
    </w:lvl>
    <w:lvl w:ilvl="2" w:tplc="963C2768">
      <w:start w:val="1"/>
      <w:numFmt w:val="bullet"/>
      <w:lvlText w:val=""/>
      <w:lvlJc w:val="left"/>
      <w:pPr>
        <w:ind w:left="2160" w:hanging="360"/>
      </w:pPr>
      <w:rPr>
        <w:rFonts w:ascii="Wingdings" w:hAnsi="Wingdings" w:hint="default"/>
      </w:rPr>
    </w:lvl>
    <w:lvl w:ilvl="3" w:tplc="29E0D460">
      <w:start w:val="1"/>
      <w:numFmt w:val="bullet"/>
      <w:lvlText w:val=""/>
      <w:lvlJc w:val="left"/>
      <w:pPr>
        <w:ind w:left="2880" w:hanging="360"/>
      </w:pPr>
      <w:rPr>
        <w:rFonts w:ascii="Symbol" w:hAnsi="Symbol" w:hint="default"/>
      </w:rPr>
    </w:lvl>
    <w:lvl w:ilvl="4" w:tplc="117E84D4">
      <w:start w:val="1"/>
      <w:numFmt w:val="bullet"/>
      <w:lvlText w:val="o"/>
      <w:lvlJc w:val="left"/>
      <w:pPr>
        <w:ind w:left="3600" w:hanging="360"/>
      </w:pPr>
      <w:rPr>
        <w:rFonts w:ascii="Courier New" w:hAnsi="Courier New" w:hint="default"/>
      </w:rPr>
    </w:lvl>
    <w:lvl w:ilvl="5" w:tplc="2CE0E7FA">
      <w:start w:val="1"/>
      <w:numFmt w:val="bullet"/>
      <w:lvlText w:val=""/>
      <w:lvlJc w:val="left"/>
      <w:pPr>
        <w:ind w:left="4320" w:hanging="360"/>
      </w:pPr>
      <w:rPr>
        <w:rFonts w:ascii="Wingdings" w:hAnsi="Wingdings" w:hint="default"/>
      </w:rPr>
    </w:lvl>
    <w:lvl w:ilvl="6" w:tplc="18527AF6">
      <w:start w:val="1"/>
      <w:numFmt w:val="bullet"/>
      <w:lvlText w:val=""/>
      <w:lvlJc w:val="left"/>
      <w:pPr>
        <w:ind w:left="5040" w:hanging="360"/>
      </w:pPr>
      <w:rPr>
        <w:rFonts w:ascii="Symbol" w:hAnsi="Symbol" w:hint="default"/>
      </w:rPr>
    </w:lvl>
    <w:lvl w:ilvl="7" w:tplc="B1EC1850">
      <w:start w:val="1"/>
      <w:numFmt w:val="bullet"/>
      <w:lvlText w:val="o"/>
      <w:lvlJc w:val="left"/>
      <w:pPr>
        <w:ind w:left="5760" w:hanging="360"/>
      </w:pPr>
      <w:rPr>
        <w:rFonts w:ascii="Courier New" w:hAnsi="Courier New" w:hint="default"/>
      </w:rPr>
    </w:lvl>
    <w:lvl w:ilvl="8" w:tplc="302ED8DE">
      <w:start w:val="1"/>
      <w:numFmt w:val="bullet"/>
      <w:lvlText w:val=""/>
      <w:lvlJc w:val="left"/>
      <w:pPr>
        <w:ind w:left="6480" w:hanging="360"/>
      </w:pPr>
      <w:rPr>
        <w:rFonts w:ascii="Wingdings" w:hAnsi="Wingdings" w:hint="default"/>
      </w:rPr>
    </w:lvl>
  </w:abstractNum>
  <w:abstractNum w:abstractNumId="246" w15:restartNumberingAfterBreak="0">
    <w:nsid w:val="1D2372DC"/>
    <w:multiLevelType w:val="hybridMultilevel"/>
    <w:tmpl w:val="FFFFFFFF"/>
    <w:lvl w:ilvl="0" w:tplc="5D5C1736">
      <w:start w:val="1"/>
      <w:numFmt w:val="bullet"/>
      <w:lvlText w:val=""/>
      <w:lvlJc w:val="left"/>
      <w:pPr>
        <w:ind w:left="720" w:hanging="360"/>
      </w:pPr>
      <w:rPr>
        <w:rFonts w:ascii="Symbol" w:hAnsi="Symbol" w:hint="default"/>
      </w:rPr>
    </w:lvl>
    <w:lvl w:ilvl="1" w:tplc="EFDA1718">
      <w:start w:val="1"/>
      <w:numFmt w:val="bullet"/>
      <w:lvlText w:val="o"/>
      <w:lvlJc w:val="left"/>
      <w:pPr>
        <w:ind w:left="1440" w:hanging="360"/>
      </w:pPr>
      <w:rPr>
        <w:rFonts w:ascii="Courier New" w:hAnsi="Courier New" w:hint="default"/>
      </w:rPr>
    </w:lvl>
    <w:lvl w:ilvl="2" w:tplc="42FC0F4A">
      <w:start w:val="1"/>
      <w:numFmt w:val="bullet"/>
      <w:lvlText w:val=""/>
      <w:lvlJc w:val="left"/>
      <w:pPr>
        <w:ind w:left="2160" w:hanging="360"/>
      </w:pPr>
      <w:rPr>
        <w:rFonts w:ascii="Wingdings" w:hAnsi="Wingdings" w:hint="default"/>
      </w:rPr>
    </w:lvl>
    <w:lvl w:ilvl="3" w:tplc="D7C640A2">
      <w:start w:val="1"/>
      <w:numFmt w:val="bullet"/>
      <w:lvlText w:val=""/>
      <w:lvlJc w:val="left"/>
      <w:pPr>
        <w:ind w:left="2880" w:hanging="360"/>
      </w:pPr>
      <w:rPr>
        <w:rFonts w:ascii="Symbol" w:hAnsi="Symbol" w:hint="default"/>
      </w:rPr>
    </w:lvl>
    <w:lvl w:ilvl="4" w:tplc="04CAF5FE">
      <w:start w:val="1"/>
      <w:numFmt w:val="bullet"/>
      <w:lvlText w:val="o"/>
      <w:lvlJc w:val="left"/>
      <w:pPr>
        <w:ind w:left="3600" w:hanging="360"/>
      </w:pPr>
      <w:rPr>
        <w:rFonts w:ascii="Courier New" w:hAnsi="Courier New" w:hint="default"/>
      </w:rPr>
    </w:lvl>
    <w:lvl w:ilvl="5" w:tplc="DC2877D8">
      <w:start w:val="1"/>
      <w:numFmt w:val="bullet"/>
      <w:lvlText w:val=""/>
      <w:lvlJc w:val="left"/>
      <w:pPr>
        <w:ind w:left="4320" w:hanging="360"/>
      </w:pPr>
      <w:rPr>
        <w:rFonts w:ascii="Wingdings" w:hAnsi="Wingdings" w:hint="default"/>
      </w:rPr>
    </w:lvl>
    <w:lvl w:ilvl="6" w:tplc="005E5DDE">
      <w:start w:val="1"/>
      <w:numFmt w:val="bullet"/>
      <w:lvlText w:val=""/>
      <w:lvlJc w:val="left"/>
      <w:pPr>
        <w:ind w:left="5040" w:hanging="360"/>
      </w:pPr>
      <w:rPr>
        <w:rFonts w:ascii="Symbol" w:hAnsi="Symbol" w:hint="default"/>
      </w:rPr>
    </w:lvl>
    <w:lvl w:ilvl="7" w:tplc="9BF44666">
      <w:start w:val="1"/>
      <w:numFmt w:val="bullet"/>
      <w:lvlText w:val="o"/>
      <w:lvlJc w:val="left"/>
      <w:pPr>
        <w:ind w:left="5760" w:hanging="360"/>
      </w:pPr>
      <w:rPr>
        <w:rFonts w:ascii="Courier New" w:hAnsi="Courier New" w:hint="default"/>
      </w:rPr>
    </w:lvl>
    <w:lvl w:ilvl="8" w:tplc="070A5FF0">
      <w:start w:val="1"/>
      <w:numFmt w:val="bullet"/>
      <w:lvlText w:val=""/>
      <w:lvlJc w:val="left"/>
      <w:pPr>
        <w:ind w:left="6480" w:hanging="360"/>
      </w:pPr>
      <w:rPr>
        <w:rFonts w:ascii="Wingdings" w:hAnsi="Wingdings" w:hint="default"/>
      </w:rPr>
    </w:lvl>
  </w:abstractNum>
  <w:abstractNum w:abstractNumId="247" w15:restartNumberingAfterBreak="0">
    <w:nsid w:val="1D353954"/>
    <w:multiLevelType w:val="hybridMultilevel"/>
    <w:tmpl w:val="FFFFFFFF"/>
    <w:lvl w:ilvl="0" w:tplc="316E9088">
      <w:start w:val="1"/>
      <w:numFmt w:val="bullet"/>
      <w:lvlText w:val=""/>
      <w:lvlJc w:val="left"/>
      <w:pPr>
        <w:ind w:left="720" w:hanging="360"/>
      </w:pPr>
      <w:rPr>
        <w:rFonts w:ascii="Symbol" w:hAnsi="Symbol" w:hint="default"/>
      </w:rPr>
    </w:lvl>
    <w:lvl w:ilvl="1" w:tplc="5BE24360">
      <w:start w:val="1"/>
      <w:numFmt w:val="bullet"/>
      <w:lvlText w:val="o"/>
      <w:lvlJc w:val="left"/>
      <w:pPr>
        <w:ind w:left="1440" w:hanging="360"/>
      </w:pPr>
      <w:rPr>
        <w:rFonts w:ascii="Courier New" w:hAnsi="Courier New" w:hint="default"/>
      </w:rPr>
    </w:lvl>
    <w:lvl w:ilvl="2" w:tplc="30408B76">
      <w:start w:val="1"/>
      <w:numFmt w:val="bullet"/>
      <w:lvlText w:val=""/>
      <w:lvlJc w:val="left"/>
      <w:pPr>
        <w:ind w:left="2160" w:hanging="360"/>
      </w:pPr>
      <w:rPr>
        <w:rFonts w:ascii="Wingdings" w:hAnsi="Wingdings" w:hint="default"/>
      </w:rPr>
    </w:lvl>
    <w:lvl w:ilvl="3" w:tplc="C158E3D0">
      <w:start w:val="1"/>
      <w:numFmt w:val="bullet"/>
      <w:lvlText w:val=""/>
      <w:lvlJc w:val="left"/>
      <w:pPr>
        <w:ind w:left="2880" w:hanging="360"/>
      </w:pPr>
      <w:rPr>
        <w:rFonts w:ascii="Symbol" w:hAnsi="Symbol" w:hint="default"/>
      </w:rPr>
    </w:lvl>
    <w:lvl w:ilvl="4" w:tplc="35EAAFA0">
      <w:start w:val="1"/>
      <w:numFmt w:val="bullet"/>
      <w:lvlText w:val="o"/>
      <w:lvlJc w:val="left"/>
      <w:pPr>
        <w:ind w:left="3600" w:hanging="360"/>
      </w:pPr>
      <w:rPr>
        <w:rFonts w:ascii="Courier New" w:hAnsi="Courier New" w:hint="default"/>
      </w:rPr>
    </w:lvl>
    <w:lvl w:ilvl="5" w:tplc="05EC8D5A">
      <w:start w:val="1"/>
      <w:numFmt w:val="bullet"/>
      <w:lvlText w:val=""/>
      <w:lvlJc w:val="left"/>
      <w:pPr>
        <w:ind w:left="4320" w:hanging="360"/>
      </w:pPr>
      <w:rPr>
        <w:rFonts w:ascii="Wingdings" w:hAnsi="Wingdings" w:hint="default"/>
      </w:rPr>
    </w:lvl>
    <w:lvl w:ilvl="6" w:tplc="38D84254">
      <w:start w:val="1"/>
      <w:numFmt w:val="bullet"/>
      <w:lvlText w:val=""/>
      <w:lvlJc w:val="left"/>
      <w:pPr>
        <w:ind w:left="5040" w:hanging="360"/>
      </w:pPr>
      <w:rPr>
        <w:rFonts w:ascii="Symbol" w:hAnsi="Symbol" w:hint="default"/>
      </w:rPr>
    </w:lvl>
    <w:lvl w:ilvl="7" w:tplc="0A56DEEC">
      <w:start w:val="1"/>
      <w:numFmt w:val="bullet"/>
      <w:lvlText w:val="o"/>
      <w:lvlJc w:val="left"/>
      <w:pPr>
        <w:ind w:left="5760" w:hanging="360"/>
      </w:pPr>
      <w:rPr>
        <w:rFonts w:ascii="Courier New" w:hAnsi="Courier New" w:hint="default"/>
      </w:rPr>
    </w:lvl>
    <w:lvl w:ilvl="8" w:tplc="B7442D42">
      <w:start w:val="1"/>
      <w:numFmt w:val="bullet"/>
      <w:lvlText w:val=""/>
      <w:lvlJc w:val="left"/>
      <w:pPr>
        <w:ind w:left="6480" w:hanging="360"/>
      </w:pPr>
      <w:rPr>
        <w:rFonts w:ascii="Wingdings" w:hAnsi="Wingdings" w:hint="default"/>
      </w:rPr>
    </w:lvl>
  </w:abstractNum>
  <w:abstractNum w:abstractNumId="248" w15:restartNumberingAfterBreak="0">
    <w:nsid w:val="1D5B5877"/>
    <w:multiLevelType w:val="hybridMultilevel"/>
    <w:tmpl w:val="FFFFFFFF"/>
    <w:lvl w:ilvl="0" w:tplc="15941538">
      <w:start w:val="1"/>
      <w:numFmt w:val="bullet"/>
      <w:lvlText w:val=""/>
      <w:lvlJc w:val="left"/>
      <w:pPr>
        <w:ind w:left="720" w:hanging="360"/>
      </w:pPr>
      <w:rPr>
        <w:rFonts w:ascii="Symbol" w:hAnsi="Symbol" w:hint="default"/>
      </w:rPr>
    </w:lvl>
    <w:lvl w:ilvl="1" w:tplc="490EEB14">
      <w:start w:val="1"/>
      <w:numFmt w:val="bullet"/>
      <w:lvlText w:val="o"/>
      <w:lvlJc w:val="left"/>
      <w:pPr>
        <w:ind w:left="1440" w:hanging="360"/>
      </w:pPr>
      <w:rPr>
        <w:rFonts w:ascii="Courier New" w:hAnsi="Courier New" w:hint="default"/>
      </w:rPr>
    </w:lvl>
    <w:lvl w:ilvl="2" w:tplc="0A6EA3E4">
      <w:start w:val="1"/>
      <w:numFmt w:val="bullet"/>
      <w:lvlText w:val=""/>
      <w:lvlJc w:val="left"/>
      <w:pPr>
        <w:ind w:left="2160" w:hanging="360"/>
      </w:pPr>
      <w:rPr>
        <w:rFonts w:ascii="Wingdings" w:hAnsi="Wingdings" w:hint="default"/>
      </w:rPr>
    </w:lvl>
    <w:lvl w:ilvl="3" w:tplc="073AB65E">
      <w:start w:val="1"/>
      <w:numFmt w:val="bullet"/>
      <w:lvlText w:val=""/>
      <w:lvlJc w:val="left"/>
      <w:pPr>
        <w:ind w:left="2880" w:hanging="360"/>
      </w:pPr>
      <w:rPr>
        <w:rFonts w:ascii="Symbol" w:hAnsi="Symbol" w:hint="default"/>
      </w:rPr>
    </w:lvl>
    <w:lvl w:ilvl="4" w:tplc="C458F036">
      <w:start w:val="1"/>
      <w:numFmt w:val="bullet"/>
      <w:lvlText w:val="o"/>
      <w:lvlJc w:val="left"/>
      <w:pPr>
        <w:ind w:left="3600" w:hanging="360"/>
      </w:pPr>
      <w:rPr>
        <w:rFonts w:ascii="Courier New" w:hAnsi="Courier New" w:hint="default"/>
      </w:rPr>
    </w:lvl>
    <w:lvl w:ilvl="5" w:tplc="0D56D6C4">
      <w:start w:val="1"/>
      <w:numFmt w:val="bullet"/>
      <w:lvlText w:val=""/>
      <w:lvlJc w:val="left"/>
      <w:pPr>
        <w:ind w:left="4320" w:hanging="360"/>
      </w:pPr>
      <w:rPr>
        <w:rFonts w:ascii="Wingdings" w:hAnsi="Wingdings" w:hint="default"/>
      </w:rPr>
    </w:lvl>
    <w:lvl w:ilvl="6" w:tplc="D32E4DA6">
      <w:start w:val="1"/>
      <w:numFmt w:val="bullet"/>
      <w:lvlText w:val=""/>
      <w:lvlJc w:val="left"/>
      <w:pPr>
        <w:ind w:left="5040" w:hanging="360"/>
      </w:pPr>
      <w:rPr>
        <w:rFonts w:ascii="Symbol" w:hAnsi="Symbol" w:hint="default"/>
      </w:rPr>
    </w:lvl>
    <w:lvl w:ilvl="7" w:tplc="5C3A9020">
      <w:start w:val="1"/>
      <w:numFmt w:val="bullet"/>
      <w:lvlText w:val="o"/>
      <w:lvlJc w:val="left"/>
      <w:pPr>
        <w:ind w:left="5760" w:hanging="360"/>
      </w:pPr>
      <w:rPr>
        <w:rFonts w:ascii="Courier New" w:hAnsi="Courier New" w:hint="default"/>
      </w:rPr>
    </w:lvl>
    <w:lvl w:ilvl="8" w:tplc="83F48570">
      <w:start w:val="1"/>
      <w:numFmt w:val="bullet"/>
      <w:lvlText w:val=""/>
      <w:lvlJc w:val="left"/>
      <w:pPr>
        <w:ind w:left="6480" w:hanging="360"/>
      </w:pPr>
      <w:rPr>
        <w:rFonts w:ascii="Wingdings" w:hAnsi="Wingdings" w:hint="default"/>
      </w:rPr>
    </w:lvl>
  </w:abstractNum>
  <w:abstractNum w:abstractNumId="249" w15:restartNumberingAfterBreak="0">
    <w:nsid w:val="1D6A3510"/>
    <w:multiLevelType w:val="hybridMultilevel"/>
    <w:tmpl w:val="FFFFFFFF"/>
    <w:lvl w:ilvl="0" w:tplc="A8343E28">
      <w:start w:val="1"/>
      <w:numFmt w:val="bullet"/>
      <w:lvlText w:val=""/>
      <w:lvlJc w:val="left"/>
      <w:pPr>
        <w:ind w:left="720" w:hanging="360"/>
      </w:pPr>
      <w:rPr>
        <w:rFonts w:ascii="Symbol" w:hAnsi="Symbol" w:hint="default"/>
      </w:rPr>
    </w:lvl>
    <w:lvl w:ilvl="1" w:tplc="F3C206D8">
      <w:start w:val="1"/>
      <w:numFmt w:val="bullet"/>
      <w:lvlText w:val="o"/>
      <w:lvlJc w:val="left"/>
      <w:pPr>
        <w:ind w:left="1440" w:hanging="360"/>
      </w:pPr>
      <w:rPr>
        <w:rFonts w:ascii="Courier New" w:hAnsi="Courier New" w:hint="default"/>
      </w:rPr>
    </w:lvl>
    <w:lvl w:ilvl="2" w:tplc="D212ACF8">
      <w:start w:val="1"/>
      <w:numFmt w:val="bullet"/>
      <w:lvlText w:val=""/>
      <w:lvlJc w:val="left"/>
      <w:pPr>
        <w:ind w:left="2160" w:hanging="360"/>
      </w:pPr>
      <w:rPr>
        <w:rFonts w:ascii="Wingdings" w:hAnsi="Wingdings" w:hint="default"/>
      </w:rPr>
    </w:lvl>
    <w:lvl w:ilvl="3" w:tplc="27DC77CA">
      <w:start w:val="1"/>
      <w:numFmt w:val="bullet"/>
      <w:lvlText w:val=""/>
      <w:lvlJc w:val="left"/>
      <w:pPr>
        <w:ind w:left="2880" w:hanging="360"/>
      </w:pPr>
      <w:rPr>
        <w:rFonts w:ascii="Symbol" w:hAnsi="Symbol" w:hint="default"/>
      </w:rPr>
    </w:lvl>
    <w:lvl w:ilvl="4" w:tplc="FBFCBE9C">
      <w:start w:val="1"/>
      <w:numFmt w:val="bullet"/>
      <w:lvlText w:val="o"/>
      <w:lvlJc w:val="left"/>
      <w:pPr>
        <w:ind w:left="3600" w:hanging="360"/>
      </w:pPr>
      <w:rPr>
        <w:rFonts w:ascii="Courier New" w:hAnsi="Courier New" w:hint="default"/>
      </w:rPr>
    </w:lvl>
    <w:lvl w:ilvl="5" w:tplc="D8FE2A0E">
      <w:start w:val="1"/>
      <w:numFmt w:val="bullet"/>
      <w:lvlText w:val=""/>
      <w:lvlJc w:val="left"/>
      <w:pPr>
        <w:ind w:left="4320" w:hanging="360"/>
      </w:pPr>
      <w:rPr>
        <w:rFonts w:ascii="Wingdings" w:hAnsi="Wingdings" w:hint="default"/>
      </w:rPr>
    </w:lvl>
    <w:lvl w:ilvl="6" w:tplc="C8502FEC">
      <w:start w:val="1"/>
      <w:numFmt w:val="bullet"/>
      <w:lvlText w:val=""/>
      <w:lvlJc w:val="left"/>
      <w:pPr>
        <w:ind w:left="5040" w:hanging="360"/>
      </w:pPr>
      <w:rPr>
        <w:rFonts w:ascii="Symbol" w:hAnsi="Symbol" w:hint="default"/>
      </w:rPr>
    </w:lvl>
    <w:lvl w:ilvl="7" w:tplc="F9EEA5C2">
      <w:start w:val="1"/>
      <w:numFmt w:val="bullet"/>
      <w:lvlText w:val="o"/>
      <w:lvlJc w:val="left"/>
      <w:pPr>
        <w:ind w:left="5760" w:hanging="360"/>
      </w:pPr>
      <w:rPr>
        <w:rFonts w:ascii="Courier New" w:hAnsi="Courier New" w:hint="default"/>
      </w:rPr>
    </w:lvl>
    <w:lvl w:ilvl="8" w:tplc="7C846184">
      <w:start w:val="1"/>
      <w:numFmt w:val="bullet"/>
      <w:lvlText w:val=""/>
      <w:lvlJc w:val="left"/>
      <w:pPr>
        <w:ind w:left="6480" w:hanging="360"/>
      </w:pPr>
      <w:rPr>
        <w:rFonts w:ascii="Wingdings" w:hAnsi="Wingdings" w:hint="default"/>
      </w:rPr>
    </w:lvl>
  </w:abstractNum>
  <w:abstractNum w:abstractNumId="250" w15:restartNumberingAfterBreak="0">
    <w:nsid w:val="1D7965D2"/>
    <w:multiLevelType w:val="hybridMultilevel"/>
    <w:tmpl w:val="FFFFFFFF"/>
    <w:lvl w:ilvl="0" w:tplc="F59873D6">
      <w:start w:val="1"/>
      <w:numFmt w:val="bullet"/>
      <w:lvlText w:val=""/>
      <w:lvlJc w:val="left"/>
      <w:pPr>
        <w:ind w:left="720" w:hanging="360"/>
      </w:pPr>
      <w:rPr>
        <w:rFonts w:ascii="Symbol" w:hAnsi="Symbol" w:hint="default"/>
      </w:rPr>
    </w:lvl>
    <w:lvl w:ilvl="1" w:tplc="517803D0">
      <w:start w:val="1"/>
      <w:numFmt w:val="bullet"/>
      <w:lvlText w:val="o"/>
      <w:lvlJc w:val="left"/>
      <w:pPr>
        <w:ind w:left="1440" w:hanging="360"/>
      </w:pPr>
      <w:rPr>
        <w:rFonts w:ascii="Courier New" w:hAnsi="Courier New" w:hint="default"/>
      </w:rPr>
    </w:lvl>
    <w:lvl w:ilvl="2" w:tplc="A2DC667A">
      <w:start w:val="1"/>
      <w:numFmt w:val="bullet"/>
      <w:lvlText w:val=""/>
      <w:lvlJc w:val="left"/>
      <w:pPr>
        <w:ind w:left="2160" w:hanging="360"/>
      </w:pPr>
      <w:rPr>
        <w:rFonts w:ascii="Wingdings" w:hAnsi="Wingdings" w:hint="default"/>
      </w:rPr>
    </w:lvl>
    <w:lvl w:ilvl="3" w:tplc="BD5037CC">
      <w:start w:val="1"/>
      <w:numFmt w:val="bullet"/>
      <w:lvlText w:val=""/>
      <w:lvlJc w:val="left"/>
      <w:pPr>
        <w:ind w:left="2880" w:hanging="360"/>
      </w:pPr>
      <w:rPr>
        <w:rFonts w:ascii="Symbol" w:hAnsi="Symbol" w:hint="default"/>
      </w:rPr>
    </w:lvl>
    <w:lvl w:ilvl="4" w:tplc="08169938">
      <w:start w:val="1"/>
      <w:numFmt w:val="bullet"/>
      <w:lvlText w:val="o"/>
      <w:lvlJc w:val="left"/>
      <w:pPr>
        <w:ind w:left="3600" w:hanging="360"/>
      </w:pPr>
      <w:rPr>
        <w:rFonts w:ascii="Courier New" w:hAnsi="Courier New" w:hint="default"/>
      </w:rPr>
    </w:lvl>
    <w:lvl w:ilvl="5" w:tplc="A6941028">
      <w:start w:val="1"/>
      <w:numFmt w:val="bullet"/>
      <w:lvlText w:val=""/>
      <w:lvlJc w:val="left"/>
      <w:pPr>
        <w:ind w:left="4320" w:hanging="360"/>
      </w:pPr>
      <w:rPr>
        <w:rFonts w:ascii="Wingdings" w:hAnsi="Wingdings" w:hint="default"/>
      </w:rPr>
    </w:lvl>
    <w:lvl w:ilvl="6" w:tplc="4AC28A4E">
      <w:start w:val="1"/>
      <w:numFmt w:val="bullet"/>
      <w:lvlText w:val=""/>
      <w:lvlJc w:val="left"/>
      <w:pPr>
        <w:ind w:left="5040" w:hanging="360"/>
      </w:pPr>
      <w:rPr>
        <w:rFonts w:ascii="Symbol" w:hAnsi="Symbol" w:hint="default"/>
      </w:rPr>
    </w:lvl>
    <w:lvl w:ilvl="7" w:tplc="45D8D46E">
      <w:start w:val="1"/>
      <w:numFmt w:val="bullet"/>
      <w:lvlText w:val="o"/>
      <w:lvlJc w:val="left"/>
      <w:pPr>
        <w:ind w:left="5760" w:hanging="360"/>
      </w:pPr>
      <w:rPr>
        <w:rFonts w:ascii="Courier New" w:hAnsi="Courier New" w:hint="default"/>
      </w:rPr>
    </w:lvl>
    <w:lvl w:ilvl="8" w:tplc="F81268D2">
      <w:start w:val="1"/>
      <w:numFmt w:val="bullet"/>
      <w:lvlText w:val=""/>
      <w:lvlJc w:val="left"/>
      <w:pPr>
        <w:ind w:left="6480" w:hanging="360"/>
      </w:pPr>
      <w:rPr>
        <w:rFonts w:ascii="Wingdings" w:hAnsi="Wingdings" w:hint="default"/>
      </w:rPr>
    </w:lvl>
  </w:abstractNum>
  <w:abstractNum w:abstractNumId="251" w15:restartNumberingAfterBreak="0">
    <w:nsid w:val="1D83535D"/>
    <w:multiLevelType w:val="hybridMultilevel"/>
    <w:tmpl w:val="FFFFFFFF"/>
    <w:lvl w:ilvl="0" w:tplc="AE3CC144">
      <w:start w:val="1"/>
      <w:numFmt w:val="bullet"/>
      <w:lvlText w:val=""/>
      <w:lvlJc w:val="left"/>
      <w:pPr>
        <w:ind w:left="720" w:hanging="360"/>
      </w:pPr>
      <w:rPr>
        <w:rFonts w:ascii="Symbol" w:hAnsi="Symbol" w:hint="default"/>
      </w:rPr>
    </w:lvl>
    <w:lvl w:ilvl="1" w:tplc="F6BAEE2E">
      <w:start w:val="1"/>
      <w:numFmt w:val="bullet"/>
      <w:lvlText w:val="o"/>
      <w:lvlJc w:val="left"/>
      <w:pPr>
        <w:ind w:left="1440" w:hanging="360"/>
      </w:pPr>
      <w:rPr>
        <w:rFonts w:ascii="Courier New" w:hAnsi="Courier New" w:hint="default"/>
      </w:rPr>
    </w:lvl>
    <w:lvl w:ilvl="2" w:tplc="DAE66514">
      <w:start w:val="1"/>
      <w:numFmt w:val="bullet"/>
      <w:lvlText w:val=""/>
      <w:lvlJc w:val="left"/>
      <w:pPr>
        <w:ind w:left="2160" w:hanging="360"/>
      </w:pPr>
      <w:rPr>
        <w:rFonts w:ascii="Wingdings" w:hAnsi="Wingdings" w:hint="default"/>
      </w:rPr>
    </w:lvl>
    <w:lvl w:ilvl="3" w:tplc="32F097EE">
      <w:start w:val="1"/>
      <w:numFmt w:val="bullet"/>
      <w:lvlText w:val=""/>
      <w:lvlJc w:val="left"/>
      <w:pPr>
        <w:ind w:left="2880" w:hanging="360"/>
      </w:pPr>
      <w:rPr>
        <w:rFonts w:ascii="Symbol" w:hAnsi="Symbol" w:hint="default"/>
      </w:rPr>
    </w:lvl>
    <w:lvl w:ilvl="4" w:tplc="EF9E1124">
      <w:start w:val="1"/>
      <w:numFmt w:val="bullet"/>
      <w:lvlText w:val="o"/>
      <w:lvlJc w:val="left"/>
      <w:pPr>
        <w:ind w:left="3600" w:hanging="360"/>
      </w:pPr>
      <w:rPr>
        <w:rFonts w:ascii="Courier New" w:hAnsi="Courier New" w:hint="default"/>
      </w:rPr>
    </w:lvl>
    <w:lvl w:ilvl="5" w:tplc="16341106">
      <w:start w:val="1"/>
      <w:numFmt w:val="bullet"/>
      <w:lvlText w:val=""/>
      <w:lvlJc w:val="left"/>
      <w:pPr>
        <w:ind w:left="4320" w:hanging="360"/>
      </w:pPr>
      <w:rPr>
        <w:rFonts w:ascii="Wingdings" w:hAnsi="Wingdings" w:hint="default"/>
      </w:rPr>
    </w:lvl>
    <w:lvl w:ilvl="6" w:tplc="5802B8EA">
      <w:start w:val="1"/>
      <w:numFmt w:val="bullet"/>
      <w:lvlText w:val=""/>
      <w:lvlJc w:val="left"/>
      <w:pPr>
        <w:ind w:left="5040" w:hanging="360"/>
      </w:pPr>
      <w:rPr>
        <w:rFonts w:ascii="Symbol" w:hAnsi="Symbol" w:hint="default"/>
      </w:rPr>
    </w:lvl>
    <w:lvl w:ilvl="7" w:tplc="6922DA14">
      <w:start w:val="1"/>
      <w:numFmt w:val="bullet"/>
      <w:lvlText w:val="o"/>
      <w:lvlJc w:val="left"/>
      <w:pPr>
        <w:ind w:left="5760" w:hanging="360"/>
      </w:pPr>
      <w:rPr>
        <w:rFonts w:ascii="Courier New" w:hAnsi="Courier New" w:hint="default"/>
      </w:rPr>
    </w:lvl>
    <w:lvl w:ilvl="8" w:tplc="DA544996">
      <w:start w:val="1"/>
      <w:numFmt w:val="bullet"/>
      <w:lvlText w:val=""/>
      <w:lvlJc w:val="left"/>
      <w:pPr>
        <w:ind w:left="6480" w:hanging="360"/>
      </w:pPr>
      <w:rPr>
        <w:rFonts w:ascii="Wingdings" w:hAnsi="Wingdings" w:hint="default"/>
      </w:rPr>
    </w:lvl>
  </w:abstractNum>
  <w:abstractNum w:abstractNumId="252" w15:restartNumberingAfterBreak="0">
    <w:nsid w:val="1DAD393F"/>
    <w:multiLevelType w:val="hybridMultilevel"/>
    <w:tmpl w:val="FFFFFFFF"/>
    <w:lvl w:ilvl="0" w:tplc="E318C21C">
      <w:start w:val="1"/>
      <w:numFmt w:val="bullet"/>
      <w:lvlText w:val=""/>
      <w:lvlJc w:val="left"/>
      <w:pPr>
        <w:ind w:left="720" w:hanging="360"/>
      </w:pPr>
      <w:rPr>
        <w:rFonts w:ascii="Symbol" w:hAnsi="Symbol" w:hint="default"/>
      </w:rPr>
    </w:lvl>
    <w:lvl w:ilvl="1" w:tplc="3AF89932">
      <w:start w:val="1"/>
      <w:numFmt w:val="bullet"/>
      <w:lvlText w:val="o"/>
      <w:lvlJc w:val="left"/>
      <w:pPr>
        <w:ind w:left="1440" w:hanging="360"/>
      </w:pPr>
      <w:rPr>
        <w:rFonts w:ascii="Courier New" w:hAnsi="Courier New" w:hint="default"/>
      </w:rPr>
    </w:lvl>
    <w:lvl w:ilvl="2" w:tplc="839EC7B6">
      <w:start w:val="1"/>
      <w:numFmt w:val="bullet"/>
      <w:lvlText w:val=""/>
      <w:lvlJc w:val="left"/>
      <w:pPr>
        <w:ind w:left="2160" w:hanging="360"/>
      </w:pPr>
      <w:rPr>
        <w:rFonts w:ascii="Wingdings" w:hAnsi="Wingdings" w:hint="default"/>
      </w:rPr>
    </w:lvl>
    <w:lvl w:ilvl="3" w:tplc="33EA0A06">
      <w:start w:val="1"/>
      <w:numFmt w:val="bullet"/>
      <w:lvlText w:val=""/>
      <w:lvlJc w:val="left"/>
      <w:pPr>
        <w:ind w:left="2880" w:hanging="360"/>
      </w:pPr>
      <w:rPr>
        <w:rFonts w:ascii="Symbol" w:hAnsi="Symbol" w:hint="default"/>
      </w:rPr>
    </w:lvl>
    <w:lvl w:ilvl="4" w:tplc="D0DC03FA">
      <w:start w:val="1"/>
      <w:numFmt w:val="bullet"/>
      <w:lvlText w:val="o"/>
      <w:lvlJc w:val="left"/>
      <w:pPr>
        <w:ind w:left="3600" w:hanging="360"/>
      </w:pPr>
      <w:rPr>
        <w:rFonts w:ascii="Courier New" w:hAnsi="Courier New" w:hint="default"/>
      </w:rPr>
    </w:lvl>
    <w:lvl w:ilvl="5" w:tplc="CD4EA970">
      <w:start w:val="1"/>
      <w:numFmt w:val="bullet"/>
      <w:lvlText w:val=""/>
      <w:lvlJc w:val="left"/>
      <w:pPr>
        <w:ind w:left="4320" w:hanging="360"/>
      </w:pPr>
      <w:rPr>
        <w:rFonts w:ascii="Wingdings" w:hAnsi="Wingdings" w:hint="default"/>
      </w:rPr>
    </w:lvl>
    <w:lvl w:ilvl="6" w:tplc="C5CE2BD0">
      <w:start w:val="1"/>
      <w:numFmt w:val="bullet"/>
      <w:lvlText w:val=""/>
      <w:lvlJc w:val="left"/>
      <w:pPr>
        <w:ind w:left="5040" w:hanging="360"/>
      </w:pPr>
      <w:rPr>
        <w:rFonts w:ascii="Symbol" w:hAnsi="Symbol" w:hint="default"/>
      </w:rPr>
    </w:lvl>
    <w:lvl w:ilvl="7" w:tplc="44DC3C02">
      <w:start w:val="1"/>
      <w:numFmt w:val="bullet"/>
      <w:lvlText w:val="o"/>
      <w:lvlJc w:val="left"/>
      <w:pPr>
        <w:ind w:left="5760" w:hanging="360"/>
      </w:pPr>
      <w:rPr>
        <w:rFonts w:ascii="Courier New" w:hAnsi="Courier New" w:hint="default"/>
      </w:rPr>
    </w:lvl>
    <w:lvl w:ilvl="8" w:tplc="886624D0">
      <w:start w:val="1"/>
      <w:numFmt w:val="bullet"/>
      <w:lvlText w:val=""/>
      <w:lvlJc w:val="left"/>
      <w:pPr>
        <w:ind w:left="6480" w:hanging="360"/>
      </w:pPr>
      <w:rPr>
        <w:rFonts w:ascii="Wingdings" w:hAnsi="Wingdings" w:hint="default"/>
      </w:rPr>
    </w:lvl>
  </w:abstractNum>
  <w:abstractNum w:abstractNumId="253" w15:restartNumberingAfterBreak="0">
    <w:nsid w:val="1DB32464"/>
    <w:multiLevelType w:val="hybridMultilevel"/>
    <w:tmpl w:val="FFFFFFFF"/>
    <w:lvl w:ilvl="0" w:tplc="76DC3014">
      <w:start w:val="1"/>
      <w:numFmt w:val="bullet"/>
      <w:lvlText w:val=""/>
      <w:lvlJc w:val="left"/>
      <w:pPr>
        <w:ind w:left="720" w:hanging="360"/>
      </w:pPr>
      <w:rPr>
        <w:rFonts w:ascii="Symbol" w:hAnsi="Symbol" w:hint="default"/>
      </w:rPr>
    </w:lvl>
    <w:lvl w:ilvl="1" w:tplc="ED3E053A">
      <w:start w:val="1"/>
      <w:numFmt w:val="bullet"/>
      <w:lvlText w:val="o"/>
      <w:lvlJc w:val="left"/>
      <w:pPr>
        <w:ind w:left="1440" w:hanging="360"/>
      </w:pPr>
      <w:rPr>
        <w:rFonts w:ascii="Courier New" w:hAnsi="Courier New" w:hint="default"/>
      </w:rPr>
    </w:lvl>
    <w:lvl w:ilvl="2" w:tplc="BAE2F648">
      <w:start w:val="1"/>
      <w:numFmt w:val="bullet"/>
      <w:lvlText w:val=""/>
      <w:lvlJc w:val="left"/>
      <w:pPr>
        <w:ind w:left="2160" w:hanging="360"/>
      </w:pPr>
      <w:rPr>
        <w:rFonts w:ascii="Wingdings" w:hAnsi="Wingdings" w:hint="default"/>
      </w:rPr>
    </w:lvl>
    <w:lvl w:ilvl="3" w:tplc="C8F85302">
      <w:start w:val="1"/>
      <w:numFmt w:val="bullet"/>
      <w:lvlText w:val=""/>
      <w:lvlJc w:val="left"/>
      <w:pPr>
        <w:ind w:left="2880" w:hanging="360"/>
      </w:pPr>
      <w:rPr>
        <w:rFonts w:ascii="Symbol" w:hAnsi="Symbol" w:hint="default"/>
      </w:rPr>
    </w:lvl>
    <w:lvl w:ilvl="4" w:tplc="CB2E5EA2">
      <w:start w:val="1"/>
      <w:numFmt w:val="bullet"/>
      <w:lvlText w:val="o"/>
      <w:lvlJc w:val="left"/>
      <w:pPr>
        <w:ind w:left="3600" w:hanging="360"/>
      </w:pPr>
      <w:rPr>
        <w:rFonts w:ascii="Courier New" w:hAnsi="Courier New" w:hint="default"/>
      </w:rPr>
    </w:lvl>
    <w:lvl w:ilvl="5" w:tplc="EDD21694">
      <w:start w:val="1"/>
      <w:numFmt w:val="bullet"/>
      <w:lvlText w:val=""/>
      <w:lvlJc w:val="left"/>
      <w:pPr>
        <w:ind w:left="4320" w:hanging="360"/>
      </w:pPr>
      <w:rPr>
        <w:rFonts w:ascii="Wingdings" w:hAnsi="Wingdings" w:hint="default"/>
      </w:rPr>
    </w:lvl>
    <w:lvl w:ilvl="6" w:tplc="AE125522">
      <w:start w:val="1"/>
      <w:numFmt w:val="bullet"/>
      <w:lvlText w:val=""/>
      <w:lvlJc w:val="left"/>
      <w:pPr>
        <w:ind w:left="5040" w:hanging="360"/>
      </w:pPr>
      <w:rPr>
        <w:rFonts w:ascii="Symbol" w:hAnsi="Symbol" w:hint="default"/>
      </w:rPr>
    </w:lvl>
    <w:lvl w:ilvl="7" w:tplc="7E5E43C0">
      <w:start w:val="1"/>
      <w:numFmt w:val="bullet"/>
      <w:lvlText w:val="o"/>
      <w:lvlJc w:val="left"/>
      <w:pPr>
        <w:ind w:left="5760" w:hanging="360"/>
      </w:pPr>
      <w:rPr>
        <w:rFonts w:ascii="Courier New" w:hAnsi="Courier New" w:hint="default"/>
      </w:rPr>
    </w:lvl>
    <w:lvl w:ilvl="8" w:tplc="9D4E5B58">
      <w:start w:val="1"/>
      <w:numFmt w:val="bullet"/>
      <w:lvlText w:val=""/>
      <w:lvlJc w:val="left"/>
      <w:pPr>
        <w:ind w:left="6480" w:hanging="360"/>
      </w:pPr>
      <w:rPr>
        <w:rFonts w:ascii="Wingdings" w:hAnsi="Wingdings" w:hint="default"/>
      </w:rPr>
    </w:lvl>
  </w:abstractNum>
  <w:abstractNum w:abstractNumId="254" w15:restartNumberingAfterBreak="0">
    <w:nsid w:val="1DB608FA"/>
    <w:multiLevelType w:val="hybridMultilevel"/>
    <w:tmpl w:val="FFFFFFFF"/>
    <w:lvl w:ilvl="0" w:tplc="3AE0068E">
      <w:start w:val="1"/>
      <w:numFmt w:val="bullet"/>
      <w:lvlText w:val=""/>
      <w:lvlJc w:val="left"/>
      <w:pPr>
        <w:ind w:left="720" w:hanging="360"/>
      </w:pPr>
      <w:rPr>
        <w:rFonts w:ascii="Symbol" w:hAnsi="Symbol" w:hint="default"/>
      </w:rPr>
    </w:lvl>
    <w:lvl w:ilvl="1" w:tplc="D4D69446">
      <w:start w:val="1"/>
      <w:numFmt w:val="bullet"/>
      <w:lvlText w:val="o"/>
      <w:lvlJc w:val="left"/>
      <w:pPr>
        <w:ind w:left="1440" w:hanging="360"/>
      </w:pPr>
      <w:rPr>
        <w:rFonts w:ascii="Courier New" w:hAnsi="Courier New" w:hint="default"/>
      </w:rPr>
    </w:lvl>
    <w:lvl w:ilvl="2" w:tplc="C766267A">
      <w:start w:val="1"/>
      <w:numFmt w:val="bullet"/>
      <w:lvlText w:val=""/>
      <w:lvlJc w:val="left"/>
      <w:pPr>
        <w:ind w:left="2160" w:hanging="360"/>
      </w:pPr>
      <w:rPr>
        <w:rFonts w:ascii="Wingdings" w:hAnsi="Wingdings" w:hint="default"/>
      </w:rPr>
    </w:lvl>
    <w:lvl w:ilvl="3" w:tplc="94389ABE">
      <w:start w:val="1"/>
      <w:numFmt w:val="bullet"/>
      <w:lvlText w:val=""/>
      <w:lvlJc w:val="left"/>
      <w:pPr>
        <w:ind w:left="2880" w:hanging="360"/>
      </w:pPr>
      <w:rPr>
        <w:rFonts w:ascii="Symbol" w:hAnsi="Symbol" w:hint="default"/>
      </w:rPr>
    </w:lvl>
    <w:lvl w:ilvl="4" w:tplc="096A903C">
      <w:start w:val="1"/>
      <w:numFmt w:val="bullet"/>
      <w:lvlText w:val="o"/>
      <w:lvlJc w:val="left"/>
      <w:pPr>
        <w:ind w:left="3600" w:hanging="360"/>
      </w:pPr>
      <w:rPr>
        <w:rFonts w:ascii="Courier New" w:hAnsi="Courier New" w:hint="default"/>
      </w:rPr>
    </w:lvl>
    <w:lvl w:ilvl="5" w:tplc="C9E6FC90">
      <w:start w:val="1"/>
      <w:numFmt w:val="bullet"/>
      <w:lvlText w:val=""/>
      <w:lvlJc w:val="left"/>
      <w:pPr>
        <w:ind w:left="4320" w:hanging="360"/>
      </w:pPr>
      <w:rPr>
        <w:rFonts w:ascii="Wingdings" w:hAnsi="Wingdings" w:hint="default"/>
      </w:rPr>
    </w:lvl>
    <w:lvl w:ilvl="6" w:tplc="CBF4E01C">
      <w:start w:val="1"/>
      <w:numFmt w:val="bullet"/>
      <w:lvlText w:val=""/>
      <w:lvlJc w:val="left"/>
      <w:pPr>
        <w:ind w:left="5040" w:hanging="360"/>
      </w:pPr>
      <w:rPr>
        <w:rFonts w:ascii="Symbol" w:hAnsi="Symbol" w:hint="default"/>
      </w:rPr>
    </w:lvl>
    <w:lvl w:ilvl="7" w:tplc="26B095FC">
      <w:start w:val="1"/>
      <w:numFmt w:val="bullet"/>
      <w:lvlText w:val="o"/>
      <w:lvlJc w:val="left"/>
      <w:pPr>
        <w:ind w:left="5760" w:hanging="360"/>
      </w:pPr>
      <w:rPr>
        <w:rFonts w:ascii="Courier New" w:hAnsi="Courier New" w:hint="default"/>
      </w:rPr>
    </w:lvl>
    <w:lvl w:ilvl="8" w:tplc="778A57A2">
      <w:start w:val="1"/>
      <w:numFmt w:val="bullet"/>
      <w:lvlText w:val=""/>
      <w:lvlJc w:val="left"/>
      <w:pPr>
        <w:ind w:left="6480" w:hanging="360"/>
      </w:pPr>
      <w:rPr>
        <w:rFonts w:ascii="Wingdings" w:hAnsi="Wingdings" w:hint="default"/>
      </w:rPr>
    </w:lvl>
  </w:abstractNum>
  <w:abstractNum w:abstractNumId="255" w15:restartNumberingAfterBreak="0">
    <w:nsid w:val="1DCE1941"/>
    <w:multiLevelType w:val="hybridMultilevel"/>
    <w:tmpl w:val="FFFFFFFF"/>
    <w:lvl w:ilvl="0" w:tplc="3360730E">
      <w:start w:val="1"/>
      <w:numFmt w:val="bullet"/>
      <w:lvlText w:val=""/>
      <w:lvlJc w:val="left"/>
      <w:pPr>
        <w:ind w:left="720" w:hanging="360"/>
      </w:pPr>
      <w:rPr>
        <w:rFonts w:ascii="Symbol" w:hAnsi="Symbol" w:hint="default"/>
      </w:rPr>
    </w:lvl>
    <w:lvl w:ilvl="1" w:tplc="5B5C60CE">
      <w:start w:val="1"/>
      <w:numFmt w:val="bullet"/>
      <w:lvlText w:val="o"/>
      <w:lvlJc w:val="left"/>
      <w:pPr>
        <w:ind w:left="1440" w:hanging="360"/>
      </w:pPr>
      <w:rPr>
        <w:rFonts w:ascii="Courier New" w:hAnsi="Courier New" w:hint="default"/>
      </w:rPr>
    </w:lvl>
    <w:lvl w:ilvl="2" w:tplc="28AC9904">
      <w:start w:val="1"/>
      <w:numFmt w:val="bullet"/>
      <w:lvlText w:val=""/>
      <w:lvlJc w:val="left"/>
      <w:pPr>
        <w:ind w:left="2160" w:hanging="360"/>
      </w:pPr>
      <w:rPr>
        <w:rFonts w:ascii="Wingdings" w:hAnsi="Wingdings" w:hint="default"/>
      </w:rPr>
    </w:lvl>
    <w:lvl w:ilvl="3" w:tplc="C376423A">
      <w:start w:val="1"/>
      <w:numFmt w:val="bullet"/>
      <w:lvlText w:val=""/>
      <w:lvlJc w:val="left"/>
      <w:pPr>
        <w:ind w:left="2880" w:hanging="360"/>
      </w:pPr>
      <w:rPr>
        <w:rFonts w:ascii="Symbol" w:hAnsi="Symbol" w:hint="default"/>
      </w:rPr>
    </w:lvl>
    <w:lvl w:ilvl="4" w:tplc="0D667C4E">
      <w:start w:val="1"/>
      <w:numFmt w:val="bullet"/>
      <w:lvlText w:val="o"/>
      <w:lvlJc w:val="left"/>
      <w:pPr>
        <w:ind w:left="3600" w:hanging="360"/>
      </w:pPr>
      <w:rPr>
        <w:rFonts w:ascii="Courier New" w:hAnsi="Courier New" w:hint="default"/>
      </w:rPr>
    </w:lvl>
    <w:lvl w:ilvl="5" w:tplc="59A45328">
      <w:start w:val="1"/>
      <w:numFmt w:val="bullet"/>
      <w:lvlText w:val=""/>
      <w:lvlJc w:val="left"/>
      <w:pPr>
        <w:ind w:left="4320" w:hanging="360"/>
      </w:pPr>
      <w:rPr>
        <w:rFonts w:ascii="Wingdings" w:hAnsi="Wingdings" w:hint="default"/>
      </w:rPr>
    </w:lvl>
    <w:lvl w:ilvl="6" w:tplc="A1608B9C">
      <w:start w:val="1"/>
      <w:numFmt w:val="bullet"/>
      <w:lvlText w:val=""/>
      <w:lvlJc w:val="left"/>
      <w:pPr>
        <w:ind w:left="5040" w:hanging="360"/>
      </w:pPr>
      <w:rPr>
        <w:rFonts w:ascii="Symbol" w:hAnsi="Symbol" w:hint="default"/>
      </w:rPr>
    </w:lvl>
    <w:lvl w:ilvl="7" w:tplc="46360580">
      <w:start w:val="1"/>
      <w:numFmt w:val="bullet"/>
      <w:lvlText w:val="o"/>
      <w:lvlJc w:val="left"/>
      <w:pPr>
        <w:ind w:left="5760" w:hanging="360"/>
      </w:pPr>
      <w:rPr>
        <w:rFonts w:ascii="Courier New" w:hAnsi="Courier New" w:hint="default"/>
      </w:rPr>
    </w:lvl>
    <w:lvl w:ilvl="8" w:tplc="41A829B4">
      <w:start w:val="1"/>
      <w:numFmt w:val="bullet"/>
      <w:lvlText w:val=""/>
      <w:lvlJc w:val="left"/>
      <w:pPr>
        <w:ind w:left="6480" w:hanging="360"/>
      </w:pPr>
      <w:rPr>
        <w:rFonts w:ascii="Wingdings" w:hAnsi="Wingdings" w:hint="default"/>
      </w:rPr>
    </w:lvl>
  </w:abstractNum>
  <w:abstractNum w:abstractNumId="256" w15:restartNumberingAfterBreak="0">
    <w:nsid w:val="1DD93726"/>
    <w:multiLevelType w:val="hybridMultilevel"/>
    <w:tmpl w:val="FFFFFFFF"/>
    <w:lvl w:ilvl="0" w:tplc="C098214C">
      <w:start w:val="1"/>
      <w:numFmt w:val="bullet"/>
      <w:lvlText w:val=""/>
      <w:lvlJc w:val="left"/>
      <w:pPr>
        <w:ind w:left="720" w:hanging="360"/>
      </w:pPr>
      <w:rPr>
        <w:rFonts w:ascii="Symbol" w:hAnsi="Symbol" w:hint="default"/>
      </w:rPr>
    </w:lvl>
    <w:lvl w:ilvl="1" w:tplc="E81C0440">
      <w:start w:val="1"/>
      <w:numFmt w:val="bullet"/>
      <w:lvlText w:val="o"/>
      <w:lvlJc w:val="left"/>
      <w:pPr>
        <w:ind w:left="1440" w:hanging="360"/>
      </w:pPr>
      <w:rPr>
        <w:rFonts w:ascii="Courier New" w:hAnsi="Courier New" w:hint="default"/>
      </w:rPr>
    </w:lvl>
    <w:lvl w:ilvl="2" w:tplc="6DBC2302">
      <w:start w:val="1"/>
      <w:numFmt w:val="bullet"/>
      <w:lvlText w:val=""/>
      <w:lvlJc w:val="left"/>
      <w:pPr>
        <w:ind w:left="2160" w:hanging="360"/>
      </w:pPr>
      <w:rPr>
        <w:rFonts w:ascii="Wingdings" w:hAnsi="Wingdings" w:hint="default"/>
      </w:rPr>
    </w:lvl>
    <w:lvl w:ilvl="3" w:tplc="7A74168E">
      <w:start w:val="1"/>
      <w:numFmt w:val="bullet"/>
      <w:lvlText w:val=""/>
      <w:lvlJc w:val="left"/>
      <w:pPr>
        <w:ind w:left="2880" w:hanging="360"/>
      </w:pPr>
      <w:rPr>
        <w:rFonts w:ascii="Symbol" w:hAnsi="Symbol" w:hint="default"/>
      </w:rPr>
    </w:lvl>
    <w:lvl w:ilvl="4" w:tplc="CCD45F64">
      <w:start w:val="1"/>
      <w:numFmt w:val="bullet"/>
      <w:lvlText w:val="o"/>
      <w:lvlJc w:val="left"/>
      <w:pPr>
        <w:ind w:left="3600" w:hanging="360"/>
      </w:pPr>
      <w:rPr>
        <w:rFonts w:ascii="Courier New" w:hAnsi="Courier New" w:hint="default"/>
      </w:rPr>
    </w:lvl>
    <w:lvl w:ilvl="5" w:tplc="D6006324">
      <w:start w:val="1"/>
      <w:numFmt w:val="bullet"/>
      <w:lvlText w:val=""/>
      <w:lvlJc w:val="left"/>
      <w:pPr>
        <w:ind w:left="4320" w:hanging="360"/>
      </w:pPr>
      <w:rPr>
        <w:rFonts w:ascii="Wingdings" w:hAnsi="Wingdings" w:hint="default"/>
      </w:rPr>
    </w:lvl>
    <w:lvl w:ilvl="6" w:tplc="D0BC496E">
      <w:start w:val="1"/>
      <w:numFmt w:val="bullet"/>
      <w:lvlText w:val=""/>
      <w:lvlJc w:val="left"/>
      <w:pPr>
        <w:ind w:left="5040" w:hanging="360"/>
      </w:pPr>
      <w:rPr>
        <w:rFonts w:ascii="Symbol" w:hAnsi="Symbol" w:hint="default"/>
      </w:rPr>
    </w:lvl>
    <w:lvl w:ilvl="7" w:tplc="65E68C68">
      <w:start w:val="1"/>
      <w:numFmt w:val="bullet"/>
      <w:lvlText w:val="o"/>
      <w:lvlJc w:val="left"/>
      <w:pPr>
        <w:ind w:left="5760" w:hanging="360"/>
      </w:pPr>
      <w:rPr>
        <w:rFonts w:ascii="Courier New" w:hAnsi="Courier New" w:hint="default"/>
      </w:rPr>
    </w:lvl>
    <w:lvl w:ilvl="8" w:tplc="F3F49B82">
      <w:start w:val="1"/>
      <w:numFmt w:val="bullet"/>
      <w:lvlText w:val=""/>
      <w:lvlJc w:val="left"/>
      <w:pPr>
        <w:ind w:left="6480" w:hanging="360"/>
      </w:pPr>
      <w:rPr>
        <w:rFonts w:ascii="Wingdings" w:hAnsi="Wingdings" w:hint="default"/>
      </w:rPr>
    </w:lvl>
  </w:abstractNum>
  <w:abstractNum w:abstractNumId="257" w15:restartNumberingAfterBreak="0">
    <w:nsid w:val="1DDF2181"/>
    <w:multiLevelType w:val="hybridMultilevel"/>
    <w:tmpl w:val="FFFFFFFF"/>
    <w:lvl w:ilvl="0" w:tplc="15469F74">
      <w:start w:val="1"/>
      <w:numFmt w:val="bullet"/>
      <w:lvlText w:val=""/>
      <w:lvlJc w:val="left"/>
      <w:pPr>
        <w:ind w:left="720" w:hanging="360"/>
      </w:pPr>
      <w:rPr>
        <w:rFonts w:ascii="Symbol" w:hAnsi="Symbol" w:hint="default"/>
      </w:rPr>
    </w:lvl>
    <w:lvl w:ilvl="1" w:tplc="AE046BA2">
      <w:start w:val="1"/>
      <w:numFmt w:val="bullet"/>
      <w:lvlText w:val="o"/>
      <w:lvlJc w:val="left"/>
      <w:pPr>
        <w:ind w:left="1440" w:hanging="360"/>
      </w:pPr>
      <w:rPr>
        <w:rFonts w:ascii="Courier New" w:hAnsi="Courier New" w:hint="default"/>
      </w:rPr>
    </w:lvl>
    <w:lvl w:ilvl="2" w:tplc="C70EE4E2">
      <w:start w:val="1"/>
      <w:numFmt w:val="bullet"/>
      <w:lvlText w:val=""/>
      <w:lvlJc w:val="left"/>
      <w:pPr>
        <w:ind w:left="2160" w:hanging="360"/>
      </w:pPr>
      <w:rPr>
        <w:rFonts w:ascii="Wingdings" w:hAnsi="Wingdings" w:hint="default"/>
      </w:rPr>
    </w:lvl>
    <w:lvl w:ilvl="3" w:tplc="35E4EE90">
      <w:start w:val="1"/>
      <w:numFmt w:val="bullet"/>
      <w:lvlText w:val=""/>
      <w:lvlJc w:val="left"/>
      <w:pPr>
        <w:ind w:left="2880" w:hanging="360"/>
      </w:pPr>
      <w:rPr>
        <w:rFonts w:ascii="Symbol" w:hAnsi="Symbol" w:hint="default"/>
      </w:rPr>
    </w:lvl>
    <w:lvl w:ilvl="4" w:tplc="942AB3E2">
      <w:start w:val="1"/>
      <w:numFmt w:val="bullet"/>
      <w:lvlText w:val="o"/>
      <w:lvlJc w:val="left"/>
      <w:pPr>
        <w:ind w:left="3600" w:hanging="360"/>
      </w:pPr>
      <w:rPr>
        <w:rFonts w:ascii="Courier New" w:hAnsi="Courier New" w:hint="default"/>
      </w:rPr>
    </w:lvl>
    <w:lvl w:ilvl="5" w:tplc="6E3C571A">
      <w:start w:val="1"/>
      <w:numFmt w:val="bullet"/>
      <w:lvlText w:val=""/>
      <w:lvlJc w:val="left"/>
      <w:pPr>
        <w:ind w:left="4320" w:hanging="360"/>
      </w:pPr>
      <w:rPr>
        <w:rFonts w:ascii="Wingdings" w:hAnsi="Wingdings" w:hint="default"/>
      </w:rPr>
    </w:lvl>
    <w:lvl w:ilvl="6" w:tplc="F730AC9A">
      <w:start w:val="1"/>
      <w:numFmt w:val="bullet"/>
      <w:lvlText w:val=""/>
      <w:lvlJc w:val="left"/>
      <w:pPr>
        <w:ind w:left="5040" w:hanging="360"/>
      </w:pPr>
      <w:rPr>
        <w:rFonts w:ascii="Symbol" w:hAnsi="Symbol" w:hint="default"/>
      </w:rPr>
    </w:lvl>
    <w:lvl w:ilvl="7" w:tplc="38E031F2">
      <w:start w:val="1"/>
      <w:numFmt w:val="bullet"/>
      <w:lvlText w:val="o"/>
      <w:lvlJc w:val="left"/>
      <w:pPr>
        <w:ind w:left="5760" w:hanging="360"/>
      </w:pPr>
      <w:rPr>
        <w:rFonts w:ascii="Courier New" w:hAnsi="Courier New" w:hint="default"/>
      </w:rPr>
    </w:lvl>
    <w:lvl w:ilvl="8" w:tplc="95205A8E">
      <w:start w:val="1"/>
      <w:numFmt w:val="bullet"/>
      <w:lvlText w:val=""/>
      <w:lvlJc w:val="left"/>
      <w:pPr>
        <w:ind w:left="6480" w:hanging="360"/>
      </w:pPr>
      <w:rPr>
        <w:rFonts w:ascii="Wingdings" w:hAnsi="Wingdings" w:hint="default"/>
      </w:rPr>
    </w:lvl>
  </w:abstractNum>
  <w:abstractNum w:abstractNumId="258" w15:restartNumberingAfterBreak="0">
    <w:nsid w:val="1DE060DC"/>
    <w:multiLevelType w:val="hybridMultilevel"/>
    <w:tmpl w:val="FFFFFFFF"/>
    <w:lvl w:ilvl="0" w:tplc="32763922">
      <w:start w:val="1"/>
      <w:numFmt w:val="bullet"/>
      <w:lvlText w:val=""/>
      <w:lvlJc w:val="left"/>
      <w:pPr>
        <w:ind w:left="720" w:hanging="360"/>
      </w:pPr>
      <w:rPr>
        <w:rFonts w:ascii="Symbol" w:hAnsi="Symbol" w:hint="default"/>
      </w:rPr>
    </w:lvl>
    <w:lvl w:ilvl="1" w:tplc="47D2A994">
      <w:start w:val="1"/>
      <w:numFmt w:val="bullet"/>
      <w:lvlText w:val="o"/>
      <w:lvlJc w:val="left"/>
      <w:pPr>
        <w:ind w:left="1440" w:hanging="360"/>
      </w:pPr>
      <w:rPr>
        <w:rFonts w:ascii="Courier New" w:hAnsi="Courier New" w:hint="default"/>
      </w:rPr>
    </w:lvl>
    <w:lvl w:ilvl="2" w:tplc="0002CA6C">
      <w:start w:val="1"/>
      <w:numFmt w:val="bullet"/>
      <w:lvlText w:val=""/>
      <w:lvlJc w:val="left"/>
      <w:pPr>
        <w:ind w:left="2160" w:hanging="360"/>
      </w:pPr>
      <w:rPr>
        <w:rFonts w:ascii="Wingdings" w:hAnsi="Wingdings" w:hint="default"/>
      </w:rPr>
    </w:lvl>
    <w:lvl w:ilvl="3" w:tplc="1810A29A">
      <w:start w:val="1"/>
      <w:numFmt w:val="bullet"/>
      <w:lvlText w:val=""/>
      <w:lvlJc w:val="left"/>
      <w:pPr>
        <w:ind w:left="2880" w:hanging="360"/>
      </w:pPr>
      <w:rPr>
        <w:rFonts w:ascii="Symbol" w:hAnsi="Symbol" w:hint="default"/>
      </w:rPr>
    </w:lvl>
    <w:lvl w:ilvl="4" w:tplc="75888634">
      <w:start w:val="1"/>
      <w:numFmt w:val="bullet"/>
      <w:lvlText w:val="o"/>
      <w:lvlJc w:val="left"/>
      <w:pPr>
        <w:ind w:left="3600" w:hanging="360"/>
      </w:pPr>
      <w:rPr>
        <w:rFonts w:ascii="Courier New" w:hAnsi="Courier New" w:hint="default"/>
      </w:rPr>
    </w:lvl>
    <w:lvl w:ilvl="5" w:tplc="FCC6F72E">
      <w:start w:val="1"/>
      <w:numFmt w:val="bullet"/>
      <w:lvlText w:val=""/>
      <w:lvlJc w:val="left"/>
      <w:pPr>
        <w:ind w:left="4320" w:hanging="360"/>
      </w:pPr>
      <w:rPr>
        <w:rFonts w:ascii="Wingdings" w:hAnsi="Wingdings" w:hint="default"/>
      </w:rPr>
    </w:lvl>
    <w:lvl w:ilvl="6" w:tplc="371A5F8A">
      <w:start w:val="1"/>
      <w:numFmt w:val="bullet"/>
      <w:lvlText w:val=""/>
      <w:lvlJc w:val="left"/>
      <w:pPr>
        <w:ind w:left="5040" w:hanging="360"/>
      </w:pPr>
      <w:rPr>
        <w:rFonts w:ascii="Symbol" w:hAnsi="Symbol" w:hint="default"/>
      </w:rPr>
    </w:lvl>
    <w:lvl w:ilvl="7" w:tplc="99340A2E">
      <w:start w:val="1"/>
      <w:numFmt w:val="bullet"/>
      <w:lvlText w:val="o"/>
      <w:lvlJc w:val="left"/>
      <w:pPr>
        <w:ind w:left="5760" w:hanging="360"/>
      </w:pPr>
      <w:rPr>
        <w:rFonts w:ascii="Courier New" w:hAnsi="Courier New" w:hint="default"/>
      </w:rPr>
    </w:lvl>
    <w:lvl w:ilvl="8" w:tplc="C8F028BC">
      <w:start w:val="1"/>
      <w:numFmt w:val="bullet"/>
      <w:lvlText w:val=""/>
      <w:lvlJc w:val="left"/>
      <w:pPr>
        <w:ind w:left="6480" w:hanging="360"/>
      </w:pPr>
      <w:rPr>
        <w:rFonts w:ascii="Wingdings" w:hAnsi="Wingdings" w:hint="default"/>
      </w:rPr>
    </w:lvl>
  </w:abstractNum>
  <w:abstractNum w:abstractNumId="259" w15:restartNumberingAfterBreak="0">
    <w:nsid w:val="1DF335CA"/>
    <w:multiLevelType w:val="hybridMultilevel"/>
    <w:tmpl w:val="FFFFFFFF"/>
    <w:lvl w:ilvl="0" w:tplc="81C86744">
      <w:start w:val="1"/>
      <w:numFmt w:val="bullet"/>
      <w:lvlText w:val=""/>
      <w:lvlJc w:val="left"/>
      <w:pPr>
        <w:ind w:left="720" w:hanging="360"/>
      </w:pPr>
      <w:rPr>
        <w:rFonts w:ascii="Symbol" w:hAnsi="Symbol" w:hint="default"/>
      </w:rPr>
    </w:lvl>
    <w:lvl w:ilvl="1" w:tplc="0A802D4A">
      <w:start w:val="1"/>
      <w:numFmt w:val="bullet"/>
      <w:lvlText w:val="o"/>
      <w:lvlJc w:val="left"/>
      <w:pPr>
        <w:ind w:left="1440" w:hanging="360"/>
      </w:pPr>
      <w:rPr>
        <w:rFonts w:ascii="Courier New" w:hAnsi="Courier New" w:hint="default"/>
      </w:rPr>
    </w:lvl>
    <w:lvl w:ilvl="2" w:tplc="D1AC3666">
      <w:start w:val="1"/>
      <w:numFmt w:val="bullet"/>
      <w:lvlText w:val=""/>
      <w:lvlJc w:val="left"/>
      <w:pPr>
        <w:ind w:left="2160" w:hanging="360"/>
      </w:pPr>
      <w:rPr>
        <w:rFonts w:ascii="Wingdings" w:hAnsi="Wingdings" w:hint="default"/>
      </w:rPr>
    </w:lvl>
    <w:lvl w:ilvl="3" w:tplc="2FE24A28">
      <w:start w:val="1"/>
      <w:numFmt w:val="bullet"/>
      <w:lvlText w:val=""/>
      <w:lvlJc w:val="left"/>
      <w:pPr>
        <w:ind w:left="2880" w:hanging="360"/>
      </w:pPr>
      <w:rPr>
        <w:rFonts w:ascii="Symbol" w:hAnsi="Symbol" w:hint="default"/>
      </w:rPr>
    </w:lvl>
    <w:lvl w:ilvl="4" w:tplc="3C48FF1A">
      <w:start w:val="1"/>
      <w:numFmt w:val="bullet"/>
      <w:lvlText w:val="o"/>
      <w:lvlJc w:val="left"/>
      <w:pPr>
        <w:ind w:left="3600" w:hanging="360"/>
      </w:pPr>
      <w:rPr>
        <w:rFonts w:ascii="Courier New" w:hAnsi="Courier New" w:hint="default"/>
      </w:rPr>
    </w:lvl>
    <w:lvl w:ilvl="5" w:tplc="335A8344">
      <w:start w:val="1"/>
      <w:numFmt w:val="bullet"/>
      <w:lvlText w:val=""/>
      <w:lvlJc w:val="left"/>
      <w:pPr>
        <w:ind w:left="4320" w:hanging="360"/>
      </w:pPr>
      <w:rPr>
        <w:rFonts w:ascii="Wingdings" w:hAnsi="Wingdings" w:hint="default"/>
      </w:rPr>
    </w:lvl>
    <w:lvl w:ilvl="6" w:tplc="48EAC858">
      <w:start w:val="1"/>
      <w:numFmt w:val="bullet"/>
      <w:lvlText w:val=""/>
      <w:lvlJc w:val="left"/>
      <w:pPr>
        <w:ind w:left="5040" w:hanging="360"/>
      </w:pPr>
      <w:rPr>
        <w:rFonts w:ascii="Symbol" w:hAnsi="Symbol" w:hint="default"/>
      </w:rPr>
    </w:lvl>
    <w:lvl w:ilvl="7" w:tplc="5BAAFC22">
      <w:start w:val="1"/>
      <w:numFmt w:val="bullet"/>
      <w:lvlText w:val="o"/>
      <w:lvlJc w:val="left"/>
      <w:pPr>
        <w:ind w:left="5760" w:hanging="360"/>
      </w:pPr>
      <w:rPr>
        <w:rFonts w:ascii="Courier New" w:hAnsi="Courier New" w:hint="default"/>
      </w:rPr>
    </w:lvl>
    <w:lvl w:ilvl="8" w:tplc="4F5CFF5C">
      <w:start w:val="1"/>
      <w:numFmt w:val="bullet"/>
      <w:lvlText w:val=""/>
      <w:lvlJc w:val="left"/>
      <w:pPr>
        <w:ind w:left="6480" w:hanging="360"/>
      </w:pPr>
      <w:rPr>
        <w:rFonts w:ascii="Wingdings" w:hAnsi="Wingdings" w:hint="default"/>
      </w:rPr>
    </w:lvl>
  </w:abstractNum>
  <w:abstractNum w:abstractNumId="260" w15:restartNumberingAfterBreak="0">
    <w:nsid w:val="1E0A0C1D"/>
    <w:multiLevelType w:val="hybridMultilevel"/>
    <w:tmpl w:val="FFFFFFFF"/>
    <w:lvl w:ilvl="0" w:tplc="D79E77C4">
      <w:start w:val="1"/>
      <w:numFmt w:val="bullet"/>
      <w:lvlText w:val=""/>
      <w:lvlJc w:val="left"/>
      <w:pPr>
        <w:ind w:left="720" w:hanging="360"/>
      </w:pPr>
      <w:rPr>
        <w:rFonts w:ascii="Symbol" w:hAnsi="Symbol" w:hint="default"/>
      </w:rPr>
    </w:lvl>
    <w:lvl w:ilvl="1" w:tplc="05865698">
      <w:start w:val="1"/>
      <w:numFmt w:val="bullet"/>
      <w:lvlText w:val="o"/>
      <w:lvlJc w:val="left"/>
      <w:pPr>
        <w:ind w:left="1440" w:hanging="360"/>
      </w:pPr>
      <w:rPr>
        <w:rFonts w:ascii="Courier New" w:hAnsi="Courier New" w:hint="default"/>
      </w:rPr>
    </w:lvl>
    <w:lvl w:ilvl="2" w:tplc="66426004">
      <w:start w:val="1"/>
      <w:numFmt w:val="bullet"/>
      <w:lvlText w:val=""/>
      <w:lvlJc w:val="left"/>
      <w:pPr>
        <w:ind w:left="2160" w:hanging="360"/>
      </w:pPr>
      <w:rPr>
        <w:rFonts w:ascii="Wingdings" w:hAnsi="Wingdings" w:hint="default"/>
      </w:rPr>
    </w:lvl>
    <w:lvl w:ilvl="3" w:tplc="F29AB89C">
      <w:start w:val="1"/>
      <w:numFmt w:val="bullet"/>
      <w:lvlText w:val=""/>
      <w:lvlJc w:val="left"/>
      <w:pPr>
        <w:ind w:left="2880" w:hanging="360"/>
      </w:pPr>
      <w:rPr>
        <w:rFonts w:ascii="Symbol" w:hAnsi="Symbol" w:hint="default"/>
      </w:rPr>
    </w:lvl>
    <w:lvl w:ilvl="4" w:tplc="E2E89F64">
      <w:start w:val="1"/>
      <w:numFmt w:val="bullet"/>
      <w:lvlText w:val="o"/>
      <w:lvlJc w:val="left"/>
      <w:pPr>
        <w:ind w:left="3600" w:hanging="360"/>
      </w:pPr>
      <w:rPr>
        <w:rFonts w:ascii="Courier New" w:hAnsi="Courier New" w:hint="default"/>
      </w:rPr>
    </w:lvl>
    <w:lvl w:ilvl="5" w:tplc="6D84DC46">
      <w:start w:val="1"/>
      <w:numFmt w:val="bullet"/>
      <w:lvlText w:val=""/>
      <w:lvlJc w:val="left"/>
      <w:pPr>
        <w:ind w:left="4320" w:hanging="360"/>
      </w:pPr>
      <w:rPr>
        <w:rFonts w:ascii="Wingdings" w:hAnsi="Wingdings" w:hint="default"/>
      </w:rPr>
    </w:lvl>
    <w:lvl w:ilvl="6" w:tplc="01DC9AEE">
      <w:start w:val="1"/>
      <w:numFmt w:val="bullet"/>
      <w:lvlText w:val=""/>
      <w:lvlJc w:val="left"/>
      <w:pPr>
        <w:ind w:left="5040" w:hanging="360"/>
      </w:pPr>
      <w:rPr>
        <w:rFonts w:ascii="Symbol" w:hAnsi="Symbol" w:hint="default"/>
      </w:rPr>
    </w:lvl>
    <w:lvl w:ilvl="7" w:tplc="291EB030">
      <w:start w:val="1"/>
      <w:numFmt w:val="bullet"/>
      <w:lvlText w:val="o"/>
      <w:lvlJc w:val="left"/>
      <w:pPr>
        <w:ind w:left="5760" w:hanging="360"/>
      </w:pPr>
      <w:rPr>
        <w:rFonts w:ascii="Courier New" w:hAnsi="Courier New" w:hint="default"/>
      </w:rPr>
    </w:lvl>
    <w:lvl w:ilvl="8" w:tplc="B600A396">
      <w:start w:val="1"/>
      <w:numFmt w:val="bullet"/>
      <w:lvlText w:val=""/>
      <w:lvlJc w:val="left"/>
      <w:pPr>
        <w:ind w:left="6480" w:hanging="360"/>
      </w:pPr>
      <w:rPr>
        <w:rFonts w:ascii="Wingdings" w:hAnsi="Wingdings" w:hint="default"/>
      </w:rPr>
    </w:lvl>
  </w:abstractNum>
  <w:abstractNum w:abstractNumId="261" w15:restartNumberingAfterBreak="0">
    <w:nsid w:val="1E2F3875"/>
    <w:multiLevelType w:val="hybridMultilevel"/>
    <w:tmpl w:val="FFFFFFFF"/>
    <w:lvl w:ilvl="0" w:tplc="1BA04018">
      <w:start w:val="1"/>
      <w:numFmt w:val="bullet"/>
      <w:lvlText w:val=""/>
      <w:lvlJc w:val="left"/>
      <w:pPr>
        <w:ind w:left="720" w:hanging="360"/>
      </w:pPr>
      <w:rPr>
        <w:rFonts w:ascii="Symbol" w:hAnsi="Symbol" w:hint="default"/>
      </w:rPr>
    </w:lvl>
    <w:lvl w:ilvl="1" w:tplc="29CA6F36">
      <w:start w:val="1"/>
      <w:numFmt w:val="bullet"/>
      <w:lvlText w:val="o"/>
      <w:lvlJc w:val="left"/>
      <w:pPr>
        <w:ind w:left="1440" w:hanging="360"/>
      </w:pPr>
      <w:rPr>
        <w:rFonts w:ascii="Courier New" w:hAnsi="Courier New" w:hint="default"/>
      </w:rPr>
    </w:lvl>
    <w:lvl w:ilvl="2" w:tplc="0BCAA6D4">
      <w:start w:val="1"/>
      <w:numFmt w:val="bullet"/>
      <w:lvlText w:val=""/>
      <w:lvlJc w:val="left"/>
      <w:pPr>
        <w:ind w:left="2160" w:hanging="360"/>
      </w:pPr>
      <w:rPr>
        <w:rFonts w:ascii="Wingdings" w:hAnsi="Wingdings" w:hint="default"/>
      </w:rPr>
    </w:lvl>
    <w:lvl w:ilvl="3" w:tplc="8A4870B2">
      <w:start w:val="1"/>
      <w:numFmt w:val="bullet"/>
      <w:lvlText w:val=""/>
      <w:lvlJc w:val="left"/>
      <w:pPr>
        <w:ind w:left="2880" w:hanging="360"/>
      </w:pPr>
      <w:rPr>
        <w:rFonts w:ascii="Symbol" w:hAnsi="Symbol" w:hint="default"/>
      </w:rPr>
    </w:lvl>
    <w:lvl w:ilvl="4" w:tplc="E4F4F2A6">
      <w:start w:val="1"/>
      <w:numFmt w:val="bullet"/>
      <w:lvlText w:val="o"/>
      <w:lvlJc w:val="left"/>
      <w:pPr>
        <w:ind w:left="3600" w:hanging="360"/>
      </w:pPr>
      <w:rPr>
        <w:rFonts w:ascii="Courier New" w:hAnsi="Courier New" w:hint="default"/>
      </w:rPr>
    </w:lvl>
    <w:lvl w:ilvl="5" w:tplc="801AE5B0">
      <w:start w:val="1"/>
      <w:numFmt w:val="bullet"/>
      <w:lvlText w:val=""/>
      <w:lvlJc w:val="left"/>
      <w:pPr>
        <w:ind w:left="4320" w:hanging="360"/>
      </w:pPr>
      <w:rPr>
        <w:rFonts w:ascii="Wingdings" w:hAnsi="Wingdings" w:hint="default"/>
      </w:rPr>
    </w:lvl>
    <w:lvl w:ilvl="6" w:tplc="3E1640CE">
      <w:start w:val="1"/>
      <w:numFmt w:val="bullet"/>
      <w:lvlText w:val=""/>
      <w:lvlJc w:val="left"/>
      <w:pPr>
        <w:ind w:left="5040" w:hanging="360"/>
      </w:pPr>
      <w:rPr>
        <w:rFonts w:ascii="Symbol" w:hAnsi="Symbol" w:hint="default"/>
      </w:rPr>
    </w:lvl>
    <w:lvl w:ilvl="7" w:tplc="8E2A7D0A">
      <w:start w:val="1"/>
      <w:numFmt w:val="bullet"/>
      <w:lvlText w:val="o"/>
      <w:lvlJc w:val="left"/>
      <w:pPr>
        <w:ind w:left="5760" w:hanging="360"/>
      </w:pPr>
      <w:rPr>
        <w:rFonts w:ascii="Courier New" w:hAnsi="Courier New" w:hint="default"/>
      </w:rPr>
    </w:lvl>
    <w:lvl w:ilvl="8" w:tplc="6E1EE460">
      <w:start w:val="1"/>
      <w:numFmt w:val="bullet"/>
      <w:lvlText w:val=""/>
      <w:lvlJc w:val="left"/>
      <w:pPr>
        <w:ind w:left="6480" w:hanging="360"/>
      </w:pPr>
      <w:rPr>
        <w:rFonts w:ascii="Wingdings" w:hAnsi="Wingdings" w:hint="default"/>
      </w:rPr>
    </w:lvl>
  </w:abstractNum>
  <w:abstractNum w:abstractNumId="262" w15:restartNumberingAfterBreak="0">
    <w:nsid w:val="1E3D34E4"/>
    <w:multiLevelType w:val="hybridMultilevel"/>
    <w:tmpl w:val="FFFFFFFF"/>
    <w:lvl w:ilvl="0" w:tplc="BCDE1B60">
      <w:start w:val="1"/>
      <w:numFmt w:val="bullet"/>
      <w:lvlText w:val=""/>
      <w:lvlJc w:val="left"/>
      <w:pPr>
        <w:ind w:left="720" w:hanging="360"/>
      </w:pPr>
      <w:rPr>
        <w:rFonts w:ascii="Symbol" w:hAnsi="Symbol" w:hint="default"/>
      </w:rPr>
    </w:lvl>
    <w:lvl w:ilvl="1" w:tplc="A4D29016">
      <w:start w:val="1"/>
      <w:numFmt w:val="bullet"/>
      <w:lvlText w:val="o"/>
      <w:lvlJc w:val="left"/>
      <w:pPr>
        <w:ind w:left="1440" w:hanging="360"/>
      </w:pPr>
      <w:rPr>
        <w:rFonts w:ascii="Courier New" w:hAnsi="Courier New" w:hint="default"/>
      </w:rPr>
    </w:lvl>
    <w:lvl w:ilvl="2" w:tplc="2D440F78">
      <w:start w:val="1"/>
      <w:numFmt w:val="bullet"/>
      <w:lvlText w:val=""/>
      <w:lvlJc w:val="left"/>
      <w:pPr>
        <w:ind w:left="2160" w:hanging="360"/>
      </w:pPr>
      <w:rPr>
        <w:rFonts w:ascii="Wingdings" w:hAnsi="Wingdings" w:hint="default"/>
      </w:rPr>
    </w:lvl>
    <w:lvl w:ilvl="3" w:tplc="D138CB7C">
      <w:start w:val="1"/>
      <w:numFmt w:val="bullet"/>
      <w:lvlText w:val=""/>
      <w:lvlJc w:val="left"/>
      <w:pPr>
        <w:ind w:left="2880" w:hanging="360"/>
      </w:pPr>
      <w:rPr>
        <w:rFonts w:ascii="Symbol" w:hAnsi="Symbol" w:hint="default"/>
      </w:rPr>
    </w:lvl>
    <w:lvl w:ilvl="4" w:tplc="FDFAFAB8">
      <w:start w:val="1"/>
      <w:numFmt w:val="bullet"/>
      <w:lvlText w:val="o"/>
      <w:lvlJc w:val="left"/>
      <w:pPr>
        <w:ind w:left="3600" w:hanging="360"/>
      </w:pPr>
      <w:rPr>
        <w:rFonts w:ascii="Courier New" w:hAnsi="Courier New" w:hint="default"/>
      </w:rPr>
    </w:lvl>
    <w:lvl w:ilvl="5" w:tplc="03923EDC">
      <w:start w:val="1"/>
      <w:numFmt w:val="bullet"/>
      <w:lvlText w:val=""/>
      <w:lvlJc w:val="left"/>
      <w:pPr>
        <w:ind w:left="4320" w:hanging="360"/>
      </w:pPr>
      <w:rPr>
        <w:rFonts w:ascii="Wingdings" w:hAnsi="Wingdings" w:hint="default"/>
      </w:rPr>
    </w:lvl>
    <w:lvl w:ilvl="6" w:tplc="FD7E53BC">
      <w:start w:val="1"/>
      <w:numFmt w:val="bullet"/>
      <w:lvlText w:val=""/>
      <w:lvlJc w:val="left"/>
      <w:pPr>
        <w:ind w:left="5040" w:hanging="360"/>
      </w:pPr>
      <w:rPr>
        <w:rFonts w:ascii="Symbol" w:hAnsi="Symbol" w:hint="default"/>
      </w:rPr>
    </w:lvl>
    <w:lvl w:ilvl="7" w:tplc="D2906F6A">
      <w:start w:val="1"/>
      <w:numFmt w:val="bullet"/>
      <w:lvlText w:val="o"/>
      <w:lvlJc w:val="left"/>
      <w:pPr>
        <w:ind w:left="5760" w:hanging="360"/>
      </w:pPr>
      <w:rPr>
        <w:rFonts w:ascii="Courier New" w:hAnsi="Courier New" w:hint="default"/>
      </w:rPr>
    </w:lvl>
    <w:lvl w:ilvl="8" w:tplc="9B2425A4">
      <w:start w:val="1"/>
      <w:numFmt w:val="bullet"/>
      <w:lvlText w:val=""/>
      <w:lvlJc w:val="left"/>
      <w:pPr>
        <w:ind w:left="6480" w:hanging="360"/>
      </w:pPr>
      <w:rPr>
        <w:rFonts w:ascii="Wingdings" w:hAnsi="Wingdings" w:hint="default"/>
      </w:rPr>
    </w:lvl>
  </w:abstractNum>
  <w:abstractNum w:abstractNumId="263" w15:restartNumberingAfterBreak="0">
    <w:nsid w:val="1E445D4C"/>
    <w:multiLevelType w:val="hybridMultilevel"/>
    <w:tmpl w:val="FFFFFFFF"/>
    <w:lvl w:ilvl="0" w:tplc="E26A9828">
      <w:start w:val="1"/>
      <w:numFmt w:val="bullet"/>
      <w:lvlText w:val=""/>
      <w:lvlJc w:val="left"/>
      <w:pPr>
        <w:ind w:left="720" w:hanging="360"/>
      </w:pPr>
      <w:rPr>
        <w:rFonts w:ascii="Symbol" w:hAnsi="Symbol" w:hint="default"/>
      </w:rPr>
    </w:lvl>
    <w:lvl w:ilvl="1" w:tplc="E1064CF2">
      <w:start w:val="1"/>
      <w:numFmt w:val="bullet"/>
      <w:lvlText w:val="o"/>
      <w:lvlJc w:val="left"/>
      <w:pPr>
        <w:ind w:left="1440" w:hanging="360"/>
      </w:pPr>
      <w:rPr>
        <w:rFonts w:ascii="Courier New" w:hAnsi="Courier New" w:hint="default"/>
      </w:rPr>
    </w:lvl>
    <w:lvl w:ilvl="2" w:tplc="468E019E">
      <w:start w:val="1"/>
      <w:numFmt w:val="bullet"/>
      <w:lvlText w:val=""/>
      <w:lvlJc w:val="left"/>
      <w:pPr>
        <w:ind w:left="2160" w:hanging="360"/>
      </w:pPr>
      <w:rPr>
        <w:rFonts w:ascii="Wingdings" w:hAnsi="Wingdings" w:hint="default"/>
      </w:rPr>
    </w:lvl>
    <w:lvl w:ilvl="3" w:tplc="67AC8D00">
      <w:start w:val="1"/>
      <w:numFmt w:val="bullet"/>
      <w:lvlText w:val=""/>
      <w:lvlJc w:val="left"/>
      <w:pPr>
        <w:ind w:left="2880" w:hanging="360"/>
      </w:pPr>
      <w:rPr>
        <w:rFonts w:ascii="Symbol" w:hAnsi="Symbol" w:hint="default"/>
      </w:rPr>
    </w:lvl>
    <w:lvl w:ilvl="4" w:tplc="D904E66A">
      <w:start w:val="1"/>
      <w:numFmt w:val="bullet"/>
      <w:lvlText w:val="o"/>
      <w:lvlJc w:val="left"/>
      <w:pPr>
        <w:ind w:left="3600" w:hanging="360"/>
      </w:pPr>
      <w:rPr>
        <w:rFonts w:ascii="Courier New" w:hAnsi="Courier New" w:hint="default"/>
      </w:rPr>
    </w:lvl>
    <w:lvl w:ilvl="5" w:tplc="234EB3E6">
      <w:start w:val="1"/>
      <w:numFmt w:val="bullet"/>
      <w:lvlText w:val=""/>
      <w:lvlJc w:val="left"/>
      <w:pPr>
        <w:ind w:left="4320" w:hanging="360"/>
      </w:pPr>
      <w:rPr>
        <w:rFonts w:ascii="Wingdings" w:hAnsi="Wingdings" w:hint="default"/>
      </w:rPr>
    </w:lvl>
    <w:lvl w:ilvl="6" w:tplc="011CF7A0">
      <w:start w:val="1"/>
      <w:numFmt w:val="bullet"/>
      <w:lvlText w:val=""/>
      <w:lvlJc w:val="left"/>
      <w:pPr>
        <w:ind w:left="5040" w:hanging="360"/>
      </w:pPr>
      <w:rPr>
        <w:rFonts w:ascii="Symbol" w:hAnsi="Symbol" w:hint="default"/>
      </w:rPr>
    </w:lvl>
    <w:lvl w:ilvl="7" w:tplc="5F7204E0">
      <w:start w:val="1"/>
      <w:numFmt w:val="bullet"/>
      <w:lvlText w:val="o"/>
      <w:lvlJc w:val="left"/>
      <w:pPr>
        <w:ind w:left="5760" w:hanging="360"/>
      </w:pPr>
      <w:rPr>
        <w:rFonts w:ascii="Courier New" w:hAnsi="Courier New" w:hint="default"/>
      </w:rPr>
    </w:lvl>
    <w:lvl w:ilvl="8" w:tplc="80CED470">
      <w:start w:val="1"/>
      <w:numFmt w:val="bullet"/>
      <w:lvlText w:val=""/>
      <w:lvlJc w:val="left"/>
      <w:pPr>
        <w:ind w:left="6480" w:hanging="360"/>
      </w:pPr>
      <w:rPr>
        <w:rFonts w:ascii="Wingdings" w:hAnsi="Wingdings" w:hint="default"/>
      </w:rPr>
    </w:lvl>
  </w:abstractNum>
  <w:abstractNum w:abstractNumId="264" w15:restartNumberingAfterBreak="0">
    <w:nsid w:val="1E4E3BD8"/>
    <w:multiLevelType w:val="hybridMultilevel"/>
    <w:tmpl w:val="FFFFFFFF"/>
    <w:lvl w:ilvl="0" w:tplc="172E9FA8">
      <w:start w:val="1"/>
      <w:numFmt w:val="bullet"/>
      <w:lvlText w:val=""/>
      <w:lvlJc w:val="left"/>
      <w:pPr>
        <w:ind w:left="720" w:hanging="360"/>
      </w:pPr>
      <w:rPr>
        <w:rFonts w:ascii="Symbol" w:hAnsi="Symbol" w:hint="default"/>
      </w:rPr>
    </w:lvl>
    <w:lvl w:ilvl="1" w:tplc="8AAC5200">
      <w:start w:val="1"/>
      <w:numFmt w:val="bullet"/>
      <w:lvlText w:val="o"/>
      <w:lvlJc w:val="left"/>
      <w:pPr>
        <w:ind w:left="1440" w:hanging="360"/>
      </w:pPr>
      <w:rPr>
        <w:rFonts w:ascii="Courier New" w:hAnsi="Courier New" w:hint="default"/>
      </w:rPr>
    </w:lvl>
    <w:lvl w:ilvl="2" w:tplc="4CA0FB7E">
      <w:start w:val="1"/>
      <w:numFmt w:val="bullet"/>
      <w:lvlText w:val=""/>
      <w:lvlJc w:val="left"/>
      <w:pPr>
        <w:ind w:left="2160" w:hanging="360"/>
      </w:pPr>
      <w:rPr>
        <w:rFonts w:ascii="Wingdings" w:hAnsi="Wingdings" w:hint="default"/>
      </w:rPr>
    </w:lvl>
    <w:lvl w:ilvl="3" w:tplc="BDD050E8">
      <w:start w:val="1"/>
      <w:numFmt w:val="bullet"/>
      <w:lvlText w:val=""/>
      <w:lvlJc w:val="left"/>
      <w:pPr>
        <w:ind w:left="2880" w:hanging="360"/>
      </w:pPr>
      <w:rPr>
        <w:rFonts w:ascii="Symbol" w:hAnsi="Symbol" w:hint="default"/>
      </w:rPr>
    </w:lvl>
    <w:lvl w:ilvl="4" w:tplc="259E80B4">
      <w:start w:val="1"/>
      <w:numFmt w:val="bullet"/>
      <w:lvlText w:val="o"/>
      <w:lvlJc w:val="left"/>
      <w:pPr>
        <w:ind w:left="3600" w:hanging="360"/>
      </w:pPr>
      <w:rPr>
        <w:rFonts w:ascii="Courier New" w:hAnsi="Courier New" w:hint="default"/>
      </w:rPr>
    </w:lvl>
    <w:lvl w:ilvl="5" w:tplc="1CB80626">
      <w:start w:val="1"/>
      <w:numFmt w:val="bullet"/>
      <w:lvlText w:val=""/>
      <w:lvlJc w:val="left"/>
      <w:pPr>
        <w:ind w:left="4320" w:hanging="360"/>
      </w:pPr>
      <w:rPr>
        <w:rFonts w:ascii="Wingdings" w:hAnsi="Wingdings" w:hint="default"/>
      </w:rPr>
    </w:lvl>
    <w:lvl w:ilvl="6" w:tplc="3938835C">
      <w:start w:val="1"/>
      <w:numFmt w:val="bullet"/>
      <w:lvlText w:val=""/>
      <w:lvlJc w:val="left"/>
      <w:pPr>
        <w:ind w:left="5040" w:hanging="360"/>
      </w:pPr>
      <w:rPr>
        <w:rFonts w:ascii="Symbol" w:hAnsi="Symbol" w:hint="default"/>
      </w:rPr>
    </w:lvl>
    <w:lvl w:ilvl="7" w:tplc="E8B06D26">
      <w:start w:val="1"/>
      <w:numFmt w:val="bullet"/>
      <w:lvlText w:val="o"/>
      <w:lvlJc w:val="left"/>
      <w:pPr>
        <w:ind w:left="5760" w:hanging="360"/>
      </w:pPr>
      <w:rPr>
        <w:rFonts w:ascii="Courier New" w:hAnsi="Courier New" w:hint="default"/>
      </w:rPr>
    </w:lvl>
    <w:lvl w:ilvl="8" w:tplc="AEFEC2E8">
      <w:start w:val="1"/>
      <w:numFmt w:val="bullet"/>
      <w:lvlText w:val=""/>
      <w:lvlJc w:val="left"/>
      <w:pPr>
        <w:ind w:left="6480" w:hanging="360"/>
      </w:pPr>
      <w:rPr>
        <w:rFonts w:ascii="Wingdings" w:hAnsi="Wingdings" w:hint="default"/>
      </w:rPr>
    </w:lvl>
  </w:abstractNum>
  <w:abstractNum w:abstractNumId="265" w15:restartNumberingAfterBreak="0">
    <w:nsid w:val="1E5A21EB"/>
    <w:multiLevelType w:val="hybridMultilevel"/>
    <w:tmpl w:val="FFFFFFFF"/>
    <w:lvl w:ilvl="0" w:tplc="D548B18A">
      <w:start w:val="1"/>
      <w:numFmt w:val="bullet"/>
      <w:lvlText w:val=""/>
      <w:lvlJc w:val="left"/>
      <w:pPr>
        <w:ind w:left="720" w:hanging="360"/>
      </w:pPr>
      <w:rPr>
        <w:rFonts w:ascii="Symbol" w:hAnsi="Symbol" w:hint="default"/>
      </w:rPr>
    </w:lvl>
    <w:lvl w:ilvl="1" w:tplc="A9CA1608">
      <w:start w:val="1"/>
      <w:numFmt w:val="bullet"/>
      <w:lvlText w:val="o"/>
      <w:lvlJc w:val="left"/>
      <w:pPr>
        <w:ind w:left="1440" w:hanging="360"/>
      </w:pPr>
      <w:rPr>
        <w:rFonts w:ascii="Courier New" w:hAnsi="Courier New" w:hint="default"/>
      </w:rPr>
    </w:lvl>
    <w:lvl w:ilvl="2" w:tplc="A642BBEE">
      <w:start w:val="1"/>
      <w:numFmt w:val="bullet"/>
      <w:lvlText w:val=""/>
      <w:lvlJc w:val="left"/>
      <w:pPr>
        <w:ind w:left="2160" w:hanging="360"/>
      </w:pPr>
      <w:rPr>
        <w:rFonts w:ascii="Wingdings" w:hAnsi="Wingdings" w:hint="default"/>
      </w:rPr>
    </w:lvl>
    <w:lvl w:ilvl="3" w:tplc="2188AA76">
      <w:start w:val="1"/>
      <w:numFmt w:val="bullet"/>
      <w:lvlText w:val=""/>
      <w:lvlJc w:val="left"/>
      <w:pPr>
        <w:ind w:left="2880" w:hanging="360"/>
      </w:pPr>
      <w:rPr>
        <w:rFonts w:ascii="Symbol" w:hAnsi="Symbol" w:hint="default"/>
      </w:rPr>
    </w:lvl>
    <w:lvl w:ilvl="4" w:tplc="DEAAD75A">
      <w:start w:val="1"/>
      <w:numFmt w:val="bullet"/>
      <w:lvlText w:val="o"/>
      <w:lvlJc w:val="left"/>
      <w:pPr>
        <w:ind w:left="3600" w:hanging="360"/>
      </w:pPr>
      <w:rPr>
        <w:rFonts w:ascii="Courier New" w:hAnsi="Courier New" w:hint="default"/>
      </w:rPr>
    </w:lvl>
    <w:lvl w:ilvl="5" w:tplc="46F2192C">
      <w:start w:val="1"/>
      <w:numFmt w:val="bullet"/>
      <w:lvlText w:val=""/>
      <w:lvlJc w:val="left"/>
      <w:pPr>
        <w:ind w:left="4320" w:hanging="360"/>
      </w:pPr>
      <w:rPr>
        <w:rFonts w:ascii="Wingdings" w:hAnsi="Wingdings" w:hint="default"/>
      </w:rPr>
    </w:lvl>
    <w:lvl w:ilvl="6" w:tplc="094AA84C">
      <w:start w:val="1"/>
      <w:numFmt w:val="bullet"/>
      <w:lvlText w:val=""/>
      <w:lvlJc w:val="left"/>
      <w:pPr>
        <w:ind w:left="5040" w:hanging="360"/>
      </w:pPr>
      <w:rPr>
        <w:rFonts w:ascii="Symbol" w:hAnsi="Symbol" w:hint="default"/>
      </w:rPr>
    </w:lvl>
    <w:lvl w:ilvl="7" w:tplc="F788C4C8">
      <w:start w:val="1"/>
      <w:numFmt w:val="bullet"/>
      <w:lvlText w:val="o"/>
      <w:lvlJc w:val="left"/>
      <w:pPr>
        <w:ind w:left="5760" w:hanging="360"/>
      </w:pPr>
      <w:rPr>
        <w:rFonts w:ascii="Courier New" w:hAnsi="Courier New" w:hint="default"/>
      </w:rPr>
    </w:lvl>
    <w:lvl w:ilvl="8" w:tplc="A4A010C8">
      <w:start w:val="1"/>
      <w:numFmt w:val="bullet"/>
      <w:lvlText w:val=""/>
      <w:lvlJc w:val="left"/>
      <w:pPr>
        <w:ind w:left="6480" w:hanging="360"/>
      </w:pPr>
      <w:rPr>
        <w:rFonts w:ascii="Wingdings" w:hAnsi="Wingdings" w:hint="default"/>
      </w:rPr>
    </w:lvl>
  </w:abstractNum>
  <w:abstractNum w:abstractNumId="266" w15:restartNumberingAfterBreak="0">
    <w:nsid w:val="1E793492"/>
    <w:multiLevelType w:val="hybridMultilevel"/>
    <w:tmpl w:val="FFFFFFFF"/>
    <w:lvl w:ilvl="0" w:tplc="23EA4E38">
      <w:start w:val="1"/>
      <w:numFmt w:val="bullet"/>
      <w:lvlText w:val=""/>
      <w:lvlJc w:val="left"/>
      <w:pPr>
        <w:ind w:left="720" w:hanging="360"/>
      </w:pPr>
      <w:rPr>
        <w:rFonts w:ascii="Symbol" w:hAnsi="Symbol" w:hint="default"/>
      </w:rPr>
    </w:lvl>
    <w:lvl w:ilvl="1" w:tplc="4718D7C6">
      <w:start w:val="1"/>
      <w:numFmt w:val="bullet"/>
      <w:lvlText w:val="o"/>
      <w:lvlJc w:val="left"/>
      <w:pPr>
        <w:ind w:left="1440" w:hanging="360"/>
      </w:pPr>
      <w:rPr>
        <w:rFonts w:ascii="Courier New" w:hAnsi="Courier New" w:hint="default"/>
      </w:rPr>
    </w:lvl>
    <w:lvl w:ilvl="2" w:tplc="63120036">
      <w:start w:val="1"/>
      <w:numFmt w:val="bullet"/>
      <w:lvlText w:val=""/>
      <w:lvlJc w:val="left"/>
      <w:pPr>
        <w:ind w:left="2160" w:hanging="360"/>
      </w:pPr>
      <w:rPr>
        <w:rFonts w:ascii="Wingdings" w:hAnsi="Wingdings" w:hint="default"/>
      </w:rPr>
    </w:lvl>
    <w:lvl w:ilvl="3" w:tplc="7666ABA6">
      <w:start w:val="1"/>
      <w:numFmt w:val="bullet"/>
      <w:lvlText w:val=""/>
      <w:lvlJc w:val="left"/>
      <w:pPr>
        <w:ind w:left="2880" w:hanging="360"/>
      </w:pPr>
      <w:rPr>
        <w:rFonts w:ascii="Symbol" w:hAnsi="Symbol" w:hint="default"/>
      </w:rPr>
    </w:lvl>
    <w:lvl w:ilvl="4" w:tplc="929280E6">
      <w:start w:val="1"/>
      <w:numFmt w:val="bullet"/>
      <w:lvlText w:val="o"/>
      <w:lvlJc w:val="left"/>
      <w:pPr>
        <w:ind w:left="3600" w:hanging="360"/>
      </w:pPr>
      <w:rPr>
        <w:rFonts w:ascii="Courier New" w:hAnsi="Courier New" w:hint="default"/>
      </w:rPr>
    </w:lvl>
    <w:lvl w:ilvl="5" w:tplc="946A3E8C">
      <w:start w:val="1"/>
      <w:numFmt w:val="bullet"/>
      <w:lvlText w:val=""/>
      <w:lvlJc w:val="left"/>
      <w:pPr>
        <w:ind w:left="4320" w:hanging="360"/>
      </w:pPr>
      <w:rPr>
        <w:rFonts w:ascii="Wingdings" w:hAnsi="Wingdings" w:hint="default"/>
      </w:rPr>
    </w:lvl>
    <w:lvl w:ilvl="6" w:tplc="DEB8B34E">
      <w:start w:val="1"/>
      <w:numFmt w:val="bullet"/>
      <w:lvlText w:val=""/>
      <w:lvlJc w:val="left"/>
      <w:pPr>
        <w:ind w:left="5040" w:hanging="360"/>
      </w:pPr>
      <w:rPr>
        <w:rFonts w:ascii="Symbol" w:hAnsi="Symbol" w:hint="default"/>
      </w:rPr>
    </w:lvl>
    <w:lvl w:ilvl="7" w:tplc="55C26784">
      <w:start w:val="1"/>
      <w:numFmt w:val="bullet"/>
      <w:lvlText w:val="o"/>
      <w:lvlJc w:val="left"/>
      <w:pPr>
        <w:ind w:left="5760" w:hanging="360"/>
      </w:pPr>
      <w:rPr>
        <w:rFonts w:ascii="Courier New" w:hAnsi="Courier New" w:hint="default"/>
      </w:rPr>
    </w:lvl>
    <w:lvl w:ilvl="8" w:tplc="8FB81640">
      <w:start w:val="1"/>
      <w:numFmt w:val="bullet"/>
      <w:lvlText w:val=""/>
      <w:lvlJc w:val="left"/>
      <w:pPr>
        <w:ind w:left="6480" w:hanging="360"/>
      </w:pPr>
      <w:rPr>
        <w:rFonts w:ascii="Wingdings" w:hAnsi="Wingdings" w:hint="default"/>
      </w:rPr>
    </w:lvl>
  </w:abstractNum>
  <w:abstractNum w:abstractNumId="267" w15:restartNumberingAfterBreak="0">
    <w:nsid w:val="1E7D65A5"/>
    <w:multiLevelType w:val="hybridMultilevel"/>
    <w:tmpl w:val="FFFFFFFF"/>
    <w:lvl w:ilvl="0" w:tplc="72E2A4E6">
      <w:start w:val="1"/>
      <w:numFmt w:val="bullet"/>
      <w:lvlText w:val=""/>
      <w:lvlJc w:val="left"/>
      <w:pPr>
        <w:ind w:left="720" w:hanging="360"/>
      </w:pPr>
      <w:rPr>
        <w:rFonts w:ascii="Symbol" w:hAnsi="Symbol" w:hint="default"/>
      </w:rPr>
    </w:lvl>
    <w:lvl w:ilvl="1" w:tplc="9A7E4DBC">
      <w:start w:val="1"/>
      <w:numFmt w:val="bullet"/>
      <w:lvlText w:val="o"/>
      <w:lvlJc w:val="left"/>
      <w:pPr>
        <w:ind w:left="1440" w:hanging="360"/>
      </w:pPr>
      <w:rPr>
        <w:rFonts w:ascii="Courier New" w:hAnsi="Courier New" w:hint="default"/>
      </w:rPr>
    </w:lvl>
    <w:lvl w:ilvl="2" w:tplc="AB74EC4C">
      <w:start w:val="1"/>
      <w:numFmt w:val="bullet"/>
      <w:lvlText w:val=""/>
      <w:lvlJc w:val="left"/>
      <w:pPr>
        <w:ind w:left="2160" w:hanging="360"/>
      </w:pPr>
      <w:rPr>
        <w:rFonts w:ascii="Wingdings" w:hAnsi="Wingdings" w:hint="default"/>
      </w:rPr>
    </w:lvl>
    <w:lvl w:ilvl="3" w:tplc="AD923EF0">
      <w:start w:val="1"/>
      <w:numFmt w:val="bullet"/>
      <w:lvlText w:val=""/>
      <w:lvlJc w:val="left"/>
      <w:pPr>
        <w:ind w:left="2880" w:hanging="360"/>
      </w:pPr>
      <w:rPr>
        <w:rFonts w:ascii="Symbol" w:hAnsi="Symbol" w:hint="default"/>
      </w:rPr>
    </w:lvl>
    <w:lvl w:ilvl="4" w:tplc="03A07A62">
      <w:start w:val="1"/>
      <w:numFmt w:val="bullet"/>
      <w:lvlText w:val="o"/>
      <w:lvlJc w:val="left"/>
      <w:pPr>
        <w:ind w:left="3600" w:hanging="360"/>
      </w:pPr>
      <w:rPr>
        <w:rFonts w:ascii="Courier New" w:hAnsi="Courier New" w:hint="default"/>
      </w:rPr>
    </w:lvl>
    <w:lvl w:ilvl="5" w:tplc="7ED41CD4">
      <w:start w:val="1"/>
      <w:numFmt w:val="bullet"/>
      <w:lvlText w:val=""/>
      <w:lvlJc w:val="left"/>
      <w:pPr>
        <w:ind w:left="4320" w:hanging="360"/>
      </w:pPr>
      <w:rPr>
        <w:rFonts w:ascii="Wingdings" w:hAnsi="Wingdings" w:hint="default"/>
      </w:rPr>
    </w:lvl>
    <w:lvl w:ilvl="6" w:tplc="64BC0E10">
      <w:start w:val="1"/>
      <w:numFmt w:val="bullet"/>
      <w:lvlText w:val=""/>
      <w:lvlJc w:val="left"/>
      <w:pPr>
        <w:ind w:left="5040" w:hanging="360"/>
      </w:pPr>
      <w:rPr>
        <w:rFonts w:ascii="Symbol" w:hAnsi="Symbol" w:hint="default"/>
      </w:rPr>
    </w:lvl>
    <w:lvl w:ilvl="7" w:tplc="C276A98A">
      <w:start w:val="1"/>
      <w:numFmt w:val="bullet"/>
      <w:lvlText w:val="o"/>
      <w:lvlJc w:val="left"/>
      <w:pPr>
        <w:ind w:left="5760" w:hanging="360"/>
      </w:pPr>
      <w:rPr>
        <w:rFonts w:ascii="Courier New" w:hAnsi="Courier New" w:hint="default"/>
      </w:rPr>
    </w:lvl>
    <w:lvl w:ilvl="8" w:tplc="BE64968E">
      <w:start w:val="1"/>
      <w:numFmt w:val="bullet"/>
      <w:lvlText w:val=""/>
      <w:lvlJc w:val="left"/>
      <w:pPr>
        <w:ind w:left="6480" w:hanging="360"/>
      </w:pPr>
      <w:rPr>
        <w:rFonts w:ascii="Wingdings" w:hAnsi="Wingdings" w:hint="default"/>
      </w:rPr>
    </w:lvl>
  </w:abstractNum>
  <w:abstractNum w:abstractNumId="268" w15:restartNumberingAfterBreak="0">
    <w:nsid w:val="1E817662"/>
    <w:multiLevelType w:val="hybridMultilevel"/>
    <w:tmpl w:val="FFFFFFFF"/>
    <w:lvl w:ilvl="0" w:tplc="CF684614">
      <w:start w:val="1"/>
      <w:numFmt w:val="bullet"/>
      <w:lvlText w:val=""/>
      <w:lvlJc w:val="left"/>
      <w:pPr>
        <w:ind w:left="720" w:hanging="360"/>
      </w:pPr>
      <w:rPr>
        <w:rFonts w:ascii="Symbol" w:hAnsi="Symbol" w:hint="default"/>
      </w:rPr>
    </w:lvl>
    <w:lvl w:ilvl="1" w:tplc="C7824D38">
      <w:start w:val="1"/>
      <w:numFmt w:val="bullet"/>
      <w:lvlText w:val="o"/>
      <w:lvlJc w:val="left"/>
      <w:pPr>
        <w:ind w:left="1440" w:hanging="360"/>
      </w:pPr>
      <w:rPr>
        <w:rFonts w:ascii="Courier New" w:hAnsi="Courier New" w:hint="default"/>
      </w:rPr>
    </w:lvl>
    <w:lvl w:ilvl="2" w:tplc="F08E2592">
      <w:start w:val="1"/>
      <w:numFmt w:val="bullet"/>
      <w:lvlText w:val=""/>
      <w:lvlJc w:val="left"/>
      <w:pPr>
        <w:ind w:left="2160" w:hanging="360"/>
      </w:pPr>
      <w:rPr>
        <w:rFonts w:ascii="Wingdings" w:hAnsi="Wingdings" w:hint="default"/>
      </w:rPr>
    </w:lvl>
    <w:lvl w:ilvl="3" w:tplc="DEBC566A">
      <w:start w:val="1"/>
      <w:numFmt w:val="bullet"/>
      <w:lvlText w:val=""/>
      <w:lvlJc w:val="left"/>
      <w:pPr>
        <w:ind w:left="2880" w:hanging="360"/>
      </w:pPr>
      <w:rPr>
        <w:rFonts w:ascii="Symbol" w:hAnsi="Symbol" w:hint="default"/>
      </w:rPr>
    </w:lvl>
    <w:lvl w:ilvl="4" w:tplc="B0CC384E">
      <w:start w:val="1"/>
      <w:numFmt w:val="bullet"/>
      <w:lvlText w:val="o"/>
      <w:lvlJc w:val="left"/>
      <w:pPr>
        <w:ind w:left="3600" w:hanging="360"/>
      </w:pPr>
      <w:rPr>
        <w:rFonts w:ascii="Courier New" w:hAnsi="Courier New" w:hint="default"/>
      </w:rPr>
    </w:lvl>
    <w:lvl w:ilvl="5" w:tplc="7EFADBC4">
      <w:start w:val="1"/>
      <w:numFmt w:val="bullet"/>
      <w:lvlText w:val=""/>
      <w:lvlJc w:val="left"/>
      <w:pPr>
        <w:ind w:left="4320" w:hanging="360"/>
      </w:pPr>
      <w:rPr>
        <w:rFonts w:ascii="Wingdings" w:hAnsi="Wingdings" w:hint="default"/>
      </w:rPr>
    </w:lvl>
    <w:lvl w:ilvl="6" w:tplc="9BBE6CE4">
      <w:start w:val="1"/>
      <w:numFmt w:val="bullet"/>
      <w:lvlText w:val=""/>
      <w:lvlJc w:val="left"/>
      <w:pPr>
        <w:ind w:left="5040" w:hanging="360"/>
      </w:pPr>
      <w:rPr>
        <w:rFonts w:ascii="Symbol" w:hAnsi="Symbol" w:hint="default"/>
      </w:rPr>
    </w:lvl>
    <w:lvl w:ilvl="7" w:tplc="CB56444E">
      <w:start w:val="1"/>
      <w:numFmt w:val="bullet"/>
      <w:lvlText w:val="o"/>
      <w:lvlJc w:val="left"/>
      <w:pPr>
        <w:ind w:left="5760" w:hanging="360"/>
      </w:pPr>
      <w:rPr>
        <w:rFonts w:ascii="Courier New" w:hAnsi="Courier New" w:hint="default"/>
      </w:rPr>
    </w:lvl>
    <w:lvl w:ilvl="8" w:tplc="B8E49108">
      <w:start w:val="1"/>
      <w:numFmt w:val="bullet"/>
      <w:lvlText w:val=""/>
      <w:lvlJc w:val="left"/>
      <w:pPr>
        <w:ind w:left="6480" w:hanging="360"/>
      </w:pPr>
      <w:rPr>
        <w:rFonts w:ascii="Wingdings" w:hAnsi="Wingdings" w:hint="default"/>
      </w:rPr>
    </w:lvl>
  </w:abstractNum>
  <w:abstractNum w:abstractNumId="269" w15:restartNumberingAfterBreak="0">
    <w:nsid w:val="1EAF6783"/>
    <w:multiLevelType w:val="hybridMultilevel"/>
    <w:tmpl w:val="FFFFFFFF"/>
    <w:lvl w:ilvl="0" w:tplc="CC8A5724">
      <w:start w:val="1"/>
      <w:numFmt w:val="bullet"/>
      <w:lvlText w:val=""/>
      <w:lvlJc w:val="left"/>
      <w:pPr>
        <w:ind w:left="720" w:hanging="360"/>
      </w:pPr>
      <w:rPr>
        <w:rFonts w:ascii="Symbol" w:hAnsi="Symbol" w:hint="default"/>
      </w:rPr>
    </w:lvl>
    <w:lvl w:ilvl="1" w:tplc="8E642128">
      <w:start w:val="1"/>
      <w:numFmt w:val="bullet"/>
      <w:lvlText w:val="o"/>
      <w:lvlJc w:val="left"/>
      <w:pPr>
        <w:ind w:left="1440" w:hanging="360"/>
      </w:pPr>
      <w:rPr>
        <w:rFonts w:ascii="Courier New" w:hAnsi="Courier New" w:hint="default"/>
      </w:rPr>
    </w:lvl>
    <w:lvl w:ilvl="2" w:tplc="5A32A54A">
      <w:start w:val="1"/>
      <w:numFmt w:val="bullet"/>
      <w:lvlText w:val=""/>
      <w:lvlJc w:val="left"/>
      <w:pPr>
        <w:ind w:left="2160" w:hanging="360"/>
      </w:pPr>
      <w:rPr>
        <w:rFonts w:ascii="Wingdings" w:hAnsi="Wingdings" w:hint="default"/>
      </w:rPr>
    </w:lvl>
    <w:lvl w:ilvl="3" w:tplc="73DE7EDA">
      <w:start w:val="1"/>
      <w:numFmt w:val="bullet"/>
      <w:lvlText w:val=""/>
      <w:lvlJc w:val="left"/>
      <w:pPr>
        <w:ind w:left="2880" w:hanging="360"/>
      </w:pPr>
      <w:rPr>
        <w:rFonts w:ascii="Symbol" w:hAnsi="Symbol" w:hint="default"/>
      </w:rPr>
    </w:lvl>
    <w:lvl w:ilvl="4" w:tplc="DAF8ED90">
      <w:start w:val="1"/>
      <w:numFmt w:val="bullet"/>
      <w:lvlText w:val="o"/>
      <w:lvlJc w:val="left"/>
      <w:pPr>
        <w:ind w:left="3600" w:hanging="360"/>
      </w:pPr>
      <w:rPr>
        <w:rFonts w:ascii="Courier New" w:hAnsi="Courier New" w:hint="default"/>
      </w:rPr>
    </w:lvl>
    <w:lvl w:ilvl="5" w:tplc="3F6EBD90">
      <w:start w:val="1"/>
      <w:numFmt w:val="bullet"/>
      <w:lvlText w:val=""/>
      <w:lvlJc w:val="left"/>
      <w:pPr>
        <w:ind w:left="4320" w:hanging="360"/>
      </w:pPr>
      <w:rPr>
        <w:rFonts w:ascii="Wingdings" w:hAnsi="Wingdings" w:hint="default"/>
      </w:rPr>
    </w:lvl>
    <w:lvl w:ilvl="6" w:tplc="BAB2BD9C">
      <w:start w:val="1"/>
      <w:numFmt w:val="bullet"/>
      <w:lvlText w:val=""/>
      <w:lvlJc w:val="left"/>
      <w:pPr>
        <w:ind w:left="5040" w:hanging="360"/>
      </w:pPr>
      <w:rPr>
        <w:rFonts w:ascii="Symbol" w:hAnsi="Symbol" w:hint="default"/>
      </w:rPr>
    </w:lvl>
    <w:lvl w:ilvl="7" w:tplc="9588F24A">
      <w:start w:val="1"/>
      <w:numFmt w:val="bullet"/>
      <w:lvlText w:val="o"/>
      <w:lvlJc w:val="left"/>
      <w:pPr>
        <w:ind w:left="5760" w:hanging="360"/>
      </w:pPr>
      <w:rPr>
        <w:rFonts w:ascii="Courier New" w:hAnsi="Courier New" w:hint="default"/>
      </w:rPr>
    </w:lvl>
    <w:lvl w:ilvl="8" w:tplc="CB9C93C2">
      <w:start w:val="1"/>
      <w:numFmt w:val="bullet"/>
      <w:lvlText w:val=""/>
      <w:lvlJc w:val="left"/>
      <w:pPr>
        <w:ind w:left="6480" w:hanging="360"/>
      </w:pPr>
      <w:rPr>
        <w:rFonts w:ascii="Wingdings" w:hAnsi="Wingdings" w:hint="default"/>
      </w:rPr>
    </w:lvl>
  </w:abstractNum>
  <w:abstractNum w:abstractNumId="270" w15:restartNumberingAfterBreak="0">
    <w:nsid w:val="1EC81E16"/>
    <w:multiLevelType w:val="hybridMultilevel"/>
    <w:tmpl w:val="FFFFFFFF"/>
    <w:lvl w:ilvl="0" w:tplc="AC8270C2">
      <w:start w:val="1"/>
      <w:numFmt w:val="bullet"/>
      <w:lvlText w:val=""/>
      <w:lvlJc w:val="left"/>
      <w:pPr>
        <w:ind w:left="720" w:hanging="360"/>
      </w:pPr>
      <w:rPr>
        <w:rFonts w:ascii="Symbol" w:hAnsi="Symbol" w:hint="default"/>
      </w:rPr>
    </w:lvl>
    <w:lvl w:ilvl="1" w:tplc="548E5650">
      <w:start w:val="1"/>
      <w:numFmt w:val="bullet"/>
      <w:lvlText w:val="o"/>
      <w:lvlJc w:val="left"/>
      <w:pPr>
        <w:ind w:left="1440" w:hanging="360"/>
      </w:pPr>
      <w:rPr>
        <w:rFonts w:ascii="Courier New" w:hAnsi="Courier New" w:hint="default"/>
      </w:rPr>
    </w:lvl>
    <w:lvl w:ilvl="2" w:tplc="D6229190">
      <w:start w:val="1"/>
      <w:numFmt w:val="bullet"/>
      <w:lvlText w:val=""/>
      <w:lvlJc w:val="left"/>
      <w:pPr>
        <w:ind w:left="2160" w:hanging="360"/>
      </w:pPr>
      <w:rPr>
        <w:rFonts w:ascii="Wingdings" w:hAnsi="Wingdings" w:hint="default"/>
      </w:rPr>
    </w:lvl>
    <w:lvl w:ilvl="3" w:tplc="DF5C46F2">
      <w:start w:val="1"/>
      <w:numFmt w:val="bullet"/>
      <w:lvlText w:val=""/>
      <w:lvlJc w:val="left"/>
      <w:pPr>
        <w:ind w:left="2880" w:hanging="360"/>
      </w:pPr>
      <w:rPr>
        <w:rFonts w:ascii="Symbol" w:hAnsi="Symbol" w:hint="default"/>
      </w:rPr>
    </w:lvl>
    <w:lvl w:ilvl="4" w:tplc="1E2CEDDC">
      <w:start w:val="1"/>
      <w:numFmt w:val="bullet"/>
      <w:lvlText w:val="o"/>
      <w:lvlJc w:val="left"/>
      <w:pPr>
        <w:ind w:left="3600" w:hanging="360"/>
      </w:pPr>
      <w:rPr>
        <w:rFonts w:ascii="Courier New" w:hAnsi="Courier New" w:hint="default"/>
      </w:rPr>
    </w:lvl>
    <w:lvl w:ilvl="5" w:tplc="A420DB62">
      <w:start w:val="1"/>
      <w:numFmt w:val="bullet"/>
      <w:lvlText w:val=""/>
      <w:lvlJc w:val="left"/>
      <w:pPr>
        <w:ind w:left="4320" w:hanging="360"/>
      </w:pPr>
      <w:rPr>
        <w:rFonts w:ascii="Wingdings" w:hAnsi="Wingdings" w:hint="default"/>
      </w:rPr>
    </w:lvl>
    <w:lvl w:ilvl="6" w:tplc="F034AC88">
      <w:start w:val="1"/>
      <w:numFmt w:val="bullet"/>
      <w:lvlText w:val=""/>
      <w:lvlJc w:val="left"/>
      <w:pPr>
        <w:ind w:left="5040" w:hanging="360"/>
      </w:pPr>
      <w:rPr>
        <w:rFonts w:ascii="Symbol" w:hAnsi="Symbol" w:hint="default"/>
      </w:rPr>
    </w:lvl>
    <w:lvl w:ilvl="7" w:tplc="4746BABA">
      <w:start w:val="1"/>
      <w:numFmt w:val="bullet"/>
      <w:lvlText w:val="o"/>
      <w:lvlJc w:val="left"/>
      <w:pPr>
        <w:ind w:left="5760" w:hanging="360"/>
      </w:pPr>
      <w:rPr>
        <w:rFonts w:ascii="Courier New" w:hAnsi="Courier New" w:hint="default"/>
      </w:rPr>
    </w:lvl>
    <w:lvl w:ilvl="8" w:tplc="E618AC94">
      <w:start w:val="1"/>
      <w:numFmt w:val="bullet"/>
      <w:lvlText w:val=""/>
      <w:lvlJc w:val="left"/>
      <w:pPr>
        <w:ind w:left="6480" w:hanging="360"/>
      </w:pPr>
      <w:rPr>
        <w:rFonts w:ascii="Wingdings" w:hAnsi="Wingdings" w:hint="default"/>
      </w:rPr>
    </w:lvl>
  </w:abstractNum>
  <w:abstractNum w:abstractNumId="271" w15:restartNumberingAfterBreak="0">
    <w:nsid w:val="1EE15E2C"/>
    <w:multiLevelType w:val="hybridMultilevel"/>
    <w:tmpl w:val="FFFFFFFF"/>
    <w:lvl w:ilvl="0" w:tplc="0FACB154">
      <w:start w:val="1"/>
      <w:numFmt w:val="bullet"/>
      <w:lvlText w:val=""/>
      <w:lvlJc w:val="left"/>
      <w:pPr>
        <w:ind w:left="720" w:hanging="360"/>
      </w:pPr>
      <w:rPr>
        <w:rFonts w:ascii="Symbol" w:hAnsi="Symbol" w:hint="default"/>
      </w:rPr>
    </w:lvl>
    <w:lvl w:ilvl="1" w:tplc="7848ED3A">
      <w:start w:val="1"/>
      <w:numFmt w:val="bullet"/>
      <w:lvlText w:val="o"/>
      <w:lvlJc w:val="left"/>
      <w:pPr>
        <w:ind w:left="1440" w:hanging="360"/>
      </w:pPr>
      <w:rPr>
        <w:rFonts w:ascii="Courier New" w:hAnsi="Courier New" w:hint="default"/>
      </w:rPr>
    </w:lvl>
    <w:lvl w:ilvl="2" w:tplc="8B7EF14A">
      <w:start w:val="1"/>
      <w:numFmt w:val="bullet"/>
      <w:lvlText w:val=""/>
      <w:lvlJc w:val="left"/>
      <w:pPr>
        <w:ind w:left="2160" w:hanging="360"/>
      </w:pPr>
      <w:rPr>
        <w:rFonts w:ascii="Wingdings" w:hAnsi="Wingdings" w:hint="default"/>
      </w:rPr>
    </w:lvl>
    <w:lvl w:ilvl="3" w:tplc="58ECDD6A">
      <w:start w:val="1"/>
      <w:numFmt w:val="bullet"/>
      <w:lvlText w:val=""/>
      <w:lvlJc w:val="left"/>
      <w:pPr>
        <w:ind w:left="2880" w:hanging="360"/>
      </w:pPr>
      <w:rPr>
        <w:rFonts w:ascii="Symbol" w:hAnsi="Symbol" w:hint="default"/>
      </w:rPr>
    </w:lvl>
    <w:lvl w:ilvl="4" w:tplc="E28A8DA4">
      <w:start w:val="1"/>
      <w:numFmt w:val="bullet"/>
      <w:lvlText w:val="o"/>
      <w:lvlJc w:val="left"/>
      <w:pPr>
        <w:ind w:left="3600" w:hanging="360"/>
      </w:pPr>
      <w:rPr>
        <w:rFonts w:ascii="Courier New" w:hAnsi="Courier New" w:hint="default"/>
      </w:rPr>
    </w:lvl>
    <w:lvl w:ilvl="5" w:tplc="489E653E">
      <w:start w:val="1"/>
      <w:numFmt w:val="bullet"/>
      <w:lvlText w:val=""/>
      <w:lvlJc w:val="left"/>
      <w:pPr>
        <w:ind w:left="4320" w:hanging="360"/>
      </w:pPr>
      <w:rPr>
        <w:rFonts w:ascii="Wingdings" w:hAnsi="Wingdings" w:hint="default"/>
      </w:rPr>
    </w:lvl>
    <w:lvl w:ilvl="6" w:tplc="56C07E78">
      <w:start w:val="1"/>
      <w:numFmt w:val="bullet"/>
      <w:lvlText w:val=""/>
      <w:lvlJc w:val="left"/>
      <w:pPr>
        <w:ind w:left="5040" w:hanging="360"/>
      </w:pPr>
      <w:rPr>
        <w:rFonts w:ascii="Symbol" w:hAnsi="Symbol" w:hint="default"/>
      </w:rPr>
    </w:lvl>
    <w:lvl w:ilvl="7" w:tplc="3BEE9F08">
      <w:start w:val="1"/>
      <w:numFmt w:val="bullet"/>
      <w:lvlText w:val="o"/>
      <w:lvlJc w:val="left"/>
      <w:pPr>
        <w:ind w:left="5760" w:hanging="360"/>
      </w:pPr>
      <w:rPr>
        <w:rFonts w:ascii="Courier New" w:hAnsi="Courier New" w:hint="default"/>
      </w:rPr>
    </w:lvl>
    <w:lvl w:ilvl="8" w:tplc="9DB253CA">
      <w:start w:val="1"/>
      <w:numFmt w:val="bullet"/>
      <w:lvlText w:val=""/>
      <w:lvlJc w:val="left"/>
      <w:pPr>
        <w:ind w:left="6480" w:hanging="360"/>
      </w:pPr>
      <w:rPr>
        <w:rFonts w:ascii="Wingdings" w:hAnsi="Wingdings" w:hint="default"/>
      </w:rPr>
    </w:lvl>
  </w:abstractNum>
  <w:abstractNum w:abstractNumId="272" w15:restartNumberingAfterBreak="0">
    <w:nsid w:val="1F2746DB"/>
    <w:multiLevelType w:val="hybridMultilevel"/>
    <w:tmpl w:val="FFFFFFFF"/>
    <w:lvl w:ilvl="0" w:tplc="E988833C">
      <w:start w:val="1"/>
      <w:numFmt w:val="bullet"/>
      <w:lvlText w:val=""/>
      <w:lvlJc w:val="left"/>
      <w:pPr>
        <w:ind w:left="720" w:hanging="360"/>
      </w:pPr>
      <w:rPr>
        <w:rFonts w:ascii="Symbol" w:hAnsi="Symbol" w:hint="default"/>
      </w:rPr>
    </w:lvl>
    <w:lvl w:ilvl="1" w:tplc="0E927294">
      <w:start w:val="1"/>
      <w:numFmt w:val="bullet"/>
      <w:lvlText w:val="o"/>
      <w:lvlJc w:val="left"/>
      <w:pPr>
        <w:ind w:left="1440" w:hanging="360"/>
      </w:pPr>
      <w:rPr>
        <w:rFonts w:ascii="Courier New" w:hAnsi="Courier New" w:hint="default"/>
      </w:rPr>
    </w:lvl>
    <w:lvl w:ilvl="2" w:tplc="2C2E27AE">
      <w:start w:val="1"/>
      <w:numFmt w:val="bullet"/>
      <w:lvlText w:val=""/>
      <w:lvlJc w:val="left"/>
      <w:pPr>
        <w:ind w:left="2160" w:hanging="360"/>
      </w:pPr>
      <w:rPr>
        <w:rFonts w:ascii="Wingdings" w:hAnsi="Wingdings" w:hint="default"/>
      </w:rPr>
    </w:lvl>
    <w:lvl w:ilvl="3" w:tplc="9C0ACEAE">
      <w:start w:val="1"/>
      <w:numFmt w:val="bullet"/>
      <w:lvlText w:val=""/>
      <w:lvlJc w:val="left"/>
      <w:pPr>
        <w:ind w:left="2880" w:hanging="360"/>
      </w:pPr>
      <w:rPr>
        <w:rFonts w:ascii="Symbol" w:hAnsi="Symbol" w:hint="default"/>
      </w:rPr>
    </w:lvl>
    <w:lvl w:ilvl="4" w:tplc="A3B4D9F0">
      <w:start w:val="1"/>
      <w:numFmt w:val="bullet"/>
      <w:lvlText w:val="o"/>
      <w:lvlJc w:val="left"/>
      <w:pPr>
        <w:ind w:left="3600" w:hanging="360"/>
      </w:pPr>
      <w:rPr>
        <w:rFonts w:ascii="Courier New" w:hAnsi="Courier New" w:hint="default"/>
      </w:rPr>
    </w:lvl>
    <w:lvl w:ilvl="5" w:tplc="65F4C19E">
      <w:start w:val="1"/>
      <w:numFmt w:val="bullet"/>
      <w:lvlText w:val=""/>
      <w:lvlJc w:val="left"/>
      <w:pPr>
        <w:ind w:left="4320" w:hanging="360"/>
      </w:pPr>
      <w:rPr>
        <w:rFonts w:ascii="Wingdings" w:hAnsi="Wingdings" w:hint="default"/>
      </w:rPr>
    </w:lvl>
    <w:lvl w:ilvl="6" w:tplc="5AF26AA6">
      <w:start w:val="1"/>
      <w:numFmt w:val="bullet"/>
      <w:lvlText w:val=""/>
      <w:lvlJc w:val="left"/>
      <w:pPr>
        <w:ind w:left="5040" w:hanging="360"/>
      </w:pPr>
      <w:rPr>
        <w:rFonts w:ascii="Symbol" w:hAnsi="Symbol" w:hint="default"/>
      </w:rPr>
    </w:lvl>
    <w:lvl w:ilvl="7" w:tplc="F6D84D66">
      <w:start w:val="1"/>
      <w:numFmt w:val="bullet"/>
      <w:lvlText w:val="o"/>
      <w:lvlJc w:val="left"/>
      <w:pPr>
        <w:ind w:left="5760" w:hanging="360"/>
      </w:pPr>
      <w:rPr>
        <w:rFonts w:ascii="Courier New" w:hAnsi="Courier New" w:hint="default"/>
      </w:rPr>
    </w:lvl>
    <w:lvl w:ilvl="8" w:tplc="9404F86A">
      <w:start w:val="1"/>
      <w:numFmt w:val="bullet"/>
      <w:lvlText w:val=""/>
      <w:lvlJc w:val="left"/>
      <w:pPr>
        <w:ind w:left="6480" w:hanging="360"/>
      </w:pPr>
      <w:rPr>
        <w:rFonts w:ascii="Wingdings" w:hAnsi="Wingdings" w:hint="default"/>
      </w:rPr>
    </w:lvl>
  </w:abstractNum>
  <w:abstractNum w:abstractNumId="273" w15:restartNumberingAfterBreak="0">
    <w:nsid w:val="1F3E3881"/>
    <w:multiLevelType w:val="hybridMultilevel"/>
    <w:tmpl w:val="FFFFFFFF"/>
    <w:lvl w:ilvl="0" w:tplc="E69A3BEC">
      <w:start w:val="1"/>
      <w:numFmt w:val="bullet"/>
      <w:lvlText w:val=""/>
      <w:lvlJc w:val="left"/>
      <w:pPr>
        <w:ind w:left="720" w:hanging="360"/>
      </w:pPr>
      <w:rPr>
        <w:rFonts w:ascii="Symbol" w:hAnsi="Symbol" w:hint="default"/>
      </w:rPr>
    </w:lvl>
    <w:lvl w:ilvl="1" w:tplc="31B8B742">
      <w:start w:val="1"/>
      <w:numFmt w:val="bullet"/>
      <w:lvlText w:val="o"/>
      <w:lvlJc w:val="left"/>
      <w:pPr>
        <w:ind w:left="1440" w:hanging="360"/>
      </w:pPr>
      <w:rPr>
        <w:rFonts w:ascii="Courier New" w:hAnsi="Courier New" w:hint="default"/>
      </w:rPr>
    </w:lvl>
    <w:lvl w:ilvl="2" w:tplc="14DA3622">
      <w:start w:val="1"/>
      <w:numFmt w:val="bullet"/>
      <w:lvlText w:val=""/>
      <w:lvlJc w:val="left"/>
      <w:pPr>
        <w:ind w:left="2160" w:hanging="360"/>
      </w:pPr>
      <w:rPr>
        <w:rFonts w:ascii="Wingdings" w:hAnsi="Wingdings" w:hint="default"/>
      </w:rPr>
    </w:lvl>
    <w:lvl w:ilvl="3" w:tplc="2C2E3FCE">
      <w:start w:val="1"/>
      <w:numFmt w:val="bullet"/>
      <w:lvlText w:val=""/>
      <w:lvlJc w:val="left"/>
      <w:pPr>
        <w:ind w:left="2880" w:hanging="360"/>
      </w:pPr>
      <w:rPr>
        <w:rFonts w:ascii="Symbol" w:hAnsi="Symbol" w:hint="default"/>
      </w:rPr>
    </w:lvl>
    <w:lvl w:ilvl="4" w:tplc="313C32E0">
      <w:start w:val="1"/>
      <w:numFmt w:val="bullet"/>
      <w:lvlText w:val="o"/>
      <w:lvlJc w:val="left"/>
      <w:pPr>
        <w:ind w:left="3600" w:hanging="360"/>
      </w:pPr>
      <w:rPr>
        <w:rFonts w:ascii="Courier New" w:hAnsi="Courier New" w:hint="default"/>
      </w:rPr>
    </w:lvl>
    <w:lvl w:ilvl="5" w:tplc="2E000D6C">
      <w:start w:val="1"/>
      <w:numFmt w:val="bullet"/>
      <w:lvlText w:val=""/>
      <w:lvlJc w:val="left"/>
      <w:pPr>
        <w:ind w:left="4320" w:hanging="360"/>
      </w:pPr>
      <w:rPr>
        <w:rFonts w:ascii="Wingdings" w:hAnsi="Wingdings" w:hint="default"/>
      </w:rPr>
    </w:lvl>
    <w:lvl w:ilvl="6" w:tplc="244A72EC">
      <w:start w:val="1"/>
      <w:numFmt w:val="bullet"/>
      <w:lvlText w:val=""/>
      <w:lvlJc w:val="left"/>
      <w:pPr>
        <w:ind w:left="5040" w:hanging="360"/>
      </w:pPr>
      <w:rPr>
        <w:rFonts w:ascii="Symbol" w:hAnsi="Symbol" w:hint="default"/>
      </w:rPr>
    </w:lvl>
    <w:lvl w:ilvl="7" w:tplc="5DCCB342">
      <w:start w:val="1"/>
      <w:numFmt w:val="bullet"/>
      <w:lvlText w:val="o"/>
      <w:lvlJc w:val="left"/>
      <w:pPr>
        <w:ind w:left="5760" w:hanging="360"/>
      </w:pPr>
      <w:rPr>
        <w:rFonts w:ascii="Courier New" w:hAnsi="Courier New" w:hint="default"/>
      </w:rPr>
    </w:lvl>
    <w:lvl w:ilvl="8" w:tplc="900A4742">
      <w:start w:val="1"/>
      <w:numFmt w:val="bullet"/>
      <w:lvlText w:val=""/>
      <w:lvlJc w:val="left"/>
      <w:pPr>
        <w:ind w:left="6480" w:hanging="360"/>
      </w:pPr>
      <w:rPr>
        <w:rFonts w:ascii="Wingdings" w:hAnsi="Wingdings" w:hint="default"/>
      </w:rPr>
    </w:lvl>
  </w:abstractNum>
  <w:abstractNum w:abstractNumId="274" w15:restartNumberingAfterBreak="0">
    <w:nsid w:val="1F54196B"/>
    <w:multiLevelType w:val="hybridMultilevel"/>
    <w:tmpl w:val="FFFFFFFF"/>
    <w:lvl w:ilvl="0" w:tplc="96C6D280">
      <w:start w:val="1"/>
      <w:numFmt w:val="bullet"/>
      <w:lvlText w:val=""/>
      <w:lvlJc w:val="left"/>
      <w:pPr>
        <w:ind w:left="720" w:hanging="360"/>
      </w:pPr>
      <w:rPr>
        <w:rFonts w:ascii="Symbol" w:hAnsi="Symbol" w:hint="default"/>
      </w:rPr>
    </w:lvl>
    <w:lvl w:ilvl="1" w:tplc="2BDE6758">
      <w:start w:val="1"/>
      <w:numFmt w:val="bullet"/>
      <w:lvlText w:val="o"/>
      <w:lvlJc w:val="left"/>
      <w:pPr>
        <w:ind w:left="1440" w:hanging="360"/>
      </w:pPr>
      <w:rPr>
        <w:rFonts w:ascii="Courier New" w:hAnsi="Courier New" w:hint="default"/>
      </w:rPr>
    </w:lvl>
    <w:lvl w:ilvl="2" w:tplc="3B32678A">
      <w:start w:val="1"/>
      <w:numFmt w:val="bullet"/>
      <w:lvlText w:val=""/>
      <w:lvlJc w:val="left"/>
      <w:pPr>
        <w:ind w:left="2160" w:hanging="360"/>
      </w:pPr>
      <w:rPr>
        <w:rFonts w:ascii="Wingdings" w:hAnsi="Wingdings" w:hint="default"/>
      </w:rPr>
    </w:lvl>
    <w:lvl w:ilvl="3" w:tplc="9E5E1A8E">
      <w:start w:val="1"/>
      <w:numFmt w:val="bullet"/>
      <w:lvlText w:val=""/>
      <w:lvlJc w:val="left"/>
      <w:pPr>
        <w:ind w:left="2880" w:hanging="360"/>
      </w:pPr>
      <w:rPr>
        <w:rFonts w:ascii="Symbol" w:hAnsi="Symbol" w:hint="default"/>
      </w:rPr>
    </w:lvl>
    <w:lvl w:ilvl="4" w:tplc="058C0A38">
      <w:start w:val="1"/>
      <w:numFmt w:val="bullet"/>
      <w:lvlText w:val="o"/>
      <w:lvlJc w:val="left"/>
      <w:pPr>
        <w:ind w:left="3600" w:hanging="360"/>
      </w:pPr>
      <w:rPr>
        <w:rFonts w:ascii="Courier New" w:hAnsi="Courier New" w:hint="default"/>
      </w:rPr>
    </w:lvl>
    <w:lvl w:ilvl="5" w:tplc="60482792">
      <w:start w:val="1"/>
      <w:numFmt w:val="bullet"/>
      <w:lvlText w:val=""/>
      <w:lvlJc w:val="left"/>
      <w:pPr>
        <w:ind w:left="4320" w:hanging="360"/>
      </w:pPr>
      <w:rPr>
        <w:rFonts w:ascii="Wingdings" w:hAnsi="Wingdings" w:hint="default"/>
      </w:rPr>
    </w:lvl>
    <w:lvl w:ilvl="6" w:tplc="9536D828">
      <w:start w:val="1"/>
      <w:numFmt w:val="bullet"/>
      <w:lvlText w:val=""/>
      <w:lvlJc w:val="left"/>
      <w:pPr>
        <w:ind w:left="5040" w:hanging="360"/>
      </w:pPr>
      <w:rPr>
        <w:rFonts w:ascii="Symbol" w:hAnsi="Symbol" w:hint="default"/>
      </w:rPr>
    </w:lvl>
    <w:lvl w:ilvl="7" w:tplc="2CC4B872">
      <w:start w:val="1"/>
      <w:numFmt w:val="bullet"/>
      <w:lvlText w:val="o"/>
      <w:lvlJc w:val="left"/>
      <w:pPr>
        <w:ind w:left="5760" w:hanging="360"/>
      </w:pPr>
      <w:rPr>
        <w:rFonts w:ascii="Courier New" w:hAnsi="Courier New" w:hint="default"/>
      </w:rPr>
    </w:lvl>
    <w:lvl w:ilvl="8" w:tplc="87EA8180">
      <w:start w:val="1"/>
      <w:numFmt w:val="bullet"/>
      <w:lvlText w:val=""/>
      <w:lvlJc w:val="left"/>
      <w:pPr>
        <w:ind w:left="6480" w:hanging="360"/>
      </w:pPr>
      <w:rPr>
        <w:rFonts w:ascii="Wingdings" w:hAnsi="Wingdings" w:hint="default"/>
      </w:rPr>
    </w:lvl>
  </w:abstractNum>
  <w:abstractNum w:abstractNumId="275" w15:restartNumberingAfterBreak="0">
    <w:nsid w:val="1F86131D"/>
    <w:multiLevelType w:val="hybridMultilevel"/>
    <w:tmpl w:val="FFFFFFFF"/>
    <w:lvl w:ilvl="0" w:tplc="D98A094A">
      <w:start w:val="1"/>
      <w:numFmt w:val="bullet"/>
      <w:lvlText w:val=""/>
      <w:lvlJc w:val="left"/>
      <w:pPr>
        <w:ind w:left="720" w:hanging="360"/>
      </w:pPr>
      <w:rPr>
        <w:rFonts w:ascii="Symbol" w:hAnsi="Symbol" w:hint="default"/>
      </w:rPr>
    </w:lvl>
    <w:lvl w:ilvl="1" w:tplc="C60C706A">
      <w:start w:val="1"/>
      <w:numFmt w:val="bullet"/>
      <w:lvlText w:val="o"/>
      <w:lvlJc w:val="left"/>
      <w:pPr>
        <w:ind w:left="1440" w:hanging="360"/>
      </w:pPr>
      <w:rPr>
        <w:rFonts w:ascii="Courier New" w:hAnsi="Courier New" w:hint="default"/>
      </w:rPr>
    </w:lvl>
    <w:lvl w:ilvl="2" w:tplc="FE6E789E">
      <w:start w:val="1"/>
      <w:numFmt w:val="bullet"/>
      <w:lvlText w:val=""/>
      <w:lvlJc w:val="left"/>
      <w:pPr>
        <w:ind w:left="2160" w:hanging="360"/>
      </w:pPr>
      <w:rPr>
        <w:rFonts w:ascii="Wingdings" w:hAnsi="Wingdings" w:hint="default"/>
      </w:rPr>
    </w:lvl>
    <w:lvl w:ilvl="3" w:tplc="CF0EC3CC">
      <w:start w:val="1"/>
      <w:numFmt w:val="bullet"/>
      <w:lvlText w:val=""/>
      <w:lvlJc w:val="left"/>
      <w:pPr>
        <w:ind w:left="2880" w:hanging="360"/>
      </w:pPr>
      <w:rPr>
        <w:rFonts w:ascii="Symbol" w:hAnsi="Symbol" w:hint="default"/>
      </w:rPr>
    </w:lvl>
    <w:lvl w:ilvl="4" w:tplc="F4E496D2">
      <w:start w:val="1"/>
      <w:numFmt w:val="bullet"/>
      <w:lvlText w:val="o"/>
      <w:lvlJc w:val="left"/>
      <w:pPr>
        <w:ind w:left="3600" w:hanging="360"/>
      </w:pPr>
      <w:rPr>
        <w:rFonts w:ascii="Courier New" w:hAnsi="Courier New" w:hint="default"/>
      </w:rPr>
    </w:lvl>
    <w:lvl w:ilvl="5" w:tplc="59ACB024">
      <w:start w:val="1"/>
      <w:numFmt w:val="bullet"/>
      <w:lvlText w:val=""/>
      <w:lvlJc w:val="left"/>
      <w:pPr>
        <w:ind w:left="4320" w:hanging="360"/>
      </w:pPr>
      <w:rPr>
        <w:rFonts w:ascii="Wingdings" w:hAnsi="Wingdings" w:hint="default"/>
      </w:rPr>
    </w:lvl>
    <w:lvl w:ilvl="6" w:tplc="07385D28">
      <w:start w:val="1"/>
      <w:numFmt w:val="bullet"/>
      <w:lvlText w:val=""/>
      <w:lvlJc w:val="left"/>
      <w:pPr>
        <w:ind w:left="5040" w:hanging="360"/>
      </w:pPr>
      <w:rPr>
        <w:rFonts w:ascii="Symbol" w:hAnsi="Symbol" w:hint="default"/>
      </w:rPr>
    </w:lvl>
    <w:lvl w:ilvl="7" w:tplc="229AF72A">
      <w:start w:val="1"/>
      <w:numFmt w:val="bullet"/>
      <w:lvlText w:val="o"/>
      <w:lvlJc w:val="left"/>
      <w:pPr>
        <w:ind w:left="5760" w:hanging="360"/>
      </w:pPr>
      <w:rPr>
        <w:rFonts w:ascii="Courier New" w:hAnsi="Courier New" w:hint="default"/>
      </w:rPr>
    </w:lvl>
    <w:lvl w:ilvl="8" w:tplc="C8FC24D8">
      <w:start w:val="1"/>
      <w:numFmt w:val="bullet"/>
      <w:lvlText w:val=""/>
      <w:lvlJc w:val="left"/>
      <w:pPr>
        <w:ind w:left="6480" w:hanging="360"/>
      </w:pPr>
      <w:rPr>
        <w:rFonts w:ascii="Wingdings" w:hAnsi="Wingdings" w:hint="default"/>
      </w:rPr>
    </w:lvl>
  </w:abstractNum>
  <w:abstractNum w:abstractNumId="276" w15:restartNumberingAfterBreak="0">
    <w:nsid w:val="1FAC51BC"/>
    <w:multiLevelType w:val="hybridMultilevel"/>
    <w:tmpl w:val="FFFFFFFF"/>
    <w:lvl w:ilvl="0" w:tplc="CFF2FD6E">
      <w:start w:val="1"/>
      <w:numFmt w:val="bullet"/>
      <w:lvlText w:val=""/>
      <w:lvlJc w:val="left"/>
      <w:pPr>
        <w:ind w:left="720" w:hanging="360"/>
      </w:pPr>
      <w:rPr>
        <w:rFonts w:ascii="Symbol" w:hAnsi="Symbol" w:hint="default"/>
      </w:rPr>
    </w:lvl>
    <w:lvl w:ilvl="1" w:tplc="2EB8AE9E">
      <w:start w:val="1"/>
      <w:numFmt w:val="bullet"/>
      <w:lvlText w:val="o"/>
      <w:lvlJc w:val="left"/>
      <w:pPr>
        <w:ind w:left="1440" w:hanging="360"/>
      </w:pPr>
      <w:rPr>
        <w:rFonts w:ascii="Courier New" w:hAnsi="Courier New" w:hint="default"/>
      </w:rPr>
    </w:lvl>
    <w:lvl w:ilvl="2" w:tplc="5B0E8D58">
      <w:start w:val="1"/>
      <w:numFmt w:val="bullet"/>
      <w:lvlText w:val=""/>
      <w:lvlJc w:val="left"/>
      <w:pPr>
        <w:ind w:left="2160" w:hanging="360"/>
      </w:pPr>
      <w:rPr>
        <w:rFonts w:ascii="Wingdings" w:hAnsi="Wingdings" w:hint="default"/>
      </w:rPr>
    </w:lvl>
    <w:lvl w:ilvl="3" w:tplc="E04C5C80">
      <w:start w:val="1"/>
      <w:numFmt w:val="bullet"/>
      <w:lvlText w:val=""/>
      <w:lvlJc w:val="left"/>
      <w:pPr>
        <w:ind w:left="2880" w:hanging="360"/>
      </w:pPr>
      <w:rPr>
        <w:rFonts w:ascii="Symbol" w:hAnsi="Symbol" w:hint="default"/>
      </w:rPr>
    </w:lvl>
    <w:lvl w:ilvl="4" w:tplc="17FEDE76">
      <w:start w:val="1"/>
      <w:numFmt w:val="bullet"/>
      <w:lvlText w:val="o"/>
      <w:lvlJc w:val="left"/>
      <w:pPr>
        <w:ind w:left="3600" w:hanging="360"/>
      </w:pPr>
      <w:rPr>
        <w:rFonts w:ascii="Courier New" w:hAnsi="Courier New" w:hint="default"/>
      </w:rPr>
    </w:lvl>
    <w:lvl w:ilvl="5" w:tplc="05363FC0">
      <w:start w:val="1"/>
      <w:numFmt w:val="bullet"/>
      <w:lvlText w:val=""/>
      <w:lvlJc w:val="left"/>
      <w:pPr>
        <w:ind w:left="4320" w:hanging="360"/>
      </w:pPr>
      <w:rPr>
        <w:rFonts w:ascii="Wingdings" w:hAnsi="Wingdings" w:hint="default"/>
      </w:rPr>
    </w:lvl>
    <w:lvl w:ilvl="6" w:tplc="0304E9B4">
      <w:start w:val="1"/>
      <w:numFmt w:val="bullet"/>
      <w:lvlText w:val=""/>
      <w:lvlJc w:val="left"/>
      <w:pPr>
        <w:ind w:left="5040" w:hanging="360"/>
      </w:pPr>
      <w:rPr>
        <w:rFonts w:ascii="Symbol" w:hAnsi="Symbol" w:hint="default"/>
      </w:rPr>
    </w:lvl>
    <w:lvl w:ilvl="7" w:tplc="3DF092DE">
      <w:start w:val="1"/>
      <w:numFmt w:val="bullet"/>
      <w:lvlText w:val="o"/>
      <w:lvlJc w:val="left"/>
      <w:pPr>
        <w:ind w:left="5760" w:hanging="360"/>
      </w:pPr>
      <w:rPr>
        <w:rFonts w:ascii="Courier New" w:hAnsi="Courier New" w:hint="default"/>
      </w:rPr>
    </w:lvl>
    <w:lvl w:ilvl="8" w:tplc="C1185646">
      <w:start w:val="1"/>
      <w:numFmt w:val="bullet"/>
      <w:lvlText w:val=""/>
      <w:lvlJc w:val="left"/>
      <w:pPr>
        <w:ind w:left="6480" w:hanging="360"/>
      </w:pPr>
      <w:rPr>
        <w:rFonts w:ascii="Wingdings" w:hAnsi="Wingdings" w:hint="default"/>
      </w:rPr>
    </w:lvl>
  </w:abstractNum>
  <w:abstractNum w:abstractNumId="277" w15:restartNumberingAfterBreak="0">
    <w:nsid w:val="1FEC68F7"/>
    <w:multiLevelType w:val="hybridMultilevel"/>
    <w:tmpl w:val="FFFFFFFF"/>
    <w:lvl w:ilvl="0" w:tplc="2BBE883A">
      <w:start w:val="1"/>
      <w:numFmt w:val="bullet"/>
      <w:lvlText w:val=""/>
      <w:lvlJc w:val="left"/>
      <w:pPr>
        <w:ind w:left="720" w:hanging="360"/>
      </w:pPr>
      <w:rPr>
        <w:rFonts w:ascii="Symbol" w:hAnsi="Symbol" w:hint="default"/>
      </w:rPr>
    </w:lvl>
    <w:lvl w:ilvl="1" w:tplc="83829B6E">
      <w:start w:val="1"/>
      <w:numFmt w:val="bullet"/>
      <w:lvlText w:val="o"/>
      <w:lvlJc w:val="left"/>
      <w:pPr>
        <w:ind w:left="1440" w:hanging="360"/>
      </w:pPr>
      <w:rPr>
        <w:rFonts w:ascii="Courier New" w:hAnsi="Courier New" w:hint="default"/>
      </w:rPr>
    </w:lvl>
    <w:lvl w:ilvl="2" w:tplc="64DA61DA">
      <w:start w:val="1"/>
      <w:numFmt w:val="bullet"/>
      <w:lvlText w:val=""/>
      <w:lvlJc w:val="left"/>
      <w:pPr>
        <w:ind w:left="2160" w:hanging="360"/>
      </w:pPr>
      <w:rPr>
        <w:rFonts w:ascii="Wingdings" w:hAnsi="Wingdings" w:hint="default"/>
      </w:rPr>
    </w:lvl>
    <w:lvl w:ilvl="3" w:tplc="7C121D12">
      <w:start w:val="1"/>
      <w:numFmt w:val="bullet"/>
      <w:lvlText w:val=""/>
      <w:lvlJc w:val="left"/>
      <w:pPr>
        <w:ind w:left="2880" w:hanging="360"/>
      </w:pPr>
      <w:rPr>
        <w:rFonts w:ascii="Symbol" w:hAnsi="Symbol" w:hint="default"/>
      </w:rPr>
    </w:lvl>
    <w:lvl w:ilvl="4" w:tplc="C49C0BA6">
      <w:start w:val="1"/>
      <w:numFmt w:val="bullet"/>
      <w:lvlText w:val="o"/>
      <w:lvlJc w:val="left"/>
      <w:pPr>
        <w:ind w:left="3600" w:hanging="360"/>
      </w:pPr>
      <w:rPr>
        <w:rFonts w:ascii="Courier New" w:hAnsi="Courier New" w:hint="default"/>
      </w:rPr>
    </w:lvl>
    <w:lvl w:ilvl="5" w:tplc="2EF82932">
      <w:start w:val="1"/>
      <w:numFmt w:val="bullet"/>
      <w:lvlText w:val=""/>
      <w:lvlJc w:val="left"/>
      <w:pPr>
        <w:ind w:left="4320" w:hanging="360"/>
      </w:pPr>
      <w:rPr>
        <w:rFonts w:ascii="Wingdings" w:hAnsi="Wingdings" w:hint="default"/>
      </w:rPr>
    </w:lvl>
    <w:lvl w:ilvl="6" w:tplc="D12AD6AA">
      <w:start w:val="1"/>
      <w:numFmt w:val="bullet"/>
      <w:lvlText w:val=""/>
      <w:lvlJc w:val="left"/>
      <w:pPr>
        <w:ind w:left="5040" w:hanging="360"/>
      </w:pPr>
      <w:rPr>
        <w:rFonts w:ascii="Symbol" w:hAnsi="Symbol" w:hint="default"/>
      </w:rPr>
    </w:lvl>
    <w:lvl w:ilvl="7" w:tplc="E2742D1A">
      <w:start w:val="1"/>
      <w:numFmt w:val="bullet"/>
      <w:lvlText w:val="o"/>
      <w:lvlJc w:val="left"/>
      <w:pPr>
        <w:ind w:left="5760" w:hanging="360"/>
      </w:pPr>
      <w:rPr>
        <w:rFonts w:ascii="Courier New" w:hAnsi="Courier New" w:hint="default"/>
      </w:rPr>
    </w:lvl>
    <w:lvl w:ilvl="8" w:tplc="A234547C">
      <w:start w:val="1"/>
      <w:numFmt w:val="bullet"/>
      <w:lvlText w:val=""/>
      <w:lvlJc w:val="left"/>
      <w:pPr>
        <w:ind w:left="6480" w:hanging="360"/>
      </w:pPr>
      <w:rPr>
        <w:rFonts w:ascii="Wingdings" w:hAnsi="Wingdings" w:hint="default"/>
      </w:rPr>
    </w:lvl>
  </w:abstractNum>
  <w:abstractNum w:abstractNumId="278" w15:restartNumberingAfterBreak="0">
    <w:nsid w:val="1FFC4C66"/>
    <w:multiLevelType w:val="hybridMultilevel"/>
    <w:tmpl w:val="FFFFFFFF"/>
    <w:lvl w:ilvl="0" w:tplc="3B5465FC">
      <w:start w:val="1"/>
      <w:numFmt w:val="bullet"/>
      <w:lvlText w:val=""/>
      <w:lvlJc w:val="left"/>
      <w:pPr>
        <w:ind w:left="720" w:hanging="360"/>
      </w:pPr>
      <w:rPr>
        <w:rFonts w:ascii="Symbol" w:hAnsi="Symbol" w:hint="default"/>
      </w:rPr>
    </w:lvl>
    <w:lvl w:ilvl="1" w:tplc="DEACF87E">
      <w:start w:val="1"/>
      <w:numFmt w:val="bullet"/>
      <w:lvlText w:val="o"/>
      <w:lvlJc w:val="left"/>
      <w:pPr>
        <w:ind w:left="1440" w:hanging="360"/>
      </w:pPr>
      <w:rPr>
        <w:rFonts w:ascii="Courier New" w:hAnsi="Courier New" w:hint="default"/>
      </w:rPr>
    </w:lvl>
    <w:lvl w:ilvl="2" w:tplc="AEA45D0A">
      <w:start w:val="1"/>
      <w:numFmt w:val="bullet"/>
      <w:lvlText w:val=""/>
      <w:lvlJc w:val="left"/>
      <w:pPr>
        <w:ind w:left="2160" w:hanging="360"/>
      </w:pPr>
      <w:rPr>
        <w:rFonts w:ascii="Wingdings" w:hAnsi="Wingdings" w:hint="default"/>
      </w:rPr>
    </w:lvl>
    <w:lvl w:ilvl="3" w:tplc="A614FCDA">
      <w:start w:val="1"/>
      <w:numFmt w:val="bullet"/>
      <w:lvlText w:val=""/>
      <w:lvlJc w:val="left"/>
      <w:pPr>
        <w:ind w:left="2880" w:hanging="360"/>
      </w:pPr>
      <w:rPr>
        <w:rFonts w:ascii="Symbol" w:hAnsi="Symbol" w:hint="default"/>
      </w:rPr>
    </w:lvl>
    <w:lvl w:ilvl="4" w:tplc="FE7A2D80">
      <w:start w:val="1"/>
      <w:numFmt w:val="bullet"/>
      <w:lvlText w:val="o"/>
      <w:lvlJc w:val="left"/>
      <w:pPr>
        <w:ind w:left="3600" w:hanging="360"/>
      </w:pPr>
      <w:rPr>
        <w:rFonts w:ascii="Courier New" w:hAnsi="Courier New" w:hint="default"/>
      </w:rPr>
    </w:lvl>
    <w:lvl w:ilvl="5" w:tplc="06B8105C">
      <w:start w:val="1"/>
      <w:numFmt w:val="bullet"/>
      <w:lvlText w:val=""/>
      <w:lvlJc w:val="left"/>
      <w:pPr>
        <w:ind w:left="4320" w:hanging="360"/>
      </w:pPr>
      <w:rPr>
        <w:rFonts w:ascii="Wingdings" w:hAnsi="Wingdings" w:hint="default"/>
      </w:rPr>
    </w:lvl>
    <w:lvl w:ilvl="6" w:tplc="187A57B6">
      <w:start w:val="1"/>
      <w:numFmt w:val="bullet"/>
      <w:lvlText w:val=""/>
      <w:lvlJc w:val="left"/>
      <w:pPr>
        <w:ind w:left="5040" w:hanging="360"/>
      </w:pPr>
      <w:rPr>
        <w:rFonts w:ascii="Symbol" w:hAnsi="Symbol" w:hint="default"/>
      </w:rPr>
    </w:lvl>
    <w:lvl w:ilvl="7" w:tplc="52446600">
      <w:start w:val="1"/>
      <w:numFmt w:val="bullet"/>
      <w:lvlText w:val="o"/>
      <w:lvlJc w:val="left"/>
      <w:pPr>
        <w:ind w:left="5760" w:hanging="360"/>
      </w:pPr>
      <w:rPr>
        <w:rFonts w:ascii="Courier New" w:hAnsi="Courier New" w:hint="default"/>
      </w:rPr>
    </w:lvl>
    <w:lvl w:ilvl="8" w:tplc="AB2A1C6E">
      <w:start w:val="1"/>
      <w:numFmt w:val="bullet"/>
      <w:lvlText w:val=""/>
      <w:lvlJc w:val="left"/>
      <w:pPr>
        <w:ind w:left="6480" w:hanging="360"/>
      </w:pPr>
      <w:rPr>
        <w:rFonts w:ascii="Wingdings" w:hAnsi="Wingdings" w:hint="default"/>
      </w:rPr>
    </w:lvl>
  </w:abstractNum>
  <w:abstractNum w:abstractNumId="279" w15:restartNumberingAfterBreak="0">
    <w:nsid w:val="1FFF43AA"/>
    <w:multiLevelType w:val="hybridMultilevel"/>
    <w:tmpl w:val="FFFFFFFF"/>
    <w:lvl w:ilvl="0" w:tplc="17BA8B98">
      <w:start w:val="1"/>
      <w:numFmt w:val="bullet"/>
      <w:lvlText w:val=""/>
      <w:lvlJc w:val="left"/>
      <w:pPr>
        <w:ind w:left="720" w:hanging="360"/>
      </w:pPr>
      <w:rPr>
        <w:rFonts w:ascii="Symbol" w:hAnsi="Symbol" w:hint="default"/>
      </w:rPr>
    </w:lvl>
    <w:lvl w:ilvl="1" w:tplc="D1D21AB4">
      <w:start w:val="1"/>
      <w:numFmt w:val="bullet"/>
      <w:lvlText w:val="o"/>
      <w:lvlJc w:val="left"/>
      <w:pPr>
        <w:ind w:left="1440" w:hanging="360"/>
      </w:pPr>
      <w:rPr>
        <w:rFonts w:ascii="Courier New" w:hAnsi="Courier New" w:hint="default"/>
      </w:rPr>
    </w:lvl>
    <w:lvl w:ilvl="2" w:tplc="E13ECC3C">
      <w:start w:val="1"/>
      <w:numFmt w:val="bullet"/>
      <w:lvlText w:val=""/>
      <w:lvlJc w:val="left"/>
      <w:pPr>
        <w:ind w:left="2160" w:hanging="360"/>
      </w:pPr>
      <w:rPr>
        <w:rFonts w:ascii="Wingdings" w:hAnsi="Wingdings" w:hint="default"/>
      </w:rPr>
    </w:lvl>
    <w:lvl w:ilvl="3" w:tplc="BBE83EEA">
      <w:start w:val="1"/>
      <w:numFmt w:val="bullet"/>
      <w:lvlText w:val=""/>
      <w:lvlJc w:val="left"/>
      <w:pPr>
        <w:ind w:left="2880" w:hanging="360"/>
      </w:pPr>
      <w:rPr>
        <w:rFonts w:ascii="Symbol" w:hAnsi="Symbol" w:hint="default"/>
      </w:rPr>
    </w:lvl>
    <w:lvl w:ilvl="4" w:tplc="F7901244">
      <w:start w:val="1"/>
      <w:numFmt w:val="bullet"/>
      <w:lvlText w:val="o"/>
      <w:lvlJc w:val="left"/>
      <w:pPr>
        <w:ind w:left="3600" w:hanging="360"/>
      </w:pPr>
      <w:rPr>
        <w:rFonts w:ascii="Courier New" w:hAnsi="Courier New" w:hint="default"/>
      </w:rPr>
    </w:lvl>
    <w:lvl w:ilvl="5" w:tplc="34C23F02">
      <w:start w:val="1"/>
      <w:numFmt w:val="bullet"/>
      <w:lvlText w:val=""/>
      <w:lvlJc w:val="left"/>
      <w:pPr>
        <w:ind w:left="4320" w:hanging="360"/>
      </w:pPr>
      <w:rPr>
        <w:rFonts w:ascii="Wingdings" w:hAnsi="Wingdings" w:hint="default"/>
      </w:rPr>
    </w:lvl>
    <w:lvl w:ilvl="6" w:tplc="8B7ED1C2">
      <w:start w:val="1"/>
      <w:numFmt w:val="bullet"/>
      <w:lvlText w:val=""/>
      <w:lvlJc w:val="left"/>
      <w:pPr>
        <w:ind w:left="5040" w:hanging="360"/>
      </w:pPr>
      <w:rPr>
        <w:rFonts w:ascii="Symbol" w:hAnsi="Symbol" w:hint="default"/>
      </w:rPr>
    </w:lvl>
    <w:lvl w:ilvl="7" w:tplc="836C6880">
      <w:start w:val="1"/>
      <w:numFmt w:val="bullet"/>
      <w:lvlText w:val="o"/>
      <w:lvlJc w:val="left"/>
      <w:pPr>
        <w:ind w:left="5760" w:hanging="360"/>
      </w:pPr>
      <w:rPr>
        <w:rFonts w:ascii="Courier New" w:hAnsi="Courier New" w:hint="default"/>
      </w:rPr>
    </w:lvl>
    <w:lvl w:ilvl="8" w:tplc="6EC032A6">
      <w:start w:val="1"/>
      <w:numFmt w:val="bullet"/>
      <w:lvlText w:val=""/>
      <w:lvlJc w:val="left"/>
      <w:pPr>
        <w:ind w:left="6480" w:hanging="360"/>
      </w:pPr>
      <w:rPr>
        <w:rFonts w:ascii="Wingdings" w:hAnsi="Wingdings" w:hint="default"/>
      </w:rPr>
    </w:lvl>
  </w:abstractNum>
  <w:abstractNum w:abstractNumId="280" w15:restartNumberingAfterBreak="0">
    <w:nsid w:val="202E3679"/>
    <w:multiLevelType w:val="hybridMultilevel"/>
    <w:tmpl w:val="FFFFFFFF"/>
    <w:lvl w:ilvl="0" w:tplc="1046984A">
      <w:start w:val="1"/>
      <w:numFmt w:val="bullet"/>
      <w:lvlText w:val=""/>
      <w:lvlJc w:val="left"/>
      <w:pPr>
        <w:ind w:left="720" w:hanging="360"/>
      </w:pPr>
      <w:rPr>
        <w:rFonts w:ascii="Symbol" w:hAnsi="Symbol" w:hint="default"/>
      </w:rPr>
    </w:lvl>
    <w:lvl w:ilvl="1" w:tplc="F5E6200E">
      <w:start w:val="1"/>
      <w:numFmt w:val="bullet"/>
      <w:lvlText w:val="o"/>
      <w:lvlJc w:val="left"/>
      <w:pPr>
        <w:ind w:left="1440" w:hanging="360"/>
      </w:pPr>
      <w:rPr>
        <w:rFonts w:ascii="Courier New" w:hAnsi="Courier New" w:hint="default"/>
      </w:rPr>
    </w:lvl>
    <w:lvl w:ilvl="2" w:tplc="28D84C16">
      <w:start w:val="1"/>
      <w:numFmt w:val="bullet"/>
      <w:lvlText w:val=""/>
      <w:lvlJc w:val="left"/>
      <w:pPr>
        <w:ind w:left="2160" w:hanging="360"/>
      </w:pPr>
      <w:rPr>
        <w:rFonts w:ascii="Wingdings" w:hAnsi="Wingdings" w:hint="default"/>
      </w:rPr>
    </w:lvl>
    <w:lvl w:ilvl="3" w:tplc="53AE98E2">
      <w:start w:val="1"/>
      <w:numFmt w:val="bullet"/>
      <w:lvlText w:val=""/>
      <w:lvlJc w:val="left"/>
      <w:pPr>
        <w:ind w:left="2880" w:hanging="360"/>
      </w:pPr>
      <w:rPr>
        <w:rFonts w:ascii="Symbol" w:hAnsi="Symbol" w:hint="default"/>
      </w:rPr>
    </w:lvl>
    <w:lvl w:ilvl="4" w:tplc="8D465A42">
      <w:start w:val="1"/>
      <w:numFmt w:val="bullet"/>
      <w:lvlText w:val="o"/>
      <w:lvlJc w:val="left"/>
      <w:pPr>
        <w:ind w:left="3600" w:hanging="360"/>
      </w:pPr>
      <w:rPr>
        <w:rFonts w:ascii="Courier New" w:hAnsi="Courier New" w:hint="default"/>
      </w:rPr>
    </w:lvl>
    <w:lvl w:ilvl="5" w:tplc="0BB6B114">
      <w:start w:val="1"/>
      <w:numFmt w:val="bullet"/>
      <w:lvlText w:val=""/>
      <w:lvlJc w:val="left"/>
      <w:pPr>
        <w:ind w:left="4320" w:hanging="360"/>
      </w:pPr>
      <w:rPr>
        <w:rFonts w:ascii="Wingdings" w:hAnsi="Wingdings" w:hint="default"/>
      </w:rPr>
    </w:lvl>
    <w:lvl w:ilvl="6" w:tplc="EF40EF1C">
      <w:start w:val="1"/>
      <w:numFmt w:val="bullet"/>
      <w:lvlText w:val=""/>
      <w:lvlJc w:val="left"/>
      <w:pPr>
        <w:ind w:left="5040" w:hanging="360"/>
      </w:pPr>
      <w:rPr>
        <w:rFonts w:ascii="Symbol" w:hAnsi="Symbol" w:hint="default"/>
      </w:rPr>
    </w:lvl>
    <w:lvl w:ilvl="7" w:tplc="B96ACB92">
      <w:start w:val="1"/>
      <w:numFmt w:val="bullet"/>
      <w:lvlText w:val="o"/>
      <w:lvlJc w:val="left"/>
      <w:pPr>
        <w:ind w:left="5760" w:hanging="360"/>
      </w:pPr>
      <w:rPr>
        <w:rFonts w:ascii="Courier New" w:hAnsi="Courier New" w:hint="default"/>
      </w:rPr>
    </w:lvl>
    <w:lvl w:ilvl="8" w:tplc="3E68A208">
      <w:start w:val="1"/>
      <w:numFmt w:val="bullet"/>
      <w:lvlText w:val=""/>
      <w:lvlJc w:val="left"/>
      <w:pPr>
        <w:ind w:left="6480" w:hanging="360"/>
      </w:pPr>
      <w:rPr>
        <w:rFonts w:ascii="Wingdings" w:hAnsi="Wingdings" w:hint="default"/>
      </w:rPr>
    </w:lvl>
  </w:abstractNum>
  <w:abstractNum w:abstractNumId="281" w15:restartNumberingAfterBreak="0">
    <w:nsid w:val="2035493F"/>
    <w:multiLevelType w:val="hybridMultilevel"/>
    <w:tmpl w:val="FFFFFFFF"/>
    <w:lvl w:ilvl="0" w:tplc="7522065A">
      <w:start w:val="1"/>
      <w:numFmt w:val="bullet"/>
      <w:lvlText w:val=""/>
      <w:lvlJc w:val="left"/>
      <w:pPr>
        <w:ind w:left="720" w:hanging="360"/>
      </w:pPr>
      <w:rPr>
        <w:rFonts w:ascii="Symbol" w:hAnsi="Symbol" w:hint="default"/>
      </w:rPr>
    </w:lvl>
    <w:lvl w:ilvl="1" w:tplc="02FE4560">
      <w:start w:val="1"/>
      <w:numFmt w:val="bullet"/>
      <w:lvlText w:val="o"/>
      <w:lvlJc w:val="left"/>
      <w:pPr>
        <w:ind w:left="1440" w:hanging="360"/>
      </w:pPr>
      <w:rPr>
        <w:rFonts w:ascii="Courier New" w:hAnsi="Courier New" w:hint="default"/>
      </w:rPr>
    </w:lvl>
    <w:lvl w:ilvl="2" w:tplc="009A54AA">
      <w:start w:val="1"/>
      <w:numFmt w:val="bullet"/>
      <w:lvlText w:val=""/>
      <w:lvlJc w:val="left"/>
      <w:pPr>
        <w:ind w:left="2160" w:hanging="360"/>
      </w:pPr>
      <w:rPr>
        <w:rFonts w:ascii="Wingdings" w:hAnsi="Wingdings" w:hint="default"/>
      </w:rPr>
    </w:lvl>
    <w:lvl w:ilvl="3" w:tplc="557AA5BA">
      <w:start w:val="1"/>
      <w:numFmt w:val="bullet"/>
      <w:lvlText w:val=""/>
      <w:lvlJc w:val="left"/>
      <w:pPr>
        <w:ind w:left="2880" w:hanging="360"/>
      </w:pPr>
      <w:rPr>
        <w:rFonts w:ascii="Symbol" w:hAnsi="Symbol" w:hint="default"/>
      </w:rPr>
    </w:lvl>
    <w:lvl w:ilvl="4" w:tplc="3BC45A8A">
      <w:start w:val="1"/>
      <w:numFmt w:val="bullet"/>
      <w:lvlText w:val="o"/>
      <w:lvlJc w:val="left"/>
      <w:pPr>
        <w:ind w:left="3600" w:hanging="360"/>
      </w:pPr>
      <w:rPr>
        <w:rFonts w:ascii="Courier New" w:hAnsi="Courier New" w:hint="default"/>
      </w:rPr>
    </w:lvl>
    <w:lvl w:ilvl="5" w:tplc="C5E6BBA4">
      <w:start w:val="1"/>
      <w:numFmt w:val="bullet"/>
      <w:lvlText w:val=""/>
      <w:lvlJc w:val="left"/>
      <w:pPr>
        <w:ind w:left="4320" w:hanging="360"/>
      </w:pPr>
      <w:rPr>
        <w:rFonts w:ascii="Wingdings" w:hAnsi="Wingdings" w:hint="default"/>
      </w:rPr>
    </w:lvl>
    <w:lvl w:ilvl="6" w:tplc="18DE4DAC">
      <w:start w:val="1"/>
      <w:numFmt w:val="bullet"/>
      <w:lvlText w:val=""/>
      <w:lvlJc w:val="left"/>
      <w:pPr>
        <w:ind w:left="5040" w:hanging="360"/>
      </w:pPr>
      <w:rPr>
        <w:rFonts w:ascii="Symbol" w:hAnsi="Symbol" w:hint="default"/>
      </w:rPr>
    </w:lvl>
    <w:lvl w:ilvl="7" w:tplc="465A7856">
      <w:start w:val="1"/>
      <w:numFmt w:val="bullet"/>
      <w:lvlText w:val="o"/>
      <w:lvlJc w:val="left"/>
      <w:pPr>
        <w:ind w:left="5760" w:hanging="360"/>
      </w:pPr>
      <w:rPr>
        <w:rFonts w:ascii="Courier New" w:hAnsi="Courier New" w:hint="default"/>
      </w:rPr>
    </w:lvl>
    <w:lvl w:ilvl="8" w:tplc="DBD65D6E">
      <w:start w:val="1"/>
      <w:numFmt w:val="bullet"/>
      <w:lvlText w:val=""/>
      <w:lvlJc w:val="left"/>
      <w:pPr>
        <w:ind w:left="6480" w:hanging="360"/>
      </w:pPr>
      <w:rPr>
        <w:rFonts w:ascii="Wingdings" w:hAnsi="Wingdings" w:hint="default"/>
      </w:rPr>
    </w:lvl>
  </w:abstractNum>
  <w:abstractNum w:abstractNumId="282" w15:restartNumberingAfterBreak="0">
    <w:nsid w:val="206C19FC"/>
    <w:multiLevelType w:val="hybridMultilevel"/>
    <w:tmpl w:val="FFFFFFFF"/>
    <w:lvl w:ilvl="0" w:tplc="22E6426A">
      <w:start w:val="1"/>
      <w:numFmt w:val="bullet"/>
      <w:lvlText w:val=""/>
      <w:lvlJc w:val="left"/>
      <w:pPr>
        <w:ind w:left="720" w:hanging="360"/>
      </w:pPr>
      <w:rPr>
        <w:rFonts w:ascii="Symbol" w:hAnsi="Symbol" w:hint="default"/>
      </w:rPr>
    </w:lvl>
    <w:lvl w:ilvl="1" w:tplc="5E28AD4C">
      <w:start w:val="1"/>
      <w:numFmt w:val="bullet"/>
      <w:lvlText w:val="o"/>
      <w:lvlJc w:val="left"/>
      <w:pPr>
        <w:ind w:left="1440" w:hanging="360"/>
      </w:pPr>
      <w:rPr>
        <w:rFonts w:ascii="Courier New" w:hAnsi="Courier New" w:hint="default"/>
      </w:rPr>
    </w:lvl>
    <w:lvl w:ilvl="2" w:tplc="B61AA9F6">
      <w:start w:val="1"/>
      <w:numFmt w:val="bullet"/>
      <w:lvlText w:val=""/>
      <w:lvlJc w:val="left"/>
      <w:pPr>
        <w:ind w:left="2160" w:hanging="360"/>
      </w:pPr>
      <w:rPr>
        <w:rFonts w:ascii="Wingdings" w:hAnsi="Wingdings" w:hint="default"/>
      </w:rPr>
    </w:lvl>
    <w:lvl w:ilvl="3" w:tplc="BD6208C0">
      <w:start w:val="1"/>
      <w:numFmt w:val="bullet"/>
      <w:lvlText w:val=""/>
      <w:lvlJc w:val="left"/>
      <w:pPr>
        <w:ind w:left="2880" w:hanging="360"/>
      </w:pPr>
      <w:rPr>
        <w:rFonts w:ascii="Symbol" w:hAnsi="Symbol" w:hint="default"/>
      </w:rPr>
    </w:lvl>
    <w:lvl w:ilvl="4" w:tplc="26084A34">
      <w:start w:val="1"/>
      <w:numFmt w:val="bullet"/>
      <w:lvlText w:val="o"/>
      <w:lvlJc w:val="left"/>
      <w:pPr>
        <w:ind w:left="3600" w:hanging="360"/>
      </w:pPr>
      <w:rPr>
        <w:rFonts w:ascii="Courier New" w:hAnsi="Courier New" w:hint="default"/>
      </w:rPr>
    </w:lvl>
    <w:lvl w:ilvl="5" w:tplc="319A397E">
      <w:start w:val="1"/>
      <w:numFmt w:val="bullet"/>
      <w:lvlText w:val=""/>
      <w:lvlJc w:val="left"/>
      <w:pPr>
        <w:ind w:left="4320" w:hanging="360"/>
      </w:pPr>
      <w:rPr>
        <w:rFonts w:ascii="Wingdings" w:hAnsi="Wingdings" w:hint="default"/>
      </w:rPr>
    </w:lvl>
    <w:lvl w:ilvl="6" w:tplc="E97E1774">
      <w:start w:val="1"/>
      <w:numFmt w:val="bullet"/>
      <w:lvlText w:val=""/>
      <w:lvlJc w:val="left"/>
      <w:pPr>
        <w:ind w:left="5040" w:hanging="360"/>
      </w:pPr>
      <w:rPr>
        <w:rFonts w:ascii="Symbol" w:hAnsi="Symbol" w:hint="default"/>
      </w:rPr>
    </w:lvl>
    <w:lvl w:ilvl="7" w:tplc="19F06318">
      <w:start w:val="1"/>
      <w:numFmt w:val="bullet"/>
      <w:lvlText w:val="o"/>
      <w:lvlJc w:val="left"/>
      <w:pPr>
        <w:ind w:left="5760" w:hanging="360"/>
      </w:pPr>
      <w:rPr>
        <w:rFonts w:ascii="Courier New" w:hAnsi="Courier New" w:hint="default"/>
      </w:rPr>
    </w:lvl>
    <w:lvl w:ilvl="8" w:tplc="14127B22">
      <w:start w:val="1"/>
      <w:numFmt w:val="bullet"/>
      <w:lvlText w:val=""/>
      <w:lvlJc w:val="left"/>
      <w:pPr>
        <w:ind w:left="6480" w:hanging="360"/>
      </w:pPr>
      <w:rPr>
        <w:rFonts w:ascii="Wingdings" w:hAnsi="Wingdings" w:hint="default"/>
      </w:rPr>
    </w:lvl>
  </w:abstractNum>
  <w:abstractNum w:abstractNumId="283" w15:restartNumberingAfterBreak="0">
    <w:nsid w:val="209F2DF6"/>
    <w:multiLevelType w:val="hybridMultilevel"/>
    <w:tmpl w:val="FFFFFFFF"/>
    <w:lvl w:ilvl="0" w:tplc="CB3C6EF8">
      <w:start w:val="1"/>
      <w:numFmt w:val="bullet"/>
      <w:lvlText w:val=""/>
      <w:lvlJc w:val="left"/>
      <w:pPr>
        <w:ind w:left="720" w:hanging="360"/>
      </w:pPr>
      <w:rPr>
        <w:rFonts w:ascii="Symbol" w:hAnsi="Symbol" w:hint="default"/>
      </w:rPr>
    </w:lvl>
    <w:lvl w:ilvl="1" w:tplc="BBD6AD58">
      <w:start w:val="1"/>
      <w:numFmt w:val="bullet"/>
      <w:lvlText w:val="o"/>
      <w:lvlJc w:val="left"/>
      <w:pPr>
        <w:ind w:left="1440" w:hanging="360"/>
      </w:pPr>
      <w:rPr>
        <w:rFonts w:ascii="Courier New" w:hAnsi="Courier New" w:hint="default"/>
      </w:rPr>
    </w:lvl>
    <w:lvl w:ilvl="2" w:tplc="95381D7A">
      <w:start w:val="1"/>
      <w:numFmt w:val="bullet"/>
      <w:lvlText w:val=""/>
      <w:lvlJc w:val="left"/>
      <w:pPr>
        <w:ind w:left="2160" w:hanging="360"/>
      </w:pPr>
      <w:rPr>
        <w:rFonts w:ascii="Wingdings" w:hAnsi="Wingdings" w:hint="default"/>
      </w:rPr>
    </w:lvl>
    <w:lvl w:ilvl="3" w:tplc="52C6C910">
      <w:start w:val="1"/>
      <w:numFmt w:val="bullet"/>
      <w:lvlText w:val=""/>
      <w:lvlJc w:val="left"/>
      <w:pPr>
        <w:ind w:left="2880" w:hanging="360"/>
      </w:pPr>
      <w:rPr>
        <w:rFonts w:ascii="Symbol" w:hAnsi="Symbol" w:hint="default"/>
      </w:rPr>
    </w:lvl>
    <w:lvl w:ilvl="4" w:tplc="1C6A9416">
      <w:start w:val="1"/>
      <w:numFmt w:val="bullet"/>
      <w:lvlText w:val="o"/>
      <w:lvlJc w:val="left"/>
      <w:pPr>
        <w:ind w:left="3600" w:hanging="360"/>
      </w:pPr>
      <w:rPr>
        <w:rFonts w:ascii="Courier New" w:hAnsi="Courier New" w:hint="default"/>
      </w:rPr>
    </w:lvl>
    <w:lvl w:ilvl="5" w:tplc="8C5C3A06">
      <w:start w:val="1"/>
      <w:numFmt w:val="bullet"/>
      <w:lvlText w:val=""/>
      <w:lvlJc w:val="left"/>
      <w:pPr>
        <w:ind w:left="4320" w:hanging="360"/>
      </w:pPr>
      <w:rPr>
        <w:rFonts w:ascii="Wingdings" w:hAnsi="Wingdings" w:hint="default"/>
      </w:rPr>
    </w:lvl>
    <w:lvl w:ilvl="6" w:tplc="423C7C80">
      <w:start w:val="1"/>
      <w:numFmt w:val="bullet"/>
      <w:lvlText w:val=""/>
      <w:lvlJc w:val="left"/>
      <w:pPr>
        <w:ind w:left="5040" w:hanging="360"/>
      </w:pPr>
      <w:rPr>
        <w:rFonts w:ascii="Symbol" w:hAnsi="Symbol" w:hint="default"/>
      </w:rPr>
    </w:lvl>
    <w:lvl w:ilvl="7" w:tplc="AC40ABB4">
      <w:start w:val="1"/>
      <w:numFmt w:val="bullet"/>
      <w:lvlText w:val="o"/>
      <w:lvlJc w:val="left"/>
      <w:pPr>
        <w:ind w:left="5760" w:hanging="360"/>
      </w:pPr>
      <w:rPr>
        <w:rFonts w:ascii="Courier New" w:hAnsi="Courier New" w:hint="default"/>
      </w:rPr>
    </w:lvl>
    <w:lvl w:ilvl="8" w:tplc="B24ECEC2">
      <w:start w:val="1"/>
      <w:numFmt w:val="bullet"/>
      <w:lvlText w:val=""/>
      <w:lvlJc w:val="left"/>
      <w:pPr>
        <w:ind w:left="6480" w:hanging="360"/>
      </w:pPr>
      <w:rPr>
        <w:rFonts w:ascii="Wingdings" w:hAnsi="Wingdings" w:hint="default"/>
      </w:rPr>
    </w:lvl>
  </w:abstractNum>
  <w:abstractNum w:abstractNumId="284" w15:restartNumberingAfterBreak="0">
    <w:nsid w:val="20E4780E"/>
    <w:multiLevelType w:val="hybridMultilevel"/>
    <w:tmpl w:val="FFFFFFFF"/>
    <w:lvl w:ilvl="0" w:tplc="05E438E4">
      <w:start w:val="1"/>
      <w:numFmt w:val="bullet"/>
      <w:lvlText w:val=""/>
      <w:lvlJc w:val="left"/>
      <w:pPr>
        <w:ind w:left="720" w:hanging="360"/>
      </w:pPr>
      <w:rPr>
        <w:rFonts w:ascii="Symbol" w:hAnsi="Symbol" w:hint="default"/>
      </w:rPr>
    </w:lvl>
    <w:lvl w:ilvl="1" w:tplc="EA24F4EE">
      <w:start w:val="1"/>
      <w:numFmt w:val="bullet"/>
      <w:lvlText w:val="o"/>
      <w:lvlJc w:val="left"/>
      <w:pPr>
        <w:ind w:left="1440" w:hanging="360"/>
      </w:pPr>
      <w:rPr>
        <w:rFonts w:ascii="Courier New" w:hAnsi="Courier New" w:hint="default"/>
      </w:rPr>
    </w:lvl>
    <w:lvl w:ilvl="2" w:tplc="0F5A7176">
      <w:start w:val="1"/>
      <w:numFmt w:val="bullet"/>
      <w:lvlText w:val=""/>
      <w:lvlJc w:val="left"/>
      <w:pPr>
        <w:ind w:left="2160" w:hanging="360"/>
      </w:pPr>
      <w:rPr>
        <w:rFonts w:ascii="Wingdings" w:hAnsi="Wingdings" w:hint="default"/>
      </w:rPr>
    </w:lvl>
    <w:lvl w:ilvl="3" w:tplc="20525DAE">
      <w:start w:val="1"/>
      <w:numFmt w:val="bullet"/>
      <w:lvlText w:val=""/>
      <w:lvlJc w:val="left"/>
      <w:pPr>
        <w:ind w:left="2880" w:hanging="360"/>
      </w:pPr>
      <w:rPr>
        <w:rFonts w:ascii="Symbol" w:hAnsi="Symbol" w:hint="default"/>
      </w:rPr>
    </w:lvl>
    <w:lvl w:ilvl="4" w:tplc="6060D5C8">
      <w:start w:val="1"/>
      <w:numFmt w:val="bullet"/>
      <w:lvlText w:val="o"/>
      <w:lvlJc w:val="left"/>
      <w:pPr>
        <w:ind w:left="3600" w:hanging="360"/>
      </w:pPr>
      <w:rPr>
        <w:rFonts w:ascii="Courier New" w:hAnsi="Courier New" w:hint="default"/>
      </w:rPr>
    </w:lvl>
    <w:lvl w:ilvl="5" w:tplc="F006B3C2">
      <w:start w:val="1"/>
      <w:numFmt w:val="bullet"/>
      <w:lvlText w:val=""/>
      <w:lvlJc w:val="left"/>
      <w:pPr>
        <w:ind w:left="4320" w:hanging="360"/>
      </w:pPr>
      <w:rPr>
        <w:rFonts w:ascii="Wingdings" w:hAnsi="Wingdings" w:hint="default"/>
      </w:rPr>
    </w:lvl>
    <w:lvl w:ilvl="6" w:tplc="AB5A30FA">
      <w:start w:val="1"/>
      <w:numFmt w:val="bullet"/>
      <w:lvlText w:val=""/>
      <w:lvlJc w:val="left"/>
      <w:pPr>
        <w:ind w:left="5040" w:hanging="360"/>
      </w:pPr>
      <w:rPr>
        <w:rFonts w:ascii="Symbol" w:hAnsi="Symbol" w:hint="default"/>
      </w:rPr>
    </w:lvl>
    <w:lvl w:ilvl="7" w:tplc="2CA07F5A">
      <w:start w:val="1"/>
      <w:numFmt w:val="bullet"/>
      <w:lvlText w:val="o"/>
      <w:lvlJc w:val="left"/>
      <w:pPr>
        <w:ind w:left="5760" w:hanging="360"/>
      </w:pPr>
      <w:rPr>
        <w:rFonts w:ascii="Courier New" w:hAnsi="Courier New" w:hint="default"/>
      </w:rPr>
    </w:lvl>
    <w:lvl w:ilvl="8" w:tplc="351A7002">
      <w:start w:val="1"/>
      <w:numFmt w:val="bullet"/>
      <w:lvlText w:val=""/>
      <w:lvlJc w:val="left"/>
      <w:pPr>
        <w:ind w:left="6480" w:hanging="360"/>
      </w:pPr>
      <w:rPr>
        <w:rFonts w:ascii="Wingdings" w:hAnsi="Wingdings" w:hint="default"/>
      </w:rPr>
    </w:lvl>
  </w:abstractNum>
  <w:abstractNum w:abstractNumId="285" w15:restartNumberingAfterBreak="0">
    <w:nsid w:val="20F04926"/>
    <w:multiLevelType w:val="hybridMultilevel"/>
    <w:tmpl w:val="FFFFFFFF"/>
    <w:lvl w:ilvl="0" w:tplc="FB86CA52">
      <w:start w:val="1"/>
      <w:numFmt w:val="bullet"/>
      <w:lvlText w:val=""/>
      <w:lvlJc w:val="left"/>
      <w:pPr>
        <w:ind w:left="720" w:hanging="360"/>
      </w:pPr>
      <w:rPr>
        <w:rFonts w:ascii="Symbol" w:hAnsi="Symbol" w:hint="default"/>
      </w:rPr>
    </w:lvl>
    <w:lvl w:ilvl="1" w:tplc="3754F054">
      <w:start w:val="1"/>
      <w:numFmt w:val="bullet"/>
      <w:lvlText w:val="o"/>
      <w:lvlJc w:val="left"/>
      <w:pPr>
        <w:ind w:left="1440" w:hanging="360"/>
      </w:pPr>
      <w:rPr>
        <w:rFonts w:ascii="Courier New" w:hAnsi="Courier New" w:hint="default"/>
      </w:rPr>
    </w:lvl>
    <w:lvl w:ilvl="2" w:tplc="599C3748">
      <w:start w:val="1"/>
      <w:numFmt w:val="bullet"/>
      <w:lvlText w:val=""/>
      <w:lvlJc w:val="left"/>
      <w:pPr>
        <w:ind w:left="2160" w:hanging="360"/>
      </w:pPr>
      <w:rPr>
        <w:rFonts w:ascii="Wingdings" w:hAnsi="Wingdings" w:hint="default"/>
      </w:rPr>
    </w:lvl>
    <w:lvl w:ilvl="3" w:tplc="52E23630">
      <w:start w:val="1"/>
      <w:numFmt w:val="bullet"/>
      <w:lvlText w:val=""/>
      <w:lvlJc w:val="left"/>
      <w:pPr>
        <w:ind w:left="2880" w:hanging="360"/>
      </w:pPr>
      <w:rPr>
        <w:rFonts w:ascii="Symbol" w:hAnsi="Symbol" w:hint="default"/>
      </w:rPr>
    </w:lvl>
    <w:lvl w:ilvl="4" w:tplc="3EB2C25A">
      <w:start w:val="1"/>
      <w:numFmt w:val="bullet"/>
      <w:lvlText w:val="o"/>
      <w:lvlJc w:val="left"/>
      <w:pPr>
        <w:ind w:left="3600" w:hanging="360"/>
      </w:pPr>
      <w:rPr>
        <w:rFonts w:ascii="Courier New" w:hAnsi="Courier New" w:hint="default"/>
      </w:rPr>
    </w:lvl>
    <w:lvl w:ilvl="5" w:tplc="6D4C7990">
      <w:start w:val="1"/>
      <w:numFmt w:val="bullet"/>
      <w:lvlText w:val=""/>
      <w:lvlJc w:val="left"/>
      <w:pPr>
        <w:ind w:left="4320" w:hanging="360"/>
      </w:pPr>
      <w:rPr>
        <w:rFonts w:ascii="Wingdings" w:hAnsi="Wingdings" w:hint="default"/>
      </w:rPr>
    </w:lvl>
    <w:lvl w:ilvl="6" w:tplc="EBA6C732">
      <w:start w:val="1"/>
      <w:numFmt w:val="bullet"/>
      <w:lvlText w:val=""/>
      <w:lvlJc w:val="left"/>
      <w:pPr>
        <w:ind w:left="5040" w:hanging="360"/>
      </w:pPr>
      <w:rPr>
        <w:rFonts w:ascii="Symbol" w:hAnsi="Symbol" w:hint="default"/>
      </w:rPr>
    </w:lvl>
    <w:lvl w:ilvl="7" w:tplc="63F2C97C">
      <w:start w:val="1"/>
      <w:numFmt w:val="bullet"/>
      <w:lvlText w:val="o"/>
      <w:lvlJc w:val="left"/>
      <w:pPr>
        <w:ind w:left="5760" w:hanging="360"/>
      </w:pPr>
      <w:rPr>
        <w:rFonts w:ascii="Courier New" w:hAnsi="Courier New" w:hint="default"/>
      </w:rPr>
    </w:lvl>
    <w:lvl w:ilvl="8" w:tplc="4100E870">
      <w:start w:val="1"/>
      <w:numFmt w:val="bullet"/>
      <w:lvlText w:val=""/>
      <w:lvlJc w:val="left"/>
      <w:pPr>
        <w:ind w:left="6480" w:hanging="360"/>
      </w:pPr>
      <w:rPr>
        <w:rFonts w:ascii="Wingdings" w:hAnsi="Wingdings" w:hint="default"/>
      </w:rPr>
    </w:lvl>
  </w:abstractNum>
  <w:abstractNum w:abstractNumId="286" w15:restartNumberingAfterBreak="0">
    <w:nsid w:val="20F3483D"/>
    <w:multiLevelType w:val="hybridMultilevel"/>
    <w:tmpl w:val="FFFFFFFF"/>
    <w:lvl w:ilvl="0" w:tplc="1F8A5C64">
      <w:start w:val="1"/>
      <w:numFmt w:val="bullet"/>
      <w:lvlText w:val=""/>
      <w:lvlJc w:val="left"/>
      <w:pPr>
        <w:ind w:left="720" w:hanging="360"/>
      </w:pPr>
      <w:rPr>
        <w:rFonts w:ascii="Symbol" w:hAnsi="Symbol" w:hint="default"/>
      </w:rPr>
    </w:lvl>
    <w:lvl w:ilvl="1" w:tplc="D0E0D86C">
      <w:start w:val="1"/>
      <w:numFmt w:val="bullet"/>
      <w:lvlText w:val="o"/>
      <w:lvlJc w:val="left"/>
      <w:pPr>
        <w:ind w:left="1440" w:hanging="360"/>
      </w:pPr>
      <w:rPr>
        <w:rFonts w:ascii="Courier New" w:hAnsi="Courier New" w:hint="default"/>
      </w:rPr>
    </w:lvl>
    <w:lvl w:ilvl="2" w:tplc="2702FCAC">
      <w:start w:val="1"/>
      <w:numFmt w:val="bullet"/>
      <w:lvlText w:val=""/>
      <w:lvlJc w:val="left"/>
      <w:pPr>
        <w:ind w:left="2160" w:hanging="360"/>
      </w:pPr>
      <w:rPr>
        <w:rFonts w:ascii="Wingdings" w:hAnsi="Wingdings" w:hint="default"/>
      </w:rPr>
    </w:lvl>
    <w:lvl w:ilvl="3" w:tplc="F818624E">
      <w:start w:val="1"/>
      <w:numFmt w:val="bullet"/>
      <w:lvlText w:val=""/>
      <w:lvlJc w:val="left"/>
      <w:pPr>
        <w:ind w:left="2880" w:hanging="360"/>
      </w:pPr>
      <w:rPr>
        <w:rFonts w:ascii="Symbol" w:hAnsi="Symbol" w:hint="default"/>
      </w:rPr>
    </w:lvl>
    <w:lvl w:ilvl="4" w:tplc="ACD63966">
      <w:start w:val="1"/>
      <w:numFmt w:val="bullet"/>
      <w:lvlText w:val="o"/>
      <w:lvlJc w:val="left"/>
      <w:pPr>
        <w:ind w:left="3600" w:hanging="360"/>
      </w:pPr>
      <w:rPr>
        <w:rFonts w:ascii="Courier New" w:hAnsi="Courier New" w:hint="default"/>
      </w:rPr>
    </w:lvl>
    <w:lvl w:ilvl="5" w:tplc="6506FA4E">
      <w:start w:val="1"/>
      <w:numFmt w:val="bullet"/>
      <w:lvlText w:val=""/>
      <w:lvlJc w:val="left"/>
      <w:pPr>
        <w:ind w:left="4320" w:hanging="360"/>
      </w:pPr>
      <w:rPr>
        <w:rFonts w:ascii="Wingdings" w:hAnsi="Wingdings" w:hint="default"/>
      </w:rPr>
    </w:lvl>
    <w:lvl w:ilvl="6" w:tplc="3EA22DC4">
      <w:start w:val="1"/>
      <w:numFmt w:val="bullet"/>
      <w:lvlText w:val=""/>
      <w:lvlJc w:val="left"/>
      <w:pPr>
        <w:ind w:left="5040" w:hanging="360"/>
      </w:pPr>
      <w:rPr>
        <w:rFonts w:ascii="Symbol" w:hAnsi="Symbol" w:hint="default"/>
      </w:rPr>
    </w:lvl>
    <w:lvl w:ilvl="7" w:tplc="FFD4FF1A">
      <w:start w:val="1"/>
      <w:numFmt w:val="bullet"/>
      <w:lvlText w:val="o"/>
      <w:lvlJc w:val="left"/>
      <w:pPr>
        <w:ind w:left="5760" w:hanging="360"/>
      </w:pPr>
      <w:rPr>
        <w:rFonts w:ascii="Courier New" w:hAnsi="Courier New" w:hint="default"/>
      </w:rPr>
    </w:lvl>
    <w:lvl w:ilvl="8" w:tplc="16AACAA0">
      <w:start w:val="1"/>
      <w:numFmt w:val="bullet"/>
      <w:lvlText w:val=""/>
      <w:lvlJc w:val="left"/>
      <w:pPr>
        <w:ind w:left="6480" w:hanging="360"/>
      </w:pPr>
      <w:rPr>
        <w:rFonts w:ascii="Wingdings" w:hAnsi="Wingdings" w:hint="default"/>
      </w:rPr>
    </w:lvl>
  </w:abstractNum>
  <w:abstractNum w:abstractNumId="287" w15:restartNumberingAfterBreak="0">
    <w:nsid w:val="21056450"/>
    <w:multiLevelType w:val="hybridMultilevel"/>
    <w:tmpl w:val="FFFFFFFF"/>
    <w:lvl w:ilvl="0" w:tplc="61127362">
      <w:start w:val="1"/>
      <w:numFmt w:val="bullet"/>
      <w:lvlText w:val=""/>
      <w:lvlJc w:val="left"/>
      <w:pPr>
        <w:ind w:left="720" w:hanging="360"/>
      </w:pPr>
      <w:rPr>
        <w:rFonts w:ascii="Symbol" w:hAnsi="Symbol" w:hint="default"/>
      </w:rPr>
    </w:lvl>
    <w:lvl w:ilvl="1" w:tplc="CF9AFF54">
      <w:start w:val="1"/>
      <w:numFmt w:val="bullet"/>
      <w:lvlText w:val="o"/>
      <w:lvlJc w:val="left"/>
      <w:pPr>
        <w:ind w:left="1440" w:hanging="360"/>
      </w:pPr>
      <w:rPr>
        <w:rFonts w:ascii="Courier New" w:hAnsi="Courier New" w:hint="default"/>
      </w:rPr>
    </w:lvl>
    <w:lvl w:ilvl="2" w:tplc="E572DD80">
      <w:start w:val="1"/>
      <w:numFmt w:val="bullet"/>
      <w:lvlText w:val=""/>
      <w:lvlJc w:val="left"/>
      <w:pPr>
        <w:ind w:left="2160" w:hanging="360"/>
      </w:pPr>
      <w:rPr>
        <w:rFonts w:ascii="Wingdings" w:hAnsi="Wingdings" w:hint="default"/>
      </w:rPr>
    </w:lvl>
    <w:lvl w:ilvl="3" w:tplc="27FC662E">
      <w:start w:val="1"/>
      <w:numFmt w:val="bullet"/>
      <w:lvlText w:val=""/>
      <w:lvlJc w:val="left"/>
      <w:pPr>
        <w:ind w:left="2880" w:hanging="360"/>
      </w:pPr>
      <w:rPr>
        <w:rFonts w:ascii="Symbol" w:hAnsi="Symbol" w:hint="default"/>
      </w:rPr>
    </w:lvl>
    <w:lvl w:ilvl="4" w:tplc="49360B20">
      <w:start w:val="1"/>
      <w:numFmt w:val="bullet"/>
      <w:lvlText w:val="o"/>
      <w:lvlJc w:val="left"/>
      <w:pPr>
        <w:ind w:left="3600" w:hanging="360"/>
      </w:pPr>
      <w:rPr>
        <w:rFonts w:ascii="Courier New" w:hAnsi="Courier New" w:hint="default"/>
      </w:rPr>
    </w:lvl>
    <w:lvl w:ilvl="5" w:tplc="3B84AE94">
      <w:start w:val="1"/>
      <w:numFmt w:val="bullet"/>
      <w:lvlText w:val=""/>
      <w:lvlJc w:val="left"/>
      <w:pPr>
        <w:ind w:left="4320" w:hanging="360"/>
      </w:pPr>
      <w:rPr>
        <w:rFonts w:ascii="Wingdings" w:hAnsi="Wingdings" w:hint="default"/>
      </w:rPr>
    </w:lvl>
    <w:lvl w:ilvl="6" w:tplc="DED64530">
      <w:start w:val="1"/>
      <w:numFmt w:val="bullet"/>
      <w:lvlText w:val=""/>
      <w:lvlJc w:val="left"/>
      <w:pPr>
        <w:ind w:left="5040" w:hanging="360"/>
      </w:pPr>
      <w:rPr>
        <w:rFonts w:ascii="Symbol" w:hAnsi="Symbol" w:hint="default"/>
      </w:rPr>
    </w:lvl>
    <w:lvl w:ilvl="7" w:tplc="D38A0CC2">
      <w:start w:val="1"/>
      <w:numFmt w:val="bullet"/>
      <w:lvlText w:val="o"/>
      <w:lvlJc w:val="left"/>
      <w:pPr>
        <w:ind w:left="5760" w:hanging="360"/>
      </w:pPr>
      <w:rPr>
        <w:rFonts w:ascii="Courier New" w:hAnsi="Courier New" w:hint="default"/>
      </w:rPr>
    </w:lvl>
    <w:lvl w:ilvl="8" w:tplc="CF349414">
      <w:start w:val="1"/>
      <w:numFmt w:val="bullet"/>
      <w:lvlText w:val=""/>
      <w:lvlJc w:val="left"/>
      <w:pPr>
        <w:ind w:left="6480" w:hanging="360"/>
      </w:pPr>
      <w:rPr>
        <w:rFonts w:ascii="Wingdings" w:hAnsi="Wingdings" w:hint="default"/>
      </w:rPr>
    </w:lvl>
  </w:abstractNum>
  <w:abstractNum w:abstractNumId="288" w15:restartNumberingAfterBreak="0">
    <w:nsid w:val="2148072A"/>
    <w:multiLevelType w:val="hybridMultilevel"/>
    <w:tmpl w:val="FFFFFFFF"/>
    <w:lvl w:ilvl="0" w:tplc="32BCB61E">
      <w:start w:val="1"/>
      <w:numFmt w:val="bullet"/>
      <w:lvlText w:val=""/>
      <w:lvlJc w:val="left"/>
      <w:pPr>
        <w:ind w:left="720" w:hanging="360"/>
      </w:pPr>
      <w:rPr>
        <w:rFonts w:ascii="Symbol" w:hAnsi="Symbol" w:hint="default"/>
      </w:rPr>
    </w:lvl>
    <w:lvl w:ilvl="1" w:tplc="26CCE5D2">
      <w:start w:val="1"/>
      <w:numFmt w:val="bullet"/>
      <w:lvlText w:val="o"/>
      <w:lvlJc w:val="left"/>
      <w:pPr>
        <w:ind w:left="1440" w:hanging="360"/>
      </w:pPr>
      <w:rPr>
        <w:rFonts w:ascii="Courier New" w:hAnsi="Courier New" w:hint="default"/>
      </w:rPr>
    </w:lvl>
    <w:lvl w:ilvl="2" w:tplc="2FA66604">
      <w:start w:val="1"/>
      <w:numFmt w:val="bullet"/>
      <w:lvlText w:val=""/>
      <w:lvlJc w:val="left"/>
      <w:pPr>
        <w:ind w:left="2160" w:hanging="360"/>
      </w:pPr>
      <w:rPr>
        <w:rFonts w:ascii="Wingdings" w:hAnsi="Wingdings" w:hint="default"/>
      </w:rPr>
    </w:lvl>
    <w:lvl w:ilvl="3" w:tplc="31ECA932">
      <w:start w:val="1"/>
      <w:numFmt w:val="bullet"/>
      <w:lvlText w:val=""/>
      <w:lvlJc w:val="left"/>
      <w:pPr>
        <w:ind w:left="2880" w:hanging="360"/>
      </w:pPr>
      <w:rPr>
        <w:rFonts w:ascii="Symbol" w:hAnsi="Symbol" w:hint="default"/>
      </w:rPr>
    </w:lvl>
    <w:lvl w:ilvl="4" w:tplc="6CA0AB0E">
      <w:start w:val="1"/>
      <w:numFmt w:val="bullet"/>
      <w:lvlText w:val="o"/>
      <w:lvlJc w:val="left"/>
      <w:pPr>
        <w:ind w:left="3600" w:hanging="360"/>
      </w:pPr>
      <w:rPr>
        <w:rFonts w:ascii="Courier New" w:hAnsi="Courier New" w:hint="default"/>
      </w:rPr>
    </w:lvl>
    <w:lvl w:ilvl="5" w:tplc="A43AC380">
      <w:start w:val="1"/>
      <w:numFmt w:val="bullet"/>
      <w:lvlText w:val=""/>
      <w:lvlJc w:val="left"/>
      <w:pPr>
        <w:ind w:left="4320" w:hanging="360"/>
      </w:pPr>
      <w:rPr>
        <w:rFonts w:ascii="Wingdings" w:hAnsi="Wingdings" w:hint="default"/>
      </w:rPr>
    </w:lvl>
    <w:lvl w:ilvl="6" w:tplc="80BC0C0E">
      <w:start w:val="1"/>
      <w:numFmt w:val="bullet"/>
      <w:lvlText w:val=""/>
      <w:lvlJc w:val="left"/>
      <w:pPr>
        <w:ind w:left="5040" w:hanging="360"/>
      </w:pPr>
      <w:rPr>
        <w:rFonts w:ascii="Symbol" w:hAnsi="Symbol" w:hint="default"/>
      </w:rPr>
    </w:lvl>
    <w:lvl w:ilvl="7" w:tplc="E2465CBA">
      <w:start w:val="1"/>
      <w:numFmt w:val="bullet"/>
      <w:lvlText w:val="o"/>
      <w:lvlJc w:val="left"/>
      <w:pPr>
        <w:ind w:left="5760" w:hanging="360"/>
      </w:pPr>
      <w:rPr>
        <w:rFonts w:ascii="Courier New" w:hAnsi="Courier New" w:hint="default"/>
      </w:rPr>
    </w:lvl>
    <w:lvl w:ilvl="8" w:tplc="A9D6083E">
      <w:start w:val="1"/>
      <w:numFmt w:val="bullet"/>
      <w:lvlText w:val=""/>
      <w:lvlJc w:val="left"/>
      <w:pPr>
        <w:ind w:left="6480" w:hanging="360"/>
      </w:pPr>
      <w:rPr>
        <w:rFonts w:ascii="Wingdings" w:hAnsi="Wingdings" w:hint="default"/>
      </w:rPr>
    </w:lvl>
  </w:abstractNum>
  <w:abstractNum w:abstractNumId="289" w15:restartNumberingAfterBreak="0">
    <w:nsid w:val="21556FEE"/>
    <w:multiLevelType w:val="hybridMultilevel"/>
    <w:tmpl w:val="FFFFFFFF"/>
    <w:lvl w:ilvl="0" w:tplc="AA82CD7E">
      <w:start w:val="1"/>
      <w:numFmt w:val="bullet"/>
      <w:lvlText w:val=""/>
      <w:lvlJc w:val="left"/>
      <w:pPr>
        <w:ind w:left="720" w:hanging="360"/>
      </w:pPr>
      <w:rPr>
        <w:rFonts w:ascii="Symbol" w:hAnsi="Symbol" w:hint="default"/>
      </w:rPr>
    </w:lvl>
    <w:lvl w:ilvl="1" w:tplc="D2AA66DC">
      <w:start w:val="1"/>
      <w:numFmt w:val="bullet"/>
      <w:lvlText w:val="o"/>
      <w:lvlJc w:val="left"/>
      <w:pPr>
        <w:ind w:left="1440" w:hanging="360"/>
      </w:pPr>
      <w:rPr>
        <w:rFonts w:ascii="Courier New" w:hAnsi="Courier New" w:hint="default"/>
      </w:rPr>
    </w:lvl>
    <w:lvl w:ilvl="2" w:tplc="967CA85C">
      <w:start w:val="1"/>
      <w:numFmt w:val="bullet"/>
      <w:lvlText w:val=""/>
      <w:lvlJc w:val="left"/>
      <w:pPr>
        <w:ind w:left="2160" w:hanging="360"/>
      </w:pPr>
      <w:rPr>
        <w:rFonts w:ascii="Wingdings" w:hAnsi="Wingdings" w:hint="default"/>
      </w:rPr>
    </w:lvl>
    <w:lvl w:ilvl="3" w:tplc="7E2499EA">
      <w:start w:val="1"/>
      <w:numFmt w:val="bullet"/>
      <w:lvlText w:val=""/>
      <w:lvlJc w:val="left"/>
      <w:pPr>
        <w:ind w:left="2880" w:hanging="360"/>
      </w:pPr>
      <w:rPr>
        <w:rFonts w:ascii="Symbol" w:hAnsi="Symbol" w:hint="default"/>
      </w:rPr>
    </w:lvl>
    <w:lvl w:ilvl="4" w:tplc="0FDE15AE">
      <w:start w:val="1"/>
      <w:numFmt w:val="bullet"/>
      <w:lvlText w:val="o"/>
      <w:lvlJc w:val="left"/>
      <w:pPr>
        <w:ind w:left="3600" w:hanging="360"/>
      </w:pPr>
      <w:rPr>
        <w:rFonts w:ascii="Courier New" w:hAnsi="Courier New" w:hint="default"/>
      </w:rPr>
    </w:lvl>
    <w:lvl w:ilvl="5" w:tplc="2D1A9E9C">
      <w:start w:val="1"/>
      <w:numFmt w:val="bullet"/>
      <w:lvlText w:val=""/>
      <w:lvlJc w:val="left"/>
      <w:pPr>
        <w:ind w:left="4320" w:hanging="360"/>
      </w:pPr>
      <w:rPr>
        <w:rFonts w:ascii="Wingdings" w:hAnsi="Wingdings" w:hint="default"/>
      </w:rPr>
    </w:lvl>
    <w:lvl w:ilvl="6" w:tplc="36E66266">
      <w:start w:val="1"/>
      <w:numFmt w:val="bullet"/>
      <w:lvlText w:val=""/>
      <w:lvlJc w:val="left"/>
      <w:pPr>
        <w:ind w:left="5040" w:hanging="360"/>
      </w:pPr>
      <w:rPr>
        <w:rFonts w:ascii="Symbol" w:hAnsi="Symbol" w:hint="default"/>
      </w:rPr>
    </w:lvl>
    <w:lvl w:ilvl="7" w:tplc="6B52A354">
      <w:start w:val="1"/>
      <w:numFmt w:val="bullet"/>
      <w:lvlText w:val="o"/>
      <w:lvlJc w:val="left"/>
      <w:pPr>
        <w:ind w:left="5760" w:hanging="360"/>
      </w:pPr>
      <w:rPr>
        <w:rFonts w:ascii="Courier New" w:hAnsi="Courier New" w:hint="default"/>
      </w:rPr>
    </w:lvl>
    <w:lvl w:ilvl="8" w:tplc="491633AC">
      <w:start w:val="1"/>
      <w:numFmt w:val="bullet"/>
      <w:lvlText w:val=""/>
      <w:lvlJc w:val="left"/>
      <w:pPr>
        <w:ind w:left="6480" w:hanging="360"/>
      </w:pPr>
      <w:rPr>
        <w:rFonts w:ascii="Wingdings" w:hAnsi="Wingdings" w:hint="default"/>
      </w:rPr>
    </w:lvl>
  </w:abstractNum>
  <w:abstractNum w:abstractNumId="290" w15:restartNumberingAfterBreak="0">
    <w:nsid w:val="215B5126"/>
    <w:multiLevelType w:val="hybridMultilevel"/>
    <w:tmpl w:val="FFFFFFFF"/>
    <w:lvl w:ilvl="0" w:tplc="D8C48BCC">
      <w:start w:val="1"/>
      <w:numFmt w:val="bullet"/>
      <w:lvlText w:val=""/>
      <w:lvlJc w:val="left"/>
      <w:pPr>
        <w:ind w:left="720" w:hanging="360"/>
      </w:pPr>
      <w:rPr>
        <w:rFonts w:ascii="Symbol" w:hAnsi="Symbol" w:hint="default"/>
      </w:rPr>
    </w:lvl>
    <w:lvl w:ilvl="1" w:tplc="BBA67AB2">
      <w:start w:val="1"/>
      <w:numFmt w:val="bullet"/>
      <w:lvlText w:val="o"/>
      <w:lvlJc w:val="left"/>
      <w:pPr>
        <w:ind w:left="1440" w:hanging="360"/>
      </w:pPr>
      <w:rPr>
        <w:rFonts w:ascii="Courier New" w:hAnsi="Courier New" w:hint="default"/>
      </w:rPr>
    </w:lvl>
    <w:lvl w:ilvl="2" w:tplc="6D8CF76E">
      <w:start w:val="1"/>
      <w:numFmt w:val="bullet"/>
      <w:lvlText w:val=""/>
      <w:lvlJc w:val="left"/>
      <w:pPr>
        <w:ind w:left="2160" w:hanging="360"/>
      </w:pPr>
      <w:rPr>
        <w:rFonts w:ascii="Wingdings" w:hAnsi="Wingdings" w:hint="default"/>
      </w:rPr>
    </w:lvl>
    <w:lvl w:ilvl="3" w:tplc="F79A7E24">
      <w:start w:val="1"/>
      <w:numFmt w:val="bullet"/>
      <w:lvlText w:val=""/>
      <w:lvlJc w:val="left"/>
      <w:pPr>
        <w:ind w:left="2880" w:hanging="360"/>
      </w:pPr>
      <w:rPr>
        <w:rFonts w:ascii="Symbol" w:hAnsi="Symbol" w:hint="default"/>
      </w:rPr>
    </w:lvl>
    <w:lvl w:ilvl="4" w:tplc="C5FCF76E">
      <w:start w:val="1"/>
      <w:numFmt w:val="bullet"/>
      <w:lvlText w:val="o"/>
      <w:lvlJc w:val="left"/>
      <w:pPr>
        <w:ind w:left="3600" w:hanging="360"/>
      </w:pPr>
      <w:rPr>
        <w:rFonts w:ascii="Courier New" w:hAnsi="Courier New" w:hint="default"/>
      </w:rPr>
    </w:lvl>
    <w:lvl w:ilvl="5" w:tplc="C52478B6">
      <w:start w:val="1"/>
      <w:numFmt w:val="bullet"/>
      <w:lvlText w:val=""/>
      <w:lvlJc w:val="left"/>
      <w:pPr>
        <w:ind w:left="4320" w:hanging="360"/>
      </w:pPr>
      <w:rPr>
        <w:rFonts w:ascii="Wingdings" w:hAnsi="Wingdings" w:hint="default"/>
      </w:rPr>
    </w:lvl>
    <w:lvl w:ilvl="6" w:tplc="75AA962A">
      <w:start w:val="1"/>
      <w:numFmt w:val="bullet"/>
      <w:lvlText w:val=""/>
      <w:lvlJc w:val="left"/>
      <w:pPr>
        <w:ind w:left="5040" w:hanging="360"/>
      </w:pPr>
      <w:rPr>
        <w:rFonts w:ascii="Symbol" w:hAnsi="Symbol" w:hint="default"/>
      </w:rPr>
    </w:lvl>
    <w:lvl w:ilvl="7" w:tplc="6868CED4">
      <w:start w:val="1"/>
      <w:numFmt w:val="bullet"/>
      <w:lvlText w:val="o"/>
      <w:lvlJc w:val="left"/>
      <w:pPr>
        <w:ind w:left="5760" w:hanging="360"/>
      </w:pPr>
      <w:rPr>
        <w:rFonts w:ascii="Courier New" w:hAnsi="Courier New" w:hint="default"/>
      </w:rPr>
    </w:lvl>
    <w:lvl w:ilvl="8" w:tplc="51E880C6">
      <w:start w:val="1"/>
      <w:numFmt w:val="bullet"/>
      <w:lvlText w:val=""/>
      <w:lvlJc w:val="left"/>
      <w:pPr>
        <w:ind w:left="6480" w:hanging="360"/>
      </w:pPr>
      <w:rPr>
        <w:rFonts w:ascii="Wingdings" w:hAnsi="Wingdings" w:hint="default"/>
      </w:rPr>
    </w:lvl>
  </w:abstractNum>
  <w:abstractNum w:abstractNumId="291" w15:restartNumberingAfterBreak="0">
    <w:nsid w:val="21B85AFE"/>
    <w:multiLevelType w:val="hybridMultilevel"/>
    <w:tmpl w:val="FFFFFFFF"/>
    <w:lvl w:ilvl="0" w:tplc="24B823A2">
      <w:start w:val="1"/>
      <w:numFmt w:val="bullet"/>
      <w:lvlText w:val=""/>
      <w:lvlJc w:val="left"/>
      <w:pPr>
        <w:ind w:left="720" w:hanging="360"/>
      </w:pPr>
      <w:rPr>
        <w:rFonts w:ascii="Symbol" w:hAnsi="Symbol" w:hint="default"/>
      </w:rPr>
    </w:lvl>
    <w:lvl w:ilvl="1" w:tplc="4216D192">
      <w:start w:val="1"/>
      <w:numFmt w:val="bullet"/>
      <w:lvlText w:val="o"/>
      <w:lvlJc w:val="left"/>
      <w:pPr>
        <w:ind w:left="1440" w:hanging="360"/>
      </w:pPr>
      <w:rPr>
        <w:rFonts w:ascii="Courier New" w:hAnsi="Courier New" w:hint="default"/>
      </w:rPr>
    </w:lvl>
    <w:lvl w:ilvl="2" w:tplc="59A21AD2">
      <w:start w:val="1"/>
      <w:numFmt w:val="bullet"/>
      <w:lvlText w:val=""/>
      <w:lvlJc w:val="left"/>
      <w:pPr>
        <w:ind w:left="2160" w:hanging="360"/>
      </w:pPr>
      <w:rPr>
        <w:rFonts w:ascii="Wingdings" w:hAnsi="Wingdings" w:hint="default"/>
      </w:rPr>
    </w:lvl>
    <w:lvl w:ilvl="3" w:tplc="65F602F4">
      <w:start w:val="1"/>
      <w:numFmt w:val="bullet"/>
      <w:lvlText w:val=""/>
      <w:lvlJc w:val="left"/>
      <w:pPr>
        <w:ind w:left="2880" w:hanging="360"/>
      </w:pPr>
      <w:rPr>
        <w:rFonts w:ascii="Symbol" w:hAnsi="Symbol" w:hint="default"/>
      </w:rPr>
    </w:lvl>
    <w:lvl w:ilvl="4" w:tplc="A4B669D4">
      <w:start w:val="1"/>
      <w:numFmt w:val="bullet"/>
      <w:lvlText w:val="o"/>
      <w:lvlJc w:val="left"/>
      <w:pPr>
        <w:ind w:left="3600" w:hanging="360"/>
      </w:pPr>
      <w:rPr>
        <w:rFonts w:ascii="Courier New" w:hAnsi="Courier New" w:hint="default"/>
      </w:rPr>
    </w:lvl>
    <w:lvl w:ilvl="5" w:tplc="759EC004">
      <w:start w:val="1"/>
      <w:numFmt w:val="bullet"/>
      <w:lvlText w:val=""/>
      <w:lvlJc w:val="left"/>
      <w:pPr>
        <w:ind w:left="4320" w:hanging="360"/>
      </w:pPr>
      <w:rPr>
        <w:rFonts w:ascii="Wingdings" w:hAnsi="Wingdings" w:hint="default"/>
      </w:rPr>
    </w:lvl>
    <w:lvl w:ilvl="6" w:tplc="D38C4CE2">
      <w:start w:val="1"/>
      <w:numFmt w:val="bullet"/>
      <w:lvlText w:val=""/>
      <w:lvlJc w:val="left"/>
      <w:pPr>
        <w:ind w:left="5040" w:hanging="360"/>
      </w:pPr>
      <w:rPr>
        <w:rFonts w:ascii="Symbol" w:hAnsi="Symbol" w:hint="default"/>
      </w:rPr>
    </w:lvl>
    <w:lvl w:ilvl="7" w:tplc="FE7A1946">
      <w:start w:val="1"/>
      <w:numFmt w:val="bullet"/>
      <w:lvlText w:val="o"/>
      <w:lvlJc w:val="left"/>
      <w:pPr>
        <w:ind w:left="5760" w:hanging="360"/>
      </w:pPr>
      <w:rPr>
        <w:rFonts w:ascii="Courier New" w:hAnsi="Courier New" w:hint="default"/>
      </w:rPr>
    </w:lvl>
    <w:lvl w:ilvl="8" w:tplc="1B88B038">
      <w:start w:val="1"/>
      <w:numFmt w:val="bullet"/>
      <w:lvlText w:val=""/>
      <w:lvlJc w:val="left"/>
      <w:pPr>
        <w:ind w:left="6480" w:hanging="360"/>
      </w:pPr>
      <w:rPr>
        <w:rFonts w:ascii="Wingdings" w:hAnsi="Wingdings" w:hint="default"/>
      </w:rPr>
    </w:lvl>
  </w:abstractNum>
  <w:abstractNum w:abstractNumId="292" w15:restartNumberingAfterBreak="0">
    <w:nsid w:val="21C2599D"/>
    <w:multiLevelType w:val="hybridMultilevel"/>
    <w:tmpl w:val="FFFFFFFF"/>
    <w:lvl w:ilvl="0" w:tplc="39A6E980">
      <w:start w:val="1"/>
      <w:numFmt w:val="bullet"/>
      <w:lvlText w:val=""/>
      <w:lvlJc w:val="left"/>
      <w:pPr>
        <w:ind w:left="720" w:hanging="360"/>
      </w:pPr>
      <w:rPr>
        <w:rFonts w:ascii="Symbol" w:hAnsi="Symbol" w:hint="default"/>
      </w:rPr>
    </w:lvl>
    <w:lvl w:ilvl="1" w:tplc="9724D798">
      <w:start w:val="1"/>
      <w:numFmt w:val="bullet"/>
      <w:lvlText w:val="o"/>
      <w:lvlJc w:val="left"/>
      <w:pPr>
        <w:ind w:left="1440" w:hanging="360"/>
      </w:pPr>
      <w:rPr>
        <w:rFonts w:ascii="Courier New" w:hAnsi="Courier New" w:hint="default"/>
      </w:rPr>
    </w:lvl>
    <w:lvl w:ilvl="2" w:tplc="69FC8574">
      <w:start w:val="1"/>
      <w:numFmt w:val="bullet"/>
      <w:lvlText w:val=""/>
      <w:lvlJc w:val="left"/>
      <w:pPr>
        <w:ind w:left="2160" w:hanging="360"/>
      </w:pPr>
      <w:rPr>
        <w:rFonts w:ascii="Wingdings" w:hAnsi="Wingdings" w:hint="default"/>
      </w:rPr>
    </w:lvl>
    <w:lvl w:ilvl="3" w:tplc="3D600306">
      <w:start w:val="1"/>
      <w:numFmt w:val="bullet"/>
      <w:lvlText w:val=""/>
      <w:lvlJc w:val="left"/>
      <w:pPr>
        <w:ind w:left="2880" w:hanging="360"/>
      </w:pPr>
      <w:rPr>
        <w:rFonts w:ascii="Symbol" w:hAnsi="Symbol" w:hint="default"/>
      </w:rPr>
    </w:lvl>
    <w:lvl w:ilvl="4" w:tplc="35A8FE10">
      <w:start w:val="1"/>
      <w:numFmt w:val="bullet"/>
      <w:lvlText w:val="o"/>
      <w:lvlJc w:val="left"/>
      <w:pPr>
        <w:ind w:left="3600" w:hanging="360"/>
      </w:pPr>
      <w:rPr>
        <w:rFonts w:ascii="Courier New" w:hAnsi="Courier New" w:hint="default"/>
      </w:rPr>
    </w:lvl>
    <w:lvl w:ilvl="5" w:tplc="691A7510">
      <w:start w:val="1"/>
      <w:numFmt w:val="bullet"/>
      <w:lvlText w:val=""/>
      <w:lvlJc w:val="left"/>
      <w:pPr>
        <w:ind w:left="4320" w:hanging="360"/>
      </w:pPr>
      <w:rPr>
        <w:rFonts w:ascii="Wingdings" w:hAnsi="Wingdings" w:hint="default"/>
      </w:rPr>
    </w:lvl>
    <w:lvl w:ilvl="6" w:tplc="562893F8">
      <w:start w:val="1"/>
      <w:numFmt w:val="bullet"/>
      <w:lvlText w:val=""/>
      <w:lvlJc w:val="left"/>
      <w:pPr>
        <w:ind w:left="5040" w:hanging="360"/>
      </w:pPr>
      <w:rPr>
        <w:rFonts w:ascii="Symbol" w:hAnsi="Symbol" w:hint="default"/>
      </w:rPr>
    </w:lvl>
    <w:lvl w:ilvl="7" w:tplc="3050C3DA">
      <w:start w:val="1"/>
      <w:numFmt w:val="bullet"/>
      <w:lvlText w:val="o"/>
      <w:lvlJc w:val="left"/>
      <w:pPr>
        <w:ind w:left="5760" w:hanging="360"/>
      </w:pPr>
      <w:rPr>
        <w:rFonts w:ascii="Courier New" w:hAnsi="Courier New" w:hint="default"/>
      </w:rPr>
    </w:lvl>
    <w:lvl w:ilvl="8" w:tplc="1714C37A">
      <w:start w:val="1"/>
      <w:numFmt w:val="bullet"/>
      <w:lvlText w:val=""/>
      <w:lvlJc w:val="left"/>
      <w:pPr>
        <w:ind w:left="6480" w:hanging="360"/>
      </w:pPr>
      <w:rPr>
        <w:rFonts w:ascii="Wingdings" w:hAnsi="Wingdings" w:hint="default"/>
      </w:rPr>
    </w:lvl>
  </w:abstractNum>
  <w:abstractNum w:abstractNumId="293" w15:restartNumberingAfterBreak="0">
    <w:nsid w:val="21D06D57"/>
    <w:multiLevelType w:val="hybridMultilevel"/>
    <w:tmpl w:val="FFFFFFFF"/>
    <w:lvl w:ilvl="0" w:tplc="CA14E4C4">
      <w:start w:val="1"/>
      <w:numFmt w:val="bullet"/>
      <w:lvlText w:val=""/>
      <w:lvlJc w:val="left"/>
      <w:pPr>
        <w:ind w:left="720" w:hanging="360"/>
      </w:pPr>
      <w:rPr>
        <w:rFonts w:ascii="Symbol" w:hAnsi="Symbol" w:hint="default"/>
      </w:rPr>
    </w:lvl>
    <w:lvl w:ilvl="1" w:tplc="CA1C16F4">
      <w:start w:val="1"/>
      <w:numFmt w:val="bullet"/>
      <w:lvlText w:val="o"/>
      <w:lvlJc w:val="left"/>
      <w:pPr>
        <w:ind w:left="1440" w:hanging="360"/>
      </w:pPr>
      <w:rPr>
        <w:rFonts w:ascii="Courier New" w:hAnsi="Courier New" w:hint="default"/>
      </w:rPr>
    </w:lvl>
    <w:lvl w:ilvl="2" w:tplc="FADC6006">
      <w:start w:val="1"/>
      <w:numFmt w:val="bullet"/>
      <w:lvlText w:val=""/>
      <w:lvlJc w:val="left"/>
      <w:pPr>
        <w:ind w:left="2160" w:hanging="360"/>
      </w:pPr>
      <w:rPr>
        <w:rFonts w:ascii="Wingdings" w:hAnsi="Wingdings" w:hint="default"/>
      </w:rPr>
    </w:lvl>
    <w:lvl w:ilvl="3" w:tplc="2AFA2AEE">
      <w:start w:val="1"/>
      <w:numFmt w:val="bullet"/>
      <w:lvlText w:val=""/>
      <w:lvlJc w:val="left"/>
      <w:pPr>
        <w:ind w:left="2880" w:hanging="360"/>
      </w:pPr>
      <w:rPr>
        <w:rFonts w:ascii="Symbol" w:hAnsi="Symbol" w:hint="default"/>
      </w:rPr>
    </w:lvl>
    <w:lvl w:ilvl="4" w:tplc="5B3EF6A0">
      <w:start w:val="1"/>
      <w:numFmt w:val="bullet"/>
      <w:lvlText w:val="o"/>
      <w:lvlJc w:val="left"/>
      <w:pPr>
        <w:ind w:left="3600" w:hanging="360"/>
      </w:pPr>
      <w:rPr>
        <w:rFonts w:ascii="Courier New" w:hAnsi="Courier New" w:hint="default"/>
      </w:rPr>
    </w:lvl>
    <w:lvl w:ilvl="5" w:tplc="10A015E0">
      <w:start w:val="1"/>
      <w:numFmt w:val="bullet"/>
      <w:lvlText w:val=""/>
      <w:lvlJc w:val="left"/>
      <w:pPr>
        <w:ind w:left="4320" w:hanging="360"/>
      </w:pPr>
      <w:rPr>
        <w:rFonts w:ascii="Wingdings" w:hAnsi="Wingdings" w:hint="default"/>
      </w:rPr>
    </w:lvl>
    <w:lvl w:ilvl="6" w:tplc="A4F26F68">
      <w:start w:val="1"/>
      <w:numFmt w:val="bullet"/>
      <w:lvlText w:val=""/>
      <w:lvlJc w:val="left"/>
      <w:pPr>
        <w:ind w:left="5040" w:hanging="360"/>
      </w:pPr>
      <w:rPr>
        <w:rFonts w:ascii="Symbol" w:hAnsi="Symbol" w:hint="default"/>
      </w:rPr>
    </w:lvl>
    <w:lvl w:ilvl="7" w:tplc="4C640E38">
      <w:start w:val="1"/>
      <w:numFmt w:val="bullet"/>
      <w:lvlText w:val="o"/>
      <w:lvlJc w:val="left"/>
      <w:pPr>
        <w:ind w:left="5760" w:hanging="360"/>
      </w:pPr>
      <w:rPr>
        <w:rFonts w:ascii="Courier New" w:hAnsi="Courier New" w:hint="default"/>
      </w:rPr>
    </w:lvl>
    <w:lvl w:ilvl="8" w:tplc="CD9A32AE">
      <w:start w:val="1"/>
      <w:numFmt w:val="bullet"/>
      <w:lvlText w:val=""/>
      <w:lvlJc w:val="left"/>
      <w:pPr>
        <w:ind w:left="6480" w:hanging="360"/>
      </w:pPr>
      <w:rPr>
        <w:rFonts w:ascii="Wingdings" w:hAnsi="Wingdings" w:hint="default"/>
      </w:rPr>
    </w:lvl>
  </w:abstractNum>
  <w:abstractNum w:abstractNumId="294" w15:restartNumberingAfterBreak="0">
    <w:nsid w:val="21DE06E3"/>
    <w:multiLevelType w:val="hybridMultilevel"/>
    <w:tmpl w:val="FFFFFFFF"/>
    <w:lvl w:ilvl="0" w:tplc="EAB253B8">
      <w:start w:val="1"/>
      <w:numFmt w:val="bullet"/>
      <w:lvlText w:val=""/>
      <w:lvlJc w:val="left"/>
      <w:pPr>
        <w:ind w:left="720" w:hanging="360"/>
      </w:pPr>
      <w:rPr>
        <w:rFonts w:ascii="Symbol" w:hAnsi="Symbol" w:hint="default"/>
      </w:rPr>
    </w:lvl>
    <w:lvl w:ilvl="1" w:tplc="213ECDB4">
      <w:start w:val="1"/>
      <w:numFmt w:val="bullet"/>
      <w:lvlText w:val="o"/>
      <w:lvlJc w:val="left"/>
      <w:pPr>
        <w:ind w:left="1440" w:hanging="360"/>
      </w:pPr>
      <w:rPr>
        <w:rFonts w:ascii="Courier New" w:hAnsi="Courier New" w:hint="default"/>
      </w:rPr>
    </w:lvl>
    <w:lvl w:ilvl="2" w:tplc="311EB8A6">
      <w:start w:val="1"/>
      <w:numFmt w:val="bullet"/>
      <w:lvlText w:val=""/>
      <w:lvlJc w:val="left"/>
      <w:pPr>
        <w:ind w:left="2160" w:hanging="360"/>
      </w:pPr>
      <w:rPr>
        <w:rFonts w:ascii="Wingdings" w:hAnsi="Wingdings" w:hint="default"/>
      </w:rPr>
    </w:lvl>
    <w:lvl w:ilvl="3" w:tplc="358CC286">
      <w:start w:val="1"/>
      <w:numFmt w:val="bullet"/>
      <w:lvlText w:val=""/>
      <w:lvlJc w:val="left"/>
      <w:pPr>
        <w:ind w:left="2880" w:hanging="360"/>
      </w:pPr>
      <w:rPr>
        <w:rFonts w:ascii="Symbol" w:hAnsi="Symbol" w:hint="default"/>
      </w:rPr>
    </w:lvl>
    <w:lvl w:ilvl="4" w:tplc="2F320ACC">
      <w:start w:val="1"/>
      <w:numFmt w:val="bullet"/>
      <w:lvlText w:val="o"/>
      <w:lvlJc w:val="left"/>
      <w:pPr>
        <w:ind w:left="3600" w:hanging="360"/>
      </w:pPr>
      <w:rPr>
        <w:rFonts w:ascii="Courier New" w:hAnsi="Courier New" w:hint="default"/>
      </w:rPr>
    </w:lvl>
    <w:lvl w:ilvl="5" w:tplc="95486F28">
      <w:start w:val="1"/>
      <w:numFmt w:val="bullet"/>
      <w:lvlText w:val=""/>
      <w:lvlJc w:val="left"/>
      <w:pPr>
        <w:ind w:left="4320" w:hanging="360"/>
      </w:pPr>
      <w:rPr>
        <w:rFonts w:ascii="Wingdings" w:hAnsi="Wingdings" w:hint="default"/>
      </w:rPr>
    </w:lvl>
    <w:lvl w:ilvl="6" w:tplc="AA04099E">
      <w:start w:val="1"/>
      <w:numFmt w:val="bullet"/>
      <w:lvlText w:val=""/>
      <w:lvlJc w:val="left"/>
      <w:pPr>
        <w:ind w:left="5040" w:hanging="360"/>
      </w:pPr>
      <w:rPr>
        <w:rFonts w:ascii="Symbol" w:hAnsi="Symbol" w:hint="default"/>
      </w:rPr>
    </w:lvl>
    <w:lvl w:ilvl="7" w:tplc="533222B6">
      <w:start w:val="1"/>
      <w:numFmt w:val="bullet"/>
      <w:lvlText w:val="o"/>
      <w:lvlJc w:val="left"/>
      <w:pPr>
        <w:ind w:left="5760" w:hanging="360"/>
      </w:pPr>
      <w:rPr>
        <w:rFonts w:ascii="Courier New" w:hAnsi="Courier New" w:hint="default"/>
      </w:rPr>
    </w:lvl>
    <w:lvl w:ilvl="8" w:tplc="1E6C8F56">
      <w:start w:val="1"/>
      <w:numFmt w:val="bullet"/>
      <w:lvlText w:val=""/>
      <w:lvlJc w:val="left"/>
      <w:pPr>
        <w:ind w:left="6480" w:hanging="360"/>
      </w:pPr>
      <w:rPr>
        <w:rFonts w:ascii="Wingdings" w:hAnsi="Wingdings" w:hint="default"/>
      </w:rPr>
    </w:lvl>
  </w:abstractNum>
  <w:abstractNum w:abstractNumId="295" w15:restartNumberingAfterBreak="0">
    <w:nsid w:val="21DE72FE"/>
    <w:multiLevelType w:val="hybridMultilevel"/>
    <w:tmpl w:val="FFFFFFFF"/>
    <w:lvl w:ilvl="0" w:tplc="764A5D4E">
      <w:start w:val="1"/>
      <w:numFmt w:val="bullet"/>
      <w:lvlText w:val=""/>
      <w:lvlJc w:val="left"/>
      <w:pPr>
        <w:ind w:left="720" w:hanging="360"/>
      </w:pPr>
      <w:rPr>
        <w:rFonts w:ascii="Symbol" w:hAnsi="Symbol" w:hint="default"/>
      </w:rPr>
    </w:lvl>
    <w:lvl w:ilvl="1" w:tplc="FDAAF63C">
      <w:start w:val="1"/>
      <w:numFmt w:val="bullet"/>
      <w:lvlText w:val="o"/>
      <w:lvlJc w:val="left"/>
      <w:pPr>
        <w:ind w:left="1440" w:hanging="360"/>
      </w:pPr>
      <w:rPr>
        <w:rFonts w:ascii="Courier New" w:hAnsi="Courier New" w:hint="default"/>
      </w:rPr>
    </w:lvl>
    <w:lvl w:ilvl="2" w:tplc="F17E20E6">
      <w:start w:val="1"/>
      <w:numFmt w:val="bullet"/>
      <w:lvlText w:val=""/>
      <w:lvlJc w:val="left"/>
      <w:pPr>
        <w:ind w:left="2160" w:hanging="360"/>
      </w:pPr>
      <w:rPr>
        <w:rFonts w:ascii="Wingdings" w:hAnsi="Wingdings" w:hint="default"/>
      </w:rPr>
    </w:lvl>
    <w:lvl w:ilvl="3" w:tplc="643E2F1A">
      <w:start w:val="1"/>
      <w:numFmt w:val="bullet"/>
      <w:lvlText w:val=""/>
      <w:lvlJc w:val="left"/>
      <w:pPr>
        <w:ind w:left="2880" w:hanging="360"/>
      </w:pPr>
      <w:rPr>
        <w:rFonts w:ascii="Symbol" w:hAnsi="Symbol" w:hint="default"/>
      </w:rPr>
    </w:lvl>
    <w:lvl w:ilvl="4" w:tplc="52FE304E">
      <w:start w:val="1"/>
      <w:numFmt w:val="bullet"/>
      <w:lvlText w:val="o"/>
      <w:lvlJc w:val="left"/>
      <w:pPr>
        <w:ind w:left="3600" w:hanging="360"/>
      </w:pPr>
      <w:rPr>
        <w:rFonts w:ascii="Courier New" w:hAnsi="Courier New" w:hint="default"/>
      </w:rPr>
    </w:lvl>
    <w:lvl w:ilvl="5" w:tplc="867CED4C">
      <w:start w:val="1"/>
      <w:numFmt w:val="bullet"/>
      <w:lvlText w:val=""/>
      <w:lvlJc w:val="left"/>
      <w:pPr>
        <w:ind w:left="4320" w:hanging="360"/>
      </w:pPr>
      <w:rPr>
        <w:rFonts w:ascii="Wingdings" w:hAnsi="Wingdings" w:hint="default"/>
      </w:rPr>
    </w:lvl>
    <w:lvl w:ilvl="6" w:tplc="1C7C2F9C">
      <w:start w:val="1"/>
      <w:numFmt w:val="bullet"/>
      <w:lvlText w:val=""/>
      <w:lvlJc w:val="left"/>
      <w:pPr>
        <w:ind w:left="5040" w:hanging="360"/>
      </w:pPr>
      <w:rPr>
        <w:rFonts w:ascii="Symbol" w:hAnsi="Symbol" w:hint="default"/>
      </w:rPr>
    </w:lvl>
    <w:lvl w:ilvl="7" w:tplc="FD92701C">
      <w:start w:val="1"/>
      <w:numFmt w:val="bullet"/>
      <w:lvlText w:val="o"/>
      <w:lvlJc w:val="left"/>
      <w:pPr>
        <w:ind w:left="5760" w:hanging="360"/>
      </w:pPr>
      <w:rPr>
        <w:rFonts w:ascii="Courier New" w:hAnsi="Courier New" w:hint="default"/>
      </w:rPr>
    </w:lvl>
    <w:lvl w:ilvl="8" w:tplc="73D06908">
      <w:start w:val="1"/>
      <w:numFmt w:val="bullet"/>
      <w:lvlText w:val=""/>
      <w:lvlJc w:val="left"/>
      <w:pPr>
        <w:ind w:left="6480" w:hanging="360"/>
      </w:pPr>
      <w:rPr>
        <w:rFonts w:ascii="Wingdings" w:hAnsi="Wingdings" w:hint="default"/>
      </w:rPr>
    </w:lvl>
  </w:abstractNum>
  <w:abstractNum w:abstractNumId="296" w15:restartNumberingAfterBreak="0">
    <w:nsid w:val="220B27A3"/>
    <w:multiLevelType w:val="hybridMultilevel"/>
    <w:tmpl w:val="FFFFFFFF"/>
    <w:lvl w:ilvl="0" w:tplc="81AAFF82">
      <w:start w:val="1"/>
      <w:numFmt w:val="bullet"/>
      <w:lvlText w:val=""/>
      <w:lvlJc w:val="left"/>
      <w:pPr>
        <w:ind w:left="720" w:hanging="360"/>
      </w:pPr>
      <w:rPr>
        <w:rFonts w:ascii="Symbol" w:hAnsi="Symbol" w:hint="default"/>
      </w:rPr>
    </w:lvl>
    <w:lvl w:ilvl="1" w:tplc="ACB4E672">
      <w:start w:val="1"/>
      <w:numFmt w:val="bullet"/>
      <w:lvlText w:val="o"/>
      <w:lvlJc w:val="left"/>
      <w:pPr>
        <w:ind w:left="1440" w:hanging="360"/>
      </w:pPr>
      <w:rPr>
        <w:rFonts w:ascii="Courier New" w:hAnsi="Courier New" w:hint="default"/>
      </w:rPr>
    </w:lvl>
    <w:lvl w:ilvl="2" w:tplc="2C34549A">
      <w:start w:val="1"/>
      <w:numFmt w:val="bullet"/>
      <w:lvlText w:val=""/>
      <w:lvlJc w:val="left"/>
      <w:pPr>
        <w:ind w:left="2160" w:hanging="360"/>
      </w:pPr>
      <w:rPr>
        <w:rFonts w:ascii="Wingdings" w:hAnsi="Wingdings" w:hint="default"/>
      </w:rPr>
    </w:lvl>
    <w:lvl w:ilvl="3" w:tplc="21181368">
      <w:start w:val="1"/>
      <w:numFmt w:val="bullet"/>
      <w:lvlText w:val=""/>
      <w:lvlJc w:val="left"/>
      <w:pPr>
        <w:ind w:left="2880" w:hanging="360"/>
      </w:pPr>
      <w:rPr>
        <w:rFonts w:ascii="Symbol" w:hAnsi="Symbol" w:hint="default"/>
      </w:rPr>
    </w:lvl>
    <w:lvl w:ilvl="4" w:tplc="F00A412E">
      <w:start w:val="1"/>
      <w:numFmt w:val="bullet"/>
      <w:lvlText w:val="o"/>
      <w:lvlJc w:val="left"/>
      <w:pPr>
        <w:ind w:left="3600" w:hanging="360"/>
      </w:pPr>
      <w:rPr>
        <w:rFonts w:ascii="Courier New" w:hAnsi="Courier New" w:hint="default"/>
      </w:rPr>
    </w:lvl>
    <w:lvl w:ilvl="5" w:tplc="D1D8E1A4">
      <w:start w:val="1"/>
      <w:numFmt w:val="bullet"/>
      <w:lvlText w:val=""/>
      <w:lvlJc w:val="left"/>
      <w:pPr>
        <w:ind w:left="4320" w:hanging="360"/>
      </w:pPr>
      <w:rPr>
        <w:rFonts w:ascii="Wingdings" w:hAnsi="Wingdings" w:hint="default"/>
      </w:rPr>
    </w:lvl>
    <w:lvl w:ilvl="6" w:tplc="CE6CB2F8">
      <w:start w:val="1"/>
      <w:numFmt w:val="bullet"/>
      <w:lvlText w:val=""/>
      <w:lvlJc w:val="left"/>
      <w:pPr>
        <w:ind w:left="5040" w:hanging="360"/>
      </w:pPr>
      <w:rPr>
        <w:rFonts w:ascii="Symbol" w:hAnsi="Symbol" w:hint="default"/>
      </w:rPr>
    </w:lvl>
    <w:lvl w:ilvl="7" w:tplc="724AF890">
      <w:start w:val="1"/>
      <w:numFmt w:val="bullet"/>
      <w:lvlText w:val="o"/>
      <w:lvlJc w:val="left"/>
      <w:pPr>
        <w:ind w:left="5760" w:hanging="360"/>
      </w:pPr>
      <w:rPr>
        <w:rFonts w:ascii="Courier New" w:hAnsi="Courier New" w:hint="default"/>
      </w:rPr>
    </w:lvl>
    <w:lvl w:ilvl="8" w:tplc="4A0E6CC4">
      <w:start w:val="1"/>
      <w:numFmt w:val="bullet"/>
      <w:lvlText w:val=""/>
      <w:lvlJc w:val="left"/>
      <w:pPr>
        <w:ind w:left="6480" w:hanging="360"/>
      </w:pPr>
      <w:rPr>
        <w:rFonts w:ascii="Wingdings" w:hAnsi="Wingdings" w:hint="default"/>
      </w:rPr>
    </w:lvl>
  </w:abstractNum>
  <w:abstractNum w:abstractNumId="297" w15:restartNumberingAfterBreak="0">
    <w:nsid w:val="22363937"/>
    <w:multiLevelType w:val="hybridMultilevel"/>
    <w:tmpl w:val="FFFFFFFF"/>
    <w:lvl w:ilvl="0" w:tplc="7ACAF268">
      <w:start w:val="1"/>
      <w:numFmt w:val="bullet"/>
      <w:lvlText w:val=""/>
      <w:lvlJc w:val="left"/>
      <w:pPr>
        <w:ind w:left="720" w:hanging="360"/>
      </w:pPr>
      <w:rPr>
        <w:rFonts w:ascii="Symbol" w:hAnsi="Symbol" w:hint="default"/>
      </w:rPr>
    </w:lvl>
    <w:lvl w:ilvl="1" w:tplc="FFD42F88">
      <w:start w:val="1"/>
      <w:numFmt w:val="bullet"/>
      <w:lvlText w:val="o"/>
      <w:lvlJc w:val="left"/>
      <w:pPr>
        <w:ind w:left="1440" w:hanging="360"/>
      </w:pPr>
      <w:rPr>
        <w:rFonts w:ascii="Courier New" w:hAnsi="Courier New" w:hint="default"/>
      </w:rPr>
    </w:lvl>
    <w:lvl w:ilvl="2" w:tplc="CAD864A4">
      <w:start w:val="1"/>
      <w:numFmt w:val="bullet"/>
      <w:lvlText w:val=""/>
      <w:lvlJc w:val="left"/>
      <w:pPr>
        <w:ind w:left="2160" w:hanging="360"/>
      </w:pPr>
      <w:rPr>
        <w:rFonts w:ascii="Wingdings" w:hAnsi="Wingdings" w:hint="default"/>
      </w:rPr>
    </w:lvl>
    <w:lvl w:ilvl="3" w:tplc="7CF89618">
      <w:start w:val="1"/>
      <w:numFmt w:val="bullet"/>
      <w:lvlText w:val=""/>
      <w:lvlJc w:val="left"/>
      <w:pPr>
        <w:ind w:left="2880" w:hanging="360"/>
      </w:pPr>
      <w:rPr>
        <w:rFonts w:ascii="Symbol" w:hAnsi="Symbol" w:hint="default"/>
      </w:rPr>
    </w:lvl>
    <w:lvl w:ilvl="4" w:tplc="BC78C798">
      <w:start w:val="1"/>
      <w:numFmt w:val="bullet"/>
      <w:lvlText w:val="o"/>
      <w:lvlJc w:val="left"/>
      <w:pPr>
        <w:ind w:left="3600" w:hanging="360"/>
      </w:pPr>
      <w:rPr>
        <w:rFonts w:ascii="Courier New" w:hAnsi="Courier New" w:hint="default"/>
      </w:rPr>
    </w:lvl>
    <w:lvl w:ilvl="5" w:tplc="A850A5B2">
      <w:start w:val="1"/>
      <w:numFmt w:val="bullet"/>
      <w:lvlText w:val=""/>
      <w:lvlJc w:val="left"/>
      <w:pPr>
        <w:ind w:left="4320" w:hanging="360"/>
      </w:pPr>
      <w:rPr>
        <w:rFonts w:ascii="Wingdings" w:hAnsi="Wingdings" w:hint="default"/>
      </w:rPr>
    </w:lvl>
    <w:lvl w:ilvl="6" w:tplc="2CE6E7D6">
      <w:start w:val="1"/>
      <w:numFmt w:val="bullet"/>
      <w:lvlText w:val=""/>
      <w:lvlJc w:val="left"/>
      <w:pPr>
        <w:ind w:left="5040" w:hanging="360"/>
      </w:pPr>
      <w:rPr>
        <w:rFonts w:ascii="Symbol" w:hAnsi="Symbol" w:hint="default"/>
      </w:rPr>
    </w:lvl>
    <w:lvl w:ilvl="7" w:tplc="992468F0">
      <w:start w:val="1"/>
      <w:numFmt w:val="bullet"/>
      <w:lvlText w:val="o"/>
      <w:lvlJc w:val="left"/>
      <w:pPr>
        <w:ind w:left="5760" w:hanging="360"/>
      </w:pPr>
      <w:rPr>
        <w:rFonts w:ascii="Courier New" w:hAnsi="Courier New" w:hint="default"/>
      </w:rPr>
    </w:lvl>
    <w:lvl w:ilvl="8" w:tplc="3A9CF174">
      <w:start w:val="1"/>
      <w:numFmt w:val="bullet"/>
      <w:lvlText w:val=""/>
      <w:lvlJc w:val="left"/>
      <w:pPr>
        <w:ind w:left="6480" w:hanging="360"/>
      </w:pPr>
      <w:rPr>
        <w:rFonts w:ascii="Wingdings" w:hAnsi="Wingdings" w:hint="default"/>
      </w:rPr>
    </w:lvl>
  </w:abstractNum>
  <w:abstractNum w:abstractNumId="298" w15:restartNumberingAfterBreak="0">
    <w:nsid w:val="22747718"/>
    <w:multiLevelType w:val="hybridMultilevel"/>
    <w:tmpl w:val="FFFFFFFF"/>
    <w:lvl w:ilvl="0" w:tplc="38F8F992">
      <w:start w:val="1"/>
      <w:numFmt w:val="bullet"/>
      <w:lvlText w:val=""/>
      <w:lvlJc w:val="left"/>
      <w:pPr>
        <w:ind w:left="720" w:hanging="360"/>
      </w:pPr>
      <w:rPr>
        <w:rFonts w:ascii="Symbol" w:hAnsi="Symbol" w:hint="default"/>
      </w:rPr>
    </w:lvl>
    <w:lvl w:ilvl="1" w:tplc="215086B8">
      <w:start w:val="1"/>
      <w:numFmt w:val="bullet"/>
      <w:lvlText w:val="o"/>
      <w:lvlJc w:val="left"/>
      <w:pPr>
        <w:ind w:left="1440" w:hanging="360"/>
      </w:pPr>
      <w:rPr>
        <w:rFonts w:ascii="Courier New" w:hAnsi="Courier New" w:hint="default"/>
      </w:rPr>
    </w:lvl>
    <w:lvl w:ilvl="2" w:tplc="CE26FF08">
      <w:start w:val="1"/>
      <w:numFmt w:val="bullet"/>
      <w:lvlText w:val=""/>
      <w:lvlJc w:val="left"/>
      <w:pPr>
        <w:ind w:left="2160" w:hanging="360"/>
      </w:pPr>
      <w:rPr>
        <w:rFonts w:ascii="Wingdings" w:hAnsi="Wingdings" w:hint="default"/>
      </w:rPr>
    </w:lvl>
    <w:lvl w:ilvl="3" w:tplc="8F6CA5CA">
      <w:start w:val="1"/>
      <w:numFmt w:val="bullet"/>
      <w:lvlText w:val=""/>
      <w:lvlJc w:val="left"/>
      <w:pPr>
        <w:ind w:left="2880" w:hanging="360"/>
      </w:pPr>
      <w:rPr>
        <w:rFonts w:ascii="Symbol" w:hAnsi="Symbol" w:hint="default"/>
      </w:rPr>
    </w:lvl>
    <w:lvl w:ilvl="4" w:tplc="A830A93E">
      <w:start w:val="1"/>
      <w:numFmt w:val="bullet"/>
      <w:lvlText w:val="o"/>
      <w:lvlJc w:val="left"/>
      <w:pPr>
        <w:ind w:left="3600" w:hanging="360"/>
      </w:pPr>
      <w:rPr>
        <w:rFonts w:ascii="Courier New" w:hAnsi="Courier New" w:hint="default"/>
      </w:rPr>
    </w:lvl>
    <w:lvl w:ilvl="5" w:tplc="2968E1B8">
      <w:start w:val="1"/>
      <w:numFmt w:val="bullet"/>
      <w:lvlText w:val=""/>
      <w:lvlJc w:val="left"/>
      <w:pPr>
        <w:ind w:left="4320" w:hanging="360"/>
      </w:pPr>
      <w:rPr>
        <w:rFonts w:ascii="Wingdings" w:hAnsi="Wingdings" w:hint="default"/>
      </w:rPr>
    </w:lvl>
    <w:lvl w:ilvl="6" w:tplc="DE76D1EA">
      <w:start w:val="1"/>
      <w:numFmt w:val="bullet"/>
      <w:lvlText w:val=""/>
      <w:lvlJc w:val="left"/>
      <w:pPr>
        <w:ind w:left="5040" w:hanging="360"/>
      </w:pPr>
      <w:rPr>
        <w:rFonts w:ascii="Symbol" w:hAnsi="Symbol" w:hint="default"/>
      </w:rPr>
    </w:lvl>
    <w:lvl w:ilvl="7" w:tplc="B00AF72E">
      <w:start w:val="1"/>
      <w:numFmt w:val="bullet"/>
      <w:lvlText w:val="o"/>
      <w:lvlJc w:val="left"/>
      <w:pPr>
        <w:ind w:left="5760" w:hanging="360"/>
      </w:pPr>
      <w:rPr>
        <w:rFonts w:ascii="Courier New" w:hAnsi="Courier New" w:hint="default"/>
      </w:rPr>
    </w:lvl>
    <w:lvl w:ilvl="8" w:tplc="613245BE">
      <w:start w:val="1"/>
      <w:numFmt w:val="bullet"/>
      <w:lvlText w:val=""/>
      <w:lvlJc w:val="left"/>
      <w:pPr>
        <w:ind w:left="6480" w:hanging="360"/>
      </w:pPr>
      <w:rPr>
        <w:rFonts w:ascii="Wingdings" w:hAnsi="Wingdings" w:hint="default"/>
      </w:rPr>
    </w:lvl>
  </w:abstractNum>
  <w:abstractNum w:abstractNumId="299" w15:restartNumberingAfterBreak="0">
    <w:nsid w:val="229D162A"/>
    <w:multiLevelType w:val="hybridMultilevel"/>
    <w:tmpl w:val="FFFFFFFF"/>
    <w:lvl w:ilvl="0" w:tplc="DEB8EB48">
      <w:start w:val="1"/>
      <w:numFmt w:val="bullet"/>
      <w:lvlText w:val=""/>
      <w:lvlJc w:val="left"/>
      <w:pPr>
        <w:ind w:left="720" w:hanging="360"/>
      </w:pPr>
      <w:rPr>
        <w:rFonts w:ascii="Symbol" w:hAnsi="Symbol" w:hint="default"/>
      </w:rPr>
    </w:lvl>
    <w:lvl w:ilvl="1" w:tplc="ED2E9042">
      <w:start w:val="1"/>
      <w:numFmt w:val="bullet"/>
      <w:lvlText w:val="o"/>
      <w:lvlJc w:val="left"/>
      <w:pPr>
        <w:ind w:left="1440" w:hanging="360"/>
      </w:pPr>
      <w:rPr>
        <w:rFonts w:ascii="Courier New" w:hAnsi="Courier New" w:hint="default"/>
      </w:rPr>
    </w:lvl>
    <w:lvl w:ilvl="2" w:tplc="984E613A">
      <w:start w:val="1"/>
      <w:numFmt w:val="bullet"/>
      <w:lvlText w:val=""/>
      <w:lvlJc w:val="left"/>
      <w:pPr>
        <w:ind w:left="2160" w:hanging="360"/>
      </w:pPr>
      <w:rPr>
        <w:rFonts w:ascii="Wingdings" w:hAnsi="Wingdings" w:hint="default"/>
      </w:rPr>
    </w:lvl>
    <w:lvl w:ilvl="3" w:tplc="68EA418C">
      <w:start w:val="1"/>
      <w:numFmt w:val="bullet"/>
      <w:lvlText w:val=""/>
      <w:lvlJc w:val="left"/>
      <w:pPr>
        <w:ind w:left="2880" w:hanging="360"/>
      </w:pPr>
      <w:rPr>
        <w:rFonts w:ascii="Symbol" w:hAnsi="Symbol" w:hint="default"/>
      </w:rPr>
    </w:lvl>
    <w:lvl w:ilvl="4" w:tplc="03505E40">
      <w:start w:val="1"/>
      <w:numFmt w:val="bullet"/>
      <w:lvlText w:val="o"/>
      <w:lvlJc w:val="left"/>
      <w:pPr>
        <w:ind w:left="3600" w:hanging="360"/>
      </w:pPr>
      <w:rPr>
        <w:rFonts w:ascii="Courier New" w:hAnsi="Courier New" w:hint="default"/>
      </w:rPr>
    </w:lvl>
    <w:lvl w:ilvl="5" w:tplc="5A12B8CC">
      <w:start w:val="1"/>
      <w:numFmt w:val="bullet"/>
      <w:lvlText w:val=""/>
      <w:lvlJc w:val="left"/>
      <w:pPr>
        <w:ind w:left="4320" w:hanging="360"/>
      </w:pPr>
      <w:rPr>
        <w:rFonts w:ascii="Wingdings" w:hAnsi="Wingdings" w:hint="default"/>
      </w:rPr>
    </w:lvl>
    <w:lvl w:ilvl="6" w:tplc="073CF00E">
      <w:start w:val="1"/>
      <w:numFmt w:val="bullet"/>
      <w:lvlText w:val=""/>
      <w:lvlJc w:val="left"/>
      <w:pPr>
        <w:ind w:left="5040" w:hanging="360"/>
      </w:pPr>
      <w:rPr>
        <w:rFonts w:ascii="Symbol" w:hAnsi="Symbol" w:hint="default"/>
      </w:rPr>
    </w:lvl>
    <w:lvl w:ilvl="7" w:tplc="E83CFB68">
      <w:start w:val="1"/>
      <w:numFmt w:val="bullet"/>
      <w:lvlText w:val="o"/>
      <w:lvlJc w:val="left"/>
      <w:pPr>
        <w:ind w:left="5760" w:hanging="360"/>
      </w:pPr>
      <w:rPr>
        <w:rFonts w:ascii="Courier New" w:hAnsi="Courier New" w:hint="default"/>
      </w:rPr>
    </w:lvl>
    <w:lvl w:ilvl="8" w:tplc="6EDA26AE">
      <w:start w:val="1"/>
      <w:numFmt w:val="bullet"/>
      <w:lvlText w:val=""/>
      <w:lvlJc w:val="left"/>
      <w:pPr>
        <w:ind w:left="6480" w:hanging="360"/>
      </w:pPr>
      <w:rPr>
        <w:rFonts w:ascii="Wingdings" w:hAnsi="Wingdings" w:hint="default"/>
      </w:rPr>
    </w:lvl>
  </w:abstractNum>
  <w:abstractNum w:abstractNumId="300" w15:restartNumberingAfterBreak="0">
    <w:nsid w:val="22BB25EA"/>
    <w:multiLevelType w:val="hybridMultilevel"/>
    <w:tmpl w:val="FFFFFFFF"/>
    <w:lvl w:ilvl="0" w:tplc="53AA0E72">
      <w:start w:val="1"/>
      <w:numFmt w:val="bullet"/>
      <w:lvlText w:val=""/>
      <w:lvlJc w:val="left"/>
      <w:pPr>
        <w:ind w:left="720" w:hanging="360"/>
      </w:pPr>
      <w:rPr>
        <w:rFonts w:ascii="Symbol" w:hAnsi="Symbol" w:hint="default"/>
      </w:rPr>
    </w:lvl>
    <w:lvl w:ilvl="1" w:tplc="A350A79C">
      <w:start w:val="1"/>
      <w:numFmt w:val="bullet"/>
      <w:lvlText w:val="o"/>
      <w:lvlJc w:val="left"/>
      <w:pPr>
        <w:ind w:left="1440" w:hanging="360"/>
      </w:pPr>
      <w:rPr>
        <w:rFonts w:ascii="Courier New" w:hAnsi="Courier New" w:hint="default"/>
      </w:rPr>
    </w:lvl>
    <w:lvl w:ilvl="2" w:tplc="99D65408">
      <w:start w:val="1"/>
      <w:numFmt w:val="bullet"/>
      <w:lvlText w:val=""/>
      <w:lvlJc w:val="left"/>
      <w:pPr>
        <w:ind w:left="2160" w:hanging="360"/>
      </w:pPr>
      <w:rPr>
        <w:rFonts w:ascii="Wingdings" w:hAnsi="Wingdings" w:hint="default"/>
      </w:rPr>
    </w:lvl>
    <w:lvl w:ilvl="3" w:tplc="1452EF88">
      <w:start w:val="1"/>
      <w:numFmt w:val="bullet"/>
      <w:lvlText w:val=""/>
      <w:lvlJc w:val="left"/>
      <w:pPr>
        <w:ind w:left="2880" w:hanging="360"/>
      </w:pPr>
      <w:rPr>
        <w:rFonts w:ascii="Symbol" w:hAnsi="Symbol" w:hint="default"/>
      </w:rPr>
    </w:lvl>
    <w:lvl w:ilvl="4" w:tplc="C4769036">
      <w:start w:val="1"/>
      <w:numFmt w:val="bullet"/>
      <w:lvlText w:val="o"/>
      <w:lvlJc w:val="left"/>
      <w:pPr>
        <w:ind w:left="3600" w:hanging="360"/>
      </w:pPr>
      <w:rPr>
        <w:rFonts w:ascii="Courier New" w:hAnsi="Courier New" w:hint="default"/>
      </w:rPr>
    </w:lvl>
    <w:lvl w:ilvl="5" w:tplc="0308A3DA">
      <w:start w:val="1"/>
      <w:numFmt w:val="bullet"/>
      <w:lvlText w:val=""/>
      <w:lvlJc w:val="left"/>
      <w:pPr>
        <w:ind w:left="4320" w:hanging="360"/>
      </w:pPr>
      <w:rPr>
        <w:rFonts w:ascii="Wingdings" w:hAnsi="Wingdings" w:hint="default"/>
      </w:rPr>
    </w:lvl>
    <w:lvl w:ilvl="6" w:tplc="4FDAF3EC">
      <w:start w:val="1"/>
      <w:numFmt w:val="bullet"/>
      <w:lvlText w:val=""/>
      <w:lvlJc w:val="left"/>
      <w:pPr>
        <w:ind w:left="5040" w:hanging="360"/>
      </w:pPr>
      <w:rPr>
        <w:rFonts w:ascii="Symbol" w:hAnsi="Symbol" w:hint="default"/>
      </w:rPr>
    </w:lvl>
    <w:lvl w:ilvl="7" w:tplc="40C64950">
      <w:start w:val="1"/>
      <w:numFmt w:val="bullet"/>
      <w:lvlText w:val="o"/>
      <w:lvlJc w:val="left"/>
      <w:pPr>
        <w:ind w:left="5760" w:hanging="360"/>
      </w:pPr>
      <w:rPr>
        <w:rFonts w:ascii="Courier New" w:hAnsi="Courier New" w:hint="default"/>
      </w:rPr>
    </w:lvl>
    <w:lvl w:ilvl="8" w:tplc="DA1C10C8">
      <w:start w:val="1"/>
      <w:numFmt w:val="bullet"/>
      <w:lvlText w:val=""/>
      <w:lvlJc w:val="left"/>
      <w:pPr>
        <w:ind w:left="6480" w:hanging="360"/>
      </w:pPr>
      <w:rPr>
        <w:rFonts w:ascii="Wingdings" w:hAnsi="Wingdings" w:hint="default"/>
      </w:rPr>
    </w:lvl>
  </w:abstractNum>
  <w:abstractNum w:abstractNumId="301" w15:restartNumberingAfterBreak="0">
    <w:nsid w:val="22C632AA"/>
    <w:multiLevelType w:val="hybridMultilevel"/>
    <w:tmpl w:val="FFFFFFFF"/>
    <w:lvl w:ilvl="0" w:tplc="D9E23294">
      <w:start w:val="1"/>
      <w:numFmt w:val="bullet"/>
      <w:lvlText w:val=""/>
      <w:lvlJc w:val="left"/>
      <w:pPr>
        <w:ind w:left="720" w:hanging="360"/>
      </w:pPr>
      <w:rPr>
        <w:rFonts w:ascii="Symbol" w:hAnsi="Symbol" w:hint="default"/>
      </w:rPr>
    </w:lvl>
    <w:lvl w:ilvl="1" w:tplc="BA8E4DD0">
      <w:start w:val="1"/>
      <w:numFmt w:val="bullet"/>
      <w:lvlText w:val="o"/>
      <w:lvlJc w:val="left"/>
      <w:pPr>
        <w:ind w:left="1440" w:hanging="360"/>
      </w:pPr>
      <w:rPr>
        <w:rFonts w:ascii="Courier New" w:hAnsi="Courier New" w:hint="default"/>
      </w:rPr>
    </w:lvl>
    <w:lvl w:ilvl="2" w:tplc="95E4D1C4">
      <w:start w:val="1"/>
      <w:numFmt w:val="bullet"/>
      <w:lvlText w:val=""/>
      <w:lvlJc w:val="left"/>
      <w:pPr>
        <w:ind w:left="2160" w:hanging="360"/>
      </w:pPr>
      <w:rPr>
        <w:rFonts w:ascii="Wingdings" w:hAnsi="Wingdings" w:hint="default"/>
      </w:rPr>
    </w:lvl>
    <w:lvl w:ilvl="3" w:tplc="D292D324">
      <w:start w:val="1"/>
      <w:numFmt w:val="bullet"/>
      <w:lvlText w:val=""/>
      <w:lvlJc w:val="left"/>
      <w:pPr>
        <w:ind w:left="2880" w:hanging="360"/>
      </w:pPr>
      <w:rPr>
        <w:rFonts w:ascii="Symbol" w:hAnsi="Symbol" w:hint="default"/>
      </w:rPr>
    </w:lvl>
    <w:lvl w:ilvl="4" w:tplc="88F21596">
      <w:start w:val="1"/>
      <w:numFmt w:val="bullet"/>
      <w:lvlText w:val="o"/>
      <w:lvlJc w:val="left"/>
      <w:pPr>
        <w:ind w:left="3600" w:hanging="360"/>
      </w:pPr>
      <w:rPr>
        <w:rFonts w:ascii="Courier New" w:hAnsi="Courier New" w:hint="default"/>
      </w:rPr>
    </w:lvl>
    <w:lvl w:ilvl="5" w:tplc="95A67D5A">
      <w:start w:val="1"/>
      <w:numFmt w:val="bullet"/>
      <w:lvlText w:val=""/>
      <w:lvlJc w:val="left"/>
      <w:pPr>
        <w:ind w:left="4320" w:hanging="360"/>
      </w:pPr>
      <w:rPr>
        <w:rFonts w:ascii="Wingdings" w:hAnsi="Wingdings" w:hint="default"/>
      </w:rPr>
    </w:lvl>
    <w:lvl w:ilvl="6" w:tplc="73921218">
      <w:start w:val="1"/>
      <w:numFmt w:val="bullet"/>
      <w:lvlText w:val=""/>
      <w:lvlJc w:val="left"/>
      <w:pPr>
        <w:ind w:left="5040" w:hanging="360"/>
      </w:pPr>
      <w:rPr>
        <w:rFonts w:ascii="Symbol" w:hAnsi="Symbol" w:hint="default"/>
      </w:rPr>
    </w:lvl>
    <w:lvl w:ilvl="7" w:tplc="9CD880EA">
      <w:start w:val="1"/>
      <w:numFmt w:val="bullet"/>
      <w:lvlText w:val="o"/>
      <w:lvlJc w:val="left"/>
      <w:pPr>
        <w:ind w:left="5760" w:hanging="360"/>
      </w:pPr>
      <w:rPr>
        <w:rFonts w:ascii="Courier New" w:hAnsi="Courier New" w:hint="default"/>
      </w:rPr>
    </w:lvl>
    <w:lvl w:ilvl="8" w:tplc="FAD2F58A">
      <w:start w:val="1"/>
      <w:numFmt w:val="bullet"/>
      <w:lvlText w:val=""/>
      <w:lvlJc w:val="left"/>
      <w:pPr>
        <w:ind w:left="6480" w:hanging="360"/>
      </w:pPr>
      <w:rPr>
        <w:rFonts w:ascii="Wingdings" w:hAnsi="Wingdings" w:hint="default"/>
      </w:rPr>
    </w:lvl>
  </w:abstractNum>
  <w:abstractNum w:abstractNumId="302" w15:restartNumberingAfterBreak="0">
    <w:nsid w:val="22F7292D"/>
    <w:multiLevelType w:val="hybridMultilevel"/>
    <w:tmpl w:val="FFFFFFFF"/>
    <w:lvl w:ilvl="0" w:tplc="A678C824">
      <w:start w:val="1"/>
      <w:numFmt w:val="bullet"/>
      <w:lvlText w:val=""/>
      <w:lvlJc w:val="left"/>
      <w:pPr>
        <w:ind w:left="720" w:hanging="360"/>
      </w:pPr>
      <w:rPr>
        <w:rFonts w:ascii="Symbol" w:hAnsi="Symbol" w:hint="default"/>
      </w:rPr>
    </w:lvl>
    <w:lvl w:ilvl="1" w:tplc="A4EA5882">
      <w:start w:val="1"/>
      <w:numFmt w:val="bullet"/>
      <w:lvlText w:val="o"/>
      <w:lvlJc w:val="left"/>
      <w:pPr>
        <w:ind w:left="1440" w:hanging="360"/>
      </w:pPr>
      <w:rPr>
        <w:rFonts w:ascii="Courier New" w:hAnsi="Courier New" w:hint="default"/>
      </w:rPr>
    </w:lvl>
    <w:lvl w:ilvl="2" w:tplc="FCFACB14">
      <w:start w:val="1"/>
      <w:numFmt w:val="bullet"/>
      <w:lvlText w:val=""/>
      <w:lvlJc w:val="left"/>
      <w:pPr>
        <w:ind w:left="2160" w:hanging="360"/>
      </w:pPr>
      <w:rPr>
        <w:rFonts w:ascii="Wingdings" w:hAnsi="Wingdings" w:hint="default"/>
      </w:rPr>
    </w:lvl>
    <w:lvl w:ilvl="3" w:tplc="5B66EE06">
      <w:start w:val="1"/>
      <w:numFmt w:val="bullet"/>
      <w:lvlText w:val=""/>
      <w:lvlJc w:val="left"/>
      <w:pPr>
        <w:ind w:left="2880" w:hanging="360"/>
      </w:pPr>
      <w:rPr>
        <w:rFonts w:ascii="Symbol" w:hAnsi="Symbol" w:hint="default"/>
      </w:rPr>
    </w:lvl>
    <w:lvl w:ilvl="4" w:tplc="E14A91EA">
      <w:start w:val="1"/>
      <w:numFmt w:val="bullet"/>
      <w:lvlText w:val="o"/>
      <w:lvlJc w:val="left"/>
      <w:pPr>
        <w:ind w:left="3600" w:hanging="360"/>
      </w:pPr>
      <w:rPr>
        <w:rFonts w:ascii="Courier New" w:hAnsi="Courier New" w:hint="default"/>
      </w:rPr>
    </w:lvl>
    <w:lvl w:ilvl="5" w:tplc="58F65854">
      <w:start w:val="1"/>
      <w:numFmt w:val="bullet"/>
      <w:lvlText w:val=""/>
      <w:lvlJc w:val="left"/>
      <w:pPr>
        <w:ind w:left="4320" w:hanging="360"/>
      </w:pPr>
      <w:rPr>
        <w:rFonts w:ascii="Wingdings" w:hAnsi="Wingdings" w:hint="default"/>
      </w:rPr>
    </w:lvl>
    <w:lvl w:ilvl="6" w:tplc="FEF0D99E">
      <w:start w:val="1"/>
      <w:numFmt w:val="bullet"/>
      <w:lvlText w:val=""/>
      <w:lvlJc w:val="left"/>
      <w:pPr>
        <w:ind w:left="5040" w:hanging="360"/>
      </w:pPr>
      <w:rPr>
        <w:rFonts w:ascii="Symbol" w:hAnsi="Symbol" w:hint="default"/>
      </w:rPr>
    </w:lvl>
    <w:lvl w:ilvl="7" w:tplc="18D871BC">
      <w:start w:val="1"/>
      <w:numFmt w:val="bullet"/>
      <w:lvlText w:val="o"/>
      <w:lvlJc w:val="left"/>
      <w:pPr>
        <w:ind w:left="5760" w:hanging="360"/>
      </w:pPr>
      <w:rPr>
        <w:rFonts w:ascii="Courier New" w:hAnsi="Courier New" w:hint="default"/>
      </w:rPr>
    </w:lvl>
    <w:lvl w:ilvl="8" w:tplc="ACFCCF38">
      <w:start w:val="1"/>
      <w:numFmt w:val="bullet"/>
      <w:lvlText w:val=""/>
      <w:lvlJc w:val="left"/>
      <w:pPr>
        <w:ind w:left="6480" w:hanging="360"/>
      </w:pPr>
      <w:rPr>
        <w:rFonts w:ascii="Wingdings" w:hAnsi="Wingdings" w:hint="default"/>
      </w:rPr>
    </w:lvl>
  </w:abstractNum>
  <w:abstractNum w:abstractNumId="303" w15:restartNumberingAfterBreak="0">
    <w:nsid w:val="22FD09CF"/>
    <w:multiLevelType w:val="hybridMultilevel"/>
    <w:tmpl w:val="FFFFFFFF"/>
    <w:lvl w:ilvl="0" w:tplc="E794D658">
      <w:start w:val="1"/>
      <w:numFmt w:val="bullet"/>
      <w:lvlText w:val=""/>
      <w:lvlJc w:val="left"/>
      <w:pPr>
        <w:ind w:left="720" w:hanging="360"/>
      </w:pPr>
      <w:rPr>
        <w:rFonts w:ascii="Symbol" w:hAnsi="Symbol" w:hint="default"/>
      </w:rPr>
    </w:lvl>
    <w:lvl w:ilvl="1" w:tplc="86B2D68C">
      <w:start w:val="1"/>
      <w:numFmt w:val="bullet"/>
      <w:lvlText w:val="o"/>
      <w:lvlJc w:val="left"/>
      <w:pPr>
        <w:ind w:left="1440" w:hanging="360"/>
      </w:pPr>
      <w:rPr>
        <w:rFonts w:ascii="Courier New" w:hAnsi="Courier New" w:hint="default"/>
      </w:rPr>
    </w:lvl>
    <w:lvl w:ilvl="2" w:tplc="680C2E18">
      <w:start w:val="1"/>
      <w:numFmt w:val="bullet"/>
      <w:lvlText w:val=""/>
      <w:lvlJc w:val="left"/>
      <w:pPr>
        <w:ind w:left="2160" w:hanging="360"/>
      </w:pPr>
      <w:rPr>
        <w:rFonts w:ascii="Wingdings" w:hAnsi="Wingdings" w:hint="default"/>
      </w:rPr>
    </w:lvl>
    <w:lvl w:ilvl="3" w:tplc="C1DCA10C">
      <w:start w:val="1"/>
      <w:numFmt w:val="bullet"/>
      <w:lvlText w:val=""/>
      <w:lvlJc w:val="left"/>
      <w:pPr>
        <w:ind w:left="2880" w:hanging="360"/>
      </w:pPr>
      <w:rPr>
        <w:rFonts w:ascii="Symbol" w:hAnsi="Symbol" w:hint="default"/>
      </w:rPr>
    </w:lvl>
    <w:lvl w:ilvl="4" w:tplc="FA4CC516">
      <w:start w:val="1"/>
      <w:numFmt w:val="bullet"/>
      <w:lvlText w:val="o"/>
      <w:lvlJc w:val="left"/>
      <w:pPr>
        <w:ind w:left="3600" w:hanging="360"/>
      </w:pPr>
      <w:rPr>
        <w:rFonts w:ascii="Courier New" w:hAnsi="Courier New" w:hint="default"/>
      </w:rPr>
    </w:lvl>
    <w:lvl w:ilvl="5" w:tplc="91E4775C">
      <w:start w:val="1"/>
      <w:numFmt w:val="bullet"/>
      <w:lvlText w:val=""/>
      <w:lvlJc w:val="left"/>
      <w:pPr>
        <w:ind w:left="4320" w:hanging="360"/>
      </w:pPr>
      <w:rPr>
        <w:rFonts w:ascii="Wingdings" w:hAnsi="Wingdings" w:hint="default"/>
      </w:rPr>
    </w:lvl>
    <w:lvl w:ilvl="6" w:tplc="7ABE4CCC">
      <w:start w:val="1"/>
      <w:numFmt w:val="bullet"/>
      <w:lvlText w:val=""/>
      <w:lvlJc w:val="left"/>
      <w:pPr>
        <w:ind w:left="5040" w:hanging="360"/>
      </w:pPr>
      <w:rPr>
        <w:rFonts w:ascii="Symbol" w:hAnsi="Symbol" w:hint="default"/>
      </w:rPr>
    </w:lvl>
    <w:lvl w:ilvl="7" w:tplc="88F6AEE6">
      <w:start w:val="1"/>
      <w:numFmt w:val="bullet"/>
      <w:lvlText w:val="o"/>
      <w:lvlJc w:val="left"/>
      <w:pPr>
        <w:ind w:left="5760" w:hanging="360"/>
      </w:pPr>
      <w:rPr>
        <w:rFonts w:ascii="Courier New" w:hAnsi="Courier New" w:hint="default"/>
      </w:rPr>
    </w:lvl>
    <w:lvl w:ilvl="8" w:tplc="4D0E7942">
      <w:start w:val="1"/>
      <w:numFmt w:val="bullet"/>
      <w:lvlText w:val=""/>
      <w:lvlJc w:val="left"/>
      <w:pPr>
        <w:ind w:left="6480" w:hanging="360"/>
      </w:pPr>
      <w:rPr>
        <w:rFonts w:ascii="Wingdings" w:hAnsi="Wingdings" w:hint="default"/>
      </w:rPr>
    </w:lvl>
  </w:abstractNum>
  <w:abstractNum w:abstractNumId="304" w15:restartNumberingAfterBreak="0">
    <w:nsid w:val="23484A87"/>
    <w:multiLevelType w:val="hybridMultilevel"/>
    <w:tmpl w:val="FFFFFFFF"/>
    <w:lvl w:ilvl="0" w:tplc="C2A83F58">
      <w:start w:val="1"/>
      <w:numFmt w:val="bullet"/>
      <w:lvlText w:val=""/>
      <w:lvlJc w:val="left"/>
      <w:pPr>
        <w:ind w:left="720" w:hanging="360"/>
      </w:pPr>
      <w:rPr>
        <w:rFonts w:ascii="Symbol" w:hAnsi="Symbol" w:hint="default"/>
      </w:rPr>
    </w:lvl>
    <w:lvl w:ilvl="1" w:tplc="5FDA9CEC">
      <w:start w:val="1"/>
      <w:numFmt w:val="bullet"/>
      <w:lvlText w:val="o"/>
      <w:lvlJc w:val="left"/>
      <w:pPr>
        <w:ind w:left="1440" w:hanging="360"/>
      </w:pPr>
      <w:rPr>
        <w:rFonts w:ascii="Courier New" w:hAnsi="Courier New" w:hint="default"/>
      </w:rPr>
    </w:lvl>
    <w:lvl w:ilvl="2" w:tplc="B98EEB1E">
      <w:start w:val="1"/>
      <w:numFmt w:val="bullet"/>
      <w:lvlText w:val=""/>
      <w:lvlJc w:val="left"/>
      <w:pPr>
        <w:ind w:left="2160" w:hanging="360"/>
      </w:pPr>
      <w:rPr>
        <w:rFonts w:ascii="Wingdings" w:hAnsi="Wingdings" w:hint="default"/>
      </w:rPr>
    </w:lvl>
    <w:lvl w:ilvl="3" w:tplc="7A84A1F2">
      <w:start w:val="1"/>
      <w:numFmt w:val="bullet"/>
      <w:lvlText w:val=""/>
      <w:lvlJc w:val="left"/>
      <w:pPr>
        <w:ind w:left="2880" w:hanging="360"/>
      </w:pPr>
      <w:rPr>
        <w:rFonts w:ascii="Symbol" w:hAnsi="Symbol" w:hint="default"/>
      </w:rPr>
    </w:lvl>
    <w:lvl w:ilvl="4" w:tplc="44865DA0">
      <w:start w:val="1"/>
      <w:numFmt w:val="bullet"/>
      <w:lvlText w:val="o"/>
      <w:lvlJc w:val="left"/>
      <w:pPr>
        <w:ind w:left="3600" w:hanging="360"/>
      </w:pPr>
      <w:rPr>
        <w:rFonts w:ascii="Courier New" w:hAnsi="Courier New" w:hint="default"/>
      </w:rPr>
    </w:lvl>
    <w:lvl w:ilvl="5" w:tplc="3320C082">
      <w:start w:val="1"/>
      <w:numFmt w:val="bullet"/>
      <w:lvlText w:val=""/>
      <w:lvlJc w:val="left"/>
      <w:pPr>
        <w:ind w:left="4320" w:hanging="360"/>
      </w:pPr>
      <w:rPr>
        <w:rFonts w:ascii="Wingdings" w:hAnsi="Wingdings" w:hint="default"/>
      </w:rPr>
    </w:lvl>
    <w:lvl w:ilvl="6" w:tplc="EE8022C0">
      <w:start w:val="1"/>
      <w:numFmt w:val="bullet"/>
      <w:lvlText w:val=""/>
      <w:lvlJc w:val="left"/>
      <w:pPr>
        <w:ind w:left="5040" w:hanging="360"/>
      </w:pPr>
      <w:rPr>
        <w:rFonts w:ascii="Symbol" w:hAnsi="Symbol" w:hint="default"/>
      </w:rPr>
    </w:lvl>
    <w:lvl w:ilvl="7" w:tplc="79BEDCD0">
      <w:start w:val="1"/>
      <w:numFmt w:val="bullet"/>
      <w:lvlText w:val="o"/>
      <w:lvlJc w:val="left"/>
      <w:pPr>
        <w:ind w:left="5760" w:hanging="360"/>
      </w:pPr>
      <w:rPr>
        <w:rFonts w:ascii="Courier New" w:hAnsi="Courier New" w:hint="default"/>
      </w:rPr>
    </w:lvl>
    <w:lvl w:ilvl="8" w:tplc="A334AA6A">
      <w:start w:val="1"/>
      <w:numFmt w:val="bullet"/>
      <w:lvlText w:val=""/>
      <w:lvlJc w:val="left"/>
      <w:pPr>
        <w:ind w:left="6480" w:hanging="360"/>
      </w:pPr>
      <w:rPr>
        <w:rFonts w:ascii="Wingdings" w:hAnsi="Wingdings" w:hint="default"/>
      </w:rPr>
    </w:lvl>
  </w:abstractNum>
  <w:abstractNum w:abstractNumId="305" w15:restartNumberingAfterBreak="0">
    <w:nsid w:val="237E48CC"/>
    <w:multiLevelType w:val="hybridMultilevel"/>
    <w:tmpl w:val="FFFFFFFF"/>
    <w:lvl w:ilvl="0" w:tplc="ED546140">
      <w:start w:val="1"/>
      <w:numFmt w:val="bullet"/>
      <w:lvlText w:val=""/>
      <w:lvlJc w:val="left"/>
      <w:pPr>
        <w:ind w:left="720" w:hanging="360"/>
      </w:pPr>
      <w:rPr>
        <w:rFonts w:ascii="Symbol" w:hAnsi="Symbol" w:hint="default"/>
      </w:rPr>
    </w:lvl>
    <w:lvl w:ilvl="1" w:tplc="2E64391E">
      <w:start w:val="1"/>
      <w:numFmt w:val="bullet"/>
      <w:lvlText w:val="o"/>
      <w:lvlJc w:val="left"/>
      <w:pPr>
        <w:ind w:left="1440" w:hanging="360"/>
      </w:pPr>
      <w:rPr>
        <w:rFonts w:ascii="Courier New" w:hAnsi="Courier New" w:hint="default"/>
      </w:rPr>
    </w:lvl>
    <w:lvl w:ilvl="2" w:tplc="A5F05C6A">
      <w:start w:val="1"/>
      <w:numFmt w:val="bullet"/>
      <w:lvlText w:val=""/>
      <w:lvlJc w:val="left"/>
      <w:pPr>
        <w:ind w:left="2160" w:hanging="360"/>
      </w:pPr>
      <w:rPr>
        <w:rFonts w:ascii="Wingdings" w:hAnsi="Wingdings" w:hint="default"/>
      </w:rPr>
    </w:lvl>
    <w:lvl w:ilvl="3" w:tplc="DB3C09D0">
      <w:start w:val="1"/>
      <w:numFmt w:val="bullet"/>
      <w:lvlText w:val=""/>
      <w:lvlJc w:val="left"/>
      <w:pPr>
        <w:ind w:left="2880" w:hanging="360"/>
      </w:pPr>
      <w:rPr>
        <w:rFonts w:ascii="Symbol" w:hAnsi="Symbol" w:hint="default"/>
      </w:rPr>
    </w:lvl>
    <w:lvl w:ilvl="4" w:tplc="DAF0E1EE">
      <w:start w:val="1"/>
      <w:numFmt w:val="bullet"/>
      <w:lvlText w:val="o"/>
      <w:lvlJc w:val="left"/>
      <w:pPr>
        <w:ind w:left="3600" w:hanging="360"/>
      </w:pPr>
      <w:rPr>
        <w:rFonts w:ascii="Courier New" w:hAnsi="Courier New" w:hint="default"/>
      </w:rPr>
    </w:lvl>
    <w:lvl w:ilvl="5" w:tplc="ED4ACDA4">
      <w:start w:val="1"/>
      <w:numFmt w:val="bullet"/>
      <w:lvlText w:val=""/>
      <w:lvlJc w:val="left"/>
      <w:pPr>
        <w:ind w:left="4320" w:hanging="360"/>
      </w:pPr>
      <w:rPr>
        <w:rFonts w:ascii="Wingdings" w:hAnsi="Wingdings" w:hint="default"/>
      </w:rPr>
    </w:lvl>
    <w:lvl w:ilvl="6" w:tplc="8F52DCFE">
      <w:start w:val="1"/>
      <w:numFmt w:val="bullet"/>
      <w:lvlText w:val=""/>
      <w:lvlJc w:val="left"/>
      <w:pPr>
        <w:ind w:left="5040" w:hanging="360"/>
      </w:pPr>
      <w:rPr>
        <w:rFonts w:ascii="Symbol" w:hAnsi="Symbol" w:hint="default"/>
      </w:rPr>
    </w:lvl>
    <w:lvl w:ilvl="7" w:tplc="B5B4405C">
      <w:start w:val="1"/>
      <w:numFmt w:val="bullet"/>
      <w:lvlText w:val="o"/>
      <w:lvlJc w:val="left"/>
      <w:pPr>
        <w:ind w:left="5760" w:hanging="360"/>
      </w:pPr>
      <w:rPr>
        <w:rFonts w:ascii="Courier New" w:hAnsi="Courier New" w:hint="default"/>
      </w:rPr>
    </w:lvl>
    <w:lvl w:ilvl="8" w:tplc="92C61D20">
      <w:start w:val="1"/>
      <w:numFmt w:val="bullet"/>
      <w:lvlText w:val=""/>
      <w:lvlJc w:val="left"/>
      <w:pPr>
        <w:ind w:left="6480" w:hanging="360"/>
      </w:pPr>
      <w:rPr>
        <w:rFonts w:ascii="Wingdings" w:hAnsi="Wingdings" w:hint="default"/>
      </w:rPr>
    </w:lvl>
  </w:abstractNum>
  <w:abstractNum w:abstractNumId="306" w15:restartNumberingAfterBreak="0">
    <w:nsid w:val="23C6214F"/>
    <w:multiLevelType w:val="hybridMultilevel"/>
    <w:tmpl w:val="FFFFFFFF"/>
    <w:lvl w:ilvl="0" w:tplc="3B8CD73C">
      <w:start w:val="1"/>
      <w:numFmt w:val="bullet"/>
      <w:lvlText w:val=""/>
      <w:lvlJc w:val="left"/>
      <w:pPr>
        <w:ind w:left="720" w:hanging="360"/>
      </w:pPr>
      <w:rPr>
        <w:rFonts w:ascii="Symbol" w:hAnsi="Symbol" w:hint="default"/>
      </w:rPr>
    </w:lvl>
    <w:lvl w:ilvl="1" w:tplc="A2589BA6">
      <w:start w:val="1"/>
      <w:numFmt w:val="bullet"/>
      <w:lvlText w:val="o"/>
      <w:lvlJc w:val="left"/>
      <w:pPr>
        <w:ind w:left="1440" w:hanging="360"/>
      </w:pPr>
      <w:rPr>
        <w:rFonts w:ascii="Courier New" w:hAnsi="Courier New" w:hint="default"/>
      </w:rPr>
    </w:lvl>
    <w:lvl w:ilvl="2" w:tplc="C13C983E">
      <w:start w:val="1"/>
      <w:numFmt w:val="bullet"/>
      <w:lvlText w:val=""/>
      <w:lvlJc w:val="left"/>
      <w:pPr>
        <w:ind w:left="2160" w:hanging="360"/>
      </w:pPr>
      <w:rPr>
        <w:rFonts w:ascii="Wingdings" w:hAnsi="Wingdings" w:hint="default"/>
      </w:rPr>
    </w:lvl>
    <w:lvl w:ilvl="3" w:tplc="F4C27098">
      <w:start w:val="1"/>
      <w:numFmt w:val="bullet"/>
      <w:lvlText w:val=""/>
      <w:lvlJc w:val="left"/>
      <w:pPr>
        <w:ind w:left="2880" w:hanging="360"/>
      </w:pPr>
      <w:rPr>
        <w:rFonts w:ascii="Symbol" w:hAnsi="Symbol" w:hint="default"/>
      </w:rPr>
    </w:lvl>
    <w:lvl w:ilvl="4" w:tplc="D622988A">
      <w:start w:val="1"/>
      <w:numFmt w:val="bullet"/>
      <w:lvlText w:val="o"/>
      <w:lvlJc w:val="left"/>
      <w:pPr>
        <w:ind w:left="3600" w:hanging="360"/>
      </w:pPr>
      <w:rPr>
        <w:rFonts w:ascii="Courier New" w:hAnsi="Courier New" w:hint="default"/>
      </w:rPr>
    </w:lvl>
    <w:lvl w:ilvl="5" w:tplc="84B8E85C">
      <w:start w:val="1"/>
      <w:numFmt w:val="bullet"/>
      <w:lvlText w:val=""/>
      <w:lvlJc w:val="left"/>
      <w:pPr>
        <w:ind w:left="4320" w:hanging="360"/>
      </w:pPr>
      <w:rPr>
        <w:rFonts w:ascii="Wingdings" w:hAnsi="Wingdings" w:hint="default"/>
      </w:rPr>
    </w:lvl>
    <w:lvl w:ilvl="6" w:tplc="A1A6D4F2">
      <w:start w:val="1"/>
      <w:numFmt w:val="bullet"/>
      <w:lvlText w:val=""/>
      <w:lvlJc w:val="left"/>
      <w:pPr>
        <w:ind w:left="5040" w:hanging="360"/>
      </w:pPr>
      <w:rPr>
        <w:rFonts w:ascii="Symbol" w:hAnsi="Symbol" w:hint="default"/>
      </w:rPr>
    </w:lvl>
    <w:lvl w:ilvl="7" w:tplc="08A0349E">
      <w:start w:val="1"/>
      <w:numFmt w:val="bullet"/>
      <w:lvlText w:val="o"/>
      <w:lvlJc w:val="left"/>
      <w:pPr>
        <w:ind w:left="5760" w:hanging="360"/>
      </w:pPr>
      <w:rPr>
        <w:rFonts w:ascii="Courier New" w:hAnsi="Courier New" w:hint="default"/>
      </w:rPr>
    </w:lvl>
    <w:lvl w:ilvl="8" w:tplc="D9EEFD00">
      <w:start w:val="1"/>
      <w:numFmt w:val="bullet"/>
      <w:lvlText w:val=""/>
      <w:lvlJc w:val="left"/>
      <w:pPr>
        <w:ind w:left="6480" w:hanging="360"/>
      </w:pPr>
      <w:rPr>
        <w:rFonts w:ascii="Wingdings" w:hAnsi="Wingdings" w:hint="default"/>
      </w:rPr>
    </w:lvl>
  </w:abstractNum>
  <w:abstractNum w:abstractNumId="307" w15:restartNumberingAfterBreak="0">
    <w:nsid w:val="23E23BFD"/>
    <w:multiLevelType w:val="hybridMultilevel"/>
    <w:tmpl w:val="FFFFFFFF"/>
    <w:lvl w:ilvl="0" w:tplc="40742376">
      <w:start w:val="1"/>
      <w:numFmt w:val="bullet"/>
      <w:lvlText w:val=""/>
      <w:lvlJc w:val="left"/>
      <w:pPr>
        <w:ind w:left="720" w:hanging="360"/>
      </w:pPr>
      <w:rPr>
        <w:rFonts w:ascii="Symbol" w:hAnsi="Symbol" w:hint="default"/>
      </w:rPr>
    </w:lvl>
    <w:lvl w:ilvl="1" w:tplc="AAAE6D0A">
      <w:start w:val="1"/>
      <w:numFmt w:val="bullet"/>
      <w:lvlText w:val="o"/>
      <w:lvlJc w:val="left"/>
      <w:pPr>
        <w:ind w:left="1440" w:hanging="360"/>
      </w:pPr>
      <w:rPr>
        <w:rFonts w:ascii="Courier New" w:hAnsi="Courier New" w:hint="default"/>
      </w:rPr>
    </w:lvl>
    <w:lvl w:ilvl="2" w:tplc="B776CBDE">
      <w:start w:val="1"/>
      <w:numFmt w:val="bullet"/>
      <w:lvlText w:val=""/>
      <w:lvlJc w:val="left"/>
      <w:pPr>
        <w:ind w:left="2160" w:hanging="360"/>
      </w:pPr>
      <w:rPr>
        <w:rFonts w:ascii="Wingdings" w:hAnsi="Wingdings" w:hint="default"/>
      </w:rPr>
    </w:lvl>
    <w:lvl w:ilvl="3" w:tplc="840AD766">
      <w:start w:val="1"/>
      <w:numFmt w:val="bullet"/>
      <w:lvlText w:val=""/>
      <w:lvlJc w:val="left"/>
      <w:pPr>
        <w:ind w:left="2880" w:hanging="360"/>
      </w:pPr>
      <w:rPr>
        <w:rFonts w:ascii="Symbol" w:hAnsi="Symbol" w:hint="default"/>
      </w:rPr>
    </w:lvl>
    <w:lvl w:ilvl="4" w:tplc="149AB786">
      <w:start w:val="1"/>
      <w:numFmt w:val="bullet"/>
      <w:lvlText w:val="o"/>
      <w:lvlJc w:val="left"/>
      <w:pPr>
        <w:ind w:left="3600" w:hanging="360"/>
      </w:pPr>
      <w:rPr>
        <w:rFonts w:ascii="Courier New" w:hAnsi="Courier New" w:hint="default"/>
      </w:rPr>
    </w:lvl>
    <w:lvl w:ilvl="5" w:tplc="319A473E">
      <w:start w:val="1"/>
      <w:numFmt w:val="bullet"/>
      <w:lvlText w:val=""/>
      <w:lvlJc w:val="left"/>
      <w:pPr>
        <w:ind w:left="4320" w:hanging="360"/>
      </w:pPr>
      <w:rPr>
        <w:rFonts w:ascii="Wingdings" w:hAnsi="Wingdings" w:hint="default"/>
      </w:rPr>
    </w:lvl>
    <w:lvl w:ilvl="6" w:tplc="6D8E4B32">
      <w:start w:val="1"/>
      <w:numFmt w:val="bullet"/>
      <w:lvlText w:val=""/>
      <w:lvlJc w:val="left"/>
      <w:pPr>
        <w:ind w:left="5040" w:hanging="360"/>
      </w:pPr>
      <w:rPr>
        <w:rFonts w:ascii="Symbol" w:hAnsi="Symbol" w:hint="default"/>
      </w:rPr>
    </w:lvl>
    <w:lvl w:ilvl="7" w:tplc="1E26F300">
      <w:start w:val="1"/>
      <w:numFmt w:val="bullet"/>
      <w:lvlText w:val="o"/>
      <w:lvlJc w:val="left"/>
      <w:pPr>
        <w:ind w:left="5760" w:hanging="360"/>
      </w:pPr>
      <w:rPr>
        <w:rFonts w:ascii="Courier New" w:hAnsi="Courier New" w:hint="default"/>
      </w:rPr>
    </w:lvl>
    <w:lvl w:ilvl="8" w:tplc="FCD40A96">
      <w:start w:val="1"/>
      <w:numFmt w:val="bullet"/>
      <w:lvlText w:val=""/>
      <w:lvlJc w:val="left"/>
      <w:pPr>
        <w:ind w:left="6480" w:hanging="360"/>
      </w:pPr>
      <w:rPr>
        <w:rFonts w:ascii="Wingdings" w:hAnsi="Wingdings" w:hint="default"/>
      </w:rPr>
    </w:lvl>
  </w:abstractNum>
  <w:abstractNum w:abstractNumId="308" w15:restartNumberingAfterBreak="0">
    <w:nsid w:val="23E6563F"/>
    <w:multiLevelType w:val="hybridMultilevel"/>
    <w:tmpl w:val="FFFFFFFF"/>
    <w:lvl w:ilvl="0" w:tplc="FE9AF12C">
      <w:start w:val="1"/>
      <w:numFmt w:val="bullet"/>
      <w:lvlText w:val=""/>
      <w:lvlJc w:val="left"/>
      <w:pPr>
        <w:ind w:left="720" w:hanging="360"/>
      </w:pPr>
      <w:rPr>
        <w:rFonts w:ascii="Symbol" w:hAnsi="Symbol" w:hint="default"/>
      </w:rPr>
    </w:lvl>
    <w:lvl w:ilvl="1" w:tplc="AFEC8734">
      <w:start w:val="1"/>
      <w:numFmt w:val="bullet"/>
      <w:lvlText w:val="o"/>
      <w:lvlJc w:val="left"/>
      <w:pPr>
        <w:ind w:left="1440" w:hanging="360"/>
      </w:pPr>
      <w:rPr>
        <w:rFonts w:ascii="Courier New" w:hAnsi="Courier New" w:hint="default"/>
      </w:rPr>
    </w:lvl>
    <w:lvl w:ilvl="2" w:tplc="4E22C8B6">
      <w:start w:val="1"/>
      <w:numFmt w:val="bullet"/>
      <w:lvlText w:val=""/>
      <w:lvlJc w:val="left"/>
      <w:pPr>
        <w:ind w:left="2160" w:hanging="360"/>
      </w:pPr>
      <w:rPr>
        <w:rFonts w:ascii="Wingdings" w:hAnsi="Wingdings" w:hint="default"/>
      </w:rPr>
    </w:lvl>
    <w:lvl w:ilvl="3" w:tplc="A27A8C74">
      <w:start w:val="1"/>
      <w:numFmt w:val="bullet"/>
      <w:lvlText w:val=""/>
      <w:lvlJc w:val="left"/>
      <w:pPr>
        <w:ind w:left="2880" w:hanging="360"/>
      </w:pPr>
      <w:rPr>
        <w:rFonts w:ascii="Symbol" w:hAnsi="Symbol" w:hint="default"/>
      </w:rPr>
    </w:lvl>
    <w:lvl w:ilvl="4" w:tplc="E7D81010">
      <w:start w:val="1"/>
      <w:numFmt w:val="bullet"/>
      <w:lvlText w:val="o"/>
      <w:lvlJc w:val="left"/>
      <w:pPr>
        <w:ind w:left="3600" w:hanging="360"/>
      </w:pPr>
      <w:rPr>
        <w:rFonts w:ascii="Courier New" w:hAnsi="Courier New" w:hint="default"/>
      </w:rPr>
    </w:lvl>
    <w:lvl w:ilvl="5" w:tplc="8D42B914">
      <w:start w:val="1"/>
      <w:numFmt w:val="bullet"/>
      <w:lvlText w:val=""/>
      <w:lvlJc w:val="left"/>
      <w:pPr>
        <w:ind w:left="4320" w:hanging="360"/>
      </w:pPr>
      <w:rPr>
        <w:rFonts w:ascii="Wingdings" w:hAnsi="Wingdings" w:hint="default"/>
      </w:rPr>
    </w:lvl>
    <w:lvl w:ilvl="6" w:tplc="B8A2ABD0">
      <w:start w:val="1"/>
      <w:numFmt w:val="bullet"/>
      <w:lvlText w:val=""/>
      <w:lvlJc w:val="left"/>
      <w:pPr>
        <w:ind w:left="5040" w:hanging="360"/>
      </w:pPr>
      <w:rPr>
        <w:rFonts w:ascii="Symbol" w:hAnsi="Symbol" w:hint="default"/>
      </w:rPr>
    </w:lvl>
    <w:lvl w:ilvl="7" w:tplc="FE4C6978">
      <w:start w:val="1"/>
      <w:numFmt w:val="bullet"/>
      <w:lvlText w:val="o"/>
      <w:lvlJc w:val="left"/>
      <w:pPr>
        <w:ind w:left="5760" w:hanging="360"/>
      </w:pPr>
      <w:rPr>
        <w:rFonts w:ascii="Courier New" w:hAnsi="Courier New" w:hint="default"/>
      </w:rPr>
    </w:lvl>
    <w:lvl w:ilvl="8" w:tplc="7F9A9A7A">
      <w:start w:val="1"/>
      <w:numFmt w:val="bullet"/>
      <w:lvlText w:val=""/>
      <w:lvlJc w:val="left"/>
      <w:pPr>
        <w:ind w:left="6480" w:hanging="360"/>
      </w:pPr>
      <w:rPr>
        <w:rFonts w:ascii="Wingdings" w:hAnsi="Wingdings" w:hint="default"/>
      </w:rPr>
    </w:lvl>
  </w:abstractNum>
  <w:abstractNum w:abstractNumId="309" w15:restartNumberingAfterBreak="0">
    <w:nsid w:val="23F066FE"/>
    <w:multiLevelType w:val="hybridMultilevel"/>
    <w:tmpl w:val="FFFFFFFF"/>
    <w:lvl w:ilvl="0" w:tplc="B78E5AFE">
      <w:start w:val="1"/>
      <w:numFmt w:val="bullet"/>
      <w:lvlText w:val=""/>
      <w:lvlJc w:val="left"/>
      <w:pPr>
        <w:ind w:left="720" w:hanging="360"/>
      </w:pPr>
      <w:rPr>
        <w:rFonts w:ascii="Symbol" w:hAnsi="Symbol" w:hint="default"/>
      </w:rPr>
    </w:lvl>
    <w:lvl w:ilvl="1" w:tplc="14F8D5B6">
      <w:start w:val="1"/>
      <w:numFmt w:val="bullet"/>
      <w:lvlText w:val="o"/>
      <w:lvlJc w:val="left"/>
      <w:pPr>
        <w:ind w:left="1440" w:hanging="360"/>
      </w:pPr>
      <w:rPr>
        <w:rFonts w:ascii="Courier New" w:hAnsi="Courier New" w:hint="default"/>
      </w:rPr>
    </w:lvl>
    <w:lvl w:ilvl="2" w:tplc="454007BA">
      <w:start w:val="1"/>
      <w:numFmt w:val="bullet"/>
      <w:lvlText w:val=""/>
      <w:lvlJc w:val="left"/>
      <w:pPr>
        <w:ind w:left="2160" w:hanging="360"/>
      </w:pPr>
      <w:rPr>
        <w:rFonts w:ascii="Wingdings" w:hAnsi="Wingdings" w:hint="default"/>
      </w:rPr>
    </w:lvl>
    <w:lvl w:ilvl="3" w:tplc="A6B60BDE">
      <w:start w:val="1"/>
      <w:numFmt w:val="bullet"/>
      <w:lvlText w:val=""/>
      <w:lvlJc w:val="left"/>
      <w:pPr>
        <w:ind w:left="2880" w:hanging="360"/>
      </w:pPr>
      <w:rPr>
        <w:rFonts w:ascii="Symbol" w:hAnsi="Symbol" w:hint="default"/>
      </w:rPr>
    </w:lvl>
    <w:lvl w:ilvl="4" w:tplc="B8648A28">
      <w:start w:val="1"/>
      <w:numFmt w:val="bullet"/>
      <w:lvlText w:val="o"/>
      <w:lvlJc w:val="left"/>
      <w:pPr>
        <w:ind w:left="3600" w:hanging="360"/>
      </w:pPr>
      <w:rPr>
        <w:rFonts w:ascii="Courier New" w:hAnsi="Courier New" w:hint="default"/>
      </w:rPr>
    </w:lvl>
    <w:lvl w:ilvl="5" w:tplc="BCFA3376">
      <w:start w:val="1"/>
      <w:numFmt w:val="bullet"/>
      <w:lvlText w:val=""/>
      <w:lvlJc w:val="left"/>
      <w:pPr>
        <w:ind w:left="4320" w:hanging="360"/>
      </w:pPr>
      <w:rPr>
        <w:rFonts w:ascii="Wingdings" w:hAnsi="Wingdings" w:hint="default"/>
      </w:rPr>
    </w:lvl>
    <w:lvl w:ilvl="6" w:tplc="C2D4D700">
      <w:start w:val="1"/>
      <w:numFmt w:val="bullet"/>
      <w:lvlText w:val=""/>
      <w:lvlJc w:val="left"/>
      <w:pPr>
        <w:ind w:left="5040" w:hanging="360"/>
      </w:pPr>
      <w:rPr>
        <w:rFonts w:ascii="Symbol" w:hAnsi="Symbol" w:hint="default"/>
      </w:rPr>
    </w:lvl>
    <w:lvl w:ilvl="7" w:tplc="97AC39C8">
      <w:start w:val="1"/>
      <w:numFmt w:val="bullet"/>
      <w:lvlText w:val="o"/>
      <w:lvlJc w:val="left"/>
      <w:pPr>
        <w:ind w:left="5760" w:hanging="360"/>
      </w:pPr>
      <w:rPr>
        <w:rFonts w:ascii="Courier New" w:hAnsi="Courier New" w:hint="default"/>
      </w:rPr>
    </w:lvl>
    <w:lvl w:ilvl="8" w:tplc="FF9CCF72">
      <w:start w:val="1"/>
      <w:numFmt w:val="bullet"/>
      <w:lvlText w:val=""/>
      <w:lvlJc w:val="left"/>
      <w:pPr>
        <w:ind w:left="6480" w:hanging="360"/>
      </w:pPr>
      <w:rPr>
        <w:rFonts w:ascii="Wingdings" w:hAnsi="Wingdings" w:hint="default"/>
      </w:rPr>
    </w:lvl>
  </w:abstractNum>
  <w:abstractNum w:abstractNumId="310" w15:restartNumberingAfterBreak="0">
    <w:nsid w:val="247671B9"/>
    <w:multiLevelType w:val="hybridMultilevel"/>
    <w:tmpl w:val="FFFFFFFF"/>
    <w:lvl w:ilvl="0" w:tplc="336641C8">
      <w:start w:val="1"/>
      <w:numFmt w:val="bullet"/>
      <w:lvlText w:val=""/>
      <w:lvlJc w:val="left"/>
      <w:pPr>
        <w:ind w:left="720" w:hanging="360"/>
      </w:pPr>
      <w:rPr>
        <w:rFonts w:ascii="Symbol" w:hAnsi="Symbol" w:hint="default"/>
      </w:rPr>
    </w:lvl>
    <w:lvl w:ilvl="1" w:tplc="F168A344">
      <w:start w:val="1"/>
      <w:numFmt w:val="bullet"/>
      <w:lvlText w:val="o"/>
      <w:lvlJc w:val="left"/>
      <w:pPr>
        <w:ind w:left="1440" w:hanging="360"/>
      </w:pPr>
      <w:rPr>
        <w:rFonts w:ascii="Courier New" w:hAnsi="Courier New" w:hint="default"/>
      </w:rPr>
    </w:lvl>
    <w:lvl w:ilvl="2" w:tplc="E9FC0DBC">
      <w:start w:val="1"/>
      <w:numFmt w:val="bullet"/>
      <w:lvlText w:val=""/>
      <w:lvlJc w:val="left"/>
      <w:pPr>
        <w:ind w:left="2160" w:hanging="360"/>
      </w:pPr>
      <w:rPr>
        <w:rFonts w:ascii="Wingdings" w:hAnsi="Wingdings" w:hint="default"/>
      </w:rPr>
    </w:lvl>
    <w:lvl w:ilvl="3" w:tplc="297CC2D4">
      <w:start w:val="1"/>
      <w:numFmt w:val="bullet"/>
      <w:lvlText w:val=""/>
      <w:lvlJc w:val="left"/>
      <w:pPr>
        <w:ind w:left="2880" w:hanging="360"/>
      </w:pPr>
      <w:rPr>
        <w:rFonts w:ascii="Symbol" w:hAnsi="Symbol" w:hint="default"/>
      </w:rPr>
    </w:lvl>
    <w:lvl w:ilvl="4" w:tplc="D2F0D8E6">
      <w:start w:val="1"/>
      <w:numFmt w:val="bullet"/>
      <w:lvlText w:val="o"/>
      <w:lvlJc w:val="left"/>
      <w:pPr>
        <w:ind w:left="3600" w:hanging="360"/>
      </w:pPr>
      <w:rPr>
        <w:rFonts w:ascii="Courier New" w:hAnsi="Courier New" w:hint="default"/>
      </w:rPr>
    </w:lvl>
    <w:lvl w:ilvl="5" w:tplc="A73E9DB6">
      <w:start w:val="1"/>
      <w:numFmt w:val="bullet"/>
      <w:lvlText w:val=""/>
      <w:lvlJc w:val="left"/>
      <w:pPr>
        <w:ind w:left="4320" w:hanging="360"/>
      </w:pPr>
      <w:rPr>
        <w:rFonts w:ascii="Wingdings" w:hAnsi="Wingdings" w:hint="default"/>
      </w:rPr>
    </w:lvl>
    <w:lvl w:ilvl="6" w:tplc="F566E9FE">
      <w:start w:val="1"/>
      <w:numFmt w:val="bullet"/>
      <w:lvlText w:val=""/>
      <w:lvlJc w:val="left"/>
      <w:pPr>
        <w:ind w:left="5040" w:hanging="360"/>
      </w:pPr>
      <w:rPr>
        <w:rFonts w:ascii="Symbol" w:hAnsi="Symbol" w:hint="default"/>
      </w:rPr>
    </w:lvl>
    <w:lvl w:ilvl="7" w:tplc="4E5A5B80">
      <w:start w:val="1"/>
      <w:numFmt w:val="bullet"/>
      <w:lvlText w:val="o"/>
      <w:lvlJc w:val="left"/>
      <w:pPr>
        <w:ind w:left="5760" w:hanging="360"/>
      </w:pPr>
      <w:rPr>
        <w:rFonts w:ascii="Courier New" w:hAnsi="Courier New" w:hint="default"/>
      </w:rPr>
    </w:lvl>
    <w:lvl w:ilvl="8" w:tplc="8FD45506">
      <w:start w:val="1"/>
      <w:numFmt w:val="bullet"/>
      <w:lvlText w:val=""/>
      <w:lvlJc w:val="left"/>
      <w:pPr>
        <w:ind w:left="6480" w:hanging="360"/>
      </w:pPr>
      <w:rPr>
        <w:rFonts w:ascii="Wingdings" w:hAnsi="Wingdings" w:hint="default"/>
      </w:rPr>
    </w:lvl>
  </w:abstractNum>
  <w:abstractNum w:abstractNumId="311" w15:restartNumberingAfterBreak="0">
    <w:nsid w:val="247D0964"/>
    <w:multiLevelType w:val="hybridMultilevel"/>
    <w:tmpl w:val="FFFFFFFF"/>
    <w:lvl w:ilvl="0" w:tplc="D0608AD4">
      <w:start w:val="1"/>
      <w:numFmt w:val="bullet"/>
      <w:lvlText w:val=""/>
      <w:lvlJc w:val="left"/>
      <w:pPr>
        <w:ind w:left="720" w:hanging="360"/>
      </w:pPr>
      <w:rPr>
        <w:rFonts w:ascii="Symbol" w:hAnsi="Symbol" w:hint="default"/>
      </w:rPr>
    </w:lvl>
    <w:lvl w:ilvl="1" w:tplc="8E7A7BB6">
      <w:start w:val="1"/>
      <w:numFmt w:val="bullet"/>
      <w:lvlText w:val="o"/>
      <w:lvlJc w:val="left"/>
      <w:pPr>
        <w:ind w:left="1440" w:hanging="360"/>
      </w:pPr>
      <w:rPr>
        <w:rFonts w:ascii="Courier New" w:hAnsi="Courier New" w:hint="default"/>
      </w:rPr>
    </w:lvl>
    <w:lvl w:ilvl="2" w:tplc="59082384">
      <w:start w:val="1"/>
      <w:numFmt w:val="bullet"/>
      <w:lvlText w:val=""/>
      <w:lvlJc w:val="left"/>
      <w:pPr>
        <w:ind w:left="2160" w:hanging="360"/>
      </w:pPr>
      <w:rPr>
        <w:rFonts w:ascii="Wingdings" w:hAnsi="Wingdings" w:hint="default"/>
      </w:rPr>
    </w:lvl>
    <w:lvl w:ilvl="3" w:tplc="CF5A3582">
      <w:start w:val="1"/>
      <w:numFmt w:val="bullet"/>
      <w:lvlText w:val=""/>
      <w:lvlJc w:val="left"/>
      <w:pPr>
        <w:ind w:left="2880" w:hanging="360"/>
      </w:pPr>
      <w:rPr>
        <w:rFonts w:ascii="Symbol" w:hAnsi="Symbol" w:hint="default"/>
      </w:rPr>
    </w:lvl>
    <w:lvl w:ilvl="4" w:tplc="483473DA">
      <w:start w:val="1"/>
      <w:numFmt w:val="bullet"/>
      <w:lvlText w:val="o"/>
      <w:lvlJc w:val="left"/>
      <w:pPr>
        <w:ind w:left="3600" w:hanging="360"/>
      </w:pPr>
      <w:rPr>
        <w:rFonts w:ascii="Courier New" w:hAnsi="Courier New" w:hint="default"/>
      </w:rPr>
    </w:lvl>
    <w:lvl w:ilvl="5" w:tplc="D196162E">
      <w:start w:val="1"/>
      <w:numFmt w:val="bullet"/>
      <w:lvlText w:val=""/>
      <w:lvlJc w:val="left"/>
      <w:pPr>
        <w:ind w:left="4320" w:hanging="360"/>
      </w:pPr>
      <w:rPr>
        <w:rFonts w:ascii="Wingdings" w:hAnsi="Wingdings" w:hint="default"/>
      </w:rPr>
    </w:lvl>
    <w:lvl w:ilvl="6" w:tplc="4050C86E">
      <w:start w:val="1"/>
      <w:numFmt w:val="bullet"/>
      <w:lvlText w:val=""/>
      <w:lvlJc w:val="left"/>
      <w:pPr>
        <w:ind w:left="5040" w:hanging="360"/>
      </w:pPr>
      <w:rPr>
        <w:rFonts w:ascii="Symbol" w:hAnsi="Symbol" w:hint="default"/>
      </w:rPr>
    </w:lvl>
    <w:lvl w:ilvl="7" w:tplc="BEBCEB98">
      <w:start w:val="1"/>
      <w:numFmt w:val="bullet"/>
      <w:lvlText w:val="o"/>
      <w:lvlJc w:val="left"/>
      <w:pPr>
        <w:ind w:left="5760" w:hanging="360"/>
      </w:pPr>
      <w:rPr>
        <w:rFonts w:ascii="Courier New" w:hAnsi="Courier New" w:hint="default"/>
      </w:rPr>
    </w:lvl>
    <w:lvl w:ilvl="8" w:tplc="CE4E0BCA">
      <w:start w:val="1"/>
      <w:numFmt w:val="bullet"/>
      <w:lvlText w:val=""/>
      <w:lvlJc w:val="left"/>
      <w:pPr>
        <w:ind w:left="6480" w:hanging="360"/>
      </w:pPr>
      <w:rPr>
        <w:rFonts w:ascii="Wingdings" w:hAnsi="Wingdings" w:hint="default"/>
      </w:rPr>
    </w:lvl>
  </w:abstractNum>
  <w:abstractNum w:abstractNumId="312" w15:restartNumberingAfterBreak="0">
    <w:nsid w:val="248008DD"/>
    <w:multiLevelType w:val="hybridMultilevel"/>
    <w:tmpl w:val="FFFFFFFF"/>
    <w:lvl w:ilvl="0" w:tplc="8C0E6E62">
      <w:start w:val="1"/>
      <w:numFmt w:val="bullet"/>
      <w:lvlText w:val=""/>
      <w:lvlJc w:val="left"/>
      <w:pPr>
        <w:ind w:left="720" w:hanging="360"/>
      </w:pPr>
      <w:rPr>
        <w:rFonts w:ascii="Symbol" w:hAnsi="Symbol" w:hint="default"/>
      </w:rPr>
    </w:lvl>
    <w:lvl w:ilvl="1" w:tplc="37EE1548">
      <w:start w:val="1"/>
      <w:numFmt w:val="bullet"/>
      <w:lvlText w:val="o"/>
      <w:lvlJc w:val="left"/>
      <w:pPr>
        <w:ind w:left="1440" w:hanging="360"/>
      </w:pPr>
      <w:rPr>
        <w:rFonts w:ascii="Courier New" w:hAnsi="Courier New" w:hint="default"/>
      </w:rPr>
    </w:lvl>
    <w:lvl w:ilvl="2" w:tplc="F2EE33D4">
      <w:start w:val="1"/>
      <w:numFmt w:val="bullet"/>
      <w:lvlText w:val=""/>
      <w:lvlJc w:val="left"/>
      <w:pPr>
        <w:ind w:left="2160" w:hanging="360"/>
      </w:pPr>
      <w:rPr>
        <w:rFonts w:ascii="Wingdings" w:hAnsi="Wingdings" w:hint="default"/>
      </w:rPr>
    </w:lvl>
    <w:lvl w:ilvl="3" w:tplc="AD7050D2">
      <w:start w:val="1"/>
      <w:numFmt w:val="bullet"/>
      <w:lvlText w:val=""/>
      <w:lvlJc w:val="left"/>
      <w:pPr>
        <w:ind w:left="2880" w:hanging="360"/>
      </w:pPr>
      <w:rPr>
        <w:rFonts w:ascii="Symbol" w:hAnsi="Symbol" w:hint="default"/>
      </w:rPr>
    </w:lvl>
    <w:lvl w:ilvl="4" w:tplc="F7A05152">
      <w:start w:val="1"/>
      <w:numFmt w:val="bullet"/>
      <w:lvlText w:val="o"/>
      <w:lvlJc w:val="left"/>
      <w:pPr>
        <w:ind w:left="3600" w:hanging="360"/>
      </w:pPr>
      <w:rPr>
        <w:rFonts w:ascii="Courier New" w:hAnsi="Courier New" w:hint="default"/>
      </w:rPr>
    </w:lvl>
    <w:lvl w:ilvl="5" w:tplc="33D01596">
      <w:start w:val="1"/>
      <w:numFmt w:val="bullet"/>
      <w:lvlText w:val=""/>
      <w:lvlJc w:val="left"/>
      <w:pPr>
        <w:ind w:left="4320" w:hanging="360"/>
      </w:pPr>
      <w:rPr>
        <w:rFonts w:ascii="Wingdings" w:hAnsi="Wingdings" w:hint="default"/>
      </w:rPr>
    </w:lvl>
    <w:lvl w:ilvl="6" w:tplc="9F980DD0">
      <w:start w:val="1"/>
      <w:numFmt w:val="bullet"/>
      <w:lvlText w:val=""/>
      <w:lvlJc w:val="left"/>
      <w:pPr>
        <w:ind w:left="5040" w:hanging="360"/>
      </w:pPr>
      <w:rPr>
        <w:rFonts w:ascii="Symbol" w:hAnsi="Symbol" w:hint="default"/>
      </w:rPr>
    </w:lvl>
    <w:lvl w:ilvl="7" w:tplc="305457B0">
      <w:start w:val="1"/>
      <w:numFmt w:val="bullet"/>
      <w:lvlText w:val="o"/>
      <w:lvlJc w:val="left"/>
      <w:pPr>
        <w:ind w:left="5760" w:hanging="360"/>
      </w:pPr>
      <w:rPr>
        <w:rFonts w:ascii="Courier New" w:hAnsi="Courier New" w:hint="default"/>
      </w:rPr>
    </w:lvl>
    <w:lvl w:ilvl="8" w:tplc="96360FDA">
      <w:start w:val="1"/>
      <w:numFmt w:val="bullet"/>
      <w:lvlText w:val=""/>
      <w:lvlJc w:val="left"/>
      <w:pPr>
        <w:ind w:left="6480" w:hanging="360"/>
      </w:pPr>
      <w:rPr>
        <w:rFonts w:ascii="Wingdings" w:hAnsi="Wingdings" w:hint="default"/>
      </w:rPr>
    </w:lvl>
  </w:abstractNum>
  <w:abstractNum w:abstractNumId="313" w15:restartNumberingAfterBreak="0">
    <w:nsid w:val="24A579E4"/>
    <w:multiLevelType w:val="hybridMultilevel"/>
    <w:tmpl w:val="FFFFFFFF"/>
    <w:lvl w:ilvl="0" w:tplc="DB781A60">
      <w:start w:val="1"/>
      <w:numFmt w:val="bullet"/>
      <w:lvlText w:val=""/>
      <w:lvlJc w:val="left"/>
      <w:pPr>
        <w:ind w:left="720" w:hanging="360"/>
      </w:pPr>
      <w:rPr>
        <w:rFonts w:ascii="Symbol" w:hAnsi="Symbol" w:hint="default"/>
      </w:rPr>
    </w:lvl>
    <w:lvl w:ilvl="1" w:tplc="56C42FF8">
      <w:start w:val="1"/>
      <w:numFmt w:val="bullet"/>
      <w:lvlText w:val="o"/>
      <w:lvlJc w:val="left"/>
      <w:pPr>
        <w:ind w:left="1440" w:hanging="360"/>
      </w:pPr>
      <w:rPr>
        <w:rFonts w:ascii="Courier New" w:hAnsi="Courier New" w:hint="default"/>
      </w:rPr>
    </w:lvl>
    <w:lvl w:ilvl="2" w:tplc="CB3C7760">
      <w:start w:val="1"/>
      <w:numFmt w:val="bullet"/>
      <w:lvlText w:val=""/>
      <w:lvlJc w:val="left"/>
      <w:pPr>
        <w:ind w:left="2160" w:hanging="360"/>
      </w:pPr>
      <w:rPr>
        <w:rFonts w:ascii="Wingdings" w:hAnsi="Wingdings" w:hint="default"/>
      </w:rPr>
    </w:lvl>
    <w:lvl w:ilvl="3" w:tplc="05306C90">
      <w:start w:val="1"/>
      <w:numFmt w:val="bullet"/>
      <w:lvlText w:val=""/>
      <w:lvlJc w:val="left"/>
      <w:pPr>
        <w:ind w:left="2880" w:hanging="360"/>
      </w:pPr>
      <w:rPr>
        <w:rFonts w:ascii="Symbol" w:hAnsi="Symbol" w:hint="default"/>
      </w:rPr>
    </w:lvl>
    <w:lvl w:ilvl="4" w:tplc="71A8DD42">
      <w:start w:val="1"/>
      <w:numFmt w:val="bullet"/>
      <w:lvlText w:val="o"/>
      <w:lvlJc w:val="left"/>
      <w:pPr>
        <w:ind w:left="3600" w:hanging="360"/>
      </w:pPr>
      <w:rPr>
        <w:rFonts w:ascii="Courier New" w:hAnsi="Courier New" w:hint="default"/>
      </w:rPr>
    </w:lvl>
    <w:lvl w:ilvl="5" w:tplc="C3BE0B48">
      <w:start w:val="1"/>
      <w:numFmt w:val="bullet"/>
      <w:lvlText w:val=""/>
      <w:lvlJc w:val="left"/>
      <w:pPr>
        <w:ind w:left="4320" w:hanging="360"/>
      </w:pPr>
      <w:rPr>
        <w:rFonts w:ascii="Wingdings" w:hAnsi="Wingdings" w:hint="default"/>
      </w:rPr>
    </w:lvl>
    <w:lvl w:ilvl="6" w:tplc="25D822C6">
      <w:start w:val="1"/>
      <w:numFmt w:val="bullet"/>
      <w:lvlText w:val=""/>
      <w:lvlJc w:val="left"/>
      <w:pPr>
        <w:ind w:left="5040" w:hanging="360"/>
      </w:pPr>
      <w:rPr>
        <w:rFonts w:ascii="Symbol" w:hAnsi="Symbol" w:hint="default"/>
      </w:rPr>
    </w:lvl>
    <w:lvl w:ilvl="7" w:tplc="59F43BE6">
      <w:start w:val="1"/>
      <w:numFmt w:val="bullet"/>
      <w:lvlText w:val="o"/>
      <w:lvlJc w:val="left"/>
      <w:pPr>
        <w:ind w:left="5760" w:hanging="360"/>
      </w:pPr>
      <w:rPr>
        <w:rFonts w:ascii="Courier New" w:hAnsi="Courier New" w:hint="default"/>
      </w:rPr>
    </w:lvl>
    <w:lvl w:ilvl="8" w:tplc="78E45FD2">
      <w:start w:val="1"/>
      <w:numFmt w:val="bullet"/>
      <w:lvlText w:val=""/>
      <w:lvlJc w:val="left"/>
      <w:pPr>
        <w:ind w:left="6480" w:hanging="360"/>
      </w:pPr>
      <w:rPr>
        <w:rFonts w:ascii="Wingdings" w:hAnsi="Wingdings" w:hint="default"/>
      </w:rPr>
    </w:lvl>
  </w:abstractNum>
  <w:abstractNum w:abstractNumId="314" w15:restartNumberingAfterBreak="0">
    <w:nsid w:val="24A9319B"/>
    <w:multiLevelType w:val="hybridMultilevel"/>
    <w:tmpl w:val="FFFFFFFF"/>
    <w:lvl w:ilvl="0" w:tplc="8AA8D95E">
      <w:start w:val="1"/>
      <w:numFmt w:val="bullet"/>
      <w:lvlText w:val=""/>
      <w:lvlJc w:val="left"/>
      <w:pPr>
        <w:ind w:left="720" w:hanging="360"/>
      </w:pPr>
      <w:rPr>
        <w:rFonts w:ascii="Symbol" w:hAnsi="Symbol" w:hint="default"/>
      </w:rPr>
    </w:lvl>
    <w:lvl w:ilvl="1" w:tplc="7FD44898">
      <w:start w:val="1"/>
      <w:numFmt w:val="bullet"/>
      <w:lvlText w:val="o"/>
      <w:lvlJc w:val="left"/>
      <w:pPr>
        <w:ind w:left="1440" w:hanging="360"/>
      </w:pPr>
      <w:rPr>
        <w:rFonts w:ascii="Courier New" w:hAnsi="Courier New" w:hint="default"/>
      </w:rPr>
    </w:lvl>
    <w:lvl w:ilvl="2" w:tplc="7C3C868E">
      <w:start w:val="1"/>
      <w:numFmt w:val="bullet"/>
      <w:lvlText w:val=""/>
      <w:lvlJc w:val="left"/>
      <w:pPr>
        <w:ind w:left="2160" w:hanging="360"/>
      </w:pPr>
      <w:rPr>
        <w:rFonts w:ascii="Wingdings" w:hAnsi="Wingdings" w:hint="default"/>
      </w:rPr>
    </w:lvl>
    <w:lvl w:ilvl="3" w:tplc="9AF4289C">
      <w:start w:val="1"/>
      <w:numFmt w:val="bullet"/>
      <w:lvlText w:val=""/>
      <w:lvlJc w:val="left"/>
      <w:pPr>
        <w:ind w:left="2880" w:hanging="360"/>
      </w:pPr>
      <w:rPr>
        <w:rFonts w:ascii="Symbol" w:hAnsi="Symbol" w:hint="default"/>
      </w:rPr>
    </w:lvl>
    <w:lvl w:ilvl="4" w:tplc="39525A62">
      <w:start w:val="1"/>
      <w:numFmt w:val="bullet"/>
      <w:lvlText w:val="o"/>
      <w:lvlJc w:val="left"/>
      <w:pPr>
        <w:ind w:left="3600" w:hanging="360"/>
      </w:pPr>
      <w:rPr>
        <w:rFonts w:ascii="Courier New" w:hAnsi="Courier New" w:hint="default"/>
      </w:rPr>
    </w:lvl>
    <w:lvl w:ilvl="5" w:tplc="BB2AE478">
      <w:start w:val="1"/>
      <w:numFmt w:val="bullet"/>
      <w:lvlText w:val=""/>
      <w:lvlJc w:val="left"/>
      <w:pPr>
        <w:ind w:left="4320" w:hanging="360"/>
      </w:pPr>
      <w:rPr>
        <w:rFonts w:ascii="Wingdings" w:hAnsi="Wingdings" w:hint="default"/>
      </w:rPr>
    </w:lvl>
    <w:lvl w:ilvl="6" w:tplc="58CA99EE">
      <w:start w:val="1"/>
      <w:numFmt w:val="bullet"/>
      <w:lvlText w:val=""/>
      <w:lvlJc w:val="left"/>
      <w:pPr>
        <w:ind w:left="5040" w:hanging="360"/>
      </w:pPr>
      <w:rPr>
        <w:rFonts w:ascii="Symbol" w:hAnsi="Symbol" w:hint="default"/>
      </w:rPr>
    </w:lvl>
    <w:lvl w:ilvl="7" w:tplc="D0A6EE94">
      <w:start w:val="1"/>
      <w:numFmt w:val="bullet"/>
      <w:lvlText w:val="o"/>
      <w:lvlJc w:val="left"/>
      <w:pPr>
        <w:ind w:left="5760" w:hanging="360"/>
      </w:pPr>
      <w:rPr>
        <w:rFonts w:ascii="Courier New" w:hAnsi="Courier New" w:hint="default"/>
      </w:rPr>
    </w:lvl>
    <w:lvl w:ilvl="8" w:tplc="389AC766">
      <w:start w:val="1"/>
      <w:numFmt w:val="bullet"/>
      <w:lvlText w:val=""/>
      <w:lvlJc w:val="left"/>
      <w:pPr>
        <w:ind w:left="6480" w:hanging="360"/>
      </w:pPr>
      <w:rPr>
        <w:rFonts w:ascii="Wingdings" w:hAnsi="Wingdings" w:hint="default"/>
      </w:rPr>
    </w:lvl>
  </w:abstractNum>
  <w:abstractNum w:abstractNumId="315" w15:restartNumberingAfterBreak="0">
    <w:nsid w:val="24B31AEC"/>
    <w:multiLevelType w:val="hybridMultilevel"/>
    <w:tmpl w:val="FFFFFFFF"/>
    <w:lvl w:ilvl="0" w:tplc="10306E50">
      <w:start w:val="1"/>
      <w:numFmt w:val="bullet"/>
      <w:lvlText w:val=""/>
      <w:lvlJc w:val="left"/>
      <w:pPr>
        <w:ind w:left="720" w:hanging="360"/>
      </w:pPr>
      <w:rPr>
        <w:rFonts w:ascii="Symbol" w:hAnsi="Symbol" w:hint="default"/>
      </w:rPr>
    </w:lvl>
    <w:lvl w:ilvl="1" w:tplc="582C1AA4">
      <w:start w:val="1"/>
      <w:numFmt w:val="bullet"/>
      <w:lvlText w:val="o"/>
      <w:lvlJc w:val="left"/>
      <w:pPr>
        <w:ind w:left="1440" w:hanging="360"/>
      </w:pPr>
      <w:rPr>
        <w:rFonts w:ascii="Courier New" w:hAnsi="Courier New" w:hint="default"/>
      </w:rPr>
    </w:lvl>
    <w:lvl w:ilvl="2" w:tplc="63B8E76E">
      <w:start w:val="1"/>
      <w:numFmt w:val="bullet"/>
      <w:lvlText w:val=""/>
      <w:lvlJc w:val="left"/>
      <w:pPr>
        <w:ind w:left="2160" w:hanging="360"/>
      </w:pPr>
      <w:rPr>
        <w:rFonts w:ascii="Wingdings" w:hAnsi="Wingdings" w:hint="default"/>
      </w:rPr>
    </w:lvl>
    <w:lvl w:ilvl="3" w:tplc="2CCCD37C">
      <w:start w:val="1"/>
      <w:numFmt w:val="bullet"/>
      <w:lvlText w:val=""/>
      <w:lvlJc w:val="left"/>
      <w:pPr>
        <w:ind w:left="2880" w:hanging="360"/>
      </w:pPr>
      <w:rPr>
        <w:rFonts w:ascii="Symbol" w:hAnsi="Symbol" w:hint="default"/>
      </w:rPr>
    </w:lvl>
    <w:lvl w:ilvl="4" w:tplc="C1649CDC">
      <w:start w:val="1"/>
      <w:numFmt w:val="bullet"/>
      <w:lvlText w:val="o"/>
      <w:lvlJc w:val="left"/>
      <w:pPr>
        <w:ind w:left="3600" w:hanging="360"/>
      </w:pPr>
      <w:rPr>
        <w:rFonts w:ascii="Courier New" w:hAnsi="Courier New" w:hint="default"/>
      </w:rPr>
    </w:lvl>
    <w:lvl w:ilvl="5" w:tplc="380A2D0E">
      <w:start w:val="1"/>
      <w:numFmt w:val="bullet"/>
      <w:lvlText w:val=""/>
      <w:lvlJc w:val="left"/>
      <w:pPr>
        <w:ind w:left="4320" w:hanging="360"/>
      </w:pPr>
      <w:rPr>
        <w:rFonts w:ascii="Wingdings" w:hAnsi="Wingdings" w:hint="default"/>
      </w:rPr>
    </w:lvl>
    <w:lvl w:ilvl="6" w:tplc="00D89C7C">
      <w:start w:val="1"/>
      <w:numFmt w:val="bullet"/>
      <w:lvlText w:val=""/>
      <w:lvlJc w:val="left"/>
      <w:pPr>
        <w:ind w:left="5040" w:hanging="360"/>
      </w:pPr>
      <w:rPr>
        <w:rFonts w:ascii="Symbol" w:hAnsi="Symbol" w:hint="default"/>
      </w:rPr>
    </w:lvl>
    <w:lvl w:ilvl="7" w:tplc="E786A14E">
      <w:start w:val="1"/>
      <w:numFmt w:val="bullet"/>
      <w:lvlText w:val="o"/>
      <w:lvlJc w:val="left"/>
      <w:pPr>
        <w:ind w:left="5760" w:hanging="360"/>
      </w:pPr>
      <w:rPr>
        <w:rFonts w:ascii="Courier New" w:hAnsi="Courier New" w:hint="default"/>
      </w:rPr>
    </w:lvl>
    <w:lvl w:ilvl="8" w:tplc="A8429A38">
      <w:start w:val="1"/>
      <w:numFmt w:val="bullet"/>
      <w:lvlText w:val=""/>
      <w:lvlJc w:val="left"/>
      <w:pPr>
        <w:ind w:left="6480" w:hanging="360"/>
      </w:pPr>
      <w:rPr>
        <w:rFonts w:ascii="Wingdings" w:hAnsi="Wingdings" w:hint="default"/>
      </w:rPr>
    </w:lvl>
  </w:abstractNum>
  <w:abstractNum w:abstractNumId="316" w15:restartNumberingAfterBreak="0">
    <w:nsid w:val="24D4033E"/>
    <w:multiLevelType w:val="hybridMultilevel"/>
    <w:tmpl w:val="FFFFFFFF"/>
    <w:lvl w:ilvl="0" w:tplc="46163464">
      <w:start w:val="1"/>
      <w:numFmt w:val="bullet"/>
      <w:lvlText w:val=""/>
      <w:lvlJc w:val="left"/>
      <w:pPr>
        <w:ind w:left="720" w:hanging="360"/>
      </w:pPr>
      <w:rPr>
        <w:rFonts w:ascii="Symbol" w:hAnsi="Symbol" w:hint="default"/>
      </w:rPr>
    </w:lvl>
    <w:lvl w:ilvl="1" w:tplc="446C7A88">
      <w:start w:val="1"/>
      <w:numFmt w:val="bullet"/>
      <w:lvlText w:val="o"/>
      <w:lvlJc w:val="left"/>
      <w:pPr>
        <w:ind w:left="1440" w:hanging="360"/>
      </w:pPr>
      <w:rPr>
        <w:rFonts w:ascii="Courier New" w:hAnsi="Courier New" w:hint="default"/>
      </w:rPr>
    </w:lvl>
    <w:lvl w:ilvl="2" w:tplc="359AD17E">
      <w:start w:val="1"/>
      <w:numFmt w:val="bullet"/>
      <w:lvlText w:val=""/>
      <w:lvlJc w:val="left"/>
      <w:pPr>
        <w:ind w:left="2160" w:hanging="360"/>
      </w:pPr>
      <w:rPr>
        <w:rFonts w:ascii="Wingdings" w:hAnsi="Wingdings" w:hint="default"/>
      </w:rPr>
    </w:lvl>
    <w:lvl w:ilvl="3" w:tplc="5802DFEE">
      <w:start w:val="1"/>
      <w:numFmt w:val="bullet"/>
      <w:lvlText w:val=""/>
      <w:lvlJc w:val="left"/>
      <w:pPr>
        <w:ind w:left="2880" w:hanging="360"/>
      </w:pPr>
      <w:rPr>
        <w:rFonts w:ascii="Symbol" w:hAnsi="Symbol" w:hint="default"/>
      </w:rPr>
    </w:lvl>
    <w:lvl w:ilvl="4" w:tplc="31FE2F9E">
      <w:start w:val="1"/>
      <w:numFmt w:val="bullet"/>
      <w:lvlText w:val="o"/>
      <w:lvlJc w:val="left"/>
      <w:pPr>
        <w:ind w:left="3600" w:hanging="360"/>
      </w:pPr>
      <w:rPr>
        <w:rFonts w:ascii="Courier New" w:hAnsi="Courier New" w:hint="default"/>
      </w:rPr>
    </w:lvl>
    <w:lvl w:ilvl="5" w:tplc="19DA23E8">
      <w:start w:val="1"/>
      <w:numFmt w:val="bullet"/>
      <w:lvlText w:val=""/>
      <w:lvlJc w:val="left"/>
      <w:pPr>
        <w:ind w:left="4320" w:hanging="360"/>
      </w:pPr>
      <w:rPr>
        <w:rFonts w:ascii="Wingdings" w:hAnsi="Wingdings" w:hint="default"/>
      </w:rPr>
    </w:lvl>
    <w:lvl w:ilvl="6" w:tplc="CAEC7688">
      <w:start w:val="1"/>
      <w:numFmt w:val="bullet"/>
      <w:lvlText w:val=""/>
      <w:lvlJc w:val="left"/>
      <w:pPr>
        <w:ind w:left="5040" w:hanging="360"/>
      </w:pPr>
      <w:rPr>
        <w:rFonts w:ascii="Symbol" w:hAnsi="Symbol" w:hint="default"/>
      </w:rPr>
    </w:lvl>
    <w:lvl w:ilvl="7" w:tplc="C722F5F2">
      <w:start w:val="1"/>
      <w:numFmt w:val="bullet"/>
      <w:lvlText w:val="o"/>
      <w:lvlJc w:val="left"/>
      <w:pPr>
        <w:ind w:left="5760" w:hanging="360"/>
      </w:pPr>
      <w:rPr>
        <w:rFonts w:ascii="Courier New" w:hAnsi="Courier New" w:hint="default"/>
      </w:rPr>
    </w:lvl>
    <w:lvl w:ilvl="8" w:tplc="FE0C9D5A">
      <w:start w:val="1"/>
      <w:numFmt w:val="bullet"/>
      <w:lvlText w:val=""/>
      <w:lvlJc w:val="left"/>
      <w:pPr>
        <w:ind w:left="6480" w:hanging="360"/>
      </w:pPr>
      <w:rPr>
        <w:rFonts w:ascii="Wingdings" w:hAnsi="Wingdings" w:hint="default"/>
      </w:rPr>
    </w:lvl>
  </w:abstractNum>
  <w:abstractNum w:abstractNumId="317" w15:restartNumberingAfterBreak="0">
    <w:nsid w:val="24DF33B3"/>
    <w:multiLevelType w:val="hybridMultilevel"/>
    <w:tmpl w:val="FFFFFFFF"/>
    <w:lvl w:ilvl="0" w:tplc="4066F60A">
      <w:start w:val="1"/>
      <w:numFmt w:val="bullet"/>
      <w:lvlText w:val=""/>
      <w:lvlJc w:val="left"/>
      <w:pPr>
        <w:ind w:left="720" w:hanging="360"/>
      </w:pPr>
      <w:rPr>
        <w:rFonts w:ascii="Symbol" w:hAnsi="Symbol" w:hint="default"/>
      </w:rPr>
    </w:lvl>
    <w:lvl w:ilvl="1" w:tplc="861A36B6">
      <w:start w:val="1"/>
      <w:numFmt w:val="bullet"/>
      <w:lvlText w:val="o"/>
      <w:lvlJc w:val="left"/>
      <w:pPr>
        <w:ind w:left="1440" w:hanging="360"/>
      </w:pPr>
      <w:rPr>
        <w:rFonts w:ascii="Courier New" w:hAnsi="Courier New" w:hint="default"/>
      </w:rPr>
    </w:lvl>
    <w:lvl w:ilvl="2" w:tplc="3BC42CA0">
      <w:start w:val="1"/>
      <w:numFmt w:val="bullet"/>
      <w:lvlText w:val=""/>
      <w:lvlJc w:val="left"/>
      <w:pPr>
        <w:ind w:left="2160" w:hanging="360"/>
      </w:pPr>
      <w:rPr>
        <w:rFonts w:ascii="Wingdings" w:hAnsi="Wingdings" w:hint="default"/>
      </w:rPr>
    </w:lvl>
    <w:lvl w:ilvl="3" w:tplc="71CC1D04">
      <w:start w:val="1"/>
      <w:numFmt w:val="bullet"/>
      <w:lvlText w:val=""/>
      <w:lvlJc w:val="left"/>
      <w:pPr>
        <w:ind w:left="2880" w:hanging="360"/>
      </w:pPr>
      <w:rPr>
        <w:rFonts w:ascii="Symbol" w:hAnsi="Symbol" w:hint="default"/>
      </w:rPr>
    </w:lvl>
    <w:lvl w:ilvl="4" w:tplc="7608866E">
      <w:start w:val="1"/>
      <w:numFmt w:val="bullet"/>
      <w:lvlText w:val="o"/>
      <w:lvlJc w:val="left"/>
      <w:pPr>
        <w:ind w:left="3600" w:hanging="360"/>
      </w:pPr>
      <w:rPr>
        <w:rFonts w:ascii="Courier New" w:hAnsi="Courier New" w:hint="default"/>
      </w:rPr>
    </w:lvl>
    <w:lvl w:ilvl="5" w:tplc="B6CE953E">
      <w:start w:val="1"/>
      <w:numFmt w:val="bullet"/>
      <w:lvlText w:val=""/>
      <w:lvlJc w:val="left"/>
      <w:pPr>
        <w:ind w:left="4320" w:hanging="360"/>
      </w:pPr>
      <w:rPr>
        <w:rFonts w:ascii="Wingdings" w:hAnsi="Wingdings" w:hint="default"/>
      </w:rPr>
    </w:lvl>
    <w:lvl w:ilvl="6" w:tplc="1890BB0A">
      <w:start w:val="1"/>
      <w:numFmt w:val="bullet"/>
      <w:lvlText w:val=""/>
      <w:lvlJc w:val="left"/>
      <w:pPr>
        <w:ind w:left="5040" w:hanging="360"/>
      </w:pPr>
      <w:rPr>
        <w:rFonts w:ascii="Symbol" w:hAnsi="Symbol" w:hint="default"/>
      </w:rPr>
    </w:lvl>
    <w:lvl w:ilvl="7" w:tplc="1100A928">
      <w:start w:val="1"/>
      <w:numFmt w:val="bullet"/>
      <w:lvlText w:val="o"/>
      <w:lvlJc w:val="left"/>
      <w:pPr>
        <w:ind w:left="5760" w:hanging="360"/>
      </w:pPr>
      <w:rPr>
        <w:rFonts w:ascii="Courier New" w:hAnsi="Courier New" w:hint="default"/>
      </w:rPr>
    </w:lvl>
    <w:lvl w:ilvl="8" w:tplc="11FC45C0">
      <w:start w:val="1"/>
      <w:numFmt w:val="bullet"/>
      <w:lvlText w:val=""/>
      <w:lvlJc w:val="left"/>
      <w:pPr>
        <w:ind w:left="6480" w:hanging="360"/>
      </w:pPr>
      <w:rPr>
        <w:rFonts w:ascii="Wingdings" w:hAnsi="Wingdings" w:hint="default"/>
      </w:rPr>
    </w:lvl>
  </w:abstractNum>
  <w:abstractNum w:abstractNumId="318" w15:restartNumberingAfterBreak="0">
    <w:nsid w:val="24F201A7"/>
    <w:multiLevelType w:val="hybridMultilevel"/>
    <w:tmpl w:val="FFFFFFFF"/>
    <w:lvl w:ilvl="0" w:tplc="3DF0800E">
      <w:start w:val="1"/>
      <w:numFmt w:val="bullet"/>
      <w:lvlText w:val=""/>
      <w:lvlJc w:val="left"/>
      <w:pPr>
        <w:ind w:left="720" w:hanging="360"/>
      </w:pPr>
      <w:rPr>
        <w:rFonts w:ascii="Symbol" w:hAnsi="Symbol" w:hint="default"/>
      </w:rPr>
    </w:lvl>
    <w:lvl w:ilvl="1" w:tplc="24089FC6">
      <w:start w:val="1"/>
      <w:numFmt w:val="bullet"/>
      <w:lvlText w:val="o"/>
      <w:lvlJc w:val="left"/>
      <w:pPr>
        <w:ind w:left="1440" w:hanging="360"/>
      </w:pPr>
      <w:rPr>
        <w:rFonts w:ascii="Courier New" w:hAnsi="Courier New" w:hint="default"/>
      </w:rPr>
    </w:lvl>
    <w:lvl w:ilvl="2" w:tplc="E506C97C">
      <w:start w:val="1"/>
      <w:numFmt w:val="bullet"/>
      <w:lvlText w:val=""/>
      <w:lvlJc w:val="left"/>
      <w:pPr>
        <w:ind w:left="2160" w:hanging="360"/>
      </w:pPr>
      <w:rPr>
        <w:rFonts w:ascii="Wingdings" w:hAnsi="Wingdings" w:hint="default"/>
      </w:rPr>
    </w:lvl>
    <w:lvl w:ilvl="3" w:tplc="3EB40BFA">
      <w:start w:val="1"/>
      <w:numFmt w:val="bullet"/>
      <w:lvlText w:val=""/>
      <w:lvlJc w:val="left"/>
      <w:pPr>
        <w:ind w:left="2880" w:hanging="360"/>
      </w:pPr>
      <w:rPr>
        <w:rFonts w:ascii="Symbol" w:hAnsi="Symbol" w:hint="default"/>
      </w:rPr>
    </w:lvl>
    <w:lvl w:ilvl="4" w:tplc="B42C9496">
      <w:start w:val="1"/>
      <w:numFmt w:val="bullet"/>
      <w:lvlText w:val="o"/>
      <w:lvlJc w:val="left"/>
      <w:pPr>
        <w:ind w:left="3600" w:hanging="360"/>
      </w:pPr>
      <w:rPr>
        <w:rFonts w:ascii="Courier New" w:hAnsi="Courier New" w:hint="default"/>
      </w:rPr>
    </w:lvl>
    <w:lvl w:ilvl="5" w:tplc="E75AEEE8">
      <w:start w:val="1"/>
      <w:numFmt w:val="bullet"/>
      <w:lvlText w:val=""/>
      <w:lvlJc w:val="left"/>
      <w:pPr>
        <w:ind w:left="4320" w:hanging="360"/>
      </w:pPr>
      <w:rPr>
        <w:rFonts w:ascii="Wingdings" w:hAnsi="Wingdings" w:hint="default"/>
      </w:rPr>
    </w:lvl>
    <w:lvl w:ilvl="6" w:tplc="C810B5A6">
      <w:start w:val="1"/>
      <w:numFmt w:val="bullet"/>
      <w:lvlText w:val=""/>
      <w:lvlJc w:val="left"/>
      <w:pPr>
        <w:ind w:left="5040" w:hanging="360"/>
      </w:pPr>
      <w:rPr>
        <w:rFonts w:ascii="Symbol" w:hAnsi="Symbol" w:hint="default"/>
      </w:rPr>
    </w:lvl>
    <w:lvl w:ilvl="7" w:tplc="342AB106">
      <w:start w:val="1"/>
      <w:numFmt w:val="bullet"/>
      <w:lvlText w:val="o"/>
      <w:lvlJc w:val="left"/>
      <w:pPr>
        <w:ind w:left="5760" w:hanging="360"/>
      </w:pPr>
      <w:rPr>
        <w:rFonts w:ascii="Courier New" w:hAnsi="Courier New" w:hint="default"/>
      </w:rPr>
    </w:lvl>
    <w:lvl w:ilvl="8" w:tplc="CC7E9CB2">
      <w:start w:val="1"/>
      <w:numFmt w:val="bullet"/>
      <w:lvlText w:val=""/>
      <w:lvlJc w:val="left"/>
      <w:pPr>
        <w:ind w:left="6480" w:hanging="360"/>
      </w:pPr>
      <w:rPr>
        <w:rFonts w:ascii="Wingdings" w:hAnsi="Wingdings" w:hint="default"/>
      </w:rPr>
    </w:lvl>
  </w:abstractNum>
  <w:abstractNum w:abstractNumId="319" w15:restartNumberingAfterBreak="0">
    <w:nsid w:val="253B13D2"/>
    <w:multiLevelType w:val="hybridMultilevel"/>
    <w:tmpl w:val="FFFFFFFF"/>
    <w:lvl w:ilvl="0" w:tplc="2B3E6626">
      <w:start w:val="1"/>
      <w:numFmt w:val="bullet"/>
      <w:lvlText w:val=""/>
      <w:lvlJc w:val="left"/>
      <w:pPr>
        <w:ind w:left="720" w:hanging="360"/>
      </w:pPr>
      <w:rPr>
        <w:rFonts w:ascii="Symbol" w:hAnsi="Symbol" w:hint="default"/>
      </w:rPr>
    </w:lvl>
    <w:lvl w:ilvl="1" w:tplc="59A4499A">
      <w:start w:val="1"/>
      <w:numFmt w:val="bullet"/>
      <w:lvlText w:val="o"/>
      <w:lvlJc w:val="left"/>
      <w:pPr>
        <w:ind w:left="1440" w:hanging="360"/>
      </w:pPr>
      <w:rPr>
        <w:rFonts w:ascii="Courier New" w:hAnsi="Courier New" w:hint="default"/>
      </w:rPr>
    </w:lvl>
    <w:lvl w:ilvl="2" w:tplc="1928891A">
      <w:start w:val="1"/>
      <w:numFmt w:val="bullet"/>
      <w:lvlText w:val=""/>
      <w:lvlJc w:val="left"/>
      <w:pPr>
        <w:ind w:left="2160" w:hanging="360"/>
      </w:pPr>
      <w:rPr>
        <w:rFonts w:ascii="Wingdings" w:hAnsi="Wingdings" w:hint="default"/>
      </w:rPr>
    </w:lvl>
    <w:lvl w:ilvl="3" w:tplc="5508AA66">
      <w:start w:val="1"/>
      <w:numFmt w:val="bullet"/>
      <w:lvlText w:val=""/>
      <w:lvlJc w:val="left"/>
      <w:pPr>
        <w:ind w:left="2880" w:hanging="360"/>
      </w:pPr>
      <w:rPr>
        <w:rFonts w:ascii="Symbol" w:hAnsi="Symbol" w:hint="default"/>
      </w:rPr>
    </w:lvl>
    <w:lvl w:ilvl="4" w:tplc="791A5F1C">
      <w:start w:val="1"/>
      <w:numFmt w:val="bullet"/>
      <w:lvlText w:val="o"/>
      <w:lvlJc w:val="left"/>
      <w:pPr>
        <w:ind w:left="3600" w:hanging="360"/>
      </w:pPr>
      <w:rPr>
        <w:rFonts w:ascii="Courier New" w:hAnsi="Courier New" w:hint="default"/>
      </w:rPr>
    </w:lvl>
    <w:lvl w:ilvl="5" w:tplc="1AB03CC4">
      <w:start w:val="1"/>
      <w:numFmt w:val="bullet"/>
      <w:lvlText w:val=""/>
      <w:lvlJc w:val="left"/>
      <w:pPr>
        <w:ind w:left="4320" w:hanging="360"/>
      </w:pPr>
      <w:rPr>
        <w:rFonts w:ascii="Wingdings" w:hAnsi="Wingdings" w:hint="default"/>
      </w:rPr>
    </w:lvl>
    <w:lvl w:ilvl="6" w:tplc="99C6CB6C">
      <w:start w:val="1"/>
      <w:numFmt w:val="bullet"/>
      <w:lvlText w:val=""/>
      <w:lvlJc w:val="left"/>
      <w:pPr>
        <w:ind w:left="5040" w:hanging="360"/>
      </w:pPr>
      <w:rPr>
        <w:rFonts w:ascii="Symbol" w:hAnsi="Symbol" w:hint="default"/>
      </w:rPr>
    </w:lvl>
    <w:lvl w:ilvl="7" w:tplc="8B887D4E">
      <w:start w:val="1"/>
      <w:numFmt w:val="bullet"/>
      <w:lvlText w:val="o"/>
      <w:lvlJc w:val="left"/>
      <w:pPr>
        <w:ind w:left="5760" w:hanging="360"/>
      </w:pPr>
      <w:rPr>
        <w:rFonts w:ascii="Courier New" w:hAnsi="Courier New" w:hint="default"/>
      </w:rPr>
    </w:lvl>
    <w:lvl w:ilvl="8" w:tplc="760AE7F8">
      <w:start w:val="1"/>
      <w:numFmt w:val="bullet"/>
      <w:lvlText w:val=""/>
      <w:lvlJc w:val="left"/>
      <w:pPr>
        <w:ind w:left="6480" w:hanging="360"/>
      </w:pPr>
      <w:rPr>
        <w:rFonts w:ascii="Wingdings" w:hAnsi="Wingdings" w:hint="default"/>
      </w:rPr>
    </w:lvl>
  </w:abstractNum>
  <w:abstractNum w:abstractNumId="320" w15:restartNumberingAfterBreak="0">
    <w:nsid w:val="25711426"/>
    <w:multiLevelType w:val="hybridMultilevel"/>
    <w:tmpl w:val="FFFFFFFF"/>
    <w:lvl w:ilvl="0" w:tplc="6B5E77E0">
      <w:start w:val="1"/>
      <w:numFmt w:val="bullet"/>
      <w:lvlText w:val=""/>
      <w:lvlJc w:val="left"/>
      <w:pPr>
        <w:ind w:left="720" w:hanging="360"/>
      </w:pPr>
      <w:rPr>
        <w:rFonts w:ascii="Symbol" w:hAnsi="Symbol" w:hint="default"/>
      </w:rPr>
    </w:lvl>
    <w:lvl w:ilvl="1" w:tplc="721C3ECA">
      <w:start w:val="1"/>
      <w:numFmt w:val="bullet"/>
      <w:lvlText w:val="o"/>
      <w:lvlJc w:val="left"/>
      <w:pPr>
        <w:ind w:left="1440" w:hanging="360"/>
      </w:pPr>
      <w:rPr>
        <w:rFonts w:ascii="Courier New" w:hAnsi="Courier New" w:hint="default"/>
      </w:rPr>
    </w:lvl>
    <w:lvl w:ilvl="2" w:tplc="221016E8">
      <w:start w:val="1"/>
      <w:numFmt w:val="bullet"/>
      <w:lvlText w:val=""/>
      <w:lvlJc w:val="left"/>
      <w:pPr>
        <w:ind w:left="2160" w:hanging="360"/>
      </w:pPr>
      <w:rPr>
        <w:rFonts w:ascii="Wingdings" w:hAnsi="Wingdings" w:hint="default"/>
      </w:rPr>
    </w:lvl>
    <w:lvl w:ilvl="3" w:tplc="09463082">
      <w:start w:val="1"/>
      <w:numFmt w:val="bullet"/>
      <w:lvlText w:val=""/>
      <w:lvlJc w:val="left"/>
      <w:pPr>
        <w:ind w:left="2880" w:hanging="360"/>
      </w:pPr>
      <w:rPr>
        <w:rFonts w:ascii="Symbol" w:hAnsi="Symbol" w:hint="default"/>
      </w:rPr>
    </w:lvl>
    <w:lvl w:ilvl="4" w:tplc="34A4D7A2">
      <w:start w:val="1"/>
      <w:numFmt w:val="bullet"/>
      <w:lvlText w:val="o"/>
      <w:lvlJc w:val="left"/>
      <w:pPr>
        <w:ind w:left="3600" w:hanging="360"/>
      </w:pPr>
      <w:rPr>
        <w:rFonts w:ascii="Courier New" w:hAnsi="Courier New" w:hint="default"/>
      </w:rPr>
    </w:lvl>
    <w:lvl w:ilvl="5" w:tplc="F88000A2">
      <w:start w:val="1"/>
      <w:numFmt w:val="bullet"/>
      <w:lvlText w:val=""/>
      <w:lvlJc w:val="left"/>
      <w:pPr>
        <w:ind w:left="4320" w:hanging="360"/>
      </w:pPr>
      <w:rPr>
        <w:rFonts w:ascii="Wingdings" w:hAnsi="Wingdings" w:hint="default"/>
      </w:rPr>
    </w:lvl>
    <w:lvl w:ilvl="6" w:tplc="B9C68446">
      <w:start w:val="1"/>
      <w:numFmt w:val="bullet"/>
      <w:lvlText w:val=""/>
      <w:lvlJc w:val="left"/>
      <w:pPr>
        <w:ind w:left="5040" w:hanging="360"/>
      </w:pPr>
      <w:rPr>
        <w:rFonts w:ascii="Symbol" w:hAnsi="Symbol" w:hint="default"/>
      </w:rPr>
    </w:lvl>
    <w:lvl w:ilvl="7" w:tplc="09DEE54A">
      <w:start w:val="1"/>
      <w:numFmt w:val="bullet"/>
      <w:lvlText w:val="o"/>
      <w:lvlJc w:val="left"/>
      <w:pPr>
        <w:ind w:left="5760" w:hanging="360"/>
      </w:pPr>
      <w:rPr>
        <w:rFonts w:ascii="Courier New" w:hAnsi="Courier New" w:hint="default"/>
      </w:rPr>
    </w:lvl>
    <w:lvl w:ilvl="8" w:tplc="EA8ED6FC">
      <w:start w:val="1"/>
      <w:numFmt w:val="bullet"/>
      <w:lvlText w:val=""/>
      <w:lvlJc w:val="left"/>
      <w:pPr>
        <w:ind w:left="6480" w:hanging="360"/>
      </w:pPr>
      <w:rPr>
        <w:rFonts w:ascii="Wingdings" w:hAnsi="Wingdings" w:hint="default"/>
      </w:rPr>
    </w:lvl>
  </w:abstractNum>
  <w:abstractNum w:abstractNumId="321" w15:restartNumberingAfterBreak="0">
    <w:nsid w:val="25DD5155"/>
    <w:multiLevelType w:val="hybridMultilevel"/>
    <w:tmpl w:val="FFFFFFFF"/>
    <w:lvl w:ilvl="0" w:tplc="C832E08A">
      <w:start w:val="1"/>
      <w:numFmt w:val="bullet"/>
      <w:lvlText w:val=""/>
      <w:lvlJc w:val="left"/>
      <w:pPr>
        <w:ind w:left="720" w:hanging="360"/>
      </w:pPr>
      <w:rPr>
        <w:rFonts w:ascii="Symbol" w:hAnsi="Symbol" w:hint="default"/>
      </w:rPr>
    </w:lvl>
    <w:lvl w:ilvl="1" w:tplc="9E0A4CE6">
      <w:start w:val="1"/>
      <w:numFmt w:val="bullet"/>
      <w:lvlText w:val="o"/>
      <w:lvlJc w:val="left"/>
      <w:pPr>
        <w:ind w:left="1440" w:hanging="360"/>
      </w:pPr>
      <w:rPr>
        <w:rFonts w:ascii="Courier New" w:hAnsi="Courier New" w:hint="default"/>
      </w:rPr>
    </w:lvl>
    <w:lvl w:ilvl="2" w:tplc="A5042996">
      <w:start w:val="1"/>
      <w:numFmt w:val="bullet"/>
      <w:lvlText w:val=""/>
      <w:lvlJc w:val="left"/>
      <w:pPr>
        <w:ind w:left="2160" w:hanging="360"/>
      </w:pPr>
      <w:rPr>
        <w:rFonts w:ascii="Wingdings" w:hAnsi="Wingdings" w:hint="default"/>
      </w:rPr>
    </w:lvl>
    <w:lvl w:ilvl="3" w:tplc="C2888A04">
      <w:start w:val="1"/>
      <w:numFmt w:val="bullet"/>
      <w:lvlText w:val=""/>
      <w:lvlJc w:val="left"/>
      <w:pPr>
        <w:ind w:left="2880" w:hanging="360"/>
      </w:pPr>
      <w:rPr>
        <w:rFonts w:ascii="Symbol" w:hAnsi="Symbol" w:hint="default"/>
      </w:rPr>
    </w:lvl>
    <w:lvl w:ilvl="4" w:tplc="32E85764">
      <w:start w:val="1"/>
      <w:numFmt w:val="bullet"/>
      <w:lvlText w:val="o"/>
      <w:lvlJc w:val="left"/>
      <w:pPr>
        <w:ind w:left="3600" w:hanging="360"/>
      </w:pPr>
      <w:rPr>
        <w:rFonts w:ascii="Courier New" w:hAnsi="Courier New" w:hint="default"/>
      </w:rPr>
    </w:lvl>
    <w:lvl w:ilvl="5" w:tplc="24DA11E6">
      <w:start w:val="1"/>
      <w:numFmt w:val="bullet"/>
      <w:lvlText w:val=""/>
      <w:lvlJc w:val="left"/>
      <w:pPr>
        <w:ind w:left="4320" w:hanging="360"/>
      </w:pPr>
      <w:rPr>
        <w:rFonts w:ascii="Wingdings" w:hAnsi="Wingdings" w:hint="default"/>
      </w:rPr>
    </w:lvl>
    <w:lvl w:ilvl="6" w:tplc="FDB23B70">
      <w:start w:val="1"/>
      <w:numFmt w:val="bullet"/>
      <w:lvlText w:val=""/>
      <w:lvlJc w:val="left"/>
      <w:pPr>
        <w:ind w:left="5040" w:hanging="360"/>
      </w:pPr>
      <w:rPr>
        <w:rFonts w:ascii="Symbol" w:hAnsi="Symbol" w:hint="default"/>
      </w:rPr>
    </w:lvl>
    <w:lvl w:ilvl="7" w:tplc="C4FCA29A">
      <w:start w:val="1"/>
      <w:numFmt w:val="bullet"/>
      <w:lvlText w:val="o"/>
      <w:lvlJc w:val="left"/>
      <w:pPr>
        <w:ind w:left="5760" w:hanging="360"/>
      </w:pPr>
      <w:rPr>
        <w:rFonts w:ascii="Courier New" w:hAnsi="Courier New" w:hint="default"/>
      </w:rPr>
    </w:lvl>
    <w:lvl w:ilvl="8" w:tplc="68F2A4D2">
      <w:start w:val="1"/>
      <w:numFmt w:val="bullet"/>
      <w:lvlText w:val=""/>
      <w:lvlJc w:val="left"/>
      <w:pPr>
        <w:ind w:left="6480" w:hanging="360"/>
      </w:pPr>
      <w:rPr>
        <w:rFonts w:ascii="Wingdings" w:hAnsi="Wingdings" w:hint="default"/>
      </w:rPr>
    </w:lvl>
  </w:abstractNum>
  <w:abstractNum w:abstractNumId="322" w15:restartNumberingAfterBreak="0">
    <w:nsid w:val="26082815"/>
    <w:multiLevelType w:val="hybridMultilevel"/>
    <w:tmpl w:val="FFFFFFFF"/>
    <w:lvl w:ilvl="0" w:tplc="DC22B29A">
      <w:start w:val="1"/>
      <w:numFmt w:val="bullet"/>
      <w:lvlText w:val=""/>
      <w:lvlJc w:val="left"/>
      <w:pPr>
        <w:ind w:left="720" w:hanging="360"/>
      </w:pPr>
      <w:rPr>
        <w:rFonts w:ascii="Symbol" w:hAnsi="Symbol" w:hint="default"/>
      </w:rPr>
    </w:lvl>
    <w:lvl w:ilvl="1" w:tplc="734ED71A">
      <w:start w:val="1"/>
      <w:numFmt w:val="bullet"/>
      <w:lvlText w:val="o"/>
      <w:lvlJc w:val="left"/>
      <w:pPr>
        <w:ind w:left="1440" w:hanging="360"/>
      </w:pPr>
      <w:rPr>
        <w:rFonts w:ascii="Courier New" w:hAnsi="Courier New" w:hint="default"/>
      </w:rPr>
    </w:lvl>
    <w:lvl w:ilvl="2" w:tplc="7E7E21E0">
      <w:start w:val="1"/>
      <w:numFmt w:val="bullet"/>
      <w:lvlText w:val=""/>
      <w:lvlJc w:val="left"/>
      <w:pPr>
        <w:ind w:left="2160" w:hanging="360"/>
      </w:pPr>
      <w:rPr>
        <w:rFonts w:ascii="Wingdings" w:hAnsi="Wingdings" w:hint="default"/>
      </w:rPr>
    </w:lvl>
    <w:lvl w:ilvl="3" w:tplc="CF687612">
      <w:start w:val="1"/>
      <w:numFmt w:val="bullet"/>
      <w:lvlText w:val=""/>
      <w:lvlJc w:val="left"/>
      <w:pPr>
        <w:ind w:left="2880" w:hanging="360"/>
      </w:pPr>
      <w:rPr>
        <w:rFonts w:ascii="Symbol" w:hAnsi="Symbol" w:hint="default"/>
      </w:rPr>
    </w:lvl>
    <w:lvl w:ilvl="4" w:tplc="1E08912A">
      <w:start w:val="1"/>
      <w:numFmt w:val="bullet"/>
      <w:lvlText w:val="o"/>
      <w:lvlJc w:val="left"/>
      <w:pPr>
        <w:ind w:left="3600" w:hanging="360"/>
      </w:pPr>
      <w:rPr>
        <w:rFonts w:ascii="Courier New" w:hAnsi="Courier New" w:hint="default"/>
      </w:rPr>
    </w:lvl>
    <w:lvl w:ilvl="5" w:tplc="691E3EB4">
      <w:start w:val="1"/>
      <w:numFmt w:val="bullet"/>
      <w:lvlText w:val=""/>
      <w:lvlJc w:val="left"/>
      <w:pPr>
        <w:ind w:left="4320" w:hanging="360"/>
      </w:pPr>
      <w:rPr>
        <w:rFonts w:ascii="Wingdings" w:hAnsi="Wingdings" w:hint="default"/>
      </w:rPr>
    </w:lvl>
    <w:lvl w:ilvl="6" w:tplc="DCBEF35C">
      <w:start w:val="1"/>
      <w:numFmt w:val="bullet"/>
      <w:lvlText w:val=""/>
      <w:lvlJc w:val="left"/>
      <w:pPr>
        <w:ind w:left="5040" w:hanging="360"/>
      </w:pPr>
      <w:rPr>
        <w:rFonts w:ascii="Symbol" w:hAnsi="Symbol" w:hint="default"/>
      </w:rPr>
    </w:lvl>
    <w:lvl w:ilvl="7" w:tplc="AE4640D6">
      <w:start w:val="1"/>
      <w:numFmt w:val="bullet"/>
      <w:lvlText w:val="o"/>
      <w:lvlJc w:val="left"/>
      <w:pPr>
        <w:ind w:left="5760" w:hanging="360"/>
      </w:pPr>
      <w:rPr>
        <w:rFonts w:ascii="Courier New" w:hAnsi="Courier New" w:hint="default"/>
      </w:rPr>
    </w:lvl>
    <w:lvl w:ilvl="8" w:tplc="E2768B18">
      <w:start w:val="1"/>
      <w:numFmt w:val="bullet"/>
      <w:lvlText w:val=""/>
      <w:lvlJc w:val="left"/>
      <w:pPr>
        <w:ind w:left="6480" w:hanging="360"/>
      </w:pPr>
      <w:rPr>
        <w:rFonts w:ascii="Wingdings" w:hAnsi="Wingdings" w:hint="default"/>
      </w:rPr>
    </w:lvl>
  </w:abstractNum>
  <w:abstractNum w:abstractNumId="323" w15:restartNumberingAfterBreak="0">
    <w:nsid w:val="26402E01"/>
    <w:multiLevelType w:val="hybridMultilevel"/>
    <w:tmpl w:val="FFFFFFFF"/>
    <w:lvl w:ilvl="0" w:tplc="301E680A">
      <w:start w:val="1"/>
      <w:numFmt w:val="bullet"/>
      <w:lvlText w:val=""/>
      <w:lvlJc w:val="left"/>
      <w:pPr>
        <w:ind w:left="720" w:hanging="360"/>
      </w:pPr>
      <w:rPr>
        <w:rFonts w:ascii="Symbol" w:hAnsi="Symbol" w:hint="default"/>
      </w:rPr>
    </w:lvl>
    <w:lvl w:ilvl="1" w:tplc="C786D414">
      <w:start w:val="1"/>
      <w:numFmt w:val="bullet"/>
      <w:lvlText w:val="o"/>
      <w:lvlJc w:val="left"/>
      <w:pPr>
        <w:ind w:left="1440" w:hanging="360"/>
      </w:pPr>
      <w:rPr>
        <w:rFonts w:ascii="Courier New" w:hAnsi="Courier New" w:hint="default"/>
      </w:rPr>
    </w:lvl>
    <w:lvl w:ilvl="2" w:tplc="8124DAE0">
      <w:start w:val="1"/>
      <w:numFmt w:val="bullet"/>
      <w:lvlText w:val=""/>
      <w:lvlJc w:val="left"/>
      <w:pPr>
        <w:ind w:left="2160" w:hanging="360"/>
      </w:pPr>
      <w:rPr>
        <w:rFonts w:ascii="Wingdings" w:hAnsi="Wingdings" w:hint="default"/>
      </w:rPr>
    </w:lvl>
    <w:lvl w:ilvl="3" w:tplc="53823570">
      <w:start w:val="1"/>
      <w:numFmt w:val="bullet"/>
      <w:lvlText w:val=""/>
      <w:lvlJc w:val="left"/>
      <w:pPr>
        <w:ind w:left="2880" w:hanging="360"/>
      </w:pPr>
      <w:rPr>
        <w:rFonts w:ascii="Symbol" w:hAnsi="Symbol" w:hint="default"/>
      </w:rPr>
    </w:lvl>
    <w:lvl w:ilvl="4" w:tplc="5E5C8668">
      <w:start w:val="1"/>
      <w:numFmt w:val="bullet"/>
      <w:lvlText w:val="o"/>
      <w:lvlJc w:val="left"/>
      <w:pPr>
        <w:ind w:left="3600" w:hanging="360"/>
      </w:pPr>
      <w:rPr>
        <w:rFonts w:ascii="Courier New" w:hAnsi="Courier New" w:hint="default"/>
      </w:rPr>
    </w:lvl>
    <w:lvl w:ilvl="5" w:tplc="C5BA0D60">
      <w:start w:val="1"/>
      <w:numFmt w:val="bullet"/>
      <w:lvlText w:val=""/>
      <w:lvlJc w:val="left"/>
      <w:pPr>
        <w:ind w:left="4320" w:hanging="360"/>
      </w:pPr>
      <w:rPr>
        <w:rFonts w:ascii="Wingdings" w:hAnsi="Wingdings" w:hint="default"/>
      </w:rPr>
    </w:lvl>
    <w:lvl w:ilvl="6" w:tplc="75A4A110">
      <w:start w:val="1"/>
      <w:numFmt w:val="bullet"/>
      <w:lvlText w:val=""/>
      <w:lvlJc w:val="left"/>
      <w:pPr>
        <w:ind w:left="5040" w:hanging="360"/>
      </w:pPr>
      <w:rPr>
        <w:rFonts w:ascii="Symbol" w:hAnsi="Symbol" w:hint="default"/>
      </w:rPr>
    </w:lvl>
    <w:lvl w:ilvl="7" w:tplc="8278B15C">
      <w:start w:val="1"/>
      <w:numFmt w:val="bullet"/>
      <w:lvlText w:val="o"/>
      <w:lvlJc w:val="left"/>
      <w:pPr>
        <w:ind w:left="5760" w:hanging="360"/>
      </w:pPr>
      <w:rPr>
        <w:rFonts w:ascii="Courier New" w:hAnsi="Courier New" w:hint="default"/>
      </w:rPr>
    </w:lvl>
    <w:lvl w:ilvl="8" w:tplc="85E667E6">
      <w:start w:val="1"/>
      <w:numFmt w:val="bullet"/>
      <w:lvlText w:val=""/>
      <w:lvlJc w:val="left"/>
      <w:pPr>
        <w:ind w:left="6480" w:hanging="360"/>
      </w:pPr>
      <w:rPr>
        <w:rFonts w:ascii="Wingdings" w:hAnsi="Wingdings" w:hint="default"/>
      </w:rPr>
    </w:lvl>
  </w:abstractNum>
  <w:abstractNum w:abstractNumId="324" w15:restartNumberingAfterBreak="0">
    <w:nsid w:val="26443661"/>
    <w:multiLevelType w:val="hybridMultilevel"/>
    <w:tmpl w:val="FFFFFFFF"/>
    <w:lvl w:ilvl="0" w:tplc="B3F66D2E">
      <w:start w:val="1"/>
      <w:numFmt w:val="bullet"/>
      <w:lvlText w:val=""/>
      <w:lvlJc w:val="left"/>
      <w:pPr>
        <w:ind w:left="720" w:hanging="360"/>
      </w:pPr>
      <w:rPr>
        <w:rFonts w:ascii="Symbol" w:hAnsi="Symbol" w:hint="default"/>
      </w:rPr>
    </w:lvl>
    <w:lvl w:ilvl="1" w:tplc="1AA8003E">
      <w:start w:val="1"/>
      <w:numFmt w:val="bullet"/>
      <w:lvlText w:val="o"/>
      <w:lvlJc w:val="left"/>
      <w:pPr>
        <w:ind w:left="1440" w:hanging="360"/>
      </w:pPr>
      <w:rPr>
        <w:rFonts w:ascii="Courier New" w:hAnsi="Courier New" w:hint="default"/>
      </w:rPr>
    </w:lvl>
    <w:lvl w:ilvl="2" w:tplc="8B6A0712">
      <w:start w:val="1"/>
      <w:numFmt w:val="bullet"/>
      <w:lvlText w:val=""/>
      <w:lvlJc w:val="left"/>
      <w:pPr>
        <w:ind w:left="2160" w:hanging="360"/>
      </w:pPr>
      <w:rPr>
        <w:rFonts w:ascii="Wingdings" w:hAnsi="Wingdings" w:hint="default"/>
      </w:rPr>
    </w:lvl>
    <w:lvl w:ilvl="3" w:tplc="ADA07992">
      <w:start w:val="1"/>
      <w:numFmt w:val="bullet"/>
      <w:lvlText w:val=""/>
      <w:lvlJc w:val="left"/>
      <w:pPr>
        <w:ind w:left="2880" w:hanging="360"/>
      </w:pPr>
      <w:rPr>
        <w:rFonts w:ascii="Symbol" w:hAnsi="Symbol" w:hint="default"/>
      </w:rPr>
    </w:lvl>
    <w:lvl w:ilvl="4" w:tplc="458C98F0">
      <w:start w:val="1"/>
      <w:numFmt w:val="bullet"/>
      <w:lvlText w:val="o"/>
      <w:lvlJc w:val="left"/>
      <w:pPr>
        <w:ind w:left="3600" w:hanging="360"/>
      </w:pPr>
      <w:rPr>
        <w:rFonts w:ascii="Courier New" w:hAnsi="Courier New" w:hint="default"/>
      </w:rPr>
    </w:lvl>
    <w:lvl w:ilvl="5" w:tplc="A218FE48">
      <w:start w:val="1"/>
      <w:numFmt w:val="bullet"/>
      <w:lvlText w:val=""/>
      <w:lvlJc w:val="left"/>
      <w:pPr>
        <w:ind w:left="4320" w:hanging="360"/>
      </w:pPr>
      <w:rPr>
        <w:rFonts w:ascii="Wingdings" w:hAnsi="Wingdings" w:hint="default"/>
      </w:rPr>
    </w:lvl>
    <w:lvl w:ilvl="6" w:tplc="CDF24178">
      <w:start w:val="1"/>
      <w:numFmt w:val="bullet"/>
      <w:lvlText w:val=""/>
      <w:lvlJc w:val="left"/>
      <w:pPr>
        <w:ind w:left="5040" w:hanging="360"/>
      </w:pPr>
      <w:rPr>
        <w:rFonts w:ascii="Symbol" w:hAnsi="Symbol" w:hint="default"/>
      </w:rPr>
    </w:lvl>
    <w:lvl w:ilvl="7" w:tplc="1C4E1FA2">
      <w:start w:val="1"/>
      <w:numFmt w:val="bullet"/>
      <w:lvlText w:val="o"/>
      <w:lvlJc w:val="left"/>
      <w:pPr>
        <w:ind w:left="5760" w:hanging="360"/>
      </w:pPr>
      <w:rPr>
        <w:rFonts w:ascii="Courier New" w:hAnsi="Courier New" w:hint="default"/>
      </w:rPr>
    </w:lvl>
    <w:lvl w:ilvl="8" w:tplc="F214A7DA">
      <w:start w:val="1"/>
      <w:numFmt w:val="bullet"/>
      <w:lvlText w:val=""/>
      <w:lvlJc w:val="left"/>
      <w:pPr>
        <w:ind w:left="6480" w:hanging="360"/>
      </w:pPr>
      <w:rPr>
        <w:rFonts w:ascii="Wingdings" w:hAnsi="Wingdings" w:hint="default"/>
      </w:rPr>
    </w:lvl>
  </w:abstractNum>
  <w:abstractNum w:abstractNumId="325" w15:restartNumberingAfterBreak="0">
    <w:nsid w:val="264C6A98"/>
    <w:multiLevelType w:val="hybridMultilevel"/>
    <w:tmpl w:val="FFFFFFFF"/>
    <w:lvl w:ilvl="0" w:tplc="39802E48">
      <w:start w:val="1"/>
      <w:numFmt w:val="bullet"/>
      <w:lvlText w:val=""/>
      <w:lvlJc w:val="left"/>
      <w:pPr>
        <w:ind w:left="720" w:hanging="360"/>
      </w:pPr>
      <w:rPr>
        <w:rFonts w:ascii="Symbol" w:hAnsi="Symbol" w:hint="default"/>
      </w:rPr>
    </w:lvl>
    <w:lvl w:ilvl="1" w:tplc="0B22602A">
      <w:start w:val="1"/>
      <w:numFmt w:val="bullet"/>
      <w:lvlText w:val="o"/>
      <w:lvlJc w:val="left"/>
      <w:pPr>
        <w:ind w:left="1440" w:hanging="360"/>
      </w:pPr>
      <w:rPr>
        <w:rFonts w:ascii="Courier New" w:hAnsi="Courier New" w:hint="default"/>
      </w:rPr>
    </w:lvl>
    <w:lvl w:ilvl="2" w:tplc="A2DA2538">
      <w:start w:val="1"/>
      <w:numFmt w:val="bullet"/>
      <w:lvlText w:val=""/>
      <w:lvlJc w:val="left"/>
      <w:pPr>
        <w:ind w:left="2160" w:hanging="360"/>
      </w:pPr>
      <w:rPr>
        <w:rFonts w:ascii="Wingdings" w:hAnsi="Wingdings" w:hint="default"/>
      </w:rPr>
    </w:lvl>
    <w:lvl w:ilvl="3" w:tplc="4B9ACC2C">
      <w:start w:val="1"/>
      <w:numFmt w:val="bullet"/>
      <w:lvlText w:val=""/>
      <w:lvlJc w:val="left"/>
      <w:pPr>
        <w:ind w:left="2880" w:hanging="360"/>
      </w:pPr>
      <w:rPr>
        <w:rFonts w:ascii="Symbol" w:hAnsi="Symbol" w:hint="default"/>
      </w:rPr>
    </w:lvl>
    <w:lvl w:ilvl="4" w:tplc="65281318">
      <w:start w:val="1"/>
      <w:numFmt w:val="bullet"/>
      <w:lvlText w:val="o"/>
      <w:lvlJc w:val="left"/>
      <w:pPr>
        <w:ind w:left="3600" w:hanging="360"/>
      </w:pPr>
      <w:rPr>
        <w:rFonts w:ascii="Courier New" w:hAnsi="Courier New" w:hint="default"/>
      </w:rPr>
    </w:lvl>
    <w:lvl w:ilvl="5" w:tplc="BE54275C">
      <w:start w:val="1"/>
      <w:numFmt w:val="bullet"/>
      <w:lvlText w:val=""/>
      <w:lvlJc w:val="left"/>
      <w:pPr>
        <w:ind w:left="4320" w:hanging="360"/>
      </w:pPr>
      <w:rPr>
        <w:rFonts w:ascii="Wingdings" w:hAnsi="Wingdings" w:hint="default"/>
      </w:rPr>
    </w:lvl>
    <w:lvl w:ilvl="6" w:tplc="75222106">
      <w:start w:val="1"/>
      <w:numFmt w:val="bullet"/>
      <w:lvlText w:val=""/>
      <w:lvlJc w:val="left"/>
      <w:pPr>
        <w:ind w:left="5040" w:hanging="360"/>
      </w:pPr>
      <w:rPr>
        <w:rFonts w:ascii="Symbol" w:hAnsi="Symbol" w:hint="default"/>
      </w:rPr>
    </w:lvl>
    <w:lvl w:ilvl="7" w:tplc="249AAA12">
      <w:start w:val="1"/>
      <w:numFmt w:val="bullet"/>
      <w:lvlText w:val="o"/>
      <w:lvlJc w:val="left"/>
      <w:pPr>
        <w:ind w:left="5760" w:hanging="360"/>
      </w:pPr>
      <w:rPr>
        <w:rFonts w:ascii="Courier New" w:hAnsi="Courier New" w:hint="default"/>
      </w:rPr>
    </w:lvl>
    <w:lvl w:ilvl="8" w:tplc="0F2C4FBA">
      <w:start w:val="1"/>
      <w:numFmt w:val="bullet"/>
      <w:lvlText w:val=""/>
      <w:lvlJc w:val="left"/>
      <w:pPr>
        <w:ind w:left="6480" w:hanging="360"/>
      </w:pPr>
      <w:rPr>
        <w:rFonts w:ascii="Wingdings" w:hAnsi="Wingdings" w:hint="default"/>
      </w:rPr>
    </w:lvl>
  </w:abstractNum>
  <w:abstractNum w:abstractNumId="326" w15:restartNumberingAfterBreak="0">
    <w:nsid w:val="268D30D2"/>
    <w:multiLevelType w:val="hybridMultilevel"/>
    <w:tmpl w:val="FFFFFFFF"/>
    <w:lvl w:ilvl="0" w:tplc="6CD6E8F2">
      <w:start w:val="1"/>
      <w:numFmt w:val="bullet"/>
      <w:lvlText w:val=""/>
      <w:lvlJc w:val="left"/>
      <w:pPr>
        <w:ind w:left="720" w:hanging="360"/>
      </w:pPr>
      <w:rPr>
        <w:rFonts w:ascii="Symbol" w:hAnsi="Symbol" w:hint="default"/>
      </w:rPr>
    </w:lvl>
    <w:lvl w:ilvl="1" w:tplc="3312B004">
      <w:start w:val="1"/>
      <w:numFmt w:val="bullet"/>
      <w:lvlText w:val="o"/>
      <w:lvlJc w:val="left"/>
      <w:pPr>
        <w:ind w:left="1440" w:hanging="360"/>
      </w:pPr>
      <w:rPr>
        <w:rFonts w:ascii="Courier New" w:hAnsi="Courier New" w:hint="default"/>
      </w:rPr>
    </w:lvl>
    <w:lvl w:ilvl="2" w:tplc="2244F5CC">
      <w:start w:val="1"/>
      <w:numFmt w:val="bullet"/>
      <w:lvlText w:val=""/>
      <w:lvlJc w:val="left"/>
      <w:pPr>
        <w:ind w:left="2160" w:hanging="360"/>
      </w:pPr>
      <w:rPr>
        <w:rFonts w:ascii="Wingdings" w:hAnsi="Wingdings" w:hint="default"/>
      </w:rPr>
    </w:lvl>
    <w:lvl w:ilvl="3" w:tplc="439055E8">
      <w:start w:val="1"/>
      <w:numFmt w:val="bullet"/>
      <w:lvlText w:val=""/>
      <w:lvlJc w:val="left"/>
      <w:pPr>
        <w:ind w:left="2880" w:hanging="360"/>
      </w:pPr>
      <w:rPr>
        <w:rFonts w:ascii="Symbol" w:hAnsi="Symbol" w:hint="default"/>
      </w:rPr>
    </w:lvl>
    <w:lvl w:ilvl="4" w:tplc="014E8098">
      <w:start w:val="1"/>
      <w:numFmt w:val="bullet"/>
      <w:lvlText w:val="o"/>
      <w:lvlJc w:val="left"/>
      <w:pPr>
        <w:ind w:left="3600" w:hanging="360"/>
      </w:pPr>
      <w:rPr>
        <w:rFonts w:ascii="Courier New" w:hAnsi="Courier New" w:hint="default"/>
      </w:rPr>
    </w:lvl>
    <w:lvl w:ilvl="5" w:tplc="C0E25A94">
      <w:start w:val="1"/>
      <w:numFmt w:val="bullet"/>
      <w:lvlText w:val=""/>
      <w:lvlJc w:val="left"/>
      <w:pPr>
        <w:ind w:left="4320" w:hanging="360"/>
      </w:pPr>
      <w:rPr>
        <w:rFonts w:ascii="Wingdings" w:hAnsi="Wingdings" w:hint="default"/>
      </w:rPr>
    </w:lvl>
    <w:lvl w:ilvl="6" w:tplc="4412DC3C">
      <w:start w:val="1"/>
      <w:numFmt w:val="bullet"/>
      <w:lvlText w:val=""/>
      <w:lvlJc w:val="left"/>
      <w:pPr>
        <w:ind w:left="5040" w:hanging="360"/>
      </w:pPr>
      <w:rPr>
        <w:rFonts w:ascii="Symbol" w:hAnsi="Symbol" w:hint="default"/>
      </w:rPr>
    </w:lvl>
    <w:lvl w:ilvl="7" w:tplc="77CEA8CE">
      <w:start w:val="1"/>
      <w:numFmt w:val="bullet"/>
      <w:lvlText w:val="o"/>
      <w:lvlJc w:val="left"/>
      <w:pPr>
        <w:ind w:left="5760" w:hanging="360"/>
      </w:pPr>
      <w:rPr>
        <w:rFonts w:ascii="Courier New" w:hAnsi="Courier New" w:hint="default"/>
      </w:rPr>
    </w:lvl>
    <w:lvl w:ilvl="8" w:tplc="66F2AE78">
      <w:start w:val="1"/>
      <w:numFmt w:val="bullet"/>
      <w:lvlText w:val=""/>
      <w:lvlJc w:val="left"/>
      <w:pPr>
        <w:ind w:left="6480" w:hanging="360"/>
      </w:pPr>
      <w:rPr>
        <w:rFonts w:ascii="Wingdings" w:hAnsi="Wingdings" w:hint="default"/>
      </w:rPr>
    </w:lvl>
  </w:abstractNum>
  <w:abstractNum w:abstractNumId="327" w15:restartNumberingAfterBreak="0">
    <w:nsid w:val="26AB3533"/>
    <w:multiLevelType w:val="hybridMultilevel"/>
    <w:tmpl w:val="FFFFFFFF"/>
    <w:lvl w:ilvl="0" w:tplc="4F4ECC30">
      <w:start w:val="1"/>
      <w:numFmt w:val="bullet"/>
      <w:lvlText w:val=""/>
      <w:lvlJc w:val="left"/>
      <w:pPr>
        <w:ind w:left="720" w:hanging="360"/>
      </w:pPr>
      <w:rPr>
        <w:rFonts w:ascii="Symbol" w:hAnsi="Symbol" w:hint="default"/>
      </w:rPr>
    </w:lvl>
    <w:lvl w:ilvl="1" w:tplc="F3EC3C32">
      <w:start w:val="1"/>
      <w:numFmt w:val="bullet"/>
      <w:lvlText w:val="o"/>
      <w:lvlJc w:val="left"/>
      <w:pPr>
        <w:ind w:left="1440" w:hanging="360"/>
      </w:pPr>
      <w:rPr>
        <w:rFonts w:ascii="Courier New" w:hAnsi="Courier New" w:hint="default"/>
      </w:rPr>
    </w:lvl>
    <w:lvl w:ilvl="2" w:tplc="C1DC8728">
      <w:start w:val="1"/>
      <w:numFmt w:val="bullet"/>
      <w:lvlText w:val=""/>
      <w:lvlJc w:val="left"/>
      <w:pPr>
        <w:ind w:left="2160" w:hanging="360"/>
      </w:pPr>
      <w:rPr>
        <w:rFonts w:ascii="Wingdings" w:hAnsi="Wingdings" w:hint="default"/>
      </w:rPr>
    </w:lvl>
    <w:lvl w:ilvl="3" w:tplc="A39E8DC6">
      <w:start w:val="1"/>
      <w:numFmt w:val="bullet"/>
      <w:lvlText w:val=""/>
      <w:lvlJc w:val="left"/>
      <w:pPr>
        <w:ind w:left="2880" w:hanging="360"/>
      </w:pPr>
      <w:rPr>
        <w:rFonts w:ascii="Symbol" w:hAnsi="Symbol" w:hint="default"/>
      </w:rPr>
    </w:lvl>
    <w:lvl w:ilvl="4" w:tplc="66565F92">
      <w:start w:val="1"/>
      <w:numFmt w:val="bullet"/>
      <w:lvlText w:val="o"/>
      <w:lvlJc w:val="left"/>
      <w:pPr>
        <w:ind w:left="3600" w:hanging="360"/>
      </w:pPr>
      <w:rPr>
        <w:rFonts w:ascii="Courier New" w:hAnsi="Courier New" w:hint="default"/>
      </w:rPr>
    </w:lvl>
    <w:lvl w:ilvl="5" w:tplc="BEE4D412">
      <w:start w:val="1"/>
      <w:numFmt w:val="bullet"/>
      <w:lvlText w:val=""/>
      <w:lvlJc w:val="left"/>
      <w:pPr>
        <w:ind w:left="4320" w:hanging="360"/>
      </w:pPr>
      <w:rPr>
        <w:rFonts w:ascii="Wingdings" w:hAnsi="Wingdings" w:hint="default"/>
      </w:rPr>
    </w:lvl>
    <w:lvl w:ilvl="6" w:tplc="78B2AF22">
      <w:start w:val="1"/>
      <w:numFmt w:val="bullet"/>
      <w:lvlText w:val=""/>
      <w:lvlJc w:val="left"/>
      <w:pPr>
        <w:ind w:left="5040" w:hanging="360"/>
      </w:pPr>
      <w:rPr>
        <w:rFonts w:ascii="Symbol" w:hAnsi="Symbol" w:hint="default"/>
      </w:rPr>
    </w:lvl>
    <w:lvl w:ilvl="7" w:tplc="2F74DC12">
      <w:start w:val="1"/>
      <w:numFmt w:val="bullet"/>
      <w:lvlText w:val="o"/>
      <w:lvlJc w:val="left"/>
      <w:pPr>
        <w:ind w:left="5760" w:hanging="360"/>
      </w:pPr>
      <w:rPr>
        <w:rFonts w:ascii="Courier New" w:hAnsi="Courier New" w:hint="default"/>
      </w:rPr>
    </w:lvl>
    <w:lvl w:ilvl="8" w:tplc="4220263E">
      <w:start w:val="1"/>
      <w:numFmt w:val="bullet"/>
      <w:lvlText w:val=""/>
      <w:lvlJc w:val="left"/>
      <w:pPr>
        <w:ind w:left="6480" w:hanging="360"/>
      </w:pPr>
      <w:rPr>
        <w:rFonts w:ascii="Wingdings" w:hAnsi="Wingdings" w:hint="default"/>
      </w:rPr>
    </w:lvl>
  </w:abstractNum>
  <w:abstractNum w:abstractNumId="328" w15:restartNumberingAfterBreak="0">
    <w:nsid w:val="270B1311"/>
    <w:multiLevelType w:val="hybridMultilevel"/>
    <w:tmpl w:val="FFFFFFFF"/>
    <w:lvl w:ilvl="0" w:tplc="2D268F28">
      <w:start w:val="1"/>
      <w:numFmt w:val="bullet"/>
      <w:lvlText w:val=""/>
      <w:lvlJc w:val="left"/>
      <w:pPr>
        <w:ind w:left="720" w:hanging="360"/>
      </w:pPr>
      <w:rPr>
        <w:rFonts w:ascii="Symbol" w:hAnsi="Symbol" w:hint="default"/>
      </w:rPr>
    </w:lvl>
    <w:lvl w:ilvl="1" w:tplc="63205532">
      <w:start w:val="1"/>
      <w:numFmt w:val="bullet"/>
      <w:lvlText w:val="o"/>
      <w:lvlJc w:val="left"/>
      <w:pPr>
        <w:ind w:left="1440" w:hanging="360"/>
      </w:pPr>
      <w:rPr>
        <w:rFonts w:ascii="Courier New" w:hAnsi="Courier New" w:hint="default"/>
      </w:rPr>
    </w:lvl>
    <w:lvl w:ilvl="2" w:tplc="F1923658">
      <w:start w:val="1"/>
      <w:numFmt w:val="bullet"/>
      <w:lvlText w:val=""/>
      <w:lvlJc w:val="left"/>
      <w:pPr>
        <w:ind w:left="2160" w:hanging="360"/>
      </w:pPr>
      <w:rPr>
        <w:rFonts w:ascii="Wingdings" w:hAnsi="Wingdings" w:hint="default"/>
      </w:rPr>
    </w:lvl>
    <w:lvl w:ilvl="3" w:tplc="2F5C2E5E">
      <w:start w:val="1"/>
      <w:numFmt w:val="bullet"/>
      <w:lvlText w:val=""/>
      <w:lvlJc w:val="left"/>
      <w:pPr>
        <w:ind w:left="2880" w:hanging="360"/>
      </w:pPr>
      <w:rPr>
        <w:rFonts w:ascii="Symbol" w:hAnsi="Symbol" w:hint="default"/>
      </w:rPr>
    </w:lvl>
    <w:lvl w:ilvl="4" w:tplc="3B826D3A">
      <w:start w:val="1"/>
      <w:numFmt w:val="bullet"/>
      <w:lvlText w:val="o"/>
      <w:lvlJc w:val="left"/>
      <w:pPr>
        <w:ind w:left="3600" w:hanging="360"/>
      </w:pPr>
      <w:rPr>
        <w:rFonts w:ascii="Courier New" w:hAnsi="Courier New" w:hint="default"/>
      </w:rPr>
    </w:lvl>
    <w:lvl w:ilvl="5" w:tplc="E4EA7AFA">
      <w:start w:val="1"/>
      <w:numFmt w:val="bullet"/>
      <w:lvlText w:val=""/>
      <w:lvlJc w:val="left"/>
      <w:pPr>
        <w:ind w:left="4320" w:hanging="360"/>
      </w:pPr>
      <w:rPr>
        <w:rFonts w:ascii="Wingdings" w:hAnsi="Wingdings" w:hint="default"/>
      </w:rPr>
    </w:lvl>
    <w:lvl w:ilvl="6" w:tplc="38346D0A">
      <w:start w:val="1"/>
      <w:numFmt w:val="bullet"/>
      <w:lvlText w:val=""/>
      <w:lvlJc w:val="left"/>
      <w:pPr>
        <w:ind w:left="5040" w:hanging="360"/>
      </w:pPr>
      <w:rPr>
        <w:rFonts w:ascii="Symbol" w:hAnsi="Symbol" w:hint="default"/>
      </w:rPr>
    </w:lvl>
    <w:lvl w:ilvl="7" w:tplc="81B0A7CA">
      <w:start w:val="1"/>
      <w:numFmt w:val="bullet"/>
      <w:lvlText w:val="o"/>
      <w:lvlJc w:val="left"/>
      <w:pPr>
        <w:ind w:left="5760" w:hanging="360"/>
      </w:pPr>
      <w:rPr>
        <w:rFonts w:ascii="Courier New" w:hAnsi="Courier New" w:hint="default"/>
      </w:rPr>
    </w:lvl>
    <w:lvl w:ilvl="8" w:tplc="5ED81E44">
      <w:start w:val="1"/>
      <w:numFmt w:val="bullet"/>
      <w:lvlText w:val=""/>
      <w:lvlJc w:val="left"/>
      <w:pPr>
        <w:ind w:left="6480" w:hanging="360"/>
      </w:pPr>
      <w:rPr>
        <w:rFonts w:ascii="Wingdings" w:hAnsi="Wingdings" w:hint="default"/>
      </w:rPr>
    </w:lvl>
  </w:abstractNum>
  <w:abstractNum w:abstractNumId="329" w15:restartNumberingAfterBreak="0">
    <w:nsid w:val="277B646C"/>
    <w:multiLevelType w:val="hybridMultilevel"/>
    <w:tmpl w:val="FFFFFFFF"/>
    <w:lvl w:ilvl="0" w:tplc="A5F88DE0">
      <w:start w:val="1"/>
      <w:numFmt w:val="bullet"/>
      <w:lvlText w:val=""/>
      <w:lvlJc w:val="left"/>
      <w:pPr>
        <w:ind w:left="720" w:hanging="360"/>
      </w:pPr>
      <w:rPr>
        <w:rFonts w:ascii="Symbol" w:hAnsi="Symbol" w:hint="default"/>
      </w:rPr>
    </w:lvl>
    <w:lvl w:ilvl="1" w:tplc="4AE46054">
      <w:start w:val="1"/>
      <w:numFmt w:val="bullet"/>
      <w:lvlText w:val="o"/>
      <w:lvlJc w:val="left"/>
      <w:pPr>
        <w:ind w:left="1440" w:hanging="360"/>
      </w:pPr>
      <w:rPr>
        <w:rFonts w:ascii="Courier New" w:hAnsi="Courier New" w:hint="default"/>
      </w:rPr>
    </w:lvl>
    <w:lvl w:ilvl="2" w:tplc="E3EEC6A6">
      <w:start w:val="1"/>
      <w:numFmt w:val="bullet"/>
      <w:lvlText w:val=""/>
      <w:lvlJc w:val="left"/>
      <w:pPr>
        <w:ind w:left="2160" w:hanging="360"/>
      </w:pPr>
      <w:rPr>
        <w:rFonts w:ascii="Wingdings" w:hAnsi="Wingdings" w:hint="default"/>
      </w:rPr>
    </w:lvl>
    <w:lvl w:ilvl="3" w:tplc="86342348">
      <w:start w:val="1"/>
      <w:numFmt w:val="bullet"/>
      <w:lvlText w:val=""/>
      <w:lvlJc w:val="left"/>
      <w:pPr>
        <w:ind w:left="2880" w:hanging="360"/>
      </w:pPr>
      <w:rPr>
        <w:rFonts w:ascii="Symbol" w:hAnsi="Symbol" w:hint="default"/>
      </w:rPr>
    </w:lvl>
    <w:lvl w:ilvl="4" w:tplc="E244D3A8">
      <w:start w:val="1"/>
      <w:numFmt w:val="bullet"/>
      <w:lvlText w:val="o"/>
      <w:lvlJc w:val="left"/>
      <w:pPr>
        <w:ind w:left="3600" w:hanging="360"/>
      </w:pPr>
      <w:rPr>
        <w:rFonts w:ascii="Courier New" w:hAnsi="Courier New" w:hint="default"/>
      </w:rPr>
    </w:lvl>
    <w:lvl w:ilvl="5" w:tplc="61F456C8">
      <w:start w:val="1"/>
      <w:numFmt w:val="bullet"/>
      <w:lvlText w:val=""/>
      <w:lvlJc w:val="left"/>
      <w:pPr>
        <w:ind w:left="4320" w:hanging="360"/>
      </w:pPr>
      <w:rPr>
        <w:rFonts w:ascii="Wingdings" w:hAnsi="Wingdings" w:hint="default"/>
      </w:rPr>
    </w:lvl>
    <w:lvl w:ilvl="6" w:tplc="D2E637C8">
      <w:start w:val="1"/>
      <w:numFmt w:val="bullet"/>
      <w:lvlText w:val=""/>
      <w:lvlJc w:val="left"/>
      <w:pPr>
        <w:ind w:left="5040" w:hanging="360"/>
      </w:pPr>
      <w:rPr>
        <w:rFonts w:ascii="Symbol" w:hAnsi="Symbol" w:hint="default"/>
      </w:rPr>
    </w:lvl>
    <w:lvl w:ilvl="7" w:tplc="63DECEA6">
      <w:start w:val="1"/>
      <w:numFmt w:val="bullet"/>
      <w:lvlText w:val="o"/>
      <w:lvlJc w:val="left"/>
      <w:pPr>
        <w:ind w:left="5760" w:hanging="360"/>
      </w:pPr>
      <w:rPr>
        <w:rFonts w:ascii="Courier New" w:hAnsi="Courier New" w:hint="default"/>
      </w:rPr>
    </w:lvl>
    <w:lvl w:ilvl="8" w:tplc="64D6D2F4">
      <w:start w:val="1"/>
      <w:numFmt w:val="bullet"/>
      <w:lvlText w:val=""/>
      <w:lvlJc w:val="left"/>
      <w:pPr>
        <w:ind w:left="6480" w:hanging="360"/>
      </w:pPr>
      <w:rPr>
        <w:rFonts w:ascii="Wingdings" w:hAnsi="Wingdings" w:hint="default"/>
      </w:rPr>
    </w:lvl>
  </w:abstractNum>
  <w:abstractNum w:abstractNumId="330" w15:restartNumberingAfterBreak="0">
    <w:nsid w:val="277D335D"/>
    <w:multiLevelType w:val="hybridMultilevel"/>
    <w:tmpl w:val="FFFFFFFF"/>
    <w:lvl w:ilvl="0" w:tplc="7062DC6E">
      <w:start w:val="1"/>
      <w:numFmt w:val="bullet"/>
      <w:lvlText w:val=""/>
      <w:lvlJc w:val="left"/>
      <w:pPr>
        <w:ind w:left="720" w:hanging="360"/>
      </w:pPr>
      <w:rPr>
        <w:rFonts w:ascii="Symbol" w:hAnsi="Symbol" w:hint="default"/>
      </w:rPr>
    </w:lvl>
    <w:lvl w:ilvl="1" w:tplc="FBF0CACA">
      <w:start w:val="1"/>
      <w:numFmt w:val="bullet"/>
      <w:lvlText w:val="o"/>
      <w:lvlJc w:val="left"/>
      <w:pPr>
        <w:ind w:left="1440" w:hanging="360"/>
      </w:pPr>
      <w:rPr>
        <w:rFonts w:ascii="Courier New" w:hAnsi="Courier New" w:hint="default"/>
      </w:rPr>
    </w:lvl>
    <w:lvl w:ilvl="2" w:tplc="2F645BE4">
      <w:start w:val="1"/>
      <w:numFmt w:val="bullet"/>
      <w:lvlText w:val=""/>
      <w:lvlJc w:val="left"/>
      <w:pPr>
        <w:ind w:left="2160" w:hanging="360"/>
      </w:pPr>
      <w:rPr>
        <w:rFonts w:ascii="Wingdings" w:hAnsi="Wingdings" w:hint="default"/>
      </w:rPr>
    </w:lvl>
    <w:lvl w:ilvl="3" w:tplc="D18ECECE">
      <w:start w:val="1"/>
      <w:numFmt w:val="bullet"/>
      <w:lvlText w:val=""/>
      <w:lvlJc w:val="left"/>
      <w:pPr>
        <w:ind w:left="2880" w:hanging="360"/>
      </w:pPr>
      <w:rPr>
        <w:rFonts w:ascii="Symbol" w:hAnsi="Symbol" w:hint="default"/>
      </w:rPr>
    </w:lvl>
    <w:lvl w:ilvl="4" w:tplc="639E3230">
      <w:start w:val="1"/>
      <w:numFmt w:val="bullet"/>
      <w:lvlText w:val="o"/>
      <w:lvlJc w:val="left"/>
      <w:pPr>
        <w:ind w:left="3600" w:hanging="360"/>
      </w:pPr>
      <w:rPr>
        <w:rFonts w:ascii="Courier New" w:hAnsi="Courier New" w:hint="default"/>
      </w:rPr>
    </w:lvl>
    <w:lvl w:ilvl="5" w:tplc="ECDEB266">
      <w:start w:val="1"/>
      <w:numFmt w:val="bullet"/>
      <w:lvlText w:val=""/>
      <w:lvlJc w:val="left"/>
      <w:pPr>
        <w:ind w:left="4320" w:hanging="360"/>
      </w:pPr>
      <w:rPr>
        <w:rFonts w:ascii="Wingdings" w:hAnsi="Wingdings" w:hint="default"/>
      </w:rPr>
    </w:lvl>
    <w:lvl w:ilvl="6" w:tplc="AB44BE0A">
      <w:start w:val="1"/>
      <w:numFmt w:val="bullet"/>
      <w:lvlText w:val=""/>
      <w:lvlJc w:val="left"/>
      <w:pPr>
        <w:ind w:left="5040" w:hanging="360"/>
      </w:pPr>
      <w:rPr>
        <w:rFonts w:ascii="Symbol" w:hAnsi="Symbol" w:hint="default"/>
      </w:rPr>
    </w:lvl>
    <w:lvl w:ilvl="7" w:tplc="11CCFBEC">
      <w:start w:val="1"/>
      <w:numFmt w:val="bullet"/>
      <w:lvlText w:val="o"/>
      <w:lvlJc w:val="left"/>
      <w:pPr>
        <w:ind w:left="5760" w:hanging="360"/>
      </w:pPr>
      <w:rPr>
        <w:rFonts w:ascii="Courier New" w:hAnsi="Courier New" w:hint="default"/>
      </w:rPr>
    </w:lvl>
    <w:lvl w:ilvl="8" w:tplc="1ADCE35A">
      <w:start w:val="1"/>
      <w:numFmt w:val="bullet"/>
      <w:lvlText w:val=""/>
      <w:lvlJc w:val="left"/>
      <w:pPr>
        <w:ind w:left="6480" w:hanging="360"/>
      </w:pPr>
      <w:rPr>
        <w:rFonts w:ascii="Wingdings" w:hAnsi="Wingdings" w:hint="default"/>
      </w:rPr>
    </w:lvl>
  </w:abstractNum>
  <w:abstractNum w:abstractNumId="331" w15:restartNumberingAfterBreak="0">
    <w:nsid w:val="27EA7320"/>
    <w:multiLevelType w:val="hybridMultilevel"/>
    <w:tmpl w:val="FFFFFFFF"/>
    <w:lvl w:ilvl="0" w:tplc="A8207202">
      <w:start w:val="1"/>
      <w:numFmt w:val="bullet"/>
      <w:lvlText w:val=""/>
      <w:lvlJc w:val="left"/>
      <w:pPr>
        <w:ind w:left="720" w:hanging="360"/>
      </w:pPr>
      <w:rPr>
        <w:rFonts w:ascii="Symbol" w:hAnsi="Symbol" w:hint="default"/>
      </w:rPr>
    </w:lvl>
    <w:lvl w:ilvl="1" w:tplc="4F7A95C6">
      <w:start w:val="1"/>
      <w:numFmt w:val="bullet"/>
      <w:lvlText w:val="o"/>
      <w:lvlJc w:val="left"/>
      <w:pPr>
        <w:ind w:left="1440" w:hanging="360"/>
      </w:pPr>
      <w:rPr>
        <w:rFonts w:ascii="Courier New" w:hAnsi="Courier New" w:hint="default"/>
      </w:rPr>
    </w:lvl>
    <w:lvl w:ilvl="2" w:tplc="69A2F9C8">
      <w:start w:val="1"/>
      <w:numFmt w:val="bullet"/>
      <w:lvlText w:val=""/>
      <w:lvlJc w:val="left"/>
      <w:pPr>
        <w:ind w:left="2160" w:hanging="360"/>
      </w:pPr>
      <w:rPr>
        <w:rFonts w:ascii="Wingdings" w:hAnsi="Wingdings" w:hint="default"/>
      </w:rPr>
    </w:lvl>
    <w:lvl w:ilvl="3" w:tplc="F1AA9A84">
      <w:start w:val="1"/>
      <w:numFmt w:val="bullet"/>
      <w:lvlText w:val=""/>
      <w:lvlJc w:val="left"/>
      <w:pPr>
        <w:ind w:left="2880" w:hanging="360"/>
      </w:pPr>
      <w:rPr>
        <w:rFonts w:ascii="Symbol" w:hAnsi="Symbol" w:hint="default"/>
      </w:rPr>
    </w:lvl>
    <w:lvl w:ilvl="4" w:tplc="639AA364">
      <w:start w:val="1"/>
      <w:numFmt w:val="bullet"/>
      <w:lvlText w:val="o"/>
      <w:lvlJc w:val="left"/>
      <w:pPr>
        <w:ind w:left="3600" w:hanging="360"/>
      </w:pPr>
      <w:rPr>
        <w:rFonts w:ascii="Courier New" w:hAnsi="Courier New" w:hint="default"/>
      </w:rPr>
    </w:lvl>
    <w:lvl w:ilvl="5" w:tplc="B0C27646">
      <w:start w:val="1"/>
      <w:numFmt w:val="bullet"/>
      <w:lvlText w:val=""/>
      <w:lvlJc w:val="left"/>
      <w:pPr>
        <w:ind w:left="4320" w:hanging="360"/>
      </w:pPr>
      <w:rPr>
        <w:rFonts w:ascii="Wingdings" w:hAnsi="Wingdings" w:hint="default"/>
      </w:rPr>
    </w:lvl>
    <w:lvl w:ilvl="6" w:tplc="C272481E">
      <w:start w:val="1"/>
      <w:numFmt w:val="bullet"/>
      <w:lvlText w:val=""/>
      <w:lvlJc w:val="left"/>
      <w:pPr>
        <w:ind w:left="5040" w:hanging="360"/>
      </w:pPr>
      <w:rPr>
        <w:rFonts w:ascii="Symbol" w:hAnsi="Symbol" w:hint="default"/>
      </w:rPr>
    </w:lvl>
    <w:lvl w:ilvl="7" w:tplc="14186232">
      <w:start w:val="1"/>
      <w:numFmt w:val="bullet"/>
      <w:lvlText w:val="o"/>
      <w:lvlJc w:val="left"/>
      <w:pPr>
        <w:ind w:left="5760" w:hanging="360"/>
      </w:pPr>
      <w:rPr>
        <w:rFonts w:ascii="Courier New" w:hAnsi="Courier New" w:hint="default"/>
      </w:rPr>
    </w:lvl>
    <w:lvl w:ilvl="8" w:tplc="B6765218">
      <w:start w:val="1"/>
      <w:numFmt w:val="bullet"/>
      <w:lvlText w:val=""/>
      <w:lvlJc w:val="left"/>
      <w:pPr>
        <w:ind w:left="6480" w:hanging="360"/>
      </w:pPr>
      <w:rPr>
        <w:rFonts w:ascii="Wingdings" w:hAnsi="Wingdings" w:hint="default"/>
      </w:rPr>
    </w:lvl>
  </w:abstractNum>
  <w:abstractNum w:abstractNumId="332" w15:restartNumberingAfterBreak="0">
    <w:nsid w:val="280031FF"/>
    <w:multiLevelType w:val="hybridMultilevel"/>
    <w:tmpl w:val="FFFFFFFF"/>
    <w:lvl w:ilvl="0" w:tplc="73AAAF20">
      <w:start w:val="1"/>
      <w:numFmt w:val="bullet"/>
      <w:lvlText w:val=""/>
      <w:lvlJc w:val="left"/>
      <w:pPr>
        <w:ind w:left="720" w:hanging="360"/>
      </w:pPr>
      <w:rPr>
        <w:rFonts w:ascii="Symbol" w:hAnsi="Symbol" w:hint="default"/>
      </w:rPr>
    </w:lvl>
    <w:lvl w:ilvl="1" w:tplc="E3CA3C98">
      <w:start w:val="1"/>
      <w:numFmt w:val="bullet"/>
      <w:lvlText w:val="o"/>
      <w:lvlJc w:val="left"/>
      <w:pPr>
        <w:ind w:left="1440" w:hanging="360"/>
      </w:pPr>
      <w:rPr>
        <w:rFonts w:ascii="Courier New" w:hAnsi="Courier New" w:hint="default"/>
      </w:rPr>
    </w:lvl>
    <w:lvl w:ilvl="2" w:tplc="DC5AE354">
      <w:start w:val="1"/>
      <w:numFmt w:val="bullet"/>
      <w:lvlText w:val=""/>
      <w:lvlJc w:val="left"/>
      <w:pPr>
        <w:ind w:left="2160" w:hanging="360"/>
      </w:pPr>
      <w:rPr>
        <w:rFonts w:ascii="Wingdings" w:hAnsi="Wingdings" w:hint="default"/>
      </w:rPr>
    </w:lvl>
    <w:lvl w:ilvl="3" w:tplc="BA42036E">
      <w:start w:val="1"/>
      <w:numFmt w:val="bullet"/>
      <w:lvlText w:val=""/>
      <w:lvlJc w:val="left"/>
      <w:pPr>
        <w:ind w:left="2880" w:hanging="360"/>
      </w:pPr>
      <w:rPr>
        <w:rFonts w:ascii="Symbol" w:hAnsi="Symbol" w:hint="default"/>
      </w:rPr>
    </w:lvl>
    <w:lvl w:ilvl="4" w:tplc="D71E1858">
      <w:start w:val="1"/>
      <w:numFmt w:val="bullet"/>
      <w:lvlText w:val="o"/>
      <w:lvlJc w:val="left"/>
      <w:pPr>
        <w:ind w:left="3600" w:hanging="360"/>
      </w:pPr>
      <w:rPr>
        <w:rFonts w:ascii="Courier New" w:hAnsi="Courier New" w:hint="default"/>
      </w:rPr>
    </w:lvl>
    <w:lvl w:ilvl="5" w:tplc="47DE82CC">
      <w:start w:val="1"/>
      <w:numFmt w:val="bullet"/>
      <w:lvlText w:val=""/>
      <w:lvlJc w:val="left"/>
      <w:pPr>
        <w:ind w:left="4320" w:hanging="360"/>
      </w:pPr>
      <w:rPr>
        <w:rFonts w:ascii="Wingdings" w:hAnsi="Wingdings" w:hint="default"/>
      </w:rPr>
    </w:lvl>
    <w:lvl w:ilvl="6" w:tplc="5B8CA3BE">
      <w:start w:val="1"/>
      <w:numFmt w:val="bullet"/>
      <w:lvlText w:val=""/>
      <w:lvlJc w:val="left"/>
      <w:pPr>
        <w:ind w:left="5040" w:hanging="360"/>
      </w:pPr>
      <w:rPr>
        <w:rFonts w:ascii="Symbol" w:hAnsi="Symbol" w:hint="default"/>
      </w:rPr>
    </w:lvl>
    <w:lvl w:ilvl="7" w:tplc="4E9664A0">
      <w:start w:val="1"/>
      <w:numFmt w:val="bullet"/>
      <w:lvlText w:val="o"/>
      <w:lvlJc w:val="left"/>
      <w:pPr>
        <w:ind w:left="5760" w:hanging="360"/>
      </w:pPr>
      <w:rPr>
        <w:rFonts w:ascii="Courier New" w:hAnsi="Courier New" w:hint="default"/>
      </w:rPr>
    </w:lvl>
    <w:lvl w:ilvl="8" w:tplc="BB02DF34">
      <w:start w:val="1"/>
      <w:numFmt w:val="bullet"/>
      <w:lvlText w:val=""/>
      <w:lvlJc w:val="left"/>
      <w:pPr>
        <w:ind w:left="6480" w:hanging="360"/>
      </w:pPr>
      <w:rPr>
        <w:rFonts w:ascii="Wingdings" w:hAnsi="Wingdings" w:hint="default"/>
      </w:rPr>
    </w:lvl>
  </w:abstractNum>
  <w:abstractNum w:abstractNumId="333" w15:restartNumberingAfterBreak="0">
    <w:nsid w:val="2821294A"/>
    <w:multiLevelType w:val="hybridMultilevel"/>
    <w:tmpl w:val="FFFFFFFF"/>
    <w:lvl w:ilvl="0" w:tplc="64E4F378">
      <w:start w:val="1"/>
      <w:numFmt w:val="bullet"/>
      <w:lvlText w:val=""/>
      <w:lvlJc w:val="left"/>
      <w:pPr>
        <w:ind w:left="720" w:hanging="360"/>
      </w:pPr>
      <w:rPr>
        <w:rFonts w:ascii="Symbol" w:hAnsi="Symbol" w:hint="default"/>
      </w:rPr>
    </w:lvl>
    <w:lvl w:ilvl="1" w:tplc="F6F4B8CE">
      <w:start w:val="1"/>
      <w:numFmt w:val="bullet"/>
      <w:lvlText w:val="o"/>
      <w:lvlJc w:val="left"/>
      <w:pPr>
        <w:ind w:left="1440" w:hanging="360"/>
      </w:pPr>
      <w:rPr>
        <w:rFonts w:ascii="Courier New" w:hAnsi="Courier New" w:hint="default"/>
      </w:rPr>
    </w:lvl>
    <w:lvl w:ilvl="2" w:tplc="2DE633CE">
      <w:start w:val="1"/>
      <w:numFmt w:val="bullet"/>
      <w:lvlText w:val=""/>
      <w:lvlJc w:val="left"/>
      <w:pPr>
        <w:ind w:left="2160" w:hanging="360"/>
      </w:pPr>
      <w:rPr>
        <w:rFonts w:ascii="Wingdings" w:hAnsi="Wingdings" w:hint="default"/>
      </w:rPr>
    </w:lvl>
    <w:lvl w:ilvl="3" w:tplc="E48424C4">
      <w:start w:val="1"/>
      <w:numFmt w:val="bullet"/>
      <w:lvlText w:val=""/>
      <w:lvlJc w:val="left"/>
      <w:pPr>
        <w:ind w:left="2880" w:hanging="360"/>
      </w:pPr>
      <w:rPr>
        <w:rFonts w:ascii="Symbol" w:hAnsi="Symbol" w:hint="default"/>
      </w:rPr>
    </w:lvl>
    <w:lvl w:ilvl="4" w:tplc="F6744DB0">
      <w:start w:val="1"/>
      <w:numFmt w:val="bullet"/>
      <w:lvlText w:val="o"/>
      <w:lvlJc w:val="left"/>
      <w:pPr>
        <w:ind w:left="3600" w:hanging="360"/>
      </w:pPr>
      <w:rPr>
        <w:rFonts w:ascii="Courier New" w:hAnsi="Courier New" w:hint="default"/>
      </w:rPr>
    </w:lvl>
    <w:lvl w:ilvl="5" w:tplc="D74C0510">
      <w:start w:val="1"/>
      <w:numFmt w:val="bullet"/>
      <w:lvlText w:val=""/>
      <w:lvlJc w:val="left"/>
      <w:pPr>
        <w:ind w:left="4320" w:hanging="360"/>
      </w:pPr>
      <w:rPr>
        <w:rFonts w:ascii="Wingdings" w:hAnsi="Wingdings" w:hint="default"/>
      </w:rPr>
    </w:lvl>
    <w:lvl w:ilvl="6" w:tplc="72A246B0">
      <w:start w:val="1"/>
      <w:numFmt w:val="bullet"/>
      <w:lvlText w:val=""/>
      <w:lvlJc w:val="left"/>
      <w:pPr>
        <w:ind w:left="5040" w:hanging="360"/>
      </w:pPr>
      <w:rPr>
        <w:rFonts w:ascii="Symbol" w:hAnsi="Symbol" w:hint="default"/>
      </w:rPr>
    </w:lvl>
    <w:lvl w:ilvl="7" w:tplc="2CC02338">
      <w:start w:val="1"/>
      <w:numFmt w:val="bullet"/>
      <w:lvlText w:val="o"/>
      <w:lvlJc w:val="left"/>
      <w:pPr>
        <w:ind w:left="5760" w:hanging="360"/>
      </w:pPr>
      <w:rPr>
        <w:rFonts w:ascii="Courier New" w:hAnsi="Courier New" w:hint="default"/>
      </w:rPr>
    </w:lvl>
    <w:lvl w:ilvl="8" w:tplc="6C58EF5E">
      <w:start w:val="1"/>
      <w:numFmt w:val="bullet"/>
      <w:lvlText w:val=""/>
      <w:lvlJc w:val="left"/>
      <w:pPr>
        <w:ind w:left="6480" w:hanging="360"/>
      </w:pPr>
      <w:rPr>
        <w:rFonts w:ascii="Wingdings" w:hAnsi="Wingdings" w:hint="default"/>
      </w:rPr>
    </w:lvl>
  </w:abstractNum>
  <w:abstractNum w:abstractNumId="334" w15:restartNumberingAfterBreak="0">
    <w:nsid w:val="28284A49"/>
    <w:multiLevelType w:val="hybridMultilevel"/>
    <w:tmpl w:val="FFFFFFFF"/>
    <w:lvl w:ilvl="0" w:tplc="39A27DF8">
      <w:start w:val="1"/>
      <w:numFmt w:val="bullet"/>
      <w:lvlText w:val=""/>
      <w:lvlJc w:val="left"/>
      <w:pPr>
        <w:ind w:left="720" w:hanging="360"/>
      </w:pPr>
      <w:rPr>
        <w:rFonts w:ascii="Symbol" w:hAnsi="Symbol" w:hint="default"/>
      </w:rPr>
    </w:lvl>
    <w:lvl w:ilvl="1" w:tplc="3B7665D6">
      <w:start w:val="1"/>
      <w:numFmt w:val="bullet"/>
      <w:lvlText w:val="o"/>
      <w:lvlJc w:val="left"/>
      <w:pPr>
        <w:ind w:left="1440" w:hanging="360"/>
      </w:pPr>
      <w:rPr>
        <w:rFonts w:ascii="Courier New" w:hAnsi="Courier New" w:hint="default"/>
      </w:rPr>
    </w:lvl>
    <w:lvl w:ilvl="2" w:tplc="49A80094">
      <w:start w:val="1"/>
      <w:numFmt w:val="bullet"/>
      <w:lvlText w:val=""/>
      <w:lvlJc w:val="left"/>
      <w:pPr>
        <w:ind w:left="2160" w:hanging="360"/>
      </w:pPr>
      <w:rPr>
        <w:rFonts w:ascii="Wingdings" w:hAnsi="Wingdings" w:hint="default"/>
      </w:rPr>
    </w:lvl>
    <w:lvl w:ilvl="3" w:tplc="800CCC74">
      <w:start w:val="1"/>
      <w:numFmt w:val="bullet"/>
      <w:lvlText w:val=""/>
      <w:lvlJc w:val="left"/>
      <w:pPr>
        <w:ind w:left="2880" w:hanging="360"/>
      </w:pPr>
      <w:rPr>
        <w:rFonts w:ascii="Symbol" w:hAnsi="Symbol" w:hint="default"/>
      </w:rPr>
    </w:lvl>
    <w:lvl w:ilvl="4" w:tplc="0382E3E2">
      <w:start w:val="1"/>
      <w:numFmt w:val="bullet"/>
      <w:lvlText w:val="o"/>
      <w:lvlJc w:val="left"/>
      <w:pPr>
        <w:ind w:left="3600" w:hanging="360"/>
      </w:pPr>
      <w:rPr>
        <w:rFonts w:ascii="Courier New" w:hAnsi="Courier New" w:hint="default"/>
      </w:rPr>
    </w:lvl>
    <w:lvl w:ilvl="5" w:tplc="01B01866">
      <w:start w:val="1"/>
      <w:numFmt w:val="bullet"/>
      <w:lvlText w:val=""/>
      <w:lvlJc w:val="left"/>
      <w:pPr>
        <w:ind w:left="4320" w:hanging="360"/>
      </w:pPr>
      <w:rPr>
        <w:rFonts w:ascii="Wingdings" w:hAnsi="Wingdings" w:hint="default"/>
      </w:rPr>
    </w:lvl>
    <w:lvl w:ilvl="6" w:tplc="6A584818">
      <w:start w:val="1"/>
      <w:numFmt w:val="bullet"/>
      <w:lvlText w:val=""/>
      <w:lvlJc w:val="left"/>
      <w:pPr>
        <w:ind w:left="5040" w:hanging="360"/>
      </w:pPr>
      <w:rPr>
        <w:rFonts w:ascii="Symbol" w:hAnsi="Symbol" w:hint="default"/>
      </w:rPr>
    </w:lvl>
    <w:lvl w:ilvl="7" w:tplc="3BF8EEC0">
      <w:start w:val="1"/>
      <w:numFmt w:val="bullet"/>
      <w:lvlText w:val="o"/>
      <w:lvlJc w:val="left"/>
      <w:pPr>
        <w:ind w:left="5760" w:hanging="360"/>
      </w:pPr>
      <w:rPr>
        <w:rFonts w:ascii="Courier New" w:hAnsi="Courier New" w:hint="default"/>
      </w:rPr>
    </w:lvl>
    <w:lvl w:ilvl="8" w:tplc="C2DABFA4">
      <w:start w:val="1"/>
      <w:numFmt w:val="bullet"/>
      <w:lvlText w:val=""/>
      <w:lvlJc w:val="left"/>
      <w:pPr>
        <w:ind w:left="6480" w:hanging="360"/>
      </w:pPr>
      <w:rPr>
        <w:rFonts w:ascii="Wingdings" w:hAnsi="Wingdings" w:hint="default"/>
      </w:rPr>
    </w:lvl>
  </w:abstractNum>
  <w:abstractNum w:abstractNumId="335" w15:restartNumberingAfterBreak="0">
    <w:nsid w:val="28353AAE"/>
    <w:multiLevelType w:val="hybridMultilevel"/>
    <w:tmpl w:val="FFFFFFFF"/>
    <w:lvl w:ilvl="0" w:tplc="D88AD56E">
      <w:start w:val="1"/>
      <w:numFmt w:val="bullet"/>
      <w:lvlText w:val=""/>
      <w:lvlJc w:val="left"/>
      <w:pPr>
        <w:ind w:left="720" w:hanging="360"/>
      </w:pPr>
      <w:rPr>
        <w:rFonts w:ascii="Symbol" w:hAnsi="Symbol" w:hint="default"/>
      </w:rPr>
    </w:lvl>
    <w:lvl w:ilvl="1" w:tplc="656444E4">
      <w:start w:val="1"/>
      <w:numFmt w:val="bullet"/>
      <w:lvlText w:val="o"/>
      <w:lvlJc w:val="left"/>
      <w:pPr>
        <w:ind w:left="1440" w:hanging="360"/>
      </w:pPr>
      <w:rPr>
        <w:rFonts w:ascii="Courier New" w:hAnsi="Courier New" w:hint="default"/>
      </w:rPr>
    </w:lvl>
    <w:lvl w:ilvl="2" w:tplc="58925612">
      <w:start w:val="1"/>
      <w:numFmt w:val="bullet"/>
      <w:lvlText w:val=""/>
      <w:lvlJc w:val="left"/>
      <w:pPr>
        <w:ind w:left="2160" w:hanging="360"/>
      </w:pPr>
      <w:rPr>
        <w:rFonts w:ascii="Wingdings" w:hAnsi="Wingdings" w:hint="default"/>
      </w:rPr>
    </w:lvl>
    <w:lvl w:ilvl="3" w:tplc="7B026D8C">
      <w:start w:val="1"/>
      <w:numFmt w:val="bullet"/>
      <w:lvlText w:val=""/>
      <w:lvlJc w:val="left"/>
      <w:pPr>
        <w:ind w:left="2880" w:hanging="360"/>
      </w:pPr>
      <w:rPr>
        <w:rFonts w:ascii="Symbol" w:hAnsi="Symbol" w:hint="default"/>
      </w:rPr>
    </w:lvl>
    <w:lvl w:ilvl="4" w:tplc="0330C6D2">
      <w:start w:val="1"/>
      <w:numFmt w:val="bullet"/>
      <w:lvlText w:val="o"/>
      <w:lvlJc w:val="left"/>
      <w:pPr>
        <w:ind w:left="3600" w:hanging="360"/>
      </w:pPr>
      <w:rPr>
        <w:rFonts w:ascii="Courier New" w:hAnsi="Courier New" w:hint="default"/>
      </w:rPr>
    </w:lvl>
    <w:lvl w:ilvl="5" w:tplc="01BE2314">
      <w:start w:val="1"/>
      <w:numFmt w:val="bullet"/>
      <w:lvlText w:val=""/>
      <w:lvlJc w:val="left"/>
      <w:pPr>
        <w:ind w:left="4320" w:hanging="360"/>
      </w:pPr>
      <w:rPr>
        <w:rFonts w:ascii="Wingdings" w:hAnsi="Wingdings" w:hint="default"/>
      </w:rPr>
    </w:lvl>
    <w:lvl w:ilvl="6" w:tplc="2A0C7E14">
      <w:start w:val="1"/>
      <w:numFmt w:val="bullet"/>
      <w:lvlText w:val=""/>
      <w:lvlJc w:val="left"/>
      <w:pPr>
        <w:ind w:left="5040" w:hanging="360"/>
      </w:pPr>
      <w:rPr>
        <w:rFonts w:ascii="Symbol" w:hAnsi="Symbol" w:hint="default"/>
      </w:rPr>
    </w:lvl>
    <w:lvl w:ilvl="7" w:tplc="352E8E64">
      <w:start w:val="1"/>
      <w:numFmt w:val="bullet"/>
      <w:lvlText w:val="o"/>
      <w:lvlJc w:val="left"/>
      <w:pPr>
        <w:ind w:left="5760" w:hanging="360"/>
      </w:pPr>
      <w:rPr>
        <w:rFonts w:ascii="Courier New" w:hAnsi="Courier New" w:hint="default"/>
      </w:rPr>
    </w:lvl>
    <w:lvl w:ilvl="8" w:tplc="18C00744">
      <w:start w:val="1"/>
      <w:numFmt w:val="bullet"/>
      <w:lvlText w:val=""/>
      <w:lvlJc w:val="left"/>
      <w:pPr>
        <w:ind w:left="6480" w:hanging="360"/>
      </w:pPr>
      <w:rPr>
        <w:rFonts w:ascii="Wingdings" w:hAnsi="Wingdings" w:hint="default"/>
      </w:rPr>
    </w:lvl>
  </w:abstractNum>
  <w:abstractNum w:abstractNumId="336" w15:restartNumberingAfterBreak="0">
    <w:nsid w:val="284A64FC"/>
    <w:multiLevelType w:val="hybridMultilevel"/>
    <w:tmpl w:val="FFFFFFFF"/>
    <w:lvl w:ilvl="0" w:tplc="DFF0AF6C">
      <w:start w:val="1"/>
      <w:numFmt w:val="bullet"/>
      <w:lvlText w:val=""/>
      <w:lvlJc w:val="left"/>
      <w:pPr>
        <w:ind w:left="720" w:hanging="360"/>
      </w:pPr>
      <w:rPr>
        <w:rFonts w:ascii="Symbol" w:hAnsi="Symbol" w:hint="default"/>
      </w:rPr>
    </w:lvl>
    <w:lvl w:ilvl="1" w:tplc="596ABEBC">
      <w:start w:val="1"/>
      <w:numFmt w:val="bullet"/>
      <w:lvlText w:val="o"/>
      <w:lvlJc w:val="left"/>
      <w:pPr>
        <w:ind w:left="1440" w:hanging="360"/>
      </w:pPr>
      <w:rPr>
        <w:rFonts w:ascii="Courier New" w:hAnsi="Courier New" w:hint="default"/>
      </w:rPr>
    </w:lvl>
    <w:lvl w:ilvl="2" w:tplc="A74EF806">
      <w:start w:val="1"/>
      <w:numFmt w:val="bullet"/>
      <w:lvlText w:val=""/>
      <w:lvlJc w:val="left"/>
      <w:pPr>
        <w:ind w:left="2160" w:hanging="360"/>
      </w:pPr>
      <w:rPr>
        <w:rFonts w:ascii="Wingdings" w:hAnsi="Wingdings" w:hint="default"/>
      </w:rPr>
    </w:lvl>
    <w:lvl w:ilvl="3" w:tplc="AE50D840">
      <w:start w:val="1"/>
      <w:numFmt w:val="bullet"/>
      <w:lvlText w:val=""/>
      <w:lvlJc w:val="left"/>
      <w:pPr>
        <w:ind w:left="2880" w:hanging="360"/>
      </w:pPr>
      <w:rPr>
        <w:rFonts w:ascii="Symbol" w:hAnsi="Symbol" w:hint="default"/>
      </w:rPr>
    </w:lvl>
    <w:lvl w:ilvl="4" w:tplc="D0C2629E">
      <w:start w:val="1"/>
      <w:numFmt w:val="bullet"/>
      <w:lvlText w:val="o"/>
      <w:lvlJc w:val="left"/>
      <w:pPr>
        <w:ind w:left="3600" w:hanging="360"/>
      </w:pPr>
      <w:rPr>
        <w:rFonts w:ascii="Courier New" w:hAnsi="Courier New" w:hint="default"/>
      </w:rPr>
    </w:lvl>
    <w:lvl w:ilvl="5" w:tplc="B4E64B9A">
      <w:start w:val="1"/>
      <w:numFmt w:val="bullet"/>
      <w:lvlText w:val=""/>
      <w:lvlJc w:val="left"/>
      <w:pPr>
        <w:ind w:left="4320" w:hanging="360"/>
      </w:pPr>
      <w:rPr>
        <w:rFonts w:ascii="Wingdings" w:hAnsi="Wingdings" w:hint="default"/>
      </w:rPr>
    </w:lvl>
    <w:lvl w:ilvl="6" w:tplc="CE342B5E">
      <w:start w:val="1"/>
      <w:numFmt w:val="bullet"/>
      <w:lvlText w:val=""/>
      <w:lvlJc w:val="left"/>
      <w:pPr>
        <w:ind w:left="5040" w:hanging="360"/>
      </w:pPr>
      <w:rPr>
        <w:rFonts w:ascii="Symbol" w:hAnsi="Symbol" w:hint="default"/>
      </w:rPr>
    </w:lvl>
    <w:lvl w:ilvl="7" w:tplc="17B00CF2">
      <w:start w:val="1"/>
      <w:numFmt w:val="bullet"/>
      <w:lvlText w:val="o"/>
      <w:lvlJc w:val="left"/>
      <w:pPr>
        <w:ind w:left="5760" w:hanging="360"/>
      </w:pPr>
      <w:rPr>
        <w:rFonts w:ascii="Courier New" w:hAnsi="Courier New" w:hint="default"/>
      </w:rPr>
    </w:lvl>
    <w:lvl w:ilvl="8" w:tplc="07C8DF32">
      <w:start w:val="1"/>
      <w:numFmt w:val="bullet"/>
      <w:lvlText w:val=""/>
      <w:lvlJc w:val="left"/>
      <w:pPr>
        <w:ind w:left="6480" w:hanging="360"/>
      </w:pPr>
      <w:rPr>
        <w:rFonts w:ascii="Wingdings" w:hAnsi="Wingdings" w:hint="default"/>
      </w:rPr>
    </w:lvl>
  </w:abstractNum>
  <w:abstractNum w:abstractNumId="337" w15:restartNumberingAfterBreak="0">
    <w:nsid w:val="286140C3"/>
    <w:multiLevelType w:val="hybridMultilevel"/>
    <w:tmpl w:val="FFFFFFFF"/>
    <w:lvl w:ilvl="0" w:tplc="614030FC">
      <w:start w:val="1"/>
      <w:numFmt w:val="bullet"/>
      <w:lvlText w:val=""/>
      <w:lvlJc w:val="left"/>
      <w:pPr>
        <w:ind w:left="720" w:hanging="360"/>
      </w:pPr>
      <w:rPr>
        <w:rFonts w:ascii="Symbol" w:hAnsi="Symbol" w:hint="default"/>
      </w:rPr>
    </w:lvl>
    <w:lvl w:ilvl="1" w:tplc="958A74C0">
      <w:start w:val="1"/>
      <w:numFmt w:val="bullet"/>
      <w:lvlText w:val="o"/>
      <w:lvlJc w:val="left"/>
      <w:pPr>
        <w:ind w:left="1440" w:hanging="360"/>
      </w:pPr>
      <w:rPr>
        <w:rFonts w:ascii="Courier New" w:hAnsi="Courier New" w:hint="default"/>
      </w:rPr>
    </w:lvl>
    <w:lvl w:ilvl="2" w:tplc="43569D06">
      <w:start w:val="1"/>
      <w:numFmt w:val="bullet"/>
      <w:lvlText w:val=""/>
      <w:lvlJc w:val="left"/>
      <w:pPr>
        <w:ind w:left="2160" w:hanging="360"/>
      </w:pPr>
      <w:rPr>
        <w:rFonts w:ascii="Wingdings" w:hAnsi="Wingdings" w:hint="default"/>
      </w:rPr>
    </w:lvl>
    <w:lvl w:ilvl="3" w:tplc="69541732">
      <w:start w:val="1"/>
      <w:numFmt w:val="bullet"/>
      <w:lvlText w:val=""/>
      <w:lvlJc w:val="left"/>
      <w:pPr>
        <w:ind w:left="2880" w:hanging="360"/>
      </w:pPr>
      <w:rPr>
        <w:rFonts w:ascii="Symbol" w:hAnsi="Symbol" w:hint="default"/>
      </w:rPr>
    </w:lvl>
    <w:lvl w:ilvl="4" w:tplc="50568834">
      <w:start w:val="1"/>
      <w:numFmt w:val="bullet"/>
      <w:lvlText w:val="o"/>
      <w:lvlJc w:val="left"/>
      <w:pPr>
        <w:ind w:left="3600" w:hanging="360"/>
      </w:pPr>
      <w:rPr>
        <w:rFonts w:ascii="Courier New" w:hAnsi="Courier New" w:hint="default"/>
      </w:rPr>
    </w:lvl>
    <w:lvl w:ilvl="5" w:tplc="AF1AF1B6">
      <w:start w:val="1"/>
      <w:numFmt w:val="bullet"/>
      <w:lvlText w:val=""/>
      <w:lvlJc w:val="left"/>
      <w:pPr>
        <w:ind w:left="4320" w:hanging="360"/>
      </w:pPr>
      <w:rPr>
        <w:rFonts w:ascii="Wingdings" w:hAnsi="Wingdings" w:hint="default"/>
      </w:rPr>
    </w:lvl>
    <w:lvl w:ilvl="6" w:tplc="5776D40A">
      <w:start w:val="1"/>
      <w:numFmt w:val="bullet"/>
      <w:lvlText w:val=""/>
      <w:lvlJc w:val="left"/>
      <w:pPr>
        <w:ind w:left="5040" w:hanging="360"/>
      </w:pPr>
      <w:rPr>
        <w:rFonts w:ascii="Symbol" w:hAnsi="Symbol" w:hint="default"/>
      </w:rPr>
    </w:lvl>
    <w:lvl w:ilvl="7" w:tplc="36B06352">
      <w:start w:val="1"/>
      <w:numFmt w:val="bullet"/>
      <w:lvlText w:val="o"/>
      <w:lvlJc w:val="left"/>
      <w:pPr>
        <w:ind w:left="5760" w:hanging="360"/>
      </w:pPr>
      <w:rPr>
        <w:rFonts w:ascii="Courier New" w:hAnsi="Courier New" w:hint="default"/>
      </w:rPr>
    </w:lvl>
    <w:lvl w:ilvl="8" w:tplc="B87C0F98">
      <w:start w:val="1"/>
      <w:numFmt w:val="bullet"/>
      <w:lvlText w:val=""/>
      <w:lvlJc w:val="left"/>
      <w:pPr>
        <w:ind w:left="6480" w:hanging="360"/>
      </w:pPr>
      <w:rPr>
        <w:rFonts w:ascii="Wingdings" w:hAnsi="Wingdings" w:hint="default"/>
      </w:rPr>
    </w:lvl>
  </w:abstractNum>
  <w:abstractNum w:abstractNumId="338" w15:restartNumberingAfterBreak="0">
    <w:nsid w:val="28643B86"/>
    <w:multiLevelType w:val="hybridMultilevel"/>
    <w:tmpl w:val="FFFFFFFF"/>
    <w:lvl w:ilvl="0" w:tplc="907A3D96">
      <w:start w:val="1"/>
      <w:numFmt w:val="bullet"/>
      <w:lvlText w:val=""/>
      <w:lvlJc w:val="left"/>
      <w:pPr>
        <w:ind w:left="720" w:hanging="360"/>
      </w:pPr>
      <w:rPr>
        <w:rFonts w:ascii="Symbol" w:hAnsi="Symbol" w:hint="default"/>
      </w:rPr>
    </w:lvl>
    <w:lvl w:ilvl="1" w:tplc="17CE851C">
      <w:start w:val="1"/>
      <w:numFmt w:val="bullet"/>
      <w:lvlText w:val="o"/>
      <w:lvlJc w:val="left"/>
      <w:pPr>
        <w:ind w:left="1440" w:hanging="360"/>
      </w:pPr>
      <w:rPr>
        <w:rFonts w:ascii="Courier New" w:hAnsi="Courier New" w:hint="default"/>
      </w:rPr>
    </w:lvl>
    <w:lvl w:ilvl="2" w:tplc="FF24B872">
      <w:start w:val="1"/>
      <w:numFmt w:val="bullet"/>
      <w:lvlText w:val=""/>
      <w:lvlJc w:val="left"/>
      <w:pPr>
        <w:ind w:left="2160" w:hanging="360"/>
      </w:pPr>
      <w:rPr>
        <w:rFonts w:ascii="Wingdings" w:hAnsi="Wingdings" w:hint="default"/>
      </w:rPr>
    </w:lvl>
    <w:lvl w:ilvl="3" w:tplc="696CD446">
      <w:start w:val="1"/>
      <w:numFmt w:val="bullet"/>
      <w:lvlText w:val=""/>
      <w:lvlJc w:val="left"/>
      <w:pPr>
        <w:ind w:left="2880" w:hanging="360"/>
      </w:pPr>
      <w:rPr>
        <w:rFonts w:ascii="Symbol" w:hAnsi="Symbol" w:hint="default"/>
      </w:rPr>
    </w:lvl>
    <w:lvl w:ilvl="4" w:tplc="03BE0F4A">
      <w:start w:val="1"/>
      <w:numFmt w:val="bullet"/>
      <w:lvlText w:val="o"/>
      <w:lvlJc w:val="left"/>
      <w:pPr>
        <w:ind w:left="3600" w:hanging="360"/>
      </w:pPr>
      <w:rPr>
        <w:rFonts w:ascii="Courier New" w:hAnsi="Courier New" w:hint="default"/>
      </w:rPr>
    </w:lvl>
    <w:lvl w:ilvl="5" w:tplc="03B234B8">
      <w:start w:val="1"/>
      <w:numFmt w:val="bullet"/>
      <w:lvlText w:val=""/>
      <w:lvlJc w:val="left"/>
      <w:pPr>
        <w:ind w:left="4320" w:hanging="360"/>
      </w:pPr>
      <w:rPr>
        <w:rFonts w:ascii="Wingdings" w:hAnsi="Wingdings" w:hint="default"/>
      </w:rPr>
    </w:lvl>
    <w:lvl w:ilvl="6" w:tplc="F3E8A4D6">
      <w:start w:val="1"/>
      <w:numFmt w:val="bullet"/>
      <w:lvlText w:val=""/>
      <w:lvlJc w:val="left"/>
      <w:pPr>
        <w:ind w:left="5040" w:hanging="360"/>
      </w:pPr>
      <w:rPr>
        <w:rFonts w:ascii="Symbol" w:hAnsi="Symbol" w:hint="default"/>
      </w:rPr>
    </w:lvl>
    <w:lvl w:ilvl="7" w:tplc="4B50BC48">
      <w:start w:val="1"/>
      <w:numFmt w:val="bullet"/>
      <w:lvlText w:val="o"/>
      <w:lvlJc w:val="left"/>
      <w:pPr>
        <w:ind w:left="5760" w:hanging="360"/>
      </w:pPr>
      <w:rPr>
        <w:rFonts w:ascii="Courier New" w:hAnsi="Courier New" w:hint="default"/>
      </w:rPr>
    </w:lvl>
    <w:lvl w:ilvl="8" w:tplc="BB0E9C60">
      <w:start w:val="1"/>
      <w:numFmt w:val="bullet"/>
      <w:lvlText w:val=""/>
      <w:lvlJc w:val="left"/>
      <w:pPr>
        <w:ind w:left="6480" w:hanging="360"/>
      </w:pPr>
      <w:rPr>
        <w:rFonts w:ascii="Wingdings" w:hAnsi="Wingdings" w:hint="default"/>
      </w:rPr>
    </w:lvl>
  </w:abstractNum>
  <w:abstractNum w:abstractNumId="339" w15:restartNumberingAfterBreak="0">
    <w:nsid w:val="2883587D"/>
    <w:multiLevelType w:val="hybridMultilevel"/>
    <w:tmpl w:val="FFFFFFFF"/>
    <w:lvl w:ilvl="0" w:tplc="EF1CACF2">
      <w:start w:val="1"/>
      <w:numFmt w:val="bullet"/>
      <w:lvlText w:val=""/>
      <w:lvlJc w:val="left"/>
      <w:pPr>
        <w:ind w:left="720" w:hanging="360"/>
      </w:pPr>
      <w:rPr>
        <w:rFonts w:ascii="Symbol" w:hAnsi="Symbol" w:hint="default"/>
      </w:rPr>
    </w:lvl>
    <w:lvl w:ilvl="1" w:tplc="2C7CE64A">
      <w:start w:val="1"/>
      <w:numFmt w:val="bullet"/>
      <w:lvlText w:val="o"/>
      <w:lvlJc w:val="left"/>
      <w:pPr>
        <w:ind w:left="1440" w:hanging="360"/>
      </w:pPr>
      <w:rPr>
        <w:rFonts w:ascii="Courier New" w:hAnsi="Courier New" w:hint="default"/>
      </w:rPr>
    </w:lvl>
    <w:lvl w:ilvl="2" w:tplc="2976E90A">
      <w:start w:val="1"/>
      <w:numFmt w:val="bullet"/>
      <w:lvlText w:val=""/>
      <w:lvlJc w:val="left"/>
      <w:pPr>
        <w:ind w:left="2160" w:hanging="360"/>
      </w:pPr>
      <w:rPr>
        <w:rFonts w:ascii="Wingdings" w:hAnsi="Wingdings" w:hint="default"/>
      </w:rPr>
    </w:lvl>
    <w:lvl w:ilvl="3" w:tplc="E424CE2E">
      <w:start w:val="1"/>
      <w:numFmt w:val="bullet"/>
      <w:lvlText w:val=""/>
      <w:lvlJc w:val="left"/>
      <w:pPr>
        <w:ind w:left="2880" w:hanging="360"/>
      </w:pPr>
      <w:rPr>
        <w:rFonts w:ascii="Symbol" w:hAnsi="Symbol" w:hint="default"/>
      </w:rPr>
    </w:lvl>
    <w:lvl w:ilvl="4" w:tplc="54360D1A">
      <w:start w:val="1"/>
      <w:numFmt w:val="bullet"/>
      <w:lvlText w:val="o"/>
      <w:lvlJc w:val="left"/>
      <w:pPr>
        <w:ind w:left="3600" w:hanging="360"/>
      </w:pPr>
      <w:rPr>
        <w:rFonts w:ascii="Courier New" w:hAnsi="Courier New" w:hint="default"/>
      </w:rPr>
    </w:lvl>
    <w:lvl w:ilvl="5" w:tplc="F63020E2">
      <w:start w:val="1"/>
      <w:numFmt w:val="bullet"/>
      <w:lvlText w:val=""/>
      <w:lvlJc w:val="left"/>
      <w:pPr>
        <w:ind w:left="4320" w:hanging="360"/>
      </w:pPr>
      <w:rPr>
        <w:rFonts w:ascii="Wingdings" w:hAnsi="Wingdings" w:hint="default"/>
      </w:rPr>
    </w:lvl>
    <w:lvl w:ilvl="6" w:tplc="C16850B8">
      <w:start w:val="1"/>
      <w:numFmt w:val="bullet"/>
      <w:lvlText w:val=""/>
      <w:lvlJc w:val="left"/>
      <w:pPr>
        <w:ind w:left="5040" w:hanging="360"/>
      </w:pPr>
      <w:rPr>
        <w:rFonts w:ascii="Symbol" w:hAnsi="Symbol" w:hint="default"/>
      </w:rPr>
    </w:lvl>
    <w:lvl w:ilvl="7" w:tplc="19C2B020">
      <w:start w:val="1"/>
      <w:numFmt w:val="bullet"/>
      <w:lvlText w:val="o"/>
      <w:lvlJc w:val="left"/>
      <w:pPr>
        <w:ind w:left="5760" w:hanging="360"/>
      </w:pPr>
      <w:rPr>
        <w:rFonts w:ascii="Courier New" w:hAnsi="Courier New" w:hint="default"/>
      </w:rPr>
    </w:lvl>
    <w:lvl w:ilvl="8" w:tplc="49DA974E">
      <w:start w:val="1"/>
      <w:numFmt w:val="bullet"/>
      <w:lvlText w:val=""/>
      <w:lvlJc w:val="left"/>
      <w:pPr>
        <w:ind w:left="6480" w:hanging="360"/>
      </w:pPr>
      <w:rPr>
        <w:rFonts w:ascii="Wingdings" w:hAnsi="Wingdings" w:hint="default"/>
      </w:rPr>
    </w:lvl>
  </w:abstractNum>
  <w:abstractNum w:abstractNumId="340" w15:restartNumberingAfterBreak="0">
    <w:nsid w:val="289B0C2B"/>
    <w:multiLevelType w:val="hybridMultilevel"/>
    <w:tmpl w:val="FFFFFFFF"/>
    <w:lvl w:ilvl="0" w:tplc="F702B3DC">
      <w:start w:val="1"/>
      <w:numFmt w:val="bullet"/>
      <w:lvlText w:val=""/>
      <w:lvlJc w:val="left"/>
      <w:pPr>
        <w:ind w:left="720" w:hanging="360"/>
      </w:pPr>
      <w:rPr>
        <w:rFonts w:ascii="Symbol" w:hAnsi="Symbol" w:hint="default"/>
      </w:rPr>
    </w:lvl>
    <w:lvl w:ilvl="1" w:tplc="A30C8082">
      <w:start w:val="1"/>
      <w:numFmt w:val="bullet"/>
      <w:lvlText w:val="o"/>
      <w:lvlJc w:val="left"/>
      <w:pPr>
        <w:ind w:left="1440" w:hanging="360"/>
      </w:pPr>
      <w:rPr>
        <w:rFonts w:ascii="Courier New" w:hAnsi="Courier New" w:hint="default"/>
      </w:rPr>
    </w:lvl>
    <w:lvl w:ilvl="2" w:tplc="706E9162">
      <w:start w:val="1"/>
      <w:numFmt w:val="bullet"/>
      <w:lvlText w:val=""/>
      <w:lvlJc w:val="left"/>
      <w:pPr>
        <w:ind w:left="2160" w:hanging="360"/>
      </w:pPr>
      <w:rPr>
        <w:rFonts w:ascii="Wingdings" w:hAnsi="Wingdings" w:hint="default"/>
      </w:rPr>
    </w:lvl>
    <w:lvl w:ilvl="3" w:tplc="00BA21E2">
      <w:start w:val="1"/>
      <w:numFmt w:val="bullet"/>
      <w:lvlText w:val=""/>
      <w:lvlJc w:val="left"/>
      <w:pPr>
        <w:ind w:left="2880" w:hanging="360"/>
      </w:pPr>
      <w:rPr>
        <w:rFonts w:ascii="Symbol" w:hAnsi="Symbol" w:hint="default"/>
      </w:rPr>
    </w:lvl>
    <w:lvl w:ilvl="4" w:tplc="42C4D3BE">
      <w:start w:val="1"/>
      <w:numFmt w:val="bullet"/>
      <w:lvlText w:val="o"/>
      <w:lvlJc w:val="left"/>
      <w:pPr>
        <w:ind w:left="3600" w:hanging="360"/>
      </w:pPr>
      <w:rPr>
        <w:rFonts w:ascii="Courier New" w:hAnsi="Courier New" w:hint="default"/>
      </w:rPr>
    </w:lvl>
    <w:lvl w:ilvl="5" w:tplc="D5DCE94A">
      <w:start w:val="1"/>
      <w:numFmt w:val="bullet"/>
      <w:lvlText w:val=""/>
      <w:lvlJc w:val="left"/>
      <w:pPr>
        <w:ind w:left="4320" w:hanging="360"/>
      </w:pPr>
      <w:rPr>
        <w:rFonts w:ascii="Wingdings" w:hAnsi="Wingdings" w:hint="default"/>
      </w:rPr>
    </w:lvl>
    <w:lvl w:ilvl="6" w:tplc="5FFA7BC8">
      <w:start w:val="1"/>
      <w:numFmt w:val="bullet"/>
      <w:lvlText w:val=""/>
      <w:lvlJc w:val="left"/>
      <w:pPr>
        <w:ind w:left="5040" w:hanging="360"/>
      </w:pPr>
      <w:rPr>
        <w:rFonts w:ascii="Symbol" w:hAnsi="Symbol" w:hint="default"/>
      </w:rPr>
    </w:lvl>
    <w:lvl w:ilvl="7" w:tplc="3392B2B0">
      <w:start w:val="1"/>
      <w:numFmt w:val="bullet"/>
      <w:lvlText w:val="o"/>
      <w:lvlJc w:val="left"/>
      <w:pPr>
        <w:ind w:left="5760" w:hanging="360"/>
      </w:pPr>
      <w:rPr>
        <w:rFonts w:ascii="Courier New" w:hAnsi="Courier New" w:hint="default"/>
      </w:rPr>
    </w:lvl>
    <w:lvl w:ilvl="8" w:tplc="AEBC0BDA">
      <w:start w:val="1"/>
      <w:numFmt w:val="bullet"/>
      <w:lvlText w:val=""/>
      <w:lvlJc w:val="left"/>
      <w:pPr>
        <w:ind w:left="6480" w:hanging="360"/>
      </w:pPr>
      <w:rPr>
        <w:rFonts w:ascii="Wingdings" w:hAnsi="Wingdings" w:hint="default"/>
      </w:rPr>
    </w:lvl>
  </w:abstractNum>
  <w:abstractNum w:abstractNumId="341" w15:restartNumberingAfterBreak="0">
    <w:nsid w:val="28C13617"/>
    <w:multiLevelType w:val="hybridMultilevel"/>
    <w:tmpl w:val="FFFFFFFF"/>
    <w:lvl w:ilvl="0" w:tplc="AD3ECCB6">
      <w:start w:val="1"/>
      <w:numFmt w:val="bullet"/>
      <w:lvlText w:val=""/>
      <w:lvlJc w:val="left"/>
      <w:pPr>
        <w:ind w:left="720" w:hanging="360"/>
      </w:pPr>
      <w:rPr>
        <w:rFonts w:ascii="Symbol" w:hAnsi="Symbol" w:hint="default"/>
      </w:rPr>
    </w:lvl>
    <w:lvl w:ilvl="1" w:tplc="D87A7568">
      <w:start w:val="1"/>
      <w:numFmt w:val="bullet"/>
      <w:lvlText w:val="o"/>
      <w:lvlJc w:val="left"/>
      <w:pPr>
        <w:ind w:left="1440" w:hanging="360"/>
      </w:pPr>
      <w:rPr>
        <w:rFonts w:ascii="Courier New" w:hAnsi="Courier New" w:hint="default"/>
      </w:rPr>
    </w:lvl>
    <w:lvl w:ilvl="2" w:tplc="822E9E88">
      <w:start w:val="1"/>
      <w:numFmt w:val="bullet"/>
      <w:lvlText w:val=""/>
      <w:lvlJc w:val="left"/>
      <w:pPr>
        <w:ind w:left="2160" w:hanging="360"/>
      </w:pPr>
      <w:rPr>
        <w:rFonts w:ascii="Wingdings" w:hAnsi="Wingdings" w:hint="default"/>
      </w:rPr>
    </w:lvl>
    <w:lvl w:ilvl="3" w:tplc="5AACE076">
      <w:start w:val="1"/>
      <w:numFmt w:val="bullet"/>
      <w:lvlText w:val=""/>
      <w:lvlJc w:val="left"/>
      <w:pPr>
        <w:ind w:left="2880" w:hanging="360"/>
      </w:pPr>
      <w:rPr>
        <w:rFonts w:ascii="Symbol" w:hAnsi="Symbol" w:hint="default"/>
      </w:rPr>
    </w:lvl>
    <w:lvl w:ilvl="4" w:tplc="CAF6D304">
      <w:start w:val="1"/>
      <w:numFmt w:val="bullet"/>
      <w:lvlText w:val="o"/>
      <w:lvlJc w:val="left"/>
      <w:pPr>
        <w:ind w:left="3600" w:hanging="360"/>
      </w:pPr>
      <w:rPr>
        <w:rFonts w:ascii="Courier New" w:hAnsi="Courier New" w:hint="default"/>
      </w:rPr>
    </w:lvl>
    <w:lvl w:ilvl="5" w:tplc="E6CA57BE">
      <w:start w:val="1"/>
      <w:numFmt w:val="bullet"/>
      <w:lvlText w:val=""/>
      <w:lvlJc w:val="left"/>
      <w:pPr>
        <w:ind w:left="4320" w:hanging="360"/>
      </w:pPr>
      <w:rPr>
        <w:rFonts w:ascii="Wingdings" w:hAnsi="Wingdings" w:hint="default"/>
      </w:rPr>
    </w:lvl>
    <w:lvl w:ilvl="6" w:tplc="89B2D8B4">
      <w:start w:val="1"/>
      <w:numFmt w:val="bullet"/>
      <w:lvlText w:val=""/>
      <w:lvlJc w:val="left"/>
      <w:pPr>
        <w:ind w:left="5040" w:hanging="360"/>
      </w:pPr>
      <w:rPr>
        <w:rFonts w:ascii="Symbol" w:hAnsi="Symbol" w:hint="default"/>
      </w:rPr>
    </w:lvl>
    <w:lvl w:ilvl="7" w:tplc="0E24DAE8">
      <w:start w:val="1"/>
      <w:numFmt w:val="bullet"/>
      <w:lvlText w:val="o"/>
      <w:lvlJc w:val="left"/>
      <w:pPr>
        <w:ind w:left="5760" w:hanging="360"/>
      </w:pPr>
      <w:rPr>
        <w:rFonts w:ascii="Courier New" w:hAnsi="Courier New" w:hint="default"/>
      </w:rPr>
    </w:lvl>
    <w:lvl w:ilvl="8" w:tplc="B8262D70">
      <w:start w:val="1"/>
      <w:numFmt w:val="bullet"/>
      <w:lvlText w:val=""/>
      <w:lvlJc w:val="left"/>
      <w:pPr>
        <w:ind w:left="6480" w:hanging="360"/>
      </w:pPr>
      <w:rPr>
        <w:rFonts w:ascii="Wingdings" w:hAnsi="Wingdings" w:hint="default"/>
      </w:rPr>
    </w:lvl>
  </w:abstractNum>
  <w:abstractNum w:abstractNumId="342" w15:restartNumberingAfterBreak="0">
    <w:nsid w:val="28DB00E8"/>
    <w:multiLevelType w:val="hybridMultilevel"/>
    <w:tmpl w:val="FFFFFFFF"/>
    <w:lvl w:ilvl="0" w:tplc="0434A430">
      <w:start w:val="1"/>
      <w:numFmt w:val="bullet"/>
      <w:lvlText w:val=""/>
      <w:lvlJc w:val="left"/>
      <w:pPr>
        <w:ind w:left="720" w:hanging="360"/>
      </w:pPr>
      <w:rPr>
        <w:rFonts w:ascii="Symbol" w:hAnsi="Symbol" w:hint="default"/>
      </w:rPr>
    </w:lvl>
    <w:lvl w:ilvl="1" w:tplc="4F4C88FE">
      <w:start w:val="1"/>
      <w:numFmt w:val="bullet"/>
      <w:lvlText w:val="o"/>
      <w:lvlJc w:val="left"/>
      <w:pPr>
        <w:ind w:left="1440" w:hanging="360"/>
      </w:pPr>
      <w:rPr>
        <w:rFonts w:ascii="Courier New" w:hAnsi="Courier New" w:hint="default"/>
      </w:rPr>
    </w:lvl>
    <w:lvl w:ilvl="2" w:tplc="1E481B3C">
      <w:start w:val="1"/>
      <w:numFmt w:val="bullet"/>
      <w:lvlText w:val=""/>
      <w:lvlJc w:val="left"/>
      <w:pPr>
        <w:ind w:left="2160" w:hanging="360"/>
      </w:pPr>
      <w:rPr>
        <w:rFonts w:ascii="Wingdings" w:hAnsi="Wingdings" w:hint="default"/>
      </w:rPr>
    </w:lvl>
    <w:lvl w:ilvl="3" w:tplc="3D8695E6">
      <w:start w:val="1"/>
      <w:numFmt w:val="bullet"/>
      <w:lvlText w:val=""/>
      <w:lvlJc w:val="left"/>
      <w:pPr>
        <w:ind w:left="2880" w:hanging="360"/>
      </w:pPr>
      <w:rPr>
        <w:rFonts w:ascii="Symbol" w:hAnsi="Symbol" w:hint="default"/>
      </w:rPr>
    </w:lvl>
    <w:lvl w:ilvl="4" w:tplc="2CBEF3FA">
      <w:start w:val="1"/>
      <w:numFmt w:val="bullet"/>
      <w:lvlText w:val="o"/>
      <w:lvlJc w:val="left"/>
      <w:pPr>
        <w:ind w:left="3600" w:hanging="360"/>
      </w:pPr>
      <w:rPr>
        <w:rFonts w:ascii="Courier New" w:hAnsi="Courier New" w:hint="default"/>
      </w:rPr>
    </w:lvl>
    <w:lvl w:ilvl="5" w:tplc="7EF4E918">
      <w:start w:val="1"/>
      <w:numFmt w:val="bullet"/>
      <w:lvlText w:val=""/>
      <w:lvlJc w:val="left"/>
      <w:pPr>
        <w:ind w:left="4320" w:hanging="360"/>
      </w:pPr>
      <w:rPr>
        <w:rFonts w:ascii="Wingdings" w:hAnsi="Wingdings" w:hint="default"/>
      </w:rPr>
    </w:lvl>
    <w:lvl w:ilvl="6" w:tplc="E4D09BB8">
      <w:start w:val="1"/>
      <w:numFmt w:val="bullet"/>
      <w:lvlText w:val=""/>
      <w:lvlJc w:val="left"/>
      <w:pPr>
        <w:ind w:left="5040" w:hanging="360"/>
      </w:pPr>
      <w:rPr>
        <w:rFonts w:ascii="Symbol" w:hAnsi="Symbol" w:hint="default"/>
      </w:rPr>
    </w:lvl>
    <w:lvl w:ilvl="7" w:tplc="6E0078DA">
      <w:start w:val="1"/>
      <w:numFmt w:val="bullet"/>
      <w:lvlText w:val="o"/>
      <w:lvlJc w:val="left"/>
      <w:pPr>
        <w:ind w:left="5760" w:hanging="360"/>
      </w:pPr>
      <w:rPr>
        <w:rFonts w:ascii="Courier New" w:hAnsi="Courier New" w:hint="default"/>
      </w:rPr>
    </w:lvl>
    <w:lvl w:ilvl="8" w:tplc="A35232BE">
      <w:start w:val="1"/>
      <w:numFmt w:val="bullet"/>
      <w:lvlText w:val=""/>
      <w:lvlJc w:val="left"/>
      <w:pPr>
        <w:ind w:left="6480" w:hanging="360"/>
      </w:pPr>
      <w:rPr>
        <w:rFonts w:ascii="Wingdings" w:hAnsi="Wingdings" w:hint="default"/>
      </w:rPr>
    </w:lvl>
  </w:abstractNum>
  <w:abstractNum w:abstractNumId="343" w15:restartNumberingAfterBreak="0">
    <w:nsid w:val="28DE01D3"/>
    <w:multiLevelType w:val="hybridMultilevel"/>
    <w:tmpl w:val="FFFFFFFF"/>
    <w:lvl w:ilvl="0" w:tplc="7ACC6A02">
      <w:start w:val="1"/>
      <w:numFmt w:val="bullet"/>
      <w:lvlText w:val=""/>
      <w:lvlJc w:val="left"/>
      <w:pPr>
        <w:ind w:left="720" w:hanging="360"/>
      </w:pPr>
      <w:rPr>
        <w:rFonts w:ascii="Symbol" w:hAnsi="Symbol" w:hint="default"/>
      </w:rPr>
    </w:lvl>
    <w:lvl w:ilvl="1" w:tplc="46AA3362">
      <w:start w:val="1"/>
      <w:numFmt w:val="bullet"/>
      <w:lvlText w:val="o"/>
      <w:lvlJc w:val="left"/>
      <w:pPr>
        <w:ind w:left="1440" w:hanging="360"/>
      </w:pPr>
      <w:rPr>
        <w:rFonts w:ascii="Courier New" w:hAnsi="Courier New" w:hint="default"/>
      </w:rPr>
    </w:lvl>
    <w:lvl w:ilvl="2" w:tplc="83085F66">
      <w:start w:val="1"/>
      <w:numFmt w:val="bullet"/>
      <w:lvlText w:val=""/>
      <w:lvlJc w:val="left"/>
      <w:pPr>
        <w:ind w:left="2160" w:hanging="360"/>
      </w:pPr>
      <w:rPr>
        <w:rFonts w:ascii="Wingdings" w:hAnsi="Wingdings" w:hint="default"/>
      </w:rPr>
    </w:lvl>
    <w:lvl w:ilvl="3" w:tplc="247AB404">
      <w:start w:val="1"/>
      <w:numFmt w:val="bullet"/>
      <w:lvlText w:val=""/>
      <w:lvlJc w:val="left"/>
      <w:pPr>
        <w:ind w:left="2880" w:hanging="360"/>
      </w:pPr>
      <w:rPr>
        <w:rFonts w:ascii="Symbol" w:hAnsi="Symbol" w:hint="default"/>
      </w:rPr>
    </w:lvl>
    <w:lvl w:ilvl="4" w:tplc="8E6EBE18">
      <w:start w:val="1"/>
      <w:numFmt w:val="bullet"/>
      <w:lvlText w:val="o"/>
      <w:lvlJc w:val="left"/>
      <w:pPr>
        <w:ind w:left="3600" w:hanging="360"/>
      </w:pPr>
      <w:rPr>
        <w:rFonts w:ascii="Courier New" w:hAnsi="Courier New" w:hint="default"/>
      </w:rPr>
    </w:lvl>
    <w:lvl w:ilvl="5" w:tplc="4C1EA4C4">
      <w:start w:val="1"/>
      <w:numFmt w:val="bullet"/>
      <w:lvlText w:val=""/>
      <w:lvlJc w:val="left"/>
      <w:pPr>
        <w:ind w:left="4320" w:hanging="360"/>
      </w:pPr>
      <w:rPr>
        <w:rFonts w:ascii="Wingdings" w:hAnsi="Wingdings" w:hint="default"/>
      </w:rPr>
    </w:lvl>
    <w:lvl w:ilvl="6" w:tplc="6EBA6624">
      <w:start w:val="1"/>
      <w:numFmt w:val="bullet"/>
      <w:lvlText w:val=""/>
      <w:lvlJc w:val="left"/>
      <w:pPr>
        <w:ind w:left="5040" w:hanging="360"/>
      </w:pPr>
      <w:rPr>
        <w:rFonts w:ascii="Symbol" w:hAnsi="Symbol" w:hint="default"/>
      </w:rPr>
    </w:lvl>
    <w:lvl w:ilvl="7" w:tplc="09B6E118">
      <w:start w:val="1"/>
      <w:numFmt w:val="bullet"/>
      <w:lvlText w:val="o"/>
      <w:lvlJc w:val="left"/>
      <w:pPr>
        <w:ind w:left="5760" w:hanging="360"/>
      </w:pPr>
      <w:rPr>
        <w:rFonts w:ascii="Courier New" w:hAnsi="Courier New" w:hint="default"/>
      </w:rPr>
    </w:lvl>
    <w:lvl w:ilvl="8" w:tplc="E1F052FA">
      <w:start w:val="1"/>
      <w:numFmt w:val="bullet"/>
      <w:lvlText w:val=""/>
      <w:lvlJc w:val="left"/>
      <w:pPr>
        <w:ind w:left="6480" w:hanging="360"/>
      </w:pPr>
      <w:rPr>
        <w:rFonts w:ascii="Wingdings" w:hAnsi="Wingdings" w:hint="default"/>
      </w:rPr>
    </w:lvl>
  </w:abstractNum>
  <w:abstractNum w:abstractNumId="344" w15:restartNumberingAfterBreak="0">
    <w:nsid w:val="28EE5A06"/>
    <w:multiLevelType w:val="hybridMultilevel"/>
    <w:tmpl w:val="FFFFFFFF"/>
    <w:lvl w:ilvl="0" w:tplc="E30A7568">
      <w:start w:val="1"/>
      <w:numFmt w:val="bullet"/>
      <w:lvlText w:val=""/>
      <w:lvlJc w:val="left"/>
      <w:pPr>
        <w:ind w:left="720" w:hanging="360"/>
      </w:pPr>
      <w:rPr>
        <w:rFonts w:ascii="Symbol" w:hAnsi="Symbol" w:hint="default"/>
      </w:rPr>
    </w:lvl>
    <w:lvl w:ilvl="1" w:tplc="B6E046EE">
      <w:start w:val="1"/>
      <w:numFmt w:val="bullet"/>
      <w:lvlText w:val="o"/>
      <w:lvlJc w:val="left"/>
      <w:pPr>
        <w:ind w:left="1440" w:hanging="360"/>
      </w:pPr>
      <w:rPr>
        <w:rFonts w:ascii="Courier New" w:hAnsi="Courier New" w:hint="default"/>
      </w:rPr>
    </w:lvl>
    <w:lvl w:ilvl="2" w:tplc="7BFCEDB8">
      <w:start w:val="1"/>
      <w:numFmt w:val="bullet"/>
      <w:lvlText w:val=""/>
      <w:lvlJc w:val="left"/>
      <w:pPr>
        <w:ind w:left="2160" w:hanging="360"/>
      </w:pPr>
      <w:rPr>
        <w:rFonts w:ascii="Wingdings" w:hAnsi="Wingdings" w:hint="default"/>
      </w:rPr>
    </w:lvl>
    <w:lvl w:ilvl="3" w:tplc="5E66C4E2">
      <w:start w:val="1"/>
      <w:numFmt w:val="bullet"/>
      <w:lvlText w:val=""/>
      <w:lvlJc w:val="left"/>
      <w:pPr>
        <w:ind w:left="2880" w:hanging="360"/>
      </w:pPr>
      <w:rPr>
        <w:rFonts w:ascii="Symbol" w:hAnsi="Symbol" w:hint="default"/>
      </w:rPr>
    </w:lvl>
    <w:lvl w:ilvl="4" w:tplc="984AE844">
      <w:start w:val="1"/>
      <w:numFmt w:val="bullet"/>
      <w:lvlText w:val="o"/>
      <w:lvlJc w:val="left"/>
      <w:pPr>
        <w:ind w:left="3600" w:hanging="360"/>
      </w:pPr>
      <w:rPr>
        <w:rFonts w:ascii="Courier New" w:hAnsi="Courier New" w:hint="default"/>
      </w:rPr>
    </w:lvl>
    <w:lvl w:ilvl="5" w:tplc="27BEFC2A">
      <w:start w:val="1"/>
      <w:numFmt w:val="bullet"/>
      <w:lvlText w:val=""/>
      <w:lvlJc w:val="left"/>
      <w:pPr>
        <w:ind w:left="4320" w:hanging="360"/>
      </w:pPr>
      <w:rPr>
        <w:rFonts w:ascii="Wingdings" w:hAnsi="Wingdings" w:hint="default"/>
      </w:rPr>
    </w:lvl>
    <w:lvl w:ilvl="6" w:tplc="856E3C9C">
      <w:start w:val="1"/>
      <w:numFmt w:val="bullet"/>
      <w:lvlText w:val=""/>
      <w:lvlJc w:val="left"/>
      <w:pPr>
        <w:ind w:left="5040" w:hanging="360"/>
      </w:pPr>
      <w:rPr>
        <w:rFonts w:ascii="Symbol" w:hAnsi="Symbol" w:hint="default"/>
      </w:rPr>
    </w:lvl>
    <w:lvl w:ilvl="7" w:tplc="B8D445D8">
      <w:start w:val="1"/>
      <w:numFmt w:val="bullet"/>
      <w:lvlText w:val="o"/>
      <w:lvlJc w:val="left"/>
      <w:pPr>
        <w:ind w:left="5760" w:hanging="360"/>
      </w:pPr>
      <w:rPr>
        <w:rFonts w:ascii="Courier New" w:hAnsi="Courier New" w:hint="default"/>
      </w:rPr>
    </w:lvl>
    <w:lvl w:ilvl="8" w:tplc="BE02DB0C">
      <w:start w:val="1"/>
      <w:numFmt w:val="bullet"/>
      <w:lvlText w:val=""/>
      <w:lvlJc w:val="left"/>
      <w:pPr>
        <w:ind w:left="6480" w:hanging="360"/>
      </w:pPr>
      <w:rPr>
        <w:rFonts w:ascii="Wingdings" w:hAnsi="Wingdings" w:hint="default"/>
      </w:rPr>
    </w:lvl>
  </w:abstractNum>
  <w:abstractNum w:abstractNumId="345" w15:restartNumberingAfterBreak="0">
    <w:nsid w:val="290F6CD5"/>
    <w:multiLevelType w:val="hybridMultilevel"/>
    <w:tmpl w:val="FFFFFFFF"/>
    <w:lvl w:ilvl="0" w:tplc="F0242CE6">
      <w:start w:val="1"/>
      <w:numFmt w:val="bullet"/>
      <w:lvlText w:val=""/>
      <w:lvlJc w:val="left"/>
      <w:pPr>
        <w:ind w:left="720" w:hanging="360"/>
      </w:pPr>
      <w:rPr>
        <w:rFonts w:ascii="Symbol" w:hAnsi="Symbol" w:hint="default"/>
      </w:rPr>
    </w:lvl>
    <w:lvl w:ilvl="1" w:tplc="F0602AA0">
      <w:start w:val="1"/>
      <w:numFmt w:val="bullet"/>
      <w:lvlText w:val="o"/>
      <w:lvlJc w:val="left"/>
      <w:pPr>
        <w:ind w:left="1440" w:hanging="360"/>
      </w:pPr>
      <w:rPr>
        <w:rFonts w:ascii="Courier New" w:hAnsi="Courier New" w:hint="default"/>
      </w:rPr>
    </w:lvl>
    <w:lvl w:ilvl="2" w:tplc="82127C20">
      <w:start w:val="1"/>
      <w:numFmt w:val="bullet"/>
      <w:lvlText w:val=""/>
      <w:lvlJc w:val="left"/>
      <w:pPr>
        <w:ind w:left="2160" w:hanging="360"/>
      </w:pPr>
      <w:rPr>
        <w:rFonts w:ascii="Wingdings" w:hAnsi="Wingdings" w:hint="default"/>
      </w:rPr>
    </w:lvl>
    <w:lvl w:ilvl="3" w:tplc="7006F0D0">
      <w:start w:val="1"/>
      <w:numFmt w:val="bullet"/>
      <w:lvlText w:val=""/>
      <w:lvlJc w:val="left"/>
      <w:pPr>
        <w:ind w:left="2880" w:hanging="360"/>
      </w:pPr>
      <w:rPr>
        <w:rFonts w:ascii="Symbol" w:hAnsi="Symbol" w:hint="default"/>
      </w:rPr>
    </w:lvl>
    <w:lvl w:ilvl="4" w:tplc="E396924A">
      <w:start w:val="1"/>
      <w:numFmt w:val="bullet"/>
      <w:lvlText w:val="o"/>
      <w:lvlJc w:val="left"/>
      <w:pPr>
        <w:ind w:left="3600" w:hanging="360"/>
      </w:pPr>
      <w:rPr>
        <w:rFonts w:ascii="Courier New" w:hAnsi="Courier New" w:hint="default"/>
      </w:rPr>
    </w:lvl>
    <w:lvl w:ilvl="5" w:tplc="9E06D66E">
      <w:start w:val="1"/>
      <w:numFmt w:val="bullet"/>
      <w:lvlText w:val=""/>
      <w:lvlJc w:val="left"/>
      <w:pPr>
        <w:ind w:left="4320" w:hanging="360"/>
      </w:pPr>
      <w:rPr>
        <w:rFonts w:ascii="Wingdings" w:hAnsi="Wingdings" w:hint="default"/>
      </w:rPr>
    </w:lvl>
    <w:lvl w:ilvl="6" w:tplc="F5E2645E">
      <w:start w:val="1"/>
      <w:numFmt w:val="bullet"/>
      <w:lvlText w:val=""/>
      <w:lvlJc w:val="left"/>
      <w:pPr>
        <w:ind w:left="5040" w:hanging="360"/>
      </w:pPr>
      <w:rPr>
        <w:rFonts w:ascii="Symbol" w:hAnsi="Symbol" w:hint="default"/>
      </w:rPr>
    </w:lvl>
    <w:lvl w:ilvl="7" w:tplc="C742AFE0">
      <w:start w:val="1"/>
      <w:numFmt w:val="bullet"/>
      <w:lvlText w:val="o"/>
      <w:lvlJc w:val="left"/>
      <w:pPr>
        <w:ind w:left="5760" w:hanging="360"/>
      </w:pPr>
      <w:rPr>
        <w:rFonts w:ascii="Courier New" w:hAnsi="Courier New" w:hint="default"/>
      </w:rPr>
    </w:lvl>
    <w:lvl w:ilvl="8" w:tplc="BD18F1CE">
      <w:start w:val="1"/>
      <w:numFmt w:val="bullet"/>
      <w:lvlText w:val=""/>
      <w:lvlJc w:val="left"/>
      <w:pPr>
        <w:ind w:left="6480" w:hanging="360"/>
      </w:pPr>
      <w:rPr>
        <w:rFonts w:ascii="Wingdings" w:hAnsi="Wingdings" w:hint="default"/>
      </w:rPr>
    </w:lvl>
  </w:abstractNum>
  <w:abstractNum w:abstractNumId="346" w15:restartNumberingAfterBreak="0">
    <w:nsid w:val="291F3E36"/>
    <w:multiLevelType w:val="hybridMultilevel"/>
    <w:tmpl w:val="FFFFFFFF"/>
    <w:lvl w:ilvl="0" w:tplc="B2BECDE8">
      <w:start w:val="1"/>
      <w:numFmt w:val="bullet"/>
      <w:lvlText w:val=""/>
      <w:lvlJc w:val="left"/>
      <w:pPr>
        <w:ind w:left="720" w:hanging="360"/>
      </w:pPr>
      <w:rPr>
        <w:rFonts w:ascii="Symbol" w:hAnsi="Symbol" w:hint="default"/>
      </w:rPr>
    </w:lvl>
    <w:lvl w:ilvl="1" w:tplc="BC7C83BA">
      <w:start w:val="1"/>
      <w:numFmt w:val="bullet"/>
      <w:lvlText w:val="o"/>
      <w:lvlJc w:val="left"/>
      <w:pPr>
        <w:ind w:left="1440" w:hanging="360"/>
      </w:pPr>
      <w:rPr>
        <w:rFonts w:ascii="Courier New" w:hAnsi="Courier New" w:hint="default"/>
      </w:rPr>
    </w:lvl>
    <w:lvl w:ilvl="2" w:tplc="E8AA7E84">
      <w:start w:val="1"/>
      <w:numFmt w:val="bullet"/>
      <w:lvlText w:val=""/>
      <w:lvlJc w:val="left"/>
      <w:pPr>
        <w:ind w:left="2160" w:hanging="360"/>
      </w:pPr>
      <w:rPr>
        <w:rFonts w:ascii="Wingdings" w:hAnsi="Wingdings" w:hint="default"/>
      </w:rPr>
    </w:lvl>
    <w:lvl w:ilvl="3" w:tplc="1D7A2B98">
      <w:start w:val="1"/>
      <w:numFmt w:val="bullet"/>
      <w:lvlText w:val=""/>
      <w:lvlJc w:val="left"/>
      <w:pPr>
        <w:ind w:left="2880" w:hanging="360"/>
      </w:pPr>
      <w:rPr>
        <w:rFonts w:ascii="Symbol" w:hAnsi="Symbol" w:hint="default"/>
      </w:rPr>
    </w:lvl>
    <w:lvl w:ilvl="4" w:tplc="ED624FB6">
      <w:start w:val="1"/>
      <w:numFmt w:val="bullet"/>
      <w:lvlText w:val="o"/>
      <w:lvlJc w:val="left"/>
      <w:pPr>
        <w:ind w:left="3600" w:hanging="360"/>
      </w:pPr>
      <w:rPr>
        <w:rFonts w:ascii="Courier New" w:hAnsi="Courier New" w:hint="default"/>
      </w:rPr>
    </w:lvl>
    <w:lvl w:ilvl="5" w:tplc="5E40468A">
      <w:start w:val="1"/>
      <w:numFmt w:val="bullet"/>
      <w:lvlText w:val=""/>
      <w:lvlJc w:val="left"/>
      <w:pPr>
        <w:ind w:left="4320" w:hanging="360"/>
      </w:pPr>
      <w:rPr>
        <w:rFonts w:ascii="Wingdings" w:hAnsi="Wingdings" w:hint="default"/>
      </w:rPr>
    </w:lvl>
    <w:lvl w:ilvl="6" w:tplc="8BBE7E5E">
      <w:start w:val="1"/>
      <w:numFmt w:val="bullet"/>
      <w:lvlText w:val=""/>
      <w:lvlJc w:val="left"/>
      <w:pPr>
        <w:ind w:left="5040" w:hanging="360"/>
      </w:pPr>
      <w:rPr>
        <w:rFonts w:ascii="Symbol" w:hAnsi="Symbol" w:hint="default"/>
      </w:rPr>
    </w:lvl>
    <w:lvl w:ilvl="7" w:tplc="5F70D29C">
      <w:start w:val="1"/>
      <w:numFmt w:val="bullet"/>
      <w:lvlText w:val="o"/>
      <w:lvlJc w:val="left"/>
      <w:pPr>
        <w:ind w:left="5760" w:hanging="360"/>
      </w:pPr>
      <w:rPr>
        <w:rFonts w:ascii="Courier New" w:hAnsi="Courier New" w:hint="default"/>
      </w:rPr>
    </w:lvl>
    <w:lvl w:ilvl="8" w:tplc="2A7EB2B4">
      <w:start w:val="1"/>
      <w:numFmt w:val="bullet"/>
      <w:lvlText w:val=""/>
      <w:lvlJc w:val="left"/>
      <w:pPr>
        <w:ind w:left="6480" w:hanging="360"/>
      </w:pPr>
      <w:rPr>
        <w:rFonts w:ascii="Wingdings" w:hAnsi="Wingdings" w:hint="default"/>
      </w:rPr>
    </w:lvl>
  </w:abstractNum>
  <w:abstractNum w:abstractNumId="347" w15:restartNumberingAfterBreak="0">
    <w:nsid w:val="29252EC4"/>
    <w:multiLevelType w:val="hybridMultilevel"/>
    <w:tmpl w:val="FFFFFFFF"/>
    <w:lvl w:ilvl="0" w:tplc="C066B95C">
      <w:start w:val="1"/>
      <w:numFmt w:val="bullet"/>
      <w:lvlText w:val=""/>
      <w:lvlJc w:val="left"/>
      <w:pPr>
        <w:ind w:left="720" w:hanging="360"/>
      </w:pPr>
      <w:rPr>
        <w:rFonts w:ascii="Symbol" w:hAnsi="Symbol" w:hint="default"/>
      </w:rPr>
    </w:lvl>
    <w:lvl w:ilvl="1" w:tplc="81066C36">
      <w:start w:val="1"/>
      <w:numFmt w:val="bullet"/>
      <w:lvlText w:val="o"/>
      <w:lvlJc w:val="left"/>
      <w:pPr>
        <w:ind w:left="1440" w:hanging="360"/>
      </w:pPr>
      <w:rPr>
        <w:rFonts w:ascii="Courier New" w:hAnsi="Courier New" w:hint="default"/>
      </w:rPr>
    </w:lvl>
    <w:lvl w:ilvl="2" w:tplc="C97C3E54">
      <w:start w:val="1"/>
      <w:numFmt w:val="bullet"/>
      <w:lvlText w:val=""/>
      <w:lvlJc w:val="left"/>
      <w:pPr>
        <w:ind w:left="2160" w:hanging="360"/>
      </w:pPr>
      <w:rPr>
        <w:rFonts w:ascii="Wingdings" w:hAnsi="Wingdings" w:hint="default"/>
      </w:rPr>
    </w:lvl>
    <w:lvl w:ilvl="3" w:tplc="A3F8F2EE">
      <w:start w:val="1"/>
      <w:numFmt w:val="bullet"/>
      <w:lvlText w:val=""/>
      <w:lvlJc w:val="left"/>
      <w:pPr>
        <w:ind w:left="2880" w:hanging="360"/>
      </w:pPr>
      <w:rPr>
        <w:rFonts w:ascii="Symbol" w:hAnsi="Symbol" w:hint="default"/>
      </w:rPr>
    </w:lvl>
    <w:lvl w:ilvl="4" w:tplc="180CC2BA">
      <w:start w:val="1"/>
      <w:numFmt w:val="bullet"/>
      <w:lvlText w:val="o"/>
      <w:lvlJc w:val="left"/>
      <w:pPr>
        <w:ind w:left="3600" w:hanging="360"/>
      </w:pPr>
      <w:rPr>
        <w:rFonts w:ascii="Courier New" w:hAnsi="Courier New" w:hint="default"/>
      </w:rPr>
    </w:lvl>
    <w:lvl w:ilvl="5" w:tplc="DCD0AF6E">
      <w:start w:val="1"/>
      <w:numFmt w:val="bullet"/>
      <w:lvlText w:val=""/>
      <w:lvlJc w:val="left"/>
      <w:pPr>
        <w:ind w:left="4320" w:hanging="360"/>
      </w:pPr>
      <w:rPr>
        <w:rFonts w:ascii="Wingdings" w:hAnsi="Wingdings" w:hint="default"/>
      </w:rPr>
    </w:lvl>
    <w:lvl w:ilvl="6" w:tplc="9670C3EA">
      <w:start w:val="1"/>
      <w:numFmt w:val="bullet"/>
      <w:lvlText w:val=""/>
      <w:lvlJc w:val="left"/>
      <w:pPr>
        <w:ind w:left="5040" w:hanging="360"/>
      </w:pPr>
      <w:rPr>
        <w:rFonts w:ascii="Symbol" w:hAnsi="Symbol" w:hint="default"/>
      </w:rPr>
    </w:lvl>
    <w:lvl w:ilvl="7" w:tplc="5B2402AC">
      <w:start w:val="1"/>
      <w:numFmt w:val="bullet"/>
      <w:lvlText w:val="o"/>
      <w:lvlJc w:val="left"/>
      <w:pPr>
        <w:ind w:left="5760" w:hanging="360"/>
      </w:pPr>
      <w:rPr>
        <w:rFonts w:ascii="Courier New" w:hAnsi="Courier New" w:hint="default"/>
      </w:rPr>
    </w:lvl>
    <w:lvl w:ilvl="8" w:tplc="E8325DEA">
      <w:start w:val="1"/>
      <w:numFmt w:val="bullet"/>
      <w:lvlText w:val=""/>
      <w:lvlJc w:val="left"/>
      <w:pPr>
        <w:ind w:left="6480" w:hanging="360"/>
      </w:pPr>
      <w:rPr>
        <w:rFonts w:ascii="Wingdings" w:hAnsi="Wingdings" w:hint="default"/>
      </w:rPr>
    </w:lvl>
  </w:abstractNum>
  <w:abstractNum w:abstractNumId="348" w15:restartNumberingAfterBreak="0">
    <w:nsid w:val="29490D9F"/>
    <w:multiLevelType w:val="hybridMultilevel"/>
    <w:tmpl w:val="FFFFFFFF"/>
    <w:lvl w:ilvl="0" w:tplc="8EA036E0">
      <w:start w:val="1"/>
      <w:numFmt w:val="bullet"/>
      <w:lvlText w:val=""/>
      <w:lvlJc w:val="left"/>
      <w:pPr>
        <w:ind w:left="720" w:hanging="360"/>
      </w:pPr>
      <w:rPr>
        <w:rFonts w:ascii="Symbol" w:hAnsi="Symbol" w:hint="default"/>
      </w:rPr>
    </w:lvl>
    <w:lvl w:ilvl="1" w:tplc="A11E9CFE">
      <w:start w:val="1"/>
      <w:numFmt w:val="bullet"/>
      <w:lvlText w:val="o"/>
      <w:lvlJc w:val="left"/>
      <w:pPr>
        <w:ind w:left="1440" w:hanging="360"/>
      </w:pPr>
      <w:rPr>
        <w:rFonts w:ascii="Courier New" w:hAnsi="Courier New" w:hint="default"/>
      </w:rPr>
    </w:lvl>
    <w:lvl w:ilvl="2" w:tplc="32427778">
      <w:start w:val="1"/>
      <w:numFmt w:val="bullet"/>
      <w:lvlText w:val=""/>
      <w:lvlJc w:val="left"/>
      <w:pPr>
        <w:ind w:left="2160" w:hanging="360"/>
      </w:pPr>
      <w:rPr>
        <w:rFonts w:ascii="Wingdings" w:hAnsi="Wingdings" w:hint="default"/>
      </w:rPr>
    </w:lvl>
    <w:lvl w:ilvl="3" w:tplc="9C1C49E6">
      <w:start w:val="1"/>
      <w:numFmt w:val="bullet"/>
      <w:lvlText w:val=""/>
      <w:lvlJc w:val="left"/>
      <w:pPr>
        <w:ind w:left="2880" w:hanging="360"/>
      </w:pPr>
      <w:rPr>
        <w:rFonts w:ascii="Symbol" w:hAnsi="Symbol" w:hint="default"/>
      </w:rPr>
    </w:lvl>
    <w:lvl w:ilvl="4" w:tplc="6994BA62">
      <w:start w:val="1"/>
      <w:numFmt w:val="bullet"/>
      <w:lvlText w:val="o"/>
      <w:lvlJc w:val="left"/>
      <w:pPr>
        <w:ind w:left="3600" w:hanging="360"/>
      </w:pPr>
      <w:rPr>
        <w:rFonts w:ascii="Courier New" w:hAnsi="Courier New" w:hint="default"/>
      </w:rPr>
    </w:lvl>
    <w:lvl w:ilvl="5" w:tplc="BAF83E3E">
      <w:start w:val="1"/>
      <w:numFmt w:val="bullet"/>
      <w:lvlText w:val=""/>
      <w:lvlJc w:val="left"/>
      <w:pPr>
        <w:ind w:left="4320" w:hanging="360"/>
      </w:pPr>
      <w:rPr>
        <w:rFonts w:ascii="Wingdings" w:hAnsi="Wingdings" w:hint="default"/>
      </w:rPr>
    </w:lvl>
    <w:lvl w:ilvl="6" w:tplc="50124EBA">
      <w:start w:val="1"/>
      <w:numFmt w:val="bullet"/>
      <w:lvlText w:val=""/>
      <w:lvlJc w:val="left"/>
      <w:pPr>
        <w:ind w:left="5040" w:hanging="360"/>
      </w:pPr>
      <w:rPr>
        <w:rFonts w:ascii="Symbol" w:hAnsi="Symbol" w:hint="default"/>
      </w:rPr>
    </w:lvl>
    <w:lvl w:ilvl="7" w:tplc="C9347A52">
      <w:start w:val="1"/>
      <w:numFmt w:val="bullet"/>
      <w:lvlText w:val="o"/>
      <w:lvlJc w:val="left"/>
      <w:pPr>
        <w:ind w:left="5760" w:hanging="360"/>
      </w:pPr>
      <w:rPr>
        <w:rFonts w:ascii="Courier New" w:hAnsi="Courier New" w:hint="default"/>
      </w:rPr>
    </w:lvl>
    <w:lvl w:ilvl="8" w:tplc="0BD09966">
      <w:start w:val="1"/>
      <w:numFmt w:val="bullet"/>
      <w:lvlText w:val=""/>
      <w:lvlJc w:val="left"/>
      <w:pPr>
        <w:ind w:left="6480" w:hanging="360"/>
      </w:pPr>
      <w:rPr>
        <w:rFonts w:ascii="Wingdings" w:hAnsi="Wingdings" w:hint="default"/>
      </w:rPr>
    </w:lvl>
  </w:abstractNum>
  <w:abstractNum w:abstractNumId="349" w15:restartNumberingAfterBreak="0">
    <w:nsid w:val="2954327A"/>
    <w:multiLevelType w:val="hybridMultilevel"/>
    <w:tmpl w:val="FFFFFFFF"/>
    <w:lvl w:ilvl="0" w:tplc="66CE42CA">
      <w:start w:val="1"/>
      <w:numFmt w:val="bullet"/>
      <w:lvlText w:val=""/>
      <w:lvlJc w:val="left"/>
      <w:pPr>
        <w:ind w:left="720" w:hanging="360"/>
      </w:pPr>
      <w:rPr>
        <w:rFonts w:ascii="Symbol" w:hAnsi="Symbol" w:hint="default"/>
      </w:rPr>
    </w:lvl>
    <w:lvl w:ilvl="1" w:tplc="C0BA4B9A">
      <w:start w:val="1"/>
      <w:numFmt w:val="bullet"/>
      <w:lvlText w:val="o"/>
      <w:lvlJc w:val="left"/>
      <w:pPr>
        <w:ind w:left="1440" w:hanging="360"/>
      </w:pPr>
      <w:rPr>
        <w:rFonts w:ascii="Courier New" w:hAnsi="Courier New" w:hint="default"/>
      </w:rPr>
    </w:lvl>
    <w:lvl w:ilvl="2" w:tplc="D79AC0D2">
      <w:start w:val="1"/>
      <w:numFmt w:val="bullet"/>
      <w:lvlText w:val=""/>
      <w:lvlJc w:val="left"/>
      <w:pPr>
        <w:ind w:left="2160" w:hanging="360"/>
      </w:pPr>
      <w:rPr>
        <w:rFonts w:ascii="Wingdings" w:hAnsi="Wingdings" w:hint="default"/>
      </w:rPr>
    </w:lvl>
    <w:lvl w:ilvl="3" w:tplc="E48ED32C">
      <w:start w:val="1"/>
      <w:numFmt w:val="bullet"/>
      <w:lvlText w:val=""/>
      <w:lvlJc w:val="left"/>
      <w:pPr>
        <w:ind w:left="2880" w:hanging="360"/>
      </w:pPr>
      <w:rPr>
        <w:rFonts w:ascii="Symbol" w:hAnsi="Symbol" w:hint="default"/>
      </w:rPr>
    </w:lvl>
    <w:lvl w:ilvl="4" w:tplc="E9C01170">
      <w:start w:val="1"/>
      <w:numFmt w:val="bullet"/>
      <w:lvlText w:val="o"/>
      <w:lvlJc w:val="left"/>
      <w:pPr>
        <w:ind w:left="3600" w:hanging="360"/>
      </w:pPr>
      <w:rPr>
        <w:rFonts w:ascii="Courier New" w:hAnsi="Courier New" w:hint="default"/>
      </w:rPr>
    </w:lvl>
    <w:lvl w:ilvl="5" w:tplc="688E701A">
      <w:start w:val="1"/>
      <w:numFmt w:val="bullet"/>
      <w:lvlText w:val=""/>
      <w:lvlJc w:val="left"/>
      <w:pPr>
        <w:ind w:left="4320" w:hanging="360"/>
      </w:pPr>
      <w:rPr>
        <w:rFonts w:ascii="Wingdings" w:hAnsi="Wingdings" w:hint="default"/>
      </w:rPr>
    </w:lvl>
    <w:lvl w:ilvl="6" w:tplc="346C9236">
      <w:start w:val="1"/>
      <w:numFmt w:val="bullet"/>
      <w:lvlText w:val=""/>
      <w:lvlJc w:val="left"/>
      <w:pPr>
        <w:ind w:left="5040" w:hanging="360"/>
      </w:pPr>
      <w:rPr>
        <w:rFonts w:ascii="Symbol" w:hAnsi="Symbol" w:hint="default"/>
      </w:rPr>
    </w:lvl>
    <w:lvl w:ilvl="7" w:tplc="C7E63C2A">
      <w:start w:val="1"/>
      <w:numFmt w:val="bullet"/>
      <w:lvlText w:val="o"/>
      <w:lvlJc w:val="left"/>
      <w:pPr>
        <w:ind w:left="5760" w:hanging="360"/>
      </w:pPr>
      <w:rPr>
        <w:rFonts w:ascii="Courier New" w:hAnsi="Courier New" w:hint="default"/>
      </w:rPr>
    </w:lvl>
    <w:lvl w:ilvl="8" w:tplc="75D27C44">
      <w:start w:val="1"/>
      <w:numFmt w:val="bullet"/>
      <w:lvlText w:val=""/>
      <w:lvlJc w:val="left"/>
      <w:pPr>
        <w:ind w:left="6480" w:hanging="360"/>
      </w:pPr>
      <w:rPr>
        <w:rFonts w:ascii="Wingdings" w:hAnsi="Wingdings" w:hint="default"/>
      </w:rPr>
    </w:lvl>
  </w:abstractNum>
  <w:abstractNum w:abstractNumId="350" w15:restartNumberingAfterBreak="0">
    <w:nsid w:val="297F184A"/>
    <w:multiLevelType w:val="hybridMultilevel"/>
    <w:tmpl w:val="FFFFFFFF"/>
    <w:lvl w:ilvl="0" w:tplc="ED3CABFA">
      <w:start w:val="1"/>
      <w:numFmt w:val="bullet"/>
      <w:lvlText w:val=""/>
      <w:lvlJc w:val="left"/>
      <w:pPr>
        <w:ind w:left="720" w:hanging="360"/>
      </w:pPr>
      <w:rPr>
        <w:rFonts w:ascii="Symbol" w:hAnsi="Symbol" w:hint="default"/>
      </w:rPr>
    </w:lvl>
    <w:lvl w:ilvl="1" w:tplc="423A34B2">
      <w:start w:val="1"/>
      <w:numFmt w:val="bullet"/>
      <w:lvlText w:val="o"/>
      <w:lvlJc w:val="left"/>
      <w:pPr>
        <w:ind w:left="1440" w:hanging="360"/>
      </w:pPr>
      <w:rPr>
        <w:rFonts w:ascii="Courier New" w:hAnsi="Courier New" w:hint="default"/>
      </w:rPr>
    </w:lvl>
    <w:lvl w:ilvl="2" w:tplc="12780230">
      <w:start w:val="1"/>
      <w:numFmt w:val="bullet"/>
      <w:lvlText w:val=""/>
      <w:lvlJc w:val="left"/>
      <w:pPr>
        <w:ind w:left="2160" w:hanging="360"/>
      </w:pPr>
      <w:rPr>
        <w:rFonts w:ascii="Wingdings" w:hAnsi="Wingdings" w:hint="default"/>
      </w:rPr>
    </w:lvl>
    <w:lvl w:ilvl="3" w:tplc="653C22FA">
      <w:start w:val="1"/>
      <w:numFmt w:val="bullet"/>
      <w:lvlText w:val=""/>
      <w:lvlJc w:val="left"/>
      <w:pPr>
        <w:ind w:left="2880" w:hanging="360"/>
      </w:pPr>
      <w:rPr>
        <w:rFonts w:ascii="Symbol" w:hAnsi="Symbol" w:hint="default"/>
      </w:rPr>
    </w:lvl>
    <w:lvl w:ilvl="4" w:tplc="511AA3CC">
      <w:start w:val="1"/>
      <w:numFmt w:val="bullet"/>
      <w:lvlText w:val="o"/>
      <w:lvlJc w:val="left"/>
      <w:pPr>
        <w:ind w:left="3600" w:hanging="360"/>
      </w:pPr>
      <w:rPr>
        <w:rFonts w:ascii="Courier New" w:hAnsi="Courier New" w:hint="default"/>
      </w:rPr>
    </w:lvl>
    <w:lvl w:ilvl="5" w:tplc="5E16FFE0">
      <w:start w:val="1"/>
      <w:numFmt w:val="bullet"/>
      <w:lvlText w:val=""/>
      <w:lvlJc w:val="left"/>
      <w:pPr>
        <w:ind w:left="4320" w:hanging="360"/>
      </w:pPr>
      <w:rPr>
        <w:rFonts w:ascii="Wingdings" w:hAnsi="Wingdings" w:hint="default"/>
      </w:rPr>
    </w:lvl>
    <w:lvl w:ilvl="6" w:tplc="011E3D66">
      <w:start w:val="1"/>
      <w:numFmt w:val="bullet"/>
      <w:lvlText w:val=""/>
      <w:lvlJc w:val="left"/>
      <w:pPr>
        <w:ind w:left="5040" w:hanging="360"/>
      </w:pPr>
      <w:rPr>
        <w:rFonts w:ascii="Symbol" w:hAnsi="Symbol" w:hint="default"/>
      </w:rPr>
    </w:lvl>
    <w:lvl w:ilvl="7" w:tplc="E1507082">
      <w:start w:val="1"/>
      <w:numFmt w:val="bullet"/>
      <w:lvlText w:val="o"/>
      <w:lvlJc w:val="left"/>
      <w:pPr>
        <w:ind w:left="5760" w:hanging="360"/>
      </w:pPr>
      <w:rPr>
        <w:rFonts w:ascii="Courier New" w:hAnsi="Courier New" w:hint="default"/>
      </w:rPr>
    </w:lvl>
    <w:lvl w:ilvl="8" w:tplc="C248CE28">
      <w:start w:val="1"/>
      <w:numFmt w:val="bullet"/>
      <w:lvlText w:val=""/>
      <w:lvlJc w:val="left"/>
      <w:pPr>
        <w:ind w:left="6480" w:hanging="360"/>
      </w:pPr>
      <w:rPr>
        <w:rFonts w:ascii="Wingdings" w:hAnsi="Wingdings" w:hint="default"/>
      </w:rPr>
    </w:lvl>
  </w:abstractNum>
  <w:abstractNum w:abstractNumId="351" w15:restartNumberingAfterBreak="0">
    <w:nsid w:val="29A972A6"/>
    <w:multiLevelType w:val="hybridMultilevel"/>
    <w:tmpl w:val="FFFFFFFF"/>
    <w:lvl w:ilvl="0" w:tplc="3FB09DEC">
      <w:start w:val="1"/>
      <w:numFmt w:val="bullet"/>
      <w:lvlText w:val=""/>
      <w:lvlJc w:val="left"/>
      <w:pPr>
        <w:ind w:left="720" w:hanging="360"/>
      </w:pPr>
      <w:rPr>
        <w:rFonts w:ascii="Symbol" w:hAnsi="Symbol" w:hint="default"/>
      </w:rPr>
    </w:lvl>
    <w:lvl w:ilvl="1" w:tplc="DC869726">
      <w:start w:val="1"/>
      <w:numFmt w:val="bullet"/>
      <w:lvlText w:val="o"/>
      <w:lvlJc w:val="left"/>
      <w:pPr>
        <w:ind w:left="1440" w:hanging="360"/>
      </w:pPr>
      <w:rPr>
        <w:rFonts w:ascii="Courier New" w:hAnsi="Courier New" w:hint="default"/>
      </w:rPr>
    </w:lvl>
    <w:lvl w:ilvl="2" w:tplc="23469430">
      <w:start w:val="1"/>
      <w:numFmt w:val="bullet"/>
      <w:lvlText w:val=""/>
      <w:lvlJc w:val="left"/>
      <w:pPr>
        <w:ind w:left="2160" w:hanging="360"/>
      </w:pPr>
      <w:rPr>
        <w:rFonts w:ascii="Wingdings" w:hAnsi="Wingdings" w:hint="default"/>
      </w:rPr>
    </w:lvl>
    <w:lvl w:ilvl="3" w:tplc="8D3CA8F8">
      <w:start w:val="1"/>
      <w:numFmt w:val="bullet"/>
      <w:lvlText w:val=""/>
      <w:lvlJc w:val="left"/>
      <w:pPr>
        <w:ind w:left="2880" w:hanging="360"/>
      </w:pPr>
      <w:rPr>
        <w:rFonts w:ascii="Symbol" w:hAnsi="Symbol" w:hint="default"/>
      </w:rPr>
    </w:lvl>
    <w:lvl w:ilvl="4" w:tplc="C37C15B2">
      <w:start w:val="1"/>
      <w:numFmt w:val="bullet"/>
      <w:lvlText w:val="o"/>
      <w:lvlJc w:val="left"/>
      <w:pPr>
        <w:ind w:left="3600" w:hanging="360"/>
      </w:pPr>
      <w:rPr>
        <w:rFonts w:ascii="Courier New" w:hAnsi="Courier New" w:hint="default"/>
      </w:rPr>
    </w:lvl>
    <w:lvl w:ilvl="5" w:tplc="D11CB740">
      <w:start w:val="1"/>
      <w:numFmt w:val="bullet"/>
      <w:lvlText w:val=""/>
      <w:lvlJc w:val="left"/>
      <w:pPr>
        <w:ind w:left="4320" w:hanging="360"/>
      </w:pPr>
      <w:rPr>
        <w:rFonts w:ascii="Wingdings" w:hAnsi="Wingdings" w:hint="default"/>
      </w:rPr>
    </w:lvl>
    <w:lvl w:ilvl="6" w:tplc="994C6526">
      <w:start w:val="1"/>
      <w:numFmt w:val="bullet"/>
      <w:lvlText w:val=""/>
      <w:lvlJc w:val="left"/>
      <w:pPr>
        <w:ind w:left="5040" w:hanging="360"/>
      </w:pPr>
      <w:rPr>
        <w:rFonts w:ascii="Symbol" w:hAnsi="Symbol" w:hint="default"/>
      </w:rPr>
    </w:lvl>
    <w:lvl w:ilvl="7" w:tplc="ED58E6DC">
      <w:start w:val="1"/>
      <w:numFmt w:val="bullet"/>
      <w:lvlText w:val="o"/>
      <w:lvlJc w:val="left"/>
      <w:pPr>
        <w:ind w:left="5760" w:hanging="360"/>
      </w:pPr>
      <w:rPr>
        <w:rFonts w:ascii="Courier New" w:hAnsi="Courier New" w:hint="default"/>
      </w:rPr>
    </w:lvl>
    <w:lvl w:ilvl="8" w:tplc="19AA0104">
      <w:start w:val="1"/>
      <w:numFmt w:val="bullet"/>
      <w:lvlText w:val=""/>
      <w:lvlJc w:val="left"/>
      <w:pPr>
        <w:ind w:left="6480" w:hanging="360"/>
      </w:pPr>
      <w:rPr>
        <w:rFonts w:ascii="Wingdings" w:hAnsi="Wingdings" w:hint="default"/>
      </w:rPr>
    </w:lvl>
  </w:abstractNum>
  <w:abstractNum w:abstractNumId="352" w15:restartNumberingAfterBreak="0">
    <w:nsid w:val="29AC74AA"/>
    <w:multiLevelType w:val="hybridMultilevel"/>
    <w:tmpl w:val="FFFFFFFF"/>
    <w:lvl w:ilvl="0" w:tplc="C264FA72">
      <w:start w:val="1"/>
      <w:numFmt w:val="bullet"/>
      <w:lvlText w:val=""/>
      <w:lvlJc w:val="left"/>
      <w:pPr>
        <w:ind w:left="720" w:hanging="360"/>
      </w:pPr>
      <w:rPr>
        <w:rFonts w:ascii="Symbol" w:hAnsi="Symbol" w:hint="default"/>
      </w:rPr>
    </w:lvl>
    <w:lvl w:ilvl="1" w:tplc="B0A2E11A">
      <w:start w:val="1"/>
      <w:numFmt w:val="bullet"/>
      <w:lvlText w:val="o"/>
      <w:lvlJc w:val="left"/>
      <w:pPr>
        <w:ind w:left="1440" w:hanging="360"/>
      </w:pPr>
      <w:rPr>
        <w:rFonts w:ascii="Courier New" w:hAnsi="Courier New" w:hint="default"/>
      </w:rPr>
    </w:lvl>
    <w:lvl w:ilvl="2" w:tplc="448CFCD0">
      <w:start w:val="1"/>
      <w:numFmt w:val="bullet"/>
      <w:lvlText w:val=""/>
      <w:lvlJc w:val="left"/>
      <w:pPr>
        <w:ind w:left="2160" w:hanging="360"/>
      </w:pPr>
      <w:rPr>
        <w:rFonts w:ascii="Wingdings" w:hAnsi="Wingdings" w:hint="default"/>
      </w:rPr>
    </w:lvl>
    <w:lvl w:ilvl="3" w:tplc="3DA65A3E">
      <w:start w:val="1"/>
      <w:numFmt w:val="bullet"/>
      <w:lvlText w:val=""/>
      <w:lvlJc w:val="left"/>
      <w:pPr>
        <w:ind w:left="2880" w:hanging="360"/>
      </w:pPr>
      <w:rPr>
        <w:rFonts w:ascii="Symbol" w:hAnsi="Symbol" w:hint="default"/>
      </w:rPr>
    </w:lvl>
    <w:lvl w:ilvl="4" w:tplc="77429086">
      <w:start w:val="1"/>
      <w:numFmt w:val="bullet"/>
      <w:lvlText w:val="o"/>
      <w:lvlJc w:val="left"/>
      <w:pPr>
        <w:ind w:left="3600" w:hanging="360"/>
      </w:pPr>
      <w:rPr>
        <w:rFonts w:ascii="Courier New" w:hAnsi="Courier New" w:hint="default"/>
      </w:rPr>
    </w:lvl>
    <w:lvl w:ilvl="5" w:tplc="104A2646">
      <w:start w:val="1"/>
      <w:numFmt w:val="bullet"/>
      <w:lvlText w:val=""/>
      <w:lvlJc w:val="left"/>
      <w:pPr>
        <w:ind w:left="4320" w:hanging="360"/>
      </w:pPr>
      <w:rPr>
        <w:rFonts w:ascii="Wingdings" w:hAnsi="Wingdings" w:hint="default"/>
      </w:rPr>
    </w:lvl>
    <w:lvl w:ilvl="6" w:tplc="AE4654C4">
      <w:start w:val="1"/>
      <w:numFmt w:val="bullet"/>
      <w:lvlText w:val=""/>
      <w:lvlJc w:val="left"/>
      <w:pPr>
        <w:ind w:left="5040" w:hanging="360"/>
      </w:pPr>
      <w:rPr>
        <w:rFonts w:ascii="Symbol" w:hAnsi="Symbol" w:hint="default"/>
      </w:rPr>
    </w:lvl>
    <w:lvl w:ilvl="7" w:tplc="69E26282">
      <w:start w:val="1"/>
      <w:numFmt w:val="bullet"/>
      <w:lvlText w:val="o"/>
      <w:lvlJc w:val="left"/>
      <w:pPr>
        <w:ind w:left="5760" w:hanging="360"/>
      </w:pPr>
      <w:rPr>
        <w:rFonts w:ascii="Courier New" w:hAnsi="Courier New" w:hint="default"/>
      </w:rPr>
    </w:lvl>
    <w:lvl w:ilvl="8" w:tplc="A302F770">
      <w:start w:val="1"/>
      <w:numFmt w:val="bullet"/>
      <w:lvlText w:val=""/>
      <w:lvlJc w:val="left"/>
      <w:pPr>
        <w:ind w:left="6480" w:hanging="360"/>
      </w:pPr>
      <w:rPr>
        <w:rFonts w:ascii="Wingdings" w:hAnsi="Wingdings" w:hint="default"/>
      </w:rPr>
    </w:lvl>
  </w:abstractNum>
  <w:abstractNum w:abstractNumId="353" w15:restartNumberingAfterBreak="0">
    <w:nsid w:val="2A24642F"/>
    <w:multiLevelType w:val="hybridMultilevel"/>
    <w:tmpl w:val="FFFFFFFF"/>
    <w:lvl w:ilvl="0" w:tplc="603680B8">
      <w:start w:val="1"/>
      <w:numFmt w:val="bullet"/>
      <w:lvlText w:val=""/>
      <w:lvlJc w:val="left"/>
      <w:pPr>
        <w:ind w:left="720" w:hanging="360"/>
      </w:pPr>
      <w:rPr>
        <w:rFonts w:ascii="Symbol" w:hAnsi="Symbol" w:hint="default"/>
      </w:rPr>
    </w:lvl>
    <w:lvl w:ilvl="1" w:tplc="B9707F32">
      <w:start w:val="1"/>
      <w:numFmt w:val="bullet"/>
      <w:lvlText w:val="o"/>
      <w:lvlJc w:val="left"/>
      <w:pPr>
        <w:ind w:left="1440" w:hanging="360"/>
      </w:pPr>
      <w:rPr>
        <w:rFonts w:ascii="Courier New" w:hAnsi="Courier New" w:hint="default"/>
      </w:rPr>
    </w:lvl>
    <w:lvl w:ilvl="2" w:tplc="3BC2EB00">
      <w:start w:val="1"/>
      <w:numFmt w:val="bullet"/>
      <w:lvlText w:val=""/>
      <w:lvlJc w:val="left"/>
      <w:pPr>
        <w:ind w:left="2160" w:hanging="360"/>
      </w:pPr>
      <w:rPr>
        <w:rFonts w:ascii="Wingdings" w:hAnsi="Wingdings" w:hint="default"/>
      </w:rPr>
    </w:lvl>
    <w:lvl w:ilvl="3" w:tplc="19B0D1B4">
      <w:start w:val="1"/>
      <w:numFmt w:val="bullet"/>
      <w:lvlText w:val=""/>
      <w:lvlJc w:val="left"/>
      <w:pPr>
        <w:ind w:left="2880" w:hanging="360"/>
      </w:pPr>
      <w:rPr>
        <w:rFonts w:ascii="Symbol" w:hAnsi="Symbol" w:hint="default"/>
      </w:rPr>
    </w:lvl>
    <w:lvl w:ilvl="4" w:tplc="861C78EE">
      <w:start w:val="1"/>
      <w:numFmt w:val="bullet"/>
      <w:lvlText w:val="o"/>
      <w:lvlJc w:val="left"/>
      <w:pPr>
        <w:ind w:left="3600" w:hanging="360"/>
      </w:pPr>
      <w:rPr>
        <w:rFonts w:ascii="Courier New" w:hAnsi="Courier New" w:hint="default"/>
      </w:rPr>
    </w:lvl>
    <w:lvl w:ilvl="5" w:tplc="DB5AA358">
      <w:start w:val="1"/>
      <w:numFmt w:val="bullet"/>
      <w:lvlText w:val=""/>
      <w:lvlJc w:val="left"/>
      <w:pPr>
        <w:ind w:left="4320" w:hanging="360"/>
      </w:pPr>
      <w:rPr>
        <w:rFonts w:ascii="Wingdings" w:hAnsi="Wingdings" w:hint="default"/>
      </w:rPr>
    </w:lvl>
    <w:lvl w:ilvl="6" w:tplc="167CF780">
      <w:start w:val="1"/>
      <w:numFmt w:val="bullet"/>
      <w:lvlText w:val=""/>
      <w:lvlJc w:val="left"/>
      <w:pPr>
        <w:ind w:left="5040" w:hanging="360"/>
      </w:pPr>
      <w:rPr>
        <w:rFonts w:ascii="Symbol" w:hAnsi="Symbol" w:hint="default"/>
      </w:rPr>
    </w:lvl>
    <w:lvl w:ilvl="7" w:tplc="AF9476E2">
      <w:start w:val="1"/>
      <w:numFmt w:val="bullet"/>
      <w:lvlText w:val="o"/>
      <w:lvlJc w:val="left"/>
      <w:pPr>
        <w:ind w:left="5760" w:hanging="360"/>
      </w:pPr>
      <w:rPr>
        <w:rFonts w:ascii="Courier New" w:hAnsi="Courier New" w:hint="default"/>
      </w:rPr>
    </w:lvl>
    <w:lvl w:ilvl="8" w:tplc="47CA8230">
      <w:start w:val="1"/>
      <w:numFmt w:val="bullet"/>
      <w:lvlText w:val=""/>
      <w:lvlJc w:val="left"/>
      <w:pPr>
        <w:ind w:left="6480" w:hanging="360"/>
      </w:pPr>
      <w:rPr>
        <w:rFonts w:ascii="Wingdings" w:hAnsi="Wingdings" w:hint="default"/>
      </w:rPr>
    </w:lvl>
  </w:abstractNum>
  <w:abstractNum w:abstractNumId="354" w15:restartNumberingAfterBreak="0">
    <w:nsid w:val="2A291CC6"/>
    <w:multiLevelType w:val="hybridMultilevel"/>
    <w:tmpl w:val="FFFFFFFF"/>
    <w:lvl w:ilvl="0" w:tplc="15AA8C9C">
      <w:start w:val="1"/>
      <w:numFmt w:val="bullet"/>
      <w:lvlText w:val=""/>
      <w:lvlJc w:val="left"/>
      <w:pPr>
        <w:ind w:left="720" w:hanging="360"/>
      </w:pPr>
      <w:rPr>
        <w:rFonts w:ascii="Symbol" w:hAnsi="Symbol" w:hint="default"/>
      </w:rPr>
    </w:lvl>
    <w:lvl w:ilvl="1" w:tplc="B3507D32">
      <w:start w:val="1"/>
      <w:numFmt w:val="bullet"/>
      <w:lvlText w:val="o"/>
      <w:lvlJc w:val="left"/>
      <w:pPr>
        <w:ind w:left="1440" w:hanging="360"/>
      </w:pPr>
      <w:rPr>
        <w:rFonts w:ascii="Courier New" w:hAnsi="Courier New" w:hint="default"/>
      </w:rPr>
    </w:lvl>
    <w:lvl w:ilvl="2" w:tplc="62E43E92">
      <w:start w:val="1"/>
      <w:numFmt w:val="bullet"/>
      <w:lvlText w:val=""/>
      <w:lvlJc w:val="left"/>
      <w:pPr>
        <w:ind w:left="2160" w:hanging="360"/>
      </w:pPr>
      <w:rPr>
        <w:rFonts w:ascii="Wingdings" w:hAnsi="Wingdings" w:hint="default"/>
      </w:rPr>
    </w:lvl>
    <w:lvl w:ilvl="3" w:tplc="EB7481FE">
      <w:start w:val="1"/>
      <w:numFmt w:val="bullet"/>
      <w:lvlText w:val=""/>
      <w:lvlJc w:val="left"/>
      <w:pPr>
        <w:ind w:left="2880" w:hanging="360"/>
      </w:pPr>
      <w:rPr>
        <w:rFonts w:ascii="Symbol" w:hAnsi="Symbol" w:hint="default"/>
      </w:rPr>
    </w:lvl>
    <w:lvl w:ilvl="4" w:tplc="65B2D298">
      <w:start w:val="1"/>
      <w:numFmt w:val="bullet"/>
      <w:lvlText w:val="o"/>
      <w:lvlJc w:val="left"/>
      <w:pPr>
        <w:ind w:left="3600" w:hanging="360"/>
      </w:pPr>
      <w:rPr>
        <w:rFonts w:ascii="Courier New" w:hAnsi="Courier New" w:hint="default"/>
      </w:rPr>
    </w:lvl>
    <w:lvl w:ilvl="5" w:tplc="CBAAD312">
      <w:start w:val="1"/>
      <w:numFmt w:val="bullet"/>
      <w:lvlText w:val=""/>
      <w:lvlJc w:val="left"/>
      <w:pPr>
        <w:ind w:left="4320" w:hanging="360"/>
      </w:pPr>
      <w:rPr>
        <w:rFonts w:ascii="Wingdings" w:hAnsi="Wingdings" w:hint="default"/>
      </w:rPr>
    </w:lvl>
    <w:lvl w:ilvl="6" w:tplc="EF5E6B62">
      <w:start w:val="1"/>
      <w:numFmt w:val="bullet"/>
      <w:lvlText w:val=""/>
      <w:lvlJc w:val="left"/>
      <w:pPr>
        <w:ind w:left="5040" w:hanging="360"/>
      </w:pPr>
      <w:rPr>
        <w:rFonts w:ascii="Symbol" w:hAnsi="Symbol" w:hint="default"/>
      </w:rPr>
    </w:lvl>
    <w:lvl w:ilvl="7" w:tplc="26DE588A">
      <w:start w:val="1"/>
      <w:numFmt w:val="bullet"/>
      <w:lvlText w:val="o"/>
      <w:lvlJc w:val="left"/>
      <w:pPr>
        <w:ind w:left="5760" w:hanging="360"/>
      </w:pPr>
      <w:rPr>
        <w:rFonts w:ascii="Courier New" w:hAnsi="Courier New" w:hint="default"/>
      </w:rPr>
    </w:lvl>
    <w:lvl w:ilvl="8" w:tplc="0C4C15F0">
      <w:start w:val="1"/>
      <w:numFmt w:val="bullet"/>
      <w:lvlText w:val=""/>
      <w:lvlJc w:val="left"/>
      <w:pPr>
        <w:ind w:left="6480" w:hanging="360"/>
      </w:pPr>
      <w:rPr>
        <w:rFonts w:ascii="Wingdings" w:hAnsi="Wingdings" w:hint="default"/>
      </w:rPr>
    </w:lvl>
  </w:abstractNum>
  <w:abstractNum w:abstractNumId="355" w15:restartNumberingAfterBreak="0">
    <w:nsid w:val="2A485756"/>
    <w:multiLevelType w:val="hybridMultilevel"/>
    <w:tmpl w:val="FFFFFFFF"/>
    <w:lvl w:ilvl="0" w:tplc="A8B2482C">
      <w:start w:val="1"/>
      <w:numFmt w:val="bullet"/>
      <w:lvlText w:val=""/>
      <w:lvlJc w:val="left"/>
      <w:pPr>
        <w:ind w:left="720" w:hanging="360"/>
      </w:pPr>
      <w:rPr>
        <w:rFonts w:ascii="Symbol" w:hAnsi="Symbol" w:hint="default"/>
      </w:rPr>
    </w:lvl>
    <w:lvl w:ilvl="1" w:tplc="32A6539E">
      <w:start w:val="1"/>
      <w:numFmt w:val="bullet"/>
      <w:lvlText w:val="o"/>
      <w:lvlJc w:val="left"/>
      <w:pPr>
        <w:ind w:left="1440" w:hanging="360"/>
      </w:pPr>
      <w:rPr>
        <w:rFonts w:ascii="Courier New" w:hAnsi="Courier New" w:hint="default"/>
      </w:rPr>
    </w:lvl>
    <w:lvl w:ilvl="2" w:tplc="4EC66668">
      <w:start w:val="1"/>
      <w:numFmt w:val="bullet"/>
      <w:lvlText w:val=""/>
      <w:lvlJc w:val="left"/>
      <w:pPr>
        <w:ind w:left="2160" w:hanging="360"/>
      </w:pPr>
      <w:rPr>
        <w:rFonts w:ascii="Wingdings" w:hAnsi="Wingdings" w:hint="default"/>
      </w:rPr>
    </w:lvl>
    <w:lvl w:ilvl="3" w:tplc="FE0CD1DC">
      <w:start w:val="1"/>
      <w:numFmt w:val="bullet"/>
      <w:lvlText w:val=""/>
      <w:lvlJc w:val="left"/>
      <w:pPr>
        <w:ind w:left="2880" w:hanging="360"/>
      </w:pPr>
      <w:rPr>
        <w:rFonts w:ascii="Symbol" w:hAnsi="Symbol" w:hint="default"/>
      </w:rPr>
    </w:lvl>
    <w:lvl w:ilvl="4" w:tplc="68DC453C">
      <w:start w:val="1"/>
      <w:numFmt w:val="bullet"/>
      <w:lvlText w:val="o"/>
      <w:lvlJc w:val="left"/>
      <w:pPr>
        <w:ind w:left="3600" w:hanging="360"/>
      </w:pPr>
      <w:rPr>
        <w:rFonts w:ascii="Courier New" w:hAnsi="Courier New" w:hint="default"/>
      </w:rPr>
    </w:lvl>
    <w:lvl w:ilvl="5" w:tplc="6A747C2A">
      <w:start w:val="1"/>
      <w:numFmt w:val="bullet"/>
      <w:lvlText w:val=""/>
      <w:lvlJc w:val="left"/>
      <w:pPr>
        <w:ind w:left="4320" w:hanging="360"/>
      </w:pPr>
      <w:rPr>
        <w:rFonts w:ascii="Wingdings" w:hAnsi="Wingdings" w:hint="default"/>
      </w:rPr>
    </w:lvl>
    <w:lvl w:ilvl="6" w:tplc="DDF226B8">
      <w:start w:val="1"/>
      <w:numFmt w:val="bullet"/>
      <w:lvlText w:val=""/>
      <w:lvlJc w:val="left"/>
      <w:pPr>
        <w:ind w:left="5040" w:hanging="360"/>
      </w:pPr>
      <w:rPr>
        <w:rFonts w:ascii="Symbol" w:hAnsi="Symbol" w:hint="default"/>
      </w:rPr>
    </w:lvl>
    <w:lvl w:ilvl="7" w:tplc="E1FC350A">
      <w:start w:val="1"/>
      <w:numFmt w:val="bullet"/>
      <w:lvlText w:val="o"/>
      <w:lvlJc w:val="left"/>
      <w:pPr>
        <w:ind w:left="5760" w:hanging="360"/>
      </w:pPr>
      <w:rPr>
        <w:rFonts w:ascii="Courier New" w:hAnsi="Courier New" w:hint="default"/>
      </w:rPr>
    </w:lvl>
    <w:lvl w:ilvl="8" w:tplc="23946D84">
      <w:start w:val="1"/>
      <w:numFmt w:val="bullet"/>
      <w:lvlText w:val=""/>
      <w:lvlJc w:val="left"/>
      <w:pPr>
        <w:ind w:left="6480" w:hanging="360"/>
      </w:pPr>
      <w:rPr>
        <w:rFonts w:ascii="Wingdings" w:hAnsi="Wingdings" w:hint="default"/>
      </w:rPr>
    </w:lvl>
  </w:abstractNum>
  <w:abstractNum w:abstractNumId="356" w15:restartNumberingAfterBreak="0">
    <w:nsid w:val="2A745652"/>
    <w:multiLevelType w:val="hybridMultilevel"/>
    <w:tmpl w:val="FFFFFFFF"/>
    <w:lvl w:ilvl="0" w:tplc="C2F6CAF0">
      <w:start w:val="1"/>
      <w:numFmt w:val="bullet"/>
      <w:lvlText w:val=""/>
      <w:lvlJc w:val="left"/>
      <w:pPr>
        <w:ind w:left="720" w:hanging="360"/>
      </w:pPr>
      <w:rPr>
        <w:rFonts w:ascii="Symbol" w:hAnsi="Symbol" w:hint="default"/>
      </w:rPr>
    </w:lvl>
    <w:lvl w:ilvl="1" w:tplc="D5CC8AAE">
      <w:start w:val="1"/>
      <w:numFmt w:val="bullet"/>
      <w:lvlText w:val="o"/>
      <w:lvlJc w:val="left"/>
      <w:pPr>
        <w:ind w:left="1440" w:hanging="360"/>
      </w:pPr>
      <w:rPr>
        <w:rFonts w:ascii="Courier New" w:hAnsi="Courier New" w:hint="default"/>
      </w:rPr>
    </w:lvl>
    <w:lvl w:ilvl="2" w:tplc="A9A46D7C">
      <w:start w:val="1"/>
      <w:numFmt w:val="bullet"/>
      <w:lvlText w:val=""/>
      <w:lvlJc w:val="left"/>
      <w:pPr>
        <w:ind w:left="2160" w:hanging="360"/>
      </w:pPr>
      <w:rPr>
        <w:rFonts w:ascii="Wingdings" w:hAnsi="Wingdings" w:hint="default"/>
      </w:rPr>
    </w:lvl>
    <w:lvl w:ilvl="3" w:tplc="C0EC96EC">
      <w:start w:val="1"/>
      <w:numFmt w:val="bullet"/>
      <w:lvlText w:val=""/>
      <w:lvlJc w:val="left"/>
      <w:pPr>
        <w:ind w:left="2880" w:hanging="360"/>
      </w:pPr>
      <w:rPr>
        <w:rFonts w:ascii="Symbol" w:hAnsi="Symbol" w:hint="default"/>
      </w:rPr>
    </w:lvl>
    <w:lvl w:ilvl="4" w:tplc="446A047A">
      <w:start w:val="1"/>
      <w:numFmt w:val="bullet"/>
      <w:lvlText w:val="o"/>
      <w:lvlJc w:val="left"/>
      <w:pPr>
        <w:ind w:left="3600" w:hanging="360"/>
      </w:pPr>
      <w:rPr>
        <w:rFonts w:ascii="Courier New" w:hAnsi="Courier New" w:hint="default"/>
      </w:rPr>
    </w:lvl>
    <w:lvl w:ilvl="5" w:tplc="2CE83608">
      <w:start w:val="1"/>
      <w:numFmt w:val="bullet"/>
      <w:lvlText w:val=""/>
      <w:lvlJc w:val="left"/>
      <w:pPr>
        <w:ind w:left="4320" w:hanging="360"/>
      </w:pPr>
      <w:rPr>
        <w:rFonts w:ascii="Wingdings" w:hAnsi="Wingdings" w:hint="default"/>
      </w:rPr>
    </w:lvl>
    <w:lvl w:ilvl="6" w:tplc="37589EF0">
      <w:start w:val="1"/>
      <w:numFmt w:val="bullet"/>
      <w:lvlText w:val=""/>
      <w:lvlJc w:val="left"/>
      <w:pPr>
        <w:ind w:left="5040" w:hanging="360"/>
      </w:pPr>
      <w:rPr>
        <w:rFonts w:ascii="Symbol" w:hAnsi="Symbol" w:hint="default"/>
      </w:rPr>
    </w:lvl>
    <w:lvl w:ilvl="7" w:tplc="E8ACA72C">
      <w:start w:val="1"/>
      <w:numFmt w:val="bullet"/>
      <w:lvlText w:val="o"/>
      <w:lvlJc w:val="left"/>
      <w:pPr>
        <w:ind w:left="5760" w:hanging="360"/>
      </w:pPr>
      <w:rPr>
        <w:rFonts w:ascii="Courier New" w:hAnsi="Courier New" w:hint="default"/>
      </w:rPr>
    </w:lvl>
    <w:lvl w:ilvl="8" w:tplc="E1F88A0A">
      <w:start w:val="1"/>
      <w:numFmt w:val="bullet"/>
      <w:lvlText w:val=""/>
      <w:lvlJc w:val="left"/>
      <w:pPr>
        <w:ind w:left="6480" w:hanging="360"/>
      </w:pPr>
      <w:rPr>
        <w:rFonts w:ascii="Wingdings" w:hAnsi="Wingdings" w:hint="default"/>
      </w:rPr>
    </w:lvl>
  </w:abstractNum>
  <w:abstractNum w:abstractNumId="357" w15:restartNumberingAfterBreak="0">
    <w:nsid w:val="2A93000F"/>
    <w:multiLevelType w:val="hybridMultilevel"/>
    <w:tmpl w:val="FFFFFFFF"/>
    <w:lvl w:ilvl="0" w:tplc="CEB46946">
      <w:start w:val="1"/>
      <w:numFmt w:val="bullet"/>
      <w:lvlText w:val=""/>
      <w:lvlJc w:val="left"/>
      <w:pPr>
        <w:ind w:left="720" w:hanging="360"/>
      </w:pPr>
      <w:rPr>
        <w:rFonts w:ascii="Symbol" w:hAnsi="Symbol" w:hint="default"/>
      </w:rPr>
    </w:lvl>
    <w:lvl w:ilvl="1" w:tplc="194002CE">
      <w:start w:val="1"/>
      <w:numFmt w:val="bullet"/>
      <w:lvlText w:val="o"/>
      <w:lvlJc w:val="left"/>
      <w:pPr>
        <w:ind w:left="1440" w:hanging="360"/>
      </w:pPr>
      <w:rPr>
        <w:rFonts w:ascii="Courier New" w:hAnsi="Courier New" w:hint="default"/>
      </w:rPr>
    </w:lvl>
    <w:lvl w:ilvl="2" w:tplc="0786E39C">
      <w:start w:val="1"/>
      <w:numFmt w:val="bullet"/>
      <w:lvlText w:val=""/>
      <w:lvlJc w:val="left"/>
      <w:pPr>
        <w:ind w:left="2160" w:hanging="360"/>
      </w:pPr>
      <w:rPr>
        <w:rFonts w:ascii="Wingdings" w:hAnsi="Wingdings" w:hint="default"/>
      </w:rPr>
    </w:lvl>
    <w:lvl w:ilvl="3" w:tplc="8DB4C030">
      <w:start w:val="1"/>
      <w:numFmt w:val="bullet"/>
      <w:lvlText w:val=""/>
      <w:lvlJc w:val="left"/>
      <w:pPr>
        <w:ind w:left="2880" w:hanging="360"/>
      </w:pPr>
      <w:rPr>
        <w:rFonts w:ascii="Symbol" w:hAnsi="Symbol" w:hint="default"/>
      </w:rPr>
    </w:lvl>
    <w:lvl w:ilvl="4" w:tplc="7BEC7604">
      <w:start w:val="1"/>
      <w:numFmt w:val="bullet"/>
      <w:lvlText w:val="o"/>
      <w:lvlJc w:val="left"/>
      <w:pPr>
        <w:ind w:left="3600" w:hanging="360"/>
      </w:pPr>
      <w:rPr>
        <w:rFonts w:ascii="Courier New" w:hAnsi="Courier New" w:hint="default"/>
      </w:rPr>
    </w:lvl>
    <w:lvl w:ilvl="5" w:tplc="EF9CC094">
      <w:start w:val="1"/>
      <w:numFmt w:val="bullet"/>
      <w:lvlText w:val=""/>
      <w:lvlJc w:val="left"/>
      <w:pPr>
        <w:ind w:left="4320" w:hanging="360"/>
      </w:pPr>
      <w:rPr>
        <w:rFonts w:ascii="Wingdings" w:hAnsi="Wingdings" w:hint="default"/>
      </w:rPr>
    </w:lvl>
    <w:lvl w:ilvl="6" w:tplc="702CD370">
      <w:start w:val="1"/>
      <w:numFmt w:val="bullet"/>
      <w:lvlText w:val=""/>
      <w:lvlJc w:val="left"/>
      <w:pPr>
        <w:ind w:left="5040" w:hanging="360"/>
      </w:pPr>
      <w:rPr>
        <w:rFonts w:ascii="Symbol" w:hAnsi="Symbol" w:hint="default"/>
      </w:rPr>
    </w:lvl>
    <w:lvl w:ilvl="7" w:tplc="FDBEE5A2">
      <w:start w:val="1"/>
      <w:numFmt w:val="bullet"/>
      <w:lvlText w:val="o"/>
      <w:lvlJc w:val="left"/>
      <w:pPr>
        <w:ind w:left="5760" w:hanging="360"/>
      </w:pPr>
      <w:rPr>
        <w:rFonts w:ascii="Courier New" w:hAnsi="Courier New" w:hint="default"/>
      </w:rPr>
    </w:lvl>
    <w:lvl w:ilvl="8" w:tplc="29C4BBCA">
      <w:start w:val="1"/>
      <w:numFmt w:val="bullet"/>
      <w:lvlText w:val=""/>
      <w:lvlJc w:val="left"/>
      <w:pPr>
        <w:ind w:left="6480" w:hanging="360"/>
      </w:pPr>
      <w:rPr>
        <w:rFonts w:ascii="Wingdings" w:hAnsi="Wingdings" w:hint="default"/>
      </w:rPr>
    </w:lvl>
  </w:abstractNum>
  <w:abstractNum w:abstractNumId="358" w15:restartNumberingAfterBreak="0">
    <w:nsid w:val="2ABD3EC4"/>
    <w:multiLevelType w:val="hybridMultilevel"/>
    <w:tmpl w:val="FFFFFFFF"/>
    <w:lvl w:ilvl="0" w:tplc="3D8460EE">
      <w:start w:val="1"/>
      <w:numFmt w:val="bullet"/>
      <w:lvlText w:val=""/>
      <w:lvlJc w:val="left"/>
      <w:pPr>
        <w:ind w:left="720" w:hanging="360"/>
      </w:pPr>
      <w:rPr>
        <w:rFonts w:ascii="Symbol" w:hAnsi="Symbol" w:hint="default"/>
      </w:rPr>
    </w:lvl>
    <w:lvl w:ilvl="1" w:tplc="17E64044">
      <w:start w:val="1"/>
      <w:numFmt w:val="bullet"/>
      <w:lvlText w:val="o"/>
      <w:lvlJc w:val="left"/>
      <w:pPr>
        <w:ind w:left="1440" w:hanging="360"/>
      </w:pPr>
      <w:rPr>
        <w:rFonts w:ascii="Courier New" w:hAnsi="Courier New" w:hint="default"/>
      </w:rPr>
    </w:lvl>
    <w:lvl w:ilvl="2" w:tplc="C0842970">
      <w:start w:val="1"/>
      <w:numFmt w:val="bullet"/>
      <w:lvlText w:val=""/>
      <w:lvlJc w:val="left"/>
      <w:pPr>
        <w:ind w:left="2160" w:hanging="360"/>
      </w:pPr>
      <w:rPr>
        <w:rFonts w:ascii="Wingdings" w:hAnsi="Wingdings" w:hint="default"/>
      </w:rPr>
    </w:lvl>
    <w:lvl w:ilvl="3" w:tplc="0FA46876">
      <w:start w:val="1"/>
      <w:numFmt w:val="bullet"/>
      <w:lvlText w:val=""/>
      <w:lvlJc w:val="left"/>
      <w:pPr>
        <w:ind w:left="2880" w:hanging="360"/>
      </w:pPr>
      <w:rPr>
        <w:rFonts w:ascii="Symbol" w:hAnsi="Symbol" w:hint="default"/>
      </w:rPr>
    </w:lvl>
    <w:lvl w:ilvl="4" w:tplc="F9003EC0">
      <w:start w:val="1"/>
      <w:numFmt w:val="bullet"/>
      <w:lvlText w:val="o"/>
      <w:lvlJc w:val="left"/>
      <w:pPr>
        <w:ind w:left="3600" w:hanging="360"/>
      </w:pPr>
      <w:rPr>
        <w:rFonts w:ascii="Courier New" w:hAnsi="Courier New" w:hint="default"/>
      </w:rPr>
    </w:lvl>
    <w:lvl w:ilvl="5" w:tplc="D0DC311E">
      <w:start w:val="1"/>
      <w:numFmt w:val="bullet"/>
      <w:lvlText w:val=""/>
      <w:lvlJc w:val="left"/>
      <w:pPr>
        <w:ind w:left="4320" w:hanging="360"/>
      </w:pPr>
      <w:rPr>
        <w:rFonts w:ascii="Wingdings" w:hAnsi="Wingdings" w:hint="default"/>
      </w:rPr>
    </w:lvl>
    <w:lvl w:ilvl="6" w:tplc="BE125056">
      <w:start w:val="1"/>
      <w:numFmt w:val="bullet"/>
      <w:lvlText w:val=""/>
      <w:lvlJc w:val="left"/>
      <w:pPr>
        <w:ind w:left="5040" w:hanging="360"/>
      </w:pPr>
      <w:rPr>
        <w:rFonts w:ascii="Symbol" w:hAnsi="Symbol" w:hint="default"/>
      </w:rPr>
    </w:lvl>
    <w:lvl w:ilvl="7" w:tplc="61E4E288">
      <w:start w:val="1"/>
      <w:numFmt w:val="bullet"/>
      <w:lvlText w:val="o"/>
      <w:lvlJc w:val="left"/>
      <w:pPr>
        <w:ind w:left="5760" w:hanging="360"/>
      </w:pPr>
      <w:rPr>
        <w:rFonts w:ascii="Courier New" w:hAnsi="Courier New" w:hint="default"/>
      </w:rPr>
    </w:lvl>
    <w:lvl w:ilvl="8" w:tplc="299A6E0E">
      <w:start w:val="1"/>
      <w:numFmt w:val="bullet"/>
      <w:lvlText w:val=""/>
      <w:lvlJc w:val="left"/>
      <w:pPr>
        <w:ind w:left="6480" w:hanging="360"/>
      </w:pPr>
      <w:rPr>
        <w:rFonts w:ascii="Wingdings" w:hAnsi="Wingdings" w:hint="default"/>
      </w:rPr>
    </w:lvl>
  </w:abstractNum>
  <w:abstractNum w:abstractNumId="359" w15:restartNumberingAfterBreak="0">
    <w:nsid w:val="2AC04C76"/>
    <w:multiLevelType w:val="hybridMultilevel"/>
    <w:tmpl w:val="FFFFFFFF"/>
    <w:lvl w:ilvl="0" w:tplc="24E0EE40">
      <w:start w:val="1"/>
      <w:numFmt w:val="bullet"/>
      <w:lvlText w:val=""/>
      <w:lvlJc w:val="left"/>
      <w:pPr>
        <w:ind w:left="720" w:hanging="360"/>
      </w:pPr>
      <w:rPr>
        <w:rFonts w:ascii="Symbol" w:hAnsi="Symbol" w:hint="default"/>
      </w:rPr>
    </w:lvl>
    <w:lvl w:ilvl="1" w:tplc="B8181D56">
      <w:start w:val="1"/>
      <w:numFmt w:val="bullet"/>
      <w:lvlText w:val="o"/>
      <w:lvlJc w:val="left"/>
      <w:pPr>
        <w:ind w:left="1440" w:hanging="360"/>
      </w:pPr>
      <w:rPr>
        <w:rFonts w:ascii="Courier New" w:hAnsi="Courier New" w:hint="default"/>
      </w:rPr>
    </w:lvl>
    <w:lvl w:ilvl="2" w:tplc="D4229706">
      <w:start w:val="1"/>
      <w:numFmt w:val="bullet"/>
      <w:lvlText w:val=""/>
      <w:lvlJc w:val="left"/>
      <w:pPr>
        <w:ind w:left="2160" w:hanging="360"/>
      </w:pPr>
      <w:rPr>
        <w:rFonts w:ascii="Wingdings" w:hAnsi="Wingdings" w:hint="default"/>
      </w:rPr>
    </w:lvl>
    <w:lvl w:ilvl="3" w:tplc="2B3AC9F0">
      <w:start w:val="1"/>
      <w:numFmt w:val="bullet"/>
      <w:lvlText w:val=""/>
      <w:lvlJc w:val="left"/>
      <w:pPr>
        <w:ind w:left="2880" w:hanging="360"/>
      </w:pPr>
      <w:rPr>
        <w:rFonts w:ascii="Symbol" w:hAnsi="Symbol" w:hint="default"/>
      </w:rPr>
    </w:lvl>
    <w:lvl w:ilvl="4" w:tplc="846A44C4">
      <w:start w:val="1"/>
      <w:numFmt w:val="bullet"/>
      <w:lvlText w:val="o"/>
      <w:lvlJc w:val="left"/>
      <w:pPr>
        <w:ind w:left="3600" w:hanging="360"/>
      </w:pPr>
      <w:rPr>
        <w:rFonts w:ascii="Courier New" w:hAnsi="Courier New" w:hint="default"/>
      </w:rPr>
    </w:lvl>
    <w:lvl w:ilvl="5" w:tplc="7466FE5E">
      <w:start w:val="1"/>
      <w:numFmt w:val="bullet"/>
      <w:lvlText w:val=""/>
      <w:lvlJc w:val="left"/>
      <w:pPr>
        <w:ind w:left="4320" w:hanging="360"/>
      </w:pPr>
      <w:rPr>
        <w:rFonts w:ascii="Wingdings" w:hAnsi="Wingdings" w:hint="default"/>
      </w:rPr>
    </w:lvl>
    <w:lvl w:ilvl="6" w:tplc="0CAC87A8">
      <w:start w:val="1"/>
      <w:numFmt w:val="bullet"/>
      <w:lvlText w:val=""/>
      <w:lvlJc w:val="left"/>
      <w:pPr>
        <w:ind w:left="5040" w:hanging="360"/>
      </w:pPr>
      <w:rPr>
        <w:rFonts w:ascii="Symbol" w:hAnsi="Symbol" w:hint="default"/>
      </w:rPr>
    </w:lvl>
    <w:lvl w:ilvl="7" w:tplc="9ACE5296">
      <w:start w:val="1"/>
      <w:numFmt w:val="bullet"/>
      <w:lvlText w:val="o"/>
      <w:lvlJc w:val="left"/>
      <w:pPr>
        <w:ind w:left="5760" w:hanging="360"/>
      </w:pPr>
      <w:rPr>
        <w:rFonts w:ascii="Courier New" w:hAnsi="Courier New" w:hint="default"/>
      </w:rPr>
    </w:lvl>
    <w:lvl w:ilvl="8" w:tplc="B790C630">
      <w:start w:val="1"/>
      <w:numFmt w:val="bullet"/>
      <w:lvlText w:val=""/>
      <w:lvlJc w:val="left"/>
      <w:pPr>
        <w:ind w:left="6480" w:hanging="360"/>
      </w:pPr>
      <w:rPr>
        <w:rFonts w:ascii="Wingdings" w:hAnsi="Wingdings" w:hint="default"/>
      </w:rPr>
    </w:lvl>
  </w:abstractNum>
  <w:abstractNum w:abstractNumId="360" w15:restartNumberingAfterBreak="0">
    <w:nsid w:val="2AC756CE"/>
    <w:multiLevelType w:val="hybridMultilevel"/>
    <w:tmpl w:val="FFFFFFFF"/>
    <w:lvl w:ilvl="0" w:tplc="E514C3E6">
      <w:start w:val="1"/>
      <w:numFmt w:val="bullet"/>
      <w:lvlText w:val=""/>
      <w:lvlJc w:val="left"/>
      <w:pPr>
        <w:ind w:left="720" w:hanging="360"/>
      </w:pPr>
      <w:rPr>
        <w:rFonts w:ascii="Symbol" w:hAnsi="Symbol" w:hint="default"/>
      </w:rPr>
    </w:lvl>
    <w:lvl w:ilvl="1" w:tplc="FCA4B942">
      <w:start w:val="1"/>
      <w:numFmt w:val="bullet"/>
      <w:lvlText w:val="o"/>
      <w:lvlJc w:val="left"/>
      <w:pPr>
        <w:ind w:left="1440" w:hanging="360"/>
      </w:pPr>
      <w:rPr>
        <w:rFonts w:ascii="Courier New" w:hAnsi="Courier New" w:hint="default"/>
      </w:rPr>
    </w:lvl>
    <w:lvl w:ilvl="2" w:tplc="9E9A1C76">
      <w:start w:val="1"/>
      <w:numFmt w:val="bullet"/>
      <w:lvlText w:val=""/>
      <w:lvlJc w:val="left"/>
      <w:pPr>
        <w:ind w:left="2160" w:hanging="360"/>
      </w:pPr>
      <w:rPr>
        <w:rFonts w:ascii="Wingdings" w:hAnsi="Wingdings" w:hint="default"/>
      </w:rPr>
    </w:lvl>
    <w:lvl w:ilvl="3" w:tplc="25802CFA">
      <w:start w:val="1"/>
      <w:numFmt w:val="bullet"/>
      <w:lvlText w:val=""/>
      <w:lvlJc w:val="left"/>
      <w:pPr>
        <w:ind w:left="2880" w:hanging="360"/>
      </w:pPr>
      <w:rPr>
        <w:rFonts w:ascii="Symbol" w:hAnsi="Symbol" w:hint="default"/>
      </w:rPr>
    </w:lvl>
    <w:lvl w:ilvl="4" w:tplc="CDDC23B4">
      <w:start w:val="1"/>
      <w:numFmt w:val="bullet"/>
      <w:lvlText w:val="o"/>
      <w:lvlJc w:val="left"/>
      <w:pPr>
        <w:ind w:left="3600" w:hanging="360"/>
      </w:pPr>
      <w:rPr>
        <w:rFonts w:ascii="Courier New" w:hAnsi="Courier New" w:hint="default"/>
      </w:rPr>
    </w:lvl>
    <w:lvl w:ilvl="5" w:tplc="240AD89E">
      <w:start w:val="1"/>
      <w:numFmt w:val="bullet"/>
      <w:lvlText w:val=""/>
      <w:lvlJc w:val="left"/>
      <w:pPr>
        <w:ind w:left="4320" w:hanging="360"/>
      </w:pPr>
      <w:rPr>
        <w:rFonts w:ascii="Wingdings" w:hAnsi="Wingdings" w:hint="default"/>
      </w:rPr>
    </w:lvl>
    <w:lvl w:ilvl="6" w:tplc="B2B699AA">
      <w:start w:val="1"/>
      <w:numFmt w:val="bullet"/>
      <w:lvlText w:val=""/>
      <w:lvlJc w:val="left"/>
      <w:pPr>
        <w:ind w:left="5040" w:hanging="360"/>
      </w:pPr>
      <w:rPr>
        <w:rFonts w:ascii="Symbol" w:hAnsi="Symbol" w:hint="default"/>
      </w:rPr>
    </w:lvl>
    <w:lvl w:ilvl="7" w:tplc="7CE4ABCC">
      <w:start w:val="1"/>
      <w:numFmt w:val="bullet"/>
      <w:lvlText w:val="o"/>
      <w:lvlJc w:val="left"/>
      <w:pPr>
        <w:ind w:left="5760" w:hanging="360"/>
      </w:pPr>
      <w:rPr>
        <w:rFonts w:ascii="Courier New" w:hAnsi="Courier New" w:hint="default"/>
      </w:rPr>
    </w:lvl>
    <w:lvl w:ilvl="8" w:tplc="59244D6E">
      <w:start w:val="1"/>
      <w:numFmt w:val="bullet"/>
      <w:lvlText w:val=""/>
      <w:lvlJc w:val="left"/>
      <w:pPr>
        <w:ind w:left="6480" w:hanging="360"/>
      </w:pPr>
      <w:rPr>
        <w:rFonts w:ascii="Wingdings" w:hAnsi="Wingdings" w:hint="default"/>
      </w:rPr>
    </w:lvl>
  </w:abstractNum>
  <w:abstractNum w:abstractNumId="361" w15:restartNumberingAfterBreak="0">
    <w:nsid w:val="2AC80267"/>
    <w:multiLevelType w:val="hybridMultilevel"/>
    <w:tmpl w:val="FFFFFFFF"/>
    <w:lvl w:ilvl="0" w:tplc="90C8ACA0">
      <w:start w:val="1"/>
      <w:numFmt w:val="bullet"/>
      <w:lvlText w:val=""/>
      <w:lvlJc w:val="left"/>
      <w:pPr>
        <w:ind w:left="720" w:hanging="360"/>
      </w:pPr>
      <w:rPr>
        <w:rFonts w:ascii="Symbol" w:hAnsi="Symbol" w:hint="default"/>
      </w:rPr>
    </w:lvl>
    <w:lvl w:ilvl="1" w:tplc="10784524">
      <w:start w:val="1"/>
      <w:numFmt w:val="bullet"/>
      <w:lvlText w:val="o"/>
      <w:lvlJc w:val="left"/>
      <w:pPr>
        <w:ind w:left="1440" w:hanging="360"/>
      </w:pPr>
      <w:rPr>
        <w:rFonts w:ascii="Courier New" w:hAnsi="Courier New" w:hint="default"/>
      </w:rPr>
    </w:lvl>
    <w:lvl w:ilvl="2" w:tplc="ED5C78B8">
      <w:start w:val="1"/>
      <w:numFmt w:val="bullet"/>
      <w:lvlText w:val=""/>
      <w:lvlJc w:val="left"/>
      <w:pPr>
        <w:ind w:left="2160" w:hanging="360"/>
      </w:pPr>
      <w:rPr>
        <w:rFonts w:ascii="Wingdings" w:hAnsi="Wingdings" w:hint="default"/>
      </w:rPr>
    </w:lvl>
    <w:lvl w:ilvl="3" w:tplc="BE86D360">
      <w:start w:val="1"/>
      <w:numFmt w:val="bullet"/>
      <w:lvlText w:val=""/>
      <w:lvlJc w:val="left"/>
      <w:pPr>
        <w:ind w:left="2880" w:hanging="360"/>
      </w:pPr>
      <w:rPr>
        <w:rFonts w:ascii="Symbol" w:hAnsi="Symbol" w:hint="default"/>
      </w:rPr>
    </w:lvl>
    <w:lvl w:ilvl="4" w:tplc="9C46A666">
      <w:start w:val="1"/>
      <w:numFmt w:val="bullet"/>
      <w:lvlText w:val="o"/>
      <w:lvlJc w:val="left"/>
      <w:pPr>
        <w:ind w:left="3600" w:hanging="360"/>
      </w:pPr>
      <w:rPr>
        <w:rFonts w:ascii="Courier New" w:hAnsi="Courier New" w:hint="default"/>
      </w:rPr>
    </w:lvl>
    <w:lvl w:ilvl="5" w:tplc="357C3D0C">
      <w:start w:val="1"/>
      <w:numFmt w:val="bullet"/>
      <w:lvlText w:val=""/>
      <w:lvlJc w:val="left"/>
      <w:pPr>
        <w:ind w:left="4320" w:hanging="360"/>
      </w:pPr>
      <w:rPr>
        <w:rFonts w:ascii="Wingdings" w:hAnsi="Wingdings" w:hint="default"/>
      </w:rPr>
    </w:lvl>
    <w:lvl w:ilvl="6" w:tplc="574A47AA">
      <w:start w:val="1"/>
      <w:numFmt w:val="bullet"/>
      <w:lvlText w:val=""/>
      <w:lvlJc w:val="left"/>
      <w:pPr>
        <w:ind w:left="5040" w:hanging="360"/>
      </w:pPr>
      <w:rPr>
        <w:rFonts w:ascii="Symbol" w:hAnsi="Symbol" w:hint="default"/>
      </w:rPr>
    </w:lvl>
    <w:lvl w:ilvl="7" w:tplc="97C275E6">
      <w:start w:val="1"/>
      <w:numFmt w:val="bullet"/>
      <w:lvlText w:val="o"/>
      <w:lvlJc w:val="left"/>
      <w:pPr>
        <w:ind w:left="5760" w:hanging="360"/>
      </w:pPr>
      <w:rPr>
        <w:rFonts w:ascii="Courier New" w:hAnsi="Courier New" w:hint="default"/>
      </w:rPr>
    </w:lvl>
    <w:lvl w:ilvl="8" w:tplc="6C5C64BA">
      <w:start w:val="1"/>
      <w:numFmt w:val="bullet"/>
      <w:lvlText w:val=""/>
      <w:lvlJc w:val="left"/>
      <w:pPr>
        <w:ind w:left="6480" w:hanging="360"/>
      </w:pPr>
      <w:rPr>
        <w:rFonts w:ascii="Wingdings" w:hAnsi="Wingdings" w:hint="default"/>
      </w:rPr>
    </w:lvl>
  </w:abstractNum>
  <w:abstractNum w:abstractNumId="362" w15:restartNumberingAfterBreak="0">
    <w:nsid w:val="2AD44738"/>
    <w:multiLevelType w:val="hybridMultilevel"/>
    <w:tmpl w:val="FFFFFFFF"/>
    <w:lvl w:ilvl="0" w:tplc="054468FE">
      <w:start w:val="1"/>
      <w:numFmt w:val="bullet"/>
      <w:lvlText w:val=""/>
      <w:lvlJc w:val="left"/>
      <w:pPr>
        <w:ind w:left="720" w:hanging="360"/>
      </w:pPr>
      <w:rPr>
        <w:rFonts w:ascii="Symbol" w:hAnsi="Symbol" w:hint="default"/>
      </w:rPr>
    </w:lvl>
    <w:lvl w:ilvl="1" w:tplc="32F2FE0C">
      <w:start w:val="1"/>
      <w:numFmt w:val="bullet"/>
      <w:lvlText w:val="o"/>
      <w:lvlJc w:val="left"/>
      <w:pPr>
        <w:ind w:left="1440" w:hanging="360"/>
      </w:pPr>
      <w:rPr>
        <w:rFonts w:ascii="Courier New" w:hAnsi="Courier New" w:hint="default"/>
      </w:rPr>
    </w:lvl>
    <w:lvl w:ilvl="2" w:tplc="A2169D6C">
      <w:start w:val="1"/>
      <w:numFmt w:val="bullet"/>
      <w:lvlText w:val=""/>
      <w:lvlJc w:val="left"/>
      <w:pPr>
        <w:ind w:left="2160" w:hanging="360"/>
      </w:pPr>
      <w:rPr>
        <w:rFonts w:ascii="Wingdings" w:hAnsi="Wingdings" w:hint="default"/>
      </w:rPr>
    </w:lvl>
    <w:lvl w:ilvl="3" w:tplc="D02A5594">
      <w:start w:val="1"/>
      <w:numFmt w:val="bullet"/>
      <w:lvlText w:val=""/>
      <w:lvlJc w:val="left"/>
      <w:pPr>
        <w:ind w:left="2880" w:hanging="360"/>
      </w:pPr>
      <w:rPr>
        <w:rFonts w:ascii="Symbol" w:hAnsi="Symbol" w:hint="default"/>
      </w:rPr>
    </w:lvl>
    <w:lvl w:ilvl="4" w:tplc="94A2AE72">
      <w:start w:val="1"/>
      <w:numFmt w:val="bullet"/>
      <w:lvlText w:val="o"/>
      <w:lvlJc w:val="left"/>
      <w:pPr>
        <w:ind w:left="3600" w:hanging="360"/>
      </w:pPr>
      <w:rPr>
        <w:rFonts w:ascii="Courier New" w:hAnsi="Courier New" w:hint="default"/>
      </w:rPr>
    </w:lvl>
    <w:lvl w:ilvl="5" w:tplc="EA0A12CE">
      <w:start w:val="1"/>
      <w:numFmt w:val="bullet"/>
      <w:lvlText w:val=""/>
      <w:lvlJc w:val="left"/>
      <w:pPr>
        <w:ind w:left="4320" w:hanging="360"/>
      </w:pPr>
      <w:rPr>
        <w:rFonts w:ascii="Wingdings" w:hAnsi="Wingdings" w:hint="default"/>
      </w:rPr>
    </w:lvl>
    <w:lvl w:ilvl="6" w:tplc="DFF8E75A">
      <w:start w:val="1"/>
      <w:numFmt w:val="bullet"/>
      <w:lvlText w:val=""/>
      <w:lvlJc w:val="left"/>
      <w:pPr>
        <w:ind w:left="5040" w:hanging="360"/>
      </w:pPr>
      <w:rPr>
        <w:rFonts w:ascii="Symbol" w:hAnsi="Symbol" w:hint="default"/>
      </w:rPr>
    </w:lvl>
    <w:lvl w:ilvl="7" w:tplc="0D68C18E">
      <w:start w:val="1"/>
      <w:numFmt w:val="bullet"/>
      <w:lvlText w:val="o"/>
      <w:lvlJc w:val="left"/>
      <w:pPr>
        <w:ind w:left="5760" w:hanging="360"/>
      </w:pPr>
      <w:rPr>
        <w:rFonts w:ascii="Courier New" w:hAnsi="Courier New" w:hint="default"/>
      </w:rPr>
    </w:lvl>
    <w:lvl w:ilvl="8" w:tplc="F5240F22">
      <w:start w:val="1"/>
      <w:numFmt w:val="bullet"/>
      <w:lvlText w:val=""/>
      <w:lvlJc w:val="left"/>
      <w:pPr>
        <w:ind w:left="6480" w:hanging="360"/>
      </w:pPr>
      <w:rPr>
        <w:rFonts w:ascii="Wingdings" w:hAnsi="Wingdings" w:hint="default"/>
      </w:rPr>
    </w:lvl>
  </w:abstractNum>
  <w:abstractNum w:abstractNumId="363" w15:restartNumberingAfterBreak="0">
    <w:nsid w:val="2AD72893"/>
    <w:multiLevelType w:val="hybridMultilevel"/>
    <w:tmpl w:val="FFFFFFFF"/>
    <w:lvl w:ilvl="0" w:tplc="ACF6CF76">
      <w:start w:val="1"/>
      <w:numFmt w:val="bullet"/>
      <w:lvlText w:val=""/>
      <w:lvlJc w:val="left"/>
      <w:pPr>
        <w:ind w:left="720" w:hanging="360"/>
      </w:pPr>
      <w:rPr>
        <w:rFonts w:ascii="Symbol" w:hAnsi="Symbol" w:hint="default"/>
      </w:rPr>
    </w:lvl>
    <w:lvl w:ilvl="1" w:tplc="9CB08522">
      <w:start w:val="1"/>
      <w:numFmt w:val="bullet"/>
      <w:lvlText w:val="o"/>
      <w:lvlJc w:val="left"/>
      <w:pPr>
        <w:ind w:left="1440" w:hanging="360"/>
      </w:pPr>
      <w:rPr>
        <w:rFonts w:ascii="Courier New" w:hAnsi="Courier New" w:hint="default"/>
      </w:rPr>
    </w:lvl>
    <w:lvl w:ilvl="2" w:tplc="E41CC9DA">
      <w:start w:val="1"/>
      <w:numFmt w:val="bullet"/>
      <w:lvlText w:val=""/>
      <w:lvlJc w:val="left"/>
      <w:pPr>
        <w:ind w:left="2160" w:hanging="360"/>
      </w:pPr>
      <w:rPr>
        <w:rFonts w:ascii="Wingdings" w:hAnsi="Wingdings" w:hint="default"/>
      </w:rPr>
    </w:lvl>
    <w:lvl w:ilvl="3" w:tplc="3D123BBC">
      <w:start w:val="1"/>
      <w:numFmt w:val="bullet"/>
      <w:lvlText w:val=""/>
      <w:lvlJc w:val="left"/>
      <w:pPr>
        <w:ind w:left="2880" w:hanging="360"/>
      </w:pPr>
      <w:rPr>
        <w:rFonts w:ascii="Symbol" w:hAnsi="Symbol" w:hint="default"/>
      </w:rPr>
    </w:lvl>
    <w:lvl w:ilvl="4" w:tplc="FA82DB90">
      <w:start w:val="1"/>
      <w:numFmt w:val="bullet"/>
      <w:lvlText w:val="o"/>
      <w:lvlJc w:val="left"/>
      <w:pPr>
        <w:ind w:left="3600" w:hanging="360"/>
      </w:pPr>
      <w:rPr>
        <w:rFonts w:ascii="Courier New" w:hAnsi="Courier New" w:hint="default"/>
      </w:rPr>
    </w:lvl>
    <w:lvl w:ilvl="5" w:tplc="DB1A0506">
      <w:start w:val="1"/>
      <w:numFmt w:val="bullet"/>
      <w:lvlText w:val=""/>
      <w:lvlJc w:val="left"/>
      <w:pPr>
        <w:ind w:left="4320" w:hanging="360"/>
      </w:pPr>
      <w:rPr>
        <w:rFonts w:ascii="Wingdings" w:hAnsi="Wingdings" w:hint="default"/>
      </w:rPr>
    </w:lvl>
    <w:lvl w:ilvl="6" w:tplc="F18AD250">
      <w:start w:val="1"/>
      <w:numFmt w:val="bullet"/>
      <w:lvlText w:val=""/>
      <w:lvlJc w:val="left"/>
      <w:pPr>
        <w:ind w:left="5040" w:hanging="360"/>
      </w:pPr>
      <w:rPr>
        <w:rFonts w:ascii="Symbol" w:hAnsi="Symbol" w:hint="default"/>
      </w:rPr>
    </w:lvl>
    <w:lvl w:ilvl="7" w:tplc="044E5FD2">
      <w:start w:val="1"/>
      <w:numFmt w:val="bullet"/>
      <w:lvlText w:val="o"/>
      <w:lvlJc w:val="left"/>
      <w:pPr>
        <w:ind w:left="5760" w:hanging="360"/>
      </w:pPr>
      <w:rPr>
        <w:rFonts w:ascii="Courier New" w:hAnsi="Courier New" w:hint="default"/>
      </w:rPr>
    </w:lvl>
    <w:lvl w:ilvl="8" w:tplc="55D065C6">
      <w:start w:val="1"/>
      <w:numFmt w:val="bullet"/>
      <w:lvlText w:val=""/>
      <w:lvlJc w:val="left"/>
      <w:pPr>
        <w:ind w:left="6480" w:hanging="360"/>
      </w:pPr>
      <w:rPr>
        <w:rFonts w:ascii="Wingdings" w:hAnsi="Wingdings" w:hint="default"/>
      </w:rPr>
    </w:lvl>
  </w:abstractNum>
  <w:abstractNum w:abstractNumId="364" w15:restartNumberingAfterBreak="0">
    <w:nsid w:val="2B1802E5"/>
    <w:multiLevelType w:val="hybridMultilevel"/>
    <w:tmpl w:val="FFFFFFFF"/>
    <w:lvl w:ilvl="0" w:tplc="789EA088">
      <w:start w:val="1"/>
      <w:numFmt w:val="bullet"/>
      <w:lvlText w:val=""/>
      <w:lvlJc w:val="left"/>
      <w:pPr>
        <w:ind w:left="720" w:hanging="360"/>
      </w:pPr>
      <w:rPr>
        <w:rFonts w:ascii="Symbol" w:hAnsi="Symbol" w:hint="default"/>
      </w:rPr>
    </w:lvl>
    <w:lvl w:ilvl="1" w:tplc="FB2ED6C6">
      <w:start w:val="1"/>
      <w:numFmt w:val="bullet"/>
      <w:lvlText w:val="o"/>
      <w:lvlJc w:val="left"/>
      <w:pPr>
        <w:ind w:left="1440" w:hanging="360"/>
      </w:pPr>
      <w:rPr>
        <w:rFonts w:ascii="Courier New" w:hAnsi="Courier New" w:hint="default"/>
      </w:rPr>
    </w:lvl>
    <w:lvl w:ilvl="2" w:tplc="12C0B7A2">
      <w:start w:val="1"/>
      <w:numFmt w:val="bullet"/>
      <w:lvlText w:val=""/>
      <w:lvlJc w:val="left"/>
      <w:pPr>
        <w:ind w:left="2160" w:hanging="360"/>
      </w:pPr>
      <w:rPr>
        <w:rFonts w:ascii="Wingdings" w:hAnsi="Wingdings" w:hint="default"/>
      </w:rPr>
    </w:lvl>
    <w:lvl w:ilvl="3" w:tplc="5628CECE">
      <w:start w:val="1"/>
      <w:numFmt w:val="bullet"/>
      <w:lvlText w:val=""/>
      <w:lvlJc w:val="left"/>
      <w:pPr>
        <w:ind w:left="2880" w:hanging="360"/>
      </w:pPr>
      <w:rPr>
        <w:rFonts w:ascii="Symbol" w:hAnsi="Symbol" w:hint="default"/>
      </w:rPr>
    </w:lvl>
    <w:lvl w:ilvl="4" w:tplc="2D22C0D8">
      <w:start w:val="1"/>
      <w:numFmt w:val="bullet"/>
      <w:lvlText w:val="o"/>
      <w:lvlJc w:val="left"/>
      <w:pPr>
        <w:ind w:left="3600" w:hanging="360"/>
      </w:pPr>
      <w:rPr>
        <w:rFonts w:ascii="Courier New" w:hAnsi="Courier New" w:hint="default"/>
      </w:rPr>
    </w:lvl>
    <w:lvl w:ilvl="5" w:tplc="9294B948">
      <w:start w:val="1"/>
      <w:numFmt w:val="bullet"/>
      <w:lvlText w:val=""/>
      <w:lvlJc w:val="left"/>
      <w:pPr>
        <w:ind w:left="4320" w:hanging="360"/>
      </w:pPr>
      <w:rPr>
        <w:rFonts w:ascii="Wingdings" w:hAnsi="Wingdings" w:hint="default"/>
      </w:rPr>
    </w:lvl>
    <w:lvl w:ilvl="6" w:tplc="AD6ECE50">
      <w:start w:val="1"/>
      <w:numFmt w:val="bullet"/>
      <w:lvlText w:val=""/>
      <w:lvlJc w:val="left"/>
      <w:pPr>
        <w:ind w:left="5040" w:hanging="360"/>
      </w:pPr>
      <w:rPr>
        <w:rFonts w:ascii="Symbol" w:hAnsi="Symbol" w:hint="default"/>
      </w:rPr>
    </w:lvl>
    <w:lvl w:ilvl="7" w:tplc="798C9680">
      <w:start w:val="1"/>
      <w:numFmt w:val="bullet"/>
      <w:lvlText w:val="o"/>
      <w:lvlJc w:val="left"/>
      <w:pPr>
        <w:ind w:left="5760" w:hanging="360"/>
      </w:pPr>
      <w:rPr>
        <w:rFonts w:ascii="Courier New" w:hAnsi="Courier New" w:hint="default"/>
      </w:rPr>
    </w:lvl>
    <w:lvl w:ilvl="8" w:tplc="305C8E4A">
      <w:start w:val="1"/>
      <w:numFmt w:val="bullet"/>
      <w:lvlText w:val=""/>
      <w:lvlJc w:val="left"/>
      <w:pPr>
        <w:ind w:left="6480" w:hanging="360"/>
      </w:pPr>
      <w:rPr>
        <w:rFonts w:ascii="Wingdings" w:hAnsi="Wingdings" w:hint="default"/>
      </w:rPr>
    </w:lvl>
  </w:abstractNum>
  <w:abstractNum w:abstractNumId="365" w15:restartNumberingAfterBreak="0">
    <w:nsid w:val="2B27302D"/>
    <w:multiLevelType w:val="hybridMultilevel"/>
    <w:tmpl w:val="FFFFFFFF"/>
    <w:lvl w:ilvl="0" w:tplc="C35AF250">
      <w:start w:val="1"/>
      <w:numFmt w:val="bullet"/>
      <w:lvlText w:val=""/>
      <w:lvlJc w:val="left"/>
      <w:pPr>
        <w:ind w:left="720" w:hanging="360"/>
      </w:pPr>
      <w:rPr>
        <w:rFonts w:ascii="Symbol" w:hAnsi="Symbol" w:hint="default"/>
      </w:rPr>
    </w:lvl>
    <w:lvl w:ilvl="1" w:tplc="82DE118C">
      <w:start w:val="1"/>
      <w:numFmt w:val="bullet"/>
      <w:lvlText w:val="o"/>
      <w:lvlJc w:val="left"/>
      <w:pPr>
        <w:ind w:left="1440" w:hanging="360"/>
      </w:pPr>
      <w:rPr>
        <w:rFonts w:ascii="Courier New" w:hAnsi="Courier New" w:hint="default"/>
      </w:rPr>
    </w:lvl>
    <w:lvl w:ilvl="2" w:tplc="7C22858A">
      <w:start w:val="1"/>
      <w:numFmt w:val="bullet"/>
      <w:lvlText w:val=""/>
      <w:lvlJc w:val="left"/>
      <w:pPr>
        <w:ind w:left="2160" w:hanging="360"/>
      </w:pPr>
      <w:rPr>
        <w:rFonts w:ascii="Wingdings" w:hAnsi="Wingdings" w:hint="default"/>
      </w:rPr>
    </w:lvl>
    <w:lvl w:ilvl="3" w:tplc="A65C96B2">
      <w:start w:val="1"/>
      <w:numFmt w:val="bullet"/>
      <w:lvlText w:val=""/>
      <w:lvlJc w:val="left"/>
      <w:pPr>
        <w:ind w:left="2880" w:hanging="360"/>
      </w:pPr>
      <w:rPr>
        <w:rFonts w:ascii="Symbol" w:hAnsi="Symbol" w:hint="default"/>
      </w:rPr>
    </w:lvl>
    <w:lvl w:ilvl="4" w:tplc="A8147D88">
      <w:start w:val="1"/>
      <w:numFmt w:val="bullet"/>
      <w:lvlText w:val="o"/>
      <w:lvlJc w:val="left"/>
      <w:pPr>
        <w:ind w:left="3600" w:hanging="360"/>
      </w:pPr>
      <w:rPr>
        <w:rFonts w:ascii="Courier New" w:hAnsi="Courier New" w:hint="default"/>
      </w:rPr>
    </w:lvl>
    <w:lvl w:ilvl="5" w:tplc="6C9C1290">
      <w:start w:val="1"/>
      <w:numFmt w:val="bullet"/>
      <w:lvlText w:val=""/>
      <w:lvlJc w:val="left"/>
      <w:pPr>
        <w:ind w:left="4320" w:hanging="360"/>
      </w:pPr>
      <w:rPr>
        <w:rFonts w:ascii="Wingdings" w:hAnsi="Wingdings" w:hint="default"/>
      </w:rPr>
    </w:lvl>
    <w:lvl w:ilvl="6" w:tplc="775ED9B2">
      <w:start w:val="1"/>
      <w:numFmt w:val="bullet"/>
      <w:lvlText w:val=""/>
      <w:lvlJc w:val="left"/>
      <w:pPr>
        <w:ind w:left="5040" w:hanging="360"/>
      </w:pPr>
      <w:rPr>
        <w:rFonts w:ascii="Symbol" w:hAnsi="Symbol" w:hint="default"/>
      </w:rPr>
    </w:lvl>
    <w:lvl w:ilvl="7" w:tplc="19F8ACD2">
      <w:start w:val="1"/>
      <w:numFmt w:val="bullet"/>
      <w:lvlText w:val="o"/>
      <w:lvlJc w:val="left"/>
      <w:pPr>
        <w:ind w:left="5760" w:hanging="360"/>
      </w:pPr>
      <w:rPr>
        <w:rFonts w:ascii="Courier New" w:hAnsi="Courier New" w:hint="default"/>
      </w:rPr>
    </w:lvl>
    <w:lvl w:ilvl="8" w:tplc="753635C0">
      <w:start w:val="1"/>
      <w:numFmt w:val="bullet"/>
      <w:lvlText w:val=""/>
      <w:lvlJc w:val="left"/>
      <w:pPr>
        <w:ind w:left="6480" w:hanging="360"/>
      </w:pPr>
      <w:rPr>
        <w:rFonts w:ascii="Wingdings" w:hAnsi="Wingdings" w:hint="default"/>
      </w:rPr>
    </w:lvl>
  </w:abstractNum>
  <w:abstractNum w:abstractNumId="366" w15:restartNumberingAfterBreak="0">
    <w:nsid w:val="2B2B5CBE"/>
    <w:multiLevelType w:val="hybridMultilevel"/>
    <w:tmpl w:val="FFFFFFFF"/>
    <w:lvl w:ilvl="0" w:tplc="5D8A11A4">
      <w:start w:val="1"/>
      <w:numFmt w:val="bullet"/>
      <w:lvlText w:val=""/>
      <w:lvlJc w:val="left"/>
      <w:pPr>
        <w:ind w:left="720" w:hanging="360"/>
      </w:pPr>
      <w:rPr>
        <w:rFonts w:ascii="Symbol" w:hAnsi="Symbol" w:hint="default"/>
      </w:rPr>
    </w:lvl>
    <w:lvl w:ilvl="1" w:tplc="0494EF84">
      <w:start w:val="1"/>
      <w:numFmt w:val="bullet"/>
      <w:lvlText w:val="o"/>
      <w:lvlJc w:val="left"/>
      <w:pPr>
        <w:ind w:left="1440" w:hanging="360"/>
      </w:pPr>
      <w:rPr>
        <w:rFonts w:ascii="Courier New" w:hAnsi="Courier New" w:hint="default"/>
      </w:rPr>
    </w:lvl>
    <w:lvl w:ilvl="2" w:tplc="506A4810">
      <w:start w:val="1"/>
      <w:numFmt w:val="bullet"/>
      <w:lvlText w:val=""/>
      <w:lvlJc w:val="left"/>
      <w:pPr>
        <w:ind w:left="2160" w:hanging="360"/>
      </w:pPr>
      <w:rPr>
        <w:rFonts w:ascii="Wingdings" w:hAnsi="Wingdings" w:hint="default"/>
      </w:rPr>
    </w:lvl>
    <w:lvl w:ilvl="3" w:tplc="F93613CA">
      <w:start w:val="1"/>
      <w:numFmt w:val="bullet"/>
      <w:lvlText w:val=""/>
      <w:lvlJc w:val="left"/>
      <w:pPr>
        <w:ind w:left="2880" w:hanging="360"/>
      </w:pPr>
      <w:rPr>
        <w:rFonts w:ascii="Symbol" w:hAnsi="Symbol" w:hint="default"/>
      </w:rPr>
    </w:lvl>
    <w:lvl w:ilvl="4" w:tplc="6FD6E09A">
      <w:start w:val="1"/>
      <w:numFmt w:val="bullet"/>
      <w:lvlText w:val="o"/>
      <w:lvlJc w:val="left"/>
      <w:pPr>
        <w:ind w:left="3600" w:hanging="360"/>
      </w:pPr>
      <w:rPr>
        <w:rFonts w:ascii="Courier New" w:hAnsi="Courier New" w:hint="default"/>
      </w:rPr>
    </w:lvl>
    <w:lvl w:ilvl="5" w:tplc="FBF0E144">
      <w:start w:val="1"/>
      <w:numFmt w:val="bullet"/>
      <w:lvlText w:val=""/>
      <w:lvlJc w:val="left"/>
      <w:pPr>
        <w:ind w:left="4320" w:hanging="360"/>
      </w:pPr>
      <w:rPr>
        <w:rFonts w:ascii="Wingdings" w:hAnsi="Wingdings" w:hint="default"/>
      </w:rPr>
    </w:lvl>
    <w:lvl w:ilvl="6" w:tplc="82D6E642">
      <w:start w:val="1"/>
      <w:numFmt w:val="bullet"/>
      <w:lvlText w:val=""/>
      <w:lvlJc w:val="left"/>
      <w:pPr>
        <w:ind w:left="5040" w:hanging="360"/>
      </w:pPr>
      <w:rPr>
        <w:rFonts w:ascii="Symbol" w:hAnsi="Symbol" w:hint="default"/>
      </w:rPr>
    </w:lvl>
    <w:lvl w:ilvl="7" w:tplc="35C8CC60">
      <w:start w:val="1"/>
      <w:numFmt w:val="bullet"/>
      <w:lvlText w:val="o"/>
      <w:lvlJc w:val="left"/>
      <w:pPr>
        <w:ind w:left="5760" w:hanging="360"/>
      </w:pPr>
      <w:rPr>
        <w:rFonts w:ascii="Courier New" w:hAnsi="Courier New" w:hint="default"/>
      </w:rPr>
    </w:lvl>
    <w:lvl w:ilvl="8" w:tplc="05ACFD60">
      <w:start w:val="1"/>
      <w:numFmt w:val="bullet"/>
      <w:lvlText w:val=""/>
      <w:lvlJc w:val="left"/>
      <w:pPr>
        <w:ind w:left="6480" w:hanging="360"/>
      </w:pPr>
      <w:rPr>
        <w:rFonts w:ascii="Wingdings" w:hAnsi="Wingdings" w:hint="default"/>
      </w:rPr>
    </w:lvl>
  </w:abstractNum>
  <w:abstractNum w:abstractNumId="367" w15:restartNumberingAfterBreak="0">
    <w:nsid w:val="2B552557"/>
    <w:multiLevelType w:val="hybridMultilevel"/>
    <w:tmpl w:val="FFFFFFFF"/>
    <w:lvl w:ilvl="0" w:tplc="42B478FC">
      <w:start w:val="1"/>
      <w:numFmt w:val="bullet"/>
      <w:lvlText w:val=""/>
      <w:lvlJc w:val="left"/>
      <w:pPr>
        <w:ind w:left="720" w:hanging="360"/>
      </w:pPr>
      <w:rPr>
        <w:rFonts w:ascii="Symbol" w:hAnsi="Symbol" w:hint="default"/>
      </w:rPr>
    </w:lvl>
    <w:lvl w:ilvl="1" w:tplc="F6E09EF0">
      <w:start w:val="1"/>
      <w:numFmt w:val="bullet"/>
      <w:lvlText w:val="o"/>
      <w:lvlJc w:val="left"/>
      <w:pPr>
        <w:ind w:left="1440" w:hanging="360"/>
      </w:pPr>
      <w:rPr>
        <w:rFonts w:ascii="Courier New" w:hAnsi="Courier New" w:hint="default"/>
      </w:rPr>
    </w:lvl>
    <w:lvl w:ilvl="2" w:tplc="E29E8600">
      <w:start w:val="1"/>
      <w:numFmt w:val="bullet"/>
      <w:lvlText w:val=""/>
      <w:lvlJc w:val="left"/>
      <w:pPr>
        <w:ind w:left="2160" w:hanging="360"/>
      </w:pPr>
      <w:rPr>
        <w:rFonts w:ascii="Wingdings" w:hAnsi="Wingdings" w:hint="default"/>
      </w:rPr>
    </w:lvl>
    <w:lvl w:ilvl="3" w:tplc="46BC17B4">
      <w:start w:val="1"/>
      <w:numFmt w:val="bullet"/>
      <w:lvlText w:val=""/>
      <w:lvlJc w:val="left"/>
      <w:pPr>
        <w:ind w:left="2880" w:hanging="360"/>
      </w:pPr>
      <w:rPr>
        <w:rFonts w:ascii="Symbol" w:hAnsi="Symbol" w:hint="default"/>
      </w:rPr>
    </w:lvl>
    <w:lvl w:ilvl="4" w:tplc="A2E016DA">
      <w:start w:val="1"/>
      <w:numFmt w:val="bullet"/>
      <w:lvlText w:val="o"/>
      <w:lvlJc w:val="left"/>
      <w:pPr>
        <w:ind w:left="3600" w:hanging="360"/>
      </w:pPr>
      <w:rPr>
        <w:rFonts w:ascii="Courier New" w:hAnsi="Courier New" w:hint="default"/>
      </w:rPr>
    </w:lvl>
    <w:lvl w:ilvl="5" w:tplc="23A62188">
      <w:start w:val="1"/>
      <w:numFmt w:val="bullet"/>
      <w:lvlText w:val=""/>
      <w:lvlJc w:val="left"/>
      <w:pPr>
        <w:ind w:left="4320" w:hanging="360"/>
      </w:pPr>
      <w:rPr>
        <w:rFonts w:ascii="Wingdings" w:hAnsi="Wingdings" w:hint="default"/>
      </w:rPr>
    </w:lvl>
    <w:lvl w:ilvl="6" w:tplc="B9E4FFBC">
      <w:start w:val="1"/>
      <w:numFmt w:val="bullet"/>
      <w:lvlText w:val=""/>
      <w:lvlJc w:val="left"/>
      <w:pPr>
        <w:ind w:left="5040" w:hanging="360"/>
      </w:pPr>
      <w:rPr>
        <w:rFonts w:ascii="Symbol" w:hAnsi="Symbol" w:hint="default"/>
      </w:rPr>
    </w:lvl>
    <w:lvl w:ilvl="7" w:tplc="7FC4E4D6">
      <w:start w:val="1"/>
      <w:numFmt w:val="bullet"/>
      <w:lvlText w:val="o"/>
      <w:lvlJc w:val="left"/>
      <w:pPr>
        <w:ind w:left="5760" w:hanging="360"/>
      </w:pPr>
      <w:rPr>
        <w:rFonts w:ascii="Courier New" w:hAnsi="Courier New" w:hint="default"/>
      </w:rPr>
    </w:lvl>
    <w:lvl w:ilvl="8" w:tplc="8328FAD8">
      <w:start w:val="1"/>
      <w:numFmt w:val="bullet"/>
      <w:lvlText w:val=""/>
      <w:lvlJc w:val="left"/>
      <w:pPr>
        <w:ind w:left="6480" w:hanging="360"/>
      </w:pPr>
      <w:rPr>
        <w:rFonts w:ascii="Wingdings" w:hAnsi="Wingdings" w:hint="default"/>
      </w:rPr>
    </w:lvl>
  </w:abstractNum>
  <w:abstractNum w:abstractNumId="368" w15:restartNumberingAfterBreak="0">
    <w:nsid w:val="2B7A1CD5"/>
    <w:multiLevelType w:val="hybridMultilevel"/>
    <w:tmpl w:val="FFFFFFFF"/>
    <w:lvl w:ilvl="0" w:tplc="92D8D334">
      <w:start w:val="1"/>
      <w:numFmt w:val="bullet"/>
      <w:lvlText w:val=""/>
      <w:lvlJc w:val="left"/>
      <w:pPr>
        <w:ind w:left="720" w:hanging="360"/>
      </w:pPr>
      <w:rPr>
        <w:rFonts w:ascii="Symbol" w:hAnsi="Symbol" w:hint="default"/>
      </w:rPr>
    </w:lvl>
    <w:lvl w:ilvl="1" w:tplc="E8D61F94">
      <w:start w:val="1"/>
      <w:numFmt w:val="bullet"/>
      <w:lvlText w:val="o"/>
      <w:lvlJc w:val="left"/>
      <w:pPr>
        <w:ind w:left="1440" w:hanging="360"/>
      </w:pPr>
      <w:rPr>
        <w:rFonts w:ascii="Courier New" w:hAnsi="Courier New" w:hint="default"/>
      </w:rPr>
    </w:lvl>
    <w:lvl w:ilvl="2" w:tplc="F31058D6">
      <w:start w:val="1"/>
      <w:numFmt w:val="bullet"/>
      <w:lvlText w:val=""/>
      <w:lvlJc w:val="left"/>
      <w:pPr>
        <w:ind w:left="2160" w:hanging="360"/>
      </w:pPr>
      <w:rPr>
        <w:rFonts w:ascii="Wingdings" w:hAnsi="Wingdings" w:hint="default"/>
      </w:rPr>
    </w:lvl>
    <w:lvl w:ilvl="3" w:tplc="A5B45BD8">
      <w:start w:val="1"/>
      <w:numFmt w:val="bullet"/>
      <w:lvlText w:val=""/>
      <w:lvlJc w:val="left"/>
      <w:pPr>
        <w:ind w:left="2880" w:hanging="360"/>
      </w:pPr>
      <w:rPr>
        <w:rFonts w:ascii="Symbol" w:hAnsi="Symbol" w:hint="default"/>
      </w:rPr>
    </w:lvl>
    <w:lvl w:ilvl="4" w:tplc="03867094">
      <w:start w:val="1"/>
      <w:numFmt w:val="bullet"/>
      <w:lvlText w:val="o"/>
      <w:lvlJc w:val="left"/>
      <w:pPr>
        <w:ind w:left="3600" w:hanging="360"/>
      </w:pPr>
      <w:rPr>
        <w:rFonts w:ascii="Courier New" w:hAnsi="Courier New" w:hint="default"/>
      </w:rPr>
    </w:lvl>
    <w:lvl w:ilvl="5" w:tplc="557E43C8">
      <w:start w:val="1"/>
      <w:numFmt w:val="bullet"/>
      <w:lvlText w:val=""/>
      <w:lvlJc w:val="left"/>
      <w:pPr>
        <w:ind w:left="4320" w:hanging="360"/>
      </w:pPr>
      <w:rPr>
        <w:rFonts w:ascii="Wingdings" w:hAnsi="Wingdings" w:hint="default"/>
      </w:rPr>
    </w:lvl>
    <w:lvl w:ilvl="6" w:tplc="B828509A">
      <w:start w:val="1"/>
      <w:numFmt w:val="bullet"/>
      <w:lvlText w:val=""/>
      <w:lvlJc w:val="left"/>
      <w:pPr>
        <w:ind w:left="5040" w:hanging="360"/>
      </w:pPr>
      <w:rPr>
        <w:rFonts w:ascii="Symbol" w:hAnsi="Symbol" w:hint="default"/>
      </w:rPr>
    </w:lvl>
    <w:lvl w:ilvl="7" w:tplc="853CF696">
      <w:start w:val="1"/>
      <w:numFmt w:val="bullet"/>
      <w:lvlText w:val="o"/>
      <w:lvlJc w:val="left"/>
      <w:pPr>
        <w:ind w:left="5760" w:hanging="360"/>
      </w:pPr>
      <w:rPr>
        <w:rFonts w:ascii="Courier New" w:hAnsi="Courier New" w:hint="default"/>
      </w:rPr>
    </w:lvl>
    <w:lvl w:ilvl="8" w:tplc="78527BAA">
      <w:start w:val="1"/>
      <w:numFmt w:val="bullet"/>
      <w:lvlText w:val=""/>
      <w:lvlJc w:val="left"/>
      <w:pPr>
        <w:ind w:left="6480" w:hanging="360"/>
      </w:pPr>
      <w:rPr>
        <w:rFonts w:ascii="Wingdings" w:hAnsi="Wingdings" w:hint="default"/>
      </w:rPr>
    </w:lvl>
  </w:abstractNum>
  <w:abstractNum w:abstractNumId="369" w15:restartNumberingAfterBreak="0">
    <w:nsid w:val="2B836EF9"/>
    <w:multiLevelType w:val="hybridMultilevel"/>
    <w:tmpl w:val="FFFFFFFF"/>
    <w:lvl w:ilvl="0" w:tplc="358228E8">
      <w:start w:val="1"/>
      <w:numFmt w:val="bullet"/>
      <w:lvlText w:val=""/>
      <w:lvlJc w:val="left"/>
      <w:pPr>
        <w:ind w:left="720" w:hanging="360"/>
      </w:pPr>
      <w:rPr>
        <w:rFonts w:ascii="Symbol" w:hAnsi="Symbol" w:hint="default"/>
      </w:rPr>
    </w:lvl>
    <w:lvl w:ilvl="1" w:tplc="B616E4DC">
      <w:start w:val="1"/>
      <w:numFmt w:val="bullet"/>
      <w:lvlText w:val="o"/>
      <w:lvlJc w:val="left"/>
      <w:pPr>
        <w:ind w:left="1440" w:hanging="360"/>
      </w:pPr>
      <w:rPr>
        <w:rFonts w:ascii="Courier New" w:hAnsi="Courier New" w:hint="default"/>
      </w:rPr>
    </w:lvl>
    <w:lvl w:ilvl="2" w:tplc="660C68D4">
      <w:start w:val="1"/>
      <w:numFmt w:val="bullet"/>
      <w:lvlText w:val=""/>
      <w:lvlJc w:val="left"/>
      <w:pPr>
        <w:ind w:left="2160" w:hanging="360"/>
      </w:pPr>
      <w:rPr>
        <w:rFonts w:ascii="Wingdings" w:hAnsi="Wingdings" w:hint="default"/>
      </w:rPr>
    </w:lvl>
    <w:lvl w:ilvl="3" w:tplc="29565138">
      <w:start w:val="1"/>
      <w:numFmt w:val="bullet"/>
      <w:lvlText w:val=""/>
      <w:lvlJc w:val="left"/>
      <w:pPr>
        <w:ind w:left="2880" w:hanging="360"/>
      </w:pPr>
      <w:rPr>
        <w:rFonts w:ascii="Symbol" w:hAnsi="Symbol" w:hint="default"/>
      </w:rPr>
    </w:lvl>
    <w:lvl w:ilvl="4" w:tplc="506237F6">
      <w:start w:val="1"/>
      <w:numFmt w:val="bullet"/>
      <w:lvlText w:val="o"/>
      <w:lvlJc w:val="left"/>
      <w:pPr>
        <w:ind w:left="3600" w:hanging="360"/>
      </w:pPr>
      <w:rPr>
        <w:rFonts w:ascii="Courier New" w:hAnsi="Courier New" w:hint="default"/>
      </w:rPr>
    </w:lvl>
    <w:lvl w:ilvl="5" w:tplc="633EA102">
      <w:start w:val="1"/>
      <w:numFmt w:val="bullet"/>
      <w:lvlText w:val=""/>
      <w:lvlJc w:val="left"/>
      <w:pPr>
        <w:ind w:left="4320" w:hanging="360"/>
      </w:pPr>
      <w:rPr>
        <w:rFonts w:ascii="Wingdings" w:hAnsi="Wingdings" w:hint="default"/>
      </w:rPr>
    </w:lvl>
    <w:lvl w:ilvl="6" w:tplc="7554A3B8">
      <w:start w:val="1"/>
      <w:numFmt w:val="bullet"/>
      <w:lvlText w:val=""/>
      <w:lvlJc w:val="left"/>
      <w:pPr>
        <w:ind w:left="5040" w:hanging="360"/>
      </w:pPr>
      <w:rPr>
        <w:rFonts w:ascii="Symbol" w:hAnsi="Symbol" w:hint="default"/>
      </w:rPr>
    </w:lvl>
    <w:lvl w:ilvl="7" w:tplc="52E6C862">
      <w:start w:val="1"/>
      <w:numFmt w:val="bullet"/>
      <w:lvlText w:val="o"/>
      <w:lvlJc w:val="left"/>
      <w:pPr>
        <w:ind w:left="5760" w:hanging="360"/>
      </w:pPr>
      <w:rPr>
        <w:rFonts w:ascii="Courier New" w:hAnsi="Courier New" w:hint="default"/>
      </w:rPr>
    </w:lvl>
    <w:lvl w:ilvl="8" w:tplc="F1B201D2">
      <w:start w:val="1"/>
      <w:numFmt w:val="bullet"/>
      <w:lvlText w:val=""/>
      <w:lvlJc w:val="left"/>
      <w:pPr>
        <w:ind w:left="6480" w:hanging="360"/>
      </w:pPr>
      <w:rPr>
        <w:rFonts w:ascii="Wingdings" w:hAnsi="Wingdings" w:hint="default"/>
      </w:rPr>
    </w:lvl>
  </w:abstractNum>
  <w:abstractNum w:abstractNumId="370" w15:restartNumberingAfterBreak="0">
    <w:nsid w:val="2B8666F4"/>
    <w:multiLevelType w:val="hybridMultilevel"/>
    <w:tmpl w:val="FFFFFFFF"/>
    <w:lvl w:ilvl="0" w:tplc="EBC81494">
      <w:start w:val="1"/>
      <w:numFmt w:val="bullet"/>
      <w:lvlText w:val=""/>
      <w:lvlJc w:val="left"/>
      <w:pPr>
        <w:ind w:left="720" w:hanging="360"/>
      </w:pPr>
      <w:rPr>
        <w:rFonts w:ascii="Symbol" w:hAnsi="Symbol" w:hint="default"/>
      </w:rPr>
    </w:lvl>
    <w:lvl w:ilvl="1" w:tplc="D90C4AF6">
      <w:start w:val="1"/>
      <w:numFmt w:val="bullet"/>
      <w:lvlText w:val="o"/>
      <w:lvlJc w:val="left"/>
      <w:pPr>
        <w:ind w:left="1440" w:hanging="360"/>
      </w:pPr>
      <w:rPr>
        <w:rFonts w:ascii="Courier New" w:hAnsi="Courier New" w:hint="default"/>
      </w:rPr>
    </w:lvl>
    <w:lvl w:ilvl="2" w:tplc="3886D1FA">
      <w:start w:val="1"/>
      <w:numFmt w:val="bullet"/>
      <w:lvlText w:val=""/>
      <w:lvlJc w:val="left"/>
      <w:pPr>
        <w:ind w:left="2160" w:hanging="360"/>
      </w:pPr>
      <w:rPr>
        <w:rFonts w:ascii="Wingdings" w:hAnsi="Wingdings" w:hint="default"/>
      </w:rPr>
    </w:lvl>
    <w:lvl w:ilvl="3" w:tplc="D9D8E168">
      <w:start w:val="1"/>
      <w:numFmt w:val="bullet"/>
      <w:lvlText w:val=""/>
      <w:lvlJc w:val="left"/>
      <w:pPr>
        <w:ind w:left="2880" w:hanging="360"/>
      </w:pPr>
      <w:rPr>
        <w:rFonts w:ascii="Symbol" w:hAnsi="Symbol" w:hint="default"/>
      </w:rPr>
    </w:lvl>
    <w:lvl w:ilvl="4" w:tplc="DB38A3AE">
      <w:start w:val="1"/>
      <w:numFmt w:val="bullet"/>
      <w:lvlText w:val="o"/>
      <w:lvlJc w:val="left"/>
      <w:pPr>
        <w:ind w:left="3600" w:hanging="360"/>
      </w:pPr>
      <w:rPr>
        <w:rFonts w:ascii="Courier New" w:hAnsi="Courier New" w:hint="default"/>
      </w:rPr>
    </w:lvl>
    <w:lvl w:ilvl="5" w:tplc="FAF40690">
      <w:start w:val="1"/>
      <w:numFmt w:val="bullet"/>
      <w:lvlText w:val=""/>
      <w:lvlJc w:val="left"/>
      <w:pPr>
        <w:ind w:left="4320" w:hanging="360"/>
      </w:pPr>
      <w:rPr>
        <w:rFonts w:ascii="Wingdings" w:hAnsi="Wingdings" w:hint="default"/>
      </w:rPr>
    </w:lvl>
    <w:lvl w:ilvl="6" w:tplc="1C5067F6">
      <w:start w:val="1"/>
      <w:numFmt w:val="bullet"/>
      <w:lvlText w:val=""/>
      <w:lvlJc w:val="left"/>
      <w:pPr>
        <w:ind w:left="5040" w:hanging="360"/>
      </w:pPr>
      <w:rPr>
        <w:rFonts w:ascii="Symbol" w:hAnsi="Symbol" w:hint="default"/>
      </w:rPr>
    </w:lvl>
    <w:lvl w:ilvl="7" w:tplc="C89A73A4">
      <w:start w:val="1"/>
      <w:numFmt w:val="bullet"/>
      <w:lvlText w:val="o"/>
      <w:lvlJc w:val="left"/>
      <w:pPr>
        <w:ind w:left="5760" w:hanging="360"/>
      </w:pPr>
      <w:rPr>
        <w:rFonts w:ascii="Courier New" w:hAnsi="Courier New" w:hint="default"/>
      </w:rPr>
    </w:lvl>
    <w:lvl w:ilvl="8" w:tplc="BEF06DBC">
      <w:start w:val="1"/>
      <w:numFmt w:val="bullet"/>
      <w:lvlText w:val=""/>
      <w:lvlJc w:val="left"/>
      <w:pPr>
        <w:ind w:left="6480" w:hanging="360"/>
      </w:pPr>
      <w:rPr>
        <w:rFonts w:ascii="Wingdings" w:hAnsi="Wingdings" w:hint="default"/>
      </w:rPr>
    </w:lvl>
  </w:abstractNum>
  <w:abstractNum w:abstractNumId="371" w15:restartNumberingAfterBreak="0">
    <w:nsid w:val="2B9A7952"/>
    <w:multiLevelType w:val="hybridMultilevel"/>
    <w:tmpl w:val="FFFFFFFF"/>
    <w:lvl w:ilvl="0" w:tplc="35521204">
      <w:start w:val="1"/>
      <w:numFmt w:val="bullet"/>
      <w:lvlText w:val=""/>
      <w:lvlJc w:val="left"/>
      <w:pPr>
        <w:ind w:left="720" w:hanging="360"/>
      </w:pPr>
      <w:rPr>
        <w:rFonts w:ascii="Symbol" w:hAnsi="Symbol" w:hint="default"/>
      </w:rPr>
    </w:lvl>
    <w:lvl w:ilvl="1" w:tplc="62E8C78E">
      <w:start w:val="1"/>
      <w:numFmt w:val="bullet"/>
      <w:lvlText w:val="o"/>
      <w:lvlJc w:val="left"/>
      <w:pPr>
        <w:ind w:left="1440" w:hanging="360"/>
      </w:pPr>
      <w:rPr>
        <w:rFonts w:ascii="Courier New" w:hAnsi="Courier New" w:hint="default"/>
      </w:rPr>
    </w:lvl>
    <w:lvl w:ilvl="2" w:tplc="1ACC4D1E">
      <w:start w:val="1"/>
      <w:numFmt w:val="bullet"/>
      <w:lvlText w:val=""/>
      <w:lvlJc w:val="left"/>
      <w:pPr>
        <w:ind w:left="2160" w:hanging="360"/>
      </w:pPr>
      <w:rPr>
        <w:rFonts w:ascii="Wingdings" w:hAnsi="Wingdings" w:hint="default"/>
      </w:rPr>
    </w:lvl>
    <w:lvl w:ilvl="3" w:tplc="C8FACF74">
      <w:start w:val="1"/>
      <w:numFmt w:val="bullet"/>
      <w:lvlText w:val=""/>
      <w:lvlJc w:val="left"/>
      <w:pPr>
        <w:ind w:left="2880" w:hanging="360"/>
      </w:pPr>
      <w:rPr>
        <w:rFonts w:ascii="Symbol" w:hAnsi="Symbol" w:hint="default"/>
      </w:rPr>
    </w:lvl>
    <w:lvl w:ilvl="4" w:tplc="21226BAE">
      <w:start w:val="1"/>
      <w:numFmt w:val="bullet"/>
      <w:lvlText w:val="o"/>
      <w:lvlJc w:val="left"/>
      <w:pPr>
        <w:ind w:left="3600" w:hanging="360"/>
      </w:pPr>
      <w:rPr>
        <w:rFonts w:ascii="Courier New" w:hAnsi="Courier New" w:hint="default"/>
      </w:rPr>
    </w:lvl>
    <w:lvl w:ilvl="5" w:tplc="82184AFC">
      <w:start w:val="1"/>
      <w:numFmt w:val="bullet"/>
      <w:lvlText w:val=""/>
      <w:lvlJc w:val="left"/>
      <w:pPr>
        <w:ind w:left="4320" w:hanging="360"/>
      </w:pPr>
      <w:rPr>
        <w:rFonts w:ascii="Wingdings" w:hAnsi="Wingdings" w:hint="default"/>
      </w:rPr>
    </w:lvl>
    <w:lvl w:ilvl="6" w:tplc="0A8AC7B8">
      <w:start w:val="1"/>
      <w:numFmt w:val="bullet"/>
      <w:lvlText w:val=""/>
      <w:lvlJc w:val="left"/>
      <w:pPr>
        <w:ind w:left="5040" w:hanging="360"/>
      </w:pPr>
      <w:rPr>
        <w:rFonts w:ascii="Symbol" w:hAnsi="Symbol" w:hint="default"/>
      </w:rPr>
    </w:lvl>
    <w:lvl w:ilvl="7" w:tplc="67A0E328">
      <w:start w:val="1"/>
      <w:numFmt w:val="bullet"/>
      <w:lvlText w:val="o"/>
      <w:lvlJc w:val="left"/>
      <w:pPr>
        <w:ind w:left="5760" w:hanging="360"/>
      </w:pPr>
      <w:rPr>
        <w:rFonts w:ascii="Courier New" w:hAnsi="Courier New" w:hint="default"/>
      </w:rPr>
    </w:lvl>
    <w:lvl w:ilvl="8" w:tplc="F71A6A50">
      <w:start w:val="1"/>
      <w:numFmt w:val="bullet"/>
      <w:lvlText w:val=""/>
      <w:lvlJc w:val="left"/>
      <w:pPr>
        <w:ind w:left="6480" w:hanging="360"/>
      </w:pPr>
      <w:rPr>
        <w:rFonts w:ascii="Wingdings" w:hAnsi="Wingdings" w:hint="default"/>
      </w:rPr>
    </w:lvl>
  </w:abstractNum>
  <w:abstractNum w:abstractNumId="372" w15:restartNumberingAfterBreak="0">
    <w:nsid w:val="2BB62C83"/>
    <w:multiLevelType w:val="hybridMultilevel"/>
    <w:tmpl w:val="FFFFFFFF"/>
    <w:lvl w:ilvl="0" w:tplc="B310E6BE">
      <w:start w:val="1"/>
      <w:numFmt w:val="bullet"/>
      <w:lvlText w:val=""/>
      <w:lvlJc w:val="left"/>
      <w:pPr>
        <w:ind w:left="720" w:hanging="360"/>
      </w:pPr>
      <w:rPr>
        <w:rFonts w:ascii="Symbol" w:hAnsi="Symbol" w:hint="default"/>
      </w:rPr>
    </w:lvl>
    <w:lvl w:ilvl="1" w:tplc="9016045C">
      <w:start w:val="1"/>
      <w:numFmt w:val="bullet"/>
      <w:lvlText w:val="o"/>
      <w:lvlJc w:val="left"/>
      <w:pPr>
        <w:ind w:left="1440" w:hanging="360"/>
      </w:pPr>
      <w:rPr>
        <w:rFonts w:ascii="Courier New" w:hAnsi="Courier New" w:hint="default"/>
      </w:rPr>
    </w:lvl>
    <w:lvl w:ilvl="2" w:tplc="AE16F0FA">
      <w:start w:val="1"/>
      <w:numFmt w:val="bullet"/>
      <w:lvlText w:val=""/>
      <w:lvlJc w:val="left"/>
      <w:pPr>
        <w:ind w:left="2160" w:hanging="360"/>
      </w:pPr>
      <w:rPr>
        <w:rFonts w:ascii="Wingdings" w:hAnsi="Wingdings" w:hint="default"/>
      </w:rPr>
    </w:lvl>
    <w:lvl w:ilvl="3" w:tplc="481E08AE">
      <w:start w:val="1"/>
      <w:numFmt w:val="bullet"/>
      <w:lvlText w:val=""/>
      <w:lvlJc w:val="left"/>
      <w:pPr>
        <w:ind w:left="2880" w:hanging="360"/>
      </w:pPr>
      <w:rPr>
        <w:rFonts w:ascii="Symbol" w:hAnsi="Symbol" w:hint="default"/>
      </w:rPr>
    </w:lvl>
    <w:lvl w:ilvl="4" w:tplc="6AC0E01C">
      <w:start w:val="1"/>
      <w:numFmt w:val="bullet"/>
      <w:lvlText w:val="o"/>
      <w:lvlJc w:val="left"/>
      <w:pPr>
        <w:ind w:left="3600" w:hanging="360"/>
      </w:pPr>
      <w:rPr>
        <w:rFonts w:ascii="Courier New" w:hAnsi="Courier New" w:hint="default"/>
      </w:rPr>
    </w:lvl>
    <w:lvl w:ilvl="5" w:tplc="3C1A2DAC">
      <w:start w:val="1"/>
      <w:numFmt w:val="bullet"/>
      <w:lvlText w:val=""/>
      <w:lvlJc w:val="left"/>
      <w:pPr>
        <w:ind w:left="4320" w:hanging="360"/>
      </w:pPr>
      <w:rPr>
        <w:rFonts w:ascii="Wingdings" w:hAnsi="Wingdings" w:hint="default"/>
      </w:rPr>
    </w:lvl>
    <w:lvl w:ilvl="6" w:tplc="933E430E">
      <w:start w:val="1"/>
      <w:numFmt w:val="bullet"/>
      <w:lvlText w:val=""/>
      <w:lvlJc w:val="left"/>
      <w:pPr>
        <w:ind w:left="5040" w:hanging="360"/>
      </w:pPr>
      <w:rPr>
        <w:rFonts w:ascii="Symbol" w:hAnsi="Symbol" w:hint="default"/>
      </w:rPr>
    </w:lvl>
    <w:lvl w:ilvl="7" w:tplc="FC90D0E4">
      <w:start w:val="1"/>
      <w:numFmt w:val="bullet"/>
      <w:lvlText w:val="o"/>
      <w:lvlJc w:val="left"/>
      <w:pPr>
        <w:ind w:left="5760" w:hanging="360"/>
      </w:pPr>
      <w:rPr>
        <w:rFonts w:ascii="Courier New" w:hAnsi="Courier New" w:hint="default"/>
      </w:rPr>
    </w:lvl>
    <w:lvl w:ilvl="8" w:tplc="477E41CA">
      <w:start w:val="1"/>
      <w:numFmt w:val="bullet"/>
      <w:lvlText w:val=""/>
      <w:lvlJc w:val="left"/>
      <w:pPr>
        <w:ind w:left="6480" w:hanging="360"/>
      </w:pPr>
      <w:rPr>
        <w:rFonts w:ascii="Wingdings" w:hAnsi="Wingdings" w:hint="default"/>
      </w:rPr>
    </w:lvl>
  </w:abstractNum>
  <w:abstractNum w:abstractNumId="373" w15:restartNumberingAfterBreak="0">
    <w:nsid w:val="2BC268DC"/>
    <w:multiLevelType w:val="hybridMultilevel"/>
    <w:tmpl w:val="FFFFFFFF"/>
    <w:lvl w:ilvl="0" w:tplc="FFB6A06E">
      <w:start w:val="1"/>
      <w:numFmt w:val="bullet"/>
      <w:lvlText w:val=""/>
      <w:lvlJc w:val="left"/>
      <w:pPr>
        <w:ind w:left="720" w:hanging="360"/>
      </w:pPr>
      <w:rPr>
        <w:rFonts w:ascii="Symbol" w:hAnsi="Symbol" w:hint="default"/>
      </w:rPr>
    </w:lvl>
    <w:lvl w:ilvl="1" w:tplc="3A44D19E">
      <w:start w:val="1"/>
      <w:numFmt w:val="bullet"/>
      <w:lvlText w:val="o"/>
      <w:lvlJc w:val="left"/>
      <w:pPr>
        <w:ind w:left="1440" w:hanging="360"/>
      </w:pPr>
      <w:rPr>
        <w:rFonts w:ascii="Courier New" w:hAnsi="Courier New" w:hint="default"/>
      </w:rPr>
    </w:lvl>
    <w:lvl w:ilvl="2" w:tplc="336AE47E">
      <w:start w:val="1"/>
      <w:numFmt w:val="bullet"/>
      <w:lvlText w:val=""/>
      <w:lvlJc w:val="left"/>
      <w:pPr>
        <w:ind w:left="2160" w:hanging="360"/>
      </w:pPr>
      <w:rPr>
        <w:rFonts w:ascii="Wingdings" w:hAnsi="Wingdings" w:hint="default"/>
      </w:rPr>
    </w:lvl>
    <w:lvl w:ilvl="3" w:tplc="378ED390">
      <w:start w:val="1"/>
      <w:numFmt w:val="bullet"/>
      <w:lvlText w:val=""/>
      <w:lvlJc w:val="left"/>
      <w:pPr>
        <w:ind w:left="2880" w:hanging="360"/>
      </w:pPr>
      <w:rPr>
        <w:rFonts w:ascii="Symbol" w:hAnsi="Symbol" w:hint="default"/>
      </w:rPr>
    </w:lvl>
    <w:lvl w:ilvl="4" w:tplc="D924E364">
      <w:start w:val="1"/>
      <w:numFmt w:val="bullet"/>
      <w:lvlText w:val="o"/>
      <w:lvlJc w:val="left"/>
      <w:pPr>
        <w:ind w:left="3600" w:hanging="360"/>
      </w:pPr>
      <w:rPr>
        <w:rFonts w:ascii="Courier New" w:hAnsi="Courier New" w:hint="default"/>
      </w:rPr>
    </w:lvl>
    <w:lvl w:ilvl="5" w:tplc="24A89112">
      <w:start w:val="1"/>
      <w:numFmt w:val="bullet"/>
      <w:lvlText w:val=""/>
      <w:lvlJc w:val="left"/>
      <w:pPr>
        <w:ind w:left="4320" w:hanging="360"/>
      </w:pPr>
      <w:rPr>
        <w:rFonts w:ascii="Wingdings" w:hAnsi="Wingdings" w:hint="default"/>
      </w:rPr>
    </w:lvl>
    <w:lvl w:ilvl="6" w:tplc="EE48C7E8">
      <w:start w:val="1"/>
      <w:numFmt w:val="bullet"/>
      <w:lvlText w:val=""/>
      <w:lvlJc w:val="left"/>
      <w:pPr>
        <w:ind w:left="5040" w:hanging="360"/>
      </w:pPr>
      <w:rPr>
        <w:rFonts w:ascii="Symbol" w:hAnsi="Symbol" w:hint="default"/>
      </w:rPr>
    </w:lvl>
    <w:lvl w:ilvl="7" w:tplc="92BA6C18">
      <w:start w:val="1"/>
      <w:numFmt w:val="bullet"/>
      <w:lvlText w:val="o"/>
      <w:lvlJc w:val="left"/>
      <w:pPr>
        <w:ind w:left="5760" w:hanging="360"/>
      </w:pPr>
      <w:rPr>
        <w:rFonts w:ascii="Courier New" w:hAnsi="Courier New" w:hint="default"/>
      </w:rPr>
    </w:lvl>
    <w:lvl w:ilvl="8" w:tplc="3440E0E2">
      <w:start w:val="1"/>
      <w:numFmt w:val="bullet"/>
      <w:lvlText w:val=""/>
      <w:lvlJc w:val="left"/>
      <w:pPr>
        <w:ind w:left="6480" w:hanging="360"/>
      </w:pPr>
      <w:rPr>
        <w:rFonts w:ascii="Wingdings" w:hAnsi="Wingdings" w:hint="default"/>
      </w:rPr>
    </w:lvl>
  </w:abstractNum>
  <w:abstractNum w:abstractNumId="374" w15:restartNumberingAfterBreak="0">
    <w:nsid w:val="2BE53E32"/>
    <w:multiLevelType w:val="hybridMultilevel"/>
    <w:tmpl w:val="FFFFFFFF"/>
    <w:lvl w:ilvl="0" w:tplc="798684DE">
      <w:start w:val="1"/>
      <w:numFmt w:val="bullet"/>
      <w:lvlText w:val=""/>
      <w:lvlJc w:val="left"/>
      <w:pPr>
        <w:ind w:left="720" w:hanging="360"/>
      </w:pPr>
      <w:rPr>
        <w:rFonts w:ascii="Symbol" w:hAnsi="Symbol" w:hint="default"/>
      </w:rPr>
    </w:lvl>
    <w:lvl w:ilvl="1" w:tplc="A8AC7E0A">
      <w:start w:val="1"/>
      <w:numFmt w:val="bullet"/>
      <w:lvlText w:val="o"/>
      <w:lvlJc w:val="left"/>
      <w:pPr>
        <w:ind w:left="1440" w:hanging="360"/>
      </w:pPr>
      <w:rPr>
        <w:rFonts w:ascii="Courier New" w:hAnsi="Courier New" w:hint="default"/>
      </w:rPr>
    </w:lvl>
    <w:lvl w:ilvl="2" w:tplc="D9D090AC">
      <w:start w:val="1"/>
      <w:numFmt w:val="bullet"/>
      <w:lvlText w:val=""/>
      <w:lvlJc w:val="left"/>
      <w:pPr>
        <w:ind w:left="2160" w:hanging="360"/>
      </w:pPr>
      <w:rPr>
        <w:rFonts w:ascii="Wingdings" w:hAnsi="Wingdings" w:hint="default"/>
      </w:rPr>
    </w:lvl>
    <w:lvl w:ilvl="3" w:tplc="883A8ECC">
      <w:start w:val="1"/>
      <w:numFmt w:val="bullet"/>
      <w:lvlText w:val=""/>
      <w:lvlJc w:val="left"/>
      <w:pPr>
        <w:ind w:left="2880" w:hanging="360"/>
      </w:pPr>
      <w:rPr>
        <w:rFonts w:ascii="Symbol" w:hAnsi="Symbol" w:hint="default"/>
      </w:rPr>
    </w:lvl>
    <w:lvl w:ilvl="4" w:tplc="B8FC19C2">
      <w:start w:val="1"/>
      <w:numFmt w:val="bullet"/>
      <w:lvlText w:val="o"/>
      <w:lvlJc w:val="left"/>
      <w:pPr>
        <w:ind w:left="3600" w:hanging="360"/>
      </w:pPr>
      <w:rPr>
        <w:rFonts w:ascii="Courier New" w:hAnsi="Courier New" w:hint="default"/>
      </w:rPr>
    </w:lvl>
    <w:lvl w:ilvl="5" w:tplc="8F86981C">
      <w:start w:val="1"/>
      <w:numFmt w:val="bullet"/>
      <w:lvlText w:val=""/>
      <w:lvlJc w:val="left"/>
      <w:pPr>
        <w:ind w:left="4320" w:hanging="360"/>
      </w:pPr>
      <w:rPr>
        <w:rFonts w:ascii="Wingdings" w:hAnsi="Wingdings" w:hint="default"/>
      </w:rPr>
    </w:lvl>
    <w:lvl w:ilvl="6" w:tplc="F044F532">
      <w:start w:val="1"/>
      <w:numFmt w:val="bullet"/>
      <w:lvlText w:val=""/>
      <w:lvlJc w:val="left"/>
      <w:pPr>
        <w:ind w:left="5040" w:hanging="360"/>
      </w:pPr>
      <w:rPr>
        <w:rFonts w:ascii="Symbol" w:hAnsi="Symbol" w:hint="default"/>
      </w:rPr>
    </w:lvl>
    <w:lvl w:ilvl="7" w:tplc="2A22C116">
      <w:start w:val="1"/>
      <w:numFmt w:val="bullet"/>
      <w:lvlText w:val="o"/>
      <w:lvlJc w:val="left"/>
      <w:pPr>
        <w:ind w:left="5760" w:hanging="360"/>
      </w:pPr>
      <w:rPr>
        <w:rFonts w:ascii="Courier New" w:hAnsi="Courier New" w:hint="default"/>
      </w:rPr>
    </w:lvl>
    <w:lvl w:ilvl="8" w:tplc="070EFCF6">
      <w:start w:val="1"/>
      <w:numFmt w:val="bullet"/>
      <w:lvlText w:val=""/>
      <w:lvlJc w:val="left"/>
      <w:pPr>
        <w:ind w:left="6480" w:hanging="360"/>
      </w:pPr>
      <w:rPr>
        <w:rFonts w:ascii="Wingdings" w:hAnsi="Wingdings" w:hint="default"/>
      </w:rPr>
    </w:lvl>
  </w:abstractNum>
  <w:abstractNum w:abstractNumId="375" w15:restartNumberingAfterBreak="0">
    <w:nsid w:val="2C394E80"/>
    <w:multiLevelType w:val="hybridMultilevel"/>
    <w:tmpl w:val="FFFFFFFF"/>
    <w:lvl w:ilvl="0" w:tplc="A456FCC0">
      <w:start w:val="1"/>
      <w:numFmt w:val="bullet"/>
      <w:lvlText w:val=""/>
      <w:lvlJc w:val="left"/>
      <w:pPr>
        <w:ind w:left="720" w:hanging="360"/>
      </w:pPr>
      <w:rPr>
        <w:rFonts w:ascii="Symbol" w:hAnsi="Symbol" w:hint="default"/>
      </w:rPr>
    </w:lvl>
    <w:lvl w:ilvl="1" w:tplc="E81051C6">
      <w:start w:val="1"/>
      <w:numFmt w:val="bullet"/>
      <w:lvlText w:val="o"/>
      <w:lvlJc w:val="left"/>
      <w:pPr>
        <w:ind w:left="1440" w:hanging="360"/>
      </w:pPr>
      <w:rPr>
        <w:rFonts w:ascii="Courier New" w:hAnsi="Courier New" w:hint="default"/>
      </w:rPr>
    </w:lvl>
    <w:lvl w:ilvl="2" w:tplc="A614E018">
      <w:start w:val="1"/>
      <w:numFmt w:val="bullet"/>
      <w:lvlText w:val=""/>
      <w:lvlJc w:val="left"/>
      <w:pPr>
        <w:ind w:left="2160" w:hanging="360"/>
      </w:pPr>
      <w:rPr>
        <w:rFonts w:ascii="Wingdings" w:hAnsi="Wingdings" w:hint="default"/>
      </w:rPr>
    </w:lvl>
    <w:lvl w:ilvl="3" w:tplc="A0E60D92">
      <w:start w:val="1"/>
      <w:numFmt w:val="bullet"/>
      <w:lvlText w:val=""/>
      <w:lvlJc w:val="left"/>
      <w:pPr>
        <w:ind w:left="2880" w:hanging="360"/>
      </w:pPr>
      <w:rPr>
        <w:rFonts w:ascii="Symbol" w:hAnsi="Symbol" w:hint="default"/>
      </w:rPr>
    </w:lvl>
    <w:lvl w:ilvl="4" w:tplc="1862E070">
      <w:start w:val="1"/>
      <w:numFmt w:val="bullet"/>
      <w:lvlText w:val="o"/>
      <w:lvlJc w:val="left"/>
      <w:pPr>
        <w:ind w:left="3600" w:hanging="360"/>
      </w:pPr>
      <w:rPr>
        <w:rFonts w:ascii="Courier New" w:hAnsi="Courier New" w:hint="default"/>
      </w:rPr>
    </w:lvl>
    <w:lvl w:ilvl="5" w:tplc="E1CE2F0A">
      <w:start w:val="1"/>
      <w:numFmt w:val="bullet"/>
      <w:lvlText w:val=""/>
      <w:lvlJc w:val="left"/>
      <w:pPr>
        <w:ind w:left="4320" w:hanging="360"/>
      </w:pPr>
      <w:rPr>
        <w:rFonts w:ascii="Wingdings" w:hAnsi="Wingdings" w:hint="default"/>
      </w:rPr>
    </w:lvl>
    <w:lvl w:ilvl="6" w:tplc="D8467E2E">
      <w:start w:val="1"/>
      <w:numFmt w:val="bullet"/>
      <w:lvlText w:val=""/>
      <w:lvlJc w:val="left"/>
      <w:pPr>
        <w:ind w:left="5040" w:hanging="360"/>
      </w:pPr>
      <w:rPr>
        <w:rFonts w:ascii="Symbol" w:hAnsi="Symbol" w:hint="default"/>
      </w:rPr>
    </w:lvl>
    <w:lvl w:ilvl="7" w:tplc="1A440A04">
      <w:start w:val="1"/>
      <w:numFmt w:val="bullet"/>
      <w:lvlText w:val="o"/>
      <w:lvlJc w:val="left"/>
      <w:pPr>
        <w:ind w:left="5760" w:hanging="360"/>
      </w:pPr>
      <w:rPr>
        <w:rFonts w:ascii="Courier New" w:hAnsi="Courier New" w:hint="default"/>
      </w:rPr>
    </w:lvl>
    <w:lvl w:ilvl="8" w:tplc="C10C64E4">
      <w:start w:val="1"/>
      <w:numFmt w:val="bullet"/>
      <w:lvlText w:val=""/>
      <w:lvlJc w:val="left"/>
      <w:pPr>
        <w:ind w:left="6480" w:hanging="360"/>
      </w:pPr>
      <w:rPr>
        <w:rFonts w:ascii="Wingdings" w:hAnsi="Wingdings" w:hint="default"/>
      </w:rPr>
    </w:lvl>
  </w:abstractNum>
  <w:abstractNum w:abstractNumId="376" w15:restartNumberingAfterBreak="0">
    <w:nsid w:val="2C5E5B65"/>
    <w:multiLevelType w:val="hybridMultilevel"/>
    <w:tmpl w:val="FFFFFFFF"/>
    <w:lvl w:ilvl="0" w:tplc="E1F07928">
      <w:start w:val="1"/>
      <w:numFmt w:val="bullet"/>
      <w:lvlText w:val=""/>
      <w:lvlJc w:val="left"/>
      <w:pPr>
        <w:ind w:left="720" w:hanging="360"/>
      </w:pPr>
      <w:rPr>
        <w:rFonts w:ascii="Symbol" w:hAnsi="Symbol" w:hint="default"/>
      </w:rPr>
    </w:lvl>
    <w:lvl w:ilvl="1" w:tplc="5AFE1CEC">
      <w:start w:val="1"/>
      <w:numFmt w:val="bullet"/>
      <w:lvlText w:val="o"/>
      <w:lvlJc w:val="left"/>
      <w:pPr>
        <w:ind w:left="1440" w:hanging="360"/>
      </w:pPr>
      <w:rPr>
        <w:rFonts w:ascii="Courier New" w:hAnsi="Courier New" w:hint="default"/>
      </w:rPr>
    </w:lvl>
    <w:lvl w:ilvl="2" w:tplc="F5B4A8EE">
      <w:start w:val="1"/>
      <w:numFmt w:val="bullet"/>
      <w:lvlText w:val=""/>
      <w:lvlJc w:val="left"/>
      <w:pPr>
        <w:ind w:left="2160" w:hanging="360"/>
      </w:pPr>
      <w:rPr>
        <w:rFonts w:ascii="Wingdings" w:hAnsi="Wingdings" w:hint="default"/>
      </w:rPr>
    </w:lvl>
    <w:lvl w:ilvl="3" w:tplc="1BA4CA34">
      <w:start w:val="1"/>
      <w:numFmt w:val="bullet"/>
      <w:lvlText w:val=""/>
      <w:lvlJc w:val="left"/>
      <w:pPr>
        <w:ind w:left="2880" w:hanging="360"/>
      </w:pPr>
      <w:rPr>
        <w:rFonts w:ascii="Symbol" w:hAnsi="Symbol" w:hint="default"/>
      </w:rPr>
    </w:lvl>
    <w:lvl w:ilvl="4" w:tplc="AB34954A">
      <w:start w:val="1"/>
      <w:numFmt w:val="bullet"/>
      <w:lvlText w:val="o"/>
      <w:lvlJc w:val="left"/>
      <w:pPr>
        <w:ind w:left="3600" w:hanging="360"/>
      </w:pPr>
      <w:rPr>
        <w:rFonts w:ascii="Courier New" w:hAnsi="Courier New" w:hint="default"/>
      </w:rPr>
    </w:lvl>
    <w:lvl w:ilvl="5" w:tplc="D5803DB2">
      <w:start w:val="1"/>
      <w:numFmt w:val="bullet"/>
      <w:lvlText w:val=""/>
      <w:lvlJc w:val="left"/>
      <w:pPr>
        <w:ind w:left="4320" w:hanging="360"/>
      </w:pPr>
      <w:rPr>
        <w:rFonts w:ascii="Wingdings" w:hAnsi="Wingdings" w:hint="default"/>
      </w:rPr>
    </w:lvl>
    <w:lvl w:ilvl="6" w:tplc="566E413E">
      <w:start w:val="1"/>
      <w:numFmt w:val="bullet"/>
      <w:lvlText w:val=""/>
      <w:lvlJc w:val="left"/>
      <w:pPr>
        <w:ind w:left="5040" w:hanging="360"/>
      </w:pPr>
      <w:rPr>
        <w:rFonts w:ascii="Symbol" w:hAnsi="Symbol" w:hint="default"/>
      </w:rPr>
    </w:lvl>
    <w:lvl w:ilvl="7" w:tplc="53484AD0">
      <w:start w:val="1"/>
      <w:numFmt w:val="bullet"/>
      <w:lvlText w:val="o"/>
      <w:lvlJc w:val="left"/>
      <w:pPr>
        <w:ind w:left="5760" w:hanging="360"/>
      </w:pPr>
      <w:rPr>
        <w:rFonts w:ascii="Courier New" w:hAnsi="Courier New" w:hint="default"/>
      </w:rPr>
    </w:lvl>
    <w:lvl w:ilvl="8" w:tplc="779C2372">
      <w:start w:val="1"/>
      <w:numFmt w:val="bullet"/>
      <w:lvlText w:val=""/>
      <w:lvlJc w:val="left"/>
      <w:pPr>
        <w:ind w:left="6480" w:hanging="360"/>
      </w:pPr>
      <w:rPr>
        <w:rFonts w:ascii="Wingdings" w:hAnsi="Wingdings" w:hint="default"/>
      </w:rPr>
    </w:lvl>
  </w:abstractNum>
  <w:abstractNum w:abstractNumId="377" w15:restartNumberingAfterBreak="0">
    <w:nsid w:val="2C6F6253"/>
    <w:multiLevelType w:val="hybridMultilevel"/>
    <w:tmpl w:val="FFFFFFFF"/>
    <w:lvl w:ilvl="0" w:tplc="CB609964">
      <w:start w:val="1"/>
      <w:numFmt w:val="bullet"/>
      <w:lvlText w:val=""/>
      <w:lvlJc w:val="left"/>
      <w:pPr>
        <w:ind w:left="720" w:hanging="360"/>
      </w:pPr>
      <w:rPr>
        <w:rFonts w:ascii="Symbol" w:hAnsi="Symbol" w:hint="default"/>
      </w:rPr>
    </w:lvl>
    <w:lvl w:ilvl="1" w:tplc="03B2465A">
      <w:start w:val="1"/>
      <w:numFmt w:val="bullet"/>
      <w:lvlText w:val="o"/>
      <w:lvlJc w:val="left"/>
      <w:pPr>
        <w:ind w:left="1440" w:hanging="360"/>
      </w:pPr>
      <w:rPr>
        <w:rFonts w:ascii="Courier New" w:hAnsi="Courier New" w:hint="default"/>
      </w:rPr>
    </w:lvl>
    <w:lvl w:ilvl="2" w:tplc="5582CB7A">
      <w:start w:val="1"/>
      <w:numFmt w:val="bullet"/>
      <w:lvlText w:val=""/>
      <w:lvlJc w:val="left"/>
      <w:pPr>
        <w:ind w:left="2160" w:hanging="360"/>
      </w:pPr>
      <w:rPr>
        <w:rFonts w:ascii="Wingdings" w:hAnsi="Wingdings" w:hint="default"/>
      </w:rPr>
    </w:lvl>
    <w:lvl w:ilvl="3" w:tplc="8A44CA46">
      <w:start w:val="1"/>
      <w:numFmt w:val="bullet"/>
      <w:lvlText w:val=""/>
      <w:lvlJc w:val="left"/>
      <w:pPr>
        <w:ind w:left="2880" w:hanging="360"/>
      </w:pPr>
      <w:rPr>
        <w:rFonts w:ascii="Symbol" w:hAnsi="Symbol" w:hint="default"/>
      </w:rPr>
    </w:lvl>
    <w:lvl w:ilvl="4" w:tplc="6242D460">
      <w:start w:val="1"/>
      <w:numFmt w:val="bullet"/>
      <w:lvlText w:val="o"/>
      <w:lvlJc w:val="left"/>
      <w:pPr>
        <w:ind w:left="3600" w:hanging="360"/>
      </w:pPr>
      <w:rPr>
        <w:rFonts w:ascii="Courier New" w:hAnsi="Courier New" w:hint="default"/>
      </w:rPr>
    </w:lvl>
    <w:lvl w:ilvl="5" w:tplc="07545DD0">
      <w:start w:val="1"/>
      <w:numFmt w:val="bullet"/>
      <w:lvlText w:val=""/>
      <w:lvlJc w:val="left"/>
      <w:pPr>
        <w:ind w:left="4320" w:hanging="360"/>
      </w:pPr>
      <w:rPr>
        <w:rFonts w:ascii="Wingdings" w:hAnsi="Wingdings" w:hint="default"/>
      </w:rPr>
    </w:lvl>
    <w:lvl w:ilvl="6" w:tplc="6424140C">
      <w:start w:val="1"/>
      <w:numFmt w:val="bullet"/>
      <w:lvlText w:val=""/>
      <w:lvlJc w:val="left"/>
      <w:pPr>
        <w:ind w:left="5040" w:hanging="360"/>
      </w:pPr>
      <w:rPr>
        <w:rFonts w:ascii="Symbol" w:hAnsi="Symbol" w:hint="default"/>
      </w:rPr>
    </w:lvl>
    <w:lvl w:ilvl="7" w:tplc="773E1546">
      <w:start w:val="1"/>
      <w:numFmt w:val="bullet"/>
      <w:lvlText w:val="o"/>
      <w:lvlJc w:val="left"/>
      <w:pPr>
        <w:ind w:left="5760" w:hanging="360"/>
      </w:pPr>
      <w:rPr>
        <w:rFonts w:ascii="Courier New" w:hAnsi="Courier New" w:hint="default"/>
      </w:rPr>
    </w:lvl>
    <w:lvl w:ilvl="8" w:tplc="66484B08">
      <w:start w:val="1"/>
      <w:numFmt w:val="bullet"/>
      <w:lvlText w:val=""/>
      <w:lvlJc w:val="left"/>
      <w:pPr>
        <w:ind w:left="6480" w:hanging="360"/>
      </w:pPr>
      <w:rPr>
        <w:rFonts w:ascii="Wingdings" w:hAnsi="Wingdings" w:hint="default"/>
      </w:rPr>
    </w:lvl>
  </w:abstractNum>
  <w:abstractNum w:abstractNumId="378" w15:restartNumberingAfterBreak="0">
    <w:nsid w:val="2C974BC9"/>
    <w:multiLevelType w:val="hybridMultilevel"/>
    <w:tmpl w:val="FFFFFFFF"/>
    <w:lvl w:ilvl="0" w:tplc="2D86CEE0">
      <w:start w:val="1"/>
      <w:numFmt w:val="bullet"/>
      <w:lvlText w:val=""/>
      <w:lvlJc w:val="left"/>
      <w:pPr>
        <w:ind w:left="720" w:hanging="360"/>
      </w:pPr>
      <w:rPr>
        <w:rFonts w:ascii="Symbol" w:hAnsi="Symbol" w:hint="default"/>
      </w:rPr>
    </w:lvl>
    <w:lvl w:ilvl="1" w:tplc="05469C84">
      <w:start w:val="1"/>
      <w:numFmt w:val="bullet"/>
      <w:lvlText w:val="o"/>
      <w:lvlJc w:val="left"/>
      <w:pPr>
        <w:ind w:left="1440" w:hanging="360"/>
      </w:pPr>
      <w:rPr>
        <w:rFonts w:ascii="Courier New" w:hAnsi="Courier New" w:hint="default"/>
      </w:rPr>
    </w:lvl>
    <w:lvl w:ilvl="2" w:tplc="09E88E16">
      <w:start w:val="1"/>
      <w:numFmt w:val="bullet"/>
      <w:lvlText w:val=""/>
      <w:lvlJc w:val="left"/>
      <w:pPr>
        <w:ind w:left="2160" w:hanging="360"/>
      </w:pPr>
      <w:rPr>
        <w:rFonts w:ascii="Wingdings" w:hAnsi="Wingdings" w:hint="default"/>
      </w:rPr>
    </w:lvl>
    <w:lvl w:ilvl="3" w:tplc="73D2A526">
      <w:start w:val="1"/>
      <w:numFmt w:val="bullet"/>
      <w:lvlText w:val=""/>
      <w:lvlJc w:val="left"/>
      <w:pPr>
        <w:ind w:left="2880" w:hanging="360"/>
      </w:pPr>
      <w:rPr>
        <w:rFonts w:ascii="Symbol" w:hAnsi="Symbol" w:hint="default"/>
      </w:rPr>
    </w:lvl>
    <w:lvl w:ilvl="4" w:tplc="25D0EF4E">
      <w:start w:val="1"/>
      <w:numFmt w:val="bullet"/>
      <w:lvlText w:val="o"/>
      <w:lvlJc w:val="left"/>
      <w:pPr>
        <w:ind w:left="3600" w:hanging="360"/>
      </w:pPr>
      <w:rPr>
        <w:rFonts w:ascii="Courier New" w:hAnsi="Courier New" w:hint="default"/>
      </w:rPr>
    </w:lvl>
    <w:lvl w:ilvl="5" w:tplc="2480C1E8">
      <w:start w:val="1"/>
      <w:numFmt w:val="bullet"/>
      <w:lvlText w:val=""/>
      <w:lvlJc w:val="left"/>
      <w:pPr>
        <w:ind w:left="4320" w:hanging="360"/>
      </w:pPr>
      <w:rPr>
        <w:rFonts w:ascii="Wingdings" w:hAnsi="Wingdings" w:hint="default"/>
      </w:rPr>
    </w:lvl>
    <w:lvl w:ilvl="6" w:tplc="54ACDE2C">
      <w:start w:val="1"/>
      <w:numFmt w:val="bullet"/>
      <w:lvlText w:val=""/>
      <w:lvlJc w:val="left"/>
      <w:pPr>
        <w:ind w:left="5040" w:hanging="360"/>
      </w:pPr>
      <w:rPr>
        <w:rFonts w:ascii="Symbol" w:hAnsi="Symbol" w:hint="default"/>
      </w:rPr>
    </w:lvl>
    <w:lvl w:ilvl="7" w:tplc="F670E1B2">
      <w:start w:val="1"/>
      <w:numFmt w:val="bullet"/>
      <w:lvlText w:val="o"/>
      <w:lvlJc w:val="left"/>
      <w:pPr>
        <w:ind w:left="5760" w:hanging="360"/>
      </w:pPr>
      <w:rPr>
        <w:rFonts w:ascii="Courier New" w:hAnsi="Courier New" w:hint="default"/>
      </w:rPr>
    </w:lvl>
    <w:lvl w:ilvl="8" w:tplc="27426648">
      <w:start w:val="1"/>
      <w:numFmt w:val="bullet"/>
      <w:lvlText w:val=""/>
      <w:lvlJc w:val="left"/>
      <w:pPr>
        <w:ind w:left="6480" w:hanging="360"/>
      </w:pPr>
      <w:rPr>
        <w:rFonts w:ascii="Wingdings" w:hAnsi="Wingdings" w:hint="default"/>
      </w:rPr>
    </w:lvl>
  </w:abstractNum>
  <w:abstractNum w:abstractNumId="379" w15:restartNumberingAfterBreak="0">
    <w:nsid w:val="2CAD123B"/>
    <w:multiLevelType w:val="hybridMultilevel"/>
    <w:tmpl w:val="FFFFFFFF"/>
    <w:lvl w:ilvl="0" w:tplc="350EE35E">
      <w:start w:val="1"/>
      <w:numFmt w:val="bullet"/>
      <w:lvlText w:val=""/>
      <w:lvlJc w:val="left"/>
      <w:pPr>
        <w:ind w:left="720" w:hanging="360"/>
      </w:pPr>
      <w:rPr>
        <w:rFonts w:ascii="Symbol" w:hAnsi="Symbol" w:hint="default"/>
      </w:rPr>
    </w:lvl>
    <w:lvl w:ilvl="1" w:tplc="221E600E">
      <w:start w:val="1"/>
      <w:numFmt w:val="bullet"/>
      <w:lvlText w:val="o"/>
      <w:lvlJc w:val="left"/>
      <w:pPr>
        <w:ind w:left="1440" w:hanging="360"/>
      </w:pPr>
      <w:rPr>
        <w:rFonts w:ascii="Courier New" w:hAnsi="Courier New" w:hint="default"/>
      </w:rPr>
    </w:lvl>
    <w:lvl w:ilvl="2" w:tplc="747C308C">
      <w:start w:val="1"/>
      <w:numFmt w:val="bullet"/>
      <w:lvlText w:val=""/>
      <w:lvlJc w:val="left"/>
      <w:pPr>
        <w:ind w:left="2160" w:hanging="360"/>
      </w:pPr>
      <w:rPr>
        <w:rFonts w:ascii="Wingdings" w:hAnsi="Wingdings" w:hint="default"/>
      </w:rPr>
    </w:lvl>
    <w:lvl w:ilvl="3" w:tplc="FC1C416A">
      <w:start w:val="1"/>
      <w:numFmt w:val="bullet"/>
      <w:lvlText w:val=""/>
      <w:lvlJc w:val="left"/>
      <w:pPr>
        <w:ind w:left="2880" w:hanging="360"/>
      </w:pPr>
      <w:rPr>
        <w:rFonts w:ascii="Symbol" w:hAnsi="Symbol" w:hint="default"/>
      </w:rPr>
    </w:lvl>
    <w:lvl w:ilvl="4" w:tplc="0752480C">
      <w:start w:val="1"/>
      <w:numFmt w:val="bullet"/>
      <w:lvlText w:val="o"/>
      <w:lvlJc w:val="left"/>
      <w:pPr>
        <w:ind w:left="3600" w:hanging="360"/>
      </w:pPr>
      <w:rPr>
        <w:rFonts w:ascii="Courier New" w:hAnsi="Courier New" w:hint="default"/>
      </w:rPr>
    </w:lvl>
    <w:lvl w:ilvl="5" w:tplc="7B2A9676">
      <w:start w:val="1"/>
      <w:numFmt w:val="bullet"/>
      <w:lvlText w:val=""/>
      <w:lvlJc w:val="left"/>
      <w:pPr>
        <w:ind w:left="4320" w:hanging="360"/>
      </w:pPr>
      <w:rPr>
        <w:rFonts w:ascii="Wingdings" w:hAnsi="Wingdings" w:hint="default"/>
      </w:rPr>
    </w:lvl>
    <w:lvl w:ilvl="6" w:tplc="D8ACD8DE">
      <w:start w:val="1"/>
      <w:numFmt w:val="bullet"/>
      <w:lvlText w:val=""/>
      <w:lvlJc w:val="left"/>
      <w:pPr>
        <w:ind w:left="5040" w:hanging="360"/>
      </w:pPr>
      <w:rPr>
        <w:rFonts w:ascii="Symbol" w:hAnsi="Symbol" w:hint="default"/>
      </w:rPr>
    </w:lvl>
    <w:lvl w:ilvl="7" w:tplc="4058FBC2">
      <w:start w:val="1"/>
      <w:numFmt w:val="bullet"/>
      <w:lvlText w:val="o"/>
      <w:lvlJc w:val="left"/>
      <w:pPr>
        <w:ind w:left="5760" w:hanging="360"/>
      </w:pPr>
      <w:rPr>
        <w:rFonts w:ascii="Courier New" w:hAnsi="Courier New" w:hint="default"/>
      </w:rPr>
    </w:lvl>
    <w:lvl w:ilvl="8" w:tplc="CBF64562">
      <w:start w:val="1"/>
      <w:numFmt w:val="bullet"/>
      <w:lvlText w:val=""/>
      <w:lvlJc w:val="left"/>
      <w:pPr>
        <w:ind w:left="6480" w:hanging="360"/>
      </w:pPr>
      <w:rPr>
        <w:rFonts w:ascii="Wingdings" w:hAnsi="Wingdings" w:hint="default"/>
      </w:rPr>
    </w:lvl>
  </w:abstractNum>
  <w:abstractNum w:abstractNumId="380" w15:restartNumberingAfterBreak="0">
    <w:nsid w:val="2CCD7BC5"/>
    <w:multiLevelType w:val="hybridMultilevel"/>
    <w:tmpl w:val="FFFFFFFF"/>
    <w:lvl w:ilvl="0" w:tplc="13A2B23C">
      <w:start w:val="1"/>
      <w:numFmt w:val="bullet"/>
      <w:lvlText w:val=""/>
      <w:lvlJc w:val="left"/>
      <w:pPr>
        <w:ind w:left="720" w:hanging="360"/>
      </w:pPr>
      <w:rPr>
        <w:rFonts w:ascii="Symbol" w:hAnsi="Symbol" w:hint="default"/>
      </w:rPr>
    </w:lvl>
    <w:lvl w:ilvl="1" w:tplc="17464FAA">
      <w:start w:val="1"/>
      <w:numFmt w:val="bullet"/>
      <w:lvlText w:val="o"/>
      <w:lvlJc w:val="left"/>
      <w:pPr>
        <w:ind w:left="1440" w:hanging="360"/>
      </w:pPr>
      <w:rPr>
        <w:rFonts w:ascii="Courier New" w:hAnsi="Courier New" w:hint="default"/>
      </w:rPr>
    </w:lvl>
    <w:lvl w:ilvl="2" w:tplc="B4687558">
      <w:start w:val="1"/>
      <w:numFmt w:val="bullet"/>
      <w:lvlText w:val=""/>
      <w:lvlJc w:val="left"/>
      <w:pPr>
        <w:ind w:left="2160" w:hanging="360"/>
      </w:pPr>
      <w:rPr>
        <w:rFonts w:ascii="Wingdings" w:hAnsi="Wingdings" w:hint="default"/>
      </w:rPr>
    </w:lvl>
    <w:lvl w:ilvl="3" w:tplc="0C5ECABA">
      <w:start w:val="1"/>
      <w:numFmt w:val="bullet"/>
      <w:lvlText w:val=""/>
      <w:lvlJc w:val="left"/>
      <w:pPr>
        <w:ind w:left="2880" w:hanging="360"/>
      </w:pPr>
      <w:rPr>
        <w:rFonts w:ascii="Symbol" w:hAnsi="Symbol" w:hint="default"/>
      </w:rPr>
    </w:lvl>
    <w:lvl w:ilvl="4" w:tplc="C908CB3C">
      <w:start w:val="1"/>
      <w:numFmt w:val="bullet"/>
      <w:lvlText w:val="o"/>
      <w:lvlJc w:val="left"/>
      <w:pPr>
        <w:ind w:left="3600" w:hanging="360"/>
      </w:pPr>
      <w:rPr>
        <w:rFonts w:ascii="Courier New" w:hAnsi="Courier New" w:hint="default"/>
      </w:rPr>
    </w:lvl>
    <w:lvl w:ilvl="5" w:tplc="360E2A90">
      <w:start w:val="1"/>
      <w:numFmt w:val="bullet"/>
      <w:lvlText w:val=""/>
      <w:lvlJc w:val="left"/>
      <w:pPr>
        <w:ind w:left="4320" w:hanging="360"/>
      </w:pPr>
      <w:rPr>
        <w:rFonts w:ascii="Wingdings" w:hAnsi="Wingdings" w:hint="default"/>
      </w:rPr>
    </w:lvl>
    <w:lvl w:ilvl="6" w:tplc="1BDE7778">
      <w:start w:val="1"/>
      <w:numFmt w:val="bullet"/>
      <w:lvlText w:val=""/>
      <w:lvlJc w:val="left"/>
      <w:pPr>
        <w:ind w:left="5040" w:hanging="360"/>
      </w:pPr>
      <w:rPr>
        <w:rFonts w:ascii="Symbol" w:hAnsi="Symbol" w:hint="default"/>
      </w:rPr>
    </w:lvl>
    <w:lvl w:ilvl="7" w:tplc="B4DA8F54">
      <w:start w:val="1"/>
      <w:numFmt w:val="bullet"/>
      <w:lvlText w:val="o"/>
      <w:lvlJc w:val="left"/>
      <w:pPr>
        <w:ind w:left="5760" w:hanging="360"/>
      </w:pPr>
      <w:rPr>
        <w:rFonts w:ascii="Courier New" w:hAnsi="Courier New" w:hint="default"/>
      </w:rPr>
    </w:lvl>
    <w:lvl w:ilvl="8" w:tplc="FB6E2CAE">
      <w:start w:val="1"/>
      <w:numFmt w:val="bullet"/>
      <w:lvlText w:val=""/>
      <w:lvlJc w:val="left"/>
      <w:pPr>
        <w:ind w:left="6480" w:hanging="360"/>
      </w:pPr>
      <w:rPr>
        <w:rFonts w:ascii="Wingdings" w:hAnsi="Wingdings" w:hint="default"/>
      </w:rPr>
    </w:lvl>
  </w:abstractNum>
  <w:abstractNum w:abstractNumId="381" w15:restartNumberingAfterBreak="0">
    <w:nsid w:val="2CD81503"/>
    <w:multiLevelType w:val="hybridMultilevel"/>
    <w:tmpl w:val="FFFFFFFF"/>
    <w:lvl w:ilvl="0" w:tplc="95A45F26">
      <w:start w:val="1"/>
      <w:numFmt w:val="bullet"/>
      <w:lvlText w:val=""/>
      <w:lvlJc w:val="left"/>
      <w:pPr>
        <w:ind w:left="720" w:hanging="360"/>
      </w:pPr>
      <w:rPr>
        <w:rFonts w:ascii="Symbol" w:hAnsi="Symbol" w:hint="default"/>
      </w:rPr>
    </w:lvl>
    <w:lvl w:ilvl="1" w:tplc="AB58CA1E">
      <w:start w:val="1"/>
      <w:numFmt w:val="bullet"/>
      <w:lvlText w:val="o"/>
      <w:lvlJc w:val="left"/>
      <w:pPr>
        <w:ind w:left="1440" w:hanging="360"/>
      </w:pPr>
      <w:rPr>
        <w:rFonts w:ascii="Courier New" w:hAnsi="Courier New" w:hint="default"/>
      </w:rPr>
    </w:lvl>
    <w:lvl w:ilvl="2" w:tplc="6790882E">
      <w:start w:val="1"/>
      <w:numFmt w:val="bullet"/>
      <w:lvlText w:val=""/>
      <w:lvlJc w:val="left"/>
      <w:pPr>
        <w:ind w:left="2160" w:hanging="360"/>
      </w:pPr>
      <w:rPr>
        <w:rFonts w:ascii="Wingdings" w:hAnsi="Wingdings" w:hint="default"/>
      </w:rPr>
    </w:lvl>
    <w:lvl w:ilvl="3" w:tplc="D2627CAE">
      <w:start w:val="1"/>
      <w:numFmt w:val="bullet"/>
      <w:lvlText w:val=""/>
      <w:lvlJc w:val="left"/>
      <w:pPr>
        <w:ind w:left="2880" w:hanging="360"/>
      </w:pPr>
      <w:rPr>
        <w:rFonts w:ascii="Symbol" w:hAnsi="Symbol" w:hint="default"/>
      </w:rPr>
    </w:lvl>
    <w:lvl w:ilvl="4" w:tplc="AB243306">
      <w:start w:val="1"/>
      <w:numFmt w:val="bullet"/>
      <w:lvlText w:val="o"/>
      <w:lvlJc w:val="left"/>
      <w:pPr>
        <w:ind w:left="3600" w:hanging="360"/>
      </w:pPr>
      <w:rPr>
        <w:rFonts w:ascii="Courier New" w:hAnsi="Courier New" w:hint="default"/>
      </w:rPr>
    </w:lvl>
    <w:lvl w:ilvl="5" w:tplc="BEE27410">
      <w:start w:val="1"/>
      <w:numFmt w:val="bullet"/>
      <w:lvlText w:val=""/>
      <w:lvlJc w:val="left"/>
      <w:pPr>
        <w:ind w:left="4320" w:hanging="360"/>
      </w:pPr>
      <w:rPr>
        <w:rFonts w:ascii="Wingdings" w:hAnsi="Wingdings" w:hint="default"/>
      </w:rPr>
    </w:lvl>
    <w:lvl w:ilvl="6" w:tplc="F1C4A61E">
      <w:start w:val="1"/>
      <w:numFmt w:val="bullet"/>
      <w:lvlText w:val=""/>
      <w:lvlJc w:val="left"/>
      <w:pPr>
        <w:ind w:left="5040" w:hanging="360"/>
      </w:pPr>
      <w:rPr>
        <w:rFonts w:ascii="Symbol" w:hAnsi="Symbol" w:hint="default"/>
      </w:rPr>
    </w:lvl>
    <w:lvl w:ilvl="7" w:tplc="4206428E">
      <w:start w:val="1"/>
      <w:numFmt w:val="bullet"/>
      <w:lvlText w:val="o"/>
      <w:lvlJc w:val="left"/>
      <w:pPr>
        <w:ind w:left="5760" w:hanging="360"/>
      </w:pPr>
      <w:rPr>
        <w:rFonts w:ascii="Courier New" w:hAnsi="Courier New" w:hint="default"/>
      </w:rPr>
    </w:lvl>
    <w:lvl w:ilvl="8" w:tplc="9F04C378">
      <w:start w:val="1"/>
      <w:numFmt w:val="bullet"/>
      <w:lvlText w:val=""/>
      <w:lvlJc w:val="left"/>
      <w:pPr>
        <w:ind w:left="6480" w:hanging="360"/>
      </w:pPr>
      <w:rPr>
        <w:rFonts w:ascii="Wingdings" w:hAnsi="Wingdings" w:hint="default"/>
      </w:rPr>
    </w:lvl>
  </w:abstractNum>
  <w:abstractNum w:abstractNumId="382" w15:restartNumberingAfterBreak="0">
    <w:nsid w:val="2CF02E6A"/>
    <w:multiLevelType w:val="hybridMultilevel"/>
    <w:tmpl w:val="FFFFFFFF"/>
    <w:lvl w:ilvl="0" w:tplc="84529EA8">
      <w:start w:val="1"/>
      <w:numFmt w:val="bullet"/>
      <w:lvlText w:val=""/>
      <w:lvlJc w:val="left"/>
      <w:pPr>
        <w:ind w:left="720" w:hanging="360"/>
      </w:pPr>
      <w:rPr>
        <w:rFonts w:ascii="Symbol" w:hAnsi="Symbol" w:hint="default"/>
      </w:rPr>
    </w:lvl>
    <w:lvl w:ilvl="1" w:tplc="F97A7DA8">
      <w:start w:val="1"/>
      <w:numFmt w:val="bullet"/>
      <w:lvlText w:val="o"/>
      <w:lvlJc w:val="left"/>
      <w:pPr>
        <w:ind w:left="1440" w:hanging="360"/>
      </w:pPr>
      <w:rPr>
        <w:rFonts w:ascii="Courier New" w:hAnsi="Courier New" w:hint="default"/>
      </w:rPr>
    </w:lvl>
    <w:lvl w:ilvl="2" w:tplc="F5E01820">
      <w:start w:val="1"/>
      <w:numFmt w:val="bullet"/>
      <w:lvlText w:val=""/>
      <w:lvlJc w:val="left"/>
      <w:pPr>
        <w:ind w:left="2160" w:hanging="360"/>
      </w:pPr>
      <w:rPr>
        <w:rFonts w:ascii="Wingdings" w:hAnsi="Wingdings" w:hint="default"/>
      </w:rPr>
    </w:lvl>
    <w:lvl w:ilvl="3" w:tplc="F940A518">
      <w:start w:val="1"/>
      <w:numFmt w:val="bullet"/>
      <w:lvlText w:val=""/>
      <w:lvlJc w:val="left"/>
      <w:pPr>
        <w:ind w:left="2880" w:hanging="360"/>
      </w:pPr>
      <w:rPr>
        <w:rFonts w:ascii="Symbol" w:hAnsi="Symbol" w:hint="default"/>
      </w:rPr>
    </w:lvl>
    <w:lvl w:ilvl="4" w:tplc="FF004948">
      <w:start w:val="1"/>
      <w:numFmt w:val="bullet"/>
      <w:lvlText w:val="o"/>
      <w:lvlJc w:val="left"/>
      <w:pPr>
        <w:ind w:left="3600" w:hanging="360"/>
      </w:pPr>
      <w:rPr>
        <w:rFonts w:ascii="Courier New" w:hAnsi="Courier New" w:hint="default"/>
      </w:rPr>
    </w:lvl>
    <w:lvl w:ilvl="5" w:tplc="CF4C19E6">
      <w:start w:val="1"/>
      <w:numFmt w:val="bullet"/>
      <w:lvlText w:val=""/>
      <w:lvlJc w:val="left"/>
      <w:pPr>
        <w:ind w:left="4320" w:hanging="360"/>
      </w:pPr>
      <w:rPr>
        <w:rFonts w:ascii="Wingdings" w:hAnsi="Wingdings" w:hint="default"/>
      </w:rPr>
    </w:lvl>
    <w:lvl w:ilvl="6" w:tplc="CBC4D6A6">
      <w:start w:val="1"/>
      <w:numFmt w:val="bullet"/>
      <w:lvlText w:val=""/>
      <w:lvlJc w:val="left"/>
      <w:pPr>
        <w:ind w:left="5040" w:hanging="360"/>
      </w:pPr>
      <w:rPr>
        <w:rFonts w:ascii="Symbol" w:hAnsi="Symbol" w:hint="default"/>
      </w:rPr>
    </w:lvl>
    <w:lvl w:ilvl="7" w:tplc="415A788C">
      <w:start w:val="1"/>
      <w:numFmt w:val="bullet"/>
      <w:lvlText w:val="o"/>
      <w:lvlJc w:val="left"/>
      <w:pPr>
        <w:ind w:left="5760" w:hanging="360"/>
      </w:pPr>
      <w:rPr>
        <w:rFonts w:ascii="Courier New" w:hAnsi="Courier New" w:hint="default"/>
      </w:rPr>
    </w:lvl>
    <w:lvl w:ilvl="8" w:tplc="FE06B8C8">
      <w:start w:val="1"/>
      <w:numFmt w:val="bullet"/>
      <w:lvlText w:val=""/>
      <w:lvlJc w:val="left"/>
      <w:pPr>
        <w:ind w:left="6480" w:hanging="360"/>
      </w:pPr>
      <w:rPr>
        <w:rFonts w:ascii="Wingdings" w:hAnsi="Wingdings" w:hint="default"/>
      </w:rPr>
    </w:lvl>
  </w:abstractNum>
  <w:abstractNum w:abstractNumId="383" w15:restartNumberingAfterBreak="0">
    <w:nsid w:val="2D2A5507"/>
    <w:multiLevelType w:val="hybridMultilevel"/>
    <w:tmpl w:val="FFFFFFFF"/>
    <w:lvl w:ilvl="0" w:tplc="53E01148">
      <w:start w:val="1"/>
      <w:numFmt w:val="bullet"/>
      <w:lvlText w:val=""/>
      <w:lvlJc w:val="left"/>
      <w:pPr>
        <w:ind w:left="720" w:hanging="360"/>
      </w:pPr>
      <w:rPr>
        <w:rFonts w:ascii="Symbol" w:hAnsi="Symbol" w:hint="default"/>
      </w:rPr>
    </w:lvl>
    <w:lvl w:ilvl="1" w:tplc="658E617E">
      <w:start w:val="1"/>
      <w:numFmt w:val="bullet"/>
      <w:lvlText w:val="o"/>
      <w:lvlJc w:val="left"/>
      <w:pPr>
        <w:ind w:left="1440" w:hanging="360"/>
      </w:pPr>
      <w:rPr>
        <w:rFonts w:ascii="Courier New" w:hAnsi="Courier New" w:hint="default"/>
      </w:rPr>
    </w:lvl>
    <w:lvl w:ilvl="2" w:tplc="8A66D1F6">
      <w:start w:val="1"/>
      <w:numFmt w:val="bullet"/>
      <w:lvlText w:val=""/>
      <w:lvlJc w:val="left"/>
      <w:pPr>
        <w:ind w:left="2160" w:hanging="360"/>
      </w:pPr>
      <w:rPr>
        <w:rFonts w:ascii="Wingdings" w:hAnsi="Wingdings" w:hint="default"/>
      </w:rPr>
    </w:lvl>
    <w:lvl w:ilvl="3" w:tplc="5E22DB18">
      <w:start w:val="1"/>
      <w:numFmt w:val="bullet"/>
      <w:lvlText w:val=""/>
      <w:lvlJc w:val="left"/>
      <w:pPr>
        <w:ind w:left="2880" w:hanging="360"/>
      </w:pPr>
      <w:rPr>
        <w:rFonts w:ascii="Symbol" w:hAnsi="Symbol" w:hint="default"/>
      </w:rPr>
    </w:lvl>
    <w:lvl w:ilvl="4" w:tplc="D840C0A6">
      <w:start w:val="1"/>
      <w:numFmt w:val="bullet"/>
      <w:lvlText w:val="o"/>
      <w:lvlJc w:val="left"/>
      <w:pPr>
        <w:ind w:left="3600" w:hanging="360"/>
      </w:pPr>
      <w:rPr>
        <w:rFonts w:ascii="Courier New" w:hAnsi="Courier New" w:hint="default"/>
      </w:rPr>
    </w:lvl>
    <w:lvl w:ilvl="5" w:tplc="113EB7B6">
      <w:start w:val="1"/>
      <w:numFmt w:val="bullet"/>
      <w:lvlText w:val=""/>
      <w:lvlJc w:val="left"/>
      <w:pPr>
        <w:ind w:left="4320" w:hanging="360"/>
      </w:pPr>
      <w:rPr>
        <w:rFonts w:ascii="Wingdings" w:hAnsi="Wingdings" w:hint="default"/>
      </w:rPr>
    </w:lvl>
    <w:lvl w:ilvl="6" w:tplc="3D6EF9A0">
      <w:start w:val="1"/>
      <w:numFmt w:val="bullet"/>
      <w:lvlText w:val=""/>
      <w:lvlJc w:val="left"/>
      <w:pPr>
        <w:ind w:left="5040" w:hanging="360"/>
      </w:pPr>
      <w:rPr>
        <w:rFonts w:ascii="Symbol" w:hAnsi="Symbol" w:hint="default"/>
      </w:rPr>
    </w:lvl>
    <w:lvl w:ilvl="7" w:tplc="FDDA5C16">
      <w:start w:val="1"/>
      <w:numFmt w:val="bullet"/>
      <w:lvlText w:val="o"/>
      <w:lvlJc w:val="left"/>
      <w:pPr>
        <w:ind w:left="5760" w:hanging="360"/>
      </w:pPr>
      <w:rPr>
        <w:rFonts w:ascii="Courier New" w:hAnsi="Courier New" w:hint="default"/>
      </w:rPr>
    </w:lvl>
    <w:lvl w:ilvl="8" w:tplc="45C04D7E">
      <w:start w:val="1"/>
      <w:numFmt w:val="bullet"/>
      <w:lvlText w:val=""/>
      <w:lvlJc w:val="left"/>
      <w:pPr>
        <w:ind w:left="6480" w:hanging="360"/>
      </w:pPr>
      <w:rPr>
        <w:rFonts w:ascii="Wingdings" w:hAnsi="Wingdings" w:hint="default"/>
      </w:rPr>
    </w:lvl>
  </w:abstractNum>
  <w:abstractNum w:abstractNumId="384" w15:restartNumberingAfterBreak="0">
    <w:nsid w:val="2D4A1A99"/>
    <w:multiLevelType w:val="hybridMultilevel"/>
    <w:tmpl w:val="FFFFFFFF"/>
    <w:lvl w:ilvl="0" w:tplc="24E6EBDA">
      <w:start w:val="1"/>
      <w:numFmt w:val="bullet"/>
      <w:lvlText w:val=""/>
      <w:lvlJc w:val="left"/>
      <w:pPr>
        <w:ind w:left="720" w:hanging="360"/>
      </w:pPr>
      <w:rPr>
        <w:rFonts w:ascii="Symbol" w:hAnsi="Symbol" w:hint="default"/>
      </w:rPr>
    </w:lvl>
    <w:lvl w:ilvl="1" w:tplc="98244904">
      <w:start w:val="1"/>
      <w:numFmt w:val="bullet"/>
      <w:lvlText w:val="o"/>
      <w:lvlJc w:val="left"/>
      <w:pPr>
        <w:ind w:left="1440" w:hanging="360"/>
      </w:pPr>
      <w:rPr>
        <w:rFonts w:ascii="Courier New" w:hAnsi="Courier New" w:hint="default"/>
      </w:rPr>
    </w:lvl>
    <w:lvl w:ilvl="2" w:tplc="7AA0D43C">
      <w:start w:val="1"/>
      <w:numFmt w:val="bullet"/>
      <w:lvlText w:val=""/>
      <w:lvlJc w:val="left"/>
      <w:pPr>
        <w:ind w:left="2160" w:hanging="360"/>
      </w:pPr>
      <w:rPr>
        <w:rFonts w:ascii="Wingdings" w:hAnsi="Wingdings" w:hint="default"/>
      </w:rPr>
    </w:lvl>
    <w:lvl w:ilvl="3" w:tplc="8DA6A878">
      <w:start w:val="1"/>
      <w:numFmt w:val="bullet"/>
      <w:lvlText w:val=""/>
      <w:lvlJc w:val="left"/>
      <w:pPr>
        <w:ind w:left="2880" w:hanging="360"/>
      </w:pPr>
      <w:rPr>
        <w:rFonts w:ascii="Symbol" w:hAnsi="Symbol" w:hint="default"/>
      </w:rPr>
    </w:lvl>
    <w:lvl w:ilvl="4" w:tplc="835245B0">
      <w:start w:val="1"/>
      <w:numFmt w:val="bullet"/>
      <w:lvlText w:val="o"/>
      <w:lvlJc w:val="left"/>
      <w:pPr>
        <w:ind w:left="3600" w:hanging="360"/>
      </w:pPr>
      <w:rPr>
        <w:rFonts w:ascii="Courier New" w:hAnsi="Courier New" w:hint="default"/>
      </w:rPr>
    </w:lvl>
    <w:lvl w:ilvl="5" w:tplc="C62038BA">
      <w:start w:val="1"/>
      <w:numFmt w:val="bullet"/>
      <w:lvlText w:val=""/>
      <w:lvlJc w:val="left"/>
      <w:pPr>
        <w:ind w:left="4320" w:hanging="360"/>
      </w:pPr>
      <w:rPr>
        <w:rFonts w:ascii="Wingdings" w:hAnsi="Wingdings" w:hint="default"/>
      </w:rPr>
    </w:lvl>
    <w:lvl w:ilvl="6" w:tplc="9C7CDF70">
      <w:start w:val="1"/>
      <w:numFmt w:val="bullet"/>
      <w:lvlText w:val=""/>
      <w:lvlJc w:val="left"/>
      <w:pPr>
        <w:ind w:left="5040" w:hanging="360"/>
      </w:pPr>
      <w:rPr>
        <w:rFonts w:ascii="Symbol" w:hAnsi="Symbol" w:hint="default"/>
      </w:rPr>
    </w:lvl>
    <w:lvl w:ilvl="7" w:tplc="5FFC9DD0">
      <w:start w:val="1"/>
      <w:numFmt w:val="bullet"/>
      <w:lvlText w:val="o"/>
      <w:lvlJc w:val="left"/>
      <w:pPr>
        <w:ind w:left="5760" w:hanging="360"/>
      </w:pPr>
      <w:rPr>
        <w:rFonts w:ascii="Courier New" w:hAnsi="Courier New" w:hint="default"/>
      </w:rPr>
    </w:lvl>
    <w:lvl w:ilvl="8" w:tplc="D74E669A">
      <w:start w:val="1"/>
      <w:numFmt w:val="bullet"/>
      <w:lvlText w:val=""/>
      <w:lvlJc w:val="left"/>
      <w:pPr>
        <w:ind w:left="6480" w:hanging="360"/>
      </w:pPr>
      <w:rPr>
        <w:rFonts w:ascii="Wingdings" w:hAnsi="Wingdings" w:hint="default"/>
      </w:rPr>
    </w:lvl>
  </w:abstractNum>
  <w:abstractNum w:abstractNumId="385" w15:restartNumberingAfterBreak="0">
    <w:nsid w:val="2D9028E6"/>
    <w:multiLevelType w:val="hybridMultilevel"/>
    <w:tmpl w:val="FFFFFFFF"/>
    <w:lvl w:ilvl="0" w:tplc="71867E6A">
      <w:start w:val="1"/>
      <w:numFmt w:val="bullet"/>
      <w:lvlText w:val=""/>
      <w:lvlJc w:val="left"/>
      <w:pPr>
        <w:ind w:left="720" w:hanging="360"/>
      </w:pPr>
      <w:rPr>
        <w:rFonts w:ascii="Symbol" w:hAnsi="Symbol" w:hint="default"/>
      </w:rPr>
    </w:lvl>
    <w:lvl w:ilvl="1" w:tplc="04C65792">
      <w:start w:val="1"/>
      <w:numFmt w:val="bullet"/>
      <w:lvlText w:val="o"/>
      <w:lvlJc w:val="left"/>
      <w:pPr>
        <w:ind w:left="1440" w:hanging="360"/>
      </w:pPr>
      <w:rPr>
        <w:rFonts w:ascii="Courier New" w:hAnsi="Courier New" w:hint="default"/>
      </w:rPr>
    </w:lvl>
    <w:lvl w:ilvl="2" w:tplc="0F6E5E12">
      <w:start w:val="1"/>
      <w:numFmt w:val="bullet"/>
      <w:lvlText w:val=""/>
      <w:lvlJc w:val="left"/>
      <w:pPr>
        <w:ind w:left="2160" w:hanging="360"/>
      </w:pPr>
      <w:rPr>
        <w:rFonts w:ascii="Wingdings" w:hAnsi="Wingdings" w:hint="default"/>
      </w:rPr>
    </w:lvl>
    <w:lvl w:ilvl="3" w:tplc="69901DCE">
      <w:start w:val="1"/>
      <w:numFmt w:val="bullet"/>
      <w:lvlText w:val=""/>
      <w:lvlJc w:val="left"/>
      <w:pPr>
        <w:ind w:left="2880" w:hanging="360"/>
      </w:pPr>
      <w:rPr>
        <w:rFonts w:ascii="Symbol" w:hAnsi="Symbol" w:hint="default"/>
      </w:rPr>
    </w:lvl>
    <w:lvl w:ilvl="4" w:tplc="AC3019C8">
      <w:start w:val="1"/>
      <w:numFmt w:val="bullet"/>
      <w:lvlText w:val="o"/>
      <w:lvlJc w:val="left"/>
      <w:pPr>
        <w:ind w:left="3600" w:hanging="360"/>
      </w:pPr>
      <w:rPr>
        <w:rFonts w:ascii="Courier New" w:hAnsi="Courier New" w:hint="default"/>
      </w:rPr>
    </w:lvl>
    <w:lvl w:ilvl="5" w:tplc="77B4B5F6">
      <w:start w:val="1"/>
      <w:numFmt w:val="bullet"/>
      <w:lvlText w:val=""/>
      <w:lvlJc w:val="left"/>
      <w:pPr>
        <w:ind w:left="4320" w:hanging="360"/>
      </w:pPr>
      <w:rPr>
        <w:rFonts w:ascii="Wingdings" w:hAnsi="Wingdings" w:hint="default"/>
      </w:rPr>
    </w:lvl>
    <w:lvl w:ilvl="6" w:tplc="22E4E9A4">
      <w:start w:val="1"/>
      <w:numFmt w:val="bullet"/>
      <w:lvlText w:val=""/>
      <w:lvlJc w:val="left"/>
      <w:pPr>
        <w:ind w:left="5040" w:hanging="360"/>
      </w:pPr>
      <w:rPr>
        <w:rFonts w:ascii="Symbol" w:hAnsi="Symbol" w:hint="default"/>
      </w:rPr>
    </w:lvl>
    <w:lvl w:ilvl="7" w:tplc="BD026558">
      <w:start w:val="1"/>
      <w:numFmt w:val="bullet"/>
      <w:lvlText w:val="o"/>
      <w:lvlJc w:val="left"/>
      <w:pPr>
        <w:ind w:left="5760" w:hanging="360"/>
      </w:pPr>
      <w:rPr>
        <w:rFonts w:ascii="Courier New" w:hAnsi="Courier New" w:hint="default"/>
      </w:rPr>
    </w:lvl>
    <w:lvl w:ilvl="8" w:tplc="76367438">
      <w:start w:val="1"/>
      <w:numFmt w:val="bullet"/>
      <w:lvlText w:val=""/>
      <w:lvlJc w:val="left"/>
      <w:pPr>
        <w:ind w:left="6480" w:hanging="360"/>
      </w:pPr>
      <w:rPr>
        <w:rFonts w:ascii="Wingdings" w:hAnsi="Wingdings" w:hint="default"/>
      </w:rPr>
    </w:lvl>
  </w:abstractNum>
  <w:abstractNum w:abstractNumId="386" w15:restartNumberingAfterBreak="0">
    <w:nsid w:val="2DD16629"/>
    <w:multiLevelType w:val="hybridMultilevel"/>
    <w:tmpl w:val="FFFFFFFF"/>
    <w:lvl w:ilvl="0" w:tplc="F92CCC52">
      <w:start w:val="1"/>
      <w:numFmt w:val="bullet"/>
      <w:lvlText w:val=""/>
      <w:lvlJc w:val="left"/>
      <w:pPr>
        <w:ind w:left="720" w:hanging="360"/>
      </w:pPr>
      <w:rPr>
        <w:rFonts w:ascii="Symbol" w:hAnsi="Symbol" w:hint="default"/>
      </w:rPr>
    </w:lvl>
    <w:lvl w:ilvl="1" w:tplc="103C36B2">
      <w:start w:val="1"/>
      <w:numFmt w:val="bullet"/>
      <w:lvlText w:val="o"/>
      <w:lvlJc w:val="left"/>
      <w:pPr>
        <w:ind w:left="1440" w:hanging="360"/>
      </w:pPr>
      <w:rPr>
        <w:rFonts w:ascii="Courier New" w:hAnsi="Courier New" w:hint="default"/>
      </w:rPr>
    </w:lvl>
    <w:lvl w:ilvl="2" w:tplc="C97ADDFC">
      <w:start w:val="1"/>
      <w:numFmt w:val="bullet"/>
      <w:lvlText w:val=""/>
      <w:lvlJc w:val="left"/>
      <w:pPr>
        <w:ind w:left="2160" w:hanging="360"/>
      </w:pPr>
      <w:rPr>
        <w:rFonts w:ascii="Wingdings" w:hAnsi="Wingdings" w:hint="default"/>
      </w:rPr>
    </w:lvl>
    <w:lvl w:ilvl="3" w:tplc="B4BAFAD8">
      <w:start w:val="1"/>
      <w:numFmt w:val="bullet"/>
      <w:lvlText w:val=""/>
      <w:lvlJc w:val="left"/>
      <w:pPr>
        <w:ind w:left="2880" w:hanging="360"/>
      </w:pPr>
      <w:rPr>
        <w:rFonts w:ascii="Symbol" w:hAnsi="Symbol" w:hint="default"/>
      </w:rPr>
    </w:lvl>
    <w:lvl w:ilvl="4" w:tplc="C472C422">
      <w:start w:val="1"/>
      <w:numFmt w:val="bullet"/>
      <w:lvlText w:val="o"/>
      <w:lvlJc w:val="left"/>
      <w:pPr>
        <w:ind w:left="3600" w:hanging="360"/>
      </w:pPr>
      <w:rPr>
        <w:rFonts w:ascii="Courier New" w:hAnsi="Courier New" w:hint="default"/>
      </w:rPr>
    </w:lvl>
    <w:lvl w:ilvl="5" w:tplc="D986A50C">
      <w:start w:val="1"/>
      <w:numFmt w:val="bullet"/>
      <w:lvlText w:val=""/>
      <w:lvlJc w:val="left"/>
      <w:pPr>
        <w:ind w:left="4320" w:hanging="360"/>
      </w:pPr>
      <w:rPr>
        <w:rFonts w:ascii="Wingdings" w:hAnsi="Wingdings" w:hint="default"/>
      </w:rPr>
    </w:lvl>
    <w:lvl w:ilvl="6" w:tplc="683A0BDE">
      <w:start w:val="1"/>
      <w:numFmt w:val="bullet"/>
      <w:lvlText w:val=""/>
      <w:lvlJc w:val="left"/>
      <w:pPr>
        <w:ind w:left="5040" w:hanging="360"/>
      </w:pPr>
      <w:rPr>
        <w:rFonts w:ascii="Symbol" w:hAnsi="Symbol" w:hint="default"/>
      </w:rPr>
    </w:lvl>
    <w:lvl w:ilvl="7" w:tplc="A410846A">
      <w:start w:val="1"/>
      <w:numFmt w:val="bullet"/>
      <w:lvlText w:val="o"/>
      <w:lvlJc w:val="left"/>
      <w:pPr>
        <w:ind w:left="5760" w:hanging="360"/>
      </w:pPr>
      <w:rPr>
        <w:rFonts w:ascii="Courier New" w:hAnsi="Courier New" w:hint="default"/>
      </w:rPr>
    </w:lvl>
    <w:lvl w:ilvl="8" w:tplc="6A4C7CC0">
      <w:start w:val="1"/>
      <w:numFmt w:val="bullet"/>
      <w:lvlText w:val=""/>
      <w:lvlJc w:val="left"/>
      <w:pPr>
        <w:ind w:left="6480" w:hanging="360"/>
      </w:pPr>
      <w:rPr>
        <w:rFonts w:ascii="Wingdings" w:hAnsi="Wingdings" w:hint="default"/>
      </w:rPr>
    </w:lvl>
  </w:abstractNum>
  <w:abstractNum w:abstractNumId="387" w15:restartNumberingAfterBreak="0">
    <w:nsid w:val="2DE974B2"/>
    <w:multiLevelType w:val="hybridMultilevel"/>
    <w:tmpl w:val="FFFFFFFF"/>
    <w:lvl w:ilvl="0" w:tplc="327AD90E">
      <w:start w:val="1"/>
      <w:numFmt w:val="bullet"/>
      <w:lvlText w:val=""/>
      <w:lvlJc w:val="left"/>
      <w:pPr>
        <w:ind w:left="720" w:hanging="360"/>
      </w:pPr>
      <w:rPr>
        <w:rFonts w:ascii="Symbol" w:hAnsi="Symbol" w:hint="default"/>
      </w:rPr>
    </w:lvl>
    <w:lvl w:ilvl="1" w:tplc="ABF2D1A2">
      <w:start w:val="1"/>
      <w:numFmt w:val="bullet"/>
      <w:lvlText w:val="o"/>
      <w:lvlJc w:val="left"/>
      <w:pPr>
        <w:ind w:left="1440" w:hanging="360"/>
      </w:pPr>
      <w:rPr>
        <w:rFonts w:ascii="Courier New" w:hAnsi="Courier New" w:hint="default"/>
      </w:rPr>
    </w:lvl>
    <w:lvl w:ilvl="2" w:tplc="AAB680CE">
      <w:start w:val="1"/>
      <w:numFmt w:val="bullet"/>
      <w:lvlText w:val=""/>
      <w:lvlJc w:val="left"/>
      <w:pPr>
        <w:ind w:left="2160" w:hanging="360"/>
      </w:pPr>
      <w:rPr>
        <w:rFonts w:ascii="Wingdings" w:hAnsi="Wingdings" w:hint="default"/>
      </w:rPr>
    </w:lvl>
    <w:lvl w:ilvl="3" w:tplc="DEF26FCA">
      <w:start w:val="1"/>
      <w:numFmt w:val="bullet"/>
      <w:lvlText w:val=""/>
      <w:lvlJc w:val="left"/>
      <w:pPr>
        <w:ind w:left="2880" w:hanging="360"/>
      </w:pPr>
      <w:rPr>
        <w:rFonts w:ascii="Symbol" w:hAnsi="Symbol" w:hint="default"/>
      </w:rPr>
    </w:lvl>
    <w:lvl w:ilvl="4" w:tplc="0EE6EBFE">
      <w:start w:val="1"/>
      <w:numFmt w:val="bullet"/>
      <w:lvlText w:val="o"/>
      <w:lvlJc w:val="left"/>
      <w:pPr>
        <w:ind w:left="3600" w:hanging="360"/>
      </w:pPr>
      <w:rPr>
        <w:rFonts w:ascii="Courier New" w:hAnsi="Courier New" w:hint="default"/>
      </w:rPr>
    </w:lvl>
    <w:lvl w:ilvl="5" w:tplc="3524111C">
      <w:start w:val="1"/>
      <w:numFmt w:val="bullet"/>
      <w:lvlText w:val=""/>
      <w:lvlJc w:val="left"/>
      <w:pPr>
        <w:ind w:left="4320" w:hanging="360"/>
      </w:pPr>
      <w:rPr>
        <w:rFonts w:ascii="Wingdings" w:hAnsi="Wingdings" w:hint="default"/>
      </w:rPr>
    </w:lvl>
    <w:lvl w:ilvl="6" w:tplc="B476BF54">
      <w:start w:val="1"/>
      <w:numFmt w:val="bullet"/>
      <w:lvlText w:val=""/>
      <w:lvlJc w:val="left"/>
      <w:pPr>
        <w:ind w:left="5040" w:hanging="360"/>
      </w:pPr>
      <w:rPr>
        <w:rFonts w:ascii="Symbol" w:hAnsi="Symbol" w:hint="default"/>
      </w:rPr>
    </w:lvl>
    <w:lvl w:ilvl="7" w:tplc="AE58E3A4">
      <w:start w:val="1"/>
      <w:numFmt w:val="bullet"/>
      <w:lvlText w:val="o"/>
      <w:lvlJc w:val="left"/>
      <w:pPr>
        <w:ind w:left="5760" w:hanging="360"/>
      </w:pPr>
      <w:rPr>
        <w:rFonts w:ascii="Courier New" w:hAnsi="Courier New" w:hint="default"/>
      </w:rPr>
    </w:lvl>
    <w:lvl w:ilvl="8" w:tplc="A12A65DE">
      <w:start w:val="1"/>
      <w:numFmt w:val="bullet"/>
      <w:lvlText w:val=""/>
      <w:lvlJc w:val="left"/>
      <w:pPr>
        <w:ind w:left="6480" w:hanging="360"/>
      </w:pPr>
      <w:rPr>
        <w:rFonts w:ascii="Wingdings" w:hAnsi="Wingdings" w:hint="default"/>
      </w:rPr>
    </w:lvl>
  </w:abstractNum>
  <w:abstractNum w:abstractNumId="388" w15:restartNumberingAfterBreak="0">
    <w:nsid w:val="2DEB5BA1"/>
    <w:multiLevelType w:val="hybridMultilevel"/>
    <w:tmpl w:val="F0209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9" w15:restartNumberingAfterBreak="0">
    <w:nsid w:val="2DFF558A"/>
    <w:multiLevelType w:val="hybridMultilevel"/>
    <w:tmpl w:val="FFFFFFFF"/>
    <w:lvl w:ilvl="0" w:tplc="C74AF6A4">
      <w:start w:val="1"/>
      <w:numFmt w:val="bullet"/>
      <w:lvlText w:val=""/>
      <w:lvlJc w:val="left"/>
      <w:pPr>
        <w:ind w:left="720" w:hanging="360"/>
      </w:pPr>
      <w:rPr>
        <w:rFonts w:ascii="Symbol" w:hAnsi="Symbol" w:hint="default"/>
      </w:rPr>
    </w:lvl>
    <w:lvl w:ilvl="1" w:tplc="A1D60490">
      <w:start w:val="1"/>
      <w:numFmt w:val="bullet"/>
      <w:lvlText w:val="o"/>
      <w:lvlJc w:val="left"/>
      <w:pPr>
        <w:ind w:left="1440" w:hanging="360"/>
      </w:pPr>
      <w:rPr>
        <w:rFonts w:ascii="Courier New" w:hAnsi="Courier New" w:hint="default"/>
      </w:rPr>
    </w:lvl>
    <w:lvl w:ilvl="2" w:tplc="79400160">
      <w:start w:val="1"/>
      <w:numFmt w:val="bullet"/>
      <w:lvlText w:val=""/>
      <w:lvlJc w:val="left"/>
      <w:pPr>
        <w:ind w:left="2160" w:hanging="360"/>
      </w:pPr>
      <w:rPr>
        <w:rFonts w:ascii="Wingdings" w:hAnsi="Wingdings" w:hint="default"/>
      </w:rPr>
    </w:lvl>
    <w:lvl w:ilvl="3" w:tplc="FD9853CC">
      <w:start w:val="1"/>
      <w:numFmt w:val="bullet"/>
      <w:lvlText w:val=""/>
      <w:lvlJc w:val="left"/>
      <w:pPr>
        <w:ind w:left="2880" w:hanging="360"/>
      </w:pPr>
      <w:rPr>
        <w:rFonts w:ascii="Symbol" w:hAnsi="Symbol" w:hint="default"/>
      </w:rPr>
    </w:lvl>
    <w:lvl w:ilvl="4" w:tplc="401E357A">
      <w:start w:val="1"/>
      <w:numFmt w:val="bullet"/>
      <w:lvlText w:val="o"/>
      <w:lvlJc w:val="left"/>
      <w:pPr>
        <w:ind w:left="3600" w:hanging="360"/>
      </w:pPr>
      <w:rPr>
        <w:rFonts w:ascii="Courier New" w:hAnsi="Courier New" w:hint="default"/>
      </w:rPr>
    </w:lvl>
    <w:lvl w:ilvl="5" w:tplc="0C8462D0">
      <w:start w:val="1"/>
      <w:numFmt w:val="bullet"/>
      <w:lvlText w:val=""/>
      <w:lvlJc w:val="left"/>
      <w:pPr>
        <w:ind w:left="4320" w:hanging="360"/>
      </w:pPr>
      <w:rPr>
        <w:rFonts w:ascii="Wingdings" w:hAnsi="Wingdings" w:hint="default"/>
      </w:rPr>
    </w:lvl>
    <w:lvl w:ilvl="6" w:tplc="5EEE5FDC">
      <w:start w:val="1"/>
      <w:numFmt w:val="bullet"/>
      <w:lvlText w:val=""/>
      <w:lvlJc w:val="left"/>
      <w:pPr>
        <w:ind w:left="5040" w:hanging="360"/>
      </w:pPr>
      <w:rPr>
        <w:rFonts w:ascii="Symbol" w:hAnsi="Symbol" w:hint="default"/>
      </w:rPr>
    </w:lvl>
    <w:lvl w:ilvl="7" w:tplc="F2CE68EC">
      <w:start w:val="1"/>
      <w:numFmt w:val="bullet"/>
      <w:lvlText w:val="o"/>
      <w:lvlJc w:val="left"/>
      <w:pPr>
        <w:ind w:left="5760" w:hanging="360"/>
      </w:pPr>
      <w:rPr>
        <w:rFonts w:ascii="Courier New" w:hAnsi="Courier New" w:hint="default"/>
      </w:rPr>
    </w:lvl>
    <w:lvl w:ilvl="8" w:tplc="9CE47A0E">
      <w:start w:val="1"/>
      <w:numFmt w:val="bullet"/>
      <w:lvlText w:val=""/>
      <w:lvlJc w:val="left"/>
      <w:pPr>
        <w:ind w:left="6480" w:hanging="360"/>
      </w:pPr>
      <w:rPr>
        <w:rFonts w:ascii="Wingdings" w:hAnsi="Wingdings" w:hint="default"/>
      </w:rPr>
    </w:lvl>
  </w:abstractNum>
  <w:abstractNum w:abstractNumId="390" w15:restartNumberingAfterBreak="0">
    <w:nsid w:val="2E18050F"/>
    <w:multiLevelType w:val="hybridMultilevel"/>
    <w:tmpl w:val="FFFFFFFF"/>
    <w:lvl w:ilvl="0" w:tplc="7FCAE2E8">
      <w:start w:val="1"/>
      <w:numFmt w:val="bullet"/>
      <w:lvlText w:val=""/>
      <w:lvlJc w:val="left"/>
      <w:pPr>
        <w:ind w:left="720" w:hanging="360"/>
      </w:pPr>
      <w:rPr>
        <w:rFonts w:ascii="Symbol" w:hAnsi="Symbol" w:hint="default"/>
      </w:rPr>
    </w:lvl>
    <w:lvl w:ilvl="1" w:tplc="765AD538">
      <w:start w:val="1"/>
      <w:numFmt w:val="bullet"/>
      <w:lvlText w:val="o"/>
      <w:lvlJc w:val="left"/>
      <w:pPr>
        <w:ind w:left="1440" w:hanging="360"/>
      </w:pPr>
      <w:rPr>
        <w:rFonts w:ascii="Courier New" w:hAnsi="Courier New" w:hint="default"/>
      </w:rPr>
    </w:lvl>
    <w:lvl w:ilvl="2" w:tplc="6C02239C">
      <w:start w:val="1"/>
      <w:numFmt w:val="bullet"/>
      <w:lvlText w:val=""/>
      <w:lvlJc w:val="left"/>
      <w:pPr>
        <w:ind w:left="2160" w:hanging="360"/>
      </w:pPr>
      <w:rPr>
        <w:rFonts w:ascii="Wingdings" w:hAnsi="Wingdings" w:hint="default"/>
      </w:rPr>
    </w:lvl>
    <w:lvl w:ilvl="3" w:tplc="671ACFB0">
      <w:start w:val="1"/>
      <w:numFmt w:val="bullet"/>
      <w:lvlText w:val=""/>
      <w:lvlJc w:val="left"/>
      <w:pPr>
        <w:ind w:left="2880" w:hanging="360"/>
      </w:pPr>
      <w:rPr>
        <w:rFonts w:ascii="Symbol" w:hAnsi="Symbol" w:hint="default"/>
      </w:rPr>
    </w:lvl>
    <w:lvl w:ilvl="4" w:tplc="22767EE0">
      <w:start w:val="1"/>
      <w:numFmt w:val="bullet"/>
      <w:lvlText w:val="o"/>
      <w:lvlJc w:val="left"/>
      <w:pPr>
        <w:ind w:left="3600" w:hanging="360"/>
      </w:pPr>
      <w:rPr>
        <w:rFonts w:ascii="Courier New" w:hAnsi="Courier New" w:hint="default"/>
      </w:rPr>
    </w:lvl>
    <w:lvl w:ilvl="5" w:tplc="DEA01AF0">
      <w:start w:val="1"/>
      <w:numFmt w:val="bullet"/>
      <w:lvlText w:val=""/>
      <w:lvlJc w:val="left"/>
      <w:pPr>
        <w:ind w:left="4320" w:hanging="360"/>
      </w:pPr>
      <w:rPr>
        <w:rFonts w:ascii="Wingdings" w:hAnsi="Wingdings" w:hint="default"/>
      </w:rPr>
    </w:lvl>
    <w:lvl w:ilvl="6" w:tplc="C7DA7E84">
      <w:start w:val="1"/>
      <w:numFmt w:val="bullet"/>
      <w:lvlText w:val=""/>
      <w:lvlJc w:val="left"/>
      <w:pPr>
        <w:ind w:left="5040" w:hanging="360"/>
      </w:pPr>
      <w:rPr>
        <w:rFonts w:ascii="Symbol" w:hAnsi="Symbol" w:hint="default"/>
      </w:rPr>
    </w:lvl>
    <w:lvl w:ilvl="7" w:tplc="2F1EEAE0">
      <w:start w:val="1"/>
      <w:numFmt w:val="bullet"/>
      <w:lvlText w:val="o"/>
      <w:lvlJc w:val="left"/>
      <w:pPr>
        <w:ind w:left="5760" w:hanging="360"/>
      </w:pPr>
      <w:rPr>
        <w:rFonts w:ascii="Courier New" w:hAnsi="Courier New" w:hint="default"/>
      </w:rPr>
    </w:lvl>
    <w:lvl w:ilvl="8" w:tplc="3F806D2C">
      <w:start w:val="1"/>
      <w:numFmt w:val="bullet"/>
      <w:lvlText w:val=""/>
      <w:lvlJc w:val="left"/>
      <w:pPr>
        <w:ind w:left="6480" w:hanging="360"/>
      </w:pPr>
      <w:rPr>
        <w:rFonts w:ascii="Wingdings" w:hAnsi="Wingdings" w:hint="default"/>
      </w:rPr>
    </w:lvl>
  </w:abstractNum>
  <w:abstractNum w:abstractNumId="391" w15:restartNumberingAfterBreak="0">
    <w:nsid w:val="2E1C1B13"/>
    <w:multiLevelType w:val="hybridMultilevel"/>
    <w:tmpl w:val="FFFFFFFF"/>
    <w:lvl w:ilvl="0" w:tplc="BA04D5A2">
      <w:start w:val="1"/>
      <w:numFmt w:val="bullet"/>
      <w:lvlText w:val=""/>
      <w:lvlJc w:val="left"/>
      <w:pPr>
        <w:ind w:left="720" w:hanging="360"/>
      </w:pPr>
      <w:rPr>
        <w:rFonts w:ascii="Symbol" w:hAnsi="Symbol" w:hint="default"/>
      </w:rPr>
    </w:lvl>
    <w:lvl w:ilvl="1" w:tplc="3CEA30E4">
      <w:start w:val="1"/>
      <w:numFmt w:val="bullet"/>
      <w:lvlText w:val="o"/>
      <w:lvlJc w:val="left"/>
      <w:pPr>
        <w:ind w:left="1440" w:hanging="360"/>
      </w:pPr>
      <w:rPr>
        <w:rFonts w:ascii="Courier New" w:hAnsi="Courier New" w:hint="default"/>
      </w:rPr>
    </w:lvl>
    <w:lvl w:ilvl="2" w:tplc="11BEE872">
      <w:start w:val="1"/>
      <w:numFmt w:val="bullet"/>
      <w:lvlText w:val=""/>
      <w:lvlJc w:val="left"/>
      <w:pPr>
        <w:ind w:left="2160" w:hanging="360"/>
      </w:pPr>
      <w:rPr>
        <w:rFonts w:ascii="Wingdings" w:hAnsi="Wingdings" w:hint="default"/>
      </w:rPr>
    </w:lvl>
    <w:lvl w:ilvl="3" w:tplc="0E88BCEA">
      <w:start w:val="1"/>
      <w:numFmt w:val="bullet"/>
      <w:lvlText w:val=""/>
      <w:lvlJc w:val="left"/>
      <w:pPr>
        <w:ind w:left="2880" w:hanging="360"/>
      </w:pPr>
      <w:rPr>
        <w:rFonts w:ascii="Symbol" w:hAnsi="Symbol" w:hint="default"/>
      </w:rPr>
    </w:lvl>
    <w:lvl w:ilvl="4" w:tplc="0F50B222">
      <w:start w:val="1"/>
      <w:numFmt w:val="bullet"/>
      <w:lvlText w:val="o"/>
      <w:lvlJc w:val="left"/>
      <w:pPr>
        <w:ind w:left="3600" w:hanging="360"/>
      </w:pPr>
      <w:rPr>
        <w:rFonts w:ascii="Courier New" w:hAnsi="Courier New" w:hint="default"/>
      </w:rPr>
    </w:lvl>
    <w:lvl w:ilvl="5" w:tplc="4C749402">
      <w:start w:val="1"/>
      <w:numFmt w:val="bullet"/>
      <w:lvlText w:val=""/>
      <w:lvlJc w:val="left"/>
      <w:pPr>
        <w:ind w:left="4320" w:hanging="360"/>
      </w:pPr>
      <w:rPr>
        <w:rFonts w:ascii="Wingdings" w:hAnsi="Wingdings" w:hint="default"/>
      </w:rPr>
    </w:lvl>
    <w:lvl w:ilvl="6" w:tplc="8E502960">
      <w:start w:val="1"/>
      <w:numFmt w:val="bullet"/>
      <w:lvlText w:val=""/>
      <w:lvlJc w:val="left"/>
      <w:pPr>
        <w:ind w:left="5040" w:hanging="360"/>
      </w:pPr>
      <w:rPr>
        <w:rFonts w:ascii="Symbol" w:hAnsi="Symbol" w:hint="default"/>
      </w:rPr>
    </w:lvl>
    <w:lvl w:ilvl="7" w:tplc="B4EE90D6">
      <w:start w:val="1"/>
      <w:numFmt w:val="bullet"/>
      <w:lvlText w:val="o"/>
      <w:lvlJc w:val="left"/>
      <w:pPr>
        <w:ind w:left="5760" w:hanging="360"/>
      </w:pPr>
      <w:rPr>
        <w:rFonts w:ascii="Courier New" w:hAnsi="Courier New" w:hint="default"/>
      </w:rPr>
    </w:lvl>
    <w:lvl w:ilvl="8" w:tplc="EDD49D26">
      <w:start w:val="1"/>
      <w:numFmt w:val="bullet"/>
      <w:lvlText w:val=""/>
      <w:lvlJc w:val="left"/>
      <w:pPr>
        <w:ind w:left="6480" w:hanging="360"/>
      </w:pPr>
      <w:rPr>
        <w:rFonts w:ascii="Wingdings" w:hAnsi="Wingdings" w:hint="default"/>
      </w:rPr>
    </w:lvl>
  </w:abstractNum>
  <w:abstractNum w:abstractNumId="392" w15:restartNumberingAfterBreak="0">
    <w:nsid w:val="2E286C3C"/>
    <w:multiLevelType w:val="hybridMultilevel"/>
    <w:tmpl w:val="FFFFFFFF"/>
    <w:lvl w:ilvl="0" w:tplc="1E0AEDD0">
      <w:start w:val="1"/>
      <w:numFmt w:val="bullet"/>
      <w:lvlText w:val=""/>
      <w:lvlJc w:val="left"/>
      <w:pPr>
        <w:ind w:left="720" w:hanging="360"/>
      </w:pPr>
      <w:rPr>
        <w:rFonts w:ascii="Symbol" w:hAnsi="Symbol" w:hint="default"/>
      </w:rPr>
    </w:lvl>
    <w:lvl w:ilvl="1" w:tplc="D084F782">
      <w:start w:val="1"/>
      <w:numFmt w:val="bullet"/>
      <w:lvlText w:val="o"/>
      <w:lvlJc w:val="left"/>
      <w:pPr>
        <w:ind w:left="1440" w:hanging="360"/>
      </w:pPr>
      <w:rPr>
        <w:rFonts w:ascii="Courier New" w:hAnsi="Courier New" w:hint="default"/>
      </w:rPr>
    </w:lvl>
    <w:lvl w:ilvl="2" w:tplc="FE5CAC8C">
      <w:start w:val="1"/>
      <w:numFmt w:val="bullet"/>
      <w:lvlText w:val=""/>
      <w:lvlJc w:val="left"/>
      <w:pPr>
        <w:ind w:left="2160" w:hanging="360"/>
      </w:pPr>
      <w:rPr>
        <w:rFonts w:ascii="Wingdings" w:hAnsi="Wingdings" w:hint="default"/>
      </w:rPr>
    </w:lvl>
    <w:lvl w:ilvl="3" w:tplc="029A4FB6">
      <w:start w:val="1"/>
      <w:numFmt w:val="bullet"/>
      <w:lvlText w:val=""/>
      <w:lvlJc w:val="left"/>
      <w:pPr>
        <w:ind w:left="2880" w:hanging="360"/>
      </w:pPr>
      <w:rPr>
        <w:rFonts w:ascii="Symbol" w:hAnsi="Symbol" w:hint="default"/>
      </w:rPr>
    </w:lvl>
    <w:lvl w:ilvl="4" w:tplc="7FC637BE">
      <w:start w:val="1"/>
      <w:numFmt w:val="bullet"/>
      <w:lvlText w:val="o"/>
      <w:lvlJc w:val="left"/>
      <w:pPr>
        <w:ind w:left="3600" w:hanging="360"/>
      </w:pPr>
      <w:rPr>
        <w:rFonts w:ascii="Courier New" w:hAnsi="Courier New" w:hint="default"/>
      </w:rPr>
    </w:lvl>
    <w:lvl w:ilvl="5" w:tplc="F914243A">
      <w:start w:val="1"/>
      <w:numFmt w:val="bullet"/>
      <w:lvlText w:val=""/>
      <w:lvlJc w:val="left"/>
      <w:pPr>
        <w:ind w:left="4320" w:hanging="360"/>
      </w:pPr>
      <w:rPr>
        <w:rFonts w:ascii="Wingdings" w:hAnsi="Wingdings" w:hint="default"/>
      </w:rPr>
    </w:lvl>
    <w:lvl w:ilvl="6" w:tplc="28465084">
      <w:start w:val="1"/>
      <w:numFmt w:val="bullet"/>
      <w:lvlText w:val=""/>
      <w:lvlJc w:val="left"/>
      <w:pPr>
        <w:ind w:left="5040" w:hanging="360"/>
      </w:pPr>
      <w:rPr>
        <w:rFonts w:ascii="Symbol" w:hAnsi="Symbol" w:hint="default"/>
      </w:rPr>
    </w:lvl>
    <w:lvl w:ilvl="7" w:tplc="6BA07784">
      <w:start w:val="1"/>
      <w:numFmt w:val="bullet"/>
      <w:lvlText w:val="o"/>
      <w:lvlJc w:val="left"/>
      <w:pPr>
        <w:ind w:left="5760" w:hanging="360"/>
      </w:pPr>
      <w:rPr>
        <w:rFonts w:ascii="Courier New" w:hAnsi="Courier New" w:hint="default"/>
      </w:rPr>
    </w:lvl>
    <w:lvl w:ilvl="8" w:tplc="875EB098">
      <w:start w:val="1"/>
      <w:numFmt w:val="bullet"/>
      <w:lvlText w:val=""/>
      <w:lvlJc w:val="left"/>
      <w:pPr>
        <w:ind w:left="6480" w:hanging="360"/>
      </w:pPr>
      <w:rPr>
        <w:rFonts w:ascii="Wingdings" w:hAnsi="Wingdings" w:hint="default"/>
      </w:rPr>
    </w:lvl>
  </w:abstractNum>
  <w:abstractNum w:abstractNumId="393" w15:restartNumberingAfterBreak="0">
    <w:nsid w:val="2E5B158B"/>
    <w:multiLevelType w:val="hybridMultilevel"/>
    <w:tmpl w:val="FFFFFFFF"/>
    <w:lvl w:ilvl="0" w:tplc="4426E15A">
      <w:start w:val="1"/>
      <w:numFmt w:val="bullet"/>
      <w:lvlText w:val=""/>
      <w:lvlJc w:val="left"/>
      <w:pPr>
        <w:ind w:left="720" w:hanging="360"/>
      </w:pPr>
      <w:rPr>
        <w:rFonts w:ascii="Symbol" w:hAnsi="Symbol" w:hint="default"/>
      </w:rPr>
    </w:lvl>
    <w:lvl w:ilvl="1" w:tplc="E39A21BC">
      <w:start w:val="1"/>
      <w:numFmt w:val="bullet"/>
      <w:lvlText w:val="o"/>
      <w:lvlJc w:val="left"/>
      <w:pPr>
        <w:ind w:left="1440" w:hanging="360"/>
      </w:pPr>
      <w:rPr>
        <w:rFonts w:ascii="Courier New" w:hAnsi="Courier New" w:hint="default"/>
      </w:rPr>
    </w:lvl>
    <w:lvl w:ilvl="2" w:tplc="99AA7586">
      <w:start w:val="1"/>
      <w:numFmt w:val="bullet"/>
      <w:lvlText w:val=""/>
      <w:lvlJc w:val="left"/>
      <w:pPr>
        <w:ind w:left="2160" w:hanging="360"/>
      </w:pPr>
      <w:rPr>
        <w:rFonts w:ascii="Wingdings" w:hAnsi="Wingdings" w:hint="default"/>
      </w:rPr>
    </w:lvl>
    <w:lvl w:ilvl="3" w:tplc="08C6E804">
      <w:start w:val="1"/>
      <w:numFmt w:val="bullet"/>
      <w:lvlText w:val=""/>
      <w:lvlJc w:val="left"/>
      <w:pPr>
        <w:ind w:left="2880" w:hanging="360"/>
      </w:pPr>
      <w:rPr>
        <w:rFonts w:ascii="Symbol" w:hAnsi="Symbol" w:hint="default"/>
      </w:rPr>
    </w:lvl>
    <w:lvl w:ilvl="4" w:tplc="91C0D854">
      <w:start w:val="1"/>
      <w:numFmt w:val="bullet"/>
      <w:lvlText w:val="o"/>
      <w:lvlJc w:val="left"/>
      <w:pPr>
        <w:ind w:left="3600" w:hanging="360"/>
      </w:pPr>
      <w:rPr>
        <w:rFonts w:ascii="Courier New" w:hAnsi="Courier New" w:hint="default"/>
      </w:rPr>
    </w:lvl>
    <w:lvl w:ilvl="5" w:tplc="B7DE3A8A">
      <w:start w:val="1"/>
      <w:numFmt w:val="bullet"/>
      <w:lvlText w:val=""/>
      <w:lvlJc w:val="left"/>
      <w:pPr>
        <w:ind w:left="4320" w:hanging="360"/>
      </w:pPr>
      <w:rPr>
        <w:rFonts w:ascii="Wingdings" w:hAnsi="Wingdings" w:hint="default"/>
      </w:rPr>
    </w:lvl>
    <w:lvl w:ilvl="6" w:tplc="21006D8E">
      <w:start w:val="1"/>
      <w:numFmt w:val="bullet"/>
      <w:lvlText w:val=""/>
      <w:lvlJc w:val="left"/>
      <w:pPr>
        <w:ind w:left="5040" w:hanging="360"/>
      </w:pPr>
      <w:rPr>
        <w:rFonts w:ascii="Symbol" w:hAnsi="Symbol" w:hint="default"/>
      </w:rPr>
    </w:lvl>
    <w:lvl w:ilvl="7" w:tplc="7C4CD9E2">
      <w:start w:val="1"/>
      <w:numFmt w:val="bullet"/>
      <w:lvlText w:val="o"/>
      <w:lvlJc w:val="left"/>
      <w:pPr>
        <w:ind w:left="5760" w:hanging="360"/>
      </w:pPr>
      <w:rPr>
        <w:rFonts w:ascii="Courier New" w:hAnsi="Courier New" w:hint="default"/>
      </w:rPr>
    </w:lvl>
    <w:lvl w:ilvl="8" w:tplc="37621322">
      <w:start w:val="1"/>
      <w:numFmt w:val="bullet"/>
      <w:lvlText w:val=""/>
      <w:lvlJc w:val="left"/>
      <w:pPr>
        <w:ind w:left="6480" w:hanging="360"/>
      </w:pPr>
      <w:rPr>
        <w:rFonts w:ascii="Wingdings" w:hAnsi="Wingdings" w:hint="default"/>
      </w:rPr>
    </w:lvl>
  </w:abstractNum>
  <w:abstractNum w:abstractNumId="394" w15:restartNumberingAfterBreak="0">
    <w:nsid w:val="2E75055C"/>
    <w:multiLevelType w:val="hybridMultilevel"/>
    <w:tmpl w:val="FFFFFFFF"/>
    <w:lvl w:ilvl="0" w:tplc="A6C0899A">
      <w:start w:val="1"/>
      <w:numFmt w:val="bullet"/>
      <w:lvlText w:val=""/>
      <w:lvlJc w:val="left"/>
      <w:pPr>
        <w:ind w:left="720" w:hanging="360"/>
      </w:pPr>
      <w:rPr>
        <w:rFonts w:ascii="Symbol" w:hAnsi="Symbol" w:hint="default"/>
      </w:rPr>
    </w:lvl>
    <w:lvl w:ilvl="1" w:tplc="4390691E">
      <w:start w:val="1"/>
      <w:numFmt w:val="bullet"/>
      <w:lvlText w:val="o"/>
      <w:lvlJc w:val="left"/>
      <w:pPr>
        <w:ind w:left="1440" w:hanging="360"/>
      </w:pPr>
      <w:rPr>
        <w:rFonts w:ascii="Courier New" w:hAnsi="Courier New" w:hint="default"/>
      </w:rPr>
    </w:lvl>
    <w:lvl w:ilvl="2" w:tplc="08BED0C2">
      <w:start w:val="1"/>
      <w:numFmt w:val="bullet"/>
      <w:lvlText w:val=""/>
      <w:lvlJc w:val="left"/>
      <w:pPr>
        <w:ind w:left="2160" w:hanging="360"/>
      </w:pPr>
      <w:rPr>
        <w:rFonts w:ascii="Wingdings" w:hAnsi="Wingdings" w:hint="default"/>
      </w:rPr>
    </w:lvl>
    <w:lvl w:ilvl="3" w:tplc="33968614">
      <w:start w:val="1"/>
      <w:numFmt w:val="bullet"/>
      <w:lvlText w:val=""/>
      <w:lvlJc w:val="left"/>
      <w:pPr>
        <w:ind w:left="2880" w:hanging="360"/>
      </w:pPr>
      <w:rPr>
        <w:rFonts w:ascii="Symbol" w:hAnsi="Symbol" w:hint="default"/>
      </w:rPr>
    </w:lvl>
    <w:lvl w:ilvl="4" w:tplc="2E62BE54">
      <w:start w:val="1"/>
      <w:numFmt w:val="bullet"/>
      <w:lvlText w:val="o"/>
      <w:lvlJc w:val="left"/>
      <w:pPr>
        <w:ind w:left="3600" w:hanging="360"/>
      </w:pPr>
      <w:rPr>
        <w:rFonts w:ascii="Courier New" w:hAnsi="Courier New" w:hint="default"/>
      </w:rPr>
    </w:lvl>
    <w:lvl w:ilvl="5" w:tplc="120EE87E">
      <w:start w:val="1"/>
      <w:numFmt w:val="bullet"/>
      <w:lvlText w:val=""/>
      <w:lvlJc w:val="left"/>
      <w:pPr>
        <w:ind w:left="4320" w:hanging="360"/>
      </w:pPr>
      <w:rPr>
        <w:rFonts w:ascii="Wingdings" w:hAnsi="Wingdings" w:hint="default"/>
      </w:rPr>
    </w:lvl>
    <w:lvl w:ilvl="6" w:tplc="A7B8CBEC">
      <w:start w:val="1"/>
      <w:numFmt w:val="bullet"/>
      <w:lvlText w:val=""/>
      <w:lvlJc w:val="left"/>
      <w:pPr>
        <w:ind w:left="5040" w:hanging="360"/>
      </w:pPr>
      <w:rPr>
        <w:rFonts w:ascii="Symbol" w:hAnsi="Symbol" w:hint="default"/>
      </w:rPr>
    </w:lvl>
    <w:lvl w:ilvl="7" w:tplc="966E629E">
      <w:start w:val="1"/>
      <w:numFmt w:val="bullet"/>
      <w:lvlText w:val="o"/>
      <w:lvlJc w:val="left"/>
      <w:pPr>
        <w:ind w:left="5760" w:hanging="360"/>
      </w:pPr>
      <w:rPr>
        <w:rFonts w:ascii="Courier New" w:hAnsi="Courier New" w:hint="default"/>
      </w:rPr>
    </w:lvl>
    <w:lvl w:ilvl="8" w:tplc="BA084E46">
      <w:start w:val="1"/>
      <w:numFmt w:val="bullet"/>
      <w:lvlText w:val=""/>
      <w:lvlJc w:val="left"/>
      <w:pPr>
        <w:ind w:left="6480" w:hanging="360"/>
      </w:pPr>
      <w:rPr>
        <w:rFonts w:ascii="Wingdings" w:hAnsi="Wingdings" w:hint="default"/>
      </w:rPr>
    </w:lvl>
  </w:abstractNum>
  <w:abstractNum w:abstractNumId="395" w15:restartNumberingAfterBreak="0">
    <w:nsid w:val="2E8C5EC5"/>
    <w:multiLevelType w:val="hybridMultilevel"/>
    <w:tmpl w:val="FFFFFFFF"/>
    <w:lvl w:ilvl="0" w:tplc="E83E5568">
      <w:start w:val="1"/>
      <w:numFmt w:val="bullet"/>
      <w:lvlText w:val=""/>
      <w:lvlJc w:val="left"/>
      <w:pPr>
        <w:ind w:left="720" w:hanging="360"/>
      </w:pPr>
      <w:rPr>
        <w:rFonts w:ascii="Symbol" w:hAnsi="Symbol" w:hint="default"/>
      </w:rPr>
    </w:lvl>
    <w:lvl w:ilvl="1" w:tplc="EC46FF80">
      <w:start w:val="1"/>
      <w:numFmt w:val="bullet"/>
      <w:lvlText w:val="o"/>
      <w:lvlJc w:val="left"/>
      <w:pPr>
        <w:ind w:left="1440" w:hanging="360"/>
      </w:pPr>
      <w:rPr>
        <w:rFonts w:ascii="Courier New" w:hAnsi="Courier New" w:hint="default"/>
      </w:rPr>
    </w:lvl>
    <w:lvl w:ilvl="2" w:tplc="860A9D74">
      <w:start w:val="1"/>
      <w:numFmt w:val="bullet"/>
      <w:lvlText w:val=""/>
      <w:lvlJc w:val="left"/>
      <w:pPr>
        <w:ind w:left="2160" w:hanging="360"/>
      </w:pPr>
      <w:rPr>
        <w:rFonts w:ascii="Wingdings" w:hAnsi="Wingdings" w:hint="default"/>
      </w:rPr>
    </w:lvl>
    <w:lvl w:ilvl="3" w:tplc="057838C4">
      <w:start w:val="1"/>
      <w:numFmt w:val="bullet"/>
      <w:lvlText w:val=""/>
      <w:lvlJc w:val="left"/>
      <w:pPr>
        <w:ind w:left="2880" w:hanging="360"/>
      </w:pPr>
      <w:rPr>
        <w:rFonts w:ascii="Symbol" w:hAnsi="Symbol" w:hint="default"/>
      </w:rPr>
    </w:lvl>
    <w:lvl w:ilvl="4" w:tplc="FEC2F6A4">
      <w:start w:val="1"/>
      <w:numFmt w:val="bullet"/>
      <w:lvlText w:val="o"/>
      <w:lvlJc w:val="left"/>
      <w:pPr>
        <w:ind w:left="3600" w:hanging="360"/>
      </w:pPr>
      <w:rPr>
        <w:rFonts w:ascii="Courier New" w:hAnsi="Courier New" w:hint="default"/>
      </w:rPr>
    </w:lvl>
    <w:lvl w:ilvl="5" w:tplc="B69C15DC">
      <w:start w:val="1"/>
      <w:numFmt w:val="bullet"/>
      <w:lvlText w:val=""/>
      <w:lvlJc w:val="left"/>
      <w:pPr>
        <w:ind w:left="4320" w:hanging="360"/>
      </w:pPr>
      <w:rPr>
        <w:rFonts w:ascii="Wingdings" w:hAnsi="Wingdings" w:hint="default"/>
      </w:rPr>
    </w:lvl>
    <w:lvl w:ilvl="6" w:tplc="E9784F74">
      <w:start w:val="1"/>
      <w:numFmt w:val="bullet"/>
      <w:lvlText w:val=""/>
      <w:lvlJc w:val="left"/>
      <w:pPr>
        <w:ind w:left="5040" w:hanging="360"/>
      </w:pPr>
      <w:rPr>
        <w:rFonts w:ascii="Symbol" w:hAnsi="Symbol" w:hint="default"/>
      </w:rPr>
    </w:lvl>
    <w:lvl w:ilvl="7" w:tplc="73AE6FBC">
      <w:start w:val="1"/>
      <w:numFmt w:val="bullet"/>
      <w:lvlText w:val="o"/>
      <w:lvlJc w:val="left"/>
      <w:pPr>
        <w:ind w:left="5760" w:hanging="360"/>
      </w:pPr>
      <w:rPr>
        <w:rFonts w:ascii="Courier New" w:hAnsi="Courier New" w:hint="default"/>
      </w:rPr>
    </w:lvl>
    <w:lvl w:ilvl="8" w:tplc="D9088178">
      <w:start w:val="1"/>
      <w:numFmt w:val="bullet"/>
      <w:lvlText w:val=""/>
      <w:lvlJc w:val="left"/>
      <w:pPr>
        <w:ind w:left="6480" w:hanging="360"/>
      </w:pPr>
      <w:rPr>
        <w:rFonts w:ascii="Wingdings" w:hAnsi="Wingdings" w:hint="default"/>
      </w:rPr>
    </w:lvl>
  </w:abstractNum>
  <w:abstractNum w:abstractNumId="396" w15:restartNumberingAfterBreak="0">
    <w:nsid w:val="2E9E29C5"/>
    <w:multiLevelType w:val="hybridMultilevel"/>
    <w:tmpl w:val="FFFFFFFF"/>
    <w:lvl w:ilvl="0" w:tplc="3E84C120">
      <w:start w:val="1"/>
      <w:numFmt w:val="bullet"/>
      <w:lvlText w:val=""/>
      <w:lvlJc w:val="left"/>
      <w:pPr>
        <w:ind w:left="720" w:hanging="360"/>
      </w:pPr>
      <w:rPr>
        <w:rFonts w:ascii="Symbol" w:hAnsi="Symbol" w:hint="default"/>
      </w:rPr>
    </w:lvl>
    <w:lvl w:ilvl="1" w:tplc="9612C284">
      <w:start w:val="1"/>
      <w:numFmt w:val="bullet"/>
      <w:lvlText w:val="o"/>
      <w:lvlJc w:val="left"/>
      <w:pPr>
        <w:ind w:left="1440" w:hanging="360"/>
      </w:pPr>
      <w:rPr>
        <w:rFonts w:ascii="Courier New" w:hAnsi="Courier New" w:hint="default"/>
      </w:rPr>
    </w:lvl>
    <w:lvl w:ilvl="2" w:tplc="FDA89AF4">
      <w:start w:val="1"/>
      <w:numFmt w:val="bullet"/>
      <w:lvlText w:val=""/>
      <w:lvlJc w:val="left"/>
      <w:pPr>
        <w:ind w:left="2160" w:hanging="360"/>
      </w:pPr>
      <w:rPr>
        <w:rFonts w:ascii="Wingdings" w:hAnsi="Wingdings" w:hint="default"/>
      </w:rPr>
    </w:lvl>
    <w:lvl w:ilvl="3" w:tplc="F9781716">
      <w:start w:val="1"/>
      <w:numFmt w:val="bullet"/>
      <w:lvlText w:val=""/>
      <w:lvlJc w:val="left"/>
      <w:pPr>
        <w:ind w:left="2880" w:hanging="360"/>
      </w:pPr>
      <w:rPr>
        <w:rFonts w:ascii="Symbol" w:hAnsi="Symbol" w:hint="default"/>
      </w:rPr>
    </w:lvl>
    <w:lvl w:ilvl="4" w:tplc="ED7433CA">
      <w:start w:val="1"/>
      <w:numFmt w:val="bullet"/>
      <w:lvlText w:val="o"/>
      <w:lvlJc w:val="left"/>
      <w:pPr>
        <w:ind w:left="3600" w:hanging="360"/>
      </w:pPr>
      <w:rPr>
        <w:rFonts w:ascii="Courier New" w:hAnsi="Courier New" w:hint="default"/>
      </w:rPr>
    </w:lvl>
    <w:lvl w:ilvl="5" w:tplc="4ABEC936">
      <w:start w:val="1"/>
      <w:numFmt w:val="bullet"/>
      <w:lvlText w:val=""/>
      <w:lvlJc w:val="left"/>
      <w:pPr>
        <w:ind w:left="4320" w:hanging="360"/>
      </w:pPr>
      <w:rPr>
        <w:rFonts w:ascii="Wingdings" w:hAnsi="Wingdings" w:hint="default"/>
      </w:rPr>
    </w:lvl>
    <w:lvl w:ilvl="6" w:tplc="CF06C3F8">
      <w:start w:val="1"/>
      <w:numFmt w:val="bullet"/>
      <w:lvlText w:val=""/>
      <w:lvlJc w:val="left"/>
      <w:pPr>
        <w:ind w:left="5040" w:hanging="360"/>
      </w:pPr>
      <w:rPr>
        <w:rFonts w:ascii="Symbol" w:hAnsi="Symbol" w:hint="default"/>
      </w:rPr>
    </w:lvl>
    <w:lvl w:ilvl="7" w:tplc="A49EC8D6">
      <w:start w:val="1"/>
      <w:numFmt w:val="bullet"/>
      <w:lvlText w:val="o"/>
      <w:lvlJc w:val="left"/>
      <w:pPr>
        <w:ind w:left="5760" w:hanging="360"/>
      </w:pPr>
      <w:rPr>
        <w:rFonts w:ascii="Courier New" w:hAnsi="Courier New" w:hint="default"/>
      </w:rPr>
    </w:lvl>
    <w:lvl w:ilvl="8" w:tplc="3C0036D6">
      <w:start w:val="1"/>
      <w:numFmt w:val="bullet"/>
      <w:lvlText w:val=""/>
      <w:lvlJc w:val="left"/>
      <w:pPr>
        <w:ind w:left="6480" w:hanging="360"/>
      </w:pPr>
      <w:rPr>
        <w:rFonts w:ascii="Wingdings" w:hAnsi="Wingdings" w:hint="default"/>
      </w:rPr>
    </w:lvl>
  </w:abstractNum>
  <w:abstractNum w:abstractNumId="397" w15:restartNumberingAfterBreak="0">
    <w:nsid w:val="2EA94A47"/>
    <w:multiLevelType w:val="hybridMultilevel"/>
    <w:tmpl w:val="FFFFFFFF"/>
    <w:lvl w:ilvl="0" w:tplc="901CE512">
      <w:start w:val="1"/>
      <w:numFmt w:val="bullet"/>
      <w:lvlText w:val=""/>
      <w:lvlJc w:val="left"/>
      <w:pPr>
        <w:ind w:left="720" w:hanging="360"/>
      </w:pPr>
      <w:rPr>
        <w:rFonts w:ascii="Symbol" w:hAnsi="Symbol" w:hint="default"/>
      </w:rPr>
    </w:lvl>
    <w:lvl w:ilvl="1" w:tplc="9B3616C4">
      <w:start w:val="1"/>
      <w:numFmt w:val="bullet"/>
      <w:lvlText w:val="o"/>
      <w:lvlJc w:val="left"/>
      <w:pPr>
        <w:ind w:left="1440" w:hanging="360"/>
      </w:pPr>
      <w:rPr>
        <w:rFonts w:ascii="Courier New" w:hAnsi="Courier New" w:hint="default"/>
      </w:rPr>
    </w:lvl>
    <w:lvl w:ilvl="2" w:tplc="C218C09A">
      <w:start w:val="1"/>
      <w:numFmt w:val="bullet"/>
      <w:lvlText w:val=""/>
      <w:lvlJc w:val="left"/>
      <w:pPr>
        <w:ind w:left="2160" w:hanging="360"/>
      </w:pPr>
      <w:rPr>
        <w:rFonts w:ascii="Wingdings" w:hAnsi="Wingdings" w:hint="default"/>
      </w:rPr>
    </w:lvl>
    <w:lvl w:ilvl="3" w:tplc="5B289654">
      <w:start w:val="1"/>
      <w:numFmt w:val="bullet"/>
      <w:lvlText w:val=""/>
      <w:lvlJc w:val="left"/>
      <w:pPr>
        <w:ind w:left="2880" w:hanging="360"/>
      </w:pPr>
      <w:rPr>
        <w:rFonts w:ascii="Symbol" w:hAnsi="Symbol" w:hint="default"/>
      </w:rPr>
    </w:lvl>
    <w:lvl w:ilvl="4" w:tplc="B1BADFEE">
      <w:start w:val="1"/>
      <w:numFmt w:val="bullet"/>
      <w:lvlText w:val="o"/>
      <w:lvlJc w:val="left"/>
      <w:pPr>
        <w:ind w:left="3600" w:hanging="360"/>
      </w:pPr>
      <w:rPr>
        <w:rFonts w:ascii="Courier New" w:hAnsi="Courier New" w:hint="default"/>
      </w:rPr>
    </w:lvl>
    <w:lvl w:ilvl="5" w:tplc="68945148">
      <w:start w:val="1"/>
      <w:numFmt w:val="bullet"/>
      <w:lvlText w:val=""/>
      <w:lvlJc w:val="left"/>
      <w:pPr>
        <w:ind w:left="4320" w:hanging="360"/>
      </w:pPr>
      <w:rPr>
        <w:rFonts w:ascii="Wingdings" w:hAnsi="Wingdings" w:hint="default"/>
      </w:rPr>
    </w:lvl>
    <w:lvl w:ilvl="6" w:tplc="881ABA94">
      <w:start w:val="1"/>
      <w:numFmt w:val="bullet"/>
      <w:lvlText w:val=""/>
      <w:lvlJc w:val="left"/>
      <w:pPr>
        <w:ind w:left="5040" w:hanging="360"/>
      </w:pPr>
      <w:rPr>
        <w:rFonts w:ascii="Symbol" w:hAnsi="Symbol" w:hint="default"/>
      </w:rPr>
    </w:lvl>
    <w:lvl w:ilvl="7" w:tplc="410CB374">
      <w:start w:val="1"/>
      <w:numFmt w:val="bullet"/>
      <w:lvlText w:val="o"/>
      <w:lvlJc w:val="left"/>
      <w:pPr>
        <w:ind w:left="5760" w:hanging="360"/>
      </w:pPr>
      <w:rPr>
        <w:rFonts w:ascii="Courier New" w:hAnsi="Courier New" w:hint="default"/>
      </w:rPr>
    </w:lvl>
    <w:lvl w:ilvl="8" w:tplc="DB782EDA">
      <w:start w:val="1"/>
      <w:numFmt w:val="bullet"/>
      <w:lvlText w:val=""/>
      <w:lvlJc w:val="left"/>
      <w:pPr>
        <w:ind w:left="6480" w:hanging="360"/>
      </w:pPr>
      <w:rPr>
        <w:rFonts w:ascii="Wingdings" w:hAnsi="Wingdings" w:hint="default"/>
      </w:rPr>
    </w:lvl>
  </w:abstractNum>
  <w:abstractNum w:abstractNumId="398" w15:restartNumberingAfterBreak="0">
    <w:nsid w:val="2EE300A1"/>
    <w:multiLevelType w:val="hybridMultilevel"/>
    <w:tmpl w:val="FFFFFFFF"/>
    <w:lvl w:ilvl="0" w:tplc="830272C0">
      <w:start w:val="1"/>
      <w:numFmt w:val="bullet"/>
      <w:lvlText w:val=""/>
      <w:lvlJc w:val="left"/>
      <w:pPr>
        <w:ind w:left="720" w:hanging="360"/>
      </w:pPr>
      <w:rPr>
        <w:rFonts w:ascii="Symbol" w:hAnsi="Symbol" w:hint="default"/>
      </w:rPr>
    </w:lvl>
    <w:lvl w:ilvl="1" w:tplc="A0BCF00A">
      <w:start w:val="1"/>
      <w:numFmt w:val="bullet"/>
      <w:lvlText w:val="o"/>
      <w:lvlJc w:val="left"/>
      <w:pPr>
        <w:ind w:left="1440" w:hanging="360"/>
      </w:pPr>
      <w:rPr>
        <w:rFonts w:ascii="Courier New" w:hAnsi="Courier New" w:hint="default"/>
      </w:rPr>
    </w:lvl>
    <w:lvl w:ilvl="2" w:tplc="67BE45DA">
      <w:start w:val="1"/>
      <w:numFmt w:val="bullet"/>
      <w:lvlText w:val=""/>
      <w:lvlJc w:val="left"/>
      <w:pPr>
        <w:ind w:left="2160" w:hanging="360"/>
      </w:pPr>
      <w:rPr>
        <w:rFonts w:ascii="Wingdings" w:hAnsi="Wingdings" w:hint="default"/>
      </w:rPr>
    </w:lvl>
    <w:lvl w:ilvl="3" w:tplc="161A3920">
      <w:start w:val="1"/>
      <w:numFmt w:val="bullet"/>
      <w:lvlText w:val=""/>
      <w:lvlJc w:val="left"/>
      <w:pPr>
        <w:ind w:left="2880" w:hanging="360"/>
      </w:pPr>
      <w:rPr>
        <w:rFonts w:ascii="Symbol" w:hAnsi="Symbol" w:hint="default"/>
      </w:rPr>
    </w:lvl>
    <w:lvl w:ilvl="4" w:tplc="CD0A9932">
      <w:start w:val="1"/>
      <w:numFmt w:val="bullet"/>
      <w:lvlText w:val="o"/>
      <w:lvlJc w:val="left"/>
      <w:pPr>
        <w:ind w:left="3600" w:hanging="360"/>
      </w:pPr>
      <w:rPr>
        <w:rFonts w:ascii="Courier New" w:hAnsi="Courier New" w:hint="default"/>
      </w:rPr>
    </w:lvl>
    <w:lvl w:ilvl="5" w:tplc="A1827A3E">
      <w:start w:val="1"/>
      <w:numFmt w:val="bullet"/>
      <w:lvlText w:val=""/>
      <w:lvlJc w:val="left"/>
      <w:pPr>
        <w:ind w:left="4320" w:hanging="360"/>
      </w:pPr>
      <w:rPr>
        <w:rFonts w:ascii="Wingdings" w:hAnsi="Wingdings" w:hint="default"/>
      </w:rPr>
    </w:lvl>
    <w:lvl w:ilvl="6" w:tplc="18AAA484">
      <w:start w:val="1"/>
      <w:numFmt w:val="bullet"/>
      <w:lvlText w:val=""/>
      <w:lvlJc w:val="left"/>
      <w:pPr>
        <w:ind w:left="5040" w:hanging="360"/>
      </w:pPr>
      <w:rPr>
        <w:rFonts w:ascii="Symbol" w:hAnsi="Symbol" w:hint="default"/>
      </w:rPr>
    </w:lvl>
    <w:lvl w:ilvl="7" w:tplc="0AE8B0D4">
      <w:start w:val="1"/>
      <w:numFmt w:val="bullet"/>
      <w:lvlText w:val="o"/>
      <w:lvlJc w:val="left"/>
      <w:pPr>
        <w:ind w:left="5760" w:hanging="360"/>
      </w:pPr>
      <w:rPr>
        <w:rFonts w:ascii="Courier New" w:hAnsi="Courier New" w:hint="default"/>
      </w:rPr>
    </w:lvl>
    <w:lvl w:ilvl="8" w:tplc="532AFC2A">
      <w:start w:val="1"/>
      <w:numFmt w:val="bullet"/>
      <w:lvlText w:val=""/>
      <w:lvlJc w:val="left"/>
      <w:pPr>
        <w:ind w:left="6480" w:hanging="360"/>
      </w:pPr>
      <w:rPr>
        <w:rFonts w:ascii="Wingdings" w:hAnsi="Wingdings" w:hint="default"/>
      </w:rPr>
    </w:lvl>
  </w:abstractNum>
  <w:abstractNum w:abstractNumId="399" w15:restartNumberingAfterBreak="0">
    <w:nsid w:val="2F050D98"/>
    <w:multiLevelType w:val="hybridMultilevel"/>
    <w:tmpl w:val="FFFFFFFF"/>
    <w:lvl w:ilvl="0" w:tplc="7876A118">
      <w:start w:val="1"/>
      <w:numFmt w:val="bullet"/>
      <w:lvlText w:val=""/>
      <w:lvlJc w:val="left"/>
      <w:pPr>
        <w:ind w:left="720" w:hanging="360"/>
      </w:pPr>
      <w:rPr>
        <w:rFonts w:ascii="Symbol" w:hAnsi="Symbol" w:hint="default"/>
      </w:rPr>
    </w:lvl>
    <w:lvl w:ilvl="1" w:tplc="8D28A85E">
      <w:start w:val="1"/>
      <w:numFmt w:val="bullet"/>
      <w:lvlText w:val="o"/>
      <w:lvlJc w:val="left"/>
      <w:pPr>
        <w:ind w:left="1440" w:hanging="360"/>
      </w:pPr>
      <w:rPr>
        <w:rFonts w:ascii="Courier New" w:hAnsi="Courier New" w:hint="default"/>
      </w:rPr>
    </w:lvl>
    <w:lvl w:ilvl="2" w:tplc="CA98C27E">
      <w:start w:val="1"/>
      <w:numFmt w:val="bullet"/>
      <w:lvlText w:val=""/>
      <w:lvlJc w:val="left"/>
      <w:pPr>
        <w:ind w:left="2160" w:hanging="360"/>
      </w:pPr>
      <w:rPr>
        <w:rFonts w:ascii="Wingdings" w:hAnsi="Wingdings" w:hint="default"/>
      </w:rPr>
    </w:lvl>
    <w:lvl w:ilvl="3" w:tplc="05526C38">
      <w:start w:val="1"/>
      <w:numFmt w:val="bullet"/>
      <w:lvlText w:val=""/>
      <w:lvlJc w:val="left"/>
      <w:pPr>
        <w:ind w:left="2880" w:hanging="360"/>
      </w:pPr>
      <w:rPr>
        <w:rFonts w:ascii="Symbol" w:hAnsi="Symbol" w:hint="default"/>
      </w:rPr>
    </w:lvl>
    <w:lvl w:ilvl="4" w:tplc="33ACC57C">
      <w:start w:val="1"/>
      <w:numFmt w:val="bullet"/>
      <w:lvlText w:val="o"/>
      <w:lvlJc w:val="left"/>
      <w:pPr>
        <w:ind w:left="3600" w:hanging="360"/>
      </w:pPr>
      <w:rPr>
        <w:rFonts w:ascii="Courier New" w:hAnsi="Courier New" w:hint="default"/>
      </w:rPr>
    </w:lvl>
    <w:lvl w:ilvl="5" w:tplc="A294B18C">
      <w:start w:val="1"/>
      <w:numFmt w:val="bullet"/>
      <w:lvlText w:val=""/>
      <w:lvlJc w:val="left"/>
      <w:pPr>
        <w:ind w:left="4320" w:hanging="360"/>
      </w:pPr>
      <w:rPr>
        <w:rFonts w:ascii="Wingdings" w:hAnsi="Wingdings" w:hint="default"/>
      </w:rPr>
    </w:lvl>
    <w:lvl w:ilvl="6" w:tplc="CD92DD90">
      <w:start w:val="1"/>
      <w:numFmt w:val="bullet"/>
      <w:lvlText w:val=""/>
      <w:lvlJc w:val="left"/>
      <w:pPr>
        <w:ind w:left="5040" w:hanging="360"/>
      </w:pPr>
      <w:rPr>
        <w:rFonts w:ascii="Symbol" w:hAnsi="Symbol" w:hint="default"/>
      </w:rPr>
    </w:lvl>
    <w:lvl w:ilvl="7" w:tplc="8E747988">
      <w:start w:val="1"/>
      <w:numFmt w:val="bullet"/>
      <w:lvlText w:val="o"/>
      <w:lvlJc w:val="left"/>
      <w:pPr>
        <w:ind w:left="5760" w:hanging="360"/>
      </w:pPr>
      <w:rPr>
        <w:rFonts w:ascii="Courier New" w:hAnsi="Courier New" w:hint="default"/>
      </w:rPr>
    </w:lvl>
    <w:lvl w:ilvl="8" w:tplc="BA10AE1C">
      <w:start w:val="1"/>
      <w:numFmt w:val="bullet"/>
      <w:lvlText w:val=""/>
      <w:lvlJc w:val="left"/>
      <w:pPr>
        <w:ind w:left="6480" w:hanging="360"/>
      </w:pPr>
      <w:rPr>
        <w:rFonts w:ascii="Wingdings" w:hAnsi="Wingdings" w:hint="default"/>
      </w:rPr>
    </w:lvl>
  </w:abstractNum>
  <w:abstractNum w:abstractNumId="400" w15:restartNumberingAfterBreak="0">
    <w:nsid w:val="2F074937"/>
    <w:multiLevelType w:val="hybridMultilevel"/>
    <w:tmpl w:val="FFFFFFFF"/>
    <w:lvl w:ilvl="0" w:tplc="213E8BEA">
      <w:start w:val="1"/>
      <w:numFmt w:val="bullet"/>
      <w:lvlText w:val=""/>
      <w:lvlJc w:val="left"/>
      <w:pPr>
        <w:ind w:left="720" w:hanging="360"/>
      </w:pPr>
      <w:rPr>
        <w:rFonts w:ascii="Symbol" w:hAnsi="Symbol" w:hint="default"/>
      </w:rPr>
    </w:lvl>
    <w:lvl w:ilvl="1" w:tplc="0390FEF0">
      <w:start w:val="1"/>
      <w:numFmt w:val="bullet"/>
      <w:lvlText w:val="o"/>
      <w:lvlJc w:val="left"/>
      <w:pPr>
        <w:ind w:left="1440" w:hanging="360"/>
      </w:pPr>
      <w:rPr>
        <w:rFonts w:ascii="Courier New" w:hAnsi="Courier New" w:hint="default"/>
      </w:rPr>
    </w:lvl>
    <w:lvl w:ilvl="2" w:tplc="04A0CEF6">
      <w:start w:val="1"/>
      <w:numFmt w:val="bullet"/>
      <w:lvlText w:val=""/>
      <w:lvlJc w:val="left"/>
      <w:pPr>
        <w:ind w:left="2160" w:hanging="360"/>
      </w:pPr>
      <w:rPr>
        <w:rFonts w:ascii="Wingdings" w:hAnsi="Wingdings" w:hint="default"/>
      </w:rPr>
    </w:lvl>
    <w:lvl w:ilvl="3" w:tplc="56D81C10">
      <w:start w:val="1"/>
      <w:numFmt w:val="bullet"/>
      <w:lvlText w:val=""/>
      <w:lvlJc w:val="left"/>
      <w:pPr>
        <w:ind w:left="2880" w:hanging="360"/>
      </w:pPr>
      <w:rPr>
        <w:rFonts w:ascii="Symbol" w:hAnsi="Symbol" w:hint="default"/>
      </w:rPr>
    </w:lvl>
    <w:lvl w:ilvl="4" w:tplc="00B0AAF6">
      <w:start w:val="1"/>
      <w:numFmt w:val="bullet"/>
      <w:lvlText w:val="o"/>
      <w:lvlJc w:val="left"/>
      <w:pPr>
        <w:ind w:left="3600" w:hanging="360"/>
      </w:pPr>
      <w:rPr>
        <w:rFonts w:ascii="Courier New" w:hAnsi="Courier New" w:hint="default"/>
      </w:rPr>
    </w:lvl>
    <w:lvl w:ilvl="5" w:tplc="1576D908">
      <w:start w:val="1"/>
      <w:numFmt w:val="bullet"/>
      <w:lvlText w:val=""/>
      <w:lvlJc w:val="left"/>
      <w:pPr>
        <w:ind w:left="4320" w:hanging="360"/>
      </w:pPr>
      <w:rPr>
        <w:rFonts w:ascii="Wingdings" w:hAnsi="Wingdings" w:hint="default"/>
      </w:rPr>
    </w:lvl>
    <w:lvl w:ilvl="6" w:tplc="AB28B38A">
      <w:start w:val="1"/>
      <w:numFmt w:val="bullet"/>
      <w:lvlText w:val=""/>
      <w:lvlJc w:val="left"/>
      <w:pPr>
        <w:ind w:left="5040" w:hanging="360"/>
      </w:pPr>
      <w:rPr>
        <w:rFonts w:ascii="Symbol" w:hAnsi="Symbol" w:hint="default"/>
      </w:rPr>
    </w:lvl>
    <w:lvl w:ilvl="7" w:tplc="6410427A">
      <w:start w:val="1"/>
      <w:numFmt w:val="bullet"/>
      <w:lvlText w:val="o"/>
      <w:lvlJc w:val="left"/>
      <w:pPr>
        <w:ind w:left="5760" w:hanging="360"/>
      </w:pPr>
      <w:rPr>
        <w:rFonts w:ascii="Courier New" w:hAnsi="Courier New" w:hint="default"/>
      </w:rPr>
    </w:lvl>
    <w:lvl w:ilvl="8" w:tplc="A948D41E">
      <w:start w:val="1"/>
      <w:numFmt w:val="bullet"/>
      <w:lvlText w:val=""/>
      <w:lvlJc w:val="left"/>
      <w:pPr>
        <w:ind w:left="6480" w:hanging="360"/>
      </w:pPr>
      <w:rPr>
        <w:rFonts w:ascii="Wingdings" w:hAnsi="Wingdings" w:hint="default"/>
      </w:rPr>
    </w:lvl>
  </w:abstractNum>
  <w:abstractNum w:abstractNumId="401" w15:restartNumberingAfterBreak="0">
    <w:nsid w:val="2F197B89"/>
    <w:multiLevelType w:val="hybridMultilevel"/>
    <w:tmpl w:val="FFFFFFFF"/>
    <w:lvl w:ilvl="0" w:tplc="096A9396">
      <w:start w:val="1"/>
      <w:numFmt w:val="bullet"/>
      <w:lvlText w:val=""/>
      <w:lvlJc w:val="left"/>
      <w:pPr>
        <w:ind w:left="720" w:hanging="360"/>
      </w:pPr>
      <w:rPr>
        <w:rFonts w:ascii="Symbol" w:hAnsi="Symbol" w:hint="default"/>
      </w:rPr>
    </w:lvl>
    <w:lvl w:ilvl="1" w:tplc="6C9616BA">
      <w:start w:val="1"/>
      <w:numFmt w:val="bullet"/>
      <w:lvlText w:val="o"/>
      <w:lvlJc w:val="left"/>
      <w:pPr>
        <w:ind w:left="1440" w:hanging="360"/>
      </w:pPr>
      <w:rPr>
        <w:rFonts w:ascii="Courier New" w:hAnsi="Courier New" w:hint="default"/>
      </w:rPr>
    </w:lvl>
    <w:lvl w:ilvl="2" w:tplc="5B8C9C42">
      <w:start w:val="1"/>
      <w:numFmt w:val="bullet"/>
      <w:lvlText w:val=""/>
      <w:lvlJc w:val="left"/>
      <w:pPr>
        <w:ind w:left="2160" w:hanging="360"/>
      </w:pPr>
      <w:rPr>
        <w:rFonts w:ascii="Wingdings" w:hAnsi="Wingdings" w:hint="default"/>
      </w:rPr>
    </w:lvl>
    <w:lvl w:ilvl="3" w:tplc="398281C0">
      <w:start w:val="1"/>
      <w:numFmt w:val="bullet"/>
      <w:lvlText w:val=""/>
      <w:lvlJc w:val="left"/>
      <w:pPr>
        <w:ind w:left="2880" w:hanging="360"/>
      </w:pPr>
      <w:rPr>
        <w:rFonts w:ascii="Symbol" w:hAnsi="Symbol" w:hint="default"/>
      </w:rPr>
    </w:lvl>
    <w:lvl w:ilvl="4" w:tplc="3BD27510">
      <w:start w:val="1"/>
      <w:numFmt w:val="bullet"/>
      <w:lvlText w:val="o"/>
      <w:lvlJc w:val="left"/>
      <w:pPr>
        <w:ind w:left="3600" w:hanging="360"/>
      </w:pPr>
      <w:rPr>
        <w:rFonts w:ascii="Courier New" w:hAnsi="Courier New" w:hint="default"/>
      </w:rPr>
    </w:lvl>
    <w:lvl w:ilvl="5" w:tplc="85021902">
      <w:start w:val="1"/>
      <w:numFmt w:val="bullet"/>
      <w:lvlText w:val=""/>
      <w:lvlJc w:val="left"/>
      <w:pPr>
        <w:ind w:left="4320" w:hanging="360"/>
      </w:pPr>
      <w:rPr>
        <w:rFonts w:ascii="Wingdings" w:hAnsi="Wingdings" w:hint="default"/>
      </w:rPr>
    </w:lvl>
    <w:lvl w:ilvl="6" w:tplc="AC8AA9C0">
      <w:start w:val="1"/>
      <w:numFmt w:val="bullet"/>
      <w:lvlText w:val=""/>
      <w:lvlJc w:val="left"/>
      <w:pPr>
        <w:ind w:left="5040" w:hanging="360"/>
      </w:pPr>
      <w:rPr>
        <w:rFonts w:ascii="Symbol" w:hAnsi="Symbol" w:hint="default"/>
      </w:rPr>
    </w:lvl>
    <w:lvl w:ilvl="7" w:tplc="D1A6868C">
      <w:start w:val="1"/>
      <w:numFmt w:val="bullet"/>
      <w:lvlText w:val="o"/>
      <w:lvlJc w:val="left"/>
      <w:pPr>
        <w:ind w:left="5760" w:hanging="360"/>
      </w:pPr>
      <w:rPr>
        <w:rFonts w:ascii="Courier New" w:hAnsi="Courier New" w:hint="default"/>
      </w:rPr>
    </w:lvl>
    <w:lvl w:ilvl="8" w:tplc="0E52E1D6">
      <w:start w:val="1"/>
      <w:numFmt w:val="bullet"/>
      <w:lvlText w:val=""/>
      <w:lvlJc w:val="left"/>
      <w:pPr>
        <w:ind w:left="6480" w:hanging="360"/>
      </w:pPr>
      <w:rPr>
        <w:rFonts w:ascii="Wingdings" w:hAnsi="Wingdings" w:hint="default"/>
      </w:rPr>
    </w:lvl>
  </w:abstractNum>
  <w:abstractNum w:abstractNumId="402" w15:restartNumberingAfterBreak="0">
    <w:nsid w:val="2F1D382B"/>
    <w:multiLevelType w:val="hybridMultilevel"/>
    <w:tmpl w:val="FFFFFFFF"/>
    <w:lvl w:ilvl="0" w:tplc="03A65334">
      <w:start w:val="1"/>
      <w:numFmt w:val="bullet"/>
      <w:lvlText w:val=""/>
      <w:lvlJc w:val="left"/>
      <w:pPr>
        <w:ind w:left="720" w:hanging="360"/>
      </w:pPr>
      <w:rPr>
        <w:rFonts w:ascii="Symbol" w:hAnsi="Symbol" w:hint="default"/>
      </w:rPr>
    </w:lvl>
    <w:lvl w:ilvl="1" w:tplc="5100BC08">
      <w:start w:val="1"/>
      <w:numFmt w:val="bullet"/>
      <w:lvlText w:val="o"/>
      <w:lvlJc w:val="left"/>
      <w:pPr>
        <w:ind w:left="1440" w:hanging="360"/>
      </w:pPr>
      <w:rPr>
        <w:rFonts w:ascii="Courier New" w:hAnsi="Courier New" w:hint="default"/>
      </w:rPr>
    </w:lvl>
    <w:lvl w:ilvl="2" w:tplc="0310DF78">
      <w:start w:val="1"/>
      <w:numFmt w:val="bullet"/>
      <w:lvlText w:val=""/>
      <w:lvlJc w:val="left"/>
      <w:pPr>
        <w:ind w:left="2160" w:hanging="360"/>
      </w:pPr>
      <w:rPr>
        <w:rFonts w:ascii="Wingdings" w:hAnsi="Wingdings" w:hint="default"/>
      </w:rPr>
    </w:lvl>
    <w:lvl w:ilvl="3" w:tplc="B6708D66">
      <w:start w:val="1"/>
      <w:numFmt w:val="bullet"/>
      <w:lvlText w:val=""/>
      <w:lvlJc w:val="left"/>
      <w:pPr>
        <w:ind w:left="2880" w:hanging="360"/>
      </w:pPr>
      <w:rPr>
        <w:rFonts w:ascii="Symbol" w:hAnsi="Symbol" w:hint="default"/>
      </w:rPr>
    </w:lvl>
    <w:lvl w:ilvl="4" w:tplc="F348A9EE">
      <w:start w:val="1"/>
      <w:numFmt w:val="bullet"/>
      <w:lvlText w:val="o"/>
      <w:lvlJc w:val="left"/>
      <w:pPr>
        <w:ind w:left="3600" w:hanging="360"/>
      </w:pPr>
      <w:rPr>
        <w:rFonts w:ascii="Courier New" w:hAnsi="Courier New" w:hint="default"/>
      </w:rPr>
    </w:lvl>
    <w:lvl w:ilvl="5" w:tplc="A0824420">
      <w:start w:val="1"/>
      <w:numFmt w:val="bullet"/>
      <w:lvlText w:val=""/>
      <w:lvlJc w:val="left"/>
      <w:pPr>
        <w:ind w:left="4320" w:hanging="360"/>
      </w:pPr>
      <w:rPr>
        <w:rFonts w:ascii="Wingdings" w:hAnsi="Wingdings" w:hint="default"/>
      </w:rPr>
    </w:lvl>
    <w:lvl w:ilvl="6" w:tplc="D9B22370">
      <w:start w:val="1"/>
      <w:numFmt w:val="bullet"/>
      <w:lvlText w:val=""/>
      <w:lvlJc w:val="left"/>
      <w:pPr>
        <w:ind w:left="5040" w:hanging="360"/>
      </w:pPr>
      <w:rPr>
        <w:rFonts w:ascii="Symbol" w:hAnsi="Symbol" w:hint="default"/>
      </w:rPr>
    </w:lvl>
    <w:lvl w:ilvl="7" w:tplc="C5C25CE4">
      <w:start w:val="1"/>
      <w:numFmt w:val="bullet"/>
      <w:lvlText w:val="o"/>
      <w:lvlJc w:val="left"/>
      <w:pPr>
        <w:ind w:left="5760" w:hanging="360"/>
      </w:pPr>
      <w:rPr>
        <w:rFonts w:ascii="Courier New" w:hAnsi="Courier New" w:hint="default"/>
      </w:rPr>
    </w:lvl>
    <w:lvl w:ilvl="8" w:tplc="0482487C">
      <w:start w:val="1"/>
      <w:numFmt w:val="bullet"/>
      <w:lvlText w:val=""/>
      <w:lvlJc w:val="left"/>
      <w:pPr>
        <w:ind w:left="6480" w:hanging="360"/>
      </w:pPr>
      <w:rPr>
        <w:rFonts w:ascii="Wingdings" w:hAnsi="Wingdings" w:hint="default"/>
      </w:rPr>
    </w:lvl>
  </w:abstractNum>
  <w:abstractNum w:abstractNumId="403" w15:restartNumberingAfterBreak="0">
    <w:nsid w:val="2F4351A3"/>
    <w:multiLevelType w:val="hybridMultilevel"/>
    <w:tmpl w:val="FFFFFFFF"/>
    <w:lvl w:ilvl="0" w:tplc="393AE7B6">
      <w:start w:val="1"/>
      <w:numFmt w:val="bullet"/>
      <w:lvlText w:val=""/>
      <w:lvlJc w:val="left"/>
      <w:pPr>
        <w:ind w:left="720" w:hanging="360"/>
      </w:pPr>
      <w:rPr>
        <w:rFonts w:ascii="Symbol" w:hAnsi="Symbol" w:hint="default"/>
      </w:rPr>
    </w:lvl>
    <w:lvl w:ilvl="1" w:tplc="F4309514">
      <w:start w:val="1"/>
      <w:numFmt w:val="bullet"/>
      <w:lvlText w:val="o"/>
      <w:lvlJc w:val="left"/>
      <w:pPr>
        <w:ind w:left="1440" w:hanging="360"/>
      </w:pPr>
      <w:rPr>
        <w:rFonts w:ascii="Courier New" w:hAnsi="Courier New" w:hint="default"/>
      </w:rPr>
    </w:lvl>
    <w:lvl w:ilvl="2" w:tplc="B8F03EB0">
      <w:start w:val="1"/>
      <w:numFmt w:val="bullet"/>
      <w:lvlText w:val=""/>
      <w:lvlJc w:val="left"/>
      <w:pPr>
        <w:ind w:left="2160" w:hanging="360"/>
      </w:pPr>
      <w:rPr>
        <w:rFonts w:ascii="Wingdings" w:hAnsi="Wingdings" w:hint="default"/>
      </w:rPr>
    </w:lvl>
    <w:lvl w:ilvl="3" w:tplc="3DB23944">
      <w:start w:val="1"/>
      <w:numFmt w:val="bullet"/>
      <w:lvlText w:val=""/>
      <w:lvlJc w:val="left"/>
      <w:pPr>
        <w:ind w:left="2880" w:hanging="360"/>
      </w:pPr>
      <w:rPr>
        <w:rFonts w:ascii="Symbol" w:hAnsi="Symbol" w:hint="default"/>
      </w:rPr>
    </w:lvl>
    <w:lvl w:ilvl="4" w:tplc="55749F28">
      <w:start w:val="1"/>
      <w:numFmt w:val="bullet"/>
      <w:lvlText w:val="o"/>
      <w:lvlJc w:val="left"/>
      <w:pPr>
        <w:ind w:left="3600" w:hanging="360"/>
      </w:pPr>
      <w:rPr>
        <w:rFonts w:ascii="Courier New" w:hAnsi="Courier New" w:hint="default"/>
      </w:rPr>
    </w:lvl>
    <w:lvl w:ilvl="5" w:tplc="4F20DC2E">
      <w:start w:val="1"/>
      <w:numFmt w:val="bullet"/>
      <w:lvlText w:val=""/>
      <w:lvlJc w:val="left"/>
      <w:pPr>
        <w:ind w:left="4320" w:hanging="360"/>
      </w:pPr>
      <w:rPr>
        <w:rFonts w:ascii="Wingdings" w:hAnsi="Wingdings" w:hint="default"/>
      </w:rPr>
    </w:lvl>
    <w:lvl w:ilvl="6" w:tplc="7E02717E">
      <w:start w:val="1"/>
      <w:numFmt w:val="bullet"/>
      <w:lvlText w:val=""/>
      <w:lvlJc w:val="left"/>
      <w:pPr>
        <w:ind w:left="5040" w:hanging="360"/>
      </w:pPr>
      <w:rPr>
        <w:rFonts w:ascii="Symbol" w:hAnsi="Symbol" w:hint="default"/>
      </w:rPr>
    </w:lvl>
    <w:lvl w:ilvl="7" w:tplc="7FFEC9D6">
      <w:start w:val="1"/>
      <w:numFmt w:val="bullet"/>
      <w:lvlText w:val="o"/>
      <w:lvlJc w:val="left"/>
      <w:pPr>
        <w:ind w:left="5760" w:hanging="360"/>
      </w:pPr>
      <w:rPr>
        <w:rFonts w:ascii="Courier New" w:hAnsi="Courier New" w:hint="default"/>
      </w:rPr>
    </w:lvl>
    <w:lvl w:ilvl="8" w:tplc="AF62B4B0">
      <w:start w:val="1"/>
      <w:numFmt w:val="bullet"/>
      <w:lvlText w:val=""/>
      <w:lvlJc w:val="left"/>
      <w:pPr>
        <w:ind w:left="6480" w:hanging="360"/>
      </w:pPr>
      <w:rPr>
        <w:rFonts w:ascii="Wingdings" w:hAnsi="Wingdings" w:hint="default"/>
      </w:rPr>
    </w:lvl>
  </w:abstractNum>
  <w:abstractNum w:abstractNumId="404" w15:restartNumberingAfterBreak="0">
    <w:nsid w:val="2F7F68E9"/>
    <w:multiLevelType w:val="hybridMultilevel"/>
    <w:tmpl w:val="15887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5" w15:restartNumberingAfterBreak="0">
    <w:nsid w:val="2F906B00"/>
    <w:multiLevelType w:val="hybridMultilevel"/>
    <w:tmpl w:val="FFFFFFFF"/>
    <w:lvl w:ilvl="0" w:tplc="713A5F18">
      <w:start w:val="1"/>
      <w:numFmt w:val="bullet"/>
      <w:lvlText w:val=""/>
      <w:lvlJc w:val="left"/>
      <w:pPr>
        <w:ind w:left="720" w:hanging="360"/>
      </w:pPr>
      <w:rPr>
        <w:rFonts w:ascii="Symbol" w:hAnsi="Symbol" w:hint="default"/>
      </w:rPr>
    </w:lvl>
    <w:lvl w:ilvl="1" w:tplc="9828AAAA">
      <w:start w:val="1"/>
      <w:numFmt w:val="bullet"/>
      <w:lvlText w:val="o"/>
      <w:lvlJc w:val="left"/>
      <w:pPr>
        <w:ind w:left="1440" w:hanging="360"/>
      </w:pPr>
      <w:rPr>
        <w:rFonts w:ascii="Courier New" w:hAnsi="Courier New" w:hint="default"/>
      </w:rPr>
    </w:lvl>
    <w:lvl w:ilvl="2" w:tplc="E198161C">
      <w:start w:val="1"/>
      <w:numFmt w:val="bullet"/>
      <w:lvlText w:val=""/>
      <w:lvlJc w:val="left"/>
      <w:pPr>
        <w:ind w:left="2160" w:hanging="360"/>
      </w:pPr>
      <w:rPr>
        <w:rFonts w:ascii="Wingdings" w:hAnsi="Wingdings" w:hint="default"/>
      </w:rPr>
    </w:lvl>
    <w:lvl w:ilvl="3" w:tplc="8BB41262">
      <w:start w:val="1"/>
      <w:numFmt w:val="bullet"/>
      <w:lvlText w:val=""/>
      <w:lvlJc w:val="left"/>
      <w:pPr>
        <w:ind w:left="2880" w:hanging="360"/>
      </w:pPr>
      <w:rPr>
        <w:rFonts w:ascii="Symbol" w:hAnsi="Symbol" w:hint="default"/>
      </w:rPr>
    </w:lvl>
    <w:lvl w:ilvl="4" w:tplc="B29C8652">
      <w:start w:val="1"/>
      <w:numFmt w:val="bullet"/>
      <w:lvlText w:val="o"/>
      <w:lvlJc w:val="left"/>
      <w:pPr>
        <w:ind w:left="3600" w:hanging="360"/>
      </w:pPr>
      <w:rPr>
        <w:rFonts w:ascii="Courier New" w:hAnsi="Courier New" w:hint="default"/>
      </w:rPr>
    </w:lvl>
    <w:lvl w:ilvl="5" w:tplc="842627A2">
      <w:start w:val="1"/>
      <w:numFmt w:val="bullet"/>
      <w:lvlText w:val=""/>
      <w:lvlJc w:val="left"/>
      <w:pPr>
        <w:ind w:left="4320" w:hanging="360"/>
      </w:pPr>
      <w:rPr>
        <w:rFonts w:ascii="Wingdings" w:hAnsi="Wingdings" w:hint="default"/>
      </w:rPr>
    </w:lvl>
    <w:lvl w:ilvl="6" w:tplc="CA166278">
      <w:start w:val="1"/>
      <w:numFmt w:val="bullet"/>
      <w:lvlText w:val=""/>
      <w:lvlJc w:val="left"/>
      <w:pPr>
        <w:ind w:left="5040" w:hanging="360"/>
      </w:pPr>
      <w:rPr>
        <w:rFonts w:ascii="Symbol" w:hAnsi="Symbol" w:hint="default"/>
      </w:rPr>
    </w:lvl>
    <w:lvl w:ilvl="7" w:tplc="107600F8">
      <w:start w:val="1"/>
      <w:numFmt w:val="bullet"/>
      <w:lvlText w:val="o"/>
      <w:lvlJc w:val="left"/>
      <w:pPr>
        <w:ind w:left="5760" w:hanging="360"/>
      </w:pPr>
      <w:rPr>
        <w:rFonts w:ascii="Courier New" w:hAnsi="Courier New" w:hint="default"/>
      </w:rPr>
    </w:lvl>
    <w:lvl w:ilvl="8" w:tplc="8222C15E">
      <w:start w:val="1"/>
      <w:numFmt w:val="bullet"/>
      <w:lvlText w:val=""/>
      <w:lvlJc w:val="left"/>
      <w:pPr>
        <w:ind w:left="6480" w:hanging="360"/>
      </w:pPr>
      <w:rPr>
        <w:rFonts w:ascii="Wingdings" w:hAnsi="Wingdings" w:hint="default"/>
      </w:rPr>
    </w:lvl>
  </w:abstractNum>
  <w:abstractNum w:abstractNumId="406" w15:restartNumberingAfterBreak="0">
    <w:nsid w:val="2FA10113"/>
    <w:multiLevelType w:val="hybridMultilevel"/>
    <w:tmpl w:val="FFFFFFFF"/>
    <w:lvl w:ilvl="0" w:tplc="C7BC1B84">
      <w:start w:val="1"/>
      <w:numFmt w:val="bullet"/>
      <w:lvlText w:val=""/>
      <w:lvlJc w:val="left"/>
      <w:pPr>
        <w:ind w:left="720" w:hanging="360"/>
      </w:pPr>
      <w:rPr>
        <w:rFonts w:ascii="Symbol" w:hAnsi="Symbol" w:hint="default"/>
      </w:rPr>
    </w:lvl>
    <w:lvl w:ilvl="1" w:tplc="0F84B4D4">
      <w:start w:val="1"/>
      <w:numFmt w:val="bullet"/>
      <w:lvlText w:val="o"/>
      <w:lvlJc w:val="left"/>
      <w:pPr>
        <w:ind w:left="1440" w:hanging="360"/>
      </w:pPr>
      <w:rPr>
        <w:rFonts w:ascii="Courier New" w:hAnsi="Courier New" w:hint="default"/>
      </w:rPr>
    </w:lvl>
    <w:lvl w:ilvl="2" w:tplc="DF4E5A30">
      <w:start w:val="1"/>
      <w:numFmt w:val="bullet"/>
      <w:lvlText w:val=""/>
      <w:lvlJc w:val="left"/>
      <w:pPr>
        <w:ind w:left="2160" w:hanging="360"/>
      </w:pPr>
      <w:rPr>
        <w:rFonts w:ascii="Wingdings" w:hAnsi="Wingdings" w:hint="default"/>
      </w:rPr>
    </w:lvl>
    <w:lvl w:ilvl="3" w:tplc="7ED2D5D6">
      <w:start w:val="1"/>
      <w:numFmt w:val="bullet"/>
      <w:lvlText w:val=""/>
      <w:lvlJc w:val="left"/>
      <w:pPr>
        <w:ind w:left="2880" w:hanging="360"/>
      </w:pPr>
      <w:rPr>
        <w:rFonts w:ascii="Symbol" w:hAnsi="Symbol" w:hint="default"/>
      </w:rPr>
    </w:lvl>
    <w:lvl w:ilvl="4" w:tplc="24ECFCC2">
      <w:start w:val="1"/>
      <w:numFmt w:val="bullet"/>
      <w:lvlText w:val="o"/>
      <w:lvlJc w:val="left"/>
      <w:pPr>
        <w:ind w:left="3600" w:hanging="360"/>
      </w:pPr>
      <w:rPr>
        <w:rFonts w:ascii="Courier New" w:hAnsi="Courier New" w:hint="default"/>
      </w:rPr>
    </w:lvl>
    <w:lvl w:ilvl="5" w:tplc="3044E888">
      <w:start w:val="1"/>
      <w:numFmt w:val="bullet"/>
      <w:lvlText w:val=""/>
      <w:lvlJc w:val="left"/>
      <w:pPr>
        <w:ind w:left="4320" w:hanging="360"/>
      </w:pPr>
      <w:rPr>
        <w:rFonts w:ascii="Wingdings" w:hAnsi="Wingdings" w:hint="default"/>
      </w:rPr>
    </w:lvl>
    <w:lvl w:ilvl="6" w:tplc="6A34DFC4">
      <w:start w:val="1"/>
      <w:numFmt w:val="bullet"/>
      <w:lvlText w:val=""/>
      <w:lvlJc w:val="left"/>
      <w:pPr>
        <w:ind w:left="5040" w:hanging="360"/>
      </w:pPr>
      <w:rPr>
        <w:rFonts w:ascii="Symbol" w:hAnsi="Symbol" w:hint="default"/>
      </w:rPr>
    </w:lvl>
    <w:lvl w:ilvl="7" w:tplc="0FB84DC2">
      <w:start w:val="1"/>
      <w:numFmt w:val="bullet"/>
      <w:lvlText w:val="o"/>
      <w:lvlJc w:val="left"/>
      <w:pPr>
        <w:ind w:left="5760" w:hanging="360"/>
      </w:pPr>
      <w:rPr>
        <w:rFonts w:ascii="Courier New" w:hAnsi="Courier New" w:hint="default"/>
      </w:rPr>
    </w:lvl>
    <w:lvl w:ilvl="8" w:tplc="67E2A42A">
      <w:start w:val="1"/>
      <w:numFmt w:val="bullet"/>
      <w:lvlText w:val=""/>
      <w:lvlJc w:val="left"/>
      <w:pPr>
        <w:ind w:left="6480" w:hanging="360"/>
      </w:pPr>
      <w:rPr>
        <w:rFonts w:ascii="Wingdings" w:hAnsi="Wingdings" w:hint="default"/>
      </w:rPr>
    </w:lvl>
  </w:abstractNum>
  <w:abstractNum w:abstractNumId="407" w15:restartNumberingAfterBreak="0">
    <w:nsid w:val="2FA869F1"/>
    <w:multiLevelType w:val="hybridMultilevel"/>
    <w:tmpl w:val="FFFFFFFF"/>
    <w:lvl w:ilvl="0" w:tplc="00C4E100">
      <w:start w:val="1"/>
      <w:numFmt w:val="bullet"/>
      <w:lvlText w:val=""/>
      <w:lvlJc w:val="left"/>
      <w:pPr>
        <w:ind w:left="720" w:hanging="360"/>
      </w:pPr>
      <w:rPr>
        <w:rFonts w:ascii="Symbol" w:hAnsi="Symbol" w:hint="default"/>
      </w:rPr>
    </w:lvl>
    <w:lvl w:ilvl="1" w:tplc="5E5411DA">
      <w:start w:val="1"/>
      <w:numFmt w:val="bullet"/>
      <w:lvlText w:val="o"/>
      <w:lvlJc w:val="left"/>
      <w:pPr>
        <w:ind w:left="1440" w:hanging="360"/>
      </w:pPr>
      <w:rPr>
        <w:rFonts w:ascii="Courier New" w:hAnsi="Courier New" w:hint="default"/>
      </w:rPr>
    </w:lvl>
    <w:lvl w:ilvl="2" w:tplc="1C2E81FA">
      <w:start w:val="1"/>
      <w:numFmt w:val="bullet"/>
      <w:lvlText w:val=""/>
      <w:lvlJc w:val="left"/>
      <w:pPr>
        <w:ind w:left="2160" w:hanging="360"/>
      </w:pPr>
      <w:rPr>
        <w:rFonts w:ascii="Wingdings" w:hAnsi="Wingdings" w:hint="default"/>
      </w:rPr>
    </w:lvl>
    <w:lvl w:ilvl="3" w:tplc="C84EDAEA">
      <w:start w:val="1"/>
      <w:numFmt w:val="bullet"/>
      <w:lvlText w:val=""/>
      <w:lvlJc w:val="left"/>
      <w:pPr>
        <w:ind w:left="2880" w:hanging="360"/>
      </w:pPr>
      <w:rPr>
        <w:rFonts w:ascii="Symbol" w:hAnsi="Symbol" w:hint="default"/>
      </w:rPr>
    </w:lvl>
    <w:lvl w:ilvl="4" w:tplc="D4C4FBB6">
      <w:start w:val="1"/>
      <w:numFmt w:val="bullet"/>
      <w:lvlText w:val="o"/>
      <w:lvlJc w:val="left"/>
      <w:pPr>
        <w:ind w:left="3600" w:hanging="360"/>
      </w:pPr>
      <w:rPr>
        <w:rFonts w:ascii="Courier New" w:hAnsi="Courier New" w:hint="default"/>
      </w:rPr>
    </w:lvl>
    <w:lvl w:ilvl="5" w:tplc="03427D6E">
      <w:start w:val="1"/>
      <w:numFmt w:val="bullet"/>
      <w:lvlText w:val=""/>
      <w:lvlJc w:val="left"/>
      <w:pPr>
        <w:ind w:left="4320" w:hanging="360"/>
      </w:pPr>
      <w:rPr>
        <w:rFonts w:ascii="Wingdings" w:hAnsi="Wingdings" w:hint="default"/>
      </w:rPr>
    </w:lvl>
    <w:lvl w:ilvl="6" w:tplc="7D3A89E2">
      <w:start w:val="1"/>
      <w:numFmt w:val="bullet"/>
      <w:lvlText w:val=""/>
      <w:lvlJc w:val="left"/>
      <w:pPr>
        <w:ind w:left="5040" w:hanging="360"/>
      </w:pPr>
      <w:rPr>
        <w:rFonts w:ascii="Symbol" w:hAnsi="Symbol" w:hint="default"/>
      </w:rPr>
    </w:lvl>
    <w:lvl w:ilvl="7" w:tplc="41049100">
      <w:start w:val="1"/>
      <w:numFmt w:val="bullet"/>
      <w:lvlText w:val="o"/>
      <w:lvlJc w:val="left"/>
      <w:pPr>
        <w:ind w:left="5760" w:hanging="360"/>
      </w:pPr>
      <w:rPr>
        <w:rFonts w:ascii="Courier New" w:hAnsi="Courier New" w:hint="default"/>
      </w:rPr>
    </w:lvl>
    <w:lvl w:ilvl="8" w:tplc="3122656E">
      <w:start w:val="1"/>
      <w:numFmt w:val="bullet"/>
      <w:lvlText w:val=""/>
      <w:lvlJc w:val="left"/>
      <w:pPr>
        <w:ind w:left="6480" w:hanging="360"/>
      </w:pPr>
      <w:rPr>
        <w:rFonts w:ascii="Wingdings" w:hAnsi="Wingdings" w:hint="default"/>
      </w:rPr>
    </w:lvl>
  </w:abstractNum>
  <w:abstractNum w:abstractNumId="408" w15:restartNumberingAfterBreak="0">
    <w:nsid w:val="2FAA3A1D"/>
    <w:multiLevelType w:val="hybridMultilevel"/>
    <w:tmpl w:val="FFFFFFFF"/>
    <w:lvl w:ilvl="0" w:tplc="79B69696">
      <w:start w:val="1"/>
      <w:numFmt w:val="bullet"/>
      <w:lvlText w:val=""/>
      <w:lvlJc w:val="left"/>
      <w:pPr>
        <w:ind w:left="720" w:hanging="360"/>
      </w:pPr>
      <w:rPr>
        <w:rFonts w:ascii="Symbol" w:hAnsi="Symbol" w:hint="default"/>
      </w:rPr>
    </w:lvl>
    <w:lvl w:ilvl="1" w:tplc="87EC0202">
      <w:start w:val="1"/>
      <w:numFmt w:val="bullet"/>
      <w:lvlText w:val="o"/>
      <w:lvlJc w:val="left"/>
      <w:pPr>
        <w:ind w:left="1440" w:hanging="360"/>
      </w:pPr>
      <w:rPr>
        <w:rFonts w:ascii="Courier New" w:hAnsi="Courier New" w:hint="default"/>
      </w:rPr>
    </w:lvl>
    <w:lvl w:ilvl="2" w:tplc="6AF8153C">
      <w:start w:val="1"/>
      <w:numFmt w:val="bullet"/>
      <w:lvlText w:val=""/>
      <w:lvlJc w:val="left"/>
      <w:pPr>
        <w:ind w:left="2160" w:hanging="360"/>
      </w:pPr>
      <w:rPr>
        <w:rFonts w:ascii="Wingdings" w:hAnsi="Wingdings" w:hint="default"/>
      </w:rPr>
    </w:lvl>
    <w:lvl w:ilvl="3" w:tplc="0D64F1E6">
      <w:start w:val="1"/>
      <w:numFmt w:val="bullet"/>
      <w:lvlText w:val=""/>
      <w:lvlJc w:val="left"/>
      <w:pPr>
        <w:ind w:left="2880" w:hanging="360"/>
      </w:pPr>
      <w:rPr>
        <w:rFonts w:ascii="Symbol" w:hAnsi="Symbol" w:hint="default"/>
      </w:rPr>
    </w:lvl>
    <w:lvl w:ilvl="4" w:tplc="A79A317E">
      <w:start w:val="1"/>
      <w:numFmt w:val="bullet"/>
      <w:lvlText w:val="o"/>
      <w:lvlJc w:val="left"/>
      <w:pPr>
        <w:ind w:left="3600" w:hanging="360"/>
      </w:pPr>
      <w:rPr>
        <w:rFonts w:ascii="Courier New" w:hAnsi="Courier New" w:hint="default"/>
      </w:rPr>
    </w:lvl>
    <w:lvl w:ilvl="5" w:tplc="14B27458">
      <w:start w:val="1"/>
      <w:numFmt w:val="bullet"/>
      <w:lvlText w:val=""/>
      <w:lvlJc w:val="left"/>
      <w:pPr>
        <w:ind w:left="4320" w:hanging="360"/>
      </w:pPr>
      <w:rPr>
        <w:rFonts w:ascii="Wingdings" w:hAnsi="Wingdings" w:hint="default"/>
      </w:rPr>
    </w:lvl>
    <w:lvl w:ilvl="6" w:tplc="E43A3DAE">
      <w:start w:val="1"/>
      <w:numFmt w:val="bullet"/>
      <w:lvlText w:val=""/>
      <w:lvlJc w:val="left"/>
      <w:pPr>
        <w:ind w:left="5040" w:hanging="360"/>
      </w:pPr>
      <w:rPr>
        <w:rFonts w:ascii="Symbol" w:hAnsi="Symbol" w:hint="default"/>
      </w:rPr>
    </w:lvl>
    <w:lvl w:ilvl="7" w:tplc="9DBCAF40">
      <w:start w:val="1"/>
      <w:numFmt w:val="bullet"/>
      <w:lvlText w:val="o"/>
      <w:lvlJc w:val="left"/>
      <w:pPr>
        <w:ind w:left="5760" w:hanging="360"/>
      </w:pPr>
      <w:rPr>
        <w:rFonts w:ascii="Courier New" w:hAnsi="Courier New" w:hint="default"/>
      </w:rPr>
    </w:lvl>
    <w:lvl w:ilvl="8" w:tplc="D3C47F36">
      <w:start w:val="1"/>
      <w:numFmt w:val="bullet"/>
      <w:lvlText w:val=""/>
      <w:lvlJc w:val="left"/>
      <w:pPr>
        <w:ind w:left="6480" w:hanging="360"/>
      </w:pPr>
      <w:rPr>
        <w:rFonts w:ascii="Wingdings" w:hAnsi="Wingdings" w:hint="default"/>
      </w:rPr>
    </w:lvl>
  </w:abstractNum>
  <w:abstractNum w:abstractNumId="409" w15:restartNumberingAfterBreak="0">
    <w:nsid w:val="2FBF7180"/>
    <w:multiLevelType w:val="hybridMultilevel"/>
    <w:tmpl w:val="FFFFFFFF"/>
    <w:lvl w:ilvl="0" w:tplc="F32A206C">
      <w:start w:val="1"/>
      <w:numFmt w:val="bullet"/>
      <w:lvlText w:val=""/>
      <w:lvlJc w:val="left"/>
      <w:pPr>
        <w:ind w:left="720" w:hanging="360"/>
      </w:pPr>
      <w:rPr>
        <w:rFonts w:ascii="Symbol" w:hAnsi="Symbol" w:hint="default"/>
      </w:rPr>
    </w:lvl>
    <w:lvl w:ilvl="1" w:tplc="547688B8">
      <w:start w:val="1"/>
      <w:numFmt w:val="bullet"/>
      <w:lvlText w:val="o"/>
      <w:lvlJc w:val="left"/>
      <w:pPr>
        <w:ind w:left="1440" w:hanging="360"/>
      </w:pPr>
      <w:rPr>
        <w:rFonts w:ascii="Courier New" w:hAnsi="Courier New" w:hint="default"/>
      </w:rPr>
    </w:lvl>
    <w:lvl w:ilvl="2" w:tplc="A566A3CC">
      <w:start w:val="1"/>
      <w:numFmt w:val="bullet"/>
      <w:lvlText w:val=""/>
      <w:lvlJc w:val="left"/>
      <w:pPr>
        <w:ind w:left="2160" w:hanging="360"/>
      </w:pPr>
      <w:rPr>
        <w:rFonts w:ascii="Wingdings" w:hAnsi="Wingdings" w:hint="default"/>
      </w:rPr>
    </w:lvl>
    <w:lvl w:ilvl="3" w:tplc="4D12273E">
      <w:start w:val="1"/>
      <w:numFmt w:val="bullet"/>
      <w:lvlText w:val=""/>
      <w:lvlJc w:val="left"/>
      <w:pPr>
        <w:ind w:left="2880" w:hanging="360"/>
      </w:pPr>
      <w:rPr>
        <w:rFonts w:ascii="Symbol" w:hAnsi="Symbol" w:hint="default"/>
      </w:rPr>
    </w:lvl>
    <w:lvl w:ilvl="4" w:tplc="E74A84F4">
      <w:start w:val="1"/>
      <w:numFmt w:val="bullet"/>
      <w:lvlText w:val="o"/>
      <w:lvlJc w:val="left"/>
      <w:pPr>
        <w:ind w:left="3600" w:hanging="360"/>
      </w:pPr>
      <w:rPr>
        <w:rFonts w:ascii="Courier New" w:hAnsi="Courier New" w:hint="default"/>
      </w:rPr>
    </w:lvl>
    <w:lvl w:ilvl="5" w:tplc="17322E1E">
      <w:start w:val="1"/>
      <w:numFmt w:val="bullet"/>
      <w:lvlText w:val=""/>
      <w:lvlJc w:val="left"/>
      <w:pPr>
        <w:ind w:left="4320" w:hanging="360"/>
      </w:pPr>
      <w:rPr>
        <w:rFonts w:ascii="Wingdings" w:hAnsi="Wingdings" w:hint="default"/>
      </w:rPr>
    </w:lvl>
    <w:lvl w:ilvl="6" w:tplc="B6F683D2">
      <w:start w:val="1"/>
      <w:numFmt w:val="bullet"/>
      <w:lvlText w:val=""/>
      <w:lvlJc w:val="left"/>
      <w:pPr>
        <w:ind w:left="5040" w:hanging="360"/>
      </w:pPr>
      <w:rPr>
        <w:rFonts w:ascii="Symbol" w:hAnsi="Symbol" w:hint="default"/>
      </w:rPr>
    </w:lvl>
    <w:lvl w:ilvl="7" w:tplc="9E36EF06">
      <w:start w:val="1"/>
      <w:numFmt w:val="bullet"/>
      <w:lvlText w:val="o"/>
      <w:lvlJc w:val="left"/>
      <w:pPr>
        <w:ind w:left="5760" w:hanging="360"/>
      </w:pPr>
      <w:rPr>
        <w:rFonts w:ascii="Courier New" w:hAnsi="Courier New" w:hint="default"/>
      </w:rPr>
    </w:lvl>
    <w:lvl w:ilvl="8" w:tplc="5D98FE00">
      <w:start w:val="1"/>
      <w:numFmt w:val="bullet"/>
      <w:lvlText w:val=""/>
      <w:lvlJc w:val="left"/>
      <w:pPr>
        <w:ind w:left="6480" w:hanging="360"/>
      </w:pPr>
      <w:rPr>
        <w:rFonts w:ascii="Wingdings" w:hAnsi="Wingdings" w:hint="default"/>
      </w:rPr>
    </w:lvl>
  </w:abstractNum>
  <w:abstractNum w:abstractNumId="410" w15:restartNumberingAfterBreak="0">
    <w:nsid w:val="2FD1229D"/>
    <w:multiLevelType w:val="hybridMultilevel"/>
    <w:tmpl w:val="FFFFFFFF"/>
    <w:lvl w:ilvl="0" w:tplc="0F9ACB42">
      <w:start w:val="1"/>
      <w:numFmt w:val="bullet"/>
      <w:lvlText w:val=""/>
      <w:lvlJc w:val="left"/>
      <w:pPr>
        <w:ind w:left="720" w:hanging="360"/>
      </w:pPr>
      <w:rPr>
        <w:rFonts w:ascii="Symbol" w:hAnsi="Symbol" w:hint="default"/>
      </w:rPr>
    </w:lvl>
    <w:lvl w:ilvl="1" w:tplc="31EEC2EE">
      <w:start w:val="1"/>
      <w:numFmt w:val="bullet"/>
      <w:lvlText w:val="o"/>
      <w:lvlJc w:val="left"/>
      <w:pPr>
        <w:ind w:left="1440" w:hanging="360"/>
      </w:pPr>
      <w:rPr>
        <w:rFonts w:ascii="Courier New" w:hAnsi="Courier New" w:hint="default"/>
      </w:rPr>
    </w:lvl>
    <w:lvl w:ilvl="2" w:tplc="BB68FB18">
      <w:start w:val="1"/>
      <w:numFmt w:val="bullet"/>
      <w:lvlText w:val=""/>
      <w:lvlJc w:val="left"/>
      <w:pPr>
        <w:ind w:left="2160" w:hanging="360"/>
      </w:pPr>
      <w:rPr>
        <w:rFonts w:ascii="Wingdings" w:hAnsi="Wingdings" w:hint="default"/>
      </w:rPr>
    </w:lvl>
    <w:lvl w:ilvl="3" w:tplc="65CCCB2A">
      <w:start w:val="1"/>
      <w:numFmt w:val="bullet"/>
      <w:lvlText w:val=""/>
      <w:lvlJc w:val="left"/>
      <w:pPr>
        <w:ind w:left="2880" w:hanging="360"/>
      </w:pPr>
      <w:rPr>
        <w:rFonts w:ascii="Symbol" w:hAnsi="Symbol" w:hint="default"/>
      </w:rPr>
    </w:lvl>
    <w:lvl w:ilvl="4" w:tplc="834C76FE">
      <w:start w:val="1"/>
      <w:numFmt w:val="bullet"/>
      <w:lvlText w:val="o"/>
      <w:lvlJc w:val="left"/>
      <w:pPr>
        <w:ind w:left="3600" w:hanging="360"/>
      </w:pPr>
      <w:rPr>
        <w:rFonts w:ascii="Courier New" w:hAnsi="Courier New" w:hint="default"/>
      </w:rPr>
    </w:lvl>
    <w:lvl w:ilvl="5" w:tplc="63F67438">
      <w:start w:val="1"/>
      <w:numFmt w:val="bullet"/>
      <w:lvlText w:val=""/>
      <w:lvlJc w:val="left"/>
      <w:pPr>
        <w:ind w:left="4320" w:hanging="360"/>
      </w:pPr>
      <w:rPr>
        <w:rFonts w:ascii="Wingdings" w:hAnsi="Wingdings" w:hint="default"/>
      </w:rPr>
    </w:lvl>
    <w:lvl w:ilvl="6" w:tplc="1D0A5E5C">
      <w:start w:val="1"/>
      <w:numFmt w:val="bullet"/>
      <w:lvlText w:val=""/>
      <w:lvlJc w:val="left"/>
      <w:pPr>
        <w:ind w:left="5040" w:hanging="360"/>
      </w:pPr>
      <w:rPr>
        <w:rFonts w:ascii="Symbol" w:hAnsi="Symbol" w:hint="default"/>
      </w:rPr>
    </w:lvl>
    <w:lvl w:ilvl="7" w:tplc="7FAC4664">
      <w:start w:val="1"/>
      <w:numFmt w:val="bullet"/>
      <w:lvlText w:val="o"/>
      <w:lvlJc w:val="left"/>
      <w:pPr>
        <w:ind w:left="5760" w:hanging="360"/>
      </w:pPr>
      <w:rPr>
        <w:rFonts w:ascii="Courier New" w:hAnsi="Courier New" w:hint="default"/>
      </w:rPr>
    </w:lvl>
    <w:lvl w:ilvl="8" w:tplc="E2021904">
      <w:start w:val="1"/>
      <w:numFmt w:val="bullet"/>
      <w:lvlText w:val=""/>
      <w:lvlJc w:val="left"/>
      <w:pPr>
        <w:ind w:left="6480" w:hanging="360"/>
      </w:pPr>
      <w:rPr>
        <w:rFonts w:ascii="Wingdings" w:hAnsi="Wingdings" w:hint="default"/>
      </w:rPr>
    </w:lvl>
  </w:abstractNum>
  <w:abstractNum w:abstractNumId="411" w15:restartNumberingAfterBreak="0">
    <w:nsid w:val="30381EDD"/>
    <w:multiLevelType w:val="hybridMultilevel"/>
    <w:tmpl w:val="FFFFFFFF"/>
    <w:lvl w:ilvl="0" w:tplc="6CFA2E0C">
      <w:start w:val="1"/>
      <w:numFmt w:val="bullet"/>
      <w:lvlText w:val=""/>
      <w:lvlJc w:val="left"/>
      <w:pPr>
        <w:ind w:left="720" w:hanging="360"/>
      </w:pPr>
      <w:rPr>
        <w:rFonts w:ascii="Symbol" w:hAnsi="Symbol" w:hint="default"/>
      </w:rPr>
    </w:lvl>
    <w:lvl w:ilvl="1" w:tplc="F8662C36">
      <w:start w:val="1"/>
      <w:numFmt w:val="bullet"/>
      <w:lvlText w:val="o"/>
      <w:lvlJc w:val="left"/>
      <w:pPr>
        <w:ind w:left="1440" w:hanging="360"/>
      </w:pPr>
      <w:rPr>
        <w:rFonts w:ascii="Courier New" w:hAnsi="Courier New" w:hint="default"/>
      </w:rPr>
    </w:lvl>
    <w:lvl w:ilvl="2" w:tplc="5A24A1E6">
      <w:start w:val="1"/>
      <w:numFmt w:val="bullet"/>
      <w:lvlText w:val=""/>
      <w:lvlJc w:val="left"/>
      <w:pPr>
        <w:ind w:left="2160" w:hanging="360"/>
      </w:pPr>
      <w:rPr>
        <w:rFonts w:ascii="Wingdings" w:hAnsi="Wingdings" w:hint="default"/>
      </w:rPr>
    </w:lvl>
    <w:lvl w:ilvl="3" w:tplc="5DAA9754">
      <w:start w:val="1"/>
      <w:numFmt w:val="bullet"/>
      <w:lvlText w:val=""/>
      <w:lvlJc w:val="left"/>
      <w:pPr>
        <w:ind w:left="2880" w:hanging="360"/>
      </w:pPr>
      <w:rPr>
        <w:rFonts w:ascii="Symbol" w:hAnsi="Symbol" w:hint="default"/>
      </w:rPr>
    </w:lvl>
    <w:lvl w:ilvl="4" w:tplc="D9C8751C">
      <w:start w:val="1"/>
      <w:numFmt w:val="bullet"/>
      <w:lvlText w:val="o"/>
      <w:lvlJc w:val="left"/>
      <w:pPr>
        <w:ind w:left="3600" w:hanging="360"/>
      </w:pPr>
      <w:rPr>
        <w:rFonts w:ascii="Courier New" w:hAnsi="Courier New" w:hint="default"/>
      </w:rPr>
    </w:lvl>
    <w:lvl w:ilvl="5" w:tplc="31EC91C8">
      <w:start w:val="1"/>
      <w:numFmt w:val="bullet"/>
      <w:lvlText w:val=""/>
      <w:lvlJc w:val="left"/>
      <w:pPr>
        <w:ind w:left="4320" w:hanging="360"/>
      </w:pPr>
      <w:rPr>
        <w:rFonts w:ascii="Wingdings" w:hAnsi="Wingdings" w:hint="default"/>
      </w:rPr>
    </w:lvl>
    <w:lvl w:ilvl="6" w:tplc="4D6690C2">
      <w:start w:val="1"/>
      <w:numFmt w:val="bullet"/>
      <w:lvlText w:val=""/>
      <w:lvlJc w:val="left"/>
      <w:pPr>
        <w:ind w:left="5040" w:hanging="360"/>
      </w:pPr>
      <w:rPr>
        <w:rFonts w:ascii="Symbol" w:hAnsi="Symbol" w:hint="default"/>
      </w:rPr>
    </w:lvl>
    <w:lvl w:ilvl="7" w:tplc="0A3CEABE">
      <w:start w:val="1"/>
      <w:numFmt w:val="bullet"/>
      <w:lvlText w:val="o"/>
      <w:lvlJc w:val="left"/>
      <w:pPr>
        <w:ind w:left="5760" w:hanging="360"/>
      </w:pPr>
      <w:rPr>
        <w:rFonts w:ascii="Courier New" w:hAnsi="Courier New" w:hint="default"/>
      </w:rPr>
    </w:lvl>
    <w:lvl w:ilvl="8" w:tplc="40206D1A">
      <w:start w:val="1"/>
      <w:numFmt w:val="bullet"/>
      <w:lvlText w:val=""/>
      <w:lvlJc w:val="left"/>
      <w:pPr>
        <w:ind w:left="6480" w:hanging="360"/>
      </w:pPr>
      <w:rPr>
        <w:rFonts w:ascii="Wingdings" w:hAnsi="Wingdings" w:hint="default"/>
      </w:rPr>
    </w:lvl>
  </w:abstractNum>
  <w:abstractNum w:abstractNumId="412" w15:restartNumberingAfterBreak="0">
    <w:nsid w:val="307E7F85"/>
    <w:multiLevelType w:val="hybridMultilevel"/>
    <w:tmpl w:val="FFFFFFFF"/>
    <w:lvl w:ilvl="0" w:tplc="DC9A8EDE">
      <w:start w:val="1"/>
      <w:numFmt w:val="bullet"/>
      <w:lvlText w:val=""/>
      <w:lvlJc w:val="left"/>
      <w:pPr>
        <w:ind w:left="720" w:hanging="360"/>
      </w:pPr>
      <w:rPr>
        <w:rFonts w:ascii="Symbol" w:hAnsi="Symbol" w:hint="default"/>
      </w:rPr>
    </w:lvl>
    <w:lvl w:ilvl="1" w:tplc="4D5C516E">
      <w:start w:val="1"/>
      <w:numFmt w:val="bullet"/>
      <w:lvlText w:val="o"/>
      <w:lvlJc w:val="left"/>
      <w:pPr>
        <w:ind w:left="1440" w:hanging="360"/>
      </w:pPr>
      <w:rPr>
        <w:rFonts w:ascii="Courier New" w:hAnsi="Courier New" w:hint="default"/>
      </w:rPr>
    </w:lvl>
    <w:lvl w:ilvl="2" w:tplc="4C6AE5C6">
      <w:start w:val="1"/>
      <w:numFmt w:val="bullet"/>
      <w:lvlText w:val=""/>
      <w:lvlJc w:val="left"/>
      <w:pPr>
        <w:ind w:left="2160" w:hanging="360"/>
      </w:pPr>
      <w:rPr>
        <w:rFonts w:ascii="Wingdings" w:hAnsi="Wingdings" w:hint="default"/>
      </w:rPr>
    </w:lvl>
    <w:lvl w:ilvl="3" w:tplc="67BAB214">
      <w:start w:val="1"/>
      <w:numFmt w:val="bullet"/>
      <w:lvlText w:val=""/>
      <w:lvlJc w:val="left"/>
      <w:pPr>
        <w:ind w:left="2880" w:hanging="360"/>
      </w:pPr>
      <w:rPr>
        <w:rFonts w:ascii="Symbol" w:hAnsi="Symbol" w:hint="default"/>
      </w:rPr>
    </w:lvl>
    <w:lvl w:ilvl="4" w:tplc="17DEF43C">
      <w:start w:val="1"/>
      <w:numFmt w:val="bullet"/>
      <w:lvlText w:val="o"/>
      <w:lvlJc w:val="left"/>
      <w:pPr>
        <w:ind w:left="3600" w:hanging="360"/>
      </w:pPr>
      <w:rPr>
        <w:rFonts w:ascii="Courier New" w:hAnsi="Courier New" w:hint="default"/>
      </w:rPr>
    </w:lvl>
    <w:lvl w:ilvl="5" w:tplc="439ABC60">
      <w:start w:val="1"/>
      <w:numFmt w:val="bullet"/>
      <w:lvlText w:val=""/>
      <w:lvlJc w:val="left"/>
      <w:pPr>
        <w:ind w:left="4320" w:hanging="360"/>
      </w:pPr>
      <w:rPr>
        <w:rFonts w:ascii="Wingdings" w:hAnsi="Wingdings" w:hint="default"/>
      </w:rPr>
    </w:lvl>
    <w:lvl w:ilvl="6" w:tplc="35B25E7C">
      <w:start w:val="1"/>
      <w:numFmt w:val="bullet"/>
      <w:lvlText w:val=""/>
      <w:lvlJc w:val="left"/>
      <w:pPr>
        <w:ind w:left="5040" w:hanging="360"/>
      </w:pPr>
      <w:rPr>
        <w:rFonts w:ascii="Symbol" w:hAnsi="Symbol" w:hint="default"/>
      </w:rPr>
    </w:lvl>
    <w:lvl w:ilvl="7" w:tplc="1264E568">
      <w:start w:val="1"/>
      <w:numFmt w:val="bullet"/>
      <w:lvlText w:val="o"/>
      <w:lvlJc w:val="left"/>
      <w:pPr>
        <w:ind w:left="5760" w:hanging="360"/>
      </w:pPr>
      <w:rPr>
        <w:rFonts w:ascii="Courier New" w:hAnsi="Courier New" w:hint="default"/>
      </w:rPr>
    </w:lvl>
    <w:lvl w:ilvl="8" w:tplc="6C92B368">
      <w:start w:val="1"/>
      <w:numFmt w:val="bullet"/>
      <w:lvlText w:val=""/>
      <w:lvlJc w:val="left"/>
      <w:pPr>
        <w:ind w:left="6480" w:hanging="360"/>
      </w:pPr>
      <w:rPr>
        <w:rFonts w:ascii="Wingdings" w:hAnsi="Wingdings" w:hint="default"/>
      </w:rPr>
    </w:lvl>
  </w:abstractNum>
  <w:abstractNum w:abstractNumId="413" w15:restartNumberingAfterBreak="0">
    <w:nsid w:val="309921EF"/>
    <w:multiLevelType w:val="hybridMultilevel"/>
    <w:tmpl w:val="FFFFFFFF"/>
    <w:lvl w:ilvl="0" w:tplc="0C5CA600">
      <w:start w:val="1"/>
      <w:numFmt w:val="bullet"/>
      <w:lvlText w:val=""/>
      <w:lvlJc w:val="left"/>
      <w:pPr>
        <w:ind w:left="720" w:hanging="360"/>
      </w:pPr>
      <w:rPr>
        <w:rFonts w:ascii="Symbol" w:hAnsi="Symbol" w:hint="default"/>
      </w:rPr>
    </w:lvl>
    <w:lvl w:ilvl="1" w:tplc="E5908BCA">
      <w:start w:val="1"/>
      <w:numFmt w:val="bullet"/>
      <w:lvlText w:val="o"/>
      <w:lvlJc w:val="left"/>
      <w:pPr>
        <w:ind w:left="1440" w:hanging="360"/>
      </w:pPr>
      <w:rPr>
        <w:rFonts w:ascii="Courier New" w:hAnsi="Courier New" w:hint="default"/>
      </w:rPr>
    </w:lvl>
    <w:lvl w:ilvl="2" w:tplc="4CD609A0">
      <w:start w:val="1"/>
      <w:numFmt w:val="bullet"/>
      <w:lvlText w:val=""/>
      <w:lvlJc w:val="left"/>
      <w:pPr>
        <w:ind w:left="2160" w:hanging="360"/>
      </w:pPr>
      <w:rPr>
        <w:rFonts w:ascii="Wingdings" w:hAnsi="Wingdings" w:hint="default"/>
      </w:rPr>
    </w:lvl>
    <w:lvl w:ilvl="3" w:tplc="78C6D982">
      <w:start w:val="1"/>
      <w:numFmt w:val="bullet"/>
      <w:lvlText w:val=""/>
      <w:lvlJc w:val="left"/>
      <w:pPr>
        <w:ind w:left="2880" w:hanging="360"/>
      </w:pPr>
      <w:rPr>
        <w:rFonts w:ascii="Symbol" w:hAnsi="Symbol" w:hint="default"/>
      </w:rPr>
    </w:lvl>
    <w:lvl w:ilvl="4" w:tplc="02142DE8">
      <w:start w:val="1"/>
      <w:numFmt w:val="bullet"/>
      <w:lvlText w:val="o"/>
      <w:lvlJc w:val="left"/>
      <w:pPr>
        <w:ind w:left="3600" w:hanging="360"/>
      </w:pPr>
      <w:rPr>
        <w:rFonts w:ascii="Courier New" w:hAnsi="Courier New" w:hint="default"/>
      </w:rPr>
    </w:lvl>
    <w:lvl w:ilvl="5" w:tplc="9B8604FE">
      <w:start w:val="1"/>
      <w:numFmt w:val="bullet"/>
      <w:lvlText w:val=""/>
      <w:lvlJc w:val="left"/>
      <w:pPr>
        <w:ind w:left="4320" w:hanging="360"/>
      </w:pPr>
      <w:rPr>
        <w:rFonts w:ascii="Wingdings" w:hAnsi="Wingdings" w:hint="default"/>
      </w:rPr>
    </w:lvl>
    <w:lvl w:ilvl="6" w:tplc="BCB26B56">
      <w:start w:val="1"/>
      <w:numFmt w:val="bullet"/>
      <w:lvlText w:val=""/>
      <w:lvlJc w:val="left"/>
      <w:pPr>
        <w:ind w:left="5040" w:hanging="360"/>
      </w:pPr>
      <w:rPr>
        <w:rFonts w:ascii="Symbol" w:hAnsi="Symbol" w:hint="default"/>
      </w:rPr>
    </w:lvl>
    <w:lvl w:ilvl="7" w:tplc="1F10ED7C">
      <w:start w:val="1"/>
      <w:numFmt w:val="bullet"/>
      <w:lvlText w:val="o"/>
      <w:lvlJc w:val="left"/>
      <w:pPr>
        <w:ind w:left="5760" w:hanging="360"/>
      </w:pPr>
      <w:rPr>
        <w:rFonts w:ascii="Courier New" w:hAnsi="Courier New" w:hint="default"/>
      </w:rPr>
    </w:lvl>
    <w:lvl w:ilvl="8" w:tplc="5764138E">
      <w:start w:val="1"/>
      <w:numFmt w:val="bullet"/>
      <w:lvlText w:val=""/>
      <w:lvlJc w:val="left"/>
      <w:pPr>
        <w:ind w:left="6480" w:hanging="360"/>
      </w:pPr>
      <w:rPr>
        <w:rFonts w:ascii="Wingdings" w:hAnsi="Wingdings" w:hint="default"/>
      </w:rPr>
    </w:lvl>
  </w:abstractNum>
  <w:abstractNum w:abstractNumId="414" w15:restartNumberingAfterBreak="0">
    <w:nsid w:val="30B30FF5"/>
    <w:multiLevelType w:val="hybridMultilevel"/>
    <w:tmpl w:val="FFFFFFFF"/>
    <w:lvl w:ilvl="0" w:tplc="A78AD962">
      <w:start w:val="1"/>
      <w:numFmt w:val="bullet"/>
      <w:lvlText w:val=""/>
      <w:lvlJc w:val="left"/>
      <w:pPr>
        <w:ind w:left="720" w:hanging="360"/>
      </w:pPr>
      <w:rPr>
        <w:rFonts w:ascii="Symbol" w:hAnsi="Symbol" w:hint="default"/>
      </w:rPr>
    </w:lvl>
    <w:lvl w:ilvl="1" w:tplc="071297F4">
      <w:start w:val="1"/>
      <w:numFmt w:val="bullet"/>
      <w:lvlText w:val="o"/>
      <w:lvlJc w:val="left"/>
      <w:pPr>
        <w:ind w:left="1440" w:hanging="360"/>
      </w:pPr>
      <w:rPr>
        <w:rFonts w:ascii="Courier New" w:hAnsi="Courier New" w:hint="default"/>
      </w:rPr>
    </w:lvl>
    <w:lvl w:ilvl="2" w:tplc="E070C0B0">
      <w:start w:val="1"/>
      <w:numFmt w:val="bullet"/>
      <w:lvlText w:val=""/>
      <w:lvlJc w:val="left"/>
      <w:pPr>
        <w:ind w:left="2160" w:hanging="360"/>
      </w:pPr>
      <w:rPr>
        <w:rFonts w:ascii="Wingdings" w:hAnsi="Wingdings" w:hint="default"/>
      </w:rPr>
    </w:lvl>
    <w:lvl w:ilvl="3" w:tplc="C3366E5C">
      <w:start w:val="1"/>
      <w:numFmt w:val="bullet"/>
      <w:lvlText w:val=""/>
      <w:lvlJc w:val="left"/>
      <w:pPr>
        <w:ind w:left="2880" w:hanging="360"/>
      </w:pPr>
      <w:rPr>
        <w:rFonts w:ascii="Symbol" w:hAnsi="Symbol" w:hint="default"/>
      </w:rPr>
    </w:lvl>
    <w:lvl w:ilvl="4" w:tplc="2736A9AE">
      <w:start w:val="1"/>
      <w:numFmt w:val="bullet"/>
      <w:lvlText w:val="o"/>
      <w:lvlJc w:val="left"/>
      <w:pPr>
        <w:ind w:left="3600" w:hanging="360"/>
      </w:pPr>
      <w:rPr>
        <w:rFonts w:ascii="Courier New" w:hAnsi="Courier New" w:hint="default"/>
      </w:rPr>
    </w:lvl>
    <w:lvl w:ilvl="5" w:tplc="E2906AA4">
      <w:start w:val="1"/>
      <w:numFmt w:val="bullet"/>
      <w:lvlText w:val=""/>
      <w:lvlJc w:val="left"/>
      <w:pPr>
        <w:ind w:left="4320" w:hanging="360"/>
      </w:pPr>
      <w:rPr>
        <w:rFonts w:ascii="Wingdings" w:hAnsi="Wingdings" w:hint="default"/>
      </w:rPr>
    </w:lvl>
    <w:lvl w:ilvl="6" w:tplc="B60EA834">
      <w:start w:val="1"/>
      <w:numFmt w:val="bullet"/>
      <w:lvlText w:val=""/>
      <w:lvlJc w:val="left"/>
      <w:pPr>
        <w:ind w:left="5040" w:hanging="360"/>
      </w:pPr>
      <w:rPr>
        <w:rFonts w:ascii="Symbol" w:hAnsi="Symbol" w:hint="default"/>
      </w:rPr>
    </w:lvl>
    <w:lvl w:ilvl="7" w:tplc="5FE8D2D6">
      <w:start w:val="1"/>
      <w:numFmt w:val="bullet"/>
      <w:lvlText w:val="o"/>
      <w:lvlJc w:val="left"/>
      <w:pPr>
        <w:ind w:left="5760" w:hanging="360"/>
      </w:pPr>
      <w:rPr>
        <w:rFonts w:ascii="Courier New" w:hAnsi="Courier New" w:hint="default"/>
      </w:rPr>
    </w:lvl>
    <w:lvl w:ilvl="8" w:tplc="1786F5DA">
      <w:start w:val="1"/>
      <w:numFmt w:val="bullet"/>
      <w:lvlText w:val=""/>
      <w:lvlJc w:val="left"/>
      <w:pPr>
        <w:ind w:left="6480" w:hanging="360"/>
      </w:pPr>
      <w:rPr>
        <w:rFonts w:ascii="Wingdings" w:hAnsi="Wingdings" w:hint="default"/>
      </w:rPr>
    </w:lvl>
  </w:abstractNum>
  <w:abstractNum w:abstractNumId="415" w15:restartNumberingAfterBreak="0">
    <w:nsid w:val="30DB01F3"/>
    <w:multiLevelType w:val="hybridMultilevel"/>
    <w:tmpl w:val="FFFFFFFF"/>
    <w:lvl w:ilvl="0" w:tplc="DBD87DDC">
      <w:start w:val="1"/>
      <w:numFmt w:val="bullet"/>
      <w:lvlText w:val=""/>
      <w:lvlJc w:val="left"/>
      <w:pPr>
        <w:ind w:left="720" w:hanging="360"/>
      </w:pPr>
      <w:rPr>
        <w:rFonts w:ascii="Symbol" w:hAnsi="Symbol" w:hint="default"/>
      </w:rPr>
    </w:lvl>
    <w:lvl w:ilvl="1" w:tplc="D682E7EA">
      <w:start w:val="1"/>
      <w:numFmt w:val="bullet"/>
      <w:lvlText w:val="o"/>
      <w:lvlJc w:val="left"/>
      <w:pPr>
        <w:ind w:left="1440" w:hanging="360"/>
      </w:pPr>
      <w:rPr>
        <w:rFonts w:ascii="Courier New" w:hAnsi="Courier New" w:hint="default"/>
      </w:rPr>
    </w:lvl>
    <w:lvl w:ilvl="2" w:tplc="B576E2FA">
      <w:start w:val="1"/>
      <w:numFmt w:val="bullet"/>
      <w:lvlText w:val=""/>
      <w:lvlJc w:val="left"/>
      <w:pPr>
        <w:ind w:left="2160" w:hanging="360"/>
      </w:pPr>
      <w:rPr>
        <w:rFonts w:ascii="Wingdings" w:hAnsi="Wingdings" w:hint="default"/>
      </w:rPr>
    </w:lvl>
    <w:lvl w:ilvl="3" w:tplc="19E27204">
      <w:start w:val="1"/>
      <w:numFmt w:val="bullet"/>
      <w:lvlText w:val=""/>
      <w:lvlJc w:val="left"/>
      <w:pPr>
        <w:ind w:left="2880" w:hanging="360"/>
      </w:pPr>
      <w:rPr>
        <w:rFonts w:ascii="Symbol" w:hAnsi="Symbol" w:hint="default"/>
      </w:rPr>
    </w:lvl>
    <w:lvl w:ilvl="4" w:tplc="7390E08C">
      <w:start w:val="1"/>
      <w:numFmt w:val="bullet"/>
      <w:lvlText w:val="o"/>
      <w:lvlJc w:val="left"/>
      <w:pPr>
        <w:ind w:left="3600" w:hanging="360"/>
      </w:pPr>
      <w:rPr>
        <w:rFonts w:ascii="Courier New" w:hAnsi="Courier New" w:hint="default"/>
      </w:rPr>
    </w:lvl>
    <w:lvl w:ilvl="5" w:tplc="D94245C2">
      <w:start w:val="1"/>
      <w:numFmt w:val="bullet"/>
      <w:lvlText w:val=""/>
      <w:lvlJc w:val="left"/>
      <w:pPr>
        <w:ind w:left="4320" w:hanging="360"/>
      </w:pPr>
      <w:rPr>
        <w:rFonts w:ascii="Wingdings" w:hAnsi="Wingdings" w:hint="default"/>
      </w:rPr>
    </w:lvl>
    <w:lvl w:ilvl="6" w:tplc="8D881F3E">
      <w:start w:val="1"/>
      <w:numFmt w:val="bullet"/>
      <w:lvlText w:val=""/>
      <w:lvlJc w:val="left"/>
      <w:pPr>
        <w:ind w:left="5040" w:hanging="360"/>
      </w:pPr>
      <w:rPr>
        <w:rFonts w:ascii="Symbol" w:hAnsi="Symbol" w:hint="default"/>
      </w:rPr>
    </w:lvl>
    <w:lvl w:ilvl="7" w:tplc="0E402E66">
      <w:start w:val="1"/>
      <w:numFmt w:val="bullet"/>
      <w:lvlText w:val="o"/>
      <w:lvlJc w:val="left"/>
      <w:pPr>
        <w:ind w:left="5760" w:hanging="360"/>
      </w:pPr>
      <w:rPr>
        <w:rFonts w:ascii="Courier New" w:hAnsi="Courier New" w:hint="default"/>
      </w:rPr>
    </w:lvl>
    <w:lvl w:ilvl="8" w:tplc="7F5C8E80">
      <w:start w:val="1"/>
      <w:numFmt w:val="bullet"/>
      <w:lvlText w:val=""/>
      <w:lvlJc w:val="left"/>
      <w:pPr>
        <w:ind w:left="6480" w:hanging="360"/>
      </w:pPr>
      <w:rPr>
        <w:rFonts w:ascii="Wingdings" w:hAnsi="Wingdings" w:hint="default"/>
      </w:rPr>
    </w:lvl>
  </w:abstractNum>
  <w:abstractNum w:abstractNumId="416" w15:restartNumberingAfterBreak="0">
    <w:nsid w:val="30ED20C6"/>
    <w:multiLevelType w:val="hybridMultilevel"/>
    <w:tmpl w:val="FFFFFFFF"/>
    <w:lvl w:ilvl="0" w:tplc="E45663C2">
      <w:start w:val="1"/>
      <w:numFmt w:val="bullet"/>
      <w:lvlText w:val=""/>
      <w:lvlJc w:val="left"/>
      <w:pPr>
        <w:ind w:left="720" w:hanging="360"/>
      </w:pPr>
      <w:rPr>
        <w:rFonts w:ascii="Symbol" w:hAnsi="Symbol" w:hint="default"/>
      </w:rPr>
    </w:lvl>
    <w:lvl w:ilvl="1" w:tplc="8856C976">
      <w:start w:val="1"/>
      <w:numFmt w:val="bullet"/>
      <w:lvlText w:val="o"/>
      <w:lvlJc w:val="left"/>
      <w:pPr>
        <w:ind w:left="1440" w:hanging="360"/>
      </w:pPr>
      <w:rPr>
        <w:rFonts w:ascii="Courier New" w:hAnsi="Courier New" w:hint="default"/>
      </w:rPr>
    </w:lvl>
    <w:lvl w:ilvl="2" w:tplc="270C3CE2">
      <w:start w:val="1"/>
      <w:numFmt w:val="bullet"/>
      <w:lvlText w:val=""/>
      <w:lvlJc w:val="left"/>
      <w:pPr>
        <w:ind w:left="2160" w:hanging="360"/>
      </w:pPr>
      <w:rPr>
        <w:rFonts w:ascii="Wingdings" w:hAnsi="Wingdings" w:hint="default"/>
      </w:rPr>
    </w:lvl>
    <w:lvl w:ilvl="3" w:tplc="3B12973C">
      <w:start w:val="1"/>
      <w:numFmt w:val="bullet"/>
      <w:lvlText w:val=""/>
      <w:lvlJc w:val="left"/>
      <w:pPr>
        <w:ind w:left="2880" w:hanging="360"/>
      </w:pPr>
      <w:rPr>
        <w:rFonts w:ascii="Symbol" w:hAnsi="Symbol" w:hint="default"/>
      </w:rPr>
    </w:lvl>
    <w:lvl w:ilvl="4" w:tplc="3F48339E">
      <w:start w:val="1"/>
      <w:numFmt w:val="bullet"/>
      <w:lvlText w:val="o"/>
      <w:lvlJc w:val="left"/>
      <w:pPr>
        <w:ind w:left="3600" w:hanging="360"/>
      </w:pPr>
      <w:rPr>
        <w:rFonts w:ascii="Courier New" w:hAnsi="Courier New" w:hint="default"/>
      </w:rPr>
    </w:lvl>
    <w:lvl w:ilvl="5" w:tplc="B49C595A">
      <w:start w:val="1"/>
      <w:numFmt w:val="bullet"/>
      <w:lvlText w:val=""/>
      <w:lvlJc w:val="left"/>
      <w:pPr>
        <w:ind w:left="4320" w:hanging="360"/>
      </w:pPr>
      <w:rPr>
        <w:rFonts w:ascii="Wingdings" w:hAnsi="Wingdings" w:hint="default"/>
      </w:rPr>
    </w:lvl>
    <w:lvl w:ilvl="6" w:tplc="3D020366">
      <w:start w:val="1"/>
      <w:numFmt w:val="bullet"/>
      <w:lvlText w:val=""/>
      <w:lvlJc w:val="left"/>
      <w:pPr>
        <w:ind w:left="5040" w:hanging="360"/>
      </w:pPr>
      <w:rPr>
        <w:rFonts w:ascii="Symbol" w:hAnsi="Symbol" w:hint="default"/>
      </w:rPr>
    </w:lvl>
    <w:lvl w:ilvl="7" w:tplc="C728DBFE">
      <w:start w:val="1"/>
      <w:numFmt w:val="bullet"/>
      <w:lvlText w:val="o"/>
      <w:lvlJc w:val="left"/>
      <w:pPr>
        <w:ind w:left="5760" w:hanging="360"/>
      </w:pPr>
      <w:rPr>
        <w:rFonts w:ascii="Courier New" w:hAnsi="Courier New" w:hint="default"/>
      </w:rPr>
    </w:lvl>
    <w:lvl w:ilvl="8" w:tplc="4F8CFFC8">
      <w:start w:val="1"/>
      <w:numFmt w:val="bullet"/>
      <w:lvlText w:val=""/>
      <w:lvlJc w:val="left"/>
      <w:pPr>
        <w:ind w:left="6480" w:hanging="360"/>
      </w:pPr>
      <w:rPr>
        <w:rFonts w:ascii="Wingdings" w:hAnsi="Wingdings" w:hint="default"/>
      </w:rPr>
    </w:lvl>
  </w:abstractNum>
  <w:abstractNum w:abstractNumId="417" w15:restartNumberingAfterBreak="0">
    <w:nsid w:val="31177D27"/>
    <w:multiLevelType w:val="hybridMultilevel"/>
    <w:tmpl w:val="FFFFFFFF"/>
    <w:lvl w:ilvl="0" w:tplc="0420AA08">
      <w:start w:val="1"/>
      <w:numFmt w:val="bullet"/>
      <w:lvlText w:val=""/>
      <w:lvlJc w:val="left"/>
      <w:pPr>
        <w:ind w:left="720" w:hanging="360"/>
      </w:pPr>
      <w:rPr>
        <w:rFonts w:ascii="Symbol" w:hAnsi="Symbol" w:hint="default"/>
      </w:rPr>
    </w:lvl>
    <w:lvl w:ilvl="1" w:tplc="80DC05B4">
      <w:start w:val="1"/>
      <w:numFmt w:val="bullet"/>
      <w:lvlText w:val="o"/>
      <w:lvlJc w:val="left"/>
      <w:pPr>
        <w:ind w:left="1440" w:hanging="360"/>
      </w:pPr>
      <w:rPr>
        <w:rFonts w:ascii="Courier New" w:hAnsi="Courier New" w:hint="default"/>
      </w:rPr>
    </w:lvl>
    <w:lvl w:ilvl="2" w:tplc="1EA039DC">
      <w:start w:val="1"/>
      <w:numFmt w:val="bullet"/>
      <w:lvlText w:val=""/>
      <w:lvlJc w:val="left"/>
      <w:pPr>
        <w:ind w:left="2160" w:hanging="360"/>
      </w:pPr>
      <w:rPr>
        <w:rFonts w:ascii="Wingdings" w:hAnsi="Wingdings" w:hint="default"/>
      </w:rPr>
    </w:lvl>
    <w:lvl w:ilvl="3" w:tplc="3B0A5178">
      <w:start w:val="1"/>
      <w:numFmt w:val="bullet"/>
      <w:lvlText w:val=""/>
      <w:lvlJc w:val="left"/>
      <w:pPr>
        <w:ind w:left="2880" w:hanging="360"/>
      </w:pPr>
      <w:rPr>
        <w:rFonts w:ascii="Symbol" w:hAnsi="Symbol" w:hint="default"/>
      </w:rPr>
    </w:lvl>
    <w:lvl w:ilvl="4" w:tplc="BEC87556">
      <w:start w:val="1"/>
      <w:numFmt w:val="bullet"/>
      <w:lvlText w:val="o"/>
      <w:lvlJc w:val="left"/>
      <w:pPr>
        <w:ind w:left="3600" w:hanging="360"/>
      </w:pPr>
      <w:rPr>
        <w:rFonts w:ascii="Courier New" w:hAnsi="Courier New" w:hint="default"/>
      </w:rPr>
    </w:lvl>
    <w:lvl w:ilvl="5" w:tplc="F0709642">
      <w:start w:val="1"/>
      <w:numFmt w:val="bullet"/>
      <w:lvlText w:val=""/>
      <w:lvlJc w:val="left"/>
      <w:pPr>
        <w:ind w:left="4320" w:hanging="360"/>
      </w:pPr>
      <w:rPr>
        <w:rFonts w:ascii="Wingdings" w:hAnsi="Wingdings" w:hint="default"/>
      </w:rPr>
    </w:lvl>
    <w:lvl w:ilvl="6" w:tplc="F3824314">
      <w:start w:val="1"/>
      <w:numFmt w:val="bullet"/>
      <w:lvlText w:val=""/>
      <w:lvlJc w:val="left"/>
      <w:pPr>
        <w:ind w:left="5040" w:hanging="360"/>
      </w:pPr>
      <w:rPr>
        <w:rFonts w:ascii="Symbol" w:hAnsi="Symbol" w:hint="default"/>
      </w:rPr>
    </w:lvl>
    <w:lvl w:ilvl="7" w:tplc="BB0400FA">
      <w:start w:val="1"/>
      <w:numFmt w:val="bullet"/>
      <w:lvlText w:val="o"/>
      <w:lvlJc w:val="left"/>
      <w:pPr>
        <w:ind w:left="5760" w:hanging="360"/>
      </w:pPr>
      <w:rPr>
        <w:rFonts w:ascii="Courier New" w:hAnsi="Courier New" w:hint="default"/>
      </w:rPr>
    </w:lvl>
    <w:lvl w:ilvl="8" w:tplc="E2AA1F86">
      <w:start w:val="1"/>
      <w:numFmt w:val="bullet"/>
      <w:lvlText w:val=""/>
      <w:lvlJc w:val="left"/>
      <w:pPr>
        <w:ind w:left="6480" w:hanging="360"/>
      </w:pPr>
      <w:rPr>
        <w:rFonts w:ascii="Wingdings" w:hAnsi="Wingdings" w:hint="default"/>
      </w:rPr>
    </w:lvl>
  </w:abstractNum>
  <w:abstractNum w:abstractNumId="418" w15:restartNumberingAfterBreak="0">
    <w:nsid w:val="312643ED"/>
    <w:multiLevelType w:val="hybridMultilevel"/>
    <w:tmpl w:val="FFFFFFFF"/>
    <w:lvl w:ilvl="0" w:tplc="4A3A0508">
      <w:start w:val="1"/>
      <w:numFmt w:val="bullet"/>
      <w:lvlText w:val=""/>
      <w:lvlJc w:val="left"/>
      <w:pPr>
        <w:ind w:left="720" w:hanging="360"/>
      </w:pPr>
      <w:rPr>
        <w:rFonts w:ascii="Symbol" w:hAnsi="Symbol" w:hint="default"/>
      </w:rPr>
    </w:lvl>
    <w:lvl w:ilvl="1" w:tplc="605406BC">
      <w:start w:val="1"/>
      <w:numFmt w:val="bullet"/>
      <w:lvlText w:val="o"/>
      <w:lvlJc w:val="left"/>
      <w:pPr>
        <w:ind w:left="1440" w:hanging="360"/>
      </w:pPr>
      <w:rPr>
        <w:rFonts w:ascii="Courier New" w:hAnsi="Courier New" w:hint="default"/>
      </w:rPr>
    </w:lvl>
    <w:lvl w:ilvl="2" w:tplc="A00428BC">
      <w:start w:val="1"/>
      <w:numFmt w:val="bullet"/>
      <w:lvlText w:val=""/>
      <w:lvlJc w:val="left"/>
      <w:pPr>
        <w:ind w:left="2160" w:hanging="360"/>
      </w:pPr>
      <w:rPr>
        <w:rFonts w:ascii="Wingdings" w:hAnsi="Wingdings" w:hint="default"/>
      </w:rPr>
    </w:lvl>
    <w:lvl w:ilvl="3" w:tplc="3BDCDDE4">
      <w:start w:val="1"/>
      <w:numFmt w:val="bullet"/>
      <w:lvlText w:val=""/>
      <w:lvlJc w:val="left"/>
      <w:pPr>
        <w:ind w:left="2880" w:hanging="360"/>
      </w:pPr>
      <w:rPr>
        <w:rFonts w:ascii="Symbol" w:hAnsi="Symbol" w:hint="default"/>
      </w:rPr>
    </w:lvl>
    <w:lvl w:ilvl="4" w:tplc="F2D69DE8">
      <w:start w:val="1"/>
      <w:numFmt w:val="bullet"/>
      <w:lvlText w:val="o"/>
      <w:lvlJc w:val="left"/>
      <w:pPr>
        <w:ind w:left="3600" w:hanging="360"/>
      </w:pPr>
      <w:rPr>
        <w:rFonts w:ascii="Courier New" w:hAnsi="Courier New" w:hint="default"/>
      </w:rPr>
    </w:lvl>
    <w:lvl w:ilvl="5" w:tplc="389E5DE6">
      <w:start w:val="1"/>
      <w:numFmt w:val="bullet"/>
      <w:lvlText w:val=""/>
      <w:lvlJc w:val="left"/>
      <w:pPr>
        <w:ind w:left="4320" w:hanging="360"/>
      </w:pPr>
      <w:rPr>
        <w:rFonts w:ascii="Wingdings" w:hAnsi="Wingdings" w:hint="default"/>
      </w:rPr>
    </w:lvl>
    <w:lvl w:ilvl="6" w:tplc="95DE0D28">
      <w:start w:val="1"/>
      <w:numFmt w:val="bullet"/>
      <w:lvlText w:val=""/>
      <w:lvlJc w:val="left"/>
      <w:pPr>
        <w:ind w:left="5040" w:hanging="360"/>
      </w:pPr>
      <w:rPr>
        <w:rFonts w:ascii="Symbol" w:hAnsi="Symbol" w:hint="default"/>
      </w:rPr>
    </w:lvl>
    <w:lvl w:ilvl="7" w:tplc="375043D2">
      <w:start w:val="1"/>
      <w:numFmt w:val="bullet"/>
      <w:lvlText w:val="o"/>
      <w:lvlJc w:val="left"/>
      <w:pPr>
        <w:ind w:left="5760" w:hanging="360"/>
      </w:pPr>
      <w:rPr>
        <w:rFonts w:ascii="Courier New" w:hAnsi="Courier New" w:hint="default"/>
      </w:rPr>
    </w:lvl>
    <w:lvl w:ilvl="8" w:tplc="6658A1EE">
      <w:start w:val="1"/>
      <w:numFmt w:val="bullet"/>
      <w:lvlText w:val=""/>
      <w:lvlJc w:val="left"/>
      <w:pPr>
        <w:ind w:left="6480" w:hanging="360"/>
      </w:pPr>
      <w:rPr>
        <w:rFonts w:ascii="Wingdings" w:hAnsi="Wingdings" w:hint="default"/>
      </w:rPr>
    </w:lvl>
  </w:abstractNum>
  <w:abstractNum w:abstractNumId="419" w15:restartNumberingAfterBreak="0">
    <w:nsid w:val="31511C28"/>
    <w:multiLevelType w:val="hybridMultilevel"/>
    <w:tmpl w:val="FFFFFFFF"/>
    <w:lvl w:ilvl="0" w:tplc="A028AC20">
      <w:start w:val="1"/>
      <w:numFmt w:val="bullet"/>
      <w:lvlText w:val=""/>
      <w:lvlJc w:val="left"/>
      <w:pPr>
        <w:ind w:left="720" w:hanging="360"/>
      </w:pPr>
      <w:rPr>
        <w:rFonts w:ascii="Symbol" w:hAnsi="Symbol" w:hint="default"/>
      </w:rPr>
    </w:lvl>
    <w:lvl w:ilvl="1" w:tplc="F258B52C">
      <w:start w:val="1"/>
      <w:numFmt w:val="bullet"/>
      <w:lvlText w:val="o"/>
      <w:lvlJc w:val="left"/>
      <w:pPr>
        <w:ind w:left="1440" w:hanging="360"/>
      </w:pPr>
      <w:rPr>
        <w:rFonts w:ascii="Courier New" w:hAnsi="Courier New" w:hint="default"/>
      </w:rPr>
    </w:lvl>
    <w:lvl w:ilvl="2" w:tplc="CB065A94">
      <w:start w:val="1"/>
      <w:numFmt w:val="bullet"/>
      <w:lvlText w:val=""/>
      <w:lvlJc w:val="left"/>
      <w:pPr>
        <w:ind w:left="2160" w:hanging="360"/>
      </w:pPr>
      <w:rPr>
        <w:rFonts w:ascii="Wingdings" w:hAnsi="Wingdings" w:hint="default"/>
      </w:rPr>
    </w:lvl>
    <w:lvl w:ilvl="3" w:tplc="5BEAB968">
      <w:start w:val="1"/>
      <w:numFmt w:val="bullet"/>
      <w:lvlText w:val=""/>
      <w:lvlJc w:val="left"/>
      <w:pPr>
        <w:ind w:left="2880" w:hanging="360"/>
      </w:pPr>
      <w:rPr>
        <w:rFonts w:ascii="Symbol" w:hAnsi="Symbol" w:hint="default"/>
      </w:rPr>
    </w:lvl>
    <w:lvl w:ilvl="4" w:tplc="427ACDB4">
      <w:start w:val="1"/>
      <w:numFmt w:val="bullet"/>
      <w:lvlText w:val="o"/>
      <w:lvlJc w:val="left"/>
      <w:pPr>
        <w:ind w:left="3600" w:hanging="360"/>
      </w:pPr>
      <w:rPr>
        <w:rFonts w:ascii="Courier New" w:hAnsi="Courier New" w:hint="default"/>
      </w:rPr>
    </w:lvl>
    <w:lvl w:ilvl="5" w:tplc="2DCC5C9A">
      <w:start w:val="1"/>
      <w:numFmt w:val="bullet"/>
      <w:lvlText w:val=""/>
      <w:lvlJc w:val="left"/>
      <w:pPr>
        <w:ind w:left="4320" w:hanging="360"/>
      </w:pPr>
      <w:rPr>
        <w:rFonts w:ascii="Wingdings" w:hAnsi="Wingdings" w:hint="default"/>
      </w:rPr>
    </w:lvl>
    <w:lvl w:ilvl="6" w:tplc="F8B0F8A0">
      <w:start w:val="1"/>
      <w:numFmt w:val="bullet"/>
      <w:lvlText w:val=""/>
      <w:lvlJc w:val="left"/>
      <w:pPr>
        <w:ind w:left="5040" w:hanging="360"/>
      </w:pPr>
      <w:rPr>
        <w:rFonts w:ascii="Symbol" w:hAnsi="Symbol" w:hint="default"/>
      </w:rPr>
    </w:lvl>
    <w:lvl w:ilvl="7" w:tplc="A3E4EC3E">
      <w:start w:val="1"/>
      <w:numFmt w:val="bullet"/>
      <w:lvlText w:val="o"/>
      <w:lvlJc w:val="left"/>
      <w:pPr>
        <w:ind w:left="5760" w:hanging="360"/>
      </w:pPr>
      <w:rPr>
        <w:rFonts w:ascii="Courier New" w:hAnsi="Courier New" w:hint="default"/>
      </w:rPr>
    </w:lvl>
    <w:lvl w:ilvl="8" w:tplc="920AF942">
      <w:start w:val="1"/>
      <w:numFmt w:val="bullet"/>
      <w:lvlText w:val=""/>
      <w:lvlJc w:val="left"/>
      <w:pPr>
        <w:ind w:left="6480" w:hanging="360"/>
      </w:pPr>
      <w:rPr>
        <w:rFonts w:ascii="Wingdings" w:hAnsi="Wingdings" w:hint="default"/>
      </w:rPr>
    </w:lvl>
  </w:abstractNum>
  <w:abstractNum w:abstractNumId="420" w15:restartNumberingAfterBreak="0">
    <w:nsid w:val="316E77BB"/>
    <w:multiLevelType w:val="hybridMultilevel"/>
    <w:tmpl w:val="FFFFFFFF"/>
    <w:lvl w:ilvl="0" w:tplc="23C81E62">
      <w:start w:val="1"/>
      <w:numFmt w:val="bullet"/>
      <w:lvlText w:val=""/>
      <w:lvlJc w:val="left"/>
      <w:pPr>
        <w:ind w:left="720" w:hanging="360"/>
      </w:pPr>
      <w:rPr>
        <w:rFonts w:ascii="Symbol" w:hAnsi="Symbol" w:hint="default"/>
      </w:rPr>
    </w:lvl>
    <w:lvl w:ilvl="1" w:tplc="206407A6">
      <w:start w:val="1"/>
      <w:numFmt w:val="bullet"/>
      <w:lvlText w:val="o"/>
      <w:lvlJc w:val="left"/>
      <w:pPr>
        <w:ind w:left="1440" w:hanging="360"/>
      </w:pPr>
      <w:rPr>
        <w:rFonts w:ascii="Courier New" w:hAnsi="Courier New" w:hint="default"/>
      </w:rPr>
    </w:lvl>
    <w:lvl w:ilvl="2" w:tplc="B4B06932">
      <w:start w:val="1"/>
      <w:numFmt w:val="bullet"/>
      <w:lvlText w:val=""/>
      <w:lvlJc w:val="left"/>
      <w:pPr>
        <w:ind w:left="2160" w:hanging="360"/>
      </w:pPr>
      <w:rPr>
        <w:rFonts w:ascii="Wingdings" w:hAnsi="Wingdings" w:hint="default"/>
      </w:rPr>
    </w:lvl>
    <w:lvl w:ilvl="3" w:tplc="11566446">
      <w:start w:val="1"/>
      <w:numFmt w:val="bullet"/>
      <w:lvlText w:val=""/>
      <w:lvlJc w:val="left"/>
      <w:pPr>
        <w:ind w:left="2880" w:hanging="360"/>
      </w:pPr>
      <w:rPr>
        <w:rFonts w:ascii="Symbol" w:hAnsi="Symbol" w:hint="default"/>
      </w:rPr>
    </w:lvl>
    <w:lvl w:ilvl="4" w:tplc="3544D1AE">
      <w:start w:val="1"/>
      <w:numFmt w:val="bullet"/>
      <w:lvlText w:val="o"/>
      <w:lvlJc w:val="left"/>
      <w:pPr>
        <w:ind w:left="3600" w:hanging="360"/>
      </w:pPr>
      <w:rPr>
        <w:rFonts w:ascii="Courier New" w:hAnsi="Courier New" w:hint="default"/>
      </w:rPr>
    </w:lvl>
    <w:lvl w:ilvl="5" w:tplc="AEB0447C">
      <w:start w:val="1"/>
      <w:numFmt w:val="bullet"/>
      <w:lvlText w:val=""/>
      <w:lvlJc w:val="left"/>
      <w:pPr>
        <w:ind w:left="4320" w:hanging="360"/>
      </w:pPr>
      <w:rPr>
        <w:rFonts w:ascii="Wingdings" w:hAnsi="Wingdings" w:hint="default"/>
      </w:rPr>
    </w:lvl>
    <w:lvl w:ilvl="6" w:tplc="9D4270FE">
      <w:start w:val="1"/>
      <w:numFmt w:val="bullet"/>
      <w:lvlText w:val=""/>
      <w:lvlJc w:val="left"/>
      <w:pPr>
        <w:ind w:left="5040" w:hanging="360"/>
      </w:pPr>
      <w:rPr>
        <w:rFonts w:ascii="Symbol" w:hAnsi="Symbol" w:hint="default"/>
      </w:rPr>
    </w:lvl>
    <w:lvl w:ilvl="7" w:tplc="56346D78">
      <w:start w:val="1"/>
      <w:numFmt w:val="bullet"/>
      <w:lvlText w:val="o"/>
      <w:lvlJc w:val="left"/>
      <w:pPr>
        <w:ind w:left="5760" w:hanging="360"/>
      </w:pPr>
      <w:rPr>
        <w:rFonts w:ascii="Courier New" w:hAnsi="Courier New" w:hint="default"/>
      </w:rPr>
    </w:lvl>
    <w:lvl w:ilvl="8" w:tplc="FB4EA14C">
      <w:start w:val="1"/>
      <w:numFmt w:val="bullet"/>
      <w:lvlText w:val=""/>
      <w:lvlJc w:val="left"/>
      <w:pPr>
        <w:ind w:left="6480" w:hanging="360"/>
      </w:pPr>
      <w:rPr>
        <w:rFonts w:ascii="Wingdings" w:hAnsi="Wingdings" w:hint="default"/>
      </w:rPr>
    </w:lvl>
  </w:abstractNum>
  <w:abstractNum w:abstractNumId="421" w15:restartNumberingAfterBreak="0">
    <w:nsid w:val="31925A33"/>
    <w:multiLevelType w:val="hybridMultilevel"/>
    <w:tmpl w:val="FFFFFFFF"/>
    <w:lvl w:ilvl="0" w:tplc="2F149890">
      <w:start w:val="1"/>
      <w:numFmt w:val="bullet"/>
      <w:lvlText w:val=""/>
      <w:lvlJc w:val="left"/>
      <w:pPr>
        <w:ind w:left="720" w:hanging="360"/>
      </w:pPr>
      <w:rPr>
        <w:rFonts w:ascii="Symbol" w:hAnsi="Symbol" w:hint="default"/>
      </w:rPr>
    </w:lvl>
    <w:lvl w:ilvl="1" w:tplc="5F56E3BA">
      <w:start w:val="1"/>
      <w:numFmt w:val="bullet"/>
      <w:lvlText w:val="o"/>
      <w:lvlJc w:val="left"/>
      <w:pPr>
        <w:ind w:left="1440" w:hanging="360"/>
      </w:pPr>
      <w:rPr>
        <w:rFonts w:ascii="Courier New" w:hAnsi="Courier New" w:hint="default"/>
      </w:rPr>
    </w:lvl>
    <w:lvl w:ilvl="2" w:tplc="F796CE70">
      <w:start w:val="1"/>
      <w:numFmt w:val="bullet"/>
      <w:lvlText w:val=""/>
      <w:lvlJc w:val="left"/>
      <w:pPr>
        <w:ind w:left="2160" w:hanging="360"/>
      </w:pPr>
      <w:rPr>
        <w:rFonts w:ascii="Wingdings" w:hAnsi="Wingdings" w:hint="default"/>
      </w:rPr>
    </w:lvl>
    <w:lvl w:ilvl="3" w:tplc="3622432E">
      <w:start w:val="1"/>
      <w:numFmt w:val="bullet"/>
      <w:lvlText w:val=""/>
      <w:lvlJc w:val="left"/>
      <w:pPr>
        <w:ind w:left="2880" w:hanging="360"/>
      </w:pPr>
      <w:rPr>
        <w:rFonts w:ascii="Symbol" w:hAnsi="Symbol" w:hint="default"/>
      </w:rPr>
    </w:lvl>
    <w:lvl w:ilvl="4" w:tplc="D27C780A">
      <w:start w:val="1"/>
      <w:numFmt w:val="bullet"/>
      <w:lvlText w:val="o"/>
      <w:lvlJc w:val="left"/>
      <w:pPr>
        <w:ind w:left="3600" w:hanging="360"/>
      </w:pPr>
      <w:rPr>
        <w:rFonts w:ascii="Courier New" w:hAnsi="Courier New" w:hint="default"/>
      </w:rPr>
    </w:lvl>
    <w:lvl w:ilvl="5" w:tplc="A7A84CC0">
      <w:start w:val="1"/>
      <w:numFmt w:val="bullet"/>
      <w:lvlText w:val=""/>
      <w:lvlJc w:val="left"/>
      <w:pPr>
        <w:ind w:left="4320" w:hanging="360"/>
      </w:pPr>
      <w:rPr>
        <w:rFonts w:ascii="Wingdings" w:hAnsi="Wingdings" w:hint="default"/>
      </w:rPr>
    </w:lvl>
    <w:lvl w:ilvl="6" w:tplc="E46A6C30">
      <w:start w:val="1"/>
      <w:numFmt w:val="bullet"/>
      <w:lvlText w:val=""/>
      <w:lvlJc w:val="left"/>
      <w:pPr>
        <w:ind w:left="5040" w:hanging="360"/>
      </w:pPr>
      <w:rPr>
        <w:rFonts w:ascii="Symbol" w:hAnsi="Symbol" w:hint="default"/>
      </w:rPr>
    </w:lvl>
    <w:lvl w:ilvl="7" w:tplc="DC369680">
      <w:start w:val="1"/>
      <w:numFmt w:val="bullet"/>
      <w:lvlText w:val="o"/>
      <w:lvlJc w:val="left"/>
      <w:pPr>
        <w:ind w:left="5760" w:hanging="360"/>
      </w:pPr>
      <w:rPr>
        <w:rFonts w:ascii="Courier New" w:hAnsi="Courier New" w:hint="default"/>
      </w:rPr>
    </w:lvl>
    <w:lvl w:ilvl="8" w:tplc="14E62654">
      <w:start w:val="1"/>
      <w:numFmt w:val="bullet"/>
      <w:lvlText w:val=""/>
      <w:lvlJc w:val="left"/>
      <w:pPr>
        <w:ind w:left="6480" w:hanging="360"/>
      </w:pPr>
      <w:rPr>
        <w:rFonts w:ascii="Wingdings" w:hAnsi="Wingdings" w:hint="default"/>
      </w:rPr>
    </w:lvl>
  </w:abstractNum>
  <w:abstractNum w:abstractNumId="422" w15:restartNumberingAfterBreak="0">
    <w:nsid w:val="31B82ED1"/>
    <w:multiLevelType w:val="hybridMultilevel"/>
    <w:tmpl w:val="FFFFFFFF"/>
    <w:lvl w:ilvl="0" w:tplc="679C2274">
      <w:start w:val="1"/>
      <w:numFmt w:val="bullet"/>
      <w:lvlText w:val=""/>
      <w:lvlJc w:val="left"/>
      <w:pPr>
        <w:ind w:left="720" w:hanging="360"/>
      </w:pPr>
      <w:rPr>
        <w:rFonts w:ascii="Symbol" w:hAnsi="Symbol" w:hint="default"/>
      </w:rPr>
    </w:lvl>
    <w:lvl w:ilvl="1" w:tplc="12128A4C">
      <w:start w:val="1"/>
      <w:numFmt w:val="bullet"/>
      <w:lvlText w:val="o"/>
      <w:lvlJc w:val="left"/>
      <w:pPr>
        <w:ind w:left="1440" w:hanging="360"/>
      </w:pPr>
      <w:rPr>
        <w:rFonts w:ascii="Courier New" w:hAnsi="Courier New" w:hint="default"/>
      </w:rPr>
    </w:lvl>
    <w:lvl w:ilvl="2" w:tplc="1BAA89A2">
      <w:start w:val="1"/>
      <w:numFmt w:val="bullet"/>
      <w:lvlText w:val=""/>
      <w:lvlJc w:val="left"/>
      <w:pPr>
        <w:ind w:left="2160" w:hanging="360"/>
      </w:pPr>
      <w:rPr>
        <w:rFonts w:ascii="Wingdings" w:hAnsi="Wingdings" w:hint="default"/>
      </w:rPr>
    </w:lvl>
    <w:lvl w:ilvl="3" w:tplc="A74A3FC4">
      <w:start w:val="1"/>
      <w:numFmt w:val="bullet"/>
      <w:lvlText w:val=""/>
      <w:lvlJc w:val="left"/>
      <w:pPr>
        <w:ind w:left="2880" w:hanging="360"/>
      </w:pPr>
      <w:rPr>
        <w:rFonts w:ascii="Symbol" w:hAnsi="Symbol" w:hint="default"/>
      </w:rPr>
    </w:lvl>
    <w:lvl w:ilvl="4" w:tplc="9DBA5E0A">
      <w:start w:val="1"/>
      <w:numFmt w:val="bullet"/>
      <w:lvlText w:val="o"/>
      <w:lvlJc w:val="left"/>
      <w:pPr>
        <w:ind w:left="3600" w:hanging="360"/>
      </w:pPr>
      <w:rPr>
        <w:rFonts w:ascii="Courier New" w:hAnsi="Courier New" w:hint="default"/>
      </w:rPr>
    </w:lvl>
    <w:lvl w:ilvl="5" w:tplc="18B42FDC">
      <w:start w:val="1"/>
      <w:numFmt w:val="bullet"/>
      <w:lvlText w:val=""/>
      <w:lvlJc w:val="left"/>
      <w:pPr>
        <w:ind w:left="4320" w:hanging="360"/>
      </w:pPr>
      <w:rPr>
        <w:rFonts w:ascii="Wingdings" w:hAnsi="Wingdings" w:hint="default"/>
      </w:rPr>
    </w:lvl>
    <w:lvl w:ilvl="6" w:tplc="4FCA4C1A">
      <w:start w:val="1"/>
      <w:numFmt w:val="bullet"/>
      <w:lvlText w:val=""/>
      <w:lvlJc w:val="left"/>
      <w:pPr>
        <w:ind w:left="5040" w:hanging="360"/>
      </w:pPr>
      <w:rPr>
        <w:rFonts w:ascii="Symbol" w:hAnsi="Symbol" w:hint="default"/>
      </w:rPr>
    </w:lvl>
    <w:lvl w:ilvl="7" w:tplc="D954098A">
      <w:start w:val="1"/>
      <w:numFmt w:val="bullet"/>
      <w:lvlText w:val="o"/>
      <w:lvlJc w:val="left"/>
      <w:pPr>
        <w:ind w:left="5760" w:hanging="360"/>
      </w:pPr>
      <w:rPr>
        <w:rFonts w:ascii="Courier New" w:hAnsi="Courier New" w:hint="default"/>
      </w:rPr>
    </w:lvl>
    <w:lvl w:ilvl="8" w:tplc="4B78C92A">
      <w:start w:val="1"/>
      <w:numFmt w:val="bullet"/>
      <w:lvlText w:val=""/>
      <w:lvlJc w:val="left"/>
      <w:pPr>
        <w:ind w:left="6480" w:hanging="360"/>
      </w:pPr>
      <w:rPr>
        <w:rFonts w:ascii="Wingdings" w:hAnsi="Wingdings" w:hint="default"/>
      </w:rPr>
    </w:lvl>
  </w:abstractNum>
  <w:abstractNum w:abstractNumId="423" w15:restartNumberingAfterBreak="0">
    <w:nsid w:val="31C47586"/>
    <w:multiLevelType w:val="hybridMultilevel"/>
    <w:tmpl w:val="FFFFFFFF"/>
    <w:lvl w:ilvl="0" w:tplc="D86A1894">
      <w:start w:val="1"/>
      <w:numFmt w:val="bullet"/>
      <w:lvlText w:val=""/>
      <w:lvlJc w:val="left"/>
      <w:pPr>
        <w:ind w:left="720" w:hanging="360"/>
      </w:pPr>
      <w:rPr>
        <w:rFonts w:ascii="Symbol" w:hAnsi="Symbol" w:hint="default"/>
      </w:rPr>
    </w:lvl>
    <w:lvl w:ilvl="1" w:tplc="3C6EB08C">
      <w:start w:val="1"/>
      <w:numFmt w:val="bullet"/>
      <w:lvlText w:val="o"/>
      <w:lvlJc w:val="left"/>
      <w:pPr>
        <w:ind w:left="1440" w:hanging="360"/>
      </w:pPr>
      <w:rPr>
        <w:rFonts w:ascii="Courier New" w:hAnsi="Courier New" w:hint="default"/>
      </w:rPr>
    </w:lvl>
    <w:lvl w:ilvl="2" w:tplc="6FE0470A">
      <w:start w:val="1"/>
      <w:numFmt w:val="bullet"/>
      <w:lvlText w:val=""/>
      <w:lvlJc w:val="left"/>
      <w:pPr>
        <w:ind w:left="2160" w:hanging="360"/>
      </w:pPr>
      <w:rPr>
        <w:rFonts w:ascii="Wingdings" w:hAnsi="Wingdings" w:hint="default"/>
      </w:rPr>
    </w:lvl>
    <w:lvl w:ilvl="3" w:tplc="AD5AF7B8">
      <w:start w:val="1"/>
      <w:numFmt w:val="bullet"/>
      <w:lvlText w:val=""/>
      <w:lvlJc w:val="left"/>
      <w:pPr>
        <w:ind w:left="2880" w:hanging="360"/>
      </w:pPr>
      <w:rPr>
        <w:rFonts w:ascii="Symbol" w:hAnsi="Symbol" w:hint="default"/>
      </w:rPr>
    </w:lvl>
    <w:lvl w:ilvl="4" w:tplc="D2A23F46">
      <w:start w:val="1"/>
      <w:numFmt w:val="bullet"/>
      <w:lvlText w:val="o"/>
      <w:lvlJc w:val="left"/>
      <w:pPr>
        <w:ind w:left="3600" w:hanging="360"/>
      </w:pPr>
      <w:rPr>
        <w:rFonts w:ascii="Courier New" w:hAnsi="Courier New" w:hint="default"/>
      </w:rPr>
    </w:lvl>
    <w:lvl w:ilvl="5" w:tplc="B7A49650">
      <w:start w:val="1"/>
      <w:numFmt w:val="bullet"/>
      <w:lvlText w:val=""/>
      <w:lvlJc w:val="left"/>
      <w:pPr>
        <w:ind w:left="4320" w:hanging="360"/>
      </w:pPr>
      <w:rPr>
        <w:rFonts w:ascii="Wingdings" w:hAnsi="Wingdings" w:hint="default"/>
      </w:rPr>
    </w:lvl>
    <w:lvl w:ilvl="6" w:tplc="F4EC9118">
      <w:start w:val="1"/>
      <w:numFmt w:val="bullet"/>
      <w:lvlText w:val=""/>
      <w:lvlJc w:val="left"/>
      <w:pPr>
        <w:ind w:left="5040" w:hanging="360"/>
      </w:pPr>
      <w:rPr>
        <w:rFonts w:ascii="Symbol" w:hAnsi="Symbol" w:hint="default"/>
      </w:rPr>
    </w:lvl>
    <w:lvl w:ilvl="7" w:tplc="AF6AE1C4">
      <w:start w:val="1"/>
      <w:numFmt w:val="bullet"/>
      <w:lvlText w:val="o"/>
      <w:lvlJc w:val="left"/>
      <w:pPr>
        <w:ind w:left="5760" w:hanging="360"/>
      </w:pPr>
      <w:rPr>
        <w:rFonts w:ascii="Courier New" w:hAnsi="Courier New" w:hint="default"/>
      </w:rPr>
    </w:lvl>
    <w:lvl w:ilvl="8" w:tplc="AC2C8C92">
      <w:start w:val="1"/>
      <w:numFmt w:val="bullet"/>
      <w:lvlText w:val=""/>
      <w:lvlJc w:val="left"/>
      <w:pPr>
        <w:ind w:left="6480" w:hanging="360"/>
      </w:pPr>
      <w:rPr>
        <w:rFonts w:ascii="Wingdings" w:hAnsi="Wingdings" w:hint="default"/>
      </w:rPr>
    </w:lvl>
  </w:abstractNum>
  <w:abstractNum w:abstractNumId="424" w15:restartNumberingAfterBreak="0">
    <w:nsid w:val="32133F79"/>
    <w:multiLevelType w:val="hybridMultilevel"/>
    <w:tmpl w:val="FFFFFFFF"/>
    <w:lvl w:ilvl="0" w:tplc="B1C69B6C">
      <w:start w:val="1"/>
      <w:numFmt w:val="bullet"/>
      <w:lvlText w:val=""/>
      <w:lvlJc w:val="left"/>
      <w:pPr>
        <w:ind w:left="720" w:hanging="360"/>
      </w:pPr>
      <w:rPr>
        <w:rFonts w:ascii="Symbol" w:hAnsi="Symbol" w:hint="default"/>
      </w:rPr>
    </w:lvl>
    <w:lvl w:ilvl="1" w:tplc="10E812FC">
      <w:start w:val="1"/>
      <w:numFmt w:val="bullet"/>
      <w:lvlText w:val="o"/>
      <w:lvlJc w:val="left"/>
      <w:pPr>
        <w:ind w:left="1440" w:hanging="360"/>
      </w:pPr>
      <w:rPr>
        <w:rFonts w:ascii="Courier New" w:hAnsi="Courier New" w:hint="default"/>
      </w:rPr>
    </w:lvl>
    <w:lvl w:ilvl="2" w:tplc="B65C8AA6">
      <w:start w:val="1"/>
      <w:numFmt w:val="bullet"/>
      <w:lvlText w:val=""/>
      <w:lvlJc w:val="left"/>
      <w:pPr>
        <w:ind w:left="2160" w:hanging="360"/>
      </w:pPr>
      <w:rPr>
        <w:rFonts w:ascii="Wingdings" w:hAnsi="Wingdings" w:hint="default"/>
      </w:rPr>
    </w:lvl>
    <w:lvl w:ilvl="3" w:tplc="A95C9D9E">
      <w:start w:val="1"/>
      <w:numFmt w:val="bullet"/>
      <w:lvlText w:val=""/>
      <w:lvlJc w:val="left"/>
      <w:pPr>
        <w:ind w:left="2880" w:hanging="360"/>
      </w:pPr>
      <w:rPr>
        <w:rFonts w:ascii="Symbol" w:hAnsi="Symbol" w:hint="default"/>
      </w:rPr>
    </w:lvl>
    <w:lvl w:ilvl="4" w:tplc="56FEBF52">
      <w:start w:val="1"/>
      <w:numFmt w:val="bullet"/>
      <w:lvlText w:val="o"/>
      <w:lvlJc w:val="left"/>
      <w:pPr>
        <w:ind w:left="3600" w:hanging="360"/>
      </w:pPr>
      <w:rPr>
        <w:rFonts w:ascii="Courier New" w:hAnsi="Courier New" w:hint="default"/>
      </w:rPr>
    </w:lvl>
    <w:lvl w:ilvl="5" w:tplc="558C73B0">
      <w:start w:val="1"/>
      <w:numFmt w:val="bullet"/>
      <w:lvlText w:val=""/>
      <w:lvlJc w:val="left"/>
      <w:pPr>
        <w:ind w:left="4320" w:hanging="360"/>
      </w:pPr>
      <w:rPr>
        <w:rFonts w:ascii="Wingdings" w:hAnsi="Wingdings" w:hint="default"/>
      </w:rPr>
    </w:lvl>
    <w:lvl w:ilvl="6" w:tplc="9348DD90">
      <w:start w:val="1"/>
      <w:numFmt w:val="bullet"/>
      <w:lvlText w:val=""/>
      <w:lvlJc w:val="left"/>
      <w:pPr>
        <w:ind w:left="5040" w:hanging="360"/>
      </w:pPr>
      <w:rPr>
        <w:rFonts w:ascii="Symbol" w:hAnsi="Symbol" w:hint="default"/>
      </w:rPr>
    </w:lvl>
    <w:lvl w:ilvl="7" w:tplc="6906A626">
      <w:start w:val="1"/>
      <w:numFmt w:val="bullet"/>
      <w:lvlText w:val="o"/>
      <w:lvlJc w:val="left"/>
      <w:pPr>
        <w:ind w:left="5760" w:hanging="360"/>
      </w:pPr>
      <w:rPr>
        <w:rFonts w:ascii="Courier New" w:hAnsi="Courier New" w:hint="default"/>
      </w:rPr>
    </w:lvl>
    <w:lvl w:ilvl="8" w:tplc="A0567DDA">
      <w:start w:val="1"/>
      <w:numFmt w:val="bullet"/>
      <w:lvlText w:val=""/>
      <w:lvlJc w:val="left"/>
      <w:pPr>
        <w:ind w:left="6480" w:hanging="360"/>
      </w:pPr>
      <w:rPr>
        <w:rFonts w:ascii="Wingdings" w:hAnsi="Wingdings" w:hint="default"/>
      </w:rPr>
    </w:lvl>
  </w:abstractNum>
  <w:abstractNum w:abstractNumId="425" w15:restartNumberingAfterBreak="0">
    <w:nsid w:val="321919A8"/>
    <w:multiLevelType w:val="hybridMultilevel"/>
    <w:tmpl w:val="FFFFFFFF"/>
    <w:lvl w:ilvl="0" w:tplc="DAF0AD42">
      <w:start w:val="1"/>
      <w:numFmt w:val="bullet"/>
      <w:lvlText w:val=""/>
      <w:lvlJc w:val="left"/>
      <w:pPr>
        <w:ind w:left="720" w:hanging="360"/>
      </w:pPr>
      <w:rPr>
        <w:rFonts w:ascii="Symbol" w:hAnsi="Symbol" w:hint="default"/>
      </w:rPr>
    </w:lvl>
    <w:lvl w:ilvl="1" w:tplc="311A2E5A">
      <w:start w:val="1"/>
      <w:numFmt w:val="bullet"/>
      <w:lvlText w:val="o"/>
      <w:lvlJc w:val="left"/>
      <w:pPr>
        <w:ind w:left="1440" w:hanging="360"/>
      </w:pPr>
      <w:rPr>
        <w:rFonts w:ascii="Courier New" w:hAnsi="Courier New" w:hint="default"/>
      </w:rPr>
    </w:lvl>
    <w:lvl w:ilvl="2" w:tplc="84DA15A0">
      <w:start w:val="1"/>
      <w:numFmt w:val="bullet"/>
      <w:lvlText w:val=""/>
      <w:lvlJc w:val="left"/>
      <w:pPr>
        <w:ind w:left="2160" w:hanging="360"/>
      </w:pPr>
      <w:rPr>
        <w:rFonts w:ascii="Wingdings" w:hAnsi="Wingdings" w:hint="default"/>
      </w:rPr>
    </w:lvl>
    <w:lvl w:ilvl="3" w:tplc="13B44820">
      <w:start w:val="1"/>
      <w:numFmt w:val="bullet"/>
      <w:lvlText w:val=""/>
      <w:lvlJc w:val="left"/>
      <w:pPr>
        <w:ind w:left="2880" w:hanging="360"/>
      </w:pPr>
      <w:rPr>
        <w:rFonts w:ascii="Symbol" w:hAnsi="Symbol" w:hint="default"/>
      </w:rPr>
    </w:lvl>
    <w:lvl w:ilvl="4" w:tplc="50400D24">
      <w:start w:val="1"/>
      <w:numFmt w:val="bullet"/>
      <w:lvlText w:val="o"/>
      <w:lvlJc w:val="left"/>
      <w:pPr>
        <w:ind w:left="3600" w:hanging="360"/>
      </w:pPr>
      <w:rPr>
        <w:rFonts w:ascii="Courier New" w:hAnsi="Courier New" w:hint="default"/>
      </w:rPr>
    </w:lvl>
    <w:lvl w:ilvl="5" w:tplc="9998E006">
      <w:start w:val="1"/>
      <w:numFmt w:val="bullet"/>
      <w:lvlText w:val=""/>
      <w:lvlJc w:val="left"/>
      <w:pPr>
        <w:ind w:left="4320" w:hanging="360"/>
      </w:pPr>
      <w:rPr>
        <w:rFonts w:ascii="Wingdings" w:hAnsi="Wingdings" w:hint="default"/>
      </w:rPr>
    </w:lvl>
    <w:lvl w:ilvl="6" w:tplc="E76809A0">
      <w:start w:val="1"/>
      <w:numFmt w:val="bullet"/>
      <w:lvlText w:val=""/>
      <w:lvlJc w:val="left"/>
      <w:pPr>
        <w:ind w:left="5040" w:hanging="360"/>
      </w:pPr>
      <w:rPr>
        <w:rFonts w:ascii="Symbol" w:hAnsi="Symbol" w:hint="default"/>
      </w:rPr>
    </w:lvl>
    <w:lvl w:ilvl="7" w:tplc="A766613E">
      <w:start w:val="1"/>
      <w:numFmt w:val="bullet"/>
      <w:lvlText w:val="o"/>
      <w:lvlJc w:val="left"/>
      <w:pPr>
        <w:ind w:left="5760" w:hanging="360"/>
      </w:pPr>
      <w:rPr>
        <w:rFonts w:ascii="Courier New" w:hAnsi="Courier New" w:hint="default"/>
      </w:rPr>
    </w:lvl>
    <w:lvl w:ilvl="8" w:tplc="F996A3DC">
      <w:start w:val="1"/>
      <w:numFmt w:val="bullet"/>
      <w:lvlText w:val=""/>
      <w:lvlJc w:val="left"/>
      <w:pPr>
        <w:ind w:left="6480" w:hanging="360"/>
      </w:pPr>
      <w:rPr>
        <w:rFonts w:ascii="Wingdings" w:hAnsi="Wingdings" w:hint="default"/>
      </w:rPr>
    </w:lvl>
  </w:abstractNum>
  <w:abstractNum w:abstractNumId="426" w15:restartNumberingAfterBreak="0">
    <w:nsid w:val="32245152"/>
    <w:multiLevelType w:val="hybridMultilevel"/>
    <w:tmpl w:val="FFFFFFFF"/>
    <w:lvl w:ilvl="0" w:tplc="1FD453E8">
      <w:start w:val="1"/>
      <w:numFmt w:val="bullet"/>
      <w:lvlText w:val=""/>
      <w:lvlJc w:val="left"/>
      <w:pPr>
        <w:ind w:left="720" w:hanging="360"/>
      </w:pPr>
      <w:rPr>
        <w:rFonts w:ascii="Symbol" w:hAnsi="Symbol" w:hint="default"/>
      </w:rPr>
    </w:lvl>
    <w:lvl w:ilvl="1" w:tplc="6124FEBC">
      <w:start w:val="1"/>
      <w:numFmt w:val="bullet"/>
      <w:lvlText w:val="o"/>
      <w:lvlJc w:val="left"/>
      <w:pPr>
        <w:ind w:left="1440" w:hanging="360"/>
      </w:pPr>
      <w:rPr>
        <w:rFonts w:ascii="Courier New" w:hAnsi="Courier New" w:hint="default"/>
      </w:rPr>
    </w:lvl>
    <w:lvl w:ilvl="2" w:tplc="007282C4">
      <w:start w:val="1"/>
      <w:numFmt w:val="bullet"/>
      <w:lvlText w:val=""/>
      <w:lvlJc w:val="left"/>
      <w:pPr>
        <w:ind w:left="2160" w:hanging="360"/>
      </w:pPr>
      <w:rPr>
        <w:rFonts w:ascii="Wingdings" w:hAnsi="Wingdings" w:hint="default"/>
      </w:rPr>
    </w:lvl>
    <w:lvl w:ilvl="3" w:tplc="3AF06204">
      <w:start w:val="1"/>
      <w:numFmt w:val="bullet"/>
      <w:lvlText w:val=""/>
      <w:lvlJc w:val="left"/>
      <w:pPr>
        <w:ind w:left="2880" w:hanging="360"/>
      </w:pPr>
      <w:rPr>
        <w:rFonts w:ascii="Symbol" w:hAnsi="Symbol" w:hint="default"/>
      </w:rPr>
    </w:lvl>
    <w:lvl w:ilvl="4" w:tplc="B46053B4">
      <w:start w:val="1"/>
      <w:numFmt w:val="bullet"/>
      <w:lvlText w:val="o"/>
      <w:lvlJc w:val="left"/>
      <w:pPr>
        <w:ind w:left="3600" w:hanging="360"/>
      </w:pPr>
      <w:rPr>
        <w:rFonts w:ascii="Courier New" w:hAnsi="Courier New" w:hint="default"/>
      </w:rPr>
    </w:lvl>
    <w:lvl w:ilvl="5" w:tplc="8AA2F862">
      <w:start w:val="1"/>
      <w:numFmt w:val="bullet"/>
      <w:lvlText w:val=""/>
      <w:lvlJc w:val="left"/>
      <w:pPr>
        <w:ind w:left="4320" w:hanging="360"/>
      </w:pPr>
      <w:rPr>
        <w:rFonts w:ascii="Wingdings" w:hAnsi="Wingdings" w:hint="default"/>
      </w:rPr>
    </w:lvl>
    <w:lvl w:ilvl="6" w:tplc="9202045E">
      <w:start w:val="1"/>
      <w:numFmt w:val="bullet"/>
      <w:lvlText w:val=""/>
      <w:lvlJc w:val="left"/>
      <w:pPr>
        <w:ind w:left="5040" w:hanging="360"/>
      </w:pPr>
      <w:rPr>
        <w:rFonts w:ascii="Symbol" w:hAnsi="Symbol" w:hint="default"/>
      </w:rPr>
    </w:lvl>
    <w:lvl w:ilvl="7" w:tplc="F8381DCE">
      <w:start w:val="1"/>
      <w:numFmt w:val="bullet"/>
      <w:lvlText w:val="o"/>
      <w:lvlJc w:val="left"/>
      <w:pPr>
        <w:ind w:left="5760" w:hanging="360"/>
      </w:pPr>
      <w:rPr>
        <w:rFonts w:ascii="Courier New" w:hAnsi="Courier New" w:hint="default"/>
      </w:rPr>
    </w:lvl>
    <w:lvl w:ilvl="8" w:tplc="B45CA27A">
      <w:start w:val="1"/>
      <w:numFmt w:val="bullet"/>
      <w:lvlText w:val=""/>
      <w:lvlJc w:val="left"/>
      <w:pPr>
        <w:ind w:left="6480" w:hanging="360"/>
      </w:pPr>
      <w:rPr>
        <w:rFonts w:ascii="Wingdings" w:hAnsi="Wingdings" w:hint="default"/>
      </w:rPr>
    </w:lvl>
  </w:abstractNum>
  <w:abstractNum w:abstractNumId="427" w15:restartNumberingAfterBreak="0">
    <w:nsid w:val="322868CD"/>
    <w:multiLevelType w:val="hybridMultilevel"/>
    <w:tmpl w:val="FFFFFFFF"/>
    <w:lvl w:ilvl="0" w:tplc="7D6E7AA8">
      <w:start w:val="1"/>
      <w:numFmt w:val="bullet"/>
      <w:lvlText w:val=""/>
      <w:lvlJc w:val="left"/>
      <w:pPr>
        <w:ind w:left="720" w:hanging="360"/>
      </w:pPr>
      <w:rPr>
        <w:rFonts w:ascii="Symbol" w:hAnsi="Symbol" w:hint="default"/>
      </w:rPr>
    </w:lvl>
    <w:lvl w:ilvl="1" w:tplc="092E9502">
      <w:start w:val="1"/>
      <w:numFmt w:val="bullet"/>
      <w:lvlText w:val="o"/>
      <w:lvlJc w:val="left"/>
      <w:pPr>
        <w:ind w:left="1440" w:hanging="360"/>
      </w:pPr>
      <w:rPr>
        <w:rFonts w:ascii="Courier New" w:hAnsi="Courier New" w:hint="default"/>
      </w:rPr>
    </w:lvl>
    <w:lvl w:ilvl="2" w:tplc="F31C2470">
      <w:start w:val="1"/>
      <w:numFmt w:val="bullet"/>
      <w:lvlText w:val=""/>
      <w:lvlJc w:val="left"/>
      <w:pPr>
        <w:ind w:left="2160" w:hanging="360"/>
      </w:pPr>
      <w:rPr>
        <w:rFonts w:ascii="Wingdings" w:hAnsi="Wingdings" w:hint="default"/>
      </w:rPr>
    </w:lvl>
    <w:lvl w:ilvl="3" w:tplc="2244D4FE">
      <w:start w:val="1"/>
      <w:numFmt w:val="bullet"/>
      <w:lvlText w:val=""/>
      <w:lvlJc w:val="left"/>
      <w:pPr>
        <w:ind w:left="2880" w:hanging="360"/>
      </w:pPr>
      <w:rPr>
        <w:rFonts w:ascii="Symbol" w:hAnsi="Symbol" w:hint="default"/>
      </w:rPr>
    </w:lvl>
    <w:lvl w:ilvl="4" w:tplc="A7587E5A">
      <w:start w:val="1"/>
      <w:numFmt w:val="bullet"/>
      <w:lvlText w:val="o"/>
      <w:lvlJc w:val="left"/>
      <w:pPr>
        <w:ind w:left="3600" w:hanging="360"/>
      </w:pPr>
      <w:rPr>
        <w:rFonts w:ascii="Courier New" w:hAnsi="Courier New" w:hint="default"/>
      </w:rPr>
    </w:lvl>
    <w:lvl w:ilvl="5" w:tplc="B6F21416">
      <w:start w:val="1"/>
      <w:numFmt w:val="bullet"/>
      <w:lvlText w:val=""/>
      <w:lvlJc w:val="left"/>
      <w:pPr>
        <w:ind w:left="4320" w:hanging="360"/>
      </w:pPr>
      <w:rPr>
        <w:rFonts w:ascii="Wingdings" w:hAnsi="Wingdings" w:hint="default"/>
      </w:rPr>
    </w:lvl>
    <w:lvl w:ilvl="6" w:tplc="DB803E5E">
      <w:start w:val="1"/>
      <w:numFmt w:val="bullet"/>
      <w:lvlText w:val=""/>
      <w:lvlJc w:val="left"/>
      <w:pPr>
        <w:ind w:left="5040" w:hanging="360"/>
      </w:pPr>
      <w:rPr>
        <w:rFonts w:ascii="Symbol" w:hAnsi="Symbol" w:hint="default"/>
      </w:rPr>
    </w:lvl>
    <w:lvl w:ilvl="7" w:tplc="2E98F746">
      <w:start w:val="1"/>
      <w:numFmt w:val="bullet"/>
      <w:lvlText w:val="o"/>
      <w:lvlJc w:val="left"/>
      <w:pPr>
        <w:ind w:left="5760" w:hanging="360"/>
      </w:pPr>
      <w:rPr>
        <w:rFonts w:ascii="Courier New" w:hAnsi="Courier New" w:hint="default"/>
      </w:rPr>
    </w:lvl>
    <w:lvl w:ilvl="8" w:tplc="FA1CA4F4">
      <w:start w:val="1"/>
      <w:numFmt w:val="bullet"/>
      <w:lvlText w:val=""/>
      <w:lvlJc w:val="left"/>
      <w:pPr>
        <w:ind w:left="6480" w:hanging="360"/>
      </w:pPr>
      <w:rPr>
        <w:rFonts w:ascii="Wingdings" w:hAnsi="Wingdings" w:hint="default"/>
      </w:rPr>
    </w:lvl>
  </w:abstractNum>
  <w:abstractNum w:abstractNumId="428" w15:restartNumberingAfterBreak="0">
    <w:nsid w:val="324E0919"/>
    <w:multiLevelType w:val="hybridMultilevel"/>
    <w:tmpl w:val="FFFFFFFF"/>
    <w:lvl w:ilvl="0" w:tplc="7DD24C00">
      <w:start w:val="1"/>
      <w:numFmt w:val="bullet"/>
      <w:lvlText w:val=""/>
      <w:lvlJc w:val="left"/>
      <w:pPr>
        <w:ind w:left="720" w:hanging="360"/>
      </w:pPr>
      <w:rPr>
        <w:rFonts w:ascii="Symbol" w:hAnsi="Symbol" w:hint="default"/>
      </w:rPr>
    </w:lvl>
    <w:lvl w:ilvl="1" w:tplc="F530E2FA">
      <w:start w:val="1"/>
      <w:numFmt w:val="bullet"/>
      <w:lvlText w:val="o"/>
      <w:lvlJc w:val="left"/>
      <w:pPr>
        <w:ind w:left="1440" w:hanging="360"/>
      </w:pPr>
      <w:rPr>
        <w:rFonts w:ascii="Courier New" w:hAnsi="Courier New" w:hint="default"/>
      </w:rPr>
    </w:lvl>
    <w:lvl w:ilvl="2" w:tplc="20301570">
      <w:start w:val="1"/>
      <w:numFmt w:val="bullet"/>
      <w:lvlText w:val=""/>
      <w:lvlJc w:val="left"/>
      <w:pPr>
        <w:ind w:left="2160" w:hanging="360"/>
      </w:pPr>
      <w:rPr>
        <w:rFonts w:ascii="Wingdings" w:hAnsi="Wingdings" w:hint="default"/>
      </w:rPr>
    </w:lvl>
    <w:lvl w:ilvl="3" w:tplc="CC206FCA">
      <w:start w:val="1"/>
      <w:numFmt w:val="bullet"/>
      <w:lvlText w:val=""/>
      <w:lvlJc w:val="left"/>
      <w:pPr>
        <w:ind w:left="2880" w:hanging="360"/>
      </w:pPr>
      <w:rPr>
        <w:rFonts w:ascii="Symbol" w:hAnsi="Symbol" w:hint="default"/>
      </w:rPr>
    </w:lvl>
    <w:lvl w:ilvl="4" w:tplc="3774EB34">
      <w:start w:val="1"/>
      <w:numFmt w:val="bullet"/>
      <w:lvlText w:val="o"/>
      <w:lvlJc w:val="left"/>
      <w:pPr>
        <w:ind w:left="3600" w:hanging="360"/>
      </w:pPr>
      <w:rPr>
        <w:rFonts w:ascii="Courier New" w:hAnsi="Courier New" w:hint="default"/>
      </w:rPr>
    </w:lvl>
    <w:lvl w:ilvl="5" w:tplc="D5D28100">
      <w:start w:val="1"/>
      <w:numFmt w:val="bullet"/>
      <w:lvlText w:val=""/>
      <w:lvlJc w:val="left"/>
      <w:pPr>
        <w:ind w:left="4320" w:hanging="360"/>
      </w:pPr>
      <w:rPr>
        <w:rFonts w:ascii="Wingdings" w:hAnsi="Wingdings" w:hint="default"/>
      </w:rPr>
    </w:lvl>
    <w:lvl w:ilvl="6" w:tplc="4A70293E">
      <w:start w:val="1"/>
      <w:numFmt w:val="bullet"/>
      <w:lvlText w:val=""/>
      <w:lvlJc w:val="left"/>
      <w:pPr>
        <w:ind w:left="5040" w:hanging="360"/>
      </w:pPr>
      <w:rPr>
        <w:rFonts w:ascii="Symbol" w:hAnsi="Symbol" w:hint="default"/>
      </w:rPr>
    </w:lvl>
    <w:lvl w:ilvl="7" w:tplc="796CC6A4">
      <w:start w:val="1"/>
      <w:numFmt w:val="bullet"/>
      <w:lvlText w:val="o"/>
      <w:lvlJc w:val="left"/>
      <w:pPr>
        <w:ind w:left="5760" w:hanging="360"/>
      </w:pPr>
      <w:rPr>
        <w:rFonts w:ascii="Courier New" w:hAnsi="Courier New" w:hint="default"/>
      </w:rPr>
    </w:lvl>
    <w:lvl w:ilvl="8" w:tplc="3E42EBD0">
      <w:start w:val="1"/>
      <w:numFmt w:val="bullet"/>
      <w:lvlText w:val=""/>
      <w:lvlJc w:val="left"/>
      <w:pPr>
        <w:ind w:left="6480" w:hanging="360"/>
      </w:pPr>
      <w:rPr>
        <w:rFonts w:ascii="Wingdings" w:hAnsi="Wingdings" w:hint="default"/>
      </w:rPr>
    </w:lvl>
  </w:abstractNum>
  <w:abstractNum w:abstractNumId="429" w15:restartNumberingAfterBreak="0">
    <w:nsid w:val="3281306A"/>
    <w:multiLevelType w:val="hybridMultilevel"/>
    <w:tmpl w:val="FFFFFFFF"/>
    <w:lvl w:ilvl="0" w:tplc="1794108A">
      <w:start w:val="1"/>
      <w:numFmt w:val="bullet"/>
      <w:lvlText w:val=""/>
      <w:lvlJc w:val="left"/>
      <w:pPr>
        <w:ind w:left="720" w:hanging="360"/>
      </w:pPr>
      <w:rPr>
        <w:rFonts w:ascii="Symbol" w:hAnsi="Symbol" w:hint="default"/>
      </w:rPr>
    </w:lvl>
    <w:lvl w:ilvl="1" w:tplc="ECA4DA2A">
      <w:start w:val="1"/>
      <w:numFmt w:val="bullet"/>
      <w:lvlText w:val="o"/>
      <w:lvlJc w:val="left"/>
      <w:pPr>
        <w:ind w:left="1440" w:hanging="360"/>
      </w:pPr>
      <w:rPr>
        <w:rFonts w:ascii="Courier New" w:hAnsi="Courier New" w:hint="default"/>
      </w:rPr>
    </w:lvl>
    <w:lvl w:ilvl="2" w:tplc="36D263CC">
      <w:start w:val="1"/>
      <w:numFmt w:val="bullet"/>
      <w:lvlText w:val=""/>
      <w:lvlJc w:val="left"/>
      <w:pPr>
        <w:ind w:left="2160" w:hanging="360"/>
      </w:pPr>
      <w:rPr>
        <w:rFonts w:ascii="Wingdings" w:hAnsi="Wingdings" w:hint="default"/>
      </w:rPr>
    </w:lvl>
    <w:lvl w:ilvl="3" w:tplc="0CF44B8E">
      <w:start w:val="1"/>
      <w:numFmt w:val="bullet"/>
      <w:lvlText w:val=""/>
      <w:lvlJc w:val="left"/>
      <w:pPr>
        <w:ind w:left="2880" w:hanging="360"/>
      </w:pPr>
      <w:rPr>
        <w:rFonts w:ascii="Symbol" w:hAnsi="Symbol" w:hint="default"/>
      </w:rPr>
    </w:lvl>
    <w:lvl w:ilvl="4" w:tplc="F1A4BC18">
      <w:start w:val="1"/>
      <w:numFmt w:val="bullet"/>
      <w:lvlText w:val="o"/>
      <w:lvlJc w:val="left"/>
      <w:pPr>
        <w:ind w:left="3600" w:hanging="360"/>
      </w:pPr>
      <w:rPr>
        <w:rFonts w:ascii="Courier New" w:hAnsi="Courier New" w:hint="default"/>
      </w:rPr>
    </w:lvl>
    <w:lvl w:ilvl="5" w:tplc="9A2E4E3E">
      <w:start w:val="1"/>
      <w:numFmt w:val="bullet"/>
      <w:lvlText w:val=""/>
      <w:lvlJc w:val="left"/>
      <w:pPr>
        <w:ind w:left="4320" w:hanging="360"/>
      </w:pPr>
      <w:rPr>
        <w:rFonts w:ascii="Wingdings" w:hAnsi="Wingdings" w:hint="default"/>
      </w:rPr>
    </w:lvl>
    <w:lvl w:ilvl="6" w:tplc="0D80473A">
      <w:start w:val="1"/>
      <w:numFmt w:val="bullet"/>
      <w:lvlText w:val=""/>
      <w:lvlJc w:val="left"/>
      <w:pPr>
        <w:ind w:left="5040" w:hanging="360"/>
      </w:pPr>
      <w:rPr>
        <w:rFonts w:ascii="Symbol" w:hAnsi="Symbol" w:hint="default"/>
      </w:rPr>
    </w:lvl>
    <w:lvl w:ilvl="7" w:tplc="EE6AF0C4">
      <w:start w:val="1"/>
      <w:numFmt w:val="bullet"/>
      <w:lvlText w:val="o"/>
      <w:lvlJc w:val="left"/>
      <w:pPr>
        <w:ind w:left="5760" w:hanging="360"/>
      </w:pPr>
      <w:rPr>
        <w:rFonts w:ascii="Courier New" w:hAnsi="Courier New" w:hint="default"/>
      </w:rPr>
    </w:lvl>
    <w:lvl w:ilvl="8" w:tplc="38C0791C">
      <w:start w:val="1"/>
      <w:numFmt w:val="bullet"/>
      <w:lvlText w:val=""/>
      <w:lvlJc w:val="left"/>
      <w:pPr>
        <w:ind w:left="6480" w:hanging="360"/>
      </w:pPr>
      <w:rPr>
        <w:rFonts w:ascii="Wingdings" w:hAnsi="Wingdings" w:hint="default"/>
      </w:rPr>
    </w:lvl>
  </w:abstractNum>
  <w:abstractNum w:abstractNumId="430" w15:restartNumberingAfterBreak="0">
    <w:nsid w:val="32A36229"/>
    <w:multiLevelType w:val="hybridMultilevel"/>
    <w:tmpl w:val="FFFFFFFF"/>
    <w:lvl w:ilvl="0" w:tplc="1CF64E7A">
      <w:start w:val="1"/>
      <w:numFmt w:val="bullet"/>
      <w:lvlText w:val=""/>
      <w:lvlJc w:val="left"/>
      <w:pPr>
        <w:ind w:left="720" w:hanging="360"/>
      </w:pPr>
      <w:rPr>
        <w:rFonts w:ascii="Symbol" w:hAnsi="Symbol" w:hint="default"/>
      </w:rPr>
    </w:lvl>
    <w:lvl w:ilvl="1" w:tplc="16B8F5B2">
      <w:start w:val="1"/>
      <w:numFmt w:val="bullet"/>
      <w:lvlText w:val="o"/>
      <w:lvlJc w:val="left"/>
      <w:pPr>
        <w:ind w:left="1440" w:hanging="360"/>
      </w:pPr>
      <w:rPr>
        <w:rFonts w:ascii="Courier New" w:hAnsi="Courier New" w:hint="default"/>
      </w:rPr>
    </w:lvl>
    <w:lvl w:ilvl="2" w:tplc="31A01A68">
      <w:start w:val="1"/>
      <w:numFmt w:val="bullet"/>
      <w:lvlText w:val=""/>
      <w:lvlJc w:val="left"/>
      <w:pPr>
        <w:ind w:left="2160" w:hanging="360"/>
      </w:pPr>
      <w:rPr>
        <w:rFonts w:ascii="Wingdings" w:hAnsi="Wingdings" w:hint="default"/>
      </w:rPr>
    </w:lvl>
    <w:lvl w:ilvl="3" w:tplc="729C6720">
      <w:start w:val="1"/>
      <w:numFmt w:val="bullet"/>
      <w:lvlText w:val=""/>
      <w:lvlJc w:val="left"/>
      <w:pPr>
        <w:ind w:left="2880" w:hanging="360"/>
      </w:pPr>
      <w:rPr>
        <w:rFonts w:ascii="Symbol" w:hAnsi="Symbol" w:hint="default"/>
      </w:rPr>
    </w:lvl>
    <w:lvl w:ilvl="4" w:tplc="A1E2FCC8">
      <w:start w:val="1"/>
      <w:numFmt w:val="bullet"/>
      <w:lvlText w:val="o"/>
      <w:lvlJc w:val="left"/>
      <w:pPr>
        <w:ind w:left="3600" w:hanging="360"/>
      </w:pPr>
      <w:rPr>
        <w:rFonts w:ascii="Courier New" w:hAnsi="Courier New" w:hint="default"/>
      </w:rPr>
    </w:lvl>
    <w:lvl w:ilvl="5" w:tplc="25D47F32">
      <w:start w:val="1"/>
      <w:numFmt w:val="bullet"/>
      <w:lvlText w:val=""/>
      <w:lvlJc w:val="left"/>
      <w:pPr>
        <w:ind w:left="4320" w:hanging="360"/>
      </w:pPr>
      <w:rPr>
        <w:rFonts w:ascii="Wingdings" w:hAnsi="Wingdings" w:hint="default"/>
      </w:rPr>
    </w:lvl>
    <w:lvl w:ilvl="6" w:tplc="27507F44">
      <w:start w:val="1"/>
      <w:numFmt w:val="bullet"/>
      <w:lvlText w:val=""/>
      <w:lvlJc w:val="left"/>
      <w:pPr>
        <w:ind w:left="5040" w:hanging="360"/>
      </w:pPr>
      <w:rPr>
        <w:rFonts w:ascii="Symbol" w:hAnsi="Symbol" w:hint="default"/>
      </w:rPr>
    </w:lvl>
    <w:lvl w:ilvl="7" w:tplc="F8AA2DA6">
      <w:start w:val="1"/>
      <w:numFmt w:val="bullet"/>
      <w:lvlText w:val="o"/>
      <w:lvlJc w:val="left"/>
      <w:pPr>
        <w:ind w:left="5760" w:hanging="360"/>
      </w:pPr>
      <w:rPr>
        <w:rFonts w:ascii="Courier New" w:hAnsi="Courier New" w:hint="default"/>
      </w:rPr>
    </w:lvl>
    <w:lvl w:ilvl="8" w:tplc="884C530A">
      <w:start w:val="1"/>
      <w:numFmt w:val="bullet"/>
      <w:lvlText w:val=""/>
      <w:lvlJc w:val="left"/>
      <w:pPr>
        <w:ind w:left="6480" w:hanging="360"/>
      </w:pPr>
      <w:rPr>
        <w:rFonts w:ascii="Wingdings" w:hAnsi="Wingdings" w:hint="default"/>
      </w:rPr>
    </w:lvl>
  </w:abstractNum>
  <w:abstractNum w:abstractNumId="431" w15:restartNumberingAfterBreak="0">
    <w:nsid w:val="32DC6EA9"/>
    <w:multiLevelType w:val="hybridMultilevel"/>
    <w:tmpl w:val="FFFFFFFF"/>
    <w:lvl w:ilvl="0" w:tplc="5374D8F8">
      <w:start w:val="1"/>
      <w:numFmt w:val="bullet"/>
      <w:lvlText w:val=""/>
      <w:lvlJc w:val="left"/>
      <w:pPr>
        <w:ind w:left="720" w:hanging="360"/>
      </w:pPr>
      <w:rPr>
        <w:rFonts w:ascii="Symbol" w:hAnsi="Symbol" w:hint="default"/>
      </w:rPr>
    </w:lvl>
    <w:lvl w:ilvl="1" w:tplc="1DC2EC12">
      <w:start w:val="1"/>
      <w:numFmt w:val="bullet"/>
      <w:lvlText w:val="o"/>
      <w:lvlJc w:val="left"/>
      <w:pPr>
        <w:ind w:left="1440" w:hanging="360"/>
      </w:pPr>
      <w:rPr>
        <w:rFonts w:ascii="Courier New" w:hAnsi="Courier New" w:hint="default"/>
      </w:rPr>
    </w:lvl>
    <w:lvl w:ilvl="2" w:tplc="0E8457A4">
      <w:start w:val="1"/>
      <w:numFmt w:val="bullet"/>
      <w:lvlText w:val=""/>
      <w:lvlJc w:val="left"/>
      <w:pPr>
        <w:ind w:left="2160" w:hanging="360"/>
      </w:pPr>
      <w:rPr>
        <w:rFonts w:ascii="Wingdings" w:hAnsi="Wingdings" w:hint="default"/>
      </w:rPr>
    </w:lvl>
    <w:lvl w:ilvl="3" w:tplc="8D4C2824">
      <w:start w:val="1"/>
      <w:numFmt w:val="bullet"/>
      <w:lvlText w:val=""/>
      <w:lvlJc w:val="left"/>
      <w:pPr>
        <w:ind w:left="2880" w:hanging="360"/>
      </w:pPr>
      <w:rPr>
        <w:rFonts w:ascii="Symbol" w:hAnsi="Symbol" w:hint="default"/>
      </w:rPr>
    </w:lvl>
    <w:lvl w:ilvl="4" w:tplc="65A4CFC0">
      <w:start w:val="1"/>
      <w:numFmt w:val="bullet"/>
      <w:lvlText w:val="o"/>
      <w:lvlJc w:val="left"/>
      <w:pPr>
        <w:ind w:left="3600" w:hanging="360"/>
      </w:pPr>
      <w:rPr>
        <w:rFonts w:ascii="Courier New" w:hAnsi="Courier New" w:hint="default"/>
      </w:rPr>
    </w:lvl>
    <w:lvl w:ilvl="5" w:tplc="7E04DFE2">
      <w:start w:val="1"/>
      <w:numFmt w:val="bullet"/>
      <w:lvlText w:val=""/>
      <w:lvlJc w:val="left"/>
      <w:pPr>
        <w:ind w:left="4320" w:hanging="360"/>
      </w:pPr>
      <w:rPr>
        <w:rFonts w:ascii="Wingdings" w:hAnsi="Wingdings" w:hint="default"/>
      </w:rPr>
    </w:lvl>
    <w:lvl w:ilvl="6" w:tplc="8E82989C">
      <w:start w:val="1"/>
      <w:numFmt w:val="bullet"/>
      <w:lvlText w:val=""/>
      <w:lvlJc w:val="left"/>
      <w:pPr>
        <w:ind w:left="5040" w:hanging="360"/>
      </w:pPr>
      <w:rPr>
        <w:rFonts w:ascii="Symbol" w:hAnsi="Symbol" w:hint="default"/>
      </w:rPr>
    </w:lvl>
    <w:lvl w:ilvl="7" w:tplc="1A547116">
      <w:start w:val="1"/>
      <w:numFmt w:val="bullet"/>
      <w:lvlText w:val="o"/>
      <w:lvlJc w:val="left"/>
      <w:pPr>
        <w:ind w:left="5760" w:hanging="360"/>
      </w:pPr>
      <w:rPr>
        <w:rFonts w:ascii="Courier New" w:hAnsi="Courier New" w:hint="default"/>
      </w:rPr>
    </w:lvl>
    <w:lvl w:ilvl="8" w:tplc="DBF03F0A">
      <w:start w:val="1"/>
      <w:numFmt w:val="bullet"/>
      <w:lvlText w:val=""/>
      <w:lvlJc w:val="left"/>
      <w:pPr>
        <w:ind w:left="6480" w:hanging="360"/>
      </w:pPr>
      <w:rPr>
        <w:rFonts w:ascii="Wingdings" w:hAnsi="Wingdings" w:hint="default"/>
      </w:rPr>
    </w:lvl>
  </w:abstractNum>
  <w:abstractNum w:abstractNumId="432" w15:restartNumberingAfterBreak="0">
    <w:nsid w:val="32F65682"/>
    <w:multiLevelType w:val="hybridMultilevel"/>
    <w:tmpl w:val="FFFFFFFF"/>
    <w:lvl w:ilvl="0" w:tplc="036469CA">
      <w:start w:val="1"/>
      <w:numFmt w:val="bullet"/>
      <w:lvlText w:val=""/>
      <w:lvlJc w:val="left"/>
      <w:pPr>
        <w:ind w:left="720" w:hanging="360"/>
      </w:pPr>
      <w:rPr>
        <w:rFonts w:ascii="Symbol" w:hAnsi="Symbol" w:hint="default"/>
      </w:rPr>
    </w:lvl>
    <w:lvl w:ilvl="1" w:tplc="08FE766E">
      <w:start w:val="1"/>
      <w:numFmt w:val="bullet"/>
      <w:lvlText w:val="o"/>
      <w:lvlJc w:val="left"/>
      <w:pPr>
        <w:ind w:left="1440" w:hanging="360"/>
      </w:pPr>
      <w:rPr>
        <w:rFonts w:ascii="Courier New" w:hAnsi="Courier New" w:hint="default"/>
      </w:rPr>
    </w:lvl>
    <w:lvl w:ilvl="2" w:tplc="CEC4DC42">
      <w:start w:val="1"/>
      <w:numFmt w:val="bullet"/>
      <w:lvlText w:val=""/>
      <w:lvlJc w:val="left"/>
      <w:pPr>
        <w:ind w:left="2160" w:hanging="360"/>
      </w:pPr>
      <w:rPr>
        <w:rFonts w:ascii="Wingdings" w:hAnsi="Wingdings" w:hint="default"/>
      </w:rPr>
    </w:lvl>
    <w:lvl w:ilvl="3" w:tplc="77E27498">
      <w:start w:val="1"/>
      <w:numFmt w:val="bullet"/>
      <w:lvlText w:val=""/>
      <w:lvlJc w:val="left"/>
      <w:pPr>
        <w:ind w:left="2880" w:hanging="360"/>
      </w:pPr>
      <w:rPr>
        <w:rFonts w:ascii="Symbol" w:hAnsi="Symbol" w:hint="default"/>
      </w:rPr>
    </w:lvl>
    <w:lvl w:ilvl="4" w:tplc="7D3C0AB8">
      <w:start w:val="1"/>
      <w:numFmt w:val="bullet"/>
      <w:lvlText w:val="o"/>
      <w:lvlJc w:val="left"/>
      <w:pPr>
        <w:ind w:left="3600" w:hanging="360"/>
      </w:pPr>
      <w:rPr>
        <w:rFonts w:ascii="Courier New" w:hAnsi="Courier New" w:hint="default"/>
      </w:rPr>
    </w:lvl>
    <w:lvl w:ilvl="5" w:tplc="B27A7058">
      <w:start w:val="1"/>
      <w:numFmt w:val="bullet"/>
      <w:lvlText w:val=""/>
      <w:lvlJc w:val="left"/>
      <w:pPr>
        <w:ind w:left="4320" w:hanging="360"/>
      </w:pPr>
      <w:rPr>
        <w:rFonts w:ascii="Wingdings" w:hAnsi="Wingdings" w:hint="default"/>
      </w:rPr>
    </w:lvl>
    <w:lvl w:ilvl="6" w:tplc="48740A64">
      <w:start w:val="1"/>
      <w:numFmt w:val="bullet"/>
      <w:lvlText w:val=""/>
      <w:lvlJc w:val="left"/>
      <w:pPr>
        <w:ind w:left="5040" w:hanging="360"/>
      </w:pPr>
      <w:rPr>
        <w:rFonts w:ascii="Symbol" w:hAnsi="Symbol" w:hint="default"/>
      </w:rPr>
    </w:lvl>
    <w:lvl w:ilvl="7" w:tplc="04744E4A">
      <w:start w:val="1"/>
      <w:numFmt w:val="bullet"/>
      <w:lvlText w:val="o"/>
      <w:lvlJc w:val="left"/>
      <w:pPr>
        <w:ind w:left="5760" w:hanging="360"/>
      </w:pPr>
      <w:rPr>
        <w:rFonts w:ascii="Courier New" w:hAnsi="Courier New" w:hint="default"/>
      </w:rPr>
    </w:lvl>
    <w:lvl w:ilvl="8" w:tplc="E1087E6E">
      <w:start w:val="1"/>
      <w:numFmt w:val="bullet"/>
      <w:lvlText w:val=""/>
      <w:lvlJc w:val="left"/>
      <w:pPr>
        <w:ind w:left="6480" w:hanging="360"/>
      </w:pPr>
      <w:rPr>
        <w:rFonts w:ascii="Wingdings" w:hAnsi="Wingdings" w:hint="default"/>
      </w:rPr>
    </w:lvl>
  </w:abstractNum>
  <w:abstractNum w:abstractNumId="433" w15:restartNumberingAfterBreak="0">
    <w:nsid w:val="33157A49"/>
    <w:multiLevelType w:val="hybridMultilevel"/>
    <w:tmpl w:val="FFFFFFFF"/>
    <w:lvl w:ilvl="0" w:tplc="3B42AC7A">
      <w:start w:val="1"/>
      <w:numFmt w:val="bullet"/>
      <w:lvlText w:val=""/>
      <w:lvlJc w:val="left"/>
      <w:pPr>
        <w:ind w:left="720" w:hanging="360"/>
      </w:pPr>
      <w:rPr>
        <w:rFonts w:ascii="Symbol" w:hAnsi="Symbol" w:hint="default"/>
      </w:rPr>
    </w:lvl>
    <w:lvl w:ilvl="1" w:tplc="3B3CFCA6">
      <w:start w:val="1"/>
      <w:numFmt w:val="bullet"/>
      <w:lvlText w:val="o"/>
      <w:lvlJc w:val="left"/>
      <w:pPr>
        <w:ind w:left="1440" w:hanging="360"/>
      </w:pPr>
      <w:rPr>
        <w:rFonts w:ascii="Courier New" w:hAnsi="Courier New" w:hint="default"/>
      </w:rPr>
    </w:lvl>
    <w:lvl w:ilvl="2" w:tplc="313AD412">
      <w:start w:val="1"/>
      <w:numFmt w:val="bullet"/>
      <w:lvlText w:val=""/>
      <w:lvlJc w:val="left"/>
      <w:pPr>
        <w:ind w:left="2160" w:hanging="360"/>
      </w:pPr>
      <w:rPr>
        <w:rFonts w:ascii="Wingdings" w:hAnsi="Wingdings" w:hint="default"/>
      </w:rPr>
    </w:lvl>
    <w:lvl w:ilvl="3" w:tplc="2DD6E672">
      <w:start w:val="1"/>
      <w:numFmt w:val="bullet"/>
      <w:lvlText w:val=""/>
      <w:lvlJc w:val="left"/>
      <w:pPr>
        <w:ind w:left="2880" w:hanging="360"/>
      </w:pPr>
      <w:rPr>
        <w:rFonts w:ascii="Symbol" w:hAnsi="Symbol" w:hint="default"/>
      </w:rPr>
    </w:lvl>
    <w:lvl w:ilvl="4" w:tplc="38BCD39A">
      <w:start w:val="1"/>
      <w:numFmt w:val="bullet"/>
      <w:lvlText w:val="o"/>
      <w:lvlJc w:val="left"/>
      <w:pPr>
        <w:ind w:left="3600" w:hanging="360"/>
      </w:pPr>
      <w:rPr>
        <w:rFonts w:ascii="Courier New" w:hAnsi="Courier New" w:hint="default"/>
      </w:rPr>
    </w:lvl>
    <w:lvl w:ilvl="5" w:tplc="3CFE2CBA">
      <w:start w:val="1"/>
      <w:numFmt w:val="bullet"/>
      <w:lvlText w:val=""/>
      <w:lvlJc w:val="left"/>
      <w:pPr>
        <w:ind w:left="4320" w:hanging="360"/>
      </w:pPr>
      <w:rPr>
        <w:rFonts w:ascii="Wingdings" w:hAnsi="Wingdings" w:hint="default"/>
      </w:rPr>
    </w:lvl>
    <w:lvl w:ilvl="6" w:tplc="4ACA9A86">
      <w:start w:val="1"/>
      <w:numFmt w:val="bullet"/>
      <w:lvlText w:val=""/>
      <w:lvlJc w:val="left"/>
      <w:pPr>
        <w:ind w:left="5040" w:hanging="360"/>
      </w:pPr>
      <w:rPr>
        <w:rFonts w:ascii="Symbol" w:hAnsi="Symbol" w:hint="default"/>
      </w:rPr>
    </w:lvl>
    <w:lvl w:ilvl="7" w:tplc="A5565B9E">
      <w:start w:val="1"/>
      <w:numFmt w:val="bullet"/>
      <w:lvlText w:val="o"/>
      <w:lvlJc w:val="left"/>
      <w:pPr>
        <w:ind w:left="5760" w:hanging="360"/>
      </w:pPr>
      <w:rPr>
        <w:rFonts w:ascii="Courier New" w:hAnsi="Courier New" w:hint="default"/>
      </w:rPr>
    </w:lvl>
    <w:lvl w:ilvl="8" w:tplc="1248935A">
      <w:start w:val="1"/>
      <w:numFmt w:val="bullet"/>
      <w:lvlText w:val=""/>
      <w:lvlJc w:val="left"/>
      <w:pPr>
        <w:ind w:left="6480" w:hanging="360"/>
      </w:pPr>
      <w:rPr>
        <w:rFonts w:ascii="Wingdings" w:hAnsi="Wingdings" w:hint="default"/>
      </w:rPr>
    </w:lvl>
  </w:abstractNum>
  <w:abstractNum w:abstractNumId="434" w15:restartNumberingAfterBreak="0">
    <w:nsid w:val="332D06F1"/>
    <w:multiLevelType w:val="hybridMultilevel"/>
    <w:tmpl w:val="FFFFFFFF"/>
    <w:lvl w:ilvl="0" w:tplc="FA2C22EA">
      <w:start w:val="1"/>
      <w:numFmt w:val="bullet"/>
      <w:lvlText w:val=""/>
      <w:lvlJc w:val="left"/>
      <w:pPr>
        <w:ind w:left="720" w:hanging="360"/>
      </w:pPr>
      <w:rPr>
        <w:rFonts w:ascii="Symbol" w:hAnsi="Symbol" w:hint="default"/>
      </w:rPr>
    </w:lvl>
    <w:lvl w:ilvl="1" w:tplc="EB30475A">
      <w:start w:val="1"/>
      <w:numFmt w:val="bullet"/>
      <w:lvlText w:val="o"/>
      <w:lvlJc w:val="left"/>
      <w:pPr>
        <w:ind w:left="1440" w:hanging="360"/>
      </w:pPr>
      <w:rPr>
        <w:rFonts w:ascii="Courier New" w:hAnsi="Courier New" w:hint="default"/>
      </w:rPr>
    </w:lvl>
    <w:lvl w:ilvl="2" w:tplc="AA1A196A">
      <w:start w:val="1"/>
      <w:numFmt w:val="bullet"/>
      <w:lvlText w:val=""/>
      <w:lvlJc w:val="left"/>
      <w:pPr>
        <w:ind w:left="2160" w:hanging="360"/>
      </w:pPr>
      <w:rPr>
        <w:rFonts w:ascii="Wingdings" w:hAnsi="Wingdings" w:hint="default"/>
      </w:rPr>
    </w:lvl>
    <w:lvl w:ilvl="3" w:tplc="5F3635FA">
      <w:start w:val="1"/>
      <w:numFmt w:val="bullet"/>
      <w:lvlText w:val=""/>
      <w:lvlJc w:val="left"/>
      <w:pPr>
        <w:ind w:left="2880" w:hanging="360"/>
      </w:pPr>
      <w:rPr>
        <w:rFonts w:ascii="Symbol" w:hAnsi="Symbol" w:hint="default"/>
      </w:rPr>
    </w:lvl>
    <w:lvl w:ilvl="4" w:tplc="006454BA">
      <w:start w:val="1"/>
      <w:numFmt w:val="bullet"/>
      <w:lvlText w:val="o"/>
      <w:lvlJc w:val="left"/>
      <w:pPr>
        <w:ind w:left="3600" w:hanging="360"/>
      </w:pPr>
      <w:rPr>
        <w:rFonts w:ascii="Courier New" w:hAnsi="Courier New" w:hint="default"/>
      </w:rPr>
    </w:lvl>
    <w:lvl w:ilvl="5" w:tplc="C6CE5790">
      <w:start w:val="1"/>
      <w:numFmt w:val="bullet"/>
      <w:lvlText w:val=""/>
      <w:lvlJc w:val="left"/>
      <w:pPr>
        <w:ind w:left="4320" w:hanging="360"/>
      </w:pPr>
      <w:rPr>
        <w:rFonts w:ascii="Wingdings" w:hAnsi="Wingdings" w:hint="default"/>
      </w:rPr>
    </w:lvl>
    <w:lvl w:ilvl="6" w:tplc="87321EE6">
      <w:start w:val="1"/>
      <w:numFmt w:val="bullet"/>
      <w:lvlText w:val=""/>
      <w:lvlJc w:val="left"/>
      <w:pPr>
        <w:ind w:left="5040" w:hanging="360"/>
      </w:pPr>
      <w:rPr>
        <w:rFonts w:ascii="Symbol" w:hAnsi="Symbol" w:hint="default"/>
      </w:rPr>
    </w:lvl>
    <w:lvl w:ilvl="7" w:tplc="CDC81C7C">
      <w:start w:val="1"/>
      <w:numFmt w:val="bullet"/>
      <w:lvlText w:val="o"/>
      <w:lvlJc w:val="left"/>
      <w:pPr>
        <w:ind w:left="5760" w:hanging="360"/>
      </w:pPr>
      <w:rPr>
        <w:rFonts w:ascii="Courier New" w:hAnsi="Courier New" w:hint="default"/>
      </w:rPr>
    </w:lvl>
    <w:lvl w:ilvl="8" w:tplc="36F6FAD4">
      <w:start w:val="1"/>
      <w:numFmt w:val="bullet"/>
      <w:lvlText w:val=""/>
      <w:lvlJc w:val="left"/>
      <w:pPr>
        <w:ind w:left="6480" w:hanging="360"/>
      </w:pPr>
      <w:rPr>
        <w:rFonts w:ascii="Wingdings" w:hAnsi="Wingdings" w:hint="default"/>
      </w:rPr>
    </w:lvl>
  </w:abstractNum>
  <w:abstractNum w:abstractNumId="435" w15:restartNumberingAfterBreak="0">
    <w:nsid w:val="338B0B90"/>
    <w:multiLevelType w:val="hybridMultilevel"/>
    <w:tmpl w:val="FFFFFFFF"/>
    <w:lvl w:ilvl="0" w:tplc="78967906">
      <w:start w:val="1"/>
      <w:numFmt w:val="bullet"/>
      <w:lvlText w:val=""/>
      <w:lvlJc w:val="left"/>
      <w:pPr>
        <w:ind w:left="720" w:hanging="360"/>
      </w:pPr>
      <w:rPr>
        <w:rFonts w:ascii="Symbol" w:hAnsi="Symbol" w:hint="default"/>
      </w:rPr>
    </w:lvl>
    <w:lvl w:ilvl="1" w:tplc="4ABEE770">
      <w:start w:val="1"/>
      <w:numFmt w:val="bullet"/>
      <w:lvlText w:val="o"/>
      <w:lvlJc w:val="left"/>
      <w:pPr>
        <w:ind w:left="1440" w:hanging="360"/>
      </w:pPr>
      <w:rPr>
        <w:rFonts w:ascii="Courier New" w:hAnsi="Courier New" w:hint="default"/>
      </w:rPr>
    </w:lvl>
    <w:lvl w:ilvl="2" w:tplc="77C2B35C">
      <w:start w:val="1"/>
      <w:numFmt w:val="bullet"/>
      <w:lvlText w:val=""/>
      <w:lvlJc w:val="left"/>
      <w:pPr>
        <w:ind w:left="2160" w:hanging="360"/>
      </w:pPr>
      <w:rPr>
        <w:rFonts w:ascii="Wingdings" w:hAnsi="Wingdings" w:hint="default"/>
      </w:rPr>
    </w:lvl>
    <w:lvl w:ilvl="3" w:tplc="702228A0">
      <w:start w:val="1"/>
      <w:numFmt w:val="bullet"/>
      <w:lvlText w:val=""/>
      <w:lvlJc w:val="left"/>
      <w:pPr>
        <w:ind w:left="2880" w:hanging="360"/>
      </w:pPr>
      <w:rPr>
        <w:rFonts w:ascii="Symbol" w:hAnsi="Symbol" w:hint="default"/>
      </w:rPr>
    </w:lvl>
    <w:lvl w:ilvl="4" w:tplc="F4669CDC">
      <w:start w:val="1"/>
      <w:numFmt w:val="bullet"/>
      <w:lvlText w:val="o"/>
      <w:lvlJc w:val="left"/>
      <w:pPr>
        <w:ind w:left="3600" w:hanging="360"/>
      </w:pPr>
      <w:rPr>
        <w:rFonts w:ascii="Courier New" w:hAnsi="Courier New" w:hint="default"/>
      </w:rPr>
    </w:lvl>
    <w:lvl w:ilvl="5" w:tplc="31063DBE">
      <w:start w:val="1"/>
      <w:numFmt w:val="bullet"/>
      <w:lvlText w:val=""/>
      <w:lvlJc w:val="left"/>
      <w:pPr>
        <w:ind w:left="4320" w:hanging="360"/>
      </w:pPr>
      <w:rPr>
        <w:rFonts w:ascii="Wingdings" w:hAnsi="Wingdings" w:hint="default"/>
      </w:rPr>
    </w:lvl>
    <w:lvl w:ilvl="6" w:tplc="00B68314">
      <w:start w:val="1"/>
      <w:numFmt w:val="bullet"/>
      <w:lvlText w:val=""/>
      <w:lvlJc w:val="left"/>
      <w:pPr>
        <w:ind w:left="5040" w:hanging="360"/>
      </w:pPr>
      <w:rPr>
        <w:rFonts w:ascii="Symbol" w:hAnsi="Symbol" w:hint="default"/>
      </w:rPr>
    </w:lvl>
    <w:lvl w:ilvl="7" w:tplc="2592D93E">
      <w:start w:val="1"/>
      <w:numFmt w:val="bullet"/>
      <w:lvlText w:val="o"/>
      <w:lvlJc w:val="left"/>
      <w:pPr>
        <w:ind w:left="5760" w:hanging="360"/>
      </w:pPr>
      <w:rPr>
        <w:rFonts w:ascii="Courier New" w:hAnsi="Courier New" w:hint="default"/>
      </w:rPr>
    </w:lvl>
    <w:lvl w:ilvl="8" w:tplc="C35400A4">
      <w:start w:val="1"/>
      <w:numFmt w:val="bullet"/>
      <w:lvlText w:val=""/>
      <w:lvlJc w:val="left"/>
      <w:pPr>
        <w:ind w:left="6480" w:hanging="360"/>
      </w:pPr>
      <w:rPr>
        <w:rFonts w:ascii="Wingdings" w:hAnsi="Wingdings" w:hint="default"/>
      </w:rPr>
    </w:lvl>
  </w:abstractNum>
  <w:abstractNum w:abstractNumId="436" w15:restartNumberingAfterBreak="0">
    <w:nsid w:val="339C2091"/>
    <w:multiLevelType w:val="hybridMultilevel"/>
    <w:tmpl w:val="FFFFFFFF"/>
    <w:lvl w:ilvl="0" w:tplc="23C6AB90">
      <w:start w:val="1"/>
      <w:numFmt w:val="bullet"/>
      <w:lvlText w:val=""/>
      <w:lvlJc w:val="left"/>
      <w:pPr>
        <w:ind w:left="720" w:hanging="360"/>
      </w:pPr>
      <w:rPr>
        <w:rFonts w:ascii="Symbol" w:hAnsi="Symbol" w:hint="default"/>
      </w:rPr>
    </w:lvl>
    <w:lvl w:ilvl="1" w:tplc="65BEAD3A">
      <w:start w:val="1"/>
      <w:numFmt w:val="bullet"/>
      <w:lvlText w:val="o"/>
      <w:lvlJc w:val="left"/>
      <w:pPr>
        <w:ind w:left="1440" w:hanging="360"/>
      </w:pPr>
      <w:rPr>
        <w:rFonts w:ascii="Courier New" w:hAnsi="Courier New" w:hint="default"/>
      </w:rPr>
    </w:lvl>
    <w:lvl w:ilvl="2" w:tplc="2122783E">
      <w:start w:val="1"/>
      <w:numFmt w:val="bullet"/>
      <w:lvlText w:val=""/>
      <w:lvlJc w:val="left"/>
      <w:pPr>
        <w:ind w:left="2160" w:hanging="360"/>
      </w:pPr>
      <w:rPr>
        <w:rFonts w:ascii="Wingdings" w:hAnsi="Wingdings" w:hint="default"/>
      </w:rPr>
    </w:lvl>
    <w:lvl w:ilvl="3" w:tplc="5DDADE06">
      <w:start w:val="1"/>
      <w:numFmt w:val="bullet"/>
      <w:lvlText w:val=""/>
      <w:lvlJc w:val="left"/>
      <w:pPr>
        <w:ind w:left="2880" w:hanging="360"/>
      </w:pPr>
      <w:rPr>
        <w:rFonts w:ascii="Symbol" w:hAnsi="Symbol" w:hint="default"/>
      </w:rPr>
    </w:lvl>
    <w:lvl w:ilvl="4" w:tplc="4ACE550A">
      <w:start w:val="1"/>
      <w:numFmt w:val="bullet"/>
      <w:lvlText w:val="o"/>
      <w:lvlJc w:val="left"/>
      <w:pPr>
        <w:ind w:left="3600" w:hanging="360"/>
      </w:pPr>
      <w:rPr>
        <w:rFonts w:ascii="Courier New" w:hAnsi="Courier New" w:hint="default"/>
      </w:rPr>
    </w:lvl>
    <w:lvl w:ilvl="5" w:tplc="D832A160">
      <w:start w:val="1"/>
      <w:numFmt w:val="bullet"/>
      <w:lvlText w:val=""/>
      <w:lvlJc w:val="left"/>
      <w:pPr>
        <w:ind w:left="4320" w:hanging="360"/>
      </w:pPr>
      <w:rPr>
        <w:rFonts w:ascii="Wingdings" w:hAnsi="Wingdings" w:hint="default"/>
      </w:rPr>
    </w:lvl>
    <w:lvl w:ilvl="6" w:tplc="882C8C58">
      <w:start w:val="1"/>
      <w:numFmt w:val="bullet"/>
      <w:lvlText w:val=""/>
      <w:lvlJc w:val="left"/>
      <w:pPr>
        <w:ind w:left="5040" w:hanging="360"/>
      </w:pPr>
      <w:rPr>
        <w:rFonts w:ascii="Symbol" w:hAnsi="Symbol" w:hint="default"/>
      </w:rPr>
    </w:lvl>
    <w:lvl w:ilvl="7" w:tplc="9288EB6C">
      <w:start w:val="1"/>
      <w:numFmt w:val="bullet"/>
      <w:lvlText w:val="o"/>
      <w:lvlJc w:val="left"/>
      <w:pPr>
        <w:ind w:left="5760" w:hanging="360"/>
      </w:pPr>
      <w:rPr>
        <w:rFonts w:ascii="Courier New" w:hAnsi="Courier New" w:hint="default"/>
      </w:rPr>
    </w:lvl>
    <w:lvl w:ilvl="8" w:tplc="0B3ECC6A">
      <w:start w:val="1"/>
      <w:numFmt w:val="bullet"/>
      <w:lvlText w:val=""/>
      <w:lvlJc w:val="left"/>
      <w:pPr>
        <w:ind w:left="6480" w:hanging="360"/>
      </w:pPr>
      <w:rPr>
        <w:rFonts w:ascii="Wingdings" w:hAnsi="Wingdings" w:hint="default"/>
      </w:rPr>
    </w:lvl>
  </w:abstractNum>
  <w:abstractNum w:abstractNumId="437" w15:restartNumberingAfterBreak="0">
    <w:nsid w:val="33B25F25"/>
    <w:multiLevelType w:val="hybridMultilevel"/>
    <w:tmpl w:val="FFFFFFFF"/>
    <w:lvl w:ilvl="0" w:tplc="92F2E4E0">
      <w:start w:val="1"/>
      <w:numFmt w:val="bullet"/>
      <w:lvlText w:val=""/>
      <w:lvlJc w:val="left"/>
      <w:pPr>
        <w:ind w:left="720" w:hanging="360"/>
      </w:pPr>
      <w:rPr>
        <w:rFonts w:ascii="Symbol" w:hAnsi="Symbol" w:hint="default"/>
      </w:rPr>
    </w:lvl>
    <w:lvl w:ilvl="1" w:tplc="0B808FEE">
      <w:start w:val="1"/>
      <w:numFmt w:val="bullet"/>
      <w:lvlText w:val="o"/>
      <w:lvlJc w:val="left"/>
      <w:pPr>
        <w:ind w:left="1440" w:hanging="360"/>
      </w:pPr>
      <w:rPr>
        <w:rFonts w:ascii="Courier New" w:hAnsi="Courier New" w:hint="default"/>
      </w:rPr>
    </w:lvl>
    <w:lvl w:ilvl="2" w:tplc="2594F8F2">
      <w:start w:val="1"/>
      <w:numFmt w:val="bullet"/>
      <w:lvlText w:val=""/>
      <w:lvlJc w:val="left"/>
      <w:pPr>
        <w:ind w:left="2160" w:hanging="360"/>
      </w:pPr>
      <w:rPr>
        <w:rFonts w:ascii="Wingdings" w:hAnsi="Wingdings" w:hint="default"/>
      </w:rPr>
    </w:lvl>
    <w:lvl w:ilvl="3" w:tplc="25E0566A">
      <w:start w:val="1"/>
      <w:numFmt w:val="bullet"/>
      <w:lvlText w:val=""/>
      <w:lvlJc w:val="left"/>
      <w:pPr>
        <w:ind w:left="2880" w:hanging="360"/>
      </w:pPr>
      <w:rPr>
        <w:rFonts w:ascii="Symbol" w:hAnsi="Symbol" w:hint="default"/>
      </w:rPr>
    </w:lvl>
    <w:lvl w:ilvl="4" w:tplc="AD10CD70">
      <w:start w:val="1"/>
      <w:numFmt w:val="bullet"/>
      <w:lvlText w:val="o"/>
      <w:lvlJc w:val="left"/>
      <w:pPr>
        <w:ind w:left="3600" w:hanging="360"/>
      </w:pPr>
      <w:rPr>
        <w:rFonts w:ascii="Courier New" w:hAnsi="Courier New" w:hint="default"/>
      </w:rPr>
    </w:lvl>
    <w:lvl w:ilvl="5" w:tplc="BB78741C">
      <w:start w:val="1"/>
      <w:numFmt w:val="bullet"/>
      <w:lvlText w:val=""/>
      <w:lvlJc w:val="left"/>
      <w:pPr>
        <w:ind w:left="4320" w:hanging="360"/>
      </w:pPr>
      <w:rPr>
        <w:rFonts w:ascii="Wingdings" w:hAnsi="Wingdings" w:hint="default"/>
      </w:rPr>
    </w:lvl>
    <w:lvl w:ilvl="6" w:tplc="F110BA2C">
      <w:start w:val="1"/>
      <w:numFmt w:val="bullet"/>
      <w:lvlText w:val=""/>
      <w:lvlJc w:val="left"/>
      <w:pPr>
        <w:ind w:left="5040" w:hanging="360"/>
      </w:pPr>
      <w:rPr>
        <w:rFonts w:ascii="Symbol" w:hAnsi="Symbol" w:hint="default"/>
      </w:rPr>
    </w:lvl>
    <w:lvl w:ilvl="7" w:tplc="A57AD89C">
      <w:start w:val="1"/>
      <w:numFmt w:val="bullet"/>
      <w:lvlText w:val="o"/>
      <w:lvlJc w:val="left"/>
      <w:pPr>
        <w:ind w:left="5760" w:hanging="360"/>
      </w:pPr>
      <w:rPr>
        <w:rFonts w:ascii="Courier New" w:hAnsi="Courier New" w:hint="default"/>
      </w:rPr>
    </w:lvl>
    <w:lvl w:ilvl="8" w:tplc="6B4EF3DE">
      <w:start w:val="1"/>
      <w:numFmt w:val="bullet"/>
      <w:lvlText w:val=""/>
      <w:lvlJc w:val="left"/>
      <w:pPr>
        <w:ind w:left="6480" w:hanging="360"/>
      </w:pPr>
      <w:rPr>
        <w:rFonts w:ascii="Wingdings" w:hAnsi="Wingdings" w:hint="default"/>
      </w:rPr>
    </w:lvl>
  </w:abstractNum>
  <w:abstractNum w:abstractNumId="438" w15:restartNumberingAfterBreak="0">
    <w:nsid w:val="33BB3A5B"/>
    <w:multiLevelType w:val="hybridMultilevel"/>
    <w:tmpl w:val="FFFFFFFF"/>
    <w:lvl w:ilvl="0" w:tplc="F32C6302">
      <w:start w:val="1"/>
      <w:numFmt w:val="bullet"/>
      <w:lvlText w:val=""/>
      <w:lvlJc w:val="left"/>
      <w:pPr>
        <w:ind w:left="720" w:hanging="360"/>
      </w:pPr>
      <w:rPr>
        <w:rFonts w:ascii="Symbol" w:hAnsi="Symbol" w:hint="default"/>
      </w:rPr>
    </w:lvl>
    <w:lvl w:ilvl="1" w:tplc="C5E69AA8">
      <w:start w:val="1"/>
      <w:numFmt w:val="bullet"/>
      <w:lvlText w:val="o"/>
      <w:lvlJc w:val="left"/>
      <w:pPr>
        <w:ind w:left="1440" w:hanging="360"/>
      </w:pPr>
      <w:rPr>
        <w:rFonts w:ascii="Courier New" w:hAnsi="Courier New" w:hint="default"/>
      </w:rPr>
    </w:lvl>
    <w:lvl w:ilvl="2" w:tplc="A3E862DC">
      <w:start w:val="1"/>
      <w:numFmt w:val="bullet"/>
      <w:lvlText w:val=""/>
      <w:lvlJc w:val="left"/>
      <w:pPr>
        <w:ind w:left="2160" w:hanging="360"/>
      </w:pPr>
      <w:rPr>
        <w:rFonts w:ascii="Wingdings" w:hAnsi="Wingdings" w:hint="default"/>
      </w:rPr>
    </w:lvl>
    <w:lvl w:ilvl="3" w:tplc="F15E6598">
      <w:start w:val="1"/>
      <w:numFmt w:val="bullet"/>
      <w:lvlText w:val=""/>
      <w:lvlJc w:val="left"/>
      <w:pPr>
        <w:ind w:left="2880" w:hanging="360"/>
      </w:pPr>
      <w:rPr>
        <w:rFonts w:ascii="Symbol" w:hAnsi="Symbol" w:hint="default"/>
      </w:rPr>
    </w:lvl>
    <w:lvl w:ilvl="4" w:tplc="D3CA9E6C">
      <w:start w:val="1"/>
      <w:numFmt w:val="bullet"/>
      <w:lvlText w:val="o"/>
      <w:lvlJc w:val="left"/>
      <w:pPr>
        <w:ind w:left="3600" w:hanging="360"/>
      </w:pPr>
      <w:rPr>
        <w:rFonts w:ascii="Courier New" w:hAnsi="Courier New" w:hint="default"/>
      </w:rPr>
    </w:lvl>
    <w:lvl w:ilvl="5" w:tplc="3AAA11EE">
      <w:start w:val="1"/>
      <w:numFmt w:val="bullet"/>
      <w:lvlText w:val=""/>
      <w:lvlJc w:val="left"/>
      <w:pPr>
        <w:ind w:left="4320" w:hanging="360"/>
      </w:pPr>
      <w:rPr>
        <w:rFonts w:ascii="Wingdings" w:hAnsi="Wingdings" w:hint="default"/>
      </w:rPr>
    </w:lvl>
    <w:lvl w:ilvl="6" w:tplc="3DC4F246">
      <w:start w:val="1"/>
      <w:numFmt w:val="bullet"/>
      <w:lvlText w:val=""/>
      <w:lvlJc w:val="left"/>
      <w:pPr>
        <w:ind w:left="5040" w:hanging="360"/>
      </w:pPr>
      <w:rPr>
        <w:rFonts w:ascii="Symbol" w:hAnsi="Symbol" w:hint="default"/>
      </w:rPr>
    </w:lvl>
    <w:lvl w:ilvl="7" w:tplc="EE48CAAC">
      <w:start w:val="1"/>
      <w:numFmt w:val="bullet"/>
      <w:lvlText w:val="o"/>
      <w:lvlJc w:val="left"/>
      <w:pPr>
        <w:ind w:left="5760" w:hanging="360"/>
      </w:pPr>
      <w:rPr>
        <w:rFonts w:ascii="Courier New" w:hAnsi="Courier New" w:hint="default"/>
      </w:rPr>
    </w:lvl>
    <w:lvl w:ilvl="8" w:tplc="D786ED08">
      <w:start w:val="1"/>
      <w:numFmt w:val="bullet"/>
      <w:lvlText w:val=""/>
      <w:lvlJc w:val="left"/>
      <w:pPr>
        <w:ind w:left="6480" w:hanging="360"/>
      </w:pPr>
      <w:rPr>
        <w:rFonts w:ascii="Wingdings" w:hAnsi="Wingdings" w:hint="default"/>
      </w:rPr>
    </w:lvl>
  </w:abstractNum>
  <w:abstractNum w:abstractNumId="439" w15:restartNumberingAfterBreak="0">
    <w:nsid w:val="33C96F37"/>
    <w:multiLevelType w:val="hybridMultilevel"/>
    <w:tmpl w:val="FFFFFFFF"/>
    <w:lvl w:ilvl="0" w:tplc="BBBCAC88">
      <w:start w:val="1"/>
      <w:numFmt w:val="bullet"/>
      <w:lvlText w:val=""/>
      <w:lvlJc w:val="left"/>
      <w:pPr>
        <w:ind w:left="720" w:hanging="360"/>
      </w:pPr>
      <w:rPr>
        <w:rFonts w:ascii="Symbol" w:hAnsi="Symbol" w:hint="default"/>
      </w:rPr>
    </w:lvl>
    <w:lvl w:ilvl="1" w:tplc="5BA07928">
      <w:start w:val="1"/>
      <w:numFmt w:val="bullet"/>
      <w:lvlText w:val="o"/>
      <w:lvlJc w:val="left"/>
      <w:pPr>
        <w:ind w:left="1440" w:hanging="360"/>
      </w:pPr>
      <w:rPr>
        <w:rFonts w:ascii="Courier New" w:hAnsi="Courier New" w:hint="default"/>
      </w:rPr>
    </w:lvl>
    <w:lvl w:ilvl="2" w:tplc="64D84A6C">
      <w:start w:val="1"/>
      <w:numFmt w:val="bullet"/>
      <w:lvlText w:val=""/>
      <w:lvlJc w:val="left"/>
      <w:pPr>
        <w:ind w:left="2160" w:hanging="360"/>
      </w:pPr>
      <w:rPr>
        <w:rFonts w:ascii="Wingdings" w:hAnsi="Wingdings" w:hint="default"/>
      </w:rPr>
    </w:lvl>
    <w:lvl w:ilvl="3" w:tplc="919A3852">
      <w:start w:val="1"/>
      <w:numFmt w:val="bullet"/>
      <w:lvlText w:val=""/>
      <w:lvlJc w:val="left"/>
      <w:pPr>
        <w:ind w:left="2880" w:hanging="360"/>
      </w:pPr>
      <w:rPr>
        <w:rFonts w:ascii="Symbol" w:hAnsi="Symbol" w:hint="default"/>
      </w:rPr>
    </w:lvl>
    <w:lvl w:ilvl="4" w:tplc="FB048EEA">
      <w:start w:val="1"/>
      <w:numFmt w:val="bullet"/>
      <w:lvlText w:val="o"/>
      <w:lvlJc w:val="left"/>
      <w:pPr>
        <w:ind w:left="3600" w:hanging="360"/>
      </w:pPr>
      <w:rPr>
        <w:rFonts w:ascii="Courier New" w:hAnsi="Courier New" w:hint="default"/>
      </w:rPr>
    </w:lvl>
    <w:lvl w:ilvl="5" w:tplc="10285322">
      <w:start w:val="1"/>
      <w:numFmt w:val="bullet"/>
      <w:lvlText w:val=""/>
      <w:lvlJc w:val="left"/>
      <w:pPr>
        <w:ind w:left="4320" w:hanging="360"/>
      </w:pPr>
      <w:rPr>
        <w:rFonts w:ascii="Wingdings" w:hAnsi="Wingdings" w:hint="default"/>
      </w:rPr>
    </w:lvl>
    <w:lvl w:ilvl="6" w:tplc="D102D97C">
      <w:start w:val="1"/>
      <w:numFmt w:val="bullet"/>
      <w:lvlText w:val=""/>
      <w:lvlJc w:val="left"/>
      <w:pPr>
        <w:ind w:left="5040" w:hanging="360"/>
      </w:pPr>
      <w:rPr>
        <w:rFonts w:ascii="Symbol" w:hAnsi="Symbol" w:hint="default"/>
      </w:rPr>
    </w:lvl>
    <w:lvl w:ilvl="7" w:tplc="F07453EA">
      <w:start w:val="1"/>
      <w:numFmt w:val="bullet"/>
      <w:lvlText w:val="o"/>
      <w:lvlJc w:val="left"/>
      <w:pPr>
        <w:ind w:left="5760" w:hanging="360"/>
      </w:pPr>
      <w:rPr>
        <w:rFonts w:ascii="Courier New" w:hAnsi="Courier New" w:hint="default"/>
      </w:rPr>
    </w:lvl>
    <w:lvl w:ilvl="8" w:tplc="91CCE5AC">
      <w:start w:val="1"/>
      <w:numFmt w:val="bullet"/>
      <w:lvlText w:val=""/>
      <w:lvlJc w:val="left"/>
      <w:pPr>
        <w:ind w:left="6480" w:hanging="360"/>
      </w:pPr>
      <w:rPr>
        <w:rFonts w:ascii="Wingdings" w:hAnsi="Wingdings" w:hint="default"/>
      </w:rPr>
    </w:lvl>
  </w:abstractNum>
  <w:abstractNum w:abstractNumId="440" w15:restartNumberingAfterBreak="0">
    <w:nsid w:val="33DD512B"/>
    <w:multiLevelType w:val="hybridMultilevel"/>
    <w:tmpl w:val="FFFFFFFF"/>
    <w:lvl w:ilvl="0" w:tplc="29AE5A8E">
      <w:start w:val="1"/>
      <w:numFmt w:val="bullet"/>
      <w:lvlText w:val=""/>
      <w:lvlJc w:val="left"/>
      <w:pPr>
        <w:ind w:left="720" w:hanging="360"/>
      </w:pPr>
      <w:rPr>
        <w:rFonts w:ascii="Symbol" w:hAnsi="Symbol" w:hint="default"/>
      </w:rPr>
    </w:lvl>
    <w:lvl w:ilvl="1" w:tplc="51D6F0EA">
      <w:start w:val="1"/>
      <w:numFmt w:val="bullet"/>
      <w:lvlText w:val="o"/>
      <w:lvlJc w:val="left"/>
      <w:pPr>
        <w:ind w:left="1440" w:hanging="360"/>
      </w:pPr>
      <w:rPr>
        <w:rFonts w:ascii="Courier New" w:hAnsi="Courier New" w:hint="default"/>
      </w:rPr>
    </w:lvl>
    <w:lvl w:ilvl="2" w:tplc="020A877A">
      <w:start w:val="1"/>
      <w:numFmt w:val="bullet"/>
      <w:lvlText w:val=""/>
      <w:lvlJc w:val="left"/>
      <w:pPr>
        <w:ind w:left="2160" w:hanging="360"/>
      </w:pPr>
      <w:rPr>
        <w:rFonts w:ascii="Wingdings" w:hAnsi="Wingdings" w:hint="default"/>
      </w:rPr>
    </w:lvl>
    <w:lvl w:ilvl="3" w:tplc="EF6A601C">
      <w:start w:val="1"/>
      <w:numFmt w:val="bullet"/>
      <w:lvlText w:val=""/>
      <w:lvlJc w:val="left"/>
      <w:pPr>
        <w:ind w:left="2880" w:hanging="360"/>
      </w:pPr>
      <w:rPr>
        <w:rFonts w:ascii="Symbol" w:hAnsi="Symbol" w:hint="default"/>
      </w:rPr>
    </w:lvl>
    <w:lvl w:ilvl="4" w:tplc="AB76745A">
      <w:start w:val="1"/>
      <w:numFmt w:val="bullet"/>
      <w:lvlText w:val="o"/>
      <w:lvlJc w:val="left"/>
      <w:pPr>
        <w:ind w:left="3600" w:hanging="360"/>
      </w:pPr>
      <w:rPr>
        <w:rFonts w:ascii="Courier New" w:hAnsi="Courier New" w:hint="default"/>
      </w:rPr>
    </w:lvl>
    <w:lvl w:ilvl="5" w:tplc="17DEEF2C">
      <w:start w:val="1"/>
      <w:numFmt w:val="bullet"/>
      <w:lvlText w:val=""/>
      <w:lvlJc w:val="left"/>
      <w:pPr>
        <w:ind w:left="4320" w:hanging="360"/>
      </w:pPr>
      <w:rPr>
        <w:rFonts w:ascii="Wingdings" w:hAnsi="Wingdings" w:hint="default"/>
      </w:rPr>
    </w:lvl>
    <w:lvl w:ilvl="6" w:tplc="EBF26BEC">
      <w:start w:val="1"/>
      <w:numFmt w:val="bullet"/>
      <w:lvlText w:val=""/>
      <w:lvlJc w:val="left"/>
      <w:pPr>
        <w:ind w:left="5040" w:hanging="360"/>
      </w:pPr>
      <w:rPr>
        <w:rFonts w:ascii="Symbol" w:hAnsi="Symbol" w:hint="default"/>
      </w:rPr>
    </w:lvl>
    <w:lvl w:ilvl="7" w:tplc="D8306346">
      <w:start w:val="1"/>
      <w:numFmt w:val="bullet"/>
      <w:lvlText w:val="o"/>
      <w:lvlJc w:val="left"/>
      <w:pPr>
        <w:ind w:left="5760" w:hanging="360"/>
      </w:pPr>
      <w:rPr>
        <w:rFonts w:ascii="Courier New" w:hAnsi="Courier New" w:hint="default"/>
      </w:rPr>
    </w:lvl>
    <w:lvl w:ilvl="8" w:tplc="E8D4BE2A">
      <w:start w:val="1"/>
      <w:numFmt w:val="bullet"/>
      <w:lvlText w:val=""/>
      <w:lvlJc w:val="left"/>
      <w:pPr>
        <w:ind w:left="6480" w:hanging="360"/>
      </w:pPr>
      <w:rPr>
        <w:rFonts w:ascii="Wingdings" w:hAnsi="Wingdings" w:hint="default"/>
      </w:rPr>
    </w:lvl>
  </w:abstractNum>
  <w:abstractNum w:abstractNumId="441" w15:restartNumberingAfterBreak="0">
    <w:nsid w:val="33F1690E"/>
    <w:multiLevelType w:val="hybridMultilevel"/>
    <w:tmpl w:val="FFFFFFFF"/>
    <w:lvl w:ilvl="0" w:tplc="136442EC">
      <w:start w:val="1"/>
      <w:numFmt w:val="bullet"/>
      <w:lvlText w:val=""/>
      <w:lvlJc w:val="left"/>
      <w:pPr>
        <w:ind w:left="720" w:hanging="360"/>
      </w:pPr>
      <w:rPr>
        <w:rFonts w:ascii="Symbol" w:hAnsi="Symbol" w:hint="default"/>
      </w:rPr>
    </w:lvl>
    <w:lvl w:ilvl="1" w:tplc="A746CA44">
      <w:start w:val="1"/>
      <w:numFmt w:val="bullet"/>
      <w:lvlText w:val="o"/>
      <w:lvlJc w:val="left"/>
      <w:pPr>
        <w:ind w:left="1440" w:hanging="360"/>
      </w:pPr>
      <w:rPr>
        <w:rFonts w:ascii="Courier New" w:hAnsi="Courier New" w:hint="default"/>
      </w:rPr>
    </w:lvl>
    <w:lvl w:ilvl="2" w:tplc="436E6940">
      <w:start w:val="1"/>
      <w:numFmt w:val="bullet"/>
      <w:lvlText w:val=""/>
      <w:lvlJc w:val="left"/>
      <w:pPr>
        <w:ind w:left="2160" w:hanging="360"/>
      </w:pPr>
      <w:rPr>
        <w:rFonts w:ascii="Wingdings" w:hAnsi="Wingdings" w:hint="default"/>
      </w:rPr>
    </w:lvl>
    <w:lvl w:ilvl="3" w:tplc="50728EAA">
      <w:start w:val="1"/>
      <w:numFmt w:val="bullet"/>
      <w:lvlText w:val=""/>
      <w:lvlJc w:val="left"/>
      <w:pPr>
        <w:ind w:left="2880" w:hanging="360"/>
      </w:pPr>
      <w:rPr>
        <w:rFonts w:ascii="Symbol" w:hAnsi="Symbol" w:hint="default"/>
      </w:rPr>
    </w:lvl>
    <w:lvl w:ilvl="4" w:tplc="AB78CC42">
      <w:start w:val="1"/>
      <w:numFmt w:val="bullet"/>
      <w:lvlText w:val="o"/>
      <w:lvlJc w:val="left"/>
      <w:pPr>
        <w:ind w:left="3600" w:hanging="360"/>
      </w:pPr>
      <w:rPr>
        <w:rFonts w:ascii="Courier New" w:hAnsi="Courier New" w:hint="default"/>
      </w:rPr>
    </w:lvl>
    <w:lvl w:ilvl="5" w:tplc="85B8484E">
      <w:start w:val="1"/>
      <w:numFmt w:val="bullet"/>
      <w:lvlText w:val=""/>
      <w:lvlJc w:val="left"/>
      <w:pPr>
        <w:ind w:left="4320" w:hanging="360"/>
      </w:pPr>
      <w:rPr>
        <w:rFonts w:ascii="Wingdings" w:hAnsi="Wingdings" w:hint="default"/>
      </w:rPr>
    </w:lvl>
    <w:lvl w:ilvl="6" w:tplc="5CF8FF34">
      <w:start w:val="1"/>
      <w:numFmt w:val="bullet"/>
      <w:lvlText w:val=""/>
      <w:lvlJc w:val="left"/>
      <w:pPr>
        <w:ind w:left="5040" w:hanging="360"/>
      </w:pPr>
      <w:rPr>
        <w:rFonts w:ascii="Symbol" w:hAnsi="Symbol" w:hint="default"/>
      </w:rPr>
    </w:lvl>
    <w:lvl w:ilvl="7" w:tplc="2B0CAEFC">
      <w:start w:val="1"/>
      <w:numFmt w:val="bullet"/>
      <w:lvlText w:val="o"/>
      <w:lvlJc w:val="left"/>
      <w:pPr>
        <w:ind w:left="5760" w:hanging="360"/>
      </w:pPr>
      <w:rPr>
        <w:rFonts w:ascii="Courier New" w:hAnsi="Courier New" w:hint="default"/>
      </w:rPr>
    </w:lvl>
    <w:lvl w:ilvl="8" w:tplc="6B529DFE">
      <w:start w:val="1"/>
      <w:numFmt w:val="bullet"/>
      <w:lvlText w:val=""/>
      <w:lvlJc w:val="left"/>
      <w:pPr>
        <w:ind w:left="6480" w:hanging="360"/>
      </w:pPr>
      <w:rPr>
        <w:rFonts w:ascii="Wingdings" w:hAnsi="Wingdings" w:hint="default"/>
      </w:rPr>
    </w:lvl>
  </w:abstractNum>
  <w:abstractNum w:abstractNumId="442" w15:restartNumberingAfterBreak="0">
    <w:nsid w:val="33FA326A"/>
    <w:multiLevelType w:val="hybridMultilevel"/>
    <w:tmpl w:val="FFFFFFFF"/>
    <w:lvl w:ilvl="0" w:tplc="6DE68AB2">
      <w:start w:val="1"/>
      <w:numFmt w:val="bullet"/>
      <w:lvlText w:val=""/>
      <w:lvlJc w:val="left"/>
      <w:pPr>
        <w:ind w:left="720" w:hanging="360"/>
      </w:pPr>
      <w:rPr>
        <w:rFonts w:ascii="Symbol" w:hAnsi="Symbol" w:hint="default"/>
      </w:rPr>
    </w:lvl>
    <w:lvl w:ilvl="1" w:tplc="7A92CA86">
      <w:start w:val="1"/>
      <w:numFmt w:val="bullet"/>
      <w:lvlText w:val="o"/>
      <w:lvlJc w:val="left"/>
      <w:pPr>
        <w:ind w:left="1440" w:hanging="360"/>
      </w:pPr>
      <w:rPr>
        <w:rFonts w:ascii="Courier New" w:hAnsi="Courier New" w:hint="default"/>
      </w:rPr>
    </w:lvl>
    <w:lvl w:ilvl="2" w:tplc="3416A280">
      <w:start w:val="1"/>
      <w:numFmt w:val="bullet"/>
      <w:lvlText w:val=""/>
      <w:lvlJc w:val="left"/>
      <w:pPr>
        <w:ind w:left="2160" w:hanging="360"/>
      </w:pPr>
      <w:rPr>
        <w:rFonts w:ascii="Wingdings" w:hAnsi="Wingdings" w:hint="default"/>
      </w:rPr>
    </w:lvl>
    <w:lvl w:ilvl="3" w:tplc="94389B20">
      <w:start w:val="1"/>
      <w:numFmt w:val="bullet"/>
      <w:lvlText w:val=""/>
      <w:lvlJc w:val="left"/>
      <w:pPr>
        <w:ind w:left="2880" w:hanging="360"/>
      </w:pPr>
      <w:rPr>
        <w:rFonts w:ascii="Symbol" w:hAnsi="Symbol" w:hint="default"/>
      </w:rPr>
    </w:lvl>
    <w:lvl w:ilvl="4" w:tplc="AC06E540">
      <w:start w:val="1"/>
      <w:numFmt w:val="bullet"/>
      <w:lvlText w:val="o"/>
      <w:lvlJc w:val="left"/>
      <w:pPr>
        <w:ind w:left="3600" w:hanging="360"/>
      </w:pPr>
      <w:rPr>
        <w:rFonts w:ascii="Courier New" w:hAnsi="Courier New" w:hint="default"/>
      </w:rPr>
    </w:lvl>
    <w:lvl w:ilvl="5" w:tplc="868648DA">
      <w:start w:val="1"/>
      <w:numFmt w:val="bullet"/>
      <w:lvlText w:val=""/>
      <w:lvlJc w:val="left"/>
      <w:pPr>
        <w:ind w:left="4320" w:hanging="360"/>
      </w:pPr>
      <w:rPr>
        <w:rFonts w:ascii="Wingdings" w:hAnsi="Wingdings" w:hint="default"/>
      </w:rPr>
    </w:lvl>
    <w:lvl w:ilvl="6" w:tplc="234A4184">
      <w:start w:val="1"/>
      <w:numFmt w:val="bullet"/>
      <w:lvlText w:val=""/>
      <w:lvlJc w:val="left"/>
      <w:pPr>
        <w:ind w:left="5040" w:hanging="360"/>
      </w:pPr>
      <w:rPr>
        <w:rFonts w:ascii="Symbol" w:hAnsi="Symbol" w:hint="default"/>
      </w:rPr>
    </w:lvl>
    <w:lvl w:ilvl="7" w:tplc="E5405E9A">
      <w:start w:val="1"/>
      <w:numFmt w:val="bullet"/>
      <w:lvlText w:val="o"/>
      <w:lvlJc w:val="left"/>
      <w:pPr>
        <w:ind w:left="5760" w:hanging="360"/>
      </w:pPr>
      <w:rPr>
        <w:rFonts w:ascii="Courier New" w:hAnsi="Courier New" w:hint="default"/>
      </w:rPr>
    </w:lvl>
    <w:lvl w:ilvl="8" w:tplc="99DC2F34">
      <w:start w:val="1"/>
      <w:numFmt w:val="bullet"/>
      <w:lvlText w:val=""/>
      <w:lvlJc w:val="left"/>
      <w:pPr>
        <w:ind w:left="6480" w:hanging="360"/>
      </w:pPr>
      <w:rPr>
        <w:rFonts w:ascii="Wingdings" w:hAnsi="Wingdings" w:hint="default"/>
      </w:rPr>
    </w:lvl>
  </w:abstractNum>
  <w:abstractNum w:abstractNumId="443" w15:restartNumberingAfterBreak="0">
    <w:nsid w:val="340550B4"/>
    <w:multiLevelType w:val="hybridMultilevel"/>
    <w:tmpl w:val="FFFFFFFF"/>
    <w:lvl w:ilvl="0" w:tplc="B2FE5680">
      <w:start w:val="1"/>
      <w:numFmt w:val="bullet"/>
      <w:lvlText w:val=""/>
      <w:lvlJc w:val="left"/>
      <w:pPr>
        <w:ind w:left="720" w:hanging="360"/>
      </w:pPr>
      <w:rPr>
        <w:rFonts w:ascii="Symbol" w:hAnsi="Symbol" w:hint="default"/>
      </w:rPr>
    </w:lvl>
    <w:lvl w:ilvl="1" w:tplc="C6D0B642">
      <w:start w:val="1"/>
      <w:numFmt w:val="bullet"/>
      <w:lvlText w:val="o"/>
      <w:lvlJc w:val="left"/>
      <w:pPr>
        <w:ind w:left="1440" w:hanging="360"/>
      </w:pPr>
      <w:rPr>
        <w:rFonts w:ascii="Courier New" w:hAnsi="Courier New" w:hint="default"/>
      </w:rPr>
    </w:lvl>
    <w:lvl w:ilvl="2" w:tplc="B9D836C0">
      <w:start w:val="1"/>
      <w:numFmt w:val="bullet"/>
      <w:lvlText w:val=""/>
      <w:lvlJc w:val="left"/>
      <w:pPr>
        <w:ind w:left="2160" w:hanging="360"/>
      </w:pPr>
      <w:rPr>
        <w:rFonts w:ascii="Wingdings" w:hAnsi="Wingdings" w:hint="default"/>
      </w:rPr>
    </w:lvl>
    <w:lvl w:ilvl="3" w:tplc="C02CEB62">
      <w:start w:val="1"/>
      <w:numFmt w:val="bullet"/>
      <w:lvlText w:val=""/>
      <w:lvlJc w:val="left"/>
      <w:pPr>
        <w:ind w:left="2880" w:hanging="360"/>
      </w:pPr>
      <w:rPr>
        <w:rFonts w:ascii="Symbol" w:hAnsi="Symbol" w:hint="default"/>
      </w:rPr>
    </w:lvl>
    <w:lvl w:ilvl="4" w:tplc="AEB869B8">
      <w:start w:val="1"/>
      <w:numFmt w:val="bullet"/>
      <w:lvlText w:val="o"/>
      <w:lvlJc w:val="left"/>
      <w:pPr>
        <w:ind w:left="3600" w:hanging="360"/>
      </w:pPr>
      <w:rPr>
        <w:rFonts w:ascii="Courier New" w:hAnsi="Courier New" w:hint="default"/>
      </w:rPr>
    </w:lvl>
    <w:lvl w:ilvl="5" w:tplc="40CC5A60">
      <w:start w:val="1"/>
      <w:numFmt w:val="bullet"/>
      <w:lvlText w:val=""/>
      <w:lvlJc w:val="left"/>
      <w:pPr>
        <w:ind w:left="4320" w:hanging="360"/>
      </w:pPr>
      <w:rPr>
        <w:rFonts w:ascii="Wingdings" w:hAnsi="Wingdings" w:hint="default"/>
      </w:rPr>
    </w:lvl>
    <w:lvl w:ilvl="6" w:tplc="8160DD42">
      <w:start w:val="1"/>
      <w:numFmt w:val="bullet"/>
      <w:lvlText w:val=""/>
      <w:lvlJc w:val="left"/>
      <w:pPr>
        <w:ind w:left="5040" w:hanging="360"/>
      </w:pPr>
      <w:rPr>
        <w:rFonts w:ascii="Symbol" w:hAnsi="Symbol" w:hint="default"/>
      </w:rPr>
    </w:lvl>
    <w:lvl w:ilvl="7" w:tplc="B4523A5C">
      <w:start w:val="1"/>
      <w:numFmt w:val="bullet"/>
      <w:lvlText w:val="o"/>
      <w:lvlJc w:val="left"/>
      <w:pPr>
        <w:ind w:left="5760" w:hanging="360"/>
      </w:pPr>
      <w:rPr>
        <w:rFonts w:ascii="Courier New" w:hAnsi="Courier New" w:hint="default"/>
      </w:rPr>
    </w:lvl>
    <w:lvl w:ilvl="8" w:tplc="44C47AB4">
      <w:start w:val="1"/>
      <w:numFmt w:val="bullet"/>
      <w:lvlText w:val=""/>
      <w:lvlJc w:val="left"/>
      <w:pPr>
        <w:ind w:left="6480" w:hanging="360"/>
      </w:pPr>
      <w:rPr>
        <w:rFonts w:ascii="Wingdings" w:hAnsi="Wingdings" w:hint="default"/>
      </w:rPr>
    </w:lvl>
  </w:abstractNum>
  <w:abstractNum w:abstractNumId="444" w15:restartNumberingAfterBreak="0">
    <w:nsid w:val="340A1C17"/>
    <w:multiLevelType w:val="hybridMultilevel"/>
    <w:tmpl w:val="9D685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5" w15:restartNumberingAfterBreak="0">
    <w:nsid w:val="34444DBE"/>
    <w:multiLevelType w:val="hybridMultilevel"/>
    <w:tmpl w:val="FFFFFFFF"/>
    <w:lvl w:ilvl="0" w:tplc="6D0CEA9E">
      <w:start w:val="1"/>
      <w:numFmt w:val="bullet"/>
      <w:lvlText w:val=""/>
      <w:lvlJc w:val="left"/>
      <w:pPr>
        <w:ind w:left="720" w:hanging="360"/>
      </w:pPr>
      <w:rPr>
        <w:rFonts w:ascii="Symbol" w:hAnsi="Symbol" w:hint="default"/>
      </w:rPr>
    </w:lvl>
    <w:lvl w:ilvl="1" w:tplc="65AE1C70">
      <w:start w:val="1"/>
      <w:numFmt w:val="bullet"/>
      <w:lvlText w:val="o"/>
      <w:lvlJc w:val="left"/>
      <w:pPr>
        <w:ind w:left="1440" w:hanging="360"/>
      </w:pPr>
      <w:rPr>
        <w:rFonts w:ascii="Courier New" w:hAnsi="Courier New" w:hint="default"/>
      </w:rPr>
    </w:lvl>
    <w:lvl w:ilvl="2" w:tplc="562E7E56">
      <w:start w:val="1"/>
      <w:numFmt w:val="bullet"/>
      <w:lvlText w:val=""/>
      <w:lvlJc w:val="left"/>
      <w:pPr>
        <w:ind w:left="2160" w:hanging="360"/>
      </w:pPr>
      <w:rPr>
        <w:rFonts w:ascii="Wingdings" w:hAnsi="Wingdings" w:hint="default"/>
      </w:rPr>
    </w:lvl>
    <w:lvl w:ilvl="3" w:tplc="3C9C7A80">
      <w:start w:val="1"/>
      <w:numFmt w:val="bullet"/>
      <w:lvlText w:val=""/>
      <w:lvlJc w:val="left"/>
      <w:pPr>
        <w:ind w:left="2880" w:hanging="360"/>
      </w:pPr>
      <w:rPr>
        <w:rFonts w:ascii="Symbol" w:hAnsi="Symbol" w:hint="default"/>
      </w:rPr>
    </w:lvl>
    <w:lvl w:ilvl="4" w:tplc="DEA4D856">
      <w:start w:val="1"/>
      <w:numFmt w:val="bullet"/>
      <w:lvlText w:val="o"/>
      <w:lvlJc w:val="left"/>
      <w:pPr>
        <w:ind w:left="3600" w:hanging="360"/>
      </w:pPr>
      <w:rPr>
        <w:rFonts w:ascii="Courier New" w:hAnsi="Courier New" w:hint="default"/>
      </w:rPr>
    </w:lvl>
    <w:lvl w:ilvl="5" w:tplc="10806048">
      <w:start w:val="1"/>
      <w:numFmt w:val="bullet"/>
      <w:lvlText w:val=""/>
      <w:lvlJc w:val="left"/>
      <w:pPr>
        <w:ind w:left="4320" w:hanging="360"/>
      </w:pPr>
      <w:rPr>
        <w:rFonts w:ascii="Wingdings" w:hAnsi="Wingdings" w:hint="default"/>
      </w:rPr>
    </w:lvl>
    <w:lvl w:ilvl="6" w:tplc="332A51DA">
      <w:start w:val="1"/>
      <w:numFmt w:val="bullet"/>
      <w:lvlText w:val=""/>
      <w:lvlJc w:val="left"/>
      <w:pPr>
        <w:ind w:left="5040" w:hanging="360"/>
      </w:pPr>
      <w:rPr>
        <w:rFonts w:ascii="Symbol" w:hAnsi="Symbol" w:hint="default"/>
      </w:rPr>
    </w:lvl>
    <w:lvl w:ilvl="7" w:tplc="7A32615A">
      <w:start w:val="1"/>
      <w:numFmt w:val="bullet"/>
      <w:lvlText w:val="o"/>
      <w:lvlJc w:val="left"/>
      <w:pPr>
        <w:ind w:left="5760" w:hanging="360"/>
      </w:pPr>
      <w:rPr>
        <w:rFonts w:ascii="Courier New" w:hAnsi="Courier New" w:hint="default"/>
      </w:rPr>
    </w:lvl>
    <w:lvl w:ilvl="8" w:tplc="2ECA5CEE">
      <w:start w:val="1"/>
      <w:numFmt w:val="bullet"/>
      <w:lvlText w:val=""/>
      <w:lvlJc w:val="left"/>
      <w:pPr>
        <w:ind w:left="6480" w:hanging="360"/>
      </w:pPr>
      <w:rPr>
        <w:rFonts w:ascii="Wingdings" w:hAnsi="Wingdings" w:hint="default"/>
      </w:rPr>
    </w:lvl>
  </w:abstractNum>
  <w:abstractNum w:abstractNumId="446" w15:restartNumberingAfterBreak="0">
    <w:nsid w:val="3448777C"/>
    <w:multiLevelType w:val="hybridMultilevel"/>
    <w:tmpl w:val="FFFFFFFF"/>
    <w:lvl w:ilvl="0" w:tplc="27C4CCAE">
      <w:start w:val="1"/>
      <w:numFmt w:val="bullet"/>
      <w:lvlText w:val=""/>
      <w:lvlJc w:val="left"/>
      <w:pPr>
        <w:ind w:left="720" w:hanging="360"/>
      </w:pPr>
      <w:rPr>
        <w:rFonts w:ascii="Symbol" w:hAnsi="Symbol" w:hint="default"/>
      </w:rPr>
    </w:lvl>
    <w:lvl w:ilvl="1" w:tplc="B91CD6E6">
      <w:start w:val="1"/>
      <w:numFmt w:val="bullet"/>
      <w:lvlText w:val="o"/>
      <w:lvlJc w:val="left"/>
      <w:pPr>
        <w:ind w:left="1440" w:hanging="360"/>
      </w:pPr>
      <w:rPr>
        <w:rFonts w:ascii="Courier New" w:hAnsi="Courier New" w:hint="default"/>
      </w:rPr>
    </w:lvl>
    <w:lvl w:ilvl="2" w:tplc="B1E887E6">
      <w:start w:val="1"/>
      <w:numFmt w:val="bullet"/>
      <w:lvlText w:val=""/>
      <w:lvlJc w:val="left"/>
      <w:pPr>
        <w:ind w:left="2160" w:hanging="360"/>
      </w:pPr>
      <w:rPr>
        <w:rFonts w:ascii="Wingdings" w:hAnsi="Wingdings" w:hint="default"/>
      </w:rPr>
    </w:lvl>
    <w:lvl w:ilvl="3" w:tplc="23084292">
      <w:start w:val="1"/>
      <w:numFmt w:val="bullet"/>
      <w:lvlText w:val=""/>
      <w:lvlJc w:val="left"/>
      <w:pPr>
        <w:ind w:left="2880" w:hanging="360"/>
      </w:pPr>
      <w:rPr>
        <w:rFonts w:ascii="Symbol" w:hAnsi="Symbol" w:hint="default"/>
      </w:rPr>
    </w:lvl>
    <w:lvl w:ilvl="4" w:tplc="4F223478">
      <w:start w:val="1"/>
      <w:numFmt w:val="bullet"/>
      <w:lvlText w:val="o"/>
      <w:lvlJc w:val="left"/>
      <w:pPr>
        <w:ind w:left="3600" w:hanging="360"/>
      </w:pPr>
      <w:rPr>
        <w:rFonts w:ascii="Courier New" w:hAnsi="Courier New" w:hint="default"/>
      </w:rPr>
    </w:lvl>
    <w:lvl w:ilvl="5" w:tplc="41387B48">
      <w:start w:val="1"/>
      <w:numFmt w:val="bullet"/>
      <w:lvlText w:val=""/>
      <w:lvlJc w:val="left"/>
      <w:pPr>
        <w:ind w:left="4320" w:hanging="360"/>
      </w:pPr>
      <w:rPr>
        <w:rFonts w:ascii="Wingdings" w:hAnsi="Wingdings" w:hint="default"/>
      </w:rPr>
    </w:lvl>
    <w:lvl w:ilvl="6" w:tplc="0AB2AA3E">
      <w:start w:val="1"/>
      <w:numFmt w:val="bullet"/>
      <w:lvlText w:val=""/>
      <w:lvlJc w:val="left"/>
      <w:pPr>
        <w:ind w:left="5040" w:hanging="360"/>
      </w:pPr>
      <w:rPr>
        <w:rFonts w:ascii="Symbol" w:hAnsi="Symbol" w:hint="default"/>
      </w:rPr>
    </w:lvl>
    <w:lvl w:ilvl="7" w:tplc="96ACAA58">
      <w:start w:val="1"/>
      <w:numFmt w:val="bullet"/>
      <w:lvlText w:val="o"/>
      <w:lvlJc w:val="left"/>
      <w:pPr>
        <w:ind w:left="5760" w:hanging="360"/>
      </w:pPr>
      <w:rPr>
        <w:rFonts w:ascii="Courier New" w:hAnsi="Courier New" w:hint="default"/>
      </w:rPr>
    </w:lvl>
    <w:lvl w:ilvl="8" w:tplc="93EA1B9E">
      <w:start w:val="1"/>
      <w:numFmt w:val="bullet"/>
      <w:lvlText w:val=""/>
      <w:lvlJc w:val="left"/>
      <w:pPr>
        <w:ind w:left="6480" w:hanging="360"/>
      </w:pPr>
      <w:rPr>
        <w:rFonts w:ascii="Wingdings" w:hAnsi="Wingdings" w:hint="default"/>
      </w:rPr>
    </w:lvl>
  </w:abstractNum>
  <w:abstractNum w:abstractNumId="447" w15:restartNumberingAfterBreak="0">
    <w:nsid w:val="344C0FFE"/>
    <w:multiLevelType w:val="hybridMultilevel"/>
    <w:tmpl w:val="FFFFFFFF"/>
    <w:lvl w:ilvl="0" w:tplc="5448C022">
      <w:start w:val="1"/>
      <w:numFmt w:val="bullet"/>
      <w:lvlText w:val=""/>
      <w:lvlJc w:val="left"/>
      <w:pPr>
        <w:ind w:left="720" w:hanging="360"/>
      </w:pPr>
      <w:rPr>
        <w:rFonts w:ascii="Symbol" w:hAnsi="Symbol" w:hint="default"/>
      </w:rPr>
    </w:lvl>
    <w:lvl w:ilvl="1" w:tplc="6524ACCE">
      <w:start w:val="1"/>
      <w:numFmt w:val="bullet"/>
      <w:lvlText w:val="o"/>
      <w:lvlJc w:val="left"/>
      <w:pPr>
        <w:ind w:left="1440" w:hanging="360"/>
      </w:pPr>
      <w:rPr>
        <w:rFonts w:ascii="Courier New" w:hAnsi="Courier New" w:hint="default"/>
      </w:rPr>
    </w:lvl>
    <w:lvl w:ilvl="2" w:tplc="077A19A0">
      <w:start w:val="1"/>
      <w:numFmt w:val="bullet"/>
      <w:lvlText w:val=""/>
      <w:lvlJc w:val="left"/>
      <w:pPr>
        <w:ind w:left="2160" w:hanging="360"/>
      </w:pPr>
      <w:rPr>
        <w:rFonts w:ascii="Wingdings" w:hAnsi="Wingdings" w:hint="default"/>
      </w:rPr>
    </w:lvl>
    <w:lvl w:ilvl="3" w:tplc="5636BCEC">
      <w:start w:val="1"/>
      <w:numFmt w:val="bullet"/>
      <w:lvlText w:val=""/>
      <w:lvlJc w:val="left"/>
      <w:pPr>
        <w:ind w:left="2880" w:hanging="360"/>
      </w:pPr>
      <w:rPr>
        <w:rFonts w:ascii="Symbol" w:hAnsi="Symbol" w:hint="default"/>
      </w:rPr>
    </w:lvl>
    <w:lvl w:ilvl="4" w:tplc="4E78BBE6">
      <w:start w:val="1"/>
      <w:numFmt w:val="bullet"/>
      <w:lvlText w:val="o"/>
      <w:lvlJc w:val="left"/>
      <w:pPr>
        <w:ind w:left="3600" w:hanging="360"/>
      </w:pPr>
      <w:rPr>
        <w:rFonts w:ascii="Courier New" w:hAnsi="Courier New" w:hint="default"/>
      </w:rPr>
    </w:lvl>
    <w:lvl w:ilvl="5" w:tplc="18D866EA">
      <w:start w:val="1"/>
      <w:numFmt w:val="bullet"/>
      <w:lvlText w:val=""/>
      <w:lvlJc w:val="left"/>
      <w:pPr>
        <w:ind w:left="4320" w:hanging="360"/>
      </w:pPr>
      <w:rPr>
        <w:rFonts w:ascii="Wingdings" w:hAnsi="Wingdings" w:hint="default"/>
      </w:rPr>
    </w:lvl>
    <w:lvl w:ilvl="6" w:tplc="BC90917E">
      <w:start w:val="1"/>
      <w:numFmt w:val="bullet"/>
      <w:lvlText w:val=""/>
      <w:lvlJc w:val="left"/>
      <w:pPr>
        <w:ind w:left="5040" w:hanging="360"/>
      </w:pPr>
      <w:rPr>
        <w:rFonts w:ascii="Symbol" w:hAnsi="Symbol" w:hint="default"/>
      </w:rPr>
    </w:lvl>
    <w:lvl w:ilvl="7" w:tplc="FBA8EC4A">
      <w:start w:val="1"/>
      <w:numFmt w:val="bullet"/>
      <w:lvlText w:val="o"/>
      <w:lvlJc w:val="left"/>
      <w:pPr>
        <w:ind w:left="5760" w:hanging="360"/>
      </w:pPr>
      <w:rPr>
        <w:rFonts w:ascii="Courier New" w:hAnsi="Courier New" w:hint="default"/>
      </w:rPr>
    </w:lvl>
    <w:lvl w:ilvl="8" w:tplc="61A2E0E4">
      <w:start w:val="1"/>
      <w:numFmt w:val="bullet"/>
      <w:lvlText w:val=""/>
      <w:lvlJc w:val="left"/>
      <w:pPr>
        <w:ind w:left="6480" w:hanging="360"/>
      </w:pPr>
      <w:rPr>
        <w:rFonts w:ascii="Wingdings" w:hAnsi="Wingdings" w:hint="default"/>
      </w:rPr>
    </w:lvl>
  </w:abstractNum>
  <w:abstractNum w:abstractNumId="448" w15:restartNumberingAfterBreak="0">
    <w:nsid w:val="345E2F2A"/>
    <w:multiLevelType w:val="hybridMultilevel"/>
    <w:tmpl w:val="FFFFFFFF"/>
    <w:lvl w:ilvl="0" w:tplc="53CE9ABA">
      <w:start w:val="1"/>
      <w:numFmt w:val="bullet"/>
      <w:lvlText w:val=""/>
      <w:lvlJc w:val="left"/>
      <w:pPr>
        <w:ind w:left="720" w:hanging="360"/>
      </w:pPr>
      <w:rPr>
        <w:rFonts w:ascii="Symbol" w:hAnsi="Symbol" w:hint="default"/>
      </w:rPr>
    </w:lvl>
    <w:lvl w:ilvl="1" w:tplc="658C41D8">
      <w:start w:val="1"/>
      <w:numFmt w:val="bullet"/>
      <w:lvlText w:val="o"/>
      <w:lvlJc w:val="left"/>
      <w:pPr>
        <w:ind w:left="1440" w:hanging="360"/>
      </w:pPr>
      <w:rPr>
        <w:rFonts w:ascii="Courier New" w:hAnsi="Courier New" w:hint="default"/>
      </w:rPr>
    </w:lvl>
    <w:lvl w:ilvl="2" w:tplc="6CBAA93E">
      <w:start w:val="1"/>
      <w:numFmt w:val="bullet"/>
      <w:lvlText w:val=""/>
      <w:lvlJc w:val="left"/>
      <w:pPr>
        <w:ind w:left="2160" w:hanging="360"/>
      </w:pPr>
      <w:rPr>
        <w:rFonts w:ascii="Wingdings" w:hAnsi="Wingdings" w:hint="default"/>
      </w:rPr>
    </w:lvl>
    <w:lvl w:ilvl="3" w:tplc="34BED848">
      <w:start w:val="1"/>
      <w:numFmt w:val="bullet"/>
      <w:lvlText w:val=""/>
      <w:lvlJc w:val="left"/>
      <w:pPr>
        <w:ind w:left="2880" w:hanging="360"/>
      </w:pPr>
      <w:rPr>
        <w:rFonts w:ascii="Symbol" w:hAnsi="Symbol" w:hint="default"/>
      </w:rPr>
    </w:lvl>
    <w:lvl w:ilvl="4" w:tplc="DA42B74C">
      <w:start w:val="1"/>
      <w:numFmt w:val="bullet"/>
      <w:lvlText w:val="o"/>
      <w:lvlJc w:val="left"/>
      <w:pPr>
        <w:ind w:left="3600" w:hanging="360"/>
      </w:pPr>
      <w:rPr>
        <w:rFonts w:ascii="Courier New" w:hAnsi="Courier New" w:hint="default"/>
      </w:rPr>
    </w:lvl>
    <w:lvl w:ilvl="5" w:tplc="834675F8">
      <w:start w:val="1"/>
      <w:numFmt w:val="bullet"/>
      <w:lvlText w:val=""/>
      <w:lvlJc w:val="left"/>
      <w:pPr>
        <w:ind w:left="4320" w:hanging="360"/>
      </w:pPr>
      <w:rPr>
        <w:rFonts w:ascii="Wingdings" w:hAnsi="Wingdings" w:hint="default"/>
      </w:rPr>
    </w:lvl>
    <w:lvl w:ilvl="6" w:tplc="226611B4">
      <w:start w:val="1"/>
      <w:numFmt w:val="bullet"/>
      <w:lvlText w:val=""/>
      <w:lvlJc w:val="left"/>
      <w:pPr>
        <w:ind w:left="5040" w:hanging="360"/>
      </w:pPr>
      <w:rPr>
        <w:rFonts w:ascii="Symbol" w:hAnsi="Symbol" w:hint="default"/>
      </w:rPr>
    </w:lvl>
    <w:lvl w:ilvl="7" w:tplc="7DC69698">
      <w:start w:val="1"/>
      <w:numFmt w:val="bullet"/>
      <w:lvlText w:val="o"/>
      <w:lvlJc w:val="left"/>
      <w:pPr>
        <w:ind w:left="5760" w:hanging="360"/>
      </w:pPr>
      <w:rPr>
        <w:rFonts w:ascii="Courier New" w:hAnsi="Courier New" w:hint="default"/>
      </w:rPr>
    </w:lvl>
    <w:lvl w:ilvl="8" w:tplc="D54C651E">
      <w:start w:val="1"/>
      <w:numFmt w:val="bullet"/>
      <w:lvlText w:val=""/>
      <w:lvlJc w:val="left"/>
      <w:pPr>
        <w:ind w:left="6480" w:hanging="360"/>
      </w:pPr>
      <w:rPr>
        <w:rFonts w:ascii="Wingdings" w:hAnsi="Wingdings" w:hint="default"/>
      </w:rPr>
    </w:lvl>
  </w:abstractNum>
  <w:abstractNum w:abstractNumId="449" w15:restartNumberingAfterBreak="0">
    <w:nsid w:val="34AE2D48"/>
    <w:multiLevelType w:val="hybridMultilevel"/>
    <w:tmpl w:val="FFFFFFFF"/>
    <w:lvl w:ilvl="0" w:tplc="E444BC9A">
      <w:start w:val="1"/>
      <w:numFmt w:val="bullet"/>
      <w:lvlText w:val=""/>
      <w:lvlJc w:val="left"/>
      <w:pPr>
        <w:ind w:left="720" w:hanging="360"/>
      </w:pPr>
      <w:rPr>
        <w:rFonts w:ascii="Symbol" w:hAnsi="Symbol" w:hint="default"/>
      </w:rPr>
    </w:lvl>
    <w:lvl w:ilvl="1" w:tplc="F8CA0CB8">
      <w:start w:val="1"/>
      <w:numFmt w:val="bullet"/>
      <w:lvlText w:val="o"/>
      <w:lvlJc w:val="left"/>
      <w:pPr>
        <w:ind w:left="1440" w:hanging="360"/>
      </w:pPr>
      <w:rPr>
        <w:rFonts w:ascii="Courier New" w:hAnsi="Courier New" w:hint="default"/>
      </w:rPr>
    </w:lvl>
    <w:lvl w:ilvl="2" w:tplc="740663E4">
      <w:start w:val="1"/>
      <w:numFmt w:val="bullet"/>
      <w:lvlText w:val=""/>
      <w:lvlJc w:val="left"/>
      <w:pPr>
        <w:ind w:left="2160" w:hanging="360"/>
      </w:pPr>
      <w:rPr>
        <w:rFonts w:ascii="Wingdings" w:hAnsi="Wingdings" w:hint="default"/>
      </w:rPr>
    </w:lvl>
    <w:lvl w:ilvl="3" w:tplc="94505A58">
      <w:start w:val="1"/>
      <w:numFmt w:val="bullet"/>
      <w:lvlText w:val=""/>
      <w:lvlJc w:val="left"/>
      <w:pPr>
        <w:ind w:left="2880" w:hanging="360"/>
      </w:pPr>
      <w:rPr>
        <w:rFonts w:ascii="Symbol" w:hAnsi="Symbol" w:hint="default"/>
      </w:rPr>
    </w:lvl>
    <w:lvl w:ilvl="4" w:tplc="37D40A48">
      <w:start w:val="1"/>
      <w:numFmt w:val="bullet"/>
      <w:lvlText w:val="o"/>
      <w:lvlJc w:val="left"/>
      <w:pPr>
        <w:ind w:left="3600" w:hanging="360"/>
      </w:pPr>
      <w:rPr>
        <w:rFonts w:ascii="Courier New" w:hAnsi="Courier New" w:hint="default"/>
      </w:rPr>
    </w:lvl>
    <w:lvl w:ilvl="5" w:tplc="EE10974A">
      <w:start w:val="1"/>
      <w:numFmt w:val="bullet"/>
      <w:lvlText w:val=""/>
      <w:lvlJc w:val="left"/>
      <w:pPr>
        <w:ind w:left="4320" w:hanging="360"/>
      </w:pPr>
      <w:rPr>
        <w:rFonts w:ascii="Wingdings" w:hAnsi="Wingdings" w:hint="default"/>
      </w:rPr>
    </w:lvl>
    <w:lvl w:ilvl="6" w:tplc="76FE7280">
      <w:start w:val="1"/>
      <w:numFmt w:val="bullet"/>
      <w:lvlText w:val=""/>
      <w:lvlJc w:val="left"/>
      <w:pPr>
        <w:ind w:left="5040" w:hanging="360"/>
      </w:pPr>
      <w:rPr>
        <w:rFonts w:ascii="Symbol" w:hAnsi="Symbol" w:hint="default"/>
      </w:rPr>
    </w:lvl>
    <w:lvl w:ilvl="7" w:tplc="374CB5A8">
      <w:start w:val="1"/>
      <w:numFmt w:val="bullet"/>
      <w:lvlText w:val="o"/>
      <w:lvlJc w:val="left"/>
      <w:pPr>
        <w:ind w:left="5760" w:hanging="360"/>
      </w:pPr>
      <w:rPr>
        <w:rFonts w:ascii="Courier New" w:hAnsi="Courier New" w:hint="default"/>
      </w:rPr>
    </w:lvl>
    <w:lvl w:ilvl="8" w:tplc="7554A4FE">
      <w:start w:val="1"/>
      <w:numFmt w:val="bullet"/>
      <w:lvlText w:val=""/>
      <w:lvlJc w:val="left"/>
      <w:pPr>
        <w:ind w:left="6480" w:hanging="360"/>
      </w:pPr>
      <w:rPr>
        <w:rFonts w:ascii="Wingdings" w:hAnsi="Wingdings" w:hint="default"/>
      </w:rPr>
    </w:lvl>
  </w:abstractNum>
  <w:abstractNum w:abstractNumId="450" w15:restartNumberingAfterBreak="0">
    <w:nsid w:val="35054C9A"/>
    <w:multiLevelType w:val="hybridMultilevel"/>
    <w:tmpl w:val="FFFFFFFF"/>
    <w:lvl w:ilvl="0" w:tplc="EC5E73D2">
      <w:start w:val="1"/>
      <w:numFmt w:val="bullet"/>
      <w:lvlText w:val=""/>
      <w:lvlJc w:val="left"/>
      <w:pPr>
        <w:ind w:left="720" w:hanging="360"/>
      </w:pPr>
      <w:rPr>
        <w:rFonts w:ascii="Symbol" w:hAnsi="Symbol" w:hint="default"/>
      </w:rPr>
    </w:lvl>
    <w:lvl w:ilvl="1" w:tplc="98F6C4F0">
      <w:start w:val="1"/>
      <w:numFmt w:val="bullet"/>
      <w:lvlText w:val="o"/>
      <w:lvlJc w:val="left"/>
      <w:pPr>
        <w:ind w:left="1440" w:hanging="360"/>
      </w:pPr>
      <w:rPr>
        <w:rFonts w:ascii="Courier New" w:hAnsi="Courier New" w:hint="default"/>
      </w:rPr>
    </w:lvl>
    <w:lvl w:ilvl="2" w:tplc="A8240C30">
      <w:start w:val="1"/>
      <w:numFmt w:val="bullet"/>
      <w:lvlText w:val=""/>
      <w:lvlJc w:val="left"/>
      <w:pPr>
        <w:ind w:left="2160" w:hanging="360"/>
      </w:pPr>
      <w:rPr>
        <w:rFonts w:ascii="Wingdings" w:hAnsi="Wingdings" w:hint="default"/>
      </w:rPr>
    </w:lvl>
    <w:lvl w:ilvl="3" w:tplc="E5FCA626">
      <w:start w:val="1"/>
      <w:numFmt w:val="bullet"/>
      <w:lvlText w:val=""/>
      <w:lvlJc w:val="left"/>
      <w:pPr>
        <w:ind w:left="2880" w:hanging="360"/>
      </w:pPr>
      <w:rPr>
        <w:rFonts w:ascii="Symbol" w:hAnsi="Symbol" w:hint="default"/>
      </w:rPr>
    </w:lvl>
    <w:lvl w:ilvl="4" w:tplc="7C94C560">
      <w:start w:val="1"/>
      <w:numFmt w:val="bullet"/>
      <w:lvlText w:val="o"/>
      <w:lvlJc w:val="left"/>
      <w:pPr>
        <w:ind w:left="3600" w:hanging="360"/>
      </w:pPr>
      <w:rPr>
        <w:rFonts w:ascii="Courier New" w:hAnsi="Courier New" w:hint="default"/>
      </w:rPr>
    </w:lvl>
    <w:lvl w:ilvl="5" w:tplc="6A141956">
      <w:start w:val="1"/>
      <w:numFmt w:val="bullet"/>
      <w:lvlText w:val=""/>
      <w:lvlJc w:val="left"/>
      <w:pPr>
        <w:ind w:left="4320" w:hanging="360"/>
      </w:pPr>
      <w:rPr>
        <w:rFonts w:ascii="Wingdings" w:hAnsi="Wingdings" w:hint="default"/>
      </w:rPr>
    </w:lvl>
    <w:lvl w:ilvl="6" w:tplc="70E211AA">
      <w:start w:val="1"/>
      <w:numFmt w:val="bullet"/>
      <w:lvlText w:val=""/>
      <w:lvlJc w:val="left"/>
      <w:pPr>
        <w:ind w:left="5040" w:hanging="360"/>
      </w:pPr>
      <w:rPr>
        <w:rFonts w:ascii="Symbol" w:hAnsi="Symbol" w:hint="default"/>
      </w:rPr>
    </w:lvl>
    <w:lvl w:ilvl="7" w:tplc="08728148">
      <w:start w:val="1"/>
      <w:numFmt w:val="bullet"/>
      <w:lvlText w:val="o"/>
      <w:lvlJc w:val="left"/>
      <w:pPr>
        <w:ind w:left="5760" w:hanging="360"/>
      </w:pPr>
      <w:rPr>
        <w:rFonts w:ascii="Courier New" w:hAnsi="Courier New" w:hint="default"/>
      </w:rPr>
    </w:lvl>
    <w:lvl w:ilvl="8" w:tplc="3FE00774">
      <w:start w:val="1"/>
      <w:numFmt w:val="bullet"/>
      <w:lvlText w:val=""/>
      <w:lvlJc w:val="left"/>
      <w:pPr>
        <w:ind w:left="6480" w:hanging="360"/>
      </w:pPr>
      <w:rPr>
        <w:rFonts w:ascii="Wingdings" w:hAnsi="Wingdings" w:hint="default"/>
      </w:rPr>
    </w:lvl>
  </w:abstractNum>
  <w:abstractNum w:abstractNumId="451" w15:restartNumberingAfterBreak="0">
    <w:nsid w:val="351F16EA"/>
    <w:multiLevelType w:val="hybridMultilevel"/>
    <w:tmpl w:val="FFFFFFFF"/>
    <w:lvl w:ilvl="0" w:tplc="93745A10">
      <w:start w:val="1"/>
      <w:numFmt w:val="bullet"/>
      <w:lvlText w:val=""/>
      <w:lvlJc w:val="left"/>
      <w:pPr>
        <w:ind w:left="720" w:hanging="360"/>
      </w:pPr>
      <w:rPr>
        <w:rFonts w:ascii="Symbol" w:hAnsi="Symbol" w:hint="default"/>
      </w:rPr>
    </w:lvl>
    <w:lvl w:ilvl="1" w:tplc="B1B289B8">
      <w:start w:val="1"/>
      <w:numFmt w:val="bullet"/>
      <w:lvlText w:val="o"/>
      <w:lvlJc w:val="left"/>
      <w:pPr>
        <w:ind w:left="1440" w:hanging="360"/>
      </w:pPr>
      <w:rPr>
        <w:rFonts w:ascii="Courier New" w:hAnsi="Courier New" w:hint="default"/>
      </w:rPr>
    </w:lvl>
    <w:lvl w:ilvl="2" w:tplc="F1D4FBA2">
      <w:start w:val="1"/>
      <w:numFmt w:val="bullet"/>
      <w:lvlText w:val=""/>
      <w:lvlJc w:val="left"/>
      <w:pPr>
        <w:ind w:left="2160" w:hanging="360"/>
      </w:pPr>
      <w:rPr>
        <w:rFonts w:ascii="Wingdings" w:hAnsi="Wingdings" w:hint="default"/>
      </w:rPr>
    </w:lvl>
    <w:lvl w:ilvl="3" w:tplc="FBAA3F00">
      <w:start w:val="1"/>
      <w:numFmt w:val="bullet"/>
      <w:lvlText w:val=""/>
      <w:lvlJc w:val="left"/>
      <w:pPr>
        <w:ind w:left="2880" w:hanging="360"/>
      </w:pPr>
      <w:rPr>
        <w:rFonts w:ascii="Symbol" w:hAnsi="Symbol" w:hint="default"/>
      </w:rPr>
    </w:lvl>
    <w:lvl w:ilvl="4" w:tplc="48AE9368">
      <w:start w:val="1"/>
      <w:numFmt w:val="bullet"/>
      <w:lvlText w:val="o"/>
      <w:lvlJc w:val="left"/>
      <w:pPr>
        <w:ind w:left="3600" w:hanging="360"/>
      </w:pPr>
      <w:rPr>
        <w:rFonts w:ascii="Courier New" w:hAnsi="Courier New" w:hint="default"/>
      </w:rPr>
    </w:lvl>
    <w:lvl w:ilvl="5" w:tplc="823CA44E">
      <w:start w:val="1"/>
      <w:numFmt w:val="bullet"/>
      <w:lvlText w:val=""/>
      <w:lvlJc w:val="left"/>
      <w:pPr>
        <w:ind w:left="4320" w:hanging="360"/>
      </w:pPr>
      <w:rPr>
        <w:rFonts w:ascii="Wingdings" w:hAnsi="Wingdings" w:hint="default"/>
      </w:rPr>
    </w:lvl>
    <w:lvl w:ilvl="6" w:tplc="B07ADCF2">
      <w:start w:val="1"/>
      <w:numFmt w:val="bullet"/>
      <w:lvlText w:val=""/>
      <w:lvlJc w:val="left"/>
      <w:pPr>
        <w:ind w:left="5040" w:hanging="360"/>
      </w:pPr>
      <w:rPr>
        <w:rFonts w:ascii="Symbol" w:hAnsi="Symbol" w:hint="default"/>
      </w:rPr>
    </w:lvl>
    <w:lvl w:ilvl="7" w:tplc="D2B61D70">
      <w:start w:val="1"/>
      <w:numFmt w:val="bullet"/>
      <w:lvlText w:val="o"/>
      <w:lvlJc w:val="left"/>
      <w:pPr>
        <w:ind w:left="5760" w:hanging="360"/>
      </w:pPr>
      <w:rPr>
        <w:rFonts w:ascii="Courier New" w:hAnsi="Courier New" w:hint="default"/>
      </w:rPr>
    </w:lvl>
    <w:lvl w:ilvl="8" w:tplc="B7FCAF7A">
      <w:start w:val="1"/>
      <w:numFmt w:val="bullet"/>
      <w:lvlText w:val=""/>
      <w:lvlJc w:val="left"/>
      <w:pPr>
        <w:ind w:left="6480" w:hanging="360"/>
      </w:pPr>
      <w:rPr>
        <w:rFonts w:ascii="Wingdings" w:hAnsi="Wingdings" w:hint="default"/>
      </w:rPr>
    </w:lvl>
  </w:abstractNum>
  <w:abstractNum w:abstractNumId="452" w15:restartNumberingAfterBreak="0">
    <w:nsid w:val="35274E4B"/>
    <w:multiLevelType w:val="hybridMultilevel"/>
    <w:tmpl w:val="FFFFFFFF"/>
    <w:lvl w:ilvl="0" w:tplc="BA1A164E">
      <w:start w:val="1"/>
      <w:numFmt w:val="bullet"/>
      <w:lvlText w:val=""/>
      <w:lvlJc w:val="left"/>
      <w:pPr>
        <w:ind w:left="720" w:hanging="360"/>
      </w:pPr>
      <w:rPr>
        <w:rFonts w:ascii="Symbol" w:hAnsi="Symbol" w:hint="default"/>
      </w:rPr>
    </w:lvl>
    <w:lvl w:ilvl="1" w:tplc="23364DF2">
      <w:start w:val="1"/>
      <w:numFmt w:val="bullet"/>
      <w:lvlText w:val="o"/>
      <w:lvlJc w:val="left"/>
      <w:pPr>
        <w:ind w:left="1440" w:hanging="360"/>
      </w:pPr>
      <w:rPr>
        <w:rFonts w:ascii="Courier New" w:hAnsi="Courier New" w:hint="default"/>
      </w:rPr>
    </w:lvl>
    <w:lvl w:ilvl="2" w:tplc="8D58D046">
      <w:start w:val="1"/>
      <w:numFmt w:val="bullet"/>
      <w:lvlText w:val=""/>
      <w:lvlJc w:val="left"/>
      <w:pPr>
        <w:ind w:left="2160" w:hanging="360"/>
      </w:pPr>
      <w:rPr>
        <w:rFonts w:ascii="Wingdings" w:hAnsi="Wingdings" w:hint="default"/>
      </w:rPr>
    </w:lvl>
    <w:lvl w:ilvl="3" w:tplc="AF107BA8">
      <w:start w:val="1"/>
      <w:numFmt w:val="bullet"/>
      <w:lvlText w:val=""/>
      <w:lvlJc w:val="left"/>
      <w:pPr>
        <w:ind w:left="2880" w:hanging="360"/>
      </w:pPr>
      <w:rPr>
        <w:rFonts w:ascii="Symbol" w:hAnsi="Symbol" w:hint="default"/>
      </w:rPr>
    </w:lvl>
    <w:lvl w:ilvl="4" w:tplc="3B5243FC">
      <w:start w:val="1"/>
      <w:numFmt w:val="bullet"/>
      <w:lvlText w:val="o"/>
      <w:lvlJc w:val="left"/>
      <w:pPr>
        <w:ind w:left="3600" w:hanging="360"/>
      </w:pPr>
      <w:rPr>
        <w:rFonts w:ascii="Courier New" w:hAnsi="Courier New" w:hint="default"/>
      </w:rPr>
    </w:lvl>
    <w:lvl w:ilvl="5" w:tplc="B0A2E2E8">
      <w:start w:val="1"/>
      <w:numFmt w:val="bullet"/>
      <w:lvlText w:val=""/>
      <w:lvlJc w:val="left"/>
      <w:pPr>
        <w:ind w:left="4320" w:hanging="360"/>
      </w:pPr>
      <w:rPr>
        <w:rFonts w:ascii="Wingdings" w:hAnsi="Wingdings" w:hint="default"/>
      </w:rPr>
    </w:lvl>
    <w:lvl w:ilvl="6" w:tplc="6B24C3BC">
      <w:start w:val="1"/>
      <w:numFmt w:val="bullet"/>
      <w:lvlText w:val=""/>
      <w:lvlJc w:val="left"/>
      <w:pPr>
        <w:ind w:left="5040" w:hanging="360"/>
      </w:pPr>
      <w:rPr>
        <w:rFonts w:ascii="Symbol" w:hAnsi="Symbol" w:hint="default"/>
      </w:rPr>
    </w:lvl>
    <w:lvl w:ilvl="7" w:tplc="9BA0D800">
      <w:start w:val="1"/>
      <w:numFmt w:val="bullet"/>
      <w:lvlText w:val="o"/>
      <w:lvlJc w:val="left"/>
      <w:pPr>
        <w:ind w:left="5760" w:hanging="360"/>
      </w:pPr>
      <w:rPr>
        <w:rFonts w:ascii="Courier New" w:hAnsi="Courier New" w:hint="default"/>
      </w:rPr>
    </w:lvl>
    <w:lvl w:ilvl="8" w:tplc="11F670EC">
      <w:start w:val="1"/>
      <w:numFmt w:val="bullet"/>
      <w:lvlText w:val=""/>
      <w:lvlJc w:val="left"/>
      <w:pPr>
        <w:ind w:left="6480" w:hanging="360"/>
      </w:pPr>
      <w:rPr>
        <w:rFonts w:ascii="Wingdings" w:hAnsi="Wingdings" w:hint="default"/>
      </w:rPr>
    </w:lvl>
  </w:abstractNum>
  <w:abstractNum w:abstractNumId="453" w15:restartNumberingAfterBreak="0">
    <w:nsid w:val="35430EF1"/>
    <w:multiLevelType w:val="hybridMultilevel"/>
    <w:tmpl w:val="FFFFFFFF"/>
    <w:lvl w:ilvl="0" w:tplc="CB04F05A">
      <w:start w:val="1"/>
      <w:numFmt w:val="bullet"/>
      <w:lvlText w:val=""/>
      <w:lvlJc w:val="left"/>
      <w:pPr>
        <w:ind w:left="720" w:hanging="360"/>
      </w:pPr>
      <w:rPr>
        <w:rFonts w:ascii="Symbol" w:hAnsi="Symbol" w:hint="default"/>
      </w:rPr>
    </w:lvl>
    <w:lvl w:ilvl="1" w:tplc="33720F10">
      <w:start w:val="1"/>
      <w:numFmt w:val="bullet"/>
      <w:lvlText w:val="o"/>
      <w:lvlJc w:val="left"/>
      <w:pPr>
        <w:ind w:left="1440" w:hanging="360"/>
      </w:pPr>
      <w:rPr>
        <w:rFonts w:ascii="Courier New" w:hAnsi="Courier New" w:hint="default"/>
      </w:rPr>
    </w:lvl>
    <w:lvl w:ilvl="2" w:tplc="2FA66F6C">
      <w:start w:val="1"/>
      <w:numFmt w:val="bullet"/>
      <w:lvlText w:val=""/>
      <w:lvlJc w:val="left"/>
      <w:pPr>
        <w:ind w:left="2160" w:hanging="360"/>
      </w:pPr>
      <w:rPr>
        <w:rFonts w:ascii="Wingdings" w:hAnsi="Wingdings" w:hint="default"/>
      </w:rPr>
    </w:lvl>
    <w:lvl w:ilvl="3" w:tplc="17A68C28">
      <w:start w:val="1"/>
      <w:numFmt w:val="bullet"/>
      <w:lvlText w:val=""/>
      <w:lvlJc w:val="left"/>
      <w:pPr>
        <w:ind w:left="2880" w:hanging="360"/>
      </w:pPr>
      <w:rPr>
        <w:rFonts w:ascii="Symbol" w:hAnsi="Symbol" w:hint="default"/>
      </w:rPr>
    </w:lvl>
    <w:lvl w:ilvl="4" w:tplc="49A6C378">
      <w:start w:val="1"/>
      <w:numFmt w:val="bullet"/>
      <w:lvlText w:val="o"/>
      <w:lvlJc w:val="left"/>
      <w:pPr>
        <w:ind w:left="3600" w:hanging="360"/>
      </w:pPr>
      <w:rPr>
        <w:rFonts w:ascii="Courier New" w:hAnsi="Courier New" w:hint="default"/>
      </w:rPr>
    </w:lvl>
    <w:lvl w:ilvl="5" w:tplc="572804DC">
      <w:start w:val="1"/>
      <w:numFmt w:val="bullet"/>
      <w:lvlText w:val=""/>
      <w:lvlJc w:val="left"/>
      <w:pPr>
        <w:ind w:left="4320" w:hanging="360"/>
      </w:pPr>
      <w:rPr>
        <w:rFonts w:ascii="Wingdings" w:hAnsi="Wingdings" w:hint="default"/>
      </w:rPr>
    </w:lvl>
    <w:lvl w:ilvl="6" w:tplc="D18C5E38">
      <w:start w:val="1"/>
      <w:numFmt w:val="bullet"/>
      <w:lvlText w:val=""/>
      <w:lvlJc w:val="left"/>
      <w:pPr>
        <w:ind w:left="5040" w:hanging="360"/>
      </w:pPr>
      <w:rPr>
        <w:rFonts w:ascii="Symbol" w:hAnsi="Symbol" w:hint="default"/>
      </w:rPr>
    </w:lvl>
    <w:lvl w:ilvl="7" w:tplc="11FA17D8">
      <w:start w:val="1"/>
      <w:numFmt w:val="bullet"/>
      <w:lvlText w:val="o"/>
      <w:lvlJc w:val="left"/>
      <w:pPr>
        <w:ind w:left="5760" w:hanging="360"/>
      </w:pPr>
      <w:rPr>
        <w:rFonts w:ascii="Courier New" w:hAnsi="Courier New" w:hint="default"/>
      </w:rPr>
    </w:lvl>
    <w:lvl w:ilvl="8" w:tplc="016E1684">
      <w:start w:val="1"/>
      <w:numFmt w:val="bullet"/>
      <w:lvlText w:val=""/>
      <w:lvlJc w:val="left"/>
      <w:pPr>
        <w:ind w:left="6480" w:hanging="360"/>
      </w:pPr>
      <w:rPr>
        <w:rFonts w:ascii="Wingdings" w:hAnsi="Wingdings" w:hint="default"/>
      </w:rPr>
    </w:lvl>
  </w:abstractNum>
  <w:abstractNum w:abstractNumId="454" w15:restartNumberingAfterBreak="0">
    <w:nsid w:val="35484B69"/>
    <w:multiLevelType w:val="hybridMultilevel"/>
    <w:tmpl w:val="FFFFFFFF"/>
    <w:lvl w:ilvl="0" w:tplc="6D606394">
      <w:start w:val="1"/>
      <w:numFmt w:val="bullet"/>
      <w:lvlText w:val=""/>
      <w:lvlJc w:val="left"/>
      <w:pPr>
        <w:ind w:left="720" w:hanging="360"/>
      </w:pPr>
      <w:rPr>
        <w:rFonts w:ascii="Symbol" w:hAnsi="Symbol" w:hint="default"/>
      </w:rPr>
    </w:lvl>
    <w:lvl w:ilvl="1" w:tplc="8E1C371C">
      <w:start w:val="1"/>
      <w:numFmt w:val="bullet"/>
      <w:lvlText w:val="o"/>
      <w:lvlJc w:val="left"/>
      <w:pPr>
        <w:ind w:left="1440" w:hanging="360"/>
      </w:pPr>
      <w:rPr>
        <w:rFonts w:ascii="Courier New" w:hAnsi="Courier New" w:hint="default"/>
      </w:rPr>
    </w:lvl>
    <w:lvl w:ilvl="2" w:tplc="78D4D728">
      <w:start w:val="1"/>
      <w:numFmt w:val="bullet"/>
      <w:lvlText w:val=""/>
      <w:lvlJc w:val="left"/>
      <w:pPr>
        <w:ind w:left="2160" w:hanging="360"/>
      </w:pPr>
      <w:rPr>
        <w:rFonts w:ascii="Wingdings" w:hAnsi="Wingdings" w:hint="default"/>
      </w:rPr>
    </w:lvl>
    <w:lvl w:ilvl="3" w:tplc="C764E508">
      <w:start w:val="1"/>
      <w:numFmt w:val="bullet"/>
      <w:lvlText w:val=""/>
      <w:lvlJc w:val="left"/>
      <w:pPr>
        <w:ind w:left="2880" w:hanging="360"/>
      </w:pPr>
      <w:rPr>
        <w:rFonts w:ascii="Symbol" w:hAnsi="Symbol" w:hint="default"/>
      </w:rPr>
    </w:lvl>
    <w:lvl w:ilvl="4" w:tplc="2048E6B4">
      <w:start w:val="1"/>
      <w:numFmt w:val="bullet"/>
      <w:lvlText w:val="o"/>
      <w:lvlJc w:val="left"/>
      <w:pPr>
        <w:ind w:left="3600" w:hanging="360"/>
      </w:pPr>
      <w:rPr>
        <w:rFonts w:ascii="Courier New" w:hAnsi="Courier New" w:hint="default"/>
      </w:rPr>
    </w:lvl>
    <w:lvl w:ilvl="5" w:tplc="4190A802">
      <w:start w:val="1"/>
      <w:numFmt w:val="bullet"/>
      <w:lvlText w:val=""/>
      <w:lvlJc w:val="left"/>
      <w:pPr>
        <w:ind w:left="4320" w:hanging="360"/>
      </w:pPr>
      <w:rPr>
        <w:rFonts w:ascii="Wingdings" w:hAnsi="Wingdings" w:hint="default"/>
      </w:rPr>
    </w:lvl>
    <w:lvl w:ilvl="6" w:tplc="F132C9DE">
      <w:start w:val="1"/>
      <w:numFmt w:val="bullet"/>
      <w:lvlText w:val=""/>
      <w:lvlJc w:val="left"/>
      <w:pPr>
        <w:ind w:left="5040" w:hanging="360"/>
      </w:pPr>
      <w:rPr>
        <w:rFonts w:ascii="Symbol" w:hAnsi="Symbol" w:hint="default"/>
      </w:rPr>
    </w:lvl>
    <w:lvl w:ilvl="7" w:tplc="EED89768">
      <w:start w:val="1"/>
      <w:numFmt w:val="bullet"/>
      <w:lvlText w:val="o"/>
      <w:lvlJc w:val="left"/>
      <w:pPr>
        <w:ind w:left="5760" w:hanging="360"/>
      </w:pPr>
      <w:rPr>
        <w:rFonts w:ascii="Courier New" w:hAnsi="Courier New" w:hint="default"/>
      </w:rPr>
    </w:lvl>
    <w:lvl w:ilvl="8" w:tplc="F6C2009A">
      <w:start w:val="1"/>
      <w:numFmt w:val="bullet"/>
      <w:lvlText w:val=""/>
      <w:lvlJc w:val="left"/>
      <w:pPr>
        <w:ind w:left="6480" w:hanging="360"/>
      </w:pPr>
      <w:rPr>
        <w:rFonts w:ascii="Wingdings" w:hAnsi="Wingdings" w:hint="default"/>
      </w:rPr>
    </w:lvl>
  </w:abstractNum>
  <w:abstractNum w:abstractNumId="455" w15:restartNumberingAfterBreak="0">
    <w:nsid w:val="35A37AAC"/>
    <w:multiLevelType w:val="hybridMultilevel"/>
    <w:tmpl w:val="FFFFFFFF"/>
    <w:lvl w:ilvl="0" w:tplc="B5448E9A">
      <w:start w:val="1"/>
      <w:numFmt w:val="bullet"/>
      <w:lvlText w:val=""/>
      <w:lvlJc w:val="left"/>
      <w:pPr>
        <w:ind w:left="720" w:hanging="360"/>
      </w:pPr>
      <w:rPr>
        <w:rFonts w:ascii="Symbol" w:hAnsi="Symbol" w:hint="default"/>
      </w:rPr>
    </w:lvl>
    <w:lvl w:ilvl="1" w:tplc="1E74CFC0">
      <w:start w:val="1"/>
      <w:numFmt w:val="bullet"/>
      <w:lvlText w:val="o"/>
      <w:lvlJc w:val="left"/>
      <w:pPr>
        <w:ind w:left="1440" w:hanging="360"/>
      </w:pPr>
      <w:rPr>
        <w:rFonts w:ascii="Courier New" w:hAnsi="Courier New" w:hint="default"/>
      </w:rPr>
    </w:lvl>
    <w:lvl w:ilvl="2" w:tplc="ADB68AEA">
      <w:start w:val="1"/>
      <w:numFmt w:val="bullet"/>
      <w:lvlText w:val=""/>
      <w:lvlJc w:val="left"/>
      <w:pPr>
        <w:ind w:left="2160" w:hanging="360"/>
      </w:pPr>
      <w:rPr>
        <w:rFonts w:ascii="Wingdings" w:hAnsi="Wingdings" w:hint="default"/>
      </w:rPr>
    </w:lvl>
    <w:lvl w:ilvl="3" w:tplc="94AE4FD0">
      <w:start w:val="1"/>
      <w:numFmt w:val="bullet"/>
      <w:lvlText w:val=""/>
      <w:lvlJc w:val="left"/>
      <w:pPr>
        <w:ind w:left="2880" w:hanging="360"/>
      </w:pPr>
      <w:rPr>
        <w:rFonts w:ascii="Symbol" w:hAnsi="Symbol" w:hint="default"/>
      </w:rPr>
    </w:lvl>
    <w:lvl w:ilvl="4" w:tplc="5718C598">
      <w:start w:val="1"/>
      <w:numFmt w:val="bullet"/>
      <w:lvlText w:val="o"/>
      <w:lvlJc w:val="left"/>
      <w:pPr>
        <w:ind w:left="3600" w:hanging="360"/>
      </w:pPr>
      <w:rPr>
        <w:rFonts w:ascii="Courier New" w:hAnsi="Courier New" w:hint="default"/>
      </w:rPr>
    </w:lvl>
    <w:lvl w:ilvl="5" w:tplc="CA8C0558">
      <w:start w:val="1"/>
      <w:numFmt w:val="bullet"/>
      <w:lvlText w:val=""/>
      <w:lvlJc w:val="left"/>
      <w:pPr>
        <w:ind w:left="4320" w:hanging="360"/>
      </w:pPr>
      <w:rPr>
        <w:rFonts w:ascii="Wingdings" w:hAnsi="Wingdings" w:hint="default"/>
      </w:rPr>
    </w:lvl>
    <w:lvl w:ilvl="6" w:tplc="5AE2007E">
      <w:start w:val="1"/>
      <w:numFmt w:val="bullet"/>
      <w:lvlText w:val=""/>
      <w:lvlJc w:val="left"/>
      <w:pPr>
        <w:ind w:left="5040" w:hanging="360"/>
      </w:pPr>
      <w:rPr>
        <w:rFonts w:ascii="Symbol" w:hAnsi="Symbol" w:hint="default"/>
      </w:rPr>
    </w:lvl>
    <w:lvl w:ilvl="7" w:tplc="284C560C">
      <w:start w:val="1"/>
      <w:numFmt w:val="bullet"/>
      <w:lvlText w:val="o"/>
      <w:lvlJc w:val="left"/>
      <w:pPr>
        <w:ind w:left="5760" w:hanging="360"/>
      </w:pPr>
      <w:rPr>
        <w:rFonts w:ascii="Courier New" w:hAnsi="Courier New" w:hint="default"/>
      </w:rPr>
    </w:lvl>
    <w:lvl w:ilvl="8" w:tplc="71D0BAB2">
      <w:start w:val="1"/>
      <w:numFmt w:val="bullet"/>
      <w:lvlText w:val=""/>
      <w:lvlJc w:val="left"/>
      <w:pPr>
        <w:ind w:left="6480" w:hanging="360"/>
      </w:pPr>
      <w:rPr>
        <w:rFonts w:ascii="Wingdings" w:hAnsi="Wingdings" w:hint="default"/>
      </w:rPr>
    </w:lvl>
  </w:abstractNum>
  <w:abstractNum w:abstractNumId="456" w15:restartNumberingAfterBreak="0">
    <w:nsid w:val="35A65CC3"/>
    <w:multiLevelType w:val="hybridMultilevel"/>
    <w:tmpl w:val="FFFFFFFF"/>
    <w:lvl w:ilvl="0" w:tplc="C32CE76A">
      <w:start w:val="1"/>
      <w:numFmt w:val="bullet"/>
      <w:lvlText w:val=""/>
      <w:lvlJc w:val="left"/>
      <w:pPr>
        <w:ind w:left="720" w:hanging="360"/>
      </w:pPr>
      <w:rPr>
        <w:rFonts w:ascii="Symbol" w:hAnsi="Symbol" w:hint="default"/>
      </w:rPr>
    </w:lvl>
    <w:lvl w:ilvl="1" w:tplc="71B47AB4">
      <w:start w:val="1"/>
      <w:numFmt w:val="bullet"/>
      <w:lvlText w:val="o"/>
      <w:lvlJc w:val="left"/>
      <w:pPr>
        <w:ind w:left="1440" w:hanging="360"/>
      </w:pPr>
      <w:rPr>
        <w:rFonts w:ascii="Courier New" w:hAnsi="Courier New" w:hint="default"/>
      </w:rPr>
    </w:lvl>
    <w:lvl w:ilvl="2" w:tplc="CD42D10A">
      <w:start w:val="1"/>
      <w:numFmt w:val="bullet"/>
      <w:lvlText w:val=""/>
      <w:lvlJc w:val="left"/>
      <w:pPr>
        <w:ind w:left="2160" w:hanging="360"/>
      </w:pPr>
      <w:rPr>
        <w:rFonts w:ascii="Wingdings" w:hAnsi="Wingdings" w:hint="default"/>
      </w:rPr>
    </w:lvl>
    <w:lvl w:ilvl="3" w:tplc="FA4A93EC">
      <w:start w:val="1"/>
      <w:numFmt w:val="bullet"/>
      <w:lvlText w:val=""/>
      <w:lvlJc w:val="left"/>
      <w:pPr>
        <w:ind w:left="2880" w:hanging="360"/>
      </w:pPr>
      <w:rPr>
        <w:rFonts w:ascii="Symbol" w:hAnsi="Symbol" w:hint="default"/>
      </w:rPr>
    </w:lvl>
    <w:lvl w:ilvl="4" w:tplc="515A43C6">
      <w:start w:val="1"/>
      <w:numFmt w:val="bullet"/>
      <w:lvlText w:val="o"/>
      <w:lvlJc w:val="left"/>
      <w:pPr>
        <w:ind w:left="3600" w:hanging="360"/>
      </w:pPr>
      <w:rPr>
        <w:rFonts w:ascii="Courier New" w:hAnsi="Courier New" w:hint="default"/>
      </w:rPr>
    </w:lvl>
    <w:lvl w:ilvl="5" w:tplc="8FD2F402">
      <w:start w:val="1"/>
      <w:numFmt w:val="bullet"/>
      <w:lvlText w:val=""/>
      <w:lvlJc w:val="left"/>
      <w:pPr>
        <w:ind w:left="4320" w:hanging="360"/>
      </w:pPr>
      <w:rPr>
        <w:rFonts w:ascii="Wingdings" w:hAnsi="Wingdings" w:hint="default"/>
      </w:rPr>
    </w:lvl>
    <w:lvl w:ilvl="6" w:tplc="93F0EB30">
      <w:start w:val="1"/>
      <w:numFmt w:val="bullet"/>
      <w:lvlText w:val=""/>
      <w:lvlJc w:val="left"/>
      <w:pPr>
        <w:ind w:left="5040" w:hanging="360"/>
      </w:pPr>
      <w:rPr>
        <w:rFonts w:ascii="Symbol" w:hAnsi="Symbol" w:hint="default"/>
      </w:rPr>
    </w:lvl>
    <w:lvl w:ilvl="7" w:tplc="58E25EA8">
      <w:start w:val="1"/>
      <w:numFmt w:val="bullet"/>
      <w:lvlText w:val="o"/>
      <w:lvlJc w:val="left"/>
      <w:pPr>
        <w:ind w:left="5760" w:hanging="360"/>
      </w:pPr>
      <w:rPr>
        <w:rFonts w:ascii="Courier New" w:hAnsi="Courier New" w:hint="default"/>
      </w:rPr>
    </w:lvl>
    <w:lvl w:ilvl="8" w:tplc="D8DCFF5E">
      <w:start w:val="1"/>
      <w:numFmt w:val="bullet"/>
      <w:lvlText w:val=""/>
      <w:lvlJc w:val="left"/>
      <w:pPr>
        <w:ind w:left="6480" w:hanging="360"/>
      </w:pPr>
      <w:rPr>
        <w:rFonts w:ascii="Wingdings" w:hAnsi="Wingdings" w:hint="default"/>
      </w:rPr>
    </w:lvl>
  </w:abstractNum>
  <w:abstractNum w:abstractNumId="457" w15:restartNumberingAfterBreak="0">
    <w:nsid w:val="35C63580"/>
    <w:multiLevelType w:val="hybridMultilevel"/>
    <w:tmpl w:val="FFFFFFFF"/>
    <w:lvl w:ilvl="0" w:tplc="657CD4D6">
      <w:start w:val="1"/>
      <w:numFmt w:val="bullet"/>
      <w:lvlText w:val=""/>
      <w:lvlJc w:val="left"/>
      <w:pPr>
        <w:ind w:left="720" w:hanging="360"/>
      </w:pPr>
      <w:rPr>
        <w:rFonts w:ascii="Symbol" w:hAnsi="Symbol" w:hint="default"/>
      </w:rPr>
    </w:lvl>
    <w:lvl w:ilvl="1" w:tplc="B38ECA2E">
      <w:start w:val="1"/>
      <w:numFmt w:val="bullet"/>
      <w:lvlText w:val="o"/>
      <w:lvlJc w:val="left"/>
      <w:pPr>
        <w:ind w:left="1440" w:hanging="360"/>
      </w:pPr>
      <w:rPr>
        <w:rFonts w:ascii="Courier New" w:hAnsi="Courier New" w:hint="default"/>
      </w:rPr>
    </w:lvl>
    <w:lvl w:ilvl="2" w:tplc="00203F86">
      <w:start w:val="1"/>
      <w:numFmt w:val="bullet"/>
      <w:lvlText w:val=""/>
      <w:lvlJc w:val="left"/>
      <w:pPr>
        <w:ind w:left="2160" w:hanging="360"/>
      </w:pPr>
      <w:rPr>
        <w:rFonts w:ascii="Wingdings" w:hAnsi="Wingdings" w:hint="default"/>
      </w:rPr>
    </w:lvl>
    <w:lvl w:ilvl="3" w:tplc="62FA6700">
      <w:start w:val="1"/>
      <w:numFmt w:val="bullet"/>
      <w:lvlText w:val=""/>
      <w:lvlJc w:val="left"/>
      <w:pPr>
        <w:ind w:left="2880" w:hanging="360"/>
      </w:pPr>
      <w:rPr>
        <w:rFonts w:ascii="Symbol" w:hAnsi="Symbol" w:hint="default"/>
      </w:rPr>
    </w:lvl>
    <w:lvl w:ilvl="4" w:tplc="0BEA8B04">
      <w:start w:val="1"/>
      <w:numFmt w:val="bullet"/>
      <w:lvlText w:val="o"/>
      <w:lvlJc w:val="left"/>
      <w:pPr>
        <w:ind w:left="3600" w:hanging="360"/>
      </w:pPr>
      <w:rPr>
        <w:rFonts w:ascii="Courier New" w:hAnsi="Courier New" w:hint="default"/>
      </w:rPr>
    </w:lvl>
    <w:lvl w:ilvl="5" w:tplc="9BA216C4">
      <w:start w:val="1"/>
      <w:numFmt w:val="bullet"/>
      <w:lvlText w:val=""/>
      <w:lvlJc w:val="left"/>
      <w:pPr>
        <w:ind w:left="4320" w:hanging="360"/>
      </w:pPr>
      <w:rPr>
        <w:rFonts w:ascii="Wingdings" w:hAnsi="Wingdings" w:hint="default"/>
      </w:rPr>
    </w:lvl>
    <w:lvl w:ilvl="6" w:tplc="CD9C7320">
      <w:start w:val="1"/>
      <w:numFmt w:val="bullet"/>
      <w:lvlText w:val=""/>
      <w:lvlJc w:val="left"/>
      <w:pPr>
        <w:ind w:left="5040" w:hanging="360"/>
      </w:pPr>
      <w:rPr>
        <w:rFonts w:ascii="Symbol" w:hAnsi="Symbol" w:hint="default"/>
      </w:rPr>
    </w:lvl>
    <w:lvl w:ilvl="7" w:tplc="F0FC7E04">
      <w:start w:val="1"/>
      <w:numFmt w:val="bullet"/>
      <w:lvlText w:val="o"/>
      <w:lvlJc w:val="left"/>
      <w:pPr>
        <w:ind w:left="5760" w:hanging="360"/>
      </w:pPr>
      <w:rPr>
        <w:rFonts w:ascii="Courier New" w:hAnsi="Courier New" w:hint="default"/>
      </w:rPr>
    </w:lvl>
    <w:lvl w:ilvl="8" w:tplc="C8446136">
      <w:start w:val="1"/>
      <w:numFmt w:val="bullet"/>
      <w:lvlText w:val=""/>
      <w:lvlJc w:val="left"/>
      <w:pPr>
        <w:ind w:left="6480" w:hanging="360"/>
      </w:pPr>
      <w:rPr>
        <w:rFonts w:ascii="Wingdings" w:hAnsi="Wingdings" w:hint="default"/>
      </w:rPr>
    </w:lvl>
  </w:abstractNum>
  <w:abstractNum w:abstractNumId="458" w15:restartNumberingAfterBreak="0">
    <w:nsid w:val="362016AE"/>
    <w:multiLevelType w:val="hybridMultilevel"/>
    <w:tmpl w:val="FFFFFFFF"/>
    <w:lvl w:ilvl="0" w:tplc="9460C8AE">
      <w:start w:val="1"/>
      <w:numFmt w:val="bullet"/>
      <w:lvlText w:val=""/>
      <w:lvlJc w:val="left"/>
      <w:pPr>
        <w:ind w:left="720" w:hanging="360"/>
      </w:pPr>
      <w:rPr>
        <w:rFonts w:ascii="Symbol" w:hAnsi="Symbol" w:hint="default"/>
      </w:rPr>
    </w:lvl>
    <w:lvl w:ilvl="1" w:tplc="4E824FD0">
      <w:start w:val="1"/>
      <w:numFmt w:val="bullet"/>
      <w:lvlText w:val="o"/>
      <w:lvlJc w:val="left"/>
      <w:pPr>
        <w:ind w:left="1440" w:hanging="360"/>
      </w:pPr>
      <w:rPr>
        <w:rFonts w:ascii="Courier New" w:hAnsi="Courier New" w:hint="default"/>
      </w:rPr>
    </w:lvl>
    <w:lvl w:ilvl="2" w:tplc="716C980C">
      <w:start w:val="1"/>
      <w:numFmt w:val="bullet"/>
      <w:lvlText w:val=""/>
      <w:lvlJc w:val="left"/>
      <w:pPr>
        <w:ind w:left="2160" w:hanging="360"/>
      </w:pPr>
      <w:rPr>
        <w:rFonts w:ascii="Wingdings" w:hAnsi="Wingdings" w:hint="default"/>
      </w:rPr>
    </w:lvl>
    <w:lvl w:ilvl="3" w:tplc="A5A2D368">
      <w:start w:val="1"/>
      <w:numFmt w:val="bullet"/>
      <w:lvlText w:val=""/>
      <w:lvlJc w:val="left"/>
      <w:pPr>
        <w:ind w:left="2880" w:hanging="360"/>
      </w:pPr>
      <w:rPr>
        <w:rFonts w:ascii="Symbol" w:hAnsi="Symbol" w:hint="default"/>
      </w:rPr>
    </w:lvl>
    <w:lvl w:ilvl="4" w:tplc="D2EAD840">
      <w:start w:val="1"/>
      <w:numFmt w:val="bullet"/>
      <w:lvlText w:val="o"/>
      <w:lvlJc w:val="left"/>
      <w:pPr>
        <w:ind w:left="3600" w:hanging="360"/>
      </w:pPr>
      <w:rPr>
        <w:rFonts w:ascii="Courier New" w:hAnsi="Courier New" w:hint="default"/>
      </w:rPr>
    </w:lvl>
    <w:lvl w:ilvl="5" w:tplc="8E76CBE2">
      <w:start w:val="1"/>
      <w:numFmt w:val="bullet"/>
      <w:lvlText w:val=""/>
      <w:lvlJc w:val="left"/>
      <w:pPr>
        <w:ind w:left="4320" w:hanging="360"/>
      </w:pPr>
      <w:rPr>
        <w:rFonts w:ascii="Wingdings" w:hAnsi="Wingdings" w:hint="default"/>
      </w:rPr>
    </w:lvl>
    <w:lvl w:ilvl="6" w:tplc="4A6C5E28">
      <w:start w:val="1"/>
      <w:numFmt w:val="bullet"/>
      <w:lvlText w:val=""/>
      <w:lvlJc w:val="left"/>
      <w:pPr>
        <w:ind w:left="5040" w:hanging="360"/>
      </w:pPr>
      <w:rPr>
        <w:rFonts w:ascii="Symbol" w:hAnsi="Symbol" w:hint="default"/>
      </w:rPr>
    </w:lvl>
    <w:lvl w:ilvl="7" w:tplc="83BEAA4A">
      <w:start w:val="1"/>
      <w:numFmt w:val="bullet"/>
      <w:lvlText w:val="o"/>
      <w:lvlJc w:val="left"/>
      <w:pPr>
        <w:ind w:left="5760" w:hanging="360"/>
      </w:pPr>
      <w:rPr>
        <w:rFonts w:ascii="Courier New" w:hAnsi="Courier New" w:hint="default"/>
      </w:rPr>
    </w:lvl>
    <w:lvl w:ilvl="8" w:tplc="5F5241C6">
      <w:start w:val="1"/>
      <w:numFmt w:val="bullet"/>
      <w:lvlText w:val=""/>
      <w:lvlJc w:val="left"/>
      <w:pPr>
        <w:ind w:left="6480" w:hanging="360"/>
      </w:pPr>
      <w:rPr>
        <w:rFonts w:ascii="Wingdings" w:hAnsi="Wingdings" w:hint="default"/>
      </w:rPr>
    </w:lvl>
  </w:abstractNum>
  <w:abstractNum w:abstractNumId="459" w15:restartNumberingAfterBreak="0">
    <w:nsid w:val="3669178D"/>
    <w:multiLevelType w:val="hybridMultilevel"/>
    <w:tmpl w:val="FFFFFFFF"/>
    <w:lvl w:ilvl="0" w:tplc="63D2F4D4">
      <w:start w:val="1"/>
      <w:numFmt w:val="bullet"/>
      <w:lvlText w:val=""/>
      <w:lvlJc w:val="left"/>
      <w:pPr>
        <w:ind w:left="720" w:hanging="360"/>
      </w:pPr>
      <w:rPr>
        <w:rFonts w:ascii="Symbol" w:hAnsi="Symbol" w:hint="default"/>
      </w:rPr>
    </w:lvl>
    <w:lvl w:ilvl="1" w:tplc="1CD68FCA">
      <w:start w:val="1"/>
      <w:numFmt w:val="bullet"/>
      <w:lvlText w:val="o"/>
      <w:lvlJc w:val="left"/>
      <w:pPr>
        <w:ind w:left="1440" w:hanging="360"/>
      </w:pPr>
      <w:rPr>
        <w:rFonts w:ascii="Courier New" w:hAnsi="Courier New" w:hint="default"/>
      </w:rPr>
    </w:lvl>
    <w:lvl w:ilvl="2" w:tplc="D95AED54">
      <w:start w:val="1"/>
      <w:numFmt w:val="bullet"/>
      <w:lvlText w:val=""/>
      <w:lvlJc w:val="left"/>
      <w:pPr>
        <w:ind w:left="2160" w:hanging="360"/>
      </w:pPr>
      <w:rPr>
        <w:rFonts w:ascii="Wingdings" w:hAnsi="Wingdings" w:hint="default"/>
      </w:rPr>
    </w:lvl>
    <w:lvl w:ilvl="3" w:tplc="373C54A4">
      <w:start w:val="1"/>
      <w:numFmt w:val="bullet"/>
      <w:lvlText w:val=""/>
      <w:lvlJc w:val="left"/>
      <w:pPr>
        <w:ind w:left="2880" w:hanging="360"/>
      </w:pPr>
      <w:rPr>
        <w:rFonts w:ascii="Symbol" w:hAnsi="Symbol" w:hint="default"/>
      </w:rPr>
    </w:lvl>
    <w:lvl w:ilvl="4" w:tplc="772EADB6">
      <w:start w:val="1"/>
      <w:numFmt w:val="bullet"/>
      <w:lvlText w:val="o"/>
      <w:lvlJc w:val="left"/>
      <w:pPr>
        <w:ind w:left="3600" w:hanging="360"/>
      </w:pPr>
      <w:rPr>
        <w:rFonts w:ascii="Courier New" w:hAnsi="Courier New" w:hint="default"/>
      </w:rPr>
    </w:lvl>
    <w:lvl w:ilvl="5" w:tplc="CA14FBEA">
      <w:start w:val="1"/>
      <w:numFmt w:val="bullet"/>
      <w:lvlText w:val=""/>
      <w:lvlJc w:val="left"/>
      <w:pPr>
        <w:ind w:left="4320" w:hanging="360"/>
      </w:pPr>
      <w:rPr>
        <w:rFonts w:ascii="Wingdings" w:hAnsi="Wingdings" w:hint="default"/>
      </w:rPr>
    </w:lvl>
    <w:lvl w:ilvl="6" w:tplc="C5BC6762">
      <w:start w:val="1"/>
      <w:numFmt w:val="bullet"/>
      <w:lvlText w:val=""/>
      <w:lvlJc w:val="left"/>
      <w:pPr>
        <w:ind w:left="5040" w:hanging="360"/>
      </w:pPr>
      <w:rPr>
        <w:rFonts w:ascii="Symbol" w:hAnsi="Symbol" w:hint="default"/>
      </w:rPr>
    </w:lvl>
    <w:lvl w:ilvl="7" w:tplc="79B44FC2">
      <w:start w:val="1"/>
      <w:numFmt w:val="bullet"/>
      <w:lvlText w:val="o"/>
      <w:lvlJc w:val="left"/>
      <w:pPr>
        <w:ind w:left="5760" w:hanging="360"/>
      </w:pPr>
      <w:rPr>
        <w:rFonts w:ascii="Courier New" w:hAnsi="Courier New" w:hint="default"/>
      </w:rPr>
    </w:lvl>
    <w:lvl w:ilvl="8" w:tplc="5ACA6008">
      <w:start w:val="1"/>
      <w:numFmt w:val="bullet"/>
      <w:lvlText w:val=""/>
      <w:lvlJc w:val="left"/>
      <w:pPr>
        <w:ind w:left="6480" w:hanging="360"/>
      </w:pPr>
      <w:rPr>
        <w:rFonts w:ascii="Wingdings" w:hAnsi="Wingdings" w:hint="default"/>
      </w:rPr>
    </w:lvl>
  </w:abstractNum>
  <w:abstractNum w:abstractNumId="460" w15:restartNumberingAfterBreak="0">
    <w:nsid w:val="36785124"/>
    <w:multiLevelType w:val="hybridMultilevel"/>
    <w:tmpl w:val="FFFFFFFF"/>
    <w:lvl w:ilvl="0" w:tplc="279E5A32">
      <w:start w:val="1"/>
      <w:numFmt w:val="bullet"/>
      <w:lvlText w:val=""/>
      <w:lvlJc w:val="left"/>
      <w:pPr>
        <w:ind w:left="720" w:hanging="360"/>
      </w:pPr>
      <w:rPr>
        <w:rFonts w:ascii="Symbol" w:hAnsi="Symbol" w:hint="default"/>
      </w:rPr>
    </w:lvl>
    <w:lvl w:ilvl="1" w:tplc="B1660602">
      <w:start w:val="1"/>
      <w:numFmt w:val="bullet"/>
      <w:lvlText w:val="o"/>
      <w:lvlJc w:val="left"/>
      <w:pPr>
        <w:ind w:left="1440" w:hanging="360"/>
      </w:pPr>
      <w:rPr>
        <w:rFonts w:ascii="Courier New" w:hAnsi="Courier New" w:hint="default"/>
      </w:rPr>
    </w:lvl>
    <w:lvl w:ilvl="2" w:tplc="B3DA4BFC">
      <w:start w:val="1"/>
      <w:numFmt w:val="bullet"/>
      <w:lvlText w:val=""/>
      <w:lvlJc w:val="left"/>
      <w:pPr>
        <w:ind w:left="2160" w:hanging="360"/>
      </w:pPr>
      <w:rPr>
        <w:rFonts w:ascii="Wingdings" w:hAnsi="Wingdings" w:hint="default"/>
      </w:rPr>
    </w:lvl>
    <w:lvl w:ilvl="3" w:tplc="74E04384">
      <w:start w:val="1"/>
      <w:numFmt w:val="bullet"/>
      <w:lvlText w:val=""/>
      <w:lvlJc w:val="left"/>
      <w:pPr>
        <w:ind w:left="2880" w:hanging="360"/>
      </w:pPr>
      <w:rPr>
        <w:rFonts w:ascii="Symbol" w:hAnsi="Symbol" w:hint="default"/>
      </w:rPr>
    </w:lvl>
    <w:lvl w:ilvl="4" w:tplc="8990BAC8">
      <w:start w:val="1"/>
      <w:numFmt w:val="bullet"/>
      <w:lvlText w:val="o"/>
      <w:lvlJc w:val="left"/>
      <w:pPr>
        <w:ind w:left="3600" w:hanging="360"/>
      </w:pPr>
      <w:rPr>
        <w:rFonts w:ascii="Courier New" w:hAnsi="Courier New" w:hint="default"/>
      </w:rPr>
    </w:lvl>
    <w:lvl w:ilvl="5" w:tplc="44EA35CA">
      <w:start w:val="1"/>
      <w:numFmt w:val="bullet"/>
      <w:lvlText w:val=""/>
      <w:lvlJc w:val="left"/>
      <w:pPr>
        <w:ind w:left="4320" w:hanging="360"/>
      </w:pPr>
      <w:rPr>
        <w:rFonts w:ascii="Wingdings" w:hAnsi="Wingdings" w:hint="default"/>
      </w:rPr>
    </w:lvl>
    <w:lvl w:ilvl="6" w:tplc="EAF8D498">
      <w:start w:val="1"/>
      <w:numFmt w:val="bullet"/>
      <w:lvlText w:val=""/>
      <w:lvlJc w:val="left"/>
      <w:pPr>
        <w:ind w:left="5040" w:hanging="360"/>
      </w:pPr>
      <w:rPr>
        <w:rFonts w:ascii="Symbol" w:hAnsi="Symbol" w:hint="default"/>
      </w:rPr>
    </w:lvl>
    <w:lvl w:ilvl="7" w:tplc="6A34D9A4">
      <w:start w:val="1"/>
      <w:numFmt w:val="bullet"/>
      <w:lvlText w:val="o"/>
      <w:lvlJc w:val="left"/>
      <w:pPr>
        <w:ind w:left="5760" w:hanging="360"/>
      </w:pPr>
      <w:rPr>
        <w:rFonts w:ascii="Courier New" w:hAnsi="Courier New" w:hint="default"/>
      </w:rPr>
    </w:lvl>
    <w:lvl w:ilvl="8" w:tplc="1F4ACFB4">
      <w:start w:val="1"/>
      <w:numFmt w:val="bullet"/>
      <w:lvlText w:val=""/>
      <w:lvlJc w:val="left"/>
      <w:pPr>
        <w:ind w:left="6480" w:hanging="360"/>
      </w:pPr>
      <w:rPr>
        <w:rFonts w:ascii="Wingdings" w:hAnsi="Wingdings" w:hint="default"/>
      </w:rPr>
    </w:lvl>
  </w:abstractNum>
  <w:abstractNum w:abstractNumId="461" w15:restartNumberingAfterBreak="0">
    <w:nsid w:val="36BB5E38"/>
    <w:multiLevelType w:val="hybridMultilevel"/>
    <w:tmpl w:val="FFFFFFFF"/>
    <w:lvl w:ilvl="0" w:tplc="A7A02552">
      <w:start w:val="1"/>
      <w:numFmt w:val="bullet"/>
      <w:lvlText w:val=""/>
      <w:lvlJc w:val="left"/>
      <w:pPr>
        <w:ind w:left="720" w:hanging="360"/>
      </w:pPr>
      <w:rPr>
        <w:rFonts w:ascii="Symbol" w:hAnsi="Symbol" w:hint="default"/>
      </w:rPr>
    </w:lvl>
    <w:lvl w:ilvl="1" w:tplc="42E0F58E">
      <w:start w:val="1"/>
      <w:numFmt w:val="bullet"/>
      <w:lvlText w:val="o"/>
      <w:lvlJc w:val="left"/>
      <w:pPr>
        <w:ind w:left="1440" w:hanging="360"/>
      </w:pPr>
      <w:rPr>
        <w:rFonts w:ascii="Courier New" w:hAnsi="Courier New" w:hint="default"/>
      </w:rPr>
    </w:lvl>
    <w:lvl w:ilvl="2" w:tplc="02C0C1E8">
      <w:start w:val="1"/>
      <w:numFmt w:val="bullet"/>
      <w:lvlText w:val=""/>
      <w:lvlJc w:val="left"/>
      <w:pPr>
        <w:ind w:left="2160" w:hanging="360"/>
      </w:pPr>
      <w:rPr>
        <w:rFonts w:ascii="Wingdings" w:hAnsi="Wingdings" w:hint="default"/>
      </w:rPr>
    </w:lvl>
    <w:lvl w:ilvl="3" w:tplc="9D0C5022">
      <w:start w:val="1"/>
      <w:numFmt w:val="bullet"/>
      <w:lvlText w:val=""/>
      <w:lvlJc w:val="left"/>
      <w:pPr>
        <w:ind w:left="2880" w:hanging="360"/>
      </w:pPr>
      <w:rPr>
        <w:rFonts w:ascii="Symbol" w:hAnsi="Symbol" w:hint="default"/>
      </w:rPr>
    </w:lvl>
    <w:lvl w:ilvl="4" w:tplc="B9464446">
      <w:start w:val="1"/>
      <w:numFmt w:val="bullet"/>
      <w:lvlText w:val="o"/>
      <w:lvlJc w:val="left"/>
      <w:pPr>
        <w:ind w:left="3600" w:hanging="360"/>
      </w:pPr>
      <w:rPr>
        <w:rFonts w:ascii="Courier New" w:hAnsi="Courier New" w:hint="default"/>
      </w:rPr>
    </w:lvl>
    <w:lvl w:ilvl="5" w:tplc="BC2EC472">
      <w:start w:val="1"/>
      <w:numFmt w:val="bullet"/>
      <w:lvlText w:val=""/>
      <w:lvlJc w:val="left"/>
      <w:pPr>
        <w:ind w:left="4320" w:hanging="360"/>
      </w:pPr>
      <w:rPr>
        <w:rFonts w:ascii="Wingdings" w:hAnsi="Wingdings" w:hint="default"/>
      </w:rPr>
    </w:lvl>
    <w:lvl w:ilvl="6" w:tplc="E6DC4AA6">
      <w:start w:val="1"/>
      <w:numFmt w:val="bullet"/>
      <w:lvlText w:val=""/>
      <w:lvlJc w:val="left"/>
      <w:pPr>
        <w:ind w:left="5040" w:hanging="360"/>
      </w:pPr>
      <w:rPr>
        <w:rFonts w:ascii="Symbol" w:hAnsi="Symbol" w:hint="default"/>
      </w:rPr>
    </w:lvl>
    <w:lvl w:ilvl="7" w:tplc="2D36F5B0">
      <w:start w:val="1"/>
      <w:numFmt w:val="bullet"/>
      <w:lvlText w:val="o"/>
      <w:lvlJc w:val="left"/>
      <w:pPr>
        <w:ind w:left="5760" w:hanging="360"/>
      </w:pPr>
      <w:rPr>
        <w:rFonts w:ascii="Courier New" w:hAnsi="Courier New" w:hint="default"/>
      </w:rPr>
    </w:lvl>
    <w:lvl w:ilvl="8" w:tplc="FD60D472">
      <w:start w:val="1"/>
      <w:numFmt w:val="bullet"/>
      <w:lvlText w:val=""/>
      <w:lvlJc w:val="left"/>
      <w:pPr>
        <w:ind w:left="6480" w:hanging="360"/>
      </w:pPr>
      <w:rPr>
        <w:rFonts w:ascii="Wingdings" w:hAnsi="Wingdings" w:hint="default"/>
      </w:rPr>
    </w:lvl>
  </w:abstractNum>
  <w:abstractNum w:abstractNumId="462" w15:restartNumberingAfterBreak="0">
    <w:nsid w:val="36C30E48"/>
    <w:multiLevelType w:val="hybridMultilevel"/>
    <w:tmpl w:val="FFFFFFFF"/>
    <w:lvl w:ilvl="0" w:tplc="096A992C">
      <w:start w:val="1"/>
      <w:numFmt w:val="bullet"/>
      <w:lvlText w:val=""/>
      <w:lvlJc w:val="left"/>
      <w:pPr>
        <w:ind w:left="720" w:hanging="360"/>
      </w:pPr>
      <w:rPr>
        <w:rFonts w:ascii="Symbol" w:hAnsi="Symbol" w:hint="default"/>
      </w:rPr>
    </w:lvl>
    <w:lvl w:ilvl="1" w:tplc="A84E36BC">
      <w:start w:val="1"/>
      <w:numFmt w:val="bullet"/>
      <w:lvlText w:val="o"/>
      <w:lvlJc w:val="left"/>
      <w:pPr>
        <w:ind w:left="1440" w:hanging="360"/>
      </w:pPr>
      <w:rPr>
        <w:rFonts w:ascii="Courier New" w:hAnsi="Courier New" w:hint="default"/>
      </w:rPr>
    </w:lvl>
    <w:lvl w:ilvl="2" w:tplc="33A48840">
      <w:start w:val="1"/>
      <w:numFmt w:val="bullet"/>
      <w:lvlText w:val=""/>
      <w:lvlJc w:val="left"/>
      <w:pPr>
        <w:ind w:left="2160" w:hanging="360"/>
      </w:pPr>
      <w:rPr>
        <w:rFonts w:ascii="Wingdings" w:hAnsi="Wingdings" w:hint="default"/>
      </w:rPr>
    </w:lvl>
    <w:lvl w:ilvl="3" w:tplc="99CEE16E">
      <w:start w:val="1"/>
      <w:numFmt w:val="bullet"/>
      <w:lvlText w:val=""/>
      <w:lvlJc w:val="left"/>
      <w:pPr>
        <w:ind w:left="2880" w:hanging="360"/>
      </w:pPr>
      <w:rPr>
        <w:rFonts w:ascii="Symbol" w:hAnsi="Symbol" w:hint="default"/>
      </w:rPr>
    </w:lvl>
    <w:lvl w:ilvl="4" w:tplc="BD0E5734">
      <w:start w:val="1"/>
      <w:numFmt w:val="bullet"/>
      <w:lvlText w:val="o"/>
      <w:lvlJc w:val="left"/>
      <w:pPr>
        <w:ind w:left="3600" w:hanging="360"/>
      </w:pPr>
      <w:rPr>
        <w:rFonts w:ascii="Courier New" w:hAnsi="Courier New" w:hint="default"/>
      </w:rPr>
    </w:lvl>
    <w:lvl w:ilvl="5" w:tplc="F17A9C02">
      <w:start w:val="1"/>
      <w:numFmt w:val="bullet"/>
      <w:lvlText w:val=""/>
      <w:lvlJc w:val="left"/>
      <w:pPr>
        <w:ind w:left="4320" w:hanging="360"/>
      </w:pPr>
      <w:rPr>
        <w:rFonts w:ascii="Wingdings" w:hAnsi="Wingdings" w:hint="default"/>
      </w:rPr>
    </w:lvl>
    <w:lvl w:ilvl="6" w:tplc="73748B46">
      <w:start w:val="1"/>
      <w:numFmt w:val="bullet"/>
      <w:lvlText w:val=""/>
      <w:lvlJc w:val="left"/>
      <w:pPr>
        <w:ind w:left="5040" w:hanging="360"/>
      </w:pPr>
      <w:rPr>
        <w:rFonts w:ascii="Symbol" w:hAnsi="Symbol" w:hint="default"/>
      </w:rPr>
    </w:lvl>
    <w:lvl w:ilvl="7" w:tplc="A406FB16">
      <w:start w:val="1"/>
      <w:numFmt w:val="bullet"/>
      <w:lvlText w:val="o"/>
      <w:lvlJc w:val="left"/>
      <w:pPr>
        <w:ind w:left="5760" w:hanging="360"/>
      </w:pPr>
      <w:rPr>
        <w:rFonts w:ascii="Courier New" w:hAnsi="Courier New" w:hint="default"/>
      </w:rPr>
    </w:lvl>
    <w:lvl w:ilvl="8" w:tplc="090442F4">
      <w:start w:val="1"/>
      <w:numFmt w:val="bullet"/>
      <w:lvlText w:val=""/>
      <w:lvlJc w:val="left"/>
      <w:pPr>
        <w:ind w:left="6480" w:hanging="360"/>
      </w:pPr>
      <w:rPr>
        <w:rFonts w:ascii="Wingdings" w:hAnsi="Wingdings" w:hint="default"/>
      </w:rPr>
    </w:lvl>
  </w:abstractNum>
  <w:abstractNum w:abstractNumId="463" w15:restartNumberingAfterBreak="0">
    <w:nsid w:val="36C5633C"/>
    <w:multiLevelType w:val="hybridMultilevel"/>
    <w:tmpl w:val="FFFFFFFF"/>
    <w:lvl w:ilvl="0" w:tplc="8732E9CC">
      <w:start w:val="1"/>
      <w:numFmt w:val="bullet"/>
      <w:lvlText w:val=""/>
      <w:lvlJc w:val="left"/>
      <w:pPr>
        <w:ind w:left="720" w:hanging="360"/>
      </w:pPr>
      <w:rPr>
        <w:rFonts w:ascii="Symbol" w:hAnsi="Symbol" w:hint="default"/>
      </w:rPr>
    </w:lvl>
    <w:lvl w:ilvl="1" w:tplc="BD62DAB6">
      <w:start w:val="1"/>
      <w:numFmt w:val="bullet"/>
      <w:lvlText w:val="o"/>
      <w:lvlJc w:val="left"/>
      <w:pPr>
        <w:ind w:left="1440" w:hanging="360"/>
      </w:pPr>
      <w:rPr>
        <w:rFonts w:ascii="Courier New" w:hAnsi="Courier New" w:hint="default"/>
      </w:rPr>
    </w:lvl>
    <w:lvl w:ilvl="2" w:tplc="F08AA6F2">
      <w:start w:val="1"/>
      <w:numFmt w:val="bullet"/>
      <w:lvlText w:val=""/>
      <w:lvlJc w:val="left"/>
      <w:pPr>
        <w:ind w:left="2160" w:hanging="360"/>
      </w:pPr>
      <w:rPr>
        <w:rFonts w:ascii="Wingdings" w:hAnsi="Wingdings" w:hint="default"/>
      </w:rPr>
    </w:lvl>
    <w:lvl w:ilvl="3" w:tplc="11F43F36">
      <w:start w:val="1"/>
      <w:numFmt w:val="bullet"/>
      <w:lvlText w:val=""/>
      <w:lvlJc w:val="left"/>
      <w:pPr>
        <w:ind w:left="2880" w:hanging="360"/>
      </w:pPr>
      <w:rPr>
        <w:rFonts w:ascii="Symbol" w:hAnsi="Symbol" w:hint="default"/>
      </w:rPr>
    </w:lvl>
    <w:lvl w:ilvl="4" w:tplc="84C04E6C">
      <w:start w:val="1"/>
      <w:numFmt w:val="bullet"/>
      <w:lvlText w:val="o"/>
      <w:lvlJc w:val="left"/>
      <w:pPr>
        <w:ind w:left="3600" w:hanging="360"/>
      </w:pPr>
      <w:rPr>
        <w:rFonts w:ascii="Courier New" w:hAnsi="Courier New" w:hint="default"/>
      </w:rPr>
    </w:lvl>
    <w:lvl w:ilvl="5" w:tplc="DC4E24BE">
      <w:start w:val="1"/>
      <w:numFmt w:val="bullet"/>
      <w:lvlText w:val=""/>
      <w:lvlJc w:val="left"/>
      <w:pPr>
        <w:ind w:left="4320" w:hanging="360"/>
      </w:pPr>
      <w:rPr>
        <w:rFonts w:ascii="Wingdings" w:hAnsi="Wingdings" w:hint="default"/>
      </w:rPr>
    </w:lvl>
    <w:lvl w:ilvl="6" w:tplc="EE2A637E">
      <w:start w:val="1"/>
      <w:numFmt w:val="bullet"/>
      <w:lvlText w:val=""/>
      <w:lvlJc w:val="left"/>
      <w:pPr>
        <w:ind w:left="5040" w:hanging="360"/>
      </w:pPr>
      <w:rPr>
        <w:rFonts w:ascii="Symbol" w:hAnsi="Symbol" w:hint="default"/>
      </w:rPr>
    </w:lvl>
    <w:lvl w:ilvl="7" w:tplc="42702514">
      <w:start w:val="1"/>
      <w:numFmt w:val="bullet"/>
      <w:lvlText w:val="o"/>
      <w:lvlJc w:val="left"/>
      <w:pPr>
        <w:ind w:left="5760" w:hanging="360"/>
      </w:pPr>
      <w:rPr>
        <w:rFonts w:ascii="Courier New" w:hAnsi="Courier New" w:hint="default"/>
      </w:rPr>
    </w:lvl>
    <w:lvl w:ilvl="8" w:tplc="D05CE5E0">
      <w:start w:val="1"/>
      <w:numFmt w:val="bullet"/>
      <w:lvlText w:val=""/>
      <w:lvlJc w:val="left"/>
      <w:pPr>
        <w:ind w:left="6480" w:hanging="360"/>
      </w:pPr>
      <w:rPr>
        <w:rFonts w:ascii="Wingdings" w:hAnsi="Wingdings" w:hint="default"/>
      </w:rPr>
    </w:lvl>
  </w:abstractNum>
  <w:abstractNum w:abstractNumId="464" w15:restartNumberingAfterBreak="0">
    <w:nsid w:val="36C6106C"/>
    <w:multiLevelType w:val="hybridMultilevel"/>
    <w:tmpl w:val="FFFFFFFF"/>
    <w:lvl w:ilvl="0" w:tplc="8AB6F4FC">
      <w:start w:val="1"/>
      <w:numFmt w:val="bullet"/>
      <w:lvlText w:val=""/>
      <w:lvlJc w:val="left"/>
      <w:pPr>
        <w:ind w:left="720" w:hanging="360"/>
      </w:pPr>
      <w:rPr>
        <w:rFonts w:ascii="Symbol" w:hAnsi="Symbol" w:hint="default"/>
      </w:rPr>
    </w:lvl>
    <w:lvl w:ilvl="1" w:tplc="20F4A0AA">
      <w:start w:val="1"/>
      <w:numFmt w:val="bullet"/>
      <w:lvlText w:val="o"/>
      <w:lvlJc w:val="left"/>
      <w:pPr>
        <w:ind w:left="1440" w:hanging="360"/>
      </w:pPr>
      <w:rPr>
        <w:rFonts w:ascii="Courier New" w:hAnsi="Courier New" w:hint="default"/>
      </w:rPr>
    </w:lvl>
    <w:lvl w:ilvl="2" w:tplc="26B67A88">
      <w:start w:val="1"/>
      <w:numFmt w:val="bullet"/>
      <w:lvlText w:val=""/>
      <w:lvlJc w:val="left"/>
      <w:pPr>
        <w:ind w:left="2160" w:hanging="360"/>
      </w:pPr>
      <w:rPr>
        <w:rFonts w:ascii="Wingdings" w:hAnsi="Wingdings" w:hint="default"/>
      </w:rPr>
    </w:lvl>
    <w:lvl w:ilvl="3" w:tplc="23E46438">
      <w:start w:val="1"/>
      <w:numFmt w:val="bullet"/>
      <w:lvlText w:val=""/>
      <w:lvlJc w:val="left"/>
      <w:pPr>
        <w:ind w:left="2880" w:hanging="360"/>
      </w:pPr>
      <w:rPr>
        <w:rFonts w:ascii="Symbol" w:hAnsi="Symbol" w:hint="default"/>
      </w:rPr>
    </w:lvl>
    <w:lvl w:ilvl="4" w:tplc="0DCCAC6C">
      <w:start w:val="1"/>
      <w:numFmt w:val="bullet"/>
      <w:lvlText w:val="o"/>
      <w:lvlJc w:val="left"/>
      <w:pPr>
        <w:ind w:left="3600" w:hanging="360"/>
      </w:pPr>
      <w:rPr>
        <w:rFonts w:ascii="Courier New" w:hAnsi="Courier New" w:hint="default"/>
      </w:rPr>
    </w:lvl>
    <w:lvl w:ilvl="5" w:tplc="22487A9C">
      <w:start w:val="1"/>
      <w:numFmt w:val="bullet"/>
      <w:lvlText w:val=""/>
      <w:lvlJc w:val="left"/>
      <w:pPr>
        <w:ind w:left="4320" w:hanging="360"/>
      </w:pPr>
      <w:rPr>
        <w:rFonts w:ascii="Wingdings" w:hAnsi="Wingdings" w:hint="default"/>
      </w:rPr>
    </w:lvl>
    <w:lvl w:ilvl="6" w:tplc="3A2ADB1A">
      <w:start w:val="1"/>
      <w:numFmt w:val="bullet"/>
      <w:lvlText w:val=""/>
      <w:lvlJc w:val="left"/>
      <w:pPr>
        <w:ind w:left="5040" w:hanging="360"/>
      </w:pPr>
      <w:rPr>
        <w:rFonts w:ascii="Symbol" w:hAnsi="Symbol" w:hint="default"/>
      </w:rPr>
    </w:lvl>
    <w:lvl w:ilvl="7" w:tplc="2D522DBC">
      <w:start w:val="1"/>
      <w:numFmt w:val="bullet"/>
      <w:lvlText w:val="o"/>
      <w:lvlJc w:val="left"/>
      <w:pPr>
        <w:ind w:left="5760" w:hanging="360"/>
      </w:pPr>
      <w:rPr>
        <w:rFonts w:ascii="Courier New" w:hAnsi="Courier New" w:hint="default"/>
      </w:rPr>
    </w:lvl>
    <w:lvl w:ilvl="8" w:tplc="13224EC6">
      <w:start w:val="1"/>
      <w:numFmt w:val="bullet"/>
      <w:lvlText w:val=""/>
      <w:lvlJc w:val="left"/>
      <w:pPr>
        <w:ind w:left="6480" w:hanging="360"/>
      </w:pPr>
      <w:rPr>
        <w:rFonts w:ascii="Wingdings" w:hAnsi="Wingdings" w:hint="default"/>
      </w:rPr>
    </w:lvl>
  </w:abstractNum>
  <w:abstractNum w:abstractNumId="465" w15:restartNumberingAfterBreak="0">
    <w:nsid w:val="36EB0348"/>
    <w:multiLevelType w:val="hybridMultilevel"/>
    <w:tmpl w:val="FFFFFFFF"/>
    <w:lvl w:ilvl="0" w:tplc="0F5218A6">
      <w:start w:val="1"/>
      <w:numFmt w:val="bullet"/>
      <w:lvlText w:val=""/>
      <w:lvlJc w:val="left"/>
      <w:pPr>
        <w:ind w:left="720" w:hanging="360"/>
      </w:pPr>
      <w:rPr>
        <w:rFonts w:ascii="Symbol" w:hAnsi="Symbol" w:hint="default"/>
      </w:rPr>
    </w:lvl>
    <w:lvl w:ilvl="1" w:tplc="E320FF10">
      <w:start w:val="1"/>
      <w:numFmt w:val="bullet"/>
      <w:lvlText w:val="o"/>
      <w:lvlJc w:val="left"/>
      <w:pPr>
        <w:ind w:left="1440" w:hanging="360"/>
      </w:pPr>
      <w:rPr>
        <w:rFonts w:ascii="Courier New" w:hAnsi="Courier New" w:hint="default"/>
      </w:rPr>
    </w:lvl>
    <w:lvl w:ilvl="2" w:tplc="A9B06858">
      <w:start w:val="1"/>
      <w:numFmt w:val="bullet"/>
      <w:lvlText w:val=""/>
      <w:lvlJc w:val="left"/>
      <w:pPr>
        <w:ind w:left="2160" w:hanging="360"/>
      </w:pPr>
      <w:rPr>
        <w:rFonts w:ascii="Wingdings" w:hAnsi="Wingdings" w:hint="default"/>
      </w:rPr>
    </w:lvl>
    <w:lvl w:ilvl="3" w:tplc="8C24B818">
      <w:start w:val="1"/>
      <w:numFmt w:val="bullet"/>
      <w:lvlText w:val=""/>
      <w:lvlJc w:val="left"/>
      <w:pPr>
        <w:ind w:left="2880" w:hanging="360"/>
      </w:pPr>
      <w:rPr>
        <w:rFonts w:ascii="Symbol" w:hAnsi="Symbol" w:hint="default"/>
      </w:rPr>
    </w:lvl>
    <w:lvl w:ilvl="4" w:tplc="E590674C">
      <w:start w:val="1"/>
      <w:numFmt w:val="bullet"/>
      <w:lvlText w:val="o"/>
      <w:lvlJc w:val="left"/>
      <w:pPr>
        <w:ind w:left="3600" w:hanging="360"/>
      </w:pPr>
      <w:rPr>
        <w:rFonts w:ascii="Courier New" w:hAnsi="Courier New" w:hint="default"/>
      </w:rPr>
    </w:lvl>
    <w:lvl w:ilvl="5" w:tplc="4558CE82">
      <w:start w:val="1"/>
      <w:numFmt w:val="bullet"/>
      <w:lvlText w:val=""/>
      <w:lvlJc w:val="left"/>
      <w:pPr>
        <w:ind w:left="4320" w:hanging="360"/>
      </w:pPr>
      <w:rPr>
        <w:rFonts w:ascii="Wingdings" w:hAnsi="Wingdings" w:hint="default"/>
      </w:rPr>
    </w:lvl>
    <w:lvl w:ilvl="6" w:tplc="E63069B6">
      <w:start w:val="1"/>
      <w:numFmt w:val="bullet"/>
      <w:lvlText w:val=""/>
      <w:lvlJc w:val="left"/>
      <w:pPr>
        <w:ind w:left="5040" w:hanging="360"/>
      </w:pPr>
      <w:rPr>
        <w:rFonts w:ascii="Symbol" w:hAnsi="Symbol" w:hint="default"/>
      </w:rPr>
    </w:lvl>
    <w:lvl w:ilvl="7" w:tplc="C4D6E63A">
      <w:start w:val="1"/>
      <w:numFmt w:val="bullet"/>
      <w:lvlText w:val="o"/>
      <w:lvlJc w:val="left"/>
      <w:pPr>
        <w:ind w:left="5760" w:hanging="360"/>
      </w:pPr>
      <w:rPr>
        <w:rFonts w:ascii="Courier New" w:hAnsi="Courier New" w:hint="default"/>
      </w:rPr>
    </w:lvl>
    <w:lvl w:ilvl="8" w:tplc="E11C6CBA">
      <w:start w:val="1"/>
      <w:numFmt w:val="bullet"/>
      <w:lvlText w:val=""/>
      <w:lvlJc w:val="left"/>
      <w:pPr>
        <w:ind w:left="6480" w:hanging="360"/>
      </w:pPr>
      <w:rPr>
        <w:rFonts w:ascii="Wingdings" w:hAnsi="Wingdings" w:hint="default"/>
      </w:rPr>
    </w:lvl>
  </w:abstractNum>
  <w:abstractNum w:abstractNumId="466" w15:restartNumberingAfterBreak="0">
    <w:nsid w:val="370C02D9"/>
    <w:multiLevelType w:val="hybridMultilevel"/>
    <w:tmpl w:val="FFFFFFFF"/>
    <w:lvl w:ilvl="0" w:tplc="D9A652A0">
      <w:start w:val="1"/>
      <w:numFmt w:val="bullet"/>
      <w:lvlText w:val=""/>
      <w:lvlJc w:val="left"/>
      <w:pPr>
        <w:ind w:left="720" w:hanging="360"/>
      </w:pPr>
      <w:rPr>
        <w:rFonts w:ascii="Symbol" w:hAnsi="Symbol" w:hint="default"/>
      </w:rPr>
    </w:lvl>
    <w:lvl w:ilvl="1" w:tplc="38B84338">
      <w:start w:val="1"/>
      <w:numFmt w:val="bullet"/>
      <w:lvlText w:val="o"/>
      <w:lvlJc w:val="left"/>
      <w:pPr>
        <w:ind w:left="1440" w:hanging="360"/>
      </w:pPr>
      <w:rPr>
        <w:rFonts w:ascii="Courier New" w:hAnsi="Courier New" w:hint="default"/>
      </w:rPr>
    </w:lvl>
    <w:lvl w:ilvl="2" w:tplc="330E284E">
      <w:start w:val="1"/>
      <w:numFmt w:val="bullet"/>
      <w:lvlText w:val=""/>
      <w:lvlJc w:val="left"/>
      <w:pPr>
        <w:ind w:left="2160" w:hanging="360"/>
      </w:pPr>
      <w:rPr>
        <w:rFonts w:ascii="Wingdings" w:hAnsi="Wingdings" w:hint="default"/>
      </w:rPr>
    </w:lvl>
    <w:lvl w:ilvl="3" w:tplc="B02CFD2A">
      <w:start w:val="1"/>
      <w:numFmt w:val="bullet"/>
      <w:lvlText w:val=""/>
      <w:lvlJc w:val="left"/>
      <w:pPr>
        <w:ind w:left="2880" w:hanging="360"/>
      </w:pPr>
      <w:rPr>
        <w:rFonts w:ascii="Symbol" w:hAnsi="Symbol" w:hint="default"/>
      </w:rPr>
    </w:lvl>
    <w:lvl w:ilvl="4" w:tplc="D73C904A">
      <w:start w:val="1"/>
      <w:numFmt w:val="bullet"/>
      <w:lvlText w:val="o"/>
      <w:lvlJc w:val="left"/>
      <w:pPr>
        <w:ind w:left="3600" w:hanging="360"/>
      </w:pPr>
      <w:rPr>
        <w:rFonts w:ascii="Courier New" w:hAnsi="Courier New" w:hint="default"/>
      </w:rPr>
    </w:lvl>
    <w:lvl w:ilvl="5" w:tplc="F6D8401E">
      <w:start w:val="1"/>
      <w:numFmt w:val="bullet"/>
      <w:lvlText w:val=""/>
      <w:lvlJc w:val="left"/>
      <w:pPr>
        <w:ind w:left="4320" w:hanging="360"/>
      </w:pPr>
      <w:rPr>
        <w:rFonts w:ascii="Wingdings" w:hAnsi="Wingdings" w:hint="default"/>
      </w:rPr>
    </w:lvl>
    <w:lvl w:ilvl="6" w:tplc="3F6ED514">
      <w:start w:val="1"/>
      <w:numFmt w:val="bullet"/>
      <w:lvlText w:val=""/>
      <w:lvlJc w:val="left"/>
      <w:pPr>
        <w:ind w:left="5040" w:hanging="360"/>
      </w:pPr>
      <w:rPr>
        <w:rFonts w:ascii="Symbol" w:hAnsi="Symbol" w:hint="default"/>
      </w:rPr>
    </w:lvl>
    <w:lvl w:ilvl="7" w:tplc="124A086E">
      <w:start w:val="1"/>
      <w:numFmt w:val="bullet"/>
      <w:lvlText w:val="o"/>
      <w:lvlJc w:val="left"/>
      <w:pPr>
        <w:ind w:left="5760" w:hanging="360"/>
      </w:pPr>
      <w:rPr>
        <w:rFonts w:ascii="Courier New" w:hAnsi="Courier New" w:hint="default"/>
      </w:rPr>
    </w:lvl>
    <w:lvl w:ilvl="8" w:tplc="C166FE3C">
      <w:start w:val="1"/>
      <w:numFmt w:val="bullet"/>
      <w:lvlText w:val=""/>
      <w:lvlJc w:val="left"/>
      <w:pPr>
        <w:ind w:left="6480" w:hanging="360"/>
      </w:pPr>
      <w:rPr>
        <w:rFonts w:ascii="Wingdings" w:hAnsi="Wingdings" w:hint="default"/>
      </w:rPr>
    </w:lvl>
  </w:abstractNum>
  <w:abstractNum w:abstractNumId="467" w15:restartNumberingAfterBreak="0">
    <w:nsid w:val="372839F4"/>
    <w:multiLevelType w:val="hybridMultilevel"/>
    <w:tmpl w:val="FFFFFFFF"/>
    <w:lvl w:ilvl="0" w:tplc="0454548A">
      <w:start w:val="1"/>
      <w:numFmt w:val="bullet"/>
      <w:lvlText w:val=""/>
      <w:lvlJc w:val="left"/>
      <w:pPr>
        <w:ind w:left="720" w:hanging="360"/>
      </w:pPr>
      <w:rPr>
        <w:rFonts w:ascii="Symbol" w:hAnsi="Symbol" w:hint="default"/>
      </w:rPr>
    </w:lvl>
    <w:lvl w:ilvl="1" w:tplc="8D80E946">
      <w:start w:val="1"/>
      <w:numFmt w:val="bullet"/>
      <w:lvlText w:val="o"/>
      <w:lvlJc w:val="left"/>
      <w:pPr>
        <w:ind w:left="1440" w:hanging="360"/>
      </w:pPr>
      <w:rPr>
        <w:rFonts w:ascii="Courier New" w:hAnsi="Courier New" w:hint="default"/>
      </w:rPr>
    </w:lvl>
    <w:lvl w:ilvl="2" w:tplc="AF0ABFBA">
      <w:start w:val="1"/>
      <w:numFmt w:val="bullet"/>
      <w:lvlText w:val=""/>
      <w:lvlJc w:val="left"/>
      <w:pPr>
        <w:ind w:left="2160" w:hanging="360"/>
      </w:pPr>
      <w:rPr>
        <w:rFonts w:ascii="Wingdings" w:hAnsi="Wingdings" w:hint="default"/>
      </w:rPr>
    </w:lvl>
    <w:lvl w:ilvl="3" w:tplc="C4A2EBF8">
      <w:start w:val="1"/>
      <w:numFmt w:val="bullet"/>
      <w:lvlText w:val=""/>
      <w:lvlJc w:val="left"/>
      <w:pPr>
        <w:ind w:left="2880" w:hanging="360"/>
      </w:pPr>
      <w:rPr>
        <w:rFonts w:ascii="Symbol" w:hAnsi="Symbol" w:hint="default"/>
      </w:rPr>
    </w:lvl>
    <w:lvl w:ilvl="4" w:tplc="36B2CDF0">
      <w:start w:val="1"/>
      <w:numFmt w:val="bullet"/>
      <w:lvlText w:val="o"/>
      <w:lvlJc w:val="left"/>
      <w:pPr>
        <w:ind w:left="3600" w:hanging="360"/>
      </w:pPr>
      <w:rPr>
        <w:rFonts w:ascii="Courier New" w:hAnsi="Courier New" w:hint="default"/>
      </w:rPr>
    </w:lvl>
    <w:lvl w:ilvl="5" w:tplc="ED6E482A">
      <w:start w:val="1"/>
      <w:numFmt w:val="bullet"/>
      <w:lvlText w:val=""/>
      <w:lvlJc w:val="left"/>
      <w:pPr>
        <w:ind w:left="4320" w:hanging="360"/>
      </w:pPr>
      <w:rPr>
        <w:rFonts w:ascii="Wingdings" w:hAnsi="Wingdings" w:hint="default"/>
      </w:rPr>
    </w:lvl>
    <w:lvl w:ilvl="6" w:tplc="D0804A7E">
      <w:start w:val="1"/>
      <w:numFmt w:val="bullet"/>
      <w:lvlText w:val=""/>
      <w:lvlJc w:val="left"/>
      <w:pPr>
        <w:ind w:left="5040" w:hanging="360"/>
      </w:pPr>
      <w:rPr>
        <w:rFonts w:ascii="Symbol" w:hAnsi="Symbol" w:hint="default"/>
      </w:rPr>
    </w:lvl>
    <w:lvl w:ilvl="7" w:tplc="2F204A3A">
      <w:start w:val="1"/>
      <w:numFmt w:val="bullet"/>
      <w:lvlText w:val="o"/>
      <w:lvlJc w:val="left"/>
      <w:pPr>
        <w:ind w:left="5760" w:hanging="360"/>
      </w:pPr>
      <w:rPr>
        <w:rFonts w:ascii="Courier New" w:hAnsi="Courier New" w:hint="default"/>
      </w:rPr>
    </w:lvl>
    <w:lvl w:ilvl="8" w:tplc="17D24ACE">
      <w:start w:val="1"/>
      <w:numFmt w:val="bullet"/>
      <w:lvlText w:val=""/>
      <w:lvlJc w:val="left"/>
      <w:pPr>
        <w:ind w:left="6480" w:hanging="360"/>
      </w:pPr>
      <w:rPr>
        <w:rFonts w:ascii="Wingdings" w:hAnsi="Wingdings" w:hint="default"/>
      </w:rPr>
    </w:lvl>
  </w:abstractNum>
  <w:abstractNum w:abstractNumId="468" w15:restartNumberingAfterBreak="0">
    <w:nsid w:val="373F201D"/>
    <w:multiLevelType w:val="hybridMultilevel"/>
    <w:tmpl w:val="9A6CC5CE"/>
    <w:lvl w:ilvl="0" w:tplc="F7A4FD94">
      <w:start w:val="1"/>
      <w:numFmt w:val="bullet"/>
      <w:pStyle w:val="Bullet1inabox"/>
      <w:lvlText w:val=""/>
      <w:lvlJc w:val="left"/>
      <w:pPr>
        <w:ind w:left="360" w:hanging="360"/>
      </w:pPr>
      <w:rPr>
        <w:rFonts w:ascii="Symbol" w:hAnsi="Symbol" w:hint="default"/>
        <w:b/>
        <w:i w:val="0"/>
        <w:color w:val="008EBA"/>
        <w:sz w:val="23"/>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9" w15:restartNumberingAfterBreak="0">
    <w:nsid w:val="3749290D"/>
    <w:multiLevelType w:val="hybridMultilevel"/>
    <w:tmpl w:val="FFFFFFFF"/>
    <w:lvl w:ilvl="0" w:tplc="2C6CB090">
      <w:start w:val="1"/>
      <w:numFmt w:val="bullet"/>
      <w:lvlText w:val=""/>
      <w:lvlJc w:val="left"/>
      <w:pPr>
        <w:ind w:left="720" w:hanging="360"/>
      </w:pPr>
      <w:rPr>
        <w:rFonts w:ascii="Symbol" w:hAnsi="Symbol" w:hint="default"/>
      </w:rPr>
    </w:lvl>
    <w:lvl w:ilvl="1" w:tplc="0EE25208">
      <w:start w:val="1"/>
      <w:numFmt w:val="bullet"/>
      <w:lvlText w:val="o"/>
      <w:lvlJc w:val="left"/>
      <w:pPr>
        <w:ind w:left="1440" w:hanging="360"/>
      </w:pPr>
      <w:rPr>
        <w:rFonts w:ascii="Courier New" w:hAnsi="Courier New" w:hint="default"/>
      </w:rPr>
    </w:lvl>
    <w:lvl w:ilvl="2" w:tplc="59CAF62A">
      <w:start w:val="1"/>
      <w:numFmt w:val="bullet"/>
      <w:lvlText w:val=""/>
      <w:lvlJc w:val="left"/>
      <w:pPr>
        <w:ind w:left="2160" w:hanging="360"/>
      </w:pPr>
      <w:rPr>
        <w:rFonts w:ascii="Wingdings" w:hAnsi="Wingdings" w:hint="default"/>
      </w:rPr>
    </w:lvl>
    <w:lvl w:ilvl="3" w:tplc="72FCD23A">
      <w:start w:val="1"/>
      <w:numFmt w:val="bullet"/>
      <w:lvlText w:val=""/>
      <w:lvlJc w:val="left"/>
      <w:pPr>
        <w:ind w:left="2880" w:hanging="360"/>
      </w:pPr>
      <w:rPr>
        <w:rFonts w:ascii="Symbol" w:hAnsi="Symbol" w:hint="default"/>
      </w:rPr>
    </w:lvl>
    <w:lvl w:ilvl="4" w:tplc="A1CA7298">
      <w:start w:val="1"/>
      <w:numFmt w:val="bullet"/>
      <w:lvlText w:val="o"/>
      <w:lvlJc w:val="left"/>
      <w:pPr>
        <w:ind w:left="3600" w:hanging="360"/>
      </w:pPr>
      <w:rPr>
        <w:rFonts w:ascii="Courier New" w:hAnsi="Courier New" w:hint="default"/>
      </w:rPr>
    </w:lvl>
    <w:lvl w:ilvl="5" w:tplc="8F16E15E">
      <w:start w:val="1"/>
      <w:numFmt w:val="bullet"/>
      <w:lvlText w:val=""/>
      <w:lvlJc w:val="left"/>
      <w:pPr>
        <w:ind w:left="4320" w:hanging="360"/>
      </w:pPr>
      <w:rPr>
        <w:rFonts w:ascii="Wingdings" w:hAnsi="Wingdings" w:hint="default"/>
      </w:rPr>
    </w:lvl>
    <w:lvl w:ilvl="6" w:tplc="7B3E8DF0">
      <w:start w:val="1"/>
      <w:numFmt w:val="bullet"/>
      <w:lvlText w:val=""/>
      <w:lvlJc w:val="left"/>
      <w:pPr>
        <w:ind w:left="5040" w:hanging="360"/>
      </w:pPr>
      <w:rPr>
        <w:rFonts w:ascii="Symbol" w:hAnsi="Symbol" w:hint="default"/>
      </w:rPr>
    </w:lvl>
    <w:lvl w:ilvl="7" w:tplc="A8EABA66">
      <w:start w:val="1"/>
      <w:numFmt w:val="bullet"/>
      <w:lvlText w:val="o"/>
      <w:lvlJc w:val="left"/>
      <w:pPr>
        <w:ind w:left="5760" w:hanging="360"/>
      </w:pPr>
      <w:rPr>
        <w:rFonts w:ascii="Courier New" w:hAnsi="Courier New" w:hint="default"/>
      </w:rPr>
    </w:lvl>
    <w:lvl w:ilvl="8" w:tplc="60A641A8">
      <w:start w:val="1"/>
      <w:numFmt w:val="bullet"/>
      <w:lvlText w:val=""/>
      <w:lvlJc w:val="left"/>
      <w:pPr>
        <w:ind w:left="6480" w:hanging="360"/>
      </w:pPr>
      <w:rPr>
        <w:rFonts w:ascii="Wingdings" w:hAnsi="Wingdings" w:hint="default"/>
      </w:rPr>
    </w:lvl>
  </w:abstractNum>
  <w:abstractNum w:abstractNumId="470" w15:restartNumberingAfterBreak="0">
    <w:nsid w:val="37A618EB"/>
    <w:multiLevelType w:val="hybridMultilevel"/>
    <w:tmpl w:val="4EDCD694"/>
    <w:lvl w:ilvl="0" w:tplc="C3DEB9B2">
      <w:start w:val="1"/>
      <w:numFmt w:val="decimal"/>
      <w:pStyle w:val="Chart2X"/>
      <w:lvlText w:val="Chart 2.%1:"/>
      <w:lvlJc w:val="left"/>
      <w:pPr>
        <w:ind w:left="720" w:hanging="360"/>
      </w:pPr>
      <w:rPr>
        <w:rFonts w:ascii="Arial" w:hAnsi="Arial"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1" w15:restartNumberingAfterBreak="0">
    <w:nsid w:val="37AB606B"/>
    <w:multiLevelType w:val="hybridMultilevel"/>
    <w:tmpl w:val="FFFFFFFF"/>
    <w:lvl w:ilvl="0" w:tplc="89A88286">
      <w:start w:val="1"/>
      <w:numFmt w:val="bullet"/>
      <w:lvlText w:val=""/>
      <w:lvlJc w:val="left"/>
      <w:pPr>
        <w:ind w:left="720" w:hanging="360"/>
      </w:pPr>
      <w:rPr>
        <w:rFonts w:ascii="Symbol" w:hAnsi="Symbol" w:hint="default"/>
      </w:rPr>
    </w:lvl>
    <w:lvl w:ilvl="1" w:tplc="B9CEBF3E">
      <w:start w:val="1"/>
      <w:numFmt w:val="bullet"/>
      <w:lvlText w:val="o"/>
      <w:lvlJc w:val="left"/>
      <w:pPr>
        <w:ind w:left="1440" w:hanging="360"/>
      </w:pPr>
      <w:rPr>
        <w:rFonts w:ascii="Courier New" w:hAnsi="Courier New" w:hint="default"/>
      </w:rPr>
    </w:lvl>
    <w:lvl w:ilvl="2" w:tplc="61BA7F46">
      <w:start w:val="1"/>
      <w:numFmt w:val="bullet"/>
      <w:lvlText w:val=""/>
      <w:lvlJc w:val="left"/>
      <w:pPr>
        <w:ind w:left="2160" w:hanging="360"/>
      </w:pPr>
      <w:rPr>
        <w:rFonts w:ascii="Wingdings" w:hAnsi="Wingdings" w:hint="default"/>
      </w:rPr>
    </w:lvl>
    <w:lvl w:ilvl="3" w:tplc="288CDA60">
      <w:start w:val="1"/>
      <w:numFmt w:val="bullet"/>
      <w:lvlText w:val=""/>
      <w:lvlJc w:val="left"/>
      <w:pPr>
        <w:ind w:left="2880" w:hanging="360"/>
      </w:pPr>
      <w:rPr>
        <w:rFonts w:ascii="Symbol" w:hAnsi="Symbol" w:hint="default"/>
      </w:rPr>
    </w:lvl>
    <w:lvl w:ilvl="4" w:tplc="0D221450">
      <w:start w:val="1"/>
      <w:numFmt w:val="bullet"/>
      <w:lvlText w:val="o"/>
      <w:lvlJc w:val="left"/>
      <w:pPr>
        <w:ind w:left="3600" w:hanging="360"/>
      </w:pPr>
      <w:rPr>
        <w:rFonts w:ascii="Courier New" w:hAnsi="Courier New" w:hint="default"/>
      </w:rPr>
    </w:lvl>
    <w:lvl w:ilvl="5" w:tplc="B8063A82">
      <w:start w:val="1"/>
      <w:numFmt w:val="bullet"/>
      <w:lvlText w:val=""/>
      <w:lvlJc w:val="left"/>
      <w:pPr>
        <w:ind w:left="4320" w:hanging="360"/>
      </w:pPr>
      <w:rPr>
        <w:rFonts w:ascii="Wingdings" w:hAnsi="Wingdings" w:hint="default"/>
      </w:rPr>
    </w:lvl>
    <w:lvl w:ilvl="6" w:tplc="1EFE7F24">
      <w:start w:val="1"/>
      <w:numFmt w:val="bullet"/>
      <w:lvlText w:val=""/>
      <w:lvlJc w:val="left"/>
      <w:pPr>
        <w:ind w:left="5040" w:hanging="360"/>
      </w:pPr>
      <w:rPr>
        <w:rFonts w:ascii="Symbol" w:hAnsi="Symbol" w:hint="default"/>
      </w:rPr>
    </w:lvl>
    <w:lvl w:ilvl="7" w:tplc="F9780D16">
      <w:start w:val="1"/>
      <w:numFmt w:val="bullet"/>
      <w:lvlText w:val="o"/>
      <w:lvlJc w:val="left"/>
      <w:pPr>
        <w:ind w:left="5760" w:hanging="360"/>
      </w:pPr>
      <w:rPr>
        <w:rFonts w:ascii="Courier New" w:hAnsi="Courier New" w:hint="default"/>
      </w:rPr>
    </w:lvl>
    <w:lvl w:ilvl="8" w:tplc="69960932">
      <w:start w:val="1"/>
      <w:numFmt w:val="bullet"/>
      <w:lvlText w:val=""/>
      <w:lvlJc w:val="left"/>
      <w:pPr>
        <w:ind w:left="6480" w:hanging="360"/>
      </w:pPr>
      <w:rPr>
        <w:rFonts w:ascii="Wingdings" w:hAnsi="Wingdings" w:hint="default"/>
      </w:rPr>
    </w:lvl>
  </w:abstractNum>
  <w:abstractNum w:abstractNumId="472" w15:restartNumberingAfterBreak="0">
    <w:nsid w:val="37B96AFF"/>
    <w:multiLevelType w:val="hybridMultilevel"/>
    <w:tmpl w:val="FFFFFFFF"/>
    <w:lvl w:ilvl="0" w:tplc="F558FBFA">
      <w:start w:val="1"/>
      <w:numFmt w:val="bullet"/>
      <w:lvlText w:val=""/>
      <w:lvlJc w:val="left"/>
      <w:pPr>
        <w:ind w:left="720" w:hanging="360"/>
      </w:pPr>
      <w:rPr>
        <w:rFonts w:ascii="Symbol" w:hAnsi="Symbol" w:hint="default"/>
      </w:rPr>
    </w:lvl>
    <w:lvl w:ilvl="1" w:tplc="41F6F170">
      <w:start w:val="1"/>
      <w:numFmt w:val="bullet"/>
      <w:lvlText w:val="o"/>
      <w:lvlJc w:val="left"/>
      <w:pPr>
        <w:ind w:left="1440" w:hanging="360"/>
      </w:pPr>
      <w:rPr>
        <w:rFonts w:ascii="Courier New" w:hAnsi="Courier New" w:hint="default"/>
      </w:rPr>
    </w:lvl>
    <w:lvl w:ilvl="2" w:tplc="F93C30F8">
      <w:start w:val="1"/>
      <w:numFmt w:val="bullet"/>
      <w:lvlText w:val=""/>
      <w:lvlJc w:val="left"/>
      <w:pPr>
        <w:ind w:left="2160" w:hanging="360"/>
      </w:pPr>
      <w:rPr>
        <w:rFonts w:ascii="Wingdings" w:hAnsi="Wingdings" w:hint="default"/>
      </w:rPr>
    </w:lvl>
    <w:lvl w:ilvl="3" w:tplc="06983CE2">
      <w:start w:val="1"/>
      <w:numFmt w:val="bullet"/>
      <w:lvlText w:val=""/>
      <w:lvlJc w:val="left"/>
      <w:pPr>
        <w:ind w:left="2880" w:hanging="360"/>
      </w:pPr>
      <w:rPr>
        <w:rFonts w:ascii="Symbol" w:hAnsi="Symbol" w:hint="default"/>
      </w:rPr>
    </w:lvl>
    <w:lvl w:ilvl="4" w:tplc="358A3AC4">
      <w:start w:val="1"/>
      <w:numFmt w:val="bullet"/>
      <w:lvlText w:val="o"/>
      <w:lvlJc w:val="left"/>
      <w:pPr>
        <w:ind w:left="3600" w:hanging="360"/>
      </w:pPr>
      <w:rPr>
        <w:rFonts w:ascii="Courier New" w:hAnsi="Courier New" w:hint="default"/>
      </w:rPr>
    </w:lvl>
    <w:lvl w:ilvl="5" w:tplc="EDFEB9DC">
      <w:start w:val="1"/>
      <w:numFmt w:val="bullet"/>
      <w:lvlText w:val=""/>
      <w:lvlJc w:val="left"/>
      <w:pPr>
        <w:ind w:left="4320" w:hanging="360"/>
      </w:pPr>
      <w:rPr>
        <w:rFonts w:ascii="Wingdings" w:hAnsi="Wingdings" w:hint="default"/>
      </w:rPr>
    </w:lvl>
    <w:lvl w:ilvl="6" w:tplc="CE2AC886">
      <w:start w:val="1"/>
      <w:numFmt w:val="bullet"/>
      <w:lvlText w:val=""/>
      <w:lvlJc w:val="left"/>
      <w:pPr>
        <w:ind w:left="5040" w:hanging="360"/>
      </w:pPr>
      <w:rPr>
        <w:rFonts w:ascii="Symbol" w:hAnsi="Symbol" w:hint="default"/>
      </w:rPr>
    </w:lvl>
    <w:lvl w:ilvl="7" w:tplc="40D4700C">
      <w:start w:val="1"/>
      <w:numFmt w:val="bullet"/>
      <w:lvlText w:val="o"/>
      <w:lvlJc w:val="left"/>
      <w:pPr>
        <w:ind w:left="5760" w:hanging="360"/>
      </w:pPr>
      <w:rPr>
        <w:rFonts w:ascii="Courier New" w:hAnsi="Courier New" w:hint="default"/>
      </w:rPr>
    </w:lvl>
    <w:lvl w:ilvl="8" w:tplc="EA600372">
      <w:start w:val="1"/>
      <w:numFmt w:val="bullet"/>
      <w:lvlText w:val=""/>
      <w:lvlJc w:val="left"/>
      <w:pPr>
        <w:ind w:left="6480" w:hanging="360"/>
      </w:pPr>
      <w:rPr>
        <w:rFonts w:ascii="Wingdings" w:hAnsi="Wingdings" w:hint="default"/>
      </w:rPr>
    </w:lvl>
  </w:abstractNum>
  <w:abstractNum w:abstractNumId="473" w15:restartNumberingAfterBreak="0">
    <w:nsid w:val="37B97FCD"/>
    <w:multiLevelType w:val="hybridMultilevel"/>
    <w:tmpl w:val="FFFFFFFF"/>
    <w:lvl w:ilvl="0" w:tplc="5B6C9F60">
      <w:start w:val="1"/>
      <w:numFmt w:val="bullet"/>
      <w:lvlText w:val=""/>
      <w:lvlJc w:val="left"/>
      <w:pPr>
        <w:ind w:left="720" w:hanging="360"/>
      </w:pPr>
      <w:rPr>
        <w:rFonts w:ascii="Symbol" w:hAnsi="Symbol" w:hint="default"/>
      </w:rPr>
    </w:lvl>
    <w:lvl w:ilvl="1" w:tplc="BE681630">
      <w:start w:val="1"/>
      <w:numFmt w:val="bullet"/>
      <w:lvlText w:val="o"/>
      <w:lvlJc w:val="left"/>
      <w:pPr>
        <w:ind w:left="1440" w:hanging="360"/>
      </w:pPr>
      <w:rPr>
        <w:rFonts w:ascii="Courier New" w:hAnsi="Courier New" w:hint="default"/>
      </w:rPr>
    </w:lvl>
    <w:lvl w:ilvl="2" w:tplc="A9861F82">
      <w:start w:val="1"/>
      <w:numFmt w:val="bullet"/>
      <w:lvlText w:val=""/>
      <w:lvlJc w:val="left"/>
      <w:pPr>
        <w:ind w:left="2160" w:hanging="360"/>
      </w:pPr>
      <w:rPr>
        <w:rFonts w:ascii="Wingdings" w:hAnsi="Wingdings" w:hint="default"/>
      </w:rPr>
    </w:lvl>
    <w:lvl w:ilvl="3" w:tplc="368C2846">
      <w:start w:val="1"/>
      <w:numFmt w:val="bullet"/>
      <w:lvlText w:val=""/>
      <w:lvlJc w:val="left"/>
      <w:pPr>
        <w:ind w:left="2880" w:hanging="360"/>
      </w:pPr>
      <w:rPr>
        <w:rFonts w:ascii="Symbol" w:hAnsi="Symbol" w:hint="default"/>
      </w:rPr>
    </w:lvl>
    <w:lvl w:ilvl="4" w:tplc="4A4A780A">
      <w:start w:val="1"/>
      <w:numFmt w:val="bullet"/>
      <w:lvlText w:val="o"/>
      <w:lvlJc w:val="left"/>
      <w:pPr>
        <w:ind w:left="3600" w:hanging="360"/>
      </w:pPr>
      <w:rPr>
        <w:rFonts w:ascii="Courier New" w:hAnsi="Courier New" w:hint="default"/>
      </w:rPr>
    </w:lvl>
    <w:lvl w:ilvl="5" w:tplc="BC244E82">
      <w:start w:val="1"/>
      <w:numFmt w:val="bullet"/>
      <w:lvlText w:val=""/>
      <w:lvlJc w:val="left"/>
      <w:pPr>
        <w:ind w:left="4320" w:hanging="360"/>
      </w:pPr>
      <w:rPr>
        <w:rFonts w:ascii="Wingdings" w:hAnsi="Wingdings" w:hint="default"/>
      </w:rPr>
    </w:lvl>
    <w:lvl w:ilvl="6" w:tplc="5F5CEB80">
      <w:start w:val="1"/>
      <w:numFmt w:val="bullet"/>
      <w:lvlText w:val=""/>
      <w:lvlJc w:val="left"/>
      <w:pPr>
        <w:ind w:left="5040" w:hanging="360"/>
      </w:pPr>
      <w:rPr>
        <w:rFonts w:ascii="Symbol" w:hAnsi="Symbol" w:hint="default"/>
      </w:rPr>
    </w:lvl>
    <w:lvl w:ilvl="7" w:tplc="18D64C48">
      <w:start w:val="1"/>
      <w:numFmt w:val="bullet"/>
      <w:lvlText w:val="o"/>
      <w:lvlJc w:val="left"/>
      <w:pPr>
        <w:ind w:left="5760" w:hanging="360"/>
      </w:pPr>
      <w:rPr>
        <w:rFonts w:ascii="Courier New" w:hAnsi="Courier New" w:hint="default"/>
      </w:rPr>
    </w:lvl>
    <w:lvl w:ilvl="8" w:tplc="BBB6A610">
      <w:start w:val="1"/>
      <w:numFmt w:val="bullet"/>
      <w:lvlText w:val=""/>
      <w:lvlJc w:val="left"/>
      <w:pPr>
        <w:ind w:left="6480" w:hanging="360"/>
      </w:pPr>
      <w:rPr>
        <w:rFonts w:ascii="Wingdings" w:hAnsi="Wingdings" w:hint="default"/>
      </w:rPr>
    </w:lvl>
  </w:abstractNum>
  <w:abstractNum w:abstractNumId="474" w15:restartNumberingAfterBreak="0">
    <w:nsid w:val="37CF4E8E"/>
    <w:multiLevelType w:val="hybridMultilevel"/>
    <w:tmpl w:val="FFFFFFFF"/>
    <w:lvl w:ilvl="0" w:tplc="B3C07772">
      <w:start w:val="1"/>
      <w:numFmt w:val="bullet"/>
      <w:lvlText w:val=""/>
      <w:lvlJc w:val="left"/>
      <w:pPr>
        <w:ind w:left="720" w:hanging="360"/>
      </w:pPr>
      <w:rPr>
        <w:rFonts w:ascii="Symbol" w:hAnsi="Symbol" w:hint="default"/>
      </w:rPr>
    </w:lvl>
    <w:lvl w:ilvl="1" w:tplc="E616633C">
      <w:start w:val="1"/>
      <w:numFmt w:val="bullet"/>
      <w:lvlText w:val="o"/>
      <w:lvlJc w:val="left"/>
      <w:pPr>
        <w:ind w:left="1440" w:hanging="360"/>
      </w:pPr>
      <w:rPr>
        <w:rFonts w:ascii="Courier New" w:hAnsi="Courier New" w:hint="default"/>
      </w:rPr>
    </w:lvl>
    <w:lvl w:ilvl="2" w:tplc="827E898C">
      <w:start w:val="1"/>
      <w:numFmt w:val="bullet"/>
      <w:lvlText w:val=""/>
      <w:lvlJc w:val="left"/>
      <w:pPr>
        <w:ind w:left="2160" w:hanging="360"/>
      </w:pPr>
      <w:rPr>
        <w:rFonts w:ascii="Wingdings" w:hAnsi="Wingdings" w:hint="default"/>
      </w:rPr>
    </w:lvl>
    <w:lvl w:ilvl="3" w:tplc="691A9CFC">
      <w:start w:val="1"/>
      <w:numFmt w:val="bullet"/>
      <w:lvlText w:val=""/>
      <w:lvlJc w:val="left"/>
      <w:pPr>
        <w:ind w:left="2880" w:hanging="360"/>
      </w:pPr>
      <w:rPr>
        <w:rFonts w:ascii="Symbol" w:hAnsi="Symbol" w:hint="default"/>
      </w:rPr>
    </w:lvl>
    <w:lvl w:ilvl="4" w:tplc="1DAA50C0">
      <w:start w:val="1"/>
      <w:numFmt w:val="bullet"/>
      <w:lvlText w:val="o"/>
      <w:lvlJc w:val="left"/>
      <w:pPr>
        <w:ind w:left="3600" w:hanging="360"/>
      </w:pPr>
      <w:rPr>
        <w:rFonts w:ascii="Courier New" w:hAnsi="Courier New" w:hint="default"/>
      </w:rPr>
    </w:lvl>
    <w:lvl w:ilvl="5" w:tplc="4BEE7BD2">
      <w:start w:val="1"/>
      <w:numFmt w:val="bullet"/>
      <w:lvlText w:val=""/>
      <w:lvlJc w:val="left"/>
      <w:pPr>
        <w:ind w:left="4320" w:hanging="360"/>
      </w:pPr>
      <w:rPr>
        <w:rFonts w:ascii="Wingdings" w:hAnsi="Wingdings" w:hint="default"/>
      </w:rPr>
    </w:lvl>
    <w:lvl w:ilvl="6" w:tplc="B770D492">
      <w:start w:val="1"/>
      <w:numFmt w:val="bullet"/>
      <w:lvlText w:val=""/>
      <w:lvlJc w:val="left"/>
      <w:pPr>
        <w:ind w:left="5040" w:hanging="360"/>
      </w:pPr>
      <w:rPr>
        <w:rFonts w:ascii="Symbol" w:hAnsi="Symbol" w:hint="default"/>
      </w:rPr>
    </w:lvl>
    <w:lvl w:ilvl="7" w:tplc="A148D5D6">
      <w:start w:val="1"/>
      <w:numFmt w:val="bullet"/>
      <w:lvlText w:val="o"/>
      <w:lvlJc w:val="left"/>
      <w:pPr>
        <w:ind w:left="5760" w:hanging="360"/>
      </w:pPr>
      <w:rPr>
        <w:rFonts w:ascii="Courier New" w:hAnsi="Courier New" w:hint="default"/>
      </w:rPr>
    </w:lvl>
    <w:lvl w:ilvl="8" w:tplc="F7E6F874">
      <w:start w:val="1"/>
      <w:numFmt w:val="bullet"/>
      <w:lvlText w:val=""/>
      <w:lvlJc w:val="left"/>
      <w:pPr>
        <w:ind w:left="6480" w:hanging="360"/>
      </w:pPr>
      <w:rPr>
        <w:rFonts w:ascii="Wingdings" w:hAnsi="Wingdings" w:hint="default"/>
      </w:rPr>
    </w:lvl>
  </w:abstractNum>
  <w:abstractNum w:abstractNumId="475" w15:restartNumberingAfterBreak="0">
    <w:nsid w:val="37E92ADD"/>
    <w:multiLevelType w:val="hybridMultilevel"/>
    <w:tmpl w:val="FFFFFFFF"/>
    <w:lvl w:ilvl="0" w:tplc="35A8D9F2">
      <w:start w:val="1"/>
      <w:numFmt w:val="bullet"/>
      <w:lvlText w:val=""/>
      <w:lvlJc w:val="left"/>
      <w:pPr>
        <w:ind w:left="720" w:hanging="360"/>
      </w:pPr>
      <w:rPr>
        <w:rFonts w:ascii="Symbol" w:hAnsi="Symbol" w:hint="default"/>
      </w:rPr>
    </w:lvl>
    <w:lvl w:ilvl="1" w:tplc="A962AE5E">
      <w:start w:val="1"/>
      <w:numFmt w:val="bullet"/>
      <w:lvlText w:val="o"/>
      <w:lvlJc w:val="left"/>
      <w:pPr>
        <w:ind w:left="1440" w:hanging="360"/>
      </w:pPr>
      <w:rPr>
        <w:rFonts w:ascii="Courier New" w:hAnsi="Courier New" w:hint="default"/>
      </w:rPr>
    </w:lvl>
    <w:lvl w:ilvl="2" w:tplc="E4B0F9F6">
      <w:start w:val="1"/>
      <w:numFmt w:val="bullet"/>
      <w:lvlText w:val=""/>
      <w:lvlJc w:val="left"/>
      <w:pPr>
        <w:ind w:left="2160" w:hanging="360"/>
      </w:pPr>
      <w:rPr>
        <w:rFonts w:ascii="Wingdings" w:hAnsi="Wingdings" w:hint="default"/>
      </w:rPr>
    </w:lvl>
    <w:lvl w:ilvl="3" w:tplc="F8685B80">
      <w:start w:val="1"/>
      <w:numFmt w:val="bullet"/>
      <w:lvlText w:val=""/>
      <w:lvlJc w:val="left"/>
      <w:pPr>
        <w:ind w:left="2880" w:hanging="360"/>
      </w:pPr>
      <w:rPr>
        <w:rFonts w:ascii="Symbol" w:hAnsi="Symbol" w:hint="default"/>
      </w:rPr>
    </w:lvl>
    <w:lvl w:ilvl="4" w:tplc="C8DA0E18">
      <w:start w:val="1"/>
      <w:numFmt w:val="bullet"/>
      <w:lvlText w:val="o"/>
      <w:lvlJc w:val="left"/>
      <w:pPr>
        <w:ind w:left="3600" w:hanging="360"/>
      </w:pPr>
      <w:rPr>
        <w:rFonts w:ascii="Courier New" w:hAnsi="Courier New" w:hint="default"/>
      </w:rPr>
    </w:lvl>
    <w:lvl w:ilvl="5" w:tplc="2350193E">
      <w:start w:val="1"/>
      <w:numFmt w:val="bullet"/>
      <w:lvlText w:val=""/>
      <w:lvlJc w:val="left"/>
      <w:pPr>
        <w:ind w:left="4320" w:hanging="360"/>
      </w:pPr>
      <w:rPr>
        <w:rFonts w:ascii="Wingdings" w:hAnsi="Wingdings" w:hint="default"/>
      </w:rPr>
    </w:lvl>
    <w:lvl w:ilvl="6" w:tplc="ADF62D1C">
      <w:start w:val="1"/>
      <w:numFmt w:val="bullet"/>
      <w:lvlText w:val=""/>
      <w:lvlJc w:val="left"/>
      <w:pPr>
        <w:ind w:left="5040" w:hanging="360"/>
      </w:pPr>
      <w:rPr>
        <w:rFonts w:ascii="Symbol" w:hAnsi="Symbol" w:hint="default"/>
      </w:rPr>
    </w:lvl>
    <w:lvl w:ilvl="7" w:tplc="E2823346">
      <w:start w:val="1"/>
      <w:numFmt w:val="bullet"/>
      <w:lvlText w:val="o"/>
      <w:lvlJc w:val="left"/>
      <w:pPr>
        <w:ind w:left="5760" w:hanging="360"/>
      </w:pPr>
      <w:rPr>
        <w:rFonts w:ascii="Courier New" w:hAnsi="Courier New" w:hint="default"/>
      </w:rPr>
    </w:lvl>
    <w:lvl w:ilvl="8" w:tplc="587CF89A">
      <w:start w:val="1"/>
      <w:numFmt w:val="bullet"/>
      <w:lvlText w:val=""/>
      <w:lvlJc w:val="left"/>
      <w:pPr>
        <w:ind w:left="6480" w:hanging="360"/>
      </w:pPr>
      <w:rPr>
        <w:rFonts w:ascii="Wingdings" w:hAnsi="Wingdings" w:hint="default"/>
      </w:rPr>
    </w:lvl>
  </w:abstractNum>
  <w:abstractNum w:abstractNumId="476" w15:restartNumberingAfterBreak="0">
    <w:nsid w:val="38640B40"/>
    <w:multiLevelType w:val="hybridMultilevel"/>
    <w:tmpl w:val="FFFFFFFF"/>
    <w:lvl w:ilvl="0" w:tplc="82E4EA50">
      <w:start w:val="1"/>
      <w:numFmt w:val="bullet"/>
      <w:lvlText w:val=""/>
      <w:lvlJc w:val="left"/>
      <w:pPr>
        <w:ind w:left="720" w:hanging="360"/>
      </w:pPr>
      <w:rPr>
        <w:rFonts w:ascii="Symbol" w:hAnsi="Symbol" w:hint="default"/>
      </w:rPr>
    </w:lvl>
    <w:lvl w:ilvl="1" w:tplc="AB2E861C">
      <w:start w:val="1"/>
      <w:numFmt w:val="bullet"/>
      <w:lvlText w:val="o"/>
      <w:lvlJc w:val="left"/>
      <w:pPr>
        <w:ind w:left="1440" w:hanging="360"/>
      </w:pPr>
      <w:rPr>
        <w:rFonts w:ascii="Courier New" w:hAnsi="Courier New" w:hint="default"/>
      </w:rPr>
    </w:lvl>
    <w:lvl w:ilvl="2" w:tplc="63DED540">
      <w:start w:val="1"/>
      <w:numFmt w:val="bullet"/>
      <w:lvlText w:val=""/>
      <w:lvlJc w:val="left"/>
      <w:pPr>
        <w:ind w:left="2160" w:hanging="360"/>
      </w:pPr>
      <w:rPr>
        <w:rFonts w:ascii="Wingdings" w:hAnsi="Wingdings" w:hint="default"/>
      </w:rPr>
    </w:lvl>
    <w:lvl w:ilvl="3" w:tplc="7478A31C">
      <w:start w:val="1"/>
      <w:numFmt w:val="bullet"/>
      <w:lvlText w:val=""/>
      <w:lvlJc w:val="left"/>
      <w:pPr>
        <w:ind w:left="2880" w:hanging="360"/>
      </w:pPr>
      <w:rPr>
        <w:rFonts w:ascii="Symbol" w:hAnsi="Symbol" w:hint="default"/>
      </w:rPr>
    </w:lvl>
    <w:lvl w:ilvl="4" w:tplc="E74259EA">
      <w:start w:val="1"/>
      <w:numFmt w:val="bullet"/>
      <w:lvlText w:val="o"/>
      <w:lvlJc w:val="left"/>
      <w:pPr>
        <w:ind w:left="3600" w:hanging="360"/>
      </w:pPr>
      <w:rPr>
        <w:rFonts w:ascii="Courier New" w:hAnsi="Courier New" w:hint="default"/>
      </w:rPr>
    </w:lvl>
    <w:lvl w:ilvl="5" w:tplc="E97A732C">
      <w:start w:val="1"/>
      <w:numFmt w:val="bullet"/>
      <w:lvlText w:val=""/>
      <w:lvlJc w:val="left"/>
      <w:pPr>
        <w:ind w:left="4320" w:hanging="360"/>
      </w:pPr>
      <w:rPr>
        <w:rFonts w:ascii="Wingdings" w:hAnsi="Wingdings" w:hint="default"/>
      </w:rPr>
    </w:lvl>
    <w:lvl w:ilvl="6" w:tplc="BE4ACDC8">
      <w:start w:val="1"/>
      <w:numFmt w:val="bullet"/>
      <w:lvlText w:val=""/>
      <w:lvlJc w:val="left"/>
      <w:pPr>
        <w:ind w:left="5040" w:hanging="360"/>
      </w:pPr>
      <w:rPr>
        <w:rFonts w:ascii="Symbol" w:hAnsi="Symbol" w:hint="default"/>
      </w:rPr>
    </w:lvl>
    <w:lvl w:ilvl="7" w:tplc="F0B86482">
      <w:start w:val="1"/>
      <w:numFmt w:val="bullet"/>
      <w:lvlText w:val="o"/>
      <w:lvlJc w:val="left"/>
      <w:pPr>
        <w:ind w:left="5760" w:hanging="360"/>
      </w:pPr>
      <w:rPr>
        <w:rFonts w:ascii="Courier New" w:hAnsi="Courier New" w:hint="default"/>
      </w:rPr>
    </w:lvl>
    <w:lvl w:ilvl="8" w:tplc="484AC002">
      <w:start w:val="1"/>
      <w:numFmt w:val="bullet"/>
      <w:lvlText w:val=""/>
      <w:lvlJc w:val="left"/>
      <w:pPr>
        <w:ind w:left="6480" w:hanging="360"/>
      </w:pPr>
      <w:rPr>
        <w:rFonts w:ascii="Wingdings" w:hAnsi="Wingdings" w:hint="default"/>
      </w:rPr>
    </w:lvl>
  </w:abstractNum>
  <w:abstractNum w:abstractNumId="477" w15:restartNumberingAfterBreak="0">
    <w:nsid w:val="386E1A7E"/>
    <w:multiLevelType w:val="hybridMultilevel"/>
    <w:tmpl w:val="FFFFFFFF"/>
    <w:lvl w:ilvl="0" w:tplc="353A7BB2">
      <w:start w:val="1"/>
      <w:numFmt w:val="bullet"/>
      <w:lvlText w:val=""/>
      <w:lvlJc w:val="left"/>
      <w:pPr>
        <w:ind w:left="720" w:hanging="360"/>
      </w:pPr>
      <w:rPr>
        <w:rFonts w:ascii="Symbol" w:hAnsi="Symbol" w:hint="default"/>
      </w:rPr>
    </w:lvl>
    <w:lvl w:ilvl="1" w:tplc="011CFE34">
      <w:start w:val="1"/>
      <w:numFmt w:val="bullet"/>
      <w:lvlText w:val="o"/>
      <w:lvlJc w:val="left"/>
      <w:pPr>
        <w:ind w:left="1440" w:hanging="360"/>
      </w:pPr>
      <w:rPr>
        <w:rFonts w:ascii="Courier New" w:hAnsi="Courier New" w:hint="default"/>
      </w:rPr>
    </w:lvl>
    <w:lvl w:ilvl="2" w:tplc="AC664828">
      <w:start w:val="1"/>
      <w:numFmt w:val="bullet"/>
      <w:lvlText w:val=""/>
      <w:lvlJc w:val="left"/>
      <w:pPr>
        <w:ind w:left="2160" w:hanging="360"/>
      </w:pPr>
      <w:rPr>
        <w:rFonts w:ascii="Wingdings" w:hAnsi="Wingdings" w:hint="default"/>
      </w:rPr>
    </w:lvl>
    <w:lvl w:ilvl="3" w:tplc="B3703F58">
      <w:start w:val="1"/>
      <w:numFmt w:val="bullet"/>
      <w:lvlText w:val=""/>
      <w:lvlJc w:val="left"/>
      <w:pPr>
        <w:ind w:left="2880" w:hanging="360"/>
      </w:pPr>
      <w:rPr>
        <w:rFonts w:ascii="Symbol" w:hAnsi="Symbol" w:hint="default"/>
      </w:rPr>
    </w:lvl>
    <w:lvl w:ilvl="4" w:tplc="8ED03BAA">
      <w:start w:val="1"/>
      <w:numFmt w:val="bullet"/>
      <w:lvlText w:val="o"/>
      <w:lvlJc w:val="left"/>
      <w:pPr>
        <w:ind w:left="3600" w:hanging="360"/>
      </w:pPr>
      <w:rPr>
        <w:rFonts w:ascii="Courier New" w:hAnsi="Courier New" w:hint="default"/>
      </w:rPr>
    </w:lvl>
    <w:lvl w:ilvl="5" w:tplc="6B6A3716">
      <w:start w:val="1"/>
      <w:numFmt w:val="bullet"/>
      <w:lvlText w:val=""/>
      <w:lvlJc w:val="left"/>
      <w:pPr>
        <w:ind w:left="4320" w:hanging="360"/>
      </w:pPr>
      <w:rPr>
        <w:rFonts w:ascii="Wingdings" w:hAnsi="Wingdings" w:hint="default"/>
      </w:rPr>
    </w:lvl>
    <w:lvl w:ilvl="6" w:tplc="B91034C8">
      <w:start w:val="1"/>
      <w:numFmt w:val="bullet"/>
      <w:lvlText w:val=""/>
      <w:lvlJc w:val="left"/>
      <w:pPr>
        <w:ind w:left="5040" w:hanging="360"/>
      </w:pPr>
      <w:rPr>
        <w:rFonts w:ascii="Symbol" w:hAnsi="Symbol" w:hint="default"/>
      </w:rPr>
    </w:lvl>
    <w:lvl w:ilvl="7" w:tplc="5F909920">
      <w:start w:val="1"/>
      <w:numFmt w:val="bullet"/>
      <w:lvlText w:val="o"/>
      <w:lvlJc w:val="left"/>
      <w:pPr>
        <w:ind w:left="5760" w:hanging="360"/>
      </w:pPr>
      <w:rPr>
        <w:rFonts w:ascii="Courier New" w:hAnsi="Courier New" w:hint="default"/>
      </w:rPr>
    </w:lvl>
    <w:lvl w:ilvl="8" w:tplc="D228C414">
      <w:start w:val="1"/>
      <w:numFmt w:val="bullet"/>
      <w:lvlText w:val=""/>
      <w:lvlJc w:val="left"/>
      <w:pPr>
        <w:ind w:left="6480" w:hanging="360"/>
      </w:pPr>
      <w:rPr>
        <w:rFonts w:ascii="Wingdings" w:hAnsi="Wingdings" w:hint="default"/>
      </w:rPr>
    </w:lvl>
  </w:abstractNum>
  <w:abstractNum w:abstractNumId="478" w15:restartNumberingAfterBreak="0">
    <w:nsid w:val="386F390E"/>
    <w:multiLevelType w:val="hybridMultilevel"/>
    <w:tmpl w:val="FFFFFFFF"/>
    <w:lvl w:ilvl="0" w:tplc="01906EF8">
      <w:start w:val="1"/>
      <w:numFmt w:val="bullet"/>
      <w:lvlText w:val=""/>
      <w:lvlJc w:val="left"/>
      <w:pPr>
        <w:ind w:left="720" w:hanging="360"/>
      </w:pPr>
      <w:rPr>
        <w:rFonts w:ascii="Symbol" w:hAnsi="Symbol" w:hint="default"/>
      </w:rPr>
    </w:lvl>
    <w:lvl w:ilvl="1" w:tplc="BA3060E6">
      <w:start w:val="1"/>
      <w:numFmt w:val="bullet"/>
      <w:lvlText w:val="o"/>
      <w:lvlJc w:val="left"/>
      <w:pPr>
        <w:ind w:left="1440" w:hanging="360"/>
      </w:pPr>
      <w:rPr>
        <w:rFonts w:ascii="Courier New" w:hAnsi="Courier New" w:hint="default"/>
      </w:rPr>
    </w:lvl>
    <w:lvl w:ilvl="2" w:tplc="CC707D2C">
      <w:start w:val="1"/>
      <w:numFmt w:val="bullet"/>
      <w:lvlText w:val=""/>
      <w:lvlJc w:val="left"/>
      <w:pPr>
        <w:ind w:left="2160" w:hanging="360"/>
      </w:pPr>
      <w:rPr>
        <w:rFonts w:ascii="Wingdings" w:hAnsi="Wingdings" w:hint="default"/>
      </w:rPr>
    </w:lvl>
    <w:lvl w:ilvl="3" w:tplc="7E24C552">
      <w:start w:val="1"/>
      <w:numFmt w:val="bullet"/>
      <w:lvlText w:val=""/>
      <w:lvlJc w:val="left"/>
      <w:pPr>
        <w:ind w:left="2880" w:hanging="360"/>
      </w:pPr>
      <w:rPr>
        <w:rFonts w:ascii="Symbol" w:hAnsi="Symbol" w:hint="default"/>
      </w:rPr>
    </w:lvl>
    <w:lvl w:ilvl="4" w:tplc="4EDA7D2E">
      <w:start w:val="1"/>
      <w:numFmt w:val="bullet"/>
      <w:lvlText w:val="o"/>
      <w:lvlJc w:val="left"/>
      <w:pPr>
        <w:ind w:left="3600" w:hanging="360"/>
      </w:pPr>
      <w:rPr>
        <w:rFonts w:ascii="Courier New" w:hAnsi="Courier New" w:hint="default"/>
      </w:rPr>
    </w:lvl>
    <w:lvl w:ilvl="5" w:tplc="E74CFF32">
      <w:start w:val="1"/>
      <w:numFmt w:val="bullet"/>
      <w:lvlText w:val=""/>
      <w:lvlJc w:val="left"/>
      <w:pPr>
        <w:ind w:left="4320" w:hanging="360"/>
      </w:pPr>
      <w:rPr>
        <w:rFonts w:ascii="Wingdings" w:hAnsi="Wingdings" w:hint="default"/>
      </w:rPr>
    </w:lvl>
    <w:lvl w:ilvl="6" w:tplc="E9A4C81C">
      <w:start w:val="1"/>
      <w:numFmt w:val="bullet"/>
      <w:lvlText w:val=""/>
      <w:lvlJc w:val="left"/>
      <w:pPr>
        <w:ind w:left="5040" w:hanging="360"/>
      </w:pPr>
      <w:rPr>
        <w:rFonts w:ascii="Symbol" w:hAnsi="Symbol" w:hint="default"/>
      </w:rPr>
    </w:lvl>
    <w:lvl w:ilvl="7" w:tplc="51B86988">
      <w:start w:val="1"/>
      <w:numFmt w:val="bullet"/>
      <w:lvlText w:val="o"/>
      <w:lvlJc w:val="left"/>
      <w:pPr>
        <w:ind w:left="5760" w:hanging="360"/>
      </w:pPr>
      <w:rPr>
        <w:rFonts w:ascii="Courier New" w:hAnsi="Courier New" w:hint="default"/>
      </w:rPr>
    </w:lvl>
    <w:lvl w:ilvl="8" w:tplc="1F707C7E">
      <w:start w:val="1"/>
      <w:numFmt w:val="bullet"/>
      <w:lvlText w:val=""/>
      <w:lvlJc w:val="left"/>
      <w:pPr>
        <w:ind w:left="6480" w:hanging="360"/>
      </w:pPr>
      <w:rPr>
        <w:rFonts w:ascii="Wingdings" w:hAnsi="Wingdings" w:hint="default"/>
      </w:rPr>
    </w:lvl>
  </w:abstractNum>
  <w:abstractNum w:abstractNumId="479" w15:restartNumberingAfterBreak="0">
    <w:nsid w:val="388B79E4"/>
    <w:multiLevelType w:val="hybridMultilevel"/>
    <w:tmpl w:val="FFFFFFFF"/>
    <w:lvl w:ilvl="0" w:tplc="DCA2C2C8">
      <w:start w:val="1"/>
      <w:numFmt w:val="bullet"/>
      <w:lvlText w:val=""/>
      <w:lvlJc w:val="left"/>
      <w:pPr>
        <w:ind w:left="720" w:hanging="360"/>
      </w:pPr>
      <w:rPr>
        <w:rFonts w:ascii="Symbol" w:hAnsi="Symbol" w:hint="default"/>
      </w:rPr>
    </w:lvl>
    <w:lvl w:ilvl="1" w:tplc="E6FE583E">
      <w:start w:val="1"/>
      <w:numFmt w:val="bullet"/>
      <w:lvlText w:val="o"/>
      <w:lvlJc w:val="left"/>
      <w:pPr>
        <w:ind w:left="1440" w:hanging="360"/>
      </w:pPr>
      <w:rPr>
        <w:rFonts w:ascii="Courier New" w:hAnsi="Courier New" w:hint="default"/>
      </w:rPr>
    </w:lvl>
    <w:lvl w:ilvl="2" w:tplc="BB30AFFE">
      <w:start w:val="1"/>
      <w:numFmt w:val="bullet"/>
      <w:lvlText w:val=""/>
      <w:lvlJc w:val="left"/>
      <w:pPr>
        <w:ind w:left="2160" w:hanging="360"/>
      </w:pPr>
      <w:rPr>
        <w:rFonts w:ascii="Wingdings" w:hAnsi="Wingdings" w:hint="default"/>
      </w:rPr>
    </w:lvl>
    <w:lvl w:ilvl="3" w:tplc="2F541216">
      <w:start w:val="1"/>
      <w:numFmt w:val="bullet"/>
      <w:lvlText w:val=""/>
      <w:lvlJc w:val="left"/>
      <w:pPr>
        <w:ind w:left="2880" w:hanging="360"/>
      </w:pPr>
      <w:rPr>
        <w:rFonts w:ascii="Symbol" w:hAnsi="Symbol" w:hint="default"/>
      </w:rPr>
    </w:lvl>
    <w:lvl w:ilvl="4" w:tplc="4B8A53A0">
      <w:start w:val="1"/>
      <w:numFmt w:val="bullet"/>
      <w:lvlText w:val="o"/>
      <w:lvlJc w:val="left"/>
      <w:pPr>
        <w:ind w:left="3600" w:hanging="360"/>
      </w:pPr>
      <w:rPr>
        <w:rFonts w:ascii="Courier New" w:hAnsi="Courier New" w:hint="default"/>
      </w:rPr>
    </w:lvl>
    <w:lvl w:ilvl="5" w:tplc="B4883AB6">
      <w:start w:val="1"/>
      <w:numFmt w:val="bullet"/>
      <w:lvlText w:val=""/>
      <w:lvlJc w:val="left"/>
      <w:pPr>
        <w:ind w:left="4320" w:hanging="360"/>
      </w:pPr>
      <w:rPr>
        <w:rFonts w:ascii="Wingdings" w:hAnsi="Wingdings" w:hint="default"/>
      </w:rPr>
    </w:lvl>
    <w:lvl w:ilvl="6" w:tplc="D1A436B8">
      <w:start w:val="1"/>
      <w:numFmt w:val="bullet"/>
      <w:lvlText w:val=""/>
      <w:lvlJc w:val="left"/>
      <w:pPr>
        <w:ind w:left="5040" w:hanging="360"/>
      </w:pPr>
      <w:rPr>
        <w:rFonts w:ascii="Symbol" w:hAnsi="Symbol" w:hint="default"/>
      </w:rPr>
    </w:lvl>
    <w:lvl w:ilvl="7" w:tplc="851630E2">
      <w:start w:val="1"/>
      <w:numFmt w:val="bullet"/>
      <w:lvlText w:val="o"/>
      <w:lvlJc w:val="left"/>
      <w:pPr>
        <w:ind w:left="5760" w:hanging="360"/>
      </w:pPr>
      <w:rPr>
        <w:rFonts w:ascii="Courier New" w:hAnsi="Courier New" w:hint="default"/>
      </w:rPr>
    </w:lvl>
    <w:lvl w:ilvl="8" w:tplc="A00EAB98">
      <w:start w:val="1"/>
      <w:numFmt w:val="bullet"/>
      <w:lvlText w:val=""/>
      <w:lvlJc w:val="left"/>
      <w:pPr>
        <w:ind w:left="6480" w:hanging="360"/>
      </w:pPr>
      <w:rPr>
        <w:rFonts w:ascii="Wingdings" w:hAnsi="Wingdings" w:hint="default"/>
      </w:rPr>
    </w:lvl>
  </w:abstractNum>
  <w:abstractNum w:abstractNumId="480" w15:restartNumberingAfterBreak="0">
    <w:nsid w:val="388F7F86"/>
    <w:multiLevelType w:val="hybridMultilevel"/>
    <w:tmpl w:val="FFFFFFFF"/>
    <w:lvl w:ilvl="0" w:tplc="038080F8">
      <w:start w:val="1"/>
      <w:numFmt w:val="bullet"/>
      <w:lvlText w:val=""/>
      <w:lvlJc w:val="left"/>
      <w:pPr>
        <w:ind w:left="720" w:hanging="360"/>
      </w:pPr>
      <w:rPr>
        <w:rFonts w:ascii="Symbol" w:hAnsi="Symbol" w:hint="default"/>
      </w:rPr>
    </w:lvl>
    <w:lvl w:ilvl="1" w:tplc="1E7E209A">
      <w:start w:val="1"/>
      <w:numFmt w:val="bullet"/>
      <w:lvlText w:val="o"/>
      <w:lvlJc w:val="left"/>
      <w:pPr>
        <w:ind w:left="1440" w:hanging="360"/>
      </w:pPr>
      <w:rPr>
        <w:rFonts w:ascii="Courier New" w:hAnsi="Courier New" w:hint="default"/>
      </w:rPr>
    </w:lvl>
    <w:lvl w:ilvl="2" w:tplc="0D5490BC">
      <w:start w:val="1"/>
      <w:numFmt w:val="bullet"/>
      <w:lvlText w:val=""/>
      <w:lvlJc w:val="left"/>
      <w:pPr>
        <w:ind w:left="2160" w:hanging="360"/>
      </w:pPr>
      <w:rPr>
        <w:rFonts w:ascii="Wingdings" w:hAnsi="Wingdings" w:hint="default"/>
      </w:rPr>
    </w:lvl>
    <w:lvl w:ilvl="3" w:tplc="13AABA06">
      <w:start w:val="1"/>
      <w:numFmt w:val="bullet"/>
      <w:lvlText w:val=""/>
      <w:lvlJc w:val="left"/>
      <w:pPr>
        <w:ind w:left="2880" w:hanging="360"/>
      </w:pPr>
      <w:rPr>
        <w:rFonts w:ascii="Symbol" w:hAnsi="Symbol" w:hint="default"/>
      </w:rPr>
    </w:lvl>
    <w:lvl w:ilvl="4" w:tplc="1BFE2D88">
      <w:start w:val="1"/>
      <w:numFmt w:val="bullet"/>
      <w:lvlText w:val="o"/>
      <w:lvlJc w:val="left"/>
      <w:pPr>
        <w:ind w:left="3600" w:hanging="360"/>
      </w:pPr>
      <w:rPr>
        <w:rFonts w:ascii="Courier New" w:hAnsi="Courier New" w:hint="default"/>
      </w:rPr>
    </w:lvl>
    <w:lvl w:ilvl="5" w:tplc="36DE5C12">
      <w:start w:val="1"/>
      <w:numFmt w:val="bullet"/>
      <w:lvlText w:val=""/>
      <w:lvlJc w:val="left"/>
      <w:pPr>
        <w:ind w:left="4320" w:hanging="360"/>
      </w:pPr>
      <w:rPr>
        <w:rFonts w:ascii="Wingdings" w:hAnsi="Wingdings" w:hint="default"/>
      </w:rPr>
    </w:lvl>
    <w:lvl w:ilvl="6" w:tplc="7DA6D8AC">
      <w:start w:val="1"/>
      <w:numFmt w:val="bullet"/>
      <w:lvlText w:val=""/>
      <w:lvlJc w:val="left"/>
      <w:pPr>
        <w:ind w:left="5040" w:hanging="360"/>
      </w:pPr>
      <w:rPr>
        <w:rFonts w:ascii="Symbol" w:hAnsi="Symbol" w:hint="default"/>
      </w:rPr>
    </w:lvl>
    <w:lvl w:ilvl="7" w:tplc="DC8EC3F0">
      <w:start w:val="1"/>
      <w:numFmt w:val="bullet"/>
      <w:lvlText w:val="o"/>
      <w:lvlJc w:val="left"/>
      <w:pPr>
        <w:ind w:left="5760" w:hanging="360"/>
      </w:pPr>
      <w:rPr>
        <w:rFonts w:ascii="Courier New" w:hAnsi="Courier New" w:hint="default"/>
      </w:rPr>
    </w:lvl>
    <w:lvl w:ilvl="8" w:tplc="670A42C8">
      <w:start w:val="1"/>
      <w:numFmt w:val="bullet"/>
      <w:lvlText w:val=""/>
      <w:lvlJc w:val="left"/>
      <w:pPr>
        <w:ind w:left="6480" w:hanging="360"/>
      </w:pPr>
      <w:rPr>
        <w:rFonts w:ascii="Wingdings" w:hAnsi="Wingdings" w:hint="default"/>
      </w:rPr>
    </w:lvl>
  </w:abstractNum>
  <w:abstractNum w:abstractNumId="481" w15:restartNumberingAfterBreak="0">
    <w:nsid w:val="38A66BE6"/>
    <w:multiLevelType w:val="hybridMultilevel"/>
    <w:tmpl w:val="FFFFFFFF"/>
    <w:lvl w:ilvl="0" w:tplc="6E400AD0">
      <w:start w:val="1"/>
      <w:numFmt w:val="bullet"/>
      <w:lvlText w:val=""/>
      <w:lvlJc w:val="left"/>
      <w:pPr>
        <w:ind w:left="720" w:hanging="360"/>
      </w:pPr>
      <w:rPr>
        <w:rFonts w:ascii="Symbol" w:hAnsi="Symbol" w:hint="default"/>
      </w:rPr>
    </w:lvl>
    <w:lvl w:ilvl="1" w:tplc="277C2650">
      <w:start w:val="1"/>
      <w:numFmt w:val="bullet"/>
      <w:lvlText w:val="o"/>
      <w:lvlJc w:val="left"/>
      <w:pPr>
        <w:ind w:left="1440" w:hanging="360"/>
      </w:pPr>
      <w:rPr>
        <w:rFonts w:ascii="Courier New" w:hAnsi="Courier New" w:hint="default"/>
      </w:rPr>
    </w:lvl>
    <w:lvl w:ilvl="2" w:tplc="4B427A70">
      <w:start w:val="1"/>
      <w:numFmt w:val="bullet"/>
      <w:lvlText w:val=""/>
      <w:lvlJc w:val="left"/>
      <w:pPr>
        <w:ind w:left="2160" w:hanging="360"/>
      </w:pPr>
      <w:rPr>
        <w:rFonts w:ascii="Wingdings" w:hAnsi="Wingdings" w:hint="default"/>
      </w:rPr>
    </w:lvl>
    <w:lvl w:ilvl="3" w:tplc="BC0477AA">
      <w:start w:val="1"/>
      <w:numFmt w:val="bullet"/>
      <w:lvlText w:val=""/>
      <w:lvlJc w:val="left"/>
      <w:pPr>
        <w:ind w:left="2880" w:hanging="360"/>
      </w:pPr>
      <w:rPr>
        <w:rFonts w:ascii="Symbol" w:hAnsi="Symbol" w:hint="default"/>
      </w:rPr>
    </w:lvl>
    <w:lvl w:ilvl="4" w:tplc="2E606A88">
      <w:start w:val="1"/>
      <w:numFmt w:val="bullet"/>
      <w:lvlText w:val="o"/>
      <w:lvlJc w:val="left"/>
      <w:pPr>
        <w:ind w:left="3600" w:hanging="360"/>
      </w:pPr>
      <w:rPr>
        <w:rFonts w:ascii="Courier New" w:hAnsi="Courier New" w:hint="default"/>
      </w:rPr>
    </w:lvl>
    <w:lvl w:ilvl="5" w:tplc="7E7E3E34">
      <w:start w:val="1"/>
      <w:numFmt w:val="bullet"/>
      <w:lvlText w:val=""/>
      <w:lvlJc w:val="left"/>
      <w:pPr>
        <w:ind w:left="4320" w:hanging="360"/>
      </w:pPr>
      <w:rPr>
        <w:rFonts w:ascii="Wingdings" w:hAnsi="Wingdings" w:hint="default"/>
      </w:rPr>
    </w:lvl>
    <w:lvl w:ilvl="6" w:tplc="A2422BDE">
      <w:start w:val="1"/>
      <w:numFmt w:val="bullet"/>
      <w:lvlText w:val=""/>
      <w:lvlJc w:val="left"/>
      <w:pPr>
        <w:ind w:left="5040" w:hanging="360"/>
      </w:pPr>
      <w:rPr>
        <w:rFonts w:ascii="Symbol" w:hAnsi="Symbol" w:hint="default"/>
      </w:rPr>
    </w:lvl>
    <w:lvl w:ilvl="7" w:tplc="40D0C076">
      <w:start w:val="1"/>
      <w:numFmt w:val="bullet"/>
      <w:lvlText w:val="o"/>
      <w:lvlJc w:val="left"/>
      <w:pPr>
        <w:ind w:left="5760" w:hanging="360"/>
      </w:pPr>
      <w:rPr>
        <w:rFonts w:ascii="Courier New" w:hAnsi="Courier New" w:hint="default"/>
      </w:rPr>
    </w:lvl>
    <w:lvl w:ilvl="8" w:tplc="1D4A1206">
      <w:start w:val="1"/>
      <w:numFmt w:val="bullet"/>
      <w:lvlText w:val=""/>
      <w:lvlJc w:val="left"/>
      <w:pPr>
        <w:ind w:left="6480" w:hanging="360"/>
      </w:pPr>
      <w:rPr>
        <w:rFonts w:ascii="Wingdings" w:hAnsi="Wingdings" w:hint="default"/>
      </w:rPr>
    </w:lvl>
  </w:abstractNum>
  <w:abstractNum w:abstractNumId="482" w15:restartNumberingAfterBreak="0">
    <w:nsid w:val="38D201A7"/>
    <w:multiLevelType w:val="hybridMultilevel"/>
    <w:tmpl w:val="FFFFFFFF"/>
    <w:lvl w:ilvl="0" w:tplc="2E388A60">
      <w:start w:val="1"/>
      <w:numFmt w:val="bullet"/>
      <w:lvlText w:val=""/>
      <w:lvlJc w:val="left"/>
      <w:pPr>
        <w:ind w:left="720" w:hanging="360"/>
      </w:pPr>
      <w:rPr>
        <w:rFonts w:ascii="Symbol" w:hAnsi="Symbol" w:hint="default"/>
      </w:rPr>
    </w:lvl>
    <w:lvl w:ilvl="1" w:tplc="29D2CF88">
      <w:start w:val="1"/>
      <w:numFmt w:val="bullet"/>
      <w:lvlText w:val="o"/>
      <w:lvlJc w:val="left"/>
      <w:pPr>
        <w:ind w:left="1440" w:hanging="360"/>
      </w:pPr>
      <w:rPr>
        <w:rFonts w:ascii="Courier New" w:hAnsi="Courier New" w:hint="default"/>
      </w:rPr>
    </w:lvl>
    <w:lvl w:ilvl="2" w:tplc="22CEBEB0">
      <w:start w:val="1"/>
      <w:numFmt w:val="bullet"/>
      <w:lvlText w:val=""/>
      <w:lvlJc w:val="left"/>
      <w:pPr>
        <w:ind w:left="2160" w:hanging="360"/>
      </w:pPr>
      <w:rPr>
        <w:rFonts w:ascii="Wingdings" w:hAnsi="Wingdings" w:hint="default"/>
      </w:rPr>
    </w:lvl>
    <w:lvl w:ilvl="3" w:tplc="DEC23D58">
      <w:start w:val="1"/>
      <w:numFmt w:val="bullet"/>
      <w:lvlText w:val=""/>
      <w:lvlJc w:val="left"/>
      <w:pPr>
        <w:ind w:left="2880" w:hanging="360"/>
      </w:pPr>
      <w:rPr>
        <w:rFonts w:ascii="Symbol" w:hAnsi="Symbol" w:hint="default"/>
      </w:rPr>
    </w:lvl>
    <w:lvl w:ilvl="4" w:tplc="CF94FAC8">
      <w:start w:val="1"/>
      <w:numFmt w:val="bullet"/>
      <w:lvlText w:val="o"/>
      <w:lvlJc w:val="left"/>
      <w:pPr>
        <w:ind w:left="3600" w:hanging="360"/>
      </w:pPr>
      <w:rPr>
        <w:rFonts w:ascii="Courier New" w:hAnsi="Courier New" w:hint="default"/>
      </w:rPr>
    </w:lvl>
    <w:lvl w:ilvl="5" w:tplc="662AC540">
      <w:start w:val="1"/>
      <w:numFmt w:val="bullet"/>
      <w:lvlText w:val=""/>
      <w:lvlJc w:val="left"/>
      <w:pPr>
        <w:ind w:left="4320" w:hanging="360"/>
      </w:pPr>
      <w:rPr>
        <w:rFonts w:ascii="Wingdings" w:hAnsi="Wingdings" w:hint="default"/>
      </w:rPr>
    </w:lvl>
    <w:lvl w:ilvl="6" w:tplc="BCD4AC84">
      <w:start w:val="1"/>
      <w:numFmt w:val="bullet"/>
      <w:lvlText w:val=""/>
      <w:lvlJc w:val="left"/>
      <w:pPr>
        <w:ind w:left="5040" w:hanging="360"/>
      </w:pPr>
      <w:rPr>
        <w:rFonts w:ascii="Symbol" w:hAnsi="Symbol" w:hint="default"/>
      </w:rPr>
    </w:lvl>
    <w:lvl w:ilvl="7" w:tplc="D99833C8">
      <w:start w:val="1"/>
      <w:numFmt w:val="bullet"/>
      <w:lvlText w:val="o"/>
      <w:lvlJc w:val="left"/>
      <w:pPr>
        <w:ind w:left="5760" w:hanging="360"/>
      </w:pPr>
      <w:rPr>
        <w:rFonts w:ascii="Courier New" w:hAnsi="Courier New" w:hint="default"/>
      </w:rPr>
    </w:lvl>
    <w:lvl w:ilvl="8" w:tplc="D080655E">
      <w:start w:val="1"/>
      <w:numFmt w:val="bullet"/>
      <w:lvlText w:val=""/>
      <w:lvlJc w:val="left"/>
      <w:pPr>
        <w:ind w:left="6480" w:hanging="360"/>
      </w:pPr>
      <w:rPr>
        <w:rFonts w:ascii="Wingdings" w:hAnsi="Wingdings" w:hint="default"/>
      </w:rPr>
    </w:lvl>
  </w:abstractNum>
  <w:abstractNum w:abstractNumId="483" w15:restartNumberingAfterBreak="0">
    <w:nsid w:val="38D73DFD"/>
    <w:multiLevelType w:val="hybridMultilevel"/>
    <w:tmpl w:val="FFFFFFFF"/>
    <w:lvl w:ilvl="0" w:tplc="8EE69F26">
      <w:start w:val="1"/>
      <w:numFmt w:val="bullet"/>
      <w:lvlText w:val=""/>
      <w:lvlJc w:val="left"/>
      <w:pPr>
        <w:ind w:left="720" w:hanging="360"/>
      </w:pPr>
      <w:rPr>
        <w:rFonts w:ascii="Symbol" w:hAnsi="Symbol" w:hint="default"/>
      </w:rPr>
    </w:lvl>
    <w:lvl w:ilvl="1" w:tplc="E90E6DAC">
      <w:start w:val="1"/>
      <w:numFmt w:val="bullet"/>
      <w:lvlText w:val="o"/>
      <w:lvlJc w:val="left"/>
      <w:pPr>
        <w:ind w:left="1440" w:hanging="360"/>
      </w:pPr>
      <w:rPr>
        <w:rFonts w:ascii="Courier New" w:hAnsi="Courier New" w:hint="default"/>
      </w:rPr>
    </w:lvl>
    <w:lvl w:ilvl="2" w:tplc="CC382260">
      <w:start w:val="1"/>
      <w:numFmt w:val="bullet"/>
      <w:lvlText w:val=""/>
      <w:lvlJc w:val="left"/>
      <w:pPr>
        <w:ind w:left="2160" w:hanging="360"/>
      </w:pPr>
      <w:rPr>
        <w:rFonts w:ascii="Wingdings" w:hAnsi="Wingdings" w:hint="default"/>
      </w:rPr>
    </w:lvl>
    <w:lvl w:ilvl="3" w:tplc="4380E5E0">
      <w:start w:val="1"/>
      <w:numFmt w:val="bullet"/>
      <w:lvlText w:val=""/>
      <w:lvlJc w:val="left"/>
      <w:pPr>
        <w:ind w:left="2880" w:hanging="360"/>
      </w:pPr>
      <w:rPr>
        <w:rFonts w:ascii="Symbol" w:hAnsi="Symbol" w:hint="default"/>
      </w:rPr>
    </w:lvl>
    <w:lvl w:ilvl="4" w:tplc="5E5C78C6">
      <w:start w:val="1"/>
      <w:numFmt w:val="bullet"/>
      <w:lvlText w:val="o"/>
      <w:lvlJc w:val="left"/>
      <w:pPr>
        <w:ind w:left="3600" w:hanging="360"/>
      </w:pPr>
      <w:rPr>
        <w:rFonts w:ascii="Courier New" w:hAnsi="Courier New" w:hint="default"/>
      </w:rPr>
    </w:lvl>
    <w:lvl w:ilvl="5" w:tplc="DCA4FDAA">
      <w:start w:val="1"/>
      <w:numFmt w:val="bullet"/>
      <w:lvlText w:val=""/>
      <w:lvlJc w:val="left"/>
      <w:pPr>
        <w:ind w:left="4320" w:hanging="360"/>
      </w:pPr>
      <w:rPr>
        <w:rFonts w:ascii="Wingdings" w:hAnsi="Wingdings" w:hint="default"/>
      </w:rPr>
    </w:lvl>
    <w:lvl w:ilvl="6" w:tplc="2736A5FA">
      <w:start w:val="1"/>
      <w:numFmt w:val="bullet"/>
      <w:lvlText w:val=""/>
      <w:lvlJc w:val="left"/>
      <w:pPr>
        <w:ind w:left="5040" w:hanging="360"/>
      </w:pPr>
      <w:rPr>
        <w:rFonts w:ascii="Symbol" w:hAnsi="Symbol" w:hint="default"/>
      </w:rPr>
    </w:lvl>
    <w:lvl w:ilvl="7" w:tplc="FC9C85E0">
      <w:start w:val="1"/>
      <w:numFmt w:val="bullet"/>
      <w:lvlText w:val="o"/>
      <w:lvlJc w:val="left"/>
      <w:pPr>
        <w:ind w:left="5760" w:hanging="360"/>
      </w:pPr>
      <w:rPr>
        <w:rFonts w:ascii="Courier New" w:hAnsi="Courier New" w:hint="default"/>
      </w:rPr>
    </w:lvl>
    <w:lvl w:ilvl="8" w:tplc="8758C6E0">
      <w:start w:val="1"/>
      <w:numFmt w:val="bullet"/>
      <w:lvlText w:val=""/>
      <w:lvlJc w:val="left"/>
      <w:pPr>
        <w:ind w:left="6480" w:hanging="360"/>
      </w:pPr>
      <w:rPr>
        <w:rFonts w:ascii="Wingdings" w:hAnsi="Wingdings" w:hint="default"/>
      </w:rPr>
    </w:lvl>
  </w:abstractNum>
  <w:abstractNum w:abstractNumId="484" w15:restartNumberingAfterBreak="0">
    <w:nsid w:val="38F14422"/>
    <w:multiLevelType w:val="hybridMultilevel"/>
    <w:tmpl w:val="FFFFFFFF"/>
    <w:lvl w:ilvl="0" w:tplc="31FE2A7E">
      <w:start w:val="1"/>
      <w:numFmt w:val="bullet"/>
      <w:lvlText w:val=""/>
      <w:lvlJc w:val="left"/>
      <w:pPr>
        <w:ind w:left="720" w:hanging="360"/>
      </w:pPr>
      <w:rPr>
        <w:rFonts w:ascii="Symbol" w:hAnsi="Symbol" w:hint="default"/>
      </w:rPr>
    </w:lvl>
    <w:lvl w:ilvl="1" w:tplc="91F863F2">
      <w:start w:val="1"/>
      <w:numFmt w:val="bullet"/>
      <w:lvlText w:val="o"/>
      <w:lvlJc w:val="left"/>
      <w:pPr>
        <w:ind w:left="1440" w:hanging="360"/>
      </w:pPr>
      <w:rPr>
        <w:rFonts w:ascii="Courier New" w:hAnsi="Courier New" w:hint="default"/>
      </w:rPr>
    </w:lvl>
    <w:lvl w:ilvl="2" w:tplc="A21C8022">
      <w:start w:val="1"/>
      <w:numFmt w:val="bullet"/>
      <w:lvlText w:val=""/>
      <w:lvlJc w:val="left"/>
      <w:pPr>
        <w:ind w:left="2160" w:hanging="360"/>
      </w:pPr>
      <w:rPr>
        <w:rFonts w:ascii="Wingdings" w:hAnsi="Wingdings" w:hint="default"/>
      </w:rPr>
    </w:lvl>
    <w:lvl w:ilvl="3" w:tplc="3D0C870E">
      <w:start w:val="1"/>
      <w:numFmt w:val="bullet"/>
      <w:lvlText w:val=""/>
      <w:lvlJc w:val="left"/>
      <w:pPr>
        <w:ind w:left="2880" w:hanging="360"/>
      </w:pPr>
      <w:rPr>
        <w:rFonts w:ascii="Symbol" w:hAnsi="Symbol" w:hint="default"/>
      </w:rPr>
    </w:lvl>
    <w:lvl w:ilvl="4" w:tplc="CC4E86E4">
      <w:start w:val="1"/>
      <w:numFmt w:val="bullet"/>
      <w:lvlText w:val="o"/>
      <w:lvlJc w:val="left"/>
      <w:pPr>
        <w:ind w:left="3600" w:hanging="360"/>
      </w:pPr>
      <w:rPr>
        <w:rFonts w:ascii="Courier New" w:hAnsi="Courier New" w:hint="default"/>
      </w:rPr>
    </w:lvl>
    <w:lvl w:ilvl="5" w:tplc="53901B2C">
      <w:start w:val="1"/>
      <w:numFmt w:val="bullet"/>
      <w:lvlText w:val=""/>
      <w:lvlJc w:val="left"/>
      <w:pPr>
        <w:ind w:left="4320" w:hanging="360"/>
      </w:pPr>
      <w:rPr>
        <w:rFonts w:ascii="Wingdings" w:hAnsi="Wingdings" w:hint="default"/>
      </w:rPr>
    </w:lvl>
    <w:lvl w:ilvl="6" w:tplc="BE0A15FE">
      <w:start w:val="1"/>
      <w:numFmt w:val="bullet"/>
      <w:lvlText w:val=""/>
      <w:lvlJc w:val="left"/>
      <w:pPr>
        <w:ind w:left="5040" w:hanging="360"/>
      </w:pPr>
      <w:rPr>
        <w:rFonts w:ascii="Symbol" w:hAnsi="Symbol" w:hint="default"/>
      </w:rPr>
    </w:lvl>
    <w:lvl w:ilvl="7" w:tplc="1DC8DB6E">
      <w:start w:val="1"/>
      <w:numFmt w:val="bullet"/>
      <w:lvlText w:val="o"/>
      <w:lvlJc w:val="left"/>
      <w:pPr>
        <w:ind w:left="5760" w:hanging="360"/>
      </w:pPr>
      <w:rPr>
        <w:rFonts w:ascii="Courier New" w:hAnsi="Courier New" w:hint="default"/>
      </w:rPr>
    </w:lvl>
    <w:lvl w:ilvl="8" w:tplc="95C06E68">
      <w:start w:val="1"/>
      <w:numFmt w:val="bullet"/>
      <w:lvlText w:val=""/>
      <w:lvlJc w:val="left"/>
      <w:pPr>
        <w:ind w:left="6480" w:hanging="360"/>
      </w:pPr>
      <w:rPr>
        <w:rFonts w:ascii="Wingdings" w:hAnsi="Wingdings" w:hint="default"/>
      </w:rPr>
    </w:lvl>
  </w:abstractNum>
  <w:abstractNum w:abstractNumId="485" w15:restartNumberingAfterBreak="0">
    <w:nsid w:val="39135D09"/>
    <w:multiLevelType w:val="hybridMultilevel"/>
    <w:tmpl w:val="FFFFFFFF"/>
    <w:lvl w:ilvl="0" w:tplc="EFA8B578">
      <w:start w:val="1"/>
      <w:numFmt w:val="bullet"/>
      <w:lvlText w:val=""/>
      <w:lvlJc w:val="left"/>
      <w:pPr>
        <w:ind w:left="720" w:hanging="360"/>
      </w:pPr>
      <w:rPr>
        <w:rFonts w:ascii="Symbol" w:hAnsi="Symbol" w:hint="default"/>
      </w:rPr>
    </w:lvl>
    <w:lvl w:ilvl="1" w:tplc="55B2EB2A">
      <w:start w:val="1"/>
      <w:numFmt w:val="bullet"/>
      <w:lvlText w:val="o"/>
      <w:lvlJc w:val="left"/>
      <w:pPr>
        <w:ind w:left="1440" w:hanging="360"/>
      </w:pPr>
      <w:rPr>
        <w:rFonts w:ascii="Courier New" w:hAnsi="Courier New" w:hint="default"/>
      </w:rPr>
    </w:lvl>
    <w:lvl w:ilvl="2" w:tplc="732E1AA2">
      <w:start w:val="1"/>
      <w:numFmt w:val="bullet"/>
      <w:lvlText w:val=""/>
      <w:lvlJc w:val="left"/>
      <w:pPr>
        <w:ind w:left="2160" w:hanging="360"/>
      </w:pPr>
      <w:rPr>
        <w:rFonts w:ascii="Wingdings" w:hAnsi="Wingdings" w:hint="default"/>
      </w:rPr>
    </w:lvl>
    <w:lvl w:ilvl="3" w:tplc="11DA5466">
      <w:start w:val="1"/>
      <w:numFmt w:val="bullet"/>
      <w:lvlText w:val=""/>
      <w:lvlJc w:val="left"/>
      <w:pPr>
        <w:ind w:left="2880" w:hanging="360"/>
      </w:pPr>
      <w:rPr>
        <w:rFonts w:ascii="Symbol" w:hAnsi="Symbol" w:hint="default"/>
      </w:rPr>
    </w:lvl>
    <w:lvl w:ilvl="4" w:tplc="476A1AF2">
      <w:start w:val="1"/>
      <w:numFmt w:val="bullet"/>
      <w:lvlText w:val="o"/>
      <w:lvlJc w:val="left"/>
      <w:pPr>
        <w:ind w:left="3600" w:hanging="360"/>
      </w:pPr>
      <w:rPr>
        <w:rFonts w:ascii="Courier New" w:hAnsi="Courier New" w:hint="default"/>
      </w:rPr>
    </w:lvl>
    <w:lvl w:ilvl="5" w:tplc="36942536">
      <w:start w:val="1"/>
      <w:numFmt w:val="bullet"/>
      <w:lvlText w:val=""/>
      <w:lvlJc w:val="left"/>
      <w:pPr>
        <w:ind w:left="4320" w:hanging="360"/>
      </w:pPr>
      <w:rPr>
        <w:rFonts w:ascii="Wingdings" w:hAnsi="Wingdings" w:hint="default"/>
      </w:rPr>
    </w:lvl>
    <w:lvl w:ilvl="6" w:tplc="D53AA482">
      <w:start w:val="1"/>
      <w:numFmt w:val="bullet"/>
      <w:lvlText w:val=""/>
      <w:lvlJc w:val="left"/>
      <w:pPr>
        <w:ind w:left="5040" w:hanging="360"/>
      </w:pPr>
      <w:rPr>
        <w:rFonts w:ascii="Symbol" w:hAnsi="Symbol" w:hint="default"/>
      </w:rPr>
    </w:lvl>
    <w:lvl w:ilvl="7" w:tplc="9744B368">
      <w:start w:val="1"/>
      <w:numFmt w:val="bullet"/>
      <w:lvlText w:val="o"/>
      <w:lvlJc w:val="left"/>
      <w:pPr>
        <w:ind w:left="5760" w:hanging="360"/>
      </w:pPr>
      <w:rPr>
        <w:rFonts w:ascii="Courier New" w:hAnsi="Courier New" w:hint="default"/>
      </w:rPr>
    </w:lvl>
    <w:lvl w:ilvl="8" w:tplc="54CA4BA2">
      <w:start w:val="1"/>
      <w:numFmt w:val="bullet"/>
      <w:lvlText w:val=""/>
      <w:lvlJc w:val="left"/>
      <w:pPr>
        <w:ind w:left="6480" w:hanging="360"/>
      </w:pPr>
      <w:rPr>
        <w:rFonts w:ascii="Wingdings" w:hAnsi="Wingdings" w:hint="default"/>
      </w:rPr>
    </w:lvl>
  </w:abstractNum>
  <w:abstractNum w:abstractNumId="486" w15:restartNumberingAfterBreak="0">
    <w:nsid w:val="39442FE0"/>
    <w:multiLevelType w:val="hybridMultilevel"/>
    <w:tmpl w:val="FFFFFFFF"/>
    <w:lvl w:ilvl="0" w:tplc="BBC2AF56">
      <w:start w:val="1"/>
      <w:numFmt w:val="bullet"/>
      <w:lvlText w:val=""/>
      <w:lvlJc w:val="left"/>
      <w:pPr>
        <w:ind w:left="720" w:hanging="360"/>
      </w:pPr>
      <w:rPr>
        <w:rFonts w:ascii="Symbol" w:hAnsi="Symbol" w:hint="default"/>
      </w:rPr>
    </w:lvl>
    <w:lvl w:ilvl="1" w:tplc="2D8E0A64">
      <w:start w:val="1"/>
      <w:numFmt w:val="bullet"/>
      <w:lvlText w:val="o"/>
      <w:lvlJc w:val="left"/>
      <w:pPr>
        <w:ind w:left="1440" w:hanging="360"/>
      </w:pPr>
      <w:rPr>
        <w:rFonts w:ascii="Courier New" w:hAnsi="Courier New" w:hint="default"/>
      </w:rPr>
    </w:lvl>
    <w:lvl w:ilvl="2" w:tplc="018EFE06">
      <w:start w:val="1"/>
      <w:numFmt w:val="bullet"/>
      <w:lvlText w:val=""/>
      <w:lvlJc w:val="left"/>
      <w:pPr>
        <w:ind w:left="2160" w:hanging="360"/>
      </w:pPr>
      <w:rPr>
        <w:rFonts w:ascii="Wingdings" w:hAnsi="Wingdings" w:hint="default"/>
      </w:rPr>
    </w:lvl>
    <w:lvl w:ilvl="3" w:tplc="DC8ED7CC">
      <w:start w:val="1"/>
      <w:numFmt w:val="bullet"/>
      <w:lvlText w:val=""/>
      <w:lvlJc w:val="left"/>
      <w:pPr>
        <w:ind w:left="2880" w:hanging="360"/>
      </w:pPr>
      <w:rPr>
        <w:rFonts w:ascii="Symbol" w:hAnsi="Symbol" w:hint="default"/>
      </w:rPr>
    </w:lvl>
    <w:lvl w:ilvl="4" w:tplc="568802D8">
      <w:start w:val="1"/>
      <w:numFmt w:val="bullet"/>
      <w:lvlText w:val="o"/>
      <w:lvlJc w:val="left"/>
      <w:pPr>
        <w:ind w:left="3600" w:hanging="360"/>
      </w:pPr>
      <w:rPr>
        <w:rFonts w:ascii="Courier New" w:hAnsi="Courier New" w:hint="default"/>
      </w:rPr>
    </w:lvl>
    <w:lvl w:ilvl="5" w:tplc="6F488720">
      <w:start w:val="1"/>
      <w:numFmt w:val="bullet"/>
      <w:lvlText w:val=""/>
      <w:lvlJc w:val="left"/>
      <w:pPr>
        <w:ind w:left="4320" w:hanging="360"/>
      </w:pPr>
      <w:rPr>
        <w:rFonts w:ascii="Wingdings" w:hAnsi="Wingdings" w:hint="default"/>
      </w:rPr>
    </w:lvl>
    <w:lvl w:ilvl="6" w:tplc="5F7A2120">
      <w:start w:val="1"/>
      <w:numFmt w:val="bullet"/>
      <w:lvlText w:val=""/>
      <w:lvlJc w:val="left"/>
      <w:pPr>
        <w:ind w:left="5040" w:hanging="360"/>
      </w:pPr>
      <w:rPr>
        <w:rFonts w:ascii="Symbol" w:hAnsi="Symbol" w:hint="default"/>
      </w:rPr>
    </w:lvl>
    <w:lvl w:ilvl="7" w:tplc="0ACA60CC">
      <w:start w:val="1"/>
      <w:numFmt w:val="bullet"/>
      <w:lvlText w:val="o"/>
      <w:lvlJc w:val="left"/>
      <w:pPr>
        <w:ind w:left="5760" w:hanging="360"/>
      </w:pPr>
      <w:rPr>
        <w:rFonts w:ascii="Courier New" w:hAnsi="Courier New" w:hint="default"/>
      </w:rPr>
    </w:lvl>
    <w:lvl w:ilvl="8" w:tplc="EE2809AA">
      <w:start w:val="1"/>
      <w:numFmt w:val="bullet"/>
      <w:lvlText w:val=""/>
      <w:lvlJc w:val="left"/>
      <w:pPr>
        <w:ind w:left="6480" w:hanging="360"/>
      </w:pPr>
      <w:rPr>
        <w:rFonts w:ascii="Wingdings" w:hAnsi="Wingdings" w:hint="default"/>
      </w:rPr>
    </w:lvl>
  </w:abstractNum>
  <w:abstractNum w:abstractNumId="487" w15:restartNumberingAfterBreak="0">
    <w:nsid w:val="39761947"/>
    <w:multiLevelType w:val="hybridMultilevel"/>
    <w:tmpl w:val="FFFFFFFF"/>
    <w:lvl w:ilvl="0" w:tplc="CE84450C">
      <w:start w:val="1"/>
      <w:numFmt w:val="bullet"/>
      <w:lvlText w:val=""/>
      <w:lvlJc w:val="left"/>
      <w:pPr>
        <w:ind w:left="720" w:hanging="360"/>
      </w:pPr>
      <w:rPr>
        <w:rFonts w:ascii="Symbol" w:hAnsi="Symbol" w:hint="default"/>
      </w:rPr>
    </w:lvl>
    <w:lvl w:ilvl="1" w:tplc="734CA4BA">
      <w:start w:val="1"/>
      <w:numFmt w:val="bullet"/>
      <w:lvlText w:val="o"/>
      <w:lvlJc w:val="left"/>
      <w:pPr>
        <w:ind w:left="1440" w:hanging="360"/>
      </w:pPr>
      <w:rPr>
        <w:rFonts w:ascii="Courier New" w:hAnsi="Courier New" w:hint="default"/>
      </w:rPr>
    </w:lvl>
    <w:lvl w:ilvl="2" w:tplc="16DA23B2">
      <w:start w:val="1"/>
      <w:numFmt w:val="bullet"/>
      <w:lvlText w:val=""/>
      <w:lvlJc w:val="left"/>
      <w:pPr>
        <w:ind w:left="2160" w:hanging="360"/>
      </w:pPr>
      <w:rPr>
        <w:rFonts w:ascii="Wingdings" w:hAnsi="Wingdings" w:hint="default"/>
      </w:rPr>
    </w:lvl>
    <w:lvl w:ilvl="3" w:tplc="A664DF8A">
      <w:start w:val="1"/>
      <w:numFmt w:val="bullet"/>
      <w:lvlText w:val=""/>
      <w:lvlJc w:val="left"/>
      <w:pPr>
        <w:ind w:left="2880" w:hanging="360"/>
      </w:pPr>
      <w:rPr>
        <w:rFonts w:ascii="Symbol" w:hAnsi="Symbol" w:hint="default"/>
      </w:rPr>
    </w:lvl>
    <w:lvl w:ilvl="4" w:tplc="2B802E94">
      <w:start w:val="1"/>
      <w:numFmt w:val="bullet"/>
      <w:lvlText w:val="o"/>
      <w:lvlJc w:val="left"/>
      <w:pPr>
        <w:ind w:left="3600" w:hanging="360"/>
      </w:pPr>
      <w:rPr>
        <w:rFonts w:ascii="Courier New" w:hAnsi="Courier New" w:hint="default"/>
      </w:rPr>
    </w:lvl>
    <w:lvl w:ilvl="5" w:tplc="2EE2124E">
      <w:start w:val="1"/>
      <w:numFmt w:val="bullet"/>
      <w:lvlText w:val=""/>
      <w:lvlJc w:val="left"/>
      <w:pPr>
        <w:ind w:left="4320" w:hanging="360"/>
      </w:pPr>
      <w:rPr>
        <w:rFonts w:ascii="Wingdings" w:hAnsi="Wingdings" w:hint="default"/>
      </w:rPr>
    </w:lvl>
    <w:lvl w:ilvl="6" w:tplc="7EE48CB8">
      <w:start w:val="1"/>
      <w:numFmt w:val="bullet"/>
      <w:lvlText w:val=""/>
      <w:lvlJc w:val="left"/>
      <w:pPr>
        <w:ind w:left="5040" w:hanging="360"/>
      </w:pPr>
      <w:rPr>
        <w:rFonts w:ascii="Symbol" w:hAnsi="Symbol" w:hint="default"/>
      </w:rPr>
    </w:lvl>
    <w:lvl w:ilvl="7" w:tplc="F9D6400A">
      <w:start w:val="1"/>
      <w:numFmt w:val="bullet"/>
      <w:lvlText w:val="o"/>
      <w:lvlJc w:val="left"/>
      <w:pPr>
        <w:ind w:left="5760" w:hanging="360"/>
      </w:pPr>
      <w:rPr>
        <w:rFonts w:ascii="Courier New" w:hAnsi="Courier New" w:hint="default"/>
      </w:rPr>
    </w:lvl>
    <w:lvl w:ilvl="8" w:tplc="25686EDA">
      <w:start w:val="1"/>
      <w:numFmt w:val="bullet"/>
      <w:lvlText w:val=""/>
      <w:lvlJc w:val="left"/>
      <w:pPr>
        <w:ind w:left="6480" w:hanging="360"/>
      </w:pPr>
      <w:rPr>
        <w:rFonts w:ascii="Wingdings" w:hAnsi="Wingdings" w:hint="default"/>
      </w:rPr>
    </w:lvl>
  </w:abstractNum>
  <w:abstractNum w:abstractNumId="488" w15:restartNumberingAfterBreak="0">
    <w:nsid w:val="3A1736F0"/>
    <w:multiLevelType w:val="hybridMultilevel"/>
    <w:tmpl w:val="FFFFFFFF"/>
    <w:lvl w:ilvl="0" w:tplc="869475FE">
      <w:start w:val="1"/>
      <w:numFmt w:val="bullet"/>
      <w:lvlText w:val=""/>
      <w:lvlJc w:val="left"/>
      <w:pPr>
        <w:ind w:left="720" w:hanging="360"/>
      </w:pPr>
      <w:rPr>
        <w:rFonts w:ascii="Symbol" w:hAnsi="Symbol" w:hint="default"/>
      </w:rPr>
    </w:lvl>
    <w:lvl w:ilvl="1" w:tplc="FBA22EDA">
      <w:start w:val="1"/>
      <w:numFmt w:val="bullet"/>
      <w:lvlText w:val="o"/>
      <w:lvlJc w:val="left"/>
      <w:pPr>
        <w:ind w:left="1440" w:hanging="360"/>
      </w:pPr>
      <w:rPr>
        <w:rFonts w:ascii="Courier New" w:hAnsi="Courier New" w:hint="default"/>
      </w:rPr>
    </w:lvl>
    <w:lvl w:ilvl="2" w:tplc="A95CD9E4">
      <w:start w:val="1"/>
      <w:numFmt w:val="bullet"/>
      <w:lvlText w:val=""/>
      <w:lvlJc w:val="left"/>
      <w:pPr>
        <w:ind w:left="2160" w:hanging="360"/>
      </w:pPr>
      <w:rPr>
        <w:rFonts w:ascii="Wingdings" w:hAnsi="Wingdings" w:hint="default"/>
      </w:rPr>
    </w:lvl>
    <w:lvl w:ilvl="3" w:tplc="80723984">
      <w:start w:val="1"/>
      <w:numFmt w:val="bullet"/>
      <w:lvlText w:val=""/>
      <w:lvlJc w:val="left"/>
      <w:pPr>
        <w:ind w:left="2880" w:hanging="360"/>
      </w:pPr>
      <w:rPr>
        <w:rFonts w:ascii="Symbol" w:hAnsi="Symbol" w:hint="default"/>
      </w:rPr>
    </w:lvl>
    <w:lvl w:ilvl="4" w:tplc="F3E438F0">
      <w:start w:val="1"/>
      <w:numFmt w:val="bullet"/>
      <w:lvlText w:val="o"/>
      <w:lvlJc w:val="left"/>
      <w:pPr>
        <w:ind w:left="3600" w:hanging="360"/>
      </w:pPr>
      <w:rPr>
        <w:rFonts w:ascii="Courier New" w:hAnsi="Courier New" w:hint="default"/>
      </w:rPr>
    </w:lvl>
    <w:lvl w:ilvl="5" w:tplc="BA447CEE">
      <w:start w:val="1"/>
      <w:numFmt w:val="bullet"/>
      <w:lvlText w:val=""/>
      <w:lvlJc w:val="left"/>
      <w:pPr>
        <w:ind w:left="4320" w:hanging="360"/>
      </w:pPr>
      <w:rPr>
        <w:rFonts w:ascii="Wingdings" w:hAnsi="Wingdings" w:hint="default"/>
      </w:rPr>
    </w:lvl>
    <w:lvl w:ilvl="6" w:tplc="1FAEDD40">
      <w:start w:val="1"/>
      <w:numFmt w:val="bullet"/>
      <w:lvlText w:val=""/>
      <w:lvlJc w:val="left"/>
      <w:pPr>
        <w:ind w:left="5040" w:hanging="360"/>
      </w:pPr>
      <w:rPr>
        <w:rFonts w:ascii="Symbol" w:hAnsi="Symbol" w:hint="default"/>
      </w:rPr>
    </w:lvl>
    <w:lvl w:ilvl="7" w:tplc="7E46E036">
      <w:start w:val="1"/>
      <w:numFmt w:val="bullet"/>
      <w:lvlText w:val="o"/>
      <w:lvlJc w:val="left"/>
      <w:pPr>
        <w:ind w:left="5760" w:hanging="360"/>
      </w:pPr>
      <w:rPr>
        <w:rFonts w:ascii="Courier New" w:hAnsi="Courier New" w:hint="default"/>
      </w:rPr>
    </w:lvl>
    <w:lvl w:ilvl="8" w:tplc="29809BD4">
      <w:start w:val="1"/>
      <w:numFmt w:val="bullet"/>
      <w:lvlText w:val=""/>
      <w:lvlJc w:val="left"/>
      <w:pPr>
        <w:ind w:left="6480" w:hanging="360"/>
      </w:pPr>
      <w:rPr>
        <w:rFonts w:ascii="Wingdings" w:hAnsi="Wingdings" w:hint="default"/>
      </w:rPr>
    </w:lvl>
  </w:abstractNum>
  <w:abstractNum w:abstractNumId="489" w15:restartNumberingAfterBreak="0">
    <w:nsid w:val="3A312085"/>
    <w:multiLevelType w:val="hybridMultilevel"/>
    <w:tmpl w:val="FFFFFFFF"/>
    <w:lvl w:ilvl="0" w:tplc="76F04A78">
      <w:start w:val="1"/>
      <w:numFmt w:val="bullet"/>
      <w:lvlText w:val=""/>
      <w:lvlJc w:val="left"/>
      <w:pPr>
        <w:ind w:left="720" w:hanging="360"/>
      </w:pPr>
      <w:rPr>
        <w:rFonts w:ascii="Symbol" w:hAnsi="Symbol" w:hint="default"/>
      </w:rPr>
    </w:lvl>
    <w:lvl w:ilvl="1" w:tplc="5164F3E0">
      <w:start w:val="1"/>
      <w:numFmt w:val="bullet"/>
      <w:lvlText w:val="o"/>
      <w:lvlJc w:val="left"/>
      <w:pPr>
        <w:ind w:left="1440" w:hanging="360"/>
      </w:pPr>
      <w:rPr>
        <w:rFonts w:ascii="Courier New" w:hAnsi="Courier New" w:hint="default"/>
      </w:rPr>
    </w:lvl>
    <w:lvl w:ilvl="2" w:tplc="66F08EDE">
      <w:start w:val="1"/>
      <w:numFmt w:val="bullet"/>
      <w:lvlText w:val=""/>
      <w:lvlJc w:val="left"/>
      <w:pPr>
        <w:ind w:left="2160" w:hanging="360"/>
      </w:pPr>
      <w:rPr>
        <w:rFonts w:ascii="Wingdings" w:hAnsi="Wingdings" w:hint="default"/>
      </w:rPr>
    </w:lvl>
    <w:lvl w:ilvl="3" w:tplc="43986920">
      <w:start w:val="1"/>
      <w:numFmt w:val="bullet"/>
      <w:lvlText w:val=""/>
      <w:lvlJc w:val="left"/>
      <w:pPr>
        <w:ind w:left="2880" w:hanging="360"/>
      </w:pPr>
      <w:rPr>
        <w:rFonts w:ascii="Symbol" w:hAnsi="Symbol" w:hint="default"/>
      </w:rPr>
    </w:lvl>
    <w:lvl w:ilvl="4" w:tplc="4C7EE8A0">
      <w:start w:val="1"/>
      <w:numFmt w:val="bullet"/>
      <w:lvlText w:val="o"/>
      <w:lvlJc w:val="left"/>
      <w:pPr>
        <w:ind w:left="3600" w:hanging="360"/>
      </w:pPr>
      <w:rPr>
        <w:rFonts w:ascii="Courier New" w:hAnsi="Courier New" w:hint="default"/>
      </w:rPr>
    </w:lvl>
    <w:lvl w:ilvl="5" w:tplc="055E44F2">
      <w:start w:val="1"/>
      <w:numFmt w:val="bullet"/>
      <w:lvlText w:val=""/>
      <w:lvlJc w:val="left"/>
      <w:pPr>
        <w:ind w:left="4320" w:hanging="360"/>
      </w:pPr>
      <w:rPr>
        <w:rFonts w:ascii="Wingdings" w:hAnsi="Wingdings" w:hint="default"/>
      </w:rPr>
    </w:lvl>
    <w:lvl w:ilvl="6" w:tplc="55749B42">
      <w:start w:val="1"/>
      <w:numFmt w:val="bullet"/>
      <w:lvlText w:val=""/>
      <w:lvlJc w:val="left"/>
      <w:pPr>
        <w:ind w:left="5040" w:hanging="360"/>
      </w:pPr>
      <w:rPr>
        <w:rFonts w:ascii="Symbol" w:hAnsi="Symbol" w:hint="default"/>
      </w:rPr>
    </w:lvl>
    <w:lvl w:ilvl="7" w:tplc="C80E601A">
      <w:start w:val="1"/>
      <w:numFmt w:val="bullet"/>
      <w:lvlText w:val="o"/>
      <w:lvlJc w:val="left"/>
      <w:pPr>
        <w:ind w:left="5760" w:hanging="360"/>
      </w:pPr>
      <w:rPr>
        <w:rFonts w:ascii="Courier New" w:hAnsi="Courier New" w:hint="default"/>
      </w:rPr>
    </w:lvl>
    <w:lvl w:ilvl="8" w:tplc="6166E6C4">
      <w:start w:val="1"/>
      <w:numFmt w:val="bullet"/>
      <w:lvlText w:val=""/>
      <w:lvlJc w:val="left"/>
      <w:pPr>
        <w:ind w:left="6480" w:hanging="360"/>
      </w:pPr>
      <w:rPr>
        <w:rFonts w:ascii="Wingdings" w:hAnsi="Wingdings" w:hint="default"/>
      </w:rPr>
    </w:lvl>
  </w:abstractNum>
  <w:abstractNum w:abstractNumId="490" w15:restartNumberingAfterBreak="0">
    <w:nsid w:val="3A3F37DC"/>
    <w:multiLevelType w:val="hybridMultilevel"/>
    <w:tmpl w:val="FFFFFFFF"/>
    <w:lvl w:ilvl="0" w:tplc="59382B3E">
      <w:start w:val="1"/>
      <w:numFmt w:val="bullet"/>
      <w:lvlText w:val=""/>
      <w:lvlJc w:val="left"/>
      <w:pPr>
        <w:ind w:left="720" w:hanging="360"/>
      </w:pPr>
      <w:rPr>
        <w:rFonts w:ascii="Symbol" w:hAnsi="Symbol" w:hint="default"/>
      </w:rPr>
    </w:lvl>
    <w:lvl w:ilvl="1" w:tplc="78B8A16A">
      <w:start w:val="1"/>
      <w:numFmt w:val="bullet"/>
      <w:lvlText w:val="o"/>
      <w:lvlJc w:val="left"/>
      <w:pPr>
        <w:ind w:left="1440" w:hanging="360"/>
      </w:pPr>
      <w:rPr>
        <w:rFonts w:ascii="Courier New" w:hAnsi="Courier New" w:hint="default"/>
      </w:rPr>
    </w:lvl>
    <w:lvl w:ilvl="2" w:tplc="0B843A34">
      <w:start w:val="1"/>
      <w:numFmt w:val="bullet"/>
      <w:lvlText w:val=""/>
      <w:lvlJc w:val="left"/>
      <w:pPr>
        <w:ind w:left="2160" w:hanging="360"/>
      </w:pPr>
      <w:rPr>
        <w:rFonts w:ascii="Wingdings" w:hAnsi="Wingdings" w:hint="default"/>
      </w:rPr>
    </w:lvl>
    <w:lvl w:ilvl="3" w:tplc="5756112C">
      <w:start w:val="1"/>
      <w:numFmt w:val="bullet"/>
      <w:lvlText w:val=""/>
      <w:lvlJc w:val="left"/>
      <w:pPr>
        <w:ind w:left="2880" w:hanging="360"/>
      </w:pPr>
      <w:rPr>
        <w:rFonts w:ascii="Symbol" w:hAnsi="Symbol" w:hint="default"/>
      </w:rPr>
    </w:lvl>
    <w:lvl w:ilvl="4" w:tplc="2C620656">
      <w:start w:val="1"/>
      <w:numFmt w:val="bullet"/>
      <w:lvlText w:val="o"/>
      <w:lvlJc w:val="left"/>
      <w:pPr>
        <w:ind w:left="3600" w:hanging="360"/>
      </w:pPr>
      <w:rPr>
        <w:rFonts w:ascii="Courier New" w:hAnsi="Courier New" w:hint="default"/>
      </w:rPr>
    </w:lvl>
    <w:lvl w:ilvl="5" w:tplc="77EC34B6">
      <w:start w:val="1"/>
      <w:numFmt w:val="bullet"/>
      <w:lvlText w:val=""/>
      <w:lvlJc w:val="left"/>
      <w:pPr>
        <w:ind w:left="4320" w:hanging="360"/>
      </w:pPr>
      <w:rPr>
        <w:rFonts w:ascii="Wingdings" w:hAnsi="Wingdings" w:hint="default"/>
      </w:rPr>
    </w:lvl>
    <w:lvl w:ilvl="6" w:tplc="96780FDA">
      <w:start w:val="1"/>
      <w:numFmt w:val="bullet"/>
      <w:lvlText w:val=""/>
      <w:lvlJc w:val="left"/>
      <w:pPr>
        <w:ind w:left="5040" w:hanging="360"/>
      </w:pPr>
      <w:rPr>
        <w:rFonts w:ascii="Symbol" w:hAnsi="Symbol" w:hint="default"/>
      </w:rPr>
    </w:lvl>
    <w:lvl w:ilvl="7" w:tplc="5EE842D0">
      <w:start w:val="1"/>
      <w:numFmt w:val="bullet"/>
      <w:lvlText w:val="o"/>
      <w:lvlJc w:val="left"/>
      <w:pPr>
        <w:ind w:left="5760" w:hanging="360"/>
      </w:pPr>
      <w:rPr>
        <w:rFonts w:ascii="Courier New" w:hAnsi="Courier New" w:hint="default"/>
      </w:rPr>
    </w:lvl>
    <w:lvl w:ilvl="8" w:tplc="9056D042">
      <w:start w:val="1"/>
      <w:numFmt w:val="bullet"/>
      <w:lvlText w:val=""/>
      <w:lvlJc w:val="left"/>
      <w:pPr>
        <w:ind w:left="6480" w:hanging="360"/>
      </w:pPr>
      <w:rPr>
        <w:rFonts w:ascii="Wingdings" w:hAnsi="Wingdings" w:hint="default"/>
      </w:rPr>
    </w:lvl>
  </w:abstractNum>
  <w:abstractNum w:abstractNumId="491" w15:restartNumberingAfterBreak="0">
    <w:nsid w:val="3A586EE3"/>
    <w:multiLevelType w:val="hybridMultilevel"/>
    <w:tmpl w:val="FFFFFFFF"/>
    <w:lvl w:ilvl="0" w:tplc="A4FAADA0">
      <w:start w:val="1"/>
      <w:numFmt w:val="bullet"/>
      <w:lvlText w:val=""/>
      <w:lvlJc w:val="left"/>
      <w:pPr>
        <w:ind w:left="720" w:hanging="360"/>
      </w:pPr>
      <w:rPr>
        <w:rFonts w:ascii="Symbol" w:hAnsi="Symbol" w:hint="default"/>
      </w:rPr>
    </w:lvl>
    <w:lvl w:ilvl="1" w:tplc="54883BBA">
      <w:start w:val="1"/>
      <w:numFmt w:val="bullet"/>
      <w:lvlText w:val="o"/>
      <w:lvlJc w:val="left"/>
      <w:pPr>
        <w:ind w:left="1440" w:hanging="360"/>
      </w:pPr>
      <w:rPr>
        <w:rFonts w:ascii="Courier New" w:hAnsi="Courier New" w:hint="default"/>
      </w:rPr>
    </w:lvl>
    <w:lvl w:ilvl="2" w:tplc="B616FFB6">
      <w:start w:val="1"/>
      <w:numFmt w:val="bullet"/>
      <w:lvlText w:val=""/>
      <w:lvlJc w:val="left"/>
      <w:pPr>
        <w:ind w:left="2160" w:hanging="360"/>
      </w:pPr>
      <w:rPr>
        <w:rFonts w:ascii="Wingdings" w:hAnsi="Wingdings" w:hint="default"/>
      </w:rPr>
    </w:lvl>
    <w:lvl w:ilvl="3" w:tplc="B23C4562">
      <w:start w:val="1"/>
      <w:numFmt w:val="bullet"/>
      <w:lvlText w:val=""/>
      <w:lvlJc w:val="left"/>
      <w:pPr>
        <w:ind w:left="2880" w:hanging="360"/>
      </w:pPr>
      <w:rPr>
        <w:rFonts w:ascii="Symbol" w:hAnsi="Symbol" w:hint="default"/>
      </w:rPr>
    </w:lvl>
    <w:lvl w:ilvl="4" w:tplc="2714AC5C">
      <w:start w:val="1"/>
      <w:numFmt w:val="bullet"/>
      <w:lvlText w:val="o"/>
      <w:lvlJc w:val="left"/>
      <w:pPr>
        <w:ind w:left="3600" w:hanging="360"/>
      </w:pPr>
      <w:rPr>
        <w:rFonts w:ascii="Courier New" w:hAnsi="Courier New" w:hint="default"/>
      </w:rPr>
    </w:lvl>
    <w:lvl w:ilvl="5" w:tplc="D4EAC580">
      <w:start w:val="1"/>
      <w:numFmt w:val="bullet"/>
      <w:lvlText w:val=""/>
      <w:lvlJc w:val="left"/>
      <w:pPr>
        <w:ind w:left="4320" w:hanging="360"/>
      </w:pPr>
      <w:rPr>
        <w:rFonts w:ascii="Wingdings" w:hAnsi="Wingdings" w:hint="default"/>
      </w:rPr>
    </w:lvl>
    <w:lvl w:ilvl="6" w:tplc="60B47038">
      <w:start w:val="1"/>
      <w:numFmt w:val="bullet"/>
      <w:lvlText w:val=""/>
      <w:lvlJc w:val="left"/>
      <w:pPr>
        <w:ind w:left="5040" w:hanging="360"/>
      </w:pPr>
      <w:rPr>
        <w:rFonts w:ascii="Symbol" w:hAnsi="Symbol" w:hint="default"/>
      </w:rPr>
    </w:lvl>
    <w:lvl w:ilvl="7" w:tplc="8EE2E5AC">
      <w:start w:val="1"/>
      <w:numFmt w:val="bullet"/>
      <w:lvlText w:val="o"/>
      <w:lvlJc w:val="left"/>
      <w:pPr>
        <w:ind w:left="5760" w:hanging="360"/>
      </w:pPr>
      <w:rPr>
        <w:rFonts w:ascii="Courier New" w:hAnsi="Courier New" w:hint="default"/>
      </w:rPr>
    </w:lvl>
    <w:lvl w:ilvl="8" w:tplc="9B5EDDC0">
      <w:start w:val="1"/>
      <w:numFmt w:val="bullet"/>
      <w:lvlText w:val=""/>
      <w:lvlJc w:val="left"/>
      <w:pPr>
        <w:ind w:left="6480" w:hanging="360"/>
      </w:pPr>
      <w:rPr>
        <w:rFonts w:ascii="Wingdings" w:hAnsi="Wingdings" w:hint="default"/>
      </w:rPr>
    </w:lvl>
  </w:abstractNum>
  <w:abstractNum w:abstractNumId="492" w15:restartNumberingAfterBreak="0">
    <w:nsid w:val="3A6034B4"/>
    <w:multiLevelType w:val="hybridMultilevel"/>
    <w:tmpl w:val="FFFFFFFF"/>
    <w:lvl w:ilvl="0" w:tplc="31BEAE96">
      <w:start w:val="1"/>
      <w:numFmt w:val="bullet"/>
      <w:lvlText w:val=""/>
      <w:lvlJc w:val="left"/>
      <w:pPr>
        <w:ind w:left="720" w:hanging="360"/>
      </w:pPr>
      <w:rPr>
        <w:rFonts w:ascii="Symbol" w:hAnsi="Symbol" w:hint="default"/>
      </w:rPr>
    </w:lvl>
    <w:lvl w:ilvl="1" w:tplc="645EF314">
      <w:start w:val="1"/>
      <w:numFmt w:val="bullet"/>
      <w:lvlText w:val="o"/>
      <w:lvlJc w:val="left"/>
      <w:pPr>
        <w:ind w:left="1440" w:hanging="360"/>
      </w:pPr>
      <w:rPr>
        <w:rFonts w:ascii="Courier New" w:hAnsi="Courier New" w:hint="default"/>
      </w:rPr>
    </w:lvl>
    <w:lvl w:ilvl="2" w:tplc="CEE81D62">
      <w:start w:val="1"/>
      <w:numFmt w:val="bullet"/>
      <w:lvlText w:val=""/>
      <w:lvlJc w:val="left"/>
      <w:pPr>
        <w:ind w:left="2160" w:hanging="360"/>
      </w:pPr>
      <w:rPr>
        <w:rFonts w:ascii="Wingdings" w:hAnsi="Wingdings" w:hint="default"/>
      </w:rPr>
    </w:lvl>
    <w:lvl w:ilvl="3" w:tplc="9DE4C17E">
      <w:start w:val="1"/>
      <w:numFmt w:val="bullet"/>
      <w:lvlText w:val=""/>
      <w:lvlJc w:val="left"/>
      <w:pPr>
        <w:ind w:left="2880" w:hanging="360"/>
      </w:pPr>
      <w:rPr>
        <w:rFonts w:ascii="Symbol" w:hAnsi="Symbol" w:hint="default"/>
      </w:rPr>
    </w:lvl>
    <w:lvl w:ilvl="4" w:tplc="95404D6C">
      <w:start w:val="1"/>
      <w:numFmt w:val="bullet"/>
      <w:lvlText w:val="o"/>
      <w:lvlJc w:val="left"/>
      <w:pPr>
        <w:ind w:left="3600" w:hanging="360"/>
      </w:pPr>
      <w:rPr>
        <w:rFonts w:ascii="Courier New" w:hAnsi="Courier New" w:hint="default"/>
      </w:rPr>
    </w:lvl>
    <w:lvl w:ilvl="5" w:tplc="A8D2F3C6">
      <w:start w:val="1"/>
      <w:numFmt w:val="bullet"/>
      <w:lvlText w:val=""/>
      <w:lvlJc w:val="left"/>
      <w:pPr>
        <w:ind w:left="4320" w:hanging="360"/>
      </w:pPr>
      <w:rPr>
        <w:rFonts w:ascii="Wingdings" w:hAnsi="Wingdings" w:hint="default"/>
      </w:rPr>
    </w:lvl>
    <w:lvl w:ilvl="6" w:tplc="ACCC7E04">
      <w:start w:val="1"/>
      <w:numFmt w:val="bullet"/>
      <w:lvlText w:val=""/>
      <w:lvlJc w:val="left"/>
      <w:pPr>
        <w:ind w:left="5040" w:hanging="360"/>
      </w:pPr>
      <w:rPr>
        <w:rFonts w:ascii="Symbol" w:hAnsi="Symbol" w:hint="default"/>
      </w:rPr>
    </w:lvl>
    <w:lvl w:ilvl="7" w:tplc="BFC8E046">
      <w:start w:val="1"/>
      <w:numFmt w:val="bullet"/>
      <w:lvlText w:val="o"/>
      <w:lvlJc w:val="left"/>
      <w:pPr>
        <w:ind w:left="5760" w:hanging="360"/>
      </w:pPr>
      <w:rPr>
        <w:rFonts w:ascii="Courier New" w:hAnsi="Courier New" w:hint="default"/>
      </w:rPr>
    </w:lvl>
    <w:lvl w:ilvl="8" w:tplc="8410BC4A">
      <w:start w:val="1"/>
      <w:numFmt w:val="bullet"/>
      <w:lvlText w:val=""/>
      <w:lvlJc w:val="left"/>
      <w:pPr>
        <w:ind w:left="6480" w:hanging="360"/>
      </w:pPr>
      <w:rPr>
        <w:rFonts w:ascii="Wingdings" w:hAnsi="Wingdings" w:hint="default"/>
      </w:rPr>
    </w:lvl>
  </w:abstractNum>
  <w:abstractNum w:abstractNumId="493" w15:restartNumberingAfterBreak="0">
    <w:nsid w:val="3AE21FE0"/>
    <w:multiLevelType w:val="hybridMultilevel"/>
    <w:tmpl w:val="FFFFFFFF"/>
    <w:lvl w:ilvl="0" w:tplc="F29A81C8">
      <w:start w:val="1"/>
      <w:numFmt w:val="bullet"/>
      <w:lvlText w:val=""/>
      <w:lvlJc w:val="left"/>
      <w:pPr>
        <w:ind w:left="720" w:hanging="360"/>
      </w:pPr>
      <w:rPr>
        <w:rFonts w:ascii="Symbol" w:hAnsi="Symbol" w:hint="default"/>
      </w:rPr>
    </w:lvl>
    <w:lvl w:ilvl="1" w:tplc="78EC5280">
      <w:start w:val="1"/>
      <w:numFmt w:val="bullet"/>
      <w:lvlText w:val="o"/>
      <w:lvlJc w:val="left"/>
      <w:pPr>
        <w:ind w:left="1440" w:hanging="360"/>
      </w:pPr>
      <w:rPr>
        <w:rFonts w:ascii="Courier New" w:hAnsi="Courier New" w:hint="default"/>
      </w:rPr>
    </w:lvl>
    <w:lvl w:ilvl="2" w:tplc="7472CCC8">
      <w:start w:val="1"/>
      <w:numFmt w:val="bullet"/>
      <w:lvlText w:val=""/>
      <w:lvlJc w:val="left"/>
      <w:pPr>
        <w:ind w:left="2160" w:hanging="360"/>
      </w:pPr>
      <w:rPr>
        <w:rFonts w:ascii="Wingdings" w:hAnsi="Wingdings" w:hint="default"/>
      </w:rPr>
    </w:lvl>
    <w:lvl w:ilvl="3" w:tplc="B398602E">
      <w:start w:val="1"/>
      <w:numFmt w:val="bullet"/>
      <w:lvlText w:val=""/>
      <w:lvlJc w:val="left"/>
      <w:pPr>
        <w:ind w:left="2880" w:hanging="360"/>
      </w:pPr>
      <w:rPr>
        <w:rFonts w:ascii="Symbol" w:hAnsi="Symbol" w:hint="default"/>
      </w:rPr>
    </w:lvl>
    <w:lvl w:ilvl="4" w:tplc="1AAC8328">
      <w:start w:val="1"/>
      <w:numFmt w:val="bullet"/>
      <w:lvlText w:val="o"/>
      <w:lvlJc w:val="left"/>
      <w:pPr>
        <w:ind w:left="3600" w:hanging="360"/>
      </w:pPr>
      <w:rPr>
        <w:rFonts w:ascii="Courier New" w:hAnsi="Courier New" w:hint="default"/>
      </w:rPr>
    </w:lvl>
    <w:lvl w:ilvl="5" w:tplc="2EB05C72">
      <w:start w:val="1"/>
      <w:numFmt w:val="bullet"/>
      <w:lvlText w:val=""/>
      <w:lvlJc w:val="left"/>
      <w:pPr>
        <w:ind w:left="4320" w:hanging="360"/>
      </w:pPr>
      <w:rPr>
        <w:rFonts w:ascii="Wingdings" w:hAnsi="Wingdings" w:hint="default"/>
      </w:rPr>
    </w:lvl>
    <w:lvl w:ilvl="6" w:tplc="F8A6AF78">
      <w:start w:val="1"/>
      <w:numFmt w:val="bullet"/>
      <w:lvlText w:val=""/>
      <w:lvlJc w:val="left"/>
      <w:pPr>
        <w:ind w:left="5040" w:hanging="360"/>
      </w:pPr>
      <w:rPr>
        <w:rFonts w:ascii="Symbol" w:hAnsi="Symbol" w:hint="default"/>
      </w:rPr>
    </w:lvl>
    <w:lvl w:ilvl="7" w:tplc="2B3ABED6">
      <w:start w:val="1"/>
      <w:numFmt w:val="bullet"/>
      <w:lvlText w:val="o"/>
      <w:lvlJc w:val="left"/>
      <w:pPr>
        <w:ind w:left="5760" w:hanging="360"/>
      </w:pPr>
      <w:rPr>
        <w:rFonts w:ascii="Courier New" w:hAnsi="Courier New" w:hint="default"/>
      </w:rPr>
    </w:lvl>
    <w:lvl w:ilvl="8" w:tplc="B75E24D8">
      <w:start w:val="1"/>
      <w:numFmt w:val="bullet"/>
      <w:lvlText w:val=""/>
      <w:lvlJc w:val="left"/>
      <w:pPr>
        <w:ind w:left="6480" w:hanging="360"/>
      </w:pPr>
      <w:rPr>
        <w:rFonts w:ascii="Wingdings" w:hAnsi="Wingdings" w:hint="default"/>
      </w:rPr>
    </w:lvl>
  </w:abstractNum>
  <w:abstractNum w:abstractNumId="494" w15:restartNumberingAfterBreak="0">
    <w:nsid w:val="3AE81D59"/>
    <w:multiLevelType w:val="hybridMultilevel"/>
    <w:tmpl w:val="FFFFFFFF"/>
    <w:lvl w:ilvl="0" w:tplc="186C472E">
      <w:start w:val="1"/>
      <w:numFmt w:val="bullet"/>
      <w:lvlText w:val=""/>
      <w:lvlJc w:val="left"/>
      <w:pPr>
        <w:ind w:left="720" w:hanging="360"/>
      </w:pPr>
      <w:rPr>
        <w:rFonts w:ascii="Symbol" w:hAnsi="Symbol" w:hint="default"/>
      </w:rPr>
    </w:lvl>
    <w:lvl w:ilvl="1" w:tplc="3A808BD6">
      <w:start w:val="1"/>
      <w:numFmt w:val="bullet"/>
      <w:lvlText w:val="o"/>
      <w:lvlJc w:val="left"/>
      <w:pPr>
        <w:ind w:left="1440" w:hanging="360"/>
      </w:pPr>
      <w:rPr>
        <w:rFonts w:ascii="Courier New" w:hAnsi="Courier New" w:hint="default"/>
      </w:rPr>
    </w:lvl>
    <w:lvl w:ilvl="2" w:tplc="11541AC2">
      <w:start w:val="1"/>
      <w:numFmt w:val="bullet"/>
      <w:lvlText w:val=""/>
      <w:lvlJc w:val="left"/>
      <w:pPr>
        <w:ind w:left="2160" w:hanging="360"/>
      </w:pPr>
      <w:rPr>
        <w:rFonts w:ascii="Wingdings" w:hAnsi="Wingdings" w:hint="default"/>
      </w:rPr>
    </w:lvl>
    <w:lvl w:ilvl="3" w:tplc="E8D4AE88">
      <w:start w:val="1"/>
      <w:numFmt w:val="bullet"/>
      <w:lvlText w:val=""/>
      <w:lvlJc w:val="left"/>
      <w:pPr>
        <w:ind w:left="2880" w:hanging="360"/>
      </w:pPr>
      <w:rPr>
        <w:rFonts w:ascii="Symbol" w:hAnsi="Symbol" w:hint="default"/>
      </w:rPr>
    </w:lvl>
    <w:lvl w:ilvl="4" w:tplc="3B268B9E">
      <w:start w:val="1"/>
      <w:numFmt w:val="bullet"/>
      <w:lvlText w:val="o"/>
      <w:lvlJc w:val="left"/>
      <w:pPr>
        <w:ind w:left="3600" w:hanging="360"/>
      </w:pPr>
      <w:rPr>
        <w:rFonts w:ascii="Courier New" w:hAnsi="Courier New" w:hint="default"/>
      </w:rPr>
    </w:lvl>
    <w:lvl w:ilvl="5" w:tplc="8D5EBD7C">
      <w:start w:val="1"/>
      <w:numFmt w:val="bullet"/>
      <w:lvlText w:val=""/>
      <w:lvlJc w:val="left"/>
      <w:pPr>
        <w:ind w:left="4320" w:hanging="360"/>
      </w:pPr>
      <w:rPr>
        <w:rFonts w:ascii="Wingdings" w:hAnsi="Wingdings" w:hint="default"/>
      </w:rPr>
    </w:lvl>
    <w:lvl w:ilvl="6" w:tplc="D8C0FAE6">
      <w:start w:val="1"/>
      <w:numFmt w:val="bullet"/>
      <w:lvlText w:val=""/>
      <w:lvlJc w:val="left"/>
      <w:pPr>
        <w:ind w:left="5040" w:hanging="360"/>
      </w:pPr>
      <w:rPr>
        <w:rFonts w:ascii="Symbol" w:hAnsi="Symbol" w:hint="default"/>
      </w:rPr>
    </w:lvl>
    <w:lvl w:ilvl="7" w:tplc="DA6CDBAE">
      <w:start w:val="1"/>
      <w:numFmt w:val="bullet"/>
      <w:lvlText w:val="o"/>
      <w:lvlJc w:val="left"/>
      <w:pPr>
        <w:ind w:left="5760" w:hanging="360"/>
      </w:pPr>
      <w:rPr>
        <w:rFonts w:ascii="Courier New" w:hAnsi="Courier New" w:hint="default"/>
      </w:rPr>
    </w:lvl>
    <w:lvl w:ilvl="8" w:tplc="487AD322">
      <w:start w:val="1"/>
      <w:numFmt w:val="bullet"/>
      <w:lvlText w:val=""/>
      <w:lvlJc w:val="left"/>
      <w:pPr>
        <w:ind w:left="6480" w:hanging="360"/>
      </w:pPr>
      <w:rPr>
        <w:rFonts w:ascii="Wingdings" w:hAnsi="Wingdings" w:hint="default"/>
      </w:rPr>
    </w:lvl>
  </w:abstractNum>
  <w:abstractNum w:abstractNumId="495" w15:restartNumberingAfterBreak="0">
    <w:nsid w:val="3B501A2D"/>
    <w:multiLevelType w:val="hybridMultilevel"/>
    <w:tmpl w:val="FFFFFFFF"/>
    <w:lvl w:ilvl="0" w:tplc="D0640C14">
      <w:start w:val="1"/>
      <w:numFmt w:val="bullet"/>
      <w:lvlText w:val=""/>
      <w:lvlJc w:val="left"/>
      <w:pPr>
        <w:ind w:left="720" w:hanging="360"/>
      </w:pPr>
      <w:rPr>
        <w:rFonts w:ascii="Symbol" w:hAnsi="Symbol" w:hint="default"/>
      </w:rPr>
    </w:lvl>
    <w:lvl w:ilvl="1" w:tplc="E16C7708">
      <w:start w:val="1"/>
      <w:numFmt w:val="bullet"/>
      <w:lvlText w:val="o"/>
      <w:lvlJc w:val="left"/>
      <w:pPr>
        <w:ind w:left="1440" w:hanging="360"/>
      </w:pPr>
      <w:rPr>
        <w:rFonts w:ascii="Courier New" w:hAnsi="Courier New" w:hint="default"/>
      </w:rPr>
    </w:lvl>
    <w:lvl w:ilvl="2" w:tplc="08645AD8">
      <w:start w:val="1"/>
      <w:numFmt w:val="bullet"/>
      <w:lvlText w:val=""/>
      <w:lvlJc w:val="left"/>
      <w:pPr>
        <w:ind w:left="2160" w:hanging="360"/>
      </w:pPr>
      <w:rPr>
        <w:rFonts w:ascii="Wingdings" w:hAnsi="Wingdings" w:hint="default"/>
      </w:rPr>
    </w:lvl>
    <w:lvl w:ilvl="3" w:tplc="AE20B0B2">
      <w:start w:val="1"/>
      <w:numFmt w:val="bullet"/>
      <w:lvlText w:val=""/>
      <w:lvlJc w:val="left"/>
      <w:pPr>
        <w:ind w:left="2880" w:hanging="360"/>
      </w:pPr>
      <w:rPr>
        <w:rFonts w:ascii="Symbol" w:hAnsi="Symbol" w:hint="default"/>
      </w:rPr>
    </w:lvl>
    <w:lvl w:ilvl="4" w:tplc="2522D844">
      <w:start w:val="1"/>
      <w:numFmt w:val="bullet"/>
      <w:lvlText w:val="o"/>
      <w:lvlJc w:val="left"/>
      <w:pPr>
        <w:ind w:left="3600" w:hanging="360"/>
      </w:pPr>
      <w:rPr>
        <w:rFonts w:ascii="Courier New" w:hAnsi="Courier New" w:hint="default"/>
      </w:rPr>
    </w:lvl>
    <w:lvl w:ilvl="5" w:tplc="22C684BC">
      <w:start w:val="1"/>
      <w:numFmt w:val="bullet"/>
      <w:lvlText w:val=""/>
      <w:lvlJc w:val="left"/>
      <w:pPr>
        <w:ind w:left="4320" w:hanging="360"/>
      </w:pPr>
      <w:rPr>
        <w:rFonts w:ascii="Wingdings" w:hAnsi="Wingdings" w:hint="default"/>
      </w:rPr>
    </w:lvl>
    <w:lvl w:ilvl="6" w:tplc="8200AB22">
      <w:start w:val="1"/>
      <w:numFmt w:val="bullet"/>
      <w:lvlText w:val=""/>
      <w:lvlJc w:val="left"/>
      <w:pPr>
        <w:ind w:left="5040" w:hanging="360"/>
      </w:pPr>
      <w:rPr>
        <w:rFonts w:ascii="Symbol" w:hAnsi="Symbol" w:hint="default"/>
      </w:rPr>
    </w:lvl>
    <w:lvl w:ilvl="7" w:tplc="D750C9BC">
      <w:start w:val="1"/>
      <w:numFmt w:val="bullet"/>
      <w:lvlText w:val="o"/>
      <w:lvlJc w:val="left"/>
      <w:pPr>
        <w:ind w:left="5760" w:hanging="360"/>
      </w:pPr>
      <w:rPr>
        <w:rFonts w:ascii="Courier New" w:hAnsi="Courier New" w:hint="default"/>
      </w:rPr>
    </w:lvl>
    <w:lvl w:ilvl="8" w:tplc="C51A07A2">
      <w:start w:val="1"/>
      <w:numFmt w:val="bullet"/>
      <w:lvlText w:val=""/>
      <w:lvlJc w:val="left"/>
      <w:pPr>
        <w:ind w:left="6480" w:hanging="360"/>
      </w:pPr>
      <w:rPr>
        <w:rFonts w:ascii="Wingdings" w:hAnsi="Wingdings" w:hint="default"/>
      </w:rPr>
    </w:lvl>
  </w:abstractNum>
  <w:abstractNum w:abstractNumId="496" w15:restartNumberingAfterBreak="0">
    <w:nsid w:val="3B5E488A"/>
    <w:multiLevelType w:val="hybridMultilevel"/>
    <w:tmpl w:val="FFFFFFFF"/>
    <w:lvl w:ilvl="0" w:tplc="203AC9BA">
      <w:start w:val="1"/>
      <w:numFmt w:val="bullet"/>
      <w:lvlText w:val=""/>
      <w:lvlJc w:val="left"/>
      <w:pPr>
        <w:ind w:left="720" w:hanging="360"/>
      </w:pPr>
      <w:rPr>
        <w:rFonts w:ascii="Symbol" w:hAnsi="Symbol" w:hint="default"/>
      </w:rPr>
    </w:lvl>
    <w:lvl w:ilvl="1" w:tplc="7F2425A4">
      <w:start w:val="1"/>
      <w:numFmt w:val="bullet"/>
      <w:lvlText w:val="o"/>
      <w:lvlJc w:val="left"/>
      <w:pPr>
        <w:ind w:left="1440" w:hanging="360"/>
      </w:pPr>
      <w:rPr>
        <w:rFonts w:ascii="Courier New" w:hAnsi="Courier New" w:hint="default"/>
      </w:rPr>
    </w:lvl>
    <w:lvl w:ilvl="2" w:tplc="5658FB1A">
      <w:start w:val="1"/>
      <w:numFmt w:val="bullet"/>
      <w:lvlText w:val=""/>
      <w:lvlJc w:val="left"/>
      <w:pPr>
        <w:ind w:left="2160" w:hanging="360"/>
      </w:pPr>
      <w:rPr>
        <w:rFonts w:ascii="Wingdings" w:hAnsi="Wingdings" w:hint="default"/>
      </w:rPr>
    </w:lvl>
    <w:lvl w:ilvl="3" w:tplc="999A51DC">
      <w:start w:val="1"/>
      <w:numFmt w:val="bullet"/>
      <w:lvlText w:val=""/>
      <w:lvlJc w:val="left"/>
      <w:pPr>
        <w:ind w:left="2880" w:hanging="360"/>
      </w:pPr>
      <w:rPr>
        <w:rFonts w:ascii="Symbol" w:hAnsi="Symbol" w:hint="default"/>
      </w:rPr>
    </w:lvl>
    <w:lvl w:ilvl="4" w:tplc="C5DC2C1C">
      <w:start w:val="1"/>
      <w:numFmt w:val="bullet"/>
      <w:lvlText w:val="o"/>
      <w:lvlJc w:val="left"/>
      <w:pPr>
        <w:ind w:left="3600" w:hanging="360"/>
      </w:pPr>
      <w:rPr>
        <w:rFonts w:ascii="Courier New" w:hAnsi="Courier New" w:hint="default"/>
      </w:rPr>
    </w:lvl>
    <w:lvl w:ilvl="5" w:tplc="BC9C46BC">
      <w:start w:val="1"/>
      <w:numFmt w:val="bullet"/>
      <w:lvlText w:val=""/>
      <w:lvlJc w:val="left"/>
      <w:pPr>
        <w:ind w:left="4320" w:hanging="360"/>
      </w:pPr>
      <w:rPr>
        <w:rFonts w:ascii="Wingdings" w:hAnsi="Wingdings" w:hint="default"/>
      </w:rPr>
    </w:lvl>
    <w:lvl w:ilvl="6" w:tplc="1638B998">
      <w:start w:val="1"/>
      <w:numFmt w:val="bullet"/>
      <w:lvlText w:val=""/>
      <w:lvlJc w:val="left"/>
      <w:pPr>
        <w:ind w:left="5040" w:hanging="360"/>
      </w:pPr>
      <w:rPr>
        <w:rFonts w:ascii="Symbol" w:hAnsi="Symbol" w:hint="default"/>
      </w:rPr>
    </w:lvl>
    <w:lvl w:ilvl="7" w:tplc="6D8AD41C">
      <w:start w:val="1"/>
      <w:numFmt w:val="bullet"/>
      <w:lvlText w:val="o"/>
      <w:lvlJc w:val="left"/>
      <w:pPr>
        <w:ind w:left="5760" w:hanging="360"/>
      </w:pPr>
      <w:rPr>
        <w:rFonts w:ascii="Courier New" w:hAnsi="Courier New" w:hint="default"/>
      </w:rPr>
    </w:lvl>
    <w:lvl w:ilvl="8" w:tplc="DE80556C">
      <w:start w:val="1"/>
      <w:numFmt w:val="bullet"/>
      <w:lvlText w:val=""/>
      <w:lvlJc w:val="left"/>
      <w:pPr>
        <w:ind w:left="6480" w:hanging="360"/>
      </w:pPr>
      <w:rPr>
        <w:rFonts w:ascii="Wingdings" w:hAnsi="Wingdings" w:hint="default"/>
      </w:rPr>
    </w:lvl>
  </w:abstractNum>
  <w:abstractNum w:abstractNumId="497" w15:restartNumberingAfterBreak="0">
    <w:nsid w:val="3B625888"/>
    <w:multiLevelType w:val="hybridMultilevel"/>
    <w:tmpl w:val="FFFFFFFF"/>
    <w:lvl w:ilvl="0" w:tplc="4F6C56C6">
      <w:start w:val="1"/>
      <w:numFmt w:val="bullet"/>
      <w:lvlText w:val=""/>
      <w:lvlJc w:val="left"/>
      <w:pPr>
        <w:ind w:left="720" w:hanging="360"/>
      </w:pPr>
      <w:rPr>
        <w:rFonts w:ascii="Symbol" w:hAnsi="Symbol" w:hint="default"/>
      </w:rPr>
    </w:lvl>
    <w:lvl w:ilvl="1" w:tplc="4A201E22">
      <w:start w:val="1"/>
      <w:numFmt w:val="bullet"/>
      <w:lvlText w:val="o"/>
      <w:lvlJc w:val="left"/>
      <w:pPr>
        <w:ind w:left="1440" w:hanging="360"/>
      </w:pPr>
      <w:rPr>
        <w:rFonts w:ascii="Courier New" w:hAnsi="Courier New" w:hint="default"/>
      </w:rPr>
    </w:lvl>
    <w:lvl w:ilvl="2" w:tplc="5BAA1A22">
      <w:start w:val="1"/>
      <w:numFmt w:val="bullet"/>
      <w:lvlText w:val=""/>
      <w:lvlJc w:val="left"/>
      <w:pPr>
        <w:ind w:left="2160" w:hanging="360"/>
      </w:pPr>
      <w:rPr>
        <w:rFonts w:ascii="Wingdings" w:hAnsi="Wingdings" w:hint="default"/>
      </w:rPr>
    </w:lvl>
    <w:lvl w:ilvl="3" w:tplc="E0363B44">
      <w:start w:val="1"/>
      <w:numFmt w:val="bullet"/>
      <w:lvlText w:val=""/>
      <w:lvlJc w:val="left"/>
      <w:pPr>
        <w:ind w:left="2880" w:hanging="360"/>
      </w:pPr>
      <w:rPr>
        <w:rFonts w:ascii="Symbol" w:hAnsi="Symbol" w:hint="default"/>
      </w:rPr>
    </w:lvl>
    <w:lvl w:ilvl="4" w:tplc="0658B5AC">
      <w:start w:val="1"/>
      <w:numFmt w:val="bullet"/>
      <w:lvlText w:val="o"/>
      <w:lvlJc w:val="left"/>
      <w:pPr>
        <w:ind w:left="3600" w:hanging="360"/>
      </w:pPr>
      <w:rPr>
        <w:rFonts w:ascii="Courier New" w:hAnsi="Courier New" w:hint="default"/>
      </w:rPr>
    </w:lvl>
    <w:lvl w:ilvl="5" w:tplc="1D5481F8">
      <w:start w:val="1"/>
      <w:numFmt w:val="bullet"/>
      <w:lvlText w:val=""/>
      <w:lvlJc w:val="left"/>
      <w:pPr>
        <w:ind w:left="4320" w:hanging="360"/>
      </w:pPr>
      <w:rPr>
        <w:rFonts w:ascii="Wingdings" w:hAnsi="Wingdings" w:hint="default"/>
      </w:rPr>
    </w:lvl>
    <w:lvl w:ilvl="6" w:tplc="A73E654C">
      <w:start w:val="1"/>
      <w:numFmt w:val="bullet"/>
      <w:lvlText w:val=""/>
      <w:lvlJc w:val="left"/>
      <w:pPr>
        <w:ind w:left="5040" w:hanging="360"/>
      </w:pPr>
      <w:rPr>
        <w:rFonts w:ascii="Symbol" w:hAnsi="Symbol" w:hint="default"/>
      </w:rPr>
    </w:lvl>
    <w:lvl w:ilvl="7" w:tplc="ACE8B814">
      <w:start w:val="1"/>
      <w:numFmt w:val="bullet"/>
      <w:lvlText w:val="o"/>
      <w:lvlJc w:val="left"/>
      <w:pPr>
        <w:ind w:left="5760" w:hanging="360"/>
      </w:pPr>
      <w:rPr>
        <w:rFonts w:ascii="Courier New" w:hAnsi="Courier New" w:hint="default"/>
      </w:rPr>
    </w:lvl>
    <w:lvl w:ilvl="8" w:tplc="7E82AAF6">
      <w:start w:val="1"/>
      <w:numFmt w:val="bullet"/>
      <w:lvlText w:val=""/>
      <w:lvlJc w:val="left"/>
      <w:pPr>
        <w:ind w:left="6480" w:hanging="360"/>
      </w:pPr>
      <w:rPr>
        <w:rFonts w:ascii="Wingdings" w:hAnsi="Wingdings" w:hint="default"/>
      </w:rPr>
    </w:lvl>
  </w:abstractNum>
  <w:abstractNum w:abstractNumId="498" w15:restartNumberingAfterBreak="0">
    <w:nsid w:val="3B7D6CCB"/>
    <w:multiLevelType w:val="hybridMultilevel"/>
    <w:tmpl w:val="FFFFFFFF"/>
    <w:lvl w:ilvl="0" w:tplc="106A0A9C">
      <w:start w:val="1"/>
      <w:numFmt w:val="bullet"/>
      <w:lvlText w:val=""/>
      <w:lvlJc w:val="left"/>
      <w:pPr>
        <w:ind w:left="720" w:hanging="360"/>
      </w:pPr>
      <w:rPr>
        <w:rFonts w:ascii="Symbol" w:hAnsi="Symbol" w:hint="default"/>
      </w:rPr>
    </w:lvl>
    <w:lvl w:ilvl="1" w:tplc="4CEED312">
      <w:start w:val="1"/>
      <w:numFmt w:val="bullet"/>
      <w:lvlText w:val="o"/>
      <w:lvlJc w:val="left"/>
      <w:pPr>
        <w:ind w:left="1440" w:hanging="360"/>
      </w:pPr>
      <w:rPr>
        <w:rFonts w:ascii="Courier New" w:hAnsi="Courier New" w:hint="default"/>
      </w:rPr>
    </w:lvl>
    <w:lvl w:ilvl="2" w:tplc="13E24374">
      <w:start w:val="1"/>
      <w:numFmt w:val="bullet"/>
      <w:lvlText w:val=""/>
      <w:lvlJc w:val="left"/>
      <w:pPr>
        <w:ind w:left="2160" w:hanging="360"/>
      </w:pPr>
      <w:rPr>
        <w:rFonts w:ascii="Wingdings" w:hAnsi="Wingdings" w:hint="default"/>
      </w:rPr>
    </w:lvl>
    <w:lvl w:ilvl="3" w:tplc="37566002">
      <w:start w:val="1"/>
      <w:numFmt w:val="bullet"/>
      <w:lvlText w:val=""/>
      <w:lvlJc w:val="left"/>
      <w:pPr>
        <w:ind w:left="2880" w:hanging="360"/>
      </w:pPr>
      <w:rPr>
        <w:rFonts w:ascii="Symbol" w:hAnsi="Symbol" w:hint="default"/>
      </w:rPr>
    </w:lvl>
    <w:lvl w:ilvl="4" w:tplc="B372B510">
      <w:start w:val="1"/>
      <w:numFmt w:val="bullet"/>
      <w:lvlText w:val="o"/>
      <w:lvlJc w:val="left"/>
      <w:pPr>
        <w:ind w:left="3600" w:hanging="360"/>
      </w:pPr>
      <w:rPr>
        <w:rFonts w:ascii="Courier New" w:hAnsi="Courier New" w:hint="default"/>
      </w:rPr>
    </w:lvl>
    <w:lvl w:ilvl="5" w:tplc="BAE8EF9C">
      <w:start w:val="1"/>
      <w:numFmt w:val="bullet"/>
      <w:lvlText w:val=""/>
      <w:lvlJc w:val="left"/>
      <w:pPr>
        <w:ind w:left="4320" w:hanging="360"/>
      </w:pPr>
      <w:rPr>
        <w:rFonts w:ascii="Wingdings" w:hAnsi="Wingdings" w:hint="default"/>
      </w:rPr>
    </w:lvl>
    <w:lvl w:ilvl="6" w:tplc="BAC81AD2">
      <w:start w:val="1"/>
      <w:numFmt w:val="bullet"/>
      <w:lvlText w:val=""/>
      <w:lvlJc w:val="left"/>
      <w:pPr>
        <w:ind w:left="5040" w:hanging="360"/>
      </w:pPr>
      <w:rPr>
        <w:rFonts w:ascii="Symbol" w:hAnsi="Symbol" w:hint="default"/>
      </w:rPr>
    </w:lvl>
    <w:lvl w:ilvl="7" w:tplc="4FAC116A">
      <w:start w:val="1"/>
      <w:numFmt w:val="bullet"/>
      <w:lvlText w:val="o"/>
      <w:lvlJc w:val="left"/>
      <w:pPr>
        <w:ind w:left="5760" w:hanging="360"/>
      </w:pPr>
      <w:rPr>
        <w:rFonts w:ascii="Courier New" w:hAnsi="Courier New" w:hint="default"/>
      </w:rPr>
    </w:lvl>
    <w:lvl w:ilvl="8" w:tplc="5DA871D4">
      <w:start w:val="1"/>
      <w:numFmt w:val="bullet"/>
      <w:lvlText w:val=""/>
      <w:lvlJc w:val="left"/>
      <w:pPr>
        <w:ind w:left="6480" w:hanging="360"/>
      </w:pPr>
      <w:rPr>
        <w:rFonts w:ascii="Wingdings" w:hAnsi="Wingdings" w:hint="default"/>
      </w:rPr>
    </w:lvl>
  </w:abstractNum>
  <w:abstractNum w:abstractNumId="499" w15:restartNumberingAfterBreak="0">
    <w:nsid w:val="3BA03723"/>
    <w:multiLevelType w:val="hybridMultilevel"/>
    <w:tmpl w:val="FFFFFFFF"/>
    <w:lvl w:ilvl="0" w:tplc="F8A0BB30">
      <w:start w:val="1"/>
      <w:numFmt w:val="bullet"/>
      <w:lvlText w:val=""/>
      <w:lvlJc w:val="left"/>
      <w:pPr>
        <w:ind w:left="720" w:hanging="360"/>
      </w:pPr>
      <w:rPr>
        <w:rFonts w:ascii="Symbol" w:hAnsi="Symbol" w:hint="default"/>
      </w:rPr>
    </w:lvl>
    <w:lvl w:ilvl="1" w:tplc="D70A4012">
      <w:start w:val="1"/>
      <w:numFmt w:val="bullet"/>
      <w:lvlText w:val="o"/>
      <w:lvlJc w:val="left"/>
      <w:pPr>
        <w:ind w:left="1440" w:hanging="360"/>
      </w:pPr>
      <w:rPr>
        <w:rFonts w:ascii="Courier New" w:hAnsi="Courier New" w:hint="default"/>
      </w:rPr>
    </w:lvl>
    <w:lvl w:ilvl="2" w:tplc="83B8C21C">
      <w:start w:val="1"/>
      <w:numFmt w:val="bullet"/>
      <w:lvlText w:val=""/>
      <w:lvlJc w:val="left"/>
      <w:pPr>
        <w:ind w:left="2160" w:hanging="360"/>
      </w:pPr>
      <w:rPr>
        <w:rFonts w:ascii="Wingdings" w:hAnsi="Wingdings" w:hint="default"/>
      </w:rPr>
    </w:lvl>
    <w:lvl w:ilvl="3" w:tplc="689CB1FC">
      <w:start w:val="1"/>
      <w:numFmt w:val="bullet"/>
      <w:lvlText w:val=""/>
      <w:lvlJc w:val="left"/>
      <w:pPr>
        <w:ind w:left="2880" w:hanging="360"/>
      </w:pPr>
      <w:rPr>
        <w:rFonts w:ascii="Symbol" w:hAnsi="Symbol" w:hint="default"/>
      </w:rPr>
    </w:lvl>
    <w:lvl w:ilvl="4" w:tplc="937A19DA">
      <w:start w:val="1"/>
      <w:numFmt w:val="bullet"/>
      <w:lvlText w:val="o"/>
      <w:lvlJc w:val="left"/>
      <w:pPr>
        <w:ind w:left="3600" w:hanging="360"/>
      </w:pPr>
      <w:rPr>
        <w:rFonts w:ascii="Courier New" w:hAnsi="Courier New" w:hint="default"/>
      </w:rPr>
    </w:lvl>
    <w:lvl w:ilvl="5" w:tplc="1C4E4A4E">
      <w:start w:val="1"/>
      <w:numFmt w:val="bullet"/>
      <w:lvlText w:val=""/>
      <w:lvlJc w:val="left"/>
      <w:pPr>
        <w:ind w:left="4320" w:hanging="360"/>
      </w:pPr>
      <w:rPr>
        <w:rFonts w:ascii="Wingdings" w:hAnsi="Wingdings" w:hint="default"/>
      </w:rPr>
    </w:lvl>
    <w:lvl w:ilvl="6" w:tplc="F970FD56">
      <w:start w:val="1"/>
      <w:numFmt w:val="bullet"/>
      <w:lvlText w:val=""/>
      <w:lvlJc w:val="left"/>
      <w:pPr>
        <w:ind w:left="5040" w:hanging="360"/>
      </w:pPr>
      <w:rPr>
        <w:rFonts w:ascii="Symbol" w:hAnsi="Symbol" w:hint="default"/>
      </w:rPr>
    </w:lvl>
    <w:lvl w:ilvl="7" w:tplc="54E40BE6">
      <w:start w:val="1"/>
      <w:numFmt w:val="bullet"/>
      <w:lvlText w:val="o"/>
      <w:lvlJc w:val="left"/>
      <w:pPr>
        <w:ind w:left="5760" w:hanging="360"/>
      </w:pPr>
      <w:rPr>
        <w:rFonts w:ascii="Courier New" w:hAnsi="Courier New" w:hint="default"/>
      </w:rPr>
    </w:lvl>
    <w:lvl w:ilvl="8" w:tplc="C908F12C">
      <w:start w:val="1"/>
      <w:numFmt w:val="bullet"/>
      <w:lvlText w:val=""/>
      <w:lvlJc w:val="left"/>
      <w:pPr>
        <w:ind w:left="6480" w:hanging="360"/>
      </w:pPr>
      <w:rPr>
        <w:rFonts w:ascii="Wingdings" w:hAnsi="Wingdings" w:hint="default"/>
      </w:rPr>
    </w:lvl>
  </w:abstractNum>
  <w:abstractNum w:abstractNumId="500" w15:restartNumberingAfterBreak="0">
    <w:nsid w:val="3BA734E0"/>
    <w:multiLevelType w:val="hybridMultilevel"/>
    <w:tmpl w:val="FFFFFFFF"/>
    <w:lvl w:ilvl="0" w:tplc="844E0F36">
      <w:start w:val="1"/>
      <w:numFmt w:val="bullet"/>
      <w:lvlText w:val=""/>
      <w:lvlJc w:val="left"/>
      <w:pPr>
        <w:ind w:left="720" w:hanging="360"/>
      </w:pPr>
      <w:rPr>
        <w:rFonts w:ascii="Symbol" w:hAnsi="Symbol" w:hint="default"/>
      </w:rPr>
    </w:lvl>
    <w:lvl w:ilvl="1" w:tplc="FAA88874">
      <w:start w:val="1"/>
      <w:numFmt w:val="bullet"/>
      <w:lvlText w:val="o"/>
      <w:lvlJc w:val="left"/>
      <w:pPr>
        <w:ind w:left="1440" w:hanging="360"/>
      </w:pPr>
      <w:rPr>
        <w:rFonts w:ascii="Courier New" w:hAnsi="Courier New" w:hint="default"/>
      </w:rPr>
    </w:lvl>
    <w:lvl w:ilvl="2" w:tplc="3A543A0A">
      <w:start w:val="1"/>
      <w:numFmt w:val="bullet"/>
      <w:lvlText w:val=""/>
      <w:lvlJc w:val="left"/>
      <w:pPr>
        <w:ind w:left="2160" w:hanging="360"/>
      </w:pPr>
      <w:rPr>
        <w:rFonts w:ascii="Wingdings" w:hAnsi="Wingdings" w:hint="default"/>
      </w:rPr>
    </w:lvl>
    <w:lvl w:ilvl="3" w:tplc="DD4A1500">
      <w:start w:val="1"/>
      <w:numFmt w:val="bullet"/>
      <w:lvlText w:val=""/>
      <w:lvlJc w:val="left"/>
      <w:pPr>
        <w:ind w:left="2880" w:hanging="360"/>
      </w:pPr>
      <w:rPr>
        <w:rFonts w:ascii="Symbol" w:hAnsi="Symbol" w:hint="default"/>
      </w:rPr>
    </w:lvl>
    <w:lvl w:ilvl="4" w:tplc="22A0B4F4">
      <w:start w:val="1"/>
      <w:numFmt w:val="bullet"/>
      <w:lvlText w:val="o"/>
      <w:lvlJc w:val="left"/>
      <w:pPr>
        <w:ind w:left="3600" w:hanging="360"/>
      </w:pPr>
      <w:rPr>
        <w:rFonts w:ascii="Courier New" w:hAnsi="Courier New" w:hint="default"/>
      </w:rPr>
    </w:lvl>
    <w:lvl w:ilvl="5" w:tplc="9A5A055C">
      <w:start w:val="1"/>
      <w:numFmt w:val="bullet"/>
      <w:lvlText w:val=""/>
      <w:lvlJc w:val="left"/>
      <w:pPr>
        <w:ind w:left="4320" w:hanging="360"/>
      </w:pPr>
      <w:rPr>
        <w:rFonts w:ascii="Wingdings" w:hAnsi="Wingdings" w:hint="default"/>
      </w:rPr>
    </w:lvl>
    <w:lvl w:ilvl="6" w:tplc="00343008">
      <w:start w:val="1"/>
      <w:numFmt w:val="bullet"/>
      <w:lvlText w:val=""/>
      <w:lvlJc w:val="left"/>
      <w:pPr>
        <w:ind w:left="5040" w:hanging="360"/>
      </w:pPr>
      <w:rPr>
        <w:rFonts w:ascii="Symbol" w:hAnsi="Symbol" w:hint="default"/>
      </w:rPr>
    </w:lvl>
    <w:lvl w:ilvl="7" w:tplc="F06CE86C">
      <w:start w:val="1"/>
      <w:numFmt w:val="bullet"/>
      <w:lvlText w:val="o"/>
      <w:lvlJc w:val="left"/>
      <w:pPr>
        <w:ind w:left="5760" w:hanging="360"/>
      </w:pPr>
      <w:rPr>
        <w:rFonts w:ascii="Courier New" w:hAnsi="Courier New" w:hint="default"/>
      </w:rPr>
    </w:lvl>
    <w:lvl w:ilvl="8" w:tplc="27E040DA">
      <w:start w:val="1"/>
      <w:numFmt w:val="bullet"/>
      <w:lvlText w:val=""/>
      <w:lvlJc w:val="left"/>
      <w:pPr>
        <w:ind w:left="6480" w:hanging="360"/>
      </w:pPr>
      <w:rPr>
        <w:rFonts w:ascii="Wingdings" w:hAnsi="Wingdings" w:hint="default"/>
      </w:rPr>
    </w:lvl>
  </w:abstractNum>
  <w:abstractNum w:abstractNumId="501" w15:restartNumberingAfterBreak="0">
    <w:nsid w:val="3BED3916"/>
    <w:multiLevelType w:val="hybridMultilevel"/>
    <w:tmpl w:val="FFFFFFFF"/>
    <w:lvl w:ilvl="0" w:tplc="77660A8E">
      <w:start w:val="1"/>
      <w:numFmt w:val="bullet"/>
      <w:lvlText w:val=""/>
      <w:lvlJc w:val="left"/>
      <w:pPr>
        <w:ind w:left="720" w:hanging="360"/>
      </w:pPr>
      <w:rPr>
        <w:rFonts w:ascii="Symbol" w:hAnsi="Symbol" w:hint="default"/>
      </w:rPr>
    </w:lvl>
    <w:lvl w:ilvl="1" w:tplc="6994ADE8">
      <w:start w:val="1"/>
      <w:numFmt w:val="bullet"/>
      <w:lvlText w:val="o"/>
      <w:lvlJc w:val="left"/>
      <w:pPr>
        <w:ind w:left="1440" w:hanging="360"/>
      </w:pPr>
      <w:rPr>
        <w:rFonts w:ascii="Courier New" w:hAnsi="Courier New" w:hint="default"/>
      </w:rPr>
    </w:lvl>
    <w:lvl w:ilvl="2" w:tplc="086218A2">
      <w:start w:val="1"/>
      <w:numFmt w:val="bullet"/>
      <w:lvlText w:val=""/>
      <w:lvlJc w:val="left"/>
      <w:pPr>
        <w:ind w:left="2160" w:hanging="360"/>
      </w:pPr>
      <w:rPr>
        <w:rFonts w:ascii="Wingdings" w:hAnsi="Wingdings" w:hint="default"/>
      </w:rPr>
    </w:lvl>
    <w:lvl w:ilvl="3" w:tplc="79FE9E3C">
      <w:start w:val="1"/>
      <w:numFmt w:val="bullet"/>
      <w:lvlText w:val=""/>
      <w:lvlJc w:val="left"/>
      <w:pPr>
        <w:ind w:left="2880" w:hanging="360"/>
      </w:pPr>
      <w:rPr>
        <w:rFonts w:ascii="Symbol" w:hAnsi="Symbol" w:hint="default"/>
      </w:rPr>
    </w:lvl>
    <w:lvl w:ilvl="4" w:tplc="CB3EC67E">
      <w:start w:val="1"/>
      <w:numFmt w:val="bullet"/>
      <w:lvlText w:val="o"/>
      <w:lvlJc w:val="left"/>
      <w:pPr>
        <w:ind w:left="3600" w:hanging="360"/>
      </w:pPr>
      <w:rPr>
        <w:rFonts w:ascii="Courier New" w:hAnsi="Courier New" w:hint="default"/>
      </w:rPr>
    </w:lvl>
    <w:lvl w:ilvl="5" w:tplc="4496B896">
      <w:start w:val="1"/>
      <w:numFmt w:val="bullet"/>
      <w:lvlText w:val=""/>
      <w:lvlJc w:val="left"/>
      <w:pPr>
        <w:ind w:left="4320" w:hanging="360"/>
      </w:pPr>
      <w:rPr>
        <w:rFonts w:ascii="Wingdings" w:hAnsi="Wingdings" w:hint="default"/>
      </w:rPr>
    </w:lvl>
    <w:lvl w:ilvl="6" w:tplc="FE440FC6">
      <w:start w:val="1"/>
      <w:numFmt w:val="bullet"/>
      <w:lvlText w:val=""/>
      <w:lvlJc w:val="left"/>
      <w:pPr>
        <w:ind w:left="5040" w:hanging="360"/>
      </w:pPr>
      <w:rPr>
        <w:rFonts w:ascii="Symbol" w:hAnsi="Symbol" w:hint="default"/>
      </w:rPr>
    </w:lvl>
    <w:lvl w:ilvl="7" w:tplc="80C2130E">
      <w:start w:val="1"/>
      <w:numFmt w:val="bullet"/>
      <w:lvlText w:val="o"/>
      <w:lvlJc w:val="left"/>
      <w:pPr>
        <w:ind w:left="5760" w:hanging="360"/>
      </w:pPr>
      <w:rPr>
        <w:rFonts w:ascii="Courier New" w:hAnsi="Courier New" w:hint="default"/>
      </w:rPr>
    </w:lvl>
    <w:lvl w:ilvl="8" w:tplc="4C90923A">
      <w:start w:val="1"/>
      <w:numFmt w:val="bullet"/>
      <w:lvlText w:val=""/>
      <w:lvlJc w:val="left"/>
      <w:pPr>
        <w:ind w:left="6480" w:hanging="360"/>
      </w:pPr>
      <w:rPr>
        <w:rFonts w:ascii="Wingdings" w:hAnsi="Wingdings" w:hint="default"/>
      </w:rPr>
    </w:lvl>
  </w:abstractNum>
  <w:abstractNum w:abstractNumId="502" w15:restartNumberingAfterBreak="0">
    <w:nsid w:val="3BFB4FCF"/>
    <w:multiLevelType w:val="hybridMultilevel"/>
    <w:tmpl w:val="1DF6E086"/>
    <w:lvl w:ilvl="0" w:tplc="3634B2A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3" w15:restartNumberingAfterBreak="0">
    <w:nsid w:val="3C647E51"/>
    <w:multiLevelType w:val="hybridMultilevel"/>
    <w:tmpl w:val="FFFFFFFF"/>
    <w:lvl w:ilvl="0" w:tplc="835A8E82">
      <w:start w:val="1"/>
      <w:numFmt w:val="bullet"/>
      <w:lvlText w:val=""/>
      <w:lvlJc w:val="left"/>
      <w:pPr>
        <w:ind w:left="720" w:hanging="360"/>
      </w:pPr>
      <w:rPr>
        <w:rFonts w:ascii="Symbol" w:hAnsi="Symbol" w:hint="default"/>
      </w:rPr>
    </w:lvl>
    <w:lvl w:ilvl="1" w:tplc="95E4B8E8">
      <w:start w:val="1"/>
      <w:numFmt w:val="bullet"/>
      <w:lvlText w:val="o"/>
      <w:lvlJc w:val="left"/>
      <w:pPr>
        <w:ind w:left="1440" w:hanging="360"/>
      </w:pPr>
      <w:rPr>
        <w:rFonts w:ascii="Courier New" w:hAnsi="Courier New" w:hint="default"/>
      </w:rPr>
    </w:lvl>
    <w:lvl w:ilvl="2" w:tplc="3D2E9A9A">
      <w:start w:val="1"/>
      <w:numFmt w:val="bullet"/>
      <w:lvlText w:val=""/>
      <w:lvlJc w:val="left"/>
      <w:pPr>
        <w:ind w:left="2160" w:hanging="360"/>
      </w:pPr>
      <w:rPr>
        <w:rFonts w:ascii="Wingdings" w:hAnsi="Wingdings" w:hint="default"/>
      </w:rPr>
    </w:lvl>
    <w:lvl w:ilvl="3" w:tplc="702CBFEC">
      <w:start w:val="1"/>
      <w:numFmt w:val="bullet"/>
      <w:lvlText w:val=""/>
      <w:lvlJc w:val="left"/>
      <w:pPr>
        <w:ind w:left="2880" w:hanging="360"/>
      </w:pPr>
      <w:rPr>
        <w:rFonts w:ascii="Symbol" w:hAnsi="Symbol" w:hint="default"/>
      </w:rPr>
    </w:lvl>
    <w:lvl w:ilvl="4" w:tplc="63784BB8">
      <w:start w:val="1"/>
      <w:numFmt w:val="bullet"/>
      <w:lvlText w:val="o"/>
      <w:lvlJc w:val="left"/>
      <w:pPr>
        <w:ind w:left="3600" w:hanging="360"/>
      </w:pPr>
      <w:rPr>
        <w:rFonts w:ascii="Courier New" w:hAnsi="Courier New" w:hint="default"/>
      </w:rPr>
    </w:lvl>
    <w:lvl w:ilvl="5" w:tplc="40568F9A">
      <w:start w:val="1"/>
      <w:numFmt w:val="bullet"/>
      <w:lvlText w:val=""/>
      <w:lvlJc w:val="left"/>
      <w:pPr>
        <w:ind w:left="4320" w:hanging="360"/>
      </w:pPr>
      <w:rPr>
        <w:rFonts w:ascii="Wingdings" w:hAnsi="Wingdings" w:hint="default"/>
      </w:rPr>
    </w:lvl>
    <w:lvl w:ilvl="6" w:tplc="791EF4B8">
      <w:start w:val="1"/>
      <w:numFmt w:val="bullet"/>
      <w:lvlText w:val=""/>
      <w:lvlJc w:val="left"/>
      <w:pPr>
        <w:ind w:left="5040" w:hanging="360"/>
      </w:pPr>
      <w:rPr>
        <w:rFonts w:ascii="Symbol" w:hAnsi="Symbol" w:hint="default"/>
      </w:rPr>
    </w:lvl>
    <w:lvl w:ilvl="7" w:tplc="C38C8DDC">
      <w:start w:val="1"/>
      <w:numFmt w:val="bullet"/>
      <w:lvlText w:val="o"/>
      <w:lvlJc w:val="left"/>
      <w:pPr>
        <w:ind w:left="5760" w:hanging="360"/>
      </w:pPr>
      <w:rPr>
        <w:rFonts w:ascii="Courier New" w:hAnsi="Courier New" w:hint="default"/>
      </w:rPr>
    </w:lvl>
    <w:lvl w:ilvl="8" w:tplc="B8F87FFA">
      <w:start w:val="1"/>
      <w:numFmt w:val="bullet"/>
      <w:lvlText w:val=""/>
      <w:lvlJc w:val="left"/>
      <w:pPr>
        <w:ind w:left="6480" w:hanging="360"/>
      </w:pPr>
      <w:rPr>
        <w:rFonts w:ascii="Wingdings" w:hAnsi="Wingdings" w:hint="default"/>
      </w:rPr>
    </w:lvl>
  </w:abstractNum>
  <w:abstractNum w:abstractNumId="504" w15:restartNumberingAfterBreak="0">
    <w:nsid w:val="3C932224"/>
    <w:multiLevelType w:val="hybridMultilevel"/>
    <w:tmpl w:val="FFFFFFFF"/>
    <w:lvl w:ilvl="0" w:tplc="F2567DCC">
      <w:start w:val="1"/>
      <w:numFmt w:val="bullet"/>
      <w:lvlText w:val=""/>
      <w:lvlJc w:val="left"/>
      <w:pPr>
        <w:ind w:left="720" w:hanging="360"/>
      </w:pPr>
      <w:rPr>
        <w:rFonts w:ascii="Symbol" w:hAnsi="Symbol" w:hint="default"/>
      </w:rPr>
    </w:lvl>
    <w:lvl w:ilvl="1" w:tplc="A250724A">
      <w:start w:val="1"/>
      <w:numFmt w:val="bullet"/>
      <w:lvlText w:val="o"/>
      <w:lvlJc w:val="left"/>
      <w:pPr>
        <w:ind w:left="1440" w:hanging="360"/>
      </w:pPr>
      <w:rPr>
        <w:rFonts w:ascii="Courier New" w:hAnsi="Courier New" w:hint="default"/>
      </w:rPr>
    </w:lvl>
    <w:lvl w:ilvl="2" w:tplc="0BAAB2A8">
      <w:start w:val="1"/>
      <w:numFmt w:val="bullet"/>
      <w:lvlText w:val=""/>
      <w:lvlJc w:val="left"/>
      <w:pPr>
        <w:ind w:left="2160" w:hanging="360"/>
      </w:pPr>
      <w:rPr>
        <w:rFonts w:ascii="Wingdings" w:hAnsi="Wingdings" w:hint="default"/>
      </w:rPr>
    </w:lvl>
    <w:lvl w:ilvl="3" w:tplc="6A4686C2">
      <w:start w:val="1"/>
      <w:numFmt w:val="bullet"/>
      <w:lvlText w:val=""/>
      <w:lvlJc w:val="left"/>
      <w:pPr>
        <w:ind w:left="2880" w:hanging="360"/>
      </w:pPr>
      <w:rPr>
        <w:rFonts w:ascii="Symbol" w:hAnsi="Symbol" w:hint="default"/>
      </w:rPr>
    </w:lvl>
    <w:lvl w:ilvl="4" w:tplc="40F2FE68">
      <w:start w:val="1"/>
      <w:numFmt w:val="bullet"/>
      <w:lvlText w:val="o"/>
      <w:lvlJc w:val="left"/>
      <w:pPr>
        <w:ind w:left="3600" w:hanging="360"/>
      </w:pPr>
      <w:rPr>
        <w:rFonts w:ascii="Courier New" w:hAnsi="Courier New" w:hint="default"/>
      </w:rPr>
    </w:lvl>
    <w:lvl w:ilvl="5" w:tplc="8AB270B4">
      <w:start w:val="1"/>
      <w:numFmt w:val="bullet"/>
      <w:lvlText w:val=""/>
      <w:lvlJc w:val="left"/>
      <w:pPr>
        <w:ind w:left="4320" w:hanging="360"/>
      </w:pPr>
      <w:rPr>
        <w:rFonts w:ascii="Wingdings" w:hAnsi="Wingdings" w:hint="default"/>
      </w:rPr>
    </w:lvl>
    <w:lvl w:ilvl="6" w:tplc="4A642FCE">
      <w:start w:val="1"/>
      <w:numFmt w:val="bullet"/>
      <w:lvlText w:val=""/>
      <w:lvlJc w:val="left"/>
      <w:pPr>
        <w:ind w:left="5040" w:hanging="360"/>
      </w:pPr>
      <w:rPr>
        <w:rFonts w:ascii="Symbol" w:hAnsi="Symbol" w:hint="default"/>
      </w:rPr>
    </w:lvl>
    <w:lvl w:ilvl="7" w:tplc="411C24A6">
      <w:start w:val="1"/>
      <w:numFmt w:val="bullet"/>
      <w:lvlText w:val="o"/>
      <w:lvlJc w:val="left"/>
      <w:pPr>
        <w:ind w:left="5760" w:hanging="360"/>
      </w:pPr>
      <w:rPr>
        <w:rFonts w:ascii="Courier New" w:hAnsi="Courier New" w:hint="default"/>
      </w:rPr>
    </w:lvl>
    <w:lvl w:ilvl="8" w:tplc="5A5CF964">
      <w:start w:val="1"/>
      <w:numFmt w:val="bullet"/>
      <w:lvlText w:val=""/>
      <w:lvlJc w:val="left"/>
      <w:pPr>
        <w:ind w:left="6480" w:hanging="360"/>
      </w:pPr>
      <w:rPr>
        <w:rFonts w:ascii="Wingdings" w:hAnsi="Wingdings" w:hint="default"/>
      </w:rPr>
    </w:lvl>
  </w:abstractNum>
  <w:abstractNum w:abstractNumId="505" w15:restartNumberingAfterBreak="0">
    <w:nsid w:val="3C960C95"/>
    <w:multiLevelType w:val="hybridMultilevel"/>
    <w:tmpl w:val="FFFFFFFF"/>
    <w:lvl w:ilvl="0" w:tplc="C914B39C">
      <w:start w:val="1"/>
      <w:numFmt w:val="bullet"/>
      <w:lvlText w:val=""/>
      <w:lvlJc w:val="left"/>
      <w:pPr>
        <w:ind w:left="720" w:hanging="360"/>
      </w:pPr>
      <w:rPr>
        <w:rFonts w:ascii="Symbol" w:hAnsi="Symbol" w:hint="default"/>
      </w:rPr>
    </w:lvl>
    <w:lvl w:ilvl="1" w:tplc="E87A19BC">
      <w:start w:val="1"/>
      <w:numFmt w:val="bullet"/>
      <w:lvlText w:val="o"/>
      <w:lvlJc w:val="left"/>
      <w:pPr>
        <w:ind w:left="1440" w:hanging="360"/>
      </w:pPr>
      <w:rPr>
        <w:rFonts w:ascii="Courier New" w:hAnsi="Courier New" w:hint="default"/>
      </w:rPr>
    </w:lvl>
    <w:lvl w:ilvl="2" w:tplc="B2945260">
      <w:start w:val="1"/>
      <w:numFmt w:val="bullet"/>
      <w:lvlText w:val=""/>
      <w:lvlJc w:val="left"/>
      <w:pPr>
        <w:ind w:left="2160" w:hanging="360"/>
      </w:pPr>
      <w:rPr>
        <w:rFonts w:ascii="Wingdings" w:hAnsi="Wingdings" w:hint="default"/>
      </w:rPr>
    </w:lvl>
    <w:lvl w:ilvl="3" w:tplc="BBBE1048">
      <w:start w:val="1"/>
      <w:numFmt w:val="bullet"/>
      <w:lvlText w:val=""/>
      <w:lvlJc w:val="left"/>
      <w:pPr>
        <w:ind w:left="2880" w:hanging="360"/>
      </w:pPr>
      <w:rPr>
        <w:rFonts w:ascii="Symbol" w:hAnsi="Symbol" w:hint="default"/>
      </w:rPr>
    </w:lvl>
    <w:lvl w:ilvl="4" w:tplc="F960732E">
      <w:start w:val="1"/>
      <w:numFmt w:val="bullet"/>
      <w:lvlText w:val="o"/>
      <w:lvlJc w:val="left"/>
      <w:pPr>
        <w:ind w:left="3600" w:hanging="360"/>
      </w:pPr>
      <w:rPr>
        <w:rFonts w:ascii="Courier New" w:hAnsi="Courier New" w:hint="default"/>
      </w:rPr>
    </w:lvl>
    <w:lvl w:ilvl="5" w:tplc="4EF6C892">
      <w:start w:val="1"/>
      <w:numFmt w:val="bullet"/>
      <w:lvlText w:val=""/>
      <w:lvlJc w:val="left"/>
      <w:pPr>
        <w:ind w:left="4320" w:hanging="360"/>
      </w:pPr>
      <w:rPr>
        <w:rFonts w:ascii="Wingdings" w:hAnsi="Wingdings" w:hint="default"/>
      </w:rPr>
    </w:lvl>
    <w:lvl w:ilvl="6" w:tplc="12FC9B7C">
      <w:start w:val="1"/>
      <w:numFmt w:val="bullet"/>
      <w:lvlText w:val=""/>
      <w:lvlJc w:val="left"/>
      <w:pPr>
        <w:ind w:left="5040" w:hanging="360"/>
      </w:pPr>
      <w:rPr>
        <w:rFonts w:ascii="Symbol" w:hAnsi="Symbol" w:hint="default"/>
      </w:rPr>
    </w:lvl>
    <w:lvl w:ilvl="7" w:tplc="62A257D2">
      <w:start w:val="1"/>
      <w:numFmt w:val="bullet"/>
      <w:lvlText w:val="o"/>
      <w:lvlJc w:val="left"/>
      <w:pPr>
        <w:ind w:left="5760" w:hanging="360"/>
      </w:pPr>
      <w:rPr>
        <w:rFonts w:ascii="Courier New" w:hAnsi="Courier New" w:hint="default"/>
      </w:rPr>
    </w:lvl>
    <w:lvl w:ilvl="8" w:tplc="65B41344">
      <w:start w:val="1"/>
      <w:numFmt w:val="bullet"/>
      <w:lvlText w:val=""/>
      <w:lvlJc w:val="left"/>
      <w:pPr>
        <w:ind w:left="6480" w:hanging="360"/>
      </w:pPr>
      <w:rPr>
        <w:rFonts w:ascii="Wingdings" w:hAnsi="Wingdings" w:hint="default"/>
      </w:rPr>
    </w:lvl>
  </w:abstractNum>
  <w:abstractNum w:abstractNumId="506" w15:restartNumberingAfterBreak="0">
    <w:nsid w:val="3CA7061E"/>
    <w:multiLevelType w:val="hybridMultilevel"/>
    <w:tmpl w:val="FFFFFFFF"/>
    <w:lvl w:ilvl="0" w:tplc="AD203BAA">
      <w:start w:val="1"/>
      <w:numFmt w:val="bullet"/>
      <w:lvlText w:val=""/>
      <w:lvlJc w:val="left"/>
      <w:pPr>
        <w:ind w:left="720" w:hanging="360"/>
      </w:pPr>
      <w:rPr>
        <w:rFonts w:ascii="Symbol" w:hAnsi="Symbol" w:hint="default"/>
      </w:rPr>
    </w:lvl>
    <w:lvl w:ilvl="1" w:tplc="43F6CA9C">
      <w:start w:val="1"/>
      <w:numFmt w:val="bullet"/>
      <w:lvlText w:val="o"/>
      <w:lvlJc w:val="left"/>
      <w:pPr>
        <w:ind w:left="1440" w:hanging="360"/>
      </w:pPr>
      <w:rPr>
        <w:rFonts w:ascii="Courier New" w:hAnsi="Courier New" w:hint="default"/>
      </w:rPr>
    </w:lvl>
    <w:lvl w:ilvl="2" w:tplc="67E09D1E">
      <w:start w:val="1"/>
      <w:numFmt w:val="bullet"/>
      <w:lvlText w:val=""/>
      <w:lvlJc w:val="left"/>
      <w:pPr>
        <w:ind w:left="2160" w:hanging="360"/>
      </w:pPr>
      <w:rPr>
        <w:rFonts w:ascii="Wingdings" w:hAnsi="Wingdings" w:hint="default"/>
      </w:rPr>
    </w:lvl>
    <w:lvl w:ilvl="3" w:tplc="2460DAE8">
      <w:start w:val="1"/>
      <w:numFmt w:val="bullet"/>
      <w:lvlText w:val=""/>
      <w:lvlJc w:val="left"/>
      <w:pPr>
        <w:ind w:left="2880" w:hanging="360"/>
      </w:pPr>
      <w:rPr>
        <w:rFonts w:ascii="Symbol" w:hAnsi="Symbol" w:hint="default"/>
      </w:rPr>
    </w:lvl>
    <w:lvl w:ilvl="4" w:tplc="96C8F700">
      <w:start w:val="1"/>
      <w:numFmt w:val="bullet"/>
      <w:lvlText w:val="o"/>
      <w:lvlJc w:val="left"/>
      <w:pPr>
        <w:ind w:left="3600" w:hanging="360"/>
      </w:pPr>
      <w:rPr>
        <w:rFonts w:ascii="Courier New" w:hAnsi="Courier New" w:hint="default"/>
      </w:rPr>
    </w:lvl>
    <w:lvl w:ilvl="5" w:tplc="6CD24628">
      <w:start w:val="1"/>
      <w:numFmt w:val="bullet"/>
      <w:lvlText w:val=""/>
      <w:lvlJc w:val="left"/>
      <w:pPr>
        <w:ind w:left="4320" w:hanging="360"/>
      </w:pPr>
      <w:rPr>
        <w:rFonts w:ascii="Wingdings" w:hAnsi="Wingdings" w:hint="default"/>
      </w:rPr>
    </w:lvl>
    <w:lvl w:ilvl="6" w:tplc="E0F00D6C">
      <w:start w:val="1"/>
      <w:numFmt w:val="bullet"/>
      <w:lvlText w:val=""/>
      <w:lvlJc w:val="left"/>
      <w:pPr>
        <w:ind w:left="5040" w:hanging="360"/>
      </w:pPr>
      <w:rPr>
        <w:rFonts w:ascii="Symbol" w:hAnsi="Symbol" w:hint="default"/>
      </w:rPr>
    </w:lvl>
    <w:lvl w:ilvl="7" w:tplc="47FA94DC">
      <w:start w:val="1"/>
      <w:numFmt w:val="bullet"/>
      <w:lvlText w:val="o"/>
      <w:lvlJc w:val="left"/>
      <w:pPr>
        <w:ind w:left="5760" w:hanging="360"/>
      </w:pPr>
      <w:rPr>
        <w:rFonts w:ascii="Courier New" w:hAnsi="Courier New" w:hint="default"/>
      </w:rPr>
    </w:lvl>
    <w:lvl w:ilvl="8" w:tplc="246A4124">
      <w:start w:val="1"/>
      <w:numFmt w:val="bullet"/>
      <w:lvlText w:val=""/>
      <w:lvlJc w:val="left"/>
      <w:pPr>
        <w:ind w:left="6480" w:hanging="360"/>
      </w:pPr>
      <w:rPr>
        <w:rFonts w:ascii="Wingdings" w:hAnsi="Wingdings" w:hint="default"/>
      </w:rPr>
    </w:lvl>
  </w:abstractNum>
  <w:abstractNum w:abstractNumId="507" w15:restartNumberingAfterBreak="0">
    <w:nsid w:val="3CAA7405"/>
    <w:multiLevelType w:val="hybridMultilevel"/>
    <w:tmpl w:val="FFFFFFFF"/>
    <w:lvl w:ilvl="0" w:tplc="5AF8777E">
      <w:start w:val="1"/>
      <w:numFmt w:val="bullet"/>
      <w:lvlText w:val=""/>
      <w:lvlJc w:val="left"/>
      <w:pPr>
        <w:ind w:left="720" w:hanging="360"/>
      </w:pPr>
      <w:rPr>
        <w:rFonts w:ascii="Symbol" w:hAnsi="Symbol" w:hint="default"/>
      </w:rPr>
    </w:lvl>
    <w:lvl w:ilvl="1" w:tplc="AD786FEC">
      <w:start w:val="1"/>
      <w:numFmt w:val="bullet"/>
      <w:lvlText w:val="o"/>
      <w:lvlJc w:val="left"/>
      <w:pPr>
        <w:ind w:left="1440" w:hanging="360"/>
      </w:pPr>
      <w:rPr>
        <w:rFonts w:ascii="Courier New" w:hAnsi="Courier New" w:hint="default"/>
      </w:rPr>
    </w:lvl>
    <w:lvl w:ilvl="2" w:tplc="4C06D44C">
      <w:start w:val="1"/>
      <w:numFmt w:val="bullet"/>
      <w:lvlText w:val=""/>
      <w:lvlJc w:val="left"/>
      <w:pPr>
        <w:ind w:left="2160" w:hanging="360"/>
      </w:pPr>
      <w:rPr>
        <w:rFonts w:ascii="Wingdings" w:hAnsi="Wingdings" w:hint="default"/>
      </w:rPr>
    </w:lvl>
    <w:lvl w:ilvl="3" w:tplc="FED84E4C">
      <w:start w:val="1"/>
      <w:numFmt w:val="bullet"/>
      <w:lvlText w:val=""/>
      <w:lvlJc w:val="left"/>
      <w:pPr>
        <w:ind w:left="2880" w:hanging="360"/>
      </w:pPr>
      <w:rPr>
        <w:rFonts w:ascii="Symbol" w:hAnsi="Symbol" w:hint="default"/>
      </w:rPr>
    </w:lvl>
    <w:lvl w:ilvl="4" w:tplc="2FC02254">
      <w:start w:val="1"/>
      <w:numFmt w:val="bullet"/>
      <w:lvlText w:val="o"/>
      <w:lvlJc w:val="left"/>
      <w:pPr>
        <w:ind w:left="3600" w:hanging="360"/>
      </w:pPr>
      <w:rPr>
        <w:rFonts w:ascii="Courier New" w:hAnsi="Courier New" w:hint="default"/>
      </w:rPr>
    </w:lvl>
    <w:lvl w:ilvl="5" w:tplc="6ED07AC0">
      <w:start w:val="1"/>
      <w:numFmt w:val="bullet"/>
      <w:lvlText w:val=""/>
      <w:lvlJc w:val="left"/>
      <w:pPr>
        <w:ind w:left="4320" w:hanging="360"/>
      </w:pPr>
      <w:rPr>
        <w:rFonts w:ascii="Wingdings" w:hAnsi="Wingdings" w:hint="default"/>
      </w:rPr>
    </w:lvl>
    <w:lvl w:ilvl="6" w:tplc="B950AB52">
      <w:start w:val="1"/>
      <w:numFmt w:val="bullet"/>
      <w:lvlText w:val=""/>
      <w:lvlJc w:val="left"/>
      <w:pPr>
        <w:ind w:left="5040" w:hanging="360"/>
      </w:pPr>
      <w:rPr>
        <w:rFonts w:ascii="Symbol" w:hAnsi="Symbol" w:hint="default"/>
      </w:rPr>
    </w:lvl>
    <w:lvl w:ilvl="7" w:tplc="01963C88">
      <w:start w:val="1"/>
      <w:numFmt w:val="bullet"/>
      <w:lvlText w:val="o"/>
      <w:lvlJc w:val="left"/>
      <w:pPr>
        <w:ind w:left="5760" w:hanging="360"/>
      </w:pPr>
      <w:rPr>
        <w:rFonts w:ascii="Courier New" w:hAnsi="Courier New" w:hint="default"/>
      </w:rPr>
    </w:lvl>
    <w:lvl w:ilvl="8" w:tplc="B4ACDDCA">
      <w:start w:val="1"/>
      <w:numFmt w:val="bullet"/>
      <w:lvlText w:val=""/>
      <w:lvlJc w:val="left"/>
      <w:pPr>
        <w:ind w:left="6480" w:hanging="360"/>
      </w:pPr>
      <w:rPr>
        <w:rFonts w:ascii="Wingdings" w:hAnsi="Wingdings" w:hint="default"/>
      </w:rPr>
    </w:lvl>
  </w:abstractNum>
  <w:abstractNum w:abstractNumId="508" w15:restartNumberingAfterBreak="0">
    <w:nsid w:val="3CB82E36"/>
    <w:multiLevelType w:val="hybridMultilevel"/>
    <w:tmpl w:val="FFFFFFFF"/>
    <w:lvl w:ilvl="0" w:tplc="FE78DEA8">
      <w:start w:val="1"/>
      <w:numFmt w:val="bullet"/>
      <w:lvlText w:val=""/>
      <w:lvlJc w:val="left"/>
      <w:pPr>
        <w:ind w:left="720" w:hanging="360"/>
      </w:pPr>
      <w:rPr>
        <w:rFonts w:ascii="Symbol" w:hAnsi="Symbol" w:hint="default"/>
      </w:rPr>
    </w:lvl>
    <w:lvl w:ilvl="1" w:tplc="96CCA8B6">
      <w:start w:val="1"/>
      <w:numFmt w:val="bullet"/>
      <w:lvlText w:val="o"/>
      <w:lvlJc w:val="left"/>
      <w:pPr>
        <w:ind w:left="1440" w:hanging="360"/>
      </w:pPr>
      <w:rPr>
        <w:rFonts w:ascii="Courier New" w:hAnsi="Courier New" w:hint="default"/>
      </w:rPr>
    </w:lvl>
    <w:lvl w:ilvl="2" w:tplc="DE4C8B78">
      <w:start w:val="1"/>
      <w:numFmt w:val="bullet"/>
      <w:lvlText w:val=""/>
      <w:lvlJc w:val="left"/>
      <w:pPr>
        <w:ind w:left="2160" w:hanging="360"/>
      </w:pPr>
      <w:rPr>
        <w:rFonts w:ascii="Wingdings" w:hAnsi="Wingdings" w:hint="default"/>
      </w:rPr>
    </w:lvl>
    <w:lvl w:ilvl="3" w:tplc="DB781AC8">
      <w:start w:val="1"/>
      <w:numFmt w:val="bullet"/>
      <w:lvlText w:val=""/>
      <w:lvlJc w:val="left"/>
      <w:pPr>
        <w:ind w:left="2880" w:hanging="360"/>
      </w:pPr>
      <w:rPr>
        <w:rFonts w:ascii="Symbol" w:hAnsi="Symbol" w:hint="default"/>
      </w:rPr>
    </w:lvl>
    <w:lvl w:ilvl="4" w:tplc="DB3400E4">
      <w:start w:val="1"/>
      <w:numFmt w:val="bullet"/>
      <w:lvlText w:val="o"/>
      <w:lvlJc w:val="left"/>
      <w:pPr>
        <w:ind w:left="3600" w:hanging="360"/>
      </w:pPr>
      <w:rPr>
        <w:rFonts w:ascii="Courier New" w:hAnsi="Courier New" w:hint="default"/>
      </w:rPr>
    </w:lvl>
    <w:lvl w:ilvl="5" w:tplc="7FC88662">
      <w:start w:val="1"/>
      <w:numFmt w:val="bullet"/>
      <w:lvlText w:val=""/>
      <w:lvlJc w:val="left"/>
      <w:pPr>
        <w:ind w:left="4320" w:hanging="360"/>
      </w:pPr>
      <w:rPr>
        <w:rFonts w:ascii="Wingdings" w:hAnsi="Wingdings" w:hint="default"/>
      </w:rPr>
    </w:lvl>
    <w:lvl w:ilvl="6" w:tplc="04BE4484">
      <w:start w:val="1"/>
      <w:numFmt w:val="bullet"/>
      <w:lvlText w:val=""/>
      <w:lvlJc w:val="left"/>
      <w:pPr>
        <w:ind w:left="5040" w:hanging="360"/>
      </w:pPr>
      <w:rPr>
        <w:rFonts w:ascii="Symbol" w:hAnsi="Symbol" w:hint="default"/>
      </w:rPr>
    </w:lvl>
    <w:lvl w:ilvl="7" w:tplc="03681320">
      <w:start w:val="1"/>
      <w:numFmt w:val="bullet"/>
      <w:lvlText w:val="o"/>
      <w:lvlJc w:val="left"/>
      <w:pPr>
        <w:ind w:left="5760" w:hanging="360"/>
      </w:pPr>
      <w:rPr>
        <w:rFonts w:ascii="Courier New" w:hAnsi="Courier New" w:hint="default"/>
      </w:rPr>
    </w:lvl>
    <w:lvl w:ilvl="8" w:tplc="F850B3F6">
      <w:start w:val="1"/>
      <w:numFmt w:val="bullet"/>
      <w:lvlText w:val=""/>
      <w:lvlJc w:val="left"/>
      <w:pPr>
        <w:ind w:left="6480" w:hanging="360"/>
      </w:pPr>
      <w:rPr>
        <w:rFonts w:ascii="Wingdings" w:hAnsi="Wingdings" w:hint="default"/>
      </w:rPr>
    </w:lvl>
  </w:abstractNum>
  <w:abstractNum w:abstractNumId="509" w15:restartNumberingAfterBreak="0">
    <w:nsid w:val="3CBA77D3"/>
    <w:multiLevelType w:val="hybridMultilevel"/>
    <w:tmpl w:val="FFFFFFFF"/>
    <w:lvl w:ilvl="0" w:tplc="6584D056">
      <w:start w:val="1"/>
      <w:numFmt w:val="bullet"/>
      <w:lvlText w:val=""/>
      <w:lvlJc w:val="left"/>
      <w:pPr>
        <w:ind w:left="720" w:hanging="360"/>
      </w:pPr>
      <w:rPr>
        <w:rFonts w:ascii="Symbol" w:hAnsi="Symbol" w:hint="default"/>
      </w:rPr>
    </w:lvl>
    <w:lvl w:ilvl="1" w:tplc="225EB1C6">
      <w:start w:val="1"/>
      <w:numFmt w:val="bullet"/>
      <w:lvlText w:val="o"/>
      <w:lvlJc w:val="left"/>
      <w:pPr>
        <w:ind w:left="1440" w:hanging="360"/>
      </w:pPr>
      <w:rPr>
        <w:rFonts w:ascii="Courier New" w:hAnsi="Courier New" w:hint="default"/>
      </w:rPr>
    </w:lvl>
    <w:lvl w:ilvl="2" w:tplc="A8A2C11C">
      <w:start w:val="1"/>
      <w:numFmt w:val="bullet"/>
      <w:lvlText w:val=""/>
      <w:lvlJc w:val="left"/>
      <w:pPr>
        <w:ind w:left="2160" w:hanging="360"/>
      </w:pPr>
      <w:rPr>
        <w:rFonts w:ascii="Wingdings" w:hAnsi="Wingdings" w:hint="default"/>
      </w:rPr>
    </w:lvl>
    <w:lvl w:ilvl="3" w:tplc="F9AE245C">
      <w:start w:val="1"/>
      <w:numFmt w:val="bullet"/>
      <w:lvlText w:val=""/>
      <w:lvlJc w:val="left"/>
      <w:pPr>
        <w:ind w:left="2880" w:hanging="360"/>
      </w:pPr>
      <w:rPr>
        <w:rFonts w:ascii="Symbol" w:hAnsi="Symbol" w:hint="default"/>
      </w:rPr>
    </w:lvl>
    <w:lvl w:ilvl="4" w:tplc="68D40F52">
      <w:start w:val="1"/>
      <w:numFmt w:val="bullet"/>
      <w:lvlText w:val="o"/>
      <w:lvlJc w:val="left"/>
      <w:pPr>
        <w:ind w:left="3600" w:hanging="360"/>
      </w:pPr>
      <w:rPr>
        <w:rFonts w:ascii="Courier New" w:hAnsi="Courier New" w:hint="default"/>
      </w:rPr>
    </w:lvl>
    <w:lvl w:ilvl="5" w:tplc="19B0E516">
      <w:start w:val="1"/>
      <w:numFmt w:val="bullet"/>
      <w:lvlText w:val=""/>
      <w:lvlJc w:val="left"/>
      <w:pPr>
        <w:ind w:left="4320" w:hanging="360"/>
      </w:pPr>
      <w:rPr>
        <w:rFonts w:ascii="Wingdings" w:hAnsi="Wingdings" w:hint="default"/>
      </w:rPr>
    </w:lvl>
    <w:lvl w:ilvl="6" w:tplc="27429036">
      <w:start w:val="1"/>
      <w:numFmt w:val="bullet"/>
      <w:lvlText w:val=""/>
      <w:lvlJc w:val="left"/>
      <w:pPr>
        <w:ind w:left="5040" w:hanging="360"/>
      </w:pPr>
      <w:rPr>
        <w:rFonts w:ascii="Symbol" w:hAnsi="Symbol" w:hint="default"/>
      </w:rPr>
    </w:lvl>
    <w:lvl w:ilvl="7" w:tplc="052EF66E">
      <w:start w:val="1"/>
      <w:numFmt w:val="bullet"/>
      <w:lvlText w:val="o"/>
      <w:lvlJc w:val="left"/>
      <w:pPr>
        <w:ind w:left="5760" w:hanging="360"/>
      </w:pPr>
      <w:rPr>
        <w:rFonts w:ascii="Courier New" w:hAnsi="Courier New" w:hint="default"/>
      </w:rPr>
    </w:lvl>
    <w:lvl w:ilvl="8" w:tplc="7AEC38CA">
      <w:start w:val="1"/>
      <w:numFmt w:val="bullet"/>
      <w:lvlText w:val=""/>
      <w:lvlJc w:val="left"/>
      <w:pPr>
        <w:ind w:left="6480" w:hanging="360"/>
      </w:pPr>
      <w:rPr>
        <w:rFonts w:ascii="Wingdings" w:hAnsi="Wingdings" w:hint="default"/>
      </w:rPr>
    </w:lvl>
  </w:abstractNum>
  <w:abstractNum w:abstractNumId="510" w15:restartNumberingAfterBreak="0">
    <w:nsid w:val="3CDF7610"/>
    <w:multiLevelType w:val="hybridMultilevel"/>
    <w:tmpl w:val="FFFFFFFF"/>
    <w:lvl w:ilvl="0" w:tplc="3C32B96A">
      <w:start w:val="1"/>
      <w:numFmt w:val="bullet"/>
      <w:lvlText w:val=""/>
      <w:lvlJc w:val="left"/>
      <w:pPr>
        <w:ind w:left="720" w:hanging="360"/>
      </w:pPr>
      <w:rPr>
        <w:rFonts w:ascii="Symbol" w:hAnsi="Symbol" w:hint="default"/>
      </w:rPr>
    </w:lvl>
    <w:lvl w:ilvl="1" w:tplc="B0926592">
      <w:start w:val="1"/>
      <w:numFmt w:val="bullet"/>
      <w:lvlText w:val="o"/>
      <w:lvlJc w:val="left"/>
      <w:pPr>
        <w:ind w:left="1440" w:hanging="360"/>
      </w:pPr>
      <w:rPr>
        <w:rFonts w:ascii="Courier New" w:hAnsi="Courier New" w:hint="default"/>
      </w:rPr>
    </w:lvl>
    <w:lvl w:ilvl="2" w:tplc="E932A70A">
      <w:start w:val="1"/>
      <w:numFmt w:val="bullet"/>
      <w:lvlText w:val=""/>
      <w:lvlJc w:val="left"/>
      <w:pPr>
        <w:ind w:left="2160" w:hanging="360"/>
      </w:pPr>
      <w:rPr>
        <w:rFonts w:ascii="Wingdings" w:hAnsi="Wingdings" w:hint="default"/>
      </w:rPr>
    </w:lvl>
    <w:lvl w:ilvl="3" w:tplc="B170BFF4">
      <w:start w:val="1"/>
      <w:numFmt w:val="bullet"/>
      <w:lvlText w:val=""/>
      <w:lvlJc w:val="left"/>
      <w:pPr>
        <w:ind w:left="2880" w:hanging="360"/>
      </w:pPr>
      <w:rPr>
        <w:rFonts w:ascii="Symbol" w:hAnsi="Symbol" w:hint="default"/>
      </w:rPr>
    </w:lvl>
    <w:lvl w:ilvl="4" w:tplc="7400B974">
      <w:start w:val="1"/>
      <w:numFmt w:val="bullet"/>
      <w:lvlText w:val="o"/>
      <w:lvlJc w:val="left"/>
      <w:pPr>
        <w:ind w:left="3600" w:hanging="360"/>
      </w:pPr>
      <w:rPr>
        <w:rFonts w:ascii="Courier New" w:hAnsi="Courier New" w:hint="default"/>
      </w:rPr>
    </w:lvl>
    <w:lvl w:ilvl="5" w:tplc="241CB6A4">
      <w:start w:val="1"/>
      <w:numFmt w:val="bullet"/>
      <w:lvlText w:val=""/>
      <w:lvlJc w:val="left"/>
      <w:pPr>
        <w:ind w:left="4320" w:hanging="360"/>
      </w:pPr>
      <w:rPr>
        <w:rFonts w:ascii="Wingdings" w:hAnsi="Wingdings" w:hint="default"/>
      </w:rPr>
    </w:lvl>
    <w:lvl w:ilvl="6" w:tplc="312A820A">
      <w:start w:val="1"/>
      <w:numFmt w:val="bullet"/>
      <w:lvlText w:val=""/>
      <w:lvlJc w:val="left"/>
      <w:pPr>
        <w:ind w:left="5040" w:hanging="360"/>
      </w:pPr>
      <w:rPr>
        <w:rFonts w:ascii="Symbol" w:hAnsi="Symbol" w:hint="default"/>
      </w:rPr>
    </w:lvl>
    <w:lvl w:ilvl="7" w:tplc="61E88110">
      <w:start w:val="1"/>
      <w:numFmt w:val="bullet"/>
      <w:lvlText w:val="o"/>
      <w:lvlJc w:val="left"/>
      <w:pPr>
        <w:ind w:left="5760" w:hanging="360"/>
      </w:pPr>
      <w:rPr>
        <w:rFonts w:ascii="Courier New" w:hAnsi="Courier New" w:hint="default"/>
      </w:rPr>
    </w:lvl>
    <w:lvl w:ilvl="8" w:tplc="B3323352">
      <w:start w:val="1"/>
      <w:numFmt w:val="bullet"/>
      <w:lvlText w:val=""/>
      <w:lvlJc w:val="left"/>
      <w:pPr>
        <w:ind w:left="6480" w:hanging="360"/>
      </w:pPr>
      <w:rPr>
        <w:rFonts w:ascii="Wingdings" w:hAnsi="Wingdings" w:hint="default"/>
      </w:rPr>
    </w:lvl>
  </w:abstractNum>
  <w:abstractNum w:abstractNumId="511" w15:restartNumberingAfterBreak="0">
    <w:nsid w:val="3CF25E6C"/>
    <w:multiLevelType w:val="hybridMultilevel"/>
    <w:tmpl w:val="FFFFFFFF"/>
    <w:lvl w:ilvl="0" w:tplc="60B69174">
      <w:start w:val="1"/>
      <w:numFmt w:val="bullet"/>
      <w:lvlText w:val=""/>
      <w:lvlJc w:val="left"/>
      <w:pPr>
        <w:ind w:left="720" w:hanging="360"/>
      </w:pPr>
      <w:rPr>
        <w:rFonts w:ascii="Symbol" w:hAnsi="Symbol" w:hint="default"/>
      </w:rPr>
    </w:lvl>
    <w:lvl w:ilvl="1" w:tplc="7FF07F1C">
      <w:start w:val="1"/>
      <w:numFmt w:val="bullet"/>
      <w:lvlText w:val="o"/>
      <w:lvlJc w:val="left"/>
      <w:pPr>
        <w:ind w:left="1440" w:hanging="360"/>
      </w:pPr>
      <w:rPr>
        <w:rFonts w:ascii="Courier New" w:hAnsi="Courier New" w:hint="default"/>
      </w:rPr>
    </w:lvl>
    <w:lvl w:ilvl="2" w:tplc="DA6CDFA0">
      <w:start w:val="1"/>
      <w:numFmt w:val="bullet"/>
      <w:lvlText w:val=""/>
      <w:lvlJc w:val="left"/>
      <w:pPr>
        <w:ind w:left="2160" w:hanging="360"/>
      </w:pPr>
      <w:rPr>
        <w:rFonts w:ascii="Wingdings" w:hAnsi="Wingdings" w:hint="default"/>
      </w:rPr>
    </w:lvl>
    <w:lvl w:ilvl="3" w:tplc="AA5E5EAC">
      <w:start w:val="1"/>
      <w:numFmt w:val="bullet"/>
      <w:lvlText w:val=""/>
      <w:lvlJc w:val="left"/>
      <w:pPr>
        <w:ind w:left="2880" w:hanging="360"/>
      </w:pPr>
      <w:rPr>
        <w:rFonts w:ascii="Symbol" w:hAnsi="Symbol" w:hint="default"/>
      </w:rPr>
    </w:lvl>
    <w:lvl w:ilvl="4" w:tplc="5290D884">
      <w:start w:val="1"/>
      <w:numFmt w:val="bullet"/>
      <w:lvlText w:val="o"/>
      <w:lvlJc w:val="left"/>
      <w:pPr>
        <w:ind w:left="3600" w:hanging="360"/>
      </w:pPr>
      <w:rPr>
        <w:rFonts w:ascii="Courier New" w:hAnsi="Courier New" w:hint="default"/>
      </w:rPr>
    </w:lvl>
    <w:lvl w:ilvl="5" w:tplc="CBDC6E02">
      <w:start w:val="1"/>
      <w:numFmt w:val="bullet"/>
      <w:lvlText w:val=""/>
      <w:lvlJc w:val="left"/>
      <w:pPr>
        <w:ind w:left="4320" w:hanging="360"/>
      </w:pPr>
      <w:rPr>
        <w:rFonts w:ascii="Wingdings" w:hAnsi="Wingdings" w:hint="default"/>
      </w:rPr>
    </w:lvl>
    <w:lvl w:ilvl="6" w:tplc="D7348044">
      <w:start w:val="1"/>
      <w:numFmt w:val="bullet"/>
      <w:lvlText w:val=""/>
      <w:lvlJc w:val="left"/>
      <w:pPr>
        <w:ind w:left="5040" w:hanging="360"/>
      </w:pPr>
      <w:rPr>
        <w:rFonts w:ascii="Symbol" w:hAnsi="Symbol" w:hint="default"/>
      </w:rPr>
    </w:lvl>
    <w:lvl w:ilvl="7" w:tplc="305A4DAA">
      <w:start w:val="1"/>
      <w:numFmt w:val="bullet"/>
      <w:lvlText w:val="o"/>
      <w:lvlJc w:val="left"/>
      <w:pPr>
        <w:ind w:left="5760" w:hanging="360"/>
      </w:pPr>
      <w:rPr>
        <w:rFonts w:ascii="Courier New" w:hAnsi="Courier New" w:hint="default"/>
      </w:rPr>
    </w:lvl>
    <w:lvl w:ilvl="8" w:tplc="C5E6A240">
      <w:start w:val="1"/>
      <w:numFmt w:val="bullet"/>
      <w:lvlText w:val=""/>
      <w:lvlJc w:val="left"/>
      <w:pPr>
        <w:ind w:left="6480" w:hanging="360"/>
      </w:pPr>
      <w:rPr>
        <w:rFonts w:ascii="Wingdings" w:hAnsi="Wingdings" w:hint="default"/>
      </w:rPr>
    </w:lvl>
  </w:abstractNum>
  <w:abstractNum w:abstractNumId="512" w15:restartNumberingAfterBreak="0">
    <w:nsid w:val="3CF378E7"/>
    <w:multiLevelType w:val="hybridMultilevel"/>
    <w:tmpl w:val="FFFFFFFF"/>
    <w:lvl w:ilvl="0" w:tplc="01F801C8">
      <w:start w:val="1"/>
      <w:numFmt w:val="bullet"/>
      <w:lvlText w:val=""/>
      <w:lvlJc w:val="left"/>
      <w:pPr>
        <w:ind w:left="720" w:hanging="360"/>
      </w:pPr>
      <w:rPr>
        <w:rFonts w:ascii="Symbol" w:hAnsi="Symbol" w:hint="default"/>
      </w:rPr>
    </w:lvl>
    <w:lvl w:ilvl="1" w:tplc="9FCA704C">
      <w:start w:val="1"/>
      <w:numFmt w:val="bullet"/>
      <w:lvlText w:val="o"/>
      <w:lvlJc w:val="left"/>
      <w:pPr>
        <w:ind w:left="1440" w:hanging="360"/>
      </w:pPr>
      <w:rPr>
        <w:rFonts w:ascii="Courier New" w:hAnsi="Courier New" w:hint="default"/>
      </w:rPr>
    </w:lvl>
    <w:lvl w:ilvl="2" w:tplc="80305402">
      <w:start w:val="1"/>
      <w:numFmt w:val="bullet"/>
      <w:lvlText w:val=""/>
      <w:lvlJc w:val="left"/>
      <w:pPr>
        <w:ind w:left="2160" w:hanging="360"/>
      </w:pPr>
      <w:rPr>
        <w:rFonts w:ascii="Wingdings" w:hAnsi="Wingdings" w:hint="default"/>
      </w:rPr>
    </w:lvl>
    <w:lvl w:ilvl="3" w:tplc="57F25D70">
      <w:start w:val="1"/>
      <w:numFmt w:val="bullet"/>
      <w:lvlText w:val=""/>
      <w:lvlJc w:val="left"/>
      <w:pPr>
        <w:ind w:left="2880" w:hanging="360"/>
      </w:pPr>
      <w:rPr>
        <w:rFonts w:ascii="Symbol" w:hAnsi="Symbol" w:hint="default"/>
      </w:rPr>
    </w:lvl>
    <w:lvl w:ilvl="4" w:tplc="12884DFE">
      <w:start w:val="1"/>
      <w:numFmt w:val="bullet"/>
      <w:lvlText w:val="o"/>
      <w:lvlJc w:val="left"/>
      <w:pPr>
        <w:ind w:left="3600" w:hanging="360"/>
      </w:pPr>
      <w:rPr>
        <w:rFonts w:ascii="Courier New" w:hAnsi="Courier New" w:hint="default"/>
      </w:rPr>
    </w:lvl>
    <w:lvl w:ilvl="5" w:tplc="7A0EE26C">
      <w:start w:val="1"/>
      <w:numFmt w:val="bullet"/>
      <w:lvlText w:val=""/>
      <w:lvlJc w:val="left"/>
      <w:pPr>
        <w:ind w:left="4320" w:hanging="360"/>
      </w:pPr>
      <w:rPr>
        <w:rFonts w:ascii="Wingdings" w:hAnsi="Wingdings" w:hint="default"/>
      </w:rPr>
    </w:lvl>
    <w:lvl w:ilvl="6" w:tplc="0154635C">
      <w:start w:val="1"/>
      <w:numFmt w:val="bullet"/>
      <w:lvlText w:val=""/>
      <w:lvlJc w:val="left"/>
      <w:pPr>
        <w:ind w:left="5040" w:hanging="360"/>
      </w:pPr>
      <w:rPr>
        <w:rFonts w:ascii="Symbol" w:hAnsi="Symbol" w:hint="default"/>
      </w:rPr>
    </w:lvl>
    <w:lvl w:ilvl="7" w:tplc="2E62B0CA">
      <w:start w:val="1"/>
      <w:numFmt w:val="bullet"/>
      <w:lvlText w:val="o"/>
      <w:lvlJc w:val="left"/>
      <w:pPr>
        <w:ind w:left="5760" w:hanging="360"/>
      </w:pPr>
      <w:rPr>
        <w:rFonts w:ascii="Courier New" w:hAnsi="Courier New" w:hint="default"/>
      </w:rPr>
    </w:lvl>
    <w:lvl w:ilvl="8" w:tplc="A090257A">
      <w:start w:val="1"/>
      <w:numFmt w:val="bullet"/>
      <w:lvlText w:val=""/>
      <w:lvlJc w:val="left"/>
      <w:pPr>
        <w:ind w:left="6480" w:hanging="360"/>
      </w:pPr>
      <w:rPr>
        <w:rFonts w:ascii="Wingdings" w:hAnsi="Wingdings" w:hint="default"/>
      </w:rPr>
    </w:lvl>
  </w:abstractNum>
  <w:abstractNum w:abstractNumId="513" w15:restartNumberingAfterBreak="0">
    <w:nsid w:val="3D16230C"/>
    <w:multiLevelType w:val="hybridMultilevel"/>
    <w:tmpl w:val="FFFFFFFF"/>
    <w:lvl w:ilvl="0" w:tplc="7F38F90A">
      <w:start w:val="1"/>
      <w:numFmt w:val="bullet"/>
      <w:lvlText w:val=""/>
      <w:lvlJc w:val="left"/>
      <w:pPr>
        <w:ind w:left="720" w:hanging="360"/>
      </w:pPr>
      <w:rPr>
        <w:rFonts w:ascii="Symbol" w:hAnsi="Symbol" w:hint="default"/>
      </w:rPr>
    </w:lvl>
    <w:lvl w:ilvl="1" w:tplc="B3E60224">
      <w:start w:val="1"/>
      <w:numFmt w:val="bullet"/>
      <w:lvlText w:val="o"/>
      <w:lvlJc w:val="left"/>
      <w:pPr>
        <w:ind w:left="1440" w:hanging="360"/>
      </w:pPr>
      <w:rPr>
        <w:rFonts w:ascii="Courier New" w:hAnsi="Courier New" w:hint="default"/>
      </w:rPr>
    </w:lvl>
    <w:lvl w:ilvl="2" w:tplc="5A921B3A">
      <w:start w:val="1"/>
      <w:numFmt w:val="bullet"/>
      <w:lvlText w:val=""/>
      <w:lvlJc w:val="left"/>
      <w:pPr>
        <w:ind w:left="2160" w:hanging="360"/>
      </w:pPr>
      <w:rPr>
        <w:rFonts w:ascii="Wingdings" w:hAnsi="Wingdings" w:hint="default"/>
      </w:rPr>
    </w:lvl>
    <w:lvl w:ilvl="3" w:tplc="D908B80A">
      <w:start w:val="1"/>
      <w:numFmt w:val="bullet"/>
      <w:lvlText w:val=""/>
      <w:lvlJc w:val="left"/>
      <w:pPr>
        <w:ind w:left="2880" w:hanging="360"/>
      </w:pPr>
      <w:rPr>
        <w:rFonts w:ascii="Symbol" w:hAnsi="Symbol" w:hint="default"/>
      </w:rPr>
    </w:lvl>
    <w:lvl w:ilvl="4" w:tplc="E708A9F0">
      <w:start w:val="1"/>
      <w:numFmt w:val="bullet"/>
      <w:lvlText w:val="o"/>
      <w:lvlJc w:val="left"/>
      <w:pPr>
        <w:ind w:left="3600" w:hanging="360"/>
      </w:pPr>
      <w:rPr>
        <w:rFonts w:ascii="Courier New" w:hAnsi="Courier New" w:hint="default"/>
      </w:rPr>
    </w:lvl>
    <w:lvl w:ilvl="5" w:tplc="CFEABD8A">
      <w:start w:val="1"/>
      <w:numFmt w:val="bullet"/>
      <w:lvlText w:val=""/>
      <w:lvlJc w:val="left"/>
      <w:pPr>
        <w:ind w:left="4320" w:hanging="360"/>
      </w:pPr>
      <w:rPr>
        <w:rFonts w:ascii="Wingdings" w:hAnsi="Wingdings" w:hint="default"/>
      </w:rPr>
    </w:lvl>
    <w:lvl w:ilvl="6" w:tplc="FC12F56E">
      <w:start w:val="1"/>
      <w:numFmt w:val="bullet"/>
      <w:lvlText w:val=""/>
      <w:lvlJc w:val="left"/>
      <w:pPr>
        <w:ind w:left="5040" w:hanging="360"/>
      </w:pPr>
      <w:rPr>
        <w:rFonts w:ascii="Symbol" w:hAnsi="Symbol" w:hint="default"/>
      </w:rPr>
    </w:lvl>
    <w:lvl w:ilvl="7" w:tplc="3ADA385E">
      <w:start w:val="1"/>
      <w:numFmt w:val="bullet"/>
      <w:lvlText w:val="o"/>
      <w:lvlJc w:val="left"/>
      <w:pPr>
        <w:ind w:left="5760" w:hanging="360"/>
      </w:pPr>
      <w:rPr>
        <w:rFonts w:ascii="Courier New" w:hAnsi="Courier New" w:hint="default"/>
      </w:rPr>
    </w:lvl>
    <w:lvl w:ilvl="8" w:tplc="F3A0DB28">
      <w:start w:val="1"/>
      <w:numFmt w:val="bullet"/>
      <w:lvlText w:val=""/>
      <w:lvlJc w:val="left"/>
      <w:pPr>
        <w:ind w:left="6480" w:hanging="360"/>
      </w:pPr>
      <w:rPr>
        <w:rFonts w:ascii="Wingdings" w:hAnsi="Wingdings" w:hint="default"/>
      </w:rPr>
    </w:lvl>
  </w:abstractNum>
  <w:abstractNum w:abstractNumId="514" w15:restartNumberingAfterBreak="0">
    <w:nsid w:val="3D2F712D"/>
    <w:multiLevelType w:val="hybridMultilevel"/>
    <w:tmpl w:val="FFFFFFFF"/>
    <w:lvl w:ilvl="0" w:tplc="51BA9F28">
      <w:start w:val="1"/>
      <w:numFmt w:val="bullet"/>
      <w:lvlText w:val=""/>
      <w:lvlJc w:val="left"/>
      <w:pPr>
        <w:ind w:left="720" w:hanging="360"/>
      </w:pPr>
      <w:rPr>
        <w:rFonts w:ascii="Symbol" w:hAnsi="Symbol" w:hint="default"/>
      </w:rPr>
    </w:lvl>
    <w:lvl w:ilvl="1" w:tplc="472A8D2A">
      <w:start w:val="1"/>
      <w:numFmt w:val="bullet"/>
      <w:lvlText w:val="o"/>
      <w:lvlJc w:val="left"/>
      <w:pPr>
        <w:ind w:left="1440" w:hanging="360"/>
      </w:pPr>
      <w:rPr>
        <w:rFonts w:ascii="Courier New" w:hAnsi="Courier New" w:hint="default"/>
      </w:rPr>
    </w:lvl>
    <w:lvl w:ilvl="2" w:tplc="12686924">
      <w:start w:val="1"/>
      <w:numFmt w:val="bullet"/>
      <w:lvlText w:val=""/>
      <w:lvlJc w:val="left"/>
      <w:pPr>
        <w:ind w:left="2160" w:hanging="360"/>
      </w:pPr>
      <w:rPr>
        <w:rFonts w:ascii="Wingdings" w:hAnsi="Wingdings" w:hint="default"/>
      </w:rPr>
    </w:lvl>
    <w:lvl w:ilvl="3" w:tplc="ED3CC190">
      <w:start w:val="1"/>
      <w:numFmt w:val="bullet"/>
      <w:lvlText w:val=""/>
      <w:lvlJc w:val="left"/>
      <w:pPr>
        <w:ind w:left="2880" w:hanging="360"/>
      </w:pPr>
      <w:rPr>
        <w:rFonts w:ascii="Symbol" w:hAnsi="Symbol" w:hint="default"/>
      </w:rPr>
    </w:lvl>
    <w:lvl w:ilvl="4" w:tplc="4B0674EC">
      <w:start w:val="1"/>
      <w:numFmt w:val="bullet"/>
      <w:lvlText w:val="o"/>
      <w:lvlJc w:val="left"/>
      <w:pPr>
        <w:ind w:left="3600" w:hanging="360"/>
      </w:pPr>
      <w:rPr>
        <w:rFonts w:ascii="Courier New" w:hAnsi="Courier New" w:hint="default"/>
      </w:rPr>
    </w:lvl>
    <w:lvl w:ilvl="5" w:tplc="1F12746E">
      <w:start w:val="1"/>
      <w:numFmt w:val="bullet"/>
      <w:lvlText w:val=""/>
      <w:lvlJc w:val="left"/>
      <w:pPr>
        <w:ind w:left="4320" w:hanging="360"/>
      </w:pPr>
      <w:rPr>
        <w:rFonts w:ascii="Wingdings" w:hAnsi="Wingdings" w:hint="default"/>
      </w:rPr>
    </w:lvl>
    <w:lvl w:ilvl="6" w:tplc="301287CC">
      <w:start w:val="1"/>
      <w:numFmt w:val="bullet"/>
      <w:lvlText w:val=""/>
      <w:lvlJc w:val="left"/>
      <w:pPr>
        <w:ind w:left="5040" w:hanging="360"/>
      </w:pPr>
      <w:rPr>
        <w:rFonts w:ascii="Symbol" w:hAnsi="Symbol" w:hint="default"/>
      </w:rPr>
    </w:lvl>
    <w:lvl w:ilvl="7" w:tplc="020255F2">
      <w:start w:val="1"/>
      <w:numFmt w:val="bullet"/>
      <w:lvlText w:val="o"/>
      <w:lvlJc w:val="left"/>
      <w:pPr>
        <w:ind w:left="5760" w:hanging="360"/>
      </w:pPr>
      <w:rPr>
        <w:rFonts w:ascii="Courier New" w:hAnsi="Courier New" w:hint="default"/>
      </w:rPr>
    </w:lvl>
    <w:lvl w:ilvl="8" w:tplc="74C87F80">
      <w:start w:val="1"/>
      <w:numFmt w:val="bullet"/>
      <w:lvlText w:val=""/>
      <w:lvlJc w:val="left"/>
      <w:pPr>
        <w:ind w:left="6480" w:hanging="360"/>
      </w:pPr>
      <w:rPr>
        <w:rFonts w:ascii="Wingdings" w:hAnsi="Wingdings" w:hint="default"/>
      </w:rPr>
    </w:lvl>
  </w:abstractNum>
  <w:abstractNum w:abstractNumId="515" w15:restartNumberingAfterBreak="0">
    <w:nsid w:val="3D4546AE"/>
    <w:multiLevelType w:val="hybridMultilevel"/>
    <w:tmpl w:val="FFFFFFFF"/>
    <w:lvl w:ilvl="0" w:tplc="9AF43364">
      <w:start w:val="1"/>
      <w:numFmt w:val="bullet"/>
      <w:lvlText w:val=""/>
      <w:lvlJc w:val="left"/>
      <w:pPr>
        <w:ind w:left="720" w:hanging="360"/>
      </w:pPr>
      <w:rPr>
        <w:rFonts w:ascii="Symbol" w:hAnsi="Symbol" w:hint="default"/>
      </w:rPr>
    </w:lvl>
    <w:lvl w:ilvl="1" w:tplc="12B6290A">
      <w:start w:val="1"/>
      <w:numFmt w:val="bullet"/>
      <w:lvlText w:val="o"/>
      <w:lvlJc w:val="left"/>
      <w:pPr>
        <w:ind w:left="1440" w:hanging="360"/>
      </w:pPr>
      <w:rPr>
        <w:rFonts w:ascii="Courier New" w:hAnsi="Courier New" w:hint="default"/>
      </w:rPr>
    </w:lvl>
    <w:lvl w:ilvl="2" w:tplc="E9C0F340">
      <w:start w:val="1"/>
      <w:numFmt w:val="bullet"/>
      <w:lvlText w:val=""/>
      <w:lvlJc w:val="left"/>
      <w:pPr>
        <w:ind w:left="2160" w:hanging="360"/>
      </w:pPr>
      <w:rPr>
        <w:rFonts w:ascii="Wingdings" w:hAnsi="Wingdings" w:hint="default"/>
      </w:rPr>
    </w:lvl>
    <w:lvl w:ilvl="3" w:tplc="9446E3EA">
      <w:start w:val="1"/>
      <w:numFmt w:val="bullet"/>
      <w:lvlText w:val=""/>
      <w:lvlJc w:val="left"/>
      <w:pPr>
        <w:ind w:left="2880" w:hanging="360"/>
      </w:pPr>
      <w:rPr>
        <w:rFonts w:ascii="Symbol" w:hAnsi="Symbol" w:hint="default"/>
      </w:rPr>
    </w:lvl>
    <w:lvl w:ilvl="4" w:tplc="091CF594">
      <w:start w:val="1"/>
      <w:numFmt w:val="bullet"/>
      <w:lvlText w:val="o"/>
      <w:lvlJc w:val="left"/>
      <w:pPr>
        <w:ind w:left="3600" w:hanging="360"/>
      </w:pPr>
      <w:rPr>
        <w:rFonts w:ascii="Courier New" w:hAnsi="Courier New" w:hint="default"/>
      </w:rPr>
    </w:lvl>
    <w:lvl w:ilvl="5" w:tplc="EF6CCACE">
      <w:start w:val="1"/>
      <w:numFmt w:val="bullet"/>
      <w:lvlText w:val=""/>
      <w:lvlJc w:val="left"/>
      <w:pPr>
        <w:ind w:left="4320" w:hanging="360"/>
      </w:pPr>
      <w:rPr>
        <w:rFonts w:ascii="Wingdings" w:hAnsi="Wingdings" w:hint="default"/>
      </w:rPr>
    </w:lvl>
    <w:lvl w:ilvl="6" w:tplc="BD40C886">
      <w:start w:val="1"/>
      <w:numFmt w:val="bullet"/>
      <w:lvlText w:val=""/>
      <w:lvlJc w:val="left"/>
      <w:pPr>
        <w:ind w:left="5040" w:hanging="360"/>
      </w:pPr>
      <w:rPr>
        <w:rFonts w:ascii="Symbol" w:hAnsi="Symbol" w:hint="default"/>
      </w:rPr>
    </w:lvl>
    <w:lvl w:ilvl="7" w:tplc="57024176">
      <w:start w:val="1"/>
      <w:numFmt w:val="bullet"/>
      <w:lvlText w:val="o"/>
      <w:lvlJc w:val="left"/>
      <w:pPr>
        <w:ind w:left="5760" w:hanging="360"/>
      </w:pPr>
      <w:rPr>
        <w:rFonts w:ascii="Courier New" w:hAnsi="Courier New" w:hint="default"/>
      </w:rPr>
    </w:lvl>
    <w:lvl w:ilvl="8" w:tplc="967A36DE">
      <w:start w:val="1"/>
      <w:numFmt w:val="bullet"/>
      <w:lvlText w:val=""/>
      <w:lvlJc w:val="left"/>
      <w:pPr>
        <w:ind w:left="6480" w:hanging="360"/>
      </w:pPr>
      <w:rPr>
        <w:rFonts w:ascii="Wingdings" w:hAnsi="Wingdings" w:hint="default"/>
      </w:rPr>
    </w:lvl>
  </w:abstractNum>
  <w:abstractNum w:abstractNumId="516" w15:restartNumberingAfterBreak="0">
    <w:nsid w:val="3D813221"/>
    <w:multiLevelType w:val="hybridMultilevel"/>
    <w:tmpl w:val="FFFFFFFF"/>
    <w:lvl w:ilvl="0" w:tplc="9C5843BA">
      <w:start w:val="1"/>
      <w:numFmt w:val="bullet"/>
      <w:lvlText w:val=""/>
      <w:lvlJc w:val="left"/>
      <w:pPr>
        <w:ind w:left="720" w:hanging="360"/>
      </w:pPr>
      <w:rPr>
        <w:rFonts w:ascii="Symbol" w:hAnsi="Symbol" w:hint="default"/>
      </w:rPr>
    </w:lvl>
    <w:lvl w:ilvl="1" w:tplc="9EA6D77C">
      <w:start w:val="1"/>
      <w:numFmt w:val="bullet"/>
      <w:lvlText w:val="o"/>
      <w:lvlJc w:val="left"/>
      <w:pPr>
        <w:ind w:left="1440" w:hanging="360"/>
      </w:pPr>
      <w:rPr>
        <w:rFonts w:ascii="Courier New" w:hAnsi="Courier New" w:hint="default"/>
      </w:rPr>
    </w:lvl>
    <w:lvl w:ilvl="2" w:tplc="62920094">
      <w:start w:val="1"/>
      <w:numFmt w:val="bullet"/>
      <w:lvlText w:val=""/>
      <w:lvlJc w:val="left"/>
      <w:pPr>
        <w:ind w:left="2160" w:hanging="360"/>
      </w:pPr>
      <w:rPr>
        <w:rFonts w:ascii="Wingdings" w:hAnsi="Wingdings" w:hint="default"/>
      </w:rPr>
    </w:lvl>
    <w:lvl w:ilvl="3" w:tplc="93CA37FA">
      <w:start w:val="1"/>
      <w:numFmt w:val="bullet"/>
      <w:lvlText w:val=""/>
      <w:lvlJc w:val="left"/>
      <w:pPr>
        <w:ind w:left="2880" w:hanging="360"/>
      </w:pPr>
      <w:rPr>
        <w:rFonts w:ascii="Symbol" w:hAnsi="Symbol" w:hint="default"/>
      </w:rPr>
    </w:lvl>
    <w:lvl w:ilvl="4" w:tplc="D2D4AF86">
      <w:start w:val="1"/>
      <w:numFmt w:val="bullet"/>
      <w:lvlText w:val="o"/>
      <w:lvlJc w:val="left"/>
      <w:pPr>
        <w:ind w:left="3600" w:hanging="360"/>
      </w:pPr>
      <w:rPr>
        <w:rFonts w:ascii="Courier New" w:hAnsi="Courier New" w:hint="default"/>
      </w:rPr>
    </w:lvl>
    <w:lvl w:ilvl="5" w:tplc="24F670C2">
      <w:start w:val="1"/>
      <w:numFmt w:val="bullet"/>
      <w:lvlText w:val=""/>
      <w:lvlJc w:val="left"/>
      <w:pPr>
        <w:ind w:left="4320" w:hanging="360"/>
      </w:pPr>
      <w:rPr>
        <w:rFonts w:ascii="Wingdings" w:hAnsi="Wingdings" w:hint="default"/>
      </w:rPr>
    </w:lvl>
    <w:lvl w:ilvl="6" w:tplc="48CE8958">
      <w:start w:val="1"/>
      <w:numFmt w:val="bullet"/>
      <w:lvlText w:val=""/>
      <w:lvlJc w:val="left"/>
      <w:pPr>
        <w:ind w:left="5040" w:hanging="360"/>
      </w:pPr>
      <w:rPr>
        <w:rFonts w:ascii="Symbol" w:hAnsi="Symbol" w:hint="default"/>
      </w:rPr>
    </w:lvl>
    <w:lvl w:ilvl="7" w:tplc="798EC812">
      <w:start w:val="1"/>
      <w:numFmt w:val="bullet"/>
      <w:lvlText w:val="o"/>
      <w:lvlJc w:val="left"/>
      <w:pPr>
        <w:ind w:left="5760" w:hanging="360"/>
      </w:pPr>
      <w:rPr>
        <w:rFonts w:ascii="Courier New" w:hAnsi="Courier New" w:hint="default"/>
      </w:rPr>
    </w:lvl>
    <w:lvl w:ilvl="8" w:tplc="01440AE0">
      <w:start w:val="1"/>
      <w:numFmt w:val="bullet"/>
      <w:lvlText w:val=""/>
      <w:lvlJc w:val="left"/>
      <w:pPr>
        <w:ind w:left="6480" w:hanging="360"/>
      </w:pPr>
      <w:rPr>
        <w:rFonts w:ascii="Wingdings" w:hAnsi="Wingdings" w:hint="default"/>
      </w:rPr>
    </w:lvl>
  </w:abstractNum>
  <w:abstractNum w:abstractNumId="517" w15:restartNumberingAfterBreak="0">
    <w:nsid w:val="3D924B7D"/>
    <w:multiLevelType w:val="hybridMultilevel"/>
    <w:tmpl w:val="FFFFFFFF"/>
    <w:lvl w:ilvl="0" w:tplc="5E1A7586">
      <w:start w:val="1"/>
      <w:numFmt w:val="bullet"/>
      <w:lvlText w:val=""/>
      <w:lvlJc w:val="left"/>
      <w:pPr>
        <w:ind w:left="720" w:hanging="360"/>
      </w:pPr>
      <w:rPr>
        <w:rFonts w:ascii="Symbol" w:hAnsi="Symbol" w:hint="default"/>
      </w:rPr>
    </w:lvl>
    <w:lvl w:ilvl="1" w:tplc="0AF000CA">
      <w:start w:val="1"/>
      <w:numFmt w:val="bullet"/>
      <w:lvlText w:val="o"/>
      <w:lvlJc w:val="left"/>
      <w:pPr>
        <w:ind w:left="1440" w:hanging="360"/>
      </w:pPr>
      <w:rPr>
        <w:rFonts w:ascii="Courier New" w:hAnsi="Courier New" w:hint="default"/>
      </w:rPr>
    </w:lvl>
    <w:lvl w:ilvl="2" w:tplc="AF8280A4">
      <w:start w:val="1"/>
      <w:numFmt w:val="bullet"/>
      <w:lvlText w:val=""/>
      <w:lvlJc w:val="left"/>
      <w:pPr>
        <w:ind w:left="2160" w:hanging="360"/>
      </w:pPr>
      <w:rPr>
        <w:rFonts w:ascii="Wingdings" w:hAnsi="Wingdings" w:hint="default"/>
      </w:rPr>
    </w:lvl>
    <w:lvl w:ilvl="3" w:tplc="818C45D8">
      <w:start w:val="1"/>
      <w:numFmt w:val="bullet"/>
      <w:lvlText w:val=""/>
      <w:lvlJc w:val="left"/>
      <w:pPr>
        <w:ind w:left="2880" w:hanging="360"/>
      </w:pPr>
      <w:rPr>
        <w:rFonts w:ascii="Symbol" w:hAnsi="Symbol" w:hint="default"/>
      </w:rPr>
    </w:lvl>
    <w:lvl w:ilvl="4" w:tplc="C358BB88">
      <w:start w:val="1"/>
      <w:numFmt w:val="bullet"/>
      <w:lvlText w:val="o"/>
      <w:lvlJc w:val="left"/>
      <w:pPr>
        <w:ind w:left="3600" w:hanging="360"/>
      </w:pPr>
      <w:rPr>
        <w:rFonts w:ascii="Courier New" w:hAnsi="Courier New" w:hint="default"/>
      </w:rPr>
    </w:lvl>
    <w:lvl w:ilvl="5" w:tplc="EFFAD0C8">
      <w:start w:val="1"/>
      <w:numFmt w:val="bullet"/>
      <w:lvlText w:val=""/>
      <w:lvlJc w:val="left"/>
      <w:pPr>
        <w:ind w:left="4320" w:hanging="360"/>
      </w:pPr>
      <w:rPr>
        <w:rFonts w:ascii="Wingdings" w:hAnsi="Wingdings" w:hint="default"/>
      </w:rPr>
    </w:lvl>
    <w:lvl w:ilvl="6" w:tplc="0A1AC67E">
      <w:start w:val="1"/>
      <w:numFmt w:val="bullet"/>
      <w:lvlText w:val=""/>
      <w:lvlJc w:val="left"/>
      <w:pPr>
        <w:ind w:left="5040" w:hanging="360"/>
      </w:pPr>
      <w:rPr>
        <w:rFonts w:ascii="Symbol" w:hAnsi="Symbol" w:hint="default"/>
      </w:rPr>
    </w:lvl>
    <w:lvl w:ilvl="7" w:tplc="856E4490">
      <w:start w:val="1"/>
      <w:numFmt w:val="bullet"/>
      <w:lvlText w:val="o"/>
      <w:lvlJc w:val="left"/>
      <w:pPr>
        <w:ind w:left="5760" w:hanging="360"/>
      </w:pPr>
      <w:rPr>
        <w:rFonts w:ascii="Courier New" w:hAnsi="Courier New" w:hint="default"/>
      </w:rPr>
    </w:lvl>
    <w:lvl w:ilvl="8" w:tplc="967CB880">
      <w:start w:val="1"/>
      <w:numFmt w:val="bullet"/>
      <w:lvlText w:val=""/>
      <w:lvlJc w:val="left"/>
      <w:pPr>
        <w:ind w:left="6480" w:hanging="360"/>
      </w:pPr>
      <w:rPr>
        <w:rFonts w:ascii="Wingdings" w:hAnsi="Wingdings" w:hint="default"/>
      </w:rPr>
    </w:lvl>
  </w:abstractNum>
  <w:abstractNum w:abstractNumId="518" w15:restartNumberingAfterBreak="0">
    <w:nsid w:val="3DB21A75"/>
    <w:multiLevelType w:val="hybridMultilevel"/>
    <w:tmpl w:val="FFFFFFFF"/>
    <w:lvl w:ilvl="0" w:tplc="68982E52">
      <w:start w:val="1"/>
      <w:numFmt w:val="bullet"/>
      <w:lvlText w:val=""/>
      <w:lvlJc w:val="left"/>
      <w:pPr>
        <w:ind w:left="720" w:hanging="360"/>
      </w:pPr>
      <w:rPr>
        <w:rFonts w:ascii="Symbol" w:hAnsi="Symbol" w:hint="default"/>
      </w:rPr>
    </w:lvl>
    <w:lvl w:ilvl="1" w:tplc="7C4A816C">
      <w:start w:val="1"/>
      <w:numFmt w:val="bullet"/>
      <w:lvlText w:val="o"/>
      <w:lvlJc w:val="left"/>
      <w:pPr>
        <w:ind w:left="1440" w:hanging="360"/>
      </w:pPr>
      <w:rPr>
        <w:rFonts w:ascii="Courier New" w:hAnsi="Courier New" w:hint="default"/>
      </w:rPr>
    </w:lvl>
    <w:lvl w:ilvl="2" w:tplc="7C9616CA">
      <w:start w:val="1"/>
      <w:numFmt w:val="bullet"/>
      <w:lvlText w:val=""/>
      <w:lvlJc w:val="left"/>
      <w:pPr>
        <w:ind w:left="2160" w:hanging="360"/>
      </w:pPr>
      <w:rPr>
        <w:rFonts w:ascii="Wingdings" w:hAnsi="Wingdings" w:hint="default"/>
      </w:rPr>
    </w:lvl>
    <w:lvl w:ilvl="3" w:tplc="917A6B42">
      <w:start w:val="1"/>
      <w:numFmt w:val="bullet"/>
      <w:lvlText w:val=""/>
      <w:lvlJc w:val="left"/>
      <w:pPr>
        <w:ind w:left="2880" w:hanging="360"/>
      </w:pPr>
      <w:rPr>
        <w:rFonts w:ascii="Symbol" w:hAnsi="Symbol" w:hint="default"/>
      </w:rPr>
    </w:lvl>
    <w:lvl w:ilvl="4" w:tplc="50EE22B8">
      <w:start w:val="1"/>
      <w:numFmt w:val="bullet"/>
      <w:lvlText w:val="o"/>
      <w:lvlJc w:val="left"/>
      <w:pPr>
        <w:ind w:left="3600" w:hanging="360"/>
      </w:pPr>
      <w:rPr>
        <w:rFonts w:ascii="Courier New" w:hAnsi="Courier New" w:hint="default"/>
      </w:rPr>
    </w:lvl>
    <w:lvl w:ilvl="5" w:tplc="694E5950">
      <w:start w:val="1"/>
      <w:numFmt w:val="bullet"/>
      <w:lvlText w:val=""/>
      <w:lvlJc w:val="left"/>
      <w:pPr>
        <w:ind w:left="4320" w:hanging="360"/>
      </w:pPr>
      <w:rPr>
        <w:rFonts w:ascii="Wingdings" w:hAnsi="Wingdings" w:hint="default"/>
      </w:rPr>
    </w:lvl>
    <w:lvl w:ilvl="6" w:tplc="B2227114">
      <w:start w:val="1"/>
      <w:numFmt w:val="bullet"/>
      <w:lvlText w:val=""/>
      <w:lvlJc w:val="left"/>
      <w:pPr>
        <w:ind w:left="5040" w:hanging="360"/>
      </w:pPr>
      <w:rPr>
        <w:rFonts w:ascii="Symbol" w:hAnsi="Symbol" w:hint="default"/>
      </w:rPr>
    </w:lvl>
    <w:lvl w:ilvl="7" w:tplc="70968D1E">
      <w:start w:val="1"/>
      <w:numFmt w:val="bullet"/>
      <w:lvlText w:val="o"/>
      <w:lvlJc w:val="left"/>
      <w:pPr>
        <w:ind w:left="5760" w:hanging="360"/>
      </w:pPr>
      <w:rPr>
        <w:rFonts w:ascii="Courier New" w:hAnsi="Courier New" w:hint="default"/>
      </w:rPr>
    </w:lvl>
    <w:lvl w:ilvl="8" w:tplc="4426B6F2">
      <w:start w:val="1"/>
      <w:numFmt w:val="bullet"/>
      <w:lvlText w:val=""/>
      <w:lvlJc w:val="left"/>
      <w:pPr>
        <w:ind w:left="6480" w:hanging="360"/>
      </w:pPr>
      <w:rPr>
        <w:rFonts w:ascii="Wingdings" w:hAnsi="Wingdings" w:hint="default"/>
      </w:rPr>
    </w:lvl>
  </w:abstractNum>
  <w:abstractNum w:abstractNumId="519" w15:restartNumberingAfterBreak="0">
    <w:nsid w:val="3DB63BD6"/>
    <w:multiLevelType w:val="hybridMultilevel"/>
    <w:tmpl w:val="FFFFFFFF"/>
    <w:lvl w:ilvl="0" w:tplc="6554CE6C">
      <w:start w:val="1"/>
      <w:numFmt w:val="bullet"/>
      <w:lvlText w:val=""/>
      <w:lvlJc w:val="left"/>
      <w:pPr>
        <w:ind w:left="720" w:hanging="360"/>
      </w:pPr>
      <w:rPr>
        <w:rFonts w:ascii="Symbol" w:hAnsi="Symbol" w:hint="default"/>
      </w:rPr>
    </w:lvl>
    <w:lvl w:ilvl="1" w:tplc="98BCD72C">
      <w:start w:val="1"/>
      <w:numFmt w:val="bullet"/>
      <w:lvlText w:val="o"/>
      <w:lvlJc w:val="left"/>
      <w:pPr>
        <w:ind w:left="1440" w:hanging="360"/>
      </w:pPr>
      <w:rPr>
        <w:rFonts w:ascii="Courier New" w:hAnsi="Courier New" w:hint="default"/>
      </w:rPr>
    </w:lvl>
    <w:lvl w:ilvl="2" w:tplc="2A0A2862">
      <w:start w:val="1"/>
      <w:numFmt w:val="bullet"/>
      <w:lvlText w:val=""/>
      <w:lvlJc w:val="left"/>
      <w:pPr>
        <w:ind w:left="2160" w:hanging="360"/>
      </w:pPr>
      <w:rPr>
        <w:rFonts w:ascii="Wingdings" w:hAnsi="Wingdings" w:hint="default"/>
      </w:rPr>
    </w:lvl>
    <w:lvl w:ilvl="3" w:tplc="7E807468">
      <w:start w:val="1"/>
      <w:numFmt w:val="bullet"/>
      <w:lvlText w:val=""/>
      <w:lvlJc w:val="left"/>
      <w:pPr>
        <w:ind w:left="2880" w:hanging="360"/>
      </w:pPr>
      <w:rPr>
        <w:rFonts w:ascii="Symbol" w:hAnsi="Symbol" w:hint="default"/>
      </w:rPr>
    </w:lvl>
    <w:lvl w:ilvl="4" w:tplc="4AFE421E">
      <w:start w:val="1"/>
      <w:numFmt w:val="bullet"/>
      <w:lvlText w:val="o"/>
      <w:lvlJc w:val="left"/>
      <w:pPr>
        <w:ind w:left="3600" w:hanging="360"/>
      </w:pPr>
      <w:rPr>
        <w:rFonts w:ascii="Courier New" w:hAnsi="Courier New" w:hint="default"/>
      </w:rPr>
    </w:lvl>
    <w:lvl w:ilvl="5" w:tplc="C9F40D1A">
      <w:start w:val="1"/>
      <w:numFmt w:val="bullet"/>
      <w:lvlText w:val=""/>
      <w:lvlJc w:val="left"/>
      <w:pPr>
        <w:ind w:left="4320" w:hanging="360"/>
      </w:pPr>
      <w:rPr>
        <w:rFonts w:ascii="Wingdings" w:hAnsi="Wingdings" w:hint="default"/>
      </w:rPr>
    </w:lvl>
    <w:lvl w:ilvl="6" w:tplc="DAF6BBBC">
      <w:start w:val="1"/>
      <w:numFmt w:val="bullet"/>
      <w:lvlText w:val=""/>
      <w:lvlJc w:val="left"/>
      <w:pPr>
        <w:ind w:left="5040" w:hanging="360"/>
      </w:pPr>
      <w:rPr>
        <w:rFonts w:ascii="Symbol" w:hAnsi="Symbol" w:hint="default"/>
      </w:rPr>
    </w:lvl>
    <w:lvl w:ilvl="7" w:tplc="B3FE8910">
      <w:start w:val="1"/>
      <w:numFmt w:val="bullet"/>
      <w:lvlText w:val="o"/>
      <w:lvlJc w:val="left"/>
      <w:pPr>
        <w:ind w:left="5760" w:hanging="360"/>
      </w:pPr>
      <w:rPr>
        <w:rFonts w:ascii="Courier New" w:hAnsi="Courier New" w:hint="default"/>
      </w:rPr>
    </w:lvl>
    <w:lvl w:ilvl="8" w:tplc="BDAC1C42">
      <w:start w:val="1"/>
      <w:numFmt w:val="bullet"/>
      <w:lvlText w:val=""/>
      <w:lvlJc w:val="left"/>
      <w:pPr>
        <w:ind w:left="6480" w:hanging="360"/>
      </w:pPr>
      <w:rPr>
        <w:rFonts w:ascii="Wingdings" w:hAnsi="Wingdings" w:hint="default"/>
      </w:rPr>
    </w:lvl>
  </w:abstractNum>
  <w:abstractNum w:abstractNumId="520" w15:restartNumberingAfterBreak="0">
    <w:nsid w:val="3DE125A8"/>
    <w:multiLevelType w:val="hybridMultilevel"/>
    <w:tmpl w:val="FFFFFFFF"/>
    <w:lvl w:ilvl="0" w:tplc="A5622C74">
      <w:start w:val="1"/>
      <w:numFmt w:val="bullet"/>
      <w:lvlText w:val=""/>
      <w:lvlJc w:val="left"/>
      <w:pPr>
        <w:ind w:left="720" w:hanging="360"/>
      </w:pPr>
      <w:rPr>
        <w:rFonts w:ascii="Symbol" w:hAnsi="Symbol" w:hint="default"/>
      </w:rPr>
    </w:lvl>
    <w:lvl w:ilvl="1" w:tplc="E570C086">
      <w:start w:val="1"/>
      <w:numFmt w:val="bullet"/>
      <w:lvlText w:val="o"/>
      <w:lvlJc w:val="left"/>
      <w:pPr>
        <w:ind w:left="1440" w:hanging="360"/>
      </w:pPr>
      <w:rPr>
        <w:rFonts w:ascii="Courier New" w:hAnsi="Courier New" w:hint="default"/>
      </w:rPr>
    </w:lvl>
    <w:lvl w:ilvl="2" w:tplc="4B0A2E82">
      <w:start w:val="1"/>
      <w:numFmt w:val="bullet"/>
      <w:lvlText w:val=""/>
      <w:lvlJc w:val="left"/>
      <w:pPr>
        <w:ind w:left="2160" w:hanging="360"/>
      </w:pPr>
      <w:rPr>
        <w:rFonts w:ascii="Wingdings" w:hAnsi="Wingdings" w:hint="default"/>
      </w:rPr>
    </w:lvl>
    <w:lvl w:ilvl="3" w:tplc="8DD0F1DC">
      <w:start w:val="1"/>
      <w:numFmt w:val="bullet"/>
      <w:lvlText w:val=""/>
      <w:lvlJc w:val="left"/>
      <w:pPr>
        <w:ind w:left="2880" w:hanging="360"/>
      </w:pPr>
      <w:rPr>
        <w:rFonts w:ascii="Symbol" w:hAnsi="Symbol" w:hint="default"/>
      </w:rPr>
    </w:lvl>
    <w:lvl w:ilvl="4" w:tplc="397A7184">
      <w:start w:val="1"/>
      <w:numFmt w:val="bullet"/>
      <w:lvlText w:val="o"/>
      <w:lvlJc w:val="left"/>
      <w:pPr>
        <w:ind w:left="3600" w:hanging="360"/>
      </w:pPr>
      <w:rPr>
        <w:rFonts w:ascii="Courier New" w:hAnsi="Courier New" w:hint="default"/>
      </w:rPr>
    </w:lvl>
    <w:lvl w:ilvl="5" w:tplc="6B6A2FF2">
      <w:start w:val="1"/>
      <w:numFmt w:val="bullet"/>
      <w:lvlText w:val=""/>
      <w:lvlJc w:val="left"/>
      <w:pPr>
        <w:ind w:left="4320" w:hanging="360"/>
      </w:pPr>
      <w:rPr>
        <w:rFonts w:ascii="Wingdings" w:hAnsi="Wingdings" w:hint="default"/>
      </w:rPr>
    </w:lvl>
    <w:lvl w:ilvl="6" w:tplc="DD20906A">
      <w:start w:val="1"/>
      <w:numFmt w:val="bullet"/>
      <w:lvlText w:val=""/>
      <w:lvlJc w:val="left"/>
      <w:pPr>
        <w:ind w:left="5040" w:hanging="360"/>
      </w:pPr>
      <w:rPr>
        <w:rFonts w:ascii="Symbol" w:hAnsi="Symbol" w:hint="default"/>
      </w:rPr>
    </w:lvl>
    <w:lvl w:ilvl="7" w:tplc="E09AF97C">
      <w:start w:val="1"/>
      <w:numFmt w:val="bullet"/>
      <w:lvlText w:val="o"/>
      <w:lvlJc w:val="left"/>
      <w:pPr>
        <w:ind w:left="5760" w:hanging="360"/>
      </w:pPr>
      <w:rPr>
        <w:rFonts w:ascii="Courier New" w:hAnsi="Courier New" w:hint="default"/>
      </w:rPr>
    </w:lvl>
    <w:lvl w:ilvl="8" w:tplc="C7721EA4">
      <w:start w:val="1"/>
      <w:numFmt w:val="bullet"/>
      <w:lvlText w:val=""/>
      <w:lvlJc w:val="left"/>
      <w:pPr>
        <w:ind w:left="6480" w:hanging="360"/>
      </w:pPr>
      <w:rPr>
        <w:rFonts w:ascii="Wingdings" w:hAnsi="Wingdings" w:hint="default"/>
      </w:rPr>
    </w:lvl>
  </w:abstractNum>
  <w:abstractNum w:abstractNumId="521" w15:restartNumberingAfterBreak="0">
    <w:nsid w:val="3DF944FB"/>
    <w:multiLevelType w:val="hybridMultilevel"/>
    <w:tmpl w:val="96863882"/>
    <w:lvl w:ilvl="0" w:tplc="624EC03C">
      <w:start w:val="1"/>
      <w:numFmt w:val="bullet"/>
      <w:pStyle w:val="Bullet4"/>
      <w:lvlText w:val=""/>
      <w:lvlJc w:val="left"/>
      <w:pPr>
        <w:tabs>
          <w:tab w:val="num" w:pos="1701"/>
        </w:tabs>
        <w:ind w:left="1701" w:hanging="425"/>
      </w:pPr>
      <w:rPr>
        <w:rFonts w:ascii="Symbol" w:hAnsi="Symbol" w:hint="default"/>
        <w:sz w:val="22"/>
      </w:rPr>
    </w:lvl>
    <w:lvl w:ilvl="1" w:tplc="43209A26">
      <w:numFmt w:val="decimal"/>
      <w:lvlText w:val=""/>
      <w:lvlJc w:val="left"/>
    </w:lvl>
    <w:lvl w:ilvl="2" w:tplc="229ADD04">
      <w:numFmt w:val="decimal"/>
      <w:lvlText w:val=""/>
      <w:lvlJc w:val="left"/>
    </w:lvl>
    <w:lvl w:ilvl="3" w:tplc="A4283CD2">
      <w:numFmt w:val="decimal"/>
      <w:lvlText w:val=""/>
      <w:lvlJc w:val="left"/>
    </w:lvl>
    <w:lvl w:ilvl="4" w:tplc="B8DC88D6">
      <w:numFmt w:val="decimal"/>
      <w:lvlText w:val=""/>
      <w:lvlJc w:val="left"/>
    </w:lvl>
    <w:lvl w:ilvl="5" w:tplc="E8582328">
      <w:numFmt w:val="decimal"/>
      <w:lvlText w:val=""/>
      <w:lvlJc w:val="left"/>
    </w:lvl>
    <w:lvl w:ilvl="6" w:tplc="0E9A79B8">
      <w:numFmt w:val="decimal"/>
      <w:lvlText w:val=""/>
      <w:lvlJc w:val="left"/>
    </w:lvl>
    <w:lvl w:ilvl="7" w:tplc="09264D8C">
      <w:numFmt w:val="decimal"/>
      <w:lvlText w:val=""/>
      <w:lvlJc w:val="left"/>
    </w:lvl>
    <w:lvl w:ilvl="8" w:tplc="5F7A53EE">
      <w:numFmt w:val="decimal"/>
      <w:lvlText w:val=""/>
      <w:lvlJc w:val="left"/>
    </w:lvl>
  </w:abstractNum>
  <w:abstractNum w:abstractNumId="522" w15:restartNumberingAfterBreak="0">
    <w:nsid w:val="3E00367C"/>
    <w:multiLevelType w:val="hybridMultilevel"/>
    <w:tmpl w:val="FFFFFFFF"/>
    <w:lvl w:ilvl="0" w:tplc="FAF29E1A">
      <w:start w:val="1"/>
      <w:numFmt w:val="bullet"/>
      <w:lvlText w:val=""/>
      <w:lvlJc w:val="left"/>
      <w:pPr>
        <w:ind w:left="720" w:hanging="360"/>
      </w:pPr>
      <w:rPr>
        <w:rFonts w:ascii="Symbol" w:hAnsi="Symbol" w:hint="default"/>
      </w:rPr>
    </w:lvl>
    <w:lvl w:ilvl="1" w:tplc="D9622C2C">
      <w:start w:val="1"/>
      <w:numFmt w:val="bullet"/>
      <w:lvlText w:val="o"/>
      <w:lvlJc w:val="left"/>
      <w:pPr>
        <w:ind w:left="1440" w:hanging="360"/>
      </w:pPr>
      <w:rPr>
        <w:rFonts w:ascii="Courier New" w:hAnsi="Courier New" w:hint="default"/>
      </w:rPr>
    </w:lvl>
    <w:lvl w:ilvl="2" w:tplc="FF645690">
      <w:start w:val="1"/>
      <w:numFmt w:val="bullet"/>
      <w:lvlText w:val=""/>
      <w:lvlJc w:val="left"/>
      <w:pPr>
        <w:ind w:left="2160" w:hanging="360"/>
      </w:pPr>
      <w:rPr>
        <w:rFonts w:ascii="Wingdings" w:hAnsi="Wingdings" w:hint="default"/>
      </w:rPr>
    </w:lvl>
    <w:lvl w:ilvl="3" w:tplc="41548E8E">
      <w:start w:val="1"/>
      <w:numFmt w:val="bullet"/>
      <w:lvlText w:val=""/>
      <w:lvlJc w:val="left"/>
      <w:pPr>
        <w:ind w:left="2880" w:hanging="360"/>
      </w:pPr>
      <w:rPr>
        <w:rFonts w:ascii="Symbol" w:hAnsi="Symbol" w:hint="default"/>
      </w:rPr>
    </w:lvl>
    <w:lvl w:ilvl="4" w:tplc="5930162E">
      <w:start w:val="1"/>
      <w:numFmt w:val="bullet"/>
      <w:lvlText w:val="o"/>
      <w:lvlJc w:val="left"/>
      <w:pPr>
        <w:ind w:left="3600" w:hanging="360"/>
      </w:pPr>
      <w:rPr>
        <w:rFonts w:ascii="Courier New" w:hAnsi="Courier New" w:hint="default"/>
      </w:rPr>
    </w:lvl>
    <w:lvl w:ilvl="5" w:tplc="5D3E66A4">
      <w:start w:val="1"/>
      <w:numFmt w:val="bullet"/>
      <w:lvlText w:val=""/>
      <w:lvlJc w:val="left"/>
      <w:pPr>
        <w:ind w:left="4320" w:hanging="360"/>
      </w:pPr>
      <w:rPr>
        <w:rFonts w:ascii="Wingdings" w:hAnsi="Wingdings" w:hint="default"/>
      </w:rPr>
    </w:lvl>
    <w:lvl w:ilvl="6" w:tplc="FB8259F0">
      <w:start w:val="1"/>
      <w:numFmt w:val="bullet"/>
      <w:lvlText w:val=""/>
      <w:lvlJc w:val="left"/>
      <w:pPr>
        <w:ind w:left="5040" w:hanging="360"/>
      </w:pPr>
      <w:rPr>
        <w:rFonts w:ascii="Symbol" w:hAnsi="Symbol" w:hint="default"/>
      </w:rPr>
    </w:lvl>
    <w:lvl w:ilvl="7" w:tplc="B8F40B4C">
      <w:start w:val="1"/>
      <w:numFmt w:val="bullet"/>
      <w:lvlText w:val="o"/>
      <w:lvlJc w:val="left"/>
      <w:pPr>
        <w:ind w:left="5760" w:hanging="360"/>
      </w:pPr>
      <w:rPr>
        <w:rFonts w:ascii="Courier New" w:hAnsi="Courier New" w:hint="default"/>
      </w:rPr>
    </w:lvl>
    <w:lvl w:ilvl="8" w:tplc="B5FCFDB8">
      <w:start w:val="1"/>
      <w:numFmt w:val="bullet"/>
      <w:lvlText w:val=""/>
      <w:lvlJc w:val="left"/>
      <w:pPr>
        <w:ind w:left="6480" w:hanging="360"/>
      </w:pPr>
      <w:rPr>
        <w:rFonts w:ascii="Wingdings" w:hAnsi="Wingdings" w:hint="default"/>
      </w:rPr>
    </w:lvl>
  </w:abstractNum>
  <w:abstractNum w:abstractNumId="523" w15:restartNumberingAfterBreak="0">
    <w:nsid w:val="3E0D408B"/>
    <w:multiLevelType w:val="hybridMultilevel"/>
    <w:tmpl w:val="FFFFFFFF"/>
    <w:lvl w:ilvl="0" w:tplc="8812AB72">
      <w:start w:val="1"/>
      <w:numFmt w:val="bullet"/>
      <w:lvlText w:val=""/>
      <w:lvlJc w:val="left"/>
      <w:pPr>
        <w:ind w:left="720" w:hanging="360"/>
      </w:pPr>
      <w:rPr>
        <w:rFonts w:ascii="Symbol" w:hAnsi="Symbol" w:hint="default"/>
      </w:rPr>
    </w:lvl>
    <w:lvl w:ilvl="1" w:tplc="B548391C">
      <w:start w:val="1"/>
      <w:numFmt w:val="bullet"/>
      <w:lvlText w:val="o"/>
      <w:lvlJc w:val="left"/>
      <w:pPr>
        <w:ind w:left="1440" w:hanging="360"/>
      </w:pPr>
      <w:rPr>
        <w:rFonts w:ascii="Courier New" w:hAnsi="Courier New" w:hint="default"/>
      </w:rPr>
    </w:lvl>
    <w:lvl w:ilvl="2" w:tplc="74D8F3EC">
      <w:start w:val="1"/>
      <w:numFmt w:val="bullet"/>
      <w:lvlText w:val=""/>
      <w:lvlJc w:val="left"/>
      <w:pPr>
        <w:ind w:left="2160" w:hanging="360"/>
      </w:pPr>
      <w:rPr>
        <w:rFonts w:ascii="Wingdings" w:hAnsi="Wingdings" w:hint="default"/>
      </w:rPr>
    </w:lvl>
    <w:lvl w:ilvl="3" w:tplc="421C779E">
      <w:start w:val="1"/>
      <w:numFmt w:val="bullet"/>
      <w:lvlText w:val=""/>
      <w:lvlJc w:val="left"/>
      <w:pPr>
        <w:ind w:left="2880" w:hanging="360"/>
      </w:pPr>
      <w:rPr>
        <w:rFonts w:ascii="Symbol" w:hAnsi="Symbol" w:hint="default"/>
      </w:rPr>
    </w:lvl>
    <w:lvl w:ilvl="4" w:tplc="5444364E">
      <w:start w:val="1"/>
      <w:numFmt w:val="bullet"/>
      <w:lvlText w:val="o"/>
      <w:lvlJc w:val="left"/>
      <w:pPr>
        <w:ind w:left="3600" w:hanging="360"/>
      </w:pPr>
      <w:rPr>
        <w:rFonts w:ascii="Courier New" w:hAnsi="Courier New" w:hint="default"/>
      </w:rPr>
    </w:lvl>
    <w:lvl w:ilvl="5" w:tplc="96D273C6">
      <w:start w:val="1"/>
      <w:numFmt w:val="bullet"/>
      <w:lvlText w:val=""/>
      <w:lvlJc w:val="left"/>
      <w:pPr>
        <w:ind w:left="4320" w:hanging="360"/>
      </w:pPr>
      <w:rPr>
        <w:rFonts w:ascii="Wingdings" w:hAnsi="Wingdings" w:hint="default"/>
      </w:rPr>
    </w:lvl>
    <w:lvl w:ilvl="6" w:tplc="FE909828">
      <w:start w:val="1"/>
      <w:numFmt w:val="bullet"/>
      <w:lvlText w:val=""/>
      <w:lvlJc w:val="left"/>
      <w:pPr>
        <w:ind w:left="5040" w:hanging="360"/>
      </w:pPr>
      <w:rPr>
        <w:rFonts w:ascii="Symbol" w:hAnsi="Symbol" w:hint="default"/>
      </w:rPr>
    </w:lvl>
    <w:lvl w:ilvl="7" w:tplc="DEBEAB9E">
      <w:start w:val="1"/>
      <w:numFmt w:val="bullet"/>
      <w:lvlText w:val="o"/>
      <w:lvlJc w:val="left"/>
      <w:pPr>
        <w:ind w:left="5760" w:hanging="360"/>
      </w:pPr>
      <w:rPr>
        <w:rFonts w:ascii="Courier New" w:hAnsi="Courier New" w:hint="default"/>
      </w:rPr>
    </w:lvl>
    <w:lvl w:ilvl="8" w:tplc="77D6C45E">
      <w:start w:val="1"/>
      <w:numFmt w:val="bullet"/>
      <w:lvlText w:val=""/>
      <w:lvlJc w:val="left"/>
      <w:pPr>
        <w:ind w:left="6480" w:hanging="360"/>
      </w:pPr>
      <w:rPr>
        <w:rFonts w:ascii="Wingdings" w:hAnsi="Wingdings" w:hint="default"/>
      </w:rPr>
    </w:lvl>
  </w:abstractNum>
  <w:abstractNum w:abstractNumId="524" w15:restartNumberingAfterBreak="0">
    <w:nsid w:val="3E520101"/>
    <w:multiLevelType w:val="hybridMultilevel"/>
    <w:tmpl w:val="FFFFFFFF"/>
    <w:lvl w:ilvl="0" w:tplc="48D8EFF8">
      <w:start w:val="1"/>
      <w:numFmt w:val="bullet"/>
      <w:lvlText w:val=""/>
      <w:lvlJc w:val="left"/>
      <w:pPr>
        <w:ind w:left="720" w:hanging="360"/>
      </w:pPr>
      <w:rPr>
        <w:rFonts w:ascii="Symbol" w:hAnsi="Symbol" w:hint="default"/>
      </w:rPr>
    </w:lvl>
    <w:lvl w:ilvl="1" w:tplc="AFEA1F74">
      <w:start w:val="1"/>
      <w:numFmt w:val="bullet"/>
      <w:lvlText w:val="o"/>
      <w:lvlJc w:val="left"/>
      <w:pPr>
        <w:ind w:left="1440" w:hanging="360"/>
      </w:pPr>
      <w:rPr>
        <w:rFonts w:ascii="Courier New" w:hAnsi="Courier New" w:hint="default"/>
      </w:rPr>
    </w:lvl>
    <w:lvl w:ilvl="2" w:tplc="2DD6B96C">
      <w:start w:val="1"/>
      <w:numFmt w:val="bullet"/>
      <w:lvlText w:val=""/>
      <w:lvlJc w:val="left"/>
      <w:pPr>
        <w:ind w:left="2160" w:hanging="360"/>
      </w:pPr>
      <w:rPr>
        <w:rFonts w:ascii="Wingdings" w:hAnsi="Wingdings" w:hint="default"/>
      </w:rPr>
    </w:lvl>
    <w:lvl w:ilvl="3" w:tplc="E42AB302">
      <w:start w:val="1"/>
      <w:numFmt w:val="bullet"/>
      <w:lvlText w:val=""/>
      <w:lvlJc w:val="left"/>
      <w:pPr>
        <w:ind w:left="2880" w:hanging="360"/>
      </w:pPr>
      <w:rPr>
        <w:rFonts w:ascii="Symbol" w:hAnsi="Symbol" w:hint="default"/>
      </w:rPr>
    </w:lvl>
    <w:lvl w:ilvl="4" w:tplc="C17ADD0A">
      <w:start w:val="1"/>
      <w:numFmt w:val="bullet"/>
      <w:lvlText w:val="o"/>
      <w:lvlJc w:val="left"/>
      <w:pPr>
        <w:ind w:left="3600" w:hanging="360"/>
      </w:pPr>
      <w:rPr>
        <w:rFonts w:ascii="Courier New" w:hAnsi="Courier New" w:hint="default"/>
      </w:rPr>
    </w:lvl>
    <w:lvl w:ilvl="5" w:tplc="67FEE9C8">
      <w:start w:val="1"/>
      <w:numFmt w:val="bullet"/>
      <w:lvlText w:val=""/>
      <w:lvlJc w:val="left"/>
      <w:pPr>
        <w:ind w:left="4320" w:hanging="360"/>
      </w:pPr>
      <w:rPr>
        <w:rFonts w:ascii="Wingdings" w:hAnsi="Wingdings" w:hint="default"/>
      </w:rPr>
    </w:lvl>
    <w:lvl w:ilvl="6" w:tplc="345E56DE">
      <w:start w:val="1"/>
      <w:numFmt w:val="bullet"/>
      <w:lvlText w:val=""/>
      <w:lvlJc w:val="left"/>
      <w:pPr>
        <w:ind w:left="5040" w:hanging="360"/>
      </w:pPr>
      <w:rPr>
        <w:rFonts w:ascii="Symbol" w:hAnsi="Symbol" w:hint="default"/>
      </w:rPr>
    </w:lvl>
    <w:lvl w:ilvl="7" w:tplc="DC1CD86A">
      <w:start w:val="1"/>
      <w:numFmt w:val="bullet"/>
      <w:lvlText w:val="o"/>
      <w:lvlJc w:val="left"/>
      <w:pPr>
        <w:ind w:left="5760" w:hanging="360"/>
      </w:pPr>
      <w:rPr>
        <w:rFonts w:ascii="Courier New" w:hAnsi="Courier New" w:hint="default"/>
      </w:rPr>
    </w:lvl>
    <w:lvl w:ilvl="8" w:tplc="D6729428">
      <w:start w:val="1"/>
      <w:numFmt w:val="bullet"/>
      <w:lvlText w:val=""/>
      <w:lvlJc w:val="left"/>
      <w:pPr>
        <w:ind w:left="6480" w:hanging="360"/>
      </w:pPr>
      <w:rPr>
        <w:rFonts w:ascii="Wingdings" w:hAnsi="Wingdings" w:hint="default"/>
      </w:rPr>
    </w:lvl>
  </w:abstractNum>
  <w:abstractNum w:abstractNumId="525" w15:restartNumberingAfterBreak="0">
    <w:nsid w:val="3EA4611A"/>
    <w:multiLevelType w:val="hybridMultilevel"/>
    <w:tmpl w:val="FFFFFFFF"/>
    <w:lvl w:ilvl="0" w:tplc="DCC06ACE">
      <w:start w:val="1"/>
      <w:numFmt w:val="bullet"/>
      <w:lvlText w:val=""/>
      <w:lvlJc w:val="left"/>
      <w:pPr>
        <w:ind w:left="720" w:hanging="360"/>
      </w:pPr>
      <w:rPr>
        <w:rFonts w:ascii="Symbol" w:hAnsi="Symbol" w:hint="default"/>
      </w:rPr>
    </w:lvl>
    <w:lvl w:ilvl="1" w:tplc="C9C4DA72">
      <w:start w:val="1"/>
      <w:numFmt w:val="bullet"/>
      <w:lvlText w:val="o"/>
      <w:lvlJc w:val="left"/>
      <w:pPr>
        <w:ind w:left="1440" w:hanging="360"/>
      </w:pPr>
      <w:rPr>
        <w:rFonts w:ascii="Courier New" w:hAnsi="Courier New" w:hint="default"/>
      </w:rPr>
    </w:lvl>
    <w:lvl w:ilvl="2" w:tplc="0B02B26A">
      <w:start w:val="1"/>
      <w:numFmt w:val="bullet"/>
      <w:lvlText w:val=""/>
      <w:lvlJc w:val="left"/>
      <w:pPr>
        <w:ind w:left="2160" w:hanging="360"/>
      </w:pPr>
      <w:rPr>
        <w:rFonts w:ascii="Wingdings" w:hAnsi="Wingdings" w:hint="default"/>
      </w:rPr>
    </w:lvl>
    <w:lvl w:ilvl="3" w:tplc="FD985ED8">
      <w:start w:val="1"/>
      <w:numFmt w:val="bullet"/>
      <w:lvlText w:val=""/>
      <w:lvlJc w:val="left"/>
      <w:pPr>
        <w:ind w:left="2880" w:hanging="360"/>
      </w:pPr>
      <w:rPr>
        <w:rFonts w:ascii="Symbol" w:hAnsi="Symbol" w:hint="default"/>
      </w:rPr>
    </w:lvl>
    <w:lvl w:ilvl="4" w:tplc="E1D68EEE">
      <w:start w:val="1"/>
      <w:numFmt w:val="bullet"/>
      <w:lvlText w:val="o"/>
      <w:lvlJc w:val="left"/>
      <w:pPr>
        <w:ind w:left="3600" w:hanging="360"/>
      </w:pPr>
      <w:rPr>
        <w:rFonts w:ascii="Courier New" w:hAnsi="Courier New" w:hint="default"/>
      </w:rPr>
    </w:lvl>
    <w:lvl w:ilvl="5" w:tplc="CF163DA2">
      <w:start w:val="1"/>
      <w:numFmt w:val="bullet"/>
      <w:lvlText w:val=""/>
      <w:lvlJc w:val="left"/>
      <w:pPr>
        <w:ind w:left="4320" w:hanging="360"/>
      </w:pPr>
      <w:rPr>
        <w:rFonts w:ascii="Wingdings" w:hAnsi="Wingdings" w:hint="default"/>
      </w:rPr>
    </w:lvl>
    <w:lvl w:ilvl="6" w:tplc="BC12A940">
      <w:start w:val="1"/>
      <w:numFmt w:val="bullet"/>
      <w:lvlText w:val=""/>
      <w:lvlJc w:val="left"/>
      <w:pPr>
        <w:ind w:left="5040" w:hanging="360"/>
      </w:pPr>
      <w:rPr>
        <w:rFonts w:ascii="Symbol" w:hAnsi="Symbol" w:hint="default"/>
      </w:rPr>
    </w:lvl>
    <w:lvl w:ilvl="7" w:tplc="A15845A4">
      <w:start w:val="1"/>
      <w:numFmt w:val="bullet"/>
      <w:lvlText w:val="o"/>
      <w:lvlJc w:val="left"/>
      <w:pPr>
        <w:ind w:left="5760" w:hanging="360"/>
      </w:pPr>
      <w:rPr>
        <w:rFonts w:ascii="Courier New" w:hAnsi="Courier New" w:hint="default"/>
      </w:rPr>
    </w:lvl>
    <w:lvl w:ilvl="8" w:tplc="0ED8DED8">
      <w:start w:val="1"/>
      <w:numFmt w:val="bullet"/>
      <w:lvlText w:val=""/>
      <w:lvlJc w:val="left"/>
      <w:pPr>
        <w:ind w:left="6480" w:hanging="360"/>
      </w:pPr>
      <w:rPr>
        <w:rFonts w:ascii="Wingdings" w:hAnsi="Wingdings" w:hint="default"/>
      </w:rPr>
    </w:lvl>
  </w:abstractNum>
  <w:abstractNum w:abstractNumId="526" w15:restartNumberingAfterBreak="0">
    <w:nsid w:val="3EAF7BD2"/>
    <w:multiLevelType w:val="hybridMultilevel"/>
    <w:tmpl w:val="FFFFFFFF"/>
    <w:lvl w:ilvl="0" w:tplc="0896BFE4">
      <w:start w:val="1"/>
      <w:numFmt w:val="bullet"/>
      <w:lvlText w:val=""/>
      <w:lvlJc w:val="left"/>
      <w:pPr>
        <w:ind w:left="720" w:hanging="360"/>
      </w:pPr>
      <w:rPr>
        <w:rFonts w:ascii="Symbol" w:hAnsi="Symbol" w:hint="default"/>
      </w:rPr>
    </w:lvl>
    <w:lvl w:ilvl="1" w:tplc="38DC975C">
      <w:start w:val="1"/>
      <w:numFmt w:val="bullet"/>
      <w:lvlText w:val="o"/>
      <w:lvlJc w:val="left"/>
      <w:pPr>
        <w:ind w:left="1440" w:hanging="360"/>
      </w:pPr>
      <w:rPr>
        <w:rFonts w:ascii="Courier New" w:hAnsi="Courier New" w:hint="default"/>
      </w:rPr>
    </w:lvl>
    <w:lvl w:ilvl="2" w:tplc="1DB89480">
      <w:start w:val="1"/>
      <w:numFmt w:val="bullet"/>
      <w:lvlText w:val=""/>
      <w:lvlJc w:val="left"/>
      <w:pPr>
        <w:ind w:left="2160" w:hanging="360"/>
      </w:pPr>
      <w:rPr>
        <w:rFonts w:ascii="Wingdings" w:hAnsi="Wingdings" w:hint="default"/>
      </w:rPr>
    </w:lvl>
    <w:lvl w:ilvl="3" w:tplc="85081C2A">
      <w:start w:val="1"/>
      <w:numFmt w:val="bullet"/>
      <w:lvlText w:val=""/>
      <w:lvlJc w:val="left"/>
      <w:pPr>
        <w:ind w:left="2880" w:hanging="360"/>
      </w:pPr>
      <w:rPr>
        <w:rFonts w:ascii="Symbol" w:hAnsi="Symbol" w:hint="default"/>
      </w:rPr>
    </w:lvl>
    <w:lvl w:ilvl="4" w:tplc="C2C6A6E6">
      <w:start w:val="1"/>
      <w:numFmt w:val="bullet"/>
      <w:lvlText w:val="o"/>
      <w:lvlJc w:val="left"/>
      <w:pPr>
        <w:ind w:left="3600" w:hanging="360"/>
      </w:pPr>
      <w:rPr>
        <w:rFonts w:ascii="Courier New" w:hAnsi="Courier New" w:hint="default"/>
      </w:rPr>
    </w:lvl>
    <w:lvl w:ilvl="5" w:tplc="3CE6C128">
      <w:start w:val="1"/>
      <w:numFmt w:val="bullet"/>
      <w:lvlText w:val=""/>
      <w:lvlJc w:val="left"/>
      <w:pPr>
        <w:ind w:left="4320" w:hanging="360"/>
      </w:pPr>
      <w:rPr>
        <w:rFonts w:ascii="Wingdings" w:hAnsi="Wingdings" w:hint="default"/>
      </w:rPr>
    </w:lvl>
    <w:lvl w:ilvl="6" w:tplc="92449ED0">
      <w:start w:val="1"/>
      <w:numFmt w:val="bullet"/>
      <w:lvlText w:val=""/>
      <w:lvlJc w:val="left"/>
      <w:pPr>
        <w:ind w:left="5040" w:hanging="360"/>
      </w:pPr>
      <w:rPr>
        <w:rFonts w:ascii="Symbol" w:hAnsi="Symbol" w:hint="default"/>
      </w:rPr>
    </w:lvl>
    <w:lvl w:ilvl="7" w:tplc="048CC054">
      <w:start w:val="1"/>
      <w:numFmt w:val="bullet"/>
      <w:lvlText w:val="o"/>
      <w:lvlJc w:val="left"/>
      <w:pPr>
        <w:ind w:left="5760" w:hanging="360"/>
      </w:pPr>
      <w:rPr>
        <w:rFonts w:ascii="Courier New" w:hAnsi="Courier New" w:hint="default"/>
      </w:rPr>
    </w:lvl>
    <w:lvl w:ilvl="8" w:tplc="FB22DAAA">
      <w:start w:val="1"/>
      <w:numFmt w:val="bullet"/>
      <w:lvlText w:val=""/>
      <w:lvlJc w:val="left"/>
      <w:pPr>
        <w:ind w:left="6480" w:hanging="360"/>
      </w:pPr>
      <w:rPr>
        <w:rFonts w:ascii="Wingdings" w:hAnsi="Wingdings" w:hint="default"/>
      </w:rPr>
    </w:lvl>
  </w:abstractNum>
  <w:abstractNum w:abstractNumId="527" w15:restartNumberingAfterBreak="0">
    <w:nsid w:val="3EB204DD"/>
    <w:multiLevelType w:val="hybridMultilevel"/>
    <w:tmpl w:val="FFFFFFFF"/>
    <w:lvl w:ilvl="0" w:tplc="A3940408">
      <w:start w:val="1"/>
      <w:numFmt w:val="bullet"/>
      <w:lvlText w:val=""/>
      <w:lvlJc w:val="left"/>
      <w:pPr>
        <w:ind w:left="720" w:hanging="360"/>
      </w:pPr>
      <w:rPr>
        <w:rFonts w:ascii="Symbol" w:hAnsi="Symbol" w:hint="default"/>
      </w:rPr>
    </w:lvl>
    <w:lvl w:ilvl="1" w:tplc="20D01220">
      <w:start w:val="1"/>
      <w:numFmt w:val="bullet"/>
      <w:lvlText w:val="o"/>
      <w:lvlJc w:val="left"/>
      <w:pPr>
        <w:ind w:left="1440" w:hanging="360"/>
      </w:pPr>
      <w:rPr>
        <w:rFonts w:ascii="Courier New" w:hAnsi="Courier New" w:hint="default"/>
      </w:rPr>
    </w:lvl>
    <w:lvl w:ilvl="2" w:tplc="C1BE310A">
      <w:start w:val="1"/>
      <w:numFmt w:val="bullet"/>
      <w:lvlText w:val=""/>
      <w:lvlJc w:val="left"/>
      <w:pPr>
        <w:ind w:left="2160" w:hanging="360"/>
      </w:pPr>
      <w:rPr>
        <w:rFonts w:ascii="Wingdings" w:hAnsi="Wingdings" w:hint="default"/>
      </w:rPr>
    </w:lvl>
    <w:lvl w:ilvl="3" w:tplc="ADC621B0">
      <w:start w:val="1"/>
      <w:numFmt w:val="bullet"/>
      <w:lvlText w:val=""/>
      <w:lvlJc w:val="left"/>
      <w:pPr>
        <w:ind w:left="2880" w:hanging="360"/>
      </w:pPr>
      <w:rPr>
        <w:rFonts w:ascii="Symbol" w:hAnsi="Symbol" w:hint="default"/>
      </w:rPr>
    </w:lvl>
    <w:lvl w:ilvl="4" w:tplc="A9B0799A">
      <w:start w:val="1"/>
      <w:numFmt w:val="bullet"/>
      <w:lvlText w:val="o"/>
      <w:lvlJc w:val="left"/>
      <w:pPr>
        <w:ind w:left="3600" w:hanging="360"/>
      </w:pPr>
      <w:rPr>
        <w:rFonts w:ascii="Courier New" w:hAnsi="Courier New" w:hint="default"/>
      </w:rPr>
    </w:lvl>
    <w:lvl w:ilvl="5" w:tplc="A704C92C">
      <w:start w:val="1"/>
      <w:numFmt w:val="bullet"/>
      <w:lvlText w:val=""/>
      <w:lvlJc w:val="left"/>
      <w:pPr>
        <w:ind w:left="4320" w:hanging="360"/>
      </w:pPr>
      <w:rPr>
        <w:rFonts w:ascii="Wingdings" w:hAnsi="Wingdings" w:hint="default"/>
      </w:rPr>
    </w:lvl>
    <w:lvl w:ilvl="6" w:tplc="36B631AE">
      <w:start w:val="1"/>
      <w:numFmt w:val="bullet"/>
      <w:lvlText w:val=""/>
      <w:lvlJc w:val="left"/>
      <w:pPr>
        <w:ind w:left="5040" w:hanging="360"/>
      </w:pPr>
      <w:rPr>
        <w:rFonts w:ascii="Symbol" w:hAnsi="Symbol" w:hint="default"/>
      </w:rPr>
    </w:lvl>
    <w:lvl w:ilvl="7" w:tplc="5EA2FEC6">
      <w:start w:val="1"/>
      <w:numFmt w:val="bullet"/>
      <w:lvlText w:val="o"/>
      <w:lvlJc w:val="left"/>
      <w:pPr>
        <w:ind w:left="5760" w:hanging="360"/>
      </w:pPr>
      <w:rPr>
        <w:rFonts w:ascii="Courier New" w:hAnsi="Courier New" w:hint="default"/>
      </w:rPr>
    </w:lvl>
    <w:lvl w:ilvl="8" w:tplc="9BC20B8A">
      <w:start w:val="1"/>
      <w:numFmt w:val="bullet"/>
      <w:lvlText w:val=""/>
      <w:lvlJc w:val="left"/>
      <w:pPr>
        <w:ind w:left="6480" w:hanging="360"/>
      </w:pPr>
      <w:rPr>
        <w:rFonts w:ascii="Wingdings" w:hAnsi="Wingdings" w:hint="default"/>
      </w:rPr>
    </w:lvl>
  </w:abstractNum>
  <w:abstractNum w:abstractNumId="528" w15:restartNumberingAfterBreak="0">
    <w:nsid w:val="3EF2102F"/>
    <w:multiLevelType w:val="hybridMultilevel"/>
    <w:tmpl w:val="FFFFFFFF"/>
    <w:lvl w:ilvl="0" w:tplc="F774CBF4">
      <w:start w:val="1"/>
      <w:numFmt w:val="bullet"/>
      <w:lvlText w:val=""/>
      <w:lvlJc w:val="left"/>
      <w:pPr>
        <w:ind w:left="720" w:hanging="360"/>
      </w:pPr>
      <w:rPr>
        <w:rFonts w:ascii="Symbol" w:hAnsi="Symbol" w:hint="default"/>
      </w:rPr>
    </w:lvl>
    <w:lvl w:ilvl="1" w:tplc="FE2EF478">
      <w:start w:val="1"/>
      <w:numFmt w:val="bullet"/>
      <w:lvlText w:val="o"/>
      <w:lvlJc w:val="left"/>
      <w:pPr>
        <w:ind w:left="1440" w:hanging="360"/>
      </w:pPr>
      <w:rPr>
        <w:rFonts w:ascii="Courier New" w:hAnsi="Courier New" w:hint="default"/>
      </w:rPr>
    </w:lvl>
    <w:lvl w:ilvl="2" w:tplc="636A6EA6">
      <w:start w:val="1"/>
      <w:numFmt w:val="bullet"/>
      <w:lvlText w:val=""/>
      <w:lvlJc w:val="left"/>
      <w:pPr>
        <w:ind w:left="2160" w:hanging="360"/>
      </w:pPr>
      <w:rPr>
        <w:rFonts w:ascii="Wingdings" w:hAnsi="Wingdings" w:hint="default"/>
      </w:rPr>
    </w:lvl>
    <w:lvl w:ilvl="3" w:tplc="52FE4D20">
      <w:start w:val="1"/>
      <w:numFmt w:val="bullet"/>
      <w:lvlText w:val=""/>
      <w:lvlJc w:val="left"/>
      <w:pPr>
        <w:ind w:left="2880" w:hanging="360"/>
      </w:pPr>
      <w:rPr>
        <w:rFonts w:ascii="Symbol" w:hAnsi="Symbol" w:hint="default"/>
      </w:rPr>
    </w:lvl>
    <w:lvl w:ilvl="4" w:tplc="47B683EE">
      <w:start w:val="1"/>
      <w:numFmt w:val="bullet"/>
      <w:lvlText w:val="o"/>
      <w:lvlJc w:val="left"/>
      <w:pPr>
        <w:ind w:left="3600" w:hanging="360"/>
      </w:pPr>
      <w:rPr>
        <w:rFonts w:ascii="Courier New" w:hAnsi="Courier New" w:hint="default"/>
      </w:rPr>
    </w:lvl>
    <w:lvl w:ilvl="5" w:tplc="D0E09C10">
      <w:start w:val="1"/>
      <w:numFmt w:val="bullet"/>
      <w:lvlText w:val=""/>
      <w:lvlJc w:val="left"/>
      <w:pPr>
        <w:ind w:left="4320" w:hanging="360"/>
      </w:pPr>
      <w:rPr>
        <w:rFonts w:ascii="Wingdings" w:hAnsi="Wingdings" w:hint="default"/>
      </w:rPr>
    </w:lvl>
    <w:lvl w:ilvl="6" w:tplc="9D901A3E">
      <w:start w:val="1"/>
      <w:numFmt w:val="bullet"/>
      <w:lvlText w:val=""/>
      <w:lvlJc w:val="left"/>
      <w:pPr>
        <w:ind w:left="5040" w:hanging="360"/>
      </w:pPr>
      <w:rPr>
        <w:rFonts w:ascii="Symbol" w:hAnsi="Symbol" w:hint="default"/>
      </w:rPr>
    </w:lvl>
    <w:lvl w:ilvl="7" w:tplc="0A3E58F0">
      <w:start w:val="1"/>
      <w:numFmt w:val="bullet"/>
      <w:lvlText w:val="o"/>
      <w:lvlJc w:val="left"/>
      <w:pPr>
        <w:ind w:left="5760" w:hanging="360"/>
      </w:pPr>
      <w:rPr>
        <w:rFonts w:ascii="Courier New" w:hAnsi="Courier New" w:hint="default"/>
      </w:rPr>
    </w:lvl>
    <w:lvl w:ilvl="8" w:tplc="65201706">
      <w:start w:val="1"/>
      <w:numFmt w:val="bullet"/>
      <w:lvlText w:val=""/>
      <w:lvlJc w:val="left"/>
      <w:pPr>
        <w:ind w:left="6480" w:hanging="360"/>
      </w:pPr>
      <w:rPr>
        <w:rFonts w:ascii="Wingdings" w:hAnsi="Wingdings" w:hint="default"/>
      </w:rPr>
    </w:lvl>
  </w:abstractNum>
  <w:abstractNum w:abstractNumId="529" w15:restartNumberingAfterBreak="0">
    <w:nsid w:val="3EF8661E"/>
    <w:multiLevelType w:val="hybridMultilevel"/>
    <w:tmpl w:val="FFFFFFFF"/>
    <w:lvl w:ilvl="0" w:tplc="C1580494">
      <w:start w:val="1"/>
      <w:numFmt w:val="bullet"/>
      <w:lvlText w:val=""/>
      <w:lvlJc w:val="left"/>
      <w:pPr>
        <w:ind w:left="720" w:hanging="360"/>
      </w:pPr>
      <w:rPr>
        <w:rFonts w:ascii="Symbol" w:hAnsi="Symbol" w:hint="default"/>
      </w:rPr>
    </w:lvl>
    <w:lvl w:ilvl="1" w:tplc="ECB0D412">
      <w:start w:val="1"/>
      <w:numFmt w:val="bullet"/>
      <w:lvlText w:val="o"/>
      <w:lvlJc w:val="left"/>
      <w:pPr>
        <w:ind w:left="1440" w:hanging="360"/>
      </w:pPr>
      <w:rPr>
        <w:rFonts w:ascii="Courier New" w:hAnsi="Courier New" w:hint="default"/>
      </w:rPr>
    </w:lvl>
    <w:lvl w:ilvl="2" w:tplc="58D2ED9A">
      <w:start w:val="1"/>
      <w:numFmt w:val="bullet"/>
      <w:lvlText w:val=""/>
      <w:lvlJc w:val="left"/>
      <w:pPr>
        <w:ind w:left="2160" w:hanging="360"/>
      </w:pPr>
      <w:rPr>
        <w:rFonts w:ascii="Wingdings" w:hAnsi="Wingdings" w:hint="default"/>
      </w:rPr>
    </w:lvl>
    <w:lvl w:ilvl="3" w:tplc="F516E364">
      <w:start w:val="1"/>
      <w:numFmt w:val="bullet"/>
      <w:lvlText w:val=""/>
      <w:lvlJc w:val="left"/>
      <w:pPr>
        <w:ind w:left="2880" w:hanging="360"/>
      </w:pPr>
      <w:rPr>
        <w:rFonts w:ascii="Symbol" w:hAnsi="Symbol" w:hint="default"/>
      </w:rPr>
    </w:lvl>
    <w:lvl w:ilvl="4" w:tplc="EFBA551A">
      <w:start w:val="1"/>
      <w:numFmt w:val="bullet"/>
      <w:lvlText w:val="o"/>
      <w:lvlJc w:val="left"/>
      <w:pPr>
        <w:ind w:left="3600" w:hanging="360"/>
      </w:pPr>
      <w:rPr>
        <w:rFonts w:ascii="Courier New" w:hAnsi="Courier New" w:hint="default"/>
      </w:rPr>
    </w:lvl>
    <w:lvl w:ilvl="5" w:tplc="562899A0">
      <w:start w:val="1"/>
      <w:numFmt w:val="bullet"/>
      <w:lvlText w:val=""/>
      <w:lvlJc w:val="left"/>
      <w:pPr>
        <w:ind w:left="4320" w:hanging="360"/>
      </w:pPr>
      <w:rPr>
        <w:rFonts w:ascii="Wingdings" w:hAnsi="Wingdings" w:hint="default"/>
      </w:rPr>
    </w:lvl>
    <w:lvl w:ilvl="6" w:tplc="1744E44C">
      <w:start w:val="1"/>
      <w:numFmt w:val="bullet"/>
      <w:lvlText w:val=""/>
      <w:lvlJc w:val="left"/>
      <w:pPr>
        <w:ind w:left="5040" w:hanging="360"/>
      </w:pPr>
      <w:rPr>
        <w:rFonts w:ascii="Symbol" w:hAnsi="Symbol" w:hint="default"/>
      </w:rPr>
    </w:lvl>
    <w:lvl w:ilvl="7" w:tplc="D9E0256E">
      <w:start w:val="1"/>
      <w:numFmt w:val="bullet"/>
      <w:lvlText w:val="o"/>
      <w:lvlJc w:val="left"/>
      <w:pPr>
        <w:ind w:left="5760" w:hanging="360"/>
      </w:pPr>
      <w:rPr>
        <w:rFonts w:ascii="Courier New" w:hAnsi="Courier New" w:hint="default"/>
      </w:rPr>
    </w:lvl>
    <w:lvl w:ilvl="8" w:tplc="7986B090">
      <w:start w:val="1"/>
      <w:numFmt w:val="bullet"/>
      <w:lvlText w:val=""/>
      <w:lvlJc w:val="left"/>
      <w:pPr>
        <w:ind w:left="6480" w:hanging="360"/>
      </w:pPr>
      <w:rPr>
        <w:rFonts w:ascii="Wingdings" w:hAnsi="Wingdings" w:hint="default"/>
      </w:rPr>
    </w:lvl>
  </w:abstractNum>
  <w:abstractNum w:abstractNumId="530" w15:restartNumberingAfterBreak="0">
    <w:nsid w:val="3F224F3A"/>
    <w:multiLevelType w:val="hybridMultilevel"/>
    <w:tmpl w:val="FFFFFFFF"/>
    <w:lvl w:ilvl="0" w:tplc="2FE6F5BA">
      <w:start w:val="1"/>
      <w:numFmt w:val="bullet"/>
      <w:lvlText w:val=""/>
      <w:lvlJc w:val="left"/>
      <w:pPr>
        <w:ind w:left="720" w:hanging="360"/>
      </w:pPr>
      <w:rPr>
        <w:rFonts w:ascii="Symbol" w:hAnsi="Symbol" w:hint="default"/>
      </w:rPr>
    </w:lvl>
    <w:lvl w:ilvl="1" w:tplc="A5F4EDB4">
      <w:start w:val="1"/>
      <w:numFmt w:val="bullet"/>
      <w:lvlText w:val="o"/>
      <w:lvlJc w:val="left"/>
      <w:pPr>
        <w:ind w:left="1440" w:hanging="360"/>
      </w:pPr>
      <w:rPr>
        <w:rFonts w:ascii="Courier New" w:hAnsi="Courier New" w:hint="default"/>
      </w:rPr>
    </w:lvl>
    <w:lvl w:ilvl="2" w:tplc="A9F24FDA">
      <w:start w:val="1"/>
      <w:numFmt w:val="bullet"/>
      <w:lvlText w:val=""/>
      <w:lvlJc w:val="left"/>
      <w:pPr>
        <w:ind w:left="2160" w:hanging="360"/>
      </w:pPr>
      <w:rPr>
        <w:rFonts w:ascii="Wingdings" w:hAnsi="Wingdings" w:hint="default"/>
      </w:rPr>
    </w:lvl>
    <w:lvl w:ilvl="3" w:tplc="EB54805C">
      <w:start w:val="1"/>
      <w:numFmt w:val="bullet"/>
      <w:lvlText w:val=""/>
      <w:lvlJc w:val="left"/>
      <w:pPr>
        <w:ind w:left="2880" w:hanging="360"/>
      </w:pPr>
      <w:rPr>
        <w:rFonts w:ascii="Symbol" w:hAnsi="Symbol" w:hint="default"/>
      </w:rPr>
    </w:lvl>
    <w:lvl w:ilvl="4" w:tplc="B8924BDC">
      <w:start w:val="1"/>
      <w:numFmt w:val="bullet"/>
      <w:lvlText w:val="o"/>
      <w:lvlJc w:val="left"/>
      <w:pPr>
        <w:ind w:left="3600" w:hanging="360"/>
      </w:pPr>
      <w:rPr>
        <w:rFonts w:ascii="Courier New" w:hAnsi="Courier New" w:hint="default"/>
      </w:rPr>
    </w:lvl>
    <w:lvl w:ilvl="5" w:tplc="97ECDB06">
      <w:start w:val="1"/>
      <w:numFmt w:val="bullet"/>
      <w:lvlText w:val=""/>
      <w:lvlJc w:val="left"/>
      <w:pPr>
        <w:ind w:left="4320" w:hanging="360"/>
      </w:pPr>
      <w:rPr>
        <w:rFonts w:ascii="Wingdings" w:hAnsi="Wingdings" w:hint="default"/>
      </w:rPr>
    </w:lvl>
    <w:lvl w:ilvl="6" w:tplc="30AC9EC0">
      <w:start w:val="1"/>
      <w:numFmt w:val="bullet"/>
      <w:lvlText w:val=""/>
      <w:lvlJc w:val="left"/>
      <w:pPr>
        <w:ind w:left="5040" w:hanging="360"/>
      </w:pPr>
      <w:rPr>
        <w:rFonts w:ascii="Symbol" w:hAnsi="Symbol" w:hint="default"/>
      </w:rPr>
    </w:lvl>
    <w:lvl w:ilvl="7" w:tplc="DBDE7CFA">
      <w:start w:val="1"/>
      <w:numFmt w:val="bullet"/>
      <w:lvlText w:val="o"/>
      <w:lvlJc w:val="left"/>
      <w:pPr>
        <w:ind w:left="5760" w:hanging="360"/>
      </w:pPr>
      <w:rPr>
        <w:rFonts w:ascii="Courier New" w:hAnsi="Courier New" w:hint="default"/>
      </w:rPr>
    </w:lvl>
    <w:lvl w:ilvl="8" w:tplc="1CB827D2">
      <w:start w:val="1"/>
      <w:numFmt w:val="bullet"/>
      <w:lvlText w:val=""/>
      <w:lvlJc w:val="left"/>
      <w:pPr>
        <w:ind w:left="6480" w:hanging="360"/>
      </w:pPr>
      <w:rPr>
        <w:rFonts w:ascii="Wingdings" w:hAnsi="Wingdings" w:hint="default"/>
      </w:rPr>
    </w:lvl>
  </w:abstractNum>
  <w:abstractNum w:abstractNumId="531" w15:restartNumberingAfterBreak="0">
    <w:nsid w:val="3F322AEC"/>
    <w:multiLevelType w:val="hybridMultilevel"/>
    <w:tmpl w:val="FFFFFFFF"/>
    <w:lvl w:ilvl="0" w:tplc="B6E02BE2">
      <w:start w:val="1"/>
      <w:numFmt w:val="bullet"/>
      <w:lvlText w:val=""/>
      <w:lvlJc w:val="left"/>
      <w:pPr>
        <w:ind w:left="720" w:hanging="360"/>
      </w:pPr>
      <w:rPr>
        <w:rFonts w:ascii="Symbol" w:hAnsi="Symbol" w:hint="default"/>
      </w:rPr>
    </w:lvl>
    <w:lvl w:ilvl="1" w:tplc="DE18D308">
      <w:start w:val="1"/>
      <w:numFmt w:val="bullet"/>
      <w:lvlText w:val="o"/>
      <w:lvlJc w:val="left"/>
      <w:pPr>
        <w:ind w:left="1440" w:hanging="360"/>
      </w:pPr>
      <w:rPr>
        <w:rFonts w:ascii="Courier New" w:hAnsi="Courier New" w:hint="default"/>
      </w:rPr>
    </w:lvl>
    <w:lvl w:ilvl="2" w:tplc="8EE8DBA2">
      <w:start w:val="1"/>
      <w:numFmt w:val="bullet"/>
      <w:lvlText w:val=""/>
      <w:lvlJc w:val="left"/>
      <w:pPr>
        <w:ind w:left="2160" w:hanging="360"/>
      </w:pPr>
      <w:rPr>
        <w:rFonts w:ascii="Wingdings" w:hAnsi="Wingdings" w:hint="default"/>
      </w:rPr>
    </w:lvl>
    <w:lvl w:ilvl="3" w:tplc="5EA8DCC8">
      <w:start w:val="1"/>
      <w:numFmt w:val="bullet"/>
      <w:lvlText w:val=""/>
      <w:lvlJc w:val="left"/>
      <w:pPr>
        <w:ind w:left="2880" w:hanging="360"/>
      </w:pPr>
      <w:rPr>
        <w:rFonts w:ascii="Symbol" w:hAnsi="Symbol" w:hint="default"/>
      </w:rPr>
    </w:lvl>
    <w:lvl w:ilvl="4" w:tplc="951CF306">
      <w:start w:val="1"/>
      <w:numFmt w:val="bullet"/>
      <w:lvlText w:val="o"/>
      <w:lvlJc w:val="left"/>
      <w:pPr>
        <w:ind w:left="3600" w:hanging="360"/>
      </w:pPr>
      <w:rPr>
        <w:rFonts w:ascii="Courier New" w:hAnsi="Courier New" w:hint="default"/>
      </w:rPr>
    </w:lvl>
    <w:lvl w:ilvl="5" w:tplc="ED149682">
      <w:start w:val="1"/>
      <w:numFmt w:val="bullet"/>
      <w:lvlText w:val=""/>
      <w:lvlJc w:val="left"/>
      <w:pPr>
        <w:ind w:left="4320" w:hanging="360"/>
      </w:pPr>
      <w:rPr>
        <w:rFonts w:ascii="Wingdings" w:hAnsi="Wingdings" w:hint="default"/>
      </w:rPr>
    </w:lvl>
    <w:lvl w:ilvl="6" w:tplc="7CD20958">
      <w:start w:val="1"/>
      <w:numFmt w:val="bullet"/>
      <w:lvlText w:val=""/>
      <w:lvlJc w:val="left"/>
      <w:pPr>
        <w:ind w:left="5040" w:hanging="360"/>
      </w:pPr>
      <w:rPr>
        <w:rFonts w:ascii="Symbol" w:hAnsi="Symbol" w:hint="default"/>
      </w:rPr>
    </w:lvl>
    <w:lvl w:ilvl="7" w:tplc="B9940C28">
      <w:start w:val="1"/>
      <w:numFmt w:val="bullet"/>
      <w:lvlText w:val="o"/>
      <w:lvlJc w:val="left"/>
      <w:pPr>
        <w:ind w:left="5760" w:hanging="360"/>
      </w:pPr>
      <w:rPr>
        <w:rFonts w:ascii="Courier New" w:hAnsi="Courier New" w:hint="default"/>
      </w:rPr>
    </w:lvl>
    <w:lvl w:ilvl="8" w:tplc="9800AC2C">
      <w:start w:val="1"/>
      <w:numFmt w:val="bullet"/>
      <w:lvlText w:val=""/>
      <w:lvlJc w:val="left"/>
      <w:pPr>
        <w:ind w:left="6480" w:hanging="360"/>
      </w:pPr>
      <w:rPr>
        <w:rFonts w:ascii="Wingdings" w:hAnsi="Wingdings" w:hint="default"/>
      </w:rPr>
    </w:lvl>
  </w:abstractNum>
  <w:abstractNum w:abstractNumId="532" w15:restartNumberingAfterBreak="0">
    <w:nsid w:val="3F590114"/>
    <w:multiLevelType w:val="hybridMultilevel"/>
    <w:tmpl w:val="FFFFFFFF"/>
    <w:lvl w:ilvl="0" w:tplc="F56A8C70">
      <w:start w:val="1"/>
      <w:numFmt w:val="bullet"/>
      <w:lvlText w:val=""/>
      <w:lvlJc w:val="left"/>
      <w:pPr>
        <w:ind w:left="720" w:hanging="360"/>
      </w:pPr>
      <w:rPr>
        <w:rFonts w:ascii="Symbol" w:hAnsi="Symbol" w:hint="default"/>
      </w:rPr>
    </w:lvl>
    <w:lvl w:ilvl="1" w:tplc="1D34DF1E">
      <w:start w:val="1"/>
      <w:numFmt w:val="bullet"/>
      <w:lvlText w:val="o"/>
      <w:lvlJc w:val="left"/>
      <w:pPr>
        <w:ind w:left="1440" w:hanging="360"/>
      </w:pPr>
      <w:rPr>
        <w:rFonts w:ascii="Courier New" w:hAnsi="Courier New" w:hint="default"/>
      </w:rPr>
    </w:lvl>
    <w:lvl w:ilvl="2" w:tplc="2BF833AC">
      <w:start w:val="1"/>
      <w:numFmt w:val="bullet"/>
      <w:lvlText w:val=""/>
      <w:lvlJc w:val="left"/>
      <w:pPr>
        <w:ind w:left="2160" w:hanging="360"/>
      </w:pPr>
      <w:rPr>
        <w:rFonts w:ascii="Wingdings" w:hAnsi="Wingdings" w:hint="default"/>
      </w:rPr>
    </w:lvl>
    <w:lvl w:ilvl="3" w:tplc="D0EC792E">
      <w:start w:val="1"/>
      <w:numFmt w:val="bullet"/>
      <w:lvlText w:val=""/>
      <w:lvlJc w:val="left"/>
      <w:pPr>
        <w:ind w:left="2880" w:hanging="360"/>
      </w:pPr>
      <w:rPr>
        <w:rFonts w:ascii="Symbol" w:hAnsi="Symbol" w:hint="default"/>
      </w:rPr>
    </w:lvl>
    <w:lvl w:ilvl="4" w:tplc="7E4EEDFA">
      <w:start w:val="1"/>
      <w:numFmt w:val="bullet"/>
      <w:lvlText w:val="o"/>
      <w:lvlJc w:val="left"/>
      <w:pPr>
        <w:ind w:left="3600" w:hanging="360"/>
      </w:pPr>
      <w:rPr>
        <w:rFonts w:ascii="Courier New" w:hAnsi="Courier New" w:hint="default"/>
      </w:rPr>
    </w:lvl>
    <w:lvl w:ilvl="5" w:tplc="39E45962">
      <w:start w:val="1"/>
      <w:numFmt w:val="bullet"/>
      <w:lvlText w:val=""/>
      <w:lvlJc w:val="left"/>
      <w:pPr>
        <w:ind w:left="4320" w:hanging="360"/>
      </w:pPr>
      <w:rPr>
        <w:rFonts w:ascii="Wingdings" w:hAnsi="Wingdings" w:hint="default"/>
      </w:rPr>
    </w:lvl>
    <w:lvl w:ilvl="6" w:tplc="9E1E71E8">
      <w:start w:val="1"/>
      <w:numFmt w:val="bullet"/>
      <w:lvlText w:val=""/>
      <w:lvlJc w:val="left"/>
      <w:pPr>
        <w:ind w:left="5040" w:hanging="360"/>
      </w:pPr>
      <w:rPr>
        <w:rFonts w:ascii="Symbol" w:hAnsi="Symbol" w:hint="default"/>
      </w:rPr>
    </w:lvl>
    <w:lvl w:ilvl="7" w:tplc="53845916">
      <w:start w:val="1"/>
      <w:numFmt w:val="bullet"/>
      <w:lvlText w:val="o"/>
      <w:lvlJc w:val="left"/>
      <w:pPr>
        <w:ind w:left="5760" w:hanging="360"/>
      </w:pPr>
      <w:rPr>
        <w:rFonts w:ascii="Courier New" w:hAnsi="Courier New" w:hint="default"/>
      </w:rPr>
    </w:lvl>
    <w:lvl w:ilvl="8" w:tplc="23467F44">
      <w:start w:val="1"/>
      <w:numFmt w:val="bullet"/>
      <w:lvlText w:val=""/>
      <w:lvlJc w:val="left"/>
      <w:pPr>
        <w:ind w:left="6480" w:hanging="360"/>
      </w:pPr>
      <w:rPr>
        <w:rFonts w:ascii="Wingdings" w:hAnsi="Wingdings" w:hint="default"/>
      </w:rPr>
    </w:lvl>
  </w:abstractNum>
  <w:abstractNum w:abstractNumId="533" w15:restartNumberingAfterBreak="0">
    <w:nsid w:val="3F903BDF"/>
    <w:multiLevelType w:val="hybridMultilevel"/>
    <w:tmpl w:val="FFFFFFFF"/>
    <w:lvl w:ilvl="0" w:tplc="24789256">
      <w:start w:val="1"/>
      <w:numFmt w:val="bullet"/>
      <w:lvlText w:val=""/>
      <w:lvlJc w:val="left"/>
      <w:pPr>
        <w:ind w:left="720" w:hanging="360"/>
      </w:pPr>
      <w:rPr>
        <w:rFonts w:ascii="Symbol" w:hAnsi="Symbol" w:hint="default"/>
      </w:rPr>
    </w:lvl>
    <w:lvl w:ilvl="1" w:tplc="8F2E5E34">
      <w:start w:val="1"/>
      <w:numFmt w:val="bullet"/>
      <w:lvlText w:val="o"/>
      <w:lvlJc w:val="left"/>
      <w:pPr>
        <w:ind w:left="1440" w:hanging="360"/>
      </w:pPr>
      <w:rPr>
        <w:rFonts w:ascii="Courier New" w:hAnsi="Courier New" w:hint="default"/>
      </w:rPr>
    </w:lvl>
    <w:lvl w:ilvl="2" w:tplc="6B58A1C4">
      <w:start w:val="1"/>
      <w:numFmt w:val="bullet"/>
      <w:lvlText w:val=""/>
      <w:lvlJc w:val="left"/>
      <w:pPr>
        <w:ind w:left="2160" w:hanging="360"/>
      </w:pPr>
      <w:rPr>
        <w:rFonts w:ascii="Wingdings" w:hAnsi="Wingdings" w:hint="default"/>
      </w:rPr>
    </w:lvl>
    <w:lvl w:ilvl="3" w:tplc="88CA4DF6">
      <w:start w:val="1"/>
      <w:numFmt w:val="bullet"/>
      <w:lvlText w:val=""/>
      <w:lvlJc w:val="left"/>
      <w:pPr>
        <w:ind w:left="2880" w:hanging="360"/>
      </w:pPr>
      <w:rPr>
        <w:rFonts w:ascii="Symbol" w:hAnsi="Symbol" w:hint="default"/>
      </w:rPr>
    </w:lvl>
    <w:lvl w:ilvl="4" w:tplc="6E180DD2">
      <w:start w:val="1"/>
      <w:numFmt w:val="bullet"/>
      <w:lvlText w:val="o"/>
      <w:lvlJc w:val="left"/>
      <w:pPr>
        <w:ind w:left="3600" w:hanging="360"/>
      </w:pPr>
      <w:rPr>
        <w:rFonts w:ascii="Courier New" w:hAnsi="Courier New" w:hint="default"/>
      </w:rPr>
    </w:lvl>
    <w:lvl w:ilvl="5" w:tplc="7572F0AC">
      <w:start w:val="1"/>
      <w:numFmt w:val="bullet"/>
      <w:lvlText w:val=""/>
      <w:lvlJc w:val="left"/>
      <w:pPr>
        <w:ind w:left="4320" w:hanging="360"/>
      </w:pPr>
      <w:rPr>
        <w:rFonts w:ascii="Wingdings" w:hAnsi="Wingdings" w:hint="default"/>
      </w:rPr>
    </w:lvl>
    <w:lvl w:ilvl="6" w:tplc="B198B112">
      <w:start w:val="1"/>
      <w:numFmt w:val="bullet"/>
      <w:lvlText w:val=""/>
      <w:lvlJc w:val="left"/>
      <w:pPr>
        <w:ind w:left="5040" w:hanging="360"/>
      </w:pPr>
      <w:rPr>
        <w:rFonts w:ascii="Symbol" w:hAnsi="Symbol" w:hint="default"/>
      </w:rPr>
    </w:lvl>
    <w:lvl w:ilvl="7" w:tplc="80EEA3F8">
      <w:start w:val="1"/>
      <w:numFmt w:val="bullet"/>
      <w:lvlText w:val="o"/>
      <w:lvlJc w:val="left"/>
      <w:pPr>
        <w:ind w:left="5760" w:hanging="360"/>
      </w:pPr>
      <w:rPr>
        <w:rFonts w:ascii="Courier New" w:hAnsi="Courier New" w:hint="default"/>
      </w:rPr>
    </w:lvl>
    <w:lvl w:ilvl="8" w:tplc="0E74FE36">
      <w:start w:val="1"/>
      <w:numFmt w:val="bullet"/>
      <w:lvlText w:val=""/>
      <w:lvlJc w:val="left"/>
      <w:pPr>
        <w:ind w:left="6480" w:hanging="360"/>
      </w:pPr>
      <w:rPr>
        <w:rFonts w:ascii="Wingdings" w:hAnsi="Wingdings" w:hint="default"/>
      </w:rPr>
    </w:lvl>
  </w:abstractNum>
  <w:abstractNum w:abstractNumId="534" w15:restartNumberingAfterBreak="0">
    <w:nsid w:val="3FD10723"/>
    <w:multiLevelType w:val="hybridMultilevel"/>
    <w:tmpl w:val="FFFFFFFF"/>
    <w:lvl w:ilvl="0" w:tplc="FDA65870">
      <w:start w:val="1"/>
      <w:numFmt w:val="bullet"/>
      <w:lvlText w:val=""/>
      <w:lvlJc w:val="left"/>
      <w:pPr>
        <w:ind w:left="720" w:hanging="360"/>
      </w:pPr>
      <w:rPr>
        <w:rFonts w:ascii="Symbol" w:hAnsi="Symbol" w:hint="default"/>
      </w:rPr>
    </w:lvl>
    <w:lvl w:ilvl="1" w:tplc="266081D4">
      <w:start w:val="1"/>
      <w:numFmt w:val="bullet"/>
      <w:lvlText w:val="o"/>
      <w:lvlJc w:val="left"/>
      <w:pPr>
        <w:ind w:left="1440" w:hanging="360"/>
      </w:pPr>
      <w:rPr>
        <w:rFonts w:ascii="Courier New" w:hAnsi="Courier New" w:hint="default"/>
      </w:rPr>
    </w:lvl>
    <w:lvl w:ilvl="2" w:tplc="0F743160">
      <w:start w:val="1"/>
      <w:numFmt w:val="bullet"/>
      <w:lvlText w:val=""/>
      <w:lvlJc w:val="left"/>
      <w:pPr>
        <w:ind w:left="2160" w:hanging="360"/>
      </w:pPr>
      <w:rPr>
        <w:rFonts w:ascii="Wingdings" w:hAnsi="Wingdings" w:hint="default"/>
      </w:rPr>
    </w:lvl>
    <w:lvl w:ilvl="3" w:tplc="B50060BC">
      <w:start w:val="1"/>
      <w:numFmt w:val="bullet"/>
      <w:lvlText w:val=""/>
      <w:lvlJc w:val="left"/>
      <w:pPr>
        <w:ind w:left="2880" w:hanging="360"/>
      </w:pPr>
      <w:rPr>
        <w:rFonts w:ascii="Symbol" w:hAnsi="Symbol" w:hint="default"/>
      </w:rPr>
    </w:lvl>
    <w:lvl w:ilvl="4" w:tplc="927AFBC6">
      <w:start w:val="1"/>
      <w:numFmt w:val="bullet"/>
      <w:lvlText w:val="o"/>
      <w:lvlJc w:val="left"/>
      <w:pPr>
        <w:ind w:left="3600" w:hanging="360"/>
      </w:pPr>
      <w:rPr>
        <w:rFonts w:ascii="Courier New" w:hAnsi="Courier New" w:hint="default"/>
      </w:rPr>
    </w:lvl>
    <w:lvl w:ilvl="5" w:tplc="892856D2">
      <w:start w:val="1"/>
      <w:numFmt w:val="bullet"/>
      <w:lvlText w:val=""/>
      <w:lvlJc w:val="left"/>
      <w:pPr>
        <w:ind w:left="4320" w:hanging="360"/>
      </w:pPr>
      <w:rPr>
        <w:rFonts w:ascii="Wingdings" w:hAnsi="Wingdings" w:hint="default"/>
      </w:rPr>
    </w:lvl>
    <w:lvl w:ilvl="6" w:tplc="083AFA78">
      <w:start w:val="1"/>
      <w:numFmt w:val="bullet"/>
      <w:lvlText w:val=""/>
      <w:lvlJc w:val="left"/>
      <w:pPr>
        <w:ind w:left="5040" w:hanging="360"/>
      </w:pPr>
      <w:rPr>
        <w:rFonts w:ascii="Symbol" w:hAnsi="Symbol" w:hint="default"/>
      </w:rPr>
    </w:lvl>
    <w:lvl w:ilvl="7" w:tplc="8D348ACE">
      <w:start w:val="1"/>
      <w:numFmt w:val="bullet"/>
      <w:lvlText w:val="o"/>
      <w:lvlJc w:val="left"/>
      <w:pPr>
        <w:ind w:left="5760" w:hanging="360"/>
      </w:pPr>
      <w:rPr>
        <w:rFonts w:ascii="Courier New" w:hAnsi="Courier New" w:hint="default"/>
      </w:rPr>
    </w:lvl>
    <w:lvl w:ilvl="8" w:tplc="9138B1CC">
      <w:start w:val="1"/>
      <w:numFmt w:val="bullet"/>
      <w:lvlText w:val=""/>
      <w:lvlJc w:val="left"/>
      <w:pPr>
        <w:ind w:left="6480" w:hanging="360"/>
      </w:pPr>
      <w:rPr>
        <w:rFonts w:ascii="Wingdings" w:hAnsi="Wingdings" w:hint="default"/>
      </w:rPr>
    </w:lvl>
  </w:abstractNum>
  <w:abstractNum w:abstractNumId="535" w15:restartNumberingAfterBreak="0">
    <w:nsid w:val="3FED2162"/>
    <w:multiLevelType w:val="hybridMultilevel"/>
    <w:tmpl w:val="FFFFFFFF"/>
    <w:lvl w:ilvl="0" w:tplc="E9A40038">
      <w:start w:val="1"/>
      <w:numFmt w:val="bullet"/>
      <w:lvlText w:val=""/>
      <w:lvlJc w:val="left"/>
      <w:pPr>
        <w:ind w:left="720" w:hanging="360"/>
      </w:pPr>
      <w:rPr>
        <w:rFonts w:ascii="Symbol" w:hAnsi="Symbol" w:hint="default"/>
      </w:rPr>
    </w:lvl>
    <w:lvl w:ilvl="1" w:tplc="A656ACB4">
      <w:start w:val="1"/>
      <w:numFmt w:val="bullet"/>
      <w:lvlText w:val="o"/>
      <w:lvlJc w:val="left"/>
      <w:pPr>
        <w:ind w:left="1440" w:hanging="360"/>
      </w:pPr>
      <w:rPr>
        <w:rFonts w:ascii="Courier New" w:hAnsi="Courier New" w:hint="default"/>
      </w:rPr>
    </w:lvl>
    <w:lvl w:ilvl="2" w:tplc="FEEE75A0">
      <w:start w:val="1"/>
      <w:numFmt w:val="bullet"/>
      <w:lvlText w:val=""/>
      <w:lvlJc w:val="left"/>
      <w:pPr>
        <w:ind w:left="2160" w:hanging="360"/>
      </w:pPr>
      <w:rPr>
        <w:rFonts w:ascii="Wingdings" w:hAnsi="Wingdings" w:hint="default"/>
      </w:rPr>
    </w:lvl>
    <w:lvl w:ilvl="3" w:tplc="FA6EE55E">
      <w:start w:val="1"/>
      <w:numFmt w:val="bullet"/>
      <w:lvlText w:val=""/>
      <w:lvlJc w:val="left"/>
      <w:pPr>
        <w:ind w:left="2880" w:hanging="360"/>
      </w:pPr>
      <w:rPr>
        <w:rFonts w:ascii="Symbol" w:hAnsi="Symbol" w:hint="default"/>
      </w:rPr>
    </w:lvl>
    <w:lvl w:ilvl="4" w:tplc="E4A4F532">
      <w:start w:val="1"/>
      <w:numFmt w:val="bullet"/>
      <w:lvlText w:val="o"/>
      <w:lvlJc w:val="left"/>
      <w:pPr>
        <w:ind w:left="3600" w:hanging="360"/>
      </w:pPr>
      <w:rPr>
        <w:rFonts w:ascii="Courier New" w:hAnsi="Courier New" w:hint="default"/>
      </w:rPr>
    </w:lvl>
    <w:lvl w:ilvl="5" w:tplc="4112A1EA">
      <w:start w:val="1"/>
      <w:numFmt w:val="bullet"/>
      <w:lvlText w:val=""/>
      <w:lvlJc w:val="left"/>
      <w:pPr>
        <w:ind w:left="4320" w:hanging="360"/>
      </w:pPr>
      <w:rPr>
        <w:rFonts w:ascii="Wingdings" w:hAnsi="Wingdings" w:hint="default"/>
      </w:rPr>
    </w:lvl>
    <w:lvl w:ilvl="6" w:tplc="2724ED26">
      <w:start w:val="1"/>
      <w:numFmt w:val="bullet"/>
      <w:lvlText w:val=""/>
      <w:lvlJc w:val="left"/>
      <w:pPr>
        <w:ind w:left="5040" w:hanging="360"/>
      </w:pPr>
      <w:rPr>
        <w:rFonts w:ascii="Symbol" w:hAnsi="Symbol" w:hint="default"/>
      </w:rPr>
    </w:lvl>
    <w:lvl w:ilvl="7" w:tplc="58B6A402">
      <w:start w:val="1"/>
      <w:numFmt w:val="bullet"/>
      <w:lvlText w:val="o"/>
      <w:lvlJc w:val="left"/>
      <w:pPr>
        <w:ind w:left="5760" w:hanging="360"/>
      </w:pPr>
      <w:rPr>
        <w:rFonts w:ascii="Courier New" w:hAnsi="Courier New" w:hint="default"/>
      </w:rPr>
    </w:lvl>
    <w:lvl w:ilvl="8" w:tplc="5FD035CC">
      <w:start w:val="1"/>
      <w:numFmt w:val="bullet"/>
      <w:lvlText w:val=""/>
      <w:lvlJc w:val="left"/>
      <w:pPr>
        <w:ind w:left="6480" w:hanging="360"/>
      </w:pPr>
      <w:rPr>
        <w:rFonts w:ascii="Wingdings" w:hAnsi="Wingdings" w:hint="default"/>
      </w:rPr>
    </w:lvl>
  </w:abstractNum>
  <w:abstractNum w:abstractNumId="536" w15:restartNumberingAfterBreak="0">
    <w:nsid w:val="40496466"/>
    <w:multiLevelType w:val="hybridMultilevel"/>
    <w:tmpl w:val="FFFFFFFF"/>
    <w:lvl w:ilvl="0" w:tplc="BAAAAC3C">
      <w:start w:val="1"/>
      <w:numFmt w:val="bullet"/>
      <w:lvlText w:val=""/>
      <w:lvlJc w:val="left"/>
      <w:pPr>
        <w:ind w:left="720" w:hanging="360"/>
      </w:pPr>
      <w:rPr>
        <w:rFonts w:ascii="Symbol" w:hAnsi="Symbol" w:hint="default"/>
      </w:rPr>
    </w:lvl>
    <w:lvl w:ilvl="1" w:tplc="21C853F0">
      <w:start w:val="1"/>
      <w:numFmt w:val="bullet"/>
      <w:lvlText w:val="o"/>
      <w:lvlJc w:val="left"/>
      <w:pPr>
        <w:ind w:left="1440" w:hanging="360"/>
      </w:pPr>
      <w:rPr>
        <w:rFonts w:ascii="Courier New" w:hAnsi="Courier New" w:hint="default"/>
      </w:rPr>
    </w:lvl>
    <w:lvl w:ilvl="2" w:tplc="844016E4">
      <w:start w:val="1"/>
      <w:numFmt w:val="bullet"/>
      <w:lvlText w:val=""/>
      <w:lvlJc w:val="left"/>
      <w:pPr>
        <w:ind w:left="2160" w:hanging="360"/>
      </w:pPr>
      <w:rPr>
        <w:rFonts w:ascii="Wingdings" w:hAnsi="Wingdings" w:hint="default"/>
      </w:rPr>
    </w:lvl>
    <w:lvl w:ilvl="3" w:tplc="7632F55A">
      <w:start w:val="1"/>
      <w:numFmt w:val="bullet"/>
      <w:lvlText w:val=""/>
      <w:lvlJc w:val="left"/>
      <w:pPr>
        <w:ind w:left="2880" w:hanging="360"/>
      </w:pPr>
      <w:rPr>
        <w:rFonts w:ascii="Symbol" w:hAnsi="Symbol" w:hint="default"/>
      </w:rPr>
    </w:lvl>
    <w:lvl w:ilvl="4" w:tplc="300E03C6">
      <w:start w:val="1"/>
      <w:numFmt w:val="bullet"/>
      <w:lvlText w:val="o"/>
      <w:lvlJc w:val="left"/>
      <w:pPr>
        <w:ind w:left="3600" w:hanging="360"/>
      </w:pPr>
      <w:rPr>
        <w:rFonts w:ascii="Courier New" w:hAnsi="Courier New" w:hint="default"/>
      </w:rPr>
    </w:lvl>
    <w:lvl w:ilvl="5" w:tplc="01D6C3AC">
      <w:start w:val="1"/>
      <w:numFmt w:val="bullet"/>
      <w:lvlText w:val=""/>
      <w:lvlJc w:val="left"/>
      <w:pPr>
        <w:ind w:left="4320" w:hanging="360"/>
      </w:pPr>
      <w:rPr>
        <w:rFonts w:ascii="Wingdings" w:hAnsi="Wingdings" w:hint="default"/>
      </w:rPr>
    </w:lvl>
    <w:lvl w:ilvl="6" w:tplc="149C116E">
      <w:start w:val="1"/>
      <w:numFmt w:val="bullet"/>
      <w:lvlText w:val=""/>
      <w:lvlJc w:val="left"/>
      <w:pPr>
        <w:ind w:left="5040" w:hanging="360"/>
      </w:pPr>
      <w:rPr>
        <w:rFonts w:ascii="Symbol" w:hAnsi="Symbol" w:hint="default"/>
      </w:rPr>
    </w:lvl>
    <w:lvl w:ilvl="7" w:tplc="EE62B822">
      <w:start w:val="1"/>
      <w:numFmt w:val="bullet"/>
      <w:lvlText w:val="o"/>
      <w:lvlJc w:val="left"/>
      <w:pPr>
        <w:ind w:left="5760" w:hanging="360"/>
      </w:pPr>
      <w:rPr>
        <w:rFonts w:ascii="Courier New" w:hAnsi="Courier New" w:hint="default"/>
      </w:rPr>
    </w:lvl>
    <w:lvl w:ilvl="8" w:tplc="981E6456">
      <w:start w:val="1"/>
      <w:numFmt w:val="bullet"/>
      <w:lvlText w:val=""/>
      <w:lvlJc w:val="left"/>
      <w:pPr>
        <w:ind w:left="6480" w:hanging="360"/>
      </w:pPr>
      <w:rPr>
        <w:rFonts w:ascii="Wingdings" w:hAnsi="Wingdings" w:hint="default"/>
      </w:rPr>
    </w:lvl>
  </w:abstractNum>
  <w:abstractNum w:abstractNumId="537" w15:restartNumberingAfterBreak="0">
    <w:nsid w:val="4056603E"/>
    <w:multiLevelType w:val="hybridMultilevel"/>
    <w:tmpl w:val="FFFFFFFF"/>
    <w:lvl w:ilvl="0" w:tplc="CE205C82">
      <w:start w:val="1"/>
      <w:numFmt w:val="bullet"/>
      <w:lvlText w:val=""/>
      <w:lvlJc w:val="left"/>
      <w:pPr>
        <w:ind w:left="720" w:hanging="360"/>
      </w:pPr>
      <w:rPr>
        <w:rFonts w:ascii="Symbol" w:hAnsi="Symbol" w:hint="default"/>
      </w:rPr>
    </w:lvl>
    <w:lvl w:ilvl="1" w:tplc="46FC9A3A">
      <w:start w:val="1"/>
      <w:numFmt w:val="bullet"/>
      <w:lvlText w:val="o"/>
      <w:lvlJc w:val="left"/>
      <w:pPr>
        <w:ind w:left="1440" w:hanging="360"/>
      </w:pPr>
      <w:rPr>
        <w:rFonts w:ascii="Courier New" w:hAnsi="Courier New" w:hint="default"/>
      </w:rPr>
    </w:lvl>
    <w:lvl w:ilvl="2" w:tplc="2D0692A6">
      <w:start w:val="1"/>
      <w:numFmt w:val="bullet"/>
      <w:lvlText w:val=""/>
      <w:lvlJc w:val="left"/>
      <w:pPr>
        <w:ind w:left="2160" w:hanging="360"/>
      </w:pPr>
      <w:rPr>
        <w:rFonts w:ascii="Wingdings" w:hAnsi="Wingdings" w:hint="default"/>
      </w:rPr>
    </w:lvl>
    <w:lvl w:ilvl="3" w:tplc="7DF47BD8">
      <w:start w:val="1"/>
      <w:numFmt w:val="bullet"/>
      <w:lvlText w:val=""/>
      <w:lvlJc w:val="left"/>
      <w:pPr>
        <w:ind w:left="2880" w:hanging="360"/>
      </w:pPr>
      <w:rPr>
        <w:rFonts w:ascii="Symbol" w:hAnsi="Symbol" w:hint="default"/>
      </w:rPr>
    </w:lvl>
    <w:lvl w:ilvl="4" w:tplc="8D0EEB18">
      <w:start w:val="1"/>
      <w:numFmt w:val="bullet"/>
      <w:lvlText w:val="o"/>
      <w:lvlJc w:val="left"/>
      <w:pPr>
        <w:ind w:left="3600" w:hanging="360"/>
      </w:pPr>
      <w:rPr>
        <w:rFonts w:ascii="Courier New" w:hAnsi="Courier New" w:hint="default"/>
      </w:rPr>
    </w:lvl>
    <w:lvl w:ilvl="5" w:tplc="A4CC9C52">
      <w:start w:val="1"/>
      <w:numFmt w:val="bullet"/>
      <w:lvlText w:val=""/>
      <w:lvlJc w:val="left"/>
      <w:pPr>
        <w:ind w:left="4320" w:hanging="360"/>
      </w:pPr>
      <w:rPr>
        <w:rFonts w:ascii="Wingdings" w:hAnsi="Wingdings" w:hint="default"/>
      </w:rPr>
    </w:lvl>
    <w:lvl w:ilvl="6" w:tplc="5AF6EE9C">
      <w:start w:val="1"/>
      <w:numFmt w:val="bullet"/>
      <w:lvlText w:val=""/>
      <w:lvlJc w:val="left"/>
      <w:pPr>
        <w:ind w:left="5040" w:hanging="360"/>
      </w:pPr>
      <w:rPr>
        <w:rFonts w:ascii="Symbol" w:hAnsi="Symbol" w:hint="default"/>
      </w:rPr>
    </w:lvl>
    <w:lvl w:ilvl="7" w:tplc="8E76BC7C">
      <w:start w:val="1"/>
      <w:numFmt w:val="bullet"/>
      <w:lvlText w:val="o"/>
      <w:lvlJc w:val="left"/>
      <w:pPr>
        <w:ind w:left="5760" w:hanging="360"/>
      </w:pPr>
      <w:rPr>
        <w:rFonts w:ascii="Courier New" w:hAnsi="Courier New" w:hint="default"/>
      </w:rPr>
    </w:lvl>
    <w:lvl w:ilvl="8" w:tplc="8996B62A">
      <w:start w:val="1"/>
      <w:numFmt w:val="bullet"/>
      <w:lvlText w:val=""/>
      <w:lvlJc w:val="left"/>
      <w:pPr>
        <w:ind w:left="6480" w:hanging="360"/>
      </w:pPr>
      <w:rPr>
        <w:rFonts w:ascii="Wingdings" w:hAnsi="Wingdings" w:hint="default"/>
      </w:rPr>
    </w:lvl>
  </w:abstractNum>
  <w:abstractNum w:abstractNumId="538" w15:restartNumberingAfterBreak="0">
    <w:nsid w:val="40640078"/>
    <w:multiLevelType w:val="hybridMultilevel"/>
    <w:tmpl w:val="FFFFFFFF"/>
    <w:lvl w:ilvl="0" w:tplc="59B26742">
      <w:start w:val="1"/>
      <w:numFmt w:val="bullet"/>
      <w:lvlText w:val=""/>
      <w:lvlJc w:val="left"/>
      <w:pPr>
        <w:ind w:left="720" w:hanging="360"/>
      </w:pPr>
      <w:rPr>
        <w:rFonts w:ascii="Symbol" w:hAnsi="Symbol" w:hint="default"/>
      </w:rPr>
    </w:lvl>
    <w:lvl w:ilvl="1" w:tplc="ED905516">
      <w:start w:val="1"/>
      <w:numFmt w:val="bullet"/>
      <w:lvlText w:val="o"/>
      <w:lvlJc w:val="left"/>
      <w:pPr>
        <w:ind w:left="1440" w:hanging="360"/>
      </w:pPr>
      <w:rPr>
        <w:rFonts w:ascii="Courier New" w:hAnsi="Courier New" w:hint="default"/>
      </w:rPr>
    </w:lvl>
    <w:lvl w:ilvl="2" w:tplc="B240BD68">
      <w:start w:val="1"/>
      <w:numFmt w:val="bullet"/>
      <w:lvlText w:val=""/>
      <w:lvlJc w:val="left"/>
      <w:pPr>
        <w:ind w:left="2160" w:hanging="360"/>
      </w:pPr>
      <w:rPr>
        <w:rFonts w:ascii="Wingdings" w:hAnsi="Wingdings" w:hint="default"/>
      </w:rPr>
    </w:lvl>
    <w:lvl w:ilvl="3" w:tplc="D4F41D56">
      <w:start w:val="1"/>
      <w:numFmt w:val="bullet"/>
      <w:lvlText w:val=""/>
      <w:lvlJc w:val="left"/>
      <w:pPr>
        <w:ind w:left="2880" w:hanging="360"/>
      </w:pPr>
      <w:rPr>
        <w:rFonts w:ascii="Symbol" w:hAnsi="Symbol" w:hint="default"/>
      </w:rPr>
    </w:lvl>
    <w:lvl w:ilvl="4" w:tplc="EA7C24CC">
      <w:start w:val="1"/>
      <w:numFmt w:val="bullet"/>
      <w:lvlText w:val="o"/>
      <w:lvlJc w:val="left"/>
      <w:pPr>
        <w:ind w:left="3600" w:hanging="360"/>
      </w:pPr>
      <w:rPr>
        <w:rFonts w:ascii="Courier New" w:hAnsi="Courier New" w:hint="default"/>
      </w:rPr>
    </w:lvl>
    <w:lvl w:ilvl="5" w:tplc="F3407670">
      <w:start w:val="1"/>
      <w:numFmt w:val="bullet"/>
      <w:lvlText w:val=""/>
      <w:lvlJc w:val="left"/>
      <w:pPr>
        <w:ind w:left="4320" w:hanging="360"/>
      </w:pPr>
      <w:rPr>
        <w:rFonts w:ascii="Wingdings" w:hAnsi="Wingdings" w:hint="default"/>
      </w:rPr>
    </w:lvl>
    <w:lvl w:ilvl="6" w:tplc="4BBA9788">
      <w:start w:val="1"/>
      <w:numFmt w:val="bullet"/>
      <w:lvlText w:val=""/>
      <w:lvlJc w:val="left"/>
      <w:pPr>
        <w:ind w:left="5040" w:hanging="360"/>
      </w:pPr>
      <w:rPr>
        <w:rFonts w:ascii="Symbol" w:hAnsi="Symbol" w:hint="default"/>
      </w:rPr>
    </w:lvl>
    <w:lvl w:ilvl="7" w:tplc="E3AE168C">
      <w:start w:val="1"/>
      <w:numFmt w:val="bullet"/>
      <w:lvlText w:val="o"/>
      <w:lvlJc w:val="left"/>
      <w:pPr>
        <w:ind w:left="5760" w:hanging="360"/>
      </w:pPr>
      <w:rPr>
        <w:rFonts w:ascii="Courier New" w:hAnsi="Courier New" w:hint="default"/>
      </w:rPr>
    </w:lvl>
    <w:lvl w:ilvl="8" w:tplc="3AD68E58">
      <w:start w:val="1"/>
      <w:numFmt w:val="bullet"/>
      <w:lvlText w:val=""/>
      <w:lvlJc w:val="left"/>
      <w:pPr>
        <w:ind w:left="6480" w:hanging="360"/>
      </w:pPr>
      <w:rPr>
        <w:rFonts w:ascii="Wingdings" w:hAnsi="Wingdings" w:hint="default"/>
      </w:rPr>
    </w:lvl>
  </w:abstractNum>
  <w:abstractNum w:abstractNumId="539" w15:restartNumberingAfterBreak="0">
    <w:nsid w:val="407C2786"/>
    <w:multiLevelType w:val="hybridMultilevel"/>
    <w:tmpl w:val="FFFFFFFF"/>
    <w:lvl w:ilvl="0" w:tplc="08E4868E">
      <w:start w:val="1"/>
      <w:numFmt w:val="bullet"/>
      <w:lvlText w:val=""/>
      <w:lvlJc w:val="left"/>
      <w:pPr>
        <w:ind w:left="720" w:hanging="360"/>
      </w:pPr>
      <w:rPr>
        <w:rFonts w:ascii="Symbol" w:hAnsi="Symbol" w:hint="default"/>
      </w:rPr>
    </w:lvl>
    <w:lvl w:ilvl="1" w:tplc="878ECD5A">
      <w:start w:val="1"/>
      <w:numFmt w:val="bullet"/>
      <w:lvlText w:val="o"/>
      <w:lvlJc w:val="left"/>
      <w:pPr>
        <w:ind w:left="1440" w:hanging="360"/>
      </w:pPr>
      <w:rPr>
        <w:rFonts w:ascii="Courier New" w:hAnsi="Courier New" w:hint="default"/>
      </w:rPr>
    </w:lvl>
    <w:lvl w:ilvl="2" w:tplc="AF4CA9E4">
      <w:start w:val="1"/>
      <w:numFmt w:val="bullet"/>
      <w:lvlText w:val=""/>
      <w:lvlJc w:val="left"/>
      <w:pPr>
        <w:ind w:left="2160" w:hanging="360"/>
      </w:pPr>
      <w:rPr>
        <w:rFonts w:ascii="Wingdings" w:hAnsi="Wingdings" w:hint="default"/>
      </w:rPr>
    </w:lvl>
    <w:lvl w:ilvl="3" w:tplc="236C3A00">
      <w:start w:val="1"/>
      <w:numFmt w:val="bullet"/>
      <w:lvlText w:val=""/>
      <w:lvlJc w:val="left"/>
      <w:pPr>
        <w:ind w:left="2880" w:hanging="360"/>
      </w:pPr>
      <w:rPr>
        <w:rFonts w:ascii="Symbol" w:hAnsi="Symbol" w:hint="default"/>
      </w:rPr>
    </w:lvl>
    <w:lvl w:ilvl="4" w:tplc="9B4C531E">
      <w:start w:val="1"/>
      <w:numFmt w:val="bullet"/>
      <w:lvlText w:val="o"/>
      <w:lvlJc w:val="left"/>
      <w:pPr>
        <w:ind w:left="3600" w:hanging="360"/>
      </w:pPr>
      <w:rPr>
        <w:rFonts w:ascii="Courier New" w:hAnsi="Courier New" w:hint="default"/>
      </w:rPr>
    </w:lvl>
    <w:lvl w:ilvl="5" w:tplc="266A2A52">
      <w:start w:val="1"/>
      <w:numFmt w:val="bullet"/>
      <w:lvlText w:val=""/>
      <w:lvlJc w:val="left"/>
      <w:pPr>
        <w:ind w:left="4320" w:hanging="360"/>
      </w:pPr>
      <w:rPr>
        <w:rFonts w:ascii="Wingdings" w:hAnsi="Wingdings" w:hint="default"/>
      </w:rPr>
    </w:lvl>
    <w:lvl w:ilvl="6" w:tplc="F0A0B562">
      <w:start w:val="1"/>
      <w:numFmt w:val="bullet"/>
      <w:lvlText w:val=""/>
      <w:lvlJc w:val="left"/>
      <w:pPr>
        <w:ind w:left="5040" w:hanging="360"/>
      </w:pPr>
      <w:rPr>
        <w:rFonts w:ascii="Symbol" w:hAnsi="Symbol" w:hint="default"/>
      </w:rPr>
    </w:lvl>
    <w:lvl w:ilvl="7" w:tplc="0052B948">
      <w:start w:val="1"/>
      <w:numFmt w:val="bullet"/>
      <w:lvlText w:val="o"/>
      <w:lvlJc w:val="left"/>
      <w:pPr>
        <w:ind w:left="5760" w:hanging="360"/>
      </w:pPr>
      <w:rPr>
        <w:rFonts w:ascii="Courier New" w:hAnsi="Courier New" w:hint="default"/>
      </w:rPr>
    </w:lvl>
    <w:lvl w:ilvl="8" w:tplc="A2EA9C92">
      <w:start w:val="1"/>
      <w:numFmt w:val="bullet"/>
      <w:lvlText w:val=""/>
      <w:lvlJc w:val="left"/>
      <w:pPr>
        <w:ind w:left="6480" w:hanging="360"/>
      </w:pPr>
      <w:rPr>
        <w:rFonts w:ascii="Wingdings" w:hAnsi="Wingdings" w:hint="default"/>
      </w:rPr>
    </w:lvl>
  </w:abstractNum>
  <w:abstractNum w:abstractNumId="540" w15:restartNumberingAfterBreak="0">
    <w:nsid w:val="40A23F7F"/>
    <w:multiLevelType w:val="hybridMultilevel"/>
    <w:tmpl w:val="FFFFFFFF"/>
    <w:lvl w:ilvl="0" w:tplc="3AD2F45C">
      <w:start w:val="1"/>
      <w:numFmt w:val="bullet"/>
      <w:lvlText w:val=""/>
      <w:lvlJc w:val="left"/>
      <w:pPr>
        <w:ind w:left="720" w:hanging="360"/>
      </w:pPr>
      <w:rPr>
        <w:rFonts w:ascii="Symbol" w:hAnsi="Symbol" w:hint="default"/>
      </w:rPr>
    </w:lvl>
    <w:lvl w:ilvl="1" w:tplc="0576BCC8">
      <w:start w:val="1"/>
      <w:numFmt w:val="bullet"/>
      <w:lvlText w:val="o"/>
      <w:lvlJc w:val="left"/>
      <w:pPr>
        <w:ind w:left="1440" w:hanging="360"/>
      </w:pPr>
      <w:rPr>
        <w:rFonts w:ascii="Courier New" w:hAnsi="Courier New" w:hint="default"/>
      </w:rPr>
    </w:lvl>
    <w:lvl w:ilvl="2" w:tplc="C812F4CE">
      <w:start w:val="1"/>
      <w:numFmt w:val="bullet"/>
      <w:lvlText w:val=""/>
      <w:lvlJc w:val="left"/>
      <w:pPr>
        <w:ind w:left="2160" w:hanging="360"/>
      </w:pPr>
      <w:rPr>
        <w:rFonts w:ascii="Wingdings" w:hAnsi="Wingdings" w:hint="default"/>
      </w:rPr>
    </w:lvl>
    <w:lvl w:ilvl="3" w:tplc="0F3A8530">
      <w:start w:val="1"/>
      <w:numFmt w:val="bullet"/>
      <w:lvlText w:val=""/>
      <w:lvlJc w:val="left"/>
      <w:pPr>
        <w:ind w:left="2880" w:hanging="360"/>
      </w:pPr>
      <w:rPr>
        <w:rFonts w:ascii="Symbol" w:hAnsi="Symbol" w:hint="default"/>
      </w:rPr>
    </w:lvl>
    <w:lvl w:ilvl="4" w:tplc="0756F1D2">
      <w:start w:val="1"/>
      <w:numFmt w:val="bullet"/>
      <w:lvlText w:val="o"/>
      <w:lvlJc w:val="left"/>
      <w:pPr>
        <w:ind w:left="3600" w:hanging="360"/>
      </w:pPr>
      <w:rPr>
        <w:rFonts w:ascii="Courier New" w:hAnsi="Courier New" w:hint="default"/>
      </w:rPr>
    </w:lvl>
    <w:lvl w:ilvl="5" w:tplc="B69AD31A">
      <w:start w:val="1"/>
      <w:numFmt w:val="bullet"/>
      <w:lvlText w:val=""/>
      <w:lvlJc w:val="left"/>
      <w:pPr>
        <w:ind w:left="4320" w:hanging="360"/>
      </w:pPr>
      <w:rPr>
        <w:rFonts w:ascii="Wingdings" w:hAnsi="Wingdings" w:hint="default"/>
      </w:rPr>
    </w:lvl>
    <w:lvl w:ilvl="6" w:tplc="2E84F6CE">
      <w:start w:val="1"/>
      <w:numFmt w:val="bullet"/>
      <w:lvlText w:val=""/>
      <w:lvlJc w:val="left"/>
      <w:pPr>
        <w:ind w:left="5040" w:hanging="360"/>
      </w:pPr>
      <w:rPr>
        <w:rFonts w:ascii="Symbol" w:hAnsi="Symbol" w:hint="default"/>
      </w:rPr>
    </w:lvl>
    <w:lvl w:ilvl="7" w:tplc="E48C4A3E">
      <w:start w:val="1"/>
      <w:numFmt w:val="bullet"/>
      <w:lvlText w:val="o"/>
      <w:lvlJc w:val="left"/>
      <w:pPr>
        <w:ind w:left="5760" w:hanging="360"/>
      </w:pPr>
      <w:rPr>
        <w:rFonts w:ascii="Courier New" w:hAnsi="Courier New" w:hint="default"/>
      </w:rPr>
    </w:lvl>
    <w:lvl w:ilvl="8" w:tplc="AFC0EEDE">
      <w:start w:val="1"/>
      <w:numFmt w:val="bullet"/>
      <w:lvlText w:val=""/>
      <w:lvlJc w:val="left"/>
      <w:pPr>
        <w:ind w:left="6480" w:hanging="360"/>
      </w:pPr>
      <w:rPr>
        <w:rFonts w:ascii="Wingdings" w:hAnsi="Wingdings" w:hint="default"/>
      </w:rPr>
    </w:lvl>
  </w:abstractNum>
  <w:abstractNum w:abstractNumId="541" w15:restartNumberingAfterBreak="0">
    <w:nsid w:val="40A54DF8"/>
    <w:multiLevelType w:val="hybridMultilevel"/>
    <w:tmpl w:val="FFFFFFFF"/>
    <w:lvl w:ilvl="0" w:tplc="E4CCE0CE">
      <w:start w:val="1"/>
      <w:numFmt w:val="bullet"/>
      <w:lvlText w:val=""/>
      <w:lvlJc w:val="left"/>
      <w:pPr>
        <w:ind w:left="720" w:hanging="360"/>
      </w:pPr>
      <w:rPr>
        <w:rFonts w:ascii="Symbol" w:hAnsi="Symbol" w:hint="default"/>
      </w:rPr>
    </w:lvl>
    <w:lvl w:ilvl="1" w:tplc="C5E6A29C">
      <w:start w:val="1"/>
      <w:numFmt w:val="bullet"/>
      <w:lvlText w:val="o"/>
      <w:lvlJc w:val="left"/>
      <w:pPr>
        <w:ind w:left="1440" w:hanging="360"/>
      </w:pPr>
      <w:rPr>
        <w:rFonts w:ascii="Courier New" w:hAnsi="Courier New" w:hint="default"/>
      </w:rPr>
    </w:lvl>
    <w:lvl w:ilvl="2" w:tplc="C7161CA8">
      <w:start w:val="1"/>
      <w:numFmt w:val="bullet"/>
      <w:lvlText w:val=""/>
      <w:lvlJc w:val="left"/>
      <w:pPr>
        <w:ind w:left="2160" w:hanging="360"/>
      </w:pPr>
      <w:rPr>
        <w:rFonts w:ascii="Wingdings" w:hAnsi="Wingdings" w:hint="default"/>
      </w:rPr>
    </w:lvl>
    <w:lvl w:ilvl="3" w:tplc="ADF4E37E">
      <w:start w:val="1"/>
      <w:numFmt w:val="bullet"/>
      <w:lvlText w:val=""/>
      <w:lvlJc w:val="left"/>
      <w:pPr>
        <w:ind w:left="2880" w:hanging="360"/>
      </w:pPr>
      <w:rPr>
        <w:rFonts w:ascii="Symbol" w:hAnsi="Symbol" w:hint="default"/>
      </w:rPr>
    </w:lvl>
    <w:lvl w:ilvl="4" w:tplc="E808FFB2">
      <w:start w:val="1"/>
      <w:numFmt w:val="bullet"/>
      <w:lvlText w:val="o"/>
      <w:lvlJc w:val="left"/>
      <w:pPr>
        <w:ind w:left="3600" w:hanging="360"/>
      </w:pPr>
      <w:rPr>
        <w:rFonts w:ascii="Courier New" w:hAnsi="Courier New" w:hint="default"/>
      </w:rPr>
    </w:lvl>
    <w:lvl w:ilvl="5" w:tplc="050CFBBC">
      <w:start w:val="1"/>
      <w:numFmt w:val="bullet"/>
      <w:lvlText w:val=""/>
      <w:lvlJc w:val="left"/>
      <w:pPr>
        <w:ind w:left="4320" w:hanging="360"/>
      </w:pPr>
      <w:rPr>
        <w:rFonts w:ascii="Wingdings" w:hAnsi="Wingdings" w:hint="default"/>
      </w:rPr>
    </w:lvl>
    <w:lvl w:ilvl="6" w:tplc="F4761914">
      <w:start w:val="1"/>
      <w:numFmt w:val="bullet"/>
      <w:lvlText w:val=""/>
      <w:lvlJc w:val="left"/>
      <w:pPr>
        <w:ind w:left="5040" w:hanging="360"/>
      </w:pPr>
      <w:rPr>
        <w:rFonts w:ascii="Symbol" w:hAnsi="Symbol" w:hint="default"/>
      </w:rPr>
    </w:lvl>
    <w:lvl w:ilvl="7" w:tplc="6E1492F0">
      <w:start w:val="1"/>
      <w:numFmt w:val="bullet"/>
      <w:lvlText w:val="o"/>
      <w:lvlJc w:val="left"/>
      <w:pPr>
        <w:ind w:left="5760" w:hanging="360"/>
      </w:pPr>
      <w:rPr>
        <w:rFonts w:ascii="Courier New" w:hAnsi="Courier New" w:hint="default"/>
      </w:rPr>
    </w:lvl>
    <w:lvl w:ilvl="8" w:tplc="AB009774">
      <w:start w:val="1"/>
      <w:numFmt w:val="bullet"/>
      <w:lvlText w:val=""/>
      <w:lvlJc w:val="left"/>
      <w:pPr>
        <w:ind w:left="6480" w:hanging="360"/>
      </w:pPr>
      <w:rPr>
        <w:rFonts w:ascii="Wingdings" w:hAnsi="Wingdings" w:hint="default"/>
      </w:rPr>
    </w:lvl>
  </w:abstractNum>
  <w:abstractNum w:abstractNumId="542" w15:restartNumberingAfterBreak="0">
    <w:nsid w:val="410343B2"/>
    <w:multiLevelType w:val="hybridMultilevel"/>
    <w:tmpl w:val="FFFFFFFF"/>
    <w:lvl w:ilvl="0" w:tplc="90046E10">
      <w:start w:val="1"/>
      <w:numFmt w:val="bullet"/>
      <w:lvlText w:val=""/>
      <w:lvlJc w:val="left"/>
      <w:pPr>
        <w:ind w:left="720" w:hanging="360"/>
      </w:pPr>
      <w:rPr>
        <w:rFonts w:ascii="Symbol" w:hAnsi="Symbol" w:hint="default"/>
      </w:rPr>
    </w:lvl>
    <w:lvl w:ilvl="1" w:tplc="F97EF6CC">
      <w:start w:val="1"/>
      <w:numFmt w:val="bullet"/>
      <w:lvlText w:val="o"/>
      <w:lvlJc w:val="left"/>
      <w:pPr>
        <w:ind w:left="1440" w:hanging="360"/>
      </w:pPr>
      <w:rPr>
        <w:rFonts w:ascii="Courier New" w:hAnsi="Courier New" w:hint="default"/>
      </w:rPr>
    </w:lvl>
    <w:lvl w:ilvl="2" w:tplc="AB3EE88E">
      <w:start w:val="1"/>
      <w:numFmt w:val="bullet"/>
      <w:lvlText w:val=""/>
      <w:lvlJc w:val="left"/>
      <w:pPr>
        <w:ind w:left="2160" w:hanging="360"/>
      </w:pPr>
      <w:rPr>
        <w:rFonts w:ascii="Wingdings" w:hAnsi="Wingdings" w:hint="default"/>
      </w:rPr>
    </w:lvl>
    <w:lvl w:ilvl="3" w:tplc="239C6760">
      <w:start w:val="1"/>
      <w:numFmt w:val="bullet"/>
      <w:lvlText w:val=""/>
      <w:lvlJc w:val="left"/>
      <w:pPr>
        <w:ind w:left="2880" w:hanging="360"/>
      </w:pPr>
      <w:rPr>
        <w:rFonts w:ascii="Symbol" w:hAnsi="Symbol" w:hint="default"/>
      </w:rPr>
    </w:lvl>
    <w:lvl w:ilvl="4" w:tplc="3D44C85E">
      <w:start w:val="1"/>
      <w:numFmt w:val="bullet"/>
      <w:lvlText w:val="o"/>
      <w:lvlJc w:val="left"/>
      <w:pPr>
        <w:ind w:left="3600" w:hanging="360"/>
      </w:pPr>
      <w:rPr>
        <w:rFonts w:ascii="Courier New" w:hAnsi="Courier New" w:hint="default"/>
      </w:rPr>
    </w:lvl>
    <w:lvl w:ilvl="5" w:tplc="79DEA1B0">
      <w:start w:val="1"/>
      <w:numFmt w:val="bullet"/>
      <w:lvlText w:val=""/>
      <w:lvlJc w:val="left"/>
      <w:pPr>
        <w:ind w:left="4320" w:hanging="360"/>
      </w:pPr>
      <w:rPr>
        <w:rFonts w:ascii="Wingdings" w:hAnsi="Wingdings" w:hint="default"/>
      </w:rPr>
    </w:lvl>
    <w:lvl w:ilvl="6" w:tplc="462C812A">
      <w:start w:val="1"/>
      <w:numFmt w:val="bullet"/>
      <w:lvlText w:val=""/>
      <w:lvlJc w:val="left"/>
      <w:pPr>
        <w:ind w:left="5040" w:hanging="360"/>
      </w:pPr>
      <w:rPr>
        <w:rFonts w:ascii="Symbol" w:hAnsi="Symbol" w:hint="default"/>
      </w:rPr>
    </w:lvl>
    <w:lvl w:ilvl="7" w:tplc="AE7C65A0">
      <w:start w:val="1"/>
      <w:numFmt w:val="bullet"/>
      <w:lvlText w:val="o"/>
      <w:lvlJc w:val="left"/>
      <w:pPr>
        <w:ind w:left="5760" w:hanging="360"/>
      </w:pPr>
      <w:rPr>
        <w:rFonts w:ascii="Courier New" w:hAnsi="Courier New" w:hint="default"/>
      </w:rPr>
    </w:lvl>
    <w:lvl w:ilvl="8" w:tplc="27C63364">
      <w:start w:val="1"/>
      <w:numFmt w:val="bullet"/>
      <w:lvlText w:val=""/>
      <w:lvlJc w:val="left"/>
      <w:pPr>
        <w:ind w:left="6480" w:hanging="360"/>
      </w:pPr>
      <w:rPr>
        <w:rFonts w:ascii="Wingdings" w:hAnsi="Wingdings" w:hint="default"/>
      </w:rPr>
    </w:lvl>
  </w:abstractNum>
  <w:abstractNum w:abstractNumId="543" w15:restartNumberingAfterBreak="0">
    <w:nsid w:val="416042E4"/>
    <w:multiLevelType w:val="hybridMultilevel"/>
    <w:tmpl w:val="FFFFFFFF"/>
    <w:lvl w:ilvl="0" w:tplc="E02A60C8">
      <w:start w:val="1"/>
      <w:numFmt w:val="bullet"/>
      <w:lvlText w:val=""/>
      <w:lvlJc w:val="left"/>
      <w:pPr>
        <w:ind w:left="720" w:hanging="360"/>
      </w:pPr>
      <w:rPr>
        <w:rFonts w:ascii="Symbol" w:hAnsi="Symbol" w:hint="default"/>
      </w:rPr>
    </w:lvl>
    <w:lvl w:ilvl="1" w:tplc="58BA3B00">
      <w:start w:val="1"/>
      <w:numFmt w:val="bullet"/>
      <w:lvlText w:val="o"/>
      <w:lvlJc w:val="left"/>
      <w:pPr>
        <w:ind w:left="1440" w:hanging="360"/>
      </w:pPr>
      <w:rPr>
        <w:rFonts w:ascii="Courier New" w:hAnsi="Courier New" w:hint="default"/>
      </w:rPr>
    </w:lvl>
    <w:lvl w:ilvl="2" w:tplc="C172ABAA">
      <w:start w:val="1"/>
      <w:numFmt w:val="bullet"/>
      <w:lvlText w:val=""/>
      <w:lvlJc w:val="left"/>
      <w:pPr>
        <w:ind w:left="2160" w:hanging="360"/>
      </w:pPr>
      <w:rPr>
        <w:rFonts w:ascii="Wingdings" w:hAnsi="Wingdings" w:hint="default"/>
      </w:rPr>
    </w:lvl>
    <w:lvl w:ilvl="3" w:tplc="3D6CE07C">
      <w:start w:val="1"/>
      <w:numFmt w:val="bullet"/>
      <w:lvlText w:val=""/>
      <w:lvlJc w:val="left"/>
      <w:pPr>
        <w:ind w:left="2880" w:hanging="360"/>
      </w:pPr>
      <w:rPr>
        <w:rFonts w:ascii="Symbol" w:hAnsi="Symbol" w:hint="default"/>
      </w:rPr>
    </w:lvl>
    <w:lvl w:ilvl="4" w:tplc="9C9ED048">
      <w:start w:val="1"/>
      <w:numFmt w:val="bullet"/>
      <w:lvlText w:val="o"/>
      <w:lvlJc w:val="left"/>
      <w:pPr>
        <w:ind w:left="3600" w:hanging="360"/>
      </w:pPr>
      <w:rPr>
        <w:rFonts w:ascii="Courier New" w:hAnsi="Courier New" w:hint="default"/>
      </w:rPr>
    </w:lvl>
    <w:lvl w:ilvl="5" w:tplc="0728D1A8">
      <w:start w:val="1"/>
      <w:numFmt w:val="bullet"/>
      <w:lvlText w:val=""/>
      <w:lvlJc w:val="left"/>
      <w:pPr>
        <w:ind w:left="4320" w:hanging="360"/>
      </w:pPr>
      <w:rPr>
        <w:rFonts w:ascii="Wingdings" w:hAnsi="Wingdings" w:hint="default"/>
      </w:rPr>
    </w:lvl>
    <w:lvl w:ilvl="6" w:tplc="A9186C9E">
      <w:start w:val="1"/>
      <w:numFmt w:val="bullet"/>
      <w:lvlText w:val=""/>
      <w:lvlJc w:val="left"/>
      <w:pPr>
        <w:ind w:left="5040" w:hanging="360"/>
      </w:pPr>
      <w:rPr>
        <w:rFonts w:ascii="Symbol" w:hAnsi="Symbol" w:hint="default"/>
      </w:rPr>
    </w:lvl>
    <w:lvl w:ilvl="7" w:tplc="702A5C7E">
      <w:start w:val="1"/>
      <w:numFmt w:val="bullet"/>
      <w:lvlText w:val="o"/>
      <w:lvlJc w:val="left"/>
      <w:pPr>
        <w:ind w:left="5760" w:hanging="360"/>
      </w:pPr>
      <w:rPr>
        <w:rFonts w:ascii="Courier New" w:hAnsi="Courier New" w:hint="default"/>
      </w:rPr>
    </w:lvl>
    <w:lvl w:ilvl="8" w:tplc="D97A9D9A">
      <w:start w:val="1"/>
      <w:numFmt w:val="bullet"/>
      <w:lvlText w:val=""/>
      <w:lvlJc w:val="left"/>
      <w:pPr>
        <w:ind w:left="6480" w:hanging="360"/>
      </w:pPr>
      <w:rPr>
        <w:rFonts w:ascii="Wingdings" w:hAnsi="Wingdings" w:hint="default"/>
      </w:rPr>
    </w:lvl>
  </w:abstractNum>
  <w:abstractNum w:abstractNumId="544" w15:restartNumberingAfterBreak="0">
    <w:nsid w:val="418A0A45"/>
    <w:multiLevelType w:val="hybridMultilevel"/>
    <w:tmpl w:val="FFFFFFFF"/>
    <w:lvl w:ilvl="0" w:tplc="6A1C24AC">
      <w:start w:val="1"/>
      <w:numFmt w:val="bullet"/>
      <w:lvlText w:val=""/>
      <w:lvlJc w:val="left"/>
      <w:pPr>
        <w:ind w:left="720" w:hanging="360"/>
      </w:pPr>
      <w:rPr>
        <w:rFonts w:ascii="Symbol" w:hAnsi="Symbol" w:hint="default"/>
      </w:rPr>
    </w:lvl>
    <w:lvl w:ilvl="1" w:tplc="2070CA3A">
      <w:start w:val="1"/>
      <w:numFmt w:val="bullet"/>
      <w:lvlText w:val="o"/>
      <w:lvlJc w:val="left"/>
      <w:pPr>
        <w:ind w:left="1440" w:hanging="360"/>
      </w:pPr>
      <w:rPr>
        <w:rFonts w:ascii="Courier New" w:hAnsi="Courier New" w:hint="default"/>
      </w:rPr>
    </w:lvl>
    <w:lvl w:ilvl="2" w:tplc="89B21B04">
      <w:start w:val="1"/>
      <w:numFmt w:val="bullet"/>
      <w:lvlText w:val=""/>
      <w:lvlJc w:val="left"/>
      <w:pPr>
        <w:ind w:left="2160" w:hanging="360"/>
      </w:pPr>
      <w:rPr>
        <w:rFonts w:ascii="Wingdings" w:hAnsi="Wingdings" w:hint="default"/>
      </w:rPr>
    </w:lvl>
    <w:lvl w:ilvl="3" w:tplc="ED2C60C8">
      <w:start w:val="1"/>
      <w:numFmt w:val="bullet"/>
      <w:lvlText w:val=""/>
      <w:lvlJc w:val="left"/>
      <w:pPr>
        <w:ind w:left="2880" w:hanging="360"/>
      </w:pPr>
      <w:rPr>
        <w:rFonts w:ascii="Symbol" w:hAnsi="Symbol" w:hint="default"/>
      </w:rPr>
    </w:lvl>
    <w:lvl w:ilvl="4" w:tplc="567066B2">
      <w:start w:val="1"/>
      <w:numFmt w:val="bullet"/>
      <w:lvlText w:val="o"/>
      <w:lvlJc w:val="left"/>
      <w:pPr>
        <w:ind w:left="3600" w:hanging="360"/>
      </w:pPr>
      <w:rPr>
        <w:rFonts w:ascii="Courier New" w:hAnsi="Courier New" w:hint="default"/>
      </w:rPr>
    </w:lvl>
    <w:lvl w:ilvl="5" w:tplc="49FEF118">
      <w:start w:val="1"/>
      <w:numFmt w:val="bullet"/>
      <w:lvlText w:val=""/>
      <w:lvlJc w:val="left"/>
      <w:pPr>
        <w:ind w:left="4320" w:hanging="360"/>
      </w:pPr>
      <w:rPr>
        <w:rFonts w:ascii="Wingdings" w:hAnsi="Wingdings" w:hint="default"/>
      </w:rPr>
    </w:lvl>
    <w:lvl w:ilvl="6" w:tplc="C8E45030">
      <w:start w:val="1"/>
      <w:numFmt w:val="bullet"/>
      <w:lvlText w:val=""/>
      <w:lvlJc w:val="left"/>
      <w:pPr>
        <w:ind w:left="5040" w:hanging="360"/>
      </w:pPr>
      <w:rPr>
        <w:rFonts w:ascii="Symbol" w:hAnsi="Symbol" w:hint="default"/>
      </w:rPr>
    </w:lvl>
    <w:lvl w:ilvl="7" w:tplc="956CB738">
      <w:start w:val="1"/>
      <w:numFmt w:val="bullet"/>
      <w:lvlText w:val="o"/>
      <w:lvlJc w:val="left"/>
      <w:pPr>
        <w:ind w:left="5760" w:hanging="360"/>
      </w:pPr>
      <w:rPr>
        <w:rFonts w:ascii="Courier New" w:hAnsi="Courier New" w:hint="default"/>
      </w:rPr>
    </w:lvl>
    <w:lvl w:ilvl="8" w:tplc="985220B0">
      <w:start w:val="1"/>
      <w:numFmt w:val="bullet"/>
      <w:lvlText w:val=""/>
      <w:lvlJc w:val="left"/>
      <w:pPr>
        <w:ind w:left="6480" w:hanging="360"/>
      </w:pPr>
      <w:rPr>
        <w:rFonts w:ascii="Wingdings" w:hAnsi="Wingdings" w:hint="default"/>
      </w:rPr>
    </w:lvl>
  </w:abstractNum>
  <w:abstractNum w:abstractNumId="545" w15:restartNumberingAfterBreak="0">
    <w:nsid w:val="4191210B"/>
    <w:multiLevelType w:val="hybridMultilevel"/>
    <w:tmpl w:val="FFFFFFFF"/>
    <w:lvl w:ilvl="0" w:tplc="D51C3B1C">
      <w:start w:val="1"/>
      <w:numFmt w:val="bullet"/>
      <w:lvlText w:val=""/>
      <w:lvlJc w:val="left"/>
      <w:pPr>
        <w:ind w:left="720" w:hanging="360"/>
      </w:pPr>
      <w:rPr>
        <w:rFonts w:ascii="Symbol" w:hAnsi="Symbol" w:hint="default"/>
      </w:rPr>
    </w:lvl>
    <w:lvl w:ilvl="1" w:tplc="0BEE154E">
      <w:start w:val="1"/>
      <w:numFmt w:val="bullet"/>
      <w:lvlText w:val="o"/>
      <w:lvlJc w:val="left"/>
      <w:pPr>
        <w:ind w:left="1440" w:hanging="360"/>
      </w:pPr>
      <w:rPr>
        <w:rFonts w:ascii="Courier New" w:hAnsi="Courier New" w:hint="default"/>
      </w:rPr>
    </w:lvl>
    <w:lvl w:ilvl="2" w:tplc="B332087E">
      <w:start w:val="1"/>
      <w:numFmt w:val="bullet"/>
      <w:lvlText w:val=""/>
      <w:lvlJc w:val="left"/>
      <w:pPr>
        <w:ind w:left="2160" w:hanging="360"/>
      </w:pPr>
      <w:rPr>
        <w:rFonts w:ascii="Wingdings" w:hAnsi="Wingdings" w:hint="default"/>
      </w:rPr>
    </w:lvl>
    <w:lvl w:ilvl="3" w:tplc="35A2193A">
      <w:start w:val="1"/>
      <w:numFmt w:val="bullet"/>
      <w:lvlText w:val=""/>
      <w:lvlJc w:val="left"/>
      <w:pPr>
        <w:ind w:left="2880" w:hanging="360"/>
      </w:pPr>
      <w:rPr>
        <w:rFonts w:ascii="Symbol" w:hAnsi="Symbol" w:hint="default"/>
      </w:rPr>
    </w:lvl>
    <w:lvl w:ilvl="4" w:tplc="3E36EC90">
      <w:start w:val="1"/>
      <w:numFmt w:val="bullet"/>
      <w:lvlText w:val="o"/>
      <w:lvlJc w:val="left"/>
      <w:pPr>
        <w:ind w:left="3600" w:hanging="360"/>
      </w:pPr>
      <w:rPr>
        <w:rFonts w:ascii="Courier New" w:hAnsi="Courier New" w:hint="default"/>
      </w:rPr>
    </w:lvl>
    <w:lvl w:ilvl="5" w:tplc="139CA5C6">
      <w:start w:val="1"/>
      <w:numFmt w:val="bullet"/>
      <w:lvlText w:val=""/>
      <w:lvlJc w:val="left"/>
      <w:pPr>
        <w:ind w:left="4320" w:hanging="360"/>
      </w:pPr>
      <w:rPr>
        <w:rFonts w:ascii="Wingdings" w:hAnsi="Wingdings" w:hint="default"/>
      </w:rPr>
    </w:lvl>
    <w:lvl w:ilvl="6" w:tplc="2D24401C">
      <w:start w:val="1"/>
      <w:numFmt w:val="bullet"/>
      <w:lvlText w:val=""/>
      <w:lvlJc w:val="left"/>
      <w:pPr>
        <w:ind w:left="5040" w:hanging="360"/>
      </w:pPr>
      <w:rPr>
        <w:rFonts w:ascii="Symbol" w:hAnsi="Symbol" w:hint="default"/>
      </w:rPr>
    </w:lvl>
    <w:lvl w:ilvl="7" w:tplc="C6F0793A">
      <w:start w:val="1"/>
      <w:numFmt w:val="bullet"/>
      <w:lvlText w:val="o"/>
      <w:lvlJc w:val="left"/>
      <w:pPr>
        <w:ind w:left="5760" w:hanging="360"/>
      </w:pPr>
      <w:rPr>
        <w:rFonts w:ascii="Courier New" w:hAnsi="Courier New" w:hint="default"/>
      </w:rPr>
    </w:lvl>
    <w:lvl w:ilvl="8" w:tplc="1CD8FD32">
      <w:start w:val="1"/>
      <w:numFmt w:val="bullet"/>
      <w:lvlText w:val=""/>
      <w:lvlJc w:val="left"/>
      <w:pPr>
        <w:ind w:left="6480" w:hanging="360"/>
      </w:pPr>
      <w:rPr>
        <w:rFonts w:ascii="Wingdings" w:hAnsi="Wingdings" w:hint="default"/>
      </w:rPr>
    </w:lvl>
  </w:abstractNum>
  <w:abstractNum w:abstractNumId="546" w15:restartNumberingAfterBreak="0">
    <w:nsid w:val="419F2FCC"/>
    <w:multiLevelType w:val="hybridMultilevel"/>
    <w:tmpl w:val="FFFFFFFF"/>
    <w:lvl w:ilvl="0" w:tplc="B5A65776">
      <w:start w:val="1"/>
      <w:numFmt w:val="bullet"/>
      <w:lvlText w:val=""/>
      <w:lvlJc w:val="left"/>
      <w:pPr>
        <w:ind w:left="720" w:hanging="360"/>
      </w:pPr>
      <w:rPr>
        <w:rFonts w:ascii="Symbol" w:hAnsi="Symbol" w:hint="default"/>
      </w:rPr>
    </w:lvl>
    <w:lvl w:ilvl="1" w:tplc="E69EDC16">
      <w:start w:val="1"/>
      <w:numFmt w:val="bullet"/>
      <w:lvlText w:val="o"/>
      <w:lvlJc w:val="left"/>
      <w:pPr>
        <w:ind w:left="1440" w:hanging="360"/>
      </w:pPr>
      <w:rPr>
        <w:rFonts w:ascii="Courier New" w:hAnsi="Courier New" w:hint="default"/>
      </w:rPr>
    </w:lvl>
    <w:lvl w:ilvl="2" w:tplc="D6A04522">
      <w:start w:val="1"/>
      <w:numFmt w:val="bullet"/>
      <w:lvlText w:val=""/>
      <w:lvlJc w:val="left"/>
      <w:pPr>
        <w:ind w:left="2160" w:hanging="360"/>
      </w:pPr>
      <w:rPr>
        <w:rFonts w:ascii="Wingdings" w:hAnsi="Wingdings" w:hint="default"/>
      </w:rPr>
    </w:lvl>
    <w:lvl w:ilvl="3" w:tplc="7998431C">
      <w:start w:val="1"/>
      <w:numFmt w:val="bullet"/>
      <w:lvlText w:val=""/>
      <w:lvlJc w:val="left"/>
      <w:pPr>
        <w:ind w:left="2880" w:hanging="360"/>
      </w:pPr>
      <w:rPr>
        <w:rFonts w:ascii="Symbol" w:hAnsi="Symbol" w:hint="default"/>
      </w:rPr>
    </w:lvl>
    <w:lvl w:ilvl="4" w:tplc="14D20916">
      <w:start w:val="1"/>
      <w:numFmt w:val="bullet"/>
      <w:lvlText w:val="o"/>
      <w:lvlJc w:val="left"/>
      <w:pPr>
        <w:ind w:left="3600" w:hanging="360"/>
      </w:pPr>
      <w:rPr>
        <w:rFonts w:ascii="Courier New" w:hAnsi="Courier New" w:hint="default"/>
      </w:rPr>
    </w:lvl>
    <w:lvl w:ilvl="5" w:tplc="FD10E55E">
      <w:start w:val="1"/>
      <w:numFmt w:val="bullet"/>
      <w:lvlText w:val=""/>
      <w:lvlJc w:val="left"/>
      <w:pPr>
        <w:ind w:left="4320" w:hanging="360"/>
      </w:pPr>
      <w:rPr>
        <w:rFonts w:ascii="Wingdings" w:hAnsi="Wingdings" w:hint="default"/>
      </w:rPr>
    </w:lvl>
    <w:lvl w:ilvl="6" w:tplc="DE7A6A78">
      <w:start w:val="1"/>
      <w:numFmt w:val="bullet"/>
      <w:lvlText w:val=""/>
      <w:lvlJc w:val="left"/>
      <w:pPr>
        <w:ind w:left="5040" w:hanging="360"/>
      </w:pPr>
      <w:rPr>
        <w:rFonts w:ascii="Symbol" w:hAnsi="Symbol" w:hint="default"/>
      </w:rPr>
    </w:lvl>
    <w:lvl w:ilvl="7" w:tplc="DC04296A">
      <w:start w:val="1"/>
      <w:numFmt w:val="bullet"/>
      <w:lvlText w:val="o"/>
      <w:lvlJc w:val="left"/>
      <w:pPr>
        <w:ind w:left="5760" w:hanging="360"/>
      </w:pPr>
      <w:rPr>
        <w:rFonts w:ascii="Courier New" w:hAnsi="Courier New" w:hint="default"/>
      </w:rPr>
    </w:lvl>
    <w:lvl w:ilvl="8" w:tplc="396C3C9C">
      <w:start w:val="1"/>
      <w:numFmt w:val="bullet"/>
      <w:lvlText w:val=""/>
      <w:lvlJc w:val="left"/>
      <w:pPr>
        <w:ind w:left="6480" w:hanging="360"/>
      </w:pPr>
      <w:rPr>
        <w:rFonts w:ascii="Wingdings" w:hAnsi="Wingdings" w:hint="default"/>
      </w:rPr>
    </w:lvl>
  </w:abstractNum>
  <w:abstractNum w:abstractNumId="547" w15:restartNumberingAfterBreak="0">
    <w:nsid w:val="41C73744"/>
    <w:multiLevelType w:val="hybridMultilevel"/>
    <w:tmpl w:val="FFFFFFFF"/>
    <w:lvl w:ilvl="0" w:tplc="DA6E357A">
      <w:start w:val="1"/>
      <w:numFmt w:val="bullet"/>
      <w:lvlText w:val=""/>
      <w:lvlJc w:val="left"/>
      <w:pPr>
        <w:ind w:left="720" w:hanging="360"/>
      </w:pPr>
      <w:rPr>
        <w:rFonts w:ascii="Symbol" w:hAnsi="Symbol" w:hint="default"/>
      </w:rPr>
    </w:lvl>
    <w:lvl w:ilvl="1" w:tplc="030C35CC">
      <w:start w:val="1"/>
      <w:numFmt w:val="bullet"/>
      <w:lvlText w:val="o"/>
      <w:lvlJc w:val="left"/>
      <w:pPr>
        <w:ind w:left="1440" w:hanging="360"/>
      </w:pPr>
      <w:rPr>
        <w:rFonts w:ascii="Courier New" w:hAnsi="Courier New" w:hint="default"/>
      </w:rPr>
    </w:lvl>
    <w:lvl w:ilvl="2" w:tplc="43824134">
      <w:start w:val="1"/>
      <w:numFmt w:val="bullet"/>
      <w:lvlText w:val=""/>
      <w:lvlJc w:val="left"/>
      <w:pPr>
        <w:ind w:left="2160" w:hanging="360"/>
      </w:pPr>
      <w:rPr>
        <w:rFonts w:ascii="Wingdings" w:hAnsi="Wingdings" w:hint="default"/>
      </w:rPr>
    </w:lvl>
    <w:lvl w:ilvl="3" w:tplc="D79E855E">
      <w:start w:val="1"/>
      <w:numFmt w:val="bullet"/>
      <w:lvlText w:val=""/>
      <w:lvlJc w:val="left"/>
      <w:pPr>
        <w:ind w:left="2880" w:hanging="360"/>
      </w:pPr>
      <w:rPr>
        <w:rFonts w:ascii="Symbol" w:hAnsi="Symbol" w:hint="default"/>
      </w:rPr>
    </w:lvl>
    <w:lvl w:ilvl="4" w:tplc="F94C8B30">
      <w:start w:val="1"/>
      <w:numFmt w:val="bullet"/>
      <w:lvlText w:val="o"/>
      <w:lvlJc w:val="left"/>
      <w:pPr>
        <w:ind w:left="3600" w:hanging="360"/>
      </w:pPr>
      <w:rPr>
        <w:rFonts w:ascii="Courier New" w:hAnsi="Courier New" w:hint="default"/>
      </w:rPr>
    </w:lvl>
    <w:lvl w:ilvl="5" w:tplc="50DA2FA8">
      <w:start w:val="1"/>
      <w:numFmt w:val="bullet"/>
      <w:lvlText w:val=""/>
      <w:lvlJc w:val="left"/>
      <w:pPr>
        <w:ind w:left="4320" w:hanging="360"/>
      </w:pPr>
      <w:rPr>
        <w:rFonts w:ascii="Wingdings" w:hAnsi="Wingdings" w:hint="default"/>
      </w:rPr>
    </w:lvl>
    <w:lvl w:ilvl="6" w:tplc="B88C4A1A">
      <w:start w:val="1"/>
      <w:numFmt w:val="bullet"/>
      <w:lvlText w:val=""/>
      <w:lvlJc w:val="left"/>
      <w:pPr>
        <w:ind w:left="5040" w:hanging="360"/>
      </w:pPr>
      <w:rPr>
        <w:rFonts w:ascii="Symbol" w:hAnsi="Symbol" w:hint="default"/>
      </w:rPr>
    </w:lvl>
    <w:lvl w:ilvl="7" w:tplc="5A780DC8">
      <w:start w:val="1"/>
      <w:numFmt w:val="bullet"/>
      <w:lvlText w:val="o"/>
      <w:lvlJc w:val="left"/>
      <w:pPr>
        <w:ind w:left="5760" w:hanging="360"/>
      </w:pPr>
      <w:rPr>
        <w:rFonts w:ascii="Courier New" w:hAnsi="Courier New" w:hint="default"/>
      </w:rPr>
    </w:lvl>
    <w:lvl w:ilvl="8" w:tplc="F564A610">
      <w:start w:val="1"/>
      <w:numFmt w:val="bullet"/>
      <w:lvlText w:val=""/>
      <w:lvlJc w:val="left"/>
      <w:pPr>
        <w:ind w:left="6480" w:hanging="360"/>
      </w:pPr>
      <w:rPr>
        <w:rFonts w:ascii="Wingdings" w:hAnsi="Wingdings" w:hint="default"/>
      </w:rPr>
    </w:lvl>
  </w:abstractNum>
  <w:abstractNum w:abstractNumId="548" w15:restartNumberingAfterBreak="0">
    <w:nsid w:val="41CB4128"/>
    <w:multiLevelType w:val="hybridMultilevel"/>
    <w:tmpl w:val="FFFFFFFF"/>
    <w:lvl w:ilvl="0" w:tplc="B27E02E4">
      <w:start w:val="1"/>
      <w:numFmt w:val="bullet"/>
      <w:lvlText w:val=""/>
      <w:lvlJc w:val="left"/>
      <w:pPr>
        <w:ind w:left="720" w:hanging="360"/>
      </w:pPr>
      <w:rPr>
        <w:rFonts w:ascii="Symbol" w:hAnsi="Symbol" w:hint="default"/>
      </w:rPr>
    </w:lvl>
    <w:lvl w:ilvl="1" w:tplc="27CE76CC">
      <w:start w:val="1"/>
      <w:numFmt w:val="bullet"/>
      <w:lvlText w:val="o"/>
      <w:lvlJc w:val="left"/>
      <w:pPr>
        <w:ind w:left="1440" w:hanging="360"/>
      </w:pPr>
      <w:rPr>
        <w:rFonts w:ascii="Courier New" w:hAnsi="Courier New" w:hint="default"/>
      </w:rPr>
    </w:lvl>
    <w:lvl w:ilvl="2" w:tplc="01626C56">
      <w:start w:val="1"/>
      <w:numFmt w:val="bullet"/>
      <w:lvlText w:val=""/>
      <w:lvlJc w:val="left"/>
      <w:pPr>
        <w:ind w:left="2160" w:hanging="360"/>
      </w:pPr>
      <w:rPr>
        <w:rFonts w:ascii="Wingdings" w:hAnsi="Wingdings" w:hint="default"/>
      </w:rPr>
    </w:lvl>
    <w:lvl w:ilvl="3" w:tplc="852EABB0">
      <w:start w:val="1"/>
      <w:numFmt w:val="bullet"/>
      <w:lvlText w:val=""/>
      <w:lvlJc w:val="left"/>
      <w:pPr>
        <w:ind w:left="2880" w:hanging="360"/>
      </w:pPr>
      <w:rPr>
        <w:rFonts w:ascii="Symbol" w:hAnsi="Symbol" w:hint="default"/>
      </w:rPr>
    </w:lvl>
    <w:lvl w:ilvl="4" w:tplc="11345854">
      <w:start w:val="1"/>
      <w:numFmt w:val="bullet"/>
      <w:lvlText w:val="o"/>
      <w:lvlJc w:val="left"/>
      <w:pPr>
        <w:ind w:left="3600" w:hanging="360"/>
      </w:pPr>
      <w:rPr>
        <w:rFonts w:ascii="Courier New" w:hAnsi="Courier New" w:hint="default"/>
      </w:rPr>
    </w:lvl>
    <w:lvl w:ilvl="5" w:tplc="E892B63E">
      <w:start w:val="1"/>
      <w:numFmt w:val="bullet"/>
      <w:lvlText w:val=""/>
      <w:lvlJc w:val="left"/>
      <w:pPr>
        <w:ind w:left="4320" w:hanging="360"/>
      </w:pPr>
      <w:rPr>
        <w:rFonts w:ascii="Wingdings" w:hAnsi="Wingdings" w:hint="default"/>
      </w:rPr>
    </w:lvl>
    <w:lvl w:ilvl="6" w:tplc="D8001D64">
      <w:start w:val="1"/>
      <w:numFmt w:val="bullet"/>
      <w:lvlText w:val=""/>
      <w:lvlJc w:val="left"/>
      <w:pPr>
        <w:ind w:left="5040" w:hanging="360"/>
      </w:pPr>
      <w:rPr>
        <w:rFonts w:ascii="Symbol" w:hAnsi="Symbol" w:hint="default"/>
      </w:rPr>
    </w:lvl>
    <w:lvl w:ilvl="7" w:tplc="C6EA7C28">
      <w:start w:val="1"/>
      <w:numFmt w:val="bullet"/>
      <w:lvlText w:val="o"/>
      <w:lvlJc w:val="left"/>
      <w:pPr>
        <w:ind w:left="5760" w:hanging="360"/>
      </w:pPr>
      <w:rPr>
        <w:rFonts w:ascii="Courier New" w:hAnsi="Courier New" w:hint="default"/>
      </w:rPr>
    </w:lvl>
    <w:lvl w:ilvl="8" w:tplc="A47828B2">
      <w:start w:val="1"/>
      <w:numFmt w:val="bullet"/>
      <w:lvlText w:val=""/>
      <w:lvlJc w:val="left"/>
      <w:pPr>
        <w:ind w:left="6480" w:hanging="360"/>
      </w:pPr>
      <w:rPr>
        <w:rFonts w:ascii="Wingdings" w:hAnsi="Wingdings" w:hint="default"/>
      </w:rPr>
    </w:lvl>
  </w:abstractNum>
  <w:abstractNum w:abstractNumId="549" w15:restartNumberingAfterBreak="0">
    <w:nsid w:val="420337A1"/>
    <w:multiLevelType w:val="hybridMultilevel"/>
    <w:tmpl w:val="FFFFFFFF"/>
    <w:lvl w:ilvl="0" w:tplc="AEE6237E">
      <w:start w:val="1"/>
      <w:numFmt w:val="bullet"/>
      <w:lvlText w:val=""/>
      <w:lvlJc w:val="left"/>
      <w:pPr>
        <w:ind w:left="720" w:hanging="360"/>
      </w:pPr>
      <w:rPr>
        <w:rFonts w:ascii="Symbol" w:hAnsi="Symbol" w:hint="default"/>
      </w:rPr>
    </w:lvl>
    <w:lvl w:ilvl="1" w:tplc="EECEE410">
      <w:start w:val="1"/>
      <w:numFmt w:val="bullet"/>
      <w:lvlText w:val="o"/>
      <w:lvlJc w:val="left"/>
      <w:pPr>
        <w:ind w:left="1440" w:hanging="360"/>
      </w:pPr>
      <w:rPr>
        <w:rFonts w:ascii="Courier New" w:hAnsi="Courier New" w:hint="default"/>
      </w:rPr>
    </w:lvl>
    <w:lvl w:ilvl="2" w:tplc="B9F2F578">
      <w:start w:val="1"/>
      <w:numFmt w:val="bullet"/>
      <w:lvlText w:val=""/>
      <w:lvlJc w:val="left"/>
      <w:pPr>
        <w:ind w:left="2160" w:hanging="360"/>
      </w:pPr>
      <w:rPr>
        <w:rFonts w:ascii="Wingdings" w:hAnsi="Wingdings" w:hint="default"/>
      </w:rPr>
    </w:lvl>
    <w:lvl w:ilvl="3" w:tplc="A580C902">
      <w:start w:val="1"/>
      <w:numFmt w:val="bullet"/>
      <w:lvlText w:val=""/>
      <w:lvlJc w:val="left"/>
      <w:pPr>
        <w:ind w:left="2880" w:hanging="360"/>
      </w:pPr>
      <w:rPr>
        <w:rFonts w:ascii="Symbol" w:hAnsi="Symbol" w:hint="default"/>
      </w:rPr>
    </w:lvl>
    <w:lvl w:ilvl="4" w:tplc="05BA03AA">
      <w:start w:val="1"/>
      <w:numFmt w:val="bullet"/>
      <w:lvlText w:val="o"/>
      <w:lvlJc w:val="left"/>
      <w:pPr>
        <w:ind w:left="3600" w:hanging="360"/>
      </w:pPr>
      <w:rPr>
        <w:rFonts w:ascii="Courier New" w:hAnsi="Courier New" w:hint="default"/>
      </w:rPr>
    </w:lvl>
    <w:lvl w:ilvl="5" w:tplc="D3FCE59A">
      <w:start w:val="1"/>
      <w:numFmt w:val="bullet"/>
      <w:lvlText w:val=""/>
      <w:lvlJc w:val="left"/>
      <w:pPr>
        <w:ind w:left="4320" w:hanging="360"/>
      </w:pPr>
      <w:rPr>
        <w:rFonts w:ascii="Wingdings" w:hAnsi="Wingdings" w:hint="default"/>
      </w:rPr>
    </w:lvl>
    <w:lvl w:ilvl="6" w:tplc="094E62EC">
      <w:start w:val="1"/>
      <w:numFmt w:val="bullet"/>
      <w:lvlText w:val=""/>
      <w:lvlJc w:val="left"/>
      <w:pPr>
        <w:ind w:left="5040" w:hanging="360"/>
      </w:pPr>
      <w:rPr>
        <w:rFonts w:ascii="Symbol" w:hAnsi="Symbol" w:hint="default"/>
      </w:rPr>
    </w:lvl>
    <w:lvl w:ilvl="7" w:tplc="64C8C494">
      <w:start w:val="1"/>
      <w:numFmt w:val="bullet"/>
      <w:lvlText w:val="o"/>
      <w:lvlJc w:val="left"/>
      <w:pPr>
        <w:ind w:left="5760" w:hanging="360"/>
      </w:pPr>
      <w:rPr>
        <w:rFonts w:ascii="Courier New" w:hAnsi="Courier New" w:hint="default"/>
      </w:rPr>
    </w:lvl>
    <w:lvl w:ilvl="8" w:tplc="FE0EE600">
      <w:start w:val="1"/>
      <w:numFmt w:val="bullet"/>
      <w:lvlText w:val=""/>
      <w:lvlJc w:val="left"/>
      <w:pPr>
        <w:ind w:left="6480" w:hanging="360"/>
      </w:pPr>
      <w:rPr>
        <w:rFonts w:ascii="Wingdings" w:hAnsi="Wingdings" w:hint="default"/>
      </w:rPr>
    </w:lvl>
  </w:abstractNum>
  <w:abstractNum w:abstractNumId="550" w15:restartNumberingAfterBreak="0">
    <w:nsid w:val="42033EDA"/>
    <w:multiLevelType w:val="hybridMultilevel"/>
    <w:tmpl w:val="FFFFFFFF"/>
    <w:lvl w:ilvl="0" w:tplc="CE5C477E">
      <w:start w:val="1"/>
      <w:numFmt w:val="bullet"/>
      <w:lvlText w:val=""/>
      <w:lvlJc w:val="left"/>
      <w:pPr>
        <w:ind w:left="720" w:hanging="360"/>
      </w:pPr>
      <w:rPr>
        <w:rFonts w:ascii="Symbol" w:hAnsi="Symbol" w:hint="default"/>
      </w:rPr>
    </w:lvl>
    <w:lvl w:ilvl="1" w:tplc="211ED9BC">
      <w:start w:val="1"/>
      <w:numFmt w:val="bullet"/>
      <w:lvlText w:val="o"/>
      <w:lvlJc w:val="left"/>
      <w:pPr>
        <w:ind w:left="1440" w:hanging="360"/>
      </w:pPr>
      <w:rPr>
        <w:rFonts w:ascii="Courier New" w:hAnsi="Courier New" w:hint="default"/>
      </w:rPr>
    </w:lvl>
    <w:lvl w:ilvl="2" w:tplc="815E958A">
      <w:start w:val="1"/>
      <w:numFmt w:val="bullet"/>
      <w:lvlText w:val=""/>
      <w:lvlJc w:val="left"/>
      <w:pPr>
        <w:ind w:left="2160" w:hanging="360"/>
      </w:pPr>
      <w:rPr>
        <w:rFonts w:ascii="Wingdings" w:hAnsi="Wingdings" w:hint="default"/>
      </w:rPr>
    </w:lvl>
    <w:lvl w:ilvl="3" w:tplc="74BCB328">
      <w:start w:val="1"/>
      <w:numFmt w:val="bullet"/>
      <w:lvlText w:val=""/>
      <w:lvlJc w:val="left"/>
      <w:pPr>
        <w:ind w:left="2880" w:hanging="360"/>
      </w:pPr>
      <w:rPr>
        <w:rFonts w:ascii="Symbol" w:hAnsi="Symbol" w:hint="default"/>
      </w:rPr>
    </w:lvl>
    <w:lvl w:ilvl="4" w:tplc="A156FDBC">
      <w:start w:val="1"/>
      <w:numFmt w:val="bullet"/>
      <w:lvlText w:val="o"/>
      <w:lvlJc w:val="left"/>
      <w:pPr>
        <w:ind w:left="3600" w:hanging="360"/>
      </w:pPr>
      <w:rPr>
        <w:rFonts w:ascii="Courier New" w:hAnsi="Courier New" w:hint="default"/>
      </w:rPr>
    </w:lvl>
    <w:lvl w:ilvl="5" w:tplc="A400074C">
      <w:start w:val="1"/>
      <w:numFmt w:val="bullet"/>
      <w:lvlText w:val=""/>
      <w:lvlJc w:val="left"/>
      <w:pPr>
        <w:ind w:left="4320" w:hanging="360"/>
      </w:pPr>
      <w:rPr>
        <w:rFonts w:ascii="Wingdings" w:hAnsi="Wingdings" w:hint="default"/>
      </w:rPr>
    </w:lvl>
    <w:lvl w:ilvl="6" w:tplc="3F7A9DFA">
      <w:start w:val="1"/>
      <w:numFmt w:val="bullet"/>
      <w:lvlText w:val=""/>
      <w:lvlJc w:val="left"/>
      <w:pPr>
        <w:ind w:left="5040" w:hanging="360"/>
      </w:pPr>
      <w:rPr>
        <w:rFonts w:ascii="Symbol" w:hAnsi="Symbol" w:hint="default"/>
      </w:rPr>
    </w:lvl>
    <w:lvl w:ilvl="7" w:tplc="0B82E9B2">
      <w:start w:val="1"/>
      <w:numFmt w:val="bullet"/>
      <w:lvlText w:val="o"/>
      <w:lvlJc w:val="left"/>
      <w:pPr>
        <w:ind w:left="5760" w:hanging="360"/>
      </w:pPr>
      <w:rPr>
        <w:rFonts w:ascii="Courier New" w:hAnsi="Courier New" w:hint="default"/>
      </w:rPr>
    </w:lvl>
    <w:lvl w:ilvl="8" w:tplc="CE3C59FC">
      <w:start w:val="1"/>
      <w:numFmt w:val="bullet"/>
      <w:lvlText w:val=""/>
      <w:lvlJc w:val="left"/>
      <w:pPr>
        <w:ind w:left="6480" w:hanging="360"/>
      </w:pPr>
      <w:rPr>
        <w:rFonts w:ascii="Wingdings" w:hAnsi="Wingdings" w:hint="default"/>
      </w:rPr>
    </w:lvl>
  </w:abstractNum>
  <w:abstractNum w:abstractNumId="551" w15:restartNumberingAfterBreak="0">
    <w:nsid w:val="42143AA8"/>
    <w:multiLevelType w:val="hybridMultilevel"/>
    <w:tmpl w:val="FFFFFFFF"/>
    <w:lvl w:ilvl="0" w:tplc="0958DF0C">
      <w:start w:val="1"/>
      <w:numFmt w:val="bullet"/>
      <w:lvlText w:val=""/>
      <w:lvlJc w:val="left"/>
      <w:pPr>
        <w:ind w:left="720" w:hanging="360"/>
      </w:pPr>
      <w:rPr>
        <w:rFonts w:ascii="Symbol" w:hAnsi="Symbol" w:hint="default"/>
      </w:rPr>
    </w:lvl>
    <w:lvl w:ilvl="1" w:tplc="8550D5DA">
      <w:start w:val="1"/>
      <w:numFmt w:val="bullet"/>
      <w:lvlText w:val="o"/>
      <w:lvlJc w:val="left"/>
      <w:pPr>
        <w:ind w:left="1440" w:hanging="360"/>
      </w:pPr>
      <w:rPr>
        <w:rFonts w:ascii="Courier New" w:hAnsi="Courier New" w:hint="default"/>
      </w:rPr>
    </w:lvl>
    <w:lvl w:ilvl="2" w:tplc="AACA9DC6">
      <w:start w:val="1"/>
      <w:numFmt w:val="bullet"/>
      <w:lvlText w:val=""/>
      <w:lvlJc w:val="left"/>
      <w:pPr>
        <w:ind w:left="2160" w:hanging="360"/>
      </w:pPr>
      <w:rPr>
        <w:rFonts w:ascii="Wingdings" w:hAnsi="Wingdings" w:hint="default"/>
      </w:rPr>
    </w:lvl>
    <w:lvl w:ilvl="3" w:tplc="2EEC7F06">
      <w:start w:val="1"/>
      <w:numFmt w:val="bullet"/>
      <w:lvlText w:val=""/>
      <w:lvlJc w:val="left"/>
      <w:pPr>
        <w:ind w:left="2880" w:hanging="360"/>
      </w:pPr>
      <w:rPr>
        <w:rFonts w:ascii="Symbol" w:hAnsi="Symbol" w:hint="default"/>
      </w:rPr>
    </w:lvl>
    <w:lvl w:ilvl="4" w:tplc="7088A1F0">
      <w:start w:val="1"/>
      <w:numFmt w:val="bullet"/>
      <w:lvlText w:val="o"/>
      <w:lvlJc w:val="left"/>
      <w:pPr>
        <w:ind w:left="3600" w:hanging="360"/>
      </w:pPr>
      <w:rPr>
        <w:rFonts w:ascii="Courier New" w:hAnsi="Courier New" w:hint="default"/>
      </w:rPr>
    </w:lvl>
    <w:lvl w:ilvl="5" w:tplc="E60C2020">
      <w:start w:val="1"/>
      <w:numFmt w:val="bullet"/>
      <w:lvlText w:val=""/>
      <w:lvlJc w:val="left"/>
      <w:pPr>
        <w:ind w:left="4320" w:hanging="360"/>
      </w:pPr>
      <w:rPr>
        <w:rFonts w:ascii="Wingdings" w:hAnsi="Wingdings" w:hint="default"/>
      </w:rPr>
    </w:lvl>
    <w:lvl w:ilvl="6" w:tplc="E44CE3AC">
      <w:start w:val="1"/>
      <w:numFmt w:val="bullet"/>
      <w:lvlText w:val=""/>
      <w:lvlJc w:val="left"/>
      <w:pPr>
        <w:ind w:left="5040" w:hanging="360"/>
      </w:pPr>
      <w:rPr>
        <w:rFonts w:ascii="Symbol" w:hAnsi="Symbol" w:hint="default"/>
      </w:rPr>
    </w:lvl>
    <w:lvl w:ilvl="7" w:tplc="C08AED5E">
      <w:start w:val="1"/>
      <w:numFmt w:val="bullet"/>
      <w:lvlText w:val="o"/>
      <w:lvlJc w:val="left"/>
      <w:pPr>
        <w:ind w:left="5760" w:hanging="360"/>
      </w:pPr>
      <w:rPr>
        <w:rFonts w:ascii="Courier New" w:hAnsi="Courier New" w:hint="default"/>
      </w:rPr>
    </w:lvl>
    <w:lvl w:ilvl="8" w:tplc="F814D4F8">
      <w:start w:val="1"/>
      <w:numFmt w:val="bullet"/>
      <w:lvlText w:val=""/>
      <w:lvlJc w:val="left"/>
      <w:pPr>
        <w:ind w:left="6480" w:hanging="360"/>
      </w:pPr>
      <w:rPr>
        <w:rFonts w:ascii="Wingdings" w:hAnsi="Wingdings" w:hint="default"/>
      </w:rPr>
    </w:lvl>
  </w:abstractNum>
  <w:abstractNum w:abstractNumId="552" w15:restartNumberingAfterBreak="0">
    <w:nsid w:val="424210B2"/>
    <w:multiLevelType w:val="hybridMultilevel"/>
    <w:tmpl w:val="FFFFFFFF"/>
    <w:lvl w:ilvl="0" w:tplc="646C1878">
      <w:start w:val="1"/>
      <w:numFmt w:val="bullet"/>
      <w:lvlText w:val=""/>
      <w:lvlJc w:val="left"/>
      <w:pPr>
        <w:ind w:left="720" w:hanging="360"/>
      </w:pPr>
      <w:rPr>
        <w:rFonts w:ascii="Symbol" w:hAnsi="Symbol" w:hint="default"/>
      </w:rPr>
    </w:lvl>
    <w:lvl w:ilvl="1" w:tplc="26CEEFD6">
      <w:start w:val="1"/>
      <w:numFmt w:val="bullet"/>
      <w:lvlText w:val="o"/>
      <w:lvlJc w:val="left"/>
      <w:pPr>
        <w:ind w:left="1440" w:hanging="360"/>
      </w:pPr>
      <w:rPr>
        <w:rFonts w:ascii="Courier New" w:hAnsi="Courier New" w:hint="default"/>
      </w:rPr>
    </w:lvl>
    <w:lvl w:ilvl="2" w:tplc="6E4022BA">
      <w:start w:val="1"/>
      <w:numFmt w:val="bullet"/>
      <w:lvlText w:val=""/>
      <w:lvlJc w:val="left"/>
      <w:pPr>
        <w:ind w:left="2160" w:hanging="360"/>
      </w:pPr>
      <w:rPr>
        <w:rFonts w:ascii="Wingdings" w:hAnsi="Wingdings" w:hint="default"/>
      </w:rPr>
    </w:lvl>
    <w:lvl w:ilvl="3" w:tplc="BBBCD3E0">
      <w:start w:val="1"/>
      <w:numFmt w:val="bullet"/>
      <w:lvlText w:val=""/>
      <w:lvlJc w:val="left"/>
      <w:pPr>
        <w:ind w:left="2880" w:hanging="360"/>
      </w:pPr>
      <w:rPr>
        <w:rFonts w:ascii="Symbol" w:hAnsi="Symbol" w:hint="default"/>
      </w:rPr>
    </w:lvl>
    <w:lvl w:ilvl="4" w:tplc="F5AA0EC0">
      <w:start w:val="1"/>
      <w:numFmt w:val="bullet"/>
      <w:lvlText w:val="o"/>
      <w:lvlJc w:val="left"/>
      <w:pPr>
        <w:ind w:left="3600" w:hanging="360"/>
      </w:pPr>
      <w:rPr>
        <w:rFonts w:ascii="Courier New" w:hAnsi="Courier New" w:hint="default"/>
      </w:rPr>
    </w:lvl>
    <w:lvl w:ilvl="5" w:tplc="5EC65E06">
      <w:start w:val="1"/>
      <w:numFmt w:val="bullet"/>
      <w:lvlText w:val=""/>
      <w:lvlJc w:val="left"/>
      <w:pPr>
        <w:ind w:left="4320" w:hanging="360"/>
      </w:pPr>
      <w:rPr>
        <w:rFonts w:ascii="Wingdings" w:hAnsi="Wingdings" w:hint="default"/>
      </w:rPr>
    </w:lvl>
    <w:lvl w:ilvl="6" w:tplc="A45CCD22">
      <w:start w:val="1"/>
      <w:numFmt w:val="bullet"/>
      <w:lvlText w:val=""/>
      <w:lvlJc w:val="left"/>
      <w:pPr>
        <w:ind w:left="5040" w:hanging="360"/>
      </w:pPr>
      <w:rPr>
        <w:rFonts w:ascii="Symbol" w:hAnsi="Symbol" w:hint="default"/>
      </w:rPr>
    </w:lvl>
    <w:lvl w:ilvl="7" w:tplc="47B2C9A6">
      <w:start w:val="1"/>
      <w:numFmt w:val="bullet"/>
      <w:lvlText w:val="o"/>
      <w:lvlJc w:val="left"/>
      <w:pPr>
        <w:ind w:left="5760" w:hanging="360"/>
      </w:pPr>
      <w:rPr>
        <w:rFonts w:ascii="Courier New" w:hAnsi="Courier New" w:hint="default"/>
      </w:rPr>
    </w:lvl>
    <w:lvl w:ilvl="8" w:tplc="69D8EB20">
      <w:start w:val="1"/>
      <w:numFmt w:val="bullet"/>
      <w:lvlText w:val=""/>
      <w:lvlJc w:val="left"/>
      <w:pPr>
        <w:ind w:left="6480" w:hanging="360"/>
      </w:pPr>
      <w:rPr>
        <w:rFonts w:ascii="Wingdings" w:hAnsi="Wingdings" w:hint="default"/>
      </w:rPr>
    </w:lvl>
  </w:abstractNum>
  <w:abstractNum w:abstractNumId="553" w15:restartNumberingAfterBreak="0">
    <w:nsid w:val="42422043"/>
    <w:multiLevelType w:val="hybridMultilevel"/>
    <w:tmpl w:val="FFFFFFFF"/>
    <w:lvl w:ilvl="0" w:tplc="C2E210EA">
      <w:start w:val="1"/>
      <w:numFmt w:val="bullet"/>
      <w:lvlText w:val=""/>
      <w:lvlJc w:val="left"/>
      <w:pPr>
        <w:ind w:left="720" w:hanging="360"/>
      </w:pPr>
      <w:rPr>
        <w:rFonts w:ascii="Symbol" w:hAnsi="Symbol" w:hint="default"/>
      </w:rPr>
    </w:lvl>
    <w:lvl w:ilvl="1" w:tplc="248A2CA2">
      <w:start w:val="1"/>
      <w:numFmt w:val="bullet"/>
      <w:lvlText w:val="o"/>
      <w:lvlJc w:val="left"/>
      <w:pPr>
        <w:ind w:left="1440" w:hanging="360"/>
      </w:pPr>
      <w:rPr>
        <w:rFonts w:ascii="Courier New" w:hAnsi="Courier New" w:hint="default"/>
      </w:rPr>
    </w:lvl>
    <w:lvl w:ilvl="2" w:tplc="CB46D338">
      <w:start w:val="1"/>
      <w:numFmt w:val="bullet"/>
      <w:lvlText w:val=""/>
      <w:lvlJc w:val="left"/>
      <w:pPr>
        <w:ind w:left="2160" w:hanging="360"/>
      </w:pPr>
      <w:rPr>
        <w:rFonts w:ascii="Wingdings" w:hAnsi="Wingdings" w:hint="default"/>
      </w:rPr>
    </w:lvl>
    <w:lvl w:ilvl="3" w:tplc="8E2A880C">
      <w:start w:val="1"/>
      <w:numFmt w:val="bullet"/>
      <w:lvlText w:val=""/>
      <w:lvlJc w:val="left"/>
      <w:pPr>
        <w:ind w:left="2880" w:hanging="360"/>
      </w:pPr>
      <w:rPr>
        <w:rFonts w:ascii="Symbol" w:hAnsi="Symbol" w:hint="default"/>
      </w:rPr>
    </w:lvl>
    <w:lvl w:ilvl="4" w:tplc="B1B63C90">
      <w:start w:val="1"/>
      <w:numFmt w:val="bullet"/>
      <w:lvlText w:val="o"/>
      <w:lvlJc w:val="left"/>
      <w:pPr>
        <w:ind w:left="3600" w:hanging="360"/>
      </w:pPr>
      <w:rPr>
        <w:rFonts w:ascii="Courier New" w:hAnsi="Courier New" w:hint="default"/>
      </w:rPr>
    </w:lvl>
    <w:lvl w:ilvl="5" w:tplc="D4FEC5E6">
      <w:start w:val="1"/>
      <w:numFmt w:val="bullet"/>
      <w:lvlText w:val=""/>
      <w:lvlJc w:val="left"/>
      <w:pPr>
        <w:ind w:left="4320" w:hanging="360"/>
      </w:pPr>
      <w:rPr>
        <w:rFonts w:ascii="Wingdings" w:hAnsi="Wingdings" w:hint="default"/>
      </w:rPr>
    </w:lvl>
    <w:lvl w:ilvl="6" w:tplc="9D847B6C">
      <w:start w:val="1"/>
      <w:numFmt w:val="bullet"/>
      <w:lvlText w:val=""/>
      <w:lvlJc w:val="left"/>
      <w:pPr>
        <w:ind w:left="5040" w:hanging="360"/>
      </w:pPr>
      <w:rPr>
        <w:rFonts w:ascii="Symbol" w:hAnsi="Symbol" w:hint="default"/>
      </w:rPr>
    </w:lvl>
    <w:lvl w:ilvl="7" w:tplc="7ABE5632">
      <w:start w:val="1"/>
      <w:numFmt w:val="bullet"/>
      <w:lvlText w:val="o"/>
      <w:lvlJc w:val="left"/>
      <w:pPr>
        <w:ind w:left="5760" w:hanging="360"/>
      </w:pPr>
      <w:rPr>
        <w:rFonts w:ascii="Courier New" w:hAnsi="Courier New" w:hint="default"/>
      </w:rPr>
    </w:lvl>
    <w:lvl w:ilvl="8" w:tplc="16E6DF7E">
      <w:start w:val="1"/>
      <w:numFmt w:val="bullet"/>
      <w:lvlText w:val=""/>
      <w:lvlJc w:val="left"/>
      <w:pPr>
        <w:ind w:left="6480" w:hanging="360"/>
      </w:pPr>
      <w:rPr>
        <w:rFonts w:ascii="Wingdings" w:hAnsi="Wingdings" w:hint="default"/>
      </w:rPr>
    </w:lvl>
  </w:abstractNum>
  <w:abstractNum w:abstractNumId="554" w15:restartNumberingAfterBreak="0">
    <w:nsid w:val="429A4378"/>
    <w:multiLevelType w:val="hybridMultilevel"/>
    <w:tmpl w:val="2C562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5" w15:restartNumberingAfterBreak="0">
    <w:nsid w:val="42A15E56"/>
    <w:multiLevelType w:val="hybridMultilevel"/>
    <w:tmpl w:val="FFFFFFFF"/>
    <w:lvl w:ilvl="0" w:tplc="AC6400B6">
      <w:start w:val="1"/>
      <w:numFmt w:val="bullet"/>
      <w:lvlText w:val=""/>
      <w:lvlJc w:val="left"/>
      <w:pPr>
        <w:ind w:left="720" w:hanging="360"/>
      </w:pPr>
      <w:rPr>
        <w:rFonts w:ascii="Symbol" w:hAnsi="Symbol" w:hint="default"/>
      </w:rPr>
    </w:lvl>
    <w:lvl w:ilvl="1" w:tplc="B9568C1E">
      <w:start w:val="1"/>
      <w:numFmt w:val="bullet"/>
      <w:lvlText w:val="o"/>
      <w:lvlJc w:val="left"/>
      <w:pPr>
        <w:ind w:left="1440" w:hanging="360"/>
      </w:pPr>
      <w:rPr>
        <w:rFonts w:ascii="Courier New" w:hAnsi="Courier New" w:hint="default"/>
      </w:rPr>
    </w:lvl>
    <w:lvl w:ilvl="2" w:tplc="E834D030">
      <w:start w:val="1"/>
      <w:numFmt w:val="bullet"/>
      <w:lvlText w:val=""/>
      <w:lvlJc w:val="left"/>
      <w:pPr>
        <w:ind w:left="2160" w:hanging="360"/>
      </w:pPr>
      <w:rPr>
        <w:rFonts w:ascii="Wingdings" w:hAnsi="Wingdings" w:hint="default"/>
      </w:rPr>
    </w:lvl>
    <w:lvl w:ilvl="3" w:tplc="4EC07C38">
      <w:start w:val="1"/>
      <w:numFmt w:val="bullet"/>
      <w:lvlText w:val=""/>
      <w:lvlJc w:val="left"/>
      <w:pPr>
        <w:ind w:left="2880" w:hanging="360"/>
      </w:pPr>
      <w:rPr>
        <w:rFonts w:ascii="Symbol" w:hAnsi="Symbol" w:hint="default"/>
      </w:rPr>
    </w:lvl>
    <w:lvl w:ilvl="4" w:tplc="FCAAD36A">
      <w:start w:val="1"/>
      <w:numFmt w:val="bullet"/>
      <w:lvlText w:val="o"/>
      <w:lvlJc w:val="left"/>
      <w:pPr>
        <w:ind w:left="3600" w:hanging="360"/>
      </w:pPr>
      <w:rPr>
        <w:rFonts w:ascii="Courier New" w:hAnsi="Courier New" w:hint="default"/>
      </w:rPr>
    </w:lvl>
    <w:lvl w:ilvl="5" w:tplc="3BD485CE">
      <w:start w:val="1"/>
      <w:numFmt w:val="bullet"/>
      <w:lvlText w:val=""/>
      <w:lvlJc w:val="left"/>
      <w:pPr>
        <w:ind w:left="4320" w:hanging="360"/>
      </w:pPr>
      <w:rPr>
        <w:rFonts w:ascii="Wingdings" w:hAnsi="Wingdings" w:hint="default"/>
      </w:rPr>
    </w:lvl>
    <w:lvl w:ilvl="6" w:tplc="98E88BAA">
      <w:start w:val="1"/>
      <w:numFmt w:val="bullet"/>
      <w:lvlText w:val=""/>
      <w:lvlJc w:val="left"/>
      <w:pPr>
        <w:ind w:left="5040" w:hanging="360"/>
      </w:pPr>
      <w:rPr>
        <w:rFonts w:ascii="Symbol" w:hAnsi="Symbol" w:hint="default"/>
      </w:rPr>
    </w:lvl>
    <w:lvl w:ilvl="7" w:tplc="78942E1E">
      <w:start w:val="1"/>
      <w:numFmt w:val="bullet"/>
      <w:lvlText w:val="o"/>
      <w:lvlJc w:val="left"/>
      <w:pPr>
        <w:ind w:left="5760" w:hanging="360"/>
      </w:pPr>
      <w:rPr>
        <w:rFonts w:ascii="Courier New" w:hAnsi="Courier New" w:hint="default"/>
      </w:rPr>
    </w:lvl>
    <w:lvl w:ilvl="8" w:tplc="90A22FDE">
      <w:start w:val="1"/>
      <w:numFmt w:val="bullet"/>
      <w:lvlText w:val=""/>
      <w:lvlJc w:val="left"/>
      <w:pPr>
        <w:ind w:left="6480" w:hanging="360"/>
      </w:pPr>
      <w:rPr>
        <w:rFonts w:ascii="Wingdings" w:hAnsi="Wingdings" w:hint="default"/>
      </w:rPr>
    </w:lvl>
  </w:abstractNum>
  <w:abstractNum w:abstractNumId="556" w15:restartNumberingAfterBreak="0">
    <w:nsid w:val="42B6789C"/>
    <w:multiLevelType w:val="hybridMultilevel"/>
    <w:tmpl w:val="FFFFFFFF"/>
    <w:lvl w:ilvl="0" w:tplc="A85C5518">
      <w:start w:val="1"/>
      <w:numFmt w:val="bullet"/>
      <w:lvlText w:val=""/>
      <w:lvlJc w:val="left"/>
      <w:pPr>
        <w:ind w:left="720" w:hanging="360"/>
      </w:pPr>
      <w:rPr>
        <w:rFonts w:ascii="Symbol" w:hAnsi="Symbol" w:hint="default"/>
      </w:rPr>
    </w:lvl>
    <w:lvl w:ilvl="1" w:tplc="D3D4F9F8">
      <w:start w:val="1"/>
      <w:numFmt w:val="bullet"/>
      <w:lvlText w:val="o"/>
      <w:lvlJc w:val="left"/>
      <w:pPr>
        <w:ind w:left="1440" w:hanging="360"/>
      </w:pPr>
      <w:rPr>
        <w:rFonts w:ascii="Courier New" w:hAnsi="Courier New" w:hint="default"/>
      </w:rPr>
    </w:lvl>
    <w:lvl w:ilvl="2" w:tplc="66E27050">
      <w:start w:val="1"/>
      <w:numFmt w:val="bullet"/>
      <w:lvlText w:val=""/>
      <w:lvlJc w:val="left"/>
      <w:pPr>
        <w:ind w:left="2160" w:hanging="360"/>
      </w:pPr>
      <w:rPr>
        <w:rFonts w:ascii="Wingdings" w:hAnsi="Wingdings" w:hint="default"/>
      </w:rPr>
    </w:lvl>
    <w:lvl w:ilvl="3" w:tplc="12C6BBDC">
      <w:start w:val="1"/>
      <w:numFmt w:val="bullet"/>
      <w:lvlText w:val=""/>
      <w:lvlJc w:val="left"/>
      <w:pPr>
        <w:ind w:left="2880" w:hanging="360"/>
      </w:pPr>
      <w:rPr>
        <w:rFonts w:ascii="Symbol" w:hAnsi="Symbol" w:hint="default"/>
      </w:rPr>
    </w:lvl>
    <w:lvl w:ilvl="4" w:tplc="7B1EB2B4">
      <w:start w:val="1"/>
      <w:numFmt w:val="bullet"/>
      <w:lvlText w:val="o"/>
      <w:lvlJc w:val="left"/>
      <w:pPr>
        <w:ind w:left="3600" w:hanging="360"/>
      </w:pPr>
      <w:rPr>
        <w:rFonts w:ascii="Courier New" w:hAnsi="Courier New" w:hint="default"/>
      </w:rPr>
    </w:lvl>
    <w:lvl w:ilvl="5" w:tplc="3F809F26">
      <w:start w:val="1"/>
      <w:numFmt w:val="bullet"/>
      <w:lvlText w:val=""/>
      <w:lvlJc w:val="left"/>
      <w:pPr>
        <w:ind w:left="4320" w:hanging="360"/>
      </w:pPr>
      <w:rPr>
        <w:rFonts w:ascii="Wingdings" w:hAnsi="Wingdings" w:hint="default"/>
      </w:rPr>
    </w:lvl>
    <w:lvl w:ilvl="6" w:tplc="19F41DD0">
      <w:start w:val="1"/>
      <w:numFmt w:val="bullet"/>
      <w:lvlText w:val=""/>
      <w:lvlJc w:val="left"/>
      <w:pPr>
        <w:ind w:left="5040" w:hanging="360"/>
      </w:pPr>
      <w:rPr>
        <w:rFonts w:ascii="Symbol" w:hAnsi="Symbol" w:hint="default"/>
      </w:rPr>
    </w:lvl>
    <w:lvl w:ilvl="7" w:tplc="20AE1B96">
      <w:start w:val="1"/>
      <w:numFmt w:val="bullet"/>
      <w:lvlText w:val="o"/>
      <w:lvlJc w:val="left"/>
      <w:pPr>
        <w:ind w:left="5760" w:hanging="360"/>
      </w:pPr>
      <w:rPr>
        <w:rFonts w:ascii="Courier New" w:hAnsi="Courier New" w:hint="default"/>
      </w:rPr>
    </w:lvl>
    <w:lvl w:ilvl="8" w:tplc="ABB861F2">
      <w:start w:val="1"/>
      <w:numFmt w:val="bullet"/>
      <w:lvlText w:val=""/>
      <w:lvlJc w:val="left"/>
      <w:pPr>
        <w:ind w:left="6480" w:hanging="360"/>
      </w:pPr>
      <w:rPr>
        <w:rFonts w:ascii="Wingdings" w:hAnsi="Wingdings" w:hint="default"/>
      </w:rPr>
    </w:lvl>
  </w:abstractNum>
  <w:abstractNum w:abstractNumId="557" w15:restartNumberingAfterBreak="0">
    <w:nsid w:val="42CD71C0"/>
    <w:multiLevelType w:val="hybridMultilevel"/>
    <w:tmpl w:val="FFFFFFFF"/>
    <w:lvl w:ilvl="0" w:tplc="5464044C">
      <w:start w:val="1"/>
      <w:numFmt w:val="bullet"/>
      <w:lvlText w:val=""/>
      <w:lvlJc w:val="left"/>
      <w:pPr>
        <w:ind w:left="720" w:hanging="360"/>
      </w:pPr>
      <w:rPr>
        <w:rFonts w:ascii="Symbol" w:hAnsi="Symbol" w:hint="default"/>
      </w:rPr>
    </w:lvl>
    <w:lvl w:ilvl="1" w:tplc="50B2219C">
      <w:start w:val="1"/>
      <w:numFmt w:val="bullet"/>
      <w:lvlText w:val="o"/>
      <w:lvlJc w:val="left"/>
      <w:pPr>
        <w:ind w:left="1440" w:hanging="360"/>
      </w:pPr>
      <w:rPr>
        <w:rFonts w:ascii="Courier New" w:hAnsi="Courier New" w:hint="default"/>
      </w:rPr>
    </w:lvl>
    <w:lvl w:ilvl="2" w:tplc="E0801D7E">
      <w:start w:val="1"/>
      <w:numFmt w:val="bullet"/>
      <w:lvlText w:val=""/>
      <w:lvlJc w:val="left"/>
      <w:pPr>
        <w:ind w:left="2160" w:hanging="360"/>
      </w:pPr>
      <w:rPr>
        <w:rFonts w:ascii="Wingdings" w:hAnsi="Wingdings" w:hint="default"/>
      </w:rPr>
    </w:lvl>
    <w:lvl w:ilvl="3" w:tplc="F644337C">
      <w:start w:val="1"/>
      <w:numFmt w:val="bullet"/>
      <w:lvlText w:val=""/>
      <w:lvlJc w:val="left"/>
      <w:pPr>
        <w:ind w:left="2880" w:hanging="360"/>
      </w:pPr>
      <w:rPr>
        <w:rFonts w:ascii="Symbol" w:hAnsi="Symbol" w:hint="default"/>
      </w:rPr>
    </w:lvl>
    <w:lvl w:ilvl="4" w:tplc="9E6AE5F2">
      <w:start w:val="1"/>
      <w:numFmt w:val="bullet"/>
      <w:lvlText w:val="o"/>
      <w:lvlJc w:val="left"/>
      <w:pPr>
        <w:ind w:left="3600" w:hanging="360"/>
      </w:pPr>
      <w:rPr>
        <w:rFonts w:ascii="Courier New" w:hAnsi="Courier New" w:hint="default"/>
      </w:rPr>
    </w:lvl>
    <w:lvl w:ilvl="5" w:tplc="277285C2">
      <w:start w:val="1"/>
      <w:numFmt w:val="bullet"/>
      <w:lvlText w:val=""/>
      <w:lvlJc w:val="left"/>
      <w:pPr>
        <w:ind w:left="4320" w:hanging="360"/>
      </w:pPr>
      <w:rPr>
        <w:rFonts w:ascii="Wingdings" w:hAnsi="Wingdings" w:hint="default"/>
      </w:rPr>
    </w:lvl>
    <w:lvl w:ilvl="6" w:tplc="C70EE0FC">
      <w:start w:val="1"/>
      <w:numFmt w:val="bullet"/>
      <w:lvlText w:val=""/>
      <w:lvlJc w:val="left"/>
      <w:pPr>
        <w:ind w:left="5040" w:hanging="360"/>
      </w:pPr>
      <w:rPr>
        <w:rFonts w:ascii="Symbol" w:hAnsi="Symbol" w:hint="default"/>
      </w:rPr>
    </w:lvl>
    <w:lvl w:ilvl="7" w:tplc="C33E9288">
      <w:start w:val="1"/>
      <w:numFmt w:val="bullet"/>
      <w:lvlText w:val="o"/>
      <w:lvlJc w:val="left"/>
      <w:pPr>
        <w:ind w:left="5760" w:hanging="360"/>
      </w:pPr>
      <w:rPr>
        <w:rFonts w:ascii="Courier New" w:hAnsi="Courier New" w:hint="default"/>
      </w:rPr>
    </w:lvl>
    <w:lvl w:ilvl="8" w:tplc="E38617F0">
      <w:start w:val="1"/>
      <w:numFmt w:val="bullet"/>
      <w:lvlText w:val=""/>
      <w:lvlJc w:val="left"/>
      <w:pPr>
        <w:ind w:left="6480" w:hanging="360"/>
      </w:pPr>
      <w:rPr>
        <w:rFonts w:ascii="Wingdings" w:hAnsi="Wingdings" w:hint="default"/>
      </w:rPr>
    </w:lvl>
  </w:abstractNum>
  <w:abstractNum w:abstractNumId="558" w15:restartNumberingAfterBreak="0">
    <w:nsid w:val="42F569FA"/>
    <w:multiLevelType w:val="hybridMultilevel"/>
    <w:tmpl w:val="FFFFFFFF"/>
    <w:lvl w:ilvl="0" w:tplc="CB225B26">
      <w:start w:val="1"/>
      <w:numFmt w:val="bullet"/>
      <w:lvlText w:val=""/>
      <w:lvlJc w:val="left"/>
      <w:pPr>
        <w:ind w:left="720" w:hanging="360"/>
      </w:pPr>
      <w:rPr>
        <w:rFonts w:ascii="Symbol" w:hAnsi="Symbol" w:hint="default"/>
      </w:rPr>
    </w:lvl>
    <w:lvl w:ilvl="1" w:tplc="48C2C6BC">
      <w:start w:val="1"/>
      <w:numFmt w:val="bullet"/>
      <w:lvlText w:val="o"/>
      <w:lvlJc w:val="left"/>
      <w:pPr>
        <w:ind w:left="1440" w:hanging="360"/>
      </w:pPr>
      <w:rPr>
        <w:rFonts w:ascii="Courier New" w:hAnsi="Courier New" w:hint="default"/>
      </w:rPr>
    </w:lvl>
    <w:lvl w:ilvl="2" w:tplc="971C8612">
      <w:start w:val="1"/>
      <w:numFmt w:val="bullet"/>
      <w:lvlText w:val=""/>
      <w:lvlJc w:val="left"/>
      <w:pPr>
        <w:ind w:left="2160" w:hanging="360"/>
      </w:pPr>
      <w:rPr>
        <w:rFonts w:ascii="Wingdings" w:hAnsi="Wingdings" w:hint="default"/>
      </w:rPr>
    </w:lvl>
    <w:lvl w:ilvl="3" w:tplc="003EC202">
      <w:start w:val="1"/>
      <w:numFmt w:val="bullet"/>
      <w:lvlText w:val=""/>
      <w:lvlJc w:val="left"/>
      <w:pPr>
        <w:ind w:left="2880" w:hanging="360"/>
      </w:pPr>
      <w:rPr>
        <w:rFonts w:ascii="Symbol" w:hAnsi="Symbol" w:hint="default"/>
      </w:rPr>
    </w:lvl>
    <w:lvl w:ilvl="4" w:tplc="3F0E76B6">
      <w:start w:val="1"/>
      <w:numFmt w:val="bullet"/>
      <w:lvlText w:val="o"/>
      <w:lvlJc w:val="left"/>
      <w:pPr>
        <w:ind w:left="3600" w:hanging="360"/>
      </w:pPr>
      <w:rPr>
        <w:rFonts w:ascii="Courier New" w:hAnsi="Courier New" w:hint="default"/>
      </w:rPr>
    </w:lvl>
    <w:lvl w:ilvl="5" w:tplc="896A3B4C">
      <w:start w:val="1"/>
      <w:numFmt w:val="bullet"/>
      <w:lvlText w:val=""/>
      <w:lvlJc w:val="left"/>
      <w:pPr>
        <w:ind w:left="4320" w:hanging="360"/>
      </w:pPr>
      <w:rPr>
        <w:rFonts w:ascii="Wingdings" w:hAnsi="Wingdings" w:hint="default"/>
      </w:rPr>
    </w:lvl>
    <w:lvl w:ilvl="6" w:tplc="1D3E1460">
      <w:start w:val="1"/>
      <w:numFmt w:val="bullet"/>
      <w:lvlText w:val=""/>
      <w:lvlJc w:val="left"/>
      <w:pPr>
        <w:ind w:left="5040" w:hanging="360"/>
      </w:pPr>
      <w:rPr>
        <w:rFonts w:ascii="Symbol" w:hAnsi="Symbol" w:hint="default"/>
      </w:rPr>
    </w:lvl>
    <w:lvl w:ilvl="7" w:tplc="13168030">
      <w:start w:val="1"/>
      <w:numFmt w:val="bullet"/>
      <w:lvlText w:val="o"/>
      <w:lvlJc w:val="left"/>
      <w:pPr>
        <w:ind w:left="5760" w:hanging="360"/>
      </w:pPr>
      <w:rPr>
        <w:rFonts w:ascii="Courier New" w:hAnsi="Courier New" w:hint="default"/>
      </w:rPr>
    </w:lvl>
    <w:lvl w:ilvl="8" w:tplc="28BAD59C">
      <w:start w:val="1"/>
      <w:numFmt w:val="bullet"/>
      <w:lvlText w:val=""/>
      <w:lvlJc w:val="left"/>
      <w:pPr>
        <w:ind w:left="6480" w:hanging="360"/>
      </w:pPr>
      <w:rPr>
        <w:rFonts w:ascii="Wingdings" w:hAnsi="Wingdings" w:hint="default"/>
      </w:rPr>
    </w:lvl>
  </w:abstractNum>
  <w:abstractNum w:abstractNumId="559" w15:restartNumberingAfterBreak="0">
    <w:nsid w:val="43152CE6"/>
    <w:multiLevelType w:val="hybridMultilevel"/>
    <w:tmpl w:val="FFFFFFFF"/>
    <w:lvl w:ilvl="0" w:tplc="51F80C10">
      <w:start w:val="1"/>
      <w:numFmt w:val="bullet"/>
      <w:lvlText w:val=""/>
      <w:lvlJc w:val="left"/>
      <w:pPr>
        <w:ind w:left="720" w:hanging="360"/>
      </w:pPr>
      <w:rPr>
        <w:rFonts w:ascii="Symbol" w:hAnsi="Symbol" w:hint="default"/>
      </w:rPr>
    </w:lvl>
    <w:lvl w:ilvl="1" w:tplc="0582CCF2">
      <w:start w:val="1"/>
      <w:numFmt w:val="bullet"/>
      <w:lvlText w:val="o"/>
      <w:lvlJc w:val="left"/>
      <w:pPr>
        <w:ind w:left="1440" w:hanging="360"/>
      </w:pPr>
      <w:rPr>
        <w:rFonts w:ascii="Courier New" w:hAnsi="Courier New" w:hint="default"/>
      </w:rPr>
    </w:lvl>
    <w:lvl w:ilvl="2" w:tplc="E8AA5976">
      <w:start w:val="1"/>
      <w:numFmt w:val="bullet"/>
      <w:lvlText w:val=""/>
      <w:lvlJc w:val="left"/>
      <w:pPr>
        <w:ind w:left="2160" w:hanging="360"/>
      </w:pPr>
      <w:rPr>
        <w:rFonts w:ascii="Wingdings" w:hAnsi="Wingdings" w:hint="default"/>
      </w:rPr>
    </w:lvl>
    <w:lvl w:ilvl="3" w:tplc="9FD08B40">
      <w:start w:val="1"/>
      <w:numFmt w:val="bullet"/>
      <w:lvlText w:val=""/>
      <w:lvlJc w:val="left"/>
      <w:pPr>
        <w:ind w:left="2880" w:hanging="360"/>
      </w:pPr>
      <w:rPr>
        <w:rFonts w:ascii="Symbol" w:hAnsi="Symbol" w:hint="default"/>
      </w:rPr>
    </w:lvl>
    <w:lvl w:ilvl="4" w:tplc="AAB8DD10">
      <w:start w:val="1"/>
      <w:numFmt w:val="bullet"/>
      <w:lvlText w:val="o"/>
      <w:lvlJc w:val="left"/>
      <w:pPr>
        <w:ind w:left="3600" w:hanging="360"/>
      </w:pPr>
      <w:rPr>
        <w:rFonts w:ascii="Courier New" w:hAnsi="Courier New" w:hint="default"/>
      </w:rPr>
    </w:lvl>
    <w:lvl w:ilvl="5" w:tplc="425C4252">
      <w:start w:val="1"/>
      <w:numFmt w:val="bullet"/>
      <w:lvlText w:val=""/>
      <w:lvlJc w:val="left"/>
      <w:pPr>
        <w:ind w:left="4320" w:hanging="360"/>
      </w:pPr>
      <w:rPr>
        <w:rFonts w:ascii="Wingdings" w:hAnsi="Wingdings" w:hint="default"/>
      </w:rPr>
    </w:lvl>
    <w:lvl w:ilvl="6" w:tplc="BAC0F3D4">
      <w:start w:val="1"/>
      <w:numFmt w:val="bullet"/>
      <w:lvlText w:val=""/>
      <w:lvlJc w:val="left"/>
      <w:pPr>
        <w:ind w:left="5040" w:hanging="360"/>
      </w:pPr>
      <w:rPr>
        <w:rFonts w:ascii="Symbol" w:hAnsi="Symbol" w:hint="default"/>
      </w:rPr>
    </w:lvl>
    <w:lvl w:ilvl="7" w:tplc="C6E24BCC">
      <w:start w:val="1"/>
      <w:numFmt w:val="bullet"/>
      <w:lvlText w:val="o"/>
      <w:lvlJc w:val="left"/>
      <w:pPr>
        <w:ind w:left="5760" w:hanging="360"/>
      </w:pPr>
      <w:rPr>
        <w:rFonts w:ascii="Courier New" w:hAnsi="Courier New" w:hint="default"/>
      </w:rPr>
    </w:lvl>
    <w:lvl w:ilvl="8" w:tplc="421EF4F2">
      <w:start w:val="1"/>
      <w:numFmt w:val="bullet"/>
      <w:lvlText w:val=""/>
      <w:lvlJc w:val="left"/>
      <w:pPr>
        <w:ind w:left="6480" w:hanging="360"/>
      </w:pPr>
      <w:rPr>
        <w:rFonts w:ascii="Wingdings" w:hAnsi="Wingdings" w:hint="default"/>
      </w:rPr>
    </w:lvl>
  </w:abstractNum>
  <w:abstractNum w:abstractNumId="560" w15:restartNumberingAfterBreak="0">
    <w:nsid w:val="431C4655"/>
    <w:multiLevelType w:val="hybridMultilevel"/>
    <w:tmpl w:val="FFFFFFFF"/>
    <w:lvl w:ilvl="0" w:tplc="F99A4F1E">
      <w:start w:val="1"/>
      <w:numFmt w:val="bullet"/>
      <w:lvlText w:val=""/>
      <w:lvlJc w:val="left"/>
      <w:pPr>
        <w:ind w:left="720" w:hanging="360"/>
      </w:pPr>
      <w:rPr>
        <w:rFonts w:ascii="Symbol" w:hAnsi="Symbol" w:hint="default"/>
      </w:rPr>
    </w:lvl>
    <w:lvl w:ilvl="1" w:tplc="9364074A">
      <w:start w:val="1"/>
      <w:numFmt w:val="bullet"/>
      <w:lvlText w:val="o"/>
      <w:lvlJc w:val="left"/>
      <w:pPr>
        <w:ind w:left="1440" w:hanging="360"/>
      </w:pPr>
      <w:rPr>
        <w:rFonts w:ascii="Courier New" w:hAnsi="Courier New" w:hint="default"/>
      </w:rPr>
    </w:lvl>
    <w:lvl w:ilvl="2" w:tplc="21E6DAE6">
      <w:start w:val="1"/>
      <w:numFmt w:val="bullet"/>
      <w:lvlText w:val=""/>
      <w:lvlJc w:val="left"/>
      <w:pPr>
        <w:ind w:left="2160" w:hanging="360"/>
      </w:pPr>
      <w:rPr>
        <w:rFonts w:ascii="Wingdings" w:hAnsi="Wingdings" w:hint="default"/>
      </w:rPr>
    </w:lvl>
    <w:lvl w:ilvl="3" w:tplc="5D2608A6">
      <w:start w:val="1"/>
      <w:numFmt w:val="bullet"/>
      <w:lvlText w:val=""/>
      <w:lvlJc w:val="left"/>
      <w:pPr>
        <w:ind w:left="2880" w:hanging="360"/>
      </w:pPr>
      <w:rPr>
        <w:rFonts w:ascii="Symbol" w:hAnsi="Symbol" w:hint="default"/>
      </w:rPr>
    </w:lvl>
    <w:lvl w:ilvl="4" w:tplc="22F8C4B2">
      <w:start w:val="1"/>
      <w:numFmt w:val="bullet"/>
      <w:lvlText w:val="o"/>
      <w:lvlJc w:val="left"/>
      <w:pPr>
        <w:ind w:left="3600" w:hanging="360"/>
      </w:pPr>
      <w:rPr>
        <w:rFonts w:ascii="Courier New" w:hAnsi="Courier New" w:hint="default"/>
      </w:rPr>
    </w:lvl>
    <w:lvl w:ilvl="5" w:tplc="7DD4C85A">
      <w:start w:val="1"/>
      <w:numFmt w:val="bullet"/>
      <w:lvlText w:val=""/>
      <w:lvlJc w:val="left"/>
      <w:pPr>
        <w:ind w:left="4320" w:hanging="360"/>
      </w:pPr>
      <w:rPr>
        <w:rFonts w:ascii="Wingdings" w:hAnsi="Wingdings" w:hint="default"/>
      </w:rPr>
    </w:lvl>
    <w:lvl w:ilvl="6" w:tplc="C66813CE">
      <w:start w:val="1"/>
      <w:numFmt w:val="bullet"/>
      <w:lvlText w:val=""/>
      <w:lvlJc w:val="left"/>
      <w:pPr>
        <w:ind w:left="5040" w:hanging="360"/>
      </w:pPr>
      <w:rPr>
        <w:rFonts w:ascii="Symbol" w:hAnsi="Symbol" w:hint="default"/>
      </w:rPr>
    </w:lvl>
    <w:lvl w:ilvl="7" w:tplc="3D904DF8">
      <w:start w:val="1"/>
      <w:numFmt w:val="bullet"/>
      <w:lvlText w:val="o"/>
      <w:lvlJc w:val="left"/>
      <w:pPr>
        <w:ind w:left="5760" w:hanging="360"/>
      </w:pPr>
      <w:rPr>
        <w:rFonts w:ascii="Courier New" w:hAnsi="Courier New" w:hint="default"/>
      </w:rPr>
    </w:lvl>
    <w:lvl w:ilvl="8" w:tplc="ACD2619E">
      <w:start w:val="1"/>
      <w:numFmt w:val="bullet"/>
      <w:lvlText w:val=""/>
      <w:lvlJc w:val="left"/>
      <w:pPr>
        <w:ind w:left="6480" w:hanging="360"/>
      </w:pPr>
      <w:rPr>
        <w:rFonts w:ascii="Wingdings" w:hAnsi="Wingdings" w:hint="default"/>
      </w:rPr>
    </w:lvl>
  </w:abstractNum>
  <w:abstractNum w:abstractNumId="561" w15:restartNumberingAfterBreak="0">
    <w:nsid w:val="431E179C"/>
    <w:multiLevelType w:val="hybridMultilevel"/>
    <w:tmpl w:val="FFFFFFFF"/>
    <w:lvl w:ilvl="0" w:tplc="E21E4BD6">
      <w:start w:val="1"/>
      <w:numFmt w:val="bullet"/>
      <w:lvlText w:val=""/>
      <w:lvlJc w:val="left"/>
      <w:pPr>
        <w:ind w:left="720" w:hanging="360"/>
      </w:pPr>
      <w:rPr>
        <w:rFonts w:ascii="Symbol" w:hAnsi="Symbol" w:hint="default"/>
      </w:rPr>
    </w:lvl>
    <w:lvl w:ilvl="1" w:tplc="B8423AC6">
      <w:start w:val="1"/>
      <w:numFmt w:val="bullet"/>
      <w:lvlText w:val="o"/>
      <w:lvlJc w:val="left"/>
      <w:pPr>
        <w:ind w:left="1440" w:hanging="360"/>
      </w:pPr>
      <w:rPr>
        <w:rFonts w:ascii="Courier New" w:hAnsi="Courier New" w:hint="default"/>
      </w:rPr>
    </w:lvl>
    <w:lvl w:ilvl="2" w:tplc="45206186">
      <w:start w:val="1"/>
      <w:numFmt w:val="bullet"/>
      <w:lvlText w:val=""/>
      <w:lvlJc w:val="left"/>
      <w:pPr>
        <w:ind w:left="2160" w:hanging="360"/>
      </w:pPr>
      <w:rPr>
        <w:rFonts w:ascii="Wingdings" w:hAnsi="Wingdings" w:hint="default"/>
      </w:rPr>
    </w:lvl>
    <w:lvl w:ilvl="3" w:tplc="C1FEC64C">
      <w:start w:val="1"/>
      <w:numFmt w:val="bullet"/>
      <w:lvlText w:val=""/>
      <w:lvlJc w:val="left"/>
      <w:pPr>
        <w:ind w:left="2880" w:hanging="360"/>
      </w:pPr>
      <w:rPr>
        <w:rFonts w:ascii="Symbol" w:hAnsi="Symbol" w:hint="default"/>
      </w:rPr>
    </w:lvl>
    <w:lvl w:ilvl="4" w:tplc="FA80B190">
      <w:start w:val="1"/>
      <w:numFmt w:val="bullet"/>
      <w:lvlText w:val="o"/>
      <w:lvlJc w:val="left"/>
      <w:pPr>
        <w:ind w:left="3600" w:hanging="360"/>
      </w:pPr>
      <w:rPr>
        <w:rFonts w:ascii="Courier New" w:hAnsi="Courier New" w:hint="default"/>
      </w:rPr>
    </w:lvl>
    <w:lvl w:ilvl="5" w:tplc="67C6AC24">
      <w:start w:val="1"/>
      <w:numFmt w:val="bullet"/>
      <w:lvlText w:val=""/>
      <w:lvlJc w:val="left"/>
      <w:pPr>
        <w:ind w:left="4320" w:hanging="360"/>
      </w:pPr>
      <w:rPr>
        <w:rFonts w:ascii="Wingdings" w:hAnsi="Wingdings" w:hint="default"/>
      </w:rPr>
    </w:lvl>
    <w:lvl w:ilvl="6" w:tplc="5B1C993C">
      <w:start w:val="1"/>
      <w:numFmt w:val="bullet"/>
      <w:lvlText w:val=""/>
      <w:lvlJc w:val="left"/>
      <w:pPr>
        <w:ind w:left="5040" w:hanging="360"/>
      </w:pPr>
      <w:rPr>
        <w:rFonts w:ascii="Symbol" w:hAnsi="Symbol" w:hint="default"/>
      </w:rPr>
    </w:lvl>
    <w:lvl w:ilvl="7" w:tplc="1AF44B2E">
      <w:start w:val="1"/>
      <w:numFmt w:val="bullet"/>
      <w:lvlText w:val="o"/>
      <w:lvlJc w:val="left"/>
      <w:pPr>
        <w:ind w:left="5760" w:hanging="360"/>
      </w:pPr>
      <w:rPr>
        <w:rFonts w:ascii="Courier New" w:hAnsi="Courier New" w:hint="default"/>
      </w:rPr>
    </w:lvl>
    <w:lvl w:ilvl="8" w:tplc="857A3B54">
      <w:start w:val="1"/>
      <w:numFmt w:val="bullet"/>
      <w:lvlText w:val=""/>
      <w:lvlJc w:val="left"/>
      <w:pPr>
        <w:ind w:left="6480" w:hanging="360"/>
      </w:pPr>
      <w:rPr>
        <w:rFonts w:ascii="Wingdings" w:hAnsi="Wingdings" w:hint="default"/>
      </w:rPr>
    </w:lvl>
  </w:abstractNum>
  <w:abstractNum w:abstractNumId="562" w15:restartNumberingAfterBreak="0">
    <w:nsid w:val="43357DDB"/>
    <w:multiLevelType w:val="hybridMultilevel"/>
    <w:tmpl w:val="FFFFFFFF"/>
    <w:lvl w:ilvl="0" w:tplc="2A08D4CE">
      <w:start w:val="1"/>
      <w:numFmt w:val="bullet"/>
      <w:lvlText w:val=""/>
      <w:lvlJc w:val="left"/>
      <w:pPr>
        <w:ind w:left="720" w:hanging="360"/>
      </w:pPr>
      <w:rPr>
        <w:rFonts w:ascii="Symbol" w:hAnsi="Symbol" w:hint="default"/>
      </w:rPr>
    </w:lvl>
    <w:lvl w:ilvl="1" w:tplc="A45032C2">
      <w:start w:val="1"/>
      <w:numFmt w:val="bullet"/>
      <w:lvlText w:val="o"/>
      <w:lvlJc w:val="left"/>
      <w:pPr>
        <w:ind w:left="1440" w:hanging="360"/>
      </w:pPr>
      <w:rPr>
        <w:rFonts w:ascii="Courier New" w:hAnsi="Courier New" w:hint="default"/>
      </w:rPr>
    </w:lvl>
    <w:lvl w:ilvl="2" w:tplc="C3F88D74">
      <w:start w:val="1"/>
      <w:numFmt w:val="bullet"/>
      <w:lvlText w:val=""/>
      <w:lvlJc w:val="left"/>
      <w:pPr>
        <w:ind w:left="2160" w:hanging="360"/>
      </w:pPr>
      <w:rPr>
        <w:rFonts w:ascii="Wingdings" w:hAnsi="Wingdings" w:hint="default"/>
      </w:rPr>
    </w:lvl>
    <w:lvl w:ilvl="3" w:tplc="017073E8">
      <w:start w:val="1"/>
      <w:numFmt w:val="bullet"/>
      <w:lvlText w:val=""/>
      <w:lvlJc w:val="left"/>
      <w:pPr>
        <w:ind w:left="2880" w:hanging="360"/>
      </w:pPr>
      <w:rPr>
        <w:rFonts w:ascii="Symbol" w:hAnsi="Symbol" w:hint="default"/>
      </w:rPr>
    </w:lvl>
    <w:lvl w:ilvl="4" w:tplc="EA0C8E96">
      <w:start w:val="1"/>
      <w:numFmt w:val="bullet"/>
      <w:lvlText w:val="o"/>
      <w:lvlJc w:val="left"/>
      <w:pPr>
        <w:ind w:left="3600" w:hanging="360"/>
      </w:pPr>
      <w:rPr>
        <w:rFonts w:ascii="Courier New" w:hAnsi="Courier New" w:hint="default"/>
      </w:rPr>
    </w:lvl>
    <w:lvl w:ilvl="5" w:tplc="7624B82A">
      <w:start w:val="1"/>
      <w:numFmt w:val="bullet"/>
      <w:lvlText w:val=""/>
      <w:lvlJc w:val="left"/>
      <w:pPr>
        <w:ind w:left="4320" w:hanging="360"/>
      </w:pPr>
      <w:rPr>
        <w:rFonts w:ascii="Wingdings" w:hAnsi="Wingdings" w:hint="default"/>
      </w:rPr>
    </w:lvl>
    <w:lvl w:ilvl="6" w:tplc="95D8FAD6">
      <w:start w:val="1"/>
      <w:numFmt w:val="bullet"/>
      <w:lvlText w:val=""/>
      <w:lvlJc w:val="left"/>
      <w:pPr>
        <w:ind w:left="5040" w:hanging="360"/>
      </w:pPr>
      <w:rPr>
        <w:rFonts w:ascii="Symbol" w:hAnsi="Symbol" w:hint="default"/>
      </w:rPr>
    </w:lvl>
    <w:lvl w:ilvl="7" w:tplc="71FA2002">
      <w:start w:val="1"/>
      <w:numFmt w:val="bullet"/>
      <w:lvlText w:val="o"/>
      <w:lvlJc w:val="left"/>
      <w:pPr>
        <w:ind w:left="5760" w:hanging="360"/>
      </w:pPr>
      <w:rPr>
        <w:rFonts w:ascii="Courier New" w:hAnsi="Courier New" w:hint="default"/>
      </w:rPr>
    </w:lvl>
    <w:lvl w:ilvl="8" w:tplc="6512C334">
      <w:start w:val="1"/>
      <w:numFmt w:val="bullet"/>
      <w:lvlText w:val=""/>
      <w:lvlJc w:val="left"/>
      <w:pPr>
        <w:ind w:left="6480" w:hanging="360"/>
      </w:pPr>
      <w:rPr>
        <w:rFonts w:ascii="Wingdings" w:hAnsi="Wingdings" w:hint="default"/>
      </w:rPr>
    </w:lvl>
  </w:abstractNum>
  <w:abstractNum w:abstractNumId="563" w15:restartNumberingAfterBreak="0">
    <w:nsid w:val="435313EE"/>
    <w:multiLevelType w:val="hybridMultilevel"/>
    <w:tmpl w:val="FFFFFFFF"/>
    <w:lvl w:ilvl="0" w:tplc="ABF441F2">
      <w:start w:val="1"/>
      <w:numFmt w:val="bullet"/>
      <w:lvlText w:val=""/>
      <w:lvlJc w:val="left"/>
      <w:pPr>
        <w:ind w:left="720" w:hanging="360"/>
      </w:pPr>
      <w:rPr>
        <w:rFonts w:ascii="Symbol" w:hAnsi="Symbol" w:hint="default"/>
      </w:rPr>
    </w:lvl>
    <w:lvl w:ilvl="1" w:tplc="44EC6ED6">
      <w:start w:val="1"/>
      <w:numFmt w:val="bullet"/>
      <w:lvlText w:val="o"/>
      <w:lvlJc w:val="left"/>
      <w:pPr>
        <w:ind w:left="1440" w:hanging="360"/>
      </w:pPr>
      <w:rPr>
        <w:rFonts w:ascii="Courier New" w:hAnsi="Courier New" w:hint="default"/>
      </w:rPr>
    </w:lvl>
    <w:lvl w:ilvl="2" w:tplc="8D64E0C8">
      <w:start w:val="1"/>
      <w:numFmt w:val="bullet"/>
      <w:lvlText w:val=""/>
      <w:lvlJc w:val="left"/>
      <w:pPr>
        <w:ind w:left="2160" w:hanging="360"/>
      </w:pPr>
      <w:rPr>
        <w:rFonts w:ascii="Wingdings" w:hAnsi="Wingdings" w:hint="default"/>
      </w:rPr>
    </w:lvl>
    <w:lvl w:ilvl="3" w:tplc="D2EC531E">
      <w:start w:val="1"/>
      <w:numFmt w:val="bullet"/>
      <w:lvlText w:val=""/>
      <w:lvlJc w:val="left"/>
      <w:pPr>
        <w:ind w:left="2880" w:hanging="360"/>
      </w:pPr>
      <w:rPr>
        <w:rFonts w:ascii="Symbol" w:hAnsi="Symbol" w:hint="default"/>
      </w:rPr>
    </w:lvl>
    <w:lvl w:ilvl="4" w:tplc="FBE2B692">
      <w:start w:val="1"/>
      <w:numFmt w:val="bullet"/>
      <w:lvlText w:val="o"/>
      <w:lvlJc w:val="left"/>
      <w:pPr>
        <w:ind w:left="3600" w:hanging="360"/>
      </w:pPr>
      <w:rPr>
        <w:rFonts w:ascii="Courier New" w:hAnsi="Courier New" w:hint="default"/>
      </w:rPr>
    </w:lvl>
    <w:lvl w:ilvl="5" w:tplc="89F61FFC">
      <w:start w:val="1"/>
      <w:numFmt w:val="bullet"/>
      <w:lvlText w:val=""/>
      <w:lvlJc w:val="left"/>
      <w:pPr>
        <w:ind w:left="4320" w:hanging="360"/>
      </w:pPr>
      <w:rPr>
        <w:rFonts w:ascii="Wingdings" w:hAnsi="Wingdings" w:hint="default"/>
      </w:rPr>
    </w:lvl>
    <w:lvl w:ilvl="6" w:tplc="594088A2">
      <w:start w:val="1"/>
      <w:numFmt w:val="bullet"/>
      <w:lvlText w:val=""/>
      <w:lvlJc w:val="left"/>
      <w:pPr>
        <w:ind w:left="5040" w:hanging="360"/>
      </w:pPr>
      <w:rPr>
        <w:rFonts w:ascii="Symbol" w:hAnsi="Symbol" w:hint="default"/>
      </w:rPr>
    </w:lvl>
    <w:lvl w:ilvl="7" w:tplc="1A209EC2">
      <w:start w:val="1"/>
      <w:numFmt w:val="bullet"/>
      <w:lvlText w:val="o"/>
      <w:lvlJc w:val="left"/>
      <w:pPr>
        <w:ind w:left="5760" w:hanging="360"/>
      </w:pPr>
      <w:rPr>
        <w:rFonts w:ascii="Courier New" w:hAnsi="Courier New" w:hint="default"/>
      </w:rPr>
    </w:lvl>
    <w:lvl w:ilvl="8" w:tplc="233C2AAE">
      <w:start w:val="1"/>
      <w:numFmt w:val="bullet"/>
      <w:lvlText w:val=""/>
      <w:lvlJc w:val="left"/>
      <w:pPr>
        <w:ind w:left="6480" w:hanging="360"/>
      </w:pPr>
      <w:rPr>
        <w:rFonts w:ascii="Wingdings" w:hAnsi="Wingdings" w:hint="default"/>
      </w:rPr>
    </w:lvl>
  </w:abstractNum>
  <w:abstractNum w:abstractNumId="564" w15:restartNumberingAfterBreak="0">
    <w:nsid w:val="438C2312"/>
    <w:multiLevelType w:val="hybridMultilevel"/>
    <w:tmpl w:val="FFFFFFFF"/>
    <w:lvl w:ilvl="0" w:tplc="21F0810A">
      <w:start w:val="1"/>
      <w:numFmt w:val="bullet"/>
      <w:lvlText w:val=""/>
      <w:lvlJc w:val="left"/>
      <w:pPr>
        <w:ind w:left="720" w:hanging="360"/>
      </w:pPr>
      <w:rPr>
        <w:rFonts w:ascii="Symbol" w:hAnsi="Symbol" w:hint="default"/>
      </w:rPr>
    </w:lvl>
    <w:lvl w:ilvl="1" w:tplc="C150925E">
      <w:start w:val="1"/>
      <w:numFmt w:val="bullet"/>
      <w:lvlText w:val="o"/>
      <w:lvlJc w:val="left"/>
      <w:pPr>
        <w:ind w:left="1440" w:hanging="360"/>
      </w:pPr>
      <w:rPr>
        <w:rFonts w:ascii="Courier New" w:hAnsi="Courier New" w:hint="default"/>
      </w:rPr>
    </w:lvl>
    <w:lvl w:ilvl="2" w:tplc="ABBE22EC">
      <w:start w:val="1"/>
      <w:numFmt w:val="bullet"/>
      <w:lvlText w:val=""/>
      <w:lvlJc w:val="left"/>
      <w:pPr>
        <w:ind w:left="2160" w:hanging="360"/>
      </w:pPr>
      <w:rPr>
        <w:rFonts w:ascii="Wingdings" w:hAnsi="Wingdings" w:hint="default"/>
      </w:rPr>
    </w:lvl>
    <w:lvl w:ilvl="3" w:tplc="020E2C14">
      <w:start w:val="1"/>
      <w:numFmt w:val="bullet"/>
      <w:lvlText w:val=""/>
      <w:lvlJc w:val="left"/>
      <w:pPr>
        <w:ind w:left="2880" w:hanging="360"/>
      </w:pPr>
      <w:rPr>
        <w:rFonts w:ascii="Symbol" w:hAnsi="Symbol" w:hint="default"/>
      </w:rPr>
    </w:lvl>
    <w:lvl w:ilvl="4" w:tplc="70D055FA">
      <w:start w:val="1"/>
      <w:numFmt w:val="bullet"/>
      <w:lvlText w:val="o"/>
      <w:lvlJc w:val="left"/>
      <w:pPr>
        <w:ind w:left="3600" w:hanging="360"/>
      </w:pPr>
      <w:rPr>
        <w:rFonts w:ascii="Courier New" w:hAnsi="Courier New" w:hint="default"/>
      </w:rPr>
    </w:lvl>
    <w:lvl w:ilvl="5" w:tplc="D5E2BE5A">
      <w:start w:val="1"/>
      <w:numFmt w:val="bullet"/>
      <w:lvlText w:val=""/>
      <w:lvlJc w:val="left"/>
      <w:pPr>
        <w:ind w:left="4320" w:hanging="360"/>
      </w:pPr>
      <w:rPr>
        <w:rFonts w:ascii="Wingdings" w:hAnsi="Wingdings" w:hint="default"/>
      </w:rPr>
    </w:lvl>
    <w:lvl w:ilvl="6" w:tplc="3B2A4B5E">
      <w:start w:val="1"/>
      <w:numFmt w:val="bullet"/>
      <w:lvlText w:val=""/>
      <w:lvlJc w:val="left"/>
      <w:pPr>
        <w:ind w:left="5040" w:hanging="360"/>
      </w:pPr>
      <w:rPr>
        <w:rFonts w:ascii="Symbol" w:hAnsi="Symbol" w:hint="default"/>
      </w:rPr>
    </w:lvl>
    <w:lvl w:ilvl="7" w:tplc="A888E920">
      <w:start w:val="1"/>
      <w:numFmt w:val="bullet"/>
      <w:lvlText w:val="o"/>
      <w:lvlJc w:val="left"/>
      <w:pPr>
        <w:ind w:left="5760" w:hanging="360"/>
      </w:pPr>
      <w:rPr>
        <w:rFonts w:ascii="Courier New" w:hAnsi="Courier New" w:hint="default"/>
      </w:rPr>
    </w:lvl>
    <w:lvl w:ilvl="8" w:tplc="00F87F2E">
      <w:start w:val="1"/>
      <w:numFmt w:val="bullet"/>
      <w:lvlText w:val=""/>
      <w:lvlJc w:val="left"/>
      <w:pPr>
        <w:ind w:left="6480" w:hanging="360"/>
      </w:pPr>
      <w:rPr>
        <w:rFonts w:ascii="Wingdings" w:hAnsi="Wingdings" w:hint="default"/>
      </w:rPr>
    </w:lvl>
  </w:abstractNum>
  <w:abstractNum w:abstractNumId="565" w15:restartNumberingAfterBreak="0">
    <w:nsid w:val="439D3353"/>
    <w:multiLevelType w:val="hybridMultilevel"/>
    <w:tmpl w:val="FFFFFFFF"/>
    <w:lvl w:ilvl="0" w:tplc="5DFCE56C">
      <w:start w:val="1"/>
      <w:numFmt w:val="bullet"/>
      <w:lvlText w:val=""/>
      <w:lvlJc w:val="left"/>
      <w:pPr>
        <w:ind w:left="720" w:hanging="360"/>
      </w:pPr>
      <w:rPr>
        <w:rFonts w:ascii="Symbol" w:hAnsi="Symbol" w:hint="default"/>
      </w:rPr>
    </w:lvl>
    <w:lvl w:ilvl="1" w:tplc="25CC713E">
      <w:start w:val="1"/>
      <w:numFmt w:val="bullet"/>
      <w:lvlText w:val="o"/>
      <w:lvlJc w:val="left"/>
      <w:pPr>
        <w:ind w:left="1440" w:hanging="360"/>
      </w:pPr>
      <w:rPr>
        <w:rFonts w:ascii="Courier New" w:hAnsi="Courier New" w:hint="default"/>
      </w:rPr>
    </w:lvl>
    <w:lvl w:ilvl="2" w:tplc="EF760A54">
      <w:start w:val="1"/>
      <w:numFmt w:val="bullet"/>
      <w:lvlText w:val=""/>
      <w:lvlJc w:val="left"/>
      <w:pPr>
        <w:ind w:left="2160" w:hanging="360"/>
      </w:pPr>
      <w:rPr>
        <w:rFonts w:ascii="Wingdings" w:hAnsi="Wingdings" w:hint="default"/>
      </w:rPr>
    </w:lvl>
    <w:lvl w:ilvl="3" w:tplc="81785B22">
      <w:start w:val="1"/>
      <w:numFmt w:val="bullet"/>
      <w:lvlText w:val=""/>
      <w:lvlJc w:val="left"/>
      <w:pPr>
        <w:ind w:left="2880" w:hanging="360"/>
      </w:pPr>
      <w:rPr>
        <w:rFonts w:ascii="Symbol" w:hAnsi="Symbol" w:hint="default"/>
      </w:rPr>
    </w:lvl>
    <w:lvl w:ilvl="4" w:tplc="9C18E952">
      <w:start w:val="1"/>
      <w:numFmt w:val="bullet"/>
      <w:lvlText w:val="o"/>
      <w:lvlJc w:val="left"/>
      <w:pPr>
        <w:ind w:left="3600" w:hanging="360"/>
      </w:pPr>
      <w:rPr>
        <w:rFonts w:ascii="Courier New" w:hAnsi="Courier New" w:hint="default"/>
      </w:rPr>
    </w:lvl>
    <w:lvl w:ilvl="5" w:tplc="9F5E82B2">
      <w:start w:val="1"/>
      <w:numFmt w:val="bullet"/>
      <w:lvlText w:val=""/>
      <w:lvlJc w:val="left"/>
      <w:pPr>
        <w:ind w:left="4320" w:hanging="360"/>
      </w:pPr>
      <w:rPr>
        <w:rFonts w:ascii="Wingdings" w:hAnsi="Wingdings" w:hint="default"/>
      </w:rPr>
    </w:lvl>
    <w:lvl w:ilvl="6" w:tplc="5D04DC6C">
      <w:start w:val="1"/>
      <w:numFmt w:val="bullet"/>
      <w:lvlText w:val=""/>
      <w:lvlJc w:val="left"/>
      <w:pPr>
        <w:ind w:left="5040" w:hanging="360"/>
      </w:pPr>
      <w:rPr>
        <w:rFonts w:ascii="Symbol" w:hAnsi="Symbol" w:hint="default"/>
      </w:rPr>
    </w:lvl>
    <w:lvl w:ilvl="7" w:tplc="9482B8DE">
      <w:start w:val="1"/>
      <w:numFmt w:val="bullet"/>
      <w:lvlText w:val="o"/>
      <w:lvlJc w:val="left"/>
      <w:pPr>
        <w:ind w:left="5760" w:hanging="360"/>
      </w:pPr>
      <w:rPr>
        <w:rFonts w:ascii="Courier New" w:hAnsi="Courier New" w:hint="default"/>
      </w:rPr>
    </w:lvl>
    <w:lvl w:ilvl="8" w:tplc="A800AE86">
      <w:start w:val="1"/>
      <w:numFmt w:val="bullet"/>
      <w:lvlText w:val=""/>
      <w:lvlJc w:val="left"/>
      <w:pPr>
        <w:ind w:left="6480" w:hanging="360"/>
      </w:pPr>
      <w:rPr>
        <w:rFonts w:ascii="Wingdings" w:hAnsi="Wingdings" w:hint="default"/>
      </w:rPr>
    </w:lvl>
  </w:abstractNum>
  <w:abstractNum w:abstractNumId="566" w15:restartNumberingAfterBreak="0">
    <w:nsid w:val="43AB3167"/>
    <w:multiLevelType w:val="hybridMultilevel"/>
    <w:tmpl w:val="FFFFFFFF"/>
    <w:lvl w:ilvl="0" w:tplc="E85E1004">
      <w:start w:val="1"/>
      <w:numFmt w:val="bullet"/>
      <w:lvlText w:val=""/>
      <w:lvlJc w:val="left"/>
      <w:pPr>
        <w:ind w:left="720" w:hanging="360"/>
      </w:pPr>
      <w:rPr>
        <w:rFonts w:ascii="Symbol" w:hAnsi="Symbol" w:hint="default"/>
      </w:rPr>
    </w:lvl>
    <w:lvl w:ilvl="1" w:tplc="DBEEDBDE">
      <w:start w:val="1"/>
      <w:numFmt w:val="bullet"/>
      <w:lvlText w:val="o"/>
      <w:lvlJc w:val="left"/>
      <w:pPr>
        <w:ind w:left="1440" w:hanging="360"/>
      </w:pPr>
      <w:rPr>
        <w:rFonts w:ascii="Courier New" w:hAnsi="Courier New" w:hint="default"/>
      </w:rPr>
    </w:lvl>
    <w:lvl w:ilvl="2" w:tplc="64A0E1E4">
      <w:start w:val="1"/>
      <w:numFmt w:val="bullet"/>
      <w:lvlText w:val=""/>
      <w:lvlJc w:val="left"/>
      <w:pPr>
        <w:ind w:left="2160" w:hanging="360"/>
      </w:pPr>
      <w:rPr>
        <w:rFonts w:ascii="Wingdings" w:hAnsi="Wingdings" w:hint="default"/>
      </w:rPr>
    </w:lvl>
    <w:lvl w:ilvl="3" w:tplc="A288CB6A">
      <w:start w:val="1"/>
      <w:numFmt w:val="bullet"/>
      <w:lvlText w:val=""/>
      <w:lvlJc w:val="left"/>
      <w:pPr>
        <w:ind w:left="2880" w:hanging="360"/>
      </w:pPr>
      <w:rPr>
        <w:rFonts w:ascii="Symbol" w:hAnsi="Symbol" w:hint="default"/>
      </w:rPr>
    </w:lvl>
    <w:lvl w:ilvl="4" w:tplc="42D07DF6">
      <w:start w:val="1"/>
      <w:numFmt w:val="bullet"/>
      <w:lvlText w:val="o"/>
      <w:lvlJc w:val="left"/>
      <w:pPr>
        <w:ind w:left="3600" w:hanging="360"/>
      </w:pPr>
      <w:rPr>
        <w:rFonts w:ascii="Courier New" w:hAnsi="Courier New" w:hint="default"/>
      </w:rPr>
    </w:lvl>
    <w:lvl w:ilvl="5" w:tplc="E4B0AEFE">
      <w:start w:val="1"/>
      <w:numFmt w:val="bullet"/>
      <w:lvlText w:val=""/>
      <w:lvlJc w:val="left"/>
      <w:pPr>
        <w:ind w:left="4320" w:hanging="360"/>
      </w:pPr>
      <w:rPr>
        <w:rFonts w:ascii="Wingdings" w:hAnsi="Wingdings" w:hint="default"/>
      </w:rPr>
    </w:lvl>
    <w:lvl w:ilvl="6" w:tplc="FBA6C152">
      <w:start w:val="1"/>
      <w:numFmt w:val="bullet"/>
      <w:lvlText w:val=""/>
      <w:lvlJc w:val="left"/>
      <w:pPr>
        <w:ind w:left="5040" w:hanging="360"/>
      </w:pPr>
      <w:rPr>
        <w:rFonts w:ascii="Symbol" w:hAnsi="Symbol" w:hint="default"/>
      </w:rPr>
    </w:lvl>
    <w:lvl w:ilvl="7" w:tplc="1A5EDD3E">
      <w:start w:val="1"/>
      <w:numFmt w:val="bullet"/>
      <w:lvlText w:val="o"/>
      <w:lvlJc w:val="left"/>
      <w:pPr>
        <w:ind w:left="5760" w:hanging="360"/>
      </w:pPr>
      <w:rPr>
        <w:rFonts w:ascii="Courier New" w:hAnsi="Courier New" w:hint="default"/>
      </w:rPr>
    </w:lvl>
    <w:lvl w:ilvl="8" w:tplc="260E4DEA">
      <w:start w:val="1"/>
      <w:numFmt w:val="bullet"/>
      <w:lvlText w:val=""/>
      <w:lvlJc w:val="left"/>
      <w:pPr>
        <w:ind w:left="6480" w:hanging="360"/>
      </w:pPr>
      <w:rPr>
        <w:rFonts w:ascii="Wingdings" w:hAnsi="Wingdings" w:hint="default"/>
      </w:rPr>
    </w:lvl>
  </w:abstractNum>
  <w:abstractNum w:abstractNumId="567" w15:restartNumberingAfterBreak="0">
    <w:nsid w:val="43B83847"/>
    <w:multiLevelType w:val="hybridMultilevel"/>
    <w:tmpl w:val="FFFFFFFF"/>
    <w:lvl w:ilvl="0" w:tplc="9A52B8FA">
      <w:start w:val="1"/>
      <w:numFmt w:val="bullet"/>
      <w:lvlText w:val=""/>
      <w:lvlJc w:val="left"/>
      <w:pPr>
        <w:ind w:left="720" w:hanging="360"/>
      </w:pPr>
      <w:rPr>
        <w:rFonts w:ascii="Symbol" w:hAnsi="Symbol" w:hint="default"/>
      </w:rPr>
    </w:lvl>
    <w:lvl w:ilvl="1" w:tplc="DEF8535A">
      <w:start w:val="1"/>
      <w:numFmt w:val="bullet"/>
      <w:lvlText w:val="o"/>
      <w:lvlJc w:val="left"/>
      <w:pPr>
        <w:ind w:left="1440" w:hanging="360"/>
      </w:pPr>
      <w:rPr>
        <w:rFonts w:ascii="Courier New" w:hAnsi="Courier New" w:hint="default"/>
      </w:rPr>
    </w:lvl>
    <w:lvl w:ilvl="2" w:tplc="212637A0">
      <w:start w:val="1"/>
      <w:numFmt w:val="bullet"/>
      <w:lvlText w:val=""/>
      <w:lvlJc w:val="left"/>
      <w:pPr>
        <w:ind w:left="2160" w:hanging="360"/>
      </w:pPr>
      <w:rPr>
        <w:rFonts w:ascii="Wingdings" w:hAnsi="Wingdings" w:hint="default"/>
      </w:rPr>
    </w:lvl>
    <w:lvl w:ilvl="3" w:tplc="63C02306">
      <w:start w:val="1"/>
      <w:numFmt w:val="bullet"/>
      <w:lvlText w:val=""/>
      <w:lvlJc w:val="left"/>
      <w:pPr>
        <w:ind w:left="2880" w:hanging="360"/>
      </w:pPr>
      <w:rPr>
        <w:rFonts w:ascii="Symbol" w:hAnsi="Symbol" w:hint="default"/>
      </w:rPr>
    </w:lvl>
    <w:lvl w:ilvl="4" w:tplc="E2DA79E8">
      <w:start w:val="1"/>
      <w:numFmt w:val="bullet"/>
      <w:lvlText w:val="o"/>
      <w:lvlJc w:val="left"/>
      <w:pPr>
        <w:ind w:left="3600" w:hanging="360"/>
      </w:pPr>
      <w:rPr>
        <w:rFonts w:ascii="Courier New" w:hAnsi="Courier New" w:hint="default"/>
      </w:rPr>
    </w:lvl>
    <w:lvl w:ilvl="5" w:tplc="310E31BE">
      <w:start w:val="1"/>
      <w:numFmt w:val="bullet"/>
      <w:lvlText w:val=""/>
      <w:lvlJc w:val="left"/>
      <w:pPr>
        <w:ind w:left="4320" w:hanging="360"/>
      </w:pPr>
      <w:rPr>
        <w:rFonts w:ascii="Wingdings" w:hAnsi="Wingdings" w:hint="default"/>
      </w:rPr>
    </w:lvl>
    <w:lvl w:ilvl="6" w:tplc="C2083AC8">
      <w:start w:val="1"/>
      <w:numFmt w:val="bullet"/>
      <w:lvlText w:val=""/>
      <w:lvlJc w:val="left"/>
      <w:pPr>
        <w:ind w:left="5040" w:hanging="360"/>
      </w:pPr>
      <w:rPr>
        <w:rFonts w:ascii="Symbol" w:hAnsi="Symbol" w:hint="default"/>
      </w:rPr>
    </w:lvl>
    <w:lvl w:ilvl="7" w:tplc="75188998">
      <w:start w:val="1"/>
      <w:numFmt w:val="bullet"/>
      <w:lvlText w:val="o"/>
      <w:lvlJc w:val="left"/>
      <w:pPr>
        <w:ind w:left="5760" w:hanging="360"/>
      </w:pPr>
      <w:rPr>
        <w:rFonts w:ascii="Courier New" w:hAnsi="Courier New" w:hint="default"/>
      </w:rPr>
    </w:lvl>
    <w:lvl w:ilvl="8" w:tplc="051A3946">
      <w:start w:val="1"/>
      <w:numFmt w:val="bullet"/>
      <w:lvlText w:val=""/>
      <w:lvlJc w:val="left"/>
      <w:pPr>
        <w:ind w:left="6480" w:hanging="360"/>
      </w:pPr>
      <w:rPr>
        <w:rFonts w:ascii="Wingdings" w:hAnsi="Wingdings" w:hint="default"/>
      </w:rPr>
    </w:lvl>
  </w:abstractNum>
  <w:abstractNum w:abstractNumId="568" w15:restartNumberingAfterBreak="0">
    <w:nsid w:val="43EA1945"/>
    <w:multiLevelType w:val="hybridMultilevel"/>
    <w:tmpl w:val="FFFFFFFF"/>
    <w:lvl w:ilvl="0" w:tplc="4D2E3560">
      <w:start w:val="1"/>
      <w:numFmt w:val="bullet"/>
      <w:lvlText w:val=""/>
      <w:lvlJc w:val="left"/>
      <w:pPr>
        <w:ind w:left="720" w:hanging="360"/>
      </w:pPr>
      <w:rPr>
        <w:rFonts w:ascii="Symbol" w:hAnsi="Symbol" w:hint="default"/>
      </w:rPr>
    </w:lvl>
    <w:lvl w:ilvl="1" w:tplc="F7C83B92">
      <w:start w:val="1"/>
      <w:numFmt w:val="bullet"/>
      <w:lvlText w:val="o"/>
      <w:lvlJc w:val="left"/>
      <w:pPr>
        <w:ind w:left="1440" w:hanging="360"/>
      </w:pPr>
      <w:rPr>
        <w:rFonts w:ascii="Courier New" w:hAnsi="Courier New" w:hint="default"/>
      </w:rPr>
    </w:lvl>
    <w:lvl w:ilvl="2" w:tplc="BDC6FD3A">
      <w:start w:val="1"/>
      <w:numFmt w:val="bullet"/>
      <w:lvlText w:val=""/>
      <w:lvlJc w:val="left"/>
      <w:pPr>
        <w:ind w:left="2160" w:hanging="360"/>
      </w:pPr>
      <w:rPr>
        <w:rFonts w:ascii="Wingdings" w:hAnsi="Wingdings" w:hint="default"/>
      </w:rPr>
    </w:lvl>
    <w:lvl w:ilvl="3" w:tplc="41CE031C">
      <w:start w:val="1"/>
      <w:numFmt w:val="bullet"/>
      <w:lvlText w:val=""/>
      <w:lvlJc w:val="left"/>
      <w:pPr>
        <w:ind w:left="2880" w:hanging="360"/>
      </w:pPr>
      <w:rPr>
        <w:rFonts w:ascii="Symbol" w:hAnsi="Symbol" w:hint="default"/>
      </w:rPr>
    </w:lvl>
    <w:lvl w:ilvl="4" w:tplc="8D7C39FC">
      <w:start w:val="1"/>
      <w:numFmt w:val="bullet"/>
      <w:lvlText w:val="o"/>
      <w:lvlJc w:val="left"/>
      <w:pPr>
        <w:ind w:left="3600" w:hanging="360"/>
      </w:pPr>
      <w:rPr>
        <w:rFonts w:ascii="Courier New" w:hAnsi="Courier New" w:hint="default"/>
      </w:rPr>
    </w:lvl>
    <w:lvl w:ilvl="5" w:tplc="F6DAAE80">
      <w:start w:val="1"/>
      <w:numFmt w:val="bullet"/>
      <w:lvlText w:val=""/>
      <w:lvlJc w:val="left"/>
      <w:pPr>
        <w:ind w:left="4320" w:hanging="360"/>
      </w:pPr>
      <w:rPr>
        <w:rFonts w:ascii="Wingdings" w:hAnsi="Wingdings" w:hint="default"/>
      </w:rPr>
    </w:lvl>
    <w:lvl w:ilvl="6" w:tplc="F79EF132">
      <w:start w:val="1"/>
      <w:numFmt w:val="bullet"/>
      <w:lvlText w:val=""/>
      <w:lvlJc w:val="left"/>
      <w:pPr>
        <w:ind w:left="5040" w:hanging="360"/>
      </w:pPr>
      <w:rPr>
        <w:rFonts w:ascii="Symbol" w:hAnsi="Symbol" w:hint="default"/>
      </w:rPr>
    </w:lvl>
    <w:lvl w:ilvl="7" w:tplc="B858A968">
      <w:start w:val="1"/>
      <w:numFmt w:val="bullet"/>
      <w:lvlText w:val="o"/>
      <w:lvlJc w:val="left"/>
      <w:pPr>
        <w:ind w:left="5760" w:hanging="360"/>
      </w:pPr>
      <w:rPr>
        <w:rFonts w:ascii="Courier New" w:hAnsi="Courier New" w:hint="default"/>
      </w:rPr>
    </w:lvl>
    <w:lvl w:ilvl="8" w:tplc="A9EE8DAE">
      <w:start w:val="1"/>
      <w:numFmt w:val="bullet"/>
      <w:lvlText w:val=""/>
      <w:lvlJc w:val="left"/>
      <w:pPr>
        <w:ind w:left="6480" w:hanging="360"/>
      </w:pPr>
      <w:rPr>
        <w:rFonts w:ascii="Wingdings" w:hAnsi="Wingdings" w:hint="default"/>
      </w:rPr>
    </w:lvl>
  </w:abstractNum>
  <w:abstractNum w:abstractNumId="569" w15:restartNumberingAfterBreak="0">
    <w:nsid w:val="43EC7DB4"/>
    <w:multiLevelType w:val="hybridMultilevel"/>
    <w:tmpl w:val="FFFFFFFF"/>
    <w:lvl w:ilvl="0" w:tplc="6A5E0080">
      <w:start w:val="1"/>
      <w:numFmt w:val="bullet"/>
      <w:lvlText w:val=""/>
      <w:lvlJc w:val="left"/>
      <w:pPr>
        <w:ind w:left="720" w:hanging="360"/>
      </w:pPr>
      <w:rPr>
        <w:rFonts w:ascii="Symbol" w:hAnsi="Symbol" w:hint="default"/>
      </w:rPr>
    </w:lvl>
    <w:lvl w:ilvl="1" w:tplc="7A0C902E">
      <w:start w:val="1"/>
      <w:numFmt w:val="bullet"/>
      <w:lvlText w:val="o"/>
      <w:lvlJc w:val="left"/>
      <w:pPr>
        <w:ind w:left="1440" w:hanging="360"/>
      </w:pPr>
      <w:rPr>
        <w:rFonts w:ascii="Courier New" w:hAnsi="Courier New" w:hint="default"/>
      </w:rPr>
    </w:lvl>
    <w:lvl w:ilvl="2" w:tplc="CD908B7A">
      <w:start w:val="1"/>
      <w:numFmt w:val="bullet"/>
      <w:lvlText w:val=""/>
      <w:lvlJc w:val="left"/>
      <w:pPr>
        <w:ind w:left="2160" w:hanging="360"/>
      </w:pPr>
      <w:rPr>
        <w:rFonts w:ascii="Wingdings" w:hAnsi="Wingdings" w:hint="default"/>
      </w:rPr>
    </w:lvl>
    <w:lvl w:ilvl="3" w:tplc="4CE44936">
      <w:start w:val="1"/>
      <w:numFmt w:val="bullet"/>
      <w:lvlText w:val=""/>
      <w:lvlJc w:val="left"/>
      <w:pPr>
        <w:ind w:left="2880" w:hanging="360"/>
      </w:pPr>
      <w:rPr>
        <w:rFonts w:ascii="Symbol" w:hAnsi="Symbol" w:hint="default"/>
      </w:rPr>
    </w:lvl>
    <w:lvl w:ilvl="4" w:tplc="F50A3AE0">
      <w:start w:val="1"/>
      <w:numFmt w:val="bullet"/>
      <w:lvlText w:val="o"/>
      <w:lvlJc w:val="left"/>
      <w:pPr>
        <w:ind w:left="3600" w:hanging="360"/>
      </w:pPr>
      <w:rPr>
        <w:rFonts w:ascii="Courier New" w:hAnsi="Courier New" w:hint="default"/>
      </w:rPr>
    </w:lvl>
    <w:lvl w:ilvl="5" w:tplc="FD5C610C">
      <w:start w:val="1"/>
      <w:numFmt w:val="bullet"/>
      <w:lvlText w:val=""/>
      <w:lvlJc w:val="left"/>
      <w:pPr>
        <w:ind w:left="4320" w:hanging="360"/>
      </w:pPr>
      <w:rPr>
        <w:rFonts w:ascii="Wingdings" w:hAnsi="Wingdings" w:hint="default"/>
      </w:rPr>
    </w:lvl>
    <w:lvl w:ilvl="6" w:tplc="98127252">
      <w:start w:val="1"/>
      <w:numFmt w:val="bullet"/>
      <w:lvlText w:val=""/>
      <w:lvlJc w:val="left"/>
      <w:pPr>
        <w:ind w:left="5040" w:hanging="360"/>
      </w:pPr>
      <w:rPr>
        <w:rFonts w:ascii="Symbol" w:hAnsi="Symbol" w:hint="default"/>
      </w:rPr>
    </w:lvl>
    <w:lvl w:ilvl="7" w:tplc="3968B420">
      <w:start w:val="1"/>
      <w:numFmt w:val="bullet"/>
      <w:lvlText w:val="o"/>
      <w:lvlJc w:val="left"/>
      <w:pPr>
        <w:ind w:left="5760" w:hanging="360"/>
      </w:pPr>
      <w:rPr>
        <w:rFonts w:ascii="Courier New" w:hAnsi="Courier New" w:hint="default"/>
      </w:rPr>
    </w:lvl>
    <w:lvl w:ilvl="8" w:tplc="DB141482">
      <w:start w:val="1"/>
      <w:numFmt w:val="bullet"/>
      <w:lvlText w:val=""/>
      <w:lvlJc w:val="left"/>
      <w:pPr>
        <w:ind w:left="6480" w:hanging="360"/>
      </w:pPr>
      <w:rPr>
        <w:rFonts w:ascii="Wingdings" w:hAnsi="Wingdings" w:hint="default"/>
      </w:rPr>
    </w:lvl>
  </w:abstractNum>
  <w:abstractNum w:abstractNumId="570" w15:restartNumberingAfterBreak="0">
    <w:nsid w:val="44215852"/>
    <w:multiLevelType w:val="hybridMultilevel"/>
    <w:tmpl w:val="FFFFFFFF"/>
    <w:lvl w:ilvl="0" w:tplc="F56AA686">
      <w:start w:val="1"/>
      <w:numFmt w:val="bullet"/>
      <w:lvlText w:val=""/>
      <w:lvlJc w:val="left"/>
      <w:pPr>
        <w:ind w:left="720" w:hanging="360"/>
      </w:pPr>
      <w:rPr>
        <w:rFonts w:ascii="Symbol" w:hAnsi="Symbol" w:hint="default"/>
      </w:rPr>
    </w:lvl>
    <w:lvl w:ilvl="1" w:tplc="141E10DE">
      <w:start w:val="1"/>
      <w:numFmt w:val="bullet"/>
      <w:lvlText w:val="o"/>
      <w:lvlJc w:val="left"/>
      <w:pPr>
        <w:ind w:left="1440" w:hanging="360"/>
      </w:pPr>
      <w:rPr>
        <w:rFonts w:ascii="Courier New" w:hAnsi="Courier New" w:hint="default"/>
      </w:rPr>
    </w:lvl>
    <w:lvl w:ilvl="2" w:tplc="7402FE96">
      <w:start w:val="1"/>
      <w:numFmt w:val="bullet"/>
      <w:lvlText w:val=""/>
      <w:lvlJc w:val="left"/>
      <w:pPr>
        <w:ind w:left="2160" w:hanging="360"/>
      </w:pPr>
      <w:rPr>
        <w:rFonts w:ascii="Wingdings" w:hAnsi="Wingdings" w:hint="default"/>
      </w:rPr>
    </w:lvl>
    <w:lvl w:ilvl="3" w:tplc="4F62C96C">
      <w:start w:val="1"/>
      <w:numFmt w:val="bullet"/>
      <w:lvlText w:val=""/>
      <w:lvlJc w:val="left"/>
      <w:pPr>
        <w:ind w:left="2880" w:hanging="360"/>
      </w:pPr>
      <w:rPr>
        <w:rFonts w:ascii="Symbol" w:hAnsi="Symbol" w:hint="default"/>
      </w:rPr>
    </w:lvl>
    <w:lvl w:ilvl="4" w:tplc="AA08A786">
      <w:start w:val="1"/>
      <w:numFmt w:val="bullet"/>
      <w:lvlText w:val="o"/>
      <w:lvlJc w:val="left"/>
      <w:pPr>
        <w:ind w:left="3600" w:hanging="360"/>
      </w:pPr>
      <w:rPr>
        <w:rFonts w:ascii="Courier New" w:hAnsi="Courier New" w:hint="default"/>
      </w:rPr>
    </w:lvl>
    <w:lvl w:ilvl="5" w:tplc="4DC4EBE8">
      <w:start w:val="1"/>
      <w:numFmt w:val="bullet"/>
      <w:lvlText w:val=""/>
      <w:lvlJc w:val="left"/>
      <w:pPr>
        <w:ind w:left="4320" w:hanging="360"/>
      </w:pPr>
      <w:rPr>
        <w:rFonts w:ascii="Wingdings" w:hAnsi="Wingdings" w:hint="default"/>
      </w:rPr>
    </w:lvl>
    <w:lvl w:ilvl="6" w:tplc="CA6054D2">
      <w:start w:val="1"/>
      <w:numFmt w:val="bullet"/>
      <w:lvlText w:val=""/>
      <w:lvlJc w:val="left"/>
      <w:pPr>
        <w:ind w:left="5040" w:hanging="360"/>
      </w:pPr>
      <w:rPr>
        <w:rFonts w:ascii="Symbol" w:hAnsi="Symbol" w:hint="default"/>
      </w:rPr>
    </w:lvl>
    <w:lvl w:ilvl="7" w:tplc="50CE704E">
      <w:start w:val="1"/>
      <w:numFmt w:val="bullet"/>
      <w:lvlText w:val="o"/>
      <w:lvlJc w:val="left"/>
      <w:pPr>
        <w:ind w:left="5760" w:hanging="360"/>
      </w:pPr>
      <w:rPr>
        <w:rFonts w:ascii="Courier New" w:hAnsi="Courier New" w:hint="default"/>
      </w:rPr>
    </w:lvl>
    <w:lvl w:ilvl="8" w:tplc="F5C2BFD8">
      <w:start w:val="1"/>
      <w:numFmt w:val="bullet"/>
      <w:lvlText w:val=""/>
      <w:lvlJc w:val="left"/>
      <w:pPr>
        <w:ind w:left="6480" w:hanging="360"/>
      </w:pPr>
      <w:rPr>
        <w:rFonts w:ascii="Wingdings" w:hAnsi="Wingdings" w:hint="default"/>
      </w:rPr>
    </w:lvl>
  </w:abstractNum>
  <w:abstractNum w:abstractNumId="571" w15:restartNumberingAfterBreak="0">
    <w:nsid w:val="44A52B27"/>
    <w:multiLevelType w:val="hybridMultilevel"/>
    <w:tmpl w:val="FFFFFFFF"/>
    <w:lvl w:ilvl="0" w:tplc="56465450">
      <w:start w:val="1"/>
      <w:numFmt w:val="bullet"/>
      <w:lvlText w:val=""/>
      <w:lvlJc w:val="left"/>
      <w:pPr>
        <w:ind w:left="720" w:hanging="360"/>
      </w:pPr>
      <w:rPr>
        <w:rFonts w:ascii="Symbol" w:hAnsi="Symbol" w:hint="default"/>
      </w:rPr>
    </w:lvl>
    <w:lvl w:ilvl="1" w:tplc="0526F256">
      <w:start w:val="1"/>
      <w:numFmt w:val="bullet"/>
      <w:lvlText w:val="o"/>
      <w:lvlJc w:val="left"/>
      <w:pPr>
        <w:ind w:left="1440" w:hanging="360"/>
      </w:pPr>
      <w:rPr>
        <w:rFonts w:ascii="Courier New" w:hAnsi="Courier New" w:hint="default"/>
      </w:rPr>
    </w:lvl>
    <w:lvl w:ilvl="2" w:tplc="97D65152">
      <w:start w:val="1"/>
      <w:numFmt w:val="bullet"/>
      <w:lvlText w:val=""/>
      <w:lvlJc w:val="left"/>
      <w:pPr>
        <w:ind w:left="2160" w:hanging="360"/>
      </w:pPr>
      <w:rPr>
        <w:rFonts w:ascii="Wingdings" w:hAnsi="Wingdings" w:hint="default"/>
      </w:rPr>
    </w:lvl>
    <w:lvl w:ilvl="3" w:tplc="3306D076">
      <w:start w:val="1"/>
      <w:numFmt w:val="bullet"/>
      <w:lvlText w:val=""/>
      <w:lvlJc w:val="left"/>
      <w:pPr>
        <w:ind w:left="2880" w:hanging="360"/>
      </w:pPr>
      <w:rPr>
        <w:rFonts w:ascii="Symbol" w:hAnsi="Symbol" w:hint="default"/>
      </w:rPr>
    </w:lvl>
    <w:lvl w:ilvl="4" w:tplc="E516F8E2">
      <w:start w:val="1"/>
      <w:numFmt w:val="bullet"/>
      <w:lvlText w:val="o"/>
      <w:lvlJc w:val="left"/>
      <w:pPr>
        <w:ind w:left="3600" w:hanging="360"/>
      </w:pPr>
      <w:rPr>
        <w:rFonts w:ascii="Courier New" w:hAnsi="Courier New" w:hint="default"/>
      </w:rPr>
    </w:lvl>
    <w:lvl w:ilvl="5" w:tplc="851E697A">
      <w:start w:val="1"/>
      <w:numFmt w:val="bullet"/>
      <w:lvlText w:val=""/>
      <w:lvlJc w:val="left"/>
      <w:pPr>
        <w:ind w:left="4320" w:hanging="360"/>
      </w:pPr>
      <w:rPr>
        <w:rFonts w:ascii="Wingdings" w:hAnsi="Wingdings" w:hint="default"/>
      </w:rPr>
    </w:lvl>
    <w:lvl w:ilvl="6" w:tplc="08E45AB8">
      <w:start w:val="1"/>
      <w:numFmt w:val="bullet"/>
      <w:lvlText w:val=""/>
      <w:lvlJc w:val="left"/>
      <w:pPr>
        <w:ind w:left="5040" w:hanging="360"/>
      </w:pPr>
      <w:rPr>
        <w:rFonts w:ascii="Symbol" w:hAnsi="Symbol" w:hint="default"/>
      </w:rPr>
    </w:lvl>
    <w:lvl w:ilvl="7" w:tplc="A9C6A478">
      <w:start w:val="1"/>
      <w:numFmt w:val="bullet"/>
      <w:lvlText w:val="o"/>
      <w:lvlJc w:val="left"/>
      <w:pPr>
        <w:ind w:left="5760" w:hanging="360"/>
      </w:pPr>
      <w:rPr>
        <w:rFonts w:ascii="Courier New" w:hAnsi="Courier New" w:hint="default"/>
      </w:rPr>
    </w:lvl>
    <w:lvl w:ilvl="8" w:tplc="271E2E0A">
      <w:start w:val="1"/>
      <w:numFmt w:val="bullet"/>
      <w:lvlText w:val=""/>
      <w:lvlJc w:val="left"/>
      <w:pPr>
        <w:ind w:left="6480" w:hanging="360"/>
      </w:pPr>
      <w:rPr>
        <w:rFonts w:ascii="Wingdings" w:hAnsi="Wingdings" w:hint="default"/>
      </w:rPr>
    </w:lvl>
  </w:abstractNum>
  <w:abstractNum w:abstractNumId="572" w15:restartNumberingAfterBreak="0">
    <w:nsid w:val="44EC5A23"/>
    <w:multiLevelType w:val="hybridMultilevel"/>
    <w:tmpl w:val="FFFFFFFF"/>
    <w:lvl w:ilvl="0" w:tplc="659448C4">
      <w:start w:val="1"/>
      <w:numFmt w:val="bullet"/>
      <w:lvlText w:val=""/>
      <w:lvlJc w:val="left"/>
      <w:pPr>
        <w:ind w:left="720" w:hanging="360"/>
      </w:pPr>
      <w:rPr>
        <w:rFonts w:ascii="Symbol" w:hAnsi="Symbol" w:hint="default"/>
      </w:rPr>
    </w:lvl>
    <w:lvl w:ilvl="1" w:tplc="E3D28BC4">
      <w:start w:val="1"/>
      <w:numFmt w:val="bullet"/>
      <w:lvlText w:val="o"/>
      <w:lvlJc w:val="left"/>
      <w:pPr>
        <w:ind w:left="1440" w:hanging="360"/>
      </w:pPr>
      <w:rPr>
        <w:rFonts w:ascii="Courier New" w:hAnsi="Courier New" w:hint="default"/>
      </w:rPr>
    </w:lvl>
    <w:lvl w:ilvl="2" w:tplc="4664FA1C">
      <w:start w:val="1"/>
      <w:numFmt w:val="bullet"/>
      <w:lvlText w:val=""/>
      <w:lvlJc w:val="left"/>
      <w:pPr>
        <w:ind w:left="2160" w:hanging="360"/>
      </w:pPr>
      <w:rPr>
        <w:rFonts w:ascii="Wingdings" w:hAnsi="Wingdings" w:hint="default"/>
      </w:rPr>
    </w:lvl>
    <w:lvl w:ilvl="3" w:tplc="995AB318">
      <w:start w:val="1"/>
      <w:numFmt w:val="bullet"/>
      <w:lvlText w:val=""/>
      <w:lvlJc w:val="left"/>
      <w:pPr>
        <w:ind w:left="2880" w:hanging="360"/>
      </w:pPr>
      <w:rPr>
        <w:rFonts w:ascii="Symbol" w:hAnsi="Symbol" w:hint="default"/>
      </w:rPr>
    </w:lvl>
    <w:lvl w:ilvl="4" w:tplc="4F841536">
      <w:start w:val="1"/>
      <w:numFmt w:val="bullet"/>
      <w:lvlText w:val="o"/>
      <w:lvlJc w:val="left"/>
      <w:pPr>
        <w:ind w:left="3600" w:hanging="360"/>
      </w:pPr>
      <w:rPr>
        <w:rFonts w:ascii="Courier New" w:hAnsi="Courier New" w:hint="default"/>
      </w:rPr>
    </w:lvl>
    <w:lvl w:ilvl="5" w:tplc="0DD87FA4">
      <w:start w:val="1"/>
      <w:numFmt w:val="bullet"/>
      <w:lvlText w:val=""/>
      <w:lvlJc w:val="left"/>
      <w:pPr>
        <w:ind w:left="4320" w:hanging="360"/>
      </w:pPr>
      <w:rPr>
        <w:rFonts w:ascii="Wingdings" w:hAnsi="Wingdings" w:hint="default"/>
      </w:rPr>
    </w:lvl>
    <w:lvl w:ilvl="6" w:tplc="25EC11F8">
      <w:start w:val="1"/>
      <w:numFmt w:val="bullet"/>
      <w:lvlText w:val=""/>
      <w:lvlJc w:val="left"/>
      <w:pPr>
        <w:ind w:left="5040" w:hanging="360"/>
      </w:pPr>
      <w:rPr>
        <w:rFonts w:ascii="Symbol" w:hAnsi="Symbol" w:hint="default"/>
      </w:rPr>
    </w:lvl>
    <w:lvl w:ilvl="7" w:tplc="A61AC21A">
      <w:start w:val="1"/>
      <w:numFmt w:val="bullet"/>
      <w:lvlText w:val="o"/>
      <w:lvlJc w:val="left"/>
      <w:pPr>
        <w:ind w:left="5760" w:hanging="360"/>
      </w:pPr>
      <w:rPr>
        <w:rFonts w:ascii="Courier New" w:hAnsi="Courier New" w:hint="default"/>
      </w:rPr>
    </w:lvl>
    <w:lvl w:ilvl="8" w:tplc="F72CFCE6">
      <w:start w:val="1"/>
      <w:numFmt w:val="bullet"/>
      <w:lvlText w:val=""/>
      <w:lvlJc w:val="left"/>
      <w:pPr>
        <w:ind w:left="6480" w:hanging="360"/>
      </w:pPr>
      <w:rPr>
        <w:rFonts w:ascii="Wingdings" w:hAnsi="Wingdings" w:hint="default"/>
      </w:rPr>
    </w:lvl>
  </w:abstractNum>
  <w:abstractNum w:abstractNumId="573" w15:restartNumberingAfterBreak="0">
    <w:nsid w:val="44F0642D"/>
    <w:multiLevelType w:val="hybridMultilevel"/>
    <w:tmpl w:val="FFFFFFFF"/>
    <w:lvl w:ilvl="0" w:tplc="E2822DAA">
      <w:start w:val="1"/>
      <w:numFmt w:val="bullet"/>
      <w:lvlText w:val=""/>
      <w:lvlJc w:val="left"/>
      <w:pPr>
        <w:ind w:left="720" w:hanging="360"/>
      </w:pPr>
      <w:rPr>
        <w:rFonts w:ascii="Symbol" w:hAnsi="Symbol" w:hint="default"/>
      </w:rPr>
    </w:lvl>
    <w:lvl w:ilvl="1" w:tplc="30106276">
      <w:start w:val="1"/>
      <w:numFmt w:val="bullet"/>
      <w:lvlText w:val="o"/>
      <w:lvlJc w:val="left"/>
      <w:pPr>
        <w:ind w:left="1440" w:hanging="360"/>
      </w:pPr>
      <w:rPr>
        <w:rFonts w:ascii="Courier New" w:hAnsi="Courier New" w:hint="default"/>
      </w:rPr>
    </w:lvl>
    <w:lvl w:ilvl="2" w:tplc="AEA22CE4">
      <w:start w:val="1"/>
      <w:numFmt w:val="bullet"/>
      <w:lvlText w:val=""/>
      <w:lvlJc w:val="left"/>
      <w:pPr>
        <w:ind w:left="2160" w:hanging="360"/>
      </w:pPr>
      <w:rPr>
        <w:rFonts w:ascii="Wingdings" w:hAnsi="Wingdings" w:hint="default"/>
      </w:rPr>
    </w:lvl>
    <w:lvl w:ilvl="3" w:tplc="75A83844">
      <w:start w:val="1"/>
      <w:numFmt w:val="bullet"/>
      <w:lvlText w:val=""/>
      <w:lvlJc w:val="left"/>
      <w:pPr>
        <w:ind w:left="2880" w:hanging="360"/>
      </w:pPr>
      <w:rPr>
        <w:rFonts w:ascii="Symbol" w:hAnsi="Symbol" w:hint="default"/>
      </w:rPr>
    </w:lvl>
    <w:lvl w:ilvl="4" w:tplc="E0F011BA">
      <w:start w:val="1"/>
      <w:numFmt w:val="bullet"/>
      <w:lvlText w:val="o"/>
      <w:lvlJc w:val="left"/>
      <w:pPr>
        <w:ind w:left="3600" w:hanging="360"/>
      </w:pPr>
      <w:rPr>
        <w:rFonts w:ascii="Courier New" w:hAnsi="Courier New" w:hint="default"/>
      </w:rPr>
    </w:lvl>
    <w:lvl w:ilvl="5" w:tplc="9028B832">
      <w:start w:val="1"/>
      <w:numFmt w:val="bullet"/>
      <w:lvlText w:val=""/>
      <w:lvlJc w:val="left"/>
      <w:pPr>
        <w:ind w:left="4320" w:hanging="360"/>
      </w:pPr>
      <w:rPr>
        <w:rFonts w:ascii="Wingdings" w:hAnsi="Wingdings" w:hint="default"/>
      </w:rPr>
    </w:lvl>
    <w:lvl w:ilvl="6" w:tplc="DB62B8E4">
      <w:start w:val="1"/>
      <w:numFmt w:val="bullet"/>
      <w:lvlText w:val=""/>
      <w:lvlJc w:val="left"/>
      <w:pPr>
        <w:ind w:left="5040" w:hanging="360"/>
      </w:pPr>
      <w:rPr>
        <w:rFonts w:ascii="Symbol" w:hAnsi="Symbol" w:hint="default"/>
      </w:rPr>
    </w:lvl>
    <w:lvl w:ilvl="7" w:tplc="B95EFCDC">
      <w:start w:val="1"/>
      <w:numFmt w:val="bullet"/>
      <w:lvlText w:val="o"/>
      <w:lvlJc w:val="left"/>
      <w:pPr>
        <w:ind w:left="5760" w:hanging="360"/>
      </w:pPr>
      <w:rPr>
        <w:rFonts w:ascii="Courier New" w:hAnsi="Courier New" w:hint="default"/>
      </w:rPr>
    </w:lvl>
    <w:lvl w:ilvl="8" w:tplc="51162052">
      <w:start w:val="1"/>
      <w:numFmt w:val="bullet"/>
      <w:lvlText w:val=""/>
      <w:lvlJc w:val="left"/>
      <w:pPr>
        <w:ind w:left="6480" w:hanging="360"/>
      </w:pPr>
      <w:rPr>
        <w:rFonts w:ascii="Wingdings" w:hAnsi="Wingdings" w:hint="default"/>
      </w:rPr>
    </w:lvl>
  </w:abstractNum>
  <w:abstractNum w:abstractNumId="574" w15:restartNumberingAfterBreak="0">
    <w:nsid w:val="450D4E61"/>
    <w:multiLevelType w:val="hybridMultilevel"/>
    <w:tmpl w:val="FFFFFFFF"/>
    <w:lvl w:ilvl="0" w:tplc="46BAAEA0">
      <w:start w:val="1"/>
      <w:numFmt w:val="bullet"/>
      <w:lvlText w:val=""/>
      <w:lvlJc w:val="left"/>
      <w:pPr>
        <w:ind w:left="720" w:hanging="360"/>
      </w:pPr>
      <w:rPr>
        <w:rFonts w:ascii="Symbol" w:hAnsi="Symbol" w:hint="default"/>
      </w:rPr>
    </w:lvl>
    <w:lvl w:ilvl="1" w:tplc="ADA28E48">
      <w:start w:val="1"/>
      <w:numFmt w:val="bullet"/>
      <w:lvlText w:val="o"/>
      <w:lvlJc w:val="left"/>
      <w:pPr>
        <w:ind w:left="1440" w:hanging="360"/>
      </w:pPr>
      <w:rPr>
        <w:rFonts w:ascii="Courier New" w:hAnsi="Courier New" w:hint="default"/>
      </w:rPr>
    </w:lvl>
    <w:lvl w:ilvl="2" w:tplc="C616C54C">
      <w:start w:val="1"/>
      <w:numFmt w:val="bullet"/>
      <w:lvlText w:val=""/>
      <w:lvlJc w:val="left"/>
      <w:pPr>
        <w:ind w:left="2160" w:hanging="360"/>
      </w:pPr>
      <w:rPr>
        <w:rFonts w:ascii="Wingdings" w:hAnsi="Wingdings" w:hint="default"/>
      </w:rPr>
    </w:lvl>
    <w:lvl w:ilvl="3" w:tplc="66600BEA">
      <w:start w:val="1"/>
      <w:numFmt w:val="bullet"/>
      <w:lvlText w:val=""/>
      <w:lvlJc w:val="left"/>
      <w:pPr>
        <w:ind w:left="2880" w:hanging="360"/>
      </w:pPr>
      <w:rPr>
        <w:rFonts w:ascii="Symbol" w:hAnsi="Symbol" w:hint="default"/>
      </w:rPr>
    </w:lvl>
    <w:lvl w:ilvl="4" w:tplc="5C6E57B0">
      <w:start w:val="1"/>
      <w:numFmt w:val="bullet"/>
      <w:lvlText w:val="o"/>
      <w:lvlJc w:val="left"/>
      <w:pPr>
        <w:ind w:left="3600" w:hanging="360"/>
      </w:pPr>
      <w:rPr>
        <w:rFonts w:ascii="Courier New" w:hAnsi="Courier New" w:hint="default"/>
      </w:rPr>
    </w:lvl>
    <w:lvl w:ilvl="5" w:tplc="92B0D7A2">
      <w:start w:val="1"/>
      <w:numFmt w:val="bullet"/>
      <w:lvlText w:val=""/>
      <w:lvlJc w:val="left"/>
      <w:pPr>
        <w:ind w:left="4320" w:hanging="360"/>
      </w:pPr>
      <w:rPr>
        <w:rFonts w:ascii="Wingdings" w:hAnsi="Wingdings" w:hint="default"/>
      </w:rPr>
    </w:lvl>
    <w:lvl w:ilvl="6" w:tplc="E654DA80">
      <w:start w:val="1"/>
      <w:numFmt w:val="bullet"/>
      <w:lvlText w:val=""/>
      <w:lvlJc w:val="left"/>
      <w:pPr>
        <w:ind w:left="5040" w:hanging="360"/>
      </w:pPr>
      <w:rPr>
        <w:rFonts w:ascii="Symbol" w:hAnsi="Symbol" w:hint="default"/>
      </w:rPr>
    </w:lvl>
    <w:lvl w:ilvl="7" w:tplc="F0DCBF18">
      <w:start w:val="1"/>
      <w:numFmt w:val="bullet"/>
      <w:lvlText w:val="o"/>
      <w:lvlJc w:val="left"/>
      <w:pPr>
        <w:ind w:left="5760" w:hanging="360"/>
      </w:pPr>
      <w:rPr>
        <w:rFonts w:ascii="Courier New" w:hAnsi="Courier New" w:hint="default"/>
      </w:rPr>
    </w:lvl>
    <w:lvl w:ilvl="8" w:tplc="7EF61D70">
      <w:start w:val="1"/>
      <w:numFmt w:val="bullet"/>
      <w:lvlText w:val=""/>
      <w:lvlJc w:val="left"/>
      <w:pPr>
        <w:ind w:left="6480" w:hanging="360"/>
      </w:pPr>
      <w:rPr>
        <w:rFonts w:ascii="Wingdings" w:hAnsi="Wingdings" w:hint="default"/>
      </w:rPr>
    </w:lvl>
  </w:abstractNum>
  <w:abstractNum w:abstractNumId="575" w15:restartNumberingAfterBreak="0">
    <w:nsid w:val="452565B3"/>
    <w:multiLevelType w:val="hybridMultilevel"/>
    <w:tmpl w:val="FFFFFFFF"/>
    <w:lvl w:ilvl="0" w:tplc="BD8C4914">
      <w:start w:val="1"/>
      <w:numFmt w:val="bullet"/>
      <w:lvlText w:val=""/>
      <w:lvlJc w:val="left"/>
      <w:pPr>
        <w:ind w:left="720" w:hanging="360"/>
      </w:pPr>
      <w:rPr>
        <w:rFonts w:ascii="Symbol" w:hAnsi="Symbol" w:hint="default"/>
      </w:rPr>
    </w:lvl>
    <w:lvl w:ilvl="1" w:tplc="133EB6CE">
      <w:start w:val="1"/>
      <w:numFmt w:val="bullet"/>
      <w:lvlText w:val="o"/>
      <w:lvlJc w:val="left"/>
      <w:pPr>
        <w:ind w:left="1440" w:hanging="360"/>
      </w:pPr>
      <w:rPr>
        <w:rFonts w:ascii="Courier New" w:hAnsi="Courier New" w:hint="default"/>
      </w:rPr>
    </w:lvl>
    <w:lvl w:ilvl="2" w:tplc="6F129F2E">
      <w:start w:val="1"/>
      <w:numFmt w:val="bullet"/>
      <w:lvlText w:val=""/>
      <w:lvlJc w:val="left"/>
      <w:pPr>
        <w:ind w:left="2160" w:hanging="360"/>
      </w:pPr>
      <w:rPr>
        <w:rFonts w:ascii="Wingdings" w:hAnsi="Wingdings" w:hint="default"/>
      </w:rPr>
    </w:lvl>
    <w:lvl w:ilvl="3" w:tplc="2B8039FC">
      <w:start w:val="1"/>
      <w:numFmt w:val="bullet"/>
      <w:lvlText w:val=""/>
      <w:lvlJc w:val="left"/>
      <w:pPr>
        <w:ind w:left="2880" w:hanging="360"/>
      </w:pPr>
      <w:rPr>
        <w:rFonts w:ascii="Symbol" w:hAnsi="Symbol" w:hint="default"/>
      </w:rPr>
    </w:lvl>
    <w:lvl w:ilvl="4" w:tplc="D278FA8C">
      <w:start w:val="1"/>
      <w:numFmt w:val="bullet"/>
      <w:lvlText w:val="o"/>
      <w:lvlJc w:val="left"/>
      <w:pPr>
        <w:ind w:left="3600" w:hanging="360"/>
      </w:pPr>
      <w:rPr>
        <w:rFonts w:ascii="Courier New" w:hAnsi="Courier New" w:hint="default"/>
      </w:rPr>
    </w:lvl>
    <w:lvl w:ilvl="5" w:tplc="5EB0FA70">
      <w:start w:val="1"/>
      <w:numFmt w:val="bullet"/>
      <w:lvlText w:val=""/>
      <w:lvlJc w:val="left"/>
      <w:pPr>
        <w:ind w:left="4320" w:hanging="360"/>
      </w:pPr>
      <w:rPr>
        <w:rFonts w:ascii="Wingdings" w:hAnsi="Wingdings" w:hint="default"/>
      </w:rPr>
    </w:lvl>
    <w:lvl w:ilvl="6" w:tplc="2AC8C25C">
      <w:start w:val="1"/>
      <w:numFmt w:val="bullet"/>
      <w:lvlText w:val=""/>
      <w:lvlJc w:val="left"/>
      <w:pPr>
        <w:ind w:left="5040" w:hanging="360"/>
      </w:pPr>
      <w:rPr>
        <w:rFonts w:ascii="Symbol" w:hAnsi="Symbol" w:hint="default"/>
      </w:rPr>
    </w:lvl>
    <w:lvl w:ilvl="7" w:tplc="F912BB6C">
      <w:start w:val="1"/>
      <w:numFmt w:val="bullet"/>
      <w:lvlText w:val="o"/>
      <w:lvlJc w:val="left"/>
      <w:pPr>
        <w:ind w:left="5760" w:hanging="360"/>
      </w:pPr>
      <w:rPr>
        <w:rFonts w:ascii="Courier New" w:hAnsi="Courier New" w:hint="default"/>
      </w:rPr>
    </w:lvl>
    <w:lvl w:ilvl="8" w:tplc="A33E16C6">
      <w:start w:val="1"/>
      <w:numFmt w:val="bullet"/>
      <w:lvlText w:val=""/>
      <w:lvlJc w:val="left"/>
      <w:pPr>
        <w:ind w:left="6480" w:hanging="360"/>
      </w:pPr>
      <w:rPr>
        <w:rFonts w:ascii="Wingdings" w:hAnsi="Wingdings" w:hint="default"/>
      </w:rPr>
    </w:lvl>
  </w:abstractNum>
  <w:abstractNum w:abstractNumId="576" w15:restartNumberingAfterBreak="0">
    <w:nsid w:val="454A70BD"/>
    <w:multiLevelType w:val="hybridMultilevel"/>
    <w:tmpl w:val="FFFFFFFF"/>
    <w:lvl w:ilvl="0" w:tplc="840AFCD2">
      <w:start w:val="1"/>
      <w:numFmt w:val="bullet"/>
      <w:lvlText w:val=""/>
      <w:lvlJc w:val="left"/>
      <w:pPr>
        <w:ind w:left="720" w:hanging="360"/>
      </w:pPr>
      <w:rPr>
        <w:rFonts w:ascii="Symbol" w:hAnsi="Symbol" w:hint="default"/>
      </w:rPr>
    </w:lvl>
    <w:lvl w:ilvl="1" w:tplc="C9A8C2A2">
      <w:start w:val="1"/>
      <w:numFmt w:val="bullet"/>
      <w:lvlText w:val="o"/>
      <w:lvlJc w:val="left"/>
      <w:pPr>
        <w:ind w:left="1440" w:hanging="360"/>
      </w:pPr>
      <w:rPr>
        <w:rFonts w:ascii="Courier New" w:hAnsi="Courier New" w:hint="default"/>
      </w:rPr>
    </w:lvl>
    <w:lvl w:ilvl="2" w:tplc="7584E58A">
      <w:start w:val="1"/>
      <w:numFmt w:val="bullet"/>
      <w:lvlText w:val=""/>
      <w:lvlJc w:val="left"/>
      <w:pPr>
        <w:ind w:left="2160" w:hanging="360"/>
      </w:pPr>
      <w:rPr>
        <w:rFonts w:ascii="Wingdings" w:hAnsi="Wingdings" w:hint="default"/>
      </w:rPr>
    </w:lvl>
    <w:lvl w:ilvl="3" w:tplc="79983EEE">
      <w:start w:val="1"/>
      <w:numFmt w:val="bullet"/>
      <w:lvlText w:val=""/>
      <w:lvlJc w:val="left"/>
      <w:pPr>
        <w:ind w:left="2880" w:hanging="360"/>
      </w:pPr>
      <w:rPr>
        <w:rFonts w:ascii="Symbol" w:hAnsi="Symbol" w:hint="default"/>
      </w:rPr>
    </w:lvl>
    <w:lvl w:ilvl="4" w:tplc="96C8198A">
      <w:start w:val="1"/>
      <w:numFmt w:val="bullet"/>
      <w:lvlText w:val="o"/>
      <w:lvlJc w:val="left"/>
      <w:pPr>
        <w:ind w:left="3600" w:hanging="360"/>
      </w:pPr>
      <w:rPr>
        <w:rFonts w:ascii="Courier New" w:hAnsi="Courier New" w:hint="default"/>
      </w:rPr>
    </w:lvl>
    <w:lvl w:ilvl="5" w:tplc="41EEC7E0">
      <w:start w:val="1"/>
      <w:numFmt w:val="bullet"/>
      <w:lvlText w:val=""/>
      <w:lvlJc w:val="left"/>
      <w:pPr>
        <w:ind w:left="4320" w:hanging="360"/>
      </w:pPr>
      <w:rPr>
        <w:rFonts w:ascii="Wingdings" w:hAnsi="Wingdings" w:hint="default"/>
      </w:rPr>
    </w:lvl>
    <w:lvl w:ilvl="6" w:tplc="59CC5DBA">
      <w:start w:val="1"/>
      <w:numFmt w:val="bullet"/>
      <w:lvlText w:val=""/>
      <w:lvlJc w:val="left"/>
      <w:pPr>
        <w:ind w:left="5040" w:hanging="360"/>
      </w:pPr>
      <w:rPr>
        <w:rFonts w:ascii="Symbol" w:hAnsi="Symbol" w:hint="default"/>
      </w:rPr>
    </w:lvl>
    <w:lvl w:ilvl="7" w:tplc="127A2944">
      <w:start w:val="1"/>
      <w:numFmt w:val="bullet"/>
      <w:lvlText w:val="o"/>
      <w:lvlJc w:val="left"/>
      <w:pPr>
        <w:ind w:left="5760" w:hanging="360"/>
      </w:pPr>
      <w:rPr>
        <w:rFonts w:ascii="Courier New" w:hAnsi="Courier New" w:hint="default"/>
      </w:rPr>
    </w:lvl>
    <w:lvl w:ilvl="8" w:tplc="7F823D14">
      <w:start w:val="1"/>
      <w:numFmt w:val="bullet"/>
      <w:lvlText w:val=""/>
      <w:lvlJc w:val="left"/>
      <w:pPr>
        <w:ind w:left="6480" w:hanging="360"/>
      </w:pPr>
      <w:rPr>
        <w:rFonts w:ascii="Wingdings" w:hAnsi="Wingdings" w:hint="default"/>
      </w:rPr>
    </w:lvl>
  </w:abstractNum>
  <w:abstractNum w:abstractNumId="577" w15:restartNumberingAfterBreak="0">
    <w:nsid w:val="455479CD"/>
    <w:multiLevelType w:val="hybridMultilevel"/>
    <w:tmpl w:val="FFFFFFFF"/>
    <w:lvl w:ilvl="0" w:tplc="E910A96C">
      <w:start w:val="1"/>
      <w:numFmt w:val="bullet"/>
      <w:lvlText w:val=""/>
      <w:lvlJc w:val="left"/>
      <w:pPr>
        <w:ind w:left="720" w:hanging="360"/>
      </w:pPr>
      <w:rPr>
        <w:rFonts w:ascii="Symbol" w:hAnsi="Symbol" w:hint="default"/>
      </w:rPr>
    </w:lvl>
    <w:lvl w:ilvl="1" w:tplc="2FECDBA6">
      <w:start w:val="1"/>
      <w:numFmt w:val="bullet"/>
      <w:lvlText w:val="o"/>
      <w:lvlJc w:val="left"/>
      <w:pPr>
        <w:ind w:left="1440" w:hanging="360"/>
      </w:pPr>
      <w:rPr>
        <w:rFonts w:ascii="Courier New" w:hAnsi="Courier New" w:hint="default"/>
      </w:rPr>
    </w:lvl>
    <w:lvl w:ilvl="2" w:tplc="3014E9A2">
      <w:start w:val="1"/>
      <w:numFmt w:val="bullet"/>
      <w:lvlText w:val=""/>
      <w:lvlJc w:val="left"/>
      <w:pPr>
        <w:ind w:left="2160" w:hanging="360"/>
      </w:pPr>
      <w:rPr>
        <w:rFonts w:ascii="Wingdings" w:hAnsi="Wingdings" w:hint="default"/>
      </w:rPr>
    </w:lvl>
    <w:lvl w:ilvl="3" w:tplc="B484C738">
      <w:start w:val="1"/>
      <w:numFmt w:val="bullet"/>
      <w:lvlText w:val=""/>
      <w:lvlJc w:val="left"/>
      <w:pPr>
        <w:ind w:left="2880" w:hanging="360"/>
      </w:pPr>
      <w:rPr>
        <w:rFonts w:ascii="Symbol" w:hAnsi="Symbol" w:hint="default"/>
      </w:rPr>
    </w:lvl>
    <w:lvl w:ilvl="4" w:tplc="353A4738">
      <w:start w:val="1"/>
      <w:numFmt w:val="bullet"/>
      <w:lvlText w:val="o"/>
      <w:lvlJc w:val="left"/>
      <w:pPr>
        <w:ind w:left="3600" w:hanging="360"/>
      </w:pPr>
      <w:rPr>
        <w:rFonts w:ascii="Courier New" w:hAnsi="Courier New" w:hint="default"/>
      </w:rPr>
    </w:lvl>
    <w:lvl w:ilvl="5" w:tplc="BF98E4FE">
      <w:start w:val="1"/>
      <w:numFmt w:val="bullet"/>
      <w:lvlText w:val=""/>
      <w:lvlJc w:val="left"/>
      <w:pPr>
        <w:ind w:left="4320" w:hanging="360"/>
      </w:pPr>
      <w:rPr>
        <w:rFonts w:ascii="Wingdings" w:hAnsi="Wingdings" w:hint="default"/>
      </w:rPr>
    </w:lvl>
    <w:lvl w:ilvl="6" w:tplc="79C26CBC">
      <w:start w:val="1"/>
      <w:numFmt w:val="bullet"/>
      <w:lvlText w:val=""/>
      <w:lvlJc w:val="left"/>
      <w:pPr>
        <w:ind w:left="5040" w:hanging="360"/>
      </w:pPr>
      <w:rPr>
        <w:rFonts w:ascii="Symbol" w:hAnsi="Symbol" w:hint="default"/>
      </w:rPr>
    </w:lvl>
    <w:lvl w:ilvl="7" w:tplc="C4D0ED30">
      <w:start w:val="1"/>
      <w:numFmt w:val="bullet"/>
      <w:lvlText w:val="o"/>
      <w:lvlJc w:val="left"/>
      <w:pPr>
        <w:ind w:left="5760" w:hanging="360"/>
      </w:pPr>
      <w:rPr>
        <w:rFonts w:ascii="Courier New" w:hAnsi="Courier New" w:hint="default"/>
      </w:rPr>
    </w:lvl>
    <w:lvl w:ilvl="8" w:tplc="D114A6BC">
      <w:start w:val="1"/>
      <w:numFmt w:val="bullet"/>
      <w:lvlText w:val=""/>
      <w:lvlJc w:val="left"/>
      <w:pPr>
        <w:ind w:left="6480" w:hanging="360"/>
      </w:pPr>
      <w:rPr>
        <w:rFonts w:ascii="Wingdings" w:hAnsi="Wingdings" w:hint="default"/>
      </w:rPr>
    </w:lvl>
  </w:abstractNum>
  <w:abstractNum w:abstractNumId="578" w15:restartNumberingAfterBreak="0">
    <w:nsid w:val="457303A6"/>
    <w:multiLevelType w:val="hybridMultilevel"/>
    <w:tmpl w:val="508CA0F8"/>
    <w:lvl w:ilvl="0" w:tplc="F5881920">
      <w:start w:val="1"/>
      <w:numFmt w:val="decimal"/>
      <w:pStyle w:val="21Heading2"/>
      <w:lvlText w:val="2.%1"/>
      <w:lvlJc w:val="left"/>
      <w:pPr>
        <w:ind w:left="3621" w:hanging="360"/>
      </w:pPr>
      <w:rPr>
        <w:rFonts w:ascii="Arial Bold" w:hAnsi="Arial Bold" w:hint="default"/>
        <w:b/>
        <w:i w:val="0"/>
        <w:caps w:val="0"/>
        <w:color w:val="008EBA"/>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9" w15:restartNumberingAfterBreak="0">
    <w:nsid w:val="458A75CA"/>
    <w:multiLevelType w:val="hybridMultilevel"/>
    <w:tmpl w:val="A810EEB8"/>
    <w:lvl w:ilvl="0" w:tplc="CAACB03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0" w15:restartNumberingAfterBreak="0">
    <w:nsid w:val="45EC2847"/>
    <w:multiLevelType w:val="hybridMultilevel"/>
    <w:tmpl w:val="FFFFFFFF"/>
    <w:lvl w:ilvl="0" w:tplc="C3005D32">
      <w:start w:val="1"/>
      <w:numFmt w:val="bullet"/>
      <w:lvlText w:val=""/>
      <w:lvlJc w:val="left"/>
      <w:pPr>
        <w:ind w:left="720" w:hanging="360"/>
      </w:pPr>
      <w:rPr>
        <w:rFonts w:ascii="Symbol" w:hAnsi="Symbol" w:hint="default"/>
      </w:rPr>
    </w:lvl>
    <w:lvl w:ilvl="1" w:tplc="C98475A0">
      <w:start w:val="1"/>
      <w:numFmt w:val="bullet"/>
      <w:lvlText w:val="o"/>
      <w:lvlJc w:val="left"/>
      <w:pPr>
        <w:ind w:left="1440" w:hanging="360"/>
      </w:pPr>
      <w:rPr>
        <w:rFonts w:ascii="Courier New" w:hAnsi="Courier New" w:hint="default"/>
      </w:rPr>
    </w:lvl>
    <w:lvl w:ilvl="2" w:tplc="202C9F9E">
      <w:start w:val="1"/>
      <w:numFmt w:val="bullet"/>
      <w:lvlText w:val=""/>
      <w:lvlJc w:val="left"/>
      <w:pPr>
        <w:ind w:left="2160" w:hanging="360"/>
      </w:pPr>
      <w:rPr>
        <w:rFonts w:ascii="Wingdings" w:hAnsi="Wingdings" w:hint="default"/>
      </w:rPr>
    </w:lvl>
    <w:lvl w:ilvl="3" w:tplc="1AA8E3AA">
      <w:start w:val="1"/>
      <w:numFmt w:val="bullet"/>
      <w:lvlText w:val=""/>
      <w:lvlJc w:val="left"/>
      <w:pPr>
        <w:ind w:left="2880" w:hanging="360"/>
      </w:pPr>
      <w:rPr>
        <w:rFonts w:ascii="Symbol" w:hAnsi="Symbol" w:hint="default"/>
      </w:rPr>
    </w:lvl>
    <w:lvl w:ilvl="4" w:tplc="B1E88B2A">
      <w:start w:val="1"/>
      <w:numFmt w:val="bullet"/>
      <w:lvlText w:val="o"/>
      <w:lvlJc w:val="left"/>
      <w:pPr>
        <w:ind w:left="3600" w:hanging="360"/>
      </w:pPr>
      <w:rPr>
        <w:rFonts w:ascii="Courier New" w:hAnsi="Courier New" w:hint="default"/>
      </w:rPr>
    </w:lvl>
    <w:lvl w:ilvl="5" w:tplc="5C4A1D70">
      <w:start w:val="1"/>
      <w:numFmt w:val="bullet"/>
      <w:lvlText w:val=""/>
      <w:lvlJc w:val="left"/>
      <w:pPr>
        <w:ind w:left="4320" w:hanging="360"/>
      </w:pPr>
      <w:rPr>
        <w:rFonts w:ascii="Wingdings" w:hAnsi="Wingdings" w:hint="default"/>
      </w:rPr>
    </w:lvl>
    <w:lvl w:ilvl="6" w:tplc="BCD0ECBC">
      <w:start w:val="1"/>
      <w:numFmt w:val="bullet"/>
      <w:lvlText w:val=""/>
      <w:lvlJc w:val="left"/>
      <w:pPr>
        <w:ind w:left="5040" w:hanging="360"/>
      </w:pPr>
      <w:rPr>
        <w:rFonts w:ascii="Symbol" w:hAnsi="Symbol" w:hint="default"/>
      </w:rPr>
    </w:lvl>
    <w:lvl w:ilvl="7" w:tplc="A3CAE47E">
      <w:start w:val="1"/>
      <w:numFmt w:val="bullet"/>
      <w:lvlText w:val="o"/>
      <w:lvlJc w:val="left"/>
      <w:pPr>
        <w:ind w:left="5760" w:hanging="360"/>
      </w:pPr>
      <w:rPr>
        <w:rFonts w:ascii="Courier New" w:hAnsi="Courier New" w:hint="default"/>
      </w:rPr>
    </w:lvl>
    <w:lvl w:ilvl="8" w:tplc="5C9ADAF0">
      <w:start w:val="1"/>
      <w:numFmt w:val="bullet"/>
      <w:lvlText w:val=""/>
      <w:lvlJc w:val="left"/>
      <w:pPr>
        <w:ind w:left="6480" w:hanging="360"/>
      </w:pPr>
      <w:rPr>
        <w:rFonts w:ascii="Wingdings" w:hAnsi="Wingdings" w:hint="default"/>
      </w:rPr>
    </w:lvl>
  </w:abstractNum>
  <w:abstractNum w:abstractNumId="581" w15:restartNumberingAfterBreak="0">
    <w:nsid w:val="46003308"/>
    <w:multiLevelType w:val="hybridMultilevel"/>
    <w:tmpl w:val="FFFFFFFF"/>
    <w:lvl w:ilvl="0" w:tplc="F8F8DCE6">
      <w:start w:val="1"/>
      <w:numFmt w:val="bullet"/>
      <w:lvlText w:val=""/>
      <w:lvlJc w:val="left"/>
      <w:pPr>
        <w:ind w:left="720" w:hanging="360"/>
      </w:pPr>
      <w:rPr>
        <w:rFonts w:ascii="Symbol" w:hAnsi="Symbol" w:hint="default"/>
      </w:rPr>
    </w:lvl>
    <w:lvl w:ilvl="1" w:tplc="03344A8E">
      <w:start w:val="1"/>
      <w:numFmt w:val="bullet"/>
      <w:lvlText w:val="o"/>
      <w:lvlJc w:val="left"/>
      <w:pPr>
        <w:ind w:left="1440" w:hanging="360"/>
      </w:pPr>
      <w:rPr>
        <w:rFonts w:ascii="Courier New" w:hAnsi="Courier New" w:hint="default"/>
      </w:rPr>
    </w:lvl>
    <w:lvl w:ilvl="2" w:tplc="C1CC4630">
      <w:start w:val="1"/>
      <w:numFmt w:val="bullet"/>
      <w:lvlText w:val=""/>
      <w:lvlJc w:val="left"/>
      <w:pPr>
        <w:ind w:left="2160" w:hanging="360"/>
      </w:pPr>
      <w:rPr>
        <w:rFonts w:ascii="Wingdings" w:hAnsi="Wingdings" w:hint="default"/>
      </w:rPr>
    </w:lvl>
    <w:lvl w:ilvl="3" w:tplc="FFE225E8">
      <w:start w:val="1"/>
      <w:numFmt w:val="bullet"/>
      <w:lvlText w:val=""/>
      <w:lvlJc w:val="left"/>
      <w:pPr>
        <w:ind w:left="2880" w:hanging="360"/>
      </w:pPr>
      <w:rPr>
        <w:rFonts w:ascii="Symbol" w:hAnsi="Symbol" w:hint="default"/>
      </w:rPr>
    </w:lvl>
    <w:lvl w:ilvl="4" w:tplc="99A2491E">
      <w:start w:val="1"/>
      <w:numFmt w:val="bullet"/>
      <w:lvlText w:val="o"/>
      <w:lvlJc w:val="left"/>
      <w:pPr>
        <w:ind w:left="3600" w:hanging="360"/>
      </w:pPr>
      <w:rPr>
        <w:rFonts w:ascii="Courier New" w:hAnsi="Courier New" w:hint="default"/>
      </w:rPr>
    </w:lvl>
    <w:lvl w:ilvl="5" w:tplc="5ECAFA42">
      <w:start w:val="1"/>
      <w:numFmt w:val="bullet"/>
      <w:lvlText w:val=""/>
      <w:lvlJc w:val="left"/>
      <w:pPr>
        <w:ind w:left="4320" w:hanging="360"/>
      </w:pPr>
      <w:rPr>
        <w:rFonts w:ascii="Wingdings" w:hAnsi="Wingdings" w:hint="default"/>
      </w:rPr>
    </w:lvl>
    <w:lvl w:ilvl="6" w:tplc="6AF47A86">
      <w:start w:val="1"/>
      <w:numFmt w:val="bullet"/>
      <w:lvlText w:val=""/>
      <w:lvlJc w:val="left"/>
      <w:pPr>
        <w:ind w:left="5040" w:hanging="360"/>
      </w:pPr>
      <w:rPr>
        <w:rFonts w:ascii="Symbol" w:hAnsi="Symbol" w:hint="default"/>
      </w:rPr>
    </w:lvl>
    <w:lvl w:ilvl="7" w:tplc="DC66C292">
      <w:start w:val="1"/>
      <w:numFmt w:val="bullet"/>
      <w:lvlText w:val="o"/>
      <w:lvlJc w:val="left"/>
      <w:pPr>
        <w:ind w:left="5760" w:hanging="360"/>
      </w:pPr>
      <w:rPr>
        <w:rFonts w:ascii="Courier New" w:hAnsi="Courier New" w:hint="default"/>
      </w:rPr>
    </w:lvl>
    <w:lvl w:ilvl="8" w:tplc="0390118E">
      <w:start w:val="1"/>
      <w:numFmt w:val="bullet"/>
      <w:lvlText w:val=""/>
      <w:lvlJc w:val="left"/>
      <w:pPr>
        <w:ind w:left="6480" w:hanging="360"/>
      </w:pPr>
      <w:rPr>
        <w:rFonts w:ascii="Wingdings" w:hAnsi="Wingdings" w:hint="default"/>
      </w:rPr>
    </w:lvl>
  </w:abstractNum>
  <w:abstractNum w:abstractNumId="582" w15:restartNumberingAfterBreak="0">
    <w:nsid w:val="46044EE5"/>
    <w:multiLevelType w:val="hybridMultilevel"/>
    <w:tmpl w:val="FFFFFFFF"/>
    <w:lvl w:ilvl="0" w:tplc="F8FC9A4C">
      <w:start w:val="1"/>
      <w:numFmt w:val="bullet"/>
      <w:lvlText w:val=""/>
      <w:lvlJc w:val="left"/>
      <w:pPr>
        <w:ind w:left="720" w:hanging="360"/>
      </w:pPr>
      <w:rPr>
        <w:rFonts w:ascii="Symbol" w:hAnsi="Symbol" w:hint="default"/>
      </w:rPr>
    </w:lvl>
    <w:lvl w:ilvl="1" w:tplc="E1C2559E">
      <w:start w:val="1"/>
      <w:numFmt w:val="bullet"/>
      <w:lvlText w:val="o"/>
      <w:lvlJc w:val="left"/>
      <w:pPr>
        <w:ind w:left="1440" w:hanging="360"/>
      </w:pPr>
      <w:rPr>
        <w:rFonts w:ascii="Courier New" w:hAnsi="Courier New" w:hint="default"/>
      </w:rPr>
    </w:lvl>
    <w:lvl w:ilvl="2" w:tplc="0D5E5402">
      <w:start w:val="1"/>
      <w:numFmt w:val="bullet"/>
      <w:lvlText w:val=""/>
      <w:lvlJc w:val="left"/>
      <w:pPr>
        <w:ind w:left="2160" w:hanging="360"/>
      </w:pPr>
      <w:rPr>
        <w:rFonts w:ascii="Wingdings" w:hAnsi="Wingdings" w:hint="default"/>
      </w:rPr>
    </w:lvl>
    <w:lvl w:ilvl="3" w:tplc="2BDE4B4C">
      <w:start w:val="1"/>
      <w:numFmt w:val="bullet"/>
      <w:lvlText w:val=""/>
      <w:lvlJc w:val="left"/>
      <w:pPr>
        <w:ind w:left="2880" w:hanging="360"/>
      </w:pPr>
      <w:rPr>
        <w:rFonts w:ascii="Symbol" w:hAnsi="Symbol" w:hint="default"/>
      </w:rPr>
    </w:lvl>
    <w:lvl w:ilvl="4" w:tplc="F01027FC">
      <w:start w:val="1"/>
      <w:numFmt w:val="bullet"/>
      <w:lvlText w:val="o"/>
      <w:lvlJc w:val="left"/>
      <w:pPr>
        <w:ind w:left="3600" w:hanging="360"/>
      </w:pPr>
      <w:rPr>
        <w:rFonts w:ascii="Courier New" w:hAnsi="Courier New" w:hint="default"/>
      </w:rPr>
    </w:lvl>
    <w:lvl w:ilvl="5" w:tplc="748EF500">
      <w:start w:val="1"/>
      <w:numFmt w:val="bullet"/>
      <w:lvlText w:val=""/>
      <w:lvlJc w:val="left"/>
      <w:pPr>
        <w:ind w:left="4320" w:hanging="360"/>
      </w:pPr>
      <w:rPr>
        <w:rFonts w:ascii="Wingdings" w:hAnsi="Wingdings" w:hint="default"/>
      </w:rPr>
    </w:lvl>
    <w:lvl w:ilvl="6" w:tplc="97A6421A">
      <w:start w:val="1"/>
      <w:numFmt w:val="bullet"/>
      <w:lvlText w:val=""/>
      <w:lvlJc w:val="left"/>
      <w:pPr>
        <w:ind w:left="5040" w:hanging="360"/>
      </w:pPr>
      <w:rPr>
        <w:rFonts w:ascii="Symbol" w:hAnsi="Symbol" w:hint="default"/>
      </w:rPr>
    </w:lvl>
    <w:lvl w:ilvl="7" w:tplc="4B126916">
      <w:start w:val="1"/>
      <w:numFmt w:val="bullet"/>
      <w:lvlText w:val="o"/>
      <w:lvlJc w:val="left"/>
      <w:pPr>
        <w:ind w:left="5760" w:hanging="360"/>
      </w:pPr>
      <w:rPr>
        <w:rFonts w:ascii="Courier New" w:hAnsi="Courier New" w:hint="default"/>
      </w:rPr>
    </w:lvl>
    <w:lvl w:ilvl="8" w:tplc="04D0163E">
      <w:start w:val="1"/>
      <w:numFmt w:val="bullet"/>
      <w:lvlText w:val=""/>
      <w:lvlJc w:val="left"/>
      <w:pPr>
        <w:ind w:left="6480" w:hanging="360"/>
      </w:pPr>
      <w:rPr>
        <w:rFonts w:ascii="Wingdings" w:hAnsi="Wingdings" w:hint="default"/>
      </w:rPr>
    </w:lvl>
  </w:abstractNum>
  <w:abstractNum w:abstractNumId="583" w15:restartNumberingAfterBreak="0">
    <w:nsid w:val="46282C7A"/>
    <w:multiLevelType w:val="hybridMultilevel"/>
    <w:tmpl w:val="FFFFFFFF"/>
    <w:lvl w:ilvl="0" w:tplc="FA180A74">
      <w:start w:val="1"/>
      <w:numFmt w:val="bullet"/>
      <w:lvlText w:val=""/>
      <w:lvlJc w:val="left"/>
      <w:pPr>
        <w:ind w:left="720" w:hanging="360"/>
      </w:pPr>
      <w:rPr>
        <w:rFonts w:ascii="Symbol" w:hAnsi="Symbol" w:hint="default"/>
      </w:rPr>
    </w:lvl>
    <w:lvl w:ilvl="1" w:tplc="41EC87B4">
      <w:start w:val="1"/>
      <w:numFmt w:val="bullet"/>
      <w:lvlText w:val="o"/>
      <w:lvlJc w:val="left"/>
      <w:pPr>
        <w:ind w:left="1440" w:hanging="360"/>
      </w:pPr>
      <w:rPr>
        <w:rFonts w:ascii="Courier New" w:hAnsi="Courier New" w:hint="default"/>
      </w:rPr>
    </w:lvl>
    <w:lvl w:ilvl="2" w:tplc="879CFAD8">
      <w:start w:val="1"/>
      <w:numFmt w:val="bullet"/>
      <w:lvlText w:val=""/>
      <w:lvlJc w:val="left"/>
      <w:pPr>
        <w:ind w:left="2160" w:hanging="360"/>
      </w:pPr>
      <w:rPr>
        <w:rFonts w:ascii="Wingdings" w:hAnsi="Wingdings" w:hint="default"/>
      </w:rPr>
    </w:lvl>
    <w:lvl w:ilvl="3" w:tplc="B7D6163E">
      <w:start w:val="1"/>
      <w:numFmt w:val="bullet"/>
      <w:lvlText w:val=""/>
      <w:lvlJc w:val="left"/>
      <w:pPr>
        <w:ind w:left="2880" w:hanging="360"/>
      </w:pPr>
      <w:rPr>
        <w:rFonts w:ascii="Symbol" w:hAnsi="Symbol" w:hint="default"/>
      </w:rPr>
    </w:lvl>
    <w:lvl w:ilvl="4" w:tplc="9FE6B2F6">
      <w:start w:val="1"/>
      <w:numFmt w:val="bullet"/>
      <w:lvlText w:val="o"/>
      <w:lvlJc w:val="left"/>
      <w:pPr>
        <w:ind w:left="3600" w:hanging="360"/>
      </w:pPr>
      <w:rPr>
        <w:rFonts w:ascii="Courier New" w:hAnsi="Courier New" w:hint="default"/>
      </w:rPr>
    </w:lvl>
    <w:lvl w:ilvl="5" w:tplc="F5A2F6F0">
      <w:start w:val="1"/>
      <w:numFmt w:val="bullet"/>
      <w:lvlText w:val=""/>
      <w:lvlJc w:val="left"/>
      <w:pPr>
        <w:ind w:left="4320" w:hanging="360"/>
      </w:pPr>
      <w:rPr>
        <w:rFonts w:ascii="Wingdings" w:hAnsi="Wingdings" w:hint="default"/>
      </w:rPr>
    </w:lvl>
    <w:lvl w:ilvl="6" w:tplc="DE96C7CE">
      <w:start w:val="1"/>
      <w:numFmt w:val="bullet"/>
      <w:lvlText w:val=""/>
      <w:lvlJc w:val="left"/>
      <w:pPr>
        <w:ind w:left="5040" w:hanging="360"/>
      </w:pPr>
      <w:rPr>
        <w:rFonts w:ascii="Symbol" w:hAnsi="Symbol" w:hint="default"/>
      </w:rPr>
    </w:lvl>
    <w:lvl w:ilvl="7" w:tplc="D3561630">
      <w:start w:val="1"/>
      <w:numFmt w:val="bullet"/>
      <w:lvlText w:val="o"/>
      <w:lvlJc w:val="left"/>
      <w:pPr>
        <w:ind w:left="5760" w:hanging="360"/>
      </w:pPr>
      <w:rPr>
        <w:rFonts w:ascii="Courier New" w:hAnsi="Courier New" w:hint="default"/>
      </w:rPr>
    </w:lvl>
    <w:lvl w:ilvl="8" w:tplc="B2A03B70">
      <w:start w:val="1"/>
      <w:numFmt w:val="bullet"/>
      <w:lvlText w:val=""/>
      <w:lvlJc w:val="left"/>
      <w:pPr>
        <w:ind w:left="6480" w:hanging="360"/>
      </w:pPr>
      <w:rPr>
        <w:rFonts w:ascii="Wingdings" w:hAnsi="Wingdings" w:hint="default"/>
      </w:rPr>
    </w:lvl>
  </w:abstractNum>
  <w:abstractNum w:abstractNumId="584" w15:restartNumberingAfterBreak="0">
    <w:nsid w:val="465F5C3F"/>
    <w:multiLevelType w:val="hybridMultilevel"/>
    <w:tmpl w:val="FFFFFFFF"/>
    <w:lvl w:ilvl="0" w:tplc="4ECEA448">
      <w:start w:val="1"/>
      <w:numFmt w:val="bullet"/>
      <w:lvlText w:val=""/>
      <w:lvlJc w:val="left"/>
      <w:pPr>
        <w:ind w:left="720" w:hanging="360"/>
      </w:pPr>
      <w:rPr>
        <w:rFonts w:ascii="Symbol" w:hAnsi="Symbol" w:hint="default"/>
      </w:rPr>
    </w:lvl>
    <w:lvl w:ilvl="1" w:tplc="E1421FF6">
      <w:start w:val="1"/>
      <w:numFmt w:val="bullet"/>
      <w:lvlText w:val="o"/>
      <w:lvlJc w:val="left"/>
      <w:pPr>
        <w:ind w:left="1440" w:hanging="360"/>
      </w:pPr>
      <w:rPr>
        <w:rFonts w:ascii="Courier New" w:hAnsi="Courier New" w:hint="default"/>
      </w:rPr>
    </w:lvl>
    <w:lvl w:ilvl="2" w:tplc="81B0E2B8">
      <w:start w:val="1"/>
      <w:numFmt w:val="bullet"/>
      <w:lvlText w:val=""/>
      <w:lvlJc w:val="left"/>
      <w:pPr>
        <w:ind w:left="2160" w:hanging="360"/>
      </w:pPr>
      <w:rPr>
        <w:rFonts w:ascii="Wingdings" w:hAnsi="Wingdings" w:hint="default"/>
      </w:rPr>
    </w:lvl>
    <w:lvl w:ilvl="3" w:tplc="4DEA9E58">
      <w:start w:val="1"/>
      <w:numFmt w:val="bullet"/>
      <w:lvlText w:val=""/>
      <w:lvlJc w:val="left"/>
      <w:pPr>
        <w:ind w:left="2880" w:hanging="360"/>
      </w:pPr>
      <w:rPr>
        <w:rFonts w:ascii="Symbol" w:hAnsi="Symbol" w:hint="default"/>
      </w:rPr>
    </w:lvl>
    <w:lvl w:ilvl="4" w:tplc="38A6B86A">
      <w:start w:val="1"/>
      <w:numFmt w:val="bullet"/>
      <w:lvlText w:val="o"/>
      <w:lvlJc w:val="left"/>
      <w:pPr>
        <w:ind w:left="3600" w:hanging="360"/>
      </w:pPr>
      <w:rPr>
        <w:rFonts w:ascii="Courier New" w:hAnsi="Courier New" w:hint="default"/>
      </w:rPr>
    </w:lvl>
    <w:lvl w:ilvl="5" w:tplc="5F141A1C">
      <w:start w:val="1"/>
      <w:numFmt w:val="bullet"/>
      <w:lvlText w:val=""/>
      <w:lvlJc w:val="left"/>
      <w:pPr>
        <w:ind w:left="4320" w:hanging="360"/>
      </w:pPr>
      <w:rPr>
        <w:rFonts w:ascii="Wingdings" w:hAnsi="Wingdings" w:hint="default"/>
      </w:rPr>
    </w:lvl>
    <w:lvl w:ilvl="6" w:tplc="2454F54A">
      <w:start w:val="1"/>
      <w:numFmt w:val="bullet"/>
      <w:lvlText w:val=""/>
      <w:lvlJc w:val="left"/>
      <w:pPr>
        <w:ind w:left="5040" w:hanging="360"/>
      </w:pPr>
      <w:rPr>
        <w:rFonts w:ascii="Symbol" w:hAnsi="Symbol" w:hint="default"/>
      </w:rPr>
    </w:lvl>
    <w:lvl w:ilvl="7" w:tplc="B2B8DB84">
      <w:start w:val="1"/>
      <w:numFmt w:val="bullet"/>
      <w:lvlText w:val="o"/>
      <w:lvlJc w:val="left"/>
      <w:pPr>
        <w:ind w:left="5760" w:hanging="360"/>
      </w:pPr>
      <w:rPr>
        <w:rFonts w:ascii="Courier New" w:hAnsi="Courier New" w:hint="default"/>
      </w:rPr>
    </w:lvl>
    <w:lvl w:ilvl="8" w:tplc="D2489F46">
      <w:start w:val="1"/>
      <w:numFmt w:val="bullet"/>
      <w:lvlText w:val=""/>
      <w:lvlJc w:val="left"/>
      <w:pPr>
        <w:ind w:left="6480" w:hanging="360"/>
      </w:pPr>
      <w:rPr>
        <w:rFonts w:ascii="Wingdings" w:hAnsi="Wingdings" w:hint="default"/>
      </w:rPr>
    </w:lvl>
  </w:abstractNum>
  <w:abstractNum w:abstractNumId="585" w15:restartNumberingAfterBreak="0">
    <w:nsid w:val="4675329E"/>
    <w:multiLevelType w:val="hybridMultilevel"/>
    <w:tmpl w:val="FFFFFFFF"/>
    <w:lvl w:ilvl="0" w:tplc="154680A8">
      <w:start w:val="1"/>
      <w:numFmt w:val="bullet"/>
      <w:lvlText w:val=""/>
      <w:lvlJc w:val="left"/>
      <w:pPr>
        <w:ind w:left="720" w:hanging="360"/>
      </w:pPr>
      <w:rPr>
        <w:rFonts w:ascii="Symbol" w:hAnsi="Symbol" w:hint="default"/>
      </w:rPr>
    </w:lvl>
    <w:lvl w:ilvl="1" w:tplc="4394EC78">
      <w:start w:val="1"/>
      <w:numFmt w:val="bullet"/>
      <w:lvlText w:val="o"/>
      <w:lvlJc w:val="left"/>
      <w:pPr>
        <w:ind w:left="1440" w:hanging="360"/>
      </w:pPr>
      <w:rPr>
        <w:rFonts w:ascii="Courier New" w:hAnsi="Courier New" w:hint="default"/>
      </w:rPr>
    </w:lvl>
    <w:lvl w:ilvl="2" w:tplc="7A720ED8">
      <w:start w:val="1"/>
      <w:numFmt w:val="bullet"/>
      <w:lvlText w:val=""/>
      <w:lvlJc w:val="left"/>
      <w:pPr>
        <w:ind w:left="2160" w:hanging="360"/>
      </w:pPr>
      <w:rPr>
        <w:rFonts w:ascii="Wingdings" w:hAnsi="Wingdings" w:hint="default"/>
      </w:rPr>
    </w:lvl>
    <w:lvl w:ilvl="3" w:tplc="F9BE9A8C">
      <w:start w:val="1"/>
      <w:numFmt w:val="bullet"/>
      <w:lvlText w:val=""/>
      <w:lvlJc w:val="left"/>
      <w:pPr>
        <w:ind w:left="2880" w:hanging="360"/>
      </w:pPr>
      <w:rPr>
        <w:rFonts w:ascii="Symbol" w:hAnsi="Symbol" w:hint="default"/>
      </w:rPr>
    </w:lvl>
    <w:lvl w:ilvl="4" w:tplc="898C62C4">
      <w:start w:val="1"/>
      <w:numFmt w:val="bullet"/>
      <w:lvlText w:val="o"/>
      <w:lvlJc w:val="left"/>
      <w:pPr>
        <w:ind w:left="3600" w:hanging="360"/>
      </w:pPr>
      <w:rPr>
        <w:rFonts w:ascii="Courier New" w:hAnsi="Courier New" w:hint="default"/>
      </w:rPr>
    </w:lvl>
    <w:lvl w:ilvl="5" w:tplc="98742B34">
      <w:start w:val="1"/>
      <w:numFmt w:val="bullet"/>
      <w:lvlText w:val=""/>
      <w:lvlJc w:val="left"/>
      <w:pPr>
        <w:ind w:left="4320" w:hanging="360"/>
      </w:pPr>
      <w:rPr>
        <w:rFonts w:ascii="Wingdings" w:hAnsi="Wingdings" w:hint="default"/>
      </w:rPr>
    </w:lvl>
    <w:lvl w:ilvl="6" w:tplc="BE58A8CA">
      <w:start w:val="1"/>
      <w:numFmt w:val="bullet"/>
      <w:lvlText w:val=""/>
      <w:lvlJc w:val="left"/>
      <w:pPr>
        <w:ind w:left="5040" w:hanging="360"/>
      </w:pPr>
      <w:rPr>
        <w:rFonts w:ascii="Symbol" w:hAnsi="Symbol" w:hint="default"/>
      </w:rPr>
    </w:lvl>
    <w:lvl w:ilvl="7" w:tplc="F6F02144">
      <w:start w:val="1"/>
      <w:numFmt w:val="bullet"/>
      <w:lvlText w:val="o"/>
      <w:lvlJc w:val="left"/>
      <w:pPr>
        <w:ind w:left="5760" w:hanging="360"/>
      </w:pPr>
      <w:rPr>
        <w:rFonts w:ascii="Courier New" w:hAnsi="Courier New" w:hint="default"/>
      </w:rPr>
    </w:lvl>
    <w:lvl w:ilvl="8" w:tplc="AF001E9E">
      <w:start w:val="1"/>
      <w:numFmt w:val="bullet"/>
      <w:lvlText w:val=""/>
      <w:lvlJc w:val="left"/>
      <w:pPr>
        <w:ind w:left="6480" w:hanging="360"/>
      </w:pPr>
      <w:rPr>
        <w:rFonts w:ascii="Wingdings" w:hAnsi="Wingdings" w:hint="default"/>
      </w:rPr>
    </w:lvl>
  </w:abstractNum>
  <w:abstractNum w:abstractNumId="586" w15:restartNumberingAfterBreak="0">
    <w:nsid w:val="46863A49"/>
    <w:multiLevelType w:val="hybridMultilevel"/>
    <w:tmpl w:val="FFFFFFFF"/>
    <w:lvl w:ilvl="0" w:tplc="8954F780">
      <w:start w:val="1"/>
      <w:numFmt w:val="bullet"/>
      <w:lvlText w:val=""/>
      <w:lvlJc w:val="left"/>
      <w:pPr>
        <w:ind w:left="720" w:hanging="360"/>
      </w:pPr>
      <w:rPr>
        <w:rFonts w:ascii="Symbol" w:hAnsi="Symbol" w:hint="default"/>
      </w:rPr>
    </w:lvl>
    <w:lvl w:ilvl="1" w:tplc="A0D81482">
      <w:start w:val="1"/>
      <w:numFmt w:val="bullet"/>
      <w:lvlText w:val="o"/>
      <w:lvlJc w:val="left"/>
      <w:pPr>
        <w:ind w:left="1440" w:hanging="360"/>
      </w:pPr>
      <w:rPr>
        <w:rFonts w:ascii="Courier New" w:hAnsi="Courier New" w:hint="default"/>
      </w:rPr>
    </w:lvl>
    <w:lvl w:ilvl="2" w:tplc="03D8B076">
      <w:start w:val="1"/>
      <w:numFmt w:val="bullet"/>
      <w:lvlText w:val=""/>
      <w:lvlJc w:val="left"/>
      <w:pPr>
        <w:ind w:left="2160" w:hanging="360"/>
      </w:pPr>
      <w:rPr>
        <w:rFonts w:ascii="Wingdings" w:hAnsi="Wingdings" w:hint="default"/>
      </w:rPr>
    </w:lvl>
    <w:lvl w:ilvl="3" w:tplc="33360FC6">
      <w:start w:val="1"/>
      <w:numFmt w:val="bullet"/>
      <w:lvlText w:val=""/>
      <w:lvlJc w:val="left"/>
      <w:pPr>
        <w:ind w:left="2880" w:hanging="360"/>
      </w:pPr>
      <w:rPr>
        <w:rFonts w:ascii="Symbol" w:hAnsi="Symbol" w:hint="default"/>
      </w:rPr>
    </w:lvl>
    <w:lvl w:ilvl="4" w:tplc="5A3AD840">
      <w:start w:val="1"/>
      <w:numFmt w:val="bullet"/>
      <w:lvlText w:val="o"/>
      <w:lvlJc w:val="left"/>
      <w:pPr>
        <w:ind w:left="3600" w:hanging="360"/>
      </w:pPr>
      <w:rPr>
        <w:rFonts w:ascii="Courier New" w:hAnsi="Courier New" w:hint="default"/>
      </w:rPr>
    </w:lvl>
    <w:lvl w:ilvl="5" w:tplc="C4766140">
      <w:start w:val="1"/>
      <w:numFmt w:val="bullet"/>
      <w:lvlText w:val=""/>
      <w:lvlJc w:val="left"/>
      <w:pPr>
        <w:ind w:left="4320" w:hanging="360"/>
      </w:pPr>
      <w:rPr>
        <w:rFonts w:ascii="Wingdings" w:hAnsi="Wingdings" w:hint="default"/>
      </w:rPr>
    </w:lvl>
    <w:lvl w:ilvl="6" w:tplc="5A640366">
      <w:start w:val="1"/>
      <w:numFmt w:val="bullet"/>
      <w:lvlText w:val=""/>
      <w:lvlJc w:val="left"/>
      <w:pPr>
        <w:ind w:left="5040" w:hanging="360"/>
      </w:pPr>
      <w:rPr>
        <w:rFonts w:ascii="Symbol" w:hAnsi="Symbol" w:hint="default"/>
      </w:rPr>
    </w:lvl>
    <w:lvl w:ilvl="7" w:tplc="A6F6DF3A">
      <w:start w:val="1"/>
      <w:numFmt w:val="bullet"/>
      <w:lvlText w:val="o"/>
      <w:lvlJc w:val="left"/>
      <w:pPr>
        <w:ind w:left="5760" w:hanging="360"/>
      </w:pPr>
      <w:rPr>
        <w:rFonts w:ascii="Courier New" w:hAnsi="Courier New" w:hint="default"/>
      </w:rPr>
    </w:lvl>
    <w:lvl w:ilvl="8" w:tplc="3A2E577C">
      <w:start w:val="1"/>
      <w:numFmt w:val="bullet"/>
      <w:lvlText w:val=""/>
      <w:lvlJc w:val="left"/>
      <w:pPr>
        <w:ind w:left="6480" w:hanging="360"/>
      </w:pPr>
      <w:rPr>
        <w:rFonts w:ascii="Wingdings" w:hAnsi="Wingdings" w:hint="default"/>
      </w:rPr>
    </w:lvl>
  </w:abstractNum>
  <w:abstractNum w:abstractNumId="587" w15:restartNumberingAfterBreak="0">
    <w:nsid w:val="468D5E67"/>
    <w:multiLevelType w:val="hybridMultilevel"/>
    <w:tmpl w:val="FFFFFFFF"/>
    <w:lvl w:ilvl="0" w:tplc="E522DDEC">
      <w:start w:val="1"/>
      <w:numFmt w:val="bullet"/>
      <w:lvlText w:val=""/>
      <w:lvlJc w:val="left"/>
      <w:pPr>
        <w:ind w:left="720" w:hanging="360"/>
      </w:pPr>
      <w:rPr>
        <w:rFonts w:ascii="Symbol" w:hAnsi="Symbol" w:hint="default"/>
      </w:rPr>
    </w:lvl>
    <w:lvl w:ilvl="1" w:tplc="536E22B4">
      <w:start w:val="1"/>
      <w:numFmt w:val="bullet"/>
      <w:lvlText w:val="o"/>
      <w:lvlJc w:val="left"/>
      <w:pPr>
        <w:ind w:left="1440" w:hanging="360"/>
      </w:pPr>
      <w:rPr>
        <w:rFonts w:ascii="Courier New" w:hAnsi="Courier New" w:hint="default"/>
      </w:rPr>
    </w:lvl>
    <w:lvl w:ilvl="2" w:tplc="B756E8B4">
      <w:start w:val="1"/>
      <w:numFmt w:val="bullet"/>
      <w:lvlText w:val=""/>
      <w:lvlJc w:val="left"/>
      <w:pPr>
        <w:ind w:left="2160" w:hanging="360"/>
      </w:pPr>
      <w:rPr>
        <w:rFonts w:ascii="Wingdings" w:hAnsi="Wingdings" w:hint="default"/>
      </w:rPr>
    </w:lvl>
    <w:lvl w:ilvl="3" w:tplc="C056339E">
      <w:start w:val="1"/>
      <w:numFmt w:val="bullet"/>
      <w:lvlText w:val=""/>
      <w:lvlJc w:val="left"/>
      <w:pPr>
        <w:ind w:left="2880" w:hanging="360"/>
      </w:pPr>
      <w:rPr>
        <w:rFonts w:ascii="Symbol" w:hAnsi="Symbol" w:hint="default"/>
      </w:rPr>
    </w:lvl>
    <w:lvl w:ilvl="4" w:tplc="92F4102E">
      <w:start w:val="1"/>
      <w:numFmt w:val="bullet"/>
      <w:lvlText w:val="o"/>
      <w:lvlJc w:val="left"/>
      <w:pPr>
        <w:ind w:left="3600" w:hanging="360"/>
      </w:pPr>
      <w:rPr>
        <w:rFonts w:ascii="Courier New" w:hAnsi="Courier New" w:hint="default"/>
      </w:rPr>
    </w:lvl>
    <w:lvl w:ilvl="5" w:tplc="19620C98">
      <w:start w:val="1"/>
      <w:numFmt w:val="bullet"/>
      <w:lvlText w:val=""/>
      <w:lvlJc w:val="left"/>
      <w:pPr>
        <w:ind w:left="4320" w:hanging="360"/>
      </w:pPr>
      <w:rPr>
        <w:rFonts w:ascii="Wingdings" w:hAnsi="Wingdings" w:hint="default"/>
      </w:rPr>
    </w:lvl>
    <w:lvl w:ilvl="6" w:tplc="A07403AE">
      <w:start w:val="1"/>
      <w:numFmt w:val="bullet"/>
      <w:lvlText w:val=""/>
      <w:lvlJc w:val="left"/>
      <w:pPr>
        <w:ind w:left="5040" w:hanging="360"/>
      </w:pPr>
      <w:rPr>
        <w:rFonts w:ascii="Symbol" w:hAnsi="Symbol" w:hint="default"/>
      </w:rPr>
    </w:lvl>
    <w:lvl w:ilvl="7" w:tplc="A1C8063A">
      <w:start w:val="1"/>
      <w:numFmt w:val="bullet"/>
      <w:lvlText w:val="o"/>
      <w:lvlJc w:val="left"/>
      <w:pPr>
        <w:ind w:left="5760" w:hanging="360"/>
      </w:pPr>
      <w:rPr>
        <w:rFonts w:ascii="Courier New" w:hAnsi="Courier New" w:hint="default"/>
      </w:rPr>
    </w:lvl>
    <w:lvl w:ilvl="8" w:tplc="441E98A0">
      <w:start w:val="1"/>
      <w:numFmt w:val="bullet"/>
      <w:lvlText w:val=""/>
      <w:lvlJc w:val="left"/>
      <w:pPr>
        <w:ind w:left="6480" w:hanging="360"/>
      </w:pPr>
      <w:rPr>
        <w:rFonts w:ascii="Wingdings" w:hAnsi="Wingdings" w:hint="default"/>
      </w:rPr>
    </w:lvl>
  </w:abstractNum>
  <w:abstractNum w:abstractNumId="588" w15:restartNumberingAfterBreak="0">
    <w:nsid w:val="46932913"/>
    <w:multiLevelType w:val="hybridMultilevel"/>
    <w:tmpl w:val="FFFFFFFF"/>
    <w:lvl w:ilvl="0" w:tplc="ECF8A904">
      <w:start w:val="1"/>
      <w:numFmt w:val="bullet"/>
      <w:lvlText w:val=""/>
      <w:lvlJc w:val="left"/>
      <w:pPr>
        <w:ind w:left="720" w:hanging="360"/>
      </w:pPr>
      <w:rPr>
        <w:rFonts w:ascii="Symbol" w:hAnsi="Symbol" w:hint="default"/>
      </w:rPr>
    </w:lvl>
    <w:lvl w:ilvl="1" w:tplc="84C03C12">
      <w:start w:val="1"/>
      <w:numFmt w:val="bullet"/>
      <w:lvlText w:val="o"/>
      <w:lvlJc w:val="left"/>
      <w:pPr>
        <w:ind w:left="1440" w:hanging="360"/>
      </w:pPr>
      <w:rPr>
        <w:rFonts w:ascii="Courier New" w:hAnsi="Courier New" w:hint="default"/>
      </w:rPr>
    </w:lvl>
    <w:lvl w:ilvl="2" w:tplc="CC22E8F4">
      <w:start w:val="1"/>
      <w:numFmt w:val="bullet"/>
      <w:lvlText w:val=""/>
      <w:lvlJc w:val="left"/>
      <w:pPr>
        <w:ind w:left="2160" w:hanging="360"/>
      </w:pPr>
      <w:rPr>
        <w:rFonts w:ascii="Wingdings" w:hAnsi="Wingdings" w:hint="default"/>
      </w:rPr>
    </w:lvl>
    <w:lvl w:ilvl="3" w:tplc="6ABC4C22">
      <w:start w:val="1"/>
      <w:numFmt w:val="bullet"/>
      <w:lvlText w:val=""/>
      <w:lvlJc w:val="left"/>
      <w:pPr>
        <w:ind w:left="2880" w:hanging="360"/>
      </w:pPr>
      <w:rPr>
        <w:rFonts w:ascii="Symbol" w:hAnsi="Symbol" w:hint="default"/>
      </w:rPr>
    </w:lvl>
    <w:lvl w:ilvl="4" w:tplc="3228AA1E">
      <w:start w:val="1"/>
      <w:numFmt w:val="bullet"/>
      <w:lvlText w:val="o"/>
      <w:lvlJc w:val="left"/>
      <w:pPr>
        <w:ind w:left="3600" w:hanging="360"/>
      </w:pPr>
      <w:rPr>
        <w:rFonts w:ascii="Courier New" w:hAnsi="Courier New" w:hint="default"/>
      </w:rPr>
    </w:lvl>
    <w:lvl w:ilvl="5" w:tplc="CBBEEBEA">
      <w:start w:val="1"/>
      <w:numFmt w:val="bullet"/>
      <w:lvlText w:val=""/>
      <w:lvlJc w:val="left"/>
      <w:pPr>
        <w:ind w:left="4320" w:hanging="360"/>
      </w:pPr>
      <w:rPr>
        <w:rFonts w:ascii="Wingdings" w:hAnsi="Wingdings" w:hint="default"/>
      </w:rPr>
    </w:lvl>
    <w:lvl w:ilvl="6" w:tplc="F5A6A340">
      <w:start w:val="1"/>
      <w:numFmt w:val="bullet"/>
      <w:lvlText w:val=""/>
      <w:lvlJc w:val="left"/>
      <w:pPr>
        <w:ind w:left="5040" w:hanging="360"/>
      </w:pPr>
      <w:rPr>
        <w:rFonts w:ascii="Symbol" w:hAnsi="Symbol" w:hint="default"/>
      </w:rPr>
    </w:lvl>
    <w:lvl w:ilvl="7" w:tplc="4FD042A6">
      <w:start w:val="1"/>
      <w:numFmt w:val="bullet"/>
      <w:lvlText w:val="o"/>
      <w:lvlJc w:val="left"/>
      <w:pPr>
        <w:ind w:left="5760" w:hanging="360"/>
      </w:pPr>
      <w:rPr>
        <w:rFonts w:ascii="Courier New" w:hAnsi="Courier New" w:hint="default"/>
      </w:rPr>
    </w:lvl>
    <w:lvl w:ilvl="8" w:tplc="45505E30">
      <w:start w:val="1"/>
      <w:numFmt w:val="bullet"/>
      <w:lvlText w:val=""/>
      <w:lvlJc w:val="left"/>
      <w:pPr>
        <w:ind w:left="6480" w:hanging="360"/>
      </w:pPr>
      <w:rPr>
        <w:rFonts w:ascii="Wingdings" w:hAnsi="Wingdings" w:hint="default"/>
      </w:rPr>
    </w:lvl>
  </w:abstractNum>
  <w:abstractNum w:abstractNumId="589" w15:restartNumberingAfterBreak="0">
    <w:nsid w:val="46B4374F"/>
    <w:multiLevelType w:val="hybridMultilevel"/>
    <w:tmpl w:val="FFFFFFFF"/>
    <w:lvl w:ilvl="0" w:tplc="0F405612">
      <w:start w:val="1"/>
      <w:numFmt w:val="bullet"/>
      <w:lvlText w:val=""/>
      <w:lvlJc w:val="left"/>
      <w:pPr>
        <w:ind w:left="720" w:hanging="360"/>
      </w:pPr>
      <w:rPr>
        <w:rFonts w:ascii="Symbol" w:hAnsi="Symbol" w:hint="default"/>
      </w:rPr>
    </w:lvl>
    <w:lvl w:ilvl="1" w:tplc="45705510">
      <w:start w:val="1"/>
      <w:numFmt w:val="bullet"/>
      <w:lvlText w:val="o"/>
      <w:lvlJc w:val="left"/>
      <w:pPr>
        <w:ind w:left="1440" w:hanging="360"/>
      </w:pPr>
      <w:rPr>
        <w:rFonts w:ascii="Courier New" w:hAnsi="Courier New" w:hint="default"/>
      </w:rPr>
    </w:lvl>
    <w:lvl w:ilvl="2" w:tplc="CDEA2AC2">
      <w:start w:val="1"/>
      <w:numFmt w:val="bullet"/>
      <w:lvlText w:val=""/>
      <w:lvlJc w:val="left"/>
      <w:pPr>
        <w:ind w:left="2160" w:hanging="360"/>
      </w:pPr>
      <w:rPr>
        <w:rFonts w:ascii="Wingdings" w:hAnsi="Wingdings" w:hint="default"/>
      </w:rPr>
    </w:lvl>
    <w:lvl w:ilvl="3" w:tplc="C1C0907E">
      <w:start w:val="1"/>
      <w:numFmt w:val="bullet"/>
      <w:lvlText w:val=""/>
      <w:lvlJc w:val="left"/>
      <w:pPr>
        <w:ind w:left="2880" w:hanging="360"/>
      </w:pPr>
      <w:rPr>
        <w:rFonts w:ascii="Symbol" w:hAnsi="Symbol" w:hint="default"/>
      </w:rPr>
    </w:lvl>
    <w:lvl w:ilvl="4" w:tplc="CCF2DEA8">
      <w:start w:val="1"/>
      <w:numFmt w:val="bullet"/>
      <w:lvlText w:val="o"/>
      <w:lvlJc w:val="left"/>
      <w:pPr>
        <w:ind w:left="3600" w:hanging="360"/>
      </w:pPr>
      <w:rPr>
        <w:rFonts w:ascii="Courier New" w:hAnsi="Courier New" w:hint="default"/>
      </w:rPr>
    </w:lvl>
    <w:lvl w:ilvl="5" w:tplc="4E5A559C">
      <w:start w:val="1"/>
      <w:numFmt w:val="bullet"/>
      <w:lvlText w:val=""/>
      <w:lvlJc w:val="left"/>
      <w:pPr>
        <w:ind w:left="4320" w:hanging="360"/>
      </w:pPr>
      <w:rPr>
        <w:rFonts w:ascii="Wingdings" w:hAnsi="Wingdings" w:hint="default"/>
      </w:rPr>
    </w:lvl>
    <w:lvl w:ilvl="6" w:tplc="99A25452">
      <w:start w:val="1"/>
      <w:numFmt w:val="bullet"/>
      <w:lvlText w:val=""/>
      <w:lvlJc w:val="left"/>
      <w:pPr>
        <w:ind w:left="5040" w:hanging="360"/>
      </w:pPr>
      <w:rPr>
        <w:rFonts w:ascii="Symbol" w:hAnsi="Symbol" w:hint="default"/>
      </w:rPr>
    </w:lvl>
    <w:lvl w:ilvl="7" w:tplc="662C1B20">
      <w:start w:val="1"/>
      <w:numFmt w:val="bullet"/>
      <w:lvlText w:val="o"/>
      <w:lvlJc w:val="left"/>
      <w:pPr>
        <w:ind w:left="5760" w:hanging="360"/>
      </w:pPr>
      <w:rPr>
        <w:rFonts w:ascii="Courier New" w:hAnsi="Courier New" w:hint="default"/>
      </w:rPr>
    </w:lvl>
    <w:lvl w:ilvl="8" w:tplc="FAD088CE">
      <w:start w:val="1"/>
      <w:numFmt w:val="bullet"/>
      <w:lvlText w:val=""/>
      <w:lvlJc w:val="left"/>
      <w:pPr>
        <w:ind w:left="6480" w:hanging="360"/>
      </w:pPr>
      <w:rPr>
        <w:rFonts w:ascii="Wingdings" w:hAnsi="Wingdings" w:hint="default"/>
      </w:rPr>
    </w:lvl>
  </w:abstractNum>
  <w:abstractNum w:abstractNumId="590" w15:restartNumberingAfterBreak="0">
    <w:nsid w:val="46C53AB0"/>
    <w:multiLevelType w:val="hybridMultilevel"/>
    <w:tmpl w:val="FFFFFFFF"/>
    <w:lvl w:ilvl="0" w:tplc="82183FCA">
      <w:start w:val="1"/>
      <w:numFmt w:val="bullet"/>
      <w:lvlText w:val=""/>
      <w:lvlJc w:val="left"/>
      <w:pPr>
        <w:ind w:left="720" w:hanging="360"/>
      </w:pPr>
      <w:rPr>
        <w:rFonts w:ascii="Symbol" w:hAnsi="Symbol" w:hint="default"/>
      </w:rPr>
    </w:lvl>
    <w:lvl w:ilvl="1" w:tplc="747AE6B2">
      <w:start w:val="1"/>
      <w:numFmt w:val="bullet"/>
      <w:lvlText w:val="o"/>
      <w:lvlJc w:val="left"/>
      <w:pPr>
        <w:ind w:left="1440" w:hanging="360"/>
      </w:pPr>
      <w:rPr>
        <w:rFonts w:ascii="Courier New" w:hAnsi="Courier New" w:hint="default"/>
      </w:rPr>
    </w:lvl>
    <w:lvl w:ilvl="2" w:tplc="DC2C218A">
      <w:start w:val="1"/>
      <w:numFmt w:val="bullet"/>
      <w:lvlText w:val=""/>
      <w:lvlJc w:val="left"/>
      <w:pPr>
        <w:ind w:left="2160" w:hanging="360"/>
      </w:pPr>
      <w:rPr>
        <w:rFonts w:ascii="Wingdings" w:hAnsi="Wingdings" w:hint="default"/>
      </w:rPr>
    </w:lvl>
    <w:lvl w:ilvl="3" w:tplc="31F60078">
      <w:start w:val="1"/>
      <w:numFmt w:val="bullet"/>
      <w:lvlText w:val=""/>
      <w:lvlJc w:val="left"/>
      <w:pPr>
        <w:ind w:left="2880" w:hanging="360"/>
      </w:pPr>
      <w:rPr>
        <w:rFonts w:ascii="Symbol" w:hAnsi="Symbol" w:hint="default"/>
      </w:rPr>
    </w:lvl>
    <w:lvl w:ilvl="4" w:tplc="794CC46E">
      <w:start w:val="1"/>
      <w:numFmt w:val="bullet"/>
      <w:lvlText w:val="o"/>
      <w:lvlJc w:val="left"/>
      <w:pPr>
        <w:ind w:left="3600" w:hanging="360"/>
      </w:pPr>
      <w:rPr>
        <w:rFonts w:ascii="Courier New" w:hAnsi="Courier New" w:hint="default"/>
      </w:rPr>
    </w:lvl>
    <w:lvl w:ilvl="5" w:tplc="3ED85C02">
      <w:start w:val="1"/>
      <w:numFmt w:val="bullet"/>
      <w:lvlText w:val=""/>
      <w:lvlJc w:val="left"/>
      <w:pPr>
        <w:ind w:left="4320" w:hanging="360"/>
      </w:pPr>
      <w:rPr>
        <w:rFonts w:ascii="Wingdings" w:hAnsi="Wingdings" w:hint="default"/>
      </w:rPr>
    </w:lvl>
    <w:lvl w:ilvl="6" w:tplc="495A5F48">
      <w:start w:val="1"/>
      <w:numFmt w:val="bullet"/>
      <w:lvlText w:val=""/>
      <w:lvlJc w:val="left"/>
      <w:pPr>
        <w:ind w:left="5040" w:hanging="360"/>
      </w:pPr>
      <w:rPr>
        <w:rFonts w:ascii="Symbol" w:hAnsi="Symbol" w:hint="default"/>
      </w:rPr>
    </w:lvl>
    <w:lvl w:ilvl="7" w:tplc="B2945A0A">
      <w:start w:val="1"/>
      <w:numFmt w:val="bullet"/>
      <w:lvlText w:val="o"/>
      <w:lvlJc w:val="left"/>
      <w:pPr>
        <w:ind w:left="5760" w:hanging="360"/>
      </w:pPr>
      <w:rPr>
        <w:rFonts w:ascii="Courier New" w:hAnsi="Courier New" w:hint="default"/>
      </w:rPr>
    </w:lvl>
    <w:lvl w:ilvl="8" w:tplc="CB202446">
      <w:start w:val="1"/>
      <w:numFmt w:val="bullet"/>
      <w:lvlText w:val=""/>
      <w:lvlJc w:val="left"/>
      <w:pPr>
        <w:ind w:left="6480" w:hanging="360"/>
      </w:pPr>
      <w:rPr>
        <w:rFonts w:ascii="Wingdings" w:hAnsi="Wingdings" w:hint="default"/>
      </w:rPr>
    </w:lvl>
  </w:abstractNum>
  <w:abstractNum w:abstractNumId="591" w15:restartNumberingAfterBreak="0">
    <w:nsid w:val="46D17889"/>
    <w:multiLevelType w:val="hybridMultilevel"/>
    <w:tmpl w:val="FFFFFFFF"/>
    <w:lvl w:ilvl="0" w:tplc="E418FAC6">
      <w:start w:val="1"/>
      <w:numFmt w:val="bullet"/>
      <w:lvlText w:val=""/>
      <w:lvlJc w:val="left"/>
      <w:pPr>
        <w:ind w:left="720" w:hanging="360"/>
      </w:pPr>
      <w:rPr>
        <w:rFonts w:ascii="Symbol" w:hAnsi="Symbol" w:hint="default"/>
      </w:rPr>
    </w:lvl>
    <w:lvl w:ilvl="1" w:tplc="14E85F42">
      <w:start w:val="1"/>
      <w:numFmt w:val="bullet"/>
      <w:lvlText w:val="o"/>
      <w:lvlJc w:val="left"/>
      <w:pPr>
        <w:ind w:left="1440" w:hanging="360"/>
      </w:pPr>
      <w:rPr>
        <w:rFonts w:ascii="Courier New" w:hAnsi="Courier New" w:hint="default"/>
      </w:rPr>
    </w:lvl>
    <w:lvl w:ilvl="2" w:tplc="FF645500">
      <w:start w:val="1"/>
      <w:numFmt w:val="bullet"/>
      <w:lvlText w:val=""/>
      <w:lvlJc w:val="left"/>
      <w:pPr>
        <w:ind w:left="2160" w:hanging="360"/>
      </w:pPr>
      <w:rPr>
        <w:rFonts w:ascii="Wingdings" w:hAnsi="Wingdings" w:hint="default"/>
      </w:rPr>
    </w:lvl>
    <w:lvl w:ilvl="3" w:tplc="4C4433E0">
      <w:start w:val="1"/>
      <w:numFmt w:val="bullet"/>
      <w:lvlText w:val=""/>
      <w:lvlJc w:val="left"/>
      <w:pPr>
        <w:ind w:left="2880" w:hanging="360"/>
      </w:pPr>
      <w:rPr>
        <w:rFonts w:ascii="Symbol" w:hAnsi="Symbol" w:hint="default"/>
      </w:rPr>
    </w:lvl>
    <w:lvl w:ilvl="4" w:tplc="7D56B896">
      <w:start w:val="1"/>
      <w:numFmt w:val="bullet"/>
      <w:lvlText w:val="o"/>
      <w:lvlJc w:val="left"/>
      <w:pPr>
        <w:ind w:left="3600" w:hanging="360"/>
      </w:pPr>
      <w:rPr>
        <w:rFonts w:ascii="Courier New" w:hAnsi="Courier New" w:hint="default"/>
      </w:rPr>
    </w:lvl>
    <w:lvl w:ilvl="5" w:tplc="DEB8B8F6">
      <w:start w:val="1"/>
      <w:numFmt w:val="bullet"/>
      <w:lvlText w:val=""/>
      <w:lvlJc w:val="left"/>
      <w:pPr>
        <w:ind w:left="4320" w:hanging="360"/>
      </w:pPr>
      <w:rPr>
        <w:rFonts w:ascii="Wingdings" w:hAnsi="Wingdings" w:hint="default"/>
      </w:rPr>
    </w:lvl>
    <w:lvl w:ilvl="6" w:tplc="6454425E">
      <w:start w:val="1"/>
      <w:numFmt w:val="bullet"/>
      <w:lvlText w:val=""/>
      <w:lvlJc w:val="left"/>
      <w:pPr>
        <w:ind w:left="5040" w:hanging="360"/>
      </w:pPr>
      <w:rPr>
        <w:rFonts w:ascii="Symbol" w:hAnsi="Symbol" w:hint="default"/>
      </w:rPr>
    </w:lvl>
    <w:lvl w:ilvl="7" w:tplc="A2C4D764">
      <w:start w:val="1"/>
      <w:numFmt w:val="bullet"/>
      <w:lvlText w:val="o"/>
      <w:lvlJc w:val="left"/>
      <w:pPr>
        <w:ind w:left="5760" w:hanging="360"/>
      </w:pPr>
      <w:rPr>
        <w:rFonts w:ascii="Courier New" w:hAnsi="Courier New" w:hint="default"/>
      </w:rPr>
    </w:lvl>
    <w:lvl w:ilvl="8" w:tplc="AFFE196E">
      <w:start w:val="1"/>
      <w:numFmt w:val="bullet"/>
      <w:lvlText w:val=""/>
      <w:lvlJc w:val="left"/>
      <w:pPr>
        <w:ind w:left="6480" w:hanging="360"/>
      </w:pPr>
      <w:rPr>
        <w:rFonts w:ascii="Wingdings" w:hAnsi="Wingdings" w:hint="default"/>
      </w:rPr>
    </w:lvl>
  </w:abstractNum>
  <w:abstractNum w:abstractNumId="592" w15:restartNumberingAfterBreak="0">
    <w:nsid w:val="46D80273"/>
    <w:multiLevelType w:val="hybridMultilevel"/>
    <w:tmpl w:val="FFFFFFFF"/>
    <w:lvl w:ilvl="0" w:tplc="63728558">
      <w:start w:val="1"/>
      <w:numFmt w:val="bullet"/>
      <w:lvlText w:val=""/>
      <w:lvlJc w:val="left"/>
      <w:pPr>
        <w:ind w:left="720" w:hanging="360"/>
      </w:pPr>
      <w:rPr>
        <w:rFonts w:ascii="Symbol" w:hAnsi="Symbol" w:hint="default"/>
      </w:rPr>
    </w:lvl>
    <w:lvl w:ilvl="1" w:tplc="FA6A5F82">
      <w:start w:val="1"/>
      <w:numFmt w:val="bullet"/>
      <w:lvlText w:val="o"/>
      <w:lvlJc w:val="left"/>
      <w:pPr>
        <w:ind w:left="1440" w:hanging="360"/>
      </w:pPr>
      <w:rPr>
        <w:rFonts w:ascii="Courier New" w:hAnsi="Courier New" w:hint="default"/>
      </w:rPr>
    </w:lvl>
    <w:lvl w:ilvl="2" w:tplc="66762FBC">
      <w:start w:val="1"/>
      <w:numFmt w:val="bullet"/>
      <w:lvlText w:val=""/>
      <w:lvlJc w:val="left"/>
      <w:pPr>
        <w:ind w:left="2160" w:hanging="360"/>
      </w:pPr>
      <w:rPr>
        <w:rFonts w:ascii="Wingdings" w:hAnsi="Wingdings" w:hint="default"/>
      </w:rPr>
    </w:lvl>
    <w:lvl w:ilvl="3" w:tplc="C4B6095E">
      <w:start w:val="1"/>
      <w:numFmt w:val="bullet"/>
      <w:lvlText w:val=""/>
      <w:lvlJc w:val="left"/>
      <w:pPr>
        <w:ind w:left="2880" w:hanging="360"/>
      </w:pPr>
      <w:rPr>
        <w:rFonts w:ascii="Symbol" w:hAnsi="Symbol" w:hint="default"/>
      </w:rPr>
    </w:lvl>
    <w:lvl w:ilvl="4" w:tplc="BBAAFB00">
      <w:start w:val="1"/>
      <w:numFmt w:val="bullet"/>
      <w:lvlText w:val="o"/>
      <w:lvlJc w:val="left"/>
      <w:pPr>
        <w:ind w:left="3600" w:hanging="360"/>
      </w:pPr>
      <w:rPr>
        <w:rFonts w:ascii="Courier New" w:hAnsi="Courier New" w:hint="default"/>
      </w:rPr>
    </w:lvl>
    <w:lvl w:ilvl="5" w:tplc="BA5E25AC">
      <w:start w:val="1"/>
      <w:numFmt w:val="bullet"/>
      <w:lvlText w:val=""/>
      <w:lvlJc w:val="left"/>
      <w:pPr>
        <w:ind w:left="4320" w:hanging="360"/>
      </w:pPr>
      <w:rPr>
        <w:rFonts w:ascii="Wingdings" w:hAnsi="Wingdings" w:hint="default"/>
      </w:rPr>
    </w:lvl>
    <w:lvl w:ilvl="6" w:tplc="804451B2">
      <w:start w:val="1"/>
      <w:numFmt w:val="bullet"/>
      <w:lvlText w:val=""/>
      <w:lvlJc w:val="left"/>
      <w:pPr>
        <w:ind w:left="5040" w:hanging="360"/>
      </w:pPr>
      <w:rPr>
        <w:rFonts w:ascii="Symbol" w:hAnsi="Symbol" w:hint="default"/>
      </w:rPr>
    </w:lvl>
    <w:lvl w:ilvl="7" w:tplc="AE00D96A">
      <w:start w:val="1"/>
      <w:numFmt w:val="bullet"/>
      <w:lvlText w:val="o"/>
      <w:lvlJc w:val="left"/>
      <w:pPr>
        <w:ind w:left="5760" w:hanging="360"/>
      </w:pPr>
      <w:rPr>
        <w:rFonts w:ascii="Courier New" w:hAnsi="Courier New" w:hint="default"/>
      </w:rPr>
    </w:lvl>
    <w:lvl w:ilvl="8" w:tplc="797AC708">
      <w:start w:val="1"/>
      <w:numFmt w:val="bullet"/>
      <w:lvlText w:val=""/>
      <w:lvlJc w:val="left"/>
      <w:pPr>
        <w:ind w:left="6480" w:hanging="360"/>
      </w:pPr>
      <w:rPr>
        <w:rFonts w:ascii="Wingdings" w:hAnsi="Wingdings" w:hint="default"/>
      </w:rPr>
    </w:lvl>
  </w:abstractNum>
  <w:abstractNum w:abstractNumId="593" w15:restartNumberingAfterBreak="0">
    <w:nsid w:val="46E875DC"/>
    <w:multiLevelType w:val="hybridMultilevel"/>
    <w:tmpl w:val="FFFFFFFF"/>
    <w:lvl w:ilvl="0" w:tplc="B22482C0">
      <w:start w:val="1"/>
      <w:numFmt w:val="bullet"/>
      <w:lvlText w:val=""/>
      <w:lvlJc w:val="left"/>
      <w:pPr>
        <w:ind w:left="720" w:hanging="360"/>
      </w:pPr>
      <w:rPr>
        <w:rFonts w:ascii="Symbol" w:hAnsi="Symbol" w:hint="default"/>
      </w:rPr>
    </w:lvl>
    <w:lvl w:ilvl="1" w:tplc="939C4578">
      <w:start w:val="1"/>
      <w:numFmt w:val="bullet"/>
      <w:lvlText w:val="o"/>
      <w:lvlJc w:val="left"/>
      <w:pPr>
        <w:ind w:left="1440" w:hanging="360"/>
      </w:pPr>
      <w:rPr>
        <w:rFonts w:ascii="Courier New" w:hAnsi="Courier New" w:hint="default"/>
      </w:rPr>
    </w:lvl>
    <w:lvl w:ilvl="2" w:tplc="8BF83F82">
      <w:start w:val="1"/>
      <w:numFmt w:val="bullet"/>
      <w:lvlText w:val=""/>
      <w:lvlJc w:val="left"/>
      <w:pPr>
        <w:ind w:left="2160" w:hanging="360"/>
      </w:pPr>
      <w:rPr>
        <w:rFonts w:ascii="Wingdings" w:hAnsi="Wingdings" w:hint="default"/>
      </w:rPr>
    </w:lvl>
    <w:lvl w:ilvl="3" w:tplc="CAE2B4BE">
      <w:start w:val="1"/>
      <w:numFmt w:val="bullet"/>
      <w:lvlText w:val=""/>
      <w:lvlJc w:val="left"/>
      <w:pPr>
        <w:ind w:left="2880" w:hanging="360"/>
      </w:pPr>
      <w:rPr>
        <w:rFonts w:ascii="Symbol" w:hAnsi="Symbol" w:hint="default"/>
      </w:rPr>
    </w:lvl>
    <w:lvl w:ilvl="4" w:tplc="95F8E6FC">
      <w:start w:val="1"/>
      <w:numFmt w:val="bullet"/>
      <w:lvlText w:val="o"/>
      <w:lvlJc w:val="left"/>
      <w:pPr>
        <w:ind w:left="3600" w:hanging="360"/>
      </w:pPr>
      <w:rPr>
        <w:rFonts w:ascii="Courier New" w:hAnsi="Courier New" w:hint="default"/>
      </w:rPr>
    </w:lvl>
    <w:lvl w:ilvl="5" w:tplc="E5E2B844">
      <w:start w:val="1"/>
      <w:numFmt w:val="bullet"/>
      <w:lvlText w:val=""/>
      <w:lvlJc w:val="left"/>
      <w:pPr>
        <w:ind w:left="4320" w:hanging="360"/>
      </w:pPr>
      <w:rPr>
        <w:rFonts w:ascii="Wingdings" w:hAnsi="Wingdings" w:hint="default"/>
      </w:rPr>
    </w:lvl>
    <w:lvl w:ilvl="6" w:tplc="C0CAC032">
      <w:start w:val="1"/>
      <w:numFmt w:val="bullet"/>
      <w:lvlText w:val=""/>
      <w:lvlJc w:val="left"/>
      <w:pPr>
        <w:ind w:left="5040" w:hanging="360"/>
      </w:pPr>
      <w:rPr>
        <w:rFonts w:ascii="Symbol" w:hAnsi="Symbol" w:hint="default"/>
      </w:rPr>
    </w:lvl>
    <w:lvl w:ilvl="7" w:tplc="E8AA4F14">
      <w:start w:val="1"/>
      <w:numFmt w:val="bullet"/>
      <w:lvlText w:val="o"/>
      <w:lvlJc w:val="left"/>
      <w:pPr>
        <w:ind w:left="5760" w:hanging="360"/>
      </w:pPr>
      <w:rPr>
        <w:rFonts w:ascii="Courier New" w:hAnsi="Courier New" w:hint="default"/>
      </w:rPr>
    </w:lvl>
    <w:lvl w:ilvl="8" w:tplc="257A1D90">
      <w:start w:val="1"/>
      <w:numFmt w:val="bullet"/>
      <w:lvlText w:val=""/>
      <w:lvlJc w:val="left"/>
      <w:pPr>
        <w:ind w:left="6480" w:hanging="360"/>
      </w:pPr>
      <w:rPr>
        <w:rFonts w:ascii="Wingdings" w:hAnsi="Wingdings" w:hint="default"/>
      </w:rPr>
    </w:lvl>
  </w:abstractNum>
  <w:abstractNum w:abstractNumId="594" w15:restartNumberingAfterBreak="0">
    <w:nsid w:val="46F60818"/>
    <w:multiLevelType w:val="hybridMultilevel"/>
    <w:tmpl w:val="FFFFFFFF"/>
    <w:lvl w:ilvl="0" w:tplc="6018D6B2">
      <w:start w:val="1"/>
      <w:numFmt w:val="bullet"/>
      <w:lvlText w:val=""/>
      <w:lvlJc w:val="left"/>
      <w:pPr>
        <w:ind w:left="720" w:hanging="360"/>
      </w:pPr>
      <w:rPr>
        <w:rFonts w:ascii="Symbol" w:hAnsi="Symbol" w:hint="default"/>
      </w:rPr>
    </w:lvl>
    <w:lvl w:ilvl="1" w:tplc="2CB44718">
      <w:start w:val="1"/>
      <w:numFmt w:val="bullet"/>
      <w:lvlText w:val="o"/>
      <w:lvlJc w:val="left"/>
      <w:pPr>
        <w:ind w:left="1440" w:hanging="360"/>
      </w:pPr>
      <w:rPr>
        <w:rFonts w:ascii="Courier New" w:hAnsi="Courier New" w:hint="default"/>
      </w:rPr>
    </w:lvl>
    <w:lvl w:ilvl="2" w:tplc="BD6C511E">
      <w:start w:val="1"/>
      <w:numFmt w:val="bullet"/>
      <w:lvlText w:val=""/>
      <w:lvlJc w:val="left"/>
      <w:pPr>
        <w:ind w:left="2160" w:hanging="360"/>
      </w:pPr>
      <w:rPr>
        <w:rFonts w:ascii="Wingdings" w:hAnsi="Wingdings" w:hint="default"/>
      </w:rPr>
    </w:lvl>
    <w:lvl w:ilvl="3" w:tplc="3EC2143A">
      <w:start w:val="1"/>
      <w:numFmt w:val="bullet"/>
      <w:lvlText w:val=""/>
      <w:lvlJc w:val="left"/>
      <w:pPr>
        <w:ind w:left="2880" w:hanging="360"/>
      </w:pPr>
      <w:rPr>
        <w:rFonts w:ascii="Symbol" w:hAnsi="Symbol" w:hint="default"/>
      </w:rPr>
    </w:lvl>
    <w:lvl w:ilvl="4" w:tplc="7A5CA49E">
      <w:start w:val="1"/>
      <w:numFmt w:val="bullet"/>
      <w:lvlText w:val="o"/>
      <w:lvlJc w:val="left"/>
      <w:pPr>
        <w:ind w:left="3600" w:hanging="360"/>
      </w:pPr>
      <w:rPr>
        <w:rFonts w:ascii="Courier New" w:hAnsi="Courier New" w:hint="default"/>
      </w:rPr>
    </w:lvl>
    <w:lvl w:ilvl="5" w:tplc="D206BDC0">
      <w:start w:val="1"/>
      <w:numFmt w:val="bullet"/>
      <w:lvlText w:val=""/>
      <w:lvlJc w:val="left"/>
      <w:pPr>
        <w:ind w:left="4320" w:hanging="360"/>
      </w:pPr>
      <w:rPr>
        <w:rFonts w:ascii="Wingdings" w:hAnsi="Wingdings" w:hint="default"/>
      </w:rPr>
    </w:lvl>
    <w:lvl w:ilvl="6" w:tplc="1134757A">
      <w:start w:val="1"/>
      <w:numFmt w:val="bullet"/>
      <w:lvlText w:val=""/>
      <w:lvlJc w:val="left"/>
      <w:pPr>
        <w:ind w:left="5040" w:hanging="360"/>
      </w:pPr>
      <w:rPr>
        <w:rFonts w:ascii="Symbol" w:hAnsi="Symbol" w:hint="default"/>
      </w:rPr>
    </w:lvl>
    <w:lvl w:ilvl="7" w:tplc="3CD8B6CA">
      <w:start w:val="1"/>
      <w:numFmt w:val="bullet"/>
      <w:lvlText w:val="o"/>
      <w:lvlJc w:val="left"/>
      <w:pPr>
        <w:ind w:left="5760" w:hanging="360"/>
      </w:pPr>
      <w:rPr>
        <w:rFonts w:ascii="Courier New" w:hAnsi="Courier New" w:hint="default"/>
      </w:rPr>
    </w:lvl>
    <w:lvl w:ilvl="8" w:tplc="FB2456B2">
      <w:start w:val="1"/>
      <w:numFmt w:val="bullet"/>
      <w:lvlText w:val=""/>
      <w:lvlJc w:val="left"/>
      <w:pPr>
        <w:ind w:left="6480" w:hanging="360"/>
      </w:pPr>
      <w:rPr>
        <w:rFonts w:ascii="Wingdings" w:hAnsi="Wingdings" w:hint="default"/>
      </w:rPr>
    </w:lvl>
  </w:abstractNum>
  <w:abstractNum w:abstractNumId="595" w15:restartNumberingAfterBreak="0">
    <w:nsid w:val="471A01AA"/>
    <w:multiLevelType w:val="hybridMultilevel"/>
    <w:tmpl w:val="DA602B7C"/>
    <w:lvl w:ilvl="0" w:tplc="F670C7E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6" w15:restartNumberingAfterBreak="0">
    <w:nsid w:val="471E13F8"/>
    <w:multiLevelType w:val="hybridMultilevel"/>
    <w:tmpl w:val="FFFFFFFF"/>
    <w:lvl w:ilvl="0" w:tplc="69B80DCA">
      <w:start w:val="1"/>
      <w:numFmt w:val="bullet"/>
      <w:lvlText w:val=""/>
      <w:lvlJc w:val="left"/>
      <w:pPr>
        <w:ind w:left="720" w:hanging="360"/>
      </w:pPr>
      <w:rPr>
        <w:rFonts w:ascii="Symbol" w:hAnsi="Symbol" w:hint="default"/>
      </w:rPr>
    </w:lvl>
    <w:lvl w:ilvl="1" w:tplc="73D89774">
      <w:start w:val="1"/>
      <w:numFmt w:val="bullet"/>
      <w:lvlText w:val="o"/>
      <w:lvlJc w:val="left"/>
      <w:pPr>
        <w:ind w:left="1440" w:hanging="360"/>
      </w:pPr>
      <w:rPr>
        <w:rFonts w:ascii="Courier New" w:hAnsi="Courier New" w:hint="default"/>
      </w:rPr>
    </w:lvl>
    <w:lvl w:ilvl="2" w:tplc="B20CF504">
      <w:start w:val="1"/>
      <w:numFmt w:val="bullet"/>
      <w:lvlText w:val=""/>
      <w:lvlJc w:val="left"/>
      <w:pPr>
        <w:ind w:left="2160" w:hanging="360"/>
      </w:pPr>
      <w:rPr>
        <w:rFonts w:ascii="Wingdings" w:hAnsi="Wingdings" w:hint="default"/>
      </w:rPr>
    </w:lvl>
    <w:lvl w:ilvl="3" w:tplc="5CE4EAA4">
      <w:start w:val="1"/>
      <w:numFmt w:val="bullet"/>
      <w:lvlText w:val=""/>
      <w:lvlJc w:val="left"/>
      <w:pPr>
        <w:ind w:left="2880" w:hanging="360"/>
      </w:pPr>
      <w:rPr>
        <w:rFonts w:ascii="Symbol" w:hAnsi="Symbol" w:hint="default"/>
      </w:rPr>
    </w:lvl>
    <w:lvl w:ilvl="4" w:tplc="53205732">
      <w:start w:val="1"/>
      <w:numFmt w:val="bullet"/>
      <w:lvlText w:val="o"/>
      <w:lvlJc w:val="left"/>
      <w:pPr>
        <w:ind w:left="3600" w:hanging="360"/>
      </w:pPr>
      <w:rPr>
        <w:rFonts w:ascii="Courier New" w:hAnsi="Courier New" w:hint="default"/>
      </w:rPr>
    </w:lvl>
    <w:lvl w:ilvl="5" w:tplc="7E3C3A0A">
      <w:start w:val="1"/>
      <w:numFmt w:val="bullet"/>
      <w:lvlText w:val=""/>
      <w:lvlJc w:val="left"/>
      <w:pPr>
        <w:ind w:left="4320" w:hanging="360"/>
      </w:pPr>
      <w:rPr>
        <w:rFonts w:ascii="Wingdings" w:hAnsi="Wingdings" w:hint="default"/>
      </w:rPr>
    </w:lvl>
    <w:lvl w:ilvl="6" w:tplc="F69C5F28">
      <w:start w:val="1"/>
      <w:numFmt w:val="bullet"/>
      <w:lvlText w:val=""/>
      <w:lvlJc w:val="left"/>
      <w:pPr>
        <w:ind w:left="5040" w:hanging="360"/>
      </w:pPr>
      <w:rPr>
        <w:rFonts w:ascii="Symbol" w:hAnsi="Symbol" w:hint="default"/>
      </w:rPr>
    </w:lvl>
    <w:lvl w:ilvl="7" w:tplc="0DC48B78">
      <w:start w:val="1"/>
      <w:numFmt w:val="bullet"/>
      <w:lvlText w:val="o"/>
      <w:lvlJc w:val="left"/>
      <w:pPr>
        <w:ind w:left="5760" w:hanging="360"/>
      </w:pPr>
      <w:rPr>
        <w:rFonts w:ascii="Courier New" w:hAnsi="Courier New" w:hint="default"/>
      </w:rPr>
    </w:lvl>
    <w:lvl w:ilvl="8" w:tplc="E1AC451C">
      <w:start w:val="1"/>
      <w:numFmt w:val="bullet"/>
      <w:lvlText w:val=""/>
      <w:lvlJc w:val="left"/>
      <w:pPr>
        <w:ind w:left="6480" w:hanging="360"/>
      </w:pPr>
      <w:rPr>
        <w:rFonts w:ascii="Wingdings" w:hAnsi="Wingdings" w:hint="default"/>
      </w:rPr>
    </w:lvl>
  </w:abstractNum>
  <w:abstractNum w:abstractNumId="597" w15:restartNumberingAfterBreak="0">
    <w:nsid w:val="479A3341"/>
    <w:multiLevelType w:val="hybridMultilevel"/>
    <w:tmpl w:val="FFFFFFFF"/>
    <w:lvl w:ilvl="0" w:tplc="E862B7C8">
      <w:start w:val="1"/>
      <w:numFmt w:val="bullet"/>
      <w:lvlText w:val=""/>
      <w:lvlJc w:val="left"/>
      <w:pPr>
        <w:ind w:left="720" w:hanging="360"/>
      </w:pPr>
      <w:rPr>
        <w:rFonts w:ascii="Symbol" w:hAnsi="Symbol" w:hint="default"/>
      </w:rPr>
    </w:lvl>
    <w:lvl w:ilvl="1" w:tplc="E54E8CFC">
      <w:start w:val="1"/>
      <w:numFmt w:val="bullet"/>
      <w:lvlText w:val="o"/>
      <w:lvlJc w:val="left"/>
      <w:pPr>
        <w:ind w:left="1440" w:hanging="360"/>
      </w:pPr>
      <w:rPr>
        <w:rFonts w:ascii="Courier New" w:hAnsi="Courier New" w:hint="default"/>
      </w:rPr>
    </w:lvl>
    <w:lvl w:ilvl="2" w:tplc="4386C3A0">
      <w:start w:val="1"/>
      <w:numFmt w:val="bullet"/>
      <w:lvlText w:val=""/>
      <w:lvlJc w:val="left"/>
      <w:pPr>
        <w:ind w:left="2160" w:hanging="360"/>
      </w:pPr>
      <w:rPr>
        <w:rFonts w:ascii="Wingdings" w:hAnsi="Wingdings" w:hint="default"/>
      </w:rPr>
    </w:lvl>
    <w:lvl w:ilvl="3" w:tplc="505C6272">
      <w:start w:val="1"/>
      <w:numFmt w:val="bullet"/>
      <w:lvlText w:val=""/>
      <w:lvlJc w:val="left"/>
      <w:pPr>
        <w:ind w:left="2880" w:hanging="360"/>
      </w:pPr>
      <w:rPr>
        <w:rFonts w:ascii="Symbol" w:hAnsi="Symbol" w:hint="default"/>
      </w:rPr>
    </w:lvl>
    <w:lvl w:ilvl="4" w:tplc="2ECCD484">
      <w:start w:val="1"/>
      <w:numFmt w:val="bullet"/>
      <w:lvlText w:val="o"/>
      <w:lvlJc w:val="left"/>
      <w:pPr>
        <w:ind w:left="3600" w:hanging="360"/>
      </w:pPr>
      <w:rPr>
        <w:rFonts w:ascii="Courier New" w:hAnsi="Courier New" w:hint="default"/>
      </w:rPr>
    </w:lvl>
    <w:lvl w:ilvl="5" w:tplc="42228026">
      <w:start w:val="1"/>
      <w:numFmt w:val="bullet"/>
      <w:lvlText w:val=""/>
      <w:lvlJc w:val="left"/>
      <w:pPr>
        <w:ind w:left="4320" w:hanging="360"/>
      </w:pPr>
      <w:rPr>
        <w:rFonts w:ascii="Wingdings" w:hAnsi="Wingdings" w:hint="default"/>
      </w:rPr>
    </w:lvl>
    <w:lvl w:ilvl="6" w:tplc="DAB050FC">
      <w:start w:val="1"/>
      <w:numFmt w:val="bullet"/>
      <w:lvlText w:val=""/>
      <w:lvlJc w:val="left"/>
      <w:pPr>
        <w:ind w:left="5040" w:hanging="360"/>
      </w:pPr>
      <w:rPr>
        <w:rFonts w:ascii="Symbol" w:hAnsi="Symbol" w:hint="default"/>
      </w:rPr>
    </w:lvl>
    <w:lvl w:ilvl="7" w:tplc="400A1F64">
      <w:start w:val="1"/>
      <w:numFmt w:val="bullet"/>
      <w:lvlText w:val="o"/>
      <w:lvlJc w:val="left"/>
      <w:pPr>
        <w:ind w:left="5760" w:hanging="360"/>
      </w:pPr>
      <w:rPr>
        <w:rFonts w:ascii="Courier New" w:hAnsi="Courier New" w:hint="default"/>
      </w:rPr>
    </w:lvl>
    <w:lvl w:ilvl="8" w:tplc="8C2A948A">
      <w:start w:val="1"/>
      <w:numFmt w:val="bullet"/>
      <w:lvlText w:val=""/>
      <w:lvlJc w:val="left"/>
      <w:pPr>
        <w:ind w:left="6480" w:hanging="360"/>
      </w:pPr>
      <w:rPr>
        <w:rFonts w:ascii="Wingdings" w:hAnsi="Wingdings" w:hint="default"/>
      </w:rPr>
    </w:lvl>
  </w:abstractNum>
  <w:abstractNum w:abstractNumId="598" w15:restartNumberingAfterBreak="0">
    <w:nsid w:val="479B48AA"/>
    <w:multiLevelType w:val="hybridMultilevel"/>
    <w:tmpl w:val="FFFFFFFF"/>
    <w:lvl w:ilvl="0" w:tplc="E562894E">
      <w:start w:val="1"/>
      <w:numFmt w:val="bullet"/>
      <w:lvlText w:val=""/>
      <w:lvlJc w:val="left"/>
      <w:pPr>
        <w:ind w:left="720" w:hanging="360"/>
      </w:pPr>
      <w:rPr>
        <w:rFonts w:ascii="Symbol" w:hAnsi="Symbol" w:hint="default"/>
      </w:rPr>
    </w:lvl>
    <w:lvl w:ilvl="1" w:tplc="F0E4F4AA">
      <w:start w:val="1"/>
      <w:numFmt w:val="bullet"/>
      <w:lvlText w:val="o"/>
      <w:lvlJc w:val="left"/>
      <w:pPr>
        <w:ind w:left="1440" w:hanging="360"/>
      </w:pPr>
      <w:rPr>
        <w:rFonts w:ascii="Courier New" w:hAnsi="Courier New" w:hint="default"/>
      </w:rPr>
    </w:lvl>
    <w:lvl w:ilvl="2" w:tplc="B55ABFAA">
      <w:start w:val="1"/>
      <w:numFmt w:val="bullet"/>
      <w:lvlText w:val=""/>
      <w:lvlJc w:val="left"/>
      <w:pPr>
        <w:ind w:left="2160" w:hanging="360"/>
      </w:pPr>
      <w:rPr>
        <w:rFonts w:ascii="Wingdings" w:hAnsi="Wingdings" w:hint="default"/>
      </w:rPr>
    </w:lvl>
    <w:lvl w:ilvl="3" w:tplc="961A0E26">
      <w:start w:val="1"/>
      <w:numFmt w:val="bullet"/>
      <w:lvlText w:val=""/>
      <w:lvlJc w:val="left"/>
      <w:pPr>
        <w:ind w:left="2880" w:hanging="360"/>
      </w:pPr>
      <w:rPr>
        <w:rFonts w:ascii="Symbol" w:hAnsi="Symbol" w:hint="default"/>
      </w:rPr>
    </w:lvl>
    <w:lvl w:ilvl="4" w:tplc="2D6E497C">
      <w:start w:val="1"/>
      <w:numFmt w:val="bullet"/>
      <w:lvlText w:val="o"/>
      <w:lvlJc w:val="left"/>
      <w:pPr>
        <w:ind w:left="3600" w:hanging="360"/>
      </w:pPr>
      <w:rPr>
        <w:rFonts w:ascii="Courier New" w:hAnsi="Courier New" w:hint="default"/>
      </w:rPr>
    </w:lvl>
    <w:lvl w:ilvl="5" w:tplc="6B504F78">
      <w:start w:val="1"/>
      <w:numFmt w:val="bullet"/>
      <w:lvlText w:val=""/>
      <w:lvlJc w:val="left"/>
      <w:pPr>
        <w:ind w:left="4320" w:hanging="360"/>
      </w:pPr>
      <w:rPr>
        <w:rFonts w:ascii="Wingdings" w:hAnsi="Wingdings" w:hint="default"/>
      </w:rPr>
    </w:lvl>
    <w:lvl w:ilvl="6" w:tplc="3702D432">
      <w:start w:val="1"/>
      <w:numFmt w:val="bullet"/>
      <w:lvlText w:val=""/>
      <w:lvlJc w:val="left"/>
      <w:pPr>
        <w:ind w:left="5040" w:hanging="360"/>
      </w:pPr>
      <w:rPr>
        <w:rFonts w:ascii="Symbol" w:hAnsi="Symbol" w:hint="default"/>
      </w:rPr>
    </w:lvl>
    <w:lvl w:ilvl="7" w:tplc="282433E6">
      <w:start w:val="1"/>
      <w:numFmt w:val="bullet"/>
      <w:lvlText w:val="o"/>
      <w:lvlJc w:val="left"/>
      <w:pPr>
        <w:ind w:left="5760" w:hanging="360"/>
      </w:pPr>
      <w:rPr>
        <w:rFonts w:ascii="Courier New" w:hAnsi="Courier New" w:hint="default"/>
      </w:rPr>
    </w:lvl>
    <w:lvl w:ilvl="8" w:tplc="635C2ADC">
      <w:start w:val="1"/>
      <w:numFmt w:val="bullet"/>
      <w:lvlText w:val=""/>
      <w:lvlJc w:val="left"/>
      <w:pPr>
        <w:ind w:left="6480" w:hanging="360"/>
      </w:pPr>
      <w:rPr>
        <w:rFonts w:ascii="Wingdings" w:hAnsi="Wingdings" w:hint="default"/>
      </w:rPr>
    </w:lvl>
  </w:abstractNum>
  <w:abstractNum w:abstractNumId="599" w15:restartNumberingAfterBreak="0">
    <w:nsid w:val="48150615"/>
    <w:multiLevelType w:val="hybridMultilevel"/>
    <w:tmpl w:val="FFFFFFFF"/>
    <w:lvl w:ilvl="0" w:tplc="2A101CDE">
      <w:start w:val="1"/>
      <w:numFmt w:val="bullet"/>
      <w:lvlText w:val=""/>
      <w:lvlJc w:val="left"/>
      <w:pPr>
        <w:ind w:left="720" w:hanging="360"/>
      </w:pPr>
      <w:rPr>
        <w:rFonts w:ascii="Symbol" w:hAnsi="Symbol" w:hint="default"/>
      </w:rPr>
    </w:lvl>
    <w:lvl w:ilvl="1" w:tplc="CD14F5BC">
      <w:start w:val="1"/>
      <w:numFmt w:val="bullet"/>
      <w:lvlText w:val="o"/>
      <w:lvlJc w:val="left"/>
      <w:pPr>
        <w:ind w:left="1440" w:hanging="360"/>
      </w:pPr>
      <w:rPr>
        <w:rFonts w:ascii="Courier New" w:hAnsi="Courier New" w:hint="default"/>
      </w:rPr>
    </w:lvl>
    <w:lvl w:ilvl="2" w:tplc="BB9038F0">
      <w:start w:val="1"/>
      <w:numFmt w:val="bullet"/>
      <w:lvlText w:val=""/>
      <w:lvlJc w:val="left"/>
      <w:pPr>
        <w:ind w:left="2160" w:hanging="360"/>
      </w:pPr>
      <w:rPr>
        <w:rFonts w:ascii="Wingdings" w:hAnsi="Wingdings" w:hint="default"/>
      </w:rPr>
    </w:lvl>
    <w:lvl w:ilvl="3" w:tplc="AC9C50AA">
      <w:start w:val="1"/>
      <w:numFmt w:val="bullet"/>
      <w:lvlText w:val=""/>
      <w:lvlJc w:val="left"/>
      <w:pPr>
        <w:ind w:left="2880" w:hanging="360"/>
      </w:pPr>
      <w:rPr>
        <w:rFonts w:ascii="Symbol" w:hAnsi="Symbol" w:hint="default"/>
      </w:rPr>
    </w:lvl>
    <w:lvl w:ilvl="4" w:tplc="DF64C0F0">
      <w:start w:val="1"/>
      <w:numFmt w:val="bullet"/>
      <w:lvlText w:val="o"/>
      <w:lvlJc w:val="left"/>
      <w:pPr>
        <w:ind w:left="3600" w:hanging="360"/>
      </w:pPr>
      <w:rPr>
        <w:rFonts w:ascii="Courier New" w:hAnsi="Courier New" w:hint="default"/>
      </w:rPr>
    </w:lvl>
    <w:lvl w:ilvl="5" w:tplc="4BD6A498">
      <w:start w:val="1"/>
      <w:numFmt w:val="bullet"/>
      <w:lvlText w:val=""/>
      <w:lvlJc w:val="left"/>
      <w:pPr>
        <w:ind w:left="4320" w:hanging="360"/>
      </w:pPr>
      <w:rPr>
        <w:rFonts w:ascii="Wingdings" w:hAnsi="Wingdings" w:hint="default"/>
      </w:rPr>
    </w:lvl>
    <w:lvl w:ilvl="6" w:tplc="006C9712">
      <w:start w:val="1"/>
      <w:numFmt w:val="bullet"/>
      <w:lvlText w:val=""/>
      <w:lvlJc w:val="left"/>
      <w:pPr>
        <w:ind w:left="5040" w:hanging="360"/>
      </w:pPr>
      <w:rPr>
        <w:rFonts w:ascii="Symbol" w:hAnsi="Symbol" w:hint="default"/>
      </w:rPr>
    </w:lvl>
    <w:lvl w:ilvl="7" w:tplc="2C54EAE0">
      <w:start w:val="1"/>
      <w:numFmt w:val="bullet"/>
      <w:lvlText w:val="o"/>
      <w:lvlJc w:val="left"/>
      <w:pPr>
        <w:ind w:left="5760" w:hanging="360"/>
      </w:pPr>
      <w:rPr>
        <w:rFonts w:ascii="Courier New" w:hAnsi="Courier New" w:hint="default"/>
      </w:rPr>
    </w:lvl>
    <w:lvl w:ilvl="8" w:tplc="413C21C8">
      <w:start w:val="1"/>
      <w:numFmt w:val="bullet"/>
      <w:lvlText w:val=""/>
      <w:lvlJc w:val="left"/>
      <w:pPr>
        <w:ind w:left="6480" w:hanging="360"/>
      </w:pPr>
      <w:rPr>
        <w:rFonts w:ascii="Wingdings" w:hAnsi="Wingdings" w:hint="default"/>
      </w:rPr>
    </w:lvl>
  </w:abstractNum>
  <w:abstractNum w:abstractNumId="600" w15:restartNumberingAfterBreak="0">
    <w:nsid w:val="482F6701"/>
    <w:multiLevelType w:val="hybridMultilevel"/>
    <w:tmpl w:val="FFFFFFFF"/>
    <w:lvl w:ilvl="0" w:tplc="D222F046">
      <w:start w:val="1"/>
      <w:numFmt w:val="bullet"/>
      <w:lvlText w:val=""/>
      <w:lvlJc w:val="left"/>
      <w:pPr>
        <w:ind w:left="720" w:hanging="360"/>
      </w:pPr>
      <w:rPr>
        <w:rFonts w:ascii="Symbol" w:hAnsi="Symbol" w:hint="default"/>
      </w:rPr>
    </w:lvl>
    <w:lvl w:ilvl="1" w:tplc="4BB4CCEE">
      <w:start w:val="1"/>
      <w:numFmt w:val="bullet"/>
      <w:lvlText w:val="o"/>
      <w:lvlJc w:val="left"/>
      <w:pPr>
        <w:ind w:left="1440" w:hanging="360"/>
      </w:pPr>
      <w:rPr>
        <w:rFonts w:ascii="Courier New" w:hAnsi="Courier New" w:hint="default"/>
      </w:rPr>
    </w:lvl>
    <w:lvl w:ilvl="2" w:tplc="4E6E29CE">
      <w:start w:val="1"/>
      <w:numFmt w:val="bullet"/>
      <w:lvlText w:val=""/>
      <w:lvlJc w:val="left"/>
      <w:pPr>
        <w:ind w:left="2160" w:hanging="360"/>
      </w:pPr>
      <w:rPr>
        <w:rFonts w:ascii="Wingdings" w:hAnsi="Wingdings" w:hint="default"/>
      </w:rPr>
    </w:lvl>
    <w:lvl w:ilvl="3" w:tplc="0EF2CEA6">
      <w:start w:val="1"/>
      <w:numFmt w:val="bullet"/>
      <w:lvlText w:val=""/>
      <w:lvlJc w:val="left"/>
      <w:pPr>
        <w:ind w:left="2880" w:hanging="360"/>
      </w:pPr>
      <w:rPr>
        <w:rFonts w:ascii="Symbol" w:hAnsi="Symbol" w:hint="default"/>
      </w:rPr>
    </w:lvl>
    <w:lvl w:ilvl="4" w:tplc="2FB818DE">
      <w:start w:val="1"/>
      <w:numFmt w:val="bullet"/>
      <w:lvlText w:val="o"/>
      <w:lvlJc w:val="left"/>
      <w:pPr>
        <w:ind w:left="3600" w:hanging="360"/>
      </w:pPr>
      <w:rPr>
        <w:rFonts w:ascii="Courier New" w:hAnsi="Courier New" w:hint="default"/>
      </w:rPr>
    </w:lvl>
    <w:lvl w:ilvl="5" w:tplc="67D00E76">
      <w:start w:val="1"/>
      <w:numFmt w:val="bullet"/>
      <w:lvlText w:val=""/>
      <w:lvlJc w:val="left"/>
      <w:pPr>
        <w:ind w:left="4320" w:hanging="360"/>
      </w:pPr>
      <w:rPr>
        <w:rFonts w:ascii="Wingdings" w:hAnsi="Wingdings" w:hint="default"/>
      </w:rPr>
    </w:lvl>
    <w:lvl w:ilvl="6" w:tplc="24F8B448">
      <w:start w:val="1"/>
      <w:numFmt w:val="bullet"/>
      <w:lvlText w:val=""/>
      <w:lvlJc w:val="left"/>
      <w:pPr>
        <w:ind w:left="5040" w:hanging="360"/>
      </w:pPr>
      <w:rPr>
        <w:rFonts w:ascii="Symbol" w:hAnsi="Symbol" w:hint="default"/>
      </w:rPr>
    </w:lvl>
    <w:lvl w:ilvl="7" w:tplc="CB760028">
      <w:start w:val="1"/>
      <w:numFmt w:val="bullet"/>
      <w:lvlText w:val="o"/>
      <w:lvlJc w:val="left"/>
      <w:pPr>
        <w:ind w:left="5760" w:hanging="360"/>
      </w:pPr>
      <w:rPr>
        <w:rFonts w:ascii="Courier New" w:hAnsi="Courier New" w:hint="default"/>
      </w:rPr>
    </w:lvl>
    <w:lvl w:ilvl="8" w:tplc="35DA62CA">
      <w:start w:val="1"/>
      <w:numFmt w:val="bullet"/>
      <w:lvlText w:val=""/>
      <w:lvlJc w:val="left"/>
      <w:pPr>
        <w:ind w:left="6480" w:hanging="360"/>
      </w:pPr>
      <w:rPr>
        <w:rFonts w:ascii="Wingdings" w:hAnsi="Wingdings" w:hint="default"/>
      </w:rPr>
    </w:lvl>
  </w:abstractNum>
  <w:abstractNum w:abstractNumId="601" w15:restartNumberingAfterBreak="0">
    <w:nsid w:val="48471B9B"/>
    <w:multiLevelType w:val="hybridMultilevel"/>
    <w:tmpl w:val="FFFFFFFF"/>
    <w:lvl w:ilvl="0" w:tplc="91DE96E0">
      <w:start w:val="1"/>
      <w:numFmt w:val="bullet"/>
      <w:lvlText w:val=""/>
      <w:lvlJc w:val="left"/>
      <w:pPr>
        <w:ind w:left="720" w:hanging="360"/>
      </w:pPr>
      <w:rPr>
        <w:rFonts w:ascii="Symbol" w:hAnsi="Symbol" w:hint="default"/>
      </w:rPr>
    </w:lvl>
    <w:lvl w:ilvl="1" w:tplc="7E8AF89E">
      <w:start w:val="1"/>
      <w:numFmt w:val="bullet"/>
      <w:lvlText w:val="o"/>
      <w:lvlJc w:val="left"/>
      <w:pPr>
        <w:ind w:left="1440" w:hanging="360"/>
      </w:pPr>
      <w:rPr>
        <w:rFonts w:ascii="Courier New" w:hAnsi="Courier New" w:hint="default"/>
      </w:rPr>
    </w:lvl>
    <w:lvl w:ilvl="2" w:tplc="4C6AF83C">
      <w:start w:val="1"/>
      <w:numFmt w:val="bullet"/>
      <w:lvlText w:val=""/>
      <w:lvlJc w:val="left"/>
      <w:pPr>
        <w:ind w:left="2160" w:hanging="360"/>
      </w:pPr>
      <w:rPr>
        <w:rFonts w:ascii="Wingdings" w:hAnsi="Wingdings" w:hint="default"/>
      </w:rPr>
    </w:lvl>
    <w:lvl w:ilvl="3" w:tplc="C562D008">
      <w:start w:val="1"/>
      <w:numFmt w:val="bullet"/>
      <w:lvlText w:val=""/>
      <w:lvlJc w:val="left"/>
      <w:pPr>
        <w:ind w:left="2880" w:hanging="360"/>
      </w:pPr>
      <w:rPr>
        <w:rFonts w:ascii="Symbol" w:hAnsi="Symbol" w:hint="default"/>
      </w:rPr>
    </w:lvl>
    <w:lvl w:ilvl="4" w:tplc="6C36D5BA">
      <w:start w:val="1"/>
      <w:numFmt w:val="bullet"/>
      <w:lvlText w:val="o"/>
      <w:lvlJc w:val="left"/>
      <w:pPr>
        <w:ind w:left="3600" w:hanging="360"/>
      </w:pPr>
      <w:rPr>
        <w:rFonts w:ascii="Courier New" w:hAnsi="Courier New" w:hint="default"/>
      </w:rPr>
    </w:lvl>
    <w:lvl w:ilvl="5" w:tplc="C3762970">
      <w:start w:val="1"/>
      <w:numFmt w:val="bullet"/>
      <w:lvlText w:val=""/>
      <w:lvlJc w:val="left"/>
      <w:pPr>
        <w:ind w:left="4320" w:hanging="360"/>
      </w:pPr>
      <w:rPr>
        <w:rFonts w:ascii="Wingdings" w:hAnsi="Wingdings" w:hint="default"/>
      </w:rPr>
    </w:lvl>
    <w:lvl w:ilvl="6" w:tplc="1AD231EC">
      <w:start w:val="1"/>
      <w:numFmt w:val="bullet"/>
      <w:lvlText w:val=""/>
      <w:lvlJc w:val="left"/>
      <w:pPr>
        <w:ind w:left="5040" w:hanging="360"/>
      </w:pPr>
      <w:rPr>
        <w:rFonts w:ascii="Symbol" w:hAnsi="Symbol" w:hint="default"/>
      </w:rPr>
    </w:lvl>
    <w:lvl w:ilvl="7" w:tplc="82020840">
      <w:start w:val="1"/>
      <w:numFmt w:val="bullet"/>
      <w:lvlText w:val="o"/>
      <w:lvlJc w:val="left"/>
      <w:pPr>
        <w:ind w:left="5760" w:hanging="360"/>
      </w:pPr>
      <w:rPr>
        <w:rFonts w:ascii="Courier New" w:hAnsi="Courier New" w:hint="default"/>
      </w:rPr>
    </w:lvl>
    <w:lvl w:ilvl="8" w:tplc="C5D89756">
      <w:start w:val="1"/>
      <w:numFmt w:val="bullet"/>
      <w:lvlText w:val=""/>
      <w:lvlJc w:val="left"/>
      <w:pPr>
        <w:ind w:left="6480" w:hanging="360"/>
      </w:pPr>
      <w:rPr>
        <w:rFonts w:ascii="Wingdings" w:hAnsi="Wingdings" w:hint="default"/>
      </w:rPr>
    </w:lvl>
  </w:abstractNum>
  <w:abstractNum w:abstractNumId="602" w15:restartNumberingAfterBreak="0">
    <w:nsid w:val="484D7E89"/>
    <w:multiLevelType w:val="hybridMultilevel"/>
    <w:tmpl w:val="FFFFFFFF"/>
    <w:lvl w:ilvl="0" w:tplc="39A4A78A">
      <w:start w:val="1"/>
      <w:numFmt w:val="bullet"/>
      <w:lvlText w:val=""/>
      <w:lvlJc w:val="left"/>
      <w:pPr>
        <w:ind w:left="720" w:hanging="360"/>
      </w:pPr>
      <w:rPr>
        <w:rFonts w:ascii="Symbol" w:hAnsi="Symbol" w:hint="default"/>
      </w:rPr>
    </w:lvl>
    <w:lvl w:ilvl="1" w:tplc="E5129E14">
      <w:start w:val="1"/>
      <w:numFmt w:val="bullet"/>
      <w:lvlText w:val="o"/>
      <w:lvlJc w:val="left"/>
      <w:pPr>
        <w:ind w:left="1440" w:hanging="360"/>
      </w:pPr>
      <w:rPr>
        <w:rFonts w:ascii="Courier New" w:hAnsi="Courier New" w:hint="default"/>
      </w:rPr>
    </w:lvl>
    <w:lvl w:ilvl="2" w:tplc="D4C04C8A">
      <w:start w:val="1"/>
      <w:numFmt w:val="bullet"/>
      <w:lvlText w:val=""/>
      <w:lvlJc w:val="left"/>
      <w:pPr>
        <w:ind w:left="2160" w:hanging="360"/>
      </w:pPr>
      <w:rPr>
        <w:rFonts w:ascii="Wingdings" w:hAnsi="Wingdings" w:hint="default"/>
      </w:rPr>
    </w:lvl>
    <w:lvl w:ilvl="3" w:tplc="B6183256">
      <w:start w:val="1"/>
      <w:numFmt w:val="bullet"/>
      <w:lvlText w:val=""/>
      <w:lvlJc w:val="left"/>
      <w:pPr>
        <w:ind w:left="2880" w:hanging="360"/>
      </w:pPr>
      <w:rPr>
        <w:rFonts w:ascii="Symbol" w:hAnsi="Symbol" w:hint="default"/>
      </w:rPr>
    </w:lvl>
    <w:lvl w:ilvl="4" w:tplc="92EAC75C">
      <w:start w:val="1"/>
      <w:numFmt w:val="bullet"/>
      <w:lvlText w:val="o"/>
      <w:lvlJc w:val="left"/>
      <w:pPr>
        <w:ind w:left="3600" w:hanging="360"/>
      </w:pPr>
      <w:rPr>
        <w:rFonts w:ascii="Courier New" w:hAnsi="Courier New" w:hint="default"/>
      </w:rPr>
    </w:lvl>
    <w:lvl w:ilvl="5" w:tplc="B906917C">
      <w:start w:val="1"/>
      <w:numFmt w:val="bullet"/>
      <w:lvlText w:val=""/>
      <w:lvlJc w:val="left"/>
      <w:pPr>
        <w:ind w:left="4320" w:hanging="360"/>
      </w:pPr>
      <w:rPr>
        <w:rFonts w:ascii="Wingdings" w:hAnsi="Wingdings" w:hint="default"/>
      </w:rPr>
    </w:lvl>
    <w:lvl w:ilvl="6" w:tplc="D37E2E60">
      <w:start w:val="1"/>
      <w:numFmt w:val="bullet"/>
      <w:lvlText w:val=""/>
      <w:lvlJc w:val="left"/>
      <w:pPr>
        <w:ind w:left="5040" w:hanging="360"/>
      </w:pPr>
      <w:rPr>
        <w:rFonts w:ascii="Symbol" w:hAnsi="Symbol" w:hint="default"/>
      </w:rPr>
    </w:lvl>
    <w:lvl w:ilvl="7" w:tplc="9D043E5E">
      <w:start w:val="1"/>
      <w:numFmt w:val="bullet"/>
      <w:lvlText w:val="o"/>
      <w:lvlJc w:val="left"/>
      <w:pPr>
        <w:ind w:left="5760" w:hanging="360"/>
      </w:pPr>
      <w:rPr>
        <w:rFonts w:ascii="Courier New" w:hAnsi="Courier New" w:hint="default"/>
      </w:rPr>
    </w:lvl>
    <w:lvl w:ilvl="8" w:tplc="ED80ED20">
      <w:start w:val="1"/>
      <w:numFmt w:val="bullet"/>
      <w:lvlText w:val=""/>
      <w:lvlJc w:val="left"/>
      <w:pPr>
        <w:ind w:left="6480" w:hanging="360"/>
      </w:pPr>
      <w:rPr>
        <w:rFonts w:ascii="Wingdings" w:hAnsi="Wingdings" w:hint="default"/>
      </w:rPr>
    </w:lvl>
  </w:abstractNum>
  <w:abstractNum w:abstractNumId="603" w15:restartNumberingAfterBreak="0">
    <w:nsid w:val="487C056F"/>
    <w:multiLevelType w:val="hybridMultilevel"/>
    <w:tmpl w:val="FFFFFFFF"/>
    <w:lvl w:ilvl="0" w:tplc="5D389DD0">
      <w:start w:val="1"/>
      <w:numFmt w:val="bullet"/>
      <w:lvlText w:val=""/>
      <w:lvlJc w:val="left"/>
      <w:pPr>
        <w:ind w:left="720" w:hanging="360"/>
      </w:pPr>
      <w:rPr>
        <w:rFonts w:ascii="Symbol" w:hAnsi="Symbol" w:hint="default"/>
      </w:rPr>
    </w:lvl>
    <w:lvl w:ilvl="1" w:tplc="DE9CA3D8">
      <w:start w:val="1"/>
      <w:numFmt w:val="bullet"/>
      <w:lvlText w:val="o"/>
      <w:lvlJc w:val="left"/>
      <w:pPr>
        <w:ind w:left="1440" w:hanging="360"/>
      </w:pPr>
      <w:rPr>
        <w:rFonts w:ascii="Courier New" w:hAnsi="Courier New" w:hint="default"/>
      </w:rPr>
    </w:lvl>
    <w:lvl w:ilvl="2" w:tplc="FF2CDC2E">
      <w:start w:val="1"/>
      <w:numFmt w:val="bullet"/>
      <w:lvlText w:val=""/>
      <w:lvlJc w:val="left"/>
      <w:pPr>
        <w:ind w:left="2160" w:hanging="360"/>
      </w:pPr>
      <w:rPr>
        <w:rFonts w:ascii="Wingdings" w:hAnsi="Wingdings" w:hint="default"/>
      </w:rPr>
    </w:lvl>
    <w:lvl w:ilvl="3" w:tplc="7A3CE1CE">
      <w:start w:val="1"/>
      <w:numFmt w:val="bullet"/>
      <w:lvlText w:val=""/>
      <w:lvlJc w:val="left"/>
      <w:pPr>
        <w:ind w:left="2880" w:hanging="360"/>
      </w:pPr>
      <w:rPr>
        <w:rFonts w:ascii="Symbol" w:hAnsi="Symbol" w:hint="default"/>
      </w:rPr>
    </w:lvl>
    <w:lvl w:ilvl="4" w:tplc="53A66A5C">
      <w:start w:val="1"/>
      <w:numFmt w:val="bullet"/>
      <w:lvlText w:val="o"/>
      <w:lvlJc w:val="left"/>
      <w:pPr>
        <w:ind w:left="3600" w:hanging="360"/>
      </w:pPr>
      <w:rPr>
        <w:rFonts w:ascii="Courier New" w:hAnsi="Courier New" w:hint="default"/>
      </w:rPr>
    </w:lvl>
    <w:lvl w:ilvl="5" w:tplc="D04C99FE">
      <w:start w:val="1"/>
      <w:numFmt w:val="bullet"/>
      <w:lvlText w:val=""/>
      <w:lvlJc w:val="left"/>
      <w:pPr>
        <w:ind w:left="4320" w:hanging="360"/>
      </w:pPr>
      <w:rPr>
        <w:rFonts w:ascii="Wingdings" w:hAnsi="Wingdings" w:hint="default"/>
      </w:rPr>
    </w:lvl>
    <w:lvl w:ilvl="6" w:tplc="4E8A751C">
      <w:start w:val="1"/>
      <w:numFmt w:val="bullet"/>
      <w:lvlText w:val=""/>
      <w:lvlJc w:val="left"/>
      <w:pPr>
        <w:ind w:left="5040" w:hanging="360"/>
      </w:pPr>
      <w:rPr>
        <w:rFonts w:ascii="Symbol" w:hAnsi="Symbol" w:hint="default"/>
      </w:rPr>
    </w:lvl>
    <w:lvl w:ilvl="7" w:tplc="24123188">
      <w:start w:val="1"/>
      <w:numFmt w:val="bullet"/>
      <w:lvlText w:val="o"/>
      <w:lvlJc w:val="left"/>
      <w:pPr>
        <w:ind w:left="5760" w:hanging="360"/>
      </w:pPr>
      <w:rPr>
        <w:rFonts w:ascii="Courier New" w:hAnsi="Courier New" w:hint="default"/>
      </w:rPr>
    </w:lvl>
    <w:lvl w:ilvl="8" w:tplc="9AC4B978">
      <w:start w:val="1"/>
      <w:numFmt w:val="bullet"/>
      <w:lvlText w:val=""/>
      <w:lvlJc w:val="left"/>
      <w:pPr>
        <w:ind w:left="6480" w:hanging="360"/>
      </w:pPr>
      <w:rPr>
        <w:rFonts w:ascii="Wingdings" w:hAnsi="Wingdings" w:hint="default"/>
      </w:rPr>
    </w:lvl>
  </w:abstractNum>
  <w:abstractNum w:abstractNumId="604" w15:restartNumberingAfterBreak="0">
    <w:nsid w:val="48FE0904"/>
    <w:multiLevelType w:val="hybridMultilevel"/>
    <w:tmpl w:val="FFFFFFFF"/>
    <w:lvl w:ilvl="0" w:tplc="085C009A">
      <w:start w:val="1"/>
      <w:numFmt w:val="bullet"/>
      <w:lvlText w:val=""/>
      <w:lvlJc w:val="left"/>
      <w:pPr>
        <w:ind w:left="720" w:hanging="360"/>
      </w:pPr>
      <w:rPr>
        <w:rFonts w:ascii="Symbol" w:hAnsi="Symbol" w:hint="default"/>
      </w:rPr>
    </w:lvl>
    <w:lvl w:ilvl="1" w:tplc="729667C2">
      <w:start w:val="1"/>
      <w:numFmt w:val="bullet"/>
      <w:lvlText w:val="o"/>
      <w:lvlJc w:val="left"/>
      <w:pPr>
        <w:ind w:left="1440" w:hanging="360"/>
      </w:pPr>
      <w:rPr>
        <w:rFonts w:ascii="Courier New" w:hAnsi="Courier New" w:hint="default"/>
      </w:rPr>
    </w:lvl>
    <w:lvl w:ilvl="2" w:tplc="0512EDCE">
      <w:start w:val="1"/>
      <w:numFmt w:val="bullet"/>
      <w:lvlText w:val=""/>
      <w:lvlJc w:val="left"/>
      <w:pPr>
        <w:ind w:left="2160" w:hanging="360"/>
      </w:pPr>
      <w:rPr>
        <w:rFonts w:ascii="Wingdings" w:hAnsi="Wingdings" w:hint="default"/>
      </w:rPr>
    </w:lvl>
    <w:lvl w:ilvl="3" w:tplc="B0E60C98">
      <w:start w:val="1"/>
      <w:numFmt w:val="bullet"/>
      <w:lvlText w:val=""/>
      <w:lvlJc w:val="left"/>
      <w:pPr>
        <w:ind w:left="2880" w:hanging="360"/>
      </w:pPr>
      <w:rPr>
        <w:rFonts w:ascii="Symbol" w:hAnsi="Symbol" w:hint="default"/>
      </w:rPr>
    </w:lvl>
    <w:lvl w:ilvl="4" w:tplc="6A6C14F4">
      <w:start w:val="1"/>
      <w:numFmt w:val="bullet"/>
      <w:lvlText w:val="o"/>
      <w:lvlJc w:val="left"/>
      <w:pPr>
        <w:ind w:left="3600" w:hanging="360"/>
      </w:pPr>
      <w:rPr>
        <w:rFonts w:ascii="Courier New" w:hAnsi="Courier New" w:hint="default"/>
      </w:rPr>
    </w:lvl>
    <w:lvl w:ilvl="5" w:tplc="31B44184">
      <w:start w:val="1"/>
      <w:numFmt w:val="bullet"/>
      <w:lvlText w:val=""/>
      <w:lvlJc w:val="left"/>
      <w:pPr>
        <w:ind w:left="4320" w:hanging="360"/>
      </w:pPr>
      <w:rPr>
        <w:rFonts w:ascii="Wingdings" w:hAnsi="Wingdings" w:hint="default"/>
      </w:rPr>
    </w:lvl>
    <w:lvl w:ilvl="6" w:tplc="B978A0FE">
      <w:start w:val="1"/>
      <w:numFmt w:val="bullet"/>
      <w:lvlText w:val=""/>
      <w:lvlJc w:val="left"/>
      <w:pPr>
        <w:ind w:left="5040" w:hanging="360"/>
      </w:pPr>
      <w:rPr>
        <w:rFonts w:ascii="Symbol" w:hAnsi="Symbol" w:hint="default"/>
      </w:rPr>
    </w:lvl>
    <w:lvl w:ilvl="7" w:tplc="E3280610">
      <w:start w:val="1"/>
      <w:numFmt w:val="bullet"/>
      <w:lvlText w:val="o"/>
      <w:lvlJc w:val="left"/>
      <w:pPr>
        <w:ind w:left="5760" w:hanging="360"/>
      </w:pPr>
      <w:rPr>
        <w:rFonts w:ascii="Courier New" w:hAnsi="Courier New" w:hint="default"/>
      </w:rPr>
    </w:lvl>
    <w:lvl w:ilvl="8" w:tplc="E54052EC">
      <w:start w:val="1"/>
      <w:numFmt w:val="bullet"/>
      <w:lvlText w:val=""/>
      <w:lvlJc w:val="left"/>
      <w:pPr>
        <w:ind w:left="6480" w:hanging="360"/>
      </w:pPr>
      <w:rPr>
        <w:rFonts w:ascii="Wingdings" w:hAnsi="Wingdings" w:hint="default"/>
      </w:rPr>
    </w:lvl>
  </w:abstractNum>
  <w:abstractNum w:abstractNumId="605" w15:restartNumberingAfterBreak="0">
    <w:nsid w:val="493B266B"/>
    <w:multiLevelType w:val="hybridMultilevel"/>
    <w:tmpl w:val="FFFFFFFF"/>
    <w:lvl w:ilvl="0" w:tplc="1F5C8110">
      <w:start w:val="1"/>
      <w:numFmt w:val="bullet"/>
      <w:lvlText w:val=""/>
      <w:lvlJc w:val="left"/>
      <w:pPr>
        <w:ind w:left="720" w:hanging="360"/>
      </w:pPr>
      <w:rPr>
        <w:rFonts w:ascii="Symbol" w:hAnsi="Symbol" w:hint="default"/>
      </w:rPr>
    </w:lvl>
    <w:lvl w:ilvl="1" w:tplc="CB46D5B0">
      <w:start w:val="1"/>
      <w:numFmt w:val="bullet"/>
      <w:lvlText w:val="o"/>
      <w:lvlJc w:val="left"/>
      <w:pPr>
        <w:ind w:left="1440" w:hanging="360"/>
      </w:pPr>
      <w:rPr>
        <w:rFonts w:ascii="Courier New" w:hAnsi="Courier New" w:hint="default"/>
      </w:rPr>
    </w:lvl>
    <w:lvl w:ilvl="2" w:tplc="524CB846">
      <w:start w:val="1"/>
      <w:numFmt w:val="bullet"/>
      <w:lvlText w:val=""/>
      <w:lvlJc w:val="left"/>
      <w:pPr>
        <w:ind w:left="2160" w:hanging="360"/>
      </w:pPr>
      <w:rPr>
        <w:rFonts w:ascii="Wingdings" w:hAnsi="Wingdings" w:hint="default"/>
      </w:rPr>
    </w:lvl>
    <w:lvl w:ilvl="3" w:tplc="F3D26FA2">
      <w:start w:val="1"/>
      <w:numFmt w:val="bullet"/>
      <w:lvlText w:val=""/>
      <w:lvlJc w:val="left"/>
      <w:pPr>
        <w:ind w:left="2880" w:hanging="360"/>
      </w:pPr>
      <w:rPr>
        <w:rFonts w:ascii="Symbol" w:hAnsi="Symbol" w:hint="default"/>
      </w:rPr>
    </w:lvl>
    <w:lvl w:ilvl="4" w:tplc="03DAFBE4">
      <w:start w:val="1"/>
      <w:numFmt w:val="bullet"/>
      <w:lvlText w:val="o"/>
      <w:lvlJc w:val="left"/>
      <w:pPr>
        <w:ind w:left="3600" w:hanging="360"/>
      </w:pPr>
      <w:rPr>
        <w:rFonts w:ascii="Courier New" w:hAnsi="Courier New" w:hint="default"/>
      </w:rPr>
    </w:lvl>
    <w:lvl w:ilvl="5" w:tplc="02A00CBE">
      <w:start w:val="1"/>
      <w:numFmt w:val="bullet"/>
      <w:lvlText w:val=""/>
      <w:lvlJc w:val="left"/>
      <w:pPr>
        <w:ind w:left="4320" w:hanging="360"/>
      </w:pPr>
      <w:rPr>
        <w:rFonts w:ascii="Wingdings" w:hAnsi="Wingdings" w:hint="default"/>
      </w:rPr>
    </w:lvl>
    <w:lvl w:ilvl="6" w:tplc="11F42E32">
      <w:start w:val="1"/>
      <w:numFmt w:val="bullet"/>
      <w:lvlText w:val=""/>
      <w:lvlJc w:val="left"/>
      <w:pPr>
        <w:ind w:left="5040" w:hanging="360"/>
      </w:pPr>
      <w:rPr>
        <w:rFonts w:ascii="Symbol" w:hAnsi="Symbol" w:hint="default"/>
      </w:rPr>
    </w:lvl>
    <w:lvl w:ilvl="7" w:tplc="79728DC8">
      <w:start w:val="1"/>
      <w:numFmt w:val="bullet"/>
      <w:lvlText w:val="o"/>
      <w:lvlJc w:val="left"/>
      <w:pPr>
        <w:ind w:left="5760" w:hanging="360"/>
      </w:pPr>
      <w:rPr>
        <w:rFonts w:ascii="Courier New" w:hAnsi="Courier New" w:hint="default"/>
      </w:rPr>
    </w:lvl>
    <w:lvl w:ilvl="8" w:tplc="AE7C7AB2">
      <w:start w:val="1"/>
      <w:numFmt w:val="bullet"/>
      <w:lvlText w:val=""/>
      <w:lvlJc w:val="left"/>
      <w:pPr>
        <w:ind w:left="6480" w:hanging="360"/>
      </w:pPr>
      <w:rPr>
        <w:rFonts w:ascii="Wingdings" w:hAnsi="Wingdings" w:hint="default"/>
      </w:rPr>
    </w:lvl>
  </w:abstractNum>
  <w:abstractNum w:abstractNumId="606" w15:restartNumberingAfterBreak="0">
    <w:nsid w:val="495208C6"/>
    <w:multiLevelType w:val="hybridMultilevel"/>
    <w:tmpl w:val="FFFFFFFF"/>
    <w:lvl w:ilvl="0" w:tplc="8C74A6E0">
      <w:start w:val="1"/>
      <w:numFmt w:val="bullet"/>
      <w:lvlText w:val=""/>
      <w:lvlJc w:val="left"/>
      <w:pPr>
        <w:ind w:left="720" w:hanging="360"/>
      </w:pPr>
      <w:rPr>
        <w:rFonts w:ascii="Symbol" w:hAnsi="Symbol" w:hint="default"/>
      </w:rPr>
    </w:lvl>
    <w:lvl w:ilvl="1" w:tplc="5E682EFE">
      <w:start w:val="1"/>
      <w:numFmt w:val="bullet"/>
      <w:lvlText w:val="o"/>
      <w:lvlJc w:val="left"/>
      <w:pPr>
        <w:ind w:left="1440" w:hanging="360"/>
      </w:pPr>
      <w:rPr>
        <w:rFonts w:ascii="Courier New" w:hAnsi="Courier New" w:hint="default"/>
      </w:rPr>
    </w:lvl>
    <w:lvl w:ilvl="2" w:tplc="31D63570">
      <w:start w:val="1"/>
      <w:numFmt w:val="bullet"/>
      <w:lvlText w:val=""/>
      <w:lvlJc w:val="left"/>
      <w:pPr>
        <w:ind w:left="2160" w:hanging="360"/>
      </w:pPr>
      <w:rPr>
        <w:rFonts w:ascii="Wingdings" w:hAnsi="Wingdings" w:hint="default"/>
      </w:rPr>
    </w:lvl>
    <w:lvl w:ilvl="3" w:tplc="54664046">
      <w:start w:val="1"/>
      <w:numFmt w:val="bullet"/>
      <w:lvlText w:val=""/>
      <w:lvlJc w:val="left"/>
      <w:pPr>
        <w:ind w:left="2880" w:hanging="360"/>
      </w:pPr>
      <w:rPr>
        <w:rFonts w:ascii="Symbol" w:hAnsi="Symbol" w:hint="default"/>
      </w:rPr>
    </w:lvl>
    <w:lvl w:ilvl="4" w:tplc="4E9E548A">
      <w:start w:val="1"/>
      <w:numFmt w:val="bullet"/>
      <w:lvlText w:val="o"/>
      <w:lvlJc w:val="left"/>
      <w:pPr>
        <w:ind w:left="3600" w:hanging="360"/>
      </w:pPr>
      <w:rPr>
        <w:rFonts w:ascii="Courier New" w:hAnsi="Courier New" w:hint="default"/>
      </w:rPr>
    </w:lvl>
    <w:lvl w:ilvl="5" w:tplc="8E9A32E4">
      <w:start w:val="1"/>
      <w:numFmt w:val="bullet"/>
      <w:lvlText w:val=""/>
      <w:lvlJc w:val="left"/>
      <w:pPr>
        <w:ind w:left="4320" w:hanging="360"/>
      </w:pPr>
      <w:rPr>
        <w:rFonts w:ascii="Wingdings" w:hAnsi="Wingdings" w:hint="default"/>
      </w:rPr>
    </w:lvl>
    <w:lvl w:ilvl="6" w:tplc="D88035DC">
      <w:start w:val="1"/>
      <w:numFmt w:val="bullet"/>
      <w:lvlText w:val=""/>
      <w:lvlJc w:val="left"/>
      <w:pPr>
        <w:ind w:left="5040" w:hanging="360"/>
      </w:pPr>
      <w:rPr>
        <w:rFonts w:ascii="Symbol" w:hAnsi="Symbol" w:hint="default"/>
      </w:rPr>
    </w:lvl>
    <w:lvl w:ilvl="7" w:tplc="9AF04F86">
      <w:start w:val="1"/>
      <w:numFmt w:val="bullet"/>
      <w:lvlText w:val="o"/>
      <w:lvlJc w:val="left"/>
      <w:pPr>
        <w:ind w:left="5760" w:hanging="360"/>
      </w:pPr>
      <w:rPr>
        <w:rFonts w:ascii="Courier New" w:hAnsi="Courier New" w:hint="default"/>
      </w:rPr>
    </w:lvl>
    <w:lvl w:ilvl="8" w:tplc="341A36D8">
      <w:start w:val="1"/>
      <w:numFmt w:val="bullet"/>
      <w:lvlText w:val=""/>
      <w:lvlJc w:val="left"/>
      <w:pPr>
        <w:ind w:left="6480" w:hanging="360"/>
      </w:pPr>
      <w:rPr>
        <w:rFonts w:ascii="Wingdings" w:hAnsi="Wingdings" w:hint="default"/>
      </w:rPr>
    </w:lvl>
  </w:abstractNum>
  <w:abstractNum w:abstractNumId="607" w15:restartNumberingAfterBreak="0">
    <w:nsid w:val="497605F6"/>
    <w:multiLevelType w:val="hybridMultilevel"/>
    <w:tmpl w:val="FFFFFFFF"/>
    <w:lvl w:ilvl="0" w:tplc="A1502616">
      <w:start w:val="1"/>
      <w:numFmt w:val="bullet"/>
      <w:lvlText w:val=""/>
      <w:lvlJc w:val="left"/>
      <w:pPr>
        <w:ind w:left="720" w:hanging="360"/>
      </w:pPr>
      <w:rPr>
        <w:rFonts w:ascii="Symbol" w:hAnsi="Symbol" w:hint="default"/>
      </w:rPr>
    </w:lvl>
    <w:lvl w:ilvl="1" w:tplc="7B7E3720">
      <w:start w:val="1"/>
      <w:numFmt w:val="bullet"/>
      <w:lvlText w:val="o"/>
      <w:lvlJc w:val="left"/>
      <w:pPr>
        <w:ind w:left="1440" w:hanging="360"/>
      </w:pPr>
      <w:rPr>
        <w:rFonts w:ascii="Courier New" w:hAnsi="Courier New" w:hint="default"/>
      </w:rPr>
    </w:lvl>
    <w:lvl w:ilvl="2" w:tplc="3AC4E9C6">
      <w:start w:val="1"/>
      <w:numFmt w:val="bullet"/>
      <w:lvlText w:val=""/>
      <w:lvlJc w:val="left"/>
      <w:pPr>
        <w:ind w:left="2160" w:hanging="360"/>
      </w:pPr>
      <w:rPr>
        <w:rFonts w:ascii="Wingdings" w:hAnsi="Wingdings" w:hint="default"/>
      </w:rPr>
    </w:lvl>
    <w:lvl w:ilvl="3" w:tplc="EFA63574">
      <w:start w:val="1"/>
      <w:numFmt w:val="bullet"/>
      <w:lvlText w:val=""/>
      <w:lvlJc w:val="left"/>
      <w:pPr>
        <w:ind w:left="2880" w:hanging="360"/>
      </w:pPr>
      <w:rPr>
        <w:rFonts w:ascii="Symbol" w:hAnsi="Symbol" w:hint="default"/>
      </w:rPr>
    </w:lvl>
    <w:lvl w:ilvl="4" w:tplc="EA7404B0">
      <w:start w:val="1"/>
      <w:numFmt w:val="bullet"/>
      <w:lvlText w:val="o"/>
      <w:lvlJc w:val="left"/>
      <w:pPr>
        <w:ind w:left="3600" w:hanging="360"/>
      </w:pPr>
      <w:rPr>
        <w:rFonts w:ascii="Courier New" w:hAnsi="Courier New" w:hint="default"/>
      </w:rPr>
    </w:lvl>
    <w:lvl w:ilvl="5" w:tplc="24F06396">
      <w:start w:val="1"/>
      <w:numFmt w:val="bullet"/>
      <w:lvlText w:val=""/>
      <w:lvlJc w:val="left"/>
      <w:pPr>
        <w:ind w:left="4320" w:hanging="360"/>
      </w:pPr>
      <w:rPr>
        <w:rFonts w:ascii="Wingdings" w:hAnsi="Wingdings" w:hint="default"/>
      </w:rPr>
    </w:lvl>
    <w:lvl w:ilvl="6" w:tplc="06AE7CA0">
      <w:start w:val="1"/>
      <w:numFmt w:val="bullet"/>
      <w:lvlText w:val=""/>
      <w:lvlJc w:val="left"/>
      <w:pPr>
        <w:ind w:left="5040" w:hanging="360"/>
      </w:pPr>
      <w:rPr>
        <w:rFonts w:ascii="Symbol" w:hAnsi="Symbol" w:hint="default"/>
      </w:rPr>
    </w:lvl>
    <w:lvl w:ilvl="7" w:tplc="78026E8A">
      <w:start w:val="1"/>
      <w:numFmt w:val="bullet"/>
      <w:lvlText w:val="o"/>
      <w:lvlJc w:val="left"/>
      <w:pPr>
        <w:ind w:left="5760" w:hanging="360"/>
      </w:pPr>
      <w:rPr>
        <w:rFonts w:ascii="Courier New" w:hAnsi="Courier New" w:hint="default"/>
      </w:rPr>
    </w:lvl>
    <w:lvl w:ilvl="8" w:tplc="038C8C84">
      <w:start w:val="1"/>
      <w:numFmt w:val="bullet"/>
      <w:lvlText w:val=""/>
      <w:lvlJc w:val="left"/>
      <w:pPr>
        <w:ind w:left="6480" w:hanging="360"/>
      </w:pPr>
      <w:rPr>
        <w:rFonts w:ascii="Wingdings" w:hAnsi="Wingdings" w:hint="default"/>
      </w:rPr>
    </w:lvl>
  </w:abstractNum>
  <w:abstractNum w:abstractNumId="608" w15:restartNumberingAfterBreak="0">
    <w:nsid w:val="49921CE4"/>
    <w:multiLevelType w:val="hybridMultilevel"/>
    <w:tmpl w:val="FFFFFFFF"/>
    <w:lvl w:ilvl="0" w:tplc="13F29096">
      <w:start w:val="1"/>
      <w:numFmt w:val="bullet"/>
      <w:lvlText w:val=""/>
      <w:lvlJc w:val="left"/>
      <w:pPr>
        <w:ind w:left="720" w:hanging="360"/>
      </w:pPr>
      <w:rPr>
        <w:rFonts w:ascii="Symbol" w:hAnsi="Symbol" w:hint="default"/>
      </w:rPr>
    </w:lvl>
    <w:lvl w:ilvl="1" w:tplc="5ED8ECFA">
      <w:start w:val="1"/>
      <w:numFmt w:val="bullet"/>
      <w:lvlText w:val="o"/>
      <w:lvlJc w:val="left"/>
      <w:pPr>
        <w:ind w:left="1440" w:hanging="360"/>
      </w:pPr>
      <w:rPr>
        <w:rFonts w:ascii="Courier New" w:hAnsi="Courier New" w:hint="default"/>
      </w:rPr>
    </w:lvl>
    <w:lvl w:ilvl="2" w:tplc="D7E0552C">
      <w:start w:val="1"/>
      <w:numFmt w:val="bullet"/>
      <w:lvlText w:val=""/>
      <w:lvlJc w:val="left"/>
      <w:pPr>
        <w:ind w:left="2160" w:hanging="360"/>
      </w:pPr>
      <w:rPr>
        <w:rFonts w:ascii="Wingdings" w:hAnsi="Wingdings" w:hint="default"/>
      </w:rPr>
    </w:lvl>
    <w:lvl w:ilvl="3" w:tplc="DB060E0C">
      <w:start w:val="1"/>
      <w:numFmt w:val="bullet"/>
      <w:lvlText w:val=""/>
      <w:lvlJc w:val="left"/>
      <w:pPr>
        <w:ind w:left="2880" w:hanging="360"/>
      </w:pPr>
      <w:rPr>
        <w:rFonts w:ascii="Symbol" w:hAnsi="Symbol" w:hint="default"/>
      </w:rPr>
    </w:lvl>
    <w:lvl w:ilvl="4" w:tplc="5CFE0BAC">
      <w:start w:val="1"/>
      <w:numFmt w:val="bullet"/>
      <w:lvlText w:val="o"/>
      <w:lvlJc w:val="left"/>
      <w:pPr>
        <w:ind w:left="3600" w:hanging="360"/>
      </w:pPr>
      <w:rPr>
        <w:rFonts w:ascii="Courier New" w:hAnsi="Courier New" w:hint="default"/>
      </w:rPr>
    </w:lvl>
    <w:lvl w:ilvl="5" w:tplc="08DEA116">
      <w:start w:val="1"/>
      <w:numFmt w:val="bullet"/>
      <w:lvlText w:val=""/>
      <w:lvlJc w:val="left"/>
      <w:pPr>
        <w:ind w:left="4320" w:hanging="360"/>
      </w:pPr>
      <w:rPr>
        <w:rFonts w:ascii="Wingdings" w:hAnsi="Wingdings" w:hint="default"/>
      </w:rPr>
    </w:lvl>
    <w:lvl w:ilvl="6" w:tplc="3A0C5CF4">
      <w:start w:val="1"/>
      <w:numFmt w:val="bullet"/>
      <w:lvlText w:val=""/>
      <w:lvlJc w:val="left"/>
      <w:pPr>
        <w:ind w:left="5040" w:hanging="360"/>
      </w:pPr>
      <w:rPr>
        <w:rFonts w:ascii="Symbol" w:hAnsi="Symbol" w:hint="default"/>
      </w:rPr>
    </w:lvl>
    <w:lvl w:ilvl="7" w:tplc="88C4606E">
      <w:start w:val="1"/>
      <w:numFmt w:val="bullet"/>
      <w:lvlText w:val="o"/>
      <w:lvlJc w:val="left"/>
      <w:pPr>
        <w:ind w:left="5760" w:hanging="360"/>
      </w:pPr>
      <w:rPr>
        <w:rFonts w:ascii="Courier New" w:hAnsi="Courier New" w:hint="default"/>
      </w:rPr>
    </w:lvl>
    <w:lvl w:ilvl="8" w:tplc="C7A6A2E6">
      <w:start w:val="1"/>
      <w:numFmt w:val="bullet"/>
      <w:lvlText w:val=""/>
      <w:lvlJc w:val="left"/>
      <w:pPr>
        <w:ind w:left="6480" w:hanging="360"/>
      </w:pPr>
      <w:rPr>
        <w:rFonts w:ascii="Wingdings" w:hAnsi="Wingdings" w:hint="default"/>
      </w:rPr>
    </w:lvl>
  </w:abstractNum>
  <w:abstractNum w:abstractNumId="609" w15:restartNumberingAfterBreak="0">
    <w:nsid w:val="4994066C"/>
    <w:multiLevelType w:val="hybridMultilevel"/>
    <w:tmpl w:val="FFFFFFFF"/>
    <w:lvl w:ilvl="0" w:tplc="FB3A8752">
      <w:start w:val="1"/>
      <w:numFmt w:val="bullet"/>
      <w:lvlText w:val=""/>
      <w:lvlJc w:val="left"/>
      <w:pPr>
        <w:ind w:left="720" w:hanging="360"/>
      </w:pPr>
      <w:rPr>
        <w:rFonts w:ascii="Symbol" w:hAnsi="Symbol" w:hint="default"/>
      </w:rPr>
    </w:lvl>
    <w:lvl w:ilvl="1" w:tplc="D29A1360">
      <w:start w:val="1"/>
      <w:numFmt w:val="bullet"/>
      <w:lvlText w:val="o"/>
      <w:lvlJc w:val="left"/>
      <w:pPr>
        <w:ind w:left="1440" w:hanging="360"/>
      </w:pPr>
      <w:rPr>
        <w:rFonts w:ascii="Courier New" w:hAnsi="Courier New" w:hint="default"/>
      </w:rPr>
    </w:lvl>
    <w:lvl w:ilvl="2" w:tplc="AD0C1156">
      <w:start w:val="1"/>
      <w:numFmt w:val="bullet"/>
      <w:lvlText w:val=""/>
      <w:lvlJc w:val="left"/>
      <w:pPr>
        <w:ind w:left="2160" w:hanging="360"/>
      </w:pPr>
      <w:rPr>
        <w:rFonts w:ascii="Wingdings" w:hAnsi="Wingdings" w:hint="default"/>
      </w:rPr>
    </w:lvl>
    <w:lvl w:ilvl="3" w:tplc="76F898BC">
      <w:start w:val="1"/>
      <w:numFmt w:val="bullet"/>
      <w:lvlText w:val=""/>
      <w:lvlJc w:val="left"/>
      <w:pPr>
        <w:ind w:left="2880" w:hanging="360"/>
      </w:pPr>
      <w:rPr>
        <w:rFonts w:ascii="Symbol" w:hAnsi="Symbol" w:hint="default"/>
      </w:rPr>
    </w:lvl>
    <w:lvl w:ilvl="4" w:tplc="F8D836EC">
      <w:start w:val="1"/>
      <w:numFmt w:val="bullet"/>
      <w:lvlText w:val="o"/>
      <w:lvlJc w:val="left"/>
      <w:pPr>
        <w:ind w:left="3600" w:hanging="360"/>
      </w:pPr>
      <w:rPr>
        <w:rFonts w:ascii="Courier New" w:hAnsi="Courier New" w:hint="default"/>
      </w:rPr>
    </w:lvl>
    <w:lvl w:ilvl="5" w:tplc="7A30032C">
      <w:start w:val="1"/>
      <w:numFmt w:val="bullet"/>
      <w:lvlText w:val=""/>
      <w:lvlJc w:val="left"/>
      <w:pPr>
        <w:ind w:left="4320" w:hanging="360"/>
      </w:pPr>
      <w:rPr>
        <w:rFonts w:ascii="Wingdings" w:hAnsi="Wingdings" w:hint="default"/>
      </w:rPr>
    </w:lvl>
    <w:lvl w:ilvl="6" w:tplc="E62485DE">
      <w:start w:val="1"/>
      <w:numFmt w:val="bullet"/>
      <w:lvlText w:val=""/>
      <w:lvlJc w:val="left"/>
      <w:pPr>
        <w:ind w:left="5040" w:hanging="360"/>
      </w:pPr>
      <w:rPr>
        <w:rFonts w:ascii="Symbol" w:hAnsi="Symbol" w:hint="default"/>
      </w:rPr>
    </w:lvl>
    <w:lvl w:ilvl="7" w:tplc="06B25D5C">
      <w:start w:val="1"/>
      <w:numFmt w:val="bullet"/>
      <w:lvlText w:val="o"/>
      <w:lvlJc w:val="left"/>
      <w:pPr>
        <w:ind w:left="5760" w:hanging="360"/>
      </w:pPr>
      <w:rPr>
        <w:rFonts w:ascii="Courier New" w:hAnsi="Courier New" w:hint="default"/>
      </w:rPr>
    </w:lvl>
    <w:lvl w:ilvl="8" w:tplc="15A24B9C">
      <w:start w:val="1"/>
      <w:numFmt w:val="bullet"/>
      <w:lvlText w:val=""/>
      <w:lvlJc w:val="left"/>
      <w:pPr>
        <w:ind w:left="6480" w:hanging="360"/>
      </w:pPr>
      <w:rPr>
        <w:rFonts w:ascii="Wingdings" w:hAnsi="Wingdings" w:hint="default"/>
      </w:rPr>
    </w:lvl>
  </w:abstractNum>
  <w:abstractNum w:abstractNumId="610" w15:restartNumberingAfterBreak="0">
    <w:nsid w:val="499518F3"/>
    <w:multiLevelType w:val="hybridMultilevel"/>
    <w:tmpl w:val="FFFFFFFF"/>
    <w:lvl w:ilvl="0" w:tplc="C8FE35DA">
      <w:start w:val="1"/>
      <w:numFmt w:val="bullet"/>
      <w:lvlText w:val=""/>
      <w:lvlJc w:val="left"/>
      <w:pPr>
        <w:ind w:left="720" w:hanging="360"/>
      </w:pPr>
      <w:rPr>
        <w:rFonts w:ascii="Symbol" w:hAnsi="Symbol" w:hint="default"/>
      </w:rPr>
    </w:lvl>
    <w:lvl w:ilvl="1" w:tplc="44D02F00">
      <w:start w:val="1"/>
      <w:numFmt w:val="bullet"/>
      <w:lvlText w:val="o"/>
      <w:lvlJc w:val="left"/>
      <w:pPr>
        <w:ind w:left="1440" w:hanging="360"/>
      </w:pPr>
      <w:rPr>
        <w:rFonts w:ascii="Courier New" w:hAnsi="Courier New" w:hint="default"/>
      </w:rPr>
    </w:lvl>
    <w:lvl w:ilvl="2" w:tplc="639CD99E">
      <w:start w:val="1"/>
      <w:numFmt w:val="bullet"/>
      <w:lvlText w:val=""/>
      <w:lvlJc w:val="left"/>
      <w:pPr>
        <w:ind w:left="2160" w:hanging="360"/>
      </w:pPr>
      <w:rPr>
        <w:rFonts w:ascii="Wingdings" w:hAnsi="Wingdings" w:hint="default"/>
      </w:rPr>
    </w:lvl>
    <w:lvl w:ilvl="3" w:tplc="0D3C2F94">
      <w:start w:val="1"/>
      <w:numFmt w:val="bullet"/>
      <w:lvlText w:val=""/>
      <w:lvlJc w:val="left"/>
      <w:pPr>
        <w:ind w:left="2880" w:hanging="360"/>
      </w:pPr>
      <w:rPr>
        <w:rFonts w:ascii="Symbol" w:hAnsi="Symbol" w:hint="default"/>
      </w:rPr>
    </w:lvl>
    <w:lvl w:ilvl="4" w:tplc="8796EAE6">
      <w:start w:val="1"/>
      <w:numFmt w:val="bullet"/>
      <w:lvlText w:val="o"/>
      <w:lvlJc w:val="left"/>
      <w:pPr>
        <w:ind w:left="3600" w:hanging="360"/>
      </w:pPr>
      <w:rPr>
        <w:rFonts w:ascii="Courier New" w:hAnsi="Courier New" w:hint="default"/>
      </w:rPr>
    </w:lvl>
    <w:lvl w:ilvl="5" w:tplc="12E682BC">
      <w:start w:val="1"/>
      <w:numFmt w:val="bullet"/>
      <w:lvlText w:val=""/>
      <w:lvlJc w:val="left"/>
      <w:pPr>
        <w:ind w:left="4320" w:hanging="360"/>
      </w:pPr>
      <w:rPr>
        <w:rFonts w:ascii="Wingdings" w:hAnsi="Wingdings" w:hint="default"/>
      </w:rPr>
    </w:lvl>
    <w:lvl w:ilvl="6" w:tplc="D478AB90">
      <w:start w:val="1"/>
      <w:numFmt w:val="bullet"/>
      <w:lvlText w:val=""/>
      <w:lvlJc w:val="left"/>
      <w:pPr>
        <w:ind w:left="5040" w:hanging="360"/>
      </w:pPr>
      <w:rPr>
        <w:rFonts w:ascii="Symbol" w:hAnsi="Symbol" w:hint="default"/>
      </w:rPr>
    </w:lvl>
    <w:lvl w:ilvl="7" w:tplc="3F2E1810">
      <w:start w:val="1"/>
      <w:numFmt w:val="bullet"/>
      <w:lvlText w:val="o"/>
      <w:lvlJc w:val="left"/>
      <w:pPr>
        <w:ind w:left="5760" w:hanging="360"/>
      </w:pPr>
      <w:rPr>
        <w:rFonts w:ascii="Courier New" w:hAnsi="Courier New" w:hint="default"/>
      </w:rPr>
    </w:lvl>
    <w:lvl w:ilvl="8" w:tplc="7430DB82">
      <w:start w:val="1"/>
      <w:numFmt w:val="bullet"/>
      <w:lvlText w:val=""/>
      <w:lvlJc w:val="left"/>
      <w:pPr>
        <w:ind w:left="6480" w:hanging="360"/>
      </w:pPr>
      <w:rPr>
        <w:rFonts w:ascii="Wingdings" w:hAnsi="Wingdings" w:hint="default"/>
      </w:rPr>
    </w:lvl>
  </w:abstractNum>
  <w:abstractNum w:abstractNumId="611" w15:restartNumberingAfterBreak="0">
    <w:nsid w:val="49C26851"/>
    <w:multiLevelType w:val="hybridMultilevel"/>
    <w:tmpl w:val="FFFFFFFF"/>
    <w:lvl w:ilvl="0" w:tplc="9278A762">
      <w:start w:val="1"/>
      <w:numFmt w:val="bullet"/>
      <w:lvlText w:val=""/>
      <w:lvlJc w:val="left"/>
      <w:pPr>
        <w:ind w:left="720" w:hanging="360"/>
      </w:pPr>
      <w:rPr>
        <w:rFonts w:ascii="Symbol" w:hAnsi="Symbol" w:hint="default"/>
      </w:rPr>
    </w:lvl>
    <w:lvl w:ilvl="1" w:tplc="F4D67164">
      <w:start w:val="1"/>
      <w:numFmt w:val="bullet"/>
      <w:lvlText w:val="o"/>
      <w:lvlJc w:val="left"/>
      <w:pPr>
        <w:ind w:left="1440" w:hanging="360"/>
      </w:pPr>
      <w:rPr>
        <w:rFonts w:ascii="Courier New" w:hAnsi="Courier New" w:hint="default"/>
      </w:rPr>
    </w:lvl>
    <w:lvl w:ilvl="2" w:tplc="716C9E6A">
      <w:start w:val="1"/>
      <w:numFmt w:val="bullet"/>
      <w:lvlText w:val=""/>
      <w:lvlJc w:val="left"/>
      <w:pPr>
        <w:ind w:left="2160" w:hanging="360"/>
      </w:pPr>
      <w:rPr>
        <w:rFonts w:ascii="Wingdings" w:hAnsi="Wingdings" w:hint="default"/>
      </w:rPr>
    </w:lvl>
    <w:lvl w:ilvl="3" w:tplc="B664D056">
      <w:start w:val="1"/>
      <w:numFmt w:val="bullet"/>
      <w:lvlText w:val=""/>
      <w:lvlJc w:val="left"/>
      <w:pPr>
        <w:ind w:left="2880" w:hanging="360"/>
      </w:pPr>
      <w:rPr>
        <w:rFonts w:ascii="Symbol" w:hAnsi="Symbol" w:hint="default"/>
      </w:rPr>
    </w:lvl>
    <w:lvl w:ilvl="4" w:tplc="264EFBE2">
      <w:start w:val="1"/>
      <w:numFmt w:val="bullet"/>
      <w:lvlText w:val="o"/>
      <w:lvlJc w:val="left"/>
      <w:pPr>
        <w:ind w:left="3600" w:hanging="360"/>
      </w:pPr>
      <w:rPr>
        <w:rFonts w:ascii="Courier New" w:hAnsi="Courier New" w:hint="default"/>
      </w:rPr>
    </w:lvl>
    <w:lvl w:ilvl="5" w:tplc="D99A625A">
      <w:start w:val="1"/>
      <w:numFmt w:val="bullet"/>
      <w:lvlText w:val=""/>
      <w:lvlJc w:val="left"/>
      <w:pPr>
        <w:ind w:left="4320" w:hanging="360"/>
      </w:pPr>
      <w:rPr>
        <w:rFonts w:ascii="Wingdings" w:hAnsi="Wingdings" w:hint="default"/>
      </w:rPr>
    </w:lvl>
    <w:lvl w:ilvl="6" w:tplc="96B060DA">
      <w:start w:val="1"/>
      <w:numFmt w:val="bullet"/>
      <w:lvlText w:val=""/>
      <w:lvlJc w:val="left"/>
      <w:pPr>
        <w:ind w:left="5040" w:hanging="360"/>
      </w:pPr>
      <w:rPr>
        <w:rFonts w:ascii="Symbol" w:hAnsi="Symbol" w:hint="default"/>
      </w:rPr>
    </w:lvl>
    <w:lvl w:ilvl="7" w:tplc="E19A7C0C">
      <w:start w:val="1"/>
      <w:numFmt w:val="bullet"/>
      <w:lvlText w:val="o"/>
      <w:lvlJc w:val="left"/>
      <w:pPr>
        <w:ind w:left="5760" w:hanging="360"/>
      </w:pPr>
      <w:rPr>
        <w:rFonts w:ascii="Courier New" w:hAnsi="Courier New" w:hint="default"/>
      </w:rPr>
    </w:lvl>
    <w:lvl w:ilvl="8" w:tplc="473EA808">
      <w:start w:val="1"/>
      <w:numFmt w:val="bullet"/>
      <w:lvlText w:val=""/>
      <w:lvlJc w:val="left"/>
      <w:pPr>
        <w:ind w:left="6480" w:hanging="360"/>
      </w:pPr>
      <w:rPr>
        <w:rFonts w:ascii="Wingdings" w:hAnsi="Wingdings" w:hint="default"/>
      </w:rPr>
    </w:lvl>
  </w:abstractNum>
  <w:abstractNum w:abstractNumId="612" w15:restartNumberingAfterBreak="0">
    <w:nsid w:val="49DE094E"/>
    <w:multiLevelType w:val="hybridMultilevel"/>
    <w:tmpl w:val="FFFFFFFF"/>
    <w:lvl w:ilvl="0" w:tplc="6DE6AC5C">
      <w:start w:val="1"/>
      <w:numFmt w:val="bullet"/>
      <w:lvlText w:val=""/>
      <w:lvlJc w:val="left"/>
      <w:pPr>
        <w:ind w:left="720" w:hanging="360"/>
      </w:pPr>
      <w:rPr>
        <w:rFonts w:ascii="Symbol" w:hAnsi="Symbol" w:hint="default"/>
      </w:rPr>
    </w:lvl>
    <w:lvl w:ilvl="1" w:tplc="AF3E5BEA">
      <w:start w:val="1"/>
      <w:numFmt w:val="bullet"/>
      <w:lvlText w:val="o"/>
      <w:lvlJc w:val="left"/>
      <w:pPr>
        <w:ind w:left="1440" w:hanging="360"/>
      </w:pPr>
      <w:rPr>
        <w:rFonts w:ascii="Courier New" w:hAnsi="Courier New" w:hint="default"/>
      </w:rPr>
    </w:lvl>
    <w:lvl w:ilvl="2" w:tplc="A48E81F4">
      <w:start w:val="1"/>
      <w:numFmt w:val="bullet"/>
      <w:lvlText w:val=""/>
      <w:lvlJc w:val="left"/>
      <w:pPr>
        <w:ind w:left="2160" w:hanging="360"/>
      </w:pPr>
      <w:rPr>
        <w:rFonts w:ascii="Wingdings" w:hAnsi="Wingdings" w:hint="default"/>
      </w:rPr>
    </w:lvl>
    <w:lvl w:ilvl="3" w:tplc="03205EE0">
      <w:start w:val="1"/>
      <w:numFmt w:val="bullet"/>
      <w:lvlText w:val=""/>
      <w:lvlJc w:val="left"/>
      <w:pPr>
        <w:ind w:left="2880" w:hanging="360"/>
      </w:pPr>
      <w:rPr>
        <w:rFonts w:ascii="Symbol" w:hAnsi="Symbol" w:hint="default"/>
      </w:rPr>
    </w:lvl>
    <w:lvl w:ilvl="4" w:tplc="38E2B56E">
      <w:start w:val="1"/>
      <w:numFmt w:val="bullet"/>
      <w:lvlText w:val="o"/>
      <w:lvlJc w:val="left"/>
      <w:pPr>
        <w:ind w:left="3600" w:hanging="360"/>
      </w:pPr>
      <w:rPr>
        <w:rFonts w:ascii="Courier New" w:hAnsi="Courier New" w:hint="default"/>
      </w:rPr>
    </w:lvl>
    <w:lvl w:ilvl="5" w:tplc="C5D030C8">
      <w:start w:val="1"/>
      <w:numFmt w:val="bullet"/>
      <w:lvlText w:val=""/>
      <w:lvlJc w:val="left"/>
      <w:pPr>
        <w:ind w:left="4320" w:hanging="360"/>
      </w:pPr>
      <w:rPr>
        <w:rFonts w:ascii="Wingdings" w:hAnsi="Wingdings" w:hint="default"/>
      </w:rPr>
    </w:lvl>
    <w:lvl w:ilvl="6" w:tplc="D16A88C0">
      <w:start w:val="1"/>
      <w:numFmt w:val="bullet"/>
      <w:lvlText w:val=""/>
      <w:lvlJc w:val="left"/>
      <w:pPr>
        <w:ind w:left="5040" w:hanging="360"/>
      </w:pPr>
      <w:rPr>
        <w:rFonts w:ascii="Symbol" w:hAnsi="Symbol" w:hint="default"/>
      </w:rPr>
    </w:lvl>
    <w:lvl w:ilvl="7" w:tplc="B5180AC8">
      <w:start w:val="1"/>
      <w:numFmt w:val="bullet"/>
      <w:lvlText w:val="o"/>
      <w:lvlJc w:val="left"/>
      <w:pPr>
        <w:ind w:left="5760" w:hanging="360"/>
      </w:pPr>
      <w:rPr>
        <w:rFonts w:ascii="Courier New" w:hAnsi="Courier New" w:hint="default"/>
      </w:rPr>
    </w:lvl>
    <w:lvl w:ilvl="8" w:tplc="081C544A">
      <w:start w:val="1"/>
      <w:numFmt w:val="bullet"/>
      <w:lvlText w:val=""/>
      <w:lvlJc w:val="left"/>
      <w:pPr>
        <w:ind w:left="6480" w:hanging="360"/>
      </w:pPr>
      <w:rPr>
        <w:rFonts w:ascii="Wingdings" w:hAnsi="Wingdings" w:hint="default"/>
      </w:rPr>
    </w:lvl>
  </w:abstractNum>
  <w:abstractNum w:abstractNumId="613" w15:restartNumberingAfterBreak="0">
    <w:nsid w:val="4A3B7377"/>
    <w:multiLevelType w:val="hybridMultilevel"/>
    <w:tmpl w:val="FFFFFFFF"/>
    <w:lvl w:ilvl="0" w:tplc="BA5AA7AE">
      <w:start w:val="1"/>
      <w:numFmt w:val="bullet"/>
      <w:lvlText w:val=""/>
      <w:lvlJc w:val="left"/>
      <w:pPr>
        <w:ind w:left="720" w:hanging="360"/>
      </w:pPr>
      <w:rPr>
        <w:rFonts w:ascii="Symbol" w:hAnsi="Symbol" w:hint="default"/>
      </w:rPr>
    </w:lvl>
    <w:lvl w:ilvl="1" w:tplc="5E64BC72">
      <w:start w:val="1"/>
      <w:numFmt w:val="bullet"/>
      <w:lvlText w:val="o"/>
      <w:lvlJc w:val="left"/>
      <w:pPr>
        <w:ind w:left="1440" w:hanging="360"/>
      </w:pPr>
      <w:rPr>
        <w:rFonts w:ascii="Courier New" w:hAnsi="Courier New" w:hint="default"/>
      </w:rPr>
    </w:lvl>
    <w:lvl w:ilvl="2" w:tplc="04B873BC">
      <w:start w:val="1"/>
      <w:numFmt w:val="bullet"/>
      <w:lvlText w:val=""/>
      <w:lvlJc w:val="left"/>
      <w:pPr>
        <w:ind w:left="2160" w:hanging="360"/>
      </w:pPr>
      <w:rPr>
        <w:rFonts w:ascii="Wingdings" w:hAnsi="Wingdings" w:hint="default"/>
      </w:rPr>
    </w:lvl>
    <w:lvl w:ilvl="3" w:tplc="6636C27C">
      <w:start w:val="1"/>
      <w:numFmt w:val="bullet"/>
      <w:lvlText w:val=""/>
      <w:lvlJc w:val="left"/>
      <w:pPr>
        <w:ind w:left="2880" w:hanging="360"/>
      </w:pPr>
      <w:rPr>
        <w:rFonts w:ascii="Symbol" w:hAnsi="Symbol" w:hint="default"/>
      </w:rPr>
    </w:lvl>
    <w:lvl w:ilvl="4" w:tplc="AE1E552E">
      <w:start w:val="1"/>
      <w:numFmt w:val="bullet"/>
      <w:lvlText w:val="o"/>
      <w:lvlJc w:val="left"/>
      <w:pPr>
        <w:ind w:left="3600" w:hanging="360"/>
      </w:pPr>
      <w:rPr>
        <w:rFonts w:ascii="Courier New" w:hAnsi="Courier New" w:hint="default"/>
      </w:rPr>
    </w:lvl>
    <w:lvl w:ilvl="5" w:tplc="357087D6">
      <w:start w:val="1"/>
      <w:numFmt w:val="bullet"/>
      <w:lvlText w:val=""/>
      <w:lvlJc w:val="left"/>
      <w:pPr>
        <w:ind w:left="4320" w:hanging="360"/>
      </w:pPr>
      <w:rPr>
        <w:rFonts w:ascii="Wingdings" w:hAnsi="Wingdings" w:hint="default"/>
      </w:rPr>
    </w:lvl>
    <w:lvl w:ilvl="6" w:tplc="9042DB6A">
      <w:start w:val="1"/>
      <w:numFmt w:val="bullet"/>
      <w:lvlText w:val=""/>
      <w:lvlJc w:val="left"/>
      <w:pPr>
        <w:ind w:left="5040" w:hanging="360"/>
      </w:pPr>
      <w:rPr>
        <w:rFonts w:ascii="Symbol" w:hAnsi="Symbol" w:hint="default"/>
      </w:rPr>
    </w:lvl>
    <w:lvl w:ilvl="7" w:tplc="1BC46CCE">
      <w:start w:val="1"/>
      <w:numFmt w:val="bullet"/>
      <w:lvlText w:val="o"/>
      <w:lvlJc w:val="left"/>
      <w:pPr>
        <w:ind w:left="5760" w:hanging="360"/>
      </w:pPr>
      <w:rPr>
        <w:rFonts w:ascii="Courier New" w:hAnsi="Courier New" w:hint="default"/>
      </w:rPr>
    </w:lvl>
    <w:lvl w:ilvl="8" w:tplc="7CF05EE2">
      <w:start w:val="1"/>
      <w:numFmt w:val="bullet"/>
      <w:lvlText w:val=""/>
      <w:lvlJc w:val="left"/>
      <w:pPr>
        <w:ind w:left="6480" w:hanging="360"/>
      </w:pPr>
      <w:rPr>
        <w:rFonts w:ascii="Wingdings" w:hAnsi="Wingdings" w:hint="default"/>
      </w:rPr>
    </w:lvl>
  </w:abstractNum>
  <w:abstractNum w:abstractNumId="614" w15:restartNumberingAfterBreak="0">
    <w:nsid w:val="4A723548"/>
    <w:multiLevelType w:val="hybridMultilevel"/>
    <w:tmpl w:val="FFFFFFFF"/>
    <w:lvl w:ilvl="0" w:tplc="95685094">
      <w:start w:val="1"/>
      <w:numFmt w:val="bullet"/>
      <w:lvlText w:val=""/>
      <w:lvlJc w:val="left"/>
      <w:pPr>
        <w:ind w:left="720" w:hanging="360"/>
      </w:pPr>
      <w:rPr>
        <w:rFonts w:ascii="Symbol" w:hAnsi="Symbol" w:hint="default"/>
      </w:rPr>
    </w:lvl>
    <w:lvl w:ilvl="1" w:tplc="A56A5242">
      <w:start w:val="1"/>
      <w:numFmt w:val="bullet"/>
      <w:lvlText w:val="o"/>
      <w:lvlJc w:val="left"/>
      <w:pPr>
        <w:ind w:left="1440" w:hanging="360"/>
      </w:pPr>
      <w:rPr>
        <w:rFonts w:ascii="Courier New" w:hAnsi="Courier New" w:hint="default"/>
      </w:rPr>
    </w:lvl>
    <w:lvl w:ilvl="2" w:tplc="1B0635CC">
      <w:start w:val="1"/>
      <w:numFmt w:val="bullet"/>
      <w:lvlText w:val=""/>
      <w:lvlJc w:val="left"/>
      <w:pPr>
        <w:ind w:left="2160" w:hanging="360"/>
      </w:pPr>
      <w:rPr>
        <w:rFonts w:ascii="Wingdings" w:hAnsi="Wingdings" w:hint="default"/>
      </w:rPr>
    </w:lvl>
    <w:lvl w:ilvl="3" w:tplc="43A0DDF2">
      <w:start w:val="1"/>
      <w:numFmt w:val="bullet"/>
      <w:lvlText w:val=""/>
      <w:lvlJc w:val="left"/>
      <w:pPr>
        <w:ind w:left="2880" w:hanging="360"/>
      </w:pPr>
      <w:rPr>
        <w:rFonts w:ascii="Symbol" w:hAnsi="Symbol" w:hint="default"/>
      </w:rPr>
    </w:lvl>
    <w:lvl w:ilvl="4" w:tplc="07AE05CE">
      <w:start w:val="1"/>
      <w:numFmt w:val="bullet"/>
      <w:lvlText w:val="o"/>
      <w:lvlJc w:val="left"/>
      <w:pPr>
        <w:ind w:left="3600" w:hanging="360"/>
      </w:pPr>
      <w:rPr>
        <w:rFonts w:ascii="Courier New" w:hAnsi="Courier New" w:hint="default"/>
      </w:rPr>
    </w:lvl>
    <w:lvl w:ilvl="5" w:tplc="30E2AA4A">
      <w:start w:val="1"/>
      <w:numFmt w:val="bullet"/>
      <w:lvlText w:val=""/>
      <w:lvlJc w:val="left"/>
      <w:pPr>
        <w:ind w:left="4320" w:hanging="360"/>
      </w:pPr>
      <w:rPr>
        <w:rFonts w:ascii="Wingdings" w:hAnsi="Wingdings" w:hint="default"/>
      </w:rPr>
    </w:lvl>
    <w:lvl w:ilvl="6" w:tplc="8E2CB992">
      <w:start w:val="1"/>
      <w:numFmt w:val="bullet"/>
      <w:lvlText w:val=""/>
      <w:lvlJc w:val="left"/>
      <w:pPr>
        <w:ind w:left="5040" w:hanging="360"/>
      </w:pPr>
      <w:rPr>
        <w:rFonts w:ascii="Symbol" w:hAnsi="Symbol" w:hint="default"/>
      </w:rPr>
    </w:lvl>
    <w:lvl w:ilvl="7" w:tplc="AAF62342">
      <w:start w:val="1"/>
      <w:numFmt w:val="bullet"/>
      <w:lvlText w:val="o"/>
      <w:lvlJc w:val="left"/>
      <w:pPr>
        <w:ind w:left="5760" w:hanging="360"/>
      </w:pPr>
      <w:rPr>
        <w:rFonts w:ascii="Courier New" w:hAnsi="Courier New" w:hint="default"/>
      </w:rPr>
    </w:lvl>
    <w:lvl w:ilvl="8" w:tplc="1A8E0A82">
      <w:start w:val="1"/>
      <w:numFmt w:val="bullet"/>
      <w:lvlText w:val=""/>
      <w:lvlJc w:val="left"/>
      <w:pPr>
        <w:ind w:left="6480" w:hanging="360"/>
      </w:pPr>
      <w:rPr>
        <w:rFonts w:ascii="Wingdings" w:hAnsi="Wingdings" w:hint="default"/>
      </w:rPr>
    </w:lvl>
  </w:abstractNum>
  <w:abstractNum w:abstractNumId="615" w15:restartNumberingAfterBreak="0">
    <w:nsid w:val="4A7E0BE9"/>
    <w:multiLevelType w:val="hybridMultilevel"/>
    <w:tmpl w:val="FFFFFFFF"/>
    <w:lvl w:ilvl="0" w:tplc="4DB69C92">
      <w:start w:val="1"/>
      <w:numFmt w:val="bullet"/>
      <w:lvlText w:val=""/>
      <w:lvlJc w:val="left"/>
      <w:pPr>
        <w:ind w:left="720" w:hanging="360"/>
      </w:pPr>
      <w:rPr>
        <w:rFonts w:ascii="Symbol" w:hAnsi="Symbol" w:hint="default"/>
      </w:rPr>
    </w:lvl>
    <w:lvl w:ilvl="1" w:tplc="081211C2">
      <w:start w:val="1"/>
      <w:numFmt w:val="bullet"/>
      <w:lvlText w:val="o"/>
      <w:lvlJc w:val="left"/>
      <w:pPr>
        <w:ind w:left="1440" w:hanging="360"/>
      </w:pPr>
      <w:rPr>
        <w:rFonts w:ascii="Courier New" w:hAnsi="Courier New" w:hint="default"/>
      </w:rPr>
    </w:lvl>
    <w:lvl w:ilvl="2" w:tplc="976EDE04">
      <w:start w:val="1"/>
      <w:numFmt w:val="bullet"/>
      <w:lvlText w:val=""/>
      <w:lvlJc w:val="left"/>
      <w:pPr>
        <w:ind w:left="2160" w:hanging="360"/>
      </w:pPr>
      <w:rPr>
        <w:rFonts w:ascii="Wingdings" w:hAnsi="Wingdings" w:hint="default"/>
      </w:rPr>
    </w:lvl>
    <w:lvl w:ilvl="3" w:tplc="ECC4B476">
      <w:start w:val="1"/>
      <w:numFmt w:val="bullet"/>
      <w:lvlText w:val=""/>
      <w:lvlJc w:val="left"/>
      <w:pPr>
        <w:ind w:left="2880" w:hanging="360"/>
      </w:pPr>
      <w:rPr>
        <w:rFonts w:ascii="Symbol" w:hAnsi="Symbol" w:hint="default"/>
      </w:rPr>
    </w:lvl>
    <w:lvl w:ilvl="4" w:tplc="C914927C">
      <w:start w:val="1"/>
      <w:numFmt w:val="bullet"/>
      <w:lvlText w:val="o"/>
      <w:lvlJc w:val="left"/>
      <w:pPr>
        <w:ind w:left="3600" w:hanging="360"/>
      </w:pPr>
      <w:rPr>
        <w:rFonts w:ascii="Courier New" w:hAnsi="Courier New" w:hint="default"/>
      </w:rPr>
    </w:lvl>
    <w:lvl w:ilvl="5" w:tplc="22961D5E">
      <w:start w:val="1"/>
      <w:numFmt w:val="bullet"/>
      <w:lvlText w:val=""/>
      <w:lvlJc w:val="left"/>
      <w:pPr>
        <w:ind w:left="4320" w:hanging="360"/>
      </w:pPr>
      <w:rPr>
        <w:rFonts w:ascii="Wingdings" w:hAnsi="Wingdings" w:hint="default"/>
      </w:rPr>
    </w:lvl>
    <w:lvl w:ilvl="6" w:tplc="DED410C8">
      <w:start w:val="1"/>
      <w:numFmt w:val="bullet"/>
      <w:lvlText w:val=""/>
      <w:lvlJc w:val="left"/>
      <w:pPr>
        <w:ind w:left="5040" w:hanging="360"/>
      </w:pPr>
      <w:rPr>
        <w:rFonts w:ascii="Symbol" w:hAnsi="Symbol" w:hint="default"/>
      </w:rPr>
    </w:lvl>
    <w:lvl w:ilvl="7" w:tplc="3AA4279A">
      <w:start w:val="1"/>
      <w:numFmt w:val="bullet"/>
      <w:lvlText w:val="o"/>
      <w:lvlJc w:val="left"/>
      <w:pPr>
        <w:ind w:left="5760" w:hanging="360"/>
      </w:pPr>
      <w:rPr>
        <w:rFonts w:ascii="Courier New" w:hAnsi="Courier New" w:hint="default"/>
      </w:rPr>
    </w:lvl>
    <w:lvl w:ilvl="8" w:tplc="A6F81902">
      <w:start w:val="1"/>
      <w:numFmt w:val="bullet"/>
      <w:lvlText w:val=""/>
      <w:lvlJc w:val="left"/>
      <w:pPr>
        <w:ind w:left="6480" w:hanging="360"/>
      </w:pPr>
      <w:rPr>
        <w:rFonts w:ascii="Wingdings" w:hAnsi="Wingdings" w:hint="default"/>
      </w:rPr>
    </w:lvl>
  </w:abstractNum>
  <w:abstractNum w:abstractNumId="616" w15:restartNumberingAfterBreak="0">
    <w:nsid w:val="4A84742E"/>
    <w:multiLevelType w:val="hybridMultilevel"/>
    <w:tmpl w:val="FFFFFFFF"/>
    <w:lvl w:ilvl="0" w:tplc="905A3CA6">
      <w:start w:val="1"/>
      <w:numFmt w:val="bullet"/>
      <w:lvlText w:val=""/>
      <w:lvlJc w:val="left"/>
      <w:pPr>
        <w:ind w:left="720" w:hanging="360"/>
      </w:pPr>
      <w:rPr>
        <w:rFonts w:ascii="Symbol" w:hAnsi="Symbol" w:hint="default"/>
      </w:rPr>
    </w:lvl>
    <w:lvl w:ilvl="1" w:tplc="FBFA3F0E">
      <w:start w:val="1"/>
      <w:numFmt w:val="bullet"/>
      <w:lvlText w:val="o"/>
      <w:lvlJc w:val="left"/>
      <w:pPr>
        <w:ind w:left="1440" w:hanging="360"/>
      </w:pPr>
      <w:rPr>
        <w:rFonts w:ascii="Courier New" w:hAnsi="Courier New" w:hint="default"/>
      </w:rPr>
    </w:lvl>
    <w:lvl w:ilvl="2" w:tplc="84AAD220">
      <w:start w:val="1"/>
      <w:numFmt w:val="bullet"/>
      <w:lvlText w:val=""/>
      <w:lvlJc w:val="left"/>
      <w:pPr>
        <w:ind w:left="2160" w:hanging="360"/>
      </w:pPr>
      <w:rPr>
        <w:rFonts w:ascii="Wingdings" w:hAnsi="Wingdings" w:hint="default"/>
      </w:rPr>
    </w:lvl>
    <w:lvl w:ilvl="3" w:tplc="D12AD920">
      <w:start w:val="1"/>
      <w:numFmt w:val="bullet"/>
      <w:lvlText w:val=""/>
      <w:lvlJc w:val="left"/>
      <w:pPr>
        <w:ind w:left="2880" w:hanging="360"/>
      </w:pPr>
      <w:rPr>
        <w:rFonts w:ascii="Symbol" w:hAnsi="Symbol" w:hint="default"/>
      </w:rPr>
    </w:lvl>
    <w:lvl w:ilvl="4" w:tplc="46D0F71E">
      <w:start w:val="1"/>
      <w:numFmt w:val="bullet"/>
      <w:lvlText w:val="o"/>
      <w:lvlJc w:val="left"/>
      <w:pPr>
        <w:ind w:left="3600" w:hanging="360"/>
      </w:pPr>
      <w:rPr>
        <w:rFonts w:ascii="Courier New" w:hAnsi="Courier New" w:hint="default"/>
      </w:rPr>
    </w:lvl>
    <w:lvl w:ilvl="5" w:tplc="FF82CFB2">
      <w:start w:val="1"/>
      <w:numFmt w:val="bullet"/>
      <w:lvlText w:val=""/>
      <w:lvlJc w:val="left"/>
      <w:pPr>
        <w:ind w:left="4320" w:hanging="360"/>
      </w:pPr>
      <w:rPr>
        <w:rFonts w:ascii="Wingdings" w:hAnsi="Wingdings" w:hint="default"/>
      </w:rPr>
    </w:lvl>
    <w:lvl w:ilvl="6" w:tplc="6E624938">
      <w:start w:val="1"/>
      <w:numFmt w:val="bullet"/>
      <w:lvlText w:val=""/>
      <w:lvlJc w:val="left"/>
      <w:pPr>
        <w:ind w:left="5040" w:hanging="360"/>
      </w:pPr>
      <w:rPr>
        <w:rFonts w:ascii="Symbol" w:hAnsi="Symbol" w:hint="default"/>
      </w:rPr>
    </w:lvl>
    <w:lvl w:ilvl="7" w:tplc="53F2CB8C">
      <w:start w:val="1"/>
      <w:numFmt w:val="bullet"/>
      <w:lvlText w:val="o"/>
      <w:lvlJc w:val="left"/>
      <w:pPr>
        <w:ind w:left="5760" w:hanging="360"/>
      </w:pPr>
      <w:rPr>
        <w:rFonts w:ascii="Courier New" w:hAnsi="Courier New" w:hint="default"/>
      </w:rPr>
    </w:lvl>
    <w:lvl w:ilvl="8" w:tplc="4D5C4A7A">
      <w:start w:val="1"/>
      <w:numFmt w:val="bullet"/>
      <w:lvlText w:val=""/>
      <w:lvlJc w:val="left"/>
      <w:pPr>
        <w:ind w:left="6480" w:hanging="360"/>
      </w:pPr>
      <w:rPr>
        <w:rFonts w:ascii="Wingdings" w:hAnsi="Wingdings" w:hint="default"/>
      </w:rPr>
    </w:lvl>
  </w:abstractNum>
  <w:abstractNum w:abstractNumId="617" w15:restartNumberingAfterBreak="0">
    <w:nsid w:val="4A9F6D84"/>
    <w:multiLevelType w:val="hybridMultilevel"/>
    <w:tmpl w:val="FFFFFFFF"/>
    <w:lvl w:ilvl="0" w:tplc="5E648DD4">
      <w:start w:val="1"/>
      <w:numFmt w:val="bullet"/>
      <w:lvlText w:val=""/>
      <w:lvlJc w:val="left"/>
      <w:pPr>
        <w:ind w:left="720" w:hanging="360"/>
      </w:pPr>
      <w:rPr>
        <w:rFonts w:ascii="Symbol" w:hAnsi="Symbol" w:hint="default"/>
      </w:rPr>
    </w:lvl>
    <w:lvl w:ilvl="1" w:tplc="76BEFB48">
      <w:start w:val="1"/>
      <w:numFmt w:val="bullet"/>
      <w:lvlText w:val="o"/>
      <w:lvlJc w:val="left"/>
      <w:pPr>
        <w:ind w:left="1440" w:hanging="360"/>
      </w:pPr>
      <w:rPr>
        <w:rFonts w:ascii="Courier New" w:hAnsi="Courier New" w:hint="default"/>
      </w:rPr>
    </w:lvl>
    <w:lvl w:ilvl="2" w:tplc="C684331C">
      <w:start w:val="1"/>
      <w:numFmt w:val="bullet"/>
      <w:lvlText w:val=""/>
      <w:lvlJc w:val="left"/>
      <w:pPr>
        <w:ind w:left="2160" w:hanging="360"/>
      </w:pPr>
      <w:rPr>
        <w:rFonts w:ascii="Wingdings" w:hAnsi="Wingdings" w:hint="default"/>
      </w:rPr>
    </w:lvl>
    <w:lvl w:ilvl="3" w:tplc="33DC0CAC">
      <w:start w:val="1"/>
      <w:numFmt w:val="bullet"/>
      <w:lvlText w:val=""/>
      <w:lvlJc w:val="left"/>
      <w:pPr>
        <w:ind w:left="2880" w:hanging="360"/>
      </w:pPr>
      <w:rPr>
        <w:rFonts w:ascii="Symbol" w:hAnsi="Symbol" w:hint="default"/>
      </w:rPr>
    </w:lvl>
    <w:lvl w:ilvl="4" w:tplc="925EAC48">
      <w:start w:val="1"/>
      <w:numFmt w:val="bullet"/>
      <w:lvlText w:val="o"/>
      <w:lvlJc w:val="left"/>
      <w:pPr>
        <w:ind w:left="3600" w:hanging="360"/>
      </w:pPr>
      <w:rPr>
        <w:rFonts w:ascii="Courier New" w:hAnsi="Courier New" w:hint="default"/>
      </w:rPr>
    </w:lvl>
    <w:lvl w:ilvl="5" w:tplc="F6501418">
      <w:start w:val="1"/>
      <w:numFmt w:val="bullet"/>
      <w:lvlText w:val=""/>
      <w:lvlJc w:val="left"/>
      <w:pPr>
        <w:ind w:left="4320" w:hanging="360"/>
      </w:pPr>
      <w:rPr>
        <w:rFonts w:ascii="Wingdings" w:hAnsi="Wingdings" w:hint="default"/>
      </w:rPr>
    </w:lvl>
    <w:lvl w:ilvl="6" w:tplc="3E5E1970">
      <w:start w:val="1"/>
      <w:numFmt w:val="bullet"/>
      <w:lvlText w:val=""/>
      <w:lvlJc w:val="left"/>
      <w:pPr>
        <w:ind w:left="5040" w:hanging="360"/>
      </w:pPr>
      <w:rPr>
        <w:rFonts w:ascii="Symbol" w:hAnsi="Symbol" w:hint="default"/>
      </w:rPr>
    </w:lvl>
    <w:lvl w:ilvl="7" w:tplc="65608DBA">
      <w:start w:val="1"/>
      <w:numFmt w:val="bullet"/>
      <w:lvlText w:val="o"/>
      <w:lvlJc w:val="left"/>
      <w:pPr>
        <w:ind w:left="5760" w:hanging="360"/>
      </w:pPr>
      <w:rPr>
        <w:rFonts w:ascii="Courier New" w:hAnsi="Courier New" w:hint="default"/>
      </w:rPr>
    </w:lvl>
    <w:lvl w:ilvl="8" w:tplc="9CE464E8">
      <w:start w:val="1"/>
      <w:numFmt w:val="bullet"/>
      <w:lvlText w:val=""/>
      <w:lvlJc w:val="left"/>
      <w:pPr>
        <w:ind w:left="6480" w:hanging="360"/>
      </w:pPr>
      <w:rPr>
        <w:rFonts w:ascii="Wingdings" w:hAnsi="Wingdings" w:hint="default"/>
      </w:rPr>
    </w:lvl>
  </w:abstractNum>
  <w:abstractNum w:abstractNumId="618" w15:restartNumberingAfterBreak="0">
    <w:nsid w:val="4AA02B3F"/>
    <w:multiLevelType w:val="hybridMultilevel"/>
    <w:tmpl w:val="FFFFFFFF"/>
    <w:lvl w:ilvl="0" w:tplc="A1DC1558">
      <w:start w:val="1"/>
      <w:numFmt w:val="bullet"/>
      <w:lvlText w:val=""/>
      <w:lvlJc w:val="left"/>
      <w:pPr>
        <w:ind w:left="720" w:hanging="360"/>
      </w:pPr>
      <w:rPr>
        <w:rFonts w:ascii="Symbol" w:hAnsi="Symbol" w:hint="default"/>
      </w:rPr>
    </w:lvl>
    <w:lvl w:ilvl="1" w:tplc="45A41E92">
      <w:start w:val="1"/>
      <w:numFmt w:val="bullet"/>
      <w:lvlText w:val="o"/>
      <w:lvlJc w:val="left"/>
      <w:pPr>
        <w:ind w:left="1440" w:hanging="360"/>
      </w:pPr>
      <w:rPr>
        <w:rFonts w:ascii="Courier New" w:hAnsi="Courier New" w:hint="default"/>
      </w:rPr>
    </w:lvl>
    <w:lvl w:ilvl="2" w:tplc="471A10B8">
      <w:start w:val="1"/>
      <w:numFmt w:val="bullet"/>
      <w:lvlText w:val=""/>
      <w:lvlJc w:val="left"/>
      <w:pPr>
        <w:ind w:left="2160" w:hanging="360"/>
      </w:pPr>
      <w:rPr>
        <w:rFonts w:ascii="Wingdings" w:hAnsi="Wingdings" w:hint="default"/>
      </w:rPr>
    </w:lvl>
    <w:lvl w:ilvl="3" w:tplc="D5A83CE8">
      <w:start w:val="1"/>
      <w:numFmt w:val="bullet"/>
      <w:lvlText w:val=""/>
      <w:lvlJc w:val="left"/>
      <w:pPr>
        <w:ind w:left="2880" w:hanging="360"/>
      </w:pPr>
      <w:rPr>
        <w:rFonts w:ascii="Symbol" w:hAnsi="Symbol" w:hint="default"/>
      </w:rPr>
    </w:lvl>
    <w:lvl w:ilvl="4" w:tplc="17CE9F7E">
      <w:start w:val="1"/>
      <w:numFmt w:val="bullet"/>
      <w:lvlText w:val="o"/>
      <w:lvlJc w:val="left"/>
      <w:pPr>
        <w:ind w:left="3600" w:hanging="360"/>
      </w:pPr>
      <w:rPr>
        <w:rFonts w:ascii="Courier New" w:hAnsi="Courier New" w:hint="default"/>
      </w:rPr>
    </w:lvl>
    <w:lvl w:ilvl="5" w:tplc="121AC150">
      <w:start w:val="1"/>
      <w:numFmt w:val="bullet"/>
      <w:lvlText w:val=""/>
      <w:lvlJc w:val="left"/>
      <w:pPr>
        <w:ind w:left="4320" w:hanging="360"/>
      </w:pPr>
      <w:rPr>
        <w:rFonts w:ascii="Wingdings" w:hAnsi="Wingdings" w:hint="default"/>
      </w:rPr>
    </w:lvl>
    <w:lvl w:ilvl="6" w:tplc="AA7AA1C2">
      <w:start w:val="1"/>
      <w:numFmt w:val="bullet"/>
      <w:lvlText w:val=""/>
      <w:lvlJc w:val="left"/>
      <w:pPr>
        <w:ind w:left="5040" w:hanging="360"/>
      </w:pPr>
      <w:rPr>
        <w:rFonts w:ascii="Symbol" w:hAnsi="Symbol" w:hint="default"/>
      </w:rPr>
    </w:lvl>
    <w:lvl w:ilvl="7" w:tplc="0BF4EA7C">
      <w:start w:val="1"/>
      <w:numFmt w:val="bullet"/>
      <w:lvlText w:val="o"/>
      <w:lvlJc w:val="left"/>
      <w:pPr>
        <w:ind w:left="5760" w:hanging="360"/>
      </w:pPr>
      <w:rPr>
        <w:rFonts w:ascii="Courier New" w:hAnsi="Courier New" w:hint="default"/>
      </w:rPr>
    </w:lvl>
    <w:lvl w:ilvl="8" w:tplc="54F8106C">
      <w:start w:val="1"/>
      <w:numFmt w:val="bullet"/>
      <w:lvlText w:val=""/>
      <w:lvlJc w:val="left"/>
      <w:pPr>
        <w:ind w:left="6480" w:hanging="360"/>
      </w:pPr>
      <w:rPr>
        <w:rFonts w:ascii="Wingdings" w:hAnsi="Wingdings" w:hint="default"/>
      </w:rPr>
    </w:lvl>
  </w:abstractNum>
  <w:abstractNum w:abstractNumId="619" w15:restartNumberingAfterBreak="0">
    <w:nsid w:val="4AB12A74"/>
    <w:multiLevelType w:val="hybridMultilevel"/>
    <w:tmpl w:val="FFFFFFFF"/>
    <w:lvl w:ilvl="0" w:tplc="D6F88A20">
      <w:start w:val="1"/>
      <w:numFmt w:val="bullet"/>
      <w:lvlText w:val=""/>
      <w:lvlJc w:val="left"/>
      <w:pPr>
        <w:ind w:left="720" w:hanging="360"/>
      </w:pPr>
      <w:rPr>
        <w:rFonts w:ascii="Symbol" w:hAnsi="Symbol" w:hint="default"/>
      </w:rPr>
    </w:lvl>
    <w:lvl w:ilvl="1" w:tplc="5D3052B2">
      <w:start w:val="1"/>
      <w:numFmt w:val="bullet"/>
      <w:lvlText w:val="o"/>
      <w:lvlJc w:val="left"/>
      <w:pPr>
        <w:ind w:left="1440" w:hanging="360"/>
      </w:pPr>
      <w:rPr>
        <w:rFonts w:ascii="Courier New" w:hAnsi="Courier New" w:hint="default"/>
      </w:rPr>
    </w:lvl>
    <w:lvl w:ilvl="2" w:tplc="CB5C44A0">
      <w:start w:val="1"/>
      <w:numFmt w:val="bullet"/>
      <w:lvlText w:val=""/>
      <w:lvlJc w:val="left"/>
      <w:pPr>
        <w:ind w:left="2160" w:hanging="360"/>
      </w:pPr>
      <w:rPr>
        <w:rFonts w:ascii="Wingdings" w:hAnsi="Wingdings" w:hint="default"/>
      </w:rPr>
    </w:lvl>
    <w:lvl w:ilvl="3" w:tplc="12244B2E">
      <w:start w:val="1"/>
      <w:numFmt w:val="bullet"/>
      <w:lvlText w:val=""/>
      <w:lvlJc w:val="left"/>
      <w:pPr>
        <w:ind w:left="2880" w:hanging="360"/>
      </w:pPr>
      <w:rPr>
        <w:rFonts w:ascii="Symbol" w:hAnsi="Symbol" w:hint="default"/>
      </w:rPr>
    </w:lvl>
    <w:lvl w:ilvl="4" w:tplc="99C0F536">
      <w:start w:val="1"/>
      <w:numFmt w:val="bullet"/>
      <w:lvlText w:val="o"/>
      <w:lvlJc w:val="left"/>
      <w:pPr>
        <w:ind w:left="3600" w:hanging="360"/>
      </w:pPr>
      <w:rPr>
        <w:rFonts w:ascii="Courier New" w:hAnsi="Courier New" w:hint="default"/>
      </w:rPr>
    </w:lvl>
    <w:lvl w:ilvl="5" w:tplc="B32C3C0E">
      <w:start w:val="1"/>
      <w:numFmt w:val="bullet"/>
      <w:lvlText w:val=""/>
      <w:lvlJc w:val="left"/>
      <w:pPr>
        <w:ind w:left="4320" w:hanging="360"/>
      </w:pPr>
      <w:rPr>
        <w:rFonts w:ascii="Wingdings" w:hAnsi="Wingdings" w:hint="default"/>
      </w:rPr>
    </w:lvl>
    <w:lvl w:ilvl="6" w:tplc="50D09AF4">
      <w:start w:val="1"/>
      <w:numFmt w:val="bullet"/>
      <w:lvlText w:val=""/>
      <w:lvlJc w:val="left"/>
      <w:pPr>
        <w:ind w:left="5040" w:hanging="360"/>
      </w:pPr>
      <w:rPr>
        <w:rFonts w:ascii="Symbol" w:hAnsi="Symbol" w:hint="default"/>
      </w:rPr>
    </w:lvl>
    <w:lvl w:ilvl="7" w:tplc="F83009A6">
      <w:start w:val="1"/>
      <w:numFmt w:val="bullet"/>
      <w:lvlText w:val="o"/>
      <w:lvlJc w:val="left"/>
      <w:pPr>
        <w:ind w:left="5760" w:hanging="360"/>
      </w:pPr>
      <w:rPr>
        <w:rFonts w:ascii="Courier New" w:hAnsi="Courier New" w:hint="default"/>
      </w:rPr>
    </w:lvl>
    <w:lvl w:ilvl="8" w:tplc="9A8A39CA">
      <w:start w:val="1"/>
      <w:numFmt w:val="bullet"/>
      <w:lvlText w:val=""/>
      <w:lvlJc w:val="left"/>
      <w:pPr>
        <w:ind w:left="6480" w:hanging="360"/>
      </w:pPr>
      <w:rPr>
        <w:rFonts w:ascii="Wingdings" w:hAnsi="Wingdings" w:hint="default"/>
      </w:rPr>
    </w:lvl>
  </w:abstractNum>
  <w:abstractNum w:abstractNumId="620" w15:restartNumberingAfterBreak="0">
    <w:nsid w:val="4AC114C5"/>
    <w:multiLevelType w:val="hybridMultilevel"/>
    <w:tmpl w:val="FFFFFFFF"/>
    <w:lvl w:ilvl="0" w:tplc="E022F654">
      <w:start w:val="1"/>
      <w:numFmt w:val="bullet"/>
      <w:lvlText w:val=""/>
      <w:lvlJc w:val="left"/>
      <w:pPr>
        <w:ind w:left="720" w:hanging="360"/>
      </w:pPr>
      <w:rPr>
        <w:rFonts w:ascii="Symbol" w:hAnsi="Symbol" w:hint="default"/>
      </w:rPr>
    </w:lvl>
    <w:lvl w:ilvl="1" w:tplc="92763B4A">
      <w:start w:val="1"/>
      <w:numFmt w:val="bullet"/>
      <w:lvlText w:val="o"/>
      <w:lvlJc w:val="left"/>
      <w:pPr>
        <w:ind w:left="1440" w:hanging="360"/>
      </w:pPr>
      <w:rPr>
        <w:rFonts w:ascii="Courier New" w:hAnsi="Courier New" w:hint="default"/>
      </w:rPr>
    </w:lvl>
    <w:lvl w:ilvl="2" w:tplc="06228B88">
      <w:start w:val="1"/>
      <w:numFmt w:val="bullet"/>
      <w:lvlText w:val=""/>
      <w:lvlJc w:val="left"/>
      <w:pPr>
        <w:ind w:left="2160" w:hanging="360"/>
      </w:pPr>
      <w:rPr>
        <w:rFonts w:ascii="Wingdings" w:hAnsi="Wingdings" w:hint="default"/>
      </w:rPr>
    </w:lvl>
    <w:lvl w:ilvl="3" w:tplc="61766F20">
      <w:start w:val="1"/>
      <w:numFmt w:val="bullet"/>
      <w:lvlText w:val=""/>
      <w:lvlJc w:val="left"/>
      <w:pPr>
        <w:ind w:left="2880" w:hanging="360"/>
      </w:pPr>
      <w:rPr>
        <w:rFonts w:ascii="Symbol" w:hAnsi="Symbol" w:hint="default"/>
      </w:rPr>
    </w:lvl>
    <w:lvl w:ilvl="4" w:tplc="860C0C6A">
      <w:start w:val="1"/>
      <w:numFmt w:val="bullet"/>
      <w:lvlText w:val="o"/>
      <w:lvlJc w:val="left"/>
      <w:pPr>
        <w:ind w:left="3600" w:hanging="360"/>
      </w:pPr>
      <w:rPr>
        <w:rFonts w:ascii="Courier New" w:hAnsi="Courier New" w:hint="default"/>
      </w:rPr>
    </w:lvl>
    <w:lvl w:ilvl="5" w:tplc="7B32A65E">
      <w:start w:val="1"/>
      <w:numFmt w:val="bullet"/>
      <w:lvlText w:val=""/>
      <w:lvlJc w:val="left"/>
      <w:pPr>
        <w:ind w:left="4320" w:hanging="360"/>
      </w:pPr>
      <w:rPr>
        <w:rFonts w:ascii="Wingdings" w:hAnsi="Wingdings" w:hint="default"/>
      </w:rPr>
    </w:lvl>
    <w:lvl w:ilvl="6" w:tplc="142C326A">
      <w:start w:val="1"/>
      <w:numFmt w:val="bullet"/>
      <w:lvlText w:val=""/>
      <w:lvlJc w:val="left"/>
      <w:pPr>
        <w:ind w:left="5040" w:hanging="360"/>
      </w:pPr>
      <w:rPr>
        <w:rFonts w:ascii="Symbol" w:hAnsi="Symbol" w:hint="default"/>
      </w:rPr>
    </w:lvl>
    <w:lvl w:ilvl="7" w:tplc="55FE6B20">
      <w:start w:val="1"/>
      <w:numFmt w:val="bullet"/>
      <w:lvlText w:val="o"/>
      <w:lvlJc w:val="left"/>
      <w:pPr>
        <w:ind w:left="5760" w:hanging="360"/>
      </w:pPr>
      <w:rPr>
        <w:rFonts w:ascii="Courier New" w:hAnsi="Courier New" w:hint="default"/>
      </w:rPr>
    </w:lvl>
    <w:lvl w:ilvl="8" w:tplc="2556CC8C">
      <w:start w:val="1"/>
      <w:numFmt w:val="bullet"/>
      <w:lvlText w:val=""/>
      <w:lvlJc w:val="left"/>
      <w:pPr>
        <w:ind w:left="6480" w:hanging="360"/>
      </w:pPr>
      <w:rPr>
        <w:rFonts w:ascii="Wingdings" w:hAnsi="Wingdings" w:hint="default"/>
      </w:rPr>
    </w:lvl>
  </w:abstractNum>
  <w:abstractNum w:abstractNumId="621" w15:restartNumberingAfterBreak="0">
    <w:nsid w:val="4AC53695"/>
    <w:multiLevelType w:val="hybridMultilevel"/>
    <w:tmpl w:val="FFFFFFFF"/>
    <w:lvl w:ilvl="0" w:tplc="80E65ECA">
      <w:start w:val="1"/>
      <w:numFmt w:val="bullet"/>
      <w:lvlText w:val=""/>
      <w:lvlJc w:val="left"/>
      <w:pPr>
        <w:ind w:left="720" w:hanging="360"/>
      </w:pPr>
      <w:rPr>
        <w:rFonts w:ascii="Symbol" w:hAnsi="Symbol" w:hint="default"/>
      </w:rPr>
    </w:lvl>
    <w:lvl w:ilvl="1" w:tplc="D6B8040C">
      <w:start w:val="1"/>
      <w:numFmt w:val="bullet"/>
      <w:lvlText w:val="o"/>
      <w:lvlJc w:val="left"/>
      <w:pPr>
        <w:ind w:left="1440" w:hanging="360"/>
      </w:pPr>
      <w:rPr>
        <w:rFonts w:ascii="Courier New" w:hAnsi="Courier New" w:hint="default"/>
      </w:rPr>
    </w:lvl>
    <w:lvl w:ilvl="2" w:tplc="9C2A85BA">
      <w:start w:val="1"/>
      <w:numFmt w:val="bullet"/>
      <w:lvlText w:val=""/>
      <w:lvlJc w:val="left"/>
      <w:pPr>
        <w:ind w:left="2160" w:hanging="360"/>
      </w:pPr>
      <w:rPr>
        <w:rFonts w:ascii="Wingdings" w:hAnsi="Wingdings" w:hint="default"/>
      </w:rPr>
    </w:lvl>
    <w:lvl w:ilvl="3" w:tplc="C4605236">
      <w:start w:val="1"/>
      <w:numFmt w:val="bullet"/>
      <w:lvlText w:val=""/>
      <w:lvlJc w:val="left"/>
      <w:pPr>
        <w:ind w:left="2880" w:hanging="360"/>
      </w:pPr>
      <w:rPr>
        <w:rFonts w:ascii="Symbol" w:hAnsi="Symbol" w:hint="default"/>
      </w:rPr>
    </w:lvl>
    <w:lvl w:ilvl="4" w:tplc="49CCA286">
      <w:start w:val="1"/>
      <w:numFmt w:val="bullet"/>
      <w:lvlText w:val="o"/>
      <w:lvlJc w:val="left"/>
      <w:pPr>
        <w:ind w:left="3600" w:hanging="360"/>
      </w:pPr>
      <w:rPr>
        <w:rFonts w:ascii="Courier New" w:hAnsi="Courier New" w:hint="default"/>
      </w:rPr>
    </w:lvl>
    <w:lvl w:ilvl="5" w:tplc="9326894C">
      <w:start w:val="1"/>
      <w:numFmt w:val="bullet"/>
      <w:lvlText w:val=""/>
      <w:lvlJc w:val="left"/>
      <w:pPr>
        <w:ind w:left="4320" w:hanging="360"/>
      </w:pPr>
      <w:rPr>
        <w:rFonts w:ascii="Wingdings" w:hAnsi="Wingdings" w:hint="default"/>
      </w:rPr>
    </w:lvl>
    <w:lvl w:ilvl="6" w:tplc="C18CC4E6">
      <w:start w:val="1"/>
      <w:numFmt w:val="bullet"/>
      <w:lvlText w:val=""/>
      <w:lvlJc w:val="left"/>
      <w:pPr>
        <w:ind w:left="5040" w:hanging="360"/>
      </w:pPr>
      <w:rPr>
        <w:rFonts w:ascii="Symbol" w:hAnsi="Symbol" w:hint="default"/>
      </w:rPr>
    </w:lvl>
    <w:lvl w:ilvl="7" w:tplc="4134E3DA">
      <w:start w:val="1"/>
      <w:numFmt w:val="bullet"/>
      <w:lvlText w:val="o"/>
      <w:lvlJc w:val="left"/>
      <w:pPr>
        <w:ind w:left="5760" w:hanging="360"/>
      </w:pPr>
      <w:rPr>
        <w:rFonts w:ascii="Courier New" w:hAnsi="Courier New" w:hint="default"/>
      </w:rPr>
    </w:lvl>
    <w:lvl w:ilvl="8" w:tplc="DE0C1BD6">
      <w:start w:val="1"/>
      <w:numFmt w:val="bullet"/>
      <w:lvlText w:val=""/>
      <w:lvlJc w:val="left"/>
      <w:pPr>
        <w:ind w:left="6480" w:hanging="360"/>
      </w:pPr>
      <w:rPr>
        <w:rFonts w:ascii="Wingdings" w:hAnsi="Wingdings" w:hint="default"/>
      </w:rPr>
    </w:lvl>
  </w:abstractNum>
  <w:abstractNum w:abstractNumId="622" w15:restartNumberingAfterBreak="0">
    <w:nsid w:val="4ACA59FE"/>
    <w:multiLevelType w:val="hybridMultilevel"/>
    <w:tmpl w:val="FFFFFFFF"/>
    <w:lvl w:ilvl="0" w:tplc="7DA82808">
      <w:start w:val="1"/>
      <w:numFmt w:val="bullet"/>
      <w:lvlText w:val=""/>
      <w:lvlJc w:val="left"/>
      <w:pPr>
        <w:ind w:left="720" w:hanging="360"/>
      </w:pPr>
      <w:rPr>
        <w:rFonts w:ascii="Symbol" w:hAnsi="Symbol" w:hint="default"/>
      </w:rPr>
    </w:lvl>
    <w:lvl w:ilvl="1" w:tplc="35A0AF76">
      <w:start w:val="1"/>
      <w:numFmt w:val="bullet"/>
      <w:lvlText w:val="o"/>
      <w:lvlJc w:val="left"/>
      <w:pPr>
        <w:ind w:left="1440" w:hanging="360"/>
      </w:pPr>
      <w:rPr>
        <w:rFonts w:ascii="Courier New" w:hAnsi="Courier New" w:hint="default"/>
      </w:rPr>
    </w:lvl>
    <w:lvl w:ilvl="2" w:tplc="EE90904C">
      <w:start w:val="1"/>
      <w:numFmt w:val="bullet"/>
      <w:lvlText w:val=""/>
      <w:lvlJc w:val="left"/>
      <w:pPr>
        <w:ind w:left="2160" w:hanging="360"/>
      </w:pPr>
      <w:rPr>
        <w:rFonts w:ascii="Wingdings" w:hAnsi="Wingdings" w:hint="default"/>
      </w:rPr>
    </w:lvl>
    <w:lvl w:ilvl="3" w:tplc="1FF2CD9A">
      <w:start w:val="1"/>
      <w:numFmt w:val="bullet"/>
      <w:lvlText w:val=""/>
      <w:lvlJc w:val="left"/>
      <w:pPr>
        <w:ind w:left="2880" w:hanging="360"/>
      </w:pPr>
      <w:rPr>
        <w:rFonts w:ascii="Symbol" w:hAnsi="Symbol" w:hint="default"/>
      </w:rPr>
    </w:lvl>
    <w:lvl w:ilvl="4" w:tplc="2CEE0820">
      <w:start w:val="1"/>
      <w:numFmt w:val="bullet"/>
      <w:lvlText w:val="o"/>
      <w:lvlJc w:val="left"/>
      <w:pPr>
        <w:ind w:left="3600" w:hanging="360"/>
      </w:pPr>
      <w:rPr>
        <w:rFonts w:ascii="Courier New" w:hAnsi="Courier New" w:hint="default"/>
      </w:rPr>
    </w:lvl>
    <w:lvl w:ilvl="5" w:tplc="3402C058">
      <w:start w:val="1"/>
      <w:numFmt w:val="bullet"/>
      <w:lvlText w:val=""/>
      <w:lvlJc w:val="left"/>
      <w:pPr>
        <w:ind w:left="4320" w:hanging="360"/>
      </w:pPr>
      <w:rPr>
        <w:rFonts w:ascii="Wingdings" w:hAnsi="Wingdings" w:hint="default"/>
      </w:rPr>
    </w:lvl>
    <w:lvl w:ilvl="6" w:tplc="8C88BE94">
      <w:start w:val="1"/>
      <w:numFmt w:val="bullet"/>
      <w:lvlText w:val=""/>
      <w:lvlJc w:val="left"/>
      <w:pPr>
        <w:ind w:left="5040" w:hanging="360"/>
      </w:pPr>
      <w:rPr>
        <w:rFonts w:ascii="Symbol" w:hAnsi="Symbol" w:hint="default"/>
      </w:rPr>
    </w:lvl>
    <w:lvl w:ilvl="7" w:tplc="A30EDB84">
      <w:start w:val="1"/>
      <w:numFmt w:val="bullet"/>
      <w:lvlText w:val="o"/>
      <w:lvlJc w:val="left"/>
      <w:pPr>
        <w:ind w:left="5760" w:hanging="360"/>
      </w:pPr>
      <w:rPr>
        <w:rFonts w:ascii="Courier New" w:hAnsi="Courier New" w:hint="default"/>
      </w:rPr>
    </w:lvl>
    <w:lvl w:ilvl="8" w:tplc="F9085028">
      <w:start w:val="1"/>
      <w:numFmt w:val="bullet"/>
      <w:lvlText w:val=""/>
      <w:lvlJc w:val="left"/>
      <w:pPr>
        <w:ind w:left="6480" w:hanging="360"/>
      </w:pPr>
      <w:rPr>
        <w:rFonts w:ascii="Wingdings" w:hAnsi="Wingdings" w:hint="default"/>
      </w:rPr>
    </w:lvl>
  </w:abstractNum>
  <w:abstractNum w:abstractNumId="623" w15:restartNumberingAfterBreak="0">
    <w:nsid w:val="4ACA74F0"/>
    <w:multiLevelType w:val="hybridMultilevel"/>
    <w:tmpl w:val="FFFFFFFF"/>
    <w:lvl w:ilvl="0" w:tplc="CF964C4C">
      <w:start w:val="1"/>
      <w:numFmt w:val="bullet"/>
      <w:lvlText w:val=""/>
      <w:lvlJc w:val="left"/>
      <w:pPr>
        <w:ind w:left="720" w:hanging="360"/>
      </w:pPr>
      <w:rPr>
        <w:rFonts w:ascii="Symbol" w:hAnsi="Symbol" w:hint="default"/>
      </w:rPr>
    </w:lvl>
    <w:lvl w:ilvl="1" w:tplc="71A4FB26">
      <w:start w:val="1"/>
      <w:numFmt w:val="bullet"/>
      <w:lvlText w:val="o"/>
      <w:lvlJc w:val="left"/>
      <w:pPr>
        <w:ind w:left="1440" w:hanging="360"/>
      </w:pPr>
      <w:rPr>
        <w:rFonts w:ascii="Courier New" w:hAnsi="Courier New" w:hint="default"/>
      </w:rPr>
    </w:lvl>
    <w:lvl w:ilvl="2" w:tplc="7B32BC4C">
      <w:start w:val="1"/>
      <w:numFmt w:val="bullet"/>
      <w:lvlText w:val=""/>
      <w:lvlJc w:val="left"/>
      <w:pPr>
        <w:ind w:left="2160" w:hanging="360"/>
      </w:pPr>
      <w:rPr>
        <w:rFonts w:ascii="Wingdings" w:hAnsi="Wingdings" w:hint="default"/>
      </w:rPr>
    </w:lvl>
    <w:lvl w:ilvl="3" w:tplc="4FD0771E">
      <w:start w:val="1"/>
      <w:numFmt w:val="bullet"/>
      <w:lvlText w:val=""/>
      <w:lvlJc w:val="left"/>
      <w:pPr>
        <w:ind w:left="2880" w:hanging="360"/>
      </w:pPr>
      <w:rPr>
        <w:rFonts w:ascii="Symbol" w:hAnsi="Symbol" w:hint="default"/>
      </w:rPr>
    </w:lvl>
    <w:lvl w:ilvl="4" w:tplc="2BE42804">
      <w:start w:val="1"/>
      <w:numFmt w:val="bullet"/>
      <w:lvlText w:val="o"/>
      <w:lvlJc w:val="left"/>
      <w:pPr>
        <w:ind w:left="3600" w:hanging="360"/>
      </w:pPr>
      <w:rPr>
        <w:rFonts w:ascii="Courier New" w:hAnsi="Courier New" w:hint="default"/>
      </w:rPr>
    </w:lvl>
    <w:lvl w:ilvl="5" w:tplc="AC642AE4">
      <w:start w:val="1"/>
      <w:numFmt w:val="bullet"/>
      <w:lvlText w:val=""/>
      <w:lvlJc w:val="left"/>
      <w:pPr>
        <w:ind w:left="4320" w:hanging="360"/>
      </w:pPr>
      <w:rPr>
        <w:rFonts w:ascii="Wingdings" w:hAnsi="Wingdings" w:hint="default"/>
      </w:rPr>
    </w:lvl>
    <w:lvl w:ilvl="6" w:tplc="E482D65A">
      <w:start w:val="1"/>
      <w:numFmt w:val="bullet"/>
      <w:lvlText w:val=""/>
      <w:lvlJc w:val="left"/>
      <w:pPr>
        <w:ind w:left="5040" w:hanging="360"/>
      </w:pPr>
      <w:rPr>
        <w:rFonts w:ascii="Symbol" w:hAnsi="Symbol" w:hint="default"/>
      </w:rPr>
    </w:lvl>
    <w:lvl w:ilvl="7" w:tplc="C9D2F1C2">
      <w:start w:val="1"/>
      <w:numFmt w:val="bullet"/>
      <w:lvlText w:val="o"/>
      <w:lvlJc w:val="left"/>
      <w:pPr>
        <w:ind w:left="5760" w:hanging="360"/>
      </w:pPr>
      <w:rPr>
        <w:rFonts w:ascii="Courier New" w:hAnsi="Courier New" w:hint="default"/>
      </w:rPr>
    </w:lvl>
    <w:lvl w:ilvl="8" w:tplc="48265618">
      <w:start w:val="1"/>
      <w:numFmt w:val="bullet"/>
      <w:lvlText w:val=""/>
      <w:lvlJc w:val="left"/>
      <w:pPr>
        <w:ind w:left="6480" w:hanging="360"/>
      </w:pPr>
      <w:rPr>
        <w:rFonts w:ascii="Wingdings" w:hAnsi="Wingdings" w:hint="default"/>
      </w:rPr>
    </w:lvl>
  </w:abstractNum>
  <w:abstractNum w:abstractNumId="624" w15:restartNumberingAfterBreak="0">
    <w:nsid w:val="4AD3487F"/>
    <w:multiLevelType w:val="hybridMultilevel"/>
    <w:tmpl w:val="FFFFFFFF"/>
    <w:lvl w:ilvl="0" w:tplc="DB00518C">
      <w:start w:val="1"/>
      <w:numFmt w:val="bullet"/>
      <w:lvlText w:val=""/>
      <w:lvlJc w:val="left"/>
      <w:pPr>
        <w:ind w:left="720" w:hanging="360"/>
      </w:pPr>
      <w:rPr>
        <w:rFonts w:ascii="Symbol" w:hAnsi="Symbol" w:hint="default"/>
      </w:rPr>
    </w:lvl>
    <w:lvl w:ilvl="1" w:tplc="D28CFE50">
      <w:start w:val="1"/>
      <w:numFmt w:val="bullet"/>
      <w:lvlText w:val="o"/>
      <w:lvlJc w:val="left"/>
      <w:pPr>
        <w:ind w:left="1440" w:hanging="360"/>
      </w:pPr>
      <w:rPr>
        <w:rFonts w:ascii="Courier New" w:hAnsi="Courier New" w:hint="default"/>
      </w:rPr>
    </w:lvl>
    <w:lvl w:ilvl="2" w:tplc="11542BE8">
      <w:start w:val="1"/>
      <w:numFmt w:val="bullet"/>
      <w:lvlText w:val=""/>
      <w:lvlJc w:val="left"/>
      <w:pPr>
        <w:ind w:left="2160" w:hanging="360"/>
      </w:pPr>
      <w:rPr>
        <w:rFonts w:ascii="Wingdings" w:hAnsi="Wingdings" w:hint="default"/>
      </w:rPr>
    </w:lvl>
    <w:lvl w:ilvl="3" w:tplc="E7B4A9E0">
      <w:start w:val="1"/>
      <w:numFmt w:val="bullet"/>
      <w:lvlText w:val=""/>
      <w:lvlJc w:val="left"/>
      <w:pPr>
        <w:ind w:left="2880" w:hanging="360"/>
      </w:pPr>
      <w:rPr>
        <w:rFonts w:ascii="Symbol" w:hAnsi="Symbol" w:hint="default"/>
      </w:rPr>
    </w:lvl>
    <w:lvl w:ilvl="4" w:tplc="856889DC">
      <w:start w:val="1"/>
      <w:numFmt w:val="bullet"/>
      <w:lvlText w:val="o"/>
      <w:lvlJc w:val="left"/>
      <w:pPr>
        <w:ind w:left="3600" w:hanging="360"/>
      </w:pPr>
      <w:rPr>
        <w:rFonts w:ascii="Courier New" w:hAnsi="Courier New" w:hint="default"/>
      </w:rPr>
    </w:lvl>
    <w:lvl w:ilvl="5" w:tplc="2566258C">
      <w:start w:val="1"/>
      <w:numFmt w:val="bullet"/>
      <w:lvlText w:val=""/>
      <w:lvlJc w:val="left"/>
      <w:pPr>
        <w:ind w:left="4320" w:hanging="360"/>
      </w:pPr>
      <w:rPr>
        <w:rFonts w:ascii="Wingdings" w:hAnsi="Wingdings" w:hint="default"/>
      </w:rPr>
    </w:lvl>
    <w:lvl w:ilvl="6" w:tplc="C40464F6">
      <w:start w:val="1"/>
      <w:numFmt w:val="bullet"/>
      <w:lvlText w:val=""/>
      <w:lvlJc w:val="left"/>
      <w:pPr>
        <w:ind w:left="5040" w:hanging="360"/>
      </w:pPr>
      <w:rPr>
        <w:rFonts w:ascii="Symbol" w:hAnsi="Symbol" w:hint="default"/>
      </w:rPr>
    </w:lvl>
    <w:lvl w:ilvl="7" w:tplc="A574E038">
      <w:start w:val="1"/>
      <w:numFmt w:val="bullet"/>
      <w:lvlText w:val="o"/>
      <w:lvlJc w:val="left"/>
      <w:pPr>
        <w:ind w:left="5760" w:hanging="360"/>
      </w:pPr>
      <w:rPr>
        <w:rFonts w:ascii="Courier New" w:hAnsi="Courier New" w:hint="default"/>
      </w:rPr>
    </w:lvl>
    <w:lvl w:ilvl="8" w:tplc="62BA06D4">
      <w:start w:val="1"/>
      <w:numFmt w:val="bullet"/>
      <w:lvlText w:val=""/>
      <w:lvlJc w:val="left"/>
      <w:pPr>
        <w:ind w:left="6480" w:hanging="360"/>
      </w:pPr>
      <w:rPr>
        <w:rFonts w:ascii="Wingdings" w:hAnsi="Wingdings" w:hint="default"/>
      </w:rPr>
    </w:lvl>
  </w:abstractNum>
  <w:abstractNum w:abstractNumId="625" w15:restartNumberingAfterBreak="0">
    <w:nsid w:val="4B1A7B59"/>
    <w:multiLevelType w:val="hybridMultilevel"/>
    <w:tmpl w:val="FFFFFFFF"/>
    <w:lvl w:ilvl="0" w:tplc="C47EA7E0">
      <w:start w:val="1"/>
      <w:numFmt w:val="bullet"/>
      <w:lvlText w:val=""/>
      <w:lvlJc w:val="left"/>
      <w:pPr>
        <w:ind w:left="720" w:hanging="360"/>
      </w:pPr>
      <w:rPr>
        <w:rFonts w:ascii="Symbol" w:hAnsi="Symbol" w:hint="default"/>
      </w:rPr>
    </w:lvl>
    <w:lvl w:ilvl="1" w:tplc="DEBA4A1E">
      <w:start w:val="1"/>
      <w:numFmt w:val="bullet"/>
      <w:lvlText w:val="o"/>
      <w:lvlJc w:val="left"/>
      <w:pPr>
        <w:ind w:left="1440" w:hanging="360"/>
      </w:pPr>
      <w:rPr>
        <w:rFonts w:ascii="Courier New" w:hAnsi="Courier New" w:hint="default"/>
      </w:rPr>
    </w:lvl>
    <w:lvl w:ilvl="2" w:tplc="C846B636">
      <w:start w:val="1"/>
      <w:numFmt w:val="bullet"/>
      <w:lvlText w:val=""/>
      <w:lvlJc w:val="left"/>
      <w:pPr>
        <w:ind w:left="2160" w:hanging="360"/>
      </w:pPr>
      <w:rPr>
        <w:rFonts w:ascii="Wingdings" w:hAnsi="Wingdings" w:hint="default"/>
      </w:rPr>
    </w:lvl>
    <w:lvl w:ilvl="3" w:tplc="B62AFA4C">
      <w:start w:val="1"/>
      <w:numFmt w:val="bullet"/>
      <w:lvlText w:val=""/>
      <w:lvlJc w:val="left"/>
      <w:pPr>
        <w:ind w:left="2880" w:hanging="360"/>
      </w:pPr>
      <w:rPr>
        <w:rFonts w:ascii="Symbol" w:hAnsi="Symbol" w:hint="default"/>
      </w:rPr>
    </w:lvl>
    <w:lvl w:ilvl="4" w:tplc="E3360EAE">
      <w:start w:val="1"/>
      <w:numFmt w:val="bullet"/>
      <w:lvlText w:val="o"/>
      <w:lvlJc w:val="left"/>
      <w:pPr>
        <w:ind w:left="3600" w:hanging="360"/>
      </w:pPr>
      <w:rPr>
        <w:rFonts w:ascii="Courier New" w:hAnsi="Courier New" w:hint="default"/>
      </w:rPr>
    </w:lvl>
    <w:lvl w:ilvl="5" w:tplc="A26EF40E">
      <w:start w:val="1"/>
      <w:numFmt w:val="bullet"/>
      <w:lvlText w:val=""/>
      <w:lvlJc w:val="left"/>
      <w:pPr>
        <w:ind w:left="4320" w:hanging="360"/>
      </w:pPr>
      <w:rPr>
        <w:rFonts w:ascii="Wingdings" w:hAnsi="Wingdings" w:hint="default"/>
      </w:rPr>
    </w:lvl>
    <w:lvl w:ilvl="6" w:tplc="3FBA2248">
      <w:start w:val="1"/>
      <w:numFmt w:val="bullet"/>
      <w:lvlText w:val=""/>
      <w:lvlJc w:val="left"/>
      <w:pPr>
        <w:ind w:left="5040" w:hanging="360"/>
      </w:pPr>
      <w:rPr>
        <w:rFonts w:ascii="Symbol" w:hAnsi="Symbol" w:hint="default"/>
      </w:rPr>
    </w:lvl>
    <w:lvl w:ilvl="7" w:tplc="885CAE74">
      <w:start w:val="1"/>
      <w:numFmt w:val="bullet"/>
      <w:lvlText w:val="o"/>
      <w:lvlJc w:val="left"/>
      <w:pPr>
        <w:ind w:left="5760" w:hanging="360"/>
      </w:pPr>
      <w:rPr>
        <w:rFonts w:ascii="Courier New" w:hAnsi="Courier New" w:hint="default"/>
      </w:rPr>
    </w:lvl>
    <w:lvl w:ilvl="8" w:tplc="44AE1B02">
      <w:start w:val="1"/>
      <w:numFmt w:val="bullet"/>
      <w:lvlText w:val=""/>
      <w:lvlJc w:val="left"/>
      <w:pPr>
        <w:ind w:left="6480" w:hanging="360"/>
      </w:pPr>
      <w:rPr>
        <w:rFonts w:ascii="Wingdings" w:hAnsi="Wingdings" w:hint="default"/>
      </w:rPr>
    </w:lvl>
  </w:abstractNum>
  <w:abstractNum w:abstractNumId="626" w15:restartNumberingAfterBreak="0">
    <w:nsid w:val="4B2B0296"/>
    <w:multiLevelType w:val="hybridMultilevel"/>
    <w:tmpl w:val="FFFFFFFF"/>
    <w:lvl w:ilvl="0" w:tplc="B1B85184">
      <w:start w:val="1"/>
      <w:numFmt w:val="bullet"/>
      <w:lvlText w:val=""/>
      <w:lvlJc w:val="left"/>
      <w:pPr>
        <w:ind w:left="720" w:hanging="360"/>
      </w:pPr>
      <w:rPr>
        <w:rFonts w:ascii="Symbol" w:hAnsi="Symbol" w:hint="default"/>
      </w:rPr>
    </w:lvl>
    <w:lvl w:ilvl="1" w:tplc="933E5794">
      <w:start w:val="1"/>
      <w:numFmt w:val="bullet"/>
      <w:lvlText w:val="o"/>
      <w:lvlJc w:val="left"/>
      <w:pPr>
        <w:ind w:left="1440" w:hanging="360"/>
      </w:pPr>
      <w:rPr>
        <w:rFonts w:ascii="Courier New" w:hAnsi="Courier New" w:hint="default"/>
      </w:rPr>
    </w:lvl>
    <w:lvl w:ilvl="2" w:tplc="34868674">
      <w:start w:val="1"/>
      <w:numFmt w:val="bullet"/>
      <w:lvlText w:val=""/>
      <w:lvlJc w:val="left"/>
      <w:pPr>
        <w:ind w:left="2160" w:hanging="360"/>
      </w:pPr>
      <w:rPr>
        <w:rFonts w:ascii="Wingdings" w:hAnsi="Wingdings" w:hint="default"/>
      </w:rPr>
    </w:lvl>
    <w:lvl w:ilvl="3" w:tplc="B016C76C">
      <w:start w:val="1"/>
      <w:numFmt w:val="bullet"/>
      <w:lvlText w:val=""/>
      <w:lvlJc w:val="left"/>
      <w:pPr>
        <w:ind w:left="2880" w:hanging="360"/>
      </w:pPr>
      <w:rPr>
        <w:rFonts w:ascii="Symbol" w:hAnsi="Symbol" w:hint="default"/>
      </w:rPr>
    </w:lvl>
    <w:lvl w:ilvl="4" w:tplc="26002268">
      <w:start w:val="1"/>
      <w:numFmt w:val="bullet"/>
      <w:lvlText w:val="o"/>
      <w:lvlJc w:val="left"/>
      <w:pPr>
        <w:ind w:left="3600" w:hanging="360"/>
      </w:pPr>
      <w:rPr>
        <w:rFonts w:ascii="Courier New" w:hAnsi="Courier New" w:hint="default"/>
      </w:rPr>
    </w:lvl>
    <w:lvl w:ilvl="5" w:tplc="798C79F4">
      <w:start w:val="1"/>
      <w:numFmt w:val="bullet"/>
      <w:lvlText w:val=""/>
      <w:lvlJc w:val="left"/>
      <w:pPr>
        <w:ind w:left="4320" w:hanging="360"/>
      </w:pPr>
      <w:rPr>
        <w:rFonts w:ascii="Wingdings" w:hAnsi="Wingdings" w:hint="default"/>
      </w:rPr>
    </w:lvl>
    <w:lvl w:ilvl="6" w:tplc="15140A58">
      <w:start w:val="1"/>
      <w:numFmt w:val="bullet"/>
      <w:lvlText w:val=""/>
      <w:lvlJc w:val="left"/>
      <w:pPr>
        <w:ind w:left="5040" w:hanging="360"/>
      </w:pPr>
      <w:rPr>
        <w:rFonts w:ascii="Symbol" w:hAnsi="Symbol" w:hint="default"/>
      </w:rPr>
    </w:lvl>
    <w:lvl w:ilvl="7" w:tplc="333268FA">
      <w:start w:val="1"/>
      <w:numFmt w:val="bullet"/>
      <w:lvlText w:val="o"/>
      <w:lvlJc w:val="left"/>
      <w:pPr>
        <w:ind w:left="5760" w:hanging="360"/>
      </w:pPr>
      <w:rPr>
        <w:rFonts w:ascii="Courier New" w:hAnsi="Courier New" w:hint="default"/>
      </w:rPr>
    </w:lvl>
    <w:lvl w:ilvl="8" w:tplc="ABCC4D3A">
      <w:start w:val="1"/>
      <w:numFmt w:val="bullet"/>
      <w:lvlText w:val=""/>
      <w:lvlJc w:val="left"/>
      <w:pPr>
        <w:ind w:left="6480" w:hanging="360"/>
      </w:pPr>
      <w:rPr>
        <w:rFonts w:ascii="Wingdings" w:hAnsi="Wingdings" w:hint="default"/>
      </w:rPr>
    </w:lvl>
  </w:abstractNum>
  <w:abstractNum w:abstractNumId="627" w15:restartNumberingAfterBreak="0">
    <w:nsid w:val="4B47260B"/>
    <w:multiLevelType w:val="hybridMultilevel"/>
    <w:tmpl w:val="FFFFFFFF"/>
    <w:lvl w:ilvl="0" w:tplc="45265078">
      <w:start w:val="1"/>
      <w:numFmt w:val="bullet"/>
      <w:lvlText w:val=""/>
      <w:lvlJc w:val="left"/>
      <w:pPr>
        <w:ind w:left="720" w:hanging="360"/>
      </w:pPr>
      <w:rPr>
        <w:rFonts w:ascii="Symbol" w:hAnsi="Symbol" w:hint="default"/>
      </w:rPr>
    </w:lvl>
    <w:lvl w:ilvl="1" w:tplc="9956FFB8">
      <w:start w:val="1"/>
      <w:numFmt w:val="bullet"/>
      <w:lvlText w:val="o"/>
      <w:lvlJc w:val="left"/>
      <w:pPr>
        <w:ind w:left="1440" w:hanging="360"/>
      </w:pPr>
      <w:rPr>
        <w:rFonts w:ascii="Courier New" w:hAnsi="Courier New" w:hint="default"/>
      </w:rPr>
    </w:lvl>
    <w:lvl w:ilvl="2" w:tplc="BDC81F14">
      <w:start w:val="1"/>
      <w:numFmt w:val="bullet"/>
      <w:lvlText w:val=""/>
      <w:lvlJc w:val="left"/>
      <w:pPr>
        <w:ind w:left="2160" w:hanging="360"/>
      </w:pPr>
      <w:rPr>
        <w:rFonts w:ascii="Wingdings" w:hAnsi="Wingdings" w:hint="default"/>
      </w:rPr>
    </w:lvl>
    <w:lvl w:ilvl="3" w:tplc="9B7C63EA">
      <w:start w:val="1"/>
      <w:numFmt w:val="bullet"/>
      <w:lvlText w:val=""/>
      <w:lvlJc w:val="left"/>
      <w:pPr>
        <w:ind w:left="2880" w:hanging="360"/>
      </w:pPr>
      <w:rPr>
        <w:rFonts w:ascii="Symbol" w:hAnsi="Symbol" w:hint="default"/>
      </w:rPr>
    </w:lvl>
    <w:lvl w:ilvl="4" w:tplc="8940BE70">
      <w:start w:val="1"/>
      <w:numFmt w:val="bullet"/>
      <w:lvlText w:val="o"/>
      <w:lvlJc w:val="left"/>
      <w:pPr>
        <w:ind w:left="3600" w:hanging="360"/>
      </w:pPr>
      <w:rPr>
        <w:rFonts w:ascii="Courier New" w:hAnsi="Courier New" w:hint="default"/>
      </w:rPr>
    </w:lvl>
    <w:lvl w:ilvl="5" w:tplc="5AF282F0">
      <w:start w:val="1"/>
      <w:numFmt w:val="bullet"/>
      <w:lvlText w:val=""/>
      <w:lvlJc w:val="left"/>
      <w:pPr>
        <w:ind w:left="4320" w:hanging="360"/>
      </w:pPr>
      <w:rPr>
        <w:rFonts w:ascii="Wingdings" w:hAnsi="Wingdings" w:hint="default"/>
      </w:rPr>
    </w:lvl>
    <w:lvl w:ilvl="6" w:tplc="C7A6AFC0">
      <w:start w:val="1"/>
      <w:numFmt w:val="bullet"/>
      <w:lvlText w:val=""/>
      <w:lvlJc w:val="left"/>
      <w:pPr>
        <w:ind w:left="5040" w:hanging="360"/>
      </w:pPr>
      <w:rPr>
        <w:rFonts w:ascii="Symbol" w:hAnsi="Symbol" w:hint="default"/>
      </w:rPr>
    </w:lvl>
    <w:lvl w:ilvl="7" w:tplc="DF567DDE">
      <w:start w:val="1"/>
      <w:numFmt w:val="bullet"/>
      <w:lvlText w:val="o"/>
      <w:lvlJc w:val="left"/>
      <w:pPr>
        <w:ind w:left="5760" w:hanging="360"/>
      </w:pPr>
      <w:rPr>
        <w:rFonts w:ascii="Courier New" w:hAnsi="Courier New" w:hint="default"/>
      </w:rPr>
    </w:lvl>
    <w:lvl w:ilvl="8" w:tplc="1108BBFA">
      <w:start w:val="1"/>
      <w:numFmt w:val="bullet"/>
      <w:lvlText w:val=""/>
      <w:lvlJc w:val="left"/>
      <w:pPr>
        <w:ind w:left="6480" w:hanging="360"/>
      </w:pPr>
      <w:rPr>
        <w:rFonts w:ascii="Wingdings" w:hAnsi="Wingdings" w:hint="default"/>
      </w:rPr>
    </w:lvl>
  </w:abstractNum>
  <w:abstractNum w:abstractNumId="628" w15:restartNumberingAfterBreak="0">
    <w:nsid w:val="4B9D1202"/>
    <w:multiLevelType w:val="hybridMultilevel"/>
    <w:tmpl w:val="FFFFFFFF"/>
    <w:lvl w:ilvl="0" w:tplc="246ED292">
      <w:start w:val="1"/>
      <w:numFmt w:val="bullet"/>
      <w:lvlText w:val=""/>
      <w:lvlJc w:val="left"/>
      <w:pPr>
        <w:ind w:left="720" w:hanging="360"/>
      </w:pPr>
      <w:rPr>
        <w:rFonts w:ascii="Symbol" w:hAnsi="Symbol" w:hint="default"/>
      </w:rPr>
    </w:lvl>
    <w:lvl w:ilvl="1" w:tplc="BA9C94AE">
      <w:start w:val="1"/>
      <w:numFmt w:val="bullet"/>
      <w:lvlText w:val="o"/>
      <w:lvlJc w:val="left"/>
      <w:pPr>
        <w:ind w:left="1440" w:hanging="360"/>
      </w:pPr>
      <w:rPr>
        <w:rFonts w:ascii="Courier New" w:hAnsi="Courier New" w:hint="default"/>
      </w:rPr>
    </w:lvl>
    <w:lvl w:ilvl="2" w:tplc="73E21372">
      <w:start w:val="1"/>
      <w:numFmt w:val="bullet"/>
      <w:lvlText w:val=""/>
      <w:lvlJc w:val="left"/>
      <w:pPr>
        <w:ind w:left="2160" w:hanging="360"/>
      </w:pPr>
      <w:rPr>
        <w:rFonts w:ascii="Wingdings" w:hAnsi="Wingdings" w:hint="default"/>
      </w:rPr>
    </w:lvl>
    <w:lvl w:ilvl="3" w:tplc="6C72AD70">
      <w:start w:val="1"/>
      <w:numFmt w:val="bullet"/>
      <w:lvlText w:val=""/>
      <w:lvlJc w:val="left"/>
      <w:pPr>
        <w:ind w:left="2880" w:hanging="360"/>
      </w:pPr>
      <w:rPr>
        <w:rFonts w:ascii="Symbol" w:hAnsi="Symbol" w:hint="default"/>
      </w:rPr>
    </w:lvl>
    <w:lvl w:ilvl="4" w:tplc="3806B4DA">
      <w:start w:val="1"/>
      <w:numFmt w:val="bullet"/>
      <w:lvlText w:val="o"/>
      <w:lvlJc w:val="left"/>
      <w:pPr>
        <w:ind w:left="3600" w:hanging="360"/>
      </w:pPr>
      <w:rPr>
        <w:rFonts w:ascii="Courier New" w:hAnsi="Courier New" w:hint="default"/>
      </w:rPr>
    </w:lvl>
    <w:lvl w:ilvl="5" w:tplc="86805928">
      <w:start w:val="1"/>
      <w:numFmt w:val="bullet"/>
      <w:lvlText w:val=""/>
      <w:lvlJc w:val="left"/>
      <w:pPr>
        <w:ind w:left="4320" w:hanging="360"/>
      </w:pPr>
      <w:rPr>
        <w:rFonts w:ascii="Wingdings" w:hAnsi="Wingdings" w:hint="default"/>
      </w:rPr>
    </w:lvl>
    <w:lvl w:ilvl="6" w:tplc="DF74EF20">
      <w:start w:val="1"/>
      <w:numFmt w:val="bullet"/>
      <w:lvlText w:val=""/>
      <w:lvlJc w:val="left"/>
      <w:pPr>
        <w:ind w:left="5040" w:hanging="360"/>
      </w:pPr>
      <w:rPr>
        <w:rFonts w:ascii="Symbol" w:hAnsi="Symbol" w:hint="default"/>
      </w:rPr>
    </w:lvl>
    <w:lvl w:ilvl="7" w:tplc="54A21BC2">
      <w:start w:val="1"/>
      <w:numFmt w:val="bullet"/>
      <w:lvlText w:val="o"/>
      <w:lvlJc w:val="left"/>
      <w:pPr>
        <w:ind w:left="5760" w:hanging="360"/>
      </w:pPr>
      <w:rPr>
        <w:rFonts w:ascii="Courier New" w:hAnsi="Courier New" w:hint="default"/>
      </w:rPr>
    </w:lvl>
    <w:lvl w:ilvl="8" w:tplc="3F120BA8">
      <w:start w:val="1"/>
      <w:numFmt w:val="bullet"/>
      <w:lvlText w:val=""/>
      <w:lvlJc w:val="left"/>
      <w:pPr>
        <w:ind w:left="6480" w:hanging="360"/>
      </w:pPr>
      <w:rPr>
        <w:rFonts w:ascii="Wingdings" w:hAnsi="Wingdings" w:hint="default"/>
      </w:rPr>
    </w:lvl>
  </w:abstractNum>
  <w:abstractNum w:abstractNumId="629" w15:restartNumberingAfterBreak="0">
    <w:nsid w:val="4BB9441E"/>
    <w:multiLevelType w:val="hybridMultilevel"/>
    <w:tmpl w:val="62B06D3C"/>
    <w:lvl w:ilvl="0" w:tplc="0A5608C8">
      <w:start w:val="1"/>
      <w:numFmt w:val="decimal"/>
      <w:lvlText w:val="Box 1.%1:"/>
      <w:lvlJc w:val="left"/>
      <w:pPr>
        <w:ind w:left="720" w:hanging="360"/>
      </w:pPr>
      <w:rPr>
        <w:rFonts w:ascii="Arial Bold" w:hAnsi="Arial Bold"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0" w15:restartNumberingAfterBreak="0">
    <w:nsid w:val="4BE315C1"/>
    <w:multiLevelType w:val="hybridMultilevel"/>
    <w:tmpl w:val="FFFFFFFF"/>
    <w:lvl w:ilvl="0" w:tplc="752EC0F2">
      <w:start w:val="1"/>
      <w:numFmt w:val="bullet"/>
      <w:lvlText w:val=""/>
      <w:lvlJc w:val="left"/>
      <w:pPr>
        <w:ind w:left="720" w:hanging="360"/>
      </w:pPr>
      <w:rPr>
        <w:rFonts w:ascii="Symbol" w:hAnsi="Symbol" w:hint="default"/>
      </w:rPr>
    </w:lvl>
    <w:lvl w:ilvl="1" w:tplc="7DB88CC6">
      <w:start w:val="1"/>
      <w:numFmt w:val="bullet"/>
      <w:lvlText w:val="o"/>
      <w:lvlJc w:val="left"/>
      <w:pPr>
        <w:ind w:left="1440" w:hanging="360"/>
      </w:pPr>
      <w:rPr>
        <w:rFonts w:ascii="Courier New" w:hAnsi="Courier New" w:hint="default"/>
      </w:rPr>
    </w:lvl>
    <w:lvl w:ilvl="2" w:tplc="2EBC7114">
      <w:start w:val="1"/>
      <w:numFmt w:val="bullet"/>
      <w:lvlText w:val=""/>
      <w:lvlJc w:val="left"/>
      <w:pPr>
        <w:ind w:left="2160" w:hanging="360"/>
      </w:pPr>
      <w:rPr>
        <w:rFonts w:ascii="Wingdings" w:hAnsi="Wingdings" w:hint="default"/>
      </w:rPr>
    </w:lvl>
    <w:lvl w:ilvl="3" w:tplc="6B5E84D2">
      <w:start w:val="1"/>
      <w:numFmt w:val="bullet"/>
      <w:lvlText w:val=""/>
      <w:lvlJc w:val="left"/>
      <w:pPr>
        <w:ind w:left="2880" w:hanging="360"/>
      </w:pPr>
      <w:rPr>
        <w:rFonts w:ascii="Symbol" w:hAnsi="Symbol" w:hint="default"/>
      </w:rPr>
    </w:lvl>
    <w:lvl w:ilvl="4" w:tplc="119609B8">
      <w:start w:val="1"/>
      <w:numFmt w:val="bullet"/>
      <w:lvlText w:val="o"/>
      <w:lvlJc w:val="left"/>
      <w:pPr>
        <w:ind w:left="3600" w:hanging="360"/>
      </w:pPr>
      <w:rPr>
        <w:rFonts w:ascii="Courier New" w:hAnsi="Courier New" w:hint="default"/>
      </w:rPr>
    </w:lvl>
    <w:lvl w:ilvl="5" w:tplc="19C044B0">
      <w:start w:val="1"/>
      <w:numFmt w:val="bullet"/>
      <w:lvlText w:val=""/>
      <w:lvlJc w:val="left"/>
      <w:pPr>
        <w:ind w:left="4320" w:hanging="360"/>
      </w:pPr>
      <w:rPr>
        <w:rFonts w:ascii="Wingdings" w:hAnsi="Wingdings" w:hint="default"/>
      </w:rPr>
    </w:lvl>
    <w:lvl w:ilvl="6" w:tplc="8AB238E4">
      <w:start w:val="1"/>
      <w:numFmt w:val="bullet"/>
      <w:lvlText w:val=""/>
      <w:lvlJc w:val="left"/>
      <w:pPr>
        <w:ind w:left="5040" w:hanging="360"/>
      </w:pPr>
      <w:rPr>
        <w:rFonts w:ascii="Symbol" w:hAnsi="Symbol" w:hint="default"/>
      </w:rPr>
    </w:lvl>
    <w:lvl w:ilvl="7" w:tplc="CA6AF78C">
      <w:start w:val="1"/>
      <w:numFmt w:val="bullet"/>
      <w:lvlText w:val="o"/>
      <w:lvlJc w:val="left"/>
      <w:pPr>
        <w:ind w:left="5760" w:hanging="360"/>
      </w:pPr>
      <w:rPr>
        <w:rFonts w:ascii="Courier New" w:hAnsi="Courier New" w:hint="default"/>
      </w:rPr>
    </w:lvl>
    <w:lvl w:ilvl="8" w:tplc="7DB2A926">
      <w:start w:val="1"/>
      <w:numFmt w:val="bullet"/>
      <w:lvlText w:val=""/>
      <w:lvlJc w:val="left"/>
      <w:pPr>
        <w:ind w:left="6480" w:hanging="360"/>
      </w:pPr>
      <w:rPr>
        <w:rFonts w:ascii="Wingdings" w:hAnsi="Wingdings" w:hint="default"/>
      </w:rPr>
    </w:lvl>
  </w:abstractNum>
  <w:abstractNum w:abstractNumId="631" w15:restartNumberingAfterBreak="0">
    <w:nsid w:val="4C1C1A50"/>
    <w:multiLevelType w:val="hybridMultilevel"/>
    <w:tmpl w:val="FFFFFFFF"/>
    <w:lvl w:ilvl="0" w:tplc="5400FAEC">
      <w:start w:val="1"/>
      <w:numFmt w:val="bullet"/>
      <w:lvlText w:val=""/>
      <w:lvlJc w:val="left"/>
      <w:pPr>
        <w:ind w:left="720" w:hanging="360"/>
      </w:pPr>
      <w:rPr>
        <w:rFonts w:ascii="Symbol" w:hAnsi="Symbol" w:hint="default"/>
      </w:rPr>
    </w:lvl>
    <w:lvl w:ilvl="1" w:tplc="EA8A365C">
      <w:start w:val="1"/>
      <w:numFmt w:val="bullet"/>
      <w:lvlText w:val="o"/>
      <w:lvlJc w:val="left"/>
      <w:pPr>
        <w:ind w:left="1440" w:hanging="360"/>
      </w:pPr>
      <w:rPr>
        <w:rFonts w:ascii="Courier New" w:hAnsi="Courier New" w:hint="default"/>
      </w:rPr>
    </w:lvl>
    <w:lvl w:ilvl="2" w:tplc="D1A65A4A">
      <w:start w:val="1"/>
      <w:numFmt w:val="bullet"/>
      <w:lvlText w:val=""/>
      <w:lvlJc w:val="left"/>
      <w:pPr>
        <w:ind w:left="2160" w:hanging="360"/>
      </w:pPr>
      <w:rPr>
        <w:rFonts w:ascii="Wingdings" w:hAnsi="Wingdings" w:hint="default"/>
      </w:rPr>
    </w:lvl>
    <w:lvl w:ilvl="3" w:tplc="3DB4A7BC">
      <w:start w:val="1"/>
      <w:numFmt w:val="bullet"/>
      <w:lvlText w:val=""/>
      <w:lvlJc w:val="left"/>
      <w:pPr>
        <w:ind w:left="2880" w:hanging="360"/>
      </w:pPr>
      <w:rPr>
        <w:rFonts w:ascii="Symbol" w:hAnsi="Symbol" w:hint="default"/>
      </w:rPr>
    </w:lvl>
    <w:lvl w:ilvl="4" w:tplc="70586222">
      <w:start w:val="1"/>
      <w:numFmt w:val="bullet"/>
      <w:lvlText w:val="o"/>
      <w:lvlJc w:val="left"/>
      <w:pPr>
        <w:ind w:left="3600" w:hanging="360"/>
      </w:pPr>
      <w:rPr>
        <w:rFonts w:ascii="Courier New" w:hAnsi="Courier New" w:hint="default"/>
      </w:rPr>
    </w:lvl>
    <w:lvl w:ilvl="5" w:tplc="1BF0127A">
      <w:start w:val="1"/>
      <w:numFmt w:val="bullet"/>
      <w:lvlText w:val=""/>
      <w:lvlJc w:val="left"/>
      <w:pPr>
        <w:ind w:left="4320" w:hanging="360"/>
      </w:pPr>
      <w:rPr>
        <w:rFonts w:ascii="Wingdings" w:hAnsi="Wingdings" w:hint="default"/>
      </w:rPr>
    </w:lvl>
    <w:lvl w:ilvl="6" w:tplc="5952156E">
      <w:start w:val="1"/>
      <w:numFmt w:val="bullet"/>
      <w:lvlText w:val=""/>
      <w:lvlJc w:val="left"/>
      <w:pPr>
        <w:ind w:left="5040" w:hanging="360"/>
      </w:pPr>
      <w:rPr>
        <w:rFonts w:ascii="Symbol" w:hAnsi="Symbol" w:hint="default"/>
      </w:rPr>
    </w:lvl>
    <w:lvl w:ilvl="7" w:tplc="77D81974">
      <w:start w:val="1"/>
      <w:numFmt w:val="bullet"/>
      <w:lvlText w:val="o"/>
      <w:lvlJc w:val="left"/>
      <w:pPr>
        <w:ind w:left="5760" w:hanging="360"/>
      </w:pPr>
      <w:rPr>
        <w:rFonts w:ascii="Courier New" w:hAnsi="Courier New" w:hint="default"/>
      </w:rPr>
    </w:lvl>
    <w:lvl w:ilvl="8" w:tplc="E414575A">
      <w:start w:val="1"/>
      <w:numFmt w:val="bullet"/>
      <w:lvlText w:val=""/>
      <w:lvlJc w:val="left"/>
      <w:pPr>
        <w:ind w:left="6480" w:hanging="360"/>
      </w:pPr>
      <w:rPr>
        <w:rFonts w:ascii="Wingdings" w:hAnsi="Wingdings" w:hint="default"/>
      </w:rPr>
    </w:lvl>
  </w:abstractNum>
  <w:abstractNum w:abstractNumId="632" w15:restartNumberingAfterBreak="0">
    <w:nsid w:val="4C3D7AE9"/>
    <w:multiLevelType w:val="hybridMultilevel"/>
    <w:tmpl w:val="FFFFFFFF"/>
    <w:lvl w:ilvl="0" w:tplc="30269C22">
      <w:start w:val="1"/>
      <w:numFmt w:val="bullet"/>
      <w:lvlText w:val=""/>
      <w:lvlJc w:val="left"/>
      <w:pPr>
        <w:ind w:left="720" w:hanging="360"/>
      </w:pPr>
      <w:rPr>
        <w:rFonts w:ascii="Symbol" w:hAnsi="Symbol" w:hint="default"/>
      </w:rPr>
    </w:lvl>
    <w:lvl w:ilvl="1" w:tplc="301E4E50">
      <w:start w:val="1"/>
      <w:numFmt w:val="bullet"/>
      <w:lvlText w:val="o"/>
      <w:lvlJc w:val="left"/>
      <w:pPr>
        <w:ind w:left="1440" w:hanging="360"/>
      </w:pPr>
      <w:rPr>
        <w:rFonts w:ascii="Courier New" w:hAnsi="Courier New" w:hint="default"/>
      </w:rPr>
    </w:lvl>
    <w:lvl w:ilvl="2" w:tplc="BE9AB76A">
      <w:start w:val="1"/>
      <w:numFmt w:val="bullet"/>
      <w:lvlText w:val=""/>
      <w:lvlJc w:val="left"/>
      <w:pPr>
        <w:ind w:left="2160" w:hanging="360"/>
      </w:pPr>
      <w:rPr>
        <w:rFonts w:ascii="Wingdings" w:hAnsi="Wingdings" w:hint="default"/>
      </w:rPr>
    </w:lvl>
    <w:lvl w:ilvl="3" w:tplc="E856EC68">
      <w:start w:val="1"/>
      <w:numFmt w:val="bullet"/>
      <w:lvlText w:val=""/>
      <w:lvlJc w:val="left"/>
      <w:pPr>
        <w:ind w:left="2880" w:hanging="360"/>
      </w:pPr>
      <w:rPr>
        <w:rFonts w:ascii="Symbol" w:hAnsi="Symbol" w:hint="default"/>
      </w:rPr>
    </w:lvl>
    <w:lvl w:ilvl="4" w:tplc="F65E3CDC">
      <w:start w:val="1"/>
      <w:numFmt w:val="bullet"/>
      <w:lvlText w:val="o"/>
      <w:lvlJc w:val="left"/>
      <w:pPr>
        <w:ind w:left="3600" w:hanging="360"/>
      </w:pPr>
      <w:rPr>
        <w:rFonts w:ascii="Courier New" w:hAnsi="Courier New" w:hint="default"/>
      </w:rPr>
    </w:lvl>
    <w:lvl w:ilvl="5" w:tplc="10389760">
      <w:start w:val="1"/>
      <w:numFmt w:val="bullet"/>
      <w:lvlText w:val=""/>
      <w:lvlJc w:val="left"/>
      <w:pPr>
        <w:ind w:left="4320" w:hanging="360"/>
      </w:pPr>
      <w:rPr>
        <w:rFonts w:ascii="Wingdings" w:hAnsi="Wingdings" w:hint="default"/>
      </w:rPr>
    </w:lvl>
    <w:lvl w:ilvl="6" w:tplc="C47A109E">
      <w:start w:val="1"/>
      <w:numFmt w:val="bullet"/>
      <w:lvlText w:val=""/>
      <w:lvlJc w:val="left"/>
      <w:pPr>
        <w:ind w:left="5040" w:hanging="360"/>
      </w:pPr>
      <w:rPr>
        <w:rFonts w:ascii="Symbol" w:hAnsi="Symbol" w:hint="default"/>
      </w:rPr>
    </w:lvl>
    <w:lvl w:ilvl="7" w:tplc="E09C7528">
      <w:start w:val="1"/>
      <w:numFmt w:val="bullet"/>
      <w:lvlText w:val="o"/>
      <w:lvlJc w:val="left"/>
      <w:pPr>
        <w:ind w:left="5760" w:hanging="360"/>
      </w:pPr>
      <w:rPr>
        <w:rFonts w:ascii="Courier New" w:hAnsi="Courier New" w:hint="default"/>
      </w:rPr>
    </w:lvl>
    <w:lvl w:ilvl="8" w:tplc="1EF2A85C">
      <w:start w:val="1"/>
      <w:numFmt w:val="bullet"/>
      <w:lvlText w:val=""/>
      <w:lvlJc w:val="left"/>
      <w:pPr>
        <w:ind w:left="6480" w:hanging="360"/>
      </w:pPr>
      <w:rPr>
        <w:rFonts w:ascii="Wingdings" w:hAnsi="Wingdings" w:hint="default"/>
      </w:rPr>
    </w:lvl>
  </w:abstractNum>
  <w:abstractNum w:abstractNumId="633" w15:restartNumberingAfterBreak="0">
    <w:nsid w:val="4C64582F"/>
    <w:multiLevelType w:val="hybridMultilevel"/>
    <w:tmpl w:val="FFFFFFFF"/>
    <w:lvl w:ilvl="0" w:tplc="798EB82E">
      <w:start w:val="1"/>
      <w:numFmt w:val="bullet"/>
      <w:lvlText w:val=""/>
      <w:lvlJc w:val="left"/>
      <w:pPr>
        <w:ind w:left="720" w:hanging="360"/>
      </w:pPr>
      <w:rPr>
        <w:rFonts w:ascii="Symbol" w:hAnsi="Symbol" w:hint="default"/>
      </w:rPr>
    </w:lvl>
    <w:lvl w:ilvl="1" w:tplc="2F5E7422">
      <w:start w:val="1"/>
      <w:numFmt w:val="bullet"/>
      <w:lvlText w:val="o"/>
      <w:lvlJc w:val="left"/>
      <w:pPr>
        <w:ind w:left="1440" w:hanging="360"/>
      </w:pPr>
      <w:rPr>
        <w:rFonts w:ascii="Courier New" w:hAnsi="Courier New" w:hint="default"/>
      </w:rPr>
    </w:lvl>
    <w:lvl w:ilvl="2" w:tplc="D85A898A">
      <w:start w:val="1"/>
      <w:numFmt w:val="bullet"/>
      <w:lvlText w:val=""/>
      <w:lvlJc w:val="left"/>
      <w:pPr>
        <w:ind w:left="2160" w:hanging="360"/>
      </w:pPr>
      <w:rPr>
        <w:rFonts w:ascii="Wingdings" w:hAnsi="Wingdings" w:hint="default"/>
      </w:rPr>
    </w:lvl>
    <w:lvl w:ilvl="3" w:tplc="1872141A">
      <w:start w:val="1"/>
      <w:numFmt w:val="bullet"/>
      <w:lvlText w:val=""/>
      <w:lvlJc w:val="left"/>
      <w:pPr>
        <w:ind w:left="2880" w:hanging="360"/>
      </w:pPr>
      <w:rPr>
        <w:rFonts w:ascii="Symbol" w:hAnsi="Symbol" w:hint="default"/>
      </w:rPr>
    </w:lvl>
    <w:lvl w:ilvl="4" w:tplc="81CA9FC8">
      <w:start w:val="1"/>
      <w:numFmt w:val="bullet"/>
      <w:lvlText w:val="o"/>
      <w:lvlJc w:val="left"/>
      <w:pPr>
        <w:ind w:left="3600" w:hanging="360"/>
      </w:pPr>
      <w:rPr>
        <w:rFonts w:ascii="Courier New" w:hAnsi="Courier New" w:hint="default"/>
      </w:rPr>
    </w:lvl>
    <w:lvl w:ilvl="5" w:tplc="62A49E62">
      <w:start w:val="1"/>
      <w:numFmt w:val="bullet"/>
      <w:lvlText w:val=""/>
      <w:lvlJc w:val="left"/>
      <w:pPr>
        <w:ind w:left="4320" w:hanging="360"/>
      </w:pPr>
      <w:rPr>
        <w:rFonts w:ascii="Wingdings" w:hAnsi="Wingdings" w:hint="default"/>
      </w:rPr>
    </w:lvl>
    <w:lvl w:ilvl="6" w:tplc="7C7C37F0">
      <w:start w:val="1"/>
      <w:numFmt w:val="bullet"/>
      <w:lvlText w:val=""/>
      <w:lvlJc w:val="left"/>
      <w:pPr>
        <w:ind w:left="5040" w:hanging="360"/>
      </w:pPr>
      <w:rPr>
        <w:rFonts w:ascii="Symbol" w:hAnsi="Symbol" w:hint="default"/>
      </w:rPr>
    </w:lvl>
    <w:lvl w:ilvl="7" w:tplc="40E606D6">
      <w:start w:val="1"/>
      <w:numFmt w:val="bullet"/>
      <w:lvlText w:val="o"/>
      <w:lvlJc w:val="left"/>
      <w:pPr>
        <w:ind w:left="5760" w:hanging="360"/>
      </w:pPr>
      <w:rPr>
        <w:rFonts w:ascii="Courier New" w:hAnsi="Courier New" w:hint="default"/>
      </w:rPr>
    </w:lvl>
    <w:lvl w:ilvl="8" w:tplc="BBBCC6F8">
      <w:start w:val="1"/>
      <w:numFmt w:val="bullet"/>
      <w:lvlText w:val=""/>
      <w:lvlJc w:val="left"/>
      <w:pPr>
        <w:ind w:left="6480" w:hanging="360"/>
      </w:pPr>
      <w:rPr>
        <w:rFonts w:ascii="Wingdings" w:hAnsi="Wingdings" w:hint="default"/>
      </w:rPr>
    </w:lvl>
  </w:abstractNum>
  <w:abstractNum w:abstractNumId="634" w15:restartNumberingAfterBreak="0">
    <w:nsid w:val="4C6C226B"/>
    <w:multiLevelType w:val="hybridMultilevel"/>
    <w:tmpl w:val="FFFFFFFF"/>
    <w:lvl w:ilvl="0" w:tplc="4722621E">
      <w:start w:val="1"/>
      <w:numFmt w:val="bullet"/>
      <w:lvlText w:val=""/>
      <w:lvlJc w:val="left"/>
      <w:pPr>
        <w:ind w:left="720" w:hanging="360"/>
      </w:pPr>
      <w:rPr>
        <w:rFonts w:ascii="Symbol" w:hAnsi="Symbol" w:hint="default"/>
      </w:rPr>
    </w:lvl>
    <w:lvl w:ilvl="1" w:tplc="AA0284BC">
      <w:start w:val="1"/>
      <w:numFmt w:val="bullet"/>
      <w:lvlText w:val="o"/>
      <w:lvlJc w:val="left"/>
      <w:pPr>
        <w:ind w:left="1440" w:hanging="360"/>
      </w:pPr>
      <w:rPr>
        <w:rFonts w:ascii="Courier New" w:hAnsi="Courier New" w:hint="default"/>
      </w:rPr>
    </w:lvl>
    <w:lvl w:ilvl="2" w:tplc="C428B580">
      <w:start w:val="1"/>
      <w:numFmt w:val="bullet"/>
      <w:lvlText w:val=""/>
      <w:lvlJc w:val="left"/>
      <w:pPr>
        <w:ind w:left="2160" w:hanging="360"/>
      </w:pPr>
      <w:rPr>
        <w:rFonts w:ascii="Wingdings" w:hAnsi="Wingdings" w:hint="default"/>
      </w:rPr>
    </w:lvl>
    <w:lvl w:ilvl="3" w:tplc="98B4C3FA">
      <w:start w:val="1"/>
      <w:numFmt w:val="bullet"/>
      <w:lvlText w:val=""/>
      <w:lvlJc w:val="left"/>
      <w:pPr>
        <w:ind w:left="2880" w:hanging="360"/>
      </w:pPr>
      <w:rPr>
        <w:rFonts w:ascii="Symbol" w:hAnsi="Symbol" w:hint="default"/>
      </w:rPr>
    </w:lvl>
    <w:lvl w:ilvl="4" w:tplc="E90E414E">
      <w:start w:val="1"/>
      <w:numFmt w:val="bullet"/>
      <w:lvlText w:val="o"/>
      <w:lvlJc w:val="left"/>
      <w:pPr>
        <w:ind w:left="3600" w:hanging="360"/>
      </w:pPr>
      <w:rPr>
        <w:rFonts w:ascii="Courier New" w:hAnsi="Courier New" w:hint="default"/>
      </w:rPr>
    </w:lvl>
    <w:lvl w:ilvl="5" w:tplc="A94EA860">
      <w:start w:val="1"/>
      <w:numFmt w:val="bullet"/>
      <w:lvlText w:val=""/>
      <w:lvlJc w:val="left"/>
      <w:pPr>
        <w:ind w:left="4320" w:hanging="360"/>
      </w:pPr>
      <w:rPr>
        <w:rFonts w:ascii="Wingdings" w:hAnsi="Wingdings" w:hint="default"/>
      </w:rPr>
    </w:lvl>
    <w:lvl w:ilvl="6" w:tplc="E3EECDCE">
      <w:start w:val="1"/>
      <w:numFmt w:val="bullet"/>
      <w:lvlText w:val=""/>
      <w:lvlJc w:val="left"/>
      <w:pPr>
        <w:ind w:left="5040" w:hanging="360"/>
      </w:pPr>
      <w:rPr>
        <w:rFonts w:ascii="Symbol" w:hAnsi="Symbol" w:hint="default"/>
      </w:rPr>
    </w:lvl>
    <w:lvl w:ilvl="7" w:tplc="E7ECE0A6">
      <w:start w:val="1"/>
      <w:numFmt w:val="bullet"/>
      <w:lvlText w:val="o"/>
      <w:lvlJc w:val="left"/>
      <w:pPr>
        <w:ind w:left="5760" w:hanging="360"/>
      </w:pPr>
      <w:rPr>
        <w:rFonts w:ascii="Courier New" w:hAnsi="Courier New" w:hint="default"/>
      </w:rPr>
    </w:lvl>
    <w:lvl w:ilvl="8" w:tplc="BB52F35A">
      <w:start w:val="1"/>
      <w:numFmt w:val="bullet"/>
      <w:lvlText w:val=""/>
      <w:lvlJc w:val="left"/>
      <w:pPr>
        <w:ind w:left="6480" w:hanging="360"/>
      </w:pPr>
      <w:rPr>
        <w:rFonts w:ascii="Wingdings" w:hAnsi="Wingdings" w:hint="default"/>
      </w:rPr>
    </w:lvl>
  </w:abstractNum>
  <w:abstractNum w:abstractNumId="635" w15:restartNumberingAfterBreak="0">
    <w:nsid w:val="4C790AEF"/>
    <w:multiLevelType w:val="hybridMultilevel"/>
    <w:tmpl w:val="FFFFFFFF"/>
    <w:lvl w:ilvl="0" w:tplc="43C69096">
      <w:start w:val="1"/>
      <w:numFmt w:val="bullet"/>
      <w:lvlText w:val=""/>
      <w:lvlJc w:val="left"/>
      <w:pPr>
        <w:ind w:left="720" w:hanging="360"/>
      </w:pPr>
      <w:rPr>
        <w:rFonts w:ascii="Symbol" w:hAnsi="Symbol" w:hint="default"/>
      </w:rPr>
    </w:lvl>
    <w:lvl w:ilvl="1" w:tplc="434657E2">
      <w:start w:val="1"/>
      <w:numFmt w:val="bullet"/>
      <w:lvlText w:val="o"/>
      <w:lvlJc w:val="left"/>
      <w:pPr>
        <w:ind w:left="1440" w:hanging="360"/>
      </w:pPr>
      <w:rPr>
        <w:rFonts w:ascii="Courier New" w:hAnsi="Courier New" w:hint="default"/>
      </w:rPr>
    </w:lvl>
    <w:lvl w:ilvl="2" w:tplc="E8F2171C">
      <w:start w:val="1"/>
      <w:numFmt w:val="bullet"/>
      <w:lvlText w:val=""/>
      <w:lvlJc w:val="left"/>
      <w:pPr>
        <w:ind w:left="2160" w:hanging="360"/>
      </w:pPr>
      <w:rPr>
        <w:rFonts w:ascii="Wingdings" w:hAnsi="Wingdings" w:hint="default"/>
      </w:rPr>
    </w:lvl>
    <w:lvl w:ilvl="3" w:tplc="05CEF556">
      <w:start w:val="1"/>
      <w:numFmt w:val="bullet"/>
      <w:lvlText w:val=""/>
      <w:lvlJc w:val="left"/>
      <w:pPr>
        <w:ind w:left="2880" w:hanging="360"/>
      </w:pPr>
      <w:rPr>
        <w:rFonts w:ascii="Symbol" w:hAnsi="Symbol" w:hint="default"/>
      </w:rPr>
    </w:lvl>
    <w:lvl w:ilvl="4" w:tplc="75A81D70">
      <w:start w:val="1"/>
      <w:numFmt w:val="bullet"/>
      <w:lvlText w:val="o"/>
      <w:lvlJc w:val="left"/>
      <w:pPr>
        <w:ind w:left="3600" w:hanging="360"/>
      </w:pPr>
      <w:rPr>
        <w:rFonts w:ascii="Courier New" w:hAnsi="Courier New" w:hint="default"/>
      </w:rPr>
    </w:lvl>
    <w:lvl w:ilvl="5" w:tplc="9974A35C">
      <w:start w:val="1"/>
      <w:numFmt w:val="bullet"/>
      <w:lvlText w:val=""/>
      <w:lvlJc w:val="left"/>
      <w:pPr>
        <w:ind w:left="4320" w:hanging="360"/>
      </w:pPr>
      <w:rPr>
        <w:rFonts w:ascii="Wingdings" w:hAnsi="Wingdings" w:hint="default"/>
      </w:rPr>
    </w:lvl>
    <w:lvl w:ilvl="6" w:tplc="B1AC849A">
      <w:start w:val="1"/>
      <w:numFmt w:val="bullet"/>
      <w:lvlText w:val=""/>
      <w:lvlJc w:val="left"/>
      <w:pPr>
        <w:ind w:left="5040" w:hanging="360"/>
      </w:pPr>
      <w:rPr>
        <w:rFonts w:ascii="Symbol" w:hAnsi="Symbol" w:hint="default"/>
      </w:rPr>
    </w:lvl>
    <w:lvl w:ilvl="7" w:tplc="A1780B58">
      <w:start w:val="1"/>
      <w:numFmt w:val="bullet"/>
      <w:lvlText w:val="o"/>
      <w:lvlJc w:val="left"/>
      <w:pPr>
        <w:ind w:left="5760" w:hanging="360"/>
      </w:pPr>
      <w:rPr>
        <w:rFonts w:ascii="Courier New" w:hAnsi="Courier New" w:hint="default"/>
      </w:rPr>
    </w:lvl>
    <w:lvl w:ilvl="8" w:tplc="6F9AC70A">
      <w:start w:val="1"/>
      <w:numFmt w:val="bullet"/>
      <w:lvlText w:val=""/>
      <w:lvlJc w:val="left"/>
      <w:pPr>
        <w:ind w:left="6480" w:hanging="360"/>
      </w:pPr>
      <w:rPr>
        <w:rFonts w:ascii="Wingdings" w:hAnsi="Wingdings" w:hint="default"/>
      </w:rPr>
    </w:lvl>
  </w:abstractNum>
  <w:abstractNum w:abstractNumId="636" w15:restartNumberingAfterBreak="0">
    <w:nsid w:val="4C9D5B4C"/>
    <w:multiLevelType w:val="hybridMultilevel"/>
    <w:tmpl w:val="FFFFFFFF"/>
    <w:lvl w:ilvl="0" w:tplc="7D0EE216">
      <w:start w:val="1"/>
      <w:numFmt w:val="bullet"/>
      <w:lvlText w:val=""/>
      <w:lvlJc w:val="left"/>
      <w:pPr>
        <w:ind w:left="720" w:hanging="360"/>
      </w:pPr>
      <w:rPr>
        <w:rFonts w:ascii="Symbol" w:hAnsi="Symbol" w:hint="default"/>
      </w:rPr>
    </w:lvl>
    <w:lvl w:ilvl="1" w:tplc="1FF45720">
      <w:start w:val="1"/>
      <w:numFmt w:val="bullet"/>
      <w:lvlText w:val="o"/>
      <w:lvlJc w:val="left"/>
      <w:pPr>
        <w:ind w:left="1440" w:hanging="360"/>
      </w:pPr>
      <w:rPr>
        <w:rFonts w:ascii="Courier New" w:hAnsi="Courier New" w:hint="default"/>
      </w:rPr>
    </w:lvl>
    <w:lvl w:ilvl="2" w:tplc="C4E05988">
      <w:start w:val="1"/>
      <w:numFmt w:val="bullet"/>
      <w:lvlText w:val=""/>
      <w:lvlJc w:val="left"/>
      <w:pPr>
        <w:ind w:left="2160" w:hanging="360"/>
      </w:pPr>
      <w:rPr>
        <w:rFonts w:ascii="Wingdings" w:hAnsi="Wingdings" w:hint="default"/>
      </w:rPr>
    </w:lvl>
    <w:lvl w:ilvl="3" w:tplc="24AC2ACE">
      <w:start w:val="1"/>
      <w:numFmt w:val="bullet"/>
      <w:lvlText w:val=""/>
      <w:lvlJc w:val="left"/>
      <w:pPr>
        <w:ind w:left="2880" w:hanging="360"/>
      </w:pPr>
      <w:rPr>
        <w:rFonts w:ascii="Symbol" w:hAnsi="Symbol" w:hint="default"/>
      </w:rPr>
    </w:lvl>
    <w:lvl w:ilvl="4" w:tplc="8DFEC706">
      <w:start w:val="1"/>
      <w:numFmt w:val="bullet"/>
      <w:lvlText w:val="o"/>
      <w:lvlJc w:val="left"/>
      <w:pPr>
        <w:ind w:left="3600" w:hanging="360"/>
      </w:pPr>
      <w:rPr>
        <w:rFonts w:ascii="Courier New" w:hAnsi="Courier New" w:hint="default"/>
      </w:rPr>
    </w:lvl>
    <w:lvl w:ilvl="5" w:tplc="DD302BDA">
      <w:start w:val="1"/>
      <w:numFmt w:val="bullet"/>
      <w:lvlText w:val=""/>
      <w:lvlJc w:val="left"/>
      <w:pPr>
        <w:ind w:left="4320" w:hanging="360"/>
      </w:pPr>
      <w:rPr>
        <w:rFonts w:ascii="Wingdings" w:hAnsi="Wingdings" w:hint="default"/>
      </w:rPr>
    </w:lvl>
    <w:lvl w:ilvl="6" w:tplc="A614DBD2">
      <w:start w:val="1"/>
      <w:numFmt w:val="bullet"/>
      <w:lvlText w:val=""/>
      <w:lvlJc w:val="left"/>
      <w:pPr>
        <w:ind w:left="5040" w:hanging="360"/>
      </w:pPr>
      <w:rPr>
        <w:rFonts w:ascii="Symbol" w:hAnsi="Symbol" w:hint="default"/>
      </w:rPr>
    </w:lvl>
    <w:lvl w:ilvl="7" w:tplc="C08A1C92">
      <w:start w:val="1"/>
      <w:numFmt w:val="bullet"/>
      <w:lvlText w:val="o"/>
      <w:lvlJc w:val="left"/>
      <w:pPr>
        <w:ind w:left="5760" w:hanging="360"/>
      </w:pPr>
      <w:rPr>
        <w:rFonts w:ascii="Courier New" w:hAnsi="Courier New" w:hint="default"/>
      </w:rPr>
    </w:lvl>
    <w:lvl w:ilvl="8" w:tplc="5FBC1C28">
      <w:start w:val="1"/>
      <w:numFmt w:val="bullet"/>
      <w:lvlText w:val=""/>
      <w:lvlJc w:val="left"/>
      <w:pPr>
        <w:ind w:left="6480" w:hanging="360"/>
      </w:pPr>
      <w:rPr>
        <w:rFonts w:ascii="Wingdings" w:hAnsi="Wingdings" w:hint="default"/>
      </w:rPr>
    </w:lvl>
  </w:abstractNum>
  <w:abstractNum w:abstractNumId="637" w15:restartNumberingAfterBreak="0">
    <w:nsid w:val="4CA22D13"/>
    <w:multiLevelType w:val="hybridMultilevel"/>
    <w:tmpl w:val="FFFFFFFF"/>
    <w:lvl w:ilvl="0" w:tplc="D01A2A10">
      <w:start w:val="1"/>
      <w:numFmt w:val="bullet"/>
      <w:lvlText w:val=""/>
      <w:lvlJc w:val="left"/>
      <w:pPr>
        <w:ind w:left="720" w:hanging="360"/>
      </w:pPr>
      <w:rPr>
        <w:rFonts w:ascii="Symbol" w:hAnsi="Symbol" w:hint="default"/>
      </w:rPr>
    </w:lvl>
    <w:lvl w:ilvl="1" w:tplc="2D7E7EA6">
      <w:start w:val="1"/>
      <w:numFmt w:val="bullet"/>
      <w:lvlText w:val="o"/>
      <w:lvlJc w:val="left"/>
      <w:pPr>
        <w:ind w:left="1440" w:hanging="360"/>
      </w:pPr>
      <w:rPr>
        <w:rFonts w:ascii="Courier New" w:hAnsi="Courier New" w:hint="default"/>
      </w:rPr>
    </w:lvl>
    <w:lvl w:ilvl="2" w:tplc="07BACD70">
      <w:start w:val="1"/>
      <w:numFmt w:val="bullet"/>
      <w:lvlText w:val=""/>
      <w:lvlJc w:val="left"/>
      <w:pPr>
        <w:ind w:left="2160" w:hanging="360"/>
      </w:pPr>
      <w:rPr>
        <w:rFonts w:ascii="Wingdings" w:hAnsi="Wingdings" w:hint="default"/>
      </w:rPr>
    </w:lvl>
    <w:lvl w:ilvl="3" w:tplc="C1906414">
      <w:start w:val="1"/>
      <w:numFmt w:val="bullet"/>
      <w:lvlText w:val=""/>
      <w:lvlJc w:val="left"/>
      <w:pPr>
        <w:ind w:left="2880" w:hanging="360"/>
      </w:pPr>
      <w:rPr>
        <w:rFonts w:ascii="Symbol" w:hAnsi="Symbol" w:hint="default"/>
      </w:rPr>
    </w:lvl>
    <w:lvl w:ilvl="4" w:tplc="D4E62AFA">
      <w:start w:val="1"/>
      <w:numFmt w:val="bullet"/>
      <w:lvlText w:val="o"/>
      <w:lvlJc w:val="left"/>
      <w:pPr>
        <w:ind w:left="3600" w:hanging="360"/>
      </w:pPr>
      <w:rPr>
        <w:rFonts w:ascii="Courier New" w:hAnsi="Courier New" w:hint="default"/>
      </w:rPr>
    </w:lvl>
    <w:lvl w:ilvl="5" w:tplc="1248D3FC">
      <w:start w:val="1"/>
      <w:numFmt w:val="bullet"/>
      <w:lvlText w:val=""/>
      <w:lvlJc w:val="left"/>
      <w:pPr>
        <w:ind w:left="4320" w:hanging="360"/>
      </w:pPr>
      <w:rPr>
        <w:rFonts w:ascii="Wingdings" w:hAnsi="Wingdings" w:hint="default"/>
      </w:rPr>
    </w:lvl>
    <w:lvl w:ilvl="6" w:tplc="082CFE48">
      <w:start w:val="1"/>
      <w:numFmt w:val="bullet"/>
      <w:lvlText w:val=""/>
      <w:lvlJc w:val="left"/>
      <w:pPr>
        <w:ind w:left="5040" w:hanging="360"/>
      </w:pPr>
      <w:rPr>
        <w:rFonts w:ascii="Symbol" w:hAnsi="Symbol" w:hint="default"/>
      </w:rPr>
    </w:lvl>
    <w:lvl w:ilvl="7" w:tplc="D23E2414">
      <w:start w:val="1"/>
      <w:numFmt w:val="bullet"/>
      <w:lvlText w:val="o"/>
      <w:lvlJc w:val="left"/>
      <w:pPr>
        <w:ind w:left="5760" w:hanging="360"/>
      </w:pPr>
      <w:rPr>
        <w:rFonts w:ascii="Courier New" w:hAnsi="Courier New" w:hint="default"/>
      </w:rPr>
    </w:lvl>
    <w:lvl w:ilvl="8" w:tplc="9386288E">
      <w:start w:val="1"/>
      <w:numFmt w:val="bullet"/>
      <w:lvlText w:val=""/>
      <w:lvlJc w:val="left"/>
      <w:pPr>
        <w:ind w:left="6480" w:hanging="360"/>
      </w:pPr>
      <w:rPr>
        <w:rFonts w:ascii="Wingdings" w:hAnsi="Wingdings" w:hint="default"/>
      </w:rPr>
    </w:lvl>
  </w:abstractNum>
  <w:abstractNum w:abstractNumId="638" w15:restartNumberingAfterBreak="0">
    <w:nsid w:val="4CBB69CA"/>
    <w:multiLevelType w:val="hybridMultilevel"/>
    <w:tmpl w:val="FFFFFFFF"/>
    <w:lvl w:ilvl="0" w:tplc="57E8B8F0">
      <w:start w:val="1"/>
      <w:numFmt w:val="bullet"/>
      <w:lvlText w:val=""/>
      <w:lvlJc w:val="left"/>
      <w:pPr>
        <w:ind w:left="720" w:hanging="360"/>
      </w:pPr>
      <w:rPr>
        <w:rFonts w:ascii="Symbol" w:hAnsi="Symbol" w:hint="default"/>
      </w:rPr>
    </w:lvl>
    <w:lvl w:ilvl="1" w:tplc="5D5E6BB0">
      <w:start w:val="1"/>
      <w:numFmt w:val="bullet"/>
      <w:lvlText w:val="o"/>
      <w:lvlJc w:val="left"/>
      <w:pPr>
        <w:ind w:left="1440" w:hanging="360"/>
      </w:pPr>
      <w:rPr>
        <w:rFonts w:ascii="Courier New" w:hAnsi="Courier New" w:hint="default"/>
      </w:rPr>
    </w:lvl>
    <w:lvl w:ilvl="2" w:tplc="BBC85FAC">
      <w:start w:val="1"/>
      <w:numFmt w:val="bullet"/>
      <w:lvlText w:val=""/>
      <w:lvlJc w:val="left"/>
      <w:pPr>
        <w:ind w:left="2160" w:hanging="360"/>
      </w:pPr>
      <w:rPr>
        <w:rFonts w:ascii="Wingdings" w:hAnsi="Wingdings" w:hint="default"/>
      </w:rPr>
    </w:lvl>
    <w:lvl w:ilvl="3" w:tplc="D54EB798">
      <w:start w:val="1"/>
      <w:numFmt w:val="bullet"/>
      <w:lvlText w:val=""/>
      <w:lvlJc w:val="left"/>
      <w:pPr>
        <w:ind w:left="2880" w:hanging="360"/>
      </w:pPr>
      <w:rPr>
        <w:rFonts w:ascii="Symbol" w:hAnsi="Symbol" w:hint="default"/>
      </w:rPr>
    </w:lvl>
    <w:lvl w:ilvl="4" w:tplc="CC428960">
      <w:start w:val="1"/>
      <w:numFmt w:val="bullet"/>
      <w:lvlText w:val="o"/>
      <w:lvlJc w:val="left"/>
      <w:pPr>
        <w:ind w:left="3600" w:hanging="360"/>
      </w:pPr>
      <w:rPr>
        <w:rFonts w:ascii="Courier New" w:hAnsi="Courier New" w:hint="default"/>
      </w:rPr>
    </w:lvl>
    <w:lvl w:ilvl="5" w:tplc="AC4085F4">
      <w:start w:val="1"/>
      <w:numFmt w:val="bullet"/>
      <w:lvlText w:val=""/>
      <w:lvlJc w:val="left"/>
      <w:pPr>
        <w:ind w:left="4320" w:hanging="360"/>
      </w:pPr>
      <w:rPr>
        <w:rFonts w:ascii="Wingdings" w:hAnsi="Wingdings" w:hint="default"/>
      </w:rPr>
    </w:lvl>
    <w:lvl w:ilvl="6" w:tplc="47E0F12A">
      <w:start w:val="1"/>
      <w:numFmt w:val="bullet"/>
      <w:lvlText w:val=""/>
      <w:lvlJc w:val="left"/>
      <w:pPr>
        <w:ind w:left="5040" w:hanging="360"/>
      </w:pPr>
      <w:rPr>
        <w:rFonts w:ascii="Symbol" w:hAnsi="Symbol" w:hint="default"/>
      </w:rPr>
    </w:lvl>
    <w:lvl w:ilvl="7" w:tplc="817AA510">
      <w:start w:val="1"/>
      <w:numFmt w:val="bullet"/>
      <w:lvlText w:val="o"/>
      <w:lvlJc w:val="left"/>
      <w:pPr>
        <w:ind w:left="5760" w:hanging="360"/>
      </w:pPr>
      <w:rPr>
        <w:rFonts w:ascii="Courier New" w:hAnsi="Courier New" w:hint="default"/>
      </w:rPr>
    </w:lvl>
    <w:lvl w:ilvl="8" w:tplc="DCC287CC">
      <w:start w:val="1"/>
      <w:numFmt w:val="bullet"/>
      <w:lvlText w:val=""/>
      <w:lvlJc w:val="left"/>
      <w:pPr>
        <w:ind w:left="6480" w:hanging="360"/>
      </w:pPr>
      <w:rPr>
        <w:rFonts w:ascii="Wingdings" w:hAnsi="Wingdings" w:hint="default"/>
      </w:rPr>
    </w:lvl>
  </w:abstractNum>
  <w:abstractNum w:abstractNumId="639" w15:restartNumberingAfterBreak="0">
    <w:nsid w:val="4CBE6698"/>
    <w:multiLevelType w:val="hybridMultilevel"/>
    <w:tmpl w:val="FFFFFFFF"/>
    <w:lvl w:ilvl="0" w:tplc="4F82962E">
      <w:start w:val="1"/>
      <w:numFmt w:val="bullet"/>
      <w:lvlText w:val=""/>
      <w:lvlJc w:val="left"/>
      <w:pPr>
        <w:ind w:left="720" w:hanging="360"/>
      </w:pPr>
      <w:rPr>
        <w:rFonts w:ascii="Symbol" w:hAnsi="Symbol" w:hint="default"/>
      </w:rPr>
    </w:lvl>
    <w:lvl w:ilvl="1" w:tplc="FEC0C79A">
      <w:start w:val="1"/>
      <w:numFmt w:val="bullet"/>
      <w:lvlText w:val="o"/>
      <w:lvlJc w:val="left"/>
      <w:pPr>
        <w:ind w:left="1440" w:hanging="360"/>
      </w:pPr>
      <w:rPr>
        <w:rFonts w:ascii="Courier New" w:hAnsi="Courier New" w:hint="default"/>
      </w:rPr>
    </w:lvl>
    <w:lvl w:ilvl="2" w:tplc="03AEA054">
      <w:start w:val="1"/>
      <w:numFmt w:val="bullet"/>
      <w:lvlText w:val=""/>
      <w:lvlJc w:val="left"/>
      <w:pPr>
        <w:ind w:left="2160" w:hanging="360"/>
      </w:pPr>
      <w:rPr>
        <w:rFonts w:ascii="Wingdings" w:hAnsi="Wingdings" w:hint="default"/>
      </w:rPr>
    </w:lvl>
    <w:lvl w:ilvl="3" w:tplc="6798AE92">
      <w:start w:val="1"/>
      <w:numFmt w:val="bullet"/>
      <w:lvlText w:val=""/>
      <w:lvlJc w:val="left"/>
      <w:pPr>
        <w:ind w:left="2880" w:hanging="360"/>
      </w:pPr>
      <w:rPr>
        <w:rFonts w:ascii="Symbol" w:hAnsi="Symbol" w:hint="default"/>
      </w:rPr>
    </w:lvl>
    <w:lvl w:ilvl="4" w:tplc="AB80FD98">
      <w:start w:val="1"/>
      <w:numFmt w:val="bullet"/>
      <w:lvlText w:val="o"/>
      <w:lvlJc w:val="left"/>
      <w:pPr>
        <w:ind w:left="3600" w:hanging="360"/>
      </w:pPr>
      <w:rPr>
        <w:rFonts w:ascii="Courier New" w:hAnsi="Courier New" w:hint="default"/>
      </w:rPr>
    </w:lvl>
    <w:lvl w:ilvl="5" w:tplc="403CCDE6">
      <w:start w:val="1"/>
      <w:numFmt w:val="bullet"/>
      <w:lvlText w:val=""/>
      <w:lvlJc w:val="left"/>
      <w:pPr>
        <w:ind w:left="4320" w:hanging="360"/>
      </w:pPr>
      <w:rPr>
        <w:rFonts w:ascii="Wingdings" w:hAnsi="Wingdings" w:hint="default"/>
      </w:rPr>
    </w:lvl>
    <w:lvl w:ilvl="6" w:tplc="ABA6B45E">
      <w:start w:val="1"/>
      <w:numFmt w:val="bullet"/>
      <w:lvlText w:val=""/>
      <w:lvlJc w:val="left"/>
      <w:pPr>
        <w:ind w:left="5040" w:hanging="360"/>
      </w:pPr>
      <w:rPr>
        <w:rFonts w:ascii="Symbol" w:hAnsi="Symbol" w:hint="default"/>
      </w:rPr>
    </w:lvl>
    <w:lvl w:ilvl="7" w:tplc="112E70A8">
      <w:start w:val="1"/>
      <w:numFmt w:val="bullet"/>
      <w:lvlText w:val="o"/>
      <w:lvlJc w:val="left"/>
      <w:pPr>
        <w:ind w:left="5760" w:hanging="360"/>
      </w:pPr>
      <w:rPr>
        <w:rFonts w:ascii="Courier New" w:hAnsi="Courier New" w:hint="default"/>
      </w:rPr>
    </w:lvl>
    <w:lvl w:ilvl="8" w:tplc="6AFA85DA">
      <w:start w:val="1"/>
      <w:numFmt w:val="bullet"/>
      <w:lvlText w:val=""/>
      <w:lvlJc w:val="left"/>
      <w:pPr>
        <w:ind w:left="6480" w:hanging="360"/>
      </w:pPr>
      <w:rPr>
        <w:rFonts w:ascii="Wingdings" w:hAnsi="Wingdings" w:hint="default"/>
      </w:rPr>
    </w:lvl>
  </w:abstractNum>
  <w:abstractNum w:abstractNumId="640" w15:restartNumberingAfterBreak="0">
    <w:nsid w:val="4CBE68C9"/>
    <w:multiLevelType w:val="hybridMultilevel"/>
    <w:tmpl w:val="FFFFFFFF"/>
    <w:lvl w:ilvl="0" w:tplc="7CD698B6">
      <w:start w:val="1"/>
      <w:numFmt w:val="bullet"/>
      <w:lvlText w:val=""/>
      <w:lvlJc w:val="left"/>
      <w:pPr>
        <w:ind w:left="720" w:hanging="360"/>
      </w:pPr>
      <w:rPr>
        <w:rFonts w:ascii="Symbol" w:hAnsi="Symbol" w:hint="default"/>
      </w:rPr>
    </w:lvl>
    <w:lvl w:ilvl="1" w:tplc="F09648A0">
      <w:start w:val="1"/>
      <w:numFmt w:val="bullet"/>
      <w:lvlText w:val="o"/>
      <w:lvlJc w:val="left"/>
      <w:pPr>
        <w:ind w:left="1440" w:hanging="360"/>
      </w:pPr>
      <w:rPr>
        <w:rFonts w:ascii="Courier New" w:hAnsi="Courier New" w:hint="default"/>
      </w:rPr>
    </w:lvl>
    <w:lvl w:ilvl="2" w:tplc="9BDE28B6">
      <w:start w:val="1"/>
      <w:numFmt w:val="bullet"/>
      <w:lvlText w:val=""/>
      <w:lvlJc w:val="left"/>
      <w:pPr>
        <w:ind w:left="2160" w:hanging="360"/>
      </w:pPr>
      <w:rPr>
        <w:rFonts w:ascii="Wingdings" w:hAnsi="Wingdings" w:hint="default"/>
      </w:rPr>
    </w:lvl>
    <w:lvl w:ilvl="3" w:tplc="424CAFF6">
      <w:start w:val="1"/>
      <w:numFmt w:val="bullet"/>
      <w:lvlText w:val=""/>
      <w:lvlJc w:val="left"/>
      <w:pPr>
        <w:ind w:left="2880" w:hanging="360"/>
      </w:pPr>
      <w:rPr>
        <w:rFonts w:ascii="Symbol" w:hAnsi="Symbol" w:hint="default"/>
      </w:rPr>
    </w:lvl>
    <w:lvl w:ilvl="4" w:tplc="F0C41B06">
      <w:start w:val="1"/>
      <w:numFmt w:val="bullet"/>
      <w:lvlText w:val="o"/>
      <w:lvlJc w:val="left"/>
      <w:pPr>
        <w:ind w:left="3600" w:hanging="360"/>
      </w:pPr>
      <w:rPr>
        <w:rFonts w:ascii="Courier New" w:hAnsi="Courier New" w:hint="default"/>
      </w:rPr>
    </w:lvl>
    <w:lvl w:ilvl="5" w:tplc="35A09364">
      <w:start w:val="1"/>
      <w:numFmt w:val="bullet"/>
      <w:lvlText w:val=""/>
      <w:lvlJc w:val="left"/>
      <w:pPr>
        <w:ind w:left="4320" w:hanging="360"/>
      </w:pPr>
      <w:rPr>
        <w:rFonts w:ascii="Wingdings" w:hAnsi="Wingdings" w:hint="default"/>
      </w:rPr>
    </w:lvl>
    <w:lvl w:ilvl="6" w:tplc="FB127898">
      <w:start w:val="1"/>
      <w:numFmt w:val="bullet"/>
      <w:lvlText w:val=""/>
      <w:lvlJc w:val="left"/>
      <w:pPr>
        <w:ind w:left="5040" w:hanging="360"/>
      </w:pPr>
      <w:rPr>
        <w:rFonts w:ascii="Symbol" w:hAnsi="Symbol" w:hint="default"/>
      </w:rPr>
    </w:lvl>
    <w:lvl w:ilvl="7" w:tplc="CA6E6F72">
      <w:start w:val="1"/>
      <w:numFmt w:val="bullet"/>
      <w:lvlText w:val="o"/>
      <w:lvlJc w:val="left"/>
      <w:pPr>
        <w:ind w:left="5760" w:hanging="360"/>
      </w:pPr>
      <w:rPr>
        <w:rFonts w:ascii="Courier New" w:hAnsi="Courier New" w:hint="default"/>
      </w:rPr>
    </w:lvl>
    <w:lvl w:ilvl="8" w:tplc="D75A4042">
      <w:start w:val="1"/>
      <w:numFmt w:val="bullet"/>
      <w:lvlText w:val=""/>
      <w:lvlJc w:val="left"/>
      <w:pPr>
        <w:ind w:left="6480" w:hanging="360"/>
      </w:pPr>
      <w:rPr>
        <w:rFonts w:ascii="Wingdings" w:hAnsi="Wingdings" w:hint="default"/>
      </w:rPr>
    </w:lvl>
  </w:abstractNum>
  <w:abstractNum w:abstractNumId="641" w15:restartNumberingAfterBreak="0">
    <w:nsid w:val="4CE06B4E"/>
    <w:multiLevelType w:val="hybridMultilevel"/>
    <w:tmpl w:val="FFFFFFFF"/>
    <w:lvl w:ilvl="0" w:tplc="C8781AC0">
      <w:start w:val="1"/>
      <w:numFmt w:val="bullet"/>
      <w:lvlText w:val=""/>
      <w:lvlJc w:val="left"/>
      <w:pPr>
        <w:ind w:left="720" w:hanging="360"/>
      </w:pPr>
      <w:rPr>
        <w:rFonts w:ascii="Symbol" w:hAnsi="Symbol" w:hint="default"/>
      </w:rPr>
    </w:lvl>
    <w:lvl w:ilvl="1" w:tplc="A8229E78">
      <w:start w:val="1"/>
      <w:numFmt w:val="bullet"/>
      <w:lvlText w:val="o"/>
      <w:lvlJc w:val="left"/>
      <w:pPr>
        <w:ind w:left="1440" w:hanging="360"/>
      </w:pPr>
      <w:rPr>
        <w:rFonts w:ascii="Courier New" w:hAnsi="Courier New" w:hint="default"/>
      </w:rPr>
    </w:lvl>
    <w:lvl w:ilvl="2" w:tplc="CCD6AC26">
      <w:start w:val="1"/>
      <w:numFmt w:val="bullet"/>
      <w:lvlText w:val=""/>
      <w:lvlJc w:val="left"/>
      <w:pPr>
        <w:ind w:left="2160" w:hanging="360"/>
      </w:pPr>
      <w:rPr>
        <w:rFonts w:ascii="Wingdings" w:hAnsi="Wingdings" w:hint="default"/>
      </w:rPr>
    </w:lvl>
    <w:lvl w:ilvl="3" w:tplc="BB728B98">
      <w:start w:val="1"/>
      <w:numFmt w:val="bullet"/>
      <w:lvlText w:val=""/>
      <w:lvlJc w:val="left"/>
      <w:pPr>
        <w:ind w:left="2880" w:hanging="360"/>
      </w:pPr>
      <w:rPr>
        <w:rFonts w:ascii="Symbol" w:hAnsi="Symbol" w:hint="default"/>
      </w:rPr>
    </w:lvl>
    <w:lvl w:ilvl="4" w:tplc="D37E33AC">
      <w:start w:val="1"/>
      <w:numFmt w:val="bullet"/>
      <w:lvlText w:val="o"/>
      <w:lvlJc w:val="left"/>
      <w:pPr>
        <w:ind w:left="3600" w:hanging="360"/>
      </w:pPr>
      <w:rPr>
        <w:rFonts w:ascii="Courier New" w:hAnsi="Courier New" w:hint="default"/>
      </w:rPr>
    </w:lvl>
    <w:lvl w:ilvl="5" w:tplc="934AE448">
      <w:start w:val="1"/>
      <w:numFmt w:val="bullet"/>
      <w:lvlText w:val=""/>
      <w:lvlJc w:val="left"/>
      <w:pPr>
        <w:ind w:left="4320" w:hanging="360"/>
      </w:pPr>
      <w:rPr>
        <w:rFonts w:ascii="Wingdings" w:hAnsi="Wingdings" w:hint="default"/>
      </w:rPr>
    </w:lvl>
    <w:lvl w:ilvl="6" w:tplc="195C4AA2">
      <w:start w:val="1"/>
      <w:numFmt w:val="bullet"/>
      <w:lvlText w:val=""/>
      <w:lvlJc w:val="left"/>
      <w:pPr>
        <w:ind w:left="5040" w:hanging="360"/>
      </w:pPr>
      <w:rPr>
        <w:rFonts w:ascii="Symbol" w:hAnsi="Symbol" w:hint="default"/>
      </w:rPr>
    </w:lvl>
    <w:lvl w:ilvl="7" w:tplc="7930BEA8">
      <w:start w:val="1"/>
      <w:numFmt w:val="bullet"/>
      <w:lvlText w:val="o"/>
      <w:lvlJc w:val="left"/>
      <w:pPr>
        <w:ind w:left="5760" w:hanging="360"/>
      </w:pPr>
      <w:rPr>
        <w:rFonts w:ascii="Courier New" w:hAnsi="Courier New" w:hint="default"/>
      </w:rPr>
    </w:lvl>
    <w:lvl w:ilvl="8" w:tplc="E6D0505A">
      <w:start w:val="1"/>
      <w:numFmt w:val="bullet"/>
      <w:lvlText w:val=""/>
      <w:lvlJc w:val="left"/>
      <w:pPr>
        <w:ind w:left="6480" w:hanging="360"/>
      </w:pPr>
      <w:rPr>
        <w:rFonts w:ascii="Wingdings" w:hAnsi="Wingdings" w:hint="default"/>
      </w:rPr>
    </w:lvl>
  </w:abstractNum>
  <w:abstractNum w:abstractNumId="642" w15:restartNumberingAfterBreak="0">
    <w:nsid w:val="4CE11A57"/>
    <w:multiLevelType w:val="hybridMultilevel"/>
    <w:tmpl w:val="FFFFFFFF"/>
    <w:lvl w:ilvl="0" w:tplc="57443560">
      <w:start w:val="1"/>
      <w:numFmt w:val="bullet"/>
      <w:lvlText w:val=""/>
      <w:lvlJc w:val="left"/>
      <w:pPr>
        <w:ind w:left="720" w:hanging="360"/>
      </w:pPr>
      <w:rPr>
        <w:rFonts w:ascii="Symbol" w:hAnsi="Symbol" w:hint="default"/>
      </w:rPr>
    </w:lvl>
    <w:lvl w:ilvl="1" w:tplc="2EF82BBC">
      <w:start w:val="1"/>
      <w:numFmt w:val="bullet"/>
      <w:lvlText w:val="o"/>
      <w:lvlJc w:val="left"/>
      <w:pPr>
        <w:ind w:left="1440" w:hanging="360"/>
      </w:pPr>
      <w:rPr>
        <w:rFonts w:ascii="Courier New" w:hAnsi="Courier New" w:hint="default"/>
      </w:rPr>
    </w:lvl>
    <w:lvl w:ilvl="2" w:tplc="500C5776">
      <w:start w:val="1"/>
      <w:numFmt w:val="bullet"/>
      <w:lvlText w:val=""/>
      <w:lvlJc w:val="left"/>
      <w:pPr>
        <w:ind w:left="2160" w:hanging="360"/>
      </w:pPr>
      <w:rPr>
        <w:rFonts w:ascii="Wingdings" w:hAnsi="Wingdings" w:hint="default"/>
      </w:rPr>
    </w:lvl>
    <w:lvl w:ilvl="3" w:tplc="DD3CC1DE">
      <w:start w:val="1"/>
      <w:numFmt w:val="bullet"/>
      <w:lvlText w:val=""/>
      <w:lvlJc w:val="left"/>
      <w:pPr>
        <w:ind w:left="2880" w:hanging="360"/>
      </w:pPr>
      <w:rPr>
        <w:rFonts w:ascii="Symbol" w:hAnsi="Symbol" w:hint="default"/>
      </w:rPr>
    </w:lvl>
    <w:lvl w:ilvl="4" w:tplc="14BCE6D8">
      <w:start w:val="1"/>
      <w:numFmt w:val="bullet"/>
      <w:lvlText w:val="o"/>
      <w:lvlJc w:val="left"/>
      <w:pPr>
        <w:ind w:left="3600" w:hanging="360"/>
      </w:pPr>
      <w:rPr>
        <w:rFonts w:ascii="Courier New" w:hAnsi="Courier New" w:hint="default"/>
      </w:rPr>
    </w:lvl>
    <w:lvl w:ilvl="5" w:tplc="A4365B66">
      <w:start w:val="1"/>
      <w:numFmt w:val="bullet"/>
      <w:lvlText w:val=""/>
      <w:lvlJc w:val="left"/>
      <w:pPr>
        <w:ind w:left="4320" w:hanging="360"/>
      </w:pPr>
      <w:rPr>
        <w:rFonts w:ascii="Wingdings" w:hAnsi="Wingdings" w:hint="default"/>
      </w:rPr>
    </w:lvl>
    <w:lvl w:ilvl="6" w:tplc="B1689ABE">
      <w:start w:val="1"/>
      <w:numFmt w:val="bullet"/>
      <w:lvlText w:val=""/>
      <w:lvlJc w:val="left"/>
      <w:pPr>
        <w:ind w:left="5040" w:hanging="360"/>
      </w:pPr>
      <w:rPr>
        <w:rFonts w:ascii="Symbol" w:hAnsi="Symbol" w:hint="default"/>
      </w:rPr>
    </w:lvl>
    <w:lvl w:ilvl="7" w:tplc="E44CE908">
      <w:start w:val="1"/>
      <w:numFmt w:val="bullet"/>
      <w:lvlText w:val="o"/>
      <w:lvlJc w:val="left"/>
      <w:pPr>
        <w:ind w:left="5760" w:hanging="360"/>
      </w:pPr>
      <w:rPr>
        <w:rFonts w:ascii="Courier New" w:hAnsi="Courier New" w:hint="default"/>
      </w:rPr>
    </w:lvl>
    <w:lvl w:ilvl="8" w:tplc="7606555A">
      <w:start w:val="1"/>
      <w:numFmt w:val="bullet"/>
      <w:lvlText w:val=""/>
      <w:lvlJc w:val="left"/>
      <w:pPr>
        <w:ind w:left="6480" w:hanging="360"/>
      </w:pPr>
      <w:rPr>
        <w:rFonts w:ascii="Wingdings" w:hAnsi="Wingdings" w:hint="default"/>
      </w:rPr>
    </w:lvl>
  </w:abstractNum>
  <w:abstractNum w:abstractNumId="643" w15:restartNumberingAfterBreak="0">
    <w:nsid w:val="4D464D3B"/>
    <w:multiLevelType w:val="hybridMultilevel"/>
    <w:tmpl w:val="FFFFFFFF"/>
    <w:lvl w:ilvl="0" w:tplc="46467A7C">
      <w:start w:val="1"/>
      <w:numFmt w:val="bullet"/>
      <w:lvlText w:val=""/>
      <w:lvlJc w:val="left"/>
      <w:pPr>
        <w:ind w:left="720" w:hanging="360"/>
      </w:pPr>
      <w:rPr>
        <w:rFonts w:ascii="Symbol" w:hAnsi="Symbol" w:hint="default"/>
      </w:rPr>
    </w:lvl>
    <w:lvl w:ilvl="1" w:tplc="8536D582">
      <w:start w:val="1"/>
      <w:numFmt w:val="bullet"/>
      <w:lvlText w:val="o"/>
      <w:lvlJc w:val="left"/>
      <w:pPr>
        <w:ind w:left="1440" w:hanging="360"/>
      </w:pPr>
      <w:rPr>
        <w:rFonts w:ascii="Courier New" w:hAnsi="Courier New" w:hint="default"/>
      </w:rPr>
    </w:lvl>
    <w:lvl w:ilvl="2" w:tplc="5546E720">
      <w:start w:val="1"/>
      <w:numFmt w:val="bullet"/>
      <w:lvlText w:val=""/>
      <w:lvlJc w:val="left"/>
      <w:pPr>
        <w:ind w:left="2160" w:hanging="360"/>
      </w:pPr>
      <w:rPr>
        <w:rFonts w:ascii="Wingdings" w:hAnsi="Wingdings" w:hint="default"/>
      </w:rPr>
    </w:lvl>
    <w:lvl w:ilvl="3" w:tplc="48DC77FC">
      <w:start w:val="1"/>
      <w:numFmt w:val="bullet"/>
      <w:lvlText w:val=""/>
      <w:lvlJc w:val="left"/>
      <w:pPr>
        <w:ind w:left="2880" w:hanging="360"/>
      </w:pPr>
      <w:rPr>
        <w:rFonts w:ascii="Symbol" w:hAnsi="Symbol" w:hint="default"/>
      </w:rPr>
    </w:lvl>
    <w:lvl w:ilvl="4" w:tplc="A2D66D36">
      <w:start w:val="1"/>
      <w:numFmt w:val="bullet"/>
      <w:lvlText w:val="o"/>
      <w:lvlJc w:val="left"/>
      <w:pPr>
        <w:ind w:left="3600" w:hanging="360"/>
      </w:pPr>
      <w:rPr>
        <w:rFonts w:ascii="Courier New" w:hAnsi="Courier New" w:hint="default"/>
      </w:rPr>
    </w:lvl>
    <w:lvl w:ilvl="5" w:tplc="28443890">
      <w:start w:val="1"/>
      <w:numFmt w:val="bullet"/>
      <w:lvlText w:val=""/>
      <w:lvlJc w:val="left"/>
      <w:pPr>
        <w:ind w:left="4320" w:hanging="360"/>
      </w:pPr>
      <w:rPr>
        <w:rFonts w:ascii="Wingdings" w:hAnsi="Wingdings" w:hint="default"/>
      </w:rPr>
    </w:lvl>
    <w:lvl w:ilvl="6" w:tplc="6D6E9BE2">
      <w:start w:val="1"/>
      <w:numFmt w:val="bullet"/>
      <w:lvlText w:val=""/>
      <w:lvlJc w:val="left"/>
      <w:pPr>
        <w:ind w:left="5040" w:hanging="360"/>
      </w:pPr>
      <w:rPr>
        <w:rFonts w:ascii="Symbol" w:hAnsi="Symbol" w:hint="default"/>
      </w:rPr>
    </w:lvl>
    <w:lvl w:ilvl="7" w:tplc="960A841A">
      <w:start w:val="1"/>
      <w:numFmt w:val="bullet"/>
      <w:lvlText w:val="o"/>
      <w:lvlJc w:val="left"/>
      <w:pPr>
        <w:ind w:left="5760" w:hanging="360"/>
      </w:pPr>
      <w:rPr>
        <w:rFonts w:ascii="Courier New" w:hAnsi="Courier New" w:hint="default"/>
      </w:rPr>
    </w:lvl>
    <w:lvl w:ilvl="8" w:tplc="794A7568">
      <w:start w:val="1"/>
      <w:numFmt w:val="bullet"/>
      <w:lvlText w:val=""/>
      <w:lvlJc w:val="left"/>
      <w:pPr>
        <w:ind w:left="6480" w:hanging="360"/>
      </w:pPr>
      <w:rPr>
        <w:rFonts w:ascii="Wingdings" w:hAnsi="Wingdings" w:hint="default"/>
      </w:rPr>
    </w:lvl>
  </w:abstractNum>
  <w:abstractNum w:abstractNumId="644" w15:restartNumberingAfterBreak="0">
    <w:nsid w:val="4D503E0C"/>
    <w:multiLevelType w:val="hybridMultilevel"/>
    <w:tmpl w:val="FFFFFFFF"/>
    <w:lvl w:ilvl="0" w:tplc="3CA28F04">
      <w:start w:val="1"/>
      <w:numFmt w:val="bullet"/>
      <w:lvlText w:val=""/>
      <w:lvlJc w:val="left"/>
      <w:pPr>
        <w:ind w:left="720" w:hanging="360"/>
      </w:pPr>
      <w:rPr>
        <w:rFonts w:ascii="Symbol" w:hAnsi="Symbol" w:hint="default"/>
      </w:rPr>
    </w:lvl>
    <w:lvl w:ilvl="1" w:tplc="283AB9F0">
      <w:start w:val="1"/>
      <w:numFmt w:val="bullet"/>
      <w:lvlText w:val="o"/>
      <w:lvlJc w:val="left"/>
      <w:pPr>
        <w:ind w:left="1440" w:hanging="360"/>
      </w:pPr>
      <w:rPr>
        <w:rFonts w:ascii="Courier New" w:hAnsi="Courier New" w:hint="default"/>
      </w:rPr>
    </w:lvl>
    <w:lvl w:ilvl="2" w:tplc="C826101E">
      <w:start w:val="1"/>
      <w:numFmt w:val="bullet"/>
      <w:lvlText w:val=""/>
      <w:lvlJc w:val="left"/>
      <w:pPr>
        <w:ind w:left="2160" w:hanging="360"/>
      </w:pPr>
      <w:rPr>
        <w:rFonts w:ascii="Wingdings" w:hAnsi="Wingdings" w:hint="default"/>
      </w:rPr>
    </w:lvl>
    <w:lvl w:ilvl="3" w:tplc="A7A62CC0">
      <w:start w:val="1"/>
      <w:numFmt w:val="bullet"/>
      <w:lvlText w:val=""/>
      <w:lvlJc w:val="left"/>
      <w:pPr>
        <w:ind w:left="2880" w:hanging="360"/>
      </w:pPr>
      <w:rPr>
        <w:rFonts w:ascii="Symbol" w:hAnsi="Symbol" w:hint="default"/>
      </w:rPr>
    </w:lvl>
    <w:lvl w:ilvl="4" w:tplc="173810CC">
      <w:start w:val="1"/>
      <w:numFmt w:val="bullet"/>
      <w:lvlText w:val="o"/>
      <w:lvlJc w:val="left"/>
      <w:pPr>
        <w:ind w:left="3600" w:hanging="360"/>
      </w:pPr>
      <w:rPr>
        <w:rFonts w:ascii="Courier New" w:hAnsi="Courier New" w:hint="default"/>
      </w:rPr>
    </w:lvl>
    <w:lvl w:ilvl="5" w:tplc="DB6EC88A">
      <w:start w:val="1"/>
      <w:numFmt w:val="bullet"/>
      <w:lvlText w:val=""/>
      <w:lvlJc w:val="left"/>
      <w:pPr>
        <w:ind w:left="4320" w:hanging="360"/>
      </w:pPr>
      <w:rPr>
        <w:rFonts w:ascii="Wingdings" w:hAnsi="Wingdings" w:hint="default"/>
      </w:rPr>
    </w:lvl>
    <w:lvl w:ilvl="6" w:tplc="07187F66">
      <w:start w:val="1"/>
      <w:numFmt w:val="bullet"/>
      <w:lvlText w:val=""/>
      <w:lvlJc w:val="left"/>
      <w:pPr>
        <w:ind w:left="5040" w:hanging="360"/>
      </w:pPr>
      <w:rPr>
        <w:rFonts w:ascii="Symbol" w:hAnsi="Symbol" w:hint="default"/>
      </w:rPr>
    </w:lvl>
    <w:lvl w:ilvl="7" w:tplc="DCDA10CE">
      <w:start w:val="1"/>
      <w:numFmt w:val="bullet"/>
      <w:lvlText w:val="o"/>
      <w:lvlJc w:val="left"/>
      <w:pPr>
        <w:ind w:left="5760" w:hanging="360"/>
      </w:pPr>
      <w:rPr>
        <w:rFonts w:ascii="Courier New" w:hAnsi="Courier New" w:hint="default"/>
      </w:rPr>
    </w:lvl>
    <w:lvl w:ilvl="8" w:tplc="06CC3B4C">
      <w:start w:val="1"/>
      <w:numFmt w:val="bullet"/>
      <w:lvlText w:val=""/>
      <w:lvlJc w:val="left"/>
      <w:pPr>
        <w:ind w:left="6480" w:hanging="360"/>
      </w:pPr>
      <w:rPr>
        <w:rFonts w:ascii="Wingdings" w:hAnsi="Wingdings" w:hint="default"/>
      </w:rPr>
    </w:lvl>
  </w:abstractNum>
  <w:abstractNum w:abstractNumId="645" w15:restartNumberingAfterBreak="0">
    <w:nsid w:val="4D811224"/>
    <w:multiLevelType w:val="hybridMultilevel"/>
    <w:tmpl w:val="FFFFFFFF"/>
    <w:lvl w:ilvl="0" w:tplc="395264CC">
      <w:start w:val="1"/>
      <w:numFmt w:val="bullet"/>
      <w:lvlText w:val=""/>
      <w:lvlJc w:val="left"/>
      <w:pPr>
        <w:ind w:left="720" w:hanging="360"/>
      </w:pPr>
      <w:rPr>
        <w:rFonts w:ascii="Symbol" w:hAnsi="Symbol" w:hint="default"/>
      </w:rPr>
    </w:lvl>
    <w:lvl w:ilvl="1" w:tplc="6BDE94A2">
      <w:start w:val="1"/>
      <w:numFmt w:val="bullet"/>
      <w:lvlText w:val="o"/>
      <w:lvlJc w:val="left"/>
      <w:pPr>
        <w:ind w:left="1440" w:hanging="360"/>
      </w:pPr>
      <w:rPr>
        <w:rFonts w:ascii="Courier New" w:hAnsi="Courier New" w:hint="default"/>
      </w:rPr>
    </w:lvl>
    <w:lvl w:ilvl="2" w:tplc="AD807E5E">
      <w:start w:val="1"/>
      <w:numFmt w:val="bullet"/>
      <w:lvlText w:val=""/>
      <w:lvlJc w:val="left"/>
      <w:pPr>
        <w:ind w:left="2160" w:hanging="360"/>
      </w:pPr>
      <w:rPr>
        <w:rFonts w:ascii="Wingdings" w:hAnsi="Wingdings" w:hint="default"/>
      </w:rPr>
    </w:lvl>
    <w:lvl w:ilvl="3" w:tplc="76203542">
      <w:start w:val="1"/>
      <w:numFmt w:val="bullet"/>
      <w:lvlText w:val=""/>
      <w:lvlJc w:val="left"/>
      <w:pPr>
        <w:ind w:left="2880" w:hanging="360"/>
      </w:pPr>
      <w:rPr>
        <w:rFonts w:ascii="Symbol" w:hAnsi="Symbol" w:hint="default"/>
      </w:rPr>
    </w:lvl>
    <w:lvl w:ilvl="4" w:tplc="7CCE535E">
      <w:start w:val="1"/>
      <w:numFmt w:val="bullet"/>
      <w:lvlText w:val="o"/>
      <w:lvlJc w:val="left"/>
      <w:pPr>
        <w:ind w:left="3600" w:hanging="360"/>
      </w:pPr>
      <w:rPr>
        <w:rFonts w:ascii="Courier New" w:hAnsi="Courier New" w:hint="default"/>
      </w:rPr>
    </w:lvl>
    <w:lvl w:ilvl="5" w:tplc="BE8C9FFE">
      <w:start w:val="1"/>
      <w:numFmt w:val="bullet"/>
      <w:lvlText w:val=""/>
      <w:lvlJc w:val="left"/>
      <w:pPr>
        <w:ind w:left="4320" w:hanging="360"/>
      </w:pPr>
      <w:rPr>
        <w:rFonts w:ascii="Wingdings" w:hAnsi="Wingdings" w:hint="default"/>
      </w:rPr>
    </w:lvl>
    <w:lvl w:ilvl="6" w:tplc="7B14461A">
      <w:start w:val="1"/>
      <w:numFmt w:val="bullet"/>
      <w:lvlText w:val=""/>
      <w:lvlJc w:val="left"/>
      <w:pPr>
        <w:ind w:left="5040" w:hanging="360"/>
      </w:pPr>
      <w:rPr>
        <w:rFonts w:ascii="Symbol" w:hAnsi="Symbol" w:hint="default"/>
      </w:rPr>
    </w:lvl>
    <w:lvl w:ilvl="7" w:tplc="A87E69EC">
      <w:start w:val="1"/>
      <w:numFmt w:val="bullet"/>
      <w:lvlText w:val="o"/>
      <w:lvlJc w:val="left"/>
      <w:pPr>
        <w:ind w:left="5760" w:hanging="360"/>
      </w:pPr>
      <w:rPr>
        <w:rFonts w:ascii="Courier New" w:hAnsi="Courier New" w:hint="default"/>
      </w:rPr>
    </w:lvl>
    <w:lvl w:ilvl="8" w:tplc="116A7672">
      <w:start w:val="1"/>
      <w:numFmt w:val="bullet"/>
      <w:lvlText w:val=""/>
      <w:lvlJc w:val="left"/>
      <w:pPr>
        <w:ind w:left="6480" w:hanging="360"/>
      </w:pPr>
      <w:rPr>
        <w:rFonts w:ascii="Wingdings" w:hAnsi="Wingdings" w:hint="default"/>
      </w:rPr>
    </w:lvl>
  </w:abstractNum>
  <w:abstractNum w:abstractNumId="646" w15:restartNumberingAfterBreak="0">
    <w:nsid w:val="4D8E799A"/>
    <w:multiLevelType w:val="hybridMultilevel"/>
    <w:tmpl w:val="471EDBEA"/>
    <w:lvl w:ilvl="0" w:tplc="A1A24F58">
      <w:start w:val="1"/>
      <w:numFmt w:val="decimal"/>
      <w:pStyle w:val="Box21BoxHeading"/>
      <w:lvlText w:val="Box 2.%1"/>
      <w:lvlJc w:val="left"/>
      <w:pPr>
        <w:ind w:left="360" w:hanging="360"/>
      </w:pPr>
      <w:rPr>
        <w:rFonts w:ascii="Arial Bold" w:hAnsi="Arial Bold"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7" w15:restartNumberingAfterBreak="0">
    <w:nsid w:val="4DAA49C4"/>
    <w:multiLevelType w:val="hybridMultilevel"/>
    <w:tmpl w:val="FFFFFFFF"/>
    <w:lvl w:ilvl="0" w:tplc="52EA60A8">
      <w:start w:val="1"/>
      <w:numFmt w:val="bullet"/>
      <w:lvlText w:val=""/>
      <w:lvlJc w:val="left"/>
      <w:pPr>
        <w:ind w:left="720" w:hanging="360"/>
      </w:pPr>
      <w:rPr>
        <w:rFonts w:ascii="Symbol" w:hAnsi="Symbol" w:hint="default"/>
      </w:rPr>
    </w:lvl>
    <w:lvl w:ilvl="1" w:tplc="89B45972">
      <w:start w:val="1"/>
      <w:numFmt w:val="bullet"/>
      <w:lvlText w:val="o"/>
      <w:lvlJc w:val="left"/>
      <w:pPr>
        <w:ind w:left="1440" w:hanging="360"/>
      </w:pPr>
      <w:rPr>
        <w:rFonts w:ascii="Courier New" w:hAnsi="Courier New" w:hint="default"/>
      </w:rPr>
    </w:lvl>
    <w:lvl w:ilvl="2" w:tplc="E78EF4F0">
      <w:start w:val="1"/>
      <w:numFmt w:val="bullet"/>
      <w:lvlText w:val=""/>
      <w:lvlJc w:val="left"/>
      <w:pPr>
        <w:ind w:left="2160" w:hanging="360"/>
      </w:pPr>
      <w:rPr>
        <w:rFonts w:ascii="Wingdings" w:hAnsi="Wingdings" w:hint="default"/>
      </w:rPr>
    </w:lvl>
    <w:lvl w:ilvl="3" w:tplc="2FD67152">
      <w:start w:val="1"/>
      <w:numFmt w:val="bullet"/>
      <w:lvlText w:val=""/>
      <w:lvlJc w:val="left"/>
      <w:pPr>
        <w:ind w:left="2880" w:hanging="360"/>
      </w:pPr>
      <w:rPr>
        <w:rFonts w:ascii="Symbol" w:hAnsi="Symbol" w:hint="default"/>
      </w:rPr>
    </w:lvl>
    <w:lvl w:ilvl="4" w:tplc="E2348E74">
      <w:start w:val="1"/>
      <w:numFmt w:val="bullet"/>
      <w:lvlText w:val="o"/>
      <w:lvlJc w:val="left"/>
      <w:pPr>
        <w:ind w:left="3600" w:hanging="360"/>
      </w:pPr>
      <w:rPr>
        <w:rFonts w:ascii="Courier New" w:hAnsi="Courier New" w:hint="default"/>
      </w:rPr>
    </w:lvl>
    <w:lvl w:ilvl="5" w:tplc="8FCAC94E">
      <w:start w:val="1"/>
      <w:numFmt w:val="bullet"/>
      <w:lvlText w:val=""/>
      <w:lvlJc w:val="left"/>
      <w:pPr>
        <w:ind w:left="4320" w:hanging="360"/>
      </w:pPr>
      <w:rPr>
        <w:rFonts w:ascii="Wingdings" w:hAnsi="Wingdings" w:hint="default"/>
      </w:rPr>
    </w:lvl>
    <w:lvl w:ilvl="6" w:tplc="61C0693E">
      <w:start w:val="1"/>
      <w:numFmt w:val="bullet"/>
      <w:lvlText w:val=""/>
      <w:lvlJc w:val="left"/>
      <w:pPr>
        <w:ind w:left="5040" w:hanging="360"/>
      </w:pPr>
      <w:rPr>
        <w:rFonts w:ascii="Symbol" w:hAnsi="Symbol" w:hint="default"/>
      </w:rPr>
    </w:lvl>
    <w:lvl w:ilvl="7" w:tplc="CFE877EC">
      <w:start w:val="1"/>
      <w:numFmt w:val="bullet"/>
      <w:lvlText w:val="o"/>
      <w:lvlJc w:val="left"/>
      <w:pPr>
        <w:ind w:left="5760" w:hanging="360"/>
      </w:pPr>
      <w:rPr>
        <w:rFonts w:ascii="Courier New" w:hAnsi="Courier New" w:hint="default"/>
      </w:rPr>
    </w:lvl>
    <w:lvl w:ilvl="8" w:tplc="232CC7C6">
      <w:start w:val="1"/>
      <w:numFmt w:val="bullet"/>
      <w:lvlText w:val=""/>
      <w:lvlJc w:val="left"/>
      <w:pPr>
        <w:ind w:left="6480" w:hanging="360"/>
      </w:pPr>
      <w:rPr>
        <w:rFonts w:ascii="Wingdings" w:hAnsi="Wingdings" w:hint="default"/>
      </w:rPr>
    </w:lvl>
  </w:abstractNum>
  <w:abstractNum w:abstractNumId="648" w15:restartNumberingAfterBreak="0">
    <w:nsid w:val="4DAE4B91"/>
    <w:multiLevelType w:val="hybridMultilevel"/>
    <w:tmpl w:val="FFFFFFFF"/>
    <w:lvl w:ilvl="0" w:tplc="72188B8A">
      <w:start w:val="1"/>
      <w:numFmt w:val="bullet"/>
      <w:lvlText w:val=""/>
      <w:lvlJc w:val="left"/>
      <w:pPr>
        <w:ind w:left="720" w:hanging="360"/>
      </w:pPr>
      <w:rPr>
        <w:rFonts w:ascii="Symbol" w:hAnsi="Symbol" w:hint="default"/>
      </w:rPr>
    </w:lvl>
    <w:lvl w:ilvl="1" w:tplc="8F287722">
      <w:start w:val="1"/>
      <w:numFmt w:val="bullet"/>
      <w:lvlText w:val="o"/>
      <w:lvlJc w:val="left"/>
      <w:pPr>
        <w:ind w:left="1440" w:hanging="360"/>
      </w:pPr>
      <w:rPr>
        <w:rFonts w:ascii="Courier New" w:hAnsi="Courier New" w:hint="default"/>
      </w:rPr>
    </w:lvl>
    <w:lvl w:ilvl="2" w:tplc="E1F61502">
      <w:start w:val="1"/>
      <w:numFmt w:val="bullet"/>
      <w:lvlText w:val=""/>
      <w:lvlJc w:val="left"/>
      <w:pPr>
        <w:ind w:left="2160" w:hanging="360"/>
      </w:pPr>
      <w:rPr>
        <w:rFonts w:ascii="Wingdings" w:hAnsi="Wingdings" w:hint="default"/>
      </w:rPr>
    </w:lvl>
    <w:lvl w:ilvl="3" w:tplc="687E12A0">
      <w:start w:val="1"/>
      <w:numFmt w:val="bullet"/>
      <w:lvlText w:val=""/>
      <w:lvlJc w:val="left"/>
      <w:pPr>
        <w:ind w:left="2880" w:hanging="360"/>
      </w:pPr>
      <w:rPr>
        <w:rFonts w:ascii="Symbol" w:hAnsi="Symbol" w:hint="default"/>
      </w:rPr>
    </w:lvl>
    <w:lvl w:ilvl="4" w:tplc="02FAA332">
      <w:start w:val="1"/>
      <w:numFmt w:val="bullet"/>
      <w:lvlText w:val="o"/>
      <w:lvlJc w:val="left"/>
      <w:pPr>
        <w:ind w:left="3600" w:hanging="360"/>
      </w:pPr>
      <w:rPr>
        <w:rFonts w:ascii="Courier New" w:hAnsi="Courier New" w:hint="default"/>
      </w:rPr>
    </w:lvl>
    <w:lvl w:ilvl="5" w:tplc="27C2B2B8">
      <w:start w:val="1"/>
      <w:numFmt w:val="bullet"/>
      <w:lvlText w:val=""/>
      <w:lvlJc w:val="left"/>
      <w:pPr>
        <w:ind w:left="4320" w:hanging="360"/>
      </w:pPr>
      <w:rPr>
        <w:rFonts w:ascii="Wingdings" w:hAnsi="Wingdings" w:hint="default"/>
      </w:rPr>
    </w:lvl>
    <w:lvl w:ilvl="6" w:tplc="EE1A0C28">
      <w:start w:val="1"/>
      <w:numFmt w:val="bullet"/>
      <w:lvlText w:val=""/>
      <w:lvlJc w:val="left"/>
      <w:pPr>
        <w:ind w:left="5040" w:hanging="360"/>
      </w:pPr>
      <w:rPr>
        <w:rFonts w:ascii="Symbol" w:hAnsi="Symbol" w:hint="default"/>
      </w:rPr>
    </w:lvl>
    <w:lvl w:ilvl="7" w:tplc="9B549682">
      <w:start w:val="1"/>
      <w:numFmt w:val="bullet"/>
      <w:lvlText w:val="o"/>
      <w:lvlJc w:val="left"/>
      <w:pPr>
        <w:ind w:left="5760" w:hanging="360"/>
      </w:pPr>
      <w:rPr>
        <w:rFonts w:ascii="Courier New" w:hAnsi="Courier New" w:hint="default"/>
      </w:rPr>
    </w:lvl>
    <w:lvl w:ilvl="8" w:tplc="9F620D42">
      <w:start w:val="1"/>
      <w:numFmt w:val="bullet"/>
      <w:lvlText w:val=""/>
      <w:lvlJc w:val="left"/>
      <w:pPr>
        <w:ind w:left="6480" w:hanging="360"/>
      </w:pPr>
      <w:rPr>
        <w:rFonts w:ascii="Wingdings" w:hAnsi="Wingdings" w:hint="default"/>
      </w:rPr>
    </w:lvl>
  </w:abstractNum>
  <w:abstractNum w:abstractNumId="649" w15:restartNumberingAfterBreak="0">
    <w:nsid w:val="4DCA7ED8"/>
    <w:multiLevelType w:val="hybridMultilevel"/>
    <w:tmpl w:val="121C1496"/>
    <w:lvl w:ilvl="0" w:tplc="3092CC2E">
      <w:start w:val="1"/>
      <w:numFmt w:val="decimal"/>
      <w:pStyle w:val="Table21"/>
      <w:lvlText w:val="Table 2.%1:"/>
      <w:lvlJc w:val="left"/>
      <w:pPr>
        <w:ind w:left="1080" w:hanging="360"/>
      </w:pPr>
      <w:rPr>
        <w:rFonts w:ascii="Arial" w:hAnsi="Arial" w:hint="default"/>
        <w:b w:val="0"/>
        <w:i/>
        <w:sz w:val="22"/>
        <w:u w:color="4F4F4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50" w15:restartNumberingAfterBreak="0">
    <w:nsid w:val="4DD700D6"/>
    <w:multiLevelType w:val="hybridMultilevel"/>
    <w:tmpl w:val="FFFFFFFF"/>
    <w:lvl w:ilvl="0" w:tplc="9E4E9C88">
      <w:start w:val="1"/>
      <w:numFmt w:val="bullet"/>
      <w:lvlText w:val=""/>
      <w:lvlJc w:val="left"/>
      <w:pPr>
        <w:ind w:left="720" w:hanging="360"/>
      </w:pPr>
      <w:rPr>
        <w:rFonts w:ascii="Symbol" w:hAnsi="Symbol" w:hint="default"/>
      </w:rPr>
    </w:lvl>
    <w:lvl w:ilvl="1" w:tplc="A9A22B50">
      <w:start w:val="1"/>
      <w:numFmt w:val="bullet"/>
      <w:lvlText w:val="o"/>
      <w:lvlJc w:val="left"/>
      <w:pPr>
        <w:ind w:left="1440" w:hanging="360"/>
      </w:pPr>
      <w:rPr>
        <w:rFonts w:ascii="Courier New" w:hAnsi="Courier New" w:hint="default"/>
      </w:rPr>
    </w:lvl>
    <w:lvl w:ilvl="2" w:tplc="0BD687A0">
      <w:start w:val="1"/>
      <w:numFmt w:val="bullet"/>
      <w:lvlText w:val=""/>
      <w:lvlJc w:val="left"/>
      <w:pPr>
        <w:ind w:left="2160" w:hanging="360"/>
      </w:pPr>
      <w:rPr>
        <w:rFonts w:ascii="Wingdings" w:hAnsi="Wingdings" w:hint="default"/>
      </w:rPr>
    </w:lvl>
    <w:lvl w:ilvl="3" w:tplc="69E03810">
      <w:start w:val="1"/>
      <w:numFmt w:val="bullet"/>
      <w:lvlText w:val=""/>
      <w:lvlJc w:val="left"/>
      <w:pPr>
        <w:ind w:left="2880" w:hanging="360"/>
      </w:pPr>
      <w:rPr>
        <w:rFonts w:ascii="Symbol" w:hAnsi="Symbol" w:hint="default"/>
      </w:rPr>
    </w:lvl>
    <w:lvl w:ilvl="4" w:tplc="19D8ED10">
      <w:start w:val="1"/>
      <w:numFmt w:val="bullet"/>
      <w:lvlText w:val="o"/>
      <w:lvlJc w:val="left"/>
      <w:pPr>
        <w:ind w:left="3600" w:hanging="360"/>
      </w:pPr>
      <w:rPr>
        <w:rFonts w:ascii="Courier New" w:hAnsi="Courier New" w:hint="default"/>
      </w:rPr>
    </w:lvl>
    <w:lvl w:ilvl="5" w:tplc="32846492">
      <w:start w:val="1"/>
      <w:numFmt w:val="bullet"/>
      <w:lvlText w:val=""/>
      <w:lvlJc w:val="left"/>
      <w:pPr>
        <w:ind w:left="4320" w:hanging="360"/>
      </w:pPr>
      <w:rPr>
        <w:rFonts w:ascii="Wingdings" w:hAnsi="Wingdings" w:hint="default"/>
      </w:rPr>
    </w:lvl>
    <w:lvl w:ilvl="6" w:tplc="8BC0B9B8">
      <w:start w:val="1"/>
      <w:numFmt w:val="bullet"/>
      <w:lvlText w:val=""/>
      <w:lvlJc w:val="left"/>
      <w:pPr>
        <w:ind w:left="5040" w:hanging="360"/>
      </w:pPr>
      <w:rPr>
        <w:rFonts w:ascii="Symbol" w:hAnsi="Symbol" w:hint="default"/>
      </w:rPr>
    </w:lvl>
    <w:lvl w:ilvl="7" w:tplc="4C20EBF4">
      <w:start w:val="1"/>
      <w:numFmt w:val="bullet"/>
      <w:lvlText w:val="o"/>
      <w:lvlJc w:val="left"/>
      <w:pPr>
        <w:ind w:left="5760" w:hanging="360"/>
      </w:pPr>
      <w:rPr>
        <w:rFonts w:ascii="Courier New" w:hAnsi="Courier New" w:hint="default"/>
      </w:rPr>
    </w:lvl>
    <w:lvl w:ilvl="8" w:tplc="A79CA586">
      <w:start w:val="1"/>
      <w:numFmt w:val="bullet"/>
      <w:lvlText w:val=""/>
      <w:lvlJc w:val="left"/>
      <w:pPr>
        <w:ind w:left="6480" w:hanging="360"/>
      </w:pPr>
      <w:rPr>
        <w:rFonts w:ascii="Wingdings" w:hAnsi="Wingdings" w:hint="default"/>
      </w:rPr>
    </w:lvl>
  </w:abstractNum>
  <w:abstractNum w:abstractNumId="651" w15:restartNumberingAfterBreak="0">
    <w:nsid w:val="4DDE756E"/>
    <w:multiLevelType w:val="hybridMultilevel"/>
    <w:tmpl w:val="FFFFFFFF"/>
    <w:lvl w:ilvl="0" w:tplc="8EBE8B0C">
      <w:start w:val="1"/>
      <w:numFmt w:val="bullet"/>
      <w:lvlText w:val=""/>
      <w:lvlJc w:val="left"/>
      <w:pPr>
        <w:ind w:left="720" w:hanging="360"/>
      </w:pPr>
      <w:rPr>
        <w:rFonts w:ascii="Symbol" w:hAnsi="Symbol" w:hint="default"/>
      </w:rPr>
    </w:lvl>
    <w:lvl w:ilvl="1" w:tplc="E6F27516">
      <w:start w:val="1"/>
      <w:numFmt w:val="bullet"/>
      <w:lvlText w:val="o"/>
      <w:lvlJc w:val="left"/>
      <w:pPr>
        <w:ind w:left="1440" w:hanging="360"/>
      </w:pPr>
      <w:rPr>
        <w:rFonts w:ascii="Courier New" w:hAnsi="Courier New" w:hint="default"/>
      </w:rPr>
    </w:lvl>
    <w:lvl w:ilvl="2" w:tplc="44B0980C">
      <w:start w:val="1"/>
      <w:numFmt w:val="bullet"/>
      <w:lvlText w:val=""/>
      <w:lvlJc w:val="left"/>
      <w:pPr>
        <w:ind w:left="2160" w:hanging="360"/>
      </w:pPr>
      <w:rPr>
        <w:rFonts w:ascii="Wingdings" w:hAnsi="Wingdings" w:hint="default"/>
      </w:rPr>
    </w:lvl>
    <w:lvl w:ilvl="3" w:tplc="A5F63E7E">
      <w:start w:val="1"/>
      <w:numFmt w:val="bullet"/>
      <w:lvlText w:val=""/>
      <w:lvlJc w:val="left"/>
      <w:pPr>
        <w:ind w:left="2880" w:hanging="360"/>
      </w:pPr>
      <w:rPr>
        <w:rFonts w:ascii="Symbol" w:hAnsi="Symbol" w:hint="default"/>
      </w:rPr>
    </w:lvl>
    <w:lvl w:ilvl="4" w:tplc="B9A469C6">
      <w:start w:val="1"/>
      <w:numFmt w:val="bullet"/>
      <w:lvlText w:val="o"/>
      <w:lvlJc w:val="left"/>
      <w:pPr>
        <w:ind w:left="3600" w:hanging="360"/>
      </w:pPr>
      <w:rPr>
        <w:rFonts w:ascii="Courier New" w:hAnsi="Courier New" w:hint="default"/>
      </w:rPr>
    </w:lvl>
    <w:lvl w:ilvl="5" w:tplc="2EA4C4F2">
      <w:start w:val="1"/>
      <w:numFmt w:val="bullet"/>
      <w:lvlText w:val=""/>
      <w:lvlJc w:val="left"/>
      <w:pPr>
        <w:ind w:left="4320" w:hanging="360"/>
      </w:pPr>
      <w:rPr>
        <w:rFonts w:ascii="Wingdings" w:hAnsi="Wingdings" w:hint="default"/>
      </w:rPr>
    </w:lvl>
    <w:lvl w:ilvl="6" w:tplc="21BC6F86">
      <w:start w:val="1"/>
      <w:numFmt w:val="bullet"/>
      <w:lvlText w:val=""/>
      <w:lvlJc w:val="left"/>
      <w:pPr>
        <w:ind w:left="5040" w:hanging="360"/>
      </w:pPr>
      <w:rPr>
        <w:rFonts w:ascii="Symbol" w:hAnsi="Symbol" w:hint="default"/>
      </w:rPr>
    </w:lvl>
    <w:lvl w:ilvl="7" w:tplc="DBB8C296">
      <w:start w:val="1"/>
      <w:numFmt w:val="bullet"/>
      <w:lvlText w:val="o"/>
      <w:lvlJc w:val="left"/>
      <w:pPr>
        <w:ind w:left="5760" w:hanging="360"/>
      </w:pPr>
      <w:rPr>
        <w:rFonts w:ascii="Courier New" w:hAnsi="Courier New" w:hint="default"/>
      </w:rPr>
    </w:lvl>
    <w:lvl w:ilvl="8" w:tplc="8C40F29A">
      <w:start w:val="1"/>
      <w:numFmt w:val="bullet"/>
      <w:lvlText w:val=""/>
      <w:lvlJc w:val="left"/>
      <w:pPr>
        <w:ind w:left="6480" w:hanging="360"/>
      </w:pPr>
      <w:rPr>
        <w:rFonts w:ascii="Wingdings" w:hAnsi="Wingdings" w:hint="default"/>
      </w:rPr>
    </w:lvl>
  </w:abstractNum>
  <w:abstractNum w:abstractNumId="652" w15:restartNumberingAfterBreak="0">
    <w:nsid w:val="4E196BE4"/>
    <w:multiLevelType w:val="hybridMultilevel"/>
    <w:tmpl w:val="FFFFFFFF"/>
    <w:lvl w:ilvl="0" w:tplc="8D4404E8">
      <w:start w:val="1"/>
      <w:numFmt w:val="bullet"/>
      <w:lvlText w:val=""/>
      <w:lvlJc w:val="left"/>
      <w:pPr>
        <w:ind w:left="720" w:hanging="360"/>
      </w:pPr>
      <w:rPr>
        <w:rFonts w:ascii="Symbol" w:hAnsi="Symbol" w:hint="default"/>
      </w:rPr>
    </w:lvl>
    <w:lvl w:ilvl="1" w:tplc="7902D920">
      <w:start w:val="1"/>
      <w:numFmt w:val="bullet"/>
      <w:lvlText w:val="o"/>
      <w:lvlJc w:val="left"/>
      <w:pPr>
        <w:ind w:left="1440" w:hanging="360"/>
      </w:pPr>
      <w:rPr>
        <w:rFonts w:ascii="Courier New" w:hAnsi="Courier New" w:hint="default"/>
      </w:rPr>
    </w:lvl>
    <w:lvl w:ilvl="2" w:tplc="58CABEC0">
      <w:start w:val="1"/>
      <w:numFmt w:val="bullet"/>
      <w:lvlText w:val=""/>
      <w:lvlJc w:val="left"/>
      <w:pPr>
        <w:ind w:left="2160" w:hanging="360"/>
      </w:pPr>
      <w:rPr>
        <w:rFonts w:ascii="Wingdings" w:hAnsi="Wingdings" w:hint="default"/>
      </w:rPr>
    </w:lvl>
    <w:lvl w:ilvl="3" w:tplc="78C0EFD8">
      <w:start w:val="1"/>
      <w:numFmt w:val="bullet"/>
      <w:lvlText w:val=""/>
      <w:lvlJc w:val="left"/>
      <w:pPr>
        <w:ind w:left="2880" w:hanging="360"/>
      </w:pPr>
      <w:rPr>
        <w:rFonts w:ascii="Symbol" w:hAnsi="Symbol" w:hint="default"/>
      </w:rPr>
    </w:lvl>
    <w:lvl w:ilvl="4" w:tplc="ED7C4476">
      <w:start w:val="1"/>
      <w:numFmt w:val="bullet"/>
      <w:lvlText w:val="o"/>
      <w:lvlJc w:val="left"/>
      <w:pPr>
        <w:ind w:left="3600" w:hanging="360"/>
      </w:pPr>
      <w:rPr>
        <w:rFonts w:ascii="Courier New" w:hAnsi="Courier New" w:hint="default"/>
      </w:rPr>
    </w:lvl>
    <w:lvl w:ilvl="5" w:tplc="E8664DDE">
      <w:start w:val="1"/>
      <w:numFmt w:val="bullet"/>
      <w:lvlText w:val=""/>
      <w:lvlJc w:val="left"/>
      <w:pPr>
        <w:ind w:left="4320" w:hanging="360"/>
      </w:pPr>
      <w:rPr>
        <w:rFonts w:ascii="Wingdings" w:hAnsi="Wingdings" w:hint="default"/>
      </w:rPr>
    </w:lvl>
    <w:lvl w:ilvl="6" w:tplc="B7E0851C">
      <w:start w:val="1"/>
      <w:numFmt w:val="bullet"/>
      <w:lvlText w:val=""/>
      <w:lvlJc w:val="left"/>
      <w:pPr>
        <w:ind w:left="5040" w:hanging="360"/>
      </w:pPr>
      <w:rPr>
        <w:rFonts w:ascii="Symbol" w:hAnsi="Symbol" w:hint="default"/>
      </w:rPr>
    </w:lvl>
    <w:lvl w:ilvl="7" w:tplc="27567DB6">
      <w:start w:val="1"/>
      <w:numFmt w:val="bullet"/>
      <w:lvlText w:val="o"/>
      <w:lvlJc w:val="left"/>
      <w:pPr>
        <w:ind w:left="5760" w:hanging="360"/>
      </w:pPr>
      <w:rPr>
        <w:rFonts w:ascii="Courier New" w:hAnsi="Courier New" w:hint="default"/>
      </w:rPr>
    </w:lvl>
    <w:lvl w:ilvl="8" w:tplc="4522A064">
      <w:start w:val="1"/>
      <w:numFmt w:val="bullet"/>
      <w:lvlText w:val=""/>
      <w:lvlJc w:val="left"/>
      <w:pPr>
        <w:ind w:left="6480" w:hanging="360"/>
      </w:pPr>
      <w:rPr>
        <w:rFonts w:ascii="Wingdings" w:hAnsi="Wingdings" w:hint="default"/>
      </w:rPr>
    </w:lvl>
  </w:abstractNum>
  <w:abstractNum w:abstractNumId="653" w15:restartNumberingAfterBreak="0">
    <w:nsid w:val="4E304BB0"/>
    <w:multiLevelType w:val="hybridMultilevel"/>
    <w:tmpl w:val="FFFFFFFF"/>
    <w:lvl w:ilvl="0" w:tplc="EAEAC4F8">
      <w:start w:val="1"/>
      <w:numFmt w:val="bullet"/>
      <w:lvlText w:val=""/>
      <w:lvlJc w:val="left"/>
      <w:pPr>
        <w:ind w:left="720" w:hanging="360"/>
      </w:pPr>
      <w:rPr>
        <w:rFonts w:ascii="Symbol" w:hAnsi="Symbol" w:hint="default"/>
      </w:rPr>
    </w:lvl>
    <w:lvl w:ilvl="1" w:tplc="12B039F6">
      <w:start w:val="1"/>
      <w:numFmt w:val="bullet"/>
      <w:lvlText w:val="o"/>
      <w:lvlJc w:val="left"/>
      <w:pPr>
        <w:ind w:left="1440" w:hanging="360"/>
      </w:pPr>
      <w:rPr>
        <w:rFonts w:ascii="Courier New" w:hAnsi="Courier New" w:hint="default"/>
      </w:rPr>
    </w:lvl>
    <w:lvl w:ilvl="2" w:tplc="EA2E99A0">
      <w:start w:val="1"/>
      <w:numFmt w:val="bullet"/>
      <w:lvlText w:val=""/>
      <w:lvlJc w:val="left"/>
      <w:pPr>
        <w:ind w:left="2160" w:hanging="360"/>
      </w:pPr>
      <w:rPr>
        <w:rFonts w:ascii="Wingdings" w:hAnsi="Wingdings" w:hint="default"/>
      </w:rPr>
    </w:lvl>
    <w:lvl w:ilvl="3" w:tplc="092429BE">
      <w:start w:val="1"/>
      <w:numFmt w:val="bullet"/>
      <w:lvlText w:val=""/>
      <w:lvlJc w:val="left"/>
      <w:pPr>
        <w:ind w:left="2880" w:hanging="360"/>
      </w:pPr>
      <w:rPr>
        <w:rFonts w:ascii="Symbol" w:hAnsi="Symbol" w:hint="default"/>
      </w:rPr>
    </w:lvl>
    <w:lvl w:ilvl="4" w:tplc="B1546EB0">
      <w:start w:val="1"/>
      <w:numFmt w:val="bullet"/>
      <w:lvlText w:val="o"/>
      <w:lvlJc w:val="left"/>
      <w:pPr>
        <w:ind w:left="3600" w:hanging="360"/>
      </w:pPr>
      <w:rPr>
        <w:rFonts w:ascii="Courier New" w:hAnsi="Courier New" w:hint="default"/>
      </w:rPr>
    </w:lvl>
    <w:lvl w:ilvl="5" w:tplc="E67479EE">
      <w:start w:val="1"/>
      <w:numFmt w:val="bullet"/>
      <w:lvlText w:val=""/>
      <w:lvlJc w:val="left"/>
      <w:pPr>
        <w:ind w:left="4320" w:hanging="360"/>
      </w:pPr>
      <w:rPr>
        <w:rFonts w:ascii="Wingdings" w:hAnsi="Wingdings" w:hint="default"/>
      </w:rPr>
    </w:lvl>
    <w:lvl w:ilvl="6" w:tplc="11E4DC22">
      <w:start w:val="1"/>
      <w:numFmt w:val="bullet"/>
      <w:lvlText w:val=""/>
      <w:lvlJc w:val="left"/>
      <w:pPr>
        <w:ind w:left="5040" w:hanging="360"/>
      </w:pPr>
      <w:rPr>
        <w:rFonts w:ascii="Symbol" w:hAnsi="Symbol" w:hint="default"/>
      </w:rPr>
    </w:lvl>
    <w:lvl w:ilvl="7" w:tplc="97DEC2EE">
      <w:start w:val="1"/>
      <w:numFmt w:val="bullet"/>
      <w:lvlText w:val="o"/>
      <w:lvlJc w:val="left"/>
      <w:pPr>
        <w:ind w:left="5760" w:hanging="360"/>
      </w:pPr>
      <w:rPr>
        <w:rFonts w:ascii="Courier New" w:hAnsi="Courier New" w:hint="default"/>
      </w:rPr>
    </w:lvl>
    <w:lvl w:ilvl="8" w:tplc="DB840DBC">
      <w:start w:val="1"/>
      <w:numFmt w:val="bullet"/>
      <w:lvlText w:val=""/>
      <w:lvlJc w:val="left"/>
      <w:pPr>
        <w:ind w:left="6480" w:hanging="360"/>
      </w:pPr>
      <w:rPr>
        <w:rFonts w:ascii="Wingdings" w:hAnsi="Wingdings" w:hint="default"/>
      </w:rPr>
    </w:lvl>
  </w:abstractNum>
  <w:abstractNum w:abstractNumId="654" w15:restartNumberingAfterBreak="0">
    <w:nsid w:val="4E310006"/>
    <w:multiLevelType w:val="hybridMultilevel"/>
    <w:tmpl w:val="FFFFFFFF"/>
    <w:lvl w:ilvl="0" w:tplc="23748216">
      <w:start w:val="1"/>
      <w:numFmt w:val="bullet"/>
      <w:lvlText w:val=""/>
      <w:lvlJc w:val="left"/>
      <w:pPr>
        <w:ind w:left="720" w:hanging="360"/>
      </w:pPr>
      <w:rPr>
        <w:rFonts w:ascii="Symbol" w:hAnsi="Symbol" w:hint="default"/>
      </w:rPr>
    </w:lvl>
    <w:lvl w:ilvl="1" w:tplc="0630CCEA">
      <w:start w:val="1"/>
      <w:numFmt w:val="bullet"/>
      <w:lvlText w:val="o"/>
      <w:lvlJc w:val="left"/>
      <w:pPr>
        <w:ind w:left="1440" w:hanging="360"/>
      </w:pPr>
      <w:rPr>
        <w:rFonts w:ascii="Courier New" w:hAnsi="Courier New" w:hint="default"/>
      </w:rPr>
    </w:lvl>
    <w:lvl w:ilvl="2" w:tplc="B91E591A">
      <w:start w:val="1"/>
      <w:numFmt w:val="bullet"/>
      <w:lvlText w:val=""/>
      <w:lvlJc w:val="left"/>
      <w:pPr>
        <w:ind w:left="2160" w:hanging="360"/>
      </w:pPr>
      <w:rPr>
        <w:rFonts w:ascii="Wingdings" w:hAnsi="Wingdings" w:hint="default"/>
      </w:rPr>
    </w:lvl>
    <w:lvl w:ilvl="3" w:tplc="94AC2D94">
      <w:start w:val="1"/>
      <w:numFmt w:val="bullet"/>
      <w:lvlText w:val=""/>
      <w:lvlJc w:val="left"/>
      <w:pPr>
        <w:ind w:left="2880" w:hanging="360"/>
      </w:pPr>
      <w:rPr>
        <w:rFonts w:ascii="Symbol" w:hAnsi="Symbol" w:hint="default"/>
      </w:rPr>
    </w:lvl>
    <w:lvl w:ilvl="4" w:tplc="F8FA4380">
      <w:start w:val="1"/>
      <w:numFmt w:val="bullet"/>
      <w:lvlText w:val="o"/>
      <w:lvlJc w:val="left"/>
      <w:pPr>
        <w:ind w:left="3600" w:hanging="360"/>
      </w:pPr>
      <w:rPr>
        <w:rFonts w:ascii="Courier New" w:hAnsi="Courier New" w:hint="default"/>
      </w:rPr>
    </w:lvl>
    <w:lvl w:ilvl="5" w:tplc="D51AC672">
      <w:start w:val="1"/>
      <w:numFmt w:val="bullet"/>
      <w:lvlText w:val=""/>
      <w:lvlJc w:val="left"/>
      <w:pPr>
        <w:ind w:left="4320" w:hanging="360"/>
      </w:pPr>
      <w:rPr>
        <w:rFonts w:ascii="Wingdings" w:hAnsi="Wingdings" w:hint="default"/>
      </w:rPr>
    </w:lvl>
    <w:lvl w:ilvl="6" w:tplc="9D60DF7A">
      <w:start w:val="1"/>
      <w:numFmt w:val="bullet"/>
      <w:lvlText w:val=""/>
      <w:lvlJc w:val="left"/>
      <w:pPr>
        <w:ind w:left="5040" w:hanging="360"/>
      </w:pPr>
      <w:rPr>
        <w:rFonts w:ascii="Symbol" w:hAnsi="Symbol" w:hint="default"/>
      </w:rPr>
    </w:lvl>
    <w:lvl w:ilvl="7" w:tplc="E5B295F2">
      <w:start w:val="1"/>
      <w:numFmt w:val="bullet"/>
      <w:lvlText w:val="o"/>
      <w:lvlJc w:val="left"/>
      <w:pPr>
        <w:ind w:left="5760" w:hanging="360"/>
      </w:pPr>
      <w:rPr>
        <w:rFonts w:ascii="Courier New" w:hAnsi="Courier New" w:hint="default"/>
      </w:rPr>
    </w:lvl>
    <w:lvl w:ilvl="8" w:tplc="EA64ACAE">
      <w:start w:val="1"/>
      <w:numFmt w:val="bullet"/>
      <w:lvlText w:val=""/>
      <w:lvlJc w:val="left"/>
      <w:pPr>
        <w:ind w:left="6480" w:hanging="360"/>
      </w:pPr>
      <w:rPr>
        <w:rFonts w:ascii="Wingdings" w:hAnsi="Wingdings" w:hint="default"/>
      </w:rPr>
    </w:lvl>
  </w:abstractNum>
  <w:abstractNum w:abstractNumId="655" w15:restartNumberingAfterBreak="0">
    <w:nsid w:val="4E403845"/>
    <w:multiLevelType w:val="hybridMultilevel"/>
    <w:tmpl w:val="FFFFFFFF"/>
    <w:lvl w:ilvl="0" w:tplc="F9389534">
      <w:start w:val="1"/>
      <w:numFmt w:val="bullet"/>
      <w:lvlText w:val=""/>
      <w:lvlJc w:val="left"/>
      <w:pPr>
        <w:ind w:left="720" w:hanging="360"/>
      </w:pPr>
      <w:rPr>
        <w:rFonts w:ascii="Symbol" w:hAnsi="Symbol" w:hint="default"/>
      </w:rPr>
    </w:lvl>
    <w:lvl w:ilvl="1" w:tplc="7952D55A">
      <w:start w:val="1"/>
      <w:numFmt w:val="bullet"/>
      <w:lvlText w:val="o"/>
      <w:lvlJc w:val="left"/>
      <w:pPr>
        <w:ind w:left="1440" w:hanging="360"/>
      </w:pPr>
      <w:rPr>
        <w:rFonts w:ascii="Courier New" w:hAnsi="Courier New" w:hint="default"/>
      </w:rPr>
    </w:lvl>
    <w:lvl w:ilvl="2" w:tplc="9B5EDA74">
      <w:start w:val="1"/>
      <w:numFmt w:val="bullet"/>
      <w:lvlText w:val=""/>
      <w:lvlJc w:val="left"/>
      <w:pPr>
        <w:ind w:left="2160" w:hanging="360"/>
      </w:pPr>
      <w:rPr>
        <w:rFonts w:ascii="Wingdings" w:hAnsi="Wingdings" w:hint="default"/>
      </w:rPr>
    </w:lvl>
    <w:lvl w:ilvl="3" w:tplc="29B2176E">
      <w:start w:val="1"/>
      <w:numFmt w:val="bullet"/>
      <w:lvlText w:val=""/>
      <w:lvlJc w:val="left"/>
      <w:pPr>
        <w:ind w:left="2880" w:hanging="360"/>
      </w:pPr>
      <w:rPr>
        <w:rFonts w:ascii="Symbol" w:hAnsi="Symbol" w:hint="default"/>
      </w:rPr>
    </w:lvl>
    <w:lvl w:ilvl="4" w:tplc="3BE089C0">
      <w:start w:val="1"/>
      <w:numFmt w:val="bullet"/>
      <w:lvlText w:val="o"/>
      <w:lvlJc w:val="left"/>
      <w:pPr>
        <w:ind w:left="3600" w:hanging="360"/>
      </w:pPr>
      <w:rPr>
        <w:rFonts w:ascii="Courier New" w:hAnsi="Courier New" w:hint="default"/>
      </w:rPr>
    </w:lvl>
    <w:lvl w:ilvl="5" w:tplc="F698BCBA">
      <w:start w:val="1"/>
      <w:numFmt w:val="bullet"/>
      <w:lvlText w:val=""/>
      <w:lvlJc w:val="left"/>
      <w:pPr>
        <w:ind w:left="4320" w:hanging="360"/>
      </w:pPr>
      <w:rPr>
        <w:rFonts w:ascii="Wingdings" w:hAnsi="Wingdings" w:hint="default"/>
      </w:rPr>
    </w:lvl>
    <w:lvl w:ilvl="6" w:tplc="BBCCFA6A">
      <w:start w:val="1"/>
      <w:numFmt w:val="bullet"/>
      <w:lvlText w:val=""/>
      <w:lvlJc w:val="left"/>
      <w:pPr>
        <w:ind w:left="5040" w:hanging="360"/>
      </w:pPr>
      <w:rPr>
        <w:rFonts w:ascii="Symbol" w:hAnsi="Symbol" w:hint="default"/>
      </w:rPr>
    </w:lvl>
    <w:lvl w:ilvl="7" w:tplc="5F2472EC">
      <w:start w:val="1"/>
      <w:numFmt w:val="bullet"/>
      <w:lvlText w:val="o"/>
      <w:lvlJc w:val="left"/>
      <w:pPr>
        <w:ind w:left="5760" w:hanging="360"/>
      </w:pPr>
      <w:rPr>
        <w:rFonts w:ascii="Courier New" w:hAnsi="Courier New" w:hint="default"/>
      </w:rPr>
    </w:lvl>
    <w:lvl w:ilvl="8" w:tplc="4B5EC498">
      <w:start w:val="1"/>
      <w:numFmt w:val="bullet"/>
      <w:lvlText w:val=""/>
      <w:lvlJc w:val="left"/>
      <w:pPr>
        <w:ind w:left="6480" w:hanging="360"/>
      </w:pPr>
      <w:rPr>
        <w:rFonts w:ascii="Wingdings" w:hAnsi="Wingdings" w:hint="default"/>
      </w:rPr>
    </w:lvl>
  </w:abstractNum>
  <w:abstractNum w:abstractNumId="656" w15:restartNumberingAfterBreak="0">
    <w:nsid w:val="4E43274A"/>
    <w:multiLevelType w:val="hybridMultilevel"/>
    <w:tmpl w:val="FFFFFFFF"/>
    <w:lvl w:ilvl="0" w:tplc="0282ADF0">
      <w:start w:val="1"/>
      <w:numFmt w:val="bullet"/>
      <w:lvlText w:val=""/>
      <w:lvlJc w:val="left"/>
      <w:pPr>
        <w:ind w:left="720" w:hanging="360"/>
      </w:pPr>
      <w:rPr>
        <w:rFonts w:ascii="Symbol" w:hAnsi="Symbol" w:hint="default"/>
      </w:rPr>
    </w:lvl>
    <w:lvl w:ilvl="1" w:tplc="7DF49FBA">
      <w:start w:val="1"/>
      <w:numFmt w:val="bullet"/>
      <w:lvlText w:val="o"/>
      <w:lvlJc w:val="left"/>
      <w:pPr>
        <w:ind w:left="1440" w:hanging="360"/>
      </w:pPr>
      <w:rPr>
        <w:rFonts w:ascii="Courier New" w:hAnsi="Courier New" w:hint="default"/>
      </w:rPr>
    </w:lvl>
    <w:lvl w:ilvl="2" w:tplc="50FAE27A">
      <w:start w:val="1"/>
      <w:numFmt w:val="bullet"/>
      <w:lvlText w:val=""/>
      <w:lvlJc w:val="left"/>
      <w:pPr>
        <w:ind w:left="2160" w:hanging="360"/>
      </w:pPr>
      <w:rPr>
        <w:rFonts w:ascii="Wingdings" w:hAnsi="Wingdings" w:hint="default"/>
      </w:rPr>
    </w:lvl>
    <w:lvl w:ilvl="3" w:tplc="21D417C0">
      <w:start w:val="1"/>
      <w:numFmt w:val="bullet"/>
      <w:lvlText w:val=""/>
      <w:lvlJc w:val="left"/>
      <w:pPr>
        <w:ind w:left="2880" w:hanging="360"/>
      </w:pPr>
      <w:rPr>
        <w:rFonts w:ascii="Symbol" w:hAnsi="Symbol" w:hint="default"/>
      </w:rPr>
    </w:lvl>
    <w:lvl w:ilvl="4" w:tplc="7AF451F2">
      <w:start w:val="1"/>
      <w:numFmt w:val="bullet"/>
      <w:lvlText w:val="o"/>
      <w:lvlJc w:val="left"/>
      <w:pPr>
        <w:ind w:left="3600" w:hanging="360"/>
      </w:pPr>
      <w:rPr>
        <w:rFonts w:ascii="Courier New" w:hAnsi="Courier New" w:hint="default"/>
      </w:rPr>
    </w:lvl>
    <w:lvl w:ilvl="5" w:tplc="17162D2A">
      <w:start w:val="1"/>
      <w:numFmt w:val="bullet"/>
      <w:lvlText w:val=""/>
      <w:lvlJc w:val="left"/>
      <w:pPr>
        <w:ind w:left="4320" w:hanging="360"/>
      </w:pPr>
      <w:rPr>
        <w:rFonts w:ascii="Wingdings" w:hAnsi="Wingdings" w:hint="default"/>
      </w:rPr>
    </w:lvl>
    <w:lvl w:ilvl="6" w:tplc="0B425570">
      <w:start w:val="1"/>
      <w:numFmt w:val="bullet"/>
      <w:lvlText w:val=""/>
      <w:lvlJc w:val="left"/>
      <w:pPr>
        <w:ind w:left="5040" w:hanging="360"/>
      </w:pPr>
      <w:rPr>
        <w:rFonts w:ascii="Symbol" w:hAnsi="Symbol" w:hint="default"/>
      </w:rPr>
    </w:lvl>
    <w:lvl w:ilvl="7" w:tplc="22F0C59C">
      <w:start w:val="1"/>
      <w:numFmt w:val="bullet"/>
      <w:lvlText w:val="o"/>
      <w:lvlJc w:val="left"/>
      <w:pPr>
        <w:ind w:left="5760" w:hanging="360"/>
      </w:pPr>
      <w:rPr>
        <w:rFonts w:ascii="Courier New" w:hAnsi="Courier New" w:hint="default"/>
      </w:rPr>
    </w:lvl>
    <w:lvl w:ilvl="8" w:tplc="A6D2485A">
      <w:start w:val="1"/>
      <w:numFmt w:val="bullet"/>
      <w:lvlText w:val=""/>
      <w:lvlJc w:val="left"/>
      <w:pPr>
        <w:ind w:left="6480" w:hanging="360"/>
      </w:pPr>
      <w:rPr>
        <w:rFonts w:ascii="Wingdings" w:hAnsi="Wingdings" w:hint="default"/>
      </w:rPr>
    </w:lvl>
  </w:abstractNum>
  <w:abstractNum w:abstractNumId="657" w15:restartNumberingAfterBreak="0">
    <w:nsid w:val="4E822256"/>
    <w:multiLevelType w:val="hybridMultilevel"/>
    <w:tmpl w:val="FFFFFFFF"/>
    <w:lvl w:ilvl="0" w:tplc="EC74D7F2">
      <w:start w:val="1"/>
      <w:numFmt w:val="bullet"/>
      <w:lvlText w:val=""/>
      <w:lvlJc w:val="left"/>
      <w:pPr>
        <w:ind w:left="720" w:hanging="360"/>
      </w:pPr>
      <w:rPr>
        <w:rFonts w:ascii="Symbol" w:hAnsi="Symbol" w:hint="default"/>
      </w:rPr>
    </w:lvl>
    <w:lvl w:ilvl="1" w:tplc="0604234E">
      <w:start w:val="1"/>
      <w:numFmt w:val="bullet"/>
      <w:lvlText w:val="o"/>
      <w:lvlJc w:val="left"/>
      <w:pPr>
        <w:ind w:left="1440" w:hanging="360"/>
      </w:pPr>
      <w:rPr>
        <w:rFonts w:ascii="Courier New" w:hAnsi="Courier New" w:hint="default"/>
      </w:rPr>
    </w:lvl>
    <w:lvl w:ilvl="2" w:tplc="D47C4B0E">
      <w:start w:val="1"/>
      <w:numFmt w:val="bullet"/>
      <w:lvlText w:val=""/>
      <w:lvlJc w:val="left"/>
      <w:pPr>
        <w:ind w:left="2160" w:hanging="360"/>
      </w:pPr>
      <w:rPr>
        <w:rFonts w:ascii="Wingdings" w:hAnsi="Wingdings" w:hint="default"/>
      </w:rPr>
    </w:lvl>
    <w:lvl w:ilvl="3" w:tplc="AEF8F360">
      <w:start w:val="1"/>
      <w:numFmt w:val="bullet"/>
      <w:lvlText w:val=""/>
      <w:lvlJc w:val="left"/>
      <w:pPr>
        <w:ind w:left="2880" w:hanging="360"/>
      </w:pPr>
      <w:rPr>
        <w:rFonts w:ascii="Symbol" w:hAnsi="Symbol" w:hint="default"/>
      </w:rPr>
    </w:lvl>
    <w:lvl w:ilvl="4" w:tplc="2BF47F40">
      <w:start w:val="1"/>
      <w:numFmt w:val="bullet"/>
      <w:lvlText w:val="o"/>
      <w:lvlJc w:val="left"/>
      <w:pPr>
        <w:ind w:left="3600" w:hanging="360"/>
      </w:pPr>
      <w:rPr>
        <w:rFonts w:ascii="Courier New" w:hAnsi="Courier New" w:hint="default"/>
      </w:rPr>
    </w:lvl>
    <w:lvl w:ilvl="5" w:tplc="4F143D4E">
      <w:start w:val="1"/>
      <w:numFmt w:val="bullet"/>
      <w:lvlText w:val=""/>
      <w:lvlJc w:val="left"/>
      <w:pPr>
        <w:ind w:left="4320" w:hanging="360"/>
      </w:pPr>
      <w:rPr>
        <w:rFonts w:ascii="Wingdings" w:hAnsi="Wingdings" w:hint="default"/>
      </w:rPr>
    </w:lvl>
    <w:lvl w:ilvl="6" w:tplc="40103BA6">
      <w:start w:val="1"/>
      <w:numFmt w:val="bullet"/>
      <w:lvlText w:val=""/>
      <w:lvlJc w:val="left"/>
      <w:pPr>
        <w:ind w:left="5040" w:hanging="360"/>
      </w:pPr>
      <w:rPr>
        <w:rFonts w:ascii="Symbol" w:hAnsi="Symbol" w:hint="default"/>
      </w:rPr>
    </w:lvl>
    <w:lvl w:ilvl="7" w:tplc="97C4D81C">
      <w:start w:val="1"/>
      <w:numFmt w:val="bullet"/>
      <w:lvlText w:val="o"/>
      <w:lvlJc w:val="left"/>
      <w:pPr>
        <w:ind w:left="5760" w:hanging="360"/>
      </w:pPr>
      <w:rPr>
        <w:rFonts w:ascii="Courier New" w:hAnsi="Courier New" w:hint="default"/>
      </w:rPr>
    </w:lvl>
    <w:lvl w:ilvl="8" w:tplc="450E76E4">
      <w:start w:val="1"/>
      <w:numFmt w:val="bullet"/>
      <w:lvlText w:val=""/>
      <w:lvlJc w:val="left"/>
      <w:pPr>
        <w:ind w:left="6480" w:hanging="360"/>
      </w:pPr>
      <w:rPr>
        <w:rFonts w:ascii="Wingdings" w:hAnsi="Wingdings" w:hint="default"/>
      </w:rPr>
    </w:lvl>
  </w:abstractNum>
  <w:abstractNum w:abstractNumId="658" w15:restartNumberingAfterBreak="0">
    <w:nsid w:val="4EA27364"/>
    <w:multiLevelType w:val="hybridMultilevel"/>
    <w:tmpl w:val="FFFFFFFF"/>
    <w:lvl w:ilvl="0" w:tplc="21E6DCE6">
      <w:start w:val="1"/>
      <w:numFmt w:val="bullet"/>
      <w:lvlText w:val=""/>
      <w:lvlJc w:val="left"/>
      <w:pPr>
        <w:ind w:left="720" w:hanging="360"/>
      </w:pPr>
      <w:rPr>
        <w:rFonts w:ascii="Symbol" w:hAnsi="Symbol" w:hint="default"/>
      </w:rPr>
    </w:lvl>
    <w:lvl w:ilvl="1" w:tplc="DC9CE130">
      <w:start w:val="1"/>
      <w:numFmt w:val="bullet"/>
      <w:lvlText w:val="o"/>
      <w:lvlJc w:val="left"/>
      <w:pPr>
        <w:ind w:left="1440" w:hanging="360"/>
      </w:pPr>
      <w:rPr>
        <w:rFonts w:ascii="Courier New" w:hAnsi="Courier New" w:hint="default"/>
      </w:rPr>
    </w:lvl>
    <w:lvl w:ilvl="2" w:tplc="8AEC0E90">
      <w:start w:val="1"/>
      <w:numFmt w:val="bullet"/>
      <w:lvlText w:val=""/>
      <w:lvlJc w:val="left"/>
      <w:pPr>
        <w:ind w:left="2160" w:hanging="360"/>
      </w:pPr>
      <w:rPr>
        <w:rFonts w:ascii="Wingdings" w:hAnsi="Wingdings" w:hint="default"/>
      </w:rPr>
    </w:lvl>
    <w:lvl w:ilvl="3" w:tplc="02D4C536">
      <w:start w:val="1"/>
      <w:numFmt w:val="bullet"/>
      <w:lvlText w:val=""/>
      <w:lvlJc w:val="left"/>
      <w:pPr>
        <w:ind w:left="2880" w:hanging="360"/>
      </w:pPr>
      <w:rPr>
        <w:rFonts w:ascii="Symbol" w:hAnsi="Symbol" w:hint="default"/>
      </w:rPr>
    </w:lvl>
    <w:lvl w:ilvl="4" w:tplc="478AF874">
      <w:start w:val="1"/>
      <w:numFmt w:val="bullet"/>
      <w:lvlText w:val="o"/>
      <w:lvlJc w:val="left"/>
      <w:pPr>
        <w:ind w:left="3600" w:hanging="360"/>
      </w:pPr>
      <w:rPr>
        <w:rFonts w:ascii="Courier New" w:hAnsi="Courier New" w:hint="default"/>
      </w:rPr>
    </w:lvl>
    <w:lvl w:ilvl="5" w:tplc="0CCAF476">
      <w:start w:val="1"/>
      <w:numFmt w:val="bullet"/>
      <w:lvlText w:val=""/>
      <w:lvlJc w:val="left"/>
      <w:pPr>
        <w:ind w:left="4320" w:hanging="360"/>
      </w:pPr>
      <w:rPr>
        <w:rFonts w:ascii="Wingdings" w:hAnsi="Wingdings" w:hint="default"/>
      </w:rPr>
    </w:lvl>
    <w:lvl w:ilvl="6" w:tplc="14A66DE4">
      <w:start w:val="1"/>
      <w:numFmt w:val="bullet"/>
      <w:lvlText w:val=""/>
      <w:lvlJc w:val="left"/>
      <w:pPr>
        <w:ind w:left="5040" w:hanging="360"/>
      </w:pPr>
      <w:rPr>
        <w:rFonts w:ascii="Symbol" w:hAnsi="Symbol" w:hint="default"/>
      </w:rPr>
    </w:lvl>
    <w:lvl w:ilvl="7" w:tplc="5846ED5C">
      <w:start w:val="1"/>
      <w:numFmt w:val="bullet"/>
      <w:lvlText w:val="o"/>
      <w:lvlJc w:val="left"/>
      <w:pPr>
        <w:ind w:left="5760" w:hanging="360"/>
      </w:pPr>
      <w:rPr>
        <w:rFonts w:ascii="Courier New" w:hAnsi="Courier New" w:hint="default"/>
      </w:rPr>
    </w:lvl>
    <w:lvl w:ilvl="8" w:tplc="96247CF0">
      <w:start w:val="1"/>
      <w:numFmt w:val="bullet"/>
      <w:lvlText w:val=""/>
      <w:lvlJc w:val="left"/>
      <w:pPr>
        <w:ind w:left="6480" w:hanging="360"/>
      </w:pPr>
      <w:rPr>
        <w:rFonts w:ascii="Wingdings" w:hAnsi="Wingdings" w:hint="default"/>
      </w:rPr>
    </w:lvl>
  </w:abstractNum>
  <w:abstractNum w:abstractNumId="659" w15:restartNumberingAfterBreak="0">
    <w:nsid w:val="4F053ADA"/>
    <w:multiLevelType w:val="hybridMultilevel"/>
    <w:tmpl w:val="FFFFFFFF"/>
    <w:lvl w:ilvl="0" w:tplc="173A8E18">
      <w:start w:val="1"/>
      <w:numFmt w:val="bullet"/>
      <w:lvlText w:val=""/>
      <w:lvlJc w:val="left"/>
      <w:pPr>
        <w:ind w:left="720" w:hanging="360"/>
      </w:pPr>
      <w:rPr>
        <w:rFonts w:ascii="Symbol" w:hAnsi="Symbol" w:hint="default"/>
      </w:rPr>
    </w:lvl>
    <w:lvl w:ilvl="1" w:tplc="AD0C1632">
      <w:start w:val="1"/>
      <w:numFmt w:val="bullet"/>
      <w:lvlText w:val="o"/>
      <w:lvlJc w:val="left"/>
      <w:pPr>
        <w:ind w:left="1440" w:hanging="360"/>
      </w:pPr>
      <w:rPr>
        <w:rFonts w:ascii="Courier New" w:hAnsi="Courier New" w:hint="default"/>
      </w:rPr>
    </w:lvl>
    <w:lvl w:ilvl="2" w:tplc="B928C3C4">
      <w:start w:val="1"/>
      <w:numFmt w:val="bullet"/>
      <w:lvlText w:val=""/>
      <w:lvlJc w:val="left"/>
      <w:pPr>
        <w:ind w:left="2160" w:hanging="360"/>
      </w:pPr>
      <w:rPr>
        <w:rFonts w:ascii="Wingdings" w:hAnsi="Wingdings" w:hint="default"/>
      </w:rPr>
    </w:lvl>
    <w:lvl w:ilvl="3" w:tplc="E98661EE">
      <w:start w:val="1"/>
      <w:numFmt w:val="bullet"/>
      <w:lvlText w:val=""/>
      <w:lvlJc w:val="left"/>
      <w:pPr>
        <w:ind w:left="2880" w:hanging="360"/>
      </w:pPr>
      <w:rPr>
        <w:rFonts w:ascii="Symbol" w:hAnsi="Symbol" w:hint="default"/>
      </w:rPr>
    </w:lvl>
    <w:lvl w:ilvl="4" w:tplc="63EA78A2">
      <w:start w:val="1"/>
      <w:numFmt w:val="bullet"/>
      <w:lvlText w:val="o"/>
      <w:lvlJc w:val="left"/>
      <w:pPr>
        <w:ind w:left="3600" w:hanging="360"/>
      </w:pPr>
      <w:rPr>
        <w:rFonts w:ascii="Courier New" w:hAnsi="Courier New" w:hint="default"/>
      </w:rPr>
    </w:lvl>
    <w:lvl w:ilvl="5" w:tplc="84D68BA0">
      <w:start w:val="1"/>
      <w:numFmt w:val="bullet"/>
      <w:lvlText w:val=""/>
      <w:lvlJc w:val="left"/>
      <w:pPr>
        <w:ind w:left="4320" w:hanging="360"/>
      </w:pPr>
      <w:rPr>
        <w:rFonts w:ascii="Wingdings" w:hAnsi="Wingdings" w:hint="default"/>
      </w:rPr>
    </w:lvl>
    <w:lvl w:ilvl="6" w:tplc="15F6DFA0">
      <w:start w:val="1"/>
      <w:numFmt w:val="bullet"/>
      <w:lvlText w:val=""/>
      <w:lvlJc w:val="left"/>
      <w:pPr>
        <w:ind w:left="5040" w:hanging="360"/>
      </w:pPr>
      <w:rPr>
        <w:rFonts w:ascii="Symbol" w:hAnsi="Symbol" w:hint="default"/>
      </w:rPr>
    </w:lvl>
    <w:lvl w:ilvl="7" w:tplc="840C5802">
      <w:start w:val="1"/>
      <w:numFmt w:val="bullet"/>
      <w:lvlText w:val="o"/>
      <w:lvlJc w:val="left"/>
      <w:pPr>
        <w:ind w:left="5760" w:hanging="360"/>
      </w:pPr>
      <w:rPr>
        <w:rFonts w:ascii="Courier New" w:hAnsi="Courier New" w:hint="default"/>
      </w:rPr>
    </w:lvl>
    <w:lvl w:ilvl="8" w:tplc="C75246C0">
      <w:start w:val="1"/>
      <w:numFmt w:val="bullet"/>
      <w:lvlText w:val=""/>
      <w:lvlJc w:val="left"/>
      <w:pPr>
        <w:ind w:left="6480" w:hanging="360"/>
      </w:pPr>
      <w:rPr>
        <w:rFonts w:ascii="Wingdings" w:hAnsi="Wingdings" w:hint="default"/>
      </w:rPr>
    </w:lvl>
  </w:abstractNum>
  <w:abstractNum w:abstractNumId="660" w15:restartNumberingAfterBreak="0">
    <w:nsid w:val="4F05424A"/>
    <w:multiLevelType w:val="hybridMultilevel"/>
    <w:tmpl w:val="FFFFFFFF"/>
    <w:lvl w:ilvl="0" w:tplc="BCF0CE36">
      <w:start w:val="1"/>
      <w:numFmt w:val="bullet"/>
      <w:lvlText w:val=""/>
      <w:lvlJc w:val="left"/>
      <w:pPr>
        <w:ind w:left="720" w:hanging="360"/>
      </w:pPr>
      <w:rPr>
        <w:rFonts w:ascii="Symbol" w:hAnsi="Symbol" w:hint="default"/>
      </w:rPr>
    </w:lvl>
    <w:lvl w:ilvl="1" w:tplc="83B08DB0">
      <w:start w:val="1"/>
      <w:numFmt w:val="bullet"/>
      <w:lvlText w:val="o"/>
      <w:lvlJc w:val="left"/>
      <w:pPr>
        <w:ind w:left="1440" w:hanging="360"/>
      </w:pPr>
      <w:rPr>
        <w:rFonts w:ascii="Courier New" w:hAnsi="Courier New" w:hint="default"/>
      </w:rPr>
    </w:lvl>
    <w:lvl w:ilvl="2" w:tplc="0D586F7A">
      <w:start w:val="1"/>
      <w:numFmt w:val="bullet"/>
      <w:lvlText w:val=""/>
      <w:lvlJc w:val="left"/>
      <w:pPr>
        <w:ind w:left="2160" w:hanging="360"/>
      </w:pPr>
      <w:rPr>
        <w:rFonts w:ascii="Wingdings" w:hAnsi="Wingdings" w:hint="default"/>
      </w:rPr>
    </w:lvl>
    <w:lvl w:ilvl="3" w:tplc="30A8F1F2">
      <w:start w:val="1"/>
      <w:numFmt w:val="bullet"/>
      <w:lvlText w:val=""/>
      <w:lvlJc w:val="left"/>
      <w:pPr>
        <w:ind w:left="2880" w:hanging="360"/>
      </w:pPr>
      <w:rPr>
        <w:rFonts w:ascii="Symbol" w:hAnsi="Symbol" w:hint="default"/>
      </w:rPr>
    </w:lvl>
    <w:lvl w:ilvl="4" w:tplc="568CC520">
      <w:start w:val="1"/>
      <w:numFmt w:val="bullet"/>
      <w:lvlText w:val="o"/>
      <w:lvlJc w:val="left"/>
      <w:pPr>
        <w:ind w:left="3600" w:hanging="360"/>
      </w:pPr>
      <w:rPr>
        <w:rFonts w:ascii="Courier New" w:hAnsi="Courier New" w:hint="default"/>
      </w:rPr>
    </w:lvl>
    <w:lvl w:ilvl="5" w:tplc="CF84A396">
      <w:start w:val="1"/>
      <w:numFmt w:val="bullet"/>
      <w:lvlText w:val=""/>
      <w:lvlJc w:val="left"/>
      <w:pPr>
        <w:ind w:left="4320" w:hanging="360"/>
      </w:pPr>
      <w:rPr>
        <w:rFonts w:ascii="Wingdings" w:hAnsi="Wingdings" w:hint="default"/>
      </w:rPr>
    </w:lvl>
    <w:lvl w:ilvl="6" w:tplc="2FD8EC50">
      <w:start w:val="1"/>
      <w:numFmt w:val="bullet"/>
      <w:lvlText w:val=""/>
      <w:lvlJc w:val="left"/>
      <w:pPr>
        <w:ind w:left="5040" w:hanging="360"/>
      </w:pPr>
      <w:rPr>
        <w:rFonts w:ascii="Symbol" w:hAnsi="Symbol" w:hint="default"/>
      </w:rPr>
    </w:lvl>
    <w:lvl w:ilvl="7" w:tplc="708E9A92">
      <w:start w:val="1"/>
      <w:numFmt w:val="bullet"/>
      <w:lvlText w:val="o"/>
      <w:lvlJc w:val="left"/>
      <w:pPr>
        <w:ind w:left="5760" w:hanging="360"/>
      </w:pPr>
      <w:rPr>
        <w:rFonts w:ascii="Courier New" w:hAnsi="Courier New" w:hint="default"/>
      </w:rPr>
    </w:lvl>
    <w:lvl w:ilvl="8" w:tplc="377ABC72">
      <w:start w:val="1"/>
      <w:numFmt w:val="bullet"/>
      <w:lvlText w:val=""/>
      <w:lvlJc w:val="left"/>
      <w:pPr>
        <w:ind w:left="6480" w:hanging="360"/>
      </w:pPr>
      <w:rPr>
        <w:rFonts w:ascii="Wingdings" w:hAnsi="Wingdings" w:hint="default"/>
      </w:rPr>
    </w:lvl>
  </w:abstractNum>
  <w:abstractNum w:abstractNumId="661" w15:restartNumberingAfterBreak="0">
    <w:nsid w:val="4F0E0CCE"/>
    <w:multiLevelType w:val="hybridMultilevel"/>
    <w:tmpl w:val="FFFFFFFF"/>
    <w:lvl w:ilvl="0" w:tplc="E6248B24">
      <w:start w:val="1"/>
      <w:numFmt w:val="bullet"/>
      <w:lvlText w:val=""/>
      <w:lvlJc w:val="left"/>
      <w:pPr>
        <w:ind w:left="720" w:hanging="360"/>
      </w:pPr>
      <w:rPr>
        <w:rFonts w:ascii="Symbol" w:hAnsi="Symbol" w:hint="default"/>
      </w:rPr>
    </w:lvl>
    <w:lvl w:ilvl="1" w:tplc="5D286548">
      <w:start w:val="1"/>
      <w:numFmt w:val="bullet"/>
      <w:lvlText w:val="o"/>
      <w:lvlJc w:val="left"/>
      <w:pPr>
        <w:ind w:left="1440" w:hanging="360"/>
      </w:pPr>
      <w:rPr>
        <w:rFonts w:ascii="Courier New" w:hAnsi="Courier New" w:hint="default"/>
      </w:rPr>
    </w:lvl>
    <w:lvl w:ilvl="2" w:tplc="16C83A1E">
      <w:start w:val="1"/>
      <w:numFmt w:val="bullet"/>
      <w:lvlText w:val=""/>
      <w:lvlJc w:val="left"/>
      <w:pPr>
        <w:ind w:left="2160" w:hanging="360"/>
      </w:pPr>
      <w:rPr>
        <w:rFonts w:ascii="Wingdings" w:hAnsi="Wingdings" w:hint="default"/>
      </w:rPr>
    </w:lvl>
    <w:lvl w:ilvl="3" w:tplc="00C840DC">
      <w:start w:val="1"/>
      <w:numFmt w:val="bullet"/>
      <w:lvlText w:val=""/>
      <w:lvlJc w:val="left"/>
      <w:pPr>
        <w:ind w:left="2880" w:hanging="360"/>
      </w:pPr>
      <w:rPr>
        <w:rFonts w:ascii="Symbol" w:hAnsi="Symbol" w:hint="default"/>
      </w:rPr>
    </w:lvl>
    <w:lvl w:ilvl="4" w:tplc="CD781AAA">
      <w:start w:val="1"/>
      <w:numFmt w:val="bullet"/>
      <w:lvlText w:val="o"/>
      <w:lvlJc w:val="left"/>
      <w:pPr>
        <w:ind w:left="3600" w:hanging="360"/>
      </w:pPr>
      <w:rPr>
        <w:rFonts w:ascii="Courier New" w:hAnsi="Courier New" w:hint="default"/>
      </w:rPr>
    </w:lvl>
    <w:lvl w:ilvl="5" w:tplc="68169272">
      <w:start w:val="1"/>
      <w:numFmt w:val="bullet"/>
      <w:lvlText w:val=""/>
      <w:lvlJc w:val="left"/>
      <w:pPr>
        <w:ind w:left="4320" w:hanging="360"/>
      </w:pPr>
      <w:rPr>
        <w:rFonts w:ascii="Wingdings" w:hAnsi="Wingdings" w:hint="default"/>
      </w:rPr>
    </w:lvl>
    <w:lvl w:ilvl="6" w:tplc="A34054A2">
      <w:start w:val="1"/>
      <w:numFmt w:val="bullet"/>
      <w:lvlText w:val=""/>
      <w:lvlJc w:val="left"/>
      <w:pPr>
        <w:ind w:left="5040" w:hanging="360"/>
      </w:pPr>
      <w:rPr>
        <w:rFonts w:ascii="Symbol" w:hAnsi="Symbol" w:hint="default"/>
      </w:rPr>
    </w:lvl>
    <w:lvl w:ilvl="7" w:tplc="4642DC88">
      <w:start w:val="1"/>
      <w:numFmt w:val="bullet"/>
      <w:lvlText w:val="o"/>
      <w:lvlJc w:val="left"/>
      <w:pPr>
        <w:ind w:left="5760" w:hanging="360"/>
      </w:pPr>
      <w:rPr>
        <w:rFonts w:ascii="Courier New" w:hAnsi="Courier New" w:hint="default"/>
      </w:rPr>
    </w:lvl>
    <w:lvl w:ilvl="8" w:tplc="C9345F06">
      <w:start w:val="1"/>
      <w:numFmt w:val="bullet"/>
      <w:lvlText w:val=""/>
      <w:lvlJc w:val="left"/>
      <w:pPr>
        <w:ind w:left="6480" w:hanging="360"/>
      </w:pPr>
      <w:rPr>
        <w:rFonts w:ascii="Wingdings" w:hAnsi="Wingdings" w:hint="default"/>
      </w:rPr>
    </w:lvl>
  </w:abstractNum>
  <w:abstractNum w:abstractNumId="662" w15:restartNumberingAfterBreak="0">
    <w:nsid w:val="4F2E51F4"/>
    <w:multiLevelType w:val="hybridMultilevel"/>
    <w:tmpl w:val="FFFFFFFF"/>
    <w:lvl w:ilvl="0" w:tplc="7BAE6152">
      <w:start w:val="1"/>
      <w:numFmt w:val="bullet"/>
      <w:lvlText w:val=""/>
      <w:lvlJc w:val="left"/>
      <w:pPr>
        <w:ind w:left="720" w:hanging="360"/>
      </w:pPr>
      <w:rPr>
        <w:rFonts w:ascii="Symbol" w:hAnsi="Symbol" w:hint="default"/>
      </w:rPr>
    </w:lvl>
    <w:lvl w:ilvl="1" w:tplc="15E43C0E">
      <w:start w:val="1"/>
      <w:numFmt w:val="bullet"/>
      <w:lvlText w:val="o"/>
      <w:lvlJc w:val="left"/>
      <w:pPr>
        <w:ind w:left="1440" w:hanging="360"/>
      </w:pPr>
      <w:rPr>
        <w:rFonts w:ascii="Courier New" w:hAnsi="Courier New" w:hint="default"/>
      </w:rPr>
    </w:lvl>
    <w:lvl w:ilvl="2" w:tplc="4C68BC4C">
      <w:start w:val="1"/>
      <w:numFmt w:val="bullet"/>
      <w:lvlText w:val=""/>
      <w:lvlJc w:val="left"/>
      <w:pPr>
        <w:ind w:left="2160" w:hanging="360"/>
      </w:pPr>
      <w:rPr>
        <w:rFonts w:ascii="Wingdings" w:hAnsi="Wingdings" w:hint="default"/>
      </w:rPr>
    </w:lvl>
    <w:lvl w:ilvl="3" w:tplc="5E06A43C">
      <w:start w:val="1"/>
      <w:numFmt w:val="bullet"/>
      <w:lvlText w:val=""/>
      <w:lvlJc w:val="left"/>
      <w:pPr>
        <w:ind w:left="2880" w:hanging="360"/>
      </w:pPr>
      <w:rPr>
        <w:rFonts w:ascii="Symbol" w:hAnsi="Symbol" w:hint="default"/>
      </w:rPr>
    </w:lvl>
    <w:lvl w:ilvl="4" w:tplc="37A07D52">
      <w:start w:val="1"/>
      <w:numFmt w:val="bullet"/>
      <w:lvlText w:val="o"/>
      <w:lvlJc w:val="left"/>
      <w:pPr>
        <w:ind w:left="3600" w:hanging="360"/>
      </w:pPr>
      <w:rPr>
        <w:rFonts w:ascii="Courier New" w:hAnsi="Courier New" w:hint="default"/>
      </w:rPr>
    </w:lvl>
    <w:lvl w:ilvl="5" w:tplc="56C06A64">
      <w:start w:val="1"/>
      <w:numFmt w:val="bullet"/>
      <w:lvlText w:val=""/>
      <w:lvlJc w:val="left"/>
      <w:pPr>
        <w:ind w:left="4320" w:hanging="360"/>
      </w:pPr>
      <w:rPr>
        <w:rFonts w:ascii="Wingdings" w:hAnsi="Wingdings" w:hint="default"/>
      </w:rPr>
    </w:lvl>
    <w:lvl w:ilvl="6" w:tplc="D6EEFCC0">
      <w:start w:val="1"/>
      <w:numFmt w:val="bullet"/>
      <w:lvlText w:val=""/>
      <w:lvlJc w:val="left"/>
      <w:pPr>
        <w:ind w:left="5040" w:hanging="360"/>
      </w:pPr>
      <w:rPr>
        <w:rFonts w:ascii="Symbol" w:hAnsi="Symbol" w:hint="default"/>
      </w:rPr>
    </w:lvl>
    <w:lvl w:ilvl="7" w:tplc="DE0C346E">
      <w:start w:val="1"/>
      <w:numFmt w:val="bullet"/>
      <w:lvlText w:val="o"/>
      <w:lvlJc w:val="left"/>
      <w:pPr>
        <w:ind w:left="5760" w:hanging="360"/>
      </w:pPr>
      <w:rPr>
        <w:rFonts w:ascii="Courier New" w:hAnsi="Courier New" w:hint="default"/>
      </w:rPr>
    </w:lvl>
    <w:lvl w:ilvl="8" w:tplc="D40EA2B2">
      <w:start w:val="1"/>
      <w:numFmt w:val="bullet"/>
      <w:lvlText w:val=""/>
      <w:lvlJc w:val="left"/>
      <w:pPr>
        <w:ind w:left="6480" w:hanging="360"/>
      </w:pPr>
      <w:rPr>
        <w:rFonts w:ascii="Wingdings" w:hAnsi="Wingdings" w:hint="default"/>
      </w:rPr>
    </w:lvl>
  </w:abstractNum>
  <w:abstractNum w:abstractNumId="663" w15:restartNumberingAfterBreak="0">
    <w:nsid w:val="4F372E64"/>
    <w:multiLevelType w:val="hybridMultilevel"/>
    <w:tmpl w:val="FFFFFFFF"/>
    <w:lvl w:ilvl="0" w:tplc="E1A03354">
      <w:start w:val="1"/>
      <w:numFmt w:val="bullet"/>
      <w:lvlText w:val=""/>
      <w:lvlJc w:val="left"/>
      <w:pPr>
        <w:ind w:left="720" w:hanging="360"/>
      </w:pPr>
      <w:rPr>
        <w:rFonts w:ascii="Symbol" w:hAnsi="Symbol" w:hint="default"/>
      </w:rPr>
    </w:lvl>
    <w:lvl w:ilvl="1" w:tplc="99388AD8">
      <w:start w:val="1"/>
      <w:numFmt w:val="bullet"/>
      <w:lvlText w:val="o"/>
      <w:lvlJc w:val="left"/>
      <w:pPr>
        <w:ind w:left="1440" w:hanging="360"/>
      </w:pPr>
      <w:rPr>
        <w:rFonts w:ascii="Courier New" w:hAnsi="Courier New" w:hint="default"/>
      </w:rPr>
    </w:lvl>
    <w:lvl w:ilvl="2" w:tplc="E98A0982">
      <w:start w:val="1"/>
      <w:numFmt w:val="bullet"/>
      <w:lvlText w:val=""/>
      <w:lvlJc w:val="left"/>
      <w:pPr>
        <w:ind w:left="2160" w:hanging="360"/>
      </w:pPr>
      <w:rPr>
        <w:rFonts w:ascii="Wingdings" w:hAnsi="Wingdings" w:hint="default"/>
      </w:rPr>
    </w:lvl>
    <w:lvl w:ilvl="3" w:tplc="FCC00C48">
      <w:start w:val="1"/>
      <w:numFmt w:val="bullet"/>
      <w:lvlText w:val=""/>
      <w:lvlJc w:val="left"/>
      <w:pPr>
        <w:ind w:left="2880" w:hanging="360"/>
      </w:pPr>
      <w:rPr>
        <w:rFonts w:ascii="Symbol" w:hAnsi="Symbol" w:hint="default"/>
      </w:rPr>
    </w:lvl>
    <w:lvl w:ilvl="4" w:tplc="784EB8CE">
      <w:start w:val="1"/>
      <w:numFmt w:val="bullet"/>
      <w:lvlText w:val="o"/>
      <w:lvlJc w:val="left"/>
      <w:pPr>
        <w:ind w:left="3600" w:hanging="360"/>
      </w:pPr>
      <w:rPr>
        <w:rFonts w:ascii="Courier New" w:hAnsi="Courier New" w:hint="default"/>
      </w:rPr>
    </w:lvl>
    <w:lvl w:ilvl="5" w:tplc="37DC5A3A">
      <w:start w:val="1"/>
      <w:numFmt w:val="bullet"/>
      <w:lvlText w:val=""/>
      <w:lvlJc w:val="left"/>
      <w:pPr>
        <w:ind w:left="4320" w:hanging="360"/>
      </w:pPr>
      <w:rPr>
        <w:rFonts w:ascii="Wingdings" w:hAnsi="Wingdings" w:hint="default"/>
      </w:rPr>
    </w:lvl>
    <w:lvl w:ilvl="6" w:tplc="E2E27BC6">
      <w:start w:val="1"/>
      <w:numFmt w:val="bullet"/>
      <w:lvlText w:val=""/>
      <w:lvlJc w:val="left"/>
      <w:pPr>
        <w:ind w:left="5040" w:hanging="360"/>
      </w:pPr>
      <w:rPr>
        <w:rFonts w:ascii="Symbol" w:hAnsi="Symbol" w:hint="default"/>
      </w:rPr>
    </w:lvl>
    <w:lvl w:ilvl="7" w:tplc="BF3613D6">
      <w:start w:val="1"/>
      <w:numFmt w:val="bullet"/>
      <w:lvlText w:val="o"/>
      <w:lvlJc w:val="left"/>
      <w:pPr>
        <w:ind w:left="5760" w:hanging="360"/>
      </w:pPr>
      <w:rPr>
        <w:rFonts w:ascii="Courier New" w:hAnsi="Courier New" w:hint="default"/>
      </w:rPr>
    </w:lvl>
    <w:lvl w:ilvl="8" w:tplc="7D7688C8">
      <w:start w:val="1"/>
      <w:numFmt w:val="bullet"/>
      <w:lvlText w:val=""/>
      <w:lvlJc w:val="left"/>
      <w:pPr>
        <w:ind w:left="6480" w:hanging="360"/>
      </w:pPr>
      <w:rPr>
        <w:rFonts w:ascii="Wingdings" w:hAnsi="Wingdings" w:hint="default"/>
      </w:rPr>
    </w:lvl>
  </w:abstractNum>
  <w:abstractNum w:abstractNumId="664" w15:restartNumberingAfterBreak="0">
    <w:nsid w:val="4F5E1517"/>
    <w:multiLevelType w:val="hybridMultilevel"/>
    <w:tmpl w:val="3D02BF10"/>
    <w:lvl w:ilvl="0" w:tplc="CAB62BF2">
      <w:start w:val="1"/>
      <w:numFmt w:val="decimal"/>
      <w:pStyle w:val="Table1X"/>
      <w:lvlText w:val="Table 1.%1:"/>
      <w:lvlJc w:val="right"/>
      <w:pPr>
        <w:ind w:left="360" w:hanging="360"/>
      </w:pPr>
      <w:rPr>
        <w:rFonts w:ascii="Arial" w:hAnsi="Arial"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5" w15:restartNumberingAfterBreak="0">
    <w:nsid w:val="4F5F3542"/>
    <w:multiLevelType w:val="hybridMultilevel"/>
    <w:tmpl w:val="FFFFFFFF"/>
    <w:lvl w:ilvl="0" w:tplc="E0166E00">
      <w:start w:val="1"/>
      <w:numFmt w:val="bullet"/>
      <w:lvlText w:val=""/>
      <w:lvlJc w:val="left"/>
      <w:pPr>
        <w:ind w:left="720" w:hanging="360"/>
      </w:pPr>
      <w:rPr>
        <w:rFonts w:ascii="Symbol" w:hAnsi="Symbol" w:hint="default"/>
      </w:rPr>
    </w:lvl>
    <w:lvl w:ilvl="1" w:tplc="5E705354">
      <w:start w:val="1"/>
      <w:numFmt w:val="bullet"/>
      <w:lvlText w:val="o"/>
      <w:lvlJc w:val="left"/>
      <w:pPr>
        <w:ind w:left="1440" w:hanging="360"/>
      </w:pPr>
      <w:rPr>
        <w:rFonts w:ascii="Courier New" w:hAnsi="Courier New" w:hint="default"/>
      </w:rPr>
    </w:lvl>
    <w:lvl w:ilvl="2" w:tplc="2B781BAC">
      <w:start w:val="1"/>
      <w:numFmt w:val="bullet"/>
      <w:lvlText w:val=""/>
      <w:lvlJc w:val="left"/>
      <w:pPr>
        <w:ind w:left="2160" w:hanging="360"/>
      </w:pPr>
      <w:rPr>
        <w:rFonts w:ascii="Wingdings" w:hAnsi="Wingdings" w:hint="default"/>
      </w:rPr>
    </w:lvl>
    <w:lvl w:ilvl="3" w:tplc="E17E642C">
      <w:start w:val="1"/>
      <w:numFmt w:val="bullet"/>
      <w:lvlText w:val=""/>
      <w:lvlJc w:val="left"/>
      <w:pPr>
        <w:ind w:left="2880" w:hanging="360"/>
      </w:pPr>
      <w:rPr>
        <w:rFonts w:ascii="Symbol" w:hAnsi="Symbol" w:hint="default"/>
      </w:rPr>
    </w:lvl>
    <w:lvl w:ilvl="4" w:tplc="6AD8480E">
      <w:start w:val="1"/>
      <w:numFmt w:val="bullet"/>
      <w:lvlText w:val="o"/>
      <w:lvlJc w:val="left"/>
      <w:pPr>
        <w:ind w:left="3600" w:hanging="360"/>
      </w:pPr>
      <w:rPr>
        <w:rFonts w:ascii="Courier New" w:hAnsi="Courier New" w:hint="default"/>
      </w:rPr>
    </w:lvl>
    <w:lvl w:ilvl="5" w:tplc="8E9A4076">
      <w:start w:val="1"/>
      <w:numFmt w:val="bullet"/>
      <w:lvlText w:val=""/>
      <w:lvlJc w:val="left"/>
      <w:pPr>
        <w:ind w:left="4320" w:hanging="360"/>
      </w:pPr>
      <w:rPr>
        <w:rFonts w:ascii="Wingdings" w:hAnsi="Wingdings" w:hint="default"/>
      </w:rPr>
    </w:lvl>
    <w:lvl w:ilvl="6" w:tplc="42949C46">
      <w:start w:val="1"/>
      <w:numFmt w:val="bullet"/>
      <w:lvlText w:val=""/>
      <w:lvlJc w:val="left"/>
      <w:pPr>
        <w:ind w:left="5040" w:hanging="360"/>
      </w:pPr>
      <w:rPr>
        <w:rFonts w:ascii="Symbol" w:hAnsi="Symbol" w:hint="default"/>
      </w:rPr>
    </w:lvl>
    <w:lvl w:ilvl="7" w:tplc="BA90CAD6">
      <w:start w:val="1"/>
      <w:numFmt w:val="bullet"/>
      <w:lvlText w:val="o"/>
      <w:lvlJc w:val="left"/>
      <w:pPr>
        <w:ind w:left="5760" w:hanging="360"/>
      </w:pPr>
      <w:rPr>
        <w:rFonts w:ascii="Courier New" w:hAnsi="Courier New" w:hint="default"/>
      </w:rPr>
    </w:lvl>
    <w:lvl w:ilvl="8" w:tplc="FCCCBFE8">
      <w:start w:val="1"/>
      <w:numFmt w:val="bullet"/>
      <w:lvlText w:val=""/>
      <w:lvlJc w:val="left"/>
      <w:pPr>
        <w:ind w:left="6480" w:hanging="360"/>
      </w:pPr>
      <w:rPr>
        <w:rFonts w:ascii="Wingdings" w:hAnsi="Wingdings" w:hint="default"/>
      </w:rPr>
    </w:lvl>
  </w:abstractNum>
  <w:abstractNum w:abstractNumId="666" w15:restartNumberingAfterBreak="0">
    <w:nsid w:val="4F746137"/>
    <w:multiLevelType w:val="hybridMultilevel"/>
    <w:tmpl w:val="FFFFFFFF"/>
    <w:lvl w:ilvl="0" w:tplc="9CE22684">
      <w:start w:val="1"/>
      <w:numFmt w:val="bullet"/>
      <w:lvlText w:val=""/>
      <w:lvlJc w:val="left"/>
      <w:pPr>
        <w:ind w:left="720" w:hanging="360"/>
      </w:pPr>
      <w:rPr>
        <w:rFonts w:ascii="Symbol" w:hAnsi="Symbol" w:hint="default"/>
      </w:rPr>
    </w:lvl>
    <w:lvl w:ilvl="1" w:tplc="E5F80F68">
      <w:start w:val="1"/>
      <w:numFmt w:val="bullet"/>
      <w:lvlText w:val="o"/>
      <w:lvlJc w:val="left"/>
      <w:pPr>
        <w:ind w:left="1440" w:hanging="360"/>
      </w:pPr>
      <w:rPr>
        <w:rFonts w:ascii="Courier New" w:hAnsi="Courier New" w:hint="default"/>
      </w:rPr>
    </w:lvl>
    <w:lvl w:ilvl="2" w:tplc="66F09BC6">
      <w:start w:val="1"/>
      <w:numFmt w:val="bullet"/>
      <w:lvlText w:val=""/>
      <w:lvlJc w:val="left"/>
      <w:pPr>
        <w:ind w:left="2160" w:hanging="360"/>
      </w:pPr>
      <w:rPr>
        <w:rFonts w:ascii="Wingdings" w:hAnsi="Wingdings" w:hint="default"/>
      </w:rPr>
    </w:lvl>
    <w:lvl w:ilvl="3" w:tplc="6BAAF876">
      <w:start w:val="1"/>
      <w:numFmt w:val="bullet"/>
      <w:lvlText w:val=""/>
      <w:lvlJc w:val="left"/>
      <w:pPr>
        <w:ind w:left="2880" w:hanging="360"/>
      </w:pPr>
      <w:rPr>
        <w:rFonts w:ascii="Symbol" w:hAnsi="Symbol" w:hint="default"/>
      </w:rPr>
    </w:lvl>
    <w:lvl w:ilvl="4" w:tplc="8E24798E">
      <w:start w:val="1"/>
      <w:numFmt w:val="bullet"/>
      <w:lvlText w:val="o"/>
      <w:lvlJc w:val="left"/>
      <w:pPr>
        <w:ind w:left="3600" w:hanging="360"/>
      </w:pPr>
      <w:rPr>
        <w:rFonts w:ascii="Courier New" w:hAnsi="Courier New" w:hint="default"/>
      </w:rPr>
    </w:lvl>
    <w:lvl w:ilvl="5" w:tplc="9C1C8BFA">
      <w:start w:val="1"/>
      <w:numFmt w:val="bullet"/>
      <w:lvlText w:val=""/>
      <w:lvlJc w:val="left"/>
      <w:pPr>
        <w:ind w:left="4320" w:hanging="360"/>
      </w:pPr>
      <w:rPr>
        <w:rFonts w:ascii="Wingdings" w:hAnsi="Wingdings" w:hint="default"/>
      </w:rPr>
    </w:lvl>
    <w:lvl w:ilvl="6" w:tplc="6AAA6B7C">
      <w:start w:val="1"/>
      <w:numFmt w:val="bullet"/>
      <w:lvlText w:val=""/>
      <w:lvlJc w:val="left"/>
      <w:pPr>
        <w:ind w:left="5040" w:hanging="360"/>
      </w:pPr>
      <w:rPr>
        <w:rFonts w:ascii="Symbol" w:hAnsi="Symbol" w:hint="default"/>
      </w:rPr>
    </w:lvl>
    <w:lvl w:ilvl="7" w:tplc="E19E0DB6">
      <w:start w:val="1"/>
      <w:numFmt w:val="bullet"/>
      <w:lvlText w:val="o"/>
      <w:lvlJc w:val="left"/>
      <w:pPr>
        <w:ind w:left="5760" w:hanging="360"/>
      </w:pPr>
      <w:rPr>
        <w:rFonts w:ascii="Courier New" w:hAnsi="Courier New" w:hint="default"/>
      </w:rPr>
    </w:lvl>
    <w:lvl w:ilvl="8" w:tplc="45AAD83A">
      <w:start w:val="1"/>
      <w:numFmt w:val="bullet"/>
      <w:lvlText w:val=""/>
      <w:lvlJc w:val="left"/>
      <w:pPr>
        <w:ind w:left="6480" w:hanging="360"/>
      </w:pPr>
      <w:rPr>
        <w:rFonts w:ascii="Wingdings" w:hAnsi="Wingdings" w:hint="default"/>
      </w:rPr>
    </w:lvl>
  </w:abstractNum>
  <w:abstractNum w:abstractNumId="667" w15:restartNumberingAfterBreak="0">
    <w:nsid w:val="4F8452CE"/>
    <w:multiLevelType w:val="hybridMultilevel"/>
    <w:tmpl w:val="FFFFFFFF"/>
    <w:lvl w:ilvl="0" w:tplc="F8466246">
      <w:start w:val="1"/>
      <w:numFmt w:val="bullet"/>
      <w:lvlText w:val=""/>
      <w:lvlJc w:val="left"/>
      <w:pPr>
        <w:ind w:left="720" w:hanging="360"/>
      </w:pPr>
      <w:rPr>
        <w:rFonts w:ascii="Symbol" w:hAnsi="Symbol" w:hint="default"/>
      </w:rPr>
    </w:lvl>
    <w:lvl w:ilvl="1" w:tplc="74FA3C06">
      <w:start w:val="1"/>
      <w:numFmt w:val="bullet"/>
      <w:lvlText w:val="o"/>
      <w:lvlJc w:val="left"/>
      <w:pPr>
        <w:ind w:left="1440" w:hanging="360"/>
      </w:pPr>
      <w:rPr>
        <w:rFonts w:ascii="Courier New" w:hAnsi="Courier New" w:hint="default"/>
      </w:rPr>
    </w:lvl>
    <w:lvl w:ilvl="2" w:tplc="2D928408">
      <w:start w:val="1"/>
      <w:numFmt w:val="bullet"/>
      <w:lvlText w:val=""/>
      <w:lvlJc w:val="left"/>
      <w:pPr>
        <w:ind w:left="2160" w:hanging="360"/>
      </w:pPr>
      <w:rPr>
        <w:rFonts w:ascii="Wingdings" w:hAnsi="Wingdings" w:hint="default"/>
      </w:rPr>
    </w:lvl>
    <w:lvl w:ilvl="3" w:tplc="C1B85FC8">
      <w:start w:val="1"/>
      <w:numFmt w:val="bullet"/>
      <w:lvlText w:val=""/>
      <w:lvlJc w:val="left"/>
      <w:pPr>
        <w:ind w:left="2880" w:hanging="360"/>
      </w:pPr>
      <w:rPr>
        <w:rFonts w:ascii="Symbol" w:hAnsi="Symbol" w:hint="default"/>
      </w:rPr>
    </w:lvl>
    <w:lvl w:ilvl="4" w:tplc="F06296BE">
      <w:start w:val="1"/>
      <w:numFmt w:val="bullet"/>
      <w:lvlText w:val="o"/>
      <w:lvlJc w:val="left"/>
      <w:pPr>
        <w:ind w:left="3600" w:hanging="360"/>
      </w:pPr>
      <w:rPr>
        <w:rFonts w:ascii="Courier New" w:hAnsi="Courier New" w:hint="default"/>
      </w:rPr>
    </w:lvl>
    <w:lvl w:ilvl="5" w:tplc="5D944A50">
      <w:start w:val="1"/>
      <w:numFmt w:val="bullet"/>
      <w:lvlText w:val=""/>
      <w:lvlJc w:val="left"/>
      <w:pPr>
        <w:ind w:left="4320" w:hanging="360"/>
      </w:pPr>
      <w:rPr>
        <w:rFonts w:ascii="Wingdings" w:hAnsi="Wingdings" w:hint="default"/>
      </w:rPr>
    </w:lvl>
    <w:lvl w:ilvl="6" w:tplc="2E4A2162">
      <w:start w:val="1"/>
      <w:numFmt w:val="bullet"/>
      <w:lvlText w:val=""/>
      <w:lvlJc w:val="left"/>
      <w:pPr>
        <w:ind w:left="5040" w:hanging="360"/>
      </w:pPr>
      <w:rPr>
        <w:rFonts w:ascii="Symbol" w:hAnsi="Symbol" w:hint="default"/>
      </w:rPr>
    </w:lvl>
    <w:lvl w:ilvl="7" w:tplc="261099D6">
      <w:start w:val="1"/>
      <w:numFmt w:val="bullet"/>
      <w:lvlText w:val="o"/>
      <w:lvlJc w:val="left"/>
      <w:pPr>
        <w:ind w:left="5760" w:hanging="360"/>
      </w:pPr>
      <w:rPr>
        <w:rFonts w:ascii="Courier New" w:hAnsi="Courier New" w:hint="default"/>
      </w:rPr>
    </w:lvl>
    <w:lvl w:ilvl="8" w:tplc="502888CC">
      <w:start w:val="1"/>
      <w:numFmt w:val="bullet"/>
      <w:lvlText w:val=""/>
      <w:lvlJc w:val="left"/>
      <w:pPr>
        <w:ind w:left="6480" w:hanging="360"/>
      </w:pPr>
      <w:rPr>
        <w:rFonts w:ascii="Wingdings" w:hAnsi="Wingdings" w:hint="default"/>
      </w:rPr>
    </w:lvl>
  </w:abstractNum>
  <w:abstractNum w:abstractNumId="668" w15:restartNumberingAfterBreak="0">
    <w:nsid w:val="4F89079F"/>
    <w:multiLevelType w:val="hybridMultilevel"/>
    <w:tmpl w:val="FFFFFFFF"/>
    <w:lvl w:ilvl="0" w:tplc="20C8D8F0">
      <w:start w:val="1"/>
      <w:numFmt w:val="bullet"/>
      <w:lvlText w:val=""/>
      <w:lvlJc w:val="left"/>
      <w:pPr>
        <w:ind w:left="720" w:hanging="360"/>
      </w:pPr>
      <w:rPr>
        <w:rFonts w:ascii="Symbol" w:hAnsi="Symbol" w:hint="default"/>
      </w:rPr>
    </w:lvl>
    <w:lvl w:ilvl="1" w:tplc="F272C7AC">
      <w:start w:val="1"/>
      <w:numFmt w:val="bullet"/>
      <w:lvlText w:val="o"/>
      <w:lvlJc w:val="left"/>
      <w:pPr>
        <w:ind w:left="1440" w:hanging="360"/>
      </w:pPr>
      <w:rPr>
        <w:rFonts w:ascii="Courier New" w:hAnsi="Courier New" w:hint="default"/>
      </w:rPr>
    </w:lvl>
    <w:lvl w:ilvl="2" w:tplc="95E4EFB8">
      <w:start w:val="1"/>
      <w:numFmt w:val="bullet"/>
      <w:lvlText w:val=""/>
      <w:lvlJc w:val="left"/>
      <w:pPr>
        <w:ind w:left="2160" w:hanging="360"/>
      </w:pPr>
      <w:rPr>
        <w:rFonts w:ascii="Wingdings" w:hAnsi="Wingdings" w:hint="default"/>
      </w:rPr>
    </w:lvl>
    <w:lvl w:ilvl="3" w:tplc="0E68F51E">
      <w:start w:val="1"/>
      <w:numFmt w:val="bullet"/>
      <w:lvlText w:val=""/>
      <w:lvlJc w:val="left"/>
      <w:pPr>
        <w:ind w:left="2880" w:hanging="360"/>
      </w:pPr>
      <w:rPr>
        <w:rFonts w:ascii="Symbol" w:hAnsi="Symbol" w:hint="default"/>
      </w:rPr>
    </w:lvl>
    <w:lvl w:ilvl="4" w:tplc="1F546376">
      <w:start w:val="1"/>
      <w:numFmt w:val="bullet"/>
      <w:lvlText w:val="o"/>
      <w:lvlJc w:val="left"/>
      <w:pPr>
        <w:ind w:left="3600" w:hanging="360"/>
      </w:pPr>
      <w:rPr>
        <w:rFonts w:ascii="Courier New" w:hAnsi="Courier New" w:hint="default"/>
      </w:rPr>
    </w:lvl>
    <w:lvl w:ilvl="5" w:tplc="1430F5AC">
      <w:start w:val="1"/>
      <w:numFmt w:val="bullet"/>
      <w:lvlText w:val=""/>
      <w:lvlJc w:val="left"/>
      <w:pPr>
        <w:ind w:left="4320" w:hanging="360"/>
      </w:pPr>
      <w:rPr>
        <w:rFonts w:ascii="Wingdings" w:hAnsi="Wingdings" w:hint="default"/>
      </w:rPr>
    </w:lvl>
    <w:lvl w:ilvl="6" w:tplc="61EADB46">
      <w:start w:val="1"/>
      <w:numFmt w:val="bullet"/>
      <w:lvlText w:val=""/>
      <w:lvlJc w:val="left"/>
      <w:pPr>
        <w:ind w:left="5040" w:hanging="360"/>
      </w:pPr>
      <w:rPr>
        <w:rFonts w:ascii="Symbol" w:hAnsi="Symbol" w:hint="default"/>
      </w:rPr>
    </w:lvl>
    <w:lvl w:ilvl="7" w:tplc="CC3EEFDE">
      <w:start w:val="1"/>
      <w:numFmt w:val="bullet"/>
      <w:lvlText w:val="o"/>
      <w:lvlJc w:val="left"/>
      <w:pPr>
        <w:ind w:left="5760" w:hanging="360"/>
      </w:pPr>
      <w:rPr>
        <w:rFonts w:ascii="Courier New" w:hAnsi="Courier New" w:hint="default"/>
      </w:rPr>
    </w:lvl>
    <w:lvl w:ilvl="8" w:tplc="D3B8C5CA">
      <w:start w:val="1"/>
      <w:numFmt w:val="bullet"/>
      <w:lvlText w:val=""/>
      <w:lvlJc w:val="left"/>
      <w:pPr>
        <w:ind w:left="6480" w:hanging="360"/>
      </w:pPr>
      <w:rPr>
        <w:rFonts w:ascii="Wingdings" w:hAnsi="Wingdings" w:hint="default"/>
      </w:rPr>
    </w:lvl>
  </w:abstractNum>
  <w:abstractNum w:abstractNumId="669" w15:restartNumberingAfterBreak="0">
    <w:nsid w:val="4F9137EA"/>
    <w:multiLevelType w:val="hybridMultilevel"/>
    <w:tmpl w:val="FFFFFFFF"/>
    <w:lvl w:ilvl="0" w:tplc="9B8CFA82">
      <w:start w:val="1"/>
      <w:numFmt w:val="bullet"/>
      <w:lvlText w:val=""/>
      <w:lvlJc w:val="left"/>
      <w:pPr>
        <w:ind w:left="720" w:hanging="360"/>
      </w:pPr>
      <w:rPr>
        <w:rFonts w:ascii="Symbol" w:hAnsi="Symbol" w:hint="default"/>
      </w:rPr>
    </w:lvl>
    <w:lvl w:ilvl="1" w:tplc="146E3A0C">
      <w:start w:val="1"/>
      <w:numFmt w:val="bullet"/>
      <w:lvlText w:val="o"/>
      <w:lvlJc w:val="left"/>
      <w:pPr>
        <w:ind w:left="1440" w:hanging="360"/>
      </w:pPr>
      <w:rPr>
        <w:rFonts w:ascii="Courier New" w:hAnsi="Courier New" w:hint="default"/>
      </w:rPr>
    </w:lvl>
    <w:lvl w:ilvl="2" w:tplc="2B5490FC">
      <w:start w:val="1"/>
      <w:numFmt w:val="bullet"/>
      <w:lvlText w:val=""/>
      <w:lvlJc w:val="left"/>
      <w:pPr>
        <w:ind w:left="2160" w:hanging="360"/>
      </w:pPr>
      <w:rPr>
        <w:rFonts w:ascii="Wingdings" w:hAnsi="Wingdings" w:hint="default"/>
      </w:rPr>
    </w:lvl>
    <w:lvl w:ilvl="3" w:tplc="B5BA496E">
      <w:start w:val="1"/>
      <w:numFmt w:val="bullet"/>
      <w:lvlText w:val=""/>
      <w:lvlJc w:val="left"/>
      <w:pPr>
        <w:ind w:left="2880" w:hanging="360"/>
      </w:pPr>
      <w:rPr>
        <w:rFonts w:ascii="Symbol" w:hAnsi="Symbol" w:hint="default"/>
      </w:rPr>
    </w:lvl>
    <w:lvl w:ilvl="4" w:tplc="82C8C9BE">
      <w:start w:val="1"/>
      <w:numFmt w:val="bullet"/>
      <w:lvlText w:val="o"/>
      <w:lvlJc w:val="left"/>
      <w:pPr>
        <w:ind w:left="3600" w:hanging="360"/>
      </w:pPr>
      <w:rPr>
        <w:rFonts w:ascii="Courier New" w:hAnsi="Courier New" w:hint="default"/>
      </w:rPr>
    </w:lvl>
    <w:lvl w:ilvl="5" w:tplc="10EA2BCC">
      <w:start w:val="1"/>
      <w:numFmt w:val="bullet"/>
      <w:lvlText w:val=""/>
      <w:lvlJc w:val="left"/>
      <w:pPr>
        <w:ind w:left="4320" w:hanging="360"/>
      </w:pPr>
      <w:rPr>
        <w:rFonts w:ascii="Wingdings" w:hAnsi="Wingdings" w:hint="default"/>
      </w:rPr>
    </w:lvl>
    <w:lvl w:ilvl="6" w:tplc="8410B86E">
      <w:start w:val="1"/>
      <w:numFmt w:val="bullet"/>
      <w:lvlText w:val=""/>
      <w:lvlJc w:val="left"/>
      <w:pPr>
        <w:ind w:left="5040" w:hanging="360"/>
      </w:pPr>
      <w:rPr>
        <w:rFonts w:ascii="Symbol" w:hAnsi="Symbol" w:hint="default"/>
      </w:rPr>
    </w:lvl>
    <w:lvl w:ilvl="7" w:tplc="E81628EA">
      <w:start w:val="1"/>
      <w:numFmt w:val="bullet"/>
      <w:lvlText w:val="o"/>
      <w:lvlJc w:val="left"/>
      <w:pPr>
        <w:ind w:left="5760" w:hanging="360"/>
      </w:pPr>
      <w:rPr>
        <w:rFonts w:ascii="Courier New" w:hAnsi="Courier New" w:hint="default"/>
      </w:rPr>
    </w:lvl>
    <w:lvl w:ilvl="8" w:tplc="F58CBF5C">
      <w:start w:val="1"/>
      <w:numFmt w:val="bullet"/>
      <w:lvlText w:val=""/>
      <w:lvlJc w:val="left"/>
      <w:pPr>
        <w:ind w:left="6480" w:hanging="360"/>
      </w:pPr>
      <w:rPr>
        <w:rFonts w:ascii="Wingdings" w:hAnsi="Wingdings" w:hint="default"/>
      </w:rPr>
    </w:lvl>
  </w:abstractNum>
  <w:abstractNum w:abstractNumId="670" w15:restartNumberingAfterBreak="0">
    <w:nsid w:val="4F98367D"/>
    <w:multiLevelType w:val="hybridMultilevel"/>
    <w:tmpl w:val="FFFFFFFF"/>
    <w:lvl w:ilvl="0" w:tplc="4492FFD6">
      <w:start w:val="1"/>
      <w:numFmt w:val="bullet"/>
      <w:lvlText w:val=""/>
      <w:lvlJc w:val="left"/>
      <w:pPr>
        <w:ind w:left="720" w:hanging="360"/>
      </w:pPr>
      <w:rPr>
        <w:rFonts w:ascii="Symbol" w:hAnsi="Symbol" w:hint="default"/>
      </w:rPr>
    </w:lvl>
    <w:lvl w:ilvl="1" w:tplc="5658F8EC">
      <w:start w:val="1"/>
      <w:numFmt w:val="bullet"/>
      <w:lvlText w:val="o"/>
      <w:lvlJc w:val="left"/>
      <w:pPr>
        <w:ind w:left="1440" w:hanging="360"/>
      </w:pPr>
      <w:rPr>
        <w:rFonts w:ascii="Courier New" w:hAnsi="Courier New" w:hint="default"/>
      </w:rPr>
    </w:lvl>
    <w:lvl w:ilvl="2" w:tplc="15F83624">
      <w:start w:val="1"/>
      <w:numFmt w:val="bullet"/>
      <w:lvlText w:val=""/>
      <w:lvlJc w:val="left"/>
      <w:pPr>
        <w:ind w:left="2160" w:hanging="360"/>
      </w:pPr>
      <w:rPr>
        <w:rFonts w:ascii="Wingdings" w:hAnsi="Wingdings" w:hint="default"/>
      </w:rPr>
    </w:lvl>
    <w:lvl w:ilvl="3" w:tplc="7E4CAB7A">
      <w:start w:val="1"/>
      <w:numFmt w:val="bullet"/>
      <w:lvlText w:val=""/>
      <w:lvlJc w:val="left"/>
      <w:pPr>
        <w:ind w:left="2880" w:hanging="360"/>
      </w:pPr>
      <w:rPr>
        <w:rFonts w:ascii="Symbol" w:hAnsi="Symbol" w:hint="default"/>
      </w:rPr>
    </w:lvl>
    <w:lvl w:ilvl="4" w:tplc="1C38046C">
      <w:start w:val="1"/>
      <w:numFmt w:val="bullet"/>
      <w:lvlText w:val="o"/>
      <w:lvlJc w:val="left"/>
      <w:pPr>
        <w:ind w:left="3600" w:hanging="360"/>
      </w:pPr>
      <w:rPr>
        <w:rFonts w:ascii="Courier New" w:hAnsi="Courier New" w:hint="default"/>
      </w:rPr>
    </w:lvl>
    <w:lvl w:ilvl="5" w:tplc="0E3EC4CA">
      <w:start w:val="1"/>
      <w:numFmt w:val="bullet"/>
      <w:lvlText w:val=""/>
      <w:lvlJc w:val="left"/>
      <w:pPr>
        <w:ind w:left="4320" w:hanging="360"/>
      </w:pPr>
      <w:rPr>
        <w:rFonts w:ascii="Wingdings" w:hAnsi="Wingdings" w:hint="default"/>
      </w:rPr>
    </w:lvl>
    <w:lvl w:ilvl="6" w:tplc="1012FBA6">
      <w:start w:val="1"/>
      <w:numFmt w:val="bullet"/>
      <w:lvlText w:val=""/>
      <w:lvlJc w:val="left"/>
      <w:pPr>
        <w:ind w:left="5040" w:hanging="360"/>
      </w:pPr>
      <w:rPr>
        <w:rFonts w:ascii="Symbol" w:hAnsi="Symbol" w:hint="default"/>
      </w:rPr>
    </w:lvl>
    <w:lvl w:ilvl="7" w:tplc="CCDEFCAE">
      <w:start w:val="1"/>
      <w:numFmt w:val="bullet"/>
      <w:lvlText w:val="o"/>
      <w:lvlJc w:val="left"/>
      <w:pPr>
        <w:ind w:left="5760" w:hanging="360"/>
      </w:pPr>
      <w:rPr>
        <w:rFonts w:ascii="Courier New" w:hAnsi="Courier New" w:hint="default"/>
      </w:rPr>
    </w:lvl>
    <w:lvl w:ilvl="8" w:tplc="24E4C28A">
      <w:start w:val="1"/>
      <w:numFmt w:val="bullet"/>
      <w:lvlText w:val=""/>
      <w:lvlJc w:val="left"/>
      <w:pPr>
        <w:ind w:left="6480" w:hanging="360"/>
      </w:pPr>
      <w:rPr>
        <w:rFonts w:ascii="Wingdings" w:hAnsi="Wingdings" w:hint="default"/>
      </w:rPr>
    </w:lvl>
  </w:abstractNum>
  <w:abstractNum w:abstractNumId="671" w15:restartNumberingAfterBreak="0">
    <w:nsid w:val="4FB061F3"/>
    <w:multiLevelType w:val="hybridMultilevel"/>
    <w:tmpl w:val="FFFFFFFF"/>
    <w:lvl w:ilvl="0" w:tplc="E7182022">
      <w:start w:val="1"/>
      <w:numFmt w:val="bullet"/>
      <w:lvlText w:val=""/>
      <w:lvlJc w:val="left"/>
      <w:pPr>
        <w:ind w:left="720" w:hanging="360"/>
      </w:pPr>
      <w:rPr>
        <w:rFonts w:ascii="Symbol" w:hAnsi="Symbol" w:hint="default"/>
      </w:rPr>
    </w:lvl>
    <w:lvl w:ilvl="1" w:tplc="3CB8E8C0">
      <w:start w:val="1"/>
      <w:numFmt w:val="bullet"/>
      <w:lvlText w:val="o"/>
      <w:lvlJc w:val="left"/>
      <w:pPr>
        <w:ind w:left="1440" w:hanging="360"/>
      </w:pPr>
      <w:rPr>
        <w:rFonts w:ascii="Courier New" w:hAnsi="Courier New" w:hint="default"/>
      </w:rPr>
    </w:lvl>
    <w:lvl w:ilvl="2" w:tplc="C6C2ACD0">
      <w:start w:val="1"/>
      <w:numFmt w:val="bullet"/>
      <w:lvlText w:val=""/>
      <w:lvlJc w:val="left"/>
      <w:pPr>
        <w:ind w:left="2160" w:hanging="360"/>
      </w:pPr>
      <w:rPr>
        <w:rFonts w:ascii="Wingdings" w:hAnsi="Wingdings" w:hint="default"/>
      </w:rPr>
    </w:lvl>
    <w:lvl w:ilvl="3" w:tplc="24B0FABC">
      <w:start w:val="1"/>
      <w:numFmt w:val="bullet"/>
      <w:lvlText w:val=""/>
      <w:lvlJc w:val="left"/>
      <w:pPr>
        <w:ind w:left="2880" w:hanging="360"/>
      </w:pPr>
      <w:rPr>
        <w:rFonts w:ascii="Symbol" w:hAnsi="Symbol" w:hint="default"/>
      </w:rPr>
    </w:lvl>
    <w:lvl w:ilvl="4" w:tplc="B2E8EE20">
      <w:start w:val="1"/>
      <w:numFmt w:val="bullet"/>
      <w:lvlText w:val="o"/>
      <w:lvlJc w:val="left"/>
      <w:pPr>
        <w:ind w:left="3600" w:hanging="360"/>
      </w:pPr>
      <w:rPr>
        <w:rFonts w:ascii="Courier New" w:hAnsi="Courier New" w:hint="default"/>
      </w:rPr>
    </w:lvl>
    <w:lvl w:ilvl="5" w:tplc="EDA80576">
      <w:start w:val="1"/>
      <w:numFmt w:val="bullet"/>
      <w:lvlText w:val=""/>
      <w:lvlJc w:val="left"/>
      <w:pPr>
        <w:ind w:left="4320" w:hanging="360"/>
      </w:pPr>
      <w:rPr>
        <w:rFonts w:ascii="Wingdings" w:hAnsi="Wingdings" w:hint="default"/>
      </w:rPr>
    </w:lvl>
    <w:lvl w:ilvl="6" w:tplc="EF7C2636">
      <w:start w:val="1"/>
      <w:numFmt w:val="bullet"/>
      <w:lvlText w:val=""/>
      <w:lvlJc w:val="left"/>
      <w:pPr>
        <w:ind w:left="5040" w:hanging="360"/>
      </w:pPr>
      <w:rPr>
        <w:rFonts w:ascii="Symbol" w:hAnsi="Symbol" w:hint="default"/>
      </w:rPr>
    </w:lvl>
    <w:lvl w:ilvl="7" w:tplc="30C8BEF4">
      <w:start w:val="1"/>
      <w:numFmt w:val="bullet"/>
      <w:lvlText w:val="o"/>
      <w:lvlJc w:val="left"/>
      <w:pPr>
        <w:ind w:left="5760" w:hanging="360"/>
      </w:pPr>
      <w:rPr>
        <w:rFonts w:ascii="Courier New" w:hAnsi="Courier New" w:hint="default"/>
      </w:rPr>
    </w:lvl>
    <w:lvl w:ilvl="8" w:tplc="34B45296">
      <w:start w:val="1"/>
      <w:numFmt w:val="bullet"/>
      <w:lvlText w:val=""/>
      <w:lvlJc w:val="left"/>
      <w:pPr>
        <w:ind w:left="6480" w:hanging="360"/>
      </w:pPr>
      <w:rPr>
        <w:rFonts w:ascii="Wingdings" w:hAnsi="Wingdings" w:hint="default"/>
      </w:rPr>
    </w:lvl>
  </w:abstractNum>
  <w:abstractNum w:abstractNumId="672" w15:restartNumberingAfterBreak="0">
    <w:nsid w:val="4FCF0D1B"/>
    <w:multiLevelType w:val="hybridMultilevel"/>
    <w:tmpl w:val="FFFFFFFF"/>
    <w:lvl w:ilvl="0" w:tplc="EED87110">
      <w:start w:val="1"/>
      <w:numFmt w:val="bullet"/>
      <w:lvlText w:val=""/>
      <w:lvlJc w:val="left"/>
      <w:pPr>
        <w:ind w:left="720" w:hanging="360"/>
      </w:pPr>
      <w:rPr>
        <w:rFonts w:ascii="Symbol" w:hAnsi="Symbol" w:hint="default"/>
      </w:rPr>
    </w:lvl>
    <w:lvl w:ilvl="1" w:tplc="0728DF20">
      <w:start w:val="1"/>
      <w:numFmt w:val="bullet"/>
      <w:lvlText w:val="o"/>
      <w:lvlJc w:val="left"/>
      <w:pPr>
        <w:ind w:left="1440" w:hanging="360"/>
      </w:pPr>
      <w:rPr>
        <w:rFonts w:ascii="Courier New" w:hAnsi="Courier New" w:hint="default"/>
      </w:rPr>
    </w:lvl>
    <w:lvl w:ilvl="2" w:tplc="4F5CF190">
      <w:start w:val="1"/>
      <w:numFmt w:val="bullet"/>
      <w:lvlText w:val=""/>
      <w:lvlJc w:val="left"/>
      <w:pPr>
        <w:ind w:left="2160" w:hanging="360"/>
      </w:pPr>
      <w:rPr>
        <w:rFonts w:ascii="Wingdings" w:hAnsi="Wingdings" w:hint="default"/>
      </w:rPr>
    </w:lvl>
    <w:lvl w:ilvl="3" w:tplc="B83442CE">
      <w:start w:val="1"/>
      <w:numFmt w:val="bullet"/>
      <w:lvlText w:val=""/>
      <w:lvlJc w:val="left"/>
      <w:pPr>
        <w:ind w:left="2880" w:hanging="360"/>
      </w:pPr>
      <w:rPr>
        <w:rFonts w:ascii="Symbol" w:hAnsi="Symbol" w:hint="default"/>
      </w:rPr>
    </w:lvl>
    <w:lvl w:ilvl="4" w:tplc="35764204">
      <w:start w:val="1"/>
      <w:numFmt w:val="bullet"/>
      <w:lvlText w:val="o"/>
      <w:lvlJc w:val="left"/>
      <w:pPr>
        <w:ind w:left="3600" w:hanging="360"/>
      </w:pPr>
      <w:rPr>
        <w:rFonts w:ascii="Courier New" w:hAnsi="Courier New" w:hint="default"/>
      </w:rPr>
    </w:lvl>
    <w:lvl w:ilvl="5" w:tplc="2774E406">
      <w:start w:val="1"/>
      <w:numFmt w:val="bullet"/>
      <w:lvlText w:val=""/>
      <w:lvlJc w:val="left"/>
      <w:pPr>
        <w:ind w:left="4320" w:hanging="360"/>
      </w:pPr>
      <w:rPr>
        <w:rFonts w:ascii="Wingdings" w:hAnsi="Wingdings" w:hint="default"/>
      </w:rPr>
    </w:lvl>
    <w:lvl w:ilvl="6" w:tplc="3DF8B65E">
      <w:start w:val="1"/>
      <w:numFmt w:val="bullet"/>
      <w:lvlText w:val=""/>
      <w:lvlJc w:val="left"/>
      <w:pPr>
        <w:ind w:left="5040" w:hanging="360"/>
      </w:pPr>
      <w:rPr>
        <w:rFonts w:ascii="Symbol" w:hAnsi="Symbol" w:hint="default"/>
      </w:rPr>
    </w:lvl>
    <w:lvl w:ilvl="7" w:tplc="B1323F8E">
      <w:start w:val="1"/>
      <w:numFmt w:val="bullet"/>
      <w:lvlText w:val="o"/>
      <w:lvlJc w:val="left"/>
      <w:pPr>
        <w:ind w:left="5760" w:hanging="360"/>
      </w:pPr>
      <w:rPr>
        <w:rFonts w:ascii="Courier New" w:hAnsi="Courier New" w:hint="default"/>
      </w:rPr>
    </w:lvl>
    <w:lvl w:ilvl="8" w:tplc="8CA6667E">
      <w:start w:val="1"/>
      <w:numFmt w:val="bullet"/>
      <w:lvlText w:val=""/>
      <w:lvlJc w:val="left"/>
      <w:pPr>
        <w:ind w:left="6480" w:hanging="360"/>
      </w:pPr>
      <w:rPr>
        <w:rFonts w:ascii="Wingdings" w:hAnsi="Wingdings" w:hint="default"/>
      </w:rPr>
    </w:lvl>
  </w:abstractNum>
  <w:abstractNum w:abstractNumId="673" w15:restartNumberingAfterBreak="0">
    <w:nsid w:val="4FDB5129"/>
    <w:multiLevelType w:val="hybridMultilevel"/>
    <w:tmpl w:val="FFFFFFFF"/>
    <w:lvl w:ilvl="0" w:tplc="A2EA9B6E">
      <w:start w:val="1"/>
      <w:numFmt w:val="bullet"/>
      <w:lvlText w:val=""/>
      <w:lvlJc w:val="left"/>
      <w:pPr>
        <w:ind w:left="720" w:hanging="360"/>
      </w:pPr>
      <w:rPr>
        <w:rFonts w:ascii="Symbol" w:hAnsi="Symbol" w:hint="default"/>
      </w:rPr>
    </w:lvl>
    <w:lvl w:ilvl="1" w:tplc="4C78FE3C">
      <w:start w:val="1"/>
      <w:numFmt w:val="bullet"/>
      <w:lvlText w:val="o"/>
      <w:lvlJc w:val="left"/>
      <w:pPr>
        <w:ind w:left="1440" w:hanging="360"/>
      </w:pPr>
      <w:rPr>
        <w:rFonts w:ascii="Courier New" w:hAnsi="Courier New" w:hint="default"/>
      </w:rPr>
    </w:lvl>
    <w:lvl w:ilvl="2" w:tplc="1092330C">
      <w:start w:val="1"/>
      <w:numFmt w:val="bullet"/>
      <w:lvlText w:val=""/>
      <w:lvlJc w:val="left"/>
      <w:pPr>
        <w:ind w:left="2160" w:hanging="360"/>
      </w:pPr>
      <w:rPr>
        <w:rFonts w:ascii="Wingdings" w:hAnsi="Wingdings" w:hint="default"/>
      </w:rPr>
    </w:lvl>
    <w:lvl w:ilvl="3" w:tplc="CB6C8C8C">
      <w:start w:val="1"/>
      <w:numFmt w:val="bullet"/>
      <w:lvlText w:val=""/>
      <w:lvlJc w:val="left"/>
      <w:pPr>
        <w:ind w:left="2880" w:hanging="360"/>
      </w:pPr>
      <w:rPr>
        <w:rFonts w:ascii="Symbol" w:hAnsi="Symbol" w:hint="default"/>
      </w:rPr>
    </w:lvl>
    <w:lvl w:ilvl="4" w:tplc="71D8F17E">
      <w:start w:val="1"/>
      <w:numFmt w:val="bullet"/>
      <w:lvlText w:val="o"/>
      <w:lvlJc w:val="left"/>
      <w:pPr>
        <w:ind w:left="3600" w:hanging="360"/>
      </w:pPr>
      <w:rPr>
        <w:rFonts w:ascii="Courier New" w:hAnsi="Courier New" w:hint="default"/>
      </w:rPr>
    </w:lvl>
    <w:lvl w:ilvl="5" w:tplc="113A4D32">
      <w:start w:val="1"/>
      <w:numFmt w:val="bullet"/>
      <w:lvlText w:val=""/>
      <w:lvlJc w:val="left"/>
      <w:pPr>
        <w:ind w:left="4320" w:hanging="360"/>
      </w:pPr>
      <w:rPr>
        <w:rFonts w:ascii="Wingdings" w:hAnsi="Wingdings" w:hint="default"/>
      </w:rPr>
    </w:lvl>
    <w:lvl w:ilvl="6" w:tplc="DD54880E">
      <w:start w:val="1"/>
      <w:numFmt w:val="bullet"/>
      <w:lvlText w:val=""/>
      <w:lvlJc w:val="left"/>
      <w:pPr>
        <w:ind w:left="5040" w:hanging="360"/>
      </w:pPr>
      <w:rPr>
        <w:rFonts w:ascii="Symbol" w:hAnsi="Symbol" w:hint="default"/>
      </w:rPr>
    </w:lvl>
    <w:lvl w:ilvl="7" w:tplc="1E029C48">
      <w:start w:val="1"/>
      <w:numFmt w:val="bullet"/>
      <w:lvlText w:val="o"/>
      <w:lvlJc w:val="left"/>
      <w:pPr>
        <w:ind w:left="5760" w:hanging="360"/>
      </w:pPr>
      <w:rPr>
        <w:rFonts w:ascii="Courier New" w:hAnsi="Courier New" w:hint="default"/>
      </w:rPr>
    </w:lvl>
    <w:lvl w:ilvl="8" w:tplc="EFD692B4">
      <w:start w:val="1"/>
      <w:numFmt w:val="bullet"/>
      <w:lvlText w:val=""/>
      <w:lvlJc w:val="left"/>
      <w:pPr>
        <w:ind w:left="6480" w:hanging="360"/>
      </w:pPr>
      <w:rPr>
        <w:rFonts w:ascii="Wingdings" w:hAnsi="Wingdings" w:hint="default"/>
      </w:rPr>
    </w:lvl>
  </w:abstractNum>
  <w:abstractNum w:abstractNumId="674" w15:restartNumberingAfterBreak="0">
    <w:nsid w:val="50244E26"/>
    <w:multiLevelType w:val="hybridMultilevel"/>
    <w:tmpl w:val="FFFFFFFF"/>
    <w:lvl w:ilvl="0" w:tplc="7E1EA85C">
      <w:start w:val="1"/>
      <w:numFmt w:val="bullet"/>
      <w:lvlText w:val=""/>
      <w:lvlJc w:val="left"/>
      <w:pPr>
        <w:ind w:left="720" w:hanging="360"/>
      </w:pPr>
      <w:rPr>
        <w:rFonts w:ascii="Symbol" w:hAnsi="Symbol" w:hint="default"/>
      </w:rPr>
    </w:lvl>
    <w:lvl w:ilvl="1" w:tplc="4D0C2546">
      <w:start w:val="1"/>
      <w:numFmt w:val="bullet"/>
      <w:lvlText w:val="o"/>
      <w:lvlJc w:val="left"/>
      <w:pPr>
        <w:ind w:left="1440" w:hanging="360"/>
      </w:pPr>
      <w:rPr>
        <w:rFonts w:ascii="Courier New" w:hAnsi="Courier New" w:hint="default"/>
      </w:rPr>
    </w:lvl>
    <w:lvl w:ilvl="2" w:tplc="612092F0">
      <w:start w:val="1"/>
      <w:numFmt w:val="bullet"/>
      <w:lvlText w:val=""/>
      <w:lvlJc w:val="left"/>
      <w:pPr>
        <w:ind w:left="2160" w:hanging="360"/>
      </w:pPr>
      <w:rPr>
        <w:rFonts w:ascii="Wingdings" w:hAnsi="Wingdings" w:hint="default"/>
      </w:rPr>
    </w:lvl>
    <w:lvl w:ilvl="3" w:tplc="A2981642">
      <w:start w:val="1"/>
      <w:numFmt w:val="bullet"/>
      <w:lvlText w:val=""/>
      <w:lvlJc w:val="left"/>
      <w:pPr>
        <w:ind w:left="2880" w:hanging="360"/>
      </w:pPr>
      <w:rPr>
        <w:rFonts w:ascii="Symbol" w:hAnsi="Symbol" w:hint="default"/>
      </w:rPr>
    </w:lvl>
    <w:lvl w:ilvl="4" w:tplc="5D38C842">
      <w:start w:val="1"/>
      <w:numFmt w:val="bullet"/>
      <w:lvlText w:val="o"/>
      <w:lvlJc w:val="left"/>
      <w:pPr>
        <w:ind w:left="3600" w:hanging="360"/>
      </w:pPr>
      <w:rPr>
        <w:rFonts w:ascii="Courier New" w:hAnsi="Courier New" w:hint="default"/>
      </w:rPr>
    </w:lvl>
    <w:lvl w:ilvl="5" w:tplc="24C4E4B2">
      <w:start w:val="1"/>
      <w:numFmt w:val="bullet"/>
      <w:lvlText w:val=""/>
      <w:lvlJc w:val="left"/>
      <w:pPr>
        <w:ind w:left="4320" w:hanging="360"/>
      </w:pPr>
      <w:rPr>
        <w:rFonts w:ascii="Wingdings" w:hAnsi="Wingdings" w:hint="default"/>
      </w:rPr>
    </w:lvl>
    <w:lvl w:ilvl="6" w:tplc="16F64F6A">
      <w:start w:val="1"/>
      <w:numFmt w:val="bullet"/>
      <w:lvlText w:val=""/>
      <w:lvlJc w:val="left"/>
      <w:pPr>
        <w:ind w:left="5040" w:hanging="360"/>
      </w:pPr>
      <w:rPr>
        <w:rFonts w:ascii="Symbol" w:hAnsi="Symbol" w:hint="default"/>
      </w:rPr>
    </w:lvl>
    <w:lvl w:ilvl="7" w:tplc="F4FAB1FE">
      <w:start w:val="1"/>
      <w:numFmt w:val="bullet"/>
      <w:lvlText w:val="o"/>
      <w:lvlJc w:val="left"/>
      <w:pPr>
        <w:ind w:left="5760" w:hanging="360"/>
      </w:pPr>
      <w:rPr>
        <w:rFonts w:ascii="Courier New" w:hAnsi="Courier New" w:hint="default"/>
      </w:rPr>
    </w:lvl>
    <w:lvl w:ilvl="8" w:tplc="D91A547C">
      <w:start w:val="1"/>
      <w:numFmt w:val="bullet"/>
      <w:lvlText w:val=""/>
      <w:lvlJc w:val="left"/>
      <w:pPr>
        <w:ind w:left="6480" w:hanging="360"/>
      </w:pPr>
      <w:rPr>
        <w:rFonts w:ascii="Wingdings" w:hAnsi="Wingdings" w:hint="default"/>
      </w:rPr>
    </w:lvl>
  </w:abstractNum>
  <w:abstractNum w:abstractNumId="675" w15:restartNumberingAfterBreak="0">
    <w:nsid w:val="503542A1"/>
    <w:multiLevelType w:val="hybridMultilevel"/>
    <w:tmpl w:val="FFFFFFFF"/>
    <w:lvl w:ilvl="0" w:tplc="C33A1F34">
      <w:start w:val="1"/>
      <w:numFmt w:val="bullet"/>
      <w:lvlText w:val=""/>
      <w:lvlJc w:val="left"/>
      <w:pPr>
        <w:ind w:left="720" w:hanging="360"/>
      </w:pPr>
      <w:rPr>
        <w:rFonts w:ascii="Symbol" w:hAnsi="Symbol" w:hint="default"/>
      </w:rPr>
    </w:lvl>
    <w:lvl w:ilvl="1" w:tplc="6C42A080">
      <w:start w:val="1"/>
      <w:numFmt w:val="bullet"/>
      <w:lvlText w:val="o"/>
      <w:lvlJc w:val="left"/>
      <w:pPr>
        <w:ind w:left="1440" w:hanging="360"/>
      </w:pPr>
      <w:rPr>
        <w:rFonts w:ascii="Courier New" w:hAnsi="Courier New" w:hint="default"/>
      </w:rPr>
    </w:lvl>
    <w:lvl w:ilvl="2" w:tplc="F0AC8A96">
      <w:start w:val="1"/>
      <w:numFmt w:val="bullet"/>
      <w:lvlText w:val=""/>
      <w:lvlJc w:val="left"/>
      <w:pPr>
        <w:ind w:left="2160" w:hanging="360"/>
      </w:pPr>
      <w:rPr>
        <w:rFonts w:ascii="Wingdings" w:hAnsi="Wingdings" w:hint="default"/>
      </w:rPr>
    </w:lvl>
    <w:lvl w:ilvl="3" w:tplc="105AB676">
      <w:start w:val="1"/>
      <w:numFmt w:val="bullet"/>
      <w:lvlText w:val=""/>
      <w:lvlJc w:val="left"/>
      <w:pPr>
        <w:ind w:left="2880" w:hanging="360"/>
      </w:pPr>
      <w:rPr>
        <w:rFonts w:ascii="Symbol" w:hAnsi="Symbol" w:hint="default"/>
      </w:rPr>
    </w:lvl>
    <w:lvl w:ilvl="4" w:tplc="4C6EA0C6">
      <w:start w:val="1"/>
      <w:numFmt w:val="bullet"/>
      <w:lvlText w:val="o"/>
      <w:lvlJc w:val="left"/>
      <w:pPr>
        <w:ind w:left="3600" w:hanging="360"/>
      </w:pPr>
      <w:rPr>
        <w:rFonts w:ascii="Courier New" w:hAnsi="Courier New" w:hint="default"/>
      </w:rPr>
    </w:lvl>
    <w:lvl w:ilvl="5" w:tplc="72AA5A6E">
      <w:start w:val="1"/>
      <w:numFmt w:val="bullet"/>
      <w:lvlText w:val=""/>
      <w:lvlJc w:val="left"/>
      <w:pPr>
        <w:ind w:left="4320" w:hanging="360"/>
      </w:pPr>
      <w:rPr>
        <w:rFonts w:ascii="Wingdings" w:hAnsi="Wingdings" w:hint="default"/>
      </w:rPr>
    </w:lvl>
    <w:lvl w:ilvl="6" w:tplc="8954E206">
      <w:start w:val="1"/>
      <w:numFmt w:val="bullet"/>
      <w:lvlText w:val=""/>
      <w:lvlJc w:val="left"/>
      <w:pPr>
        <w:ind w:left="5040" w:hanging="360"/>
      </w:pPr>
      <w:rPr>
        <w:rFonts w:ascii="Symbol" w:hAnsi="Symbol" w:hint="default"/>
      </w:rPr>
    </w:lvl>
    <w:lvl w:ilvl="7" w:tplc="ADAC3DC8">
      <w:start w:val="1"/>
      <w:numFmt w:val="bullet"/>
      <w:lvlText w:val="o"/>
      <w:lvlJc w:val="left"/>
      <w:pPr>
        <w:ind w:left="5760" w:hanging="360"/>
      </w:pPr>
      <w:rPr>
        <w:rFonts w:ascii="Courier New" w:hAnsi="Courier New" w:hint="default"/>
      </w:rPr>
    </w:lvl>
    <w:lvl w:ilvl="8" w:tplc="ACD0320C">
      <w:start w:val="1"/>
      <w:numFmt w:val="bullet"/>
      <w:lvlText w:val=""/>
      <w:lvlJc w:val="left"/>
      <w:pPr>
        <w:ind w:left="6480" w:hanging="360"/>
      </w:pPr>
      <w:rPr>
        <w:rFonts w:ascii="Wingdings" w:hAnsi="Wingdings" w:hint="default"/>
      </w:rPr>
    </w:lvl>
  </w:abstractNum>
  <w:abstractNum w:abstractNumId="676" w15:restartNumberingAfterBreak="0">
    <w:nsid w:val="50406931"/>
    <w:multiLevelType w:val="hybridMultilevel"/>
    <w:tmpl w:val="FFFFFFFF"/>
    <w:lvl w:ilvl="0" w:tplc="A14C5D86">
      <w:start w:val="1"/>
      <w:numFmt w:val="bullet"/>
      <w:lvlText w:val=""/>
      <w:lvlJc w:val="left"/>
      <w:pPr>
        <w:ind w:left="720" w:hanging="360"/>
      </w:pPr>
      <w:rPr>
        <w:rFonts w:ascii="Symbol" w:hAnsi="Symbol" w:hint="default"/>
      </w:rPr>
    </w:lvl>
    <w:lvl w:ilvl="1" w:tplc="642C6F66">
      <w:start w:val="1"/>
      <w:numFmt w:val="bullet"/>
      <w:lvlText w:val="o"/>
      <w:lvlJc w:val="left"/>
      <w:pPr>
        <w:ind w:left="1440" w:hanging="360"/>
      </w:pPr>
      <w:rPr>
        <w:rFonts w:ascii="Courier New" w:hAnsi="Courier New" w:hint="default"/>
      </w:rPr>
    </w:lvl>
    <w:lvl w:ilvl="2" w:tplc="28FCAE84">
      <w:start w:val="1"/>
      <w:numFmt w:val="bullet"/>
      <w:lvlText w:val=""/>
      <w:lvlJc w:val="left"/>
      <w:pPr>
        <w:ind w:left="2160" w:hanging="360"/>
      </w:pPr>
      <w:rPr>
        <w:rFonts w:ascii="Wingdings" w:hAnsi="Wingdings" w:hint="default"/>
      </w:rPr>
    </w:lvl>
    <w:lvl w:ilvl="3" w:tplc="9ECEC374">
      <w:start w:val="1"/>
      <w:numFmt w:val="bullet"/>
      <w:lvlText w:val=""/>
      <w:lvlJc w:val="left"/>
      <w:pPr>
        <w:ind w:left="2880" w:hanging="360"/>
      </w:pPr>
      <w:rPr>
        <w:rFonts w:ascii="Symbol" w:hAnsi="Symbol" w:hint="default"/>
      </w:rPr>
    </w:lvl>
    <w:lvl w:ilvl="4" w:tplc="CDB675A6">
      <w:start w:val="1"/>
      <w:numFmt w:val="bullet"/>
      <w:lvlText w:val="o"/>
      <w:lvlJc w:val="left"/>
      <w:pPr>
        <w:ind w:left="3600" w:hanging="360"/>
      </w:pPr>
      <w:rPr>
        <w:rFonts w:ascii="Courier New" w:hAnsi="Courier New" w:hint="default"/>
      </w:rPr>
    </w:lvl>
    <w:lvl w:ilvl="5" w:tplc="E33AA2D8">
      <w:start w:val="1"/>
      <w:numFmt w:val="bullet"/>
      <w:lvlText w:val=""/>
      <w:lvlJc w:val="left"/>
      <w:pPr>
        <w:ind w:left="4320" w:hanging="360"/>
      </w:pPr>
      <w:rPr>
        <w:rFonts w:ascii="Wingdings" w:hAnsi="Wingdings" w:hint="default"/>
      </w:rPr>
    </w:lvl>
    <w:lvl w:ilvl="6" w:tplc="BDD8C06A">
      <w:start w:val="1"/>
      <w:numFmt w:val="bullet"/>
      <w:lvlText w:val=""/>
      <w:lvlJc w:val="left"/>
      <w:pPr>
        <w:ind w:left="5040" w:hanging="360"/>
      </w:pPr>
      <w:rPr>
        <w:rFonts w:ascii="Symbol" w:hAnsi="Symbol" w:hint="default"/>
      </w:rPr>
    </w:lvl>
    <w:lvl w:ilvl="7" w:tplc="4B4AE728">
      <w:start w:val="1"/>
      <w:numFmt w:val="bullet"/>
      <w:lvlText w:val="o"/>
      <w:lvlJc w:val="left"/>
      <w:pPr>
        <w:ind w:left="5760" w:hanging="360"/>
      </w:pPr>
      <w:rPr>
        <w:rFonts w:ascii="Courier New" w:hAnsi="Courier New" w:hint="default"/>
      </w:rPr>
    </w:lvl>
    <w:lvl w:ilvl="8" w:tplc="66B8FF16">
      <w:start w:val="1"/>
      <w:numFmt w:val="bullet"/>
      <w:lvlText w:val=""/>
      <w:lvlJc w:val="left"/>
      <w:pPr>
        <w:ind w:left="6480" w:hanging="360"/>
      </w:pPr>
      <w:rPr>
        <w:rFonts w:ascii="Wingdings" w:hAnsi="Wingdings" w:hint="default"/>
      </w:rPr>
    </w:lvl>
  </w:abstractNum>
  <w:abstractNum w:abstractNumId="677" w15:restartNumberingAfterBreak="0">
    <w:nsid w:val="50552589"/>
    <w:multiLevelType w:val="hybridMultilevel"/>
    <w:tmpl w:val="FFFFFFFF"/>
    <w:lvl w:ilvl="0" w:tplc="5DFE59A2">
      <w:start w:val="1"/>
      <w:numFmt w:val="bullet"/>
      <w:lvlText w:val=""/>
      <w:lvlJc w:val="left"/>
      <w:pPr>
        <w:ind w:left="720" w:hanging="360"/>
      </w:pPr>
      <w:rPr>
        <w:rFonts w:ascii="Symbol" w:hAnsi="Symbol" w:hint="default"/>
      </w:rPr>
    </w:lvl>
    <w:lvl w:ilvl="1" w:tplc="23E2D956">
      <w:start w:val="1"/>
      <w:numFmt w:val="bullet"/>
      <w:lvlText w:val="o"/>
      <w:lvlJc w:val="left"/>
      <w:pPr>
        <w:ind w:left="1440" w:hanging="360"/>
      </w:pPr>
      <w:rPr>
        <w:rFonts w:ascii="Courier New" w:hAnsi="Courier New" w:hint="default"/>
      </w:rPr>
    </w:lvl>
    <w:lvl w:ilvl="2" w:tplc="5A48E0FC">
      <w:start w:val="1"/>
      <w:numFmt w:val="bullet"/>
      <w:lvlText w:val=""/>
      <w:lvlJc w:val="left"/>
      <w:pPr>
        <w:ind w:left="2160" w:hanging="360"/>
      </w:pPr>
      <w:rPr>
        <w:rFonts w:ascii="Wingdings" w:hAnsi="Wingdings" w:hint="default"/>
      </w:rPr>
    </w:lvl>
    <w:lvl w:ilvl="3" w:tplc="D34469C8">
      <w:start w:val="1"/>
      <w:numFmt w:val="bullet"/>
      <w:lvlText w:val=""/>
      <w:lvlJc w:val="left"/>
      <w:pPr>
        <w:ind w:left="2880" w:hanging="360"/>
      </w:pPr>
      <w:rPr>
        <w:rFonts w:ascii="Symbol" w:hAnsi="Symbol" w:hint="default"/>
      </w:rPr>
    </w:lvl>
    <w:lvl w:ilvl="4" w:tplc="A828B52C">
      <w:start w:val="1"/>
      <w:numFmt w:val="bullet"/>
      <w:lvlText w:val="o"/>
      <w:lvlJc w:val="left"/>
      <w:pPr>
        <w:ind w:left="3600" w:hanging="360"/>
      </w:pPr>
      <w:rPr>
        <w:rFonts w:ascii="Courier New" w:hAnsi="Courier New" w:hint="default"/>
      </w:rPr>
    </w:lvl>
    <w:lvl w:ilvl="5" w:tplc="09BE0526">
      <w:start w:val="1"/>
      <w:numFmt w:val="bullet"/>
      <w:lvlText w:val=""/>
      <w:lvlJc w:val="left"/>
      <w:pPr>
        <w:ind w:left="4320" w:hanging="360"/>
      </w:pPr>
      <w:rPr>
        <w:rFonts w:ascii="Wingdings" w:hAnsi="Wingdings" w:hint="default"/>
      </w:rPr>
    </w:lvl>
    <w:lvl w:ilvl="6" w:tplc="DD9AFA1C">
      <w:start w:val="1"/>
      <w:numFmt w:val="bullet"/>
      <w:lvlText w:val=""/>
      <w:lvlJc w:val="left"/>
      <w:pPr>
        <w:ind w:left="5040" w:hanging="360"/>
      </w:pPr>
      <w:rPr>
        <w:rFonts w:ascii="Symbol" w:hAnsi="Symbol" w:hint="default"/>
      </w:rPr>
    </w:lvl>
    <w:lvl w:ilvl="7" w:tplc="A72839A0">
      <w:start w:val="1"/>
      <w:numFmt w:val="bullet"/>
      <w:lvlText w:val="o"/>
      <w:lvlJc w:val="left"/>
      <w:pPr>
        <w:ind w:left="5760" w:hanging="360"/>
      </w:pPr>
      <w:rPr>
        <w:rFonts w:ascii="Courier New" w:hAnsi="Courier New" w:hint="default"/>
      </w:rPr>
    </w:lvl>
    <w:lvl w:ilvl="8" w:tplc="29A861B6">
      <w:start w:val="1"/>
      <w:numFmt w:val="bullet"/>
      <w:lvlText w:val=""/>
      <w:lvlJc w:val="left"/>
      <w:pPr>
        <w:ind w:left="6480" w:hanging="360"/>
      </w:pPr>
      <w:rPr>
        <w:rFonts w:ascii="Wingdings" w:hAnsi="Wingdings" w:hint="default"/>
      </w:rPr>
    </w:lvl>
  </w:abstractNum>
  <w:abstractNum w:abstractNumId="678" w15:restartNumberingAfterBreak="0">
    <w:nsid w:val="505B00A2"/>
    <w:multiLevelType w:val="hybridMultilevel"/>
    <w:tmpl w:val="FFFFFFFF"/>
    <w:lvl w:ilvl="0" w:tplc="F2868E08">
      <w:start w:val="1"/>
      <w:numFmt w:val="bullet"/>
      <w:lvlText w:val=""/>
      <w:lvlJc w:val="left"/>
      <w:pPr>
        <w:ind w:left="720" w:hanging="360"/>
      </w:pPr>
      <w:rPr>
        <w:rFonts w:ascii="Symbol" w:hAnsi="Symbol" w:hint="default"/>
      </w:rPr>
    </w:lvl>
    <w:lvl w:ilvl="1" w:tplc="444A36FC">
      <w:start w:val="1"/>
      <w:numFmt w:val="bullet"/>
      <w:lvlText w:val="o"/>
      <w:lvlJc w:val="left"/>
      <w:pPr>
        <w:ind w:left="1440" w:hanging="360"/>
      </w:pPr>
      <w:rPr>
        <w:rFonts w:ascii="Courier New" w:hAnsi="Courier New" w:hint="default"/>
      </w:rPr>
    </w:lvl>
    <w:lvl w:ilvl="2" w:tplc="BFA839D4">
      <w:start w:val="1"/>
      <w:numFmt w:val="bullet"/>
      <w:lvlText w:val=""/>
      <w:lvlJc w:val="left"/>
      <w:pPr>
        <w:ind w:left="2160" w:hanging="360"/>
      </w:pPr>
      <w:rPr>
        <w:rFonts w:ascii="Wingdings" w:hAnsi="Wingdings" w:hint="default"/>
      </w:rPr>
    </w:lvl>
    <w:lvl w:ilvl="3" w:tplc="0B44AC96">
      <w:start w:val="1"/>
      <w:numFmt w:val="bullet"/>
      <w:lvlText w:val=""/>
      <w:lvlJc w:val="left"/>
      <w:pPr>
        <w:ind w:left="2880" w:hanging="360"/>
      </w:pPr>
      <w:rPr>
        <w:rFonts w:ascii="Symbol" w:hAnsi="Symbol" w:hint="default"/>
      </w:rPr>
    </w:lvl>
    <w:lvl w:ilvl="4" w:tplc="A60C8914">
      <w:start w:val="1"/>
      <w:numFmt w:val="bullet"/>
      <w:lvlText w:val="o"/>
      <w:lvlJc w:val="left"/>
      <w:pPr>
        <w:ind w:left="3600" w:hanging="360"/>
      </w:pPr>
      <w:rPr>
        <w:rFonts w:ascii="Courier New" w:hAnsi="Courier New" w:hint="default"/>
      </w:rPr>
    </w:lvl>
    <w:lvl w:ilvl="5" w:tplc="6EAAE5CE">
      <w:start w:val="1"/>
      <w:numFmt w:val="bullet"/>
      <w:lvlText w:val=""/>
      <w:lvlJc w:val="left"/>
      <w:pPr>
        <w:ind w:left="4320" w:hanging="360"/>
      </w:pPr>
      <w:rPr>
        <w:rFonts w:ascii="Wingdings" w:hAnsi="Wingdings" w:hint="default"/>
      </w:rPr>
    </w:lvl>
    <w:lvl w:ilvl="6" w:tplc="A672E9B0">
      <w:start w:val="1"/>
      <w:numFmt w:val="bullet"/>
      <w:lvlText w:val=""/>
      <w:lvlJc w:val="left"/>
      <w:pPr>
        <w:ind w:left="5040" w:hanging="360"/>
      </w:pPr>
      <w:rPr>
        <w:rFonts w:ascii="Symbol" w:hAnsi="Symbol" w:hint="default"/>
      </w:rPr>
    </w:lvl>
    <w:lvl w:ilvl="7" w:tplc="B4F820B6">
      <w:start w:val="1"/>
      <w:numFmt w:val="bullet"/>
      <w:lvlText w:val="o"/>
      <w:lvlJc w:val="left"/>
      <w:pPr>
        <w:ind w:left="5760" w:hanging="360"/>
      </w:pPr>
      <w:rPr>
        <w:rFonts w:ascii="Courier New" w:hAnsi="Courier New" w:hint="default"/>
      </w:rPr>
    </w:lvl>
    <w:lvl w:ilvl="8" w:tplc="6CA43130">
      <w:start w:val="1"/>
      <w:numFmt w:val="bullet"/>
      <w:lvlText w:val=""/>
      <w:lvlJc w:val="left"/>
      <w:pPr>
        <w:ind w:left="6480" w:hanging="360"/>
      </w:pPr>
      <w:rPr>
        <w:rFonts w:ascii="Wingdings" w:hAnsi="Wingdings" w:hint="default"/>
      </w:rPr>
    </w:lvl>
  </w:abstractNum>
  <w:abstractNum w:abstractNumId="679" w15:restartNumberingAfterBreak="0">
    <w:nsid w:val="5067379E"/>
    <w:multiLevelType w:val="hybridMultilevel"/>
    <w:tmpl w:val="FFFFFFFF"/>
    <w:lvl w:ilvl="0" w:tplc="CB2E22AC">
      <w:start w:val="1"/>
      <w:numFmt w:val="bullet"/>
      <w:lvlText w:val=""/>
      <w:lvlJc w:val="left"/>
      <w:pPr>
        <w:ind w:left="720" w:hanging="360"/>
      </w:pPr>
      <w:rPr>
        <w:rFonts w:ascii="Symbol" w:hAnsi="Symbol" w:hint="default"/>
      </w:rPr>
    </w:lvl>
    <w:lvl w:ilvl="1" w:tplc="886E5BFA">
      <w:start w:val="1"/>
      <w:numFmt w:val="bullet"/>
      <w:lvlText w:val="o"/>
      <w:lvlJc w:val="left"/>
      <w:pPr>
        <w:ind w:left="1440" w:hanging="360"/>
      </w:pPr>
      <w:rPr>
        <w:rFonts w:ascii="Courier New" w:hAnsi="Courier New" w:hint="default"/>
      </w:rPr>
    </w:lvl>
    <w:lvl w:ilvl="2" w:tplc="0158EF74">
      <w:start w:val="1"/>
      <w:numFmt w:val="bullet"/>
      <w:lvlText w:val=""/>
      <w:lvlJc w:val="left"/>
      <w:pPr>
        <w:ind w:left="2160" w:hanging="360"/>
      </w:pPr>
      <w:rPr>
        <w:rFonts w:ascii="Wingdings" w:hAnsi="Wingdings" w:hint="default"/>
      </w:rPr>
    </w:lvl>
    <w:lvl w:ilvl="3" w:tplc="F4F04EC8">
      <w:start w:val="1"/>
      <w:numFmt w:val="bullet"/>
      <w:lvlText w:val=""/>
      <w:lvlJc w:val="left"/>
      <w:pPr>
        <w:ind w:left="2880" w:hanging="360"/>
      </w:pPr>
      <w:rPr>
        <w:rFonts w:ascii="Symbol" w:hAnsi="Symbol" w:hint="default"/>
      </w:rPr>
    </w:lvl>
    <w:lvl w:ilvl="4" w:tplc="E7E61C9E">
      <w:start w:val="1"/>
      <w:numFmt w:val="bullet"/>
      <w:lvlText w:val="o"/>
      <w:lvlJc w:val="left"/>
      <w:pPr>
        <w:ind w:left="3600" w:hanging="360"/>
      </w:pPr>
      <w:rPr>
        <w:rFonts w:ascii="Courier New" w:hAnsi="Courier New" w:hint="default"/>
      </w:rPr>
    </w:lvl>
    <w:lvl w:ilvl="5" w:tplc="23BC3F7A">
      <w:start w:val="1"/>
      <w:numFmt w:val="bullet"/>
      <w:lvlText w:val=""/>
      <w:lvlJc w:val="left"/>
      <w:pPr>
        <w:ind w:left="4320" w:hanging="360"/>
      </w:pPr>
      <w:rPr>
        <w:rFonts w:ascii="Wingdings" w:hAnsi="Wingdings" w:hint="default"/>
      </w:rPr>
    </w:lvl>
    <w:lvl w:ilvl="6" w:tplc="824886C6">
      <w:start w:val="1"/>
      <w:numFmt w:val="bullet"/>
      <w:lvlText w:val=""/>
      <w:lvlJc w:val="left"/>
      <w:pPr>
        <w:ind w:left="5040" w:hanging="360"/>
      </w:pPr>
      <w:rPr>
        <w:rFonts w:ascii="Symbol" w:hAnsi="Symbol" w:hint="default"/>
      </w:rPr>
    </w:lvl>
    <w:lvl w:ilvl="7" w:tplc="E4D0B6BA">
      <w:start w:val="1"/>
      <w:numFmt w:val="bullet"/>
      <w:lvlText w:val="o"/>
      <w:lvlJc w:val="left"/>
      <w:pPr>
        <w:ind w:left="5760" w:hanging="360"/>
      </w:pPr>
      <w:rPr>
        <w:rFonts w:ascii="Courier New" w:hAnsi="Courier New" w:hint="default"/>
      </w:rPr>
    </w:lvl>
    <w:lvl w:ilvl="8" w:tplc="B6B84E58">
      <w:start w:val="1"/>
      <w:numFmt w:val="bullet"/>
      <w:lvlText w:val=""/>
      <w:lvlJc w:val="left"/>
      <w:pPr>
        <w:ind w:left="6480" w:hanging="360"/>
      </w:pPr>
      <w:rPr>
        <w:rFonts w:ascii="Wingdings" w:hAnsi="Wingdings" w:hint="default"/>
      </w:rPr>
    </w:lvl>
  </w:abstractNum>
  <w:abstractNum w:abstractNumId="680" w15:restartNumberingAfterBreak="0">
    <w:nsid w:val="50743178"/>
    <w:multiLevelType w:val="hybridMultilevel"/>
    <w:tmpl w:val="FFFFFFFF"/>
    <w:lvl w:ilvl="0" w:tplc="0ED0BF6A">
      <w:start w:val="1"/>
      <w:numFmt w:val="bullet"/>
      <w:lvlText w:val=""/>
      <w:lvlJc w:val="left"/>
      <w:pPr>
        <w:ind w:left="720" w:hanging="360"/>
      </w:pPr>
      <w:rPr>
        <w:rFonts w:ascii="Symbol" w:hAnsi="Symbol" w:hint="default"/>
      </w:rPr>
    </w:lvl>
    <w:lvl w:ilvl="1" w:tplc="E5FA5EBA">
      <w:start w:val="1"/>
      <w:numFmt w:val="bullet"/>
      <w:lvlText w:val="o"/>
      <w:lvlJc w:val="left"/>
      <w:pPr>
        <w:ind w:left="1440" w:hanging="360"/>
      </w:pPr>
      <w:rPr>
        <w:rFonts w:ascii="Courier New" w:hAnsi="Courier New" w:hint="default"/>
      </w:rPr>
    </w:lvl>
    <w:lvl w:ilvl="2" w:tplc="81CABC4A">
      <w:start w:val="1"/>
      <w:numFmt w:val="bullet"/>
      <w:lvlText w:val=""/>
      <w:lvlJc w:val="left"/>
      <w:pPr>
        <w:ind w:left="2160" w:hanging="360"/>
      </w:pPr>
      <w:rPr>
        <w:rFonts w:ascii="Wingdings" w:hAnsi="Wingdings" w:hint="default"/>
      </w:rPr>
    </w:lvl>
    <w:lvl w:ilvl="3" w:tplc="D7185CEC">
      <w:start w:val="1"/>
      <w:numFmt w:val="bullet"/>
      <w:lvlText w:val=""/>
      <w:lvlJc w:val="left"/>
      <w:pPr>
        <w:ind w:left="2880" w:hanging="360"/>
      </w:pPr>
      <w:rPr>
        <w:rFonts w:ascii="Symbol" w:hAnsi="Symbol" w:hint="default"/>
      </w:rPr>
    </w:lvl>
    <w:lvl w:ilvl="4" w:tplc="683AECA0">
      <w:start w:val="1"/>
      <w:numFmt w:val="bullet"/>
      <w:lvlText w:val="o"/>
      <w:lvlJc w:val="left"/>
      <w:pPr>
        <w:ind w:left="3600" w:hanging="360"/>
      </w:pPr>
      <w:rPr>
        <w:rFonts w:ascii="Courier New" w:hAnsi="Courier New" w:hint="default"/>
      </w:rPr>
    </w:lvl>
    <w:lvl w:ilvl="5" w:tplc="377CE232">
      <w:start w:val="1"/>
      <w:numFmt w:val="bullet"/>
      <w:lvlText w:val=""/>
      <w:lvlJc w:val="left"/>
      <w:pPr>
        <w:ind w:left="4320" w:hanging="360"/>
      </w:pPr>
      <w:rPr>
        <w:rFonts w:ascii="Wingdings" w:hAnsi="Wingdings" w:hint="default"/>
      </w:rPr>
    </w:lvl>
    <w:lvl w:ilvl="6" w:tplc="522850EC">
      <w:start w:val="1"/>
      <w:numFmt w:val="bullet"/>
      <w:lvlText w:val=""/>
      <w:lvlJc w:val="left"/>
      <w:pPr>
        <w:ind w:left="5040" w:hanging="360"/>
      </w:pPr>
      <w:rPr>
        <w:rFonts w:ascii="Symbol" w:hAnsi="Symbol" w:hint="default"/>
      </w:rPr>
    </w:lvl>
    <w:lvl w:ilvl="7" w:tplc="E7A09C0A">
      <w:start w:val="1"/>
      <w:numFmt w:val="bullet"/>
      <w:lvlText w:val="o"/>
      <w:lvlJc w:val="left"/>
      <w:pPr>
        <w:ind w:left="5760" w:hanging="360"/>
      </w:pPr>
      <w:rPr>
        <w:rFonts w:ascii="Courier New" w:hAnsi="Courier New" w:hint="default"/>
      </w:rPr>
    </w:lvl>
    <w:lvl w:ilvl="8" w:tplc="CB808544">
      <w:start w:val="1"/>
      <w:numFmt w:val="bullet"/>
      <w:lvlText w:val=""/>
      <w:lvlJc w:val="left"/>
      <w:pPr>
        <w:ind w:left="6480" w:hanging="360"/>
      </w:pPr>
      <w:rPr>
        <w:rFonts w:ascii="Wingdings" w:hAnsi="Wingdings" w:hint="default"/>
      </w:rPr>
    </w:lvl>
  </w:abstractNum>
  <w:abstractNum w:abstractNumId="681" w15:restartNumberingAfterBreak="0">
    <w:nsid w:val="50866AF7"/>
    <w:multiLevelType w:val="hybridMultilevel"/>
    <w:tmpl w:val="FFFFFFFF"/>
    <w:lvl w:ilvl="0" w:tplc="A874EB94">
      <w:start w:val="1"/>
      <w:numFmt w:val="bullet"/>
      <w:lvlText w:val=""/>
      <w:lvlJc w:val="left"/>
      <w:pPr>
        <w:ind w:left="720" w:hanging="360"/>
      </w:pPr>
      <w:rPr>
        <w:rFonts w:ascii="Symbol" w:hAnsi="Symbol" w:hint="default"/>
      </w:rPr>
    </w:lvl>
    <w:lvl w:ilvl="1" w:tplc="1DCEB482">
      <w:start w:val="1"/>
      <w:numFmt w:val="bullet"/>
      <w:lvlText w:val="o"/>
      <w:lvlJc w:val="left"/>
      <w:pPr>
        <w:ind w:left="1440" w:hanging="360"/>
      </w:pPr>
      <w:rPr>
        <w:rFonts w:ascii="Courier New" w:hAnsi="Courier New" w:hint="default"/>
      </w:rPr>
    </w:lvl>
    <w:lvl w:ilvl="2" w:tplc="938867DC">
      <w:start w:val="1"/>
      <w:numFmt w:val="bullet"/>
      <w:lvlText w:val=""/>
      <w:lvlJc w:val="left"/>
      <w:pPr>
        <w:ind w:left="2160" w:hanging="360"/>
      </w:pPr>
      <w:rPr>
        <w:rFonts w:ascii="Wingdings" w:hAnsi="Wingdings" w:hint="default"/>
      </w:rPr>
    </w:lvl>
    <w:lvl w:ilvl="3" w:tplc="F0709650">
      <w:start w:val="1"/>
      <w:numFmt w:val="bullet"/>
      <w:lvlText w:val=""/>
      <w:lvlJc w:val="left"/>
      <w:pPr>
        <w:ind w:left="2880" w:hanging="360"/>
      </w:pPr>
      <w:rPr>
        <w:rFonts w:ascii="Symbol" w:hAnsi="Symbol" w:hint="default"/>
      </w:rPr>
    </w:lvl>
    <w:lvl w:ilvl="4" w:tplc="240AE5BC">
      <w:start w:val="1"/>
      <w:numFmt w:val="bullet"/>
      <w:lvlText w:val="o"/>
      <w:lvlJc w:val="left"/>
      <w:pPr>
        <w:ind w:left="3600" w:hanging="360"/>
      </w:pPr>
      <w:rPr>
        <w:rFonts w:ascii="Courier New" w:hAnsi="Courier New" w:hint="default"/>
      </w:rPr>
    </w:lvl>
    <w:lvl w:ilvl="5" w:tplc="DC1A84FA">
      <w:start w:val="1"/>
      <w:numFmt w:val="bullet"/>
      <w:lvlText w:val=""/>
      <w:lvlJc w:val="left"/>
      <w:pPr>
        <w:ind w:left="4320" w:hanging="360"/>
      </w:pPr>
      <w:rPr>
        <w:rFonts w:ascii="Wingdings" w:hAnsi="Wingdings" w:hint="default"/>
      </w:rPr>
    </w:lvl>
    <w:lvl w:ilvl="6" w:tplc="0E8EBD44">
      <w:start w:val="1"/>
      <w:numFmt w:val="bullet"/>
      <w:lvlText w:val=""/>
      <w:lvlJc w:val="left"/>
      <w:pPr>
        <w:ind w:left="5040" w:hanging="360"/>
      </w:pPr>
      <w:rPr>
        <w:rFonts w:ascii="Symbol" w:hAnsi="Symbol" w:hint="default"/>
      </w:rPr>
    </w:lvl>
    <w:lvl w:ilvl="7" w:tplc="8594E23A">
      <w:start w:val="1"/>
      <w:numFmt w:val="bullet"/>
      <w:lvlText w:val="o"/>
      <w:lvlJc w:val="left"/>
      <w:pPr>
        <w:ind w:left="5760" w:hanging="360"/>
      </w:pPr>
      <w:rPr>
        <w:rFonts w:ascii="Courier New" w:hAnsi="Courier New" w:hint="default"/>
      </w:rPr>
    </w:lvl>
    <w:lvl w:ilvl="8" w:tplc="8496D6AA">
      <w:start w:val="1"/>
      <w:numFmt w:val="bullet"/>
      <w:lvlText w:val=""/>
      <w:lvlJc w:val="left"/>
      <w:pPr>
        <w:ind w:left="6480" w:hanging="360"/>
      </w:pPr>
      <w:rPr>
        <w:rFonts w:ascii="Wingdings" w:hAnsi="Wingdings" w:hint="default"/>
      </w:rPr>
    </w:lvl>
  </w:abstractNum>
  <w:abstractNum w:abstractNumId="682" w15:restartNumberingAfterBreak="0">
    <w:nsid w:val="50AD435C"/>
    <w:multiLevelType w:val="hybridMultilevel"/>
    <w:tmpl w:val="FFFFFFFF"/>
    <w:lvl w:ilvl="0" w:tplc="DB42F098">
      <w:start w:val="1"/>
      <w:numFmt w:val="bullet"/>
      <w:lvlText w:val=""/>
      <w:lvlJc w:val="left"/>
      <w:pPr>
        <w:ind w:left="720" w:hanging="360"/>
      </w:pPr>
      <w:rPr>
        <w:rFonts w:ascii="Symbol" w:hAnsi="Symbol" w:hint="default"/>
      </w:rPr>
    </w:lvl>
    <w:lvl w:ilvl="1" w:tplc="BB2C2954">
      <w:start w:val="1"/>
      <w:numFmt w:val="bullet"/>
      <w:lvlText w:val="o"/>
      <w:lvlJc w:val="left"/>
      <w:pPr>
        <w:ind w:left="1440" w:hanging="360"/>
      </w:pPr>
      <w:rPr>
        <w:rFonts w:ascii="Courier New" w:hAnsi="Courier New" w:hint="default"/>
      </w:rPr>
    </w:lvl>
    <w:lvl w:ilvl="2" w:tplc="DA5CBA2A">
      <w:start w:val="1"/>
      <w:numFmt w:val="bullet"/>
      <w:lvlText w:val=""/>
      <w:lvlJc w:val="left"/>
      <w:pPr>
        <w:ind w:left="2160" w:hanging="360"/>
      </w:pPr>
      <w:rPr>
        <w:rFonts w:ascii="Wingdings" w:hAnsi="Wingdings" w:hint="default"/>
      </w:rPr>
    </w:lvl>
    <w:lvl w:ilvl="3" w:tplc="54721B88">
      <w:start w:val="1"/>
      <w:numFmt w:val="bullet"/>
      <w:lvlText w:val=""/>
      <w:lvlJc w:val="left"/>
      <w:pPr>
        <w:ind w:left="2880" w:hanging="360"/>
      </w:pPr>
      <w:rPr>
        <w:rFonts w:ascii="Symbol" w:hAnsi="Symbol" w:hint="default"/>
      </w:rPr>
    </w:lvl>
    <w:lvl w:ilvl="4" w:tplc="974837CA">
      <w:start w:val="1"/>
      <w:numFmt w:val="bullet"/>
      <w:lvlText w:val="o"/>
      <w:lvlJc w:val="left"/>
      <w:pPr>
        <w:ind w:left="3600" w:hanging="360"/>
      </w:pPr>
      <w:rPr>
        <w:rFonts w:ascii="Courier New" w:hAnsi="Courier New" w:hint="default"/>
      </w:rPr>
    </w:lvl>
    <w:lvl w:ilvl="5" w:tplc="BAF492F8">
      <w:start w:val="1"/>
      <w:numFmt w:val="bullet"/>
      <w:lvlText w:val=""/>
      <w:lvlJc w:val="left"/>
      <w:pPr>
        <w:ind w:left="4320" w:hanging="360"/>
      </w:pPr>
      <w:rPr>
        <w:rFonts w:ascii="Wingdings" w:hAnsi="Wingdings" w:hint="default"/>
      </w:rPr>
    </w:lvl>
    <w:lvl w:ilvl="6" w:tplc="C4B83ECC">
      <w:start w:val="1"/>
      <w:numFmt w:val="bullet"/>
      <w:lvlText w:val=""/>
      <w:lvlJc w:val="left"/>
      <w:pPr>
        <w:ind w:left="5040" w:hanging="360"/>
      </w:pPr>
      <w:rPr>
        <w:rFonts w:ascii="Symbol" w:hAnsi="Symbol" w:hint="default"/>
      </w:rPr>
    </w:lvl>
    <w:lvl w:ilvl="7" w:tplc="633672D0">
      <w:start w:val="1"/>
      <w:numFmt w:val="bullet"/>
      <w:lvlText w:val="o"/>
      <w:lvlJc w:val="left"/>
      <w:pPr>
        <w:ind w:left="5760" w:hanging="360"/>
      </w:pPr>
      <w:rPr>
        <w:rFonts w:ascii="Courier New" w:hAnsi="Courier New" w:hint="default"/>
      </w:rPr>
    </w:lvl>
    <w:lvl w:ilvl="8" w:tplc="20166C3A">
      <w:start w:val="1"/>
      <w:numFmt w:val="bullet"/>
      <w:lvlText w:val=""/>
      <w:lvlJc w:val="left"/>
      <w:pPr>
        <w:ind w:left="6480" w:hanging="360"/>
      </w:pPr>
      <w:rPr>
        <w:rFonts w:ascii="Wingdings" w:hAnsi="Wingdings" w:hint="default"/>
      </w:rPr>
    </w:lvl>
  </w:abstractNum>
  <w:abstractNum w:abstractNumId="683" w15:restartNumberingAfterBreak="0">
    <w:nsid w:val="50B16119"/>
    <w:multiLevelType w:val="hybridMultilevel"/>
    <w:tmpl w:val="FFFFFFFF"/>
    <w:lvl w:ilvl="0" w:tplc="A808D36C">
      <w:start w:val="1"/>
      <w:numFmt w:val="bullet"/>
      <w:lvlText w:val=""/>
      <w:lvlJc w:val="left"/>
      <w:pPr>
        <w:ind w:left="720" w:hanging="360"/>
      </w:pPr>
      <w:rPr>
        <w:rFonts w:ascii="Symbol" w:hAnsi="Symbol" w:hint="default"/>
      </w:rPr>
    </w:lvl>
    <w:lvl w:ilvl="1" w:tplc="52389870">
      <w:start w:val="1"/>
      <w:numFmt w:val="bullet"/>
      <w:lvlText w:val="o"/>
      <w:lvlJc w:val="left"/>
      <w:pPr>
        <w:ind w:left="1440" w:hanging="360"/>
      </w:pPr>
      <w:rPr>
        <w:rFonts w:ascii="Courier New" w:hAnsi="Courier New" w:hint="default"/>
      </w:rPr>
    </w:lvl>
    <w:lvl w:ilvl="2" w:tplc="869463E2">
      <w:start w:val="1"/>
      <w:numFmt w:val="bullet"/>
      <w:lvlText w:val=""/>
      <w:lvlJc w:val="left"/>
      <w:pPr>
        <w:ind w:left="2160" w:hanging="360"/>
      </w:pPr>
      <w:rPr>
        <w:rFonts w:ascii="Wingdings" w:hAnsi="Wingdings" w:hint="default"/>
      </w:rPr>
    </w:lvl>
    <w:lvl w:ilvl="3" w:tplc="359ABDB0">
      <w:start w:val="1"/>
      <w:numFmt w:val="bullet"/>
      <w:lvlText w:val=""/>
      <w:lvlJc w:val="left"/>
      <w:pPr>
        <w:ind w:left="2880" w:hanging="360"/>
      </w:pPr>
      <w:rPr>
        <w:rFonts w:ascii="Symbol" w:hAnsi="Symbol" w:hint="default"/>
      </w:rPr>
    </w:lvl>
    <w:lvl w:ilvl="4" w:tplc="BB7879D8">
      <w:start w:val="1"/>
      <w:numFmt w:val="bullet"/>
      <w:lvlText w:val="o"/>
      <w:lvlJc w:val="left"/>
      <w:pPr>
        <w:ind w:left="3600" w:hanging="360"/>
      </w:pPr>
      <w:rPr>
        <w:rFonts w:ascii="Courier New" w:hAnsi="Courier New" w:hint="default"/>
      </w:rPr>
    </w:lvl>
    <w:lvl w:ilvl="5" w:tplc="B42464A4">
      <w:start w:val="1"/>
      <w:numFmt w:val="bullet"/>
      <w:lvlText w:val=""/>
      <w:lvlJc w:val="left"/>
      <w:pPr>
        <w:ind w:left="4320" w:hanging="360"/>
      </w:pPr>
      <w:rPr>
        <w:rFonts w:ascii="Wingdings" w:hAnsi="Wingdings" w:hint="default"/>
      </w:rPr>
    </w:lvl>
    <w:lvl w:ilvl="6" w:tplc="6AEC6C10">
      <w:start w:val="1"/>
      <w:numFmt w:val="bullet"/>
      <w:lvlText w:val=""/>
      <w:lvlJc w:val="left"/>
      <w:pPr>
        <w:ind w:left="5040" w:hanging="360"/>
      </w:pPr>
      <w:rPr>
        <w:rFonts w:ascii="Symbol" w:hAnsi="Symbol" w:hint="default"/>
      </w:rPr>
    </w:lvl>
    <w:lvl w:ilvl="7" w:tplc="2ECA4C32">
      <w:start w:val="1"/>
      <w:numFmt w:val="bullet"/>
      <w:lvlText w:val="o"/>
      <w:lvlJc w:val="left"/>
      <w:pPr>
        <w:ind w:left="5760" w:hanging="360"/>
      </w:pPr>
      <w:rPr>
        <w:rFonts w:ascii="Courier New" w:hAnsi="Courier New" w:hint="default"/>
      </w:rPr>
    </w:lvl>
    <w:lvl w:ilvl="8" w:tplc="A246CDF8">
      <w:start w:val="1"/>
      <w:numFmt w:val="bullet"/>
      <w:lvlText w:val=""/>
      <w:lvlJc w:val="left"/>
      <w:pPr>
        <w:ind w:left="6480" w:hanging="360"/>
      </w:pPr>
      <w:rPr>
        <w:rFonts w:ascii="Wingdings" w:hAnsi="Wingdings" w:hint="default"/>
      </w:rPr>
    </w:lvl>
  </w:abstractNum>
  <w:abstractNum w:abstractNumId="684" w15:restartNumberingAfterBreak="0">
    <w:nsid w:val="50D660AB"/>
    <w:multiLevelType w:val="hybridMultilevel"/>
    <w:tmpl w:val="FFFFFFFF"/>
    <w:lvl w:ilvl="0" w:tplc="8AC08B04">
      <w:start w:val="1"/>
      <w:numFmt w:val="bullet"/>
      <w:lvlText w:val=""/>
      <w:lvlJc w:val="left"/>
      <w:pPr>
        <w:ind w:left="720" w:hanging="360"/>
      </w:pPr>
      <w:rPr>
        <w:rFonts w:ascii="Symbol" w:hAnsi="Symbol" w:hint="default"/>
      </w:rPr>
    </w:lvl>
    <w:lvl w:ilvl="1" w:tplc="B8529D02">
      <w:start w:val="1"/>
      <w:numFmt w:val="bullet"/>
      <w:lvlText w:val="o"/>
      <w:lvlJc w:val="left"/>
      <w:pPr>
        <w:ind w:left="1440" w:hanging="360"/>
      </w:pPr>
      <w:rPr>
        <w:rFonts w:ascii="Courier New" w:hAnsi="Courier New" w:hint="default"/>
      </w:rPr>
    </w:lvl>
    <w:lvl w:ilvl="2" w:tplc="E4B0DBD4">
      <w:start w:val="1"/>
      <w:numFmt w:val="bullet"/>
      <w:lvlText w:val=""/>
      <w:lvlJc w:val="left"/>
      <w:pPr>
        <w:ind w:left="2160" w:hanging="360"/>
      </w:pPr>
      <w:rPr>
        <w:rFonts w:ascii="Wingdings" w:hAnsi="Wingdings" w:hint="default"/>
      </w:rPr>
    </w:lvl>
    <w:lvl w:ilvl="3" w:tplc="D38E8B6E">
      <w:start w:val="1"/>
      <w:numFmt w:val="bullet"/>
      <w:lvlText w:val=""/>
      <w:lvlJc w:val="left"/>
      <w:pPr>
        <w:ind w:left="2880" w:hanging="360"/>
      </w:pPr>
      <w:rPr>
        <w:rFonts w:ascii="Symbol" w:hAnsi="Symbol" w:hint="default"/>
      </w:rPr>
    </w:lvl>
    <w:lvl w:ilvl="4" w:tplc="79A06B80">
      <w:start w:val="1"/>
      <w:numFmt w:val="bullet"/>
      <w:lvlText w:val="o"/>
      <w:lvlJc w:val="left"/>
      <w:pPr>
        <w:ind w:left="3600" w:hanging="360"/>
      </w:pPr>
      <w:rPr>
        <w:rFonts w:ascii="Courier New" w:hAnsi="Courier New" w:hint="default"/>
      </w:rPr>
    </w:lvl>
    <w:lvl w:ilvl="5" w:tplc="98F2E132">
      <w:start w:val="1"/>
      <w:numFmt w:val="bullet"/>
      <w:lvlText w:val=""/>
      <w:lvlJc w:val="left"/>
      <w:pPr>
        <w:ind w:left="4320" w:hanging="360"/>
      </w:pPr>
      <w:rPr>
        <w:rFonts w:ascii="Wingdings" w:hAnsi="Wingdings" w:hint="default"/>
      </w:rPr>
    </w:lvl>
    <w:lvl w:ilvl="6" w:tplc="F01E560A">
      <w:start w:val="1"/>
      <w:numFmt w:val="bullet"/>
      <w:lvlText w:val=""/>
      <w:lvlJc w:val="left"/>
      <w:pPr>
        <w:ind w:left="5040" w:hanging="360"/>
      </w:pPr>
      <w:rPr>
        <w:rFonts w:ascii="Symbol" w:hAnsi="Symbol" w:hint="default"/>
      </w:rPr>
    </w:lvl>
    <w:lvl w:ilvl="7" w:tplc="2A2C338C">
      <w:start w:val="1"/>
      <w:numFmt w:val="bullet"/>
      <w:lvlText w:val="o"/>
      <w:lvlJc w:val="left"/>
      <w:pPr>
        <w:ind w:left="5760" w:hanging="360"/>
      </w:pPr>
      <w:rPr>
        <w:rFonts w:ascii="Courier New" w:hAnsi="Courier New" w:hint="default"/>
      </w:rPr>
    </w:lvl>
    <w:lvl w:ilvl="8" w:tplc="0ACC707A">
      <w:start w:val="1"/>
      <w:numFmt w:val="bullet"/>
      <w:lvlText w:val=""/>
      <w:lvlJc w:val="left"/>
      <w:pPr>
        <w:ind w:left="6480" w:hanging="360"/>
      </w:pPr>
      <w:rPr>
        <w:rFonts w:ascii="Wingdings" w:hAnsi="Wingdings" w:hint="default"/>
      </w:rPr>
    </w:lvl>
  </w:abstractNum>
  <w:abstractNum w:abstractNumId="685" w15:restartNumberingAfterBreak="0">
    <w:nsid w:val="50EE0A3E"/>
    <w:multiLevelType w:val="hybridMultilevel"/>
    <w:tmpl w:val="FFFFFFFF"/>
    <w:lvl w:ilvl="0" w:tplc="5CC446CE">
      <w:start w:val="1"/>
      <w:numFmt w:val="bullet"/>
      <w:lvlText w:val=""/>
      <w:lvlJc w:val="left"/>
      <w:pPr>
        <w:ind w:left="720" w:hanging="360"/>
      </w:pPr>
      <w:rPr>
        <w:rFonts w:ascii="Symbol" w:hAnsi="Symbol" w:hint="default"/>
      </w:rPr>
    </w:lvl>
    <w:lvl w:ilvl="1" w:tplc="DBFE2DFE">
      <w:start w:val="1"/>
      <w:numFmt w:val="bullet"/>
      <w:lvlText w:val="o"/>
      <w:lvlJc w:val="left"/>
      <w:pPr>
        <w:ind w:left="1440" w:hanging="360"/>
      </w:pPr>
      <w:rPr>
        <w:rFonts w:ascii="Courier New" w:hAnsi="Courier New" w:hint="default"/>
      </w:rPr>
    </w:lvl>
    <w:lvl w:ilvl="2" w:tplc="CF3832DC">
      <w:start w:val="1"/>
      <w:numFmt w:val="bullet"/>
      <w:lvlText w:val=""/>
      <w:lvlJc w:val="left"/>
      <w:pPr>
        <w:ind w:left="2160" w:hanging="360"/>
      </w:pPr>
      <w:rPr>
        <w:rFonts w:ascii="Wingdings" w:hAnsi="Wingdings" w:hint="default"/>
      </w:rPr>
    </w:lvl>
    <w:lvl w:ilvl="3" w:tplc="84FC53C4">
      <w:start w:val="1"/>
      <w:numFmt w:val="bullet"/>
      <w:lvlText w:val=""/>
      <w:lvlJc w:val="left"/>
      <w:pPr>
        <w:ind w:left="2880" w:hanging="360"/>
      </w:pPr>
      <w:rPr>
        <w:rFonts w:ascii="Symbol" w:hAnsi="Symbol" w:hint="default"/>
      </w:rPr>
    </w:lvl>
    <w:lvl w:ilvl="4" w:tplc="19541448">
      <w:start w:val="1"/>
      <w:numFmt w:val="bullet"/>
      <w:lvlText w:val="o"/>
      <w:lvlJc w:val="left"/>
      <w:pPr>
        <w:ind w:left="3600" w:hanging="360"/>
      </w:pPr>
      <w:rPr>
        <w:rFonts w:ascii="Courier New" w:hAnsi="Courier New" w:hint="default"/>
      </w:rPr>
    </w:lvl>
    <w:lvl w:ilvl="5" w:tplc="81643852">
      <w:start w:val="1"/>
      <w:numFmt w:val="bullet"/>
      <w:lvlText w:val=""/>
      <w:lvlJc w:val="left"/>
      <w:pPr>
        <w:ind w:left="4320" w:hanging="360"/>
      </w:pPr>
      <w:rPr>
        <w:rFonts w:ascii="Wingdings" w:hAnsi="Wingdings" w:hint="default"/>
      </w:rPr>
    </w:lvl>
    <w:lvl w:ilvl="6" w:tplc="ED569D6C">
      <w:start w:val="1"/>
      <w:numFmt w:val="bullet"/>
      <w:lvlText w:val=""/>
      <w:lvlJc w:val="left"/>
      <w:pPr>
        <w:ind w:left="5040" w:hanging="360"/>
      </w:pPr>
      <w:rPr>
        <w:rFonts w:ascii="Symbol" w:hAnsi="Symbol" w:hint="default"/>
      </w:rPr>
    </w:lvl>
    <w:lvl w:ilvl="7" w:tplc="E8D6EEFC">
      <w:start w:val="1"/>
      <w:numFmt w:val="bullet"/>
      <w:lvlText w:val="o"/>
      <w:lvlJc w:val="left"/>
      <w:pPr>
        <w:ind w:left="5760" w:hanging="360"/>
      </w:pPr>
      <w:rPr>
        <w:rFonts w:ascii="Courier New" w:hAnsi="Courier New" w:hint="default"/>
      </w:rPr>
    </w:lvl>
    <w:lvl w:ilvl="8" w:tplc="FECA4F34">
      <w:start w:val="1"/>
      <w:numFmt w:val="bullet"/>
      <w:lvlText w:val=""/>
      <w:lvlJc w:val="left"/>
      <w:pPr>
        <w:ind w:left="6480" w:hanging="360"/>
      </w:pPr>
      <w:rPr>
        <w:rFonts w:ascii="Wingdings" w:hAnsi="Wingdings" w:hint="default"/>
      </w:rPr>
    </w:lvl>
  </w:abstractNum>
  <w:abstractNum w:abstractNumId="686" w15:restartNumberingAfterBreak="0">
    <w:nsid w:val="50FA417B"/>
    <w:multiLevelType w:val="hybridMultilevel"/>
    <w:tmpl w:val="FFFFFFFF"/>
    <w:lvl w:ilvl="0" w:tplc="98C08D3C">
      <w:start w:val="1"/>
      <w:numFmt w:val="bullet"/>
      <w:lvlText w:val=""/>
      <w:lvlJc w:val="left"/>
      <w:pPr>
        <w:ind w:left="720" w:hanging="360"/>
      </w:pPr>
      <w:rPr>
        <w:rFonts w:ascii="Symbol" w:hAnsi="Symbol" w:hint="default"/>
      </w:rPr>
    </w:lvl>
    <w:lvl w:ilvl="1" w:tplc="E2BE43D4">
      <w:start w:val="1"/>
      <w:numFmt w:val="bullet"/>
      <w:lvlText w:val="o"/>
      <w:lvlJc w:val="left"/>
      <w:pPr>
        <w:ind w:left="1440" w:hanging="360"/>
      </w:pPr>
      <w:rPr>
        <w:rFonts w:ascii="Courier New" w:hAnsi="Courier New" w:hint="default"/>
      </w:rPr>
    </w:lvl>
    <w:lvl w:ilvl="2" w:tplc="6A386FF2">
      <w:start w:val="1"/>
      <w:numFmt w:val="bullet"/>
      <w:lvlText w:val=""/>
      <w:lvlJc w:val="left"/>
      <w:pPr>
        <w:ind w:left="2160" w:hanging="360"/>
      </w:pPr>
      <w:rPr>
        <w:rFonts w:ascii="Wingdings" w:hAnsi="Wingdings" w:hint="default"/>
      </w:rPr>
    </w:lvl>
    <w:lvl w:ilvl="3" w:tplc="1CB6F578">
      <w:start w:val="1"/>
      <w:numFmt w:val="bullet"/>
      <w:lvlText w:val=""/>
      <w:lvlJc w:val="left"/>
      <w:pPr>
        <w:ind w:left="2880" w:hanging="360"/>
      </w:pPr>
      <w:rPr>
        <w:rFonts w:ascii="Symbol" w:hAnsi="Symbol" w:hint="default"/>
      </w:rPr>
    </w:lvl>
    <w:lvl w:ilvl="4" w:tplc="B8B220EE">
      <w:start w:val="1"/>
      <w:numFmt w:val="bullet"/>
      <w:lvlText w:val="o"/>
      <w:lvlJc w:val="left"/>
      <w:pPr>
        <w:ind w:left="3600" w:hanging="360"/>
      </w:pPr>
      <w:rPr>
        <w:rFonts w:ascii="Courier New" w:hAnsi="Courier New" w:hint="default"/>
      </w:rPr>
    </w:lvl>
    <w:lvl w:ilvl="5" w:tplc="AA3C35EE">
      <w:start w:val="1"/>
      <w:numFmt w:val="bullet"/>
      <w:lvlText w:val=""/>
      <w:lvlJc w:val="left"/>
      <w:pPr>
        <w:ind w:left="4320" w:hanging="360"/>
      </w:pPr>
      <w:rPr>
        <w:rFonts w:ascii="Wingdings" w:hAnsi="Wingdings" w:hint="default"/>
      </w:rPr>
    </w:lvl>
    <w:lvl w:ilvl="6" w:tplc="3B86E1C2">
      <w:start w:val="1"/>
      <w:numFmt w:val="bullet"/>
      <w:lvlText w:val=""/>
      <w:lvlJc w:val="left"/>
      <w:pPr>
        <w:ind w:left="5040" w:hanging="360"/>
      </w:pPr>
      <w:rPr>
        <w:rFonts w:ascii="Symbol" w:hAnsi="Symbol" w:hint="default"/>
      </w:rPr>
    </w:lvl>
    <w:lvl w:ilvl="7" w:tplc="80C81BF2">
      <w:start w:val="1"/>
      <w:numFmt w:val="bullet"/>
      <w:lvlText w:val="o"/>
      <w:lvlJc w:val="left"/>
      <w:pPr>
        <w:ind w:left="5760" w:hanging="360"/>
      </w:pPr>
      <w:rPr>
        <w:rFonts w:ascii="Courier New" w:hAnsi="Courier New" w:hint="default"/>
      </w:rPr>
    </w:lvl>
    <w:lvl w:ilvl="8" w:tplc="62CC8A48">
      <w:start w:val="1"/>
      <w:numFmt w:val="bullet"/>
      <w:lvlText w:val=""/>
      <w:lvlJc w:val="left"/>
      <w:pPr>
        <w:ind w:left="6480" w:hanging="360"/>
      </w:pPr>
      <w:rPr>
        <w:rFonts w:ascii="Wingdings" w:hAnsi="Wingdings" w:hint="default"/>
      </w:rPr>
    </w:lvl>
  </w:abstractNum>
  <w:abstractNum w:abstractNumId="687"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88" w15:restartNumberingAfterBreak="0">
    <w:nsid w:val="51474831"/>
    <w:multiLevelType w:val="hybridMultilevel"/>
    <w:tmpl w:val="FFFFFFFF"/>
    <w:lvl w:ilvl="0" w:tplc="A8B23F62">
      <w:start w:val="1"/>
      <w:numFmt w:val="bullet"/>
      <w:lvlText w:val=""/>
      <w:lvlJc w:val="left"/>
      <w:pPr>
        <w:ind w:left="720" w:hanging="360"/>
      </w:pPr>
      <w:rPr>
        <w:rFonts w:ascii="Symbol" w:hAnsi="Symbol" w:hint="default"/>
      </w:rPr>
    </w:lvl>
    <w:lvl w:ilvl="1" w:tplc="F1AE6138">
      <w:start w:val="1"/>
      <w:numFmt w:val="bullet"/>
      <w:lvlText w:val="o"/>
      <w:lvlJc w:val="left"/>
      <w:pPr>
        <w:ind w:left="1440" w:hanging="360"/>
      </w:pPr>
      <w:rPr>
        <w:rFonts w:ascii="Courier New" w:hAnsi="Courier New" w:hint="default"/>
      </w:rPr>
    </w:lvl>
    <w:lvl w:ilvl="2" w:tplc="2F1A5A42">
      <w:start w:val="1"/>
      <w:numFmt w:val="bullet"/>
      <w:lvlText w:val=""/>
      <w:lvlJc w:val="left"/>
      <w:pPr>
        <w:ind w:left="2160" w:hanging="360"/>
      </w:pPr>
      <w:rPr>
        <w:rFonts w:ascii="Wingdings" w:hAnsi="Wingdings" w:hint="default"/>
      </w:rPr>
    </w:lvl>
    <w:lvl w:ilvl="3" w:tplc="15E2E5D0">
      <w:start w:val="1"/>
      <w:numFmt w:val="bullet"/>
      <w:lvlText w:val=""/>
      <w:lvlJc w:val="left"/>
      <w:pPr>
        <w:ind w:left="2880" w:hanging="360"/>
      </w:pPr>
      <w:rPr>
        <w:rFonts w:ascii="Symbol" w:hAnsi="Symbol" w:hint="default"/>
      </w:rPr>
    </w:lvl>
    <w:lvl w:ilvl="4" w:tplc="1C1A8154">
      <w:start w:val="1"/>
      <w:numFmt w:val="bullet"/>
      <w:lvlText w:val="o"/>
      <w:lvlJc w:val="left"/>
      <w:pPr>
        <w:ind w:left="3600" w:hanging="360"/>
      </w:pPr>
      <w:rPr>
        <w:rFonts w:ascii="Courier New" w:hAnsi="Courier New" w:hint="default"/>
      </w:rPr>
    </w:lvl>
    <w:lvl w:ilvl="5" w:tplc="FE48A5E8">
      <w:start w:val="1"/>
      <w:numFmt w:val="bullet"/>
      <w:lvlText w:val=""/>
      <w:lvlJc w:val="left"/>
      <w:pPr>
        <w:ind w:left="4320" w:hanging="360"/>
      </w:pPr>
      <w:rPr>
        <w:rFonts w:ascii="Wingdings" w:hAnsi="Wingdings" w:hint="default"/>
      </w:rPr>
    </w:lvl>
    <w:lvl w:ilvl="6" w:tplc="5C882694">
      <w:start w:val="1"/>
      <w:numFmt w:val="bullet"/>
      <w:lvlText w:val=""/>
      <w:lvlJc w:val="left"/>
      <w:pPr>
        <w:ind w:left="5040" w:hanging="360"/>
      </w:pPr>
      <w:rPr>
        <w:rFonts w:ascii="Symbol" w:hAnsi="Symbol" w:hint="default"/>
      </w:rPr>
    </w:lvl>
    <w:lvl w:ilvl="7" w:tplc="56FA1D8E">
      <w:start w:val="1"/>
      <w:numFmt w:val="bullet"/>
      <w:lvlText w:val="o"/>
      <w:lvlJc w:val="left"/>
      <w:pPr>
        <w:ind w:left="5760" w:hanging="360"/>
      </w:pPr>
      <w:rPr>
        <w:rFonts w:ascii="Courier New" w:hAnsi="Courier New" w:hint="default"/>
      </w:rPr>
    </w:lvl>
    <w:lvl w:ilvl="8" w:tplc="531A5CE0">
      <w:start w:val="1"/>
      <w:numFmt w:val="bullet"/>
      <w:lvlText w:val=""/>
      <w:lvlJc w:val="left"/>
      <w:pPr>
        <w:ind w:left="6480" w:hanging="360"/>
      </w:pPr>
      <w:rPr>
        <w:rFonts w:ascii="Wingdings" w:hAnsi="Wingdings" w:hint="default"/>
      </w:rPr>
    </w:lvl>
  </w:abstractNum>
  <w:abstractNum w:abstractNumId="689" w15:restartNumberingAfterBreak="0">
    <w:nsid w:val="5159157D"/>
    <w:multiLevelType w:val="hybridMultilevel"/>
    <w:tmpl w:val="FFFFFFFF"/>
    <w:lvl w:ilvl="0" w:tplc="18803480">
      <w:start w:val="1"/>
      <w:numFmt w:val="bullet"/>
      <w:lvlText w:val=""/>
      <w:lvlJc w:val="left"/>
      <w:pPr>
        <w:ind w:left="720" w:hanging="360"/>
      </w:pPr>
      <w:rPr>
        <w:rFonts w:ascii="Symbol" w:hAnsi="Symbol" w:hint="default"/>
      </w:rPr>
    </w:lvl>
    <w:lvl w:ilvl="1" w:tplc="A4E678A6">
      <w:start w:val="1"/>
      <w:numFmt w:val="bullet"/>
      <w:lvlText w:val="o"/>
      <w:lvlJc w:val="left"/>
      <w:pPr>
        <w:ind w:left="1440" w:hanging="360"/>
      </w:pPr>
      <w:rPr>
        <w:rFonts w:ascii="Courier New" w:hAnsi="Courier New" w:hint="default"/>
      </w:rPr>
    </w:lvl>
    <w:lvl w:ilvl="2" w:tplc="023030A8">
      <w:start w:val="1"/>
      <w:numFmt w:val="bullet"/>
      <w:lvlText w:val=""/>
      <w:lvlJc w:val="left"/>
      <w:pPr>
        <w:ind w:left="2160" w:hanging="360"/>
      </w:pPr>
      <w:rPr>
        <w:rFonts w:ascii="Wingdings" w:hAnsi="Wingdings" w:hint="default"/>
      </w:rPr>
    </w:lvl>
    <w:lvl w:ilvl="3" w:tplc="2586DEF2">
      <w:start w:val="1"/>
      <w:numFmt w:val="bullet"/>
      <w:lvlText w:val=""/>
      <w:lvlJc w:val="left"/>
      <w:pPr>
        <w:ind w:left="2880" w:hanging="360"/>
      </w:pPr>
      <w:rPr>
        <w:rFonts w:ascii="Symbol" w:hAnsi="Symbol" w:hint="default"/>
      </w:rPr>
    </w:lvl>
    <w:lvl w:ilvl="4" w:tplc="9E3830E2">
      <w:start w:val="1"/>
      <w:numFmt w:val="bullet"/>
      <w:lvlText w:val="o"/>
      <w:lvlJc w:val="left"/>
      <w:pPr>
        <w:ind w:left="3600" w:hanging="360"/>
      </w:pPr>
      <w:rPr>
        <w:rFonts w:ascii="Courier New" w:hAnsi="Courier New" w:hint="default"/>
      </w:rPr>
    </w:lvl>
    <w:lvl w:ilvl="5" w:tplc="BC64EBF6">
      <w:start w:val="1"/>
      <w:numFmt w:val="bullet"/>
      <w:lvlText w:val=""/>
      <w:lvlJc w:val="left"/>
      <w:pPr>
        <w:ind w:left="4320" w:hanging="360"/>
      </w:pPr>
      <w:rPr>
        <w:rFonts w:ascii="Wingdings" w:hAnsi="Wingdings" w:hint="default"/>
      </w:rPr>
    </w:lvl>
    <w:lvl w:ilvl="6" w:tplc="F23C806C">
      <w:start w:val="1"/>
      <w:numFmt w:val="bullet"/>
      <w:lvlText w:val=""/>
      <w:lvlJc w:val="left"/>
      <w:pPr>
        <w:ind w:left="5040" w:hanging="360"/>
      </w:pPr>
      <w:rPr>
        <w:rFonts w:ascii="Symbol" w:hAnsi="Symbol" w:hint="default"/>
      </w:rPr>
    </w:lvl>
    <w:lvl w:ilvl="7" w:tplc="39501DA4">
      <w:start w:val="1"/>
      <w:numFmt w:val="bullet"/>
      <w:lvlText w:val="o"/>
      <w:lvlJc w:val="left"/>
      <w:pPr>
        <w:ind w:left="5760" w:hanging="360"/>
      </w:pPr>
      <w:rPr>
        <w:rFonts w:ascii="Courier New" w:hAnsi="Courier New" w:hint="default"/>
      </w:rPr>
    </w:lvl>
    <w:lvl w:ilvl="8" w:tplc="8752BA1E">
      <w:start w:val="1"/>
      <w:numFmt w:val="bullet"/>
      <w:lvlText w:val=""/>
      <w:lvlJc w:val="left"/>
      <w:pPr>
        <w:ind w:left="6480" w:hanging="360"/>
      </w:pPr>
      <w:rPr>
        <w:rFonts w:ascii="Wingdings" w:hAnsi="Wingdings" w:hint="default"/>
      </w:rPr>
    </w:lvl>
  </w:abstractNum>
  <w:abstractNum w:abstractNumId="690" w15:restartNumberingAfterBreak="0">
    <w:nsid w:val="515B4EBB"/>
    <w:multiLevelType w:val="hybridMultilevel"/>
    <w:tmpl w:val="FFFFFFFF"/>
    <w:lvl w:ilvl="0" w:tplc="2FC4D110">
      <w:start w:val="1"/>
      <w:numFmt w:val="bullet"/>
      <w:lvlText w:val=""/>
      <w:lvlJc w:val="left"/>
      <w:pPr>
        <w:ind w:left="720" w:hanging="360"/>
      </w:pPr>
      <w:rPr>
        <w:rFonts w:ascii="Symbol" w:hAnsi="Symbol" w:hint="default"/>
      </w:rPr>
    </w:lvl>
    <w:lvl w:ilvl="1" w:tplc="0E46F732">
      <w:start w:val="1"/>
      <w:numFmt w:val="bullet"/>
      <w:lvlText w:val="o"/>
      <w:lvlJc w:val="left"/>
      <w:pPr>
        <w:ind w:left="1440" w:hanging="360"/>
      </w:pPr>
      <w:rPr>
        <w:rFonts w:ascii="Courier New" w:hAnsi="Courier New" w:hint="default"/>
      </w:rPr>
    </w:lvl>
    <w:lvl w:ilvl="2" w:tplc="B9B83720">
      <w:start w:val="1"/>
      <w:numFmt w:val="bullet"/>
      <w:lvlText w:val=""/>
      <w:lvlJc w:val="left"/>
      <w:pPr>
        <w:ind w:left="2160" w:hanging="360"/>
      </w:pPr>
      <w:rPr>
        <w:rFonts w:ascii="Wingdings" w:hAnsi="Wingdings" w:hint="default"/>
      </w:rPr>
    </w:lvl>
    <w:lvl w:ilvl="3" w:tplc="207ECAF0">
      <w:start w:val="1"/>
      <w:numFmt w:val="bullet"/>
      <w:lvlText w:val=""/>
      <w:lvlJc w:val="left"/>
      <w:pPr>
        <w:ind w:left="2880" w:hanging="360"/>
      </w:pPr>
      <w:rPr>
        <w:rFonts w:ascii="Symbol" w:hAnsi="Symbol" w:hint="default"/>
      </w:rPr>
    </w:lvl>
    <w:lvl w:ilvl="4" w:tplc="EB86386C">
      <w:start w:val="1"/>
      <w:numFmt w:val="bullet"/>
      <w:lvlText w:val="o"/>
      <w:lvlJc w:val="left"/>
      <w:pPr>
        <w:ind w:left="3600" w:hanging="360"/>
      </w:pPr>
      <w:rPr>
        <w:rFonts w:ascii="Courier New" w:hAnsi="Courier New" w:hint="default"/>
      </w:rPr>
    </w:lvl>
    <w:lvl w:ilvl="5" w:tplc="F15E5D36">
      <w:start w:val="1"/>
      <w:numFmt w:val="bullet"/>
      <w:lvlText w:val=""/>
      <w:lvlJc w:val="left"/>
      <w:pPr>
        <w:ind w:left="4320" w:hanging="360"/>
      </w:pPr>
      <w:rPr>
        <w:rFonts w:ascii="Wingdings" w:hAnsi="Wingdings" w:hint="default"/>
      </w:rPr>
    </w:lvl>
    <w:lvl w:ilvl="6" w:tplc="3E4417EA">
      <w:start w:val="1"/>
      <w:numFmt w:val="bullet"/>
      <w:lvlText w:val=""/>
      <w:lvlJc w:val="left"/>
      <w:pPr>
        <w:ind w:left="5040" w:hanging="360"/>
      </w:pPr>
      <w:rPr>
        <w:rFonts w:ascii="Symbol" w:hAnsi="Symbol" w:hint="default"/>
      </w:rPr>
    </w:lvl>
    <w:lvl w:ilvl="7" w:tplc="ADFAF384">
      <w:start w:val="1"/>
      <w:numFmt w:val="bullet"/>
      <w:lvlText w:val="o"/>
      <w:lvlJc w:val="left"/>
      <w:pPr>
        <w:ind w:left="5760" w:hanging="360"/>
      </w:pPr>
      <w:rPr>
        <w:rFonts w:ascii="Courier New" w:hAnsi="Courier New" w:hint="default"/>
      </w:rPr>
    </w:lvl>
    <w:lvl w:ilvl="8" w:tplc="C09A78FE">
      <w:start w:val="1"/>
      <w:numFmt w:val="bullet"/>
      <w:lvlText w:val=""/>
      <w:lvlJc w:val="left"/>
      <w:pPr>
        <w:ind w:left="6480" w:hanging="360"/>
      </w:pPr>
      <w:rPr>
        <w:rFonts w:ascii="Wingdings" w:hAnsi="Wingdings" w:hint="default"/>
      </w:rPr>
    </w:lvl>
  </w:abstractNum>
  <w:abstractNum w:abstractNumId="691" w15:restartNumberingAfterBreak="0">
    <w:nsid w:val="5167225C"/>
    <w:multiLevelType w:val="hybridMultilevel"/>
    <w:tmpl w:val="FFFFFFFF"/>
    <w:lvl w:ilvl="0" w:tplc="A2FAD014">
      <w:start w:val="1"/>
      <w:numFmt w:val="bullet"/>
      <w:lvlText w:val=""/>
      <w:lvlJc w:val="left"/>
      <w:pPr>
        <w:ind w:left="720" w:hanging="360"/>
      </w:pPr>
      <w:rPr>
        <w:rFonts w:ascii="Symbol" w:hAnsi="Symbol" w:hint="default"/>
      </w:rPr>
    </w:lvl>
    <w:lvl w:ilvl="1" w:tplc="3DF440AE">
      <w:start w:val="1"/>
      <w:numFmt w:val="bullet"/>
      <w:lvlText w:val="o"/>
      <w:lvlJc w:val="left"/>
      <w:pPr>
        <w:ind w:left="1440" w:hanging="360"/>
      </w:pPr>
      <w:rPr>
        <w:rFonts w:ascii="Courier New" w:hAnsi="Courier New" w:hint="default"/>
      </w:rPr>
    </w:lvl>
    <w:lvl w:ilvl="2" w:tplc="B3D6BF96">
      <w:start w:val="1"/>
      <w:numFmt w:val="bullet"/>
      <w:lvlText w:val=""/>
      <w:lvlJc w:val="left"/>
      <w:pPr>
        <w:ind w:left="2160" w:hanging="360"/>
      </w:pPr>
      <w:rPr>
        <w:rFonts w:ascii="Wingdings" w:hAnsi="Wingdings" w:hint="default"/>
      </w:rPr>
    </w:lvl>
    <w:lvl w:ilvl="3" w:tplc="98A09A9C">
      <w:start w:val="1"/>
      <w:numFmt w:val="bullet"/>
      <w:lvlText w:val=""/>
      <w:lvlJc w:val="left"/>
      <w:pPr>
        <w:ind w:left="2880" w:hanging="360"/>
      </w:pPr>
      <w:rPr>
        <w:rFonts w:ascii="Symbol" w:hAnsi="Symbol" w:hint="default"/>
      </w:rPr>
    </w:lvl>
    <w:lvl w:ilvl="4" w:tplc="E738DF26">
      <w:start w:val="1"/>
      <w:numFmt w:val="bullet"/>
      <w:lvlText w:val="o"/>
      <w:lvlJc w:val="left"/>
      <w:pPr>
        <w:ind w:left="3600" w:hanging="360"/>
      </w:pPr>
      <w:rPr>
        <w:rFonts w:ascii="Courier New" w:hAnsi="Courier New" w:hint="default"/>
      </w:rPr>
    </w:lvl>
    <w:lvl w:ilvl="5" w:tplc="7408DBA0">
      <w:start w:val="1"/>
      <w:numFmt w:val="bullet"/>
      <w:lvlText w:val=""/>
      <w:lvlJc w:val="left"/>
      <w:pPr>
        <w:ind w:left="4320" w:hanging="360"/>
      </w:pPr>
      <w:rPr>
        <w:rFonts w:ascii="Wingdings" w:hAnsi="Wingdings" w:hint="default"/>
      </w:rPr>
    </w:lvl>
    <w:lvl w:ilvl="6" w:tplc="3FB461A6">
      <w:start w:val="1"/>
      <w:numFmt w:val="bullet"/>
      <w:lvlText w:val=""/>
      <w:lvlJc w:val="left"/>
      <w:pPr>
        <w:ind w:left="5040" w:hanging="360"/>
      </w:pPr>
      <w:rPr>
        <w:rFonts w:ascii="Symbol" w:hAnsi="Symbol" w:hint="default"/>
      </w:rPr>
    </w:lvl>
    <w:lvl w:ilvl="7" w:tplc="7710FF46">
      <w:start w:val="1"/>
      <w:numFmt w:val="bullet"/>
      <w:lvlText w:val="o"/>
      <w:lvlJc w:val="left"/>
      <w:pPr>
        <w:ind w:left="5760" w:hanging="360"/>
      </w:pPr>
      <w:rPr>
        <w:rFonts w:ascii="Courier New" w:hAnsi="Courier New" w:hint="default"/>
      </w:rPr>
    </w:lvl>
    <w:lvl w:ilvl="8" w:tplc="C0F4D1B0">
      <w:start w:val="1"/>
      <w:numFmt w:val="bullet"/>
      <w:lvlText w:val=""/>
      <w:lvlJc w:val="left"/>
      <w:pPr>
        <w:ind w:left="6480" w:hanging="360"/>
      </w:pPr>
      <w:rPr>
        <w:rFonts w:ascii="Wingdings" w:hAnsi="Wingdings" w:hint="default"/>
      </w:rPr>
    </w:lvl>
  </w:abstractNum>
  <w:abstractNum w:abstractNumId="692" w15:restartNumberingAfterBreak="0">
    <w:nsid w:val="51765335"/>
    <w:multiLevelType w:val="hybridMultilevel"/>
    <w:tmpl w:val="FFFFFFFF"/>
    <w:lvl w:ilvl="0" w:tplc="AE7C549A">
      <w:start w:val="1"/>
      <w:numFmt w:val="bullet"/>
      <w:lvlText w:val=""/>
      <w:lvlJc w:val="left"/>
      <w:pPr>
        <w:ind w:left="720" w:hanging="360"/>
      </w:pPr>
      <w:rPr>
        <w:rFonts w:ascii="Symbol" w:hAnsi="Symbol" w:hint="default"/>
      </w:rPr>
    </w:lvl>
    <w:lvl w:ilvl="1" w:tplc="1734798A">
      <w:start w:val="1"/>
      <w:numFmt w:val="bullet"/>
      <w:lvlText w:val="o"/>
      <w:lvlJc w:val="left"/>
      <w:pPr>
        <w:ind w:left="1440" w:hanging="360"/>
      </w:pPr>
      <w:rPr>
        <w:rFonts w:ascii="Courier New" w:hAnsi="Courier New" w:hint="default"/>
      </w:rPr>
    </w:lvl>
    <w:lvl w:ilvl="2" w:tplc="1AACA27A">
      <w:start w:val="1"/>
      <w:numFmt w:val="bullet"/>
      <w:lvlText w:val=""/>
      <w:lvlJc w:val="left"/>
      <w:pPr>
        <w:ind w:left="2160" w:hanging="360"/>
      </w:pPr>
      <w:rPr>
        <w:rFonts w:ascii="Wingdings" w:hAnsi="Wingdings" w:hint="default"/>
      </w:rPr>
    </w:lvl>
    <w:lvl w:ilvl="3" w:tplc="C292EA70">
      <w:start w:val="1"/>
      <w:numFmt w:val="bullet"/>
      <w:lvlText w:val=""/>
      <w:lvlJc w:val="left"/>
      <w:pPr>
        <w:ind w:left="2880" w:hanging="360"/>
      </w:pPr>
      <w:rPr>
        <w:rFonts w:ascii="Symbol" w:hAnsi="Symbol" w:hint="default"/>
      </w:rPr>
    </w:lvl>
    <w:lvl w:ilvl="4" w:tplc="57864860">
      <w:start w:val="1"/>
      <w:numFmt w:val="bullet"/>
      <w:lvlText w:val="o"/>
      <w:lvlJc w:val="left"/>
      <w:pPr>
        <w:ind w:left="3600" w:hanging="360"/>
      </w:pPr>
      <w:rPr>
        <w:rFonts w:ascii="Courier New" w:hAnsi="Courier New" w:hint="default"/>
      </w:rPr>
    </w:lvl>
    <w:lvl w:ilvl="5" w:tplc="FC087938">
      <w:start w:val="1"/>
      <w:numFmt w:val="bullet"/>
      <w:lvlText w:val=""/>
      <w:lvlJc w:val="left"/>
      <w:pPr>
        <w:ind w:left="4320" w:hanging="360"/>
      </w:pPr>
      <w:rPr>
        <w:rFonts w:ascii="Wingdings" w:hAnsi="Wingdings" w:hint="default"/>
      </w:rPr>
    </w:lvl>
    <w:lvl w:ilvl="6" w:tplc="D97AADDE">
      <w:start w:val="1"/>
      <w:numFmt w:val="bullet"/>
      <w:lvlText w:val=""/>
      <w:lvlJc w:val="left"/>
      <w:pPr>
        <w:ind w:left="5040" w:hanging="360"/>
      </w:pPr>
      <w:rPr>
        <w:rFonts w:ascii="Symbol" w:hAnsi="Symbol" w:hint="default"/>
      </w:rPr>
    </w:lvl>
    <w:lvl w:ilvl="7" w:tplc="90DCB8BC">
      <w:start w:val="1"/>
      <w:numFmt w:val="bullet"/>
      <w:lvlText w:val="o"/>
      <w:lvlJc w:val="left"/>
      <w:pPr>
        <w:ind w:left="5760" w:hanging="360"/>
      </w:pPr>
      <w:rPr>
        <w:rFonts w:ascii="Courier New" w:hAnsi="Courier New" w:hint="default"/>
      </w:rPr>
    </w:lvl>
    <w:lvl w:ilvl="8" w:tplc="8B76B53E">
      <w:start w:val="1"/>
      <w:numFmt w:val="bullet"/>
      <w:lvlText w:val=""/>
      <w:lvlJc w:val="left"/>
      <w:pPr>
        <w:ind w:left="6480" w:hanging="360"/>
      </w:pPr>
      <w:rPr>
        <w:rFonts w:ascii="Wingdings" w:hAnsi="Wingdings" w:hint="default"/>
      </w:rPr>
    </w:lvl>
  </w:abstractNum>
  <w:abstractNum w:abstractNumId="693" w15:restartNumberingAfterBreak="0">
    <w:nsid w:val="519919D7"/>
    <w:multiLevelType w:val="hybridMultilevel"/>
    <w:tmpl w:val="FFFFFFFF"/>
    <w:lvl w:ilvl="0" w:tplc="E250BCF4">
      <w:start w:val="1"/>
      <w:numFmt w:val="bullet"/>
      <w:lvlText w:val=""/>
      <w:lvlJc w:val="left"/>
      <w:pPr>
        <w:ind w:left="720" w:hanging="360"/>
      </w:pPr>
      <w:rPr>
        <w:rFonts w:ascii="Symbol" w:hAnsi="Symbol" w:hint="default"/>
      </w:rPr>
    </w:lvl>
    <w:lvl w:ilvl="1" w:tplc="881ACCE4">
      <w:start w:val="1"/>
      <w:numFmt w:val="bullet"/>
      <w:lvlText w:val="o"/>
      <w:lvlJc w:val="left"/>
      <w:pPr>
        <w:ind w:left="1440" w:hanging="360"/>
      </w:pPr>
      <w:rPr>
        <w:rFonts w:ascii="Courier New" w:hAnsi="Courier New" w:hint="default"/>
      </w:rPr>
    </w:lvl>
    <w:lvl w:ilvl="2" w:tplc="BB2AB8C2">
      <w:start w:val="1"/>
      <w:numFmt w:val="bullet"/>
      <w:lvlText w:val=""/>
      <w:lvlJc w:val="left"/>
      <w:pPr>
        <w:ind w:left="2160" w:hanging="360"/>
      </w:pPr>
      <w:rPr>
        <w:rFonts w:ascii="Wingdings" w:hAnsi="Wingdings" w:hint="default"/>
      </w:rPr>
    </w:lvl>
    <w:lvl w:ilvl="3" w:tplc="7D0EFA12">
      <w:start w:val="1"/>
      <w:numFmt w:val="bullet"/>
      <w:lvlText w:val=""/>
      <w:lvlJc w:val="left"/>
      <w:pPr>
        <w:ind w:left="2880" w:hanging="360"/>
      </w:pPr>
      <w:rPr>
        <w:rFonts w:ascii="Symbol" w:hAnsi="Symbol" w:hint="default"/>
      </w:rPr>
    </w:lvl>
    <w:lvl w:ilvl="4" w:tplc="42BEFE18">
      <w:start w:val="1"/>
      <w:numFmt w:val="bullet"/>
      <w:lvlText w:val="o"/>
      <w:lvlJc w:val="left"/>
      <w:pPr>
        <w:ind w:left="3600" w:hanging="360"/>
      </w:pPr>
      <w:rPr>
        <w:rFonts w:ascii="Courier New" w:hAnsi="Courier New" w:hint="default"/>
      </w:rPr>
    </w:lvl>
    <w:lvl w:ilvl="5" w:tplc="6C1035E8">
      <w:start w:val="1"/>
      <w:numFmt w:val="bullet"/>
      <w:lvlText w:val=""/>
      <w:lvlJc w:val="left"/>
      <w:pPr>
        <w:ind w:left="4320" w:hanging="360"/>
      </w:pPr>
      <w:rPr>
        <w:rFonts w:ascii="Wingdings" w:hAnsi="Wingdings" w:hint="default"/>
      </w:rPr>
    </w:lvl>
    <w:lvl w:ilvl="6" w:tplc="5CB4BB38">
      <w:start w:val="1"/>
      <w:numFmt w:val="bullet"/>
      <w:lvlText w:val=""/>
      <w:lvlJc w:val="left"/>
      <w:pPr>
        <w:ind w:left="5040" w:hanging="360"/>
      </w:pPr>
      <w:rPr>
        <w:rFonts w:ascii="Symbol" w:hAnsi="Symbol" w:hint="default"/>
      </w:rPr>
    </w:lvl>
    <w:lvl w:ilvl="7" w:tplc="E1FABEA2">
      <w:start w:val="1"/>
      <w:numFmt w:val="bullet"/>
      <w:lvlText w:val="o"/>
      <w:lvlJc w:val="left"/>
      <w:pPr>
        <w:ind w:left="5760" w:hanging="360"/>
      </w:pPr>
      <w:rPr>
        <w:rFonts w:ascii="Courier New" w:hAnsi="Courier New" w:hint="default"/>
      </w:rPr>
    </w:lvl>
    <w:lvl w:ilvl="8" w:tplc="D7962AE0">
      <w:start w:val="1"/>
      <w:numFmt w:val="bullet"/>
      <w:lvlText w:val=""/>
      <w:lvlJc w:val="left"/>
      <w:pPr>
        <w:ind w:left="6480" w:hanging="360"/>
      </w:pPr>
      <w:rPr>
        <w:rFonts w:ascii="Wingdings" w:hAnsi="Wingdings" w:hint="default"/>
      </w:rPr>
    </w:lvl>
  </w:abstractNum>
  <w:abstractNum w:abstractNumId="694" w15:restartNumberingAfterBreak="0">
    <w:nsid w:val="5204174B"/>
    <w:multiLevelType w:val="hybridMultilevel"/>
    <w:tmpl w:val="FFFFFFFF"/>
    <w:lvl w:ilvl="0" w:tplc="916EB40E">
      <w:start w:val="1"/>
      <w:numFmt w:val="bullet"/>
      <w:lvlText w:val=""/>
      <w:lvlJc w:val="left"/>
      <w:pPr>
        <w:ind w:left="720" w:hanging="360"/>
      </w:pPr>
      <w:rPr>
        <w:rFonts w:ascii="Symbol" w:hAnsi="Symbol" w:hint="default"/>
      </w:rPr>
    </w:lvl>
    <w:lvl w:ilvl="1" w:tplc="F1FAAADE">
      <w:start w:val="1"/>
      <w:numFmt w:val="bullet"/>
      <w:lvlText w:val="o"/>
      <w:lvlJc w:val="left"/>
      <w:pPr>
        <w:ind w:left="1440" w:hanging="360"/>
      </w:pPr>
      <w:rPr>
        <w:rFonts w:ascii="Courier New" w:hAnsi="Courier New" w:hint="default"/>
      </w:rPr>
    </w:lvl>
    <w:lvl w:ilvl="2" w:tplc="761C7E90">
      <w:start w:val="1"/>
      <w:numFmt w:val="bullet"/>
      <w:lvlText w:val=""/>
      <w:lvlJc w:val="left"/>
      <w:pPr>
        <w:ind w:left="2160" w:hanging="360"/>
      </w:pPr>
      <w:rPr>
        <w:rFonts w:ascii="Wingdings" w:hAnsi="Wingdings" w:hint="default"/>
      </w:rPr>
    </w:lvl>
    <w:lvl w:ilvl="3" w:tplc="E3F268E0">
      <w:start w:val="1"/>
      <w:numFmt w:val="bullet"/>
      <w:lvlText w:val=""/>
      <w:lvlJc w:val="left"/>
      <w:pPr>
        <w:ind w:left="2880" w:hanging="360"/>
      </w:pPr>
      <w:rPr>
        <w:rFonts w:ascii="Symbol" w:hAnsi="Symbol" w:hint="default"/>
      </w:rPr>
    </w:lvl>
    <w:lvl w:ilvl="4" w:tplc="F516F4C6">
      <w:start w:val="1"/>
      <w:numFmt w:val="bullet"/>
      <w:lvlText w:val="o"/>
      <w:lvlJc w:val="left"/>
      <w:pPr>
        <w:ind w:left="3600" w:hanging="360"/>
      </w:pPr>
      <w:rPr>
        <w:rFonts w:ascii="Courier New" w:hAnsi="Courier New" w:hint="default"/>
      </w:rPr>
    </w:lvl>
    <w:lvl w:ilvl="5" w:tplc="E6B8D21C">
      <w:start w:val="1"/>
      <w:numFmt w:val="bullet"/>
      <w:lvlText w:val=""/>
      <w:lvlJc w:val="left"/>
      <w:pPr>
        <w:ind w:left="4320" w:hanging="360"/>
      </w:pPr>
      <w:rPr>
        <w:rFonts w:ascii="Wingdings" w:hAnsi="Wingdings" w:hint="default"/>
      </w:rPr>
    </w:lvl>
    <w:lvl w:ilvl="6" w:tplc="F93038BA">
      <w:start w:val="1"/>
      <w:numFmt w:val="bullet"/>
      <w:lvlText w:val=""/>
      <w:lvlJc w:val="left"/>
      <w:pPr>
        <w:ind w:left="5040" w:hanging="360"/>
      </w:pPr>
      <w:rPr>
        <w:rFonts w:ascii="Symbol" w:hAnsi="Symbol" w:hint="default"/>
      </w:rPr>
    </w:lvl>
    <w:lvl w:ilvl="7" w:tplc="A1CCAA8E">
      <w:start w:val="1"/>
      <w:numFmt w:val="bullet"/>
      <w:lvlText w:val="o"/>
      <w:lvlJc w:val="left"/>
      <w:pPr>
        <w:ind w:left="5760" w:hanging="360"/>
      </w:pPr>
      <w:rPr>
        <w:rFonts w:ascii="Courier New" w:hAnsi="Courier New" w:hint="default"/>
      </w:rPr>
    </w:lvl>
    <w:lvl w:ilvl="8" w:tplc="8BCE0070">
      <w:start w:val="1"/>
      <w:numFmt w:val="bullet"/>
      <w:lvlText w:val=""/>
      <w:lvlJc w:val="left"/>
      <w:pPr>
        <w:ind w:left="6480" w:hanging="360"/>
      </w:pPr>
      <w:rPr>
        <w:rFonts w:ascii="Wingdings" w:hAnsi="Wingdings" w:hint="default"/>
      </w:rPr>
    </w:lvl>
  </w:abstractNum>
  <w:abstractNum w:abstractNumId="695" w15:restartNumberingAfterBreak="0">
    <w:nsid w:val="520E1877"/>
    <w:multiLevelType w:val="hybridMultilevel"/>
    <w:tmpl w:val="FFFFFFFF"/>
    <w:lvl w:ilvl="0" w:tplc="98847256">
      <w:start w:val="1"/>
      <w:numFmt w:val="bullet"/>
      <w:lvlText w:val=""/>
      <w:lvlJc w:val="left"/>
      <w:pPr>
        <w:ind w:left="720" w:hanging="360"/>
      </w:pPr>
      <w:rPr>
        <w:rFonts w:ascii="Symbol" w:hAnsi="Symbol" w:hint="default"/>
      </w:rPr>
    </w:lvl>
    <w:lvl w:ilvl="1" w:tplc="A70269B8">
      <w:start w:val="1"/>
      <w:numFmt w:val="bullet"/>
      <w:lvlText w:val="o"/>
      <w:lvlJc w:val="left"/>
      <w:pPr>
        <w:ind w:left="1440" w:hanging="360"/>
      </w:pPr>
      <w:rPr>
        <w:rFonts w:ascii="Courier New" w:hAnsi="Courier New" w:hint="default"/>
      </w:rPr>
    </w:lvl>
    <w:lvl w:ilvl="2" w:tplc="1226B0AE">
      <w:start w:val="1"/>
      <w:numFmt w:val="bullet"/>
      <w:lvlText w:val=""/>
      <w:lvlJc w:val="left"/>
      <w:pPr>
        <w:ind w:left="2160" w:hanging="360"/>
      </w:pPr>
      <w:rPr>
        <w:rFonts w:ascii="Wingdings" w:hAnsi="Wingdings" w:hint="default"/>
      </w:rPr>
    </w:lvl>
    <w:lvl w:ilvl="3" w:tplc="8AE4B532">
      <w:start w:val="1"/>
      <w:numFmt w:val="bullet"/>
      <w:lvlText w:val=""/>
      <w:lvlJc w:val="left"/>
      <w:pPr>
        <w:ind w:left="2880" w:hanging="360"/>
      </w:pPr>
      <w:rPr>
        <w:rFonts w:ascii="Symbol" w:hAnsi="Symbol" w:hint="default"/>
      </w:rPr>
    </w:lvl>
    <w:lvl w:ilvl="4" w:tplc="E968B97A">
      <w:start w:val="1"/>
      <w:numFmt w:val="bullet"/>
      <w:lvlText w:val="o"/>
      <w:lvlJc w:val="left"/>
      <w:pPr>
        <w:ind w:left="3600" w:hanging="360"/>
      </w:pPr>
      <w:rPr>
        <w:rFonts w:ascii="Courier New" w:hAnsi="Courier New" w:hint="default"/>
      </w:rPr>
    </w:lvl>
    <w:lvl w:ilvl="5" w:tplc="FCF0405E">
      <w:start w:val="1"/>
      <w:numFmt w:val="bullet"/>
      <w:lvlText w:val=""/>
      <w:lvlJc w:val="left"/>
      <w:pPr>
        <w:ind w:left="4320" w:hanging="360"/>
      </w:pPr>
      <w:rPr>
        <w:rFonts w:ascii="Wingdings" w:hAnsi="Wingdings" w:hint="default"/>
      </w:rPr>
    </w:lvl>
    <w:lvl w:ilvl="6" w:tplc="E8F0BDB0">
      <w:start w:val="1"/>
      <w:numFmt w:val="bullet"/>
      <w:lvlText w:val=""/>
      <w:lvlJc w:val="left"/>
      <w:pPr>
        <w:ind w:left="5040" w:hanging="360"/>
      </w:pPr>
      <w:rPr>
        <w:rFonts w:ascii="Symbol" w:hAnsi="Symbol" w:hint="default"/>
      </w:rPr>
    </w:lvl>
    <w:lvl w:ilvl="7" w:tplc="7A8CD76E">
      <w:start w:val="1"/>
      <w:numFmt w:val="bullet"/>
      <w:lvlText w:val="o"/>
      <w:lvlJc w:val="left"/>
      <w:pPr>
        <w:ind w:left="5760" w:hanging="360"/>
      </w:pPr>
      <w:rPr>
        <w:rFonts w:ascii="Courier New" w:hAnsi="Courier New" w:hint="default"/>
      </w:rPr>
    </w:lvl>
    <w:lvl w:ilvl="8" w:tplc="3146CEF0">
      <w:start w:val="1"/>
      <w:numFmt w:val="bullet"/>
      <w:lvlText w:val=""/>
      <w:lvlJc w:val="left"/>
      <w:pPr>
        <w:ind w:left="6480" w:hanging="360"/>
      </w:pPr>
      <w:rPr>
        <w:rFonts w:ascii="Wingdings" w:hAnsi="Wingdings" w:hint="default"/>
      </w:rPr>
    </w:lvl>
  </w:abstractNum>
  <w:abstractNum w:abstractNumId="696" w15:restartNumberingAfterBreak="0">
    <w:nsid w:val="52164A22"/>
    <w:multiLevelType w:val="hybridMultilevel"/>
    <w:tmpl w:val="FFFFFFFF"/>
    <w:lvl w:ilvl="0" w:tplc="86E22012">
      <w:start w:val="1"/>
      <w:numFmt w:val="bullet"/>
      <w:lvlText w:val=""/>
      <w:lvlJc w:val="left"/>
      <w:pPr>
        <w:ind w:left="720" w:hanging="360"/>
      </w:pPr>
      <w:rPr>
        <w:rFonts w:ascii="Symbol" w:hAnsi="Symbol" w:hint="default"/>
      </w:rPr>
    </w:lvl>
    <w:lvl w:ilvl="1" w:tplc="9F4EE472">
      <w:start w:val="1"/>
      <w:numFmt w:val="bullet"/>
      <w:lvlText w:val="o"/>
      <w:lvlJc w:val="left"/>
      <w:pPr>
        <w:ind w:left="1440" w:hanging="360"/>
      </w:pPr>
      <w:rPr>
        <w:rFonts w:ascii="Courier New" w:hAnsi="Courier New" w:hint="default"/>
      </w:rPr>
    </w:lvl>
    <w:lvl w:ilvl="2" w:tplc="831673A4">
      <w:start w:val="1"/>
      <w:numFmt w:val="bullet"/>
      <w:lvlText w:val=""/>
      <w:lvlJc w:val="left"/>
      <w:pPr>
        <w:ind w:left="2160" w:hanging="360"/>
      </w:pPr>
      <w:rPr>
        <w:rFonts w:ascii="Wingdings" w:hAnsi="Wingdings" w:hint="default"/>
      </w:rPr>
    </w:lvl>
    <w:lvl w:ilvl="3" w:tplc="C1D2291C">
      <w:start w:val="1"/>
      <w:numFmt w:val="bullet"/>
      <w:lvlText w:val=""/>
      <w:lvlJc w:val="left"/>
      <w:pPr>
        <w:ind w:left="2880" w:hanging="360"/>
      </w:pPr>
      <w:rPr>
        <w:rFonts w:ascii="Symbol" w:hAnsi="Symbol" w:hint="default"/>
      </w:rPr>
    </w:lvl>
    <w:lvl w:ilvl="4" w:tplc="7CC2B4D6">
      <w:start w:val="1"/>
      <w:numFmt w:val="bullet"/>
      <w:lvlText w:val="o"/>
      <w:lvlJc w:val="left"/>
      <w:pPr>
        <w:ind w:left="3600" w:hanging="360"/>
      </w:pPr>
      <w:rPr>
        <w:rFonts w:ascii="Courier New" w:hAnsi="Courier New" w:hint="default"/>
      </w:rPr>
    </w:lvl>
    <w:lvl w:ilvl="5" w:tplc="09A8F5EE">
      <w:start w:val="1"/>
      <w:numFmt w:val="bullet"/>
      <w:lvlText w:val=""/>
      <w:lvlJc w:val="left"/>
      <w:pPr>
        <w:ind w:left="4320" w:hanging="360"/>
      </w:pPr>
      <w:rPr>
        <w:rFonts w:ascii="Wingdings" w:hAnsi="Wingdings" w:hint="default"/>
      </w:rPr>
    </w:lvl>
    <w:lvl w:ilvl="6" w:tplc="40623A4C">
      <w:start w:val="1"/>
      <w:numFmt w:val="bullet"/>
      <w:lvlText w:val=""/>
      <w:lvlJc w:val="left"/>
      <w:pPr>
        <w:ind w:left="5040" w:hanging="360"/>
      </w:pPr>
      <w:rPr>
        <w:rFonts w:ascii="Symbol" w:hAnsi="Symbol" w:hint="default"/>
      </w:rPr>
    </w:lvl>
    <w:lvl w:ilvl="7" w:tplc="DB38B518">
      <w:start w:val="1"/>
      <w:numFmt w:val="bullet"/>
      <w:lvlText w:val="o"/>
      <w:lvlJc w:val="left"/>
      <w:pPr>
        <w:ind w:left="5760" w:hanging="360"/>
      </w:pPr>
      <w:rPr>
        <w:rFonts w:ascii="Courier New" w:hAnsi="Courier New" w:hint="default"/>
      </w:rPr>
    </w:lvl>
    <w:lvl w:ilvl="8" w:tplc="F4FC3106">
      <w:start w:val="1"/>
      <w:numFmt w:val="bullet"/>
      <w:lvlText w:val=""/>
      <w:lvlJc w:val="left"/>
      <w:pPr>
        <w:ind w:left="6480" w:hanging="360"/>
      </w:pPr>
      <w:rPr>
        <w:rFonts w:ascii="Wingdings" w:hAnsi="Wingdings" w:hint="default"/>
      </w:rPr>
    </w:lvl>
  </w:abstractNum>
  <w:abstractNum w:abstractNumId="697" w15:restartNumberingAfterBreak="0">
    <w:nsid w:val="523C7C40"/>
    <w:multiLevelType w:val="hybridMultilevel"/>
    <w:tmpl w:val="FFFFFFFF"/>
    <w:lvl w:ilvl="0" w:tplc="DF4E463E">
      <w:start w:val="1"/>
      <w:numFmt w:val="bullet"/>
      <w:lvlText w:val=""/>
      <w:lvlJc w:val="left"/>
      <w:pPr>
        <w:ind w:left="720" w:hanging="360"/>
      </w:pPr>
      <w:rPr>
        <w:rFonts w:ascii="Symbol" w:hAnsi="Symbol" w:hint="default"/>
      </w:rPr>
    </w:lvl>
    <w:lvl w:ilvl="1" w:tplc="35A8C41C">
      <w:start w:val="1"/>
      <w:numFmt w:val="bullet"/>
      <w:lvlText w:val="o"/>
      <w:lvlJc w:val="left"/>
      <w:pPr>
        <w:ind w:left="1440" w:hanging="360"/>
      </w:pPr>
      <w:rPr>
        <w:rFonts w:ascii="Courier New" w:hAnsi="Courier New" w:hint="default"/>
      </w:rPr>
    </w:lvl>
    <w:lvl w:ilvl="2" w:tplc="F4089464">
      <w:start w:val="1"/>
      <w:numFmt w:val="bullet"/>
      <w:lvlText w:val=""/>
      <w:lvlJc w:val="left"/>
      <w:pPr>
        <w:ind w:left="2160" w:hanging="360"/>
      </w:pPr>
      <w:rPr>
        <w:rFonts w:ascii="Wingdings" w:hAnsi="Wingdings" w:hint="default"/>
      </w:rPr>
    </w:lvl>
    <w:lvl w:ilvl="3" w:tplc="5366FC58">
      <w:start w:val="1"/>
      <w:numFmt w:val="bullet"/>
      <w:lvlText w:val=""/>
      <w:lvlJc w:val="left"/>
      <w:pPr>
        <w:ind w:left="2880" w:hanging="360"/>
      </w:pPr>
      <w:rPr>
        <w:rFonts w:ascii="Symbol" w:hAnsi="Symbol" w:hint="default"/>
      </w:rPr>
    </w:lvl>
    <w:lvl w:ilvl="4" w:tplc="7E6EE376">
      <w:start w:val="1"/>
      <w:numFmt w:val="bullet"/>
      <w:lvlText w:val="o"/>
      <w:lvlJc w:val="left"/>
      <w:pPr>
        <w:ind w:left="3600" w:hanging="360"/>
      </w:pPr>
      <w:rPr>
        <w:rFonts w:ascii="Courier New" w:hAnsi="Courier New" w:hint="default"/>
      </w:rPr>
    </w:lvl>
    <w:lvl w:ilvl="5" w:tplc="B9323698">
      <w:start w:val="1"/>
      <w:numFmt w:val="bullet"/>
      <w:lvlText w:val=""/>
      <w:lvlJc w:val="left"/>
      <w:pPr>
        <w:ind w:left="4320" w:hanging="360"/>
      </w:pPr>
      <w:rPr>
        <w:rFonts w:ascii="Wingdings" w:hAnsi="Wingdings" w:hint="default"/>
      </w:rPr>
    </w:lvl>
    <w:lvl w:ilvl="6" w:tplc="E3E69DBE">
      <w:start w:val="1"/>
      <w:numFmt w:val="bullet"/>
      <w:lvlText w:val=""/>
      <w:lvlJc w:val="left"/>
      <w:pPr>
        <w:ind w:left="5040" w:hanging="360"/>
      </w:pPr>
      <w:rPr>
        <w:rFonts w:ascii="Symbol" w:hAnsi="Symbol" w:hint="default"/>
      </w:rPr>
    </w:lvl>
    <w:lvl w:ilvl="7" w:tplc="2C88E386">
      <w:start w:val="1"/>
      <w:numFmt w:val="bullet"/>
      <w:lvlText w:val="o"/>
      <w:lvlJc w:val="left"/>
      <w:pPr>
        <w:ind w:left="5760" w:hanging="360"/>
      </w:pPr>
      <w:rPr>
        <w:rFonts w:ascii="Courier New" w:hAnsi="Courier New" w:hint="default"/>
      </w:rPr>
    </w:lvl>
    <w:lvl w:ilvl="8" w:tplc="205816B0">
      <w:start w:val="1"/>
      <w:numFmt w:val="bullet"/>
      <w:lvlText w:val=""/>
      <w:lvlJc w:val="left"/>
      <w:pPr>
        <w:ind w:left="6480" w:hanging="360"/>
      </w:pPr>
      <w:rPr>
        <w:rFonts w:ascii="Wingdings" w:hAnsi="Wingdings" w:hint="default"/>
      </w:rPr>
    </w:lvl>
  </w:abstractNum>
  <w:abstractNum w:abstractNumId="698" w15:restartNumberingAfterBreak="0">
    <w:nsid w:val="525674F9"/>
    <w:multiLevelType w:val="hybridMultilevel"/>
    <w:tmpl w:val="FFFFFFFF"/>
    <w:lvl w:ilvl="0" w:tplc="75328130">
      <w:start w:val="1"/>
      <w:numFmt w:val="bullet"/>
      <w:lvlText w:val=""/>
      <w:lvlJc w:val="left"/>
      <w:pPr>
        <w:ind w:left="720" w:hanging="360"/>
      </w:pPr>
      <w:rPr>
        <w:rFonts w:ascii="Symbol" w:hAnsi="Symbol" w:hint="default"/>
      </w:rPr>
    </w:lvl>
    <w:lvl w:ilvl="1" w:tplc="AA3AFDC4">
      <w:start w:val="1"/>
      <w:numFmt w:val="bullet"/>
      <w:lvlText w:val="o"/>
      <w:lvlJc w:val="left"/>
      <w:pPr>
        <w:ind w:left="1440" w:hanging="360"/>
      </w:pPr>
      <w:rPr>
        <w:rFonts w:ascii="Courier New" w:hAnsi="Courier New" w:hint="default"/>
      </w:rPr>
    </w:lvl>
    <w:lvl w:ilvl="2" w:tplc="06D8D2FC">
      <w:start w:val="1"/>
      <w:numFmt w:val="bullet"/>
      <w:lvlText w:val=""/>
      <w:lvlJc w:val="left"/>
      <w:pPr>
        <w:ind w:left="2160" w:hanging="360"/>
      </w:pPr>
      <w:rPr>
        <w:rFonts w:ascii="Wingdings" w:hAnsi="Wingdings" w:hint="default"/>
      </w:rPr>
    </w:lvl>
    <w:lvl w:ilvl="3" w:tplc="AEEC33F8">
      <w:start w:val="1"/>
      <w:numFmt w:val="bullet"/>
      <w:lvlText w:val=""/>
      <w:lvlJc w:val="left"/>
      <w:pPr>
        <w:ind w:left="2880" w:hanging="360"/>
      </w:pPr>
      <w:rPr>
        <w:rFonts w:ascii="Symbol" w:hAnsi="Symbol" w:hint="default"/>
      </w:rPr>
    </w:lvl>
    <w:lvl w:ilvl="4" w:tplc="1D8E52E8">
      <w:start w:val="1"/>
      <w:numFmt w:val="bullet"/>
      <w:lvlText w:val="o"/>
      <w:lvlJc w:val="left"/>
      <w:pPr>
        <w:ind w:left="3600" w:hanging="360"/>
      </w:pPr>
      <w:rPr>
        <w:rFonts w:ascii="Courier New" w:hAnsi="Courier New" w:hint="default"/>
      </w:rPr>
    </w:lvl>
    <w:lvl w:ilvl="5" w:tplc="27F2D030">
      <w:start w:val="1"/>
      <w:numFmt w:val="bullet"/>
      <w:lvlText w:val=""/>
      <w:lvlJc w:val="left"/>
      <w:pPr>
        <w:ind w:left="4320" w:hanging="360"/>
      </w:pPr>
      <w:rPr>
        <w:rFonts w:ascii="Wingdings" w:hAnsi="Wingdings" w:hint="default"/>
      </w:rPr>
    </w:lvl>
    <w:lvl w:ilvl="6" w:tplc="523E6EDA">
      <w:start w:val="1"/>
      <w:numFmt w:val="bullet"/>
      <w:lvlText w:val=""/>
      <w:lvlJc w:val="left"/>
      <w:pPr>
        <w:ind w:left="5040" w:hanging="360"/>
      </w:pPr>
      <w:rPr>
        <w:rFonts w:ascii="Symbol" w:hAnsi="Symbol" w:hint="default"/>
      </w:rPr>
    </w:lvl>
    <w:lvl w:ilvl="7" w:tplc="4030BF8C">
      <w:start w:val="1"/>
      <w:numFmt w:val="bullet"/>
      <w:lvlText w:val="o"/>
      <w:lvlJc w:val="left"/>
      <w:pPr>
        <w:ind w:left="5760" w:hanging="360"/>
      </w:pPr>
      <w:rPr>
        <w:rFonts w:ascii="Courier New" w:hAnsi="Courier New" w:hint="default"/>
      </w:rPr>
    </w:lvl>
    <w:lvl w:ilvl="8" w:tplc="DF7E7568">
      <w:start w:val="1"/>
      <w:numFmt w:val="bullet"/>
      <w:lvlText w:val=""/>
      <w:lvlJc w:val="left"/>
      <w:pPr>
        <w:ind w:left="6480" w:hanging="360"/>
      </w:pPr>
      <w:rPr>
        <w:rFonts w:ascii="Wingdings" w:hAnsi="Wingdings" w:hint="default"/>
      </w:rPr>
    </w:lvl>
  </w:abstractNum>
  <w:abstractNum w:abstractNumId="699" w15:restartNumberingAfterBreak="0">
    <w:nsid w:val="528505AD"/>
    <w:multiLevelType w:val="hybridMultilevel"/>
    <w:tmpl w:val="FFFFFFFF"/>
    <w:lvl w:ilvl="0" w:tplc="C3AE892A">
      <w:start w:val="1"/>
      <w:numFmt w:val="bullet"/>
      <w:lvlText w:val=""/>
      <w:lvlJc w:val="left"/>
      <w:pPr>
        <w:ind w:left="720" w:hanging="360"/>
      </w:pPr>
      <w:rPr>
        <w:rFonts w:ascii="Symbol" w:hAnsi="Symbol" w:hint="default"/>
      </w:rPr>
    </w:lvl>
    <w:lvl w:ilvl="1" w:tplc="AC129D88">
      <w:start w:val="1"/>
      <w:numFmt w:val="bullet"/>
      <w:lvlText w:val="o"/>
      <w:lvlJc w:val="left"/>
      <w:pPr>
        <w:ind w:left="1440" w:hanging="360"/>
      </w:pPr>
      <w:rPr>
        <w:rFonts w:ascii="Courier New" w:hAnsi="Courier New" w:hint="default"/>
      </w:rPr>
    </w:lvl>
    <w:lvl w:ilvl="2" w:tplc="FE7A3B68">
      <w:start w:val="1"/>
      <w:numFmt w:val="bullet"/>
      <w:lvlText w:val=""/>
      <w:lvlJc w:val="left"/>
      <w:pPr>
        <w:ind w:left="2160" w:hanging="360"/>
      </w:pPr>
      <w:rPr>
        <w:rFonts w:ascii="Wingdings" w:hAnsi="Wingdings" w:hint="default"/>
      </w:rPr>
    </w:lvl>
    <w:lvl w:ilvl="3" w:tplc="8AA0BE70">
      <w:start w:val="1"/>
      <w:numFmt w:val="bullet"/>
      <w:lvlText w:val=""/>
      <w:lvlJc w:val="left"/>
      <w:pPr>
        <w:ind w:left="2880" w:hanging="360"/>
      </w:pPr>
      <w:rPr>
        <w:rFonts w:ascii="Symbol" w:hAnsi="Symbol" w:hint="default"/>
      </w:rPr>
    </w:lvl>
    <w:lvl w:ilvl="4" w:tplc="4D3C6DE0">
      <w:start w:val="1"/>
      <w:numFmt w:val="bullet"/>
      <w:lvlText w:val="o"/>
      <w:lvlJc w:val="left"/>
      <w:pPr>
        <w:ind w:left="3600" w:hanging="360"/>
      </w:pPr>
      <w:rPr>
        <w:rFonts w:ascii="Courier New" w:hAnsi="Courier New" w:hint="default"/>
      </w:rPr>
    </w:lvl>
    <w:lvl w:ilvl="5" w:tplc="99BEBE9A">
      <w:start w:val="1"/>
      <w:numFmt w:val="bullet"/>
      <w:lvlText w:val=""/>
      <w:lvlJc w:val="left"/>
      <w:pPr>
        <w:ind w:left="4320" w:hanging="360"/>
      </w:pPr>
      <w:rPr>
        <w:rFonts w:ascii="Wingdings" w:hAnsi="Wingdings" w:hint="default"/>
      </w:rPr>
    </w:lvl>
    <w:lvl w:ilvl="6" w:tplc="8E56F4FE">
      <w:start w:val="1"/>
      <w:numFmt w:val="bullet"/>
      <w:lvlText w:val=""/>
      <w:lvlJc w:val="left"/>
      <w:pPr>
        <w:ind w:left="5040" w:hanging="360"/>
      </w:pPr>
      <w:rPr>
        <w:rFonts w:ascii="Symbol" w:hAnsi="Symbol" w:hint="default"/>
      </w:rPr>
    </w:lvl>
    <w:lvl w:ilvl="7" w:tplc="7ED89F96">
      <w:start w:val="1"/>
      <w:numFmt w:val="bullet"/>
      <w:lvlText w:val="o"/>
      <w:lvlJc w:val="left"/>
      <w:pPr>
        <w:ind w:left="5760" w:hanging="360"/>
      </w:pPr>
      <w:rPr>
        <w:rFonts w:ascii="Courier New" w:hAnsi="Courier New" w:hint="default"/>
      </w:rPr>
    </w:lvl>
    <w:lvl w:ilvl="8" w:tplc="D324B6D8">
      <w:start w:val="1"/>
      <w:numFmt w:val="bullet"/>
      <w:lvlText w:val=""/>
      <w:lvlJc w:val="left"/>
      <w:pPr>
        <w:ind w:left="6480" w:hanging="360"/>
      </w:pPr>
      <w:rPr>
        <w:rFonts w:ascii="Wingdings" w:hAnsi="Wingdings" w:hint="default"/>
      </w:rPr>
    </w:lvl>
  </w:abstractNum>
  <w:abstractNum w:abstractNumId="700" w15:restartNumberingAfterBreak="0">
    <w:nsid w:val="52926553"/>
    <w:multiLevelType w:val="hybridMultilevel"/>
    <w:tmpl w:val="FFFFFFFF"/>
    <w:lvl w:ilvl="0" w:tplc="F8B860E4">
      <w:start w:val="1"/>
      <w:numFmt w:val="bullet"/>
      <w:lvlText w:val=""/>
      <w:lvlJc w:val="left"/>
      <w:pPr>
        <w:ind w:left="720" w:hanging="360"/>
      </w:pPr>
      <w:rPr>
        <w:rFonts w:ascii="Symbol" w:hAnsi="Symbol" w:hint="default"/>
      </w:rPr>
    </w:lvl>
    <w:lvl w:ilvl="1" w:tplc="6FEC1B0E">
      <w:start w:val="1"/>
      <w:numFmt w:val="bullet"/>
      <w:lvlText w:val="o"/>
      <w:lvlJc w:val="left"/>
      <w:pPr>
        <w:ind w:left="1440" w:hanging="360"/>
      </w:pPr>
      <w:rPr>
        <w:rFonts w:ascii="Courier New" w:hAnsi="Courier New" w:hint="default"/>
      </w:rPr>
    </w:lvl>
    <w:lvl w:ilvl="2" w:tplc="5D9453EC">
      <w:start w:val="1"/>
      <w:numFmt w:val="bullet"/>
      <w:lvlText w:val=""/>
      <w:lvlJc w:val="left"/>
      <w:pPr>
        <w:ind w:left="2160" w:hanging="360"/>
      </w:pPr>
      <w:rPr>
        <w:rFonts w:ascii="Wingdings" w:hAnsi="Wingdings" w:hint="default"/>
      </w:rPr>
    </w:lvl>
    <w:lvl w:ilvl="3" w:tplc="08306280">
      <w:start w:val="1"/>
      <w:numFmt w:val="bullet"/>
      <w:lvlText w:val=""/>
      <w:lvlJc w:val="left"/>
      <w:pPr>
        <w:ind w:left="2880" w:hanging="360"/>
      </w:pPr>
      <w:rPr>
        <w:rFonts w:ascii="Symbol" w:hAnsi="Symbol" w:hint="default"/>
      </w:rPr>
    </w:lvl>
    <w:lvl w:ilvl="4" w:tplc="4052E7B0">
      <w:start w:val="1"/>
      <w:numFmt w:val="bullet"/>
      <w:lvlText w:val="o"/>
      <w:lvlJc w:val="left"/>
      <w:pPr>
        <w:ind w:left="3600" w:hanging="360"/>
      </w:pPr>
      <w:rPr>
        <w:rFonts w:ascii="Courier New" w:hAnsi="Courier New" w:hint="default"/>
      </w:rPr>
    </w:lvl>
    <w:lvl w:ilvl="5" w:tplc="D8DE690A">
      <w:start w:val="1"/>
      <w:numFmt w:val="bullet"/>
      <w:lvlText w:val=""/>
      <w:lvlJc w:val="left"/>
      <w:pPr>
        <w:ind w:left="4320" w:hanging="360"/>
      </w:pPr>
      <w:rPr>
        <w:rFonts w:ascii="Wingdings" w:hAnsi="Wingdings" w:hint="default"/>
      </w:rPr>
    </w:lvl>
    <w:lvl w:ilvl="6" w:tplc="05EA1F86">
      <w:start w:val="1"/>
      <w:numFmt w:val="bullet"/>
      <w:lvlText w:val=""/>
      <w:lvlJc w:val="left"/>
      <w:pPr>
        <w:ind w:left="5040" w:hanging="360"/>
      </w:pPr>
      <w:rPr>
        <w:rFonts w:ascii="Symbol" w:hAnsi="Symbol" w:hint="default"/>
      </w:rPr>
    </w:lvl>
    <w:lvl w:ilvl="7" w:tplc="E3B086B0">
      <w:start w:val="1"/>
      <w:numFmt w:val="bullet"/>
      <w:lvlText w:val="o"/>
      <w:lvlJc w:val="left"/>
      <w:pPr>
        <w:ind w:left="5760" w:hanging="360"/>
      </w:pPr>
      <w:rPr>
        <w:rFonts w:ascii="Courier New" w:hAnsi="Courier New" w:hint="default"/>
      </w:rPr>
    </w:lvl>
    <w:lvl w:ilvl="8" w:tplc="8ABE0E76">
      <w:start w:val="1"/>
      <w:numFmt w:val="bullet"/>
      <w:lvlText w:val=""/>
      <w:lvlJc w:val="left"/>
      <w:pPr>
        <w:ind w:left="6480" w:hanging="360"/>
      </w:pPr>
      <w:rPr>
        <w:rFonts w:ascii="Wingdings" w:hAnsi="Wingdings" w:hint="default"/>
      </w:rPr>
    </w:lvl>
  </w:abstractNum>
  <w:abstractNum w:abstractNumId="701" w15:restartNumberingAfterBreak="0">
    <w:nsid w:val="52BD70C2"/>
    <w:multiLevelType w:val="hybridMultilevel"/>
    <w:tmpl w:val="577A4FCA"/>
    <w:lvl w:ilvl="0" w:tplc="8A46047C">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02" w15:restartNumberingAfterBreak="0">
    <w:nsid w:val="52CD37E5"/>
    <w:multiLevelType w:val="hybridMultilevel"/>
    <w:tmpl w:val="FFFFFFFF"/>
    <w:lvl w:ilvl="0" w:tplc="24D8CD10">
      <w:start w:val="1"/>
      <w:numFmt w:val="bullet"/>
      <w:lvlText w:val=""/>
      <w:lvlJc w:val="left"/>
      <w:pPr>
        <w:ind w:left="720" w:hanging="360"/>
      </w:pPr>
      <w:rPr>
        <w:rFonts w:ascii="Symbol" w:hAnsi="Symbol" w:hint="default"/>
      </w:rPr>
    </w:lvl>
    <w:lvl w:ilvl="1" w:tplc="75EEB298">
      <w:start w:val="1"/>
      <w:numFmt w:val="bullet"/>
      <w:lvlText w:val="o"/>
      <w:lvlJc w:val="left"/>
      <w:pPr>
        <w:ind w:left="1440" w:hanging="360"/>
      </w:pPr>
      <w:rPr>
        <w:rFonts w:ascii="Courier New" w:hAnsi="Courier New" w:hint="default"/>
      </w:rPr>
    </w:lvl>
    <w:lvl w:ilvl="2" w:tplc="E13EC6AA">
      <w:start w:val="1"/>
      <w:numFmt w:val="bullet"/>
      <w:lvlText w:val=""/>
      <w:lvlJc w:val="left"/>
      <w:pPr>
        <w:ind w:left="2160" w:hanging="360"/>
      </w:pPr>
      <w:rPr>
        <w:rFonts w:ascii="Wingdings" w:hAnsi="Wingdings" w:hint="default"/>
      </w:rPr>
    </w:lvl>
    <w:lvl w:ilvl="3" w:tplc="F4389D4E">
      <w:start w:val="1"/>
      <w:numFmt w:val="bullet"/>
      <w:lvlText w:val=""/>
      <w:lvlJc w:val="left"/>
      <w:pPr>
        <w:ind w:left="2880" w:hanging="360"/>
      </w:pPr>
      <w:rPr>
        <w:rFonts w:ascii="Symbol" w:hAnsi="Symbol" w:hint="default"/>
      </w:rPr>
    </w:lvl>
    <w:lvl w:ilvl="4" w:tplc="4208B6FC">
      <w:start w:val="1"/>
      <w:numFmt w:val="bullet"/>
      <w:lvlText w:val="o"/>
      <w:lvlJc w:val="left"/>
      <w:pPr>
        <w:ind w:left="3600" w:hanging="360"/>
      </w:pPr>
      <w:rPr>
        <w:rFonts w:ascii="Courier New" w:hAnsi="Courier New" w:hint="default"/>
      </w:rPr>
    </w:lvl>
    <w:lvl w:ilvl="5" w:tplc="64744EEE">
      <w:start w:val="1"/>
      <w:numFmt w:val="bullet"/>
      <w:lvlText w:val=""/>
      <w:lvlJc w:val="left"/>
      <w:pPr>
        <w:ind w:left="4320" w:hanging="360"/>
      </w:pPr>
      <w:rPr>
        <w:rFonts w:ascii="Wingdings" w:hAnsi="Wingdings" w:hint="default"/>
      </w:rPr>
    </w:lvl>
    <w:lvl w:ilvl="6" w:tplc="53EE5872">
      <w:start w:val="1"/>
      <w:numFmt w:val="bullet"/>
      <w:lvlText w:val=""/>
      <w:lvlJc w:val="left"/>
      <w:pPr>
        <w:ind w:left="5040" w:hanging="360"/>
      </w:pPr>
      <w:rPr>
        <w:rFonts w:ascii="Symbol" w:hAnsi="Symbol" w:hint="default"/>
      </w:rPr>
    </w:lvl>
    <w:lvl w:ilvl="7" w:tplc="7F1E0B36">
      <w:start w:val="1"/>
      <w:numFmt w:val="bullet"/>
      <w:lvlText w:val="o"/>
      <w:lvlJc w:val="left"/>
      <w:pPr>
        <w:ind w:left="5760" w:hanging="360"/>
      </w:pPr>
      <w:rPr>
        <w:rFonts w:ascii="Courier New" w:hAnsi="Courier New" w:hint="default"/>
      </w:rPr>
    </w:lvl>
    <w:lvl w:ilvl="8" w:tplc="7A2C71DC">
      <w:start w:val="1"/>
      <w:numFmt w:val="bullet"/>
      <w:lvlText w:val=""/>
      <w:lvlJc w:val="left"/>
      <w:pPr>
        <w:ind w:left="6480" w:hanging="360"/>
      </w:pPr>
      <w:rPr>
        <w:rFonts w:ascii="Wingdings" w:hAnsi="Wingdings" w:hint="default"/>
      </w:rPr>
    </w:lvl>
  </w:abstractNum>
  <w:abstractNum w:abstractNumId="703" w15:restartNumberingAfterBreak="0">
    <w:nsid w:val="52E31C0E"/>
    <w:multiLevelType w:val="hybridMultilevel"/>
    <w:tmpl w:val="FFFFFFFF"/>
    <w:lvl w:ilvl="0" w:tplc="F5FC88BC">
      <w:start w:val="1"/>
      <w:numFmt w:val="bullet"/>
      <w:lvlText w:val=""/>
      <w:lvlJc w:val="left"/>
      <w:pPr>
        <w:ind w:left="720" w:hanging="360"/>
      </w:pPr>
      <w:rPr>
        <w:rFonts w:ascii="Symbol" w:hAnsi="Symbol" w:hint="default"/>
      </w:rPr>
    </w:lvl>
    <w:lvl w:ilvl="1" w:tplc="000077C0">
      <w:start w:val="1"/>
      <w:numFmt w:val="bullet"/>
      <w:lvlText w:val="o"/>
      <w:lvlJc w:val="left"/>
      <w:pPr>
        <w:ind w:left="1440" w:hanging="360"/>
      </w:pPr>
      <w:rPr>
        <w:rFonts w:ascii="Courier New" w:hAnsi="Courier New" w:hint="default"/>
      </w:rPr>
    </w:lvl>
    <w:lvl w:ilvl="2" w:tplc="89DE7F8E">
      <w:start w:val="1"/>
      <w:numFmt w:val="bullet"/>
      <w:lvlText w:val=""/>
      <w:lvlJc w:val="left"/>
      <w:pPr>
        <w:ind w:left="2160" w:hanging="360"/>
      </w:pPr>
      <w:rPr>
        <w:rFonts w:ascii="Wingdings" w:hAnsi="Wingdings" w:hint="default"/>
      </w:rPr>
    </w:lvl>
    <w:lvl w:ilvl="3" w:tplc="CB46B1E6">
      <w:start w:val="1"/>
      <w:numFmt w:val="bullet"/>
      <w:lvlText w:val=""/>
      <w:lvlJc w:val="left"/>
      <w:pPr>
        <w:ind w:left="2880" w:hanging="360"/>
      </w:pPr>
      <w:rPr>
        <w:rFonts w:ascii="Symbol" w:hAnsi="Symbol" w:hint="default"/>
      </w:rPr>
    </w:lvl>
    <w:lvl w:ilvl="4" w:tplc="5D60AC50">
      <w:start w:val="1"/>
      <w:numFmt w:val="bullet"/>
      <w:lvlText w:val="o"/>
      <w:lvlJc w:val="left"/>
      <w:pPr>
        <w:ind w:left="3600" w:hanging="360"/>
      </w:pPr>
      <w:rPr>
        <w:rFonts w:ascii="Courier New" w:hAnsi="Courier New" w:hint="default"/>
      </w:rPr>
    </w:lvl>
    <w:lvl w:ilvl="5" w:tplc="234A5302">
      <w:start w:val="1"/>
      <w:numFmt w:val="bullet"/>
      <w:lvlText w:val=""/>
      <w:lvlJc w:val="left"/>
      <w:pPr>
        <w:ind w:left="4320" w:hanging="360"/>
      </w:pPr>
      <w:rPr>
        <w:rFonts w:ascii="Wingdings" w:hAnsi="Wingdings" w:hint="default"/>
      </w:rPr>
    </w:lvl>
    <w:lvl w:ilvl="6" w:tplc="DAFA6088">
      <w:start w:val="1"/>
      <w:numFmt w:val="bullet"/>
      <w:lvlText w:val=""/>
      <w:lvlJc w:val="left"/>
      <w:pPr>
        <w:ind w:left="5040" w:hanging="360"/>
      </w:pPr>
      <w:rPr>
        <w:rFonts w:ascii="Symbol" w:hAnsi="Symbol" w:hint="default"/>
      </w:rPr>
    </w:lvl>
    <w:lvl w:ilvl="7" w:tplc="D4601A84">
      <w:start w:val="1"/>
      <w:numFmt w:val="bullet"/>
      <w:lvlText w:val="o"/>
      <w:lvlJc w:val="left"/>
      <w:pPr>
        <w:ind w:left="5760" w:hanging="360"/>
      </w:pPr>
      <w:rPr>
        <w:rFonts w:ascii="Courier New" w:hAnsi="Courier New" w:hint="default"/>
      </w:rPr>
    </w:lvl>
    <w:lvl w:ilvl="8" w:tplc="8D64BCAE">
      <w:start w:val="1"/>
      <w:numFmt w:val="bullet"/>
      <w:lvlText w:val=""/>
      <w:lvlJc w:val="left"/>
      <w:pPr>
        <w:ind w:left="6480" w:hanging="360"/>
      </w:pPr>
      <w:rPr>
        <w:rFonts w:ascii="Wingdings" w:hAnsi="Wingdings" w:hint="default"/>
      </w:rPr>
    </w:lvl>
  </w:abstractNum>
  <w:abstractNum w:abstractNumId="704" w15:restartNumberingAfterBreak="0">
    <w:nsid w:val="52F25542"/>
    <w:multiLevelType w:val="hybridMultilevel"/>
    <w:tmpl w:val="FFFFFFFF"/>
    <w:lvl w:ilvl="0" w:tplc="FF7E2458">
      <w:start w:val="1"/>
      <w:numFmt w:val="bullet"/>
      <w:lvlText w:val=""/>
      <w:lvlJc w:val="left"/>
      <w:pPr>
        <w:ind w:left="720" w:hanging="360"/>
      </w:pPr>
      <w:rPr>
        <w:rFonts w:ascii="Symbol" w:hAnsi="Symbol" w:hint="default"/>
      </w:rPr>
    </w:lvl>
    <w:lvl w:ilvl="1" w:tplc="C95662DE">
      <w:start w:val="1"/>
      <w:numFmt w:val="bullet"/>
      <w:lvlText w:val="o"/>
      <w:lvlJc w:val="left"/>
      <w:pPr>
        <w:ind w:left="1440" w:hanging="360"/>
      </w:pPr>
      <w:rPr>
        <w:rFonts w:ascii="Courier New" w:hAnsi="Courier New" w:hint="default"/>
      </w:rPr>
    </w:lvl>
    <w:lvl w:ilvl="2" w:tplc="44889500">
      <w:start w:val="1"/>
      <w:numFmt w:val="bullet"/>
      <w:lvlText w:val=""/>
      <w:lvlJc w:val="left"/>
      <w:pPr>
        <w:ind w:left="2160" w:hanging="360"/>
      </w:pPr>
      <w:rPr>
        <w:rFonts w:ascii="Wingdings" w:hAnsi="Wingdings" w:hint="default"/>
      </w:rPr>
    </w:lvl>
    <w:lvl w:ilvl="3" w:tplc="A58451B4">
      <w:start w:val="1"/>
      <w:numFmt w:val="bullet"/>
      <w:lvlText w:val=""/>
      <w:lvlJc w:val="left"/>
      <w:pPr>
        <w:ind w:left="2880" w:hanging="360"/>
      </w:pPr>
      <w:rPr>
        <w:rFonts w:ascii="Symbol" w:hAnsi="Symbol" w:hint="default"/>
      </w:rPr>
    </w:lvl>
    <w:lvl w:ilvl="4" w:tplc="C8E21050">
      <w:start w:val="1"/>
      <w:numFmt w:val="bullet"/>
      <w:lvlText w:val="o"/>
      <w:lvlJc w:val="left"/>
      <w:pPr>
        <w:ind w:left="3600" w:hanging="360"/>
      </w:pPr>
      <w:rPr>
        <w:rFonts w:ascii="Courier New" w:hAnsi="Courier New" w:hint="default"/>
      </w:rPr>
    </w:lvl>
    <w:lvl w:ilvl="5" w:tplc="1F320DA4">
      <w:start w:val="1"/>
      <w:numFmt w:val="bullet"/>
      <w:lvlText w:val=""/>
      <w:lvlJc w:val="left"/>
      <w:pPr>
        <w:ind w:left="4320" w:hanging="360"/>
      </w:pPr>
      <w:rPr>
        <w:rFonts w:ascii="Wingdings" w:hAnsi="Wingdings" w:hint="default"/>
      </w:rPr>
    </w:lvl>
    <w:lvl w:ilvl="6" w:tplc="BB507F3C">
      <w:start w:val="1"/>
      <w:numFmt w:val="bullet"/>
      <w:lvlText w:val=""/>
      <w:lvlJc w:val="left"/>
      <w:pPr>
        <w:ind w:left="5040" w:hanging="360"/>
      </w:pPr>
      <w:rPr>
        <w:rFonts w:ascii="Symbol" w:hAnsi="Symbol" w:hint="default"/>
      </w:rPr>
    </w:lvl>
    <w:lvl w:ilvl="7" w:tplc="A5D8CCE4">
      <w:start w:val="1"/>
      <w:numFmt w:val="bullet"/>
      <w:lvlText w:val="o"/>
      <w:lvlJc w:val="left"/>
      <w:pPr>
        <w:ind w:left="5760" w:hanging="360"/>
      </w:pPr>
      <w:rPr>
        <w:rFonts w:ascii="Courier New" w:hAnsi="Courier New" w:hint="default"/>
      </w:rPr>
    </w:lvl>
    <w:lvl w:ilvl="8" w:tplc="BC465BB6">
      <w:start w:val="1"/>
      <w:numFmt w:val="bullet"/>
      <w:lvlText w:val=""/>
      <w:lvlJc w:val="left"/>
      <w:pPr>
        <w:ind w:left="6480" w:hanging="360"/>
      </w:pPr>
      <w:rPr>
        <w:rFonts w:ascii="Wingdings" w:hAnsi="Wingdings" w:hint="default"/>
      </w:rPr>
    </w:lvl>
  </w:abstractNum>
  <w:abstractNum w:abstractNumId="705" w15:restartNumberingAfterBreak="0">
    <w:nsid w:val="530A74E9"/>
    <w:multiLevelType w:val="hybridMultilevel"/>
    <w:tmpl w:val="FFFFFFFF"/>
    <w:lvl w:ilvl="0" w:tplc="9BE4F54C">
      <w:start w:val="1"/>
      <w:numFmt w:val="bullet"/>
      <w:lvlText w:val=""/>
      <w:lvlJc w:val="left"/>
      <w:pPr>
        <w:ind w:left="720" w:hanging="360"/>
      </w:pPr>
      <w:rPr>
        <w:rFonts w:ascii="Symbol" w:hAnsi="Symbol" w:hint="default"/>
      </w:rPr>
    </w:lvl>
    <w:lvl w:ilvl="1" w:tplc="12DABBAC">
      <w:start w:val="1"/>
      <w:numFmt w:val="bullet"/>
      <w:lvlText w:val="o"/>
      <w:lvlJc w:val="left"/>
      <w:pPr>
        <w:ind w:left="1440" w:hanging="360"/>
      </w:pPr>
      <w:rPr>
        <w:rFonts w:ascii="Courier New" w:hAnsi="Courier New" w:hint="default"/>
      </w:rPr>
    </w:lvl>
    <w:lvl w:ilvl="2" w:tplc="51221E50">
      <w:start w:val="1"/>
      <w:numFmt w:val="bullet"/>
      <w:lvlText w:val=""/>
      <w:lvlJc w:val="left"/>
      <w:pPr>
        <w:ind w:left="2160" w:hanging="360"/>
      </w:pPr>
      <w:rPr>
        <w:rFonts w:ascii="Wingdings" w:hAnsi="Wingdings" w:hint="default"/>
      </w:rPr>
    </w:lvl>
    <w:lvl w:ilvl="3" w:tplc="41943740">
      <w:start w:val="1"/>
      <w:numFmt w:val="bullet"/>
      <w:lvlText w:val=""/>
      <w:lvlJc w:val="left"/>
      <w:pPr>
        <w:ind w:left="2880" w:hanging="360"/>
      </w:pPr>
      <w:rPr>
        <w:rFonts w:ascii="Symbol" w:hAnsi="Symbol" w:hint="default"/>
      </w:rPr>
    </w:lvl>
    <w:lvl w:ilvl="4" w:tplc="23B2B8CC">
      <w:start w:val="1"/>
      <w:numFmt w:val="bullet"/>
      <w:lvlText w:val="o"/>
      <w:lvlJc w:val="left"/>
      <w:pPr>
        <w:ind w:left="3600" w:hanging="360"/>
      </w:pPr>
      <w:rPr>
        <w:rFonts w:ascii="Courier New" w:hAnsi="Courier New" w:hint="default"/>
      </w:rPr>
    </w:lvl>
    <w:lvl w:ilvl="5" w:tplc="22D21D34">
      <w:start w:val="1"/>
      <w:numFmt w:val="bullet"/>
      <w:lvlText w:val=""/>
      <w:lvlJc w:val="left"/>
      <w:pPr>
        <w:ind w:left="4320" w:hanging="360"/>
      </w:pPr>
      <w:rPr>
        <w:rFonts w:ascii="Wingdings" w:hAnsi="Wingdings" w:hint="default"/>
      </w:rPr>
    </w:lvl>
    <w:lvl w:ilvl="6" w:tplc="C9A8BEC0">
      <w:start w:val="1"/>
      <w:numFmt w:val="bullet"/>
      <w:lvlText w:val=""/>
      <w:lvlJc w:val="left"/>
      <w:pPr>
        <w:ind w:left="5040" w:hanging="360"/>
      </w:pPr>
      <w:rPr>
        <w:rFonts w:ascii="Symbol" w:hAnsi="Symbol" w:hint="default"/>
      </w:rPr>
    </w:lvl>
    <w:lvl w:ilvl="7" w:tplc="5A562C2E">
      <w:start w:val="1"/>
      <w:numFmt w:val="bullet"/>
      <w:lvlText w:val="o"/>
      <w:lvlJc w:val="left"/>
      <w:pPr>
        <w:ind w:left="5760" w:hanging="360"/>
      </w:pPr>
      <w:rPr>
        <w:rFonts w:ascii="Courier New" w:hAnsi="Courier New" w:hint="default"/>
      </w:rPr>
    </w:lvl>
    <w:lvl w:ilvl="8" w:tplc="251E78C8">
      <w:start w:val="1"/>
      <w:numFmt w:val="bullet"/>
      <w:lvlText w:val=""/>
      <w:lvlJc w:val="left"/>
      <w:pPr>
        <w:ind w:left="6480" w:hanging="360"/>
      </w:pPr>
      <w:rPr>
        <w:rFonts w:ascii="Wingdings" w:hAnsi="Wingdings" w:hint="default"/>
      </w:rPr>
    </w:lvl>
  </w:abstractNum>
  <w:abstractNum w:abstractNumId="706" w15:restartNumberingAfterBreak="0">
    <w:nsid w:val="532A3FA2"/>
    <w:multiLevelType w:val="hybridMultilevel"/>
    <w:tmpl w:val="FFFFFFFF"/>
    <w:lvl w:ilvl="0" w:tplc="B3820908">
      <w:start w:val="1"/>
      <w:numFmt w:val="bullet"/>
      <w:lvlText w:val=""/>
      <w:lvlJc w:val="left"/>
      <w:pPr>
        <w:ind w:left="720" w:hanging="360"/>
      </w:pPr>
      <w:rPr>
        <w:rFonts w:ascii="Symbol" w:hAnsi="Symbol" w:hint="default"/>
      </w:rPr>
    </w:lvl>
    <w:lvl w:ilvl="1" w:tplc="F5AEC496">
      <w:start w:val="1"/>
      <w:numFmt w:val="bullet"/>
      <w:lvlText w:val="o"/>
      <w:lvlJc w:val="left"/>
      <w:pPr>
        <w:ind w:left="1440" w:hanging="360"/>
      </w:pPr>
      <w:rPr>
        <w:rFonts w:ascii="Courier New" w:hAnsi="Courier New" w:hint="default"/>
      </w:rPr>
    </w:lvl>
    <w:lvl w:ilvl="2" w:tplc="245C39EE">
      <w:start w:val="1"/>
      <w:numFmt w:val="bullet"/>
      <w:lvlText w:val=""/>
      <w:lvlJc w:val="left"/>
      <w:pPr>
        <w:ind w:left="2160" w:hanging="360"/>
      </w:pPr>
      <w:rPr>
        <w:rFonts w:ascii="Wingdings" w:hAnsi="Wingdings" w:hint="default"/>
      </w:rPr>
    </w:lvl>
    <w:lvl w:ilvl="3" w:tplc="EFB45FDC">
      <w:start w:val="1"/>
      <w:numFmt w:val="bullet"/>
      <w:lvlText w:val=""/>
      <w:lvlJc w:val="left"/>
      <w:pPr>
        <w:ind w:left="2880" w:hanging="360"/>
      </w:pPr>
      <w:rPr>
        <w:rFonts w:ascii="Symbol" w:hAnsi="Symbol" w:hint="default"/>
      </w:rPr>
    </w:lvl>
    <w:lvl w:ilvl="4" w:tplc="E8E8AAC4">
      <w:start w:val="1"/>
      <w:numFmt w:val="bullet"/>
      <w:lvlText w:val="o"/>
      <w:lvlJc w:val="left"/>
      <w:pPr>
        <w:ind w:left="3600" w:hanging="360"/>
      </w:pPr>
      <w:rPr>
        <w:rFonts w:ascii="Courier New" w:hAnsi="Courier New" w:hint="default"/>
      </w:rPr>
    </w:lvl>
    <w:lvl w:ilvl="5" w:tplc="8E8C37E8">
      <w:start w:val="1"/>
      <w:numFmt w:val="bullet"/>
      <w:lvlText w:val=""/>
      <w:lvlJc w:val="left"/>
      <w:pPr>
        <w:ind w:left="4320" w:hanging="360"/>
      </w:pPr>
      <w:rPr>
        <w:rFonts w:ascii="Wingdings" w:hAnsi="Wingdings" w:hint="default"/>
      </w:rPr>
    </w:lvl>
    <w:lvl w:ilvl="6" w:tplc="2048CB1A">
      <w:start w:val="1"/>
      <w:numFmt w:val="bullet"/>
      <w:lvlText w:val=""/>
      <w:lvlJc w:val="left"/>
      <w:pPr>
        <w:ind w:left="5040" w:hanging="360"/>
      </w:pPr>
      <w:rPr>
        <w:rFonts w:ascii="Symbol" w:hAnsi="Symbol" w:hint="default"/>
      </w:rPr>
    </w:lvl>
    <w:lvl w:ilvl="7" w:tplc="24182D9E">
      <w:start w:val="1"/>
      <w:numFmt w:val="bullet"/>
      <w:lvlText w:val="o"/>
      <w:lvlJc w:val="left"/>
      <w:pPr>
        <w:ind w:left="5760" w:hanging="360"/>
      </w:pPr>
      <w:rPr>
        <w:rFonts w:ascii="Courier New" w:hAnsi="Courier New" w:hint="default"/>
      </w:rPr>
    </w:lvl>
    <w:lvl w:ilvl="8" w:tplc="825478C0">
      <w:start w:val="1"/>
      <w:numFmt w:val="bullet"/>
      <w:lvlText w:val=""/>
      <w:lvlJc w:val="left"/>
      <w:pPr>
        <w:ind w:left="6480" w:hanging="360"/>
      </w:pPr>
      <w:rPr>
        <w:rFonts w:ascii="Wingdings" w:hAnsi="Wingdings" w:hint="default"/>
      </w:rPr>
    </w:lvl>
  </w:abstractNum>
  <w:abstractNum w:abstractNumId="707" w15:restartNumberingAfterBreak="0">
    <w:nsid w:val="53327C21"/>
    <w:multiLevelType w:val="hybridMultilevel"/>
    <w:tmpl w:val="FFFFFFFF"/>
    <w:lvl w:ilvl="0" w:tplc="97F2B54C">
      <w:start w:val="1"/>
      <w:numFmt w:val="bullet"/>
      <w:lvlText w:val=""/>
      <w:lvlJc w:val="left"/>
      <w:pPr>
        <w:ind w:left="720" w:hanging="360"/>
      </w:pPr>
      <w:rPr>
        <w:rFonts w:ascii="Symbol" w:hAnsi="Symbol" w:hint="default"/>
      </w:rPr>
    </w:lvl>
    <w:lvl w:ilvl="1" w:tplc="ACB6731A">
      <w:start w:val="1"/>
      <w:numFmt w:val="bullet"/>
      <w:lvlText w:val="o"/>
      <w:lvlJc w:val="left"/>
      <w:pPr>
        <w:ind w:left="1440" w:hanging="360"/>
      </w:pPr>
      <w:rPr>
        <w:rFonts w:ascii="Courier New" w:hAnsi="Courier New" w:hint="default"/>
      </w:rPr>
    </w:lvl>
    <w:lvl w:ilvl="2" w:tplc="4FFE30A6">
      <w:start w:val="1"/>
      <w:numFmt w:val="bullet"/>
      <w:lvlText w:val=""/>
      <w:lvlJc w:val="left"/>
      <w:pPr>
        <w:ind w:left="2160" w:hanging="360"/>
      </w:pPr>
      <w:rPr>
        <w:rFonts w:ascii="Wingdings" w:hAnsi="Wingdings" w:hint="default"/>
      </w:rPr>
    </w:lvl>
    <w:lvl w:ilvl="3" w:tplc="9B941070">
      <w:start w:val="1"/>
      <w:numFmt w:val="bullet"/>
      <w:lvlText w:val=""/>
      <w:lvlJc w:val="left"/>
      <w:pPr>
        <w:ind w:left="2880" w:hanging="360"/>
      </w:pPr>
      <w:rPr>
        <w:rFonts w:ascii="Symbol" w:hAnsi="Symbol" w:hint="default"/>
      </w:rPr>
    </w:lvl>
    <w:lvl w:ilvl="4" w:tplc="DD06C8C0">
      <w:start w:val="1"/>
      <w:numFmt w:val="bullet"/>
      <w:lvlText w:val="o"/>
      <w:lvlJc w:val="left"/>
      <w:pPr>
        <w:ind w:left="3600" w:hanging="360"/>
      </w:pPr>
      <w:rPr>
        <w:rFonts w:ascii="Courier New" w:hAnsi="Courier New" w:hint="default"/>
      </w:rPr>
    </w:lvl>
    <w:lvl w:ilvl="5" w:tplc="15E8CF2A">
      <w:start w:val="1"/>
      <w:numFmt w:val="bullet"/>
      <w:lvlText w:val=""/>
      <w:lvlJc w:val="left"/>
      <w:pPr>
        <w:ind w:left="4320" w:hanging="360"/>
      </w:pPr>
      <w:rPr>
        <w:rFonts w:ascii="Wingdings" w:hAnsi="Wingdings" w:hint="default"/>
      </w:rPr>
    </w:lvl>
    <w:lvl w:ilvl="6" w:tplc="0BFE8814">
      <w:start w:val="1"/>
      <w:numFmt w:val="bullet"/>
      <w:lvlText w:val=""/>
      <w:lvlJc w:val="left"/>
      <w:pPr>
        <w:ind w:left="5040" w:hanging="360"/>
      </w:pPr>
      <w:rPr>
        <w:rFonts w:ascii="Symbol" w:hAnsi="Symbol" w:hint="default"/>
      </w:rPr>
    </w:lvl>
    <w:lvl w:ilvl="7" w:tplc="E0524DE0">
      <w:start w:val="1"/>
      <w:numFmt w:val="bullet"/>
      <w:lvlText w:val="o"/>
      <w:lvlJc w:val="left"/>
      <w:pPr>
        <w:ind w:left="5760" w:hanging="360"/>
      </w:pPr>
      <w:rPr>
        <w:rFonts w:ascii="Courier New" w:hAnsi="Courier New" w:hint="default"/>
      </w:rPr>
    </w:lvl>
    <w:lvl w:ilvl="8" w:tplc="DC007334">
      <w:start w:val="1"/>
      <w:numFmt w:val="bullet"/>
      <w:lvlText w:val=""/>
      <w:lvlJc w:val="left"/>
      <w:pPr>
        <w:ind w:left="6480" w:hanging="360"/>
      </w:pPr>
      <w:rPr>
        <w:rFonts w:ascii="Wingdings" w:hAnsi="Wingdings" w:hint="default"/>
      </w:rPr>
    </w:lvl>
  </w:abstractNum>
  <w:abstractNum w:abstractNumId="708" w15:restartNumberingAfterBreak="0">
    <w:nsid w:val="53424D1B"/>
    <w:multiLevelType w:val="hybridMultilevel"/>
    <w:tmpl w:val="FFFFFFFF"/>
    <w:lvl w:ilvl="0" w:tplc="B9E40990">
      <w:start w:val="1"/>
      <w:numFmt w:val="bullet"/>
      <w:lvlText w:val=""/>
      <w:lvlJc w:val="left"/>
      <w:pPr>
        <w:ind w:left="720" w:hanging="360"/>
      </w:pPr>
      <w:rPr>
        <w:rFonts w:ascii="Symbol" w:hAnsi="Symbol" w:hint="default"/>
      </w:rPr>
    </w:lvl>
    <w:lvl w:ilvl="1" w:tplc="5DCE0F3E">
      <w:start w:val="1"/>
      <w:numFmt w:val="bullet"/>
      <w:lvlText w:val="o"/>
      <w:lvlJc w:val="left"/>
      <w:pPr>
        <w:ind w:left="1440" w:hanging="360"/>
      </w:pPr>
      <w:rPr>
        <w:rFonts w:ascii="Courier New" w:hAnsi="Courier New" w:hint="default"/>
      </w:rPr>
    </w:lvl>
    <w:lvl w:ilvl="2" w:tplc="2C867300">
      <w:start w:val="1"/>
      <w:numFmt w:val="bullet"/>
      <w:lvlText w:val=""/>
      <w:lvlJc w:val="left"/>
      <w:pPr>
        <w:ind w:left="2160" w:hanging="360"/>
      </w:pPr>
      <w:rPr>
        <w:rFonts w:ascii="Wingdings" w:hAnsi="Wingdings" w:hint="default"/>
      </w:rPr>
    </w:lvl>
    <w:lvl w:ilvl="3" w:tplc="3BF22796">
      <w:start w:val="1"/>
      <w:numFmt w:val="bullet"/>
      <w:lvlText w:val=""/>
      <w:lvlJc w:val="left"/>
      <w:pPr>
        <w:ind w:left="2880" w:hanging="360"/>
      </w:pPr>
      <w:rPr>
        <w:rFonts w:ascii="Symbol" w:hAnsi="Symbol" w:hint="default"/>
      </w:rPr>
    </w:lvl>
    <w:lvl w:ilvl="4" w:tplc="0F4C2F7C">
      <w:start w:val="1"/>
      <w:numFmt w:val="bullet"/>
      <w:lvlText w:val="o"/>
      <w:lvlJc w:val="left"/>
      <w:pPr>
        <w:ind w:left="3600" w:hanging="360"/>
      </w:pPr>
      <w:rPr>
        <w:rFonts w:ascii="Courier New" w:hAnsi="Courier New" w:hint="default"/>
      </w:rPr>
    </w:lvl>
    <w:lvl w:ilvl="5" w:tplc="F694543E">
      <w:start w:val="1"/>
      <w:numFmt w:val="bullet"/>
      <w:lvlText w:val=""/>
      <w:lvlJc w:val="left"/>
      <w:pPr>
        <w:ind w:left="4320" w:hanging="360"/>
      </w:pPr>
      <w:rPr>
        <w:rFonts w:ascii="Wingdings" w:hAnsi="Wingdings" w:hint="default"/>
      </w:rPr>
    </w:lvl>
    <w:lvl w:ilvl="6" w:tplc="51EE7D92">
      <w:start w:val="1"/>
      <w:numFmt w:val="bullet"/>
      <w:lvlText w:val=""/>
      <w:lvlJc w:val="left"/>
      <w:pPr>
        <w:ind w:left="5040" w:hanging="360"/>
      </w:pPr>
      <w:rPr>
        <w:rFonts w:ascii="Symbol" w:hAnsi="Symbol" w:hint="default"/>
      </w:rPr>
    </w:lvl>
    <w:lvl w:ilvl="7" w:tplc="E4924A10">
      <w:start w:val="1"/>
      <w:numFmt w:val="bullet"/>
      <w:lvlText w:val="o"/>
      <w:lvlJc w:val="left"/>
      <w:pPr>
        <w:ind w:left="5760" w:hanging="360"/>
      </w:pPr>
      <w:rPr>
        <w:rFonts w:ascii="Courier New" w:hAnsi="Courier New" w:hint="default"/>
      </w:rPr>
    </w:lvl>
    <w:lvl w:ilvl="8" w:tplc="CF0EC10C">
      <w:start w:val="1"/>
      <w:numFmt w:val="bullet"/>
      <w:lvlText w:val=""/>
      <w:lvlJc w:val="left"/>
      <w:pPr>
        <w:ind w:left="6480" w:hanging="360"/>
      </w:pPr>
      <w:rPr>
        <w:rFonts w:ascii="Wingdings" w:hAnsi="Wingdings" w:hint="default"/>
      </w:rPr>
    </w:lvl>
  </w:abstractNum>
  <w:abstractNum w:abstractNumId="709" w15:restartNumberingAfterBreak="0">
    <w:nsid w:val="536B764F"/>
    <w:multiLevelType w:val="hybridMultilevel"/>
    <w:tmpl w:val="FFFFFFFF"/>
    <w:lvl w:ilvl="0" w:tplc="00C0127E">
      <w:start w:val="1"/>
      <w:numFmt w:val="bullet"/>
      <w:lvlText w:val=""/>
      <w:lvlJc w:val="left"/>
      <w:pPr>
        <w:ind w:left="720" w:hanging="360"/>
      </w:pPr>
      <w:rPr>
        <w:rFonts w:ascii="Symbol" w:hAnsi="Symbol" w:hint="default"/>
      </w:rPr>
    </w:lvl>
    <w:lvl w:ilvl="1" w:tplc="F19A67A4">
      <w:start w:val="1"/>
      <w:numFmt w:val="bullet"/>
      <w:lvlText w:val="o"/>
      <w:lvlJc w:val="left"/>
      <w:pPr>
        <w:ind w:left="1440" w:hanging="360"/>
      </w:pPr>
      <w:rPr>
        <w:rFonts w:ascii="Courier New" w:hAnsi="Courier New" w:hint="default"/>
      </w:rPr>
    </w:lvl>
    <w:lvl w:ilvl="2" w:tplc="9544DCEC">
      <w:start w:val="1"/>
      <w:numFmt w:val="bullet"/>
      <w:lvlText w:val=""/>
      <w:lvlJc w:val="left"/>
      <w:pPr>
        <w:ind w:left="2160" w:hanging="360"/>
      </w:pPr>
      <w:rPr>
        <w:rFonts w:ascii="Wingdings" w:hAnsi="Wingdings" w:hint="default"/>
      </w:rPr>
    </w:lvl>
    <w:lvl w:ilvl="3" w:tplc="CA165EBA">
      <w:start w:val="1"/>
      <w:numFmt w:val="bullet"/>
      <w:lvlText w:val=""/>
      <w:lvlJc w:val="left"/>
      <w:pPr>
        <w:ind w:left="2880" w:hanging="360"/>
      </w:pPr>
      <w:rPr>
        <w:rFonts w:ascii="Symbol" w:hAnsi="Symbol" w:hint="default"/>
      </w:rPr>
    </w:lvl>
    <w:lvl w:ilvl="4" w:tplc="61A444D6">
      <w:start w:val="1"/>
      <w:numFmt w:val="bullet"/>
      <w:lvlText w:val="o"/>
      <w:lvlJc w:val="left"/>
      <w:pPr>
        <w:ind w:left="3600" w:hanging="360"/>
      </w:pPr>
      <w:rPr>
        <w:rFonts w:ascii="Courier New" w:hAnsi="Courier New" w:hint="default"/>
      </w:rPr>
    </w:lvl>
    <w:lvl w:ilvl="5" w:tplc="2262644E">
      <w:start w:val="1"/>
      <w:numFmt w:val="bullet"/>
      <w:lvlText w:val=""/>
      <w:lvlJc w:val="left"/>
      <w:pPr>
        <w:ind w:left="4320" w:hanging="360"/>
      </w:pPr>
      <w:rPr>
        <w:rFonts w:ascii="Wingdings" w:hAnsi="Wingdings" w:hint="default"/>
      </w:rPr>
    </w:lvl>
    <w:lvl w:ilvl="6" w:tplc="7A12A586">
      <w:start w:val="1"/>
      <w:numFmt w:val="bullet"/>
      <w:lvlText w:val=""/>
      <w:lvlJc w:val="left"/>
      <w:pPr>
        <w:ind w:left="5040" w:hanging="360"/>
      </w:pPr>
      <w:rPr>
        <w:rFonts w:ascii="Symbol" w:hAnsi="Symbol" w:hint="default"/>
      </w:rPr>
    </w:lvl>
    <w:lvl w:ilvl="7" w:tplc="904ACC88">
      <w:start w:val="1"/>
      <w:numFmt w:val="bullet"/>
      <w:lvlText w:val="o"/>
      <w:lvlJc w:val="left"/>
      <w:pPr>
        <w:ind w:left="5760" w:hanging="360"/>
      </w:pPr>
      <w:rPr>
        <w:rFonts w:ascii="Courier New" w:hAnsi="Courier New" w:hint="default"/>
      </w:rPr>
    </w:lvl>
    <w:lvl w:ilvl="8" w:tplc="194CF4F0">
      <w:start w:val="1"/>
      <w:numFmt w:val="bullet"/>
      <w:lvlText w:val=""/>
      <w:lvlJc w:val="left"/>
      <w:pPr>
        <w:ind w:left="6480" w:hanging="360"/>
      </w:pPr>
      <w:rPr>
        <w:rFonts w:ascii="Wingdings" w:hAnsi="Wingdings" w:hint="default"/>
      </w:rPr>
    </w:lvl>
  </w:abstractNum>
  <w:abstractNum w:abstractNumId="710" w15:restartNumberingAfterBreak="0">
    <w:nsid w:val="537B5014"/>
    <w:multiLevelType w:val="hybridMultilevel"/>
    <w:tmpl w:val="FFFFFFFF"/>
    <w:lvl w:ilvl="0" w:tplc="AA203AE2">
      <w:start w:val="1"/>
      <w:numFmt w:val="bullet"/>
      <w:lvlText w:val=""/>
      <w:lvlJc w:val="left"/>
      <w:pPr>
        <w:ind w:left="720" w:hanging="360"/>
      </w:pPr>
      <w:rPr>
        <w:rFonts w:ascii="Symbol" w:hAnsi="Symbol" w:hint="default"/>
      </w:rPr>
    </w:lvl>
    <w:lvl w:ilvl="1" w:tplc="38AA202E">
      <w:start w:val="1"/>
      <w:numFmt w:val="bullet"/>
      <w:lvlText w:val="o"/>
      <w:lvlJc w:val="left"/>
      <w:pPr>
        <w:ind w:left="1440" w:hanging="360"/>
      </w:pPr>
      <w:rPr>
        <w:rFonts w:ascii="Courier New" w:hAnsi="Courier New" w:hint="default"/>
      </w:rPr>
    </w:lvl>
    <w:lvl w:ilvl="2" w:tplc="C760350C">
      <w:start w:val="1"/>
      <w:numFmt w:val="bullet"/>
      <w:lvlText w:val=""/>
      <w:lvlJc w:val="left"/>
      <w:pPr>
        <w:ind w:left="2160" w:hanging="360"/>
      </w:pPr>
      <w:rPr>
        <w:rFonts w:ascii="Wingdings" w:hAnsi="Wingdings" w:hint="default"/>
      </w:rPr>
    </w:lvl>
    <w:lvl w:ilvl="3" w:tplc="7E0AD350">
      <w:start w:val="1"/>
      <w:numFmt w:val="bullet"/>
      <w:lvlText w:val=""/>
      <w:lvlJc w:val="left"/>
      <w:pPr>
        <w:ind w:left="2880" w:hanging="360"/>
      </w:pPr>
      <w:rPr>
        <w:rFonts w:ascii="Symbol" w:hAnsi="Symbol" w:hint="default"/>
      </w:rPr>
    </w:lvl>
    <w:lvl w:ilvl="4" w:tplc="3A6EDA4A">
      <w:start w:val="1"/>
      <w:numFmt w:val="bullet"/>
      <w:lvlText w:val="o"/>
      <w:lvlJc w:val="left"/>
      <w:pPr>
        <w:ind w:left="3600" w:hanging="360"/>
      </w:pPr>
      <w:rPr>
        <w:rFonts w:ascii="Courier New" w:hAnsi="Courier New" w:hint="default"/>
      </w:rPr>
    </w:lvl>
    <w:lvl w:ilvl="5" w:tplc="E0AEF2D6">
      <w:start w:val="1"/>
      <w:numFmt w:val="bullet"/>
      <w:lvlText w:val=""/>
      <w:lvlJc w:val="left"/>
      <w:pPr>
        <w:ind w:left="4320" w:hanging="360"/>
      </w:pPr>
      <w:rPr>
        <w:rFonts w:ascii="Wingdings" w:hAnsi="Wingdings" w:hint="default"/>
      </w:rPr>
    </w:lvl>
    <w:lvl w:ilvl="6" w:tplc="7F8EEF2A">
      <w:start w:val="1"/>
      <w:numFmt w:val="bullet"/>
      <w:lvlText w:val=""/>
      <w:lvlJc w:val="left"/>
      <w:pPr>
        <w:ind w:left="5040" w:hanging="360"/>
      </w:pPr>
      <w:rPr>
        <w:rFonts w:ascii="Symbol" w:hAnsi="Symbol" w:hint="default"/>
      </w:rPr>
    </w:lvl>
    <w:lvl w:ilvl="7" w:tplc="BDA27C00">
      <w:start w:val="1"/>
      <w:numFmt w:val="bullet"/>
      <w:lvlText w:val="o"/>
      <w:lvlJc w:val="left"/>
      <w:pPr>
        <w:ind w:left="5760" w:hanging="360"/>
      </w:pPr>
      <w:rPr>
        <w:rFonts w:ascii="Courier New" w:hAnsi="Courier New" w:hint="default"/>
      </w:rPr>
    </w:lvl>
    <w:lvl w:ilvl="8" w:tplc="9008F256">
      <w:start w:val="1"/>
      <w:numFmt w:val="bullet"/>
      <w:lvlText w:val=""/>
      <w:lvlJc w:val="left"/>
      <w:pPr>
        <w:ind w:left="6480" w:hanging="360"/>
      </w:pPr>
      <w:rPr>
        <w:rFonts w:ascii="Wingdings" w:hAnsi="Wingdings" w:hint="default"/>
      </w:rPr>
    </w:lvl>
  </w:abstractNum>
  <w:abstractNum w:abstractNumId="711" w15:restartNumberingAfterBreak="0">
    <w:nsid w:val="53814645"/>
    <w:multiLevelType w:val="hybridMultilevel"/>
    <w:tmpl w:val="FFFFFFFF"/>
    <w:lvl w:ilvl="0" w:tplc="2FF89840">
      <w:start w:val="1"/>
      <w:numFmt w:val="bullet"/>
      <w:lvlText w:val=""/>
      <w:lvlJc w:val="left"/>
      <w:pPr>
        <w:ind w:left="720" w:hanging="360"/>
      </w:pPr>
      <w:rPr>
        <w:rFonts w:ascii="Symbol" w:hAnsi="Symbol" w:hint="default"/>
      </w:rPr>
    </w:lvl>
    <w:lvl w:ilvl="1" w:tplc="6C78CF4C">
      <w:start w:val="1"/>
      <w:numFmt w:val="bullet"/>
      <w:lvlText w:val="o"/>
      <w:lvlJc w:val="left"/>
      <w:pPr>
        <w:ind w:left="1440" w:hanging="360"/>
      </w:pPr>
      <w:rPr>
        <w:rFonts w:ascii="Courier New" w:hAnsi="Courier New" w:hint="default"/>
      </w:rPr>
    </w:lvl>
    <w:lvl w:ilvl="2" w:tplc="402C23A4">
      <w:start w:val="1"/>
      <w:numFmt w:val="bullet"/>
      <w:lvlText w:val=""/>
      <w:lvlJc w:val="left"/>
      <w:pPr>
        <w:ind w:left="2160" w:hanging="360"/>
      </w:pPr>
      <w:rPr>
        <w:rFonts w:ascii="Wingdings" w:hAnsi="Wingdings" w:hint="default"/>
      </w:rPr>
    </w:lvl>
    <w:lvl w:ilvl="3" w:tplc="C5328C42">
      <w:start w:val="1"/>
      <w:numFmt w:val="bullet"/>
      <w:lvlText w:val=""/>
      <w:lvlJc w:val="left"/>
      <w:pPr>
        <w:ind w:left="2880" w:hanging="360"/>
      </w:pPr>
      <w:rPr>
        <w:rFonts w:ascii="Symbol" w:hAnsi="Symbol" w:hint="default"/>
      </w:rPr>
    </w:lvl>
    <w:lvl w:ilvl="4" w:tplc="45A05A76">
      <w:start w:val="1"/>
      <w:numFmt w:val="bullet"/>
      <w:lvlText w:val="o"/>
      <w:lvlJc w:val="left"/>
      <w:pPr>
        <w:ind w:left="3600" w:hanging="360"/>
      </w:pPr>
      <w:rPr>
        <w:rFonts w:ascii="Courier New" w:hAnsi="Courier New" w:hint="default"/>
      </w:rPr>
    </w:lvl>
    <w:lvl w:ilvl="5" w:tplc="CD7E1AB0">
      <w:start w:val="1"/>
      <w:numFmt w:val="bullet"/>
      <w:lvlText w:val=""/>
      <w:lvlJc w:val="left"/>
      <w:pPr>
        <w:ind w:left="4320" w:hanging="360"/>
      </w:pPr>
      <w:rPr>
        <w:rFonts w:ascii="Wingdings" w:hAnsi="Wingdings" w:hint="default"/>
      </w:rPr>
    </w:lvl>
    <w:lvl w:ilvl="6" w:tplc="1E644C6A">
      <w:start w:val="1"/>
      <w:numFmt w:val="bullet"/>
      <w:lvlText w:val=""/>
      <w:lvlJc w:val="left"/>
      <w:pPr>
        <w:ind w:left="5040" w:hanging="360"/>
      </w:pPr>
      <w:rPr>
        <w:rFonts w:ascii="Symbol" w:hAnsi="Symbol" w:hint="default"/>
      </w:rPr>
    </w:lvl>
    <w:lvl w:ilvl="7" w:tplc="E43A3946">
      <w:start w:val="1"/>
      <w:numFmt w:val="bullet"/>
      <w:lvlText w:val="o"/>
      <w:lvlJc w:val="left"/>
      <w:pPr>
        <w:ind w:left="5760" w:hanging="360"/>
      </w:pPr>
      <w:rPr>
        <w:rFonts w:ascii="Courier New" w:hAnsi="Courier New" w:hint="default"/>
      </w:rPr>
    </w:lvl>
    <w:lvl w:ilvl="8" w:tplc="A88EF95A">
      <w:start w:val="1"/>
      <w:numFmt w:val="bullet"/>
      <w:lvlText w:val=""/>
      <w:lvlJc w:val="left"/>
      <w:pPr>
        <w:ind w:left="6480" w:hanging="360"/>
      </w:pPr>
      <w:rPr>
        <w:rFonts w:ascii="Wingdings" w:hAnsi="Wingdings" w:hint="default"/>
      </w:rPr>
    </w:lvl>
  </w:abstractNum>
  <w:abstractNum w:abstractNumId="712" w15:restartNumberingAfterBreak="0">
    <w:nsid w:val="53A7633B"/>
    <w:multiLevelType w:val="hybridMultilevel"/>
    <w:tmpl w:val="FFFFFFFF"/>
    <w:lvl w:ilvl="0" w:tplc="2AAA000A">
      <w:start w:val="1"/>
      <w:numFmt w:val="bullet"/>
      <w:lvlText w:val=""/>
      <w:lvlJc w:val="left"/>
      <w:pPr>
        <w:ind w:left="720" w:hanging="360"/>
      </w:pPr>
      <w:rPr>
        <w:rFonts w:ascii="Symbol" w:hAnsi="Symbol" w:hint="default"/>
      </w:rPr>
    </w:lvl>
    <w:lvl w:ilvl="1" w:tplc="022CC846">
      <w:start w:val="1"/>
      <w:numFmt w:val="bullet"/>
      <w:lvlText w:val="o"/>
      <w:lvlJc w:val="left"/>
      <w:pPr>
        <w:ind w:left="1440" w:hanging="360"/>
      </w:pPr>
      <w:rPr>
        <w:rFonts w:ascii="Courier New" w:hAnsi="Courier New" w:hint="default"/>
      </w:rPr>
    </w:lvl>
    <w:lvl w:ilvl="2" w:tplc="E4227DCC">
      <w:start w:val="1"/>
      <w:numFmt w:val="bullet"/>
      <w:lvlText w:val=""/>
      <w:lvlJc w:val="left"/>
      <w:pPr>
        <w:ind w:left="2160" w:hanging="360"/>
      </w:pPr>
      <w:rPr>
        <w:rFonts w:ascii="Wingdings" w:hAnsi="Wingdings" w:hint="default"/>
      </w:rPr>
    </w:lvl>
    <w:lvl w:ilvl="3" w:tplc="7A604B46">
      <w:start w:val="1"/>
      <w:numFmt w:val="bullet"/>
      <w:lvlText w:val=""/>
      <w:lvlJc w:val="left"/>
      <w:pPr>
        <w:ind w:left="2880" w:hanging="360"/>
      </w:pPr>
      <w:rPr>
        <w:rFonts w:ascii="Symbol" w:hAnsi="Symbol" w:hint="default"/>
      </w:rPr>
    </w:lvl>
    <w:lvl w:ilvl="4" w:tplc="3F48016A">
      <w:start w:val="1"/>
      <w:numFmt w:val="bullet"/>
      <w:lvlText w:val="o"/>
      <w:lvlJc w:val="left"/>
      <w:pPr>
        <w:ind w:left="3600" w:hanging="360"/>
      </w:pPr>
      <w:rPr>
        <w:rFonts w:ascii="Courier New" w:hAnsi="Courier New" w:hint="default"/>
      </w:rPr>
    </w:lvl>
    <w:lvl w:ilvl="5" w:tplc="761A509A">
      <w:start w:val="1"/>
      <w:numFmt w:val="bullet"/>
      <w:lvlText w:val=""/>
      <w:lvlJc w:val="left"/>
      <w:pPr>
        <w:ind w:left="4320" w:hanging="360"/>
      </w:pPr>
      <w:rPr>
        <w:rFonts w:ascii="Wingdings" w:hAnsi="Wingdings" w:hint="default"/>
      </w:rPr>
    </w:lvl>
    <w:lvl w:ilvl="6" w:tplc="A06000B0">
      <w:start w:val="1"/>
      <w:numFmt w:val="bullet"/>
      <w:lvlText w:val=""/>
      <w:lvlJc w:val="left"/>
      <w:pPr>
        <w:ind w:left="5040" w:hanging="360"/>
      </w:pPr>
      <w:rPr>
        <w:rFonts w:ascii="Symbol" w:hAnsi="Symbol" w:hint="default"/>
      </w:rPr>
    </w:lvl>
    <w:lvl w:ilvl="7" w:tplc="A6849EFE">
      <w:start w:val="1"/>
      <w:numFmt w:val="bullet"/>
      <w:lvlText w:val="o"/>
      <w:lvlJc w:val="left"/>
      <w:pPr>
        <w:ind w:left="5760" w:hanging="360"/>
      </w:pPr>
      <w:rPr>
        <w:rFonts w:ascii="Courier New" w:hAnsi="Courier New" w:hint="default"/>
      </w:rPr>
    </w:lvl>
    <w:lvl w:ilvl="8" w:tplc="F8EE5ACE">
      <w:start w:val="1"/>
      <w:numFmt w:val="bullet"/>
      <w:lvlText w:val=""/>
      <w:lvlJc w:val="left"/>
      <w:pPr>
        <w:ind w:left="6480" w:hanging="360"/>
      </w:pPr>
      <w:rPr>
        <w:rFonts w:ascii="Wingdings" w:hAnsi="Wingdings" w:hint="default"/>
      </w:rPr>
    </w:lvl>
  </w:abstractNum>
  <w:abstractNum w:abstractNumId="713" w15:restartNumberingAfterBreak="0">
    <w:nsid w:val="53B17B63"/>
    <w:multiLevelType w:val="hybridMultilevel"/>
    <w:tmpl w:val="FFFFFFFF"/>
    <w:lvl w:ilvl="0" w:tplc="A4F274BA">
      <w:start w:val="1"/>
      <w:numFmt w:val="bullet"/>
      <w:lvlText w:val=""/>
      <w:lvlJc w:val="left"/>
      <w:pPr>
        <w:ind w:left="720" w:hanging="360"/>
      </w:pPr>
      <w:rPr>
        <w:rFonts w:ascii="Symbol" w:hAnsi="Symbol" w:hint="default"/>
      </w:rPr>
    </w:lvl>
    <w:lvl w:ilvl="1" w:tplc="7C7E7FDE">
      <w:start w:val="1"/>
      <w:numFmt w:val="bullet"/>
      <w:lvlText w:val="o"/>
      <w:lvlJc w:val="left"/>
      <w:pPr>
        <w:ind w:left="1440" w:hanging="360"/>
      </w:pPr>
      <w:rPr>
        <w:rFonts w:ascii="Courier New" w:hAnsi="Courier New" w:hint="default"/>
      </w:rPr>
    </w:lvl>
    <w:lvl w:ilvl="2" w:tplc="0F523CC8">
      <w:start w:val="1"/>
      <w:numFmt w:val="bullet"/>
      <w:lvlText w:val=""/>
      <w:lvlJc w:val="left"/>
      <w:pPr>
        <w:ind w:left="2160" w:hanging="360"/>
      </w:pPr>
      <w:rPr>
        <w:rFonts w:ascii="Wingdings" w:hAnsi="Wingdings" w:hint="default"/>
      </w:rPr>
    </w:lvl>
    <w:lvl w:ilvl="3" w:tplc="105E624A">
      <w:start w:val="1"/>
      <w:numFmt w:val="bullet"/>
      <w:lvlText w:val=""/>
      <w:lvlJc w:val="left"/>
      <w:pPr>
        <w:ind w:left="2880" w:hanging="360"/>
      </w:pPr>
      <w:rPr>
        <w:rFonts w:ascii="Symbol" w:hAnsi="Symbol" w:hint="default"/>
      </w:rPr>
    </w:lvl>
    <w:lvl w:ilvl="4" w:tplc="25104030">
      <w:start w:val="1"/>
      <w:numFmt w:val="bullet"/>
      <w:lvlText w:val="o"/>
      <w:lvlJc w:val="left"/>
      <w:pPr>
        <w:ind w:left="3600" w:hanging="360"/>
      </w:pPr>
      <w:rPr>
        <w:rFonts w:ascii="Courier New" w:hAnsi="Courier New" w:hint="default"/>
      </w:rPr>
    </w:lvl>
    <w:lvl w:ilvl="5" w:tplc="C08411F6">
      <w:start w:val="1"/>
      <w:numFmt w:val="bullet"/>
      <w:lvlText w:val=""/>
      <w:lvlJc w:val="left"/>
      <w:pPr>
        <w:ind w:left="4320" w:hanging="360"/>
      </w:pPr>
      <w:rPr>
        <w:rFonts w:ascii="Wingdings" w:hAnsi="Wingdings" w:hint="default"/>
      </w:rPr>
    </w:lvl>
    <w:lvl w:ilvl="6" w:tplc="47A035B2">
      <w:start w:val="1"/>
      <w:numFmt w:val="bullet"/>
      <w:lvlText w:val=""/>
      <w:lvlJc w:val="left"/>
      <w:pPr>
        <w:ind w:left="5040" w:hanging="360"/>
      </w:pPr>
      <w:rPr>
        <w:rFonts w:ascii="Symbol" w:hAnsi="Symbol" w:hint="default"/>
      </w:rPr>
    </w:lvl>
    <w:lvl w:ilvl="7" w:tplc="43489500">
      <w:start w:val="1"/>
      <w:numFmt w:val="bullet"/>
      <w:lvlText w:val="o"/>
      <w:lvlJc w:val="left"/>
      <w:pPr>
        <w:ind w:left="5760" w:hanging="360"/>
      </w:pPr>
      <w:rPr>
        <w:rFonts w:ascii="Courier New" w:hAnsi="Courier New" w:hint="default"/>
      </w:rPr>
    </w:lvl>
    <w:lvl w:ilvl="8" w:tplc="C5168DA8">
      <w:start w:val="1"/>
      <w:numFmt w:val="bullet"/>
      <w:lvlText w:val=""/>
      <w:lvlJc w:val="left"/>
      <w:pPr>
        <w:ind w:left="6480" w:hanging="360"/>
      </w:pPr>
      <w:rPr>
        <w:rFonts w:ascii="Wingdings" w:hAnsi="Wingdings" w:hint="default"/>
      </w:rPr>
    </w:lvl>
  </w:abstractNum>
  <w:abstractNum w:abstractNumId="714" w15:restartNumberingAfterBreak="0">
    <w:nsid w:val="540C142A"/>
    <w:multiLevelType w:val="hybridMultilevel"/>
    <w:tmpl w:val="FFFFFFFF"/>
    <w:lvl w:ilvl="0" w:tplc="A29CAE14">
      <w:start w:val="1"/>
      <w:numFmt w:val="bullet"/>
      <w:lvlText w:val=""/>
      <w:lvlJc w:val="left"/>
      <w:pPr>
        <w:ind w:left="720" w:hanging="360"/>
      </w:pPr>
      <w:rPr>
        <w:rFonts w:ascii="Symbol" w:hAnsi="Symbol" w:hint="default"/>
      </w:rPr>
    </w:lvl>
    <w:lvl w:ilvl="1" w:tplc="DE3E7E56">
      <w:start w:val="1"/>
      <w:numFmt w:val="bullet"/>
      <w:lvlText w:val="o"/>
      <w:lvlJc w:val="left"/>
      <w:pPr>
        <w:ind w:left="1440" w:hanging="360"/>
      </w:pPr>
      <w:rPr>
        <w:rFonts w:ascii="Courier New" w:hAnsi="Courier New" w:hint="default"/>
      </w:rPr>
    </w:lvl>
    <w:lvl w:ilvl="2" w:tplc="3DAC4B50">
      <w:start w:val="1"/>
      <w:numFmt w:val="bullet"/>
      <w:lvlText w:val=""/>
      <w:lvlJc w:val="left"/>
      <w:pPr>
        <w:ind w:left="2160" w:hanging="360"/>
      </w:pPr>
      <w:rPr>
        <w:rFonts w:ascii="Wingdings" w:hAnsi="Wingdings" w:hint="default"/>
      </w:rPr>
    </w:lvl>
    <w:lvl w:ilvl="3" w:tplc="8CC275C2">
      <w:start w:val="1"/>
      <w:numFmt w:val="bullet"/>
      <w:lvlText w:val=""/>
      <w:lvlJc w:val="left"/>
      <w:pPr>
        <w:ind w:left="2880" w:hanging="360"/>
      </w:pPr>
      <w:rPr>
        <w:rFonts w:ascii="Symbol" w:hAnsi="Symbol" w:hint="default"/>
      </w:rPr>
    </w:lvl>
    <w:lvl w:ilvl="4" w:tplc="EFD2F912">
      <w:start w:val="1"/>
      <w:numFmt w:val="bullet"/>
      <w:lvlText w:val="o"/>
      <w:lvlJc w:val="left"/>
      <w:pPr>
        <w:ind w:left="3600" w:hanging="360"/>
      </w:pPr>
      <w:rPr>
        <w:rFonts w:ascii="Courier New" w:hAnsi="Courier New" w:hint="default"/>
      </w:rPr>
    </w:lvl>
    <w:lvl w:ilvl="5" w:tplc="F1329932">
      <w:start w:val="1"/>
      <w:numFmt w:val="bullet"/>
      <w:lvlText w:val=""/>
      <w:lvlJc w:val="left"/>
      <w:pPr>
        <w:ind w:left="4320" w:hanging="360"/>
      </w:pPr>
      <w:rPr>
        <w:rFonts w:ascii="Wingdings" w:hAnsi="Wingdings" w:hint="default"/>
      </w:rPr>
    </w:lvl>
    <w:lvl w:ilvl="6" w:tplc="AA0ADFF8">
      <w:start w:val="1"/>
      <w:numFmt w:val="bullet"/>
      <w:lvlText w:val=""/>
      <w:lvlJc w:val="left"/>
      <w:pPr>
        <w:ind w:left="5040" w:hanging="360"/>
      </w:pPr>
      <w:rPr>
        <w:rFonts w:ascii="Symbol" w:hAnsi="Symbol" w:hint="default"/>
      </w:rPr>
    </w:lvl>
    <w:lvl w:ilvl="7" w:tplc="F230B4A0">
      <w:start w:val="1"/>
      <w:numFmt w:val="bullet"/>
      <w:lvlText w:val="o"/>
      <w:lvlJc w:val="left"/>
      <w:pPr>
        <w:ind w:left="5760" w:hanging="360"/>
      </w:pPr>
      <w:rPr>
        <w:rFonts w:ascii="Courier New" w:hAnsi="Courier New" w:hint="default"/>
      </w:rPr>
    </w:lvl>
    <w:lvl w:ilvl="8" w:tplc="CD2229FC">
      <w:start w:val="1"/>
      <w:numFmt w:val="bullet"/>
      <w:lvlText w:val=""/>
      <w:lvlJc w:val="left"/>
      <w:pPr>
        <w:ind w:left="6480" w:hanging="360"/>
      </w:pPr>
      <w:rPr>
        <w:rFonts w:ascii="Wingdings" w:hAnsi="Wingdings" w:hint="default"/>
      </w:rPr>
    </w:lvl>
  </w:abstractNum>
  <w:abstractNum w:abstractNumId="715" w15:restartNumberingAfterBreak="0">
    <w:nsid w:val="540F7D15"/>
    <w:multiLevelType w:val="hybridMultilevel"/>
    <w:tmpl w:val="FFFFFFFF"/>
    <w:lvl w:ilvl="0" w:tplc="BE149330">
      <w:start w:val="1"/>
      <w:numFmt w:val="bullet"/>
      <w:lvlText w:val=""/>
      <w:lvlJc w:val="left"/>
      <w:pPr>
        <w:ind w:left="720" w:hanging="360"/>
      </w:pPr>
      <w:rPr>
        <w:rFonts w:ascii="Symbol" w:hAnsi="Symbol" w:hint="default"/>
      </w:rPr>
    </w:lvl>
    <w:lvl w:ilvl="1" w:tplc="14D46E8C">
      <w:start w:val="1"/>
      <w:numFmt w:val="bullet"/>
      <w:lvlText w:val="o"/>
      <w:lvlJc w:val="left"/>
      <w:pPr>
        <w:ind w:left="1440" w:hanging="360"/>
      </w:pPr>
      <w:rPr>
        <w:rFonts w:ascii="Courier New" w:hAnsi="Courier New" w:hint="default"/>
      </w:rPr>
    </w:lvl>
    <w:lvl w:ilvl="2" w:tplc="6B505020">
      <w:start w:val="1"/>
      <w:numFmt w:val="bullet"/>
      <w:lvlText w:val=""/>
      <w:lvlJc w:val="left"/>
      <w:pPr>
        <w:ind w:left="2160" w:hanging="360"/>
      </w:pPr>
      <w:rPr>
        <w:rFonts w:ascii="Wingdings" w:hAnsi="Wingdings" w:hint="default"/>
      </w:rPr>
    </w:lvl>
    <w:lvl w:ilvl="3" w:tplc="2D6AC79C">
      <w:start w:val="1"/>
      <w:numFmt w:val="bullet"/>
      <w:lvlText w:val=""/>
      <w:lvlJc w:val="left"/>
      <w:pPr>
        <w:ind w:left="2880" w:hanging="360"/>
      </w:pPr>
      <w:rPr>
        <w:rFonts w:ascii="Symbol" w:hAnsi="Symbol" w:hint="default"/>
      </w:rPr>
    </w:lvl>
    <w:lvl w:ilvl="4" w:tplc="4B50D0B0">
      <w:start w:val="1"/>
      <w:numFmt w:val="bullet"/>
      <w:lvlText w:val="o"/>
      <w:lvlJc w:val="left"/>
      <w:pPr>
        <w:ind w:left="3600" w:hanging="360"/>
      </w:pPr>
      <w:rPr>
        <w:rFonts w:ascii="Courier New" w:hAnsi="Courier New" w:hint="default"/>
      </w:rPr>
    </w:lvl>
    <w:lvl w:ilvl="5" w:tplc="90BAAA5E">
      <w:start w:val="1"/>
      <w:numFmt w:val="bullet"/>
      <w:lvlText w:val=""/>
      <w:lvlJc w:val="left"/>
      <w:pPr>
        <w:ind w:left="4320" w:hanging="360"/>
      </w:pPr>
      <w:rPr>
        <w:rFonts w:ascii="Wingdings" w:hAnsi="Wingdings" w:hint="default"/>
      </w:rPr>
    </w:lvl>
    <w:lvl w:ilvl="6" w:tplc="5B00685A">
      <w:start w:val="1"/>
      <w:numFmt w:val="bullet"/>
      <w:lvlText w:val=""/>
      <w:lvlJc w:val="left"/>
      <w:pPr>
        <w:ind w:left="5040" w:hanging="360"/>
      </w:pPr>
      <w:rPr>
        <w:rFonts w:ascii="Symbol" w:hAnsi="Symbol" w:hint="default"/>
      </w:rPr>
    </w:lvl>
    <w:lvl w:ilvl="7" w:tplc="A2727488">
      <w:start w:val="1"/>
      <w:numFmt w:val="bullet"/>
      <w:lvlText w:val="o"/>
      <w:lvlJc w:val="left"/>
      <w:pPr>
        <w:ind w:left="5760" w:hanging="360"/>
      </w:pPr>
      <w:rPr>
        <w:rFonts w:ascii="Courier New" w:hAnsi="Courier New" w:hint="default"/>
      </w:rPr>
    </w:lvl>
    <w:lvl w:ilvl="8" w:tplc="0AD62BF2">
      <w:start w:val="1"/>
      <w:numFmt w:val="bullet"/>
      <w:lvlText w:val=""/>
      <w:lvlJc w:val="left"/>
      <w:pPr>
        <w:ind w:left="6480" w:hanging="360"/>
      </w:pPr>
      <w:rPr>
        <w:rFonts w:ascii="Wingdings" w:hAnsi="Wingdings" w:hint="default"/>
      </w:rPr>
    </w:lvl>
  </w:abstractNum>
  <w:abstractNum w:abstractNumId="716" w15:restartNumberingAfterBreak="0">
    <w:nsid w:val="541209D7"/>
    <w:multiLevelType w:val="hybridMultilevel"/>
    <w:tmpl w:val="FFFFFFFF"/>
    <w:lvl w:ilvl="0" w:tplc="76529400">
      <w:start w:val="1"/>
      <w:numFmt w:val="bullet"/>
      <w:lvlText w:val=""/>
      <w:lvlJc w:val="left"/>
      <w:pPr>
        <w:ind w:left="720" w:hanging="360"/>
      </w:pPr>
      <w:rPr>
        <w:rFonts w:ascii="Symbol" w:hAnsi="Symbol" w:hint="default"/>
      </w:rPr>
    </w:lvl>
    <w:lvl w:ilvl="1" w:tplc="63B45F8C">
      <w:start w:val="1"/>
      <w:numFmt w:val="bullet"/>
      <w:lvlText w:val="o"/>
      <w:lvlJc w:val="left"/>
      <w:pPr>
        <w:ind w:left="1440" w:hanging="360"/>
      </w:pPr>
      <w:rPr>
        <w:rFonts w:ascii="Courier New" w:hAnsi="Courier New" w:hint="default"/>
      </w:rPr>
    </w:lvl>
    <w:lvl w:ilvl="2" w:tplc="D49C08D4">
      <w:start w:val="1"/>
      <w:numFmt w:val="bullet"/>
      <w:lvlText w:val=""/>
      <w:lvlJc w:val="left"/>
      <w:pPr>
        <w:ind w:left="2160" w:hanging="360"/>
      </w:pPr>
      <w:rPr>
        <w:rFonts w:ascii="Wingdings" w:hAnsi="Wingdings" w:hint="default"/>
      </w:rPr>
    </w:lvl>
    <w:lvl w:ilvl="3" w:tplc="FC40B584">
      <w:start w:val="1"/>
      <w:numFmt w:val="bullet"/>
      <w:lvlText w:val=""/>
      <w:lvlJc w:val="left"/>
      <w:pPr>
        <w:ind w:left="2880" w:hanging="360"/>
      </w:pPr>
      <w:rPr>
        <w:rFonts w:ascii="Symbol" w:hAnsi="Symbol" w:hint="default"/>
      </w:rPr>
    </w:lvl>
    <w:lvl w:ilvl="4" w:tplc="03262662">
      <w:start w:val="1"/>
      <w:numFmt w:val="bullet"/>
      <w:lvlText w:val="o"/>
      <w:lvlJc w:val="left"/>
      <w:pPr>
        <w:ind w:left="3600" w:hanging="360"/>
      </w:pPr>
      <w:rPr>
        <w:rFonts w:ascii="Courier New" w:hAnsi="Courier New" w:hint="default"/>
      </w:rPr>
    </w:lvl>
    <w:lvl w:ilvl="5" w:tplc="D6309934">
      <w:start w:val="1"/>
      <w:numFmt w:val="bullet"/>
      <w:lvlText w:val=""/>
      <w:lvlJc w:val="left"/>
      <w:pPr>
        <w:ind w:left="4320" w:hanging="360"/>
      </w:pPr>
      <w:rPr>
        <w:rFonts w:ascii="Wingdings" w:hAnsi="Wingdings" w:hint="default"/>
      </w:rPr>
    </w:lvl>
    <w:lvl w:ilvl="6" w:tplc="D07CB15E">
      <w:start w:val="1"/>
      <w:numFmt w:val="bullet"/>
      <w:lvlText w:val=""/>
      <w:lvlJc w:val="left"/>
      <w:pPr>
        <w:ind w:left="5040" w:hanging="360"/>
      </w:pPr>
      <w:rPr>
        <w:rFonts w:ascii="Symbol" w:hAnsi="Symbol" w:hint="default"/>
      </w:rPr>
    </w:lvl>
    <w:lvl w:ilvl="7" w:tplc="178CCA48">
      <w:start w:val="1"/>
      <w:numFmt w:val="bullet"/>
      <w:lvlText w:val="o"/>
      <w:lvlJc w:val="left"/>
      <w:pPr>
        <w:ind w:left="5760" w:hanging="360"/>
      </w:pPr>
      <w:rPr>
        <w:rFonts w:ascii="Courier New" w:hAnsi="Courier New" w:hint="default"/>
      </w:rPr>
    </w:lvl>
    <w:lvl w:ilvl="8" w:tplc="B08C911E">
      <w:start w:val="1"/>
      <w:numFmt w:val="bullet"/>
      <w:lvlText w:val=""/>
      <w:lvlJc w:val="left"/>
      <w:pPr>
        <w:ind w:left="6480" w:hanging="360"/>
      </w:pPr>
      <w:rPr>
        <w:rFonts w:ascii="Wingdings" w:hAnsi="Wingdings" w:hint="default"/>
      </w:rPr>
    </w:lvl>
  </w:abstractNum>
  <w:abstractNum w:abstractNumId="717" w15:restartNumberingAfterBreak="0">
    <w:nsid w:val="5465674F"/>
    <w:multiLevelType w:val="hybridMultilevel"/>
    <w:tmpl w:val="FFFFFFFF"/>
    <w:lvl w:ilvl="0" w:tplc="43349100">
      <w:start w:val="1"/>
      <w:numFmt w:val="bullet"/>
      <w:lvlText w:val=""/>
      <w:lvlJc w:val="left"/>
      <w:pPr>
        <w:ind w:left="720" w:hanging="360"/>
      </w:pPr>
      <w:rPr>
        <w:rFonts w:ascii="Symbol" w:hAnsi="Symbol" w:hint="default"/>
      </w:rPr>
    </w:lvl>
    <w:lvl w:ilvl="1" w:tplc="3E28FBF6">
      <w:start w:val="1"/>
      <w:numFmt w:val="bullet"/>
      <w:lvlText w:val="o"/>
      <w:lvlJc w:val="left"/>
      <w:pPr>
        <w:ind w:left="1440" w:hanging="360"/>
      </w:pPr>
      <w:rPr>
        <w:rFonts w:ascii="Courier New" w:hAnsi="Courier New" w:hint="default"/>
      </w:rPr>
    </w:lvl>
    <w:lvl w:ilvl="2" w:tplc="C268BF9E">
      <w:start w:val="1"/>
      <w:numFmt w:val="bullet"/>
      <w:lvlText w:val=""/>
      <w:lvlJc w:val="left"/>
      <w:pPr>
        <w:ind w:left="2160" w:hanging="360"/>
      </w:pPr>
      <w:rPr>
        <w:rFonts w:ascii="Wingdings" w:hAnsi="Wingdings" w:hint="default"/>
      </w:rPr>
    </w:lvl>
    <w:lvl w:ilvl="3" w:tplc="CADAB0BA">
      <w:start w:val="1"/>
      <w:numFmt w:val="bullet"/>
      <w:lvlText w:val=""/>
      <w:lvlJc w:val="left"/>
      <w:pPr>
        <w:ind w:left="2880" w:hanging="360"/>
      </w:pPr>
      <w:rPr>
        <w:rFonts w:ascii="Symbol" w:hAnsi="Symbol" w:hint="default"/>
      </w:rPr>
    </w:lvl>
    <w:lvl w:ilvl="4" w:tplc="4DBEF2EE">
      <w:start w:val="1"/>
      <w:numFmt w:val="bullet"/>
      <w:lvlText w:val="o"/>
      <w:lvlJc w:val="left"/>
      <w:pPr>
        <w:ind w:left="3600" w:hanging="360"/>
      </w:pPr>
      <w:rPr>
        <w:rFonts w:ascii="Courier New" w:hAnsi="Courier New" w:hint="default"/>
      </w:rPr>
    </w:lvl>
    <w:lvl w:ilvl="5" w:tplc="2A52FF88">
      <w:start w:val="1"/>
      <w:numFmt w:val="bullet"/>
      <w:lvlText w:val=""/>
      <w:lvlJc w:val="left"/>
      <w:pPr>
        <w:ind w:left="4320" w:hanging="360"/>
      </w:pPr>
      <w:rPr>
        <w:rFonts w:ascii="Wingdings" w:hAnsi="Wingdings" w:hint="default"/>
      </w:rPr>
    </w:lvl>
    <w:lvl w:ilvl="6" w:tplc="8D186030">
      <w:start w:val="1"/>
      <w:numFmt w:val="bullet"/>
      <w:lvlText w:val=""/>
      <w:lvlJc w:val="left"/>
      <w:pPr>
        <w:ind w:left="5040" w:hanging="360"/>
      </w:pPr>
      <w:rPr>
        <w:rFonts w:ascii="Symbol" w:hAnsi="Symbol" w:hint="default"/>
      </w:rPr>
    </w:lvl>
    <w:lvl w:ilvl="7" w:tplc="A7BE9106">
      <w:start w:val="1"/>
      <w:numFmt w:val="bullet"/>
      <w:lvlText w:val="o"/>
      <w:lvlJc w:val="left"/>
      <w:pPr>
        <w:ind w:left="5760" w:hanging="360"/>
      </w:pPr>
      <w:rPr>
        <w:rFonts w:ascii="Courier New" w:hAnsi="Courier New" w:hint="default"/>
      </w:rPr>
    </w:lvl>
    <w:lvl w:ilvl="8" w:tplc="1D664D50">
      <w:start w:val="1"/>
      <w:numFmt w:val="bullet"/>
      <w:lvlText w:val=""/>
      <w:lvlJc w:val="left"/>
      <w:pPr>
        <w:ind w:left="6480" w:hanging="360"/>
      </w:pPr>
      <w:rPr>
        <w:rFonts w:ascii="Wingdings" w:hAnsi="Wingdings" w:hint="default"/>
      </w:rPr>
    </w:lvl>
  </w:abstractNum>
  <w:abstractNum w:abstractNumId="718" w15:restartNumberingAfterBreak="0">
    <w:nsid w:val="54755860"/>
    <w:multiLevelType w:val="hybridMultilevel"/>
    <w:tmpl w:val="FFFFFFFF"/>
    <w:lvl w:ilvl="0" w:tplc="2A78A0F0">
      <w:start w:val="1"/>
      <w:numFmt w:val="bullet"/>
      <w:lvlText w:val=""/>
      <w:lvlJc w:val="left"/>
      <w:pPr>
        <w:ind w:left="720" w:hanging="360"/>
      </w:pPr>
      <w:rPr>
        <w:rFonts w:ascii="Symbol" w:hAnsi="Symbol" w:hint="default"/>
      </w:rPr>
    </w:lvl>
    <w:lvl w:ilvl="1" w:tplc="8642FF1C">
      <w:start w:val="1"/>
      <w:numFmt w:val="bullet"/>
      <w:lvlText w:val="o"/>
      <w:lvlJc w:val="left"/>
      <w:pPr>
        <w:ind w:left="1440" w:hanging="360"/>
      </w:pPr>
      <w:rPr>
        <w:rFonts w:ascii="Courier New" w:hAnsi="Courier New" w:hint="default"/>
      </w:rPr>
    </w:lvl>
    <w:lvl w:ilvl="2" w:tplc="64CC6DC0">
      <w:start w:val="1"/>
      <w:numFmt w:val="bullet"/>
      <w:lvlText w:val=""/>
      <w:lvlJc w:val="left"/>
      <w:pPr>
        <w:ind w:left="2160" w:hanging="360"/>
      </w:pPr>
      <w:rPr>
        <w:rFonts w:ascii="Wingdings" w:hAnsi="Wingdings" w:hint="default"/>
      </w:rPr>
    </w:lvl>
    <w:lvl w:ilvl="3" w:tplc="E91ECD62">
      <w:start w:val="1"/>
      <w:numFmt w:val="bullet"/>
      <w:lvlText w:val=""/>
      <w:lvlJc w:val="left"/>
      <w:pPr>
        <w:ind w:left="2880" w:hanging="360"/>
      </w:pPr>
      <w:rPr>
        <w:rFonts w:ascii="Symbol" w:hAnsi="Symbol" w:hint="default"/>
      </w:rPr>
    </w:lvl>
    <w:lvl w:ilvl="4" w:tplc="AFC48D2A">
      <w:start w:val="1"/>
      <w:numFmt w:val="bullet"/>
      <w:lvlText w:val="o"/>
      <w:lvlJc w:val="left"/>
      <w:pPr>
        <w:ind w:left="3600" w:hanging="360"/>
      </w:pPr>
      <w:rPr>
        <w:rFonts w:ascii="Courier New" w:hAnsi="Courier New" w:hint="default"/>
      </w:rPr>
    </w:lvl>
    <w:lvl w:ilvl="5" w:tplc="ED7C697E">
      <w:start w:val="1"/>
      <w:numFmt w:val="bullet"/>
      <w:lvlText w:val=""/>
      <w:lvlJc w:val="left"/>
      <w:pPr>
        <w:ind w:left="4320" w:hanging="360"/>
      </w:pPr>
      <w:rPr>
        <w:rFonts w:ascii="Wingdings" w:hAnsi="Wingdings" w:hint="default"/>
      </w:rPr>
    </w:lvl>
    <w:lvl w:ilvl="6" w:tplc="72906D62">
      <w:start w:val="1"/>
      <w:numFmt w:val="bullet"/>
      <w:lvlText w:val=""/>
      <w:lvlJc w:val="left"/>
      <w:pPr>
        <w:ind w:left="5040" w:hanging="360"/>
      </w:pPr>
      <w:rPr>
        <w:rFonts w:ascii="Symbol" w:hAnsi="Symbol" w:hint="default"/>
      </w:rPr>
    </w:lvl>
    <w:lvl w:ilvl="7" w:tplc="BB6A741A">
      <w:start w:val="1"/>
      <w:numFmt w:val="bullet"/>
      <w:lvlText w:val="o"/>
      <w:lvlJc w:val="left"/>
      <w:pPr>
        <w:ind w:left="5760" w:hanging="360"/>
      </w:pPr>
      <w:rPr>
        <w:rFonts w:ascii="Courier New" w:hAnsi="Courier New" w:hint="default"/>
      </w:rPr>
    </w:lvl>
    <w:lvl w:ilvl="8" w:tplc="76369422">
      <w:start w:val="1"/>
      <w:numFmt w:val="bullet"/>
      <w:lvlText w:val=""/>
      <w:lvlJc w:val="left"/>
      <w:pPr>
        <w:ind w:left="6480" w:hanging="360"/>
      </w:pPr>
      <w:rPr>
        <w:rFonts w:ascii="Wingdings" w:hAnsi="Wingdings" w:hint="default"/>
      </w:rPr>
    </w:lvl>
  </w:abstractNum>
  <w:abstractNum w:abstractNumId="719" w15:restartNumberingAfterBreak="0">
    <w:nsid w:val="54767B0B"/>
    <w:multiLevelType w:val="hybridMultilevel"/>
    <w:tmpl w:val="FFFFFFFF"/>
    <w:lvl w:ilvl="0" w:tplc="752480D4">
      <w:start w:val="1"/>
      <w:numFmt w:val="bullet"/>
      <w:lvlText w:val=""/>
      <w:lvlJc w:val="left"/>
      <w:pPr>
        <w:ind w:left="720" w:hanging="360"/>
      </w:pPr>
      <w:rPr>
        <w:rFonts w:ascii="Symbol" w:hAnsi="Symbol" w:hint="default"/>
      </w:rPr>
    </w:lvl>
    <w:lvl w:ilvl="1" w:tplc="D6062C62">
      <w:start w:val="1"/>
      <w:numFmt w:val="bullet"/>
      <w:lvlText w:val="o"/>
      <w:lvlJc w:val="left"/>
      <w:pPr>
        <w:ind w:left="1440" w:hanging="360"/>
      </w:pPr>
      <w:rPr>
        <w:rFonts w:ascii="Courier New" w:hAnsi="Courier New" w:hint="default"/>
      </w:rPr>
    </w:lvl>
    <w:lvl w:ilvl="2" w:tplc="F1C47052">
      <w:start w:val="1"/>
      <w:numFmt w:val="bullet"/>
      <w:lvlText w:val=""/>
      <w:lvlJc w:val="left"/>
      <w:pPr>
        <w:ind w:left="2160" w:hanging="360"/>
      </w:pPr>
      <w:rPr>
        <w:rFonts w:ascii="Wingdings" w:hAnsi="Wingdings" w:hint="default"/>
      </w:rPr>
    </w:lvl>
    <w:lvl w:ilvl="3" w:tplc="79A634C8">
      <w:start w:val="1"/>
      <w:numFmt w:val="bullet"/>
      <w:lvlText w:val=""/>
      <w:lvlJc w:val="left"/>
      <w:pPr>
        <w:ind w:left="2880" w:hanging="360"/>
      </w:pPr>
      <w:rPr>
        <w:rFonts w:ascii="Symbol" w:hAnsi="Symbol" w:hint="default"/>
      </w:rPr>
    </w:lvl>
    <w:lvl w:ilvl="4" w:tplc="6418725E">
      <w:start w:val="1"/>
      <w:numFmt w:val="bullet"/>
      <w:lvlText w:val="o"/>
      <w:lvlJc w:val="left"/>
      <w:pPr>
        <w:ind w:left="3600" w:hanging="360"/>
      </w:pPr>
      <w:rPr>
        <w:rFonts w:ascii="Courier New" w:hAnsi="Courier New" w:hint="default"/>
      </w:rPr>
    </w:lvl>
    <w:lvl w:ilvl="5" w:tplc="EEB895E0">
      <w:start w:val="1"/>
      <w:numFmt w:val="bullet"/>
      <w:lvlText w:val=""/>
      <w:lvlJc w:val="left"/>
      <w:pPr>
        <w:ind w:left="4320" w:hanging="360"/>
      </w:pPr>
      <w:rPr>
        <w:rFonts w:ascii="Wingdings" w:hAnsi="Wingdings" w:hint="default"/>
      </w:rPr>
    </w:lvl>
    <w:lvl w:ilvl="6" w:tplc="41B41F72">
      <w:start w:val="1"/>
      <w:numFmt w:val="bullet"/>
      <w:lvlText w:val=""/>
      <w:lvlJc w:val="left"/>
      <w:pPr>
        <w:ind w:left="5040" w:hanging="360"/>
      </w:pPr>
      <w:rPr>
        <w:rFonts w:ascii="Symbol" w:hAnsi="Symbol" w:hint="default"/>
      </w:rPr>
    </w:lvl>
    <w:lvl w:ilvl="7" w:tplc="C0B43B7C">
      <w:start w:val="1"/>
      <w:numFmt w:val="bullet"/>
      <w:lvlText w:val="o"/>
      <w:lvlJc w:val="left"/>
      <w:pPr>
        <w:ind w:left="5760" w:hanging="360"/>
      </w:pPr>
      <w:rPr>
        <w:rFonts w:ascii="Courier New" w:hAnsi="Courier New" w:hint="default"/>
      </w:rPr>
    </w:lvl>
    <w:lvl w:ilvl="8" w:tplc="55B8FF2E">
      <w:start w:val="1"/>
      <w:numFmt w:val="bullet"/>
      <w:lvlText w:val=""/>
      <w:lvlJc w:val="left"/>
      <w:pPr>
        <w:ind w:left="6480" w:hanging="360"/>
      </w:pPr>
      <w:rPr>
        <w:rFonts w:ascii="Wingdings" w:hAnsi="Wingdings" w:hint="default"/>
      </w:rPr>
    </w:lvl>
  </w:abstractNum>
  <w:abstractNum w:abstractNumId="720" w15:restartNumberingAfterBreak="0">
    <w:nsid w:val="547C62BD"/>
    <w:multiLevelType w:val="hybridMultilevel"/>
    <w:tmpl w:val="FFFFFFFF"/>
    <w:lvl w:ilvl="0" w:tplc="905A4BF0">
      <w:start w:val="1"/>
      <w:numFmt w:val="bullet"/>
      <w:lvlText w:val=""/>
      <w:lvlJc w:val="left"/>
      <w:pPr>
        <w:ind w:left="720" w:hanging="360"/>
      </w:pPr>
      <w:rPr>
        <w:rFonts w:ascii="Symbol" w:hAnsi="Symbol" w:hint="default"/>
      </w:rPr>
    </w:lvl>
    <w:lvl w:ilvl="1" w:tplc="9B9AF1AC">
      <w:start w:val="1"/>
      <w:numFmt w:val="bullet"/>
      <w:lvlText w:val="o"/>
      <w:lvlJc w:val="left"/>
      <w:pPr>
        <w:ind w:left="1440" w:hanging="360"/>
      </w:pPr>
      <w:rPr>
        <w:rFonts w:ascii="Courier New" w:hAnsi="Courier New" w:hint="default"/>
      </w:rPr>
    </w:lvl>
    <w:lvl w:ilvl="2" w:tplc="FC00331C">
      <w:start w:val="1"/>
      <w:numFmt w:val="bullet"/>
      <w:lvlText w:val=""/>
      <w:lvlJc w:val="left"/>
      <w:pPr>
        <w:ind w:left="2160" w:hanging="360"/>
      </w:pPr>
      <w:rPr>
        <w:rFonts w:ascii="Wingdings" w:hAnsi="Wingdings" w:hint="default"/>
      </w:rPr>
    </w:lvl>
    <w:lvl w:ilvl="3" w:tplc="45288B5A">
      <w:start w:val="1"/>
      <w:numFmt w:val="bullet"/>
      <w:lvlText w:val=""/>
      <w:lvlJc w:val="left"/>
      <w:pPr>
        <w:ind w:left="2880" w:hanging="360"/>
      </w:pPr>
      <w:rPr>
        <w:rFonts w:ascii="Symbol" w:hAnsi="Symbol" w:hint="default"/>
      </w:rPr>
    </w:lvl>
    <w:lvl w:ilvl="4" w:tplc="9F563B96">
      <w:start w:val="1"/>
      <w:numFmt w:val="bullet"/>
      <w:lvlText w:val="o"/>
      <w:lvlJc w:val="left"/>
      <w:pPr>
        <w:ind w:left="3600" w:hanging="360"/>
      </w:pPr>
      <w:rPr>
        <w:rFonts w:ascii="Courier New" w:hAnsi="Courier New" w:hint="default"/>
      </w:rPr>
    </w:lvl>
    <w:lvl w:ilvl="5" w:tplc="35D6DF6A">
      <w:start w:val="1"/>
      <w:numFmt w:val="bullet"/>
      <w:lvlText w:val=""/>
      <w:lvlJc w:val="left"/>
      <w:pPr>
        <w:ind w:left="4320" w:hanging="360"/>
      </w:pPr>
      <w:rPr>
        <w:rFonts w:ascii="Wingdings" w:hAnsi="Wingdings" w:hint="default"/>
      </w:rPr>
    </w:lvl>
    <w:lvl w:ilvl="6" w:tplc="8F32D7DE">
      <w:start w:val="1"/>
      <w:numFmt w:val="bullet"/>
      <w:lvlText w:val=""/>
      <w:lvlJc w:val="left"/>
      <w:pPr>
        <w:ind w:left="5040" w:hanging="360"/>
      </w:pPr>
      <w:rPr>
        <w:rFonts w:ascii="Symbol" w:hAnsi="Symbol" w:hint="default"/>
      </w:rPr>
    </w:lvl>
    <w:lvl w:ilvl="7" w:tplc="DC4034DC">
      <w:start w:val="1"/>
      <w:numFmt w:val="bullet"/>
      <w:lvlText w:val="o"/>
      <w:lvlJc w:val="left"/>
      <w:pPr>
        <w:ind w:left="5760" w:hanging="360"/>
      </w:pPr>
      <w:rPr>
        <w:rFonts w:ascii="Courier New" w:hAnsi="Courier New" w:hint="default"/>
      </w:rPr>
    </w:lvl>
    <w:lvl w:ilvl="8" w:tplc="64BE4F40">
      <w:start w:val="1"/>
      <w:numFmt w:val="bullet"/>
      <w:lvlText w:val=""/>
      <w:lvlJc w:val="left"/>
      <w:pPr>
        <w:ind w:left="6480" w:hanging="360"/>
      </w:pPr>
      <w:rPr>
        <w:rFonts w:ascii="Wingdings" w:hAnsi="Wingdings" w:hint="default"/>
      </w:rPr>
    </w:lvl>
  </w:abstractNum>
  <w:abstractNum w:abstractNumId="721" w15:restartNumberingAfterBreak="0">
    <w:nsid w:val="547C6F62"/>
    <w:multiLevelType w:val="hybridMultilevel"/>
    <w:tmpl w:val="FFFFFFFF"/>
    <w:lvl w:ilvl="0" w:tplc="8BB2C18A">
      <w:start w:val="1"/>
      <w:numFmt w:val="bullet"/>
      <w:lvlText w:val=""/>
      <w:lvlJc w:val="left"/>
      <w:pPr>
        <w:ind w:left="720" w:hanging="360"/>
      </w:pPr>
      <w:rPr>
        <w:rFonts w:ascii="Symbol" w:hAnsi="Symbol" w:hint="default"/>
      </w:rPr>
    </w:lvl>
    <w:lvl w:ilvl="1" w:tplc="4B682EC4">
      <w:start w:val="1"/>
      <w:numFmt w:val="bullet"/>
      <w:lvlText w:val="o"/>
      <w:lvlJc w:val="left"/>
      <w:pPr>
        <w:ind w:left="1440" w:hanging="360"/>
      </w:pPr>
      <w:rPr>
        <w:rFonts w:ascii="Courier New" w:hAnsi="Courier New" w:hint="default"/>
      </w:rPr>
    </w:lvl>
    <w:lvl w:ilvl="2" w:tplc="64B4C07A">
      <w:start w:val="1"/>
      <w:numFmt w:val="bullet"/>
      <w:lvlText w:val=""/>
      <w:lvlJc w:val="left"/>
      <w:pPr>
        <w:ind w:left="2160" w:hanging="360"/>
      </w:pPr>
      <w:rPr>
        <w:rFonts w:ascii="Wingdings" w:hAnsi="Wingdings" w:hint="default"/>
      </w:rPr>
    </w:lvl>
    <w:lvl w:ilvl="3" w:tplc="83DC0C78">
      <w:start w:val="1"/>
      <w:numFmt w:val="bullet"/>
      <w:lvlText w:val=""/>
      <w:lvlJc w:val="left"/>
      <w:pPr>
        <w:ind w:left="2880" w:hanging="360"/>
      </w:pPr>
      <w:rPr>
        <w:rFonts w:ascii="Symbol" w:hAnsi="Symbol" w:hint="default"/>
      </w:rPr>
    </w:lvl>
    <w:lvl w:ilvl="4" w:tplc="D932F784">
      <w:start w:val="1"/>
      <w:numFmt w:val="bullet"/>
      <w:lvlText w:val="o"/>
      <w:lvlJc w:val="left"/>
      <w:pPr>
        <w:ind w:left="3600" w:hanging="360"/>
      </w:pPr>
      <w:rPr>
        <w:rFonts w:ascii="Courier New" w:hAnsi="Courier New" w:hint="default"/>
      </w:rPr>
    </w:lvl>
    <w:lvl w:ilvl="5" w:tplc="2B48B616">
      <w:start w:val="1"/>
      <w:numFmt w:val="bullet"/>
      <w:lvlText w:val=""/>
      <w:lvlJc w:val="left"/>
      <w:pPr>
        <w:ind w:left="4320" w:hanging="360"/>
      </w:pPr>
      <w:rPr>
        <w:rFonts w:ascii="Wingdings" w:hAnsi="Wingdings" w:hint="default"/>
      </w:rPr>
    </w:lvl>
    <w:lvl w:ilvl="6" w:tplc="0584F356">
      <w:start w:val="1"/>
      <w:numFmt w:val="bullet"/>
      <w:lvlText w:val=""/>
      <w:lvlJc w:val="left"/>
      <w:pPr>
        <w:ind w:left="5040" w:hanging="360"/>
      </w:pPr>
      <w:rPr>
        <w:rFonts w:ascii="Symbol" w:hAnsi="Symbol" w:hint="default"/>
      </w:rPr>
    </w:lvl>
    <w:lvl w:ilvl="7" w:tplc="B0ECF90C">
      <w:start w:val="1"/>
      <w:numFmt w:val="bullet"/>
      <w:lvlText w:val="o"/>
      <w:lvlJc w:val="left"/>
      <w:pPr>
        <w:ind w:left="5760" w:hanging="360"/>
      </w:pPr>
      <w:rPr>
        <w:rFonts w:ascii="Courier New" w:hAnsi="Courier New" w:hint="default"/>
      </w:rPr>
    </w:lvl>
    <w:lvl w:ilvl="8" w:tplc="C6229B38">
      <w:start w:val="1"/>
      <w:numFmt w:val="bullet"/>
      <w:lvlText w:val=""/>
      <w:lvlJc w:val="left"/>
      <w:pPr>
        <w:ind w:left="6480" w:hanging="360"/>
      </w:pPr>
      <w:rPr>
        <w:rFonts w:ascii="Wingdings" w:hAnsi="Wingdings" w:hint="default"/>
      </w:rPr>
    </w:lvl>
  </w:abstractNum>
  <w:abstractNum w:abstractNumId="722" w15:restartNumberingAfterBreak="0">
    <w:nsid w:val="54865FE7"/>
    <w:multiLevelType w:val="hybridMultilevel"/>
    <w:tmpl w:val="FFFFFFFF"/>
    <w:lvl w:ilvl="0" w:tplc="DA604536">
      <w:start w:val="1"/>
      <w:numFmt w:val="bullet"/>
      <w:lvlText w:val=""/>
      <w:lvlJc w:val="left"/>
      <w:pPr>
        <w:ind w:left="720" w:hanging="360"/>
      </w:pPr>
      <w:rPr>
        <w:rFonts w:ascii="Symbol" w:hAnsi="Symbol" w:hint="default"/>
      </w:rPr>
    </w:lvl>
    <w:lvl w:ilvl="1" w:tplc="9432C402">
      <w:start w:val="1"/>
      <w:numFmt w:val="bullet"/>
      <w:lvlText w:val="o"/>
      <w:lvlJc w:val="left"/>
      <w:pPr>
        <w:ind w:left="1440" w:hanging="360"/>
      </w:pPr>
      <w:rPr>
        <w:rFonts w:ascii="Courier New" w:hAnsi="Courier New" w:hint="default"/>
      </w:rPr>
    </w:lvl>
    <w:lvl w:ilvl="2" w:tplc="27AE81B4">
      <w:start w:val="1"/>
      <w:numFmt w:val="bullet"/>
      <w:lvlText w:val=""/>
      <w:lvlJc w:val="left"/>
      <w:pPr>
        <w:ind w:left="2160" w:hanging="360"/>
      </w:pPr>
      <w:rPr>
        <w:rFonts w:ascii="Wingdings" w:hAnsi="Wingdings" w:hint="default"/>
      </w:rPr>
    </w:lvl>
    <w:lvl w:ilvl="3" w:tplc="5DC00286">
      <w:start w:val="1"/>
      <w:numFmt w:val="bullet"/>
      <w:lvlText w:val=""/>
      <w:lvlJc w:val="left"/>
      <w:pPr>
        <w:ind w:left="2880" w:hanging="360"/>
      </w:pPr>
      <w:rPr>
        <w:rFonts w:ascii="Symbol" w:hAnsi="Symbol" w:hint="default"/>
      </w:rPr>
    </w:lvl>
    <w:lvl w:ilvl="4" w:tplc="36827E4A">
      <w:start w:val="1"/>
      <w:numFmt w:val="bullet"/>
      <w:lvlText w:val="o"/>
      <w:lvlJc w:val="left"/>
      <w:pPr>
        <w:ind w:left="3600" w:hanging="360"/>
      </w:pPr>
      <w:rPr>
        <w:rFonts w:ascii="Courier New" w:hAnsi="Courier New" w:hint="default"/>
      </w:rPr>
    </w:lvl>
    <w:lvl w:ilvl="5" w:tplc="53E62A2A">
      <w:start w:val="1"/>
      <w:numFmt w:val="bullet"/>
      <w:lvlText w:val=""/>
      <w:lvlJc w:val="left"/>
      <w:pPr>
        <w:ind w:left="4320" w:hanging="360"/>
      </w:pPr>
      <w:rPr>
        <w:rFonts w:ascii="Wingdings" w:hAnsi="Wingdings" w:hint="default"/>
      </w:rPr>
    </w:lvl>
    <w:lvl w:ilvl="6" w:tplc="F9944BE4">
      <w:start w:val="1"/>
      <w:numFmt w:val="bullet"/>
      <w:lvlText w:val=""/>
      <w:lvlJc w:val="left"/>
      <w:pPr>
        <w:ind w:left="5040" w:hanging="360"/>
      </w:pPr>
      <w:rPr>
        <w:rFonts w:ascii="Symbol" w:hAnsi="Symbol" w:hint="default"/>
      </w:rPr>
    </w:lvl>
    <w:lvl w:ilvl="7" w:tplc="E280D7AE">
      <w:start w:val="1"/>
      <w:numFmt w:val="bullet"/>
      <w:lvlText w:val="o"/>
      <w:lvlJc w:val="left"/>
      <w:pPr>
        <w:ind w:left="5760" w:hanging="360"/>
      </w:pPr>
      <w:rPr>
        <w:rFonts w:ascii="Courier New" w:hAnsi="Courier New" w:hint="default"/>
      </w:rPr>
    </w:lvl>
    <w:lvl w:ilvl="8" w:tplc="CFEE61BA">
      <w:start w:val="1"/>
      <w:numFmt w:val="bullet"/>
      <w:lvlText w:val=""/>
      <w:lvlJc w:val="left"/>
      <w:pPr>
        <w:ind w:left="6480" w:hanging="360"/>
      </w:pPr>
      <w:rPr>
        <w:rFonts w:ascii="Wingdings" w:hAnsi="Wingdings" w:hint="default"/>
      </w:rPr>
    </w:lvl>
  </w:abstractNum>
  <w:abstractNum w:abstractNumId="723" w15:restartNumberingAfterBreak="0">
    <w:nsid w:val="548C570A"/>
    <w:multiLevelType w:val="hybridMultilevel"/>
    <w:tmpl w:val="FFFFFFFF"/>
    <w:lvl w:ilvl="0" w:tplc="E7289A8E">
      <w:start w:val="1"/>
      <w:numFmt w:val="bullet"/>
      <w:lvlText w:val=""/>
      <w:lvlJc w:val="left"/>
      <w:pPr>
        <w:ind w:left="720" w:hanging="360"/>
      </w:pPr>
      <w:rPr>
        <w:rFonts w:ascii="Symbol" w:hAnsi="Symbol" w:hint="default"/>
      </w:rPr>
    </w:lvl>
    <w:lvl w:ilvl="1" w:tplc="DF10E5B0">
      <w:start w:val="1"/>
      <w:numFmt w:val="bullet"/>
      <w:lvlText w:val="o"/>
      <w:lvlJc w:val="left"/>
      <w:pPr>
        <w:ind w:left="1440" w:hanging="360"/>
      </w:pPr>
      <w:rPr>
        <w:rFonts w:ascii="Courier New" w:hAnsi="Courier New" w:hint="default"/>
      </w:rPr>
    </w:lvl>
    <w:lvl w:ilvl="2" w:tplc="4BDE034E">
      <w:start w:val="1"/>
      <w:numFmt w:val="bullet"/>
      <w:lvlText w:val=""/>
      <w:lvlJc w:val="left"/>
      <w:pPr>
        <w:ind w:left="2160" w:hanging="360"/>
      </w:pPr>
      <w:rPr>
        <w:rFonts w:ascii="Wingdings" w:hAnsi="Wingdings" w:hint="default"/>
      </w:rPr>
    </w:lvl>
    <w:lvl w:ilvl="3" w:tplc="2A6602CA">
      <w:start w:val="1"/>
      <w:numFmt w:val="bullet"/>
      <w:lvlText w:val=""/>
      <w:lvlJc w:val="left"/>
      <w:pPr>
        <w:ind w:left="2880" w:hanging="360"/>
      </w:pPr>
      <w:rPr>
        <w:rFonts w:ascii="Symbol" w:hAnsi="Symbol" w:hint="default"/>
      </w:rPr>
    </w:lvl>
    <w:lvl w:ilvl="4" w:tplc="41A243FA">
      <w:start w:val="1"/>
      <w:numFmt w:val="bullet"/>
      <w:lvlText w:val="o"/>
      <w:lvlJc w:val="left"/>
      <w:pPr>
        <w:ind w:left="3600" w:hanging="360"/>
      </w:pPr>
      <w:rPr>
        <w:rFonts w:ascii="Courier New" w:hAnsi="Courier New" w:hint="default"/>
      </w:rPr>
    </w:lvl>
    <w:lvl w:ilvl="5" w:tplc="4B70892C">
      <w:start w:val="1"/>
      <w:numFmt w:val="bullet"/>
      <w:lvlText w:val=""/>
      <w:lvlJc w:val="left"/>
      <w:pPr>
        <w:ind w:left="4320" w:hanging="360"/>
      </w:pPr>
      <w:rPr>
        <w:rFonts w:ascii="Wingdings" w:hAnsi="Wingdings" w:hint="default"/>
      </w:rPr>
    </w:lvl>
    <w:lvl w:ilvl="6" w:tplc="D8943F44">
      <w:start w:val="1"/>
      <w:numFmt w:val="bullet"/>
      <w:lvlText w:val=""/>
      <w:lvlJc w:val="left"/>
      <w:pPr>
        <w:ind w:left="5040" w:hanging="360"/>
      </w:pPr>
      <w:rPr>
        <w:rFonts w:ascii="Symbol" w:hAnsi="Symbol" w:hint="default"/>
      </w:rPr>
    </w:lvl>
    <w:lvl w:ilvl="7" w:tplc="A1E8BDD0">
      <w:start w:val="1"/>
      <w:numFmt w:val="bullet"/>
      <w:lvlText w:val="o"/>
      <w:lvlJc w:val="left"/>
      <w:pPr>
        <w:ind w:left="5760" w:hanging="360"/>
      </w:pPr>
      <w:rPr>
        <w:rFonts w:ascii="Courier New" w:hAnsi="Courier New" w:hint="default"/>
      </w:rPr>
    </w:lvl>
    <w:lvl w:ilvl="8" w:tplc="55CA9230">
      <w:start w:val="1"/>
      <w:numFmt w:val="bullet"/>
      <w:lvlText w:val=""/>
      <w:lvlJc w:val="left"/>
      <w:pPr>
        <w:ind w:left="6480" w:hanging="360"/>
      </w:pPr>
      <w:rPr>
        <w:rFonts w:ascii="Wingdings" w:hAnsi="Wingdings" w:hint="default"/>
      </w:rPr>
    </w:lvl>
  </w:abstractNum>
  <w:abstractNum w:abstractNumId="724" w15:restartNumberingAfterBreak="0">
    <w:nsid w:val="54904EF9"/>
    <w:multiLevelType w:val="hybridMultilevel"/>
    <w:tmpl w:val="FFFFFFFF"/>
    <w:lvl w:ilvl="0" w:tplc="DBB8C3EA">
      <w:start w:val="1"/>
      <w:numFmt w:val="bullet"/>
      <w:lvlText w:val=""/>
      <w:lvlJc w:val="left"/>
      <w:pPr>
        <w:ind w:left="720" w:hanging="360"/>
      </w:pPr>
      <w:rPr>
        <w:rFonts w:ascii="Symbol" w:hAnsi="Symbol" w:hint="default"/>
      </w:rPr>
    </w:lvl>
    <w:lvl w:ilvl="1" w:tplc="8FE4878E">
      <w:start w:val="1"/>
      <w:numFmt w:val="bullet"/>
      <w:lvlText w:val="o"/>
      <w:lvlJc w:val="left"/>
      <w:pPr>
        <w:ind w:left="1440" w:hanging="360"/>
      </w:pPr>
      <w:rPr>
        <w:rFonts w:ascii="Courier New" w:hAnsi="Courier New" w:hint="default"/>
      </w:rPr>
    </w:lvl>
    <w:lvl w:ilvl="2" w:tplc="D9AC214A">
      <w:start w:val="1"/>
      <w:numFmt w:val="bullet"/>
      <w:lvlText w:val=""/>
      <w:lvlJc w:val="left"/>
      <w:pPr>
        <w:ind w:left="2160" w:hanging="360"/>
      </w:pPr>
      <w:rPr>
        <w:rFonts w:ascii="Wingdings" w:hAnsi="Wingdings" w:hint="default"/>
      </w:rPr>
    </w:lvl>
    <w:lvl w:ilvl="3" w:tplc="8F36801C">
      <w:start w:val="1"/>
      <w:numFmt w:val="bullet"/>
      <w:lvlText w:val=""/>
      <w:lvlJc w:val="left"/>
      <w:pPr>
        <w:ind w:left="2880" w:hanging="360"/>
      </w:pPr>
      <w:rPr>
        <w:rFonts w:ascii="Symbol" w:hAnsi="Symbol" w:hint="default"/>
      </w:rPr>
    </w:lvl>
    <w:lvl w:ilvl="4" w:tplc="198C8B42">
      <w:start w:val="1"/>
      <w:numFmt w:val="bullet"/>
      <w:lvlText w:val="o"/>
      <w:lvlJc w:val="left"/>
      <w:pPr>
        <w:ind w:left="3600" w:hanging="360"/>
      </w:pPr>
      <w:rPr>
        <w:rFonts w:ascii="Courier New" w:hAnsi="Courier New" w:hint="default"/>
      </w:rPr>
    </w:lvl>
    <w:lvl w:ilvl="5" w:tplc="086EB916">
      <w:start w:val="1"/>
      <w:numFmt w:val="bullet"/>
      <w:lvlText w:val=""/>
      <w:lvlJc w:val="left"/>
      <w:pPr>
        <w:ind w:left="4320" w:hanging="360"/>
      </w:pPr>
      <w:rPr>
        <w:rFonts w:ascii="Wingdings" w:hAnsi="Wingdings" w:hint="default"/>
      </w:rPr>
    </w:lvl>
    <w:lvl w:ilvl="6" w:tplc="1B1A3BEA">
      <w:start w:val="1"/>
      <w:numFmt w:val="bullet"/>
      <w:lvlText w:val=""/>
      <w:lvlJc w:val="left"/>
      <w:pPr>
        <w:ind w:left="5040" w:hanging="360"/>
      </w:pPr>
      <w:rPr>
        <w:rFonts w:ascii="Symbol" w:hAnsi="Symbol" w:hint="default"/>
      </w:rPr>
    </w:lvl>
    <w:lvl w:ilvl="7" w:tplc="07EA17A4">
      <w:start w:val="1"/>
      <w:numFmt w:val="bullet"/>
      <w:lvlText w:val="o"/>
      <w:lvlJc w:val="left"/>
      <w:pPr>
        <w:ind w:left="5760" w:hanging="360"/>
      </w:pPr>
      <w:rPr>
        <w:rFonts w:ascii="Courier New" w:hAnsi="Courier New" w:hint="default"/>
      </w:rPr>
    </w:lvl>
    <w:lvl w:ilvl="8" w:tplc="56AC9ADA">
      <w:start w:val="1"/>
      <w:numFmt w:val="bullet"/>
      <w:lvlText w:val=""/>
      <w:lvlJc w:val="left"/>
      <w:pPr>
        <w:ind w:left="6480" w:hanging="360"/>
      </w:pPr>
      <w:rPr>
        <w:rFonts w:ascii="Wingdings" w:hAnsi="Wingdings" w:hint="default"/>
      </w:rPr>
    </w:lvl>
  </w:abstractNum>
  <w:abstractNum w:abstractNumId="725" w15:restartNumberingAfterBreak="0">
    <w:nsid w:val="549B00D8"/>
    <w:multiLevelType w:val="hybridMultilevel"/>
    <w:tmpl w:val="FFFFFFFF"/>
    <w:lvl w:ilvl="0" w:tplc="1042214E">
      <w:start w:val="1"/>
      <w:numFmt w:val="bullet"/>
      <w:lvlText w:val=""/>
      <w:lvlJc w:val="left"/>
      <w:pPr>
        <w:ind w:left="720" w:hanging="360"/>
      </w:pPr>
      <w:rPr>
        <w:rFonts w:ascii="Symbol" w:hAnsi="Symbol" w:hint="default"/>
      </w:rPr>
    </w:lvl>
    <w:lvl w:ilvl="1" w:tplc="01F8F96A">
      <w:start w:val="1"/>
      <w:numFmt w:val="bullet"/>
      <w:lvlText w:val="o"/>
      <w:lvlJc w:val="left"/>
      <w:pPr>
        <w:ind w:left="1440" w:hanging="360"/>
      </w:pPr>
      <w:rPr>
        <w:rFonts w:ascii="Courier New" w:hAnsi="Courier New" w:hint="default"/>
      </w:rPr>
    </w:lvl>
    <w:lvl w:ilvl="2" w:tplc="F78A347A">
      <w:start w:val="1"/>
      <w:numFmt w:val="bullet"/>
      <w:lvlText w:val=""/>
      <w:lvlJc w:val="left"/>
      <w:pPr>
        <w:ind w:left="2160" w:hanging="360"/>
      </w:pPr>
      <w:rPr>
        <w:rFonts w:ascii="Wingdings" w:hAnsi="Wingdings" w:hint="default"/>
      </w:rPr>
    </w:lvl>
    <w:lvl w:ilvl="3" w:tplc="B63A6814">
      <w:start w:val="1"/>
      <w:numFmt w:val="bullet"/>
      <w:lvlText w:val=""/>
      <w:lvlJc w:val="left"/>
      <w:pPr>
        <w:ind w:left="2880" w:hanging="360"/>
      </w:pPr>
      <w:rPr>
        <w:rFonts w:ascii="Symbol" w:hAnsi="Symbol" w:hint="default"/>
      </w:rPr>
    </w:lvl>
    <w:lvl w:ilvl="4" w:tplc="67B4C076">
      <w:start w:val="1"/>
      <w:numFmt w:val="bullet"/>
      <w:lvlText w:val="o"/>
      <w:lvlJc w:val="left"/>
      <w:pPr>
        <w:ind w:left="3600" w:hanging="360"/>
      </w:pPr>
      <w:rPr>
        <w:rFonts w:ascii="Courier New" w:hAnsi="Courier New" w:hint="default"/>
      </w:rPr>
    </w:lvl>
    <w:lvl w:ilvl="5" w:tplc="2A2E7BCC">
      <w:start w:val="1"/>
      <w:numFmt w:val="bullet"/>
      <w:lvlText w:val=""/>
      <w:lvlJc w:val="left"/>
      <w:pPr>
        <w:ind w:left="4320" w:hanging="360"/>
      </w:pPr>
      <w:rPr>
        <w:rFonts w:ascii="Wingdings" w:hAnsi="Wingdings" w:hint="default"/>
      </w:rPr>
    </w:lvl>
    <w:lvl w:ilvl="6" w:tplc="D4C63950">
      <w:start w:val="1"/>
      <w:numFmt w:val="bullet"/>
      <w:lvlText w:val=""/>
      <w:lvlJc w:val="left"/>
      <w:pPr>
        <w:ind w:left="5040" w:hanging="360"/>
      </w:pPr>
      <w:rPr>
        <w:rFonts w:ascii="Symbol" w:hAnsi="Symbol" w:hint="default"/>
      </w:rPr>
    </w:lvl>
    <w:lvl w:ilvl="7" w:tplc="45B6DBB8">
      <w:start w:val="1"/>
      <w:numFmt w:val="bullet"/>
      <w:lvlText w:val="o"/>
      <w:lvlJc w:val="left"/>
      <w:pPr>
        <w:ind w:left="5760" w:hanging="360"/>
      </w:pPr>
      <w:rPr>
        <w:rFonts w:ascii="Courier New" w:hAnsi="Courier New" w:hint="default"/>
      </w:rPr>
    </w:lvl>
    <w:lvl w:ilvl="8" w:tplc="CD3C23AE">
      <w:start w:val="1"/>
      <w:numFmt w:val="bullet"/>
      <w:lvlText w:val=""/>
      <w:lvlJc w:val="left"/>
      <w:pPr>
        <w:ind w:left="6480" w:hanging="360"/>
      </w:pPr>
      <w:rPr>
        <w:rFonts w:ascii="Wingdings" w:hAnsi="Wingdings" w:hint="default"/>
      </w:rPr>
    </w:lvl>
  </w:abstractNum>
  <w:abstractNum w:abstractNumId="726" w15:restartNumberingAfterBreak="0">
    <w:nsid w:val="54A9175C"/>
    <w:multiLevelType w:val="hybridMultilevel"/>
    <w:tmpl w:val="FFFFFFFF"/>
    <w:lvl w:ilvl="0" w:tplc="BE6E1A2E">
      <w:start w:val="1"/>
      <w:numFmt w:val="bullet"/>
      <w:lvlText w:val=""/>
      <w:lvlJc w:val="left"/>
      <w:pPr>
        <w:ind w:left="720" w:hanging="360"/>
      </w:pPr>
      <w:rPr>
        <w:rFonts w:ascii="Symbol" w:hAnsi="Symbol" w:hint="default"/>
      </w:rPr>
    </w:lvl>
    <w:lvl w:ilvl="1" w:tplc="A71AFFCA">
      <w:start w:val="1"/>
      <w:numFmt w:val="bullet"/>
      <w:lvlText w:val="o"/>
      <w:lvlJc w:val="left"/>
      <w:pPr>
        <w:ind w:left="1440" w:hanging="360"/>
      </w:pPr>
      <w:rPr>
        <w:rFonts w:ascii="Courier New" w:hAnsi="Courier New" w:hint="default"/>
      </w:rPr>
    </w:lvl>
    <w:lvl w:ilvl="2" w:tplc="8FB46B3C">
      <w:start w:val="1"/>
      <w:numFmt w:val="bullet"/>
      <w:lvlText w:val=""/>
      <w:lvlJc w:val="left"/>
      <w:pPr>
        <w:ind w:left="2160" w:hanging="360"/>
      </w:pPr>
      <w:rPr>
        <w:rFonts w:ascii="Wingdings" w:hAnsi="Wingdings" w:hint="default"/>
      </w:rPr>
    </w:lvl>
    <w:lvl w:ilvl="3" w:tplc="4AB2F3F6">
      <w:start w:val="1"/>
      <w:numFmt w:val="bullet"/>
      <w:lvlText w:val=""/>
      <w:lvlJc w:val="left"/>
      <w:pPr>
        <w:ind w:left="2880" w:hanging="360"/>
      </w:pPr>
      <w:rPr>
        <w:rFonts w:ascii="Symbol" w:hAnsi="Symbol" w:hint="default"/>
      </w:rPr>
    </w:lvl>
    <w:lvl w:ilvl="4" w:tplc="B034266C">
      <w:start w:val="1"/>
      <w:numFmt w:val="bullet"/>
      <w:lvlText w:val="o"/>
      <w:lvlJc w:val="left"/>
      <w:pPr>
        <w:ind w:left="3600" w:hanging="360"/>
      </w:pPr>
      <w:rPr>
        <w:rFonts w:ascii="Courier New" w:hAnsi="Courier New" w:hint="default"/>
      </w:rPr>
    </w:lvl>
    <w:lvl w:ilvl="5" w:tplc="6A0E0E8E">
      <w:start w:val="1"/>
      <w:numFmt w:val="bullet"/>
      <w:lvlText w:val=""/>
      <w:lvlJc w:val="left"/>
      <w:pPr>
        <w:ind w:left="4320" w:hanging="360"/>
      </w:pPr>
      <w:rPr>
        <w:rFonts w:ascii="Wingdings" w:hAnsi="Wingdings" w:hint="default"/>
      </w:rPr>
    </w:lvl>
    <w:lvl w:ilvl="6" w:tplc="B8FAEB02">
      <w:start w:val="1"/>
      <w:numFmt w:val="bullet"/>
      <w:lvlText w:val=""/>
      <w:lvlJc w:val="left"/>
      <w:pPr>
        <w:ind w:left="5040" w:hanging="360"/>
      </w:pPr>
      <w:rPr>
        <w:rFonts w:ascii="Symbol" w:hAnsi="Symbol" w:hint="default"/>
      </w:rPr>
    </w:lvl>
    <w:lvl w:ilvl="7" w:tplc="2FC02444">
      <w:start w:val="1"/>
      <w:numFmt w:val="bullet"/>
      <w:lvlText w:val="o"/>
      <w:lvlJc w:val="left"/>
      <w:pPr>
        <w:ind w:left="5760" w:hanging="360"/>
      </w:pPr>
      <w:rPr>
        <w:rFonts w:ascii="Courier New" w:hAnsi="Courier New" w:hint="default"/>
      </w:rPr>
    </w:lvl>
    <w:lvl w:ilvl="8" w:tplc="AEEC1592">
      <w:start w:val="1"/>
      <w:numFmt w:val="bullet"/>
      <w:lvlText w:val=""/>
      <w:lvlJc w:val="left"/>
      <w:pPr>
        <w:ind w:left="6480" w:hanging="360"/>
      </w:pPr>
      <w:rPr>
        <w:rFonts w:ascii="Wingdings" w:hAnsi="Wingdings" w:hint="default"/>
      </w:rPr>
    </w:lvl>
  </w:abstractNum>
  <w:abstractNum w:abstractNumId="727" w15:restartNumberingAfterBreak="0">
    <w:nsid w:val="54CF4350"/>
    <w:multiLevelType w:val="hybridMultilevel"/>
    <w:tmpl w:val="FFFFFFFF"/>
    <w:lvl w:ilvl="0" w:tplc="457E6FD6">
      <w:start w:val="1"/>
      <w:numFmt w:val="bullet"/>
      <w:lvlText w:val=""/>
      <w:lvlJc w:val="left"/>
      <w:pPr>
        <w:ind w:left="720" w:hanging="360"/>
      </w:pPr>
      <w:rPr>
        <w:rFonts w:ascii="Symbol" w:hAnsi="Symbol" w:hint="default"/>
      </w:rPr>
    </w:lvl>
    <w:lvl w:ilvl="1" w:tplc="F5C67118">
      <w:start w:val="1"/>
      <w:numFmt w:val="bullet"/>
      <w:lvlText w:val="o"/>
      <w:lvlJc w:val="left"/>
      <w:pPr>
        <w:ind w:left="1440" w:hanging="360"/>
      </w:pPr>
      <w:rPr>
        <w:rFonts w:ascii="Courier New" w:hAnsi="Courier New" w:hint="default"/>
      </w:rPr>
    </w:lvl>
    <w:lvl w:ilvl="2" w:tplc="103045D4">
      <w:start w:val="1"/>
      <w:numFmt w:val="bullet"/>
      <w:lvlText w:val=""/>
      <w:lvlJc w:val="left"/>
      <w:pPr>
        <w:ind w:left="2160" w:hanging="360"/>
      </w:pPr>
      <w:rPr>
        <w:rFonts w:ascii="Wingdings" w:hAnsi="Wingdings" w:hint="default"/>
      </w:rPr>
    </w:lvl>
    <w:lvl w:ilvl="3" w:tplc="416AFDFA">
      <w:start w:val="1"/>
      <w:numFmt w:val="bullet"/>
      <w:lvlText w:val=""/>
      <w:lvlJc w:val="left"/>
      <w:pPr>
        <w:ind w:left="2880" w:hanging="360"/>
      </w:pPr>
      <w:rPr>
        <w:rFonts w:ascii="Symbol" w:hAnsi="Symbol" w:hint="default"/>
      </w:rPr>
    </w:lvl>
    <w:lvl w:ilvl="4" w:tplc="1BC6F0DE">
      <w:start w:val="1"/>
      <w:numFmt w:val="bullet"/>
      <w:lvlText w:val="o"/>
      <w:lvlJc w:val="left"/>
      <w:pPr>
        <w:ind w:left="3600" w:hanging="360"/>
      </w:pPr>
      <w:rPr>
        <w:rFonts w:ascii="Courier New" w:hAnsi="Courier New" w:hint="default"/>
      </w:rPr>
    </w:lvl>
    <w:lvl w:ilvl="5" w:tplc="F392DA2E">
      <w:start w:val="1"/>
      <w:numFmt w:val="bullet"/>
      <w:lvlText w:val=""/>
      <w:lvlJc w:val="left"/>
      <w:pPr>
        <w:ind w:left="4320" w:hanging="360"/>
      </w:pPr>
      <w:rPr>
        <w:rFonts w:ascii="Wingdings" w:hAnsi="Wingdings" w:hint="default"/>
      </w:rPr>
    </w:lvl>
    <w:lvl w:ilvl="6" w:tplc="A87E8D0C">
      <w:start w:val="1"/>
      <w:numFmt w:val="bullet"/>
      <w:lvlText w:val=""/>
      <w:lvlJc w:val="left"/>
      <w:pPr>
        <w:ind w:left="5040" w:hanging="360"/>
      </w:pPr>
      <w:rPr>
        <w:rFonts w:ascii="Symbol" w:hAnsi="Symbol" w:hint="default"/>
      </w:rPr>
    </w:lvl>
    <w:lvl w:ilvl="7" w:tplc="69A8D600">
      <w:start w:val="1"/>
      <w:numFmt w:val="bullet"/>
      <w:lvlText w:val="o"/>
      <w:lvlJc w:val="left"/>
      <w:pPr>
        <w:ind w:left="5760" w:hanging="360"/>
      </w:pPr>
      <w:rPr>
        <w:rFonts w:ascii="Courier New" w:hAnsi="Courier New" w:hint="default"/>
      </w:rPr>
    </w:lvl>
    <w:lvl w:ilvl="8" w:tplc="4E4E7CC0">
      <w:start w:val="1"/>
      <w:numFmt w:val="bullet"/>
      <w:lvlText w:val=""/>
      <w:lvlJc w:val="left"/>
      <w:pPr>
        <w:ind w:left="6480" w:hanging="360"/>
      </w:pPr>
      <w:rPr>
        <w:rFonts w:ascii="Wingdings" w:hAnsi="Wingdings" w:hint="default"/>
      </w:rPr>
    </w:lvl>
  </w:abstractNum>
  <w:abstractNum w:abstractNumId="728" w15:restartNumberingAfterBreak="0">
    <w:nsid w:val="55380391"/>
    <w:multiLevelType w:val="hybridMultilevel"/>
    <w:tmpl w:val="FFFFFFFF"/>
    <w:lvl w:ilvl="0" w:tplc="EADA386C">
      <w:start w:val="1"/>
      <w:numFmt w:val="bullet"/>
      <w:lvlText w:val=""/>
      <w:lvlJc w:val="left"/>
      <w:pPr>
        <w:ind w:left="720" w:hanging="360"/>
      </w:pPr>
      <w:rPr>
        <w:rFonts w:ascii="Symbol" w:hAnsi="Symbol" w:hint="default"/>
      </w:rPr>
    </w:lvl>
    <w:lvl w:ilvl="1" w:tplc="D2EAEBD6">
      <w:start w:val="1"/>
      <w:numFmt w:val="bullet"/>
      <w:lvlText w:val="o"/>
      <w:lvlJc w:val="left"/>
      <w:pPr>
        <w:ind w:left="1440" w:hanging="360"/>
      </w:pPr>
      <w:rPr>
        <w:rFonts w:ascii="Courier New" w:hAnsi="Courier New" w:hint="default"/>
      </w:rPr>
    </w:lvl>
    <w:lvl w:ilvl="2" w:tplc="1028488A">
      <w:start w:val="1"/>
      <w:numFmt w:val="bullet"/>
      <w:lvlText w:val=""/>
      <w:lvlJc w:val="left"/>
      <w:pPr>
        <w:ind w:left="2160" w:hanging="360"/>
      </w:pPr>
      <w:rPr>
        <w:rFonts w:ascii="Wingdings" w:hAnsi="Wingdings" w:hint="default"/>
      </w:rPr>
    </w:lvl>
    <w:lvl w:ilvl="3" w:tplc="2C5AEB52">
      <w:start w:val="1"/>
      <w:numFmt w:val="bullet"/>
      <w:lvlText w:val=""/>
      <w:lvlJc w:val="left"/>
      <w:pPr>
        <w:ind w:left="2880" w:hanging="360"/>
      </w:pPr>
      <w:rPr>
        <w:rFonts w:ascii="Symbol" w:hAnsi="Symbol" w:hint="default"/>
      </w:rPr>
    </w:lvl>
    <w:lvl w:ilvl="4" w:tplc="56880648">
      <w:start w:val="1"/>
      <w:numFmt w:val="bullet"/>
      <w:lvlText w:val="o"/>
      <w:lvlJc w:val="left"/>
      <w:pPr>
        <w:ind w:left="3600" w:hanging="360"/>
      </w:pPr>
      <w:rPr>
        <w:rFonts w:ascii="Courier New" w:hAnsi="Courier New" w:hint="default"/>
      </w:rPr>
    </w:lvl>
    <w:lvl w:ilvl="5" w:tplc="415CB31A">
      <w:start w:val="1"/>
      <w:numFmt w:val="bullet"/>
      <w:lvlText w:val=""/>
      <w:lvlJc w:val="left"/>
      <w:pPr>
        <w:ind w:left="4320" w:hanging="360"/>
      </w:pPr>
      <w:rPr>
        <w:rFonts w:ascii="Wingdings" w:hAnsi="Wingdings" w:hint="default"/>
      </w:rPr>
    </w:lvl>
    <w:lvl w:ilvl="6" w:tplc="7C6815A0">
      <w:start w:val="1"/>
      <w:numFmt w:val="bullet"/>
      <w:lvlText w:val=""/>
      <w:lvlJc w:val="left"/>
      <w:pPr>
        <w:ind w:left="5040" w:hanging="360"/>
      </w:pPr>
      <w:rPr>
        <w:rFonts w:ascii="Symbol" w:hAnsi="Symbol" w:hint="default"/>
      </w:rPr>
    </w:lvl>
    <w:lvl w:ilvl="7" w:tplc="EA36CD20">
      <w:start w:val="1"/>
      <w:numFmt w:val="bullet"/>
      <w:lvlText w:val="o"/>
      <w:lvlJc w:val="left"/>
      <w:pPr>
        <w:ind w:left="5760" w:hanging="360"/>
      </w:pPr>
      <w:rPr>
        <w:rFonts w:ascii="Courier New" w:hAnsi="Courier New" w:hint="default"/>
      </w:rPr>
    </w:lvl>
    <w:lvl w:ilvl="8" w:tplc="DF1E2F1C">
      <w:start w:val="1"/>
      <w:numFmt w:val="bullet"/>
      <w:lvlText w:val=""/>
      <w:lvlJc w:val="left"/>
      <w:pPr>
        <w:ind w:left="6480" w:hanging="360"/>
      </w:pPr>
      <w:rPr>
        <w:rFonts w:ascii="Wingdings" w:hAnsi="Wingdings" w:hint="default"/>
      </w:rPr>
    </w:lvl>
  </w:abstractNum>
  <w:abstractNum w:abstractNumId="729" w15:restartNumberingAfterBreak="0">
    <w:nsid w:val="55381229"/>
    <w:multiLevelType w:val="hybridMultilevel"/>
    <w:tmpl w:val="FFFFFFFF"/>
    <w:lvl w:ilvl="0" w:tplc="B576F6B0">
      <w:start w:val="1"/>
      <w:numFmt w:val="bullet"/>
      <w:lvlText w:val=""/>
      <w:lvlJc w:val="left"/>
      <w:pPr>
        <w:ind w:left="720" w:hanging="360"/>
      </w:pPr>
      <w:rPr>
        <w:rFonts w:ascii="Symbol" w:hAnsi="Symbol" w:hint="default"/>
      </w:rPr>
    </w:lvl>
    <w:lvl w:ilvl="1" w:tplc="761452F4">
      <w:start w:val="1"/>
      <w:numFmt w:val="bullet"/>
      <w:lvlText w:val="o"/>
      <w:lvlJc w:val="left"/>
      <w:pPr>
        <w:ind w:left="1440" w:hanging="360"/>
      </w:pPr>
      <w:rPr>
        <w:rFonts w:ascii="Courier New" w:hAnsi="Courier New" w:hint="default"/>
      </w:rPr>
    </w:lvl>
    <w:lvl w:ilvl="2" w:tplc="EFEA815E">
      <w:start w:val="1"/>
      <w:numFmt w:val="bullet"/>
      <w:lvlText w:val=""/>
      <w:lvlJc w:val="left"/>
      <w:pPr>
        <w:ind w:left="2160" w:hanging="360"/>
      </w:pPr>
      <w:rPr>
        <w:rFonts w:ascii="Wingdings" w:hAnsi="Wingdings" w:hint="default"/>
      </w:rPr>
    </w:lvl>
    <w:lvl w:ilvl="3" w:tplc="56846B36">
      <w:start w:val="1"/>
      <w:numFmt w:val="bullet"/>
      <w:lvlText w:val=""/>
      <w:lvlJc w:val="left"/>
      <w:pPr>
        <w:ind w:left="2880" w:hanging="360"/>
      </w:pPr>
      <w:rPr>
        <w:rFonts w:ascii="Symbol" w:hAnsi="Symbol" w:hint="default"/>
      </w:rPr>
    </w:lvl>
    <w:lvl w:ilvl="4" w:tplc="83CCB90E">
      <w:start w:val="1"/>
      <w:numFmt w:val="bullet"/>
      <w:lvlText w:val="o"/>
      <w:lvlJc w:val="left"/>
      <w:pPr>
        <w:ind w:left="3600" w:hanging="360"/>
      </w:pPr>
      <w:rPr>
        <w:rFonts w:ascii="Courier New" w:hAnsi="Courier New" w:hint="default"/>
      </w:rPr>
    </w:lvl>
    <w:lvl w:ilvl="5" w:tplc="EF6CB554">
      <w:start w:val="1"/>
      <w:numFmt w:val="bullet"/>
      <w:lvlText w:val=""/>
      <w:lvlJc w:val="left"/>
      <w:pPr>
        <w:ind w:left="4320" w:hanging="360"/>
      </w:pPr>
      <w:rPr>
        <w:rFonts w:ascii="Wingdings" w:hAnsi="Wingdings" w:hint="default"/>
      </w:rPr>
    </w:lvl>
    <w:lvl w:ilvl="6" w:tplc="F086DF9C">
      <w:start w:val="1"/>
      <w:numFmt w:val="bullet"/>
      <w:lvlText w:val=""/>
      <w:lvlJc w:val="left"/>
      <w:pPr>
        <w:ind w:left="5040" w:hanging="360"/>
      </w:pPr>
      <w:rPr>
        <w:rFonts w:ascii="Symbol" w:hAnsi="Symbol" w:hint="default"/>
      </w:rPr>
    </w:lvl>
    <w:lvl w:ilvl="7" w:tplc="F9329460">
      <w:start w:val="1"/>
      <w:numFmt w:val="bullet"/>
      <w:lvlText w:val="o"/>
      <w:lvlJc w:val="left"/>
      <w:pPr>
        <w:ind w:left="5760" w:hanging="360"/>
      </w:pPr>
      <w:rPr>
        <w:rFonts w:ascii="Courier New" w:hAnsi="Courier New" w:hint="default"/>
      </w:rPr>
    </w:lvl>
    <w:lvl w:ilvl="8" w:tplc="C8223458">
      <w:start w:val="1"/>
      <w:numFmt w:val="bullet"/>
      <w:lvlText w:val=""/>
      <w:lvlJc w:val="left"/>
      <w:pPr>
        <w:ind w:left="6480" w:hanging="360"/>
      </w:pPr>
      <w:rPr>
        <w:rFonts w:ascii="Wingdings" w:hAnsi="Wingdings" w:hint="default"/>
      </w:rPr>
    </w:lvl>
  </w:abstractNum>
  <w:abstractNum w:abstractNumId="730" w15:restartNumberingAfterBreak="0">
    <w:nsid w:val="554907E5"/>
    <w:multiLevelType w:val="hybridMultilevel"/>
    <w:tmpl w:val="FFFFFFFF"/>
    <w:lvl w:ilvl="0" w:tplc="13CA70C8">
      <w:start w:val="1"/>
      <w:numFmt w:val="bullet"/>
      <w:lvlText w:val=""/>
      <w:lvlJc w:val="left"/>
      <w:pPr>
        <w:ind w:left="720" w:hanging="360"/>
      </w:pPr>
      <w:rPr>
        <w:rFonts w:ascii="Symbol" w:hAnsi="Symbol" w:hint="default"/>
      </w:rPr>
    </w:lvl>
    <w:lvl w:ilvl="1" w:tplc="2E6EA188">
      <w:start w:val="1"/>
      <w:numFmt w:val="bullet"/>
      <w:lvlText w:val="o"/>
      <w:lvlJc w:val="left"/>
      <w:pPr>
        <w:ind w:left="1440" w:hanging="360"/>
      </w:pPr>
      <w:rPr>
        <w:rFonts w:ascii="Courier New" w:hAnsi="Courier New" w:hint="default"/>
      </w:rPr>
    </w:lvl>
    <w:lvl w:ilvl="2" w:tplc="4DA41B5E">
      <w:start w:val="1"/>
      <w:numFmt w:val="bullet"/>
      <w:lvlText w:val=""/>
      <w:lvlJc w:val="left"/>
      <w:pPr>
        <w:ind w:left="2160" w:hanging="360"/>
      </w:pPr>
      <w:rPr>
        <w:rFonts w:ascii="Wingdings" w:hAnsi="Wingdings" w:hint="default"/>
      </w:rPr>
    </w:lvl>
    <w:lvl w:ilvl="3" w:tplc="316C6188">
      <w:start w:val="1"/>
      <w:numFmt w:val="bullet"/>
      <w:lvlText w:val=""/>
      <w:lvlJc w:val="left"/>
      <w:pPr>
        <w:ind w:left="2880" w:hanging="360"/>
      </w:pPr>
      <w:rPr>
        <w:rFonts w:ascii="Symbol" w:hAnsi="Symbol" w:hint="default"/>
      </w:rPr>
    </w:lvl>
    <w:lvl w:ilvl="4" w:tplc="11FE85F0">
      <w:start w:val="1"/>
      <w:numFmt w:val="bullet"/>
      <w:lvlText w:val="o"/>
      <w:lvlJc w:val="left"/>
      <w:pPr>
        <w:ind w:left="3600" w:hanging="360"/>
      </w:pPr>
      <w:rPr>
        <w:rFonts w:ascii="Courier New" w:hAnsi="Courier New" w:hint="default"/>
      </w:rPr>
    </w:lvl>
    <w:lvl w:ilvl="5" w:tplc="CA0253A6">
      <w:start w:val="1"/>
      <w:numFmt w:val="bullet"/>
      <w:lvlText w:val=""/>
      <w:lvlJc w:val="left"/>
      <w:pPr>
        <w:ind w:left="4320" w:hanging="360"/>
      </w:pPr>
      <w:rPr>
        <w:rFonts w:ascii="Wingdings" w:hAnsi="Wingdings" w:hint="default"/>
      </w:rPr>
    </w:lvl>
    <w:lvl w:ilvl="6" w:tplc="8250BF2E">
      <w:start w:val="1"/>
      <w:numFmt w:val="bullet"/>
      <w:lvlText w:val=""/>
      <w:lvlJc w:val="left"/>
      <w:pPr>
        <w:ind w:left="5040" w:hanging="360"/>
      </w:pPr>
      <w:rPr>
        <w:rFonts w:ascii="Symbol" w:hAnsi="Symbol" w:hint="default"/>
      </w:rPr>
    </w:lvl>
    <w:lvl w:ilvl="7" w:tplc="E674AD42">
      <w:start w:val="1"/>
      <w:numFmt w:val="bullet"/>
      <w:lvlText w:val="o"/>
      <w:lvlJc w:val="left"/>
      <w:pPr>
        <w:ind w:left="5760" w:hanging="360"/>
      </w:pPr>
      <w:rPr>
        <w:rFonts w:ascii="Courier New" w:hAnsi="Courier New" w:hint="default"/>
      </w:rPr>
    </w:lvl>
    <w:lvl w:ilvl="8" w:tplc="509E2222">
      <w:start w:val="1"/>
      <w:numFmt w:val="bullet"/>
      <w:lvlText w:val=""/>
      <w:lvlJc w:val="left"/>
      <w:pPr>
        <w:ind w:left="6480" w:hanging="360"/>
      </w:pPr>
      <w:rPr>
        <w:rFonts w:ascii="Wingdings" w:hAnsi="Wingdings" w:hint="default"/>
      </w:rPr>
    </w:lvl>
  </w:abstractNum>
  <w:abstractNum w:abstractNumId="731" w15:restartNumberingAfterBreak="0">
    <w:nsid w:val="55696E45"/>
    <w:multiLevelType w:val="hybridMultilevel"/>
    <w:tmpl w:val="FFFFFFFF"/>
    <w:lvl w:ilvl="0" w:tplc="509E251C">
      <w:start w:val="1"/>
      <w:numFmt w:val="bullet"/>
      <w:lvlText w:val=""/>
      <w:lvlJc w:val="left"/>
      <w:pPr>
        <w:ind w:left="720" w:hanging="360"/>
      </w:pPr>
      <w:rPr>
        <w:rFonts w:ascii="Symbol" w:hAnsi="Symbol" w:hint="default"/>
      </w:rPr>
    </w:lvl>
    <w:lvl w:ilvl="1" w:tplc="E9D8B9AA">
      <w:start w:val="1"/>
      <w:numFmt w:val="bullet"/>
      <w:lvlText w:val="o"/>
      <w:lvlJc w:val="left"/>
      <w:pPr>
        <w:ind w:left="1440" w:hanging="360"/>
      </w:pPr>
      <w:rPr>
        <w:rFonts w:ascii="Courier New" w:hAnsi="Courier New" w:hint="default"/>
      </w:rPr>
    </w:lvl>
    <w:lvl w:ilvl="2" w:tplc="3320BD24">
      <w:start w:val="1"/>
      <w:numFmt w:val="bullet"/>
      <w:lvlText w:val=""/>
      <w:lvlJc w:val="left"/>
      <w:pPr>
        <w:ind w:left="2160" w:hanging="360"/>
      </w:pPr>
      <w:rPr>
        <w:rFonts w:ascii="Wingdings" w:hAnsi="Wingdings" w:hint="default"/>
      </w:rPr>
    </w:lvl>
    <w:lvl w:ilvl="3" w:tplc="9D5EB75C">
      <w:start w:val="1"/>
      <w:numFmt w:val="bullet"/>
      <w:lvlText w:val=""/>
      <w:lvlJc w:val="left"/>
      <w:pPr>
        <w:ind w:left="2880" w:hanging="360"/>
      </w:pPr>
      <w:rPr>
        <w:rFonts w:ascii="Symbol" w:hAnsi="Symbol" w:hint="default"/>
      </w:rPr>
    </w:lvl>
    <w:lvl w:ilvl="4" w:tplc="C2E2DF94">
      <w:start w:val="1"/>
      <w:numFmt w:val="bullet"/>
      <w:lvlText w:val="o"/>
      <w:lvlJc w:val="left"/>
      <w:pPr>
        <w:ind w:left="3600" w:hanging="360"/>
      </w:pPr>
      <w:rPr>
        <w:rFonts w:ascii="Courier New" w:hAnsi="Courier New" w:hint="default"/>
      </w:rPr>
    </w:lvl>
    <w:lvl w:ilvl="5" w:tplc="F5D46032">
      <w:start w:val="1"/>
      <w:numFmt w:val="bullet"/>
      <w:lvlText w:val=""/>
      <w:lvlJc w:val="left"/>
      <w:pPr>
        <w:ind w:left="4320" w:hanging="360"/>
      </w:pPr>
      <w:rPr>
        <w:rFonts w:ascii="Wingdings" w:hAnsi="Wingdings" w:hint="default"/>
      </w:rPr>
    </w:lvl>
    <w:lvl w:ilvl="6" w:tplc="FDA09EF0">
      <w:start w:val="1"/>
      <w:numFmt w:val="bullet"/>
      <w:lvlText w:val=""/>
      <w:lvlJc w:val="left"/>
      <w:pPr>
        <w:ind w:left="5040" w:hanging="360"/>
      </w:pPr>
      <w:rPr>
        <w:rFonts w:ascii="Symbol" w:hAnsi="Symbol" w:hint="default"/>
      </w:rPr>
    </w:lvl>
    <w:lvl w:ilvl="7" w:tplc="D31EC6D6">
      <w:start w:val="1"/>
      <w:numFmt w:val="bullet"/>
      <w:lvlText w:val="o"/>
      <w:lvlJc w:val="left"/>
      <w:pPr>
        <w:ind w:left="5760" w:hanging="360"/>
      </w:pPr>
      <w:rPr>
        <w:rFonts w:ascii="Courier New" w:hAnsi="Courier New" w:hint="default"/>
      </w:rPr>
    </w:lvl>
    <w:lvl w:ilvl="8" w:tplc="9BB2A1D0">
      <w:start w:val="1"/>
      <w:numFmt w:val="bullet"/>
      <w:lvlText w:val=""/>
      <w:lvlJc w:val="left"/>
      <w:pPr>
        <w:ind w:left="6480" w:hanging="360"/>
      </w:pPr>
      <w:rPr>
        <w:rFonts w:ascii="Wingdings" w:hAnsi="Wingdings" w:hint="default"/>
      </w:rPr>
    </w:lvl>
  </w:abstractNum>
  <w:abstractNum w:abstractNumId="732" w15:restartNumberingAfterBreak="0">
    <w:nsid w:val="557955FC"/>
    <w:multiLevelType w:val="hybridMultilevel"/>
    <w:tmpl w:val="FFFFFFFF"/>
    <w:lvl w:ilvl="0" w:tplc="EF3C9340">
      <w:start w:val="1"/>
      <w:numFmt w:val="bullet"/>
      <w:lvlText w:val=""/>
      <w:lvlJc w:val="left"/>
      <w:pPr>
        <w:ind w:left="720" w:hanging="360"/>
      </w:pPr>
      <w:rPr>
        <w:rFonts w:ascii="Symbol" w:hAnsi="Symbol" w:hint="default"/>
      </w:rPr>
    </w:lvl>
    <w:lvl w:ilvl="1" w:tplc="74288C2E">
      <w:start w:val="1"/>
      <w:numFmt w:val="bullet"/>
      <w:lvlText w:val="o"/>
      <w:lvlJc w:val="left"/>
      <w:pPr>
        <w:ind w:left="1440" w:hanging="360"/>
      </w:pPr>
      <w:rPr>
        <w:rFonts w:ascii="Courier New" w:hAnsi="Courier New" w:hint="default"/>
      </w:rPr>
    </w:lvl>
    <w:lvl w:ilvl="2" w:tplc="3050BC44">
      <w:start w:val="1"/>
      <w:numFmt w:val="bullet"/>
      <w:lvlText w:val=""/>
      <w:lvlJc w:val="left"/>
      <w:pPr>
        <w:ind w:left="2160" w:hanging="360"/>
      </w:pPr>
      <w:rPr>
        <w:rFonts w:ascii="Wingdings" w:hAnsi="Wingdings" w:hint="default"/>
      </w:rPr>
    </w:lvl>
    <w:lvl w:ilvl="3" w:tplc="FD6A5CA0">
      <w:start w:val="1"/>
      <w:numFmt w:val="bullet"/>
      <w:lvlText w:val=""/>
      <w:lvlJc w:val="left"/>
      <w:pPr>
        <w:ind w:left="2880" w:hanging="360"/>
      </w:pPr>
      <w:rPr>
        <w:rFonts w:ascii="Symbol" w:hAnsi="Symbol" w:hint="default"/>
      </w:rPr>
    </w:lvl>
    <w:lvl w:ilvl="4" w:tplc="00BC6C86">
      <w:start w:val="1"/>
      <w:numFmt w:val="bullet"/>
      <w:lvlText w:val="o"/>
      <w:lvlJc w:val="left"/>
      <w:pPr>
        <w:ind w:left="3600" w:hanging="360"/>
      </w:pPr>
      <w:rPr>
        <w:rFonts w:ascii="Courier New" w:hAnsi="Courier New" w:hint="default"/>
      </w:rPr>
    </w:lvl>
    <w:lvl w:ilvl="5" w:tplc="D01087EC">
      <w:start w:val="1"/>
      <w:numFmt w:val="bullet"/>
      <w:lvlText w:val=""/>
      <w:lvlJc w:val="left"/>
      <w:pPr>
        <w:ind w:left="4320" w:hanging="360"/>
      </w:pPr>
      <w:rPr>
        <w:rFonts w:ascii="Wingdings" w:hAnsi="Wingdings" w:hint="default"/>
      </w:rPr>
    </w:lvl>
    <w:lvl w:ilvl="6" w:tplc="EC8EBB88">
      <w:start w:val="1"/>
      <w:numFmt w:val="bullet"/>
      <w:lvlText w:val=""/>
      <w:lvlJc w:val="left"/>
      <w:pPr>
        <w:ind w:left="5040" w:hanging="360"/>
      </w:pPr>
      <w:rPr>
        <w:rFonts w:ascii="Symbol" w:hAnsi="Symbol" w:hint="default"/>
      </w:rPr>
    </w:lvl>
    <w:lvl w:ilvl="7" w:tplc="F8D8292C">
      <w:start w:val="1"/>
      <w:numFmt w:val="bullet"/>
      <w:lvlText w:val="o"/>
      <w:lvlJc w:val="left"/>
      <w:pPr>
        <w:ind w:left="5760" w:hanging="360"/>
      </w:pPr>
      <w:rPr>
        <w:rFonts w:ascii="Courier New" w:hAnsi="Courier New" w:hint="default"/>
      </w:rPr>
    </w:lvl>
    <w:lvl w:ilvl="8" w:tplc="CF58F562">
      <w:start w:val="1"/>
      <w:numFmt w:val="bullet"/>
      <w:lvlText w:val=""/>
      <w:lvlJc w:val="left"/>
      <w:pPr>
        <w:ind w:left="6480" w:hanging="360"/>
      </w:pPr>
      <w:rPr>
        <w:rFonts w:ascii="Wingdings" w:hAnsi="Wingdings" w:hint="default"/>
      </w:rPr>
    </w:lvl>
  </w:abstractNum>
  <w:abstractNum w:abstractNumId="733" w15:restartNumberingAfterBreak="0">
    <w:nsid w:val="559B50F9"/>
    <w:multiLevelType w:val="hybridMultilevel"/>
    <w:tmpl w:val="FFFFFFFF"/>
    <w:lvl w:ilvl="0" w:tplc="298687A8">
      <w:start w:val="1"/>
      <w:numFmt w:val="bullet"/>
      <w:lvlText w:val=""/>
      <w:lvlJc w:val="left"/>
      <w:pPr>
        <w:ind w:left="720" w:hanging="360"/>
      </w:pPr>
      <w:rPr>
        <w:rFonts w:ascii="Symbol" w:hAnsi="Symbol" w:hint="default"/>
      </w:rPr>
    </w:lvl>
    <w:lvl w:ilvl="1" w:tplc="C0B20D08">
      <w:start w:val="1"/>
      <w:numFmt w:val="bullet"/>
      <w:lvlText w:val="o"/>
      <w:lvlJc w:val="left"/>
      <w:pPr>
        <w:ind w:left="1440" w:hanging="360"/>
      </w:pPr>
      <w:rPr>
        <w:rFonts w:ascii="Courier New" w:hAnsi="Courier New" w:hint="default"/>
      </w:rPr>
    </w:lvl>
    <w:lvl w:ilvl="2" w:tplc="542A4832">
      <w:start w:val="1"/>
      <w:numFmt w:val="bullet"/>
      <w:lvlText w:val=""/>
      <w:lvlJc w:val="left"/>
      <w:pPr>
        <w:ind w:left="2160" w:hanging="360"/>
      </w:pPr>
      <w:rPr>
        <w:rFonts w:ascii="Wingdings" w:hAnsi="Wingdings" w:hint="default"/>
      </w:rPr>
    </w:lvl>
    <w:lvl w:ilvl="3" w:tplc="1374ADC2">
      <w:start w:val="1"/>
      <w:numFmt w:val="bullet"/>
      <w:lvlText w:val=""/>
      <w:lvlJc w:val="left"/>
      <w:pPr>
        <w:ind w:left="2880" w:hanging="360"/>
      </w:pPr>
      <w:rPr>
        <w:rFonts w:ascii="Symbol" w:hAnsi="Symbol" w:hint="default"/>
      </w:rPr>
    </w:lvl>
    <w:lvl w:ilvl="4" w:tplc="8BDC21B2">
      <w:start w:val="1"/>
      <w:numFmt w:val="bullet"/>
      <w:lvlText w:val="o"/>
      <w:lvlJc w:val="left"/>
      <w:pPr>
        <w:ind w:left="3600" w:hanging="360"/>
      </w:pPr>
      <w:rPr>
        <w:rFonts w:ascii="Courier New" w:hAnsi="Courier New" w:hint="default"/>
      </w:rPr>
    </w:lvl>
    <w:lvl w:ilvl="5" w:tplc="09CE6F44">
      <w:start w:val="1"/>
      <w:numFmt w:val="bullet"/>
      <w:lvlText w:val=""/>
      <w:lvlJc w:val="left"/>
      <w:pPr>
        <w:ind w:left="4320" w:hanging="360"/>
      </w:pPr>
      <w:rPr>
        <w:rFonts w:ascii="Wingdings" w:hAnsi="Wingdings" w:hint="default"/>
      </w:rPr>
    </w:lvl>
    <w:lvl w:ilvl="6" w:tplc="1DB4F3D0">
      <w:start w:val="1"/>
      <w:numFmt w:val="bullet"/>
      <w:lvlText w:val=""/>
      <w:lvlJc w:val="left"/>
      <w:pPr>
        <w:ind w:left="5040" w:hanging="360"/>
      </w:pPr>
      <w:rPr>
        <w:rFonts w:ascii="Symbol" w:hAnsi="Symbol" w:hint="default"/>
      </w:rPr>
    </w:lvl>
    <w:lvl w:ilvl="7" w:tplc="19EA9268">
      <w:start w:val="1"/>
      <w:numFmt w:val="bullet"/>
      <w:lvlText w:val="o"/>
      <w:lvlJc w:val="left"/>
      <w:pPr>
        <w:ind w:left="5760" w:hanging="360"/>
      </w:pPr>
      <w:rPr>
        <w:rFonts w:ascii="Courier New" w:hAnsi="Courier New" w:hint="default"/>
      </w:rPr>
    </w:lvl>
    <w:lvl w:ilvl="8" w:tplc="04F46B92">
      <w:start w:val="1"/>
      <w:numFmt w:val="bullet"/>
      <w:lvlText w:val=""/>
      <w:lvlJc w:val="left"/>
      <w:pPr>
        <w:ind w:left="6480" w:hanging="360"/>
      </w:pPr>
      <w:rPr>
        <w:rFonts w:ascii="Wingdings" w:hAnsi="Wingdings" w:hint="default"/>
      </w:rPr>
    </w:lvl>
  </w:abstractNum>
  <w:abstractNum w:abstractNumId="734" w15:restartNumberingAfterBreak="0">
    <w:nsid w:val="55A6027C"/>
    <w:multiLevelType w:val="hybridMultilevel"/>
    <w:tmpl w:val="FFFFFFFF"/>
    <w:lvl w:ilvl="0" w:tplc="E0C0E342">
      <w:start w:val="1"/>
      <w:numFmt w:val="bullet"/>
      <w:lvlText w:val=""/>
      <w:lvlJc w:val="left"/>
      <w:pPr>
        <w:ind w:left="720" w:hanging="360"/>
      </w:pPr>
      <w:rPr>
        <w:rFonts w:ascii="Symbol" w:hAnsi="Symbol" w:hint="default"/>
      </w:rPr>
    </w:lvl>
    <w:lvl w:ilvl="1" w:tplc="D58838BE">
      <w:start w:val="1"/>
      <w:numFmt w:val="bullet"/>
      <w:lvlText w:val="o"/>
      <w:lvlJc w:val="left"/>
      <w:pPr>
        <w:ind w:left="1440" w:hanging="360"/>
      </w:pPr>
      <w:rPr>
        <w:rFonts w:ascii="Courier New" w:hAnsi="Courier New" w:hint="default"/>
      </w:rPr>
    </w:lvl>
    <w:lvl w:ilvl="2" w:tplc="1A1631B4">
      <w:start w:val="1"/>
      <w:numFmt w:val="bullet"/>
      <w:lvlText w:val=""/>
      <w:lvlJc w:val="left"/>
      <w:pPr>
        <w:ind w:left="2160" w:hanging="360"/>
      </w:pPr>
      <w:rPr>
        <w:rFonts w:ascii="Wingdings" w:hAnsi="Wingdings" w:hint="default"/>
      </w:rPr>
    </w:lvl>
    <w:lvl w:ilvl="3" w:tplc="21CCE7B2">
      <w:start w:val="1"/>
      <w:numFmt w:val="bullet"/>
      <w:lvlText w:val=""/>
      <w:lvlJc w:val="left"/>
      <w:pPr>
        <w:ind w:left="2880" w:hanging="360"/>
      </w:pPr>
      <w:rPr>
        <w:rFonts w:ascii="Symbol" w:hAnsi="Symbol" w:hint="default"/>
      </w:rPr>
    </w:lvl>
    <w:lvl w:ilvl="4" w:tplc="2A8CA18C">
      <w:start w:val="1"/>
      <w:numFmt w:val="bullet"/>
      <w:lvlText w:val="o"/>
      <w:lvlJc w:val="left"/>
      <w:pPr>
        <w:ind w:left="3600" w:hanging="360"/>
      </w:pPr>
      <w:rPr>
        <w:rFonts w:ascii="Courier New" w:hAnsi="Courier New" w:hint="default"/>
      </w:rPr>
    </w:lvl>
    <w:lvl w:ilvl="5" w:tplc="18F6E5FC">
      <w:start w:val="1"/>
      <w:numFmt w:val="bullet"/>
      <w:lvlText w:val=""/>
      <w:lvlJc w:val="left"/>
      <w:pPr>
        <w:ind w:left="4320" w:hanging="360"/>
      </w:pPr>
      <w:rPr>
        <w:rFonts w:ascii="Wingdings" w:hAnsi="Wingdings" w:hint="default"/>
      </w:rPr>
    </w:lvl>
    <w:lvl w:ilvl="6" w:tplc="A9F4630C">
      <w:start w:val="1"/>
      <w:numFmt w:val="bullet"/>
      <w:lvlText w:val=""/>
      <w:lvlJc w:val="left"/>
      <w:pPr>
        <w:ind w:left="5040" w:hanging="360"/>
      </w:pPr>
      <w:rPr>
        <w:rFonts w:ascii="Symbol" w:hAnsi="Symbol" w:hint="default"/>
      </w:rPr>
    </w:lvl>
    <w:lvl w:ilvl="7" w:tplc="3E8C15EC">
      <w:start w:val="1"/>
      <w:numFmt w:val="bullet"/>
      <w:lvlText w:val="o"/>
      <w:lvlJc w:val="left"/>
      <w:pPr>
        <w:ind w:left="5760" w:hanging="360"/>
      </w:pPr>
      <w:rPr>
        <w:rFonts w:ascii="Courier New" w:hAnsi="Courier New" w:hint="default"/>
      </w:rPr>
    </w:lvl>
    <w:lvl w:ilvl="8" w:tplc="64C8E756">
      <w:start w:val="1"/>
      <w:numFmt w:val="bullet"/>
      <w:lvlText w:val=""/>
      <w:lvlJc w:val="left"/>
      <w:pPr>
        <w:ind w:left="6480" w:hanging="360"/>
      </w:pPr>
      <w:rPr>
        <w:rFonts w:ascii="Wingdings" w:hAnsi="Wingdings" w:hint="default"/>
      </w:rPr>
    </w:lvl>
  </w:abstractNum>
  <w:abstractNum w:abstractNumId="735" w15:restartNumberingAfterBreak="0">
    <w:nsid w:val="55C76C29"/>
    <w:multiLevelType w:val="hybridMultilevel"/>
    <w:tmpl w:val="FFFFFFFF"/>
    <w:lvl w:ilvl="0" w:tplc="66B6E802">
      <w:start w:val="1"/>
      <w:numFmt w:val="bullet"/>
      <w:lvlText w:val=""/>
      <w:lvlJc w:val="left"/>
      <w:pPr>
        <w:ind w:left="720" w:hanging="360"/>
      </w:pPr>
      <w:rPr>
        <w:rFonts w:ascii="Symbol" w:hAnsi="Symbol" w:hint="default"/>
      </w:rPr>
    </w:lvl>
    <w:lvl w:ilvl="1" w:tplc="184A2EEA">
      <w:start w:val="1"/>
      <w:numFmt w:val="bullet"/>
      <w:lvlText w:val="o"/>
      <w:lvlJc w:val="left"/>
      <w:pPr>
        <w:ind w:left="1440" w:hanging="360"/>
      </w:pPr>
      <w:rPr>
        <w:rFonts w:ascii="Courier New" w:hAnsi="Courier New" w:hint="default"/>
      </w:rPr>
    </w:lvl>
    <w:lvl w:ilvl="2" w:tplc="143478E2">
      <w:start w:val="1"/>
      <w:numFmt w:val="bullet"/>
      <w:lvlText w:val=""/>
      <w:lvlJc w:val="left"/>
      <w:pPr>
        <w:ind w:left="2160" w:hanging="360"/>
      </w:pPr>
      <w:rPr>
        <w:rFonts w:ascii="Wingdings" w:hAnsi="Wingdings" w:hint="default"/>
      </w:rPr>
    </w:lvl>
    <w:lvl w:ilvl="3" w:tplc="FB162644">
      <w:start w:val="1"/>
      <w:numFmt w:val="bullet"/>
      <w:lvlText w:val=""/>
      <w:lvlJc w:val="left"/>
      <w:pPr>
        <w:ind w:left="2880" w:hanging="360"/>
      </w:pPr>
      <w:rPr>
        <w:rFonts w:ascii="Symbol" w:hAnsi="Symbol" w:hint="default"/>
      </w:rPr>
    </w:lvl>
    <w:lvl w:ilvl="4" w:tplc="7FC64DD4">
      <w:start w:val="1"/>
      <w:numFmt w:val="bullet"/>
      <w:lvlText w:val="o"/>
      <w:lvlJc w:val="left"/>
      <w:pPr>
        <w:ind w:left="3600" w:hanging="360"/>
      </w:pPr>
      <w:rPr>
        <w:rFonts w:ascii="Courier New" w:hAnsi="Courier New" w:hint="default"/>
      </w:rPr>
    </w:lvl>
    <w:lvl w:ilvl="5" w:tplc="0CFC972A">
      <w:start w:val="1"/>
      <w:numFmt w:val="bullet"/>
      <w:lvlText w:val=""/>
      <w:lvlJc w:val="left"/>
      <w:pPr>
        <w:ind w:left="4320" w:hanging="360"/>
      </w:pPr>
      <w:rPr>
        <w:rFonts w:ascii="Wingdings" w:hAnsi="Wingdings" w:hint="default"/>
      </w:rPr>
    </w:lvl>
    <w:lvl w:ilvl="6" w:tplc="AC98C4F8">
      <w:start w:val="1"/>
      <w:numFmt w:val="bullet"/>
      <w:lvlText w:val=""/>
      <w:lvlJc w:val="left"/>
      <w:pPr>
        <w:ind w:left="5040" w:hanging="360"/>
      </w:pPr>
      <w:rPr>
        <w:rFonts w:ascii="Symbol" w:hAnsi="Symbol" w:hint="default"/>
      </w:rPr>
    </w:lvl>
    <w:lvl w:ilvl="7" w:tplc="029A25EC">
      <w:start w:val="1"/>
      <w:numFmt w:val="bullet"/>
      <w:lvlText w:val="o"/>
      <w:lvlJc w:val="left"/>
      <w:pPr>
        <w:ind w:left="5760" w:hanging="360"/>
      </w:pPr>
      <w:rPr>
        <w:rFonts w:ascii="Courier New" w:hAnsi="Courier New" w:hint="default"/>
      </w:rPr>
    </w:lvl>
    <w:lvl w:ilvl="8" w:tplc="1E88C9C4">
      <w:start w:val="1"/>
      <w:numFmt w:val="bullet"/>
      <w:lvlText w:val=""/>
      <w:lvlJc w:val="left"/>
      <w:pPr>
        <w:ind w:left="6480" w:hanging="360"/>
      </w:pPr>
      <w:rPr>
        <w:rFonts w:ascii="Wingdings" w:hAnsi="Wingdings" w:hint="default"/>
      </w:rPr>
    </w:lvl>
  </w:abstractNum>
  <w:abstractNum w:abstractNumId="736" w15:restartNumberingAfterBreak="0">
    <w:nsid w:val="55E03095"/>
    <w:multiLevelType w:val="hybridMultilevel"/>
    <w:tmpl w:val="FFFFFFFF"/>
    <w:lvl w:ilvl="0" w:tplc="FB325922">
      <w:start w:val="1"/>
      <w:numFmt w:val="bullet"/>
      <w:lvlText w:val=""/>
      <w:lvlJc w:val="left"/>
      <w:pPr>
        <w:ind w:left="720" w:hanging="360"/>
      </w:pPr>
      <w:rPr>
        <w:rFonts w:ascii="Symbol" w:hAnsi="Symbol" w:hint="default"/>
      </w:rPr>
    </w:lvl>
    <w:lvl w:ilvl="1" w:tplc="CAA25CCC">
      <w:start w:val="1"/>
      <w:numFmt w:val="bullet"/>
      <w:lvlText w:val="o"/>
      <w:lvlJc w:val="left"/>
      <w:pPr>
        <w:ind w:left="1440" w:hanging="360"/>
      </w:pPr>
      <w:rPr>
        <w:rFonts w:ascii="Courier New" w:hAnsi="Courier New" w:hint="default"/>
      </w:rPr>
    </w:lvl>
    <w:lvl w:ilvl="2" w:tplc="5414EE2C">
      <w:start w:val="1"/>
      <w:numFmt w:val="bullet"/>
      <w:lvlText w:val=""/>
      <w:lvlJc w:val="left"/>
      <w:pPr>
        <w:ind w:left="2160" w:hanging="360"/>
      </w:pPr>
      <w:rPr>
        <w:rFonts w:ascii="Wingdings" w:hAnsi="Wingdings" w:hint="default"/>
      </w:rPr>
    </w:lvl>
    <w:lvl w:ilvl="3" w:tplc="AAE23030">
      <w:start w:val="1"/>
      <w:numFmt w:val="bullet"/>
      <w:lvlText w:val=""/>
      <w:lvlJc w:val="left"/>
      <w:pPr>
        <w:ind w:left="2880" w:hanging="360"/>
      </w:pPr>
      <w:rPr>
        <w:rFonts w:ascii="Symbol" w:hAnsi="Symbol" w:hint="default"/>
      </w:rPr>
    </w:lvl>
    <w:lvl w:ilvl="4" w:tplc="1FD8FBCA">
      <w:start w:val="1"/>
      <w:numFmt w:val="bullet"/>
      <w:lvlText w:val="o"/>
      <w:lvlJc w:val="left"/>
      <w:pPr>
        <w:ind w:left="3600" w:hanging="360"/>
      </w:pPr>
      <w:rPr>
        <w:rFonts w:ascii="Courier New" w:hAnsi="Courier New" w:hint="default"/>
      </w:rPr>
    </w:lvl>
    <w:lvl w:ilvl="5" w:tplc="375C45AA">
      <w:start w:val="1"/>
      <w:numFmt w:val="bullet"/>
      <w:lvlText w:val=""/>
      <w:lvlJc w:val="left"/>
      <w:pPr>
        <w:ind w:left="4320" w:hanging="360"/>
      </w:pPr>
      <w:rPr>
        <w:rFonts w:ascii="Wingdings" w:hAnsi="Wingdings" w:hint="default"/>
      </w:rPr>
    </w:lvl>
    <w:lvl w:ilvl="6" w:tplc="F2B6F58C">
      <w:start w:val="1"/>
      <w:numFmt w:val="bullet"/>
      <w:lvlText w:val=""/>
      <w:lvlJc w:val="left"/>
      <w:pPr>
        <w:ind w:left="5040" w:hanging="360"/>
      </w:pPr>
      <w:rPr>
        <w:rFonts w:ascii="Symbol" w:hAnsi="Symbol" w:hint="default"/>
      </w:rPr>
    </w:lvl>
    <w:lvl w:ilvl="7" w:tplc="A03C8F26">
      <w:start w:val="1"/>
      <w:numFmt w:val="bullet"/>
      <w:lvlText w:val="o"/>
      <w:lvlJc w:val="left"/>
      <w:pPr>
        <w:ind w:left="5760" w:hanging="360"/>
      </w:pPr>
      <w:rPr>
        <w:rFonts w:ascii="Courier New" w:hAnsi="Courier New" w:hint="default"/>
      </w:rPr>
    </w:lvl>
    <w:lvl w:ilvl="8" w:tplc="2FC86880">
      <w:start w:val="1"/>
      <w:numFmt w:val="bullet"/>
      <w:lvlText w:val=""/>
      <w:lvlJc w:val="left"/>
      <w:pPr>
        <w:ind w:left="6480" w:hanging="360"/>
      </w:pPr>
      <w:rPr>
        <w:rFonts w:ascii="Wingdings" w:hAnsi="Wingdings" w:hint="default"/>
      </w:rPr>
    </w:lvl>
  </w:abstractNum>
  <w:abstractNum w:abstractNumId="737" w15:restartNumberingAfterBreak="0">
    <w:nsid w:val="55EF715F"/>
    <w:multiLevelType w:val="hybridMultilevel"/>
    <w:tmpl w:val="FFFFFFFF"/>
    <w:lvl w:ilvl="0" w:tplc="4C604CD6">
      <w:start w:val="1"/>
      <w:numFmt w:val="bullet"/>
      <w:lvlText w:val=""/>
      <w:lvlJc w:val="left"/>
      <w:pPr>
        <w:ind w:left="720" w:hanging="360"/>
      </w:pPr>
      <w:rPr>
        <w:rFonts w:ascii="Symbol" w:hAnsi="Symbol" w:hint="default"/>
      </w:rPr>
    </w:lvl>
    <w:lvl w:ilvl="1" w:tplc="389E7644">
      <w:start w:val="1"/>
      <w:numFmt w:val="bullet"/>
      <w:lvlText w:val="o"/>
      <w:lvlJc w:val="left"/>
      <w:pPr>
        <w:ind w:left="1440" w:hanging="360"/>
      </w:pPr>
      <w:rPr>
        <w:rFonts w:ascii="Courier New" w:hAnsi="Courier New" w:hint="default"/>
      </w:rPr>
    </w:lvl>
    <w:lvl w:ilvl="2" w:tplc="AF7CC00C">
      <w:start w:val="1"/>
      <w:numFmt w:val="bullet"/>
      <w:lvlText w:val=""/>
      <w:lvlJc w:val="left"/>
      <w:pPr>
        <w:ind w:left="2160" w:hanging="360"/>
      </w:pPr>
      <w:rPr>
        <w:rFonts w:ascii="Wingdings" w:hAnsi="Wingdings" w:hint="default"/>
      </w:rPr>
    </w:lvl>
    <w:lvl w:ilvl="3" w:tplc="3ADC9C9E">
      <w:start w:val="1"/>
      <w:numFmt w:val="bullet"/>
      <w:lvlText w:val=""/>
      <w:lvlJc w:val="left"/>
      <w:pPr>
        <w:ind w:left="2880" w:hanging="360"/>
      </w:pPr>
      <w:rPr>
        <w:rFonts w:ascii="Symbol" w:hAnsi="Symbol" w:hint="default"/>
      </w:rPr>
    </w:lvl>
    <w:lvl w:ilvl="4" w:tplc="098E057A">
      <w:start w:val="1"/>
      <w:numFmt w:val="bullet"/>
      <w:lvlText w:val="o"/>
      <w:lvlJc w:val="left"/>
      <w:pPr>
        <w:ind w:left="3600" w:hanging="360"/>
      </w:pPr>
      <w:rPr>
        <w:rFonts w:ascii="Courier New" w:hAnsi="Courier New" w:hint="default"/>
      </w:rPr>
    </w:lvl>
    <w:lvl w:ilvl="5" w:tplc="9CF052E4">
      <w:start w:val="1"/>
      <w:numFmt w:val="bullet"/>
      <w:lvlText w:val=""/>
      <w:lvlJc w:val="left"/>
      <w:pPr>
        <w:ind w:left="4320" w:hanging="360"/>
      </w:pPr>
      <w:rPr>
        <w:rFonts w:ascii="Wingdings" w:hAnsi="Wingdings" w:hint="default"/>
      </w:rPr>
    </w:lvl>
    <w:lvl w:ilvl="6" w:tplc="4BAC7CB8">
      <w:start w:val="1"/>
      <w:numFmt w:val="bullet"/>
      <w:lvlText w:val=""/>
      <w:lvlJc w:val="left"/>
      <w:pPr>
        <w:ind w:left="5040" w:hanging="360"/>
      </w:pPr>
      <w:rPr>
        <w:rFonts w:ascii="Symbol" w:hAnsi="Symbol" w:hint="default"/>
      </w:rPr>
    </w:lvl>
    <w:lvl w:ilvl="7" w:tplc="0E94A578">
      <w:start w:val="1"/>
      <w:numFmt w:val="bullet"/>
      <w:lvlText w:val="o"/>
      <w:lvlJc w:val="left"/>
      <w:pPr>
        <w:ind w:left="5760" w:hanging="360"/>
      </w:pPr>
      <w:rPr>
        <w:rFonts w:ascii="Courier New" w:hAnsi="Courier New" w:hint="default"/>
      </w:rPr>
    </w:lvl>
    <w:lvl w:ilvl="8" w:tplc="6CB00EEA">
      <w:start w:val="1"/>
      <w:numFmt w:val="bullet"/>
      <w:lvlText w:val=""/>
      <w:lvlJc w:val="left"/>
      <w:pPr>
        <w:ind w:left="6480" w:hanging="360"/>
      </w:pPr>
      <w:rPr>
        <w:rFonts w:ascii="Wingdings" w:hAnsi="Wingdings" w:hint="default"/>
      </w:rPr>
    </w:lvl>
  </w:abstractNum>
  <w:abstractNum w:abstractNumId="738" w15:restartNumberingAfterBreak="0">
    <w:nsid w:val="56041D7B"/>
    <w:multiLevelType w:val="hybridMultilevel"/>
    <w:tmpl w:val="BE1E048C"/>
    <w:lvl w:ilvl="0" w:tplc="5BA8B192">
      <w:start w:val="1"/>
      <w:numFmt w:val="decimal"/>
      <w:pStyle w:val="Chartx"/>
      <w:lvlText w:val="Chart G.%1:"/>
      <w:lvlJc w:val="left"/>
      <w:pPr>
        <w:ind w:left="360" w:hanging="360"/>
      </w:pPr>
      <w:rPr>
        <w:rFonts w:ascii="Arial" w:hAnsi="Arial" w:hint="default"/>
        <w:b w:val="0"/>
        <w:i/>
        <w:caps w:val="0"/>
        <w:color w:val="57514D"/>
        <w:sz w:val="22"/>
      </w:rPr>
    </w:lvl>
    <w:lvl w:ilvl="1" w:tplc="B6F8F486">
      <w:numFmt w:val="decimal"/>
      <w:lvlText w:val=""/>
      <w:lvlJc w:val="left"/>
    </w:lvl>
    <w:lvl w:ilvl="2" w:tplc="8444A3AE">
      <w:numFmt w:val="decimal"/>
      <w:lvlText w:val=""/>
      <w:lvlJc w:val="left"/>
    </w:lvl>
    <w:lvl w:ilvl="3" w:tplc="F5A2D55A">
      <w:numFmt w:val="decimal"/>
      <w:lvlText w:val=""/>
      <w:lvlJc w:val="left"/>
    </w:lvl>
    <w:lvl w:ilvl="4" w:tplc="73B2E302">
      <w:numFmt w:val="decimal"/>
      <w:lvlText w:val=""/>
      <w:lvlJc w:val="left"/>
    </w:lvl>
    <w:lvl w:ilvl="5" w:tplc="58623D10">
      <w:numFmt w:val="decimal"/>
      <w:lvlText w:val=""/>
      <w:lvlJc w:val="left"/>
    </w:lvl>
    <w:lvl w:ilvl="6" w:tplc="1160D104">
      <w:numFmt w:val="decimal"/>
      <w:lvlText w:val=""/>
      <w:lvlJc w:val="left"/>
    </w:lvl>
    <w:lvl w:ilvl="7" w:tplc="29BED36C">
      <w:numFmt w:val="decimal"/>
      <w:lvlText w:val=""/>
      <w:lvlJc w:val="left"/>
    </w:lvl>
    <w:lvl w:ilvl="8" w:tplc="96AEFFD2">
      <w:numFmt w:val="decimal"/>
      <w:lvlText w:val=""/>
      <w:lvlJc w:val="left"/>
    </w:lvl>
  </w:abstractNum>
  <w:abstractNum w:abstractNumId="739" w15:restartNumberingAfterBreak="0">
    <w:nsid w:val="56065D64"/>
    <w:multiLevelType w:val="hybridMultilevel"/>
    <w:tmpl w:val="FFFFFFFF"/>
    <w:lvl w:ilvl="0" w:tplc="302683CC">
      <w:start w:val="1"/>
      <w:numFmt w:val="bullet"/>
      <w:lvlText w:val=""/>
      <w:lvlJc w:val="left"/>
      <w:pPr>
        <w:ind w:left="720" w:hanging="360"/>
      </w:pPr>
      <w:rPr>
        <w:rFonts w:ascii="Symbol" w:hAnsi="Symbol" w:hint="default"/>
      </w:rPr>
    </w:lvl>
    <w:lvl w:ilvl="1" w:tplc="C966E0C6">
      <w:start w:val="1"/>
      <w:numFmt w:val="bullet"/>
      <w:lvlText w:val="o"/>
      <w:lvlJc w:val="left"/>
      <w:pPr>
        <w:ind w:left="1440" w:hanging="360"/>
      </w:pPr>
      <w:rPr>
        <w:rFonts w:ascii="Courier New" w:hAnsi="Courier New" w:hint="default"/>
      </w:rPr>
    </w:lvl>
    <w:lvl w:ilvl="2" w:tplc="B9023566">
      <w:start w:val="1"/>
      <w:numFmt w:val="bullet"/>
      <w:lvlText w:val=""/>
      <w:lvlJc w:val="left"/>
      <w:pPr>
        <w:ind w:left="2160" w:hanging="360"/>
      </w:pPr>
      <w:rPr>
        <w:rFonts w:ascii="Wingdings" w:hAnsi="Wingdings" w:hint="default"/>
      </w:rPr>
    </w:lvl>
    <w:lvl w:ilvl="3" w:tplc="14FA2CEA">
      <w:start w:val="1"/>
      <w:numFmt w:val="bullet"/>
      <w:lvlText w:val=""/>
      <w:lvlJc w:val="left"/>
      <w:pPr>
        <w:ind w:left="2880" w:hanging="360"/>
      </w:pPr>
      <w:rPr>
        <w:rFonts w:ascii="Symbol" w:hAnsi="Symbol" w:hint="default"/>
      </w:rPr>
    </w:lvl>
    <w:lvl w:ilvl="4" w:tplc="7D3027DC">
      <w:start w:val="1"/>
      <w:numFmt w:val="bullet"/>
      <w:lvlText w:val="o"/>
      <w:lvlJc w:val="left"/>
      <w:pPr>
        <w:ind w:left="3600" w:hanging="360"/>
      </w:pPr>
      <w:rPr>
        <w:rFonts w:ascii="Courier New" w:hAnsi="Courier New" w:hint="default"/>
      </w:rPr>
    </w:lvl>
    <w:lvl w:ilvl="5" w:tplc="A3C417A0">
      <w:start w:val="1"/>
      <w:numFmt w:val="bullet"/>
      <w:lvlText w:val=""/>
      <w:lvlJc w:val="left"/>
      <w:pPr>
        <w:ind w:left="4320" w:hanging="360"/>
      </w:pPr>
      <w:rPr>
        <w:rFonts w:ascii="Wingdings" w:hAnsi="Wingdings" w:hint="default"/>
      </w:rPr>
    </w:lvl>
    <w:lvl w:ilvl="6" w:tplc="AD76F92C">
      <w:start w:val="1"/>
      <w:numFmt w:val="bullet"/>
      <w:lvlText w:val=""/>
      <w:lvlJc w:val="left"/>
      <w:pPr>
        <w:ind w:left="5040" w:hanging="360"/>
      </w:pPr>
      <w:rPr>
        <w:rFonts w:ascii="Symbol" w:hAnsi="Symbol" w:hint="default"/>
      </w:rPr>
    </w:lvl>
    <w:lvl w:ilvl="7" w:tplc="D09680D2">
      <w:start w:val="1"/>
      <w:numFmt w:val="bullet"/>
      <w:lvlText w:val="o"/>
      <w:lvlJc w:val="left"/>
      <w:pPr>
        <w:ind w:left="5760" w:hanging="360"/>
      </w:pPr>
      <w:rPr>
        <w:rFonts w:ascii="Courier New" w:hAnsi="Courier New" w:hint="default"/>
      </w:rPr>
    </w:lvl>
    <w:lvl w:ilvl="8" w:tplc="59D82168">
      <w:start w:val="1"/>
      <w:numFmt w:val="bullet"/>
      <w:lvlText w:val=""/>
      <w:lvlJc w:val="left"/>
      <w:pPr>
        <w:ind w:left="6480" w:hanging="360"/>
      </w:pPr>
      <w:rPr>
        <w:rFonts w:ascii="Wingdings" w:hAnsi="Wingdings" w:hint="default"/>
      </w:rPr>
    </w:lvl>
  </w:abstractNum>
  <w:abstractNum w:abstractNumId="740" w15:restartNumberingAfterBreak="0">
    <w:nsid w:val="560662BE"/>
    <w:multiLevelType w:val="hybridMultilevel"/>
    <w:tmpl w:val="FFFFFFFF"/>
    <w:lvl w:ilvl="0" w:tplc="AC4A0554">
      <w:start w:val="1"/>
      <w:numFmt w:val="bullet"/>
      <w:lvlText w:val=""/>
      <w:lvlJc w:val="left"/>
      <w:pPr>
        <w:ind w:left="720" w:hanging="360"/>
      </w:pPr>
      <w:rPr>
        <w:rFonts w:ascii="Symbol" w:hAnsi="Symbol" w:hint="default"/>
      </w:rPr>
    </w:lvl>
    <w:lvl w:ilvl="1" w:tplc="CD34FCC0">
      <w:start w:val="1"/>
      <w:numFmt w:val="bullet"/>
      <w:lvlText w:val="o"/>
      <w:lvlJc w:val="left"/>
      <w:pPr>
        <w:ind w:left="1440" w:hanging="360"/>
      </w:pPr>
      <w:rPr>
        <w:rFonts w:ascii="Courier New" w:hAnsi="Courier New" w:hint="default"/>
      </w:rPr>
    </w:lvl>
    <w:lvl w:ilvl="2" w:tplc="D53E5304">
      <w:start w:val="1"/>
      <w:numFmt w:val="bullet"/>
      <w:lvlText w:val=""/>
      <w:lvlJc w:val="left"/>
      <w:pPr>
        <w:ind w:left="2160" w:hanging="360"/>
      </w:pPr>
      <w:rPr>
        <w:rFonts w:ascii="Wingdings" w:hAnsi="Wingdings" w:hint="default"/>
      </w:rPr>
    </w:lvl>
    <w:lvl w:ilvl="3" w:tplc="4B26692C">
      <w:start w:val="1"/>
      <w:numFmt w:val="bullet"/>
      <w:lvlText w:val=""/>
      <w:lvlJc w:val="left"/>
      <w:pPr>
        <w:ind w:left="2880" w:hanging="360"/>
      </w:pPr>
      <w:rPr>
        <w:rFonts w:ascii="Symbol" w:hAnsi="Symbol" w:hint="default"/>
      </w:rPr>
    </w:lvl>
    <w:lvl w:ilvl="4" w:tplc="39A62256">
      <w:start w:val="1"/>
      <w:numFmt w:val="bullet"/>
      <w:lvlText w:val="o"/>
      <w:lvlJc w:val="left"/>
      <w:pPr>
        <w:ind w:left="3600" w:hanging="360"/>
      </w:pPr>
      <w:rPr>
        <w:rFonts w:ascii="Courier New" w:hAnsi="Courier New" w:hint="default"/>
      </w:rPr>
    </w:lvl>
    <w:lvl w:ilvl="5" w:tplc="C728E578">
      <w:start w:val="1"/>
      <w:numFmt w:val="bullet"/>
      <w:lvlText w:val=""/>
      <w:lvlJc w:val="left"/>
      <w:pPr>
        <w:ind w:left="4320" w:hanging="360"/>
      </w:pPr>
      <w:rPr>
        <w:rFonts w:ascii="Wingdings" w:hAnsi="Wingdings" w:hint="default"/>
      </w:rPr>
    </w:lvl>
    <w:lvl w:ilvl="6" w:tplc="C038D9CA">
      <w:start w:val="1"/>
      <w:numFmt w:val="bullet"/>
      <w:lvlText w:val=""/>
      <w:lvlJc w:val="left"/>
      <w:pPr>
        <w:ind w:left="5040" w:hanging="360"/>
      </w:pPr>
      <w:rPr>
        <w:rFonts w:ascii="Symbol" w:hAnsi="Symbol" w:hint="default"/>
      </w:rPr>
    </w:lvl>
    <w:lvl w:ilvl="7" w:tplc="9BF47124">
      <w:start w:val="1"/>
      <w:numFmt w:val="bullet"/>
      <w:lvlText w:val="o"/>
      <w:lvlJc w:val="left"/>
      <w:pPr>
        <w:ind w:left="5760" w:hanging="360"/>
      </w:pPr>
      <w:rPr>
        <w:rFonts w:ascii="Courier New" w:hAnsi="Courier New" w:hint="default"/>
      </w:rPr>
    </w:lvl>
    <w:lvl w:ilvl="8" w:tplc="FA1248AC">
      <w:start w:val="1"/>
      <w:numFmt w:val="bullet"/>
      <w:lvlText w:val=""/>
      <w:lvlJc w:val="left"/>
      <w:pPr>
        <w:ind w:left="6480" w:hanging="360"/>
      </w:pPr>
      <w:rPr>
        <w:rFonts w:ascii="Wingdings" w:hAnsi="Wingdings" w:hint="default"/>
      </w:rPr>
    </w:lvl>
  </w:abstractNum>
  <w:abstractNum w:abstractNumId="741" w15:restartNumberingAfterBreak="0">
    <w:nsid w:val="561A7B57"/>
    <w:multiLevelType w:val="hybridMultilevel"/>
    <w:tmpl w:val="FFFFFFFF"/>
    <w:lvl w:ilvl="0" w:tplc="04B882A4">
      <w:start w:val="1"/>
      <w:numFmt w:val="bullet"/>
      <w:lvlText w:val=""/>
      <w:lvlJc w:val="left"/>
      <w:pPr>
        <w:ind w:left="720" w:hanging="360"/>
      </w:pPr>
      <w:rPr>
        <w:rFonts w:ascii="Symbol" w:hAnsi="Symbol" w:hint="default"/>
      </w:rPr>
    </w:lvl>
    <w:lvl w:ilvl="1" w:tplc="5D7A9342">
      <w:start w:val="1"/>
      <w:numFmt w:val="bullet"/>
      <w:lvlText w:val="o"/>
      <w:lvlJc w:val="left"/>
      <w:pPr>
        <w:ind w:left="1440" w:hanging="360"/>
      </w:pPr>
      <w:rPr>
        <w:rFonts w:ascii="Courier New" w:hAnsi="Courier New" w:hint="default"/>
      </w:rPr>
    </w:lvl>
    <w:lvl w:ilvl="2" w:tplc="D0362838">
      <w:start w:val="1"/>
      <w:numFmt w:val="bullet"/>
      <w:lvlText w:val=""/>
      <w:lvlJc w:val="left"/>
      <w:pPr>
        <w:ind w:left="2160" w:hanging="360"/>
      </w:pPr>
      <w:rPr>
        <w:rFonts w:ascii="Wingdings" w:hAnsi="Wingdings" w:hint="default"/>
      </w:rPr>
    </w:lvl>
    <w:lvl w:ilvl="3" w:tplc="62249248">
      <w:start w:val="1"/>
      <w:numFmt w:val="bullet"/>
      <w:lvlText w:val=""/>
      <w:lvlJc w:val="left"/>
      <w:pPr>
        <w:ind w:left="2880" w:hanging="360"/>
      </w:pPr>
      <w:rPr>
        <w:rFonts w:ascii="Symbol" w:hAnsi="Symbol" w:hint="default"/>
      </w:rPr>
    </w:lvl>
    <w:lvl w:ilvl="4" w:tplc="42285860">
      <w:start w:val="1"/>
      <w:numFmt w:val="bullet"/>
      <w:lvlText w:val="o"/>
      <w:lvlJc w:val="left"/>
      <w:pPr>
        <w:ind w:left="3600" w:hanging="360"/>
      </w:pPr>
      <w:rPr>
        <w:rFonts w:ascii="Courier New" w:hAnsi="Courier New" w:hint="default"/>
      </w:rPr>
    </w:lvl>
    <w:lvl w:ilvl="5" w:tplc="EB4A090E">
      <w:start w:val="1"/>
      <w:numFmt w:val="bullet"/>
      <w:lvlText w:val=""/>
      <w:lvlJc w:val="left"/>
      <w:pPr>
        <w:ind w:left="4320" w:hanging="360"/>
      </w:pPr>
      <w:rPr>
        <w:rFonts w:ascii="Wingdings" w:hAnsi="Wingdings" w:hint="default"/>
      </w:rPr>
    </w:lvl>
    <w:lvl w:ilvl="6" w:tplc="CEBEC946">
      <w:start w:val="1"/>
      <w:numFmt w:val="bullet"/>
      <w:lvlText w:val=""/>
      <w:lvlJc w:val="left"/>
      <w:pPr>
        <w:ind w:left="5040" w:hanging="360"/>
      </w:pPr>
      <w:rPr>
        <w:rFonts w:ascii="Symbol" w:hAnsi="Symbol" w:hint="default"/>
      </w:rPr>
    </w:lvl>
    <w:lvl w:ilvl="7" w:tplc="18085930">
      <w:start w:val="1"/>
      <w:numFmt w:val="bullet"/>
      <w:lvlText w:val="o"/>
      <w:lvlJc w:val="left"/>
      <w:pPr>
        <w:ind w:left="5760" w:hanging="360"/>
      </w:pPr>
      <w:rPr>
        <w:rFonts w:ascii="Courier New" w:hAnsi="Courier New" w:hint="default"/>
      </w:rPr>
    </w:lvl>
    <w:lvl w:ilvl="8" w:tplc="0BBC6712">
      <w:start w:val="1"/>
      <w:numFmt w:val="bullet"/>
      <w:lvlText w:val=""/>
      <w:lvlJc w:val="left"/>
      <w:pPr>
        <w:ind w:left="6480" w:hanging="360"/>
      </w:pPr>
      <w:rPr>
        <w:rFonts w:ascii="Wingdings" w:hAnsi="Wingdings" w:hint="default"/>
      </w:rPr>
    </w:lvl>
  </w:abstractNum>
  <w:abstractNum w:abstractNumId="742" w15:restartNumberingAfterBreak="0">
    <w:nsid w:val="561B00DD"/>
    <w:multiLevelType w:val="hybridMultilevel"/>
    <w:tmpl w:val="FFFFFFFF"/>
    <w:lvl w:ilvl="0" w:tplc="9DB0E0FC">
      <w:start w:val="1"/>
      <w:numFmt w:val="bullet"/>
      <w:lvlText w:val=""/>
      <w:lvlJc w:val="left"/>
      <w:pPr>
        <w:ind w:left="720" w:hanging="360"/>
      </w:pPr>
      <w:rPr>
        <w:rFonts w:ascii="Symbol" w:hAnsi="Symbol" w:hint="default"/>
      </w:rPr>
    </w:lvl>
    <w:lvl w:ilvl="1" w:tplc="E3AA7784">
      <w:start w:val="1"/>
      <w:numFmt w:val="bullet"/>
      <w:lvlText w:val="o"/>
      <w:lvlJc w:val="left"/>
      <w:pPr>
        <w:ind w:left="1440" w:hanging="360"/>
      </w:pPr>
      <w:rPr>
        <w:rFonts w:ascii="Courier New" w:hAnsi="Courier New" w:hint="default"/>
      </w:rPr>
    </w:lvl>
    <w:lvl w:ilvl="2" w:tplc="850EFE60">
      <w:start w:val="1"/>
      <w:numFmt w:val="bullet"/>
      <w:lvlText w:val=""/>
      <w:lvlJc w:val="left"/>
      <w:pPr>
        <w:ind w:left="2160" w:hanging="360"/>
      </w:pPr>
      <w:rPr>
        <w:rFonts w:ascii="Wingdings" w:hAnsi="Wingdings" w:hint="default"/>
      </w:rPr>
    </w:lvl>
    <w:lvl w:ilvl="3" w:tplc="2C94A456">
      <w:start w:val="1"/>
      <w:numFmt w:val="bullet"/>
      <w:lvlText w:val=""/>
      <w:lvlJc w:val="left"/>
      <w:pPr>
        <w:ind w:left="2880" w:hanging="360"/>
      </w:pPr>
      <w:rPr>
        <w:rFonts w:ascii="Symbol" w:hAnsi="Symbol" w:hint="default"/>
      </w:rPr>
    </w:lvl>
    <w:lvl w:ilvl="4" w:tplc="214A7A70">
      <w:start w:val="1"/>
      <w:numFmt w:val="bullet"/>
      <w:lvlText w:val="o"/>
      <w:lvlJc w:val="left"/>
      <w:pPr>
        <w:ind w:left="3600" w:hanging="360"/>
      </w:pPr>
      <w:rPr>
        <w:rFonts w:ascii="Courier New" w:hAnsi="Courier New" w:hint="default"/>
      </w:rPr>
    </w:lvl>
    <w:lvl w:ilvl="5" w:tplc="95EE6F9C">
      <w:start w:val="1"/>
      <w:numFmt w:val="bullet"/>
      <w:lvlText w:val=""/>
      <w:lvlJc w:val="left"/>
      <w:pPr>
        <w:ind w:left="4320" w:hanging="360"/>
      </w:pPr>
      <w:rPr>
        <w:rFonts w:ascii="Wingdings" w:hAnsi="Wingdings" w:hint="default"/>
      </w:rPr>
    </w:lvl>
    <w:lvl w:ilvl="6" w:tplc="1FC2C74A">
      <w:start w:val="1"/>
      <w:numFmt w:val="bullet"/>
      <w:lvlText w:val=""/>
      <w:lvlJc w:val="left"/>
      <w:pPr>
        <w:ind w:left="5040" w:hanging="360"/>
      </w:pPr>
      <w:rPr>
        <w:rFonts w:ascii="Symbol" w:hAnsi="Symbol" w:hint="default"/>
      </w:rPr>
    </w:lvl>
    <w:lvl w:ilvl="7" w:tplc="E5FEF042">
      <w:start w:val="1"/>
      <w:numFmt w:val="bullet"/>
      <w:lvlText w:val="o"/>
      <w:lvlJc w:val="left"/>
      <w:pPr>
        <w:ind w:left="5760" w:hanging="360"/>
      </w:pPr>
      <w:rPr>
        <w:rFonts w:ascii="Courier New" w:hAnsi="Courier New" w:hint="default"/>
      </w:rPr>
    </w:lvl>
    <w:lvl w:ilvl="8" w:tplc="935CAABA">
      <w:start w:val="1"/>
      <w:numFmt w:val="bullet"/>
      <w:lvlText w:val=""/>
      <w:lvlJc w:val="left"/>
      <w:pPr>
        <w:ind w:left="6480" w:hanging="360"/>
      </w:pPr>
      <w:rPr>
        <w:rFonts w:ascii="Wingdings" w:hAnsi="Wingdings" w:hint="default"/>
      </w:rPr>
    </w:lvl>
  </w:abstractNum>
  <w:abstractNum w:abstractNumId="743" w15:restartNumberingAfterBreak="0">
    <w:nsid w:val="56291F3B"/>
    <w:multiLevelType w:val="hybridMultilevel"/>
    <w:tmpl w:val="FFFFFFFF"/>
    <w:lvl w:ilvl="0" w:tplc="A1664D44">
      <w:start w:val="1"/>
      <w:numFmt w:val="bullet"/>
      <w:lvlText w:val=""/>
      <w:lvlJc w:val="left"/>
      <w:pPr>
        <w:ind w:left="720" w:hanging="360"/>
      </w:pPr>
      <w:rPr>
        <w:rFonts w:ascii="Symbol" w:hAnsi="Symbol" w:hint="default"/>
      </w:rPr>
    </w:lvl>
    <w:lvl w:ilvl="1" w:tplc="9B8EFB80">
      <w:start w:val="1"/>
      <w:numFmt w:val="bullet"/>
      <w:lvlText w:val="o"/>
      <w:lvlJc w:val="left"/>
      <w:pPr>
        <w:ind w:left="1440" w:hanging="360"/>
      </w:pPr>
      <w:rPr>
        <w:rFonts w:ascii="Courier New" w:hAnsi="Courier New" w:hint="default"/>
      </w:rPr>
    </w:lvl>
    <w:lvl w:ilvl="2" w:tplc="252C6938">
      <w:start w:val="1"/>
      <w:numFmt w:val="bullet"/>
      <w:lvlText w:val=""/>
      <w:lvlJc w:val="left"/>
      <w:pPr>
        <w:ind w:left="2160" w:hanging="360"/>
      </w:pPr>
      <w:rPr>
        <w:rFonts w:ascii="Wingdings" w:hAnsi="Wingdings" w:hint="default"/>
      </w:rPr>
    </w:lvl>
    <w:lvl w:ilvl="3" w:tplc="F4BA0FB4">
      <w:start w:val="1"/>
      <w:numFmt w:val="bullet"/>
      <w:lvlText w:val=""/>
      <w:lvlJc w:val="left"/>
      <w:pPr>
        <w:ind w:left="2880" w:hanging="360"/>
      </w:pPr>
      <w:rPr>
        <w:rFonts w:ascii="Symbol" w:hAnsi="Symbol" w:hint="default"/>
      </w:rPr>
    </w:lvl>
    <w:lvl w:ilvl="4" w:tplc="F050AC32">
      <w:start w:val="1"/>
      <w:numFmt w:val="bullet"/>
      <w:lvlText w:val="o"/>
      <w:lvlJc w:val="left"/>
      <w:pPr>
        <w:ind w:left="3600" w:hanging="360"/>
      </w:pPr>
      <w:rPr>
        <w:rFonts w:ascii="Courier New" w:hAnsi="Courier New" w:hint="default"/>
      </w:rPr>
    </w:lvl>
    <w:lvl w:ilvl="5" w:tplc="A984BBBC">
      <w:start w:val="1"/>
      <w:numFmt w:val="bullet"/>
      <w:lvlText w:val=""/>
      <w:lvlJc w:val="left"/>
      <w:pPr>
        <w:ind w:left="4320" w:hanging="360"/>
      </w:pPr>
      <w:rPr>
        <w:rFonts w:ascii="Wingdings" w:hAnsi="Wingdings" w:hint="default"/>
      </w:rPr>
    </w:lvl>
    <w:lvl w:ilvl="6" w:tplc="AB32421E">
      <w:start w:val="1"/>
      <w:numFmt w:val="bullet"/>
      <w:lvlText w:val=""/>
      <w:lvlJc w:val="left"/>
      <w:pPr>
        <w:ind w:left="5040" w:hanging="360"/>
      </w:pPr>
      <w:rPr>
        <w:rFonts w:ascii="Symbol" w:hAnsi="Symbol" w:hint="default"/>
      </w:rPr>
    </w:lvl>
    <w:lvl w:ilvl="7" w:tplc="C4661B68">
      <w:start w:val="1"/>
      <w:numFmt w:val="bullet"/>
      <w:lvlText w:val="o"/>
      <w:lvlJc w:val="left"/>
      <w:pPr>
        <w:ind w:left="5760" w:hanging="360"/>
      </w:pPr>
      <w:rPr>
        <w:rFonts w:ascii="Courier New" w:hAnsi="Courier New" w:hint="default"/>
      </w:rPr>
    </w:lvl>
    <w:lvl w:ilvl="8" w:tplc="AF528D5E">
      <w:start w:val="1"/>
      <w:numFmt w:val="bullet"/>
      <w:lvlText w:val=""/>
      <w:lvlJc w:val="left"/>
      <w:pPr>
        <w:ind w:left="6480" w:hanging="360"/>
      </w:pPr>
      <w:rPr>
        <w:rFonts w:ascii="Wingdings" w:hAnsi="Wingdings" w:hint="default"/>
      </w:rPr>
    </w:lvl>
  </w:abstractNum>
  <w:abstractNum w:abstractNumId="744" w15:restartNumberingAfterBreak="0">
    <w:nsid w:val="56456F74"/>
    <w:multiLevelType w:val="hybridMultilevel"/>
    <w:tmpl w:val="FFFFFFFF"/>
    <w:lvl w:ilvl="0" w:tplc="2F94A52A">
      <w:start w:val="1"/>
      <w:numFmt w:val="bullet"/>
      <w:lvlText w:val=""/>
      <w:lvlJc w:val="left"/>
      <w:pPr>
        <w:ind w:left="720" w:hanging="360"/>
      </w:pPr>
      <w:rPr>
        <w:rFonts w:ascii="Symbol" w:hAnsi="Symbol" w:hint="default"/>
      </w:rPr>
    </w:lvl>
    <w:lvl w:ilvl="1" w:tplc="B99C0636">
      <w:start w:val="1"/>
      <w:numFmt w:val="bullet"/>
      <w:lvlText w:val="o"/>
      <w:lvlJc w:val="left"/>
      <w:pPr>
        <w:ind w:left="1440" w:hanging="360"/>
      </w:pPr>
      <w:rPr>
        <w:rFonts w:ascii="Courier New" w:hAnsi="Courier New" w:hint="default"/>
      </w:rPr>
    </w:lvl>
    <w:lvl w:ilvl="2" w:tplc="BC9C52A2">
      <w:start w:val="1"/>
      <w:numFmt w:val="bullet"/>
      <w:lvlText w:val=""/>
      <w:lvlJc w:val="left"/>
      <w:pPr>
        <w:ind w:left="2160" w:hanging="360"/>
      </w:pPr>
      <w:rPr>
        <w:rFonts w:ascii="Wingdings" w:hAnsi="Wingdings" w:hint="default"/>
      </w:rPr>
    </w:lvl>
    <w:lvl w:ilvl="3" w:tplc="622471CC">
      <w:start w:val="1"/>
      <w:numFmt w:val="bullet"/>
      <w:lvlText w:val=""/>
      <w:lvlJc w:val="left"/>
      <w:pPr>
        <w:ind w:left="2880" w:hanging="360"/>
      </w:pPr>
      <w:rPr>
        <w:rFonts w:ascii="Symbol" w:hAnsi="Symbol" w:hint="default"/>
      </w:rPr>
    </w:lvl>
    <w:lvl w:ilvl="4" w:tplc="FE4AE4C4">
      <w:start w:val="1"/>
      <w:numFmt w:val="bullet"/>
      <w:lvlText w:val="o"/>
      <w:lvlJc w:val="left"/>
      <w:pPr>
        <w:ind w:left="3600" w:hanging="360"/>
      </w:pPr>
      <w:rPr>
        <w:rFonts w:ascii="Courier New" w:hAnsi="Courier New" w:hint="default"/>
      </w:rPr>
    </w:lvl>
    <w:lvl w:ilvl="5" w:tplc="B53A0CCA">
      <w:start w:val="1"/>
      <w:numFmt w:val="bullet"/>
      <w:lvlText w:val=""/>
      <w:lvlJc w:val="left"/>
      <w:pPr>
        <w:ind w:left="4320" w:hanging="360"/>
      </w:pPr>
      <w:rPr>
        <w:rFonts w:ascii="Wingdings" w:hAnsi="Wingdings" w:hint="default"/>
      </w:rPr>
    </w:lvl>
    <w:lvl w:ilvl="6" w:tplc="E13C7AF8">
      <w:start w:val="1"/>
      <w:numFmt w:val="bullet"/>
      <w:lvlText w:val=""/>
      <w:lvlJc w:val="left"/>
      <w:pPr>
        <w:ind w:left="5040" w:hanging="360"/>
      </w:pPr>
      <w:rPr>
        <w:rFonts w:ascii="Symbol" w:hAnsi="Symbol" w:hint="default"/>
      </w:rPr>
    </w:lvl>
    <w:lvl w:ilvl="7" w:tplc="DF6E1B1E">
      <w:start w:val="1"/>
      <w:numFmt w:val="bullet"/>
      <w:lvlText w:val="o"/>
      <w:lvlJc w:val="left"/>
      <w:pPr>
        <w:ind w:left="5760" w:hanging="360"/>
      </w:pPr>
      <w:rPr>
        <w:rFonts w:ascii="Courier New" w:hAnsi="Courier New" w:hint="default"/>
      </w:rPr>
    </w:lvl>
    <w:lvl w:ilvl="8" w:tplc="AE824F42">
      <w:start w:val="1"/>
      <w:numFmt w:val="bullet"/>
      <w:lvlText w:val=""/>
      <w:lvlJc w:val="left"/>
      <w:pPr>
        <w:ind w:left="6480" w:hanging="360"/>
      </w:pPr>
      <w:rPr>
        <w:rFonts w:ascii="Wingdings" w:hAnsi="Wingdings" w:hint="default"/>
      </w:rPr>
    </w:lvl>
  </w:abstractNum>
  <w:abstractNum w:abstractNumId="745" w15:restartNumberingAfterBreak="0">
    <w:nsid w:val="565B3B53"/>
    <w:multiLevelType w:val="hybridMultilevel"/>
    <w:tmpl w:val="FFFFFFFF"/>
    <w:lvl w:ilvl="0" w:tplc="34DC38D2">
      <w:start w:val="1"/>
      <w:numFmt w:val="bullet"/>
      <w:lvlText w:val=""/>
      <w:lvlJc w:val="left"/>
      <w:pPr>
        <w:ind w:left="720" w:hanging="360"/>
      </w:pPr>
      <w:rPr>
        <w:rFonts w:ascii="Symbol" w:hAnsi="Symbol" w:hint="default"/>
      </w:rPr>
    </w:lvl>
    <w:lvl w:ilvl="1" w:tplc="2EF4926C">
      <w:start w:val="1"/>
      <w:numFmt w:val="bullet"/>
      <w:lvlText w:val="o"/>
      <w:lvlJc w:val="left"/>
      <w:pPr>
        <w:ind w:left="1440" w:hanging="360"/>
      </w:pPr>
      <w:rPr>
        <w:rFonts w:ascii="Courier New" w:hAnsi="Courier New" w:hint="default"/>
      </w:rPr>
    </w:lvl>
    <w:lvl w:ilvl="2" w:tplc="A970C70A">
      <w:start w:val="1"/>
      <w:numFmt w:val="bullet"/>
      <w:lvlText w:val=""/>
      <w:lvlJc w:val="left"/>
      <w:pPr>
        <w:ind w:left="2160" w:hanging="360"/>
      </w:pPr>
      <w:rPr>
        <w:rFonts w:ascii="Wingdings" w:hAnsi="Wingdings" w:hint="default"/>
      </w:rPr>
    </w:lvl>
    <w:lvl w:ilvl="3" w:tplc="46020E5C">
      <w:start w:val="1"/>
      <w:numFmt w:val="bullet"/>
      <w:lvlText w:val=""/>
      <w:lvlJc w:val="left"/>
      <w:pPr>
        <w:ind w:left="2880" w:hanging="360"/>
      </w:pPr>
      <w:rPr>
        <w:rFonts w:ascii="Symbol" w:hAnsi="Symbol" w:hint="default"/>
      </w:rPr>
    </w:lvl>
    <w:lvl w:ilvl="4" w:tplc="65EC7800">
      <w:start w:val="1"/>
      <w:numFmt w:val="bullet"/>
      <w:lvlText w:val="o"/>
      <w:lvlJc w:val="left"/>
      <w:pPr>
        <w:ind w:left="3600" w:hanging="360"/>
      </w:pPr>
      <w:rPr>
        <w:rFonts w:ascii="Courier New" w:hAnsi="Courier New" w:hint="default"/>
      </w:rPr>
    </w:lvl>
    <w:lvl w:ilvl="5" w:tplc="F4002DDE">
      <w:start w:val="1"/>
      <w:numFmt w:val="bullet"/>
      <w:lvlText w:val=""/>
      <w:lvlJc w:val="left"/>
      <w:pPr>
        <w:ind w:left="4320" w:hanging="360"/>
      </w:pPr>
      <w:rPr>
        <w:rFonts w:ascii="Wingdings" w:hAnsi="Wingdings" w:hint="default"/>
      </w:rPr>
    </w:lvl>
    <w:lvl w:ilvl="6" w:tplc="1ABAAF8E">
      <w:start w:val="1"/>
      <w:numFmt w:val="bullet"/>
      <w:lvlText w:val=""/>
      <w:lvlJc w:val="left"/>
      <w:pPr>
        <w:ind w:left="5040" w:hanging="360"/>
      </w:pPr>
      <w:rPr>
        <w:rFonts w:ascii="Symbol" w:hAnsi="Symbol" w:hint="default"/>
      </w:rPr>
    </w:lvl>
    <w:lvl w:ilvl="7" w:tplc="8774E536">
      <w:start w:val="1"/>
      <w:numFmt w:val="bullet"/>
      <w:lvlText w:val="o"/>
      <w:lvlJc w:val="left"/>
      <w:pPr>
        <w:ind w:left="5760" w:hanging="360"/>
      </w:pPr>
      <w:rPr>
        <w:rFonts w:ascii="Courier New" w:hAnsi="Courier New" w:hint="default"/>
      </w:rPr>
    </w:lvl>
    <w:lvl w:ilvl="8" w:tplc="08A8514C">
      <w:start w:val="1"/>
      <w:numFmt w:val="bullet"/>
      <w:lvlText w:val=""/>
      <w:lvlJc w:val="left"/>
      <w:pPr>
        <w:ind w:left="6480" w:hanging="360"/>
      </w:pPr>
      <w:rPr>
        <w:rFonts w:ascii="Wingdings" w:hAnsi="Wingdings" w:hint="default"/>
      </w:rPr>
    </w:lvl>
  </w:abstractNum>
  <w:abstractNum w:abstractNumId="746" w15:restartNumberingAfterBreak="0">
    <w:nsid w:val="566115CE"/>
    <w:multiLevelType w:val="hybridMultilevel"/>
    <w:tmpl w:val="FFFFFFFF"/>
    <w:lvl w:ilvl="0" w:tplc="7D0CDB52">
      <w:start w:val="1"/>
      <w:numFmt w:val="bullet"/>
      <w:lvlText w:val=""/>
      <w:lvlJc w:val="left"/>
      <w:pPr>
        <w:ind w:left="720" w:hanging="360"/>
      </w:pPr>
      <w:rPr>
        <w:rFonts w:ascii="Symbol" w:hAnsi="Symbol" w:hint="default"/>
      </w:rPr>
    </w:lvl>
    <w:lvl w:ilvl="1" w:tplc="9C225B14">
      <w:start w:val="1"/>
      <w:numFmt w:val="bullet"/>
      <w:lvlText w:val="o"/>
      <w:lvlJc w:val="left"/>
      <w:pPr>
        <w:ind w:left="1440" w:hanging="360"/>
      </w:pPr>
      <w:rPr>
        <w:rFonts w:ascii="Courier New" w:hAnsi="Courier New" w:hint="default"/>
      </w:rPr>
    </w:lvl>
    <w:lvl w:ilvl="2" w:tplc="8AF4421A">
      <w:start w:val="1"/>
      <w:numFmt w:val="bullet"/>
      <w:lvlText w:val=""/>
      <w:lvlJc w:val="left"/>
      <w:pPr>
        <w:ind w:left="2160" w:hanging="360"/>
      </w:pPr>
      <w:rPr>
        <w:rFonts w:ascii="Wingdings" w:hAnsi="Wingdings" w:hint="default"/>
      </w:rPr>
    </w:lvl>
    <w:lvl w:ilvl="3" w:tplc="6AB29F4A">
      <w:start w:val="1"/>
      <w:numFmt w:val="bullet"/>
      <w:lvlText w:val=""/>
      <w:lvlJc w:val="left"/>
      <w:pPr>
        <w:ind w:left="2880" w:hanging="360"/>
      </w:pPr>
      <w:rPr>
        <w:rFonts w:ascii="Symbol" w:hAnsi="Symbol" w:hint="default"/>
      </w:rPr>
    </w:lvl>
    <w:lvl w:ilvl="4" w:tplc="7396ACA0">
      <w:start w:val="1"/>
      <w:numFmt w:val="bullet"/>
      <w:lvlText w:val="o"/>
      <w:lvlJc w:val="left"/>
      <w:pPr>
        <w:ind w:left="3600" w:hanging="360"/>
      </w:pPr>
      <w:rPr>
        <w:rFonts w:ascii="Courier New" w:hAnsi="Courier New" w:hint="default"/>
      </w:rPr>
    </w:lvl>
    <w:lvl w:ilvl="5" w:tplc="FF1EB370">
      <w:start w:val="1"/>
      <w:numFmt w:val="bullet"/>
      <w:lvlText w:val=""/>
      <w:lvlJc w:val="left"/>
      <w:pPr>
        <w:ind w:left="4320" w:hanging="360"/>
      </w:pPr>
      <w:rPr>
        <w:rFonts w:ascii="Wingdings" w:hAnsi="Wingdings" w:hint="default"/>
      </w:rPr>
    </w:lvl>
    <w:lvl w:ilvl="6" w:tplc="4894A3C2">
      <w:start w:val="1"/>
      <w:numFmt w:val="bullet"/>
      <w:lvlText w:val=""/>
      <w:lvlJc w:val="left"/>
      <w:pPr>
        <w:ind w:left="5040" w:hanging="360"/>
      </w:pPr>
      <w:rPr>
        <w:rFonts w:ascii="Symbol" w:hAnsi="Symbol" w:hint="default"/>
      </w:rPr>
    </w:lvl>
    <w:lvl w:ilvl="7" w:tplc="E2A46376">
      <w:start w:val="1"/>
      <w:numFmt w:val="bullet"/>
      <w:lvlText w:val="o"/>
      <w:lvlJc w:val="left"/>
      <w:pPr>
        <w:ind w:left="5760" w:hanging="360"/>
      </w:pPr>
      <w:rPr>
        <w:rFonts w:ascii="Courier New" w:hAnsi="Courier New" w:hint="default"/>
      </w:rPr>
    </w:lvl>
    <w:lvl w:ilvl="8" w:tplc="0B5C1500">
      <w:start w:val="1"/>
      <w:numFmt w:val="bullet"/>
      <w:lvlText w:val=""/>
      <w:lvlJc w:val="left"/>
      <w:pPr>
        <w:ind w:left="6480" w:hanging="360"/>
      </w:pPr>
      <w:rPr>
        <w:rFonts w:ascii="Wingdings" w:hAnsi="Wingdings" w:hint="default"/>
      </w:rPr>
    </w:lvl>
  </w:abstractNum>
  <w:abstractNum w:abstractNumId="747" w15:restartNumberingAfterBreak="0">
    <w:nsid w:val="566C24B1"/>
    <w:multiLevelType w:val="hybridMultilevel"/>
    <w:tmpl w:val="FFFFFFFF"/>
    <w:lvl w:ilvl="0" w:tplc="C2BACE8E">
      <w:start w:val="1"/>
      <w:numFmt w:val="bullet"/>
      <w:lvlText w:val=""/>
      <w:lvlJc w:val="left"/>
      <w:pPr>
        <w:ind w:left="720" w:hanging="360"/>
      </w:pPr>
      <w:rPr>
        <w:rFonts w:ascii="Symbol" w:hAnsi="Symbol" w:hint="default"/>
      </w:rPr>
    </w:lvl>
    <w:lvl w:ilvl="1" w:tplc="AC98E8AA">
      <w:start w:val="1"/>
      <w:numFmt w:val="bullet"/>
      <w:lvlText w:val="o"/>
      <w:lvlJc w:val="left"/>
      <w:pPr>
        <w:ind w:left="1440" w:hanging="360"/>
      </w:pPr>
      <w:rPr>
        <w:rFonts w:ascii="Courier New" w:hAnsi="Courier New" w:hint="default"/>
      </w:rPr>
    </w:lvl>
    <w:lvl w:ilvl="2" w:tplc="8084B9C4">
      <w:start w:val="1"/>
      <w:numFmt w:val="bullet"/>
      <w:lvlText w:val=""/>
      <w:lvlJc w:val="left"/>
      <w:pPr>
        <w:ind w:left="2160" w:hanging="360"/>
      </w:pPr>
      <w:rPr>
        <w:rFonts w:ascii="Wingdings" w:hAnsi="Wingdings" w:hint="default"/>
      </w:rPr>
    </w:lvl>
    <w:lvl w:ilvl="3" w:tplc="36748E4A">
      <w:start w:val="1"/>
      <w:numFmt w:val="bullet"/>
      <w:lvlText w:val=""/>
      <w:lvlJc w:val="left"/>
      <w:pPr>
        <w:ind w:left="2880" w:hanging="360"/>
      </w:pPr>
      <w:rPr>
        <w:rFonts w:ascii="Symbol" w:hAnsi="Symbol" w:hint="default"/>
      </w:rPr>
    </w:lvl>
    <w:lvl w:ilvl="4" w:tplc="33D834A0">
      <w:start w:val="1"/>
      <w:numFmt w:val="bullet"/>
      <w:lvlText w:val="o"/>
      <w:lvlJc w:val="left"/>
      <w:pPr>
        <w:ind w:left="3600" w:hanging="360"/>
      </w:pPr>
      <w:rPr>
        <w:rFonts w:ascii="Courier New" w:hAnsi="Courier New" w:hint="default"/>
      </w:rPr>
    </w:lvl>
    <w:lvl w:ilvl="5" w:tplc="6A5A674E">
      <w:start w:val="1"/>
      <w:numFmt w:val="bullet"/>
      <w:lvlText w:val=""/>
      <w:lvlJc w:val="left"/>
      <w:pPr>
        <w:ind w:left="4320" w:hanging="360"/>
      </w:pPr>
      <w:rPr>
        <w:rFonts w:ascii="Wingdings" w:hAnsi="Wingdings" w:hint="default"/>
      </w:rPr>
    </w:lvl>
    <w:lvl w:ilvl="6" w:tplc="9C8E9244">
      <w:start w:val="1"/>
      <w:numFmt w:val="bullet"/>
      <w:lvlText w:val=""/>
      <w:lvlJc w:val="left"/>
      <w:pPr>
        <w:ind w:left="5040" w:hanging="360"/>
      </w:pPr>
      <w:rPr>
        <w:rFonts w:ascii="Symbol" w:hAnsi="Symbol" w:hint="default"/>
      </w:rPr>
    </w:lvl>
    <w:lvl w:ilvl="7" w:tplc="DF4AD2B6">
      <w:start w:val="1"/>
      <w:numFmt w:val="bullet"/>
      <w:lvlText w:val="o"/>
      <w:lvlJc w:val="left"/>
      <w:pPr>
        <w:ind w:left="5760" w:hanging="360"/>
      </w:pPr>
      <w:rPr>
        <w:rFonts w:ascii="Courier New" w:hAnsi="Courier New" w:hint="default"/>
      </w:rPr>
    </w:lvl>
    <w:lvl w:ilvl="8" w:tplc="14926FEC">
      <w:start w:val="1"/>
      <w:numFmt w:val="bullet"/>
      <w:lvlText w:val=""/>
      <w:lvlJc w:val="left"/>
      <w:pPr>
        <w:ind w:left="6480" w:hanging="360"/>
      </w:pPr>
      <w:rPr>
        <w:rFonts w:ascii="Wingdings" w:hAnsi="Wingdings" w:hint="default"/>
      </w:rPr>
    </w:lvl>
  </w:abstractNum>
  <w:abstractNum w:abstractNumId="748" w15:restartNumberingAfterBreak="0">
    <w:nsid w:val="567C2CD3"/>
    <w:multiLevelType w:val="hybridMultilevel"/>
    <w:tmpl w:val="FFFFFFFF"/>
    <w:lvl w:ilvl="0" w:tplc="B74A015E">
      <w:start w:val="1"/>
      <w:numFmt w:val="bullet"/>
      <w:lvlText w:val=""/>
      <w:lvlJc w:val="left"/>
      <w:pPr>
        <w:ind w:left="720" w:hanging="360"/>
      </w:pPr>
      <w:rPr>
        <w:rFonts w:ascii="Symbol" w:hAnsi="Symbol" w:hint="default"/>
      </w:rPr>
    </w:lvl>
    <w:lvl w:ilvl="1" w:tplc="E1343466">
      <w:start w:val="1"/>
      <w:numFmt w:val="bullet"/>
      <w:lvlText w:val="o"/>
      <w:lvlJc w:val="left"/>
      <w:pPr>
        <w:ind w:left="1440" w:hanging="360"/>
      </w:pPr>
      <w:rPr>
        <w:rFonts w:ascii="Courier New" w:hAnsi="Courier New" w:hint="default"/>
      </w:rPr>
    </w:lvl>
    <w:lvl w:ilvl="2" w:tplc="B922C98C">
      <w:start w:val="1"/>
      <w:numFmt w:val="bullet"/>
      <w:lvlText w:val=""/>
      <w:lvlJc w:val="left"/>
      <w:pPr>
        <w:ind w:left="2160" w:hanging="360"/>
      </w:pPr>
      <w:rPr>
        <w:rFonts w:ascii="Wingdings" w:hAnsi="Wingdings" w:hint="default"/>
      </w:rPr>
    </w:lvl>
    <w:lvl w:ilvl="3" w:tplc="B8F4E4A2">
      <w:start w:val="1"/>
      <w:numFmt w:val="bullet"/>
      <w:lvlText w:val=""/>
      <w:lvlJc w:val="left"/>
      <w:pPr>
        <w:ind w:left="2880" w:hanging="360"/>
      </w:pPr>
      <w:rPr>
        <w:rFonts w:ascii="Symbol" w:hAnsi="Symbol" w:hint="default"/>
      </w:rPr>
    </w:lvl>
    <w:lvl w:ilvl="4" w:tplc="B2ECA004">
      <w:start w:val="1"/>
      <w:numFmt w:val="bullet"/>
      <w:lvlText w:val="o"/>
      <w:lvlJc w:val="left"/>
      <w:pPr>
        <w:ind w:left="3600" w:hanging="360"/>
      </w:pPr>
      <w:rPr>
        <w:rFonts w:ascii="Courier New" w:hAnsi="Courier New" w:hint="default"/>
      </w:rPr>
    </w:lvl>
    <w:lvl w:ilvl="5" w:tplc="498E62F8">
      <w:start w:val="1"/>
      <w:numFmt w:val="bullet"/>
      <w:lvlText w:val=""/>
      <w:lvlJc w:val="left"/>
      <w:pPr>
        <w:ind w:left="4320" w:hanging="360"/>
      </w:pPr>
      <w:rPr>
        <w:rFonts w:ascii="Wingdings" w:hAnsi="Wingdings" w:hint="default"/>
      </w:rPr>
    </w:lvl>
    <w:lvl w:ilvl="6" w:tplc="3BDA9AAC">
      <w:start w:val="1"/>
      <w:numFmt w:val="bullet"/>
      <w:lvlText w:val=""/>
      <w:lvlJc w:val="left"/>
      <w:pPr>
        <w:ind w:left="5040" w:hanging="360"/>
      </w:pPr>
      <w:rPr>
        <w:rFonts w:ascii="Symbol" w:hAnsi="Symbol" w:hint="default"/>
      </w:rPr>
    </w:lvl>
    <w:lvl w:ilvl="7" w:tplc="52527B48">
      <w:start w:val="1"/>
      <w:numFmt w:val="bullet"/>
      <w:lvlText w:val="o"/>
      <w:lvlJc w:val="left"/>
      <w:pPr>
        <w:ind w:left="5760" w:hanging="360"/>
      </w:pPr>
      <w:rPr>
        <w:rFonts w:ascii="Courier New" w:hAnsi="Courier New" w:hint="default"/>
      </w:rPr>
    </w:lvl>
    <w:lvl w:ilvl="8" w:tplc="EE34C034">
      <w:start w:val="1"/>
      <w:numFmt w:val="bullet"/>
      <w:lvlText w:val=""/>
      <w:lvlJc w:val="left"/>
      <w:pPr>
        <w:ind w:left="6480" w:hanging="360"/>
      </w:pPr>
      <w:rPr>
        <w:rFonts w:ascii="Wingdings" w:hAnsi="Wingdings" w:hint="default"/>
      </w:rPr>
    </w:lvl>
  </w:abstractNum>
  <w:abstractNum w:abstractNumId="749" w15:restartNumberingAfterBreak="0">
    <w:nsid w:val="56912FC5"/>
    <w:multiLevelType w:val="hybridMultilevel"/>
    <w:tmpl w:val="FFFFFFFF"/>
    <w:lvl w:ilvl="0" w:tplc="C3A672C6">
      <w:start w:val="1"/>
      <w:numFmt w:val="bullet"/>
      <w:lvlText w:val=""/>
      <w:lvlJc w:val="left"/>
      <w:pPr>
        <w:ind w:left="720" w:hanging="360"/>
      </w:pPr>
      <w:rPr>
        <w:rFonts w:ascii="Symbol" w:hAnsi="Symbol" w:hint="default"/>
      </w:rPr>
    </w:lvl>
    <w:lvl w:ilvl="1" w:tplc="9DA8C714">
      <w:start w:val="1"/>
      <w:numFmt w:val="bullet"/>
      <w:lvlText w:val="o"/>
      <w:lvlJc w:val="left"/>
      <w:pPr>
        <w:ind w:left="1440" w:hanging="360"/>
      </w:pPr>
      <w:rPr>
        <w:rFonts w:ascii="Courier New" w:hAnsi="Courier New" w:hint="default"/>
      </w:rPr>
    </w:lvl>
    <w:lvl w:ilvl="2" w:tplc="E94CB6D6">
      <w:start w:val="1"/>
      <w:numFmt w:val="bullet"/>
      <w:lvlText w:val=""/>
      <w:lvlJc w:val="left"/>
      <w:pPr>
        <w:ind w:left="2160" w:hanging="360"/>
      </w:pPr>
      <w:rPr>
        <w:rFonts w:ascii="Wingdings" w:hAnsi="Wingdings" w:hint="default"/>
      </w:rPr>
    </w:lvl>
    <w:lvl w:ilvl="3" w:tplc="A48E4554">
      <w:start w:val="1"/>
      <w:numFmt w:val="bullet"/>
      <w:lvlText w:val=""/>
      <w:lvlJc w:val="left"/>
      <w:pPr>
        <w:ind w:left="2880" w:hanging="360"/>
      </w:pPr>
      <w:rPr>
        <w:rFonts w:ascii="Symbol" w:hAnsi="Symbol" w:hint="default"/>
      </w:rPr>
    </w:lvl>
    <w:lvl w:ilvl="4" w:tplc="FB488E7E">
      <w:start w:val="1"/>
      <w:numFmt w:val="bullet"/>
      <w:lvlText w:val="o"/>
      <w:lvlJc w:val="left"/>
      <w:pPr>
        <w:ind w:left="3600" w:hanging="360"/>
      </w:pPr>
      <w:rPr>
        <w:rFonts w:ascii="Courier New" w:hAnsi="Courier New" w:hint="default"/>
      </w:rPr>
    </w:lvl>
    <w:lvl w:ilvl="5" w:tplc="0382FC60">
      <w:start w:val="1"/>
      <w:numFmt w:val="bullet"/>
      <w:lvlText w:val=""/>
      <w:lvlJc w:val="left"/>
      <w:pPr>
        <w:ind w:left="4320" w:hanging="360"/>
      </w:pPr>
      <w:rPr>
        <w:rFonts w:ascii="Wingdings" w:hAnsi="Wingdings" w:hint="default"/>
      </w:rPr>
    </w:lvl>
    <w:lvl w:ilvl="6" w:tplc="AF9EEC80">
      <w:start w:val="1"/>
      <w:numFmt w:val="bullet"/>
      <w:lvlText w:val=""/>
      <w:lvlJc w:val="left"/>
      <w:pPr>
        <w:ind w:left="5040" w:hanging="360"/>
      </w:pPr>
      <w:rPr>
        <w:rFonts w:ascii="Symbol" w:hAnsi="Symbol" w:hint="default"/>
      </w:rPr>
    </w:lvl>
    <w:lvl w:ilvl="7" w:tplc="8334E1BE">
      <w:start w:val="1"/>
      <w:numFmt w:val="bullet"/>
      <w:lvlText w:val="o"/>
      <w:lvlJc w:val="left"/>
      <w:pPr>
        <w:ind w:left="5760" w:hanging="360"/>
      </w:pPr>
      <w:rPr>
        <w:rFonts w:ascii="Courier New" w:hAnsi="Courier New" w:hint="default"/>
      </w:rPr>
    </w:lvl>
    <w:lvl w:ilvl="8" w:tplc="F5A0ADCC">
      <w:start w:val="1"/>
      <w:numFmt w:val="bullet"/>
      <w:lvlText w:val=""/>
      <w:lvlJc w:val="left"/>
      <w:pPr>
        <w:ind w:left="6480" w:hanging="360"/>
      </w:pPr>
      <w:rPr>
        <w:rFonts w:ascii="Wingdings" w:hAnsi="Wingdings" w:hint="default"/>
      </w:rPr>
    </w:lvl>
  </w:abstractNum>
  <w:abstractNum w:abstractNumId="750" w15:restartNumberingAfterBreak="0">
    <w:nsid w:val="56A11B83"/>
    <w:multiLevelType w:val="hybridMultilevel"/>
    <w:tmpl w:val="FFFFFFFF"/>
    <w:lvl w:ilvl="0" w:tplc="369C8F0C">
      <w:start w:val="1"/>
      <w:numFmt w:val="bullet"/>
      <w:lvlText w:val=""/>
      <w:lvlJc w:val="left"/>
      <w:pPr>
        <w:ind w:left="720" w:hanging="360"/>
      </w:pPr>
      <w:rPr>
        <w:rFonts w:ascii="Symbol" w:hAnsi="Symbol" w:hint="default"/>
      </w:rPr>
    </w:lvl>
    <w:lvl w:ilvl="1" w:tplc="52BC5D66">
      <w:start w:val="1"/>
      <w:numFmt w:val="bullet"/>
      <w:lvlText w:val="o"/>
      <w:lvlJc w:val="left"/>
      <w:pPr>
        <w:ind w:left="1440" w:hanging="360"/>
      </w:pPr>
      <w:rPr>
        <w:rFonts w:ascii="Courier New" w:hAnsi="Courier New" w:hint="default"/>
      </w:rPr>
    </w:lvl>
    <w:lvl w:ilvl="2" w:tplc="6CC8BEDA">
      <w:start w:val="1"/>
      <w:numFmt w:val="bullet"/>
      <w:lvlText w:val=""/>
      <w:lvlJc w:val="left"/>
      <w:pPr>
        <w:ind w:left="2160" w:hanging="360"/>
      </w:pPr>
      <w:rPr>
        <w:rFonts w:ascii="Wingdings" w:hAnsi="Wingdings" w:hint="default"/>
      </w:rPr>
    </w:lvl>
    <w:lvl w:ilvl="3" w:tplc="6458EEB6">
      <w:start w:val="1"/>
      <w:numFmt w:val="bullet"/>
      <w:lvlText w:val=""/>
      <w:lvlJc w:val="left"/>
      <w:pPr>
        <w:ind w:left="2880" w:hanging="360"/>
      </w:pPr>
      <w:rPr>
        <w:rFonts w:ascii="Symbol" w:hAnsi="Symbol" w:hint="default"/>
      </w:rPr>
    </w:lvl>
    <w:lvl w:ilvl="4" w:tplc="53D80166">
      <w:start w:val="1"/>
      <w:numFmt w:val="bullet"/>
      <w:lvlText w:val="o"/>
      <w:lvlJc w:val="left"/>
      <w:pPr>
        <w:ind w:left="3600" w:hanging="360"/>
      </w:pPr>
      <w:rPr>
        <w:rFonts w:ascii="Courier New" w:hAnsi="Courier New" w:hint="default"/>
      </w:rPr>
    </w:lvl>
    <w:lvl w:ilvl="5" w:tplc="1FA2CB5C">
      <w:start w:val="1"/>
      <w:numFmt w:val="bullet"/>
      <w:lvlText w:val=""/>
      <w:lvlJc w:val="left"/>
      <w:pPr>
        <w:ind w:left="4320" w:hanging="360"/>
      </w:pPr>
      <w:rPr>
        <w:rFonts w:ascii="Wingdings" w:hAnsi="Wingdings" w:hint="default"/>
      </w:rPr>
    </w:lvl>
    <w:lvl w:ilvl="6" w:tplc="362CA69E">
      <w:start w:val="1"/>
      <w:numFmt w:val="bullet"/>
      <w:lvlText w:val=""/>
      <w:lvlJc w:val="left"/>
      <w:pPr>
        <w:ind w:left="5040" w:hanging="360"/>
      </w:pPr>
      <w:rPr>
        <w:rFonts w:ascii="Symbol" w:hAnsi="Symbol" w:hint="default"/>
      </w:rPr>
    </w:lvl>
    <w:lvl w:ilvl="7" w:tplc="9A3A3726">
      <w:start w:val="1"/>
      <w:numFmt w:val="bullet"/>
      <w:lvlText w:val="o"/>
      <w:lvlJc w:val="left"/>
      <w:pPr>
        <w:ind w:left="5760" w:hanging="360"/>
      </w:pPr>
      <w:rPr>
        <w:rFonts w:ascii="Courier New" w:hAnsi="Courier New" w:hint="default"/>
      </w:rPr>
    </w:lvl>
    <w:lvl w:ilvl="8" w:tplc="1EDE6B96">
      <w:start w:val="1"/>
      <w:numFmt w:val="bullet"/>
      <w:lvlText w:val=""/>
      <w:lvlJc w:val="left"/>
      <w:pPr>
        <w:ind w:left="6480" w:hanging="360"/>
      </w:pPr>
      <w:rPr>
        <w:rFonts w:ascii="Wingdings" w:hAnsi="Wingdings" w:hint="default"/>
      </w:rPr>
    </w:lvl>
  </w:abstractNum>
  <w:abstractNum w:abstractNumId="751" w15:restartNumberingAfterBreak="0">
    <w:nsid w:val="56A704AA"/>
    <w:multiLevelType w:val="hybridMultilevel"/>
    <w:tmpl w:val="FFFFFFFF"/>
    <w:lvl w:ilvl="0" w:tplc="2C2604B0">
      <w:start w:val="1"/>
      <w:numFmt w:val="bullet"/>
      <w:lvlText w:val=""/>
      <w:lvlJc w:val="left"/>
      <w:pPr>
        <w:ind w:left="720" w:hanging="360"/>
      </w:pPr>
      <w:rPr>
        <w:rFonts w:ascii="Symbol" w:hAnsi="Symbol" w:hint="default"/>
      </w:rPr>
    </w:lvl>
    <w:lvl w:ilvl="1" w:tplc="285EE9AA">
      <w:start w:val="1"/>
      <w:numFmt w:val="bullet"/>
      <w:lvlText w:val="o"/>
      <w:lvlJc w:val="left"/>
      <w:pPr>
        <w:ind w:left="1440" w:hanging="360"/>
      </w:pPr>
      <w:rPr>
        <w:rFonts w:ascii="Courier New" w:hAnsi="Courier New" w:hint="default"/>
      </w:rPr>
    </w:lvl>
    <w:lvl w:ilvl="2" w:tplc="CD166806">
      <w:start w:val="1"/>
      <w:numFmt w:val="bullet"/>
      <w:lvlText w:val=""/>
      <w:lvlJc w:val="left"/>
      <w:pPr>
        <w:ind w:left="2160" w:hanging="360"/>
      </w:pPr>
      <w:rPr>
        <w:rFonts w:ascii="Wingdings" w:hAnsi="Wingdings" w:hint="default"/>
      </w:rPr>
    </w:lvl>
    <w:lvl w:ilvl="3" w:tplc="2CDC4AD0">
      <w:start w:val="1"/>
      <w:numFmt w:val="bullet"/>
      <w:lvlText w:val=""/>
      <w:lvlJc w:val="left"/>
      <w:pPr>
        <w:ind w:left="2880" w:hanging="360"/>
      </w:pPr>
      <w:rPr>
        <w:rFonts w:ascii="Symbol" w:hAnsi="Symbol" w:hint="default"/>
      </w:rPr>
    </w:lvl>
    <w:lvl w:ilvl="4" w:tplc="90AA3010">
      <w:start w:val="1"/>
      <w:numFmt w:val="bullet"/>
      <w:lvlText w:val="o"/>
      <w:lvlJc w:val="left"/>
      <w:pPr>
        <w:ind w:left="3600" w:hanging="360"/>
      </w:pPr>
      <w:rPr>
        <w:rFonts w:ascii="Courier New" w:hAnsi="Courier New" w:hint="default"/>
      </w:rPr>
    </w:lvl>
    <w:lvl w:ilvl="5" w:tplc="31C83E7E">
      <w:start w:val="1"/>
      <w:numFmt w:val="bullet"/>
      <w:lvlText w:val=""/>
      <w:lvlJc w:val="left"/>
      <w:pPr>
        <w:ind w:left="4320" w:hanging="360"/>
      </w:pPr>
      <w:rPr>
        <w:rFonts w:ascii="Wingdings" w:hAnsi="Wingdings" w:hint="default"/>
      </w:rPr>
    </w:lvl>
    <w:lvl w:ilvl="6" w:tplc="B7C0B66C">
      <w:start w:val="1"/>
      <w:numFmt w:val="bullet"/>
      <w:lvlText w:val=""/>
      <w:lvlJc w:val="left"/>
      <w:pPr>
        <w:ind w:left="5040" w:hanging="360"/>
      </w:pPr>
      <w:rPr>
        <w:rFonts w:ascii="Symbol" w:hAnsi="Symbol" w:hint="default"/>
      </w:rPr>
    </w:lvl>
    <w:lvl w:ilvl="7" w:tplc="FB1ABD36">
      <w:start w:val="1"/>
      <w:numFmt w:val="bullet"/>
      <w:lvlText w:val="o"/>
      <w:lvlJc w:val="left"/>
      <w:pPr>
        <w:ind w:left="5760" w:hanging="360"/>
      </w:pPr>
      <w:rPr>
        <w:rFonts w:ascii="Courier New" w:hAnsi="Courier New" w:hint="default"/>
      </w:rPr>
    </w:lvl>
    <w:lvl w:ilvl="8" w:tplc="4EF4653C">
      <w:start w:val="1"/>
      <w:numFmt w:val="bullet"/>
      <w:lvlText w:val=""/>
      <w:lvlJc w:val="left"/>
      <w:pPr>
        <w:ind w:left="6480" w:hanging="360"/>
      </w:pPr>
      <w:rPr>
        <w:rFonts w:ascii="Wingdings" w:hAnsi="Wingdings" w:hint="default"/>
      </w:rPr>
    </w:lvl>
  </w:abstractNum>
  <w:abstractNum w:abstractNumId="752" w15:restartNumberingAfterBreak="0">
    <w:nsid w:val="56CB7DBB"/>
    <w:multiLevelType w:val="hybridMultilevel"/>
    <w:tmpl w:val="FFFFFFFF"/>
    <w:lvl w:ilvl="0" w:tplc="82C2B1AA">
      <w:start w:val="1"/>
      <w:numFmt w:val="bullet"/>
      <w:lvlText w:val=""/>
      <w:lvlJc w:val="left"/>
      <w:pPr>
        <w:ind w:left="720" w:hanging="360"/>
      </w:pPr>
      <w:rPr>
        <w:rFonts w:ascii="Symbol" w:hAnsi="Symbol" w:hint="default"/>
      </w:rPr>
    </w:lvl>
    <w:lvl w:ilvl="1" w:tplc="5A04A392">
      <w:start w:val="1"/>
      <w:numFmt w:val="bullet"/>
      <w:lvlText w:val="o"/>
      <w:lvlJc w:val="left"/>
      <w:pPr>
        <w:ind w:left="1440" w:hanging="360"/>
      </w:pPr>
      <w:rPr>
        <w:rFonts w:ascii="Courier New" w:hAnsi="Courier New" w:hint="default"/>
      </w:rPr>
    </w:lvl>
    <w:lvl w:ilvl="2" w:tplc="AA8AE3A6">
      <w:start w:val="1"/>
      <w:numFmt w:val="bullet"/>
      <w:lvlText w:val=""/>
      <w:lvlJc w:val="left"/>
      <w:pPr>
        <w:ind w:left="2160" w:hanging="360"/>
      </w:pPr>
      <w:rPr>
        <w:rFonts w:ascii="Wingdings" w:hAnsi="Wingdings" w:hint="default"/>
      </w:rPr>
    </w:lvl>
    <w:lvl w:ilvl="3" w:tplc="1466EB92">
      <w:start w:val="1"/>
      <w:numFmt w:val="bullet"/>
      <w:lvlText w:val=""/>
      <w:lvlJc w:val="left"/>
      <w:pPr>
        <w:ind w:left="2880" w:hanging="360"/>
      </w:pPr>
      <w:rPr>
        <w:rFonts w:ascii="Symbol" w:hAnsi="Symbol" w:hint="default"/>
      </w:rPr>
    </w:lvl>
    <w:lvl w:ilvl="4" w:tplc="048A71FC">
      <w:start w:val="1"/>
      <w:numFmt w:val="bullet"/>
      <w:lvlText w:val="o"/>
      <w:lvlJc w:val="left"/>
      <w:pPr>
        <w:ind w:left="3600" w:hanging="360"/>
      </w:pPr>
      <w:rPr>
        <w:rFonts w:ascii="Courier New" w:hAnsi="Courier New" w:hint="default"/>
      </w:rPr>
    </w:lvl>
    <w:lvl w:ilvl="5" w:tplc="754EC6CA">
      <w:start w:val="1"/>
      <w:numFmt w:val="bullet"/>
      <w:lvlText w:val=""/>
      <w:lvlJc w:val="left"/>
      <w:pPr>
        <w:ind w:left="4320" w:hanging="360"/>
      </w:pPr>
      <w:rPr>
        <w:rFonts w:ascii="Wingdings" w:hAnsi="Wingdings" w:hint="default"/>
      </w:rPr>
    </w:lvl>
    <w:lvl w:ilvl="6" w:tplc="C464C02E">
      <w:start w:val="1"/>
      <w:numFmt w:val="bullet"/>
      <w:lvlText w:val=""/>
      <w:lvlJc w:val="left"/>
      <w:pPr>
        <w:ind w:left="5040" w:hanging="360"/>
      </w:pPr>
      <w:rPr>
        <w:rFonts w:ascii="Symbol" w:hAnsi="Symbol" w:hint="default"/>
      </w:rPr>
    </w:lvl>
    <w:lvl w:ilvl="7" w:tplc="47285170">
      <w:start w:val="1"/>
      <w:numFmt w:val="bullet"/>
      <w:lvlText w:val="o"/>
      <w:lvlJc w:val="left"/>
      <w:pPr>
        <w:ind w:left="5760" w:hanging="360"/>
      </w:pPr>
      <w:rPr>
        <w:rFonts w:ascii="Courier New" w:hAnsi="Courier New" w:hint="default"/>
      </w:rPr>
    </w:lvl>
    <w:lvl w:ilvl="8" w:tplc="B254C3A4">
      <w:start w:val="1"/>
      <w:numFmt w:val="bullet"/>
      <w:lvlText w:val=""/>
      <w:lvlJc w:val="left"/>
      <w:pPr>
        <w:ind w:left="6480" w:hanging="360"/>
      </w:pPr>
      <w:rPr>
        <w:rFonts w:ascii="Wingdings" w:hAnsi="Wingdings" w:hint="default"/>
      </w:rPr>
    </w:lvl>
  </w:abstractNum>
  <w:abstractNum w:abstractNumId="753" w15:restartNumberingAfterBreak="0">
    <w:nsid w:val="56DE4FEF"/>
    <w:multiLevelType w:val="hybridMultilevel"/>
    <w:tmpl w:val="FFFFFFFF"/>
    <w:lvl w:ilvl="0" w:tplc="7D709824">
      <w:start w:val="1"/>
      <w:numFmt w:val="bullet"/>
      <w:lvlText w:val=""/>
      <w:lvlJc w:val="left"/>
      <w:pPr>
        <w:ind w:left="720" w:hanging="360"/>
      </w:pPr>
      <w:rPr>
        <w:rFonts w:ascii="Symbol" w:hAnsi="Symbol" w:hint="default"/>
      </w:rPr>
    </w:lvl>
    <w:lvl w:ilvl="1" w:tplc="4CDE7212">
      <w:start w:val="1"/>
      <w:numFmt w:val="bullet"/>
      <w:lvlText w:val="o"/>
      <w:lvlJc w:val="left"/>
      <w:pPr>
        <w:ind w:left="1440" w:hanging="360"/>
      </w:pPr>
      <w:rPr>
        <w:rFonts w:ascii="Courier New" w:hAnsi="Courier New" w:hint="default"/>
      </w:rPr>
    </w:lvl>
    <w:lvl w:ilvl="2" w:tplc="7F2C26EC">
      <w:start w:val="1"/>
      <w:numFmt w:val="bullet"/>
      <w:lvlText w:val=""/>
      <w:lvlJc w:val="left"/>
      <w:pPr>
        <w:ind w:left="2160" w:hanging="360"/>
      </w:pPr>
      <w:rPr>
        <w:rFonts w:ascii="Wingdings" w:hAnsi="Wingdings" w:hint="default"/>
      </w:rPr>
    </w:lvl>
    <w:lvl w:ilvl="3" w:tplc="B67C2C44">
      <w:start w:val="1"/>
      <w:numFmt w:val="bullet"/>
      <w:lvlText w:val=""/>
      <w:lvlJc w:val="left"/>
      <w:pPr>
        <w:ind w:left="2880" w:hanging="360"/>
      </w:pPr>
      <w:rPr>
        <w:rFonts w:ascii="Symbol" w:hAnsi="Symbol" w:hint="default"/>
      </w:rPr>
    </w:lvl>
    <w:lvl w:ilvl="4" w:tplc="8E6EB010">
      <w:start w:val="1"/>
      <w:numFmt w:val="bullet"/>
      <w:lvlText w:val="o"/>
      <w:lvlJc w:val="left"/>
      <w:pPr>
        <w:ind w:left="3600" w:hanging="360"/>
      </w:pPr>
      <w:rPr>
        <w:rFonts w:ascii="Courier New" w:hAnsi="Courier New" w:hint="default"/>
      </w:rPr>
    </w:lvl>
    <w:lvl w:ilvl="5" w:tplc="C0E0F860">
      <w:start w:val="1"/>
      <w:numFmt w:val="bullet"/>
      <w:lvlText w:val=""/>
      <w:lvlJc w:val="left"/>
      <w:pPr>
        <w:ind w:left="4320" w:hanging="360"/>
      </w:pPr>
      <w:rPr>
        <w:rFonts w:ascii="Wingdings" w:hAnsi="Wingdings" w:hint="default"/>
      </w:rPr>
    </w:lvl>
    <w:lvl w:ilvl="6" w:tplc="318AE036">
      <w:start w:val="1"/>
      <w:numFmt w:val="bullet"/>
      <w:lvlText w:val=""/>
      <w:lvlJc w:val="left"/>
      <w:pPr>
        <w:ind w:left="5040" w:hanging="360"/>
      </w:pPr>
      <w:rPr>
        <w:rFonts w:ascii="Symbol" w:hAnsi="Symbol" w:hint="default"/>
      </w:rPr>
    </w:lvl>
    <w:lvl w:ilvl="7" w:tplc="1D1E7378">
      <w:start w:val="1"/>
      <w:numFmt w:val="bullet"/>
      <w:lvlText w:val="o"/>
      <w:lvlJc w:val="left"/>
      <w:pPr>
        <w:ind w:left="5760" w:hanging="360"/>
      </w:pPr>
      <w:rPr>
        <w:rFonts w:ascii="Courier New" w:hAnsi="Courier New" w:hint="default"/>
      </w:rPr>
    </w:lvl>
    <w:lvl w:ilvl="8" w:tplc="4AA86FDE">
      <w:start w:val="1"/>
      <w:numFmt w:val="bullet"/>
      <w:lvlText w:val=""/>
      <w:lvlJc w:val="left"/>
      <w:pPr>
        <w:ind w:left="6480" w:hanging="360"/>
      </w:pPr>
      <w:rPr>
        <w:rFonts w:ascii="Wingdings" w:hAnsi="Wingdings" w:hint="default"/>
      </w:rPr>
    </w:lvl>
  </w:abstractNum>
  <w:abstractNum w:abstractNumId="754" w15:restartNumberingAfterBreak="0">
    <w:nsid w:val="56EE3250"/>
    <w:multiLevelType w:val="hybridMultilevel"/>
    <w:tmpl w:val="FFFFFFFF"/>
    <w:lvl w:ilvl="0" w:tplc="CB10E0BC">
      <w:start w:val="1"/>
      <w:numFmt w:val="bullet"/>
      <w:lvlText w:val=""/>
      <w:lvlJc w:val="left"/>
      <w:pPr>
        <w:ind w:left="720" w:hanging="360"/>
      </w:pPr>
      <w:rPr>
        <w:rFonts w:ascii="Symbol" w:hAnsi="Symbol" w:hint="default"/>
      </w:rPr>
    </w:lvl>
    <w:lvl w:ilvl="1" w:tplc="0F56D3F0">
      <w:start w:val="1"/>
      <w:numFmt w:val="bullet"/>
      <w:lvlText w:val="o"/>
      <w:lvlJc w:val="left"/>
      <w:pPr>
        <w:ind w:left="1440" w:hanging="360"/>
      </w:pPr>
      <w:rPr>
        <w:rFonts w:ascii="Courier New" w:hAnsi="Courier New" w:hint="default"/>
      </w:rPr>
    </w:lvl>
    <w:lvl w:ilvl="2" w:tplc="2C900814">
      <w:start w:val="1"/>
      <w:numFmt w:val="bullet"/>
      <w:lvlText w:val=""/>
      <w:lvlJc w:val="left"/>
      <w:pPr>
        <w:ind w:left="2160" w:hanging="360"/>
      </w:pPr>
      <w:rPr>
        <w:rFonts w:ascii="Wingdings" w:hAnsi="Wingdings" w:hint="default"/>
      </w:rPr>
    </w:lvl>
    <w:lvl w:ilvl="3" w:tplc="69486B68">
      <w:start w:val="1"/>
      <w:numFmt w:val="bullet"/>
      <w:lvlText w:val=""/>
      <w:lvlJc w:val="left"/>
      <w:pPr>
        <w:ind w:left="2880" w:hanging="360"/>
      </w:pPr>
      <w:rPr>
        <w:rFonts w:ascii="Symbol" w:hAnsi="Symbol" w:hint="default"/>
      </w:rPr>
    </w:lvl>
    <w:lvl w:ilvl="4" w:tplc="0420A714">
      <w:start w:val="1"/>
      <w:numFmt w:val="bullet"/>
      <w:lvlText w:val="o"/>
      <w:lvlJc w:val="left"/>
      <w:pPr>
        <w:ind w:left="3600" w:hanging="360"/>
      </w:pPr>
      <w:rPr>
        <w:rFonts w:ascii="Courier New" w:hAnsi="Courier New" w:hint="default"/>
      </w:rPr>
    </w:lvl>
    <w:lvl w:ilvl="5" w:tplc="2048CB6A">
      <w:start w:val="1"/>
      <w:numFmt w:val="bullet"/>
      <w:lvlText w:val=""/>
      <w:lvlJc w:val="left"/>
      <w:pPr>
        <w:ind w:left="4320" w:hanging="360"/>
      </w:pPr>
      <w:rPr>
        <w:rFonts w:ascii="Wingdings" w:hAnsi="Wingdings" w:hint="default"/>
      </w:rPr>
    </w:lvl>
    <w:lvl w:ilvl="6" w:tplc="49DA8E2A">
      <w:start w:val="1"/>
      <w:numFmt w:val="bullet"/>
      <w:lvlText w:val=""/>
      <w:lvlJc w:val="left"/>
      <w:pPr>
        <w:ind w:left="5040" w:hanging="360"/>
      </w:pPr>
      <w:rPr>
        <w:rFonts w:ascii="Symbol" w:hAnsi="Symbol" w:hint="default"/>
      </w:rPr>
    </w:lvl>
    <w:lvl w:ilvl="7" w:tplc="89643DE4">
      <w:start w:val="1"/>
      <w:numFmt w:val="bullet"/>
      <w:lvlText w:val="o"/>
      <w:lvlJc w:val="left"/>
      <w:pPr>
        <w:ind w:left="5760" w:hanging="360"/>
      </w:pPr>
      <w:rPr>
        <w:rFonts w:ascii="Courier New" w:hAnsi="Courier New" w:hint="default"/>
      </w:rPr>
    </w:lvl>
    <w:lvl w:ilvl="8" w:tplc="E228AEA0">
      <w:start w:val="1"/>
      <w:numFmt w:val="bullet"/>
      <w:lvlText w:val=""/>
      <w:lvlJc w:val="left"/>
      <w:pPr>
        <w:ind w:left="6480" w:hanging="360"/>
      </w:pPr>
      <w:rPr>
        <w:rFonts w:ascii="Wingdings" w:hAnsi="Wingdings" w:hint="default"/>
      </w:rPr>
    </w:lvl>
  </w:abstractNum>
  <w:abstractNum w:abstractNumId="755" w15:restartNumberingAfterBreak="0">
    <w:nsid w:val="56F77EE7"/>
    <w:multiLevelType w:val="hybridMultilevel"/>
    <w:tmpl w:val="FFFFFFFF"/>
    <w:lvl w:ilvl="0" w:tplc="76728FC2">
      <w:start w:val="1"/>
      <w:numFmt w:val="bullet"/>
      <w:lvlText w:val=""/>
      <w:lvlJc w:val="left"/>
      <w:pPr>
        <w:ind w:left="720" w:hanging="360"/>
      </w:pPr>
      <w:rPr>
        <w:rFonts w:ascii="Symbol" w:hAnsi="Symbol" w:hint="default"/>
      </w:rPr>
    </w:lvl>
    <w:lvl w:ilvl="1" w:tplc="ABA0C1A6">
      <w:start w:val="1"/>
      <w:numFmt w:val="bullet"/>
      <w:lvlText w:val="o"/>
      <w:lvlJc w:val="left"/>
      <w:pPr>
        <w:ind w:left="1440" w:hanging="360"/>
      </w:pPr>
      <w:rPr>
        <w:rFonts w:ascii="Courier New" w:hAnsi="Courier New" w:hint="default"/>
      </w:rPr>
    </w:lvl>
    <w:lvl w:ilvl="2" w:tplc="7B7012AC">
      <w:start w:val="1"/>
      <w:numFmt w:val="bullet"/>
      <w:lvlText w:val=""/>
      <w:lvlJc w:val="left"/>
      <w:pPr>
        <w:ind w:left="2160" w:hanging="360"/>
      </w:pPr>
      <w:rPr>
        <w:rFonts w:ascii="Wingdings" w:hAnsi="Wingdings" w:hint="default"/>
      </w:rPr>
    </w:lvl>
    <w:lvl w:ilvl="3" w:tplc="B022838C">
      <w:start w:val="1"/>
      <w:numFmt w:val="bullet"/>
      <w:lvlText w:val=""/>
      <w:lvlJc w:val="left"/>
      <w:pPr>
        <w:ind w:left="2880" w:hanging="360"/>
      </w:pPr>
      <w:rPr>
        <w:rFonts w:ascii="Symbol" w:hAnsi="Symbol" w:hint="default"/>
      </w:rPr>
    </w:lvl>
    <w:lvl w:ilvl="4" w:tplc="0870F6E2">
      <w:start w:val="1"/>
      <w:numFmt w:val="bullet"/>
      <w:lvlText w:val="o"/>
      <w:lvlJc w:val="left"/>
      <w:pPr>
        <w:ind w:left="3600" w:hanging="360"/>
      </w:pPr>
      <w:rPr>
        <w:rFonts w:ascii="Courier New" w:hAnsi="Courier New" w:hint="default"/>
      </w:rPr>
    </w:lvl>
    <w:lvl w:ilvl="5" w:tplc="BDE0B276">
      <w:start w:val="1"/>
      <w:numFmt w:val="bullet"/>
      <w:lvlText w:val=""/>
      <w:lvlJc w:val="left"/>
      <w:pPr>
        <w:ind w:left="4320" w:hanging="360"/>
      </w:pPr>
      <w:rPr>
        <w:rFonts w:ascii="Wingdings" w:hAnsi="Wingdings" w:hint="default"/>
      </w:rPr>
    </w:lvl>
    <w:lvl w:ilvl="6" w:tplc="EFE267CA">
      <w:start w:val="1"/>
      <w:numFmt w:val="bullet"/>
      <w:lvlText w:val=""/>
      <w:lvlJc w:val="left"/>
      <w:pPr>
        <w:ind w:left="5040" w:hanging="360"/>
      </w:pPr>
      <w:rPr>
        <w:rFonts w:ascii="Symbol" w:hAnsi="Symbol" w:hint="default"/>
      </w:rPr>
    </w:lvl>
    <w:lvl w:ilvl="7" w:tplc="4FD63B00">
      <w:start w:val="1"/>
      <w:numFmt w:val="bullet"/>
      <w:lvlText w:val="o"/>
      <w:lvlJc w:val="left"/>
      <w:pPr>
        <w:ind w:left="5760" w:hanging="360"/>
      </w:pPr>
      <w:rPr>
        <w:rFonts w:ascii="Courier New" w:hAnsi="Courier New" w:hint="default"/>
      </w:rPr>
    </w:lvl>
    <w:lvl w:ilvl="8" w:tplc="C1B24A42">
      <w:start w:val="1"/>
      <w:numFmt w:val="bullet"/>
      <w:lvlText w:val=""/>
      <w:lvlJc w:val="left"/>
      <w:pPr>
        <w:ind w:left="6480" w:hanging="360"/>
      </w:pPr>
      <w:rPr>
        <w:rFonts w:ascii="Wingdings" w:hAnsi="Wingdings" w:hint="default"/>
      </w:rPr>
    </w:lvl>
  </w:abstractNum>
  <w:abstractNum w:abstractNumId="756" w15:restartNumberingAfterBreak="0">
    <w:nsid w:val="57022ACE"/>
    <w:multiLevelType w:val="hybridMultilevel"/>
    <w:tmpl w:val="FFFFFFFF"/>
    <w:lvl w:ilvl="0" w:tplc="91CA88A6">
      <w:start w:val="1"/>
      <w:numFmt w:val="bullet"/>
      <w:lvlText w:val=""/>
      <w:lvlJc w:val="left"/>
      <w:pPr>
        <w:ind w:left="720" w:hanging="360"/>
      </w:pPr>
      <w:rPr>
        <w:rFonts w:ascii="Symbol" w:hAnsi="Symbol" w:hint="default"/>
      </w:rPr>
    </w:lvl>
    <w:lvl w:ilvl="1" w:tplc="CBE6AD58">
      <w:start w:val="1"/>
      <w:numFmt w:val="bullet"/>
      <w:lvlText w:val="o"/>
      <w:lvlJc w:val="left"/>
      <w:pPr>
        <w:ind w:left="1440" w:hanging="360"/>
      </w:pPr>
      <w:rPr>
        <w:rFonts w:ascii="Courier New" w:hAnsi="Courier New" w:hint="default"/>
      </w:rPr>
    </w:lvl>
    <w:lvl w:ilvl="2" w:tplc="82F8DAF4">
      <w:start w:val="1"/>
      <w:numFmt w:val="bullet"/>
      <w:lvlText w:val=""/>
      <w:lvlJc w:val="left"/>
      <w:pPr>
        <w:ind w:left="2160" w:hanging="360"/>
      </w:pPr>
      <w:rPr>
        <w:rFonts w:ascii="Wingdings" w:hAnsi="Wingdings" w:hint="default"/>
      </w:rPr>
    </w:lvl>
    <w:lvl w:ilvl="3" w:tplc="51686662">
      <w:start w:val="1"/>
      <w:numFmt w:val="bullet"/>
      <w:lvlText w:val=""/>
      <w:lvlJc w:val="left"/>
      <w:pPr>
        <w:ind w:left="2880" w:hanging="360"/>
      </w:pPr>
      <w:rPr>
        <w:rFonts w:ascii="Symbol" w:hAnsi="Symbol" w:hint="default"/>
      </w:rPr>
    </w:lvl>
    <w:lvl w:ilvl="4" w:tplc="25104ABA">
      <w:start w:val="1"/>
      <w:numFmt w:val="bullet"/>
      <w:lvlText w:val="o"/>
      <w:lvlJc w:val="left"/>
      <w:pPr>
        <w:ind w:left="3600" w:hanging="360"/>
      </w:pPr>
      <w:rPr>
        <w:rFonts w:ascii="Courier New" w:hAnsi="Courier New" w:hint="default"/>
      </w:rPr>
    </w:lvl>
    <w:lvl w:ilvl="5" w:tplc="1EB6A800">
      <w:start w:val="1"/>
      <w:numFmt w:val="bullet"/>
      <w:lvlText w:val=""/>
      <w:lvlJc w:val="left"/>
      <w:pPr>
        <w:ind w:left="4320" w:hanging="360"/>
      </w:pPr>
      <w:rPr>
        <w:rFonts w:ascii="Wingdings" w:hAnsi="Wingdings" w:hint="default"/>
      </w:rPr>
    </w:lvl>
    <w:lvl w:ilvl="6" w:tplc="93FA679A">
      <w:start w:val="1"/>
      <w:numFmt w:val="bullet"/>
      <w:lvlText w:val=""/>
      <w:lvlJc w:val="left"/>
      <w:pPr>
        <w:ind w:left="5040" w:hanging="360"/>
      </w:pPr>
      <w:rPr>
        <w:rFonts w:ascii="Symbol" w:hAnsi="Symbol" w:hint="default"/>
      </w:rPr>
    </w:lvl>
    <w:lvl w:ilvl="7" w:tplc="1240615A">
      <w:start w:val="1"/>
      <w:numFmt w:val="bullet"/>
      <w:lvlText w:val="o"/>
      <w:lvlJc w:val="left"/>
      <w:pPr>
        <w:ind w:left="5760" w:hanging="360"/>
      </w:pPr>
      <w:rPr>
        <w:rFonts w:ascii="Courier New" w:hAnsi="Courier New" w:hint="default"/>
      </w:rPr>
    </w:lvl>
    <w:lvl w:ilvl="8" w:tplc="20CCA0B6">
      <w:start w:val="1"/>
      <w:numFmt w:val="bullet"/>
      <w:lvlText w:val=""/>
      <w:lvlJc w:val="left"/>
      <w:pPr>
        <w:ind w:left="6480" w:hanging="360"/>
      </w:pPr>
      <w:rPr>
        <w:rFonts w:ascii="Wingdings" w:hAnsi="Wingdings" w:hint="default"/>
      </w:rPr>
    </w:lvl>
  </w:abstractNum>
  <w:abstractNum w:abstractNumId="757" w15:restartNumberingAfterBreak="0">
    <w:nsid w:val="571925E8"/>
    <w:multiLevelType w:val="hybridMultilevel"/>
    <w:tmpl w:val="FFFFFFFF"/>
    <w:lvl w:ilvl="0" w:tplc="F2F40F6C">
      <w:start w:val="1"/>
      <w:numFmt w:val="bullet"/>
      <w:lvlText w:val=""/>
      <w:lvlJc w:val="left"/>
      <w:pPr>
        <w:ind w:left="720" w:hanging="360"/>
      </w:pPr>
      <w:rPr>
        <w:rFonts w:ascii="Symbol" w:hAnsi="Symbol" w:hint="default"/>
      </w:rPr>
    </w:lvl>
    <w:lvl w:ilvl="1" w:tplc="FACC0D56">
      <w:start w:val="1"/>
      <w:numFmt w:val="bullet"/>
      <w:lvlText w:val="o"/>
      <w:lvlJc w:val="left"/>
      <w:pPr>
        <w:ind w:left="1440" w:hanging="360"/>
      </w:pPr>
      <w:rPr>
        <w:rFonts w:ascii="Courier New" w:hAnsi="Courier New" w:hint="default"/>
      </w:rPr>
    </w:lvl>
    <w:lvl w:ilvl="2" w:tplc="DE7000CC">
      <w:start w:val="1"/>
      <w:numFmt w:val="bullet"/>
      <w:lvlText w:val=""/>
      <w:lvlJc w:val="left"/>
      <w:pPr>
        <w:ind w:left="2160" w:hanging="360"/>
      </w:pPr>
      <w:rPr>
        <w:rFonts w:ascii="Wingdings" w:hAnsi="Wingdings" w:hint="default"/>
      </w:rPr>
    </w:lvl>
    <w:lvl w:ilvl="3" w:tplc="FE14133E">
      <w:start w:val="1"/>
      <w:numFmt w:val="bullet"/>
      <w:lvlText w:val=""/>
      <w:lvlJc w:val="left"/>
      <w:pPr>
        <w:ind w:left="2880" w:hanging="360"/>
      </w:pPr>
      <w:rPr>
        <w:rFonts w:ascii="Symbol" w:hAnsi="Symbol" w:hint="default"/>
      </w:rPr>
    </w:lvl>
    <w:lvl w:ilvl="4" w:tplc="B12A0B06">
      <w:start w:val="1"/>
      <w:numFmt w:val="bullet"/>
      <w:lvlText w:val="o"/>
      <w:lvlJc w:val="left"/>
      <w:pPr>
        <w:ind w:left="3600" w:hanging="360"/>
      </w:pPr>
      <w:rPr>
        <w:rFonts w:ascii="Courier New" w:hAnsi="Courier New" w:hint="default"/>
      </w:rPr>
    </w:lvl>
    <w:lvl w:ilvl="5" w:tplc="514E99EE">
      <w:start w:val="1"/>
      <w:numFmt w:val="bullet"/>
      <w:lvlText w:val=""/>
      <w:lvlJc w:val="left"/>
      <w:pPr>
        <w:ind w:left="4320" w:hanging="360"/>
      </w:pPr>
      <w:rPr>
        <w:rFonts w:ascii="Wingdings" w:hAnsi="Wingdings" w:hint="default"/>
      </w:rPr>
    </w:lvl>
    <w:lvl w:ilvl="6" w:tplc="B09600D2">
      <w:start w:val="1"/>
      <w:numFmt w:val="bullet"/>
      <w:lvlText w:val=""/>
      <w:lvlJc w:val="left"/>
      <w:pPr>
        <w:ind w:left="5040" w:hanging="360"/>
      </w:pPr>
      <w:rPr>
        <w:rFonts w:ascii="Symbol" w:hAnsi="Symbol" w:hint="default"/>
      </w:rPr>
    </w:lvl>
    <w:lvl w:ilvl="7" w:tplc="C5ACF76E">
      <w:start w:val="1"/>
      <w:numFmt w:val="bullet"/>
      <w:lvlText w:val="o"/>
      <w:lvlJc w:val="left"/>
      <w:pPr>
        <w:ind w:left="5760" w:hanging="360"/>
      </w:pPr>
      <w:rPr>
        <w:rFonts w:ascii="Courier New" w:hAnsi="Courier New" w:hint="default"/>
      </w:rPr>
    </w:lvl>
    <w:lvl w:ilvl="8" w:tplc="CE2A96A8">
      <w:start w:val="1"/>
      <w:numFmt w:val="bullet"/>
      <w:lvlText w:val=""/>
      <w:lvlJc w:val="left"/>
      <w:pPr>
        <w:ind w:left="6480" w:hanging="360"/>
      </w:pPr>
      <w:rPr>
        <w:rFonts w:ascii="Wingdings" w:hAnsi="Wingdings" w:hint="default"/>
      </w:rPr>
    </w:lvl>
  </w:abstractNum>
  <w:abstractNum w:abstractNumId="758" w15:restartNumberingAfterBreak="0">
    <w:nsid w:val="57192AF6"/>
    <w:multiLevelType w:val="hybridMultilevel"/>
    <w:tmpl w:val="FFFFFFFF"/>
    <w:lvl w:ilvl="0" w:tplc="D4F67FCC">
      <w:start w:val="1"/>
      <w:numFmt w:val="bullet"/>
      <w:lvlText w:val=""/>
      <w:lvlJc w:val="left"/>
      <w:pPr>
        <w:ind w:left="720" w:hanging="360"/>
      </w:pPr>
      <w:rPr>
        <w:rFonts w:ascii="Symbol" w:hAnsi="Symbol" w:hint="default"/>
      </w:rPr>
    </w:lvl>
    <w:lvl w:ilvl="1" w:tplc="2DEAF056">
      <w:start w:val="1"/>
      <w:numFmt w:val="bullet"/>
      <w:lvlText w:val="o"/>
      <w:lvlJc w:val="left"/>
      <w:pPr>
        <w:ind w:left="1440" w:hanging="360"/>
      </w:pPr>
      <w:rPr>
        <w:rFonts w:ascii="Courier New" w:hAnsi="Courier New" w:hint="default"/>
      </w:rPr>
    </w:lvl>
    <w:lvl w:ilvl="2" w:tplc="AA028388">
      <w:start w:val="1"/>
      <w:numFmt w:val="bullet"/>
      <w:lvlText w:val=""/>
      <w:lvlJc w:val="left"/>
      <w:pPr>
        <w:ind w:left="2160" w:hanging="360"/>
      </w:pPr>
      <w:rPr>
        <w:rFonts w:ascii="Wingdings" w:hAnsi="Wingdings" w:hint="default"/>
      </w:rPr>
    </w:lvl>
    <w:lvl w:ilvl="3" w:tplc="8B861148">
      <w:start w:val="1"/>
      <w:numFmt w:val="bullet"/>
      <w:lvlText w:val=""/>
      <w:lvlJc w:val="left"/>
      <w:pPr>
        <w:ind w:left="2880" w:hanging="360"/>
      </w:pPr>
      <w:rPr>
        <w:rFonts w:ascii="Symbol" w:hAnsi="Symbol" w:hint="default"/>
      </w:rPr>
    </w:lvl>
    <w:lvl w:ilvl="4" w:tplc="3B00F164">
      <w:start w:val="1"/>
      <w:numFmt w:val="bullet"/>
      <w:lvlText w:val="o"/>
      <w:lvlJc w:val="left"/>
      <w:pPr>
        <w:ind w:left="3600" w:hanging="360"/>
      </w:pPr>
      <w:rPr>
        <w:rFonts w:ascii="Courier New" w:hAnsi="Courier New" w:hint="default"/>
      </w:rPr>
    </w:lvl>
    <w:lvl w:ilvl="5" w:tplc="3230B310">
      <w:start w:val="1"/>
      <w:numFmt w:val="bullet"/>
      <w:lvlText w:val=""/>
      <w:lvlJc w:val="left"/>
      <w:pPr>
        <w:ind w:left="4320" w:hanging="360"/>
      </w:pPr>
      <w:rPr>
        <w:rFonts w:ascii="Wingdings" w:hAnsi="Wingdings" w:hint="default"/>
      </w:rPr>
    </w:lvl>
    <w:lvl w:ilvl="6" w:tplc="F66AC270">
      <w:start w:val="1"/>
      <w:numFmt w:val="bullet"/>
      <w:lvlText w:val=""/>
      <w:lvlJc w:val="left"/>
      <w:pPr>
        <w:ind w:left="5040" w:hanging="360"/>
      </w:pPr>
      <w:rPr>
        <w:rFonts w:ascii="Symbol" w:hAnsi="Symbol" w:hint="default"/>
      </w:rPr>
    </w:lvl>
    <w:lvl w:ilvl="7" w:tplc="F312AA84">
      <w:start w:val="1"/>
      <w:numFmt w:val="bullet"/>
      <w:lvlText w:val="o"/>
      <w:lvlJc w:val="left"/>
      <w:pPr>
        <w:ind w:left="5760" w:hanging="360"/>
      </w:pPr>
      <w:rPr>
        <w:rFonts w:ascii="Courier New" w:hAnsi="Courier New" w:hint="default"/>
      </w:rPr>
    </w:lvl>
    <w:lvl w:ilvl="8" w:tplc="2552047E">
      <w:start w:val="1"/>
      <w:numFmt w:val="bullet"/>
      <w:lvlText w:val=""/>
      <w:lvlJc w:val="left"/>
      <w:pPr>
        <w:ind w:left="6480" w:hanging="360"/>
      </w:pPr>
      <w:rPr>
        <w:rFonts w:ascii="Wingdings" w:hAnsi="Wingdings" w:hint="default"/>
      </w:rPr>
    </w:lvl>
  </w:abstractNum>
  <w:abstractNum w:abstractNumId="759" w15:restartNumberingAfterBreak="0">
    <w:nsid w:val="572035DA"/>
    <w:multiLevelType w:val="hybridMultilevel"/>
    <w:tmpl w:val="FFFFFFFF"/>
    <w:lvl w:ilvl="0" w:tplc="3280E960">
      <w:start w:val="1"/>
      <w:numFmt w:val="bullet"/>
      <w:lvlText w:val=""/>
      <w:lvlJc w:val="left"/>
      <w:pPr>
        <w:ind w:left="720" w:hanging="360"/>
      </w:pPr>
      <w:rPr>
        <w:rFonts w:ascii="Symbol" w:hAnsi="Symbol" w:hint="default"/>
      </w:rPr>
    </w:lvl>
    <w:lvl w:ilvl="1" w:tplc="B772032E">
      <w:start w:val="1"/>
      <w:numFmt w:val="bullet"/>
      <w:lvlText w:val="o"/>
      <w:lvlJc w:val="left"/>
      <w:pPr>
        <w:ind w:left="1440" w:hanging="360"/>
      </w:pPr>
      <w:rPr>
        <w:rFonts w:ascii="Courier New" w:hAnsi="Courier New" w:hint="default"/>
      </w:rPr>
    </w:lvl>
    <w:lvl w:ilvl="2" w:tplc="4C827FDA">
      <w:start w:val="1"/>
      <w:numFmt w:val="bullet"/>
      <w:lvlText w:val=""/>
      <w:lvlJc w:val="left"/>
      <w:pPr>
        <w:ind w:left="2160" w:hanging="360"/>
      </w:pPr>
      <w:rPr>
        <w:rFonts w:ascii="Wingdings" w:hAnsi="Wingdings" w:hint="default"/>
      </w:rPr>
    </w:lvl>
    <w:lvl w:ilvl="3" w:tplc="6DCCAFAC">
      <w:start w:val="1"/>
      <w:numFmt w:val="bullet"/>
      <w:lvlText w:val=""/>
      <w:lvlJc w:val="left"/>
      <w:pPr>
        <w:ind w:left="2880" w:hanging="360"/>
      </w:pPr>
      <w:rPr>
        <w:rFonts w:ascii="Symbol" w:hAnsi="Symbol" w:hint="default"/>
      </w:rPr>
    </w:lvl>
    <w:lvl w:ilvl="4" w:tplc="C4DA7E4A">
      <w:start w:val="1"/>
      <w:numFmt w:val="bullet"/>
      <w:lvlText w:val="o"/>
      <w:lvlJc w:val="left"/>
      <w:pPr>
        <w:ind w:left="3600" w:hanging="360"/>
      </w:pPr>
      <w:rPr>
        <w:rFonts w:ascii="Courier New" w:hAnsi="Courier New" w:hint="default"/>
      </w:rPr>
    </w:lvl>
    <w:lvl w:ilvl="5" w:tplc="45FE8C40">
      <w:start w:val="1"/>
      <w:numFmt w:val="bullet"/>
      <w:lvlText w:val=""/>
      <w:lvlJc w:val="left"/>
      <w:pPr>
        <w:ind w:left="4320" w:hanging="360"/>
      </w:pPr>
      <w:rPr>
        <w:rFonts w:ascii="Wingdings" w:hAnsi="Wingdings" w:hint="default"/>
      </w:rPr>
    </w:lvl>
    <w:lvl w:ilvl="6" w:tplc="14C055C2">
      <w:start w:val="1"/>
      <w:numFmt w:val="bullet"/>
      <w:lvlText w:val=""/>
      <w:lvlJc w:val="left"/>
      <w:pPr>
        <w:ind w:left="5040" w:hanging="360"/>
      </w:pPr>
      <w:rPr>
        <w:rFonts w:ascii="Symbol" w:hAnsi="Symbol" w:hint="default"/>
      </w:rPr>
    </w:lvl>
    <w:lvl w:ilvl="7" w:tplc="588ED4D2">
      <w:start w:val="1"/>
      <w:numFmt w:val="bullet"/>
      <w:lvlText w:val="o"/>
      <w:lvlJc w:val="left"/>
      <w:pPr>
        <w:ind w:left="5760" w:hanging="360"/>
      </w:pPr>
      <w:rPr>
        <w:rFonts w:ascii="Courier New" w:hAnsi="Courier New" w:hint="default"/>
      </w:rPr>
    </w:lvl>
    <w:lvl w:ilvl="8" w:tplc="2A4ABCAE">
      <w:start w:val="1"/>
      <w:numFmt w:val="bullet"/>
      <w:lvlText w:val=""/>
      <w:lvlJc w:val="left"/>
      <w:pPr>
        <w:ind w:left="6480" w:hanging="360"/>
      </w:pPr>
      <w:rPr>
        <w:rFonts w:ascii="Wingdings" w:hAnsi="Wingdings" w:hint="default"/>
      </w:rPr>
    </w:lvl>
  </w:abstractNum>
  <w:abstractNum w:abstractNumId="760" w15:restartNumberingAfterBreak="0">
    <w:nsid w:val="5721537C"/>
    <w:multiLevelType w:val="hybridMultilevel"/>
    <w:tmpl w:val="FFFFFFFF"/>
    <w:lvl w:ilvl="0" w:tplc="0CC64E8C">
      <w:start w:val="1"/>
      <w:numFmt w:val="bullet"/>
      <w:lvlText w:val=""/>
      <w:lvlJc w:val="left"/>
      <w:pPr>
        <w:ind w:left="720" w:hanging="360"/>
      </w:pPr>
      <w:rPr>
        <w:rFonts w:ascii="Symbol" w:hAnsi="Symbol" w:hint="default"/>
      </w:rPr>
    </w:lvl>
    <w:lvl w:ilvl="1" w:tplc="E4508E14">
      <w:start w:val="1"/>
      <w:numFmt w:val="bullet"/>
      <w:lvlText w:val="o"/>
      <w:lvlJc w:val="left"/>
      <w:pPr>
        <w:ind w:left="1440" w:hanging="360"/>
      </w:pPr>
      <w:rPr>
        <w:rFonts w:ascii="Courier New" w:hAnsi="Courier New" w:hint="default"/>
      </w:rPr>
    </w:lvl>
    <w:lvl w:ilvl="2" w:tplc="2DEE811E">
      <w:start w:val="1"/>
      <w:numFmt w:val="bullet"/>
      <w:lvlText w:val=""/>
      <w:lvlJc w:val="left"/>
      <w:pPr>
        <w:ind w:left="2160" w:hanging="360"/>
      </w:pPr>
      <w:rPr>
        <w:rFonts w:ascii="Wingdings" w:hAnsi="Wingdings" w:hint="default"/>
      </w:rPr>
    </w:lvl>
    <w:lvl w:ilvl="3" w:tplc="E618B942">
      <w:start w:val="1"/>
      <w:numFmt w:val="bullet"/>
      <w:lvlText w:val=""/>
      <w:lvlJc w:val="left"/>
      <w:pPr>
        <w:ind w:left="2880" w:hanging="360"/>
      </w:pPr>
      <w:rPr>
        <w:rFonts w:ascii="Symbol" w:hAnsi="Symbol" w:hint="default"/>
      </w:rPr>
    </w:lvl>
    <w:lvl w:ilvl="4" w:tplc="95A41E6C">
      <w:start w:val="1"/>
      <w:numFmt w:val="bullet"/>
      <w:lvlText w:val="o"/>
      <w:lvlJc w:val="left"/>
      <w:pPr>
        <w:ind w:left="3600" w:hanging="360"/>
      </w:pPr>
      <w:rPr>
        <w:rFonts w:ascii="Courier New" w:hAnsi="Courier New" w:hint="default"/>
      </w:rPr>
    </w:lvl>
    <w:lvl w:ilvl="5" w:tplc="8592C130">
      <w:start w:val="1"/>
      <w:numFmt w:val="bullet"/>
      <w:lvlText w:val=""/>
      <w:lvlJc w:val="left"/>
      <w:pPr>
        <w:ind w:left="4320" w:hanging="360"/>
      </w:pPr>
      <w:rPr>
        <w:rFonts w:ascii="Wingdings" w:hAnsi="Wingdings" w:hint="default"/>
      </w:rPr>
    </w:lvl>
    <w:lvl w:ilvl="6" w:tplc="E78A380A">
      <w:start w:val="1"/>
      <w:numFmt w:val="bullet"/>
      <w:lvlText w:val=""/>
      <w:lvlJc w:val="left"/>
      <w:pPr>
        <w:ind w:left="5040" w:hanging="360"/>
      </w:pPr>
      <w:rPr>
        <w:rFonts w:ascii="Symbol" w:hAnsi="Symbol" w:hint="default"/>
      </w:rPr>
    </w:lvl>
    <w:lvl w:ilvl="7" w:tplc="2FB0BC04">
      <w:start w:val="1"/>
      <w:numFmt w:val="bullet"/>
      <w:lvlText w:val="o"/>
      <w:lvlJc w:val="left"/>
      <w:pPr>
        <w:ind w:left="5760" w:hanging="360"/>
      </w:pPr>
      <w:rPr>
        <w:rFonts w:ascii="Courier New" w:hAnsi="Courier New" w:hint="default"/>
      </w:rPr>
    </w:lvl>
    <w:lvl w:ilvl="8" w:tplc="8F6A4074">
      <w:start w:val="1"/>
      <w:numFmt w:val="bullet"/>
      <w:lvlText w:val=""/>
      <w:lvlJc w:val="left"/>
      <w:pPr>
        <w:ind w:left="6480" w:hanging="360"/>
      </w:pPr>
      <w:rPr>
        <w:rFonts w:ascii="Wingdings" w:hAnsi="Wingdings" w:hint="default"/>
      </w:rPr>
    </w:lvl>
  </w:abstractNum>
  <w:abstractNum w:abstractNumId="761" w15:restartNumberingAfterBreak="0">
    <w:nsid w:val="573D0BDB"/>
    <w:multiLevelType w:val="hybridMultilevel"/>
    <w:tmpl w:val="81DC6C94"/>
    <w:lvl w:ilvl="0" w:tplc="CAEEC06A">
      <w:start w:val="1"/>
      <w:numFmt w:val="bullet"/>
      <w:pStyle w:val="Bullet1"/>
      <w:lvlText w:val=""/>
      <w:lvlJc w:val="left"/>
      <w:pPr>
        <w:ind w:left="720" w:hanging="360"/>
      </w:pPr>
      <w:rPr>
        <w:rFonts w:ascii="Symbol" w:hAnsi="Symbol" w:hint="default"/>
        <w:color w:val="auto"/>
        <w:sz w:val="23"/>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2" w15:restartNumberingAfterBreak="0">
    <w:nsid w:val="57430004"/>
    <w:multiLevelType w:val="hybridMultilevel"/>
    <w:tmpl w:val="FFFFFFFF"/>
    <w:lvl w:ilvl="0" w:tplc="8A16DC3E">
      <w:start w:val="1"/>
      <w:numFmt w:val="bullet"/>
      <w:lvlText w:val=""/>
      <w:lvlJc w:val="left"/>
      <w:pPr>
        <w:ind w:left="720" w:hanging="360"/>
      </w:pPr>
      <w:rPr>
        <w:rFonts w:ascii="Symbol" w:hAnsi="Symbol" w:hint="default"/>
      </w:rPr>
    </w:lvl>
    <w:lvl w:ilvl="1" w:tplc="DE96A34E">
      <w:start w:val="1"/>
      <w:numFmt w:val="bullet"/>
      <w:lvlText w:val="o"/>
      <w:lvlJc w:val="left"/>
      <w:pPr>
        <w:ind w:left="1440" w:hanging="360"/>
      </w:pPr>
      <w:rPr>
        <w:rFonts w:ascii="Courier New" w:hAnsi="Courier New" w:hint="default"/>
      </w:rPr>
    </w:lvl>
    <w:lvl w:ilvl="2" w:tplc="8A4C1158">
      <w:start w:val="1"/>
      <w:numFmt w:val="bullet"/>
      <w:lvlText w:val=""/>
      <w:lvlJc w:val="left"/>
      <w:pPr>
        <w:ind w:left="2160" w:hanging="360"/>
      </w:pPr>
      <w:rPr>
        <w:rFonts w:ascii="Wingdings" w:hAnsi="Wingdings" w:hint="default"/>
      </w:rPr>
    </w:lvl>
    <w:lvl w:ilvl="3" w:tplc="C64AAA4A">
      <w:start w:val="1"/>
      <w:numFmt w:val="bullet"/>
      <w:lvlText w:val=""/>
      <w:lvlJc w:val="left"/>
      <w:pPr>
        <w:ind w:left="2880" w:hanging="360"/>
      </w:pPr>
      <w:rPr>
        <w:rFonts w:ascii="Symbol" w:hAnsi="Symbol" w:hint="default"/>
      </w:rPr>
    </w:lvl>
    <w:lvl w:ilvl="4" w:tplc="6DA0F786">
      <w:start w:val="1"/>
      <w:numFmt w:val="bullet"/>
      <w:lvlText w:val="o"/>
      <w:lvlJc w:val="left"/>
      <w:pPr>
        <w:ind w:left="3600" w:hanging="360"/>
      </w:pPr>
      <w:rPr>
        <w:rFonts w:ascii="Courier New" w:hAnsi="Courier New" w:hint="default"/>
      </w:rPr>
    </w:lvl>
    <w:lvl w:ilvl="5" w:tplc="6E6CB274">
      <w:start w:val="1"/>
      <w:numFmt w:val="bullet"/>
      <w:lvlText w:val=""/>
      <w:lvlJc w:val="left"/>
      <w:pPr>
        <w:ind w:left="4320" w:hanging="360"/>
      </w:pPr>
      <w:rPr>
        <w:rFonts w:ascii="Wingdings" w:hAnsi="Wingdings" w:hint="default"/>
      </w:rPr>
    </w:lvl>
    <w:lvl w:ilvl="6" w:tplc="88FA70D0">
      <w:start w:val="1"/>
      <w:numFmt w:val="bullet"/>
      <w:lvlText w:val=""/>
      <w:lvlJc w:val="left"/>
      <w:pPr>
        <w:ind w:left="5040" w:hanging="360"/>
      </w:pPr>
      <w:rPr>
        <w:rFonts w:ascii="Symbol" w:hAnsi="Symbol" w:hint="default"/>
      </w:rPr>
    </w:lvl>
    <w:lvl w:ilvl="7" w:tplc="4BE61E34">
      <w:start w:val="1"/>
      <w:numFmt w:val="bullet"/>
      <w:lvlText w:val="o"/>
      <w:lvlJc w:val="left"/>
      <w:pPr>
        <w:ind w:left="5760" w:hanging="360"/>
      </w:pPr>
      <w:rPr>
        <w:rFonts w:ascii="Courier New" w:hAnsi="Courier New" w:hint="default"/>
      </w:rPr>
    </w:lvl>
    <w:lvl w:ilvl="8" w:tplc="37DC64F6">
      <w:start w:val="1"/>
      <w:numFmt w:val="bullet"/>
      <w:lvlText w:val=""/>
      <w:lvlJc w:val="left"/>
      <w:pPr>
        <w:ind w:left="6480" w:hanging="360"/>
      </w:pPr>
      <w:rPr>
        <w:rFonts w:ascii="Wingdings" w:hAnsi="Wingdings" w:hint="default"/>
      </w:rPr>
    </w:lvl>
  </w:abstractNum>
  <w:abstractNum w:abstractNumId="763" w15:restartNumberingAfterBreak="0">
    <w:nsid w:val="575F1B63"/>
    <w:multiLevelType w:val="hybridMultilevel"/>
    <w:tmpl w:val="FFFFFFFF"/>
    <w:lvl w:ilvl="0" w:tplc="A6580A4A">
      <w:start w:val="1"/>
      <w:numFmt w:val="bullet"/>
      <w:lvlText w:val=""/>
      <w:lvlJc w:val="left"/>
      <w:pPr>
        <w:ind w:left="720" w:hanging="360"/>
      </w:pPr>
      <w:rPr>
        <w:rFonts w:ascii="Symbol" w:hAnsi="Symbol" w:hint="default"/>
      </w:rPr>
    </w:lvl>
    <w:lvl w:ilvl="1" w:tplc="29D8AF9C">
      <w:start w:val="1"/>
      <w:numFmt w:val="bullet"/>
      <w:lvlText w:val="o"/>
      <w:lvlJc w:val="left"/>
      <w:pPr>
        <w:ind w:left="1440" w:hanging="360"/>
      </w:pPr>
      <w:rPr>
        <w:rFonts w:ascii="Courier New" w:hAnsi="Courier New" w:hint="default"/>
      </w:rPr>
    </w:lvl>
    <w:lvl w:ilvl="2" w:tplc="6CC89C4C">
      <w:start w:val="1"/>
      <w:numFmt w:val="bullet"/>
      <w:lvlText w:val=""/>
      <w:lvlJc w:val="left"/>
      <w:pPr>
        <w:ind w:left="2160" w:hanging="360"/>
      </w:pPr>
      <w:rPr>
        <w:rFonts w:ascii="Wingdings" w:hAnsi="Wingdings" w:hint="default"/>
      </w:rPr>
    </w:lvl>
    <w:lvl w:ilvl="3" w:tplc="B9AA557C">
      <w:start w:val="1"/>
      <w:numFmt w:val="bullet"/>
      <w:lvlText w:val=""/>
      <w:lvlJc w:val="left"/>
      <w:pPr>
        <w:ind w:left="2880" w:hanging="360"/>
      </w:pPr>
      <w:rPr>
        <w:rFonts w:ascii="Symbol" w:hAnsi="Symbol" w:hint="default"/>
      </w:rPr>
    </w:lvl>
    <w:lvl w:ilvl="4" w:tplc="D11A81FC">
      <w:start w:val="1"/>
      <w:numFmt w:val="bullet"/>
      <w:lvlText w:val="o"/>
      <w:lvlJc w:val="left"/>
      <w:pPr>
        <w:ind w:left="3600" w:hanging="360"/>
      </w:pPr>
      <w:rPr>
        <w:rFonts w:ascii="Courier New" w:hAnsi="Courier New" w:hint="default"/>
      </w:rPr>
    </w:lvl>
    <w:lvl w:ilvl="5" w:tplc="3A3C92B8">
      <w:start w:val="1"/>
      <w:numFmt w:val="bullet"/>
      <w:lvlText w:val=""/>
      <w:lvlJc w:val="left"/>
      <w:pPr>
        <w:ind w:left="4320" w:hanging="360"/>
      </w:pPr>
      <w:rPr>
        <w:rFonts w:ascii="Wingdings" w:hAnsi="Wingdings" w:hint="default"/>
      </w:rPr>
    </w:lvl>
    <w:lvl w:ilvl="6" w:tplc="0C489E50">
      <w:start w:val="1"/>
      <w:numFmt w:val="bullet"/>
      <w:lvlText w:val=""/>
      <w:lvlJc w:val="left"/>
      <w:pPr>
        <w:ind w:left="5040" w:hanging="360"/>
      </w:pPr>
      <w:rPr>
        <w:rFonts w:ascii="Symbol" w:hAnsi="Symbol" w:hint="default"/>
      </w:rPr>
    </w:lvl>
    <w:lvl w:ilvl="7" w:tplc="DFE8822C">
      <w:start w:val="1"/>
      <w:numFmt w:val="bullet"/>
      <w:lvlText w:val="o"/>
      <w:lvlJc w:val="left"/>
      <w:pPr>
        <w:ind w:left="5760" w:hanging="360"/>
      </w:pPr>
      <w:rPr>
        <w:rFonts w:ascii="Courier New" w:hAnsi="Courier New" w:hint="default"/>
      </w:rPr>
    </w:lvl>
    <w:lvl w:ilvl="8" w:tplc="70A627B8">
      <w:start w:val="1"/>
      <w:numFmt w:val="bullet"/>
      <w:lvlText w:val=""/>
      <w:lvlJc w:val="left"/>
      <w:pPr>
        <w:ind w:left="6480" w:hanging="360"/>
      </w:pPr>
      <w:rPr>
        <w:rFonts w:ascii="Wingdings" w:hAnsi="Wingdings" w:hint="default"/>
      </w:rPr>
    </w:lvl>
  </w:abstractNum>
  <w:abstractNum w:abstractNumId="764" w15:restartNumberingAfterBreak="0">
    <w:nsid w:val="576745C1"/>
    <w:multiLevelType w:val="hybridMultilevel"/>
    <w:tmpl w:val="FFFFFFFF"/>
    <w:lvl w:ilvl="0" w:tplc="6B7271FC">
      <w:start w:val="1"/>
      <w:numFmt w:val="bullet"/>
      <w:lvlText w:val=""/>
      <w:lvlJc w:val="left"/>
      <w:pPr>
        <w:ind w:left="720" w:hanging="360"/>
      </w:pPr>
      <w:rPr>
        <w:rFonts w:ascii="Symbol" w:hAnsi="Symbol" w:hint="default"/>
      </w:rPr>
    </w:lvl>
    <w:lvl w:ilvl="1" w:tplc="552ABDC0">
      <w:start w:val="1"/>
      <w:numFmt w:val="bullet"/>
      <w:lvlText w:val="o"/>
      <w:lvlJc w:val="left"/>
      <w:pPr>
        <w:ind w:left="1440" w:hanging="360"/>
      </w:pPr>
      <w:rPr>
        <w:rFonts w:ascii="Courier New" w:hAnsi="Courier New" w:hint="default"/>
      </w:rPr>
    </w:lvl>
    <w:lvl w:ilvl="2" w:tplc="25A8FC2E">
      <w:start w:val="1"/>
      <w:numFmt w:val="bullet"/>
      <w:lvlText w:val=""/>
      <w:lvlJc w:val="left"/>
      <w:pPr>
        <w:ind w:left="2160" w:hanging="360"/>
      </w:pPr>
      <w:rPr>
        <w:rFonts w:ascii="Wingdings" w:hAnsi="Wingdings" w:hint="default"/>
      </w:rPr>
    </w:lvl>
    <w:lvl w:ilvl="3" w:tplc="0E8C4CE4">
      <w:start w:val="1"/>
      <w:numFmt w:val="bullet"/>
      <w:lvlText w:val=""/>
      <w:lvlJc w:val="left"/>
      <w:pPr>
        <w:ind w:left="2880" w:hanging="360"/>
      </w:pPr>
      <w:rPr>
        <w:rFonts w:ascii="Symbol" w:hAnsi="Symbol" w:hint="default"/>
      </w:rPr>
    </w:lvl>
    <w:lvl w:ilvl="4" w:tplc="2A16EF8E">
      <w:start w:val="1"/>
      <w:numFmt w:val="bullet"/>
      <w:lvlText w:val="o"/>
      <w:lvlJc w:val="left"/>
      <w:pPr>
        <w:ind w:left="3600" w:hanging="360"/>
      </w:pPr>
      <w:rPr>
        <w:rFonts w:ascii="Courier New" w:hAnsi="Courier New" w:hint="default"/>
      </w:rPr>
    </w:lvl>
    <w:lvl w:ilvl="5" w:tplc="9DF415C4">
      <w:start w:val="1"/>
      <w:numFmt w:val="bullet"/>
      <w:lvlText w:val=""/>
      <w:lvlJc w:val="left"/>
      <w:pPr>
        <w:ind w:left="4320" w:hanging="360"/>
      </w:pPr>
      <w:rPr>
        <w:rFonts w:ascii="Wingdings" w:hAnsi="Wingdings" w:hint="default"/>
      </w:rPr>
    </w:lvl>
    <w:lvl w:ilvl="6" w:tplc="4EC65BCE">
      <w:start w:val="1"/>
      <w:numFmt w:val="bullet"/>
      <w:lvlText w:val=""/>
      <w:lvlJc w:val="left"/>
      <w:pPr>
        <w:ind w:left="5040" w:hanging="360"/>
      </w:pPr>
      <w:rPr>
        <w:rFonts w:ascii="Symbol" w:hAnsi="Symbol" w:hint="default"/>
      </w:rPr>
    </w:lvl>
    <w:lvl w:ilvl="7" w:tplc="7988BAE6">
      <w:start w:val="1"/>
      <w:numFmt w:val="bullet"/>
      <w:lvlText w:val="o"/>
      <w:lvlJc w:val="left"/>
      <w:pPr>
        <w:ind w:left="5760" w:hanging="360"/>
      </w:pPr>
      <w:rPr>
        <w:rFonts w:ascii="Courier New" w:hAnsi="Courier New" w:hint="default"/>
      </w:rPr>
    </w:lvl>
    <w:lvl w:ilvl="8" w:tplc="AE1611BC">
      <w:start w:val="1"/>
      <w:numFmt w:val="bullet"/>
      <w:lvlText w:val=""/>
      <w:lvlJc w:val="left"/>
      <w:pPr>
        <w:ind w:left="6480" w:hanging="360"/>
      </w:pPr>
      <w:rPr>
        <w:rFonts w:ascii="Wingdings" w:hAnsi="Wingdings" w:hint="default"/>
      </w:rPr>
    </w:lvl>
  </w:abstractNum>
  <w:abstractNum w:abstractNumId="765" w15:restartNumberingAfterBreak="0">
    <w:nsid w:val="5767580D"/>
    <w:multiLevelType w:val="hybridMultilevel"/>
    <w:tmpl w:val="FFFFFFFF"/>
    <w:lvl w:ilvl="0" w:tplc="4DA64FA6">
      <w:start w:val="1"/>
      <w:numFmt w:val="bullet"/>
      <w:lvlText w:val=""/>
      <w:lvlJc w:val="left"/>
      <w:pPr>
        <w:ind w:left="720" w:hanging="360"/>
      </w:pPr>
      <w:rPr>
        <w:rFonts w:ascii="Symbol" w:hAnsi="Symbol" w:hint="default"/>
      </w:rPr>
    </w:lvl>
    <w:lvl w:ilvl="1" w:tplc="2AEE6A40">
      <w:start w:val="1"/>
      <w:numFmt w:val="bullet"/>
      <w:lvlText w:val="o"/>
      <w:lvlJc w:val="left"/>
      <w:pPr>
        <w:ind w:left="1440" w:hanging="360"/>
      </w:pPr>
      <w:rPr>
        <w:rFonts w:ascii="Courier New" w:hAnsi="Courier New" w:hint="default"/>
      </w:rPr>
    </w:lvl>
    <w:lvl w:ilvl="2" w:tplc="94703214">
      <w:start w:val="1"/>
      <w:numFmt w:val="bullet"/>
      <w:lvlText w:val=""/>
      <w:lvlJc w:val="left"/>
      <w:pPr>
        <w:ind w:left="2160" w:hanging="360"/>
      </w:pPr>
      <w:rPr>
        <w:rFonts w:ascii="Wingdings" w:hAnsi="Wingdings" w:hint="default"/>
      </w:rPr>
    </w:lvl>
    <w:lvl w:ilvl="3" w:tplc="7CBA703C">
      <w:start w:val="1"/>
      <w:numFmt w:val="bullet"/>
      <w:lvlText w:val=""/>
      <w:lvlJc w:val="left"/>
      <w:pPr>
        <w:ind w:left="2880" w:hanging="360"/>
      </w:pPr>
      <w:rPr>
        <w:rFonts w:ascii="Symbol" w:hAnsi="Symbol" w:hint="default"/>
      </w:rPr>
    </w:lvl>
    <w:lvl w:ilvl="4" w:tplc="0E7C149E">
      <w:start w:val="1"/>
      <w:numFmt w:val="bullet"/>
      <w:lvlText w:val="o"/>
      <w:lvlJc w:val="left"/>
      <w:pPr>
        <w:ind w:left="3600" w:hanging="360"/>
      </w:pPr>
      <w:rPr>
        <w:rFonts w:ascii="Courier New" w:hAnsi="Courier New" w:hint="default"/>
      </w:rPr>
    </w:lvl>
    <w:lvl w:ilvl="5" w:tplc="65388462">
      <w:start w:val="1"/>
      <w:numFmt w:val="bullet"/>
      <w:lvlText w:val=""/>
      <w:lvlJc w:val="left"/>
      <w:pPr>
        <w:ind w:left="4320" w:hanging="360"/>
      </w:pPr>
      <w:rPr>
        <w:rFonts w:ascii="Wingdings" w:hAnsi="Wingdings" w:hint="default"/>
      </w:rPr>
    </w:lvl>
    <w:lvl w:ilvl="6" w:tplc="4A646C92">
      <w:start w:val="1"/>
      <w:numFmt w:val="bullet"/>
      <w:lvlText w:val=""/>
      <w:lvlJc w:val="left"/>
      <w:pPr>
        <w:ind w:left="5040" w:hanging="360"/>
      </w:pPr>
      <w:rPr>
        <w:rFonts w:ascii="Symbol" w:hAnsi="Symbol" w:hint="default"/>
      </w:rPr>
    </w:lvl>
    <w:lvl w:ilvl="7" w:tplc="A956C10E">
      <w:start w:val="1"/>
      <w:numFmt w:val="bullet"/>
      <w:lvlText w:val="o"/>
      <w:lvlJc w:val="left"/>
      <w:pPr>
        <w:ind w:left="5760" w:hanging="360"/>
      </w:pPr>
      <w:rPr>
        <w:rFonts w:ascii="Courier New" w:hAnsi="Courier New" w:hint="default"/>
      </w:rPr>
    </w:lvl>
    <w:lvl w:ilvl="8" w:tplc="C8B081C6">
      <w:start w:val="1"/>
      <w:numFmt w:val="bullet"/>
      <w:lvlText w:val=""/>
      <w:lvlJc w:val="left"/>
      <w:pPr>
        <w:ind w:left="6480" w:hanging="360"/>
      </w:pPr>
      <w:rPr>
        <w:rFonts w:ascii="Wingdings" w:hAnsi="Wingdings" w:hint="default"/>
      </w:rPr>
    </w:lvl>
  </w:abstractNum>
  <w:abstractNum w:abstractNumId="766" w15:restartNumberingAfterBreak="0">
    <w:nsid w:val="57690FE5"/>
    <w:multiLevelType w:val="hybridMultilevel"/>
    <w:tmpl w:val="FFFFFFFF"/>
    <w:lvl w:ilvl="0" w:tplc="EC3AED4E">
      <w:start w:val="1"/>
      <w:numFmt w:val="bullet"/>
      <w:lvlText w:val=""/>
      <w:lvlJc w:val="left"/>
      <w:pPr>
        <w:ind w:left="720" w:hanging="360"/>
      </w:pPr>
      <w:rPr>
        <w:rFonts w:ascii="Symbol" w:hAnsi="Symbol" w:hint="default"/>
      </w:rPr>
    </w:lvl>
    <w:lvl w:ilvl="1" w:tplc="71F08298">
      <w:start w:val="1"/>
      <w:numFmt w:val="bullet"/>
      <w:lvlText w:val="o"/>
      <w:lvlJc w:val="left"/>
      <w:pPr>
        <w:ind w:left="1440" w:hanging="360"/>
      </w:pPr>
      <w:rPr>
        <w:rFonts w:ascii="Courier New" w:hAnsi="Courier New" w:hint="default"/>
      </w:rPr>
    </w:lvl>
    <w:lvl w:ilvl="2" w:tplc="74A2D294">
      <w:start w:val="1"/>
      <w:numFmt w:val="bullet"/>
      <w:lvlText w:val=""/>
      <w:lvlJc w:val="left"/>
      <w:pPr>
        <w:ind w:left="2160" w:hanging="360"/>
      </w:pPr>
      <w:rPr>
        <w:rFonts w:ascii="Wingdings" w:hAnsi="Wingdings" w:hint="default"/>
      </w:rPr>
    </w:lvl>
    <w:lvl w:ilvl="3" w:tplc="FB5CA90E">
      <w:start w:val="1"/>
      <w:numFmt w:val="bullet"/>
      <w:lvlText w:val=""/>
      <w:lvlJc w:val="left"/>
      <w:pPr>
        <w:ind w:left="2880" w:hanging="360"/>
      </w:pPr>
      <w:rPr>
        <w:rFonts w:ascii="Symbol" w:hAnsi="Symbol" w:hint="default"/>
      </w:rPr>
    </w:lvl>
    <w:lvl w:ilvl="4" w:tplc="2DB25816">
      <w:start w:val="1"/>
      <w:numFmt w:val="bullet"/>
      <w:lvlText w:val="o"/>
      <w:lvlJc w:val="left"/>
      <w:pPr>
        <w:ind w:left="3600" w:hanging="360"/>
      </w:pPr>
      <w:rPr>
        <w:rFonts w:ascii="Courier New" w:hAnsi="Courier New" w:hint="default"/>
      </w:rPr>
    </w:lvl>
    <w:lvl w:ilvl="5" w:tplc="CC380F3C">
      <w:start w:val="1"/>
      <w:numFmt w:val="bullet"/>
      <w:lvlText w:val=""/>
      <w:lvlJc w:val="left"/>
      <w:pPr>
        <w:ind w:left="4320" w:hanging="360"/>
      </w:pPr>
      <w:rPr>
        <w:rFonts w:ascii="Wingdings" w:hAnsi="Wingdings" w:hint="default"/>
      </w:rPr>
    </w:lvl>
    <w:lvl w:ilvl="6" w:tplc="B672C5AC">
      <w:start w:val="1"/>
      <w:numFmt w:val="bullet"/>
      <w:lvlText w:val=""/>
      <w:lvlJc w:val="left"/>
      <w:pPr>
        <w:ind w:left="5040" w:hanging="360"/>
      </w:pPr>
      <w:rPr>
        <w:rFonts w:ascii="Symbol" w:hAnsi="Symbol" w:hint="default"/>
      </w:rPr>
    </w:lvl>
    <w:lvl w:ilvl="7" w:tplc="CBA62232">
      <w:start w:val="1"/>
      <w:numFmt w:val="bullet"/>
      <w:lvlText w:val="o"/>
      <w:lvlJc w:val="left"/>
      <w:pPr>
        <w:ind w:left="5760" w:hanging="360"/>
      </w:pPr>
      <w:rPr>
        <w:rFonts w:ascii="Courier New" w:hAnsi="Courier New" w:hint="default"/>
      </w:rPr>
    </w:lvl>
    <w:lvl w:ilvl="8" w:tplc="277AD86C">
      <w:start w:val="1"/>
      <w:numFmt w:val="bullet"/>
      <w:lvlText w:val=""/>
      <w:lvlJc w:val="left"/>
      <w:pPr>
        <w:ind w:left="6480" w:hanging="360"/>
      </w:pPr>
      <w:rPr>
        <w:rFonts w:ascii="Wingdings" w:hAnsi="Wingdings" w:hint="default"/>
      </w:rPr>
    </w:lvl>
  </w:abstractNum>
  <w:abstractNum w:abstractNumId="767" w15:restartNumberingAfterBreak="0">
    <w:nsid w:val="579A7B7A"/>
    <w:multiLevelType w:val="hybridMultilevel"/>
    <w:tmpl w:val="FFFFFFFF"/>
    <w:lvl w:ilvl="0" w:tplc="8FE02580">
      <w:start w:val="1"/>
      <w:numFmt w:val="bullet"/>
      <w:lvlText w:val=""/>
      <w:lvlJc w:val="left"/>
      <w:pPr>
        <w:ind w:left="720" w:hanging="360"/>
      </w:pPr>
      <w:rPr>
        <w:rFonts w:ascii="Symbol" w:hAnsi="Symbol" w:hint="default"/>
      </w:rPr>
    </w:lvl>
    <w:lvl w:ilvl="1" w:tplc="2C6EC138">
      <w:start w:val="1"/>
      <w:numFmt w:val="bullet"/>
      <w:lvlText w:val="o"/>
      <w:lvlJc w:val="left"/>
      <w:pPr>
        <w:ind w:left="1440" w:hanging="360"/>
      </w:pPr>
      <w:rPr>
        <w:rFonts w:ascii="Courier New" w:hAnsi="Courier New" w:hint="default"/>
      </w:rPr>
    </w:lvl>
    <w:lvl w:ilvl="2" w:tplc="0B72640A">
      <w:start w:val="1"/>
      <w:numFmt w:val="bullet"/>
      <w:lvlText w:val=""/>
      <w:lvlJc w:val="left"/>
      <w:pPr>
        <w:ind w:left="2160" w:hanging="360"/>
      </w:pPr>
      <w:rPr>
        <w:rFonts w:ascii="Wingdings" w:hAnsi="Wingdings" w:hint="default"/>
      </w:rPr>
    </w:lvl>
    <w:lvl w:ilvl="3" w:tplc="3104BB6E">
      <w:start w:val="1"/>
      <w:numFmt w:val="bullet"/>
      <w:lvlText w:val=""/>
      <w:lvlJc w:val="left"/>
      <w:pPr>
        <w:ind w:left="2880" w:hanging="360"/>
      </w:pPr>
      <w:rPr>
        <w:rFonts w:ascii="Symbol" w:hAnsi="Symbol" w:hint="default"/>
      </w:rPr>
    </w:lvl>
    <w:lvl w:ilvl="4" w:tplc="D9BCA6F8">
      <w:start w:val="1"/>
      <w:numFmt w:val="bullet"/>
      <w:lvlText w:val="o"/>
      <w:lvlJc w:val="left"/>
      <w:pPr>
        <w:ind w:left="3600" w:hanging="360"/>
      </w:pPr>
      <w:rPr>
        <w:rFonts w:ascii="Courier New" w:hAnsi="Courier New" w:hint="default"/>
      </w:rPr>
    </w:lvl>
    <w:lvl w:ilvl="5" w:tplc="298C5AF0">
      <w:start w:val="1"/>
      <w:numFmt w:val="bullet"/>
      <w:lvlText w:val=""/>
      <w:lvlJc w:val="left"/>
      <w:pPr>
        <w:ind w:left="4320" w:hanging="360"/>
      </w:pPr>
      <w:rPr>
        <w:rFonts w:ascii="Wingdings" w:hAnsi="Wingdings" w:hint="default"/>
      </w:rPr>
    </w:lvl>
    <w:lvl w:ilvl="6" w:tplc="1E480D3E">
      <w:start w:val="1"/>
      <w:numFmt w:val="bullet"/>
      <w:lvlText w:val=""/>
      <w:lvlJc w:val="left"/>
      <w:pPr>
        <w:ind w:left="5040" w:hanging="360"/>
      </w:pPr>
      <w:rPr>
        <w:rFonts w:ascii="Symbol" w:hAnsi="Symbol" w:hint="default"/>
      </w:rPr>
    </w:lvl>
    <w:lvl w:ilvl="7" w:tplc="4F88AC94">
      <w:start w:val="1"/>
      <w:numFmt w:val="bullet"/>
      <w:lvlText w:val="o"/>
      <w:lvlJc w:val="left"/>
      <w:pPr>
        <w:ind w:left="5760" w:hanging="360"/>
      </w:pPr>
      <w:rPr>
        <w:rFonts w:ascii="Courier New" w:hAnsi="Courier New" w:hint="default"/>
      </w:rPr>
    </w:lvl>
    <w:lvl w:ilvl="8" w:tplc="16C85980">
      <w:start w:val="1"/>
      <w:numFmt w:val="bullet"/>
      <w:lvlText w:val=""/>
      <w:lvlJc w:val="left"/>
      <w:pPr>
        <w:ind w:left="6480" w:hanging="360"/>
      </w:pPr>
      <w:rPr>
        <w:rFonts w:ascii="Wingdings" w:hAnsi="Wingdings" w:hint="default"/>
      </w:rPr>
    </w:lvl>
  </w:abstractNum>
  <w:abstractNum w:abstractNumId="768" w15:restartNumberingAfterBreak="0">
    <w:nsid w:val="57AF1CA3"/>
    <w:multiLevelType w:val="hybridMultilevel"/>
    <w:tmpl w:val="FFFFFFFF"/>
    <w:lvl w:ilvl="0" w:tplc="94283134">
      <w:start w:val="1"/>
      <w:numFmt w:val="bullet"/>
      <w:lvlText w:val=""/>
      <w:lvlJc w:val="left"/>
      <w:pPr>
        <w:ind w:left="720" w:hanging="360"/>
      </w:pPr>
      <w:rPr>
        <w:rFonts w:ascii="Symbol" w:hAnsi="Symbol" w:hint="default"/>
      </w:rPr>
    </w:lvl>
    <w:lvl w:ilvl="1" w:tplc="0818F9D8">
      <w:start w:val="1"/>
      <w:numFmt w:val="bullet"/>
      <w:lvlText w:val="o"/>
      <w:lvlJc w:val="left"/>
      <w:pPr>
        <w:ind w:left="1440" w:hanging="360"/>
      </w:pPr>
      <w:rPr>
        <w:rFonts w:ascii="Courier New" w:hAnsi="Courier New" w:hint="default"/>
      </w:rPr>
    </w:lvl>
    <w:lvl w:ilvl="2" w:tplc="56822E1A">
      <w:start w:val="1"/>
      <w:numFmt w:val="bullet"/>
      <w:lvlText w:val=""/>
      <w:lvlJc w:val="left"/>
      <w:pPr>
        <w:ind w:left="2160" w:hanging="360"/>
      </w:pPr>
      <w:rPr>
        <w:rFonts w:ascii="Wingdings" w:hAnsi="Wingdings" w:hint="default"/>
      </w:rPr>
    </w:lvl>
    <w:lvl w:ilvl="3" w:tplc="F5E4CF14">
      <w:start w:val="1"/>
      <w:numFmt w:val="bullet"/>
      <w:lvlText w:val=""/>
      <w:lvlJc w:val="left"/>
      <w:pPr>
        <w:ind w:left="2880" w:hanging="360"/>
      </w:pPr>
      <w:rPr>
        <w:rFonts w:ascii="Symbol" w:hAnsi="Symbol" w:hint="default"/>
      </w:rPr>
    </w:lvl>
    <w:lvl w:ilvl="4" w:tplc="D7C647F0">
      <w:start w:val="1"/>
      <w:numFmt w:val="bullet"/>
      <w:lvlText w:val="o"/>
      <w:lvlJc w:val="left"/>
      <w:pPr>
        <w:ind w:left="3600" w:hanging="360"/>
      </w:pPr>
      <w:rPr>
        <w:rFonts w:ascii="Courier New" w:hAnsi="Courier New" w:hint="default"/>
      </w:rPr>
    </w:lvl>
    <w:lvl w:ilvl="5" w:tplc="1D76ABFE">
      <w:start w:val="1"/>
      <w:numFmt w:val="bullet"/>
      <w:lvlText w:val=""/>
      <w:lvlJc w:val="left"/>
      <w:pPr>
        <w:ind w:left="4320" w:hanging="360"/>
      </w:pPr>
      <w:rPr>
        <w:rFonts w:ascii="Wingdings" w:hAnsi="Wingdings" w:hint="default"/>
      </w:rPr>
    </w:lvl>
    <w:lvl w:ilvl="6" w:tplc="ACDCF31E">
      <w:start w:val="1"/>
      <w:numFmt w:val="bullet"/>
      <w:lvlText w:val=""/>
      <w:lvlJc w:val="left"/>
      <w:pPr>
        <w:ind w:left="5040" w:hanging="360"/>
      </w:pPr>
      <w:rPr>
        <w:rFonts w:ascii="Symbol" w:hAnsi="Symbol" w:hint="default"/>
      </w:rPr>
    </w:lvl>
    <w:lvl w:ilvl="7" w:tplc="8ACA0616">
      <w:start w:val="1"/>
      <w:numFmt w:val="bullet"/>
      <w:lvlText w:val="o"/>
      <w:lvlJc w:val="left"/>
      <w:pPr>
        <w:ind w:left="5760" w:hanging="360"/>
      </w:pPr>
      <w:rPr>
        <w:rFonts w:ascii="Courier New" w:hAnsi="Courier New" w:hint="default"/>
      </w:rPr>
    </w:lvl>
    <w:lvl w:ilvl="8" w:tplc="E9248B38">
      <w:start w:val="1"/>
      <w:numFmt w:val="bullet"/>
      <w:lvlText w:val=""/>
      <w:lvlJc w:val="left"/>
      <w:pPr>
        <w:ind w:left="6480" w:hanging="360"/>
      </w:pPr>
      <w:rPr>
        <w:rFonts w:ascii="Wingdings" w:hAnsi="Wingdings" w:hint="default"/>
      </w:rPr>
    </w:lvl>
  </w:abstractNum>
  <w:abstractNum w:abstractNumId="769" w15:restartNumberingAfterBreak="0">
    <w:nsid w:val="57E52717"/>
    <w:multiLevelType w:val="hybridMultilevel"/>
    <w:tmpl w:val="FFFFFFFF"/>
    <w:lvl w:ilvl="0" w:tplc="8BAA7930">
      <w:start w:val="1"/>
      <w:numFmt w:val="bullet"/>
      <w:lvlText w:val=""/>
      <w:lvlJc w:val="left"/>
      <w:pPr>
        <w:ind w:left="720" w:hanging="360"/>
      </w:pPr>
      <w:rPr>
        <w:rFonts w:ascii="Symbol" w:hAnsi="Symbol" w:hint="default"/>
      </w:rPr>
    </w:lvl>
    <w:lvl w:ilvl="1" w:tplc="C1CAE290">
      <w:start w:val="1"/>
      <w:numFmt w:val="bullet"/>
      <w:lvlText w:val="o"/>
      <w:lvlJc w:val="left"/>
      <w:pPr>
        <w:ind w:left="1440" w:hanging="360"/>
      </w:pPr>
      <w:rPr>
        <w:rFonts w:ascii="Courier New" w:hAnsi="Courier New" w:hint="default"/>
      </w:rPr>
    </w:lvl>
    <w:lvl w:ilvl="2" w:tplc="5182597C">
      <w:start w:val="1"/>
      <w:numFmt w:val="bullet"/>
      <w:lvlText w:val=""/>
      <w:lvlJc w:val="left"/>
      <w:pPr>
        <w:ind w:left="2160" w:hanging="360"/>
      </w:pPr>
      <w:rPr>
        <w:rFonts w:ascii="Wingdings" w:hAnsi="Wingdings" w:hint="default"/>
      </w:rPr>
    </w:lvl>
    <w:lvl w:ilvl="3" w:tplc="4EE0366C">
      <w:start w:val="1"/>
      <w:numFmt w:val="bullet"/>
      <w:lvlText w:val=""/>
      <w:lvlJc w:val="left"/>
      <w:pPr>
        <w:ind w:left="2880" w:hanging="360"/>
      </w:pPr>
      <w:rPr>
        <w:rFonts w:ascii="Symbol" w:hAnsi="Symbol" w:hint="default"/>
      </w:rPr>
    </w:lvl>
    <w:lvl w:ilvl="4" w:tplc="299800F2">
      <w:start w:val="1"/>
      <w:numFmt w:val="bullet"/>
      <w:lvlText w:val="o"/>
      <w:lvlJc w:val="left"/>
      <w:pPr>
        <w:ind w:left="3600" w:hanging="360"/>
      </w:pPr>
      <w:rPr>
        <w:rFonts w:ascii="Courier New" w:hAnsi="Courier New" w:hint="default"/>
      </w:rPr>
    </w:lvl>
    <w:lvl w:ilvl="5" w:tplc="81AC294A">
      <w:start w:val="1"/>
      <w:numFmt w:val="bullet"/>
      <w:lvlText w:val=""/>
      <w:lvlJc w:val="left"/>
      <w:pPr>
        <w:ind w:left="4320" w:hanging="360"/>
      </w:pPr>
      <w:rPr>
        <w:rFonts w:ascii="Wingdings" w:hAnsi="Wingdings" w:hint="default"/>
      </w:rPr>
    </w:lvl>
    <w:lvl w:ilvl="6" w:tplc="560099F0">
      <w:start w:val="1"/>
      <w:numFmt w:val="bullet"/>
      <w:lvlText w:val=""/>
      <w:lvlJc w:val="left"/>
      <w:pPr>
        <w:ind w:left="5040" w:hanging="360"/>
      </w:pPr>
      <w:rPr>
        <w:rFonts w:ascii="Symbol" w:hAnsi="Symbol" w:hint="default"/>
      </w:rPr>
    </w:lvl>
    <w:lvl w:ilvl="7" w:tplc="F5EE6E02">
      <w:start w:val="1"/>
      <w:numFmt w:val="bullet"/>
      <w:lvlText w:val="o"/>
      <w:lvlJc w:val="left"/>
      <w:pPr>
        <w:ind w:left="5760" w:hanging="360"/>
      </w:pPr>
      <w:rPr>
        <w:rFonts w:ascii="Courier New" w:hAnsi="Courier New" w:hint="default"/>
      </w:rPr>
    </w:lvl>
    <w:lvl w:ilvl="8" w:tplc="CF14E19A">
      <w:start w:val="1"/>
      <w:numFmt w:val="bullet"/>
      <w:lvlText w:val=""/>
      <w:lvlJc w:val="left"/>
      <w:pPr>
        <w:ind w:left="6480" w:hanging="360"/>
      </w:pPr>
      <w:rPr>
        <w:rFonts w:ascii="Wingdings" w:hAnsi="Wingdings" w:hint="default"/>
      </w:rPr>
    </w:lvl>
  </w:abstractNum>
  <w:abstractNum w:abstractNumId="770" w15:restartNumberingAfterBreak="0">
    <w:nsid w:val="57E53645"/>
    <w:multiLevelType w:val="hybridMultilevel"/>
    <w:tmpl w:val="FFFFFFFF"/>
    <w:lvl w:ilvl="0" w:tplc="8C2E3DEC">
      <w:start w:val="1"/>
      <w:numFmt w:val="bullet"/>
      <w:lvlText w:val=""/>
      <w:lvlJc w:val="left"/>
      <w:pPr>
        <w:ind w:left="720" w:hanging="360"/>
      </w:pPr>
      <w:rPr>
        <w:rFonts w:ascii="Symbol" w:hAnsi="Symbol" w:hint="default"/>
      </w:rPr>
    </w:lvl>
    <w:lvl w:ilvl="1" w:tplc="E7DC8352">
      <w:start w:val="1"/>
      <w:numFmt w:val="bullet"/>
      <w:lvlText w:val="o"/>
      <w:lvlJc w:val="left"/>
      <w:pPr>
        <w:ind w:left="1440" w:hanging="360"/>
      </w:pPr>
      <w:rPr>
        <w:rFonts w:ascii="Courier New" w:hAnsi="Courier New" w:hint="default"/>
      </w:rPr>
    </w:lvl>
    <w:lvl w:ilvl="2" w:tplc="405A08E8">
      <w:start w:val="1"/>
      <w:numFmt w:val="bullet"/>
      <w:lvlText w:val=""/>
      <w:lvlJc w:val="left"/>
      <w:pPr>
        <w:ind w:left="2160" w:hanging="360"/>
      </w:pPr>
      <w:rPr>
        <w:rFonts w:ascii="Wingdings" w:hAnsi="Wingdings" w:hint="default"/>
      </w:rPr>
    </w:lvl>
    <w:lvl w:ilvl="3" w:tplc="F6327044">
      <w:start w:val="1"/>
      <w:numFmt w:val="bullet"/>
      <w:lvlText w:val=""/>
      <w:lvlJc w:val="left"/>
      <w:pPr>
        <w:ind w:left="2880" w:hanging="360"/>
      </w:pPr>
      <w:rPr>
        <w:rFonts w:ascii="Symbol" w:hAnsi="Symbol" w:hint="default"/>
      </w:rPr>
    </w:lvl>
    <w:lvl w:ilvl="4" w:tplc="6D0A91A6">
      <w:start w:val="1"/>
      <w:numFmt w:val="bullet"/>
      <w:lvlText w:val="o"/>
      <w:lvlJc w:val="left"/>
      <w:pPr>
        <w:ind w:left="3600" w:hanging="360"/>
      </w:pPr>
      <w:rPr>
        <w:rFonts w:ascii="Courier New" w:hAnsi="Courier New" w:hint="default"/>
      </w:rPr>
    </w:lvl>
    <w:lvl w:ilvl="5" w:tplc="15968A4E">
      <w:start w:val="1"/>
      <w:numFmt w:val="bullet"/>
      <w:lvlText w:val=""/>
      <w:lvlJc w:val="left"/>
      <w:pPr>
        <w:ind w:left="4320" w:hanging="360"/>
      </w:pPr>
      <w:rPr>
        <w:rFonts w:ascii="Wingdings" w:hAnsi="Wingdings" w:hint="default"/>
      </w:rPr>
    </w:lvl>
    <w:lvl w:ilvl="6" w:tplc="490E2386">
      <w:start w:val="1"/>
      <w:numFmt w:val="bullet"/>
      <w:lvlText w:val=""/>
      <w:lvlJc w:val="left"/>
      <w:pPr>
        <w:ind w:left="5040" w:hanging="360"/>
      </w:pPr>
      <w:rPr>
        <w:rFonts w:ascii="Symbol" w:hAnsi="Symbol" w:hint="default"/>
      </w:rPr>
    </w:lvl>
    <w:lvl w:ilvl="7" w:tplc="57C46F4C">
      <w:start w:val="1"/>
      <w:numFmt w:val="bullet"/>
      <w:lvlText w:val="o"/>
      <w:lvlJc w:val="left"/>
      <w:pPr>
        <w:ind w:left="5760" w:hanging="360"/>
      </w:pPr>
      <w:rPr>
        <w:rFonts w:ascii="Courier New" w:hAnsi="Courier New" w:hint="default"/>
      </w:rPr>
    </w:lvl>
    <w:lvl w:ilvl="8" w:tplc="1DEADDF8">
      <w:start w:val="1"/>
      <w:numFmt w:val="bullet"/>
      <w:lvlText w:val=""/>
      <w:lvlJc w:val="left"/>
      <w:pPr>
        <w:ind w:left="6480" w:hanging="360"/>
      </w:pPr>
      <w:rPr>
        <w:rFonts w:ascii="Wingdings" w:hAnsi="Wingdings" w:hint="default"/>
      </w:rPr>
    </w:lvl>
  </w:abstractNum>
  <w:abstractNum w:abstractNumId="771" w15:restartNumberingAfterBreak="0">
    <w:nsid w:val="58062A8C"/>
    <w:multiLevelType w:val="hybridMultilevel"/>
    <w:tmpl w:val="FFFFFFFF"/>
    <w:lvl w:ilvl="0" w:tplc="D16478F0">
      <w:start w:val="1"/>
      <w:numFmt w:val="bullet"/>
      <w:lvlText w:val=""/>
      <w:lvlJc w:val="left"/>
      <w:pPr>
        <w:ind w:left="720" w:hanging="360"/>
      </w:pPr>
      <w:rPr>
        <w:rFonts w:ascii="Symbol" w:hAnsi="Symbol" w:hint="default"/>
      </w:rPr>
    </w:lvl>
    <w:lvl w:ilvl="1" w:tplc="F508E1B6">
      <w:start w:val="1"/>
      <w:numFmt w:val="bullet"/>
      <w:lvlText w:val="o"/>
      <w:lvlJc w:val="left"/>
      <w:pPr>
        <w:ind w:left="1440" w:hanging="360"/>
      </w:pPr>
      <w:rPr>
        <w:rFonts w:ascii="Courier New" w:hAnsi="Courier New" w:hint="default"/>
      </w:rPr>
    </w:lvl>
    <w:lvl w:ilvl="2" w:tplc="BE84708C">
      <w:start w:val="1"/>
      <w:numFmt w:val="bullet"/>
      <w:lvlText w:val=""/>
      <w:lvlJc w:val="left"/>
      <w:pPr>
        <w:ind w:left="2160" w:hanging="360"/>
      </w:pPr>
      <w:rPr>
        <w:rFonts w:ascii="Wingdings" w:hAnsi="Wingdings" w:hint="default"/>
      </w:rPr>
    </w:lvl>
    <w:lvl w:ilvl="3" w:tplc="401E477C">
      <w:start w:val="1"/>
      <w:numFmt w:val="bullet"/>
      <w:lvlText w:val=""/>
      <w:lvlJc w:val="left"/>
      <w:pPr>
        <w:ind w:left="2880" w:hanging="360"/>
      </w:pPr>
      <w:rPr>
        <w:rFonts w:ascii="Symbol" w:hAnsi="Symbol" w:hint="default"/>
      </w:rPr>
    </w:lvl>
    <w:lvl w:ilvl="4" w:tplc="F6C0D6FA">
      <w:start w:val="1"/>
      <w:numFmt w:val="bullet"/>
      <w:lvlText w:val="o"/>
      <w:lvlJc w:val="left"/>
      <w:pPr>
        <w:ind w:left="3600" w:hanging="360"/>
      </w:pPr>
      <w:rPr>
        <w:rFonts w:ascii="Courier New" w:hAnsi="Courier New" w:hint="default"/>
      </w:rPr>
    </w:lvl>
    <w:lvl w:ilvl="5" w:tplc="F07A0056">
      <w:start w:val="1"/>
      <w:numFmt w:val="bullet"/>
      <w:lvlText w:val=""/>
      <w:lvlJc w:val="left"/>
      <w:pPr>
        <w:ind w:left="4320" w:hanging="360"/>
      </w:pPr>
      <w:rPr>
        <w:rFonts w:ascii="Wingdings" w:hAnsi="Wingdings" w:hint="default"/>
      </w:rPr>
    </w:lvl>
    <w:lvl w:ilvl="6" w:tplc="36887A36">
      <w:start w:val="1"/>
      <w:numFmt w:val="bullet"/>
      <w:lvlText w:val=""/>
      <w:lvlJc w:val="left"/>
      <w:pPr>
        <w:ind w:left="5040" w:hanging="360"/>
      </w:pPr>
      <w:rPr>
        <w:rFonts w:ascii="Symbol" w:hAnsi="Symbol" w:hint="default"/>
      </w:rPr>
    </w:lvl>
    <w:lvl w:ilvl="7" w:tplc="FF84FFE2">
      <w:start w:val="1"/>
      <w:numFmt w:val="bullet"/>
      <w:lvlText w:val="o"/>
      <w:lvlJc w:val="left"/>
      <w:pPr>
        <w:ind w:left="5760" w:hanging="360"/>
      </w:pPr>
      <w:rPr>
        <w:rFonts w:ascii="Courier New" w:hAnsi="Courier New" w:hint="default"/>
      </w:rPr>
    </w:lvl>
    <w:lvl w:ilvl="8" w:tplc="30080A00">
      <w:start w:val="1"/>
      <w:numFmt w:val="bullet"/>
      <w:lvlText w:val=""/>
      <w:lvlJc w:val="left"/>
      <w:pPr>
        <w:ind w:left="6480" w:hanging="360"/>
      </w:pPr>
      <w:rPr>
        <w:rFonts w:ascii="Wingdings" w:hAnsi="Wingdings" w:hint="default"/>
      </w:rPr>
    </w:lvl>
  </w:abstractNum>
  <w:abstractNum w:abstractNumId="772" w15:restartNumberingAfterBreak="0">
    <w:nsid w:val="58073F44"/>
    <w:multiLevelType w:val="hybridMultilevel"/>
    <w:tmpl w:val="FFFFFFFF"/>
    <w:lvl w:ilvl="0" w:tplc="C974DBB8">
      <w:start w:val="1"/>
      <w:numFmt w:val="bullet"/>
      <w:lvlText w:val=""/>
      <w:lvlJc w:val="left"/>
      <w:pPr>
        <w:ind w:left="720" w:hanging="360"/>
      </w:pPr>
      <w:rPr>
        <w:rFonts w:ascii="Symbol" w:hAnsi="Symbol" w:hint="default"/>
      </w:rPr>
    </w:lvl>
    <w:lvl w:ilvl="1" w:tplc="DE9480BE">
      <w:start w:val="1"/>
      <w:numFmt w:val="bullet"/>
      <w:lvlText w:val="o"/>
      <w:lvlJc w:val="left"/>
      <w:pPr>
        <w:ind w:left="1440" w:hanging="360"/>
      </w:pPr>
      <w:rPr>
        <w:rFonts w:ascii="Courier New" w:hAnsi="Courier New" w:hint="default"/>
      </w:rPr>
    </w:lvl>
    <w:lvl w:ilvl="2" w:tplc="8DF8F7EA">
      <w:start w:val="1"/>
      <w:numFmt w:val="bullet"/>
      <w:lvlText w:val=""/>
      <w:lvlJc w:val="left"/>
      <w:pPr>
        <w:ind w:left="2160" w:hanging="360"/>
      </w:pPr>
      <w:rPr>
        <w:rFonts w:ascii="Wingdings" w:hAnsi="Wingdings" w:hint="default"/>
      </w:rPr>
    </w:lvl>
    <w:lvl w:ilvl="3" w:tplc="93C8E1FA">
      <w:start w:val="1"/>
      <w:numFmt w:val="bullet"/>
      <w:lvlText w:val=""/>
      <w:lvlJc w:val="left"/>
      <w:pPr>
        <w:ind w:left="2880" w:hanging="360"/>
      </w:pPr>
      <w:rPr>
        <w:rFonts w:ascii="Symbol" w:hAnsi="Symbol" w:hint="default"/>
      </w:rPr>
    </w:lvl>
    <w:lvl w:ilvl="4" w:tplc="EF6455FC">
      <w:start w:val="1"/>
      <w:numFmt w:val="bullet"/>
      <w:lvlText w:val="o"/>
      <w:lvlJc w:val="left"/>
      <w:pPr>
        <w:ind w:left="3600" w:hanging="360"/>
      </w:pPr>
      <w:rPr>
        <w:rFonts w:ascii="Courier New" w:hAnsi="Courier New" w:hint="default"/>
      </w:rPr>
    </w:lvl>
    <w:lvl w:ilvl="5" w:tplc="15DAABFE">
      <w:start w:val="1"/>
      <w:numFmt w:val="bullet"/>
      <w:lvlText w:val=""/>
      <w:lvlJc w:val="left"/>
      <w:pPr>
        <w:ind w:left="4320" w:hanging="360"/>
      </w:pPr>
      <w:rPr>
        <w:rFonts w:ascii="Wingdings" w:hAnsi="Wingdings" w:hint="default"/>
      </w:rPr>
    </w:lvl>
    <w:lvl w:ilvl="6" w:tplc="DEC257B2">
      <w:start w:val="1"/>
      <w:numFmt w:val="bullet"/>
      <w:lvlText w:val=""/>
      <w:lvlJc w:val="left"/>
      <w:pPr>
        <w:ind w:left="5040" w:hanging="360"/>
      </w:pPr>
      <w:rPr>
        <w:rFonts w:ascii="Symbol" w:hAnsi="Symbol" w:hint="default"/>
      </w:rPr>
    </w:lvl>
    <w:lvl w:ilvl="7" w:tplc="B426986C">
      <w:start w:val="1"/>
      <w:numFmt w:val="bullet"/>
      <w:lvlText w:val="o"/>
      <w:lvlJc w:val="left"/>
      <w:pPr>
        <w:ind w:left="5760" w:hanging="360"/>
      </w:pPr>
      <w:rPr>
        <w:rFonts w:ascii="Courier New" w:hAnsi="Courier New" w:hint="default"/>
      </w:rPr>
    </w:lvl>
    <w:lvl w:ilvl="8" w:tplc="FC5041D2">
      <w:start w:val="1"/>
      <w:numFmt w:val="bullet"/>
      <w:lvlText w:val=""/>
      <w:lvlJc w:val="left"/>
      <w:pPr>
        <w:ind w:left="6480" w:hanging="360"/>
      </w:pPr>
      <w:rPr>
        <w:rFonts w:ascii="Wingdings" w:hAnsi="Wingdings" w:hint="default"/>
      </w:rPr>
    </w:lvl>
  </w:abstractNum>
  <w:abstractNum w:abstractNumId="773" w15:restartNumberingAfterBreak="0">
    <w:nsid w:val="58643001"/>
    <w:multiLevelType w:val="hybridMultilevel"/>
    <w:tmpl w:val="FFFFFFFF"/>
    <w:lvl w:ilvl="0" w:tplc="A6D4C192">
      <w:start w:val="1"/>
      <w:numFmt w:val="bullet"/>
      <w:lvlText w:val=""/>
      <w:lvlJc w:val="left"/>
      <w:pPr>
        <w:ind w:left="720" w:hanging="360"/>
      </w:pPr>
      <w:rPr>
        <w:rFonts w:ascii="Symbol" w:hAnsi="Symbol" w:hint="default"/>
      </w:rPr>
    </w:lvl>
    <w:lvl w:ilvl="1" w:tplc="A4840074">
      <w:start w:val="1"/>
      <w:numFmt w:val="bullet"/>
      <w:lvlText w:val="o"/>
      <w:lvlJc w:val="left"/>
      <w:pPr>
        <w:ind w:left="1440" w:hanging="360"/>
      </w:pPr>
      <w:rPr>
        <w:rFonts w:ascii="Courier New" w:hAnsi="Courier New" w:hint="default"/>
      </w:rPr>
    </w:lvl>
    <w:lvl w:ilvl="2" w:tplc="D4AA3754">
      <w:start w:val="1"/>
      <w:numFmt w:val="bullet"/>
      <w:lvlText w:val=""/>
      <w:lvlJc w:val="left"/>
      <w:pPr>
        <w:ind w:left="2160" w:hanging="360"/>
      </w:pPr>
      <w:rPr>
        <w:rFonts w:ascii="Wingdings" w:hAnsi="Wingdings" w:hint="default"/>
      </w:rPr>
    </w:lvl>
    <w:lvl w:ilvl="3" w:tplc="0F2A0856">
      <w:start w:val="1"/>
      <w:numFmt w:val="bullet"/>
      <w:lvlText w:val=""/>
      <w:lvlJc w:val="left"/>
      <w:pPr>
        <w:ind w:left="2880" w:hanging="360"/>
      </w:pPr>
      <w:rPr>
        <w:rFonts w:ascii="Symbol" w:hAnsi="Symbol" w:hint="default"/>
      </w:rPr>
    </w:lvl>
    <w:lvl w:ilvl="4" w:tplc="1DFCB090">
      <w:start w:val="1"/>
      <w:numFmt w:val="bullet"/>
      <w:lvlText w:val="o"/>
      <w:lvlJc w:val="left"/>
      <w:pPr>
        <w:ind w:left="3600" w:hanging="360"/>
      </w:pPr>
      <w:rPr>
        <w:rFonts w:ascii="Courier New" w:hAnsi="Courier New" w:hint="default"/>
      </w:rPr>
    </w:lvl>
    <w:lvl w:ilvl="5" w:tplc="F09404A2">
      <w:start w:val="1"/>
      <w:numFmt w:val="bullet"/>
      <w:lvlText w:val=""/>
      <w:lvlJc w:val="left"/>
      <w:pPr>
        <w:ind w:left="4320" w:hanging="360"/>
      </w:pPr>
      <w:rPr>
        <w:rFonts w:ascii="Wingdings" w:hAnsi="Wingdings" w:hint="default"/>
      </w:rPr>
    </w:lvl>
    <w:lvl w:ilvl="6" w:tplc="FA94C61A">
      <w:start w:val="1"/>
      <w:numFmt w:val="bullet"/>
      <w:lvlText w:val=""/>
      <w:lvlJc w:val="left"/>
      <w:pPr>
        <w:ind w:left="5040" w:hanging="360"/>
      </w:pPr>
      <w:rPr>
        <w:rFonts w:ascii="Symbol" w:hAnsi="Symbol" w:hint="default"/>
      </w:rPr>
    </w:lvl>
    <w:lvl w:ilvl="7" w:tplc="51D0EB90">
      <w:start w:val="1"/>
      <w:numFmt w:val="bullet"/>
      <w:lvlText w:val="o"/>
      <w:lvlJc w:val="left"/>
      <w:pPr>
        <w:ind w:left="5760" w:hanging="360"/>
      </w:pPr>
      <w:rPr>
        <w:rFonts w:ascii="Courier New" w:hAnsi="Courier New" w:hint="default"/>
      </w:rPr>
    </w:lvl>
    <w:lvl w:ilvl="8" w:tplc="B0203E80">
      <w:start w:val="1"/>
      <w:numFmt w:val="bullet"/>
      <w:lvlText w:val=""/>
      <w:lvlJc w:val="left"/>
      <w:pPr>
        <w:ind w:left="6480" w:hanging="360"/>
      </w:pPr>
      <w:rPr>
        <w:rFonts w:ascii="Wingdings" w:hAnsi="Wingdings" w:hint="default"/>
      </w:rPr>
    </w:lvl>
  </w:abstractNum>
  <w:abstractNum w:abstractNumId="774" w15:restartNumberingAfterBreak="0">
    <w:nsid w:val="588942AF"/>
    <w:multiLevelType w:val="hybridMultilevel"/>
    <w:tmpl w:val="FFFFFFFF"/>
    <w:lvl w:ilvl="0" w:tplc="F6A4A9B0">
      <w:start w:val="1"/>
      <w:numFmt w:val="bullet"/>
      <w:lvlText w:val=""/>
      <w:lvlJc w:val="left"/>
      <w:pPr>
        <w:ind w:left="720" w:hanging="360"/>
      </w:pPr>
      <w:rPr>
        <w:rFonts w:ascii="Symbol" w:hAnsi="Symbol" w:hint="default"/>
      </w:rPr>
    </w:lvl>
    <w:lvl w:ilvl="1" w:tplc="3C3C2502">
      <w:start w:val="1"/>
      <w:numFmt w:val="bullet"/>
      <w:lvlText w:val="o"/>
      <w:lvlJc w:val="left"/>
      <w:pPr>
        <w:ind w:left="1440" w:hanging="360"/>
      </w:pPr>
      <w:rPr>
        <w:rFonts w:ascii="Courier New" w:hAnsi="Courier New" w:hint="default"/>
      </w:rPr>
    </w:lvl>
    <w:lvl w:ilvl="2" w:tplc="34D082E6">
      <w:start w:val="1"/>
      <w:numFmt w:val="bullet"/>
      <w:lvlText w:val=""/>
      <w:lvlJc w:val="left"/>
      <w:pPr>
        <w:ind w:left="2160" w:hanging="360"/>
      </w:pPr>
      <w:rPr>
        <w:rFonts w:ascii="Wingdings" w:hAnsi="Wingdings" w:hint="default"/>
      </w:rPr>
    </w:lvl>
    <w:lvl w:ilvl="3" w:tplc="1A00F51E">
      <w:start w:val="1"/>
      <w:numFmt w:val="bullet"/>
      <w:lvlText w:val=""/>
      <w:lvlJc w:val="left"/>
      <w:pPr>
        <w:ind w:left="2880" w:hanging="360"/>
      </w:pPr>
      <w:rPr>
        <w:rFonts w:ascii="Symbol" w:hAnsi="Symbol" w:hint="default"/>
      </w:rPr>
    </w:lvl>
    <w:lvl w:ilvl="4" w:tplc="2E2CB7B0">
      <w:start w:val="1"/>
      <w:numFmt w:val="bullet"/>
      <w:lvlText w:val="o"/>
      <w:lvlJc w:val="left"/>
      <w:pPr>
        <w:ind w:left="3600" w:hanging="360"/>
      </w:pPr>
      <w:rPr>
        <w:rFonts w:ascii="Courier New" w:hAnsi="Courier New" w:hint="default"/>
      </w:rPr>
    </w:lvl>
    <w:lvl w:ilvl="5" w:tplc="59547136">
      <w:start w:val="1"/>
      <w:numFmt w:val="bullet"/>
      <w:lvlText w:val=""/>
      <w:lvlJc w:val="left"/>
      <w:pPr>
        <w:ind w:left="4320" w:hanging="360"/>
      </w:pPr>
      <w:rPr>
        <w:rFonts w:ascii="Wingdings" w:hAnsi="Wingdings" w:hint="default"/>
      </w:rPr>
    </w:lvl>
    <w:lvl w:ilvl="6" w:tplc="AC3C169A">
      <w:start w:val="1"/>
      <w:numFmt w:val="bullet"/>
      <w:lvlText w:val=""/>
      <w:lvlJc w:val="left"/>
      <w:pPr>
        <w:ind w:left="5040" w:hanging="360"/>
      </w:pPr>
      <w:rPr>
        <w:rFonts w:ascii="Symbol" w:hAnsi="Symbol" w:hint="default"/>
      </w:rPr>
    </w:lvl>
    <w:lvl w:ilvl="7" w:tplc="8C8084C2">
      <w:start w:val="1"/>
      <w:numFmt w:val="bullet"/>
      <w:lvlText w:val="o"/>
      <w:lvlJc w:val="left"/>
      <w:pPr>
        <w:ind w:left="5760" w:hanging="360"/>
      </w:pPr>
      <w:rPr>
        <w:rFonts w:ascii="Courier New" w:hAnsi="Courier New" w:hint="default"/>
      </w:rPr>
    </w:lvl>
    <w:lvl w:ilvl="8" w:tplc="9F0C2A4E">
      <w:start w:val="1"/>
      <w:numFmt w:val="bullet"/>
      <w:lvlText w:val=""/>
      <w:lvlJc w:val="left"/>
      <w:pPr>
        <w:ind w:left="6480" w:hanging="360"/>
      </w:pPr>
      <w:rPr>
        <w:rFonts w:ascii="Wingdings" w:hAnsi="Wingdings" w:hint="default"/>
      </w:rPr>
    </w:lvl>
  </w:abstractNum>
  <w:abstractNum w:abstractNumId="775" w15:restartNumberingAfterBreak="0">
    <w:nsid w:val="588C2E6B"/>
    <w:multiLevelType w:val="hybridMultilevel"/>
    <w:tmpl w:val="FFFFFFFF"/>
    <w:lvl w:ilvl="0" w:tplc="D1321B96">
      <w:start w:val="1"/>
      <w:numFmt w:val="bullet"/>
      <w:lvlText w:val=""/>
      <w:lvlJc w:val="left"/>
      <w:pPr>
        <w:ind w:left="720" w:hanging="360"/>
      </w:pPr>
      <w:rPr>
        <w:rFonts w:ascii="Symbol" w:hAnsi="Symbol" w:hint="default"/>
      </w:rPr>
    </w:lvl>
    <w:lvl w:ilvl="1" w:tplc="BCB637C8">
      <w:start w:val="1"/>
      <w:numFmt w:val="bullet"/>
      <w:lvlText w:val="o"/>
      <w:lvlJc w:val="left"/>
      <w:pPr>
        <w:ind w:left="1440" w:hanging="360"/>
      </w:pPr>
      <w:rPr>
        <w:rFonts w:ascii="Courier New" w:hAnsi="Courier New" w:hint="default"/>
      </w:rPr>
    </w:lvl>
    <w:lvl w:ilvl="2" w:tplc="6E2CFC84">
      <w:start w:val="1"/>
      <w:numFmt w:val="bullet"/>
      <w:lvlText w:val=""/>
      <w:lvlJc w:val="left"/>
      <w:pPr>
        <w:ind w:left="2160" w:hanging="360"/>
      </w:pPr>
      <w:rPr>
        <w:rFonts w:ascii="Wingdings" w:hAnsi="Wingdings" w:hint="default"/>
      </w:rPr>
    </w:lvl>
    <w:lvl w:ilvl="3" w:tplc="145424CE">
      <w:start w:val="1"/>
      <w:numFmt w:val="bullet"/>
      <w:lvlText w:val=""/>
      <w:lvlJc w:val="left"/>
      <w:pPr>
        <w:ind w:left="2880" w:hanging="360"/>
      </w:pPr>
      <w:rPr>
        <w:rFonts w:ascii="Symbol" w:hAnsi="Symbol" w:hint="default"/>
      </w:rPr>
    </w:lvl>
    <w:lvl w:ilvl="4" w:tplc="50AA0C5E">
      <w:start w:val="1"/>
      <w:numFmt w:val="bullet"/>
      <w:lvlText w:val="o"/>
      <w:lvlJc w:val="left"/>
      <w:pPr>
        <w:ind w:left="3600" w:hanging="360"/>
      </w:pPr>
      <w:rPr>
        <w:rFonts w:ascii="Courier New" w:hAnsi="Courier New" w:hint="default"/>
      </w:rPr>
    </w:lvl>
    <w:lvl w:ilvl="5" w:tplc="AE6E2590">
      <w:start w:val="1"/>
      <w:numFmt w:val="bullet"/>
      <w:lvlText w:val=""/>
      <w:lvlJc w:val="left"/>
      <w:pPr>
        <w:ind w:left="4320" w:hanging="360"/>
      </w:pPr>
      <w:rPr>
        <w:rFonts w:ascii="Wingdings" w:hAnsi="Wingdings" w:hint="default"/>
      </w:rPr>
    </w:lvl>
    <w:lvl w:ilvl="6" w:tplc="68D42750">
      <w:start w:val="1"/>
      <w:numFmt w:val="bullet"/>
      <w:lvlText w:val=""/>
      <w:lvlJc w:val="left"/>
      <w:pPr>
        <w:ind w:left="5040" w:hanging="360"/>
      </w:pPr>
      <w:rPr>
        <w:rFonts w:ascii="Symbol" w:hAnsi="Symbol" w:hint="default"/>
      </w:rPr>
    </w:lvl>
    <w:lvl w:ilvl="7" w:tplc="864A6044">
      <w:start w:val="1"/>
      <w:numFmt w:val="bullet"/>
      <w:lvlText w:val="o"/>
      <w:lvlJc w:val="left"/>
      <w:pPr>
        <w:ind w:left="5760" w:hanging="360"/>
      </w:pPr>
      <w:rPr>
        <w:rFonts w:ascii="Courier New" w:hAnsi="Courier New" w:hint="default"/>
      </w:rPr>
    </w:lvl>
    <w:lvl w:ilvl="8" w:tplc="8026A2F0">
      <w:start w:val="1"/>
      <w:numFmt w:val="bullet"/>
      <w:lvlText w:val=""/>
      <w:lvlJc w:val="left"/>
      <w:pPr>
        <w:ind w:left="6480" w:hanging="360"/>
      </w:pPr>
      <w:rPr>
        <w:rFonts w:ascii="Wingdings" w:hAnsi="Wingdings" w:hint="default"/>
      </w:rPr>
    </w:lvl>
  </w:abstractNum>
  <w:abstractNum w:abstractNumId="776" w15:restartNumberingAfterBreak="0">
    <w:nsid w:val="58C41557"/>
    <w:multiLevelType w:val="hybridMultilevel"/>
    <w:tmpl w:val="FFFFFFFF"/>
    <w:lvl w:ilvl="0" w:tplc="E1D093CE">
      <w:start w:val="1"/>
      <w:numFmt w:val="bullet"/>
      <w:lvlText w:val=""/>
      <w:lvlJc w:val="left"/>
      <w:pPr>
        <w:ind w:left="720" w:hanging="360"/>
      </w:pPr>
      <w:rPr>
        <w:rFonts w:ascii="Symbol" w:hAnsi="Symbol" w:hint="default"/>
      </w:rPr>
    </w:lvl>
    <w:lvl w:ilvl="1" w:tplc="D2D02542">
      <w:start w:val="1"/>
      <w:numFmt w:val="bullet"/>
      <w:lvlText w:val="o"/>
      <w:lvlJc w:val="left"/>
      <w:pPr>
        <w:ind w:left="1440" w:hanging="360"/>
      </w:pPr>
      <w:rPr>
        <w:rFonts w:ascii="Courier New" w:hAnsi="Courier New" w:hint="default"/>
      </w:rPr>
    </w:lvl>
    <w:lvl w:ilvl="2" w:tplc="C92E8F06">
      <w:start w:val="1"/>
      <w:numFmt w:val="bullet"/>
      <w:lvlText w:val=""/>
      <w:lvlJc w:val="left"/>
      <w:pPr>
        <w:ind w:left="2160" w:hanging="360"/>
      </w:pPr>
      <w:rPr>
        <w:rFonts w:ascii="Wingdings" w:hAnsi="Wingdings" w:hint="default"/>
      </w:rPr>
    </w:lvl>
    <w:lvl w:ilvl="3" w:tplc="5630E6B2">
      <w:start w:val="1"/>
      <w:numFmt w:val="bullet"/>
      <w:lvlText w:val=""/>
      <w:lvlJc w:val="left"/>
      <w:pPr>
        <w:ind w:left="2880" w:hanging="360"/>
      </w:pPr>
      <w:rPr>
        <w:rFonts w:ascii="Symbol" w:hAnsi="Symbol" w:hint="default"/>
      </w:rPr>
    </w:lvl>
    <w:lvl w:ilvl="4" w:tplc="E4E0011E">
      <w:start w:val="1"/>
      <w:numFmt w:val="bullet"/>
      <w:lvlText w:val="o"/>
      <w:lvlJc w:val="left"/>
      <w:pPr>
        <w:ind w:left="3600" w:hanging="360"/>
      </w:pPr>
      <w:rPr>
        <w:rFonts w:ascii="Courier New" w:hAnsi="Courier New" w:hint="default"/>
      </w:rPr>
    </w:lvl>
    <w:lvl w:ilvl="5" w:tplc="520037AC">
      <w:start w:val="1"/>
      <w:numFmt w:val="bullet"/>
      <w:lvlText w:val=""/>
      <w:lvlJc w:val="left"/>
      <w:pPr>
        <w:ind w:left="4320" w:hanging="360"/>
      </w:pPr>
      <w:rPr>
        <w:rFonts w:ascii="Wingdings" w:hAnsi="Wingdings" w:hint="default"/>
      </w:rPr>
    </w:lvl>
    <w:lvl w:ilvl="6" w:tplc="0B7836E4">
      <w:start w:val="1"/>
      <w:numFmt w:val="bullet"/>
      <w:lvlText w:val=""/>
      <w:lvlJc w:val="left"/>
      <w:pPr>
        <w:ind w:left="5040" w:hanging="360"/>
      </w:pPr>
      <w:rPr>
        <w:rFonts w:ascii="Symbol" w:hAnsi="Symbol" w:hint="default"/>
      </w:rPr>
    </w:lvl>
    <w:lvl w:ilvl="7" w:tplc="5574AA50">
      <w:start w:val="1"/>
      <w:numFmt w:val="bullet"/>
      <w:lvlText w:val="o"/>
      <w:lvlJc w:val="left"/>
      <w:pPr>
        <w:ind w:left="5760" w:hanging="360"/>
      </w:pPr>
      <w:rPr>
        <w:rFonts w:ascii="Courier New" w:hAnsi="Courier New" w:hint="default"/>
      </w:rPr>
    </w:lvl>
    <w:lvl w:ilvl="8" w:tplc="28D255FA">
      <w:start w:val="1"/>
      <w:numFmt w:val="bullet"/>
      <w:lvlText w:val=""/>
      <w:lvlJc w:val="left"/>
      <w:pPr>
        <w:ind w:left="6480" w:hanging="360"/>
      </w:pPr>
      <w:rPr>
        <w:rFonts w:ascii="Wingdings" w:hAnsi="Wingdings" w:hint="default"/>
      </w:rPr>
    </w:lvl>
  </w:abstractNum>
  <w:abstractNum w:abstractNumId="777" w15:restartNumberingAfterBreak="0">
    <w:nsid w:val="58D07C61"/>
    <w:multiLevelType w:val="hybridMultilevel"/>
    <w:tmpl w:val="FFFFFFFF"/>
    <w:lvl w:ilvl="0" w:tplc="F52C52A8">
      <w:start w:val="1"/>
      <w:numFmt w:val="bullet"/>
      <w:lvlText w:val=""/>
      <w:lvlJc w:val="left"/>
      <w:pPr>
        <w:ind w:left="720" w:hanging="360"/>
      </w:pPr>
      <w:rPr>
        <w:rFonts w:ascii="Symbol" w:hAnsi="Symbol" w:hint="default"/>
      </w:rPr>
    </w:lvl>
    <w:lvl w:ilvl="1" w:tplc="6E2AD094">
      <w:start w:val="1"/>
      <w:numFmt w:val="bullet"/>
      <w:lvlText w:val="o"/>
      <w:lvlJc w:val="left"/>
      <w:pPr>
        <w:ind w:left="1440" w:hanging="360"/>
      </w:pPr>
      <w:rPr>
        <w:rFonts w:ascii="Courier New" w:hAnsi="Courier New" w:hint="default"/>
      </w:rPr>
    </w:lvl>
    <w:lvl w:ilvl="2" w:tplc="60DC5490">
      <w:start w:val="1"/>
      <w:numFmt w:val="bullet"/>
      <w:lvlText w:val=""/>
      <w:lvlJc w:val="left"/>
      <w:pPr>
        <w:ind w:left="2160" w:hanging="360"/>
      </w:pPr>
      <w:rPr>
        <w:rFonts w:ascii="Wingdings" w:hAnsi="Wingdings" w:hint="default"/>
      </w:rPr>
    </w:lvl>
    <w:lvl w:ilvl="3" w:tplc="6E460A26">
      <w:start w:val="1"/>
      <w:numFmt w:val="bullet"/>
      <w:lvlText w:val=""/>
      <w:lvlJc w:val="left"/>
      <w:pPr>
        <w:ind w:left="2880" w:hanging="360"/>
      </w:pPr>
      <w:rPr>
        <w:rFonts w:ascii="Symbol" w:hAnsi="Symbol" w:hint="default"/>
      </w:rPr>
    </w:lvl>
    <w:lvl w:ilvl="4" w:tplc="A3428D2E">
      <w:start w:val="1"/>
      <w:numFmt w:val="bullet"/>
      <w:lvlText w:val="o"/>
      <w:lvlJc w:val="left"/>
      <w:pPr>
        <w:ind w:left="3600" w:hanging="360"/>
      </w:pPr>
      <w:rPr>
        <w:rFonts w:ascii="Courier New" w:hAnsi="Courier New" w:hint="default"/>
      </w:rPr>
    </w:lvl>
    <w:lvl w:ilvl="5" w:tplc="86225E2C">
      <w:start w:val="1"/>
      <w:numFmt w:val="bullet"/>
      <w:lvlText w:val=""/>
      <w:lvlJc w:val="left"/>
      <w:pPr>
        <w:ind w:left="4320" w:hanging="360"/>
      </w:pPr>
      <w:rPr>
        <w:rFonts w:ascii="Wingdings" w:hAnsi="Wingdings" w:hint="default"/>
      </w:rPr>
    </w:lvl>
    <w:lvl w:ilvl="6" w:tplc="562EBB22">
      <w:start w:val="1"/>
      <w:numFmt w:val="bullet"/>
      <w:lvlText w:val=""/>
      <w:lvlJc w:val="left"/>
      <w:pPr>
        <w:ind w:left="5040" w:hanging="360"/>
      </w:pPr>
      <w:rPr>
        <w:rFonts w:ascii="Symbol" w:hAnsi="Symbol" w:hint="default"/>
      </w:rPr>
    </w:lvl>
    <w:lvl w:ilvl="7" w:tplc="B4A6F964">
      <w:start w:val="1"/>
      <w:numFmt w:val="bullet"/>
      <w:lvlText w:val="o"/>
      <w:lvlJc w:val="left"/>
      <w:pPr>
        <w:ind w:left="5760" w:hanging="360"/>
      </w:pPr>
      <w:rPr>
        <w:rFonts w:ascii="Courier New" w:hAnsi="Courier New" w:hint="default"/>
      </w:rPr>
    </w:lvl>
    <w:lvl w:ilvl="8" w:tplc="2D5A2A48">
      <w:start w:val="1"/>
      <w:numFmt w:val="bullet"/>
      <w:lvlText w:val=""/>
      <w:lvlJc w:val="left"/>
      <w:pPr>
        <w:ind w:left="6480" w:hanging="360"/>
      </w:pPr>
      <w:rPr>
        <w:rFonts w:ascii="Wingdings" w:hAnsi="Wingdings" w:hint="default"/>
      </w:rPr>
    </w:lvl>
  </w:abstractNum>
  <w:abstractNum w:abstractNumId="778" w15:restartNumberingAfterBreak="0">
    <w:nsid w:val="58DC3BEE"/>
    <w:multiLevelType w:val="hybridMultilevel"/>
    <w:tmpl w:val="FFFFFFFF"/>
    <w:lvl w:ilvl="0" w:tplc="C792B580">
      <w:start w:val="1"/>
      <w:numFmt w:val="bullet"/>
      <w:lvlText w:val=""/>
      <w:lvlJc w:val="left"/>
      <w:pPr>
        <w:ind w:left="720" w:hanging="360"/>
      </w:pPr>
      <w:rPr>
        <w:rFonts w:ascii="Symbol" w:hAnsi="Symbol" w:hint="default"/>
      </w:rPr>
    </w:lvl>
    <w:lvl w:ilvl="1" w:tplc="682262DE">
      <w:start w:val="1"/>
      <w:numFmt w:val="bullet"/>
      <w:lvlText w:val="o"/>
      <w:lvlJc w:val="left"/>
      <w:pPr>
        <w:ind w:left="1440" w:hanging="360"/>
      </w:pPr>
      <w:rPr>
        <w:rFonts w:ascii="Courier New" w:hAnsi="Courier New" w:hint="default"/>
      </w:rPr>
    </w:lvl>
    <w:lvl w:ilvl="2" w:tplc="7040AAF0">
      <w:start w:val="1"/>
      <w:numFmt w:val="bullet"/>
      <w:lvlText w:val=""/>
      <w:lvlJc w:val="left"/>
      <w:pPr>
        <w:ind w:left="2160" w:hanging="360"/>
      </w:pPr>
      <w:rPr>
        <w:rFonts w:ascii="Wingdings" w:hAnsi="Wingdings" w:hint="default"/>
      </w:rPr>
    </w:lvl>
    <w:lvl w:ilvl="3" w:tplc="5740A8E8">
      <w:start w:val="1"/>
      <w:numFmt w:val="bullet"/>
      <w:lvlText w:val=""/>
      <w:lvlJc w:val="left"/>
      <w:pPr>
        <w:ind w:left="2880" w:hanging="360"/>
      </w:pPr>
      <w:rPr>
        <w:rFonts w:ascii="Symbol" w:hAnsi="Symbol" w:hint="default"/>
      </w:rPr>
    </w:lvl>
    <w:lvl w:ilvl="4" w:tplc="394EE676">
      <w:start w:val="1"/>
      <w:numFmt w:val="bullet"/>
      <w:lvlText w:val="o"/>
      <w:lvlJc w:val="left"/>
      <w:pPr>
        <w:ind w:left="3600" w:hanging="360"/>
      </w:pPr>
      <w:rPr>
        <w:rFonts w:ascii="Courier New" w:hAnsi="Courier New" w:hint="default"/>
      </w:rPr>
    </w:lvl>
    <w:lvl w:ilvl="5" w:tplc="D6EEE226">
      <w:start w:val="1"/>
      <w:numFmt w:val="bullet"/>
      <w:lvlText w:val=""/>
      <w:lvlJc w:val="left"/>
      <w:pPr>
        <w:ind w:left="4320" w:hanging="360"/>
      </w:pPr>
      <w:rPr>
        <w:rFonts w:ascii="Wingdings" w:hAnsi="Wingdings" w:hint="default"/>
      </w:rPr>
    </w:lvl>
    <w:lvl w:ilvl="6" w:tplc="9064C184">
      <w:start w:val="1"/>
      <w:numFmt w:val="bullet"/>
      <w:lvlText w:val=""/>
      <w:lvlJc w:val="left"/>
      <w:pPr>
        <w:ind w:left="5040" w:hanging="360"/>
      </w:pPr>
      <w:rPr>
        <w:rFonts w:ascii="Symbol" w:hAnsi="Symbol" w:hint="default"/>
      </w:rPr>
    </w:lvl>
    <w:lvl w:ilvl="7" w:tplc="671CF8D6">
      <w:start w:val="1"/>
      <w:numFmt w:val="bullet"/>
      <w:lvlText w:val="o"/>
      <w:lvlJc w:val="left"/>
      <w:pPr>
        <w:ind w:left="5760" w:hanging="360"/>
      </w:pPr>
      <w:rPr>
        <w:rFonts w:ascii="Courier New" w:hAnsi="Courier New" w:hint="default"/>
      </w:rPr>
    </w:lvl>
    <w:lvl w:ilvl="8" w:tplc="EC1A53FE">
      <w:start w:val="1"/>
      <w:numFmt w:val="bullet"/>
      <w:lvlText w:val=""/>
      <w:lvlJc w:val="left"/>
      <w:pPr>
        <w:ind w:left="6480" w:hanging="360"/>
      </w:pPr>
      <w:rPr>
        <w:rFonts w:ascii="Wingdings" w:hAnsi="Wingdings" w:hint="default"/>
      </w:rPr>
    </w:lvl>
  </w:abstractNum>
  <w:abstractNum w:abstractNumId="779" w15:restartNumberingAfterBreak="0">
    <w:nsid w:val="591A01F5"/>
    <w:multiLevelType w:val="hybridMultilevel"/>
    <w:tmpl w:val="FFFFFFFF"/>
    <w:lvl w:ilvl="0" w:tplc="9A02AD56">
      <w:start w:val="1"/>
      <w:numFmt w:val="bullet"/>
      <w:lvlText w:val=""/>
      <w:lvlJc w:val="left"/>
      <w:pPr>
        <w:ind w:left="720" w:hanging="360"/>
      </w:pPr>
      <w:rPr>
        <w:rFonts w:ascii="Symbol" w:hAnsi="Symbol" w:hint="default"/>
      </w:rPr>
    </w:lvl>
    <w:lvl w:ilvl="1" w:tplc="663A195C">
      <w:start w:val="1"/>
      <w:numFmt w:val="bullet"/>
      <w:lvlText w:val="o"/>
      <w:lvlJc w:val="left"/>
      <w:pPr>
        <w:ind w:left="1440" w:hanging="360"/>
      </w:pPr>
      <w:rPr>
        <w:rFonts w:ascii="Courier New" w:hAnsi="Courier New" w:hint="default"/>
      </w:rPr>
    </w:lvl>
    <w:lvl w:ilvl="2" w:tplc="56847136">
      <w:start w:val="1"/>
      <w:numFmt w:val="bullet"/>
      <w:lvlText w:val=""/>
      <w:lvlJc w:val="left"/>
      <w:pPr>
        <w:ind w:left="2160" w:hanging="360"/>
      </w:pPr>
      <w:rPr>
        <w:rFonts w:ascii="Wingdings" w:hAnsi="Wingdings" w:hint="default"/>
      </w:rPr>
    </w:lvl>
    <w:lvl w:ilvl="3" w:tplc="C8C4B74A">
      <w:start w:val="1"/>
      <w:numFmt w:val="bullet"/>
      <w:lvlText w:val=""/>
      <w:lvlJc w:val="left"/>
      <w:pPr>
        <w:ind w:left="2880" w:hanging="360"/>
      </w:pPr>
      <w:rPr>
        <w:rFonts w:ascii="Symbol" w:hAnsi="Symbol" w:hint="default"/>
      </w:rPr>
    </w:lvl>
    <w:lvl w:ilvl="4" w:tplc="016CE910">
      <w:start w:val="1"/>
      <w:numFmt w:val="bullet"/>
      <w:lvlText w:val="o"/>
      <w:lvlJc w:val="left"/>
      <w:pPr>
        <w:ind w:left="3600" w:hanging="360"/>
      </w:pPr>
      <w:rPr>
        <w:rFonts w:ascii="Courier New" w:hAnsi="Courier New" w:hint="default"/>
      </w:rPr>
    </w:lvl>
    <w:lvl w:ilvl="5" w:tplc="9ED03084">
      <w:start w:val="1"/>
      <w:numFmt w:val="bullet"/>
      <w:lvlText w:val=""/>
      <w:lvlJc w:val="left"/>
      <w:pPr>
        <w:ind w:left="4320" w:hanging="360"/>
      </w:pPr>
      <w:rPr>
        <w:rFonts w:ascii="Wingdings" w:hAnsi="Wingdings" w:hint="default"/>
      </w:rPr>
    </w:lvl>
    <w:lvl w:ilvl="6" w:tplc="85F823A2">
      <w:start w:val="1"/>
      <w:numFmt w:val="bullet"/>
      <w:lvlText w:val=""/>
      <w:lvlJc w:val="left"/>
      <w:pPr>
        <w:ind w:left="5040" w:hanging="360"/>
      </w:pPr>
      <w:rPr>
        <w:rFonts w:ascii="Symbol" w:hAnsi="Symbol" w:hint="default"/>
      </w:rPr>
    </w:lvl>
    <w:lvl w:ilvl="7" w:tplc="5202B11E">
      <w:start w:val="1"/>
      <w:numFmt w:val="bullet"/>
      <w:lvlText w:val="o"/>
      <w:lvlJc w:val="left"/>
      <w:pPr>
        <w:ind w:left="5760" w:hanging="360"/>
      </w:pPr>
      <w:rPr>
        <w:rFonts w:ascii="Courier New" w:hAnsi="Courier New" w:hint="default"/>
      </w:rPr>
    </w:lvl>
    <w:lvl w:ilvl="8" w:tplc="418054A4">
      <w:start w:val="1"/>
      <w:numFmt w:val="bullet"/>
      <w:lvlText w:val=""/>
      <w:lvlJc w:val="left"/>
      <w:pPr>
        <w:ind w:left="6480" w:hanging="360"/>
      </w:pPr>
      <w:rPr>
        <w:rFonts w:ascii="Wingdings" w:hAnsi="Wingdings" w:hint="default"/>
      </w:rPr>
    </w:lvl>
  </w:abstractNum>
  <w:abstractNum w:abstractNumId="780" w15:restartNumberingAfterBreak="0">
    <w:nsid w:val="591E26F5"/>
    <w:multiLevelType w:val="hybridMultilevel"/>
    <w:tmpl w:val="FFFFFFFF"/>
    <w:lvl w:ilvl="0" w:tplc="7348F86A">
      <w:start w:val="1"/>
      <w:numFmt w:val="bullet"/>
      <w:lvlText w:val=""/>
      <w:lvlJc w:val="left"/>
      <w:pPr>
        <w:ind w:left="720" w:hanging="360"/>
      </w:pPr>
      <w:rPr>
        <w:rFonts w:ascii="Symbol" w:hAnsi="Symbol" w:hint="default"/>
      </w:rPr>
    </w:lvl>
    <w:lvl w:ilvl="1" w:tplc="9924A6FE">
      <w:start w:val="1"/>
      <w:numFmt w:val="bullet"/>
      <w:lvlText w:val="o"/>
      <w:lvlJc w:val="left"/>
      <w:pPr>
        <w:ind w:left="1440" w:hanging="360"/>
      </w:pPr>
      <w:rPr>
        <w:rFonts w:ascii="Courier New" w:hAnsi="Courier New" w:hint="default"/>
      </w:rPr>
    </w:lvl>
    <w:lvl w:ilvl="2" w:tplc="E0EAF050">
      <w:start w:val="1"/>
      <w:numFmt w:val="bullet"/>
      <w:lvlText w:val=""/>
      <w:lvlJc w:val="left"/>
      <w:pPr>
        <w:ind w:left="2160" w:hanging="360"/>
      </w:pPr>
      <w:rPr>
        <w:rFonts w:ascii="Wingdings" w:hAnsi="Wingdings" w:hint="default"/>
      </w:rPr>
    </w:lvl>
    <w:lvl w:ilvl="3" w:tplc="B106B8B8">
      <w:start w:val="1"/>
      <w:numFmt w:val="bullet"/>
      <w:lvlText w:val=""/>
      <w:lvlJc w:val="left"/>
      <w:pPr>
        <w:ind w:left="2880" w:hanging="360"/>
      </w:pPr>
      <w:rPr>
        <w:rFonts w:ascii="Symbol" w:hAnsi="Symbol" w:hint="default"/>
      </w:rPr>
    </w:lvl>
    <w:lvl w:ilvl="4" w:tplc="DED63E68">
      <w:start w:val="1"/>
      <w:numFmt w:val="bullet"/>
      <w:lvlText w:val="o"/>
      <w:lvlJc w:val="left"/>
      <w:pPr>
        <w:ind w:left="3600" w:hanging="360"/>
      </w:pPr>
      <w:rPr>
        <w:rFonts w:ascii="Courier New" w:hAnsi="Courier New" w:hint="default"/>
      </w:rPr>
    </w:lvl>
    <w:lvl w:ilvl="5" w:tplc="925EB236">
      <w:start w:val="1"/>
      <w:numFmt w:val="bullet"/>
      <w:lvlText w:val=""/>
      <w:lvlJc w:val="left"/>
      <w:pPr>
        <w:ind w:left="4320" w:hanging="360"/>
      </w:pPr>
      <w:rPr>
        <w:rFonts w:ascii="Wingdings" w:hAnsi="Wingdings" w:hint="default"/>
      </w:rPr>
    </w:lvl>
    <w:lvl w:ilvl="6" w:tplc="5226D93C">
      <w:start w:val="1"/>
      <w:numFmt w:val="bullet"/>
      <w:lvlText w:val=""/>
      <w:lvlJc w:val="left"/>
      <w:pPr>
        <w:ind w:left="5040" w:hanging="360"/>
      </w:pPr>
      <w:rPr>
        <w:rFonts w:ascii="Symbol" w:hAnsi="Symbol" w:hint="default"/>
      </w:rPr>
    </w:lvl>
    <w:lvl w:ilvl="7" w:tplc="5BEE12D2">
      <w:start w:val="1"/>
      <w:numFmt w:val="bullet"/>
      <w:lvlText w:val="o"/>
      <w:lvlJc w:val="left"/>
      <w:pPr>
        <w:ind w:left="5760" w:hanging="360"/>
      </w:pPr>
      <w:rPr>
        <w:rFonts w:ascii="Courier New" w:hAnsi="Courier New" w:hint="default"/>
      </w:rPr>
    </w:lvl>
    <w:lvl w:ilvl="8" w:tplc="5A48D384">
      <w:start w:val="1"/>
      <w:numFmt w:val="bullet"/>
      <w:lvlText w:val=""/>
      <w:lvlJc w:val="left"/>
      <w:pPr>
        <w:ind w:left="6480" w:hanging="360"/>
      </w:pPr>
      <w:rPr>
        <w:rFonts w:ascii="Wingdings" w:hAnsi="Wingdings" w:hint="default"/>
      </w:rPr>
    </w:lvl>
  </w:abstractNum>
  <w:abstractNum w:abstractNumId="781" w15:restartNumberingAfterBreak="0">
    <w:nsid w:val="593D39ED"/>
    <w:multiLevelType w:val="hybridMultilevel"/>
    <w:tmpl w:val="FFFFFFFF"/>
    <w:lvl w:ilvl="0" w:tplc="F364D49E">
      <w:start w:val="1"/>
      <w:numFmt w:val="bullet"/>
      <w:lvlText w:val=""/>
      <w:lvlJc w:val="left"/>
      <w:pPr>
        <w:ind w:left="720" w:hanging="360"/>
      </w:pPr>
      <w:rPr>
        <w:rFonts w:ascii="Symbol" w:hAnsi="Symbol" w:hint="default"/>
      </w:rPr>
    </w:lvl>
    <w:lvl w:ilvl="1" w:tplc="6794EEAA">
      <w:start w:val="1"/>
      <w:numFmt w:val="bullet"/>
      <w:lvlText w:val="o"/>
      <w:lvlJc w:val="left"/>
      <w:pPr>
        <w:ind w:left="1440" w:hanging="360"/>
      </w:pPr>
      <w:rPr>
        <w:rFonts w:ascii="Courier New" w:hAnsi="Courier New" w:hint="default"/>
      </w:rPr>
    </w:lvl>
    <w:lvl w:ilvl="2" w:tplc="B9F0B71E">
      <w:start w:val="1"/>
      <w:numFmt w:val="bullet"/>
      <w:lvlText w:val=""/>
      <w:lvlJc w:val="left"/>
      <w:pPr>
        <w:ind w:left="2160" w:hanging="360"/>
      </w:pPr>
      <w:rPr>
        <w:rFonts w:ascii="Wingdings" w:hAnsi="Wingdings" w:hint="default"/>
      </w:rPr>
    </w:lvl>
    <w:lvl w:ilvl="3" w:tplc="7814378E">
      <w:start w:val="1"/>
      <w:numFmt w:val="bullet"/>
      <w:lvlText w:val=""/>
      <w:lvlJc w:val="left"/>
      <w:pPr>
        <w:ind w:left="2880" w:hanging="360"/>
      </w:pPr>
      <w:rPr>
        <w:rFonts w:ascii="Symbol" w:hAnsi="Symbol" w:hint="default"/>
      </w:rPr>
    </w:lvl>
    <w:lvl w:ilvl="4" w:tplc="CA7C7D44">
      <w:start w:val="1"/>
      <w:numFmt w:val="bullet"/>
      <w:lvlText w:val="o"/>
      <w:lvlJc w:val="left"/>
      <w:pPr>
        <w:ind w:left="3600" w:hanging="360"/>
      </w:pPr>
      <w:rPr>
        <w:rFonts w:ascii="Courier New" w:hAnsi="Courier New" w:hint="default"/>
      </w:rPr>
    </w:lvl>
    <w:lvl w:ilvl="5" w:tplc="30D025F2">
      <w:start w:val="1"/>
      <w:numFmt w:val="bullet"/>
      <w:lvlText w:val=""/>
      <w:lvlJc w:val="left"/>
      <w:pPr>
        <w:ind w:left="4320" w:hanging="360"/>
      </w:pPr>
      <w:rPr>
        <w:rFonts w:ascii="Wingdings" w:hAnsi="Wingdings" w:hint="default"/>
      </w:rPr>
    </w:lvl>
    <w:lvl w:ilvl="6" w:tplc="0A523E5C">
      <w:start w:val="1"/>
      <w:numFmt w:val="bullet"/>
      <w:lvlText w:val=""/>
      <w:lvlJc w:val="left"/>
      <w:pPr>
        <w:ind w:left="5040" w:hanging="360"/>
      </w:pPr>
      <w:rPr>
        <w:rFonts w:ascii="Symbol" w:hAnsi="Symbol" w:hint="default"/>
      </w:rPr>
    </w:lvl>
    <w:lvl w:ilvl="7" w:tplc="D4DA5C4E">
      <w:start w:val="1"/>
      <w:numFmt w:val="bullet"/>
      <w:lvlText w:val="o"/>
      <w:lvlJc w:val="left"/>
      <w:pPr>
        <w:ind w:left="5760" w:hanging="360"/>
      </w:pPr>
      <w:rPr>
        <w:rFonts w:ascii="Courier New" w:hAnsi="Courier New" w:hint="default"/>
      </w:rPr>
    </w:lvl>
    <w:lvl w:ilvl="8" w:tplc="A350A062">
      <w:start w:val="1"/>
      <w:numFmt w:val="bullet"/>
      <w:lvlText w:val=""/>
      <w:lvlJc w:val="left"/>
      <w:pPr>
        <w:ind w:left="6480" w:hanging="360"/>
      </w:pPr>
      <w:rPr>
        <w:rFonts w:ascii="Wingdings" w:hAnsi="Wingdings" w:hint="default"/>
      </w:rPr>
    </w:lvl>
  </w:abstractNum>
  <w:abstractNum w:abstractNumId="782" w15:restartNumberingAfterBreak="0">
    <w:nsid w:val="594E455B"/>
    <w:multiLevelType w:val="hybridMultilevel"/>
    <w:tmpl w:val="FFFFFFFF"/>
    <w:lvl w:ilvl="0" w:tplc="08AE7638">
      <w:start w:val="1"/>
      <w:numFmt w:val="bullet"/>
      <w:lvlText w:val=""/>
      <w:lvlJc w:val="left"/>
      <w:pPr>
        <w:ind w:left="720" w:hanging="360"/>
      </w:pPr>
      <w:rPr>
        <w:rFonts w:ascii="Symbol" w:hAnsi="Symbol" w:hint="default"/>
      </w:rPr>
    </w:lvl>
    <w:lvl w:ilvl="1" w:tplc="C8F4F6C2">
      <w:start w:val="1"/>
      <w:numFmt w:val="bullet"/>
      <w:lvlText w:val="o"/>
      <w:lvlJc w:val="left"/>
      <w:pPr>
        <w:ind w:left="1440" w:hanging="360"/>
      </w:pPr>
      <w:rPr>
        <w:rFonts w:ascii="Courier New" w:hAnsi="Courier New" w:hint="default"/>
      </w:rPr>
    </w:lvl>
    <w:lvl w:ilvl="2" w:tplc="F6D850D4">
      <w:start w:val="1"/>
      <w:numFmt w:val="bullet"/>
      <w:lvlText w:val=""/>
      <w:lvlJc w:val="left"/>
      <w:pPr>
        <w:ind w:left="2160" w:hanging="360"/>
      </w:pPr>
      <w:rPr>
        <w:rFonts w:ascii="Wingdings" w:hAnsi="Wingdings" w:hint="default"/>
      </w:rPr>
    </w:lvl>
    <w:lvl w:ilvl="3" w:tplc="6A688E04">
      <w:start w:val="1"/>
      <w:numFmt w:val="bullet"/>
      <w:lvlText w:val=""/>
      <w:lvlJc w:val="left"/>
      <w:pPr>
        <w:ind w:left="2880" w:hanging="360"/>
      </w:pPr>
      <w:rPr>
        <w:rFonts w:ascii="Symbol" w:hAnsi="Symbol" w:hint="default"/>
      </w:rPr>
    </w:lvl>
    <w:lvl w:ilvl="4" w:tplc="C2026D04">
      <w:start w:val="1"/>
      <w:numFmt w:val="bullet"/>
      <w:lvlText w:val="o"/>
      <w:lvlJc w:val="left"/>
      <w:pPr>
        <w:ind w:left="3600" w:hanging="360"/>
      </w:pPr>
      <w:rPr>
        <w:rFonts w:ascii="Courier New" w:hAnsi="Courier New" w:hint="default"/>
      </w:rPr>
    </w:lvl>
    <w:lvl w:ilvl="5" w:tplc="D4C2AD50">
      <w:start w:val="1"/>
      <w:numFmt w:val="bullet"/>
      <w:lvlText w:val=""/>
      <w:lvlJc w:val="left"/>
      <w:pPr>
        <w:ind w:left="4320" w:hanging="360"/>
      </w:pPr>
      <w:rPr>
        <w:rFonts w:ascii="Wingdings" w:hAnsi="Wingdings" w:hint="default"/>
      </w:rPr>
    </w:lvl>
    <w:lvl w:ilvl="6" w:tplc="51547F44">
      <w:start w:val="1"/>
      <w:numFmt w:val="bullet"/>
      <w:lvlText w:val=""/>
      <w:lvlJc w:val="left"/>
      <w:pPr>
        <w:ind w:left="5040" w:hanging="360"/>
      </w:pPr>
      <w:rPr>
        <w:rFonts w:ascii="Symbol" w:hAnsi="Symbol" w:hint="default"/>
      </w:rPr>
    </w:lvl>
    <w:lvl w:ilvl="7" w:tplc="DB1430A2">
      <w:start w:val="1"/>
      <w:numFmt w:val="bullet"/>
      <w:lvlText w:val="o"/>
      <w:lvlJc w:val="left"/>
      <w:pPr>
        <w:ind w:left="5760" w:hanging="360"/>
      </w:pPr>
      <w:rPr>
        <w:rFonts w:ascii="Courier New" w:hAnsi="Courier New" w:hint="default"/>
      </w:rPr>
    </w:lvl>
    <w:lvl w:ilvl="8" w:tplc="1EACF7D2">
      <w:start w:val="1"/>
      <w:numFmt w:val="bullet"/>
      <w:lvlText w:val=""/>
      <w:lvlJc w:val="left"/>
      <w:pPr>
        <w:ind w:left="6480" w:hanging="360"/>
      </w:pPr>
      <w:rPr>
        <w:rFonts w:ascii="Wingdings" w:hAnsi="Wingdings" w:hint="default"/>
      </w:rPr>
    </w:lvl>
  </w:abstractNum>
  <w:abstractNum w:abstractNumId="783" w15:restartNumberingAfterBreak="0">
    <w:nsid w:val="5951338C"/>
    <w:multiLevelType w:val="hybridMultilevel"/>
    <w:tmpl w:val="FFFFFFFF"/>
    <w:lvl w:ilvl="0" w:tplc="771851C4">
      <w:start w:val="1"/>
      <w:numFmt w:val="bullet"/>
      <w:lvlText w:val=""/>
      <w:lvlJc w:val="left"/>
      <w:pPr>
        <w:ind w:left="720" w:hanging="360"/>
      </w:pPr>
      <w:rPr>
        <w:rFonts w:ascii="Symbol" w:hAnsi="Symbol" w:hint="default"/>
      </w:rPr>
    </w:lvl>
    <w:lvl w:ilvl="1" w:tplc="63342756">
      <w:start w:val="1"/>
      <w:numFmt w:val="bullet"/>
      <w:lvlText w:val="o"/>
      <w:lvlJc w:val="left"/>
      <w:pPr>
        <w:ind w:left="1440" w:hanging="360"/>
      </w:pPr>
      <w:rPr>
        <w:rFonts w:ascii="Courier New" w:hAnsi="Courier New" w:hint="default"/>
      </w:rPr>
    </w:lvl>
    <w:lvl w:ilvl="2" w:tplc="933262CA">
      <w:start w:val="1"/>
      <w:numFmt w:val="bullet"/>
      <w:lvlText w:val=""/>
      <w:lvlJc w:val="left"/>
      <w:pPr>
        <w:ind w:left="2160" w:hanging="360"/>
      </w:pPr>
      <w:rPr>
        <w:rFonts w:ascii="Wingdings" w:hAnsi="Wingdings" w:hint="default"/>
      </w:rPr>
    </w:lvl>
    <w:lvl w:ilvl="3" w:tplc="77EAE4CC">
      <w:start w:val="1"/>
      <w:numFmt w:val="bullet"/>
      <w:lvlText w:val=""/>
      <w:lvlJc w:val="left"/>
      <w:pPr>
        <w:ind w:left="2880" w:hanging="360"/>
      </w:pPr>
      <w:rPr>
        <w:rFonts w:ascii="Symbol" w:hAnsi="Symbol" w:hint="default"/>
      </w:rPr>
    </w:lvl>
    <w:lvl w:ilvl="4" w:tplc="EEE42BB4">
      <w:start w:val="1"/>
      <w:numFmt w:val="bullet"/>
      <w:lvlText w:val="o"/>
      <w:lvlJc w:val="left"/>
      <w:pPr>
        <w:ind w:left="3600" w:hanging="360"/>
      </w:pPr>
      <w:rPr>
        <w:rFonts w:ascii="Courier New" w:hAnsi="Courier New" w:hint="default"/>
      </w:rPr>
    </w:lvl>
    <w:lvl w:ilvl="5" w:tplc="07DA8320">
      <w:start w:val="1"/>
      <w:numFmt w:val="bullet"/>
      <w:lvlText w:val=""/>
      <w:lvlJc w:val="left"/>
      <w:pPr>
        <w:ind w:left="4320" w:hanging="360"/>
      </w:pPr>
      <w:rPr>
        <w:rFonts w:ascii="Wingdings" w:hAnsi="Wingdings" w:hint="default"/>
      </w:rPr>
    </w:lvl>
    <w:lvl w:ilvl="6" w:tplc="EC784D42">
      <w:start w:val="1"/>
      <w:numFmt w:val="bullet"/>
      <w:lvlText w:val=""/>
      <w:lvlJc w:val="left"/>
      <w:pPr>
        <w:ind w:left="5040" w:hanging="360"/>
      </w:pPr>
      <w:rPr>
        <w:rFonts w:ascii="Symbol" w:hAnsi="Symbol" w:hint="default"/>
      </w:rPr>
    </w:lvl>
    <w:lvl w:ilvl="7" w:tplc="3AEAA354">
      <w:start w:val="1"/>
      <w:numFmt w:val="bullet"/>
      <w:lvlText w:val="o"/>
      <w:lvlJc w:val="left"/>
      <w:pPr>
        <w:ind w:left="5760" w:hanging="360"/>
      </w:pPr>
      <w:rPr>
        <w:rFonts w:ascii="Courier New" w:hAnsi="Courier New" w:hint="default"/>
      </w:rPr>
    </w:lvl>
    <w:lvl w:ilvl="8" w:tplc="7DD4B35E">
      <w:start w:val="1"/>
      <w:numFmt w:val="bullet"/>
      <w:lvlText w:val=""/>
      <w:lvlJc w:val="left"/>
      <w:pPr>
        <w:ind w:left="6480" w:hanging="360"/>
      </w:pPr>
      <w:rPr>
        <w:rFonts w:ascii="Wingdings" w:hAnsi="Wingdings" w:hint="default"/>
      </w:rPr>
    </w:lvl>
  </w:abstractNum>
  <w:abstractNum w:abstractNumId="784" w15:restartNumberingAfterBreak="0">
    <w:nsid w:val="59567C90"/>
    <w:multiLevelType w:val="hybridMultilevel"/>
    <w:tmpl w:val="FFFFFFFF"/>
    <w:lvl w:ilvl="0" w:tplc="D58E28A6">
      <w:start w:val="1"/>
      <w:numFmt w:val="bullet"/>
      <w:lvlText w:val=""/>
      <w:lvlJc w:val="left"/>
      <w:pPr>
        <w:ind w:left="720" w:hanging="360"/>
      </w:pPr>
      <w:rPr>
        <w:rFonts w:ascii="Symbol" w:hAnsi="Symbol" w:hint="default"/>
      </w:rPr>
    </w:lvl>
    <w:lvl w:ilvl="1" w:tplc="C9FE8F42">
      <w:start w:val="1"/>
      <w:numFmt w:val="bullet"/>
      <w:lvlText w:val="o"/>
      <w:lvlJc w:val="left"/>
      <w:pPr>
        <w:ind w:left="1440" w:hanging="360"/>
      </w:pPr>
      <w:rPr>
        <w:rFonts w:ascii="Courier New" w:hAnsi="Courier New" w:hint="default"/>
      </w:rPr>
    </w:lvl>
    <w:lvl w:ilvl="2" w:tplc="80C0D8DC">
      <w:start w:val="1"/>
      <w:numFmt w:val="bullet"/>
      <w:lvlText w:val=""/>
      <w:lvlJc w:val="left"/>
      <w:pPr>
        <w:ind w:left="2160" w:hanging="360"/>
      </w:pPr>
      <w:rPr>
        <w:rFonts w:ascii="Wingdings" w:hAnsi="Wingdings" w:hint="default"/>
      </w:rPr>
    </w:lvl>
    <w:lvl w:ilvl="3" w:tplc="EDAA213C">
      <w:start w:val="1"/>
      <w:numFmt w:val="bullet"/>
      <w:lvlText w:val=""/>
      <w:lvlJc w:val="left"/>
      <w:pPr>
        <w:ind w:left="2880" w:hanging="360"/>
      </w:pPr>
      <w:rPr>
        <w:rFonts w:ascii="Symbol" w:hAnsi="Symbol" w:hint="default"/>
      </w:rPr>
    </w:lvl>
    <w:lvl w:ilvl="4" w:tplc="571A06B0">
      <w:start w:val="1"/>
      <w:numFmt w:val="bullet"/>
      <w:lvlText w:val="o"/>
      <w:lvlJc w:val="left"/>
      <w:pPr>
        <w:ind w:left="3600" w:hanging="360"/>
      </w:pPr>
      <w:rPr>
        <w:rFonts w:ascii="Courier New" w:hAnsi="Courier New" w:hint="default"/>
      </w:rPr>
    </w:lvl>
    <w:lvl w:ilvl="5" w:tplc="0C60230E">
      <w:start w:val="1"/>
      <w:numFmt w:val="bullet"/>
      <w:lvlText w:val=""/>
      <w:lvlJc w:val="left"/>
      <w:pPr>
        <w:ind w:left="4320" w:hanging="360"/>
      </w:pPr>
      <w:rPr>
        <w:rFonts w:ascii="Wingdings" w:hAnsi="Wingdings" w:hint="default"/>
      </w:rPr>
    </w:lvl>
    <w:lvl w:ilvl="6" w:tplc="331E5388">
      <w:start w:val="1"/>
      <w:numFmt w:val="bullet"/>
      <w:lvlText w:val=""/>
      <w:lvlJc w:val="left"/>
      <w:pPr>
        <w:ind w:left="5040" w:hanging="360"/>
      </w:pPr>
      <w:rPr>
        <w:rFonts w:ascii="Symbol" w:hAnsi="Symbol" w:hint="default"/>
      </w:rPr>
    </w:lvl>
    <w:lvl w:ilvl="7" w:tplc="EF2CFCC4">
      <w:start w:val="1"/>
      <w:numFmt w:val="bullet"/>
      <w:lvlText w:val="o"/>
      <w:lvlJc w:val="left"/>
      <w:pPr>
        <w:ind w:left="5760" w:hanging="360"/>
      </w:pPr>
      <w:rPr>
        <w:rFonts w:ascii="Courier New" w:hAnsi="Courier New" w:hint="default"/>
      </w:rPr>
    </w:lvl>
    <w:lvl w:ilvl="8" w:tplc="AD5ADB08">
      <w:start w:val="1"/>
      <w:numFmt w:val="bullet"/>
      <w:lvlText w:val=""/>
      <w:lvlJc w:val="left"/>
      <w:pPr>
        <w:ind w:left="6480" w:hanging="360"/>
      </w:pPr>
      <w:rPr>
        <w:rFonts w:ascii="Wingdings" w:hAnsi="Wingdings" w:hint="default"/>
      </w:rPr>
    </w:lvl>
  </w:abstractNum>
  <w:abstractNum w:abstractNumId="785" w15:restartNumberingAfterBreak="0">
    <w:nsid w:val="59AA0AA7"/>
    <w:multiLevelType w:val="hybridMultilevel"/>
    <w:tmpl w:val="FFFFFFFF"/>
    <w:lvl w:ilvl="0" w:tplc="95D2388A">
      <w:start w:val="1"/>
      <w:numFmt w:val="bullet"/>
      <w:lvlText w:val=""/>
      <w:lvlJc w:val="left"/>
      <w:pPr>
        <w:ind w:left="720" w:hanging="360"/>
      </w:pPr>
      <w:rPr>
        <w:rFonts w:ascii="Symbol" w:hAnsi="Symbol" w:hint="default"/>
      </w:rPr>
    </w:lvl>
    <w:lvl w:ilvl="1" w:tplc="67963F64">
      <w:start w:val="1"/>
      <w:numFmt w:val="bullet"/>
      <w:lvlText w:val="o"/>
      <w:lvlJc w:val="left"/>
      <w:pPr>
        <w:ind w:left="1440" w:hanging="360"/>
      </w:pPr>
      <w:rPr>
        <w:rFonts w:ascii="Courier New" w:hAnsi="Courier New" w:hint="default"/>
      </w:rPr>
    </w:lvl>
    <w:lvl w:ilvl="2" w:tplc="5948BAF8">
      <w:start w:val="1"/>
      <w:numFmt w:val="bullet"/>
      <w:lvlText w:val=""/>
      <w:lvlJc w:val="left"/>
      <w:pPr>
        <w:ind w:left="2160" w:hanging="360"/>
      </w:pPr>
      <w:rPr>
        <w:rFonts w:ascii="Wingdings" w:hAnsi="Wingdings" w:hint="default"/>
      </w:rPr>
    </w:lvl>
    <w:lvl w:ilvl="3" w:tplc="5FEEA978">
      <w:start w:val="1"/>
      <w:numFmt w:val="bullet"/>
      <w:lvlText w:val=""/>
      <w:lvlJc w:val="left"/>
      <w:pPr>
        <w:ind w:left="2880" w:hanging="360"/>
      </w:pPr>
      <w:rPr>
        <w:rFonts w:ascii="Symbol" w:hAnsi="Symbol" w:hint="default"/>
      </w:rPr>
    </w:lvl>
    <w:lvl w:ilvl="4" w:tplc="D6C0171E">
      <w:start w:val="1"/>
      <w:numFmt w:val="bullet"/>
      <w:lvlText w:val="o"/>
      <w:lvlJc w:val="left"/>
      <w:pPr>
        <w:ind w:left="3600" w:hanging="360"/>
      </w:pPr>
      <w:rPr>
        <w:rFonts w:ascii="Courier New" w:hAnsi="Courier New" w:hint="default"/>
      </w:rPr>
    </w:lvl>
    <w:lvl w:ilvl="5" w:tplc="593258A0">
      <w:start w:val="1"/>
      <w:numFmt w:val="bullet"/>
      <w:lvlText w:val=""/>
      <w:lvlJc w:val="left"/>
      <w:pPr>
        <w:ind w:left="4320" w:hanging="360"/>
      </w:pPr>
      <w:rPr>
        <w:rFonts w:ascii="Wingdings" w:hAnsi="Wingdings" w:hint="default"/>
      </w:rPr>
    </w:lvl>
    <w:lvl w:ilvl="6" w:tplc="4CDADD74">
      <w:start w:val="1"/>
      <w:numFmt w:val="bullet"/>
      <w:lvlText w:val=""/>
      <w:lvlJc w:val="left"/>
      <w:pPr>
        <w:ind w:left="5040" w:hanging="360"/>
      </w:pPr>
      <w:rPr>
        <w:rFonts w:ascii="Symbol" w:hAnsi="Symbol" w:hint="default"/>
      </w:rPr>
    </w:lvl>
    <w:lvl w:ilvl="7" w:tplc="3FE2353A">
      <w:start w:val="1"/>
      <w:numFmt w:val="bullet"/>
      <w:lvlText w:val="o"/>
      <w:lvlJc w:val="left"/>
      <w:pPr>
        <w:ind w:left="5760" w:hanging="360"/>
      </w:pPr>
      <w:rPr>
        <w:rFonts w:ascii="Courier New" w:hAnsi="Courier New" w:hint="default"/>
      </w:rPr>
    </w:lvl>
    <w:lvl w:ilvl="8" w:tplc="4F5843A2">
      <w:start w:val="1"/>
      <w:numFmt w:val="bullet"/>
      <w:lvlText w:val=""/>
      <w:lvlJc w:val="left"/>
      <w:pPr>
        <w:ind w:left="6480" w:hanging="360"/>
      </w:pPr>
      <w:rPr>
        <w:rFonts w:ascii="Wingdings" w:hAnsi="Wingdings" w:hint="default"/>
      </w:rPr>
    </w:lvl>
  </w:abstractNum>
  <w:abstractNum w:abstractNumId="786" w15:restartNumberingAfterBreak="0">
    <w:nsid w:val="59B544A3"/>
    <w:multiLevelType w:val="hybridMultilevel"/>
    <w:tmpl w:val="FFFFFFFF"/>
    <w:lvl w:ilvl="0" w:tplc="CBC4D32A">
      <w:start w:val="1"/>
      <w:numFmt w:val="bullet"/>
      <w:lvlText w:val=""/>
      <w:lvlJc w:val="left"/>
      <w:pPr>
        <w:ind w:left="720" w:hanging="360"/>
      </w:pPr>
      <w:rPr>
        <w:rFonts w:ascii="Symbol" w:hAnsi="Symbol" w:hint="default"/>
      </w:rPr>
    </w:lvl>
    <w:lvl w:ilvl="1" w:tplc="A566B072">
      <w:start w:val="1"/>
      <w:numFmt w:val="bullet"/>
      <w:lvlText w:val="o"/>
      <w:lvlJc w:val="left"/>
      <w:pPr>
        <w:ind w:left="1440" w:hanging="360"/>
      </w:pPr>
      <w:rPr>
        <w:rFonts w:ascii="Courier New" w:hAnsi="Courier New" w:hint="default"/>
      </w:rPr>
    </w:lvl>
    <w:lvl w:ilvl="2" w:tplc="87321AEE">
      <w:start w:val="1"/>
      <w:numFmt w:val="bullet"/>
      <w:lvlText w:val=""/>
      <w:lvlJc w:val="left"/>
      <w:pPr>
        <w:ind w:left="2160" w:hanging="360"/>
      </w:pPr>
      <w:rPr>
        <w:rFonts w:ascii="Wingdings" w:hAnsi="Wingdings" w:hint="default"/>
      </w:rPr>
    </w:lvl>
    <w:lvl w:ilvl="3" w:tplc="9C249BEA">
      <w:start w:val="1"/>
      <w:numFmt w:val="bullet"/>
      <w:lvlText w:val=""/>
      <w:lvlJc w:val="left"/>
      <w:pPr>
        <w:ind w:left="2880" w:hanging="360"/>
      </w:pPr>
      <w:rPr>
        <w:rFonts w:ascii="Symbol" w:hAnsi="Symbol" w:hint="default"/>
      </w:rPr>
    </w:lvl>
    <w:lvl w:ilvl="4" w:tplc="EEEC7A96">
      <w:start w:val="1"/>
      <w:numFmt w:val="bullet"/>
      <w:lvlText w:val="o"/>
      <w:lvlJc w:val="left"/>
      <w:pPr>
        <w:ind w:left="3600" w:hanging="360"/>
      </w:pPr>
      <w:rPr>
        <w:rFonts w:ascii="Courier New" w:hAnsi="Courier New" w:hint="default"/>
      </w:rPr>
    </w:lvl>
    <w:lvl w:ilvl="5" w:tplc="2F9A995C">
      <w:start w:val="1"/>
      <w:numFmt w:val="bullet"/>
      <w:lvlText w:val=""/>
      <w:lvlJc w:val="left"/>
      <w:pPr>
        <w:ind w:left="4320" w:hanging="360"/>
      </w:pPr>
      <w:rPr>
        <w:rFonts w:ascii="Wingdings" w:hAnsi="Wingdings" w:hint="default"/>
      </w:rPr>
    </w:lvl>
    <w:lvl w:ilvl="6" w:tplc="E4D8B510">
      <w:start w:val="1"/>
      <w:numFmt w:val="bullet"/>
      <w:lvlText w:val=""/>
      <w:lvlJc w:val="left"/>
      <w:pPr>
        <w:ind w:left="5040" w:hanging="360"/>
      </w:pPr>
      <w:rPr>
        <w:rFonts w:ascii="Symbol" w:hAnsi="Symbol" w:hint="default"/>
      </w:rPr>
    </w:lvl>
    <w:lvl w:ilvl="7" w:tplc="A49463BC">
      <w:start w:val="1"/>
      <w:numFmt w:val="bullet"/>
      <w:lvlText w:val="o"/>
      <w:lvlJc w:val="left"/>
      <w:pPr>
        <w:ind w:left="5760" w:hanging="360"/>
      </w:pPr>
      <w:rPr>
        <w:rFonts w:ascii="Courier New" w:hAnsi="Courier New" w:hint="default"/>
      </w:rPr>
    </w:lvl>
    <w:lvl w:ilvl="8" w:tplc="B02E5518">
      <w:start w:val="1"/>
      <w:numFmt w:val="bullet"/>
      <w:lvlText w:val=""/>
      <w:lvlJc w:val="left"/>
      <w:pPr>
        <w:ind w:left="6480" w:hanging="360"/>
      </w:pPr>
      <w:rPr>
        <w:rFonts w:ascii="Wingdings" w:hAnsi="Wingdings" w:hint="default"/>
      </w:rPr>
    </w:lvl>
  </w:abstractNum>
  <w:abstractNum w:abstractNumId="787" w15:restartNumberingAfterBreak="0">
    <w:nsid w:val="59CE01A0"/>
    <w:multiLevelType w:val="hybridMultilevel"/>
    <w:tmpl w:val="FFFFFFFF"/>
    <w:lvl w:ilvl="0" w:tplc="30C8F07A">
      <w:start w:val="1"/>
      <w:numFmt w:val="bullet"/>
      <w:lvlText w:val=""/>
      <w:lvlJc w:val="left"/>
      <w:pPr>
        <w:ind w:left="720" w:hanging="360"/>
      </w:pPr>
      <w:rPr>
        <w:rFonts w:ascii="Symbol" w:hAnsi="Symbol" w:hint="default"/>
      </w:rPr>
    </w:lvl>
    <w:lvl w:ilvl="1" w:tplc="2A1CEAA8">
      <w:start w:val="1"/>
      <w:numFmt w:val="bullet"/>
      <w:lvlText w:val="o"/>
      <w:lvlJc w:val="left"/>
      <w:pPr>
        <w:ind w:left="1440" w:hanging="360"/>
      </w:pPr>
      <w:rPr>
        <w:rFonts w:ascii="Courier New" w:hAnsi="Courier New" w:hint="default"/>
      </w:rPr>
    </w:lvl>
    <w:lvl w:ilvl="2" w:tplc="D9B4560C">
      <w:start w:val="1"/>
      <w:numFmt w:val="bullet"/>
      <w:lvlText w:val=""/>
      <w:lvlJc w:val="left"/>
      <w:pPr>
        <w:ind w:left="2160" w:hanging="360"/>
      </w:pPr>
      <w:rPr>
        <w:rFonts w:ascii="Wingdings" w:hAnsi="Wingdings" w:hint="default"/>
      </w:rPr>
    </w:lvl>
    <w:lvl w:ilvl="3" w:tplc="7FF437F8">
      <w:start w:val="1"/>
      <w:numFmt w:val="bullet"/>
      <w:lvlText w:val=""/>
      <w:lvlJc w:val="left"/>
      <w:pPr>
        <w:ind w:left="2880" w:hanging="360"/>
      </w:pPr>
      <w:rPr>
        <w:rFonts w:ascii="Symbol" w:hAnsi="Symbol" w:hint="default"/>
      </w:rPr>
    </w:lvl>
    <w:lvl w:ilvl="4" w:tplc="90101E5A">
      <w:start w:val="1"/>
      <w:numFmt w:val="bullet"/>
      <w:lvlText w:val="o"/>
      <w:lvlJc w:val="left"/>
      <w:pPr>
        <w:ind w:left="3600" w:hanging="360"/>
      </w:pPr>
      <w:rPr>
        <w:rFonts w:ascii="Courier New" w:hAnsi="Courier New" w:hint="default"/>
      </w:rPr>
    </w:lvl>
    <w:lvl w:ilvl="5" w:tplc="B8DA1880">
      <w:start w:val="1"/>
      <w:numFmt w:val="bullet"/>
      <w:lvlText w:val=""/>
      <w:lvlJc w:val="left"/>
      <w:pPr>
        <w:ind w:left="4320" w:hanging="360"/>
      </w:pPr>
      <w:rPr>
        <w:rFonts w:ascii="Wingdings" w:hAnsi="Wingdings" w:hint="default"/>
      </w:rPr>
    </w:lvl>
    <w:lvl w:ilvl="6" w:tplc="2CE6C7BE">
      <w:start w:val="1"/>
      <w:numFmt w:val="bullet"/>
      <w:lvlText w:val=""/>
      <w:lvlJc w:val="left"/>
      <w:pPr>
        <w:ind w:left="5040" w:hanging="360"/>
      </w:pPr>
      <w:rPr>
        <w:rFonts w:ascii="Symbol" w:hAnsi="Symbol" w:hint="default"/>
      </w:rPr>
    </w:lvl>
    <w:lvl w:ilvl="7" w:tplc="8120100E">
      <w:start w:val="1"/>
      <w:numFmt w:val="bullet"/>
      <w:lvlText w:val="o"/>
      <w:lvlJc w:val="left"/>
      <w:pPr>
        <w:ind w:left="5760" w:hanging="360"/>
      </w:pPr>
      <w:rPr>
        <w:rFonts w:ascii="Courier New" w:hAnsi="Courier New" w:hint="default"/>
      </w:rPr>
    </w:lvl>
    <w:lvl w:ilvl="8" w:tplc="3684D7C8">
      <w:start w:val="1"/>
      <w:numFmt w:val="bullet"/>
      <w:lvlText w:val=""/>
      <w:lvlJc w:val="left"/>
      <w:pPr>
        <w:ind w:left="6480" w:hanging="360"/>
      </w:pPr>
      <w:rPr>
        <w:rFonts w:ascii="Wingdings" w:hAnsi="Wingdings" w:hint="default"/>
      </w:rPr>
    </w:lvl>
  </w:abstractNum>
  <w:abstractNum w:abstractNumId="788" w15:restartNumberingAfterBreak="0">
    <w:nsid w:val="59D04211"/>
    <w:multiLevelType w:val="hybridMultilevel"/>
    <w:tmpl w:val="FFFFFFFF"/>
    <w:lvl w:ilvl="0" w:tplc="6F72ED5C">
      <w:start w:val="1"/>
      <w:numFmt w:val="bullet"/>
      <w:lvlText w:val=""/>
      <w:lvlJc w:val="left"/>
      <w:pPr>
        <w:ind w:left="720" w:hanging="360"/>
      </w:pPr>
      <w:rPr>
        <w:rFonts w:ascii="Symbol" w:hAnsi="Symbol" w:hint="default"/>
      </w:rPr>
    </w:lvl>
    <w:lvl w:ilvl="1" w:tplc="6B8A0668">
      <w:start w:val="1"/>
      <w:numFmt w:val="bullet"/>
      <w:lvlText w:val="o"/>
      <w:lvlJc w:val="left"/>
      <w:pPr>
        <w:ind w:left="1440" w:hanging="360"/>
      </w:pPr>
      <w:rPr>
        <w:rFonts w:ascii="Courier New" w:hAnsi="Courier New" w:hint="default"/>
      </w:rPr>
    </w:lvl>
    <w:lvl w:ilvl="2" w:tplc="2DBAAF04">
      <w:start w:val="1"/>
      <w:numFmt w:val="bullet"/>
      <w:lvlText w:val=""/>
      <w:lvlJc w:val="left"/>
      <w:pPr>
        <w:ind w:left="2160" w:hanging="360"/>
      </w:pPr>
      <w:rPr>
        <w:rFonts w:ascii="Wingdings" w:hAnsi="Wingdings" w:hint="default"/>
      </w:rPr>
    </w:lvl>
    <w:lvl w:ilvl="3" w:tplc="DC2E4D54">
      <w:start w:val="1"/>
      <w:numFmt w:val="bullet"/>
      <w:lvlText w:val=""/>
      <w:lvlJc w:val="left"/>
      <w:pPr>
        <w:ind w:left="2880" w:hanging="360"/>
      </w:pPr>
      <w:rPr>
        <w:rFonts w:ascii="Symbol" w:hAnsi="Symbol" w:hint="default"/>
      </w:rPr>
    </w:lvl>
    <w:lvl w:ilvl="4" w:tplc="2416D1E4">
      <w:start w:val="1"/>
      <w:numFmt w:val="bullet"/>
      <w:lvlText w:val="o"/>
      <w:lvlJc w:val="left"/>
      <w:pPr>
        <w:ind w:left="3600" w:hanging="360"/>
      </w:pPr>
      <w:rPr>
        <w:rFonts w:ascii="Courier New" w:hAnsi="Courier New" w:hint="default"/>
      </w:rPr>
    </w:lvl>
    <w:lvl w:ilvl="5" w:tplc="C37A94BE">
      <w:start w:val="1"/>
      <w:numFmt w:val="bullet"/>
      <w:lvlText w:val=""/>
      <w:lvlJc w:val="left"/>
      <w:pPr>
        <w:ind w:left="4320" w:hanging="360"/>
      </w:pPr>
      <w:rPr>
        <w:rFonts w:ascii="Wingdings" w:hAnsi="Wingdings" w:hint="default"/>
      </w:rPr>
    </w:lvl>
    <w:lvl w:ilvl="6" w:tplc="A224ADCE">
      <w:start w:val="1"/>
      <w:numFmt w:val="bullet"/>
      <w:lvlText w:val=""/>
      <w:lvlJc w:val="left"/>
      <w:pPr>
        <w:ind w:left="5040" w:hanging="360"/>
      </w:pPr>
      <w:rPr>
        <w:rFonts w:ascii="Symbol" w:hAnsi="Symbol" w:hint="default"/>
      </w:rPr>
    </w:lvl>
    <w:lvl w:ilvl="7" w:tplc="2B4086C8">
      <w:start w:val="1"/>
      <w:numFmt w:val="bullet"/>
      <w:lvlText w:val="o"/>
      <w:lvlJc w:val="left"/>
      <w:pPr>
        <w:ind w:left="5760" w:hanging="360"/>
      </w:pPr>
      <w:rPr>
        <w:rFonts w:ascii="Courier New" w:hAnsi="Courier New" w:hint="default"/>
      </w:rPr>
    </w:lvl>
    <w:lvl w:ilvl="8" w:tplc="0F2A0C46">
      <w:start w:val="1"/>
      <w:numFmt w:val="bullet"/>
      <w:lvlText w:val=""/>
      <w:lvlJc w:val="left"/>
      <w:pPr>
        <w:ind w:left="6480" w:hanging="360"/>
      </w:pPr>
      <w:rPr>
        <w:rFonts w:ascii="Wingdings" w:hAnsi="Wingdings" w:hint="default"/>
      </w:rPr>
    </w:lvl>
  </w:abstractNum>
  <w:abstractNum w:abstractNumId="789" w15:restartNumberingAfterBreak="0">
    <w:nsid w:val="59D92F42"/>
    <w:multiLevelType w:val="hybridMultilevel"/>
    <w:tmpl w:val="FFFFFFFF"/>
    <w:lvl w:ilvl="0" w:tplc="69207FB8">
      <w:start w:val="1"/>
      <w:numFmt w:val="bullet"/>
      <w:lvlText w:val=""/>
      <w:lvlJc w:val="left"/>
      <w:pPr>
        <w:ind w:left="720" w:hanging="360"/>
      </w:pPr>
      <w:rPr>
        <w:rFonts w:ascii="Symbol" w:hAnsi="Symbol" w:hint="default"/>
      </w:rPr>
    </w:lvl>
    <w:lvl w:ilvl="1" w:tplc="18EC91E8">
      <w:start w:val="1"/>
      <w:numFmt w:val="bullet"/>
      <w:lvlText w:val="o"/>
      <w:lvlJc w:val="left"/>
      <w:pPr>
        <w:ind w:left="1440" w:hanging="360"/>
      </w:pPr>
      <w:rPr>
        <w:rFonts w:ascii="Courier New" w:hAnsi="Courier New" w:hint="default"/>
      </w:rPr>
    </w:lvl>
    <w:lvl w:ilvl="2" w:tplc="DF7EA2EE">
      <w:start w:val="1"/>
      <w:numFmt w:val="bullet"/>
      <w:lvlText w:val=""/>
      <w:lvlJc w:val="left"/>
      <w:pPr>
        <w:ind w:left="2160" w:hanging="360"/>
      </w:pPr>
      <w:rPr>
        <w:rFonts w:ascii="Wingdings" w:hAnsi="Wingdings" w:hint="default"/>
      </w:rPr>
    </w:lvl>
    <w:lvl w:ilvl="3" w:tplc="2A1838CA">
      <w:start w:val="1"/>
      <w:numFmt w:val="bullet"/>
      <w:lvlText w:val=""/>
      <w:lvlJc w:val="left"/>
      <w:pPr>
        <w:ind w:left="2880" w:hanging="360"/>
      </w:pPr>
      <w:rPr>
        <w:rFonts w:ascii="Symbol" w:hAnsi="Symbol" w:hint="default"/>
      </w:rPr>
    </w:lvl>
    <w:lvl w:ilvl="4" w:tplc="18E0CB06">
      <w:start w:val="1"/>
      <w:numFmt w:val="bullet"/>
      <w:lvlText w:val="o"/>
      <w:lvlJc w:val="left"/>
      <w:pPr>
        <w:ind w:left="3600" w:hanging="360"/>
      </w:pPr>
      <w:rPr>
        <w:rFonts w:ascii="Courier New" w:hAnsi="Courier New" w:hint="default"/>
      </w:rPr>
    </w:lvl>
    <w:lvl w:ilvl="5" w:tplc="1E40E1E2">
      <w:start w:val="1"/>
      <w:numFmt w:val="bullet"/>
      <w:lvlText w:val=""/>
      <w:lvlJc w:val="left"/>
      <w:pPr>
        <w:ind w:left="4320" w:hanging="360"/>
      </w:pPr>
      <w:rPr>
        <w:rFonts w:ascii="Wingdings" w:hAnsi="Wingdings" w:hint="default"/>
      </w:rPr>
    </w:lvl>
    <w:lvl w:ilvl="6" w:tplc="378EBE48">
      <w:start w:val="1"/>
      <w:numFmt w:val="bullet"/>
      <w:lvlText w:val=""/>
      <w:lvlJc w:val="left"/>
      <w:pPr>
        <w:ind w:left="5040" w:hanging="360"/>
      </w:pPr>
      <w:rPr>
        <w:rFonts w:ascii="Symbol" w:hAnsi="Symbol" w:hint="default"/>
      </w:rPr>
    </w:lvl>
    <w:lvl w:ilvl="7" w:tplc="7BDAE0F0">
      <w:start w:val="1"/>
      <w:numFmt w:val="bullet"/>
      <w:lvlText w:val="o"/>
      <w:lvlJc w:val="left"/>
      <w:pPr>
        <w:ind w:left="5760" w:hanging="360"/>
      </w:pPr>
      <w:rPr>
        <w:rFonts w:ascii="Courier New" w:hAnsi="Courier New" w:hint="default"/>
      </w:rPr>
    </w:lvl>
    <w:lvl w:ilvl="8" w:tplc="D968FB28">
      <w:start w:val="1"/>
      <w:numFmt w:val="bullet"/>
      <w:lvlText w:val=""/>
      <w:lvlJc w:val="left"/>
      <w:pPr>
        <w:ind w:left="6480" w:hanging="360"/>
      </w:pPr>
      <w:rPr>
        <w:rFonts w:ascii="Wingdings" w:hAnsi="Wingdings" w:hint="default"/>
      </w:rPr>
    </w:lvl>
  </w:abstractNum>
  <w:abstractNum w:abstractNumId="790" w15:restartNumberingAfterBreak="0">
    <w:nsid w:val="59E153B4"/>
    <w:multiLevelType w:val="hybridMultilevel"/>
    <w:tmpl w:val="FFFFFFFF"/>
    <w:lvl w:ilvl="0" w:tplc="EFBA48F4">
      <w:start w:val="1"/>
      <w:numFmt w:val="bullet"/>
      <w:lvlText w:val=""/>
      <w:lvlJc w:val="left"/>
      <w:pPr>
        <w:ind w:left="720" w:hanging="360"/>
      </w:pPr>
      <w:rPr>
        <w:rFonts w:ascii="Symbol" w:hAnsi="Symbol" w:hint="default"/>
      </w:rPr>
    </w:lvl>
    <w:lvl w:ilvl="1" w:tplc="0B9E0C7C">
      <w:start w:val="1"/>
      <w:numFmt w:val="bullet"/>
      <w:lvlText w:val="o"/>
      <w:lvlJc w:val="left"/>
      <w:pPr>
        <w:ind w:left="1440" w:hanging="360"/>
      </w:pPr>
      <w:rPr>
        <w:rFonts w:ascii="Courier New" w:hAnsi="Courier New" w:hint="default"/>
      </w:rPr>
    </w:lvl>
    <w:lvl w:ilvl="2" w:tplc="5838D658">
      <w:start w:val="1"/>
      <w:numFmt w:val="bullet"/>
      <w:lvlText w:val=""/>
      <w:lvlJc w:val="left"/>
      <w:pPr>
        <w:ind w:left="2160" w:hanging="360"/>
      </w:pPr>
      <w:rPr>
        <w:rFonts w:ascii="Wingdings" w:hAnsi="Wingdings" w:hint="default"/>
      </w:rPr>
    </w:lvl>
    <w:lvl w:ilvl="3" w:tplc="79227914">
      <w:start w:val="1"/>
      <w:numFmt w:val="bullet"/>
      <w:lvlText w:val=""/>
      <w:lvlJc w:val="left"/>
      <w:pPr>
        <w:ind w:left="2880" w:hanging="360"/>
      </w:pPr>
      <w:rPr>
        <w:rFonts w:ascii="Symbol" w:hAnsi="Symbol" w:hint="default"/>
      </w:rPr>
    </w:lvl>
    <w:lvl w:ilvl="4" w:tplc="523E82EE">
      <w:start w:val="1"/>
      <w:numFmt w:val="bullet"/>
      <w:lvlText w:val="o"/>
      <w:lvlJc w:val="left"/>
      <w:pPr>
        <w:ind w:left="3600" w:hanging="360"/>
      </w:pPr>
      <w:rPr>
        <w:rFonts w:ascii="Courier New" w:hAnsi="Courier New" w:hint="default"/>
      </w:rPr>
    </w:lvl>
    <w:lvl w:ilvl="5" w:tplc="536A92E4">
      <w:start w:val="1"/>
      <w:numFmt w:val="bullet"/>
      <w:lvlText w:val=""/>
      <w:lvlJc w:val="left"/>
      <w:pPr>
        <w:ind w:left="4320" w:hanging="360"/>
      </w:pPr>
      <w:rPr>
        <w:rFonts w:ascii="Wingdings" w:hAnsi="Wingdings" w:hint="default"/>
      </w:rPr>
    </w:lvl>
    <w:lvl w:ilvl="6" w:tplc="CE62099C">
      <w:start w:val="1"/>
      <w:numFmt w:val="bullet"/>
      <w:lvlText w:val=""/>
      <w:lvlJc w:val="left"/>
      <w:pPr>
        <w:ind w:left="5040" w:hanging="360"/>
      </w:pPr>
      <w:rPr>
        <w:rFonts w:ascii="Symbol" w:hAnsi="Symbol" w:hint="default"/>
      </w:rPr>
    </w:lvl>
    <w:lvl w:ilvl="7" w:tplc="F3EC6FFC">
      <w:start w:val="1"/>
      <w:numFmt w:val="bullet"/>
      <w:lvlText w:val="o"/>
      <w:lvlJc w:val="left"/>
      <w:pPr>
        <w:ind w:left="5760" w:hanging="360"/>
      </w:pPr>
      <w:rPr>
        <w:rFonts w:ascii="Courier New" w:hAnsi="Courier New" w:hint="default"/>
      </w:rPr>
    </w:lvl>
    <w:lvl w:ilvl="8" w:tplc="B2C26C84">
      <w:start w:val="1"/>
      <w:numFmt w:val="bullet"/>
      <w:lvlText w:val=""/>
      <w:lvlJc w:val="left"/>
      <w:pPr>
        <w:ind w:left="6480" w:hanging="360"/>
      </w:pPr>
      <w:rPr>
        <w:rFonts w:ascii="Wingdings" w:hAnsi="Wingdings" w:hint="default"/>
      </w:rPr>
    </w:lvl>
  </w:abstractNum>
  <w:abstractNum w:abstractNumId="791" w15:restartNumberingAfterBreak="0">
    <w:nsid w:val="5A314A83"/>
    <w:multiLevelType w:val="hybridMultilevel"/>
    <w:tmpl w:val="FFFFFFFF"/>
    <w:lvl w:ilvl="0" w:tplc="701AF880">
      <w:start w:val="1"/>
      <w:numFmt w:val="bullet"/>
      <w:lvlText w:val=""/>
      <w:lvlJc w:val="left"/>
      <w:pPr>
        <w:ind w:left="720" w:hanging="360"/>
      </w:pPr>
      <w:rPr>
        <w:rFonts w:ascii="Symbol" w:hAnsi="Symbol" w:hint="default"/>
      </w:rPr>
    </w:lvl>
    <w:lvl w:ilvl="1" w:tplc="0C98A5C6">
      <w:start w:val="1"/>
      <w:numFmt w:val="bullet"/>
      <w:lvlText w:val="o"/>
      <w:lvlJc w:val="left"/>
      <w:pPr>
        <w:ind w:left="1440" w:hanging="360"/>
      </w:pPr>
      <w:rPr>
        <w:rFonts w:ascii="Courier New" w:hAnsi="Courier New" w:hint="default"/>
      </w:rPr>
    </w:lvl>
    <w:lvl w:ilvl="2" w:tplc="08A616B0">
      <w:start w:val="1"/>
      <w:numFmt w:val="bullet"/>
      <w:lvlText w:val=""/>
      <w:lvlJc w:val="left"/>
      <w:pPr>
        <w:ind w:left="2160" w:hanging="360"/>
      </w:pPr>
      <w:rPr>
        <w:rFonts w:ascii="Wingdings" w:hAnsi="Wingdings" w:hint="default"/>
      </w:rPr>
    </w:lvl>
    <w:lvl w:ilvl="3" w:tplc="C8A4D456">
      <w:start w:val="1"/>
      <w:numFmt w:val="bullet"/>
      <w:lvlText w:val=""/>
      <w:lvlJc w:val="left"/>
      <w:pPr>
        <w:ind w:left="2880" w:hanging="360"/>
      </w:pPr>
      <w:rPr>
        <w:rFonts w:ascii="Symbol" w:hAnsi="Symbol" w:hint="default"/>
      </w:rPr>
    </w:lvl>
    <w:lvl w:ilvl="4" w:tplc="74F4260E">
      <w:start w:val="1"/>
      <w:numFmt w:val="bullet"/>
      <w:lvlText w:val="o"/>
      <w:lvlJc w:val="left"/>
      <w:pPr>
        <w:ind w:left="3600" w:hanging="360"/>
      </w:pPr>
      <w:rPr>
        <w:rFonts w:ascii="Courier New" w:hAnsi="Courier New" w:hint="default"/>
      </w:rPr>
    </w:lvl>
    <w:lvl w:ilvl="5" w:tplc="4A9CA59E">
      <w:start w:val="1"/>
      <w:numFmt w:val="bullet"/>
      <w:lvlText w:val=""/>
      <w:lvlJc w:val="left"/>
      <w:pPr>
        <w:ind w:left="4320" w:hanging="360"/>
      </w:pPr>
      <w:rPr>
        <w:rFonts w:ascii="Wingdings" w:hAnsi="Wingdings" w:hint="default"/>
      </w:rPr>
    </w:lvl>
    <w:lvl w:ilvl="6" w:tplc="247400B6">
      <w:start w:val="1"/>
      <w:numFmt w:val="bullet"/>
      <w:lvlText w:val=""/>
      <w:lvlJc w:val="left"/>
      <w:pPr>
        <w:ind w:left="5040" w:hanging="360"/>
      </w:pPr>
      <w:rPr>
        <w:rFonts w:ascii="Symbol" w:hAnsi="Symbol" w:hint="default"/>
      </w:rPr>
    </w:lvl>
    <w:lvl w:ilvl="7" w:tplc="C90C87D0">
      <w:start w:val="1"/>
      <w:numFmt w:val="bullet"/>
      <w:lvlText w:val="o"/>
      <w:lvlJc w:val="left"/>
      <w:pPr>
        <w:ind w:left="5760" w:hanging="360"/>
      </w:pPr>
      <w:rPr>
        <w:rFonts w:ascii="Courier New" w:hAnsi="Courier New" w:hint="default"/>
      </w:rPr>
    </w:lvl>
    <w:lvl w:ilvl="8" w:tplc="C5D88836">
      <w:start w:val="1"/>
      <w:numFmt w:val="bullet"/>
      <w:lvlText w:val=""/>
      <w:lvlJc w:val="left"/>
      <w:pPr>
        <w:ind w:left="6480" w:hanging="360"/>
      </w:pPr>
      <w:rPr>
        <w:rFonts w:ascii="Wingdings" w:hAnsi="Wingdings" w:hint="default"/>
      </w:rPr>
    </w:lvl>
  </w:abstractNum>
  <w:abstractNum w:abstractNumId="792" w15:restartNumberingAfterBreak="0">
    <w:nsid w:val="5A332598"/>
    <w:multiLevelType w:val="hybridMultilevel"/>
    <w:tmpl w:val="FFFFFFFF"/>
    <w:lvl w:ilvl="0" w:tplc="EBC0CA42">
      <w:start w:val="1"/>
      <w:numFmt w:val="bullet"/>
      <w:lvlText w:val=""/>
      <w:lvlJc w:val="left"/>
      <w:pPr>
        <w:ind w:left="720" w:hanging="360"/>
      </w:pPr>
      <w:rPr>
        <w:rFonts w:ascii="Symbol" w:hAnsi="Symbol" w:hint="default"/>
      </w:rPr>
    </w:lvl>
    <w:lvl w:ilvl="1" w:tplc="C04A50EA">
      <w:start w:val="1"/>
      <w:numFmt w:val="bullet"/>
      <w:lvlText w:val="o"/>
      <w:lvlJc w:val="left"/>
      <w:pPr>
        <w:ind w:left="1440" w:hanging="360"/>
      </w:pPr>
      <w:rPr>
        <w:rFonts w:ascii="Courier New" w:hAnsi="Courier New" w:hint="default"/>
      </w:rPr>
    </w:lvl>
    <w:lvl w:ilvl="2" w:tplc="774C203C">
      <w:start w:val="1"/>
      <w:numFmt w:val="bullet"/>
      <w:lvlText w:val=""/>
      <w:lvlJc w:val="left"/>
      <w:pPr>
        <w:ind w:left="2160" w:hanging="360"/>
      </w:pPr>
      <w:rPr>
        <w:rFonts w:ascii="Wingdings" w:hAnsi="Wingdings" w:hint="default"/>
      </w:rPr>
    </w:lvl>
    <w:lvl w:ilvl="3" w:tplc="FF18FD62">
      <w:start w:val="1"/>
      <w:numFmt w:val="bullet"/>
      <w:lvlText w:val=""/>
      <w:lvlJc w:val="left"/>
      <w:pPr>
        <w:ind w:left="2880" w:hanging="360"/>
      </w:pPr>
      <w:rPr>
        <w:rFonts w:ascii="Symbol" w:hAnsi="Symbol" w:hint="default"/>
      </w:rPr>
    </w:lvl>
    <w:lvl w:ilvl="4" w:tplc="63ECE6FE">
      <w:start w:val="1"/>
      <w:numFmt w:val="bullet"/>
      <w:lvlText w:val="o"/>
      <w:lvlJc w:val="left"/>
      <w:pPr>
        <w:ind w:left="3600" w:hanging="360"/>
      </w:pPr>
      <w:rPr>
        <w:rFonts w:ascii="Courier New" w:hAnsi="Courier New" w:hint="default"/>
      </w:rPr>
    </w:lvl>
    <w:lvl w:ilvl="5" w:tplc="235A8FCE">
      <w:start w:val="1"/>
      <w:numFmt w:val="bullet"/>
      <w:lvlText w:val=""/>
      <w:lvlJc w:val="left"/>
      <w:pPr>
        <w:ind w:left="4320" w:hanging="360"/>
      </w:pPr>
      <w:rPr>
        <w:rFonts w:ascii="Wingdings" w:hAnsi="Wingdings" w:hint="default"/>
      </w:rPr>
    </w:lvl>
    <w:lvl w:ilvl="6" w:tplc="4510C1AA">
      <w:start w:val="1"/>
      <w:numFmt w:val="bullet"/>
      <w:lvlText w:val=""/>
      <w:lvlJc w:val="left"/>
      <w:pPr>
        <w:ind w:left="5040" w:hanging="360"/>
      </w:pPr>
      <w:rPr>
        <w:rFonts w:ascii="Symbol" w:hAnsi="Symbol" w:hint="default"/>
      </w:rPr>
    </w:lvl>
    <w:lvl w:ilvl="7" w:tplc="465A3E6E">
      <w:start w:val="1"/>
      <w:numFmt w:val="bullet"/>
      <w:lvlText w:val="o"/>
      <w:lvlJc w:val="left"/>
      <w:pPr>
        <w:ind w:left="5760" w:hanging="360"/>
      </w:pPr>
      <w:rPr>
        <w:rFonts w:ascii="Courier New" w:hAnsi="Courier New" w:hint="default"/>
      </w:rPr>
    </w:lvl>
    <w:lvl w:ilvl="8" w:tplc="544C595A">
      <w:start w:val="1"/>
      <w:numFmt w:val="bullet"/>
      <w:lvlText w:val=""/>
      <w:lvlJc w:val="left"/>
      <w:pPr>
        <w:ind w:left="6480" w:hanging="360"/>
      </w:pPr>
      <w:rPr>
        <w:rFonts w:ascii="Wingdings" w:hAnsi="Wingdings" w:hint="default"/>
      </w:rPr>
    </w:lvl>
  </w:abstractNum>
  <w:abstractNum w:abstractNumId="793" w15:restartNumberingAfterBreak="0">
    <w:nsid w:val="5A9B48D4"/>
    <w:multiLevelType w:val="hybridMultilevel"/>
    <w:tmpl w:val="FFFFFFFF"/>
    <w:lvl w:ilvl="0" w:tplc="7842DF42">
      <w:start w:val="1"/>
      <w:numFmt w:val="bullet"/>
      <w:lvlText w:val=""/>
      <w:lvlJc w:val="left"/>
      <w:pPr>
        <w:ind w:left="720" w:hanging="360"/>
      </w:pPr>
      <w:rPr>
        <w:rFonts w:ascii="Symbol" w:hAnsi="Symbol" w:hint="default"/>
      </w:rPr>
    </w:lvl>
    <w:lvl w:ilvl="1" w:tplc="75C0C4BE">
      <w:start w:val="1"/>
      <w:numFmt w:val="bullet"/>
      <w:lvlText w:val="o"/>
      <w:lvlJc w:val="left"/>
      <w:pPr>
        <w:ind w:left="1440" w:hanging="360"/>
      </w:pPr>
      <w:rPr>
        <w:rFonts w:ascii="Courier New" w:hAnsi="Courier New" w:hint="default"/>
      </w:rPr>
    </w:lvl>
    <w:lvl w:ilvl="2" w:tplc="48AC8224">
      <w:start w:val="1"/>
      <w:numFmt w:val="bullet"/>
      <w:lvlText w:val=""/>
      <w:lvlJc w:val="left"/>
      <w:pPr>
        <w:ind w:left="2160" w:hanging="360"/>
      </w:pPr>
      <w:rPr>
        <w:rFonts w:ascii="Wingdings" w:hAnsi="Wingdings" w:hint="default"/>
      </w:rPr>
    </w:lvl>
    <w:lvl w:ilvl="3" w:tplc="2D1AC83E">
      <w:start w:val="1"/>
      <w:numFmt w:val="bullet"/>
      <w:lvlText w:val=""/>
      <w:lvlJc w:val="left"/>
      <w:pPr>
        <w:ind w:left="2880" w:hanging="360"/>
      </w:pPr>
      <w:rPr>
        <w:rFonts w:ascii="Symbol" w:hAnsi="Symbol" w:hint="default"/>
      </w:rPr>
    </w:lvl>
    <w:lvl w:ilvl="4" w:tplc="88CEBF04">
      <w:start w:val="1"/>
      <w:numFmt w:val="bullet"/>
      <w:lvlText w:val="o"/>
      <w:lvlJc w:val="left"/>
      <w:pPr>
        <w:ind w:left="3600" w:hanging="360"/>
      </w:pPr>
      <w:rPr>
        <w:rFonts w:ascii="Courier New" w:hAnsi="Courier New" w:hint="default"/>
      </w:rPr>
    </w:lvl>
    <w:lvl w:ilvl="5" w:tplc="81089C9E">
      <w:start w:val="1"/>
      <w:numFmt w:val="bullet"/>
      <w:lvlText w:val=""/>
      <w:lvlJc w:val="left"/>
      <w:pPr>
        <w:ind w:left="4320" w:hanging="360"/>
      </w:pPr>
      <w:rPr>
        <w:rFonts w:ascii="Wingdings" w:hAnsi="Wingdings" w:hint="default"/>
      </w:rPr>
    </w:lvl>
    <w:lvl w:ilvl="6" w:tplc="FC2A6FE2">
      <w:start w:val="1"/>
      <w:numFmt w:val="bullet"/>
      <w:lvlText w:val=""/>
      <w:lvlJc w:val="left"/>
      <w:pPr>
        <w:ind w:left="5040" w:hanging="360"/>
      </w:pPr>
      <w:rPr>
        <w:rFonts w:ascii="Symbol" w:hAnsi="Symbol" w:hint="default"/>
      </w:rPr>
    </w:lvl>
    <w:lvl w:ilvl="7" w:tplc="994458A0">
      <w:start w:val="1"/>
      <w:numFmt w:val="bullet"/>
      <w:lvlText w:val="o"/>
      <w:lvlJc w:val="left"/>
      <w:pPr>
        <w:ind w:left="5760" w:hanging="360"/>
      </w:pPr>
      <w:rPr>
        <w:rFonts w:ascii="Courier New" w:hAnsi="Courier New" w:hint="default"/>
      </w:rPr>
    </w:lvl>
    <w:lvl w:ilvl="8" w:tplc="7C5E8208">
      <w:start w:val="1"/>
      <w:numFmt w:val="bullet"/>
      <w:lvlText w:val=""/>
      <w:lvlJc w:val="left"/>
      <w:pPr>
        <w:ind w:left="6480" w:hanging="360"/>
      </w:pPr>
      <w:rPr>
        <w:rFonts w:ascii="Wingdings" w:hAnsi="Wingdings" w:hint="default"/>
      </w:rPr>
    </w:lvl>
  </w:abstractNum>
  <w:abstractNum w:abstractNumId="794" w15:restartNumberingAfterBreak="0">
    <w:nsid w:val="5AC15693"/>
    <w:multiLevelType w:val="hybridMultilevel"/>
    <w:tmpl w:val="FFFFFFFF"/>
    <w:lvl w:ilvl="0" w:tplc="F690760E">
      <w:start w:val="1"/>
      <w:numFmt w:val="bullet"/>
      <w:lvlText w:val=""/>
      <w:lvlJc w:val="left"/>
      <w:pPr>
        <w:ind w:left="720" w:hanging="360"/>
      </w:pPr>
      <w:rPr>
        <w:rFonts w:ascii="Symbol" w:hAnsi="Symbol" w:hint="default"/>
      </w:rPr>
    </w:lvl>
    <w:lvl w:ilvl="1" w:tplc="520ADD1E">
      <w:start w:val="1"/>
      <w:numFmt w:val="bullet"/>
      <w:lvlText w:val="o"/>
      <w:lvlJc w:val="left"/>
      <w:pPr>
        <w:ind w:left="1440" w:hanging="360"/>
      </w:pPr>
      <w:rPr>
        <w:rFonts w:ascii="Courier New" w:hAnsi="Courier New" w:hint="default"/>
      </w:rPr>
    </w:lvl>
    <w:lvl w:ilvl="2" w:tplc="7078488C">
      <w:start w:val="1"/>
      <w:numFmt w:val="bullet"/>
      <w:lvlText w:val=""/>
      <w:lvlJc w:val="left"/>
      <w:pPr>
        <w:ind w:left="2160" w:hanging="360"/>
      </w:pPr>
      <w:rPr>
        <w:rFonts w:ascii="Wingdings" w:hAnsi="Wingdings" w:hint="default"/>
      </w:rPr>
    </w:lvl>
    <w:lvl w:ilvl="3" w:tplc="BA143696">
      <w:start w:val="1"/>
      <w:numFmt w:val="bullet"/>
      <w:lvlText w:val=""/>
      <w:lvlJc w:val="left"/>
      <w:pPr>
        <w:ind w:left="2880" w:hanging="360"/>
      </w:pPr>
      <w:rPr>
        <w:rFonts w:ascii="Symbol" w:hAnsi="Symbol" w:hint="default"/>
      </w:rPr>
    </w:lvl>
    <w:lvl w:ilvl="4" w:tplc="7F8C8CE6">
      <w:start w:val="1"/>
      <w:numFmt w:val="bullet"/>
      <w:lvlText w:val="o"/>
      <w:lvlJc w:val="left"/>
      <w:pPr>
        <w:ind w:left="3600" w:hanging="360"/>
      </w:pPr>
      <w:rPr>
        <w:rFonts w:ascii="Courier New" w:hAnsi="Courier New" w:hint="default"/>
      </w:rPr>
    </w:lvl>
    <w:lvl w:ilvl="5" w:tplc="F2C63AD4">
      <w:start w:val="1"/>
      <w:numFmt w:val="bullet"/>
      <w:lvlText w:val=""/>
      <w:lvlJc w:val="left"/>
      <w:pPr>
        <w:ind w:left="4320" w:hanging="360"/>
      </w:pPr>
      <w:rPr>
        <w:rFonts w:ascii="Wingdings" w:hAnsi="Wingdings" w:hint="default"/>
      </w:rPr>
    </w:lvl>
    <w:lvl w:ilvl="6" w:tplc="45005D62">
      <w:start w:val="1"/>
      <w:numFmt w:val="bullet"/>
      <w:lvlText w:val=""/>
      <w:lvlJc w:val="left"/>
      <w:pPr>
        <w:ind w:left="5040" w:hanging="360"/>
      </w:pPr>
      <w:rPr>
        <w:rFonts w:ascii="Symbol" w:hAnsi="Symbol" w:hint="default"/>
      </w:rPr>
    </w:lvl>
    <w:lvl w:ilvl="7" w:tplc="DA3490A0">
      <w:start w:val="1"/>
      <w:numFmt w:val="bullet"/>
      <w:lvlText w:val="o"/>
      <w:lvlJc w:val="left"/>
      <w:pPr>
        <w:ind w:left="5760" w:hanging="360"/>
      </w:pPr>
      <w:rPr>
        <w:rFonts w:ascii="Courier New" w:hAnsi="Courier New" w:hint="default"/>
      </w:rPr>
    </w:lvl>
    <w:lvl w:ilvl="8" w:tplc="ECBEB74A">
      <w:start w:val="1"/>
      <w:numFmt w:val="bullet"/>
      <w:lvlText w:val=""/>
      <w:lvlJc w:val="left"/>
      <w:pPr>
        <w:ind w:left="6480" w:hanging="360"/>
      </w:pPr>
      <w:rPr>
        <w:rFonts w:ascii="Wingdings" w:hAnsi="Wingdings" w:hint="default"/>
      </w:rPr>
    </w:lvl>
  </w:abstractNum>
  <w:abstractNum w:abstractNumId="795" w15:restartNumberingAfterBreak="0">
    <w:nsid w:val="5AC4520C"/>
    <w:multiLevelType w:val="hybridMultilevel"/>
    <w:tmpl w:val="FFFFFFFF"/>
    <w:lvl w:ilvl="0" w:tplc="9A505D88">
      <w:start w:val="1"/>
      <w:numFmt w:val="bullet"/>
      <w:lvlText w:val=""/>
      <w:lvlJc w:val="left"/>
      <w:pPr>
        <w:ind w:left="720" w:hanging="360"/>
      </w:pPr>
      <w:rPr>
        <w:rFonts w:ascii="Symbol" w:hAnsi="Symbol" w:hint="default"/>
      </w:rPr>
    </w:lvl>
    <w:lvl w:ilvl="1" w:tplc="B4E64DBE">
      <w:start w:val="1"/>
      <w:numFmt w:val="bullet"/>
      <w:lvlText w:val="o"/>
      <w:lvlJc w:val="left"/>
      <w:pPr>
        <w:ind w:left="1440" w:hanging="360"/>
      </w:pPr>
      <w:rPr>
        <w:rFonts w:ascii="Courier New" w:hAnsi="Courier New" w:hint="default"/>
      </w:rPr>
    </w:lvl>
    <w:lvl w:ilvl="2" w:tplc="BFE2DCB8">
      <w:start w:val="1"/>
      <w:numFmt w:val="bullet"/>
      <w:lvlText w:val=""/>
      <w:lvlJc w:val="left"/>
      <w:pPr>
        <w:ind w:left="2160" w:hanging="360"/>
      </w:pPr>
      <w:rPr>
        <w:rFonts w:ascii="Wingdings" w:hAnsi="Wingdings" w:hint="default"/>
      </w:rPr>
    </w:lvl>
    <w:lvl w:ilvl="3" w:tplc="2DF46748">
      <w:start w:val="1"/>
      <w:numFmt w:val="bullet"/>
      <w:lvlText w:val=""/>
      <w:lvlJc w:val="left"/>
      <w:pPr>
        <w:ind w:left="2880" w:hanging="360"/>
      </w:pPr>
      <w:rPr>
        <w:rFonts w:ascii="Symbol" w:hAnsi="Symbol" w:hint="default"/>
      </w:rPr>
    </w:lvl>
    <w:lvl w:ilvl="4" w:tplc="A992F0E4">
      <w:start w:val="1"/>
      <w:numFmt w:val="bullet"/>
      <w:lvlText w:val="o"/>
      <w:lvlJc w:val="left"/>
      <w:pPr>
        <w:ind w:left="3600" w:hanging="360"/>
      </w:pPr>
      <w:rPr>
        <w:rFonts w:ascii="Courier New" w:hAnsi="Courier New" w:hint="default"/>
      </w:rPr>
    </w:lvl>
    <w:lvl w:ilvl="5" w:tplc="F6687AE4">
      <w:start w:val="1"/>
      <w:numFmt w:val="bullet"/>
      <w:lvlText w:val=""/>
      <w:lvlJc w:val="left"/>
      <w:pPr>
        <w:ind w:left="4320" w:hanging="360"/>
      </w:pPr>
      <w:rPr>
        <w:rFonts w:ascii="Wingdings" w:hAnsi="Wingdings" w:hint="default"/>
      </w:rPr>
    </w:lvl>
    <w:lvl w:ilvl="6" w:tplc="232824A4">
      <w:start w:val="1"/>
      <w:numFmt w:val="bullet"/>
      <w:lvlText w:val=""/>
      <w:lvlJc w:val="left"/>
      <w:pPr>
        <w:ind w:left="5040" w:hanging="360"/>
      </w:pPr>
      <w:rPr>
        <w:rFonts w:ascii="Symbol" w:hAnsi="Symbol" w:hint="default"/>
      </w:rPr>
    </w:lvl>
    <w:lvl w:ilvl="7" w:tplc="FCF29B58">
      <w:start w:val="1"/>
      <w:numFmt w:val="bullet"/>
      <w:lvlText w:val="o"/>
      <w:lvlJc w:val="left"/>
      <w:pPr>
        <w:ind w:left="5760" w:hanging="360"/>
      </w:pPr>
      <w:rPr>
        <w:rFonts w:ascii="Courier New" w:hAnsi="Courier New" w:hint="default"/>
      </w:rPr>
    </w:lvl>
    <w:lvl w:ilvl="8" w:tplc="2D8A6B84">
      <w:start w:val="1"/>
      <w:numFmt w:val="bullet"/>
      <w:lvlText w:val=""/>
      <w:lvlJc w:val="left"/>
      <w:pPr>
        <w:ind w:left="6480" w:hanging="360"/>
      </w:pPr>
      <w:rPr>
        <w:rFonts w:ascii="Wingdings" w:hAnsi="Wingdings" w:hint="default"/>
      </w:rPr>
    </w:lvl>
  </w:abstractNum>
  <w:abstractNum w:abstractNumId="796" w15:restartNumberingAfterBreak="0">
    <w:nsid w:val="5B2436BD"/>
    <w:multiLevelType w:val="hybridMultilevel"/>
    <w:tmpl w:val="FFFFFFFF"/>
    <w:lvl w:ilvl="0" w:tplc="72246D18">
      <w:start w:val="1"/>
      <w:numFmt w:val="bullet"/>
      <w:lvlText w:val=""/>
      <w:lvlJc w:val="left"/>
      <w:pPr>
        <w:ind w:left="720" w:hanging="360"/>
      </w:pPr>
      <w:rPr>
        <w:rFonts w:ascii="Symbol" w:hAnsi="Symbol" w:hint="default"/>
      </w:rPr>
    </w:lvl>
    <w:lvl w:ilvl="1" w:tplc="8F86A7B8">
      <w:start w:val="1"/>
      <w:numFmt w:val="bullet"/>
      <w:lvlText w:val="o"/>
      <w:lvlJc w:val="left"/>
      <w:pPr>
        <w:ind w:left="1440" w:hanging="360"/>
      </w:pPr>
      <w:rPr>
        <w:rFonts w:ascii="Courier New" w:hAnsi="Courier New" w:hint="default"/>
      </w:rPr>
    </w:lvl>
    <w:lvl w:ilvl="2" w:tplc="BE789C90">
      <w:start w:val="1"/>
      <w:numFmt w:val="bullet"/>
      <w:lvlText w:val=""/>
      <w:lvlJc w:val="left"/>
      <w:pPr>
        <w:ind w:left="2160" w:hanging="360"/>
      </w:pPr>
      <w:rPr>
        <w:rFonts w:ascii="Wingdings" w:hAnsi="Wingdings" w:hint="default"/>
      </w:rPr>
    </w:lvl>
    <w:lvl w:ilvl="3" w:tplc="C8D64106">
      <w:start w:val="1"/>
      <w:numFmt w:val="bullet"/>
      <w:lvlText w:val=""/>
      <w:lvlJc w:val="left"/>
      <w:pPr>
        <w:ind w:left="2880" w:hanging="360"/>
      </w:pPr>
      <w:rPr>
        <w:rFonts w:ascii="Symbol" w:hAnsi="Symbol" w:hint="default"/>
      </w:rPr>
    </w:lvl>
    <w:lvl w:ilvl="4" w:tplc="CF384E18">
      <w:start w:val="1"/>
      <w:numFmt w:val="bullet"/>
      <w:lvlText w:val="o"/>
      <w:lvlJc w:val="left"/>
      <w:pPr>
        <w:ind w:left="3600" w:hanging="360"/>
      </w:pPr>
      <w:rPr>
        <w:rFonts w:ascii="Courier New" w:hAnsi="Courier New" w:hint="default"/>
      </w:rPr>
    </w:lvl>
    <w:lvl w:ilvl="5" w:tplc="54B04F72">
      <w:start w:val="1"/>
      <w:numFmt w:val="bullet"/>
      <w:lvlText w:val=""/>
      <w:lvlJc w:val="left"/>
      <w:pPr>
        <w:ind w:left="4320" w:hanging="360"/>
      </w:pPr>
      <w:rPr>
        <w:rFonts w:ascii="Wingdings" w:hAnsi="Wingdings" w:hint="default"/>
      </w:rPr>
    </w:lvl>
    <w:lvl w:ilvl="6" w:tplc="23F6035A">
      <w:start w:val="1"/>
      <w:numFmt w:val="bullet"/>
      <w:lvlText w:val=""/>
      <w:lvlJc w:val="left"/>
      <w:pPr>
        <w:ind w:left="5040" w:hanging="360"/>
      </w:pPr>
      <w:rPr>
        <w:rFonts w:ascii="Symbol" w:hAnsi="Symbol" w:hint="default"/>
      </w:rPr>
    </w:lvl>
    <w:lvl w:ilvl="7" w:tplc="FAB6A7A2">
      <w:start w:val="1"/>
      <w:numFmt w:val="bullet"/>
      <w:lvlText w:val="o"/>
      <w:lvlJc w:val="left"/>
      <w:pPr>
        <w:ind w:left="5760" w:hanging="360"/>
      </w:pPr>
      <w:rPr>
        <w:rFonts w:ascii="Courier New" w:hAnsi="Courier New" w:hint="default"/>
      </w:rPr>
    </w:lvl>
    <w:lvl w:ilvl="8" w:tplc="6C986104">
      <w:start w:val="1"/>
      <w:numFmt w:val="bullet"/>
      <w:lvlText w:val=""/>
      <w:lvlJc w:val="left"/>
      <w:pPr>
        <w:ind w:left="6480" w:hanging="360"/>
      </w:pPr>
      <w:rPr>
        <w:rFonts w:ascii="Wingdings" w:hAnsi="Wingdings" w:hint="default"/>
      </w:rPr>
    </w:lvl>
  </w:abstractNum>
  <w:abstractNum w:abstractNumId="797" w15:restartNumberingAfterBreak="0">
    <w:nsid w:val="5B24502F"/>
    <w:multiLevelType w:val="hybridMultilevel"/>
    <w:tmpl w:val="FFFFFFFF"/>
    <w:lvl w:ilvl="0" w:tplc="B6AC8ACA">
      <w:start w:val="1"/>
      <w:numFmt w:val="bullet"/>
      <w:lvlText w:val=""/>
      <w:lvlJc w:val="left"/>
      <w:pPr>
        <w:ind w:left="720" w:hanging="360"/>
      </w:pPr>
      <w:rPr>
        <w:rFonts w:ascii="Symbol" w:hAnsi="Symbol" w:hint="default"/>
      </w:rPr>
    </w:lvl>
    <w:lvl w:ilvl="1" w:tplc="F4589CE8">
      <w:start w:val="1"/>
      <w:numFmt w:val="bullet"/>
      <w:lvlText w:val="o"/>
      <w:lvlJc w:val="left"/>
      <w:pPr>
        <w:ind w:left="1440" w:hanging="360"/>
      </w:pPr>
      <w:rPr>
        <w:rFonts w:ascii="Courier New" w:hAnsi="Courier New" w:hint="default"/>
      </w:rPr>
    </w:lvl>
    <w:lvl w:ilvl="2" w:tplc="0B8C7D16">
      <w:start w:val="1"/>
      <w:numFmt w:val="bullet"/>
      <w:lvlText w:val=""/>
      <w:lvlJc w:val="left"/>
      <w:pPr>
        <w:ind w:left="2160" w:hanging="360"/>
      </w:pPr>
      <w:rPr>
        <w:rFonts w:ascii="Wingdings" w:hAnsi="Wingdings" w:hint="default"/>
      </w:rPr>
    </w:lvl>
    <w:lvl w:ilvl="3" w:tplc="4844AAE4">
      <w:start w:val="1"/>
      <w:numFmt w:val="bullet"/>
      <w:lvlText w:val=""/>
      <w:lvlJc w:val="left"/>
      <w:pPr>
        <w:ind w:left="2880" w:hanging="360"/>
      </w:pPr>
      <w:rPr>
        <w:rFonts w:ascii="Symbol" w:hAnsi="Symbol" w:hint="default"/>
      </w:rPr>
    </w:lvl>
    <w:lvl w:ilvl="4" w:tplc="5D4CAD40">
      <w:start w:val="1"/>
      <w:numFmt w:val="bullet"/>
      <w:lvlText w:val="o"/>
      <w:lvlJc w:val="left"/>
      <w:pPr>
        <w:ind w:left="3600" w:hanging="360"/>
      </w:pPr>
      <w:rPr>
        <w:rFonts w:ascii="Courier New" w:hAnsi="Courier New" w:hint="default"/>
      </w:rPr>
    </w:lvl>
    <w:lvl w:ilvl="5" w:tplc="E1CE1936">
      <w:start w:val="1"/>
      <w:numFmt w:val="bullet"/>
      <w:lvlText w:val=""/>
      <w:lvlJc w:val="left"/>
      <w:pPr>
        <w:ind w:left="4320" w:hanging="360"/>
      </w:pPr>
      <w:rPr>
        <w:rFonts w:ascii="Wingdings" w:hAnsi="Wingdings" w:hint="default"/>
      </w:rPr>
    </w:lvl>
    <w:lvl w:ilvl="6" w:tplc="9746F252">
      <w:start w:val="1"/>
      <w:numFmt w:val="bullet"/>
      <w:lvlText w:val=""/>
      <w:lvlJc w:val="left"/>
      <w:pPr>
        <w:ind w:left="5040" w:hanging="360"/>
      </w:pPr>
      <w:rPr>
        <w:rFonts w:ascii="Symbol" w:hAnsi="Symbol" w:hint="default"/>
      </w:rPr>
    </w:lvl>
    <w:lvl w:ilvl="7" w:tplc="E47039CE">
      <w:start w:val="1"/>
      <w:numFmt w:val="bullet"/>
      <w:lvlText w:val="o"/>
      <w:lvlJc w:val="left"/>
      <w:pPr>
        <w:ind w:left="5760" w:hanging="360"/>
      </w:pPr>
      <w:rPr>
        <w:rFonts w:ascii="Courier New" w:hAnsi="Courier New" w:hint="default"/>
      </w:rPr>
    </w:lvl>
    <w:lvl w:ilvl="8" w:tplc="1D08403A">
      <w:start w:val="1"/>
      <w:numFmt w:val="bullet"/>
      <w:lvlText w:val=""/>
      <w:lvlJc w:val="left"/>
      <w:pPr>
        <w:ind w:left="6480" w:hanging="360"/>
      </w:pPr>
      <w:rPr>
        <w:rFonts w:ascii="Wingdings" w:hAnsi="Wingdings" w:hint="default"/>
      </w:rPr>
    </w:lvl>
  </w:abstractNum>
  <w:abstractNum w:abstractNumId="798" w15:restartNumberingAfterBreak="0">
    <w:nsid w:val="5B25591A"/>
    <w:multiLevelType w:val="hybridMultilevel"/>
    <w:tmpl w:val="FFFFFFFF"/>
    <w:lvl w:ilvl="0" w:tplc="EB1E73A8">
      <w:start w:val="1"/>
      <w:numFmt w:val="bullet"/>
      <w:lvlText w:val=""/>
      <w:lvlJc w:val="left"/>
      <w:pPr>
        <w:ind w:left="720" w:hanging="360"/>
      </w:pPr>
      <w:rPr>
        <w:rFonts w:ascii="Symbol" w:hAnsi="Symbol" w:hint="default"/>
      </w:rPr>
    </w:lvl>
    <w:lvl w:ilvl="1" w:tplc="92F42A62">
      <w:start w:val="1"/>
      <w:numFmt w:val="bullet"/>
      <w:lvlText w:val="o"/>
      <w:lvlJc w:val="left"/>
      <w:pPr>
        <w:ind w:left="1440" w:hanging="360"/>
      </w:pPr>
      <w:rPr>
        <w:rFonts w:ascii="Courier New" w:hAnsi="Courier New" w:hint="default"/>
      </w:rPr>
    </w:lvl>
    <w:lvl w:ilvl="2" w:tplc="47B44332">
      <w:start w:val="1"/>
      <w:numFmt w:val="bullet"/>
      <w:lvlText w:val=""/>
      <w:lvlJc w:val="left"/>
      <w:pPr>
        <w:ind w:left="2160" w:hanging="360"/>
      </w:pPr>
      <w:rPr>
        <w:rFonts w:ascii="Wingdings" w:hAnsi="Wingdings" w:hint="default"/>
      </w:rPr>
    </w:lvl>
    <w:lvl w:ilvl="3" w:tplc="3580C63A">
      <w:start w:val="1"/>
      <w:numFmt w:val="bullet"/>
      <w:lvlText w:val=""/>
      <w:lvlJc w:val="left"/>
      <w:pPr>
        <w:ind w:left="2880" w:hanging="360"/>
      </w:pPr>
      <w:rPr>
        <w:rFonts w:ascii="Symbol" w:hAnsi="Symbol" w:hint="default"/>
      </w:rPr>
    </w:lvl>
    <w:lvl w:ilvl="4" w:tplc="2D42996C">
      <w:start w:val="1"/>
      <w:numFmt w:val="bullet"/>
      <w:lvlText w:val="o"/>
      <w:lvlJc w:val="left"/>
      <w:pPr>
        <w:ind w:left="3600" w:hanging="360"/>
      </w:pPr>
      <w:rPr>
        <w:rFonts w:ascii="Courier New" w:hAnsi="Courier New" w:hint="default"/>
      </w:rPr>
    </w:lvl>
    <w:lvl w:ilvl="5" w:tplc="3F9CD93C">
      <w:start w:val="1"/>
      <w:numFmt w:val="bullet"/>
      <w:lvlText w:val=""/>
      <w:lvlJc w:val="left"/>
      <w:pPr>
        <w:ind w:left="4320" w:hanging="360"/>
      </w:pPr>
      <w:rPr>
        <w:rFonts w:ascii="Wingdings" w:hAnsi="Wingdings" w:hint="default"/>
      </w:rPr>
    </w:lvl>
    <w:lvl w:ilvl="6" w:tplc="80F24E72">
      <w:start w:val="1"/>
      <w:numFmt w:val="bullet"/>
      <w:lvlText w:val=""/>
      <w:lvlJc w:val="left"/>
      <w:pPr>
        <w:ind w:left="5040" w:hanging="360"/>
      </w:pPr>
      <w:rPr>
        <w:rFonts w:ascii="Symbol" w:hAnsi="Symbol" w:hint="default"/>
      </w:rPr>
    </w:lvl>
    <w:lvl w:ilvl="7" w:tplc="BA0CDF9A">
      <w:start w:val="1"/>
      <w:numFmt w:val="bullet"/>
      <w:lvlText w:val="o"/>
      <w:lvlJc w:val="left"/>
      <w:pPr>
        <w:ind w:left="5760" w:hanging="360"/>
      </w:pPr>
      <w:rPr>
        <w:rFonts w:ascii="Courier New" w:hAnsi="Courier New" w:hint="default"/>
      </w:rPr>
    </w:lvl>
    <w:lvl w:ilvl="8" w:tplc="CD5273F6">
      <w:start w:val="1"/>
      <w:numFmt w:val="bullet"/>
      <w:lvlText w:val=""/>
      <w:lvlJc w:val="left"/>
      <w:pPr>
        <w:ind w:left="6480" w:hanging="360"/>
      </w:pPr>
      <w:rPr>
        <w:rFonts w:ascii="Wingdings" w:hAnsi="Wingdings" w:hint="default"/>
      </w:rPr>
    </w:lvl>
  </w:abstractNum>
  <w:abstractNum w:abstractNumId="799" w15:restartNumberingAfterBreak="0">
    <w:nsid w:val="5B982233"/>
    <w:multiLevelType w:val="hybridMultilevel"/>
    <w:tmpl w:val="FFFFFFFF"/>
    <w:lvl w:ilvl="0" w:tplc="8CB81A60">
      <w:start w:val="1"/>
      <w:numFmt w:val="bullet"/>
      <w:lvlText w:val=""/>
      <w:lvlJc w:val="left"/>
      <w:pPr>
        <w:ind w:left="720" w:hanging="360"/>
      </w:pPr>
      <w:rPr>
        <w:rFonts w:ascii="Symbol" w:hAnsi="Symbol" w:hint="default"/>
      </w:rPr>
    </w:lvl>
    <w:lvl w:ilvl="1" w:tplc="34169FD0">
      <w:start w:val="1"/>
      <w:numFmt w:val="bullet"/>
      <w:lvlText w:val="o"/>
      <w:lvlJc w:val="left"/>
      <w:pPr>
        <w:ind w:left="1440" w:hanging="360"/>
      </w:pPr>
      <w:rPr>
        <w:rFonts w:ascii="Courier New" w:hAnsi="Courier New" w:hint="default"/>
      </w:rPr>
    </w:lvl>
    <w:lvl w:ilvl="2" w:tplc="84B6C0AC">
      <w:start w:val="1"/>
      <w:numFmt w:val="bullet"/>
      <w:lvlText w:val=""/>
      <w:lvlJc w:val="left"/>
      <w:pPr>
        <w:ind w:left="2160" w:hanging="360"/>
      </w:pPr>
      <w:rPr>
        <w:rFonts w:ascii="Wingdings" w:hAnsi="Wingdings" w:hint="default"/>
      </w:rPr>
    </w:lvl>
    <w:lvl w:ilvl="3" w:tplc="1FAA460A">
      <w:start w:val="1"/>
      <w:numFmt w:val="bullet"/>
      <w:lvlText w:val=""/>
      <w:lvlJc w:val="left"/>
      <w:pPr>
        <w:ind w:left="2880" w:hanging="360"/>
      </w:pPr>
      <w:rPr>
        <w:rFonts w:ascii="Symbol" w:hAnsi="Symbol" w:hint="default"/>
      </w:rPr>
    </w:lvl>
    <w:lvl w:ilvl="4" w:tplc="3A4AB9C2">
      <w:start w:val="1"/>
      <w:numFmt w:val="bullet"/>
      <w:lvlText w:val="o"/>
      <w:lvlJc w:val="left"/>
      <w:pPr>
        <w:ind w:left="3600" w:hanging="360"/>
      </w:pPr>
      <w:rPr>
        <w:rFonts w:ascii="Courier New" w:hAnsi="Courier New" w:hint="default"/>
      </w:rPr>
    </w:lvl>
    <w:lvl w:ilvl="5" w:tplc="CA1634D0">
      <w:start w:val="1"/>
      <w:numFmt w:val="bullet"/>
      <w:lvlText w:val=""/>
      <w:lvlJc w:val="left"/>
      <w:pPr>
        <w:ind w:left="4320" w:hanging="360"/>
      </w:pPr>
      <w:rPr>
        <w:rFonts w:ascii="Wingdings" w:hAnsi="Wingdings" w:hint="default"/>
      </w:rPr>
    </w:lvl>
    <w:lvl w:ilvl="6" w:tplc="58D66234">
      <w:start w:val="1"/>
      <w:numFmt w:val="bullet"/>
      <w:lvlText w:val=""/>
      <w:lvlJc w:val="left"/>
      <w:pPr>
        <w:ind w:left="5040" w:hanging="360"/>
      </w:pPr>
      <w:rPr>
        <w:rFonts w:ascii="Symbol" w:hAnsi="Symbol" w:hint="default"/>
      </w:rPr>
    </w:lvl>
    <w:lvl w:ilvl="7" w:tplc="F116953E">
      <w:start w:val="1"/>
      <w:numFmt w:val="bullet"/>
      <w:lvlText w:val="o"/>
      <w:lvlJc w:val="left"/>
      <w:pPr>
        <w:ind w:left="5760" w:hanging="360"/>
      </w:pPr>
      <w:rPr>
        <w:rFonts w:ascii="Courier New" w:hAnsi="Courier New" w:hint="default"/>
      </w:rPr>
    </w:lvl>
    <w:lvl w:ilvl="8" w:tplc="DB4A28BA">
      <w:start w:val="1"/>
      <w:numFmt w:val="bullet"/>
      <w:lvlText w:val=""/>
      <w:lvlJc w:val="left"/>
      <w:pPr>
        <w:ind w:left="6480" w:hanging="360"/>
      </w:pPr>
      <w:rPr>
        <w:rFonts w:ascii="Wingdings" w:hAnsi="Wingdings" w:hint="default"/>
      </w:rPr>
    </w:lvl>
  </w:abstractNum>
  <w:abstractNum w:abstractNumId="800" w15:restartNumberingAfterBreak="0">
    <w:nsid w:val="5BC306B6"/>
    <w:multiLevelType w:val="hybridMultilevel"/>
    <w:tmpl w:val="FFFFFFFF"/>
    <w:lvl w:ilvl="0" w:tplc="4C220D66">
      <w:start w:val="1"/>
      <w:numFmt w:val="bullet"/>
      <w:lvlText w:val=""/>
      <w:lvlJc w:val="left"/>
      <w:pPr>
        <w:ind w:left="720" w:hanging="360"/>
      </w:pPr>
      <w:rPr>
        <w:rFonts w:ascii="Symbol" w:hAnsi="Symbol" w:hint="default"/>
      </w:rPr>
    </w:lvl>
    <w:lvl w:ilvl="1" w:tplc="7E84F624">
      <w:start w:val="1"/>
      <w:numFmt w:val="bullet"/>
      <w:lvlText w:val="o"/>
      <w:lvlJc w:val="left"/>
      <w:pPr>
        <w:ind w:left="1440" w:hanging="360"/>
      </w:pPr>
      <w:rPr>
        <w:rFonts w:ascii="Courier New" w:hAnsi="Courier New" w:hint="default"/>
      </w:rPr>
    </w:lvl>
    <w:lvl w:ilvl="2" w:tplc="830E2BA2">
      <w:start w:val="1"/>
      <w:numFmt w:val="bullet"/>
      <w:lvlText w:val=""/>
      <w:lvlJc w:val="left"/>
      <w:pPr>
        <w:ind w:left="2160" w:hanging="360"/>
      </w:pPr>
      <w:rPr>
        <w:rFonts w:ascii="Wingdings" w:hAnsi="Wingdings" w:hint="default"/>
      </w:rPr>
    </w:lvl>
    <w:lvl w:ilvl="3" w:tplc="6D4A2BDA">
      <w:start w:val="1"/>
      <w:numFmt w:val="bullet"/>
      <w:lvlText w:val=""/>
      <w:lvlJc w:val="left"/>
      <w:pPr>
        <w:ind w:left="2880" w:hanging="360"/>
      </w:pPr>
      <w:rPr>
        <w:rFonts w:ascii="Symbol" w:hAnsi="Symbol" w:hint="default"/>
      </w:rPr>
    </w:lvl>
    <w:lvl w:ilvl="4" w:tplc="BFE2B8E4">
      <w:start w:val="1"/>
      <w:numFmt w:val="bullet"/>
      <w:lvlText w:val="o"/>
      <w:lvlJc w:val="left"/>
      <w:pPr>
        <w:ind w:left="3600" w:hanging="360"/>
      </w:pPr>
      <w:rPr>
        <w:rFonts w:ascii="Courier New" w:hAnsi="Courier New" w:hint="default"/>
      </w:rPr>
    </w:lvl>
    <w:lvl w:ilvl="5" w:tplc="8FF0925A">
      <w:start w:val="1"/>
      <w:numFmt w:val="bullet"/>
      <w:lvlText w:val=""/>
      <w:lvlJc w:val="left"/>
      <w:pPr>
        <w:ind w:left="4320" w:hanging="360"/>
      </w:pPr>
      <w:rPr>
        <w:rFonts w:ascii="Wingdings" w:hAnsi="Wingdings" w:hint="default"/>
      </w:rPr>
    </w:lvl>
    <w:lvl w:ilvl="6" w:tplc="1D9E9E9A">
      <w:start w:val="1"/>
      <w:numFmt w:val="bullet"/>
      <w:lvlText w:val=""/>
      <w:lvlJc w:val="left"/>
      <w:pPr>
        <w:ind w:left="5040" w:hanging="360"/>
      </w:pPr>
      <w:rPr>
        <w:rFonts w:ascii="Symbol" w:hAnsi="Symbol" w:hint="default"/>
      </w:rPr>
    </w:lvl>
    <w:lvl w:ilvl="7" w:tplc="2ADA4CE6">
      <w:start w:val="1"/>
      <w:numFmt w:val="bullet"/>
      <w:lvlText w:val="o"/>
      <w:lvlJc w:val="left"/>
      <w:pPr>
        <w:ind w:left="5760" w:hanging="360"/>
      </w:pPr>
      <w:rPr>
        <w:rFonts w:ascii="Courier New" w:hAnsi="Courier New" w:hint="default"/>
      </w:rPr>
    </w:lvl>
    <w:lvl w:ilvl="8" w:tplc="8D48A5EC">
      <w:start w:val="1"/>
      <w:numFmt w:val="bullet"/>
      <w:lvlText w:val=""/>
      <w:lvlJc w:val="left"/>
      <w:pPr>
        <w:ind w:left="6480" w:hanging="360"/>
      </w:pPr>
      <w:rPr>
        <w:rFonts w:ascii="Wingdings" w:hAnsi="Wingdings" w:hint="default"/>
      </w:rPr>
    </w:lvl>
  </w:abstractNum>
  <w:abstractNum w:abstractNumId="801" w15:restartNumberingAfterBreak="0">
    <w:nsid w:val="5BE647F0"/>
    <w:multiLevelType w:val="hybridMultilevel"/>
    <w:tmpl w:val="FFFFFFFF"/>
    <w:lvl w:ilvl="0" w:tplc="2F08A74C">
      <w:start w:val="1"/>
      <w:numFmt w:val="bullet"/>
      <w:lvlText w:val=""/>
      <w:lvlJc w:val="left"/>
      <w:pPr>
        <w:ind w:left="720" w:hanging="360"/>
      </w:pPr>
      <w:rPr>
        <w:rFonts w:ascii="Symbol" w:hAnsi="Symbol" w:hint="default"/>
      </w:rPr>
    </w:lvl>
    <w:lvl w:ilvl="1" w:tplc="A5BEF1D2">
      <w:start w:val="1"/>
      <w:numFmt w:val="bullet"/>
      <w:lvlText w:val="o"/>
      <w:lvlJc w:val="left"/>
      <w:pPr>
        <w:ind w:left="1440" w:hanging="360"/>
      </w:pPr>
      <w:rPr>
        <w:rFonts w:ascii="Courier New" w:hAnsi="Courier New" w:hint="default"/>
      </w:rPr>
    </w:lvl>
    <w:lvl w:ilvl="2" w:tplc="A7CCEB5A">
      <w:start w:val="1"/>
      <w:numFmt w:val="bullet"/>
      <w:lvlText w:val=""/>
      <w:lvlJc w:val="left"/>
      <w:pPr>
        <w:ind w:left="2160" w:hanging="360"/>
      </w:pPr>
      <w:rPr>
        <w:rFonts w:ascii="Wingdings" w:hAnsi="Wingdings" w:hint="default"/>
      </w:rPr>
    </w:lvl>
    <w:lvl w:ilvl="3" w:tplc="71A664A8">
      <w:start w:val="1"/>
      <w:numFmt w:val="bullet"/>
      <w:lvlText w:val=""/>
      <w:lvlJc w:val="left"/>
      <w:pPr>
        <w:ind w:left="2880" w:hanging="360"/>
      </w:pPr>
      <w:rPr>
        <w:rFonts w:ascii="Symbol" w:hAnsi="Symbol" w:hint="default"/>
      </w:rPr>
    </w:lvl>
    <w:lvl w:ilvl="4" w:tplc="19982FDC">
      <w:start w:val="1"/>
      <w:numFmt w:val="bullet"/>
      <w:lvlText w:val="o"/>
      <w:lvlJc w:val="left"/>
      <w:pPr>
        <w:ind w:left="3600" w:hanging="360"/>
      </w:pPr>
      <w:rPr>
        <w:rFonts w:ascii="Courier New" w:hAnsi="Courier New" w:hint="default"/>
      </w:rPr>
    </w:lvl>
    <w:lvl w:ilvl="5" w:tplc="5C34CDE2">
      <w:start w:val="1"/>
      <w:numFmt w:val="bullet"/>
      <w:lvlText w:val=""/>
      <w:lvlJc w:val="left"/>
      <w:pPr>
        <w:ind w:left="4320" w:hanging="360"/>
      </w:pPr>
      <w:rPr>
        <w:rFonts w:ascii="Wingdings" w:hAnsi="Wingdings" w:hint="default"/>
      </w:rPr>
    </w:lvl>
    <w:lvl w:ilvl="6" w:tplc="05B06F5E">
      <w:start w:val="1"/>
      <w:numFmt w:val="bullet"/>
      <w:lvlText w:val=""/>
      <w:lvlJc w:val="left"/>
      <w:pPr>
        <w:ind w:left="5040" w:hanging="360"/>
      </w:pPr>
      <w:rPr>
        <w:rFonts w:ascii="Symbol" w:hAnsi="Symbol" w:hint="default"/>
      </w:rPr>
    </w:lvl>
    <w:lvl w:ilvl="7" w:tplc="D8D6188E">
      <w:start w:val="1"/>
      <w:numFmt w:val="bullet"/>
      <w:lvlText w:val="o"/>
      <w:lvlJc w:val="left"/>
      <w:pPr>
        <w:ind w:left="5760" w:hanging="360"/>
      </w:pPr>
      <w:rPr>
        <w:rFonts w:ascii="Courier New" w:hAnsi="Courier New" w:hint="default"/>
      </w:rPr>
    </w:lvl>
    <w:lvl w:ilvl="8" w:tplc="70CEFD10">
      <w:start w:val="1"/>
      <w:numFmt w:val="bullet"/>
      <w:lvlText w:val=""/>
      <w:lvlJc w:val="left"/>
      <w:pPr>
        <w:ind w:left="6480" w:hanging="360"/>
      </w:pPr>
      <w:rPr>
        <w:rFonts w:ascii="Wingdings" w:hAnsi="Wingdings" w:hint="default"/>
      </w:rPr>
    </w:lvl>
  </w:abstractNum>
  <w:abstractNum w:abstractNumId="802" w15:restartNumberingAfterBreak="0">
    <w:nsid w:val="5C1133BA"/>
    <w:multiLevelType w:val="hybridMultilevel"/>
    <w:tmpl w:val="FFFFFFFF"/>
    <w:lvl w:ilvl="0" w:tplc="2A208D26">
      <w:start w:val="1"/>
      <w:numFmt w:val="bullet"/>
      <w:lvlText w:val=""/>
      <w:lvlJc w:val="left"/>
      <w:pPr>
        <w:ind w:left="720" w:hanging="360"/>
      </w:pPr>
      <w:rPr>
        <w:rFonts w:ascii="Symbol" w:hAnsi="Symbol" w:hint="default"/>
      </w:rPr>
    </w:lvl>
    <w:lvl w:ilvl="1" w:tplc="5EDA32AA">
      <w:start w:val="1"/>
      <w:numFmt w:val="bullet"/>
      <w:lvlText w:val="o"/>
      <w:lvlJc w:val="left"/>
      <w:pPr>
        <w:ind w:left="1440" w:hanging="360"/>
      </w:pPr>
      <w:rPr>
        <w:rFonts w:ascii="Courier New" w:hAnsi="Courier New" w:hint="default"/>
      </w:rPr>
    </w:lvl>
    <w:lvl w:ilvl="2" w:tplc="2DE4F15A">
      <w:start w:val="1"/>
      <w:numFmt w:val="bullet"/>
      <w:lvlText w:val=""/>
      <w:lvlJc w:val="left"/>
      <w:pPr>
        <w:ind w:left="2160" w:hanging="360"/>
      </w:pPr>
      <w:rPr>
        <w:rFonts w:ascii="Wingdings" w:hAnsi="Wingdings" w:hint="default"/>
      </w:rPr>
    </w:lvl>
    <w:lvl w:ilvl="3" w:tplc="9ABCA944">
      <w:start w:val="1"/>
      <w:numFmt w:val="bullet"/>
      <w:lvlText w:val=""/>
      <w:lvlJc w:val="left"/>
      <w:pPr>
        <w:ind w:left="2880" w:hanging="360"/>
      </w:pPr>
      <w:rPr>
        <w:rFonts w:ascii="Symbol" w:hAnsi="Symbol" w:hint="default"/>
      </w:rPr>
    </w:lvl>
    <w:lvl w:ilvl="4" w:tplc="3E5A8942">
      <w:start w:val="1"/>
      <w:numFmt w:val="bullet"/>
      <w:lvlText w:val="o"/>
      <w:lvlJc w:val="left"/>
      <w:pPr>
        <w:ind w:left="3600" w:hanging="360"/>
      </w:pPr>
      <w:rPr>
        <w:rFonts w:ascii="Courier New" w:hAnsi="Courier New" w:hint="default"/>
      </w:rPr>
    </w:lvl>
    <w:lvl w:ilvl="5" w:tplc="494AF454">
      <w:start w:val="1"/>
      <w:numFmt w:val="bullet"/>
      <w:lvlText w:val=""/>
      <w:lvlJc w:val="left"/>
      <w:pPr>
        <w:ind w:left="4320" w:hanging="360"/>
      </w:pPr>
      <w:rPr>
        <w:rFonts w:ascii="Wingdings" w:hAnsi="Wingdings" w:hint="default"/>
      </w:rPr>
    </w:lvl>
    <w:lvl w:ilvl="6" w:tplc="FB6262A0">
      <w:start w:val="1"/>
      <w:numFmt w:val="bullet"/>
      <w:lvlText w:val=""/>
      <w:lvlJc w:val="left"/>
      <w:pPr>
        <w:ind w:left="5040" w:hanging="360"/>
      </w:pPr>
      <w:rPr>
        <w:rFonts w:ascii="Symbol" w:hAnsi="Symbol" w:hint="default"/>
      </w:rPr>
    </w:lvl>
    <w:lvl w:ilvl="7" w:tplc="324E45B8">
      <w:start w:val="1"/>
      <w:numFmt w:val="bullet"/>
      <w:lvlText w:val="o"/>
      <w:lvlJc w:val="left"/>
      <w:pPr>
        <w:ind w:left="5760" w:hanging="360"/>
      </w:pPr>
      <w:rPr>
        <w:rFonts w:ascii="Courier New" w:hAnsi="Courier New" w:hint="default"/>
      </w:rPr>
    </w:lvl>
    <w:lvl w:ilvl="8" w:tplc="10003E64">
      <w:start w:val="1"/>
      <w:numFmt w:val="bullet"/>
      <w:lvlText w:val=""/>
      <w:lvlJc w:val="left"/>
      <w:pPr>
        <w:ind w:left="6480" w:hanging="360"/>
      </w:pPr>
      <w:rPr>
        <w:rFonts w:ascii="Wingdings" w:hAnsi="Wingdings" w:hint="default"/>
      </w:rPr>
    </w:lvl>
  </w:abstractNum>
  <w:abstractNum w:abstractNumId="803" w15:restartNumberingAfterBreak="0">
    <w:nsid w:val="5C2B262A"/>
    <w:multiLevelType w:val="hybridMultilevel"/>
    <w:tmpl w:val="FFFFFFFF"/>
    <w:lvl w:ilvl="0" w:tplc="92065C58">
      <w:start w:val="1"/>
      <w:numFmt w:val="bullet"/>
      <w:lvlText w:val=""/>
      <w:lvlJc w:val="left"/>
      <w:pPr>
        <w:ind w:left="720" w:hanging="360"/>
      </w:pPr>
      <w:rPr>
        <w:rFonts w:ascii="Symbol" w:hAnsi="Symbol" w:hint="default"/>
      </w:rPr>
    </w:lvl>
    <w:lvl w:ilvl="1" w:tplc="31B2C8A0">
      <w:start w:val="1"/>
      <w:numFmt w:val="bullet"/>
      <w:lvlText w:val="o"/>
      <w:lvlJc w:val="left"/>
      <w:pPr>
        <w:ind w:left="1440" w:hanging="360"/>
      </w:pPr>
      <w:rPr>
        <w:rFonts w:ascii="Courier New" w:hAnsi="Courier New" w:hint="default"/>
      </w:rPr>
    </w:lvl>
    <w:lvl w:ilvl="2" w:tplc="37CE50D0">
      <w:start w:val="1"/>
      <w:numFmt w:val="bullet"/>
      <w:lvlText w:val=""/>
      <w:lvlJc w:val="left"/>
      <w:pPr>
        <w:ind w:left="2160" w:hanging="360"/>
      </w:pPr>
      <w:rPr>
        <w:rFonts w:ascii="Wingdings" w:hAnsi="Wingdings" w:hint="default"/>
      </w:rPr>
    </w:lvl>
    <w:lvl w:ilvl="3" w:tplc="945063F6">
      <w:start w:val="1"/>
      <w:numFmt w:val="bullet"/>
      <w:lvlText w:val=""/>
      <w:lvlJc w:val="left"/>
      <w:pPr>
        <w:ind w:left="2880" w:hanging="360"/>
      </w:pPr>
      <w:rPr>
        <w:rFonts w:ascii="Symbol" w:hAnsi="Symbol" w:hint="default"/>
      </w:rPr>
    </w:lvl>
    <w:lvl w:ilvl="4" w:tplc="6A722CE0">
      <w:start w:val="1"/>
      <w:numFmt w:val="bullet"/>
      <w:lvlText w:val="o"/>
      <w:lvlJc w:val="left"/>
      <w:pPr>
        <w:ind w:left="3600" w:hanging="360"/>
      </w:pPr>
      <w:rPr>
        <w:rFonts w:ascii="Courier New" w:hAnsi="Courier New" w:hint="default"/>
      </w:rPr>
    </w:lvl>
    <w:lvl w:ilvl="5" w:tplc="D5E67DDC">
      <w:start w:val="1"/>
      <w:numFmt w:val="bullet"/>
      <w:lvlText w:val=""/>
      <w:lvlJc w:val="left"/>
      <w:pPr>
        <w:ind w:left="4320" w:hanging="360"/>
      </w:pPr>
      <w:rPr>
        <w:rFonts w:ascii="Wingdings" w:hAnsi="Wingdings" w:hint="default"/>
      </w:rPr>
    </w:lvl>
    <w:lvl w:ilvl="6" w:tplc="C43A7D48">
      <w:start w:val="1"/>
      <w:numFmt w:val="bullet"/>
      <w:lvlText w:val=""/>
      <w:lvlJc w:val="left"/>
      <w:pPr>
        <w:ind w:left="5040" w:hanging="360"/>
      </w:pPr>
      <w:rPr>
        <w:rFonts w:ascii="Symbol" w:hAnsi="Symbol" w:hint="default"/>
      </w:rPr>
    </w:lvl>
    <w:lvl w:ilvl="7" w:tplc="A664BED4">
      <w:start w:val="1"/>
      <w:numFmt w:val="bullet"/>
      <w:lvlText w:val="o"/>
      <w:lvlJc w:val="left"/>
      <w:pPr>
        <w:ind w:left="5760" w:hanging="360"/>
      </w:pPr>
      <w:rPr>
        <w:rFonts w:ascii="Courier New" w:hAnsi="Courier New" w:hint="default"/>
      </w:rPr>
    </w:lvl>
    <w:lvl w:ilvl="8" w:tplc="51580596">
      <w:start w:val="1"/>
      <w:numFmt w:val="bullet"/>
      <w:lvlText w:val=""/>
      <w:lvlJc w:val="left"/>
      <w:pPr>
        <w:ind w:left="6480" w:hanging="360"/>
      </w:pPr>
      <w:rPr>
        <w:rFonts w:ascii="Wingdings" w:hAnsi="Wingdings" w:hint="default"/>
      </w:rPr>
    </w:lvl>
  </w:abstractNum>
  <w:abstractNum w:abstractNumId="804" w15:restartNumberingAfterBreak="0">
    <w:nsid w:val="5CB5492E"/>
    <w:multiLevelType w:val="hybridMultilevel"/>
    <w:tmpl w:val="FFFFFFFF"/>
    <w:lvl w:ilvl="0" w:tplc="5E6AA3D2">
      <w:start w:val="1"/>
      <w:numFmt w:val="bullet"/>
      <w:lvlText w:val=""/>
      <w:lvlJc w:val="left"/>
      <w:pPr>
        <w:ind w:left="720" w:hanging="360"/>
      </w:pPr>
      <w:rPr>
        <w:rFonts w:ascii="Symbol" w:hAnsi="Symbol" w:hint="default"/>
      </w:rPr>
    </w:lvl>
    <w:lvl w:ilvl="1" w:tplc="3F389FCA">
      <w:start w:val="1"/>
      <w:numFmt w:val="bullet"/>
      <w:lvlText w:val="o"/>
      <w:lvlJc w:val="left"/>
      <w:pPr>
        <w:ind w:left="1440" w:hanging="360"/>
      </w:pPr>
      <w:rPr>
        <w:rFonts w:ascii="Courier New" w:hAnsi="Courier New" w:hint="default"/>
      </w:rPr>
    </w:lvl>
    <w:lvl w:ilvl="2" w:tplc="B8ECCC58">
      <w:start w:val="1"/>
      <w:numFmt w:val="bullet"/>
      <w:lvlText w:val=""/>
      <w:lvlJc w:val="left"/>
      <w:pPr>
        <w:ind w:left="2160" w:hanging="360"/>
      </w:pPr>
      <w:rPr>
        <w:rFonts w:ascii="Wingdings" w:hAnsi="Wingdings" w:hint="default"/>
      </w:rPr>
    </w:lvl>
    <w:lvl w:ilvl="3" w:tplc="00225C68">
      <w:start w:val="1"/>
      <w:numFmt w:val="bullet"/>
      <w:lvlText w:val=""/>
      <w:lvlJc w:val="left"/>
      <w:pPr>
        <w:ind w:left="2880" w:hanging="360"/>
      </w:pPr>
      <w:rPr>
        <w:rFonts w:ascii="Symbol" w:hAnsi="Symbol" w:hint="default"/>
      </w:rPr>
    </w:lvl>
    <w:lvl w:ilvl="4" w:tplc="55B0ABF2">
      <w:start w:val="1"/>
      <w:numFmt w:val="bullet"/>
      <w:lvlText w:val="o"/>
      <w:lvlJc w:val="left"/>
      <w:pPr>
        <w:ind w:left="3600" w:hanging="360"/>
      </w:pPr>
      <w:rPr>
        <w:rFonts w:ascii="Courier New" w:hAnsi="Courier New" w:hint="default"/>
      </w:rPr>
    </w:lvl>
    <w:lvl w:ilvl="5" w:tplc="FD08B58C">
      <w:start w:val="1"/>
      <w:numFmt w:val="bullet"/>
      <w:lvlText w:val=""/>
      <w:lvlJc w:val="left"/>
      <w:pPr>
        <w:ind w:left="4320" w:hanging="360"/>
      </w:pPr>
      <w:rPr>
        <w:rFonts w:ascii="Wingdings" w:hAnsi="Wingdings" w:hint="default"/>
      </w:rPr>
    </w:lvl>
    <w:lvl w:ilvl="6" w:tplc="72F6C4D2">
      <w:start w:val="1"/>
      <w:numFmt w:val="bullet"/>
      <w:lvlText w:val=""/>
      <w:lvlJc w:val="left"/>
      <w:pPr>
        <w:ind w:left="5040" w:hanging="360"/>
      </w:pPr>
      <w:rPr>
        <w:rFonts w:ascii="Symbol" w:hAnsi="Symbol" w:hint="default"/>
      </w:rPr>
    </w:lvl>
    <w:lvl w:ilvl="7" w:tplc="4BBA6FC0">
      <w:start w:val="1"/>
      <w:numFmt w:val="bullet"/>
      <w:lvlText w:val="o"/>
      <w:lvlJc w:val="left"/>
      <w:pPr>
        <w:ind w:left="5760" w:hanging="360"/>
      </w:pPr>
      <w:rPr>
        <w:rFonts w:ascii="Courier New" w:hAnsi="Courier New" w:hint="default"/>
      </w:rPr>
    </w:lvl>
    <w:lvl w:ilvl="8" w:tplc="A7C0DBA4">
      <w:start w:val="1"/>
      <w:numFmt w:val="bullet"/>
      <w:lvlText w:val=""/>
      <w:lvlJc w:val="left"/>
      <w:pPr>
        <w:ind w:left="6480" w:hanging="360"/>
      </w:pPr>
      <w:rPr>
        <w:rFonts w:ascii="Wingdings" w:hAnsi="Wingdings" w:hint="default"/>
      </w:rPr>
    </w:lvl>
  </w:abstractNum>
  <w:abstractNum w:abstractNumId="805" w15:restartNumberingAfterBreak="0">
    <w:nsid w:val="5CCF437F"/>
    <w:multiLevelType w:val="hybridMultilevel"/>
    <w:tmpl w:val="FFFFFFFF"/>
    <w:lvl w:ilvl="0" w:tplc="49E8BDAC">
      <w:start w:val="1"/>
      <w:numFmt w:val="bullet"/>
      <w:lvlText w:val=""/>
      <w:lvlJc w:val="left"/>
      <w:pPr>
        <w:ind w:left="720" w:hanging="360"/>
      </w:pPr>
      <w:rPr>
        <w:rFonts w:ascii="Symbol" w:hAnsi="Symbol" w:hint="default"/>
      </w:rPr>
    </w:lvl>
    <w:lvl w:ilvl="1" w:tplc="F3709C28">
      <w:start w:val="1"/>
      <w:numFmt w:val="bullet"/>
      <w:lvlText w:val="o"/>
      <w:lvlJc w:val="left"/>
      <w:pPr>
        <w:ind w:left="1440" w:hanging="360"/>
      </w:pPr>
      <w:rPr>
        <w:rFonts w:ascii="Courier New" w:hAnsi="Courier New" w:hint="default"/>
      </w:rPr>
    </w:lvl>
    <w:lvl w:ilvl="2" w:tplc="23E2F8FA">
      <w:start w:val="1"/>
      <w:numFmt w:val="bullet"/>
      <w:lvlText w:val=""/>
      <w:lvlJc w:val="left"/>
      <w:pPr>
        <w:ind w:left="2160" w:hanging="360"/>
      </w:pPr>
      <w:rPr>
        <w:rFonts w:ascii="Wingdings" w:hAnsi="Wingdings" w:hint="default"/>
      </w:rPr>
    </w:lvl>
    <w:lvl w:ilvl="3" w:tplc="48847FE2">
      <w:start w:val="1"/>
      <w:numFmt w:val="bullet"/>
      <w:lvlText w:val=""/>
      <w:lvlJc w:val="left"/>
      <w:pPr>
        <w:ind w:left="2880" w:hanging="360"/>
      </w:pPr>
      <w:rPr>
        <w:rFonts w:ascii="Symbol" w:hAnsi="Symbol" w:hint="default"/>
      </w:rPr>
    </w:lvl>
    <w:lvl w:ilvl="4" w:tplc="9184EB44">
      <w:start w:val="1"/>
      <w:numFmt w:val="bullet"/>
      <w:lvlText w:val="o"/>
      <w:lvlJc w:val="left"/>
      <w:pPr>
        <w:ind w:left="3600" w:hanging="360"/>
      </w:pPr>
      <w:rPr>
        <w:rFonts w:ascii="Courier New" w:hAnsi="Courier New" w:hint="default"/>
      </w:rPr>
    </w:lvl>
    <w:lvl w:ilvl="5" w:tplc="15663C4C">
      <w:start w:val="1"/>
      <w:numFmt w:val="bullet"/>
      <w:lvlText w:val=""/>
      <w:lvlJc w:val="left"/>
      <w:pPr>
        <w:ind w:left="4320" w:hanging="360"/>
      </w:pPr>
      <w:rPr>
        <w:rFonts w:ascii="Wingdings" w:hAnsi="Wingdings" w:hint="default"/>
      </w:rPr>
    </w:lvl>
    <w:lvl w:ilvl="6" w:tplc="98BABB60">
      <w:start w:val="1"/>
      <w:numFmt w:val="bullet"/>
      <w:lvlText w:val=""/>
      <w:lvlJc w:val="left"/>
      <w:pPr>
        <w:ind w:left="5040" w:hanging="360"/>
      </w:pPr>
      <w:rPr>
        <w:rFonts w:ascii="Symbol" w:hAnsi="Symbol" w:hint="default"/>
      </w:rPr>
    </w:lvl>
    <w:lvl w:ilvl="7" w:tplc="D6447EFA">
      <w:start w:val="1"/>
      <w:numFmt w:val="bullet"/>
      <w:lvlText w:val="o"/>
      <w:lvlJc w:val="left"/>
      <w:pPr>
        <w:ind w:left="5760" w:hanging="360"/>
      </w:pPr>
      <w:rPr>
        <w:rFonts w:ascii="Courier New" w:hAnsi="Courier New" w:hint="default"/>
      </w:rPr>
    </w:lvl>
    <w:lvl w:ilvl="8" w:tplc="AD3EC232">
      <w:start w:val="1"/>
      <w:numFmt w:val="bullet"/>
      <w:lvlText w:val=""/>
      <w:lvlJc w:val="left"/>
      <w:pPr>
        <w:ind w:left="6480" w:hanging="360"/>
      </w:pPr>
      <w:rPr>
        <w:rFonts w:ascii="Wingdings" w:hAnsi="Wingdings" w:hint="default"/>
      </w:rPr>
    </w:lvl>
  </w:abstractNum>
  <w:abstractNum w:abstractNumId="806" w15:restartNumberingAfterBreak="0">
    <w:nsid w:val="5CD106AE"/>
    <w:multiLevelType w:val="hybridMultilevel"/>
    <w:tmpl w:val="FFFFFFFF"/>
    <w:lvl w:ilvl="0" w:tplc="CB1A2860">
      <w:start w:val="1"/>
      <w:numFmt w:val="bullet"/>
      <w:lvlText w:val=""/>
      <w:lvlJc w:val="left"/>
      <w:pPr>
        <w:ind w:left="720" w:hanging="360"/>
      </w:pPr>
      <w:rPr>
        <w:rFonts w:ascii="Symbol" w:hAnsi="Symbol" w:hint="default"/>
      </w:rPr>
    </w:lvl>
    <w:lvl w:ilvl="1" w:tplc="731207EC">
      <w:start w:val="1"/>
      <w:numFmt w:val="bullet"/>
      <w:lvlText w:val="o"/>
      <w:lvlJc w:val="left"/>
      <w:pPr>
        <w:ind w:left="1440" w:hanging="360"/>
      </w:pPr>
      <w:rPr>
        <w:rFonts w:ascii="Courier New" w:hAnsi="Courier New" w:hint="default"/>
      </w:rPr>
    </w:lvl>
    <w:lvl w:ilvl="2" w:tplc="317CE0BC">
      <w:start w:val="1"/>
      <w:numFmt w:val="bullet"/>
      <w:lvlText w:val=""/>
      <w:lvlJc w:val="left"/>
      <w:pPr>
        <w:ind w:left="2160" w:hanging="360"/>
      </w:pPr>
      <w:rPr>
        <w:rFonts w:ascii="Wingdings" w:hAnsi="Wingdings" w:hint="default"/>
      </w:rPr>
    </w:lvl>
    <w:lvl w:ilvl="3" w:tplc="1AF0D10A">
      <w:start w:val="1"/>
      <w:numFmt w:val="bullet"/>
      <w:lvlText w:val=""/>
      <w:lvlJc w:val="left"/>
      <w:pPr>
        <w:ind w:left="2880" w:hanging="360"/>
      </w:pPr>
      <w:rPr>
        <w:rFonts w:ascii="Symbol" w:hAnsi="Symbol" w:hint="default"/>
      </w:rPr>
    </w:lvl>
    <w:lvl w:ilvl="4" w:tplc="225ED48A">
      <w:start w:val="1"/>
      <w:numFmt w:val="bullet"/>
      <w:lvlText w:val="o"/>
      <w:lvlJc w:val="left"/>
      <w:pPr>
        <w:ind w:left="3600" w:hanging="360"/>
      </w:pPr>
      <w:rPr>
        <w:rFonts w:ascii="Courier New" w:hAnsi="Courier New" w:hint="default"/>
      </w:rPr>
    </w:lvl>
    <w:lvl w:ilvl="5" w:tplc="63D2F6BC">
      <w:start w:val="1"/>
      <w:numFmt w:val="bullet"/>
      <w:lvlText w:val=""/>
      <w:lvlJc w:val="left"/>
      <w:pPr>
        <w:ind w:left="4320" w:hanging="360"/>
      </w:pPr>
      <w:rPr>
        <w:rFonts w:ascii="Wingdings" w:hAnsi="Wingdings" w:hint="default"/>
      </w:rPr>
    </w:lvl>
    <w:lvl w:ilvl="6" w:tplc="3E0E3300">
      <w:start w:val="1"/>
      <w:numFmt w:val="bullet"/>
      <w:lvlText w:val=""/>
      <w:lvlJc w:val="left"/>
      <w:pPr>
        <w:ind w:left="5040" w:hanging="360"/>
      </w:pPr>
      <w:rPr>
        <w:rFonts w:ascii="Symbol" w:hAnsi="Symbol" w:hint="default"/>
      </w:rPr>
    </w:lvl>
    <w:lvl w:ilvl="7" w:tplc="F4482084">
      <w:start w:val="1"/>
      <w:numFmt w:val="bullet"/>
      <w:lvlText w:val="o"/>
      <w:lvlJc w:val="left"/>
      <w:pPr>
        <w:ind w:left="5760" w:hanging="360"/>
      </w:pPr>
      <w:rPr>
        <w:rFonts w:ascii="Courier New" w:hAnsi="Courier New" w:hint="default"/>
      </w:rPr>
    </w:lvl>
    <w:lvl w:ilvl="8" w:tplc="D6A4DEB8">
      <w:start w:val="1"/>
      <w:numFmt w:val="bullet"/>
      <w:lvlText w:val=""/>
      <w:lvlJc w:val="left"/>
      <w:pPr>
        <w:ind w:left="6480" w:hanging="360"/>
      </w:pPr>
      <w:rPr>
        <w:rFonts w:ascii="Wingdings" w:hAnsi="Wingdings" w:hint="default"/>
      </w:rPr>
    </w:lvl>
  </w:abstractNum>
  <w:abstractNum w:abstractNumId="807" w15:restartNumberingAfterBreak="0">
    <w:nsid w:val="5CD77FDE"/>
    <w:multiLevelType w:val="hybridMultilevel"/>
    <w:tmpl w:val="FFFFFFFF"/>
    <w:lvl w:ilvl="0" w:tplc="5FACE894">
      <w:start w:val="1"/>
      <w:numFmt w:val="bullet"/>
      <w:lvlText w:val=""/>
      <w:lvlJc w:val="left"/>
      <w:pPr>
        <w:ind w:left="720" w:hanging="360"/>
      </w:pPr>
      <w:rPr>
        <w:rFonts w:ascii="Symbol" w:hAnsi="Symbol" w:hint="default"/>
      </w:rPr>
    </w:lvl>
    <w:lvl w:ilvl="1" w:tplc="0234CFAC">
      <w:start w:val="1"/>
      <w:numFmt w:val="bullet"/>
      <w:lvlText w:val="o"/>
      <w:lvlJc w:val="left"/>
      <w:pPr>
        <w:ind w:left="1440" w:hanging="360"/>
      </w:pPr>
      <w:rPr>
        <w:rFonts w:ascii="Courier New" w:hAnsi="Courier New" w:hint="default"/>
      </w:rPr>
    </w:lvl>
    <w:lvl w:ilvl="2" w:tplc="800256C2">
      <w:start w:val="1"/>
      <w:numFmt w:val="bullet"/>
      <w:lvlText w:val=""/>
      <w:lvlJc w:val="left"/>
      <w:pPr>
        <w:ind w:left="2160" w:hanging="360"/>
      </w:pPr>
      <w:rPr>
        <w:rFonts w:ascii="Wingdings" w:hAnsi="Wingdings" w:hint="default"/>
      </w:rPr>
    </w:lvl>
    <w:lvl w:ilvl="3" w:tplc="D332B338">
      <w:start w:val="1"/>
      <w:numFmt w:val="bullet"/>
      <w:lvlText w:val=""/>
      <w:lvlJc w:val="left"/>
      <w:pPr>
        <w:ind w:left="2880" w:hanging="360"/>
      </w:pPr>
      <w:rPr>
        <w:rFonts w:ascii="Symbol" w:hAnsi="Symbol" w:hint="default"/>
      </w:rPr>
    </w:lvl>
    <w:lvl w:ilvl="4" w:tplc="1836571A">
      <w:start w:val="1"/>
      <w:numFmt w:val="bullet"/>
      <w:lvlText w:val="o"/>
      <w:lvlJc w:val="left"/>
      <w:pPr>
        <w:ind w:left="3600" w:hanging="360"/>
      </w:pPr>
      <w:rPr>
        <w:rFonts w:ascii="Courier New" w:hAnsi="Courier New" w:hint="default"/>
      </w:rPr>
    </w:lvl>
    <w:lvl w:ilvl="5" w:tplc="EC566214">
      <w:start w:val="1"/>
      <w:numFmt w:val="bullet"/>
      <w:lvlText w:val=""/>
      <w:lvlJc w:val="left"/>
      <w:pPr>
        <w:ind w:left="4320" w:hanging="360"/>
      </w:pPr>
      <w:rPr>
        <w:rFonts w:ascii="Wingdings" w:hAnsi="Wingdings" w:hint="default"/>
      </w:rPr>
    </w:lvl>
    <w:lvl w:ilvl="6" w:tplc="2CE6C0FC">
      <w:start w:val="1"/>
      <w:numFmt w:val="bullet"/>
      <w:lvlText w:val=""/>
      <w:lvlJc w:val="left"/>
      <w:pPr>
        <w:ind w:left="5040" w:hanging="360"/>
      </w:pPr>
      <w:rPr>
        <w:rFonts w:ascii="Symbol" w:hAnsi="Symbol" w:hint="default"/>
      </w:rPr>
    </w:lvl>
    <w:lvl w:ilvl="7" w:tplc="2A94E904">
      <w:start w:val="1"/>
      <w:numFmt w:val="bullet"/>
      <w:lvlText w:val="o"/>
      <w:lvlJc w:val="left"/>
      <w:pPr>
        <w:ind w:left="5760" w:hanging="360"/>
      </w:pPr>
      <w:rPr>
        <w:rFonts w:ascii="Courier New" w:hAnsi="Courier New" w:hint="default"/>
      </w:rPr>
    </w:lvl>
    <w:lvl w:ilvl="8" w:tplc="EE86259C">
      <w:start w:val="1"/>
      <w:numFmt w:val="bullet"/>
      <w:lvlText w:val=""/>
      <w:lvlJc w:val="left"/>
      <w:pPr>
        <w:ind w:left="6480" w:hanging="360"/>
      </w:pPr>
      <w:rPr>
        <w:rFonts w:ascii="Wingdings" w:hAnsi="Wingdings" w:hint="default"/>
      </w:rPr>
    </w:lvl>
  </w:abstractNum>
  <w:abstractNum w:abstractNumId="808" w15:restartNumberingAfterBreak="0">
    <w:nsid w:val="5CDC2E12"/>
    <w:multiLevelType w:val="hybridMultilevel"/>
    <w:tmpl w:val="FFFFFFFF"/>
    <w:lvl w:ilvl="0" w:tplc="6444E664">
      <w:start w:val="1"/>
      <w:numFmt w:val="bullet"/>
      <w:lvlText w:val=""/>
      <w:lvlJc w:val="left"/>
      <w:pPr>
        <w:ind w:left="720" w:hanging="360"/>
      </w:pPr>
      <w:rPr>
        <w:rFonts w:ascii="Symbol" w:hAnsi="Symbol" w:hint="default"/>
      </w:rPr>
    </w:lvl>
    <w:lvl w:ilvl="1" w:tplc="520AD6C0">
      <w:start w:val="1"/>
      <w:numFmt w:val="bullet"/>
      <w:lvlText w:val="o"/>
      <w:lvlJc w:val="left"/>
      <w:pPr>
        <w:ind w:left="1440" w:hanging="360"/>
      </w:pPr>
      <w:rPr>
        <w:rFonts w:ascii="Courier New" w:hAnsi="Courier New" w:hint="default"/>
      </w:rPr>
    </w:lvl>
    <w:lvl w:ilvl="2" w:tplc="44503C7E">
      <w:start w:val="1"/>
      <w:numFmt w:val="bullet"/>
      <w:lvlText w:val=""/>
      <w:lvlJc w:val="left"/>
      <w:pPr>
        <w:ind w:left="2160" w:hanging="360"/>
      </w:pPr>
      <w:rPr>
        <w:rFonts w:ascii="Wingdings" w:hAnsi="Wingdings" w:hint="default"/>
      </w:rPr>
    </w:lvl>
    <w:lvl w:ilvl="3" w:tplc="F74E0960">
      <w:start w:val="1"/>
      <w:numFmt w:val="bullet"/>
      <w:lvlText w:val=""/>
      <w:lvlJc w:val="left"/>
      <w:pPr>
        <w:ind w:left="2880" w:hanging="360"/>
      </w:pPr>
      <w:rPr>
        <w:rFonts w:ascii="Symbol" w:hAnsi="Symbol" w:hint="default"/>
      </w:rPr>
    </w:lvl>
    <w:lvl w:ilvl="4" w:tplc="1F22CB6C">
      <w:start w:val="1"/>
      <w:numFmt w:val="bullet"/>
      <w:lvlText w:val="o"/>
      <w:lvlJc w:val="left"/>
      <w:pPr>
        <w:ind w:left="3600" w:hanging="360"/>
      </w:pPr>
      <w:rPr>
        <w:rFonts w:ascii="Courier New" w:hAnsi="Courier New" w:hint="default"/>
      </w:rPr>
    </w:lvl>
    <w:lvl w:ilvl="5" w:tplc="84D4369C">
      <w:start w:val="1"/>
      <w:numFmt w:val="bullet"/>
      <w:lvlText w:val=""/>
      <w:lvlJc w:val="left"/>
      <w:pPr>
        <w:ind w:left="4320" w:hanging="360"/>
      </w:pPr>
      <w:rPr>
        <w:rFonts w:ascii="Wingdings" w:hAnsi="Wingdings" w:hint="default"/>
      </w:rPr>
    </w:lvl>
    <w:lvl w:ilvl="6" w:tplc="6D44439C">
      <w:start w:val="1"/>
      <w:numFmt w:val="bullet"/>
      <w:lvlText w:val=""/>
      <w:lvlJc w:val="left"/>
      <w:pPr>
        <w:ind w:left="5040" w:hanging="360"/>
      </w:pPr>
      <w:rPr>
        <w:rFonts w:ascii="Symbol" w:hAnsi="Symbol" w:hint="default"/>
      </w:rPr>
    </w:lvl>
    <w:lvl w:ilvl="7" w:tplc="20D26F14">
      <w:start w:val="1"/>
      <w:numFmt w:val="bullet"/>
      <w:lvlText w:val="o"/>
      <w:lvlJc w:val="left"/>
      <w:pPr>
        <w:ind w:left="5760" w:hanging="360"/>
      </w:pPr>
      <w:rPr>
        <w:rFonts w:ascii="Courier New" w:hAnsi="Courier New" w:hint="default"/>
      </w:rPr>
    </w:lvl>
    <w:lvl w:ilvl="8" w:tplc="E6446C90">
      <w:start w:val="1"/>
      <w:numFmt w:val="bullet"/>
      <w:lvlText w:val=""/>
      <w:lvlJc w:val="left"/>
      <w:pPr>
        <w:ind w:left="6480" w:hanging="360"/>
      </w:pPr>
      <w:rPr>
        <w:rFonts w:ascii="Wingdings" w:hAnsi="Wingdings" w:hint="default"/>
      </w:rPr>
    </w:lvl>
  </w:abstractNum>
  <w:abstractNum w:abstractNumId="809" w15:restartNumberingAfterBreak="0">
    <w:nsid w:val="5CF60494"/>
    <w:multiLevelType w:val="hybridMultilevel"/>
    <w:tmpl w:val="FFFFFFFF"/>
    <w:lvl w:ilvl="0" w:tplc="B3568F38">
      <w:start w:val="1"/>
      <w:numFmt w:val="bullet"/>
      <w:lvlText w:val=""/>
      <w:lvlJc w:val="left"/>
      <w:pPr>
        <w:ind w:left="720" w:hanging="360"/>
      </w:pPr>
      <w:rPr>
        <w:rFonts w:ascii="Symbol" w:hAnsi="Symbol" w:hint="default"/>
      </w:rPr>
    </w:lvl>
    <w:lvl w:ilvl="1" w:tplc="CA384308">
      <w:start w:val="1"/>
      <w:numFmt w:val="bullet"/>
      <w:lvlText w:val="o"/>
      <w:lvlJc w:val="left"/>
      <w:pPr>
        <w:ind w:left="1440" w:hanging="360"/>
      </w:pPr>
      <w:rPr>
        <w:rFonts w:ascii="Courier New" w:hAnsi="Courier New" w:hint="default"/>
      </w:rPr>
    </w:lvl>
    <w:lvl w:ilvl="2" w:tplc="16E01556">
      <w:start w:val="1"/>
      <w:numFmt w:val="bullet"/>
      <w:lvlText w:val=""/>
      <w:lvlJc w:val="left"/>
      <w:pPr>
        <w:ind w:left="2160" w:hanging="360"/>
      </w:pPr>
      <w:rPr>
        <w:rFonts w:ascii="Wingdings" w:hAnsi="Wingdings" w:hint="default"/>
      </w:rPr>
    </w:lvl>
    <w:lvl w:ilvl="3" w:tplc="FB800870">
      <w:start w:val="1"/>
      <w:numFmt w:val="bullet"/>
      <w:lvlText w:val=""/>
      <w:lvlJc w:val="left"/>
      <w:pPr>
        <w:ind w:left="2880" w:hanging="360"/>
      </w:pPr>
      <w:rPr>
        <w:rFonts w:ascii="Symbol" w:hAnsi="Symbol" w:hint="default"/>
      </w:rPr>
    </w:lvl>
    <w:lvl w:ilvl="4" w:tplc="FE767D1A">
      <w:start w:val="1"/>
      <w:numFmt w:val="bullet"/>
      <w:lvlText w:val="o"/>
      <w:lvlJc w:val="left"/>
      <w:pPr>
        <w:ind w:left="3600" w:hanging="360"/>
      </w:pPr>
      <w:rPr>
        <w:rFonts w:ascii="Courier New" w:hAnsi="Courier New" w:hint="default"/>
      </w:rPr>
    </w:lvl>
    <w:lvl w:ilvl="5" w:tplc="BE08D330">
      <w:start w:val="1"/>
      <w:numFmt w:val="bullet"/>
      <w:lvlText w:val=""/>
      <w:lvlJc w:val="left"/>
      <w:pPr>
        <w:ind w:left="4320" w:hanging="360"/>
      </w:pPr>
      <w:rPr>
        <w:rFonts w:ascii="Wingdings" w:hAnsi="Wingdings" w:hint="default"/>
      </w:rPr>
    </w:lvl>
    <w:lvl w:ilvl="6" w:tplc="5A281492">
      <w:start w:val="1"/>
      <w:numFmt w:val="bullet"/>
      <w:lvlText w:val=""/>
      <w:lvlJc w:val="left"/>
      <w:pPr>
        <w:ind w:left="5040" w:hanging="360"/>
      </w:pPr>
      <w:rPr>
        <w:rFonts w:ascii="Symbol" w:hAnsi="Symbol" w:hint="default"/>
      </w:rPr>
    </w:lvl>
    <w:lvl w:ilvl="7" w:tplc="A1C6AF4E">
      <w:start w:val="1"/>
      <w:numFmt w:val="bullet"/>
      <w:lvlText w:val="o"/>
      <w:lvlJc w:val="left"/>
      <w:pPr>
        <w:ind w:left="5760" w:hanging="360"/>
      </w:pPr>
      <w:rPr>
        <w:rFonts w:ascii="Courier New" w:hAnsi="Courier New" w:hint="default"/>
      </w:rPr>
    </w:lvl>
    <w:lvl w:ilvl="8" w:tplc="CC8A87C0">
      <w:start w:val="1"/>
      <w:numFmt w:val="bullet"/>
      <w:lvlText w:val=""/>
      <w:lvlJc w:val="left"/>
      <w:pPr>
        <w:ind w:left="6480" w:hanging="360"/>
      </w:pPr>
      <w:rPr>
        <w:rFonts w:ascii="Wingdings" w:hAnsi="Wingdings" w:hint="default"/>
      </w:rPr>
    </w:lvl>
  </w:abstractNum>
  <w:abstractNum w:abstractNumId="810" w15:restartNumberingAfterBreak="0">
    <w:nsid w:val="5D1000F7"/>
    <w:multiLevelType w:val="hybridMultilevel"/>
    <w:tmpl w:val="FFFFFFFF"/>
    <w:lvl w:ilvl="0" w:tplc="3E247DFE">
      <w:start w:val="1"/>
      <w:numFmt w:val="bullet"/>
      <w:lvlText w:val=""/>
      <w:lvlJc w:val="left"/>
      <w:pPr>
        <w:ind w:left="720" w:hanging="360"/>
      </w:pPr>
      <w:rPr>
        <w:rFonts w:ascii="Symbol" w:hAnsi="Symbol" w:hint="default"/>
      </w:rPr>
    </w:lvl>
    <w:lvl w:ilvl="1" w:tplc="F66E81FA">
      <w:start w:val="1"/>
      <w:numFmt w:val="bullet"/>
      <w:lvlText w:val="o"/>
      <w:lvlJc w:val="left"/>
      <w:pPr>
        <w:ind w:left="1440" w:hanging="360"/>
      </w:pPr>
      <w:rPr>
        <w:rFonts w:ascii="Courier New" w:hAnsi="Courier New" w:hint="default"/>
      </w:rPr>
    </w:lvl>
    <w:lvl w:ilvl="2" w:tplc="EE6E872A">
      <w:start w:val="1"/>
      <w:numFmt w:val="bullet"/>
      <w:lvlText w:val=""/>
      <w:lvlJc w:val="left"/>
      <w:pPr>
        <w:ind w:left="2160" w:hanging="360"/>
      </w:pPr>
      <w:rPr>
        <w:rFonts w:ascii="Wingdings" w:hAnsi="Wingdings" w:hint="default"/>
      </w:rPr>
    </w:lvl>
    <w:lvl w:ilvl="3" w:tplc="DC6CBC74">
      <w:start w:val="1"/>
      <w:numFmt w:val="bullet"/>
      <w:lvlText w:val=""/>
      <w:lvlJc w:val="left"/>
      <w:pPr>
        <w:ind w:left="2880" w:hanging="360"/>
      </w:pPr>
      <w:rPr>
        <w:rFonts w:ascii="Symbol" w:hAnsi="Symbol" w:hint="default"/>
      </w:rPr>
    </w:lvl>
    <w:lvl w:ilvl="4" w:tplc="408A740A">
      <w:start w:val="1"/>
      <w:numFmt w:val="bullet"/>
      <w:lvlText w:val="o"/>
      <w:lvlJc w:val="left"/>
      <w:pPr>
        <w:ind w:left="3600" w:hanging="360"/>
      </w:pPr>
      <w:rPr>
        <w:rFonts w:ascii="Courier New" w:hAnsi="Courier New" w:hint="default"/>
      </w:rPr>
    </w:lvl>
    <w:lvl w:ilvl="5" w:tplc="45D0D3A8">
      <w:start w:val="1"/>
      <w:numFmt w:val="bullet"/>
      <w:lvlText w:val=""/>
      <w:lvlJc w:val="left"/>
      <w:pPr>
        <w:ind w:left="4320" w:hanging="360"/>
      </w:pPr>
      <w:rPr>
        <w:rFonts w:ascii="Wingdings" w:hAnsi="Wingdings" w:hint="default"/>
      </w:rPr>
    </w:lvl>
    <w:lvl w:ilvl="6" w:tplc="6AEC6894">
      <w:start w:val="1"/>
      <w:numFmt w:val="bullet"/>
      <w:lvlText w:val=""/>
      <w:lvlJc w:val="left"/>
      <w:pPr>
        <w:ind w:left="5040" w:hanging="360"/>
      </w:pPr>
      <w:rPr>
        <w:rFonts w:ascii="Symbol" w:hAnsi="Symbol" w:hint="default"/>
      </w:rPr>
    </w:lvl>
    <w:lvl w:ilvl="7" w:tplc="96EC5038">
      <w:start w:val="1"/>
      <w:numFmt w:val="bullet"/>
      <w:lvlText w:val="o"/>
      <w:lvlJc w:val="left"/>
      <w:pPr>
        <w:ind w:left="5760" w:hanging="360"/>
      </w:pPr>
      <w:rPr>
        <w:rFonts w:ascii="Courier New" w:hAnsi="Courier New" w:hint="default"/>
      </w:rPr>
    </w:lvl>
    <w:lvl w:ilvl="8" w:tplc="DBF8795E">
      <w:start w:val="1"/>
      <w:numFmt w:val="bullet"/>
      <w:lvlText w:val=""/>
      <w:lvlJc w:val="left"/>
      <w:pPr>
        <w:ind w:left="6480" w:hanging="360"/>
      </w:pPr>
      <w:rPr>
        <w:rFonts w:ascii="Wingdings" w:hAnsi="Wingdings" w:hint="default"/>
      </w:rPr>
    </w:lvl>
  </w:abstractNum>
  <w:abstractNum w:abstractNumId="811" w15:restartNumberingAfterBreak="0">
    <w:nsid w:val="5D165822"/>
    <w:multiLevelType w:val="hybridMultilevel"/>
    <w:tmpl w:val="FFFFFFFF"/>
    <w:lvl w:ilvl="0" w:tplc="A7F62012">
      <w:start w:val="1"/>
      <w:numFmt w:val="bullet"/>
      <w:lvlText w:val=""/>
      <w:lvlJc w:val="left"/>
      <w:pPr>
        <w:ind w:left="720" w:hanging="360"/>
      </w:pPr>
      <w:rPr>
        <w:rFonts w:ascii="Symbol" w:hAnsi="Symbol" w:hint="default"/>
      </w:rPr>
    </w:lvl>
    <w:lvl w:ilvl="1" w:tplc="9DF43B0E">
      <w:start w:val="1"/>
      <w:numFmt w:val="bullet"/>
      <w:lvlText w:val="o"/>
      <w:lvlJc w:val="left"/>
      <w:pPr>
        <w:ind w:left="1440" w:hanging="360"/>
      </w:pPr>
      <w:rPr>
        <w:rFonts w:ascii="Courier New" w:hAnsi="Courier New" w:hint="default"/>
      </w:rPr>
    </w:lvl>
    <w:lvl w:ilvl="2" w:tplc="05CE145C">
      <w:start w:val="1"/>
      <w:numFmt w:val="bullet"/>
      <w:lvlText w:val=""/>
      <w:lvlJc w:val="left"/>
      <w:pPr>
        <w:ind w:left="2160" w:hanging="360"/>
      </w:pPr>
      <w:rPr>
        <w:rFonts w:ascii="Wingdings" w:hAnsi="Wingdings" w:hint="default"/>
      </w:rPr>
    </w:lvl>
    <w:lvl w:ilvl="3" w:tplc="5FDE3638">
      <w:start w:val="1"/>
      <w:numFmt w:val="bullet"/>
      <w:lvlText w:val=""/>
      <w:lvlJc w:val="left"/>
      <w:pPr>
        <w:ind w:left="2880" w:hanging="360"/>
      </w:pPr>
      <w:rPr>
        <w:rFonts w:ascii="Symbol" w:hAnsi="Symbol" w:hint="default"/>
      </w:rPr>
    </w:lvl>
    <w:lvl w:ilvl="4" w:tplc="4D427620">
      <w:start w:val="1"/>
      <w:numFmt w:val="bullet"/>
      <w:lvlText w:val="o"/>
      <w:lvlJc w:val="left"/>
      <w:pPr>
        <w:ind w:left="3600" w:hanging="360"/>
      </w:pPr>
      <w:rPr>
        <w:rFonts w:ascii="Courier New" w:hAnsi="Courier New" w:hint="default"/>
      </w:rPr>
    </w:lvl>
    <w:lvl w:ilvl="5" w:tplc="247052EC">
      <w:start w:val="1"/>
      <w:numFmt w:val="bullet"/>
      <w:lvlText w:val=""/>
      <w:lvlJc w:val="left"/>
      <w:pPr>
        <w:ind w:left="4320" w:hanging="360"/>
      </w:pPr>
      <w:rPr>
        <w:rFonts w:ascii="Wingdings" w:hAnsi="Wingdings" w:hint="default"/>
      </w:rPr>
    </w:lvl>
    <w:lvl w:ilvl="6" w:tplc="9F587B0C">
      <w:start w:val="1"/>
      <w:numFmt w:val="bullet"/>
      <w:lvlText w:val=""/>
      <w:lvlJc w:val="left"/>
      <w:pPr>
        <w:ind w:left="5040" w:hanging="360"/>
      </w:pPr>
      <w:rPr>
        <w:rFonts w:ascii="Symbol" w:hAnsi="Symbol" w:hint="default"/>
      </w:rPr>
    </w:lvl>
    <w:lvl w:ilvl="7" w:tplc="01DCA2D4">
      <w:start w:val="1"/>
      <w:numFmt w:val="bullet"/>
      <w:lvlText w:val="o"/>
      <w:lvlJc w:val="left"/>
      <w:pPr>
        <w:ind w:left="5760" w:hanging="360"/>
      </w:pPr>
      <w:rPr>
        <w:rFonts w:ascii="Courier New" w:hAnsi="Courier New" w:hint="default"/>
      </w:rPr>
    </w:lvl>
    <w:lvl w:ilvl="8" w:tplc="3D6A5764">
      <w:start w:val="1"/>
      <w:numFmt w:val="bullet"/>
      <w:lvlText w:val=""/>
      <w:lvlJc w:val="left"/>
      <w:pPr>
        <w:ind w:left="6480" w:hanging="360"/>
      </w:pPr>
      <w:rPr>
        <w:rFonts w:ascii="Wingdings" w:hAnsi="Wingdings" w:hint="default"/>
      </w:rPr>
    </w:lvl>
  </w:abstractNum>
  <w:abstractNum w:abstractNumId="812" w15:restartNumberingAfterBreak="0">
    <w:nsid w:val="5D3E57BF"/>
    <w:multiLevelType w:val="hybridMultilevel"/>
    <w:tmpl w:val="FFFFFFFF"/>
    <w:lvl w:ilvl="0" w:tplc="273CA7C0">
      <w:start w:val="1"/>
      <w:numFmt w:val="bullet"/>
      <w:lvlText w:val=""/>
      <w:lvlJc w:val="left"/>
      <w:pPr>
        <w:ind w:left="720" w:hanging="360"/>
      </w:pPr>
      <w:rPr>
        <w:rFonts w:ascii="Symbol" w:hAnsi="Symbol" w:hint="default"/>
      </w:rPr>
    </w:lvl>
    <w:lvl w:ilvl="1" w:tplc="E690B080">
      <w:start w:val="1"/>
      <w:numFmt w:val="bullet"/>
      <w:lvlText w:val="o"/>
      <w:lvlJc w:val="left"/>
      <w:pPr>
        <w:ind w:left="1440" w:hanging="360"/>
      </w:pPr>
      <w:rPr>
        <w:rFonts w:ascii="Courier New" w:hAnsi="Courier New" w:hint="default"/>
      </w:rPr>
    </w:lvl>
    <w:lvl w:ilvl="2" w:tplc="AC047F52">
      <w:start w:val="1"/>
      <w:numFmt w:val="bullet"/>
      <w:lvlText w:val=""/>
      <w:lvlJc w:val="left"/>
      <w:pPr>
        <w:ind w:left="2160" w:hanging="360"/>
      </w:pPr>
      <w:rPr>
        <w:rFonts w:ascii="Wingdings" w:hAnsi="Wingdings" w:hint="default"/>
      </w:rPr>
    </w:lvl>
    <w:lvl w:ilvl="3" w:tplc="DF3ECB5E">
      <w:start w:val="1"/>
      <w:numFmt w:val="bullet"/>
      <w:lvlText w:val=""/>
      <w:lvlJc w:val="left"/>
      <w:pPr>
        <w:ind w:left="2880" w:hanging="360"/>
      </w:pPr>
      <w:rPr>
        <w:rFonts w:ascii="Symbol" w:hAnsi="Symbol" w:hint="default"/>
      </w:rPr>
    </w:lvl>
    <w:lvl w:ilvl="4" w:tplc="52FC14E6">
      <w:start w:val="1"/>
      <w:numFmt w:val="bullet"/>
      <w:lvlText w:val="o"/>
      <w:lvlJc w:val="left"/>
      <w:pPr>
        <w:ind w:left="3600" w:hanging="360"/>
      </w:pPr>
      <w:rPr>
        <w:rFonts w:ascii="Courier New" w:hAnsi="Courier New" w:hint="default"/>
      </w:rPr>
    </w:lvl>
    <w:lvl w:ilvl="5" w:tplc="270EAEC2">
      <w:start w:val="1"/>
      <w:numFmt w:val="bullet"/>
      <w:lvlText w:val=""/>
      <w:lvlJc w:val="left"/>
      <w:pPr>
        <w:ind w:left="4320" w:hanging="360"/>
      </w:pPr>
      <w:rPr>
        <w:rFonts w:ascii="Wingdings" w:hAnsi="Wingdings" w:hint="default"/>
      </w:rPr>
    </w:lvl>
    <w:lvl w:ilvl="6" w:tplc="CB76F36C">
      <w:start w:val="1"/>
      <w:numFmt w:val="bullet"/>
      <w:lvlText w:val=""/>
      <w:lvlJc w:val="left"/>
      <w:pPr>
        <w:ind w:left="5040" w:hanging="360"/>
      </w:pPr>
      <w:rPr>
        <w:rFonts w:ascii="Symbol" w:hAnsi="Symbol" w:hint="default"/>
      </w:rPr>
    </w:lvl>
    <w:lvl w:ilvl="7" w:tplc="36DA926E">
      <w:start w:val="1"/>
      <w:numFmt w:val="bullet"/>
      <w:lvlText w:val="o"/>
      <w:lvlJc w:val="left"/>
      <w:pPr>
        <w:ind w:left="5760" w:hanging="360"/>
      </w:pPr>
      <w:rPr>
        <w:rFonts w:ascii="Courier New" w:hAnsi="Courier New" w:hint="default"/>
      </w:rPr>
    </w:lvl>
    <w:lvl w:ilvl="8" w:tplc="31E0CE02">
      <w:start w:val="1"/>
      <w:numFmt w:val="bullet"/>
      <w:lvlText w:val=""/>
      <w:lvlJc w:val="left"/>
      <w:pPr>
        <w:ind w:left="6480" w:hanging="360"/>
      </w:pPr>
      <w:rPr>
        <w:rFonts w:ascii="Wingdings" w:hAnsi="Wingdings" w:hint="default"/>
      </w:rPr>
    </w:lvl>
  </w:abstractNum>
  <w:abstractNum w:abstractNumId="813" w15:restartNumberingAfterBreak="0">
    <w:nsid w:val="5D3E6B6A"/>
    <w:multiLevelType w:val="hybridMultilevel"/>
    <w:tmpl w:val="FFFFFFFF"/>
    <w:lvl w:ilvl="0" w:tplc="029A0A64">
      <w:start w:val="1"/>
      <w:numFmt w:val="bullet"/>
      <w:lvlText w:val=""/>
      <w:lvlJc w:val="left"/>
      <w:pPr>
        <w:ind w:left="720" w:hanging="360"/>
      </w:pPr>
      <w:rPr>
        <w:rFonts w:ascii="Symbol" w:hAnsi="Symbol" w:hint="default"/>
      </w:rPr>
    </w:lvl>
    <w:lvl w:ilvl="1" w:tplc="183ACBA0">
      <w:start w:val="1"/>
      <w:numFmt w:val="bullet"/>
      <w:lvlText w:val="o"/>
      <w:lvlJc w:val="left"/>
      <w:pPr>
        <w:ind w:left="1440" w:hanging="360"/>
      </w:pPr>
      <w:rPr>
        <w:rFonts w:ascii="Courier New" w:hAnsi="Courier New" w:hint="default"/>
      </w:rPr>
    </w:lvl>
    <w:lvl w:ilvl="2" w:tplc="4342A628">
      <w:start w:val="1"/>
      <w:numFmt w:val="bullet"/>
      <w:lvlText w:val=""/>
      <w:lvlJc w:val="left"/>
      <w:pPr>
        <w:ind w:left="2160" w:hanging="360"/>
      </w:pPr>
      <w:rPr>
        <w:rFonts w:ascii="Wingdings" w:hAnsi="Wingdings" w:hint="default"/>
      </w:rPr>
    </w:lvl>
    <w:lvl w:ilvl="3" w:tplc="F732CB96">
      <w:start w:val="1"/>
      <w:numFmt w:val="bullet"/>
      <w:lvlText w:val=""/>
      <w:lvlJc w:val="left"/>
      <w:pPr>
        <w:ind w:left="2880" w:hanging="360"/>
      </w:pPr>
      <w:rPr>
        <w:rFonts w:ascii="Symbol" w:hAnsi="Symbol" w:hint="default"/>
      </w:rPr>
    </w:lvl>
    <w:lvl w:ilvl="4" w:tplc="DDBE6550">
      <w:start w:val="1"/>
      <w:numFmt w:val="bullet"/>
      <w:lvlText w:val="o"/>
      <w:lvlJc w:val="left"/>
      <w:pPr>
        <w:ind w:left="3600" w:hanging="360"/>
      </w:pPr>
      <w:rPr>
        <w:rFonts w:ascii="Courier New" w:hAnsi="Courier New" w:hint="default"/>
      </w:rPr>
    </w:lvl>
    <w:lvl w:ilvl="5" w:tplc="2544125E">
      <w:start w:val="1"/>
      <w:numFmt w:val="bullet"/>
      <w:lvlText w:val=""/>
      <w:lvlJc w:val="left"/>
      <w:pPr>
        <w:ind w:left="4320" w:hanging="360"/>
      </w:pPr>
      <w:rPr>
        <w:rFonts w:ascii="Wingdings" w:hAnsi="Wingdings" w:hint="default"/>
      </w:rPr>
    </w:lvl>
    <w:lvl w:ilvl="6" w:tplc="027A4662">
      <w:start w:val="1"/>
      <w:numFmt w:val="bullet"/>
      <w:lvlText w:val=""/>
      <w:lvlJc w:val="left"/>
      <w:pPr>
        <w:ind w:left="5040" w:hanging="360"/>
      </w:pPr>
      <w:rPr>
        <w:rFonts w:ascii="Symbol" w:hAnsi="Symbol" w:hint="default"/>
      </w:rPr>
    </w:lvl>
    <w:lvl w:ilvl="7" w:tplc="AEEE8FEC">
      <w:start w:val="1"/>
      <w:numFmt w:val="bullet"/>
      <w:lvlText w:val="o"/>
      <w:lvlJc w:val="left"/>
      <w:pPr>
        <w:ind w:left="5760" w:hanging="360"/>
      </w:pPr>
      <w:rPr>
        <w:rFonts w:ascii="Courier New" w:hAnsi="Courier New" w:hint="default"/>
      </w:rPr>
    </w:lvl>
    <w:lvl w:ilvl="8" w:tplc="D20A85C4">
      <w:start w:val="1"/>
      <w:numFmt w:val="bullet"/>
      <w:lvlText w:val=""/>
      <w:lvlJc w:val="left"/>
      <w:pPr>
        <w:ind w:left="6480" w:hanging="360"/>
      </w:pPr>
      <w:rPr>
        <w:rFonts w:ascii="Wingdings" w:hAnsi="Wingdings" w:hint="default"/>
      </w:rPr>
    </w:lvl>
  </w:abstractNum>
  <w:abstractNum w:abstractNumId="814" w15:restartNumberingAfterBreak="0">
    <w:nsid w:val="5D7058EE"/>
    <w:multiLevelType w:val="hybridMultilevel"/>
    <w:tmpl w:val="FFFFFFFF"/>
    <w:lvl w:ilvl="0" w:tplc="D0C00876">
      <w:start w:val="1"/>
      <w:numFmt w:val="bullet"/>
      <w:lvlText w:val=""/>
      <w:lvlJc w:val="left"/>
      <w:pPr>
        <w:ind w:left="720" w:hanging="360"/>
      </w:pPr>
      <w:rPr>
        <w:rFonts w:ascii="Symbol" w:hAnsi="Symbol" w:hint="default"/>
      </w:rPr>
    </w:lvl>
    <w:lvl w:ilvl="1" w:tplc="03AC4410">
      <w:start w:val="1"/>
      <w:numFmt w:val="bullet"/>
      <w:lvlText w:val="o"/>
      <w:lvlJc w:val="left"/>
      <w:pPr>
        <w:ind w:left="1440" w:hanging="360"/>
      </w:pPr>
      <w:rPr>
        <w:rFonts w:ascii="Courier New" w:hAnsi="Courier New" w:hint="default"/>
      </w:rPr>
    </w:lvl>
    <w:lvl w:ilvl="2" w:tplc="A488A122">
      <w:start w:val="1"/>
      <w:numFmt w:val="bullet"/>
      <w:lvlText w:val=""/>
      <w:lvlJc w:val="left"/>
      <w:pPr>
        <w:ind w:left="2160" w:hanging="360"/>
      </w:pPr>
      <w:rPr>
        <w:rFonts w:ascii="Wingdings" w:hAnsi="Wingdings" w:hint="default"/>
      </w:rPr>
    </w:lvl>
    <w:lvl w:ilvl="3" w:tplc="4278468C">
      <w:start w:val="1"/>
      <w:numFmt w:val="bullet"/>
      <w:lvlText w:val=""/>
      <w:lvlJc w:val="left"/>
      <w:pPr>
        <w:ind w:left="2880" w:hanging="360"/>
      </w:pPr>
      <w:rPr>
        <w:rFonts w:ascii="Symbol" w:hAnsi="Symbol" w:hint="default"/>
      </w:rPr>
    </w:lvl>
    <w:lvl w:ilvl="4" w:tplc="DDF2456E">
      <w:start w:val="1"/>
      <w:numFmt w:val="bullet"/>
      <w:lvlText w:val="o"/>
      <w:lvlJc w:val="left"/>
      <w:pPr>
        <w:ind w:left="3600" w:hanging="360"/>
      </w:pPr>
      <w:rPr>
        <w:rFonts w:ascii="Courier New" w:hAnsi="Courier New" w:hint="default"/>
      </w:rPr>
    </w:lvl>
    <w:lvl w:ilvl="5" w:tplc="15E8AB78">
      <w:start w:val="1"/>
      <w:numFmt w:val="bullet"/>
      <w:lvlText w:val=""/>
      <w:lvlJc w:val="left"/>
      <w:pPr>
        <w:ind w:left="4320" w:hanging="360"/>
      </w:pPr>
      <w:rPr>
        <w:rFonts w:ascii="Wingdings" w:hAnsi="Wingdings" w:hint="default"/>
      </w:rPr>
    </w:lvl>
    <w:lvl w:ilvl="6" w:tplc="8DCE9DA0">
      <w:start w:val="1"/>
      <w:numFmt w:val="bullet"/>
      <w:lvlText w:val=""/>
      <w:lvlJc w:val="left"/>
      <w:pPr>
        <w:ind w:left="5040" w:hanging="360"/>
      </w:pPr>
      <w:rPr>
        <w:rFonts w:ascii="Symbol" w:hAnsi="Symbol" w:hint="default"/>
      </w:rPr>
    </w:lvl>
    <w:lvl w:ilvl="7" w:tplc="7944C6D0">
      <w:start w:val="1"/>
      <w:numFmt w:val="bullet"/>
      <w:lvlText w:val="o"/>
      <w:lvlJc w:val="left"/>
      <w:pPr>
        <w:ind w:left="5760" w:hanging="360"/>
      </w:pPr>
      <w:rPr>
        <w:rFonts w:ascii="Courier New" w:hAnsi="Courier New" w:hint="default"/>
      </w:rPr>
    </w:lvl>
    <w:lvl w:ilvl="8" w:tplc="D3C27A50">
      <w:start w:val="1"/>
      <w:numFmt w:val="bullet"/>
      <w:lvlText w:val=""/>
      <w:lvlJc w:val="left"/>
      <w:pPr>
        <w:ind w:left="6480" w:hanging="360"/>
      </w:pPr>
      <w:rPr>
        <w:rFonts w:ascii="Wingdings" w:hAnsi="Wingdings" w:hint="default"/>
      </w:rPr>
    </w:lvl>
  </w:abstractNum>
  <w:abstractNum w:abstractNumId="815" w15:restartNumberingAfterBreak="0">
    <w:nsid w:val="5DB77F5F"/>
    <w:multiLevelType w:val="hybridMultilevel"/>
    <w:tmpl w:val="FFFFFFFF"/>
    <w:lvl w:ilvl="0" w:tplc="53241F3E">
      <w:start w:val="1"/>
      <w:numFmt w:val="bullet"/>
      <w:lvlText w:val=""/>
      <w:lvlJc w:val="left"/>
      <w:pPr>
        <w:ind w:left="720" w:hanging="360"/>
      </w:pPr>
      <w:rPr>
        <w:rFonts w:ascii="Symbol" w:hAnsi="Symbol" w:hint="default"/>
      </w:rPr>
    </w:lvl>
    <w:lvl w:ilvl="1" w:tplc="CE84257E">
      <w:start w:val="1"/>
      <w:numFmt w:val="bullet"/>
      <w:lvlText w:val="o"/>
      <w:lvlJc w:val="left"/>
      <w:pPr>
        <w:ind w:left="1440" w:hanging="360"/>
      </w:pPr>
      <w:rPr>
        <w:rFonts w:ascii="Courier New" w:hAnsi="Courier New" w:hint="default"/>
      </w:rPr>
    </w:lvl>
    <w:lvl w:ilvl="2" w:tplc="DEAAC1DA">
      <w:start w:val="1"/>
      <w:numFmt w:val="bullet"/>
      <w:lvlText w:val=""/>
      <w:lvlJc w:val="left"/>
      <w:pPr>
        <w:ind w:left="2160" w:hanging="360"/>
      </w:pPr>
      <w:rPr>
        <w:rFonts w:ascii="Wingdings" w:hAnsi="Wingdings" w:hint="default"/>
      </w:rPr>
    </w:lvl>
    <w:lvl w:ilvl="3" w:tplc="56D20E08">
      <w:start w:val="1"/>
      <w:numFmt w:val="bullet"/>
      <w:lvlText w:val=""/>
      <w:lvlJc w:val="left"/>
      <w:pPr>
        <w:ind w:left="2880" w:hanging="360"/>
      </w:pPr>
      <w:rPr>
        <w:rFonts w:ascii="Symbol" w:hAnsi="Symbol" w:hint="default"/>
      </w:rPr>
    </w:lvl>
    <w:lvl w:ilvl="4" w:tplc="9A182026">
      <w:start w:val="1"/>
      <w:numFmt w:val="bullet"/>
      <w:lvlText w:val="o"/>
      <w:lvlJc w:val="left"/>
      <w:pPr>
        <w:ind w:left="3600" w:hanging="360"/>
      </w:pPr>
      <w:rPr>
        <w:rFonts w:ascii="Courier New" w:hAnsi="Courier New" w:hint="default"/>
      </w:rPr>
    </w:lvl>
    <w:lvl w:ilvl="5" w:tplc="D036520C">
      <w:start w:val="1"/>
      <w:numFmt w:val="bullet"/>
      <w:lvlText w:val=""/>
      <w:lvlJc w:val="left"/>
      <w:pPr>
        <w:ind w:left="4320" w:hanging="360"/>
      </w:pPr>
      <w:rPr>
        <w:rFonts w:ascii="Wingdings" w:hAnsi="Wingdings" w:hint="default"/>
      </w:rPr>
    </w:lvl>
    <w:lvl w:ilvl="6" w:tplc="25661024">
      <w:start w:val="1"/>
      <w:numFmt w:val="bullet"/>
      <w:lvlText w:val=""/>
      <w:lvlJc w:val="left"/>
      <w:pPr>
        <w:ind w:left="5040" w:hanging="360"/>
      </w:pPr>
      <w:rPr>
        <w:rFonts w:ascii="Symbol" w:hAnsi="Symbol" w:hint="default"/>
      </w:rPr>
    </w:lvl>
    <w:lvl w:ilvl="7" w:tplc="77A8D64E">
      <w:start w:val="1"/>
      <w:numFmt w:val="bullet"/>
      <w:lvlText w:val="o"/>
      <w:lvlJc w:val="left"/>
      <w:pPr>
        <w:ind w:left="5760" w:hanging="360"/>
      </w:pPr>
      <w:rPr>
        <w:rFonts w:ascii="Courier New" w:hAnsi="Courier New" w:hint="default"/>
      </w:rPr>
    </w:lvl>
    <w:lvl w:ilvl="8" w:tplc="25AEC7AA">
      <w:start w:val="1"/>
      <w:numFmt w:val="bullet"/>
      <w:lvlText w:val=""/>
      <w:lvlJc w:val="left"/>
      <w:pPr>
        <w:ind w:left="6480" w:hanging="360"/>
      </w:pPr>
      <w:rPr>
        <w:rFonts w:ascii="Wingdings" w:hAnsi="Wingdings" w:hint="default"/>
      </w:rPr>
    </w:lvl>
  </w:abstractNum>
  <w:abstractNum w:abstractNumId="816" w15:restartNumberingAfterBreak="0">
    <w:nsid w:val="5DC46BB0"/>
    <w:multiLevelType w:val="hybridMultilevel"/>
    <w:tmpl w:val="FFFFFFFF"/>
    <w:lvl w:ilvl="0" w:tplc="167ABF1E">
      <w:start w:val="1"/>
      <w:numFmt w:val="bullet"/>
      <w:lvlText w:val=""/>
      <w:lvlJc w:val="left"/>
      <w:pPr>
        <w:ind w:left="720" w:hanging="360"/>
      </w:pPr>
      <w:rPr>
        <w:rFonts w:ascii="Symbol" w:hAnsi="Symbol" w:hint="default"/>
      </w:rPr>
    </w:lvl>
    <w:lvl w:ilvl="1" w:tplc="95B24DA8">
      <w:start w:val="1"/>
      <w:numFmt w:val="bullet"/>
      <w:lvlText w:val="o"/>
      <w:lvlJc w:val="left"/>
      <w:pPr>
        <w:ind w:left="1440" w:hanging="360"/>
      </w:pPr>
      <w:rPr>
        <w:rFonts w:ascii="Courier New" w:hAnsi="Courier New" w:hint="default"/>
      </w:rPr>
    </w:lvl>
    <w:lvl w:ilvl="2" w:tplc="ABAEBD70">
      <w:start w:val="1"/>
      <w:numFmt w:val="bullet"/>
      <w:lvlText w:val=""/>
      <w:lvlJc w:val="left"/>
      <w:pPr>
        <w:ind w:left="2160" w:hanging="360"/>
      </w:pPr>
      <w:rPr>
        <w:rFonts w:ascii="Wingdings" w:hAnsi="Wingdings" w:hint="default"/>
      </w:rPr>
    </w:lvl>
    <w:lvl w:ilvl="3" w:tplc="F3A0C104">
      <w:start w:val="1"/>
      <w:numFmt w:val="bullet"/>
      <w:lvlText w:val=""/>
      <w:lvlJc w:val="left"/>
      <w:pPr>
        <w:ind w:left="2880" w:hanging="360"/>
      </w:pPr>
      <w:rPr>
        <w:rFonts w:ascii="Symbol" w:hAnsi="Symbol" w:hint="default"/>
      </w:rPr>
    </w:lvl>
    <w:lvl w:ilvl="4" w:tplc="2D1A921A">
      <w:start w:val="1"/>
      <w:numFmt w:val="bullet"/>
      <w:lvlText w:val="o"/>
      <w:lvlJc w:val="left"/>
      <w:pPr>
        <w:ind w:left="3600" w:hanging="360"/>
      </w:pPr>
      <w:rPr>
        <w:rFonts w:ascii="Courier New" w:hAnsi="Courier New" w:hint="default"/>
      </w:rPr>
    </w:lvl>
    <w:lvl w:ilvl="5" w:tplc="9A82E9A0">
      <w:start w:val="1"/>
      <w:numFmt w:val="bullet"/>
      <w:lvlText w:val=""/>
      <w:lvlJc w:val="left"/>
      <w:pPr>
        <w:ind w:left="4320" w:hanging="360"/>
      </w:pPr>
      <w:rPr>
        <w:rFonts w:ascii="Wingdings" w:hAnsi="Wingdings" w:hint="default"/>
      </w:rPr>
    </w:lvl>
    <w:lvl w:ilvl="6" w:tplc="543CD4A6">
      <w:start w:val="1"/>
      <w:numFmt w:val="bullet"/>
      <w:lvlText w:val=""/>
      <w:lvlJc w:val="left"/>
      <w:pPr>
        <w:ind w:left="5040" w:hanging="360"/>
      </w:pPr>
      <w:rPr>
        <w:rFonts w:ascii="Symbol" w:hAnsi="Symbol" w:hint="default"/>
      </w:rPr>
    </w:lvl>
    <w:lvl w:ilvl="7" w:tplc="9DA072A0">
      <w:start w:val="1"/>
      <w:numFmt w:val="bullet"/>
      <w:lvlText w:val="o"/>
      <w:lvlJc w:val="left"/>
      <w:pPr>
        <w:ind w:left="5760" w:hanging="360"/>
      </w:pPr>
      <w:rPr>
        <w:rFonts w:ascii="Courier New" w:hAnsi="Courier New" w:hint="default"/>
      </w:rPr>
    </w:lvl>
    <w:lvl w:ilvl="8" w:tplc="DDACC89C">
      <w:start w:val="1"/>
      <w:numFmt w:val="bullet"/>
      <w:lvlText w:val=""/>
      <w:lvlJc w:val="left"/>
      <w:pPr>
        <w:ind w:left="6480" w:hanging="360"/>
      </w:pPr>
      <w:rPr>
        <w:rFonts w:ascii="Wingdings" w:hAnsi="Wingdings" w:hint="default"/>
      </w:rPr>
    </w:lvl>
  </w:abstractNum>
  <w:abstractNum w:abstractNumId="817" w15:restartNumberingAfterBreak="0">
    <w:nsid w:val="5E0660C6"/>
    <w:multiLevelType w:val="hybridMultilevel"/>
    <w:tmpl w:val="FFFFFFFF"/>
    <w:lvl w:ilvl="0" w:tplc="C3B2F93A">
      <w:start w:val="1"/>
      <w:numFmt w:val="bullet"/>
      <w:lvlText w:val=""/>
      <w:lvlJc w:val="left"/>
      <w:pPr>
        <w:ind w:left="720" w:hanging="360"/>
      </w:pPr>
      <w:rPr>
        <w:rFonts w:ascii="Symbol" w:hAnsi="Symbol" w:hint="default"/>
      </w:rPr>
    </w:lvl>
    <w:lvl w:ilvl="1" w:tplc="D3E8E724">
      <w:start w:val="1"/>
      <w:numFmt w:val="bullet"/>
      <w:lvlText w:val="o"/>
      <w:lvlJc w:val="left"/>
      <w:pPr>
        <w:ind w:left="1440" w:hanging="360"/>
      </w:pPr>
      <w:rPr>
        <w:rFonts w:ascii="Courier New" w:hAnsi="Courier New" w:hint="default"/>
      </w:rPr>
    </w:lvl>
    <w:lvl w:ilvl="2" w:tplc="EB02295C">
      <w:start w:val="1"/>
      <w:numFmt w:val="bullet"/>
      <w:lvlText w:val=""/>
      <w:lvlJc w:val="left"/>
      <w:pPr>
        <w:ind w:left="2160" w:hanging="360"/>
      </w:pPr>
      <w:rPr>
        <w:rFonts w:ascii="Wingdings" w:hAnsi="Wingdings" w:hint="default"/>
      </w:rPr>
    </w:lvl>
    <w:lvl w:ilvl="3" w:tplc="2C2846C6">
      <w:start w:val="1"/>
      <w:numFmt w:val="bullet"/>
      <w:lvlText w:val=""/>
      <w:lvlJc w:val="left"/>
      <w:pPr>
        <w:ind w:left="2880" w:hanging="360"/>
      </w:pPr>
      <w:rPr>
        <w:rFonts w:ascii="Symbol" w:hAnsi="Symbol" w:hint="default"/>
      </w:rPr>
    </w:lvl>
    <w:lvl w:ilvl="4" w:tplc="739A5B38">
      <w:start w:val="1"/>
      <w:numFmt w:val="bullet"/>
      <w:lvlText w:val="o"/>
      <w:lvlJc w:val="left"/>
      <w:pPr>
        <w:ind w:left="3600" w:hanging="360"/>
      </w:pPr>
      <w:rPr>
        <w:rFonts w:ascii="Courier New" w:hAnsi="Courier New" w:hint="default"/>
      </w:rPr>
    </w:lvl>
    <w:lvl w:ilvl="5" w:tplc="08642DCC">
      <w:start w:val="1"/>
      <w:numFmt w:val="bullet"/>
      <w:lvlText w:val=""/>
      <w:lvlJc w:val="left"/>
      <w:pPr>
        <w:ind w:left="4320" w:hanging="360"/>
      </w:pPr>
      <w:rPr>
        <w:rFonts w:ascii="Wingdings" w:hAnsi="Wingdings" w:hint="default"/>
      </w:rPr>
    </w:lvl>
    <w:lvl w:ilvl="6" w:tplc="538A4D76">
      <w:start w:val="1"/>
      <w:numFmt w:val="bullet"/>
      <w:lvlText w:val=""/>
      <w:lvlJc w:val="left"/>
      <w:pPr>
        <w:ind w:left="5040" w:hanging="360"/>
      </w:pPr>
      <w:rPr>
        <w:rFonts w:ascii="Symbol" w:hAnsi="Symbol" w:hint="default"/>
      </w:rPr>
    </w:lvl>
    <w:lvl w:ilvl="7" w:tplc="053052E0">
      <w:start w:val="1"/>
      <w:numFmt w:val="bullet"/>
      <w:lvlText w:val="o"/>
      <w:lvlJc w:val="left"/>
      <w:pPr>
        <w:ind w:left="5760" w:hanging="360"/>
      </w:pPr>
      <w:rPr>
        <w:rFonts w:ascii="Courier New" w:hAnsi="Courier New" w:hint="default"/>
      </w:rPr>
    </w:lvl>
    <w:lvl w:ilvl="8" w:tplc="B9AA31DA">
      <w:start w:val="1"/>
      <w:numFmt w:val="bullet"/>
      <w:lvlText w:val=""/>
      <w:lvlJc w:val="left"/>
      <w:pPr>
        <w:ind w:left="6480" w:hanging="360"/>
      </w:pPr>
      <w:rPr>
        <w:rFonts w:ascii="Wingdings" w:hAnsi="Wingdings" w:hint="default"/>
      </w:rPr>
    </w:lvl>
  </w:abstractNum>
  <w:abstractNum w:abstractNumId="818" w15:restartNumberingAfterBreak="0">
    <w:nsid w:val="5E5B03FA"/>
    <w:multiLevelType w:val="hybridMultilevel"/>
    <w:tmpl w:val="FFFFFFFF"/>
    <w:lvl w:ilvl="0" w:tplc="9F8C4F76">
      <w:start w:val="1"/>
      <w:numFmt w:val="bullet"/>
      <w:lvlText w:val=""/>
      <w:lvlJc w:val="left"/>
      <w:pPr>
        <w:ind w:left="720" w:hanging="360"/>
      </w:pPr>
      <w:rPr>
        <w:rFonts w:ascii="Symbol" w:hAnsi="Symbol" w:hint="default"/>
      </w:rPr>
    </w:lvl>
    <w:lvl w:ilvl="1" w:tplc="E412463E">
      <w:start w:val="1"/>
      <w:numFmt w:val="bullet"/>
      <w:lvlText w:val="o"/>
      <w:lvlJc w:val="left"/>
      <w:pPr>
        <w:ind w:left="1440" w:hanging="360"/>
      </w:pPr>
      <w:rPr>
        <w:rFonts w:ascii="Courier New" w:hAnsi="Courier New" w:hint="default"/>
      </w:rPr>
    </w:lvl>
    <w:lvl w:ilvl="2" w:tplc="39328E18">
      <w:start w:val="1"/>
      <w:numFmt w:val="bullet"/>
      <w:lvlText w:val=""/>
      <w:lvlJc w:val="left"/>
      <w:pPr>
        <w:ind w:left="2160" w:hanging="360"/>
      </w:pPr>
      <w:rPr>
        <w:rFonts w:ascii="Wingdings" w:hAnsi="Wingdings" w:hint="default"/>
      </w:rPr>
    </w:lvl>
    <w:lvl w:ilvl="3" w:tplc="BDBC501C">
      <w:start w:val="1"/>
      <w:numFmt w:val="bullet"/>
      <w:lvlText w:val=""/>
      <w:lvlJc w:val="left"/>
      <w:pPr>
        <w:ind w:left="2880" w:hanging="360"/>
      </w:pPr>
      <w:rPr>
        <w:rFonts w:ascii="Symbol" w:hAnsi="Symbol" w:hint="default"/>
      </w:rPr>
    </w:lvl>
    <w:lvl w:ilvl="4" w:tplc="D944BC76">
      <w:start w:val="1"/>
      <w:numFmt w:val="bullet"/>
      <w:lvlText w:val="o"/>
      <w:lvlJc w:val="left"/>
      <w:pPr>
        <w:ind w:left="3600" w:hanging="360"/>
      </w:pPr>
      <w:rPr>
        <w:rFonts w:ascii="Courier New" w:hAnsi="Courier New" w:hint="default"/>
      </w:rPr>
    </w:lvl>
    <w:lvl w:ilvl="5" w:tplc="7CAA2304">
      <w:start w:val="1"/>
      <w:numFmt w:val="bullet"/>
      <w:lvlText w:val=""/>
      <w:lvlJc w:val="left"/>
      <w:pPr>
        <w:ind w:left="4320" w:hanging="360"/>
      </w:pPr>
      <w:rPr>
        <w:rFonts w:ascii="Wingdings" w:hAnsi="Wingdings" w:hint="default"/>
      </w:rPr>
    </w:lvl>
    <w:lvl w:ilvl="6" w:tplc="DCC04842">
      <w:start w:val="1"/>
      <w:numFmt w:val="bullet"/>
      <w:lvlText w:val=""/>
      <w:lvlJc w:val="left"/>
      <w:pPr>
        <w:ind w:left="5040" w:hanging="360"/>
      </w:pPr>
      <w:rPr>
        <w:rFonts w:ascii="Symbol" w:hAnsi="Symbol" w:hint="default"/>
      </w:rPr>
    </w:lvl>
    <w:lvl w:ilvl="7" w:tplc="58286304">
      <w:start w:val="1"/>
      <w:numFmt w:val="bullet"/>
      <w:lvlText w:val="o"/>
      <w:lvlJc w:val="left"/>
      <w:pPr>
        <w:ind w:left="5760" w:hanging="360"/>
      </w:pPr>
      <w:rPr>
        <w:rFonts w:ascii="Courier New" w:hAnsi="Courier New" w:hint="default"/>
      </w:rPr>
    </w:lvl>
    <w:lvl w:ilvl="8" w:tplc="24A8C15A">
      <w:start w:val="1"/>
      <w:numFmt w:val="bullet"/>
      <w:lvlText w:val=""/>
      <w:lvlJc w:val="left"/>
      <w:pPr>
        <w:ind w:left="6480" w:hanging="360"/>
      </w:pPr>
      <w:rPr>
        <w:rFonts w:ascii="Wingdings" w:hAnsi="Wingdings" w:hint="default"/>
      </w:rPr>
    </w:lvl>
  </w:abstractNum>
  <w:abstractNum w:abstractNumId="819" w15:restartNumberingAfterBreak="0">
    <w:nsid w:val="5EB47374"/>
    <w:multiLevelType w:val="hybridMultilevel"/>
    <w:tmpl w:val="FFFFFFFF"/>
    <w:lvl w:ilvl="0" w:tplc="EDD251CE">
      <w:start w:val="1"/>
      <w:numFmt w:val="bullet"/>
      <w:lvlText w:val=""/>
      <w:lvlJc w:val="left"/>
      <w:pPr>
        <w:ind w:left="720" w:hanging="360"/>
      </w:pPr>
      <w:rPr>
        <w:rFonts w:ascii="Symbol" w:hAnsi="Symbol" w:hint="default"/>
      </w:rPr>
    </w:lvl>
    <w:lvl w:ilvl="1" w:tplc="B5D06E64">
      <w:start w:val="1"/>
      <w:numFmt w:val="bullet"/>
      <w:lvlText w:val="o"/>
      <w:lvlJc w:val="left"/>
      <w:pPr>
        <w:ind w:left="1440" w:hanging="360"/>
      </w:pPr>
      <w:rPr>
        <w:rFonts w:ascii="Courier New" w:hAnsi="Courier New" w:hint="default"/>
      </w:rPr>
    </w:lvl>
    <w:lvl w:ilvl="2" w:tplc="65D40E9E">
      <w:start w:val="1"/>
      <w:numFmt w:val="bullet"/>
      <w:lvlText w:val=""/>
      <w:lvlJc w:val="left"/>
      <w:pPr>
        <w:ind w:left="2160" w:hanging="360"/>
      </w:pPr>
      <w:rPr>
        <w:rFonts w:ascii="Wingdings" w:hAnsi="Wingdings" w:hint="default"/>
      </w:rPr>
    </w:lvl>
    <w:lvl w:ilvl="3" w:tplc="4A0AB0D4">
      <w:start w:val="1"/>
      <w:numFmt w:val="bullet"/>
      <w:lvlText w:val=""/>
      <w:lvlJc w:val="left"/>
      <w:pPr>
        <w:ind w:left="2880" w:hanging="360"/>
      </w:pPr>
      <w:rPr>
        <w:rFonts w:ascii="Symbol" w:hAnsi="Symbol" w:hint="default"/>
      </w:rPr>
    </w:lvl>
    <w:lvl w:ilvl="4" w:tplc="259EA31E">
      <w:start w:val="1"/>
      <w:numFmt w:val="bullet"/>
      <w:lvlText w:val="o"/>
      <w:lvlJc w:val="left"/>
      <w:pPr>
        <w:ind w:left="3600" w:hanging="360"/>
      </w:pPr>
      <w:rPr>
        <w:rFonts w:ascii="Courier New" w:hAnsi="Courier New" w:hint="default"/>
      </w:rPr>
    </w:lvl>
    <w:lvl w:ilvl="5" w:tplc="52E6C300">
      <w:start w:val="1"/>
      <w:numFmt w:val="bullet"/>
      <w:lvlText w:val=""/>
      <w:lvlJc w:val="left"/>
      <w:pPr>
        <w:ind w:left="4320" w:hanging="360"/>
      </w:pPr>
      <w:rPr>
        <w:rFonts w:ascii="Wingdings" w:hAnsi="Wingdings" w:hint="default"/>
      </w:rPr>
    </w:lvl>
    <w:lvl w:ilvl="6" w:tplc="7368DACE">
      <w:start w:val="1"/>
      <w:numFmt w:val="bullet"/>
      <w:lvlText w:val=""/>
      <w:lvlJc w:val="left"/>
      <w:pPr>
        <w:ind w:left="5040" w:hanging="360"/>
      </w:pPr>
      <w:rPr>
        <w:rFonts w:ascii="Symbol" w:hAnsi="Symbol" w:hint="default"/>
      </w:rPr>
    </w:lvl>
    <w:lvl w:ilvl="7" w:tplc="AD7057D6">
      <w:start w:val="1"/>
      <w:numFmt w:val="bullet"/>
      <w:lvlText w:val="o"/>
      <w:lvlJc w:val="left"/>
      <w:pPr>
        <w:ind w:left="5760" w:hanging="360"/>
      </w:pPr>
      <w:rPr>
        <w:rFonts w:ascii="Courier New" w:hAnsi="Courier New" w:hint="default"/>
      </w:rPr>
    </w:lvl>
    <w:lvl w:ilvl="8" w:tplc="168EBFAE">
      <w:start w:val="1"/>
      <w:numFmt w:val="bullet"/>
      <w:lvlText w:val=""/>
      <w:lvlJc w:val="left"/>
      <w:pPr>
        <w:ind w:left="6480" w:hanging="360"/>
      </w:pPr>
      <w:rPr>
        <w:rFonts w:ascii="Wingdings" w:hAnsi="Wingdings" w:hint="default"/>
      </w:rPr>
    </w:lvl>
  </w:abstractNum>
  <w:abstractNum w:abstractNumId="820" w15:restartNumberingAfterBreak="0">
    <w:nsid w:val="5EB75A52"/>
    <w:multiLevelType w:val="hybridMultilevel"/>
    <w:tmpl w:val="FFFFFFFF"/>
    <w:lvl w:ilvl="0" w:tplc="A54E0A08">
      <w:start w:val="1"/>
      <w:numFmt w:val="bullet"/>
      <w:lvlText w:val=""/>
      <w:lvlJc w:val="left"/>
      <w:pPr>
        <w:ind w:left="720" w:hanging="360"/>
      </w:pPr>
      <w:rPr>
        <w:rFonts w:ascii="Symbol" w:hAnsi="Symbol" w:hint="default"/>
      </w:rPr>
    </w:lvl>
    <w:lvl w:ilvl="1" w:tplc="3D985A6C">
      <w:start w:val="1"/>
      <w:numFmt w:val="bullet"/>
      <w:lvlText w:val="o"/>
      <w:lvlJc w:val="left"/>
      <w:pPr>
        <w:ind w:left="1440" w:hanging="360"/>
      </w:pPr>
      <w:rPr>
        <w:rFonts w:ascii="Courier New" w:hAnsi="Courier New" w:hint="default"/>
      </w:rPr>
    </w:lvl>
    <w:lvl w:ilvl="2" w:tplc="63C02AF0">
      <w:start w:val="1"/>
      <w:numFmt w:val="bullet"/>
      <w:lvlText w:val=""/>
      <w:lvlJc w:val="left"/>
      <w:pPr>
        <w:ind w:left="2160" w:hanging="360"/>
      </w:pPr>
      <w:rPr>
        <w:rFonts w:ascii="Wingdings" w:hAnsi="Wingdings" w:hint="default"/>
      </w:rPr>
    </w:lvl>
    <w:lvl w:ilvl="3" w:tplc="96DE4976">
      <w:start w:val="1"/>
      <w:numFmt w:val="bullet"/>
      <w:lvlText w:val=""/>
      <w:lvlJc w:val="left"/>
      <w:pPr>
        <w:ind w:left="2880" w:hanging="360"/>
      </w:pPr>
      <w:rPr>
        <w:rFonts w:ascii="Symbol" w:hAnsi="Symbol" w:hint="default"/>
      </w:rPr>
    </w:lvl>
    <w:lvl w:ilvl="4" w:tplc="A5CC06A4">
      <w:start w:val="1"/>
      <w:numFmt w:val="bullet"/>
      <w:lvlText w:val="o"/>
      <w:lvlJc w:val="left"/>
      <w:pPr>
        <w:ind w:left="3600" w:hanging="360"/>
      </w:pPr>
      <w:rPr>
        <w:rFonts w:ascii="Courier New" w:hAnsi="Courier New" w:hint="default"/>
      </w:rPr>
    </w:lvl>
    <w:lvl w:ilvl="5" w:tplc="36E2E056">
      <w:start w:val="1"/>
      <w:numFmt w:val="bullet"/>
      <w:lvlText w:val=""/>
      <w:lvlJc w:val="left"/>
      <w:pPr>
        <w:ind w:left="4320" w:hanging="360"/>
      </w:pPr>
      <w:rPr>
        <w:rFonts w:ascii="Wingdings" w:hAnsi="Wingdings" w:hint="default"/>
      </w:rPr>
    </w:lvl>
    <w:lvl w:ilvl="6" w:tplc="F7C26BA6">
      <w:start w:val="1"/>
      <w:numFmt w:val="bullet"/>
      <w:lvlText w:val=""/>
      <w:lvlJc w:val="left"/>
      <w:pPr>
        <w:ind w:left="5040" w:hanging="360"/>
      </w:pPr>
      <w:rPr>
        <w:rFonts w:ascii="Symbol" w:hAnsi="Symbol" w:hint="default"/>
      </w:rPr>
    </w:lvl>
    <w:lvl w:ilvl="7" w:tplc="2A7AF504">
      <w:start w:val="1"/>
      <w:numFmt w:val="bullet"/>
      <w:lvlText w:val="o"/>
      <w:lvlJc w:val="left"/>
      <w:pPr>
        <w:ind w:left="5760" w:hanging="360"/>
      </w:pPr>
      <w:rPr>
        <w:rFonts w:ascii="Courier New" w:hAnsi="Courier New" w:hint="default"/>
      </w:rPr>
    </w:lvl>
    <w:lvl w:ilvl="8" w:tplc="4320A634">
      <w:start w:val="1"/>
      <w:numFmt w:val="bullet"/>
      <w:lvlText w:val=""/>
      <w:lvlJc w:val="left"/>
      <w:pPr>
        <w:ind w:left="6480" w:hanging="360"/>
      </w:pPr>
      <w:rPr>
        <w:rFonts w:ascii="Wingdings" w:hAnsi="Wingdings" w:hint="default"/>
      </w:rPr>
    </w:lvl>
  </w:abstractNum>
  <w:abstractNum w:abstractNumId="821" w15:restartNumberingAfterBreak="0">
    <w:nsid w:val="5EB81467"/>
    <w:multiLevelType w:val="hybridMultilevel"/>
    <w:tmpl w:val="FFFFFFFF"/>
    <w:lvl w:ilvl="0" w:tplc="F2F8CDD2">
      <w:start w:val="1"/>
      <w:numFmt w:val="bullet"/>
      <w:lvlText w:val=""/>
      <w:lvlJc w:val="left"/>
      <w:pPr>
        <w:ind w:left="720" w:hanging="360"/>
      </w:pPr>
      <w:rPr>
        <w:rFonts w:ascii="Symbol" w:hAnsi="Symbol" w:hint="default"/>
      </w:rPr>
    </w:lvl>
    <w:lvl w:ilvl="1" w:tplc="86A019CA">
      <w:start w:val="1"/>
      <w:numFmt w:val="bullet"/>
      <w:lvlText w:val="o"/>
      <w:lvlJc w:val="left"/>
      <w:pPr>
        <w:ind w:left="1440" w:hanging="360"/>
      </w:pPr>
      <w:rPr>
        <w:rFonts w:ascii="Courier New" w:hAnsi="Courier New" w:hint="default"/>
      </w:rPr>
    </w:lvl>
    <w:lvl w:ilvl="2" w:tplc="AE662E1A">
      <w:start w:val="1"/>
      <w:numFmt w:val="bullet"/>
      <w:lvlText w:val=""/>
      <w:lvlJc w:val="left"/>
      <w:pPr>
        <w:ind w:left="2160" w:hanging="360"/>
      </w:pPr>
      <w:rPr>
        <w:rFonts w:ascii="Wingdings" w:hAnsi="Wingdings" w:hint="default"/>
      </w:rPr>
    </w:lvl>
    <w:lvl w:ilvl="3" w:tplc="0F627C3E">
      <w:start w:val="1"/>
      <w:numFmt w:val="bullet"/>
      <w:lvlText w:val=""/>
      <w:lvlJc w:val="left"/>
      <w:pPr>
        <w:ind w:left="2880" w:hanging="360"/>
      </w:pPr>
      <w:rPr>
        <w:rFonts w:ascii="Symbol" w:hAnsi="Symbol" w:hint="default"/>
      </w:rPr>
    </w:lvl>
    <w:lvl w:ilvl="4" w:tplc="DDF8112A">
      <w:start w:val="1"/>
      <w:numFmt w:val="bullet"/>
      <w:lvlText w:val="o"/>
      <w:lvlJc w:val="left"/>
      <w:pPr>
        <w:ind w:left="3600" w:hanging="360"/>
      </w:pPr>
      <w:rPr>
        <w:rFonts w:ascii="Courier New" w:hAnsi="Courier New" w:hint="default"/>
      </w:rPr>
    </w:lvl>
    <w:lvl w:ilvl="5" w:tplc="D1B4747C">
      <w:start w:val="1"/>
      <w:numFmt w:val="bullet"/>
      <w:lvlText w:val=""/>
      <w:lvlJc w:val="left"/>
      <w:pPr>
        <w:ind w:left="4320" w:hanging="360"/>
      </w:pPr>
      <w:rPr>
        <w:rFonts w:ascii="Wingdings" w:hAnsi="Wingdings" w:hint="default"/>
      </w:rPr>
    </w:lvl>
    <w:lvl w:ilvl="6" w:tplc="4D8C883E">
      <w:start w:val="1"/>
      <w:numFmt w:val="bullet"/>
      <w:lvlText w:val=""/>
      <w:lvlJc w:val="left"/>
      <w:pPr>
        <w:ind w:left="5040" w:hanging="360"/>
      </w:pPr>
      <w:rPr>
        <w:rFonts w:ascii="Symbol" w:hAnsi="Symbol" w:hint="default"/>
      </w:rPr>
    </w:lvl>
    <w:lvl w:ilvl="7" w:tplc="3872E714">
      <w:start w:val="1"/>
      <w:numFmt w:val="bullet"/>
      <w:lvlText w:val="o"/>
      <w:lvlJc w:val="left"/>
      <w:pPr>
        <w:ind w:left="5760" w:hanging="360"/>
      </w:pPr>
      <w:rPr>
        <w:rFonts w:ascii="Courier New" w:hAnsi="Courier New" w:hint="default"/>
      </w:rPr>
    </w:lvl>
    <w:lvl w:ilvl="8" w:tplc="74A8F526">
      <w:start w:val="1"/>
      <w:numFmt w:val="bullet"/>
      <w:lvlText w:val=""/>
      <w:lvlJc w:val="left"/>
      <w:pPr>
        <w:ind w:left="6480" w:hanging="360"/>
      </w:pPr>
      <w:rPr>
        <w:rFonts w:ascii="Wingdings" w:hAnsi="Wingdings" w:hint="default"/>
      </w:rPr>
    </w:lvl>
  </w:abstractNum>
  <w:abstractNum w:abstractNumId="822" w15:restartNumberingAfterBreak="0">
    <w:nsid w:val="5EC21015"/>
    <w:multiLevelType w:val="hybridMultilevel"/>
    <w:tmpl w:val="FFFFFFFF"/>
    <w:lvl w:ilvl="0" w:tplc="5370412A">
      <w:start w:val="1"/>
      <w:numFmt w:val="bullet"/>
      <w:lvlText w:val=""/>
      <w:lvlJc w:val="left"/>
      <w:pPr>
        <w:ind w:left="720" w:hanging="360"/>
      </w:pPr>
      <w:rPr>
        <w:rFonts w:ascii="Symbol" w:hAnsi="Symbol" w:hint="default"/>
      </w:rPr>
    </w:lvl>
    <w:lvl w:ilvl="1" w:tplc="7DA45F50">
      <w:start w:val="1"/>
      <w:numFmt w:val="bullet"/>
      <w:lvlText w:val="o"/>
      <w:lvlJc w:val="left"/>
      <w:pPr>
        <w:ind w:left="1440" w:hanging="360"/>
      </w:pPr>
      <w:rPr>
        <w:rFonts w:ascii="Courier New" w:hAnsi="Courier New" w:hint="default"/>
      </w:rPr>
    </w:lvl>
    <w:lvl w:ilvl="2" w:tplc="027ED486">
      <w:start w:val="1"/>
      <w:numFmt w:val="bullet"/>
      <w:lvlText w:val=""/>
      <w:lvlJc w:val="left"/>
      <w:pPr>
        <w:ind w:left="2160" w:hanging="360"/>
      </w:pPr>
      <w:rPr>
        <w:rFonts w:ascii="Wingdings" w:hAnsi="Wingdings" w:hint="default"/>
      </w:rPr>
    </w:lvl>
    <w:lvl w:ilvl="3" w:tplc="97F6565A">
      <w:start w:val="1"/>
      <w:numFmt w:val="bullet"/>
      <w:lvlText w:val=""/>
      <w:lvlJc w:val="left"/>
      <w:pPr>
        <w:ind w:left="2880" w:hanging="360"/>
      </w:pPr>
      <w:rPr>
        <w:rFonts w:ascii="Symbol" w:hAnsi="Symbol" w:hint="default"/>
      </w:rPr>
    </w:lvl>
    <w:lvl w:ilvl="4" w:tplc="412A3AC2">
      <w:start w:val="1"/>
      <w:numFmt w:val="bullet"/>
      <w:lvlText w:val="o"/>
      <w:lvlJc w:val="left"/>
      <w:pPr>
        <w:ind w:left="3600" w:hanging="360"/>
      </w:pPr>
      <w:rPr>
        <w:rFonts w:ascii="Courier New" w:hAnsi="Courier New" w:hint="default"/>
      </w:rPr>
    </w:lvl>
    <w:lvl w:ilvl="5" w:tplc="A066E60C">
      <w:start w:val="1"/>
      <w:numFmt w:val="bullet"/>
      <w:lvlText w:val=""/>
      <w:lvlJc w:val="left"/>
      <w:pPr>
        <w:ind w:left="4320" w:hanging="360"/>
      </w:pPr>
      <w:rPr>
        <w:rFonts w:ascii="Wingdings" w:hAnsi="Wingdings" w:hint="default"/>
      </w:rPr>
    </w:lvl>
    <w:lvl w:ilvl="6" w:tplc="1A64C738">
      <w:start w:val="1"/>
      <w:numFmt w:val="bullet"/>
      <w:lvlText w:val=""/>
      <w:lvlJc w:val="left"/>
      <w:pPr>
        <w:ind w:left="5040" w:hanging="360"/>
      </w:pPr>
      <w:rPr>
        <w:rFonts w:ascii="Symbol" w:hAnsi="Symbol" w:hint="default"/>
      </w:rPr>
    </w:lvl>
    <w:lvl w:ilvl="7" w:tplc="3C60B588">
      <w:start w:val="1"/>
      <w:numFmt w:val="bullet"/>
      <w:lvlText w:val="o"/>
      <w:lvlJc w:val="left"/>
      <w:pPr>
        <w:ind w:left="5760" w:hanging="360"/>
      </w:pPr>
      <w:rPr>
        <w:rFonts w:ascii="Courier New" w:hAnsi="Courier New" w:hint="default"/>
      </w:rPr>
    </w:lvl>
    <w:lvl w:ilvl="8" w:tplc="CD8E55F8">
      <w:start w:val="1"/>
      <w:numFmt w:val="bullet"/>
      <w:lvlText w:val=""/>
      <w:lvlJc w:val="left"/>
      <w:pPr>
        <w:ind w:left="6480" w:hanging="360"/>
      </w:pPr>
      <w:rPr>
        <w:rFonts w:ascii="Wingdings" w:hAnsi="Wingdings" w:hint="default"/>
      </w:rPr>
    </w:lvl>
  </w:abstractNum>
  <w:abstractNum w:abstractNumId="823" w15:restartNumberingAfterBreak="0">
    <w:nsid w:val="5EE668B5"/>
    <w:multiLevelType w:val="hybridMultilevel"/>
    <w:tmpl w:val="FFFFFFFF"/>
    <w:lvl w:ilvl="0" w:tplc="6180BF78">
      <w:start w:val="1"/>
      <w:numFmt w:val="bullet"/>
      <w:lvlText w:val=""/>
      <w:lvlJc w:val="left"/>
      <w:pPr>
        <w:ind w:left="720" w:hanging="360"/>
      </w:pPr>
      <w:rPr>
        <w:rFonts w:ascii="Symbol" w:hAnsi="Symbol" w:hint="default"/>
      </w:rPr>
    </w:lvl>
    <w:lvl w:ilvl="1" w:tplc="ED9AE04C">
      <w:start w:val="1"/>
      <w:numFmt w:val="bullet"/>
      <w:lvlText w:val="o"/>
      <w:lvlJc w:val="left"/>
      <w:pPr>
        <w:ind w:left="1440" w:hanging="360"/>
      </w:pPr>
      <w:rPr>
        <w:rFonts w:ascii="Courier New" w:hAnsi="Courier New" w:hint="default"/>
      </w:rPr>
    </w:lvl>
    <w:lvl w:ilvl="2" w:tplc="4D9A81E0">
      <w:start w:val="1"/>
      <w:numFmt w:val="bullet"/>
      <w:lvlText w:val=""/>
      <w:lvlJc w:val="left"/>
      <w:pPr>
        <w:ind w:left="2160" w:hanging="360"/>
      </w:pPr>
      <w:rPr>
        <w:rFonts w:ascii="Wingdings" w:hAnsi="Wingdings" w:hint="default"/>
      </w:rPr>
    </w:lvl>
    <w:lvl w:ilvl="3" w:tplc="01765A44">
      <w:start w:val="1"/>
      <w:numFmt w:val="bullet"/>
      <w:lvlText w:val=""/>
      <w:lvlJc w:val="left"/>
      <w:pPr>
        <w:ind w:left="2880" w:hanging="360"/>
      </w:pPr>
      <w:rPr>
        <w:rFonts w:ascii="Symbol" w:hAnsi="Symbol" w:hint="default"/>
      </w:rPr>
    </w:lvl>
    <w:lvl w:ilvl="4" w:tplc="70A4B664">
      <w:start w:val="1"/>
      <w:numFmt w:val="bullet"/>
      <w:lvlText w:val="o"/>
      <w:lvlJc w:val="left"/>
      <w:pPr>
        <w:ind w:left="3600" w:hanging="360"/>
      </w:pPr>
      <w:rPr>
        <w:rFonts w:ascii="Courier New" w:hAnsi="Courier New" w:hint="default"/>
      </w:rPr>
    </w:lvl>
    <w:lvl w:ilvl="5" w:tplc="C77692CA">
      <w:start w:val="1"/>
      <w:numFmt w:val="bullet"/>
      <w:lvlText w:val=""/>
      <w:lvlJc w:val="left"/>
      <w:pPr>
        <w:ind w:left="4320" w:hanging="360"/>
      </w:pPr>
      <w:rPr>
        <w:rFonts w:ascii="Wingdings" w:hAnsi="Wingdings" w:hint="default"/>
      </w:rPr>
    </w:lvl>
    <w:lvl w:ilvl="6" w:tplc="D234D2F2">
      <w:start w:val="1"/>
      <w:numFmt w:val="bullet"/>
      <w:lvlText w:val=""/>
      <w:lvlJc w:val="left"/>
      <w:pPr>
        <w:ind w:left="5040" w:hanging="360"/>
      </w:pPr>
      <w:rPr>
        <w:rFonts w:ascii="Symbol" w:hAnsi="Symbol" w:hint="default"/>
      </w:rPr>
    </w:lvl>
    <w:lvl w:ilvl="7" w:tplc="097A126C">
      <w:start w:val="1"/>
      <w:numFmt w:val="bullet"/>
      <w:lvlText w:val="o"/>
      <w:lvlJc w:val="left"/>
      <w:pPr>
        <w:ind w:left="5760" w:hanging="360"/>
      </w:pPr>
      <w:rPr>
        <w:rFonts w:ascii="Courier New" w:hAnsi="Courier New" w:hint="default"/>
      </w:rPr>
    </w:lvl>
    <w:lvl w:ilvl="8" w:tplc="0CFA16D6">
      <w:start w:val="1"/>
      <w:numFmt w:val="bullet"/>
      <w:lvlText w:val=""/>
      <w:lvlJc w:val="left"/>
      <w:pPr>
        <w:ind w:left="6480" w:hanging="360"/>
      </w:pPr>
      <w:rPr>
        <w:rFonts w:ascii="Wingdings" w:hAnsi="Wingdings" w:hint="default"/>
      </w:rPr>
    </w:lvl>
  </w:abstractNum>
  <w:abstractNum w:abstractNumId="824" w15:restartNumberingAfterBreak="0">
    <w:nsid w:val="5EF950D7"/>
    <w:multiLevelType w:val="hybridMultilevel"/>
    <w:tmpl w:val="FFFFFFFF"/>
    <w:lvl w:ilvl="0" w:tplc="0D98CF0A">
      <w:start w:val="1"/>
      <w:numFmt w:val="bullet"/>
      <w:lvlText w:val=""/>
      <w:lvlJc w:val="left"/>
      <w:pPr>
        <w:ind w:left="720" w:hanging="360"/>
      </w:pPr>
      <w:rPr>
        <w:rFonts w:ascii="Symbol" w:hAnsi="Symbol" w:hint="default"/>
      </w:rPr>
    </w:lvl>
    <w:lvl w:ilvl="1" w:tplc="3B3E0924">
      <w:start w:val="1"/>
      <w:numFmt w:val="bullet"/>
      <w:lvlText w:val="o"/>
      <w:lvlJc w:val="left"/>
      <w:pPr>
        <w:ind w:left="1440" w:hanging="360"/>
      </w:pPr>
      <w:rPr>
        <w:rFonts w:ascii="Courier New" w:hAnsi="Courier New" w:hint="default"/>
      </w:rPr>
    </w:lvl>
    <w:lvl w:ilvl="2" w:tplc="0A8C1A9E">
      <w:start w:val="1"/>
      <w:numFmt w:val="bullet"/>
      <w:lvlText w:val=""/>
      <w:lvlJc w:val="left"/>
      <w:pPr>
        <w:ind w:left="2160" w:hanging="360"/>
      </w:pPr>
      <w:rPr>
        <w:rFonts w:ascii="Wingdings" w:hAnsi="Wingdings" w:hint="default"/>
      </w:rPr>
    </w:lvl>
    <w:lvl w:ilvl="3" w:tplc="765AEA88">
      <w:start w:val="1"/>
      <w:numFmt w:val="bullet"/>
      <w:lvlText w:val=""/>
      <w:lvlJc w:val="left"/>
      <w:pPr>
        <w:ind w:left="2880" w:hanging="360"/>
      </w:pPr>
      <w:rPr>
        <w:rFonts w:ascii="Symbol" w:hAnsi="Symbol" w:hint="default"/>
      </w:rPr>
    </w:lvl>
    <w:lvl w:ilvl="4" w:tplc="E8D23D14">
      <w:start w:val="1"/>
      <w:numFmt w:val="bullet"/>
      <w:lvlText w:val="o"/>
      <w:lvlJc w:val="left"/>
      <w:pPr>
        <w:ind w:left="3600" w:hanging="360"/>
      </w:pPr>
      <w:rPr>
        <w:rFonts w:ascii="Courier New" w:hAnsi="Courier New" w:hint="default"/>
      </w:rPr>
    </w:lvl>
    <w:lvl w:ilvl="5" w:tplc="957C3E0C">
      <w:start w:val="1"/>
      <w:numFmt w:val="bullet"/>
      <w:lvlText w:val=""/>
      <w:lvlJc w:val="left"/>
      <w:pPr>
        <w:ind w:left="4320" w:hanging="360"/>
      </w:pPr>
      <w:rPr>
        <w:rFonts w:ascii="Wingdings" w:hAnsi="Wingdings" w:hint="default"/>
      </w:rPr>
    </w:lvl>
    <w:lvl w:ilvl="6" w:tplc="CB7846BC">
      <w:start w:val="1"/>
      <w:numFmt w:val="bullet"/>
      <w:lvlText w:val=""/>
      <w:lvlJc w:val="left"/>
      <w:pPr>
        <w:ind w:left="5040" w:hanging="360"/>
      </w:pPr>
      <w:rPr>
        <w:rFonts w:ascii="Symbol" w:hAnsi="Symbol" w:hint="default"/>
      </w:rPr>
    </w:lvl>
    <w:lvl w:ilvl="7" w:tplc="FBC68DBE">
      <w:start w:val="1"/>
      <w:numFmt w:val="bullet"/>
      <w:lvlText w:val="o"/>
      <w:lvlJc w:val="left"/>
      <w:pPr>
        <w:ind w:left="5760" w:hanging="360"/>
      </w:pPr>
      <w:rPr>
        <w:rFonts w:ascii="Courier New" w:hAnsi="Courier New" w:hint="default"/>
      </w:rPr>
    </w:lvl>
    <w:lvl w:ilvl="8" w:tplc="14BA8D36">
      <w:start w:val="1"/>
      <w:numFmt w:val="bullet"/>
      <w:lvlText w:val=""/>
      <w:lvlJc w:val="left"/>
      <w:pPr>
        <w:ind w:left="6480" w:hanging="360"/>
      </w:pPr>
      <w:rPr>
        <w:rFonts w:ascii="Wingdings" w:hAnsi="Wingdings" w:hint="default"/>
      </w:rPr>
    </w:lvl>
  </w:abstractNum>
  <w:abstractNum w:abstractNumId="825" w15:restartNumberingAfterBreak="0">
    <w:nsid w:val="5F15713D"/>
    <w:multiLevelType w:val="hybridMultilevel"/>
    <w:tmpl w:val="FFFFFFFF"/>
    <w:lvl w:ilvl="0" w:tplc="E9BA076C">
      <w:start w:val="1"/>
      <w:numFmt w:val="bullet"/>
      <w:lvlText w:val=""/>
      <w:lvlJc w:val="left"/>
      <w:pPr>
        <w:ind w:left="720" w:hanging="360"/>
      </w:pPr>
      <w:rPr>
        <w:rFonts w:ascii="Symbol" w:hAnsi="Symbol" w:hint="default"/>
      </w:rPr>
    </w:lvl>
    <w:lvl w:ilvl="1" w:tplc="1CBA6328">
      <w:start w:val="1"/>
      <w:numFmt w:val="bullet"/>
      <w:lvlText w:val="o"/>
      <w:lvlJc w:val="left"/>
      <w:pPr>
        <w:ind w:left="1440" w:hanging="360"/>
      </w:pPr>
      <w:rPr>
        <w:rFonts w:ascii="Courier New" w:hAnsi="Courier New" w:hint="default"/>
      </w:rPr>
    </w:lvl>
    <w:lvl w:ilvl="2" w:tplc="8BD85D08">
      <w:start w:val="1"/>
      <w:numFmt w:val="bullet"/>
      <w:lvlText w:val=""/>
      <w:lvlJc w:val="left"/>
      <w:pPr>
        <w:ind w:left="2160" w:hanging="360"/>
      </w:pPr>
      <w:rPr>
        <w:rFonts w:ascii="Wingdings" w:hAnsi="Wingdings" w:hint="default"/>
      </w:rPr>
    </w:lvl>
    <w:lvl w:ilvl="3" w:tplc="5E58D572">
      <w:start w:val="1"/>
      <w:numFmt w:val="bullet"/>
      <w:lvlText w:val=""/>
      <w:lvlJc w:val="left"/>
      <w:pPr>
        <w:ind w:left="2880" w:hanging="360"/>
      </w:pPr>
      <w:rPr>
        <w:rFonts w:ascii="Symbol" w:hAnsi="Symbol" w:hint="default"/>
      </w:rPr>
    </w:lvl>
    <w:lvl w:ilvl="4" w:tplc="F4888D92">
      <w:start w:val="1"/>
      <w:numFmt w:val="bullet"/>
      <w:lvlText w:val="o"/>
      <w:lvlJc w:val="left"/>
      <w:pPr>
        <w:ind w:left="3600" w:hanging="360"/>
      </w:pPr>
      <w:rPr>
        <w:rFonts w:ascii="Courier New" w:hAnsi="Courier New" w:hint="default"/>
      </w:rPr>
    </w:lvl>
    <w:lvl w:ilvl="5" w:tplc="B34019AA">
      <w:start w:val="1"/>
      <w:numFmt w:val="bullet"/>
      <w:lvlText w:val=""/>
      <w:lvlJc w:val="left"/>
      <w:pPr>
        <w:ind w:left="4320" w:hanging="360"/>
      </w:pPr>
      <w:rPr>
        <w:rFonts w:ascii="Wingdings" w:hAnsi="Wingdings" w:hint="default"/>
      </w:rPr>
    </w:lvl>
    <w:lvl w:ilvl="6" w:tplc="F11EC550">
      <w:start w:val="1"/>
      <w:numFmt w:val="bullet"/>
      <w:lvlText w:val=""/>
      <w:lvlJc w:val="left"/>
      <w:pPr>
        <w:ind w:left="5040" w:hanging="360"/>
      </w:pPr>
      <w:rPr>
        <w:rFonts w:ascii="Symbol" w:hAnsi="Symbol" w:hint="default"/>
      </w:rPr>
    </w:lvl>
    <w:lvl w:ilvl="7" w:tplc="1C08E054">
      <w:start w:val="1"/>
      <w:numFmt w:val="bullet"/>
      <w:lvlText w:val="o"/>
      <w:lvlJc w:val="left"/>
      <w:pPr>
        <w:ind w:left="5760" w:hanging="360"/>
      </w:pPr>
      <w:rPr>
        <w:rFonts w:ascii="Courier New" w:hAnsi="Courier New" w:hint="default"/>
      </w:rPr>
    </w:lvl>
    <w:lvl w:ilvl="8" w:tplc="AB2072E6">
      <w:start w:val="1"/>
      <w:numFmt w:val="bullet"/>
      <w:lvlText w:val=""/>
      <w:lvlJc w:val="left"/>
      <w:pPr>
        <w:ind w:left="6480" w:hanging="360"/>
      </w:pPr>
      <w:rPr>
        <w:rFonts w:ascii="Wingdings" w:hAnsi="Wingdings" w:hint="default"/>
      </w:rPr>
    </w:lvl>
  </w:abstractNum>
  <w:abstractNum w:abstractNumId="826" w15:restartNumberingAfterBreak="0">
    <w:nsid w:val="5F2842AD"/>
    <w:multiLevelType w:val="hybridMultilevel"/>
    <w:tmpl w:val="FFFFFFFF"/>
    <w:lvl w:ilvl="0" w:tplc="6E32D574">
      <w:start w:val="1"/>
      <w:numFmt w:val="bullet"/>
      <w:lvlText w:val=""/>
      <w:lvlJc w:val="left"/>
      <w:pPr>
        <w:ind w:left="720" w:hanging="360"/>
      </w:pPr>
      <w:rPr>
        <w:rFonts w:ascii="Symbol" w:hAnsi="Symbol" w:hint="default"/>
      </w:rPr>
    </w:lvl>
    <w:lvl w:ilvl="1" w:tplc="543ACC22">
      <w:start w:val="1"/>
      <w:numFmt w:val="bullet"/>
      <w:lvlText w:val="o"/>
      <w:lvlJc w:val="left"/>
      <w:pPr>
        <w:ind w:left="1440" w:hanging="360"/>
      </w:pPr>
      <w:rPr>
        <w:rFonts w:ascii="Courier New" w:hAnsi="Courier New" w:hint="default"/>
      </w:rPr>
    </w:lvl>
    <w:lvl w:ilvl="2" w:tplc="C0004B4C">
      <w:start w:val="1"/>
      <w:numFmt w:val="bullet"/>
      <w:lvlText w:val=""/>
      <w:lvlJc w:val="left"/>
      <w:pPr>
        <w:ind w:left="2160" w:hanging="360"/>
      </w:pPr>
      <w:rPr>
        <w:rFonts w:ascii="Wingdings" w:hAnsi="Wingdings" w:hint="default"/>
      </w:rPr>
    </w:lvl>
    <w:lvl w:ilvl="3" w:tplc="F920E27C">
      <w:start w:val="1"/>
      <w:numFmt w:val="bullet"/>
      <w:lvlText w:val=""/>
      <w:lvlJc w:val="left"/>
      <w:pPr>
        <w:ind w:left="2880" w:hanging="360"/>
      </w:pPr>
      <w:rPr>
        <w:rFonts w:ascii="Symbol" w:hAnsi="Symbol" w:hint="default"/>
      </w:rPr>
    </w:lvl>
    <w:lvl w:ilvl="4" w:tplc="3E12CB6A">
      <w:start w:val="1"/>
      <w:numFmt w:val="bullet"/>
      <w:lvlText w:val="o"/>
      <w:lvlJc w:val="left"/>
      <w:pPr>
        <w:ind w:left="3600" w:hanging="360"/>
      </w:pPr>
      <w:rPr>
        <w:rFonts w:ascii="Courier New" w:hAnsi="Courier New" w:hint="default"/>
      </w:rPr>
    </w:lvl>
    <w:lvl w:ilvl="5" w:tplc="24205E64">
      <w:start w:val="1"/>
      <w:numFmt w:val="bullet"/>
      <w:lvlText w:val=""/>
      <w:lvlJc w:val="left"/>
      <w:pPr>
        <w:ind w:left="4320" w:hanging="360"/>
      </w:pPr>
      <w:rPr>
        <w:rFonts w:ascii="Wingdings" w:hAnsi="Wingdings" w:hint="default"/>
      </w:rPr>
    </w:lvl>
    <w:lvl w:ilvl="6" w:tplc="7B562F88">
      <w:start w:val="1"/>
      <w:numFmt w:val="bullet"/>
      <w:lvlText w:val=""/>
      <w:lvlJc w:val="left"/>
      <w:pPr>
        <w:ind w:left="5040" w:hanging="360"/>
      </w:pPr>
      <w:rPr>
        <w:rFonts w:ascii="Symbol" w:hAnsi="Symbol" w:hint="default"/>
      </w:rPr>
    </w:lvl>
    <w:lvl w:ilvl="7" w:tplc="043A79BC">
      <w:start w:val="1"/>
      <w:numFmt w:val="bullet"/>
      <w:lvlText w:val="o"/>
      <w:lvlJc w:val="left"/>
      <w:pPr>
        <w:ind w:left="5760" w:hanging="360"/>
      </w:pPr>
      <w:rPr>
        <w:rFonts w:ascii="Courier New" w:hAnsi="Courier New" w:hint="default"/>
      </w:rPr>
    </w:lvl>
    <w:lvl w:ilvl="8" w:tplc="A1D045DC">
      <w:start w:val="1"/>
      <w:numFmt w:val="bullet"/>
      <w:lvlText w:val=""/>
      <w:lvlJc w:val="left"/>
      <w:pPr>
        <w:ind w:left="6480" w:hanging="360"/>
      </w:pPr>
      <w:rPr>
        <w:rFonts w:ascii="Wingdings" w:hAnsi="Wingdings" w:hint="default"/>
      </w:rPr>
    </w:lvl>
  </w:abstractNum>
  <w:abstractNum w:abstractNumId="827" w15:restartNumberingAfterBreak="0">
    <w:nsid w:val="5F57450B"/>
    <w:multiLevelType w:val="hybridMultilevel"/>
    <w:tmpl w:val="FFFFFFFF"/>
    <w:lvl w:ilvl="0" w:tplc="E50242E2">
      <w:start w:val="1"/>
      <w:numFmt w:val="bullet"/>
      <w:lvlText w:val=""/>
      <w:lvlJc w:val="left"/>
      <w:pPr>
        <w:ind w:left="720" w:hanging="360"/>
      </w:pPr>
      <w:rPr>
        <w:rFonts w:ascii="Symbol" w:hAnsi="Symbol" w:hint="default"/>
      </w:rPr>
    </w:lvl>
    <w:lvl w:ilvl="1" w:tplc="3C3419F8">
      <w:start w:val="1"/>
      <w:numFmt w:val="bullet"/>
      <w:lvlText w:val="o"/>
      <w:lvlJc w:val="left"/>
      <w:pPr>
        <w:ind w:left="1440" w:hanging="360"/>
      </w:pPr>
      <w:rPr>
        <w:rFonts w:ascii="Courier New" w:hAnsi="Courier New" w:hint="default"/>
      </w:rPr>
    </w:lvl>
    <w:lvl w:ilvl="2" w:tplc="86222C66">
      <w:start w:val="1"/>
      <w:numFmt w:val="bullet"/>
      <w:lvlText w:val=""/>
      <w:lvlJc w:val="left"/>
      <w:pPr>
        <w:ind w:left="2160" w:hanging="360"/>
      </w:pPr>
      <w:rPr>
        <w:rFonts w:ascii="Wingdings" w:hAnsi="Wingdings" w:hint="default"/>
      </w:rPr>
    </w:lvl>
    <w:lvl w:ilvl="3" w:tplc="9432C44E">
      <w:start w:val="1"/>
      <w:numFmt w:val="bullet"/>
      <w:lvlText w:val=""/>
      <w:lvlJc w:val="left"/>
      <w:pPr>
        <w:ind w:left="2880" w:hanging="360"/>
      </w:pPr>
      <w:rPr>
        <w:rFonts w:ascii="Symbol" w:hAnsi="Symbol" w:hint="default"/>
      </w:rPr>
    </w:lvl>
    <w:lvl w:ilvl="4" w:tplc="943408FA">
      <w:start w:val="1"/>
      <w:numFmt w:val="bullet"/>
      <w:lvlText w:val="o"/>
      <w:lvlJc w:val="left"/>
      <w:pPr>
        <w:ind w:left="3600" w:hanging="360"/>
      </w:pPr>
      <w:rPr>
        <w:rFonts w:ascii="Courier New" w:hAnsi="Courier New" w:hint="default"/>
      </w:rPr>
    </w:lvl>
    <w:lvl w:ilvl="5" w:tplc="DF5EAB72">
      <w:start w:val="1"/>
      <w:numFmt w:val="bullet"/>
      <w:lvlText w:val=""/>
      <w:lvlJc w:val="left"/>
      <w:pPr>
        <w:ind w:left="4320" w:hanging="360"/>
      </w:pPr>
      <w:rPr>
        <w:rFonts w:ascii="Wingdings" w:hAnsi="Wingdings" w:hint="default"/>
      </w:rPr>
    </w:lvl>
    <w:lvl w:ilvl="6" w:tplc="DFD8EE20">
      <w:start w:val="1"/>
      <w:numFmt w:val="bullet"/>
      <w:lvlText w:val=""/>
      <w:lvlJc w:val="left"/>
      <w:pPr>
        <w:ind w:left="5040" w:hanging="360"/>
      </w:pPr>
      <w:rPr>
        <w:rFonts w:ascii="Symbol" w:hAnsi="Symbol" w:hint="default"/>
      </w:rPr>
    </w:lvl>
    <w:lvl w:ilvl="7" w:tplc="D154269A">
      <w:start w:val="1"/>
      <w:numFmt w:val="bullet"/>
      <w:lvlText w:val="o"/>
      <w:lvlJc w:val="left"/>
      <w:pPr>
        <w:ind w:left="5760" w:hanging="360"/>
      </w:pPr>
      <w:rPr>
        <w:rFonts w:ascii="Courier New" w:hAnsi="Courier New" w:hint="default"/>
      </w:rPr>
    </w:lvl>
    <w:lvl w:ilvl="8" w:tplc="4F5E5DE4">
      <w:start w:val="1"/>
      <w:numFmt w:val="bullet"/>
      <w:lvlText w:val=""/>
      <w:lvlJc w:val="left"/>
      <w:pPr>
        <w:ind w:left="6480" w:hanging="360"/>
      </w:pPr>
      <w:rPr>
        <w:rFonts w:ascii="Wingdings" w:hAnsi="Wingdings" w:hint="default"/>
      </w:rPr>
    </w:lvl>
  </w:abstractNum>
  <w:abstractNum w:abstractNumId="828" w15:restartNumberingAfterBreak="0">
    <w:nsid w:val="5FBD2661"/>
    <w:multiLevelType w:val="hybridMultilevel"/>
    <w:tmpl w:val="FFFFFFFF"/>
    <w:lvl w:ilvl="0" w:tplc="2E609BEC">
      <w:start w:val="1"/>
      <w:numFmt w:val="bullet"/>
      <w:lvlText w:val=""/>
      <w:lvlJc w:val="left"/>
      <w:pPr>
        <w:ind w:left="720" w:hanging="360"/>
      </w:pPr>
      <w:rPr>
        <w:rFonts w:ascii="Symbol" w:hAnsi="Symbol" w:hint="default"/>
      </w:rPr>
    </w:lvl>
    <w:lvl w:ilvl="1" w:tplc="43207506">
      <w:start w:val="1"/>
      <w:numFmt w:val="bullet"/>
      <w:lvlText w:val="o"/>
      <w:lvlJc w:val="left"/>
      <w:pPr>
        <w:ind w:left="1440" w:hanging="360"/>
      </w:pPr>
      <w:rPr>
        <w:rFonts w:ascii="Courier New" w:hAnsi="Courier New" w:hint="default"/>
      </w:rPr>
    </w:lvl>
    <w:lvl w:ilvl="2" w:tplc="E6D88E32">
      <w:start w:val="1"/>
      <w:numFmt w:val="bullet"/>
      <w:lvlText w:val=""/>
      <w:lvlJc w:val="left"/>
      <w:pPr>
        <w:ind w:left="2160" w:hanging="360"/>
      </w:pPr>
      <w:rPr>
        <w:rFonts w:ascii="Wingdings" w:hAnsi="Wingdings" w:hint="default"/>
      </w:rPr>
    </w:lvl>
    <w:lvl w:ilvl="3" w:tplc="8B14E1E8">
      <w:start w:val="1"/>
      <w:numFmt w:val="bullet"/>
      <w:lvlText w:val=""/>
      <w:lvlJc w:val="left"/>
      <w:pPr>
        <w:ind w:left="2880" w:hanging="360"/>
      </w:pPr>
      <w:rPr>
        <w:rFonts w:ascii="Symbol" w:hAnsi="Symbol" w:hint="default"/>
      </w:rPr>
    </w:lvl>
    <w:lvl w:ilvl="4" w:tplc="02A86760">
      <w:start w:val="1"/>
      <w:numFmt w:val="bullet"/>
      <w:lvlText w:val="o"/>
      <w:lvlJc w:val="left"/>
      <w:pPr>
        <w:ind w:left="3600" w:hanging="360"/>
      </w:pPr>
      <w:rPr>
        <w:rFonts w:ascii="Courier New" w:hAnsi="Courier New" w:hint="default"/>
      </w:rPr>
    </w:lvl>
    <w:lvl w:ilvl="5" w:tplc="4F0298E6">
      <w:start w:val="1"/>
      <w:numFmt w:val="bullet"/>
      <w:lvlText w:val=""/>
      <w:lvlJc w:val="left"/>
      <w:pPr>
        <w:ind w:left="4320" w:hanging="360"/>
      </w:pPr>
      <w:rPr>
        <w:rFonts w:ascii="Wingdings" w:hAnsi="Wingdings" w:hint="default"/>
      </w:rPr>
    </w:lvl>
    <w:lvl w:ilvl="6" w:tplc="39AAACE2">
      <w:start w:val="1"/>
      <w:numFmt w:val="bullet"/>
      <w:lvlText w:val=""/>
      <w:lvlJc w:val="left"/>
      <w:pPr>
        <w:ind w:left="5040" w:hanging="360"/>
      </w:pPr>
      <w:rPr>
        <w:rFonts w:ascii="Symbol" w:hAnsi="Symbol" w:hint="default"/>
      </w:rPr>
    </w:lvl>
    <w:lvl w:ilvl="7" w:tplc="F41A48D8">
      <w:start w:val="1"/>
      <w:numFmt w:val="bullet"/>
      <w:lvlText w:val="o"/>
      <w:lvlJc w:val="left"/>
      <w:pPr>
        <w:ind w:left="5760" w:hanging="360"/>
      </w:pPr>
      <w:rPr>
        <w:rFonts w:ascii="Courier New" w:hAnsi="Courier New" w:hint="default"/>
      </w:rPr>
    </w:lvl>
    <w:lvl w:ilvl="8" w:tplc="F3F6E870">
      <w:start w:val="1"/>
      <w:numFmt w:val="bullet"/>
      <w:lvlText w:val=""/>
      <w:lvlJc w:val="left"/>
      <w:pPr>
        <w:ind w:left="6480" w:hanging="360"/>
      </w:pPr>
      <w:rPr>
        <w:rFonts w:ascii="Wingdings" w:hAnsi="Wingdings" w:hint="default"/>
      </w:rPr>
    </w:lvl>
  </w:abstractNum>
  <w:abstractNum w:abstractNumId="829" w15:restartNumberingAfterBreak="0">
    <w:nsid w:val="5FE935A4"/>
    <w:multiLevelType w:val="hybridMultilevel"/>
    <w:tmpl w:val="FFFFFFFF"/>
    <w:lvl w:ilvl="0" w:tplc="3BEAD110">
      <w:start w:val="1"/>
      <w:numFmt w:val="bullet"/>
      <w:lvlText w:val=""/>
      <w:lvlJc w:val="left"/>
      <w:pPr>
        <w:ind w:left="720" w:hanging="360"/>
      </w:pPr>
      <w:rPr>
        <w:rFonts w:ascii="Symbol" w:hAnsi="Symbol" w:hint="default"/>
      </w:rPr>
    </w:lvl>
    <w:lvl w:ilvl="1" w:tplc="D1F2C016">
      <w:start w:val="1"/>
      <w:numFmt w:val="bullet"/>
      <w:lvlText w:val="o"/>
      <w:lvlJc w:val="left"/>
      <w:pPr>
        <w:ind w:left="1440" w:hanging="360"/>
      </w:pPr>
      <w:rPr>
        <w:rFonts w:ascii="Courier New" w:hAnsi="Courier New" w:hint="default"/>
      </w:rPr>
    </w:lvl>
    <w:lvl w:ilvl="2" w:tplc="8F2E7B9A">
      <w:start w:val="1"/>
      <w:numFmt w:val="bullet"/>
      <w:lvlText w:val=""/>
      <w:lvlJc w:val="left"/>
      <w:pPr>
        <w:ind w:left="2160" w:hanging="360"/>
      </w:pPr>
      <w:rPr>
        <w:rFonts w:ascii="Wingdings" w:hAnsi="Wingdings" w:hint="default"/>
      </w:rPr>
    </w:lvl>
    <w:lvl w:ilvl="3" w:tplc="1F322E4E">
      <w:start w:val="1"/>
      <w:numFmt w:val="bullet"/>
      <w:lvlText w:val=""/>
      <w:lvlJc w:val="left"/>
      <w:pPr>
        <w:ind w:left="2880" w:hanging="360"/>
      </w:pPr>
      <w:rPr>
        <w:rFonts w:ascii="Symbol" w:hAnsi="Symbol" w:hint="default"/>
      </w:rPr>
    </w:lvl>
    <w:lvl w:ilvl="4" w:tplc="DCD6B294">
      <w:start w:val="1"/>
      <w:numFmt w:val="bullet"/>
      <w:lvlText w:val="o"/>
      <w:lvlJc w:val="left"/>
      <w:pPr>
        <w:ind w:left="3600" w:hanging="360"/>
      </w:pPr>
      <w:rPr>
        <w:rFonts w:ascii="Courier New" w:hAnsi="Courier New" w:hint="default"/>
      </w:rPr>
    </w:lvl>
    <w:lvl w:ilvl="5" w:tplc="8B1AC6A0">
      <w:start w:val="1"/>
      <w:numFmt w:val="bullet"/>
      <w:lvlText w:val=""/>
      <w:lvlJc w:val="left"/>
      <w:pPr>
        <w:ind w:left="4320" w:hanging="360"/>
      </w:pPr>
      <w:rPr>
        <w:rFonts w:ascii="Wingdings" w:hAnsi="Wingdings" w:hint="default"/>
      </w:rPr>
    </w:lvl>
    <w:lvl w:ilvl="6" w:tplc="6486CC1C">
      <w:start w:val="1"/>
      <w:numFmt w:val="bullet"/>
      <w:lvlText w:val=""/>
      <w:lvlJc w:val="left"/>
      <w:pPr>
        <w:ind w:left="5040" w:hanging="360"/>
      </w:pPr>
      <w:rPr>
        <w:rFonts w:ascii="Symbol" w:hAnsi="Symbol" w:hint="default"/>
      </w:rPr>
    </w:lvl>
    <w:lvl w:ilvl="7" w:tplc="C480FDB8">
      <w:start w:val="1"/>
      <w:numFmt w:val="bullet"/>
      <w:lvlText w:val="o"/>
      <w:lvlJc w:val="left"/>
      <w:pPr>
        <w:ind w:left="5760" w:hanging="360"/>
      </w:pPr>
      <w:rPr>
        <w:rFonts w:ascii="Courier New" w:hAnsi="Courier New" w:hint="default"/>
      </w:rPr>
    </w:lvl>
    <w:lvl w:ilvl="8" w:tplc="1FB25C5A">
      <w:start w:val="1"/>
      <w:numFmt w:val="bullet"/>
      <w:lvlText w:val=""/>
      <w:lvlJc w:val="left"/>
      <w:pPr>
        <w:ind w:left="6480" w:hanging="360"/>
      </w:pPr>
      <w:rPr>
        <w:rFonts w:ascii="Wingdings" w:hAnsi="Wingdings" w:hint="default"/>
      </w:rPr>
    </w:lvl>
  </w:abstractNum>
  <w:abstractNum w:abstractNumId="830" w15:restartNumberingAfterBreak="0">
    <w:nsid w:val="5FED4757"/>
    <w:multiLevelType w:val="hybridMultilevel"/>
    <w:tmpl w:val="FFFFFFFF"/>
    <w:lvl w:ilvl="0" w:tplc="2FECDE4C">
      <w:start w:val="1"/>
      <w:numFmt w:val="bullet"/>
      <w:lvlText w:val=""/>
      <w:lvlJc w:val="left"/>
      <w:pPr>
        <w:ind w:left="720" w:hanging="360"/>
      </w:pPr>
      <w:rPr>
        <w:rFonts w:ascii="Symbol" w:hAnsi="Symbol" w:hint="default"/>
      </w:rPr>
    </w:lvl>
    <w:lvl w:ilvl="1" w:tplc="C972C750">
      <w:start w:val="1"/>
      <w:numFmt w:val="bullet"/>
      <w:lvlText w:val="o"/>
      <w:lvlJc w:val="left"/>
      <w:pPr>
        <w:ind w:left="1440" w:hanging="360"/>
      </w:pPr>
      <w:rPr>
        <w:rFonts w:ascii="Courier New" w:hAnsi="Courier New" w:hint="default"/>
      </w:rPr>
    </w:lvl>
    <w:lvl w:ilvl="2" w:tplc="FC38AFF2">
      <w:start w:val="1"/>
      <w:numFmt w:val="bullet"/>
      <w:lvlText w:val=""/>
      <w:lvlJc w:val="left"/>
      <w:pPr>
        <w:ind w:left="2160" w:hanging="360"/>
      </w:pPr>
      <w:rPr>
        <w:rFonts w:ascii="Wingdings" w:hAnsi="Wingdings" w:hint="default"/>
      </w:rPr>
    </w:lvl>
    <w:lvl w:ilvl="3" w:tplc="43801184">
      <w:start w:val="1"/>
      <w:numFmt w:val="bullet"/>
      <w:lvlText w:val=""/>
      <w:lvlJc w:val="left"/>
      <w:pPr>
        <w:ind w:left="2880" w:hanging="360"/>
      </w:pPr>
      <w:rPr>
        <w:rFonts w:ascii="Symbol" w:hAnsi="Symbol" w:hint="default"/>
      </w:rPr>
    </w:lvl>
    <w:lvl w:ilvl="4" w:tplc="450C43FE">
      <w:start w:val="1"/>
      <w:numFmt w:val="bullet"/>
      <w:lvlText w:val="o"/>
      <w:lvlJc w:val="left"/>
      <w:pPr>
        <w:ind w:left="3600" w:hanging="360"/>
      </w:pPr>
      <w:rPr>
        <w:rFonts w:ascii="Courier New" w:hAnsi="Courier New" w:hint="default"/>
      </w:rPr>
    </w:lvl>
    <w:lvl w:ilvl="5" w:tplc="CE0EAC30">
      <w:start w:val="1"/>
      <w:numFmt w:val="bullet"/>
      <w:lvlText w:val=""/>
      <w:lvlJc w:val="left"/>
      <w:pPr>
        <w:ind w:left="4320" w:hanging="360"/>
      </w:pPr>
      <w:rPr>
        <w:rFonts w:ascii="Wingdings" w:hAnsi="Wingdings" w:hint="default"/>
      </w:rPr>
    </w:lvl>
    <w:lvl w:ilvl="6" w:tplc="3BB26936">
      <w:start w:val="1"/>
      <w:numFmt w:val="bullet"/>
      <w:lvlText w:val=""/>
      <w:lvlJc w:val="left"/>
      <w:pPr>
        <w:ind w:left="5040" w:hanging="360"/>
      </w:pPr>
      <w:rPr>
        <w:rFonts w:ascii="Symbol" w:hAnsi="Symbol" w:hint="default"/>
      </w:rPr>
    </w:lvl>
    <w:lvl w:ilvl="7" w:tplc="BBECC646">
      <w:start w:val="1"/>
      <w:numFmt w:val="bullet"/>
      <w:lvlText w:val="o"/>
      <w:lvlJc w:val="left"/>
      <w:pPr>
        <w:ind w:left="5760" w:hanging="360"/>
      </w:pPr>
      <w:rPr>
        <w:rFonts w:ascii="Courier New" w:hAnsi="Courier New" w:hint="default"/>
      </w:rPr>
    </w:lvl>
    <w:lvl w:ilvl="8" w:tplc="02EEE7AC">
      <w:start w:val="1"/>
      <w:numFmt w:val="bullet"/>
      <w:lvlText w:val=""/>
      <w:lvlJc w:val="left"/>
      <w:pPr>
        <w:ind w:left="6480" w:hanging="360"/>
      </w:pPr>
      <w:rPr>
        <w:rFonts w:ascii="Wingdings" w:hAnsi="Wingdings" w:hint="default"/>
      </w:rPr>
    </w:lvl>
  </w:abstractNum>
  <w:abstractNum w:abstractNumId="831" w15:restartNumberingAfterBreak="0">
    <w:nsid w:val="5FF91BF7"/>
    <w:multiLevelType w:val="hybridMultilevel"/>
    <w:tmpl w:val="FFFFFFFF"/>
    <w:lvl w:ilvl="0" w:tplc="29562AE6">
      <w:start w:val="1"/>
      <w:numFmt w:val="bullet"/>
      <w:lvlText w:val=""/>
      <w:lvlJc w:val="left"/>
      <w:pPr>
        <w:ind w:left="720" w:hanging="360"/>
      </w:pPr>
      <w:rPr>
        <w:rFonts w:ascii="Symbol" w:hAnsi="Symbol" w:hint="default"/>
      </w:rPr>
    </w:lvl>
    <w:lvl w:ilvl="1" w:tplc="1BF00710">
      <w:start w:val="1"/>
      <w:numFmt w:val="bullet"/>
      <w:lvlText w:val="o"/>
      <w:lvlJc w:val="left"/>
      <w:pPr>
        <w:ind w:left="1440" w:hanging="360"/>
      </w:pPr>
      <w:rPr>
        <w:rFonts w:ascii="Courier New" w:hAnsi="Courier New" w:hint="default"/>
      </w:rPr>
    </w:lvl>
    <w:lvl w:ilvl="2" w:tplc="47D4E0F4">
      <w:start w:val="1"/>
      <w:numFmt w:val="bullet"/>
      <w:lvlText w:val=""/>
      <w:lvlJc w:val="left"/>
      <w:pPr>
        <w:ind w:left="2160" w:hanging="360"/>
      </w:pPr>
      <w:rPr>
        <w:rFonts w:ascii="Wingdings" w:hAnsi="Wingdings" w:hint="default"/>
      </w:rPr>
    </w:lvl>
    <w:lvl w:ilvl="3" w:tplc="7E423E12">
      <w:start w:val="1"/>
      <w:numFmt w:val="bullet"/>
      <w:lvlText w:val=""/>
      <w:lvlJc w:val="left"/>
      <w:pPr>
        <w:ind w:left="2880" w:hanging="360"/>
      </w:pPr>
      <w:rPr>
        <w:rFonts w:ascii="Symbol" w:hAnsi="Symbol" w:hint="default"/>
      </w:rPr>
    </w:lvl>
    <w:lvl w:ilvl="4" w:tplc="8D42C42E">
      <w:start w:val="1"/>
      <w:numFmt w:val="bullet"/>
      <w:lvlText w:val="o"/>
      <w:lvlJc w:val="left"/>
      <w:pPr>
        <w:ind w:left="3600" w:hanging="360"/>
      </w:pPr>
      <w:rPr>
        <w:rFonts w:ascii="Courier New" w:hAnsi="Courier New" w:hint="default"/>
      </w:rPr>
    </w:lvl>
    <w:lvl w:ilvl="5" w:tplc="C3401824">
      <w:start w:val="1"/>
      <w:numFmt w:val="bullet"/>
      <w:lvlText w:val=""/>
      <w:lvlJc w:val="left"/>
      <w:pPr>
        <w:ind w:left="4320" w:hanging="360"/>
      </w:pPr>
      <w:rPr>
        <w:rFonts w:ascii="Wingdings" w:hAnsi="Wingdings" w:hint="default"/>
      </w:rPr>
    </w:lvl>
    <w:lvl w:ilvl="6" w:tplc="5E9AB380">
      <w:start w:val="1"/>
      <w:numFmt w:val="bullet"/>
      <w:lvlText w:val=""/>
      <w:lvlJc w:val="left"/>
      <w:pPr>
        <w:ind w:left="5040" w:hanging="360"/>
      </w:pPr>
      <w:rPr>
        <w:rFonts w:ascii="Symbol" w:hAnsi="Symbol" w:hint="default"/>
      </w:rPr>
    </w:lvl>
    <w:lvl w:ilvl="7" w:tplc="AA24BA30">
      <w:start w:val="1"/>
      <w:numFmt w:val="bullet"/>
      <w:lvlText w:val="o"/>
      <w:lvlJc w:val="left"/>
      <w:pPr>
        <w:ind w:left="5760" w:hanging="360"/>
      </w:pPr>
      <w:rPr>
        <w:rFonts w:ascii="Courier New" w:hAnsi="Courier New" w:hint="default"/>
      </w:rPr>
    </w:lvl>
    <w:lvl w:ilvl="8" w:tplc="3726F648">
      <w:start w:val="1"/>
      <w:numFmt w:val="bullet"/>
      <w:lvlText w:val=""/>
      <w:lvlJc w:val="left"/>
      <w:pPr>
        <w:ind w:left="6480" w:hanging="360"/>
      </w:pPr>
      <w:rPr>
        <w:rFonts w:ascii="Wingdings" w:hAnsi="Wingdings" w:hint="default"/>
      </w:rPr>
    </w:lvl>
  </w:abstractNum>
  <w:abstractNum w:abstractNumId="832" w15:restartNumberingAfterBreak="0">
    <w:nsid w:val="5FFA50AD"/>
    <w:multiLevelType w:val="hybridMultilevel"/>
    <w:tmpl w:val="FFFFFFFF"/>
    <w:lvl w:ilvl="0" w:tplc="7ED8B842">
      <w:start w:val="1"/>
      <w:numFmt w:val="bullet"/>
      <w:lvlText w:val=""/>
      <w:lvlJc w:val="left"/>
      <w:pPr>
        <w:ind w:left="720" w:hanging="360"/>
      </w:pPr>
      <w:rPr>
        <w:rFonts w:ascii="Symbol" w:hAnsi="Symbol" w:hint="default"/>
      </w:rPr>
    </w:lvl>
    <w:lvl w:ilvl="1" w:tplc="5C4C62BA">
      <w:start w:val="1"/>
      <w:numFmt w:val="bullet"/>
      <w:lvlText w:val="o"/>
      <w:lvlJc w:val="left"/>
      <w:pPr>
        <w:ind w:left="1440" w:hanging="360"/>
      </w:pPr>
      <w:rPr>
        <w:rFonts w:ascii="Courier New" w:hAnsi="Courier New" w:hint="default"/>
      </w:rPr>
    </w:lvl>
    <w:lvl w:ilvl="2" w:tplc="06FA1A1C">
      <w:start w:val="1"/>
      <w:numFmt w:val="bullet"/>
      <w:lvlText w:val=""/>
      <w:lvlJc w:val="left"/>
      <w:pPr>
        <w:ind w:left="2160" w:hanging="360"/>
      </w:pPr>
      <w:rPr>
        <w:rFonts w:ascii="Wingdings" w:hAnsi="Wingdings" w:hint="default"/>
      </w:rPr>
    </w:lvl>
    <w:lvl w:ilvl="3" w:tplc="E9224444">
      <w:start w:val="1"/>
      <w:numFmt w:val="bullet"/>
      <w:lvlText w:val=""/>
      <w:lvlJc w:val="left"/>
      <w:pPr>
        <w:ind w:left="2880" w:hanging="360"/>
      </w:pPr>
      <w:rPr>
        <w:rFonts w:ascii="Symbol" w:hAnsi="Symbol" w:hint="default"/>
      </w:rPr>
    </w:lvl>
    <w:lvl w:ilvl="4" w:tplc="50A42CA0">
      <w:start w:val="1"/>
      <w:numFmt w:val="bullet"/>
      <w:lvlText w:val="o"/>
      <w:lvlJc w:val="left"/>
      <w:pPr>
        <w:ind w:left="3600" w:hanging="360"/>
      </w:pPr>
      <w:rPr>
        <w:rFonts w:ascii="Courier New" w:hAnsi="Courier New" w:hint="default"/>
      </w:rPr>
    </w:lvl>
    <w:lvl w:ilvl="5" w:tplc="4BEC29B8">
      <w:start w:val="1"/>
      <w:numFmt w:val="bullet"/>
      <w:lvlText w:val=""/>
      <w:lvlJc w:val="left"/>
      <w:pPr>
        <w:ind w:left="4320" w:hanging="360"/>
      </w:pPr>
      <w:rPr>
        <w:rFonts w:ascii="Wingdings" w:hAnsi="Wingdings" w:hint="default"/>
      </w:rPr>
    </w:lvl>
    <w:lvl w:ilvl="6" w:tplc="D7C68382">
      <w:start w:val="1"/>
      <w:numFmt w:val="bullet"/>
      <w:lvlText w:val=""/>
      <w:lvlJc w:val="left"/>
      <w:pPr>
        <w:ind w:left="5040" w:hanging="360"/>
      </w:pPr>
      <w:rPr>
        <w:rFonts w:ascii="Symbol" w:hAnsi="Symbol" w:hint="default"/>
      </w:rPr>
    </w:lvl>
    <w:lvl w:ilvl="7" w:tplc="7708D45E">
      <w:start w:val="1"/>
      <w:numFmt w:val="bullet"/>
      <w:lvlText w:val="o"/>
      <w:lvlJc w:val="left"/>
      <w:pPr>
        <w:ind w:left="5760" w:hanging="360"/>
      </w:pPr>
      <w:rPr>
        <w:rFonts w:ascii="Courier New" w:hAnsi="Courier New" w:hint="default"/>
      </w:rPr>
    </w:lvl>
    <w:lvl w:ilvl="8" w:tplc="9EE07EA6">
      <w:start w:val="1"/>
      <w:numFmt w:val="bullet"/>
      <w:lvlText w:val=""/>
      <w:lvlJc w:val="left"/>
      <w:pPr>
        <w:ind w:left="6480" w:hanging="360"/>
      </w:pPr>
      <w:rPr>
        <w:rFonts w:ascii="Wingdings" w:hAnsi="Wingdings" w:hint="default"/>
      </w:rPr>
    </w:lvl>
  </w:abstractNum>
  <w:abstractNum w:abstractNumId="833" w15:restartNumberingAfterBreak="0">
    <w:nsid w:val="60420F8A"/>
    <w:multiLevelType w:val="hybridMultilevel"/>
    <w:tmpl w:val="FFFFFFFF"/>
    <w:lvl w:ilvl="0" w:tplc="9440DC20">
      <w:start w:val="1"/>
      <w:numFmt w:val="bullet"/>
      <w:lvlText w:val=""/>
      <w:lvlJc w:val="left"/>
      <w:pPr>
        <w:ind w:left="720" w:hanging="360"/>
      </w:pPr>
      <w:rPr>
        <w:rFonts w:ascii="Symbol" w:hAnsi="Symbol" w:hint="default"/>
      </w:rPr>
    </w:lvl>
    <w:lvl w:ilvl="1" w:tplc="4260E602">
      <w:start w:val="1"/>
      <w:numFmt w:val="bullet"/>
      <w:lvlText w:val="o"/>
      <w:lvlJc w:val="left"/>
      <w:pPr>
        <w:ind w:left="1440" w:hanging="360"/>
      </w:pPr>
      <w:rPr>
        <w:rFonts w:ascii="Courier New" w:hAnsi="Courier New" w:hint="default"/>
      </w:rPr>
    </w:lvl>
    <w:lvl w:ilvl="2" w:tplc="8A7EACC4">
      <w:start w:val="1"/>
      <w:numFmt w:val="bullet"/>
      <w:lvlText w:val=""/>
      <w:lvlJc w:val="left"/>
      <w:pPr>
        <w:ind w:left="2160" w:hanging="360"/>
      </w:pPr>
      <w:rPr>
        <w:rFonts w:ascii="Wingdings" w:hAnsi="Wingdings" w:hint="default"/>
      </w:rPr>
    </w:lvl>
    <w:lvl w:ilvl="3" w:tplc="6F92B73E">
      <w:start w:val="1"/>
      <w:numFmt w:val="bullet"/>
      <w:lvlText w:val=""/>
      <w:lvlJc w:val="left"/>
      <w:pPr>
        <w:ind w:left="2880" w:hanging="360"/>
      </w:pPr>
      <w:rPr>
        <w:rFonts w:ascii="Symbol" w:hAnsi="Symbol" w:hint="default"/>
      </w:rPr>
    </w:lvl>
    <w:lvl w:ilvl="4" w:tplc="79BC8B6C">
      <w:start w:val="1"/>
      <w:numFmt w:val="bullet"/>
      <w:lvlText w:val="o"/>
      <w:lvlJc w:val="left"/>
      <w:pPr>
        <w:ind w:left="3600" w:hanging="360"/>
      </w:pPr>
      <w:rPr>
        <w:rFonts w:ascii="Courier New" w:hAnsi="Courier New" w:hint="default"/>
      </w:rPr>
    </w:lvl>
    <w:lvl w:ilvl="5" w:tplc="21CCDE52">
      <w:start w:val="1"/>
      <w:numFmt w:val="bullet"/>
      <w:lvlText w:val=""/>
      <w:lvlJc w:val="left"/>
      <w:pPr>
        <w:ind w:left="4320" w:hanging="360"/>
      </w:pPr>
      <w:rPr>
        <w:rFonts w:ascii="Wingdings" w:hAnsi="Wingdings" w:hint="default"/>
      </w:rPr>
    </w:lvl>
    <w:lvl w:ilvl="6" w:tplc="AD80ADDA">
      <w:start w:val="1"/>
      <w:numFmt w:val="bullet"/>
      <w:lvlText w:val=""/>
      <w:lvlJc w:val="left"/>
      <w:pPr>
        <w:ind w:left="5040" w:hanging="360"/>
      </w:pPr>
      <w:rPr>
        <w:rFonts w:ascii="Symbol" w:hAnsi="Symbol" w:hint="default"/>
      </w:rPr>
    </w:lvl>
    <w:lvl w:ilvl="7" w:tplc="1172A2D6">
      <w:start w:val="1"/>
      <w:numFmt w:val="bullet"/>
      <w:lvlText w:val="o"/>
      <w:lvlJc w:val="left"/>
      <w:pPr>
        <w:ind w:left="5760" w:hanging="360"/>
      </w:pPr>
      <w:rPr>
        <w:rFonts w:ascii="Courier New" w:hAnsi="Courier New" w:hint="default"/>
      </w:rPr>
    </w:lvl>
    <w:lvl w:ilvl="8" w:tplc="5FD4DE24">
      <w:start w:val="1"/>
      <w:numFmt w:val="bullet"/>
      <w:lvlText w:val=""/>
      <w:lvlJc w:val="left"/>
      <w:pPr>
        <w:ind w:left="6480" w:hanging="360"/>
      </w:pPr>
      <w:rPr>
        <w:rFonts w:ascii="Wingdings" w:hAnsi="Wingdings" w:hint="default"/>
      </w:rPr>
    </w:lvl>
  </w:abstractNum>
  <w:abstractNum w:abstractNumId="834" w15:restartNumberingAfterBreak="0">
    <w:nsid w:val="604628E6"/>
    <w:multiLevelType w:val="hybridMultilevel"/>
    <w:tmpl w:val="FFFFFFFF"/>
    <w:lvl w:ilvl="0" w:tplc="66426EDA">
      <w:start w:val="1"/>
      <w:numFmt w:val="bullet"/>
      <w:lvlText w:val=""/>
      <w:lvlJc w:val="left"/>
      <w:pPr>
        <w:ind w:left="720" w:hanging="360"/>
      </w:pPr>
      <w:rPr>
        <w:rFonts w:ascii="Symbol" w:hAnsi="Symbol" w:hint="default"/>
      </w:rPr>
    </w:lvl>
    <w:lvl w:ilvl="1" w:tplc="FB8270AC">
      <w:start w:val="1"/>
      <w:numFmt w:val="bullet"/>
      <w:lvlText w:val="o"/>
      <w:lvlJc w:val="left"/>
      <w:pPr>
        <w:ind w:left="1440" w:hanging="360"/>
      </w:pPr>
      <w:rPr>
        <w:rFonts w:ascii="Courier New" w:hAnsi="Courier New" w:hint="default"/>
      </w:rPr>
    </w:lvl>
    <w:lvl w:ilvl="2" w:tplc="1642349A">
      <w:start w:val="1"/>
      <w:numFmt w:val="bullet"/>
      <w:lvlText w:val=""/>
      <w:lvlJc w:val="left"/>
      <w:pPr>
        <w:ind w:left="2160" w:hanging="360"/>
      </w:pPr>
      <w:rPr>
        <w:rFonts w:ascii="Wingdings" w:hAnsi="Wingdings" w:hint="default"/>
      </w:rPr>
    </w:lvl>
    <w:lvl w:ilvl="3" w:tplc="6090F68C">
      <w:start w:val="1"/>
      <w:numFmt w:val="bullet"/>
      <w:lvlText w:val=""/>
      <w:lvlJc w:val="left"/>
      <w:pPr>
        <w:ind w:left="2880" w:hanging="360"/>
      </w:pPr>
      <w:rPr>
        <w:rFonts w:ascii="Symbol" w:hAnsi="Symbol" w:hint="default"/>
      </w:rPr>
    </w:lvl>
    <w:lvl w:ilvl="4" w:tplc="1DFEF194">
      <w:start w:val="1"/>
      <w:numFmt w:val="bullet"/>
      <w:lvlText w:val="o"/>
      <w:lvlJc w:val="left"/>
      <w:pPr>
        <w:ind w:left="3600" w:hanging="360"/>
      </w:pPr>
      <w:rPr>
        <w:rFonts w:ascii="Courier New" w:hAnsi="Courier New" w:hint="default"/>
      </w:rPr>
    </w:lvl>
    <w:lvl w:ilvl="5" w:tplc="563EDF36">
      <w:start w:val="1"/>
      <w:numFmt w:val="bullet"/>
      <w:lvlText w:val=""/>
      <w:lvlJc w:val="left"/>
      <w:pPr>
        <w:ind w:left="4320" w:hanging="360"/>
      </w:pPr>
      <w:rPr>
        <w:rFonts w:ascii="Wingdings" w:hAnsi="Wingdings" w:hint="default"/>
      </w:rPr>
    </w:lvl>
    <w:lvl w:ilvl="6" w:tplc="C3088630">
      <w:start w:val="1"/>
      <w:numFmt w:val="bullet"/>
      <w:lvlText w:val=""/>
      <w:lvlJc w:val="left"/>
      <w:pPr>
        <w:ind w:left="5040" w:hanging="360"/>
      </w:pPr>
      <w:rPr>
        <w:rFonts w:ascii="Symbol" w:hAnsi="Symbol" w:hint="default"/>
      </w:rPr>
    </w:lvl>
    <w:lvl w:ilvl="7" w:tplc="5A4A47E4">
      <w:start w:val="1"/>
      <w:numFmt w:val="bullet"/>
      <w:lvlText w:val="o"/>
      <w:lvlJc w:val="left"/>
      <w:pPr>
        <w:ind w:left="5760" w:hanging="360"/>
      </w:pPr>
      <w:rPr>
        <w:rFonts w:ascii="Courier New" w:hAnsi="Courier New" w:hint="default"/>
      </w:rPr>
    </w:lvl>
    <w:lvl w:ilvl="8" w:tplc="45F0547E">
      <w:start w:val="1"/>
      <w:numFmt w:val="bullet"/>
      <w:lvlText w:val=""/>
      <w:lvlJc w:val="left"/>
      <w:pPr>
        <w:ind w:left="6480" w:hanging="360"/>
      </w:pPr>
      <w:rPr>
        <w:rFonts w:ascii="Wingdings" w:hAnsi="Wingdings" w:hint="default"/>
      </w:rPr>
    </w:lvl>
  </w:abstractNum>
  <w:abstractNum w:abstractNumId="835" w15:restartNumberingAfterBreak="0">
    <w:nsid w:val="604A4D57"/>
    <w:multiLevelType w:val="hybridMultilevel"/>
    <w:tmpl w:val="FFFFFFFF"/>
    <w:lvl w:ilvl="0" w:tplc="A14C50C6">
      <w:start w:val="1"/>
      <w:numFmt w:val="bullet"/>
      <w:lvlText w:val=""/>
      <w:lvlJc w:val="left"/>
      <w:pPr>
        <w:ind w:left="720" w:hanging="360"/>
      </w:pPr>
      <w:rPr>
        <w:rFonts w:ascii="Symbol" w:hAnsi="Symbol" w:hint="default"/>
      </w:rPr>
    </w:lvl>
    <w:lvl w:ilvl="1" w:tplc="24F42714">
      <w:start w:val="1"/>
      <w:numFmt w:val="bullet"/>
      <w:lvlText w:val="o"/>
      <w:lvlJc w:val="left"/>
      <w:pPr>
        <w:ind w:left="1440" w:hanging="360"/>
      </w:pPr>
      <w:rPr>
        <w:rFonts w:ascii="Courier New" w:hAnsi="Courier New" w:hint="default"/>
      </w:rPr>
    </w:lvl>
    <w:lvl w:ilvl="2" w:tplc="B5609D1E">
      <w:start w:val="1"/>
      <w:numFmt w:val="bullet"/>
      <w:lvlText w:val=""/>
      <w:lvlJc w:val="left"/>
      <w:pPr>
        <w:ind w:left="2160" w:hanging="360"/>
      </w:pPr>
      <w:rPr>
        <w:rFonts w:ascii="Wingdings" w:hAnsi="Wingdings" w:hint="default"/>
      </w:rPr>
    </w:lvl>
    <w:lvl w:ilvl="3" w:tplc="34B67C1C">
      <w:start w:val="1"/>
      <w:numFmt w:val="bullet"/>
      <w:lvlText w:val=""/>
      <w:lvlJc w:val="left"/>
      <w:pPr>
        <w:ind w:left="2880" w:hanging="360"/>
      </w:pPr>
      <w:rPr>
        <w:rFonts w:ascii="Symbol" w:hAnsi="Symbol" w:hint="default"/>
      </w:rPr>
    </w:lvl>
    <w:lvl w:ilvl="4" w:tplc="D322460C">
      <w:start w:val="1"/>
      <w:numFmt w:val="bullet"/>
      <w:lvlText w:val="o"/>
      <w:lvlJc w:val="left"/>
      <w:pPr>
        <w:ind w:left="3600" w:hanging="360"/>
      </w:pPr>
      <w:rPr>
        <w:rFonts w:ascii="Courier New" w:hAnsi="Courier New" w:hint="default"/>
      </w:rPr>
    </w:lvl>
    <w:lvl w:ilvl="5" w:tplc="D17AC688">
      <w:start w:val="1"/>
      <w:numFmt w:val="bullet"/>
      <w:lvlText w:val=""/>
      <w:lvlJc w:val="left"/>
      <w:pPr>
        <w:ind w:left="4320" w:hanging="360"/>
      </w:pPr>
      <w:rPr>
        <w:rFonts w:ascii="Wingdings" w:hAnsi="Wingdings" w:hint="default"/>
      </w:rPr>
    </w:lvl>
    <w:lvl w:ilvl="6" w:tplc="F12A8218">
      <w:start w:val="1"/>
      <w:numFmt w:val="bullet"/>
      <w:lvlText w:val=""/>
      <w:lvlJc w:val="left"/>
      <w:pPr>
        <w:ind w:left="5040" w:hanging="360"/>
      </w:pPr>
      <w:rPr>
        <w:rFonts w:ascii="Symbol" w:hAnsi="Symbol" w:hint="default"/>
      </w:rPr>
    </w:lvl>
    <w:lvl w:ilvl="7" w:tplc="45B824A8">
      <w:start w:val="1"/>
      <w:numFmt w:val="bullet"/>
      <w:lvlText w:val="o"/>
      <w:lvlJc w:val="left"/>
      <w:pPr>
        <w:ind w:left="5760" w:hanging="360"/>
      </w:pPr>
      <w:rPr>
        <w:rFonts w:ascii="Courier New" w:hAnsi="Courier New" w:hint="default"/>
      </w:rPr>
    </w:lvl>
    <w:lvl w:ilvl="8" w:tplc="8E0AC10C">
      <w:start w:val="1"/>
      <w:numFmt w:val="bullet"/>
      <w:lvlText w:val=""/>
      <w:lvlJc w:val="left"/>
      <w:pPr>
        <w:ind w:left="6480" w:hanging="360"/>
      </w:pPr>
      <w:rPr>
        <w:rFonts w:ascii="Wingdings" w:hAnsi="Wingdings" w:hint="default"/>
      </w:rPr>
    </w:lvl>
  </w:abstractNum>
  <w:abstractNum w:abstractNumId="836" w15:restartNumberingAfterBreak="0">
    <w:nsid w:val="6053108D"/>
    <w:multiLevelType w:val="hybridMultilevel"/>
    <w:tmpl w:val="FFFFFFFF"/>
    <w:lvl w:ilvl="0" w:tplc="5AA02622">
      <w:start w:val="1"/>
      <w:numFmt w:val="bullet"/>
      <w:lvlText w:val=""/>
      <w:lvlJc w:val="left"/>
      <w:pPr>
        <w:ind w:left="720" w:hanging="360"/>
      </w:pPr>
      <w:rPr>
        <w:rFonts w:ascii="Symbol" w:hAnsi="Symbol" w:hint="default"/>
      </w:rPr>
    </w:lvl>
    <w:lvl w:ilvl="1" w:tplc="2F02C366">
      <w:start w:val="1"/>
      <w:numFmt w:val="bullet"/>
      <w:lvlText w:val="o"/>
      <w:lvlJc w:val="left"/>
      <w:pPr>
        <w:ind w:left="1440" w:hanging="360"/>
      </w:pPr>
      <w:rPr>
        <w:rFonts w:ascii="Courier New" w:hAnsi="Courier New" w:hint="default"/>
      </w:rPr>
    </w:lvl>
    <w:lvl w:ilvl="2" w:tplc="DA64D066">
      <w:start w:val="1"/>
      <w:numFmt w:val="bullet"/>
      <w:lvlText w:val=""/>
      <w:lvlJc w:val="left"/>
      <w:pPr>
        <w:ind w:left="2160" w:hanging="360"/>
      </w:pPr>
      <w:rPr>
        <w:rFonts w:ascii="Wingdings" w:hAnsi="Wingdings" w:hint="default"/>
      </w:rPr>
    </w:lvl>
    <w:lvl w:ilvl="3" w:tplc="647C53F4">
      <w:start w:val="1"/>
      <w:numFmt w:val="bullet"/>
      <w:lvlText w:val=""/>
      <w:lvlJc w:val="left"/>
      <w:pPr>
        <w:ind w:left="2880" w:hanging="360"/>
      </w:pPr>
      <w:rPr>
        <w:rFonts w:ascii="Symbol" w:hAnsi="Symbol" w:hint="default"/>
      </w:rPr>
    </w:lvl>
    <w:lvl w:ilvl="4" w:tplc="2F44A10A">
      <w:start w:val="1"/>
      <w:numFmt w:val="bullet"/>
      <w:lvlText w:val="o"/>
      <w:lvlJc w:val="left"/>
      <w:pPr>
        <w:ind w:left="3600" w:hanging="360"/>
      </w:pPr>
      <w:rPr>
        <w:rFonts w:ascii="Courier New" w:hAnsi="Courier New" w:hint="default"/>
      </w:rPr>
    </w:lvl>
    <w:lvl w:ilvl="5" w:tplc="9708B99E">
      <w:start w:val="1"/>
      <w:numFmt w:val="bullet"/>
      <w:lvlText w:val=""/>
      <w:lvlJc w:val="left"/>
      <w:pPr>
        <w:ind w:left="4320" w:hanging="360"/>
      </w:pPr>
      <w:rPr>
        <w:rFonts w:ascii="Wingdings" w:hAnsi="Wingdings" w:hint="default"/>
      </w:rPr>
    </w:lvl>
    <w:lvl w:ilvl="6" w:tplc="5CB873D4">
      <w:start w:val="1"/>
      <w:numFmt w:val="bullet"/>
      <w:lvlText w:val=""/>
      <w:lvlJc w:val="left"/>
      <w:pPr>
        <w:ind w:left="5040" w:hanging="360"/>
      </w:pPr>
      <w:rPr>
        <w:rFonts w:ascii="Symbol" w:hAnsi="Symbol" w:hint="default"/>
      </w:rPr>
    </w:lvl>
    <w:lvl w:ilvl="7" w:tplc="000ACD66">
      <w:start w:val="1"/>
      <w:numFmt w:val="bullet"/>
      <w:lvlText w:val="o"/>
      <w:lvlJc w:val="left"/>
      <w:pPr>
        <w:ind w:left="5760" w:hanging="360"/>
      </w:pPr>
      <w:rPr>
        <w:rFonts w:ascii="Courier New" w:hAnsi="Courier New" w:hint="default"/>
      </w:rPr>
    </w:lvl>
    <w:lvl w:ilvl="8" w:tplc="72409384">
      <w:start w:val="1"/>
      <w:numFmt w:val="bullet"/>
      <w:lvlText w:val=""/>
      <w:lvlJc w:val="left"/>
      <w:pPr>
        <w:ind w:left="6480" w:hanging="360"/>
      </w:pPr>
      <w:rPr>
        <w:rFonts w:ascii="Wingdings" w:hAnsi="Wingdings" w:hint="default"/>
      </w:rPr>
    </w:lvl>
  </w:abstractNum>
  <w:abstractNum w:abstractNumId="837" w15:restartNumberingAfterBreak="0">
    <w:nsid w:val="606C547C"/>
    <w:multiLevelType w:val="hybridMultilevel"/>
    <w:tmpl w:val="FFFFFFFF"/>
    <w:lvl w:ilvl="0" w:tplc="D6006E1A">
      <w:start w:val="1"/>
      <w:numFmt w:val="bullet"/>
      <w:lvlText w:val=""/>
      <w:lvlJc w:val="left"/>
      <w:pPr>
        <w:ind w:left="720" w:hanging="360"/>
      </w:pPr>
      <w:rPr>
        <w:rFonts w:ascii="Symbol" w:hAnsi="Symbol" w:hint="default"/>
      </w:rPr>
    </w:lvl>
    <w:lvl w:ilvl="1" w:tplc="383A76D2">
      <w:start w:val="1"/>
      <w:numFmt w:val="bullet"/>
      <w:lvlText w:val="o"/>
      <w:lvlJc w:val="left"/>
      <w:pPr>
        <w:ind w:left="1440" w:hanging="360"/>
      </w:pPr>
      <w:rPr>
        <w:rFonts w:ascii="Courier New" w:hAnsi="Courier New" w:hint="default"/>
      </w:rPr>
    </w:lvl>
    <w:lvl w:ilvl="2" w:tplc="D5E4272C">
      <w:start w:val="1"/>
      <w:numFmt w:val="bullet"/>
      <w:lvlText w:val=""/>
      <w:lvlJc w:val="left"/>
      <w:pPr>
        <w:ind w:left="2160" w:hanging="360"/>
      </w:pPr>
      <w:rPr>
        <w:rFonts w:ascii="Wingdings" w:hAnsi="Wingdings" w:hint="default"/>
      </w:rPr>
    </w:lvl>
    <w:lvl w:ilvl="3" w:tplc="3FC4D63E">
      <w:start w:val="1"/>
      <w:numFmt w:val="bullet"/>
      <w:lvlText w:val=""/>
      <w:lvlJc w:val="left"/>
      <w:pPr>
        <w:ind w:left="2880" w:hanging="360"/>
      </w:pPr>
      <w:rPr>
        <w:rFonts w:ascii="Symbol" w:hAnsi="Symbol" w:hint="default"/>
      </w:rPr>
    </w:lvl>
    <w:lvl w:ilvl="4" w:tplc="85348E04">
      <w:start w:val="1"/>
      <w:numFmt w:val="bullet"/>
      <w:lvlText w:val="o"/>
      <w:lvlJc w:val="left"/>
      <w:pPr>
        <w:ind w:left="3600" w:hanging="360"/>
      </w:pPr>
      <w:rPr>
        <w:rFonts w:ascii="Courier New" w:hAnsi="Courier New" w:hint="default"/>
      </w:rPr>
    </w:lvl>
    <w:lvl w:ilvl="5" w:tplc="A8623D4A">
      <w:start w:val="1"/>
      <w:numFmt w:val="bullet"/>
      <w:lvlText w:val=""/>
      <w:lvlJc w:val="left"/>
      <w:pPr>
        <w:ind w:left="4320" w:hanging="360"/>
      </w:pPr>
      <w:rPr>
        <w:rFonts w:ascii="Wingdings" w:hAnsi="Wingdings" w:hint="default"/>
      </w:rPr>
    </w:lvl>
    <w:lvl w:ilvl="6" w:tplc="C54473B4">
      <w:start w:val="1"/>
      <w:numFmt w:val="bullet"/>
      <w:lvlText w:val=""/>
      <w:lvlJc w:val="left"/>
      <w:pPr>
        <w:ind w:left="5040" w:hanging="360"/>
      </w:pPr>
      <w:rPr>
        <w:rFonts w:ascii="Symbol" w:hAnsi="Symbol" w:hint="default"/>
      </w:rPr>
    </w:lvl>
    <w:lvl w:ilvl="7" w:tplc="20B4EA9C">
      <w:start w:val="1"/>
      <w:numFmt w:val="bullet"/>
      <w:lvlText w:val="o"/>
      <w:lvlJc w:val="left"/>
      <w:pPr>
        <w:ind w:left="5760" w:hanging="360"/>
      </w:pPr>
      <w:rPr>
        <w:rFonts w:ascii="Courier New" w:hAnsi="Courier New" w:hint="default"/>
      </w:rPr>
    </w:lvl>
    <w:lvl w:ilvl="8" w:tplc="FE6C1676">
      <w:start w:val="1"/>
      <w:numFmt w:val="bullet"/>
      <w:lvlText w:val=""/>
      <w:lvlJc w:val="left"/>
      <w:pPr>
        <w:ind w:left="6480" w:hanging="360"/>
      </w:pPr>
      <w:rPr>
        <w:rFonts w:ascii="Wingdings" w:hAnsi="Wingdings" w:hint="default"/>
      </w:rPr>
    </w:lvl>
  </w:abstractNum>
  <w:abstractNum w:abstractNumId="838" w15:restartNumberingAfterBreak="0">
    <w:nsid w:val="6071213F"/>
    <w:multiLevelType w:val="hybridMultilevel"/>
    <w:tmpl w:val="FFFFFFFF"/>
    <w:lvl w:ilvl="0" w:tplc="56F67C42">
      <w:start w:val="1"/>
      <w:numFmt w:val="bullet"/>
      <w:lvlText w:val=""/>
      <w:lvlJc w:val="left"/>
      <w:pPr>
        <w:ind w:left="720" w:hanging="360"/>
      </w:pPr>
      <w:rPr>
        <w:rFonts w:ascii="Symbol" w:hAnsi="Symbol" w:hint="default"/>
      </w:rPr>
    </w:lvl>
    <w:lvl w:ilvl="1" w:tplc="801C5672">
      <w:start w:val="1"/>
      <w:numFmt w:val="bullet"/>
      <w:lvlText w:val="o"/>
      <w:lvlJc w:val="left"/>
      <w:pPr>
        <w:ind w:left="1440" w:hanging="360"/>
      </w:pPr>
      <w:rPr>
        <w:rFonts w:ascii="Courier New" w:hAnsi="Courier New" w:hint="default"/>
      </w:rPr>
    </w:lvl>
    <w:lvl w:ilvl="2" w:tplc="D7546DFA">
      <w:start w:val="1"/>
      <w:numFmt w:val="bullet"/>
      <w:lvlText w:val=""/>
      <w:lvlJc w:val="left"/>
      <w:pPr>
        <w:ind w:left="2160" w:hanging="360"/>
      </w:pPr>
      <w:rPr>
        <w:rFonts w:ascii="Wingdings" w:hAnsi="Wingdings" w:hint="default"/>
      </w:rPr>
    </w:lvl>
    <w:lvl w:ilvl="3" w:tplc="79DA41E8">
      <w:start w:val="1"/>
      <w:numFmt w:val="bullet"/>
      <w:lvlText w:val=""/>
      <w:lvlJc w:val="left"/>
      <w:pPr>
        <w:ind w:left="2880" w:hanging="360"/>
      </w:pPr>
      <w:rPr>
        <w:rFonts w:ascii="Symbol" w:hAnsi="Symbol" w:hint="default"/>
      </w:rPr>
    </w:lvl>
    <w:lvl w:ilvl="4" w:tplc="E43093CE">
      <w:start w:val="1"/>
      <w:numFmt w:val="bullet"/>
      <w:lvlText w:val="o"/>
      <w:lvlJc w:val="left"/>
      <w:pPr>
        <w:ind w:left="3600" w:hanging="360"/>
      </w:pPr>
      <w:rPr>
        <w:rFonts w:ascii="Courier New" w:hAnsi="Courier New" w:hint="default"/>
      </w:rPr>
    </w:lvl>
    <w:lvl w:ilvl="5" w:tplc="AB4AC27A">
      <w:start w:val="1"/>
      <w:numFmt w:val="bullet"/>
      <w:lvlText w:val=""/>
      <w:lvlJc w:val="left"/>
      <w:pPr>
        <w:ind w:left="4320" w:hanging="360"/>
      </w:pPr>
      <w:rPr>
        <w:rFonts w:ascii="Wingdings" w:hAnsi="Wingdings" w:hint="default"/>
      </w:rPr>
    </w:lvl>
    <w:lvl w:ilvl="6" w:tplc="648CE98E">
      <w:start w:val="1"/>
      <w:numFmt w:val="bullet"/>
      <w:lvlText w:val=""/>
      <w:lvlJc w:val="left"/>
      <w:pPr>
        <w:ind w:left="5040" w:hanging="360"/>
      </w:pPr>
      <w:rPr>
        <w:rFonts w:ascii="Symbol" w:hAnsi="Symbol" w:hint="default"/>
      </w:rPr>
    </w:lvl>
    <w:lvl w:ilvl="7" w:tplc="8850D776">
      <w:start w:val="1"/>
      <w:numFmt w:val="bullet"/>
      <w:lvlText w:val="o"/>
      <w:lvlJc w:val="left"/>
      <w:pPr>
        <w:ind w:left="5760" w:hanging="360"/>
      </w:pPr>
      <w:rPr>
        <w:rFonts w:ascii="Courier New" w:hAnsi="Courier New" w:hint="default"/>
      </w:rPr>
    </w:lvl>
    <w:lvl w:ilvl="8" w:tplc="4D6C8F54">
      <w:start w:val="1"/>
      <w:numFmt w:val="bullet"/>
      <w:lvlText w:val=""/>
      <w:lvlJc w:val="left"/>
      <w:pPr>
        <w:ind w:left="6480" w:hanging="360"/>
      </w:pPr>
      <w:rPr>
        <w:rFonts w:ascii="Wingdings" w:hAnsi="Wingdings" w:hint="default"/>
      </w:rPr>
    </w:lvl>
  </w:abstractNum>
  <w:abstractNum w:abstractNumId="839" w15:restartNumberingAfterBreak="0">
    <w:nsid w:val="60740710"/>
    <w:multiLevelType w:val="hybridMultilevel"/>
    <w:tmpl w:val="FFFFFFFF"/>
    <w:lvl w:ilvl="0" w:tplc="3DCC2F8C">
      <w:start w:val="1"/>
      <w:numFmt w:val="bullet"/>
      <w:lvlText w:val=""/>
      <w:lvlJc w:val="left"/>
      <w:pPr>
        <w:ind w:left="720" w:hanging="360"/>
      </w:pPr>
      <w:rPr>
        <w:rFonts w:ascii="Symbol" w:hAnsi="Symbol" w:hint="default"/>
      </w:rPr>
    </w:lvl>
    <w:lvl w:ilvl="1" w:tplc="954E4610">
      <w:start w:val="1"/>
      <w:numFmt w:val="bullet"/>
      <w:lvlText w:val="o"/>
      <w:lvlJc w:val="left"/>
      <w:pPr>
        <w:ind w:left="1440" w:hanging="360"/>
      </w:pPr>
      <w:rPr>
        <w:rFonts w:ascii="Courier New" w:hAnsi="Courier New" w:hint="default"/>
      </w:rPr>
    </w:lvl>
    <w:lvl w:ilvl="2" w:tplc="317CC990">
      <w:start w:val="1"/>
      <w:numFmt w:val="bullet"/>
      <w:lvlText w:val=""/>
      <w:lvlJc w:val="left"/>
      <w:pPr>
        <w:ind w:left="2160" w:hanging="360"/>
      </w:pPr>
      <w:rPr>
        <w:rFonts w:ascii="Wingdings" w:hAnsi="Wingdings" w:hint="default"/>
      </w:rPr>
    </w:lvl>
    <w:lvl w:ilvl="3" w:tplc="3F6A1C0E">
      <w:start w:val="1"/>
      <w:numFmt w:val="bullet"/>
      <w:lvlText w:val=""/>
      <w:lvlJc w:val="left"/>
      <w:pPr>
        <w:ind w:left="2880" w:hanging="360"/>
      </w:pPr>
      <w:rPr>
        <w:rFonts w:ascii="Symbol" w:hAnsi="Symbol" w:hint="default"/>
      </w:rPr>
    </w:lvl>
    <w:lvl w:ilvl="4" w:tplc="BF64E3AC">
      <w:start w:val="1"/>
      <w:numFmt w:val="bullet"/>
      <w:lvlText w:val="o"/>
      <w:lvlJc w:val="left"/>
      <w:pPr>
        <w:ind w:left="3600" w:hanging="360"/>
      </w:pPr>
      <w:rPr>
        <w:rFonts w:ascii="Courier New" w:hAnsi="Courier New" w:hint="default"/>
      </w:rPr>
    </w:lvl>
    <w:lvl w:ilvl="5" w:tplc="E99CCAD2">
      <w:start w:val="1"/>
      <w:numFmt w:val="bullet"/>
      <w:lvlText w:val=""/>
      <w:lvlJc w:val="left"/>
      <w:pPr>
        <w:ind w:left="4320" w:hanging="360"/>
      </w:pPr>
      <w:rPr>
        <w:rFonts w:ascii="Wingdings" w:hAnsi="Wingdings" w:hint="default"/>
      </w:rPr>
    </w:lvl>
    <w:lvl w:ilvl="6" w:tplc="69462FF0">
      <w:start w:val="1"/>
      <w:numFmt w:val="bullet"/>
      <w:lvlText w:val=""/>
      <w:lvlJc w:val="left"/>
      <w:pPr>
        <w:ind w:left="5040" w:hanging="360"/>
      </w:pPr>
      <w:rPr>
        <w:rFonts w:ascii="Symbol" w:hAnsi="Symbol" w:hint="default"/>
      </w:rPr>
    </w:lvl>
    <w:lvl w:ilvl="7" w:tplc="8CD676B6">
      <w:start w:val="1"/>
      <w:numFmt w:val="bullet"/>
      <w:lvlText w:val="o"/>
      <w:lvlJc w:val="left"/>
      <w:pPr>
        <w:ind w:left="5760" w:hanging="360"/>
      </w:pPr>
      <w:rPr>
        <w:rFonts w:ascii="Courier New" w:hAnsi="Courier New" w:hint="default"/>
      </w:rPr>
    </w:lvl>
    <w:lvl w:ilvl="8" w:tplc="B60203D8">
      <w:start w:val="1"/>
      <w:numFmt w:val="bullet"/>
      <w:lvlText w:val=""/>
      <w:lvlJc w:val="left"/>
      <w:pPr>
        <w:ind w:left="6480" w:hanging="360"/>
      </w:pPr>
      <w:rPr>
        <w:rFonts w:ascii="Wingdings" w:hAnsi="Wingdings" w:hint="default"/>
      </w:rPr>
    </w:lvl>
  </w:abstractNum>
  <w:abstractNum w:abstractNumId="840" w15:restartNumberingAfterBreak="0">
    <w:nsid w:val="607D6E75"/>
    <w:multiLevelType w:val="hybridMultilevel"/>
    <w:tmpl w:val="FFFFFFFF"/>
    <w:lvl w:ilvl="0" w:tplc="AE183AC8">
      <w:start w:val="1"/>
      <w:numFmt w:val="bullet"/>
      <w:lvlText w:val=""/>
      <w:lvlJc w:val="left"/>
      <w:pPr>
        <w:ind w:left="720" w:hanging="360"/>
      </w:pPr>
      <w:rPr>
        <w:rFonts w:ascii="Symbol" w:hAnsi="Symbol" w:hint="default"/>
      </w:rPr>
    </w:lvl>
    <w:lvl w:ilvl="1" w:tplc="5FEC60A4">
      <w:start w:val="1"/>
      <w:numFmt w:val="bullet"/>
      <w:lvlText w:val="o"/>
      <w:lvlJc w:val="left"/>
      <w:pPr>
        <w:ind w:left="1440" w:hanging="360"/>
      </w:pPr>
      <w:rPr>
        <w:rFonts w:ascii="Courier New" w:hAnsi="Courier New" w:hint="default"/>
      </w:rPr>
    </w:lvl>
    <w:lvl w:ilvl="2" w:tplc="FCB2E32E">
      <w:start w:val="1"/>
      <w:numFmt w:val="bullet"/>
      <w:lvlText w:val=""/>
      <w:lvlJc w:val="left"/>
      <w:pPr>
        <w:ind w:left="2160" w:hanging="360"/>
      </w:pPr>
      <w:rPr>
        <w:rFonts w:ascii="Wingdings" w:hAnsi="Wingdings" w:hint="default"/>
      </w:rPr>
    </w:lvl>
    <w:lvl w:ilvl="3" w:tplc="008069BC">
      <w:start w:val="1"/>
      <w:numFmt w:val="bullet"/>
      <w:lvlText w:val=""/>
      <w:lvlJc w:val="left"/>
      <w:pPr>
        <w:ind w:left="2880" w:hanging="360"/>
      </w:pPr>
      <w:rPr>
        <w:rFonts w:ascii="Symbol" w:hAnsi="Symbol" w:hint="default"/>
      </w:rPr>
    </w:lvl>
    <w:lvl w:ilvl="4" w:tplc="DB784662">
      <w:start w:val="1"/>
      <w:numFmt w:val="bullet"/>
      <w:lvlText w:val="o"/>
      <w:lvlJc w:val="left"/>
      <w:pPr>
        <w:ind w:left="3600" w:hanging="360"/>
      </w:pPr>
      <w:rPr>
        <w:rFonts w:ascii="Courier New" w:hAnsi="Courier New" w:hint="default"/>
      </w:rPr>
    </w:lvl>
    <w:lvl w:ilvl="5" w:tplc="94FE3D34">
      <w:start w:val="1"/>
      <w:numFmt w:val="bullet"/>
      <w:lvlText w:val=""/>
      <w:lvlJc w:val="left"/>
      <w:pPr>
        <w:ind w:left="4320" w:hanging="360"/>
      </w:pPr>
      <w:rPr>
        <w:rFonts w:ascii="Wingdings" w:hAnsi="Wingdings" w:hint="default"/>
      </w:rPr>
    </w:lvl>
    <w:lvl w:ilvl="6" w:tplc="56383200">
      <w:start w:val="1"/>
      <w:numFmt w:val="bullet"/>
      <w:lvlText w:val=""/>
      <w:lvlJc w:val="left"/>
      <w:pPr>
        <w:ind w:left="5040" w:hanging="360"/>
      </w:pPr>
      <w:rPr>
        <w:rFonts w:ascii="Symbol" w:hAnsi="Symbol" w:hint="default"/>
      </w:rPr>
    </w:lvl>
    <w:lvl w:ilvl="7" w:tplc="98C65D70">
      <w:start w:val="1"/>
      <w:numFmt w:val="bullet"/>
      <w:lvlText w:val="o"/>
      <w:lvlJc w:val="left"/>
      <w:pPr>
        <w:ind w:left="5760" w:hanging="360"/>
      </w:pPr>
      <w:rPr>
        <w:rFonts w:ascii="Courier New" w:hAnsi="Courier New" w:hint="default"/>
      </w:rPr>
    </w:lvl>
    <w:lvl w:ilvl="8" w:tplc="EC563764">
      <w:start w:val="1"/>
      <w:numFmt w:val="bullet"/>
      <w:lvlText w:val=""/>
      <w:lvlJc w:val="left"/>
      <w:pPr>
        <w:ind w:left="6480" w:hanging="360"/>
      </w:pPr>
      <w:rPr>
        <w:rFonts w:ascii="Wingdings" w:hAnsi="Wingdings" w:hint="default"/>
      </w:rPr>
    </w:lvl>
  </w:abstractNum>
  <w:abstractNum w:abstractNumId="841" w15:restartNumberingAfterBreak="0">
    <w:nsid w:val="60AD1A9D"/>
    <w:multiLevelType w:val="hybridMultilevel"/>
    <w:tmpl w:val="FFFFFFFF"/>
    <w:lvl w:ilvl="0" w:tplc="5DCCF5A6">
      <w:start w:val="1"/>
      <w:numFmt w:val="bullet"/>
      <w:lvlText w:val=""/>
      <w:lvlJc w:val="left"/>
      <w:pPr>
        <w:ind w:left="720" w:hanging="360"/>
      </w:pPr>
      <w:rPr>
        <w:rFonts w:ascii="Symbol" w:hAnsi="Symbol" w:hint="default"/>
      </w:rPr>
    </w:lvl>
    <w:lvl w:ilvl="1" w:tplc="770808F4">
      <w:start w:val="1"/>
      <w:numFmt w:val="bullet"/>
      <w:lvlText w:val="o"/>
      <w:lvlJc w:val="left"/>
      <w:pPr>
        <w:ind w:left="1440" w:hanging="360"/>
      </w:pPr>
      <w:rPr>
        <w:rFonts w:ascii="Courier New" w:hAnsi="Courier New" w:hint="default"/>
      </w:rPr>
    </w:lvl>
    <w:lvl w:ilvl="2" w:tplc="FE162768">
      <w:start w:val="1"/>
      <w:numFmt w:val="bullet"/>
      <w:lvlText w:val=""/>
      <w:lvlJc w:val="left"/>
      <w:pPr>
        <w:ind w:left="2160" w:hanging="360"/>
      </w:pPr>
      <w:rPr>
        <w:rFonts w:ascii="Wingdings" w:hAnsi="Wingdings" w:hint="default"/>
      </w:rPr>
    </w:lvl>
    <w:lvl w:ilvl="3" w:tplc="3ACC0F56">
      <w:start w:val="1"/>
      <w:numFmt w:val="bullet"/>
      <w:lvlText w:val=""/>
      <w:lvlJc w:val="left"/>
      <w:pPr>
        <w:ind w:left="2880" w:hanging="360"/>
      </w:pPr>
      <w:rPr>
        <w:rFonts w:ascii="Symbol" w:hAnsi="Symbol" w:hint="default"/>
      </w:rPr>
    </w:lvl>
    <w:lvl w:ilvl="4" w:tplc="B9A2346E">
      <w:start w:val="1"/>
      <w:numFmt w:val="bullet"/>
      <w:lvlText w:val="o"/>
      <w:lvlJc w:val="left"/>
      <w:pPr>
        <w:ind w:left="3600" w:hanging="360"/>
      </w:pPr>
      <w:rPr>
        <w:rFonts w:ascii="Courier New" w:hAnsi="Courier New" w:hint="default"/>
      </w:rPr>
    </w:lvl>
    <w:lvl w:ilvl="5" w:tplc="E9201B72">
      <w:start w:val="1"/>
      <w:numFmt w:val="bullet"/>
      <w:lvlText w:val=""/>
      <w:lvlJc w:val="left"/>
      <w:pPr>
        <w:ind w:left="4320" w:hanging="360"/>
      </w:pPr>
      <w:rPr>
        <w:rFonts w:ascii="Wingdings" w:hAnsi="Wingdings" w:hint="default"/>
      </w:rPr>
    </w:lvl>
    <w:lvl w:ilvl="6" w:tplc="63C6236E">
      <w:start w:val="1"/>
      <w:numFmt w:val="bullet"/>
      <w:lvlText w:val=""/>
      <w:lvlJc w:val="left"/>
      <w:pPr>
        <w:ind w:left="5040" w:hanging="360"/>
      </w:pPr>
      <w:rPr>
        <w:rFonts w:ascii="Symbol" w:hAnsi="Symbol" w:hint="default"/>
      </w:rPr>
    </w:lvl>
    <w:lvl w:ilvl="7" w:tplc="A4FCC624">
      <w:start w:val="1"/>
      <w:numFmt w:val="bullet"/>
      <w:lvlText w:val="o"/>
      <w:lvlJc w:val="left"/>
      <w:pPr>
        <w:ind w:left="5760" w:hanging="360"/>
      </w:pPr>
      <w:rPr>
        <w:rFonts w:ascii="Courier New" w:hAnsi="Courier New" w:hint="default"/>
      </w:rPr>
    </w:lvl>
    <w:lvl w:ilvl="8" w:tplc="E5D6FDA8">
      <w:start w:val="1"/>
      <w:numFmt w:val="bullet"/>
      <w:lvlText w:val=""/>
      <w:lvlJc w:val="left"/>
      <w:pPr>
        <w:ind w:left="6480" w:hanging="360"/>
      </w:pPr>
      <w:rPr>
        <w:rFonts w:ascii="Wingdings" w:hAnsi="Wingdings" w:hint="default"/>
      </w:rPr>
    </w:lvl>
  </w:abstractNum>
  <w:abstractNum w:abstractNumId="842" w15:restartNumberingAfterBreak="0">
    <w:nsid w:val="61083EE1"/>
    <w:multiLevelType w:val="hybridMultilevel"/>
    <w:tmpl w:val="FFFFFFFF"/>
    <w:lvl w:ilvl="0" w:tplc="0EFE7F68">
      <w:start w:val="1"/>
      <w:numFmt w:val="bullet"/>
      <w:lvlText w:val=""/>
      <w:lvlJc w:val="left"/>
      <w:pPr>
        <w:ind w:left="720" w:hanging="360"/>
      </w:pPr>
      <w:rPr>
        <w:rFonts w:ascii="Symbol" w:hAnsi="Symbol" w:hint="default"/>
      </w:rPr>
    </w:lvl>
    <w:lvl w:ilvl="1" w:tplc="432C702A">
      <w:start w:val="1"/>
      <w:numFmt w:val="bullet"/>
      <w:lvlText w:val="o"/>
      <w:lvlJc w:val="left"/>
      <w:pPr>
        <w:ind w:left="1440" w:hanging="360"/>
      </w:pPr>
      <w:rPr>
        <w:rFonts w:ascii="Courier New" w:hAnsi="Courier New" w:hint="default"/>
      </w:rPr>
    </w:lvl>
    <w:lvl w:ilvl="2" w:tplc="77346A26">
      <w:start w:val="1"/>
      <w:numFmt w:val="bullet"/>
      <w:lvlText w:val=""/>
      <w:lvlJc w:val="left"/>
      <w:pPr>
        <w:ind w:left="2160" w:hanging="360"/>
      </w:pPr>
      <w:rPr>
        <w:rFonts w:ascii="Wingdings" w:hAnsi="Wingdings" w:hint="default"/>
      </w:rPr>
    </w:lvl>
    <w:lvl w:ilvl="3" w:tplc="9DCAEF24">
      <w:start w:val="1"/>
      <w:numFmt w:val="bullet"/>
      <w:lvlText w:val=""/>
      <w:lvlJc w:val="left"/>
      <w:pPr>
        <w:ind w:left="2880" w:hanging="360"/>
      </w:pPr>
      <w:rPr>
        <w:rFonts w:ascii="Symbol" w:hAnsi="Symbol" w:hint="default"/>
      </w:rPr>
    </w:lvl>
    <w:lvl w:ilvl="4" w:tplc="C4C2DCA2">
      <w:start w:val="1"/>
      <w:numFmt w:val="bullet"/>
      <w:lvlText w:val="o"/>
      <w:lvlJc w:val="left"/>
      <w:pPr>
        <w:ind w:left="3600" w:hanging="360"/>
      </w:pPr>
      <w:rPr>
        <w:rFonts w:ascii="Courier New" w:hAnsi="Courier New" w:hint="default"/>
      </w:rPr>
    </w:lvl>
    <w:lvl w:ilvl="5" w:tplc="B38803FC">
      <w:start w:val="1"/>
      <w:numFmt w:val="bullet"/>
      <w:lvlText w:val=""/>
      <w:lvlJc w:val="left"/>
      <w:pPr>
        <w:ind w:left="4320" w:hanging="360"/>
      </w:pPr>
      <w:rPr>
        <w:rFonts w:ascii="Wingdings" w:hAnsi="Wingdings" w:hint="default"/>
      </w:rPr>
    </w:lvl>
    <w:lvl w:ilvl="6" w:tplc="18A83FEC">
      <w:start w:val="1"/>
      <w:numFmt w:val="bullet"/>
      <w:lvlText w:val=""/>
      <w:lvlJc w:val="left"/>
      <w:pPr>
        <w:ind w:left="5040" w:hanging="360"/>
      </w:pPr>
      <w:rPr>
        <w:rFonts w:ascii="Symbol" w:hAnsi="Symbol" w:hint="default"/>
      </w:rPr>
    </w:lvl>
    <w:lvl w:ilvl="7" w:tplc="8B2A62D0">
      <w:start w:val="1"/>
      <w:numFmt w:val="bullet"/>
      <w:lvlText w:val="o"/>
      <w:lvlJc w:val="left"/>
      <w:pPr>
        <w:ind w:left="5760" w:hanging="360"/>
      </w:pPr>
      <w:rPr>
        <w:rFonts w:ascii="Courier New" w:hAnsi="Courier New" w:hint="default"/>
      </w:rPr>
    </w:lvl>
    <w:lvl w:ilvl="8" w:tplc="484CE4E4">
      <w:start w:val="1"/>
      <w:numFmt w:val="bullet"/>
      <w:lvlText w:val=""/>
      <w:lvlJc w:val="left"/>
      <w:pPr>
        <w:ind w:left="6480" w:hanging="360"/>
      </w:pPr>
      <w:rPr>
        <w:rFonts w:ascii="Wingdings" w:hAnsi="Wingdings" w:hint="default"/>
      </w:rPr>
    </w:lvl>
  </w:abstractNum>
  <w:abstractNum w:abstractNumId="843" w15:restartNumberingAfterBreak="0">
    <w:nsid w:val="610E2C67"/>
    <w:multiLevelType w:val="hybridMultilevel"/>
    <w:tmpl w:val="FFFFFFFF"/>
    <w:lvl w:ilvl="0" w:tplc="5A1EC31A">
      <w:start w:val="1"/>
      <w:numFmt w:val="bullet"/>
      <w:lvlText w:val=""/>
      <w:lvlJc w:val="left"/>
      <w:pPr>
        <w:ind w:left="720" w:hanging="360"/>
      </w:pPr>
      <w:rPr>
        <w:rFonts w:ascii="Symbol" w:hAnsi="Symbol" w:hint="default"/>
      </w:rPr>
    </w:lvl>
    <w:lvl w:ilvl="1" w:tplc="73AC02D2">
      <w:start w:val="1"/>
      <w:numFmt w:val="bullet"/>
      <w:lvlText w:val="o"/>
      <w:lvlJc w:val="left"/>
      <w:pPr>
        <w:ind w:left="1440" w:hanging="360"/>
      </w:pPr>
      <w:rPr>
        <w:rFonts w:ascii="Courier New" w:hAnsi="Courier New" w:hint="default"/>
      </w:rPr>
    </w:lvl>
    <w:lvl w:ilvl="2" w:tplc="B07ADA98">
      <w:start w:val="1"/>
      <w:numFmt w:val="bullet"/>
      <w:lvlText w:val=""/>
      <w:lvlJc w:val="left"/>
      <w:pPr>
        <w:ind w:left="2160" w:hanging="360"/>
      </w:pPr>
      <w:rPr>
        <w:rFonts w:ascii="Wingdings" w:hAnsi="Wingdings" w:hint="default"/>
      </w:rPr>
    </w:lvl>
    <w:lvl w:ilvl="3" w:tplc="89200A56">
      <w:start w:val="1"/>
      <w:numFmt w:val="bullet"/>
      <w:lvlText w:val=""/>
      <w:lvlJc w:val="left"/>
      <w:pPr>
        <w:ind w:left="2880" w:hanging="360"/>
      </w:pPr>
      <w:rPr>
        <w:rFonts w:ascii="Symbol" w:hAnsi="Symbol" w:hint="default"/>
      </w:rPr>
    </w:lvl>
    <w:lvl w:ilvl="4" w:tplc="C6E83BF2">
      <w:start w:val="1"/>
      <w:numFmt w:val="bullet"/>
      <w:lvlText w:val="o"/>
      <w:lvlJc w:val="left"/>
      <w:pPr>
        <w:ind w:left="3600" w:hanging="360"/>
      </w:pPr>
      <w:rPr>
        <w:rFonts w:ascii="Courier New" w:hAnsi="Courier New" w:hint="default"/>
      </w:rPr>
    </w:lvl>
    <w:lvl w:ilvl="5" w:tplc="068CA808">
      <w:start w:val="1"/>
      <w:numFmt w:val="bullet"/>
      <w:lvlText w:val=""/>
      <w:lvlJc w:val="left"/>
      <w:pPr>
        <w:ind w:left="4320" w:hanging="360"/>
      </w:pPr>
      <w:rPr>
        <w:rFonts w:ascii="Wingdings" w:hAnsi="Wingdings" w:hint="default"/>
      </w:rPr>
    </w:lvl>
    <w:lvl w:ilvl="6" w:tplc="EA58E694">
      <w:start w:val="1"/>
      <w:numFmt w:val="bullet"/>
      <w:lvlText w:val=""/>
      <w:lvlJc w:val="left"/>
      <w:pPr>
        <w:ind w:left="5040" w:hanging="360"/>
      </w:pPr>
      <w:rPr>
        <w:rFonts w:ascii="Symbol" w:hAnsi="Symbol" w:hint="default"/>
      </w:rPr>
    </w:lvl>
    <w:lvl w:ilvl="7" w:tplc="424E379A">
      <w:start w:val="1"/>
      <w:numFmt w:val="bullet"/>
      <w:lvlText w:val="o"/>
      <w:lvlJc w:val="left"/>
      <w:pPr>
        <w:ind w:left="5760" w:hanging="360"/>
      </w:pPr>
      <w:rPr>
        <w:rFonts w:ascii="Courier New" w:hAnsi="Courier New" w:hint="default"/>
      </w:rPr>
    </w:lvl>
    <w:lvl w:ilvl="8" w:tplc="5C6890AE">
      <w:start w:val="1"/>
      <w:numFmt w:val="bullet"/>
      <w:lvlText w:val=""/>
      <w:lvlJc w:val="left"/>
      <w:pPr>
        <w:ind w:left="6480" w:hanging="360"/>
      </w:pPr>
      <w:rPr>
        <w:rFonts w:ascii="Wingdings" w:hAnsi="Wingdings" w:hint="default"/>
      </w:rPr>
    </w:lvl>
  </w:abstractNum>
  <w:abstractNum w:abstractNumId="844" w15:restartNumberingAfterBreak="0">
    <w:nsid w:val="610F4AED"/>
    <w:multiLevelType w:val="hybridMultilevel"/>
    <w:tmpl w:val="FFFFFFFF"/>
    <w:lvl w:ilvl="0" w:tplc="580E9078">
      <w:start w:val="1"/>
      <w:numFmt w:val="bullet"/>
      <w:lvlText w:val=""/>
      <w:lvlJc w:val="left"/>
      <w:pPr>
        <w:ind w:left="720" w:hanging="360"/>
      </w:pPr>
      <w:rPr>
        <w:rFonts w:ascii="Symbol" w:hAnsi="Symbol" w:hint="default"/>
      </w:rPr>
    </w:lvl>
    <w:lvl w:ilvl="1" w:tplc="E864D7C0">
      <w:start w:val="1"/>
      <w:numFmt w:val="bullet"/>
      <w:lvlText w:val="o"/>
      <w:lvlJc w:val="left"/>
      <w:pPr>
        <w:ind w:left="1440" w:hanging="360"/>
      </w:pPr>
      <w:rPr>
        <w:rFonts w:ascii="Courier New" w:hAnsi="Courier New" w:hint="default"/>
      </w:rPr>
    </w:lvl>
    <w:lvl w:ilvl="2" w:tplc="97BC9970">
      <w:start w:val="1"/>
      <w:numFmt w:val="bullet"/>
      <w:lvlText w:val=""/>
      <w:lvlJc w:val="left"/>
      <w:pPr>
        <w:ind w:left="2160" w:hanging="360"/>
      </w:pPr>
      <w:rPr>
        <w:rFonts w:ascii="Wingdings" w:hAnsi="Wingdings" w:hint="default"/>
      </w:rPr>
    </w:lvl>
    <w:lvl w:ilvl="3" w:tplc="D0FE5F52">
      <w:start w:val="1"/>
      <w:numFmt w:val="bullet"/>
      <w:lvlText w:val=""/>
      <w:lvlJc w:val="left"/>
      <w:pPr>
        <w:ind w:left="2880" w:hanging="360"/>
      </w:pPr>
      <w:rPr>
        <w:rFonts w:ascii="Symbol" w:hAnsi="Symbol" w:hint="default"/>
      </w:rPr>
    </w:lvl>
    <w:lvl w:ilvl="4" w:tplc="5FB4F018">
      <w:start w:val="1"/>
      <w:numFmt w:val="bullet"/>
      <w:lvlText w:val="o"/>
      <w:lvlJc w:val="left"/>
      <w:pPr>
        <w:ind w:left="3600" w:hanging="360"/>
      </w:pPr>
      <w:rPr>
        <w:rFonts w:ascii="Courier New" w:hAnsi="Courier New" w:hint="default"/>
      </w:rPr>
    </w:lvl>
    <w:lvl w:ilvl="5" w:tplc="60D66F8E">
      <w:start w:val="1"/>
      <w:numFmt w:val="bullet"/>
      <w:lvlText w:val=""/>
      <w:lvlJc w:val="left"/>
      <w:pPr>
        <w:ind w:left="4320" w:hanging="360"/>
      </w:pPr>
      <w:rPr>
        <w:rFonts w:ascii="Wingdings" w:hAnsi="Wingdings" w:hint="default"/>
      </w:rPr>
    </w:lvl>
    <w:lvl w:ilvl="6" w:tplc="337EE9FC">
      <w:start w:val="1"/>
      <w:numFmt w:val="bullet"/>
      <w:lvlText w:val=""/>
      <w:lvlJc w:val="left"/>
      <w:pPr>
        <w:ind w:left="5040" w:hanging="360"/>
      </w:pPr>
      <w:rPr>
        <w:rFonts w:ascii="Symbol" w:hAnsi="Symbol" w:hint="default"/>
      </w:rPr>
    </w:lvl>
    <w:lvl w:ilvl="7" w:tplc="08EE0254">
      <w:start w:val="1"/>
      <w:numFmt w:val="bullet"/>
      <w:lvlText w:val="o"/>
      <w:lvlJc w:val="left"/>
      <w:pPr>
        <w:ind w:left="5760" w:hanging="360"/>
      </w:pPr>
      <w:rPr>
        <w:rFonts w:ascii="Courier New" w:hAnsi="Courier New" w:hint="default"/>
      </w:rPr>
    </w:lvl>
    <w:lvl w:ilvl="8" w:tplc="C0005ACC">
      <w:start w:val="1"/>
      <w:numFmt w:val="bullet"/>
      <w:lvlText w:val=""/>
      <w:lvlJc w:val="left"/>
      <w:pPr>
        <w:ind w:left="6480" w:hanging="360"/>
      </w:pPr>
      <w:rPr>
        <w:rFonts w:ascii="Wingdings" w:hAnsi="Wingdings" w:hint="default"/>
      </w:rPr>
    </w:lvl>
  </w:abstractNum>
  <w:abstractNum w:abstractNumId="845" w15:restartNumberingAfterBreak="0">
    <w:nsid w:val="611C45F0"/>
    <w:multiLevelType w:val="hybridMultilevel"/>
    <w:tmpl w:val="FFFFFFFF"/>
    <w:lvl w:ilvl="0" w:tplc="8236B606">
      <w:start w:val="1"/>
      <w:numFmt w:val="bullet"/>
      <w:lvlText w:val=""/>
      <w:lvlJc w:val="left"/>
      <w:pPr>
        <w:ind w:left="720" w:hanging="360"/>
      </w:pPr>
      <w:rPr>
        <w:rFonts w:ascii="Symbol" w:hAnsi="Symbol" w:hint="default"/>
      </w:rPr>
    </w:lvl>
    <w:lvl w:ilvl="1" w:tplc="A2B0A30C">
      <w:start w:val="1"/>
      <w:numFmt w:val="bullet"/>
      <w:lvlText w:val="o"/>
      <w:lvlJc w:val="left"/>
      <w:pPr>
        <w:ind w:left="1440" w:hanging="360"/>
      </w:pPr>
      <w:rPr>
        <w:rFonts w:ascii="Courier New" w:hAnsi="Courier New" w:hint="default"/>
      </w:rPr>
    </w:lvl>
    <w:lvl w:ilvl="2" w:tplc="74102B04">
      <w:start w:val="1"/>
      <w:numFmt w:val="bullet"/>
      <w:lvlText w:val=""/>
      <w:lvlJc w:val="left"/>
      <w:pPr>
        <w:ind w:left="2160" w:hanging="360"/>
      </w:pPr>
      <w:rPr>
        <w:rFonts w:ascii="Wingdings" w:hAnsi="Wingdings" w:hint="default"/>
      </w:rPr>
    </w:lvl>
    <w:lvl w:ilvl="3" w:tplc="A90E276A">
      <w:start w:val="1"/>
      <w:numFmt w:val="bullet"/>
      <w:lvlText w:val=""/>
      <w:lvlJc w:val="left"/>
      <w:pPr>
        <w:ind w:left="2880" w:hanging="360"/>
      </w:pPr>
      <w:rPr>
        <w:rFonts w:ascii="Symbol" w:hAnsi="Symbol" w:hint="default"/>
      </w:rPr>
    </w:lvl>
    <w:lvl w:ilvl="4" w:tplc="7E82D3FE">
      <w:start w:val="1"/>
      <w:numFmt w:val="bullet"/>
      <w:lvlText w:val="o"/>
      <w:lvlJc w:val="left"/>
      <w:pPr>
        <w:ind w:left="3600" w:hanging="360"/>
      </w:pPr>
      <w:rPr>
        <w:rFonts w:ascii="Courier New" w:hAnsi="Courier New" w:hint="default"/>
      </w:rPr>
    </w:lvl>
    <w:lvl w:ilvl="5" w:tplc="3A10BFBA">
      <w:start w:val="1"/>
      <w:numFmt w:val="bullet"/>
      <w:lvlText w:val=""/>
      <w:lvlJc w:val="left"/>
      <w:pPr>
        <w:ind w:left="4320" w:hanging="360"/>
      </w:pPr>
      <w:rPr>
        <w:rFonts w:ascii="Wingdings" w:hAnsi="Wingdings" w:hint="default"/>
      </w:rPr>
    </w:lvl>
    <w:lvl w:ilvl="6" w:tplc="DFA08BA4">
      <w:start w:val="1"/>
      <w:numFmt w:val="bullet"/>
      <w:lvlText w:val=""/>
      <w:lvlJc w:val="left"/>
      <w:pPr>
        <w:ind w:left="5040" w:hanging="360"/>
      </w:pPr>
      <w:rPr>
        <w:rFonts w:ascii="Symbol" w:hAnsi="Symbol" w:hint="default"/>
      </w:rPr>
    </w:lvl>
    <w:lvl w:ilvl="7" w:tplc="7EF633D2">
      <w:start w:val="1"/>
      <w:numFmt w:val="bullet"/>
      <w:lvlText w:val="o"/>
      <w:lvlJc w:val="left"/>
      <w:pPr>
        <w:ind w:left="5760" w:hanging="360"/>
      </w:pPr>
      <w:rPr>
        <w:rFonts w:ascii="Courier New" w:hAnsi="Courier New" w:hint="default"/>
      </w:rPr>
    </w:lvl>
    <w:lvl w:ilvl="8" w:tplc="516276EE">
      <w:start w:val="1"/>
      <w:numFmt w:val="bullet"/>
      <w:lvlText w:val=""/>
      <w:lvlJc w:val="left"/>
      <w:pPr>
        <w:ind w:left="6480" w:hanging="360"/>
      </w:pPr>
      <w:rPr>
        <w:rFonts w:ascii="Wingdings" w:hAnsi="Wingdings" w:hint="default"/>
      </w:rPr>
    </w:lvl>
  </w:abstractNum>
  <w:abstractNum w:abstractNumId="846" w15:restartNumberingAfterBreak="0">
    <w:nsid w:val="61205E7D"/>
    <w:multiLevelType w:val="hybridMultilevel"/>
    <w:tmpl w:val="FFFFFFFF"/>
    <w:lvl w:ilvl="0" w:tplc="3C8E707E">
      <w:start w:val="1"/>
      <w:numFmt w:val="bullet"/>
      <w:lvlText w:val=""/>
      <w:lvlJc w:val="left"/>
      <w:pPr>
        <w:ind w:left="720" w:hanging="360"/>
      </w:pPr>
      <w:rPr>
        <w:rFonts w:ascii="Symbol" w:hAnsi="Symbol" w:hint="default"/>
      </w:rPr>
    </w:lvl>
    <w:lvl w:ilvl="1" w:tplc="35126DBC">
      <w:start w:val="1"/>
      <w:numFmt w:val="bullet"/>
      <w:lvlText w:val="o"/>
      <w:lvlJc w:val="left"/>
      <w:pPr>
        <w:ind w:left="1440" w:hanging="360"/>
      </w:pPr>
      <w:rPr>
        <w:rFonts w:ascii="Courier New" w:hAnsi="Courier New" w:hint="default"/>
      </w:rPr>
    </w:lvl>
    <w:lvl w:ilvl="2" w:tplc="58F2D09E">
      <w:start w:val="1"/>
      <w:numFmt w:val="bullet"/>
      <w:lvlText w:val=""/>
      <w:lvlJc w:val="left"/>
      <w:pPr>
        <w:ind w:left="2160" w:hanging="360"/>
      </w:pPr>
      <w:rPr>
        <w:rFonts w:ascii="Wingdings" w:hAnsi="Wingdings" w:hint="default"/>
      </w:rPr>
    </w:lvl>
    <w:lvl w:ilvl="3" w:tplc="E9C6DD52">
      <w:start w:val="1"/>
      <w:numFmt w:val="bullet"/>
      <w:lvlText w:val=""/>
      <w:lvlJc w:val="left"/>
      <w:pPr>
        <w:ind w:left="2880" w:hanging="360"/>
      </w:pPr>
      <w:rPr>
        <w:rFonts w:ascii="Symbol" w:hAnsi="Symbol" w:hint="default"/>
      </w:rPr>
    </w:lvl>
    <w:lvl w:ilvl="4" w:tplc="4B94F3CA">
      <w:start w:val="1"/>
      <w:numFmt w:val="bullet"/>
      <w:lvlText w:val="o"/>
      <w:lvlJc w:val="left"/>
      <w:pPr>
        <w:ind w:left="3600" w:hanging="360"/>
      </w:pPr>
      <w:rPr>
        <w:rFonts w:ascii="Courier New" w:hAnsi="Courier New" w:hint="default"/>
      </w:rPr>
    </w:lvl>
    <w:lvl w:ilvl="5" w:tplc="4FE0A668">
      <w:start w:val="1"/>
      <w:numFmt w:val="bullet"/>
      <w:lvlText w:val=""/>
      <w:lvlJc w:val="left"/>
      <w:pPr>
        <w:ind w:left="4320" w:hanging="360"/>
      </w:pPr>
      <w:rPr>
        <w:rFonts w:ascii="Wingdings" w:hAnsi="Wingdings" w:hint="default"/>
      </w:rPr>
    </w:lvl>
    <w:lvl w:ilvl="6" w:tplc="74F08E1C">
      <w:start w:val="1"/>
      <w:numFmt w:val="bullet"/>
      <w:lvlText w:val=""/>
      <w:lvlJc w:val="left"/>
      <w:pPr>
        <w:ind w:left="5040" w:hanging="360"/>
      </w:pPr>
      <w:rPr>
        <w:rFonts w:ascii="Symbol" w:hAnsi="Symbol" w:hint="default"/>
      </w:rPr>
    </w:lvl>
    <w:lvl w:ilvl="7" w:tplc="42E0E3B0">
      <w:start w:val="1"/>
      <w:numFmt w:val="bullet"/>
      <w:lvlText w:val="o"/>
      <w:lvlJc w:val="left"/>
      <w:pPr>
        <w:ind w:left="5760" w:hanging="360"/>
      </w:pPr>
      <w:rPr>
        <w:rFonts w:ascii="Courier New" w:hAnsi="Courier New" w:hint="default"/>
      </w:rPr>
    </w:lvl>
    <w:lvl w:ilvl="8" w:tplc="938ABAC0">
      <w:start w:val="1"/>
      <w:numFmt w:val="bullet"/>
      <w:lvlText w:val=""/>
      <w:lvlJc w:val="left"/>
      <w:pPr>
        <w:ind w:left="6480" w:hanging="360"/>
      </w:pPr>
      <w:rPr>
        <w:rFonts w:ascii="Wingdings" w:hAnsi="Wingdings" w:hint="default"/>
      </w:rPr>
    </w:lvl>
  </w:abstractNum>
  <w:abstractNum w:abstractNumId="847" w15:restartNumberingAfterBreak="0">
    <w:nsid w:val="61373777"/>
    <w:multiLevelType w:val="hybridMultilevel"/>
    <w:tmpl w:val="FFFFFFFF"/>
    <w:lvl w:ilvl="0" w:tplc="F9025E88">
      <w:start w:val="1"/>
      <w:numFmt w:val="bullet"/>
      <w:lvlText w:val=""/>
      <w:lvlJc w:val="left"/>
      <w:pPr>
        <w:ind w:left="720" w:hanging="360"/>
      </w:pPr>
      <w:rPr>
        <w:rFonts w:ascii="Symbol" w:hAnsi="Symbol" w:hint="default"/>
      </w:rPr>
    </w:lvl>
    <w:lvl w:ilvl="1" w:tplc="14E6F85E">
      <w:start w:val="1"/>
      <w:numFmt w:val="bullet"/>
      <w:lvlText w:val="o"/>
      <w:lvlJc w:val="left"/>
      <w:pPr>
        <w:ind w:left="1440" w:hanging="360"/>
      </w:pPr>
      <w:rPr>
        <w:rFonts w:ascii="Courier New" w:hAnsi="Courier New" w:hint="default"/>
      </w:rPr>
    </w:lvl>
    <w:lvl w:ilvl="2" w:tplc="AF4A4CE6">
      <w:start w:val="1"/>
      <w:numFmt w:val="bullet"/>
      <w:lvlText w:val=""/>
      <w:lvlJc w:val="left"/>
      <w:pPr>
        <w:ind w:left="2160" w:hanging="360"/>
      </w:pPr>
      <w:rPr>
        <w:rFonts w:ascii="Wingdings" w:hAnsi="Wingdings" w:hint="default"/>
      </w:rPr>
    </w:lvl>
    <w:lvl w:ilvl="3" w:tplc="A7DC30B4">
      <w:start w:val="1"/>
      <w:numFmt w:val="bullet"/>
      <w:lvlText w:val=""/>
      <w:lvlJc w:val="left"/>
      <w:pPr>
        <w:ind w:left="2880" w:hanging="360"/>
      </w:pPr>
      <w:rPr>
        <w:rFonts w:ascii="Symbol" w:hAnsi="Symbol" w:hint="default"/>
      </w:rPr>
    </w:lvl>
    <w:lvl w:ilvl="4" w:tplc="E96ED21E">
      <w:start w:val="1"/>
      <w:numFmt w:val="bullet"/>
      <w:lvlText w:val="o"/>
      <w:lvlJc w:val="left"/>
      <w:pPr>
        <w:ind w:left="3600" w:hanging="360"/>
      </w:pPr>
      <w:rPr>
        <w:rFonts w:ascii="Courier New" w:hAnsi="Courier New" w:hint="default"/>
      </w:rPr>
    </w:lvl>
    <w:lvl w:ilvl="5" w:tplc="57386D2A">
      <w:start w:val="1"/>
      <w:numFmt w:val="bullet"/>
      <w:lvlText w:val=""/>
      <w:lvlJc w:val="left"/>
      <w:pPr>
        <w:ind w:left="4320" w:hanging="360"/>
      </w:pPr>
      <w:rPr>
        <w:rFonts w:ascii="Wingdings" w:hAnsi="Wingdings" w:hint="default"/>
      </w:rPr>
    </w:lvl>
    <w:lvl w:ilvl="6" w:tplc="7422CC2E">
      <w:start w:val="1"/>
      <w:numFmt w:val="bullet"/>
      <w:lvlText w:val=""/>
      <w:lvlJc w:val="left"/>
      <w:pPr>
        <w:ind w:left="5040" w:hanging="360"/>
      </w:pPr>
      <w:rPr>
        <w:rFonts w:ascii="Symbol" w:hAnsi="Symbol" w:hint="default"/>
      </w:rPr>
    </w:lvl>
    <w:lvl w:ilvl="7" w:tplc="B7DCE4C0">
      <w:start w:val="1"/>
      <w:numFmt w:val="bullet"/>
      <w:lvlText w:val="o"/>
      <w:lvlJc w:val="left"/>
      <w:pPr>
        <w:ind w:left="5760" w:hanging="360"/>
      </w:pPr>
      <w:rPr>
        <w:rFonts w:ascii="Courier New" w:hAnsi="Courier New" w:hint="default"/>
      </w:rPr>
    </w:lvl>
    <w:lvl w:ilvl="8" w:tplc="451EF53A">
      <w:start w:val="1"/>
      <w:numFmt w:val="bullet"/>
      <w:lvlText w:val=""/>
      <w:lvlJc w:val="left"/>
      <w:pPr>
        <w:ind w:left="6480" w:hanging="360"/>
      </w:pPr>
      <w:rPr>
        <w:rFonts w:ascii="Wingdings" w:hAnsi="Wingdings" w:hint="default"/>
      </w:rPr>
    </w:lvl>
  </w:abstractNum>
  <w:abstractNum w:abstractNumId="848" w15:restartNumberingAfterBreak="0">
    <w:nsid w:val="613D2118"/>
    <w:multiLevelType w:val="hybridMultilevel"/>
    <w:tmpl w:val="FFFFFFFF"/>
    <w:lvl w:ilvl="0" w:tplc="90B85884">
      <w:start w:val="1"/>
      <w:numFmt w:val="bullet"/>
      <w:lvlText w:val=""/>
      <w:lvlJc w:val="left"/>
      <w:pPr>
        <w:ind w:left="720" w:hanging="360"/>
      </w:pPr>
      <w:rPr>
        <w:rFonts w:ascii="Symbol" w:hAnsi="Symbol" w:hint="default"/>
      </w:rPr>
    </w:lvl>
    <w:lvl w:ilvl="1" w:tplc="4E0CABA8">
      <w:start w:val="1"/>
      <w:numFmt w:val="bullet"/>
      <w:lvlText w:val="o"/>
      <w:lvlJc w:val="left"/>
      <w:pPr>
        <w:ind w:left="1440" w:hanging="360"/>
      </w:pPr>
      <w:rPr>
        <w:rFonts w:ascii="Courier New" w:hAnsi="Courier New" w:hint="default"/>
      </w:rPr>
    </w:lvl>
    <w:lvl w:ilvl="2" w:tplc="C3CC1CC2">
      <w:start w:val="1"/>
      <w:numFmt w:val="bullet"/>
      <w:lvlText w:val=""/>
      <w:lvlJc w:val="left"/>
      <w:pPr>
        <w:ind w:left="2160" w:hanging="360"/>
      </w:pPr>
      <w:rPr>
        <w:rFonts w:ascii="Wingdings" w:hAnsi="Wingdings" w:hint="default"/>
      </w:rPr>
    </w:lvl>
    <w:lvl w:ilvl="3" w:tplc="9E9C6050">
      <w:start w:val="1"/>
      <w:numFmt w:val="bullet"/>
      <w:lvlText w:val=""/>
      <w:lvlJc w:val="left"/>
      <w:pPr>
        <w:ind w:left="2880" w:hanging="360"/>
      </w:pPr>
      <w:rPr>
        <w:rFonts w:ascii="Symbol" w:hAnsi="Symbol" w:hint="default"/>
      </w:rPr>
    </w:lvl>
    <w:lvl w:ilvl="4" w:tplc="61520F3C">
      <w:start w:val="1"/>
      <w:numFmt w:val="bullet"/>
      <w:lvlText w:val="o"/>
      <w:lvlJc w:val="left"/>
      <w:pPr>
        <w:ind w:left="3600" w:hanging="360"/>
      </w:pPr>
      <w:rPr>
        <w:rFonts w:ascii="Courier New" w:hAnsi="Courier New" w:hint="default"/>
      </w:rPr>
    </w:lvl>
    <w:lvl w:ilvl="5" w:tplc="B2A86BB2">
      <w:start w:val="1"/>
      <w:numFmt w:val="bullet"/>
      <w:lvlText w:val=""/>
      <w:lvlJc w:val="left"/>
      <w:pPr>
        <w:ind w:left="4320" w:hanging="360"/>
      </w:pPr>
      <w:rPr>
        <w:rFonts w:ascii="Wingdings" w:hAnsi="Wingdings" w:hint="default"/>
      </w:rPr>
    </w:lvl>
    <w:lvl w:ilvl="6" w:tplc="03F2A82A">
      <w:start w:val="1"/>
      <w:numFmt w:val="bullet"/>
      <w:lvlText w:val=""/>
      <w:lvlJc w:val="left"/>
      <w:pPr>
        <w:ind w:left="5040" w:hanging="360"/>
      </w:pPr>
      <w:rPr>
        <w:rFonts w:ascii="Symbol" w:hAnsi="Symbol" w:hint="default"/>
      </w:rPr>
    </w:lvl>
    <w:lvl w:ilvl="7" w:tplc="D124E7FC">
      <w:start w:val="1"/>
      <w:numFmt w:val="bullet"/>
      <w:lvlText w:val="o"/>
      <w:lvlJc w:val="left"/>
      <w:pPr>
        <w:ind w:left="5760" w:hanging="360"/>
      </w:pPr>
      <w:rPr>
        <w:rFonts w:ascii="Courier New" w:hAnsi="Courier New" w:hint="default"/>
      </w:rPr>
    </w:lvl>
    <w:lvl w:ilvl="8" w:tplc="5F966A94">
      <w:start w:val="1"/>
      <w:numFmt w:val="bullet"/>
      <w:lvlText w:val=""/>
      <w:lvlJc w:val="left"/>
      <w:pPr>
        <w:ind w:left="6480" w:hanging="360"/>
      </w:pPr>
      <w:rPr>
        <w:rFonts w:ascii="Wingdings" w:hAnsi="Wingdings" w:hint="default"/>
      </w:rPr>
    </w:lvl>
  </w:abstractNum>
  <w:abstractNum w:abstractNumId="849" w15:restartNumberingAfterBreak="0">
    <w:nsid w:val="614C64D6"/>
    <w:multiLevelType w:val="hybridMultilevel"/>
    <w:tmpl w:val="FFFFFFFF"/>
    <w:lvl w:ilvl="0" w:tplc="89564EEA">
      <w:start w:val="1"/>
      <w:numFmt w:val="bullet"/>
      <w:lvlText w:val=""/>
      <w:lvlJc w:val="left"/>
      <w:pPr>
        <w:ind w:left="720" w:hanging="360"/>
      </w:pPr>
      <w:rPr>
        <w:rFonts w:ascii="Symbol" w:hAnsi="Symbol" w:hint="default"/>
      </w:rPr>
    </w:lvl>
    <w:lvl w:ilvl="1" w:tplc="E4E6F536">
      <w:start w:val="1"/>
      <w:numFmt w:val="bullet"/>
      <w:lvlText w:val="o"/>
      <w:lvlJc w:val="left"/>
      <w:pPr>
        <w:ind w:left="1440" w:hanging="360"/>
      </w:pPr>
      <w:rPr>
        <w:rFonts w:ascii="Courier New" w:hAnsi="Courier New" w:hint="default"/>
      </w:rPr>
    </w:lvl>
    <w:lvl w:ilvl="2" w:tplc="B5B201C2">
      <w:start w:val="1"/>
      <w:numFmt w:val="bullet"/>
      <w:lvlText w:val=""/>
      <w:lvlJc w:val="left"/>
      <w:pPr>
        <w:ind w:left="2160" w:hanging="360"/>
      </w:pPr>
      <w:rPr>
        <w:rFonts w:ascii="Wingdings" w:hAnsi="Wingdings" w:hint="default"/>
      </w:rPr>
    </w:lvl>
    <w:lvl w:ilvl="3" w:tplc="B16C1D7C">
      <w:start w:val="1"/>
      <w:numFmt w:val="bullet"/>
      <w:lvlText w:val=""/>
      <w:lvlJc w:val="left"/>
      <w:pPr>
        <w:ind w:left="2880" w:hanging="360"/>
      </w:pPr>
      <w:rPr>
        <w:rFonts w:ascii="Symbol" w:hAnsi="Symbol" w:hint="default"/>
      </w:rPr>
    </w:lvl>
    <w:lvl w:ilvl="4" w:tplc="8B4663C4">
      <w:start w:val="1"/>
      <w:numFmt w:val="bullet"/>
      <w:lvlText w:val="o"/>
      <w:lvlJc w:val="left"/>
      <w:pPr>
        <w:ind w:left="3600" w:hanging="360"/>
      </w:pPr>
      <w:rPr>
        <w:rFonts w:ascii="Courier New" w:hAnsi="Courier New" w:hint="default"/>
      </w:rPr>
    </w:lvl>
    <w:lvl w:ilvl="5" w:tplc="BCCEE160">
      <w:start w:val="1"/>
      <w:numFmt w:val="bullet"/>
      <w:lvlText w:val=""/>
      <w:lvlJc w:val="left"/>
      <w:pPr>
        <w:ind w:left="4320" w:hanging="360"/>
      </w:pPr>
      <w:rPr>
        <w:rFonts w:ascii="Wingdings" w:hAnsi="Wingdings" w:hint="default"/>
      </w:rPr>
    </w:lvl>
    <w:lvl w:ilvl="6" w:tplc="B574B75E">
      <w:start w:val="1"/>
      <w:numFmt w:val="bullet"/>
      <w:lvlText w:val=""/>
      <w:lvlJc w:val="left"/>
      <w:pPr>
        <w:ind w:left="5040" w:hanging="360"/>
      </w:pPr>
      <w:rPr>
        <w:rFonts w:ascii="Symbol" w:hAnsi="Symbol" w:hint="default"/>
      </w:rPr>
    </w:lvl>
    <w:lvl w:ilvl="7" w:tplc="2F5AD764">
      <w:start w:val="1"/>
      <w:numFmt w:val="bullet"/>
      <w:lvlText w:val="o"/>
      <w:lvlJc w:val="left"/>
      <w:pPr>
        <w:ind w:left="5760" w:hanging="360"/>
      </w:pPr>
      <w:rPr>
        <w:rFonts w:ascii="Courier New" w:hAnsi="Courier New" w:hint="default"/>
      </w:rPr>
    </w:lvl>
    <w:lvl w:ilvl="8" w:tplc="D02E092E">
      <w:start w:val="1"/>
      <w:numFmt w:val="bullet"/>
      <w:lvlText w:val=""/>
      <w:lvlJc w:val="left"/>
      <w:pPr>
        <w:ind w:left="6480" w:hanging="360"/>
      </w:pPr>
      <w:rPr>
        <w:rFonts w:ascii="Wingdings" w:hAnsi="Wingdings" w:hint="default"/>
      </w:rPr>
    </w:lvl>
  </w:abstractNum>
  <w:abstractNum w:abstractNumId="850" w15:restartNumberingAfterBreak="0">
    <w:nsid w:val="6167038E"/>
    <w:multiLevelType w:val="hybridMultilevel"/>
    <w:tmpl w:val="FFFFFFFF"/>
    <w:lvl w:ilvl="0" w:tplc="306C038A">
      <w:start w:val="1"/>
      <w:numFmt w:val="bullet"/>
      <w:lvlText w:val=""/>
      <w:lvlJc w:val="left"/>
      <w:pPr>
        <w:ind w:left="720" w:hanging="360"/>
      </w:pPr>
      <w:rPr>
        <w:rFonts w:ascii="Symbol" w:hAnsi="Symbol" w:hint="default"/>
      </w:rPr>
    </w:lvl>
    <w:lvl w:ilvl="1" w:tplc="44BC53A0">
      <w:start w:val="1"/>
      <w:numFmt w:val="bullet"/>
      <w:lvlText w:val="o"/>
      <w:lvlJc w:val="left"/>
      <w:pPr>
        <w:ind w:left="1440" w:hanging="360"/>
      </w:pPr>
      <w:rPr>
        <w:rFonts w:ascii="Courier New" w:hAnsi="Courier New" w:hint="default"/>
      </w:rPr>
    </w:lvl>
    <w:lvl w:ilvl="2" w:tplc="8312DCEE">
      <w:start w:val="1"/>
      <w:numFmt w:val="bullet"/>
      <w:lvlText w:val=""/>
      <w:lvlJc w:val="left"/>
      <w:pPr>
        <w:ind w:left="2160" w:hanging="360"/>
      </w:pPr>
      <w:rPr>
        <w:rFonts w:ascii="Wingdings" w:hAnsi="Wingdings" w:hint="default"/>
      </w:rPr>
    </w:lvl>
    <w:lvl w:ilvl="3" w:tplc="2138C558">
      <w:start w:val="1"/>
      <w:numFmt w:val="bullet"/>
      <w:lvlText w:val=""/>
      <w:lvlJc w:val="left"/>
      <w:pPr>
        <w:ind w:left="2880" w:hanging="360"/>
      </w:pPr>
      <w:rPr>
        <w:rFonts w:ascii="Symbol" w:hAnsi="Symbol" w:hint="default"/>
      </w:rPr>
    </w:lvl>
    <w:lvl w:ilvl="4" w:tplc="5C628098">
      <w:start w:val="1"/>
      <w:numFmt w:val="bullet"/>
      <w:lvlText w:val="o"/>
      <w:lvlJc w:val="left"/>
      <w:pPr>
        <w:ind w:left="3600" w:hanging="360"/>
      </w:pPr>
      <w:rPr>
        <w:rFonts w:ascii="Courier New" w:hAnsi="Courier New" w:hint="default"/>
      </w:rPr>
    </w:lvl>
    <w:lvl w:ilvl="5" w:tplc="C82AB002">
      <w:start w:val="1"/>
      <w:numFmt w:val="bullet"/>
      <w:lvlText w:val=""/>
      <w:lvlJc w:val="left"/>
      <w:pPr>
        <w:ind w:left="4320" w:hanging="360"/>
      </w:pPr>
      <w:rPr>
        <w:rFonts w:ascii="Wingdings" w:hAnsi="Wingdings" w:hint="default"/>
      </w:rPr>
    </w:lvl>
    <w:lvl w:ilvl="6" w:tplc="E00A9288">
      <w:start w:val="1"/>
      <w:numFmt w:val="bullet"/>
      <w:lvlText w:val=""/>
      <w:lvlJc w:val="left"/>
      <w:pPr>
        <w:ind w:left="5040" w:hanging="360"/>
      </w:pPr>
      <w:rPr>
        <w:rFonts w:ascii="Symbol" w:hAnsi="Symbol" w:hint="default"/>
      </w:rPr>
    </w:lvl>
    <w:lvl w:ilvl="7" w:tplc="DA6CE6A0">
      <w:start w:val="1"/>
      <w:numFmt w:val="bullet"/>
      <w:lvlText w:val="o"/>
      <w:lvlJc w:val="left"/>
      <w:pPr>
        <w:ind w:left="5760" w:hanging="360"/>
      </w:pPr>
      <w:rPr>
        <w:rFonts w:ascii="Courier New" w:hAnsi="Courier New" w:hint="default"/>
      </w:rPr>
    </w:lvl>
    <w:lvl w:ilvl="8" w:tplc="1A8A6C14">
      <w:start w:val="1"/>
      <w:numFmt w:val="bullet"/>
      <w:lvlText w:val=""/>
      <w:lvlJc w:val="left"/>
      <w:pPr>
        <w:ind w:left="6480" w:hanging="360"/>
      </w:pPr>
      <w:rPr>
        <w:rFonts w:ascii="Wingdings" w:hAnsi="Wingdings" w:hint="default"/>
      </w:rPr>
    </w:lvl>
  </w:abstractNum>
  <w:abstractNum w:abstractNumId="851" w15:restartNumberingAfterBreak="0">
    <w:nsid w:val="61791C36"/>
    <w:multiLevelType w:val="hybridMultilevel"/>
    <w:tmpl w:val="FFFFFFFF"/>
    <w:lvl w:ilvl="0" w:tplc="D5386F54">
      <w:start w:val="1"/>
      <w:numFmt w:val="bullet"/>
      <w:lvlText w:val=""/>
      <w:lvlJc w:val="left"/>
      <w:pPr>
        <w:ind w:left="720" w:hanging="360"/>
      </w:pPr>
      <w:rPr>
        <w:rFonts w:ascii="Symbol" w:hAnsi="Symbol" w:hint="default"/>
      </w:rPr>
    </w:lvl>
    <w:lvl w:ilvl="1" w:tplc="46FE040C">
      <w:start w:val="1"/>
      <w:numFmt w:val="bullet"/>
      <w:lvlText w:val="o"/>
      <w:lvlJc w:val="left"/>
      <w:pPr>
        <w:ind w:left="1440" w:hanging="360"/>
      </w:pPr>
      <w:rPr>
        <w:rFonts w:ascii="Courier New" w:hAnsi="Courier New" w:hint="default"/>
      </w:rPr>
    </w:lvl>
    <w:lvl w:ilvl="2" w:tplc="97620770">
      <w:start w:val="1"/>
      <w:numFmt w:val="bullet"/>
      <w:lvlText w:val=""/>
      <w:lvlJc w:val="left"/>
      <w:pPr>
        <w:ind w:left="2160" w:hanging="360"/>
      </w:pPr>
      <w:rPr>
        <w:rFonts w:ascii="Wingdings" w:hAnsi="Wingdings" w:hint="default"/>
      </w:rPr>
    </w:lvl>
    <w:lvl w:ilvl="3" w:tplc="8DCE96DE">
      <w:start w:val="1"/>
      <w:numFmt w:val="bullet"/>
      <w:lvlText w:val=""/>
      <w:lvlJc w:val="left"/>
      <w:pPr>
        <w:ind w:left="2880" w:hanging="360"/>
      </w:pPr>
      <w:rPr>
        <w:rFonts w:ascii="Symbol" w:hAnsi="Symbol" w:hint="default"/>
      </w:rPr>
    </w:lvl>
    <w:lvl w:ilvl="4" w:tplc="70783842">
      <w:start w:val="1"/>
      <w:numFmt w:val="bullet"/>
      <w:lvlText w:val="o"/>
      <w:lvlJc w:val="left"/>
      <w:pPr>
        <w:ind w:left="3600" w:hanging="360"/>
      </w:pPr>
      <w:rPr>
        <w:rFonts w:ascii="Courier New" w:hAnsi="Courier New" w:hint="default"/>
      </w:rPr>
    </w:lvl>
    <w:lvl w:ilvl="5" w:tplc="BFD00E64">
      <w:start w:val="1"/>
      <w:numFmt w:val="bullet"/>
      <w:lvlText w:val=""/>
      <w:lvlJc w:val="left"/>
      <w:pPr>
        <w:ind w:left="4320" w:hanging="360"/>
      </w:pPr>
      <w:rPr>
        <w:rFonts w:ascii="Wingdings" w:hAnsi="Wingdings" w:hint="default"/>
      </w:rPr>
    </w:lvl>
    <w:lvl w:ilvl="6" w:tplc="72B06542">
      <w:start w:val="1"/>
      <w:numFmt w:val="bullet"/>
      <w:lvlText w:val=""/>
      <w:lvlJc w:val="left"/>
      <w:pPr>
        <w:ind w:left="5040" w:hanging="360"/>
      </w:pPr>
      <w:rPr>
        <w:rFonts w:ascii="Symbol" w:hAnsi="Symbol" w:hint="default"/>
      </w:rPr>
    </w:lvl>
    <w:lvl w:ilvl="7" w:tplc="EBD8670E">
      <w:start w:val="1"/>
      <w:numFmt w:val="bullet"/>
      <w:lvlText w:val="o"/>
      <w:lvlJc w:val="left"/>
      <w:pPr>
        <w:ind w:left="5760" w:hanging="360"/>
      </w:pPr>
      <w:rPr>
        <w:rFonts w:ascii="Courier New" w:hAnsi="Courier New" w:hint="default"/>
      </w:rPr>
    </w:lvl>
    <w:lvl w:ilvl="8" w:tplc="025855EA">
      <w:start w:val="1"/>
      <w:numFmt w:val="bullet"/>
      <w:lvlText w:val=""/>
      <w:lvlJc w:val="left"/>
      <w:pPr>
        <w:ind w:left="6480" w:hanging="360"/>
      </w:pPr>
      <w:rPr>
        <w:rFonts w:ascii="Wingdings" w:hAnsi="Wingdings" w:hint="default"/>
      </w:rPr>
    </w:lvl>
  </w:abstractNum>
  <w:abstractNum w:abstractNumId="852" w15:restartNumberingAfterBreak="0">
    <w:nsid w:val="61856733"/>
    <w:multiLevelType w:val="hybridMultilevel"/>
    <w:tmpl w:val="FFFFFFFF"/>
    <w:lvl w:ilvl="0" w:tplc="C73E42FA">
      <w:start w:val="1"/>
      <w:numFmt w:val="bullet"/>
      <w:lvlText w:val=""/>
      <w:lvlJc w:val="left"/>
      <w:pPr>
        <w:ind w:left="720" w:hanging="360"/>
      </w:pPr>
      <w:rPr>
        <w:rFonts w:ascii="Symbol" w:hAnsi="Symbol" w:hint="default"/>
      </w:rPr>
    </w:lvl>
    <w:lvl w:ilvl="1" w:tplc="C1429632">
      <w:start w:val="1"/>
      <w:numFmt w:val="bullet"/>
      <w:lvlText w:val="o"/>
      <w:lvlJc w:val="left"/>
      <w:pPr>
        <w:ind w:left="1440" w:hanging="360"/>
      </w:pPr>
      <w:rPr>
        <w:rFonts w:ascii="Courier New" w:hAnsi="Courier New" w:hint="default"/>
      </w:rPr>
    </w:lvl>
    <w:lvl w:ilvl="2" w:tplc="805A7504">
      <w:start w:val="1"/>
      <w:numFmt w:val="bullet"/>
      <w:lvlText w:val=""/>
      <w:lvlJc w:val="left"/>
      <w:pPr>
        <w:ind w:left="2160" w:hanging="360"/>
      </w:pPr>
      <w:rPr>
        <w:rFonts w:ascii="Wingdings" w:hAnsi="Wingdings" w:hint="default"/>
      </w:rPr>
    </w:lvl>
    <w:lvl w:ilvl="3" w:tplc="BDDE8CA6">
      <w:start w:val="1"/>
      <w:numFmt w:val="bullet"/>
      <w:lvlText w:val=""/>
      <w:lvlJc w:val="left"/>
      <w:pPr>
        <w:ind w:left="2880" w:hanging="360"/>
      </w:pPr>
      <w:rPr>
        <w:rFonts w:ascii="Symbol" w:hAnsi="Symbol" w:hint="default"/>
      </w:rPr>
    </w:lvl>
    <w:lvl w:ilvl="4" w:tplc="659A27B8">
      <w:start w:val="1"/>
      <w:numFmt w:val="bullet"/>
      <w:lvlText w:val="o"/>
      <w:lvlJc w:val="left"/>
      <w:pPr>
        <w:ind w:left="3600" w:hanging="360"/>
      </w:pPr>
      <w:rPr>
        <w:rFonts w:ascii="Courier New" w:hAnsi="Courier New" w:hint="default"/>
      </w:rPr>
    </w:lvl>
    <w:lvl w:ilvl="5" w:tplc="3B70BB86">
      <w:start w:val="1"/>
      <w:numFmt w:val="bullet"/>
      <w:lvlText w:val=""/>
      <w:lvlJc w:val="left"/>
      <w:pPr>
        <w:ind w:left="4320" w:hanging="360"/>
      </w:pPr>
      <w:rPr>
        <w:rFonts w:ascii="Wingdings" w:hAnsi="Wingdings" w:hint="default"/>
      </w:rPr>
    </w:lvl>
    <w:lvl w:ilvl="6" w:tplc="927638F6">
      <w:start w:val="1"/>
      <w:numFmt w:val="bullet"/>
      <w:lvlText w:val=""/>
      <w:lvlJc w:val="left"/>
      <w:pPr>
        <w:ind w:left="5040" w:hanging="360"/>
      </w:pPr>
      <w:rPr>
        <w:rFonts w:ascii="Symbol" w:hAnsi="Symbol" w:hint="default"/>
      </w:rPr>
    </w:lvl>
    <w:lvl w:ilvl="7" w:tplc="A8E02250">
      <w:start w:val="1"/>
      <w:numFmt w:val="bullet"/>
      <w:lvlText w:val="o"/>
      <w:lvlJc w:val="left"/>
      <w:pPr>
        <w:ind w:left="5760" w:hanging="360"/>
      </w:pPr>
      <w:rPr>
        <w:rFonts w:ascii="Courier New" w:hAnsi="Courier New" w:hint="default"/>
      </w:rPr>
    </w:lvl>
    <w:lvl w:ilvl="8" w:tplc="CAA0DF14">
      <w:start w:val="1"/>
      <w:numFmt w:val="bullet"/>
      <w:lvlText w:val=""/>
      <w:lvlJc w:val="left"/>
      <w:pPr>
        <w:ind w:left="6480" w:hanging="360"/>
      </w:pPr>
      <w:rPr>
        <w:rFonts w:ascii="Wingdings" w:hAnsi="Wingdings" w:hint="default"/>
      </w:rPr>
    </w:lvl>
  </w:abstractNum>
  <w:abstractNum w:abstractNumId="853" w15:restartNumberingAfterBreak="0">
    <w:nsid w:val="618D2773"/>
    <w:multiLevelType w:val="hybridMultilevel"/>
    <w:tmpl w:val="FFFFFFFF"/>
    <w:lvl w:ilvl="0" w:tplc="49C21DC2">
      <w:start w:val="1"/>
      <w:numFmt w:val="bullet"/>
      <w:lvlText w:val=""/>
      <w:lvlJc w:val="left"/>
      <w:pPr>
        <w:ind w:left="720" w:hanging="360"/>
      </w:pPr>
      <w:rPr>
        <w:rFonts w:ascii="Symbol" w:hAnsi="Symbol" w:hint="default"/>
      </w:rPr>
    </w:lvl>
    <w:lvl w:ilvl="1" w:tplc="244A8FF4">
      <w:start w:val="1"/>
      <w:numFmt w:val="bullet"/>
      <w:lvlText w:val="o"/>
      <w:lvlJc w:val="left"/>
      <w:pPr>
        <w:ind w:left="1440" w:hanging="360"/>
      </w:pPr>
      <w:rPr>
        <w:rFonts w:ascii="Courier New" w:hAnsi="Courier New" w:hint="default"/>
      </w:rPr>
    </w:lvl>
    <w:lvl w:ilvl="2" w:tplc="F88EE3A0">
      <w:start w:val="1"/>
      <w:numFmt w:val="bullet"/>
      <w:lvlText w:val=""/>
      <w:lvlJc w:val="left"/>
      <w:pPr>
        <w:ind w:left="2160" w:hanging="360"/>
      </w:pPr>
      <w:rPr>
        <w:rFonts w:ascii="Wingdings" w:hAnsi="Wingdings" w:hint="default"/>
      </w:rPr>
    </w:lvl>
    <w:lvl w:ilvl="3" w:tplc="F2927EDE">
      <w:start w:val="1"/>
      <w:numFmt w:val="bullet"/>
      <w:lvlText w:val=""/>
      <w:lvlJc w:val="left"/>
      <w:pPr>
        <w:ind w:left="2880" w:hanging="360"/>
      </w:pPr>
      <w:rPr>
        <w:rFonts w:ascii="Symbol" w:hAnsi="Symbol" w:hint="default"/>
      </w:rPr>
    </w:lvl>
    <w:lvl w:ilvl="4" w:tplc="903A67B4">
      <w:start w:val="1"/>
      <w:numFmt w:val="bullet"/>
      <w:lvlText w:val="o"/>
      <w:lvlJc w:val="left"/>
      <w:pPr>
        <w:ind w:left="3600" w:hanging="360"/>
      </w:pPr>
      <w:rPr>
        <w:rFonts w:ascii="Courier New" w:hAnsi="Courier New" w:hint="default"/>
      </w:rPr>
    </w:lvl>
    <w:lvl w:ilvl="5" w:tplc="D1C85DD2">
      <w:start w:val="1"/>
      <w:numFmt w:val="bullet"/>
      <w:lvlText w:val=""/>
      <w:lvlJc w:val="left"/>
      <w:pPr>
        <w:ind w:left="4320" w:hanging="360"/>
      </w:pPr>
      <w:rPr>
        <w:rFonts w:ascii="Wingdings" w:hAnsi="Wingdings" w:hint="default"/>
      </w:rPr>
    </w:lvl>
    <w:lvl w:ilvl="6" w:tplc="B186043C">
      <w:start w:val="1"/>
      <w:numFmt w:val="bullet"/>
      <w:lvlText w:val=""/>
      <w:lvlJc w:val="left"/>
      <w:pPr>
        <w:ind w:left="5040" w:hanging="360"/>
      </w:pPr>
      <w:rPr>
        <w:rFonts w:ascii="Symbol" w:hAnsi="Symbol" w:hint="default"/>
      </w:rPr>
    </w:lvl>
    <w:lvl w:ilvl="7" w:tplc="BE4AD6B6">
      <w:start w:val="1"/>
      <w:numFmt w:val="bullet"/>
      <w:lvlText w:val="o"/>
      <w:lvlJc w:val="left"/>
      <w:pPr>
        <w:ind w:left="5760" w:hanging="360"/>
      </w:pPr>
      <w:rPr>
        <w:rFonts w:ascii="Courier New" w:hAnsi="Courier New" w:hint="default"/>
      </w:rPr>
    </w:lvl>
    <w:lvl w:ilvl="8" w:tplc="82DEE966">
      <w:start w:val="1"/>
      <w:numFmt w:val="bullet"/>
      <w:lvlText w:val=""/>
      <w:lvlJc w:val="left"/>
      <w:pPr>
        <w:ind w:left="6480" w:hanging="360"/>
      </w:pPr>
      <w:rPr>
        <w:rFonts w:ascii="Wingdings" w:hAnsi="Wingdings" w:hint="default"/>
      </w:rPr>
    </w:lvl>
  </w:abstractNum>
  <w:abstractNum w:abstractNumId="854" w15:restartNumberingAfterBreak="0">
    <w:nsid w:val="61C45CA8"/>
    <w:multiLevelType w:val="hybridMultilevel"/>
    <w:tmpl w:val="FFFFFFFF"/>
    <w:lvl w:ilvl="0" w:tplc="A6B4EADE">
      <w:start w:val="1"/>
      <w:numFmt w:val="bullet"/>
      <w:lvlText w:val=""/>
      <w:lvlJc w:val="left"/>
      <w:pPr>
        <w:ind w:left="720" w:hanging="360"/>
      </w:pPr>
      <w:rPr>
        <w:rFonts w:ascii="Symbol" w:hAnsi="Symbol" w:hint="default"/>
      </w:rPr>
    </w:lvl>
    <w:lvl w:ilvl="1" w:tplc="E13A2DBA">
      <w:start w:val="1"/>
      <w:numFmt w:val="bullet"/>
      <w:lvlText w:val="o"/>
      <w:lvlJc w:val="left"/>
      <w:pPr>
        <w:ind w:left="1440" w:hanging="360"/>
      </w:pPr>
      <w:rPr>
        <w:rFonts w:ascii="Courier New" w:hAnsi="Courier New" w:hint="default"/>
      </w:rPr>
    </w:lvl>
    <w:lvl w:ilvl="2" w:tplc="BAD88A4C">
      <w:start w:val="1"/>
      <w:numFmt w:val="bullet"/>
      <w:lvlText w:val=""/>
      <w:lvlJc w:val="left"/>
      <w:pPr>
        <w:ind w:left="2160" w:hanging="360"/>
      </w:pPr>
      <w:rPr>
        <w:rFonts w:ascii="Wingdings" w:hAnsi="Wingdings" w:hint="default"/>
      </w:rPr>
    </w:lvl>
    <w:lvl w:ilvl="3" w:tplc="284438E2">
      <w:start w:val="1"/>
      <w:numFmt w:val="bullet"/>
      <w:lvlText w:val=""/>
      <w:lvlJc w:val="left"/>
      <w:pPr>
        <w:ind w:left="2880" w:hanging="360"/>
      </w:pPr>
      <w:rPr>
        <w:rFonts w:ascii="Symbol" w:hAnsi="Symbol" w:hint="default"/>
      </w:rPr>
    </w:lvl>
    <w:lvl w:ilvl="4" w:tplc="91E8E112">
      <w:start w:val="1"/>
      <w:numFmt w:val="bullet"/>
      <w:lvlText w:val="o"/>
      <w:lvlJc w:val="left"/>
      <w:pPr>
        <w:ind w:left="3600" w:hanging="360"/>
      </w:pPr>
      <w:rPr>
        <w:rFonts w:ascii="Courier New" w:hAnsi="Courier New" w:hint="default"/>
      </w:rPr>
    </w:lvl>
    <w:lvl w:ilvl="5" w:tplc="251E559E">
      <w:start w:val="1"/>
      <w:numFmt w:val="bullet"/>
      <w:lvlText w:val=""/>
      <w:lvlJc w:val="left"/>
      <w:pPr>
        <w:ind w:left="4320" w:hanging="360"/>
      </w:pPr>
      <w:rPr>
        <w:rFonts w:ascii="Wingdings" w:hAnsi="Wingdings" w:hint="default"/>
      </w:rPr>
    </w:lvl>
    <w:lvl w:ilvl="6" w:tplc="2294FB9E">
      <w:start w:val="1"/>
      <w:numFmt w:val="bullet"/>
      <w:lvlText w:val=""/>
      <w:lvlJc w:val="left"/>
      <w:pPr>
        <w:ind w:left="5040" w:hanging="360"/>
      </w:pPr>
      <w:rPr>
        <w:rFonts w:ascii="Symbol" w:hAnsi="Symbol" w:hint="default"/>
      </w:rPr>
    </w:lvl>
    <w:lvl w:ilvl="7" w:tplc="9214B096">
      <w:start w:val="1"/>
      <w:numFmt w:val="bullet"/>
      <w:lvlText w:val="o"/>
      <w:lvlJc w:val="left"/>
      <w:pPr>
        <w:ind w:left="5760" w:hanging="360"/>
      </w:pPr>
      <w:rPr>
        <w:rFonts w:ascii="Courier New" w:hAnsi="Courier New" w:hint="default"/>
      </w:rPr>
    </w:lvl>
    <w:lvl w:ilvl="8" w:tplc="FBB88CAC">
      <w:start w:val="1"/>
      <w:numFmt w:val="bullet"/>
      <w:lvlText w:val=""/>
      <w:lvlJc w:val="left"/>
      <w:pPr>
        <w:ind w:left="6480" w:hanging="360"/>
      </w:pPr>
      <w:rPr>
        <w:rFonts w:ascii="Wingdings" w:hAnsi="Wingdings" w:hint="default"/>
      </w:rPr>
    </w:lvl>
  </w:abstractNum>
  <w:abstractNum w:abstractNumId="855" w15:restartNumberingAfterBreak="0">
    <w:nsid w:val="620D6A6B"/>
    <w:multiLevelType w:val="hybridMultilevel"/>
    <w:tmpl w:val="FFFFFFFF"/>
    <w:lvl w:ilvl="0" w:tplc="CE38F4B0">
      <w:start w:val="1"/>
      <w:numFmt w:val="bullet"/>
      <w:lvlText w:val=""/>
      <w:lvlJc w:val="left"/>
      <w:pPr>
        <w:ind w:left="720" w:hanging="360"/>
      </w:pPr>
      <w:rPr>
        <w:rFonts w:ascii="Symbol" w:hAnsi="Symbol" w:hint="default"/>
      </w:rPr>
    </w:lvl>
    <w:lvl w:ilvl="1" w:tplc="8EAA8230">
      <w:start w:val="1"/>
      <w:numFmt w:val="bullet"/>
      <w:lvlText w:val="o"/>
      <w:lvlJc w:val="left"/>
      <w:pPr>
        <w:ind w:left="1440" w:hanging="360"/>
      </w:pPr>
      <w:rPr>
        <w:rFonts w:ascii="Courier New" w:hAnsi="Courier New" w:hint="default"/>
      </w:rPr>
    </w:lvl>
    <w:lvl w:ilvl="2" w:tplc="E6945F1A">
      <w:start w:val="1"/>
      <w:numFmt w:val="bullet"/>
      <w:lvlText w:val=""/>
      <w:lvlJc w:val="left"/>
      <w:pPr>
        <w:ind w:left="2160" w:hanging="360"/>
      </w:pPr>
      <w:rPr>
        <w:rFonts w:ascii="Wingdings" w:hAnsi="Wingdings" w:hint="default"/>
      </w:rPr>
    </w:lvl>
    <w:lvl w:ilvl="3" w:tplc="D12CFCE2">
      <w:start w:val="1"/>
      <w:numFmt w:val="bullet"/>
      <w:lvlText w:val=""/>
      <w:lvlJc w:val="left"/>
      <w:pPr>
        <w:ind w:left="2880" w:hanging="360"/>
      </w:pPr>
      <w:rPr>
        <w:rFonts w:ascii="Symbol" w:hAnsi="Symbol" w:hint="default"/>
      </w:rPr>
    </w:lvl>
    <w:lvl w:ilvl="4" w:tplc="0E24BF26">
      <w:start w:val="1"/>
      <w:numFmt w:val="bullet"/>
      <w:lvlText w:val="o"/>
      <w:lvlJc w:val="left"/>
      <w:pPr>
        <w:ind w:left="3600" w:hanging="360"/>
      </w:pPr>
      <w:rPr>
        <w:rFonts w:ascii="Courier New" w:hAnsi="Courier New" w:hint="default"/>
      </w:rPr>
    </w:lvl>
    <w:lvl w:ilvl="5" w:tplc="C5189C00">
      <w:start w:val="1"/>
      <w:numFmt w:val="bullet"/>
      <w:lvlText w:val=""/>
      <w:lvlJc w:val="left"/>
      <w:pPr>
        <w:ind w:left="4320" w:hanging="360"/>
      </w:pPr>
      <w:rPr>
        <w:rFonts w:ascii="Wingdings" w:hAnsi="Wingdings" w:hint="default"/>
      </w:rPr>
    </w:lvl>
    <w:lvl w:ilvl="6" w:tplc="472838FC">
      <w:start w:val="1"/>
      <w:numFmt w:val="bullet"/>
      <w:lvlText w:val=""/>
      <w:lvlJc w:val="left"/>
      <w:pPr>
        <w:ind w:left="5040" w:hanging="360"/>
      </w:pPr>
      <w:rPr>
        <w:rFonts w:ascii="Symbol" w:hAnsi="Symbol" w:hint="default"/>
      </w:rPr>
    </w:lvl>
    <w:lvl w:ilvl="7" w:tplc="9A646CE8">
      <w:start w:val="1"/>
      <w:numFmt w:val="bullet"/>
      <w:lvlText w:val="o"/>
      <w:lvlJc w:val="left"/>
      <w:pPr>
        <w:ind w:left="5760" w:hanging="360"/>
      </w:pPr>
      <w:rPr>
        <w:rFonts w:ascii="Courier New" w:hAnsi="Courier New" w:hint="default"/>
      </w:rPr>
    </w:lvl>
    <w:lvl w:ilvl="8" w:tplc="9F1800F6">
      <w:start w:val="1"/>
      <w:numFmt w:val="bullet"/>
      <w:lvlText w:val=""/>
      <w:lvlJc w:val="left"/>
      <w:pPr>
        <w:ind w:left="6480" w:hanging="360"/>
      </w:pPr>
      <w:rPr>
        <w:rFonts w:ascii="Wingdings" w:hAnsi="Wingdings" w:hint="default"/>
      </w:rPr>
    </w:lvl>
  </w:abstractNum>
  <w:abstractNum w:abstractNumId="856" w15:restartNumberingAfterBreak="0">
    <w:nsid w:val="62176909"/>
    <w:multiLevelType w:val="hybridMultilevel"/>
    <w:tmpl w:val="FFFFFFFF"/>
    <w:lvl w:ilvl="0" w:tplc="9408948A">
      <w:start w:val="1"/>
      <w:numFmt w:val="bullet"/>
      <w:lvlText w:val=""/>
      <w:lvlJc w:val="left"/>
      <w:pPr>
        <w:ind w:left="720" w:hanging="360"/>
      </w:pPr>
      <w:rPr>
        <w:rFonts w:ascii="Symbol" w:hAnsi="Symbol" w:hint="default"/>
      </w:rPr>
    </w:lvl>
    <w:lvl w:ilvl="1" w:tplc="1D52194E">
      <w:start w:val="1"/>
      <w:numFmt w:val="bullet"/>
      <w:lvlText w:val="o"/>
      <w:lvlJc w:val="left"/>
      <w:pPr>
        <w:ind w:left="1440" w:hanging="360"/>
      </w:pPr>
      <w:rPr>
        <w:rFonts w:ascii="Courier New" w:hAnsi="Courier New" w:hint="default"/>
      </w:rPr>
    </w:lvl>
    <w:lvl w:ilvl="2" w:tplc="484A96F4">
      <w:start w:val="1"/>
      <w:numFmt w:val="bullet"/>
      <w:lvlText w:val=""/>
      <w:lvlJc w:val="left"/>
      <w:pPr>
        <w:ind w:left="2160" w:hanging="360"/>
      </w:pPr>
      <w:rPr>
        <w:rFonts w:ascii="Wingdings" w:hAnsi="Wingdings" w:hint="default"/>
      </w:rPr>
    </w:lvl>
    <w:lvl w:ilvl="3" w:tplc="A34E8F32">
      <w:start w:val="1"/>
      <w:numFmt w:val="bullet"/>
      <w:lvlText w:val=""/>
      <w:lvlJc w:val="left"/>
      <w:pPr>
        <w:ind w:left="2880" w:hanging="360"/>
      </w:pPr>
      <w:rPr>
        <w:rFonts w:ascii="Symbol" w:hAnsi="Symbol" w:hint="default"/>
      </w:rPr>
    </w:lvl>
    <w:lvl w:ilvl="4" w:tplc="0F546088">
      <w:start w:val="1"/>
      <w:numFmt w:val="bullet"/>
      <w:lvlText w:val="o"/>
      <w:lvlJc w:val="left"/>
      <w:pPr>
        <w:ind w:left="3600" w:hanging="360"/>
      </w:pPr>
      <w:rPr>
        <w:rFonts w:ascii="Courier New" w:hAnsi="Courier New" w:hint="default"/>
      </w:rPr>
    </w:lvl>
    <w:lvl w:ilvl="5" w:tplc="CD06F104">
      <w:start w:val="1"/>
      <w:numFmt w:val="bullet"/>
      <w:lvlText w:val=""/>
      <w:lvlJc w:val="left"/>
      <w:pPr>
        <w:ind w:left="4320" w:hanging="360"/>
      </w:pPr>
      <w:rPr>
        <w:rFonts w:ascii="Wingdings" w:hAnsi="Wingdings" w:hint="default"/>
      </w:rPr>
    </w:lvl>
    <w:lvl w:ilvl="6" w:tplc="AD72739E">
      <w:start w:val="1"/>
      <w:numFmt w:val="bullet"/>
      <w:lvlText w:val=""/>
      <w:lvlJc w:val="left"/>
      <w:pPr>
        <w:ind w:left="5040" w:hanging="360"/>
      </w:pPr>
      <w:rPr>
        <w:rFonts w:ascii="Symbol" w:hAnsi="Symbol" w:hint="default"/>
      </w:rPr>
    </w:lvl>
    <w:lvl w:ilvl="7" w:tplc="EDDCD864">
      <w:start w:val="1"/>
      <w:numFmt w:val="bullet"/>
      <w:lvlText w:val="o"/>
      <w:lvlJc w:val="left"/>
      <w:pPr>
        <w:ind w:left="5760" w:hanging="360"/>
      </w:pPr>
      <w:rPr>
        <w:rFonts w:ascii="Courier New" w:hAnsi="Courier New" w:hint="default"/>
      </w:rPr>
    </w:lvl>
    <w:lvl w:ilvl="8" w:tplc="F23C9CB4">
      <w:start w:val="1"/>
      <w:numFmt w:val="bullet"/>
      <w:lvlText w:val=""/>
      <w:lvlJc w:val="left"/>
      <w:pPr>
        <w:ind w:left="6480" w:hanging="360"/>
      </w:pPr>
      <w:rPr>
        <w:rFonts w:ascii="Wingdings" w:hAnsi="Wingdings" w:hint="default"/>
      </w:rPr>
    </w:lvl>
  </w:abstractNum>
  <w:abstractNum w:abstractNumId="857" w15:restartNumberingAfterBreak="0">
    <w:nsid w:val="622C7F7C"/>
    <w:multiLevelType w:val="hybridMultilevel"/>
    <w:tmpl w:val="FFFFFFFF"/>
    <w:lvl w:ilvl="0" w:tplc="0DEC8A34">
      <w:start w:val="1"/>
      <w:numFmt w:val="bullet"/>
      <w:lvlText w:val=""/>
      <w:lvlJc w:val="left"/>
      <w:pPr>
        <w:ind w:left="720" w:hanging="360"/>
      </w:pPr>
      <w:rPr>
        <w:rFonts w:ascii="Symbol" w:hAnsi="Symbol" w:hint="default"/>
      </w:rPr>
    </w:lvl>
    <w:lvl w:ilvl="1" w:tplc="4E880F46">
      <w:start w:val="1"/>
      <w:numFmt w:val="bullet"/>
      <w:lvlText w:val="o"/>
      <w:lvlJc w:val="left"/>
      <w:pPr>
        <w:ind w:left="1440" w:hanging="360"/>
      </w:pPr>
      <w:rPr>
        <w:rFonts w:ascii="Courier New" w:hAnsi="Courier New" w:hint="default"/>
      </w:rPr>
    </w:lvl>
    <w:lvl w:ilvl="2" w:tplc="73BA461E">
      <w:start w:val="1"/>
      <w:numFmt w:val="bullet"/>
      <w:lvlText w:val=""/>
      <w:lvlJc w:val="left"/>
      <w:pPr>
        <w:ind w:left="2160" w:hanging="360"/>
      </w:pPr>
      <w:rPr>
        <w:rFonts w:ascii="Wingdings" w:hAnsi="Wingdings" w:hint="default"/>
      </w:rPr>
    </w:lvl>
    <w:lvl w:ilvl="3" w:tplc="4DA8A0C0">
      <w:start w:val="1"/>
      <w:numFmt w:val="bullet"/>
      <w:lvlText w:val=""/>
      <w:lvlJc w:val="left"/>
      <w:pPr>
        <w:ind w:left="2880" w:hanging="360"/>
      </w:pPr>
      <w:rPr>
        <w:rFonts w:ascii="Symbol" w:hAnsi="Symbol" w:hint="default"/>
      </w:rPr>
    </w:lvl>
    <w:lvl w:ilvl="4" w:tplc="562409E0">
      <w:start w:val="1"/>
      <w:numFmt w:val="bullet"/>
      <w:lvlText w:val="o"/>
      <w:lvlJc w:val="left"/>
      <w:pPr>
        <w:ind w:left="3600" w:hanging="360"/>
      </w:pPr>
      <w:rPr>
        <w:rFonts w:ascii="Courier New" w:hAnsi="Courier New" w:hint="default"/>
      </w:rPr>
    </w:lvl>
    <w:lvl w:ilvl="5" w:tplc="1EFE57E8">
      <w:start w:val="1"/>
      <w:numFmt w:val="bullet"/>
      <w:lvlText w:val=""/>
      <w:lvlJc w:val="left"/>
      <w:pPr>
        <w:ind w:left="4320" w:hanging="360"/>
      </w:pPr>
      <w:rPr>
        <w:rFonts w:ascii="Wingdings" w:hAnsi="Wingdings" w:hint="default"/>
      </w:rPr>
    </w:lvl>
    <w:lvl w:ilvl="6" w:tplc="ED92AD6A">
      <w:start w:val="1"/>
      <w:numFmt w:val="bullet"/>
      <w:lvlText w:val=""/>
      <w:lvlJc w:val="left"/>
      <w:pPr>
        <w:ind w:left="5040" w:hanging="360"/>
      </w:pPr>
      <w:rPr>
        <w:rFonts w:ascii="Symbol" w:hAnsi="Symbol" w:hint="default"/>
      </w:rPr>
    </w:lvl>
    <w:lvl w:ilvl="7" w:tplc="6F02F8E8">
      <w:start w:val="1"/>
      <w:numFmt w:val="bullet"/>
      <w:lvlText w:val="o"/>
      <w:lvlJc w:val="left"/>
      <w:pPr>
        <w:ind w:left="5760" w:hanging="360"/>
      </w:pPr>
      <w:rPr>
        <w:rFonts w:ascii="Courier New" w:hAnsi="Courier New" w:hint="default"/>
      </w:rPr>
    </w:lvl>
    <w:lvl w:ilvl="8" w:tplc="7BB41054">
      <w:start w:val="1"/>
      <w:numFmt w:val="bullet"/>
      <w:lvlText w:val=""/>
      <w:lvlJc w:val="left"/>
      <w:pPr>
        <w:ind w:left="6480" w:hanging="360"/>
      </w:pPr>
      <w:rPr>
        <w:rFonts w:ascii="Wingdings" w:hAnsi="Wingdings" w:hint="default"/>
      </w:rPr>
    </w:lvl>
  </w:abstractNum>
  <w:abstractNum w:abstractNumId="858" w15:restartNumberingAfterBreak="0">
    <w:nsid w:val="623C5A1D"/>
    <w:multiLevelType w:val="hybridMultilevel"/>
    <w:tmpl w:val="FFFFFFFF"/>
    <w:lvl w:ilvl="0" w:tplc="94F4FDAA">
      <w:start w:val="1"/>
      <w:numFmt w:val="bullet"/>
      <w:lvlText w:val=""/>
      <w:lvlJc w:val="left"/>
      <w:pPr>
        <w:ind w:left="720" w:hanging="360"/>
      </w:pPr>
      <w:rPr>
        <w:rFonts w:ascii="Symbol" w:hAnsi="Symbol" w:hint="default"/>
      </w:rPr>
    </w:lvl>
    <w:lvl w:ilvl="1" w:tplc="13D2B858">
      <w:start w:val="1"/>
      <w:numFmt w:val="bullet"/>
      <w:lvlText w:val="o"/>
      <w:lvlJc w:val="left"/>
      <w:pPr>
        <w:ind w:left="1440" w:hanging="360"/>
      </w:pPr>
      <w:rPr>
        <w:rFonts w:ascii="Courier New" w:hAnsi="Courier New" w:hint="default"/>
      </w:rPr>
    </w:lvl>
    <w:lvl w:ilvl="2" w:tplc="8BB075FC">
      <w:start w:val="1"/>
      <w:numFmt w:val="bullet"/>
      <w:lvlText w:val=""/>
      <w:lvlJc w:val="left"/>
      <w:pPr>
        <w:ind w:left="2160" w:hanging="360"/>
      </w:pPr>
      <w:rPr>
        <w:rFonts w:ascii="Wingdings" w:hAnsi="Wingdings" w:hint="default"/>
      </w:rPr>
    </w:lvl>
    <w:lvl w:ilvl="3" w:tplc="B784F526">
      <w:start w:val="1"/>
      <w:numFmt w:val="bullet"/>
      <w:lvlText w:val=""/>
      <w:lvlJc w:val="left"/>
      <w:pPr>
        <w:ind w:left="2880" w:hanging="360"/>
      </w:pPr>
      <w:rPr>
        <w:rFonts w:ascii="Symbol" w:hAnsi="Symbol" w:hint="default"/>
      </w:rPr>
    </w:lvl>
    <w:lvl w:ilvl="4" w:tplc="596E2398">
      <w:start w:val="1"/>
      <w:numFmt w:val="bullet"/>
      <w:lvlText w:val="o"/>
      <w:lvlJc w:val="left"/>
      <w:pPr>
        <w:ind w:left="3600" w:hanging="360"/>
      </w:pPr>
      <w:rPr>
        <w:rFonts w:ascii="Courier New" w:hAnsi="Courier New" w:hint="default"/>
      </w:rPr>
    </w:lvl>
    <w:lvl w:ilvl="5" w:tplc="07A24D48">
      <w:start w:val="1"/>
      <w:numFmt w:val="bullet"/>
      <w:lvlText w:val=""/>
      <w:lvlJc w:val="left"/>
      <w:pPr>
        <w:ind w:left="4320" w:hanging="360"/>
      </w:pPr>
      <w:rPr>
        <w:rFonts w:ascii="Wingdings" w:hAnsi="Wingdings" w:hint="default"/>
      </w:rPr>
    </w:lvl>
    <w:lvl w:ilvl="6" w:tplc="5292FD9E">
      <w:start w:val="1"/>
      <w:numFmt w:val="bullet"/>
      <w:lvlText w:val=""/>
      <w:lvlJc w:val="left"/>
      <w:pPr>
        <w:ind w:left="5040" w:hanging="360"/>
      </w:pPr>
      <w:rPr>
        <w:rFonts w:ascii="Symbol" w:hAnsi="Symbol" w:hint="default"/>
      </w:rPr>
    </w:lvl>
    <w:lvl w:ilvl="7" w:tplc="2DD4ADE8">
      <w:start w:val="1"/>
      <w:numFmt w:val="bullet"/>
      <w:lvlText w:val="o"/>
      <w:lvlJc w:val="left"/>
      <w:pPr>
        <w:ind w:left="5760" w:hanging="360"/>
      </w:pPr>
      <w:rPr>
        <w:rFonts w:ascii="Courier New" w:hAnsi="Courier New" w:hint="default"/>
      </w:rPr>
    </w:lvl>
    <w:lvl w:ilvl="8" w:tplc="0E5EA8F6">
      <w:start w:val="1"/>
      <w:numFmt w:val="bullet"/>
      <w:lvlText w:val=""/>
      <w:lvlJc w:val="left"/>
      <w:pPr>
        <w:ind w:left="6480" w:hanging="360"/>
      </w:pPr>
      <w:rPr>
        <w:rFonts w:ascii="Wingdings" w:hAnsi="Wingdings" w:hint="default"/>
      </w:rPr>
    </w:lvl>
  </w:abstractNum>
  <w:abstractNum w:abstractNumId="859" w15:restartNumberingAfterBreak="0">
    <w:nsid w:val="62620388"/>
    <w:multiLevelType w:val="hybridMultilevel"/>
    <w:tmpl w:val="FFFFFFFF"/>
    <w:lvl w:ilvl="0" w:tplc="70F2733C">
      <w:start w:val="1"/>
      <w:numFmt w:val="bullet"/>
      <w:lvlText w:val=""/>
      <w:lvlJc w:val="left"/>
      <w:pPr>
        <w:ind w:left="720" w:hanging="360"/>
      </w:pPr>
      <w:rPr>
        <w:rFonts w:ascii="Symbol" w:hAnsi="Symbol" w:hint="default"/>
      </w:rPr>
    </w:lvl>
    <w:lvl w:ilvl="1" w:tplc="4C26AACC">
      <w:start w:val="1"/>
      <w:numFmt w:val="bullet"/>
      <w:lvlText w:val="o"/>
      <w:lvlJc w:val="left"/>
      <w:pPr>
        <w:ind w:left="1440" w:hanging="360"/>
      </w:pPr>
      <w:rPr>
        <w:rFonts w:ascii="Courier New" w:hAnsi="Courier New" w:hint="default"/>
      </w:rPr>
    </w:lvl>
    <w:lvl w:ilvl="2" w:tplc="C4A43A92">
      <w:start w:val="1"/>
      <w:numFmt w:val="bullet"/>
      <w:lvlText w:val=""/>
      <w:lvlJc w:val="left"/>
      <w:pPr>
        <w:ind w:left="2160" w:hanging="360"/>
      </w:pPr>
      <w:rPr>
        <w:rFonts w:ascii="Wingdings" w:hAnsi="Wingdings" w:hint="default"/>
      </w:rPr>
    </w:lvl>
    <w:lvl w:ilvl="3" w:tplc="5AEEF8FE">
      <w:start w:val="1"/>
      <w:numFmt w:val="bullet"/>
      <w:lvlText w:val=""/>
      <w:lvlJc w:val="left"/>
      <w:pPr>
        <w:ind w:left="2880" w:hanging="360"/>
      </w:pPr>
      <w:rPr>
        <w:rFonts w:ascii="Symbol" w:hAnsi="Symbol" w:hint="default"/>
      </w:rPr>
    </w:lvl>
    <w:lvl w:ilvl="4" w:tplc="CAF4A6FC">
      <w:start w:val="1"/>
      <w:numFmt w:val="bullet"/>
      <w:lvlText w:val="o"/>
      <w:lvlJc w:val="left"/>
      <w:pPr>
        <w:ind w:left="3600" w:hanging="360"/>
      </w:pPr>
      <w:rPr>
        <w:rFonts w:ascii="Courier New" w:hAnsi="Courier New" w:hint="default"/>
      </w:rPr>
    </w:lvl>
    <w:lvl w:ilvl="5" w:tplc="BBEA8D7C">
      <w:start w:val="1"/>
      <w:numFmt w:val="bullet"/>
      <w:lvlText w:val=""/>
      <w:lvlJc w:val="left"/>
      <w:pPr>
        <w:ind w:left="4320" w:hanging="360"/>
      </w:pPr>
      <w:rPr>
        <w:rFonts w:ascii="Wingdings" w:hAnsi="Wingdings" w:hint="default"/>
      </w:rPr>
    </w:lvl>
    <w:lvl w:ilvl="6" w:tplc="77FC6C4C">
      <w:start w:val="1"/>
      <w:numFmt w:val="bullet"/>
      <w:lvlText w:val=""/>
      <w:lvlJc w:val="left"/>
      <w:pPr>
        <w:ind w:left="5040" w:hanging="360"/>
      </w:pPr>
      <w:rPr>
        <w:rFonts w:ascii="Symbol" w:hAnsi="Symbol" w:hint="default"/>
      </w:rPr>
    </w:lvl>
    <w:lvl w:ilvl="7" w:tplc="1B04DB16">
      <w:start w:val="1"/>
      <w:numFmt w:val="bullet"/>
      <w:lvlText w:val="o"/>
      <w:lvlJc w:val="left"/>
      <w:pPr>
        <w:ind w:left="5760" w:hanging="360"/>
      </w:pPr>
      <w:rPr>
        <w:rFonts w:ascii="Courier New" w:hAnsi="Courier New" w:hint="default"/>
      </w:rPr>
    </w:lvl>
    <w:lvl w:ilvl="8" w:tplc="89AAA5DC">
      <w:start w:val="1"/>
      <w:numFmt w:val="bullet"/>
      <w:lvlText w:val=""/>
      <w:lvlJc w:val="left"/>
      <w:pPr>
        <w:ind w:left="6480" w:hanging="360"/>
      </w:pPr>
      <w:rPr>
        <w:rFonts w:ascii="Wingdings" w:hAnsi="Wingdings" w:hint="default"/>
      </w:rPr>
    </w:lvl>
  </w:abstractNum>
  <w:abstractNum w:abstractNumId="860" w15:restartNumberingAfterBreak="0">
    <w:nsid w:val="6279083A"/>
    <w:multiLevelType w:val="hybridMultilevel"/>
    <w:tmpl w:val="FFFFFFFF"/>
    <w:lvl w:ilvl="0" w:tplc="6FB28E4E">
      <w:start w:val="1"/>
      <w:numFmt w:val="bullet"/>
      <w:lvlText w:val=""/>
      <w:lvlJc w:val="left"/>
      <w:pPr>
        <w:ind w:left="720" w:hanging="360"/>
      </w:pPr>
      <w:rPr>
        <w:rFonts w:ascii="Symbol" w:hAnsi="Symbol" w:hint="default"/>
      </w:rPr>
    </w:lvl>
    <w:lvl w:ilvl="1" w:tplc="C136D31C">
      <w:start w:val="1"/>
      <w:numFmt w:val="bullet"/>
      <w:lvlText w:val="o"/>
      <w:lvlJc w:val="left"/>
      <w:pPr>
        <w:ind w:left="1440" w:hanging="360"/>
      </w:pPr>
      <w:rPr>
        <w:rFonts w:ascii="Courier New" w:hAnsi="Courier New" w:hint="default"/>
      </w:rPr>
    </w:lvl>
    <w:lvl w:ilvl="2" w:tplc="585C41E2">
      <w:start w:val="1"/>
      <w:numFmt w:val="bullet"/>
      <w:lvlText w:val=""/>
      <w:lvlJc w:val="left"/>
      <w:pPr>
        <w:ind w:left="2160" w:hanging="360"/>
      </w:pPr>
      <w:rPr>
        <w:rFonts w:ascii="Wingdings" w:hAnsi="Wingdings" w:hint="default"/>
      </w:rPr>
    </w:lvl>
    <w:lvl w:ilvl="3" w:tplc="E172558C">
      <w:start w:val="1"/>
      <w:numFmt w:val="bullet"/>
      <w:lvlText w:val=""/>
      <w:lvlJc w:val="left"/>
      <w:pPr>
        <w:ind w:left="2880" w:hanging="360"/>
      </w:pPr>
      <w:rPr>
        <w:rFonts w:ascii="Symbol" w:hAnsi="Symbol" w:hint="default"/>
      </w:rPr>
    </w:lvl>
    <w:lvl w:ilvl="4" w:tplc="5D70091C">
      <w:start w:val="1"/>
      <w:numFmt w:val="bullet"/>
      <w:lvlText w:val="o"/>
      <w:lvlJc w:val="left"/>
      <w:pPr>
        <w:ind w:left="3600" w:hanging="360"/>
      </w:pPr>
      <w:rPr>
        <w:rFonts w:ascii="Courier New" w:hAnsi="Courier New" w:hint="default"/>
      </w:rPr>
    </w:lvl>
    <w:lvl w:ilvl="5" w:tplc="B150C160">
      <w:start w:val="1"/>
      <w:numFmt w:val="bullet"/>
      <w:lvlText w:val=""/>
      <w:lvlJc w:val="left"/>
      <w:pPr>
        <w:ind w:left="4320" w:hanging="360"/>
      </w:pPr>
      <w:rPr>
        <w:rFonts w:ascii="Wingdings" w:hAnsi="Wingdings" w:hint="default"/>
      </w:rPr>
    </w:lvl>
    <w:lvl w:ilvl="6" w:tplc="1A30079E">
      <w:start w:val="1"/>
      <w:numFmt w:val="bullet"/>
      <w:lvlText w:val=""/>
      <w:lvlJc w:val="left"/>
      <w:pPr>
        <w:ind w:left="5040" w:hanging="360"/>
      </w:pPr>
      <w:rPr>
        <w:rFonts w:ascii="Symbol" w:hAnsi="Symbol" w:hint="default"/>
      </w:rPr>
    </w:lvl>
    <w:lvl w:ilvl="7" w:tplc="93A80242">
      <w:start w:val="1"/>
      <w:numFmt w:val="bullet"/>
      <w:lvlText w:val="o"/>
      <w:lvlJc w:val="left"/>
      <w:pPr>
        <w:ind w:left="5760" w:hanging="360"/>
      </w:pPr>
      <w:rPr>
        <w:rFonts w:ascii="Courier New" w:hAnsi="Courier New" w:hint="default"/>
      </w:rPr>
    </w:lvl>
    <w:lvl w:ilvl="8" w:tplc="FBB29B90">
      <w:start w:val="1"/>
      <w:numFmt w:val="bullet"/>
      <w:lvlText w:val=""/>
      <w:lvlJc w:val="left"/>
      <w:pPr>
        <w:ind w:left="6480" w:hanging="360"/>
      </w:pPr>
      <w:rPr>
        <w:rFonts w:ascii="Wingdings" w:hAnsi="Wingdings" w:hint="default"/>
      </w:rPr>
    </w:lvl>
  </w:abstractNum>
  <w:abstractNum w:abstractNumId="861" w15:restartNumberingAfterBreak="0">
    <w:nsid w:val="627A3289"/>
    <w:multiLevelType w:val="hybridMultilevel"/>
    <w:tmpl w:val="FFFFFFFF"/>
    <w:lvl w:ilvl="0" w:tplc="F81ABEE6">
      <w:start w:val="1"/>
      <w:numFmt w:val="bullet"/>
      <w:lvlText w:val=""/>
      <w:lvlJc w:val="left"/>
      <w:pPr>
        <w:ind w:left="720" w:hanging="360"/>
      </w:pPr>
      <w:rPr>
        <w:rFonts w:ascii="Symbol" w:hAnsi="Symbol" w:hint="default"/>
      </w:rPr>
    </w:lvl>
    <w:lvl w:ilvl="1" w:tplc="3780A7FA">
      <w:start w:val="1"/>
      <w:numFmt w:val="bullet"/>
      <w:lvlText w:val="o"/>
      <w:lvlJc w:val="left"/>
      <w:pPr>
        <w:ind w:left="1440" w:hanging="360"/>
      </w:pPr>
      <w:rPr>
        <w:rFonts w:ascii="Courier New" w:hAnsi="Courier New" w:hint="default"/>
      </w:rPr>
    </w:lvl>
    <w:lvl w:ilvl="2" w:tplc="AB5EA406">
      <w:start w:val="1"/>
      <w:numFmt w:val="bullet"/>
      <w:lvlText w:val=""/>
      <w:lvlJc w:val="left"/>
      <w:pPr>
        <w:ind w:left="2160" w:hanging="360"/>
      </w:pPr>
      <w:rPr>
        <w:rFonts w:ascii="Wingdings" w:hAnsi="Wingdings" w:hint="default"/>
      </w:rPr>
    </w:lvl>
    <w:lvl w:ilvl="3" w:tplc="E842A8B4">
      <w:start w:val="1"/>
      <w:numFmt w:val="bullet"/>
      <w:lvlText w:val=""/>
      <w:lvlJc w:val="left"/>
      <w:pPr>
        <w:ind w:left="2880" w:hanging="360"/>
      </w:pPr>
      <w:rPr>
        <w:rFonts w:ascii="Symbol" w:hAnsi="Symbol" w:hint="default"/>
      </w:rPr>
    </w:lvl>
    <w:lvl w:ilvl="4" w:tplc="72606F9C">
      <w:start w:val="1"/>
      <w:numFmt w:val="bullet"/>
      <w:lvlText w:val="o"/>
      <w:lvlJc w:val="left"/>
      <w:pPr>
        <w:ind w:left="3600" w:hanging="360"/>
      </w:pPr>
      <w:rPr>
        <w:rFonts w:ascii="Courier New" w:hAnsi="Courier New" w:hint="default"/>
      </w:rPr>
    </w:lvl>
    <w:lvl w:ilvl="5" w:tplc="50C0553A">
      <w:start w:val="1"/>
      <w:numFmt w:val="bullet"/>
      <w:lvlText w:val=""/>
      <w:lvlJc w:val="left"/>
      <w:pPr>
        <w:ind w:left="4320" w:hanging="360"/>
      </w:pPr>
      <w:rPr>
        <w:rFonts w:ascii="Wingdings" w:hAnsi="Wingdings" w:hint="default"/>
      </w:rPr>
    </w:lvl>
    <w:lvl w:ilvl="6" w:tplc="E46490E6">
      <w:start w:val="1"/>
      <w:numFmt w:val="bullet"/>
      <w:lvlText w:val=""/>
      <w:lvlJc w:val="left"/>
      <w:pPr>
        <w:ind w:left="5040" w:hanging="360"/>
      </w:pPr>
      <w:rPr>
        <w:rFonts w:ascii="Symbol" w:hAnsi="Symbol" w:hint="default"/>
      </w:rPr>
    </w:lvl>
    <w:lvl w:ilvl="7" w:tplc="3392E9AA">
      <w:start w:val="1"/>
      <w:numFmt w:val="bullet"/>
      <w:lvlText w:val="o"/>
      <w:lvlJc w:val="left"/>
      <w:pPr>
        <w:ind w:left="5760" w:hanging="360"/>
      </w:pPr>
      <w:rPr>
        <w:rFonts w:ascii="Courier New" w:hAnsi="Courier New" w:hint="default"/>
      </w:rPr>
    </w:lvl>
    <w:lvl w:ilvl="8" w:tplc="E07EBCEA">
      <w:start w:val="1"/>
      <w:numFmt w:val="bullet"/>
      <w:lvlText w:val=""/>
      <w:lvlJc w:val="left"/>
      <w:pPr>
        <w:ind w:left="6480" w:hanging="360"/>
      </w:pPr>
      <w:rPr>
        <w:rFonts w:ascii="Wingdings" w:hAnsi="Wingdings" w:hint="default"/>
      </w:rPr>
    </w:lvl>
  </w:abstractNum>
  <w:abstractNum w:abstractNumId="862" w15:restartNumberingAfterBreak="0">
    <w:nsid w:val="628600ED"/>
    <w:multiLevelType w:val="hybridMultilevel"/>
    <w:tmpl w:val="FFFFFFFF"/>
    <w:lvl w:ilvl="0" w:tplc="5FFE0FA6">
      <w:start w:val="1"/>
      <w:numFmt w:val="bullet"/>
      <w:lvlText w:val=""/>
      <w:lvlJc w:val="left"/>
      <w:pPr>
        <w:ind w:left="720" w:hanging="360"/>
      </w:pPr>
      <w:rPr>
        <w:rFonts w:ascii="Symbol" w:hAnsi="Symbol" w:hint="default"/>
      </w:rPr>
    </w:lvl>
    <w:lvl w:ilvl="1" w:tplc="A1827458">
      <w:start w:val="1"/>
      <w:numFmt w:val="bullet"/>
      <w:lvlText w:val="o"/>
      <w:lvlJc w:val="left"/>
      <w:pPr>
        <w:ind w:left="1440" w:hanging="360"/>
      </w:pPr>
      <w:rPr>
        <w:rFonts w:ascii="Courier New" w:hAnsi="Courier New" w:hint="default"/>
      </w:rPr>
    </w:lvl>
    <w:lvl w:ilvl="2" w:tplc="CF78E0E4">
      <w:start w:val="1"/>
      <w:numFmt w:val="bullet"/>
      <w:lvlText w:val=""/>
      <w:lvlJc w:val="left"/>
      <w:pPr>
        <w:ind w:left="2160" w:hanging="360"/>
      </w:pPr>
      <w:rPr>
        <w:rFonts w:ascii="Wingdings" w:hAnsi="Wingdings" w:hint="default"/>
      </w:rPr>
    </w:lvl>
    <w:lvl w:ilvl="3" w:tplc="1B447D62">
      <w:start w:val="1"/>
      <w:numFmt w:val="bullet"/>
      <w:lvlText w:val=""/>
      <w:lvlJc w:val="left"/>
      <w:pPr>
        <w:ind w:left="2880" w:hanging="360"/>
      </w:pPr>
      <w:rPr>
        <w:rFonts w:ascii="Symbol" w:hAnsi="Symbol" w:hint="default"/>
      </w:rPr>
    </w:lvl>
    <w:lvl w:ilvl="4" w:tplc="BD80849A">
      <w:start w:val="1"/>
      <w:numFmt w:val="bullet"/>
      <w:lvlText w:val="o"/>
      <w:lvlJc w:val="left"/>
      <w:pPr>
        <w:ind w:left="3600" w:hanging="360"/>
      </w:pPr>
      <w:rPr>
        <w:rFonts w:ascii="Courier New" w:hAnsi="Courier New" w:hint="default"/>
      </w:rPr>
    </w:lvl>
    <w:lvl w:ilvl="5" w:tplc="B0C058EE">
      <w:start w:val="1"/>
      <w:numFmt w:val="bullet"/>
      <w:lvlText w:val=""/>
      <w:lvlJc w:val="left"/>
      <w:pPr>
        <w:ind w:left="4320" w:hanging="360"/>
      </w:pPr>
      <w:rPr>
        <w:rFonts w:ascii="Wingdings" w:hAnsi="Wingdings" w:hint="default"/>
      </w:rPr>
    </w:lvl>
    <w:lvl w:ilvl="6" w:tplc="FCAC1E7A">
      <w:start w:val="1"/>
      <w:numFmt w:val="bullet"/>
      <w:lvlText w:val=""/>
      <w:lvlJc w:val="left"/>
      <w:pPr>
        <w:ind w:left="5040" w:hanging="360"/>
      </w:pPr>
      <w:rPr>
        <w:rFonts w:ascii="Symbol" w:hAnsi="Symbol" w:hint="default"/>
      </w:rPr>
    </w:lvl>
    <w:lvl w:ilvl="7" w:tplc="A2FC4774">
      <w:start w:val="1"/>
      <w:numFmt w:val="bullet"/>
      <w:lvlText w:val="o"/>
      <w:lvlJc w:val="left"/>
      <w:pPr>
        <w:ind w:left="5760" w:hanging="360"/>
      </w:pPr>
      <w:rPr>
        <w:rFonts w:ascii="Courier New" w:hAnsi="Courier New" w:hint="default"/>
      </w:rPr>
    </w:lvl>
    <w:lvl w:ilvl="8" w:tplc="AEFA248E">
      <w:start w:val="1"/>
      <w:numFmt w:val="bullet"/>
      <w:lvlText w:val=""/>
      <w:lvlJc w:val="left"/>
      <w:pPr>
        <w:ind w:left="6480" w:hanging="360"/>
      </w:pPr>
      <w:rPr>
        <w:rFonts w:ascii="Wingdings" w:hAnsi="Wingdings" w:hint="default"/>
      </w:rPr>
    </w:lvl>
  </w:abstractNum>
  <w:abstractNum w:abstractNumId="863" w15:restartNumberingAfterBreak="0">
    <w:nsid w:val="628C56A6"/>
    <w:multiLevelType w:val="hybridMultilevel"/>
    <w:tmpl w:val="FFFFFFFF"/>
    <w:lvl w:ilvl="0" w:tplc="C9DC7C6C">
      <w:start w:val="1"/>
      <w:numFmt w:val="bullet"/>
      <w:lvlText w:val=""/>
      <w:lvlJc w:val="left"/>
      <w:pPr>
        <w:ind w:left="720" w:hanging="360"/>
      </w:pPr>
      <w:rPr>
        <w:rFonts w:ascii="Symbol" w:hAnsi="Symbol" w:hint="default"/>
      </w:rPr>
    </w:lvl>
    <w:lvl w:ilvl="1" w:tplc="C666F15A">
      <w:start w:val="1"/>
      <w:numFmt w:val="bullet"/>
      <w:lvlText w:val="o"/>
      <w:lvlJc w:val="left"/>
      <w:pPr>
        <w:ind w:left="1440" w:hanging="360"/>
      </w:pPr>
      <w:rPr>
        <w:rFonts w:ascii="Courier New" w:hAnsi="Courier New" w:hint="default"/>
      </w:rPr>
    </w:lvl>
    <w:lvl w:ilvl="2" w:tplc="A96E70CE">
      <w:start w:val="1"/>
      <w:numFmt w:val="bullet"/>
      <w:lvlText w:val=""/>
      <w:lvlJc w:val="left"/>
      <w:pPr>
        <w:ind w:left="2160" w:hanging="360"/>
      </w:pPr>
      <w:rPr>
        <w:rFonts w:ascii="Wingdings" w:hAnsi="Wingdings" w:hint="default"/>
      </w:rPr>
    </w:lvl>
    <w:lvl w:ilvl="3" w:tplc="EE20D218">
      <w:start w:val="1"/>
      <w:numFmt w:val="bullet"/>
      <w:lvlText w:val=""/>
      <w:lvlJc w:val="left"/>
      <w:pPr>
        <w:ind w:left="2880" w:hanging="360"/>
      </w:pPr>
      <w:rPr>
        <w:rFonts w:ascii="Symbol" w:hAnsi="Symbol" w:hint="default"/>
      </w:rPr>
    </w:lvl>
    <w:lvl w:ilvl="4" w:tplc="9FA85F10">
      <w:start w:val="1"/>
      <w:numFmt w:val="bullet"/>
      <w:lvlText w:val="o"/>
      <w:lvlJc w:val="left"/>
      <w:pPr>
        <w:ind w:left="3600" w:hanging="360"/>
      </w:pPr>
      <w:rPr>
        <w:rFonts w:ascii="Courier New" w:hAnsi="Courier New" w:hint="default"/>
      </w:rPr>
    </w:lvl>
    <w:lvl w:ilvl="5" w:tplc="4F2A86CA">
      <w:start w:val="1"/>
      <w:numFmt w:val="bullet"/>
      <w:lvlText w:val=""/>
      <w:lvlJc w:val="left"/>
      <w:pPr>
        <w:ind w:left="4320" w:hanging="360"/>
      </w:pPr>
      <w:rPr>
        <w:rFonts w:ascii="Wingdings" w:hAnsi="Wingdings" w:hint="default"/>
      </w:rPr>
    </w:lvl>
    <w:lvl w:ilvl="6" w:tplc="771497EE">
      <w:start w:val="1"/>
      <w:numFmt w:val="bullet"/>
      <w:lvlText w:val=""/>
      <w:lvlJc w:val="left"/>
      <w:pPr>
        <w:ind w:left="5040" w:hanging="360"/>
      </w:pPr>
      <w:rPr>
        <w:rFonts w:ascii="Symbol" w:hAnsi="Symbol" w:hint="default"/>
      </w:rPr>
    </w:lvl>
    <w:lvl w:ilvl="7" w:tplc="FFA26DEA">
      <w:start w:val="1"/>
      <w:numFmt w:val="bullet"/>
      <w:lvlText w:val="o"/>
      <w:lvlJc w:val="left"/>
      <w:pPr>
        <w:ind w:left="5760" w:hanging="360"/>
      </w:pPr>
      <w:rPr>
        <w:rFonts w:ascii="Courier New" w:hAnsi="Courier New" w:hint="default"/>
      </w:rPr>
    </w:lvl>
    <w:lvl w:ilvl="8" w:tplc="1A8E26A6">
      <w:start w:val="1"/>
      <w:numFmt w:val="bullet"/>
      <w:lvlText w:val=""/>
      <w:lvlJc w:val="left"/>
      <w:pPr>
        <w:ind w:left="6480" w:hanging="360"/>
      </w:pPr>
      <w:rPr>
        <w:rFonts w:ascii="Wingdings" w:hAnsi="Wingdings" w:hint="default"/>
      </w:rPr>
    </w:lvl>
  </w:abstractNum>
  <w:abstractNum w:abstractNumId="864" w15:restartNumberingAfterBreak="0">
    <w:nsid w:val="62D14829"/>
    <w:multiLevelType w:val="hybridMultilevel"/>
    <w:tmpl w:val="FFFFFFFF"/>
    <w:lvl w:ilvl="0" w:tplc="00FE7270">
      <w:start w:val="1"/>
      <w:numFmt w:val="bullet"/>
      <w:lvlText w:val=""/>
      <w:lvlJc w:val="left"/>
      <w:pPr>
        <w:ind w:left="720" w:hanging="360"/>
      </w:pPr>
      <w:rPr>
        <w:rFonts w:ascii="Symbol" w:hAnsi="Symbol" w:hint="default"/>
      </w:rPr>
    </w:lvl>
    <w:lvl w:ilvl="1" w:tplc="BE66FDDA">
      <w:start w:val="1"/>
      <w:numFmt w:val="bullet"/>
      <w:lvlText w:val="o"/>
      <w:lvlJc w:val="left"/>
      <w:pPr>
        <w:ind w:left="1440" w:hanging="360"/>
      </w:pPr>
      <w:rPr>
        <w:rFonts w:ascii="Courier New" w:hAnsi="Courier New" w:hint="default"/>
      </w:rPr>
    </w:lvl>
    <w:lvl w:ilvl="2" w:tplc="45DEDCCA">
      <w:start w:val="1"/>
      <w:numFmt w:val="bullet"/>
      <w:lvlText w:val=""/>
      <w:lvlJc w:val="left"/>
      <w:pPr>
        <w:ind w:left="2160" w:hanging="360"/>
      </w:pPr>
      <w:rPr>
        <w:rFonts w:ascii="Wingdings" w:hAnsi="Wingdings" w:hint="default"/>
      </w:rPr>
    </w:lvl>
    <w:lvl w:ilvl="3" w:tplc="B2108DB2">
      <w:start w:val="1"/>
      <w:numFmt w:val="bullet"/>
      <w:lvlText w:val=""/>
      <w:lvlJc w:val="left"/>
      <w:pPr>
        <w:ind w:left="2880" w:hanging="360"/>
      </w:pPr>
      <w:rPr>
        <w:rFonts w:ascii="Symbol" w:hAnsi="Symbol" w:hint="default"/>
      </w:rPr>
    </w:lvl>
    <w:lvl w:ilvl="4" w:tplc="6A26AF4C">
      <w:start w:val="1"/>
      <w:numFmt w:val="bullet"/>
      <w:lvlText w:val="o"/>
      <w:lvlJc w:val="left"/>
      <w:pPr>
        <w:ind w:left="3600" w:hanging="360"/>
      </w:pPr>
      <w:rPr>
        <w:rFonts w:ascii="Courier New" w:hAnsi="Courier New" w:hint="default"/>
      </w:rPr>
    </w:lvl>
    <w:lvl w:ilvl="5" w:tplc="8DD00526">
      <w:start w:val="1"/>
      <w:numFmt w:val="bullet"/>
      <w:lvlText w:val=""/>
      <w:lvlJc w:val="left"/>
      <w:pPr>
        <w:ind w:left="4320" w:hanging="360"/>
      </w:pPr>
      <w:rPr>
        <w:rFonts w:ascii="Wingdings" w:hAnsi="Wingdings" w:hint="default"/>
      </w:rPr>
    </w:lvl>
    <w:lvl w:ilvl="6" w:tplc="EE58300A">
      <w:start w:val="1"/>
      <w:numFmt w:val="bullet"/>
      <w:lvlText w:val=""/>
      <w:lvlJc w:val="left"/>
      <w:pPr>
        <w:ind w:left="5040" w:hanging="360"/>
      </w:pPr>
      <w:rPr>
        <w:rFonts w:ascii="Symbol" w:hAnsi="Symbol" w:hint="default"/>
      </w:rPr>
    </w:lvl>
    <w:lvl w:ilvl="7" w:tplc="4F3C0EE8">
      <w:start w:val="1"/>
      <w:numFmt w:val="bullet"/>
      <w:lvlText w:val="o"/>
      <w:lvlJc w:val="left"/>
      <w:pPr>
        <w:ind w:left="5760" w:hanging="360"/>
      </w:pPr>
      <w:rPr>
        <w:rFonts w:ascii="Courier New" w:hAnsi="Courier New" w:hint="default"/>
      </w:rPr>
    </w:lvl>
    <w:lvl w:ilvl="8" w:tplc="21B22E80">
      <w:start w:val="1"/>
      <w:numFmt w:val="bullet"/>
      <w:lvlText w:val=""/>
      <w:lvlJc w:val="left"/>
      <w:pPr>
        <w:ind w:left="6480" w:hanging="360"/>
      </w:pPr>
      <w:rPr>
        <w:rFonts w:ascii="Wingdings" w:hAnsi="Wingdings" w:hint="default"/>
      </w:rPr>
    </w:lvl>
  </w:abstractNum>
  <w:abstractNum w:abstractNumId="865" w15:restartNumberingAfterBreak="0">
    <w:nsid w:val="630F0814"/>
    <w:multiLevelType w:val="hybridMultilevel"/>
    <w:tmpl w:val="FFFFFFFF"/>
    <w:lvl w:ilvl="0" w:tplc="506E1C4A">
      <w:start w:val="1"/>
      <w:numFmt w:val="bullet"/>
      <w:lvlText w:val=""/>
      <w:lvlJc w:val="left"/>
      <w:pPr>
        <w:ind w:left="720" w:hanging="360"/>
      </w:pPr>
      <w:rPr>
        <w:rFonts w:ascii="Symbol" w:hAnsi="Symbol" w:hint="default"/>
      </w:rPr>
    </w:lvl>
    <w:lvl w:ilvl="1" w:tplc="C3E6D3E0">
      <w:start w:val="1"/>
      <w:numFmt w:val="bullet"/>
      <w:lvlText w:val="o"/>
      <w:lvlJc w:val="left"/>
      <w:pPr>
        <w:ind w:left="1440" w:hanging="360"/>
      </w:pPr>
      <w:rPr>
        <w:rFonts w:ascii="Courier New" w:hAnsi="Courier New" w:hint="default"/>
      </w:rPr>
    </w:lvl>
    <w:lvl w:ilvl="2" w:tplc="BC14FFE8">
      <w:start w:val="1"/>
      <w:numFmt w:val="bullet"/>
      <w:lvlText w:val=""/>
      <w:lvlJc w:val="left"/>
      <w:pPr>
        <w:ind w:left="2160" w:hanging="360"/>
      </w:pPr>
      <w:rPr>
        <w:rFonts w:ascii="Wingdings" w:hAnsi="Wingdings" w:hint="default"/>
      </w:rPr>
    </w:lvl>
    <w:lvl w:ilvl="3" w:tplc="33580D28">
      <w:start w:val="1"/>
      <w:numFmt w:val="bullet"/>
      <w:lvlText w:val=""/>
      <w:lvlJc w:val="left"/>
      <w:pPr>
        <w:ind w:left="2880" w:hanging="360"/>
      </w:pPr>
      <w:rPr>
        <w:rFonts w:ascii="Symbol" w:hAnsi="Symbol" w:hint="default"/>
      </w:rPr>
    </w:lvl>
    <w:lvl w:ilvl="4" w:tplc="205CCA66">
      <w:start w:val="1"/>
      <w:numFmt w:val="bullet"/>
      <w:lvlText w:val="o"/>
      <w:lvlJc w:val="left"/>
      <w:pPr>
        <w:ind w:left="3600" w:hanging="360"/>
      </w:pPr>
      <w:rPr>
        <w:rFonts w:ascii="Courier New" w:hAnsi="Courier New" w:hint="default"/>
      </w:rPr>
    </w:lvl>
    <w:lvl w:ilvl="5" w:tplc="38489C94">
      <w:start w:val="1"/>
      <w:numFmt w:val="bullet"/>
      <w:lvlText w:val=""/>
      <w:lvlJc w:val="left"/>
      <w:pPr>
        <w:ind w:left="4320" w:hanging="360"/>
      </w:pPr>
      <w:rPr>
        <w:rFonts w:ascii="Wingdings" w:hAnsi="Wingdings" w:hint="default"/>
      </w:rPr>
    </w:lvl>
    <w:lvl w:ilvl="6" w:tplc="55003BD2">
      <w:start w:val="1"/>
      <w:numFmt w:val="bullet"/>
      <w:lvlText w:val=""/>
      <w:lvlJc w:val="left"/>
      <w:pPr>
        <w:ind w:left="5040" w:hanging="360"/>
      </w:pPr>
      <w:rPr>
        <w:rFonts w:ascii="Symbol" w:hAnsi="Symbol" w:hint="default"/>
      </w:rPr>
    </w:lvl>
    <w:lvl w:ilvl="7" w:tplc="36A6F6E2">
      <w:start w:val="1"/>
      <w:numFmt w:val="bullet"/>
      <w:lvlText w:val="o"/>
      <w:lvlJc w:val="left"/>
      <w:pPr>
        <w:ind w:left="5760" w:hanging="360"/>
      </w:pPr>
      <w:rPr>
        <w:rFonts w:ascii="Courier New" w:hAnsi="Courier New" w:hint="default"/>
      </w:rPr>
    </w:lvl>
    <w:lvl w:ilvl="8" w:tplc="ECE80B6A">
      <w:start w:val="1"/>
      <w:numFmt w:val="bullet"/>
      <w:lvlText w:val=""/>
      <w:lvlJc w:val="left"/>
      <w:pPr>
        <w:ind w:left="6480" w:hanging="360"/>
      </w:pPr>
      <w:rPr>
        <w:rFonts w:ascii="Wingdings" w:hAnsi="Wingdings" w:hint="default"/>
      </w:rPr>
    </w:lvl>
  </w:abstractNum>
  <w:abstractNum w:abstractNumId="866" w15:restartNumberingAfterBreak="0">
    <w:nsid w:val="6316085B"/>
    <w:multiLevelType w:val="hybridMultilevel"/>
    <w:tmpl w:val="FFFFFFFF"/>
    <w:lvl w:ilvl="0" w:tplc="7AEAEC0A">
      <w:start w:val="1"/>
      <w:numFmt w:val="bullet"/>
      <w:lvlText w:val=""/>
      <w:lvlJc w:val="left"/>
      <w:pPr>
        <w:ind w:left="720" w:hanging="360"/>
      </w:pPr>
      <w:rPr>
        <w:rFonts w:ascii="Symbol" w:hAnsi="Symbol" w:hint="default"/>
      </w:rPr>
    </w:lvl>
    <w:lvl w:ilvl="1" w:tplc="EC56550A">
      <w:start w:val="1"/>
      <w:numFmt w:val="bullet"/>
      <w:lvlText w:val="o"/>
      <w:lvlJc w:val="left"/>
      <w:pPr>
        <w:ind w:left="1440" w:hanging="360"/>
      </w:pPr>
      <w:rPr>
        <w:rFonts w:ascii="Courier New" w:hAnsi="Courier New" w:hint="default"/>
      </w:rPr>
    </w:lvl>
    <w:lvl w:ilvl="2" w:tplc="C284D6C6">
      <w:start w:val="1"/>
      <w:numFmt w:val="bullet"/>
      <w:lvlText w:val=""/>
      <w:lvlJc w:val="left"/>
      <w:pPr>
        <w:ind w:left="2160" w:hanging="360"/>
      </w:pPr>
      <w:rPr>
        <w:rFonts w:ascii="Wingdings" w:hAnsi="Wingdings" w:hint="default"/>
      </w:rPr>
    </w:lvl>
    <w:lvl w:ilvl="3" w:tplc="1370F32C">
      <w:start w:val="1"/>
      <w:numFmt w:val="bullet"/>
      <w:lvlText w:val=""/>
      <w:lvlJc w:val="left"/>
      <w:pPr>
        <w:ind w:left="2880" w:hanging="360"/>
      </w:pPr>
      <w:rPr>
        <w:rFonts w:ascii="Symbol" w:hAnsi="Symbol" w:hint="default"/>
      </w:rPr>
    </w:lvl>
    <w:lvl w:ilvl="4" w:tplc="6E04FDBA">
      <w:start w:val="1"/>
      <w:numFmt w:val="bullet"/>
      <w:lvlText w:val="o"/>
      <w:lvlJc w:val="left"/>
      <w:pPr>
        <w:ind w:left="3600" w:hanging="360"/>
      </w:pPr>
      <w:rPr>
        <w:rFonts w:ascii="Courier New" w:hAnsi="Courier New" w:hint="default"/>
      </w:rPr>
    </w:lvl>
    <w:lvl w:ilvl="5" w:tplc="8294FCEC">
      <w:start w:val="1"/>
      <w:numFmt w:val="bullet"/>
      <w:lvlText w:val=""/>
      <w:lvlJc w:val="left"/>
      <w:pPr>
        <w:ind w:left="4320" w:hanging="360"/>
      </w:pPr>
      <w:rPr>
        <w:rFonts w:ascii="Wingdings" w:hAnsi="Wingdings" w:hint="default"/>
      </w:rPr>
    </w:lvl>
    <w:lvl w:ilvl="6" w:tplc="B138403A">
      <w:start w:val="1"/>
      <w:numFmt w:val="bullet"/>
      <w:lvlText w:val=""/>
      <w:lvlJc w:val="left"/>
      <w:pPr>
        <w:ind w:left="5040" w:hanging="360"/>
      </w:pPr>
      <w:rPr>
        <w:rFonts w:ascii="Symbol" w:hAnsi="Symbol" w:hint="default"/>
      </w:rPr>
    </w:lvl>
    <w:lvl w:ilvl="7" w:tplc="82CC42B8">
      <w:start w:val="1"/>
      <w:numFmt w:val="bullet"/>
      <w:lvlText w:val="o"/>
      <w:lvlJc w:val="left"/>
      <w:pPr>
        <w:ind w:left="5760" w:hanging="360"/>
      </w:pPr>
      <w:rPr>
        <w:rFonts w:ascii="Courier New" w:hAnsi="Courier New" w:hint="default"/>
      </w:rPr>
    </w:lvl>
    <w:lvl w:ilvl="8" w:tplc="015CA2C0">
      <w:start w:val="1"/>
      <w:numFmt w:val="bullet"/>
      <w:lvlText w:val=""/>
      <w:lvlJc w:val="left"/>
      <w:pPr>
        <w:ind w:left="6480" w:hanging="360"/>
      </w:pPr>
      <w:rPr>
        <w:rFonts w:ascii="Wingdings" w:hAnsi="Wingdings" w:hint="default"/>
      </w:rPr>
    </w:lvl>
  </w:abstractNum>
  <w:abstractNum w:abstractNumId="867" w15:restartNumberingAfterBreak="0">
    <w:nsid w:val="633A7286"/>
    <w:multiLevelType w:val="hybridMultilevel"/>
    <w:tmpl w:val="FFFFFFFF"/>
    <w:lvl w:ilvl="0" w:tplc="7B48F5C0">
      <w:start w:val="1"/>
      <w:numFmt w:val="bullet"/>
      <w:lvlText w:val=""/>
      <w:lvlJc w:val="left"/>
      <w:pPr>
        <w:ind w:left="720" w:hanging="360"/>
      </w:pPr>
      <w:rPr>
        <w:rFonts w:ascii="Symbol" w:hAnsi="Symbol" w:hint="default"/>
      </w:rPr>
    </w:lvl>
    <w:lvl w:ilvl="1" w:tplc="92A08DAE">
      <w:start w:val="1"/>
      <w:numFmt w:val="bullet"/>
      <w:lvlText w:val="o"/>
      <w:lvlJc w:val="left"/>
      <w:pPr>
        <w:ind w:left="1440" w:hanging="360"/>
      </w:pPr>
      <w:rPr>
        <w:rFonts w:ascii="Courier New" w:hAnsi="Courier New" w:hint="default"/>
      </w:rPr>
    </w:lvl>
    <w:lvl w:ilvl="2" w:tplc="C00E66CA">
      <w:start w:val="1"/>
      <w:numFmt w:val="bullet"/>
      <w:lvlText w:val=""/>
      <w:lvlJc w:val="left"/>
      <w:pPr>
        <w:ind w:left="2160" w:hanging="360"/>
      </w:pPr>
      <w:rPr>
        <w:rFonts w:ascii="Wingdings" w:hAnsi="Wingdings" w:hint="default"/>
      </w:rPr>
    </w:lvl>
    <w:lvl w:ilvl="3" w:tplc="C130F978">
      <w:start w:val="1"/>
      <w:numFmt w:val="bullet"/>
      <w:lvlText w:val=""/>
      <w:lvlJc w:val="left"/>
      <w:pPr>
        <w:ind w:left="2880" w:hanging="360"/>
      </w:pPr>
      <w:rPr>
        <w:rFonts w:ascii="Symbol" w:hAnsi="Symbol" w:hint="default"/>
      </w:rPr>
    </w:lvl>
    <w:lvl w:ilvl="4" w:tplc="F43C430A">
      <w:start w:val="1"/>
      <w:numFmt w:val="bullet"/>
      <w:lvlText w:val="o"/>
      <w:lvlJc w:val="left"/>
      <w:pPr>
        <w:ind w:left="3600" w:hanging="360"/>
      </w:pPr>
      <w:rPr>
        <w:rFonts w:ascii="Courier New" w:hAnsi="Courier New" w:hint="default"/>
      </w:rPr>
    </w:lvl>
    <w:lvl w:ilvl="5" w:tplc="4C001664">
      <w:start w:val="1"/>
      <w:numFmt w:val="bullet"/>
      <w:lvlText w:val=""/>
      <w:lvlJc w:val="left"/>
      <w:pPr>
        <w:ind w:left="4320" w:hanging="360"/>
      </w:pPr>
      <w:rPr>
        <w:rFonts w:ascii="Wingdings" w:hAnsi="Wingdings" w:hint="default"/>
      </w:rPr>
    </w:lvl>
    <w:lvl w:ilvl="6" w:tplc="54386BBE">
      <w:start w:val="1"/>
      <w:numFmt w:val="bullet"/>
      <w:lvlText w:val=""/>
      <w:lvlJc w:val="left"/>
      <w:pPr>
        <w:ind w:left="5040" w:hanging="360"/>
      </w:pPr>
      <w:rPr>
        <w:rFonts w:ascii="Symbol" w:hAnsi="Symbol" w:hint="default"/>
      </w:rPr>
    </w:lvl>
    <w:lvl w:ilvl="7" w:tplc="F4E0C5E6">
      <w:start w:val="1"/>
      <w:numFmt w:val="bullet"/>
      <w:lvlText w:val="o"/>
      <w:lvlJc w:val="left"/>
      <w:pPr>
        <w:ind w:left="5760" w:hanging="360"/>
      </w:pPr>
      <w:rPr>
        <w:rFonts w:ascii="Courier New" w:hAnsi="Courier New" w:hint="default"/>
      </w:rPr>
    </w:lvl>
    <w:lvl w:ilvl="8" w:tplc="A17CAF5C">
      <w:start w:val="1"/>
      <w:numFmt w:val="bullet"/>
      <w:lvlText w:val=""/>
      <w:lvlJc w:val="left"/>
      <w:pPr>
        <w:ind w:left="6480" w:hanging="360"/>
      </w:pPr>
      <w:rPr>
        <w:rFonts w:ascii="Wingdings" w:hAnsi="Wingdings" w:hint="default"/>
      </w:rPr>
    </w:lvl>
  </w:abstractNum>
  <w:abstractNum w:abstractNumId="868" w15:restartNumberingAfterBreak="0">
    <w:nsid w:val="636276D7"/>
    <w:multiLevelType w:val="hybridMultilevel"/>
    <w:tmpl w:val="FFFFFFFF"/>
    <w:lvl w:ilvl="0" w:tplc="BEA2D056">
      <w:start w:val="1"/>
      <w:numFmt w:val="bullet"/>
      <w:lvlText w:val=""/>
      <w:lvlJc w:val="left"/>
      <w:pPr>
        <w:ind w:left="720" w:hanging="360"/>
      </w:pPr>
      <w:rPr>
        <w:rFonts w:ascii="Symbol" w:hAnsi="Symbol" w:hint="default"/>
      </w:rPr>
    </w:lvl>
    <w:lvl w:ilvl="1" w:tplc="1F288932">
      <w:start w:val="1"/>
      <w:numFmt w:val="bullet"/>
      <w:lvlText w:val="o"/>
      <w:lvlJc w:val="left"/>
      <w:pPr>
        <w:ind w:left="1440" w:hanging="360"/>
      </w:pPr>
      <w:rPr>
        <w:rFonts w:ascii="Courier New" w:hAnsi="Courier New" w:hint="default"/>
      </w:rPr>
    </w:lvl>
    <w:lvl w:ilvl="2" w:tplc="CC5EEB1C">
      <w:start w:val="1"/>
      <w:numFmt w:val="bullet"/>
      <w:lvlText w:val=""/>
      <w:lvlJc w:val="left"/>
      <w:pPr>
        <w:ind w:left="2160" w:hanging="360"/>
      </w:pPr>
      <w:rPr>
        <w:rFonts w:ascii="Wingdings" w:hAnsi="Wingdings" w:hint="default"/>
      </w:rPr>
    </w:lvl>
    <w:lvl w:ilvl="3" w:tplc="57A499E4">
      <w:start w:val="1"/>
      <w:numFmt w:val="bullet"/>
      <w:lvlText w:val=""/>
      <w:lvlJc w:val="left"/>
      <w:pPr>
        <w:ind w:left="2880" w:hanging="360"/>
      </w:pPr>
      <w:rPr>
        <w:rFonts w:ascii="Symbol" w:hAnsi="Symbol" w:hint="default"/>
      </w:rPr>
    </w:lvl>
    <w:lvl w:ilvl="4" w:tplc="4C1C2480">
      <w:start w:val="1"/>
      <w:numFmt w:val="bullet"/>
      <w:lvlText w:val="o"/>
      <w:lvlJc w:val="left"/>
      <w:pPr>
        <w:ind w:left="3600" w:hanging="360"/>
      </w:pPr>
      <w:rPr>
        <w:rFonts w:ascii="Courier New" w:hAnsi="Courier New" w:hint="default"/>
      </w:rPr>
    </w:lvl>
    <w:lvl w:ilvl="5" w:tplc="A372DC24">
      <w:start w:val="1"/>
      <w:numFmt w:val="bullet"/>
      <w:lvlText w:val=""/>
      <w:lvlJc w:val="left"/>
      <w:pPr>
        <w:ind w:left="4320" w:hanging="360"/>
      </w:pPr>
      <w:rPr>
        <w:rFonts w:ascii="Wingdings" w:hAnsi="Wingdings" w:hint="default"/>
      </w:rPr>
    </w:lvl>
    <w:lvl w:ilvl="6" w:tplc="DC96EEEC">
      <w:start w:val="1"/>
      <w:numFmt w:val="bullet"/>
      <w:lvlText w:val=""/>
      <w:lvlJc w:val="left"/>
      <w:pPr>
        <w:ind w:left="5040" w:hanging="360"/>
      </w:pPr>
      <w:rPr>
        <w:rFonts w:ascii="Symbol" w:hAnsi="Symbol" w:hint="default"/>
      </w:rPr>
    </w:lvl>
    <w:lvl w:ilvl="7" w:tplc="945899F8">
      <w:start w:val="1"/>
      <w:numFmt w:val="bullet"/>
      <w:lvlText w:val="o"/>
      <w:lvlJc w:val="left"/>
      <w:pPr>
        <w:ind w:left="5760" w:hanging="360"/>
      </w:pPr>
      <w:rPr>
        <w:rFonts w:ascii="Courier New" w:hAnsi="Courier New" w:hint="default"/>
      </w:rPr>
    </w:lvl>
    <w:lvl w:ilvl="8" w:tplc="3C260734">
      <w:start w:val="1"/>
      <w:numFmt w:val="bullet"/>
      <w:lvlText w:val=""/>
      <w:lvlJc w:val="left"/>
      <w:pPr>
        <w:ind w:left="6480" w:hanging="360"/>
      </w:pPr>
      <w:rPr>
        <w:rFonts w:ascii="Wingdings" w:hAnsi="Wingdings" w:hint="default"/>
      </w:rPr>
    </w:lvl>
  </w:abstractNum>
  <w:abstractNum w:abstractNumId="869" w15:restartNumberingAfterBreak="0">
    <w:nsid w:val="637A7C07"/>
    <w:multiLevelType w:val="hybridMultilevel"/>
    <w:tmpl w:val="FFFFFFFF"/>
    <w:lvl w:ilvl="0" w:tplc="EDA6AEEE">
      <w:start w:val="1"/>
      <w:numFmt w:val="bullet"/>
      <w:lvlText w:val=""/>
      <w:lvlJc w:val="left"/>
      <w:pPr>
        <w:ind w:left="720" w:hanging="360"/>
      </w:pPr>
      <w:rPr>
        <w:rFonts w:ascii="Symbol" w:hAnsi="Symbol" w:hint="default"/>
      </w:rPr>
    </w:lvl>
    <w:lvl w:ilvl="1" w:tplc="8AB0E47A">
      <w:start w:val="1"/>
      <w:numFmt w:val="bullet"/>
      <w:lvlText w:val="o"/>
      <w:lvlJc w:val="left"/>
      <w:pPr>
        <w:ind w:left="1440" w:hanging="360"/>
      </w:pPr>
      <w:rPr>
        <w:rFonts w:ascii="Courier New" w:hAnsi="Courier New" w:hint="default"/>
      </w:rPr>
    </w:lvl>
    <w:lvl w:ilvl="2" w:tplc="98E86762">
      <w:start w:val="1"/>
      <w:numFmt w:val="bullet"/>
      <w:lvlText w:val=""/>
      <w:lvlJc w:val="left"/>
      <w:pPr>
        <w:ind w:left="2160" w:hanging="360"/>
      </w:pPr>
      <w:rPr>
        <w:rFonts w:ascii="Wingdings" w:hAnsi="Wingdings" w:hint="default"/>
      </w:rPr>
    </w:lvl>
    <w:lvl w:ilvl="3" w:tplc="898E8A28">
      <w:start w:val="1"/>
      <w:numFmt w:val="bullet"/>
      <w:lvlText w:val=""/>
      <w:lvlJc w:val="left"/>
      <w:pPr>
        <w:ind w:left="2880" w:hanging="360"/>
      </w:pPr>
      <w:rPr>
        <w:rFonts w:ascii="Symbol" w:hAnsi="Symbol" w:hint="default"/>
      </w:rPr>
    </w:lvl>
    <w:lvl w:ilvl="4" w:tplc="BB4AAAB4">
      <w:start w:val="1"/>
      <w:numFmt w:val="bullet"/>
      <w:lvlText w:val="o"/>
      <w:lvlJc w:val="left"/>
      <w:pPr>
        <w:ind w:left="3600" w:hanging="360"/>
      </w:pPr>
      <w:rPr>
        <w:rFonts w:ascii="Courier New" w:hAnsi="Courier New" w:hint="default"/>
      </w:rPr>
    </w:lvl>
    <w:lvl w:ilvl="5" w:tplc="665E7B16">
      <w:start w:val="1"/>
      <w:numFmt w:val="bullet"/>
      <w:lvlText w:val=""/>
      <w:lvlJc w:val="left"/>
      <w:pPr>
        <w:ind w:left="4320" w:hanging="360"/>
      </w:pPr>
      <w:rPr>
        <w:rFonts w:ascii="Wingdings" w:hAnsi="Wingdings" w:hint="default"/>
      </w:rPr>
    </w:lvl>
    <w:lvl w:ilvl="6" w:tplc="73028508">
      <w:start w:val="1"/>
      <w:numFmt w:val="bullet"/>
      <w:lvlText w:val=""/>
      <w:lvlJc w:val="left"/>
      <w:pPr>
        <w:ind w:left="5040" w:hanging="360"/>
      </w:pPr>
      <w:rPr>
        <w:rFonts w:ascii="Symbol" w:hAnsi="Symbol" w:hint="default"/>
      </w:rPr>
    </w:lvl>
    <w:lvl w:ilvl="7" w:tplc="EE70EED4">
      <w:start w:val="1"/>
      <w:numFmt w:val="bullet"/>
      <w:lvlText w:val="o"/>
      <w:lvlJc w:val="left"/>
      <w:pPr>
        <w:ind w:left="5760" w:hanging="360"/>
      </w:pPr>
      <w:rPr>
        <w:rFonts w:ascii="Courier New" w:hAnsi="Courier New" w:hint="default"/>
      </w:rPr>
    </w:lvl>
    <w:lvl w:ilvl="8" w:tplc="C492BB5E">
      <w:start w:val="1"/>
      <w:numFmt w:val="bullet"/>
      <w:lvlText w:val=""/>
      <w:lvlJc w:val="left"/>
      <w:pPr>
        <w:ind w:left="6480" w:hanging="360"/>
      </w:pPr>
      <w:rPr>
        <w:rFonts w:ascii="Wingdings" w:hAnsi="Wingdings" w:hint="default"/>
      </w:rPr>
    </w:lvl>
  </w:abstractNum>
  <w:abstractNum w:abstractNumId="870" w15:restartNumberingAfterBreak="0">
    <w:nsid w:val="638771C7"/>
    <w:multiLevelType w:val="hybridMultilevel"/>
    <w:tmpl w:val="FFFFFFFF"/>
    <w:lvl w:ilvl="0" w:tplc="6428A7F4">
      <w:start w:val="1"/>
      <w:numFmt w:val="bullet"/>
      <w:lvlText w:val=""/>
      <w:lvlJc w:val="left"/>
      <w:pPr>
        <w:ind w:left="720" w:hanging="360"/>
      </w:pPr>
      <w:rPr>
        <w:rFonts w:ascii="Symbol" w:hAnsi="Symbol" w:hint="default"/>
      </w:rPr>
    </w:lvl>
    <w:lvl w:ilvl="1" w:tplc="A42C98CA">
      <w:start w:val="1"/>
      <w:numFmt w:val="bullet"/>
      <w:lvlText w:val="o"/>
      <w:lvlJc w:val="left"/>
      <w:pPr>
        <w:ind w:left="1440" w:hanging="360"/>
      </w:pPr>
      <w:rPr>
        <w:rFonts w:ascii="Courier New" w:hAnsi="Courier New" w:hint="default"/>
      </w:rPr>
    </w:lvl>
    <w:lvl w:ilvl="2" w:tplc="234C5E64">
      <w:start w:val="1"/>
      <w:numFmt w:val="bullet"/>
      <w:lvlText w:val=""/>
      <w:lvlJc w:val="left"/>
      <w:pPr>
        <w:ind w:left="2160" w:hanging="360"/>
      </w:pPr>
      <w:rPr>
        <w:rFonts w:ascii="Wingdings" w:hAnsi="Wingdings" w:hint="default"/>
      </w:rPr>
    </w:lvl>
    <w:lvl w:ilvl="3" w:tplc="A400129A">
      <w:start w:val="1"/>
      <w:numFmt w:val="bullet"/>
      <w:lvlText w:val=""/>
      <w:lvlJc w:val="left"/>
      <w:pPr>
        <w:ind w:left="2880" w:hanging="360"/>
      </w:pPr>
      <w:rPr>
        <w:rFonts w:ascii="Symbol" w:hAnsi="Symbol" w:hint="default"/>
      </w:rPr>
    </w:lvl>
    <w:lvl w:ilvl="4" w:tplc="EB608602">
      <w:start w:val="1"/>
      <w:numFmt w:val="bullet"/>
      <w:lvlText w:val="o"/>
      <w:lvlJc w:val="left"/>
      <w:pPr>
        <w:ind w:left="3600" w:hanging="360"/>
      </w:pPr>
      <w:rPr>
        <w:rFonts w:ascii="Courier New" w:hAnsi="Courier New" w:hint="default"/>
      </w:rPr>
    </w:lvl>
    <w:lvl w:ilvl="5" w:tplc="8E7A472C">
      <w:start w:val="1"/>
      <w:numFmt w:val="bullet"/>
      <w:lvlText w:val=""/>
      <w:lvlJc w:val="left"/>
      <w:pPr>
        <w:ind w:left="4320" w:hanging="360"/>
      </w:pPr>
      <w:rPr>
        <w:rFonts w:ascii="Wingdings" w:hAnsi="Wingdings" w:hint="default"/>
      </w:rPr>
    </w:lvl>
    <w:lvl w:ilvl="6" w:tplc="F650F6D0">
      <w:start w:val="1"/>
      <w:numFmt w:val="bullet"/>
      <w:lvlText w:val=""/>
      <w:lvlJc w:val="left"/>
      <w:pPr>
        <w:ind w:left="5040" w:hanging="360"/>
      </w:pPr>
      <w:rPr>
        <w:rFonts w:ascii="Symbol" w:hAnsi="Symbol" w:hint="default"/>
      </w:rPr>
    </w:lvl>
    <w:lvl w:ilvl="7" w:tplc="0E3A2710">
      <w:start w:val="1"/>
      <w:numFmt w:val="bullet"/>
      <w:lvlText w:val="o"/>
      <w:lvlJc w:val="left"/>
      <w:pPr>
        <w:ind w:left="5760" w:hanging="360"/>
      </w:pPr>
      <w:rPr>
        <w:rFonts w:ascii="Courier New" w:hAnsi="Courier New" w:hint="default"/>
      </w:rPr>
    </w:lvl>
    <w:lvl w:ilvl="8" w:tplc="F202FB3E">
      <w:start w:val="1"/>
      <w:numFmt w:val="bullet"/>
      <w:lvlText w:val=""/>
      <w:lvlJc w:val="left"/>
      <w:pPr>
        <w:ind w:left="6480" w:hanging="360"/>
      </w:pPr>
      <w:rPr>
        <w:rFonts w:ascii="Wingdings" w:hAnsi="Wingdings" w:hint="default"/>
      </w:rPr>
    </w:lvl>
  </w:abstractNum>
  <w:abstractNum w:abstractNumId="871" w15:restartNumberingAfterBreak="0">
    <w:nsid w:val="63B96F0D"/>
    <w:multiLevelType w:val="hybridMultilevel"/>
    <w:tmpl w:val="FFFFFFFF"/>
    <w:lvl w:ilvl="0" w:tplc="2E060C02">
      <w:start w:val="1"/>
      <w:numFmt w:val="bullet"/>
      <w:lvlText w:val=""/>
      <w:lvlJc w:val="left"/>
      <w:pPr>
        <w:ind w:left="720" w:hanging="360"/>
      </w:pPr>
      <w:rPr>
        <w:rFonts w:ascii="Symbol" w:hAnsi="Symbol" w:hint="default"/>
      </w:rPr>
    </w:lvl>
    <w:lvl w:ilvl="1" w:tplc="218AF316">
      <w:start w:val="1"/>
      <w:numFmt w:val="bullet"/>
      <w:lvlText w:val="o"/>
      <w:lvlJc w:val="left"/>
      <w:pPr>
        <w:ind w:left="1440" w:hanging="360"/>
      </w:pPr>
      <w:rPr>
        <w:rFonts w:ascii="Courier New" w:hAnsi="Courier New" w:hint="default"/>
      </w:rPr>
    </w:lvl>
    <w:lvl w:ilvl="2" w:tplc="1A962C98">
      <w:start w:val="1"/>
      <w:numFmt w:val="bullet"/>
      <w:lvlText w:val=""/>
      <w:lvlJc w:val="left"/>
      <w:pPr>
        <w:ind w:left="2160" w:hanging="360"/>
      </w:pPr>
      <w:rPr>
        <w:rFonts w:ascii="Wingdings" w:hAnsi="Wingdings" w:hint="default"/>
      </w:rPr>
    </w:lvl>
    <w:lvl w:ilvl="3" w:tplc="18723482">
      <w:start w:val="1"/>
      <w:numFmt w:val="bullet"/>
      <w:lvlText w:val=""/>
      <w:lvlJc w:val="left"/>
      <w:pPr>
        <w:ind w:left="2880" w:hanging="360"/>
      </w:pPr>
      <w:rPr>
        <w:rFonts w:ascii="Symbol" w:hAnsi="Symbol" w:hint="default"/>
      </w:rPr>
    </w:lvl>
    <w:lvl w:ilvl="4" w:tplc="D06C5A5A">
      <w:start w:val="1"/>
      <w:numFmt w:val="bullet"/>
      <w:lvlText w:val="o"/>
      <w:lvlJc w:val="left"/>
      <w:pPr>
        <w:ind w:left="3600" w:hanging="360"/>
      </w:pPr>
      <w:rPr>
        <w:rFonts w:ascii="Courier New" w:hAnsi="Courier New" w:hint="default"/>
      </w:rPr>
    </w:lvl>
    <w:lvl w:ilvl="5" w:tplc="C7828454">
      <w:start w:val="1"/>
      <w:numFmt w:val="bullet"/>
      <w:lvlText w:val=""/>
      <w:lvlJc w:val="left"/>
      <w:pPr>
        <w:ind w:left="4320" w:hanging="360"/>
      </w:pPr>
      <w:rPr>
        <w:rFonts w:ascii="Wingdings" w:hAnsi="Wingdings" w:hint="default"/>
      </w:rPr>
    </w:lvl>
    <w:lvl w:ilvl="6" w:tplc="F86E3BAA">
      <w:start w:val="1"/>
      <w:numFmt w:val="bullet"/>
      <w:lvlText w:val=""/>
      <w:lvlJc w:val="left"/>
      <w:pPr>
        <w:ind w:left="5040" w:hanging="360"/>
      </w:pPr>
      <w:rPr>
        <w:rFonts w:ascii="Symbol" w:hAnsi="Symbol" w:hint="default"/>
      </w:rPr>
    </w:lvl>
    <w:lvl w:ilvl="7" w:tplc="3F368BD0">
      <w:start w:val="1"/>
      <w:numFmt w:val="bullet"/>
      <w:lvlText w:val="o"/>
      <w:lvlJc w:val="left"/>
      <w:pPr>
        <w:ind w:left="5760" w:hanging="360"/>
      </w:pPr>
      <w:rPr>
        <w:rFonts w:ascii="Courier New" w:hAnsi="Courier New" w:hint="default"/>
      </w:rPr>
    </w:lvl>
    <w:lvl w:ilvl="8" w:tplc="17AC75E2">
      <w:start w:val="1"/>
      <w:numFmt w:val="bullet"/>
      <w:lvlText w:val=""/>
      <w:lvlJc w:val="left"/>
      <w:pPr>
        <w:ind w:left="6480" w:hanging="360"/>
      </w:pPr>
      <w:rPr>
        <w:rFonts w:ascii="Wingdings" w:hAnsi="Wingdings" w:hint="default"/>
      </w:rPr>
    </w:lvl>
  </w:abstractNum>
  <w:abstractNum w:abstractNumId="872" w15:restartNumberingAfterBreak="0">
    <w:nsid w:val="63DD5A46"/>
    <w:multiLevelType w:val="hybridMultilevel"/>
    <w:tmpl w:val="FFFFFFFF"/>
    <w:lvl w:ilvl="0" w:tplc="12AEF000">
      <w:start w:val="1"/>
      <w:numFmt w:val="bullet"/>
      <w:lvlText w:val=""/>
      <w:lvlJc w:val="left"/>
      <w:pPr>
        <w:ind w:left="720" w:hanging="360"/>
      </w:pPr>
      <w:rPr>
        <w:rFonts w:ascii="Symbol" w:hAnsi="Symbol" w:hint="default"/>
      </w:rPr>
    </w:lvl>
    <w:lvl w:ilvl="1" w:tplc="C60E9B1E">
      <w:start w:val="1"/>
      <w:numFmt w:val="bullet"/>
      <w:lvlText w:val="o"/>
      <w:lvlJc w:val="left"/>
      <w:pPr>
        <w:ind w:left="1440" w:hanging="360"/>
      </w:pPr>
      <w:rPr>
        <w:rFonts w:ascii="Courier New" w:hAnsi="Courier New" w:hint="default"/>
      </w:rPr>
    </w:lvl>
    <w:lvl w:ilvl="2" w:tplc="7CE0F9FC">
      <w:start w:val="1"/>
      <w:numFmt w:val="bullet"/>
      <w:lvlText w:val=""/>
      <w:lvlJc w:val="left"/>
      <w:pPr>
        <w:ind w:left="2160" w:hanging="360"/>
      </w:pPr>
      <w:rPr>
        <w:rFonts w:ascii="Wingdings" w:hAnsi="Wingdings" w:hint="default"/>
      </w:rPr>
    </w:lvl>
    <w:lvl w:ilvl="3" w:tplc="BD0C1844">
      <w:start w:val="1"/>
      <w:numFmt w:val="bullet"/>
      <w:lvlText w:val=""/>
      <w:lvlJc w:val="left"/>
      <w:pPr>
        <w:ind w:left="2880" w:hanging="360"/>
      </w:pPr>
      <w:rPr>
        <w:rFonts w:ascii="Symbol" w:hAnsi="Symbol" w:hint="default"/>
      </w:rPr>
    </w:lvl>
    <w:lvl w:ilvl="4" w:tplc="3FA034CE">
      <w:start w:val="1"/>
      <w:numFmt w:val="bullet"/>
      <w:lvlText w:val="o"/>
      <w:lvlJc w:val="left"/>
      <w:pPr>
        <w:ind w:left="3600" w:hanging="360"/>
      </w:pPr>
      <w:rPr>
        <w:rFonts w:ascii="Courier New" w:hAnsi="Courier New" w:hint="default"/>
      </w:rPr>
    </w:lvl>
    <w:lvl w:ilvl="5" w:tplc="4B7E8AE0">
      <w:start w:val="1"/>
      <w:numFmt w:val="bullet"/>
      <w:lvlText w:val=""/>
      <w:lvlJc w:val="left"/>
      <w:pPr>
        <w:ind w:left="4320" w:hanging="360"/>
      </w:pPr>
      <w:rPr>
        <w:rFonts w:ascii="Wingdings" w:hAnsi="Wingdings" w:hint="default"/>
      </w:rPr>
    </w:lvl>
    <w:lvl w:ilvl="6" w:tplc="2124A298">
      <w:start w:val="1"/>
      <w:numFmt w:val="bullet"/>
      <w:lvlText w:val=""/>
      <w:lvlJc w:val="left"/>
      <w:pPr>
        <w:ind w:left="5040" w:hanging="360"/>
      </w:pPr>
      <w:rPr>
        <w:rFonts w:ascii="Symbol" w:hAnsi="Symbol" w:hint="default"/>
      </w:rPr>
    </w:lvl>
    <w:lvl w:ilvl="7" w:tplc="3A0C3264">
      <w:start w:val="1"/>
      <w:numFmt w:val="bullet"/>
      <w:lvlText w:val="o"/>
      <w:lvlJc w:val="left"/>
      <w:pPr>
        <w:ind w:left="5760" w:hanging="360"/>
      </w:pPr>
      <w:rPr>
        <w:rFonts w:ascii="Courier New" w:hAnsi="Courier New" w:hint="default"/>
      </w:rPr>
    </w:lvl>
    <w:lvl w:ilvl="8" w:tplc="A25E8640">
      <w:start w:val="1"/>
      <w:numFmt w:val="bullet"/>
      <w:lvlText w:val=""/>
      <w:lvlJc w:val="left"/>
      <w:pPr>
        <w:ind w:left="6480" w:hanging="360"/>
      </w:pPr>
      <w:rPr>
        <w:rFonts w:ascii="Wingdings" w:hAnsi="Wingdings" w:hint="default"/>
      </w:rPr>
    </w:lvl>
  </w:abstractNum>
  <w:abstractNum w:abstractNumId="873" w15:restartNumberingAfterBreak="0">
    <w:nsid w:val="63E93270"/>
    <w:multiLevelType w:val="hybridMultilevel"/>
    <w:tmpl w:val="FFFFFFFF"/>
    <w:lvl w:ilvl="0" w:tplc="440E2634">
      <w:start w:val="1"/>
      <w:numFmt w:val="bullet"/>
      <w:lvlText w:val=""/>
      <w:lvlJc w:val="left"/>
      <w:pPr>
        <w:ind w:left="720" w:hanging="360"/>
      </w:pPr>
      <w:rPr>
        <w:rFonts w:ascii="Symbol" w:hAnsi="Symbol" w:hint="default"/>
      </w:rPr>
    </w:lvl>
    <w:lvl w:ilvl="1" w:tplc="FF5ABE6C">
      <w:start w:val="1"/>
      <w:numFmt w:val="bullet"/>
      <w:lvlText w:val="o"/>
      <w:lvlJc w:val="left"/>
      <w:pPr>
        <w:ind w:left="1440" w:hanging="360"/>
      </w:pPr>
      <w:rPr>
        <w:rFonts w:ascii="Courier New" w:hAnsi="Courier New" w:hint="default"/>
      </w:rPr>
    </w:lvl>
    <w:lvl w:ilvl="2" w:tplc="EF86994E">
      <w:start w:val="1"/>
      <w:numFmt w:val="bullet"/>
      <w:lvlText w:val=""/>
      <w:lvlJc w:val="left"/>
      <w:pPr>
        <w:ind w:left="2160" w:hanging="360"/>
      </w:pPr>
      <w:rPr>
        <w:rFonts w:ascii="Wingdings" w:hAnsi="Wingdings" w:hint="default"/>
      </w:rPr>
    </w:lvl>
    <w:lvl w:ilvl="3" w:tplc="C7A452FE">
      <w:start w:val="1"/>
      <w:numFmt w:val="bullet"/>
      <w:lvlText w:val=""/>
      <w:lvlJc w:val="left"/>
      <w:pPr>
        <w:ind w:left="2880" w:hanging="360"/>
      </w:pPr>
      <w:rPr>
        <w:rFonts w:ascii="Symbol" w:hAnsi="Symbol" w:hint="default"/>
      </w:rPr>
    </w:lvl>
    <w:lvl w:ilvl="4" w:tplc="2B70CB14">
      <w:start w:val="1"/>
      <w:numFmt w:val="bullet"/>
      <w:lvlText w:val="o"/>
      <w:lvlJc w:val="left"/>
      <w:pPr>
        <w:ind w:left="3600" w:hanging="360"/>
      </w:pPr>
      <w:rPr>
        <w:rFonts w:ascii="Courier New" w:hAnsi="Courier New" w:hint="default"/>
      </w:rPr>
    </w:lvl>
    <w:lvl w:ilvl="5" w:tplc="40CA1588">
      <w:start w:val="1"/>
      <w:numFmt w:val="bullet"/>
      <w:lvlText w:val=""/>
      <w:lvlJc w:val="left"/>
      <w:pPr>
        <w:ind w:left="4320" w:hanging="360"/>
      </w:pPr>
      <w:rPr>
        <w:rFonts w:ascii="Wingdings" w:hAnsi="Wingdings" w:hint="default"/>
      </w:rPr>
    </w:lvl>
    <w:lvl w:ilvl="6" w:tplc="7DA0DB46">
      <w:start w:val="1"/>
      <w:numFmt w:val="bullet"/>
      <w:lvlText w:val=""/>
      <w:lvlJc w:val="left"/>
      <w:pPr>
        <w:ind w:left="5040" w:hanging="360"/>
      </w:pPr>
      <w:rPr>
        <w:rFonts w:ascii="Symbol" w:hAnsi="Symbol" w:hint="default"/>
      </w:rPr>
    </w:lvl>
    <w:lvl w:ilvl="7" w:tplc="8EFA78E8">
      <w:start w:val="1"/>
      <w:numFmt w:val="bullet"/>
      <w:lvlText w:val="o"/>
      <w:lvlJc w:val="left"/>
      <w:pPr>
        <w:ind w:left="5760" w:hanging="360"/>
      </w:pPr>
      <w:rPr>
        <w:rFonts w:ascii="Courier New" w:hAnsi="Courier New" w:hint="default"/>
      </w:rPr>
    </w:lvl>
    <w:lvl w:ilvl="8" w:tplc="E1BEC82C">
      <w:start w:val="1"/>
      <w:numFmt w:val="bullet"/>
      <w:lvlText w:val=""/>
      <w:lvlJc w:val="left"/>
      <w:pPr>
        <w:ind w:left="6480" w:hanging="360"/>
      </w:pPr>
      <w:rPr>
        <w:rFonts w:ascii="Wingdings" w:hAnsi="Wingdings" w:hint="default"/>
      </w:rPr>
    </w:lvl>
  </w:abstractNum>
  <w:abstractNum w:abstractNumId="874" w15:restartNumberingAfterBreak="0">
    <w:nsid w:val="63FD2322"/>
    <w:multiLevelType w:val="hybridMultilevel"/>
    <w:tmpl w:val="FFFFFFFF"/>
    <w:lvl w:ilvl="0" w:tplc="3086E28E">
      <w:start w:val="1"/>
      <w:numFmt w:val="bullet"/>
      <w:lvlText w:val=""/>
      <w:lvlJc w:val="left"/>
      <w:pPr>
        <w:ind w:left="720" w:hanging="360"/>
      </w:pPr>
      <w:rPr>
        <w:rFonts w:ascii="Symbol" w:hAnsi="Symbol" w:hint="default"/>
      </w:rPr>
    </w:lvl>
    <w:lvl w:ilvl="1" w:tplc="03B69E02">
      <w:start w:val="1"/>
      <w:numFmt w:val="bullet"/>
      <w:lvlText w:val="o"/>
      <w:lvlJc w:val="left"/>
      <w:pPr>
        <w:ind w:left="1440" w:hanging="360"/>
      </w:pPr>
      <w:rPr>
        <w:rFonts w:ascii="Courier New" w:hAnsi="Courier New" w:hint="default"/>
      </w:rPr>
    </w:lvl>
    <w:lvl w:ilvl="2" w:tplc="1B5851FC">
      <w:start w:val="1"/>
      <w:numFmt w:val="bullet"/>
      <w:lvlText w:val=""/>
      <w:lvlJc w:val="left"/>
      <w:pPr>
        <w:ind w:left="2160" w:hanging="360"/>
      </w:pPr>
      <w:rPr>
        <w:rFonts w:ascii="Wingdings" w:hAnsi="Wingdings" w:hint="default"/>
      </w:rPr>
    </w:lvl>
    <w:lvl w:ilvl="3" w:tplc="AB0A2492">
      <w:start w:val="1"/>
      <w:numFmt w:val="bullet"/>
      <w:lvlText w:val=""/>
      <w:lvlJc w:val="left"/>
      <w:pPr>
        <w:ind w:left="2880" w:hanging="360"/>
      </w:pPr>
      <w:rPr>
        <w:rFonts w:ascii="Symbol" w:hAnsi="Symbol" w:hint="default"/>
      </w:rPr>
    </w:lvl>
    <w:lvl w:ilvl="4" w:tplc="4DF63378">
      <w:start w:val="1"/>
      <w:numFmt w:val="bullet"/>
      <w:lvlText w:val="o"/>
      <w:lvlJc w:val="left"/>
      <w:pPr>
        <w:ind w:left="3600" w:hanging="360"/>
      </w:pPr>
      <w:rPr>
        <w:rFonts w:ascii="Courier New" w:hAnsi="Courier New" w:hint="default"/>
      </w:rPr>
    </w:lvl>
    <w:lvl w:ilvl="5" w:tplc="F042C276">
      <w:start w:val="1"/>
      <w:numFmt w:val="bullet"/>
      <w:lvlText w:val=""/>
      <w:lvlJc w:val="left"/>
      <w:pPr>
        <w:ind w:left="4320" w:hanging="360"/>
      </w:pPr>
      <w:rPr>
        <w:rFonts w:ascii="Wingdings" w:hAnsi="Wingdings" w:hint="default"/>
      </w:rPr>
    </w:lvl>
    <w:lvl w:ilvl="6" w:tplc="B55ABB64">
      <w:start w:val="1"/>
      <w:numFmt w:val="bullet"/>
      <w:lvlText w:val=""/>
      <w:lvlJc w:val="left"/>
      <w:pPr>
        <w:ind w:left="5040" w:hanging="360"/>
      </w:pPr>
      <w:rPr>
        <w:rFonts w:ascii="Symbol" w:hAnsi="Symbol" w:hint="default"/>
      </w:rPr>
    </w:lvl>
    <w:lvl w:ilvl="7" w:tplc="A1B2C5E4">
      <w:start w:val="1"/>
      <w:numFmt w:val="bullet"/>
      <w:lvlText w:val="o"/>
      <w:lvlJc w:val="left"/>
      <w:pPr>
        <w:ind w:left="5760" w:hanging="360"/>
      </w:pPr>
      <w:rPr>
        <w:rFonts w:ascii="Courier New" w:hAnsi="Courier New" w:hint="default"/>
      </w:rPr>
    </w:lvl>
    <w:lvl w:ilvl="8" w:tplc="72604712">
      <w:start w:val="1"/>
      <w:numFmt w:val="bullet"/>
      <w:lvlText w:val=""/>
      <w:lvlJc w:val="left"/>
      <w:pPr>
        <w:ind w:left="6480" w:hanging="360"/>
      </w:pPr>
      <w:rPr>
        <w:rFonts w:ascii="Wingdings" w:hAnsi="Wingdings" w:hint="default"/>
      </w:rPr>
    </w:lvl>
  </w:abstractNum>
  <w:abstractNum w:abstractNumId="875" w15:restartNumberingAfterBreak="0">
    <w:nsid w:val="64456F1C"/>
    <w:multiLevelType w:val="hybridMultilevel"/>
    <w:tmpl w:val="FFFFFFFF"/>
    <w:lvl w:ilvl="0" w:tplc="B5B21740">
      <w:start w:val="1"/>
      <w:numFmt w:val="bullet"/>
      <w:lvlText w:val=""/>
      <w:lvlJc w:val="left"/>
      <w:pPr>
        <w:ind w:left="720" w:hanging="360"/>
      </w:pPr>
      <w:rPr>
        <w:rFonts w:ascii="Symbol" w:hAnsi="Symbol" w:hint="default"/>
      </w:rPr>
    </w:lvl>
    <w:lvl w:ilvl="1" w:tplc="50D2FAF6">
      <w:start w:val="1"/>
      <w:numFmt w:val="bullet"/>
      <w:lvlText w:val="o"/>
      <w:lvlJc w:val="left"/>
      <w:pPr>
        <w:ind w:left="1440" w:hanging="360"/>
      </w:pPr>
      <w:rPr>
        <w:rFonts w:ascii="Courier New" w:hAnsi="Courier New" w:hint="default"/>
      </w:rPr>
    </w:lvl>
    <w:lvl w:ilvl="2" w:tplc="7C8EDBF4">
      <w:start w:val="1"/>
      <w:numFmt w:val="bullet"/>
      <w:lvlText w:val=""/>
      <w:lvlJc w:val="left"/>
      <w:pPr>
        <w:ind w:left="2160" w:hanging="360"/>
      </w:pPr>
      <w:rPr>
        <w:rFonts w:ascii="Wingdings" w:hAnsi="Wingdings" w:hint="default"/>
      </w:rPr>
    </w:lvl>
    <w:lvl w:ilvl="3" w:tplc="980CA522">
      <w:start w:val="1"/>
      <w:numFmt w:val="bullet"/>
      <w:lvlText w:val=""/>
      <w:lvlJc w:val="left"/>
      <w:pPr>
        <w:ind w:left="2880" w:hanging="360"/>
      </w:pPr>
      <w:rPr>
        <w:rFonts w:ascii="Symbol" w:hAnsi="Symbol" w:hint="default"/>
      </w:rPr>
    </w:lvl>
    <w:lvl w:ilvl="4" w:tplc="A47233F8">
      <w:start w:val="1"/>
      <w:numFmt w:val="bullet"/>
      <w:lvlText w:val="o"/>
      <w:lvlJc w:val="left"/>
      <w:pPr>
        <w:ind w:left="3600" w:hanging="360"/>
      </w:pPr>
      <w:rPr>
        <w:rFonts w:ascii="Courier New" w:hAnsi="Courier New" w:hint="default"/>
      </w:rPr>
    </w:lvl>
    <w:lvl w:ilvl="5" w:tplc="2BFA6368">
      <w:start w:val="1"/>
      <w:numFmt w:val="bullet"/>
      <w:lvlText w:val=""/>
      <w:lvlJc w:val="left"/>
      <w:pPr>
        <w:ind w:left="4320" w:hanging="360"/>
      </w:pPr>
      <w:rPr>
        <w:rFonts w:ascii="Wingdings" w:hAnsi="Wingdings" w:hint="default"/>
      </w:rPr>
    </w:lvl>
    <w:lvl w:ilvl="6" w:tplc="265C1CC8">
      <w:start w:val="1"/>
      <w:numFmt w:val="bullet"/>
      <w:lvlText w:val=""/>
      <w:lvlJc w:val="left"/>
      <w:pPr>
        <w:ind w:left="5040" w:hanging="360"/>
      </w:pPr>
      <w:rPr>
        <w:rFonts w:ascii="Symbol" w:hAnsi="Symbol" w:hint="default"/>
      </w:rPr>
    </w:lvl>
    <w:lvl w:ilvl="7" w:tplc="761C6E8C">
      <w:start w:val="1"/>
      <w:numFmt w:val="bullet"/>
      <w:lvlText w:val="o"/>
      <w:lvlJc w:val="left"/>
      <w:pPr>
        <w:ind w:left="5760" w:hanging="360"/>
      </w:pPr>
      <w:rPr>
        <w:rFonts w:ascii="Courier New" w:hAnsi="Courier New" w:hint="default"/>
      </w:rPr>
    </w:lvl>
    <w:lvl w:ilvl="8" w:tplc="903A9636">
      <w:start w:val="1"/>
      <w:numFmt w:val="bullet"/>
      <w:lvlText w:val=""/>
      <w:lvlJc w:val="left"/>
      <w:pPr>
        <w:ind w:left="6480" w:hanging="360"/>
      </w:pPr>
      <w:rPr>
        <w:rFonts w:ascii="Wingdings" w:hAnsi="Wingdings" w:hint="default"/>
      </w:rPr>
    </w:lvl>
  </w:abstractNum>
  <w:abstractNum w:abstractNumId="876" w15:restartNumberingAfterBreak="0">
    <w:nsid w:val="646D7D2E"/>
    <w:multiLevelType w:val="hybridMultilevel"/>
    <w:tmpl w:val="FFFFFFFF"/>
    <w:lvl w:ilvl="0" w:tplc="4A0E64C0">
      <w:start w:val="1"/>
      <w:numFmt w:val="bullet"/>
      <w:lvlText w:val=""/>
      <w:lvlJc w:val="left"/>
      <w:pPr>
        <w:ind w:left="720" w:hanging="360"/>
      </w:pPr>
      <w:rPr>
        <w:rFonts w:ascii="Symbol" w:hAnsi="Symbol" w:hint="default"/>
      </w:rPr>
    </w:lvl>
    <w:lvl w:ilvl="1" w:tplc="B3622A70">
      <w:start w:val="1"/>
      <w:numFmt w:val="bullet"/>
      <w:lvlText w:val="o"/>
      <w:lvlJc w:val="left"/>
      <w:pPr>
        <w:ind w:left="1440" w:hanging="360"/>
      </w:pPr>
      <w:rPr>
        <w:rFonts w:ascii="Courier New" w:hAnsi="Courier New" w:hint="default"/>
      </w:rPr>
    </w:lvl>
    <w:lvl w:ilvl="2" w:tplc="74161106">
      <w:start w:val="1"/>
      <w:numFmt w:val="bullet"/>
      <w:lvlText w:val=""/>
      <w:lvlJc w:val="left"/>
      <w:pPr>
        <w:ind w:left="2160" w:hanging="360"/>
      </w:pPr>
      <w:rPr>
        <w:rFonts w:ascii="Wingdings" w:hAnsi="Wingdings" w:hint="default"/>
      </w:rPr>
    </w:lvl>
    <w:lvl w:ilvl="3" w:tplc="7EC26B8C">
      <w:start w:val="1"/>
      <w:numFmt w:val="bullet"/>
      <w:lvlText w:val=""/>
      <w:lvlJc w:val="left"/>
      <w:pPr>
        <w:ind w:left="2880" w:hanging="360"/>
      </w:pPr>
      <w:rPr>
        <w:rFonts w:ascii="Symbol" w:hAnsi="Symbol" w:hint="default"/>
      </w:rPr>
    </w:lvl>
    <w:lvl w:ilvl="4" w:tplc="6CAC59CE">
      <w:start w:val="1"/>
      <w:numFmt w:val="bullet"/>
      <w:lvlText w:val="o"/>
      <w:lvlJc w:val="left"/>
      <w:pPr>
        <w:ind w:left="3600" w:hanging="360"/>
      </w:pPr>
      <w:rPr>
        <w:rFonts w:ascii="Courier New" w:hAnsi="Courier New" w:hint="default"/>
      </w:rPr>
    </w:lvl>
    <w:lvl w:ilvl="5" w:tplc="851ABE9A">
      <w:start w:val="1"/>
      <w:numFmt w:val="bullet"/>
      <w:lvlText w:val=""/>
      <w:lvlJc w:val="left"/>
      <w:pPr>
        <w:ind w:left="4320" w:hanging="360"/>
      </w:pPr>
      <w:rPr>
        <w:rFonts w:ascii="Wingdings" w:hAnsi="Wingdings" w:hint="default"/>
      </w:rPr>
    </w:lvl>
    <w:lvl w:ilvl="6" w:tplc="A4E8F406">
      <w:start w:val="1"/>
      <w:numFmt w:val="bullet"/>
      <w:lvlText w:val=""/>
      <w:lvlJc w:val="left"/>
      <w:pPr>
        <w:ind w:left="5040" w:hanging="360"/>
      </w:pPr>
      <w:rPr>
        <w:rFonts w:ascii="Symbol" w:hAnsi="Symbol" w:hint="default"/>
      </w:rPr>
    </w:lvl>
    <w:lvl w:ilvl="7" w:tplc="55200E1C">
      <w:start w:val="1"/>
      <w:numFmt w:val="bullet"/>
      <w:lvlText w:val="o"/>
      <w:lvlJc w:val="left"/>
      <w:pPr>
        <w:ind w:left="5760" w:hanging="360"/>
      </w:pPr>
      <w:rPr>
        <w:rFonts w:ascii="Courier New" w:hAnsi="Courier New" w:hint="default"/>
      </w:rPr>
    </w:lvl>
    <w:lvl w:ilvl="8" w:tplc="85EC30B0">
      <w:start w:val="1"/>
      <w:numFmt w:val="bullet"/>
      <w:lvlText w:val=""/>
      <w:lvlJc w:val="left"/>
      <w:pPr>
        <w:ind w:left="6480" w:hanging="360"/>
      </w:pPr>
      <w:rPr>
        <w:rFonts w:ascii="Wingdings" w:hAnsi="Wingdings" w:hint="default"/>
      </w:rPr>
    </w:lvl>
  </w:abstractNum>
  <w:abstractNum w:abstractNumId="877" w15:restartNumberingAfterBreak="0">
    <w:nsid w:val="648212F7"/>
    <w:multiLevelType w:val="hybridMultilevel"/>
    <w:tmpl w:val="FFFFFFFF"/>
    <w:lvl w:ilvl="0" w:tplc="9B3A653C">
      <w:start w:val="1"/>
      <w:numFmt w:val="bullet"/>
      <w:lvlText w:val=""/>
      <w:lvlJc w:val="left"/>
      <w:pPr>
        <w:ind w:left="720" w:hanging="360"/>
      </w:pPr>
      <w:rPr>
        <w:rFonts w:ascii="Symbol" w:hAnsi="Symbol" w:hint="default"/>
      </w:rPr>
    </w:lvl>
    <w:lvl w:ilvl="1" w:tplc="29809A0E">
      <w:start w:val="1"/>
      <w:numFmt w:val="bullet"/>
      <w:lvlText w:val="o"/>
      <w:lvlJc w:val="left"/>
      <w:pPr>
        <w:ind w:left="1440" w:hanging="360"/>
      </w:pPr>
      <w:rPr>
        <w:rFonts w:ascii="Courier New" w:hAnsi="Courier New" w:hint="default"/>
      </w:rPr>
    </w:lvl>
    <w:lvl w:ilvl="2" w:tplc="A7D64972">
      <w:start w:val="1"/>
      <w:numFmt w:val="bullet"/>
      <w:lvlText w:val=""/>
      <w:lvlJc w:val="left"/>
      <w:pPr>
        <w:ind w:left="2160" w:hanging="360"/>
      </w:pPr>
      <w:rPr>
        <w:rFonts w:ascii="Wingdings" w:hAnsi="Wingdings" w:hint="default"/>
      </w:rPr>
    </w:lvl>
    <w:lvl w:ilvl="3" w:tplc="2200DC8E">
      <w:start w:val="1"/>
      <w:numFmt w:val="bullet"/>
      <w:lvlText w:val=""/>
      <w:lvlJc w:val="left"/>
      <w:pPr>
        <w:ind w:left="2880" w:hanging="360"/>
      </w:pPr>
      <w:rPr>
        <w:rFonts w:ascii="Symbol" w:hAnsi="Symbol" w:hint="default"/>
      </w:rPr>
    </w:lvl>
    <w:lvl w:ilvl="4" w:tplc="F0D6F326">
      <w:start w:val="1"/>
      <w:numFmt w:val="bullet"/>
      <w:lvlText w:val="o"/>
      <w:lvlJc w:val="left"/>
      <w:pPr>
        <w:ind w:left="3600" w:hanging="360"/>
      </w:pPr>
      <w:rPr>
        <w:rFonts w:ascii="Courier New" w:hAnsi="Courier New" w:hint="default"/>
      </w:rPr>
    </w:lvl>
    <w:lvl w:ilvl="5" w:tplc="A95EE8CE">
      <w:start w:val="1"/>
      <w:numFmt w:val="bullet"/>
      <w:lvlText w:val=""/>
      <w:lvlJc w:val="left"/>
      <w:pPr>
        <w:ind w:left="4320" w:hanging="360"/>
      </w:pPr>
      <w:rPr>
        <w:rFonts w:ascii="Wingdings" w:hAnsi="Wingdings" w:hint="default"/>
      </w:rPr>
    </w:lvl>
    <w:lvl w:ilvl="6" w:tplc="B42466A0">
      <w:start w:val="1"/>
      <w:numFmt w:val="bullet"/>
      <w:lvlText w:val=""/>
      <w:lvlJc w:val="left"/>
      <w:pPr>
        <w:ind w:left="5040" w:hanging="360"/>
      </w:pPr>
      <w:rPr>
        <w:rFonts w:ascii="Symbol" w:hAnsi="Symbol" w:hint="default"/>
      </w:rPr>
    </w:lvl>
    <w:lvl w:ilvl="7" w:tplc="6C5688DC">
      <w:start w:val="1"/>
      <w:numFmt w:val="bullet"/>
      <w:lvlText w:val="o"/>
      <w:lvlJc w:val="left"/>
      <w:pPr>
        <w:ind w:left="5760" w:hanging="360"/>
      </w:pPr>
      <w:rPr>
        <w:rFonts w:ascii="Courier New" w:hAnsi="Courier New" w:hint="default"/>
      </w:rPr>
    </w:lvl>
    <w:lvl w:ilvl="8" w:tplc="F6441058">
      <w:start w:val="1"/>
      <w:numFmt w:val="bullet"/>
      <w:lvlText w:val=""/>
      <w:lvlJc w:val="left"/>
      <w:pPr>
        <w:ind w:left="6480" w:hanging="360"/>
      </w:pPr>
      <w:rPr>
        <w:rFonts w:ascii="Wingdings" w:hAnsi="Wingdings" w:hint="default"/>
      </w:rPr>
    </w:lvl>
  </w:abstractNum>
  <w:abstractNum w:abstractNumId="878" w15:restartNumberingAfterBreak="0">
    <w:nsid w:val="64822E27"/>
    <w:multiLevelType w:val="hybridMultilevel"/>
    <w:tmpl w:val="FFFFFFFF"/>
    <w:lvl w:ilvl="0" w:tplc="991A0720">
      <w:start w:val="1"/>
      <w:numFmt w:val="bullet"/>
      <w:lvlText w:val=""/>
      <w:lvlJc w:val="left"/>
      <w:pPr>
        <w:ind w:left="720" w:hanging="360"/>
      </w:pPr>
      <w:rPr>
        <w:rFonts w:ascii="Symbol" w:hAnsi="Symbol" w:hint="default"/>
      </w:rPr>
    </w:lvl>
    <w:lvl w:ilvl="1" w:tplc="BF8C1968">
      <w:start w:val="1"/>
      <w:numFmt w:val="bullet"/>
      <w:lvlText w:val="o"/>
      <w:lvlJc w:val="left"/>
      <w:pPr>
        <w:ind w:left="1440" w:hanging="360"/>
      </w:pPr>
      <w:rPr>
        <w:rFonts w:ascii="Courier New" w:hAnsi="Courier New" w:hint="default"/>
      </w:rPr>
    </w:lvl>
    <w:lvl w:ilvl="2" w:tplc="FE84C804">
      <w:start w:val="1"/>
      <w:numFmt w:val="bullet"/>
      <w:lvlText w:val=""/>
      <w:lvlJc w:val="left"/>
      <w:pPr>
        <w:ind w:left="2160" w:hanging="360"/>
      </w:pPr>
      <w:rPr>
        <w:rFonts w:ascii="Wingdings" w:hAnsi="Wingdings" w:hint="default"/>
      </w:rPr>
    </w:lvl>
    <w:lvl w:ilvl="3" w:tplc="C9902DE2">
      <w:start w:val="1"/>
      <w:numFmt w:val="bullet"/>
      <w:lvlText w:val=""/>
      <w:lvlJc w:val="left"/>
      <w:pPr>
        <w:ind w:left="2880" w:hanging="360"/>
      </w:pPr>
      <w:rPr>
        <w:rFonts w:ascii="Symbol" w:hAnsi="Symbol" w:hint="default"/>
      </w:rPr>
    </w:lvl>
    <w:lvl w:ilvl="4" w:tplc="90DCED48">
      <w:start w:val="1"/>
      <w:numFmt w:val="bullet"/>
      <w:lvlText w:val="o"/>
      <w:lvlJc w:val="left"/>
      <w:pPr>
        <w:ind w:left="3600" w:hanging="360"/>
      </w:pPr>
      <w:rPr>
        <w:rFonts w:ascii="Courier New" w:hAnsi="Courier New" w:hint="default"/>
      </w:rPr>
    </w:lvl>
    <w:lvl w:ilvl="5" w:tplc="72D00AE0">
      <w:start w:val="1"/>
      <w:numFmt w:val="bullet"/>
      <w:lvlText w:val=""/>
      <w:lvlJc w:val="left"/>
      <w:pPr>
        <w:ind w:left="4320" w:hanging="360"/>
      </w:pPr>
      <w:rPr>
        <w:rFonts w:ascii="Wingdings" w:hAnsi="Wingdings" w:hint="default"/>
      </w:rPr>
    </w:lvl>
    <w:lvl w:ilvl="6" w:tplc="84DA0C72">
      <w:start w:val="1"/>
      <w:numFmt w:val="bullet"/>
      <w:lvlText w:val=""/>
      <w:lvlJc w:val="left"/>
      <w:pPr>
        <w:ind w:left="5040" w:hanging="360"/>
      </w:pPr>
      <w:rPr>
        <w:rFonts w:ascii="Symbol" w:hAnsi="Symbol" w:hint="default"/>
      </w:rPr>
    </w:lvl>
    <w:lvl w:ilvl="7" w:tplc="E974C984">
      <w:start w:val="1"/>
      <w:numFmt w:val="bullet"/>
      <w:lvlText w:val="o"/>
      <w:lvlJc w:val="left"/>
      <w:pPr>
        <w:ind w:left="5760" w:hanging="360"/>
      </w:pPr>
      <w:rPr>
        <w:rFonts w:ascii="Courier New" w:hAnsi="Courier New" w:hint="default"/>
      </w:rPr>
    </w:lvl>
    <w:lvl w:ilvl="8" w:tplc="5DB8BE42">
      <w:start w:val="1"/>
      <w:numFmt w:val="bullet"/>
      <w:lvlText w:val=""/>
      <w:lvlJc w:val="left"/>
      <w:pPr>
        <w:ind w:left="6480" w:hanging="360"/>
      </w:pPr>
      <w:rPr>
        <w:rFonts w:ascii="Wingdings" w:hAnsi="Wingdings" w:hint="default"/>
      </w:rPr>
    </w:lvl>
  </w:abstractNum>
  <w:abstractNum w:abstractNumId="879" w15:restartNumberingAfterBreak="0">
    <w:nsid w:val="64846FC6"/>
    <w:multiLevelType w:val="hybridMultilevel"/>
    <w:tmpl w:val="87787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0" w15:restartNumberingAfterBreak="0">
    <w:nsid w:val="64850073"/>
    <w:multiLevelType w:val="hybridMultilevel"/>
    <w:tmpl w:val="FFFFFFFF"/>
    <w:lvl w:ilvl="0" w:tplc="C6F41E98">
      <w:start w:val="1"/>
      <w:numFmt w:val="bullet"/>
      <w:lvlText w:val=""/>
      <w:lvlJc w:val="left"/>
      <w:pPr>
        <w:ind w:left="720" w:hanging="360"/>
      </w:pPr>
      <w:rPr>
        <w:rFonts w:ascii="Symbol" w:hAnsi="Symbol" w:hint="default"/>
      </w:rPr>
    </w:lvl>
    <w:lvl w:ilvl="1" w:tplc="101C5628">
      <w:start w:val="1"/>
      <w:numFmt w:val="bullet"/>
      <w:lvlText w:val="o"/>
      <w:lvlJc w:val="left"/>
      <w:pPr>
        <w:ind w:left="1440" w:hanging="360"/>
      </w:pPr>
      <w:rPr>
        <w:rFonts w:ascii="Courier New" w:hAnsi="Courier New" w:hint="default"/>
      </w:rPr>
    </w:lvl>
    <w:lvl w:ilvl="2" w:tplc="9D8C8D9A">
      <w:start w:val="1"/>
      <w:numFmt w:val="bullet"/>
      <w:lvlText w:val=""/>
      <w:lvlJc w:val="left"/>
      <w:pPr>
        <w:ind w:left="2160" w:hanging="360"/>
      </w:pPr>
      <w:rPr>
        <w:rFonts w:ascii="Wingdings" w:hAnsi="Wingdings" w:hint="default"/>
      </w:rPr>
    </w:lvl>
    <w:lvl w:ilvl="3" w:tplc="E9C480FA">
      <w:start w:val="1"/>
      <w:numFmt w:val="bullet"/>
      <w:lvlText w:val=""/>
      <w:lvlJc w:val="left"/>
      <w:pPr>
        <w:ind w:left="2880" w:hanging="360"/>
      </w:pPr>
      <w:rPr>
        <w:rFonts w:ascii="Symbol" w:hAnsi="Symbol" w:hint="default"/>
      </w:rPr>
    </w:lvl>
    <w:lvl w:ilvl="4" w:tplc="70F00BA4">
      <w:start w:val="1"/>
      <w:numFmt w:val="bullet"/>
      <w:lvlText w:val="o"/>
      <w:lvlJc w:val="left"/>
      <w:pPr>
        <w:ind w:left="3600" w:hanging="360"/>
      </w:pPr>
      <w:rPr>
        <w:rFonts w:ascii="Courier New" w:hAnsi="Courier New" w:hint="default"/>
      </w:rPr>
    </w:lvl>
    <w:lvl w:ilvl="5" w:tplc="CCE4BB48">
      <w:start w:val="1"/>
      <w:numFmt w:val="bullet"/>
      <w:lvlText w:val=""/>
      <w:lvlJc w:val="left"/>
      <w:pPr>
        <w:ind w:left="4320" w:hanging="360"/>
      </w:pPr>
      <w:rPr>
        <w:rFonts w:ascii="Wingdings" w:hAnsi="Wingdings" w:hint="default"/>
      </w:rPr>
    </w:lvl>
    <w:lvl w:ilvl="6" w:tplc="6DBC4620">
      <w:start w:val="1"/>
      <w:numFmt w:val="bullet"/>
      <w:lvlText w:val=""/>
      <w:lvlJc w:val="left"/>
      <w:pPr>
        <w:ind w:left="5040" w:hanging="360"/>
      </w:pPr>
      <w:rPr>
        <w:rFonts w:ascii="Symbol" w:hAnsi="Symbol" w:hint="default"/>
      </w:rPr>
    </w:lvl>
    <w:lvl w:ilvl="7" w:tplc="8640CEA8">
      <w:start w:val="1"/>
      <w:numFmt w:val="bullet"/>
      <w:lvlText w:val="o"/>
      <w:lvlJc w:val="left"/>
      <w:pPr>
        <w:ind w:left="5760" w:hanging="360"/>
      </w:pPr>
      <w:rPr>
        <w:rFonts w:ascii="Courier New" w:hAnsi="Courier New" w:hint="default"/>
      </w:rPr>
    </w:lvl>
    <w:lvl w:ilvl="8" w:tplc="81946C9A">
      <w:start w:val="1"/>
      <w:numFmt w:val="bullet"/>
      <w:lvlText w:val=""/>
      <w:lvlJc w:val="left"/>
      <w:pPr>
        <w:ind w:left="6480" w:hanging="360"/>
      </w:pPr>
      <w:rPr>
        <w:rFonts w:ascii="Wingdings" w:hAnsi="Wingdings" w:hint="default"/>
      </w:rPr>
    </w:lvl>
  </w:abstractNum>
  <w:abstractNum w:abstractNumId="881" w15:restartNumberingAfterBreak="0">
    <w:nsid w:val="64875888"/>
    <w:multiLevelType w:val="hybridMultilevel"/>
    <w:tmpl w:val="FFFFFFFF"/>
    <w:lvl w:ilvl="0" w:tplc="6A023AA4">
      <w:start w:val="1"/>
      <w:numFmt w:val="bullet"/>
      <w:lvlText w:val=""/>
      <w:lvlJc w:val="left"/>
      <w:pPr>
        <w:ind w:left="720" w:hanging="360"/>
      </w:pPr>
      <w:rPr>
        <w:rFonts w:ascii="Symbol" w:hAnsi="Symbol" w:hint="default"/>
      </w:rPr>
    </w:lvl>
    <w:lvl w:ilvl="1" w:tplc="197C2864">
      <w:start w:val="1"/>
      <w:numFmt w:val="bullet"/>
      <w:lvlText w:val="o"/>
      <w:lvlJc w:val="left"/>
      <w:pPr>
        <w:ind w:left="1440" w:hanging="360"/>
      </w:pPr>
      <w:rPr>
        <w:rFonts w:ascii="Courier New" w:hAnsi="Courier New" w:hint="default"/>
      </w:rPr>
    </w:lvl>
    <w:lvl w:ilvl="2" w:tplc="11CACE60">
      <w:start w:val="1"/>
      <w:numFmt w:val="bullet"/>
      <w:lvlText w:val=""/>
      <w:lvlJc w:val="left"/>
      <w:pPr>
        <w:ind w:left="2160" w:hanging="360"/>
      </w:pPr>
      <w:rPr>
        <w:rFonts w:ascii="Wingdings" w:hAnsi="Wingdings" w:hint="default"/>
      </w:rPr>
    </w:lvl>
    <w:lvl w:ilvl="3" w:tplc="B6624166">
      <w:start w:val="1"/>
      <w:numFmt w:val="bullet"/>
      <w:lvlText w:val=""/>
      <w:lvlJc w:val="left"/>
      <w:pPr>
        <w:ind w:left="2880" w:hanging="360"/>
      </w:pPr>
      <w:rPr>
        <w:rFonts w:ascii="Symbol" w:hAnsi="Symbol" w:hint="default"/>
      </w:rPr>
    </w:lvl>
    <w:lvl w:ilvl="4" w:tplc="4C50198A">
      <w:start w:val="1"/>
      <w:numFmt w:val="bullet"/>
      <w:lvlText w:val="o"/>
      <w:lvlJc w:val="left"/>
      <w:pPr>
        <w:ind w:left="3600" w:hanging="360"/>
      </w:pPr>
      <w:rPr>
        <w:rFonts w:ascii="Courier New" w:hAnsi="Courier New" w:hint="default"/>
      </w:rPr>
    </w:lvl>
    <w:lvl w:ilvl="5" w:tplc="2B74549A">
      <w:start w:val="1"/>
      <w:numFmt w:val="bullet"/>
      <w:lvlText w:val=""/>
      <w:lvlJc w:val="left"/>
      <w:pPr>
        <w:ind w:left="4320" w:hanging="360"/>
      </w:pPr>
      <w:rPr>
        <w:rFonts w:ascii="Wingdings" w:hAnsi="Wingdings" w:hint="default"/>
      </w:rPr>
    </w:lvl>
    <w:lvl w:ilvl="6" w:tplc="07EE76B6">
      <w:start w:val="1"/>
      <w:numFmt w:val="bullet"/>
      <w:lvlText w:val=""/>
      <w:lvlJc w:val="left"/>
      <w:pPr>
        <w:ind w:left="5040" w:hanging="360"/>
      </w:pPr>
      <w:rPr>
        <w:rFonts w:ascii="Symbol" w:hAnsi="Symbol" w:hint="default"/>
      </w:rPr>
    </w:lvl>
    <w:lvl w:ilvl="7" w:tplc="90E411CA">
      <w:start w:val="1"/>
      <w:numFmt w:val="bullet"/>
      <w:lvlText w:val="o"/>
      <w:lvlJc w:val="left"/>
      <w:pPr>
        <w:ind w:left="5760" w:hanging="360"/>
      </w:pPr>
      <w:rPr>
        <w:rFonts w:ascii="Courier New" w:hAnsi="Courier New" w:hint="default"/>
      </w:rPr>
    </w:lvl>
    <w:lvl w:ilvl="8" w:tplc="EEF4C3F6">
      <w:start w:val="1"/>
      <w:numFmt w:val="bullet"/>
      <w:lvlText w:val=""/>
      <w:lvlJc w:val="left"/>
      <w:pPr>
        <w:ind w:left="6480" w:hanging="360"/>
      </w:pPr>
      <w:rPr>
        <w:rFonts w:ascii="Wingdings" w:hAnsi="Wingdings" w:hint="default"/>
      </w:rPr>
    </w:lvl>
  </w:abstractNum>
  <w:abstractNum w:abstractNumId="882" w15:restartNumberingAfterBreak="0">
    <w:nsid w:val="64B77F32"/>
    <w:multiLevelType w:val="hybridMultilevel"/>
    <w:tmpl w:val="FFFFFFFF"/>
    <w:lvl w:ilvl="0" w:tplc="01F6AE5A">
      <w:start w:val="1"/>
      <w:numFmt w:val="bullet"/>
      <w:lvlText w:val=""/>
      <w:lvlJc w:val="left"/>
      <w:pPr>
        <w:ind w:left="720" w:hanging="360"/>
      </w:pPr>
      <w:rPr>
        <w:rFonts w:ascii="Symbol" w:hAnsi="Symbol" w:hint="default"/>
      </w:rPr>
    </w:lvl>
    <w:lvl w:ilvl="1" w:tplc="5FAA5F5A">
      <w:start w:val="1"/>
      <w:numFmt w:val="bullet"/>
      <w:lvlText w:val="o"/>
      <w:lvlJc w:val="left"/>
      <w:pPr>
        <w:ind w:left="1440" w:hanging="360"/>
      </w:pPr>
      <w:rPr>
        <w:rFonts w:ascii="Courier New" w:hAnsi="Courier New" w:hint="default"/>
      </w:rPr>
    </w:lvl>
    <w:lvl w:ilvl="2" w:tplc="5D26022A">
      <w:start w:val="1"/>
      <w:numFmt w:val="bullet"/>
      <w:lvlText w:val=""/>
      <w:lvlJc w:val="left"/>
      <w:pPr>
        <w:ind w:left="2160" w:hanging="360"/>
      </w:pPr>
      <w:rPr>
        <w:rFonts w:ascii="Wingdings" w:hAnsi="Wingdings" w:hint="default"/>
      </w:rPr>
    </w:lvl>
    <w:lvl w:ilvl="3" w:tplc="83F81FA2">
      <w:start w:val="1"/>
      <w:numFmt w:val="bullet"/>
      <w:lvlText w:val=""/>
      <w:lvlJc w:val="left"/>
      <w:pPr>
        <w:ind w:left="2880" w:hanging="360"/>
      </w:pPr>
      <w:rPr>
        <w:rFonts w:ascii="Symbol" w:hAnsi="Symbol" w:hint="default"/>
      </w:rPr>
    </w:lvl>
    <w:lvl w:ilvl="4" w:tplc="10B66FD4">
      <w:start w:val="1"/>
      <w:numFmt w:val="bullet"/>
      <w:lvlText w:val="o"/>
      <w:lvlJc w:val="left"/>
      <w:pPr>
        <w:ind w:left="3600" w:hanging="360"/>
      </w:pPr>
      <w:rPr>
        <w:rFonts w:ascii="Courier New" w:hAnsi="Courier New" w:hint="default"/>
      </w:rPr>
    </w:lvl>
    <w:lvl w:ilvl="5" w:tplc="7A1623A6">
      <w:start w:val="1"/>
      <w:numFmt w:val="bullet"/>
      <w:lvlText w:val=""/>
      <w:lvlJc w:val="left"/>
      <w:pPr>
        <w:ind w:left="4320" w:hanging="360"/>
      </w:pPr>
      <w:rPr>
        <w:rFonts w:ascii="Wingdings" w:hAnsi="Wingdings" w:hint="default"/>
      </w:rPr>
    </w:lvl>
    <w:lvl w:ilvl="6" w:tplc="1DB27EAA">
      <w:start w:val="1"/>
      <w:numFmt w:val="bullet"/>
      <w:lvlText w:val=""/>
      <w:lvlJc w:val="left"/>
      <w:pPr>
        <w:ind w:left="5040" w:hanging="360"/>
      </w:pPr>
      <w:rPr>
        <w:rFonts w:ascii="Symbol" w:hAnsi="Symbol" w:hint="default"/>
      </w:rPr>
    </w:lvl>
    <w:lvl w:ilvl="7" w:tplc="C33ED938">
      <w:start w:val="1"/>
      <w:numFmt w:val="bullet"/>
      <w:lvlText w:val="o"/>
      <w:lvlJc w:val="left"/>
      <w:pPr>
        <w:ind w:left="5760" w:hanging="360"/>
      </w:pPr>
      <w:rPr>
        <w:rFonts w:ascii="Courier New" w:hAnsi="Courier New" w:hint="default"/>
      </w:rPr>
    </w:lvl>
    <w:lvl w:ilvl="8" w:tplc="D62851E8">
      <w:start w:val="1"/>
      <w:numFmt w:val="bullet"/>
      <w:lvlText w:val=""/>
      <w:lvlJc w:val="left"/>
      <w:pPr>
        <w:ind w:left="6480" w:hanging="360"/>
      </w:pPr>
      <w:rPr>
        <w:rFonts w:ascii="Wingdings" w:hAnsi="Wingdings" w:hint="default"/>
      </w:rPr>
    </w:lvl>
  </w:abstractNum>
  <w:abstractNum w:abstractNumId="883" w15:restartNumberingAfterBreak="0">
    <w:nsid w:val="64C937C0"/>
    <w:multiLevelType w:val="hybridMultilevel"/>
    <w:tmpl w:val="FFFFFFFF"/>
    <w:lvl w:ilvl="0" w:tplc="08F607F2">
      <w:start w:val="1"/>
      <w:numFmt w:val="bullet"/>
      <w:lvlText w:val=""/>
      <w:lvlJc w:val="left"/>
      <w:pPr>
        <w:ind w:left="720" w:hanging="360"/>
      </w:pPr>
      <w:rPr>
        <w:rFonts w:ascii="Symbol" w:hAnsi="Symbol" w:hint="default"/>
      </w:rPr>
    </w:lvl>
    <w:lvl w:ilvl="1" w:tplc="13BEB246">
      <w:start w:val="1"/>
      <w:numFmt w:val="bullet"/>
      <w:lvlText w:val="o"/>
      <w:lvlJc w:val="left"/>
      <w:pPr>
        <w:ind w:left="1440" w:hanging="360"/>
      </w:pPr>
      <w:rPr>
        <w:rFonts w:ascii="Courier New" w:hAnsi="Courier New" w:hint="default"/>
      </w:rPr>
    </w:lvl>
    <w:lvl w:ilvl="2" w:tplc="D88875E6">
      <w:start w:val="1"/>
      <w:numFmt w:val="bullet"/>
      <w:lvlText w:val=""/>
      <w:lvlJc w:val="left"/>
      <w:pPr>
        <w:ind w:left="2160" w:hanging="360"/>
      </w:pPr>
      <w:rPr>
        <w:rFonts w:ascii="Wingdings" w:hAnsi="Wingdings" w:hint="default"/>
      </w:rPr>
    </w:lvl>
    <w:lvl w:ilvl="3" w:tplc="84227F7E">
      <w:start w:val="1"/>
      <w:numFmt w:val="bullet"/>
      <w:lvlText w:val=""/>
      <w:lvlJc w:val="left"/>
      <w:pPr>
        <w:ind w:left="2880" w:hanging="360"/>
      </w:pPr>
      <w:rPr>
        <w:rFonts w:ascii="Symbol" w:hAnsi="Symbol" w:hint="default"/>
      </w:rPr>
    </w:lvl>
    <w:lvl w:ilvl="4" w:tplc="6AD25384">
      <w:start w:val="1"/>
      <w:numFmt w:val="bullet"/>
      <w:lvlText w:val="o"/>
      <w:lvlJc w:val="left"/>
      <w:pPr>
        <w:ind w:left="3600" w:hanging="360"/>
      </w:pPr>
      <w:rPr>
        <w:rFonts w:ascii="Courier New" w:hAnsi="Courier New" w:hint="default"/>
      </w:rPr>
    </w:lvl>
    <w:lvl w:ilvl="5" w:tplc="561ABE00">
      <w:start w:val="1"/>
      <w:numFmt w:val="bullet"/>
      <w:lvlText w:val=""/>
      <w:lvlJc w:val="left"/>
      <w:pPr>
        <w:ind w:left="4320" w:hanging="360"/>
      </w:pPr>
      <w:rPr>
        <w:rFonts w:ascii="Wingdings" w:hAnsi="Wingdings" w:hint="default"/>
      </w:rPr>
    </w:lvl>
    <w:lvl w:ilvl="6" w:tplc="B35AF010">
      <w:start w:val="1"/>
      <w:numFmt w:val="bullet"/>
      <w:lvlText w:val=""/>
      <w:lvlJc w:val="left"/>
      <w:pPr>
        <w:ind w:left="5040" w:hanging="360"/>
      </w:pPr>
      <w:rPr>
        <w:rFonts w:ascii="Symbol" w:hAnsi="Symbol" w:hint="default"/>
      </w:rPr>
    </w:lvl>
    <w:lvl w:ilvl="7" w:tplc="42CA9FB0">
      <w:start w:val="1"/>
      <w:numFmt w:val="bullet"/>
      <w:lvlText w:val="o"/>
      <w:lvlJc w:val="left"/>
      <w:pPr>
        <w:ind w:left="5760" w:hanging="360"/>
      </w:pPr>
      <w:rPr>
        <w:rFonts w:ascii="Courier New" w:hAnsi="Courier New" w:hint="default"/>
      </w:rPr>
    </w:lvl>
    <w:lvl w:ilvl="8" w:tplc="C5E45888">
      <w:start w:val="1"/>
      <w:numFmt w:val="bullet"/>
      <w:lvlText w:val=""/>
      <w:lvlJc w:val="left"/>
      <w:pPr>
        <w:ind w:left="6480" w:hanging="360"/>
      </w:pPr>
      <w:rPr>
        <w:rFonts w:ascii="Wingdings" w:hAnsi="Wingdings" w:hint="default"/>
      </w:rPr>
    </w:lvl>
  </w:abstractNum>
  <w:abstractNum w:abstractNumId="884" w15:restartNumberingAfterBreak="0">
    <w:nsid w:val="64CA6C07"/>
    <w:multiLevelType w:val="hybridMultilevel"/>
    <w:tmpl w:val="FFFFFFFF"/>
    <w:lvl w:ilvl="0" w:tplc="41CA3472">
      <w:start w:val="1"/>
      <w:numFmt w:val="bullet"/>
      <w:lvlText w:val=""/>
      <w:lvlJc w:val="left"/>
      <w:pPr>
        <w:ind w:left="720" w:hanging="360"/>
      </w:pPr>
      <w:rPr>
        <w:rFonts w:ascii="Symbol" w:hAnsi="Symbol" w:hint="default"/>
      </w:rPr>
    </w:lvl>
    <w:lvl w:ilvl="1" w:tplc="779890DC">
      <w:start w:val="1"/>
      <w:numFmt w:val="bullet"/>
      <w:lvlText w:val="o"/>
      <w:lvlJc w:val="left"/>
      <w:pPr>
        <w:ind w:left="1440" w:hanging="360"/>
      </w:pPr>
      <w:rPr>
        <w:rFonts w:ascii="Courier New" w:hAnsi="Courier New" w:hint="default"/>
      </w:rPr>
    </w:lvl>
    <w:lvl w:ilvl="2" w:tplc="B4BE5A3C">
      <w:start w:val="1"/>
      <w:numFmt w:val="bullet"/>
      <w:lvlText w:val=""/>
      <w:lvlJc w:val="left"/>
      <w:pPr>
        <w:ind w:left="2160" w:hanging="360"/>
      </w:pPr>
      <w:rPr>
        <w:rFonts w:ascii="Wingdings" w:hAnsi="Wingdings" w:hint="default"/>
      </w:rPr>
    </w:lvl>
    <w:lvl w:ilvl="3" w:tplc="33EA0F32">
      <w:start w:val="1"/>
      <w:numFmt w:val="bullet"/>
      <w:lvlText w:val=""/>
      <w:lvlJc w:val="left"/>
      <w:pPr>
        <w:ind w:left="2880" w:hanging="360"/>
      </w:pPr>
      <w:rPr>
        <w:rFonts w:ascii="Symbol" w:hAnsi="Symbol" w:hint="default"/>
      </w:rPr>
    </w:lvl>
    <w:lvl w:ilvl="4" w:tplc="72C803F0">
      <w:start w:val="1"/>
      <w:numFmt w:val="bullet"/>
      <w:lvlText w:val="o"/>
      <w:lvlJc w:val="left"/>
      <w:pPr>
        <w:ind w:left="3600" w:hanging="360"/>
      </w:pPr>
      <w:rPr>
        <w:rFonts w:ascii="Courier New" w:hAnsi="Courier New" w:hint="default"/>
      </w:rPr>
    </w:lvl>
    <w:lvl w:ilvl="5" w:tplc="4C6C4E0E">
      <w:start w:val="1"/>
      <w:numFmt w:val="bullet"/>
      <w:lvlText w:val=""/>
      <w:lvlJc w:val="left"/>
      <w:pPr>
        <w:ind w:left="4320" w:hanging="360"/>
      </w:pPr>
      <w:rPr>
        <w:rFonts w:ascii="Wingdings" w:hAnsi="Wingdings" w:hint="default"/>
      </w:rPr>
    </w:lvl>
    <w:lvl w:ilvl="6" w:tplc="0526E0CA">
      <w:start w:val="1"/>
      <w:numFmt w:val="bullet"/>
      <w:lvlText w:val=""/>
      <w:lvlJc w:val="left"/>
      <w:pPr>
        <w:ind w:left="5040" w:hanging="360"/>
      </w:pPr>
      <w:rPr>
        <w:rFonts w:ascii="Symbol" w:hAnsi="Symbol" w:hint="default"/>
      </w:rPr>
    </w:lvl>
    <w:lvl w:ilvl="7" w:tplc="66BA8F06">
      <w:start w:val="1"/>
      <w:numFmt w:val="bullet"/>
      <w:lvlText w:val="o"/>
      <w:lvlJc w:val="left"/>
      <w:pPr>
        <w:ind w:left="5760" w:hanging="360"/>
      </w:pPr>
      <w:rPr>
        <w:rFonts w:ascii="Courier New" w:hAnsi="Courier New" w:hint="default"/>
      </w:rPr>
    </w:lvl>
    <w:lvl w:ilvl="8" w:tplc="65725E2A">
      <w:start w:val="1"/>
      <w:numFmt w:val="bullet"/>
      <w:lvlText w:val=""/>
      <w:lvlJc w:val="left"/>
      <w:pPr>
        <w:ind w:left="6480" w:hanging="360"/>
      </w:pPr>
      <w:rPr>
        <w:rFonts w:ascii="Wingdings" w:hAnsi="Wingdings" w:hint="default"/>
      </w:rPr>
    </w:lvl>
  </w:abstractNum>
  <w:abstractNum w:abstractNumId="885" w15:restartNumberingAfterBreak="0">
    <w:nsid w:val="64E6067C"/>
    <w:multiLevelType w:val="hybridMultilevel"/>
    <w:tmpl w:val="FFFFFFFF"/>
    <w:lvl w:ilvl="0" w:tplc="FB6861EA">
      <w:start w:val="1"/>
      <w:numFmt w:val="bullet"/>
      <w:lvlText w:val=""/>
      <w:lvlJc w:val="left"/>
      <w:pPr>
        <w:ind w:left="720" w:hanging="360"/>
      </w:pPr>
      <w:rPr>
        <w:rFonts w:ascii="Symbol" w:hAnsi="Symbol" w:hint="default"/>
      </w:rPr>
    </w:lvl>
    <w:lvl w:ilvl="1" w:tplc="C888AABA">
      <w:start w:val="1"/>
      <w:numFmt w:val="bullet"/>
      <w:lvlText w:val="o"/>
      <w:lvlJc w:val="left"/>
      <w:pPr>
        <w:ind w:left="1440" w:hanging="360"/>
      </w:pPr>
      <w:rPr>
        <w:rFonts w:ascii="Courier New" w:hAnsi="Courier New" w:hint="default"/>
      </w:rPr>
    </w:lvl>
    <w:lvl w:ilvl="2" w:tplc="327E85C4">
      <w:start w:val="1"/>
      <w:numFmt w:val="bullet"/>
      <w:lvlText w:val=""/>
      <w:lvlJc w:val="left"/>
      <w:pPr>
        <w:ind w:left="2160" w:hanging="360"/>
      </w:pPr>
      <w:rPr>
        <w:rFonts w:ascii="Wingdings" w:hAnsi="Wingdings" w:hint="default"/>
      </w:rPr>
    </w:lvl>
    <w:lvl w:ilvl="3" w:tplc="50F08562">
      <w:start w:val="1"/>
      <w:numFmt w:val="bullet"/>
      <w:lvlText w:val=""/>
      <w:lvlJc w:val="left"/>
      <w:pPr>
        <w:ind w:left="2880" w:hanging="360"/>
      </w:pPr>
      <w:rPr>
        <w:rFonts w:ascii="Symbol" w:hAnsi="Symbol" w:hint="default"/>
      </w:rPr>
    </w:lvl>
    <w:lvl w:ilvl="4" w:tplc="671CF30A">
      <w:start w:val="1"/>
      <w:numFmt w:val="bullet"/>
      <w:lvlText w:val="o"/>
      <w:lvlJc w:val="left"/>
      <w:pPr>
        <w:ind w:left="3600" w:hanging="360"/>
      </w:pPr>
      <w:rPr>
        <w:rFonts w:ascii="Courier New" w:hAnsi="Courier New" w:hint="default"/>
      </w:rPr>
    </w:lvl>
    <w:lvl w:ilvl="5" w:tplc="5384693A">
      <w:start w:val="1"/>
      <w:numFmt w:val="bullet"/>
      <w:lvlText w:val=""/>
      <w:lvlJc w:val="left"/>
      <w:pPr>
        <w:ind w:left="4320" w:hanging="360"/>
      </w:pPr>
      <w:rPr>
        <w:rFonts w:ascii="Wingdings" w:hAnsi="Wingdings" w:hint="default"/>
      </w:rPr>
    </w:lvl>
    <w:lvl w:ilvl="6" w:tplc="56DC9DB2">
      <w:start w:val="1"/>
      <w:numFmt w:val="bullet"/>
      <w:lvlText w:val=""/>
      <w:lvlJc w:val="left"/>
      <w:pPr>
        <w:ind w:left="5040" w:hanging="360"/>
      </w:pPr>
      <w:rPr>
        <w:rFonts w:ascii="Symbol" w:hAnsi="Symbol" w:hint="default"/>
      </w:rPr>
    </w:lvl>
    <w:lvl w:ilvl="7" w:tplc="53BA8166">
      <w:start w:val="1"/>
      <w:numFmt w:val="bullet"/>
      <w:lvlText w:val="o"/>
      <w:lvlJc w:val="left"/>
      <w:pPr>
        <w:ind w:left="5760" w:hanging="360"/>
      </w:pPr>
      <w:rPr>
        <w:rFonts w:ascii="Courier New" w:hAnsi="Courier New" w:hint="default"/>
      </w:rPr>
    </w:lvl>
    <w:lvl w:ilvl="8" w:tplc="C56AEFBC">
      <w:start w:val="1"/>
      <w:numFmt w:val="bullet"/>
      <w:lvlText w:val=""/>
      <w:lvlJc w:val="left"/>
      <w:pPr>
        <w:ind w:left="6480" w:hanging="360"/>
      </w:pPr>
      <w:rPr>
        <w:rFonts w:ascii="Wingdings" w:hAnsi="Wingdings" w:hint="default"/>
      </w:rPr>
    </w:lvl>
  </w:abstractNum>
  <w:abstractNum w:abstractNumId="886" w15:restartNumberingAfterBreak="0">
    <w:nsid w:val="64EB4F32"/>
    <w:multiLevelType w:val="hybridMultilevel"/>
    <w:tmpl w:val="FFFFFFFF"/>
    <w:lvl w:ilvl="0" w:tplc="12DE24EE">
      <w:start w:val="1"/>
      <w:numFmt w:val="bullet"/>
      <w:lvlText w:val=""/>
      <w:lvlJc w:val="left"/>
      <w:pPr>
        <w:ind w:left="720" w:hanging="360"/>
      </w:pPr>
      <w:rPr>
        <w:rFonts w:ascii="Symbol" w:hAnsi="Symbol" w:hint="default"/>
      </w:rPr>
    </w:lvl>
    <w:lvl w:ilvl="1" w:tplc="05165C06">
      <w:start w:val="1"/>
      <w:numFmt w:val="bullet"/>
      <w:lvlText w:val="o"/>
      <w:lvlJc w:val="left"/>
      <w:pPr>
        <w:ind w:left="1440" w:hanging="360"/>
      </w:pPr>
      <w:rPr>
        <w:rFonts w:ascii="Courier New" w:hAnsi="Courier New" w:hint="default"/>
      </w:rPr>
    </w:lvl>
    <w:lvl w:ilvl="2" w:tplc="C62C2818">
      <w:start w:val="1"/>
      <w:numFmt w:val="bullet"/>
      <w:lvlText w:val=""/>
      <w:lvlJc w:val="left"/>
      <w:pPr>
        <w:ind w:left="2160" w:hanging="360"/>
      </w:pPr>
      <w:rPr>
        <w:rFonts w:ascii="Wingdings" w:hAnsi="Wingdings" w:hint="default"/>
      </w:rPr>
    </w:lvl>
    <w:lvl w:ilvl="3" w:tplc="8204604E">
      <w:start w:val="1"/>
      <w:numFmt w:val="bullet"/>
      <w:lvlText w:val=""/>
      <w:lvlJc w:val="left"/>
      <w:pPr>
        <w:ind w:left="2880" w:hanging="360"/>
      </w:pPr>
      <w:rPr>
        <w:rFonts w:ascii="Symbol" w:hAnsi="Symbol" w:hint="default"/>
      </w:rPr>
    </w:lvl>
    <w:lvl w:ilvl="4" w:tplc="1D603B4E">
      <w:start w:val="1"/>
      <w:numFmt w:val="bullet"/>
      <w:lvlText w:val="o"/>
      <w:lvlJc w:val="left"/>
      <w:pPr>
        <w:ind w:left="3600" w:hanging="360"/>
      </w:pPr>
      <w:rPr>
        <w:rFonts w:ascii="Courier New" w:hAnsi="Courier New" w:hint="default"/>
      </w:rPr>
    </w:lvl>
    <w:lvl w:ilvl="5" w:tplc="7570D37E">
      <w:start w:val="1"/>
      <w:numFmt w:val="bullet"/>
      <w:lvlText w:val=""/>
      <w:lvlJc w:val="left"/>
      <w:pPr>
        <w:ind w:left="4320" w:hanging="360"/>
      </w:pPr>
      <w:rPr>
        <w:rFonts w:ascii="Wingdings" w:hAnsi="Wingdings" w:hint="default"/>
      </w:rPr>
    </w:lvl>
    <w:lvl w:ilvl="6" w:tplc="0FAA2B0A">
      <w:start w:val="1"/>
      <w:numFmt w:val="bullet"/>
      <w:lvlText w:val=""/>
      <w:lvlJc w:val="left"/>
      <w:pPr>
        <w:ind w:left="5040" w:hanging="360"/>
      </w:pPr>
      <w:rPr>
        <w:rFonts w:ascii="Symbol" w:hAnsi="Symbol" w:hint="default"/>
      </w:rPr>
    </w:lvl>
    <w:lvl w:ilvl="7" w:tplc="877627F0">
      <w:start w:val="1"/>
      <w:numFmt w:val="bullet"/>
      <w:lvlText w:val="o"/>
      <w:lvlJc w:val="left"/>
      <w:pPr>
        <w:ind w:left="5760" w:hanging="360"/>
      </w:pPr>
      <w:rPr>
        <w:rFonts w:ascii="Courier New" w:hAnsi="Courier New" w:hint="default"/>
      </w:rPr>
    </w:lvl>
    <w:lvl w:ilvl="8" w:tplc="A268F5AA">
      <w:start w:val="1"/>
      <w:numFmt w:val="bullet"/>
      <w:lvlText w:val=""/>
      <w:lvlJc w:val="left"/>
      <w:pPr>
        <w:ind w:left="6480" w:hanging="360"/>
      </w:pPr>
      <w:rPr>
        <w:rFonts w:ascii="Wingdings" w:hAnsi="Wingdings" w:hint="default"/>
      </w:rPr>
    </w:lvl>
  </w:abstractNum>
  <w:abstractNum w:abstractNumId="887" w15:restartNumberingAfterBreak="0">
    <w:nsid w:val="64F146D7"/>
    <w:multiLevelType w:val="hybridMultilevel"/>
    <w:tmpl w:val="FFFFFFFF"/>
    <w:lvl w:ilvl="0" w:tplc="AE129C64">
      <w:start w:val="1"/>
      <w:numFmt w:val="bullet"/>
      <w:lvlText w:val=""/>
      <w:lvlJc w:val="left"/>
      <w:pPr>
        <w:ind w:left="720" w:hanging="360"/>
      </w:pPr>
      <w:rPr>
        <w:rFonts w:ascii="Symbol" w:hAnsi="Symbol" w:hint="default"/>
      </w:rPr>
    </w:lvl>
    <w:lvl w:ilvl="1" w:tplc="504AADFC">
      <w:start w:val="1"/>
      <w:numFmt w:val="bullet"/>
      <w:lvlText w:val="o"/>
      <w:lvlJc w:val="left"/>
      <w:pPr>
        <w:ind w:left="1440" w:hanging="360"/>
      </w:pPr>
      <w:rPr>
        <w:rFonts w:ascii="Courier New" w:hAnsi="Courier New" w:hint="default"/>
      </w:rPr>
    </w:lvl>
    <w:lvl w:ilvl="2" w:tplc="168AFC66">
      <w:start w:val="1"/>
      <w:numFmt w:val="bullet"/>
      <w:lvlText w:val=""/>
      <w:lvlJc w:val="left"/>
      <w:pPr>
        <w:ind w:left="2160" w:hanging="360"/>
      </w:pPr>
      <w:rPr>
        <w:rFonts w:ascii="Wingdings" w:hAnsi="Wingdings" w:hint="default"/>
      </w:rPr>
    </w:lvl>
    <w:lvl w:ilvl="3" w:tplc="87D098CC">
      <w:start w:val="1"/>
      <w:numFmt w:val="bullet"/>
      <w:lvlText w:val=""/>
      <w:lvlJc w:val="left"/>
      <w:pPr>
        <w:ind w:left="2880" w:hanging="360"/>
      </w:pPr>
      <w:rPr>
        <w:rFonts w:ascii="Symbol" w:hAnsi="Symbol" w:hint="default"/>
      </w:rPr>
    </w:lvl>
    <w:lvl w:ilvl="4" w:tplc="446A00DA">
      <w:start w:val="1"/>
      <w:numFmt w:val="bullet"/>
      <w:lvlText w:val="o"/>
      <w:lvlJc w:val="left"/>
      <w:pPr>
        <w:ind w:left="3600" w:hanging="360"/>
      </w:pPr>
      <w:rPr>
        <w:rFonts w:ascii="Courier New" w:hAnsi="Courier New" w:hint="default"/>
      </w:rPr>
    </w:lvl>
    <w:lvl w:ilvl="5" w:tplc="244E3D8C">
      <w:start w:val="1"/>
      <w:numFmt w:val="bullet"/>
      <w:lvlText w:val=""/>
      <w:lvlJc w:val="left"/>
      <w:pPr>
        <w:ind w:left="4320" w:hanging="360"/>
      </w:pPr>
      <w:rPr>
        <w:rFonts w:ascii="Wingdings" w:hAnsi="Wingdings" w:hint="default"/>
      </w:rPr>
    </w:lvl>
    <w:lvl w:ilvl="6" w:tplc="7610C4C4">
      <w:start w:val="1"/>
      <w:numFmt w:val="bullet"/>
      <w:lvlText w:val=""/>
      <w:lvlJc w:val="left"/>
      <w:pPr>
        <w:ind w:left="5040" w:hanging="360"/>
      </w:pPr>
      <w:rPr>
        <w:rFonts w:ascii="Symbol" w:hAnsi="Symbol" w:hint="default"/>
      </w:rPr>
    </w:lvl>
    <w:lvl w:ilvl="7" w:tplc="4C969652">
      <w:start w:val="1"/>
      <w:numFmt w:val="bullet"/>
      <w:lvlText w:val="o"/>
      <w:lvlJc w:val="left"/>
      <w:pPr>
        <w:ind w:left="5760" w:hanging="360"/>
      </w:pPr>
      <w:rPr>
        <w:rFonts w:ascii="Courier New" w:hAnsi="Courier New" w:hint="default"/>
      </w:rPr>
    </w:lvl>
    <w:lvl w:ilvl="8" w:tplc="5A40E468">
      <w:start w:val="1"/>
      <w:numFmt w:val="bullet"/>
      <w:lvlText w:val=""/>
      <w:lvlJc w:val="left"/>
      <w:pPr>
        <w:ind w:left="6480" w:hanging="360"/>
      </w:pPr>
      <w:rPr>
        <w:rFonts w:ascii="Wingdings" w:hAnsi="Wingdings" w:hint="default"/>
      </w:rPr>
    </w:lvl>
  </w:abstractNum>
  <w:abstractNum w:abstractNumId="888" w15:restartNumberingAfterBreak="0">
    <w:nsid w:val="6538676A"/>
    <w:multiLevelType w:val="hybridMultilevel"/>
    <w:tmpl w:val="FFFFFFFF"/>
    <w:lvl w:ilvl="0" w:tplc="3106012A">
      <w:start w:val="1"/>
      <w:numFmt w:val="bullet"/>
      <w:lvlText w:val=""/>
      <w:lvlJc w:val="left"/>
      <w:pPr>
        <w:ind w:left="720" w:hanging="360"/>
      </w:pPr>
      <w:rPr>
        <w:rFonts w:ascii="Symbol" w:hAnsi="Symbol" w:hint="default"/>
      </w:rPr>
    </w:lvl>
    <w:lvl w:ilvl="1" w:tplc="2206C0EC">
      <w:start w:val="1"/>
      <w:numFmt w:val="bullet"/>
      <w:lvlText w:val="o"/>
      <w:lvlJc w:val="left"/>
      <w:pPr>
        <w:ind w:left="1440" w:hanging="360"/>
      </w:pPr>
      <w:rPr>
        <w:rFonts w:ascii="Courier New" w:hAnsi="Courier New" w:hint="default"/>
      </w:rPr>
    </w:lvl>
    <w:lvl w:ilvl="2" w:tplc="9DBCAB8A">
      <w:start w:val="1"/>
      <w:numFmt w:val="bullet"/>
      <w:lvlText w:val=""/>
      <w:lvlJc w:val="left"/>
      <w:pPr>
        <w:ind w:left="2160" w:hanging="360"/>
      </w:pPr>
      <w:rPr>
        <w:rFonts w:ascii="Wingdings" w:hAnsi="Wingdings" w:hint="default"/>
      </w:rPr>
    </w:lvl>
    <w:lvl w:ilvl="3" w:tplc="49A000A0">
      <w:start w:val="1"/>
      <w:numFmt w:val="bullet"/>
      <w:lvlText w:val=""/>
      <w:lvlJc w:val="left"/>
      <w:pPr>
        <w:ind w:left="2880" w:hanging="360"/>
      </w:pPr>
      <w:rPr>
        <w:rFonts w:ascii="Symbol" w:hAnsi="Symbol" w:hint="default"/>
      </w:rPr>
    </w:lvl>
    <w:lvl w:ilvl="4" w:tplc="3F7CEC92">
      <w:start w:val="1"/>
      <w:numFmt w:val="bullet"/>
      <w:lvlText w:val="o"/>
      <w:lvlJc w:val="left"/>
      <w:pPr>
        <w:ind w:left="3600" w:hanging="360"/>
      </w:pPr>
      <w:rPr>
        <w:rFonts w:ascii="Courier New" w:hAnsi="Courier New" w:hint="default"/>
      </w:rPr>
    </w:lvl>
    <w:lvl w:ilvl="5" w:tplc="4D181C0E">
      <w:start w:val="1"/>
      <w:numFmt w:val="bullet"/>
      <w:lvlText w:val=""/>
      <w:lvlJc w:val="left"/>
      <w:pPr>
        <w:ind w:left="4320" w:hanging="360"/>
      </w:pPr>
      <w:rPr>
        <w:rFonts w:ascii="Wingdings" w:hAnsi="Wingdings" w:hint="default"/>
      </w:rPr>
    </w:lvl>
    <w:lvl w:ilvl="6" w:tplc="C2A2362C">
      <w:start w:val="1"/>
      <w:numFmt w:val="bullet"/>
      <w:lvlText w:val=""/>
      <w:lvlJc w:val="left"/>
      <w:pPr>
        <w:ind w:left="5040" w:hanging="360"/>
      </w:pPr>
      <w:rPr>
        <w:rFonts w:ascii="Symbol" w:hAnsi="Symbol" w:hint="default"/>
      </w:rPr>
    </w:lvl>
    <w:lvl w:ilvl="7" w:tplc="BF9671FA">
      <w:start w:val="1"/>
      <w:numFmt w:val="bullet"/>
      <w:lvlText w:val="o"/>
      <w:lvlJc w:val="left"/>
      <w:pPr>
        <w:ind w:left="5760" w:hanging="360"/>
      </w:pPr>
      <w:rPr>
        <w:rFonts w:ascii="Courier New" w:hAnsi="Courier New" w:hint="default"/>
      </w:rPr>
    </w:lvl>
    <w:lvl w:ilvl="8" w:tplc="010440D0">
      <w:start w:val="1"/>
      <w:numFmt w:val="bullet"/>
      <w:lvlText w:val=""/>
      <w:lvlJc w:val="left"/>
      <w:pPr>
        <w:ind w:left="6480" w:hanging="360"/>
      </w:pPr>
      <w:rPr>
        <w:rFonts w:ascii="Wingdings" w:hAnsi="Wingdings" w:hint="default"/>
      </w:rPr>
    </w:lvl>
  </w:abstractNum>
  <w:abstractNum w:abstractNumId="889" w15:restartNumberingAfterBreak="0">
    <w:nsid w:val="653C77FB"/>
    <w:multiLevelType w:val="hybridMultilevel"/>
    <w:tmpl w:val="FFFFFFFF"/>
    <w:lvl w:ilvl="0" w:tplc="3E0E2C7A">
      <w:start w:val="1"/>
      <w:numFmt w:val="bullet"/>
      <w:lvlText w:val=""/>
      <w:lvlJc w:val="left"/>
      <w:pPr>
        <w:ind w:left="720" w:hanging="360"/>
      </w:pPr>
      <w:rPr>
        <w:rFonts w:ascii="Symbol" w:hAnsi="Symbol" w:hint="default"/>
      </w:rPr>
    </w:lvl>
    <w:lvl w:ilvl="1" w:tplc="AB9E4C2E">
      <w:start w:val="1"/>
      <w:numFmt w:val="bullet"/>
      <w:lvlText w:val="o"/>
      <w:lvlJc w:val="left"/>
      <w:pPr>
        <w:ind w:left="1440" w:hanging="360"/>
      </w:pPr>
      <w:rPr>
        <w:rFonts w:ascii="Courier New" w:hAnsi="Courier New" w:hint="default"/>
      </w:rPr>
    </w:lvl>
    <w:lvl w:ilvl="2" w:tplc="0298F466">
      <w:start w:val="1"/>
      <w:numFmt w:val="bullet"/>
      <w:lvlText w:val=""/>
      <w:lvlJc w:val="left"/>
      <w:pPr>
        <w:ind w:left="2160" w:hanging="360"/>
      </w:pPr>
      <w:rPr>
        <w:rFonts w:ascii="Wingdings" w:hAnsi="Wingdings" w:hint="default"/>
      </w:rPr>
    </w:lvl>
    <w:lvl w:ilvl="3" w:tplc="931ABD16">
      <w:start w:val="1"/>
      <w:numFmt w:val="bullet"/>
      <w:lvlText w:val=""/>
      <w:lvlJc w:val="left"/>
      <w:pPr>
        <w:ind w:left="2880" w:hanging="360"/>
      </w:pPr>
      <w:rPr>
        <w:rFonts w:ascii="Symbol" w:hAnsi="Symbol" w:hint="default"/>
      </w:rPr>
    </w:lvl>
    <w:lvl w:ilvl="4" w:tplc="ABE8593A">
      <w:start w:val="1"/>
      <w:numFmt w:val="bullet"/>
      <w:lvlText w:val="o"/>
      <w:lvlJc w:val="left"/>
      <w:pPr>
        <w:ind w:left="3600" w:hanging="360"/>
      </w:pPr>
      <w:rPr>
        <w:rFonts w:ascii="Courier New" w:hAnsi="Courier New" w:hint="default"/>
      </w:rPr>
    </w:lvl>
    <w:lvl w:ilvl="5" w:tplc="6980B0AE">
      <w:start w:val="1"/>
      <w:numFmt w:val="bullet"/>
      <w:lvlText w:val=""/>
      <w:lvlJc w:val="left"/>
      <w:pPr>
        <w:ind w:left="4320" w:hanging="360"/>
      </w:pPr>
      <w:rPr>
        <w:rFonts w:ascii="Wingdings" w:hAnsi="Wingdings" w:hint="default"/>
      </w:rPr>
    </w:lvl>
    <w:lvl w:ilvl="6" w:tplc="7D1E76E8">
      <w:start w:val="1"/>
      <w:numFmt w:val="bullet"/>
      <w:lvlText w:val=""/>
      <w:lvlJc w:val="left"/>
      <w:pPr>
        <w:ind w:left="5040" w:hanging="360"/>
      </w:pPr>
      <w:rPr>
        <w:rFonts w:ascii="Symbol" w:hAnsi="Symbol" w:hint="default"/>
      </w:rPr>
    </w:lvl>
    <w:lvl w:ilvl="7" w:tplc="17A20700">
      <w:start w:val="1"/>
      <w:numFmt w:val="bullet"/>
      <w:lvlText w:val="o"/>
      <w:lvlJc w:val="left"/>
      <w:pPr>
        <w:ind w:left="5760" w:hanging="360"/>
      </w:pPr>
      <w:rPr>
        <w:rFonts w:ascii="Courier New" w:hAnsi="Courier New" w:hint="default"/>
      </w:rPr>
    </w:lvl>
    <w:lvl w:ilvl="8" w:tplc="FC46A62A">
      <w:start w:val="1"/>
      <w:numFmt w:val="bullet"/>
      <w:lvlText w:val=""/>
      <w:lvlJc w:val="left"/>
      <w:pPr>
        <w:ind w:left="6480" w:hanging="360"/>
      </w:pPr>
      <w:rPr>
        <w:rFonts w:ascii="Wingdings" w:hAnsi="Wingdings" w:hint="default"/>
      </w:rPr>
    </w:lvl>
  </w:abstractNum>
  <w:abstractNum w:abstractNumId="890" w15:restartNumberingAfterBreak="0">
    <w:nsid w:val="656068FF"/>
    <w:multiLevelType w:val="hybridMultilevel"/>
    <w:tmpl w:val="FFFFFFFF"/>
    <w:lvl w:ilvl="0" w:tplc="AE9C1536">
      <w:start w:val="1"/>
      <w:numFmt w:val="bullet"/>
      <w:lvlText w:val=""/>
      <w:lvlJc w:val="left"/>
      <w:pPr>
        <w:ind w:left="720" w:hanging="360"/>
      </w:pPr>
      <w:rPr>
        <w:rFonts w:ascii="Symbol" w:hAnsi="Symbol" w:hint="default"/>
      </w:rPr>
    </w:lvl>
    <w:lvl w:ilvl="1" w:tplc="15B40E6C">
      <w:start w:val="1"/>
      <w:numFmt w:val="bullet"/>
      <w:lvlText w:val="o"/>
      <w:lvlJc w:val="left"/>
      <w:pPr>
        <w:ind w:left="1440" w:hanging="360"/>
      </w:pPr>
      <w:rPr>
        <w:rFonts w:ascii="Courier New" w:hAnsi="Courier New" w:hint="default"/>
      </w:rPr>
    </w:lvl>
    <w:lvl w:ilvl="2" w:tplc="AB845B82">
      <w:start w:val="1"/>
      <w:numFmt w:val="bullet"/>
      <w:lvlText w:val=""/>
      <w:lvlJc w:val="left"/>
      <w:pPr>
        <w:ind w:left="2160" w:hanging="360"/>
      </w:pPr>
      <w:rPr>
        <w:rFonts w:ascii="Wingdings" w:hAnsi="Wingdings" w:hint="default"/>
      </w:rPr>
    </w:lvl>
    <w:lvl w:ilvl="3" w:tplc="030E8CF2">
      <w:start w:val="1"/>
      <w:numFmt w:val="bullet"/>
      <w:lvlText w:val=""/>
      <w:lvlJc w:val="left"/>
      <w:pPr>
        <w:ind w:left="2880" w:hanging="360"/>
      </w:pPr>
      <w:rPr>
        <w:rFonts w:ascii="Symbol" w:hAnsi="Symbol" w:hint="default"/>
      </w:rPr>
    </w:lvl>
    <w:lvl w:ilvl="4" w:tplc="871CA0F8">
      <w:start w:val="1"/>
      <w:numFmt w:val="bullet"/>
      <w:lvlText w:val="o"/>
      <w:lvlJc w:val="left"/>
      <w:pPr>
        <w:ind w:left="3600" w:hanging="360"/>
      </w:pPr>
      <w:rPr>
        <w:rFonts w:ascii="Courier New" w:hAnsi="Courier New" w:hint="default"/>
      </w:rPr>
    </w:lvl>
    <w:lvl w:ilvl="5" w:tplc="C16842F6">
      <w:start w:val="1"/>
      <w:numFmt w:val="bullet"/>
      <w:lvlText w:val=""/>
      <w:lvlJc w:val="left"/>
      <w:pPr>
        <w:ind w:left="4320" w:hanging="360"/>
      </w:pPr>
      <w:rPr>
        <w:rFonts w:ascii="Wingdings" w:hAnsi="Wingdings" w:hint="default"/>
      </w:rPr>
    </w:lvl>
    <w:lvl w:ilvl="6" w:tplc="69CC34EE">
      <w:start w:val="1"/>
      <w:numFmt w:val="bullet"/>
      <w:lvlText w:val=""/>
      <w:lvlJc w:val="left"/>
      <w:pPr>
        <w:ind w:left="5040" w:hanging="360"/>
      </w:pPr>
      <w:rPr>
        <w:rFonts w:ascii="Symbol" w:hAnsi="Symbol" w:hint="default"/>
      </w:rPr>
    </w:lvl>
    <w:lvl w:ilvl="7" w:tplc="E612CACC">
      <w:start w:val="1"/>
      <w:numFmt w:val="bullet"/>
      <w:lvlText w:val="o"/>
      <w:lvlJc w:val="left"/>
      <w:pPr>
        <w:ind w:left="5760" w:hanging="360"/>
      </w:pPr>
      <w:rPr>
        <w:rFonts w:ascii="Courier New" w:hAnsi="Courier New" w:hint="default"/>
      </w:rPr>
    </w:lvl>
    <w:lvl w:ilvl="8" w:tplc="713A51B6">
      <w:start w:val="1"/>
      <w:numFmt w:val="bullet"/>
      <w:lvlText w:val=""/>
      <w:lvlJc w:val="left"/>
      <w:pPr>
        <w:ind w:left="6480" w:hanging="360"/>
      </w:pPr>
      <w:rPr>
        <w:rFonts w:ascii="Wingdings" w:hAnsi="Wingdings" w:hint="default"/>
      </w:rPr>
    </w:lvl>
  </w:abstractNum>
  <w:abstractNum w:abstractNumId="891" w15:restartNumberingAfterBreak="0">
    <w:nsid w:val="656C3C2D"/>
    <w:multiLevelType w:val="hybridMultilevel"/>
    <w:tmpl w:val="FFFFFFFF"/>
    <w:lvl w:ilvl="0" w:tplc="9D9AB428">
      <w:start w:val="1"/>
      <w:numFmt w:val="bullet"/>
      <w:lvlText w:val=""/>
      <w:lvlJc w:val="left"/>
      <w:pPr>
        <w:ind w:left="720" w:hanging="360"/>
      </w:pPr>
      <w:rPr>
        <w:rFonts w:ascii="Symbol" w:hAnsi="Symbol" w:hint="default"/>
      </w:rPr>
    </w:lvl>
    <w:lvl w:ilvl="1" w:tplc="E3BAF088">
      <w:start w:val="1"/>
      <w:numFmt w:val="bullet"/>
      <w:lvlText w:val="o"/>
      <w:lvlJc w:val="left"/>
      <w:pPr>
        <w:ind w:left="1440" w:hanging="360"/>
      </w:pPr>
      <w:rPr>
        <w:rFonts w:ascii="Courier New" w:hAnsi="Courier New" w:hint="default"/>
      </w:rPr>
    </w:lvl>
    <w:lvl w:ilvl="2" w:tplc="2570C27C">
      <w:start w:val="1"/>
      <w:numFmt w:val="bullet"/>
      <w:lvlText w:val=""/>
      <w:lvlJc w:val="left"/>
      <w:pPr>
        <w:ind w:left="2160" w:hanging="360"/>
      </w:pPr>
      <w:rPr>
        <w:rFonts w:ascii="Wingdings" w:hAnsi="Wingdings" w:hint="default"/>
      </w:rPr>
    </w:lvl>
    <w:lvl w:ilvl="3" w:tplc="87368FAA">
      <w:start w:val="1"/>
      <w:numFmt w:val="bullet"/>
      <w:lvlText w:val=""/>
      <w:lvlJc w:val="left"/>
      <w:pPr>
        <w:ind w:left="2880" w:hanging="360"/>
      </w:pPr>
      <w:rPr>
        <w:rFonts w:ascii="Symbol" w:hAnsi="Symbol" w:hint="default"/>
      </w:rPr>
    </w:lvl>
    <w:lvl w:ilvl="4" w:tplc="01A20498">
      <w:start w:val="1"/>
      <w:numFmt w:val="bullet"/>
      <w:lvlText w:val="o"/>
      <w:lvlJc w:val="left"/>
      <w:pPr>
        <w:ind w:left="3600" w:hanging="360"/>
      </w:pPr>
      <w:rPr>
        <w:rFonts w:ascii="Courier New" w:hAnsi="Courier New" w:hint="default"/>
      </w:rPr>
    </w:lvl>
    <w:lvl w:ilvl="5" w:tplc="82EAF2FE">
      <w:start w:val="1"/>
      <w:numFmt w:val="bullet"/>
      <w:lvlText w:val=""/>
      <w:lvlJc w:val="left"/>
      <w:pPr>
        <w:ind w:left="4320" w:hanging="360"/>
      </w:pPr>
      <w:rPr>
        <w:rFonts w:ascii="Wingdings" w:hAnsi="Wingdings" w:hint="default"/>
      </w:rPr>
    </w:lvl>
    <w:lvl w:ilvl="6" w:tplc="A5B462A8">
      <w:start w:val="1"/>
      <w:numFmt w:val="bullet"/>
      <w:lvlText w:val=""/>
      <w:lvlJc w:val="left"/>
      <w:pPr>
        <w:ind w:left="5040" w:hanging="360"/>
      </w:pPr>
      <w:rPr>
        <w:rFonts w:ascii="Symbol" w:hAnsi="Symbol" w:hint="default"/>
      </w:rPr>
    </w:lvl>
    <w:lvl w:ilvl="7" w:tplc="53985B0E">
      <w:start w:val="1"/>
      <w:numFmt w:val="bullet"/>
      <w:lvlText w:val="o"/>
      <w:lvlJc w:val="left"/>
      <w:pPr>
        <w:ind w:left="5760" w:hanging="360"/>
      </w:pPr>
      <w:rPr>
        <w:rFonts w:ascii="Courier New" w:hAnsi="Courier New" w:hint="default"/>
      </w:rPr>
    </w:lvl>
    <w:lvl w:ilvl="8" w:tplc="A47CA8A8">
      <w:start w:val="1"/>
      <w:numFmt w:val="bullet"/>
      <w:lvlText w:val=""/>
      <w:lvlJc w:val="left"/>
      <w:pPr>
        <w:ind w:left="6480" w:hanging="360"/>
      </w:pPr>
      <w:rPr>
        <w:rFonts w:ascii="Wingdings" w:hAnsi="Wingdings" w:hint="default"/>
      </w:rPr>
    </w:lvl>
  </w:abstractNum>
  <w:abstractNum w:abstractNumId="892" w15:restartNumberingAfterBreak="0">
    <w:nsid w:val="658B4354"/>
    <w:multiLevelType w:val="hybridMultilevel"/>
    <w:tmpl w:val="FFFFFFFF"/>
    <w:lvl w:ilvl="0" w:tplc="5B70683C">
      <w:start w:val="1"/>
      <w:numFmt w:val="bullet"/>
      <w:lvlText w:val=""/>
      <w:lvlJc w:val="left"/>
      <w:pPr>
        <w:ind w:left="720" w:hanging="360"/>
      </w:pPr>
      <w:rPr>
        <w:rFonts w:ascii="Symbol" w:hAnsi="Symbol" w:hint="default"/>
      </w:rPr>
    </w:lvl>
    <w:lvl w:ilvl="1" w:tplc="3656ED12">
      <w:start w:val="1"/>
      <w:numFmt w:val="bullet"/>
      <w:lvlText w:val="o"/>
      <w:lvlJc w:val="left"/>
      <w:pPr>
        <w:ind w:left="1440" w:hanging="360"/>
      </w:pPr>
      <w:rPr>
        <w:rFonts w:ascii="Courier New" w:hAnsi="Courier New" w:hint="default"/>
      </w:rPr>
    </w:lvl>
    <w:lvl w:ilvl="2" w:tplc="8E5A8474">
      <w:start w:val="1"/>
      <w:numFmt w:val="bullet"/>
      <w:lvlText w:val=""/>
      <w:lvlJc w:val="left"/>
      <w:pPr>
        <w:ind w:left="2160" w:hanging="360"/>
      </w:pPr>
      <w:rPr>
        <w:rFonts w:ascii="Wingdings" w:hAnsi="Wingdings" w:hint="default"/>
      </w:rPr>
    </w:lvl>
    <w:lvl w:ilvl="3" w:tplc="D88C2B12">
      <w:start w:val="1"/>
      <w:numFmt w:val="bullet"/>
      <w:lvlText w:val=""/>
      <w:lvlJc w:val="left"/>
      <w:pPr>
        <w:ind w:left="2880" w:hanging="360"/>
      </w:pPr>
      <w:rPr>
        <w:rFonts w:ascii="Symbol" w:hAnsi="Symbol" w:hint="default"/>
      </w:rPr>
    </w:lvl>
    <w:lvl w:ilvl="4" w:tplc="D57A49C2">
      <w:start w:val="1"/>
      <w:numFmt w:val="bullet"/>
      <w:lvlText w:val="o"/>
      <w:lvlJc w:val="left"/>
      <w:pPr>
        <w:ind w:left="3600" w:hanging="360"/>
      </w:pPr>
      <w:rPr>
        <w:rFonts w:ascii="Courier New" w:hAnsi="Courier New" w:hint="default"/>
      </w:rPr>
    </w:lvl>
    <w:lvl w:ilvl="5" w:tplc="110A2B76">
      <w:start w:val="1"/>
      <w:numFmt w:val="bullet"/>
      <w:lvlText w:val=""/>
      <w:lvlJc w:val="left"/>
      <w:pPr>
        <w:ind w:left="4320" w:hanging="360"/>
      </w:pPr>
      <w:rPr>
        <w:rFonts w:ascii="Wingdings" w:hAnsi="Wingdings" w:hint="default"/>
      </w:rPr>
    </w:lvl>
    <w:lvl w:ilvl="6" w:tplc="AAE00216">
      <w:start w:val="1"/>
      <w:numFmt w:val="bullet"/>
      <w:lvlText w:val=""/>
      <w:lvlJc w:val="left"/>
      <w:pPr>
        <w:ind w:left="5040" w:hanging="360"/>
      </w:pPr>
      <w:rPr>
        <w:rFonts w:ascii="Symbol" w:hAnsi="Symbol" w:hint="default"/>
      </w:rPr>
    </w:lvl>
    <w:lvl w:ilvl="7" w:tplc="714043F0">
      <w:start w:val="1"/>
      <w:numFmt w:val="bullet"/>
      <w:lvlText w:val="o"/>
      <w:lvlJc w:val="left"/>
      <w:pPr>
        <w:ind w:left="5760" w:hanging="360"/>
      </w:pPr>
      <w:rPr>
        <w:rFonts w:ascii="Courier New" w:hAnsi="Courier New" w:hint="default"/>
      </w:rPr>
    </w:lvl>
    <w:lvl w:ilvl="8" w:tplc="AFAAB468">
      <w:start w:val="1"/>
      <w:numFmt w:val="bullet"/>
      <w:lvlText w:val=""/>
      <w:lvlJc w:val="left"/>
      <w:pPr>
        <w:ind w:left="6480" w:hanging="360"/>
      </w:pPr>
      <w:rPr>
        <w:rFonts w:ascii="Wingdings" w:hAnsi="Wingdings" w:hint="default"/>
      </w:rPr>
    </w:lvl>
  </w:abstractNum>
  <w:abstractNum w:abstractNumId="893" w15:restartNumberingAfterBreak="0">
    <w:nsid w:val="65A25266"/>
    <w:multiLevelType w:val="hybridMultilevel"/>
    <w:tmpl w:val="FFFFFFFF"/>
    <w:lvl w:ilvl="0" w:tplc="B71077F8">
      <w:start w:val="1"/>
      <w:numFmt w:val="bullet"/>
      <w:lvlText w:val=""/>
      <w:lvlJc w:val="left"/>
      <w:pPr>
        <w:ind w:left="720" w:hanging="360"/>
      </w:pPr>
      <w:rPr>
        <w:rFonts w:ascii="Symbol" w:hAnsi="Symbol" w:hint="default"/>
      </w:rPr>
    </w:lvl>
    <w:lvl w:ilvl="1" w:tplc="F7A2842C">
      <w:start w:val="1"/>
      <w:numFmt w:val="bullet"/>
      <w:lvlText w:val="o"/>
      <w:lvlJc w:val="left"/>
      <w:pPr>
        <w:ind w:left="1440" w:hanging="360"/>
      </w:pPr>
      <w:rPr>
        <w:rFonts w:ascii="Courier New" w:hAnsi="Courier New" w:hint="default"/>
      </w:rPr>
    </w:lvl>
    <w:lvl w:ilvl="2" w:tplc="1262829C">
      <w:start w:val="1"/>
      <w:numFmt w:val="bullet"/>
      <w:lvlText w:val=""/>
      <w:lvlJc w:val="left"/>
      <w:pPr>
        <w:ind w:left="2160" w:hanging="360"/>
      </w:pPr>
      <w:rPr>
        <w:rFonts w:ascii="Wingdings" w:hAnsi="Wingdings" w:hint="default"/>
      </w:rPr>
    </w:lvl>
    <w:lvl w:ilvl="3" w:tplc="29949BD4">
      <w:start w:val="1"/>
      <w:numFmt w:val="bullet"/>
      <w:lvlText w:val=""/>
      <w:lvlJc w:val="left"/>
      <w:pPr>
        <w:ind w:left="2880" w:hanging="360"/>
      </w:pPr>
      <w:rPr>
        <w:rFonts w:ascii="Symbol" w:hAnsi="Symbol" w:hint="default"/>
      </w:rPr>
    </w:lvl>
    <w:lvl w:ilvl="4" w:tplc="8BEC58E4">
      <w:start w:val="1"/>
      <w:numFmt w:val="bullet"/>
      <w:lvlText w:val="o"/>
      <w:lvlJc w:val="left"/>
      <w:pPr>
        <w:ind w:left="3600" w:hanging="360"/>
      </w:pPr>
      <w:rPr>
        <w:rFonts w:ascii="Courier New" w:hAnsi="Courier New" w:hint="default"/>
      </w:rPr>
    </w:lvl>
    <w:lvl w:ilvl="5" w:tplc="B7281896">
      <w:start w:val="1"/>
      <w:numFmt w:val="bullet"/>
      <w:lvlText w:val=""/>
      <w:lvlJc w:val="left"/>
      <w:pPr>
        <w:ind w:left="4320" w:hanging="360"/>
      </w:pPr>
      <w:rPr>
        <w:rFonts w:ascii="Wingdings" w:hAnsi="Wingdings" w:hint="default"/>
      </w:rPr>
    </w:lvl>
    <w:lvl w:ilvl="6" w:tplc="B704B9FC">
      <w:start w:val="1"/>
      <w:numFmt w:val="bullet"/>
      <w:lvlText w:val=""/>
      <w:lvlJc w:val="left"/>
      <w:pPr>
        <w:ind w:left="5040" w:hanging="360"/>
      </w:pPr>
      <w:rPr>
        <w:rFonts w:ascii="Symbol" w:hAnsi="Symbol" w:hint="default"/>
      </w:rPr>
    </w:lvl>
    <w:lvl w:ilvl="7" w:tplc="938A8C36">
      <w:start w:val="1"/>
      <w:numFmt w:val="bullet"/>
      <w:lvlText w:val="o"/>
      <w:lvlJc w:val="left"/>
      <w:pPr>
        <w:ind w:left="5760" w:hanging="360"/>
      </w:pPr>
      <w:rPr>
        <w:rFonts w:ascii="Courier New" w:hAnsi="Courier New" w:hint="default"/>
      </w:rPr>
    </w:lvl>
    <w:lvl w:ilvl="8" w:tplc="81C257C6">
      <w:start w:val="1"/>
      <w:numFmt w:val="bullet"/>
      <w:lvlText w:val=""/>
      <w:lvlJc w:val="left"/>
      <w:pPr>
        <w:ind w:left="6480" w:hanging="360"/>
      </w:pPr>
      <w:rPr>
        <w:rFonts w:ascii="Wingdings" w:hAnsi="Wingdings" w:hint="default"/>
      </w:rPr>
    </w:lvl>
  </w:abstractNum>
  <w:abstractNum w:abstractNumId="894" w15:restartNumberingAfterBreak="0">
    <w:nsid w:val="65A4180B"/>
    <w:multiLevelType w:val="hybridMultilevel"/>
    <w:tmpl w:val="FFFFFFFF"/>
    <w:lvl w:ilvl="0" w:tplc="049047DA">
      <w:start w:val="1"/>
      <w:numFmt w:val="bullet"/>
      <w:lvlText w:val=""/>
      <w:lvlJc w:val="left"/>
      <w:pPr>
        <w:ind w:left="720" w:hanging="360"/>
      </w:pPr>
      <w:rPr>
        <w:rFonts w:ascii="Symbol" w:hAnsi="Symbol" w:hint="default"/>
      </w:rPr>
    </w:lvl>
    <w:lvl w:ilvl="1" w:tplc="D462466E">
      <w:start w:val="1"/>
      <w:numFmt w:val="bullet"/>
      <w:lvlText w:val="o"/>
      <w:lvlJc w:val="left"/>
      <w:pPr>
        <w:ind w:left="1440" w:hanging="360"/>
      </w:pPr>
      <w:rPr>
        <w:rFonts w:ascii="Courier New" w:hAnsi="Courier New" w:hint="default"/>
      </w:rPr>
    </w:lvl>
    <w:lvl w:ilvl="2" w:tplc="52AE3A7E">
      <w:start w:val="1"/>
      <w:numFmt w:val="bullet"/>
      <w:lvlText w:val=""/>
      <w:lvlJc w:val="left"/>
      <w:pPr>
        <w:ind w:left="2160" w:hanging="360"/>
      </w:pPr>
      <w:rPr>
        <w:rFonts w:ascii="Wingdings" w:hAnsi="Wingdings" w:hint="default"/>
      </w:rPr>
    </w:lvl>
    <w:lvl w:ilvl="3" w:tplc="7730D306">
      <w:start w:val="1"/>
      <w:numFmt w:val="bullet"/>
      <w:lvlText w:val=""/>
      <w:lvlJc w:val="left"/>
      <w:pPr>
        <w:ind w:left="2880" w:hanging="360"/>
      </w:pPr>
      <w:rPr>
        <w:rFonts w:ascii="Symbol" w:hAnsi="Symbol" w:hint="default"/>
      </w:rPr>
    </w:lvl>
    <w:lvl w:ilvl="4" w:tplc="4F189A0A">
      <w:start w:val="1"/>
      <w:numFmt w:val="bullet"/>
      <w:lvlText w:val="o"/>
      <w:lvlJc w:val="left"/>
      <w:pPr>
        <w:ind w:left="3600" w:hanging="360"/>
      </w:pPr>
      <w:rPr>
        <w:rFonts w:ascii="Courier New" w:hAnsi="Courier New" w:hint="default"/>
      </w:rPr>
    </w:lvl>
    <w:lvl w:ilvl="5" w:tplc="0068D7F8">
      <w:start w:val="1"/>
      <w:numFmt w:val="bullet"/>
      <w:lvlText w:val=""/>
      <w:lvlJc w:val="left"/>
      <w:pPr>
        <w:ind w:left="4320" w:hanging="360"/>
      </w:pPr>
      <w:rPr>
        <w:rFonts w:ascii="Wingdings" w:hAnsi="Wingdings" w:hint="default"/>
      </w:rPr>
    </w:lvl>
    <w:lvl w:ilvl="6" w:tplc="F1A4D9C0">
      <w:start w:val="1"/>
      <w:numFmt w:val="bullet"/>
      <w:lvlText w:val=""/>
      <w:lvlJc w:val="left"/>
      <w:pPr>
        <w:ind w:left="5040" w:hanging="360"/>
      </w:pPr>
      <w:rPr>
        <w:rFonts w:ascii="Symbol" w:hAnsi="Symbol" w:hint="default"/>
      </w:rPr>
    </w:lvl>
    <w:lvl w:ilvl="7" w:tplc="16588C74">
      <w:start w:val="1"/>
      <w:numFmt w:val="bullet"/>
      <w:lvlText w:val="o"/>
      <w:lvlJc w:val="left"/>
      <w:pPr>
        <w:ind w:left="5760" w:hanging="360"/>
      </w:pPr>
      <w:rPr>
        <w:rFonts w:ascii="Courier New" w:hAnsi="Courier New" w:hint="default"/>
      </w:rPr>
    </w:lvl>
    <w:lvl w:ilvl="8" w:tplc="BF243858">
      <w:start w:val="1"/>
      <w:numFmt w:val="bullet"/>
      <w:lvlText w:val=""/>
      <w:lvlJc w:val="left"/>
      <w:pPr>
        <w:ind w:left="6480" w:hanging="360"/>
      </w:pPr>
      <w:rPr>
        <w:rFonts w:ascii="Wingdings" w:hAnsi="Wingdings" w:hint="default"/>
      </w:rPr>
    </w:lvl>
  </w:abstractNum>
  <w:abstractNum w:abstractNumId="895" w15:restartNumberingAfterBreak="0">
    <w:nsid w:val="660345D4"/>
    <w:multiLevelType w:val="hybridMultilevel"/>
    <w:tmpl w:val="FFFFFFFF"/>
    <w:lvl w:ilvl="0" w:tplc="385C7274">
      <w:start w:val="1"/>
      <w:numFmt w:val="bullet"/>
      <w:lvlText w:val=""/>
      <w:lvlJc w:val="left"/>
      <w:pPr>
        <w:ind w:left="720" w:hanging="360"/>
      </w:pPr>
      <w:rPr>
        <w:rFonts w:ascii="Symbol" w:hAnsi="Symbol" w:hint="default"/>
      </w:rPr>
    </w:lvl>
    <w:lvl w:ilvl="1" w:tplc="67A23A82">
      <w:start w:val="1"/>
      <w:numFmt w:val="bullet"/>
      <w:lvlText w:val="o"/>
      <w:lvlJc w:val="left"/>
      <w:pPr>
        <w:ind w:left="1440" w:hanging="360"/>
      </w:pPr>
      <w:rPr>
        <w:rFonts w:ascii="Courier New" w:hAnsi="Courier New" w:hint="default"/>
      </w:rPr>
    </w:lvl>
    <w:lvl w:ilvl="2" w:tplc="F6388852">
      <w:start w:val="1"/>
      <w:numFmt w:val="bullet"/>
      <w:lvlText w:val=""/>
      <w:lvlJc w:val="left"/>
      <w:pPr>
        <w:ind w:left="2160" w:hanging="360"/>
      </w:pPr>
      <w:rPr>
        <w:rFonts w:ascii="Wingdings" w:hAnsi="Wingdings" w:hint="default"/>
      </w:rPr>
    </w:lvl>
    <w:lvl w:ilvl="3" w:tplc="2A766EC2">
      <w:start w:val="1"/>
      <w:numFmt w:val="bullet"/>
      <w:lvlText w:val=""/>
      <w:lvlJc w:val="left"/>
      <w:pPr>
        <w:ind w:left="2880" w:hanging="360"/>
      </w:pPr>
      <w:rPr>
        <w:rFonts w:ascii="Symbol" w:hAnsi="Symbol" w:hint="default"/>
      </w:rPr>
    </w:lvl>
    <w:lvl w:ilvl="4" w:tplc="8E7E226A">
      <w:start w:val="1"/>
      <w:numFmt w:val="bullet"/>
      <w:lvlText w:val="o"/>
      <w:lvlJc w:val="left"/>
      <w:pPr>
        <w:ind w:left="3600" w:hanging="360"/>
      </w:pPr>
      <w:rPr>
        <w:rFonts w:ascii="Courier New" w:hAnsi="Courier New" w:hint="default"/>
      </w:rPr>
    </w:lvl>
    <w:lvl w:ilvl="5" w:tplc="AED6DABA">
      <w:start w:val="1"/>
      <w:numFmt w:val="bullet"/>
      <w:lvlText w:val=""/>
      <w:lvlJc w:val="left"/>
      <w:pPr>
        <w:ind w:left="4320" w:hanging="360"/>
      </w:pPr>
      <w:rPr>
        <w:rFonts w:ascii="Wingdings" w:hAnsi="Wingdings" w:hint="default"/>
      </w:rPr>
    </w:lvl>
    <w:lvl w:ilvl="6" w:tplc="C0889D5E">
      <w:start w:val="1"/>
      <w:numFmt w:val="bullet"/>
      <w:lvlText w:val=""/>
      <w:lvlJc w:val="left"/>
      <w:pPr>
        <w:ind w:left="5040" w:hanging="360"/>
      </w:pPr>
      <w:rPr>
        <w:rFonts w:ascii="Symbol" w:hAnsi="Symbol" w:hint="default"/>
      </w:rPr>
    </w:lvl>
    <w:lvl w:ilvl="7" w:tplc="C0308FA4">
      <w:start w:val="1"/>
      <w:numFmt w:val="bullet"/>
      <w:lvlText w:val="o"/>
      <w:lvlJc w:val="left"/>
      <w:pPr>
        <w:ind w:left="5760" w:hanging="360"/>
      </w:pPr>
      <w:rPr>
        <w:rFonts w:ascii="Courier New" w:hAnsi="Courier New" w:hint="default"/>
      </w:rPr>
    </w:lvl>
    <w:lvl w:ilvl="8" w:tplc="2D9C377C">
      <w:start w:val="1"/>
      <w:numFmt w:val="bullet"/>
      <w:lvlText w:val=""/>
      <w:lvlJc w:val="left"/>
      <w:pPr>
        <w:ind w:left="6480" w:hanging="360"/>
      </w:pPr>
      <w:rPr>
        <w:rFonts w:ascii="Wingdings" w:hAnsi="Wingdings" w:hint="default"/>
      </w:rPr>
    </w:lvl>
  </w:abstractNum>
  <w:abstractNum w:abstractNumId="896" w15:restartNumberingAfterBreak="0">
    <w:nsid w:val="66076D0F"/>
    <w:multiLevelType w:val="hybridMultilevel"/>
    <w:tmpl w:val="FFFFFFFF"/>
    <w:lvl w:ilvl="0" w:tplc="59D83FA2">
      <w:start w:val="1"/>
      <w:numFmt w:val="bullet"/>
      <w:lvlText w:val=""/>
      <w:lvlJc w:val="left"/>
      <w:pPr>
        <w:ind w:left="720" w:hanging="360"/>
      </w:pPr>
      <w:rPr>
        <w:rFonts w:ascii="Symbol" w:hAnsi="Symbol" w:hint="default"/>
      </w:rPr>
    </w:lvl>
    <w:lvl w:ilvl="1" w:tplc="9372F6CA">
      <w:start w:val="1"/>
      <w:numFmt w:val="bullet"/>
      <w:lvlText w:val="o"/>
      <w:lvlJc w:val="left"/>
      <w:pPr>
        <w:ind w:left="1440" w:hanging="360"/>
      </w:pPr>
      <w:rPr>
        <w:rFonts w:ascii="Courier New" w:hAnsi="Courier New" w:hint="default"/>
      </w:rPr>
    </w:lvl>
    <w:lvl w:ilvl="2" w:tplc="595A5588">
      <w:start w:val="1"/>
      <w:numFmt w:val="bullet"/>
      <w:lvlText w:val=""/>
      <w:lvlJc w:val="left"/>
      <w:pPr>
        <w:ind w:left="2160" w:hanging="360"/>
      </w:pPr>
      <w:rPr>
        <w:rFonts w:ascii="Wingdings" w:hAnsi="Wingdings" w:hint="default"/>
      </w:rPr>
    </w:lvl>
    <w:lvl w:ilvl="3" w:tplc="BB8A1C3A">
      <w:start w:val="1"/>
      <w:numFmt w:val="bullet"/>
      <w:lvlText w:val=""/>
      <w:lvlJc w:val="left"/>
      <w:pPr>
        <w:ind w:left="2880" w:hanging="360"/>
      </w:pPr>
      <w:rPr>
        <w:rFonts w:ascii="Symbol" w:hAnsi="Symbol" w:hint="default"/>
      </w:rPr>
    </w:lvl>
    <w:lvl w:ilvl="4" w:tplc="642EC09C">
      <w:start w:val="1"/>
      <w:numFmt w:val="bullet"/>
      <w:lvlText w:val="o"/>
      <w:lvlJc w:val="left"/>
      <w:pPr>
        <w:ind w:left="3600" w:hanging="360"/>
      </w:pPr>
      <w:rPr>
        <w:rFonts w:ascii="Courier New" w:hAnsi="Courier New" w:hint="default"/>
      </w:rPr>
    </w:lvl>
    <w:lvl w:ilvl="5" w:tplc="94529500">
      <w:start w:val="1"/>
      <w:numFmt w:val="bullet"/>
      <w:lvlText w:val=""/>
      <w:lvlJc w:val="left"/>
      <w:pPr>
        <w:ind w:left="4320" w:hanging="360"/>
      </w:pPr>
      <w:rPr>
        <w:rFonts w:ascii="Wingdings" w:hAnsi="Wingdings" w:hint="default"/>
      </w:rPr>
    </w:lvl>
    <w:lvl w:ilvl="6" w:tplc="A5820742">
      <w:start w:val="1"/>
      <w:numFmt w:val="bullet"/>
      <w:lvlText w:val=""/>
      <w:lvlJc w:val="left"/>
      <w:pPr>
        <w:ind w:left="5040" w:hanging="360"/>
      </w:pPr>
      <w:rPr>
        <w:rFonts w:ascii="Symbol" w:hAnsi="Symbol" w:hint="default"/>
      </w:rPr>
    </w:lvl>
    <w:lvl w:ilvl="7" w:tplc="D548A5EA">
      <w:start w:val="1"/>
      <w:numFmt w:val="bullet"/>
      <w:lvlText w:val="o"/>
      <w:lvlJc w:val="left"/>
      <w:pPr>
        <w:ind w:left="5760" w:hanging="360"/>
      </w:pPr>
      <w:rPr>
        <w:rFonts w:ascii="Courier New" w:hAnsi="Courier New" w:hint="default"/>
      </w:rPr>
    </w:lvl>
    <w:lvl w:ilvl="8" w:tplc="75A6053C">
      <w:start w:val="1"/>
      <w:numFmt w:val="bullet"/>
      <w:lvlText w:val=""/>
      <w:lvlJc w:val="left"/>
      <w:pPr>
        <w:ind w:left="6480" w:hanging="360"/>
      </w:pPr>
      <w:rPr>
        <w:rFonts w:ascii="Wingdings" w:hAnsi="Wingdings" w:hint="default"/>
      </w:rPr>
    </w:lvl>
  </w:abstractNum>
  <w:abstractNum w:abstractNumId="897" w15:restartNumberingAfterBreak="0">
    <w:nsid w:val="660C373A"/>
    <w:multiLevelType w:val="hybridMultilevel"/>
    <w:tmpl w:val="FFFFFFFF"/>
    <w:lvl w:ilvl="0" w:tplc="BB00767C">
      <w:start w:val="1"/>
      <w:numFmt w:val="bullet"/>
      <w:lvlText w:val=""/>
      <w:lvlJc w:val="left"/>
      <w:pPr>
        <w:ind w:left="720" w:hanging="360"/>
      </w:pPr>
      <w:rPr>
        <w:rFonts w:ascii="Symbol" w:hAnsi="Symbol" w:hint="default"/>
      </w:rPr>
    </w:lvl>
    <w:lvl w:ilvl="1" w:tplc="F07A39AA">
      <w:start w:val="1"/>
      <w:numFmt w:val="bullet"/>
      <w:lvlText w:val="o"/>
      <w:lvlJc w:val="left"/>
      <w:pPr>
        <w:ind w:left="1440" w:hanging="360"/>
      </w:pPr>
      <w:rPr>
        <w:rFonts w:ascii="Courier New" w:hAnsi="Courier New" w:hint="default"/>
      </w:rPr>
    </w:lvl>
    <w:lvl w:ilvl="2" w:tplc="79703F68">
      <w:start w:val="1"/>
      <w:numFmt w:val="bullet"/>
      <w:lvlText w:val=""/>
      <w:lvlJc w:val="left"/>
      <w:pPr>
        <w:ind w:left="2160" w:hanging="360"/>
      </w:pPr>
      <w:rPr>
        <w:rFonts w:ascii="Wingdings" w:hAnsi="Wingdings" w:hint="default"/>
      </w:rPr>
    </w:lvl>
    <w:lvl w:ilvl="3" w:tplc="CCCE9CCC">
      <w:start w:val="1"/>
      <w:numFmt w:val="bullet"/>
      <w:lvlText w:val=""/>
      <w:lvlJc w:val="left"/>
      <w:pPr>
        <w:ind w:left="2880" w:hanging="360"/>
      </w:pPr>
      <w:rPr>
        <w:rFonts w:ascii="Symbol" w:hAnsi="Symbol" w:hint="default"/>
      </w:rPr>
    </w:lvl>
    <w:lvl w:ilvl="4" w:tplc="CA76C9DC">
      <w:start w:val="1"/>
      <w:numFmt w:val="bullet"/>
      <w:lvlText w:val="o"/>
      <w:lvlJc w:val="left"/>
      <w:pPr>
        <w:ind w:left="3600" w:hanging="360"/>
      </w:pPr>
      <w:rPr>
        <w:rFonts w:ascii="Courier New" w:hAnsi="Courier New" w:hint="default"/>
      </w:rPr>
    </w:lvl>
    <w:lvl w:ilvl="5" w:tplc="7A6015BA">
      <w:start w:val="1"/>
      <w:numFmt w:val="bullet"/>
      <w:lvlText w:val=""/>
      <w:lvlJc w:val="left"/>
      <w:pPr>
        <w:ind w:left="4320" w:hanging="360"/>
      </w:pPr>
      <w:rPr>
        <w:rFonts w:ascii="Wingdings" w:hAnsi="Wingdings" w:hint="default"/>
      </w:rPr>
    </w:lvl>
    <w:lvl w:ilvl="6" w:tplc="C11853EC">
      <w:start w:val="1"/>
      <w:numFmt w:val="bullet"/>
      <w:lvlText w:val=""/>
      <w:lvlJc w:val="left"/>
      <w:pPr>
        <w:ind w:left="5040" w:hanging="360"/>
      </w:pPr>
      <w:rPr>
        <w:rFonts w:ascii="Symbol" w:hAnsi="Symbol" w:hint="default"/>
      </w:rPr>
    </w:lvl>
    <w:lvl w:ilvl="7" w:tplc="E482DE86">
      <w:start w:val="1"/>
      <w:numFmt w:val="bullet"/>
      <w:lvlText w:val="o"/>
      <w:lvlJc w:val="left"/>
      <w:pPr>
        <w:ind w:left="5760" w:hanging="360"/>
      </w:pPr>
      <w:rPr>
        <w:rFonts w:ascii="Courier New" w:hAnsi="Courier New" w:hint="default"/>
      </w:rPr>
    </w:lvl>
    <w:lvl w:ilvl="8" w:tplc="6F269782">
      <w:start w:val="1"/>
      <w:numFmt w:val="bullet"/>
      <w:lvlText w:val=""/>
      <w:lvlJc w:val="left"/>
      <w:pPr>
        <w:ind w:left="6480" w:hanging="360"/>
      </w:pPr>
      <w:rPr>
        <w:rFonts w:ascii="Wingdings" w:hAnsi="Wingdings" w:hint="default"/>
      </w:rPr>
    </w:lvl>
  </w:abstractNum>
  <w:abstractNum w:abstractNumId="898" w15:restartNumberingAfterBreak="0">
    <w:nsid w:val="665227FB"/>
    <w:multiLevelType w:val="hybridMultilevel"/>
    <w:tmpl w:val="FFFFFFFF"/>
    <w:lvl w:ilvl="0" w:tplc="FDF669BA">
      <w:start w:val="1"/>
      <w:numFmt w:val="bullet"/>
      <w:lvlText w:val=""/>
      <w:lvlJc w:val="left"/>
      <w:pPr>
        <w:ind w:left="720" w:hanging="360"/>
      </w:pPr>
      <w:rPr>
        <w:rFonts w:ascii="Symbol" w:hAnsi="Symbol" w:hint="default"/>
      </w:rPr>
    </w:lvl>
    <w:lvl w:ilvl="1" w:tplc="63BC9E0C">
      <w:start w:val="1"/>
      <w:numFmt w:val="bullet"/>
      <w:lvlText w:val="o"/>
      <w:lvlJc w:val="left"/>
      <w:pPr>
        <w:ind w:left="1440" w:hanging="360"/>
      </w:pPr>
      <w:rPr>
        <w:rFonts w:ascii="Courier New" w:hAnsi="Courier New" w:hint="default"/>
      </w:rPr>
    </w:lvl>
    <w:lvl w:ilvl="2" w:tplc="B4301574">
      <w:start w:val="1"/>
      <w:numFmt w:val="bullet"/>
      <w:lvlText w:val=""/>
      <w:lvlJc w:val="left"/>
      <w:pPr>
        <w:ind w:left="2160" w:hanging="360"/>
      </w:pPr>
      <w:rPr>
        <w:rFonts w:ascii="Wingdings" w:hAnsi="Wingdings" w:hint="default"/>
      </w:rPr>
    </w:lvl>
    <w:lvl w:ilvl="3" w:tplc="5634611A">
      <w:start w:val="1"/>
      <w:numFmt w:val="bullet"/>
      <w:lvlText w:val=""/>
      <w:lvlJc w:val="left"/>
      <w:pPr>
        <w:ind w:left="2880" w:hanging="360"/>
      </w:pPr>
      <w:rPr>
        <w:rFonts w:ascii="Symbol" w:hAnsi="Symbol" w:hint="default"/>
      </w:rPr>
    </w:lvl>
    <w:lvl w:ilvl="4" w:tplc="9848A078">
      <w:start w:val="1"/>
      <w:numFmt w:val="bullet"/>
      <w:lvlText w:val="o"/>
      <w:lvlJc w:val="left"/>
      <w:pPr>
        <w:ind w:left="3600" w:hanging="360"/>
      </w:pPr>
      <w:rPr>
        <w:rFonts w:ascii="Courier New" w:hAnsi="Courier New" w:hint="default"/>
      </w:rPr>
    </w:lvl>
    <w:lvl w:ilvl="5" w:tplc="CC56A2D8">
      <w:start w:val="1"/>
      <w:numFmt w:val="bullet"/>
      <w:lvlText w:val=""/>
      <w:lvlJc w:val="left"/>
      <w:pPr>
        <w:ind w:left="4320" w:hanging="360"/>
      </w:pPr>
      <w:rPr>
        <w:rFonts w:ascii="Wingdings" w:hAnsi="Wingdings" w:hint="default"/>
      </w:rPr>
    </w:lvl>
    <w:lvl w:ilvl="6" w:tplc="CC8CB27C">
      <w:start w:val="1"/>
      <w:numFmt w:val="bullet"/>
      <w:lvlText w:val=""/>
      <w:lvlJc w:val="left"/>
      <w:pPr>
        <w:ind w:left="5040" w:hanging="360"/>
      </w:pPr>
      <w:rPr>
        <w:rFonts w:ascii="Symbol" w:hAnsi="Symbol" w:hint="default"/>
      </w:rPr>
    </w:lvl>
    <w:lvl w:ilvl="7" w:tplc="B4EC4418">
      <w:start w:val="1"/>
      <w:numFmt w:val="bullet"/>
      <w:lvlText w:val="o"/>
      <w:lvlJc w:val="left"/>
      <w:pPr>
        <w:ind w:left="5760" w:hanging="360"/>
      </w:pPr>
      <w:rPr>
        <w:rFonts w:ascii="Courier New" w:hAnsi="Courier New" w:hint="default"/>
      </w:rPr>
    </w:lvl>
    <w:lvl w:ilvl="8" w:tplc="C3D6986E">
      <w:start w:val="1"/>
      <w:numFmt w:val="bullet"/>
      <w:lvlText w:val=""/>
      <w:lvlJc w:val="left"/>
      <w:pPr>
        <w:ind w:left="6480" w:hanging="360"/>
      </w:pPr>
      <w:rPr>
        <w:rFonts w:ascii="Wingdings" w:hAnsi="Wingdings" w:hint="default"/>
      </w:rPr>
    </w:lvl>
  </w:abstractNum>
  <w:abstractNum w:abstractNumId="899" w15:restartNumberingAfterBreak="0">
    <w:nsid w:val="667C6785"/>
    <w:multiLevelType w:val="hybridMultilevel"/>
    <w:tmpl w:val="FFFFFFFF"/>
    <w:lvl w:ilvl="0" w:tplc="64987776">
      <w:start w:val="1"/>
      <w:numFmt w:val="bullet"/>
      <w:lvlText w:val=""/>
      <w:lvlJc w:val="left"/>
      <w:pPr>
        <w:ind w:left="720" w:hanging="360"/>
      </w:pPr>
      <w:rPr>
        <w:rFonts w:ascii="Symbol" w:hAnsi="Symbol" w:hint="default"/>
      </w:rPr>
    </w:lvl>
    <w:lvl w:ilvl="1" w:tplc="7270CE50">
      <w:start w:val="1"/>
      <w:numFmt w:val="bullet"/>
      <w:lvlText w:val="o"/>
      <w:lvlJc w:val="left"/>
      <w:pPr>
        <w:ind w:left="1440" w:hanging="360"/>
      </w:pPr>
      <w:rPr>
        <w:rFonts w:ascii="Courier New" w:hAnsi="Courier New" w:hint="default"/>
      </w:rPr>
    </w:lvl>
    <w:lvl w:ilvl="2" w:tplc="8D4C1C12">
      <w:start w:val="1"/>
      <w:numFmt w:val="bullet"/>
      <w:lvlText w:val=""/>
      <w:lvlJc w:val="left"/>
      <w:pPr>
        <w:ind w:left="2160" w:hanging="360"/>
      </w:pPr>
      <w:rPr>
        <w:rFonts w:ascii="Wingdings" w:hAnsi="Wingdings" w:hint="default"/>
      </w:rPr>
    </w:lvl>
    <w:lvl w:ilvl="3" w:tplc="5DCE3D84">
      <w:start w:val="1"/>
      <w:numFmt w:val="bullet"/>
      <w:lvlText w:val=""/>
      <w:lvlJc w:val="left"/>
      <w:pPr>
        <w:ind w:left="2880" w:hanging="360"/>
      </w:pPr>
      <w:rPr>
        <w:rFonts w:ascii="Symbol" w:hAnsi="Symbol" w:hint="default"/>
      </w:rPr>
    </w:lvl>
    <w:lvl w:ilvl="4" w:tplc="750A8F7A">
      <w:start w:val="1"/>
      <w:numFmt w:val="bullet"/>
      <w:lvlText w:val="o"/>
      <w:lvlJc w:val="left"/>
      <w:pPr>
        <w:ind w:left="3600" w:hanging="360"/>
      </w:pPr>
      <w:rPr>
        <w:rFonts w:ascii="Courier New" w:hAnsi="Courier New" w:hint="default"/>
      </w:rPr>
    </w:lvl>
    <w:lvl w:ilvl="5" w:tplc="BCB28BE0">
      <w:start w:val="1"/>
      <w:numFmt w:val="bullet"/>
      <w:lvlText w:val=""/>
      <w:lvlJc w:val="left"/>
      <w:pPr>
        <w:ind w:left="4320" w:hanging="360"/>
      </w:pPr>
      <w:rPr>
        <w:rFonts w:ascii="Wingdings" w:hAnsi="Wingdings" w:hint="default"/>
      </w:rPr>
    </w:lvl>
    <w:lvl w:ilvl="6" w:tplc="70EED358">
      <w:start w:val="1"/>
      <w:numFmt w:val="bullet"/>
      <w:lvlText w:val=""/>
      <w:lvlJc w:val="left"/>
      <w:pPr>
        <w:ind w:left="5040" w:hanging="360"/>
      </w:pPr>
      <w:rPr>
        <w:rFonts w:ascii="Symbol" w:hAnsi="Symbol" w:hint="default"/>
      </w:rPr>
    </w:lvl>
    <w:lvl w:ilvl="7" w:tplc="974E138A">
      <w:start w:val="1"/>
      <w:numFmt w:val="bullet"/>
      <w:lvlText w:val="o"/>
      <w:lvlJc w:val="left"/>
      <w:pPr>
        <w:ind w:left="5760" w:hanging="360"/>
      </w:pPr>
      <w:rPr>
        <w:rFonts w:ascii="Courier New" w:hAnsi="Courier New" w:hint="default"/>
      </w:rPr>
    </w:lvl>
    <w:lvl w:ilvl="8" w:tplc="F1F4BDC2">
      <w:start w:val="1"/>
      <w:numFmt w:val="bullet"/>
      <w:lvlText w:val=""/>
      <w:lvlJc w:val="left"/>
      <w:pPr>
        <w:ind w:left="6480" w:hanging="360"/>
      </w:pPr>
      <w:rPr>
        <w:rFonts w:ascii="Wingdings" w:hAnsi="Wingdings" w:hint="default"/>
      </w:rPr>
    </w:lvl>
  </w:abstractNum>
  <w:abstractNum w:abstractNumId="900" w15:restartNumberingAfterBreak="0">
    <w:nsid w:val="667E4AF5"/>
    <w:multiLevelType w:val="hybridMultilevel"/>
    <w:tmpl w:val="FFFFFFFF"/>
    <w:lvl w:ilvl="0" w:tplc="C3E83D4C">
      <w:start w:val="1"/>
      <w:numFmt w:val="bullet"/>
      <w:lvlText w:val=""/>
      <w:lvlJc w:val="left"/>
      <w:pPr>
        <w:ind w:left="720" w:hanging="360"/>
      </w:pPr>
      <w:rPr>
        <w:rFonts w:ascii="Symbol" w:hAnsi="Symbol" w:hint="default"/>
      </w:rPr>
    </w:lvl>
    <w:lvl w:ilvl="1" w:tplc="F1E8F114">
      <w:start w:val="1"/>
      <w:numFmt w:val="bullet"/>
      <w:lvlText w:val="o"/>
      <w:lvlJc w:val="left"/>
      <w:pPr>
        <w:ind w:left="1440" w:hanging="360"/>
      </w:pPr>
      <w:rPr>
        <w:rFonts w:ascii="Courier New" w:hAnsi="Courier New" w:hint="default"/>
      </w:rPr>
    </w:lvl>
    <w:lvl w:ilvl="2" w:tplc="187A57D2">
      <w:start w:val="1"/>
      <w:numFmt w:val="bullet"/>
      <w:lvlText w:val=""/>
      <w:lvlJc w:val="left"/>
      <w:pPr>
        <w:ind w:left="2160" w:hanging="360"/>
      </w:pPr>
      <w:rPr>
        <w:rFonts w:ascii="Wingdings" w:hAnsi="Wingdings" w:hint="default"/>
      </w:rPr>
    </w:lvl>
    <w:lvl w:ilvl="3" w:tplc="A4CA4368">
      <w:start w:val="1"/>
      <w:numFmt w:val="bullet"/>
      <w:lvlText w:val=""/>
      <w:lvlJc w:val="left"/>
      <w:pPr>
        <w:ind w:left="2880" w:hanging="360"/>
      </w:pPr>
      <w:rPr>
        <w:rFonts w:ascii="Symbol" w:hAnsi="Symbol" w:hint="default"/>
      </w:rPr>
    </w:lvl>
    <w:lvl w:ilvl="4" w:tplc="419EA386">
      <w:start w:val="1"/>
      <w:numFmt w:val="bullet"/>
      <w:lvlText w:val="o"/>
      <w:lvlJc w:val="left"/>
      <w:pPr>
        <w:ind w:left="3600" w:hanging="360"/>
      </w:pPr>
      <w:rPr>
        <w:rFonts w:ascii="Courier New" w:hAnsi="Courier New" w:hint="default"/>
      </w:rPr>
    </w:lvl>
    <w:lvl w:ilvl="5" w:tplc="C59EF6E4">
      <w:start w:val="1"/>
      <w:numFmt w:val="bullet"/>
      <w:lvlText w:val=""/>
      <w:lvlJc w:val="left"/>
      <w:pPr>
        <w:ind w:left="4320" w:hanging="360"/>
      </w:pPr>
      <w:rPr>
        <w:rFonts w:ascii="Wingdings" w:hAnsi="Wingdings" w:hint="default"/>
      </w:rPr>
    </w:lvl>
    <w:lvl w:ilvl="6" w:tplc="4434EEC0">
      <w:start w:val="1"/>
      <w:numFmt w:val="bullet"/>
      <w:lvlText w:val=""/>
      <w:lvlJc w:val="left"/>
      <w:pPr>
        <w:ind w:left="5040" w:hanging="360"/>
      </w:pPr>
      <w:rPr>
        <w:rFonts w:ascii="Symbol" w:hAnsi="Symbol" w:hint="default"/>
      </w:rPr>
    </w:lvl>
    <w:lvl w:ilvl="7" w:tplc="CCC0A0C2">
      <w:start w:val="1"/>
      <w:numFmt w:val="bullet"/>
      <w:lvlText w:val="o"/>
      <w:lvlJc w:val="left"/>
      <w:pPr>
        <w:ind w:left="5760" w:hanging="360"/>
      </w:pPr>
      <w:rPr>
        <w:rFonts w:ascii="Courier New" w:hAnsi="Courier New" w:hint="default"/>
      </w:rPr>
    </w:lvl>
    <w:lvl w:ilvl="8" w:tplc="9E84B52E">
      <w:start w:val="1"/>
      <w:numFmt w:val="bullet"/>
      <w:lvlText w:val=""/>
      <w:lvlJc w:val="left"/>
      <w:pPr>
        <w:ind w:left="6480" w:hanging="360"/>
      </w:pPr>
      <w:rPr>
        <w:rFonts w:ascii="Wingdings" w:hAnsi="Wingdings" w:hint="default"/>
      </w:rPr>
    </w:lvl>
  </w:abstractNum>
  <w:abstractNum w:abstractNumId="901" w15:restartNumberingAfterBreak="0">
    <w:nsid w:val="66951E93"/>
    <w:multiLevelType w:val="hybridMultilevel"/>
    <w:tmpl w:val="FFFFFFFF"/>
    <w:lvl w:ilvl="0" w:tplc="6210960C">
      <w:start w:val="1"/>
      <w:numFmt w:val="bullet"/>
      <w:lvlText w:val=""/>
      <w:lvlJc w:val="left"/>
      <w:pPr>
        <w:ind w:left="720" w:hanging="360"/>
      </w:pPr>
      <w:rPr>
        <w:rFonts w:ascii="Symbol" w:hAnsi="Symbol" w:hint="default"/>
      </w:rPr>
    </w:lvl>
    <w:lvl w:ilvl="1" w:tplc="EE9C80D0">
      <w:start w:val="1"/>
      <w:numFmt w:val="bullet"/>
      <w:lvlText w:val="o"/>
      <w:lvlJc w:val="left"/>
      <w:pPr>
        <w:ind w:left="1440" w:hanging="360"/>
      </w:pPr>
      <w:rPr>
        <w:rFonts w:ascii="Courier New" w:hAnsi="Courier New" w:hint="default"/>
      </w:rPr>
    </w:lvl>
    <w:lvl w:ilvl="2" w:tplc="0D5AB284">
      <w:start w:val="1"/>
      <w:numFmt w:val="bullet"/>
      <w:lvlText w:val=""/>
      <w:lvlJc w:val="left"/>
      <w:pPr>
        <w:ind w:left="2160" w:hanging="360"/>
      </w:pPr>
      <w:rPr>
        <w:rFonts w:ascii="Wingdings" w:hAnsi="Wingdings" w:hint="default"/>
      </w:rPr>
    </w:lvl>
    <w:lvl w:ilvl="3" w:tplc="086C68FC">
      <w:start w:val="1"/>
      <w:numFmt w:val="bullet"/>
      <w:lvlText w:val=""/>
      <w:lvlJc w:val="left"/>
      <w:pPr>
        <w:ind w:left="2880" w:hanging="360"/>
      </w:pPr>
      <w:rPr>
        <w:rFonts w:ascii="Symbol" w:hAnsi="Symbol" w:hint="default"/>
      </w:rPr>
    </w:lvl>
    <w:lvl w:ilvl="4" w:tplc="EECCBEAE">
      <w:start w:val="1"/>
      <w:numFmt w:val="bullet"/>
      <w:lvlText w:val="o"/>
      <w:lvlJc w:val="left"/>
      <w:pPr>
        <w:ind w:left="3600" w:hanging="360"/>
      </w:pPr>
      <w:rPr>
        <w:rFonts w:ascii="Courier New" w:hAnsi="Courier New" w:hint="default"/>
      </w:rPr>
    </w:lvl>
    <w:lvl w:ilvl="5" w:tplc="D1682F66">
      <w:start w:val="1"/>
      <w:numFmt w:val="bullet"/>
      <w:lvlText w:val=""/>
      <w:lvlJc w:val="left"/>
      <w:pPr>
        <w:ind w:left="4320" w:hanging="360"/>
      </w:pPr>
      <w:rPr>
        <w:rFonts w:ascii="Wingdings" w:hAnsi="Wingdings" w:hint="default"/>
      </w:rPr>
    </w:lvl>
    <w:lvl w:ilvl="6" w:tplc="C5C25E24">
      <w:start w:val="1"/>
      <w:numFmt w:val="bullet"/>
      <w:lvlText w:val=""/>
      <w:lvlJc w:val="left"/>
      <w:pPr>
        <w:ind w:left="5040" w:hanging="360"/>
      </w:pPr>
      <w:rPr>
        <w:rFonts w:ascii="Symbol" w:hAnsi="Symbol" w:hint="default"/>
      </w:rPr>
    </w:lvl>
    <w:lvl w:ilvl="7" w:tplc="1BD62ACA">
      <w:start w:val="1"/>
      <w:numFmt w:val="bullet"/>
      <w:lvlText w:val="o"/>
      <w:lvlJc w:val="left"/>
      <w:pPr>
        <w:ind w:left="5760" w:hanging="360"/>
      </w:pPr>
      <w:rPr>
        <w:rFonts w:ascii="Courier New" w:hAnsi="Courier New" w:hint="default"/>
      </w:rPr>
    </w:lvl>
    <w:lvl w:ilvl="8" w:tplc="CDF0EB74">
      <w:start w:val="1"/>
      <w:numFmt w:val="bullet"/>
      <w:lvlText w:val=""/>
      <w:lvlJc w:val="left"/>
      <w:pPr>
        <w:ind w:left="6480" w:hanging="360"/>
      </w:pPr>
      <w:rPr>
        <w:rFonts w:ascii="Wingdings" w:hAnsi="Wingdings" w:hint="default"/>
      </w:rPr>
    </w:lvl>
  </w:abstractNum>
  <w:abstractNum w:abstractNumId="902" w15:restartNumberingAfterBreak="0">
    <w:nsid w:val="66BD2D0F"/>
    <w:multiLevelType w:val="hybridMultilevel"/>
    <w:tmpl w:val="FFFFFFFF"/>
    <w:lvl w:ilvl="0" w:tplc="C8BC63CC">
      <w:start w:val="1"/>
      <w:numFmt w:val="bullet"/>
      <w:lvlText w:val=""/>
      <w:lvlJc w:val="left"/>
      <w:pPr>
        <w:ind w:left="720" w:hanging="360"/>
      </w:pPr>
      <w:rPr>
        <w:rFonts w:ascii="Symbol" w:hAnsi="Symbol" w:hint="default"/>
      </w:rPr>
    </w:lvl>
    <w:lvl w:ilvl="1" w:tplc="210C407A">
      <w:start w:val="1"/>
      <w:numFmt w:val="bullet"/>
      <w:lvlText w:val="o"/>
      <w:lvlJc w:val="left"/>
      <w:pPr>
        <w:ind w:left="1440" w:hanging="360"/>
      </w:pPr>
      <w:rPr>
        <w:rFonts w:ascii="Courier New" w:hAnsi="Courier New" w:hint="default"/>
      </w:rPr>
    </w:lvl>
    <w:lvl w:ilvl="2" w:tplc="15909EC6">
      <w:start w:val="1"/>
      <w:numFmt w:val="bullet"/>
      <w:lvlText w:val=""/>
      <w:lvlJc w:val="left"/>
      <w:pPr>
        <w:ind w:left="2160" w:hanging="360"/>
      </w:pPr>
      <w:rPr>
        <w:rFonts w:ascii="Wingdings" w:hAnsi="Wingdings" w:hint="default"/>
      </w:rPr>
    </w:lvl>
    <w:lvl w:ilvl="3" w:tplc="9AEE49D6">
      <w:start w:val="1"/>
      <w:numFmt w:val="bullet"/>
      <w:lvlText w:val=""/>
      <w:lvlJc w:val="left"/>
      <w:pPr>
        <w:ind w:left="2880" w:hanging="360"/>
      </w:pPr>
      <w:rPr>
        <w:rFonts w:ascii="Symbol" w:hAnsi="Symbol" w:hint="default"/>
      </w:rPr>
    </w:lvl>
    <w:lvl w:ilvl="4" w:tplc="F49C96A8">
      <w:start w:val="1"/>
      <w:numFmt w:val="bullet"/>
      <w:lvlText w:val="o"/>
      <w:lvlJc w:val="left"/>
      <w:pPr>
        <w:ind w:left="3600" w:hanging="360"/>
      </w:pPr>
      <w:rPr>
        <w:rFonts w:ascii="Courier New" w:hAnsi="Courier New" w:hint="default"/>
      </w:rPr>
    </w:lvl>
    <w:lvl w:ilvl="5" w:tplc="35E26A5A">
      <w:start w:val="1"/>
      <w:numFmt w:val="bullet"/>
      <w:lvlText w:val=""/>
      <w:lvlJc w:val="left"/>
      <w:pPr>
        <w:ind w:left="4320" w:hanging="360"/>
      </w:pPr>
      <w:rPr>
        <w:rFonts w:ascii="Wingdings" w:hAnsi="Wingdings" w:hint="default"/>
      </w:rPr>
    </w:lvl>
    <w:lvl w:ilvl="6" w:tplc="84923ED8">
      <w:start w:val="1"/>
      <w:numFmt w:val="bullet"/>
      <w:lvlText w:val=""/>
      <w:lvlJc w:val="left"/>
      <w:pPr>
        <w:ind w:left="5040" w:hanging="360"/>
      </w:pPr>
      <w:rPr>
        <w:rFonts w:ascii="Symbol" w:hAnsi="Symbol" w:hint="default"/>
      </w:rPr>
    </w:lvl>
    <w:lvl w:ilvl="7" w:tplc="45A66B0C">
      <w:start w:val="1"/>
      <w:numFmt w:val="bullet"/>
      <w:lvlText w:val="o"/>
      <w:lvlJc w:val="left"/>
      <w:pPr>
        <w:ind w:left="5760" w:hanging="360"/>
      </w:pPr>
      <w:rPr>
        <w:rFonts w:ascii="Courier New" w:hAnsi="Courier New" w:hint="default"/>
      </w:rPr>
    </w:lvl>
    <w:lvl w:ilvl="8" w:tplc="2A92A028">
      <w:start w:val="1"/>
      <w:numFmt w:val="bullet"/>
      <w:lvlText w:val=""/>
      <w:lvlJc w:val="left"/>
      <w:pPr>
        <w:ind w:left="6480" w:hanging="360"/>
      </w:pPr>
      <w:rPr>
        <w:rFonts w:ascii="Wingdings" w:hAnsi="Wingdings" w:hint="default"/>
      </w:rPr>
    </w:lvl>
  </w:abstractNum>
  <w:abstractNum w:abstractNumId="903" w15:restartNumberingAfterBreak="0">
    <w:nsid w:val="66DF4D3E"/>
    <w:multiLevelType w:val="hybridMultilevel"/>
    <w:tmpl w:val="FFFFFFFF"/>
    <w:lvl w:ilvl="0" w:tplc="17B00A7C">
      <w:start w:val="1"/>
      <w:numFmt w:val="bullet"/>
      <w:lvlText w:val=""/>
      <w:lvlJc w:val="left"/>
      <w:pPr>
        <w:ind w:left="720" w:hanging="360"/>
      </w:pPr>
      <w:rPr>
        <w:rFonts w:ascii="Symbol" w:hAnsi="Symbol" w:hint="default"/>
      </w:rPr>
    </w:lvl>
    <w:lvl w:ilvl="1" w:tplc="920666D6">
      <w:start w:val="1"/>
      <w:numFmt w:val="bullet"/>
      <w:lvlText w:val="o"/>
      <w:lvlJc w:val="left"/>
      <w:pPr>
        <w:ind w:left="1440" w:hanging="360"/>
      </w:pPr>
      <w:rPr>
        <w:rFonts w:ascii="Courier New" w:hAnsi="Courier New" w:hint="default"/>
      </w:rPr>
    </w:lvl>
    <w:lvl w:ilvl="2" w:tplc="B2E0BDDC">
      <w:start w:val="1"/>
      <w:numFmt w:val="bullet"/>
      <w:lvlText w:val=""/>
      <w:lvlJc w:val="left"/>
      <w:pPr>
        <w:ind w:left="2160" w:hanging="360"/>
      </w:pPr>
      <w:rPr>
        <w:rFonts w:ascii="Wingdings" w:hAnsi="Wingdings" w:hint="default"/>
      </w:rPr>
    </w:lvl>
    <w:lvl w:ilvl="3" w:tplc="365493DC">
      <w:start w:val="1"/>
      <w:numFmt w:val="bullet"/>
      <w:lvlText w:val=""/>
      <w:lvlJc w:val="left"/>
      <w:pPr>
        <w:ind w:left="2880" w:hanging="360"/>
      </w:pPr>
      <w:rPr>
        <w:rFonts w:ascii="Symbol" w:hAnsi="Symbol" w:hint="default"/>
      </w:rPr>
    </w:lvl>
    <w:lvl w:ilvl="4" w:tplc="097E76D8">
      <w:start w:val="1"/>
      <w:numFmt w:val="bullet"/>
      <w:lvlText w:val="o"/>
      <w:lvlJc w:val="left"/>
      <w:pPr>
        <w:ind w:left="3600" w:hanging="360"/>
      </w:pPr>
      <w:rPr>
        <w:rFonts w:ascii="Courier New" w:hAnsi="Courier New" w:hint="default"/>
      </w:rPr>
    </w:lvl>
    <w:lvl w:ilvl="5" w:tplc="B6E05800">
      <w:start w:val="1"/>
      <w:numFmt w:val="bullet"/>
      <w:lvlText w:val=""/>
      <w:lvlJc w:val="left"/>
      <w:pPr>
        <w:ind w:left="4320" w:hanging="360"/>
      </w:pPr>
      <w:rPr>
        <w:rFonts w:ascii="Wingdings" w:hAnsi="Wingdings" w:hint="default"/>
      </w:rPr>
    </w:lvl>
    <w:lvl w:ilvl="6" w:tplc="4D843D50">
      <w:start w:val="1"/>
      <w:numFmt w:val="bullet"/>
      <w:lvlText w:val=""/>
      <w:lvlJc w:val="left"/>
      <w:pPr>
        <w:ind w:left="5040" w:hanging="360"/>
      </w:pPr>
      <w:rPr>
        <w:rFonts w:ascii="Symbol" w:hAnsi="Symbol" w:hint="default"/>
      </w:rPr>
    </w:lvl>
    <w:lvl w:ilvl="7" w:tplc="73924496">
      <w:start w:val="1"/>
      <w:numFmt w:val="bullet"/>
      <w:lvlText w:val="o"/>
      <w:lvlJc w:val="left"/>
      <w:pPr>
        <w:ind w:left="5760" w:hanging="360"/>
      </w:pPr>
      <w:rPr>
        <w:rFonts w:ascii="Courier New" w:hAnsi="Courier New" w:hint="default"/>
      </w:rPr>
    </w:lvl>
    <w:lvl w:ilvl="8" w:tplc="89224854">
      <w:start w:val="1"/>
      <w:numFmt w:val="bullet"/>
      <w:lvlText w:val=""/>
      <w:lvlJc w:val="left"/>
      <w:pPr>
        <w:ind w:left="6480" w:hanging="360"/>
      </w:pPr>
      <w:rPr>
        <w:rFonts w:ascii="Wingdings" w:hAnsi="Wingdings" w:hint="default"/>
      </w:rPr>
    </w:lvl>
  </w:abstractNum>
  <w:abstractNum w:abstractNumId="904" w15:restartNumberingAfterBreak="0">
    <w:nsid w:val="66E07DA9"/>
    <w:multiLevelType w:val="hybridMultilevel"/>
    <w:tmpl w:val="FFFFFFFF"/>
    <w:lvl w:ilvl="0" w:tplc="2C1EDE36">
      <w:start w:val="1"/>
      <w:numFmt w:val="bullet"/>
      <w:lvlText w:val=""/>
      <w:lvlJc w:val="left"/>
      <w:pPr>
        <w:ind w:left="720" w:hanging="360"/>
      </w:pPr>
      <w:rPr>
        <w:rFonts w:ascii="Symbol" w:hAnsi="Symbol" w:hint="default"/>
      </w:rPr>
    </w:lvl>
    <w:lvl w:ilvl="1" w:tplc="5C98C2F8">
      <w:start w:val="1"/>
      <w:numFmt w:val="bullet"/>
      <w:lvlText w:val="o"/>
      <w:lvlJc w:val="left"/>
      <w:pPr>
        <w:ind w:left="1440" w:hanging="360"/>
      </w:pPr>
      <w:rPr>
        <w:rFonts w:ascii="Courier New" w:hAnsi="Courier New" w:hint="default"/>
      </w:rPr>
    </w:lvl>
    <w:lvl w:ilvl="2" w:tplc="5D60A460">
      <w:start w:val="1"/>
      <w:numFmt w:val="bullet"/>
      <w:lvlText w:val=""/>
      <w:lvlJc w:val="left"/>
      <w:pPr>
        <w:ind w:left="2160" w:hanging="360"/>
      </w:pPr>
      <w:rPr>
        <w:rFonts w:ascii="Wingdings" w:hAnsi="Wingdings" w:hint="default"/>
      </w:rPr>
    </w:lvl>
    <w:lvl w:ilvl="3" w:tplc="A46681CA">
      <w:start w:val="1"/>
      <w:numFmt w:val="bullet"/>
      <w:lvlText w:val=""/>
      <w:lvlJc w:val="left"/>
      <w:pPr>
        <w:ind w:left="2880" w:hanging="360"/>
      </w:pPr>
      <w:rPr>
        <w:rFonts w:ascii="Symbol" w:hAnsi="Symbol" w:hint="default"/>
      </w:rPr>
    </w:lvl>
    <w:lvl w:ilvl="4" w:tplc="A030BBB6">
      <w:start w:val="1"/>
      <w:numFmt w:val="bullet"/>
      <w:lvlText w:val="o"/>
      <w:lvlJc w:val="left"/>
      <w:pPr>
        <w:ind w:left="3600" w:hanging="360"/>
      </w:pPr>
      <w:rPr>
        <w:rFonts w:ascii="Courier New" w:hAnsi="Courier New" w:hint="default"/>
      </w:rPr>
    </w:lvl>
    <w:lvl w:ilvl="5" w:tplc="D5049338">
      <w:start w:val="1"/>
      <w:numFmt w:val="bullet"/>
      <w:lvlText w:val=""/>
      <w:lvlJc w:val="left"/>
      <w:pPr>
        <w:ind w:left="4320" w:hanging="360"/>
      </w:pPr>
      <w:rPr>
        <w:rFonts w:ascii="Wingdings" w:hAnsi="Wingdings" w:hint="default"/>
      </w:rPr>
    </w:lvl>
    <w:lvl w:ilvl="6" w:tplc="41DE4362">
      <w:start w:val="1"/>
      <w:numFmt w:val="bullet"/>
      <w:lvlText w:val=""/>
      <w:lvlJc w:val="left"/>
      <w:pPr>
        <w:ind w:left="5040" w:hanging="360"/>
      </w:pPr>
      <w:rPr>
        <w:rFonts w:ascii="Symbol" w:hAnsi="Symbol" w:hint="default"/>
      </w:rPr>
    </w:lvl>
    <w:lvl w:ilvl="7" w:tplc="72520E2A">
      <w:start w:val="1"/>
      <w:numFmt w:val="bullet"/>
      <w:lvlText w:val="o"/>
      <w:lvlJc w:val="left"/>
      <w:pPr>
        <w:ind w:left="5760" w:hanging="360"/>
      </w:pPr>
      <w:rPr>
        <w:rFonts w:ascii="Courier New" w:hAnsi="Courier New" w:hint="default"/>
      </w:rPr>
    </w:lvl>
    <w:lvl w:ilvl="8" w:tplc="CA720712">
      <w:start w:val="1"/>
      <w:numFmt w:val="bullet"/>
      <w:lvlText w:val=""/>
      <w:lvlJc w:val="left"/>
      <w:pPr>
        <w:ind w:left="6480" w:hanging="360"/>
      </w:pPr>
      <w:rPr>
        <w:rFonts w:ascii="Wingdings" w:hAnsi="Wingdings" w:hint="default"/>
      </w:rPr>
    </w:lvl>
  </w:abstractNum>
  <w:abstractNum w:abstractNumId="905" w15:restartNumberingAfterBreak="0">
    <w:nsid w:val="66F219F0"/>
    <w:multiLevelType w:val="hybridMultilevel"/>
    <w:tmpl w:val="FFFFFFFF"/>
    <w:lvl w:ilvl="0" w:tplc="8DE2A786">
      <w:start w:val="1"/>
      <w:numFmt w:val="bullet"/>
      <w:lvlText w:val=""/>
      <w:lvlJc w:val="left"/>
      <w:pPr>
        <w:ind w:left="720" w:hanging="360"/>
      </w:pPr>
      <w:rPr>
        <w:rFonts w:ascii="Symbol" w:hAnsi="Symbol" w:hint="default"/>
      </w:rPr>
    </w:lvl>
    <w:lvl w:ilvl="1" w:tplc="3B0E06E2">
      <w:start w:val="1"/>
      <w:numFmt w:val="bullet"/>
      <w:lvlText w:val="o"/>
      <w:lvlJc w:val="left"/>
      <w:pPr>
        <w:ind w:left="1440" w:hanging="360"/>
      </w:pPr>
      <w:rPr>
        <w:rFonts w:ascii="Courier New" w:hAnsi="Courier New" w:hint="default"/>
      </w:rPr>
    </w:lvl>
    <w:lvl w:ilvl="2" w:tplc="81A62720">
      <w:start w:val="1"/>
      <w:numFmt w:val="bullet"/>
      <w:lvlText w:val=""/>
      <w:lvlJc w:val="left"/>
      <w:pPr>
        <w:ind w:left="2160" w:hanging="360"/>
      </w:pPr>
      <w:rPr>
        <w:rFonts w:ascii="Wingdings" w:hAnsi="Wingdings" w:hint="default"/>
      </w:rPr>
    </w:lvl>
    <w:lvl w:ilvl="3" w:tplc="5DEEF97E">
      <w:start w:val="1"/>
      <w:numFmt w:val="bullet"/>
      <w:lvlText w:val=""/>
      <w:lvlJc w:val="left"/>
      <w:pPr>
        <w:ind w:left="2880" w:hanging="360"/>
      </w:pPr>
      <w:rPr>
        <w:rFonts w:ascii="Symbol" w:hAnsi="Symbol" w:hint="default"/>
      </w:rPr>
    </w:lvl>
    <w:lvl w:ilvl="4" w:tplc="EC7A94E0">
      <w:start w:val="1"/>
      <w:numFmt w:val="bullet"/>
      <w:lvlText w:val="o"/>
      <w:lvlJc w:val="left"/>
      <w:pPr>
        <w:ind w:left="3600" w:hanging="360"/>
      </w:pPr>
      <w:rPr>
        <w:rFonts w:ascii="Courier New" w:hAnsi="Courier New" w:hint="default"/>
      </w:rPr>
    </w:lvl>
    <w:lvl w:ilvl="5" w:tplc="DDD6EBDE">
      <w:start w:val="1"/>
      <w:numFmt w:val="bullet"/>
      <w:lvlText w:val=""/>
      <w:lvlJc w:val="left"/>
      <w:pPr>
        <w:ind w:left="4320" w:hanging="360"/>
      </w:pPr>
      <w:rPr>
        <w:rFonts w:ascii="Wingdings" w:hAnsi="Wingdings" w:hint="default"/>
      </w:rPr>
    </w:lvl>
    <w:lvl w:ilvl="6" w:tplc="563A4150">
      <w:start w:val="1"/>
      <w:numFmt w:val="bullet"/>
      <w:lvlText w:val=""/>
      <w:lvlJc w:val="left"/>
      <w:pPr>
        <w:ind w:left="5040" w:hanging="360"/>
      </w:pPr>
      <w:rPr>
        <w:rFonts w:ascii="Symbol" w:hAnsi="Symbol" w:hint="default"/>
      </w:rPr>
    </w:lvl>
    <w:lvl w:ilvl="7" w:tplc="059CAAEE">
      <w:start w:val="1"/>
      <w:numFmt w:val="bullet"/>
      <w:lvlText w:val="o"/>
      <w:lvlJc w:val="left"/>
      <w:pPr>
        <w:ind w:left="5760" w:hanging="360"/>
      </w:pPr>
      <w:rPr>
        <w:rFonts w:ascii="Courier New" w:hAnsi="Courier New" w:hint="default"/>
      </w:rPr>
    </w:lvl>
    <w:lvl w:ilvl="8" w:tplc="D7BCCAF2">
      <w:start w:val="1"/>
      <w:numFmt w:val="bullet"/>
      <w:lvlText w:val=""/>
      <w:lvlJc w:val="left"/>
      <w:pPr>
        <w:ind w:left="6480" w:hanging="360"/>
      </w:pPr>
      <w:rPr>
        <w:rFonts w:ascii="Wingdings" w:hAnsi="Wingdings" w:hint="default"/>
      </w:rPr>
    </w:lvl>
  </w:abstractNum>
  <w:abstractNum w:abstractNumId="906" w15:restartNumberingAfterBreak="0">
    <w:nsid w:val="670C0408"/>
    <w:multiLevelType w:val="hybridMultilevel"/>
    <w:tmpl w:val="FFFFFFFF"/>
    <w:lvl w:ilvl="0" w:tplc="CFC09F1C">
      <w:start w:val="1"/>
      <w:numFmt w:val="bullet"/>
      <w:lvlText w:val=""/>
      <w:lvlJc w:val="left"/>
      <w:pPr>
        <w:ind w:left="720" w:hanging="360"/>
      </w:pPr>
      <w:rPr>
        <w:rFonts w:ascii="Symbol" w:hAnsi="Symbol" w:hint="default"/>
      </w:rPr>
    </w:lvl>
    <w:lvl w:ilvl="1" w:tplc="6C8E0200">
      <w:start w:val="1"/>
      <w:numFmt w:val="bullet"/>
      <w:lvlText w:val="o"/>
      <w:lvlJc w:val="left"/>
      <w:pPr>
        <w:ind w:left="1440" w:hanging="360"/>
      </w:pPr>
      <w:rPr>
        <w:rFonts w:ascii="Courier New" w:hAnsi="Courier New" w:hint="default"/>
      </w:rPr>
    </w:lvl>
    <w:lvl w:ilvl="2" w:tplc="08981534">
      <w:start w:val="1"/>
      <w:numFmt w:val="bullet"/>
      <w:lvlText w:val=""/>
      <w:lvlJc w:val="left"/>
      <w:pPr>
        <w:ind w:left="2160" w:hanging="360"/>
      </w:pPr>
      <w:rPr>
        <w:rFonts w:ascii="Wingdings" w:hAnsi="Wingdings" w:hint="default"/>
      </w:rPr>
    </w:lvl>
    <w:lvl w:ilvl="3" w:tplc="F1CCBDB4">
      <w:start w:val="1"/>
      <w:numFmt w:val="bullet"/>
      <w:lvlText w:val=""/>
      <w:lvlJc w:val="left"/>
      <w:pPr>
        <w:ind w:left="2880" w:hanging="360"/>
      </w:pPr>
      <w:rPr>
        <w:rFonts w:ascii="Symbol" w:hAnsi="Symbol" w:hint="default"/>
      </w:rPr>
    </w:lvl>
    <w:lvl w:ilvl="4" w:tplc="53741106">
      <w:start w:val="1"/>
      <w:numFmt w:val="bullet"/>
      <w:lvlText w:val="o"/>
      <w:lvlJc w:val="left"/>
      <w:pPr>
        <w:ind w:left="3600" w:hanging="360"/>
      </w:pPr>
      <w:rPr>
        <w:rFonts w:ascii="Courier New" w:hAnsi="Courier New" w:hint="default"/>
      </w:rPr>
    </w:lvl>
    <w:lvl w:ilvl="5" w:tplc="62D0441E">
      <w:start w:val="1"/>
      <w:numFmt w:val="bullet"/>
      <w:lvlText w:val=""/>
      <w:lvlJc w:val="left"/>
      <w:pPr>
        <w:ind w:left="4320" w:hanging="360"/>
      </w:pPr>
      <w:rPr>
        <w:rFonts w:ascii="Wingdings" w:hAnsi="Wingdings" w:hint="default"/>
      </w:rPr>
    </w:lvl>
    <w:lvl w:ilvl="6" w:tplc="C38A0D5C">
      <w:start w:val="1"/>
      <w:numFmt w:val="bullet"/>
      <w:lvlText w:val=""/>
      <w:lvlJc w:val="left"/>
      <w:pPr>
        <w:ind w:left="5040" w:hanging="360"/>
      </w:pPr>
      <w:rPr>
        <w:rFonts w:ascii="Symbol" w:hAnsi="Symbol" w:hint="default"/>
      </w:rPr>
    </w:lvl>
    <w:lvl w:ilvl="7" w:tplc="EEA61AE6">
      <w:start w:val="1"/>
      <w:numFmt w:val="bullet"/>
      <w:lvlText w:val="o"/>
      <w:lvlJc w:val="left"/>
      <w:pPr>
        <w:ind w:left="5760" w:hanging="360"/>
      </w:pPr>
      <w:rPr>
        <w:rFonts w:ascii="Courier New" w:hAnsi="Courier New" w:hint="default"/>
      </w:rPr>
    </w:lvl>
    <w:lvl w:ilvl="8" w:tplc="69708F26">
      <w:start w:val="1"/>
      <w:numFmt w:val="bullet"/>
      <w:lvlText w:val=""/>
      <w:lvlJc w:val="left"/>
      <w:pPr>
        <w:ind w:left="6480" w:hanging="360"/>
      </w:pPr>
      <w:rPr>
        <w:rFonts w:ascii="Wingdings" w:hAnsi="Wingdings" w:hint="default"/>
      </w:rPr>
    </w:lvl>
  </w:abstractNum>
  <w:abstractNum w:abstractNumId="907" w15:restartNumberingAfterBreak="0">
    <w:nsid w:val="677F325E"/>
    <w:multiLevelType w:val="hybridMultilevel"/>
    <w:tmpl w:val="FFFFFFFF"/>
    <w:lvl w:ilvl="0" w:tplc="D50CCD4E">
      <w:start w:val="1"/>
      <w:numFmt w:val="bullet"/>
      <w:lvlText w:val=""/>
      <w:lvlJc w:val="left"/>
      <w:pPr>
        <w:ind w:left="720" w:hanging="360"/>
      </w:pPr>
      <w:rPr>
        <w:rFonts w:ascii="Symbol" w:hAnsi="Symbol" w:hint="default"/>
      </w:rPr>
    </w:lvl>
    <w:lvl w:ilvl="1" w:tplc="A4A6DBFC">
      <w:start w:val="1"/>
      <w:numFmt w:val="bullet"/>
      <w:lvlText w:val="o"/>
      <w:lvlJc w:val="left"/>
      <w:pPr>
        <w:ind w:left="1440" w:hanging="360"/>
      </w:pPr>
      <w:rPr>
        <w:rFonts w:ascii="Courier New" w:hAnsi="Courier New" w:hint="default"/>
      </w:rPr>
    </w:lvl>
    <w:lvl w:ilvl="2" w:tplc="F46EAE0C">
      <w:start w:val="1"/>
      <w:numFmt w:val="bullet"/>
      <w:lvlText w:val=""/>
      <w:lvlJc w:val="left"/>
      <w:pPr>
        <w:ind w:left="2160" w:hanging="360"/>
      </w:pPr>
      <w:rPr>
        <w:rFonts w:ascii="Wingdings" w:hAnsi="Wingdings" w:hint="default"/>
      </w:rPr>
    </w:lvl>
    <w:lvl w:ilvl="3" w:tplc="8932E3B8">
      <w:start w:val="1"/>
      <w:numFmt w:val="bullet"/>
      <w:lvlText w:val=""/>
      <w:lvlJc w:val="left"/>
      <w:pPr>
        <w:ind w:left="2880" w:hanging="360"/>
      </w:pPr>
      <w:rPr>
        <w:rFonts w:ascii="Symbol" w:hAnsi="Symbol" w:hint="default"/>
      </w:rPr>
    </w:lvl>
    <w:lvl w:ilvl="4" w:tplc="8F263E2A">
      <w:start w:val="1"/>
      <w:numFmt w:val="bullet"/>
      <w:lvlText w:val="o"/>
      <w:lvlJc w:val="left"/>
      <w:pPr>
        <w:ind w:left="3600" w:hanging="360"/>
      </w:pPr>
      <w:rPr>
        <w:rFonts w:ascii="Courier New" w:hAnsi="Courier New" w:hint="default"/>
      </w:rPr>
    </w:lvl>
    <w:lvl w:ilvl="5" w:tplc="66764F40">
      <w:start w:val="1"/>
      <w:numFmt w:val="bullet"/>
      <w:lvlText w:val=""/>
      <w:lvlJc w:val="left"/>
      <w:pPr>
        <w:ind w:left="4320" w:hanging="360"/>
      </w:pPr>
      <w:rPr>
        <w:rFonts w:ascii="Wingdings" w:hAnsi="Wingdings" w:hint="default"/>
      </w:rPr>
    </w:lvl>
    <w:lvl w:ilvl="6" w:tplc="D6564842">
      <w:start w:val="1"/>
      <w:numFmt w:val="bullet"/>
      <w:lvlText w:val=""/>
      <w:lvlJc w:val="left"/>
      <w:pPr>
        <w:ind w:left="5040" w:hanging="360"/>
      </w:pPr>
      <w:rPr>
        <w:rFonts w:ascii="Symbol" w:hAnsi="Symbol" w:hint="default"/>
      </w:rPr>
    </w:lvl>
    <w:lvl w:ilvl="7" w:tplc="736EAE32">
      <w:start w:val="1"/>
      <w:numFmt w:val="bullet"/>
      <w:lvlText w:val="o"/>
      <w:lvlJc w:val="left"/>
      <w:pPr>
        <w:ind w:left="5760" w:hanging="360"/>
      </w:pPr>
      <w:rPr>
        <w:rFonts w:ascii="Courier New" w:hAnsi="Courier New" w:hint="default"/>
      </w:rPr>
    </w:lvl>
    <w:lvl w:ilvl="8" w:tplc="2808328A">
      <w:start w:val="1"/>
      <w:numFmt w:val="bullet"/>
      <w:lvlText w:val=""/>
      <w:lvlJc w:val="left"/>
      <w:pPr>
        <w:ind w:left="6480" w:hanging="360"/>
      </w:pPr>
      <w:rPr>
        <w:rFonts w:ascii="Wingdings" w:hAnsi="Wingdings" w:hint="default"/>
      </w:rPr>
    </w:lvl>
  </w:abstractNum>
  <w:abstractNum w:abstractNumId="908" w15:restartNumberingAfterBreak="0">
    <w:nsid w:val="67D1096A"/>
    <w:multiLevelType w:val="hybridMultilevel"/>
    <w:tmpl w:val="FFFFFFFF"/>
    <w:lvl w:ilvl="0" w:tplc="9C6AFF72">
      <w:start w:val="1"/>
      <w:numFmt w:val="bullet"/>
      <w:lvlText w:val=""/>
      <w:lvlJc w:val="left"/>
      <w:pPr>
        <w:ind w:left="720" w:hanging="360"/>
      </w:pPr>
      <w:rPr>
        <w:rFonts w:ascii="Symbol" w:hAnsi="Symbol" w:hint="default"/>
      </w:rPr>
    </w:lvl>
    <w:lvl w:ilvl="1" w:tplc="57B635F4">
      <w:start w:val="1"/>
      <w:numFmt w:val="bullet"/>
      <w:lvlText w:val="o"/>
      <w:lvlJc w:val="left"/>
      <w:pPr>
        <w:ind w:left="1440" w:hanging="360"/>
      </w:pPr>
      <w:rPr>
        <w:rFonts w:ascii="Courier New" w:hAnsi="Courier New" w:hint="default"/>
      </w:rPr>
    </w:lvl>
    <w:lvl w:ilvl="2" w:tplc="5F908C72">
      <w:start w:val="1"/>
      <w:numFmt w:val="bullet"/>
      <w:lvlText w:val=""/>
      <w:lvlJc w:val="left"/>
      <w:pPr>
        <w:ind w:left="2160" w:hanging="360"/>
      </w:pPr>
      <w:rPr>
        <w:rFonts w:ascii="Wingdings" w:hAnsi="Wingdings" w:hint="default"/>
      </w:rPr>
    </w:lvl>
    <w:lvl w:ilvl="3" w:tplc="803C169E">
      <w:start w:val="1"/>
      <w:numFmt w:val="bullet"/>
      <w:lvlText w:val=""/>
      <w:lvlJc w:val="left"/>
      <w:pPr>
        <w:ind w:left="2880" w:hanging="360"/>
      </w:pPr>
      <w:rPr>
        <w:rFonts w:ascii="Symbol" w:hAnsi="Symbol" w:hint="default"/>
      </w:rPr>
    </w:lvl>
    <w:lvl w:ilvl="4" w:tplc="10A0303E">
      <w:start w:val="1"/>
      <w:numFmt w:val="bullet"/>
      <w:lvlText w:val="o"/>
      <w:lvlJc w:val="left"/>
      <w:pPr>
        <w:ind w:left="3600" w:hanging="360"/>
      </w:pPr>
      <w:rPr>
        <w:rFonts w:ascii="Courier New" w:hAnsi="Courier New" w:hint="default"/>
      </w:rPr>
    </w:lvl>
    <w:lvl w:ilvl="5" w:tplc="26A045A2">
      <w:start w:val="1"/>
      <w:numFmt w:val="bullet"/>
      <w:lvlText w:val=""/>
      <w:lvlJc w:val="left"/>
      <w:pPr>
        <w:ind w:left="4320" w:hanging="360"/>
      </w:pPr>
      <w:rPr>
        <w:rFonts w:ascii="Wingdings" w:hAnsi="Wingdings" w:hint="default"/>
      </w:rPr>
    </w:lvl>
    <w:lvl w:ilvl="6" w:tplc="DEA4DEF4">
      <w:start w:val="1"/>
      <w:numFmt w:val="bullet"/>
      <w:lvlText w:val=""/>
      <w:lvlJc w:val="left"/>
      <w:pPr>
        <w:ind w:left="5040" w:hanging="360"/>
      </w:pPr>
      <w:rPr>
        <w:rFonts w:ascii="Symbol" w:hAnsi="Symbol" w:hint="default"/>
      </w:rPr>
    </w:lvl>
    <w:lvl w:ilvl="7" w:tplc="B22CADC8">
      <w:start w:val="1"/>
      <w:numFmt w:val="bullet"/>
      <w:lvlText w:val="o"/>
      <w:lvlJc w:val="left"/>
      <w:pPr>
        <w:ind w:left="5760" w:hanging="360"/>
      </w:pPr>
      <w:rPr>
        <w:rFonts w:ascii="Courier New" w:hAnsi="Courier New" w:hint="default"/>
      </w:rPr>
    </w:lvl>
    <w:lvl w:ilvl="8" w:tplc="534E6578">
      <w:start w:val="1"/>
      <w:numFmt w:val="bullet"/>
      <w:lvlText w:val=""/>
      <w:lvlJc w:val="left"/>
      <w:pPr>
        <w:ind w:left="6480" w:hanging="360"/>
      </w:pPr>
      <w:rPr>
        <w:rFonts w:ascii="Wingdings" w:hAnsi="Wingdings" w:hint="default"/>
      </w:rPr>
    </w:lvl>
  </w:abstractNum>
  <w:abstractNum w:abstractNumId="909" w15:restartNumberingAfterBreak="0">
    <w:nsid w:val="67E3353E"/>
    <w:multiLevelType w:val="hybridMultilevel"/>
    <w:tmpl w:val="FFFFFFFF"/>
    <w:lvl w:ilvl="0" w:tplc="90FA6126">
      <w:start w:val="1"/>
      <w:numFmt w:val="bullet"/>
      <w:lvlText w:val=""/>
      <w:lvlJc w:val="left"/>
      <w:pPr>
        <w:ind w:left="720" w:hanging="360"/>
      </w:pPr>
      <w:rPr>
        <w:rFonts w:ascii="Symbol" w:hAnsi="Symbol" w:hint="default"/>
      </w:rPr>
    </w:lvl>
    <w:lvl w:ilvl="1" w:tplc="7C80B1B0">
      <w:start w:val="1"/>
      <w:numFmt w:val="bullet"/>
      <w:lvlText w:val="o"/>
      <w:lvlJc w:val="left"/>
      <w:pPr>
        <w:ind w:left="1440" w:hanging="360"/>
      </w:pPr>
      <w:rPr>
        <w:rFonts w:ascii="Courier New" w:hAnsi="Courier New" w:hint="default"/>
      </w:rPr>
    </w:lvl>
    <w:lvl w:ilvl="2" w:tplc="292CDAD4">
      <w:start w:val="1"/>
      <w:numFmt w:val="bullet"/>
      <w:lvlText w:val=""/>
      <w:lvlJc w:val="left"/>
      <w:pPr>
        <w:ind w:left="2160" w:hanging="360"/>
      </w:pPr>
      <w:rPr>
        <w:rFonts w:ascii="Wingdings" w:hAnsi="Wingdings" w:hint="default"/>
      </w:rPr>
    </w:lvl>
    <w:lvl w:ilvl="3" w:tplc="B9CC3B5A">
      <w:start w:val="1"/>
      <w:numFmt w:val="bullet"/>
      <w:lvlText w:val=""/>
      <w:lvlJc w:val="left"/>
      <w:pPr>
        <w:ind w:left="2880" w:hanging="360"/>
      </w:pPr>
      <w:rPr>
        <w:rFonts w:ascii="Symbol" w:hAnsi="Symbol" w:hint="default"/>
      </w:rPr>
    </w:lvl>
    <w:lvl w:ilvl="4" w:tplc="3C1A0A66">
      <w:start w:val="1"/>
      <w:numFmt w:val="bullet"/>
      <w:lvlText w:val="o"/>
      <w:lvlJc w:val="left"/>
      <w:pPr>
        <w:ind w:left="3600" w:hanging="360"/>
      </w:pPr>
      <w:rPr>
        <w:rFonts w:ascii="Courier New" w:hAnsi="Courier New" w:hint="default"/>
      </w:rPr>
    </w:lvl>
    <w:lvl w:ilvl="5" w:tplc="6FFC9390">
      <w:start w:val="1"/>
      <w:numFmt w:val="bullet"/>
      <w:lvlText w:val=""/>
      <w:lvlJc w:val="left"/>
      <w:pPr>
        <w:ind w:left="4320" w:hanging="360"/>
      </w:pPr>
      <w:rPr>
        <w:rFonts w:ascii="Wingdings" w:hAnsi="Wingdings" w:hint="default"/>
      </w:rPr>
    </w:lvl>
    <w:lvl w:ilvl="6" w:tplc="85C8E7BC">
      <w:start w:val="1"/>
      <w:numFmt w:val="bullet"/>
      <w:lvlText w:val=""/>
      <w:lvlJc w:val="left"/>
      <w:pPr>
        <w:ind w:left="5040" w:hanging="360"/>
      </w:pPr>
      <w:rPr>
        <w:rFonts w:ascii="Symbol" w:hAnsi="Symbol" w:hint="default"/>
      </w:rPr>
    </w:lvl>
    <w:lvl w:ilvl="7" w:tplc="B6E875CC">
      <w:start w:val="1"/>
      <w:numFmt w:val="bullet"/>
      <w:lvlText w:val="o"/>
      <w:lvlJc w:val="left"/>
      <w:pPr>
        <w:ind w:left="5760" w:hanging="360"/>
      </w:pPr>
      <w:rPr>
        <w:rFonts w:ascii="Courier New" w:hAnsi="Courier New" w:hint="default"/>
      </w:rPr>
    </w:lvl>
    <w:lvl w:ilvl="8" w:tplc="88165B0C">
      <w:start w:val="1"/>
      <w:numFmt w:val="bullet"/>
      <w:lvlText w:val=""/>
      <w:lvlJc w:val="left"/>
      <w:pPr>
        <w:ind w:left="6480" w:hanging="360"/>
      </w:pPr>
      <w:rPr>
        <w:rFonts w:ascii="Wingdings" w:hAnsi="Wingdings" w:hint="default"/>
      </w:rPr>
    </w:lvl>
  </w:abstractNum>
  <w:abstractNum w:abstractNumId="910" w15:restartNumberingAfterBreak="0">
    <w:nsid w:val="67EC0F8C"/>
    <w:multiLevelType w:val="hybridMultilevel"/>
    <w:tmpl w:val="FFFFFFFF"/>
    <w:lvl w:ilvl="0" w:tplc="36F0EDFC">
      <w:start w:val="1"/>
      <w:numFmt w:val="bullet"/>
      <w:lvlText w:val=""/>
      <w:lvlJc w:val="left"/>
      <w:pPr>
        <w:ind w:left="720" w:hanging="360"/>
      </w:pPr>
      <w:rPr>
        <w:rFonts w:ascii="Symbol" w:hAnsi="Symbol" w:hint="default"/>
      </w:rPr>
    </w:lvl>
    <w:lvl w:ilvl="1" w:tplc="72D01C8C">
      <w:start w:val="1"/>
      <w:numFmt w:val="bullet"/>
      <w:lvlText w:val="o"/>
      <w:lvlJc w:val="left"/>
      <w:pPr>
        <w:ind w:left="1440" w:hanging="360"/>
      </w:pPr>
      <w:rPr>
        <w:rFonts w:ascii="Courier New" w:hAnsi="Courier New" w:hint="default"/>
      </w:rPr>
    </w:lvl>
    <w:lvl w:ilvl="2" w:tplc="A162C9D0">
      <w:start w:val="1"/>
      <w:numFmt w:val="bullet"/>
      <w:lvlText w:val=""/>
      <w:lvlJc w:val="left"/>
      <w:pPr>
        <w:ind w:left="2160" w:hanging="360"/>
      </w:pPr>
      <w:rPr>
        <w:rFonts w:ascii="Wingdings" w:hAnsi="Wingdings" w:hint="default"/>
      </w:rPr>
    </w:lvl>
    <w:lvl w:ilvl="3" w:tplc="BEFC5AEC">
      <w:start w:val="1"/>
      <w:numFmt w:val="bullet"/>
      <w:lvlText w:val=""/>
      <w:lvlJc w:val="left"/>
      <w:pPr>
        <w:ind w:left="2880" w:hanging="360"/>
      </w:pPr>
      <w:rPr>
        <w:rFonts w:ascii="Symbol" w:hAnsi="Symbol" w:hint="default"/>
      </w:rPr>
    </w:lvl>
    <w:lvl w:ilvl="4" w:tplc="96F6DCFE">
      <w:start w:val="1"/>
      <w:numFmt w:val="bullet"/>
      <w:lvlText w:val="o"/>
      <w:lvlJc w:val="left"/>
      <w:pPr>
        <w:ind w:left="3600" w:hanging="360"/>
      </w:pPr>
      <w:rPr>
        <w:rFonts w:ascii="Courier New" w:hAnsi="Courier New" w:hint="default"/>
      </w:rPr>
    </w:lvl>
    <w:lvl w:ilvl="5" w:tplc="BCBAB282">
      <w:start w:val="1"/>
      <w:numFmt w:val="bullet"/>
      <w:lvlText w:val=""/>
      <w:lvlJc w:val="left"/>
      <w:pPr>
        <w:ind w:left="4320" w:hanging="360"/>
      </w:pPr>
      <w:rPr>
        <w:rFonts w:ascii="Wingdings" w:hAnsi="Wingdings" w:hint="default"/>
      </w:rPr>
    </w:lvl>
    <w:lvl w:ilvl="6" w:tplc="CFCC776E">
      <w:start w:val="1"/>
      <w:numFmt w:val="bullet"/>
      <w:lvlText w:val=""/>
      <w:lvlJc w:val="left"/>
      <w:pPr>
        <w:ind w:left="5040" w:hanging="360"/>
      </w:pPr>
      <w:rPr>
        <w:rFonts w:ascii="Symbol" w:hAnsi="Symbol" w:hint="default"/>
      </w:rPr>
    </w:lvl>
    <w:lvl w:ilvl="7" w:tplc="2AD6E1E2">
      <w:start w:val="1"/>
      <w:numFmt w:val="bullet"/>
      <w:lvlText w:val="o"/>
      <w:lvlJc w:val="left"/>
      <w:pPr>
        <w:ind w:left="5760" w:hanging="360"/>
      </w:pPr>
      <w:rPr>
        <w:rFonts w:ascii="Courier New" w:hAnsi="Courier New" w:hint="default"/>
      </w:rPr>
    </w:lvl>
    <w:lvl w:ilvl="8" w:tplc="22B4B2C8">
      <w:start w:val="1"/>
      <w:numFmt w:val="bullet"/>
      <w:lvlText w:val=""/>
      <w:lvlJc w:val="left"/>
      <w:pPr>
        <w:ind w:left="6480" w:hanging="360"/>
      </w:pPr>
      <w:rPr>
        <w:rFonts w:ascii="Wingdings" w:hAnsi="Wingdings" w:hint="default"/>
      </w:rPr>
    </w:lvl>
  </w:abstractNum>
  <w:abstractNum w:abstractNumId="911" w15:restartNumberingAfterBreak="0">
    <w:nsid w:val="67F90D39"/>
    <w:multiLevelType w:val="hybridMultilevel"/>
    <w:tmpl w:val="FFFFFFFF"/>
    <w:lvl w:ilvl="0" w:tplc="0D5CE2BC">
      <w:start w:val="1"/>
      <w:numFmt w:val="bullet"/>
      <w:lvlText w:val=""/>
      <w:lvlJc w:val="left"/>
      <w:pPr>
        <w:ind w:left="720" w:hanging="360"/>
      </w:pPr>
      <w:rPr>
        <w:rFonts w:ascii="Symbol" w:hAnsi="Symbol" w:hint="default"/>
      </w:rPr>
    </w:lvl>
    <w:lvl w:ilvl="1" w:tplc="E5324186">
      <w:start w:val="1"/>
      <w:numFmt w:val="bullet"/>
      <w:lvlText w:val="o"/>
      <w:lvlJc w:val="left"/>
      <w:pPr>
        <w:ind w:left="1440" w:hanging="360"/>
      </w:pPr>
      <w:rPr>
        <w:rFonts w:ascii="Courier New" w:hAnsi="Courier New" w:hint="default"/>
      </w:rPr>
    </w:lvl>
    <w:lvl w:ilvl="2" w:tplc="40EAA060">
      <w:start w:val="1"/>
      <w:numFmt w:val="bullet"/>
      <w:lvlText w:val=""/>
      <w:lvlJc w:val="left"/>
      <w:pPr>
        <w:ind w:left="2160" w:hanging="360"/>
      </w:pPr>
      <w:rPr>
        <w:rFonts w:ascii="Wingdings" w:hAnsi="Wingdings" w:hint="default"/>
      </w:rPr>
    </w:lvl>
    <w:lvl w:ilvl="3" w:tplc="EBE690DE">
      <w:start w:val="1"/>
      <w:numFmt w:val="bullet"/>
      <w:lvlText w:val=""/>
      <w:lvlJc w:val="left"/>
      <w:pPr>
        <w:ind w:left="2880" w:hanging="360"/>
      </w:pPr>
      <w:rPr>
        <w:rFonts w:ascii="Symbol" w:hAnsi="Symbol" w:hint="default"/>
      </w:rPr>
    </w:lvl>
    <w:lvl w:ilvl="4" w:tplc="0C0CAB30">
      <w:start w:val="1"/>
      <w:numFmt w:val="bullet"/>
      <w:lvlText w:val="o"/>
      <w:lvlJc w:val="left"/>
      <w:pPr>
        <w:ind w:left="3600" w:hanging="360"/>
      </w:pPr>
      <w:rPr>
        <w:rFonts w:ascii="Courier New" w:hAnsi="Courier New" w:hint="default"/>
      </w:rPr>
    </w:lvl>
    <w:lvl w:ilvl="5" w:tplc="D4A0A5DA">
      <w:start w:val="1"/>
      <w:numFmt w:val="bullet"/>
      <w:lvlText w:val=""/>
      <w:lvlJc w:val="left"/>
      <w:pPr>
        <w:ind w:left="4320" w:hanging="360"/>
      </w:pPr>
      <w:rPr>
        <w:rFonts w:ascii="Wingdings" w:hAnsi="Wingdings" w:hint="default"/>
      </w:rPr>
    </w:lvl>
    <w:lvl w:ilvl="6" w:tplc="441C4698">
      <w:start w:val="1"/>
      <w:numFmt w:val="bullet"/>
      <w:lvlText w:val=""/>
      <w:lvlJc w:val="left"/>
      <w:pPr>
        <w:ind w:left="5040" w:hanging="360"/>
      </w:pPr>
      <w:rPr>
        <w:rFonts w:ascii="Symbol" w:hAnsi="Symbol" w:hint="default"/>
      </w:rPr>
    </w:lvl>
    <w:lvl w:ilvl="7" w:tplc="AD5E9B0A">
      <w:start w:val="1"/>
      <w:numFmt w:val="bullet"/>
      <w:lvlText w:val="o"/>
      <w:lvlJc w:val="left"/>
      <w:pPr>
        <w:ind w:left="5760" w:hanging="360"/>
      </w:pPr>
      <w:rPr>
        <w:rFonts w:ascii="Courier New" w:hAnsi="Courier New" w:hint="default"/>
      </w:rPr>
    </w:lvl>
    <w:lvl w:ilvl="8" w:tplc="36802BCA">
      <w:start w:val="1"/>
      <w:numFmt w:val="bullet"/>
      <w:lvlText w:val=""/>
      <w:lvlJc w:val="left"/>
      <w:pPr>
        <w:ind w:left="6480" w:hanging="360"/>
      </w:pPr>
      <w:rPr>
        <w:rFonts w:ascii="Wingdings" w:hAnsi="Wingdings" w:hint="default"/>
      </w:rPr>
    </w:lvl>
  </w:abstractNum>
  <w:abstractNum w:abstractNumId="912" w15:restartNumberingAfterBreak="0">
    <w:nsid w:val="68043CA4"/>
    <w:multiLevelType w:val="hybridMultilevel"/>
    <w:tmpl w:val="FFFFFFFF"/>
    <w:lvl w:ilvl="0" w:tplc="48E00B74">
      <w:start w:val="1"/>
      <w:numFmt w:val="bullet"/>
      <w:lvlText w:val=""/>
      <w:lvlJc w:val="left"/>
      <w:pPr>
        <w:ind w:left="720" w:hanging="360"/>
      </w:pPr>
      <w:rPr>
        <w:rFonts w:ascii="Symbol" w:hAnsi="Symbol" w:hint="default"/>
      </w:rPr>
    </w:lvl>
    <w:lvl w:ilvl="1" w:tplc="E64C9E40">
      <w:start w:val="1"/>
      <w:numFmt w:val="bullet"/>
      <w:lvlText w:val="o"/>
      <w:lvlJc w:val="left"/>
      <w:pPr>
        <w:ind w:left="1440" w:hanging="360"/>
      </w:pPr>
      <w:rPr>
        <w:rFonts w:ascii="Courier New" w:hAnsi="Courier New" w:hint="default"/>
      </w:rPr>
    </w:lvl>
    <w:lvl w:ilvl="2" w:tplc="6AF00296">
      <w:start w:val="1"/>
      <w:numFmt w:val="bullet"/>
      <w:lvlText w:val=""/>
      <w:lvlJc w:val="left"/>
      <w:pPr>
        <w:ind w:left="2160" w:hanging="360"/>
      </w:pPr>
      <w:rPr>
        <w:rFonts w:ascii="Wingdings" w:hAnsi="Wingdings" w:hint="default"/>
      </w:rPr>
    </w:lvl>
    <w:lvl w:ilvl="3" w:tplc="6D12EABC">
      <w:start w:val="1"/>
      <w:numFmt w:val="bullet"/>
      <w:lvlText w:val=""/>
      <w:lvlJc w:val="left"/>
      <w:pPr>
        <w:ind w:left="2880" w:hanging="360"/>
      </w:pPr>
      <w:rPr>
        <w:rFonts w:ascii="Symbol" w:hAnsi="Symbol" w:hint="default"/>
      </w:rPr>
    </w:lvl>
    <w:lvl w:ilvl="4" w:tplc="DFC4DEC2">
      <w:start w:val="1"/>
      <w:numFmt w:val="bullet"/>
      <w:lvlText w:val="o"/>
      <w:lvlJc w:val="left"/>
      <w:pPr>
        <w:ind w:left="3600" w:hanging="360"/>
      </w:pPr>
      <w:rPr>
        <w:rFonts w:ascii="Courier New" w:hAnsi="Courier New" w:hint="default"/>
      </w:rPr>
    </w:lvl>
    <w:lvl w:ilvl="5" w:tplc="3856B88A">
      <w:start w:val="1"/>
      <w:numFmt w:val="bullet"/>
      <w:lvlText w:val=""/>
      <w:lvlJc w:val="left"/>
      <w:pPr>
        <w:ind w:left="4320" w:hanging="360"/>
      </w:pPr>
      <w:rPr>
        <w:rFonts w:ascii="Wingdings" w:hAnsi="Wingdings" w:hint="default"/>
      </w:rPr>
    </w:lvl>
    <w:lvl w:ilvl="6" w:tplc="26DAC01A">
      <w:start w:val="1"/>
      <w:numFmt w:val="bullet"/>
      <w:lvlText w:val=""/>
      <w:lvlJc w:val="left"/>
      <w:pPr>
        <w:ind w:left="5040" w:hanging="360"/>
      </w:pPr>
      <w:rPr>
        <w:rFonts w:ascii="Symbol" w:hAnsi="Symbol" w:hint="default"/>
      </w:rPr>
    </w:lvl>
    <w:lvl w:ilvl="7" w:tplc="37BC9108">
      <w:start w:val="1"/>
      <w:numFmt w:val="bullet"/>
      <w:lvlText w:val="o"/>
      <w:lvlJc w:val="left"/>
      <w:pPr>
        <w:ind w:left="5760" w:hanging="360"/>
      </w:pPr>
      <w:rPr>
        <w:rFonts w:ascii="Courier New" w:hAnsi="Courier New" w:hint="default"/>
      </w:rPr>
    </w:lvl>
    <w:lvl w:ilvl="8" w:tplc="68FACCA0">
      <w:start w:val="1"/>
      <w:numFmt w:val="bullet"/>
      <w:lvlText w:val=""/>
      <w:lvlJc w:val="left"/>
      <w:pPr>
        <w:ind w:left="6480" w:hanging="360"/>
      </w:pPr>
      <w:rPr>
        <w:rFonts w:ascii="Wingdings" w:hAnsi="Wingdings" w:hint="default"/>
      </w:rPr>
    </w:lvl>
  </w:abstractNum>
  <w:abstractNum w:abstractNumId="913" w15:restartNumberingAfterBreak="0">
    <w:nsid w:val="680C61B2"/>
    <w:multiLevelType w:val="hybridMultilevel"/>
    <w:tmpl w:val="FFFFFFFF"/>
    <w:lvl w:ilvl="0" w:tplc="64905DB4">
      <w:start w:val="1"/>
      <w:numFmt w:val="bullet"/>
      <w:lvlText w:val=""/>
      <w:lvlJc w:val="left"/>
      <w:pPr>
        <w:ind w:left="720" w:hanging="360"/>
      </w:pPr>
      <w:rPr>
        <w:rFonts w:ascii="Symbol" w:hAnsi="Symbol" w:hint="default"/>
      </w:rPr>
    </w:lvl>
    <w:lvl w:ilvl="1" w:tplc="4B3E1CB4">
      <w:start w:val="1"/>
      <w:numFmt w:val="bullet"/>
      <w:lvlText w:val="o"/>
      <w:lvlJc w:val="left"/>
      <w:pPr>
        <w:ind w:left="1440" w:hanging="360"/>
      </w:pPr>
      <w:rPr>
        <w:rFonts w:ascii="Courier New" w:hAnsi="Courier New" w:hint="default"/>
      </w:rPr>
    </w:lvl>
    <w:lvl w:ilvl="2" w:tplc="671E8708">
      <w:start w:val="1"/>
      <w:numFmt w:val="bullet"/>
      <w:lvlText w:val=""/>
      <w:lvlJc w:val="left"/>
      <w:pPr>
        <w:ind w:left="2160" w:hanging="360"/>
      </w:pPr>
      <w:rPr>
        <w:rFonts w:ascii="Wingdings" w:hAnsi="Wingdings" w:hint="default"/>
      </w:rPr>
    </w:lvl>
    <w:lvl w:ilvl="3" w:tplc="CB62158E">
      <w:start w:val="1"/>
      <w:numFmt w:val="bullet"/>
      <w:lvlText w:val=""/>
      <w:lvlJc w:val="left"/>
      <w:pPr>
        <w:ind w:left="2880" w:hanging="360"/>
      </w:pPr>
      <w:rPr>
        <w:rFonts w:ascii="Symbol" w:hAnsi="Symbol" w:hint="default"/>
      </w:rPr>
    </w:lvl>
    <w:lvl w:ilvl="4" w:tplc="3EB89336">
      <w:start w:val="1"/>
      <w:numFmt w:val="bullet"/>
      <w:lvlText w:val="o"/>
      <w:lvlJc w:val="left"/>
      <w:pPr>
        <w:ind w:left="3600" w:hanging="360"/>
      </w:pPr>
      <w:rPr>
        <w:rFonts w:ascii="Courier New" w:hAnsi="Courier New" w:hint="default"/>
      </w:rPr>
    </w:lvl>
    <w:lvl w:ilvl="5" w:tplc="0ABE8556">
      <w:start w:val="1"/>
      <w:numFmt w:val="bullet"/>
      <w:lvlText w:val=""/>
      <w:lvlJc w:val="left"/>
      <w:pPr>
        <w:ind w:left="4320" w:hanging="360"/>
      </w:pPr>
      <w:rPr>
        <w:rFonts w:ascii="Wingdings" w:hAnsi="Wingdings" w:hint="default"/>
      </w:rPr>
    </w:lvl>
    <w:lvl w:ilvl="6" w:tplc="ADC4A954">
      <w:start w:val="1"/>
      <w:numFmt w:val="bullet"/>
      <w:lvlText w:val=""/>
      <w:lvlJc w:val="left"/>
      <w:pPr>
        <w:ind w:left="5040" w:hanging="360"/>
      </w:pPr>
      <w:rPr>
        <w:rFonts w:ascii="Symbol" w:hAnsi="Symbol" w:hint="default"/>
      </w:rPr>
    </w:lvl>
    <w:lvl w:ilvl="7" w:tplc="83BC4F64">
      <w:start w:val="1"/>
      <w:numFmt w:val="bullet"/>
      <w:lvlText w:val="o"/>
      <w:lvlJc w:val="left"/>
      <w:pPr>
        <w:ind w:left="5760" w:hanging="360"/>
      </w:pPr>
      <w:rPr>
        <w:rFonts w:ascii="Courier New" w:hAnsi="Courier New" w:hint="default"/>
      </w:rPr>
    </w:lvl>
    <w:lvl w:ilvl="8" w:tplc="14BCCE26">
      <w:start w:val="1"/>
      <w:numFmt w:val="bullet"/>
      <w:lvlText w:val=""/>
      <w:lvlJc w:val="left"/>
      <w:pPr>
        <w:ind w:left="6480" w:hanging="360"/>
      </w:pPr>
      <w:rPr>
        <w:rFonts w:ascii="Wingdings" w:hAnsi="Wingdings" w:hint="default"/>
      </w:rPr>
    </w:lvl>
  </w:abstractNum>
  <w:abstractNum w:abstractNumId="914" w15:restartNumberingAfterBreak="0">
    <w:nsid w:val="68653E05"/>
    <w:multiLevelType w:val="hybridMultilevel"/>
    <w:tmpl w:val="FFFFFFFF"/>
    <w:lvl w:ilvl="0" w:tplc="0D3879D2">
      <w:start w:val="1"/>
      <w:numFmt w:val="bullet"/>
      <w:lvlText w:val=""/>
      <w:lvlJc w:val="left"/>
      <w:pPr>
        <w:ind w:left="720" w:hanging="360"/>
      </w:pPr>
      <w:rPr>
        <w:rFonts w:ascii="Symbol" w:hAnsi="Symbol" w:hint="default"/>
      </w:rPr>
    </w:lvl>
    <w:lvl w:ilvl="1" w:tplc="E15A0004">
      <w:start w:val="1"/>
      <w:numFmt w:val="bullet"/>
      <w:lvlText w:val="o"/>
      <w:lvlJc w:val="left"/>
      <w:pPr>
        <w:ind w:left="1440" w:hanging="360"/>
      </w:pPr>
      <w:rPr>
        <w:rFonts w:ascii="Courier New" w:hAnsi="Courier New" w:hint="default"/>
      </w:rPr>
    </w:lvl>
    <w:lvl w:ilvl="2" w:tplc="12A82524">
      <w:start w:val="1"/>
      <w:numFmt w:val="bullet"/>
      <w:lvlText w:val=""/>
      <w:lvlJc w:val="left"/>
      <w:pPr>
        <w:ind w:left="2160" w:hanging="360"/>
      </w:pPr>
      <w:rPr>
        <w:rFonts w:ascii="Wingdings" w:hAnsi="Wingdings" w:hint="default"/>
      </w:rPr>
    </w:lvl>
    <w:lvl w:ilvl="3" w:tplc="47F4A7BE">
      <w:start w:val="1"/>
      <w:numFmt w:val="bullet"/>
      <w:lvlText w:val=""/>
      <w:lvlJc w:val="left"/>
      <w:pPr>
        <w:ind w:left="2880" w:hanging="360"/>
      </w:pPr>
      <w:rPr>
        <w:rFonts w:ascii="Symbol" w:hAnsi="Symbol" w:hint="default"/>
      </w:rPr>
    </w:lvl>
    <w:lvl w:ilvl="4" w:tplc="AC8E6B46">
      <w:start w:val="1"/>
      <w:numFmt w:val="bullet"/>
      <w:lvlText w:val="o"/>
      <w:lvlJc w:val="left"/>
      <w:pPr>
        <w:ind w:left="3600" w:hanging="360"/>
      </w:pPr>
      <w:rPr>
        <w:rFonts w:ascii="Courier New" w:hAnsi="Courier New" w:hint="default"/>
      </w:rPr>
    </w:lvl>
    <w:lvl w:ilvl="5" w:tplc="F8A22A2C">
      <w:start w:val="1"/>
      <w:numFmt w:val="bullet"/>
      <w:lvlText w:val=""/>
      <w:lvlJc w:val="left"/>
      <w:pPr>
        <w:ind w:left="4320" w:hanging="360"/>
      </w:pPr>
      <w:rPr>
        <w:rFonts w:ascii="Wingdings" w:hAnsi="Wingdings" w:hint="default"/>
      </w:rPr>
    </w:lvl>
    <w:lvl w:ilvl="6" w:tplc="2138B1B6">
      <w:start w:val="1"/>
      <w:numFmt w:val="bullet"/>
      <w:lvlText w:val=""/>
      <w:lvlJc w:val="left"/>
      <w:pPr>
        <w:ind w:left="5040" w:hanging="360"/>
      </w:pPr>
      <w:rPr>
        <w:rFonts w:ascii="Symbol" w:hAnsi="Symbol" w:hint="default"/>
      </w:rPr>
    </w:lvl>
    <w:lvl w:ilvl="7" w:tplc="35B6E3A6">
      <w:start w:val="1"/>
      <w:numFmt w:val="bullet"/>
      <w:lvlText w:val="o"/>
      <w:lvlJc w:val="left"/>
      <w:pPr>
        <w:ind w:left="5760" w:hanging="360"/>
      </w:pPr>
      <w:rPr>
        <w:rFonts w:ascii="Courier New" w:hAnsi="Courier New" w:hint="default"/>
      </w:rPr>
    </w:lvl>
    <w:lvl w:ilvl="8" w:tplc="E1E48A94">
      <w:start w:val="1"/>
      <w:numFmt w:val="bullet"/>
      <w:lvlText w:val=""/>
      <w:lvlJc w:val="left"/>
      <w:pPr>
        <w:ind w:left="6480" w:hanging="360"/>
      </w:pPr>
      <w:rPr>
        <w:rFonts w:ascii="Wingdings" w:hAnsi="Wingdings" w:hint="default"/>
      </w:rPr>
    </w:lvl>
  </w:abstractNum>
  <w:abstractNum w:abstractNumId="915" w15:restartNumberingAfterBreak="0">
    <w:nsid w:val="688345EE"/>
    <w:multiLevelType w:val="hybridMultilevel"/>
    <w:tmpl w:val="FFFFFFFF"/>
    <w:lvl w:ilvl="0" w:tplc="F0322C74">
      <w:start w:val="1"/>
      <w:numFmt w:val="bullet"/>
      <w:lvlText w:val=""/>
      <w:lvlJc w:val="left"/>
      <w:pPr>
        <w:ind w:left="720" w:hanging="360"/>
      </w:pPr>
      <w:rPr>
        <w:rFonts w:ascii="Symbol" w:hAnsi="Symbol" w:hint="default"/>
      </w:rPr>
    </w:lvl>
    <w:lvl w:ilvl="1" w:tplc="EB049548">
      <w:start w:val="1"/>
      <w:numFmt w:val="bullet"/>
      <w:lvlText w:val="o"/>
      <w:lvlJc w:val="left"/>
      <w:pPr>
        <w:ind w:left="1440" w:hanging="360"/>
      </w:pPr>
      <w:rPr>
        <w:rFonts w:ascii="Courier New" w:hAnsi="Courier New" w:hint="default"/>
      </w:rPr>
    </w:lvl>
    <w:lvl w:ilvl="2" w:tplc="54CEE312">
      <w:start w:val="1"/>
      <w:numFmt w:val="bullet"/>
      <w:lvlText w:val=""/>
      <w:lvlJc w:val="left"/>
      <w:pPr>
        <w:ind w:left="2160" w:hanging="360"/>
      </w:pPr>
      <w:rPr>
        <w:rFonts w:ascii="Wingdings" w:hAnsi="Wingdings" w:hint="default"/>
      </w:rPr>
    </w:lvl>
    <w:lvl w:ilvl="3" w:tplc="C5840054">
      <w:start w:val="1"/>
      <w:numFmt w:val="bullet"/>
      <w:lvlText w:val=""/>
      <w:lvlJc w:val="left"/>
      <w:pPr>
        <w:ind w:left="2880" w:hanging="360"/>
      </w:pPr>
      <w:rPr>
        <w:rFonts w:ascii="Symbol" w:hAnsi="Symbol" w:hint="default"/>
      </w:rPr>
    </w:lvl>
    <w:lvl w:ilvl="4" w:tplc="E6643966">
      <w:start w:val="1"/>
      <w:numFmt w:val="bullet"/>
      <w:lvlText w:val="o"/>
      <w:lvlJc w:val="left"/>
      <w:pPr>
        <w:ind w:left="3600" w:hanging="360"/>
      </w:pPr>
      <w:rPr>
        <w:rFonts w:ascii="Courier New" w:hAnsi="Courier New" w:hint="default"/>
      </w:rPr>
    </w:lvl>
    <w:lvl w:ilvl="5" w:tplc="90D4866C">
      <w:start w:val="1"/>
      <w:numFmt w:val="bullet"/>
      <w:lvlText w:val=""/>
      <w:lvlJc w:val="left"/>
      <w:pPr>
        <w:ind w:left="4320" w:hanging="360"/>
      </w:pPr>
      <w:rPr>
        <w:rFonts w:ascii="Wingdings" w:hAnsi="Wingdings" w:hint="default"/>
      </w:rPr>
    </w:lvl>
    <w:lvl w:ilvl="6" w:tplc="881E4984">
      <w:start w:val="1"/>
      <w:numFmt w:val="bullet"/>
      <w:lvlText w:val=""/>
      <w:lvlJc w:val="left"/>
      <w:pPr>
        <w:ind w:left="5040" w:hanging="360"/>
      </w:pPr>
      <w:rPr>
        <w:rFonts w:ascii="Symbol" w:hAnsi="Symbol" w:hint="default"/>
      </w:rPr>
    </w:lvl>
    <w:lvl w:ilvl="7" w:tplc="DDD6EEC4">
      <w:start w:val="1"/>
      <w:numFmt w:val="bullet"/>
      <w:lvlText w:val="o"/>
      <w:lvlJc w:val="left"/>
      <w:pPr>
        <w:ind w:left="5760" w:hanging="360"/>
      </w:pPr>
      <w:rPr>
        <w:rFonts w:ascii="Courier New" w:hAnsi="Courier New" w:hint="default"/>
      </w:rPr>
    </w:lvl>
    <w:lvl w:ilvl="8" w:tplc="52FC207E">
      <w:start w:val="1"/>
      <w:numFmt w:val="bullet"/>
      <w:lvlText w:val=""/>
      <w:lvlJc w:val="left"/>
      <w:pPr>
        <w:ind w:left="6480" w:hanging="360"/>
      </w:pPr>
      <w:rPr>
        <w:rFonts w:ascii="Wingdings" w:hAnsi="Wingdings" w:hint="default"/>
      </w:rPr>
    </w:lvl>
  </w:abstractNum>
  <w:abstractNum w:abstractNumId="916" w15:restartNumberingAfterBreak="0">
    <w:nsid w:val="688461E0"/>
    <w:multiLevelType w:val="hybridMultilevel"/>
    <w:tmpl w:val="FFFFFFFF"/>
    <w:lvl w:ilvl="0" w:tplc="4E8815BC">
      <w:start w:val="1"/>
      <w:numFmt w:val="bullet"/>
      <w:lvlText w:val=""/>
      <w:lvlJc w:val="left"/>
      <w:pPr>
        <w:ind w:left="720" w:hanging="360"/>
      </w:pPr>
      <w:rPr>
        <w:rFonts w:ascii="Symbol" w:hAnsi="Symbol" w:hint="default"/>
      </w:rPr>
    </w:lvl>
    <w:lvl w:ilvl="1" w:tplc="44B06FF4">
      <w:start w:val="1"/>
      <w:numFmt w:val="bullet"/>
      <w:lvlText w:val="o"/>
      <w:lvlJc w:val="left"/>
      <w:pPr>
        <w:ind w:left="1440" w:hanging="360"/>
      </w:pPr>
      <w:rPr>
        <w:rFonts w:ascii="Courier New" w:hAnsi="Courier New" w:hint="default"/>
      </w:rPr>
    </w:lvl>
    <w:lvl w:ilvl="2" w:tplc="52ACDFA8">
      <w:start w:val="1"/>
      <w:numFmt w:val="bullet"/>
      <w:lvlText w:val=""/>
      <w:lvlJc w:val="left"/>
      <w:pPr>
        <w:ind w:left="2160" w:hanging="360"/>
      </w:pPr>
      <w:rPr>
        <w:rFonts w:ascii="Wingdings" w:hAnsi="Wingdings" w:hint="default"/>
      </w:rPr>
    </w:lvl>
    <w:lvl w:ilvl="3" w:tplc="E09081D8">
      <w:start w:val="1"/>
      <w:numFmt w:val="bullet"/>
      <w:lvlText w:val=""/>
      <w:lvlJc w:val="left"/>
      <w:pPr>
        <w:ind w:left="2880" w:hanging="360"/>
      </w:pPr>
      <w:rPr>
        <w:rFonts w:ascii="Symbol" w:hAnsi="Symbol" w:hint="default"/>
      </w:rPr>
    </w:lvl>
    <w:lvl w:ilvl="4" w:tplc="CD8C17B2">
      <w:start w:val="1"/>
      <w:numFmt w:val="bullet"/>
      <w:lvlText w:val="o"/>
      <w:lvlJc w:val="left"/>
      <w:pPr>
        <w:ind w:left="3600" w:hanging="360"/>
      </w:pPr>
      <w:rPr>
        <w:rFonts w:ascii="Courier New" w:hAnsi="Courier New" w:hint="default"/>
      </w:rPr>
    </w:lvl>
    <w:lvl w:ilvl="5" w:tplc="8A962D14">
      <w:start w:val="1"/>
      <w:numFmt w:val="bullet"/>
      <w:lvlText w:val=""/>
      <w:lvlJc w:val="left"/>
      <w:pPr>
        <w:ind w:left="4320" w:hanging="360"/>
      </w:pPr>
      <w:rPr>
        <w:rFonts w:ascii="Wingdings" w:hAnsi="Wingdings" w:hint="default"/>
      </w:rPr>
    </w:lvl>
    <w:lvl w:ilvl="6" w:tplc="BD922F3C">
      <w:start w:val="1"/>
      <w:numFmt w:val="bullet"/>
      <w:lvlText w:val=""/>
      <w:lvlJc w:val="left"/>
      <w:pPr>
        <w:ind w:left="5040" w:hanging="360"/>
      </w:pPr>
      <w:rPr>
        <w:rFonts w:ascii="Symbol" w:hAnsi="Symbol" w:hint="default"/>
      </w:rPr>
    </w:lvl>
    <w:lvl w:ilvl="7" w:tplc="9F1ECC60">
      <w:start w:val="1"/>
      <w:numFmt w:val="bullet"/>
      <w:lvlText w:val="o"/>
      <w:lvlJc w:val="left"/>
      <w:pPr>
        <w:ind w:left="5760" w:hanging="360"/>
      </w:pPr>
      <w:rPr>
        <w:rFonts w:ascii="Courier New" w:hAnsi="Courier New" w:hint="default"/>
      </w:rPr>
    </w:lvl>
    <w:lvl w:ilvl="8" w:tplc="03A8C46C">
      <w:start w:val="1"/>
      <w:numFmt w:val="bullet"/>
      <w:lvlText w:val=""/>
      <w:lvlJc w:val="left"/>
      <w:pPr>
        <w:ind w:left="6480" w:hanging="360"/>
      </w:pPr>
      <w:rPr>
        <w:rFonts w:ascii="Wingdings" w:hAnsi="Wingdings" w:hint="default"/>
      </w:rPr>
    </w:lvl>
  </w:abstractNum>
  <w:abstractNum w:abstractNumId="917" w15:restartNumberingAfterBreak="0">
    <w:nsid w:val="688E69BD"/>
    <w:multiLevelType w:val="hybridMultilevel"/>
    <w:tmpl w:val="FFFFFFFF"/>
    <w:lvl w:ilvl="0" w:tplc="7AC4314E">
      <w:start w:val="1"/>
      <w:numFmt w:val="bullet"/>
      <w:lvlText w:val=""/>
      <w:lvlJc w:val="left"/>
      <w:pPr>
        <w:ind w:left="720" w:hanging="360"/>
      </w:pPr>
      <w:rPr>
        <w:rFonts w:ascii="Symbol" w:hAnsi="Symbol" w:hint="default"/>
      </w:rPr>
    </w:lvl>
    <w:lvl w:ilvl="1" w:tplc="F0D49300">
      <w:start w:val="1"/>
      <w:numFmt w:val="bullet"/>
      <w:lvlText w:val="o"/>
      <w:lvlJc w:val="left"/>
      <w:pPr>
        <w:ind w:left="1440" w:hanging="360"/>
      </w:pPr>
      <w:rPr>
        <w:rFonts w:ascii="Courier New" w:hAnsi="Courier New" w:hint="default"/>
      </w:rPr>
    </w:lvl>
    <w:lvl w:ilvl="2" w:tplc="D8EA1BC6">
      <w:start w:val="1"/>
      <w:numFmt w:val="bullet"/>
      <w:lvlText w:val=""/>
      <w:lvlJc w:val="left"/>
      <w:pPr>
        <w:ind w:left="2160" w:hanging="360"/>
      </w:pPr>
      <w:rPr>
        <w:rFonts w:ascii="Wingdings" w:hAnsi="Wingdings" w:hint="default"/>
      </w:rPr>
    </w:lvl>
    <w:lvl w:ilvl="3" w:tplc="C8AAD874">
      <w:start w:val="1"/>
      <w:numFmt w:val="bullet"/>
      <w:lvlText w:val=""/>
      <w:lvlJc w:val="left"/>
      <w:pPr>
        <w:ind w:left="2880" w:hanging="360"/>
      </w:pPr>
      <w:rPr>
        <w:rFonts w:ascii="Symbol" w:hAnsi="Symbol" w:hint="default"/>
      </w:rPr>
    </w:lvl>
    <w:lvl w:ilvl="4" w:tplc="636A5B16">
      <w:start w:val="1"/>
      <w:numFmt w:val="bullet"/>
      <w:lvlText w:val="o"/>
      <w:lvlJc w:val="left"/>
      <w:pPr>
        <w:ind w:left="3600" w:hanging="360"/>
      </w:pPr>
      <w:rPr>
        <w:rFonts w:ascii="Courier New" w:hAnsi="Courier New" w:hint="default"/>
      </w:rPr>
    </w:lvl>
    <w:lvl w:ilvl="5" w:tplc="EE9C7994">
      <w:start w:val="1"/>
      <w:numFmt w:val="bullet"/>
      <w:lvlText w:val=""/>
      <w:lvlJc w:val="left"/>
      <w:pPr>
        <w:ind w:left="4320" w:hanging="360"/>
      </w:pPr>
      <w:rPr>
        <w:rFonts w:ascii="Wingdings" w:hAnsi="Wingdings" w:hint="default"/>
      </w:rPr>
    </w:lvl>
    <w:lvl w:ilvl="6" w:tplc="C27202FE">
      <w:start w:val="1"/>
      <w:numFmt w:val="bullet"/>
      <w:lvlText w:val=""/>
      <w:lvlJc w:val="left"/>
      <w:pPr>
        <w:ind w:left="5040" w:hanging="360"/>
      </w:pPr>
      <w:rPr>
        <w:rFonts w:ascii="Symbol" w:hAnsi="Symbol" w:hint="default"/>
      </w:rPr>
    </w:lvl>
    <w:lvl w:ilvl="7" w:tplc="0A4AFB12">
      <w:start w:val="1"/>
      <w:numFmt w:val="bullet"/>
      <w:lvlText w:val="o"/>
      <w:lvlJc w:val="left"/>
      <w:pPr>
        <w:ind w:left="5760" w:hanging="360"/>
      </w:pPr>
      <w:rPr>
        <w:rFonts w:ascii="Courier New" w:hAnsi="Courier New" w:hint="default"/>
      </w:rPr>
    </w:lvl>
    <w:lvl w:ilvl="8" w:tplc="A1F234E8">
      <w:start w:val="1"/>
      <w:numFmt w:val="bullet"/>
      <w:lvlText w:val=""/>
      <w:lvlJc w:val="left"/>
      <w:pPr>
        <w:ind w:left="6480" w:hanging="360"/>
      </w:pPr>
      <w:rPr>
        <w:rFonts w:ascii="Wingdings" w:hAnsi="Wingdings" w:hint="default"/>
      </w:rPr>
    </w:lvl>
  </w:abstractNum>
  <w:abstractNum w:abstractNumId="918" w15:restartNumberingAfterBreak="0">
    <w:nsid w:val="68DD3662"/>
    <w:multiLevelType w:val="hybridMultilevel"/>
    <w:tmpl w:val="FFFFFFFF"/>
    <w:lvl w:ilvl="0" w:tplc="00C02E08">
      <w:start w:val="1"/>
      <w:numFmt w:val="bullet"/>
      <w:lvlText w:val=""/>
      <w:lvlJc w:val="left"/>
      <w:pPr>
        <w:ind w:left="720" w:hanging="360"/>
      </w:pPr>
      <w:rPr>
        <w:rFonts w:ascii="Symbol" w:hAnsi="Symbol" w:hint="default"/>
      </w:rPr>
    </w:lvl>
    <w:lvl w:ilvl="1" w:tplc="59A6BFD8">
      <w:start w:val="1"/>
      <w:numFmt w:val="bullet"/>
      <w:lvlText w:val="o"/>
      <w:lvlJc w:val="left"/>
      <w:pPr>
        <w:ind w:left="1440" w:hanging="360"/>
      </w:pPr>
      <w:rPr>
        <w:rFonts w:ascii="Courier New" w:hAnsi="Courier New" w:hint="default"/>
      </w:rPr>
    </w:lvl>
    <w:lvl w:ilvl="2" w:tplc="66B460EA">
      <w:start w:val="1"/>
      <w:numFmt w:val="bullet"/>
      <w:lvlText w:val=""/>
      <w:lvlJc w:val="left"/>
      <w:pPr>
        <w:ind w:left="2160" w:hanging="360"/>
      </w:pPr>
      <w:rPr>
        <w:rFonts w:ascii="Wingdings" w:hAnsi="Wingdings" w:hint="default"/>
      </w:rPr>
    </w:lvl>
    <w:lvl w:ilvl="3" w:tplc="7FEA9FFC">
      <w:start w:val="1"/>
      <w:numFmt w:val="bullet"/>
      <w:lvlText w:val=""/>
      <w:lvlJc w:val="left"/>
      <w:pPr>
        <w:ind w:left="2880" w:hanging="360"/>
      </w:pPr>
      <w:rPr>
        <w:rFonts w:ascii="Symbol" w:hAnsi="Symbol" w:hint="default"/>
      </w:rPr>
    </w:lvl>
    <w:lvl w:ilvl="4" w:tplc="2710DA7E">
      <w:start w:val="1"/>
      <w:numFmt w:val="bullet"/>
      <w:lvlText w:val="o"/>
      <w:lvlJc w:val="left"/>
      <w:pPr>
        <w:ind w:left="3600" w:hanging="360"/>
      </w:pPr>
      <w:rPr>
        <w:rFonts w:ascii="Courier New" w:hAnsi="Courier New" w:hint="default"/>
      </w:rPr>
    </w:lvl>
    <w:lvl w:ilvl="5" w:tplc="BE1CB39A">
      <w:start w:val="1"/>
      <w:numFmt w:val="bullet"/>
      <w:lvlText w:val=""/>
      <w:lvlJc w:val="left"/>
      <w:pPr>
        <w:ind w:left="4320" w:hanging="360"/>
      </w:pPr>
      <w:rPr>
        <w:rFonts w:ascii="Wingdings" w:hAnsi="Wingdings" w:hint="default"/>
      </w:rPr>
    </w:lvl>
    <w:lvl w:ilvl="6" w:tplc="C97AF072">
      <w:start w:val="1"/>
      <w:numFmt w:val="bullet"/>
      <w:lvlText w:val=""/>
      <w:lvlJc w:val="left"/>
      <w:pPr>
        <w:ind w:left="5040" w:hanging="360"/>
      </w:pPr>
      <w:rPr>
        <w:rFonts w:ascii="Symbol" w:hAnsi="Symbol" w:hint="default"/>
      </w:rPr>
    </w:lvl>
    <w:lvl w:ilvl="7" w:tplc="F3C2FA74">
      <w:start w:val="1"/>
      <w:numFmt w:val="bullet"/>
      <w:lvlText w:val="o"/>
      <w:lvlJc w:val="left"/>
      <w:pPr>
        <w:ind w:left="5760" w:hanging="360"/>
      </w:pPr>
      <w:rPr>
        <w:rFonts w:ascii="Courier New" w:hAnsi="Courier New" w:hint="default"/>
      </w:rPr>
    </w:lvl>
    <w:lvl w:ilvl="8" w:tplc="F3884A94">
      <w:start w:val="1"/>
      <w:numFmt w:val="bullet"/>
      <w:lvlText w:val=""/>
      <w:lvlJc w:val="left"/>
      <w:pPr>
        <w:ind w:left="6480" w:hanging="360"/>
      </w:pPr>
      <w:rPr>
        <w:rFonts w:ascii="Wingdings" w:hAnsi="Wingdings" w:hint="default"/>
      </w:rPr>
    </w:lvl>
  </w:abstractNum>
  <w:abstractNum w:abstractNumId="919" w15:restartNumberingAfterBreak="0">
    <w:nsid w:val="68E85976"/>
    <w:multiLevelType w:val="hybridMultilevel"/>
    <w:tmpl w:val="FFFFFFFF"/>
    <w:lvl w:ilvl="0" w:tplc="9662C746">
      <w:start w:val="1"/>
      <w:numFmt w:val="bullet"/>
      <w:lvlText w:val=""/>
      <w:lvlJc w:val="left"/>
      <w:pPr>
        <w:ind w:left="720" w:hanging="360"/>
      </w:pPr>
      <w:rPr>
        <w:rFonts w:ascii="Symbol" w:hAnsi="Symbol" w:hint="default"/>
      </w:rPr>
    </w:lvl>
    <w:lvl w:ilvl="1" w:tplc="6D28EF4E">
      <w:start w:val="1"/>
      <w:numFmt w:val="bullet"/>
      <w:lvlText w:val="o"/>
      <w:lvlJc w:val="left"/>
      <w:pPr>
        <w:ind w:left="1440" w:hanging="360"/>
      </w:pPr>
      <w:rPr>
        <w:rFonts w:ascii="Courier New" w:hAnsi="Courier New" w:hint="default"/>
      </w:rPr>
    </w:lvl>
    <w:lvl w:ilvl="2" w:tplc="070CC352">
      <w:start w:val="1"/>
      <w:numFmt w:val="bullet"/>
      <w:lvlText w:val=""/>
      <w:lvlJc w:val="left"/>
      <w:pPr>
        <w:ind w:left="2160" w:hanging="360"/>
      </w:pPr>
      <w:rPr>
        <w:rFonts w:ascii="Wingdings" w:hAnsi="Wingdings" w:hint="default"/>
      </w:rPr>
    </w:lvl>
    <w:lvl w:ilvl="3" w:tplc="BF8633D4">
      <w:start w:val="1"/>
      <w:numFmt w:val="bullet"/>
      <w:lvlText w:val=""/>
      <w:lvlJc w:val="left"/>
      <w:pPr>
        <w:ind w:left="2880" w:hanging="360"/>
      </w:pPr>
      <w:rPr>
        <w:rFonts w:ascii="Symbol" w:hAnsi="Symbol" w:hint="default"/>
      </w:rPr>
    </w:lvl>
    <w:lvl w:ilvl="4" w:tplc="A5F2D8A6">
      <w:start w:val="1"/>
      <w:numFmt w:val="bullet"/>
      <w:lvlText w:val="o"/>
      <w:lvlJc w:val="left"/>
      <w:pPr>
        <w:ind w:left="3600" w:hanging="360"/>
      </w:pPr>
      <w:rPr>
        <w:rFonts w:ascii="Courier New" w:hAnsi="Courier New" w:hint="default"/>
      </w:rPr>
    </w:lvl>
    <w:lvl w:ilvl="5" w:tplc="09B023B6">
      <w:start w:val="1"/>
      <w:numFmt w:val="bullet"/>
      <w:lvlText w:val=""/>
      <w:lvlJc w:val="left"/>
      <w:pPr>
        <w:ind w:left="4320" w:hanging="360"/>
      </w:pPr>
      <w:rPr>
        <w:rFonts w:ascii="Wingdings" w:hAnsi="Wingdings" w:hint="default"/>
      </w:rPr>
    </w:lvl>
    <w:lvl w:ilvl="6" w:tplc="51B646B0">
      <w:start w:val="1"/>
      <w:numFmt w:val="bullet"/>
      <w:lvlText w:val=""/>
      <w:lvlJc w:val="left"/>
      <w:pPr>
        <w:ind w:left="5040" w:hanging="360"/>
      </w:pPr>
      <w:rPr>
        <w:rFonts w:ascii="Symbol" w:hAnsi="Symbol" w:hint="default"/>
      </w:rPr>
    </w:lvl>
    <w:lvl w:ilvl="7" w:tplc="568A7E36">
      <w:start w:val="1"/>
      <w:numFmt w:val="bullet"/>
      <w:lvlText w:val="o"/>
      <w:lvlJc w:val="left"/>
      <w:pPr>
        <w:ind w:left="5760" w:hanging="360"/>
      </w:pPr>
      <w:rPr>
        <w:rFonts w:ascii="Courier New" w:hAnsi="Courier New" w:hint="default"/>
      </w:rPr>
    </w:lvl>
    <w:lvl w:ilvl="8" w:tplc="5964CCAC">
      <w:start w:val="1"/>
      <w:numFmt w:val="bullet"/>
      <w:lvlText w:val=""/>
      <w:lvlJc w:val="left"/>
      <w:pPr>
        <w:ind w:left="6480" w:hanging="360"/>
      </w:pPr>
      <w:rPr>
        <w:rFonts w:ascii="Wingdings" w:hAnsi="Wingdings" w:hint="default"/>
      </w:rPr>
    </w:lvl>
  </w:abstractNum>
  <w:abstractNum w:abstractNumId="920" w15:restartNumberingAfterBreak="0">
    <w:nsid w:val="68FA081C"/>
    <w:multiLevelType w:val="hybridMultilevel"/>
    <w:tmpl w:val="FFFFFFFF"/>
    <w:lvl w:ilvl="0" w:tplc="A398AEBA">
      <w:start w:val="1"/>
      <w:numFmt w:val="bullet"/>
      <w:lvlText w:val=""/>
      <w:lvlJc w:val="left"/>
      <w:pPr>
        <w:ind w:left="720" w:hanging="360"/>
      </w:pPr>
      <w:rPr>
        <w:rFonts w:ascii="Symbol" w:hAnsi="Symbol" w:hint="default"/>
      </w:rPr>
    </w:lvl>
    <w:lvl w:ilvl="1" w:tplc="A7FE5286">
      <w:start w:val="1"/>
      <w:numFmt w:val="bullet"/>
      <w:lvlText w:val="o"/>
      <w:lvlJc w:val="left"/>
      <w:pPr>
        <w:ind w:left="1440" w:hanging="360"/>
      </w:pPr>
      <w:rPr>
        <w:rFonts w:ascii="Courier New" w:hAnsi="Courier New" w:hint="default"/>
      </w:rPr>
    </w:lvl>
    <w:lvl w:ilvl="2" w:tplc="6874C818">
      <w:start w:val="1"/>
      <w:numFmt w:val="bullet"/>
      <w:lvlText w:val=""/>
      <w:lvlJc w:val="left"/>
      <w:pPr>
        <w:ind w:left="2160" w:hanging="360"/>
      </w:pPr>
      <w:rPr>
        <w:rFonts w:ascii="Wingdings" w:hAnsi="Wingdings" w:hint="default"/>
      </w:rPr>
    </w:lvl>
    <w:lvl w:ilvl="3" w:tplc="DFAA3714">
      <w:start w:val="1"/>
      <w:numFmt w:val="bullet"/>
      <w:lvlText w:val=""/>
      <w:lvlJc w:val="left"/>
      <w:pPr>
        <w:ind w:left="2880" w:hanging="360"/>
      </w:pPr>
      <w:rPr>
        <w:rFonts w:ascii="Symbol" w:hAnsi="Symbol" w:hint="default"/>
      </w:rPr>
    </w:lvl>
    <w:lvl w:ilvl="4" w:tplc="7F7C380C">
      <w:start w:val="1"/>
      <w:numFmt w:val="bullet"/>
      <w:lvlText w:val="o"/>
      <w:lvlJc w:val="left"/>
      <w:pPr>
        <w:ind w:left="3600" w:hanging="360"/>
      </w:pPr>
      <w:rPr>
        <w:rFonts w:ascii="Courier New" w:hAnsi="Courier New" w:hint="default"/>
      </w:rPr>
    </w:lvl>
    <w:lvl w:ilvl="5" w:tplc="97840CD0">
      <w:start w:val="1"/>
      <w:numFmt w:val="bullet"/>
      <w:lvlText w:val=""/>
      <w:lvlJc w:val="left"/>
      <w:pPr>
        <w:ind w:left="4320" w:hanging="360"/>
      </w:pPr>
      <w:rPr>
        <w:rFonts w:ascii="Wingdings" w:hAnsi="Wingdings" w:hint="default"/>
      </w:rPr>
    </w:lvl>
    <w:lvl w:ilvl="6" w:tplc="E77ACF50">
      <w:start w:val="1"/>
      <w:numFmt w:val="bullet"/>
      <w:lvlText w:val=""/>
      <w:lvlJc w:val="left"/>
      <w:pPr>
        <w:ind w:left="5040" w:hanging="360"/>
      </w:pPr>
      <w:rPr>
        <w:rFonts w:ascii="Symbol" w:hAnsi="Symbol" w:hint="default"/>
      </w:rPr>
    </w:lvl>
    <w:lvl w:ilvl="7" w:tplc="C96A7010">
      <w:start w:val="1"/>
      <w:numFmt w:val="bullet"/>
      <w:lvlText w:val="o"/>
      <w:lvlJc w:val="left"/>
      <w:pPr>
        <w:ind w:left="5760" w:hanging="360"/>
      </w:pPr>
      <w:rPr>
        <w:rFonts w:ascii="Courier New" w:hAnsi="Courier New" w:hint="default"/>
      </w:rPr>
    </w:lvl>
    <w:lvl w:ilvl="8" w:tplc="82A691C2">
      <w:start w:val="1"/>
      <w:numFmt w:val="bullet"/>
      <w:lvlText w:val=""/>
      <w:lvlJc w:val="left"/>
      <w:pPr>
        <w:ind w:left="6480" w:hanging="360"/>
      </w:pPr>
      <w:rPr>
        <w:rFonts w:ascii="Wingdings" w:hAnsi="Wingdings" w:hint="default"/>
      </w:rPr>
    </w:lvl>
  </w:abstractNum>
  <w:abstractNum w:abstractNumId="921" w15:restartNumberingAfterBreak="0">
    <w:nsid w:val="68FF3F43"/>
    <w:multiLevelType w:val="hybridMultilevel"/>
    <w:tmpl w:val="FFFFFFFF"/>
    <w:lvl w:ilvl="0" w:tplc="54303810">
      <w:start w:val="1"/>
      <w:numFmt w:val="bullet"/>
      <w:lvlText w:val=""/>
      <w:lvlJc w:val="left"/>
      <w:pPr>
        <w:ind w:left="720" w:hanging="360"/>
      </w:pPr>
      <w:rPr>
        <w:rFonts w:ascii="Symbol" w:hAnsi="Symbol" w:hint="default"/>
      </w:rPr>
    </w:lvl>
    <w:lvl w:ilvl="1" w:tplc="37541232">
      <w:start w:val="1"/>
      <w:numFmt w:val="bullet"/>
      <w:lvlText w:val="o"/>
      <w:lvlJc w:val="left"/>
      <w:pPr>
        <w:ind w:left="1440" w:hanging="360"/>
      </w:pPr>
      <w:rPr>
        <w:rFonts w:ascii="Courier New" w:hAnsi="Courier New" w:hint="default"/>
      </w:rPr>
    </w:lvl>
    <w:lvl w:ilvl="2" w:tplc="86E0DF32">
      <w:start w:val="1"/>
      <w:numFmt w:val="bullet"/>
      <w:lvlText w:val=""/>
      <w:lvlJc w:val="left"/>
      <w:pPr>
        <w:ind w:left="2160" w:hanging="360"/>
      </w:pPr>
      <w:rPr>
        <w:rFonts w:ascii="Wingdings" w:hAnsi="Wingdings" w:hint="default"/>
      </w:rPr>
    </w:lvl>
    <w:lvl w:ilvl="3" w:tplc="1406A210">
      <w:start w:val="1"/>
      <w:numFmt w:val="bullet"/>
      <w:lvlText w:val=""/>
      <w:lvlJc w:val="left"/>
      <w:pPr>
        <w:ind w:left="2880" w:hanging="360"/>
      </w:pPr>
      <w:rPr>
        <w:rFonts w:ascii="Symbol" w:hAnsi="Symbol" w:hint="default"/>
      </w:rPr>
    </w:lvl>
    <w:lvl w:ilvl="4" w:tplc="EA3A3EC4">
      <w:start w:val="1"/>
      <w:numFmt w:val="bullet"/>
      <w:lvlText w:val="o"/>
      <w:lvlJc w:val="left"/>
      <w:pPr>
        <w:ind w:left="3600" w:hanging="360"/>
      </w:pPr>
      <w:rPr>
        <w:rFonts w:ascii="Courier New" w:hAnsi="Courier New" w:hint="default"/>
      </w:rPr>
    </w:lvl>
    <w:lvl w:ilvl="5" w:tplc="508C9A00">
      <w:start w:val="1"/>
      <w:numFmt w:val="bullet"/>
      <w:lvlText w:val=""/>
      <w:lvlJc w:val="left"/>
      <w:pPr>
        <w:ind w:left="4320" w:hanging="360"/>
      </w:pPr>
      <w:rPr>
        <w:rFonts w:ascii="Wingdings" w:hAnsi="Wingdings" w:hint="default"/>
      </w:rPr>
    </w:lvl>
    <w:lvl w:ilvl="6" w:tplc="844AA086">
      <w:start w:val="1"/>
      <w:numFmt w:val="bullet"/>
      <w:lvlText w:val=""/>
      <w:lvlJc w:val="left"/>
      <w:pPr>
        <w:ind w:left="5040" w:hanging="360"/>
      </w:pPr>
      <w:rPr>
        <w:rFonts w:ascii="Symbol" w:hAnsi="Symbol" w:hint="default"/>
      </w:rPr>
    </w:lvl>
    <w:lvl w:ilvl="7" w:tplc="A1EE9AF8">
      <w:start w:val="1"/>
      <w:numFmt w:val="bullet"/>
      <w:lvlText w:val="o"/>
      <w:lvlJc w:val="left"/>
      <w:pPr>
        <w:ind w:left="5760" w:hanging="360"/>
      </w:pPr>
      <w:rPr>
        <w:rFonts w:ascii="Courier New" w:hAnsi="Courier New" w:hint="default"/>
      </w:rPr>
    </w:lvl>
    <w:lvl w:ilvl="8" w:tplc="ACC0F4B4">
      <w:start w:val="1"/>
      <w:numFmt w:val="bullet"/>
      <w:lvlText w:val=""/>
      <w:lvlJc w:val="left"/>
      <w:pPr>
        <w:ind w:left="6480" w:hanging="360"/>
      </w:pPr>
      <w:rPr>
        <w:rFonts w:ascii="Wingdings" w:hAnsi="Wingdings" w:hint="default"/>
      </w:rPr>
    </w:lvl>
  </w:abstractNum>
  <w:abstractNum w:abstractNumId="922" w15:restartNumberingAfterBreak="0">
    <w:nsid w:val="690126A2"/>
    <w:multiLevelType w:val="hybridMultilevel"/>
    <w:tmpl w:val="FFFFFFFF"/>
    <w:lvl w:ilvl="0" w:tplc="A09CE9F0">
      <w:start w:val="1"/>
      <w:numFmt w:val="bullet"/>
      <w:lvlText w:val=""/>
      <w:lvlJc w:val="left"/>
      <w:pPr>
        <w:ind w:left="720" w:hanging="360"/>
      </w:pPr>
      <w:rPr>
        <w:rFonts w:ascii="Symbol" w:hAnsi="Symbol" w:hint="default"/>
      </w:rPr>
    </w:lvl>
    <w:lvl w:ilvl="1" w:tplc="38600F84">
      <w:start w:val="1"/>
      <w:numFmt w:val="bullet"/>
      <w:lvlText w:val="o"/>
      <w:lvlJc w:val="left"/>
      <w:pPr>
        <w:ind w:left="1440" w:hanging="360"/>
      </w:pPr>
      <w:rPr>
        <w:rFonts w:ascii="Courier New" w:hAnsi="Courier New" w:hint="default"/>
      </w:rPr>
    </w:lvl>
    <w:lvl w:ilvl="2" w:tplc="785E204A">
      <w:start w:val="1"/>
      <w:numFmt w:val="bullet"/>
      <w:lvlText w:val=""/>
      <w:lvlJc w:val="left"/>
      <w:pPr>
        <w:ind w:left="2160" w:hanging="360"/>
      </w:pPr>
      <w:rPr>
        <w:rFonts w:ascii="Wingdings" w:hAnsi="Wingdings" w:hint="default"/>
      </w:rPr>
    </w:lvl>
    <w:lvl w:ilvl="3" w:tplc="1B72310C">
      <w:start w:val="1"/>
      <w:numFmt w:val="bullet"/>
      <w:lvlText w:val=""/>
      <w:lvlJc w:val="left"/>
      <w:pPr>
        <w:ind w:left="2880" w:hanging="360"/>
      </w:pPr>
      <w:rPr>
        <w:rFonts w:ascii="Symbol" w:hAnsi="Symbol" w:hint="default"/>
      </w:rPr>
    </w:lvl>
    <w:lvl w:ilvl="4" w:tplc="E1A04808">
      <w:start w:val="1"/>
      <w:numFmt w:val="bullet"/>
      <w:lvlText w:val="o"/>
      <w:lvlJc w:val="left"/>
      <w:pPr>
        <w:ind w:left="3600" w:hanging="360"/>
      </w:pPr>
      <w:rPr>
        <w:rFonts w:ascii="Courier New" w:hAnsi="Courier New" w:hint="default"/>
      </w:rPr>
    </w:lvl>
    <w:lvl w:ilvl="5" w:tplc="DE2E17C6">
      <w:start w:val="1"/>
      <w:numFmt w:val="bullet"/>
      <w:lvlText w:val=""/>
      <w:lvlJc w:val="left"/>
      <w:pPr>
        <w:ind w:left="4320" w:hanging="360"/>
      </w:pPr>
      <w:rPr>
        <w:rFonts w:ascii="Wingdings" w:hAnsi="Wingdings" w:hint="default"/>
      </w:rPr>
    </w:lvl>
    <w:lvl w:ilvl="6" w:tplc="521EB57A">
      <w:start w:val="1"/>
      <w:numFmt w:val="bullet"/>
      <w:lvlText w:val=""/>
      <w:lvlJc w:val="left"/>
      <w:pPr>
        <w:ind w:left="5040" w:hanging="360"/>
      </w:pPr>
      <w:rPr>
        <w:rFonts w:ascii="Symbol" w:hAnsi="Symbol" w:hint="default"/>
      </w:rPr>
    </w:lvl>
    <w:lvl w:ilvl="7" w:tplc="ACD0239A">
      <w:start w:val="1"/>
      <w:numFmt w:val="bullet"/>
      <w:lvlText w:val="o"/>
      <w:lvlJc w:val="left"/>
      <w:pPr>
        <w:ind w:left="5760" w:hanging="360"/>
      </w:pPr>
      <w:rPr>
        <w:rFonts w:ascii="Courier New" w:hAnsi="Courier New" w:hint="default"/>
      </w:rPr>
    </w:lvl>
    <w:lvl w:ilvl="8" w:tplc="46547976">
      <w:start w:val="1"/>
      <w:numFmt w:val="bullet"/>
      <w:lvlText w:val=""/>
      <w:lvlJc w:val="left"/>
      <w:pPr>
        <w:ind w:left="6480" w:hanging="360"/>
      </w:pPr>
      <w:rPr>
        <w:rFonts w:ascii="Wingdings" w:hAnsi="Wingdings" w:hint="default"/>
      </w:rPr>
    </w:lvl>
  </w:abstractNum>
  <w:abstractNum w:abstractNumId="923" w15:restartNumberingAfterBreak="0">
    <w:nsid w:val="694D0B57"/>
    <w:multiLevelType w:val="hybridMultilevel"/>
    <w:tmpl w:val="FFFFFFFF"/>
    <w:lvl w:ilvl="0" w:tplc="93DE26A4">
      <w:start w:val="1"/>
      <w:numFmt w:val="bullet"/>
      <w:lvlText w:val=""/>
      <w:lvlJc w:val="left"/>
      <w:pPr>
        <w:ind w:left="720" w:hanging="360"/>
      </w:pPr>
      <w:rPr>
        <w:rFonts w:ascii="Symbol" w:hAnsi="Symbol" w:hint="default"/>
      </w:rPr>
    </w:lvl>
    <w:lvl w:ilvl="1" w:tplc="C0B8D4BA">
      <w:start w:val="1"/>
      <w:numFmt w:val="bullet"/>
      <w:lvlText w:val="o"/>
      <w:lvlJc w:val="left"/>
      <w:pPr>
        <w:ind w:left="1440" w:hanging="360"/>
      </w:pPr>
      <w:rPr>
        <w:rFonts w:ascii="Courier New" w:hAnsi="Courier New" w:hint="default"/>
      </w:rPr>
    </w:lvl>
    <w:lvl w:ilvl="2" w:tplc="8D1A8D0E">
      <w:start w:val="1"/>
      <w:numFmt w:val="bullet"/>
      <w:lvlText w:val=""/>
      <w:lvlJc w:val="left"/>
      <w:pPr>
        <w:ind w:left="2160" w:hanging="360"/>
      </w:pPr>
      <w:rPr>
        <w:rFonts w:ascii="Wingdings" w:hAnsi="Wingdings" w:hint="default"/>
      </w:rPr>
    </w:lvl>
    <w:lvl w:ilvl="3" w:tplc="C28E351C">
      <w:start w:val="1"/>
      <w:numFmt w:val="bullet"/>
      <w:lvlText w:val=""/>
      <w:lvlJc w:val="left"/>
      <w:pPr>
        <w:ind w:left="2880" w:hanging="360"/>
      </w:pPr>
      <w:rPr>
        <w:rFonts w:ascii="Symbol" w:hAnsi="Symbol" w:hint="default"/>
      </w:rPr>
    </w:lvl>
    <w:lvl w:ilvl="4" w:tplc="FB5C9752">
      <w:start w:val="1"/>
      <w:numFmt w:val="bullet"/>
      <w:lvlText w:val="o"/>
      <w:lvlJc w:val="left"/>
      <w:pPr>
        <w:ind w:left="3600" w:hanging="360"/>
      </w:pPr>
      <w:rPr>
        <w:rFonts w:ascii="Courier New" w:hAnsi="Courier New" w:hint="default"/>
      </w:rPr>
    </w:lvl>
    <w:lvl w:ilvl="5" w:tplc="9252D5DC">
      <w:start w:val="1"/>
      <w:numFmt w:val="bullet"/>
      <w:lvlText w:val=""/>
      <w:lvlJc w:val="left"/>
      <w:pPr>
        <w:ind w:left="4320" w:hanging="360"/>
      </w:pPr>
      <w:rPr>
        <w:rFonts w:ascii="Wingdings" w:hAnsi="Wingdings" w:hint="default"/>
      </w:rPr>
    </w:lvl>
    <w:lvl w:ilvl="6" w:tplc="D9366EB4">
      <w:start w:val="1"/>
      <w:numFmt w:val="bullet"/>
      <w:lvlText w:val=""/>
      <w:lvlJc w:val="left"/>
      <w:pPr>
        <w:ind w:left="5040" w:hanging="360"/>
      </w:pPr>
      <w:rPr>
        <w:rFonts w:ascii="Symbol" w:hAnsi="Symbol" w:hint="default"/>
      </w:rPr>
    </w:lvl>
    <w:lvl w:ilvl="7" w:tplc="53B246A0">
      <w:start w:val="1"/>
      <w:numFmt w:val="bullet"/>
      <w:lvlText w:val="o"/>
      <w:lvlJc w:val="left"/>
      <w:pPr>
        <w:ind w:left="5760" w:hanging="360"/>
      </w:pPr>
      <w:rPr>
        <w:rFonts w:ascii="Courier New" w:hAnsi="Courier New" w:hint="default"/>
      </w:rPr>
    </w:lvl>
    <w:lvl w:ilvl="8" w:tplc="C150D230">
      <w:start w:val="1"/>
      <w:numFmt w:val="bullet"/>
      <w:lvlText w:val=""/>
      <w:lvlJc w:val="left"/>
      <w:pPr>
        <w:ind w:left="6480" w:hanging="360"/>
      </w:pPr>
      <w:rPr>
        <w:rFonts w:ascii="Wingdings" w:hAnsi="Wingdings" w:hint="default"/>
      </w:rPr>
    </w:lvl>
  </w:abstractNum>
  <w:abstractNum w:abstractNumId="924" w15:restartNumberingAfterBreak="0">
    <w:nsid w:val="69595769"/>
    <w:multiLevelType w:val="hybridMultilevel"/>
    <w:tmpl w:val="FFFFFFFF"/>
    <w:lvl w:ilvl="0" w:tplc="231AFD5A">
      <w:start w:val="1"/>
      <w:numFmt w:val="bullet"/>
      <w:lvlText w:val=""/>
      <w:lvlJc w:val="left"/>
      <w:pPr>
        <w:ind w:left="720" w:hanging="360"/>
      </w:pPr>
      <w:rPr>
        <w:rFonts w:ascii="Symbol" w:hAnsi="Symbol" w:hint="default"/>
      </w:rPr>
    </w:lvl>
    <w:lvl w:ilvl="1" w:tplc="1F0446EC">
      <w:start w:val="1"/>
      <w:numFmt w:val="bullet"/>
      <w:lvlText w:val="o"/>
      <w:lvlJc w:val="left"/>
      <w:pPr>
        <w:ind w:left="1440" w:hanging="360"/>
      </w:pPr>
      <w:rPr>
        <w:rFonts w:ascii="Courier New" w:hAnsi="Courier New" w:hint="default"/>
      </w:rPr>
    </w:lvl>
    <w:lvl w:ilvl="2" w:tplc="4DF8AA04">
      <w:start w:val="1"/>
      <w:numFmt w:val="bullet"/>
      <w:lvlText w:val=""/>
      <w:lvlJc w:val="left"/>
      <w:pPr>
        <w:ind w:left="2160" w:hanging="360"/>
      </w:pPr>
      <w:rPr>
        <w:rFonts w:ascii="Wingdings" w:hAnsi="Wingdings" w:hint="default"/>
      </w:rPr>
    </w:lvl>
    <w:lvl w:ilvl="3" w:tplc="E5940BDC">
      <w:start w:val="1"/>
      <w:numFmt w:val="bullet"/>
      <w:lvlText w:val=""/>
      <w:lvlJc w:val="left"/>
      <w:pPr>
        <w:ind w:left="2880" w:hanging="360"/>
      </w:pPr>
      <w:rPr>
        <w:rFonts w:ascii="Symbol" w:hAnsi="Symbol" w:hint="default"/>
      </w:rPr>
    </w:lvl>
    <w:lvl w:ilvl="4" w:tplc="65223666">
      <w:start w:val="1"/>
      <w:numFmt w:val="bullet"/>
      <w:lvlText w:val="o"/>
      <w:lvlJc w:val="left"/>
      <w:pPr>
        <w:ind w:left="3600" w:hanging="360"/>
      </w:pPr>
      <w:rPr>
        <w:rFonts w:ascii="Courier New" w:hAnsi="Courier New" w:hint="default"/>
      </w:rPr>
    </w:lvl>
    <w:lvl w:ilvl="5" w:tplc="58E0E37A">
      <w:start w:val="1"/>
      <w:numFmt w:val="bullet"/>
      <w:lvlText w:val=""/>
      <w:lvlJc w:val="left"/>
      <w:pPr>
        <w:ind w:left="4320" w:hanging="360"/>
      </w:pPr>
      <w:rPr>
        <w:rFonts w:ascii="Wingdings" w:hAnsi="Wingdings" w:hint="default"/>
      </w:rPr>
    </w:lvl>
    <w:lvl w:ilvl="6" w:tplc="6BEEE0F8">
      <w:start w:val="1"/>
      <w:numFmt w:val="bullet"/>
      <w:lvlText w:val=""/>
      <w:lvlJc w:val="left"/>
      <w:pPr>
        <w:ind w:left="5040" w:hanging="360"/>
      </w:pPr>
      <w:rPr>
        <w:rFonts w:ascii="Symbol" w:hAnsi="Symbol" w:hint="default"/>
      </w:rPr>
    </w:lvl>
    <w:lvl w:ilvl="7" w:tplc="1F380CF4">
      <w:start w:val="1"/>
      <w:numFmt w:val="bullet"/>
      <w:lvlText w:val="o"/>
      <w:lvlJc w:val="left"/>
      <w:pPr>
        <w:ind w:left="5760" w:hanging="360"/>
      </w:pPr>
      <w:rPr>
        <w:rFonts w:ascii="Courier New" w:hAnsi="Courier New" w:hint="default"/>
      </w:rPr>
    </w:lvl>
    <w:lvl w:ilvl="8" w:tplc="408E1708">
      <w:start w:val="1"/>
      <w:numFmt w:val="bullet"/>
      <w:lvlText w:val=""/>
      <w:lvlJc w:val="left"/>
      <w:pPr>
        <w:ind w:left="6480" w:hanging="360"/>
      </w:pPr>
      <w:rPr>
        <w:rFonts w:ascii="Wingdings" w:hAnsi="Wingdings" w:hint="default"/>
      </w:rPr>
    </w:lvl>
  </w:abstractNum>
  <w:abstractNum w:abstractNumId="925" w15:restartNumberingAfterBreak="0">
    <w:nsid w:val="69604F6B"/>
    <w:multiLevelType w:val="hybridMultilevel"/>
    <w:tmpl w:val="FFFFFFFF"/>
    <w:lvl w:ilvl="0" w:tplc="E596565E">
      <w:start w:val="1"/>
      <w:numFmt w:val="bullet"/>
      <w:lvlText w:val=""/>
      <w:lvlJc w:val="left"/>
      <w:pPr>
        <w:ind w:left="720" w:hanging="360"/>
      </w:pPr>
      <w:rPr>
        <w:rFonts w:ascii="Symbol" w:hAnsi="Symbol" w:hint="default"/>
      </w:rPr>
    </w:lvl>
    <w:lvl w:ilvl="1" w:tplc="CE16D586">
      <w:start w:val="1"/>
      <w:numFmt w:val="bullet"/>
      <w:lvlText w:val="o"/>
      <w:lvlJc w:val="left"/>
      <w:pPr>
        <w:ind w:left="1440" w:hanging="360"/>
      </w:pPr>
      <w:rPr>
        <w:rFonts w:ascii="Courier New" w:hAnsi="Courier New" w:hint="default"/>
      </w:rPr>
    </w:lvl>
    <w:lvl w:ilvl="2" w:tplc="1CDA2756">
      <w:start w:val="1"/>
      <w:numFmt w:val="bullet"/>
      <w:lvlText w:val=""/>
      <w:lvlJc w:val="left"/>
      <w:pPr>
        <w:ind w:left="2160" w:hanging="360"/>
      </w:pPr>
      <w:rPr>
        <w:rFonts w:ascii="Wingdings" w:hAnsi="Wingdings" w:hint="default"/>
      </w:rPr>
    </w:lvl>
    <w:lvl w:ilvl="3" w:tplc="8D00BABC">
      <w:start w:val="1"/>
      <w:numFmt w:val="bullet"/>
      <w:lvlText w:val=""/>
      <w:lvlJc w:val="left"/>
      <w:pPr>
        <w:ind w:left="2880" w:hanging="360"/>
      </w:pPr>
      <w:rPr>
        <w:rFonts w:ascii="Symbol" w:hAnsi="Symbol" w:hint="default"/>
      </w:rPr>
    </w:lvl>
    <w:lvl w:ilvl="4" w:tplc="69C40F9C">
      <w:start w:val="1"/>
      <w:numFmt w:val="bullet"/>
      <w:lvlText w:val="o"/>
      <w:lvlJc w:val="left"/>
      <w:pPr>
        <w:ind w:left="3600" w:hanging="360"/>
      </w:pPr>
      <w:rPr>
        <w:rFonts w:ascii="Courier New" w:hAnsi="Courier New" w:hint="default"/>
      </w:rPr>
    </w:lvl>
    <w:lvl w:ilvl="5" w:tplc="1872216E">
      <w:start w:val="1"/>
      <w:numFmt w:val="bullet"/>
      <w:lvlText w:val=""/>
      <w:lvlJc w:val="left"/>
      <w:pPr>
        <w:ind w:left="4320" w:hanging="360"/>
      </w:pPr>
      <w:rPr>
        <w:rFonts w:ascii="Wingdings" w:hAnsi="Wingdings" w:hint="default"/>
      </w:rPr>
    </w:lvl>
    <w:lvl w:ilvl="6" w:tplc="CD6AE586">
      <w:start w:val="1"/>
      <w:numFmt w:val="bullet"/>
      <w:lvlText w:val=""/>
      <w:lvlJc w:val="left"/>
      <w:pPr>
        <w:ind w:left="5040" w:hanging="360"/>
      </w:pPr>
      <w:rPr>
        <w:rFonts w:ascii="Symbol" w:hAnsi="Symbol" w:hint="default"/>
      </w:rPr>
    </w:lvl>
    <w:lvl w:ilvl="7" w:tplc="0A581A7E">
      <w:start w:val="1"/>
      <w:numFmt w:val="bullet"/>
      <w:lvlText w:val="o"/>
      <w:lvlJc w:val="left"/>
      <w:pPr>
        <w:ind w:left="5760" w:hanging="360"/>
      </w:pPr>
      <w:rPr>
        <w:rFonts w:ascii="Courier New" w:hAnsi="Courier New" w:hint="default"/>
      </w:rPr>
    </w:lvl>
    <w:lvl w:ilvl="8" w:tplc="B8BC9384">
      <w:start w:val="1"/>
      <w:numFmt w:val="bullet"/>
      <w:lvlText w:val=""/>
      <w:lvlJc w:val="left"/>
      <w:pPr>
        <w:ind w:left="6480" w:hanging="360"/>
      </w:pPr>
      <w:rPr>
        <w:rFonts w:ascii="Wingdings" w:hAnsi="Wingdings" w:hint="default"/>
      </w:rPr>
    </w:lvl>
  </w:abstractNum>
  <w:abstractNum w:abstractNumId="926" w15:restartNumberingAfterBreak="0">
    <w:nsid w:val="697912E8"/>
    <w:multiLevelType w:val="hybridMultilevel"/>
    <w:tmpl w:val="FFFFFFFF"/>
    <w:lvl w:ilvl="0" w:tplc="EC4A6AF2">
      <w:start w:val="1"/>
      <w:numFmt w:val="bullet"/>
      <w:lvlText w:val=""/>
      <w:lvlJc w:val="left"/>
      <w:pPr>
        <w:ind w:left="720" w:hanging="360"/>
      </w:pPr>
      <w:rPr>
        <w:rFonts w:ascii="Symbol" w:hAnsi="Symbol" w:hint="default"/>
      </w:rPr>
    </w:lvl>
    <w:lvl w:ilvl="1" w:tplc="4A3AF714">
      <w:start w:val="1"/>
      <w:numFmt w:val="bullet"/>
      <w:lvlText w:val="o"/>
      <w:lvlJc w:val="left"/>
      <w:pPr>
        <w:ind w:left="1440" w:hanging="360"/>
      </w:pPr>
      <w:rPr>
        <w:rFonts w:ascii="Courier New" w:hAnsi="Courier New" w:hint="default"/>
      </w:rPr>
    </w:lvl>
    <w:lvl w:ilvl="2" w:tplc="47E6B794">
      <w:start w:val="1"/>
      <w:numFmt w:val="bullet"/>
      <w:lvlText w:val=""/>
      <w:lvlJc w:val="left"/>
      <w:pPr>
        <w:ind w:left="2160" w:hanging="360"/>
      </w:pPr>
      <w:rPr>
        <w:rFonts w:ascii="Wingdings" w:hAnsi="Wingdings" w:hint="default"/>
      </w:rPr>
    </w:lvl>
    <w:lvl w:ilvl="3" w:tplc="49F82196">
      <w:start w:val="1"/>
      <w:numFmt w:val="bullet"/>
      <w:lvlText w:val=""/>
      <w:lvlJc w:val="left"/>
      <w:pPr>
        <w:ind w:left="2880" w:hanging="360"/>
      </w:pPr>
      <w:rPr>
        <w:rFonts w:ascii="Symbol" w:hAnsi="Symbol" w:hint="default"/>
      </w:rPr>
    </w:lvl>
    <w:lvl w:ilvl="4" w:tplc="F732E35A">
      <w:start w:val="1"/>
      <w:numFmt w:val="bullet"/>
      <w:lvlText w:val="o"/>
      <w:lvlJc w:val="left"/>
      <w:pPr>
        <w:ind w:left="3600" w:hanging="360"/>
      </w:pPr>
      <w:rPr>
        <w:rFonts w:ascii="Courier New" w:hAnsi="Courier New" w:hint="default"/>
      </w:rPr>
    </w:lvl>
    <w:lvl w:ilvl="5" w:tplc="9EC09514">
      <w:start w:val="1"/>
      <w:numFmt w:val="bullet"/>
      <w:lvlText w:val=""/>
      <w:lvlJc w:val="left"/>
      <w:pPr>
        <w:ind w:left="4320" w:hanging="360"/>
      </w:pPr>
      <w:rPr>
        <w:rFonts w:ascii="Wingdings" w:hAnsi="Wingdings" w:hint="default"/>
      </w:rPr>
    </w:lvl>
    <w:lvl w:ilvl="6" w:tplc="A7C0DB12">
      <w:start w:val="1"/>
      <w:numFmt w:val="bullet"/>
      <w:lvlText w:val=""/>
      <w:lvlJc w:val="left"/>
      <w:pPr>
        <w:ind w:left="5040" w:hanging="360"/>
      </w:pPr>
      <w:rPr>
        <w:rFonts w:ascii="Symbol" w:hAnsi="Symbol" w:hint="default"/>
      </w:rPr>
    </w:lvl>
    <w:lvl w:ilvl="7" w:tplc="F3E8A266">
      <w:start w:val="1"/>
      <w:numFmt w:val="bullet"/>
      <w:lvlText w:val="o"/>
      <w:lvlJc w:val="left"/>
      <w:pPr>
        <w:ind w:left="5760" w:hanging="360"/>
      </w:pPr>
      <w:rPr>
        <w:rFonts w:ascii="Courier New" w:hAnsi="Courier New" w:hint="default"/>
      </w:rPr>
    </w:lvl>
    <w:lvl w:ilvl="8" w:tplc="C298DD74">
      <w:start w:val="1"/>
      <w:numFmt w:val="bullet"/>
      <w:lvlText w:val=""/>
      <w:lvlJc w:val="left"/>
      <w:pPr>
        <w:ind w:left="6480" w:hanging="360"/>
      </w:pPr>
      <w:rPr>
        <w:rFonts w:ascii="Wingdings" w:hAnsi="Wingdings" w:hint="default"/>
      </w:rPr>
    </w:lvl>
  </w:abstractNum>
  <w:abstractNum w:abstractNumId="927" w15:restartNumberingAfterBreak="0">
    <w:nsid w:val="698427EC"/>
    <w:multiLevelType w:val="hybridMultilevel"/>
    <w:tmpl w:val="FFFFFFFF"/>
    <w:lvl w:ilvl="0" w:tplc="84FC5704">
      <w:start w:val="1"/>
      <w:numFmt w:val="bullet"/>
      <w:lvlText w:val=""/>
      <w:lvlJc w:val="left"/>
      <w:pPr>
        <w:ind w:left="720" w:hanging="360"/>
      </w:pPr>
      <w:rPr>
        <w:rFonts w:ascii="Symbol" w:hAnsi="Symbol" w:hint="default"/>
      </w:rPr>
    </w:lvl>
    <w:lvl w:ilvl="1" w:tplc="BC825EC8">
      <w:start w:val="1"/>
      <w:numFmt w:val="bullet"/>
      <w:lvlText w:val="o"/>
      <w:lvlJc w:val="left"/>
      <w:pPr>
        <w:ind w:left="1440" w:hanging="360"/>
      </w:pPr>
      <w:rPr>
        <w:rFonts w:ascii="Courier New" w:hAnsi="Courier New" w:hint="default"/>
      </w:rPr>
    </w:lvl>
    <w:lvl w:ilvl="2" w:tplc="BCAEDEEA">
      <w:start w:val="1"/>
      <w:numFmt w:val="bullet"/>
      <w:lvlText w:val=""/>
      <w:lvlJc w:val="left"/>
      <w:pPr>
        <w:ind w:left="2160" w:hanging="360"/>
      </w:pPr>
      <w:rPr>
        <w:rFonts w:ascii="Wingdings" w:hAnsi="Wingdings" w:hint="default"/>
      </w:rPr>
    </w:lvl>
    <w:lvl w:ilvl="3" w:tplc="44C0D93A">
      <w:start w:val="1"/>
      <w:numFmt w:val="bullet"/>
      <w:lvlText w:val=""/>
      <w:lvlJc w:val="left"/>
      <w:pPr>
        <w:ind w:left="2880" w:hanging="360"/>
      </w:pPr>
      <w:rPr>
        <w:rFonts w:ascii="Symbol" w:hAnsi="Symbol" w:hint="default"/>
      </w:rPr>
    </w:lvl>
    <w:lvl w:ilvl="4" w:tplc="36501D6C">
      <w:start w:val="1"/>
      <w:numFmt w:val="bullet"/>
      <w:lvlText w:val="o"/>
      <w:lvlJc w:val="left"/>
      <w:pPr>
        <w:ind w:left="3600" w:hanging="360"/>
      </w:pPr>
      <w:rPr>
        <w:rFonts w:ascii="Courier New" w:hAnsi="Courier New" w:hint="default"/>
      </w:rPr>
    </w:lvl>
    <w:lvl w:ilvl="5" w:tplc="064A853E">
      <w:start w:val="1"/>
      <w:numFmt w:val="bullet"/>
      <w:lvlText w:val=""/>
      <w:lvlJc w:val="left"/>
      <w:pPr>
        <w:ind w:left="4320" w:hanging="360"/>
      </w:pPr>
      <w:rPr>
        <w:rFonts w:ascii="Wingdings" w:hAnsi="Wingdings" w:hint="default"/>
      </w:rPr>
    </w:lvl>
    <w:lvl w:ilvl="6" w:tplc="0012159C">
      <w:start w:val="1"/>
      <w:numFmt w:val="bullet"/>
      <w:lvlText w:val=""/>
      <w:lvlJc w:val="left"/>
      <w:pPr>
        <w:ind w:left="5040" w:hanging="360"/>
      </w:pPr>
      <w:rPr>
        <w:rFonts w:ascii="Symbol" w:hAnsi="Symbol" w:hint="default"/>
      </w:rPr>
    </w:lvl>
    <w:lvl w:ilvl="7" w:tplc="5FF809E8">
      <w:start w:val="1"/>
      <w:numFmt w:val="bullet"/>
      <w:lvlText w:val="o"/>
      <w:lvlJc w:val="left"/>
      <w:pPr>
        <w:ind w:left="5760" w:hanging="360"/>
      </w:pPr>
      <w:rPr>
        <w:rFonts w:ascii="Courier New" w:hAnsi="Courier New" w:hint="default"/>
      </w:rPr>
    </w:lvl>
    <w:lvl w:ilvl="8" w:tplc="565A47B6">
      <w:start w:val="1"/>
      <w:numFmt w:val="bullet"/>
      <w:lvlText w:val=""/>
      <w:lvlJc w:val="left"/>
      <w:pPr>
        <w:ind w:left="6480" w:hanging="360"/>
      </w:pPr>
      <w:rPr>
        <w:rFonts w:ascii="Wingdings" w:hAnsi="Wingdings" w:hint="default"/>
      </w:rPr>
    </w:lvl>
  </w:abstractNum>
  <w:abstractNum w:abstractNumId="928" w15:restartNumberingAfterBreak="0">
    <w:nsid w:val="6A0749AB"/>
    <w:multiLevelType w:val="hybridMultilevel"/>
    <w:tmpl w:val="FFFFFFFF"/>
    <w:lvl w:ilvl="0" w:tplc="D26038E4">
      <w:start w:val="1"/>
      <w:numFmt w:val="bullet"/>
      <w:lvlText w:val=""/>
      <w:lvlJc w:val="left"/>
      <w:pPr>
        <w:ind w:left="720" w:hanging="360"/>
      </w:pPr>
      <w:rPr>
        <w:rFonts w:ascii="Symbol" w:hAnsi="Symbol" w:hint="default"/>
      </w:rPr>
    </w:lvl>
    <w:lvl w:ilvl="1" w:tplc="FA76331A">
      <w:start w:val="1"/>
      <w:numFmt w:val="bullet"/>
      <w:lvlText w:val="o"/>
      <w:lvlJc w:val="left"/>
      <w:pPr>
        <w:ind w:left="1440" w:hanging="360"/>
      </w:pPr>
      <w:rPr>
        <w:rFonts w:ascii="Courier New" w:hAnsi="Courier New" w:hint="default"/>
      </w:rPr>
    </w:lvl>
    <w:lvl w:ilvl="2" w:tplc="F2D6A268">
      <w:start w:val="1"/>
      <w:numFmt w:val="bullet"/>
      <w:lvlText w:val=""/>
      <w:lvlJc w:val="left"/>
      <w:pPr>
        <w:ind w:left="2160" w:hanging="360"/>
      </w:pPr>
      <w:rPr>
        <w:rFonts w:ascii="Wingdings" w:hAnsi="Wingdings" w:hint="default"/>
      </w:rPr>
    </w:lvl>
    <w:lvl w:ilvl="3" w:tplc="1B029BB6">
      <w:start w:val="1"/>
      <w:numFmt w:val="bullet"/>
      <w:lvlText w:val=""/>
      <w:lvlJc w:val="left"/>
      <w:pPr>
        <w:ind w:left="2880" w:hanging="360"/>
      </w:pPr>
      <w:rPr>
        <w:rFonts w:ascii="Symbol" w:hAnsi="Symbol" w:hint="default"/>
      </w:rPr>
    </w:lvl>
    <w:lvl w:ilvl="4" w:tplc="0AD255B6">
      <w:start w:val="1"/>
      <w:numFmt w:val="bullet"/>
      <w:lvlText w:val="o"/>
      <w:lvlJc w:val="left"/>
      <w:pPr>
        <w:ind w:left="3600" w:hanging="360"/>
      </w:pPr>
      <w:rPr>
        <w:rFonts w:ascii="Courier New" w:hAnsi="Courier New" w:hint="default"/>
      </w:rPr>
    </w:lvl>
    <w:lvl w:ilvl="5" w:tplc="A36E3634">
      <w:start w:val="1"/>
      <w:numFmt w:val="bullet"/>
      <w:lvlText w:val=""/>
      <w:lvlJc w:val="left"/>
      <w:pPr>
        <w:ind w:left="4320" w:hanging="360"/>
      </w:pPr>
      <w:rPr>
        <w:rFonts w:ascii="Wingdings" w:hAnsi="Wingdings" w:hint="default"/>
      </w:rPr>
    </w:lvl>
    <w:lvl w:ilvl="6" w:tplc="E0C6CA9A">
      <w:start w:val="1"/>
      <w:numFmt w:val="bullet"/>
      <w:lvlText w:val=""/>
      <w:lvlJc w:val="left"/>
      <w:pPr>
        <w:ind w:left="5040" w:hanging="360"/>
      </w:pPr>
      <w:rPr>
        <w:rFonts w:ascii="Symbol" w:hAnsi="Symbol" w:hint="default"/>
      </w:rPr>
    </w:lvl>
    <w:lvl w:ilvl="7" w:tplc="F1DAF7DE">
      <w:start w:val="1"/>
      <w:numFmt w:val="bullet"/>
      <w:lvlText w:val="o"/>
      <w:lvlJc w:val="left"/>
      <w:pPr>
        <w:ind w:left="5760" w:hanging="360"/>
      </w:pPr>
      <w:rPr>
        <w:rFonts w:ascii="Courier New" w:hAnsi="Courier New" w:hint="default"/>
      </w:rPr>
    </w:lvl>
    <w:lvl w:ilvl="8" w:tplc="BBFE8EE6">
      <w:start w:val="1"/>
      <w:numFmt w:val="bullet"/>
      <w:lvlText w:val=""/>
      <w:lvlJc w:val="left"/>
      <w:pPr>
        <w:ind w:left="6480" w:hanging="360"/>
      </w:pPr>
      <w:rPr>
        <w:rFonts w:ascii="Wingdings" w:hAnsi="Wingdings" w:hint="default"/>
      </w:rPr>
    </w:lvl>
  </w:abstractNum>
  <w:abstractNum w:abstractNumId="929" w15:restartNumberingAfterBreak="0">
    <w:nsid w:val="6A0C0D52"/>
    <w:multiLevelType w:val="hybridMultilevel"/>
    <w:tmpl w:val="FFFFFFFF"/>
    <w:lvl w:ilvl="0" w:tplc="86281B36">
      <w:start w:val="1"/>
      <w:numFmt w:val="bullet"/>
      <w:lvlText w:val=""/>
      <w:lvlJc w:val="left"/>
      <w:pPr>
        <w:ind w:left="720" w:hanging="360"/>
      </w:pPr>
      <w:rPr>
        <w:rFonts w:ascii="Symbol" w:hAnsi="Symbol" w:hint="default"/>
      </w:rPr>
    </w:lvl>
    <w:lvl w:ilvl="1" w:tplc="3D7401F0">
      <w:start w:val="1"/>
      <w:numFmt w:val="bullet"/>
      <w:lvlText w:val="o"/>
      <w:lvlJc w:val="left"/>
      <w:pPr>
        <w:ind w:left="1440" w:hanging="360"/>
      </w:pPr>
      <w:rPr>
        <w:rFonts w:ascii="Courier New" w:hAnsi="Courier New" w:hint="default"/>
      </w:rPr>
    </w:lvl>
    <w:lvl w:ilvl="2" w:tplc="D602A5E0">
      <w:start w:val="1"/>
      <w:numFmt w:val="bullet"/>
      <w:lvlText w:val=""/>
      <w:lvlJc w:val="left"/>
      <w:pPr>
        <w:ind w:left="2160" w:hanging="360"/>
      </w:pPr>
      <w:rPr>
        <w:rFonts w:ascii="Wingdings" w:hAnsi="Wingdings" w:hint="default"/>
      </w:rPr>
    </w:lvl>
    <w:lvl w:ilvl="3" w:tplc="2B06C94A">
      <w:start w:val="1"/>
      <w:numFmt w:val="bullet"/>
      <w:lvlText w:val=""/>
      <w:lvlJc w:val="left"/>
      <w:pPr>
        <w:ind w:left="2880" w:hanging="360"/>
      </w:pPr>
      <w:rPr>
        <w:rFonts w:ascii="Symbol" w:hAnsi="Symbol" w:hint="default"/>
      </w:rPr>
    </w:lvl>
    <w:lvl w:ilvl="4" w:tplc="D890B58C">
      <w:start w:val="1"/>
      <w:numFmt w:val="bullet"/>
      <w:lvlText w:val="o"/>
      <w:lvlJc w:val="left"/>
      <w:pPr>
        <w:ind w:left="3600" w:hanging="360"/>
      </w:pPr>
      <w:rPr>
        <w:rFonts w:ascii="Courier New" w:hAnsi="Courier New" w:hint="default"/>
      </w:rPr>
    </w:lvl>
    <w:lvl w:ilvl="5" w:tplc="2D9C21DE">
      <w:start w:val="1"/>
      <w:numFmt w:val="bullet"/>
      <w:lvlText w:val=""/>
      <w:lvlJc w:val="left"/>
      <w:pPr>
        <w:ind w:left="4320" w:hanging="360"/>
      </w:pPr>
      <w:rPr>
        <w:rFonts w:ascii="Wingdings" w:hAnsi="Wingdings" w:hint="default"/>
      </w:rPr>
    </w:lvl>
    <w:lvl w:ilvl="6" w:tplc="C55CD654">
      <w:start w:val="1"/>
      <w:numFmt w:val="bullet"/>
      <w:lvlText w:val=""/>
      <w:lvlJc w:val="left"/>
      <w:pPr>
        <w:ind w:left="5040" w:hanging="360"/>
      </w:pPr>
      <w:rPr>
        <w:rFonts w:ascii="Symbol" w:hAnsi="Symbol" w:hint="default"/>
      </w:rPr>
    </w:lvl>
    <w:lvl w:ilvl="7" w:tplc="EAE4DA22">
      <w:start w:val="1"/>
      <w:numFmt w:val="bullet"/>
      <w:lvlText w:val="o"/>
      <w:lvlJc w:val="left"/>
      <w:pPr>
        <w:ind w:left="5760" w:hanging="360"/>
      </w:pPr>
      <w:rPr>
        <w:rFonts w:ascii="Courier New" w:hAnsi="Courier New" w:hint="default"/>
      </w:rPr>
    </w:lvl>
    <w:lvl w:ilvl="8" w:tplc="F2DA2F44">
      <w:start w:val="1"/>
      <w:numFmt w:val="bullet"/>
      <w:lvlText w:val=""/>
      <w:lvlJc w:val="left"/>
      <w:pPr>
        <w:ind w:left="6480" w:hanging="360"/>
      </w:pPr>
      <w:rPr>
        <w:rFonts w:ascii="Wingdings" w:hAnsi="Wingdings" w:hint="default"/>
      </w:rPr>
    </w:lvl>
  </w:abstractNum>
  <w:abstractNum w:abstractNumId="930" w15:restartNumberingAfterBreak="0">
    <w:nsid w:val="6A6E41DC"/>
    <w:multiLevelType w:val="hybridMultilevel"/>
    <w:tmpl w:val="FFFFFFFF"/>
    <w:lvl w:ilvl="0" w:tplc="BE9629BA">
      <w:start w:val="1"/>
      <w:numFmt w:val="bullet"/>
      <w:lvlText w:val=""/>
      <w:lvlJc w:val="left"/>
      <w:pPr>
        <w:ind w:left="720" w:hanging="360"/>
      </w:pPr>
      <w:rPr>
        <w:rFonts w:ascii="Symbol" w:hAnsi="Symbol" w:hint="default"/>
      </w:rPr>
    </w:lvl>
    <w:lvl w:ilvl="1" w:tplc="2FA6709A">
      <w:start w:val="1"/>
      <w:numFmt w:val="bullet"/>
      <w:lvlText w:val="o"/>
      <w:lvlJc w:val="left"/>
      <w:pPr>
        <w:ind w:left="1440" w:hanging="360"/>
      </w:pPr>
      <w:rPr>
        <w:rFonts w:ascii="Courier New" w:hAnsi="Courier New" w:hint="default"/>
      </w:rPr>
    </w:lvl>
    <w:lvl w:ilvl="2" w:tplc="5330D0AE">
      <w:start w:val="1"/>
      <w:numFmt w:val="bullet"/>
      <w:lvlText w:val=""/>
      <w:lvlJc w:val="left"/>
      <w:pPr>
        <w:ind w:left="2160" w:hanging="360"/>
      </w:pPr>
      <w:rPr>
        <w:rFonts w:ascii="Wingdings" w:hAnsi="Wingdings" w:hint="default"/>
      </w:rPr>
    </w:lvl>
    <w:lvl w:ilvl="3" w:tplc="4434FC7A">
      <w:start w:val="1"/>
      <w:numFmt w:val="bullet"/>
      <w:lvlText w:val=""/>
      <w:lvlJc w:val="left"/>
      <w:pPr>
        <w:ind w:left="2880" w:hanging="360"/>
      </w:pPr>
      <w:rPr>
        <w:rFonts w:ascii="Symbol" w:hAnsi="Symbol" w:hint="default"/>
      </w:rPr>
    </w:lvl>
    <w:lvl w:ilvl="4" w:tplc="823CAC12">
      <w:start w:val="1"/>
      <w:numFmt w:val="bullet"/>
      <w:lvlText w:val="o"/>
      <w:lvlJc w:val="left"/>
      <w:pPr>
        <w:ind w:left="3600" w:hanging="360"/>
      </w:pPr>
      <w:rPr>
        <w:rFonts w:ascii="Courier New" w:hAnsi="Courier New" w:hint="default"/>
      </w:rPr>
    </w:lvl>
    <w:lvl w:ilvl="5" w:tplc="9C4230C8">
      <w:start w:val="1"/>
      <w:numFmt w:val="bullet"/>
      <w:lvlText w:val=""/>
      <w:lvlJc w:val="left"/>
      <w:pPr>
        <w:ind w:left="4320" w:hanging="360"/>
      </w:pPr>
      <w:rPr>
        <w:rFonts w:ascii="Wingdings" w:hAnsi="Wingdings" w:hint="default"/>
      </w:rPr>
    </w:lvl>
    <w:lvl w:ilvl="6" w:tplc="E9B0B0A8">
      <w:start w:val="1"/>
      <w:numFmt w:val="bullet"/>
      <w:lvlText w:val=""/>
      <w:lvlJc w:val="left"/>
      <w:pPr>
        <w:ind w:left="5040" w:hanging="360"/>
      </w:pPr>
      <w:rPr>
        <w:rFonts w:ascii="Symbol" w:hAnsi="Symbol" w:hint="default"/>
      </w:rPr>
    </w:lvl>
    <w:lvl w:ilvl="7" w:tplc="921A8C1E">
      <w:start w:val="1"/>
      <w:numFmt w:val="bullet"/>
      <w:lvlText w:val="o"/>
      <w:lvlJc w:val="left"/>
      <w:pPr>
        <w:ind w:left="5760" w:hanging="360"/>
      </w:pPr>
      <w:rPr>
        <w:rFonts w:ascii="Courier New" w:hAnsi="Courier New" w:hint="default"/>
      </w:rPr>
    </w:lvl>
    <w:lvl w:ilvl="8" w:tplc="F36E8D34">
      <w:start w:val="1"/>
      <w:numFmt w:val="bullet"/>
      <w:lvlText w:val=""/>
      <w:lvlJc w:val="left"/>
      <w:pPr>
        <w:ind w:left="6480" w:hanging="360"/>
      </w:pPr>
      <w:rPr>
        <w:rFonts w:ascii="Wingdings" w:hAnsi="Wingdings" w:hint="default"/>
      </w:rPr>
    </w:lvl>
  </w:abstractNum>
  <w:abstractNum w:abstractNumId="931" w15:restartNumberingAfterBreak="0">
    <w:nsid w:val="6A73050C"/>
    <w:multiLevelType w:val="hybridMultilevel"/>
    <w:tmpl w:val="E5E06A84"/>
    <w:lvl w:ilvl="0" w:tplc="8BEE9948">
      <w:start w:val="1"/>
      <w:numFmt w:val="bullet"/>
      <w:pStyle w:val="Bulletbodytext"/>
      <w:lvlText w:val=""/>
      <w:lvlJc w:val="left"/>
      <w:pPr>
        <w:tabs>
          <w:tab w:val="num" w:pos="425"/>
        </w:tabs>
        <w:ind w:left="425" w:hanging="425"/>
      </w:pPr>
      <w:rPr>
        <w:rFonts w:ascii="Wingdings" w:hAnsi="Wingdings" w:hint="default"/>
        <w:color w:val="00000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2" w15:restartNumberingAfterBreak="0">
    <w:nsid w:val="6A940ED3"/>
    <w:multiLevelType w:val="hybridMultilevel"/>
    <w:tmpl w:val="FFFFFFFF"/>
    <w:lvl w:ilvl="0" w:tplc="D35ACC28">
      <w:start w:val="1"/>
      <w:numFmt w:val="bullet"/>
      <w:lvlText w:val=""/>
      <w:lvlJc w:val="left"/>
      <w:pPr>
        <w:ind w:left="720" w:hanging="360"/>
      </w:pPr>
      <w:rPr>
        <w:rFonts w:ascii="Symbol" w:hAnsi="Symbol" w:hint="default"/>
      </w:rPr>
    </w:lvl>
    <w:lvl w:ilvl="1" w:tplc="CF020480">
      <w:start w:val="1"/>
      <w:numFmt w:val="bullet"/>
      <w:lvlText w:val="o"/>
      <w:lvlJc w:val="left"/>
      <w:pPr>
        <w:ind w:left="1440" w:hanging="360"/>
      </w:pPr>
      <w:rPr>
        <w:rFonts w:ascii="Courier New" w:hAnsi="Courier New" w:hint="default"/>
      </w:rPr>
    </w:lvl>
    <w:lvl w:ilvl="2" w:tplc="09EACDC0">
      <w:start w:val="1"/>
      <w:numFmt w:val="bullet"/>
      <w:lvlText w:val=""/>
      <w:lvlJc w:val="left"/>
      <w:pPr>
        <w:ind w:left="2160" w:hanging="360"/>
      </w:pPr>
      <w:rPr>
        <w:rFonts w:ascii="Wingdings" w:hAnsi="Wingdings" w:hint="default"/>
      </w:rPr>
    </w:lvl>
    <w:lvl w:ilvl="3" w:tplc="BA2E094A">
      <w:start w:val="1"/>
      <w:numFmt w:val="bullet"/>
      <w:lvlText w:val=""/>
      <w:lvlJc w:val="left"/>
      <w:pPr>
        <w:ind w:left="2880" w:hanging="360"/>
      </w:pPr>
      <w:rPr>
        <w:rFonts w:ascii="Symbol" w:hAnsi="Symbol" w:hint="default"/>
      </w:rPr>
    </w:lvl>
    <w:lvl w:ilvl="4" w:tplc="AA32ACDA">
      <w:start w:val="1"/>
      <w:numFmt w:val="bullet"/>
      <w:lvlText w:val="o"/>
      <w:lvlJc w:val="left"/>
      <w:pPr>
        <w:ind w:left="3600" w:hanging="360"/>
      </w:pPr>
      <w:rPr>
        <w:rFonts w:ascii="Courier New" w:hAnsi="Courier New" w:hint="default"/>
      </w:rPr>
    </w:lvl>
    <w:lvl w:ilvl="5" w:tplc="C8B8F0D2">
      <w:start w:val="1"/>
      <w:numFmt w:val="bullet"/>
      <w:lvlText w:val=""/>
      <w:lvlJc w:val="left"/>
      <w:pPr>
        <w:ind w:left="4320" w:hanging="360"/>
      </w:pPr>
      <w:rPr>
        <w:rFonts w:ascii="Wingdings" w:hAnsi="Wingdings" w:hint="default"/>
      </w:rPr>
    </w:lvl>
    <w:lvl w:ilvl="6" w:tplc="721C1B0A">
      <w:start w:val="1"/>
      <w:numFmt w:val="bullet"/>
      <w:lvlText w:val=""/>
      <w:lvlJc w:val="left"/>
      <w:pPr>
        <w:ind w:left="5040" w:hanging="360"/>
      </w:pPr>
      <w:rPr>
        <w:rFonts w:ascii="Symbol" w:hAnsi="Symbol" w:hint="default"/>
      </w:rPr>
    </w:lvl>
    <w:lvl w:ilvl="7" w:tplc="967ED2B4">
      <w:start w:val="1"/>
      <w:numFmt w:val="bullet"/>
      <w:lvlText w:val="o"/>
      <w:lvlJc w:val="left"/>
      <w:pPr>
        <w:ind w:left="5760" w:hanging="360"/>
      </w:pPr>
      <w:rPr>
        <w:rFonts w:ascii="Courier New" w:hAnsi="Courier New" w:hint="default"/>
      </w:rPr>
    </w:lvl>
    <w:lvl w:ilvl="8" w:tplc="D42C2FF0">
      <w:start w:val="1"/>
      <w:numFmt w:val="bullet"/>
      <w:lvlText w:val=""/>
      <w:lvlJc w:val="left"/>
      <w:pPr>
        <w:ind w:left="6480" w:hanging="360"/>
      </w:pPr>
      <w:rPr>
        <w:rFonts w:ascii="Wingdings" w:hAnsi="Wingdings" w:hint="default"/>
      </w:rPr>
    </w:lvl>
  </w:abstractNum>
  <w:abstractNum w:abstractNumId="933" w15:restartNumberingAfterBreak="0">
    <w:nsid w:val="6AB6290C"/>
    <w:multiLevelType w:val="hybridMultilevel"/>
    <w:tmpl w:val="FFFFFFFF"/>
    <w:lvl w:ilvl="0" w:tplc="EEBC2330">
      <w:start w:val="1"/>
      <w:numFmt w:val="bullet"/>
      <w:lvlText w:val=""/>
      <w:lvlJc w:val="left"/>
      <w:pPr>
        <w:ind w:left="720" w:hanging="360"/>
      </w:pPr>
      <w:rPr>
        <w:rFonts w:ascii="Symbol" w:hAnsi="Symbol" w:hint="default"/>
      </w:rPr>
    </w:lvl>
    <w:lvl w:ilvl="1" w:tplc="6458DDB0">
      <w:start w:val="1"/>
      <w:numFmt w:val="bullet"/>
      <w:lvlText w:val="o"/>
      <w:lvlJc w:val="left"/>
      <w:pPr>
        <w:ind w:left="1440" w:hanging="360"/>
      </w:pPr>
      <w:rPr>
        <w:rFonts w:ascii="Courier New" w:hAnsi="Courier New" w:hint="default"/>
      </w:rPr>
    </w:lvl>
    <w:lvl w:ilvl="2" w:tplc="55704094">
      <w:start w:val="1"/>
      <w:numFmt w:val="bullet"/>
      <w:lvlText w:val=""/>
      <w:lvlJc w:val="left"/>
      <w:pPr>
        <w:ind w:left="2160" w:hanging="360"/>
      </w:pPr>
      <w:rPr>
        <w:rFonts w:ascii="Wingdings" w:hAnsi="Wingdings" w:hint="default"/>
      </w:rPr>
    </w:lvl>
    <w:lvl w:ilvl="3" w:tplc="01FA4E2E">
      <w:start w:val="1"/>
      <w:numFmt w:val="bullet"/>
      <w:lvlText w:val=""/>
      <w:lvlJc w:val="left"/>
      <w:pPr>
        <w:ind w:left="2880" w:hanging="360"/>
      </w:pPr>
      <w:rPr>
        <w:rFonts w:ascii="Symbol" w:hAnsi="Symbol" w:hint="default"/>
      </w:rPr>
    </w:lvl>
    <w:lvl w:ilvl="4" w:tplc="C62C15F6">
      <w:start w:val="1"/>
      <w:numFmt w:val="bullet"/>
      <w:lvlText w:val="o"/>
      <w:lvlJc w:val="left"/>
      <w:pPr>
        <w:ind w:left="3600" w:hanging="360"/>
      </w:pPr>
      <w:rPr>
        <w:rFonts w:ascii="Courier New" w:hAnsi="Courier New" w:hint="default"/>
      </w:rPr>
    </w:lvl>
    <w:lvl w:ilvl="5" w:tplc="DD98B1BC">
      <w:start w:val="1"/>
      <w:numFmt w:val="bullet"/>
      <w:lvlText w:val=""/>
      <w:lvlJc w:val="left"/>
      <w:pPr>
        <w:ind w:left="4320" w:hanging="360"/>
      </w:pPr>
      <w:rPr>
        <w:rFonts w:ascii="Wingdings" w:hAnsi="Wingdings" w:hint="default"/>
      </w:rPr>
    </w:lvl>
    <w:lvl w:ilvl="6" w:tplc="F6E6955C">
      <w:start w:val="1"/>
      <w:numFmt w:val="bullet"/>
      <w:lvlText w:val=""/>
      <w:lvlJc w:val="left"/>
      <w:pPr>
        <w:ind w:left="5040" w:hanging="360"/>
      </w:pPr>
      <w:rPr>
        <w:rFonts w:ascii="Symbol" w:hAnsi="Symbol" w:hint="default"/>
      </w:rPr>
    </w:lvl>
    <w:lvl w:ilvl="7" w:tplc="7D0A5954">
      <w:start w:val="1"/>
      <w:numFmt w:val="bullet"/>
      <w:lvlText w:val="o"/>
      <w:lvlJc w:val="left"/>
      <w:pPr>
        <w:ind w:left="5760" w:hanging="360"/>
      </w:pPr>
      <w:rPr>
        <w:rFonts w:ascii="Courier New" w:hAnsi="Courier New" w:hint="default"/>
      </w:rPr>
    </w:lvl>
    <w:lvl w:ilvl="8" w:tplc="4C70D8E6">
      <w:start w:val="1"/>
      <w:numFmt w:val="bullet"/>
      <w:lvlText w:val=""/>
      <w:lvlJc w:val="left"/>
      <w:pPr>
        <w:ind w:left="6480" w:hanging="360"/>
      </w:pPr>
      <w:rPr>
        <w:rFonts w:ascii="Wingdings" w:hAnsi="Wingdings" w:hint="default"/>
      </w:rPr>
    </w:lvl>
  </w:abstractNum>
  <w:abstractNum w:abstractNumId="934" w15:restartNumberingAfterBreak="0">
    <w:nsid w:val="6AC37CB9"/>
    <w:multiLevelType w:val="hybridMultilevel"/>
    <w:tmpl w:val="FFFFFFFF"/>
    <w:lvl w:ilvl="0" w:tplc="1740784E">
      <w:start w:val="1"/>
      <w:numFmt w:val="bullet"/>
      <w:lvlText w:val=""/>
      <w:lvlJc w:val="left"/>
      <w:pPr>
        <w:ind w:left="720" w:hanging="360"/>
      </w:pPr>
      <w:rPr>
        <w:rFonts w:ascii="Symbol" w:hAnsi="Symbol" w:hint="default"/>
      </w:rPr>
    </w:lvl>
    <w:lvl w:ilvl="1" w:tplc="C688DE1A">
      <w:start w:val="1"/>
      <w:numFmt w:val="bullet"/>
      <w:lvlText w:val="o"/>
      <w:lvlJc w:val="left"/>
      <w:pPr>
        <w:ind w:left="1440" w:hanging="360"/>
      </w:pPr>
      <w:rPr>
        <w:rFonts w:ascii="Courier New" w:hAnsi="Courier New" w:hint="default"/>
      </w:rPr>
    </w:lvl>
    <w:lvl w:ilvl="2" w:tplc="48926874">
      <w:start w:val="1"/>
      <w:numFmt w:val="bullet"/>
      <w:lvlText w:val=""/>
      <w:lvlJc w:val="left"/>
      <w:pPr>
        <w:ind w:left="2160" w:hanging="360"/>
      </w:pPr>
      <w:rPr>
        <w:rFonts w:ascii="Wingdings" w:hAnsi="Wingdings" w:hint="default"/>
      </w:rPr>
    </w:lvl>
    <w:lvl w:ilvl="3" w:tplc="94840514">
      <w:start w:val="1"/>
      <w:numFmt w:val="bullet"/>
      <w:lvlText w:val=""/>
      <w:lvlJc w:val="left"/>
      <w:pPr>
        <w:ind w:left="2880" w:hanging="360"/>
      </w:pPr>
      <w:rPr>
        <w:rFonts w:ascii="Symbol" w:hAnsi="Symbol" w:hint="default"/>
      </w:rPr>
    </w:lvl>
    <w:lvl w:ilvl="4" w:tplc="340C0E76">
      <w:start w:val="1"/>
      <w:numFmt w:val="bullet"/>
      <w:lvlText w:val="o"/>
      <w:lvlJc w:val="left"/>
      <w:pPr>
        <w:ind w:left="3600" w:hanging="360"/>
      </w:pPr>
      <w:rPr>
        <w:rFonts w:ascii="Courier New" w:hAnsi="Courier New" w:hint="default"/>
      </w:rPr>
    </w:lvl>
    <w:lvl w:ilvl="5" w:tplc="302A10D0">
      <w:start w:val="1"/>
      <w:numFmt w:val="bullet"/>
      <w:lvlText w:val=""/>
      <w:lvlJc w:val="left"/>
      <w:pPr>
        <w:ind w:left="4320" w:hanging="360"/>
      </w:pPr>
      <w:rPr>
        <w:rFonts w:ascii="Wingdings" w:hAnsi="Wingdings" w:hint="default"/>
      </w:rPr>
    </w:lvl>
    <w:lvl w:ilvl="6" w:tplc="731C8824">
      <w:start w:val="1"/>
      <w:numFmt w:val="bullet"/>
      <w:lvlText w:val=""/>
      <w:lvlJc w:val="left"/>
      <w:pPr>
        <w:ind w:left="5040" w:hanging="360"/>
      </w:pPr>
      <w:rPr>
        <w:rFonts w:ascii="Symbol" w:hAnsi="Symbol" w:hint="default"/>
      </w:rPr>
    </w:lvl>
    <w:lvl w:ilvl="7" w:tplc="4C220924">
      <w:start w:val="1"/>
      <w:numFmt w:val="bullet"/>
      <w:lvlText w:val="o"/>
      <w:lvlJc w:val="left"/>
      <w:pPr>
        <w:ind w:left="5760" w:hanging="360"/>
      </w:pPr>
      <w:rPr>
        <w:rFonts w:ascii="Courier New" w:hAnsi="Courier New" w:hint="default"/>
      </w:rPr>
    </w:lvl>
    <w:lvl w:ilvl="8" w:tplc="F95AAB20">
      <w:start w:val="1"/>
      <w:numFmt w:val="bullet"/>
      <w:lvlText w:val=""/>
      <w:lvlJc w:val="left"/>
      <w:pPr>
        <w:ind w:left="6480" w:hanging="360"/>
      </w:pPr>
      <w:rPr>
        <w:rFonts w:ascii="Wingdings" w:hAnsi="Wingdings" w:hint="default"/>
      </w:rPr>
    </w:lvl>
  </w:abstractNum>
  <w:abstractNum w:abstractNumId="935" w15:restartNumberingAfterBreak="0">
    <w:nsid w:val="6AD36FA0"/>
    <w:multiLevelType w:val="hybridMultilevel"/>
    <w:tmpl w:val="FFFFFFFF"/>
    <w:lvl w:ilvl="0" w:tplc="54F46D4C">
      <w:start w:val="1"/>
      <w:numFmt w:val="bullet"/>
      <w:lvlText w:val=""/>
      <w:lvlJc w:val="left"/>
      <w:pPr>
        <w:ind w:left="720" w:hanging="360"/>
      </w:pPr>
      <w:rPr>
        <w:rFonts w:ascii="Symbol" w:hAnsi="Symbol" w:hint="default"/>
      </w:rPr>
    </w:lvl>
    <w:lvl w:ilvl="1" w:tplc="6D92F9E4">
      <w:start w:val="1"/>
      <w:numFmt w:val="bullet"/>
      <w:lvlText w:val="o"/>
      <w:lvlJc w:val="left"/>
      <w:pPr>
        <w:ind w:left="1440" w:hanging="360"/>
      </w:pPr>
      <w:rPr>
        <w:rFonts w:ascii="Courier New" w:hAnsi="Courier New" w:hint="default"/>
      </w:rPr>
    </w:lvl>
    <w:lvl w:ilvl="2" w:tplc="56D0DE64">
      <w:start w:val="1"/>
      <w:numFmt w:val="bullet"/>
      <w:lvlText w:val=""/>
      <w:lvlJc w:val="left"/>
      <w:pPr>
        <w:ind w:left="2160" w:hanging="360"/>
      </w:pPr>
      <w:rPr>
        <w:rFonts w:ascii="Wingdings" w:hAnsi="Wingdings" w:hint="default"/>
      </w:rPr>
    </w:lvl>
    <w:lvl w:ilvl="3" w:tplc="51D6F738">
      <w:start w:val="1"/>
      <w:numFmt w:val="bullet"/>
      <w:lvlText w:val=""/>
      <w:lvlJc w:val="left"/>
      <w:pPr>
        <w:ind w:left="2880" w:hanging="360"/>
      </w:pPr>
      <w:rPr>
        <w:rFonts w:ascii="Symbol" w:hAnsi="Symbol" w:hint="default"/>
      </w:rPr>
    </w:lvl>
    <w:lvl w:ilvl="4" w:tplc="DDD82962">
      <w:start w:val="1"/>
      <w:numFmt w:val="bullet"/>
      <w:lvlText w:val="o"/>
      <w:lvlJc w:val="left"/>
      <w:pPr>
        <w:ind w:left="3600" w:hanging="360"/>
      </w:pPr>
      <w:rPr>
        <w:rFonts w:ascii="Courier New" w:hAnsi="Courier New" w:hint="default"/>
      </w:rPr>
    </w:lvl>
    <w:lvl w:ilvl="5" w:tplc="0E44CC2E">
      <w:start w:val="1"/>
      <w:numFmt w:val="bullet"/>
      <w:lvlText w:val=""/>
      <w:lvlJc w:val="left"/>
      <w:pPr>
        <w:ind w:left="4320" w:hanging="360"/>
      </w:pPr>
      <w:rPr>
        <w:rFonts w:ascii="Wingdings" w:hAnsi="Wingdings" w:hint="default"/>
      </w:rPr>
    </w:lvl>
    <w:lvl w:ilvl="6" w:tplc="7D5E04E6">
      <w:start w:val="1"/>
      <w:numFmt w:val="bullet"/>
      <w:lvlText w:val=""/>
      <w:lvlJc w:val="left"/>
      <w:pPr>
        <w:ind w:left="5040" w:hanging="360"/>
      </w:pPr>
      <w:rPr>
        <w:rFonts w:ascii="Symbol" w:hAnsi="Symbol" w:hint="default"/>
      </w:rPr>
    </w:lvl>
    <w:lvl w:ilvl="7" w:tplc="504023BC">
      <w:start w:val="1"/>
      <w:numFmt w:val="bullet"/>
      <w:lvlText w:val="o"/>
      <w:lvlJc w:val="left"/>
      <w:pPr>
        <w:ind w:left="5760" w:hanging="360"/>
      </w:pPr>
      <w:rPr>
        <w:rFonts w:ascii="Courier New" w:hAnsi="Courier New" w:hint="default"/>
      </w:rPr>
    </w:lvl>
    <w:lvl w:ilvl="8" w:tplc="283E2F22">
      <w:start w:val="1"/>
      <w:numFmt w:val="bullet"/>
      <w:lvlText w:val=""/>
      <w:lvlJc w:val="left"/>
      <w:pPr>
        <w:ind w:left="6480" w:hanging="360"/>
      </w:pPr>
      <w:rPr>
        <w:rFonts w:ascii="Wingdings" w:hAnsi="Wingdings" w:hint="default"/>
      </w:rPr>
    </w:lvl>
  </w:abstractNum>
  <w:abstractNum w:abstractNumId="936" w15:restartNumberingAfterBreak="0">
    <w:nsid w:val="6B21320C"/>
    <w:multiLevelType w:val="hybridMultilevel"/>
    <w:tmpl w:val="FFFFFFFF"/>
    <w:lvl w:ilvl="0" w:tplc="5FA23FC2">
      <w:start w:val="1"/>
      <w:numFmt w:val="bullet"/>
      <w:lvlText w:val=""/>
      <w:lvlJc w:val="left"/>
      <w:pPr>
        <w:ind w:left="720" w:hanging="360"/>
      </w:pPr>
      <w:rPr>
        <w:rFonts w:ascii="Symbol" w:hAnsi="Symbol" w:hint="default"/>
      </w:rPr>
    </w:lvl>
    <w:lvl w:ilvl="1" w:tplc="7A966300">
      <w:start w:val="1"/>
      <w:numFmt w:val="bullet"/>
      <w:lvlText w:val="o"/>
      <w:lvlJc w:val="left"/>
      <w:pPr>
        <w:ind w:left="1440" w:hanging="360"/>
      </w:pPr>
      <w:rPr>
        <w:rFonts w:ascii="Courier New" w:hAnsi="Courier New" w:hint="default"/>
      </w:rPr>
    </w:lvl>
    <w:lvl w:ilvl="2" w:tplc="896C80EE">
      <w:start w:val="1"/>
      <w:numFmt w:val="bullet"/>
      <w:lvlText w:val=""/>
      <w:lvlJc w:val="left"/>
      <w:pPr>
        <w:ind w:left="2160" w:hanging="360"/>
      </w:pPr>
      <w:rPr>
        <w:rFonts w:ascii="Wingdings" w:hAnsi="Wingdings" w:hint="default"/>
      </w:rPr>
    </w:lvl>
    <w:lvl w:ilvl="3" w:tplc="B346030A">
      <w:start w:val="1"/>
      <w:numFmt w:val="bullet"/>
      <w:lvlText w:val=""/>
      <w:lvlJc w:val="left"/>
      <w:pPr>
        <w:ind w:left="2880" w:hanging="360"/>
      </w:pPr>
      <w:rPr>
        <w:rFonts w:ascii="Symbol" w:hAnsi="Symbol" w:hint="default"/>
      </w:rPr>
    </w:lvl>
    <w:lvl w:ilvl="4" w:tplc="D5E2DA6C">
      <w:start w:val="1"/>
      <w:numFmt w:val="bullet"/>
      <w:lvlText w:val="o"/>
      <w:lvlJc w:val="left"/>
      <w:pPr>
        <w:ind w:left="3600" w:hanging="360"/>
      </w:pPr>
      <w:rPr>
        <w:rFonts w:ascii="Courier New" w:hAnsi="Courier New" w:hint="default"/>
      </w:rPr>
    </w:lvl>
    <w:lvl w:ilvl="5" w:tplc="F3080DF8">
      <w:start w:val="1"/>
      <w:numFmt w:val="bullet"/>
      <w:lvlText w:val=""/>
      <w:lvlJc w:val="left"/>
      <w:pPr>
        <w:ind w:left="4320" w:hanging="360"/>
      </w:pPr>
      <w:rPr>
        <w:rFonts w:ascii="Wingdings" w:hAnsi="Wingdings" w:hint="default"/>
      </w:rPr>
    </w:lvl>
    <w:lvl w:ilvl="6" w:tplc="655298D6">
      <w:start w:val="1"/>
      <w:numFmt w:val="bullet"/>
      <w:lvlText w:val=""/>
      <w:lvlJc w:val="left"/>
      <w:pPr>
        <w:ind w:left="5040" w:hanging="360"/>
      </w:pPr>
      <w:rPr>
        <w:rFonts w:ascii="Symbol" w:hAnsi="Symbol" w:hint="default"/>
      </w:rPr>
    </w:lvl>
    <w:lvl w:ilvl="7" w:tplc="B3B6DF88">
      <w:start w:val="1"/>
      <w:numFmt w:val="bullet"/>
      <w:lvlText w:val="o"/>
      <w:lvlJc w:val="left"/>
      <w:pPr>
        <w:ind w:left="5760" w:hanging="360"/>
      </w:pPr>
      <w:rPr>
        <w:rFonts w:ascii="Courier New" w:hAnsi="Courier New" w:hint="default"/>
      </w:rPr>
    </w:lvl>
    <w:lvl w:ilvl="8" w:tplc="DFCC4388">
      <w:start w:val="1"/>
      <w:numFmt w:val="bullet"/>
      <w:lvlText w:val=""/>
      <w:lvlJc w:val="left"/>
      <w:pPr>
        <w:ind w:left="6480" w:hanging="360"/>
      </w:pPr>
      <w:rPr>
        <w:rFonts w:ascii="Wingdings" w:hAnsi="Wingdings" w:hint="default"/>
      </w:rPr>
    </w:lvl>
  </w:abstractNum>
  <w:abstractNum w:abstractNumId="937" w15:restartNumberingAfterBreak="0">
    <w:nsid w:val="6B4F7485"/>
    <w:multiLevelType w:val="hybridMultilevel"/>
    <w:tmpl w:val="E9261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8" w15:restartNumberingAfterBreak="0">
    <w:nsid w:val="6B6B2FF5"/>
    <w:multiLevelType w:val="hybridMultilevel"/>
    <w:tmpl w:val="FFFFFFFF"/>
    <w:lvl w:ilvl="0" w:tplc="EA94C652">
      <w:start w:val="1"/>
      <w:numFmt w:val="bullet"/>
      <w:lvlText w:val=""/>
      <w:lvlJc w:val="left"/>
      <w:pPr>
        <w:ind w:left="720" w:hanging="360"/>
      </w:pPr>
      <w:rPr>
        <w:rFonts w:ascii="Symbol" w:hAnsi="Symbol" w:hint="default"/>
      </w:rPr>
    </w:lvl>
    <w:lvl w:ilvl="1" w:tplc="F0CC7734">
      <w:start w:val="1"/>
      <w:numFmt w:val="bullet"/>
      <w:lvlText w:val="o"/>
      <w:lvlJc w:val="left"/>
      <w:pPr>
        <w:ind w:left="1440" w:hanging="360"/>
      </w:pPr>
      <w:rPr>
        <w:rFonts w:ascii="Courier New" w:hAnsi="Courier New" w:hint="default"/>
      </w:rPr>
    </w:lvl>
    <w:lvl w:ilvl="2" w:tplc="870ECCF2">
      <w:start w:val="1"/>
      <w:numFmt w:val="bullet"/>
      <w:lvlText w:val=""/>
      <w:lvlJc w:val="left"/>
      <w:pPr>
        <w:ind w:left="2160" w:hanging="360"/>
      </w:pPr>
      <w:rPr>
        <w:rFonts w:ascii="Wingdings" w:hAnsi="Wingdings" w:hint="default"/>
      </w:rPr>
    </w:lvl>
    <w:lvl w:ilvl="3" w:tplc="EFA2C8E6">
      <w:start w:val="1"/>
      <w:numFmt w:val="bullet"/>
      <w:lvlText w:val=""/>
      <w:lvlJc w:val="left"/>
      <w:pPr>
        <w:ind w:left="2880" w:hanging="360"/>
      </w:pPr>
      <w:rPr>
        <w:rFonts w:ascii="Symbol" w:hAnsi="Symbol" w:hint="default"/>
      </w:rPr>
    </w:lvl>
    <w:lvl w:ilvl="4" w:tplc="B588B460">
      <w:start w:val="1"/>
      <w:numFmt w:val="bullet"/>
      <w:lvlText w:val="o"/>
      <w:lvlJc w:val="left"/>
      <w:pPr>
        <w:ind w:left="3600" w:hanging="360"/>
      </w:pPr>
      <w:rPr>
        <w:rFonts w:ascii="Courier New" w:hAnsi="Courier New" w:hint="default"/>
      </w:rPr>
    </w:lvl>
    <w:lvl w:ilvl="5" w:tplc="53CA06AC">
      <w:start w:val="1"/>
      <w:numFmt w:val="bullet"/>
      <w:lvlText w:val=""/>
      <w:lvlJc w:val="left"/>
      <w:pPr>
        <w:ind w:left="4320" w:hanging="360"/>
      </w:pPr>
      <w:rPr>
        <w:rFonts w:ascii="Wingdings" w:hAnsi="Wingdings" w:hint="default"/>
      </w:rPr>
    </w:lvl>
    <w:lvl w:ilvl="6" w:tplc="6BB8102E">
      <w:start w:val="1"/>
      <w:numFmt w:val="bullet"/>
      <w:lvlText w:val=""/>
      <w:lvlJc w:val="left"/>
      <w:pPr>
        <w:ind w:left="5040" w:hanging="360"/>
      </w:pPr>
      <w:rPr>
        <w:rFonts w:ascii="Symbol" w:hAnsi="Symbol" w:hint="default"/>
      </w:rPr>
    </w:lvl>
    <w:lvl w:ilvl="7" w:tplc="F5F08ECC">
      <w:start w:val="1"/>
      <w:numFmt w:val="bullet"/>
      <w:lvlText w:val="o"/>
      <w:lvlJc w:val="left"/>
      <w:pPr>
        <w:ind w:left="5760" w:hanging="360"/>
      </w:pPr>
      <w:rPr>
        <w:rFonts w:ascii="Courier New" w:hAnsi="Courier New" w:hint="default"/>
      </w:rPr>
    </w:lvl>
    <w:lvl w:ilvl="8" w:tplc="A14C50E6">
      <w:start w:val="1"/>
      <w:numFmt w:val="bullet"/>
      <w:lvlText w:val=""/>
      <w:lvlJc w:val="left"/>
      <w:pPr>
        <w:ind w:left="6480" w:hanging="360"/>
      </w:pPr>
      <w:rPr>
        <w:rFonts w:ascii="Wingdings" w:hAnsi="Wingdings" w:hint="default"/>
      </w:rPr>
    </w:lvl>
  </w:abstractNum>
  <w:abstractNum w:abstractNumId="939" w15:restartNumberingAfterBreak="0">
    <w:nsid w:val="6B7B1359"/>
    <w:multiLevelType w:val="hybridMultilevel"/>
    <w:tmpl w:val="FFFFFFFF"/>
    <w:lvl w:ilvl="0" w:tplc="048A6924">
      <w:start w:val="1"/>
      <w:numFmt w:val="bullet"/>
      <w:lvlText w:val=""/>
      <w:lvlJc w:val="left"/>
      <w:pPr>
        <w:ind w:left="720" w:hanging="360"/>
      </w:pPr>
      <w:rPr>
        <w:rFonts w:ascii="Symbol" w:hAnsi="Symbol" w:hint="default"/>
      </w:rPr>
    </w:lvl>
    <w:lvl w:ilvl="1" w:tplc="040ECF3C">
      <w:start w:val="1"/>
      <w:numFmt w:val="bullet"/>
      <w:lvlText w:val="o"/>
      <w:lvlJc w:val="left"/>
      <w:pPr>
        <w:ind w:left="1440" w:hanging="360"/>
      </w:pPr>
      <w:rPr>
        <w:rFonts w:ascii="Courier New" w:hAnsi="Courier New" w:hint="default"/>
      </w:rPr>
    </w:lvl>
    <w:lvl w:ilvl="2" w:tplc="C596B482">
      <w:start w:val="1"/>
      <w:numFmt w:val="bullet"/>
      <w:lvlText w:val=""/>
      <w:lvlJc w:val="left"/>
      <w:pPr>
        <w:ind w:left="2160" w:hanging="360"/>
      </w:pPr>
      <w:rPr>
        <w:rFonts w:ascii="Wingdings" w:hAnsi="Wingdings" w:hint="default"/>
      </w:rPr>
    </w:lvl>
    <w:lvl w:ilvl="3" w:tplc="6FCEA456">
      <w:start w:val="1"/>
      <w:numFmt w:val="bullet"/>
      <w:lvlText w:val=""/>
      <w:lvlJc w:val="left"/>
      <w:pPr>
        <w:ind w:left="2880" w:hanging="360"/>
      </w:pPr>
      <w:rPr>
        <w:rFonts w:ascii="Symbol" w:hAnsi="Symbol" w:hint="default"/>
      </w:rPr>
    </w:lvl>
    <w:lvl w:ilvl="4" w:tplc="2098E824">
      <w:start w:val="1"/>
      <w:numFmt w:val="bullet"/>
      <w:lvlText w:val="o"/>
      <w:lvlJc w:val="left"/>
      <w:pPr>
        <w:ind w:left="3600" w:hanging="360"/>
      </w:pPr>
      <w:rPr>
        <w:rFonts w:ascii="Courier New" w:hAnsi="Courier New" w:hint="default"/>
      </w:rPr>
    </w:lvl>
    <w:lvl w:ilvl="5" w:tplc="6D04B790">
      <w:start w:val="1"/>
      <w:numFmt w:val="bullet"/>
      <w:lvlText w:val=""/>
      <w:lvlJc w:val="left"/>
      <w:pPr>
        <w:ind w:left="4320" w:hanging="360"/>
      </w:pPr>
      <w:rPr>
        <w:rFonts w:ascii="Wingdings" w:hAnsi="Wingdings" w:hint="default"/>
      </w:rPr>
    </w:lvl>
    <w:lvl w:ilvl="6" w:tplc="C030698A">
      <w:start w:val="1"/>
      <w:numFmt w:val="bullet"/>
      <w:lvlText w:val=""/>
      <w:lvlJc w:val="left"/>
      <w:pPr>
        <w:ind w:left="5040" w:hanging="360"/>
      </w:pPr>
      <w:rPr>
        <w:rFonts w:ascii="Symbol" w:hAnsi="Symbol" w:hint="default"/>
      </w:rPr>
    </w:lvl>
    <w:lvl w:ilvl="7" w:tplc="41C0DC96">
      <w:start w:val="1"/>
      <w:numFmt w:val="bullet"/>
      <w:lvlText w:val="o"/>
      <w:lvlJc w:val="left"/>
      <w:pPr>
        <w:ind w:left="5760" w:hanging="360"/>
      </w:pPr>
      <w:rPr>
        <w:rFonts w:ascii="Courier New" w:hAnsi="Courier New" w:hint="default"/>
      </w:rPr>
    </w:lvl>
    <w:lvl w:ilvl="8" w:tplc="1868CC9E">
      <w:start w:val="1"/>
      <w:numFmt w:val="bullet"/>
      <w:lvlText w:val=""/>
      <w:lvlJc w:val="left"/>
      <w:pPr>
        <w:ind w:left="6480" w:hanging="360"/>
      </w:pPr>
      <w:rPr>
        <w:rFonts w:ascii="Wingdings" w:hAnsi="Wingdings" w:hint="default"/>
      </w:rPr>
    </w:lvl>
  </w:abstractNum>
  <w:abstractNum w:abstractNumId="940" w15:restartNumberingAfterBreak="0">
    <w:nsid w:val="6BBD0573"/>
    <w:multiLevelType w:val="hybridMultilevel"/>
    <w:tmpl w:val="FFFFFFFF"/>
    <w:lvl w:ilvl="0" w:tplc="915A93DA">
      <w:start w:val="1"/>
      <w:numFmt w:val="bullet"/>
      <w:lvlText w:val=""/>
      <w:lvlJc w:val="left"/>
      <w:pPr>
        <w:ind w:left="720" w:hanging="360"/>
      </w:pPr>
      <w:rPr>
        <w:rFonts w:ascii="Symbol" w:hAnsi="Symbol" w:hint="default"/>
      </w:rPr>
    </w:lvl>
    <w:lvl w:ilvl="1" w:tplc="98A2E4CE">
      <w:start w:val="1"/>
      <w:numFmt w:val="bullet"/>
      <w:lvlText w:val="o"/>
      <w:lvlJc w:val="left"/>
      <w:pPr>
        <w:ind w:left="1440" w:hanging="360"/>
      </w:pPr>
      <w:rPr>
        <w:rFonts w:ascii="Courier New" w:hAnsi="Courier New" w:hint="default"/>
      </w:rPr>
    </w:lvl>
    <w:lvl w:ilvl="2" w:tplc="528ACC38">
      <w:start w:val="1"/>
      <w:numFmt w:val="bullet"/>
      <w:lvlText w:val=""/>
      <w:lvlJc w:val="left"/>
      <w:pPr>
        <w:ind w:left="2160" w:hanging="360"/>
      </w:pPr>
      <w:rPr>
        <w:rFonts w:ascii="Wingdings" w:hAnsi="Wingdings" w:hint="default"/>
      </w:rPr>
    </w:lvl>
    <w:lvl w:ilvl="3" w:tplc="35C8B322">
      <w:start w:val="1"/>
      <w:numFmt w:val="bullet"/>
      <w:lvlText w:val=""/>
      <w:lvlJc w:val="left"/>
      <w:pPr>
        <w:ind w:left="2880" w:hanging="360"/>
      </w:pPr>
      <w:rPr>
        <w:rFonts w:ascii="Symbol" w:hAnsi="Symbol" w:hint="default"/>
      </w:rPr>
    </w:lvl>
    <w:lvl w:ilvl="4" w:tplc="B3647432">
      <w:start w:val="1"/>
      <w:numFmt w:val="bullet"/>
      <w:lvlText w:val="o"/>
      <w:lvlJc w:val="left"/>
      <w:pPr>
        <w:ind w:left="3600" w:hanging="360"/>
      </w:pPr>
      <w:rPr>
        <w:rFonts w:ascii="Courier New" w:hAnsi="Courier New" w:hint="default"/>
      </w:rPr>
    </w:lvl>
    <w:lvl w:ilvl="5" w:tplc="15801C82">
      <w:start w:val="1"/>
      <w:numFmt w:val="bullet"/>
      <w:lvlText w:val=""/>
      <w:lvlJc w:val="left"/>
      <w:pPr>
        <w:ind w:left="4320" w:hanging="360"/>
      </w:pPr>
      <w:rPr>
        <w:rFonts w:ascii="Wingdings" w:hAnsi="Wingdings" w:hint="default"/>
      </w:rPr>
    </w:lvl>
    <w:lvl w:ilvl="6" w:tplc="F9CEDE9E">
      <w:start w:val="1"/>
      <w:numFmt w:val="bullet"/>
      <w:lvlText w:val=""/>
      <w:lvlJc w:val="left"/>
      <w:pPr>
        <w:ind w:left="5040" w:hanging="360"/>
      </w:pPr>
      <w:rPr>
        <w:rFonts w:ascii="Symbol" w:hAnsi="Symbol" w:hint="default"/>
      </w:rPr>
    </w:lvl>
    <w:lvl w:ilvl="7" w:tplc="15E2F99E">
      <w:start w:val="1"/>
      <w:numFmt w:val="bullet"/>
      <w:lvlText w:val="o"/>
      <w:lvlJc w:val="left"/>
      <w:pPr>
        <w:ind w:left="5760" w:hanging="360"/>
      </w:pPr>
      <w:rPr>
        <w:rFonts w:ascii="Courier New" w:hAnsi="Courier New" w:hint="default"/>
      </w:rPr>
    </w:lvl>
    <w:lvl w:ilvl="8" w:tplc="D82A7BC4">
      <w:start w:val="1"/>
      <w:numFmt w:val="bullet"/>
      <w:lvlText w:val=""/>
      <w:lvlJc w:val="left"/>
      <w:pPr>
        <w:ind w:left="6480" w:hanging="360"/>
      </w:pPr>
      <w:rPr>
        <w:rFonts w:ascii="Wingdings" w:hAnsi="Wingdings" w:hint="default"/>
      </w:rPr>
    </w:lvl>
  </w:abstractNum>
  <w:abstractNum w:abstractNumId="941" w15:restartNumberingAfterBreak="0">
    <w:nsid w:val="6BE03D11"/>
    <w:multiLevelType w:val="hybridMultilevel"/>
    <w:tmpl w:val="FFFFFFFF"/>
    <w:lvl w:ilvl="0" w:tplc="D3F87118">
      <w:start w:val="1"/>
      <w:numFmt w:val="bullet"/>
      <w:lvlText w:val=""/>
      <w:lvlJc w:val="left"/>
      <w:pPr>
        <w:ind w:left="720" w:hanging="360"/>
      </w:pPr>
      <w:rPr>
        <w:rFonts w:ascii="Symbol" w:hAnsi="Symbol" w:hint="default"/>
      </w:rPr>
    </w:lvl>
    <w:lvl w:ilvl="1" w:tplc="29E0DBB0">
      <w:start w:val="1"/>
      <w:numFmt w:val="bullet"/>
      <w:lvlText w:val="o"/>
      <w:lvlJc w:val="left"/>
      <w:pPr>
        <w:ind w:left="1440" w:hanging="360"/>
      </w:pPr>
      <w:rPr>
        <w:rFonts w:ascii="Courier New" w:hAnsi="Courier New" w:hint="default"/>
      </w:rPr>
    </w:lvl>
    <w:lvl w:ilvl="2" w:tplc="68AAD9CE">
      <w:start w:val="1"/>
      <w:numFmt w:val="bullet"/>
      <w:lvlText w:val=""/>
      <w:lvlJc w:val="left"/>
      <w:pPr>
        <w:ind w:left="2160" w:hanging="360"/>
      </w:pPr>
      <w:rPr>
        <w:rFonts w:ascii="Wingdings" w:hAnsi="Wingdings" w:hint="default"/>
      </w:rPr>
    </w:lvl>
    <w:lvl w:ilvl="3" w:tplc="6BEA6A0C">
      <w:start w:val="1"/>
      <w:numFmt w:val="bullet"/>
      <w:lvlText w:val=""/>
      <w:lvlJc w:val="left"/>
      <w:pPr>
        <w:ind w:left="2880" w:hanging="360"/>
      </w:pPr>
      <w:rPr>
        <w:rFonts w:ascii="Symbol" w:hAnsi="Symbol" w:hint="default"/>
      </w:rPr>
    </w:lvl>
    <w:lvl w:ilvl="4" w:tplc="EA2E9532">
      <w:start w:val="1"/>
      <w:numFmt w:val="bullet"/>
      <w:lvlText w:val="o"/>
      <w:lvlJc w:val="left"/>
      <w:pPr>
        <w:ind w:left="3600" w:hanging="360"/>
      </w:pPr>
      <w:rPr>
        <w:rFonts w:ascii="Courier New" w:hAnsi="Courier New" w:hint="default"/>
      </w:rPr>
    </w:lvl>
    <w:lvl w:ilvl="5" w:tplc="4DC2A498">
      <w:start w:val="1"/>
      <w:numFmt w:val="bullet"/>
      <w:lvlText w:val=""/>
      <w:lvlJc w:val="left"/>
      <w:pPr>
        <w:ind w:left="4320" w:hanging="360"/>
      </w:pPr>
      <w:rPr>
        <w:rFonts w:ascii="Wingdings" w:hAnsi="Wingdings" w:hint="default"/>
      </w:rPr>
    </w:lvl>
    <w:lvl w:ilvl="6" w:tplc="E6701786">
      <w:start w:val="1"/>
      <w:numFmt w:val="bullet"/>
      <w:lvlText w:val=""/>
      <w:lvlJc w:val="left"/>
      <w:pPr>
        <w:ind w:left="5040" w:hanging="360"/>
      </w:pPr>
      <w:rPr>
        <w:rFonts w:ascii="Symbol" w:hAnsi="Symbol" w:hint="default"/>
      </w:rPr>
    </w:lvl>
    <w:lvl w:ilvl="7" w:tplc="BAB8AAEC">
      <w:start w:val="1"/>
      <w:numFmt w:val="bullet"/>
      <w:lvlText w:val="o"/>
      <w:lvlJc w:val="left"/>
      <w:pPr>
        <w:ind w:left="5760" w:hanging="360"/>
      </w:pPr>
      <w:rPr>
        <w:rFonts w:ascii="Courier New" w:hAnsi="Courier New" w:hint="default"/>
      </w:rPr>
    </w:lvl>
    <w:lvl w:ilvl="8" w:tplc="ADC4CDDE">
      <w:start w:val="1"/>
      <w:numFmt w:val="bullet"/>
      <w:lvlText w:val=""/>
      <w:lvlJc w:val="left"/>
      <w:pPr>
        <w:ind w:left="6480" w:hanging="360"/>
      </w:pPr>
      <w:rPr>
        <w:rFonts w:ascii="Wingdings" w:hAnsi="Wingdings" w:hint="default"/>
      </w:rPr>
    </w:lvl>
  </w:abstractNum>
  <w:abstractNum w:abstractNumId="942" w15:restartNumberingAfterBreak="0">
    <w:nsid w:val="6C235AD2"/>
    <w:multiLevelType w:val="hybridMultilevel"/>
    <w:tmpl w:val="FFFFFFFF"/>
    <w:lvl w:ilvl="0" w:tplc="C8668394">
      <w:start w:val="1"/>
      <w:numFmt w:val="bullet"/>
      <w:lvlText w:val=""/>
      <w:lvlJc w:val="left"/>
      <w:pPr>
        <w:ind w:left="720" w:hanging="360"/>
      </w:pPr>
      <w:rPr>
        <w:rFonts w:ascii="Symbol" w:hAnsi="Symbol" w:hint="default"/>
      </w:rPr>
    </w:lvl>
    <w:lvl w:ilvl="1" w:tplc="54AE0278">
      <w:start w:val="1"/>
      <w:numFmt w:val="bullet"/>
      <w:lvlText w:val="o"/>
      <w:lvlJc w:val="left"/>
      <w:pPr>
        <w:ind w:left="1440" w:hanging="360"/>
      </w:pPr>
      <w:rPr>
        <w:rFonts w:ascii="Courier New" w:hAnsi="Courier New" w:hint="default"/>
      </w:rPr>
    </w:lvl>
    <w:lvl w:ilvl="2" w:tplc="F54608F0">
      <w:start w:val="1"/>
      <w:numFmt w:val="bullet"/>
      <w:lvlText w:val=""/>
      <w:lvlJc w:val="left"/>
      <w:pPr>
        <w:ind w:left="2160" w:hanging="360"/>
      </w:pPr>
      <w:rPr>
        <w:rFonts w:ascii="Wingdings" w:hAnsi="Wingdings" w:hint="default"/>
      </w:rPr>
    </w:lvl>
    <w:lvl w:ilvl="3" w:tplc="20526380">
      <w:start w:val="1"/>
      <w:numFmt w:val="bullet"/>
      <w:lvlText w:val=""/>
      <w:lvlJc w:val="left"/>
      <w:pPr>
        <w:ind w:left="2880" w:hanging="360"/>
      </w:pPr>
      <w:rPr>
        <w:rFonts w:ascii="Symbol" w:hAnsi="Symbol" w:hint="default"/>
      </w:rPr>
    </w:lvl>
    <w:lvl w:ilvl="4" w:tplc="A748E678">
      <w:start w:val="1"/>
      <w:numFmt w:val="bullet"/>
      <w:lvlText w:val="o"/>
      <w:lvlJc w:val="left"/>
      <w:pPr>
        <w:ind w:left="3600" w:hanging="360"/>
      </w:pPr>
      <w:rPr>
        <w:rFonts w:ascii="Courier New" w:hAnsi="Courier New" w:hint="default"/>
      </w:rPr>
    </w:lvl>
    <w:lvl w:ilvl="5" w:tplc="248430D8">
      <w:start w:val="1"/>
      <w:numFmt w:val="bullet"/>
      <w:lvlText w:val=""/>
      <w:lvlJc w:val="left"/>
      <w:pPr>
        <w:ind w:left="4320" w:hanging="360"/>
      </w:pPr>
      <w:rPr>
        <w:rFonts w:ascii="Wingdings" w:hAnsi="Wingdings" w:hint="default"/>
      </w:rPr>
    </w:lvl>
    <w:lvl w:ilvl="6" w:tplc="272AE110">
      <w:start w:val="1"/>
      <w:numFmt w:val="bullet"/>
      <w:lvlText w:val=""/>
      <w:lvlJc w:val="left"/>
      <w:pPr>
        <w:ind w:left="5040" w:hanging="360"/>
      </w:pPr>
      <w:rPr>
        <w:rFonts w:ascii="Symbol" w:hAnsi="Symbol" w:hint="default"/>
      </w:rPr>
    </w:lvl>
    <w:lvl w:ilvl="7" w:tplc="C016B370">
      <w:start w:val="1"/>
      <w:numFmt w:val="bullet"/>
      <w:lvlText w:val="o"/>
      <w:lvlJc w:val="left"/>
      <w:pPr>
        <w:ind w:left="5760" w:hanging="360"/>
      </w:pPr>
      <w:rPr>
        <w:rFonts w:ascii="Courier New" w:hAnsi="Courier New" w:hint="default"/>
      </w:rPr>
    </w:lvl>
    <w:lvl w:ilvl="8" w:tplc="4E34900C">
      <w:start w:val="1"/>
      <w:numFmt w:val="bullet"/>
      <w:lvlText w:val=""/>
      <w:lvlJc w:val="left"/>
      <w:pPr>
        <w:ind w:left="6480" w:hanging="360"/>
      </w:pPr>
      <w:rPr>
        <w:rFonts w:ascii="Wingdings" w:hAnsi="Wingdings" w:hint="default"/>
      </w:rPr>
    </w:lvl>
  </w:abstractNum>
  <w:abstractNum w:abstractNumId="943" w15:restartNumberingAfterBreak="0">
    <w:nsid w:val="6C6C4468"/>
    <w:multiLevelType w:val="hybridMultilevel"/>
    <w:tmpl w:val="FFFFFFFF"/>
    <w:lvl w:ilvl="0" w:tplc="10E6C14E">
      <w:start w:val="1"/>
      <w:numFmt w:val="bullet"/>
      <w:lvlText w:val=""/>
      <w:lvlJc w:val="left"/>
      <w:pPr>
        <w:ind w:left="720" w:hanging="360"/>
      </w:pPr>
      <w:rPr>
        <w:rFonts w:ascii="Symbol" w:hAnsi="Symbol" w:hint="default"/>
      </w:rPr>
    </w:lvl>
    <w:lvl w:ilvl="1" w:tplc="4D8677C6">
      <w:start w:val="1"/>
      <w:numFmt w:val="bullet"/>
      <w:lvlText w:val="o"/>
      <w:lvlJc w:val="left"/>
      <w:pPr>
        <w:ind w:left="1440" w:hanging="360"/>
      </w:pPr>
      <w:rPr>
        <w:rFonts w:ascii="Courier New" w:hAnsi="Courier New" w:hint="default"/>
      </w:rPr>
    </w:lvl>
    <w:lvl w:ilvl="2" w:tplc="6FDA8AAA">
      <w:start w:val="1"/>
      <w:numFmt w:val="bullet"/>
      <w:lvlText w:val=""/>
      <w:lvlJc w:val="left"/>
      <w:pPr>
        <w:ind w:left="2160" w:hanging="360"/>
      </w:pPr>
      <w:rPr>
        <w:rFonts w:ascii="Wingdings" w:hAnsi="Wingdings" w:hint="default"/>
      </w:rPr>
    </w:lvl>
    <w:lvl w:ilvl="3" w:tplc="3CC4AA8A">
      <w:start w:val="1"/>
      <w:numFmt w:val="bullet"/>
      <w:lvlText w:val=""/>
      <w:lvlJc w:val="left"/>
      <w:pPr>
        <w:ind w:left="2880" w:hanging="360"/>
      </w:pPr>
      <w:rPr>
        <w:rFonts w:ascii="Symbol" w:hAnsi="Symbol" w:hint="default"/>
      </w:rPr>
    </w:lvl>
    <w:lvl w:ilvl="4" w:tplc="01F2F91E">
      <w:start w:val="1"/>
      <w:numFmt w:val="bullet"/>
      <w:lvlText w:val="o"/>
      <w:lvlJc w:val="left"/>
      <w:pPr>
        <w:ind w:left="3600" w:hanging="360"/>
      </w:pPr>
      <w:rPr>
        <w:rFonts w:ascii="Courier New" w:hAnsi="Courier New" w:hint="default"/>
      </w:rPr>
    </w:lvl>
    <w:lvl w:ilvl="5" w:tplc="BABA1BB6">
      <w:start w:val="1"/>
      <w:numFmt w:val="bullet"/>
      <w:lvlText w:val=""/>
      <w:lvlJc w:val="left"/>
      <w:pPr>
        <w:ind w:left="4320" w:hanging="360"/>
      </w:pPr>
      <w:rPr>
        <w:rFonts w:ascii="Wingdings" w:hAnsi="Wingdings" w:hint="default"/>
      </w:rPr>
    </w:lvl>
    <w:lvl w:ilvl="6" w:tplc="5D3889C2">
      <w:start w:val="1"/>
      <w:numFmt w:val="bullet"/>
      <w:lvlText w:val=""/>
      <w:lvlJc w:val="left"/>
      <w:pPr>
        <w:ind w:left="5040" w:hanging="360"/>
      </w:pPr>
      <w:rPr>
        <w:rFonts w:ascii="Symbol" w:hAnsi="Symbol" w:hint="default"/>
      </w:rPr>
    </w:lvl>
    <w:lvl w:ilvl="7" w:tplc="685024A4">
      <w:start w:val="1"/>
      <w:numFmt w:val="bullet"/>
      <w:lvlText w:val="o"/>
      <w:lvlJc w:val="left"/>
      <w:pPr>
        <w:ind w:left="5760" w:hanging="360"/>
      </w:pPr>
      <w:rPr>
        <w:rFonts w:ascii="Courier New" w:hAnsi="Courier New" w:hint="default"/>
      </w:rPr>
    </w:lvl>
    <w:lvl w:ilvl="8" w:tplc="1E8424E4">
      <w:start w:val="1"/>
      <w:numFmt w:val="bullet"/>
      <w:lvlText w:val=""/>
      <w:lvlJc w:val="left"/>
      <w:pPr>
        <w:ind w:left="6480" w:hanging="360"/>
      </w:pPr>
      <w:rPr>
        <w:rFonts w:ascii="Wingdings" w:hAnsi="Wingdings" w:hint="default"/>
      </w:rPr>
    </w:lvl>
  </w:abstractNum>
  <w:abstractNum w:abstractNumId="944" w15:restartNumberingAfterBreak="0">
    <w:nsid w:val="6C861FA0"/>
    <w:multiLevelType w:val="hybridMultilevel"/>
    <w:tmpl w:val="FFFFFFFF"/>
    <w:lvl w:ilvl="0" w:tplc="D9203488">
      <w:start w:val="1"/>
      <w:numFmt w:val="bullet"/>
      <w:lvlText w:val=""/>
      <w:lvlJc w:val="left"/>
      <w:pPr>
        <w:ind w:left="720" w:hanging="360"/>
      </w:pPr>
      <w:rPr>
        <w:rFonts w:ascii="Symbol" w:hAnsi="Symbol" w:hint="default"/>
      </w:rPr>
    </w:lvl>
    <w:lvl w:ilvl="1" w:tplc="CAC2F1E8">
      <w:start w:val="1"/>
      <w:numFmt w:val="bullet"/>
      <w:lvlText w:val="o"/>
      <w:lvlJc w:val="left"/>
      <w:pPr>
        <w:ind w:left="1440" w:hanging="360"/>
      </w:pPr>
      <w:rPr>
        <w:rFonts w:ascii="Courier New" w:hAnsi="Courier New" w:hint="default"/>
      </w:rPr>
    </w:lvl>
    <w:lvl w:ilvl="2" w:tplc="FB5A44E6">
      <w:start w:val="1"/>
      <w:numFmt w:val="bullet"/>
      <w:lvlText w:val=""/>
      <w:lvlJc w:val="left"/>
      <w:pPr>
        <w:ind w:left="2160" w:hanging="360"/>
      </w:pPr>
      <w:rPr>
        <w:rFonts w:ascii="Wingdings" w:hAnsi="Wingdings" w:hint="default"/>
      </w:rPr>
    </w:lvl>
    <w:lvl w:ilvl="3" w:tplc="84E493D4">
      <w:start w:val="1"/>
      <w:numFmt w:val="bullet"/>
      <w:lvlText w:val=""/>
      <w:lvlJc w:val="left"/>
      <w:pPr>
        <w:ind w:left="2880" w:hanging="360"/>
      </w:pPr>
      <w:rPr>
        <w:rFonts w:ascii="Symbol" w:hAnsi="Symbol" w:hint="default"/>
      </w:rPr>
    </w:lvl>
    <w:lvl w:ilvl="4" w:tplc="988224DC">
      <w:start w:val="1"/>
      <w:numFmt w:val="bullet"/>
      <w:lvlText w:val="o"/>
      <w:lvlJc w:val="left"/>
      <w:pPr>
        <w:ind w:left="3600" w:hanging="360"/>
      </w:pPr>
      <w:rPr>
        <w:rFonts w:ascii="Courier New" w:hAnsi="Courier New" w:hint="default"/>
      </w:rPr>
    </w:lvl>
    <w:lvl w:ilvl="5" w:tplc="60449176">
      <w:start w:val="1"/>
      <w:numFmt w:val="bullet"/>
      <w:lvlText w:val=""/>
      <w:lvlJc w:val="left"/>
      <w:pPr>
        <w:ind w:left="4320" w:hanging="360"/>
      </w:pPr>
      <w:rPr>
        <w:rFonts w:ascii="Wingdings" w:hAnsi="Wingdings" w:hint="default"/>
      </w:rPr>
    </w:lvl>
    <w:lvl w:ilvl="6" w:tplc="D3980FBE">
      <w:start w:val="1"/>
      <w:numFmt w:val="bullet"/>
      <w:lvlText w:val=""/>
      <w:lvlJc w:val="left"/>
      <w:pPr>
        <w:ind w:left="5040" w:hanging="360"/>
      </w:pPr>
      <w:rPr>
        <w:rFonts w:ascii="Symbol" w:hAnsi="Symbol" w:hint="default"/>
      </w:rPr>
    </w:lvl>
    <w:lvl w:ilvl="7" w:tplc="623AE984">
      <w:start w:val="1"/>
      <w:numFmt w:val="bullet"/>
      <w:lvlText w:val="o"/>
      <w:lvlJc w:val="left"/>
      <w:pPr>
        <w:ind w:left="5760" w:hanging="360"/>
      </w:pPr>
      <w:rPr>
        <w:rFonts w:ascii="Courier New" w:hAnsi="Courier New" w:hint="default"/>
      </w:rPr>
    </w:lvl>
    <w:lvl w:ilvl="8" w:tplc="00F4EBB8">
      <w:start w:val="1"/>
      <w:numFmt w:val="bullet"/>
      <w:lvlText w:val=""/>
      <w:lvlJc w:val="left"/>
      <w:pPr>
        <w:ind w:left="6480" w:hanging="360"/>
      </w:pPr>
      <w:rPr>
        <w:rFonts w:ascii="Wingdings" w:hAnsi="Wingdings" w:hint="default"/>
      </w:rPr>
    </w:lvl>
  </w:abstractNum>
  <w:abstractNum w:abstractNumId="945" w15:restartNumberingAfterBreak="0">
    <w:nsid w:val="6C9C6300"/>
    <w:multiLevelType w:val="hybridMultilevel"/>
    <w:tmpl w:val="FFFFFFFF"/>
    <w:lvl w:ilvl="0" w:tplc="9EE07DF6">
      <w:start w:val="1"/>
      <w:numFmt w:val="bullet"/>
      <w:lvlText w:val=""/>
      <w:lvlJc w:val="left"/>
      <w:pPr>
        <w:ind w:left="720" w:hanging="360"/>
      </w:pPr>
      <w:rPr>
        <w:rFonts w:ascii="Symbol" w:hAnsi="Symbol" w:hint="default"/>
      </w:rPr>
    </w:lvl>
    <w:lvl w:ilvl="1" w:tplc="B8C05494">
      <w:start w:val="1"/>
      <w:numFmt w:val="bullet"/>
      <w:lvlText w:val="o"/>
      <w:lvlJc w:val="left"/>
      <w:pPr>
        <w:ind w:left="1440" w:hanging="360"/>
      </w:pPr>
      <w:rPr>
        <w:rFonts w:ascii="Courier New" w:hAnsi="Courier New" w:hint="default"/>
      </w:rPr>
    </w:lvl>
    <w:lvl w:ilvl="2" w:tplc="1C9608DE">
      <w:start w:val="1"/>
      <w:numFmt w:val="bullet"/>
      <w:lvlText w:val=""/>
      <w:lvlJc w:val="left"/>
      <w:pPr>
        <w:ind w:left="2160" w:hanging="360"/>
      </w:pPr>
      <w:rPr>
        <w:rFonts w:ascii="Wingdings" w:hAnsi="Wingdings" w:hint="default"/>
      </w:rPr>
    </w:lvl>
    <w:lvl w:ilvl="3" w:tplc="6A7481BC">
      <w:start w:val="1"/>
      <w:numFmt w:val="bullet"/>
      <w:lvlText w:val=""/>
      <w:lvlJc w:val="left"/>
      <w:pPr>
        <w:ind w:left="2880" w:hanging="360"/>
      </w:pPr>
      <w:rPr>
        <w:rFonts w:ascii="Symbol" w:hAnsi="Symbol" w:hint="default"/>
      </w:rPr>
    </w:lvl>
    <w:lvl w:ilvl="4" w:tplc="755A8198">
      <w:start w:val="1"/>
      <w:numFmt w:val="bullet"/>
      <w:lvlText w:val="o"/>
      <w:lvlJc w:val="left"/>
      <w:pPr>
        <w:ind w:left="3600" w:hanging="360"/>
      </w:pPr>
      <w:rPr>
        <w:rFonts w:ascii="Courier New" w:hAnsi="Courier New" w:hint="default"/>
      </w:rPr>
    </w:lvl>
    <w:lvl w:ilvl="5" w:tplc="31B43AB0">
      <w:start w:val="1"/>
      <w:numFmt w:val="bullet"/>
      <w:lvlText w:val=""/>
      <w:lvlJc w:val="left"/>
      <w:pPr>
        <w:ind w:left="4320" w:hanging="360"/>
      </w:pPr>
      <w:rPr>
        <w:rFonts w:ascii="Wingdings" w:hAnsi="Wingdings" w:hint="default"/>
      </w:rPr>
    </w:lvl>
    <w:lvl w:ilvl="6" w:tplc="DE34FCF4">
      <w:start w:val="1"/>
      <w:numFmt w:val="bullet"/>
      <w:lvlText w:val=""/>
      <w:lvlJc w:val="left"/>
      <w:pPr>
        <w:ind w:left="5040" w:hanging="360"/>
      </w:pPr>
      <w:rPr>
        <w:rFonts w:ascii="Symbol" w:hAnsi="Symbol" w:hint="default"/>
      </w:rPr>
    </w:lvl>
    <w:lvl w:ilvl="7" w:tplc="E0EEACFC">
      <w:start w:val="1"/>
      <w:numFmt w:val="bullet"/>
      <w:lvlText w:val="o"/>
      <w:lvlJc w:val="left"/>
      <w:pPr>
        <w:ind w:left="5760" w:hanging="360"/>
      </w:pPr>
      <w:rPr>
        <w:rFonts w:ascii="Courier New" w:hAnsi="Courier New" w:hint="default"/>
      </w:rPr>
    </w:lvl>
    <w:lvl w:ilvl="8" w:tplc="C6EA7BD6">
      <w:start w:val="1"/>
      <w:numFmt w:val="bullet"/>
      <w:lvlText w:val=""/>
      <w:lvlJc w:val="left"/>
      <w:pPr>
        <w:ind w:left="6480" w:hanging="360"/>
      </w:pPr>
      <w:rPr>
        <w:rFonts w:ascii="Wingdings" w:hAnsi="Wingdings" w:hint="default"/>
      </w:rPr>
    </w:lvl>
  </w:abstractNum>
  <w:abstractNum w:abstractNumId="946" w15:restartNumberingAfterBreak="0">
    <w:nsid w:val="6CB060DA"/>
    <w:multiLevelType w:val="hybridMultilevel"/>
    <w:tmpl w:val="FFFFFFFF"/>
    <w:lvl w:ilvl="0" w:tplc="C50CFF92">
      <w:start w:val="1"/>
      <w:numFmt w:val="bullet"/>
      <w:lvlText w:val=""/>
      <w:lvlJc w:val="left"/>
      <w:pPr>
        <w:ind w:left="720" w:hanging="360"/>
      </w:pPr>
      <w:rPr>
        <w:rFonts w:ascii="Symbol" w:hAnsi="Symbol" w:hint="default"/>
      </w:rPr>
    </w:lvl>
    <w:lvl w:ilvl="1" w:tplc="47D670FA">
      <w:start w:val="1"/>
      <w:numFmt w:val="bullet"/>
      <w:lvlText w:val="o"/>
      <w:lvlJc w:val="left"/>
      <w:pPr>
        <w:ind w:left="1440" w:hanging="360"/>
      </w:pPr>
      <w:rPr>
        <w:rFonts w:ascii="Courier New" w:hAnsi="Courier New" w:hint="default"/>
      </w:rPr>
    </w:lvl>
    <w:lvl w:ilvl="2" w:tplc="C5E6B07A">
      <w:start w:val="1"/>
      <w:numFmt w:val="bullet"/>
      <w:lvlText w:val=""/>
      <w:lvlJc w:val="left"/>
      <w:pPr>
        <w:ind w:left="2160" w:hanging="360"/>
      </w:pPr>
      <w:rPr>
        <w:rFonts w:ascii="Wingdings" w:hAnsi="Wingdings" w:hint="default"/>
      </w:rPr>
    </w:lvl>
    <w:lvl w:ilvl="3" w:tplc="CCA67C9E">
      <w:start w:val="1"/>
      <w:numFmt w:val="bullet"/>
      <w:lvlText w:val=""/>
      <w:lvlJc w:val="left"/>
      <w:pPr>
        <w:ind w:left="2880" w:hanging="360"/>
      </w:pPr>
      <w:rPr>
        <w:rFonts w:ascii="Symbol" w:hAnsi="Symbol" w:hint="default"/>
      </w:rPr>
    </w:lvl>
    <w:lvl w:ilvl="4" w:tplc="2FDA4F42">
      <w:start w:val="1"/>
      <w:numFmt w:val="bullet"/>
      <w:lvlText w:val="o"/>
      <w:lvlJc w:val="left"/>
      <w:pPr>
        <w:ind w:left="3600" w:hanging="360"/>
      </w:pPr>
      <w:rPr>
        <w:rFonts w:ascii="Courier New" w:hAnsi="Courier New" w:hint="default"/>
      </w:rPr>
    </w:lvl>
    <w:lvl w:ilvl="5" w:tplc="ED28A424">
      <w:start w:val="1"/>
      <w:numFmt w:val="bullet"/>
      <w:lvlText w:val=""/>
      <w:lvlJc w:val="left"/>
      <w:pPr>
        <w:ind w:left="4320" w:hanging="360"/>
      </w:pPr>
      <w:rPr>
        <w:rFonts w:ascii="Wingdings" w:hAnsi="Wingdings" w:hint="default"/>
      </w:rPr>
    </w:lvl>
    <w:lvl w:ilvl="6" w:tplc="97202F7A">
      <w:start w:val="1"/>
      <w:numFmt w:val="bullet"/>
      <w:lvlText w:val=""/>
      <w:lvlJc w:val="left"/>
      <w:pPr>
        <w:ind w:left="5040" w:hanging="360"/>
      </w:pPr>
      <w:rPr>
        <w:rFonts w:ascii="Symbol" w:hAnsi="Symbol" w:hint="default"/>
      </w:rPr>
    </w:lvl>
    <w:lvl w:ilvl="7" w:tplc="C2061506">
      <w:start w:val="1"/>
      <w:numFmt w:val="bullet"/>
      <w:lvlText w:val="o"/>
      <w:lvlJc w:val="left"/>
      <w:pPr>
        <w:ind w:left="5760" w:hanging="360"/>
      </w:pPr>
      <w:rPr>
        <w:rFonts w:ascii="Courier New" w:hAnsi="Courier New" w:hint="default"/>
      </w:rPr>
    </w:lvl>
    <w:lvl w:ilvl="8" w:tplc="D7BABC5A">
      <w:start w:val="1"/>
      <w:numFmt w:val="bullet"/>
      <w:lvlText w:val=""/>
      <w:lvlJc w:val="left"/>
      <w:pPr>
        <w:ind w:left="6480" w:hanging="360"/>
      </w:pPr>
      <w:rPr>
        <w:rFonts w:ascii="Wingdings" w:hAnsi="Wingdings" w:hint="default"/>
      </w:rPr>
    </w:lvl>
  </w:abstractNum>
  <w:abstractNum w:abstractNumId="947" w15:restartNumberingAfterBreak="0">
    <w:nsid w:val="6CB10811"/>
    <w:multiLevelType w:val="hybridMultilevel"/>
    <w:tmpl w:val="FFFFFFFF"/>
    <w:lvl w:ilvl="0" w:tplc="50E837F4">
      <w:start w:val="1"/>
      <w:numFmt w:val="bullet"/>
      <w:lvlText w:val=""/>
      <w:lvlJc w:val="left"/>
      <w:pPr>
        <w:ind w:left="720" w:hanging="360"/>
      </w:pPr>
      <w:rPr>
        <w:rFonts w:ascii="Symbol" w:hAnsi="Symbol" w:hint="default"/>
      </w:rPr>
    </w:lvl>
    <w:lvl w:ilvl="1" w:tplc="16E48C52">
      <w:start w:val="1"/>
      <w:numFmt w:val="bullet"/>
      <w:lvlText w:val="o"/>
      <w:lvlJc w:val="left"/>
      <w:pPr>
        <w:ind w:left="1440" w:hanging="360"/>
      </w:pPr>
      <w:rPr>
        <w:rFonts w:ascii="Courier New" w:hAnsi="Courier New" w:hint="default"/>
      </w:rPr>
    </w:lvl>
    <w:lvl w:ilvl="2" w:tplc="930806D4">
      <w:start w:val="1"/>
      <w:numFmt w:val="bullet"/>
      <w:lvlText w:val=""/>
      <w:lvlJc w:val="left"/>
      <w:pPr>
        <w:ind w:left="2160" w:hanging="360"/>
      </w:pPr>
      <w:rPr>
        <w:rFonts w:ascii="Wingdings" w:hAnsi="Wingdings" w:hint="default"/>
      </w:rPr>
    </w:lvl>
    <w:lvl w:ilvl="3" w:tplc="66D8F25C">
      <w:start w:val="1"/>
      <w:numFmt w:val="bullet"/>
      <w:lvlText w:val=""/>
      <w:lvlJc w:val="left"/>
      <w:pPr>
        <w:ind w:left="2880" w:hanging="360"/>
      </w:pPr>
      <w:rPr>
        <w:rFonts w:ascii="Symbol" w:hAnsi="Symbol" w:hint="default"/>
      </w:rPr>
    </w:lvl>
    <w:lvl w:ilvl="4" w:tplc="34A02434">
      <w:start w:val="1"/>
      <w:numFmt w:val="bullet"/>
      <w:lvlText w:val="o"/>
      <w:lvlJc w:val="left"/>
      <w:pPr>
        <w:ind w:left="3600" w:hanging="360"/>
      </w:pPr>
      <w:rPr>
        <w:rFonts w:ascii="Courier New" w:hAnsi="Courier New" w:hint="default"/>
      </w:rPr>
    </w:lvl>
    <w:lvl w:ilvl="5" w:tplc="28FE1B48">
      <w:start w:val="1"/>
      <w:numFmt w:val="bullet"/>
      <w:lvlText w:val=""/>
      <w:lvlJc w:val="left"/>
      <w:pPr>
        <w:ind w:left="4320" w:hanging="360"/>
      </w:pPr>
      <w:rPr>
        <w:rFonts w:ascii="Wingdings" w:hAnsi="Wingdings" w:hint="default"/>
      </w:rPr>
    </w:lvl>
    <w:lvl w:ilvl="6" w:tplc="F2869E00">
      <w:start w:val="1"/>
      <w:numFmt w:val="bullet"/>
      <w:lvlText w:val=""/>
      <w:lvlJc w:val="left"/>
      <w:pPr>
        <w:ind w:left="5040" w:hanging="360"/>
      </w:pPr>
      <w:rPr>
        <w:rFonts w:ascii="Symbol" w:hAnsi="Symbol" w:hint="default"/>
      </w:rPr>
    </w:lvl>
    <w:lvl w:ilvl="7" w:tplc="E7204A5A">
      <w:start w:val="1"/>
      <w:numFmt w:val="bullet"/>
      <w:lvlText w:val="o"/>
      <w:lvlJc w:val="left"/>
      <w:pPr>
        <w:ind w:left="5760" w:hanging="360"/>
      </w:pPr>
      <w:rPr>
        <w:rFonts w:ascii="Courier New" w:hAnsi="Courier New" w:hint="default"/>
      </w:rPr>
    </w:lvl>
    <w:lvl w:ilvl="8" w:tplc="F6801FA2">
      <w:start w:val="1"/>
      <w:numFmt w:val="bullet"/>
      <w:lvlText w:val=""/>
      <w:lvlJc w:val="left"/>
      <w:pPr>
        <w:ind w:left="6480" w:hanging="360"/>
      </w:pPr>
      <w:rPr>
        <w:rFonts w:ascii="Wingdings" w:hAnsi="Wingdings" w:hint="default"/>
      </w:rPr>
    </w:lvl>
  </w:abstractNum>
  <w:abstractNum w:abstractNumId="948" w15:restartNumberingAfterBreak="0">
    <w:nsid w:val="6CCA5CE8"/>
    <w:multiLevelType w:val="hybridMultilevel"/>
    <w:tmpl w:val="FFFFFFFF"/>
    <w:lvl w:ilvl="0" w:tplc="E0F00B12">
      <w:start w:val="1"/>
      <w:numFmt w:val="bullet"/>
      <w:lvlText w:val=""/>
      <w:lvlJc w:val="left"/>
      <w:pPr>
        <w:ind w:left="720" w:hanging="360"/>
      </w:pPr>
      <w:rPr>
        <w:rFonts w:ascii="Symbol" w:hAnsi="Symbol" w:hint="default"/>
      </w:rPr>
    </w:lvl>
    <w:lvl w:ilvl="1" w:tplc="0DAE30EC">
      <w:start w:val="1"/>
      <w:numFmt w:val="bullet"/>
      <w:lvlText w:val="o"/>
      <w:lvlJc w:val="left"/>
      <w:pPr>
        <w:ind w:left="1440" w:hanging="360"/>
      </w:pPr>
      <w:rPr>
        <w:rFonts w:ascii="Courier New" w:hAnsi="Courier New" w:hint="default"/>
      </w:rPr>
    </w:lvl>
    <w:lvl w:ilvl="2" w:tplc="12A8F60E">
      <w:start w:val="1"/>
      <w:numFmt w:val="bullet"/>
      <w:lvlText w:val=""/>
      <w:lvlJc w:val="left"/>
      <w:pPr>
        <w:ind w:left="2160" w:hanging="360"/>
      </w:pPr>
      <w:rPr>
        <w:rFonts w:ascii="Wingdings" w:hAnsi="Wingdings" w:hint="default"/>
      </w:rPr>
    </w:lvl>
    <w:lvl w:ilvl="3" w:tplc="1C58D728">
      <w:start w:val="1"/>
      <w:numFmt w:val="bullet"/>
      <w:lvlText w:val=""/>
      <w:lvlJc w:val="left"/>
      <w:pPr>
        <w:ind w:left="2880" w:hanging="360"/>
      </w:pPr>
      <w:rPr>
        <w:rFonts w:ascii="Symbol" w:hAnsi="Symbol" w:hint="default"/>
      </w:rPr>
    </w:lvl>
    <w:lvl w:ilvl="4" w:tplc="CA30335A">
      <w:start w:val="1"/>
      <w:numFmt w:val="bullet"/>
      <w:lvlText w:val="o"/>
      <w:lvlJc w:val="left"/>
      <w:pPr>
        <w:ind w:left="3600" w:hanging="360"/>
      </w:pPr>
      <w:rPr>
        <w:rFonts w:ascii="Courier New" w:hAnsi="Courier New" w:hint="default"/>
      </w:rPr>
    </w:lvl>
    <w:lvl w:ilvl="5" w:tplc="6D2A469A">
      <w:start w:val="1"/>
      <w:numFmt w:val="bullet"/>
      <w:lvlText w:val=""/>
      <w:lvlJc w:val="left"/>
      <w:pPr>
        <w:ind w:left="4320" w:hanging="360"/>
      </w:pPr>
      <w:rPr>
        <w:rFonts w:ascii="Wingdings" w:hAnsi="Wingdings" w:hint="default"/>
      </w:rPr>
    </w:lvl>
    <w:lvl w:ilvl="6" w:tplc="F7343916">
      <w:start w:val="1"/>
      <w:numFmt w:val="bullet"/>
      <w:lvlText w:val=""/>
      <w:lvlJc w:val="left"/>
      <w:pPr>
        <w:ind w:left="5040" w:hanging="360"/>
      </w:pPr>
      <w:rPr>
        <w:rFonts w:ascii="Symbol" w:hAnsi="Symbol" w:hint="default"/>
      </w:rPr>
    </w:lvl>
    <w:lvl w:ilvl="7" w:tplc="488EF8CA">
      <w:start w:val="1"/>
      <w:numFmt w:val="bullet"/>
      <w:lvlText w:val="o"/>
      <w:lvlJc w:val="left"/>
      <w:pPr>
        <w:ind w:left="5760" w:hanging="360"/>
      </w:pPr>
      <w:rPr>
        <w:rFonts w:ascii="Courier New" w:hAnsi="Courier New" w:hint="default"/>
      </w:rPr>
    </w:lvl>
    <w:lvl w:ilvl="8" w:tplc="EB3AD43A">
      <w:start w:val="1"/>
      <w:numFmt w:val="bullet"/>
      <w:lvlText w:val=""/>
      <w:lvlJc w:val="left"/>
      <w:pPr>
        <w:ind w:left="6480" w:hanging="360"/>
      </w:pPr>
      <w:rPr>
        <w:rFonts w:ascii="Wingdings" w:hAnsi="Wingdings" w:hint="default"/>
      </w:rPr>
    </w:lvl>
  </w:abstractNum>
  <w:abstractNum w:abstractNumId="949" w15:restartNumberingAfterBreak="0">
    <w:nsid w:val="6CD61817"/>
    <w:multiLevelType w:val="hybridMultilevel"/>
    <w:tmpl w:val="FFFFFFFF"/>
    <w:lvl w:ilvl="0" w:tplc="A54017E2">
      <w:start w:val="1"/>
      <w:numFmt w:val="bullet"/>
      <w:lvlText w:val=""/>
      <w:lvlJc w:val="left"/>
      <w:pPr>
        <w:ind w:left="720" w:hanging="360"/>
      </w:pPr>
      <w:rPr>
        <w:rFonts w:ascii="Symbol" w:hAnsi="Symbol" w:hint="default"/>
      </w:rPr>
    </w:lvl>
    <w:lvl w:ilvl="1" w:tplc="AEEC0EBC">
      <w:start w:val="1"/>
      <w:numFmt w:val="bullet"/>
      <w:lvlText w:val="o"/>
      <w:lvlJc w:val="left"/>
      <w:pPr>
        <w:ind w:left="1440" w:hanging="360"/>
      </w:pPr>
      <w:rPr>
        <w:rFonts w:ascii="Courier New" w:hAnsi="Courier New" w:hint="default"/>
      </w:rPr>
    </w:lvl>
    <w:lvl w:ilvl="2" w:tplc="A60CBC7C">
      <w:start w:val="1"/>
      <w:numFmt w:val="bullet"/>
      <w:lvlText w:val=""/>
      <w:lvlJc w:val="left"/>
      <w:pPr>
        <w:ind w:left="2160" w:hanging="360"/>
      </w:pPr>
      <w:rPr>
        <w:rFonts w:ascii="Wingdings" w:hAnsi="Wingdings" w:hint="default"/>
      </w:rPr>
    </w:lvl>
    <w:lvl w:ilvl="3" w:tplc="98F47052">
      <w:start w:val="1"/>
      <w:numFmt w:val="bullet"/>
      <w:lvlText w:val=""/>
      <w:lvlJc w:val="left"/>
      <w:pPr>
        <w:ind w:left="2880" w:hanging="360"/>
      </w:pPr>
      <w:rPr>
        <w:rFonts w:ascii="Symbol" w:hAnsi="Symbol" w:hint="default"/>
      </w:rPr>
    </w:lvl>
    <w:lvl w:ilvl="4" w:tplc="74988E70">
      <w:start w:val="1"/>
      <w:numFmt w:val="bullet"/>
      <w:lvlText w:val="o"/>
      <w:lvlJc w:val="left"/>
      <w:pPr>
        <w:ind w:left="3600" w:hanging="360"/>
      </w:pPr>
      <w:rPr>
        <w:rFonts w:ascii="Courier New" w:hAnsi="Courier New" w:hint="default"/>
      </w:rPr>
    </w:lvl>
    <w:lvl w:ilvl="5" w:tplc="CEBC81DE">
      <w:start w:val="1"/>
      <w:numFmt w:val="bullet"/>
      <w:lvlText w:val=""/>
      <w:lvlJc w:val="left"/>
      <w:pPr>
        <w:ind w:left="4320" w:hanging="360"/>
      </w:pPr>
      <w:rPr>
        <w:rFonts w:ascii="Wingdings" w:hAnsi="Wingdings" w:hint="default"/>
      </w:rPr>
    </w:lvl>
    <w:lvl w:ilvl="6" w:tplc="A4AE29D2">
      <w:start w:val="1"/>
      <w:numFmt w:val="bullet"/>
      <w:lvlText w:val=""/>
      <w:lvlJc w:val="left"/>
      <w:pPr>
        <w:ind w:left="5040" w:hanging="360"/>
      </w:pPr>
      <w:rPr>
        <w:rFonts w:ascii="Symbol" w:hAnsi="Symbol" w:hint="default"/>
      </w:rPr>
    </w:lvl>
    <w:lvl w:ilvl="7" w:tplc="BAF6FFA4">
      <w:start w:val="1"/>
      <w:numFmt w:val="bullet"/>
      <w:lvlText w:val="o"/>
      <w:lvlJc w:val="left"/>
      <w:pPr>
        <w:ind w:left="5760" w:hanging="360"/>
      </w:pPr>
      <w:rPr>
        <w:rFonts w:ascii="Courier New" w:hAnsi="Courier New" w:hint="default"/>
      </w:rPr>
    </w:lvl>
    <w:lvl w:ilvl="8" w:tplc="ECA4DF88">
      <w:start w:val="1"/>
      <w:numFmt w:val="bullet"/>
      <w:lvlText w:val=""/>
      <w:lvlJc w:val="left"/>
      <w:pPr>
        <w:ind w:left="6480" w:hanging="360"/>
      </w:pPr>
      <w:rPr>
        <w:rFonts w:ascii="Wingdings" w:hAnsi="Wingdings" w:hint="default"/>
      </w:rPr>
    </w:lvl>
  </w:abstractNum>
  <w:abstractNum w:abstractNumId="950" w15:restartNumberingAfterBreak="0">
    <w:nsid w:val="6CE2586A"/>
    <w:multiLevelType w:val="hybridMultilevel"/>
    <w:tmpl w:val="FFFFFFFF"/>
    <w:lvl w:ilvl="0" w:tplc="31805F46">
      <w:start w:val="1"/>
      <w:numFmt w:val="bullet"/>
      <w:lvlText w:val=""/>
      <w:lvlJc w:val="left"/>
      <w:pPr>
        <w:ind w:left="720" w:hanging="360"/>
      </w:pPr>
      <w:rPr>
        <w:rFonts w:ascii="Symbol" w:hAnsi="Symbol" w:hint="default"/>
      </w:rPr>
    </w:lvl>
    <w:lvl w:ilvl="1" w:tplc="8A6CE202">
      <w:start w:val="1"/>
      <w:numFmt w:val="bullet"/>
      <w:lvlText w:val="o"/>
      <w:lvlJc w:val="left"/>
      <w:pPr>
        <w:ind w:left="1440" w:hanging="360"/>
      </w:pPr>
      <w:rPr>
        <w:rFonts w:ascii="Courier New" w:hAnsi="Courier New" w:hint="default"/>
      </w:rPr>
    </w:lvl>
    <w:lvl w:ilvl="2" w:tplc="1674B11A">
      <w:start w:val="1"/>
      <w:numFmt w:val="bullet"/>
      <w:lvlText w:val=""/>
      <w:lvlJc w:val="left"/>
      <w:pPr>
        <w:ind w:left="2160" w:hanging="360"/>
      </w:pPr>
      <w:rPr>
        <w:rFonts w:ascii="Wingdings" w:hAnsi="Wingdings" w:hint="default"/>
      </w:rPr>
    </w:lvl>
    <w:lvl w:ilvl="3" w:tplc="C5A86AC2">
      <w:start w:val="1"/>
      <w:numFmt w:val="bullet"/>
      <w:lvlText w:val=""/>
      <w:lvlJc w:val="left"/>
      <w:pPr>
        <w:ind w:left="2880" w:hanging="360"/>
      </w:pPr>
      <w:rPr>
        <w:rFonts w:ascii="Symbol" w:hAnsi="Symbol" w:hint="default"/>
      </w:rPr>
    </w:lvl>
    <w:lvl w:ilvl="4" w:tplc="23585E84">
      <w:start w:val="1"/>
      <w:numFmt w:val="bullet"/>
      <w:lvlText w:val="o"/>
      <w:lvlJc w:val="left"/>
      <w:pPr>
        <w:ind w:left="3600" w:hanging="360"/>
      </w:pPr>
      <w:rPr>
        <w:rFonts w:ascii="Courier New" w:hAnsi="Courier New" w:hint="default"/>
      </w:rPr>
    </w:lvl>
    <w:lvl w:ilvl="5" w:tplc="5E1CE608">
      <w:start w:val="1"/>
      <w:numFmt w:val="bullet"/>
      <w:lvlText w:val=""/>
      <w:lvlJc w:val="left"/>
      <w:pPr>
        <w:ind w:left="4320" w:hanging="360"/>
      </w:pPr>
      <w:rPr>
        <w:rFonts w:ascii="Wingdings" w:hAnsi="Wingdings" w:hint="default"/>
      </w:rPr>
    </w:lvl>
    <w:lvl w:ilvl="6" w:tplc="882EF53E">
      <w:start w:val="1"/>
      <w:numFmt w:val="bullet"/>
      <w:lvlText w:val=""/>
      <w:lvlJc w:val="left"/>
      <w:pPr>
        <w:ind w:left="5040" w:hanging="360"/>
      </w:pPr>
      <w:rPr>
        <w:rFonts w:ascii="Symbol" w:hAnsi="Symbol" w:hint="default"/>
      </w:rPr>
    </w:lvl>
    <w:lvl w:ilvl="7" w:tplc="F24AA44C">
      <w:start w:val="1"/>
      <w:numFmt w:val="bullet"/>
      <w:lvlText w:val="o"/>
      <w:lvlJc w:val="left"/>
      <w:pPr>
        <w:ind w:left="5760" w:hanging="360"/>
      </w:pPr>
      <w:rPr>
        <w:rFonts w:ascii="Courier New" w:hAnsi="Courier New" w:hint="default"/>
      </w:rPr>
    </w:lvl>
    <w:lvl w:ilvl="8" w:tplc="89D652FA">
      <w:start w:val="1"/>
      <w:numFmt w:val="bullet"/>
      <w:lvlText w:val=""/>
      <w:lvlJc w:val="left"/>
      <w:pPr>
        <w:ind w:left="6480" w:hanging="360"/>
      </w:pPr>
      <w:rPr>
        <w:rFonts w:ascii="Wingdings" w:hAnsi="Wingdings" w:hint="default"/>
      </w:rPr>
    </w:lvl>
  </w:abstractNum>
  <w:abstractNum w:abstractNumId="951" w15:restartNumberingAfterBreak="0">
    <w:nsid w:val="6CE962B0"/>
    <w:multiLevelType w:val="hybridMultilevel"/>
    <w:tmpl w:val="FFFFFFFF"/>
    <w:lvl w:ilvl="0" w:tplc="95F2E230">
      <w:start w:val="1"/>
      <w:numFmt w:val="bullet"/>
      <w:lvlText w:val=""/>
      <w:lvlJc w:val="left"/>
      <w:pPr>
        <w:ind w:left="720" w:hanging="360"/>
      </w:pPr>
      <w:rPr>
        <w:rFonts w:ascii="Symbol" w:hAnsi="Symbol" w:hint="default"/>
      </w:rPr>
    </w:lvl>
    <w:lvl w:ilvl="1" w:tplc="084A52D8">
      <w:start w:val="1"/>
      <w:numFmt w:val="bullet"/>
      <w:lvlText w:val="o"/>
      <w:lvlJc w:val="left"/>
      <w:pPr>
        <w:ind w:left="1440" w:hanging="360"/>
      </w:pPr>
      <w:rPr>
        <w:rFonts w:ascii="Courier New" w:hAnsi="Courier New" w:hint="default"/>
      </w:rPr>
    </w:lvl>
    <w:lvl w:ilvl="2" w:tplc="9620C19E">
      <w:start w:val="1"/>
      <w:numFmt w:val="bullet"/>
      <w:lvlText w:val=""/>
      <w:lvlJc w:val="left"/>
      <w:pPr>
        <w:ind w:left="2160" w:hanging="360"/>
      </w:pPr>
      <w:rPr>
        <w:rFonts w:ascii="Wingdings" w:hAnsi="Wingdings" w:hint="default"/>
      </w:rPr>
    </w:lvl>
    <w:lvl w:ilvl="3" w:tplc="6FF46B24">
      <w:start w:val="1"/>
      <w:numFmt w:val="bullet"/>
      <w:lvlText w:val=""/>
      <w:lvlJc w:val="left"/>
      <w:pPr>
        <w:ind w:left="2880" w:hanging="360"/>
      </w:pPr>
      <w:rPr>
        <w:rFonts w:ascii="Symbol" w:hAnsi="Symbol" w:hint="default"/>
      </w:rPr>
    </w:lvl>
    <w:lvl w:ilvl="4" w:tplc="E250DD02">
      <w:start w:val="1"/>
      <w:numFmt w:val="bullet"/>
      <w:lvlText w:val="o"/>
      <w:lvlJc w:val="left"/>
      <w:pPr>
        <w:ind w:left="3600" w:hanging="360"/>
      </w:pPr>
      <w:rPr>
        <w:rFonts w:ascii="Courier New" w:hAnsi="Courier New" w:hint="default"/>
      </w:rPr>
    </w:lvl>
    <w:lvl w:ilvl="5" w:tplc="1582734E">
      <w:start w:val="1"/>
      <w:numFmt w:val="bullet"/>
      <w:lvlText w:val=""/>
      <w:lvlJc w:val="left"/>
      <w:pPr>
        <w:ind w:left="4320" w:hanging="360"/>
      </w:pPr>
      <w:rPr>
        <w:rFonts w:ascii="Wingdings" w:hAnsi="Wingdings" w:hint="default"/>
      </w:rPr>
    </w:lvl>
    <w:lvl w:ilvl="6" w:tplc="FADEE1F0">
      <w:start w:val="1"/>
      <w:numFmt w:val="bullet"/>
      <w:lvlText w:val=""/>
      <w:lvlJc w:val="left"/>
      <w:pPr>
        <w:ind w:left="5040" w:hanging="360"/>
      </w:pPr>
      <w:rPr>
        <w:rFonts w:ascii="Symbol" w:hAnsi="Symbol" w:hint="default"/>
      </w:rPr>
    </w:lvl>
    <w:lvl w:ilvl="7" w:tplc="3A3EB5C2">
      <w:start w:val="1"/>
      <w:numFmt w:val="bullet"/>
      <w:lvlText w:val="o"/>
      <w:lvlJc w:val="left"/>
      <w:pPr>
        <w:ind w:left="5760" w:hanging="360"/>
      </w:pPr>
      <w:rPr>
        <w:rFonts w:ascii="Courier New" w:hAnsi="Courier New" w:hint="default"/>
      </w:rPr>
    </w:lvl>
    <w:lvl w:ilvl="8" w:tplc="42180578">
      <w:start w:val="1"/>
      <w:numFmt w:val="bullet"/>
      <w:lvlText w:val=""/>
      <w:lvlJc w:val="left"/>
      <w:pPr>
        <w:ind w:left="6480" w:hanging="360"/>
      </w:pPr>
      <w:rPr>
        <w:rFonts w:ascii="Wingdings" w:hAnsi="Wingdings" w:hint="default"/>
      </w:rPr>
    </w:lvl>
  </w:abstractNum>
  <w:abstractNum w:abstractNumId="952" w15:restartNumberingAfterBreak="0">
    <w:nsid w:val="6D0472F8"/>
    <w:multiLevelType w:val="hybridMultilevel"/>
    <w:tmpl w:val="FFFFFFFF"/>
    <w:lvl w:ilvl="0" w:tplc="D48EDC54">
      <w:start w:val="1"/>
      <w:numFmt w:val="bullet"/>
      <w:lvlText w:val=""/>
      <w:lvlJc w:val="left"/>
      <w:pPr>
        <w:ind w:left="720" w:hanging="360"/>
      </w:pPr>
      <w:rPr>
        <w:rFonts w:ascii="Symbol" w:hAnsi="Symbol" w:hint="default"/>
      </w:rPr>
    </w:lvl>
    <w:lvl w:ilvl="1" w:tplc="15362ABA">
      <w:start w:val="1"/>
      <w:numFmt w:val="bullet"/>
      <w:lvlText w:val="o"/>
      <w:lvlJc w:val="left"/>
      <w:pPr>
        <w:ind w:left="1440" w:hanging="360"/>
      </w:pPr>
      <w:rPr>
        <w:rFonts w:ascii="Courier New" w:hAnsi="Courier New" w:hint="default"/>
      </w:rPr>
    </w:lvl>
    <w:lvl w:ilvl="2" w:tplc="88E0869E">
      <w:start w:val="1"/>
      <w:numFmt w:val="bullet"/>
      <w:lvlText w:val=""/>
      <w:lvlJc w:val="left"/>
      <w:pPr>
        <w:ind w:left="2160" w:hanging="360"/>
      </w:pPr>
      <w:rPr>
        <w:rFonts w:ascii="Wingdings" w:hAnsi="Wingdings" w:hint="default"/>
      </w:rPr>
    </w:lvl>
    <w:lvl w:ilvl="3" w:tplc="DB12C0FA">
      <w:start w:val="1"/>
      <w:numFmt w:val="bullet"/>
      <w:lvlText w:val=""/>
      <w:lvlJc w:val="left"/>
      <w:pPr>
        <w:ind w:left="2880" w:hanging="360"/>
      </w:pPr>
      <w:rPr>
        <w:rFonts w:ascii="Symbol" w:hAnsi="Symbol" w:hint="default"/>
      </w:rPr>
    </w:lvl>
    <w:lvl w:ilvl="4" w:tplc="EABE19D2">
      <w:start w:val="1"/>
      <w:numFmt w:val="bullet"/>
      <w:lvlText w:val="o"/>
      <w:lvlJc w:val="left"/>
      <w:pPr>
        <w:ind w:left="3600" w:hanging="360"/>
      </w:pPr>
      <w:rPr>
        <w:rFonts w:ascii="Courier New" w:hAnsi="Courier New" w:hint="default"/>
      </w:rPr>
    </w:lvl>
    <w:lvl w:ilvl="5" w:tplc="CB4CA538">
      <w:start w:val="1"/>
      <w:numFmt w:val="bullet"/>
      <w:lvlText w:val=""/>
      <w:lvlJc w:val="left"/>
      <w:pPr>
        <w:ind w:left="4320" w:hanging="360"/>
      </w:pPr>
      <w:rPr>
        <w:rFonts w:ascii="Wingdings" w:hAnsi="Wingdings" w:hint="default"/>
      </w:rPr>
    </w:lvl>
    <w:lvl w:ilvl="6" w:tplc="BFF46D98">
      <w:start w:val="1"/>
      <w:numFmt w:val="bullet"/>
      <w:lvlText w:val=""/>
      <w:lvlJc w:val="left"/>
      <w:pPr>
        <w:ind w:left="5040" w:hanging="360"/>
      </w:pPr>
      <w:rPr>
        <w:rFonts w:ascii="Symbol" w:hAnsi="Symbol" w:hint="default"/>
      </w:rPr>
    </w:lvl>
    <w:lvl w:ilvl="7" w:tplc="DD0A7B98">
      <w:start w:val="1"/>
      <w:numFmt w:val="bullet"/>
      <w:lvlText w:val="o"/>
      <w:lvlJc w:val="left"/>
      <w:pPr>
        <w:ind w:left="5760" w:hanging="360"/>
      </w:pPr>
      <w:rPr>
        <w:rFonts w:ascii="Courier New" w:hAnsi="Courier New" w:hint="default"/>
      </w:rPr>
    </w:lvl>
    <w:lvl w:ilvl="8" w:tplc="0048260A">
      <w:start w:val="1"/>
      <w:numFmt w:val="bullet"/>
      <w:lvlText w:val=""/>
      <w:lvlJc w:val="left"/>
      <w:pPr>
        <w:ind w:left="6480" w:hanging="360"/>
      </w:pPr>
      <w:rPr>
        <w:rFonts w:ascii="Wingdings" w:hAnsi="Wingdings" w:hint="default"/>
      </w:rPr>
    </w:lvl>
  </w:abstractNum>
  <w:abstractNum w:abstractNumId="953" w15:restartNumberingAfterBreak="0">
    <w:nsid w:val="6D117B48"/>
    <w:multiLevelType w:val="hybridMultilevel"/>
    <w:tmpl w:val="FFFFFFFF"/>
    <w:lvl w:ilvl="0" w:tplc="989E546A">
      <w:start w:val="1"/>
      <w:numFmt w:val="bullet"/>
      <w:lvlText w:val=""/>
      <w:lvlJc w:val="left"/>
      <w:pPr>
        <w:ind w:left="720" w:hanging="360"/>
      </w:pPr>
      <w:rPr>
        <w:rFonts w:ascii="Symbol" w:hAnsi="Symbol" w:hint="default"/>
      </w:rPr>
    </w:lvl>
    <w:lvl w:ilvl="1" w:tplc="B68A6DEA">
      <w:start w:val="1"/>
      <w:numFmt w:val="bullet"/>
      <w:lvlText w:val="o"/>
      <w:lvlJc w:val="left"/>
      <w:pPr>
        <w:ind w:left="1440" w:hanging="360"/>
      </w:pPr>
      <w:rPr>
        <w:rFonts w:ascii="Courier New" w:hAnsi="Courier New" w:hint="default"/>
      </w:rPr>
    </w:lvl>
    <w:lvl w:ilvl="2" w:tplc="057A6C7A">
      <w:start w:val="1"/>
      <w:numFmt w:val="bullet"/>
      <w:lvlText w:val=""/>
      <w:lvlJc w:val="left"/>
      <w:pPr>
        <w:ind w:left="2160" w:hanging="360"/>
      </w:pPr>
      <w:rPr>
        <w:rFonts w:ascii="Wingdings" w:hAnsi="Wingdings" w:hint="default"/>
      </w:rPr>
    </w:lvl>
    <w:lvl w:ilvl="3" w:tplc="128A8D3A">
      <w:start w:val="1"/>
      <w:numFmt w:val="bullet"/>
      <w:lvlText w:val=""/>
      <w:lvlJc w:val="left"/>
      <w:pPr>
        <w:ind w:left="2880" w:hanging="360"/>
      </w:pPr>
      <w:rPr>
        <w:rFonts w:ascii="Symbol" w:hAnsi="Symbol" w:hint="default"/>
      </w:rPr>
    </w:lvl>
    <w:lvl w:ilvl="4" w:tplc="63A0830E">
      <w:start w:val="1"/>
      <w:numFmt w:val="bullet"/>
      <w:lvlText w:val="o"/>
      <w:lvlJc w:val="left"/>
      <w:pPr>
        <w:ind w:left="3600" w:hanging="360"/>
      </w:pPr>
      <w:rPr>
        <w:rFonts w:ascii="Courier New" w:hAnsi="Courier New" w:hint="default"/>
      </w:rPr>
    </w:lvl>
    <w:lvl w:ilvl="5" w:tplc="10A84136">
      <w:start w:val="1"/>
      <w:numFmt w:val="bullet"/>
      <w:lvlText w:val=""/>
      <w:lvlJc w:val="left"/>
      <w:pPr>
        <w:ind w:left="4320" w:hanging="360"/>
      </w:pPr>
      <w:rPr>
        <w:rFonts w:ascii="Wingdings" w:hAnsi="Wingdings" w:hint="default"/>
      </w:rPr>
    </w:lvl>
    <w:lvl w:ilvl="6" w:tplc="26FCF8A0">
      <w:start w:val="1"/>
      <w:numFmt w:val="bullet"/>
      <w:lvlText w:val=""/>
      <w:lvlJc w:val="left"/>
      <w:pPr>
        <w:ind w:left="5040" w:hanging="360"/>
      </w:pPr>
      <w:rPr>
        <w:rFonts w:ascii="Symbol" w:hAnsi="Symbol" w:hint="default"/>
      </w:rPr>
    </w:lvl>
    <w:lvl w:ilvl="7" w:tplc="DC86A132">
      <w:start w:val="1"/>
      <w:numFmt w:val="bullet"/>
      <w:lvlText w:val="o"/>
      <w:lvlJc w:val="left"/>
      <w:pPr>
        <w:ind w:left="5760" w:hanging="360"/>
      </w:pPr>
      <w:rPr>
        <w:rFonts w:ascii="Courier New" w:hAnsi="Courier New" w:hint="default"/>
      </w:rPr>
    </w:lvl>
    <w:lvl w:ilvl="8" w:tplc="747A079C">
      <w:start w:val="1"/>
      <w:numFmt w:val="bullet"/>
      <w:lvlText w:val=""/>
      <w:lvlJc w:val="left"/>
      <w:pPr>
        <w:ind w:left="6480" w:hanging="360"/>
      </w:pPr>
      <w:rPr>
        <w:rFonts w:ascii="Wingdings" w:hAnsi="Wingdings" w:hint="default"/>
      </w:rPr>
    </w:lvl>
  </w:abstractNum>
  <w:abstractNum w:abstractNumId="954" w15:restartNumberingAfterBreak="0">
    <w:nsid w:val="6D132E4B"/>
    <w:multiLevelType w:val="hybridMultilevel"/>
    <w:tmpl w:val="FFFFFFFF"/>
    <w:lvl w:ilvl="0" w:tplc="4740CAD8">
      <w:start w:val="1"/>
      <w:numFmt w:val="bullet"/>
      <w:lvlText w:val=""/>
      <w:lvlJc w:val="left"/>
      <w:pPr>
        <w:ind w:left="720" w:hanging="360"/>
      </w:pPr>
      <w:rPr>
        <w:rFonts w:ascii="Symbol" w:hAnsi="Symbol" w:hint="default"/>
      </w:rPr>
    </w:lvl>
    <w:lvl w:ilvl="1" w:tplc="468CDEB4">
      <w:start w:val="1"/>
      <w:numFmt w:val="bullet"/>
      <w:lvlText w:val="o"/>
      <w:lvlJc w:val="left"/>
      <w:pPr>
        <w:ind w:left="1440" w:hanging="360"/>
      </w:pPr>
      <w:rPr>
        <w:rFonts w:ascii="Courier New" w:hAnsi="Courier New" w:hint="default"/>
      </w:rPr>
    </w:lvl>
    <w:lvl w:ilvl="2" w:tplc="420894E6">
      <w:start w:val="1"/>
      <w:numFmt w:val="bullet"/>
      <w:lvlText w:val=""/>
      <w:lvlJc w:val="left"/>
      <w:pPr>
        <w:ind w:left="2160" w:hanging="360"/>
      </w:pPr>
      <w:rPr>
        <w:rFonts w:ascii="Wingdings" w:hAnsi="Wingdings" w:hint="default"/>
      </w:rPr>
    </w:lvl>
    <w:lvl w:ilvl="3" w:tplc="D09CAE9C">
      <w:start w:val="1"/>
      <w:numFmt w:val="bullet"/>
      <w:lvlText w:val=""/>
      <w:lvlJc w:val="left"/>
      <w:pPr>
        <w:ind w:left="2880" w:hanging="360"/>
      </w:pPr>
      <w:rPr>
        <w:rFonts w:ascii="Symbol" w:hAnsi="Symbol" w:hint="default"/>
      </w:rPr>
    </w:lvl>
    <w:lvl w:ilvl="4" w:tplc="1482119A">
      <w:start w:val="1"/>
      <w:numFmt w:val="bullet"/>
      <w:lvlText w:val="o"/>
      <w:lvlJc w:val="left"/>
      <w:pPr>
        <w:ind w:left="3600" w:hanging="360"/>
      </w:pPr>
      <w:rPr>
        <w:rFonts w:ascii="Courier New" w:hAnsi="Courier New" w:hint="default"/>
      </w:rPr>
    </w:lvl>
    <w:lvl w:ilvl="5" w:tplc="B1905DF2">
      <w:start w:val="1"/>
      <w:numFmt w:val="bullet"/>
      <w:lvlText w:val=""/>
      <w:lvlJc w:val="left"/>
      <w:pPr>
        <w:ind w:left="4320" w:hanging="360"/>
      </w:pPr>
      <w:rPr>
        <w:rFonts w:ascii="Wingdings" w:hAnsi="Wingdings" w:hint="default"/>
      </w:rPr>
    </w:lvl>
    <w:lvl w:ilvl="6" w:tplc="8B9A37D8">
      <w:start w:val="1"/>
      <w:numFmt w:val="bullet"/>
      <w:lvlText w:val=""/>
      <w:lvlJc w:val="left"/>
      <w:pPr>
        <w:ind w:left="5040" w:hanging="360"/>
      </w:pPr>
      <w:rPr>
        <w:rFonts w:ascii="Symbol" w:hAnsi="Symbol" w:hint="default"/>
      </w:rPr>
    </w:lvl>
    <w:lvl w:ilvl="7" w:tplc="A4807188">
      <w:start w:val="1"/>
      <w:numFmt w:val="bullet"/>
      <w:lvlText w:val="o"/>
      <w:lvlJc w:val="left"/>
      <w:pPr>
        <w:ind w:left="5760" w:hanging="360"/>
      </w:pPr>
      <w:rPr>
        <w:rFonts w:ascii="Courier New" w:hAnsi="Courier New" w:hint="default"/>
      </w:rPr>
    </w:lvl>
    <w:lvl w:ilvl="8" w:tplc="F70C2312">
      <w:start w:val="1"/>
      <w:numFmt w:val="bullet"/>
      <w:lvlText w:val=""/>
      <w:lvlJc w:val="left"/>
      <w:pPr>
        <w:ind w:left="6480" w:hanging="360"/>
      </w:pPr>
      <w:rPr>
        <w:rFonts w:ascii="Wingdings" w:hAnsi="Wingdings" w:hint="default"/>
      </w:rPr>
    </w:lvl>
  </w:abstractNum>
  <w:abstractNum w:abstractNumId="955" w15:restartNumberingAfterBreak="0">
    <w:nsid w:val="6D1D3303"/>
    <w:multiLevelType w:val="hybridMultilevel"/>
    <w:tmpl w:val="FFFFFFFF"/>
    <w:lvl w:ilvl="0" w:tplc="69B23D28">
      <w:start w:val="1"/>
      <w:numFmt w:val="bullet"/>
      <w:lvlText w:val=""/>
      <w:lvlJc w:val="left"/>
      <w:pPr>
        <w:ind w:left="720" w:hanging="360"/>
      </w:pPr>
      <w:rPr>
        <w:rFonts w:ascii="Symbol" w:hAnsi="Symbol" w:hint="default"/>
      </w:rPr>
    </w:lvl>
    <w:lvl w:ilvl="1" w:tplc="8496EA5E">
      <w:start w:val="1"/>
      <w:numFmt w:val="bullet"/>
      <w:lvlText w:val="o"/>
      <w:lvlJc w:val="left"/>
      <w:pPr>
        <w:ind w:left="1440" w:hanging="360"/>
      </w:pPr>
      <w:rPr>
        <w:rFonts w:ascii="Courier New" w:hAnsi="Courier New" w:hint="default"/>
      </w:rPr>
    </w:lvl>
    <w:lvl w:ilvl="2" w:tplc="99783484">
      <w:start w:val="1"/>
      <w:numFmt w:val="bullet"/>
      <w:lvlText w:val=""/>
      <w:lvlJc w:val="left"/>
      <w:pPr>
        <w:ind w:left="2160" w:hanging="360"/>
      </w:pPr>
      <w:rPr>
        <w:rFonts w:ascii="Wingdings" w:hAnsi="Wingdings" w:hint="default"/>
      </w:rPr>
    </w:lvl>
    <w:lvl w:ilvl="3" w:tplc="1C5690F4">
      <w:start w:val="1"/>
      <w:numFmt w:val="bullet"/>
      <w:lvlText w:val=""/>
      <w:lvlJc w:val="left"/>
      <w:pPr>
        <w:ind w:left="2880" w:hanging="360"/>
      </w:pPr>
      <w:rPr>
        <w:rFonts w:ascii="Symbol" w:hAnsi="Symbol" w:hint="default"/>
      </w:rPr>
    </w:lvl>
    <w:lvl w:ilvl="4" w:tplc="45AEB08E">
      <w:start w:val="1"/>
      <w:numFmt w:val="bullet"/>
      <w:lvlText w:val="o"/>
      <w:lvlJc w:val="left"/>
      <w:pPr>
        <w:ind w:left="3600" w:hanging="360"/>
      </w:pPr>
      <w:rPr>
        <w:rFonts w:ascii="Courier New" w:hAnsi="Courier New" w:hint="default"/>
      </w:rPr>
    </w:lvl>
    <w:lvl w:ilvl="5" w:tplc="CEF2CF90">
      <w:start w:val="1"/>
      <w:numFmt w:val="bullet"/>
      <w:lvlText w:val=""/>
      <w:lvlJc w:val="left"/>
      <w:pPr>
        <w:ind w:left="4320" w:hanging="360"/>
      </w:pPr>
      <w:rPr>
        <w:rFonts w:ascii="Wingdings" w:hAnsi="Wingdings" w:hint="default"/>
      </w:rPr>
    </w:lvl>
    <w:lvl w:ilvl="6" w:tplc="46849B86">
      <w:start w:val="1"/>
      <w:numFmt w:val="bullet"/>
      <w:lvlText w:val=""/>
      <w:lvlJc w:val="left"/>
      <w:pPr>
        <w:ind w:left="5040" w:hanging="360"/>
      </w:pPr>
      <w:rPr>
        <w:rFonts w:ascii="Symbol" w:hAnsi="Symbol" w:hint="default"/>
      </w:rPr>
    </w:lvl>
    <w:lvl w:ilvl="7" w:tplc="FC1C546C">
      <w:start w:val="1"/>
      <w:numFmt w:val="bullet"/>
      <w:lvlText w:val="o"/>
      <w:lvlJc w:val="left"/>
      <w:pPr>
        <w:ind w:left="5760" w:hanging="360"/>
      </w:pPr>
      <w:rPr>
        <w:rFonts w:ascii="Courier New" w:hAnsi="Courier New" w:hint="default"/>
      </w:rPr>
    </w:lvl>
    <w:lvl w:ilvl="8" w:tplc="1EE0C720">
      <w:start w:val="1"/>
      <w:numFmt w:val="bullet"/>
      <w:lvlText w:val=""/>
      <w:lvlJc w:val="left"/>
      <w:pPr>
        <w:ind w:left="6480" w:hanging="360"/>
      </w:pPr>
      <w:rPr>
        <w:rFonts w:ascii="Wingdings" w:hAnsi="Wingdings" w:hint="default"/>
      </w:rPr>
    </w:lvl>
  </w:abstractNum>
  <w:abstractNum w:abstractNumId="956" w15:restartNumberingAfterBreak="0">
    <w:nsid w:val="6D831797"/>
    <w:multiLevelType w:val="hybridMultilevel"/>
    <w:tmpl w:val="FFFFFFFF"/>
    <w:lvl w:ilvl="0" w:tplc="467C8BF0">
      <w:start w:val="1"/>
      <w:numFmt w:val="bullet"/>
      <w:lvlText w:val=""/>
      <w:lvlJc w:val="left"/>
      <w:pPr>
        <w:ind w:left="720" w:hanging="360"/>
      </w:pPr>
      <w:rPr>
        <w:rFonts w:ascii="Symbol" w:hAnsi="Symbol" w:hint="default"/>
      </w:rPr>
    </w:lvl>
    <w:lvl w:ilvl="1" w:tplc="D708EFB4">
      <w:start w:val="1"/>
      <w:numFmt w:val="bullet"/>
      <w:lvlText w:val="o"/>
      <w:lvlJc w:val="left"/>
      <w:pPr>
        <w:ind w:left="1440" w:hanging="360"/>
      </w:pPr>
      <w:rPr>
        <w:rFonts w:ascii="Courier New" w:hAnsi="Courier New" w:hint="default"/>
      </w:rPr>
    </w:lvl>
    <w:lvl w:ilvl="2" w:tplc="7714BE98">
      <w:start w:val="1"/>
      <w:numFmt w:val="bullet"/>
      <w:lvlText w:val=""/>
      <w:lvlJc w:val="left"/>
      <w:pPr>
        <w:ind w:left="2160" w:hanging="360"/>
      </w:pPr>
      <w:rPr>
        <w:rFonts w:ascii="Wingdings" w:hAnsi="Wingdings" w:hint="default"/>
      </w:rPr>
    </w:lvl>
    <w:lvl w:ilvl="3" w:tplc="42A28DC6">
      <w:start w:val="1"/>
      <w:numFmt w:val="bullet"/>
      <w:lvlText w:val=""/>
      <w:lvlJc w:val="left"/>
      <w:pPr>
        <w:ind w:left="2880" w:hanging="360"/>
      </w:pPr>
      <w:rPr>
        <w:rFonts w:ascii="Symbol" w:hAnsi="Symbol" w:hint="default"/>
      </w:rPr>
    </w:lvl>
    <w:lvl w:ilvl="4" w:tplc="5536756C">
      <w:start w:val="1"/>
      <w:numFmt w:val="bullet"/>
      <w:lvlText w:val="o"/>
      <w:lvlJc w:val="left"/>
      <w:pPr>
        <w:ind w:left="3600" w:hanging="360"/>
      </w:pPr>
      <w:rPr>
        <w:rFonts w:ascii="Courier New" w:hAnsi="Courier New" w:hint="default"/>
      </w:rPr>
    </w:lvl>
    <w:lvl w:ilvl="5" w:tplc="52840EC2">
      <w:start w:val="1"/>
      <w:numFmt w:val="bullet"/>
      <w:lvlText w:val=""/>
      <w:lvlJc w:val="left"/>
      <w:pPr>
        <w:ind w:left="4320" w:hanging="360"/>
      </w:pPr>
      <w:rPr>
        <w:rFonts w:ascii="Wingdings" w:hAnsi="Wingdings" w:hint="default"/>
      </w:rPr>
    </w:lvl>
    <w:lvl w:ilvl="6" w:tplc="9B323C28">
      <w:start w:val="1"/>
      <w:numFmt w:val="bullet"/>
      <w:lvlText w:val=""/>
      <w:lvlJc w:val="left"/>
      <w:pPr>
        <w:ind w:left="5040" w:hanging="360"/>
      </w:pPr>
      <w:rPr>
        <w:rFonts w:ascii="Symbol" w:hAnsi="Symbol" w:hint="default"/>
      </w:rPr>
    </w:lvl>
    <w:lvl w:ilvl="7" w:tplc="372057F2">
      <w:start w:val="1"/>
      <w:numFmt w:val="bullet"/>
      <w:lvlText w:val="o"/>
      <w:lvlJc w:val="left"/>
      <w:pPr>
        <w:ind w:left="5760" w:hanging="360"/>
      </w:pPr>
      <w:rPr>
        <w:rFonts w:ascii="Courier New" w:hAnsi="Courier New" w:hint="default"/>
      </w:rPr>
    </w:lvl>
    <w:lvl w:ilvl="8" w:tplc="57A495FC">
      <w:start w:val="1"/>
      <w:numFmt w:val="bullet"/>
      <w:lvlText w:val=""/>
      <w:lvlJc w:val="left"/>
      <w:pPr>
        <w:ind w:left="6480" w:hanging="360"/>
      </w:pPr>
      <w:rPr>
        <w:rFonts w:ascii="Wingdings" w:hAnsi="Wingdings" w:hint="default"/>
      </w:rPr>
    </w:lvl>
  </w:abstractNum>
  <w:abstractNum w:abstractNumId="957" w15:restartNumberingAfterBreak="0">
    <w:nsid w:val="6D8F4320"/>
    <w:multiLevelType w:val="hybridMultilevel"/>
    <w:tmpl w:val="FFFFFFFF"/>
    <w:lvl w:ilvl="0" w:tplc="C46E64F6">
      <w:start w:val="1"/>
      <w:numFmt w:val="bullet"/>
      <w:lvlText w:val=""/>
      <w:lvlJc w:val="left"/>
      <w:pPr>
        <w:ind w:left="720" w:hanging="360"/>
      </w:pPr>
      <w:rPr>
        <w:rFonts w:ascii="Symbol" w:hAnsi="Symbol" w:hint="default"/>
      </w:rPr>
    </w:lvl>
    <w:lvl w:ilvl="1" w:tplc="A4AE51D6">
      <w:start w:val="1"/>
      <w:numFmt w:val="bullet"/>
      <w:lvlText w:val="o"/>
      <w:lvlJc w:val="left"/>
      <w:pPr>
        <w:ind w:left="1440" w:hanging="360"/>
      </w:pPr>
      <w:rPr>
        <w:rFonts w:ascii="Courier New" w:hAnsi="Courier New" w:hint="default"/>
      </w:rPr>
    </w:lvl>
    <w:lvl w:ilvl="2" w:tplc="E06E9B2A">
      <w:start w:val="1"/>
      <w:numFmt w:val="bullet"/>
      <w:lvlText w:val=""/>
      <w:lvlJc w:val="left"/>
      <w:pPr>
        <w:ind w:left="2160" w:hanging="360"/>
      </w:pPr>
      <w:rPr>
        <w:rFonts w:ascii="Wingdings" w:hAnsi="Wingdings" w:hint="default"/>
      </w:rPr>
    </w:lvl>
    <w:lvl w:ilvl="3" w:tplc="06203294">
      <w:start w:val="1"/>
      <w:numFmt w:val="bullet"/>
      <w:lvlText w:val=""/>
      <w:lvlJc w:val="left"/>
      <w:pPr>
        <w:ind w:left="2880" w:hanging="360"/>
      </w:pPr>
      <w:rPr>
        <w:rFonts w:ascii="Symbol" w:hAnsi="Symbol" w:hint="default"/>
      </w:rPr>
    </w:lvl>
    <w:lvl w:ilvl="4" w:tplc="A0F67260">
      <w:start w:val="1"/>
      <w:numFmt w:val="bullet"/>
      <w:lvlText w:val="o"/>
      <w:lvlJc w:val="left"/>
      <w:pPr>
        <w:ind w:left="3600" w:hanging="360"/>
      </w:pPr>
      <w:rPr>
        <w:rFonts w:ascii="Courier New" w:hAnsi="Courier New" w:hint="default"/>
      </w:rPr>
    </w:lvl>
    <w:lvl w:ilvl="5" w:tplc="39108538">
      <w:start w:val="1"/>
      <w:numFmt w:val="bullet"/>
      <w:lvlText w:val=""/>
      <w:lvlJc w:val="left"/>
      <w:pPr>
        <w:ind w:left="4320" w:hanging="360"/>
      </w:pPr>
      <w:rPr>
        <w:rFonts w:ascii="Wingdings" w:hAnsi="Wingdings" w:hint="default"/>
      </w:rPr>
    </w:lvl>
    <w:lvl w:ilvl="6" w:tplc="37D2FE3C">
      <w:start w:val="1"/>
      <w:numFmt w:val="bullet"/>
      <w:lvlText w:val=""/>
      <w:lvlJc w:val="left"/>
      <w:pPr>
        <w:ind w:left="5040" w:hanging="360"/>
      </w:pPr>
      <w:rPr>
        <w:rFonts w:ascii="Symbol" w:hAnsi="Symbol" w:hint="default"/>
      </w:rPr>
    </w:lvl>
    <w:lvl w:ilvl="7" w:tplc="001224E4">
      <w:start w:val="1"/>
      <w:numFmt w:val="bullet"/>
      <w:lvlText w:val="o"/>
      <w:lvlJc w:val="left"/>
      <w:pPr>
        <w:ind w:left="5760" w:hanging="360"/>
      </w:pPr>
      <w:rPr>
        <w:rFonts w:ascii="Courier New" w:hAnsi="Courier New" w:hint="default"/>
      </w:rPr>
    </w:lvl>
    <w:lvl w:ilvl="8" w:tplc="CC56BD2E">
      <w:start w:val="1"/>
      <w:numFmt w:val="bullet"/>
      <w:lvlText w:val=""/>
      <w:lvlJc w:val="left"/>
      <w:pPr>
        <w:ind w:left="6480" w:hanging="360"/>
      </w:pPr>
      <w:rPr>
        <w:rFonts w:ascii="Wingdings" w:hAnsi="Wingdings" w:hint="default"/>
      </w:rPr>
    </w:lvl>
  </w:abstractNum>
  <w:abstractNum w:abstractNumId="958" w15:restartNumberingAfterBreak="0">
    <w:nsid w:val="6D970C16"/>
    <w:multiLevelType w:val="hybridMultilevel"/>
    <w:tmpl w:val="FFFFFFFF"/>
    <w:lvl w:ilvl="0" w:tplc="C250EE40">
      <w:start w:val="1"/>
      <w:numFmt w:val="bullet"/>
      <w:lvlText w:val=""/>
      <w:lvlJc w:val="left"/>
      <w:pPr>
        <w:ind w:left="720" w:hanging="360"/>
      </w:pPr>
      <w:rPr>
        <w:rFonts w:ascii="Symbol" w:hAnsi="Symbol" w:hint="default"/>
      </w:rPr>
    </w:lvl>
    <w:lvl w:ilvl="1" w:tplc="8C4A68AA">
      <w:start w:val="1"/>
      <w:numFmt w:val="bullet"/>
      <w:lvlText w:val="o"/>
      <w:lvlJc w:val="left"/>
      <w:pPr>
        <w:ind w:left="1440" w:hanging="360"/>
      </w:pPr>
      <w:rPr>
        <w:rFonts w:ascii="Courier New" w:hAnsi="Courier New" w:hint="default"/>
      </w:rPr>
    </w:lvl>
    <w:lvl w:ilvl="2" w:tplc="A128F286">
      <w:start w:val="1"/>
      <w:numFmt w:val="bullet"/>
      <w:lvlText w:val=""/>
      <w:lvlJc w:val="left"/>
      <w:pPr>
        <w:ind w:left="2160" w:hanging="360"/>
      </w:pPr>
      <w:rPr>
        <w:rFonts w:ascii="Wingdings" w:hAnsi="Wingdings" w:hint="default"/>
      </w:rPr>
    </w:lvl>
    <w:lvl w:ilvl="3" w:tplc="C7D27AE2">
      <w:start w:val="1"/>
      <w:numFmt w:val="bullet"/>
      <w:lvlText w:val=""/>
      <w:lvlJc w:val="left"/>
      <w:pPr>
        <w:ind w:left="2880" w:hanging="360"/>
      </w:pPr>
      <w:rPr>
        <w:rFonts w:ascii="Symbol" w:hAnsi="Symbol" w:hint="default"/>
      </w:rPr>
    </w:lvl>
    <w:lvl w:ilvl="4" w:tplc="A8C28998">
      <w:start w:val="1"/>
      <w:numFmt w:val="bullet"/>
      <w:lvlText w:val="o"/>
      <w:lvlJc w:val="left"/>
      <w:pPr>
        <w:ind w:left="3600" w:hanging="360"/>
      </w:pPr>
      <w:rPr>
        <w:rFonts w:ascii="Courier New" w:hAnsi="Courier New" w:hint="default"/>
      </w:rPr>
    </w:lvl>
    <w:lvl w:ilvl="5" w:tplc="1E7615DC">
      <w:start w:val="1"/>
      <w:numFmt w:val="bullet"/>
      <w:lvlText w:val=""/>
      <w:lvlJc w:val="left"/>
      <w:pPr>
        <w:ind w:left="4320" w:hanging="360"/>
      </w:pPr>
      <w:rPr>
        <w:rFonts w:ascii="Wingdings" w:hAnsi="Wingdings" w:hint="default"/>
      </w:rPr>
    </w:lvl>
    <w:lvl w:ilvl="6" w:tplc="152C7A1C">
      <w:start w:val="1"/>
      <w:numFmt w:val="bullet"/>
      <w:lvlText w:val=""/>
      <w:lvlJc w:val="left"/>
      <w:pPr>
        <w:ind w:left="5040" w:hanging="360"/>
      </w:pPr>
      <w:rPr>
        <w:rFonts w:ascii="Symbol" w:hAnsi="Symbol" w:hint="default"/>
      </w:rPr>
    </w:lvl>
    <w:lvl w:ilvl="7" w:tplc="F5F2D28C">
      <w:start w:val="1"/>
      <w:numFmt w:val="bullet"/>
      <w:lvlText w:val="o"/>
      <w:lvlJc w:val="left"/>
      <w:pPr>
        <w:ind w:left="5760" w:hanging="360"/>
      </w:pPr>
      <w:rPr>
        <w:rFonts w:ascii="Courier New" w:hAnsi="Courier New" w:hint="default"/>
      </w:rPr>
    </w:lvl>
    <w:lvl w:ilvl="8" w:tplc="E3CA4ECE">
      <w:start w:val="1"/>
      <w:numFmt w:val="bullet"/>
      <w:lvlText w:val=""/>
      <w:lvlJc w:val="left"/>
      <w:pPr>
        <w:ind w:left="6480" w:hanging="360"/>
      </w:pPr>
      <w:rPr>
        <w:rFonts w:ascii="Wingdings" w:hAnsi="Wingdings" w:hint="default"/>
      </w:rPr>
    </w:lvl>
  </w:abstractNum>
  <w:abstractNum w:abstractNumId="959" w15:restartNumberingAfterBreak="0">
    <w:nsid w:val="6D983E2A"/>
    <w:multiLevelType w:val="hybridMultilevel"/>
    <w:tmpl w:val="FFFFFFFF"/>
    <w:lvl w:ilvl="0" w:tplc="01520EFC">
      <w:start w:val="1"/>
      <w:numFmt w:val="bullet"/>
      <w:lvlText w:val=""/>
      <w:lvlJc w:val="left"/>
      <w:pPr>
        <w:ind w:left="720" w:hanging="360"/>
      </w:pPr>
      <w:rPr>
        <w:rFonts w:ascii="Symbol" w:hAnsi="Symbol" w:hint="default"/>
      </w:rPr>
    </w:lvl>
    <w:lvl w:ilvl="1" w:tplc="39DE65EC">
      <w:start w:val="1"/>
      <w:numFmt w:val="bullet"/>
      <w:lvlText w:val="o"/>
      <w:lvlJc w:val="left"/>
      <w:pPr>
        <w:ind w:left="1440" w:hanging="360"/>
      </w:pPr>
      <w:rPr>
        <w:rFonts w:ascii="Courier New" w:hAnsi="Courier New" w:hint="default"/>
      </w:rPr>
    </w:lvl>
    <w:lvl w:ilvl="2" w:tplc="645223B6">
      <w:start w:val="1"/>
      <w:numFmt w:val="bullet"/>
      <w:lvlText w:val=""/>
      <w:lvlJc w:val="left"/>
      <w:pPr>
        <w:ind w:left="2160" w:hanging="360"/>
      </w:pPr>
      <w:rPr>
        <w:rFonts w:ascii="Wingdings" w:hAnsi="Wingdings" w:hint="default"/>
      </w:rPr>
    </w:lvl>
    <w:lvl w:ilvl="3" w:tplc="89085E04">
      <w:start w:val="1"/>
      <w:numFmt w:val="bullet"/>
      <w:lvlText w:val=""/>
      <w:lvlJc w:val="left"/>
      <w:pPr>
        <w:ind w:left="2880" w:hanging="360"/>
      </w:pPr>
      <w:rPr>
        <w:rFonts w:ascii="Symbol" w:hAnsi="Symbol" w:hint="default"/>
      </w:rPr>
    </w:lvl>
    <w:lvl w:ilvl="4" w:tplc="1CE6E6FE">
      <w:start w:val="1"/>
      <w:numFmt w:val="bullet"/>
      <w:lvlText w:val="o"/>
      <w:lvlJc w:val="left"/>
      <w:pPr>
        <w:ind w:left="3600" w:hanging="360"/>
      </w:pPr>
      <w:rPr>
        <w:rFonts w:ascii="Courier New" w:hAnsi="Courier New" w:hint="default"/>
      </w:rPr>
    </w:lvl>
    <w:lvl w:ilvl="5" w:tplc="3A0E7850">
      <w:start w:val="1"/>
      <w:numFmt w:val="bullet"/>
      <w:lvlText w:val=""/>
      <w:lvlJc w:val="left"/>
      <w:pPr>
        <w:ind w:left="4320" w:hanging="360"/>
      </w:pPr>
      <w:rPr>
        <w:rFonts w:ascii="Wingdings" w:hAnsi="Wingdings" w:hint="default"/>
      </w:rPr>
    </w:lvl>
    <w:lvl w:ilvl="6" w:tplc="2282412C">
      <w:start w:val="1"/>
      <w:numFmt w:val="bullet"/>
      <w:lvlText w:val=""/>
      <w:lvlJc w:val="left"/>
      <w:pPr>
        <w:ind w:left="5040" w:hanging="360"/>
      </w:pPr>
      <w:rPr>
        <w:rFonts w:ascii="Symbol" w:hAnsi="Symbol" w:hint="default"/>
      </w:rPr>
    </w:lvl>
    <w:lvl w:ilvl="7" w:tplc="89B0B08C">
      <w:start w:val="1"/>
      <w:numFmt w:val="bullet"/>
      <w:lvlText w:val="o"/>
      <w:lvlJc w:val="left"/>
      <w:pPr>
        <w:ind w:left="5760" w:hanging="360"/>
      </w:pPr>
      <w:rPr>
        <w:rFonts w:ascii="Courier New" w:hAnsi="Courier New" w:hint="default"/>
      </w:rPr>
    </w:lvl>
    <w:lvl w:ilvl="8" w:tplc="87CE5BD2">
      <w:start w:val="1"/>
      <w:numFmt w:val="bullet"/>
      <w:lvlText w:val=""/>
      <w:lvlJc w:val="left"/>
      <w:pPr>
        <w:ind w:left="6480" w:hanging="360"/>
      </w:pPr>
      <w:rPr>
        <w:rFonts w:ascii="Wingdings" w:hAnsi="Wingdings" w:hint="default"/>
      </w:rPr>
    </w:lvl>
  </w:abstractNum>
  <w:abstractNum w:abstractNumId="960" w15:restartNumberingAfterBreak="0">
    <w:nsid w:val="6DD31759"/>
    <w:multiLevelType w:val="hybridMultilevel"/>
    <w:tmpl w:val="FFFFFFFF"/>
    <w:lvl w:ilvl="0" w:tplc="CEC29054">
      <w:start w:val="1"/>
      <w:numFmt w:val="bullet"/>
      <w:lvlText w:val=""/>
      <w:lvlJc w:val="left"/>
      <w:pPr>
        <w:ind w:left="720" w:hanging="360"/>
      </w:pPr>
      <w:rPr>
        <w:rFonts w:ascii="Symbol" w:hAnsi="Symbol" w:hint="default"/>
      </w:rPr>
    </w:lvl>
    <w:lvl w:ilvl="1" w:tplc="78B2D4E0">
      <w:start w:val="1"/>
      <w:numFmt w:val="bullet"/>
      <w:lvlText w:val="o"/>
      <w:lvlJc w:val="left"/>
      <w:pPr>
        <w:ind w:left="1440" w:hanging="360"/>
      </w:pPr>
      <w:rPr>
        <w:rFonts w:ascii="Courier New" w:hAnsi="Courier New" w:hint="default"/>
      </w:rPr>
    </w:lvl>
    <w:lvl w:ilvl="2" w:tplc="2BC0CFF2">
      <w:start w:val="1"/>
      <w:numFmt w:val="bullet"/>
      <w:lvlText w:val=""/>
      <w:lvlJc w:val="left"/>
      <w:pPr>
        <w:ind w:left="2160" w:hanging="360"/>
      </w:pPr>
      <w:rPr>
        <w:rFonts w:ascii="Wingdings" w:hAnsi="Wingdings" w:hint="default"/>
      </w:rPr>
    </w:lvl>
    <w:lvl w:ilvl="3" w:tplc="F80C9BC8">
      <w:start w:val="1"/>
      <w:numFmt w:val="bullet"/>
      <w:lvlText w:val=""/>
      <w:lvlJc w:val="left"/>
      <w:pPr>
        <w:ind w:left="2880" w:hanging="360"/>
      </w:pPr>
      <w:rPr>
        <w:rFonts w:ascii="Symbol" w:hAnsi="Symbol" w:hint="default"/>
      </w:rPr>
    </w:lvl>
    <w:lvl w:ilvl="4" w:tplc="CA1040B8">
      <w:start w:val="1"/>
      <w:numFmt w:val="bullet"/>
      <w:lvlText w:val="o"/>
      <w:lvlJc w:val="left"/>
      <w:pPr>
        <w:ind w:left="3600" w:hanging="360"/>
      </w:pPr>
      <w:rPr>
        <w:rFonts w:ascii="Courier New" w:hAnsi="Courier New" w:hint="default"/>
      </w:rPr>
    </w:lvl>
    <w:lvl w:ilvl="5" w:tplc="47607EA2">
      <w:start w:val="1"/>
      <w:numFmt w:val="bullet"/>
      <w:lvlText w:val=""/>
      <w:lvlJc w:val="left"/>
      <w:pPr>
        <w:ind w:left="4320" w:hanging="360"/>
      </w:pPr>
      <w:rPr>
        <w:rFonts w:ascii="Wingdings" w:hAnsi="Wingdings" w:hint="default"/>
      </w:rPr>
    </w:lvl>
    <w:lvl w:ilvl="6" w:tplc="82FA2FEC">
      <w:start w:val="1"/>
      <w:numFmt w:val="bullet"/>
      <w:lvlText w:val=""/>
      <w:lvlJc w:val="left"/>
      <w:pPr>
        <w:ind w:left="5040" w:hanging="360"/>
      </w:pPr>
      <w:rPr>
        <w:rFonts w:ascii="Symbol" w:hAnsi="Symbol" w:hint="default"/>
      </w:rPr>
    </w:lvl>
    <w:lvl w:ilvl="7" w:tplc="C882E1E2">
      <w:start w:val="1"/>
      <w:numFmt w:val="bullet"/>
      <w:lvlText w:val="o"/>
      <w:lvlJc w:val="left"/>
      <w:pPr>
        <w:ind w:left="5760" w:hanging="360"/>
      </w:pPr>
      <w:rPr>
        <w:rFonts w:ascii="Courier New" w:hAnsi="Courier New" w:hint="default"/>
      </w:rPr>
    </w:lvl>
    <w:lvl w:ilvl="8" w:tplc="312E408C">
      <w:start w:val="1"/>
      <w:numFmt w:val="bullet"/>
      <w:lvlText w:val=""/>
      <w:lvlJc w:val="left"/>
      <w:pPr>
        <w:ind w:left="6480" w:hanging="360"/>
      </w:pPr>
      <w:rPr>
        <w:rFonts w:ascii="Wingdings" w:hAnsi="Wingdings" w:hint="default"/>
      </w:rPr>
    </w:lvl>
  </w:abstractNum>
  <w:abstractNum w:abstractNumId="961" w15:restartNumberingAfterBreak="0">
    <w:nsid w:val="6DFE70E6"/>
    <w:multiLevelType w:val="hybridMultilevel"/>
    <w:tmpl w:val="FFFFFFFF"/>
    <w:lvl w:ilvl="0" w:tplc="027A48BC">
      <w:start w:val="1"/>
      <w:numFmt w:val="bullet"/>
      <w:lvlText w:val=""/>
      <w:lvlJc w:val="left"/>
      <w:pPr>
        <w:ind w:left="720" w:hanging="360"/>
      </w:pPr>
      <w:rPr>
        <w:rFonts w:ascii="Symbol" w:hAnsi="Symbol" w:hint="default"/>
      </w:rPr>
    </w:lvl>
    <w:lvl w:ilvl="1" w:tplc="CE76041E">
      <w:start w:val="1"/>
      <w:numFmt w:val="bullet"/>
      <w:lvlText w:val="o"/>
      <w:lvlJc w:val="left"/>
      <w:pPr>
        <w:ind w:left="1440" w:hanging="360"/>
      </w:pPr>
      <w:rPr>
        <w:rFonts w:ascii="Courier New" w:hAnsi="Courier New" w:hint="default"/>
      </w:rPr>
    </w:lvl>
    <w:lvl w:ilvl="2" w:tplc="50961070">
      <w:start w:val="1"/>
      <w:numFmt w:val="bullet"/>
      <w:lvlText w:val=""/>
      <w:lvlJc w:val="left"/>
      <w:pPr>
        <w:ind w:left="2160" w:hanging="360"/>
      </w:pPr>
      <w:rPr>
        <w:rFonts w:ascii="Wingdings" w:hAnsi="Wingdings" w:hint="default"/>
      </w:rPr>
    </w:lvl>
    <w:lvl w:ilvl="3" w:tplc="0DF6E80A">
      <w:start w:val="1"/>
      <w:numFmt w:val="bullet"/>
      <w:lvlText w:val=""/>
      <w:lvlJc w:val="left"/>
      <w:pPr>
        <w:ind w:left="2880" w:hanging="360"/>
      </w:pPr>
      <w:rPr>
        <w:rFonts w:ascii="Symbol" w:hAnsi="Symbol" w:hint="default"/>
      </w:rPr>
    </w:lvl>
    <w:lvl w:ilvl="4" w:tplc="780C099C">
      <w:start w:val="1"/>
      <w:numFmt w:val="bullet"/>
      <w:lvlText w:val="o"/>
      <w:lvlJc w:val="left"/>
      <w:pPr>
        <w:ind w:left="3600" w:hanging="360"/>
      </w:pPr>
      <w:rPr>
        <w:rFonts w:ascii="Courier New" w:hAnsi="Courier New" w:hint="default"/>
      </w:rPr>
    </w:lvl>
    <w:lvl w:ilvl="5" w:tplc="0FF23630">
      <w:start w:val="1"/>
      <w:numFmt w:val="bullet"/>
      <w:lvlText w:val=""/>
      <w:lvlJc w:val="left"/>
      <w:pPr>
        <w:ind w:left="4320" w:hanging="360"/>
      </w:pPr>
      <w:rPr>
        <w:rFonts w:ascii="Wingdings" w:hAnsi="Wingdings" w:hint="default"/>
      </w:rPr>
    </w:lvl>
    <w:lvl w:ilvl="6" w:tplc="370656C4">
      <w:start w:val="1"/>
      <w:numFmt w:val="bullet"/>
      <w:lvlText w:val=""/>
      <w:lvlJc w:val="left"/>
      <w:pPr>
        <w:ind w:left="5040" w:hanging="360"/>
      </w:pPr>
      <w:rPr>
        <w:rFonts w:ascii="Symbol" w:hAnsi="Symbol" w:hint="default"/>
      </w:rPr>
    </w:lvl>
    <w:lvl w:ilvl="7" w:tplc="EE90A50A">
      <w:start w:val="1"/>
      <w:numFmt w:val="bullet"/>
      <w:lvlText w:val="o"/>
      <w:lvlJc w:val="left"/>
      <w:pPr>
        <w:ind w:left="5760" w:hanging="360"/>
      </w:pPr>
      <w:rPr>
        <w:rFonts w:ascii="Courier New" w:hAnsi="Courier New" w:hint="default"/>
      </w:rPr>
    </w:lvl>
    <w:lvl w:ilvl="8" w:tplc="DE782774">
      <w:start w:val="1"/>
      <w:numFmt w:val="bullet"/>
      <w:lvlText w:val=""/>
      <w:lvlJc w:val="left"/>
      <w:pPr>
        <w:ind w:left="6480" w:hanging="360"/>
      </w:pPr>
      <w:rPr>
        <w:rFonts w:ascii="Wingdings" w:hAnsi="Wingdings" w:hint="default"/>
      </w:rPr>
    </w:lvl>
  </w:abstractNum>
  <w:abstractNum w:abstractNumId="962" w15:restartNumberingAfterBreak="0">
    <w:nsid w:val="6E0B7249"/>
    <w:multiLevelType w:val="hybridMultilevel"/>
    <w:tmpl w:val="FFFFFFFF"/>
    <w:lvl w:ilvl="0" w:tplc="43D47A58">
      <w:start w:val="1"/>
      <w:numFmt w:val="bullet"/>
      <w:lvlText w:val=""/>
      <w:lvlJc w:val="left"/>
      <w:pPr>
        <w:ind w:left="720" w:hanging="360"/>
      </w:pPr>
      <w:rPr>
        <w:rFonts w:ascii="Symbol" w:hAnsi="Symbol" w:hint="default"/>
      </w:rPr>
    </w:lvl>
    <w:lvl w:ilvl="1" w:tplc="EE7CA02E">
      <w:start w:val="1"/>
      <w:numFmt w:val="bullet"/>
      <w:lvlText w:val="o"/>
      <w:lvlJc w:val="left"/>
      <w:pPr>
        <w:ind w:left="1440" w:hanging="360"/>
      </w:pPr>
      <w:rPr>
        <w:rFonts w:ascii="Courier New" w:hAnsi="Courier New" w:hint="default"/>
      </w:rPr>
    </w:lvl>
    <w:lvl w:ilvl="2" w:tplc="B128B6DC">
      <w:start w:val="1"/>
      <w:numFmt w:val="bullet"/>
      <w:lvlText w:val=""/>
      <w:lvlJc w:val="left"/>
      <w:pPr>
        <w:ind w:left="2160" w:hanging="360"/>
      </w:pPr>
      <w:rPr>
        <w:rFonts w:ascii="Wingdings" w:hAnsi="Wingdings" w:hint="default"/>
      </w:rPr>
    </w:lvl>
    <w:lvl w:ilvl="3" w:tplc="AEDCB536">
      <w:start w:val="1"/>
      <w:numFmt w:val="bullet"/>
      <w:lvlText w:val=""/>
      <w:lvlJc w:val="left"/>
      <w:pPr>
        <w:ind w:left="2880" w:hanging="360"/>
      </w:pPr>
      <w:rPr>
        <w:rFonts w:ascii="Symbol" w:hAnsi="Symbol" w:hint="default"/>
      </w:rPr>
    </w:lvl>
    <w:lvl w:ilvl="4" w:tplc="6C4AB636">
      <w:start w:val="1"/>
      <w:numFmt w:val="bullet"/>
      <w:lvlText w:val="o"/>
      <w:lvlJc w:val="left"/>
      <w:pPr>
        <w:ind w:left="3600" w:hanging="360"/>
      </w:pPr>
      <w:rPr>
        <w:rFonts w:ascii="Courier New" w:hAnsi="Courier New" w:hint="default"/>
      </w:rPr>
    </w:lvl>
    <w:lvl w:ilvl="5" w:tplc="C010BFEA">
      <w:start w:val="1"/>
      <w:numFmt w:val="bullet"/>
      <w:lvlText w:val=""/>
      <w:lvlJc w:val="left"/>
      <w:pPr>
        <w:ind w:left="4320" w:hanging="360"/>
      </w:pPr>
      <w:rPr>
        <w:rFonts w:ascii="Wingdings" w:hAnsi="Wingdings" w:hint="default"/>
      </w:rPr>
    </w:lvl>
    <w:lvl w:ilvl="6" w:tplc="F830DEC4">
      <w:start w:val="1"/>
      <w:numFmt w:val="bullet"/>
      <w:lvlText w:val=""/>
      <w:lvlJc w:val="left"/>
      <w:pPr>
        <w:ind w:left="5040" w:hanging="360"/>
      </w:pPr>
      <w:rPr>
        <w:rFonts w:ascii="Symbol" w:hAnsi="Symbol" w:hint="default"/>
      </w:rPr>
    </w:lvl>
    <w:lvl w:ilvl="7" w:tplc="917CE2F2">
      <w:start w:val="1"/>
      <w:numFmt w:val="bullet"/>
      <w:lvlText w:val="o"/>
      <w:lvlJc w:val="left"/>
      <w:pPr>
        <w:ind w:left="5760" w:hanging="360"/>
      </w:pPr>
      <w:rPr>
        <w:rFonts w:ascii="Courier New" w:hAnsi="Courier New" w:hint="default"/>
      </w:rPr>
    </w:lvl>
    <w:lvl w:ilvl="8" w:tplc="1AC0A58A">
      <w:start w:val="1"/>
      <w:numFmt w:val="bullet"/>
      <w:lvlText w:val=""/>
      <w:lvlJc w:val="left"/>
      <w:pPr>
        <w:ind w:left="6480" w:hanging="360"/>
      </w:pPr>
      <w:rPr>
        <w:rFonts w:ascii="Wingdings" w:hAnsi="Wingdings" w:hint="default"/>
      </w:rPr>
    </w:lvl>
  </w:abstractNum>
  <w:abstractNum w:abstractNumId="963" w15:restartNumberingAfterBreak="0">
    <w:nsid w:val="6E197D8F"/>
    <w:multiLevelType w:val="hybridMultilevel"/>
    <w:tmpl w:val="FFFFFFFF"/>
    <w:lvl w:ilvl="0" w:tplc="580E9610">
      <w:start w:val="1"/>
      <w:numFmt w:val="bullet"/>
      <w:lvlText w:val=""/>
      <w:lvlJc w:val="left"/>
      <w:pPr>
        <w:ind w:left="720" w:hanging="360"/>
      </w:pPr>
      <w:rPr>
        <w:rFonts w:ascii="Symbol" w:hAnsi="Symbol" w:hint="default"/>
      </w:rPr>
    </w:lvl>
    <w:lvl w:ilvl="1" w:tplc="4DF4FC9C">
      <w:start w:val="1"/>
      <w:numFmt w:val="bullet"/>
      <w:lvlText w:val="o"/>
      <w:lvlJc w:val="left"/>
      <w:pPr>
        <w:ind w:left="1440" w:hanging="360"/>
      </w:pPr>
      <w:rPr>
        <w:rFonts w:ascii="Courier New" w:hAnsi="Courier New" w:hint="default"/>
      </w:rPr>
    </w:lvl>
    <w:lvl w:ilvl="2" w:tplc="708AFE66">
      <w:start w:val="1"/>
      <w:numFmt w:val="bullet"/>
      <w:lvlText w:val=""/>
      <w:lvlJc w:val="left"/>
      <w:pPr>
        <w:ind w:left="2160" w:hanging="360"/>
      </w:pPr>
      <w:rPr>
        <w:rFonts w:ascii="Wingdings" w:hAnsi="Wingdings" w:hint="default"/>
      </w:rPr>
    </w:lvl>
    <w:lvl w:ilvl="3" w:tplc="151C43E0">
      <w:start w:val="1"/>
      <w:numFmt w:val="bullet"/>
      <w:lvlText w:val=""/>
      <w:lvlJc w:val="left"/>
      <w:pPr>
        <w:ind w:left="2880" w:hanging="360"/>
      </w:pPr>
      <w:rPr>
        <w:rFonts w:ascii="Symbol" w:hAnsi="Symbol" w:hint="default"/>
      </w:rPr>
    </w:lvl>
    <w:lvl w:ilvl="4" w:tplc="4B488560">
      <w:start w:val="1"/>
      <w:numFmt w:val="bullet"/>
      <w:lvlText w:val="o"/>
      <w:lvlJc w:val="left"/>
      <w:pPr>
        <w:ind w:left="3600" w:hanging="360"/>
      </w:pPr>
      <w:rPr>
        <w:rFonts w:ascii="Courier New" w:hAnsi="Courier New" w:hint="default"/>
      </w:rPr>
    </w:lvl>
    <w:lvl w:ilvl="5" w:tplc="3CA03198">
      <w:start w:val="1"/>
      <w:numFmt w:val="bullet"/>
      <w:lvlText w:val=""/>
      <w:lvlJc w:val="left"/>
      <w:pPr>
        <w:ind w:left="4320" w:hanging="360"/>
      </w:pPr>
      <w:rPr>
        <w:rFonts w:ascii="Wingdings" w:hAnsi="Wingdings" w:hint="default"/>
      </w:rPr>
    </w:lvl>
    <w:lvl w:ilvl="6" w:tplc="EF5C1FAA">
      <w:start w:val="1"/>
      <w:numFmt w:val="bullet"/>
      <w:lvlText w:val=""/>
      <w:lvlJc w:val="left"/>
      <w:pPr>
        <w:ind w:left="5040" w:hanging="360"/>
      </w:pPr>
      <w:rPr>
        <w:rFonts w:ascii="Symbol" w:hAnsi="Symbol" w:hint="default"/>
      </w:rPr>
    </w:lvl>
    <w:lvl w:ilvl="7" w:tplc="44141432">
      <w:start w:val="1"/>
      <w:numFmt w:val="bullet"/>
      <w:lvlText w:val="o"/>
      <w:lvlJc w:val="left"/>
      <w:pPr>
        <w:ind w:left="5760" w:hanging="360"/>
      </w:pPr>
      <w:rPr>
        <w:rFonts w:ascii="Courier New" w:hAnsi="Courier New" w:hint="default"/>
      </w:rPr>
    </w:lvl>
    <w:lvl w:ilvl="8" w:tplc="414EA512">
      <w:start w:val="1"/>
      <w:numFmt w:val="bullet"/>
      <w:lvlText w:val=""/>
      <w:lvlJc w:val="left"/>
      <w:pPr>
        <w:ind w:left="6480" w:hanging="360"/>
      </w:pPr>
      <w:rPr>
        <w:rFonts w:ascii="Wingdings" w:hAnsi="Wingdings" w:hint="default"/>
      </w:rPr>
    </w:lvl>
  </w:abstractNum>
  <w:abstractNum w:abstractNumId="964" w15:restartNumberingAfterBreak="0">
    <w:nsid w:val="6E5C1543"/>
    <w:multiLevelType w:val="hybridMultilevel"/>
    <w:tmpl w:val="FFFFFFFF"/>
    <w:lvl w:ilvl="0" w:tplc="E104FEC0">
      <w:start w:val="1"/>
      <w:numFmt w:val="bullet"/>
      <w:lvlText w:val=""/>
      <w:lvlJc w:val="left"/>
      <w:pPr>
        <w:ind w:left="720" w:hanging="360"/>
      </w:pPr>
      <w:rPr>
        <w:rFonts w:ascii="Symbol" w:hAnsi="Symbol" w:hint="default"/>
      </w:rPr>
    </w:lvl>
    <w:lvl w:ilvl="1" w:tplc="D0B8D798">
      <w:start w:val="1"/>
      <w:numFmt w:val="bullet"/>
      <w:lvlText w:val="o"/>
      <w:lvlJc w:val="left"/>
      <w:pPr>
        <w:ind w:left="1440" w:hanging="360"/>
      </w:pPr>
      <w:rPr>
        <w:rFonts w:ascii="Courier New" w:hAnsi="Courier New" w:hint="default"/>
      </w:rPr>
    </w:lvl>
    <w:lvl w:ilvl="2" w:tplc="8A72DBA2">
      <w:start w:val="1"/>
      <w:numFmt w:val="bullet"/>
      <w:lvlText w:val=""/>
      <w:lvlJc w:val="left"/>
      <w:pPr>
        <w:ind w:left="2160" w:hanging="360"/>
      </w:pPr>
      <w:rPr>
        <w:rFonts w:ascii="Wingdings" w:hAnsi="Wingdings" w:hint="default"/>
      </w:rPr>
    </w:lvl>
    <w:lvl w:ilvl="3" w:tplc="52A882EC">
      <w:start w:val="1"/>
      <w:numFmt w:val="bullet"/>
      <w:lvlText w:val=""/>
      <w:lvlJc w:val="left"/>
      <w:pPr>
        <w:ind w:left="2880" w:hanging="360"/>
      </w:pPr>
      <w:rPr>
        <w:rFonts w:ascii="Symbol" w:hAnsi="Symbol" w:hint="default"/>
      </w:rPr>
    </w:lvl>
    <w:lvl w:ilvl="4" w:tplc="1E76D60E">
      <w:start w:val="1"/>
      <w:numFmt w:val="bullet"/>
      <w:lvlText w:val="o"/>
      <w:lvlJc w:val="left"/>
      <w:pPr>
        <w:ind w:left="3600" w:hanging="360"/>
      </w:pPr>
      <w:rPr>
        <w:rFonts w:ascii="Courier New" w:hAnsi="Courier New" w:hint="default"/>
      </w:rPr>
    </w:lvl>
    <w:lvl w:ilvl="5" w:tplc="6A8845AC">
      <w:start w:val="1"/>
      <w:numFmt w:val="bullet"/>
      <w:lvlText w:val=""/>
      <w:lvlJc w:val="left"/>
      <w:pPr>
        <w:ind w:left="4320" w:hanging="360"/>
      </w:pPr>
      <w:rPr>
        <w:rFonts w:ascii="Wingdings" w:hAnsi="Wingdings" w:hint="default"/>
      </w:rPr>
    </w:lvl>
    <w:lvl w:ilvl="6" w:tplc="24C645CA">
      <w:start w:val="1"/>
      <w:numFmt w:val="bullet"/>
      <w:lvlText w:val=""/>
      <w:lvlJc w:val="left"/>
      <w:pPr>
        <w:ind w:left="5040" w:hanging="360"/>
      </w:pPr>
      <w:rPr>
        <w:rFonts w:ascii="Symbol" w:hAnsi="Symbol" w:hint="default"/>
      </w:rPr>
    </w:lvl>
    <w:lvl w:ilvl="7" w:tplc="C160280A">
      <w:start w:val="1"/>
      <w:numFmt w:val="bullet"/>
      <w:lvlText w:val="o"/>
      <w:lvlJc w:val="left"/>
      <w:pPr>
        <w:ind w:left="5760" w:hanging="360"/>
      </w:pPr>
      <w:rPr>
        <w:rFonts w:ascii="Courier New" w:hAnsi="Courier New" w:hint="default"/>
      </w:rPr>
    </w:lvl>
    <w:lvl w:ilvl="8" w:tplc="5F00F8FE">
      <w:start w:val="1"/>
      <w:numFmt w:val="bullet"/>
      <w:lvlText w:val=""/>
      <w:lvlJc w:val="left"/>
      <w:pPr>
        <w:ind w:left="6480" w:hanging="360"/>
      </w:pPr>
      <w:rPr>
        <w:rFonts w:ascii="Wingdings" w:hAnsi="Wingdings" w:hint="default"/>
      </w:rPr>
    </w:lvl>
  </w:abstractNum>
  <w:abstractNum w:abstractNumId="965" w15:restartNumberingAfterBreak="0">
    <w:nsid w:val="6E906C74"/>
    <w:multiLevelType w:val="hybridMultilevel"/>
    <w:tmpl w:val="FFFFFFFF"/>
    <w:lvl w:ilvl="0" w:tplc="C61806F8">
      <w:start w:val="1"/>
      <w:numFmt w:val="bullet"/>
      <w:lvlText w:val=""/>
      <w:lvlJc w:val="left"/>
      <w:pPr>
        <w:ind w:left="720" w:hanging="360"/>
      </w:pPr>
      <w:rPr>
        <w:rFonts w:ascii="Symbol" w:hAnsi="Symbol" w:hint="default"/>
      </w:rPr>
    </w:lvl>
    <w:lvl w:ilvl="1" w:tplc="AD484BB6">
      <w:start w:val="1"/>
      <w:numFmt w:val="bullet"/>
      <w:lvlText w:val="o"/>
      <w:lvlJc w:val="left"/>
      <w:pPr>
        <w:ind w:left="1440" w:hanging="360"/>
      </w:pPr>
      <w:rPr>
        <w:rFonts w:ascii="Courier New" w:hAnsi="Courier New" w:hint="default"/>
      </w:rPr>
    </w:lvl>
    <w:lvl w:ilvl="2" w:tplc="026433CE">
      <w:start w:val="1"/>
      <w:numFmt w:val="bullet"/>
      <w:lvlText w:val=""/>
      <w:lvlJc w:val="left"/>
      <w:pPr>
        <w:ind w:left="2160" w:hanging="360"/>
      </w:pPr>
      <w:rPr>
        <w:rFonts w:ascii="Wingdings" w:hAnsi="Wingdings" w:hint="default"/>
      </w:rPr>
    </w:lvl>
    <w:lvl w:ilvl="3" w:tplc="C74420A6">
      <w:start w:val="1"/>
      <w:numFmt w:val="bullet"/>
      <w:lvlText w:val=""/>
      <w:lvlJc w:val="left"/>
      <w:pPr>
        <w:ind w:left="2880" w:hanging="360"/>
      </w:pPr>
      <w:rPr>
        <w:rFonts w:ascii="Symbol" w:hAnsi="Symbol" w:hint="default"/>
      </w:rPr>
    </w:lvl>
    <w:lvl w:ilvl="4" w:tplc="FCEC7968">
      <w:start w:val="1"/>
      <w:numFmt w:val="bullet"/>
      <w:lvlText w:val="o"/>
      <w:lvlJc w:val="left"/>
      <w:pPr>
        <w:ind w:left="3600" w:hanging="360"/>
      </w:pPr>
      <w:rPr>
        <w:rFonts w:ascii="Courier New" w:hAnsi="Courier New" w:hint="default"/>
      </w:rPr>
    </w:lvl>
    <w:lvl w:ilvl="5" w:tplc="18469A64">
      <w:start w:val="1"/>
      <w:numFmt w:val="bullet"/>
      <w:lvlText w:val=""/>
      <w:lvlJc w:val="left"/>
      <w:pPr>
        <w:ind w:left="4320" w:hanging="360"/>
      </w:pPr>
      <w:rPr>
        <w:rFonts w:ascii="Wingdings" w:hAnsi="Wingdings" w:hint="default"/>
      </w:rPr>
    </w:lvl>
    <w:lvl w:ilvl="6" w:tplc="9D426FC6">
      <w:start w:val="1"/>
      <w:numFmt w:val="bullet"/>
      <w:lvlText w:val=""/>
      <w:lvlJc w:val="left"/>
      <w:pPr>
        <w:ind w:left="5040" w:hanging="360"/>
      </w:pPr>
      <w:rPr>
        <w:rFonts w:ascii="Symbol" w:hAnsi="Symbol" w:hint="default"/>
      </w:rPr>
    </w:lvl>
    <w:lvl w:ilvl="7" w:tplc="9FF6487E">
      <w:start w:val="1"/>
      <w:numFmt w:val="bullet"/>
      <w:lvlText w:val="o"/>
      <w:lvlJc w:val="left"/>
      <w:pPr>
        <w:ind w:left="5760" w:hanging="360"/>
      </w:pPr>
      <w:rPr>
        <w:rFonts w:ascii="Courier New" w:hAnsi="Courier New" w:hint="default"/>
      </w:rPr>
    </w:lvl>
    <w:lvl w:ilvl="8" w:tplc="81122EB4">
      <w:start w:val="1"/>
      <w:numFmt w:val="bullet"/>
      <w:lvlText w:val=""/>
      <w:lvlJc w:val="left"/>
      <w:pPr>
        <w:ind w:left="6480" w:hanging="360"/>
      </w:pPr>
      <w:rPr>
        <w:rFonts w:ascii="Wingdings" w:hAnsi="Wingdings" w:hint="default"/>
      </w:rPr>
    </w:lvl>
  </w:abstractNum>
  <w:abstractNum w:abstractNumId="966" w15:restartNumberingAfterBreak="0">
    <w:nsid w:val="6E9E7F9F"/>
    <w:multiLevelType w:val="hybridMultilevel"/>
    <w:tmpl w:val="FFFFFFFF"/>
    <w:lvl w:ilvl="0" w:tplc="A3A2FEF2">
      <w:start w:val="1"/>
      <w:numFmt w:val="bullet"/>
      <w:lvlText w:val=""/>
      <w:lvlJc w:val="left"/>
      <w:pPr>
        <w:ind w:left="720" w:hanging="360"/>
      </w:pPr>
      <w:rPr>
        <w:rFonts w:ascii="Symbol" w:hAnsi="Symbol" w:hint="default"/>
      </w:rPr>
    </w:lvl>
    <w:lvl w:ilvl="1" w:tplc="45B8024E">
      <w:start w:val="1"/>
      <w:numFmt w:val="bullet"/>
      <w:lvlText w:val="o"/>
      <w:lvlJc w:val="left"/>
      <w:pPr>
        <w:ind w:left="1440" w:hanging="360"/>
      </w:pPr>
      <w:rPr>
        <w:rFonts w:ascii="Courier New" w:hAnsi="Courier New" w:hint="default"/>
      </w:rPr>
    </w:lvl>
    <w:lvl w:ilvl="2" w:tplc="BED2FC4E">
      <w:start w:val="1"/>
      <w:numFmt w:val="bullet"/>
      <w:lvlText w:val=""/>
      <w:lvlJc w:val="left"/>
      <w:pPr>
        <w:ind w:left="2160" w:hanging="360"/>
      </w:pPr>
      <w:rPr>
        <w:rFonts w:ascii="Wingdings" w:hAnsi="Wingdings" w:hint="default"/>
      </w:rPr>
    </w:lvl>
    <w:lvl w:ilvl="3" w:tplc="F6B63212">
      <w:start w:val="1"/>
      <w:numFmt w:val="bullet"/>
      <w:lvlText w:val=""/>
      <w:lvlJc w:val="left"/>
      <w:pPr>
        <w:ind w:left="2880" w:hanging="360"/>
      </w:pPr>
      <w:rPr>
        <w:rFonts w:ascii="Symbol" w:hAnsi="Symbol" w:hint="default"/>
      </w:rPr>
    </w:lvl>
    <w:lvl w:ilvl="4" w:tplc="3D9C1290">
      <w:start w:val="1"/>
      <w:numFmt w:val="bullet"/>
      <w:lvlText w:val="o"/>
      <w:lvlJc w:val="left"/>
      <w:pPr>
        <w:ind w:left="3600" w:hanging="360"/>
      </w:pPr>
      <w:rPr>
        <w:rFonts w:ascii="Courier New" w:hAnsi="Courier New" w:hint="default"/>
      </w:rPr>
    </w:lvl>
    <w:lvl w:ilvl="5" w:tplc="7CC87106">
      <w:start w:val="1"/>
      <w:numFmt w:val="bullet"/>
      <w:lvlText w:val=""/>
      <w:lvlJc w:val="left"/>
      <w:pPr>
        <w:ind w:left="4320" w:hanging="360"/>
      </w:pPr>
      <w:rPr>
        <w:rFonts w:ascii="Wingdings" w:hAnsi="Wingdings" w:hint="default"/>
      </w:rPr>
    </w:lvl>
    <w:lvl w:ilvl="6" w:tplc="5D028A06">
      <w:start w:val="1"/>
      <w:numFmt w:val="bullet"/>
      <w:lvlText w:val=""/>
      <w:lvlJc w:val="left"/>
      <w:pPr>
        <w:ind w:left="5040" w:hanging="360"/>
      </w:pPr>
      <w:rPr>
        <w:rFonts w:ascii="Symbol" w:hAnsi="Symbol" w:hint="default"/>
      </w:rPr>
    </w:lvl>
    <w:lvl w:ilvl="7" w:tplc="700CE9A8">
      <w:start w:val="1"/>
      <w:numFmt w:val="bullet"/>
      <w:lvlText w:val="o"/>
      <w:lvlJc w:val="left"/>
      <w:pPr>
        <w:ind w:left="5760" w:hanging="360"/>
      </w:pPr>
      <w:rPr>
        <w:rFonts w:ascii="Courier New" w:hAnsi="Courier New" w:hint="default"/>
      </w:rPr>
    </w:lvl>
    <w:lvl w:ilvl="8" w:tplc="90C2E5DC">
      <w:start w:val="1"/>
      <w:numFmt w:val="bullet"/>
      <w:lvlText w:val=""/>
      <w:lvlJc w:val="left"/>
      <w:pPr>
        <w:ind w:left="6480" w:hanging="360"/>
      </w:pPr>
      <w:rPr>
        <w:rFonts w:ascii="Wingdings" w:hAnsi="Wingdings" w:hint="default"/>
      </w:rPr>
    </w:lvl>
  </w:abstractNum>
  <w:abstractNum w:abstractNumId="967" w15:restartNumberingAfterBreak="0">
    <w:nsid w:val="6EC009E9"/>
    <w:multiLevelType w:val="hybridMultilevel"/>
    <w:tmpl w:val="FFFFFFFF"/>
    <w:lvl w:ilvl="0" w:tplc="AD16DA3A">
      <w:start w:val="1"/>
      <w:numFmt w:val="bullet"/>
      <w:lvlText w:val=""/>
      <w:lvlJc w:val="left"/>
      <w:pPr>
        <w:ind w:left="720" w:hanging="360"/>
      </w:pPr>
      <w:rPr>
        <w:rFonts w:ascii="Symbol" w:hAnsi="Symbol" w:hint="default"/>
      </w:rPr>
    </w:lvl>
    <w:lvl w:ilvl="1" w:tplc="A3F44A00">
      <w:start w:val="1"/>
      <w:numFmt w:val="bullet"/>
      <w:lvlText w:val="o"/>
      <w:lvlJc w:val="left"/>
      <w:pPr>
        <w:ind w:left="1440" w:hanging="360"/>
      </w:pPr>
      <w:rPr>
        <w:rFonts w:ascii="Courier New" w:hAnsi="Courier New" w:hint="default"/>
      </w:rPr>
    </w:lvl>
    <w:lvl w:ilvl="2" w:tplc="69F2CB9E">
      <w:start w:val="1"/>
      <w:numFmt w:val="bullet"/>
      <w:lvlText w:val=""/>
      <w:lvlJc w:val="left"/>
      <w:pPr>
        <w:ind w:left="2160" w:hanging="360"/>
      </w:pPr>
      <w:rPr>
        <w:rFonts w:ascii="Wingdings" w:hAnsi="Wingdings" w:hint="default"/>
      </w:rPr>
    </w:lvl>
    <w:lvl w:ilvl="3" w:tplc="EBF485E0">
      <w:start w:val="1"/>
      <w:numFmt w:val="bullet"/>
      <w:lvlText w:val=""/>
      <w:lvlJc w:val="left"/>
      <w:pPr>
        <w:ind w:left="2880" w:hanging="360"/>
      </w:pPr>
      <w:rPr>
        <w:rFonts w:ascii="Symbol" w:hAnsi="Symbol" w:hint="default"/>
      </w:rPr>
    </w:lvl>
    <w:lvl w:ilvl="4" w:tplc="79B2156E">
      <w:start w:val="1"/>
      <w:numFmt w:val="bullet"/>
      <w:lvlText w:val="o"/>
      <w:lvlJc w:val="left"/>
      <w:pPr>
        <w:ind w:left="3600" w:hanging="360"/>
      </w:pPr>
      <w:rPr>
        <w:rFonts w:ascii="Courier New" w:hAnsi="Courier New" w:hint="default"/>
      </w:rPr>
    </w:lvl>
    <w:lvl w:ilvl="5" w:tplc="61A2FD62">
      <w:start w:val="1"/>
      <w:numFmt w:val="bullet"/>
      <w:lvlText w:val=""/>
      <w:lvlJc w:val="left"/>
      <w:pPr>
        <w:ind w:left="4320" w:hanging="360"/>
      </w:pPr>
      <w:rPr>
        <w:rFonts w:ascii="Wingdings" w:hAnsi="Wingdings" w:hint="default"/>
      </w:rPr>
    </w:lvl>
    <w:lvl w:ilvl="6" w:tplc="2438C182">
      <w:start w:val="1"/>
      <w:numFmt w:val="bullet"/>
      <w:lvlText w:val=""/>
      <w:lvlJc w:val="left"/>
      <w:pPr>
        <w:ind w:left="5040" w:hanging="360"/>
      </w:pPr>
      <w:rPr>
        <w:rFonts w:ascii="Symbol" w:hAnsi="Symbol" w:hint="default"/>
      </w:rPr>
    </w:lvl>
    <w:lvl w:ilvl="7" w:tplc="2996B2D8">
      <w:start w:val="1"/>
      <w:numFmt w:val="bullet"/>
      <w:lvlText w:val="o"/>
      <w:lvlJc w:val="left"/>
      <w:pPr>
        <w:ind w:left="5760" w:hanging="360"/>
      </w:pPr>
      <w:rPr>
        <w:rFonts w:ascii="Courier New" w:hAnsi="Courier New" w:hint="default"/>
      </w:rPr>
    </w:lvl>
    <w:lvl w:ilvl="8" w:tplc="AFFE2118">
      <w:start w:val="1"/>
      <w:numFmt w:val="bullet"/>
      <w:lvlText w:val=""/>
      <w:lvlJc w:val="left"/>
      <w:pPr>
        <w:ind w:left="6480" w:hanging="360"/>
      </w:pPr>
      <w:rPr>
        <w:rFonts w:ascii="Wingdings" w:hAnsi="Wingdings" w:hint="default"/>
      </w:rPr>
    </w:lvl>
  </w:abstractNum>
  <w:abstractNum w:abstractNumId="968" w15:restartNumberingAfterBreak="0">
    <w:nsid w:val="6ED76FC7"/>
    <w:multiLevelType w:val="hybridMultilevel"/>
    <w:tmpl w:val="FFFFFFFF"/>
    <w:lvl w:ilvl="0" w:tplc="DBF833C8">
      <w:start w:val="1"/>
      <w:numFmt w:val="bullet"/>
      <w:lvlText w:val=""/>
      <w:lvlJc w:val="left"/>
      <w:pPr>
        <w:ind w:left="720" w:hanging="360"/>
      </w:pPr>
      <w:rPr>
        <w:rFonts w:ascii="Symbol" w:hAnsi="Symbol" w:hint="default"/>
      </w:rPr>
    </w:lvl>
    <w:lvl w:ilvl="1" w:tplc="CC14926E">
      <w:start w:val="1"/>
      <w:numFmt w:val="bullet"/>
      <w:lvlText w:val="o"/>
      <w:lvlJc w:val="left"/>
      <w:pPr>
        <w:ind w:left="1440" w:hanging="360"/>
      </w:pPr>
      <w:rPr>
        <w:rFonts w:ascii="Courier New" w:hAnsi="Courier New" w:hint="default"/>
      </w:rPr>
    </w:lvl>
    <w:lvl w:ilvl="2" w:tplc="F41A3D38">
      <w:start w:val="1"/>
      <w:numFmt w:val="bullet"/>
      <w:lvlText w:val=""/>
      <w:lvlJc w:val="left"/>
      <w:pPr>
        <w:ind w:left="2160" w:hanging="360"/>
      </w:pPr>
      <w:rPr>
        <w:rFonts w:ascii="Wingdings" w:hAnsi="Wingdings" w:hint="default"/>
      </w:rPr>
    </w:lvl>
    <w:lvl w:ilvl="3" w:tplc="FAC857AC">
      <w:start w:val="1"/>
      <w:numFmt w:val="bullet"/>
      <w:lvlText w:val=""/>
      <w:lvlJc w:val="left"/>
      <w:pPr>
        <w:ind w:left="2880" w:hanging="360"/>
      </w:pPr>
      <w:rPr>
        <w:rFonts w:ascii="Symbol" w:hAnsi="Symbol" w:hint="default"/>
      </w:rPr>
    </w:lvl>
    <w:lvl w:ilvl="4" w:tplc="B8CA905C">
      <w:start w:val="1"/>
      <w:numFmt w:val="bullet"/>
      <w:lvlText w:val="o"/>
      <w:lvlJc w:val="left"/>
      <w:pPr>
        <w:ind w:left="3600" w:hanging="360"/>
      </w:pPr>
      <w:rPr>
        <w:rFonts w:ascii="Courier New" w:hAnsi="Courier New" w:hint="default"/>
      </w:rPr>
    </w:lvl>
    <w:lvl w:ilvl="5" w:tplc="B06E1CFC">
      <w:start w:val="1"/>
      <w:numFmt w:val="bullet"/>
      <w:lvlText w:val=""/>
      <w:lvlJc w:val="left"/>
      <w:pPr>
        <w:ind w:left="4320" w:hanging="360"/>
      </w:pPr>
      <w:rPr>
        <w:rFonts w:ascii="Wingdings" w:hAnsi="Wingdings" w:hint="default"/>
      </w:rPr>
    </w:lvl>
    <w:lvl w:ilvl="6" w:tplc="66FC644C">
      <w:start w:val="1"/>
      <w:numFmt w:val="bullet"/>
      <w:lvlText w:val=""/>
      <w:lvlJc w:val="left"/>
      <w:pPr>
        <w:ind w:left="5040" w:hanging="360"/>
      </w:pPr>
      <w:rPr>
        <w:rFonts w:ascii="Symbol" w:hAnsi="Symbol" w:hint="default"/>
      </w:rPr>
    </w:lvl>
    <w:lvl w:ilvl="7" w:tplc="3CB68BE6">
      <w:start w:val="1"/>
      <w:numFmt w:val="bullet"/>
      <w:lvlText w:val="o"/>
      <w:lvlJc w:val="left"/>
      <w:pPr>
        <w:ind w:left="5760" w:hanging="360"/>
      </w:pPr>
      <w:rPr>
        <w:rFonts w:ascii="Courier New" w:hAnsi="Courier New" w:hint="default"/>
      </w:rPr>
    </w:lvl>
    <w:lvl w:ilvl="8" w:tplc="58D2DBD8">
      <w:start w:val="1"/>
      <w:numFmt w:val="bullet"/>
      <w:lvlText w:val=""/>
      <w:lvlJc w:val="left"/>
      <w:pPr>
        <w:ind w:left="6480" w:hanging="360"/>
      </w:pPr>
      <w:rPr>
        <w:rFonts w:ascii="Wingdings" w:hAnsi="Wingdings" w:hint="default"/>
      </w:rPr>
    </w:lvl>
  </w:abstractNum>
  <w:abstractNum w:abstractNumId="969" w15:restartNumberingAfterBreak="0">
    <w:nsid w:val="6F1666AA"/>
    <w:multiLevelType w:val="hybridMultilevel"/>
    <w:tmpl w:val="FFFFFFFF"/>
    <w:lvl w:ilvl="0" w:tplc="A46C3786">
      <w:start w:val="1"/>
      <w:numFmt w:val="bullet"/>
      <w:lvlText w:val=""/>
      <w:lvlJc w:val="left"/>
      <w:pPr>
        <w:ind w:left="720" w:hanging="360"/>
      </w:pPr>
      <w:rPr>
        <w:rFonts w:ascii="Symbol" w:hAnsi="Symbol" w:hint="default"/>
      </w:rPr>
    </w:lvl>
    <w:lvl w:ilvl="1" w:tplc="802441B6">
      <w:start w:val="1"/>
      <w:numFmt w:val="bullet"/>
      <w:lvlText w:val="o"/>
      <w:lvlJc w:val="left"/>
      <w:pPr>
        <w:ind w:left="1440" w:hanging="360"/>
      </w:pPr>
      <w:rPr>
        <w:rFonts w:ascii="Courier New" w:hAnsi="Courier New" w:hint="default"/>
      </w:rPr>
    </w:lvl>
    <w:lvl w:ilvl="2" w:tplc="5770BE8E">
      <w:start w:val="1"/>
      <w:numFmt w:val="bullet"/>
      <w:lvlText w:val=""/>
      <w:lvlJc w:val="left"/>
      <w:pPr>
        <w:ind w:left="2160" w:hanging="360"/>
      </w:pPr>
      <w:rPr>
        <w:rFonts w:ascii="Wingdings" w:hAnsi="Wingdings" w:hint="default"/>
      </w:rPr>
    </w:lvl>
    <w:lvl w:ilvl="3" w:tplc="CD42E388">
      <w:start w:val="1"/>
      <w:numFmt w:val="bullet"/>
      <w:lvlText w:val=""/>
      <w:lvlJc w:val="left"/>
      <w:pPr>
        <w:ind w:left="2880" w:hanging="360"/>
      </w:pPr>
      <w:rPr>
        <w:rFonts w:ascii="Symbol" w:hAnsi="Symbol" w:hint="default"/>
      </w:rPr>
    </w:lvl>
    <w:lvl w:ilvl="4" w:tplc="9CD07FBA">
      <w:start w:val="1"/>
      <w:numFmt w:val="bullet"/>
      <w:lvlText w:val="o"/>
      <w:lvlJc w:val="left"/>
      <w:pPr>
        <w:ind w:left="3600" w:hanging="360"/>
      </w:pPr>
      <w:rPr>
        <w:rFonts w:ascii="Courier New" w:hAnsi="Courier New" w:hint="default"/>
      </w:rPr>
    </w:lvl>
    <w:lvl w:ilvl="5" w:tplc="624A3ED2">
      <w:start w:val="1"/>
      <w:numFmt w:val="bullet"/>
      <w:lvlText w:val=""/>
      <w:lvlJc w:val="left"/>
      <w:pPr>
        <w:ind w:left="4320" w:hanging="360"/>
      </w:pPr>
      <w:rPr>
        <w:rFonts w:ascii="Wingdings" w:hAnsi="Wingdings" w:hint="default"/>
      </w:rPr>
    </w:lvl>
    <w:lvl w:ilvl="6" w:tplc="78466F9E">
      <w:start w:val="1"/>
      <w:numFmt w:val="bullet"/>
      <w:lvlText w:val=""/>
      <w:lvlJc w:val="left"/>
      <w:pPr>
        <w:ind w:left="5040" w:hanging="360"/>
      </w:pPr>
      <w:rPr>
        <w:rFonts w:ascii="Symbol" w:hAnsi="Symbol" w:hint="default"/>
      </w:rPr>
    </w:lvl>
    <w:lvl w:ilvl="7" w:tplc="836C49D2">
      <w:start w:val="1"/>
      <w:numFmt w:val="bullet"/>
      <w:lvlText w:val="o"/>
      <w:lvlJc w:val="left"/>
      <w:pPr>
        <w:ind w:left="5760" w:hanging="360"/>
      </w:pPr>
      <w:rPr>
        <w:rFonts w:ascii="Courier New" w:hAnsi="Courier New" w:hint="default"/>
      </w:rPr>
    </w:lvl>
    <w:lvl w:ilvl="8" w:tplc="7434706C">
      <w:start w:val="1"/>
      <w:numFmt w:val="bullet"/>
      <w:lvlText w:val=""/>
      <w:lvlJc w:val="left"/>
      <w:pPr>
        <w:ind w:left="6480" w:hanging="360"/>
      </w:pPr>
      <w:rPr>
        <w:rFonts w:ascii="Wingdings" w:hAnsi="Wingdings" w:hint="default"/>
      </w:rPr>
    </w:lvl>
  </w:abstractNum>
  <w:abstractNum w:abstractNumId="970" w15:restartNumberingAfterBreak="0">
    <w:nsid w:val="6F432039"/>
    <w:multiLevelType w:val="hybridMultilevel"/>
    <w:tmpl w:val="FFFFFFFF"/>
    <w:lvl w:ilvl="0" w:tplc="BCC0BD52">
      <w:start w:val="1"/>
      <w:numFmt w:val="bullet"/>
      <w:lvlText w:val=""/>
      <w:lvlJc w:val="left"/>
      <w:pPr>
        <w:ind w:left="720" w:hanging="360"/>
      </w:pPr>
      <w:rPr>
        <w:rFonts w:ascii="Symbol" w:hAnsi="Symbol" w:hint="default"/>
      </w:rPr>
    </w:lvl>
    <w:lvl w:ilvl="1" w:tplc="889C734C">
      <w:start w:val="1"/>
      <w:numFmt w:val="bullet"/>
      <w:lvlText w:val="o"/>
      <w:lvlJc w:val="left"/>
      <w:pPr>
        <w:ind w:left="1440" w:hanging="360"/>
      </w:pPr>
      <w:rPr>
        <w:rFonts w:ascii="Courier New" w:hAnsi="Courier New" w:hint="default"/>
      </w:rPr>
    </w:lvl>
    <w:lvl w:ilvl="2" w:tplc="C80AA618">
      <w:start w:val="1"/>
      <w:numFmt w:val="bullet"/>
      <w:lvlText w:val=""/>
      <w:lvlJc w:val="left"/>
      <w:pPr>
        <w:ind w:left="2160" w:hanging="360"/>
      </w:pPr>
      <w:rPr>
        <w:rFonts w:ascii="Wingdings" w:hAnsi="Wingdings" w:hint="default"/>
      </w:rPr>
    </w:lvl>
    <w:lvl w:ilvl="3" w:tplc="674EBC58">
      <w:start w:val="1"/>
      <w:numFmt w:val="bullet"/>
      <w:lvlText w:val=""/>
      <w:lvlJc w:val="left"/>
      <w:pPr>
        <w:ind w:left="2880" w:hanging="360"/>
      </w:pPr>
      <w:rPr>
        <w:rFonts w:ascii="Symbol" w:hAnsi="Symbol" w:hint="default"/>
      </w:rPr>
    </w:lvl>
    <w:lvl w:ilvl="4" w:tplc="173A50EE">
      <w:start w:val="1"/>
      <w:numFmt w:val="bullet"/>
      <w:lvlText w:val="o"/>
      <w:lvlJc w:val="left"/>
      <w:pPr>
        <w:ind w:left="3600" w:hanging="360"/>
      </w:pPr>
      <w:rPr>
        <w:rFonts w:ascii="Courier New" w:hAnsi="Courier New" w:hint="default"/>
      </w:rPr>
    </w:lvl>
    <w:lvl w:ilvl="5" w:tplc="1E18CC7A">
      <w:start w:val="1"/>
      <w:numFmt w:val="bullet"/>
      <w:lvlText w:val=""/>
      <w:lvlJc w:val="left"/>
      <w:pPr>
        <w:ind w:left="4320" w:hanging="360"/>
      </w:pPr>
      <w:rPr>
        <w:rFonts w:ascii="Wingdings" w:hAnsi="Wingdings" w:hint="default"/>
      </w:rPr>
    </w:lvl>
    <w:lvl w:ilvl="6" w:tplc="F8C64AB2">
      <w:start w:val="1"/>
      <w:numFmt w:val="bullet"/>
      <w:lvlText w:val=""/>
      <w:lvlJc w:val="left"/>
      <w:pPr>
        <w:ind w:left="5040" w:hanging="360"/>
      </w:pPr>
      <w:rPr>
        <w:rFonts w:ascii="Symbol" w:hAnsi="Symbol" w:hint="default"/>
      </w:rPr>
    </w:lvl>
    <w:lvl w:ilvl="7" w:tplc="0DDC1C26">
      <w:start w:val="1"/>
      <w:numFmt w:val="bullet"/>
      <w:lvlText w:val="o"/>
      <w:lvlJc w:val="left"/>
      <w:pPr>
        <w:ind w:left="5760" w:hanging="360"/>
      </w:pPr>
      <w:rPr>
        <w:rFonts w:ascii="Courier New" w:hAnsi="Courier New" w:hint="default"/>
      </w:rPr>
    </w:lvl>
    <w:lvl w:ilvl="8" w:tplc="3AB0FC36">
      <w:start w:val="1"/>
      <w:numFmt w:val="bullet"/>
      <w:lvlText w:val=""/>
      <w:lvlJc w:val="left"/>
      <w:pPr>
        <w:ind w:left="6480" w:hanging="360"/>
      </w:pPr>
      <w:rPr>
        <w:rFonts w:ascii="Wingdings" w:hAnsi="Wingdings" w:hint="default"/>
      </w:rPr>
    </w:lvl>
  </w:abstractNum>
  <w:abstractNum w:abstractNumId="971" w15:restartNumberingAfterBreak="0">
    <w:nsid w:val="6F7D59E2"/>
    <w:multiLevelType w:val="hybridMultilevel"/>
    <w:tmpl w:val="FFFFFFFF"/>
    <w:lvl w:ilvl="0" w:tplc="F440F384">
      <w:start w:val="1"/>
      <w:numFmt w:val="bullet"/>
      <w:lvlText w:val=""/>
      <w:lvlJc w:val="left"/>
      <w:pPr>
        <w:ind w:left="720" w:hanging="360"/>
      </w:pPr>
      <w:rPr>
        <w:rFonts w:ascii="Symbol" w:hAnsi="Symbol" w:hint="default"/>
      </w:rPr>
    </w:lvl>
    <w:lvl w:ilvl="1" w:tplc="9DB00D40">
      <w:start w:val="1"/>
      <w:numFmt w:val="bullet"/>
      <w:lvlText w:val="o"/>
      <w:lvlJc w:val="left"/>
      <w:pPr>
        <w:ind w:left="1440" w:hanging="360"/>
      </w:pPr>
      <w:rPr>
        <w:rFonts w:ascii="Courier New" w:hAnsi="Courier New" w:hint="default"/>
      </w:rPr>
    </w:lvl>
    <w:lvl w:ilvl="2" w:tplc="970040D8">
      <w:start w:val="1"/>
      <w:numFmt w:val="bullet"/>
      <w:lvlText w:val=""/>
      <w:lvlJc w:val="left"/>
      <w:pPr>
        <w:ind w:left="2160" w:hanging="360"/>
      </w:pPr>
      <w:rPr>
        <w:rFonts w:ascii="Wingdings" w:hAnsi="Wingdings" w:hint="default"/>
      </w:rPr>
    </w:lvl>
    <w:lvl w:ilvl="3" w:tplc="267CE300">
      <w:start w:val="1"/>
      <w:numFmt w:val="bullet"/>
      <w:lvlText w:val=""/>
      <w:lvlJc w:val="left"/>
      <w:pPr>
        <w:ind w:left="2880" w:hanging="360"/>
      </w:pPr>
      <w:rPr>
        <w:rFonts w:ascii="Symbol" w:hAnsi="Symbol" w:hint="default"/>
      </w:rPr>
    </w:lvl>
    <w:lvl w:ilvl="4" w:tplc="0E32D18C">
      <w:start w:val="1"/>
      <w:numFmt w:val="bullet"/>
      <w:lvlText w:val="o"/>
      <w:lvlJc w:val="left"/>
      <w:pPr>
        <w:ind w:left="3600" w:hanging="360"/>
      </w:pPr>
      <w:rPr>
        <w:rFonts w:ascii="Courier New" w:hAnsi="Courier New" w:hint="default"/>
      </w:rPr>
    </w:lvl>
    <w:lvl w:ilvl="5" w:tplc="6360B07A">
      <w:start w:val="1"/>
      <w:numFmt w:val="bullet"/>
      <w:lvlText w:val=""/>
      <w:lvlJc w:val="left"/>
      <w:pPr>
        <w:ind w:left="4320" w:hanging="360"/>
      </w:pPr>
      <w:rPr>
        <w:rFonts w:ascii="Wingdings" w:hAnsi="Wingdings" w:hint="default"/>
      </w:rPr>
    </w:lvl>
    <w:lvl w:ilvl="6" w:tplc="BE125C62">
      <w:start w:val="1"/>
      <w:numFmt w:val="bullet"/>
      <w:lvlText w:val=""/>
      <w:lvlJc w:val="left"/>
      <w:pPr>
        <w:ind w:left="5040" w:hanging="360"/>
      </w:pPr>
      <w:rPr>
        <w:rFonts w:ascii="Symbol" w:hAnsi="Symbol" w:hint="default"/>
      </w:rPr>
    </w:lvl>
    <w:lvl w:ilvl="7" w:tplc="9E2C9A9A">
      <w:start w:val="1"/>
      <w:numFmt w:val="bullet"/>
      <w:lvlText w:val="o"/>
      <w:lvlJc w:val="left"/>
      <w:pPr>
        <w:ind w:left="5760" w:hanging="360"/>
      </w:pPr>
      <w:rPr>
        <w:rFonts w:ascii="Courier New" w:hAnsi="Courier New" w:hint="default"/>
      </w:rPr>
    </w:lvl>
    <w:lvl w:ilvl="8" w:tplc="A6A460E4">
      <w:start w:val="1"/>
      <w:numFmt w:val="bullet"/>
      <w:lvlText w:val=""/>
      <w:lvlJc w:val="left"/>
      <w:pPr>
        <w:ind w:left="6480" w:hanging="360"/>
      </w:pPr>
      <w:rPr>
        <w:rFonts w:ascii="Wingdings" w:hAnsi="Wingdings" w:hint="default"/>
      </w:rPr>
    </w:lvl>
  </w:abstractNum>
  <w:abstractNum w:abstractNumId="972" w15:restartNumberingAfterBreak="0">
    <w:nsid w:val="6F931B45"/>
    <w:multiLevelType w:val="hybridMultilevel"/>
    <w:tmpl w:val="FFFFFFFF"/>
    <w:lvl w:ilvl="0" w:tplc="A9187732">
      <w:start w:val="1"/>
      <w:numFmt w:val="bullet"/>
      <w:lvlText w:val=""/>
      <w:lvlJc w:val="left"/>
      <w:pPr>
        <w:ind w:left="720" w:hanging="360"/>
      </w:pPr>
      <w:rPr>
        <w:rFonts w:ascii="Symbol" w:hAnsi="Symbol" w:hint="default"/>
      </w:rPr>
    </w:lvl>
    <w:lvl w:ilvl="1" w:tplc="3BB6143A">
      <w:start w:val="1"/>
      <w:numFmt w:val="bullet"/>
      <w:lvlText w:val="o"/>
      <w:lvlJc w:val="left"/>
      <w:pPr>
        <w:ind w:left="1440" w:hanging="360"/>
      </w:pPr>
      <w:rPr>
        <w:rFonts w:ascii="Courier New" w:hAnsi="Courier New" w:hint="default"/>
      </w:rPr>
    </w:lvl>
    <w:lvl w:ilvl="2" w:tplc="575E46B2">
      <w:start w:val="1"/>
      <w:numFmt w:val="bullet"/>
      <w:lvlText w:val=""/>
      <w:lvlJc w:val="left"/>
      <w:pPr>
        <w:ind w:left="2160" w:hanging="360"/>
      </w:pPr>
      <w:rPr>
        <w:rFonts w:ascii="Wingdings" w:hAnsi="Wingdings" w:hint="default"/>
      </w:rPr>
    </w:lvl>
    <w:lvl w:ilvl="3" w:tplc="9E42F3E6">
      <w:start w:val="1"/>
      <w:numFmt w:val="bullet"/>
      <w:lvlText w:val=""/>
      <w:lvlJc w:val="left"/>
      <w:pPr>
        <w:ind w:left="2880" w:hanging="360"/>
      </w:pPr>
      <w:rPr>
        <w:rFonts w:ascii="Symbol" w:hAnsi="Symbol" w:hint="default"/>
      </w:rPr>
    </w:lvl>
    <w:lvl w:ilvl="4" w:tplc="49CC824C">
      <w:start w:val="1"/>
      <w:numFmt w:val="bullet"/>
      <w:lvlText w:val="o"/>
      <w:lvlJc w:val="left"/>
      <w:pPr>
        <w:ind w:left="3600" w:hanging="360"/>
      </w:pPr>
      <w:rPr>
        <w:rFonts w:ascii="Courier New" w:hAnsi="Courier New" w:hint="default"/>
      </w:rPr>
    </w:lvl>
    <w:lvl w:ilvl="5" w:tplc="FBC07D3C">
      <w:start w:val="1"/>
      <w:numFmt w:val="bullet"/>
      <w:lvlText w:val=""/>
      <w:lvlJc w:val="left"/>
      <w:pPr>
        <w:ind w:left="4320" w:hanging="360"/>
      </w:pPr>
      <w:rPr>
        <w:rFonts w:ascii="Wingdings" w:hAnsi="Wingdings" w:hint="default"/>
      </w:rPr>
    </w:lvl>
    <w:lvl w:ilvl="6" w:tplc="F5C64268">
      <w:start w:val="1"/>
      <w:numFmt w:val="bullet"/>
      <w:lvlText w:val=""/>
      <w:lvlJc w:val="left"/>
      <w:pPr>
        <w:ind w:left="5040" w:hanging="360"/>
      </w:pPr>
      <w:rPr>
        <w:rFonts w:ascii="Symbol" w:hAnsi="Symbol" w:hint="default"/>
      </w:rPr>
    </w:lvl>
    <w:lvl w:ilvl="7" w:tplc="DC7ADFB2">
      <w:start w:val="1"/>
      <w:numFmt w:val="bullet"/>
      <w:lvlText w:val="o"/>
      <w:lvlJc w:val="left"/>
      <w:pPr>
        <w:ind w:left="5760" w:hanging="360"/>
      </w:pPr>
      <w:rPr>
        <w:rFonts w:ascii="Courier New" w:hAnsi="Courier New" w:hint="default"/>
      </w:rPr>
    </w:lvl>
    <w:lvl w:ilvl="8" w:tplc="2A86A1F4">
      <w:start w:val="1"/>
      <w:numFmt w:val="bullet"/>
      <w:lvlText w:val=""/>
      <w:lvlJc w:val="left"/>
      <w:pPr>
        <w:ind w:left="6480" w:hanging="360"/>
      </w:pPr>
      <w:rPr>
        <w:rFonts w:ascii="Wingdings" w:hAnsi="Wingdings" w:hint="default"/>
      </w:rPr>
    </w:lvl>
  </w:abstractNum>
  <w:abstractNum w:abstractNumId="973" w15:restartNumberingAfterBreak="0">
    <w:nsid w:val="6FC36185"/>
    <w:multiLevelType w:val="hybridMultilevel"/>
    <w:tmpl w:val="FFFFFFFF"/>
    <w:lvl w:ilvl="0" w:tplc="D7B00E1E">
      <w:start w:val="1"/>
      <w:numFmt w:val="bullet"/>
      <w:lvlText w:val=""/>
      <w:lvlJc w:val="left"/>
      <w:pPr>
        <w:ind w:left="720" w:hanging="360"/>
      </w:pPr>
      <w:rPr>
        <w:rFonts w:ascii="Symbol" w:hAnsi="Symbol" w:hint="default"/>
      </w:rPr>
    </w:lvl>
    <w:lvl w:ilvl="1" w:tplc="F6B8735C">
      <w:start w:val="1"/>
      <w:numFmt w:val="bullet"/>
      <w:lvlText w:val="o"/>
      <w:lvlJc w:val="left"/>
      <w:pPr>
        <w:ind w:left="1440" w:hanging="360"/>
      </w:pPr>
      <w:rPr>
        <w:rFonts w:ascii="Courier New" w:hAnsi="Courier New" w:hint="default"/>
      </w:rPr>
    </w:lvl>
    <w:lvl w:ilvl="2" w:tplc="246ED2C6">
      <w:start w:val="1"/>
      <w:numFmt w:val="bullet"/>
      <w:lvlText w:val=""/>
      <w:lvlJc w:val="left"/>
      <w:pPr>
        <w:ind w:left="2160" w:hanging="360"/>
      </w:pPr>
      <w:rPr>
        <w:rFonts w:ascii="Wingdings" w:hAnsi="Wingdings" w:hint="default"/>
      </w:rPr>
    </w:lvl>
    <w:lvl w:ilvl="3" w:tplc="949A696A">
      <w:start w:val="1"/>
      <w:numFmt w:val="bullet"/>
      <w:lvlText w:val=""/>
      <w:lvlJc w:val="left"/>
      <w:pPr>
        <w:ind w:left="2880" w:hanging="360"/>
      </w:pPr>
      <w:rPr>
        <w:rFonts w:ascii="Symbol" w:hAnsi="Symbol" w:hint="default"/>
      </w:rPr>
    </w:lvl>
    <w:lvl w:ilvl="4" w:tplc="A5F2E7B6">
      <w:start w:val="1"/>
      <w:numFmt w:val="bullet"/>
      <w:lvlText w:val="o"/>
      <w:lvlJc w:val="left"/>
      <w:pPr>
        <w:ind w:left="3600" w:hanging="360"/>
      </w:pPr>
      <w:rPr>
        <w:rFonts w:ascii="Courier New" w:hAnsi="Courier New" w:hint="default"/>
      </w:rPr>
    </w:lvl>
    <w:lvl w:ilvl="5" w:tplc="BEB01B4E">
      <w:start w:val="1"/>
      <w:numFmt w:val="bullet"/>
      <w:lvlText w:val=""/>
      <w:lvlJc w:val="left"/>
      <w:pPr>
        <w:ind w:left="4320" w:hanging="360"/>
      </w:pPr>
      <w:rPr>
        <w:rFonts w:ascii="Wingdings" w:hAnsi="Wingdings" w:hint="default"/>
      </w:rPr>
    </w:lvl>
    <w:lvl w:ilvl="6" w:tplc="C9205016">
      <w:start w:val="1"/>
      <w:numFmt w:val="bullet"/>
      <w:lvlText w:val=""/>
      <w:lvlJc w:val="left"/>
      <w:pPr>
        <w:ind w:left="5040" w:hanging="360"/>
      </w:pPr>
      <w:rPr>
        <w:rFonts w:ascii="Symbol" w:hAnsi="Symbol" w:hint="default"/>
      </w:rPr>
    </w:lvl>
    <w:lvl w:ilvl="7" w:tplc="AB5C6748">
      <w:start w:val="1"/>
      <w:numFmt w:val="bullet"/>
      <w:lvlText w:val="o"/>
      <w:lvlJc w:val="left"/>
      <w:pPr>
        <w:ind w:left="5760" w:hanging="360"/>
      </w:pPr>
      <w:rPr>
        <w:rFonts w:ascii="Courier New" w:hAnsi="Courier New" w:hint="default"/>
      </w:rPr>
    </w:lvl>
    <w:lvl w:ilvl="8" w:tplc="A36E2E7A">
      <w:start w:val="1"/>
      <w:numFmt w:val="bullet"/>
      <w:lvlText w:val=""/>
      <w:lvlJc w:val="left"/>
      <w:pPr>
        <w:ind w:left="6480" w:hanging="360"/>
      </w:pPr>
      <w:rPr>
        <w:rFonts w:ascii="Wingdings" w:hAnsi="Wingdings" w:hint="default"/>
      </w:rPr>
    </w:lvl>
  </w:abstractNum>
  <w:abstractNum w:abstractNumId="974" w15:restartNumberingAfterBreak="0">
    <w:nsid w:val="6FC94647"/>
    <w:multiLevelType w:val="hybridMultilevel"/>
    <w:tmpl w:val="FFFFFFFF"/>
    <w:lvl w:ilvl="0" w:tplc="C3B0CF04">
      <w:start w:val="1"/>
      <w:numFmt w:val="bullet"/>
      <w:lvlText w:val=""/>
      <w:lvlJc w:val="left"/>
      <w:pPr>
        <w:ind w:left="720" w:hanging="360"/>
      </w:pPr>
      <w:rPr>
        <w:rFonts w:ascii="Symbol" w:hAnsi="Symbol" w:hint="default"/>
      </w:rPr>
    </w:lvl>
    <w:lvl w:ilvl="1" w:tplc="4418C0AA">
      <w:start w:val="1"/>
      <w:numFmt w:val="bullet"/>
      <w:lvlText w:val="o"/>
      <w:lvlJc w:val="left"/>
      <w:pPr>
        <w:ind w:left="1440" w:hanging="360"/>
      </w:pPr>
      <w:rPr>
        <w:rFonts w:ascii="Courier New" w:hAnsi="Courier New" w:hint="default"/>
      </w:rPr>
    </w:lvl>
    <w:lvl w:ilvl="2" w:tplc="D72EA3DE">
      <w:start w:val="1"/>
      <w:numFmt w:val="bullet"/>
      <w:lvlText w:val=""/>
      <w:lvlJc w:val="left"/>
      <w:pPr>
        <w:ind w:left="2160" w:hanging="360"/>
      </w:pPr>
      <w:rPr>
        <w:rFonts w:ascii="Wingdings" w:hAnsi="Wingdings" w:hint="default"/>
      </w:rPr>
    </w:lvl>
    <w:lvl w:ilvl="3" w:tplc="0610EFE4">
      <w:start w:val="1"/>
      <w:numFmt w:val="bullet"/>
      <w:lvlText w:val=""/>
      <w:lvlJc w:val="left"/>
      <w:pPr>
        <w:ind w:left="2880" w:hanging="360"/>
      </w:pPr>
      <w:rPr>
        <w:rFonts w:ascii="Symbol" w:hAnsi="Symbol" w:hint="default"/>
      </w:rPr>
    </w:lvl>
    <w:lvl w:ilvl="4" w:tplc="BF523298">
      <w:start w:val="1"/>
      <w:numFmt w:val="bullet"/>
      <w:lvlText w:val="o"/>
      <w:lvlJc w:val="left"/>
      <w:pPr>
        <w:ind w:left="3600" w:hanging="360"/>
      </w:pPr>
      <w:rPr>
        <w:rFonts w:ascii="Courier New" w:hAnsi="Courier New" w:hint="default"/>
      </w:rPr>
    </w:lvl>
    <w:lvl w:ilvl="5" w:tplc="49F010A4">
      <w:start w:val="1"/>
      <w:numFmt w:val="bullet"/>
      <w:lvlText w:val=""/>
      <w:lvlJc w:val="left"/>
      <w:pPr>
        <w:ind w:left="4320" w:hanging="360"/>
      </w:pPr>
      <w:rPr>
        <w:rFonts w:ascii="Wingdings" w:hAnsi="Wingdings" w:hint="default"/>
      </w:rPr>
    </w:lvl>
    <w:lvl w:ilvl="6" w:tplc="AB544190">
      <w:start w:val="1"/>
      <w:numFmt w:val="bullet"/>
      <w:lvlText w:val=""/>
      <w:lvlJc w:val="left"/>
      <w:pPr>
        <w:ind w:left="5040" w:hanging="360"/>
      </w:pPr>
      <w:rPr>
        <w:rFonts w:ascii="Symbol" w:hAnsi="Symbol" w:hint="default"/>
      </w:rPr>
    </w:lvl>
    <w:lvl w:ilvl="7" w:tplc="B68001E4">
      <w:start w:val="1"/>
      <w:numFmt w:val="bullet"/>
      <w:lvlText w:val="o"/>
      <w:lvlJc w:val="left"/>
      <w:pPr>
        <w:ind w:left="5760" w:hanging="360"/>
      </w:pPr>
      <w:rPr>
        <w:rFonts w:ascii="Courier New" w:hAnsi="Courier New" w:hint="default"/>
      </w:rPr>
    </w:lvl>
    <w:lvl w:ilvl="8" w:tplc="EDC89F92">
      <w:start w:val="1"/>
      <w:numFmt w:val="bullet"/>
      <w:lvlText w:val=""/>
      <w:lvlJc w:val="left"/>
      <w:pPr>
        <w:ind w:left="6480" w:hanging="360"/>
      </w:pPr>
      <w:rPr>
        <w:rFonts w:ascii="Wingdings" w:hAnsi="Wingdings" w:hint="default"/>
      </w:rPr>
    </w:lvl>
  </w:abstractNum>
  <w:abstractNum w:abstractNumId="975" w15:restartNumberingAfterBreak="0">
    <w:nsid w:val="700A0EED"/>
    <w:multiLevelType w:val="hybridMultilevel"/>
    <w:tmpl w:val="FFFFFFFF"/>
    <w:lvl w:ilvl="0" w:tplc="B2D658E2">
      <w:start w:val="1"/>
      <w:numFmt w:val="bullet"/>
      <w:lvlText w:val=""/>
      <w:lvlJc w:val="left"/>
      <w:pPr>
        <w:ind w:left="720" w:hanging="360"/>
      </w:pPr>
      <w:rPr>
        <w:rFonts w:ascii="Symbol" w:hAnsi="Symbol" w:hint="default"/>
      </w:rPr>
    </w:lvl>
    <w:lvl w:ilvl="1" w:tplc="2D125C34">
      <w:start w:val="1"/>
      <w:numFmt w:val="bullet"/>
      <w:lvlText w:val="o"/>
      <w:lvlJc w:val="left"/>
      <w:pPr>
        <w:ind w:left="1440" w:hanging="360"/>
      </w:pPr>
      <w:rPr>
        <w:rFonts w:ascii="Courier New" w:hAnsi="Courier New" w:hint="default"/>
      </w:rPr>
    </w:lvl>
    <w:lvl w:ilvl="2" w:tplc="93940350">
      <w:start w:val="1"/>
      <w:numFmt w:val="bullet"/>
      <w:lvlText w:val=""/>
      <w:lvlJc w:val="left"/>
      <w:pPr>
        <w:ind w:left="2160" w:hanging="360"/>
      </w:pPr>
      <w:rPr>
        <w:rFonts w:ascii="Wingdings" w:hAnsi="Wingdings" w:hint="default"/>
      </w:rPr>
    </w:lvl>
    <w:lvl w:ilvl="3" w:tplc="55D681C2">
      <w:start w:val="1"/>
      <w:numFmt w:val="bullet"/>
      <w:lvlText w:val=""/>
      <w:lvlJc w:val="left"/>
      <w:pPr>
        <w:ind w:left="2880" w:hanging="360"/>
      </w:pPr>
      <w:rPr>
        <w:rFonts w:ascii="Symbol" w:hAnsi="Symbol" w:hint="default"/>
      </w:rPr>
    </w:lvl>
    <w:lvl w:ilvl="4" w:tplc="839A2366">
      <w:start w:val="1"/>
      <w:numFmt w:val="bullet"/>
      <w:lvlText w:val="o"/>
      <w:lvlJc w:val="left"/>
      <w:pPr>
        <w:ind w:left="3600" w:hanging="360"/>
      </w:pPr>
      <w:rPr>
        <w:rFonts w:ascii="Courier New" w:hAnsi="Courier New" w:hint="default"/>
      </w:rPr>
    </w:lvl>
    <w:lvl w:ilvl="5" w:tplc="88F22E84">
      <w:start w:val="1"/>
      <w:numFmt w:val="bullet"/>
      <w:lvlText w:val=""/>
      <w:lvlJc w:val="left"/>
      <w:pPr>
        <w:ind w:left="4320" w:hanging="360"/>
      </w:pPr>
      <w:rPr>
        <w:rFonts w:ascii="Wingdings" w:hAnsi="Wingdings" w:hint="default"/>
      </w:rPr>
    </w:lvl>
    <w:lvl w:ilvl="6" w:tplc="EF16B234">
      <w:start w:val="1"/>
      <w:numFmt w:val="bullet"/>
      <w:lvlText w:val=""/>
      <w:lvlJc w:val="left"/>
      <w:pPr>
        <w:ind w:left="5040" w:hanging="360"/>
      </w:pPr>
      <w:rPr>
        <w:rFonts w:ascii="Symbol" w:hAnsi="Symbol" w:hint="default"/>
      </w:rPr>
    </w:lvl>
    <w:lvl w:ilvl="7" w:tplc="EFDA1646">
      <w:start w:val="1"/>
      <w:numFmt w:val="bullet"/>
      <w:lvlText w:val="o"/>
      <w:lvlJc w:val="left"/>
      <w:pPr>
        <w:ind w:left="5760" w:hanging="360"/>
      </w:pPr>
      <w:rPr>
        <w:rFonts w:ascii="Courier New" w:hAnsi="Courier New" w:hint="default"/>
      </w:rPr>
    </w:lvl>
    <w:lvl w:ilvl="8" w:tplc="FD2C1D16">
      <w:start w:val="1"/>
      <w:numFmt w:val="bullet"/>
      <w:lvlText w:val=""/>
      <w:lvlJc w:val="left"/>
      <w:pPr>
        <w:ind w:left="6480" w:hanging="360"/>
      </w:pPr>
      <w:rPr>
        <w:rFonts w:ascii="Wingdings" w:hAnsi="Wingdings" w:hint="default"/>
      </w:rPr>
    </w:lvl>
  </w:abstractNum>
  <w:abstractNum w:abstractNumId="976" w15:restartNumberingAfterBreak="0">
    <w:nsid w:val="701771C4"/>
    <w:multiLevelType w:val="hybridMultilevel"/>
    <w:tmpl w:val="FFFFFFFF"/>
    <w:lvl w:ilvl="0" w:tplc="5A26EA12">
      <w:start w:val="1"/>
      <w:numFmt w:val="bullet"/>
      <w:lvlText w:val=""/>
      <w:lvlJc w:val="left"/>
      <w:pPr>
        <w:ind w:left="720" w:hanging="360"/>
      </w:pPr>
      <w:rPr>
        <w:rFonts w:ascii="Symbol" w:hAnsi="Symbol" w:hint="default"/>
      </w:rPr>
    </w:lvl>
    <w:lvl w:ilvl="1" w:tplc="4878AB54">
      <w:start w:val="1"/>
      <w:numFmt w:val="bullet"/>
      <w:lvlText w:val="o"/>
      <w:lvlJc w:val="left"/>
      <w:pPr>
        <w:ind w:left="1440" w:hanging="360"/>
      </w:pPr>
      <w:rPr>
        <w:rFonts w:ascii="Courier New" w:hAnsi="Courier New" w:hint="default"/>
      </w:rPr>
    </w:lvl>
    <w:lvl w:ilvl="2" w:tplc="478A0526">
      <w:start w:val="1"/>
      <w:numFmt w:val="bullet"/>
      <w:lvlText w:val=""/>
      <w:lvlJc w:val="left"/>
      <w:pPr>
        <w:ind w:left="2160" w:hanging="360"/>
      </w:pPr>
      <w:rPr>
        <w:rFonts w:ascii="Wingdings" w:hAnsi="Wingdings" w:hint="default"/>
      </w:rPr>
    </w:lvl>
    <w:lvl w:ilvl="3" w:tplc="F1FE5E16">
      <w:start w:val="1"/>
      <w:numFmt w:val="bullet"/>
      <w:lvlText w:val=""/>
      <w:lvlJc w:val="left"/>
      <w:pPr>
        <w:ind w:left="2880" w:hanging="360"/>
      </w:pPr>
      <w:rPr>
        <w:rFonts w:ascii="Symbol" w:hAnsi="Symbol" w:hint="default"/>
      </w:rPr>
    </w:lvl>
    <w:lvl w:ilvl="4" w:tplc="CFF480B2">
      <w:start w:val="1"/>
      <w:numFmt w:val="bullet"/>
      <w:lvlText w:val="o"/>
      <w:lvlJc w:val="left"/>
      <w:pPr>
        <w:ind w:left="3600" w:hanging="360"/>
      </w:pPr>
      <w:rPr>
        <w:rFonts w:ascii="Courier New" w:hAnsi="Courier New" w:hint="default"/>
      </w:rPr>
    </w:lvl>
    <w:lvl w:ilvl="5" w:tplc="A00C8398">
      <w:start w:val="1"/>
      <w:numFmt w:val="bullet"/>
      <w:lvlText w:val=""/>
      <w:lvlJc w:val="left"/>
      <w:pPr>
        <w:ind w:left="4320" w:hanging="360"/>
      </w:pPr>
      <w:rPr>
        <w:rFonts w:ascii="Wingdings" w:hAnsi="Wingdings" w:hint="default"/>
      </w:rPr>
    </w:lvl>
    <w:lvl w:ilvl="6" w:tplc="CB96F19A">
      <w:start w:val="1"/>
      <w:numFmt w:val="bullet"/>
      <w:lvlText w:val=""/>
      <w:lvlJc w:val="left"/>
      <w:pPr>
        <w:ind w:left="5040" w:hanging="360"/>
      </w:pPr>
      <w:rPr>
        <w:rFonts w:ascii="Symbol" w:hAnsi="Symbol" w:hint="default"/>
      </w:rPr>
    </w:lvl>
    <w:lvl w:ilvl="7" w:tplc="5D18CC50">
      <w:start w:val="1"/>
      <w:numFmt w:val="bullet"/>
      <w:lvlText w:val="o"/>
      <w:lvlJc w:val="left"/>
      <w:pPr>
        <w:ind w:left="5760" w:hanging="360"/>
      </w:pPr>
      <w:rPr>
        <w:rFonts w:ascii="Courier New" w:hAnsi="Courier New" w:hint="default"/>
      </w:rPr>
    </w:lvl>
    <w:lvl w:ilvl="8" w:tplc="B33EF2F0">
      <w:start w:val="1"/>
      <w:numFmt w:val="bullet"/>
      <w:lvlText w:val=""/>
      <w:lvlJc w:val="left"/>
      <w:pPr>
        <w:ind w:left="6480" w:hanging="360"/>
      </w:pPr>
      <w:rPr>
        <w:rFonts w:ascii="Wingdings" w:hAnsi="Wingdings" w:hint="default"/>
      </w:rPr>
    </w:lvl>
  </w:abstractNum>
  <w:abstractNum w:abstractNumId="977" w15:restartNumberingAfterBreak="0">
    <w:nsid w:val="70425DC0"/>
    <w:multiLevelType w:val="hybridMultilevel"/>
    <w:tmpl w:val="FFFFFFFF"/>
    <w:lvl w:ilvl="0" w:tplc="D7FEE800">
      <w:start w:val="1"/>
      <w:numFmt w:val="bullet"/>
      <w:lvlText w:val=""/>
      <w:lvlJc w:val="left"/>
      <w:pPr>
        <w:ind w:left="720" w:hanging="360"/>
      </w:pPr>
      <w:rPr>
        <w:rFonts w:ascii="Symbol" w:hAnsi="Symbol" w:hint="default"/>
      </w:rPr>
    </w:lvl>
    <w:lvl w:ilvl="1" w:tplc="D3D89838">
      <w:start w:val="1"/>
      <w:numFmt w:val="bullet"/>
      <w:lvlText w:val="o"/>
      <w:lvlJc w:val="left"/>
      <w:pPr>
        <w:ind w:left="1440" w:hanging="360"/>
      </w:pPr>
      <w:rPr>
        <w:rFonts w:ascii="Courier New" w:hAnsi="Courier New" w:hint="default"/>
      </w:rPr>
    </w:lvl>
    <w:lvl w:ilvl="2" w:tplc="0A7A3570">
      <w:start w:val="1"/>
      <w:numFmt w:val="bullet"/>
      <w:lvlText w:val=""/>
      <w:lvlJc w:val="left"/>
      <w:pPr>
        <w:ind w:left="2160" w:hanging="360"/>
      </w:pPr>
      <w:rPr>
        <w:rFonts w:ascii="Wingdings" w:hAnsi="Wingdings" w:hint="default"/>
      </w:rPr>
    </w:lvl>
    <w:lvl w:ilvl="3" w:tplc="60843A0C">
      <w:start w:val="1"/>
      <w:numFmt w:val="bullet"/>
      <w:lvlText w:val=""/>
      <w:lvlJc w:val="left"/>
      <w:pPr>
        <w:ind w:left="2880" w:hanging="360"/>
      </w:pPr>
      <w:rPr>
        <w:rFonts w:ascii="Symbol" w:hAnsi="Symbol" w:hint="default"/>
      </w:rPr>
    </w:lvl>
    <w:lvl w:ilvl="4" w:tplc="725CAF00">
      <w:start w:val="1"/>
      <w:numFmt w:val="bullet"/>
      <w:lvlText w:val="o"/>
      <w:lvlJc w:val="left"/>
      <w:pPr>
        <w:ind w:left="3600" w:hanging="360"/>
      </w:pPr>
      <w:rPr>
        <w:rFonts w:ascii="Courier New" w:hAnsi="Courier New" w:hint="default"/>
      </w:rPr>
    </w:lvl>
    <w:lvl w:ilvl="5" w:tplc="11008716">
      <w:start w:val="1"/>
      <w:numFmt w:val="bullet"/>
      <w:lvlText w:val=""/>
      <w:lvlJc w:val="left"/>
      <w:pPr>
        <w:ind w:left="4320" w:hanging="360"/>
      </w:pPr>
      <w:rPr>
        <w:rFonts w:ascii="Wingdings" w:hAnsi="Wingdings" w:hint="default"/>
      </w:rPr>
    </w:lvl>
    <w:lvl w:ilvl="6" w:tplc="CDCA78AA">
      <w:start w:val="1"/>
      <w:numFmt w:val="bullet"/>
      <w:lvlText w:val=""/>
      <w:lvlJc w:val="left"/>
      <w:pPr>
        <w:ind w:left="5040" w:hanging="360"/>
      </w:pPr>
      <w:rPr>
        <w:rFonts w:ascii="Symbol" w:hAnsi="Symbol" w:hint="default"/>
      </w:rPr>
    </w:lvl>
    <w:lvl w:ilvl="7" w:tplc="85023D1E">
      <w:start w:val="1"/>
      <w:numFmt w:val="bullet"/>
      <w:lvlText w:val="o"/>
      <w:lvlJc w:val="left"/>
      <w:pPr>
        <w:ind w:left="5760" w:hanging="360"/>
      </w:pPr>
      <w:rPr>
        <w:rFonts w:ascii="Courier New" w:hAnsi="Courier New" w:hint="default"/>
      </w:rPr>
    </w:lvl>
    <w:lvl w:ilvl="8" w:tplc="17D6F524">
      <w:start w:val="1"/>
      <w:numFmt w:val="bullet"/>
      <w:lvlText w:val=""/>
      <w:lvlJc w:val="left"/>
      <w:pPr>
        <w:ind w:left="6480" w:hanging="360"/>
      </w:pPr>
      <w:rPr>
        <w:rFonts w:ascii="Wingdings" w:hAnsi="Wingdings" w:hint="default"/>
      </w:rPr>
    </w:lvl>
  </w:abstractNum>
  <w:abstractNum w:abstractNumId="978" w15:restartNumberingAfterBreak="0">
    <w:nsid w:val="7115056F"/>
    <w:multiLevelType w:val="hybridMultilevel"/>
    <w:tmpl w:val="FFFFFFFF"/>
    <w:lvl w:ilvl="0" w:tplc="550AEA62">
      <w:start w:val="1"/>
      <w:numFmt w:val="bullet"/>
      <w:lvlText w:val=""/>
      <w:lvlJc w:val="left"/>
      <w:pPr>
        <w:ind w:left="720" w:hanging="360"/>
      </w:pPr>
      <w:rPr>
        <w:rFonts w:ascii="Symbol" w:hAnsi="Symbol" w:hint="default"/>
      </w:rPr>
    </w:lvl>
    <w:lvl w:ilvl="1" w:tplc="2F6C9674">
      <w:start w:val="1"/>
      <w:numFmt w:val="bullet"/>
      <w:lvlText w:val="o"/>
      <w:lvlJc w:val="left"/>
      <w:pPr>
        <w:ind w:left="1440" w:hanging="360"/>
      </w:pPr>
      <w:rPr>
        <w:rFonts w:ascii="Courier New" w:hAnsi="Courier New" w:hint="default"/>
      </w:rPr>
    </w:lvl>
    <w:lvl w:ilvl="2" w:tplc="66AEBE36">
      <w:start w:val="1"/>
      <w:numFmt w:val="bullet"/>
      <w:lvlText w:val=""/>
      <w:lvlJc w:val="left"/>
      <w:pPr>
        <w:ind w:left="2160" w:hanging="360"/>
      </w:pPr>
      <w:rPr>
        <w:rFonts w:ascii="Wingdings" w:hAnsi="Wingdings" w:hint="default"/>
      </w:rPr>
    </w:lvl>
    <w:lvl w:ilvl="3" w:tplc="B96279F2">
      <w:start w:val="1"/>
      <w:numFmt w:val="bullet"/>
      <w:lvlText w:val=""/>
      <w:lvlJc w:val="left"/>
      <w:pPr>
        <w:ind w:left="2880" w:hanging="360"/>
      </w:pPr>
      <w:rPr>
        <w:rFonts w:ascii="Symbol" w:hAnsi="Symbol" w:hint="default"/>
      </w:rPr>
    </w:lvl>
    <w:lvl w:ilvl="4" w:tplc="A61C2A76">
      <w:start w:val="1"/>
      <w:numFmt w:val="bullet"/>
      <w:lvlText w:val="o"/>
      <w:lvlJc w:val="left"/>
      <w:pPr>
        <w:ind w:left="3600" w:hanging="360"/>
      </w:pPr>
      <w:rPr>
        <w:rFonts w:ascii="Courier New" w:hAnsi="Courier New" w:hint="default"/>
      </w:rPr>
    </w:lvl>
    <w:lvl w:ilvl="5" w:tplc="593A8758">
      <w:start w:val="1"/>
      <w:numFmt w:val="bullet"/>
      <w:lvlText w:val=""/>
      <w:lvlJc w:val="left"/>
      <w:pPr>
        <w:ind w:left="4320" w:hanging="360"/>
      </w:pPr>
      <w:rPr>
        <w:rFonts w:ascii="Wingdings" w:hAnsi="Wingdings" w:hint="default"/>
      </w:rPr>
    </w:lvl>
    <w:lvl w:ilvl="6" w:tplc="A838F676">
      <w:start w:val="1"/>
      <w:numFmt w:val="bullet"/>
      <w:lvlText w:val=""/>
      <w:lvlJc w:val="left"/>
      <w:pPr>
        <w:ind w:left="5040" w:hanging="360"/>
      </w:pPr>
      <w:rPr>
        <w:rFonts w:ascii="Symbol" w:hAnsi="Symbol" w:hint="default"/>
      </w:rPr>
    </w:lvl>
    <w:lvl w:ilvl="7" w:tplc="CCD0D684">
      <w:start w:val="1"/>
      <w:numFmt w:val="bullet"/>
      <w:lvlText w:val="o"/>
      <w:lvlJc w:val="left"/>
      <w:pPr>
        <w:ind w:left="5760" w:hanging="360"/>
      </w:pPr>
      <w:rPr>
        <w:rFonts w:ascii="Courier New" w:hAnsi="Courier New" w:hint="default"/>
      </w:rPr>
    </w:lvl>
    <w:lvl w:ilvl="8" w:tplc="447A4960">
      <w:start w:val="1"/>
      <w:numFmt w:val="bullet"/>
      <w:lvlText w:val=""/>
      <w:lvlJc w:val="left"/>
      <w:pPr>
        <w:ind w:left="6480" w:hanging="360"/>
      </w:pPr>
      <w:rPr>
        <w:rFonts w:ascii="Wingdings" w:hAnsi="Wingdings" w:hint="default"/>
      </w:rPr>
    </w:lvl>
  </w:abstractNum>
  <w:abstractNum w:abstractNumId="979" w15:restartNumberingAfterBreak="0">
    <w:nsid w:val="714C4C9F"/>
    <w:multiLevelType w:val="hybridMultilevel"/>
    <w:tmpl w:val="FFFFFFFF"/>
    <w:lvl w:ilvl="0" w:tplc="6CFA0D14">
      <w:start w:val="1"/>
      <w:numFmt w:val="bullet"/>
      <w:lvlText w:val=""/>
      <w:lvlJc w:val="left"/>
      <w:pPr>
        <w:ind w:left="720" w:hanging="360"/>
      </w:pPr>
      <w:rPr>
        <w:rFonts w:ascii="Symbol" w:hAnsi="Symbol" w:hint="default"/>
      </w:rPr>
    </w:lvl>
    <w:lvl w:ilvl="1" w:tplc="10921242">
      <w:start w:val="1"/>
      <w:numFmt w:val="bullet"/>
      <w:lvlText w:val="o"/>
      <w:lvlJc w:val="left"/>
      <w:pPr>
        <w:ind w:left="1440" w:hanging="360"/>
      </w:pPr>
      <w:rPr>
        <w:rFonts w:ascii="Courier New" w:hAnsi="Courier New" w:hint="default"/>
      </w:rPr>
    </w:lvl>
    <w:lvl w:ilvl="2" w:tplc="EFAAF768">
      <w:start w:val="1"/>
      <w:numFmt w:val="bullet"/>
      <w:lvlText w:val=""/>
      <w:lvlJc w:val="left"/>
      <w:pPr>
        <w:ind w:left="2160" w:hanging="360"/>
      </w:pPr>
      <w:rPr>
        <w:rFonts w:ascii="Wingdings" w:hAnsi="Wingdings" w:hint="default"/>
      </w:rPr>
    </w:lvl>
    <w:lvl w:ilvl="3" w:tplc="F8E64DDC">
      <w:start w:val="1"/>
      <w:numFmt w:val="bullet"/>
      <w:lvlText w:val=""/>
      <w:lvlJc w:val="left"/>
      <w:pPr>
        <w:ind w:left="2880" w:hanging="360"/>
      </w:pPr>
      <w:rPr>
        <w:rFonts w:ascii="Symbol" w:hAnsi="Symbol" w:hint="default"/>
      </w:rPr>
    </w:lvl>
    <w:lvl w:ilvl="4" w:tplc="43AEC412">
      <w:start w:val="1"/>
      <w:numFmt w:val="bullet"/>
      <w:lvlText w:val="o"/>
      <w:lvlJc w:val="left"/>
      <w:pPr>
        <w:ind w:left="3600" w:hanging="360"/>
      </w:pPr>
      <w:rPr>
        <w:rFonts w:ascii="Courier New" w:hAnsi="Courier New" w:hint="default"/>
      </w:rPr>
    </w:lvl>
    <w:lvl w:ilvl="5" w:tplc="5E6E1B5E">
      <w:start w:val="1"/>
      <w:numFmt w:val="bullet"/>
      <w:lvlText w:val=""/>
      <w:lvlJc w:val="left"/>
      <w:pPr>
        <w:ind w:left="4320" w:hanging="360"/>
      </w:pPr>
      <w:rPr>
        <w:rFonts w:ascii="Wingdings" w:hAnsi="Wingdings" w:hint="default"/>
      </w:rPr>
    </w:lvl>
    <w:lvl w:ilvl="6" w:tplc="2DD4AA0E">
      <w:start w:val="1"/>
      <w:numFmt w:val="bullet"/>
      <w:lvlText w:val=""/>
      <w:lvlJc w:val="left"/>
      <w:pPr>
        <w:ind w:left="5040" w:hanging="360"/>
      </w:pPr>
      <w:rPr>
        <w:rFonts w:ascii="Symbol" w:hAnsi="Symbol" w:hint="default"/>
      </w:rPr>
    </w:lvl>
    <w:lvl w:ilvl="7" w:tplc="4BB492C6">
      <w:start w:val="1"/>
      <w:numFmt w:val="bullet"/>
      <w:lvlText w:val="o"/>
      <w:lvlJc w:val="left"/>
      <w:pPr>
        <w:ind w:left="5760" w:hanging="360"/>
      </w:pPr>
      <w:rPr>
        <w:rFonts w:ascii="Courier New" w:hAnsi="Courier New" w:hint="default"/>
      </w:rPr>
    </w:lvl>
    <w:lvl w:ilvl="8" w:tplc="52F60F58">
      <w:start w:val="1"/>
      <w:numFmt w:val="bullet"/>
      <w:lvlText w:val=""/>
      <w:lvlJc w:val="left"/>
      <w:pPr>
        <w:ind w:left="6480" w:hanging="360"/>
      </w:pPr>
      <w:rPr>
        <w:rFonts w:ascii="Wingdings" w:hAnsi="Wingdings" w:hint="default"/>
      </w:rPr>
    </w:lvl>
  </w:abstractNum>
  <w:abstractNum w:abstractNumId="980" w15:restartNumberingAfterBreak="0">
    <w:nsid w:val="714D664E"/>
    <w:multiLevelType w:val="hybridMultilevel"/>
    <w:tmpl w:val="FFFFFFFF"/>
    <w:lvl w:ilvl="0" w:tplc="0B9A673C">
      <w:start w:val="1"/>
      <w:numFmt w:val="bullet"/>
      <w:lvlText w:val=""/>
      <w:lvlJc w:val="left"/>
      <w:pPr>
        <w:ind w:left="720" w:hanging="360"/>
      </w:pPr>
      <w:rPr>
        <w:rFonts w:ascii="Symbol" w:hAnsi="Symbol" w:hint="default"/>
      </w:rPr>
    </w:lvl>
    <w:lvl w:ilvl="1" w:tplc="07C450DA">
      <w:start w:val="1"/>
      <w:numFmt w:val="bullet"/>
      <w:lvlText w:val="o"/>
      <w:lvlJc w:val="left"/>
      <w:pPr>
        <w:ind w:left="1440" w:hanging="360"/>
      </w:pPr>
      <w:rPr>
        <w:rFonts w:ascii="Courier New" w:hAnsi="Courier New" w:hint="default"/>
      </w:rPr>
    </w:lvl>
    <w:lvl w:ilvl="2" w:tplc="5016BA06">
      <w:start w:val="1"/>
      <w:numFmt w:val="bullet"/>
      <w:lvlText w:val=""/>
      <w:lvlJc w:val="left"/>
      <w:pPr>
        <w:ind w:left="2160" w:hanging="360"/>
      </w:pPr>
      <w:rPr>
        <w:rFonts w:ascii="Wingdings" w:hAnsi="Wingdings" w:hint="default"/>
      </w:rPr>
    </w:lvl>
    <w:lvl w:ilvl="3" w:tplc="31BAF374">
      <w:start w:val="1"/>
      <w:numFmt w:val="bullet"/>
      <w:lvlText w:val=""/>
      <w:lvlJc w:val="left"/>
      <w:pPr>
        <w:ind w:left="2880" w:hanging="360"/>
      </w:pPr>
      <w:rPr>
        <w:rFonts w:ascii="Symbol" w:hAnsi="Symbol" w:hint="default"/>
      </w:rPr>
    </w:lvl>
    <w:lvl w:ilvl="4" w:tplc="5B100BEC">
      <w:start w:val="1"/>
      <w:numFmt w:val="bullet"/>
      <w:lvlText w:val="o"/>
      <w:lvlJc w:val="left"/>
      <w:pPr>
        <w:ind w:left="3600" w:hanging="360"/>
      </w:pPr>
      <w:rPr>
        <w:rFonts w:ascii="Courier New" w:hAnsi="Courier New" w:hint="default"/>
      </w:rPr>
    </w:lvl>
    <w:lvl w:ilvl="5" w:tplc="9CE46932">
      <w:start w:val="1"/>
      <w:numFmt w:val="bullet"/>
      <w:lvlText w:val=""/>
      <w:lvlJc w:val="left"/>
      <w:pPr>
        <w:ind w:left="4320" w:hanging="360"/>
      </w:pPr>
      <w:rPr>
        <w:rFonts w:ascii="Wingdings" w:hAnsi="Wingdings" w:hint="default"/>
      </w:rPr>
    </w:lvl>
    <w:lvl w:ilvl="6" w:tplc="3D7AD5BE">
      <w:start w:val="1"/>
      <w:numFmt w:val="bullet"/>
      <w:lvlText w:val=""/>
      <w:lvlJc w:val="left"/>
      <w:pPr>
        <w:ind w:left="5040" w:hanging="360"/>
      </w:pPr>
      <w:rPr>
        <w:rFonts w:ascii="Symbol" w:hAnsi="Symbol" w:hint="default"/>
      </w:rPr>
    </w:lvl>
    <w:lvl w:ilvl="7" w:tplc="64CECB42">
      <w:start w:val="1"/>
      <w:numFmt w:val="bullet"/>
      <w:lvlText w:val="o"/>
      <w:lvlJc w:val="left"/>
      <w:pPr>
        <w:ind w:left="5760" w:hanging="360"/>
      </w:pPr>
      <w:rPr>
        <w:rFonts w:ascii="Courier New" w:hAnsi="Courier New" w:hint="default"/>
      </w:rPr>
    </w:lvl>
    <w:lvl w:ilvl="8" w:tplc="22FC90F4">
      <w:start w:val="1"/>
      <w:numFmt w:val="bullet"/>
      <w:lvlText w:val=""/>
      <w:lvlJc w:val="left"/>
      <w:pPr>
        <w:ind w:left="6480" w:hanging="360"/>
      </w:pPr>
      <w:rPr>
        <w:rFonts w:ascii="Wingdings" w:hAnsi="Wingdings" w:hint="default"/>
      </w:rPr>
    </w:lvl>
  </w:abstractNum>
  <w:abstractNum w:abstractNumId="981" w15:restartNumberingAfterBreak="0">
    <w:nsid w:val="716B671A"/>
    <w:multiLevelType w:val="hybridMultilevel"/>
    <w:tmpl w:val="FFFFFFFF"/>
    <w:lvl w:ilvl="0" w:tplc="2F5AFB28">
      <w:start w:val="1"/>
      <w:numFmt w:val="bullet"/>
      <w:lvlText w:val=""/>
      <w:lvlJc w:val="left"/>
      <w:pPr>
        <w:ind w:left="720" w:hanging="360"/>
      </w:pPr>
      <w:rPr>
        <w:rFonts w:ascii="Symbol" w:hAnsi="Symbol" w:hint="default"/>
      </w:rPr>
    </w:lvl>
    <w:lvl w:ilvl="1" w:tplc="F5CC5B1A">
      <w:start w:val="1"/>
      <w:numFmt w:val="bullet"/>
      <w:lvlText w:val="o"/>
      <w:lvlJc w:val="left"/>
      <w:pPr>
        <w:ind w:left="1440" w:hanging="360"/>
      </w:pPr>
      <w:rPr>
        <w:rFonts w:ascii="Courier New" w:hAnsi="Courier New" w:hint="default"/>
      </w:rPr>
    </w:lvl>
    <w:lvl w:ilvl="2" w:tplc="7244F82C">
      <w:start w:val="1"/>
      <w:numFmt w:val="bullet"/>
      <w:lvlText w:val=""/>
      <w:lvlJc w:val="left"/>
      <w:pPr>
        <w:ind w:left="2160" w:hanging="360"/>
      </w:pPr>
      <w:rPr>
        <w:rFonts w:ascii="Wingdings" w:hAnsi="Wingdings" w:hint="default"/>
      </w:rPr>
    </w:lvl>
    <w:lvl w:ilvl="3" w:tplc="4CE68D84">
      <w:start w:val="1"/>
      <w:numFmt w:val="bullet"/>
      <w:lvlText w:val=""/>
      <w:lvlJc w:val="left"/>
      <w:pPr>
        <w:ind w:left="2880" w:hanging="360"/>
      </w:pPr>
      <w:rPr>
        <w:rFonts w:ascii="Symbol" w:hAnsi="Symbol" w:hint="default"/>
      </w:rPr>
    </w:lvl>
    <w:lvl w:ilvl="4" w:tplc="82DCD45C">
      <w:start w:val="1"/>
      <w:numFmt w:val="bullet"/>
      <w:lvlText w:val="o"/>
      <w:lvlJc w:val="left"/>
      <w:pPr>
        <w:ind w:left="3600" w:hanging="360"/>
      </w:pPr>
      <w:rPr>
        <w:rFonts w:ascii="Courier New" w:hAnsi="Courier New" w:hint="default"/>
      </w:rPr>
    </w:lvl>
    <w:lvl w:ilvl="5" w:tplc="4DCCFFBA">
      <w:start w:val="1"/>
      <w:numFmt w:val="bullet"/>
      <w:lvlText w:val=""/>
      <w:lvlJc w:val="left"/>
      <w:pPr>
        <w:ind w:left="4320" w:hanging="360"/>
      </w:pPr>
      <w:rPr>
        <w:rFonts w:ascii="Wingdings" w:hAnsi="Wingdings" w:hint="default"/>
      </w:rPr>
    </w:lvl>
    <w:lvl w:ilvl="6" w:tplc="08C49BBA">
      <w:start w:val="1"/>
      <w:numFmt w:val="bullet"/>
      <w:lvlText w:val=""/>
      <w:lvlJc w:val="left"/>
      <w:pPr>
        <w:ind w:left="5040" w:hanging="360"/>
      </w:pPr>
      <w:rPr>
        <w:rFonts w:ascii="Symbol" w:hAnsi="Symbol" w:hint="default"/>
      </w:rPr>
    </w:lvl>
    <w:lvl w:ilvl="7" w:tplc="968AAC48">
      <w:start w:val="1"/>
      <w:numFmt w:val="bullet"/>
      <w:lvlText w:val="o"/>
      <w:lvlJc w:val="left"/>
      <w:pPr>
        <w:ind w:left="5760" w:hanging="360"/>
      </w:pPr>
      <w:rPr>
        <w:rFonts w:ascii="Courier New" w:hAnsi="Courier New" w:hint="default"/>
      </w:rPr>
    </w:lvl>
    <w:lvl w:ilvl="8" w:tplc="CC58D4BC">
      <w:start w:val="1"/>
      <w:numFmt w:val="bullet"/>
      <w:lvlText w:val=""/>
      <w:lvlJc w:val="left"/>
      <w:pPr>
        <w:ind w:left="6480" w:hanging="360"/>
      </w:pPr>
      <w:rPr>
        <w:rFonts w:ascii="Wingdings" w:hAnsi="Wingdings" w:hint="default"/>
      </w:rPr>
    </w:lvl>
  </w:abstractNum>
  <w:abstractNum w:abstractNumId="982" w15:restartNumberingAfterBreak="0">
    <w:nsid w:val="716E524A"/>
    <w:multiLevelType w:val="hybridMultilevel"/>
    <w:tmpl w:val="FFFFFFFF"/>
    <w:lvl w:ilvl="0" w:tplc="50BC8EFE">
      <w:start w:val="1"/>
      <w:numFmt w:val="bullet"/>
      <w:lvlText w:val=""/>
      <w:lvlJc w:val="left"/>
      <w:pPr>
        <w:ind w:left="720" w:hanging="360"/>
      </w:pPr>
      <w:rPr>
        <w:rFonts w:ascii="Symbol" w:hAnsi="Symbol" w:hint="default"/>
      </w:rPr>
    </w:lvl>
    <w:lvl w:ilvl="1" w:tplc="3E06C0D6">
      <w:start w:val="1"/>
      <w:numFmt w:val="bullet"/>
      <w:lvlText w:val="o"/>
      <w:lvlJc w:val="left"/>
      <w:pPr>
        <w:ind w:left="1440" w:hanging="360"/>
      </w:pPr>
      <w:rPr>
        <w:rFonts w:ascii="Courier New" w:hAnsi="Courier New" w:hint="default"/>
      </w:rPr>
    </w:lvl>
    <w:lvl w:ilvl="2" w:tplc="517EA86C">
      <w:start w:val="1"/>
      <w:numFmt w:val="bullet"/>
      <w:lvlText w:val=""/>
      <w:lvlJc w:val="left"/>
      <w:pPr>
        <w:ind w:left="2160" w:hanging="360"/>
      </w:pPr>
      <w:rPr>
        <w:rFonts w:ascii="Wingdings" w:hAnsi="Wingdings" w:hint="default"/>
      </w:rPr>
    </w:lvl>
    <w:lvl w:ilvl="3" w:tplc="AEF221CC">
      <w:start w:val="1"/>
      <w:numFmt w:val="bullet"/>
      <w:lvlText w:val=""/>
      <w:lvlJc w:val="left"/>
      <w:pPr>
        <w:ind w:left="2880" w:hanging="360"/>
      </w:pPr>
      <w:rPr>
        <w:rFonts w:ascii="Symbol" w:hAnsi="Symbol" w:hint="default"/>
      </w:rPr>
    </w:lvl>
    <w:lvl w:ilvl="4" w:tplc="09D8DD42">
      <w:start w:val="1"/>
      <w:numFmt w:val="bullet"/>
      <w:lvlText w:val="o"/>
      <w:lvlJc w:val="left"/>
      <w:pPr>
        <w:ind w:left="3600" w:hanging="360"/>
      </w:pPr>
      <w:rPr>
        <w:rFonts w:ascii="Courier New" w:hAnsi="Courier New" w:hint="default"/>
      </w:rPr>
    </w:lvl>
    <w:lvl w:ilvl="5" w:tplc="BC2438D8">
      <w:start w:val="1"/>
      <w:numFmt w:val="bullet"/>
      <w:lvlText w:val=""/>
      <w:lvlJc w:val="left"/>
      <w:pPr>
        <w:ind w:left="4320" w:hanging="360"/>
      </w:pPr>
      <w:rPr>
        <w:rFonts w:ascii="Wingdings" w:hAnsi="Wingdings" w:hint="default"/>
      </w:rPr>
    </w:lvl>
    <w:lvl w:ilvl="6" w:tplc="20B29E78">
      <w:start w:val="1"/>
      <w:numFmt w:val="bullet"/>
      <w:lvlText w:val=""/>
      <w:lvlJc w:val="left"/>
      <w:pPr>
        <w:ind w:left="5040" w:hanging="360"/>
      </w:pPr>
      <w:rPr>
        <w:rFonts w:ascii="Symbol" w:hAnsi="Symbol" w:hint="default"/>
      </w:rPr>
    </w:lvl>
    <w:lvl w:ilvl="7" w:tplc="0C9AADFE">
      <w:start w:val="1"/>
      <w:numFmt w:val="bullet"/>
      <w:lvlText w:val="o"/>
      <w:lvlJc w:val="left"/>
      <w:pPr>
        <w:ind w:left="5760" w:hanging="360"/>
      </w:pPr>
      <w:rPr>
        <w:rFonts w:ascii="Courier New" w:hAnsi="Courier New" w:hint="default"/>
      </w:rPr>
    </w:lvl>
    <w:lvl w:ilvl="8" w:tplc="5A12F718">
      <w:start w:val="1"/>
      <w:numFmt w:val="bullet"/>
      <w:lvlText w:val=""/>
      <w:lvlJc w:val="left"/>
      <w:pPr>
        <w:ind w:left="6480" w:hanging="360"/>
      </w:pPr>
      <w:rPr>
        <w:rFonts w:ascii="Wingdings" w:hAnsi="Wingdings" w:hint="default"/>
      </w:rPr>
    </w:lvl>
  </w:abstractNum>
  <w:abstractNum w:abstractNumId="983" w15:restartNumberingAfterBreak="0">
    <w:nsid w:val="71A63485"/>
    <w:multiLevelType w:val="hybridMultilevel"/>
    <w:tmpl w:val="FFFFFFFF"/>
    <w:lvl w:ilvl="0" w:tplc="192ABB36">
      <w:start w:val="1"/>
      <w:numFmt w:val="bullet"/>
      <w:lvlText w:val=""/>
      <w:lvlJc w:val="left"/>
      <w:pPr>
        <w:ind w:left="720" w:hanging="360"/>
      </w:pPr>
      <w:rPr>
        <w:rFonts w:ascii="Symbol" w:hAnsi="Symbol" w:hint="default"/>
      </w:rPr>
    </w:lvl>
    <w:lvl w:ilvl="1" w:tplc="7E54CB88">
      <w:start w:val="1"/>
      <w:numFmt w:val="bullet"/>
      <w:lvlText w:val="o"/>
      <w:lvlJc w:val="left"/>
      <w:pPr>
        <w:ind w:left="1440" w:hanging="360"/>
      </w:pPr>
      <w:rPr>
        <w:rFonts w:ascii="Courier New" w:hAnsi="Courier New" w:hint="default"/>
      </w:rPr>
    </w:lvl>
    <w:lvl w:ilvl="2" w:tplc="D6E83C9A">
      <w:start w:val="1"/>
      <w:numFmt w:val="bullet"/>
      <w:lvlText w:val=""/>
      <w:lvlJc w:val="left"/>
      <w:pPr>
        <w:ind w:left="2160" w:hanging="360"/>
      </w:pPr>
      <w:rPr>
        <w:rFonts w:ascii="Wingdings" w:hAnsi="Wingdings" w:hint="default"/>
      </w:rPr>
    </w:lvl>
    <w:lvl w:ilvl="3" w:tplc="5B8207C2">
      <w:start w:val="1"/>
      <w:numFmt w:val="bullet"/>
      <w:lvlText w:val=""/>
      <w:lvlJc w:val="left"/>
      <w:pPr>
        <w:ind w:left="2880" w:hanging="360"/>
      </w:pPr>
      <w:rPr>
        <w:rFonts w:ascii="Symbol" w:hAnsi="Symbol" w:hint="default"/>
      </w:rPr>
    </w:lvl>
    <w:lvl w:ilvl="4" w:tplc="07DE4214">
      <w:start w:val="1"/>
      <w:numFmt w:val="bullet"/>
      <w:lvlText w:val="o"/>
      <w:lvlJc w:val="left"/>
      <w:pPr>
        <w:ind w:left="3600" w:hanging="360"/>
      </w:pPr>
      <w:rPr>
        <w:rFonts w:ascii="Courier New" w:hAnsi="Courier New" w:hint="default"/>
      </w:rPr>
    </w:lvl>
    <w:lvl w:ilvl="5" w:tplc="4F84E14A">
      <w:start w:val="1"/>
      <w:numFmt w:val="bullet"/>
      <w:lvlText w:val=""/>
      <w:lvlJc w:val="left"/>
      <w:pPr>
        <w:ind w:left="4320" w:hanging="360"/>
      </w:pPr>
      <w:rPr>
        <w:rFonts w:ascii="Wingdings" w:hAnsi="Wingdings" w:hint="default"/>
      </w:rPr>
    </w:lvl>
    <w:lvl w:ilvl="6" w:tplc="5B124D76">
      <w:start w:val="1"/>
      <w:numFmt w:val="bullet"/>
      <w:lvlText w:val=""/>
      <w:lvlJc w:val="left"/>
      <w:pPr>
        <w:ind w:left="5040" w:hanging="360"/>
      </w:pPr>
      <w:rPr>
        <w:rFonts w:ascii="Symbol" w:hAnsi="Symbol" w:hint="default"/>
      </w:rPr>
    </w:lvl>
    <w:lvl w:ilvl="7" w:tplc="F710B604">
      <w:start w:val="1"/>
      <w:numFmt w:val="bullet"/>
      <w:lvlText w:val="o"/>
      <w:lvlJc w:val="left"/>
      <w:pPr>
        <w:ind w:left="5760" w:hanging="360"/>
      </w:pPr>
      <w:rPr>
        <w:rFonts w:ascii="Courier New" w:hAnsi="Courier New" w:hint="default"/>
      </w:rPr>
    </w:lvl>
    <w:lvl w:ilvl="8" w:tplc="5CE891E4">
      <w:start w:val="1"/>
      <w:numFmt w:val="bullet"/>
      <w:lvlText w:val=""/>
      <w:lvlJc w:val="left"/>
      <w:pPr>
        <w:ind w:left="6480" w:hanging="360"/>
      </w:pPr>
      <w:rPr>
        <w:rFonts w:ascii="Wingdings" w:hAnsi="Wingdings" w:hint="default"/>
      </w:rPr>
    </w:lvl>
  </w:abstractNum>
  <w:abstractNum w:abstractNumId="984" w15:restartNumberingAfterBreak="0">
    <w:nsid w:val="71CD1BF8"/>
    <w:multiLevelType w:val="hybridMultilevel"/>
    <w:tmpl w:val="FFFFFFFF"/>
    <w:lvl w:ilvl="0" w:tplc="452C4042">
      <w:start w:val="1"/>
      <w:numFmt w:val="bullet"/>
      <w:lvlText w:val=""/>
      <w:lvlJc w:val="left"/>
      <w:pPr>
        <w:ind w:left="720" w:hanging="360"/>
      </w:pPr>
      <w:rPr>
        <w:rFonts w:ascii="Symbol" w:hAnsi="Symbol" w:hint="default"/>
      </w:rPr>
    </w:lvl>
    <w:lvl w:ilvl="1" w:tplc="7A78B024">
      <w:start w:val="1"/>
      <w:numFmt w:val="bullet"/>
      <w:lvlText w:val="o"/>
      <w:lvlJc w:val="left"/>
      <w:pPr>
        <w:ind w:left="1440" w:hanging="360"/>
      </w:pPr>
      <w:rPr>
        <w:rFonts w:ascii="Courier New" w:hAnsi="Courier New" w:hint="default"/>
      </w:rPr>
    </w:lvl>
    <w:lvl w:ilvl="2" w:tplc="F5880486">
      <w:start w:val="1"/>
      <w:numFmt w:val="bullet"/>
      <w:lvlText w:val=""/>
      <w:lvlJc w:val="left"/>
      <w:pPr>
        <w:ind w:left="2160" w:hanging="360"/>
      </w:pPr>
      <w:rPr>
        <w:rFonts w:ascii="Wingdings" w:hAnsi="Wingdings" w:hint="default"/>
      </w:rPr>
    </w:lvl>
    <w:lvl w:ilvl="3" w:tplc="F5242E44">
      <w:start w:val="1"/>
      <w:numFmt w:val="bullet"/>
      <w:lvlText w:val=""/>
      <w:lvlJc w:val="left"/>
      <w:pPr>
        <w:ind w:left="2880" w:hanging="360"/>
      </w:pPr>
      <w:rPr>
        <w:rFonts w:ascii="Symbol" w:hAnsi="Symbol" w:hint="default"/>
      </w:rPr>
    </w:lvl>
    <w:lvl w:ilvl="4" w:tplc="5E1A65CE">
      <w:start w:val="1"/>
      <w:numFmt w:val="bullet"/>
      <w:lvlText w:val="o"/>
      <w:lvlJc w:val="left"/>
      <w:pPr>
        <w:ind w:left="3600" w:hanging="360"/>
      </w:pPr>
      <w:rPr>
        <w:rFonts w:ascii="Courier New" w:hAnsi="Courier New" w:hint="default"/>
      </w:rPr>
    </w:lvl>
    <w:lvl w:ilvl="5" w:tplc="2054C1C8">
      <w:start w:val="1"/>
      <w:numFmt w:val="bullet"/>
      <w:lvlText w:val=""/>
      <w:lvlJc w:val="left"/>
      <w:pPr>
        <w:ind w:left="4320" w:hanging="360"/>
      </w:pPr>
      <w:rPr>
        <w:rFonts w:ascii="Wingdings" w:hAnsi="Wingdings" w:hint="default"/>
      </w:rPr>
    </w:lvl>
    <w:lvl w:ilvl="6" w:tplc="933045E8">
      <w:start w:val="1"/>
      <w:numFmt w:val="bullet"/>
      <w:lvlText w:val=""/>
      <w:lvlJc w:val="left"/>
      <w:pPr>
        <w:ind w:left="5040" w:hanging="360"/>
      </w:pPr>
      <w:rPr>
        <w:rFonts w:ascii="Symbol" w:hAnsi="Symbol" w:hint="default"/>
      </w:rPr>
    </w:lvl>
    <w:lvl w:ilvl="7" w:tplc="509CEF80">
      <w:start w:val="1"/>
      <w:numFmt w:val="bullet"/>
      <w:lvlText w:val="o"/>
      <w:lvlJc w:val="left"/>
      <w:pPr>
        <w:ind w:left="5760" w:hanging="360"/>
      </w:pPr>
      <w:rPr>
        <w:rFonts w:ascii="Courier New" w:hAnsi="Courier New" w:hint="default"/>
      </w:rPr>
    </w:lvl>
    <w:lvl w:ilvl="8" w:tplc="A57ABA46">
      <w:start w:val="1"/>
      <w:numFmt w:val="bullet"/>
      <w:lvlText w:val=""/>
      <w:lvlJc w:val="left"/>
      <w:pPr>
        <w:ind w:left="6480" w:hanging="360"/>
      </w:pPr>
      <w:rPr>
        <w:rFonts w:ascii="Wingdings" w:hAnsi="Wingdings" w:hint="default"/>
      </w:rPr>
    </w:lvl>
  </w:abstractNum>
  <w:abstractNum w:abstractNumId="985" w15:restartNumberingAfterBreak="0">
    <w:nsid w:val="71FD3AB3"/>
    <w:multiLevelType w:val="hybridMultilevel"/>
    <w:tmpl w:val="FFFFFFFF"/>
    <w:lvl w:ilvl="0" w:tplc="29A4FD4A">
      <w:start w:val="1"/>
      <w:numFmt w:val="bullet"/>
      <w:lvlText w:val=""/>
      <w:lvlJc w:val="left"/>
      <w:pPr>
        <w:ind w:left="720" w:hanging="360"/>
      </w:pPr>
      <w:rPr>
        <w:rFonts w:ascii="Symbol" w:hAnsi="Symbol" w:hint="default"/>
      </w:rPr>
    </w:lvl>
    <w:lvl w:ilvl="1" w:tplc="87400DA8">
      <w:start w:val="1"/>
      <w:numFmt w:val="bullet"/>
      <w:lvlText w:val="o"/>
      <w:lvlJc w:val="left"/>
      <w:pPr>
        <w:ind w:left="1440" w:hanging="360"/>
      </w:pPr>
      <w:rPr>
        <w:rFonts w:ascii="Courier New" w:hAnsi="Courier New" w:hint="default"/>
      </w:rPr>
    </w:lvl>
    <w:lvl w:ilvl="2" w:tplc="4AFC0920">
      <w:start w:val="1"/>
      <w:numFmt w:val="bullet"/>
      <w:lvlText w:val=""/>
      <w:lvlJc w:val="left"/>
      <w:pPr>
        <w:ind w:left="2160" w:hanging="360"/>
      </w:pPr>
      <w:rPr>
        <w:rFonts w:ascii="Wingdings" w:hAnsi="Wingdings" w:hint="default"/>
      </w:rPr>
    </w:lvl>
    <w:lvl w:ilvl="3" w:tplc="8D5EE584">
      <w:start w:val="1"/>
      <w:numFmt w:val="bullet"/>
      <w:lvlText w:val=""/>
      <w:lvlJc w:val="left"/>
      <w:pPr>
        <w:ind w:left="2880" w:hanging="360"/>
      </w:pPr>
      <w:rPr>
        <w:rFonts w:ascii="Symbol" w:hAnsi="Symbol" w:hint="default"/>
      </w:rPr>
    </w:lvl>
    <w:lvl w:ilvl="4" w:tplc="BEB4B560">
      <w:start w:val="1"/>
      <w:numFmt w:val="bullet"/>
      <w:lvlText w:val="o"/>
      <w:lvlJc w:val="left"/>
      <w:pPr>
        <w:ind w:left="3600" w:hanging="360"/>
      </w:pPr>
      <w:rPr>
        <w:rFonts w:ascii="Courier New" w:hAnsi="Courier New" w:hint="default"/>
      </w:rPr>
    </w:lvl>
    <w:lvl w:ilvl="5" w:tplc="CBF2BDDC">
      <w:start w:val="1"/>
      <w:numFmt w:val="bullet"/>
      <w:lvlText w:val=""/>
      <w:lvlJc w:val="left"/>
      <w:pPr>
        <w:ind w:left="4320" w:hanging="360"/>
      </w:pPr>
      <w:rPr>
        <w:rFonts w:ascii="Wingdings" w:hAnsi="Wingdings" w:hint="default"/>
      </w:rPr>
    </w:lvl>
    <w:lvl w:ilvl="6" w:tplc="1E5ABA14">
      <w:start w:val="1"/>
      <w:numFmt w:val="bullet"/>
      <w:lvlText w:val=""/>
      <w:lvlJc w:val="left"/>
      <w:pPr>
        <w:ind w:left="5040" w:hanging="360"/>
      </w:pPr>
      <w:rPr>
        <w:rFonts w:ascii="Symbol" w:hAnsi="Symbol" w:hint="default"/>
      </w:rPr>
    </w:lvl>
    <w:lvl w:ilvl="7" w:tplc="32EA93E4">
      <w:start w:val="1"/>
      <w:numFmt w:val="bullet"/>
      <w:lvlText w:val="o"/>
      <w:lvlJc w:val="left"/>
      <w:pPr>
        <w:ind w:left="5760" w:hanging="360"/>
      </w:pPr>
      <w:rPr>
        <w:rFonts w:ascii="Courier New" w:hAnsi="Courier New" w:hint="default"/>
      </w:rPr>
    </w:lvl>
    <w:lvl w:ilvl="8" w:tplc="33A0F548">
      <w:start w:val="1"/>
      <w:numFmt w:val="bullet"/>
      <w:lvlText w:val=""/>
      <w:lvlJc w:val="left"/>
      <w:pPr>
        <w:ind w:left="6480" w:hanging="360"/>
      </w:pPr>
      <w:rPr>
        <w:rFonts w:ascii="Wingdings" w:hAnsi="Wingdings" w:hint="default"/>
      </w:rPr>
    </w:lvl>
  </w:abstractNum>
  <w:abstractNum w:abstractNumId="986" w15:restartNumberingAfterBreak="0">
    <w:nsid w:val="72074342"/>
    <w:multiLevelType w:val="hybridMultilevel"/>
    <w:tmpl w:val="FFFFFFFF"/>
    <w:lvl w:ilvl="0" w:tplc="0E4CD406">
      <w:start w:val="1"/>
      <w:numFmt w:val="bullet"/>
      <w:lvlText w:val=""/>
      <w:lvlJc w:val="left"/>
      <w:pPr>
        <w:ind w:left="720" w:hanging="360"/>
      </w:pPr>
      <w:rPr>
        <w:rFonts w:ascii="Symbol" w:hAnsi="Symbol" w:hint="default"/>
      </w:rPr>
    </w:lvl>
    <w:lvl w:ilvl="1" w:tplc="65B2CD4E">
      <w:start w:val="1"/>
      <w:numFmt w:val="bullet"/>
      <w:lvlText w:val="o"/>
      <w:lvlJc w:val="left"/>
      <w:pPr>
        <w:ind w:left="1440" w:hanging="360"/>
      </w:pPr>
      <w:rPr>
        <w:rFonts w:ascii="Courier New" w:hAnsi="Courier New" w:hint="default"/>
      </w:rPr>
    </w:lvl>
    <w:lvl w:ilvl="2" w:tplc="B3D232C0">
      <w:start w:val="1"/>
      <w:numFmt w:val="bullet"/>
      <w:lvlText w:val=""/>
      <w:lvlJc w:val="left"/>
      <w:pPr>
        <w:ind w:left="2160" w:hanging="360"/>
      </w:pPr>
      <w:rPr>
        <w:rFonts w:ascii="Wingdings" w:hAnsi="Wingdings" w:hint="default"/>
      </w:rPr>
    </w:lvl>
    <w:lvl w:ilvl="3" w:tplc="3E34A350">
      <w:start w:val="1"/>
      <w:numFmt w:val="bullet"/>
      <w:lvlText w:val=""/>
      <w:lvlJc w:val="left"/>
      <w:pPr>
        <w:ind w:left="2880" w:hanging="360"/>
      </w:pPr>
      <w:rPr>
        <w:rFonts w:ascii="Symbol" w:hAnsi="Symbol" w:hint="default"/>
      </w:rPr>
    </w:lvl>
    <w:lvl w:ilvl="4" w:tplc="A768BA2A">
      <w:start w:val="1"/>
      <w:numFmt w:val="bullet"/>
      <w:lvlText w:val="o"/>
      <w:lvlJc w:val="left"/>
      <w:pPr>
        <w:ind w:left="3600" w:hanging="360"/>
      </w:pPr>
      <w:rPr>
        <w:rFonts w:ascii="Courier New" w:hAnsi="Courier New" w:hint="default"/>
      </w:rPr>
    </w:lvl>
    <w:lvl w:ilvl="5" w:tplc="881E5D6A">
      <w:start w:val="1"/>
      <w:numFmt w:val="bullet"/>
      <w:lvlText w:val=""/>
      <w:lvlJc w:val="left"/>
      <w:pPr>
        <w:ind w:left="4320" w:hanging="360"/>
      </w:pPr>
      <w:rPr>
        <w:rFonts w:ascii="Wingdings" w:hAnsi="Wingdings" w:hint="default"/>
      </w:rPr>
    </w:lvl>
    <w:lvl w:ilvl="6" w:tplc="015A5816">
      <w:start w:val="1"/>
      <w:numFmt w:val="bullet"/>
      <w:lvlText w:val=""/>
      <w:lvlJc w:val="left"/>
      <w:pPr>
        <w:ind w:left="5040" w:hanging="360"/>
      </w:pPr>
      <w:rPr>
        <w:rFonts w:ascii="Symbol" w:hAnsi="Symbol" w:hint="default"/>
      </w:rPr>
    </w:lvl>
    <w:lvl w:ilvl="7" w:tplc="DB5614F2">
      <w:start w:val="1"/>
      <w:numFmt w:val="bullet"/>
      <w:lvlText w:val="o"/>
      <w:lvlJc w:val="left"/>
      <w:pPr>
        <w:ind w:left="5760" w:hanging="360"/>
      </w:pPr>
      <w:rPr>
        <w:rFonts w:ascii="Courier New" w:hAnsi="Courier New" w:hint="default"/>
      </w:rPr>
    </w:lvl>
    <w:lvl w:ilvl="8" w:tplc="E4728900">
      <w:start w:val="1"/>
      <w:numFmt w:val="bullet"/>
      <w:lvlText w:val=""/>
      <w:lvlJc w:val="left"/>
      <w:pPr>
        <w:ind w:left="6480" w:hanging="360"/>
      </w:pPr>
      <w:rPr>
        <w:rFonts w:ascii="Wingdings" w:hAnsi="Wingdings" w:hint="default"/>
      </w:rPr>
    </w:lvl>
  </w:abstractNum>
  <w:abstractNum w:abstractNumId="987" w15:restartNumberingAfterBreak="0">
    <w:nsid w:val="720B5456"/>
    <w:multiLevelType w:val="hybridMultilevel"/>
    <w:tmpl w:val="FFFFFFFF"/>
    <w:lvl w:ilvl="0" w:tplc="58868262">
      <w:start w:val="1"/>
      <w:numFmt w:val="bullet"/>
      <w:lvlText w:val=""/>
      <w:lvlJc w:val="left"/>
      <w:pPr>
        <w:ind w:left="720" w:hanging="360"/>
      </w:pPr>
      <w:rPr>
        <w:rFonts w:ascii="Symbol" w:hAnsi="Symbol" w:hint="default"/>
      </w:rPr>
    </w:lvl>
    <w:lvl w:ilvl="1" w:tplc="7332CA6A">
      <w:start w:val="1"/>
      <w:numFmt w:val="bullet"/>
      <w:lvlText w:val="o"/>
      <w:lvlJc w:val="left"/>
      <w:pPr>
        <w:ind w:left="1440" w:hanging="360"/>
      </w:pPr>
      <w:rPr>
        <w:rFonts w:ascii="Courier New" w:hAnsi="Courier New" w:hint="default"/>
      </w:rPr>
    </w:lvl>
    <w:lvl w:ilvl="2" w:tplc="BD60AF78">
      <w:start w:val="1"/>
      <w:numFmt w:val="bullet"/>
      <w:lvlText w:val=""/>
      <w:lvlJc w:val="left"/>
      <w:pPr>
        <w:ind w:left="2160" w:hanging="360"/>
      </w:pPr>
      <w:rPr>
        <w:rFonts w:ascii="Wingdings" w:hAnsi="Wingdings" w:hint="default"/>
      </w:rPr>
    </w:lvl>
    <w:lvl w:ilvl="3" w:tplc="27F2D93C">
      <w:start w:val="1"/>
      <w:numFmt w:val="bullet"/>
      <w:lvlText w:val=""/>
      <w:lvlJc w:val="left"/>
      <w:pPr>
        <w:ind w:left="2880" w:hanging="360"/>
      </w:pPr>
      <w:rPr>
        <w:rFonts w:ascii="Symbol" w:hAnsi="Symbol" w:hint="default"/>
      </w:rPr>
    </w:lvl>
    <w:lvl w:ilvl="4" w:tplc="86FCFBEE">
      <w:start w:val="1"/>
      <w:numFmt w:val="bullet"/>
      <w:lvlText w:val="o"/>
      <w:lvlJc w:val="left"/>
      <w:pPr>
        <w:ind w:left="3600" w:hanging="360"/>
      </w:pPr>
      <w:rPr>
        <w:rFonts w:ascii="Courier New" w:hAnsi="Courier New" w:hint="default"/>
      </w:rPr>
    </w:lvl>
    <w:lvl w:ilvl="5" w:tplc="9FB098F4">
      <w:start w:val="1"/>
      <w:numFmt w:val="bullet"/>
      <w:lvlText w:val=""/>
      <w:lvlJc w:val="left"/>
      <w:pPr>
        <w:ind w:left="4320" w:hanging="360"/>
      </w:pPr>
      <w:rPr>
        <w:rFonts w:ascii="Wingdings" w:hAnsi="Wingdings" w:hint="default"/>
      </w:rPr>
    </w:lvl>
    <w:lvl w:ilvl="6" w:tplc="561E552A">
      <w:start w:val="1"/>
      <w:numFmt w:val="bullet"/>
      <w:lvlText w:val=""/>
      <w:lvlJc w:val="left"/>
      <w:pPr>
        <w:ind w:left="5040" w:hanging="360"/>
      </w:pPr>
      <w:rPr>
        <w:rFonts w:ascii="Symbol" w:hAnsi="Symbol" w:hint="default"/>
      </w:rPr>
    </w:lvl>
    <w:lvl w:ilvl="7" w:tplc="888E4EF8">
      <w:start w:val="1"/>
      <w:numFmt w:val="bullet"/>
      <w:lvlText w:val="o"/>
      <w:lvlJc w:val="left"/>
      <w:pPr>
        <w:ind w:left="5760" w:hanging="360"/>
      </w:pPr>
      <w:rPr>
        <w:rFonts w:ascii="Courier New" w:hAnsi="Courier New" w:hint="default"/>
      </w:rPr>
    </w:lvl>
    <w:lvl w:ilvl="8" w:tplc="146E1AE4">
      <w:start w:val="1"/>
      <w:numFmt w:val="bullet"/>
      <w:lvlText w:val=""/>
      <w:lvlJc w:val="left"/>
      <w:pPr>
        <w:ind w:left="6480" w:hanging="360"/>
      </w:pPr>
      <w:rPr>
        <w:rFonts w:ascii="Wingdings" w:hAnsi="Wingdings" w:hint="default"/>
      </w:rPr>
    </w:lvl>
  </w:abstractNum>
  <w:abstractNum w:abstractNumId="988" w15:restartNumberingAfterBreak="0">
    <w:nsid w:val="72213F4D"/>
    <w:multiLevelType w:val="hybridMultilevel"/>
    <w:tmpl w:val="FFFFFFFF"/>
    <w:lvl w:ilvl="0" w:tplc="656A337C">
      <w:start w:val="1"/>
      <w:numFmt w:val="bullet"/>
      <w:lvlText w:val=""/>
      <w:lvlJc w:val="left"/>
      <w:pPr>
        <w:ind w:left="720" w:hanging="360"/>
      </w:pPr>
      <w:rPr>
        <w:rFonts w:ascii="Symbol" w:hAnsi="Symbol" w:hint="default"/>
      </w:rPr>
    </w:lvl>
    <w:lvl w:ilvl="1" w:tplc="67A6D326">
      <w:start w:val="1"/>
      <w:numFmt w:val="bullet"/>
      <w:lvlText w:val="o"/>
      <w:lvlJc w:val="left"/>
      <w:pPr>
        <w:ind w:left="1440" w:hanging="360"/>
      </w:pPr>
      <w:rPr>
        <w:rFonts w:ascii="Courier New" w:hAnsi="Courier New" w:hint="default"/>
      </w:rPr>
    </w:lvl>
    <w:lvl w:ilvl="2" w:tplc="087E0C70">
      <w:start w:val="1"/>
      <w:numFmt w:val="bullet"/>
      <w:lvlText w:val=""/>
      <w:lvlJc w:val="left"/>
      <w:pPr>
        <w:ind w:left="2160" w:hanging="360"/>
      </w:pPr>
      <w:rPr>
        <w:rFonts w:ascii="Wingdings" w:hAnsi="Wingdings" w:hint="default"/>
      </w:rPr>
    </w:lvl>
    <w:lvl w:ilvl="3" w:tplc="677453FA">
      <w:start w:val="1"/>
      <w:numFmt w:val="bullet"/>
      <w:lvlText w:val=""/>
      <w:lvlJc w:val="left"/>
      <w:pPr>
        <w:ind w:left="2880" w:hanging="360"/>
      </w:pPr>
      <w:rPr>
        <w:rFonts w:ascii="Symbol" w:hAnsi="Symbol" w:hint="default"/>
      </w:rPr>
    </w:lvl>
    <w:lvl w:ilvl="4" w:tplc="309C50F8">
      <w:start w:val="1"/>
      <w:numFmt w:val="bullet"/>
      <w:lvlText w:val="o"/>
      <w:lvlJc w:val="left"/>
      <w:pPr>
        <w:ind w:left="3600" w:hanging="360"/>
      </w:pPr>
      <w:rPr>
        <w:rFonts w:ascii="Courier New" w:hAnsi="Courier New" w:hint="default"/>
      </w:rPr>
    </w:lvl>
    <w:lvl w:ilvl="5" w:tplc="A89AAD70">
      <w:start w:val="1"/>
      <w:numFmt w:val="bullet"/>
      <w:lvlText w:val=""/>
      <w:lvlJc w:val="left"/>
      <w:pPr>
        <w:ind w:left="4320" w:hanging="360"/>
      </w:pPr>
      <w:rPr>
        <w:rFonts w:ascii="Wingdings" w:hAnsi="Wingdings" w:hint="default"/>
      </w:rPr>
    </w:lvl>
    <w:lvl w:ilvl="6" w:tplc="5420ABE6">
      <w:start w:val="1"/>
      <w:numFmt w:val="bullet"/>
      <w:lvlText w:val=""/>
      <w:lvlJc w:val="left"/>
      <w:pPr>
        <w:ind w:left="5040" w:hanging="360"/>
      </w:pPr>
      <w:rPr>
        <w:rFonts w:ascii="Symbol" w:hAnsi="Symbol" w:hint="default"/>
      </w:rPr>
    </w:lvl>
    <w:lvl w:ilvl="7" w:tplc="1C567D84">
      <w:start w:val="1"/>
      <w:numFmt w:val="bullet"/>
      <w:lvlText w:val="o"/>
      <w:lvlJc w:val="left"/>
      <w:pPr>
        <w:ind w:left="5760" w:hanging="360"/>
      </w:pPr>
      <w:rPr>
        <w:rFonts w:ascii="Courier New" w:hAnsi="Courier New" w:hint="default"/>
      </w:rPr>
    </w:lvl>
    <w:lvl w:ilvl="8" w:tplc="C108FD7A">
      <w:start w:val="1"/>
      <w:numFmt w:val="bullet"/>
      <w:lvlText w:val=""/>
      <w:lvlJc w:val="left"/>
      <w:pPr>
        <w:ind w:left="6480" w:hanging="360"/>
      </w:pPr>
      <w:rPr>
        <w:rFonts w:ascii="Wingdings" w:hAnsi="Wingdings" w:hint="default"/>
      </w:rPr>
    </w:lvl>
  </w:abstractNum>
  <w:abstractNum w:abstractNumId="989" w15:restartNumberingAfterBreak="0">
    <w:nsid w:val="72531D0C"/>
    <w:multiLevelType w:val="hybridMultilevel"/>
    <w:tmpl w:val="FFFFFFFF"/>
    <w:lvl w:ilvl="0" w:tplc="38289F84">
      <w:start w:val="1"/>
      <w:numFmt w:val="bullet"/>
      <w:lvlText w:val=""/>
      <w:lvlJc w:val="left"/>
      <w:pPr>
        <w:ind w:left="720" w:hanging="360"/>
      </w:pPr>
      <w:rPr>
        <w:rFonts w:ascii="Symbol" w:hAnsi="Symbol" w:hint="default"/>
      </w:rPr>
    </w:lvl>
    <w:lvl w:ilvl="1" w:tplc="36EA39F2">
      <w:start w:val="1"/>
      <w:numFmt w:val="bullet"/>
      <w:lvlText w:val="o"/>
      <w:lvlJc w:val="left"/>
      <w:pPr>
        <w:ind w:left="1440" w:hanging="360"/>
      </w:pPr>
      <w:rPr>
        <w:rFonts w:ascii="Courier New" w:hAnsi="Courier New" w:hint="default"/>
      </w:rPr>
    </w:lvl>
    <w:lvl w:ilvl="2" w:tplc="4906F354">
      <w:start w:val="1"/>
      <w:numFmt w:val="bullet"/>
      <w:lvlText w:val=""/>
      <w:lvlJc w:val="left"/>
      <w:pPr>
        <w:ind w:left="2160" w:hanging="360"/>
      </w:pPr>
      <w:rPr>
        <w:rFonts w:ascii="Wingdings" w:hAnsi="Wingdings" w:hint="default"/>
      </w:rPr>
    </w:lvl>
    <w:lvl w:ilvl="3" w:tplc="946677F0">
      <w:start w:val="1"/>
      <w:numFmt w:val="bullet"/>
      <w:lvlText w:val=""/>
      <w:lvlJc w:val="left"/>
      <w:pPr>
        <w:ind w:left="2880" w:hanging="360"/>
      </w:pPr>
      <w:rPr>
        <w:rFonts w:ascii="Symbol" w:hAnsi="Symbol" w:hint="default"/>
      </w:rPr>
    </w:lvl>
    <w:lvl w:ilvl="4" w:tplc="97C6F448">
      <w:start w:val="1"/>
      <w:numFmt w:val="bullet"/>
      <w:lvlText w:val="o"/>
      <w:lvlJc w:val="left"/>
      <w:pPr>
        <w:ind w:left="3600" w:hanging="360"/>
      </w:pPr>
      <w:rPr>
        <w:rFonts w:ascii="Courier New" w:hAnsi="Courier New" w:hint="default"/>
      </w:rPr>
    </w:lvl>
    <w:lvl w:ilvl="5" w:tplc="0F4E905A">
      <w:start w:val="1"/>
      <w:numFmt w:val="bullet"/>
      <w:lvlText w:val=""/>
      <w:lvlJc w:val="left"/>
      <w:pPr>
        <w:ind w:left="4320" w:hanging="360"/>
      </w:pPr>
      <w:rPr>
        <w:rFonts w:ascii="Wingdings" w:hAnsi="Wingdings" w:hint="default"/>
      </w:rPr>
    </w:lvl>
    <w:lvl w:ilvl="6" w:tplc="5C245A2E">
      <w:start w:val="1"/>
      <w:numFmt w:val="bullet"/>
      <w:lvlText w:val=""/>
      <w:lvlJc w:val="left"/>
      <w:pPr>
        <w:ind w:left="5040" w:hanging="360"/>
      </w:pPr>
      <w:rPr>
        <w:rFonts w:ascii="Symbol" w:hAnsi="Symbol" w:hint="default"/>
      </w:rPr>
    </w:lvl>
    <w:lvl w:ilvl="7" w:tplc="EA985CCE">
      <w:start w:val="1"/>
      <w:numFmt w:val="bullet"/>
      <w:lvlText w:val="o"/>
      <w:lvlJc w:val="left"/>
      <w:pPr>
        <w:ind w:left="5760" w:hanging="360"/>
      </w:pPr>
      <w:rPr>
        <w:rFonts w:ascii="Courier New" w:hAnsi="Courier New" w:hint="default"/>
      </w:rPr>
    </w:lvl>
    <w:lvl w:ilvl="8" w:tplc="C5443668">
      <w:start w:val="1"/>
      <w:numFmt w:val="bullet"/>
      <w:lvlText w:val=""/>
      <w:lvlJc w:val="left"/>
      <w:pPr>
        <w:ind w:left="6480" w:hanging="360"/>
      </w:pPr>
      <w:rPr>
        <w:rFonts w:ascii="Wingdings" w:hAnsi="Wingdings" w:hint="default"/>
      </w:rPr>
    </w:lvl>
  </w:abstractNum>
  <w:abstractNum w:abstractNumId="990" w15:restartNumberingAfterBreak="0">
    <w:nsid w:val="72550099"/>
    <w:multiLevelType w:val="hybridMultilevel"/>
    <w:tmpl w:val="FFFFFFFF"/>
    <w:lvl w:ilvl="0" w:tplc="513496CC">
      <w:start w:val="1"/>
      <w:numFmt w:val="bullet"/>
      <w:lvlText w:val=""/>
      <w:lvlJc w:val="left"/>
      <w:pPr>
        <w:ind w:left="720" w:hanging="360"/>
      </w:pPr>
      <w:rPr>
        <w:rFonts w:ascii="Symbol" w:hAnsi="Symbol" w:hint="default"/>
      </w:rPr>
    </w:lvl>
    <w:lvl w:ilvl="1" w:tplc="9E5E1FA6">
      <w:start w:val="1"/>
      <w:numFmt w:val="bullet"/>
      <w:lvlText w:val="o"/>
      <w:lvlJc w:val="left"/>
      <w:pPr>
        <w:ind w:left="1440" w:hanging="360"/>
      </w:pPr>
      <w:rPr>
        <w:rFonts w:ascii="Courier New" w:hAnsi="Courier New" w:hint="default"/>
      </w:rPr>
    </w:lvl>
    <w:lvl w:ilvl="2" w:tplc="AC82A0DA">
      <w:start w:val="1"/>
      <w:numFmt w:val="bullet"/>
      <w:lvlText w:val=""/>
      <w:lvlJc w:val="left"/>
      <w:pPr>
        <w:ind w:left="2160" w:hanging="360"/>
      </w:pPr>
      <w:rPr>
        <w:rFonts w:ascii="Wingdings" w:hAnsi="Wingdings" w:hint="default"/>
      </w:rPr>
    </w:lvl>
    <w:lvl w:ilvl="3" w:tplc="7C2E8164">
      <w:start w:val="1"/>
      <w:numFmt w:val="bullet"/>
      <w:lvlText w:val=""/>
      <w:lvlJc w:val="left"/>
      <w:pPr>
        <w:ind w:left="2880" w:hanging="360"/>
      </w:pPr>
      <w:rPr>
        <w:rFonts w:ascii="Symbol" w:hAnsi="Symbol" w:hint="default"/>
      </w:rPr>
    </w:lvl>
    <w:lvl w:ilvl="4" w:tplc="6742C42A">
      <w:start w:val="1"/>
      <w:numFmt w:val="bullet"/>
      <w:lvlText w:val="o"/>
      <w:lvlJc w:val="left"/>
      <w:pPr>
        <w:ind w:left="3600" w:hanging="360"/>
      </w:pPr>
      <w:rPr>
        <w:rFonts w:ascii="Courier New" w:hAnsi="Courier New" w:hint="default"/>
      </w:rPr>
    </w:lvl>
    <w:lvl w:ilvl="5" w:tplc="063ED572">
      <w:start w:val="1"/>
      <w:numFmt w:val="bullet"/>
      <w:lvlText w:val=""/>
      <w:lvlJc w:val="left"/>
      <w:pPr>
        <w:ind w:left="4320" w:hanging="360"/>
      </w:pPr>
      <w:rPr>
        <w:rFonts w:ascii="Wingdings" w:hAnsi="Wingdings" w:hint="default"/>
      </w:rPr>
    </w:lvl>
    <w:lvl w:ilvl="6" w:tplc="338869AC">
      <w:start w:val="1"/>
      <w:numFmt w:val="bullet"/>
      <w:lvlText w:val=""/>
      <w:lvlJc w:val="left"/>
      <w:pPr>
        <w:ind w:left="5040" w:hanging="360"/>
      </w:pPr>
      <w:rPr>
        <w:rFonts w:ascii="Symbol" w:hAnsi="Symbol" w:hint="default"/>
      </w:rPr>
    </w:lvl>
    <w:lvl w:ilvl="7" w:tplc="89FAA8A8">
      <w:start w:val="1"/>
      <w:numFmt w:val="bullet"/>
      <w:lvlText w:val="o"/>
      <w:lvlJc w:val="left"/>
      <w:pPr>
        <w:ind w:left="5760" w:hanging="360"/>
      </w:pPr>
      <w:rPr>
        <w:rFonts w:ascii="Courier New" w:hAnsi="Courier New" w:hint="default"/>
      </w:rPr>
    </w:lvl>
    <w:lvl w:ilvl="8" w:tplc="DEBED6B0">
      <w:start w:val="1"/>
      <w:numFmt w:val="bullet"/>
      <w:lvlText w:val=""/>
      <w:lvlJc w:val="left"/>
      <w:pPr>
        <w:ind w:left="6480" w:hanging="360"/>
      </w:pPr>
      <w:rPr>
        <w:rFonts w:ascii="Wingdings" w:hAnsi="Wingdings" w:hint="default"/>
      </w:rPr>
    </w:lvl>
  </w:abstractNum>
  <w:abstractNum w:abstractNumId="991" w15:restartNumberingAfterBreak="0">
    <w:nsid w:val="72754C7D"/>
    <w:multiLevelType w:val="hybridMultilevel"/>
    <w:tmpl w:val="FFFFFFFF"/>
    <w:lvl w:ilvl="0" w:tplc="545CB138">
      <w:start w:val="1"/>
      <w:numFmt w:val="bullet"/>
      <w:lvlText w:val=""/>
      <w:lvlJc w:val="left"/>
      <w:pPr>
        <w:ind w:left="720" w:hanging="360"/>
      </w:pPr>
      <w:rPr>
        <w:rFonts w:ascii="Symbol" w:hAnsi="Symbol" w:hint="default"/>
      </w:rPr>
    </w:lvl>
    <w:lvl w:ilvl="1" w:tplc="5992AB58">
      <w:start w:val="1"/>
      <w:numFmt w:val="bullet"/>
      <w:lvlText w:val="o"/>
      <w:lvlJc w:val="left"/>
      <w:pPr>
        <w:ind w:left="1440" w:hanging="360"/>
      </w:pPr>
      <w:rPr>
        <w:rFonts w:ascii="Courier New" w:hAnsi="Courier New" w:hint="default"/>
      </w:rPr>
    </w:lvl>
    <w:lvl w:ilvl="2" w:tplc="D99001FE">
      <w:start w:val="1"/>
      <w:numFmt w:val="bullet"/>
      <w:lvlText w:val=""/>
      <w:lvlJc w:val="left"/>
      <w:pPr>
        <w:ind w:left="2160" w:hanging="360"/>
      </w:pPr>
      <w:rPr>
        <w:rFonts w:ascii="Wingdings" w:hAnsi="Wingdings" w:hint="default"/>
      </w:rPr>
    </w:lvl>
    <w:lvl w:ilvl="3" w:tplc="DD5CAE2C">
      <w:start w:val="1"/>
      <w:numFmt w:val="bullet"/>
      <w:lvlText w:val=""/>
      <w:lvlJc w:val="left"/>
      <w:pPr>
        <w:ind w:left="2880" w:hanging="360"/>
      </w:pPr>
      <w:rPr>
        <w:rFonts w:ascii="Symbol" w:hAnsi="Symbol" w:hint="default"/>
      </w:rPr>
    </w:lvl>
    <w:lvl w:ilvl="4" w:tplc="764E2748">
      <w:start w:val="1"/>
      <w:numFmt w:val="bullet"/>
      <w:lvlText w:val="o"/>
      <w:lvlJc w:val="left"/>
      <w:pPr>
        <w:ind w:left="3600" w:hanging="360"/>
      </w:pPr>
      <w:rPr>
        <w:rFonts w:ascii="Courier New" w:hAnsi="Courier New" w:hint="default"/>
      </w:rPr>
    </w:lvl>
    <w:lvl w:ilvl="5" w:tplc="452CFADC">
      <w:start w:val="1"/>
      <w:numFmt w:val="bullet"/>
      <w:lvlText w:val=""/>
      <w:lvlJc w:val="left"/>
      <w:pPr>
        <w:ind w:left="4320" w:hanging="360"/>
      </w:pPr>
      <w:rPr>
        <w:rFonts w:ascii="Wingdings" w:hAnsi="Wingdings" w:hint="default"/>
      </w:rPr>
    </w:lvl>
    <w:lvl w:ilvl="6" w:tplc="7BA628A2">
      <w:start w:val="1"/>
      <w:numFmt w:val="bullet"/>
      <w:lvlText w:val=""/>
      <w:lvlJc w:val="left"/>
      <w:pPr>
        <w:ind w:left="5040" w:hanging="360"/>
      </w:pPr>
      <w:rPr>
        <w:rFonts w:ascii="Symbol" w:hAnsi="Symbol" w:hint="default"/>
      </w:rPr>
    </w:lvl>
    <w:lvl w:ilvl="7" w:tplc="3D0A03EA">
      <w:start w:val="1"/>
      <w:numFmt w:val="bullet"/>
      <w:lvlText w:val="o"/>
      <w:lvlJc w:val="left"/>
      <w:pPr>
        <w:ind w:left="5760" w:hanging="360"/>
      </w:pPr>
      <w:rPr>
        <w:rFonts w:ascii="Courier New" w:hAnsi="Courier New" w:hint="default"/>
      </w:rPr>
    </w:lvl>
    <w:lvl w:ilvl="8" w:tplc="83048E82">
      <w:start w:val="1"/>
      <w:numFmt w:val="bullet"/>
      <w:lvlText w:val=""/>
      <w:lvlJc w:val="left"/>
      <w:pPr>
        <w:ind w:left="6480" w:hanging="360"/>
      </w:pPr>
      <w:rPr>
        <w:rFonts w:ascii="Wingdings" w:hAnsi="Wingdings" w:hint="default"/>
      </w:rPr>
    </w:lvl>
  </w:abstractNum>
  <w:abstractNum w:abstractNumId="992" w15:restartNumberingAfterBreak="0">
    <w:nsid w:val="728F15E9"/>
    <w:multiLevelType w:val="hybridMultilevel"/>
    <w:tmpl w:val="FFFFFFFF"/>
    <w:lvl w:ilvl="0" w:tplc="7180CE1C">
      <w:start w:val="1"/>
      <w:numFmt w:val="bullet"/>
      <w:lvlText w:val=""/>
      <w:lvlJc w:val="left"/>
      <w:pPr>
        <w:ind w:left="720" w:hanging="360"/>
      </w:pPr>
      <w:rPr>
        <w:rFonts w:ascii="Symbol" w:hAnsi="Symbol" w:hint="default"/>
      </w:rPr>
    </w:lvl>
    <w:lvl w:ilvl="1" w:tplc="AFEA5A4A">
      <w:start w:val="1"/>
      <w:numFmt w:val="bullet"/>
      <w:lvlText w:val="o"/>
      <w:lvlJc w:val="left"/>
      <w:pPr>
        <w:ind w:left="1440" w:hanging="360"/>
      </w:pPr>
      <w:rPr>
        <w:rFonts w:ascii="Courier New" w:hAnsi="Courier New" w:hint="default"/>
      </w:rPr>
    </w:lvl>
    <w:lvl w:ilvl="2" w:tplc="30F6CCFC">
      <w:start w:val="1"/>
      <w:numFmt w:val="bullet"/>
      <w:lvlText w:val=""/>
      <w:lvlJc w:val="left"/>
      <w:pPr>
        <w:ind w:left="2160" w:hanging="360"/>
      </w:pPr>
      <w:rPr>
        <w:rFonts w:ascii="Wingdings" w:hAnsi="Wingdings" w:hint="default"/>
      </w:rPr>
    </w:lvl>
    <w:lvl w:ilvl="3" w:tplc="9D3235EA">
      <w:start w:val="1"/>
      <w:numFmt w:val="bullet"/>
      <w:lvlText w:val=""/>
      <w:lvlJc w:val="left"/>
      <w:pPr>
        <w:ind w:left="2880" w:hanging="360"/>
      </w:pPr>
      <w:rPr>
        <w:rFonts w:ascii="Symbol" w:hAnsi="Symbol" w:hint="default"/>
      </w:rPr>
    </w:lvl>
    <w:lvl w:ilvl="4" w:tplc="B8703EBC">
      <w:start w:val="1"/>
      <w:numFmt w:val="bullet"/>
      <w:lvlText w:val="o"/>
      <w:lvlJc w:val="left"/>
      <w:pPr>
        <w:ind w:left="3600" w:hanging="360"/>
      </w:pPr>
      <w:rPr>
        <w:rFonts w:ascii="Courier New" w:hAnsi="Courier New" w:hint="default"/>
      </w:rPr>
    </w:lvl>
    <w:lvl w:ilvl="5" w:tplc="2346BAC0">
      <w:start w:val="1"/>
      <w:numFmt w:val="bullet"/>
      <w:lvlText w:val=""/>
      <w:lvlJc w:val="left"/>
      <w:pPr>
        <w:ind w:left="4320" w:hanging="360"/>
      </w:pPr>
      <w:rPr>
        <w:rFonts w:ascii="Wingdings" w:hAnsi="Wingdings" w:hint="default"/>
      </w:rPr>
    </w:lvl>
    <w:lvl w:ilvl="6" w:tplc="D74E665C">
      <w:start w:val="1"/>
      <w:numFmt w:val="bullet"/>
      <w:lvlText w:val=""/>
      <w:lvlJc w:val="left"/>
      <w:pPr>
        <w:ind w:left="5040" w:hanging="360"/>
      </w:pPr>
      <w:rPr>
        <w:rFonts w:ascii="Symbol" w:hAnsi="Symbol" w:hint="default"/>
      </w:rPr>
    </w:lvl>
    <w:lvl w:ilvl="7" w:tplc="36887B32">
      <w:start w:val="1"/>
      <w:numFmt w:val="bullet"/>
      <w:lvlText w:val="o"/>
      <w:lvlJc w:val="left"/>
      <w:pPr>
        <w:ind w:left="5760" w:hanging="360"/>
      </w:pPr>
      <w:rPr>
        <w:rFonts w:ascii="Courier New" w:hAnsi="Courier New" w:hint="default"/>
      </w:rPr>
    </w:lvl>
    <w:lvl w:ilvl="8" w:tplc="A04E7878">
      <w:start w:val="1"/>
      <w:numFmt w:val="bullet"/>
      <w:lvlText w:val=""/>
      <w:lvlJc w:val="left"/>
      <w:pPr>
        <w:ind w:left="6480" w:hanging="360"/>
      </w:pPr>
      <w:rPr>
        <w:rFonts w:ascii="Wingdings" w:hAnsi="Wingdings" w:hint="default"/>
      </w:rPr>
    </w:lvl>
  </w:abstractNum>
  <w:abstractNum w:abstractNumId="993" w15:restartNumberingAfterBreak="0">
    <w:nsid w:val="72BA1EC3"/>
    <w:multiLevelType w:val="hybridMultilevel"/>
    <w:tmpl w:val="FFFFFFFF"/>
    <w:lvl w:ilvl="0" w:tplc="99E20C4C">
      <w:start w:val="1"/>
      <w:numFmt w:val="bullet"/>
      <w:lvlText w:val=""/>
      <w:lvlJc w:val="left"/>
      <w:pPr>
        <w:ind w:left="720" w:hanging="360"/>
      </w:pPr>
      <w:rPr>
        <w:rFonts w:ascii="Symbol" w:hAnsi="Symbol" w:hint="default"/>
      </w:rPr>
    </w:lvl>
    <w:lvl w:ilvl="1" w:tplc="18944FF2">
      <w:start w:val="1"/>
      <w:numFmt w:val="bullet"/>
      <w:lvlText w:val="o"/>
      <w:lvlJc w:val="left"/>
      <w:pPr>
        <w:ind w:left="1440" w:hanging="360"/>
      </w:pPr>
      <w:rPr>
        <w:rFonts w:ascii="Courier New" w:hAnsi="Courier New" w:hint="default"/>
      </w:rPr>
    </w:lvl>
    <w:lvl w:ilvl="2" w:tplc="6C3EFC58">
      <w:start w:val="1"/>
      <w:numFmt w:val="bullet"/>
      <w:lvlText w:val=""/>
      <w:lvlJc w:val="left"/>
      <w:pPr>
        <w:ind w:left="2160" w:hanging="360"/>
      </w:pPr>
      <w:rPr>
        <w:rFonts w:ascii="Wingdings" w:hAnsi="Wingdings" w:hint="default"/>
      </w:rPr>
    </w:lvl>
    <w:lvl w:ilvl="3" w:tplc="879CE746">
      <w:start w:val="1"/>
      <w:numFmt w:val="bullet"/>
      <w:lvlText w:val=""/>
      <w:lvlJc w:val="left"/>
      <w:pPr>
        <w:ind w:left="2880" w:hanging="360"/>
      </w:pPr>
      <w:rPr>
        <w:rFonts w:ascii="Symbol" w:hAnsi="Symbol" w:hint="default"/>
      </w:rPr>
    </w:lvl>
    <w:lvl w:ilvl="4" w:tplc="26921308">
      <w:start w:val="1"/>
      <w:numFmt w:val="bullet"/>
      <w:lvlText w:val="o"/>
      <w:lvlJc w:val="left"/>
      <w:pPr>
        <w:ind w:left="3600" w:hanging="360"/>
      </w:pPr>
      <w:rPr>
        <w:rFonts w:ascii="Courier New" w:hAnsi="Courier New" w:hint="default"/>
      </w:rPr>
    </w:lvl>
    <w:lvl w:ilvl="5" w:tplc="98DA8AA6">
      <w:start w:val="1"/>
      <w:numFmt w:val="bullet"/>
      <w:lvlText w:val=""/>
      <w:lvlJc w:val="left"/>
      <w:pPr>
        <w:ind w:left="4320" w:hanging="360"/>
      </w:pPr>
      <w:rPr>
        <w:rFonts w:ascii="Wingdings" w:hAnsi="Wingdings" w:hint="default"/>
      </w:rPr>
    </w:lvl>
    <w:lvl w:ilvl="6" w:tplc="AC0E2E8C">
      <w:start w:val="1"/>
      <w:numFmt w:val="bullet"/>
      <w:lvlText w:val=""/>
      <w:lvlJc w:val="left"/>
      <w:pPr>
        <w:ind w:left="5040" w:hanging="360"/>
      </w:pPr>
      <w:rPr>
        <w:rFonts w:ascii="Symbol" w:hAnsi="Symbol" w:hint="default"/>
      </w:rPr>
    </w:lvl>
    <w:lvl w:ilvl="7" w:tplc="27B6C992">
      <w:start w:val="1"/>
      <w:numFmt w:val="bullet"/>
      <w:lvlText w:val="o"/>
      <w:lvlJc w:val="left"/>
      <w:pPr>
        <w:ind w:left="5760" w:hanging="360"/>
      </w:pPr>
      <w:rPr>
        <w:rFonts w:ascii="Courier New" w:hAnsi="Courier New" w:hint="default"/>
      </w:rPr>
    </w:lvl>
    <w:lvl w:ilvl="8" w:tplc="62666C14">
      <w:start w:val="1"/>
      <w:numFmt w:val="bullet"/>
      <w:lvlText w:val=""/>
      <w:lvlJc w:val="left"/>
      <w:pPr>
        <w:ind w:left="6480" w:hanging="360"/>
      </w:pPr>
      <w:rPr>
        <w:rFonts w:ascii="Wingdings" w:hAnsi="Wingdings" w:hint="default"/>
      </w:rPr>
    </w:lvl>
  </w:abstractNum>
  <w:abstractNum w:abstractNumId="994" w15:restartNumberingAfterBreak="0">
    <w:nsid w:val="72DA5D81"/>
    <w:multiLevelType w:val="hybridMultilevel"/>
    <w:tmpl w:val="FFFFFFFF"/>
    <w:lvl w:ilvl="0" w:tplc="D6A071B4">
      <w:start w:val="1"/>
      <w:numFmt w:val="bullet"/>
      <w:lvlText w:val=""/>
      <w:lvlJc w:val="left"/>
      <w:pPr>
        <w:ind w:left="720" w:hanging="360"/>
      </w:pPr>
      <w:rPr>
        <w:rFonts w:ascii="Symbol" w:hAnsi="Symbol" w:hint="default"/>
      </w:rPr>
    </w:lvl>
    <w:lvl w:ilvl="1" w:tplc="91EC7D80">
      <w:start w:val="1"/>
      <w:numFmt w:val="bullet"/>
      <w:lvlText w:val="o"/>
      <w:lvlJc w:val="left"/>
      <w:pPr>
        <w:ind w:left="1440" w:hanging="360"/>
      </w:pPr>
      <w:rPr>
        <w:rFonts w:ascii="Courier New" w:hAnsi="Courier New" w:hint="default"/>
      </w:rPr>
    </w:lvl>
    <w:lvl w:ilvl="2" w:tplc="3FDC291A">
      <w:start w:val="1"/>
      <w:numFmt w:val="bullet"/>
      <w:lvlText w:val=""/>
      <w:lvlJc w:val="left"/>
      <w:pPr>
        <w:ind w:left="2160" w:hanging="360"/>
      </w:pPr>
      <w:rPr>
        <w:rFonts w:ascii="Wingdings" w:hAnsi="Wingdings" w:hint="default"/>
      </w:rPr>
    </w:lvl>
    <w:lvl w:ilvl="3" w:tplc="57FA6E8C">
      <w:start w:val="1"/>
      <w:numFmt w:val="bullet"/>
      <w:lvlText w:val=""/>
      <w:lvlJc w:val="left"/>
      <w:pPr>
        <w:ind w:left="2880" w:hanging="360"/>
      </w:pPr>
      <w:rPr>
        <w:rFonts w:ascii="Symbol" w:hAnsi="Symbol" w:hint="default"/>
      </w:rPr>
    </w:lvl>
    <w:lvl w:ilvl="4" w:tplc="57503424">
      <w:start w:val="1"/>
      <w:numFmt w:val="bullet"/>
      <w:lvlText w:val="o"/>
      <w:lvlJc w:val="left"/>
      <w:pPr>
        <w:ind w:left="3600" w:hanging="360"/>
      </w:pPr>
      <w:rPr>
        <w:rFonts w:ascii="Courier New" w:hAnsi="Courier New" w:hint="default"/>
      </w:rPr>
    </w:lvl>
    <w:lvl w:ilvl="5" w:tplc="9C9EFB90">
      <w:start w:val="1"/>
      <w:numFmt w:val="bullet"/>
      <w:lvlText w:val=""/>
      <w:lvlJc w:val="left"/>
      <w:pPr>
        <w:ind w:left="4320" w:hanging="360"/>
      </w:pPr>
      <w:rPr>
        <w:rFonts w:ascii="Wingdings" w:hAnsi="Wingdings" w:hint="default"/>
      </w:rPr>
    </w:lvl>
    <w:lvl w:ilvl="6" w:tplc="769264C6">
      <w:start w:val="1"/>
      <w:numFmt w:val="bullet"/>
      <w:lvlText w:val=""/>
      <w:lvlJc w:val="left"/>
      <w:pPr>
        <w:ind w:left="5040" w:hanging="360"/>
      </w:pPr>
      <w:rPr>
        <w:rFonts w:ascii="Symbol" w:hAnsi="Symbol" w:hint="default"/>
      </w:rPr>
    </w:lvl>
    <w:lvl w:ilvl="7" w:tplc="5540CE10">
      <w:start w:val="1"/>
      <w:numFmt w:val="bullet"/>
      <w:lvlText w:val="o"/>
      <w:lvlJc w:val="left"/>
      <w:pPr>
        <w:ind w:left="5760" w:hanging="360"/>
      </w:pPr>
      <w:rPr>
        <w:rFonts w:ascii="Courier New" w:hAnsi="Courier New" w:hint="default"/>
      </w:rPr>
    </w:lvl>
    <w:lvl w:ilvl="8" w:tplc="F41A4EF0">
      <w:start w:val="1"/>
      <w:numFmt w:val="bullet"/>
      <w:lvlText w:val=""/>
      <w:lvlJc w:val="left"/>
      <w:pPr>
        <w:ind w:left="6480" w:hanging="360"/>
      </w:pPr>
      <w:rPr>
        <w:rFonts w:ascii="Wingdings" w:hAnsi="Wingdings" w:hint="default"/>
      </w:rPr>
    </w:lvl>
  </w:abstractNum>
  <w:abstractNum w:abstractNumId="995" w15:restartNumberingAfterBreak="0">
    <w:nsid w:val="73000B8B"/>
    <w:multiLevelType w:val="hybridMultilevel"/>
    <w:tmpl w:val="FFFFFFFF"/>
    <w:lvl w:ilvl="0" w:tplc="10108DFE">
      <w:start w:val="1"/>
      <w:numFmt w:val="bullet"/>
      <w:lvlText w:val=""/>
      <w:lvlJc w:val="left"/>
      <w:pPr>
        <w:ind w:left="720" w:hanging="360"/>
      </w:pPr>
      <w:rPr>
        <w:rFonts w:ascii="Symbol" w:hAnsi="Symbol" w:hint="default"/>
      </w:rPr>
    </w:lvl>
    <w:lvl w:ilvl="1" w:tplc="EED26C70">
      <w:start w:val="1"/>
      <w:numFmt w:val="bullet"/>
      <w:lvlText w:val="o"/>
      <w:lvlJc w:val="left"/>
      <w:pPr>
        <w:ind w:left="1440" w:hanging="360"/>
      </w:pPr>
      <w:rPr>
        <w:rFonts w:ascii="Courier New" w:hAnsi="Courier New" w:hint="default"/>
      </w:rPr>
    </w:lvl>
    <w:lvl w:ilvl="2" w:tplc="A7A29428">
      <w:start w:val="1"/>
      <w:numFmt w:val="bullet"/>
      <w:lvlText w:val=""/>
      <w:lvlJc w:val="left"/>
      <w:pPr>
        <w:ind w:left="2160" w:hanging="360"/>
      </w:pPr>
      <w:rPr>
        <w:rFonts w:ascii="Wingdings" w:hAnsi="Wingdings" w:hint="default"/>
      </w:rPr>
    </w:lvl>
    <w:lvl w:ilvl="3" w:tplc="4DF06268">
      <w:start w:val="1"/>
      <w:numFmt w:val="bullet"/>
      <w:lvlText w:val=""/>
      <w:lvlJc w:val="left"/>
      <w:pPr>
        <w:ind w:left="2880" w:hanging="360"/>
      </w:pPr>
      <w:rPr>
        <w:rFonts w:ascii="Symbol" w:hAnsi="Symbol" w:hint="default"/>
      </w:rPr>
    </w:lvl>
    <w:lvl w:ilvl="4" w:tplc="CECACBC2">
      <w:start w:val="1"/>
      <w:numFmt w:val="bullet"/>
      <w:lvlText w:val="o"/>
      <w:lvlJc w:val="left"/>
      <w:pPr>
        <w:ind w:left="3600" w:hanging="360"/>
      </w:pPr>
      <w:rPr>
        <w:rFonts w:ascii="Courier New" w:hAnsi="Courier New" w:hint="default"/>
      </w:rPr>
    </w:lvl>
    <w:lvl w:ilvl="5" w:tplc="636A3F1C">
      <w:start w:val="1"/>
      <w:numFmt w:val="bullet"/>
      <w:lvlText w:val=""/>
      <w:lvlJc w:val="left"/>
      <w:pPr>
        <w:ind w:left="4320" w:hanging="360"/>
      </w:pPr>
      <w:rPr>
        <w:rFonts w:ascii="Wingdings" w:hAnsi="Wingdings" w:hint="default"/>
      </w:rPr>
    </w:lvl>
    <w:lvl w:ilvl="6" w:tplc="A8D0A97E">
      <w:start w:val="1"/>
      <w:numFmt w:val="bullet"/>
      <w:lvlText w:val=""/>
      <w:lvlJc w:val="left"/>
      <w:pPr>
        <w:ind w:left="5040" w:hanging="360"/>
      </w:pPr>
      <w:rPr>
        <w:rFonts w:ascii="Symbol" w:hAnsi="Symbol" w:hint="default"/>
      </w:rPr>
    </w:lvl>
    <w:lvl w:ilvl="7" w:tplc="E34A14B4">
      <w:start w:val="1"/>
      <w:numFmt w:val="bullet"/>
      <w:lvlText w:val="o"/>
      <w:lvlJc w:val="left"/>
      <w:pPr>
        <w:ind w:left="5760" w:hanging="360"/>
      </w:pPr>
      <w:rPr>
        <w:rFonts w:ascii="Courier New" w:hAnsi="Courier New" w:hint="default"/>
      </w:rPr>
    </w:lvl>
    <w:lvl w:ilvl="8" w:tplc="BE3EC5BC">
      <w:start w:val="1"/>
      <w:numFmt w:val="bullet"/>
      <w:lvlText w:val=""/>
      <w:lvlJc w:val="left"/>
      <w:pPr>
        <w:ind w:left="6480" w:hanging="360"/>
      </w:pPr>
      <w:rPr>
        <w:rFonts w:ascii="Wingdings" w:hAnsi="Wingdings" w:hint="default"/>
      </w:rPr>
    </w:lvl>
  </w:abstractNum>
  <w:abstractNum w:abstractNumId="996" w15:restartNumberingAfterBreak="0">
    <w:nsid w:val="73031D7B"/>
    <w:multiLevelType w:val="hybridMultilevel"/>
    <w:tmpl w:val="FFFFFFFF"/>
    <w:lvl w:ilvl="0" w:tplc="749E5DD4">
      <w:start w:val="1"/>
      <w:numFmt w:val="bullet"/>
      <w:lvlText w:val=""/>
      <w:lvlJc w:val="left"/>
      <w:pPr>
        <w:ind w:left="720" w:hanging="360"/>
      </w:pPr>
      <w:rPr>
        <w:rFonts w:ascii="Symbol" w:hAnsi="Symbol" w:hint="default"/>
      </w:rPr>
    </w:lvl>
    <w:lvl w:ilvl="1" w:tplc="19728C40">
      <w:start w:val="1"/>
      <w:numFmt w:val="bullet"/>
      <w:lvlText w:val="o"/>
      <w:lvlJc w:val="left"/>
      <w:pPr>
        <w:ind w:left="1440" w:hanging="360"/>
      </w:pPr>
      <w:rPr>
        <w:rFonts w:ascii="Courier New" w:hAnsi="Courier New" w:hint="default"/>
      </w:rPr>
    </w:lvl>
    <w:lvl w:ilvl="2" w:tplc="D42AF0FA">
      <w:start w:val="1"/>
      <w:numFmt w:val="bullet"/>
      <w:lvlText w:val=""/>
      <w:lvlJc w:val="left"/>
      <w:pPr>
        <w:ind w:left="2160" w:hanging="360"/>
      </w:pPr>
      <w:rPr>
        <w:rFonts w:ascii="Wingdings" w:hAnsi="Wingdings" w:hint="default"/>
      </w:rPr>
    </w:lvl>
    <w:lvl w:ilvl="3" w:tplc="62386698">
      <w:start w:val="1"/>
      <w:numFmt w:val="bullet"/>
      <w:lvlText w:val=""/>
      <w:lvlJc w:val="left"/>
      <w:pPr>
        <w:ind w:left="2880" w:hanging="360"/>
      </w:pPr>
      <w:rPr>
        <w:rFonts w:ascii="Symbol" w:hAnsi="Symbol" w:hint="default"/>
      </w:rPr>
    </w:lvl>
    <w:lvl w:ilvl="4" w:tplc="6F462916">
      <w:start w:val="1"/>
      <w:numFmt w:val="bullet"/>
      <w:lvlText w:val="o"/>
      <w:lvlJc w:val="left"/>
      <w:pPr>
        <w:ind w:left="3600" w:hanging="360"/>
      </w:pPr>
      <w:rPr>
        <w:rFonts w:ascii="Courier New" w:hAnsi="Courier New" w:hint="default"/>
      </w:rPr>
    </w:lvl>
    <w:lvl w:ilvl="5" w:tplc="8022190A">
      <w:start w:val="1"/>
      <w:numFmt w:val="bullet"/>
      <w:lvlText w:val=""/>
      <w:lvlJc w:val="left"/>
      <w:pPr>
        <w:ind w:left="4320" w:hanging="360"/>
      </w:pPr>
      <w:rPr>
        <w:rFonts w:ascii="Wingdings" w:hAnsi="Wingdings" w:hint="default"/>
      </w:rPr>
    </w:lvl>
    <w:lvl w:ilvl="6" w:tplc="03E277EA">
      <w:start w:val="1"/>
      <w:numFmt w:val="bullet"/>
      <w:lvlText w:val=""/>
      <w:lvlJc w:val="left"/>
      <w:pPr>
        <w:ind w:left="5040" w:hanging="360"/>
      </w:pPr>
      <w:rPr>
        <w:rFonts w:ascii="Symbol" w:hAnsi="Symbol" w:hint="default"/>
      </w:rPr>
    </w:lvl>
    <w:lvl w:ilvl="7" w:tplc="B0A094B6">
      <w:start w:val="1"/>
      <w:numFmt w:val="bullet"/>
      <w:lvlText w:val="o"/>
      <w:lvlJc w:val="left"/>
      <w:pPr>
        <w:ind w:left="5760" w:hanging="360"/>
      </w:pPr>
      <w:rPr>
        <w:rFonts w:ascii="Courier New" w:hAnsi="Courier New" w:hint="default"/>
      </w:rPr>
    </w:lvl>
    <w:lvl w:ilvl="8" w:tplc="70A4B7B0">
      <w:start w:val="1"/>
      <w:numFmt w:val="bullet"/>
      <w:lvlText w:val=""/>
      <w:lvlJc w:val="left"/>
      <w:pPr>
        <w:ind w:left="6480" w:hanging="360"/>
      </w:pPr>
      <w:rPr>
        <w:rFonts w:ascii="Wingdings" w:hAnsi="Wingdings" w:hint="default"/>
      </w:rPr>
    </w:lvl>
  </w:abstractNum>
  <w:abstractNum w:abstractNumId="997" w15:restartNumberingAfterBreak="0">
    <w:nsid w:val="7318356F"/>
    <w:multiLevelType w:val="hybridMultilevel"/>
    <w:tmpl w:val="FFFFFFFF"/>
    <w:lvl w:ilvl="0" w:tplc="570E46F4">
      <w:start w:val="1"/>
      <w:numFmt w:val="bullet"/>
      <w:lvlText w:val=""/>
      <w:lvlJc w:val="left"/>
      <w:pPr>
        <w:ind w:left="720" w:hanging="360"/>
      </w:pPr>
      <w:rPr>
        <w:rFonts w:ascii="Symbol" w:hAnsi="Symbol" w:hint="default"/>
      </w:rPr>
    </w:lvl>
    <w:lvl w:ilvl="1" w:tplc="94563330">
      <w:start w:val="1"/>
      <w:numFmt w:val="bullet"/>
      <w:lvlText w:val="o"/>
      <w:lvlJc w:val="left"/>
      <w:pPr>
        <w:ind w:left="1440" w:hanging="360"/>
      </w:pPr>
      <w:rPr>
        <w:rFonts w:ascii="Courier New" w:hAnsi="Courier New" w:hint="default"/>
      </w:rPr>
    </w:lvl>
    <w:lvl w:ilvl="2" w:tplc="20A27336">
      <w:start w:val="1"/>
      <w:numFmt w:val="bullet"/>
      <w:lvlText w:val=""/>
      <w:lvlJc w:val="left"/>
      <w:pPr>
        <w:ind w:left="2160" w:hanging="360"/>
      </w:pPr>
      <w:rPr>
        <w:rFonts w:ascii="Wingdings" w:hAnsi="Wingdings" w:hint="default"/>
      </w:rPr>
    </w:lvl>
    <w:lvl w:ilvl="3" w:tplc="4204F042">
      <w:start w:val="1"/>
      <w:numFmt w:val="bullet"/>
      <w:lvlText w:val=""/>
      <w:lvlJc w:val="left"/>
      <w:pPr>
        <w:ind w:left="2880" w:hanging="360"/>
      </w:pPr>
      <w:rPr>
        <w:rFonts w:ascii="Symbol" w:hAnsi="Symbol" w:hint="default"/>
      </w:rPr>
    </w:lvl>
    <w:lvl w:ilvl="4" w:tplc="A3EE81DE">
      <w:start w:val="1"/>
      <w:numFmt w:val="bullet"/>
      <w:lvlText w:val="o"/>
      <w:lvlJc w:val="left"/>
      <w:pPr>
        <w:ind w:left="3600" w:hanging="360"/>
      </w:pPr>
      <w:rPr>
        <w:rFonts w:ascii="Courier New" w:hAnsi="Courier New" w:hint="default"/>
      </w:rPr>
    </w:lvl>
    <w:lvl w:ilvl="5" w:tplc="A844C994">
      <w:start w:val="1"/>
      <w:numFmt w:val="bullet"/>
      <w:lvlText w:val=""/>
      <w:lvlJc w:val="left"/>
      <w:pPr>
        <w:ind w:left="4320" w:hanging="360"/>
      </w:pPr>
      <w:rPr>
        <w:rFonts w:ascii="Wingdings" w:hAnsi="Wingdings" w:hint="default"/>
      </w:rPr>
    </w:lvl>
    <w:lvl w:ilvl="6" w:tplc="BC56BD38">
      <w:start w:val="1"/>
      <w:numFmt w:val="bullet"/>
      <w:lvlText w:val=""/>
      <w:lvlJc w:val="left"/>
      <w:pPr>
        <w:ind w:left="5040" w:hanging="360"/>
      </w:pPr>
      <w:rPr>
        <w:rFonts w:ascii="Symbol" w:hAnsi="Symbol" w:hint="default"/>
      </w:rPr>
    </w:lvl>
    <w:lvl w:ilvl="7" w:tplc="B4C0D830">
      <w:start w:val="1"/>
      <w:numFmt w:val="bullet"/>
      <w:lvlText w:val="o"/>
      <w:lvlJc w:val="left"/>
      <w:pPr>
        <w:ind w:left="5760" w:hanging="360"/>
      </w:pPr>
      <w:rPr>
        <w:rFonts w:ascii="Courier New" w:hAnsi="Courier New" w:hint="default"/>
      </w:rPr>
    </w:lvl>
    <w:lvl w:ilvl="8" w:tplc="262CD700">
      <w:start w:val="1"/>
      <w:numFmt w:val="bullet"/>
      <w:lvlText w:val=""/>
      <w:lvlJc w:val="left"/>
      <w:pPr>
        <w:ind w:left="6480" w:hanging="360"/>
      </w:pPr>
      <w:rPr>
        <w:rFonts w:ascii="Wingdings" w:hAnsi="Wingdings" w:hint="default"/>
      </w:rPr>
    </w:lvl>
  </w:abstractNum>
  <w:abstractNum w:abstractNumId="998" w15:restartNumberingAfterBreak="0">
    <w:nsid w:val="736F4333"/>
    <w:multiLevelType w:val="hybridMultilevel"/>
    <w:tmpl w:val="FFFFFFFF"/>
    <w:lvl w:ilvl="0" w:tplc="8E70EA74">
      <w:start w:val="1"/>
      <w:numFmt w:val="bullet"/>
      <w:lvlText w:val=""/>
      <w:lvlJc w:val="left"/>
      <w:pPr>
        <w:ind w:left="720" w:hanging="360"/>
      </w:pPr>
      <w:rPr>
        <w:rFonts w:ascii="Symbol" w:hAnsi="Symbol" w:hint="default"/>
      </w:rPr>
    </w:lvl>
    <w:lvl w:ilvl="1" w:tplc="146025FE">
      <w:start w:val="1"/>
      <w:numFmt w:val="bullet"/>
      <w:lvlText w:val="o"/>
      <w:lvlJc w:val="left"/>
      <w:pPr>
        <w:ind w:left="1440" w:hanging="360"/>
      </w:pPr>
      <w:rPr>
        <w:rFonts w:ascii="Courier New" w:hAnsi="Courier New" w:hint="default"/>
      </w:rPr>
    </w:lvl>
    <w:lvl w:ilvl="2" w:tplc="C9764DFC">
      <w:start w:val="1"/>
      <w:numFmt w:val="bullet"/>
      <w:lvlText w:val=""/>
      <w:lvlJc w:val="left"/>
      <w:pPr>
        <w:ind w:left="2160" w:hanging="360"/>
      </w:pPr>
      <w:rPr>
        <w:rFonts w:ascii="Wingdings" w:hAnsi="Wingdings" w:hint="default"/>
      </w:rPr>
    </w:lvl>
    <w:lvl w:ilvl="3" w:tplc="1D84AA12">
      <w:start w:val="1"/>
      <w:numFmt w:val="bullet"/>
      <w:lvlText w:val=""/>
      <w:lvlJc w:val="left"/>
      <w:pPr>
        <w:ind w:left="2880" w:hanging="360"/>
      </w:pPr>
      <w:rPr>
        <w:rFonts w:ascii="Symbol" w:hAnsi="Symbol" w:hint="default"/>
      </w:rPr>
    </w:lvl>
    <w:lvl w:ilvl="4" w:tplc="F0BC223C">
      <w:start w:val="1"/>
      <w:numFmt w:val="bullet"/>
      <w:lvlText w:val="o"/>
      <w:lvlJc w:val="left"/>
      <w:pPr>
        <w:ind w:left="3600" w:hanging="360"/>
      </w:pPr>
      <w:rPr>
        <w:rFonts w:ascii="Courier New" w:hAnsi="Courier New" w:hint="default"/>
      </w:rPr>
    </w:lvl>
    <w:lvl w:ilvl="5" w:tplc="E3FAB3E8">
      <w:start w:val="1"/>
      <w:numFmt w:val="bullet"/>
      <w:lvlText w:val=""/>
      <w:lvlJc w:val="left"/>
      <w:pPr>
        <w:ind w:left="4320" w:hanging="360"/>
      </w:pPr>
      <w:rPr>
        <w:rFonts w:ascii="Wingdings" w:hAnsi="Wingdings" w:hint="default"/>
      </w:rPr>
    </w:lvl>
    <w:lvl w:ilvl="6" w:tplc="69846098">
      <w:start w:val="1"/>
      <w:numFmt w:val="bullet"/>
      <w:lvlText w:val=""/>
      <w:lvlJc w:val="left"/>
      <w:pPr>
        <w:ind w:left="5040" w:hanging="360"/>
      </w:pPr>
      <w:rPr>
        <w:rFonts w:ascii="Symbol" w:hAnsi="Symbol" w:hint="default"/>
      </w:rPr>
    </w:lvl>
    <w:lvl w:ilvl="7" w:tplc="2532483C">
      <w:start w:val="1"/>
      <w:numFmt w:val="bullet"/>
      <w:lvlText w:val="o"/>
      <w:lvlJc w:val="left"/>
      <w:pPr>
        <w:ind w:left="5760" w:hanging="360"/>
      </w:pPr>
      <w:rPr>
        <w:rFonts w:ascii="Courier New" w:hAnsi="Courier New" w:hint="default"/>
      </w:rPr>
    </w:lvl>
    <w:lvl w:ilvl="8" w:tplc="A26A59E8">
      <w:start w:val="1"/>
      <w:numFmt w:val="bullet"/>
      <w:lvlText w:val=""/>
      <w:lvlJc w:val="left"/>
      <w:pPr>
        <w:ind w:left="6480" w:hanging="360"/>
      </w:pPr>
      <w:rPr>
        <w:rFonts w:ascii="Wingdings" w:hAnsi="Wingdings" w:hint="default"/>
      </w:rPr>
    </w:lvl>
  </w:abstractNum>
  <w:abstractNum w:abstractNumId="999" w15:restartNumberingAfterBreak="0">
    <w:nsid w:val="737F114E"/>
    <w:multiLevelType w:val="hybridMultilevel"/>
    <w:tmpl w:val="FFFFFFFF"/>
    <w:lvl w:ilvl="0" w:tplc="4004331C">
      <w:start w:val="1"/>
      <w:numFmt w:val="bullet"/>
      <w:lvlText w:val=""/>
      <w:lvlJc w:val="left"/>
      <w:pPr>
        <w:ind w:left="720" w:hanging="360"/>
      </w:pPr>
      <w:rPr>
        <w:rFonts w:ascii="Symbol" w:hAnsi="Symbol" w:hint="default"/>
      </w:rPr>
    </w:lvl>
    <w:lvl w:ilvl="1" w:tplc="05B69846">
      <w:start w:val="1"/>
      <w:numFmt w:val="bullet"/>
      <w:lvlText w:val="o"/>
      <w:lvlJc w:val="left"/>
      <w:pPr>
        <w:ind w:left="1440" w:hanging="360"/>
      </w:pPr>
      <w:rPr>
        <w:rFonts w:ascii="Courier New" w:hAnsi="Courier New" w:hint="default"/>
      </w:rPr>
    </w:lvl>
    <w:lvl w:ilvl="2" w:tplc="2DF474A2">
      <w:start w:val="1"/>
      <w:numFmt w:val="bullet"/>
      <w:lvlText w:val=""/>
      <w:lvlJc w:val="left"/>
      <w:pPr>
        <w:ind w:left="2160" w:hanging="360"/>
      </w:pPr>
      <w:rPr>
        <w:rFonts w:ascii="Wingdings" w:hAnsi="Wingdings" w:hint="default"/>
      </w:rPr>
    </w:lvl>
    <w:lvl w:ilvl="3" w:tplc="F7B436EA">
      <w:start w:val="1"/>
      <w:numFmt w:val="bullet"/>
      <w:lvlText w:val=""/>
      <w:lvlJc w:val="left"/>
      <w:pPr>
        <w:ind w:left="2880" w:hanging="360"/>
      </w:pPr>
      <w:rPr>
        <w:rFonts w:ascii="Symbol" w:hAnsi="Symbol" w:hint="default"/>
      </w:rPr>
    </w:lvl>
    <w:lvl w:ilvl="4" w:tplc="36F00B70">
      <w:start w:val="1"/>
      <w:numFmt w:val="bullet"/>
      <w:lvlText w:val="o"/>
      <w:lvlJc w:val="left"/>
      <w:pPr>
        <w:ind w:left="3600" w:hanging="360"/>
      </w:pPr>
      <w:rPr>
        <w:rFonts w:ascii="Courier New" w:hAnsi="Courier New" w:hint="default"/>
      </w:rPr>
    </w:lvl>
    <w:lvl w:ilvl="5" w:tplc="183E71CA">
      <w:start w:val="1"/>
      <w:numFmt w:val="bullet"/>
      <w:lvlText w:val=""/>
      <w:lvlJc w:val="left"/>
      <w:pPr>
        <w:ind w:left="4320" w:hanging="360"/>
      </w:pPr>
      <w:rPr>
        <w:rFonts w:ascii="Wingdings" w:hAnsi="Wingdings" w:hint="default"/>
      </w:rPr>
    </w:lvl>
    <w:lvl w:ilvl="6" w:tplc="DD628C50">
      <w:start w:val="1"/>
      <w:numFmt w:val="bullet"/>
      <w:lvlText w:val=""/>
      <w:lvlJc w:val="left"/>
      <w:pPr>
        <w:ind w:left="5040" w:hanging="360"/>
      </w:pPr>
      <w:rPr>
        <w:rFonts w:ascii="Symbol" w:hAnsi="Symbol" w:hint="default"/>
      </w:rPr>
    </w:lvl>
    <w:lvl w:ilvl="7" w:tplc="519899B2">
      <w:start w:val="1"/>
      <w:numFmt w:val="bullet"/>
      <w:lvlText w:val="o"/>
      <w:lvlJc w:val="left"/>
      <w:pPr>
        <w:ind w:left="5760" w:hanging="360"/>
      </w:pPr>
      <w:rPr>
        <w:rFonts w:ascii="Courier New" w:hAnsi="Courier New" w:hint="default"/>
      </w:rPr>
    </w:lvl>
    <w:lvl w:ilvl="8" w:tplc="BD7CF928">
      <w:start w:val="1"/>
      <w:numFmt w:val="bullet"/>
      <w:lvlText w:val=""/>
      <w:lvlJc w:val="left"/>
      <w:pPr>
        <w:ind w:left="6480" w:hanging="360"/>
      </w:pPr>
      <w:rPr>
        <w:rFonts w:ascii="Wingdings" w:hAnsi="Wingdings" w:hint="default"/>
      </w:rPr>
    </w:lvl>
  </w:abstractNum>
  <w:abstractNum w:abstractNumId="1000" w15:restartNumberingAfterBreak="0">
    <w:nsid w:val="73D501A6"/>
    <w:multiLevelType w:val="hybridMultilevel"/>
    <w:tmpl w:val="FFFFFFFF"/>
    <w:lvl w:ilvl="0" w:tplc="E08AA876">
      <w:start w:val="1"/>
      <w:numFmt w:val="bullet"/>
      <w:lvlText w:val=""/>
      <w:lvlJc w:val="left"/>
      <w:pPr>
        <w:ind w:left="720" w:hanging="360"/>
      </w:pPr>
      <w:rPr>
        <w:rFonts w:ascii="Symbol" w:hAnsi="Symbol" w:hint="default"/>
      </w:rPr>
    </w:lvl>
    <w:lvl w:ilvl="1" w:tplc="2B7A707E">
      <w:start w:val="1"/>
      <w:numFmt w:val="bullet"/>
      <w:lvlText w:val="o"/>
      <w:lvlJc w:val="left"/>
      <w:pPr>
        <w:ind w:left="1440" w:hanging="360"/>
      </w:pPr>
      <w:rPr>
        <w:rFonts w:ascii="Courier New" w:hAnsi="Courier New" w:hint="default"/>
      </w:rPr>
    </w:lvl>
    <w:lvl w:ilvl="2" w:tplc="F27E635E">
      <w:start w:val="1"/>
      <w:numFmt w:val="bullet"/>
      <w:lvlText w:val=""/>
      <w:lvlJc w:val="left"/>
      <w:pPr>
        <w:ind w:left="2160" w:hanging="360"/>
      </w:pPr>
      <w:rPr>
        <w:rFonts w:ascii="Wingdings" w:hAnsi="Wingdings" w:hint="default"/>
      </w:rPr>
    </w:lvl>
    <w:lvl w:ilvl="3" w:tplc="ABFA3A1C">
      <w:start w:val="1"/>
      <w:numFmt w:val="bullet"/>
      <w:lvlText w:val=""/>
      <w:lvlJc w:val="left"/>
      <w:pPr>
        <w:ind w:left="2880" w:hanging="360"/>
      </w:pPr>
      <w:rPr>
        <w:rFonts w:ascii="Symbol" w:hAnsi="Symbol" w:hint="default"/>
      </w:rPr>
    </w:lvl>
    <w:lvl w:ilvl="4" w:tplc="D3C85ECC">
      <w:start w:val="1"/>
      <w:numFmt w:val="bullet"/>
      <w:lvlText w:val="o"/>
      <w:lvlJc w:val="left"/>
      <w:pPr>
        <w:ind w:left="3600" w:hanging="360"/>
      </w:pPr>
      <w:rPr>
        <w:rFonts w:ascii="Courier New" w:hAnsi="Courier New" w:hint="default"/>
      </w:rPr>
    </w:lvl>
    <w:lvl w:ilvl="5" w:tplc="188AB738">
      <w:start w:val="1"/>
      <w:numFmt w:val="bullet"/>
      <w:lvlText w:val=""/>
      <w:lvlJc w:val="left"/>
      <w:pPr>
        <w:ind w:left="4320" w:hanging="360"/>
      </w:pPr>
      <w:rPr>
        <w:rFonts w:ascii="Wingdings" w:hAnsi="Wingdings" w:hint="default"/>
      </w:rPr>
    </w:lvl>
    <w:lvl w:ilvl="6" w:tplc="67000602">
      <w:start w:val="1"/>
      <w:numFmt w:val="bullet"/>
      <w:lvlText w:val=""/>
      <w:lvlJc w:val="left"/>
      <w:pPr>
        <w:ind w:left="5040" w:hanging="360"/>
      </w:pPr>
      <w:rPr>
        <w:rFonts w:ascii="Symbol" w:hAnsi="Symbol" w:hint="default"/>
      </w:rPr>
    </w:lvl>
    <w:lvl w:ilvl="7" w:tplc="F7FE958A">
      <w:start w:val="1"/>
      <w:numFmt w:val="bullet"/>
      <w:lvlText w:val="o"/>
      <w:lvlJc w:val="left"/>
      <w:pPr>
        <w:ind w:left="5760" w:hanging="360"/>
      </w:pPr>
      <w:rPr>
        <w:rFonts w:ascii="Courier New" w:hAnsi="Courier New" w:hint="default"/>
      </w:rPr>
    </w:lvl>
    <w:lvl w:ilvl="8" w:tplc="6068E766">
      <w:start w:val="1"/>
      <w:numFmt w:val="bullet"/>
      <w:lvlText w:val=""/>
      <w:lvlJc w:val="left"/>
      <w:pPr>
        <w:ind w:left="6480" w:hanging="360"/>
      </w:pPr>
      <w:rPr>
        <w:rFonts w:ascii="Wingdings" w:hAnsi="Wingdings" w:hint="default"/>
      </w:rPr>
    </w:lvl>
  </w:abstractNum>
  <w:abstractNum w:abstractNumId="1001" w15:restartNumberingAfterBreak="0">
    <w:nsid w:val="73E150D4"/>
    <w:multiLevelType w:val="hybridMultilevel"/>
    <w:tmpl w:val="FFFFFFFF"/>
    <w:lvl w:ilvl="0" w:tplc="1136C648">
      <w:start w:val="1"/>
      <w:numFmt w:val="bullet"/>
      <w:lvlText w:val=""/>
      <w:lvlJc w:val="left"/>
      <w:pPr>
        <w:ind w:left="720" w:hanging="360"/>
      </w:pPr>
      <w:rPr>
        <w:rFonts w:ascii="Symbol" w:hAnsi="Symbol" w:hint="default"/>
      </w:rPr>
    </w:lvl>
    <w:lvl w:ilvl="1" w:tplc="5E4ACA82">
      <w:start w:val="1"/>
      <w:numFmt w:val="bullet"/>
      <w:lvlText w:val="o"/>
      <w:lvlJc w:val="left"/>
      <w:pPr>
        <w:ind w:left="1440" w:hanging="360"/>
      </w:pPr>
      <w:rPr>
        <w:rFonts w:ascii="Courier New" w:hAnsi="Courier New" w:hint="default"/>
      </w:rPr>
    </w:lvl>
    <w:lvl w:ilvl="2" w:tplc="56289200">
      <w:start w:val="1"/>
      <w:numFmt w:val="bullet"/>
      <w:lvlText w:val=""/>
      <w:lvlJc w:val="left"/>
      <w:pPr>
        <w:ind w:left="2160" w:hanging="360"/>
      </w:pPr>
      <w:rPr>
        <w:rFonts w:ascii="Wingdings" w:hAnsi="Wingdings" w:hint="default"/>
      </w:rPr>
    </w:lvl>
    <w:lvl w:ilvl="3" w:tplc="B2A63688">
      <w:start w:val="1"/>
      <w:numFmt w:val="bullet"/>
      <w:lvlText w:val=""/>
      <w:lvlJc w:val="left"/>
      <w:pPr>
        <w:ind w:left="2880" w:hanging="360"/>
      </w:pPr>
      <w:rPr>
        <w:rFonts w:ascii="Symbol" w:hAnsi="Symbol" w:hint="default"/>
      </w:rPr>
    </w:lvl>
    <w:lvl w:ilvl="4" w:tplc="7B7CCFA4">
      <w:start w:val="1"/>
      <w:numFmt w:val="bullet"/>
      <w:lvlText w:val="o"/>
      <w:lvlJc w:val="left"/>
      <w:pPr>
        <w:ind w:left="3600" w:hanging="360"/>
      </w:pPr>
      <w:rPr>
        <w:rFonts w:ascii="Courier New" w:hAnsi="Courier New" w:hint="default"/>
      </w:rPr>
    </w:lvl>
    <w:lvl w:ilvl="5" w:tplc="58B468C6">
      <w:start w:val="1"/>
      <w:numFmt w:val="bullet"/>
      <w:lvlText w:val=""/>
      <w:lvlJc w:val="left"/>
      <w:pPr>
        <w:ind w:left="4320" w:hanging="360"/>
      </w:pPr>
      <w:rPr>
        <w:rFonts w:ascii="Wingdings" w:hAnsi="Wingdings" w:hint="default"/>
      </w:rPr>
    </w:lvl>
    <w:lvl w:ilvl="6" w:tplc="DB8AF632">
      <w:start w:val="1"/>
      <w:numFmt w:val="bullet"/>
      <w:lvlText w:val=""/>
      <w:lvlJc w:val="left"/>
      <w:pPr>
        <w:ind w:left="5040" w:hanging="360"/>
      </w:pPr>
      <w:rPr>
        <w:rFonts w:ascii="Symbol" w:hAnsi="Symbol" w:hint="default"/>
      </w:rPr>
    </w:lvl>
    <w:lvl w:ilvl="7" w:tplc="9B28D418">
      <w:start w:val="1"/>
      <w:numFmt w:val="bullet"/>
      <w:lvlText w:val="o"/>
      <w:lvlJc w:val="left"/>
      <w:pPr>
        <w:ind w:left="5760" w:hanging="360"/>
      </w:pPr>
      <w:rPr>
        <w:rFonts w:ascii="Courier New" w:hAnsi="Courier New" w:hint="default"/>
      </w:rPr>
    </w:lvl>
    <w:lvl w:ilvl="8" w:tplc="3F3A2246">
      <w:start w:val="1"/>
      <w:numFmt w:val="bullet"/>
      <w:lvlText w:val=""/>
      <w:lvlJc w:val="left"/>
      <w:pPr>
        <w:ind w:left="6480" w:hanging="360"/>
      </w:pPr>
      <w:rPr>
        <w:rFonts w:ascii="Wingdings" w:hAnsi="Wingdings" w:hint="default"/>
      </w:rPr>
    </w:lvl>
  </w:abstractNum>
  <w:abstractNum w:abstractNumId="1002" w15:restartNumberingAfterBreak="0">
    <w:nsid w:val="73F95F66"/>
    <w:multiLevelType w:val="hybridMultilevel"/>
    <w:tmpl w:val="FFFFFFFF"/>
    <w:lvl w:ilvl="0" w:tplc="2262890E">
      <w:start w:val="1"/>
      <w:numFmt w:val="bullet"/>
      <w:lvlText w:val=""/>
      <w:lvlJc w:val="left"/>
      <w:pPr>
        <w:ind w:left="720" w:hanging="360"/>
      </w:pPr>
      <w:rPr>
        <w:rFonts w:ascii="Symbol" w:hAnsi="Symbol" w:hint="default"/>
      </w:rPr>
    </w:lvl>
    <w:lvl w:ilvl="1" w:tplc="4164EA58">
      <w:start w:val="1"/>
      <w:numFmt w:val="bullet"/>
      <w:lvlText w:val="o"/>
      <w:lvlJc w:val="left"/>
      <w:pPr>
        <w:ind w:left="1440" w:hanging="360"/>
      </w:pPr>
      <w:rPr>
        <w:rFonts w:ascii="Courier New" w:hAnsi="Courier New" w:hint="default"/>
      </w:rPr>
    </w:lvl>
    <w:lvl w:ilvl="2" w:tplc="E68652B4">
      <w:start w:val="1"/>
      <w:numFmt w:val="bullet"/>
      <w:lvlText w:val=""/>
      <w:lvlJc w:val="left"/>
      <w:pPr>
        <w:ind w:left="2160" w:hanging="360"/>
      </w:pPr>
      <w:rPr>
        <w:rFonts w:ascii="Wingdings" w:hAnsi="Wingdings" w:hint="default"/>
      </w:rPr>
    </w:lvl>
    <w:lvl w:ilvl="3" w:tplc="3F529578">
      <w:start w:val="1"/>
      <w:numFmt w:val="bullet"/>
      <w:lvlText w:val=""/>
      <w:lvlJc w:val="left"/>
      <w:pPr>
        <w:ind w:left="2880" w:hanging="360"/>
      </w:pPr>
      <w:rPr>
        <w:rFonts w:ascii="Symbol" w:hAnsi="Symbol" w:hint="default"/>
      </w:rPr>
    </w:lvl>
    <w:lvl w:ilvl="4" w:tplc="C7FA6B70">
      <w:start w:val="1"/>
      <w:numFmt w:val="bullet"/>
      <w:lvlText w:val="o"/>
      <w:lvlJc w:val="left"/>
      <w:pPr>
        <w:ind w:left="3600" w:hanging="360"/>
      </w:pPr>
      <w:rPr>
        <w:rFonts w:ascii="Courier New" w:hAnsi="Courier New" w:hint="default"/>
      </w:rPr>
    </w:lvl>
    <w:lvl w:ilvl="5" w:tplc="33E8A67E">
      <w:start w:val="1"/>
      <w:numFmt w:val="bullet"/>
      <w:lvlText w:val=""/>
      <w:lvlJc w:val="left"/>
      <w:pPr>
        <w:ind w:left="4320" w:hanging="360"/>
      </w:pPr>
      <w:rPr>
        <w:rFonts w:ascii="Wingdings" w:hAnsi="Wingdings" w:hint="default"/>
      </w:rPr>
    </w:lvl>
    <w:lvl w:ilvl="6" w:tplc="E30A9B8A">
      <w:start w:val="1"/>
      <w:numFmt w:val="bullet"/>
      <w:lvlText w:val=""/>
      <w:lvlJc w:val="left"/>
      <w:pPr>
        <w:ind w:left="5040" w:hanging="360"/>
      </w:pPr>
      <w:rPr>
        <w:rFonts w:ascii="Symbol" w:hAnsi="Symbol" w:hint="default"/>
      </w:rPr>
    </w:lvl>
    <w:lvl w:ilvl="7" w:tplc="8F3C56F8">
      <w:start w:val="1"/>
      <w:numFmt w:val="bullet"/>
      <w:lvlText w:val="o"/>
      <w:lvlJc w:val="left"/>
      <w:pPr>
        <w:ind w:left="5760" w:hanging="360"/>
      </w:pPr>
      <w:rPr>
        <w:rFonts w:ascii="Courier New" w:hAnsi="Courier New" w:hint="default"/>
      </w:rPr>
    </w:lvl>
    <w:lvl w:ilvl="8" w:tplc="FB101F44">
      <w:start w:val="1"/>
      <w:numFmt w:val="bullet"/>
      <w:lvlText w:val=""/>
      <w:lvlJc w:val="left"/>
      <w:pPr>
        <w:ind w:left="6480" w:hanging="360"/>
      </w:pPr>
      <w:rPr>
        <w:rFonts w:ascii="Wingdings" w:hAnsi="Wingdings" w:hint="default"/>
      </w:rPr>
    </w:lvl>
  </w:abstractNum>
  <w:abstractNum w:abstractNumId="1003" w15:restartNumberingAfterBreak="0">
    <w:nsid w:val="745A6AB3"/>
    <w:multiLevelType w:val="hybridMultilevel"/>
    <w:tmpl w:val="FFFFFFFF"/>
    <w:lvl w:ilvl="0" w:tplc="5DF641AE">
      <w:start w:val="1"/>
      <w:numFmt w:val="bullet"/>
      <w:lvlText w:val=""/>
      <w:lvlJc w:val="left"/>
      <w:pPr>
        <w:ind w:left="720" w:hanging="360"/>
      </w:pPr>
      <w:rPr>
        <w:rFonts w:ascii="Symbol" w:hAnsi="Symbol" w:hint="default"/>
      </w:rPr>
    </w:lvl>
    <w:lvl w:ilvl="1" w:tplc="3D44B71C">
      <w:start w:val="1"/>
      <w:numFmt w:val="bullet"/>
      <w:lvlText w:val="o"/>
      <w:lvlJc w:val="left"/>
      <w:pPr>
        <w:ind w:left="1440" w:hanging="360"/>
      </w:pPr>
      <w:rPr>
        <w:rFonts w:ascii="Courier New" w:hAnsi="Courier New" w:hint="default"/>
      </w:rPr>
    </w:lvl>
    <w:lvl w:ilvl="2" w:tplc="61E8901E">
      <w:start w:val="1"/>
      <w:numFmt w:val="bullet"/>
      <w:lvlText w:val=""/>
      <w:lvlJc w:val="left"/>
      <w:pPr>
        <w:ind w:left="2160" w:hanging="360"/>
      </w:pPr>
      <w:rPr>
        <w:rFonts w:ascii="Wingdings" w:hAnsi="Wingdings" w:hint="default"/>
      </w:rPr>
    </w:lvl>
    <w:lvl w:ilvl="3" w:tplc="4E8A7222">
      <w:start w:val="1"/>
      <w:numFmt w:val="bullet"/>
      <w:lvlText w:val=""/>
      <w:lvlJc w:val="left"/>
      <w:pPr>
        <w:ind w:left="2880" w:hanging="360"/>
      </w:pPr>
      <w:rPr>
        <w:rFonts w:ascii="Symbol" w:hAnsi="Symbol" w:hint="default"/>
      </w:rPr>
    </w:lvl>
    <w:lvl w:ilvl="4" w:tplc="1D10366A">
      <w:start w:val="1"/>
      <w:numFmt w:val="bullet"/>
      <w:lvlText w:val="o"/>
      <w:lvlJc w:val="left"/>
      <w:pPr>
        <w:ind w:left="3600" w:hanging="360"/>
      </w:pPr>
      <w:rPr>
        <w:rFonts w:ascii="Courier New" w:hAnsi="Courier New" w:hint="default"/>
      </w:rPr>
    </w:lvl>
    <w:lvl w:ilvl="5" w:tplc="D1924952">
      <w:start w:val="1"/>
      <w:numFmt w:val="bullet"/>
      <w:lvlText w:val=""/>
      <w:lvlJc w:val="left"/>
      <w:pPr>
        <w:ind w:left="4320" w:hanging="360"/>
      </w:pPr>
      <w:rPr>
        <w:rFonts w:ascii="Wingdings" w:hAnsi="Wingdings" w:hint="default"/>
      </w:rPr>
    </w:lvl>
    <w:lvl w:ilvl="6" w:tplc="49AE2E58">
      <w:start w:val="1"/>
      <w:numFmt w:val="bullet"/>
      <w:lvlText w:val=""/>
      <w:lvlJc w:val="left"/>
      <w:pPr>
        <w:ind w:left="5040" w:hanging="360"/>
      </w:pPr>
      <w:rPr>
        <w:rFonts w:ascii="Symbol" w:hAnsi="Symbol" w:hint="default"/>
      </w:rPr>
    </w:lvl>
    <w:lvl w:ilvl="7" w:tplc="6DAE062E">
      <w:start w:val="1"/>
      <w:numFmt w:val="bullet"/>
      <w:lvlText w:val="o"/>
      <w:lvlJc w:val="left"/>
      <w:pPr>
        <w:ind w:left="5760" w:hanging="360"/>
      </w:pPr>
      <w:rPr>
        <w:rFonts w:ascii="Courier New" w:hAnsi="Courier New" w:hint="default"/>
      </w:rPr>
    </w:lvl>
    <w:lvl w:ilvl="8" w:tplc="86DE52BE">
      <w:start w:val="1"/>
      <w:numFmt w:val="bullet"/>
      <w:lvlText w:val=""/>
      <w:lvlJc w:val="left"/>
      <w:pPr>
        <w:ind w:left="6480" w:hanging="360"/>
      </w:pPr>
      <w:rPr>
        <w:rFonts w:ascii="Wingdings" w:hAnsi="Wingdings" w:hint="default"/>
      </w:rPr>
    </w:lvl>
  </w:abstractNum>
  <w:abstractNum w:abstractNumId="1004" w15:restartNumberingAfterBreak="0">
    <w:nsid w:val="74616E84"/>
    <w:multiLevelType w:val="hybridMultilevel"/>
    <w:tmpl w:val="FFFFFFFF"/>
    <w:lvl w:ilvl="0" w:tplc="0D48FA08">
      <w:start w:val="1"/>
      <w:numFmt w:val="bullet"/>
      <w:lvlText w:val=""/>
      <w:lvlJc w:val="left"/>
      <w:pPr>
        <w:ind w:left="720" w:hanging="360"/>
      </w:pPr>
      <w:rPr>
        <w:rFonts w:ascii="Symbol" w:hAnsi="Symbol" w:hint="default"/>
      </w:rPr>
    </w:lvl>
    <w:lvl w:ilvl="1" w:tplc="A2C6330C">
      <w:start w:val="1"/>
      <w:numFmt w:val="bullet"/>
      <w:lvlText w:val="o"/>
      <w:lvlJc w:val="left"/>
      <w:pPr>
        <w:ind w:left="1440" w:hanging="360"/>
      </w:pPr>
      <w:rPr>
        <w:rFonts w:ascii="Courier New" w:hAnsi="Courier New" w:hint="default"/>
      </w:rPr>
    </w:lvl>
    <w:lvl w:ilvl="2" w:tplc="A77A7FB8">
      <w:start w:val="1"/>
      <w:numFmt w:val="bullet"/>
      <w:lvlText w:val=""/>
      <w:lvlJc w:val="left"/>
      <w:pPr>
        <w:ind w:left="2160" w:hanging="360"/>
      </w:pPr>
      <w:rPr>
        <w:rFonts w:ascii="Wingdings" w:hAnsi="Wingdings" w:hint="default"/>
      </w:rPr>
    </w:lvl>
    <w:lvl w:ilvl="3" w:tplc="3A6457E8">
      <w:start w:val="1"/>
      <w:numFmt w:val="bullet"/>
      <w:lvlText w:val=""/>
      <w:lvlJc w:val="left"/>
      <w:pPr>
        <w:ind w:left="2880" w:hanging="360"/>
      </w:pPr>
      <w:rPr>
        <w:rFonts w:ascii="Symbol" w:hAnsi="Symbol" w:hint="default"/>
      </w:rPr>
    </w:lvl>
    <w:lvl w:ilvl="4" w:tplc="D51A0492">
      <w:start w:val="1"/>
      <w:numFmt w:val="bullet"/>
      <w:lvlText w:val="o"/>
      <w:lvlJc w:val="left"/>
      <w:pPr>
        <w:ind w:left="3600" w:hanging="360"/>
      </w:pPr>
      <w:rPr>
        <w:rFonts w:ascii="Courier New" w:hAnsi="Courier New" w:hint="default"/>
      </w:rPr>
    </w:lvl>
    <w:lvl w:ilvl="5" w:tplc="AE706F6C">
      <w:start w:val="1"/>
      <w:numFmt w:val="bullet"/>
      <w:lvlText w:val=""/>
      <w:lvlJc w:val="left"/>
      <w:pPr>
        <w:ind w:left="4320" w:hanging="360"/>
      </w:pPr>
      <w:rPr>
        <w:rFonts w:ascii="Wingdings" w:hAnsi="Wingdings" w:hint="default"/>
      </w:rPr>
    </w:lvl>
    <w:lvl w:ilvl="6" w:tplc="0E6A3BC4">
      <w:start w:val="1"/>
      <w:numFmt w:val="bullet"/>
      <w:lvlText w:val=""/>
      <w:lvlJc w:val="left"/>
      <w:pPr>
        <w:ind w:left="5040" w:hanging="360"/>
      </w:pPr>
      <w:rPr>
        <w:rFonts w:ascii="Symbol" w:hAnsi="Symbol" w:hint="default"/>
      </w:rPr>
    </w:lvl>
    <w:lvl w:ilvl="7" w:tplc="2E88974A">
      <w:start w:val="1"/>
      <w:numFmt w:val="bullet"/>
      <w:lvlText w:val="o"/>
      <w:lvlJc w:val="left"/>
      <w:pPr>
        <w:ind w:left="5760" w:hanging="360"/>
      </w:pPr>
      <w:rPr>
        <w:rFonts w:ascii="Courier New" w:hAnsi="Courier New" w:hint="default"/>
      </w:rPr>
    </w:lvl>
    <w:lvl w:ilvl="8" w:tplc="70BC763E">
      <w:start w:val="1"/>
      <w:numFmt w:val="bullet"/>
      <w:lvlText w:val=""/>
      <w:lvlJc w:val="left"/>
      <w:pPr>
        <w:ind w:left="6480" w:hanging="360"/>
      </w:pPr>
      <w:rPr>
        <w:rFonts w:ascii="Wingdings" w:hAnsi="Wingdings" w:hint="default"/>
      </w:rPr>
    </w:lvl>
  </w:abstractNum>
  <w:abstractNum w:abstractNumId="1005" w15:restartNumberingAfterBreak="0">
    <w:nsid w:val="747F75BF"/>
    <w:multiLevelType w:val="hybridMultilevel"/>
    <w:tmpl w:val="FFFFFFFF"/>
    <w:lvl w:ilvl="0" w:tplc="CF36FC76">
      <w:start w:val="1"/>
      <w:numFmt w:val="bullet"/>
      <w:lvlText w:val=""/>
      <w:lvlJc w:val="left"/>
      <w:pPr>
        <w:ind w:left="720" w:hanging="360"/>
      </w:pPr>
      <w:rPr>
        <w:rFonts w:ascii="Symbol" w:hAnsi="Symbol" w:hint="default"/>
      </w:rPr>
    </w:lvl>
    <w:lvl w:ilvl="1" w:tplc="BDB68C86">
      <w:start w:val="1"/>
      <w:numFmt w:val="bullet"/>
      <w:lvlText w:val="o"/>
      <w:lvlJc w:val="left"/>
      <w:pPr>
        <w:ind w:left="1440" w:hanging="360"/>
      </w:pPr>
      <w:rPr>
        <w:rFonts w:ascii="Courier New" w:hAnsi="Courier New" w:hint="default"/>
      </w:rPr>
    </w:lvl>
    <w:lvl w:ilvl="2" w:tplc="709EE918">
      <w:start w:val="1"/>
      <w:numFmt w:val="bullet"/>
      <w:lvlText w:val=""/>
      <w:lvlJc w:val="left"/>
      <w:pPr>
        <w:ind w:left="2160" w:hanging="360"/>
      </w:pPr>
      <w:rPr>
        <w:rFonts w:ascii="Wingdings" w:hAnsi="Wingdings" w:hint="default"/>
      </w:rPr>
    </w:lvl>
    <w:lvl w:ilvl="3" w:tplc="BB36766C">
      <w:start w:val="1"/>
      <w:numFmt w:val="bullet"/>
      <w:lvlText w:val=""/>
      <w:lvlJc w:val="left"/>
      <w:pPr>
        <w:ind w:left="2880" w:hanging="360"/>
      </w:pPr>
      <w:rPr>
        <w:rFonts w:ascii="Symbol" w:hAnsi="Symbol" w:hint="default"/>
      </w:rPr>
    </w:lvl>
    <w:lvl w:ilvl="4" w:tplc="6D1C4BD0">
      <w:start w:val="1"/>
      <w:numFmt w:val="bullet"/>
      <w:lvlText w:val="o"/>
      <w:lvlJc w:val="left"/>
      <w:pPr>
        <w:ind w:left="3600" w:hanging="360"/>
      </w:pPr>
      <w:rPr>
        <w:rFonts w:ascii="Courier New" w:hAnsi="Courier New" w:hint="default"/>
      </w:rPr>
    </w:lvl>
    <w:lvl w:ilvl="5" w:tplc="F9F6DF5C">
      <w:start w:val="1"/>
      <w:numFmt w:val="bullet"/>
      <w:lvlText w:val=""/>
      <w:lvlJc w:val="left"/>
      <w:pPr>
        <w:ind w:left="4320" w:hanging="360"/>
      </w:pPr>
      <w:rPr>
        <w:rFonts w:ascii="Wingdings" w:hAnsi="Wingdings" w:hint="default"/>
      </w:rPr>
    </w:lvl>
    <w:lvl w:ilvl="6" w:tplc="6E7027DA">
      <w:start w:val="1"/>
      <w:numFmt w:val="bullet"/>
      <w:lvlText w:val=""/>
      <w:lvlJc w:val="left"/>
      <w:pPr>
        <w:ind w:left="5040" w:hanging="360"/>
      </w:pPr>
      <w:rPr>
        <w:rFonts w:ascii="Symbol" w:hAnsi="Symbol" w:hint="default"/>
      </w:rPr>
    </w:lvl>
    <w:lvl w:ilvl="7" w:tplc="48FC7946">
      <w:start w:val="1"/>
      <w:numFmt w:val="bullet"/>
      <w:lvlText w:val="o"/>
      <w:lvlJc w:val="left"/>
      <w:pPr>
        <w:ind w:left="5760" w:hanging="360"/>
      </w:pPr>
      <w:rPr>
        <w:rFonts w:ascii="Courier New" w:hAnsi="Courier New" w:hint="default"/>
      </w:rPr>
    </w:lvl>
    <w:lvl w:ilvl="8" w:tplc="E0EA0D38">
      <w:start w:val="1"/>
      <w:numFmt w:val="bullet"/>
      <w:lvlText w:val=""/>
      <w:lvlJc w:val="left"/>
      <w:pPr>
        <w:ind w:left="6480" w:hanging="360"/>
      </w:pPr>
      <w:rPr>
        <w:rFonts w:ascii="Wingdings" w:hAnsi="Wingdings" w:hint="default"/>
      </w:rPr>
    </w:lvl>
  </w:abstractNum>
  <w:abstractNum w:abstractNumId="1006" w15:restartNumberingAfterBreak="0">
    <w:nsid w:val="749C5EA8"/>
    <w:multiLevelType w:val="hybridMultilevel"/>
    <w:tmpl w:val="FFFFFFFF"/>
    <w:lvl w:ilvl="0" w:tplc="57526DE6">
      <w:start w:val="1"/>
      <w:numFmt w:val="bullet"/>
      <w:lvlText w:val=""/>
      <w:lvlJc w:val="left"/>
      <w:pPr>
        <w:ind w:left="720" w:hanging="360"/>
      </w:pPr>
      <w:rPr>
        <w:rFonts w:ascii="Symbol" w:hAnsi="Symbol" w:hint="default"/>
      </w:rPr>
    </w:lvl>
    <w:lvl w:ilvl="1" w:tplc="B276F77C">
      <w:start w:val="1"/>
      <w:numFmt w:val="bullet"/>
      <w:lvlText w:val="o"/>
      <w:lvlJc w:val="left"/>
      <w:pPr>
        <w:ind w:left="1440" w:hanging="360"/>
      </w:pPr>
      <w:rPr>
        <w:rFonts w:ascii="Courier New" w:hAnsi="Courier New" w:hint="default"/>
      </w:rPr>
    </w:lvl>
    <w:lvl w:ilvl="2" w:tplc="E6365F04">
      <w:start w:val="1"/>
      <w:numFmt w:val="bullet"/>
      <w:lvlText w:val=""/>
      <w:lvlJc w:val="left"/>
      <w:pPr>
        <w:ind w:left="2160" w:hanging="360"/>
      </w:pPr>
      <w:rPr>
        <w:rFonts w:ascii="Wingdings" w:hAnsi="Wingdings" w:hint="default"/>
      </w:rPr>
    </w:lvl>
    <w:lvl w:ilvl="3" w:tplc="7E5E4FA4">
      <w:start w:val="1"/>
      <w:numFmt w:val="bullet"/>
      <w:lvlText w:val=""/>
      <w:lvlJc w:val="left"/>
      <w:pPr>
        <w:ind w:left="2880" w:hanging="360"/>
      </w:pPr>
      <w:rPr>
        <w:rFonts w:ascii="Symbol" w:hAnsi="Symbol" w:hint="default"/>
      </w:rPr>
    </w:lvl>
    <w:lvl w:ilvl="4" w:tplc="AAB69128">
      <w:start w:val="1"/>
      <w:numFmt w:val="bullet"/>
      <w:lvlText w:val="o"/>
      <w:lvlJc w:val="left"/>
      <w:pPr>
        <w:ind w:left="3600" w:hanging="360"/>
      </w:pPr>
      <w:rPr>
        <w:rFonts w:ascii="Courier New" w:hAnsi="Courier New" w:hint="default"/>
      </w:rPr>
    </w:lvl>
    <w:lvl w:ilvl="5" w:tplc="16029F00">
      <w:start w:val="1"/>
      <w:numFmt w:val="bullet"/>
      <w:lvlText w:val=""/>
      <w:lvlJc w:val="left"/>
      <w:pPr>
        <w:ind w:left="4320" w:hanging="360"/>
      </w:pPr>
      <w:rPr>
        <w:rFonts w:ascii="Wingdings" w:hAnsi="Wingdings" w:hint="default"/>
      </w:rPr>
    </w:lvl>
    <w:lvl w:ilvl="6" w:tplc="4E5EDDC2">
      <w:start w:val="1"/>
      <w:numFmt w:val="bullet"/>
      <w:lvlText w:val=""/>
      <w:lvlJc w:val="left"/>
      <w:pPr>
        <w:ind w:left="5040" w:hanging="360"/>
      </w:pPr>
      <w:rPr>
        <w:rFonts w:ascii="Symbol" w:hAnsi="Symbol" w:hint="default"/>
      </w:rPr>
    </w:lvl>
    <w:lvl w:ilvl="7" w:tplc="18B2B12A">
      <w:start w:val="1"/>
      <w:numFmt w:val="bullet"/>
      <w:lvlText w:val="o"/>
      <w:lvlJc w:val="left"/>
      <w:pPr>
        <w:ind w:left="5760" w:hanging="360"/>
      </w:pPr>
      <w:rPr>
        <w:rFonts w:ascii="Courier New" w:hAnsi="Courier New" w:hint="default"/>
      </w:rPr>
    </w:lvl>
    <w:lvl w:ilvl="8" w:tplc="0974E548">
      <w:start w:val="1"/>
      <w:numFmt w:val="bullet"/>
      <w:lvlText w:val=""/>
      <w:lvlJc w:val="left"/>
      <w:pPr>
        <w:ind w:left="6480" w:hanging="360"/>
      </w:pPr>
      <w:rPr>
        <w:rFonts w:ascii="Wingdings" w:hAnsi="Wingdings" w:hint="default"/>
      </w:rPr>
    </w:lvl>
  </w:abstractNum>
  <w:abstractNum w:abstractNumId="1007" w15:restartNumberingAfterBreak="0">
    <w:nsid w:val="74D67A73"/>
    <w:multiLevelType w:val="hybridMultilevel"/>
    <w:tmpl w:val="FFFFFFFF"/>
    <w:lvl w:ilvl="0" w:tplc="E27C426A">
      <w:start w:val="1"/>
      <w:numFmt w:val="bullet"/>
      <w:lvlText w:val=""/>
      <w:lvlJc w:val="left"/>
      <w:pPr>
        <w:ind w:left="720" w:hanging="360"/>
      </w:pPr>
      <w:rPr>
        <w:rFonts w:ascii="Symbol" w:hAnsi="Symbol" w:hint="default"/>
      </w:rPr>
    </w:lvl>
    <w:lvl w:ilvl="1" w:tplc="60643384">
      <w:start w:val="1"/>
      <w:numFmt w:val="bullet"/>
      <w:lvlText w:val="o"/>
      <w:lvlJc w:val="left"/>
      <w:pPr>
        <w:ind w:left="1440" w:hanging="360"/>
      </w:pPr>
      <w:rPr>
        <w:rFonts w:ascii="Courier New" w:hAnsi="Courier New" w:hint="default"/>
      </w:rPr>
    </w:lvl>
    <w:lvl w:ilvl="2" w:tplc="C6F65AD8">
      <w:start w:val="1"/>
      <w:numFmt w:val="bullet"/>
      <w:lvlText w:val=""/>
      <w:lvlJc w:val="left"/>
      <w:pPr>
        <w:ind w:left="2160" w:hanging="360"/>
      </w:pPr>
      <w:rPr>
        <w:rFonts w:ascii="Wingdings" w:hAnsi="Wingdings" w:hint="default"/>
      </w:rPr>
    </w:lvl>
    <w:lvl w:ilvl="3" w:tplc="883858B8">
      <w:start w:val="1"/>
      <w:numFmt w:val="bullet"/>
      <w:lvlText w:val=""/>
      <w:lvlJc w:val="left"/>
      <w:pPr>
        <w:ind w:left="2880" w:hanging="360"/>
      </w:pPr>
      <w:rPr>
        <w:rFonts w:ascii="Symbol" w:hAnsi="Symbol" w:hint="default"/>
      </w:rPr>
    </w:lvl>
    <w:lvl w:ilvl="4" w:tplc="F18895EE">
      <w:start w:val="1"/>
      <w:numFmt w:val="bullet"/>
      <w:lvlText w:val="o"/>
      <w:lvlJc w:val="left"/>
      <w:pPr>
        <w:ind w:left="3600" w:hanging="360"/>
      </w:pPr>
      <w:rPr>
        <w:rFonts w:ascii="Courier New" w:hAnsi="Courier New" w:hint="default"/>
      </w:rPr>
    </w:lvl>
    <w:lvl w:ilvl="5" w:tplc="68DA029E">
      <w:start w:val="1"/>
      <w:numFmt w:val="bullet"/>
      <w:lvlText w:val=""/>
      <w:lvlJc w:val="left"/>
      <w:pPr>
        <w:ind w:left="4320" w:hanging="360"/>
      </w:pPr>
      <w:rPr>
        <w:rFonts w:ascii="Wingdings" w:hAnsi="Wingdings" w:hint="default"/>
      </w:rPr>
    </w:lvl>
    <w:lvl w:ilvl="6" w:tplc="AE5479E4">
      <w:start w:val="1"/>
      <w:numFmt w:val="bullet"/>
      <w:lvlText w:val=""/>
      <w:lvlJc w:val="left"/>
      <w:pPr>
        <w:ind w:left="5040" w:hanging="360"/>
      </w:pPr>
      <w:rPr>
        <w:rFonts w:ascii="Symbol" w:hAnsi="Symbol" w:hint="default"/>
      </w:rPr>
    </w:lvl>
    <w:lvl w:ilvl="7" w:tplc="99E2E178">
      <w:start w:val="1"/>
      <w:numFmt w:val="bullet"/>
      <w:lvlText w:val="o"/>
      <w:lvlJc w:val="left"/>
      <w:pPr>
        <w:ind w:left="5760" w:hanging="360"/>
      </w:pPr>
      <w:rPr>
        <w:rFonts w:ascii="Courier New" w:hAnsi="Courier New" w:hint="default"/>
      </w:rPr>
    </w:lvl>
    <w:lvl w:ilvl="8" w:tplc="3C8C35FA">
      <w:start w:val="1"/>
      <w:numFmt w:val="bullet"/>
      <w:lvlText w:val=""/>
      <w:lvlJc w:val="left"/>
      <w:pPr>
        <w:ind w:left="6480" w:hanging="360"/>
      </w:pPr>
      <w:rPr>
        <w:rFonts w:ascii="Wingdings" w:hAnsi="Wingdings" w:hint="default"/>
      </w:rPr>
    </w:lvl>
  </w:abstractNum>
  <w:abstractNum w:abstractNumId="1008" w15:restartNumberingAfterBreak="0">
    <w:nsid w:val="74E95A43"/>
    <w:multiLevelType w:val="hybridMultilevel"/>
    <w:tmpl w:val="FFFFFFFF"/>
    <w:lvl w:ilvl="0" w:tplc="EB48CEAC">
      <w:start w:val="1"/>
      <w:numFmt w:val="bullet"/>
      <w:lvlText w:val=""/>
      <w:lvlJc w:val="left"/>
      <w:pPr>
        <w:ind w:left="720" w:hanging="360"/>
      </w:pPr>
      <w:rPr>
        <w:rFonts w:ascii="Symbol" w:hAnsi="Symbol" w:hint="default"/>
      </w:rPr>
    </w:lvl>
    <w:lvl w:ilvl="1" w:tplc="1F34980A">
      <w:start w:val="1"/>
      <w:numFmt w:val="bullet"/>
      <w:lvlText w:val="o"/>
      <w:lvlJc w:val="left"/>
      <w:pPr>
        <w:ind w:left="1440" w:hanging="360"/>
      </w:pPr>
      <w:rPr>
        <w:rFonts w:ascii="Courier New" w:hAnsi="Courier New" w:hint="default"/>
      </w:rPr>
    </w:lvl>
    <w:lvl w:ilvl="2" w:tplc="5810E766">
      <w:start w:val="1"/>
      <w:numFmt w:val="bullet"/>
      <w:lvlText w:val=""/>
      <w:lvlJc w:val="left"/>
      <w:pPr>
        <w:ind w:left="2160" w:hanging="360"/>
      </w:pPr>
      <w:rPr>
        <w:rFonts w:ascii="Wingdings" w:hAnsi="Wingdings" w:hint="default"/>
      </w:rPr>
    </w:lvl>
    <w:lvl w:ilvl="3" w:tplc="C554CCEA">
      <w:start w:val="1"/>
      <w:numFmt w:val="bullet"/>
      <w:lvlText w:val=""/>
      <w:lvlJc w:val="left"/>
      <w:pPr>
        <w:ind w:left="2880" w:hanging="360"/>
      </w:pPr>
      <w:rPr>
        <w:rFonts w:ascii="Symbol" w:hAnsi="Symbol" w:hint="default"/>
      </w:rPr>
    </w:lvl>
    <w:lvl w:ilvl="4" w:tplc="E8E66E64">
      <w:start w:val="1"/>
      <w:numFmt w:val="bullet"/>
      <w:lvlText w:val="o"/>
      <w:lvlJc w:val="left"/>
      <w:pPr>
        <w:ind w:left="3600" w:hanging="360"/>
      </w:pPr>
      <w:rPr>
        <w:rFonts w:ascii="Courier New" w:hAnsi="Courier New" w:hint="default"/>
      </w:rPr>
    </w:lvl>
    <w:lvl w:ilvl="5" w:tplc="9026847C">
      <w:start w:val="1"/>
      <w:numFmt w:val="bullet"/>
      <w:lvlText w:val=""/>
      <w:lvlJc w:val="left"/>
      <w:pPr>
        <w:ind w:left="4320" w:hanging="360"/>
      </w:pPr>
      <w:rPr>
        <w:rFonts w:ascii="Wingdings" w:hAnsi="Wingdings" w:hint="default"/>
      </w:rPr>
    </w:lvl>
    <w:lvl w:ilvl="6" w:tplc="24E6E774">
      <w:start w:val="1"/>
      <w:numFmt w:val="bullet"/>
      <w:lvlText w:val=""/>
      <w:lvlJc w:val="left"/>
      <w:pPr>
        <w:ind w:left="5040" w:hanging="360"/>
      </w:pPr>
      <w:rPr>
        <w:rFonts w:ascii="Symbol" w:hAnsi="Symbol" w:hint="default"/>
      </w:rPr>
    </w:lvl>
    <w:lvl w:ilvl="7" w:tplc="14F8AB6E">
      <w:start w:val="1"/>
      <w:numFmt w:val="bullet"/>
      <w:lvlText w:val="o"/>
      <w:lvlJc w:val="left"/>
      <w:pPr>
        <w:ind w:left="5760" w:hanging="360"/>
      </w:pPr>
      <w:rPr>
        <w:rFonts w:ascii="Courier New" w:hAnsi="Courier New" w:hint="default"/>
      </w:rPr>
    </w:lvl>
    <w:lvl w:ilvl="8" w:tplc="07827ECA">
      <w:start w:val="1"/>
      <w:numFmt w:val="bullet"/>
      <w:lvlText w:val=""/>
      <w:lvlJc w:val="left"/>
      <w:pPr>
        <w:ind w:left="6480" w:hanging="360"/>
      </w:pPr>
      <w:rPr>
        <w:rFonts w:ascii="Wingdings" w:hAnsi="Wingdings" w:hint="default"/>
      </w:rPr>
    </w:lvl>
  </w:abstractNum>
  <w:abstractNum w:abstractNumId="1009" w15:restartNumberingAfterBreak="0">
    <w:nsid w:val="75004D55"/>
    <w:multiLevelType w:val="hybridMultilevel"/>
    <w:tmpl w:val="E1AE911A"/>
    <w:lvl w:ilvl="0" w:tplc="31C48A86">
      <w:start w:val="7"/>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0" w15:restartNumberingAfterBreak="0">
    <w:nsid w:val="75254FD7"/>
    <w:multiLevelType w:val="hybridMultilevel"/>
    <w:tmpl w:val="FFFFFFFF"/>
    <w:lvl w:ilvl="0" w:tplc="7FD0F49A">
      <w:start w:val="1"/>
      <w:numFmt w:val="bullet"/>
      <w:lvlText w:val=""/>
      <w:lvlJc w:val="left"/>
      <w:pPr>
        <w:ind w:left="720" w:hanging="360"/>
      </w:pPr>
      <w:rPr>
        <w:rFonts w:ascii="Symbol" w:hAnsi="Symbol" w:hint="default"/>
      </w:rPr>
    </w:lvl>
    <w:lvl w:ilvl="1" w:tplc="72C2FACE">
      <w:start w:val="1"/>
      <w:numFmt w:val="bullet"/>
      <w:lvlText w:val="o"/>
      <w:lvlJc w:val="left"/>
      <w:pPr>
        <w:ind w:left="1440" w:hanging="360"/>
      </w:pPr>
      <w:rPr>
        <w:rFonts w:ascii="Courier New" w:hAnsi="Courier New" w:hint="default"/>
      </w:rPr>
    </w:lvl>
    <w:lvl w:ilvl="2" w:tplc="341A501E">
      <w:start w:val="1"/>
      <w:numFmt w:val="bullet"/>
      <w:lvlText w:val=""/>
      <w:lvlJc w:val="left"/>
      <w:pPr>
        <w:ind w:left="2160" w:hanging="360"/>
      </w:pPr>
      <w:rPr>
        <w:rFonts w:ascii="Wingdings" w:hAnsi="Wingdings" w:hint="default"/>
      </w:rPr>
    </w:lvl>
    <w:lvl w:ilvl="3" w:tplc="0016AFA8">
      <w:start w:val="1"/>
      <w:numFmt w:val="bullet"/>
      <w:lvlText w:val=""/>
      <w:lvlJc w:val="left"/>
      <w:pPr>
        <w:ind w:left="2880" w:hanging="360"/>
      </w:pPr>
      <w:rPr>
        <w:rFonts w:ascii="Symbol" w:hAnsi="Symbol" w:hint="default"/>
      </w:rPr>
    </w:lvl>
    <w:lvl w:ilvl="4" w:tplc="43A22978">
      <w:start w:val="1"/>
      <w:numFmt w:val="bullet"/>
      <w:lvlText w:val="o"/>
      <w:lvlJc w:val="left"/>
      <w:pPr>
        <w:ind w:left="3600" w:hanging="360"/>
      </w:pPr>
      <w:rPr>
        <w:rFonts w:ascii="Courier New" w:hAnsi="Courier New" w:hint="default"/>
      </w:rPr>
    </w:lvl>
    <w:lvl w:ilvl="5" w:tplc="4FC23B98">
      <w:start w:val="1"/>
      <w:numFmt w:val="bullet"/>
      <w:lvlText w:val=""/>
      <w:lvlJc w:val="left"/>
      <w:pPr>
        <w:ind w:left="4320" w:hanging="360"/>
      </w:pPr>
      <w:rPr>
        <w:rFonts w:ascii="Wingdings" w:hAnsi="Wingdings" w:hint="default"/>
      </w:rPr>
    </w:lvl>
    <w:lvl w:ilvl="6" w:tplc="895050C4">
      <w:start w:val="1"/>
      <w:numFmt w:val="bullet"/>
      <w:lvlText w:val=""/>
      <w:lvlJc w:val="left"/>
      <w:pPr>
        <w:ind w:left="5040" w:hanging="360"/>
      </w:pPr>
      <w:rPr>
        <w:rFonts w:ascii="Symbol" w:hAnsi="Symbol" w:hint="default"/>
      </w:rPr>
    </w:lvl>
    <w:lvl w:ilvl="7" w:tplc="F7DAE878">
      <w:start w:val="1"/>
      <w:numFmt w:val="bullet"/>
      <w:lvlText w:val="o"/>
      <w:lvlJc w:val="left"/>
      <w:pPr>
        <w:ind w:left="5760" w:hanging="360"/>
      </w:pPr>
      <w:rPr>
        <w:rFonts w:ascii="Courier New" w:hAnsi="Courier New" w:hint="default"/>
      </w:rPr>
    </w:lvl>
    <w:lvl w:ilvl="8" w:tplc="E5B0255A">
      <w:start w:val="1"/>
      <w:numFmt w:val="bullet"/>
      <w:lvlText w:val=""/>
      <w:lvlJc w:val="left"/>
      <w:pPr>
        <w:ind w:left="6480" w:hanging="360"/>
      </w:pPr>
      <w:rPr>
        <w:rFonts w:ascii="Wingdings" w:hAnsi="Wingdings" w:hint="default"/>
      </w:rPr>
    </w:lvl>
  </w:abstractNum>
  <w:abstractNum w:abstractNumId="1011" w15:restartNumberingAfterBreak="0">
    <w:nsid w:val="754B17E5"/>
    <w:multiLevelType w:val="hybridMultilevel"/>
    <w:tmpl w:val="FFFFFFFF"/>
    <w:lvl w:ilvl="0" w:tplc="C88C5DD4">
      <w:start w:val="1"/>
      <w:numFmt w:val="bullet"/>
      <w:lvlText w:val=""/>
      <w:lvlJc w:val="left"/>
      <w:pPr>
        <w:ind w:left="720" w:hanging="360"/>
      </w:pPr>
      <w:rPr>
        <w:rFonts w:ascii="Symbol" w:hAnsi="Symbol" w:hint="default"/>
      </w:rPr>
    </w:lvl>
    <w:lvl w:ilvl="1" w:tplc="12E2C1C4">
      <w:start w:val="1"/>
      <w:numFmt w:val="bullet"/>
      <w:lvlText w:val="o"/>
      <w:lvlJc w:val="left"/>
      <w:pPr>
        <w:ind w:left="1440" w:hanging="360"/>
      </w:pPr>
      <w:rPr>
        <w:rFonts w:ascii="Courier New" w:hAnsi="Courier New" w:hint="default"/>
      </w:rPr>
    </w:lvl>
    <w:lvl w:ilvl="2" w:tplc="05027242">
      <w:start w:val="1"/>
      <w:numFmt w:val="bullet"/>
      <w:lvlText w:val=""/>
      <w:lvlJc w:val="left"/>
      <w:pPr>
        <w:ind w:left="2160" w:hanging="360"/>
      </w:pPr>
      <w:rPr>
        <w:rFonts w:ascii="Wingdings" w:hAnsi="Wingdings" w:hint="default"/>
      </w:rPr>
    </w:lvl>
    <w:lvl w:ilvl="3" w:tplc="D4009540">
      <w:start w:val="1"/>
      <w:numFmt w:val="bullet"/>
      <w:lvlText w:val=""/>
      <w:lvlJc w:val="left"/>
      <w:pPr>
        <w:ind w:left="2880" w:hanging="360"/>
      </w:pPr>
      <w:rPr>
        <w:rFonts w:ascii="Symbol" w:hAnsi="Symbol" w:hint="default"/>
      </w:rPr>
    </w:lvl>
    <w:lvl w:ilvl="4" w:tplc="38C89A06">
      <w:start w:val="1"/>
      <w:numFmt w:val="bullet"/>
      <w:lvlText w:val="o"/>
      <w:lvlJc w:val="left"/>
      <w:pPr>
        <w:ind w:left="3600" w:hanging="360"/>
      </w:pPr>
      <w:rPr>
        <w:rFonts w:ascii="Courier New" w:hAnsi="Courier New" w:hint="default"/>
      </w:rPr>
    </w:lvl>
    <w:lvl w:ilvl="5" w:tplc="4796DCF6">
      <w:start w:val="1"/>
      <w:numFmt w:val="bullet"/>
      <w:lvlText w:val=""/>
      <w:lvlJc w:val="left"/>
      <w:pPr>
        <w:ind w:left="4320" w:hanging="360"/>
      </w:pPr>
      <w:rPr>
        <w:rFonts w:ascii="Wingdings" w:hAnsi="Wingdings" w:hint="default"/>
      </w:rPr>
    </w:lvl>
    <w:lvl w:ilvl="6" w:tplc="5588A650">
      <w:start w:val="1"/>
      <w:numFmt w:val="bullet"/>
      <w:lvlText w:val=""/>
      <w:lvlJc w:val="left"/>
      <w:pPr>
        <w:ind w:left="5040" w:hanging="360"/>
      </w:pPr>
      <w:rPr>
        <w:rFonts w:ascii="Symbol" w:hAnsi="Symbol" w:hint="default"/>
      </w:rPr>
    </w:lvl>
    <w:lvl w:ilvl="7" w:tplc="FF3EAB1A">
      <w:start w:val="1"/>
      <w:numFmt w:val="bullet"/>
      <w:lvlText w:val="o"/>
      <w:lvlJc w:val="left"/>
      <w:pPr>
        <w:ind w:left="5760" w:hanging="360"/>
      </w:pPr>
      <w:rPr>
        <w:rFonts w:ascii="Courier New" w:hAnsi="Courier New" w:hint="default"/>
      </w:rPr>
    </w:lvl>
    <w:lvl w:ilvl="8" w:tplc="B394E9E0">
      <w:start w:val="1"/>
      <w:numFmt w:val="bullet"/>
      <w:lvlText w:val=""/>
      <w:lvlJc w:val="left"/>
      <w:pPr>
        <w:ind w:left="6480" w:hanging="360"/>
      </w:pPr>
      <w:rPr>
        <w:rFonts w:ascii="Wingdings" w:hAnsi="Wingdings" w:hint="default"/>
      </w:rPr>
    </w:lvl>
  </w:abstractNum>
  <w:abstractNum w:abstractNumId="1012" w15:restartNumberingAfterBreak="0">
    <w:nsid w:val="75644D20"/>
    <w:multiLevelType w:val="hybridMultilevel"/>
    <w:tmpl w:val="FFFFFFFF"/>
    <w:lvl w:ilvl="0" w:tplc="10A6F368">
      <w:start w:val="1"/>
      <w:numFmt w:val="bullet"/>
      <w:lvlText w:val=""/>
      <w:lvlJc w:val="left"/>
      <w:pPr>
        <w:ind w:left="720" w:hanging="360"/>
      </w:pPr>
      <w:rPr>
        <w:rFonts w:ascii="Symbol" w:hAnsi="Symbol" w:hint="default"/>
      </w:rPr>
    </w:lvl>
    <w:lvl w:ilvl="1" w:tplc="8EA03178">
      <w:start w:val="1"/>
      <w:numFmt w:val="bullet"/>
      <w:lvlText w:val="o"/>
      <w:lvlJc w:val="left"/>
      <w:pPr>
        <w:ind w:left="1440" w:hanging="360"/>
      </w:pPr>
      <w:rPr>
        <w:rFonts w:ascii="Courier New" w:hAnsi="Courier New" w:hint="default"/>
      </w:rPr>
    </w:lvl>
    <w:lvl w:ilvl="2" w:tplc="4492F594">
      <w:start w:val="1"/>
      <w:numFmt w:val="bullet"/>
      <w:lvlText w:val=""/>
      <w:lvlJc w:val="left"/>
      <w:pPr>
        <w:ind w:left="2160" w:hanging="360"/>
      </w:pPr>
      <w:rPr>
        <w:rFonts w:ascii="Wingdings" w:hAnsi="Wingdings" w:hint="default"/>
      </w:rPr>
    </w:lvl>
    <w:lvl w:ilvl="3" w:tplc="C34E0116">
      <w:start w:val="1"/>
      <w:numFmt w:val="bullet"/>
      <w:lvlText w:val=""/>
      <w:lvlJc w:val="left"/>
      <w:pPr>
        <w:ind w:left="2880" w:hanging="360"/>
      </w:pPr>
      <w:rPr>
        <w:rFonts w:ascii="Symbol" w:hAnsi="Symbol" w:hint="default"/>
      </w:rPr>
    </w:lvl>
    <w:lvl w:ilvl="4" w:tplc="23024888">
      <w:start w:val="1"/>
      <w:numFmt w:val="bullet"/>
      <w:lvlText w:val="o"/>
      <w:lvlJc w:val="left"/>
      <w:pPr>
        <w:ind w:left="3600" w:hanging="360"/>
      </w:pPr>
      <w:rPr>
        <w:rFonts w:ascii="Courier New" w:hAnsi="Courier New" w:hint="default"/>
      </w:rPr>
    </w:lvl>
    <w:lvl w:ilvl="5" w:tplc="D8CEDAD6">
      <w:start w:val="1"/>
      <w:numFmt w:val="bullet"/>
      <w:lvlText w:val=""/>
      <w:lvlJc w:val="left"/>
      <w:pPr>
        <w:ind w:left="4320" w:hanging="360"/>
      </w:pPr>
      <w:rPr>
        <w:rFonts w:ascii="Wingdings" w:hAnsi="Wingdings" w:hint="default"/>
      </w:rPr>
    </w:lvl>
    <w:lvl w:ilvl="6" w:tplc="DBA86B0A">
      <w:start w:val="1"/>
      <w:numFmt w:val="bullet"/>
      <w:lvlText w:val=""/>
      <w:lvlJc w:val="left"/>
      <w:pPr>
        <w:ind w:left="5040" w:hanging="360"/>
      </w:pPr>
      <w:rPr>
        <w:rFonts w:ascii="Symbol" w:hAnsi="Symbol" w:hint="default"/>
      </w:rPr>
    </w:lvl>
    <w:lvl w:ilvl="7" w:tplc="EF66B76C">
      <w:start w:val="1"/>
      <w:numFmt w:val="bullet"/>
      <w:lvlText w:val="o"/>
      <w:lvlJc w:val="left"/>
      <w:pPr>
        <w:ind w:left="5760" w:hanging="360"/>
      </w:pPr>
      <w:rPr>
        <w:rFonts w:ascii="Courier New" w:hAnsi="Courier New" w:hint="default"/>
      </w:rPr>
    </w:lvl>
    <w:lvl w:ilvl="8" w:tplc="26145544">
      <w:start w:val="1"/>
      <w:numFmt w:val="bullet"/>
      <w:lvlText w:val=""/>
      <w:lvlJc w:val="left"/>
      <w:pPr>
        <w:ind w:left="6480" w:hanging="360"/>
      </w:pPr>
      <w:rPr>
        <w:rFonts w:ascii="Wingdings" w:hAnsi="Wingdings" w:hint="default"/>
      </w:rPr>
    </w:lvl>
  </w:abstractNum>
  <w:abstractNum w:abstractNumId="1013" w15:restartNumberingAfterBreak="0">
    <w:nsid w:val="7564597C"/>
    <w:multiLevelType w:val="hybridMultilevel"/>
    <w:tmpl w:val="FFFFFFFF"/>
    <w:lvl w:ilvl="0" w:tplc="530EB456">
      <w:start w:val="1"/>
      <w:numFmt w:val="bullet"/>
      <w:lvlText w:val=""/>
      <w:lvlJc w:val="left"/>
      <w:pPr>
        <w:ind w:left="720" w:hanging="360"/>
      </w:pPr>
      <w:rPr>
        <w:rFonts w:ascii="Symbol" w:hAnsi="Symbol" w:hint="default"/>
      </w:rPr>
    </w:lvl>
    <w:lvl w:ilvl="1" w:tplc="D060A1F8">
      <w:start w:val="1"/>
      <w:numFmt w:val="bullet"/>
      <w:lvlText w:val="o"/>
      <w:lvlJc w:val="left"/>
      <w:pPr>
        <w:ind w:left="1440" w:hanging="360"/>
      </w:pPr>
      <w:rPr>
        <w:rFonts w:ascii="Courier New" w:hAnsi="Courier New" w:hint="default"/>
      </w:rPr>
    </w:lvl>
    <w:lvl w:ilvl="2" w:tplc="3E12AD7A">
      <w:start w:val="1"/>
      <w:numFmt w:val="bullet"/>
      <w:lvlText w:val=""/>
      <w:lvlJc w:val="left"/>
      <w:pPr>
        <w:ind w:left="2160" w:hanging="360"/>
      </w:pPr>
      <w:rPr>
        <w:rFonts w:ascii="Wingdings" w:hAnsi="Wingdings" w:hint="default"/>
      </w:rPr>
    </w:lvl>
    <w:lvl w:ilvl="3" w:tplc="99307598">
      <w:start w:val="1"/>
      <w:numFmt w:val="bullet"/>
      <w:lvlText w:val=""/>
      <w:lvlJc w:val="left"/>
      <w:pPr>
        <w:ind w:left="2880" w:hanging="360"/>
      </w:pPr>
      <w:rPr>
        <w:rFonts w:ascii="Symbol" w:hAnsi="Symbol" w:hint="default"/>
      </w:rPr>
    </w:lvl>
    <w:lvl w:ilvl="4" w:tplc="DB38A43A">
      <w:start w:val="1"/>
      <w:numFmt w:val="bullet"/>
      <w:lvlText w:val="o"/>
      <w:lvlJc w:val="left"/>
      <w:pPr>
        <w:ind w:left="3600" w:hanging="360"/>
      </w:pPr>
      <w:rPr>
        <w:rFonts w:ascii="Courier New" w:hAnsi="Courier New" w:hint="default"/>
      </w:rPr>
    </w:lvl>
    <w:lvl w:ilvl="5" w:tplc="F15859B0">
      <w:start w:val="1"/>
      <w:numFmt w:val="bullet"/>
      <w:lvlText w:val=""/>
      <w:lvlJc w:val="left"/>
      <w:pPr>
        <w:ind w:left="4320" w:hanging="360"/>
      </w:pPr>
      <w:rPr>
        <w:rFonts w:ascii="Wingdings" w:hAnsi="Wingdings" w:hint="default"/>
      </w:rPr>
    </w:lvl>
    <w:lvl w:ilvl="6" w:tplc="3006C4E6">
      <w:start w:val="1"/>
      <w:numFmt w:val="bullet"/>
      <w:lvlText w:val=""/>
      <w:lvlJc w:val="left"/>
      <w:pPr>
        <w:ind w:left="5040" w:hanging="360"/>
      </w:pPr>
      <w:rPr>
        <w:rFonts w:ascii="Symbol" w:hAnsi="Symbol" w:hint="default"/>
      </w:rPr>
    </w:lvl>
    <w:lvl w:ilvl="7" w:tplc="456CD2CE">
      <w:start w:val="1"/>
      <w:numFmt w:val="bullet"/>
      <w:lvlText w:val="o"/>
      <w:lvlJc w:val="left"/>
      <w:pPr>
        <w:ind w:left="5760" w:hanging="360"/>
      </w:pPr>
      <w:rPr>
        <w:rFonts w:ascii="Courier New" w:hAnsi="Courier New" w:hint="default"/>
      </w:rPr>
    </w:lvl>
    <w:lvl w:ilvl="8" w:tplc="EABE214E">
      <w:start w:val="1"/>
      <w:numFmt w:val="bullet"/>
      <w:lvlText w:val=""/>
      <w:lvlJc w:val="left"/>
      <w:pPr>
        <w:ind w:left="6480" w:hanging="360"/>
      </w:pPr>
      <w:rPr>
        <w:rFonts w:ascii="Wingdings" w:hAnsi="Wingdings" w:hint="default"/>
      </w:rPr>
    </w:lvl>
  </w:abstractNum>
  <w:abstractNum w:abstractNumId="1014" w15:restartNumberingAfterBreak="0">
    <w:nsid w:val="75785CDA"/>
    <w:multiLevelType w:val="hybridMultilevel"/>
    <w:tmpl w:val="FFFFFFFF"/>
    <w:lvl w:ilvl="0" w:tplc="A0BE2926">
      <w:start w:val="1"/>
      <w:numFmt w:val="bullet"/>
      <w:lvlText w:val=""/>
      <w:lvlJc w:val="left"/>
      <w:pPr>
        <w:ind w:left="720" w:hanging="360"/>
      </w:pPr>
      <w:rPr>
        <w:rFonts w:ascii="Symbol" w:hAnsi="Symbol" w:hint="default"/>
      </w:rPr>
    </w:lvl>
    <w:lvl w:ilvl="1" w:tplc="DD26B57E">
      <w:start w:val="1"/>
      <w:numFmt w:val="bullet"/>
      <w:lvlText w:val="o"/>
      <w:lvlJc w:val="left"/>
      <w:pPr>
        <w:ind w:left="1440" w:hanging="360"/>
      </w:pPr>
      <w:rPr>
        <w:rFonts w:ascii="Courier New" w:hAnsi="Courier New" w:hint="default"/>
      </w:rPr>
    </w:lvl>
    <w:lvl w:ilvl="2" w:tplc="4EB4CFF4">
      <w:start w:val="1"/>
      <w:numFmt w:val="bullet"/>
      <w:lvlText w:val=""/>
      <w:lvlJc w:val="left"/>
      <w:pPr>
        <w:ind w:left="2160" w:hanging="360"/>
      </w:pPr>
      <w:rPr>
        <w:rFonts w:ascii="Wingdings" w:hAnsi="Wingdings" w:hint="default"/>
      </w:rPr>
    </w:lvl>
    <w:lvl w:ilvl="3" w:tplc="6B00735C">
      <w:start w:val="1"/>
      <w:numFmt w:val="bullet"/>
      <w:lvlText w:val=""/>
      <w:lvlJc w:val="left"/>
      <w:pPr>
        <w:ind w:left="2880" w:hanging="360"/>
      </w:pPr>
      <w:rPr>
        <w:rFonts w:ascii="Symbol" w:hAnsi="Symbol" w:hint="default"/>
      </w:rPr>
    </w:lvl>
    <w:lvl w:ilvl="4" w:tplc="EBFCA640">
      <w:start w:val="1"/>
      <w:numFmt w:val="bullet"/>
      <w:lvlText w:val="o"/>
      <w:lvlJc w:val="left"/>
      <w:pPr>
        <w:ind w:left="3600" w:hanging="360"/>
      </w:pPr>
      <w:rPr>
        <w:rFonts w:ascii="Courier New" w:hAnsi="Courier New" w:hint="default"/>
      </w:rPr>
    </w:lvl>
    <w:lvl w:ilvl="5" w:tplc="78E8F7D2">
      <w:start w:val="1"/>
      <w:numFmt w:val="bullet"/>
      <w:lvlText w:val=""/>
      <w:lvlJc w:val="left"/>
      <w:pPr>
        <w:ind w:left="4320" w:hanging="360"/>
      </w:pPr>
      <w:rPr>
        <w:rFonts w:ascii="Wingdings" w:hAnsi="Wingdings" w:hint="default"/>
      </w:rPr>
    </w:lvl>
    <w:lvl w:ilvl="6" w:tplc="DF4CFD8A">
      <w:start w:val="1"/>
      <w:numFmt w:val="bullet"/>
      <w:lvlText w:val=""/>
      <w:lvlJc w:val="left"/>
      <w:pPr>
        <w:ind w:left="5040" w:hanging="360"/>
      </w:pPr>
      <w:rPr>
        <w:rFonts w:ascii="Symbol" w:hAnsi="Symbol" w:hint="default"/>
      </w:rPr>
    </w:lvl>
    <w:lvl w:ilvl="7" w:tplc="3D844202">
      <w:start w:val="1"/>
      <w:numFmt w:val="bullet"/>
      <w:lvlText w:val="o"/>
      <w:lvlJc w:val="left"/>
      <w:pPr>
        <w:ind w:left="5760" w:hanging="360"/>
      </w:pPr>
      <w:rPr>
        <w:rFonts w:ascii="Courier New" w:hAnsi="Courier New" w:hint="default"/>
      </w:rPr>
    </w:lvl>
    <w:lvl w:ilvl="8" w:tplc="B686AC5E">
      <w:start w:val="1"/>
      <w:numFmt w:val="bullet"/>
      <w:lvlText w:val=""/>
      <w:lvlJc w:val="left"/>
      <w:pPr>
        <w:ind w:left="6480" w:hanging="360"/>
      </w:pPr>
      <w:rPr>
        <w:rFonts w:ascii="Wingdings" w:hAnsi="Wingdings" w:hint="default"/>
      </w:rPr>
    </w:lvl>
  </w:abstractNum>
  <w:abstractNum w:abstractNumId="1015" w15:restartNumberingAfterBreak="0">
    <w:nsid w:val="75797549"/>
    <w:multiLevelType w:val="hybridMultilevel"/>
    <w:tmpl w:val="FFFFFFFF"/>
    <w:lvl w:ilvl="0" w:tplc="8D94D158">
      <w:start w:val="1"/>
      <w:numFmt w:val="bullet"/>
      <w:lvlText w:val=""/>
      <w:lvlJc w:val="left"/>
      <w:pPr>
        <w:ind w:left="720" w:hanging="360"/>
      </w:pPr>
      <w:rPr>
        <w:rFonts w:ascii="Symbol" w:hAnsi="Symbol" w:hint="default"/>
      </w:rPr>
    </w:lvl>
    <w:lvl w:ilvl="1" w:tplc="9BD48102">
      <w:start w:val="1"/>
      <w:numFmt w:val="bullet"/>
      <w:lvlText w:val="o"/>
      <w:lvlJc w:val="left"/>
      <w:pPr>
        <w:ind w:left="1440" w:hanging="360"/>
      </w:pPr>
      <w:rPr>
        <w:rFonts w:ascii="Courier New" w:hAnsi="Courier New" w:hint="default"/>
      </w:rPr>
    </w:lvl>
    <w:lvl w:ilvl="2" w:tplc="B10A4B10">
      <w:start w:val="1"/>
      <w:numFmt w:val="bullet"/>
      <w:lvlText w:val=""/>
      <w:lvlJc w:val="left"/>
      <w:pPr>
        <w:ind w:left="2160" w:hanging="360"/>
      </w:pPr>
      <w:rPr>
        <w:rFonts w:ascii="Wingdings" w:hAnsi="Wingdings" w:hint="default"/>
      </w:rPr>
    </w:lvl>
    <w:lvl w:ilvl="3" w:tplc="1F26561C">
      <w:start w:val="1"/>
      <w:numFmt w:val="bullet"/>
      <w:lvlText w:val=""/>
      <w:lvlJc w:val="left"/>
      <w:pPr>
        <w:ind w:left="2880" w:hanging="360"/>
      </w:pPr>
      <w:rPr>
        <w:rFonts w:ascii="Symbol" w:hAnsi="Symbol" w:hint="default"/>
      </w:rPr>
    </w:lvl>
    <w:lvl w:ilvl="4" w:tplc="0040E704">
      <w:start w:val="1"/>
      <w:numFmt w:val="bullet"/>
      <w:lvlText w:val="o"/>
      <w:lvlJc w:val="left"/>
      <w:pPr>
        <w:ind w:left="3600" w:hanging="360"/>
      </w:pPr>
      <w:rPr>
        <w:rFonts w:ascii="Courier New" w:hAnsi="Courier New" w:hint="default"/>
      </w:rPr>
    </w:lvl>
    <w:lvl w:ilvl="5" w:tplc="4A32CECC">
      <w:start w:val="1"/>
      <w:numFmt w:val="bullet"/>
      <w:lvlText w:val=""/>
      <w:lvlJc w:val="left"/>
      <w:pPr>
        <w:ind w:left="4320" w:hanging="360"/>
      </w:pPr>
      <w:rPr>
        <w:rFonts w:ascii="Wingdings" w:hAnsi="Wingdings" w:hint="default"/>
      </w:rPr>
    </w:lvl>
    <w:lvl w:ilvl="6" w:tplc="F450408E">
      <w:start w:val="1"/>
      <w:numFmt w:val="bullet"/>
      <w:lvlText w:val=""/>
      <w:lvlJc w:val="left"/>
      <w:pPr>
        <w:ind w:left="5040" w:hanging="360"/>
      </w:pPr>
      <w:rPr>
        <w:rFonts w:ascii="Symbol" w:hAnsi="Symbol" w:hint="default"/>
      </w:rPr>
    </w:lvl>
    <w:lvl w:ilvl="7" w:tplc="F148024C">
      <w:start w:val="1"/>
      <w:numFmt w:val="bullet"/>
      <w:lvlText w:val="o"/>
      <w:lvlJc w:val="left"/>
      <w:pPr>
        <w:ind w:left="5760" w:hanging="360"/>
      </w:pPr>
      <w:rPr>
        <w:rFonts w:ascii="Courier New" w:hAnsi="Courier New" w:hint="default"/>
      </w:rPr>
    </w:lvl>
    <w:lvl w:ilvl="8" w:tplc="8DC66B42">
      <w:start w:val="1"/>
      <w:numFmt w:val="bullet"/>
      <w:lvlText w:val=""/>
      <w:lvlJc w:val="left"/>
      <w:pPr>
        <w:ind w:left="6480" w:hanging="360"/>
      </w:pPr>
      <w:rPr>
        <w:rFonts w:ascii="Wingdings" w:hAnsi="Wingdings" w:hint="default"/>
      </w:rPr>
    </w:lvl>
  </w:abstractNum>
  <w:abstractNum w:abstractNumId="1016" w15:restartNumberingAfterBreak="0">
    <w:nsid w:val="759E0F01"/>
    <w:multiLevelType w:val="hybridMultilevel"/>
    <w:tmpl w:val="FFFFFFFF"/>
    <w:lvl w:ilvl="0" w:tplc="999207BE">
      <w:start w:val="1"/>
      <w:numFmt w:val="bullet"/>
      <w:lvlText w:val=""/>
      <w:lvlJc w:val="left"/>
      <w:pPr>
        <w:ind w:left="720" w:hanging="360"/>
      </w:pPr>
      <w:rPr>
        <w:rFonts w:ascii="Symbol" w:hAnsi="Symbol" w:hint="default"/>
      </w:rPr>
    </w:lvl>
    <w:lvl w:ilvl="1" w:tplc="527A79E6">
      <w:start w:val="1"/>
      <w:numFmt w:val="bullet"/>
      <w:lvlText w:val="o"/>
      <w:lvlJc w:val="left"/>
      <w:pPr>
        <w:ind w:left="1440" w:hanging="360"/>
      </w:pPr>
      <w:rPr>
        <w:rFonts w:ascii="Courier New" w:hAnsi="Courier New" w:hint="default"/>
      </w:rPr>
    </w:lvl>
    <w:lvl w:ilvl="2" w:tplc="CE901528">
      <w:start w:val="1"/>
      <w:numFmt w:val="bullet"/>
      <w:lvlText w:val=""/>
      <w:lvlJc w:val="left"/>
      <w:pPr>
        <w:ind w:left="2160" w:hanging="360"/>
      </w:pPr>
      <w:rPr>
        <w:rFonts w:ascii="Wingdings" w:hAnsi="Wingdings" w:hint="default"/>
      </w:rPr>
    </w:lvl>
    <w:lvl w:ilvl="3" w:tplc="06F65ACC">
      <w:start w:val="1"/>
      <w:numFmt w:val="bullet"/>
      <w:lvlText w:val=""/>
      <w:lvlJc w:val="left"/>
      <w:pPr>
        <w:ind w:left="2880" w:hanging="360"/>
      </w:pPr>
      <w:rPr>
        <w:rFonts w:ascii="Symbol" w:hAnsi="Symbol" w:hint="default"/>
      </w:rPr>
    </w:lvl>
    <w:lvl w:ilvl="4" w:tplc="A8E60332">
      <w:start w:val="1"/>
      <w:numFmt w:val="bullet"/>
      <w:lvlText w:val="o"/>
      <w:lvlJc w:val="left"/>
      <w:pPr>
        <w:ind w:left="3600" w:hanging="360"/>
      </w:pPr>
      <w:rPr>
        <w:rFonts w:ascii="Courier New" w:hAnsi="Courier New" w:hint="default"/>
      </w:rPr>
    </w:lvl>
    <w:lvl w:ilvl="5" w:tplc="F70870B4">
      <w:start w:val="1"/>
      <w:numFmt w:val="bullet"/>
      <w:lvlText w:val=""/>
      <w:lvlJc w:val="left"/>
      <w:pPr>
        <w:ind w:left="4320" w:hanging="360"/>
      </w:pPr>
      <w:rPr>
        <w:rFonts w:ascii="Wingdings" w:hAnsi="Wingdings" w:hint="default"/>
      </w:rPr>
    </w:lvl>
    <w:lvl w:ilvl="6" w:tplc="219A7CBA">
      <w:start w:val="1"/>
      <w:numFmt w:val="bullet"/>
      <w:lvlText w:val=""/>
      <w:lvlJc w:val="left"/>
      <w:pPr>
        <w:ind w:left="5040" w:hanging="360"/>
      </w:pPr>
      <w:rPr>
        <w:rFonts w:ascii="Symbol" w:hAnsi="Symbol" w:hint="default"/>
      </w:rPr>
    </w:lvl>
    <w:lvl w:ilvl="7" w:tplc="4A8E8660">
      <w:start w:val="1"/>
      <w:numFmt w:val="bullet"/>
      <w:lvlText w:val="o"/>
      <w:lvlJc w:val="left"/>
      <w:pPr>
        <w:ind w:left="5760" w:hanging="360"/>
      </w:pPr>
      <w:rPr>
        <w:rFonts w:ascii="Courier New" w:hAnsi="Courier New" w:hint="default"/>
      </w:rPr>
    </w:lvl>
    <w:lvl w:ilvl="8" w:tplc="88E072B8">
      <w:start w:val="1"/>
      <w:numFmt w:val="bullet"/>
      <w:lvlText w:val=""/>
      <w:lvlJc w:val="left"/>
      <w:pPr>
        <w:ind w:left="6480" w:hanging="360"/>
      </w:pPr>
      <w:rPr>
        <w:rFonts w:ascii="Wingdings" w:hAnsi="Wingdings" w:hint="default"/>
      </w:rPr>
    </w:lvl>
  </w:abstractNum>
  <w:abstractNum w:abstractNumId="1017" w15:restartNumberingAfterBreak="0">
    <w:nsid w:val="75AD44FE"/>
    <w:multiLevelType w:val="hybridMultilevel"/>
    <w:tmpl w:val="FFFFFFFF"/>
    <w:lvl w:ilvl="0" w:tplc="EC285A4C">
      <w:start w:val="1"/>
      <w:numFmt w:val="bullet"/>
      <w:lvlText w:val=""/>
      <w:lvlJc w:val="left"/>
      <w:pPr>
        <w:ind w:left="720" w:hanging="360"/>
      </w:pPr>
      <w:rPr>
        <w:rFonts w:ascii="Symbol" w:hAnsi="Symbol" w:hint="default"/>
      </w:rPr>
    </w:lvl>
    <w:lvl w:ilvl="1" w:tplc="B0727F76">
      <w:start w:val="1"/>
      <w:numFmt w:val="bullet"/>
      <w:lvlText w:val="o"/>
      <w:lvlJc w:val="left"/>
      <w:pPr>
        <w:ind w:left="1440" w:hanging="360"/>
      </w:pPr>
      <w:rPr>
        <w:rFonts w:ascii="Courier New" w:hAnsi="Courier New" w:hint="default"/>
      </w:rPr>
    </w:lvl>
    <w:lvl w:ilvl="2" w:tplc="360E2468">
      <w:start w:val="1"/>
      <w:numFmt w:val="bullet"/>
      <w:lvlText w:val=""/>
      <w:lvlJc w:val="left"/>
      <w:pPr>
        <w:ind w:left="2160" w:hanging="360"/>
      </w:pPr>
      <w:rPr>
        <w:rFonts w:ascii="Wingdings" w:hAnsi="Wingdings" w:hint="default"/>
      </w:rPr>
    </w:lvl>
    <w:lvl w:ilvl="3" w:tplc="2AA09666">
      <w:start w:val="1"/>
      <w:numFmt w:val="bullet"/>
      <w:lvlText w:val=""/>
      <w:lvlJc w:val="left"/>
      <w:pPr>
        <w:ind w:left="2880" w:hanging="360"/>
      </w:pPr>
      <w:rPr>
        <w:rFonts w:ascii="Symbol" w:hAnsi="Symbol" w:hint="default"/>
      </w:rPr>
    </w:lvl>
    <w:lvl w:ilvl="4" w:tplc="595C924E">
      <w:start w:val="1"/>
      <w:numFmt w:val="bullet"/>
      <w:lvlText w:val="o"/>
      <w:lvlJc w:val="left"/>
      <w:pPr>
        <w:ind w:left="3600" w:hanging="360"/>
      </w:pPr>
      <w:rPr>
        <w:rFonts w:ascii="Courier New" w:hAnsi="Courier New" w:hint="default"/>
      </w:rPr>
    </w:lvl>
    <w:lvl w:ilvl="5" w:tplc="2BFE09FA">
      <w:start w:val="1"/>
      <w:numFmt w:val="bullet"/>
      <w:lvlText w:val=""/>
      <w:lvlJc w:val="left"/>
      <w:pPr>
        <w:ind w:left="4320" w:hanging="360"/>
      </w:pPr>
      <w:rPr>
        <w:rFonts w:ascii="Wingdings" w:hAnsi="Wingdings" w:hint="default"/>
      </w:rPr>
    </w:lvl>
    <w:lvl w:ilvl="6" w:tplc="40B83CE6">
      <w:start w:val="1"/>
      <w:numFmt w:val="bullet"/>
      <w:lvlText w:val=""/>
      <w:lvlJc w:val="left"/>
      <w:pPr>
        <w:ind w:left="5040" w:hanging="360"/>
      </w:pPr>
      <w:rPr>
        <w:rFonts w:ascii="Symbol" w:hAnsi="Symbol" w:hint="default"/>
      </w:rPr>
    </w:lvl>
    <w:lvl w:ilvl="7" w:tplc="91143624">
      <w:start w:val="1"/>
      <w:numFmt w:val="bullet"/>
      <w:lvlText w:val="o"/>
      <w:lvlJc w:val="left"/>
      <w:pPr>
        <w:ind w:left="5760" w:hanging="360"/>
      </w:pPr>
      <w:rPr>
        <w:rFonts w:ascii="Courier New" w:hAnsi="Courier New" w:hint="default"/>
      </w:rPr>
    </w:lvl>
    <w:lvl w:ilvl="8" w:tplc="94CCF22A">
      <w:start w:val="1"/>
      <w:numFmt w:val="bullet"/>
      <w:lvlText w:val=""/>
      <w:lvlJc w:val="left"/>
      <w:pPr>
        <w:ind w:left="6480" w:hanging="360"/>
      </w:pPr>
      <w:rPr>
        <w:rFonts w:ascii="Wingdings" w:hAnsi="Wingdings" w:hint="default"/>
      </w:rPr>
    </w:lvl>
  </w:abstractNum>
  <w:abstractNum w:abstractNumId="1018" w15:restartNumberingAfterBreak="0">
    <w:nsid w:val="75F3355E"/>
    <w:multiLevelType w:val="hybridMultilevel"/>
    <w:tmpl w:val="91D4FC6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19" w15:restartNumberingAfterBreak="0">
    <w:nsid w:val="75FD37C7"/>
    <w:multiLevelType w:val="hybridMultilevel"/>
    <w:tmpl w:val="FFFFFFFF"/>
    <w:lvl w:ilvl="0" w:tplc="344484B4">
      <w:start w:val="1"/>
      <w:numFmt w:val="bullet"/>
      <w:lvlText w:val=""/>
      <w:lvlJc w:val="left"/>
      <w:pPr>
        <w:ind w:left="720" w:hanging="360"/>
      </w:pPr>
      <w:rPr>
        <w:rFonts w:ascii="Symbol" w:hAnsi="Symbol" w:hint="default"/>
      </w:rPr>
    </w:lvl>
    <w:lvl w:ilvl="1" w:tplc="853A934E">
      <w:start w:val="1"/>
      <w:numFmt w:val="bullet"/>
      <w:lvlText w:val="o"/>
      <w:lvlJc w:val="left"/>
      <w:pPr>
        <w:ind w:left="1440" w:hanging="360"/>
      </w:pPr>
      <w:rPr>
        <w:rFonts w:ascii="Courier New" w:hAnsi="Courier New" w:hint="default"/>
      </w:rPr>
    </w:lvl>
    <w:lvl w:ilvl="2" w:tplc="7C565AD8">
      <w:start w:val="1"/>
      <w:numFmt w:val="bullet"/>
      <w:lvlText w:val=""/>
      <w:lvlJc w:val="left"/>
      <w:pPr>
        <w:ind w:left="2160" w:hanging="360"/>
      </w:pPr>
      <w:rPr>
        <w:rFonts w:ascii="Wingdings" w:hAnsi="Wingdings" w:hint="default"/>
      </w:rPr>
    </w:lvl>
    <w:lvl w:ilvl="3" w:tplc="A72E34F0">
      <w:start w:val="1"/>
      <w:numFmt w:val="bullet"/>
      <w:lvlText w:val=""/>
      <w:lvlJc w:val="left"/>
      <w:pPr>
        <w:ind w:left="2880" w:hanging="360"/>
      </w:pPr>
      <w:rPr>
        <w:rFonts w:ascii="Symbol" w:hAnsi="Symbol" w:hint="default"/>
      </w:rPr>
    </w:lvl>
    <w:lvl w:ilvl="4" w:tplc="6DB8C998">
      <w:start w:val="1"/>
      <w:numFmt w:val="bullet"/>
      <w:lvlText w:val="o"/>
      <w:lvlJc w:val="left"/>
      <w:pPr>
        <w:ind w:left="3600" w:hanging="360"/>
      </w:pPr>
      <w:rPr>
        <w:rFonts w:ascii="Courier New" w:hAnsi="Courier New" w:hint="default"/>
      </w:rPr>
    </w:lvl>
    <w:lvl w:ilvl="5" w:tplc="77BC0268">
      <w:start w:val="1"/>
      <w:numFmt w:val="bullet"/>
      <w:lvlText w:val=""/>
      <w:lvlJc w:val="left"/>
      <w:pPr>
        <w:ind w:left="4320" w:hanging="360"/>
      </w:pPr>
      <w:rPr>
        <w:rFonts w:ascii="Wingdings" w:hAnsi="Wingdings" w:hint="default"/>
      </w:rPr>
    </w:lvl>
    <w:lvl w:ilvl="6" w:tplc="B472FFD2">
      <w:start w:val="1"/>
      <w:numFmt w:val="bullet"/>
      <w:lvlText w:val=""/>
      <w:lvlJc w:val="left"/>
      <w:pPr>
        <w:ind w:left="5040" w:hanging="360"/>
      </w:pPr>
      <w:rPr>
        <w:rFonts w:ascii="Symbol" w:hAnsi="Symbol" w:hint="default"/>
      </w:rPr>
    </w:lvl>
    <w:lvl w:ilvl="7" w:tplc="E12AB4B0">
      <w:start w:val="1"/>
      <w:numFmt w:val="bullet"/>
      <w:lvlText w:val="o"/>
      <w:lvlJc w:val="left"/>
      <w:pPr>
        <w:ind w:left="5760" w:hanging="360"/>
      </w:pPr>
      <w:rPr>
        <w:rFonts w:ascii="Courier New" w:hAnsi="Courier New" w:hint="default"/>
      </w:rPr>
    </w:lvl>
    <w:lvl w:ilvl="8" w:tplc="4D422B52">
      <w:start w:val="1"/>
      <w:numFmt w:val="bullet"/>
      <w:lvlText w:val=""/>
      <w:lvlJc w:val="left"/>
      <w:pPr>
        <w:ind w:left="6480" w:hanging="360"/>
      </w:pPr>
      <w:rPr>
        <w:rFonts w:ascii="Wingdings" w:hAnsi="Wingdings" w:hint="default"/>
      </w:rPr>
    </w:lvl>
  </w:abstractNum>
  <w:abstractNum w:abstractNumId="1020" w15:restartNumberingAfterBreak="0">
    <w:nsid w:val="760A2FAD"/>
    <w:multiLevelType w:val="hybridMultilevel"/>
    <w:tmpl w:val="FFFFFFFF"/>
    <w:lvl w:ilvl="0" w:tplc="677C7558">
      <w:start w:val="1"/>
      <w:numFmt w:val="bullet"/>
      <w:lvlText w:val=""/>
      <w:lvlJc w:val="left"/>
      <w:pPr>
        <w:ind w:left="720" w:hanging="360"/>
      </w:pPr>
      <w:rPr>
        <w:rFonts w:ascii="Symbol" w:hAnsi="Symbol" w:hint="default"/>
      </w:rPr>
    </w:lvl>
    <w:lvl w:ilvl="1" w:tplc="3C4CB200">
      <w:start w:val="1"/>
      <w:numFmt w:val="bullet"/>
      <w:lvlText w:val="o"/>
      <w:lvlJc w:val="left"/>
      <w:pPr>
        <w:ind w:left="1440" w:hanging="360"/>
      </w:pPr>
      <w:rPr>
        <w:rFonts w:ascii="Courier New" w:hAnsi="Courier New" w:hint="default"/>
      </w:rPr>
    </w:lvl>
    <w:lvl w:ilvl="2" w:tplc="2DDE2B86">
      <w:start w:val="1"/>
      <w:numFmt w:val="bullet"/>
      <w:lvlText w:val=""/>
      <w:lvlJc w:val="left"/>
      <w:pPr>
        <w:ind w:left="2160" w:hanging="360"/>
      </w:pPr>
      <w:rPr>
        <w:rFonts w:ascii="Wingdings" w:hAnsi="Wingdings" w:hint="default"/>
      </w:rPr>
    </w:lvl>
    <w:lvl w:ilvl="3" w:tplc="29867C3A">
      <w:start w:val="1"/>
      <w:numFmt w:val="bullet"/>
      <w:lvlText w:val=""/>
      <w:lvlJc w:val="left"/>
      <w:pPr>
        <w:ind w:left="2880" w:hanging="360"/>
      </w:pPr>
      <w:rPr>
        <w:rFonts w:ascii="Symbol" w:hAnsi="Symbol" w:hint="default"/>
      </w:rPr>
    </w:lvl>
    <w:lvl w:ilvl="4" w:tplc="3FAE84BA">
      <w:start w:val="1"/>
      <w:numFmt w:val="bullet"/>
      <w:lvlText w:val="o"/>
      <w:lvlJc w:val="left"/>
      <w:pPr>
        <w:ind w:left="3600" w:hanging="360"/>
      </w:pPr>
      <w:rPr>
        <w:rFonts w:ascii="Courier New" w:hAnsi="Courier New" w:hint="default"/>
      </w:rPr>
    </w:lvl>
    <w:lvl w:ilvl="5" w:tplc="65DC44AC">
      <w:start w:val="1"/>
      <w:numFmt w:val="bullet"/>
      <w:lvlText w:val=""/>
      <w:lvlJc w:val="left"/>
      <w:pPr>
        <w:ind w:left="4320" w:hanging="360"/>
      </w:pPr>
      <w:rPr>
        <w:rFonts w:ascii="Wingdings" w:hAnsi="Wingdings" w:hint="default"/>
      </w:rPr>
    </w:lvl>
    <w:lvl w:ilvl="6" w:tplc="DD3014FE">
      <w:start w:val="1"/>
      <w:numFmt w:val="bullet"/>
      <w:lvlText w:val=""/>
      <w:lvlJc w:val="left"/>
      <w:pPr>
        <w:ind w:left="5040" w:hanging="360"/>
      </w:pPr>
      <w:rPr>
        <w:rFonts w:ascii="Symbol" w:hAnsi="Symbol" w:hint="default"/>
      </w:rPr>
    </w:lvl>
    <w:lvl w:ilvl="7" w:tplc="A8BCDA2C">
      <w:start w:val="1"/>
      <w:numFmt w:val="bullet"/>
      <w:lvlText w:val="o"/>
      <w:lvlJc w:val="left"/>
      <w:pPr>
        <w:ind w:left="5760" w:hanging="360"/>
      </w:pPr>
      <w:rPr>
        <w:rFonts w:ascii="Courier New" w:hAnsi="Courier New" w:hint="default"/>
      </w:rPr>
    </w:lvl>
    <w:lvl w:ilvl="8" w:tplc="6A00E18A">
      <w:start w:val="1"/>
      <w:numFmt w:val="bullet"/>
      <w:lvlText w:val=""/>
      <w:lvlJc w:val="left"/>
      <w:pPr>
        <w:ind w:left="6480" w:hanging="360"/>
      </w:pPr>
      <w:rPr>
        <w:rFonts w:ascii="Wingdings" w:hAnsi="Wingdings" w:hint="default"/>
      </w:rPr>
    </w:lvl>
  </w:abstractNum>
  <w:abstractNum w:abstractNumId="1021" w15:restartNumberingAfterBreak="0">
    <w:nsid w:val="76142D41"/>
    <w:multiLevelType w:val="hybridMultilevel"/>
    <w:tmpl w:val="FFFFFFFF"/>
    <w:lvl w:ilvl="0" w:tplc="A97217DE">
      <w:start w:val="1"/>
      <w:numFmt w:val="bullet"/>
      <w:lvlText w:val=""/>
      <w:lvlJc w:val="left"/>
      <w:pPr>
        <w:ind w:left="720" w:hanging="360"/>
      </w:pPr>
      <w:rPr>
        <w:rFonts w:ascii="Symbol" w:hAnsi="Symbol" w:hint="default"/>
      </w:rPr>
    </w:lvl>
    <w:lvl w:ilvl="1" w:tplc="20EC7568">
      <w:start w:val="1"/>
      <w:numFmt w:val="bullet"/>
      <w:lvlText w:val="o"/>
      <w:lvlJc w:val="left"/>
      <w:pPr>
        <w:ind w:left="1440" w:hanging="360"/>
      </w:pPr>
      <w:rPr>
        <w:rFonts w:ascii="Courier New" w:hAnsi="Courier New" w:hint="default"/>
      </w:rPr>
    </w:lvl>
    <w:lvl w:ilvl="2" w:tplc="8EEC6158">
      <w:start w:val="1"/>
      <w:numFmt w:val="bullet"/>
      <w:lvlText w:val=""/>
      <w:lvlJc w:val="left"/>
      <w:pPr>
        <w:ind w:left="2160" w:hanging="360"/>
      </w:pPr>
      <w:rPr>
        <w:rFonts w:ascii="Wingdings" w:hAnsi="Wingdings" w:hint="default"/>
      </w:rPr>
    </w:lvl>
    <w:lvl w:ilvl="3" w:tplc="CB669524">
      <w:start w:val="1"/>
      <w:numFmt w:val="bullet"/>
      <w:lvlText w:val=""/>
      <w:lvlJc w:val="left"/>
      <w:pPr>
        <w:ind w:left="2880" w:hanging="360"/>
      </w:pPr>
      <w:rPr>
        <w:rFonts w:ascii="Symbol" w:hAnsi="Symbol" w:hint="default"/>
      </w:rPr>
    </w:lvl>
    <w:lvl w:ilvl="4" w:tplc="FAF2B31E">
      <w:start w:val="1"/>
      <w:numFmt w:val="bullet"/>
      <w:lvlText w:val="o"/>
      <w:lvlJc w:val="left"/>
      <w:pPr>
        <w:ind w:left="3600" w:hanging="360"/>
      </w:pPr>
      <w:rPr>
        <w:rFonts w:ascii="Courier New" w:hAnsi="Courier New" w:hint="default"/>
      </w:rPr>
    </w:lvl>
    <w:lvl w:ilvl="5" w:tplc="1400B75C">
      <w:start w:val="1"/>
      <w:numFmt w:val="bullet"/>
      <w:lvlText w:val=""/>
      <w:lvlJc w:val="left"/>
      <w:pPr>
        <w:ind w:left="4320" w:hanging="360"/>
      </w:pPr>
      <w:rPr>
        <w:rFonts w:ascii="Wingdings" w:hAnsi="Wingdings" w:hint="default"/>
      </w:rPr>
    </w:lvl>
    <w:lvl w:ilvl="6" w:tplc="F710E934">
      <w:start w:val="1"/>
      <w:numFmt w:val="bullet"/>
      <w:lvlText w:val=""/>
      <w:lvlJc w:val="left"/>
      <w:pPr>
        <w:ind w:left="5040" w:hanging="360"/>
      </w:pPr>
      <w:rPr>
        <w:rFonts w:ascii="Symbol" w:hAnsi="Symbol" w:hint="default"/>
      </w:rPr>
    </w:lvl>
    <w:lvl w:ilvl="7" w:tplc="F13876B6">
      <w:start w:val="1"/>
      <w:numFmt w:val="bullet"/>
      <w:lvlText w:val="o"/>
      <w:lvlJc w:val="left"/>
      <w:pPr>
        <w:ind w:left="5760" w:hanging="360"/>
      </w:pPr>
      <w:rPr>
        <w:rFonts w:ascii="Courier New" w:hAnsi="Courier New" w:hint="default"/>
      </w:rPr>
    </w:lvl>
    <w:lvl w:ilvl="8" w:tplc="9188B176">
      <w:start w:val="1"/>
      <w:numFmt w:val="bullet"/>
      <w:lvlText w:val=""/>
      <w:lvlJc w:val="left"/>
      <w:pPr>
        <w:ind w:left="6480" w:hanging="360"/>
      </w:pPr>
      <w:rPr>
        <w:rFonts w:ascii="Wingdings" w:hAnsi="Wingdings" w:hint="default"/>
      </w:rPr>
    </w:lvl>
  </w:abstractNum>
  <w:abstractNum w:abstractNumId="1022" w15:restartNumberingAfterBreak="0">
    <w:nsid w:val="76491B65"/>
    <w:multiLevelType w:val="hybridMultilevel"/>
    <w:tmpl w:val="FFFFFFFF"/>
    <w:lvl w:ilvl="0" w:tplc="553E9736">
      <w:start w:val="1"/>
      <w:numFmt w:val="bullet"/>
      <w:lvlText w:val=""/>
      <w:lvlJc w:val="left"/>
      <w:pPr>
        <w:ind w:left="720" w:hanging="360"/>
      </w:pPr>
      <w:rPr>
        <w:rFonts w:ascii="Symbol" w:hAnsi="Symbol" w:hint="default"/>
      </w:rPr>
    </w:lvl>
    <w:lvl w:ilvl="1" w:tplc="8A14C646">
      <w:start w:val="1"/>
      <w:numFmt w:val="bullet"/>
      <w:lvlText w:val="o"/>
      <w:lvlJc w:val="left"/>
      <w:pPr>
        <w:ind w:left="1440" w:hanging="360"/>
      </w:pPr>
      <w:rPr>
        <w:rFonts w:ascii="Courier New" w:hAnsi="Courier New" w:hint="default"/>
      </w:rPr>
    </w:lvl>
    <w:lvl w:ilvl="2" w:tplc="15B4DB9C">
      <w:start w:val="1"/>
      <w:numFmt w:val="bullet"/>
      <w:lvlText w:val=""/>
      <w:lvlJc w:val="left"/>
      <w:pPr>
        <w:ind w:left="2160" w:hanging="360"/>
      </w:pPr>
      <w:rPr>
        <w:rFonts w:ascii="Wingdings" w:hAnsi="Wingdings" w:hint="default"/>
      </w:rPr>
    </w:lvl>
    <w:lvl w:ilvl="3" w:tplc="8A72D784">
      <w:start w:val="1"/>
      <w:numFmt w:val="bullet"/>
      <w:lvlText w:val=""/>
      <w:lvlJc w:val="left"/>
      <w:pPr>
        <w:ind w:left="2880" w:hanging="360"/>
      </w:pPr>
      <w:rPr>
        <w:rFonts w:ascii="Symbol" w:hAnsi="Symbol" w:hint="default"/>
      </w:rPr>
    </w:lvl>
    <w:lvl w:ilvl="4" w:tplc="7D0229F6">
      <w:start w:val="1"/>
      <w:numFmt w:val="bullet"/>
      <w:lvlText w:val="o"/>
      <w:lvlJc w:val="left"/>
      <w:pPr>
        <w:ind w:left="3600" w:hanging="360"/>
      </w:pPr>
      <w:rPr>
        <w:rFonts w:ascii="Courier New" w:hAnsi="Courier New" w:hint="default"/>
      </w:rPr>
    </w:lvl>
    <w:lvl w:ilvl="5" w:tplc="0846E1D6">
      <w:start w:val="1"/>
      <w:numFmt w:val="bullet"/>
      <w:lvlText w:val=""/>
      <w:lvlJc w:val="left"/>
      <w:pPr>
        <w:ind w:left="4320" w:hanging="360"/>
      </w:pPr>
      <w:rPr>
        <w:rFonts w:ascii="Wingdings" w:hAnsi="Wingdings" w:hint="default"/>
      </w:rPr>
    </w:lvl>
    <w:lvl w:ilvl="6" w:tplc="7570D406">
      <w:start w:val="1"/>
      <w:numFmt w:val="bullet"/>
      <w:lvlText w:val=""/>
      <w:lvlJc w:val="left"/>
      <w:pPr>
        <w:ind w:left="5040" w:hanging="360"/>
      </w:pPr>
      <w:rPr>
        <w:rFonts w:ascii="Symbol" w:hAnsi="Symbol" w:hint="default"/>
      </w:rPr>
    </w:lvl>
    <w:lvl w:ilvl="7" w:tplc="9710D784">
      <w:start w:val="1"/>
      <w:numFmt w:val="bullet"/>
      <w:lvlText w:val="o"/>
      <w:lvlJc w:val="left"/>
      <w:pPr>
        <w:ind w:left="5760" w:hanging="360"/>
      </w:pPr>
      <w:rPr>
        <w:rFonts w:ascii="Courier New" w:hAnsi="Courier New" w:hint="default"/>
      </w:rPr>
    </w:lvl>
    <w:lvl w:ilvl="8" w:tplc="6838944C">
      <w:start w:val="1"/>
      <w:numFmt w:val="bullet"/>
      <w:lvlText w:val=""/>
      <w:lvlJc w:val="left"/>
      <w:pPr>
        <w:ind w:left="6480" w:hanging="360"/>
      </w:pPr>
      <w:rPr>
        <w:rFonts w:ascii="Wingdings" w:hAnsi="Wingdings" w:hint="default"/>
      </w:rPr>
    </w:lvl>
  </w:abstractNum>
  <w:abstractNum w:abstractNumId="1023" w15:restartNumberingAfterBreak="0">
    <w:nsid w:val="767420E2"/>
    <w:multiLevelType w:val="hybridMultilevel"/>
    <w:tmpl w:val="FFFFFFFF"/>
    <w:lvl w:ilvl="0" w:tplc="6032E884">
      <w:start w:val="1"/>
      <w:numFmt w:val="bullet"/>
      <w:lvlText w:val=""/>
      <w:lvlJc w:val="left"/>
      <w:pPr>
        <w:ind w:left="720" w:hanging="360"/>
      </w:pPr>
      <w:rPr>
        <w:rFonts w:ascii="Symbol" w:hAnsi="Symbol" w:hint="default"/>
      </w:rPr>
    </w:lvl>
    <w:lvl w:ilvl="1" w:tplc="CA1414C0">
      <w:start w:val="1"/>
      <w:numFmt w:val="bullet"/>
      <w:lvlText w:val="o"/>
      <w:lvlJc w:val="left"/>
      <w:pPr>
        <w:ind w:left="1440" w:hanging="360"/>
      </w:pPr>
      <w:rPr>
        <w:rFonts w:ascii="Courier New" w:hAnsi="Courier New" w:hint="default"/>
      </w:rPr>
    </w:lvl>
    <w:lvl w:ilvl="2" w:tplc="6232A1FC">
      <w:start w:val="1"/>
      <w:numFmt w:val="bullet"/>
      <w:lvlText w:val=""/>
      <w:lvlJc w:val="left"/>
      <w:pPr>
        <w:ind w:left="2160" w:hanging="360"/>
      </w:pPr>
      <w:rPr>
        <w:rFonts w:ascii="Wingdings" w:hAnsi="Wingdings" w:hint="default"/>
      </w:rPr>
    </w:lvl>
    <w:lvl w:ilvl="3" w:tplc="F39EA050">
      <w:start w:val="1"/>
      <w:numFmt w:val="bullet"/>
      <w:lvlText w:val=""/>
      <w:lvlJc w:val="left"/>
      <w:pPr>
        <w:ind w:left="2880" w:hanging="360"/>
      </w:pPr>
      <w:rPr>
        <w:rFonts w:ascii="Symbol" w:hAnsi="Symbol" w:hint="default"/>
      </w:rPr>
    </w:lvl>
    <w:lvl w:ilvl="4" w:tplc="A4FA8EA8">
      <w:start w:val="1"/>
      <w:numFmt w:val="bullet"/>
      <w:lvlText w:val="o"/>
      <w:lvlJc w:val="left"/>
      <w:pPr>
        <w:ind w:left="3600" w:hanging="360"/>
      </w:pPr>
      <w:rPr>
        <w:rFonts w:ascii="Courier New" w:hAnsi="Courier New" w:hint="default"/>
      </w:rPr>
    </w:lvl>
    <w:lvl w:ilvl="5" w:tplc="452C0EF2">
      <w:start w:val="1"/>
      <w:numFmt w:val="bullet"/>
      <w:lvlText w:val=""/>
      <w:lvlJc w:val="left"/>
      <w:pPr>
        <w:ind w:left="4320" w:hanging="360"/>
      </w:pPr>
      <w:rPr>
        <w:rFonts w:ascii="Wingdings" w:hAnsi="Wingdings" w:hint="default"/>
      </w:rPr>
    </w:lvl>
    <w:lvl w:ilvl="6" w:tplc="D6E007A0">
      <w:start w:val="1"/>
      <w:numFmt w:val="bullet"/>
      <w:lvlText w:val=""/>
      <w:lvlJc w:val="left"/>
      <w:pPr>
        <w:ind w:left="5040" w:hanging="360"/>
      </w:pPr>
      <w:rPr>
        <w:rFonts w:ascii="Symbol" w:hAnsi="Symbol" w:hint="default"/>
      </w:rPr>
    </w:lvl>
    <w:lvl w:ilvl="7" w:tplc="C750C022">
      <w:start w:val="1"/>
      <w:numFmt w:val="bullet"/>
      <w:lvlText w:val="o"/>
      <w:lvlJc w:val="left"/>
      <w:pPr>
        <w:ind w:left="5760" w:hanging="360"/>
      </w:pPr>
      <w:rPr>
        <w:rFonts w:ascii="Courier New" w:hAnsi="Courier New" w:hint="default"/>
      </w:rPr>
    </w:lvl>
    <w:lvl w:ilvl="8" w:tplc="5C3E476A">
      <w:start w:val="1"/>
      <w:numFmt w:val="bullet"/>
      <w:lvlText w:val=""/>
      <w:lvlJc w:val="left"/>
      <w:pPr>
        <w:ind w:left="6480" w:hanging="360"/>
      </w:pPr>
      <w:rPr>
        <w:rFonts w:ascii="Wingdings" w:hAnsi="Wingdings" w:hint="default"/>
      </w:rPr>
    </w:lvl>
  </w:abstractNum>
  <w:abstractNum w:abstractNumId="1024" w15:restartNumberingAfterBreak="0">
    <w:nsid w:val="76944FBD"/>
    <w:multiLevelType w:val="hybridMultilevel"/>
    <w:tmpl w:val="FFFFFFFF"/>
    <w:lvl w:ilvl="0" w:tplc="855C7B52">
      <w:start w:val="1"/>
      <w:numFmt w:val="bullet"/>
      <w:lvlText w:val=""/>
      <w:lvlJc w:val="left"/>
      <w:pPr>
        <w:ind w:left="720" w:hanging="360"/>
      </w:pPr>
      <w:rPr>
        <w:rFonts w:ascii="Symbol" w:hAnsi="Symbol" w:hint="default"/>
      </w:rPr>
    </w:lvl>
    <w:lvl w:ilvl="1" w:tplc="7388B9E6">
      <w:start w:val="1"/>
      <w:numFmt w:val="bullet"/>
      <w:lvlText w:val="o"/>
      <w:lvlJc w:val="left"/>
      <w:pPr>
        <w:ind w:left="1440" w:hanging="360"/>
      </w:pPr>
      <w:rPr>
        <w:rFonts w:ascii="Courier New" w:hAnsi="Courier New" w:hint="default"/>
      </w:rPr>
    </w:lvl>
    <w:lvl w:ilvl="2" w:tplc="3FA4E298">
      <w:start w:val="1"/>
      <w:numFmt w:val="bullet"/>
      <w:lvlText w:val=""/>
      <w:lvlJc w:val="left"/>
      <w:pPr>
        <w:ind w:left="2160" w:hanging="360"/>
      </w:pPr>
      <w:rPr>
        <w:rFonts w:ascii="Wingdings" w:hAnsi="Wingdings" w:hint="default"/>
      </w:rPr>
    </w:lvl>
    <w:lvl w:ilvl="3" w:tplc="9258D9AC">
      <w:start w:val="1"/>
      <w:numFmt w:val="bullet"/>
      <w:lvlText w:val=""/>
      <w:lvlJc w:val="left"/>
      <w:pPr>
        <w:ind w:left="2880" w:hanging="360"/>
      </w:pPr>
      <w:rPr>
        <w:rFonts w:ascii="Symbol" w:hAnsi="Symbol" w:hint="default"/>
      </w:rPr>
    </w:lvl>
    <w:lvl w:ilvl="4" w:tplc="5704973E">
      <w:start w:val="1"/>
      <w:numFmt w:val="bullet"/>
      <w:lvlText w:val="o"/>
      <w:lvlJc w:val="left"/>
      <w:pPr>
        <w:ind w:left="3600" w:hanging="360"/>
      </w:pPr>
      <w:rPr>
        <w:rFonts w:ascii="Courier New" w:hAnsi="Courier New" w:hint="default"/>
      </w:rPr>
    </w:lvl>
    <w:lvl w:ilvl="5" w:tplc="B8563154">
      <w:start w:val="1"/>
      <w:numFmt w:val="bullet"/>
      <w:lvlText w:val=""/>
      <w:lvlJc w:val="left"/>
      <w:pPr>
        <w:ind w:left="4320" w:hanging="360"/>
      </w:pPr>
      <w:rPr>
        <w:rFonts w:ascii="Wingdings" w:hAnsi="Wingdings" w:hint="default"/>
      </w:rPr>
    </w:lvl>
    <w:lvl w:ilvl="6" w:tplc="B93A55B6">
      <w:start w:val="1"/>
      <w:numFmt w:val="bullet"/>
      <w:lvlText w:val=""/>
      <w:lvlJc w:val="left"/>
      <w:pPr>
        <w:ind w:left="5040" w:hanging="360"/>
      </w:pPr>
      <w:rPr>
        <w:rFonts w:ascii="Symbol" w:hAnsi="Symbol" w:hint="default"/>
      </w:rPr>
    </w:lvl>
    <w:lvl w:ilvl="7" w:tplc="C234BEEE">
      <w:start w:val="1"/>
      <w:numFmt w:val="bullet"/>
      <w:lvlText w:val="o"/>
      <w:lvlJc w:val="left"/>
      <w:pPr>
        <w:ind w:left="5760" w:hanging="360"/>
      </w:pPr>
      <w:rPr>
        <w:rFonts w:ascii="Courier New" w:hAnsi="Courier New" w:hint="default"/>
      </w:rPr>
    </w:lvl>
    <w:lvl w:ilvl="8" w:tplc="32D21CD4">
      <w:start w:val="1"/>
      <w:numFmt w:val="bullet"/>
      <w:lvlText w:val=""/>
      <w:lvlJc w:val="left"/>
      <w:pPr>
        <w:ind w:left="6480" w:hanging="360"/>
      </w:pPr>
      <w:rPr>
        <w:rFonts w:ascii="Wingdings" w:hAnsi="Wingdings" w:hint="default"/>
      </w:rPr>
    </w:lvl>
  </w:abstractNum>
  <w:abstractNum w:abstractNumId="1025" w15:restartNumberingAfterBreak="0">
    <w:nsid w:val="76AB42C1"/>
    <w:multiLevelType w:val="hybridMultilevel"/>
    <w:tmpl w:val="FFFFFFFF"/>
    <w:lvl w:ilvl="0" w:tplc="507E754E">
      <w:start w:val="1"/>
      <w:numFmt w:val="bullet"/>
      <w:lvlText w:val=""/>
      <w:lvlJc w:val="left"/>
      <w:pPr>
        <w:ind w:left="720" w:hanging="360"/>
      </w:pPr>
      <w:rPr>
        <w:rFonts w:ascii="Symbol" w:hAnsi="Symbol" w:hint="default"/>
      </w:rPr>
    </w:lvl>
    <w:lvl w:ilvl="1" w:tplc="A3E04E28">
      <w:start w:val="1"/>
      <w:numFmt w:val="bullet"/>
      <w:lvlText w:val="o"/>
      <w:lvlJc w:val="left"/>
      <w:pPr>
        <w:ind w:left="1440" w:hanging="360"/>
      </w:pPr>
      <w:rPr>
        <w:rFonts w:ascii="Courier New" w:hAnsi="Courier New" w:hint="default"/>
      </w:rPr>
    </w:lvl>
    <w:lvl w:ilvl="2" w:tplc="C5BEC4FA">
      <w:start w:val="1"/>
      <w:numFmt w:val="bullet"/>
      <w:lvlText w:val=""/>
      <w:lvlJc w:val="left"/>
      <w:pPr>
        <w:ind w:left="2160" w:hanging="360"/>
      </w:pPr>
      <w:rPr>
        <w:rFonts w:ascii="Wingdings" w:hAnsi="Wingdings" w:hint="default"/>
      </w:rPr>
    </w:lvl>
    <w:lvl w:ilvl="3" w:tplc="66B0D812">
      <w:start w:val="1"/>
      <w:numFmt w:val="bullet"/>
      <w:lvlText w:val=""/>
      <w:lvlJc w:val="left"/>
      <w:pPr>
        <w:ind w:left="2880" w:hanging="360"/>
      </w:pPr>
      <w:rPr>
        <w:rFonts w:ascii="Symbol" w:hAnsi="Symbol" w:hint="default"/>
      </w:rPr>
    </w:lvl>
    <w:lvl w:ilvl="4" w:tplc="E3188CBC">
      <w:start w:val="1"/>
      <w:numFmt w:val="bullet"/>
      <w:lvlText w:val="o"/>
      <w:lvlJc w:val="left"/>
      <w:pPr>
        <w:ind w:left="3600" w:hanging="360"/>
      </w:pPr>
      <w:rPr>
        <w:rFonts w:ascii="Courier New" w:hAnsi="Courier New" w:hint="default"/>
      </w:rPr>
    </w:lvl>
    <w:lvl w:ilvl="5" w:tplc="7F741E38">
      <w:start w:val="1"/>
      <w:numFmt w:val="bullet"/>
      <w:lvlText w:val=""/>
      <w:lvlJc w:val="left"/>
      <w:pPr>
        <w:ind w:left="4320" w:hanging="360"/>
      </w:pPr>
      <w:rPr>
        <w:rFonts w:ascii="Wingdings" w:hAnsi="Wingdings" w:hint="default"/>
      </w:rPr>
    </w:lvl>
    <w:lvl w:ilvl="6" w:tplc="A89614AA">
      <w:start w:val="1"/>
      <w:numFmt w:val="bullet"/>
      <w:lvlText w:val=""/>
      <w:lvlJc w:val="left"/>
      <w:pPr>
        <w:ind w:left="5040" w:hanging="360"/>
      </w:pPr>
      <w:rPr>
        <w:rFonts w:ascii="Symbol" w:hAnsi="Symbol" w:hint="default"/>
      </w:rPr>
    </w:lvl>
    <w:lvl w:ilvl="7" w:tplc="24040DBA">
      <w:start w:val="1"/>
      <w:numFmt w:val="bullet"/>
      <w:lvlText w:val="o"/>
      <w:lvlJc w:val="left"/>
      <w:pPr>
        <w:ind w:left="5760" w:hanging="360"/>
      </w:pPr>
      <w:rPr>
        <w:rFonts w:ascii="Courier New" w:hAnsi="Courier New" w:hint="default"/>
      </w:rPr>
    </w:lvl>
    <w:lvl w:ilvl="8" w:tplc="FEEC382C">
      <w:start w:val="1"/>
      <w:numFmt w:val="bullet"/>
      <w:lvlText w:val=""/>
      <w:lvlJc w:val="left"/>
      <w:pPr>
        <w:ind w:left="6480" w:hanging="360"/>
      </w:pPr>
      <w:rPr>
        <w:rFonts w:ascii="Wingdings" w:hAnsi="Wingdings" w:hint="default"/>
      </w:rPr>
    </w:lvl>
  </w:abstractNum>
  <w:abstractNum w:abstractNumId="1026" w15:restartNumberingAfterBreak="0">
    <w:nsid w:val="76B24E6C"/>
    <w:multiLevelType w:val="hybridMultilevel"/>
    <w:tmpl w:val="FFFFFFFF"/>
    <w:lvl w:ilvl="0" w:tplc="A56CD2C2">
      <w:start w:val="1"/>
      <w:numFmt w:val="bullet"/>
      <w:lvlText w:val=""/>
      <w:lvlJc w:val="left"/>
      <w:pPr>
        <w:ind w:left="720" w:hanging="360"/>
      </w:pPr>
      <w:rPr>
        <w:rFonts w:ascii="Symbol" w:hAnsi="Symbol" w:hint="default"/>
      </w:rPr>
    </w:lvl>
    <w:lvl w:ilvl="1" w:tplc="DAB61AAC">
      <w:start w:val="1"/>
      <w:numFmt w:val="bullet"/>
      <w:lvlText w:val="o"/>
      <w:lvlJc w:val="left"/>
      <w:pPr>
        <w:ind w:left="1440" w:hanging="360"/>
      </w:pPr>
      <w:rPr>
        <w:rFonts w:ascii="Courier New" w:hAnsi="Courier New" w:hint="default"/>
      </w:rPr>
    </w:lvl>
    <w:lvl w:ilvl="2" w:tplc="AC98DF08">
      <w:start w:val="1"/>
      <w:numFmt w:val="bullet"/>
      <w:lvlText w:val=""/>
      <w:lvlJc w:val="left"/>
      <w:pPr>
        <w:ind w:left="2160" w:hanging="360"/>
      </w:pPr>
      <w:rPr>
        <w:rFonts w:ascii="Wingdings" w:hAnsi="Wingdings" w:hint="default"/>
      </w:rPr>
    </w:lvl>
    <w:lvl w:ilvl="3" w:tplc="E6BE9C8A">
      <w:start w:val="1"/>
      <w:numFmt w:val="bullet"/>
      <w:lvlText w:val=""/>
      <w:lvlJc w:val="left"/>
      <w:pPr>
        <w:ind w:left="2880" w:hanging="360"/>
      </w:pPr>
      <w:rPr>
        <w:rFonts w:ascii="Symbol" w:hAnsi="Symbol" w:hint="default"/>
      </w:rPr>
    </w:lvl>
    <w:lvl w:ilvl="4" w:tplc="F648D04E">
      <w:start w:val="1"/>
      <w:numFmt w:val="bullet"/>
      <w:lvlText w:val="o"/>
      <w:lvlJc w:val="left"/>
      <w:pPr>
        <w:ind w:left="3600" w:hanging="360"/>
      </w:pPr>
      <w:rPr>
        <w:rFonts w:ascii="Courier New" w:hAnsi="Courier New" w:hint="default"/>
      </w:rPr>
    </w:lvl>
    <w:lvl w:ilvl="5" w:tplc="DDBAB1E0">
      <w:start w:val="1"/>
      <w:numFmt w:val="bullet"/>
      <w:lvlText w:val=""/>
      <w:lvlJc w:val="left"/>
      <w:pPr>
        <w:ind w:left="4320" w:hanging="360"/>
      </w:pPr>
      <w:rPr>
        <w:rFonts w:ascii="Wingdings" w:hAnsi="Wingdings" w:hint="default"/>
      </w:rPr>
    </w:lvl>
    <w:lvl w:ilvl="6" w:tplc="7C94C024">
      <w:start w:val="1"/>
      <w:numFmt w:val="bullet"/>
      <w:lvlText w:val=""/>
      <w:lvlJc w:val="left"/>
      <w:pPr>
        <w:ind w:left="5040" w:hanging="360"/>
      </w:pPr>
      <w:rPr>
        <w:rFonts w:ascii="Symbol" w:hAnsi="Symbol" w:hint="default"/>
      </w:rPr>
    </w:lvl>
    <w:lvl w:ilvl="7" w:tplc="C810C54A">
      <w:start w:val="1"/>
      <w:numFmt w:val="bullet"/>
      <w:lvlText w:val="o"/>
      <w:lvlJc w:val="left"/>
      <w:pPr>
        <w:ind w:left="5760" w:hanging="360"/>
      </w:pPr>
      <w:rPr>
        <w:rFonts w:ascii="Courier New" w:hAnsi="Courier New" w:hint="default"/>
      </w:rPr>
    </w:lvl>
    <w:lvl w:ilvl="8" w:tplc="64AC9B6C">
      <w:start w:val="1"/>
      <w:numFmt w:val="bullet"/>
      <w:lvlText w:val=""/>
      <w:lvlJc w:val="left"/>
      <w:pPr>
        <w:ind w:left="6480" w:hanging="360"/>
      </w:pPr>
      <w:rPr>
        <w:rFonts w:ascii="Wingdings" w:hAnsi="Wingdings" w:hint="default"/>
      </w:rPr>
    </w:lvl>
  </w:abstractNum>
  <w:abstractNum w:abstractNumId="1027" w15:restartNumberingAfterBreak="0">
    <w:nsid w:val="772E7E33"/>
    <w:multiLevelType w:val="hybridMultilevel"/>
    <w:tmpl w:val="FFFFFFFF"/>
    <w:lvl w:ilvl="0" w:tplc="9E907A5E">
      <w:start w:val="1"/>
      <w:numFmt w:val="bullet"/>
      <w:lvlText w:val=""/>
      <w:lvlJc w:val="left"/>
      <w:pPr>
        <w:ind w:left="720" w:hanging="360"/>
      </w:pPr>
      <w:rPr>
        <w:rFonts w:ascii="Symbol" w:hAnsi="Symbol" w:hint="default"/>
      </w:rPr>
    </w:lvl>
    <w:lvl w:ilvl="1" w:tplc="CDCCB5EE">
      <w:start w:val="1"/>
      <w:numFmt w:val="bullet"/>
      <w:lvlText w:val="o"/>
      <w:lvlJc w:val="left"/>
      <w:pPr>
        <w:ind w:left="1440" w:hanging="360"/>
      </w:pPr>
      <w:rPr>
        <w:rFonts w:ascii="Courier New" w:hAnsi="Courier New" w:hint="default"/>
      </w:rPr>
    </w:lvl>
    <w:lvl w:ilvl="2" w:tplc="112899D2">
      <w:start w:val="1"/>
      <w:numFmt w:val="bullet"/>
      <w:lvlText w:val=""/>
      <w:lvlJc w:val="left"/>
      <w:pPr>
        <w:ind w:left="2160" w:hanging="360"/>
      </w:pPr>
      <w:rPr>
        <w:rFonts w:ascii="Wingdings" w:hAnsi="Wingdings" w:hint="default"/>
      </w:rPr>
    </w:lvl>
    <w:lvl w:ilvl="3" w:tplc="851E2E5A">
      <w:start w:val="1"/>
      <w:numFmt w:val="bullet"/>
      <w:lvlText w:val=""/>
      <w:lvlJc w:val="left"/>
      <w:pPr>
        <w:ind w:left="2880" w:hanging="360"/>
      </w:pPr>
      <w:rPr>
        <w:rFonts w:ascii="Symbol" w:hAnsi="Symbol" w:hint="default"/>
      </w:rPr>
    </w:lvl>
    <w:lvl w:ilvl="4" w:tplc="7E643A80">
      <w:start w:val="1"/>
      <w:numFmt w:val="bullet"/>
      <w:lvlText w:val="o"/>
      <w:lvlJc w:val="left"/>
      <w:pPr>
        <w:ind w:left="3600" w:hanging="360"/>
      </w:pPr>
      <w:rPr>
        <w:rFonts w:ascii="Courier New" w:hAnsi="Courier New" w:hint="default"/>
      </w:rPr>
    </w:lvl>
    <w:lvl w:ilvl="5" w:tplc="A4AA9708">
      <w:start w:val="1"/>
      <w:numFmt w:val="bullet"/>
      <w:lvlText w:val=""/>
      <w:lvlJc w:val="left"/>
      <w:pPr>
        <w:ind w:left="4320" w:hanging="360"/>
      </w:pPr>
      <w:rPr>
        <w:rFonts w:ascii="Wingdings" w:hAnsi="Wingdings" w:hint="default"/>
      </w:rPr>
    </w:lvl>
    <w:lvl w:ilvl="6" w:tplc="9C1C48CE">
      <w:start w:val="1"/>
      <w:numFmt w:val="bullet"/>
      <w:lvlText w:val=""/>
      <w:lvlJc w:val="left"/>
      <w:pPr>
        <w:ind w:left="5040" w:hanging="360"/>
      </w:pPr>
      <w:rPr>
        <w:rFonts w:ascii="Symbol" w:hAnsi="Symbol" w:hint="default"/>
      </w:rPr>
    </w:lvl>
    <w:lvl w:ilvl="7" w:tplc="8A2E8C08">
      <w:start w:val="1"/>
      <w:numFmt w:val="bullet"/>
      <w:lvlText w:val="o"/>
      <w:lvlJc w:val="left"/>
      <w:pPr>
        <w:ind w:left="5760" w:hanging="360"/>
      </w:pPr>
      <w:rPr>
        <w:rFonts w:ascii="Courier New" w:hAnsi="Courier New" w:hint="default"/>
      </w:rPr>
    </w:lvl>
    <w:lvl w:ilvl="8" w:tplc="A7F86E78">
      <w:start w:val="1"/>
      <w:numFmt w:val="bullet"/>
      <w:lvlText w:val=""/>
      <w:lvlJc w:val="left"/>
      <w:pPr>
        <w:ind w:left="6480" w:hanging="360"/>
      </w:pPr>
      <w:rPr>
        <w:rFonts w:ascii="Wingdings" w:hAnsi="Wingdings" w:hint="default"/>
      </w:rPr>
    </w:lvl>
  </w:abstractNum>
  <w:abstractNum w:abstractNumId="1028" w15:restartNumberingAfterBreak="0">
    <w:nsid w:val="779A12B5"/>
    <w:multiLevelType w:val="hybridMultilevel"/>
    <w:tmpl w:val="FFFFFFFF"/>
    <w:lvl w:ilvl="0" w:tplc="CF544096">
      <w:start w:val="1"/>
      <w:numFmt w:val="bullet"/>
      <w:lvlText w:val=""/>
      <w:lvlJc w:val="left"/>
      <w:pPr>
        <w:ind w:left="720" w:hanging="360"/>
      </w:pPr>
      <w:rPr>
        <w:rFonts w:ascii="Symbol" w:hAnsi="Symbol" w:hint="default"/>
      </w:rPr>
    </w:lvl>
    <w:lvl w:ilvl="1" w:tplc="0CEAB444">
      <w:start w:val="1"/>
      <w:numFmt w:val="bullet"/>
      <w:lvlText w:val="o"/>
      <w:lvlJc w:val="left"/>
      <w:pPr>
        <w:ind w:left="1440" w:hanging="360"/>
      </w:pPr>
      <w:rPr>
        <w:rFonts w:ascii="Courier New" w:hAnsi="Courier New" w:hint="default"/>
      </w:rPr>
    </w:lvl>
    <w:lvl w:ilvl="2" w:tplc="2A3A53CA">
      <w:start w:val="1"/>
      <w:numFmt w:val="bullet"/>
      <w:lvlText w:val=""/>
      <w:lvlJc w:val="left"/>
      <w:pPr>
        <w:ind w:left="2160" w:hanging="360"/>
      </w:pPr>
      <w:rPr>
        <w:rFonts w:ascii="Wingdings" w:hAnsi="Wingdings" w:hint="default"/>
      </w:rPr>
    </w:lvl>
    <w:lvl w:ilvl="3" w:tplc="E37C8CA6">
      <w:start w:val="1"/>
      <w:numFmt w:val="bullet"/>
      <w:lvlText w:val=""/>
      <w:lvlJc w:val="left"/>
      <w:pPr>
        <w:ind w:left="2880" w:hanging="360"/>
      </w:pPr>
      <w:rPr>
        <w:rFonts w:ascii="Symbol" w:hAnsi="Symbol" w:hint="default"/>
      </w:rPr>
    </w:lvl>
    <w:lvl w:ilvl="4" w:tplc="37E6E892">
      <w:start w:val="1"/>
      <w:numFmt w:val="bullet"/>
      <w:lvlText w:val="o"/>
      <w:lvlJc w:val="left"/>
      <w:pPr>
        <w:ind w:left="3600" w:hanging="360"/>
      </w:pPr>
      <w:rPr>
        <w:rFonts w:ascii="Courier New" w:hAnsi="Courier New" w:hint="default"/>
      </w:rPr>
    </w:lvl>
    <w:lvl w:ilvl="5" w:tplc="CE1EF460">
      <w:start w:val="1"/>
      <w:numFmt w:val="bullet"/>
      <w:lvlText w:val=""/>
      <w:lvlJc w:val="left"/>
      <w:pPr>
        <w:ind w:left="4320" w:hanging="360"/>
      </w:pPr>
      <w:rPr>
        <w:rFonts w:ascii="Wingdings" w:hAnsi="Wingdings" w:hint="default"/>
      </w:rPr>
    </w:lvl>
    <w:lvl w:ilvl="6" w:tplc="9B442A2C">
      <w:start w:val="1"/>
      <w:numFmt w:val="bullet"/>
      <w:lvlText w:val=""/>
      <w:lvlJc w:val="left"/>
      <w:pPr>
        <w:ind w:left="5040" w:hanging="360"/>
      </w:pPr>
      <w:rPr>
        <w:rFonts w:ascii="Symbol" w:hAnsi="Symbol" w:hint="default"/>
      </w:rPr>
    </w:lvl>
    <w:lvl w:ilvl="7" w:tplc="4FF6EAF4">
      <w:start w:val="1"/>
      <w:numFmt w:val="bullet"/>
      <w:lvlText w:val="o"/>
      <w:lvlJc w:val="left"/>
      <w:pPr>
        <w:ind w:left="5760" w:hanging="360"/>
      </w:pPr>
      <w:rPr>
        <w:rFonts w:ascii="Courier New" w:hAnsi="Courier New" w:hint="default"/>
      </w:rPr>
    </w:lvl>
    <w:lvl w:ilvl="8" w:tplc="4992EDF6">
      <w:start w:val="1"/>
      <w:numFmt w:val="bullet"/>
      <w:lvlText w:val=""/>
      <w:lvlJc w:val="left"/>
      <w:pPr>
        <w:ind w:left="6480" w:hanging="360"/>
      </w:pPr>
      <w:rPr>
        <w:rFonts w:ascii="Wingdings" w:hAnsi="Wingdings" w:hint="default"/>
      </w:rPr>
    </w:lvl>
  </w:abstractNum>
  <w:abstractNum w:abstractNumId="1029" w15:restartNumberingAfterBreak="0">
    <w:nsid w:val="77B40CCF"/>
    <w:multiLevelType w:val="hybridMultilevel"/>
    <w:tmpl w:val="FFFFFFFF"/>
    <w:lvl w:ilvl="0" w:tplc="13727EDC">
      <w:start w:val="1"/>
      <w:numFmt w:val="bullet"/>
      <w:lvlText w:val=""/>
      <w:lvlJc w:val="left"/>
      <w:pPr>
        <w:ind w:left="720" w:hanging="360"/>
      </w:pPr>
      <w:rPr>
        <w:rFonts w:ascii="Symbol" w:hAnsi="Symbol" w:hint="default"/>
      </w:rPr>
    </w:lvl>
    <w:lvl w:ilvl="1" w:tplc="624EC02A">
      <w:start w:val="1"/>
      <w:numFmt w:val="bullet"/>
      <w:lvlText w:val="o"/>
      <w:lvlJc w:val="left"/>
      <w:pPr>
        <w:ind w:left="1440" w:hanging="360"/>
      </w:pPr>
      <w:rPr>
        <w:rFonts w:ascii="Courier New" w:hAnsi="Courier New" w:hint="default"/>
      </w:rPr>
    </w:lvl>
    <w:lvl w:ilvl="2" w:tplc="A380021E">
      <w:start w:val="1"/>
      <w:numFmt w:val="bullet"/>
      <w:lvlText w:val=""/>
      <w:lvlJc w:val="left"/>
      <w:pPr>
        <w:ind w:left="2160" w:hanging="360"/>
      </w:pPr>
      <w:rPr>
        <w:rFonts w:ascii="Wingdings" w:hAnsi="Wingdings" w:hint="default"/>
      </w:rPr>
    </w:lvl>
    <w:lvl w:ilvl="3" w:tplc="8A1E2CB6">
      <w:start w:val="1"/>
      <w:numFmt w:val="bullet"/>
      <w:lvlText w:val=""/>
      <w:lvlJc w:val="left"/>
      <w:pPr>
        <w:ind w:left="2880" w:hanging="360"/>
      </w:pPr>
      <w:rPr>
        <w:rFonts w:ascii="Symbol" w:hAnsi="Symbol" w:hint="default"/>
      </w:rPr>
    </w:lvl>
    <w:lvl w:ilvl="4" w:tplc="9EF48DE8">
      <w:start w:val="1"/>
      <w:numFmt w:val="bullet"/>
      <w:lvlText w:val="o"/>
      <w:lvlJc w:val="left"/>
      <w:pPr>
        <w:ind w:left="3600" w:hanging="360"/>
      </w:pPr>
      <w:rPr>
        <w:rFonts w:ascii="Courier New" w:hAnsi="Courier New" w:hint="default"/>
      </w:rPr>
    </w:lvl>
    <w:lvl w:ilvl="5" w:tplc="98706790">
      <w:start w:val="1"/>
      <w:numFmt w:val="bullet"/>
      <w:lvlText w:val=""/>
      <w:lvlJc w:val="left"/>
      <w:pPr>
        <w:ind w:left="4320" w:hanging="360"/>
      </w:pPr>
      <w:rPr>
        <w:rFonts w:ascii="Wingdings" w:hAnsi="Wingdings" w:hint="default"/>
      </w:rPr>
    </w:lvl>
    <w:lvl w:ilvl="6" w:tplc="79C86B92">
      <w:start w:val="1"/>
      <w:numFmt w:val="bullet"/>
      <w:lvlText w:val=""/>
      <w:lvlJc w:val="left"/>
      <w:pPr>
        <w:ind w:left="5040" w:hanging="360"/>
      </w:pPr>
      <w:rPr>
        <w:rFonts w:ascii="Symbol" w:hAnsi="Symbol" w:hint="default"/>
      </w:rPr>
    </w:lvl>
    <w:lvl w:ilvl="7" w:tplc="2ADE0F6E">
      <w:start w:val="1"/>
      <w:numFmt w:val="bullet"/>
      <w:lvlText w:val="o"/>
      <w:lvlJc w:val="left"/>
      <w:pPr>
        <w:ind w:left="5760" w:hanging="360"/>
      </w:pPr>
      <w:rPr>
        <w:rFonts w:ascii="Courier New" w:hAnsi="Courier New" w:hint="default"/>
      </w:rPr>
    </w:lvl>
    <w:lvl w:ilvl="8" w:tplc="55D093CE">
      <w:start w:val="1"/>
      <w:numFmt w:val="bullet"/>
      <w:lvlText w:val=""/>
      <w:lvlJc w:val="left"/>
      <w:pPr>
        <w:ind w:left="6480" w:hanging="360"/>
      </w:pPr>
      <w:rPr>
        <w:rFonts w:ascii="Wingdings" w:hAnsi="Wingdings" w:hint="default"/>
      </w:rPr>
    </w:lvl>
  </w:abstractNum>
  <w:abstractNum w:abstractNumId="1030" w15:restartNumberingAfterBreak="0">
    <w:nsid w:val="77B53529"/>
    <w:multiLevelType w:val="hybridMultilevel"/>
    <w:tmpl w:val="FFFFFFFF"/>
    <w:lvl w:ilvl="0" w:tplc="4BF0BB40">
      <w:start w:val="1"/>
      <w:numFmt w:val="bullet"/>
      <w:lvlText w:val=""/>
      <w:lvlJc w:val="left"/>
      <w:pPr>
        <w:ind w:left="720" w:hanging="360"/>
      </w:pPr>
      <w:rPr>
        <w:rFonts w:ascii="Symbol" w:hAnsi="Symbol" w:hint="default"/>
      </w:rPr>
    </w:lvl>
    <w:lvl w:ilvl="1" w:tplc="2424EA1E">
      <w:start w:val="1"/>
      <w:numFmt w:val="bullet"/>
      <w:lvlText w:val="o"/>
      <w:lvlJc w:val="left"/>
      <w:pPr>
        <w:ind w:left="1440" w:hanging="360"/>
      </w:pPr>
      <w:rPr>
        <w:rFonts w:ascii="Courier New" w:hAnsi="Courier New" w:hint="default"/>
      </w:rPr>
    </w:lvl>
    <w:lvl w:ilvl="2" w:tplc="38963B8A">
      <w:start w:val="1"/>
      <w:numFmt w:val="bullet"/>
      <w:lvlText w:val=""/>
      <w:lvlJc w:val="left"/>
      <w:pPr>
        <w:ind w:left="2160" w:hanging="360"/>
      </w:pPr>
      <w:rPr>
        <w:rFonts w:ascii="Wingdings" w:hAnsi="Wingdings" w:hint="default"/>
      </w:rPr>
    </w:lvl>
    <w:lvl w:ilvl="3" w:tplc="70980C36">
      <w:start w:val="1"/>
      <w:numFmt w:val="bullet"/>
      <w:lvlText w:val=""/>
      <w:lvlJc w:val="left"/>
      <w:pPr>
        <w:ind w:left="2880" w:hanging="360"/>
      </w:pPr>
      <w:rPr>
        <w:rFonts w:ascii="Symbol" w:hAnsi="Symbol" w:hint="default"/>
      </w:rPr>
    </w:lvl>
    <w:lvl w:ilvl="4" w:tplc="C1B60364">
      <w:start w:val="1"/>
      <w:numFmt w:val="bullet"/>
      <w:lvlText w:val="o"/>
      <w:lvlJc w:val="left"/>
      <w:pPr>
        <w:ind w:left="3600" w:hanging="360"/>
      </w:pPr>
      <w:rPr>
        <w:rFonts w:ascii="Courier New" w:hAnsi="Courier New" w:hint="default"/>
      </w:rPr>
    </w:lvl>
    <w:lvl w:ilvl="5" w:tplc="74FC85B8">
      <w:start w:val="1"/>
      <w:numFmt w:val="bullet"/>
      <w:lvlText w:val=""/>
      <w:lvlJc w:val="left"/>
      <w:pPr>
        <w:ind w:left="4320" w:hanging="360"/>
      </w:pPr>
      <w:rPr>
        <w:rFonts w:ascii="Wingdings" w:hAnsi="Wingdings" w:hint="default"/>
      </w:rPr>
    </w:lvl>
    <w:lvl w:ilvl="6" w:tplc="8AEE49B6">
      <w:start w:val="1"/>
      <w:numFmt w:val="bullet"/>
      <w:lvlText w:val=""/>
      <w:lvlJc w:val="left"/>
      <w:pPr>
        <w:ind w:left="5040" w:hanging="360"/>
      </w:pPr>
      <w:rPr>
        <w:rFonts w:ascii="Symbol" w:hAnsi="Symbol" w:hint="default"/>
      </w:rPr>
    </w:lvl>
    <w:lvl w:ilvl="7" w:tplc="347837E0">
      <w:start w:val="1"/>
      <w:numFmt w:val="bullet"/>
      <w:lvlText w:val="o"/>
      <w:lvlJc w:val="left"/>
      <w:pPr>
        <w:ind w:left="5760" w:hanging="360"/>
      </w:pPr>
      <w:rPr>
        <w:rFonts w:ascii="Courier New" w:hAnsi="Courier New" w:hint="default"/>
      </w:rPr>
    </w:lvl>
    <w:lvl w:ilvl="8" w:tplc="14267290">
      <w:start w:val="1"/>
      <w:numFmt w:val="bullet"/>
      <w:lvlText w:val=""/>
      <w:lvlJc w:val="left"/>
      <w:pPr>
        <w:ind w:left="6480" w:hanging="360"/>
      </w:pPr>
      <w:rPr>
        <w:rFonts w:ascii="Wingdings" w:hAnsi="Wingdings" w:hint="default"/>
      </w:rPr>
    </w:lvl>
  </w:abstractNum>
  <w:abstractNum w:abstractNumId="1031" w15:restartNumberingAfterBreak="0">
    <w:nsid w:val="77BA7263"/>
    <w:multiLevelType w:val="hybridMultilevel"/>
    <w:tmpl w:val="FFFFFFFF"/>
    <w:lvl w:ilvl="0" w:tplc="19C6202C">
      <w:start w:val="1"/>
      <w:numFmt w:val="bullet"/>
      <w:lvlText w:val=""/>
      <w:lvlJc w:val="left"/>
      <w:pPr>
        <w:ind w:left="720" w:hanging="360"/>
      </w:pPr>
      <w:rPr>
        <w:rFonts w:ascii="Symbol" w:hAnsi="Symbol" w:hint="default"/>
      </w:rPr>
    </w:lvl>
    <w:lvl w:ilvl="1" w:tplc="7A0221CC">
      <w:start w:val="1"/>
      <w:numFmt w:val="bullet"/>
      <w:lvlText w:val="o"/>
      <w:lvlJc w:val="left"/>
      <w:pPr>
        <w:ind w:left="1440" w:hanging="360"/>
      </w:pPr>
      <w:rPr>
        <w:rFonts w:ascii="Courier New" w:hAnsi="Courier New" w:hint="default"/>
      </w:rPr>
    </w:lvl>
    <w:lvl w:ilvl="2" w:tplc="E2F08F44">
      <w:start w:val="1"/>
      <w:numFmt w:val="bullet"/>
      <w:lvlText w:val=""/>
      <w:lvlJc w:val="left"/>
      <w:pPr>
        <w:ind w:left="2160" w:hanging="360"/>
      </w:pPr>
      <w:rPr>
        <w:rFonts w:ascii="Wingdings" w:hAnsi="Wingdings" w:hint="default"/>
      </w:rPr>
    </w:lvl>
    <w:lvl w:ilvl="3" w:tplc="9000D694">
      <w:start w:val="1"/>
      <w:numFmt w:val="bullet"/>
      <w:lvlText w:val=""/>
      <w:lvlJc w:val="left"/>
      <w:pPr>
        <w:ind w:left="2880" w:hanging="360"/>
      </w:pPr>
      <w:rPr>
        <w:rFonts w:ascii="Symbol" w:hAnsi="Symbol" w:hint="default"/>
      </w:rPr>
    </w:lvl>
    <w:lvl w:ilvl="4" w:tplc="875A1BF0">
      <w:start w:val="1"/>
      <w:numFmt w:val="bullet"/>
      <w:lvlText w:val="o"/>
      <w:lvlJc w:val="left"/>
      <w:pPr>
        <w:ind w:left="3600" w:hanging="360"/>
      </w:pPr>
      <w:rPr>
        <w:rFonts w:ascii="Courier New" w:hAnsi="Courier New" w:hint="default"/>
      </w:rPr>
    </w:lvl>
    <w:lvl w:ilvl="5" w:tplc="148CB422">
      <w:start w:val="1"/>
      <w:numFmt w:val="bullet"/>
      <w:lvlText w:val=""/>
      <w:lvlJc w:val="left"/>
      <w:pPr>
        <w:ind w:left="4320" w:hanging="360"/>
      </w:pPr>
      <w:rPr>
        <w:rFonts w:ascii="Wingdings" w:hAnsi="Wingdings" w:hint="default"/>
      </w:rPr>
    </w:lvl>
    <w:lvl w:ilvl="6" w:tplc="2D4C0228">
      <w:start w:val="1"/>
      <w:numFmt w:val="bullet"/>
      <w:lvlText w:val=""/>
      <w:lvlJc w:val="left"/>
      <w:pPr>
        <w:ind w:left="5040" w:hanging="360"/>
      </w:pPr>
      <w:rPr>
        <w:rFonts w:ascii="Symbol" w:hAnsi="Symbol" w:hint="default"/>
      </w:rPr>
    </w:lvl>
    <w:lvl w:ilvl="7" w:tplc="F588183A">
      <w:start w:val="1"/>
      <w:numFmt w:val="bullet"/>
      <w:lvlText w:val="o"/>
      <w:lvlJc w:val="left"/>
      <w:pPr>
        <w:ind w:left="5760" w:hanging="360"/>
      </w:pPr>
      <w:rPr>
        <w:rFonts w:ascii="Courier New" w:hAnsi="Courier New" w:hint="default"/>
      </w:rPr>
    </w:lvl>
    <w:lvl w:ilvl="8" w:tplc="DD6029E4">
      <w:start w:val="1"/>
      <w:numFmt w:val="bullet"/>
      <w:lvlText w:val=""/>
      <w:lvlJc w:val="left"/>
      <w:pPr>
        <w:ind w:left="6480" w:hanging="360"/>
      </w:pPr>
      <w:rPr>
        <w:rFonts w:ascii="Wingdings" w:hAnsi="Wingdings" w:hint="default"/>
      </w:rPr>
    </w:lvl>
  </w:abstractNum>
  <w:abstractNum w:abstractNumId="1032" w15:restartNumberingAfterBreak="0">
    <w:nsid w:val="77DA4AFB"/>
    <w:multiLevelType w:val="hybridMultilevel"/>
    <w:tmpl w:val="FFFFFFFF"/>
    <w:lvl w:ilvl="0" w:tplc="687017D6">
      <w:start w:val="1"/>
      <w:numFmt w:val="bullet"/>
      <w:lvlText w:val=""/>
      <w:lvlJc w:val="left"/>
      <w:pPr>
        <w:ind w:left="720" w:hanging="360"/>
      </w:pPr>
      <w:rPr>
        <w:rFonts w:ascii="Symbol" w:hAnsi="Symbol" w:hint="default"/>
      </w:rPr>
    </w:lvl>
    <w:lvl w:ilvl="1" w:tplc="C6CE4C14">
      <w:start w:val="1"/>
      <w:numFmt w:val="bullet"/>
      <w:lvlText w:val="o"/>
      <w:lvlJc w:val="left"/>
      <w:pPr>
        <w:ind w:left="1440" w:hanging="360"/>
      </w:pPr>
      <w:rPr>
        <w:rFonts w:ascii="Courier New" w:hAnsi="Courier New" w:hint="default"/>
      </w:rPr>
    </w:lvl>
    <w:lvl w:ilvl="2" w:tplc="1B18C8DE">
      <w:start w:val="1"/>
      <w:numFmt w:val="bullet"/>
      <w:lvlText w:val=""/>
      <w:lvlJc w:val="left"/>
      <w:pPr>
        <w:ind w:left="2160" w:hanging="360"/>
      </w:pPr>
      <w:rPr>
        <w:rFonts w:ascii="Wingdings" w:hAnsi="Wingdings" w:hint="default"/>
      </w:rPr>
    </w:lvl>
    <w:lvl w:ilvl="3" w:tplc="69D6B23A">
      <w:start w:val="1"/>
      <w:numFmt w:val="bullet"/>
      <w:lvlText w:val=""/>
      <w:lvlJc w:val="left"/>
      <w:pPr>
        <w:ind w:left="2880" w:hanging="360"/>
      </w:pPr>
      <w:rPr>
        <w:rFonts w:ascii="Symbol" w:hAnsi="Symbol" w:hint="default"/>
      </w:rPr>
    </w:lvl>
    <w:lvl w:ilvl="4" w:tplc="01FEC0F2">
      <w:start w:val="1"/>
      <w:numFmt w:val="bullet"/>
      <w:lvlText w:val="o"/>
      <w:lvlJc w:val="left"/>
      <w:pPr>
        <w:ind w:left="3600" w:hanging="360"/>
      </w:pPr>
      <w:rPr>
        <w:rFonts w:ascii="Courier New" w:hAnsi="Courier New" w:hint="default"/>
      </w:rPr>
    </w:lvl>
    <w:lvl w:ilvl="5" w:tplc="7B2A73DE">
      <w:start w:val="1"/>
      <w:numFmt w:val="bullet"/>
      <w:lvlText w:val=""/>
      <w:lvlJc w:val="left"/>
      <w:pPr>
        <w:ind w:left="4320" w:hanging="360"/>
      </w:pPr>
      <w:rPr>
        <w:rFonts w:ascii="Wingdings" w:hAnsi="Wingdings" w:hint="default"/>
      </w:rPr>
    </w:lvl>
    <w:lvl w:ilvl="6" w:tplc="80328B26">
      <w:start w:val="1"/>
      <w:numFmt w:val="bullet"/>
      <w:lvlText w:val=""/>
      <w:lvlJc w:val="left"/>
      <w:pPr>
        <w:ind w:left="5040" w:hanging="360"/>
      </w:pPr>
      <w:rPr>
        <w:rFonts w:ascii="Symbol" w:hAnsi="Symbol" w:hint="default"/>
      </w:rPr>
    </w:lvl>
    <w:lvl w:ilvl="7" w:tplc="98FC66C4">
      <w:start w:val="1"/>
      <w:numFmt w:val="bullet"/>
      <w:lvlText w:val="o"/>
      <w:lvlJc w:val="left"/>
      <w:pPr>
        <w:ind w:left="5760" w:hanging="360"/>
      </w:pPr>
      <w:rPr>
        <w:rFonts w:ascii="Courier New" w:hAnsi="Courier New" w:hint="default"/>
      </w:rPr>
    </w:lvl>
    <w:lvl w:ilvl="8" w:tplc="C2FAA24A">
      <w:start w:val="1"/>
      <w:numFmt w:val="bullet"/>
      <w:lvlText w:val=""/>
      <w:lvlJc w:val="left"/>
      <w:pPr>
        <w:ind w:left="6480" w:hanging="360"/>
      </w:pPr>
      <w:rPr>
        <w:rFonts w:ascii="Wingdings" w:hAnsi="Wingdings" w:hint="default"/>
      </w:rPr>
    </w:lvl>
  </w:abstractNum>
  <w:abstractNum w:abstractNumId="1033" w15:restartNumberingAfterBreak="0">
    <w:nsid w:val="77E25EE3"/>
    <w:multiLevelType w:val="hybridMultilevel"/>
    <w:tmpl w:val="FFFFFFFF"/>
    <w:lvl w:ilvl="0" w:tplc="0A3E51A0">
      <w:start w:val="1"/>
      <w:numFmt w:val="bullet"/>
      <w:lvlText w:val=""/>
      <w:lvlJc w:val="left"/>
      <w:pPr>
        <w:ind w:left="720" w:hanging="360"/>
      </w:pPr>
      <w:rPr>
        <w:rFonts w:ascii="Symbol" w:hAnsi="Symbol" w:hint="default"/>
      </w:rPr>
    </w:lvl>
    <w:lvl w:ilvl="1" w:tplc="E416E0A2">
      <w:start w:val="1"/>
      <w:numFmt w:val="bullet"/>
      <w:lvlText w:val="o"/>
      <w:lvlJc w:val="left"/>
      <w:pPr>
        <w:ind w:left="1440" w:hanging="360"/>
      </w:pPr>
      <w:rPr>
        <w:rFonts w:ascii="Courier New" w:hAnsi="Courier New" w:hint="default"/>
      </w:rPr>
    </w:lvl>
    <w:lvl w:ilvl="2" w:tplc="3A74D536">
      <w:start w:val="1"/>
      <w:numFmt w:val="bullet"/>
      <w:lvlText w:val=""/>
      <w:lvlJc w:val="left"/>
      <w:pPr>
        <w:ind w:left="2160" w:hanging="360"/>
      </w:pPr>
      <w:rPr>
        <w:rFonts w:ascii="Wingdings" w:hAnsi="Wingdings" w:hint="default"/>
      </w:rPr>
    </w:lvl>
    <w:lvl w:ilvl="3" w:tplc="F6689EF0">
      <w:start w:val="1"/>
      <w:numFmt w:val="bullet"/>
      <w:lvlText w:val=""/>
      <w:lvlJc w:val="left"/>
      <w:pPr>
        <w:ind w:left="2880" w:hanging="360"/>
      </w:pPr>
      <w:rPr>
        <w:rFonts w:ascii="Symbol" w:hAnsi="Symbol" w:hint="default"/>
      </w:rPr>
    </w:lvl>
    <w:lvl w:ilvl="4" w:tplc="FC808302">
      <w:start w:val="1"/>
      <w:numFmt w:val="bullet"/>
      <w:lvlText w:val="o"/>
      <w:lvlJc w:val="left"/>
      <w:pPr>
        <w:ind w:left="3600" w:hanging="360"/>
      </w:pPr>
      <w:rPr>
        <w:rFonts w:ascii="Courier New" w:hAnsi="Courier New" w:hint="default"/>
      </w:rPr>
    </w:lvl>
    <w:lvl w:ilvl="5" w:tplc="6D7A6098">
      <w:start w:val="1"/>
      <w:numFmt w:val="bullet"/>
      <w:lvlText w:val=""/>
      <w:lvlJc w:val="left"/>
      <w:pPr>
        <w:ind w:left="4320" w:hanging="360"/>
      </w:pPr>
      <w:rPr>
        <w:rFonts w:ascii="Wingdings" w:hAnsi="Wingdings" w:hint="default"/>
      </w:rPr>
    </w:lvl>
    <w:lvl w:ilvl="6" w:tplc="3C0E62E2">
      <w:start w:val="1"/>
      <w:numFmt w:val="bullet"/>
      <w:lvlText w:val=""/>
      <w:lvlJc w:val="left"/>
      <w:pPr>
        <w:ind w:left="5040" w:hanging="360"/>
      </w:pPr>
      <w:rPr>
        <w:rFonts w:ascii="Symbol" w:hAnsi="Symbol" w:hint="default"/>
      </w:rPr>
    </w:lvl>
    <w:lvl w:ilvl="7" w:tplc="EDEE73F0">
      <w:start w:val="1"/>
      <w:numFmt w:val="bullet"/>
      <w:lvlText w:val="o"/>
      <w:lvlJc w:val="left"/>
      <w:pPr>
        <w:ind w:left="5760" w:hanging="360"/>
      </w:pPr>
      <w:rPr>
        <w:rFonts w:ascii="Courier New" w:hAnsi="Courier New" w:hint="default"/>
      </w:rPr>
    </w:lvl>
    <w:lvl w:ilvl="8" w:tplc="3A925C4A">
      <w:start w:val="1"/>
      <w:numFmt w:val="bullet"/>
      <w:lvlText w:val=""/>
      <w:lvlJc w:val="left"/>
      <w:pPr>
        <w:ind w:left="6480" w:hanging="360"/>
      </w:pPr>
      <w:rPr>
        <w:rFonts w:ascii="Wingdings" w:hAnsi="Wingdings" w:hint="default"/>
      </w:rPr>
    </w:lvl>
  </w:abstractNum>
  <w:abstractNum w:abstractNumId="1034" w15:restartNumberingAfterBreak="0">
    <w:nsid w:val="78010C77"/>
    <w:multiLevelType w:val="hybridMultilevel"/>
    <w:tmpl w:val="FFFFFFFF"/>
    <w:lvl w:ilvl="0" w:tplc="B6F44646">
      <w:start w:val="1"/>
      <w:numFmt w:val="bullet"/>
      <w:lvlText w:val=""/>
      <w:lvlJc w:val="left"/>
      <w:pPr>
        <w:ind w:left="720" w:hanging="360"/>
      </w:pPr>
      <w:rPr>
        <w:rFonts w:ascii="Symbol" w:hAnsi="Symbol" w:hint="default"/>
      </w:rPr>
    </w:lvl>
    <w:lvl w:ilvl="1" w:tplc="5EAC7220">
      <w:start w:val="1"/>
      <w:numFmt w:val="bullet"/>
      <w:lvlText w:val="o"/>
      <w:lvlJc w:val="left"/>
      <w:pPr>
        <w:ind w:left="1440" w:hanging="360"/>
      </w:pPr>
      <w:rPr>
        <w:rFonts w:ascii="Courier New" w:hAnsi="Courier New" w:hint="default"/>
      </w:rPr>
    </w:lvl>
    <w:lvl w:ilvl="2" w:tplc="D9BE0310">
      <w:start w:val="1"/>
      <w:numFmt w:val="bullet"/>
      <w:lvlText w:val=""/>
      <w:lvlJc w:val="left"/>
      <w:pPr>
        <w:ind w:left="2160" w:hanging="360"/>
      </w:pPr>
      <w:rPr>
        <w:rFonts w:ascii="Wingdings" w:hAnsi="Wingdings" w:hint="default"/>
      </w:rPr>
    </w:lvl>
    <w:lvl w:ilvl="3" w:tplc="C94059AE">
      <w:start w:val="1"/>
      <w:numFmt w:val="bullet"/>
      <w:lvlText w:val=""/>
      <w:lvlJc w:val="left"/>
      <w:pPr>
        <w:ind w:left="2880" w:hanging="360"/>
      </w:pPr>
      <w:rPr>
        <w:rFonts w:ascii="Symbol" w:hAnsi="Symbol" w:hint="default"/>
      </w:rPr>
    </w:lvl>
    <w:lvl w:ilvl="4" w:tplc="C0AC21C2">
      <w:start w:val="1"/>
      <w:numFmt w:val="bullet"/>
      <w:lvlText w:val="o"/>
      <w:lvlJc w:val="left"/>
      <w:pPr>
        <w:ind w:left="3600" w:hanging="360"/>
      </w:pPr>
      <w:rPr>
        <w:rFonts w:ascii="Courier New" w:hAnsi="Courier New" w:hint="default"/>
      </w:rPr>
    </w:lvl>
    <w:lvl w:ilvl="5" w:tplc="6E94BDAE">
      <w:start w:val="1"/>
      <w:numFmt w:val="bullet"/>
      <w:lvlText w:val=""/>
      <w:lvlJc w:val="left"/>
      <w:pPr>
        <w:ind w:left="4320" w:hanging="360"/>
      </w:pPr>
      <w:rPr>
        <w:rFonts w:ascii="Wingdings" w:hAnsi="Wingdings" w:hint="default"/>
      </w:rPr>
    </w:lvl>
    <w:lvl w:ilvl="6" w:tplc="4FD409A2">
      <w:start w:val="1"/>
      <w:numFmt w:val="bullet"/>
      <w:lvlText w:val=""/>
      <w:lvlJc w:val="left"/>
      <w:pPr>
        <w:ind w:left="5040" w:hanging="360"/>
      </w:pPr>
      <w:rPr>
        <w:rFonts w:ascii="Symbol" w:hAnsi="Symbol" w:hint="default"/>
      </w:rPr>
    </w:lvl>
    <w:lvl w:ilvl="7" w:tplc="0FD6D1FC">
      <w:start w:val="1"/>
      <w:numFmt w:val="bullet"/>
      <w:lvlText w:val="o"/>
      <w:lvlJc w:val="left"/>
      <w:pPr>
        <w:ind w:left="5760" w:hanging="360"/>
      </w:pPr>
      <w:rPr>
        <w:rFonts w:ascii="Courier New" w:hAnsi="Courier New" w:hint="default"/>
      </w:rPr>
    </w:lvl>
    <w:lvl w:ilvl="8" w:tplc="34E48E28">
      <w:start w:val="1"/>
      <w:numFmt w:val="bullet"/>
      <w:lvlText w:val=""/>
      <w:lvlJc w:val="left"/>
      <w:pPr>
        <w:ind w:left="6480" w:hanging="360"/>
      </w:pPr>
      <w:rPr>
        <w:rFonts w:ascii="Wingdings" w:hAnsi="Wingdings" w:hint="default"/>
      </w:rPr>
    </w:lvl>
  </w:abstractNum>
  <w:abstractNum w:abstractNumId="1035" w15:restartNumberingAfterBreak="0">
    <w:nsid w:val="7804736B"/>
    <w:multiLevelType w:val="hybridMultilevel"/>
    <w:tmpl w:val="FFFFFFFF"/>
    <w:lvl w:ilvl="0" w:tplc="38B83F7E">
      <w:start w:val="1"/>
      <w:numFmt w:val="bullet"/>
      <w:lvlText w:val=""/>
      <w:lvlJc w:val="left"/>
      <w:pPr>
        <w:ind w:left="720" w:hanging="360"/>
      </w:pPr>
      <w:rPr>
        <w:rFonts w:ascii="Symbol" w:hAnsi="Symbol" w:hint="default"/>
      </w:rPr>
    </w:lvl>
    <w:lvl w:ilvl="1" w:tplc="592C6448">
      <w:start w:val="1"/>
      <w:numFmt w:val="bullet"/>
      <w:lvlText w:val="o"/>
      <w:lvlJc w:val="left"/>
      <w:pPr>
        <w:ind w:left="1440" w:hanging="360"/>
      </w:pPr>
      <w:rPr>
        <w:rFonts w:ascii="Courier New" w:hAnsi="Courier New" w:hint="default"/>
      </w:rPr>
    </w:lvl>
    <w:lvl w:ilvl="2" w:tplc="A190A2EC">
      <w:start w:val="1"/>
      <w:numFmt w:val="bullet"/>
      <w:lvlText w:val=""/>
      <w:lvlJc w:val="left"/>
      <w:pPr>
        <w:ind w:left="2160" w:hanging="360"/>
      </w:pPr>
      <w:rPr>
        <w:rFonts w:ascii="Wingdings" w:hAnsi="Wingdings" w:hint="default"/>
      </w:rPr>
    </w:lvl>
    <w:lvl w:ilvl="3" w:tplc="CA525110">
      <w:start w:val="1"/>
      <w:numFmt w:val="bullet"/>
      <w:lvlText w:val=""/>
      <w:lvlJc w:val="left"/>
      <w:pPr>
        <w:ind w:left="2880" w:hanging="360"/>
      </w:pPr>
      <w:rPr>
        <w:rFonts w:ascii="Symbol" w:hAnsi="Symbol" w:hint="default"/>
      </w:rPr>
    </w:lvl>
    <w:lvl w:ilvl="4" w:tplc="4E4C0D88">
      <w:start w:val="1"/>
      <w:numFmt w:val="bullet"/>
      <w:lvlText w:val="o"/>
      <w:lvlJc w:val="left"/>
      <w:pPr>
        <w:ind w:left="3600" w:hanging="360"/>
      </w:pPr>
      <w:rPr>
        <w:rFonts w:ascii="Courier New" w:hAnsi="Courier New" w:hint="default"/>
      </w:rPr>
    </w:lvl>
    <w:lvl w:ilvl="5" w:tplc="63E25BF8">
      <w:start w:val="1"/>
      <w:numFmt w:val="bullet"/>
      <w:lvlText w:val=""/>
      <w:lvlJc w:val="left"/>
      <w:pPr>
        <w:ind w:left="4320" w:hanging="360"/>
      </w:pPr>
      <w:rPr>
        <w:rFonts w:ascii="Wingdings" w:hAnsi="Wingdings" w:hint="default"/>
      </w:rPr>
    </w:lvl>
    <w:lvl w:ilvl="6" w:tplc="B844A8A0">
      <w:start w:val="1"/>
      <w:numFmt w:val="bullet"/>
      <w:lvlText w:val=""/>
      <w:lvlJc w:val="left"/>
      <w:pPr>
        <w:ind w:left="5040" w:hanging="360"/>
      </w:pPr>
      <w:rPr>
        <w:rFonts w:ascii="Symbol" w:hAnsi="Symbol" w:hint="default"/>
      </w:rPr>
    </w:lvl>
    <w:lvl w:ilvl="7" w:tplc="A1909E9C">
      <w:start w:val="1"/>
      <w:numFmt w:val="bullet"/>
      <w:lvlText w:val="o"/>
      <w:lvlJc w:val="left"/>
      <w:pPr>
        <w:ind w:left="5760" w:hanging="360"/>
      </w:pPr>
      <w:rPr>
        <w:rFonts w:ascii="Courier New" w:hAnsi="Courier New" w:hint="default"/>
      </w:rPr>
    </w:lvl>
    <w:lvl w:ilvl="8" w:tplc="5768B2D8">
      <w:start w:val="1"/>
      <w:numFmt w:val="bullet"/>
      <w:lvlText w:val=""/>
      <w:lvlJc w:val="left"/>
      <w:pPr>
        <w:ind w:left="6480" w:hanging="360"/>
      </w:pPr>
      <w:rPr>
        <w:rFonts w:ascii="Wingdings" w:hAnsi="Wingdings" w:hint="default"/>
      </w:rPr>
    </w:lvl>
  </w:abstractNum>
  <w:abstractNum w:abstractNumId="1036" w15:restartNumberingAfterBreak="0">
    <w:nsid w:val="78215C8E"/>
    <w:multiLevelType w:val="hybridMultilevel"/>
    <w:tmpl w:val="FFFFFFFF"/>
    <w:lvl w:ilvl="0" w:tplc="E6923482">
      <w:start w:val="1"/>
      <w:numFmt w:val="bullet"/>
      <w:lvlText w:val=""/>
      <w:lvlJc w:val="left"/>
      <w:pPr>
        <w:ind w:left="720" w:hanging="360"/>
      </w:pPr>
      <w:rPr>
        <w:rFonts w:ascii="Symbol" w:hAnsi="Symbol" w:hint="default"/>
      </w:rPr>
    </w:lvl>
    <w:lvl w:ilvl="1" w:tplc="B0262FB4">
      <w:start w:val="1"/>
      <w:numFmt w:val="bullet"/>
      <w:lvlText w:val="o"/>
      <w:lvlJc w:val="left"/>
      <w:pPr>
        <w:ind w:left="1440" w:hanging="360"/>
      </w:pPr>
      <w:rPr>
        <w:rFonts w:ascii="Courier New" w:hAnsi="Courier New" w:hint="default"/>
      </w:rPr>
    </w:lvl>
    <w:lvl w:ilvl="2" w:tplc="593008A2">
      <w:start w:val="1"/>
      <w:numFmt w:val="bullet"/>
      <w:lvlText w:val=""/>
      <w:lvlJc w:val="left"/>
      <w:pPr>
        <w:ind w:left="2160" w:hanging="360"/>
      </w:pPr>
      <w:rPr>
        <w:rFonts w:ascii="Wingdings" w:hAnsi="Wingdings" w:hint="default"/>
      </w:rPr>
    </w:lvl>
    <w:lvl w:ilvl="3" w:tplc="95A4203E">
      <w:start w:val="1"/>
      <w:numFmt w:val="bullet"/>
      <w:lvlText w:val=""/>
      <w:lvlJc w:val="left"/>
      <w:pPr>
        <w:ind w:left="2880" w:hanging="360"/>
      </w:pPr>
      <w:rPr>
        <w:rFonts w:ascii="Symbol" w:hAnsi="Symbol" w:hint="default"/>
      </w:rPr>
    </w:lvl>
    <w:lvl w:ilvl="4" w:tplc="476085E6">
      <w:start w:val="1"/>
      <w:numFmt w:val="bullet"/>
      <w:lvlText w:val="o"/>
      <w:lvlJc w:val="left"/>
      <w:pPr>
        <w:ind w:left="3600" w:hanging="360"/>
      </w:pPr>
      <w:rPr>
        <w:rFonts w:ascii="Courier New" w:hAnsi="Courier New" w:hint="default"/>
      </w:rPr>
    </w:lvl>
    <w:lvl w:ilvl="5" w:tplc="57DE7284">
      <w:start w:val="1"/>
      <w:numFmt w:val="bullet"/>
      <w:lvlText w:val=""/>
      <w:lvlJc w:val="left"/>
      <w:pPr>
        <w:ind w:left="4320" w:hanging="360"/>
      </w:pPr>
      <w:rPr>
        <w:rFonts w:ascii="Wingdings" w:hAnsi="Wingdings" w:hint="default"/>
      </w:rPr>
    </w:lvl>
    <w:lvl w:ilvl="6" w:tplc="D256CD18">
      <w:start w:val="1"/>
      <w:numFmt w:val="bullet"/>
      <w:lvlText w:val=""/>
      <w:lvlJc w:val="left"/>
      <w:pPr>
        <w:ind w:left="5040" w:hanging="360"/>
      </w:pPr>
      <w:rPr>
        <w:rFonts w:ascii="Symbol" w:hAnsi="Symbol" w:hint="default"/>
      </w:rPr>
    </w:lvl>
    <w:lvl w:ilvl="7" w:tplc="BE3C99E6">
      <w:start w:val="1"/>
      <w:numFmt w:val="bullet"/>
      <w:lvlText w:val="o"/>
      <w:lvlJc w:val="left"/>
      <w:pPr>
        <w:ind w:left="5760" w:hanging="360"/>
      </w:pPr>
      <w:rPr>
        <w:rFonts w:ascii="Courier New" w:hAnsi="Courier New" w:hint="default"/>
      </w:rPr>
    </w:lvl>
    <w:lvl w:ilvl="8" w:tplc="929CE67C">
      <w:start w:val="1"/>
      <w:numFmt w:val="bullet"/>
      <w:lvlText w:val=""/>
      <w:lvlJc w:val="left"/>
      <w:pPr>
        <w:ind w:left="6480" w:hanging="360"/>
      </w:pPr>
      <w:rPr>
        <w:rFonts w:ascii="Wingdings" w:hAnsi="Wingdings" w:hint="default"/>
      </w:rPr>
    </w:lvl>
  </w:abstractNum>
  <w:abstractNum w:abstractNumId="1037" w15:restartNumberingAfterBreak="0">
    <w:nsid w:val="783D1B00"/>
    <w:multiLevelType w:val="hybridMultilevel"/>
    <w:tmpl w:val="FFFFFFFF"/>
    <w:lvl w:ilvl="0" w:tplc="EFDA2C72">
      <w:start w:val="1"/>
      <w:numFmt w:val="bullet"/>
      <w:lvlText w:val=""/>
      <w:lvlJc w:val="left"/>
      <w:pPr>
        <w:ind w:left="720" w:hanging="360"/>
      </w:pPr>
      <w:rPr>
        <w:rFonts w:ascii="Symbol" w:hAnsi="Symbol" w:hint="default"/>
      </w:rPr>
    </w:lvl>
    <w:lvl w:ilvl="1" w:tplc="54EA0CB4">
      <w:start w:val="1"/>
      <w:numFmt w:val="bullet"/>
      <w:lvlText w:val="o"/>
      <w:lvlJc w:val="left"/>
      <w:pPr>
        <w:ind w:left="1440" w:hanging="360"/>
      </w:pPr>
      <w:rPr>
        <w:rFonts w:ascii="Courier New" w:hAnsi="Courier New" w:hint="default"/>
      </w:rPr>
    </w:lvl>
    <w:lvl w:ilvl="2" w:tplc="B6160596">
      <w:start w:val="1"/>
      <w:numFmt w:val="bullet"/>
      <w:lvlText w:val=""/>
      <w:lvlJc w:val="left"/>
      <w:pPr>
        <w:ind w:left="2160" w:hanging="360"/>
      </w:pPr>
      <w:rPr>
        <w:rFonts w:ascii="Wingdings" w:hAnsi="Wingdings" w:hint="default"/>
      </w:rPr>
    </w:lvl>
    <w:lvl w:ilvl="3" w:tplc="A45CF74A">
      <w:start w:val="1"/>
      <w:numFmt w:val="bullet"/>
      <w:lvlText w:val=""/>
      <w:lvlJc w:val="left"/>
      <w:pPr>
        <w:ind w:left="2880" w:hanging="360"/>
      </w:pPr>
      <w:rPr>
        <w:rFonts w:ascii="Symbol" w:hAnsi="Symbol" w:hint="default"/>
      </w:rPr>
    </w:lvl>
    <w:lvl w:ilvl="4" w:tplc="89949846">
      <w:start w:val="1"/>
      <w:numFmt w:val="bullet"/>
      <w:lvlText w:val="o"/>
      <w:lvlJc w:val="left"/>
      <w:pPr>
        <w:ind w:left="3600" w:hanging="360"/>
      </w:pPr>
      <w:rPr>
        <w:rFonts w:ascii="Courier New" w:hAnsi="Courier New" w:hint="default"/>
      </w:rPr>
    </w:lvl>
    <w:lvl w:ilvl="5" w:tplc="1F0A0CC0">
      <w:start w:val="1"/>
      <w:numFmt w:val="bullet"/>
      <w:lvlText w:val=""/>
      <w:lvlJc w:val="left"/>
      <w:pPr>
        <w:ind w:left="4320" w:hanging="360"/>
      </w:pPr>
      <w:rPr>
        <w:rFonts w:ascii="Wingdings" w:hAnsi="Wingdings" w:hint="default"/>
      </w:rPr>
    </w:lvl>
    <w:lvl w:ilvl="6" w:tplc="95406002">
      <w:start w:val="1"/>
      <w:numFmt w:val="bullet"/>
      <w:lvlText w:val=""/>
      <w:lvlJc w:val="left"/>
      <w:pPr>
        <w:ind w:left="5040" w:hanging="360"/>
      </w:pPr>
      <w:rPr>
        <w:rFonts w:ascii="Symbol" w:hAnsi="Symbol" w:hint="default"/>
      </w:rPr>
    </w:lvl>
    <w:lvl w:ilvl="7" w:tplc="C926625E">
      <w:start w:val="1"/>
      <w:numFmt w:val="bullet"/>
      <w:lvlText w:val="o"/>
      <w:lvlJc w:val="left"/>
      <w:pPr>
        <w:ind w:left="5760" w:hanging="360"/>
      </w:pPr>
      <w:rPr>
        <w:rFonts w:ascii="Courier New" w:hAnsi="Courier New" w:hint="default"/>
      </w:rPr>
    </w:lvl>
    <w:lvl w:ilvl="8" w:tplc="44FAA560">
      <w:start w:val="1"/>
      <w:numFmt w:val="bullet"/>
      <w:lvlText w:val=""/>
      <w:lvlJc w:val="left"/>
      <w:pPr>
        <w:ind w:left="6480" w:hanging="360"/>
      </w:pPr>
      <w:rPr>
        <w:rFonts w:ascii="Wingdings" w:hAnsi="Wingdings" w:hint="default"/>
      </w:rPr>
    </w:lvl>
  </w:abstractNum>
  <w:abstractNum w:abstractNumId="1038" w15:restartNumberingAfterBreak="0">
    <w:nsid w:val="784C3E86"/>
    <w:multiLevelType w:val="hybridMultilevel"/>
    <w:tmpl w:val="FFFFFFFF"/>
    <w:lvl w:ilvl="0" w:tplc="CBFE8E48">
      <w:start w:val="1"/>
      <w:numFmt w:val="bullet"/>
      <w:lvlText w:val=""/>
      <w:lvlJc w:val="left"/>
      <w:pPr>
        <w:ind w:left="720" w:hanging="360"/>
      </w:pPr>
      <w:rPr>
        <w:rFonts w:ascii="Symbol" w:hAnsi="Symbol" w:hint="default"/>
      </w:rPr>
    </w:lvl>
    <w:lvl w:ilvl="1" w:tplc="ED52E0CC">
      <w:start w:val="1"/>
      <w:numFmt w:val="bullet"/>
      <w:lvlText w:val="o"/>
      <w:lvlJc w:val="left"/>
      <w:pPr>
        <w:ind w:left="1440" w:hanging="360"/>
      </w:pPr>
      <w:rPr>
        <w:rFonts w:ascii="Courier New" w:hAnsi="Courier New" w:hint="default"/>
      </w:rPr>
    </w:lvl>
    <w:lvl w:ilvl="2" w:tplc="885EEED8">
      <w:start w:val="1"/>
      <w:numFmt w:val="bullet"/>
      <w:lvlText w:val=""/>
      <w:lvlJc w:val="left"/>
      <w:pPr>
        <w:ind w:left="2160" w:hanging="360"/>
      </w:pPr>
      <w:rPr>
        <w:rFonts w:ascii="Wingdings" w:hAnsi="Wingdings" w:hint="default"/>
      </w:rPr>
    </w:lvl>
    <w:lvl w:ilvl="3" w:tplc="6A0EF78A">
      <w:start w:val="1"/>
      <w:numFmt w:val="bullet"/>
      <w:lvlText w:val=""/>
      <w:lvlJc w:val="left"/>
      <w:pPr>
        <w:ind w:left="2880" w:hanging="360"/>
      </w:pPr>
      <w:rPr>
        <w:rFonts w:ascii="Symbol" w:hAnsi="Symbol" w:hint="default"/>
      </w:rPr>
    </w:lvl>
    <w:lvl w:ilvl="4" w:tplc="FFF6052C">
      <w:start w:val="1"/>
      <w:numFmt w:val="bullet"/>
      <w:lvlText w:val="o"/>
      <w:lvlJc w:val="left"/>
      <w:pPr>
        <w:ind w:left="3600" w:hanging="360"/>
      </w:pPr>
      <w:rPr>
        <w:rFonts w:ascii="Courier New" w:hAnsi="Courier New" w:hint="default"/>
      </w:rPr>
    </w:lvl>
    <w:lvl w:ilvl="5" w:tplc="BF4C59AA">
      <w:start w:val="1"/>
      <w:numFmt w:val="bullet"/>
      <w:lvlText w:val=""/>
      <w:lvlJc w:val="left"/>
      <w:pPr>
        <w:ind w:left="4320" w:hanging="360"/>
      </w:pPr>
      <w:rPr>
        <w:rFonts w:ascii="Wingdings" w:hAnsi="Wingdings" w:hint="default"/>
      </w:rPr>
    </w:lvl>
    <w:lvl w:ilvl="6" w:tplc="3DDED5D6">
      <w:start w:val="1"/>
      <w:numFmt w:val="bullet"/>
      <w:lvlText w:val=""/>
      <w:lvlJc w:val="left"/>
      <w:pPr>
        <w:ind w:left="5040" w:hanging="360"/>
      </w:pPr>
      <w:rPr>
        <w:rFonts w:ascii="Symbol" w:hAnsi="Symbol" w:hint="default"/>
      </w:rPr>
    </w:lvl>
    <w:lvl w:ilvl="7" w:tplc="30E29348">
      <w:start w:val="1"/>
      <w:numFmt w:val="bullet"/>
      <w:lvlText w:val="o"/>
      <w:lvlJc w:val="left"/>
      <w:pPr>
        <w:ind w:left="5760" w:hanging="360"/>
      </w:pPr>
      <w:rPr>
        <w:rFonts w:ascii="Courier New" w:hAnsi="Courier New" w:hint="default"/>
      </w:rPr>
    </w:lvl>
    <w:lvl w:ilvl="8" w:tplc="BEECE43A">
      <w:start w:val="1"/>
      <w:numFmt w:val="bullet"/>
      <w:lvlText w:val=""/>
      <w:lvlJc w:val="left"/>
      <w:pPr>
        <w:ind w:left="6480" w:hanging="360"/>
      </w:pPr>
      <w:rPr>
        <w:rFonts w:ascii="Wingdings" w:hAnsi="Wingdings" w:hint="default"/>
      </w:rPr>
    </w:lvl>
  </w:abstractNum>
  <w:abstractNum w:abstractNumId="1039" w15:restartNumberingAfterBreak="0">
    <w:nsid w:val="787164AB"/>
    <w:multiLevelType w:val="hybridMultilevel"/>
    <w:tmpl w:val="FFFFFFFF"/>
    <w:lvl w:ilvl="0" w:tplc="9C4CB658">
      <w:start w:val="1"/>
      <w:numFmt w:val="bullet"/>
      <w:lvlText w:val=""/>
      <w:lvlJc w:val="left"/>
      <w:pPr>
        <w:ind w:left="720" w:hanging="360"/>
      </w:pPr>
      <w:rPr>
        <w:rFonts w:ascii="Symbol" w:hAnsi="Symbol" w:hint="default"/>
      </w:rPr>
    </w:lvl>
    <w:lvl w:ilvl="1" w:tplc="D71E2BB0">
      <w:start w:val="1"/>
      <w:numFmt w:val="bullet"/>
      <w:lvlText w:val="o"/>
      <w:lvlJc w:val="left"/>
      <w:pPr>
        <w:ind w:left="1440" w:hanging="360"/>
      </w:pPr>
      <w:rPr>
        <w:rFonts w:ascii="Courier New" w:hAnsi="Courier New" w:hint="default"/>
      </w:rPr>
    </w:lvl>
    <w:lvl w:ilvl="2" w:tplc="591A8EE4">
      <w:start w:val="1"/>
      <w:numFmt w:val="bullet"/>
      <w:lvlText w:val=""/>
      <w:lvlJc w:val="left"/>
      <w:pPr>
        <w:ind w:left="2160" w:hanging="360"/>
      </w:pPr>
      <w:rPr>
        <w:rFonts w:ascii="Wingdings" w:hAnsi="Wingdings" w:hint="default"/>
      </w:rPr>
    </w:lvl>
    <w:lvl w:ilvl="3" w:tplc="2F620834">
      <w:start w:val="1"/>
      <w:numFmt w:val="bullet"/>
      <w:lvlText w:val=""/>
      <w:lvlJc w:val="left"/>
      <w:pPr>
        <w:ind w:left="2880" w:hanging="360"/>
      </w:pPr>
      <w:rPr>
        <w:rFonts w:ascii="Symbol" w:hAnsi="Symbol" w:hint="default"/>
      </w:rPr>
    </w:lvl>
    <w:lvl w:ilvl="4" w:tplc="338E4C7A">
      <w:start w:val="1"/>
      <w:numFmt w:val="bullet"/>
      <w:lvlText w:val="o"/>
      <w:lvlJc w:val="left"/>
      <w:pPr>
        <w:ind w:left="3600" w:hanging="360"/>
      </w:pPr>
      <w:rPr>
        <w:rFonts w:ascii="Courier New" w:hAnsi="Courier New" w:hint="default"/>
      </w:rPr>
    </w:lvl>
    <w:lvl w:ilvl="5" w:tplc="4858B704">
      <w:start w:val="1"/>
      <w:numFmt w:val="bullet"/>
      <w:lvlText w:val=""/>
      <w:lvlJc w:val="left"/>
      <w:pPr>
        <w:ind w:left="4320" w:hanging="360"/>
      </w:pPr>
      <w:rPr>
        <w:rFonts w:ascii="Wingdings" w:hAnsi="Wingdings" w:hint="default"/>
      </w:rPr>
    </w:lvl>
    <w:lvl w:ilvl="6" w:tplc="C0CA7F80">
      <w:start w:val="1"/>
      <w:numFmt w:val="bullet"/>
      <w:lvlText w:val=""/>
      <w:lvlJc w:val="left"/>
      <w:pPr>
        <w:ind w:left="5040" w:hanging="360"/>
      </w:pPr>
      <w:rPr>
        <w:rFonts w:ascii="Symbol" w:hAnsi="Symbol" w:hint="default"/>
      </w:rPr>
    </w:lvl>
    <w:lvl w:ilvl="7" w:tplc="CA50F2E6">
      <w:start w:val="1"/>
      <w:numFmt w:val="bullet"/>
      <w:lvlText w:val="o"/>
      <w:lvlJc w:val="left"/>
      <w:pPr>
        <w:ind w:left="5760" w:hanging="360"/>
      </w:pPr>
      <w:rPr>
        <w:rFonts w:ascii="Courier New" w:hAnsi="Courier New" w:hint="default"/>
      </w:rPr>
    </w:lvl>
    <w:lvl w:ilvl="8" w:tplc="E2D83902">
      <w:start w:val="1"/>
      <w:numFmt w:val="bullet"/>
      <w:lvlText w:val=""/>
      <w:lvlJc w:val="left"/>
      <w:pPr>
        <w:ind w:left="6480" w:hanging="360"/>
      </w:pPr>
      <w:rPr>
        <w:rFonts w:ascii="Wingdings" w:hAnsi="Wingdings" w:hint="default"/>
      </w:rPr>
    </w:lvl>
  </w:abstractNum>
  <w:abstractNum w:abstractNumId="1040" w15:restartNumberingAfterBreak="0">
    <w:nsid w:val="78DD0E8E"/>
    <w:multiLevelType w:val="hybridMultilevel"/>
    <w:tmpl w:val="FFFFFFFF"/>
    <w:lvl w:ilvl="0" w:tplc="3384C44A">
      <w:start w:val="1"/>
      <w:numFmt w:val="bullet"/>
      <w:lvlText w:val=""/>
      <w:lvlJc w:val="left"/>
      <w:pPr>
        <w:ind w:left="720" w:hanging="360"/>
      </w:pPr>
      <w:rPr>
        <w:rFonts w:ascii="Symbol" w:hAnsi="Symbol" w:hint="default"/>
      </w:rPr>
    </w:lvl>
    <w:lvl w:ilvl="1" w:tplc="F236A99C">
      <w:start w:val="1"/>
      <w:numFmt w:val="bullet"/>
      <w:lvlText w:val="o"/>
      <w:lvlJc w:val="left"/>
      <w:pPr>
        <w:ind w:left="1440" w:hanging="360"/>
      </w:pPr>
      <w:rPr>
        <w:rFonts w:ascii="Courier New" w:hAnsi="Courier New" w:hint="default"/>
      </w:rPr>
    </w:lvl>
    <w:lvl w:ilvl="2" w:tplc="44B41FE8">
      <w:start w:val="1"/>
      <w:numFmt w:val="bullet"/>
      <w:lvlText w:val=""/>
      <w:lvlJc w:val="left"/>
      <w:pPr>
        <w:ind w:left="2160" w:hanging="360"/>
      </w:pPr>
      <w:rPr>
        <w:rFonts w:ascii="Wingdings" w:hAnsi="Wingdings" w:hint="default"/>
      </w:rPr>
    </w:lvl>
    <w:lvl w:ilvl="3" w:tplc="6A744870">
      <w:start w:val="1"/>
      <w:numFmt w:val="bullet"/>
      <w:lvlText w:val=""/>
      <w:lvlJc w:val="left"/>
      <w:pPr>
        <w:ind w:left="2880" w:hanging="360"/>
      </w:pPr>
      <w:rPr>
        <w:rFonts w:ascii="Symbol" w:hAnsi="Symbol" w:hint="default"/>
      </w:rPr>
    </w:lvl>
    <w:lvl w:ilvl="4" w:tplc="517EBBDE">
      <w:start w:val="1"/>
      <w:numFmt w:val="bullet"/>
      <w:lvlText w:val="o"/>
      <w:lvlJc w:val="left"/>
      <w:pPr>
        <w:ind w:left="3600" w:hanging="360"/>
      </w:pPr>
      <w:rPr>
        <w:rFonts w:ascii="Courier New" w:hAnsi="Courier New" w:hint="default"/>
      </w:rPr>
    </w:lvl>
    <w:lvl w:ilvl="5" w:tplc="BD027EFA">
      <w:start w:val="1"/>
      <w:numFmt w:val="bullet"/>
      <w:lvlText w:val=""/>
      <w:lvlJc w:val="left"/>
      <w:pPr>
        <w:ind w:left="4320" w:hanging="360"/>
      </w:pPr>
      <w:rPr>
        <w:rFonts w:ascii="Wingdings" w:hAnsi="Wingdings" w:hint="default"/>
      </w:rPr>
    </w:lvl>
    <w:lvl w:ilvl="6" w:tplc="9DE616C6">
      <w:start w:val="1"/>
      <w:numFmt w:val="bullet"/>
      <w:lvlText w:val=""/>
      <w:lvlJc w:val="left"/>
      <w:pPr>
        <w:ind w:left="5040" w:hanging="360"/>
      </w:pPr>
      <w:rPr>
        <w:rFonts w:ascii="Symbol" w:hAnsi="Symbol" w:hint="default"/>
      </w:rPr>
    </w:lvl>
    <w:lvl w:ilvl="7" w:tplc="F33CE52E">
      <w:start w:val="1"/>
      <w:numFmt w:val="bullet"/>
      <w:lvlText w:val="o"/>
      <w:lvlJc w:val="left"/>
      <w:pPr>
        <w:ind w:left="5760" w:hanging="360"/>
      </w:pPr>
      <w:rPr>
        <w:rFonts w:ascii="Courier New" w:hAnsi="Courier New" w:hint="default"/>
      </w:rPr>
    </w:lvl>
    <w:lvl w:ilvl="8" w:tplc="96A4B054">
      <w:start w:val="1"/>
      <w:numFmt w:val="bullet"/>
      <w:lvlText w:val=""/>
      <w:lvlJc w:val="left"/>
      <w:pPr>
        <w:ind w:left="6480" w:hanging="360"/>
      </w:pPr>
      <w:rPr>
        <w:rFonts w:ascii="Wingdings" w:hAnsi="Wingdings" w:hint="default"/>
      </w:rPr>
    </w:lvl>
  </w:abstractNum>
  <w:abstractNum w:abstractNumId="1041" w15:restartNumberingAfterBreak="0">
    <w:nsid w:val="79340C37"/>
    <w:multiLevelType w:val="hybridMultilevel"/>
    <w:tmpl w:val="A13853B0"/>
    <w:lvl w:ilvl="0" w:tplc="DE8A16F4">
      <w:start w:val="1"/>
      <w:numFmt w:val="bullet"/>
      <w:lvlText w:val=""/>
      <w:lvlJc w:val="left"/>
      <w:pPr>
        <w:ind w:left="360" w:hanging="360"/>
      </w:pPr>
      <w:rPr>
        <w:rFonts w:ascii="Symbol" w:hAnsi="Symbol" w:hint="default"/>
      </w:rPr>
    </w:lvl>
    <w:lvl w:ilvl="1" w:tplc="DA209B00">
      <w:start w:val="1"/>
      <w:numFmt w:val="bullet"/>
      <w:lvlText w:val="o"/>
      <w:lvlJc w:val="left"/>
      <w:pPr>
        <w:ind w:left="1080" w:hanging="360"/>
      </w:pPr>
      <w:rPr>
        <w:rFonts w:ascii="Courier New" w:hAnsi="Courier New" w:hint="default"/>
      </w:rPr>
    </w:lvl>
    <w:lvl w:ilvl="2" w:tplc="F7308B38">
      <w:start w:val="1"/>
      <w:numFmt w:val="bullet"/>
      <w:lvlText w:val=""/>
      <w:lvlJc w:val="left"/>
      <w:pPr>
        <w:ind w:left="1800" w:hanging="360"/>
      </w:pPr>
      <w:rPr>
        <w:rFonts w:ascii="Wingdings" w:hAnsi="Wingdings" w:hint="default"/>
      </w:rPr>
    </w:lvl>
    <w:lvl w:ilvl="3" w:tplc="7D0CC29A">
      <w:start w:val="1"/>
      <w:numFmt w:val="bullet"/>
      <w:lvlText w:val=""/>
      <w:lvlJc w:val="left"/>
      <w:pPr>
        <w:ind w:left="2520" w:hanging="360"/>
      </w:pPr>
      <w:rPr>
        <w:rFonts w:ascii="Symbol" w:hAnsi="Symbol" w:hint="default"/>
      </w:rPr>
    </w:lvl>
    <w:lvl w:ilvl="4" w:tplc="3262365E">
      <w:start w:val="1"/>
      <w:numFmt w:val="bullet"/>
      <w:lvlText w:val="o"/>
      <w:lvlJc w:val="left"/>
      <w:pPr>
        <w:ind w:left="3240" w:hanging="360"/>
      </w:pPr>
      <w:rPr>
        <w:rFonts w:ascii="Courier New" w:hAnsi="Courier New" w:hint="default"/>
      </w:rPr>
    </w:lvl>
    <w:lvl w:ilvl="5" w:tplc="24A63B8A">
      <w:start w:val="1"/>
      <w:numFmt w:val="bullet"/>
      <w:lvlText w:val=""/>
      <w:lvlJc w:val="left"/>
      <w:pPr>
        <w:ind w:left="3960" w:hanging="360"/>
      </w:pPr>
      <w:rPr>
        <w:rFonts w:ascii="Wingdings" w:hAnsi="Wingdings" w:hint="default"/>
      </w:rPr>
    </w:lvl>
    <w:lvl w:ilvl="6" w:tplc="72DE5192">
      <w:start w:val="1"/>
      <w:numFmt w:val="bullet"/>
      <w:lvlText w:val=""/>
      <w:lvlJc w:val="left"/>
      <w:pPr>
        <w:ind w:left="4680" w:hanging="360"/>
      </w:pPr>
      <w:rPr>
        <w:rFonts w:ascii="Symbol" w:hAnsi="Symbol" w:hint="default"/>
      </w:rPr>
    </w:lvl>
    <w:lvl w:ilvl="7" w:tplc="9FBEBD28">
      <w:start w:val="1"/>
      <w:numFmt w:val="bullet"/>
      <w:lvlText w:val="o"/>
      <w:lvlJc w:val="left"/>
      <w:pPr>
        <w:ind w:left="5400" w:hanging="360"/>
      </w:pPr>
      <w:rPr>
        <w:rFonts w:ascii="Courier New" w:hAnsi="Courier New" w:hint="default"/>
      </w:rPr>
    </w:lvl>
    <w:lvl w:ilvl="8" w:tplc="4F70E8EC">
      <w:start w:val="1"/>
      <w:numFmt w:val="bullet"/>
      <w:lvlText w:val=""/>
      <w:lvlJc w:val="left"/>
      <w:pPr>
        <w:ind w:left="6120" w:hanging="360"/>
      </w:pPr>
      <w:rPr>
        <w:rFonts w:ascii="Wingdings" w:hAnsi="Wingdings" w:hint="default"/>
      </w:rPr>
    </w:lvl>
  </w:abstractNum>
  <w:abstractNum w:abstractNumId="1042" w15:restartNumberingAfterBreak="0">
    <w:nsid w:val="79800042"/>
    <w:multiLevelType w:val="hybridMultilevel"/>
    <w:tmpl w:val="FFFFFFFF"/>
    <w:lvl w:ilvl="0" w:tplc="0B3C7DAC">
      <w:start w:val="1"/>
      <w:numFmt w:val="bullet"/>
      <w:lvlText w:val=""/>
      <w:lvlJc w:val="left"/>
      <w:pPr>
        <w:ind w:left="720" w:hanging="360"/>
      </w:pPr>
      <w:rPr>
        <w:rFonts w:ascii="Symbol" w:hAnsi="Symbol" w:hint="default"/>
      </w:rPr>
    </w:lvl>
    <w:lvl w:ilvl="1" w:tplc="997E0330">
      <w:start w:val="1"/>
      <w:numFmt w:val="bullet"/>
      <w:lvlText w:val="o"/>
      <w:lvlJc w:val="left"/>
      <w:pPr>
        <w:ind w:left="1440" w:hanging="360"/>
      </w:pPr>
      <w:rPr>
        <w:rFonts w:ascii="Courier New" w:hAnsi="Courier New" w:hint="default"/>
      </w:rPr>
    </w:lvl>
    <w:lvl w:ilvl="2" w:tplc="C13A6928">
      <w:start w:val="1"/>
      <w:numFmt w:val="bullet"/>
      <w:lvlText w:val=""/>
      <w:lvlJc w:val="left"/>
      <w:pPr>
        <w:ind w:left="2160" w:hanging="360"/>
      </w:pPr>
      <w:rPr>
        <w:rFonts w:ascii="Wingdings" w:hAnsi="Wingdings" w:hint="default"/>
      </w:rPr>
    </w:lvl>
    <w:lvl w:ilvl="3" w:tplc="9C62C6AC">
      <w:start w:val="1"/>
      <w:numFmt w:val="bullet"/>
      <w:lvlText w:val=""/>
      <w:lvlJc w:val="left"/>
      <w:pPr>
        <w:ind w:left="2880" w:hanging="360"/>
      </w:pPr>
      <w:rPr>
        <w:rFonts w:ascii="Symbol" w:hAnsi="Symbol" w:hint="default"/>
      </w:rPr>
    </w:lvl>
    <w:lvl w:ilvl="4" w:tplc="7228F9E8">
      <w:start w:val="1"/>
      <w:numFmt w:val="bullet"/>
      <w:lvlText w:val="o"/>
      <w:lvlJc w:val="left"/>
      <w:pPr>
        <w:ind w:left="3600" w:hanging="360"/>
      </w:pPr>
      <w:rPr>
        <w:rFonts w:ascii="Courier New" w:hAnsi="Courier New" w:hint="default"/>
      </w:rPr>
    </w:lvl>
    <w:lvl w:ilvl="5" w:tplc="D7EE4E9E">
      <w:start w:val="1"/>
      <w:numFmt w:val="bullet"/>
      <w:lvlText w:val=""/>
      <w:lvlJc w:val="left"/>
      <w:pPr>
        <w:ind w:left="4320" w:hanging="360"/>
      </w:pPr>
      <w:rPr>
        <w:rFonts w:ascii="Wingdings" w:hAnsi="Wingdings" w:hint="default"/>
      </w:rPr>
    </w:lvl>
    <w:lvl w:ilvl="6" w:tplc="9782C16C">
      <w:start w:val="1"/>
      <w:numFmt w:val="bullet"/>
      <w:lvlText w:val=""/>
      <w:lvlJc w:val="left"/>
      <w:pPr>
        <w:ind w:left="5040" w:hanging="360"/>
      </w:pPr>
      <w:rPr>
        <w:rFonts w:ascii="Symbol" w:hAnsi="Symbol" w:hint="default"/>
      </w:rPr>
    </w:lvl>
    <w:lvl w:ilvl="7" w:tplc="E384BCFA">
      <w:start w:val="1"/>
      <w:numFmt w:val="bullet"/>
      <w:lvlText w:val="o"/>
      <w:lvlJc w:val="left"/>
      <w:pPr>
        <w:ind w:left="5760" w:hanging="360"/>
      </w:pPr>
      <w:rPr>
        <w:rFonts w:ascii="Courier New" w:hAnsi="Courier New" w:hint="default"/>
      </w:rPr>
    </w:lvl>
    <w:lvl w:ilvl="8" w:tplc="394C8A58">
      <w:start w:val="1"/>
      <w:numFmt w:val="bullet"/>
      <w:lvlText w:val=""/>
      <w:lvlJc w:val="left"/>
      <w:pPr>
        <w:ind w:left="6480" w:hanging="360"/>
      </w:pPr>
      <w:rPr>
        <w:rFonts w:ascii="Wingdings" w:hAnsi="Wingdings" w:hint="default"/>
      </w:rPr>
    </w:lvl>
  </w:abstractNum>
  <w:abstractNum w:abstractNumId="1043" w15:restartNumberingAfterBreak="0">
    <w:nsid w:val="79881F34"/>
    <w:multiLevelType w:val="hybridMultilevel"/>
    <w:tmpl w:val="FFFFFFFF"/>
    <w:lvl w:ilvl="0" w:tplc="800011BE">
      <w:start w:val="1"/>
      <w:numFmt w:val="bullet"/>
      <w:lvlText w:val=""/>
      <w:lvlJc w:val="left"/>
      <w:pPr>
        <w:ind w:left="720" w:hanging="360"/>
      </w:pPr>
      <w:rPr>
        <w:rFonts w:ascii="Symbol" w:hAnsi="Symbol" w:hint="default"/>
      </w:rPr>
    </w:lvl>
    <w:lvl w:ilvl="1" w:tplc="EF60C2A4">
      <w:start w:val="1"/>
      <w:numFmt w:val="bullet"/>
      <w:lvlText w:val="o"/>
      <w:lvlJc w:val="left"/>
      <w:pPr>
        <w:ind w:left="1440" w:hanging="360"/>
      </w:pPr>
      <w:rPr>
        <w:rFonts w:ascii="Courier New" w:hAnsi="Courier New" w:hint="default"/>
      </w:rPr>
    </w:lvl>
    <w:lvl w:ilvl="2" w:tplc="81E00DD4">
      <w:start w:val="1"/>
      <w:numFmt w:val="bullet"/>
      <w:lvlText w:val=""/>
      <w:lvlJc w:val="left"/>
      <w:pPr>
        <w:ind w:left="2160" w:hanging="360"/>
      </w:pPr>
      <w:rPr>
        <w:rFonts w:ascii="Wingdings" w:hAnsi="Wingdings" w:hint="default"/>
      </w:rPr>
    </w:lvl>
    <w:lvl w:ilvl="3" w:tplc="BB567D9A">
      <w:start w:val="1"/>
      <w:numFmt w:val="bullet"/>
      <w:lvlText w:val=""/>
      <w:lvlJc w:val="left"/>
      <w:pPr>
        <w:ind w:left="2880" w:hanging="360"/>
      </w:pPr>
      <w:rPr>
        <w:rFonts w:ascii="Symbol" w:hAnsi="Symbol" w:hint="default"/>
      </w:rPr>
    </w:lvl>
    <w:lvl w:ilvl="4" w:tplc="1EDC41F6">
      <w:start w:val="1"/>
      <w:numFmt w:val="bullet"/>
      <w:lvlText w:val="o"/>
      <w:lvlJc w:val="left"/>
      <w:pPr>
        <w:ind w:left="3600" w:hanging="360"/>
      </w:pPr>
      <w:rPr>
        <w:rFonts w:ascii="Courier New" w:hAnsi="Courier New" w:hint="default"/>
      </w:rPr>
    </w:lvl>
    <w:lvl w:ilvl="5" w:tplc="F1366EB2">
      <w:start w:val="1"/>
      <w:numFmt w:val="bullet"/>
      <w:lvlText w:val=""/>
      <w:lvlJc w:val="left"/>
      <w:pPr>
        <w:ind w:left="4320" w:hanging="360"/>
      </w:pPr>
      <w:rPr>
        <w:rFonts w:ascii="Wingdings" w:hAnsi="Wingdings" w:hint="default"/>
      </w:rPr>
    </w:lvl>
    <w:lvl w:ilvl="6" w:tplc="0F4C412C">
      <w:start w:val="1"/>
      <w:numFmt w:val="bullet"/>
      <w:lvlText w:val=""/>
      <w:lvlJc w:val="left"/>
      <w:pPr>
        <w:ind w:left="5040" w:hanging="360"/>
      </w:pPr>
      <w:rPr>
        <w:rFonts w:ascii="Symbol" w:hAnsi="Symbol" w:hint="default"/>
      </w:rPr>
    </w:lvl>
    <w:lvl w:ilvl="7" w:tplc="90521076">
      <w:start w:val="1"/>
      <w:numFmt w:val="bullet"/>
      <w:lvlText w:val="o"/>
      <w:lvlJc w:val="left"/>
      <w:pPr>
        <w:ind w:left="5760" w:hanging="360"/>
      </w:pPr>
      <w:rPr>
        <w:rFonts w:ascii="Courier New" w:hAnsi="Courier New" w:hint="default"/>
      </w:rPr>
    </w:lvl>
    <w:lvl w:ilvl="8" w:tplc="CD40C058">
      <w:start w:val="1"/>
      <w:numFmt w:val="bullet"/>
      <w:lvlText w:val=""/>
      <w:lvlJc w:val="left"/>
      <w:pPr>
        <w:ind w:left="6480" w:hanging="360"/>
      </w:pPr>
      <w:rPr>
        <w:rFonts w:ascii="Wingdings" w:hAnsi="Wingdings" w:hint="default"/>
      </w:rPr>
    </w:lvl>
  </w:abstractNum>
  <w:abstractNum w:abstractNumId="1044" w15:restartNumberingAfterBreak="0">
    <w:nsid w:val="798E0662"/>
    <w:multiLevelType w:val="hybridMultilevel"/>
    <w:tmpl w:val="FFFFFFFF"/>
    <w:lvl w:ilvl="0" w:tplc="370E9B5A">
      <w:start w:val="1"/>
      <w:numFmt w:val="bullet"/>
      <w:lvlText w:val=""/>
      <w:lvlJc w:val="left"/>
      <w:pPr>
        <w:ind w:left="720" w:hanging="360"/>
      </w:pPr>
      <w:rPr>
        <w:rFonts w:ascii="Symbol" w:hAnsi="Symbol" w:hint="default"/>
      </w:rPr>
    </w:lvl>
    <w:lvl w:ilvl="1" w:tplc="7C9A84D6">
      <w:start w:val="1"/>
      <w:numFmt w:val="bullet"/>
      <w:lvlText w:val="o"/>
      <w:lvlJc w:val="left"/>
      <w:pPr>
        <w:ind w:left="1440" w:hanging="360"/>
      </w:pPr>
      <w:rPr>
        <w:rFonts w:ascii="Courier New" w:hAnsi="Courier New" w:hint="default"/>
      </w:rPr>
    </w:lvl>
    <w:lvl w:ilvl="2" w:tplc="801C3266">
      <w:start w:val="1"/>
      <w:numFmt w:val="bullet"/>
      <w:lvlText w:val=""/>
      <w:lvlJc w:val="left"/>
      <w:pPr>
        <w:ind w:left="2160" w:hanging="360"/>
      </w:pPr>
      <w:rPr>
        <w:rFonts w:ascii="Wingdings" w:hAnsi="Wingdings" w:hint="default"/>
      </w:rPr>
    </w:lvl>
    <w:lvl w:ilvl="3" w:tplc="B85C5646">
      <w:start w:val="1"/>
      <w:numFmt w:val="bullet"/>
      <w:lvlText w:val=""/>
      <w:lvlJc w:val="left"/>
      <w:pPr>
        <w:ind w:left="2880" w:hanging="360"/>
      </w:pPr>
      <w:rPr>
        <w:rFonts w:ascii="Symbol" w:hAnsi="Symbol" w:hint="default"/>
      </w:rPr>
    </w:lvl>
    <w:lvl w:ilvl="4" w:tplc="2920F53C">
      <w:start w:val="1"/>
      <w:numFmt w:val="bullet"/>
      <w:lvlText w:val="o"/>
      <w:lvlJc w:val="left"/>
      <w:pPr>
        <w:ind w:left="3600" w:hanging="360"/>
      </w:pPr>
      <w:rPr>
        <w:rFonts w:ascii="Courier New" w:hAnsi="Courier New" w:hint="default"/>
      </w:rPr>
    </w:lvl>
    <w:lvl w:ilvl="5" w:tplc="AFEEB0B0">
      <w:start w:val="1"/>
      <w:numFmt w:val="bullet"/>
      <w:lvlText w:val=""/>
      <w:lvlJc w:val="left"/>
      <w:pPr>
        <w:ind w:left="4320" w:hanging="360"/>
      </w:pPr>
      <w:rPr>
        <w:rFonts w:ascii="Wingdings" w:hAnsi="Wingdings" w:hint="default"/>
      </w:rPr>
    </w:lvl>
    <w:lvl w:ilvl="6" w:tplc="FA2ACB46">
      <w:start w:val="1"/>
      <w:numFmt w:val="bullet"/>
      <w:lvlText w:val=""/>
      <w:lvlJc w:val="left"/>
      <w:pPr>
        <w:ind w:left="5040" w:hanging="360"/>
      </w:pPr>
      <w:rPr>
        <w:rFonts w:ascii="Symbol" w:hAnsi="Symbol" w:hint="default"/>
      </w:rPr>
    </w:lvl>
    <w:lvl w:ilvl="7" w:tplc="C69A7E9C">
      <w:start w:val="1"/>
      <w:numFmt w:val="bullet"/>
      <w:lvlText w:val="o"/>
      <w:lvlJc w:val="left"/>
      <w:pPr>
        <w:ind w:left="5760" w:hanging="360"/>
      </w:pPr>
      <w:rPr>
        <w:rFonts w:ascii="Courier New" w:hAnsi="Courier New" w:hint="default"/>
      </w:rPr>
    </w:lvl>
    <w:lvl w:ilvl="8" w:tplc="8A068D50">
      <w:start w:val="1"/>
      <w:numFmt w:val="bullet"/>
      <w:lvlText w:val=""/>
      <w:lvlJc w:val="left"/>
      <w:pPr>
        <w:ind w:left="6480" w:hanging="360"/>
      </w:pPr>
      <w:rPr>
        <w:rFonts w:ascii="Wingdings" w:hAnsi="Wingdings" w:hint="default"/>
      </w:rPr>
    </w:lvl>
  </w:abstractNum>
  <w:abstractNum w:abstractNumId="1045" w15:restartNumberingAfterBreak="0">
    <w:nsid w:val="79BC61AA"/>
    <w:multiLevelType w:val="hybridMultilevel"/>
    <w:tmpl w:val="FFFFFFFF"/>
    <w:lvl w:ilvl="0" w:tplc="E878006E">
      <w:start w:val="1"/>
      <w:numFmt w:val="bullet"/>
      <w:lvlText w:val=""/>
      <w:lvlJc w:val="left"/>
      <w:pPr>
        <w:ind w:left="720" w:hanging="360"/>
      </w:pPr>
      <w:rPr>
        <w:rFonts w:ascii="Symbol" w:hAnsi="Symbol" w:hint="default"/>
      </w:rPr>
    </w:lvl>
    <w:lvl w:ilvl="1" w:tplc="CF9C1AFA">
      <w:start w:val="1"/>
      <w:numFmt w:val="bullet"/>
      <w:lvlText w:val="o"/>
      <w:lvlJc w:val="left"/>
      <w:pPr>
        <w:ind w:left="1440" w:hanging="360"/>
      </w:pPr>
      <w:rPr>
        <w:rFonts w:ascii="Courier New" w:hAnsi="Courier New" w:hint="default"/>
      </w:rPr>
    </w:lvl>
    <w:lvl w:ilvl="2" w:tplc="4ACA9BC4">
      <w:start w:val="1"/>
      <w:numFmt w:val="bullet"/>
      <w:lvlText w:val=""/>
      <w:lvlJc w:val="left"/>
      <w:pPr>
        <w:ind w:left="2160" w:hanging="360"/>
      </w:pPr>
      <w:rPr>
        <w:rFonts w:ascii="Wingdings" w:hAnsi="Wingdings" w:hint="default"/>
      </w:rPr>
    </w:lvl>
    <w:lvl w:ilvl="3" w:tplc="30DE4180">
      <w:start w:val="1"/>
      <w:numFmt w:val="bullet"/>
      <w:lvlText w:val=""/>
      <w:lvlJc w:val="left"/>
      <w:pPr>
        <w:ind w:left="2880" w:hanging="360"/>
      </w:pPr>
      <w:rPr>
        <w:rFonts w:ascii="Symbol" w:hAnsi="Symbol" w:hint="default"/>
      </w:rPr>
    </w:lvl>
    <w:lvl w:ilvl="4" w:tplc="4732DCE0">
      <w:start w:val="1"/>
      <w:numFmt w:val="bullet"/>
      <w:lvlText w:val="o"/>
      <w:lvlJc w:val="left"/>
      <w:pPr>
        <w:ind w:left="3600" w:hanging="360"/>
      </w:pPr>
      <w:rPr>
        <w:rFonts w:ascii="Courier New" w:hAnsi="Courier New" w:hint="default"/>
      </w:rPr>
    </w:lvl>
    <w:lvl w:ilvl="5" w:tplc="0728D13C">
      <w:start w:val="1"/>
      <w:numFmt w:val="bullet"/>
      <w:lvlText w:val=""/>
      <w:lvlJc w:val="left"/>
      <w:pPr>
        <w:ind w:left="4320" w:hanging="360"/>
      </w:pPr>
      <w:rPr>
        <w:rFonts w:ascii="Wingdings" w:hAnsi="Wingdings" w:hint="default"/>
      </w:rPr>
    </w:lvl>
    <w:lvl w:ilvl="6" w:tplc="9A345052">
      <w:start w:val="1"/>
      <w:numFmt w:val="bullet"/>
      <w:lvlText w:val=""/>
      <w:lvlJc w:val="left"/>
      <w:pPr>
        <w:ind w:left="5040" w:hanging="360"/>
      </w:pPr>
      <w:rPr>
        <w:rFonts w:ascii="Symbol" w:hAnsi="Symbol" w:hint="default"/>
      </w:rPr>
    </w:lvl>
    <w:lvl w:ilvl="7" w:tplc="BE9C155A">
      <w:start w:val="1"/>
      <w:numFmt w:val="bullet"/>
      <w:lvlText w:val="o"/>
      <w:lvlJc w:val="left"/>
      <w:pPr>
        <w:ind w:left="5760" w:hanging="360"/>
      </w:pPr>
      <w:rPr>
        <w:rFonts w:ascii="Courier New" w:hAnsi="Courier New" w:hint="default"/>
      </w:rPr>
    </w:lvl>
    <w:lvl w:ilvl="8" w:tplc="92F651A6">
      <w:start w:val="1"/>
      <w:numFmt w:val="bullet"/>
      <w:lvlText w:val=""/>
      <w:lvlJc w:val="left"/>
      <w:pPr>
        <w:ind w:left="6480" w:hanging="360"/>
      </w:pPr>
      <w:rPr>
        <w:rFonts w:ascii="Wingdings" w:hAnsi="Wingdings" w:hint="default"/>
      </w:rPr>
    </w:lvl>
  </w:abstractNum>
  <w:abstractNum w:abstractNumId="1046" w15:restartNumberingAfterBreak="0">
    <w:nsid w:val="79FC1B26"/>
    <w:multiLevelType w:val="hybridMultilevel"/>
    <w:tmpl w:val="FFFFFFFF"/>
    <w:lvl w:ilvl="0" w:tplc="87BE0758">
      <w:start w:val="1"/>
      <w:numFmt w:val="bullet"/>
      <w:lvlText w:val=""/>
      <w:lvlJc w:val="left"/>
      <w:pPr>
        <w:ind w:left="720" w:hanging="360"/>
      </w:pPr>
      <w:rPr>
        <w:rFonts w:ascii="Symbol" w:hAnsi="Symbol" w:hint="default"/>
      </w:rPr>
    </w:lvl>
    <w:lvl w:ilvl="1" w:tplc="19B6AAFC">
      <w:start w:val="1"/>
      <w:numFmt w:val="bullet"/>
      <w:lvlText w:val="o"/>
      <w:lvlJc w:val="left"/>
      <w:pPr>
        <w:ind w:left="1440" w:hanging="360"/>
      </w:pPr>
      <w:rPr>
        <w:rFonts w:ascii="Courier New" w:hAnsi="Courier New" w:hint="default"/>
      </w:rPr>
    </w:lvl>
    <w:lvl w:ilvl="2" w:tplc="011E52A2">
      <w:start w:val="1"/>
      <w:numFmt w:val="bullet"/>
      <w:lvlText w:val=""/>
      <w:lvlJc w:val="left"/>
      <w:pPr>
        <w:ind w:left="2160" w:hanging="360"/>
      </w:pPr>
      <w:rPr>
        <w:rFonts w:ascii="Wingdings" w:hAnsi="Wingdings" w:hint="default"/>
      </w:rPr>
    </w:lvl>
    <w:lvl w:ilvl="3" w:tplc="88D00AA6">
      <w:start w:val="1"/>
      <w:numFmt w:val="bullet"/>
      <w:lvlText w:val=""/>
      <w:lvlJc w:val="left"/>
      <w:pPr>
        <w:ind w:left="2880" w:hanging="360"/>
      </w:pPr>
      <w:rPr>
        <w:rFonts w:ascii="Symbol" w:hAnsi="Symbol" w:hint="default"/>
      </w:rPr>
    </w:lvl>
    <w:lvl w:ilvl="4" w:tplc="BCA6DF1E">
      <w:start w:val="1"/>
      <w:numFmt w:val="bullet"/>
      <w:lvlText w:val="o"/>
      <w:lvlJc w:val="left"/>
      <w:pPr>
        <w:ind w:left="3600" w:hanging="360"/>
      </w:pPr>
      <w:rPr>
        <w:rFonts w:ascii="Courier New" w:hAnsi="Courier New" w:hint="default"/>
      </w:rPr>
    </w:lvl>
    <w:lvl w:ilvl="5" w:tplc="022EF206">
      <w:start w:val="1"/>
      <w:numFmt w:val="bullet"/>
      <w:lvlText w:val=""/>
      <w:lvlJc w:val="left"/>
      <w:pPr>
        <w:ind w:left="4320" w:hanging="360"/>
      </w:pPr>
      <w:rPr>
        <w:rFonts w:ascii="Wingdings" w:hAnsi="Wingdings" w:hint="default"/>
      </w:rPr>
    </w:lvl>
    <w:lvl w:ilvl="6" w:tplc="8CF88F8A">
      <w:start w:val="1"/>
      <w:numFmt w:val="bullet"/>
      <w:lvlText w:val=""/>
      <w:lvlJc w:val="left"/>
      <w:pPr>
        <w:ind w:left="5040" w:hanging="360"/>
      </w:pPr>
      <w:rPr>
        <w:rFonts w:ascii="Symbol" w:hAnsi="Symbol" w:hint="default"/>
      </w:rPr>
    </w:lvl>
    <w:lvl w:ilvl="7" w:tplc="3708B3C6">
      <w:start w:val="1"/>
      <w:numFmt w:val="bullet"/>
      <w:lvlText w:val="o"/>
      <w:lvlJc w:val="left"/>
      <w:pPr>
        <w:ind w:left="5760" w:hanging="360"/>
      </w:pPr>
      <w:rPr>
        <w:rFonts w:ascii="Courier New" w:hAnsi="Courier New" w:hint="default"/>
      </w:rPr>
    </w:lvl>
    <w:lvl w:ilvl="8" w:tplc="258CF586">
      <w:start w:val="1"/>
      <w:numFmt w:val="bullet"/>
      <w:lvlText w:val=""/>
      <w:lvlJc w:val="left"/>
      <w:pPr>
        <w:ind w:left="6480" w:hanging="360"/>
      </w:pPr>
      <w:rPr>
        <w:rFonts w:ascii="Wingdings" w:hAnsi="Wingdings" w:hint="default"/>
      </w:rPr>
    </w:lvl>
  </w:abstractNum>
  <w:abstractNum w:abstractNumId="1047" w15:restartNumberingAfterBreak="0">
    <w:nsid w:val="7A4E44D7"/>
    <w:multiLevelType w:val="hybridMultilevel"/>
    <w:tmpl w:val="FFFFFFFF"/>
    <w:lvl w:ilvl="0" w:tplc="7E4ED5F2">
      <w:start w:val="1"/>
      <w:numFmt w:val="bullet"/>
      <w:lvlText w:val=""/>
      <w:lvlJc w:val="left"/>
      <w:pPr>
        <w:ind w:left="720" w:hanging="360"/>
      </w:pPr>
      <w:rPr>
        <w:rFonts w:ascii="Symbol" w:hAnsi="Symbol" w:hint="default"/>
      </w:rPr>
    </w:lvl>
    <w:lvl w:ilvl="1" w:tplc="2A822BD4">
      <w:start w:val="1"/>
      <w:numFmt w:val="bullet"/>
      <w:lvlText w:val="o"/>
      <w:lvlJc w:val="left"/>
      <w:pPr>
        <w:ind w:left="1440" w:hanging="360"/>
      </w:pPr>
      <w:rPr>
        <w:rFonts w:ascii="Courier New" w:hAnsi="Courier New" w:hint="default"/>
      </w:rPr>
    </w:lvl>
    <w:lvl w:ilvl="2" w:tplc="C75C932A">
      <w:start w:val="1"/>
      <w:numFmt w:val="bullet"/>
      <w:lvlText w:val=""/>
      <w:lvlJc w:val="left"/>
      <w:pPr>
        <w:ind w:left="2160" w:hanging="360"/>
      </w:pPr>
      <w:rPr>
        <w:rFonts w:ascii="Wingdings" w:hAnsi="Wingdings" w:hint="default"/>
      </w:rPr>
    </w:lvl>
    <w:lvl w:ilvl="3" w:tplc="3DE2810E">
      <w:start w:val="1"/>
      <w:numFmt w:val="bullet"/>
      <w:lvlText w:val=""/>
      <w:lvlJc w:val="left"/>
      <w:pPr>
        <w:ind w:left="2880" w:hanging="360"/>
      </w:pPr>
      <w:rPr>
        <w:rFonts w:ascii="Symbol" w:hAnsi="Symbol" w:hint="default"/>
      </w:rPr>
    </w:lvl>
    <w:lvl w:ilvl="4" w:tplc="650298BA">
      <w:start w:val="1"/>
      <w:numFmt w:val="bullet"/>
      <w:lvlText w:val="o"/>
      <w:lvlJc w:val="left"/>
      <w:pPr>
        <w:ind w:left="3600" w:hanging="360"/>
      </w:pPr>
      <w:rPr>
        <w:rFonts w:ascii="Courier New" w:hAnsi="Courier New" w:hint="default"/>
      </w:rPr>
    </w:lvl>
    <w:lvl w:ilvl="5" w:tplc="9E887584">
      <w:start w:val="1"/>
      <w:numFmt w:val="bullet"/>
      <w:lvlText w:val=""/>
      <w:lvlJc w:val="left"/>
      <w:pPr>
        <w:ind w:left="4320" w:hanging="360"/>
      </w:pPr>
      <w:rPr>
        <w:rFonts w:ascii="Wingdings" w:hAnsi="Wingdings" w:hint="default"/>
      </w:rPr>
    </w:lvl>
    <w:lvl w:ilvl="6" w:tplc="A462ED76">
      <w:start w:val="1"/>
      <w:numFmt w:val="bullet"/>
      <w:lvlText w:val=""/>
      <w:lvlJc w:val="left"/>
      <w:pPr>
        <w:ind w:left="5040" w:hanging="360"/>
      </w:pPr>
      <w:rPr>
        <w:rFonts w:ascii="Symbol" w:hAnsi="Symbol" w:hint="default"/>
      </w:rPr>
    </w:lvl>
    <w:lvl w:ilvl="7" w:tplc="77080908">
      <w:start w:val="1"/>
      <w:numFmt w:val="bullet"/>
      <w:lvlText w:val="o"/>
      <w:lvlJc w:val="left"/>
      <w:pPr>
        <w:ind w:left="5760" w:hanging="360"/>
      </w:pPr>
      <w:rPr>
        <w:rFonts w:ascii="Courier New" w:hAnsi="Courier New" w:hint="default"/>
      </w:rPr>
    </w:lvl>
    <w:lvl w:ilvl="8" w:tplc="CFF2FA06">
      <w:start w:val="1"/>
      <w:numFmt w:val="bullet"/>
      <w:lvlText w:val=""/>
      <w:lvlJc w:val="left"/>
      <w:pPr>
        <w:ind w:left="6480" w:hanging="360"/>
      </w:pPr>
      <w:rPr>
        <w:rFonts w:ascii="Wingdings" w:hAnsi="Wingdings" w:hint="default"/>
      </w:rPr>
    </w:lvl>
  </w:abstractNum>
  <w:abstractNum w:abstractNumId="1048" w15:restartNumberingAfterBreak="0">
    <w:nsid w:val="7A513FE6"/>
    <w:multiLevelType w:val="hybridMultilevel"/>
    <w:tmpl w:val="FFFFFFFF"/>
    <w:lvl w:ilvl="0" w:tplc="1ED8B394">
      <w:start w:val="1"/>
      <w:numFmt w:val="bullet"/>
      <w:lvlText w:val=""/>
      <w:lvlJc w:val="left"/>
      <w:pPr>
        <w:ind w:left="720" w:hanging="360"/>
      </w:pPr>
      <w:rPr>
        <w:rFonts w:ascii="Symbol" w:hAnsi="Symbol" w:hint="default"/>
      </w:rPr>
    </w:lvl>
    <w:lvl w:ilvl="1" w:tplc="C9044A16">
      <w:start w:val="1"/>
      <w:numFmt w:val="bullet"/>
      <w:lvlText w:val="o"/>
      <w:lvlJc w:val="left"/>
      <w:pPr>
        <w:ind w:left="1440" w:hanging="360"/>
      </w:pPr>
      <w:rPr>
        <w:rFonts w:ascii="Courier New" w:hAnsi="Courier New" w:hint="default"/>
      </w:rPr>
    </w:lvl>
    <w:lvl w:ilvl="2" w:tplc="9D94ABDC">
      <w:start w:val="1"/>
      <w:numFmt w:val="bullet"/>
      <w:lvlText w:val=""/>
      <w:lvlJc w:val="left"/>
      <w:pPr>
        <w:ind w:left="2160" w:hanging="360"/>
      </w:pPr>
      <w:rPr>
        <w:rFonts w:ascii="Wingdings" w:hAnsi="Wingdings" w:hint="default"/>
      </w:rPr>
    </w:lvl>
    <w:lvl w:ilvl="3" w:tplc="8C1A2700">
      <w:start w:val="1"/>
      <w:numFmt w:val="bullet"/>
      <w:lvlText w:val=""/>
      <w:lvlJc w:val="left"/>
      <w:pPr>
        <w:ind w:left="2880" w:hanging="360"/>
      </w:pPr>
      <w:rPr>
        <w:rFonts w:ascii="Symbol" w:hAnsi="Symbol" w:hint="default"/>
      </w:rPr>
    </w:lvl>
    <w:lvl w:ilvl="4" w:tplc="B630C8E8">
      <w:start w:val="1"/>
      <w:numFmt w:val="bullet"/>
      <w:lvlText w:val="o"/>
      <w:lvlJc w:val="left"/>
      <w:pPr>
        <w:ind w:left="3600" w:hanging="360"/>
      </w:pPr>
      <w:rPr>
        <w:rFonts w:ascii="Courier New" w:hAnsi="Courier New" w:hint="default"/>
      </w:rPr>
    </w:lvl>
    <w:lvl w:ilvl="5" w:tplc="04C2F76E">
      <w:start w:val="1"/>
      <w:numFmt w:val="bullet"/>
      <w:lvlText w:val=""/>
      <w:lvlJc w:val="left"/>
      <w:pPr>
        <w:ind w:left="4320" w:hanging="360"/>
      </w:pPr>
      <w:rPr>
        <w:rFonts w:ascii="Wingdings" w:hAnsi="Wingdings" w:hint="default"/>
      </w:rPr>
    </w:lvl>
    <w:lvl w:ilvl="6" w:tplc="D13CABE0">
      <w:start w:val="1"/>
      <w:numFmt w:val="bullet"/>
      <w:lvlText w:val=""/>
      <w:lvlJc w:val="left"/>
      <w:pPr>
        <w:ind w:left="5040" w:hanging="360"/>
      </w:pPr>
      <w:rPr>
        <w:rFonts w:ascii="Symbol" w:hAnsi="Symbol" w:hint="default"/>
      </w:rPr>
    </w:lvl>
    <w:lvl w:ilvl="7" w:tplc="4F24B030">
      <w:start w:val="1"/>
      <w:numFmt w:val="bullet"/>
      <w:lvlText w:val="o"/>
      <w:lvlJc w:val="left"/>
      <w:pPr>
        <w:ind w:left="5760" w:hanging="360"/>
      </w:pPr>
      <w:rPr>
        <w:rFonts w:ascii="Courier New" w:hAnsi="Courier New" w:hint="default"/>
      </w:rPr>
    </w:lvl>
    <w:lvl w:ilvl="8" w:tplc="D41AA1EA">
      <w:start w:val="1"/>
      <w:numFmt w:val="bullet"/>
      <w:lvlText w:val=""/>
      <w:lvlJc w:val="left"/>
      <w:pPr>
        <w:ind w:left="6480" w:hanging="360"/>
      </w:pPr>
      <w:rPr>
        <w:rFonts w:ascii="Wingdings" w:hAnsi="Wingdings" w:hint="default"/>
      </w:rPr>
    </w:lvl>
  </w:abstractNum>
  <w:abstractNum w:abstractNumId="1049" w15:restartNumberingAfterBreak="0">
    <w:nsid w:val="7A764670"/>
    <w:multiLevelType w:val="hybridMultilevel"/>
    <w:tmpl w:val="0220E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0" w15:restartNumberingAfterBreak="0">
    <w:nsid w:val="7A7E755A"/>
    <w:multiLevelType w:val="hybridMultilevel"/>
    <w:tmpl w:val="FFFFFFFF"/>
    <w:lvl w:ilvl="0" w:tplc="94C61082">
      <w:start w:val="1"/>
      <w:numFmt w:val="bullet"/>
      <w:lvlText w:val=""/>
      <w:lvlJc w:val="left"/>
      <w:pPr>
        <w:ind w:left="720" w:hanging="360"/>
      </w:pPr>
      <w:rPr>
        <w:rFonts w:ascii="Symbol" w:hAnsi="Symbol" w:hint="default"/>
      </w:rPr>
    </w:lvl>
    <w:lvl w:ilvl="1" w:tplc="95FEB884">
      <w:start w:val="1"/>
      <w:numFmt w:val="bullet"/>
      <w:lvlText w:val="o"/>
      <w:lvlJc w:val="left"/>
      <w:pPr>
        <w:ind w:left="1440" w:hanging="360"/>
      </w:pPr>
      <w:rPr>
        <w:rFonts w:ascii="Courier New" w:hAnsi="Courier New" w:hint="default"/>
      </w:rPr>
    </w:lvl>
    <w:lvl w:ilvl="2" w:tplc="5502A2B4">
      <w:start w:val="1"/>
      <w:numFmt w:val="bullet"/>
      <w:lvlText w:val=""/>
      <w:lvlJc w:val="left"/>
      <w:pPr>
        <w:ind w:left="2160" w:hanging="360"/>
      </w:pPr>
      <w:rPr>
        <w:rFonts w:ascii="Wingdings" w:hAnsi="Wingdings" w:hint="default"/>
      </w:rPr>
    </w:lvl>
    <w:lvl w:ilvl="3" w:tplc="3B52232E">
      <w:start w:val="1"/>
      <w:numFmt w:val="bullet"/>
      <w:lvlText w:val=""/>
      <w:lvlJc w:val="left"/>
      <w:pPr>
        <w:ind w:left="2880" w:hanging="360"/>
      </w:pPr>
      <w:rPr>
        <w:rFonts w:ascii="Symbol" w:hAnsi="Symbol" w:hint="default"/>
      </w:rPr>
    </w:lvl>
    <w:lvl w:ilvl="4" w:tplc="04B6FA46">
      <w:start w:val="1"/>
      <w:numFmt w:val="bullet"/>
      <w:lvlText w:val="o"/>
      <w:lvlJc w:val="left"/>
      <w:pPr>
        <w:ind w:left="3600" w:hanging="360"/>
      </w:pPr>
      <w:rPr>
        <w:rFonts w:ascii="Courier New" w:hAnsi="Courier New" w:hint="default"/>
      </w:rPr>
    </w:lvl>
    <w:lvl w:ilvl="5" w:tplc="177417A0">
      <w:start w:val="1"/>
      <w:numFmt w:val="bullet"/>
      <w:lvlText w:val=""/>
      <w:lvlJc w:val="left"/>
      <w:pPr>
        <w:ind w:left="4320" w:hanging="360"/>
      </w:pPr>
      <w:rPr>
        <w:rFonts w:ascii="Wingdings" w:hAnsi="Wingdings" w:hint="default"/>
      </w:rPr>
    </w:lvl>
    <w:lvl w:ilvl="6" w:tplc="CDE41F34">
      <w:start w:val="1"/>
      <w:numFmt w:val="bullet"/>
      <w:lvlText w:val=""/>
      <w:lvlJc w:val="left"/>
      <w:pPr>
        <w:ind w:left="5040" w:hanging="360"/>
      </w:pPr>
      <w:rPr>
        <w:rFonts w:ascii="Symbol" w:hAnsi="Symbol" w:hint="default"/>
      </w:rPr>
    </w:lvl>
    <w:lvl w:ilvl="7" w:tplc="6B3A05D4">
      <w:start w:val="1"/>
      <w:numFmt w:val="bullet"/>
      <w:lvlText w:val="o"/>
      <w:lvlJc w:val="left"/>
      <w:pPr>
        <w:ind w:left="5760" w:hanging="360"/>
      </w:pPr>
      <w:rPr>
        <w:rFonts w:ascii="Courier New" w:hAnsi="Courier New" w:hint="default"/>
      </w:rPr>
    </w:lvl>
    <w:lvl w:ilvl="8" w:tplc="E786C2A8">
      <w:start w:val="1"/>
      <w:numFmt w:val="bullet"/>
      <w:lvlText w:val=""/>
      <w:lvlJc w:val="left"/>
      <w:pPr>
        <w:ind w:left="6480" w:hanging="360"/>
      </w:pPr>
      <w:rPr>
        <w:rFonts w:ascii="Wingdings" w:hAnsi="Wingdings" w:hint="default"/>
      </w:rPr>
    </w:lvl>
  </w:abstractNum>
  <w:abstractNum w:abstractNumId="1051" w15:restartNumberingAfterBreak="0">
    <w:nsid w:val="7AA3053A"/>
    <w:multiLevelType w:val="hybridMultilevel"/>
    <w:tmpl w:val="FFFFFFFF"/>
    <w:lvl w:ilvl="0" w:tplc="7370E8B6">
      <w:start w:val="1"/>
      <w:numFmt w:val="bullet"/>
      <w:lvlText w:val=""/>
      <w:lvlJc w:val="left"/>
      <w:pPr>
        <w:ind w:left="720" w:hanging="360"/>
      </w:pPr>
      <w:rPr>
        <w:rFonts w:ascii="Symbol" w:hAnsi="Symbol" w:hint="default"/>
      </w:rPr>
    </w:lvl>
    <w:lvl w:ilvl="1" w:tplc="292494C6">
      <w:start w:val="1"/>
      <w:numFmt w:val="bullet"/>
      <w:lvlText w:val="o"/>
      <w:lvlJc w:val="left"/>
      <w:pPr>
        <w:ind w:left="1440" w:hanging="360"/>
      </w:pPr>
      <w:rPr>
        <w:rFonts w:ascii="Courier New" w:hAnsi="Courier New" w:hint="default"/>
      </w:rPr>
    </w:lvl>
    <w:lvl w:ilvl="2" w:tplc="F22665B8">
      <w:start w:val="1"/>
      <w:numFmt w:val="bullet"/>
      <w:lvlText w:val=""/>
      <w:lvlJc w:val="left"/>
      <w:pPr>
        <w:ind w:left="2160" w:hanging="360"/>
      </w:pPr>
      <w:rPr>
        <w:rFonts w:ascii="Wingdings" w:hAnsi="Wingdings" w:hint="default"/>
      </w:rPr>
    </w:lvl>
    <w:lvl w:ilvl="3" w:tplc="DCEE1D80">
      <w:start w:val="1"/>
      <w:numFmt w:val="bullet"/>
      <w:lvlText w:val=""/>
      <w:lvlJc w:val="left"/>
      <w:pPr>
        <w:ind w:left="2880" w:hanging="360"/>
      </w:pPr>
      <w:rPr>
        <w:rFonts w:ascii="Symbol" w:hAnsi="Symbol" w:hint="default"/>
      </w:rPr>
    </w:lvl>
    <w:lvl w:ilvl="4" w:tplc="0EB4537A">
      <w:start w:val="1"/>
      <w:numFmt w:val="bullet"/>
      <w:lvlText w:val="o"/>
      <w:lvlJc w:val="left"/>
      <w:pPr>
        <w:ind w:left="3600" w:hanging="360"/>
      </w:pPr>
      <w:rPr>
        <w:rFonts w:ascii="Courier New" w:hAnsi="Courier New" w:hint="default"/>
      </w:rPr>
    </w:lvl>
    <w:lvl w:ilvl="5" w:tplc="DF6CAD7C">
      <w:start w:val="1"/>
      <w:numFmt w:val="bullet"/>
      <w:lvlText w:val=""/>
      <w:lvlJc w:val="left"/>
      <w:pPr>
        <w:ind w:left="4320" w:hanging="360"/>
      </w:pPr>
      <w:rPr>
        <w:rFonts w:ascii="Wingdings" w:hAnsi="Wingdings" w:hint="default"/>
      </w:rPr>
    </w:lvl>
    <w:lvl w:ilvl="6" w:tplc="189A552C">
      <w:start w:val="1"/>
      <w:numFmt w:val="bullet"/>
      <w:lvlText w:val=""/>
      <w:lvlJc w:val="left"/>
      <w:pPr>
        <w:ind w:left="5040" w:hanging="360"/>
      </w:pPr>
      <w:rPr>
        <w:rFonts w:ascii="Symbol" w:hAnsi="Symbol" w:hint="default"/>
      </w:rPr>
    </w:lvl>
    <w:lvl w:ilvl="7" w:tplc="00262720">
      <w:start w:val="1"/>
      <w:numFmt w:val="bullet"/>
      <w:lvlText w:val="o"/>
      <w:lvlJc w:val="left"/>
      <w:pPr>
        <w:ind w:left="5760" w:hanging="360"/>
      </w:pPr>
      <w:rPr>
        <w:rFonts w:ascii="Courier New" w:hAnsi="Courier New" w:hint="default"/>
      </w:rPr>
    </w:lvl>
    <w:lvl w:ilvl="8" w:tplc="7A765C2E">
      <w:start w:val="1"/>
      <w:numFmt w:val="bullet"/>
      <w:lvlText w:val=""/>
      <w:lvlJc w:val="left"/>
      <w:pPr>
        <w:ind w:left="6480" w:hanging="360"/>
      </w:pPr>
      <w:rPr>
        <w:rFonts w:ascii="Wingdings" w:hAnsi="Wingdings" w:hint="default"/>
      </w:rPr>
    </w:lvl>
  </w:abstractNum>
  <w:abstractNum w:abstractNumId="1052" w15:restartNumberingAfterBreak="0">
    <w:nsid w:val="7AB0178C"/>
    <w:multiLevelType w:val="hybridMultilevel"/>
    <w:tmpl w:val="FFFFFFFF"/>
    <w:lvl w:ilvl="0" w:tplc="22789BEC">
      <w:start w:val="1"/>
      <w:numFmt w:val="bullet"/>
      <w:lvlText w:val=""/>
      <w:lvlJc w:val="left"/>
      <w:pPr>
        <w:ind w:left="720" w:hanging="360"/>
      </w:pPr>
      <w:rPr>
        <w:rFonts w:ascii="Symbol" w:hAnsi="Symbol" w:hint="default"/>
      </w:rPr>
    </w:lvl>
    <w:lvl w:ilvl="1" w:tplc="13ACF686">
      <w:start w:val="1"/>
      <w:numFmt w:val="bullet"/>
      <w:lvlText w:val="o"/>
      <w:lvlJc w:val="left"/>
      <w:pPr>
        <w:ind w:left="1440" w:hanging="360"/>
      </w:pPr>
      <w:rPr>
        <w:rFonts w:ascii="Courier New" w:hAnsi="Courier New" w:hint="default"/>
      </w:rPr>
    </w:lvl>
    <w:lvl w:ilvl="2" w:tplc="2E4476BE">
      <w:start w:val="1"/>
      <w:numFmt w:val="bullet"/>
      <w:lvlText w:val=""/>
      <w:lvlJc w:val="left"/>
      <w:pPr>
        <w:ind w:left="2160" w:hanging="360"/>
      </w:pPr>
      <w:rPr>
        <w:rFonts w:ascii="Wingdings" w:hAnsi="Wingdings" w:hint="default"/>
      </w:rPr>
    </w:lvl>
    <w:lvl w:ilvl="3" w:tplc="C56C77DA">
      <w:start w:val="1"/>
      <w:numFmt w:val="bullet"/>
      <w:lvlText w:val=""/>
      <w:lvlJc w:val="left"/>
      <w:pPr>
        <w:ind w:left="2880" w:hanging="360"/>
      </w:pPr>
      <w:rPr>
        <w:rFonts w:ascii="Symbol" w:hAnsi="Symbol" w:hint="default"/>
      </w:rPr>
    </w:lvl>
    <w:lvl w:ilvl="4" w:tplc="59D470F8">
      <w:start w:val="1"/>
      <w:numFmt w:val="bullet"/>
      <w:lvlText w:val="o"/>
      <w:lvlJc w:val="left"/>
      <w:pPr>
        <w:ind w:left="3600" w:hanging="360"/>
      </w:pPr>
      <w:rPr>
        <w:rFonts w:ascii="Courier New" w:hAnsi="Courier New" w:hint="default"/>
      </w:rPr>
    </w:lvl>
    <w:lvl w:ilvl="5" w:tplc="74AA23D4">
      <w:start w:val="1"/>
      <w:numFmt w:val="bullet"/>
      <w:lvlText w:val=""/>
      <w:lvlJc w:val="left"/>
      <w:pPr>
        <w:ind w:left="4320" w:hanging="360"/>
      </w:pPr>
      <w:rPr>
        <w:rFonts w:ascii="Wingdings" w:hAnsi="Wingdings" w:hint="default"/>
      </w:rPr>
    </w:lvl>
    <w:lvl w:ilvl="6" w:tplc="E3248318">
      <w:start w:val="1"/>
      <w:numFmt w:val="bullet"/>
      <w:lvlText w:val=""/>
      <w:lvlJc w:val="left"/>
      <w:pPr>
        <w:ind w:left="5040" w:hanging="360"/>
      </w:pPr>
      <w:rPr>
        <w:rFonts w:ascii="Symbol" w:hAnsi="Symbol" w:hint="default"/>
      </w:rPr>
    </w:lvl>
    <w:lvl w:ilvl="7" w:tplc="CBA06344">
      <w:start w:val="1"/>
      <w:numFmt w:val="bullet"/>
      <w:lvlText w:val="o"/>
      <w:lvlJc w:val="left"/>
      <w:pPr>
        <w:ind w:left="5760" w:hanging="360"/>
      </w:pPr>
      <w:rPr>
        <w:rFonts w:ascii="Courier New" w:hAnsi="Courier New" w:hint="default"/>
      </w:rPr>
    </w:lvl>
    <w:lvl w:ilvl="8" w:tplc="AEEE4C9A">
      <w:start w:val="1"/>
      <w:numFmt w:val="bullet"/>
      <w:lvlText w:val=""/>
      <w:lvlJc w:val="left"/>
      <w:pPr>
        <w:ind w:left="6480" w:hanging="360"/>
      </w:pPr>
      <w:rPr>
        <w:rFonts w:ascii="Wingdings" w:hAnsi="Wingdings" w:hint="default"/>
      </w:rPr>
    </w:lvl>
  </w:abstractNum>
  <w:abstractNum w:abstractNumId="1053" w15:restartNumberingAfterBreak="0">
    <w:nsid w:val="7ACD5B6C"/>
    <w:multiLevelType w:val="hybridMultilevel"/>
    <w:tmpl w:val="FFFFFFFF"/>
    <w:lvl w:ilvl="0" w:tplc="1D884102">
      <w:start w:val="1"/>
      <w:numFmt w:val="bullet"/>
      <w:lvlText w:val=""/>
      <w:lvlJc w:val="left"/>
      <w:pPr>
        <w:ind w:left="720" w:hanging="360"/>
      </w:pPr>
      <w:rPr>
        <w:rFonts w:ascii="Symbol" w:hAnsi="Symbol" w:hint="default"/>
      </w:rPr>
    </w:lvl>
    <w:lvl w:ilvl="1" w:tplc="354C09D8">
      <w:start w:val="1"/>
      <w:numFmt w:val="bullet"/>
      <w:lvlText w:val="o"/>
      <w:lvlJc w:val="left"/>
      <w:pPr>
        <w:ind w:left="1440" w:hanging="360"/>
      </w:pPr>
      <w:rPr>
        <w:rFonts w:ascii="Courier New" w:hAnsi="Courier New" w:hint="default"/>
      </w:rPr>
    </w:lvl>
    <w:lvl w:ilvl="2" w:tplc="EE1425DC">
      <w:start w:val="1"/>
      <w:numFmt w:val="bullet"/>
      <w:lvlText w:val=""/>
      <w:lvlJc w:val="left"/>
      <w:pPr>
        <w:ind w:left="2160" w:hanging="360"/>
      </w:pPr>
      <w:rPr>
        <w:rFonts w:ascii="Wingdings" w:hAnsi="Wingdings" w:hint="default"/>
      </w:rPr>
    </w:lvl>
    <w:lvl w:ilvl="3" w:tplc="CE8C902E">
      <w:start w:val="1"/>
      <w:numFmt w:val="bullet"/>
      <w:lvlText w:val=""/>
      <w:lvlJc w:val="left"/>
      <w:pPr>
        <w:ind w:left="2880" w:hanging="360"/>
      </w:pPr>
      <w:rPr>
        <w:rFonts w:ascii="Symbol" w:hAnsi="Symbol" w:hint="default"/>
      </w:rPr>
    </w:lvl>
    <w:lvl w:ilvl="4" w:tplc="CE44B8FC">
      <w:start w:val="1"/>
      <w:numFmt w:val="bullet"/>
      <w:lvlText w:val="o"/>
      <w:lvlJc w:val="left"/>
      <w:pPr>
        <w:ind w:left="3600" w:hanging="360"/>
      </w:pPr>
      <w:rPr>
        <w:rFonts w:ascii="Courier New" w:hAnsi="Courier New" w:hint="default"/>
      </w:rPr>
    </w:lvl>
    <w:lvl w:ilvl="5" w:tplc="50261A2A">
      <w:start w:val="1"/>
      <w:numFmt w:val="bullet"/>
      <w:lvlText w:val=""/>
      <w:lvlJc w:val="left"/>
      <w:pPr>
        <w:ind w:left="4320" w:hanging="360"/>
      </w:pPr>
      <w:rPr>
        <w:rFonts w:ascii="Wingdings" w:hAnsi="Wingdings" w:hint="default"/>
      </w:rPr>
    </w:lvl>
    <w:lvl w:ilvl="6" w:tplc="4212074A">
      <w:start w:val="1"/>
      <w:numFmt w:val="bullet"/>
      <w:lvlText w:val=""/>
      <w:lvlJc w:val="left"/>
      <w:pPr>
        <w:ind w:left="5040" w:hanging="360"/>
      </w:pPr>
      <w:rPr>
        <w:rFonts w:ascii="Symbol" w:hAnsi="Symbol" w:hint="default"/>
      </w:rPr>
    </w:lvl>
    <w:lvl w:ilvl="7" w:tplc="08BED06C">
      <w:start w:val="1"/>
      <w:numFmt w:val="bullet"/>
      <w:lvlText w:val="o"/>
      <w:lvlJc w:val="left"/>
      <w:pPr>
        <w:ind w:left="5760" w:hanging="360"/>
      </w:pPr>
      <w:rPr>
        <w:rFonts w:ascii="Courier New" w:hAnsi="Courier New" w:hint="default"/>
      </w:rPr>
    </w:lvl>
    <w:lvl w:ilvl="8" w:tplc="5FC09D1A">
      <w:start w:val="1"/>
      <w:numFmt w:val="bullet"/>
      <w:lvlText w:val=""/>
      <w:lvlJc w:val="left"/>
      <w:pPr>
        <w:ind w:left="6480" w:hanging="360"/>
      </w:pPr>
      <w:rPr>
        <w:rFonts w:ascii="Wingdings" w:hAnsi="Wingdings" w:hint="default"/>
      </w:rPr>
    </w:lvl>
  </w:abstractNum>
  <w:abstractNum w:abstractNumId="1054" w15:restartNumberingAfterBreak="0">
    <w:nsid w:val="7AF13EC1"/>
    <w:multiLevelType w:val="hybridMultilevel"/>
    <w:tmpl w:val="FFFFFFFF"/>
    <w:lvl w:ilvl="0" w:tplc="532067C8">
      <w:start w:val="1"/>
      <w:numFmt w:val="bullet"/>
      <w:lvlText w:val=""/>
      <w:lvlJc w:val="left"/>
      <w:pPr>
        <w:ind w:left="720" w:hanging="360"/>
      </w:pPr>
      <w:rPr>
        <w:rFonts w:ascii="Symbol" w:hAnsi="Symbol" w:hint="default"/>
      </w:rPr>
    </w:lvl>
    <w:lvl w:ilvl="1" w:tplc="E346B698">
      <w:start w:val="1"/>
      <w:numFmt w:val="bullet"/>
      <w:lvlText w:val="o"/>
      <w:lvlJc w:val="left"/>
      <w:pPr>
        <w:ind w:left="1440" w:hanging="360"/>
      </w:pPr>
      <w:rPr>
        <w:rFonts w:ascii="Courier New" w:hAnsi="Courier New" w:hint="default"/>
      </w:rPr>
    </w:lvl>
    <w:lvl w:ilvl="2" w:tplc="829625C4">
      <w:start w:val="1"/>
      <w:numFmt w:val="bullet"/>
      <w:lvlText w:val=""/>
      <w:lvlJc w:val="left"/>
      <w:pPr>
        <w:ind w:left="2160" w:hanging="360"/>
      </w:pPr>
      <w:rPr>
        <w:rFonts w:ascii="Wingdings" w:hAnsi="Wingdings" w:hint="default"/>
      </w:rPr>
    </w:lvl>
    <w:lvl w:ilvl="3" w:tplc="58D2DB8E">
      <w:start w:val="1"/>
      <w:numFmt w:val="bullet"/>
      <w:lvlText w:val=""/>
      <w:lvlJc w:val="left"/>
      <w:pPr>
        <w:ind w:left="2880" w:hanging="360"/>
      </w:pPr>
      <w:rPr>
        <w:rFonts w:ascii="Symbol" w:hAnsi="Symbol" w:hint="default"/>
      </w:rPr>
    </w:lvl>
    <w:lvl w:ilvl="4" w:tplc="69148198">
      <w:start w:val="1"/>
      <w:numFmt w:val="bullet"/>
      <w:lvlText w:val="o"/>
      <w:lvlJc w:val="left"/>
      <w:pPr>
        <w:ind w:left="3600" w:hanging="360"/>
      </w:pPr>
      <w:rPr>
        <w:rFonts w:ascii="Courier New" w:hAnsi="Courier New" w:hint="default"/>
      </w:rPr>
    </w:lvl>
    <w:lvl w:ilvl="5" w:tplc="0920609C">
      <w:start w:val="1"/>
      <w:numFmt w:val="bullet"/>
      <w:lvlText w:val=""/>
      <w:lvlJc w:val="left"/>
      <w:pPr>
        <w:ind w:left="4320" w:hanging="360"/>
      </w:pPr>
      <w:rPr>
        <w:rFonts w:ascii="Wingdings" w:hAnsi="Wingdings" w:hint="default"/>
      </w:rPr>
    </w:lvl>
    <w:lvl w:ilvl="6" w:tplc="D42E6E86">
      <w:start w:val="1"/>
      <w:numFmt w:val="bullet"/>
      <w:lvlText w:val=""/>
      <w:lvlJc w:val="left"/>
      <w:pPr>
        <w:ind w:left="5040" w:hanging="360"/>
      </w:pPr>
      <w:rPr>
        <w:rFonts w:ascii="Symbol" w:hAnsi="Symbol" w:hint="default"/>
      </w:rPr>
    </w:lvl>
    <w:lvl w:ilvl="7" w:tplc="9C6E955E">
      <w:start w:val="1"/>
      <w:numFmt w:val="bullet"/>
      <w:lvlText w:val="o"/>
      <w:lvlJc w:val="left"/>
      <w:pPr>
        <w:ind w:left="5760" w:hanging="360"/>
      </w:pPr>
      <w:rPr>
        <w:rFonts w:ascii="Courier New" w:hAnsi="Courier New" w:hint="default"/>
      </w:rPr>
    </w:lvl>
    <w:lvl w:ilvl="8" w:tplc="ADE48D62">
      <w:start w:val="1"/>
      <w:numFmt w:val="bullet"/>
      <w:lvlText w:val=""/>
      <w:lvlJc w:val="left"/>
      <w:pPr>
        <w:ind w:left="6480" w:hanging="360"/>
      </w:pPr>
      <w:rPr>
        <w:rFonts w:ascii="Wingdings" w:hAnsi="Wingdings" w:hint="default"/>
      </w:rPr>
    </w:lvl>
  </w:abstractNum>
  <w:abstractNum w:abstractNumId="1055" w15:restartNumberingAfterBreak="0">
    <w:nsid w:val="7AF43222"/>
    <w:multiLevelType w:val="hybridMultilevel"/>
    <w:tmpl w:val="FFFFFFFF"/>
    <w:lvl w:ilvl="0" w:tplc="0A1E8DF8">
      <w:start w:val="1"/>
      <w:numFmt w:val="bullet"/>
      <w:lvlText w:val=""/>
      <w:lvlJc w:val="left"/>
      <w:pPr>
        <w:ind w:left="720" w:hanging="360"/>
      </w:pPr>
      <w:rPr>
        <w:rFonts w:ascii="Symbol" w:hAnsi="Symbol" w:hint="default"/>
      </w:rPr>
    </w:lvl>
    <w:lvl w:ilvl="1" w:tplc="C50E5E9E">
      <w:start w:val="1"/>
      <w:numFmt w:val="bullet"/>
      <w:lvlText w:val="o"/>
      <w:lvlJc w:val="left"/>
      <w:pPr>
        <w:ind w:left="1440" w:hanging="360"/>
      </w:pPr>
      <w:rPr>
        <w:rFonts w:ascii="Courier New" w:hAnsi="Courier New" w:hint="default"/>
      </w:rPr>
    </w:lvl>
    <w:lvl w:ilvl="2" w:tplc="6BC6E6FE">
      <w:start w:val="1"/>
      <w:numFmt w:val="bullet"/>
      <w:lvlText w:val=""/>
      <w:lvlJc w:val="left"/>
      <w:pPr>
        <w:ind w:left="2160" w:hanging="360"/>
      </w:pPr>
      <w:rPr>
        <w:rFonts w:ascii="Wingdings" w:hAnsi="Wingdings" w:hint="default"/>
      </w:rPr>
    </w:lvl>
    <w:lvl w:ilvl="3" w:tplc="44AAB84A">
      <w:start w:val="1"/>
      <w:numFmt w:val="bullet"/>
      <w:lvlText w:val=""/>
      <w:lvlJc w:val="left"/>
      <w:pPr>
        <w:ind w:left="2880" w:hanging="360"/>
      </w:pPr>
      <w:rPr>
        <w:rFonts w:ascii="Symbol" w:hAnsi="Symbol" w:hint="default"/>
      </w:rPr>
    </w:lvl>
    <w:lvl w:ilvl="4" w:tplc="5D3AEAF2">
      <w:start w:val="1"/>
      <w:numFmt w:val="bullet"/>
      <w:lvlText w:val="o"/>
      <w:lvlJc w:val="left"/>
      <w:pPr>
        <w:ind w:left="3600" w:hanging="360"/>
      </w:pPr>
      <w:rPr>
        <w:rFonts w:ascii="Courier New" w:hAnsi="Courier New" w:hint="default"/>
      </w:rPr>
    </w:lvl>
    <w:lvl w:ilvl="5" w:tplc="0060E394">
      <w:start w:val="1"/>
      <w:numFmt w:val="bullet"/>
      <w:lvlText w:val=""/>
      <w:lvlJc w:val="left"/>
      <w:pPr>
        <w:ind w:left="4320" w:hanging="360"/>
      </w:pPr>
      <w:rPr>
        <w:rFonts w:ascii="Wingdings" w:hAnsi="Wingdings" w:hint="default"/>
      </w:rPr>
    </w:lvl>
    <w:lvl w:ilvl="6" w:tplc="60EEEC1C">
      <w:start w:val="1"/>
      <w:numFmt w:val="bullet"/>
      <w:lvlText w:val=""/>
      <w:lvlJc w:val="left"/>
      <w:pPr>
        <w:ind w:left="5040" w:hanging="360"/>
      </w:pPr>
      <w:rPr>
        <w:rFonts w:ascii="Symbol" w:hAnsi="Symbol" w:hint="default"/>
      </w:rPr>
    </w:lvl>
    <w:lvl w:ilvl="7" w:tplc="A95A71A6">
      <w:start w:val="1"/>
      <w:numFmt w:val="bullet"/>
      <w:lvlText w:val="o"/>
      <w:lvlJc w:val="left"/>
      <w:pPr>
        <w:ind w:left="5760" w:hanging="360"/>
      </w:pPr>
      <w:rPr>
        <w:rFonts w:ascii="Courier New" w:hAnsi="Courier New" w:hint="default"/>
      </w:rPr>
    </w:lvl>
    <w:lvl w:ilvl="8" w:tplc="65909E20">
      <w:start w:val="1"/>
      <w:numFmt w:val="bullet"/>
      <w:lvlText w:val=""/>
      <w:lvlJc w:val="left"/>
      <w:pPr>
        <w:ind w:left="6480" w:hanging="360"/>
      </w:pPr>
      <w:rPr>
        <w:rFonts w:ascii="Wingdings" w:hAnsi="Wingdings" w:hint="default"/>
      </w:rPr>
    </w:lvl>
  </w:abstractNum>
  <w:abstractNum w:abstractNumId="1056" w15:restartNumberingAfterBreak="0">
    <w:nsid w:val="7B07121E"/>
    <w:multiLevelType w:val="hybridMultilevel"/>
    <w:tmpl w:val="FFFFFFFF"/>
    <w:lvl w:ilvl="0" w:tplc="94E244BA">
      <w:start w:val="1"/>
      <w:numFmt w:val="bullet"/>
      <w:lvlText w:val=""/>
      <w:lvlJc w:val="left"/>
      <w:pPr>
        <w:ind w:left="720" w:hanging="360"/>
      </w:pPr>
      <w:rPr>
        <w:rFonts w:ascii="Symbol" w:hAnsi="Symbol" w:hint="default"/>
      </w:rPr>
    </w:lvl>
    <w:lvl w:ilvl="1" w:tplc="139A593A">
      <w:start w:val="1"/>
      <w:numFmt w:val="bullet"/>
      <w:lvlText w:val="o"/>
      <w:lvlJc w:val="left"/>
      <w:pPr>
        <w:ind w:left="1440" w:hanging="360"/>
      </w:pPr>
      <w:rPr>
        <w:rFonts w:ascii="Courier New" w:hAnsi="Courier New" w:hint="default"/>
      </w:rPr>
    </w:lvl>
    <w:lvl w:ilvl="2" w:tplc="91BA10DE">
      <w:start w:val="1"/>
      <w:numFmt w:val="bullet"/>
      <w:lvlText w:val=""/>
      <w:lvlJc w:val="left"/>
      <w:pPr>
        <w:ind w:left="2160" w:hanging="360"/>
      </w:pPr>
      <w:rPr>
        <w:rFonts w:ascii="Wingdings" w:hAnsi="Wingdings" w:hint="default"/>
      </w:rPr>
    </w:lvl>
    <w:lvl w:ilvl="3" w:tplc="82AEBC46">
      <w:start w:val="1"/>
      <w:numFmt w:val="bullet"/>
      <w:lvlText w:val=""/>
      <w:lvlJc w:val="left"/>
      <w:pPr>
        <w:ind w:left="2880" w:hanging="360"/>
      </w:pPr>
      <w:rPr>
        <w:rFonts w:ascii="Symbol" w:hAnsi="Symbol" w:hint="default"/>
      </w:rPr>
    </w:lvl>
    <w:lvl w:ilvl="4" w:tplc="46F45360">
      <w:start w:val="1"/>
      <w:numFmt w:val="bullet"/>
      <w:lvlText w:val="o"/>
      <w:lvlJc w:val="left"/>
      <w:pPr>
        <w:ind w:left="3600" w:hanging="360"/>
      </w:pPr>
      <w:rPr>
        <w:rFonts w:ascii="Courier New" w:hAnsi="Courier New" w:hint="default"/>
      </w:rPr>
    </w:lvl>
    <w:lvl w:ilvl="5" w:tplc="EFE24996">
      <w:start w:val="1"/>
      <w:numFmt w:val="bullet"/>
      <w:lvlText w:val=""/>
      <w:lvlJc w:val="left"/>
      <w:pPr>
        <w:ind w:left="4320" w:hanging="360"/>
      </w:pPr>
      <w:rPr>
        <w:rFonts w:ascii="Wingdings" w:hAnsi="Wingdings" w:hint="default"/>
      </w:rPr>
    </w:lvl>
    <w:lvl w:ilvl="6" w:tplc="89B21234">
      <w:start w:val="1"/>
      <w:numFmt w:val="bullet"/>
      <w:lvlText w:val=""/>
      <w:lvlJc w:val="left"/>
      <w:pPr>
        <w:ind w:left="5040" w:hanging="360"/>
      </w:pPr>
      <w:rPr>
        <w:rFonts w:ascii="Symbol" w:hAnsi="Symbol" w:hint="default"/>
      </w:rPr>
    </w:lvl>
    <w:lvl w:ilvl="7" w:tplc="CE6828FC">
      <w:start w:val="1"/>
      <w:numFmt w:val="bullet"/>
      <w:lvlText w:val="o"/>
      <w:lvlJc w:val="left"/>
      <w:pPr>
        <w:ind w:left="5760" w:hanging="360"/>
      </w:pPr>
      <w:rPr>
        <w:rFonts w:ascii="Courier New" w:hAnsi="Courier New" w:hint="default"/>
      </w:rPr>
    </w:lvl>
    <w:lvl w:ilvl="8" w:tplc="B81EE356">
      <w:start w:val="1"/>
      <w:numFmt w:val="bullet"/>
      <w:lvlText w:val=""/>
      <w:lvlJc w:val="left"/>
      <w:pPr>
        <w:ind w:left="6480" w:hanging="360"/>
      </w:pPr>
      <w:rPr>
        <w:rFonts w:ascii="Wingdings" w:hAnsi="Wingdings" w:hint="default"/>
      </w:rPr>
    </w:lvl>
  </w:abstractNum>
  <w:abstractNum w:abstractNumId="1057" w15:restartNumberingAfterBreak="0">
    <w:nsid w:val="7B4672F7"/>
    <w:multiLevelType w:val="hybridMultilevel"/>
    <w:tmpl w:val="FFFFFFFF"/>
    <w:lvl w:ilvl="0" w:tplc="80D277B6">
      <w:start w:val="1"/>
      <w:numFmt w:val="bullet"/>
      <w:lvlText w:val=""/>
      <w:lvlJc w:val="left"/>
      <w:pPr>
        <w:ind w:left="720" w:hanging="360"/>
      </w:pPr>
      <w:rPr>
        <w:rFonts w:ascii="Symbol" w:hAnsi="Symbol" w:hint="default"/>
      </w:rPr>
    </w:lvl>
    <w:lvl w:ilvl="1" w:tplc="E2847206">
      <w:start w:val="1"/>
      <w:numFmt w:val="bullet"/>
      <w:lvlText w:val="o"/>
      <w:lvlJc w:val="left"/>
      <w:pPr>
        <w:ind w:left="1440" w:hanging="360"/>
      </w:pPr>
      <w:rPr>
        <w:rFonts w:ascii="Courier New" w:hAnsi="Courier New" w:hint="default"/>
      </w:rPr>
    </w:lvl>
    <w:lvl w:ilvl="2" w:tplc="BFA6ED48">
      <w:start w:val="1"/>
      <w:numFmt w:val="bullet"/>
      <w:lvlText w:val=""/>
      <w:lvlJc w:val="left"/>
      <w:pPr>
        <w:ind w:left="2160" w:hanging="360"/>
      </w:pPr>
      <w:rPr>
        <w:rFonts w:ascii="Wingdings" w:hAnsi="Wingdings" w:hint="default"/>
      </w:rPr>
    </w:lvl>
    <w:lvl w:ilvl="3" w:tplc="7AE07F74">
      <w:start w:val="1"/>
      <w:numFmt w:val="bullet"/>
      <w:lvlText w:val=""/>
      <w:lvlJc w:val="left"/>
      <w:pPr>
        <w:ind w:left="2880" w:hanging="360"/>
      </w:pPr>
      <w:rPr>
        <w:rFonts w:ascii="Symbol" w:hAnsi="Symbol" w:hint="default"/>
      </w:rPr>
    </w:lvl>
    <w:lvl w:ilvl="4" w:tplc="088A15AA">
      <w:start w:val="1"/>
      <w:numFmt w:val="bullet"/>
      <w:lvlText w:val="o"/>
      <w:lvlJc w:val="left"/>
      <w:pPr>
        <w:ind w:left="3600" w:hanging="360"/>
      </w:pPr>
      <w:rPr>
        <w:rFonts w:ascii="Courier New" w:hAnsi="Courier New" w:hint="default"/>
      </w:rPr>
    </w:lvl>
    <w:lvl w:ilvl="5" w:tplc="57A26AD6">
      <w:start w:val="1"/>
      <w:numFmt w:val="bullet"/>
      <w:lvlText w:val=""/>
      <w:lvlJc w:val="left"/>
      <w:pPr>
        <w:ind w:left="4320" w:hanging="360"/>
      </w:pPr>
      <w:rPr>
        <w:rFonts w:ascii="Wingdings" w:hAnsi="Wingdings" w:hint="default"/>
      </w:rPr>
    </w:lvl>
    <w:lvl w:ilvl="6" w:tplc="24C867CC">
      <w:start w:val="1"/>
      <w:numFmt w:val="bullet"/>
      <w:lvlText w:val=""/>
      <w:lvlJc w:val="left"/>
      <w:pPr>
        <w:ind w:left="5040" w:hanging="360"/>
      </w:pPr>
      <w:rPr>
        <w:rFonts w:ascii="Symbol" w:hAnsi="Symbol" w:hint="default"/>
      </w:rPr>
    </w:lvl>
    <w:lvl w:ilvl="7" w:tplc="720CB998">
      <w:start w:val="1"/>
      <w:numFmt w:val="bullet"/>
      <w:lvlText w:val="o"/>
      <w:lvlJc w:val="left"/>
      <w:pPr>
        <w:ind w:left="5760" w:hanging="360"/>
      </w:pPr>
      <w:rPr>
        <w:rFonts w:ascii="Courier New" w:hAnsi="Courier New" w:hint="default"/>
      </w:rPr>
    </w:lvl>
    <w:lvl w:ilvl="8" w:tplc="8494CBC0">
      <w:start w:val="1"/>
      <w:numFmt w:val="bullet"/>
      <w:lvlText w:val=""/>
      <w:lvlJc w:val="left"/>
      <w:pPr>
        <w:ind w:left="6480" w:hanging="360"/>
      </w:pPr>
      <w:rPr>
        <w:rFonts w:ascii="Wingdings" w:hAnsi="Wingdings" w:hint="default"/>
      </w:rPr>
    </w:lvl>
  </w:abstractNum>
  <w:abstractNum w:abstractNumId="1058" w15:restartNumberingAfterBreak="0">
    <w:nsid w:val="7B9975DF"/>
    <w:multiLevelType w:val="hybridMultilevel"/>
    <w:tmpl w:val="FFFFFFFF"/>
    <w:lvl w:ilvl="0" w:tplc="87D2F9FE">
      <w:start w:val="1"/>
      <w:numFmt w:val="bullet"/>
      <w:lvlText w:val=""/>
      <w:lvlJc w:val="left"/>
      <w:pPr>
        <w:ind w:left="720" w:hanging="360"/>
      </w:pPr>
      <w:rPr>
        <w:rFonts w:ascii="Symbol" w:hAnsi="Symbol" w:hint="default"/>
      </w:rPr>
    </w:lvl>
    <w:lvl w:ilvl="1" w:tplc="0E4A9BEE">
      <w:start w:val="1"/>
      <w:numFmt w:val="bullet"/>
      <w:lvlText w:val="o"/>
      <w:lvlJc w:val="left"/>
      <w:pPr>
        <w:ind w:left="1440" w:hanging="360"/>
      </w:pPr>
      <w:rPr>
        <w:rFonts w:ascii="Courier New" w:hAnsi="Courier New" w:hint="default"/>
      </w:rPr>
    </w:lvl>
    <w:lvl w:ilvl="2" w:tplc="8D0A26C0">
      <w:start w:val="1"/>
      <w:numFmt w:val="bullet"/>
      <w:lvlText w:val=""/>
      <w:lvlJc w:val="left"/>
      <w:pPr>
        <w:ind w:left="2160" w:hanging="360"/>
      </w:pPr>
      <w:rPr>
        <w:rFonts w:ascii="Wingdings" w:hAnsi="Wingdings" w:hint="default"/>
      </w:rPr>
    </w:lvl>
    <w:lvl w:ilvl="3" w:tplc="EBE41CCE">
      <w:start w:val="1"/>
      <w:numFmt w:val="bullet"/>
      <w:lvlText w:val=""/>
      <w:lvlJc w:val="left"/>
      <w:pPr>
        <w:ind w:left="2880" w:hanging="360"/>
      </w:pPr>
      <w:rPr>
        <w:rFonts w:ascii="Symbol" w:hAnsi="Symbol" w:hint="default"/>
      </w:rPr>
    </w:lvl>
    <w:lvl w:ilvl="4" w:tplc="79788372">
      <w:start w:val="1"/>
      <w:numFmt w:val="bullet"/>
      <w:lvlText w:val="o"/>
      <w:lvlJc w:val="left"/>
      <w:pPr>
        <w:ind w:left="3600" w:hanging="360"/>
      </w:pPr>
      <w:rPr>
        <w:rFonts w:ascii="Courier New" w:hAnsi="Courier New" w:hint="default"/>
      </w:rPr>
    </w:lvl>
    <w:lvl w:ilvl="5" w:tplc="406E471E">
      <w:start w:val="1"/>
      <w:numFmt w:val="bullet"/>
      <w:lvlText w:val=""/>
      <w:lvlJc w:val="left"/>
      <w:pPr>
        <w:ind w:left="4320" w:hanging="360"/>
      </w:pPr>
      <w:rPr>
        <w:rFonts w:ascii="Wingdings" w:hAnsi="Wingdings" w:hint="default"/>
      </w:rPr>
    </w:lvl>
    <w:lvl w:ilvl="6" w:tplc="E0A46EF0">
      <w:start w:val="1"/>
      <w:numFmt w:val="bullet"/>
      <w:lvlText w:val=""/>
      <w:lvlJc w:val="left"/>
      <w:pPr>
        <w:ind w:left="5040" w:hanging="360"/>
      </w:pPr>
      <w:rPr>
        <w:rFonts w:ascii="Symbol" w:hAnsi="Symbol" w:hint="default"/>
      </w:rPr>
    </w:lvl>
    <w:lvl w:ilvl="7" w:tplc="6F72F11C">
      <w:start w:val="1"/>
      <w:numFmt w:val="bullet"/>
      <w:lvlText w:val="o"/>
      <w:lvlJc w:val="left"/>
      <w:pPr>
        <w:ind w:left="5760" w:hanging="360"/>
      </w:pPr>
      <w:rPr>
        <w:rFonts w:ascii="Courier New" w:hAnsi="Courier New" w:hint="default"/>
      </w:rPr>
    </w:lvl>
    <w:lvl w:ilvl="8" w:tplc="7BB67740">
      <w:start w:val="1"/>
      <w:numFmt w:val="bullet"/>
      <w:lvlText w:val=""/>
      <w:lvlJc w:val="left"/>
      <w:pPr>
        <w:ind w:left="6480" w:hanging="360"/>
      </w:pPr>
      <w:rPr>
        <w:rFonts w:ascii="Wingdings" w:hAnsi="Wingdings" w:hint="default"/>
      </w:rPr>
    </w:lvl>
  </w:abstractNum>
  <w:abstractNum w:abstractNumId="1059" w15:restartNumberingAfterBreak="0">
    <w:nsid w:val="7B9B41C5"/>
    <w:multiLevelType w:val="hybridMultilevel"/>
    <w:tmpl w:val="FFFFFFFF"/>
    <w:lvl w:ilvl="0" w:tplc="E1A4F4EA">
      <w:start w:val="1"/>
      <w:numFmt w:val="bullet"/>
      <w:lvlText w:val=""/>
      <w:lvlJc w:val="left"/>
      <w:pPr>
        <w:ind w:left="720" w:hanging="360"/>
      </w:pPr>
      <w:rPr>
        <w:rFonts w:ascii="Symbol" w:hAnsi="Symbol" w:hint="default"/>
      </w:rPr>
    </w:lvl>
    <w:lvl w:ilvl="1" w:tplc="7426745E">
      <w:start w:val="1"/>
      <w:numFmt w:val="bullet"/>
      <w:lvlText w:val="o"/>
      <w:lvlJc w:val="left"/>
      <w:pPr>
        <w:ind w:left="1440" w:hanging="360"/>
      </w:pPr>
      <w:rPr>
        <w:rFonts w:ascii="Courier New" w:hAnsi="Courier New" w:hint="default"/>
      </w:rPr>
    </w:lvl>
    <w:lvl w:ilvl="2" w:tplc="C30C49FE">
      <w:start w:val="1"/>
      <w:numFmt w:val="bullet"/>
      <w:lvlText w:val=""/>
      <w:lvlJc w:val="left"/>
      <w:pPr>
        <w:ind w:left="2160" w:hanging="360"/>
      </w:pPr>
      <w:rPr>
        <w:rFonts w:ascii="Wingdings" w:hAnsi="Wingdings" w:hint="default"/>
      </w:rPr>
    </w:lvl>
    <w:lvl w:ilvl="3" w:tplc="FA04F42C">
      <w:start w:val="1"/>
      <w:numFmt w:val="bullet"/>
      <w:lvlText w:val=""/>
      <w:lvlJc w:val="left"/>
      <w:pPr>
        <w:ind w:left="2880" w:hanging="360"/>
      </w:pPr>
      <w:rPr>
        <w:rFonts w:ascii="Symbol" w:hAnsi="Symbol" w:hint="default"/>
      </w:rPr>
    </w:lvl>
    <w:lvl w:ilvl="4" w:tplc="06B479D4">
      <w:start w:val="1"/>
      <w:numFmt w:val="bullet"/>
      <w:lvlText w:val="o"/>
      <w:lvlJc w:val="left"/>
      <w:pPr>
        <w:ind w:left="3600" w:hanging="360"/>
      </w:pPr>
      <w:rPr>
        <w:rFonts w:ascii="Courier New" w:hAnsi="Courier New" w:hint="default"/>
      </w:rPr>
    </w:lvl>
    <w:lvl w:ilvl="5" w:tplc="58F883DA">
      <w:start w:val="1"/>
      <w:numFmt w:val="bullet"/>
      <w:lvlText w:val=""/>
      <w:lvlJc w:val="left"/>
      <w:pPr>
        <w:ind w:left="4320" w:hanging="360"/>
      </w:pPr>
      <w:rPr>
        <w:rFonts w:ascii="Wingdings" w:hAnsi="Wingdings" w:hint="default"/>
      </w:rPr>
    </w:lvl>
    <w:lvl w:ilvl="6" w:tplc="D2406256">
      <w:start w:val="1"/>
      <w:numFmt w:val="bullet"/>
      <w:lvlText w:val=""/>
      <w:lvlJc w:val="left"/>
      <w:pPr>
        <w:ind w:left="5040" w:hanging="360"/>
      </w:pPr>
      <w:rPr>
        <w:rFonts w:ascii="Symbol" w:hAnsi="Symbol" w:hint="default"/>
      </w:rPr>
    </w:lvl>
    <w:lvl w:ilvl="7" w:tplc="E8581324">
      <w:start w:val="1"/>
      <w:numFmt w:val="bullet"/>
      <w:lvlText w:val="o"/>
      <w:lvlJc w:val="left"/>
      <w:pPr>
        <w:ind w:left="5760" w:hanging="360"/>
      </w:pPr>
      <w:rPr>
        <w:rFonts w:ascii="Courier New" w:hAnsi="Courier New" w:hint="default"/>
      </w:rPr>
    </w:lvl>
    <w:lvl w:ilvl="8" w:tplc="C0782C0A">
      <w:start w:val="1"/>
      <w:numFmt w:val="bullet"/>
      <w:lvlText w:val=""/>
      <w:lvlJc w:val="left"/>
      <w:pPr>
        <w:ind w:left="6480" w:hanging="360"/>
      </w:pPr>
      <w:rPr>
        <w:rFonts w:ascii="Wingdings" w:hAnsi="Wingdings" w:hint="default"/>
      </w:rPr>
    </w:lvl>
  </w:abstractNum>
  <w:abstractNum w:abstractNumId="1060" w15:restartNumberingAfterBreak="0">
    <w:nsid w:val="7BA958B7"/>
    <w:multiLevelType w:val="hybridMultilevel"/>
    <w:tmpl w:val="FFFFFFFF"/>
    <w:lvl w:ilvl="0" w:tplc="47B8C9C6">
      <w:start w:val="1"/>
      <w:numFmt w:val="bullet"/>
      <w:lvlText w:val=""/>
      <w:lvlJc w:val="left"/>
      <w:pPr>
        <w:ind w:left="720" w:hanging="360"/>
      </w:pPr>
      <w:rPr>
        <w:rFonts w:ascii="Symbol" w:hAnsi="Symbol" w:hint="default"/>
      </w:rPr>
    </w:lvl>
    <w:lvl w:ilvl="1" w:tplc="5216704A">
      <w:start w:val="1"/>
      <w:numFmt w:val="bullet"/>
      <w:lvlText w:val="o"/>
      <w:lvlJc w:val="left"/>
      <w:pPr>
        <w:ind w:left="1440" w:hanging="360"/>
      </w:pPr>
      <w:rPr>
        <w:rFonts w:ascii="Courier New" w:hAnsi="Courier New" w:hint="default"/>
      </w:rPr>
    </w:lvl>
    <w:lvl w:ilvl="2" w:tplc="4888E604">
      <w:start w:val="1"/>
      <w:numFmt w:val="bullet"/>
      <w:lvlText w:val=""/>
      <w:lvlJc w:val="left"/>
      <w:pPr>
        <w:ind w:left="2160" w:hanging="360"/>
      </w:pPr>
      <w:rPr>
        <w:rFonts w:ascii="Wingdings" w:hAnsi="Wingdings" w:hint="default"/>
      </w:rPr>
    </w:lvl>
    <w:lvl w:ilvl="3" w:tplc="D9F895B6">
      <w:start w:val="1"/>
      <w:numFmt w:val="bullet"/>
      <w:lvlText w:val=""/>
      <w:lvlJc w:val="left"/>
      <w:pPr>
        <w:ind w:left="2880" w:hanging="360"/>
      </w:pPr>
      <w:rPr>
        <w:rFonts w:ascii="Symbol" w:hAnsi="Symbol" w:hint="default"/>
      </w:rPr>
    </w:lvl>
    <w:lvl w:ilvl="4" w:tplc="E75C5D86">
      <w:start w:val="1"/>
      <w:numFmt w:val="bullet"/>
      <w:lvlText w:val="o"/>
      <w:lvlJc w:val="left"/>
      <w:pPr>
        <w:ind w:left="3600" w:hanging="360"/>
      </w:pPr>
      <w:rPr>
        <w:rFonts w:ascii="Courier New" w:hAnsi="Courier New" w:hint="default"/>
      </w:rPr>
    </w:lvl>
    <w:lvl w:ilvl="5" w:tplc="79D45336">
      <w:start w:val="1"/>
      <w:numFmt w:val="bullet"/>
      <w:lvlText w:val=""/>
      <w:lvlJc w:val="left"/>
      <w:pPr>
        <w:ind w:left="4320" w:hanging="360"/>
      </w:pPr>
      <w:rPr>
        <w:rFonts w:ascii="Wingdings" w:hAnsi="Wingdings" w:hint="default"/>
      </w:rPr>
    </w:lvl>
    <w:lvl w:ilvl="6" w:tplc="BC467A8C">
      <w:start w:val="1"/>
      <w:numFmt w:val="bullet"/>
      <w:lvlText w:val=""/>
      <w:lvlJc w:val="left"/>
      <w:pPr>
        <w:ind w:left="5040" w:hanging="360"/>
      </w:pPr>
      <w:rPr>
        <w:rFonts w:ascii="Symbol" w:hAnsi="Symbol" w:hint="default"/>
      </w:rPr>
    </w:lvl>
    <w:lvl w:ilvl="7" w:tplc="B900A4A0">
      <w:start w:val="1"/>
      <w:numFmt w:val="bullet"/>
      <w:lvlText w:val="o"/>
      <w:lvlJc w:val="left"/>
      <w:pPr>
        <w:ind w:left="5760" w:hanging="360"/>
      </w:pPr>
      <w:rPr>
        <w:rFonts w:ascii="Courier New" w:hAnsi="Courier New" w:hint="default"/>
      </w:rPr>
    </w:lvl>
    <w:lvl w:ilvl="8" w:tplc="3FAC2908">
      <w:start w:val="1"/>
      <w:numFmt w:val="bullet"/>
      <w:lvlText w:val=""/>
      <w:lvlJc w:val="left"/>
      <w:pPr>
        <w:ind w:left="6480" w:hanging="360"/>
      </w:pPr>
      <w:rPr>
        <w:rFonts w:ascii="Wingdings" w:hAnsi="Wingdings" w:hint="default"/>
      </w:rPr>
    </w:lvl>
  </w:abstractNum>
  <w:abstractNum w:abstractNumId="1061" w15:restartNumberingAfterBreak="0">
    <w:nsid w:val="7BB765AB"/>
    <w:multiLevelType w:val="hybridMultilevel"/>
    <w:tmpl w:val="FFFFFFFF"/>
    <w:lvl w:ilvl="0" w:tplc="46B87D7A">
      <w:start w:val="1"/>
      <w:numFmt w:val="bullet"/>
      <w:lvlText w:val=""/>
      <w:lvlJc w:val="left"/>
      <w:pPr>
        <w:ind w:left="720" w:hanging="360"/>
      </w:pPr>
      <w:rPr>
        <w:rFonts w:ascii="Symbol" w:hAnsi="Symbol" w:hint="default"/>
      </w:rPr>
    </w:lvl>
    <w:lvl w:ilvl="1" w:tplc="1A64BBDE">
      <w:start w:val="1"/>
      <w:numFmt w:val="bullet"/>
      <w:lvlText w:val="o"/>
      <w:lvlJc w:val="left"/>
      <w:pPr>
        <w:ind w:left="1440" w:hanging="360"/>
      </w:pPr>
      <w:rPr>
        <w:rFonts w:ascii="Courier New" w:hAnsi="Courier New" w:hint="default"/>
      </w:rPr>
    </w:lvl>
    <w:lvl w:ilvl="2" w:tplc="B206097C">
      <w:start w:val="1"/>
      <w:numFmt w:val="bullet"/>
      <w:lvlText w:val=""/>
      <w:lvlJc w:val="left"/>
      <w:pPr>
        <w:ind w:left="2160" w:hanging="360"/>
      </w:pPr>
      <w:rPr>
        <w:rFonts w:ascii="Wingdings" w:hAnsi="Wingdings" w:hint="default"/>
      </w:rPr>
    </w:lvl>
    <w:lvl w:ilvl="3" w:tplc="569AB93C">
      <w:start w:val="1"/>
      <w:numFmt w:val="bullet"/>
      <w:lvlText w:val=""/>
      <w:lvlJc w:val="left"/>
      <w:pPr>
        <w:ind w:left="2880" w:hanging="360"/>
      </w:pPr>
      <w:rPr>
        <w:rFonts w:ascii="Symbol" w:hAnsi="Symbol" w:hint="default"/>
      </w:rPr>
    </w:lvl>
    <w:lvl w:ilvl="4" w:tplc="C74C3140">
      <w:start w:val="1"/>
      <w:numFmt w:val="bullet"/>
      <w:lvlText w:val="o"/>
      <w:lvlJc w:val="left"/>
      <w:pPr>
        <w:ind w:left="3600" w:hanging="360"/>
      </w:pPr>
      <w:rPr>
        <w:rFonts w:ascii="Courier New" w:hAnsi="Courier New" w:hint="default"/>
      </w:rPr>
    </w:lvl>
    <w:lvl w:ilvl="5" w:tplc="F59CECD4">
      <w:start w:val="1"/>
      <w:numFmt w:val="bullet"/>
      <w:lvlText w:val=""/>
      <w:lvlJc w:val="left"/>
      <w:pPr>
        <w:ind w:left="4320" w:hanging="360"/>
      </w:pPr>
      <w:rPr>
        <w:rFonts w:ascii="Wingdings" w:hAnsi="Wingdings" w:hint="default"/>
      </w:rPr>
    </w:lvl>
    <w:lvl w:ilvl="6" w:tplc="31B8D4C2">
      <w:start w:val="1"/>
      <w:numFmt w:val="bullet"/>
      <w:lvlText w:val=""/>
      <w:lvlJc w:val="left"/>
      <w:pPr>
        <w:ind w:left="5040" w:hanging="360"/>
      </w:pPr>
      <w:rPr>
        <w:rFonts w:ascii="Symbol" w:hAnsi="Symbol" w:hint="default"/>
      </w:rPr>
    </w:lvl>
    <w:lvl w:ilvl="7" w:tplc="A53A2DCE">
      <w:start w:val="1"/>
      <w:numFmt w:val="bullet"/>
      <w:lvlText w:val="o"/>
      <w:lvlJc w:val="left"/>
      <w:pPr>
        <w:ind w:left="5760" w:hanging="360"/>
      </w:pPr>
      <w:rPr>
        <w:rFonts w:ascii="Courier New" w:hAnsi="Courier New" w:hint="default"/>
      </w:rPr>
    </w:lvl>
    <w:lvl w:ilvl="8" w:tplc="B63E197E">
      <w:start w:val="1"/>
      <w:numFmt w:val="bullet"/>
      <w:lvlText w:val=""/>
      <w:lvlJc w:val="left"/>
      <w:pPr>
        <w:ind w:left="6480" w:hanging="360"/>
      </w:pPr>
      <w:rPr>
        <w:rFonts w:ascii="Wingdings" w:hAnsi="Wingdings" w:hint="default"/>
      </w:rPr>
    </w:lvl>
  </w:abstractNum>
  <w:abstractNum w:abstractNumId="1062" w15:restartNumberingAfterBreak="0">
    <w:nsid w:val="7BC473D3"/>
    <w:multiLevelType w:val="hybridMultilevel"/>
    <w:tmpl w:val="FFFFFFFF"/>
    <w:lvl w:ilvl="0" w:tplc="6A34ECD6">
      <w:start w:val="1"/>
      <w:numFmt w:val="bullet"/>
      <w:lvlText w:val=""/>
      <w:lvlJc w:val="left"/>
      <w:pPr>
        <w:ind w:left="720" w:hanging="360"/>
      </w:pPr>
      <w:rPr>
        <w:rFonts w:ascii="Symbol" w:hAnsi="Symbol" w:hint="default"/>
      </w:rPr>
    </w:lvl>
    <w:lvl w:ilvl="1" w:tplc="6246838A">
      <w:start w:val="1"/>
      <w:numFmt w:val="bullet"/>
      <w:lvlText w:val="o"/>
      <w:lvlJc w:val="left"/>
      <w:pPr>
        <w:ind w:left="1440" w:hanging="360"/>
      </w:pPr>
      <w:rPr>
        <w:rFonts w:ascii="Courier New" w:hAnsi="Courier New" w:hint="default"/>
      </w:rPr>
    </w:lvl>
    <w:lvl w:ilvl="2" w:tplc="C1A80450">
      <w:start w:val="1"/>
      <w:numFmt w:val="bullet"/>
      <w:lvlText w:val=""/>
      <w:lvlJc w:val="left"/>
      <w:pPr>
        <w:ind w:left="2160" w:hanging="360"/>
      </w:pPr>
      <w:rPr>
        <w:rFonts w:ascii="Wingdings" w:hAnsi="Wingdings" w:hint="default"/>
      </w:rPr>
    </w:lvl>
    <w:lvl w:ilvl="3" w:tplc="D8748DFE">
      <w:start w:val="1"/>
      <w:numFmt w:val="bullet"/>
      <w:lvlText w:val=""/>
      <w:lvlJc w:val="left"/>
      <w:pPr>
        <w:ind w:left="2880" w:hanging="360"/>
      </w:pPr>
      <w:rPr>
        <w:rFonts w:ascii="Symbol" w:hAnsi="Symbol" w:hint="default"/>
      </w:rPr>
    </w:lvl>
    <w:lvl w:ilvl="4" w:tplc="E7487118">
      <w:start w:val="1"/>
      <w:numFmt w:val="bullet"/>
      <w:lvlText w:val="o"/>
      <w:lvlJc w:val="left"/>
      <w:pPr>
        <w:ind w:left="3600" w:hanging="360"/>
      </w:pPr>
      <w:rPr>
        <w:rFonts w:ascii="Courier New" w:hAnsi="Courier New" w:hint="default"/>
      </w:rPr>
    </w:lvl>
    <w:lvl w:ilvl="5" w:tplc="31502980">
      <w:start w:val="1"/>
      <w:numFmt w:val="bullet"/>
      <w:lvlText w:val=""/>
      <w:lvlJc w:val="left"/>
      <w:pPr>
        <w:ind w:left="4320" w:hanging="360"/>
      </w:pPr>
      <w:rPr>
        <w:rFonts w:ascii="Wingdings" w:hAnsi="Wingdings" w:hint="default"/>
      </w:rPr>
    </w:lvl>
    <w:lvl w:ilvl="6" w:tplc="9F3AFC48">
      <w:start w:val="1"/>
      <w:numFmt w:val="bullet"/>
      <w:lvlText w:val=""/>
      <w:lvlJc w:val="left"/>
      <w:pPr>
        <w:ind w:left="5040" w:hanging="360"/>
      </w:pPr>
      <w:rPr>
        <w:rFonts w:ascii="Symbol" w:hAnsi="Symbol" w:hint="default"/>
      </w:rPr>
    </w:lvl>
    <w:lvl w:ilvl="7" w:tplc="078ABC3C">
      <w:start w:val="1"/>
      <w:numFmt w:val="bullet"/>
      <w:lvlText w:val="o"/>
      <w:lvlJc w:val="left"/>
      <w:pPr>
        <w:ind w:left="5760" w:hanging="360"/>
      </w:pPr>
      <w:rPr>
        <w:rFonts w:ascii="Courier New" w:hAnsi="Courier New" w:hint="default"/>
      </w:rPr>
    </w:lvl>
    <w:lvl w:ilvl="8" w:tplc="DA06A876">
      <w:start w:val="1"/>
      <w:numFmt w:val="bullet"/>
      <w:lvlText w:val=""/>
      <w:lvlJc w:val="left"/>
      <w:pPr>
        <w:ind w:left="6480" w:hanging="360"/>
      </w:pPr>
      <w:rPr>
        <w:rFonts w:ascii="Wingdings" w:hAnsi="Wingdings" w:hint="default"/>
      </w:rPr>
    </w:lvl>
  </w:abstractNum>
  <w:abstractNum w:abstractNumId="1063" w15:restartNumberingAfterBreak="0">
    <w:nsid w:val="7BC9260C"/>
    <w:multiLevelType w:val="hybridMultilevel"/>
    <w:tmpl w:val="FFFFFFFF"/>
    <w:lvl w:ilvl="0" w:tplc="CC30F76A">
      <w:start w:val="1"/>
      <w:numFmt w:val="bullet"/>
      <w:lvlText w:val=""/>
      <w:lvlJc w:val="left"/>
      <w:pPr>
        <w:ind w:left="720" w:hanging="360"/>
      </w:pPr>
      <w:rPr>
        <w:rFonts w:ascii="Symbol" w:hAnsi="Symbol" w:hint="default"/>
      </w:rPr>
    </w:lvl>
    <w:lvl w:ilvl="1" w:tplc="67663316">
      <w:start w:val="1"/>
      <w:numFmt w:val="bullet"/>
      <w:lvlText w:val="o"/>
      <w:lvlJc w:val="left"/>
      <w:pPr>
        <w:ind w:left="1440" w:hanging="360"/>
      </w:pPr>
      <w:rPr>
        <w:rFonts w:ascii="Courier New" w:hAnsi="Courier New" w:hint="default"/>
      </w:rPr>
    </w:lvl>
    <w:lvl w:ilvl="2" w:tplc="5B1CB898">
      <w:start w:val="1"/>
      <w:numFmt w:val="bullet"/>
      <w:lvlText w:val=""/>
      <w:lvlJc w:val="left"/>
      <w:pPr>
        <w:ind w:left="2160" w:hanging="360"/>
      </w:pPr>
      <w:rPr>
        <w:rFonts w:ascii="Wingdings" w:hAnsi="Wingdings" w:hint="default"/>
      </w:rPr>
    </w:lvl>
    <w:lvl w:ilvl="3" w:tplc="49E42E52">
      <w:start w:val="1"/>
      <w:numFmt w:val="bullet"/>
      <w:lvlText w:val=""/>
      <w:lvlJc w:val="left"/>
      <w:pPr>
        <w:ind w:left="2880" w:hanging="360"/>
      </w:pPr>
      <w:rPr>
        <w:rFonts w:ascii="Symbol" w:hAnsi="Symbol" w:hint="default"/>
      </w:rPr>
    </w:lvl>
    <w:lvl w:ilvl="4" w:tplc="8526AC88">
      <w:start w:val="1"/>
      <w:numFmt w:val="bullet"/>
      <w:lvlText w:val="o"/>
      <w:lvlJc w:val="left"/>
      <w:pPr>
        <w:ind w:left="3600" w:hanging="360"/>
      </w:pPr>
      <w:rPr>
        <w:rFonts w:ascii="Courier New" w:hAnsi="Courier New" w:hint="default"/>
      </w:rPr>
    </w:lvl>
    <w:lvl w:ilvl="5" w:tplc="6CD253B8">
      <w:start w:val="1"/>
      <w:numFmt w:val="bullet"/>
      <w:lvlText w:val=""/>
      <w:lvlJc w:val="left"/>
      <w:pPr>
        <w:ind w:left="4320" w:hanging="360"/>
      </w:pPr>
      <w:rPr>
        <w:rFonts w:ascii="Wingdings" w:hAnsi="Wingdings" w:hint="default"/>
      </w:rPr>
    </w:lvl>
    <w:lvl w:ilvl="6" w:tplc="2C8C5D58">
      <w:start w:val="1"/>
      <w:numFmt w:val="bullet"/>
      <w:lvlText w:val=""/>
      <w:lvlJc w:val="left"/>
      <w:pPr>
        <w:ind w:left="5040" w:hanging="360"/>
      </w:pPr>
      <w:rPr>
        <w:rFonts w:ascii="Symbol" w:hAnsi="Symbol" w:hint="default"/>
      </w:rPr>
    </w:lvl>
    <w:lvl w:ilvl="7" w:tplc="7090CB00">
      <w:start w:val="1"/>
      <w:numFmt w:val="bullet"/>
      <w:lvlText w:val="o"/>
      <w:lvlJc w:val="left"/>
      <w:pPr>
        <w:ind w:left="5760" w:hanging="360"/>
      </w:pPr>
      <w:rPr>
        <w:rFonts w:ascii="Courier New" w:hAnsi="Courier New" w:hint="default"/>
      </w:rPr>
    </w:lvl>
    <w:lvl w:ilvl="8" w:tplc="60FAF038">
      <w:start w:val="1"/>
      <w:numFmt w:val="bullet"/>
      <w:lvlText w:val=""/>
      <w:lvlJc w:val="left"/>
      <w:pPr>
        <w:ind w:left="6480" w:hanging="360"/>
      </w:pPr>
      <w:rPr>
        <w:rFonts w:ascii="Wingdings" w:hAnsi="Wingdings" w:hint="default"/>
      </w:rPr>
    </w:lvl>
  </w:abstractNum>
  <w:abstractNum w:abstractNumId="1064" w15:restartNumberingAfterBreak="0">
    <w:nsid w:val="7BE9756D"/>
    <w:multiLevelType w:val="hybridMultilevel"/>
    <w:tmpl w:val="FFFFFFFF"/>
    <w:lvl w:ilvl="0" w:tplc="34809A88">
      <w:start w:val="1"/>
      <w:numFmt w:val="bullet"/>
      <w:lvlText w:val=""/>
      <w:lvlJc w:val="left"/>
      <w:pPr>
        <w:ind w:left="720" w:hanging="360"/>
      </w:pPr>
      <w:rPr>
        <w:rFonts w:ascii="Symbol" w:hAnsi="Symbol" w:hint="default"/>
      </w:rPr>
    </w:lvl>
    <w:lvl w:ilvl="1" w:tplc="D81E7FF8">
      <w:start w:val="1"/>
      <w:numFmt w:val="bullet"/>
      <w:lvlText w:val="o"/>
      <w:lvlJc w:val="left"/>
      <w:pPr>
        <w:ind w:left="1440" w:hanging="360"/>
      </w:pPr>
      <w:rPr>
        <w:rFonts w:ascii="Courier New" w:hAnsi="Courier New" w:hint="default"/>
      </w:rPr>
    </w:lvl>
    <w:lvl w:ilvl="2" w:tplc="DBEA2670">
      <w:start w:val="1"/>
      <w:numFmt w:val="bullet"/>
      <w:lvlText w:val=""/>
      <w:lvlJc w:val="left"/>
      <w:pPr>
        <w:ind w:left="2160" w:hanging="360"/>
      </w:pPr>
      <w:rPr>
        <w:rFonts w:ascii="Wingdings" w:hAnsi="Wingdings" w:hint="default"/>
      </w:rPr>
    </w:lvl>
    <w:lvl w:ilvl="3" w:tplc="EBB2D066">
      <w:start w:val="1"/>
      <w:numFmt w:val="bullet"/>
      <w:lvlText w:val=""/>
      <w:lvlJc w:val="left"/>
      <w:pPr>
        <w:ind w:left="2880" w:hanging="360"/>
      </w:pPr>
      <w:rPr>
        <w:rFonts w:ascii="Symbol" w:hAnsi="Symbol" w:hint="default"/>
      </w:rPr>
    </w:lvl>
    <w:lvl w:ilvl="4" w:tplc="51A6BCA4">
      <w:start w:val="1"/>
      <w:numFmt w:val="bullet"/>
      <w:lvlText w:val="o"/>
      <w:lvlJc w:val="left"/>
      <w:pPr>
        <w:ind w:left="3600" w:hanging="360"/>
      </w:pPr>
      <w:rPr>
        <w:rFonts w:ascii="Courier New" w:hAnsi="Courier New" w:hint="default"/>
      </w:rPr>
    </w:lvl>
    <w:lvl w:ilvl="5" w:tplc="7F7AFEB6">
      <w:start w:val="1"/>
      <w:numFmt w:val="bullet"/>
      <w:lvlText w:val=""/>
      <w:lvlJc w:val="left"/>
      <w:pPr>
        <w:ind w:left="4320" w:hanging="360"/>
      </w:pPr>
      <w:rPr>
        <w:rFonts w:ascii="Wingdings" w:hAnsi="Wingdings" w:hint="default"/>
      </w:rPr>
    </w:lvl>
    <w:lvl w:ilvl="6" w:tplc="4F0A9F32">
      <w:start w:val="1"/>
      <w:numFmt w:val="bullet"/>
      <w:lvlText w:val=""/>
      <w:lvlJc w:val="left"/>
      <w:pPr>
        <w:ind w:left="5040" w:hanging="360"/>
      </w:pPr>
      <w:rPr>
        <w:rFonts w:ascii="Symbol" w:hAnsi="Symbol" w:hint="default"/>
      </w:rPr>
    </w:lvl>
    <w:lvl w:ilvl="7" w:tplc="B65A3304">
      <w:start w:val="1"/>
      <w:numFmt w:val="bullet"/>
      <w:lvlText w:val="o"/>
      <w:lvlJc w:val="left"/>
      <w:pPr>
        <w:ind w:left="5760" w:hanging="360"/>
      </w:pPr>
      <w:rPr>
        <w:rFonts w:ascii="Courier New" w:hAnsi="Courier New" w:hint="default"/>
      </w:rPr>
    </w:lvl>
    <w:lvl w:ilvl="8" w:tplc="85D252BC">
      <w:start w:val="1"/>
      <w:numFmt w:val="bullet"/>
      <w:lvlText w:val=""/>
      <w:lvlJc w:val="left"/>
      <w:pPr>
        <w:ind w:left="6480" w:hanging="360"/>
      </w:pPr>
      <w:rPr>
        <w:rFonts w:ascii="Wingdings" w:hAnsi="Wingdings" w:hint="default"/>
      </w:rPr>
    </w:lvl>
  </w:abstractNum>
  <w:abstractNum w:abstractNumId="1065" w15:restartNumberingAfterBreak="0">
    <w:nsid w:val="7C3F6304"/>
    <w:multiLevelType w:val="hybridMultilevel"/>
    <w:tmpl w:val="FFFFFFFF"/>
    <w:lvl w:ilvl="0" w:tplc="D26C0BEC">
      <w:start w:val="1"/>
      <w:numFmt w:val="bullet"/>
      <w:lvlText w:val=""/>
      <w:lvlJc w:val="left"/>
      <w:pPr>
        <w:ind w:left="720" w:hanging="360"/>
      </w:pPr>
      <w:rPr>
        <w:rFonts w:ascii="Symbol" w:hAnsi="Symbol" w:hint="default"/>
      </w:rPr>
    </w:lvl>
    <w:lvl w:ilvl="1" w:tplc="B7D033C6">
      <w:start w:val="1"/>
      <w:numFmt w:val="bullet"/>
      <w:lvlText w:val="o"/>
      <w:lvlJc w:val="left"/>
      <w:pPr>
        <w:ind w:left="1440" w:hanging="360"/>
      </w:pPr>
      <w:rPr>
        <w:rFonts w:ascii="Courier New" w:hAnsi="Courier New" w:hint="default"/>
      </w:rPr>
    </w:lvl>
    <w:lvl w:ilvl="2" w:tplc="A3E64998">
      <w:start w:val="1"/>
      <w:numFmt w:val="bullet"/>
      <w:lvlText w:val=""/>
      <w:lvlJc w:val="left"/>
      <w:pPr>
        <w:ind w:left="2160" w:hanging="360"/>
      </w:pPr>
      <w:rPr>
        <w:rFonts w:ascii="Wingdings" w:hAnsi="Wingdings" w:hint="default"/>
      </w:rPr>
    </w:lvl>
    <w:lvl w:ilvl="3" w:tplc="CC88369A">
      <w:start w:val="1"/>
      <w:numFmt w:val="bullet"/>
      <w:lvlText w:val=""/>
      <w:lvlJc w:val="left"/>
      <w:pPr>
        <w:ind w:left="2880" w:hanging="360"/>
      </w:pPr>
      <w:rPr>
        <w:rFonts w:ascii="Symbol" w:hAnsi="Symbol" w:hint="default"/>
      </w:rPr>
    </w:lvl>
    <w:lvl w:ilvl="4" w:tplc="42E6E0A0">
      <w:start w:val="1"/>
      <w:numFmt w:val="bullet"/>
      <w:lvlText w:val="o"/>
      <w:lvlJc w:val="left"/>
      <w:pPr>
        <w:ind w:left="3600" w:hanging="360"/>
      </w:pPr>
      <w:rPr>
        <w:rFonts w:ascii="Courier New" w:hAnsi="Courier New" w:hint="default"/>
      </w:rPr>
    </w:lvl>
    <w:lvl w:ilvl="5" w:tplc="EEB67124">
      <w:start w:val="1"/>
      <w:numFmt w:val="bullet"/>
      <w:lvlText w:val=""/>
      <w:lvlJc w:val="left"/>
      <w:pPr>
        <w:ind w:left="4320" w:hanging="360"/>
      </w:pPr>
      <w:rPr>
        <w:rFonts w:ascii="Wingdings" w:hAnsi="Wingdings" w:hint="default"/>
      </w:rPr>
    </w:lvl>
    <w:lvl w:ilvl="6" w:tplc="E7205A36">
      <w:start w:val="1"/>
      <w:numFmt w:val="bullet"/>
      <w:lvlText w:val=""/>
      <w:lvlJc w:val="left"/>
      <w:pPr>
        <w:ind w:left="5040" w:hanging="360"/>
      </w:pPr>
      <w:rPr>
        <w:rFonts w:ascii="Symbol" w:hAnsi="Symbol" w:hint="default"/>
      </w:rPr>
    </w:lvl>
    <w:lvl w:ilvl="7" w:tplc="50B46B0A">
      <w:start w:val="1"/>
      <w:numFmt w:val="bullet"/>
      <w:lvlText w:val="o"/>
      <w:lvlJc w:val="left"/>
      <w:pPr>
        <w:ind w:left="5760" w:hanging="360"/>
      </w:pPr>
      <w:rPr>
        <w:rFonts w:ascii="Courier New" w:hAnsi="Courier New" w:hint="default"/>
      </w:rPr>
    </w:lvl>
    <w:lvl w:ilvl="8" w:tplc="DED29762">
      <w:start w:val="1"/>
      <w:numFmt w:val="bullet"/>
      <w:lvlText w:val=""/>
      <w:lvlJc w:val="left"/>
      <w:pPr>
        <w:ind w:left="6480" w:hanging="360"/>
      </w:pPr>
      <w:rPr>
        <w:rFonts w:ascii="Wingdings" w:hAnsi="Wingdings" w:hint="default"/>
      </w:rPr>
    </w:lvl>
  </w:abstractNum>
  <w:abstractNum w:abstractNumId="1066" w15:restartNumberingAfterBreak="0">
    <w:nsid w:val="7C4D5667"/>
    <w:multiLevelType w:val="hybridMultilevel"/>
    <w:tmpl w:val="FFFFFFFF"/>
    <w:lvl w:ilvl="0" w:tplc="FE28E2BA">
      <w:start w:val="1"/>
      <w:numFmt w:val="bullet"/>
      <w:lvlText w:val=""/>
      <w:lvlJc w:val="left"/>
      <w:pPr>
        <w:ind w:left="720" w:hanging="360"/>
      </w:pPr>
      <w:rPr>
        <w:rFonts w:ascii="Symbol" w:hAnsi="Symbol" w:hint="default"/>
      </w:rPr>
    </w:lvl>
    <w:lvl w:ilvl="1" w:tplc="AAECA6AA">
      <w:start w:val="1"/>
      <w:numFmt w:val="bullet"/>
      <w:lvlText w:val="o"/>
      <w:lvlJc w:val="left"/>
      <w:pPr>
        <w:ind w:left="1440" w:hanging="360"/>
      </w:pPr>
      <w:rPr>
        <w:rFonts w:ascii="Courier New" w:hAnsi="Courier New" w:hint="default"/>
      </w:rPr>
    </w:lvl>
    <w:lvl w:ilvl="2" w:tplc="4A04EB40">
      <w:start w:val="1"/>
      <w:numFmt w:val="bullet"/>
      <w:lvlText w:val=""/>
      <w:lvlJc w:val="left"/>
      <w:pPr>
        <w:ind w:left="2160" w:hanging="360"/>
      </w:pPr>
      <w:rPr>
        <w:rFonts w:ascii="Wingdings" w:hAnsi="Wingdings" w:hint="default"/>
      </w:rPr>
    </w:lvl>
    <w:lvl w:ilvl="3" w:tplc="744638EC">
      <w:start w:val="1"/>
      <w:numFmt w:val="bullet"/>
      <w:lvlText w:val=""/>
      <w:lvlJc w:val="left"/>
      <w:pPr>
        <w:ind w:left="2880" w:hanging="360"/>
      </w:pPr>
      <w:rPr>
        <w:rFonts w:ascii="Symbol" w:hAnsi="Symbol" w:hint="default"/>
      </w:rPr>
    </w:lvl>
    <w:lvl w:ilvl="4" w:tplc="01A2F5F0">
      <w:start w:val="1"/>
      <w:numFmt w:val="bullet"/>
      <w:lvlText w:val="o"/>
      <w:lvlJc w:val="left"/>
      <w:pPr>
        <w:ind w:left="3600" w:hanging="360"/>
      </w:pPr>
      <w:rPr>
        <w:rFonts w:ascii="Courier New" w:hAnsi="Courier New" w:hint="default"/>
      </w:rPr>
    </w:lvl>
    <w:lvl w:ilvl="5" w:tplc="A7982482">
      <w:start w:val="1"/>
      <w:numFmt w:val="bullet"/>
      <w:lvlText w:val=""/>
      <w:lvlJc w:val="left"/>
      <w:pPr>
        <w:ind w:left="4320" w:hanging="360"/>
      </w:pPr>
      <w:rPr>
        <w:rFonts w:ascii="Wingdings" w:hAnsi="Wingdings" w:hint="default"/>
      </w:rPr>
    </w:lvl>
    <w:lvl w:ilvl="6" w:tplc="D56E8C32">
      <w:start w:val="1"/>
      <w:numFmt w:val="bullet"/>
      <w:lvlText w:val=""/>
      <w:lvlJc w:val="left"/>
      <w:pPr>
        <w:ind w:left="5040" w:hanging="360"/>
      </w:pPr>
      <w:rPr>
        <w:rFonts w:ascii="Symbol" w:hAnsi="Symbol" w:hint="default"/>
      </w:rPr>
    </w:lvl>
    <w:lvl w:ilvl="7" w:tplc="DBF04A74">
      <w:start w:val="1"/>
      <w:numFmt w:val="bullet"/>
      <w:lvlText w:val="o"/>
      <w:lvlJc w:val="left"/>
      <w:pPr>
        <w:ind w:left="5760" w:hanging="360"/>
      </w:pPr>
      <w:rPr>
        <w:rFonts w:ascii="Courier New" w:hAnsi="Courier New" w:hint="default"/>
      </w:rPr>
    </w:lvl>
    <w:lvl w:ilvl="8" w:tplc="A45E2B54">
      <w:start w:val="1"/>
      <w:numFmt w:val="bullet"/>
      <w:lvlText w:val=""/>
      <w:lvlJc w:val="left"/>
      <w:pPr>
        <w:ind w:left="6480" w:hanging="360"/>
      </w:pPr>
      <w:rPr>
        <w:rFonts w:ascii="Wingdings" w:hAnsi="Wingdings" w:hint="default"/>
      </w:rPr>
    </w:lvl>
  </w:abstractNum>
  <w:abstractNum w:abstractNumId="1067" w15:restartNumberingAfterBreak="0">
    <w:nsid w:val="7C896659"/>
    <w:multiLevelType w:val="hybridMultilevel"/>
    <w:tmpl w:val="FFFFFFFF"/>
    <w:lvl w:ilvl="0" w:tplc="6E4CCF70">
      <w:start w:val="1"/>
      <w:numFmt w:val="bullet"/>
      <w:lvlText w:val=""/>
      <w:lvlJc w:val="left"/>
      <w:pPr>
        <w:ind w:left="720" w:hanging="360"/>
      </w:pPr>
      <w:rPr>
        <w:rFonts w:ascii="Symbol" w:hAnsi="Symbol" w:hint="default"/>
      </w:rPr>
    </w:lvl>
    <w:lvl w:ilvl="1" w:tplc="87B802D2">
      <w:start w:val="1"/>
      <w:numFmt w:val="bullet"/>
      <w:lvlText w:val="o"/>
      <w:lvlJc w:val="left"/>
      <w:pPr>
        <w:ind w:left="1440" w:hanging="360"/>
      </w:pPr>
      <w:rPr>
        <w:rFonts w:ascii="Courier New" w:hAnsi="Courier New" w:hint="default"/>
      </w:rPr>
    </w:lvl>
    <w:lvl w:ilvl="2" w:tplc="8228A348">
      <w:start w:val="1"/>
      <w:numFmt w:val="bullet"/>
      <w:lvlText w:val=""/>
      <w:lvlJc w:val="left"/>
      <w:pPr>
        <w:ind w:left="2160" w:hanging="360"/>
      </w:pPr>
      <w:rPr>
        <w:rFonts w:ascii="Wingdings" w:hAnsi="Wingdings" w:hint="default"/>
      </w:rPr>
    </w:lvl>
    <w:lvl w:ilvl="3" w:tplc="7826D38E">
      <w:start w:val="1"/>
      <w:numFmt w:val="bullet"/>
      <w:lvlText w:val=""/>
      <w:lvlJc w:val="left"/>
      <w:pPr>
        <w:ind w:left="2880" w:hanging="360"/>
      </w:pPr>
      <w:rPr>
        <w:rFonts w:ascii="Symbol" w:hAnsi="Symbol" w:hint="default"/>
      </w:rPr>
    </w:lvl>
    <w:lvl w:ilvl="4" w:tplc="708E87C6">
      <w:start w:val="1"/>
      <w:numFmt w:val="bullet"/>
      <w:lvlText w:val="o"/>
      <w:lvlJc w:val="left"/>
      <w:pPr>
        <w:ind w:left="3600" w:hanging="360"/>
      </w:pPr>
      <w:rPr>
        <w:rFonts w:ascii="Courier New" w:hAnsi="Courier New" w:hint="default"/>
      </w:rPr>
    </w:lvl>
    <w:lvl w:ilvl="5" w:tplc="18D2870E">
      <w:start w:val="1"/>
      <w:numFmt w:val="bullet"/>
      <w:lvlText w:val=""/>
      <w:lvlJc w:val="left"/>
      <w:pPr>
        <w:ind w:left="4320" w:hanging="360"/>
      </w:pPr>
      <w:rPr>
        <w:rFonts w:ascii="Wingdings" w:hAnsi="Wingdings" w:hint="default"/>
      </w:rPr>
    </w:lvl>
    <w:lvl w:ilvl="6" w:tplc="8452D5F8">
      <w:start w:val="1"/>
      <w:numFmt w:val="bullet"/>
      <w:lvlText w:val=""/>
      <w:lvlJc w:val="left"/>
      <w:pPr>
        <w:ind w:left="5040" w:hanging="360"/>
      </w:pPr>
      <w:rPr>
        <w:rFonts w:ascii="Symbol" w:hAnsi="Symbol" w:hint="default"/>
      </w:rPr>
    </w:lvl>
    <w:lvl w:ilvl="7" w:tplc="46942F3C">
      <w:start w:val="1"/>
      <w:numFmt w:val="bullet"/>
      <w:lvlText w:val="o"/>
      <w:lvlJc w:val="left"/>
      <w:pPr>
        <w:ind w:left="5760" w:hanging="360"/>
      </w:pPr>
      <w:rPr>
        <w:rFonts w:ascii="Courier New" w:hAnsi="Courier New" w:hint="default"/>
      </w:rPr>
    </w:lvl>
    <w:lvl w:ilvl="8" w:tplc="914465E0">
      <w:start w:val="1"/>
      <w:numFmt w:val="bullet"/>
      <w:lvlText w:val=""/>
      <w:lvlJc w:val="left"/>
      <w:pPr>
        <w:ind w:left="6480" w:hanging="360"/>
      </w:pPr>
      <w:rPr>
        <w:rFonts w:ascii="Wingdings" w:hAnsi="Wingdings" w:hint="default"/>
      </w:rPr>
    </w:lvl>
  </w:abstractNum>
  <w:abstractNum w:abstractNumId="1068" w15:restartNumberingAfterBreak="0">
    <w:nsid w:val="7C9374AD"/>
    <w:multiLevelType w:val="hybridMultilevel"/>
    <w:tmpl w:val="FFFFFFFF"/>
    <w:lvl w:ilvl="0" w:tplc="E8803D9A">
      <w:start w:val="1"/>
      <w:numFmt w:val="bullet"/>
      <w:lvlText w:val=""/>
      <w:lvlJc w:val="left"/>
      <w:pPr>
        <w:ind w:left="720" w:hanging="360"/>
      </w:pPr>
      <w:rPr>
        <w:rFonts w:ascii="Symbol" w:hAnsi="Symbol" w:hint="default"/>
      </w:rPr>
    </w:lvl>
    <w:lvl w:ilvl="1" w:tplc="A9F8441E">
      <w:start w:val="1"/>
      <w:numFmt w:val="bullet"/>
      <w:lvlText w:val="o"/>
      <w:lvlJc w:val="left"/>
      <w:pPr>
        <w:ind w:left="1440" w:hanging="360"/>
      </w:pPr>
      <w:rPr>
        <w:rFonts w:ascii="Courier New" w:hAnsi="Courier New" w:hint="default"/>
      </w:rPr>
    </w:lvl>
    <w:lvl w:ilvl="2" w:tplc="C9B4714A">
      <w:start w:val="1"/>
      <w:numFmt w:val="bullet"/>
      <w:lvlText w:val=""/>
      <w:lvlJc w:val="left"/>
      <w:pPr>
        <w:ind w:left="2160" w:hanging="360"/>
      </w:pPr>
      <w:rPr>
        <w:rFonts w:ascii="Wingdings" w:hAnsi="Wingdings" w:hint="default"/>
      </w:rPr>
    </w:lvl>
    <w:lvl w:ilvl="3" w:tplc="9D1E0D2E">
      <w:start w:val="1"/>
      <w:numFmt w:val="bullet"/>
      <w:lvlText w:val=""/>
      <w:lvlJc w:val="left"/>
      <w:pPr>
        <w:ind w:left="2880" w:hanging="360"/>
      </w:pPr>
      <w:rPr>
        <w:rFonts w:ascii="Symbol" w:hAnsi="Symbol" w:hint="default"/>
      </w:rPr>
    </w:lvl>
    <w:lvl w:ilvl="4" w:tplc="DBC6FEA8">
      <w:start w:val="1"/>
      <w:numFmt w:val="bullet"/>
      <w:lvlText w:val="o"/>
      <w:lvlJc w:val="left"/>
      <w:pPr>
        <w:ind w:left="3600" w:hanging="360"/>
      </w:pPr>
      <w:rPr>
        <w:rFonts w:ascii="Courier New" w:hAnsi="Courier New" w:hint="default"/>
      </w:rPr>
    </w:lvl>
    <w:lvl w:ilvl="5" w:tplc="00681362">
      <w:start w:val="1"/>
      <w:numFmt w:val="bullet"/>
      <w:lvlText w:val=""/>
      <w:lvlJc w:val="left"/>
      <w:pPr>
        <w:ind w:left="4320" w:hanging="360"/>
      </w:pPr>
      <w:rPr>
        <w:rFonts w:ascii="Wingdings" w:hAnsi="Wingdings" w:hint="default"/>
      </w:rPr>
    </w:lvl>
    <w:lvl w:ilvl="6" w:tplc="12989914">
      <w:start w:val="1"/>
      <w:numFmt w:val="bullet"/>
      <w:lvlText w:val=""/>
      <w:lvlJc w:val="left"/>
      <w:pPr>
        <w:ind w:left="5040" w:hanging="360"/>
      </w:pPr>
      <w:rPr>
        <w:rFonts w:ascii="Symbol" w:hAnsi="Symbol" w:hint="default"/>
      </w:rPr>
    </w:lvl>
    <w:lvl w:ilvl="7" w:tplc="FB7EA3C6">
      <w:start w:val="1"/>
      <w:numFmt w:val="bullet"/>
      <w:lvlText w:val="o"/>
      <w:lvlJc w:val="left"/>
      <w:pPr>
        <w:ind w:left="5760" w:hanging="360"/>
      </w:pPr>
      <w:rPr>
        <w:rFonts w:ascii="Courier New" w:hAnsi="Courier New" w:hint="default"/>
      </w:rPr>
    </w:lvl>
    <w:lvl w:ilvl="8" w:tplc="5F6C4F7C">
      <w:start w:val="1"/>
      <w:numFmt w:val="bullet"/>
      <w:lvlText w:val=""/>
      <w:lvlJc w:val="left"/>
      <w:pPr>
        <w:ind w:left="6480" w:hanging="360"/>
      </w:pPr>
      <w:rPr>
        <w:rFonts w:ascii="Wingdings" w:hAnsi="Wingdings" w:hint="default"/>
      </w:rPr>
    </w:lvl>
  </w:abstractNum>
  <w:abstractNum w:abstractNumId="1069" w15:restartNumberingAfterBreak="0">
    <w:nsid w:val="7C994D6C"/>
    <w:multiLevelType w:val="hybridMultilevel"/>
    <w:tmpl w:val="FFFFFFFF"/>
    <w:lvl w:ilvl="0" w:tplc="E82CA7A8">
      <w:start w:val="1"/>
      <w:numFmt w:val="bullet"/>
      <w:lvlText w:val=""/>
      <w:lvlJc w:val="left"/>
      <w:pPr>
        <w:ind w:left="720" w:hanging="360"/>
      </w:pPr>
      <w:rPr>
        <w:rFonts w:ascii="Symbol" w:hAnsi="Symbol" w:hint="default"/>
      </w:rPr>
    </w:lvl>
    <w:lvl w:ilvl="1" w:tplc="5936CF1C">
      <w:start w:val="1"/>
      <w:numFmt w:val="bullet"/>
      <w:lvlText w:val="o"/>
      <w:lvlJc w:val="left"/>
      <w:pPr>
        <w:ind w:left="1440" w:hanging="360"/>
      </w:pPr>
      <w:rPr>
        <w:rFonts w:ascii="Courier New" w:hAnsi="Courier New" w:hint="default"/>
      </w:rPr>
    </w:lvl>
    <w:lvl w:ilvl="2" w:tplc="254C598A">
      <w:start w:val="1"/>
      <w:numFmt w:val="bullet"/>
      <w:lvlText w:val=""/>
      <w:lvlJc w:val="left"/>
      <w:pPr>
        <w:ind w:left="2160" w:hanging="360"/>
      </w:pPr>
      <w:rPr>
        <w:rFonts w:ascii="Wingdings" w:hAnsi="Wingdings" w:hint="default"/>
      </w:rPr>
    </w:lvl>
    <w:lvl w:ilvl="3" w:tplc="5A3E7BB2">
      <w:start w:val="1"/>
      <w:numFmt w:val="bullet"/>
      <w:lvlText w:val=""/>
      <w:lvlJc w:val="left"/>
      <w:pPr>
        <w:ind w:left="2880" w:hanging="360"/>
      </w:pPr>
      <w:rPr>
        <w:rFonts w:ascii="Symbol" w:hAnsi="Symbol" w:hint="default"/>
      </w:rPr>
    </w:lvl>
    <w:lvl w:ilvl="4" w:tplc="E9201CC0">
      <w:start w:val="1"/>
      <w:numFmt w:val="bullet"/>
      <w:lvlText w:val="o"/>
      <w:lvlJc w:val="left"/>
      <w:pPr>
        <w:ind w:left="3600" w:hanging="360"/>
      </w:pPr>
      <w:rPr>
        <w:rFonts w:ascii="Courier New" w:hAnsi="Courier New" w:hint="default"/>
      </w:rPr>
    </w:lvl>
    <w:lvl w:ilvl="5" w:tplc="31B0954E">
      <w:start w:val="1"/>
      <w:numFmt w:val="bullet"/>
      <w:lvlText w:val=""/>
      <w:lvlJc w:val="left"/>
      <w:pPr>
        <w:ind w:left="4320" w:hanging="360"/>
      </w:pPr>
      <w:rPr>
        <w:rFonts w:ascii="Wingdings" w:hAnsi="Wingdings" w:hint="default"/>
      </w:rPr>
    </w:lvl>
    <w:lvl w:ilvl="6" w:tplc="76FABEB0">
      <w:start w:val="1"/>
      <w:numFmt w:val="bullet"/>
      <w:lvlText w:val=""/>
      <w:lvlJc w:val="left"/>
      <w:pPr>
        <w:ind w:left="5040" w:hanging="360"/>
      </w:pPr>
      <w:rPr>
        <w:rFonts w:ascii="Symbol" w:hAnsi="Symbol" w:hint="default"/>
      </w:rPr>
    </w:lvl>
    <w:lvl w:ilvl="7" w:tplc="F544DD9C">
      <w:start w:val="1"/>
      <w:numFmt w:val="bullet"/>
      <w:lvlText w:val="o"/>
      <w:lvlJc w:val="left"/>
      <w:pPr>
        <w:ind w:left="5760" w:hanging="360"/>
      </w:pPr>
      <w:rPr>
        <w:rFonts w:ascii="Courier New" w:hAnsi="Courier New" w:hint="default"/>
      </w:rPr>
    </w:lvl>
    <w:lvl w:ilvl="8" w:tplc="22883AA4">
      <w:start w:val="1"/>
      <w:numFmt w:val="bullet"/>
      <w:lvlText w:val=""/>
      <w:lvlJc w:val="left"/>
      <w:pPr>
        <w:ind w:left="6480" w:hanging="360"/>
      </w:pPr>
      <w:rPr>
        <w:rFonts w:ascii="Wingdings" w:hAnsi="Wingdings" w:hint="default"/>
      </w:rPr>
    </w:lvl>
  </w:abstractNum>
  <w:abstractNum w:abstractNumId="1070" w15:restartNumberingAfterBreak="0">
    <w:nsid w:val="7CC73ABA"/>
    <w:multiLevelType w:val="hybridMultilevel"/>
    <w:tmpl w:val="FFFFFFFF"/>
    <w:lvl w:ilvl="0" w:tplc="614E42B8">
      <w:start w:val="1"/>
      <w:numFmt w:val="bullet"/>
      <w:lvlText w:val=""/>
      <w:lvlJc w:val="left"/>
      <w:pPr>
        <w:ind w:left="720" w:hanging="360"/>
      </w:pPr>
      <w:rPr>
        <w:rFonts w:ascii="Symbol" w:hAnsi="Symbol" w:hint="default"/>
      </w:rPr>
    </w:lvl>
    <w:lvl w:ilvl="1" w:tplc="DC2076BE">
      <w:start w:val="1"/>
      <w:numFmt w:val="bullet"/>
      <w:lvlText w:val="o"/>
      <w:lvlJc w:val="left"/>
      <w:pPr>
        <w:ind w:left="1440" w:hanging="360"/>
      </w:pPr>
      <w:rPr>
        <w:rFonts w:ascii="Courier New" w:hAnsi="Courier New" w:hint="default"/>
      </w:rPr>
    </w:lvl>
    <w:lvl w:ilvl="2" w:tplc="F858D026">
      <w:start w:val="1"/>
      <w:numFmt w:val="bullet"/>
      <w:lvlText w:val=""/>
      <w:lvlJc w:val="left"/>
      <w:pPr>
        <w:ind w:left="2160" w:hanging="360"/>
      </w:pPr>
      <w:rPr>
        <w:rFonts w:ascii="Wingdings" w:hAnsi="Wingdings" w:hint="default"/>
      </w:rPr>
    </w:lvl>
    <w:lvl w:ilvl="3" w:tplc="FAD43F26">
      <w:start w:val="1"/>
      <w:numFmt w:val="bullet"/>
      <w:lvlText w:val=""/>
      <w:lvlJc w:val="left"/>
      <w:pPr>
        <w:ind w:left="2880" w:hanging="360"/>
      </w:pPr>
      <w:rPr>
        <w:rFonts w:ascii="Symbol" w:hAnsi="Symbol" w:hint="default"/>
      </w:rPr>
    </w:lvl>
    <w:lvl w:ilvl="4" w:tplc="09AC50D6">
      <w:start w:val="1"/>
      <w:numFmt w:val="bullet"/>
      <w:lvlText w:val="o"/>
      <w:lvlJc w:val="left"/>
      <w:pPr>
        <w:ind w:left="3600" w:hanging="360"/>
      </w:pPr>
      <w:rPr>
        <w:rFonts w:ascii="Courier New" w:hAnsi="Courier New" w:hint="default"/>
      </w:rPr>
    </w:lvl>
    <w:lvl w:ilvl="5" w:tplc="AE0484A0">
      <w:start w:val="1"/>
      <w:numFmt w:val="bullet"/>
      <w:lvlText w:val=""/>
      <w:lvlJc w:val="left"/>
      <w:pPr>
        <w:ind w:left="4320" w:hanging="360"/>
      </w:pPr>
      <w:rPr>
        <w:rFonts w:ascii="Wingdings" w:hAnsi="Wingdings" w:hint="default"/>
      </w:rPr>
    </w:lvl>
    <w:lvl w:ilvl="6" w:tplc="861C60D8">
      <w:start w:val="1"/>
      <w:numFmt w:val="bullet"/>
      <w:lvlText w:val=""/>
      <w:lvlJc w:val="left"/>
      <w:pPr>
        <w:ind w:left="5040" w:hanging="360"/>
      </w:pPr>
      <w:rPr>
        <w:rFonts w:ascii="Symbol" w:hAnsi="Symbol" w:hint="default"/>
      </w:rPr>
    </w:lvl>
    <w:lvl w:ilvl="7" w:tplc="BCAEE148">
      <w:start w:val="1"/>
      <w:numFmt w:val="bullet"/>
      <w:lvlText w:val="o"/>
      <w:lvlJc w:val="left"/>
      <w:pPr>
        <w:ind w:left="5760" w:hanging="360"/>
      </w:pPr>
      <w:rPr>
        <w:rFonts w:ascii="Courier New" w:hAnsi="Courier New" w:hint="default"/>
      </w:rPr>
    </w:lvl>
    <w:lvl w:ilvl="8" w:tplc="40FC5BDE">
      <w:start w:val="1"/>
      <w:numFmt w:val="bullet"/>
      <w:lvlText w:val=""/>
      <w:lvlJc w:val="left"/>
      <w:pPr>
        <w:ind w:left="6480" w:hanging="360"/>
      </w:pPr>
      <w:rPr>
        <w:rFonts w:ascii="Wingdings" w:hAnsi="Wingdings" w:hint="default"/>
      </w:rPr>
    </w:lvl>
  </w:abstractNum>
  <w:abstractNum w:abstractNumId="1071" w15:restartNumberingAfterBreak="0">
    <w:nsid w:val="7CCF5608"/>
    <w:multiLevelType w:val="hybridMultilevel"/>
    <w:tmpl w:val="FFFFFFFF"/>
    <w:lvl w:ilvl="0" w:tplc="8DCA11BC">
      <w:start w:val="1"/>
      <w:numFmt w:val="bullet"/>
      <w:lvlText w:val=""/>
      <w:lvlJc w:val="left"/>
      <w:pPr>
        <w:ind w:left="720" w:hanging="360"/>
      </w:pPr>
      <w:rPr>
        <w:rFonts w:ascii="Symbol" w:hAnsi="Symbol" w:hint="default"/>
      </w:rPr>
    </w:lvl>
    <w:lvl w:ilvl="1" w:tplc="C4EC3F06">
      <w:start w:val="1"/>
      <w:numFmt w:val="bullet"/>
      <w:lvlText w:val="o"/>
      <w:lvlJc w:val="left"/>
      <w:pPr>
        <w:ind w:left="1440" w:hanging="360"/>
      </w:pPr>
      <w:rPr>
        <w:rFonts w:ascii="Courier New" w:hAnsi="Courier New" w:hint="default"/>
      </w:rPr>
    </w:lvl>
    <w:lvl w:ilvl="2" w:tplc="43627034">
      <w:start w:val="1"/>
      <w:numFmt w:val="bullet"/>
      <w:lvlText w:val=""/>
      <w:lvlJc w:val="left"/>
      <w:pPr>
        <w:ind w:left="2160" w:hanging="360"/>
      </w:pPr>
      <w:rPr>
        <w:rFonts w:ascii="Wingdings" w:hAnsi="Wingdings" w:hint="default"/>
      </w:rPr>
    </w:lvl>
    <w:lvl w:ilvl="3" w:tplc="D3C0FE80">
      <w:start w:val="1"/>
      <w:numFmt w:val="bullet"/>
      <w:lvlText w:val=""/>
      <w:lvlJc w:val="left"/>
      <w:pPr>
        <w:ind w:left="2880" w:hanging="360"/>
      </w:pPr>
      <w:rPr>
        <w:rFonts w:ascii="Symbol" w:hAnsi="Symbol" w:hint="default"/>
      </w:rPr>
    </w:lvl>
    <w:lvl w:ilvl="4" w:tplc="385ED5EE">
      <w:start w:val="1"/>
      <w:numFmt w:val="bullet"/>
      <w:lvlText w:val="o"/>
      <w:lvlJc w:val="left"/>
      <w:pPr>
        <w:ind w:left="3600" w:hanging="360"/>
      </w:pPr>
      <w:rPr>
        <w:rFonts w:ascii="Courier New" w:hAnsi="Courier New" w:hint="default"/>
      </w:rPr>
    </w:lvl>
    <w:lvl w:ilvl="5" w:tplc="BB1EDF62">
      <w:start w:val="1"/>
      <w:numFmt w:val="bullet"/>
      <w:lvlText w:val=""/>
      <w:lvlJc w:val="left"/>
      <w:pPr>
        <w:ind w:left="4320" w:hanging="360"/>
      </w:pPr>
      <w:rPr>
        <w:rFonts w:ascii="Wingdings" w:hAnsi="Wingdings" w:hint="default"/>
      </w:rPr>
    </w:lvl>
    <w:lvl w:ilvl="6" w:tplc="66A063CC">
      <w:start w:val="1"/>
      <w:numFmt w:val="bullet"/>
      <w:lvlText w:val=""/>
      <w:lvlJc w:val="left"/>
      <w:pPr>
        <w:ind w:left="5040" w:hanging="360"/>
      </w:pPr>
      <w:rPr>
        <w:rFonts w:ascii="Symbol" w:hAnsi="Symbol" w:hint="default"/>
      </w:rPr>
    </w:lvl>
    <w:lvl w:ilvl="7" w:tplc="FCA275DC">
      <w:start w:val="1"/>
      <w:numFmt w:val="bullet"/>
      <w:lvlText w:val="o"/>
      <w:lvlJc w:val="left"/>
      <w:pPr>
        <w:ind w:left="5760" w:hanging="360"/>
      </w:pPr>
      <w:rPr>
        <w:rFonts w:ascii="Courier New" w:hAnsi="Courier New" w:hint="default"/>
      </w:rPr>
    </w:lvl>
    <w:lvl w:ilvl="8" w:tplc="D65AEBD2">
      <w:start w:val="1"/>
      <w:numFmt w:val="bullet"/>
      <w:lvlText w:val=""/>
      <w:lvlJc w:val="left"/>
      <w:pPr>
        <w:ind w:left="6480" w:hanging="360"/>
      </w:pPr>
      <w:rPr>
        <w:rFonts w:ascii="Wingdings" w:hAnsi="Wingdings" w:hint="default"/>
      </w:rPr>
    </w:lvl>
  </w:abstractNum>
  <w:abstractNum w:abstractNumId="1072" w15:restartNumberingAfterBreak="0">
    <w:nsid w:val="7D521703"/>
    <w:multiLevelType w:val="hybridMultilevel"/>
    <w:tmpl w:val="FFFFFFFF"/>
    <w:lvl w:ilvl="0" w:tplc="F5F4383C">
      <w:start w:val="1"/>
      <w:numFmt w:val="bullet"/>
      <w:lvlText w:val=""/>
      <w:lvlJc w:val="left"/>
      <w:pPr>
        <w:ind w:left="720" w:hanging="360"/>
      </w:pPr>
      <w:rPr>
        <w:rFonts w:ascii="Symbol" w:hAnsi="Symbol" w:hint="default"/>
      </w:rPr>
    </w:lvl>
    <w:lvl w:ilvl="1" w:tplc="C0A61EEA">
      <w:start w:val="1"/>
      <w:numFmt w:val="bullet"/>
      <w:lvlText w:val="o"/>
      <w:lvlJc w:val="left"/>
      <w:pPr>
        <w:ind w:left="1440" w:hanging="360"/>
      </w:pPr>
      <w:rPr>
        <w:rFonts w:ascii="Courier New" w:hAnsi="Courier New" w:hint="default"/>
      </w:rPr>
    </w:lvl>
    <w:lvl w:ilvl="2" w:tplc="7E867F8A">
      <w:start w:val="1"/>
      <w:numFmt w:val="bullet"/>
      <w:lvlText w:val=""/>
      <w:lvlJc w:val="left"/>
      <w:pPr>
        <w:ind w:left="2160" w:hanging="360"/>
      </w:pPr>
      <w:rPr>
        <w:rFonts w:ascii="Wingdings" w:hAnsi="Wingdings" w:hint="default"/>
      </w:rPr>
    </w:lvl>
    <w:lvl w:ilvl="3" w:tplc="68F8900A">
      <w:start w:val="1"/>
      <w:numFmt w:val="bullet"/>
      <w:lvlText w:val=""/>
      <w:lvlJc w:val="left"/>
      <w:pPr>
        <w:ind w:left="2880" w:hanging="360"/>
      </w:pPr>
      <w:rPr>
        <w:rFonts w:ascii="Symbol" w:hAnsi="Symbol" w:hint="default"/>
      </w:rPr>
    </w:lvl>
    <w:lvl w:ilvl="4" w:tplc="31E0D300">
      <w:start w:val="1"/>
      <w:numFmt w:val="bullet"/>
      <w:lvlText w:val="o"/>
      <w:lvlJc w:val="left"/>
      <w:pPr>
        <w:ind w:left="3600" w:hanging="360"/>
      </w:pPr>
      <w:rPr>
        <w:rFonts w:ascii="Courier New" w:hAnsi="Courier New" w:hint="default"/>
      </w:rPr>
    </w:lvl>
    <w:lvl w:ilvl="5" w:tplc="5686B806">
      <w:start w:val="1"/>
      <w:numFmt w:val="bullet"/>
      <w:lvlText w:val=""/>
      <w:lvlJc w:val="left"/>
      <w:pPr>
        <w:ind w:left="4320" w:hanging="360"/>
      </w:pPr>
      <w:rPr>
        <w:rFonts w:ascii="Wingdings" w:hAnsi="Wingdings" w:hint="default"/>
      </w:rPr>
    </w:lvl>
    <w:lvl w:ilvl="6" w:tplc="4B080380">
      <w:start w:val="1"/>
      <w:numFmt w:val="bullet"/>
      <w:lvlText w:val=""/>
      <w:lvlJc w:val="left"/>
      <w:pPr>
        <w:ind w:left="5040" w:hanging="360"/>
      </w:pPr>
      <w:rPr>
        <w:rFonts w:ascii="Symbol" w:hAnsi="Symbol" w:hint="default"/>
      </w:rPr>
    </w:lvl>
    <w:lvl w:ilvl="7" w:tplc="BD02961A">
      <w:start w:val="1"/>
      <w:numFmt w:val="bullet"/>
      <w:lvlText w:val="o"/>
      <w:lvlJc w:val="left"/>
      <w:pPr>
        <w:ind w:left="5760" w:hanging="360"/>
      </w:pPr>
      <w:rPr>
        <w:rFonts w:ascii="Courier New" w:hAnsi="Courier New" w:hint="default"/>
      </w:rPr>
    </w:lvl>
    <w:lvl w:ilvl="8" w:tplc="CE6ECEEC">
      <w:start w:val="1"/>
      <w:numFmt w:val="bullet"/>
      <w:lvlText w:val=""/>
      <w:lvlJc w:val="left"/>
      <w:pPr>
        <w:ind w:left="6480" w:hanging="360"/>
      </w:pPr>
      <w:rPr>
        <w:rFonts w:ascii="Wingdings" w:hAnsi="Wingdings" w:hint="default"/>
      </w:rPr>
    </w:lvl>
  </w:abstractNum>
  <w:abstractNum w:abstractNumId="1073" w15:restartNumberingAfterBreak="0">
    <w:nsid w:val="7D5D3F1A"/>
    <w:multiLevelType w:val="hybridMultilevel"/>
    <w:tmpl w:val="FFFFFFFF"/>
    <w:lvl w:ilvl="0" w:tplc="34840266">
      <w:start w:val="1"/>
      <w:numFmt w:val="bullet"/>
      <w:lvlText w:val=""/>
      <w:lvlJc w:val="left"/>
      <w:pPr>
        <w:ind w:left="720" w:hanging="360"/>
      </w:pPr>
      <w:rPr>
        <w:rFonts w:ascii="Symbol" w:hAnsi="Symbol" w:hint="default"/>
      </w:rPr>
    </w:lvl>
    <w:lvl w:ilvl="1" w:tplc="585E9DA0">
      <w:start w:val="1"/>
      <w:numFmt w:val="bullet"/>
      <w:lvlText w:val="o"/>
      <w:lvlJc w:val="left"/>
      <w:pPr>
        <w:ind w:left="1440" w:hanging="360"/>
      </w:pPr>
      <w:rPr>
        <w:rFonts w:ascii="Courier New" w:hAnsi="Courier New" w:hint="default"/>
      </w:rPr>
    </w:lvl>
    <w:lvl w:ilvl="2" w:tplc="993281D6">
      <w:start w:val="1"/>
      <w:numFmt w:val="bullet"/>
      <w:lvlText w:val=""/>
      <w:lvlJc w:val="left"/>
      <w:pPr>
        <w:ind w:left="2160" w:hanging="360"/>
      </w:pPr>
      <w:rPr>
        <w:rFonts w:ascii="Wingdings" w:hAnsi="Wingdings" w:hint="default"/>
      </w:rPr>
    </w:lvl>
    <w:lvl w:ilvl="3" w:tplc="86C25E62">
      <w:start w:val="1"/>
      <w:numFmt w:val="bullet"/>
      <w:lvlText w:val=""/>
      <w:lvlJc w:val="left"/>
      <w:pPr>
        <w:ind w:left="2880" w:hanging="360"/>
      </w:pPr>
      <w:rPr>
        <w:rFonts w:ascii="Symbol" w:hAnsi="Symbol" w:hint="default"/>
      </w:rPr>
    </w:lvl>
    <w:lvl w:ilvl="4" w:tplc="28BC0044">
      <w:start w:val="1"/>
      <w:numFmt w:val="bullet"/>
      <w:lvlText w:val="o"/>
      <w:lvlJc w:val="left"/>
      <w:pPr>
        <w:ind w:left="3600" w:hanging="360"/>
      </w:pPr>
      <w:rPr>
        <w:rFonts w:ascii="Courier New" w:hAnsi="Courier New" w:hint="default"/>
      </w:rPr>
    </w:lvl>
    <w:lvl w:ilvl="5" w:tplc="6C5A2C56">
      <w:start w:val="1"/>
      <w:numFmt w:val="bullet"/>
      <w:lvlText w:val=""/>
      <w:lvlJc w:val="left"/>
      <w:pPr>
        <w:ind w:left="4320" w:hanging="360"/>
      </w:pPr>
      <w:rPr>
        <w:rFonts w:ascii="Wingdings" w:hAnsi="Wingdings" w:hint="default"/>
      </w:rPr>
    </w:lvl>
    <w:lvl w:ilvl="6" w:tplc="2A3228E2">
      <w:start w:val="1"/>
      <w:numFmt w:val="bullet"/>
      <w:lvlText w:val=""/>
      <w:lvlJc w:val="left"/>
      <w:pPr>
        <w:ind w:left="5040" w:hanging="360"/>
      </w:pPr>
      <w:rPr>
        <w:rFonts w:ascii="Symbol" w:hAnsi="Symbol" w:hint="default"/>
      </w:rPr>
    </w:lvl>
    <w:lvl w:ilvl="7" w:tplc="EC306D8E">
      <w:start w:val="1"/>
      <w:numFmt w:val="bullet"/>
      <w:lvlText w:val="o"/>
      <w:lvlJc w:val="left"/>
      <w:pPr>
        <w:ind w:left="5760" w:hanging="360"/>
      </w:pPr>
      <w:rPr>
        <w:rFonts w:ascii="Courier New" w:hAnsi="Courier New" w:hint="default"/>
      </w:rPr>
    </w:lvl>
    <w:lvl w:ilvl="8" w:tplc="735632C8">
      <w:start w:val="1"/>
      <w:numFmt w:val="bullet"/>
      <w:lvlText w:val=""/>
      <w:lvlJc w:val="left"/>
      <w:pPr>
        <w:ind w:left="6480" w:hanging="360"/>
      </w:pPr>
      <w:rPr>
        <w:rFonts w:ascii="Wingdings" w:hAnsi="Wingdings" w:hint="default"/>
      </w:rPr>
    </w:lvl>
  </w:abstractNum>
  <w:abstractNum w:abstractNumId="1074" w15:restartNumberingAfterBreak="0">
    <w:nsid w:val="7D626D66"/>
    <w:multiLevelType w:val="hybridMultilevel"/>
    <w:tmpl w:val="FFFFFFFF"/>
    <w:lvl w:ilvl="0" w:tplc="82BCF4DC">
      <w:start w:val="1"/>
      <w:numFmt w:val="bullet"/>
      <w:lvlText w:val=""/>
      <w:lvlJc w:val="left"/>
      <w:pPr>
        <w:ind w:left="720" w:hanging="360"/>
      </w:pPr>
      <w:rPr>
        <w:rFonts w:ascii="Symbol" w:hAnsi="Symbol" w:hint="default"/>
      </w:rPr>
    </w:lvl>
    <w:lvl w:ilvl="1" w:tplc="39F854D6">
      <w:start w:val="1"/>
      <w:numFmt w:val="bullet"/>
      <w:lvlText w:val="o"/>
      <w:lvlJc w:val="left"/>
      <w:pPr>
        <w:ind w:left="1440" w:hanging="360"/>
      </w:pPr>
      <w:rPr>
        <w:rFonts w:ascii="Courier New" w:hAnsi="Courier New" w:hint="default"/>
      </w:rPr>
    </w:lvl>
    <w:lvl w:ilvl="2" w:tplc="ED86CEF8">
      <w:start w:val="1"/>
      <w:numFmt w:val="bullet"/>
      <w:lvlText w:val=""/>
      <w:lvlJc w:val="left"/>
      <w:pPr>
        <w:ind w:left="2160" w:hanging="360"/>
      </w:pPr>
      <w:rPr>
        <w:rFonts w:ascii="Wingdings" w:hAnsi="Wingdings" w:hint="default"/>
      </w:rPr>
    </w:lvl>
    <w:lvl w:ilvl="3" w:tplc="ADECE0FA">
      <w:start w:val="1"/>
      <w:numFmt w:val="bullet"/>
      <w:lvlText w:val=""/>
      <w:lvlJc w:val="left"/>
      <w:pPr>
        <w:ind w:left="2880" w:hanging="360"/>
      </w:pPr>
      <w:rPr>
        <w:rFonts w:ascii="Symbol" w:hAnsi="Symbol" w:hint="default"/>
      </w:rPr>
    </w:lvl>
    <w:lvl w:ilvl="4" w:tplc="9C864C04">
      <w:start w:val="1"/>
      <w:numFmt w:val="bullet"/>
      <w:lvlText w:val="o"/>
      <w:lvlJc w:val="left"/>
      <w:pPr>
        <w:ind w:left="3600" w:hanging="360"/>
      </w:pPr>
      <w:rPr>
        <w:rFonts w:ascii="Courier New" w:hAnsi="Courier New" w:hint="default"/>
      </w:rPr>
    </w:lvl>
    <w:lvl w:ilvl="5" w:tplc="9F66826A">
      <w:start w:val="1"/>
      <w:numFmt w:val="bullet"/>
      <w:lvlText w:val=""/>
      <w:lvlJc w:val="left"/>
      <w:pPr>
        <w:ind w:left="4320" w:hanging="360"/>
      </w:pPr>
      <w:rPr>
        <w:rFonts w:ascii="Wingdings" w:hAnsi="Wingdings" w:hint="default"/>
      </w:rPr>
    </w:lvl>
    <w:lvl w:ilvl="6" w:tplc="A606C468">
      <w:start w:val="1"/>
      <w:numFmt w:val="bullet"/>
      <w:lvlText w:val=""/>
      <w:lvlJc w:val="left"/>
      <w:pPr>
        <w:ind w:left="5040" w:hanging="360"/>
      </w:pPr>
      <w:rPr>
        <w:rFonts w:ascii="Symbol" w:hAnsi="Symbol" w:hint="default"/>
      </w:rPr>
    </w:lvl>
    <w:lvl w:ilvl="7" w:tplc="739831DC">
      <w:start w:val="1"/>
      <w:numFmt w:val="bullet"/>
      <w:lvlText w:val="o"/>
      <w:lvlJc w:val="left"/>
      <w:pPr>
        <w:ind w:left="5760" w:hanging="360"/>
      </w:pPr>
      <w:rPr>
        <w:rFonts w:ascii="Courier New" w:hAnsi="Courier New" w:hint="default"/>
      </w:rPr>
    </w:lvl>
    <w:lvl w:ilvl="8" w:tplc="25C2F0E6">
      <w:start w:val="1"/>
      <w:numFmt w:val="bullet"/>
      <w:lvlText w:val=""/>
      <w:lvlJc w:val="left"/>
      <w:pPr>
        <w:ind w:left="6480" w:hanging="360"/>
      </w:pPr>
      <w:rPr>
        <w:rFonts w:ascii="Wingdings" w:hAnsi="Wingdings" w:hint="default"/>
      </w:rPr>
    </w:lvl>
  </w:abstractNum>
  <w:abstractNum w:abstractNumId="1075" w15:restartNumberingAfterBreak="0">
    <w:nsid w:val="7D64345A"/>
    <w:multiLevelType w:val="hybridMultilevel"/>
    <w:tmpl w:val="FFFFFFFF"/>
    <w:lvl w:ilvl="0" w:tplc="5EC4020E">
      <w:start w:val="1"/>
      <w:numFmt w:val="bullet"/>
      <w:lvlText w:val=""/>
      <w:lvlJc w:val="left"/>
      <w:pPr>
        <w:ind w:left="720" w:hanging="360"/>
      </w:pPr>
      <w:rPr>
        <w:rFonts w:ascii="Symbol" w:hAnsi="Symbol" w:hint="default"/>
      </w:rPr>
    </w:lvl>
    <w:lvl w:ilvl="1" w:tplc="3662D8AA">
      <w:start w:val="1"/>
      <w:numFmt w:val="bullet"/>
      <w:lvlText w:val="o"/>
      <w:lvlJc w:val="left"/>
      <w:pPr>
        <w:ind w:left="1440" w:hanging="360"/>
      </w:pPr>
      <w:rPr>
        <w:rFonts w:ascii="Courier New" w:hAnsi="Courier New" w:hint="default"/>
      </w:rPr>
    </w:lvl>
    <w:lvl w:ilvl="2" w:tplc="79D8AF1C">
      <w:start w:val="1"/>
      <w:numFmt w:val="bullet"/>
      <w:lvlText w:val=""/>
      <w:lvlJc w:val="left"/>
      <w:pPr>
        <w:ind w:left="2160" w:hanging="360"/>
      </w:pPr>
      <w:rPr>
        <w:rFonts w:ascii="Wingdings" w:hAnsi="Wingdings" w:hint="default"/>
      </w:rPr>
    </w:lvl>
    <w:lvl w:ilvl="3" w:tplc="6D4EB08A">
      <w:start w:val="1"/>
      <w:numFmt w:val="bullet"/>
      <w:lvlText w:val=""/>
      <w:lvlJc w:val="left"/>
      <w:pPr>
        <w:ind w:left="2880" w:hanging="360"/>
      </w:pPr>
      <w:rPr>
        <w:rFonts w:ascii="Symbol" w:hAnsi="Symbol" w:hint="default"/>
      </w:rPr>
    </w:lvl>
    <w:lvl w:ilvl="4" w:tplc="47BC7136">
      <w:start w:val="1"/>
      <w:numFmt w:val="bullet"/>
      <w:lvlText w:val="o"/>
      <w:lvlJc w:val="left"/>
      <w:pPr>
        <w:ind w:left="3600" w:hanging="360"/>
      </w:pPr>
      <w:rPr>
        <w:rFonts w:ascii="Courier New" w:hAnsi="Courier New" w:hint="default"/>
      </w:rPr>
    </w:lvl>
    <w:lvl w:ilvl="5" w:tplc="C218A0E2">
      <w:start w:val="1"/>
      <w:numFmt w:val="bullet"/>
      <w:lvlText w:val=""/>
      <w:lvlJc w:val="left"/>
      <w:pPr>
        <w:ind w:left="4320" w:hanging="360"/>
      </w:pPr>
      <w:rPr>
        <w:rFonts w:ascii="Wingdings" w:hAnsi="Wingdings" w:hint="default"/>
      </w:rPr>
    </w:lvl>
    <w:lvl w:ilvl="6" w:tplc="9E96672E">
      <w:start w:val="1"/>
      <w:numFmt w:val="bullet"/>
      <w:lvlText w:val=""/>
      <w:lvlJc w:val="left"/>
      <w:pPr>
        <w:ind w:left="5040" w:hanging="360"/>
      </w:pPr>
      <w:rPr>
        <w:rFonts w:ascii="Symbol" w:hAnsi="Symbol" w:hint="default"/>
      </w:rPr>
    </w:lvl>
    <w:lvl w:ilvl="7" w:tplc="C2EED504">
      <w:start w:val="1"/>
      <w:numFmt w:val="bullet"/>
      <w:lvlText w:val="o"/>
      <w:lvlJc w:val="left"/>
      <w:pPr>
        <w:ind w:left="5760" w:hanging="360"/>
      </w:pPr>
      <w:rPr>
        <w:rFonts w:ascii="Courier New" w:hAnsi="Courier New" w:hint="default"/>
      </w:rPr>
    </w:lvl>
    <w:lvl w:ilvl="8" w:tplc="7EF05AC6">
      <w:start w:val="1"/>
      <w:numFmt w:val="bullet"/>
      <w:lvlText w:val=""/>
      <w:lvlJc w:val="left"/>
      <w:pPr>
        <w:ind w:left="6480" w:hanging="360"/>
      </w:pPr>
      <w:rPr>
        <w:rFonts w:ascii="Wingdings" w:hAnsi="Wingdings" w:hint="default"/>
      </w:rPr>
    </w:lvl>
  </w:abstractNum>
  <w:abstractNum w:abstractNumId="1076" w15:restartNumberingAfterBreak="0">
    <w:nsid w:val="7D6E31BA"/>
    <w:multiLevelType w:val="hybridMultilevel"/>
    <w:tmpl w:val="FFFFFFFF"/>
    <w:lvl w:ilvl="0" w:tplc="CF5446E4">
      <w:start w:val="1"/>
      <w:numFmt w:val="bullet"/>
      <w:lvlText w:val=""/>
      <w:lvlJc w:val="left"/>
      <w:pPr>
        <w:ind w:left="720" w:hanging="360"/>
      </w:pPr>
      <w:rPr>
        <w:rFonts w:ascii="Symbol" w:hAnsi="Symbol" w:hint="default"/>
      </w:rPr>
    </w:lvl>
    <w:lvl w:ilvl="1" w:tplc="0252794A">
      <w:start w:val="1"/>
      <w:numFmt w:val="bullet"/>
      <w:lvlText w:val="o"/>
      <w:lvlJc w:val="left"/>
      <w:pPr>
        <w:ind w:left="1440" w:hanging="360"/>
      </w:pPr>
      <w:rPr>
        <w:rFonts w:ascii="Courier New" w:hAnsi="Courier New" w:hint="default"/>
      </w:rPr>
    </w:lvl>
    <w:lvl w:ilvl="2" w:tplc="A8BCC852">
      <w:start w:val="1"/>
      <w:numFmt w:val="bullet"/>
      <w:lvlText w:val=""/>
      <w:lvlJc w:val="left"/>
      <w:pPr>
        <w:ind w:left="2160" w:hanging="360"/>
      </w:pPr>
      <w:rPr>
        <w:rFonts w:ascii="Wingdings" w:hAnsi="Wingdings" w:hint="default"/>
      </w:rPr>
    </w:lvl>
    <w:lvl w:ilvl="3" w:tplc="AE78E7C8">
      <w:start w:val="1"/>
      <w:numFmt w:val="bullet"/>
      <w:lvlText w:val=""/>
      <w:lvlJc w:val="left"/>
      <w:pPr>
        <w:ind w:left="2880" w:hanging="360"/>
      </w:pPr>
      <w:rPr>
        <w:rFonts w:ascii="Symbol" w:hAnsi="Symbol" w:hint="default"/>
      </w:rPr>
    </w:lvl>
    <w:lvl w:ilvl="4" w:tplc="822C6D68">
      <w:start w:val="1"/>
      <w:numFmt w:val="bullet"/>
      <w:lvlText w:val="o"/>
      <w:lvlJc w:val="left"/>
      <w:pPr>
        <w:ind w:left="3600" w:hanging="360"/>
      </w:pPr>
      <w:rPr>
        <w:rFonts w:ascii="Courier New" w:hAnsi="Courier New" w:hint="default"/>
      </w:rPr>
    </w:lvl>
    <w:lvl w:ilvl="5" w:tplc="A0CE9B16">
      <w:start w:val="1"/>
      <w:numFmt w:val="bullet"/>
      <w:lvlText w:val=""/>
      <w:lvlJc w:val="left"/>
      <w:pPr>
        <w:ind w:left="4320" w:hanging="360"/>
      </w:pPr>
      <w:rPr>
        <w:rFonts w:ascii="Wingdings" w:hAnsi="Wingdings" w:hint="default"/>
      </w:rPr>
    </w:lvl>
    <w:lvl w:ilvl="6" w:tplc="22185AD4">
      <w:start w:val="1"/>
      <w:numFmt w:val="bullet"/>
      <w:lvlText w:val=""/>
      <w:lvlJc w:val="left"/>
      <w:pPr>
        <w:ind w:left="5040" w:hanging="360"/>
      </w:pPr>
      <w:rPr>
        <w:rFonts w:ascii="Symbol" w:hAnsi="Symbol" w:hint="default"/>
      </w:rPr>
    </w:lvl>
    <w:lvl w:ilvl="7" w:tplc="0C8229CA">
      <w:start w:val="1"/>
      <w:numFmt w:val="bullet"/>
      <w:lvlText w:val="o"/>
      <w:lvlJc w:val="left"/>
      <w:pPr>
        <w:ind w:left="5760" w:hanging="360"/>
      </w:pPr>
      <w:rPr>
        <w:rFonts w:ascii="Courier New" w:hAnsi="Courier New" w:hint="default"/>
      </w:rPr>
    </w:lvl>
    <w:lvl w:ilvl="8" w:tplc="6F6C1660">
      <w:start w:val="1"/>
      <w:numFmt w:val="bullet"/>
      <w:lvlText w:val=""/>
      <w:lvlJc w:val="left"/>
      <w:pPr>
        <w:ind w:left="6480" w:hanging="360"/>
      </w:pPr>
      <w:rPr>
        <w:rFonts w:ascii="Wingdings" w:hAnsi="Wingdings" w:hint="default"/>
      </w:rPr>
    </w:lvl>
  </w:abstractNum>
  <w:abstractNum w:abstractNumId="1077" w15:restartNumberingAfterBreak="0">
    <w:nsid w:val="7D7674CB"/>
    <w:multiLevelType w:val="hybridMultilevel"/>
    <w:tmpl w:val="FFFFFFFF"/>
    <w:lvl w:ilvl="0" w:tplc="C9F8A358">
      <w:start w:val="1"/>
      <w:numFmt w:val="bullet"/>
      <w:lvlText w:val=""/>
      <w:lvlJc w:val="left"/>
      <w:pPr>
        <w:ind w:left="720" w:hanging="360"/>
      </w:pPr>
      <w:rPr>
        <w:rFonts w:ascii="Symbol" w:hAnsi="Symbol" w:hint="default"/>
      </w:rPr>
    </w:lvl>
    <w:lvl w:ilvl="1" w:tplc="FFF0245E">
      <w:start w:val="1"/>
      <w:numFmt w:val="bullet"/>
      <w:lvlText w:val="o"/>
      <w:lvlJc w:val="left"/>
      <w:pPr>
        <w:ind w:left="1440" w:hanging="360"/>
      </w:pPr>
      <w:rPr>
        <w:rFonts w:ascii="Courier New" w:hAnsi="Courier New" w:hint="default"/>
      </w:rPr>
    </w:lvl>
    <w:lvl w:ilvl="2" w:tplc="A36E1E04">
      <w:start w:val="1"/>
      <w:numFmt w:val="bullet"/>
      <w:lvlText w:val=""/>
      <w:lvlJc w:val="left"/>
      <w:pPr>
        <w:ind w:left="2160" w:hanging="360"/>
      </w:pPr>
      <w:rPr>
        <w:rFonts w:ascii="Wingdings" w:hAnsi="Wingdings" w:hint="default"/>
      </w:rPr>
    </w:lvl>
    <w:lvl w:ilvl="3" w:tplc="F5D45BAE">
      <w:start w:val="1"/>
      <w:numFmt w:val="bullet"/>
      <w:lvlText w:val=""/>
      <w:lvlJc w:val="left"/>
      <w:pPr>
        <w:ind w:left="2880" w:hanging="360"/>
      </w:pPr>
      <w:rPr>
        <w:rFonts w:ascii="Symbol" w:hAnsi="Symbol" w:hint="default"/>
      </w:rPr>
    </w:lvl>
    <w:lvl w:ilvl="4" w:tplc="8DFC64FE">
      <w:start w:val="1"/>
      <w:numFmt w:val="bullet"/>
      <w:lvlText w:val="o"/>
      <w:lvlJc w:val="left"/>
      <w:pPr>
        <w:ind w:left="3600" w:hanging="360"/>
      </w:pPr>
      <w:rPr>
        <w:rFonts w:ascii="Courier New" w:hAnsi="Courier New" w:hint="default"/>
      </w:rPr>
    </w:lvl>
    <w:lvl w:ilvl="5" w:tplc="0534D396">
      <w:start w:val="1"/>
      <w:numFmt w:val="bullet"/>
      <w:lvlText w:val=""/>
      <w:lvlJc w:val="left"/>
      <w:pPr>
        <w:ind w:left="4320" w:hanging="360"/>
      </w:pPr>
      <w:rPr>
        <w:rFonts w:ascii="Wingdings" w:hAnsi="Wingdings" w:hint="default"/>
      </w:rPr>
    </w:lvl>
    <w:lvl w:ilvl="6" w:tplc="CFCC7C26">
      <w:start w:val="1"/>
      <w:numFmt w:val="bullet"/>
      <w:lvlText w:val=""/>
      <w:lvlJc w:val="left"/>
      <w:pPr>
        <w:ind w:left="5040" w:hanging="360"/>
      </w:pPr>
      <w:rPr>
        <w:rFonts w:ascii="Symbol" w:hAnsi="Symbol" w:hint="default"/>
      </w:rPr>
    </w:lvl>
    <w:lvl w:ilvl="7" w:tplc="24DED674">
      <w:start w:val="1"/>
      <w:numFmt w:val="bullet"/>
      <w:lvlText w:val="o"/>
      <w:lvlJc w:val="left"/>
      <w:pPr>
        <w:ind w:left="5760" w:hanging="360"/>
      </w:pPr>
      <w:rPr>
        <w:rFonts w:ascii="Courier New" w:hAnsi="Courier New" w:hint="default"/>
      </w:rPr>
    </w:lvl>
    <w:lvl w:ilvl="8" w:tplc="A7B8EE4C">
      <w:start w:val="1"/>
      <w:numFmt w:val="bullet"/>
      <w:lvlText w:val=""/>
      <w:lvlJc w:val="left"/>
      <w:pPr>
        <w:ind w:left="6480" w:hanging="360"/>
      </w:pPr>
      <w:rPr>
        <w:rFonts w:ascii="Wingdings" w:hAnsi="Wingdings" w:hint="default"/>
      </w:rPr>
    </w:lvl>
  </w:abstractNum>
  <w:abstractNum w:abstractNumId="1078" w15:restartNumberingAfterBreak="0">
    <w:nsid w:val="7D957F84"/>
    <w:multiLevelType w:val="hybridMultilevel"/>
    <w:tmpl w:val="62829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9" w15:restartNumberingAfterBreak="0">
    <w:nsid w:val="7DAD1ADC"/>
    <w:multiLevelType w:val="hybridMultilevel"/>
    <w:tmpl w:val="FFFFFFFF"/>
    <w:lvl w:ilvl="0" w:tplc="42A4DC54">
      <w:start w:val="1"/>
      <w:numFmt w:val="bullet"/>
      <w:lvlText w:val=""/>
      <w:lvlJc w:val="left"/>
      <w:pPr>
        <w:ind w:left="720" w:hanging="360"/>
      </w:pPr>
      <w:rPr>
        <w:rFonts w:ascii="Symbol" w:hAnsi="Symbol" w:hint="default"/>
      </w:rPr>
    </w:lvl>
    <w:lvl w:ilvl="1" w:tplc="0620547A">
      <w:start w:val="1"/>
      <w:numFmt w:val="bullet"/>
      <w:lvlText w:val="o"/>
      <w:lvlJc w:val="left"/>
      <w:pPr>
        <w:ind w:left="1440" w:hanging="360"/>
      </w:pPr>
      <w:rPr>
        <w:rFonts w:ascii="Courier New" w:hAnsi="Courier New" w:hint="default"/>
      </w:rPr>
    </w:lvl>
    <w:lvl w:ilvl="2" w:tplc="23F00CB6">
      <w:start w:val="1"/>
      <w:numFmt w:val="bullet"/>
      <w:lvlText w:val=""/>
      <w:lvlJc w:val="left"/>
      <w:pPr>
        <w:ind w:left="2160" w:hanging="360"/>
      </w:pPr>
      <w:rPr>
        <w:rFonts w:ascii="Wingdings" w:hAnsi="Wingdings" w:hint="default"/>
      </w:rPr>
    </w:lvl>
    <w:lvl w:ilvl="3" w:tplc="09F8BDA8">
      <w:start w:val="1"/>
      <w:numFmt w:val="bullet"/>
      <w:lvlText w:val=""/>
      <w:lvlJc w:val="left"/>
      <w:pPr>
        <w:ind w:left="2880" w:hanging="360"/>
      </w:pPr>
      <w:rPr>
        <w:rFonts w:ascii="Symbol" w:hAnsi="Symbol" w:hint="default"/>
      </w:rPr>
    </w:lvl>
    <w:lvl w:ilvl="4" w:tplc="6638118A">
      <w:start w:val="1"/>
      <w:numFmt w:val="bullet"/>
      <w:lvlText w:val="o"/>
      <w:lvlJc w:val="left"/>
      <w:pPr>
        <w:ind w:left="3600" w:hanging="360"/>
      </w:pPr>
      <w:rPr>
        <w:rFonts w:ascii="Courier New" w:hAnsi="Courier New" w:hint="default"/>
      </w:rPr>
    </w:lvl>
    <w:lvl w:ilvl="5" w:tplc="4E5A442C">
      <w:start w:val="1"/>
      <w:numFmt w:val="bullet"/>
      <w:lvlText w:val=""/>
      <w:lvlJc w:val="left"/>
      <w:pPr>
        <w:ind w:left="4320" w:hanging="360"/>
      </w:pPr>
      <w:rPr>
        <w:rFonts w:ascii="Wingdings" w:hAnsi="Wingdings" w:hint="default"/>
      </w:rPr>
    </w:lvl>
    <w:lvl w:ilvl="6" w:tplc="AD7C132A">
      <w:start w:val="1"/>
      <w:numFmt w:val="bullet"/>
      <w:lvlText w:val=""/>
      <w:lvlJc w:val="left"/>
      <w:pPr>
        <w:ind w:left="5040" w:hanging="360"/>
      </w:pPr>
      <w:rPr>
        <w:rFonts w:ascii="Symbol" w:hAnsi="Symbol" w:hint="default"/>
      </w:rPr>
    </w:lvl>
    <w:lvl w:ilvl="7" w:tplc="9EF0E8F2">
      <w:start w:val="1"/>
      <w:numFmt w:val="bullet"/>
      <w:lvlText w:val="o"/>
      <w:lvlJc w:val="left"/>
      <w:pPr>
        <w:ind w:left="5760" w:hanging="360"/>
      </w:pPr>
      <w:rPr>
        <w:rFonts w:ascii="Courier New" w:hAnsi="Courier New" w:hint="default"/>
      </w:rPr>
    </w:lvl>
    <w:lvl w:ilvl="8" w:tplc="18E8E9A6">
      <w:start w:val="1"/>
      <w:numFmt w:val="bullet"/>
      <w:lvlText w:val=""/>
      <w:lvlJc w:val="left"/>
      <w:pPr>
        <w:ind w:left="6480" w:hanging="360"/>
      </w:pPr>
      <w:rPr>
        <w:rFonts w:ascii="Wingdings" w:hAnsi="Wingdings" w:hint="default"/>
      </w:rPr>
    </w:lvl>
  </w:abstractNum>
  <w:abstractNum w:abstractNumId="1080" w15:restartNumberingAfterBreak="0">
    <w:nsid w:val="7DC82A92"/>
    <w:multiLevelType w:val="hybridMultilevel"/>
    <w:tmpl w:val="FFFFFFFF"/>
    <w:lvl w:ilvl="0" w:tplc="A52E47A2">
      <w:start w:val="1"/>
      <w:numFmt w:val="bullet"/>
      <w:lvlText w:val=""/>
      <w:lvlJc w:val="left"/>
      <w:pPr>
        <w:ind w:left="720" w:hanging="360"/>
      </w:pPr>
      <w:rPr>
        <w:rFonts w:ascii="Symbol" w:hAnsi="Symbol" w:hint="default"/>
      </w:rPr>
    </w:lvl>
    <w:lvl w:ilvl="1" w:tplc="810286D0">
      <w:start w:val="1"/>
      <w:numFmt w:val="bullet"/>
      <w:lvlText w:val="o"/>
      <w:lvlJc w:val="left"/>
      <w:pPr>
        <w:ind w:left="1440" w:hanging="360"/>
      </w:pPr>
      <w:rPr>
        <w:rFonts w:ascii="Courier New" w:hAnsi="Courier New" w:hint="default"/>
      </w:rPr>
    </w:lvl>
    <w:lvl w:ilvl="2" w:tplc="5F9A17B0">
      <w:start w:val="1"/>
      <w:numFmt w:val="bullet"/>
      <w:lvlText w:val=""/>
      <w:lvlJc w:val="left"/>
      <w:pPr>
        <w:ind w:left="2160" w:hanging="360"/>
      </w:pPr>
      <w:rPr>
        <w:rFonts w:ascii="Wingdings" w:hAnsi="Wingdings" w:hint="default"/>
      </w:rPr>
    </w:lvl>
    <w:lvl w:ilvl="3" w:tplc="1B3626B0">
      <w:start w:val="1"/>
      <w:numFmt w:val="bullet"/>
      <w:lvlText w:val=""/>
      <w:lvlJc w:val="left"/>
      <w:pPr>
        <w:ind w:left="2880" w:hanging="360"/>
      </w:pPr>
      <w:rPr>
        <w:rFonts w:ascii="Symbol" w:hAnsi="Symbol" w:hint="default"/>
      </w:rPr>
    </w:lvl>
    <w:lvl w:ilvl="4" w:tplc="749880DC">
      <w:start w:val="1"/>
      <w:numFmt w:val="bullet"/>
      <w:lvlText w:val="o"/>
      <w:lvlJc w:val="left"/>
      <w:pPr>
        <w:ind w:left="3600" w:hanging="360"/>
      </w:pPr>
      <w:rPr>
        <w:rFonts w:ascii="Courier New" w:hAnsi="Courier New" w:hint="default"/>
      </w:rPr>
    </w:lvl>
    <w:lvl w:ilvl="5" w:tplc="DA7A26A6">
      <w:start w:val="1"/>
      <w:numFmt w:val="bullet"/>
      <w:lvlText w:val=""/>
      <w:lvlJc w:val="left"/>
      <w:pPr>
        <w:ind w:left="4320" w:hanging="360"/>
      </w:pPr>
      <w:rPr>
        <w:rFonts w:ascii="Wingdings" w:hAnsi="Wingdings" w:hint="default"/>
      </w:rPr>
    </w:lvl>
    <w:lvl w:ilvl="6" w:tplc="FAA40ECA">
      <w:start w:val="1"/>
      <w:numFmt w:val="bullet"/>
      <w:lvlText w:val=""/>
      <w:lvlJc w:val="left"/>
      <w:pPr>
        <w:ind w:left="5040" w:hanging="360"/>
      </w:pPr>
      <w:rPr>
        <w:rFonts w:ascii="Symbol" w:hAnsi="Symbol" w:hint="default"/>
      </w:rPr>
    </w:lvl>
    <w:lvl w:ilvl="7" w:tplc="D1FAE488">
      <w:start w:val="1"/>
      <w:numFmt w:val="bullet"/>
      <w:lvlText w:val="o"/>
      <w:lvlJc w:val="left"/>
      <w:pPr>
        <w:ind w:left="5760" w:hanging="360"/>
      </w:pPr>
      <w:rPr>
        <w:rFonts w:ascii="Courier New" w:hAnsi="Courier New" w:hint="default"/>
      </w:rPr>
    </w:lvl>
    <w:lvl w:ilvl="8" w:tplc="D28A8796">
      <w:start w:val="1"/>
      <w:numFmt w:val="bullet"/>
      <w:lvlText w:val=""/>
      <w:lvlJc w:val="left"/>
      <w:pPr>
        <w:ind w:left="6480" w:hanging="360"/>
      </w:pPr>
      <w:rPr>
        <w:rFonts w:ascii="Wingdings" w:hAnsi="Wingdings" w:hint="default"/>
      </w:rPr>
    </w:lvl>
  </w:abstractNum>
  <w:abstractNum w:abstractNumId="1081" w15:restartNumberingAfterBreak="0">
    <w:nsid w:val="7DD232CB"/>
    <w:multiLevelType w:val="hybridMultilevel"/>
    <w:tmpl w:val="FFFFFFFF"/>
    <w:lvl w:ilvl="0" w:tplc="CAF834C0">
      <w:start w:val="1"/>
      <w:numFmt w:val="bullet"/>
      <w:lvlText w:val=""/>
      <w:lvlJc w:val="left"/>
      <w:pPr>
        <w:ind w:left="720" w:hanging="360"/>
      </w:pPr>
      <w:rPr>
        <w:rFonts w:ascii="Symbol" w:hAnsi="Symbol" w:hint="default"/>
      </w:rPr>
    </w:lvl>
    <w:lvl w:ilvl="1" w:tplc="F7B47EB2">
      <w:start w:val="1"/>
      <w:numFmt w:val="bullet"/>
      <w:lvlText w:val="o"/>
      <w:lvlJc w:val="left"/>
      <w:pPr>
        <w:ind w:left="1440" w:hanging="360"/>
      </w:pPr>
      <w:rPr>
        <w:rFonts w:ascii="Courier New" w:hAnsi="Courier New" w:hint="default"/>
      </w:rPr>
    </w:lvl>
    <w:lvl w:ilvl="2" w:tplc="FA7AC4EA">
      <w:start w:val="1"/>
      <w:numFmt w:val="bullet"/>
      <w:lvlText w:val=""/>
      <w:lvlJc w:val="left"/>
      <w:pPr>
        <w:ind w:left="2160" w:hanging="360"/>
      </w:pPr>
      <w:rPr>
        <w:rFonts w:ascii="Wingdings" w:hAnsi="Wingdings" w:hint="default"/>
      </w:rPr>
    </w:lvl>
    <w:lvl w:ilvl="3" w:tplc="B9081354">
      <w:start w:val="1"/>
      <w:numFmt w:val="bullet"/>
      <w:lvlText w:val=""/>
      <w:lvlJc w:val="left"/>
      <w:pPr>
        <w:ind w:left="2880" w:hanging="360"/>
      </w:pPr>
      <w:rPr>
        <w:rFonts w:ascii="Symbol" w:hAnsi="Symbol" w:hint="default"/>
      </w:rPr>
    </w:lvl>
    <w:lvl w:ilvl="4" w:tplc="C5A012A0">
      <w:start w:val="1"/>
      <w:numFmt w:val="bullet"/>
      <w:lvlText w:val="o"/>
      <w:lvlJc w:val="left"/>
      <w:pPr>
        <w:ind w:left="3600" w:hanging="360"/>
      </w:pPr>
      <w:rPr>
        <w:rFonts w:ascii="Courier New" w:hAnsi="Courier New" w:hint="default"/>
      </w:rPr>
    </w:lvl>
    <w:lvl w:ilvl="5" w:tplc="E9365558">
      <w:start w:val="1"/>
      <w:numFmt w:val="bullet"/>
      <w:lvlText w:val=""/>
      <w:lvlJc w:val="left"/>
      <w:pPr>
        <w:ind w:left="4320" w:hanging="360"/>
      </w:pPr>
      <w:rPr>
        <w:rFonts w:ascii="Wingdings" w:hAnsi="Wingdings" w:hint="default"/>
      </w:rPr>
    </w:lvl>
    <w:lvl w:ilvl="6" w:tplc="A79A4996">
      <w:start w:val="1"/>
      <w:numFmt w:val="bullet"/>
      <w:lvlText w:val=""/>
      <w:lvlJc w:val="left"/>
      <w:pPr>
        <w:ind w:left="5040" w:hanging="360"/>
      </w:pPr>
      <w:rPr>
        <w:rFonts w:ascii="Symbol" w:hAnsi="Symbol" w:hint="default"/>
      </w:rPr>
    </w:lvl>
    <w:lvl w:ilvl="7" w:tplc="73F4F482">
      <w:start w:val="1"/>
      <w:numFmt w:val="bullet"/>
      <w:lvlText w:val="o"/>
      <w:lvlJc w:val="left"/>
      <w:pPr>
        <w:ind w:left="5760" w:hanging="360"/>
      </w:pPr>
      <w:rPr>
        <w:rFonts w:ascii="Courier New" w:hAnsi="Courier New" w:hint="default"/>
      </w:rPr>
    </w:lvl>
    <w:lvl w:ilvl="8" w:tplc="D466C730">
      <w:start w:val="1"/>
      <w:numFmt w:val="bullet"/>
      <w:lvlText w:val=""/>
      <w:lvlJc w:val="left"/>
      <w:pPr>
        <w:ind w:left="6480" w:hanging="360"/>
      </w:pPr>
      <w:rPr>
        <w:rFonts w:ascii="Wingdings" w:hAnsi="Wingdings" w:hint="default"/>
      </w:rPr>
    </w:lvl>
  </w:abstractNum>
  <w:abstractNum w:abstractNumId="1082" w15:restartNumberingAfterBreak="0">
    <w:nsid w:val="7DDC3B32"/>
    <w:multiLevelType w:val="hybridMultilevel"/>
    <w:tmpl w:val="FFFFFFFF"/>
    <w:lvl w:ilvl="0" w:tplc="62363770">
      <w:start w:val="1"/>
      <w:numFmt w:val="bullet"/>
      <w:lvlText w:val=""/>
      <w:lvlJc w:val="left"/>
      <w:pPr>
        <w:ind w:left="720" w:hanging="360"/>
      </w:pPr>
      <w:rPr>
        <w:rFonts w:ascii="Symbol" w:hAnsi="Symbol" w:hint="default"/>
      </w:rPr>
    </w:lvl>
    <w:lvl w:ilvl="1" w:tplc="4E36061C">
      <w:start w:val="1"/>
      <w:numFmt w:val="bullet"/>
      <w:lvlText w:val="o"/>
      <w:lvlJc w:val="left"/>
      <w:pPr>
        <w:ind w:left="1440" w:hanging="360"/>
      </w:pPr>
      <w:rPr>
        <w:rFonts w:ascii="Courier New" w:hAnsi="Courier New" w:hint="default"/>
      </w:rPr>
    </w:lvl>
    <w:lvl w:ilvl="2" w:tplc="99A82FE2">
      <w:start w:val="1"/>
      <w:numFmt w:val="bullet"/>
      <w:lvlText w:val=""/>
      <w:lvlJc w:val="left"/>
      <w:pPr>
        <w:ind w:left="2160" w:hanging="360"/>
      </w:pPr>
      <w:rPr>
        <w:rFonts w:ascii="Wingdings" w:hAnsi="Wingdings" w:hint="default"/>
      </w:rPr>
    </w:lvl>
    <w:lvl w:ilvl="3" w:tplc="4DC4EEC6">
      <w:start w:val="1"/>
      <w:numFmt w:val="bullet"/>
      <w:lvlText w:val=""/>
      <w:lvlJc w:val="left"/>
      <w:pPr>
        <w:ind w:left="2880" w:hanging="360"/>
      </w:pPr>
      <w:rPr>
        <w:rFonts w:ascii="Symbol" w:hAnsi="Symbol" w:hint="default"/>
      </w:rPr>
    </w:lvl>
    <w:lvl w:ilvl="4" w:tplc="E27C2AD0">
      <w:start w:val="1"/>
      <w:numFmt w:val="bullet"/>
      <w:lvlText w:val="o"/>
      <w:lvlJc w:val="left"/>
      <w:pPr>
        <w:ind w:left="3600" w:hanging="360"/>
      </w:pPr>
      <w:rPr>
        <w:rFonts w:ascii="Courier New" w:hAnsi="Courier New" w:hint="default"/>
      </w:rPr>
    </w:lvl>
    <w:lvl w:ilvl="5" w:tplc="D054C8A2">
      <w:start w:val="1"/>
      <w:numFmt w:val="bullet"/>
      <w:lvlText w:val=""/>
      <w:lvlJc w:val="left"/>
      <w:pPr>
        <w:ind w:left="4320" w:hanging="360"/>
      </w:pPr>
      <w:rPr>
        <w:rFonts w:ascii="Wingdings" w:hAnsi="Wingdings" w:hint="default"/>
      </w:rPr>
    </w:lvl>
    <w:lvl w:ilvl="6" w:tplc="A4E42E5A">
      <w:start w:val="1"/>
      <w:numFmt w:val="bullet"/>
      <w:lvlText w:val=""/>
      <w:lvlJc w:val="left"/>
      <w:pPr>
        <w:ind w:left="5040" w:hanging="360"/>
      </w:pPr>
      <w:rPr>
        <w:rFonts w:ascii="Symbol" w:hAnsi="Symbol" w:hint="default"/>
      </w:rPr>
    </w:lvl>
    <w:lvl w:ilvl="7" w:tplc="C2B05516">
      <w:start w:val="1"/>
      <w:numFmt w:val="bullet"/>
      <w:lvlText w:val="o"/>
      <w:lvlJc w:val="left"/>
      <w:pPr>
        <w:ind w:left="5760" w:hanging="360"/>
      </w:pPr>
      <w:rPr>
        <w:rFonts w:ascii="Courier New" w:hAnsi="Courier New" w:hint="default"/>
      </w:rPr>
    </w:lvl>
    <w:lvl w:ilvl="8" w:tplc="C38EB260">
      <w:start w:val="1"/>
      <w:numFmt w:val="bullet"/>
      <w:lvlText w:val=""/>
      <w:lvlJc w:val="left"/>
      <w:pPr>
        <w:ind w:left="6480" w:hanging="360"/>
      </w:pPr>
      <w:rPr>
        <w:rFonts w:ascii="Wingdings" w:hAnsi="Wingdings" w:hint="default"/>
      </w:rPr>
    </w:lvl>
  </w:abstractNum>
  <w:abstractNum w:abstractNumId="1083" w15:restartNumberingAfterBreak="0">
    <w:nsid w:val="7E140A02"/>
    <w:multiLevelType w:val="hybridMultilevel"/>
    <w:tmpl w:val="FFFFFFFF"/>
    <w:lvl w:ilvl="0" w:tplc="59F46708">
      <w:start w:val="1"/>
      <w:numFmt w:val="bullet"/>
      <w:lvlText w:val=""/>
      <w:lvlJc w:val="left"/>
      <w:pPr>
        <w:ind w:left="720" w:hanging="360"/>
      </w:pPr>
      <w:rPr>
        <w:rFonts w:ascii="Symbol" w:hAnsi="Symbol" w:hint="default"/>
      </w:rPr>
    </w:lvl>
    <w:lvl w:ilvl="1" w:tplc="1ED63868">
      <w:start w:val="1"/>
      <w:numFmt w:val="bullet"/>
      <w:lvlText w:val="o"/>
      <w:lvlJc w:val="left"/>
      <w:pPr>
        <w:ind w:left="1440" w:hanging="360"/>
      </w:pPr>
      <w:rPr>
        <w:rFonts w:ascii="Courier New" w:hAnsi="Courier New" w:hint="default"/>
      </w:rPr>
    </w:lvl>
    <w:lvl w:ilvl="2" w:tplc="4D785190">
      <w:start w:val="1"/>
      <w:numFmt w:val="bullet"/>
      <w:lvlText w:val=""/>
      <w:lvlJc w:val="left"/>
      <w:pPr>
        <w:ind w:left="2160" w:hanging="360"/>
      </w:pPr>
      <w:rPr>
        <w:rFonts w:ascii="Wingdings" w:hAnsi="Wingdings" w:hint="default"/>
      </w:rPr>
    </w:lvl>
    <w:lvl w:ilvl="3" w:tplc="7222E5BA">
      <w:start w:val="1"/>
      <w:numFmt w:val="bullet"/>
      <w:lvlText w:val=""/>
      <w:lvlJc w:val="left"/>
      <w:pPr>
        <w:ind w:left="2880" w:hanging="360"/>
      </w:pPr>
      <w:rPr>
        <w:rFonts w:ascii="Symbol" w:hAnsi="Symbol" w:hint="default"/>
      </w:rPr>
    </w:lvl>
    <w:lvl w:ilvl="4" w:tplc="A79A4E60">
      <w:start w:val="1"/>
      <w:numFmt w:val="bullet"/>
      <w:lvlText w:val="o"/>
      <w:lvlJc w:val="left"/>
      <w:pPr>
        <w:ind w:left="3600" w:hanging="360"/>
      </w:pPr>
      <w:rPr>
        <w:rFonts w:ascii="Courier New" w:hAnsi="Courier New" w:hint="default"/>
      </w:rPr>
    </w:lvl>
    <w:lvl w:ilvl="5" w:tplc="497A53B4">
      <w:start w:val="1"/>
      <w:numFmt w:val="bullet"/>
      <w:lvlText w:val=""/>
      <w:lvlJc w:val="left"/>
      <w:pPr>
        <w:ind w:left="4320" w:hanging="360"/>
      </w:pPr>
      <w:rPr>
        <w:rFonts w:ascii="Wingdings" w:hAnsi="Wingdings" w:hint="default"/>
      </w:rPr>
    </w:lvl>
    <w:lvl w:ilvl="6" w:tplc="A35EC10C">
      <w:start w:val="1"/>
      <w:numFmt w:val="bullet"/>
      <w:lvlText w:val=""/>
      <w:lvlJc w:val="left"/>
      <w:pPr>
        <w:ind w:left="5040" w:hanging="360"/>
      </w:pPr>
      <w:rPr>
        <w:rFonts w:ascii="Symbol" w:hAnsi="Symbol" w:hint="default"/>
      </w:rPr>
    </w:lvl>
    <w:lvl w:ilvl="7" w:tplc="837A4E30">
      <w:start w:val="1"/>
      <w:numFmt w:val="bullet"/>
      <w:lvlText w:val="o"/>
      <w:lvlJc w:val="left"/>
      <w:pPr>
        <w:ind w:left="5760" w:hanging="360"/>
      </w:pPr>
      <w:rPr>
        <w:rFonts w:ascii="Courier New" w:hAnsi="Courier New" w:hint="default"/>
      </w:rPr>
    </w:lvl>
    <w:lvl w:ilvl="8" w:tplc="F8825F40">
      <w:start w:val="1"/>
      <w:numFmt w:val="bullet"/>
      <w:lvlText w:val=""/>
      <w:lvlJc w:val="left"/>
      <w:pPr>
        <w:ind w:left="6480" w:hanging="360"/>
      </w:pPr>
      <w:rPr>
        <w:rFonts w:ascii="Wingdings" w:hAnsi="Wingdings" w:hint="default"/>
      </w:rPr>
    </w:lvl>
  </w:abstractNum>
  <w:abstractNum w:abstractNumId="1084" w15:restartNumberingAfterBreak="0">
    <w:nsid w:val="7E3100E3"/>
    <w:multiLevelType w:val="hybridMultilevel"/>
    <w:tmpl w:val="FFFFFFFF"/>
    <w:lvl w:ilvl="0" w:tplc="7A36FBF0">
      <w:start w:val="1"/>
      <w:numFmt w:val="bullet"/>
      <w:lvlText w:val=""/>
      <w:lvlJc w:val="left"/>
      <w:pPr>
        <w:ind w:left="720" w:hanging="360"/>
      </w:pPr>
      <w:rPr>
        <w:rFonts w:ascii="Symbol" w:hAnsi="Symbol" w:hint="default"/>
      </w:rPr>
    </w:lvl>
    <w:lvl w:ilvl="1" w:tplc="D8DABF76">
      <w:start w:val="1"/>
      <w:numFmt w:val="bullet"/>
      <w:lvlText w:val="o"/>
      <w:lvlJc w:val="left"/>
      <w:pPr>
        <w:ind w:left="1440" w:hanging="360"/>
      </w:pPr>
      <w:rPr>
        <w:rFonts w:ascii="Courier New" w:hAnsi="Courier New" w:hint="default"/>
      </w:rPr>
    </w:lvl>
    <w:lvl w:ilvl="2" w:tplc="A1CA3228">
      <w:start w:val="1"/>
      <w:numFmt w:val="bullet"/>
      <w:lvlText w:val=""/>
      <w:lvlJc w:val="left"/>
      <w:pPr>
        <w:ind w:left="2160" w:hanging="360"/>
      </w:pPr>
      <w:rPr>
        <w:rFonts w:ascii="Wingdings" w:hAnsi="Wingdings" w:hint="default"/>
      </w:rPr>
    </w:lvl>
    <w:lvl w:ilvl="3" w:tplc="AEF8137C">
      <w:start w:val="1"/>
      <w:numFmt w:val="bullet"/>
      <w:lvlText w:val=""/>
      <w:lvlJc w:val="left"/>
      <w:pPr>
        <w:ind w:left="2880" w:hanging="360"/>
      </w:pPr>
      <w:rPr>
        <w:rFonts w:ascii="Symbol" w:hAnsi="Symbol" w:hint="default"/>
      </w:rPr>
    </w:lvl>
    <w:lvl w:ilvl="4" w:tplc="E2D24398">
      <w:start w:val="1"/>
      <w:numFmt w:val="bullet"/>
      <w:lvlText w:val="o"/>
      <w:lvlJc w:val="left"/>
      <w:pPr>
        <w:ind w:left="3600" w:hanging="360"/>
      </w:pPr>
      <w:rPr>
        <w:rFonts w:ascii="Courier New" w:hAnsi="Courier New" w:hint="default"/>
      </w:rPr>
    </w:lvl>
    <w:lvl w:ilvl="5" w:tplc="98A2EEE8">
      <w:start w:val="1"/>
      <w:numFmt w:val="bullet"/>
      <w:lvlText w:val=""/>
      <w:lvlJc w:val="left"/>
      <w:pPr>
        <w:ind w:left="4320" w:hanging="360"/>
      </w:pPr>
      <w:rPr>
        <w:rFonts w:ascii="Wingdings" w:hAnsi="Wingdings" w:hint="default"/>
      </w:rPr>
    </w:lvl>
    <w:lvl w:ilvl="6" w:tplc="F342C970">
      <w:start w:val="1"/>
      <w:numFmt w:val="bullet"/>
      <w:lvlText w:val=""/>
      <w:lvlJc w:val="left"/>
      <w:pPr>
        <w:ind w:left="5040" w:hanging="360"/>
      </w:pPr>
      <w:rPr>
        <w:rFonts w:ascii="Symbol" w:hAnsi="Symbol" w:hint="default"/>
      </w:rPr>
    </w:lvl>
    <w:lvl w:ilvl="7" w:tplc="81C00D56">
      <w:start w:val="1"/>
      <w:numFmt w:val="bullet"/>
      <w:lvlText w:val="o"/>
      <w:lvlJc w:val="left"/>
      <w:pPr>
        <w:ind w:left="5760" w:hanging="360"/>
      </w:pPr>
      <w:rPr>
        <w:rFonts w:ascii="Courier New" w:hAnsi="Courier New" w:hint="default"/>
      </w:rPr>
    </w:lvl>
    <w:lvl w:ilvl="8" w:tplc="F59ABAE6">
      <w:start w:val="1"/>
      <w:numFmt w:val="bullet"/>
      <w:lvlText w:val=""/>
      <w:lvlJc w:val="left"/>
      <w:pPr>
        <w:ind w:left="6480" w:hanging="360"/>
      </w:pPr>
      <w:rPr>
        <w:rFonts w:ascii="Wingdings" w:hAnsi="Wingdings" w:hint="default"/>
      </w:rPr>
    </w:lvl>
  </w:abstractNum>
  <w:abstractNum w:abstractNumId="1085" w15:restartNumberingAfterBreak="0">
    <w:nsid w:val="7E4F6A57"/>
    <w:multiLevelType w:val="hybridMultilevel"/>
    <w:tmpl w:val="FFFFFFFF"/>
    <w:lvl w:ilvl="0" w:tplc="A9582F02">
      <w:start w:val="1"/>
      <w:numFmt w:val="bullet"/>
      <w:lvlText w:val=""/>
      <w:lvlJc w:val="left"/>
      <w:pPr>
        <w:ind w:left="720" w:hanging="360"/>
      </w:pPr>
      <w:rPr>
        <w:rFonts w:ascii="Symbol" w:hAnsi="Symbol" w:hint="default"/>
      </w:rPr>
    </w:lvl>
    <w:lvl w:ilvl="1" w:tplc="ED44E680">
      <w:start w:val="1"/>
      <w:numFmt w:val="bullet"/>
      <w:lvlText w:val="o"/>
      <w:lvlJc w:val="left"/>
      <w:pPr>
        <w:ind w:left="1440" w:hanging="360"/>
      </w:pPr>
      <w:rPr>
        <w:rFonts w:ascii="Courier New" w:hAnsi="Courier New" w:hint="default"/>
      </w:rPr>
    </w:lvl>
    <w:lvl w:ilvl="2" w:tplc="7604ECB2">
      <w:start w:val="1"/>
      <w:numFmt w:val="bullet"/>
      <w:lvlText w:val=""/>
      <w:lvlJc w:val="left"/>
      <w:pPr>
        <w:ind w:left="2160" w:hanging="360"/>
      </w:pPr>
      <w:rPr>
        <w:rFonts w:ascii="Wingdings" w:hAnsi="Wingdings" w:hint="default"/>
      </w:rPr>
    </w:lvl>
    <w:lvl w:ilvl="3" w:tplc="23245CFC">
      <w:start w:val="1"/>
      <w:numFmt w:val="bullet"/>
      <w:lvlText w:val=""/>
      <w:lvlJc w:val="left"/>
      <w:pPr>
        <w:ind w:left="2880" w:hanging="360"/>
      </w:pPr>
      <w:rPr>
        <w:rFonts w:ascii="Symbol" w:hAnsi="Symbol" w:hint="default"/>
      </w:rPr>
    </w:lvl>
    <w:lvl w:ilvl="4" w:tplc="9DB475E2">
      <w:start w:val="1"/>
      <w:numFmt w:val="bullet"/>
      <w:lvlText w:val="o"/>
      <w:lvlJc w:val="left"/>
      <w:pPr>
        <w:ind w:left="3600" w:hanging="360"/>
      </w:pPr>
      <w:rPr>
        <w:rFonts w:ascii="Courier New" w:hAnsi="Courier New" w:hint="default"/>
      </w:rPr>
    </w:lvl>
    <w:lvl w:ilvl="5" w:tplc="FC06290E">
      <w:start w:val="1"/>
      <w:numFmt w:val="bullet"/>
      <w:lvlText w:val=""/>
      <w:lvlJc w:val="left"/>
      <w:pPr>
        <w:ind w:left="4320" w:hanging="360"/>
      </w:pPr>
      <w:rPr>
        <w:rFonts w:ascii="Wingdings" w:hAnsi="Wingdings" w:hint="default"/>
      </w:rPr>
    </w:lvl>
    <w:lvl w:ilvl="6" w:tplc="6F00BF82">
      <w:start w:val="1"/>
      <w:numFmt w:val="bullet"/>
      <w:lvlText w:val=""/>
      <w:lvlJc w:val="left"/>
      <w:pPr>
        <w:ind w:left="5040" w:hanging="360"/>
      </w:pPr>
      <w:rPr>
        <w:rFonts w:ascii="Symbol" w:hAnsi="Symbol" w:hint="default"/>
      </w:rPr>
    </w:lvl>
    <w:lvl w:ilvl="7" w:tplc="8EC6D066">
      <w:start w:val="1"/>
      <w:numFmt w:val="bullet"/>
      <w:lvlText w:val="o"/>
      <w:lvlJc w:val="left"/>
      <w:pPr>
        <w:ind w:left="5760" w:hanging="360"/>
      </w:pPr>
      <w:rPr>
        <w:rFonts w:ascii="Courier New" w:hAnsi="Courier New" w:hint="default"/>
      </w:rPr>
    </w:lvl>
    <w:lvl w:ilvl="8" w:tplc="76BEFA68">
      <w:start w:val="1"/>
      <w:numFmt w:val="bullet"/>
      <w:lvlText w:val=""/>
      <w:lvlJc w:val="left"/>
      <w:pPr>
        <w:ind w:left="6480" w:hanging="360"/>
      </w:pPr>
      <w:rPr>
        <w:rFonts w:ascii="Wingdings" w:hAnsi="Wingdings" w:hint="default"/>
      </w:rPr>
    </w:lvl>
  </w:abstractNum>
  <w:abstractNum w:abstractNumId="1086" w15:restartNumberingAfterBreak="0">
    <w:nsid w:val="7E58489A"/>
    <w:multiLevelType w:val="hybridMultilevel"/>
    <w:tmpl w:val="FFFFFFFF"/>
    <w:lvl w:ilvl="0" w:tplc="DD20BD16">
      <w:start w:val="1"/>
      <w:numFmt w:val="bullet"/>
      <w:lvlText w:val=""/>
      <w:lvlJc w:val="left"/>
      <w:pPr>
        <w:ind w:left="720" w:hanging="360"/>
      </w:pPr>
      <w:rPr>
        <w:rFonts w:ascii="Symbol" w:hAnsi="Symbol" w:hint="default"/>
      </w:rPr>
    </w:lvl>
    <w:lvl w:ilvl="1" w:tplc="8048DC82">
      <w:start w:val="1"/>
      <w:numFmt w:val="bullet"/>
      <w:lvlText w:val="o"/>
      <w:lvlJc w:val="left"/>
      <w:pPr>
        <w:ind w:left="1440" w:hanging="360"/>
      </w:pPr>
      <w:rPr>
        <w:rFonts w:ascii="Courier New" w:hAnsi="Courier New" w:hint="default"/>
      </w:rPr>
    </w:lvl>
    <w:lvl w:ilvl="2" w:tplc="263C56B2">
      <w:start w:val="1"/>
      <w:numFmt w:val="bullet"/>
      <w:lvlText w:val=""/>
      <w:lvlJc w:val="left"/>
      <w:pPr>
        <w:ind w:left="2160" w:hanging="360"/>
      </w:pPr>
      <w:rPr>
        <w:rFonts w:ascii="Wingdings" w:hAnsi="Wingdings" w:hint="default"/>
      </w:rPr>
    </w:lvl>
    <w:lvl w:ilvl="3" w:tplc="4FD86278">
      <w:start w:val="1"/>
      <w:numFmt w:val="bullet"/>
      <w:lvlText w:val=""/>
      <w:lvlJc w:val="left"/>
      <w:pPr>
        <w:ind w:left="2880" w:hanging="360"/>
      </w:pPr>
      <w:rPr>
        <w:rFonts w:ascii="Symbol" w:hAnsi="Symbol" w:hint="default"/>
      </w:rPr>
    </w:lvl>
    <w:lvl w:ilvl="4" w:tplc="F4BA337C">
      <w:start w:val="1"/>
      <w:numFmt w:val="bullet"/>
      <w:lvlText w:val="o"/>
      <w:lvlJc w:val="left"/>
      <w:pPr>
        <w:ind w:left="3600" w:hanging="360"/>
      </w:pPr>
      <w:rPr>
        <w:rFonts w:ascii="Courier New" w:hAnsi="Courier New" w:hint="default"/>
      </w:rPr>
    </w:lvl>
    <w:lvl w:ilvl="5" w:tplc="A43E7826">
      <w:start w:val="1"/>
      <w:numFmt w:val="bullet"/>
      <w:lvlText w:val=""/>
      <w:lvlJc w:val="left"/>
      <w:pPr>
        <w:ind w:left="4320" w:hanging="360"/>
      </w:pPr>
      <w:rPr>
        <w:rFonts w:ascii="Wingdings" w:hAnsi="Wingdings" w:hint="default"/>
      </w:rPr>
    </w:lvl>
    <w:lvl w:ilvl="6" w:tplc="E8A21F4A">
      <w:start w:val="1"/>
      <w:numFmt w:val="bullet"/>
      <w:lvlText w:val=""/>
      <w:lvlJc w:val="left"/>
      <w:pPr>
        <w:ind w:left="5040" w:hanging="360"/>
      </w:pPr>
      <w:rPr>
        <w:rFonts w:ascii="Symbol" w:hAnsi="Symbol" w:hint="default"/>
      </w:rPr>
    </w:lvl>
    <w:lvl w:ilvl="7" w:tplc="E5660716">
      <w:start w:val="1"/>
      <w:numFmt w:val="bullet"/>
      <w:lvlText w:val="o"/>
      <w:lvlJc w:val="left"/>
      <w:pPr>
        <w:ind w:left="5760" w:hanging="360"/>
      </w:pPr>
      <w:rPr>
        <w:rFonts w:ascii="Courier New" w:hAnsi="Courier New" w:hint="default"/>
      </w:rPr>
    </w:lvl>
    <w:lvl w:ilvl="8" w:tplc="27FC49C0">
      <w:start w:val="1"/>
      <w:numFmt w:val="bullet"/>
      <w:lvlText w:val=""/>
      <w:lvlJc w:val="left"/>
      <w:pPr>
        <w:ind w:left="6480" w:hanging="360"/>
      </w:pPr>
      <w:rPr>
        <w:rFonts w:ascii="Wingdings" w:hAnsi="Wingdings" w:hint="default"/>
      </w:rPr>
    </w:lvl>
  </w:abstractNum>
  <w:abstractNum w:abstractNumId="1087" w15:restartNumberingAfterBreak="0">
    <w:nsid w:val="7E7E770C"/>
    <w:multiLevelType w:val="hybridMultilevel"/>
    <w:tmpl w:val="FFFFFFFF"/>
    <w:lvl w:ilvl="0" w:tplc="90D250A2">
      <w:start w:val="1"/>
      <w:numFmt w:val="bullet"/>
      <w:lvlText w:val=""/>
      <w:lvlJc w:val="left"/>
      <w:pPr>
        <w:ind w:left="720" w:hanging="360"/>
      </w:pPr>
      <w:rPr>
        <w:rFonts w:ascii="Symbol" w:hAnsi="Symbol" w:hint="default"/>
      </w:rPr>
    </w:lvl>
    <w:lvl w:ilvl="1" w:tplc="C8D4268C">
      <w:start w:val="1"/>
      <w:numFmt w:val="bullet"/>
      <w:lvlText w:val="o"/>
      <w:lvlJc w:val="left"/>
      <w:pPr>
        <w:ind w:left="1440" w:hanging="360"/>
      </w:pPr>
      <w:rPr>
        <w:rFonts w:ascii="Courier New" w:hAnsi="Courier New" w:hint="default"/>
      </w:rPr>
    </w:lvl>
    <w:lvl w:ilvl="2" w:tplc="12629692">
      <w:start w:val="1"/>
      <w:numFmt w:val="bullet"/>
      <w:lvlText w:val=""/>
      <w:lvlJc w:val="left"/>
      <w:pPr>
        <w:ind w:left="2160" w:hanging="360"/>
      </w:pPr>
      <w:rPr>
        <w:rFonts w:ascii="Wingdings" w:hAnsi="Wingdings" w:hint="default"/>
      </w:rPr>
    </w:lvl>
    <w:lvl w:ilvl="3" w:tplc="F808D270">
      <w:start w:val="1"/>
      <w:numFmt w:val="bullet"/>
      <w:lvlText w:val=""/>
      <w:lvlJc w:val="left"/>
      <w:pPr>
        <w:ind w:left="2880" w:hanging="360"/>
      </w:pPr>
      <w:rPr>
        <w:rFonts w:ascii="Symbol" w:hAnsi="Symbol" w:hint="default"/>
      </w:rPr>
    </w:lvl>
    <w:lvl w:ilvl="4" w:tplc="A93C170C">
      <w:start w:val="1"/>
      <w:numFmt w:val="bullet"/>
      <w:lvlText w:val="o"/>
      <w:lvlJc w:val="left"/>
      <w:pPr>
        <w:ind w:left="3600" w:hanging="360"/>
      </w:pPr>
      <w:rPr>
        <w:rFonts w:ascii="Courier New" w:hAnsi="Courier New" w:hint="default"/>
      </w:rPr>
    </w:lvl>
    <w:lvl w:ilvl="5" w:tplc="661E1AF8">
      <w:start w:val="1"/>
      <w:numFmt w:val="bullet"/>
      <w:lvlText w:val=""/>
      <w:lvlJc w:val="left"/>
      <w:pPr>
        <w:ind w:left="4320" w:hanging="360"/>
      </w:pPr>
      <w:rPr>
        <w:rFonts w:ascii="Wingdings" w:hAnsi="Wingdings" w:hint="default"/>
      </w:rPr>
    </w:lvl>
    <w:lvl w:ilvl="6" w:tplc="0A48DD3C">
      <w:start w:val="1"/>
      <w:numFmt w:val="bullet"/>
      <w:lvlText w:val=""/>
      <w:lvlJc w:val="left"/>
      <w:pPr>
        <w:ind w:left="5040" w:hanging="360"/>
      </w:pPr>
      <w:rPr>
        <w:rFonts w:ascii="Symbol" w:hAnsi="Symbol" w:hint="default"/>
      </w:rPr>
    </w:lvl>
    <w:lvl w:ilvl="7" w:tplc="F8D805A2">
      <w:start w:val="1"/>
      <w:numFmt w:val="bullet"/>
      <w:lvlText w:val="o"/>
      <w:lvlJc w:val="left"/>
      <w:pPr>
        <w:ind w:left="5760" w:hanging="360"/>
      </w:pPr>
      <w:rPr>
        <w:rFonts w:ascii="Courier New" w:hAnsi="Courier New" w:hint="default"/>
      </w:rPr>
    </w:lvl>
    <w:lvl w:ilvl="8" w:tplc="83302A30">
      <w:start w:val="1"/>
      <w:numFmt w:val="bullet"/>
      <w:lvlText w:val=""/>
      <w:lvlJc w:val="left"/>
      <w:pPr>
        <w:ind w:left="6480" w:hanging="360"/>
      </w:pPr>
      <w:rPr>
        <w:rFonts w:ascii="Wingdings" w:hAnsi="Wingdings" w:hint="default"/>
      </w:rPr>
    </w:lvl>
  </w:abstractNum>
  <w:abstractNum w:abstractNumId="1088" w15:restartNumberingAfterBreak="0">
    <w:nsid w:val="7E9156C3"/>
    <w:multiLevelType w:val="hybridMultilevel"/>
    <w:tmpl w:val="FFFFFFFF"/>
    <w:lvl w:ilvl="0" w:tplc="9850E01C">
      <w:start w:val="1"/>
      <w:numFmt w:val="bullet"/>
      <w:lvlText w:val=""/>
      <w:lvlJc w:val="left"/>
      <w:pPr>
        <w:ind w:left="720" w:hanging="360"/>
      </w:pPr>
      <w:rPr>
        <w:rFonts w:ascii="Symbol" w:hAnsi="Symbol" w:hint="default"/>
      </w:rPr>
    </w:lvl>
    <w:lvl w:ilvl="1" w:tplc="17BE58DA">
      <w:start w:val="1"/>
      <w:numFmt w:val="bullet"/>
      <w:lvlText w:val="o"/>
      <w:lvlJc w:val="left"/>
      <w:pPr>
        <w:ind w:left="1440" w:hanging="360"/>
      </w:pPr>
      <w:rPr>
        <w:rFonts w:ascii="Courier New" w:hAnsi="Courier New" w:hint="default"/>
      </w:rPr>
    </w:lvl>
    <w:lvl w:ilvl="2" w:tplc="14322CAA">
      <w:start w:val="1"/>
      <w:numFmt w:val="bullet"/>
      <w:lvlText w:val=""/>
      <w:lvlJc w:val="left"/>
      <w:pPr>
        <w:ind w:left="2160" w:hanging="360"/>
      </w:pPr>
      <w:rPr>
        <w:rFonts w:ascii="Wingdings" w:hAnsi="Wingdings" w:hint="default"/>
      </w:rPr>
    </w:lvl>
    <w:lvl w:ilvl="3" w:tplc="FAE6F92E">
      <w:start w:val="1"/>
      <w:numFmt w:val="bullet"/>
      <w:lvlText w:val=""/>
      <w:lvlJc w:val="left"/>
      <w:pPr>
        <w:ind w:left="2880" w:hanging="360"/>
      </w:pPr>
      <w:rPr>
        <w:rFonts w:ascii="Symbol" w:hAnsi="Symbol" w:hint="default"/>
      </w:rPr>
    </w:lvl>
    <w:lvl w:ilvl="4" w:tplc="0B483724">
      <w:start w:val="1"/>
      <w:numFmt w:val="bullet"/>
      <w:lvlText w:val="o"/>
      <w:lvlJc w:val="left"/>
      <w:pPr>
        <w:ind w:left="3600" w:hanging="360"/>
      </w:pPr>
      <w:rPr>
        <w:rFonts w:ascii="Courier New" w:hAnsi="Courier New" w:hint="default"/>
      </w:rPr>
    </w:lvl>
    <w:lvl w:ilvl="5" w:tplc="E10C3CD2">
      <w:start w:val="1"/>
      <w:numFmt w:val="bullet"/>
      <w:lvlText w:val=""/>
      <w:lvlJc w:val="left"/>
      <w:pPr>
        <w:ind w:left="4320" w:hanging="360"/>
      </w:pPr>
      <w:rPr>
        <w:rFonts w:ascii="Wingdings" w:hAnsi="Wingdings" w:hint="default"/>
      </w:rPr>
    </w:lvl>
    <w:lvl w:ilvl="6" w:tplc="C3A05F0C">
      <w:start w:val="1"/>
      <w:numFmt w:val="bullet"/>
      <w:lvlText w:val=""/>
      <w:lvlJc w:val="left"/>
      <w:pPr>
        <w:ind w:left="5040" w:hanging="360"/>
      </w:pPr>
      <w:rPr>
        <w:rFonts w:ascii="Symbol" w:hAnsi="Symbol" w:hint="default"/>
      </w:rPr>
    </w:lvl>
    <w:lvl w:ilvl="7" w:tplc="DE3AF304">
      <w:start w:val="1"/>
      <w:numFmt w:val="bullet"/>
      <w:lvlText w:val="o"/>
      <w:lvlJc w:val="left"/>
      <w:pPr>
        <w:ind w:left="5760" w:hanging="360"/>
      </w:pPr>
      <w:rPr>
        <w:rFonts w:ascii="Courier New" w:hAnsi="Courier New" w:hint="default"/>
      </w:rPr>
    </w:lvl>
    <w:lvl w:ilvl="8" w:tplc="7B48E0E2">
      <w:start w:val="1"/>
      <w:numFmt w:val="bullet"/>
      <w:lvlText w:val=""/>
      <w:lvlJc w:val="left"/>
      <w:pPr>
        <w:ind w:left="6480" w:hanging="360"/>
      </w:pPr>
      <w:rPr>
        <w:rFonts w:ascii="Wingdings" w:hAnsi="Wingdings" w:hint="default"/>
      </w:rPr>
    </w:lvl>
  </w:abstractNum>
  <w:abstractNum w:abstractNumId="1089" w15:restartNumberingAfterBreak="0">
    <w:nsid w:val="7ECC3498"/>
    <w:multiLevelType w:val="hybridMultilevel"/>
    <w:tmpl w:val="FFFFFFFF"/>
    <w:lvl w:ilvl="0" w:tplc="EABE0ECE">
      <w:start w:val="1"/>
      <w:numFmt w:val="bullet"/>
      <w:lvlText w:val=""/>
      <w:lvlJc w:val="left"/>
      <w:pPr>
        <w:ind w:left="720" w:hanging="360"/>
      </w:pPr>
      <w:rPr>
        <w:rFonts w:ascii="Symbol" w:hAnsi="Symbol" w:hint="default"/>
      </w:rPr>
    </w:lvl>
    <w:lvl w:ilvl="1" w:tplc="4DC291C2">
      <w:start w:val="1"/>
      <w:numFmt w:val="bullet"/>
      <w:lvlText w:val="o"/>
      <w:lvlJc w:val="left"/>
      <w:pPr>
        <w:ind w:left="1440" w:hanging="360"/>
      </w:pPr>
      <w:rPr>
        <w:rFonts w:ascii="Courier New" w:hAnsi="Courier New" w:hint="default"/>
      </w:rPr>
    </w:lvl>
    <w:lvl w:ilvl="2" w:tplc="6C5462E0">
      <w:start w:val="1"/>
      <w:numFmt w:val="bullet"/>
      <w:lvlText w:val=""/>
      <w:lvlJc w:val="left"/>
      <w:pPr>
        <w:ind w:left="2160" w:hanging="360"/>
      </w:pPr>
      <w:rPr>
        <w:rFonts w:ascii="Wingdings" w:hAnsi="Wingdings" w:hint="default"/>
      </w:rPr>
    </w:lvl>
    <w:lvl w:ilvl="3" w:tplc="9774B46C">
      <w:start w:val="1"/>
      <w:numFmt w:val="bullet"/>
      <w:lvlText w:val=""/>
      <w:lvlJc w:val="left"/>
      <w:pPr>
        <w:ind w:left="2880" w:hanging="360"/>
      </w:pPr>
      <w:rPr>
        <w:rFonts w:ascii="Symbol" w:hAnsi="Symbol" w:hint="default"/>
      </w:rPr>
    </w:lvl>
    <w:lvl w:ilvl="4" w:tplc="28D6250A">
      <w:start w:val="1"/>
      <w:numFmt w:val="bullet"/>
      <w:lvlText w:val="o"/>
      <w:lvlJc w:val="left"/>
      <w:pPr>
        <w:ind w:left="3600" w:hanging="360"/>
      </w:pPr>
      <w:rPr>
        <w:rFonts w:ascii="Courier New" w:hAnsi="Courier New" w:hint="default"/>
      </w:rPr>
    </w:lvl>
    <w:lvl w:ilvl="5" w:tplc="6A36F560">
      <w:start w:val="1"/>
      <w:numFmt w:val="bullet"/>
      <w:lvlText w:val=""/>
      <w:lvlJc w:val="left"/>
      <w:pPr>
        <w:ind w:left="4320" w:hanging="360"/>
      </w:pPr>
      <w:rPr>
        <w:rFonts w:ascii="Wingdings" w:hAnsi="Wingdings" w:hint="default"/>
      </w:rPr>
    </w:lvl>
    <w:lvl w:ilvl="6" w:tplc="2774D704">
      <w:start w:val="1"/>
      <w:numFmt w:val="bullet"/>
      <w:lvlText w:val=""/>
      <w:lvlJc w:val="left"/>
      <w:pPr>
        <w:ind w:left="5040" w:hanging="360"/>
      </w:pPr>
      <w:rPr>
        <w:rFonts w:ascii="Symbol" w:hAnsi="Symbol" w:hint="default"/>
      </w:rPr>
    </w:lvl>
    <w:lvl w:ilvl="7" w:tplc="5396FE66">
      <w:start w:val="1"/>
      <w:numFmt w:val="bullet"/>
      <w:lvlText w:val="o"/>
      <w:lvlJc w:val="left"/>
      <w:pPr>
        <w:ind w:left="5760" w:hanging="360"/>
      </w:pPr>
      <w:rPr>
        <w:rFonts w:ascii="Courier New" w:hAnsi="Courier New" w:hint="default"/>
      </w:rPr>
    </w:lvl>
    <w:lvl w:ilvl="8" w:tplc="51D6FC24">
      <w:start w:val="1"/>
      <w:numFmt w:val="bullet"/>
      <w:lvlText w:val=""/>
      <w:lvlJc w:val="left"/>
      <w:pPr>
        <w:ind w:left="6480" w:hanging="360"/>
      </w:pPr>
      <w:rPr>
        <w:rFonts w:ascii="Wingdings" w:hAnsi="Wingdings" w:hint="default"/>
      </w:rPr>
    </w:lvl>
  </w:abstractNum>
  <w:abstractNum w:abstractNumId="1090" w15:restartNumberingAfterBreak="0">
    <w:nsid w:val="7ECE7BF0"/>
    <w:multiLevelType w:val="hybridMultilevel"/>
    <w:tmpl w:val="FFFFFFFF"/>
    <w:lvl w:ilvl="0" w:tplc="FBF8047A">
      <w:start w:val="1"/>
      <w:numFmt w:val="bullet"/>
      <w:lvlText w:val=""/>
      <w:lvlJc w:val="left"/>
      <w:pPr>
        <w:ind w:left="720" w:hanging="360"/>
      </w:pPr>
      <w:rPr>
        <w:rFonts w:ascii="Symbol" w:hAnsi="Symbol" w:hint="default"/>
      </w:rPr>
    </w:lvl>
    <w:lvl w:ilvl="1" w:tplc="1A70C2F6">
      <w:start w:val="1"/>
      <w:numFmt w:val="bullet"/>
      <w:lvlText w:val="o"/>
      <w:lvlJc w:val="left"/>
      <w:pPr>
        <w:ind w:left="1440" w:hanging="360"/>
      </w:pPr>
      <w:rPr>
        <w:rFonts w:ascii="Courier New" w:hAnsi="Courier New" w:hint="default"/>
      </w:rPr>
    </w:lvl>
    <w:lvl w:ilvl="2" w:tplc="1122BC6E">
      <w:start w:val="1"/>
      <w:numFmt w:val="bullet"/>
      <w:lvlText w:val=""/>
      <w:lvlJc w:val="left"/>
      <w:pPr>
        <w:ind w:left="2160" w:hanging="360"/>
      </w:pPr>
      <w:rPr>
        <w:rFonts w:ascii="Wingdings" w:hAnsi="Wingdings" w:hint="default"/>
      </w:rPr>
    </w:lvl>
    <w:lvl w:ilvl="3" w:tplc="6EA63102">
      <w:start w:val="1"/>
      <w:numFmt w:val="bullet"/>
      <w:lvlText w:val=""/>
      <w:lvlJc w:val="left"/>
      <w:pPr>
        <w:ind w:left="2880" w:hanging="360"/>
      </w:pPr>
      <w:rPr>
        <w:rFonts w:ascii="Symbol" w:hAnsi="Symbol" w:hint="default"/>
      </w:rPr>
    </w:lvl>
    <w:lvl w:ilvl="4" w:tplc="7D8CC3DE">
      <w:start w:val="1"/>
      <w:numFmt w:val="bullet"/>
      <w:lvlText w:val="o"/>
      <w:lvlJc w:val="left"/>
      <w:pPr>
        <w:ind w:left="3600" w:hanging="360"/>
      </w:pPr>
      <w:rPr>
        <w:rFonts w:ascii="Courier New" w:hAnsi="Courier New" w:hint="default"/>
      </w:rPr>
    </w:lvl>
    <w:lvl w:ilvl="5" w:tplc="A00804BE">
      <w:start w:val="1"/>
      <w:numFmt w:val="bullet"/>
      <w:lvlText w:val=""/>
      <w:lvlJc w:val="left"/>
      <w:pPr>
        <w:ind w:left="4320" w:hanging="360"/>
      </w:pPr>
      <w:rPr>
        <w:rFonts w:ascii="Wingdings" w:hAnsi="Wingdings" w:hint="default"/>
      </w:rPr>
    </w:lvl>
    <w:lvl w:ilvl="6" w:tplc="6E66DD26">
      <w:start w:val="1"/>
      <w:numFmt w:val="bullet"/>
      <w:lvlText w:val=""/>
      <w:lvlJc w:val="left"/>
      <w:pPr>
        <w:ind w:left="5040" w:hanging="360"/>
      </w:pPr>
      <w:rPr>
        <w:rFonts w:ascii="Symbol" w:hAnsi="Symbol" w:hint="default"/>
      </w:rPr>
    </w:lvl>
    <w:lvl w:ilvl="7" w:tplc="B20E71EA">
      <w:start w:val="1"/>
      <w:numFmt w:val="bullet"/>
      <w:lvlText w:val="o"/>
      <w:lvlJc w:val="left"/>
      <w:pPr>
        <w:ind w:left="5760" w:hanging="360"/>
      </w:pPr>
      <w:rPr>
        <w:rFonts w:ascii="Courier New" w:hAnsi="Courier New" w:hint="default"/>
      </w:rPr>
    </w:lvl>
    <w:lvl w:ilvl="8" w:tplc="B19AE03A">
      <w:start w:val="1"/>
      <w:numFmt w:val="bullet"/>
      <w:lvlText w:val=""/>
      <w:lvlJc w:val="left"/>
      <w:pPr>
        <w:ind w:left="6480" w:hanging="360"/>
      </w:pPr>
      <w:rPr>
        <w:rFonts w:ascii="Wingdings" w:hAnsi="Wingdings" w:hint="default"/>
      </w:rPr>
    </w:lvl>
  </w:abstractNum>
  <w:abstractNum w:abstractNumId="1091" w15:restartNumberingAfterBreak="0">
    <w:nsid w:val="7F1E7165"/>
    <w:multiLevelType w:val="hybridMultilevel"/>
    <w:tmpl w:val="FFFFFFFF"/>
    <w:lvl w:ilvl="0" w:tplc="DE0020B0">
      <w:start w:val="1"/>
      <w:numFmt w:val="bullet"/>
      <w:lvlText w:val=""/>
      <w:lvlJc w:val="left"/>
      <w:pPr>
        <w:ind w:left="720" w:hanging="360"/>
      </w:pPr>
      <w:rPr>
        <w:rFonts w:ascii="Symbol" w:hAnsi="Symbol" w:hint="default"/>
      </w:rPr>
    </w:lvl>
    <w:lvl w:ilvl="1" w:tplc="5352EF1E">
      <w:start w:val="1"/>
      <w:numFmt w:val="bullet"/>
      <w:lvlText w:val="o"/>
      <w:lvlJc w:val="left"/>
      <w:pPr>
        <w:ind w:left="1440" w:hanging="360"/>
      </w:pPr>
      <w:rPr>
        <w:rFonts w:ascii="Courier New" w:hAnsi="Courier New" w:hint="default"/>
      </w:rPr>
    </w:lvl>
    <w:lvl w:ilvl="2" w:tplc="D1740C2A">
      <w:start w:val="1"/>
      <w:numFmt w:val="bullet"/>
      <w:lvlText w:val=""/>
      <w:lvlJc w:val="left"/>
      <w:pPr>
        <w:ind w:left="2160" w:hanging="360"/>
      </w:pPr>
      <w:rPr>
        <w:rFonts w:ascii="Wingdings" w:hAnsi="Wingdings" w:hint="default"/>
      </w:rPr>
    </w:lvl>
    <w:lvl w:ilvl="3" w:tplc="0542ED14">
      <w:start w:val="1"/>
      <w:numFmt w:val="bullet"/>
      <w:lvlText w:val=""/>
      <w:lvlJc w:val="left"/>
      <w:pPr>
        <w:ind w:left="2880" w:hanging="360"/>
      </w:pPr>
      <w:rPr>
        <w:rFonts w:ascii="Symbol" w:hAnsi="Symbol" w:hint="default"/>
      </w:rPr>
    </w:lvl>
    <w:lvl w:ilvl="4" w:tplc="D7464F46">
      <w:start w:val="1"/>
      <w:numFmt w:val="bullet"/>
      <w:lvlText w:val="o"/>
      <w:lvlJc w:val="left"/>
      <w:pPr>
        <w:ind w:left="3600" w:hanging="360"/>
      </w:pPr>
      <w:rPr>
        <w:rFonts w:ascii="Courier New" w:hAnsi="Courier New" w:hint="default"/>
      </w:rPr>
    </w:lvl>
    <w:lvl w:ilvl="5" w:tplc="BA249152">
      <w:start w:val="1"/>
      <w:numFmt w:val="bullet"/>
      <w:lvlText w:val=""/>
      <w:lvlJc w:val="left"/>
      <w:pPr>
        <w:ind w:left="4320" w:hanging="360"/>
      </w:pPr>
      <w:rPr>
        <w:rFonts w:ascii="Wingdings" w:hAnsi="Wingdings" w:hint="default"/>
      </w:rPr>
    </w:lvl>
    <w:lvl w:ilvl="6" w:tplc="A0964996">
      <w:start w:val="1"/>
      <w:numFmt w:val="bullet"/>
      <w:lvlText w:val=""/>
      <w:lvlJc w:val="left"/>
      <w:pPr>
        <w:ind w:left="5040" w:hanging="360"/>
      </w:pPr>
      <w:rPr>
        <w:rFonts w:ascii="Symbol" w:hAnsi="Symbol" w:hint="default"/>
      </w:rPr>
    </w:lvl>
    <w:lvl w:ilvl="7" w:tplc="8C00762E">
      <w:start w:val="1"/>
      <w:numFmt w:val="bullet"/>
      <w:lvlText w:val="o"/>
      <w:lvlJc w:val="left"/>
      <w:pPr>
        <w:ind w:left="5760" w:hanging="360"/>
      </w:pPr>
      <w:rPr>
        <w:rFonts w:ascii="Courier New" w:hAnsi="Courier New" w:hint="default"/>
      </w:rPr>
    </w:lvl>
    <w:lvl w:ilvl="8" w:tplc="4D74BE06">
      <w:start w:val="1"/>
      <w:numFmt w:val="bullet"/>
      <w:lvlText w:val=""/>
      <w:lvlJc w:val="left"/>
      <w:pPr>
        <w:ind w:left="6480" w:hanging="360"/>
      </w:pPr>
      <w:rPr>
        <w:rFonts w:ascii="Wingdings" w:hAnsi="Wingdings" w:hint="default"/>
      </w:rPr>
    </w:lvl>
  </w:abstractNum>
  <w:abstractNum w:abstractNumId="1092" w15:restartNumberingAfterBreak="0">
    <w:nsid w:val="7F2B6AAE"/>
    <w:multiLevelType w:val="hybridMultilevel"/>
    <w:tmpl w:val="3A4A7898"/>
    <w:lvl w:ilvl="0" w:tplc="D1F436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3" w15:restartNumberingAfterBreak="0">
    <w:nsid w:val="7F552451"/>
    <w:multiLevelType w:val="hybridMultilevel"/>
    <w:tmpl w:val="FFFFFFFF"/>
    <w:lvl w:ilvl="0" w:tplc="E60CE514">
      <w:start w:val="1"/>
      <w:numFmt w:val="bullet"/>
      <w:lvlText w:val=""/>
      <w:lvlJc w:val="left"/>
      <w:pPr>
        <w:ind w:left="720" w:hanging="360"/>
      </w:pPr>
      <w:rPr>
        <w:rFonts w:ascii="Symbol" w:hAnsi="Symbol" w:hint="default"/>
      </w:rPr>
    </w:lvl>
    <w:lvl w:ilvl="1" w:tplc="EA08B95A">
      <w:start w:val="1"/>
      <w:numFmt w:val="bullet"/>
      <w:lvlText w:val="o"/>
      <w:lvlJc w:val="left"/>
      <w:pPr>
        <w:ind w:left="1440" w:hanging="360"/>
      </w:pPr>
      <w:rPr>
        <w:rFonts w:ascii="Courier New" w:hAnsi="Courier New" w:hint="default"/>
      </w:rPr>
    </w:lvl>
    <w:lvl w:ilvl="2" w:tplc="40264256">
      <w:start w:val="1"/>
      <w:numFmt w:val="bullet"/>
      <w:lvlText w:val=""/>
      <w:lvlJc w:val="left"/>
      <w:pPr>
        <w:ind w:left="2160" w:hanging="360"/>
      </w:pPr>
      <w:rPr>
        <w:rFonts w:ascii="Wingdings" w:hAnsi="Wingdings" w:hint="default"/>
      </w:rPr>
    </w:lvl>
    <w:lvl w:ilvl="3" w:tplc="7242AF14">
      <w:start w:val="1"/>
      <w:numFmt w:val="bullet"/>
      <w:lvlText w:val=""/>
      <w:lvlJc w:val="left"/>
      <w:pPr>
        <w:ind w:left="2880" w:hanging="360"/>
      </w:pPr>
      <w:rPr>
        <w:rFonts w:ascii="Symbol" w:hAnsi="Symbol" w:hint="default"/>
      </w:rPr>
    </w:lvl>
    <w:lvl w:ilvl="4" w:tplc="04160A84">
      <w:start w:val="1"/>
      <w:numFmt w:val="bullet"/>
      <w:lvlText w:val="o"/>
      <w:lvlJc w:val="left"/>
      <w:pPr>
        <w:ind w:left="3600" w:hanging="360"/>
      </w:pPr>
      <w:rPr>
        <w:rFonts w:ascii="Courier New" w:hAnsi="Courier New" w:hint="default"/>
      </w:rPr>
    </w:lvl>
    <w:lvl w:ilvl="5" w:tplc="D18C8744">
      <w:start w:val="1"/>
      <w:numFmt w:val="bullet"/>
      <w:lvlText w:val=""/>
      <w:lvlJc w:val="left"/>
      <w:pPr>
        <w:ind w:left="4320" w:hanging="360"/>
      </w:pPr>
      <w:rPr>
        <w:rFonts w:ascii="Wingdings" w:hAnsi="Wingdings" w:hint="default"/>
      </w:rPr>
    </w:lvl>
    <w:lvl w:ilvl="6" w:tplc="B71C3040">
      <w:start w:val="1"/>
      <w:numFmt w:val="bullet"/>
      <w:lvlText w:val=""/>
      <w:lvlJc w:val="left"/>
      <w:pPr>
        <w:ind w:left="5040" w:hanging="360"/>
      </w:pPr>
      <w:rPr>
        <w:rFonts w:ascii="Symbol" w:hAnsi="Symbol" w:hint="default"/>
      </w:rPr>
    </w:lvl>
    <w:lvl w:ilvl="7" w:tplc="732E4EC0">
      <w:start w:val="1"/>
      <w:numFmt w:val="bullet"/>
      <w:lvlText w:val="o"/>
      <w:lvlJc w:val="left"/>
      <w:pPr>
        <w:ind w:left="5760" w:hanging="360"/>
      </w:pPr>
      <w:rPr>
        <w:rFonts w:ascii="Courier New" w:hAnsi="Courier New" w:hint="default"/>
      </w:rPr>
    </w:lvl>
    <w:lvl w:ilvl="8" w:tplc="992801A4">
      <w:start w:val="1"/>
      <w:numFmt w:val="bullet"/>
      <w:lvlText w:val=""/>
      <w:lvlJc w:val="left"/>
      <w:pPr>
        <w:ind w:left="6480" w:hanging="360"/>
      </w:pPr>
      <w:rPr>
        <w:rFonts w:ascii="Wingdings" w:hAnsi="Wingdings" w:hint="default"/>
      </w:rPr>
    </w:lvl>
  </w:abstractNum>
  <w:abstractNum w:abstractNumId="1094" w15:restartNumberingAfterBreak="0">
    <w:nsid w:val="7F55339C"/>
    <w:multiLevelType w:val="hybridMultilevel"/>
    <w:tmpl w:val="FFFFFFFF"/>
    <w:lvl w:ilvl="0" w:tplc="6F28D7A6">
      <w:start w:val="1"/>
      <w:numFmt w:val="bullet"/>
      <w:lvlText w:val=""/>
      <w:lvlJc w:val="left"/>
      <w:pPr>
        <w:ind w:left="720" w:hanging="360"/>
      </w:pPr>
      <w:rPr>
        <w:rFonts w:ascii="Symbol" w:hAnsi="Symbol" w:hint="default"/>
      </w:rPr>
    </w:lvl>
    <w:lvl w:ilvl="1" w:tplc="742AD2C6">
      <w:start w:val="1"/>
      <w:numFmt w:val="bullet"/>
      <w:lvlText w:val="o"/>
      <w:lvlJc w:val="left"/>
      <w:pPr>
        <w:ind w:left="1440" w:hanging="360"/>
      </w:pPr>
      <w:rPr>
        <w:rFonts w:ascii="Courier New" w:hAnsi="Courier New" w:hint="default"/>
      </w:rPr>
    </w:lvl>
    <w:lvl w:ilvl="2" w:tplc="88F8199E">
      <w:start w:val="1"/>
      <w:numFmt w:val="bullet"/>
      <w:lvlText w:val=""/>
      <w:lvlJc w:val="left"/>
      <w:pPr>
        <w:ind w:left="2160" w:hanging="360"/>
      </w:pPr>
      <w:rPr>
        <w:rFonts w:ascii="Wingdings" w:hAnsi="Wingdings" w:hint="default"/>
      </w:rPr>
    </w:lvl>
    <w:lvl w:ilvl="3" w:tplc="2F6CA2D8">
      <w:start w:val="1"/>
      <w:numFmt w:val="bullet"/>
      <w:lvlText w:val=""/>
      <w:lvlJc w:val="left"/>
      <w:pPr>
        <w:ind w:left="2880" w:hanging="360"/>
      </w:pPr>
      <w:rPr>
        <w:rFonts w:ascii="Symbol" w:hAnsi="Symbol" w:hint="default"/>
      </w:rPr>
    </w:lvl>
    <w:lvl w:ilvl="4" w:tplc="BDEED172">
      <w:start w:val="1"/>
      <w:numFmt w:val="bullet"/>
      <w:lvlText w:val="o"/>
      <w:lvlJc w:val="left"/>
      <w:pPr>
        <w:ind w:left="3600" w:hanging="360"/>
      </w:pPr>
      <w:rPr>
        <w:rFonts w:ascii="Courier New" w:hAnsi="Courier New" w:hint="default"/>
      </w:rPr>
    </w:lvl>
    <w:lvl w:ilvl="5" w:tplc="955E9E70">
      <w:start w:val="1"/>
      <w:numFmt w:val="bullet"/>
      <w:lvlText w:val=""/>
      <w:lvlJc w:val="left"/>
      <w:pPr>
        <w:ind w:left="4320" w:hanging="360"/>
      </w:pPr>
      <w:rPr>
        <w:rFonts w:ascii="Wingdings" w:hAnsi="Wingdings" w:hint="default"/>
      </w:rPr>
    </w:lvl>
    <w:lvl w:ilvl="6" w:tplc="98B866D4">
      <w:start w:val="1"/>
      <w:numFmt w:val="bullet"/>
      <w:lvlText w:val=""/>
      <w:lvlJc w:val="left"/>
      <w:pPr>
        <w:ind w:left="5040" w:hanging="360"/>
      </w:pPr>
      <w:rPr>
        <w:rFonts w:ascii="Symbol" w:hAnsi="Symbol" w:hint="default"/>
      </w:rPr>
    </w:lvl>
    <w:lvl w:ilvl="7" w:tplc="56380C1C">
      <w:start w:val="1"/>
      <w:numFmt w:val="bullet"/>
      <w:lvlText w:val="o"/>
      <w:lvlJc w:val="left"/>
      <w:pPr>
        <w:ind w:left="5760" w:hanging="360"/>
      </w:pPr>
      <w:rPr>
        <w:rFonts w:ascii="Courier New" w:hAnsi="Courier New" w:hint="default"/>
      </w:rPr>
    </w:lvl>
    <w:lvl w:ilvl="8" w:tplc="FC1A2248">
      <w:start w:val="1"/>
      <w:numFmt w:val="bullet"/>
      <w:lvlText w:val=""/>
      <w:lvlJc w:val="left"/>
      <w:pPr>
        <w:ind w:left="6480" w:hanging="360"/>
      </w:pPr>
      <w:rPr>
        <w:rFonts w:ascii="Wingdings" w:hAnsi="Wingdings" w:hint="default"/>
      </w:rPr>
    </w:lvl>
  </w:abstractNum>
  <w:abstractNum w:abstractNumId="1095" w15:restartNumberingAfterBreak="0">
    <w:nsid w:val="7F9C4D5E"/>
    <w:multiLevelType w:val="hybridMultilevel"/>
    <w:tmpl w:val="FFFFFFFF"/>
    <w:lvl w:ilvl="0" w:tplc="C9925EAA">
      <w:start w:val="1"/>
      <w:numFmt w:val="bullet"/>
      <w:lvlText w:val=""/>
      <w:lvlJc w:val="left"/>
      <w:pPr>
        <w:ind w:left="720" w:hanging="360"/>
      </w:pPr>
      <w:rPr>
        <w:rFonts w:ascii="Symbol" w:hAnsi="Symbol" w:hint="default"/>
      </w:rPr>
    </w:lvl>
    <w:lvl w:ilvl="1" w:tplc="2D34A0CA">
      <w:start w:val="1"/>
      <w:numFmt w:val="bullet"/>
      <w:lvlText w:val="o"/>
      <w:lvlJc w:val="left"/>
      <w:pPr>
        <w:ind w:left="1440" w:hanging="360"/>
      </w:pPr>
      <w:rPr>
        <w:rFonts w:ascii="Courier New" w:hAnsi="Courier New" w:hint="default"/>
      </w:rPr>
    </w:lvl>
    <w:lvl w:ilvl="2" w:tplc="CCC66A28">
      <w:start w:val="1"/>
      <w:numFmt w:val="bullet"/>
      <w:lvlText w:val=""/>
      <w:lvlJc w:val="left"/>
      <w:pPr>
        <w:ind w:left="2160" w:hanging="360"/>
      </w:pPr>
      <w:rPr>
        <w:rFonts w:ascii="Wingdings" w:hAnsi="Wingdings" w:hint="default"/>
      </w:rPr>
    </w:lvl>
    <w:lvl w:ilvl="3" w:tplc="F9D405CA">
      <w:start w:val="1"/>
      <w:numFmt w:val="bullet"/>
      <w:lvlText w:val=""/>
      <w:lvlJc w:val="left"/>
      <w:pPr>
        <w:ind w:left="2880" w:hanging="360"/>
      </w:pPr>
      <w:rPr>
        <w:rFonts w:ascii="Symbol" w:hAnsi="Symbol" w:hint="default"/>
      </w:rPr>
    </w:lvl>
    <w:lvl w:ilvl="4" w:tplc="82F6A53C">
      <w:start w:val="1"/>
      <w:numFmt w:val="bullet"/>
      <w:lvlText w:val="o"/>
      <w:lvlJc w:val="left"/>
      <w:pPr>
        <w:ind w:left="3600" w:hanging="360"/>
      </w:pPr>
      <w:rPr>
        <w:rFonts w:ascii="Courier New" w:hAnsi="Courier New" w:hint="default"/>
      </w:rPr>
    </w:lvl>
    <w:lvl w:ilvl="5" w:tplc="60366082">
      <w:start w:val="1"/>
      <w:numFmt w:val="bullet"/>
      <w:lvlText w:val=""/>
      <w:lvlJc w:val="left"/>
      <w:pPr>
        <w:ind w:left="4320" w:hanging="360"/>
      </w:pPr>
      <w:rPr>
        <w:rFonts w:ascii="Wingdings" w:hAnsi="Wingdings" w:hint="default"/>
      </w:rPr>
    </w:lvl>
    <w:lvl w:ilvl="6" w:tplc="BE80AFBA">
      <w:start w:val="1"/>
      <w:numFmt w:val="bullet"/>
      <w:lvlText w:val=""/>
      <w:lvlJc w:val="left"/>
      <w:pPr>
        <w:ind w:left="5040" w:hanging="360"/>
      </w:pPr>
      <w:rPr>
        <w:rFonts w:ascii="Symbol" w:hAnsi="Symbol" w:hint="default"/>
      </w:rPr>
    </w:lvl>
    <w:lvl w:ilvl="7" w:tplc="F3B02F06">
      <w:start w:val="1"/>
      <w:numFmt w:val="bullet"/>
      <w:lvlText w:val="o"/>
      <w:lvlJc w:val="left"/>
      <w:pPr>
        <w:ind w:left="5760" w:hanging="360"/>
      </w:pPr>
      <w:rPr>
        <w:rFonts w:ascii="Courier New" w:hAnsi="Courier New" w:hint="default"/>
      </w:rPr>
    </w:lvl>
    <w:lvl w:ilvl="8" w:tplc="86780A6C">
      <w:start w:val="1"/>
      <w:numFmt w:val="bullet"/>
      <w:lvlText w:val=""/>
      <w:lvlJc w:val="left"/>
      <w:pPr>
        <w:ind w:left="6480" w:hanging="360"/>
      </w:pPr>
      <w:rPr>
        <w:rFonts w:ascii="Wingdings" w:hAnsi="Wingdings" w:hint="default"/>
      </w:rPr>
    </w:lvl>
  </w:abstractNum>
  <w:abstractNum w:abstractNumId="1096" w15:restartNumberingAfterBreak="0">
    <w:nsid w:val="7FA93945"/>
    <w:multiLevelType w:val="hybridMultilevel"/>
    <w:tmpl w:val="FFFFFFFF"/>
    <w:lvl w:ilvl="0" w:tplc="84BC8F22">
      <w:start w:val="1"/>
      <w:numFmt w:val="bullet"/>
      <w:lvlText w:val=""/>
      <w:lvlJc w:val="left"/>
      <w:pPr>
        <w:ind w:left="720" w:hanging="360"/>
      </w:pPr>
      <w:rPr>
        <w:rFonts w:ascii="Symbol" w:hAnsi="Symbol" w:hint="default"/>
      </w:rPr>
    </w:lvl>
    <w:lvl w:ilvl="1" w:tplc="7E4EE170">
      <w:start w:val="1"/>
      <w:numFmt w:val="bullet"/>
      <w:lvlText w:val="o"/>
      <w:lvlJc w:val="left"/>
      <w:pPr>
        <w:ind w:left="1440" w:hanging="360"/>
      </w:pPr>
      <w:rPr>
        <w:rFonts w:ascii="Courier New" w:hAnsi="Courier New" w:hint="default"/>
      </w:rPr>
    </w:lvl>
    <w:lvl w:ilvl="2" w:tplc="26A8523E">
      <w:start w:val="1"/>
      <w:numFmt w:val="bullet"/>
      <w:lvlText w:val=""/>
      <w:lvlJc w:val="left"/>
      <w:pPr>
        <w:ind w:left="2160" w:hanging="360"/>
      </w:pPr>
      <w:rPr>
        <w:rFonts w:ascii="Wingdings" w:hAnsi="Wingdings" w:hint="default"/>
      </w:rPr>
    </w:lvl>
    <w:lvl w:ilvl="3" w:tplc="6F522114">
      <w:start w:val="1"/>
      <w:numFmt w:val="bullet"/>
      <w:lvlText w:val=""/>
      <w:lvlJc w:val="left"/>
      <w:pPr>
        <w:ind w:left="2880" w:hanging="360"/>
      </w:pPr>
      <w:rPr>
        <w:rFonts w:ascii="Symbol" w:hAnsi="Symbol" w:hint="default"/>
      </w:rPr>
    </w:lvl>
    <w:lvl w:ilvl="4" w:tplc="571C3EBE">
      <w:start w:val="1"/>
      <w:numFmt w:val="bullet"/>
      <w:lvlText w:val="o"/>
      <w:lvlJc w:val="left"/>
      <w:pPr>
        <w:ind w:left="3600" w:hanging="360"/>
      </w:pPr>
      <w:rPr>
        <w:rFonts w:ascii="Courier New" w:hAnsi="Courier New" w:hint="default"/>
      </w:rPr>
    </w:lvl>
    <w:lvl w:ilvl="5" w:tplc="4BB0EE44">
      <w:start w:val="1"/>
      <w:numFmt w:val="bullet"/>
      <w:lvlText w:val=""/>
      <w:lvlJc w:val="left"/>
      <w:pPr>
        <w:ind w:left="4320" w:hanging="360"/>
      </w:pPr>
      <w:rPr>
        <w:rFonts w:ascii="Wingdings" w:hAnsi="Wingdings" w:hint="default"/>
      </w:rPr>
    </w:lvl>
    <w:lvl w:ilvl="6" w:tplc="4F8E80AA">
      <w:start w:val="1"/>
      <w:numFmt w:val="bullet"/>
      <w:lvlText w:val=""/>
      <w:lvlJc w:val="left"/>
      <w:pPr>
        <w:ind w:left="5040" w:hanging="360"/>
      </w:pPr>
      <w:rPr>
        <w:rFonts w:ascii="Symbol" w:hAnsi="Symbol" w:hint="default"/>
      </w:rPr>
    </w:lvl>
    <w:lvl w:ilvl="7" w:tplc="913E99A4">
      <w:start w:val="1"/>
      <w:numFmt w:val="bullet"/>
      <w:lvlText w:val="o"/>
      <w:lvlJc w:val="left"/>
      <w:pPr>
        <w:ind w:left="5760" w:hanging="360"/>
      </w:pPr>
      <w:rPr>
        <w:rFonts w:ascii="Courier New" w:hAnsi="Courier New" w:hint="default"/>
      </w:rPr>
    </w:lvl>
    <w:lvl w:ilvl="8" w:tplc="C096E76E">
      <w:start w:val="1"/>
      <w:numFmt w:val="bullet"/>
      <w:lvlText w:val=""/>
      <w:lvlJc w:val="left"/>
      <w:pPr>
        <w:ind w:left="6480" w:hanging="360"/>
      </w:pPr>
      <w:rPr>
        <w:rFonts w:ascii="Wingdings" w:hAnsi="Wingdings" w:hint="default"/>
      </w:rPr>
    </w:lvl>
  </w:abstractNum>
  <w:abstractNum w:abstractNumId="1097" w15:restartNumberingAfterBreak="0">
    <w:nsid w:val="7FC209BE"/>
    <w:multiLevelType w:val="hybridMultilevel"/>
    <w:tmpl w:val="FFFFFFFF"/>
    <w:lvl w:ilvl="0" w:tplc="EE1070D2">
      <w:start w:val="1"/>
      <w:numFmt w:val="bullet"/>
      <w:lvlText w:val=""/>
      <w:lvlJc w:val="left"/>
      <w:pPr>
        <w:ind w:left="720" w:hanging="360"/>
      </w:pPr>
      <w:rPr>
        <w:rFonts w:ascii="Symbol" w:hAnsi="Symbol" w:hint="default"/>
      </w:rPr>
    </w:lvl>
    <w:lvl w:ilvl="1" w:tplc="C3A2A604">
      <w:start w:val="1"/>
      <w:numFmt w:val="bullet"/>
      <w:lvlText w:val="o"/>
      <w:lvlJc w:val="left"/>
      <w:pPr>
        <w:ind w:left="1440" w:hanging="360"/>
      </w:pPr>
      <w:rPr>
        <w:rFonts w:ascii="Courier New" w:hAnsi="Courier New" w:hint="default"/>
      </w:rPr>
    </w:lvl>
    <w:lvl w:ilvl="2" w:tplc="97CCD3C6">
      <w:start w:val="1"/>
      <w:numFmt w:val="bullet"/>
      <w:lvlText w:val=""/>
      <w:lvlJc w:val="left"/>
      <w:pPr>
        <w:ind w:left="2160" w:hanging="360"/>
      </w:pPr>
      <w:rPr>
        <w:rFonts w:ascii="Wingdings" w:hAnsi="Wingdings" w:hint="default"/>
      </w:rPr>
    </w:lvl>
    <w:lvl w:ilvl="3" w:tplc="0570EEA6">
      <w:start w:val="1"/>
      <w:numFmt w:val="bullet"/>
      <w:lvlText w:val=""/>
      <w:lvlJc w:val="left"/>
      <w:pPr>
        <w:ind w:left="2880" w:hanging="360"/>
      </w:pPr>
      <w:rPr>
        <w:rFonts w:ascii="Symbol" w:hAnsi="Symbol" w:hint="default"/>
      </w:rPr>
    </w:lvl>
    <w:lvl w:ilvl="4" w:tplc="0C764E72">
      <w:start w:val="1"/>
      <w:numFmt w:val="bullet"/>
      <w:lvlText w:val="o"/>
      <w:lvlJc w:val="left"/>
      <w:pPr>
        <w:ind w:left="3600" w:hanging="360"/>
      </w:pPr>
      <w:rPr>
        <w:rFonts w:ascii="Courier New" w:hAnsi="Courier New" w:hint="default"/>
      </w:rPr>
    </w:lvl>
    <w:lvl w:ilvl="5" w:tplc="E3828B02">
      <w:start w:val="1"/>
      <w:numFmt w:val="bullet"/>
      <w:lvlText w:val=""/>
      <w:lvlJc w:val="left"/>
      <w:pPr>
        <w:ind w:left="4320" w:hanging="360"/>
      </w:pPr>
      <w:rPr>
        <w:rFonts w:ascii="Wingdings" w:hAnsi="Wingdings" w:hint="default"/>
      </w:rPr>
    </w:lvl>
    <w:lvl w:ilvl="6" w:tplc="514422C4">
      <w:start w:val="1"/>
      <w:numFmt w:val="bullet"/>
      <w:lvlText w:val=""/>
      <w:lvlJc w:val="left"/>
      <w:pPr>
        <w:ind w:left="5040" w:hanging="360"/>
      </w:pPr>
      <w:rPr>
        <w:rFonts w:ascii="Symbol" w:hAnsi="Symbol" w:hint="default"/>
      </w:rPr>
    </w:lvl>
    <w:lvl w:ilvl="7" w:tplc="226A8236">
      <w:start w:val="1"/>
      <w:numFmt w:val="bullet"/>
      <w:lvlText w:val="o"/>
      <w:lvlJc w:val="left"/>
      <w:pPr>
        <w:ind w:left="5760" w:hanging="360"/>
      </w:pPr>
      <w:rPr>
        <w:rFonts w:ascii="Courier New" w:hAnsi="Courier New" w:hint="default"/>
      </w:rPr>
    </w:lvl>
    <w:lvl w:ilvl="8" w:tplc="EB7A5E62">
      <w:start w:val="1"/>
      <w:numFmt w:val="bullet"/>
      <w:lvlText w:val=""/>
      <w:lvlJc w:val="left"/>
      <w:pPr>
        <w:ind w:left="6480" w:hanging="360"/>
      </w:pPr>
      <w:rPr>
        <w:rFonts w:ascii="Wingdings" w:hAnsi="Wingdings" w:hint="default"/>
      </w:rPr>
    </w:lvl>
  </w:abstractNum>
  <w:abstractNum w:abstractNumId="1098" w15:restartNumberingAfterBreak="0">
    <w:nsid w:val="7FCE5FC4"/>
    <w:multiLevelType w:val="hybridMultilevel"/>
    <w:tmpl w:val="FFFFFFFF"/>
    <w:lvl w:ilvl="0" w:tplc="41DC1BF2">
      <w:start w:val="1"/>
      <w:numFmt w:val="bullet"/>
      <w:lvlText w:val=""/>
      <w:lvlJc w:val="left"/>
      <w:pPr>
        <w:ind w:left="720" w:hanging="360"/>
      </w:pPr>
      <w:rPr>
        <w:rFonts w:ascii="Symbol" w:hAnsi="Symbol" w:hint="default"/>
      </w:rPr>
    </w:lvl>
    <w:lvl w:ilvl="1" w:tplc="84A4E6E0">
      <w:start w:val="1"/>
      <w:numFmt w:val="bullet"/>
      <w:lvlText w:val="o"/>
      <w:lvlJc w:val="left"/>
      <w:pPr>
        <w:ind w:left="1440" w:hanging="360"/>
      </w:pPr>
      <w:rPr>
        <w:rFonts w:ascii="Courier New" w:hAnsi="Courier New" w:hint="default"/>
      </w:rPr>
    </w:lvl>
    <w:lvl w:ilvl="2" w:tplc="ACEA2A7C">
      <w:start w:val="1"/>
      <w:numFmt w:val="bullet"/>
      <w:lvlText w:val=""/>
      <w:lvlJc w:val="left"/>
      <w:pPr>
        <w:ind w:left="2160" w:hanging="360"/>
      </w:pPr>
      <w:rPr>
        <w:rFonts w:ascii="Wingdings" w:hAnsi="Wingdings" w:hint="default"/>
      </w:rPr>
    </w:lvl>
    <w:lvl w:ilvl="3" w:tplc="55E0FD60">
      <w:start w:val="1"/>
      <w:numFmt w:val="bullet"/>
      <w:lvlText w:val=""/>
      <w:lvlJc w:val="left"/>
      <w:pPr>
        <w:ind w:left="2880" w:hanging="360"/>
      </w:pPr>
      <w:rPr>
        <w:rFonts w:ascii="Symbol" w:hAnsi="Symbol" w:hint="default"/>
      </w:rPr>
    </w:lvl>
    <w:lvl w:ilvl="4" w:tplc="F7ECDA56">
      <w:start w:val="1"/>
      <w:numFmt w:val="bullet"/>
      <w:lvlText w:val="o"/>
      <w:lvlJc w:val="left"/>
      <w:pPr>
        <w:ind w:left="3600" w:hanging="360"/>
      </w:pPr>
      <w:rPr>
        <w:rFonts w:ascii="Courier New" w:hAnsi="Courier New" w:hint="default"/>
      </w:rPr>
    </w:lvl>
    <w:lvl w:ilvl="5" w:tplc="97EE3002">
      <w:start w:val="1"/>
      <w:numFmt w:val="bullet"/>
      <w:lvlText w:val=""/>
      <w:lvlJc w:val="left"/>
      <w:pPr>
        <w:ind w:left="4320" w:hanging="360"/>
      </w:pPr>
      <w:rPr>
        <w:rFonts w:ascii="Wingdings" w:hAnsi="Wingdings" w:hint="default"/>
      </w:rPr>
    </w:lvl>
    <w:lvl w:ilvl="6" w:tplc="1DE8B7D2">
      <w:start w:val="1"/>
      <w:numFmt w:val="bullet"/>
      <w:lvlText w:val=""/>
      <w:lvlJc w:val="left"/>
      <w:pPr>
        <w:ind w:left="5040" w:hanging="360"/>
      </w:pPr>
      <w:rPr>
        <w:rFonts w:ascii="Symbol" w:hAnsi="Symbol" w:hint="default"/>
      </w:rPr>
    </w:lvl>
    <w:lvl w:ilvl="7" w:tplc="6FF8F7D0">
      <w:start w:val="1"/>
      <w:numFmt w:val="bullet"/>
      <w:lvlText w:val="o"/>
      <w:lvlJc w:val="left"/>
      <w:pPr>
        <w:ind w:left="5760" w:hanging="360"/>
      </w:pPr>
      <w:rPr>
        <w:rFonts w:ascii="Courier New" w:hAnsi="Courier New" w:hint="default"/>
      </w:rPr>
    </w:lvl>
    <w:lvl w:ilvl="8" w:tplc="A6F0F4E8">
      <w:start w:val="1"/>
      <w:numFmt w:val="bullet"/>
      <w:lvlText w:val=""/>
      <w:lvlJc w:val="left"/>
      <w:pPr>
        <w:ind w:left="6480" w:hanging="360"/>
      </w:pPr>
      <w:rPr>
        <w:rFonts w:ascii="Wingdings" w:hAnsi="Wingdings" w:hint="default"/>
      </w:rPr>
    </w:lvl>
  </w:abstractNum>
  <w:abstractNum w:abstractNumId="1099" w15:restartNumberingAfterBreak="0">
    <w:nsid w:val="7FCF0142"/>
    <w:multiLevelType w:val="hybridMultilevel"/>
    <w:tmpl w:val="FFFFFFFF"/>
    <w:lvl w:ilvl="0" w:tplc="DF569B44">
      <w:start w:val="1"/>
      <w:numFmt w:val="bullet"/>
      <w:lvlText w:val=""/>
      <w:lvlJc w:val="left"/>
      <w:pPr>
        <w:ind w:left="720" w:hanging="360"/>
      </w:pPr>
      <w:rPr>
        <w:rFonts w:ascii="Symbol" w:hAnsi="Symbol" w:hint="default"/>
      </w:rPr>
    </w:lvl>
    <w:lvl w:ilvl="1" w:tplc="FEEC55F8">
      <w:start w:val="1"/>
      <w:numFmt w:val="bullet"/>
      <w:lvlText w:val="o"/>
      <w:lvlJc w:val="left"/>
      <w:pPr>
        <w:ind w:left="1440" w:hanging="360"/>
      </w:pPr>
      <w:rPr>
        <w:rFonts w:ascii="Courier New" w:hAnsi="Courier New" w:hint="default"/>
      </w:rPr>
    </w:lvl>
    <w:lvl w:ilvl="2" w:tplc="9F9215A8">
      <w:start w:val="1"/>
      <w:numFmt w:val="bullet"/>
      <w:lvlText w:val=""/>
      <w:lvlJc w:val="left"/>
      <w:pPr>
        <w:ind w:left="2160" w:hanging="360"/>
      </w:pPr>
      <w:rPr>
        <w:rFonts w:ascii="Wingdings" w:hAnsi="Wingdings" w:hint="default"/>
      </w:rPr>
    </w:lvl>
    <w:lvl w:ilvl="3" w:tplc="3DB6E35E">
      <w:start w:val="1"/>
      <w:numFmt w:val="bullet"/>
      <w:lvlText w:val=""/>
      <w:lvlJc w:val="left"/>
      <w:pPr>
        <w:ind w:left="2880" w:hanging="360"/>
      </w:pPr>
      <w:rPr>
        <w:rFonts w:ascii="Symbol" w:hAnsi="Symbol" w:hint="default"/>
      </w:rPr>
    </w:lvl>
    <w:lvl w:ilvl="4" w:tplc="536A88A4">
      <w:start w:val="1"/>
      <w:numFmt w:val="bullet"/>
      <w:lvlText w:val="o"/>
      <w:lvlJc w:val="left"/>
      <w:pPr>
        <w:ind w:left="3600" w:hanging="360"/>
      </w:pPr>
      <w:rPr>
        <w:rFonts w:ascii="Courier New" w:hAnsi="Courier New" w:hint="default"/>
      </w:rPr>
    </w:lvl>
    <w:lvl w:ilvl="5" w:tplc="8C181BF4">
      <w:start w:val="1"/>
      <w:numFmt w:val="bullet"/>
      <w:lvlText w:val=""/>
      <w:lvlJc w:val="left"/>
      <w:pPr>
        <w:ind w:left="4320" w:hanging="360"/>
      </w:pPr>
      <w:rPr>
        <w:rFonts w:ascii="Wingdings" w:hAnsi="Wingdings" w:hint="default"/>
      </w:rPr>
    </w:lvl>
    <w:lvl w:ilvl="6" w:tplc="A8D8FFE8">
      <w:start w:val="1"/>
      <w:numFmt w:val="bullet"/>
      <w:lvlText w:val=""/>
      <w:lvlJc w:val="left"/>
      <w:pPr>
        <w:ind w:left="5040" w:hanging="360"/>
      </w:pPr>
      <w:rPr>
        <w:rFonts w:ascii="Symbol" w:hAnsi="Symbol" w:hint="default"/>
      </w:rPr>
    </w:lvl>
    <w:lvl w:ilvl="7" w:tplc="F90605F4">
      <w:start w:val="1"/>
      <w:numFmt w:val="bullet"/>
      <w:lvlText w:val="o"/>
      <w:lvlJc w:val="left"/>
      <w:pPr>
        <w:ind w:left="5760" w:hanging="360"/>
      </w:pPr>
      <w:rPr>
        <w:rFonts w:ascii="Courier New" w:hAnsi="Courier New" w:hint="default"/>
      </w:rPr>
    </w:lvl>
    <w:lvl w:ilvl="8" w:tplc="CC94C5B6">
      <w:start w:val="1"/>
      <w:numFmt w:val="bullet"/>
      <w:lvlText w:val=""/>
      <w:lvlJc w:val="left"/>
      <w:pPr>
        <w:ind w:left="6480" w:hanging="360"/>
      </w:pPr>
      <w:rPr>
        <w:rFonts w:ascii="Wingdings" w:hAnsi="Wingdings" w:hint="default"/>
      </w:rPr>
    </w:lvl>
  </w:abstractNum>
  <w:abstractNum w:abstractNumId="1100" w15:restartNumberingAfterBreak="0">
    <w:nsid w:val="7FD55C67"/>
    <w:multiLevelType w:val="hybridMultilevel"/>
    <w:tmpl w:val="FFFFFFFF"/>
    <w:lvl w:ilvl="0" w:tplc="4318589C">
      <w:start w:val="1"/>
      <w:numFmt w:val="bullet"/>
      <w:lvlText w:val=""/>
      <w:lvlJc w:val="left"/>
      <w:pPr>
        <w:ind w:left="720" w:hanging="360"/>
      </w:pPr>
      <w:rPr>
        <w:rFonts w:ascii="Symbol" w:hAnsi="Symbol" w:hint="default"/>
      </w:rPr>
    </w:lvl>
    <w:lvl w:ilvl="1" w:tplc="EA5C7336">
      <w:start w:val="1"/>
      <w:numFmt w:val="bullet"/>
      <w:lvlText w:val="o"/>
      <w:lvlJc w:val="left"/>
      <w:pPr>
        <w:ind w:left="1440" w:hanging="360"/>
      </w:pPr>
      <w:rPr>
        <w:rFonts w:ascii="Courier New" w:hAnsi="Courier New" w:hint="default"/>
      </w:rPr>
    </w:lvl>
    <w:lvl w:ilvl="2" w:tplc="5E8A3B96">
      <w:start w:val="1"/>
      <w:numFmt w:val="bullet"/>
      <w:lvlText w:val=""/>
      <w:lvlJc w:val="left"/>
      <w:pPr>
        <w:ind w:left="2160" w:hanging="360"/>
      </w:pPr>
      <w:rPr>
        <w:rFonts w:ascii="Wingdings" w:hAnsi="Wingdings" w:hint="default"/>
      </w:rPr>
    </w:lvl>
    <w:lvl w:ilvl="3" w:tplc="71E6F606">
      <w:start w:val="1"/>
      <w:numFmt w:val="bullet"/>
      <w:lvlText w:val=""/>
      <w:lvlJc w:val="left"/>
      <w:pPr>
        <w:ind w:left="2880" w:hanging="360"/>
      </w:pPr>
      <w:rPr>
        <w:rFonts w:ascii="Symbol" w:hAnsi="Symbol" w:hint="default"/>
      </w:rPr>
    </w:lvl>
    <w:lvl w:ilvl="4" w:tplc="D3C6068E">
      <w:start w:val="1"/>
      <w:numFmt w:val="bullet"/>
      <w:lvlText w:val="o"/>
      <w:lvlJc w:val="left"/>
      <w:pPr>
        <w:ind w:left="3600" w:hanging="360"/>
      </w:pPr>
      <w:rPr>
        <w:rFonts w:ascii="Courier New" w:hAnsi="Courier New" w:hint="default"/>
      </w:rPr>
    </w:lvl>
    <w:lvl w:ilvl="5" w:tplc="D30ADC24">
      <w:start w:val="1"/>
      <w:numFmt w:val="bullet"/>
      <w:lvlText w:val=""/>
      <w:lvlJc w:val="left"/>
      <w:pPr>
        <w:ind w:left="4320" w:hanging="360"/>
      </w:pPr>
      <w:rPr>
        <w:rFonts w:ascii="Wingdings" w:hAnsi="Wingdings" w:hint="default"/>
      </w:rPr>
    </w:lvl>
    <w:lvl w:ilvl="6" w:tplc="D672872A">
      <w:start w:val="1"/>
      <w:numFmt w:val="bullet"/>
      <w:lvlText w:val=""/>
      <w:lvlJc w:val="left"/>
      <w:pPr>
        <w:ind w:left="5040" w:hanging="360"/>
      </w:pPr>
      <w:rPr>
        <w:rFonts w:ascii="Symbol" w:hAnsi="Symbol" w:hint="default"/>
      </w:rPr>
    </w:lvl>
    <w:lvl w:ilvl="7" w:tplc="F3021FDA">
      <w:start w:val="1"/>
      <w:numFmt w:val="bullet"/>
      <w:lvlText w:val="o"/>
      <w:lvlJc w:val="left"/>
      <w:pPr>
        <w:ind w:left="5760" w:hanging="360"/>
      </w:pPr>
      <w:rPr>
        <w:rFonts w:ascii="Courier New" w:hAnsi="Courier New" w:hint="default"/>
      </w:rPr>
    </w:lvl>
    <w:lvl w:ilvl="8" w:tplc="3D4008F8">
      <w:start w:val="1"/>
      <w:numFmt w:val="bullet"/>
      <w:lvlText w:val=""/>
      <w:lvlJc w:val="left"/>
      <w:pPr>
        <w:ind w:left="6480" w:hanging="360"/>
      </w:pPr>
      <w:rPr>
        <w:rFonts w:ascii="Wingdings" w:hAnsi="Wingdings" w:hint="default"/>
      </w:rPr>
    </w:lvl>
  </w:abstractNum>
  <w:abstractNum w:abstractNumId="1101" w15:restartNumberingAfterBreak="0">
    <w:nsid w:val="7FD848D6"/>
    <w:multiLevelType w:val="hybridMultilevel"/>
    <w:tmpl w:val="FFFFFFFF"/>
    <w:lvl w:ilvl="0" w:tplc="E9EEF88A">
      <w:start w:val="1"/>
      <w:numFmt w:val="bullet"/>
      <w:lvlText w:val=""/>
      <w:lvlJc w:val="left"/>
      <w:pPr>
        <w:ind w:left="720" w:hanging="360"/>
      </w:pPr>
      <w:rPr>
        <w:rFonts w:ascii="Symbol" w:hAnsi="Symbol" w:hint="default"/>
      </w:rPr>
    </w:lvl>
    <w:lvl w:ilvl="1" w:tplc="4756FD4C">
      <w:start w:val="1"/>
      <w:numFmt w:val="bullet"/>
      <w:lvlText w:val="o"/>
      <w:lvlJc w:val="left"/>
      <w:pPr>
        <w:ind w:left="1440" w:hanging="360"/>
      </w:pPr>
      <w:rPr>
        <w:rFonts w:ascii="Courier New" w:hAnsi="Courier New" w:hint="default"/>
      </w:rPr>
    </w:lvl>
    <w:lvl w:ilvl="2" w:tplc="D3EEF74E">
      <w:start w:val="1"/>
      <w:numFmt w:val="bullet"/>
      <w:lvlText w:val=""/>
      <w:lvlJc w:val="left"/>
      <w:pPr>
        <w:ind w:left="2160" w:hanging="360"/>
      </w:pPr>
      <w:rPr>
        <w:rFonts w:ascii="Wingdings" w:hAnsi="Wingdings" w:hint="default"/>
      </w:rPr>
    </w:lvl>
    <w:lvl w:ilvl="3" w:tplc="29CA9128">
      <w:start w:val="1"/>
      <w:numFmt w:val="bullet"/>
      <w:lvlText w:val=""/>
      <w:lvlJc w:val="left"/>
      <w:pPr>
        <w:ind w:left="2880" w:hanging="360"/>
      </w:pPr>
      <w:rPr>
        <w:rFonts w:ascii="Symbol" w:hAnsi="Symbol" w:hint="default"/>
      </w:rPr>
    </w:lvl>
    <w:lvl w:ilvl="4" w:tplc="48FC61DC">
      <w:start w:val="1"/>
      <w:numFmt w:val="bullet"/>
      <w:lvlText w:val="o"/>
      <w:lvlJc w:val="left"/>
      <w:pPr>
        <w:ind w:left="3600" w:hanging="360"/>
      </w:pPr>
      <w:rPr>
        <w:rFonts w:ascii="Courier New" w:hAnsi="Courier New" w:hint="default"/>
      </w:rPr>
    </w:lvl>
    <w:lvl w:ilvl="5" w:tplc="BF826190">
      <w:start w:val="1"/>
      <w:numFmt w:val="bullet"/>
      <w:lvlText w:val=""/>
      <w:lvlJc w:val="left"/>
      <w:pPr>
        <w:ind w:left="4320" w:hanging="360"/>
      </w:pPr>
      <w:rPr>
        <w:rFonts w:ascii="Wingdings" w:hAnsi="Wingdings" w:hint="default"/>
      </w:rPr>
    </w:lvl>
    <w:lvl w:ilvl="6" w:tplc="47A0464E">
      <w:start w:val="1"/>
      <w:numFmt w:val="bullet"/>
      <w:lvlText w:val=""/>
      <w:lvlJc w:val="left"/>
      <w:pPr>
        <w:ind w:left="5040" w:hanging="360"/>
      </w:pPr>
      <w:rPr>
        <w:rFonts w:ascii="Symbol" w:hAnsi="Symbol" w:hint="default"/>
      </w:rPr>
    </w:lvl>
    <w:lvl w:ilvl="7" w:tplc="81F618A6">
      <w:start w:val="1"/>
      <w:numFmt w:val="bullet"/>
      <w:lvlText w:val="o"/>
      <w:lvlJc w:val="left"/>
      <w:pPr>
        <w:ind w:left="5760" w:hanging="360"/>
      </w:pPr>
      <w:rPr>
        <w:rFonts w:ascii="Courier New" w:hAnsi="Courier New" w:hint="default"/>
      </w:rPr>
    </w:lvl>
    <w:lvl w:ilvl="8" w:tplc="04D229AA">
      <w:start w:val="1"/>
      <w:numFmt w:val="bullet"/>
      <w:lvlText w:val=""/>
      <w:lvlJc w:val="left"/>
      <w:pPr>
        <w:ind w:left="6480" w:hanging="360"/>
      </w:pPr>
      <w:rPr>
        <w:rFonts w:ascii="Wingdings" w:hAnsi="Wingdings" w:hint="default"/>
      </w:rPr>
    </w:lvl>
  </w:abstractNum>
  <w:abstractNum w:abstractNumId="1102" w15:restartNumberingAfterBreak="0">
    <w:nsid w:val="7FEE298E"/>
    <w:multiLevelType w:val="hybridMultilevel"/>
    <w:tmpl w:val="FFFFFFFF"/>
    <w:lvl w:ilvl="0" w:tplc="AEBCE3C6">
      <w:start w:val="1"/>
      <w:numFmt w:val="bullet"/>
      <w:lvlText w:val=""/>
      <w:lvlJc w:val="left"/>
      <w:pPr>
        <w:ind w:left="720" w:hanging="360"/>
      </w:pPr>
      <w:rPr>
        <w:rFonts w:ascii="Symbol" w:hAnsi="Symbol" w:hint="default"/>
      </w:rPr>
    </w:lvl>
    <w:lvl w:ilvl="1" w:tplc="E5BAA06C">
      <w:start w:val="1"/>
      <w:numFmt w:val="bullet"/>
      <w:lvlText w:val="o"/>
      <w:lvlJc w:val="left"/>
      <w:pPr>
        <w:ind w:left="1440" w:hanging="360"/>
      </w:pPr>
      <w:rPr>
        <w:rFonts w:ascii="Courier New" w:hAnsi="Courier New" w:hint="default"/>
      </w:rPr>
    </w:lvl>
    <w:lvl w:ilvl="2" w:tplc="F04E9A94">
      <w:start w:val="1"/>
      <w:numFmt w:val="bullet"/>
      <w:lvlText w:val=""/>
      <w:lvlJc w:val="left"/>
      <w:pPr>
        <w:ind w:left="2160" w:hanging="360"/>
      </w:pPr>
      <w:rPr>
        <w:rFonts w:ascii="Wingdings" w:hAnsi="Wingdings" w:hint="default"/>
      </w:rPr>
    </w:lvl>
    <w:lvl w:ilvl="3" w:tplc="CDB8A634">
      <w:start w:val="1"/>
      <w:numFmt w:val="bullet"/>
      <w:lvlText w:val=""/>
      <w:lvlJc w:val="left"/>
      <w:pPr>
        <w:ind w:left="2880" w:hanging="360"/>
      </w:pPr>
      <w:rPr>
        <w:rFonts w:ascii="Symbol" w:hAnsi="Symbol" w:hint="default"/>
      </w:rPr>
    </w:lvl>
    <w:lvl w:ilvl="4" w:tplc="91389800">
      <w:start w:val="1"/>
      <w:numFmt w:val="bullet"/>
      <w:lvlText w:val="o"/>
      <w:lvlJc w:val="left"/>
      <w:pPr>
        <w:ind w:left="3600" w:hanging="360"/>
      </w:pPr>
      <w:rPr>
        <w:rFonts w:ascii="Courier New" w:hAnsi="Courier New" w:hint="default"/>
      </w:rPr>
    </w:lvl>
    <w:lvl w:ilvl="5" w:tplc="D0F00C0E">
      <w:start w:val="1"/>
      <w:numFmt w:val="bullet"/>
      <w:lvlText w:val=""/>
      <w:lvlJc w:val="left"/>
      <w:pPr>
        <w:ind w:left="4320" w:hanging="360"/>
      </w:pPr>
      <w:rPr>
        <w:rFonts w:ascii="Wingdings" w:hAnsi="Wingdings" w:hint="default"/>
      </w:rPr>
    </w:lvl>
    <w:lvl w:ilvl="6" w:tplc="E6943838">
      <w:start w:val="1"/>
      <w:numFmt w:val="bullet"/>
      <w:lvlText w:val=""/>
      <w:lvlJc w:val="left"/>
      <w:pPr>
        <w:ind w:left="5040" w:hanging="360"/>
      </w:pPr>
      <w:rPr>
        <w:rFonts w:ascii="Symbol" w:hAnsi="Symbol" w:hint="default"/>
      </w:rPr>
    </w:lvl>
    <w:lvl w:ilvl="7" w:tplc="06B0E624">
      <w:start w:val="1"/>
      <w:numFmt w:val="bullet"/>
      <w:lvlText w:val="o"/>
      <w:lvlJc w:val="left"/>
      <w:pPr>
        <w:ind w:left="5760" w:hanging="360"/>
      </w:pPr>
      <w:rPr>
        <w:rFonts w:ascii="Courier New" w:hAnsi="Courier New" w:hint="default"/>
      </w:rPr>
    </w:lvl>
    <w:lvl w:ilvl="8" w:tplc="B2A2812E">
      <w:start w:val="1"/>
      <w:numFmt w:val="bullet"/>
      <w:lvlText w:val=""/>
      <w:lvlJc w:val="left"/>
      <w:pPr>
        <w:ind w:left="6480" w:hanging="360"/>
      </w:pPr>
      <w:rPr>
        <w:rFonts w:ascii="Wingdings" w:hAnsi="Wingdings" w:hint="default"/>
      </w:rPr>
    </w:lvl>
  </w:abstractNum>
  <w:num w:numId="1">
    <w:abstractNumId w:val="151"/>
  </w:num>
  <w:num w:numId="2">
    <w:abstractNumId w:val="701"/>
  </w:num>
  <w:num w:numId="3">
    <w:abstractNumId w:val="47"/>
  </w:num>
  <w:num w:numId="4">
    <w:abstractNumId w:val="521"/>
  </w:num>
  <w:num w:numId="5">
    <w:abstractNumId w:val="114"/>
  </w:num>
  <w:num w:numId="6">
    <w:abstractNumId w:val="664"/>
  </w:num>
  <w:num w:numId="7">
    <w:abstractNumId w:val="687"/>
  </w:num>
  <w:num w:numId="8">
    <w:abstractNumId w:val="93"/>
  </w:num>
  <w:num w:numId="9">
    <w:abstractNumId w:val="738"/>
  </w:num>
  <w:num w:numId="10">
    <w:abstractNumId w:val="468"/>
  </w:num>
  <w:num w:numId="11">
    <w:abstractNumId w:val="1092"/>
  </w:num>
  <w:num w:numId="12">
    <w:abstractNumId w:val="578"/>
  </w:num>
  <w:num w:numId="13">
    <w:abstractNumId w:val="470"/>
  </w:num>
  <w:num w:numId="14">
    <w:abstractNumId w:val="646"/>
  </w:num>
  <w:num w:numId="15">
    <w:abstractNumId w:val="931"/>
  </w:num>
  <w:num w:numId="16">
    <w:abstractNumId w:val="649"/>
  </w:num>
  <w:num w:numId="17">
    <w:abstractNumId w:val="72"/>
  </w:num>
  <w:num w:numId="18">
    <w:abstractNumId w:val="164"/>
  </w:num>
  <w:num w:numId="19">
    <w:abstractNumId w:val="502"/>
  </w:num>
  <w:num w:numId="20">
    <w:abstractNumId w:val="388"/>
  </w:num>
  <w:num w:numId="21">
    <w:abstractNumId w:val="761"/>
  </w:num>
  <w:num w:numId="22">
    <w:abstractNumId w:val="579"/>
  </w:num>
  <w:num w:numId="23">
    <w:abstractNumId w:val="579"/>
  </w:num>
  <w:num w:numId="24">
    <w:abstractNumId w:val="579"/>
  </w:num>
  <w:num w:numId="25">
    <w:abstractNumId w:val="579"/>
  </w:num>
  <w:num w:numId="26">
    <w:abstractNumId w:val="236"/>
  </w:num>
  <w:num w:numId="27">
    <w:abstractNumId w:val="146"/>
  </w:num>
  <w:num w:numId="28">
    <w:abstractNumId w:val="437"/>
  </w:num>
  <w:num w:numId="29">
    <w:abstractNumId w:val="549"/>
  </w:num>
  <w:num w:numId="30">
    <w:abstractNumId w:val="868"/>
  </w:num>
  <w:num w:numId="31">
    <w:abstractNumId w:val="1025"/>
  </w:num>
  <w:num w:numId="32">
    <w:abstractNumId w:val="525"/>
  </w:num>
  <w:num w:numId="33">
    <w:abstractNumId w:val="1023"/>
  </w:num>
  <w:num w:numId="34">
    <w:abstractNumId w:val="512"/>
  </w:num>
  <w:num w:numId="35">
    <w:abstractNumId w:val="2"/>
  </w:num>
  <w:num w:numId="36">
    <w:abstractNumId w:val="961"/>
  </w:num>
  <w:num w:numId="37">
    <w:abstractNumId w:val="906"/>
  </w:num>
  <w:num w:numId="38">
    <w:abstractNumId w:val="730"/>
  </w:num>
  <w:num w:numId="39">
    <w:abstractNumId w:val="666"/>
  </w:num>
  <w:num w:numId="40">
    <w:abstractNumId w:val="968"/>
  </w:num>
  <w:num w:numId="41">
    <w:abstractNumId w:val="107"/>
  </w:num>
  <w:num w:numId="42">
    <w:abstractNumId w:val="975"/>
  </w:num>
  <w:num w:numId="43">
    <w:abstractNumId w:val="884"/>
  </w:num>
  <w:num w:numId="44">
    <w:abstractNumId w:val="143"/>
  </w:num>
  <w:num w:numId="45">
    <w:abstractNumId w:val="206"/>
  </w:num>
  <w:num w:numId="46">
    <w:abstractNumId w:val="643"/>
  </w:num>
  <w:num w:numId="47">
    <w:abstractNumId w:val="399"/>
  </w:num>
  <w:num w:numId="48">
    <w:abstractNumId w:val="1074"/>
  </w:num>
  <w:num w:numId="49">
    <w:abstractNumId w:val="823"/>
  </w:num>
  <w:num w:numId="50">
    <w:abstractNumId w:val="0"/>
  </w:num>
  <w:num w:numId="51">
    <w:abstractNumId w:val="95"/>
  </w:num>
  <w:num w:numId="52">
    <w:abstractNumId w:val="273"/>
  </w:num>
  <w:num w:numId="53">
    <w:abstractNumId w:val="858"/>
  </w:num>
  <w:num w:numId="54">
    <w:abstractNumId w:val="135"/>
  </w:num>
  <w:num w:numId="55">
    <w:abstractNumId w:val="1069"/>
  </w:num>
  <w:num w:numId="56">
    <w:abstractNumId w:val="473"/>
  </w:num>
  <w:num w:numId="57">
    <w:abstractNumId w:val="780"/>
  </w:num>
  <w:num w:numId="58">
    <w:abstractNumId w:val="301"/>
  </w:num>
  <w:num w:numId="59">
    <w:abstractNumId w:val="960"/>
  </w:num>
  <w:num w:numId="60">
    <w:abstractNumId w:val="235"/>
  </w:num>
  <w:num w:numId="61">
    <w:abstractNumId w:val="883"/>
  </w:num>
  <w:num w:numId="62">
    <w:abstractNumId w:val="789"/>
  </w:num>
  <w:num w:numId="63">
    <w:abstractNumId w:val="10"/>
  </w:num>
  <w:num w:numId="64">
    <w:abstractNumId w:val="372"/>
  </w:num>
  <w:num w:numId="65">
    <w:abstractNumId w:val="204"/>
  </w:num>
  <w:num w:numId="66">
    <w:abstractNumId w:val="861"/>
  </w:num>
  <w:num w:numId="67">
    <w:abstractNumId w:val="254"/>
  </w:num>
  <w:num w:numId="68">
    <w:abstractNumId w:val="751"/>
  </w:num>
  <w:num w:numId="69">
    <w:abstractNumId w:val="774"/>
  </w:num>
  <w:num w:numId="70">
    <w:abstractNumId w:val="184"/>
  </w:num>
  <w:num w:numId="71">
    <w:abstractNumId w:val="3"/>
  </w:num>
  <w:num w:numId="72">
    <w:abstractNumId w:val="863"/>
  </w:num>
  <w:num w:numId="73">
    <w:abstractNumId w:val="820"/>
  </w:num>
  <w:num w:numId="74">
    <w:abstractNumId w:val="541"/>
  </w:num>
  <w:num w:numId="75">
    <w:abstractNumId w:val="735"/>
  </w:num>
  <w:num w:numId="76">
    <w:abstractNumId w:val="227"/>
  </w:num>
  <w:num w:numId="77">
    <w:abstractNumId w:val="658"/>
  </w:num>
  <w:num w:numId="78">
    <w:abstractNumId w:val="851"/>
  </w:num>
  <w:num w:numId="79">
    <w:abstractNumId w:val="161"/>
  </w:num>
  <w:num w:numId="80">
    <w:abstractNumId w:val="659"/>
  </w:num>
  <w:num w:numId="81">
    <w:abstractNumId w:val="698"/>
  </w:num>
  <w:num w:numId="82">
    <w:abstractNumId w:val="788"/>
  </w:num>
  <w:num w:numId="83">
    <w:abstractNumId w:val="144"/>
  </w:num>
  <w:num w:numId="84">
    <w:abstractNumId w:val="786"/>
  </w:num>
  <w:num w:numId="85">
    <w:abstractNumId w:val="197"/>
  </w:num>
  <w:num w:numId="86">
    <w:abstractNumId w:val="489"/>
  </w:num>
  <w:num w:numId="87">
    <w:abstractNumId w:val="377"/>
  </w:num>
  <w:num w:numId="88">
    <w:abstractNumId w:val="1001"/>
  </w:num>
  <w:num w:numId="89">
    <w:abstractNumId w:val="56"/>
  </w:num>
  <w:num w:numId="90">
    <w:abstractNumId w:val="384"/>
  </w:num>
  <w:num w:numId="91">
    <w:abstractNumId w:val="417"/>
  </w:num>
  <w:num w:numId="92">
    <w:abstractNumId w:val="351"/>
  </w:num>
  <w:num w:numId="93">
    <w:abstractNumId w:val="650"/>
  </w:num>
  <w:num w:numId="94">
    <w:abstractNumId w:val="633"/>
  </w:num>
  <w:num w:numId="95">
    <w:abstractNumId w:val="160"/>
  </w:num>
  <w:num w:numId="96">
    <w:abstractNumId w:val="297"/>
  </w:num>
  <w:num w:numId="97">
    <w:abstractNumId w:val="113"/>
  </w:num>
  <w:num w:numId="98">
    <w:abstractNumId w:val="439"/>
  </w:num>
  <w:num w:numId="99">
    <w:abstractNumId w:val="950"/>
  </w:num>
  <w:num w:numId="100">
    <w:abstractNumId w:val="504"/>
  </w:num>
  <w:num w:numId="101">
    <w:abstractNumId w:val="670"/>
  </w:num>
  <w:num w:numId="102">
    <w:abstractNumId w:val="522"/>
  </w:num>
  <w:num w:numId="103">
    <w:abstractNumId w:val="699"/>
  </w:num>
  <w:num w:numId="104">
    <w:abstractNumId w:val="865"/>
  </w:num>
  <w:num w:numId="105">
    <w:abstractNumId w:val="387"/>
  </w:num>
  <w:num w:numId="106">
    <w:abstractNumId w:val="82"/>
  </w:num>
  <w:num w:numId="107">
    <w:abstractNumId w:val="368"/>
  </w:num>
  <w:num w:numId="108">
    <w:abstractNumId w:val="53"/>
  </w:num>
  <w:num w:numId="109">
    <w:abstractNumId w:val="466"/>
  </w:num>
  <w:num w:numId="110">
    <w:abstractNumId w:val="908"/>
  </w:num>
  <w:num w:numId="111">
    <w:abstractNumId w:val="534"/>
  </w:num>
  <w:num w:numId="112">
    <w:abstractNumId w:val="866"/>
  </w:num>
  <w:num w:numId="113">
    <w:abstractNumId w:val="172"/>
  </w:num>
  <w:num w:numId="114">
    <w:abstractNumId w:val="1059"/>
  </w:num>
  <w:num w:numId="115">
    <w:abstractNumId w:val="993"/>
  </w:num>
  <w:num w:numId="116">
    <w:abstractNumId w:val="590"/>
  </w:num>
  <w:num w:numId="117">
    <w:abstractNumId w:val="1039"/>
  </w:num>
  <w:num w:numId="118">
    <w:abstractNumId w:val="1068"/>
  </w:num>
  <w:num w:numId="119">
    <w:abstractNumId w:val="769"/>
  </w:num>
  <w:num w:numId="120">
    <w:abstractNumId w:val="319"/>
  </w:num>
  <w:num w:numId="121">
    <w:abstractNumId w:val="216"/>
  </w:num>
  <w:num w:numId="122">
    <w:abstractNumId w:val="938"/>
  </w:num>
  <w:num w:numId="123">
    <w:abstractNumId w:val="561"/>
  </w:num>
  <w:num w:numId="124">
    <w:abstractNumId w:val="524"/>
  </w:num>
  <w:num w:numId="125">
    <w:abstractNumId w:val="681"/>
  </w:num>
  <w:num w:numId="126">
    <w:abstractNumId w:val="1053"/>
  </w:num>
  <w:num w:numId="127">
    <w:abstractNumId w:val="603"/>
  </w:num>
  <w:num w:numId="128">
    <w:abstractNumId w:val="897"/>
  </w:num>
  <w:num w:numId="129">
    <w:abstractNumId w:val="882"/>
  </w:num>
  <w:num w:numId="130">
    <w:abstractNumId w:val="845"/>
  </w:num>
  <w:num w:numId="131">
    <w:abstractNumId w:val="791"/>
  </w:num>
  <w:num w:numId="132">
    <w:abstractNumId w:val="1040"/>
  </w:num>
  <w:num w:numId="133">
    <w:abstractNumId w:val="244"/>
  </w:num>
  <w:num w:numId="134">
    <w:abstractNumId w:val="55"/>
  </w:num>
  <w:num w:numId="135">
    <w:abstractNumId w:val="1100"/>
  </w:num>
  <w:num w:numId="136">
    <w:abstractNumId w:val="425"/>
  </w:num>
  <w:num w:numId="137">
    <w:abstractNumId w:val="74"/>
  </w:num>
  <w:num w:numId="138">
    <w:abstractNumId w:val="572"/>
  </w:num>
  <w:num w:numId="139">
    <w:abstractNumId w:val="153"/>
  </w:num>
  <w:num w:numId="140">
    <w:abstractNumId w:val="454"/>
  </w:num>
  <w:num w:numId="141">
    <w:abstractNumId w:val="226"/>
  </w:num>
  <w:num w:numId="142">
    <w:abstractNumId w:val="792"/>
  </w:num>
  <w:num w:numId="143">
    <w:abstractNumId w:val="810"/>
  </w:num>
  <w:num w:numId="144">
    <w:abstractNumId w:val="569"/>
  </w:num>
  <w:num w:numId="145">
    <w:abstractNumId w:val="1042"/>
  </w:num>
  <w:num w:numId="146">
    <w:abstractNumId w:val="954"/>
  </w:num>
  <w:num w:numId="147">
    <w:abstractNumId w:val="343"/>
  </w:num>
  <w:num w:numId="148">
    <w:abstractNumId w:val="849"/>
  </w:num>
  <w:num w:numId="149">
    <w:abstractNumId w:val="749"/>
  </w:num>
  <w:num w:numId="150">
    <w:abstractNumId w:val="58"/>
  </w:num>
  <w:num w:numId="151">
    <w:abstractNumId w:val="383"/>
  </w:num>
  <w:num w:numId="152">
    <w:abstractNumId w:val="394"/>
  </w:num>
  <w:num w:numId="153">
    <w:abstractNumId w:val="9"/>
  </w:num>
  <w:num w:numId="154">
    <w:abstractNumId w:val="583"/>
  </w:num>
  <w:num w:numId="155">
    <w:abstractNumId w:val="995"/>
  </w:num>
  <w:num w:numId="156">
    <w:abstractNumId w:val="230"/>
  </w:num>
  <w:num w:numId="157">
    <w:abstractNumId w:val="963"/>
  </w:num>
  <w:num w:numId="158">
    <w:abstractNumId w:val="170"/>
  </w:num>
  <w:num w:numId="159">
    <w:abstractNumId w:val="389"/>
  </w:num>
  <w:num w:numId="160">
    <w:abstractNumId w:val="969"/>
  </w:num>
  <w:num w:numId="161">
    <w:abstractNumId w:val="674"/>
  </w:num>
  <w:num w:numId="162">
    <w:abstractNumId w:val="694"/>
  </w:num>
  <w:num w:numId="163">
    <w:abstractNumId w:val="973"/>
  </w:num>
  <w:num w:numId="164">
    <w:abstractNumId w:val="392"/>
  </w:num>
  <w:num w:numId="165">
    <w:abstractNumId w:val="41"/>
  </w:num>
  <w:num w:numId="166">
    <w:abstractNumId w:val="340"/>
  </w:num>
  <w:num w:numId="167">
    <w:abstractNumId w:val="1000"/>
  </w:num>
  <w:num w:numId="168">
    <w:abstractNumId w:val="852"/>
  </w:num>
  <w:num w:numId="169">
    <w:abstractNumId w:val="415"/>
  </w:num>
  <w:num w:numId="170">
    <w:abstractNumId w:val="357"/>
  </w:num>
  <w:num w:numId="171">
    <w:abstractNumId w:val="556"/>
  </w:num>
  <w:num w:numId="172">
    <w:abstractNumId w:val="1056"/>
  </w:num>
  <w:num w:numId="173">
    <w:abstractNumId w:val="44"/>
  </w:num>
  <w:num w:numId="174">
    <w:abstractNumId w:val="853"/>
  </w:num>
  <w:num w:numId="175">
    <w:abstractNumId w:val="734"/>
  </w:num>
  <w:num w:numId="176">
    <w:abstractNumId w:val="593"/>
  </w:num>
  <w:num w:numId="177">
    <w:abstractNumId w:val="721"/>
  </w:num>
  <w:num w:numId="178">
    <w:abstractNumId w:val="178"/>
  </w:num>
  <w:num w:numId="179">
    <w:abstractNumId w:val="615"/>
  </w:num>
  <w:num w:numId="180">
    <w:abstractNumId w:val="784"/>
  </w:num>
  <w:num w:numId="181">
    <w:abstractNumId w:val="1102"/>
  </w:num>
  <w:num w:numId="182">
    <w:abstractNumId w:val="342"/>
  </w:num>
  <w:num w:numId="183">
    <w:abstractNumId w:val="331"/>
  </w:num>
  <w:num w:numId="184">
    <w:abstractNumId w:val="1061"/>
  </w:num>
  <w:num w:numId="185">
    <w:abstractNumId w:val="970"/>
  </w:num>
  <w:num w:numId="186">
    <w:abstractNumId w:val="208"/>
  </w:num>
  <w:num w:numId="187">
    <w:abstractNumId w:val="944"/>
  </w:num>
  <w:num w:numId="188">
    <w:abstractNumId w:val="662"/>
  </w:num>
  <w:num w:numId="189">
    <w:abstractNumId w:val="318"/>
  </w:num>
  <w:num w:numId="190">
    <w:abstractNumId w:val="864"/>
  </w:num>
  <w:num w:numId="191">
    <w:abstractNumId w:val="312"/>
  </w:num>
  <w:num w:numId="192">
    <w:abstractNumId w:val="571"/>
  </w:num>
  <w:num w:numId="193">
    <w:abstractNumId w:val="1012"/>
  </w:num>
  <w:num w:numId="194">
    <w:abstractNumId w:val="743"/>
  </w:num>
  <w:num w:numId="195">
    <w:abstractNumId w:val="38"/>
  </w:num>
  <w:num w:numId="196">
    <w:abstractNumId w:val="109"/>
  </w:num>
  <w:num w:numId="197">
    <w:abstractNumId w:val="40"/>
  </w:num>
  <w:num w:numId="198">
    <w:abstractNumId w:val="679"/>
  </w:num>
  <w:num w:numId="199">
    <w:abstractNumId w:val="101"/>
  </w:num>
  <w:num w:numId="200">
    <w:abstractNumId w:val="249"/>
  </w:num>
  <w:num w:numId="201">
    <w:abstractNumId w:val="461"/>
  </w:num>
  <w:num w:numId="202">
    <w:abstractNumId w:val="733"/>
  </w:num>
  <w:num w:numId="203">
    <w:abstractNumId w:val="91"/>
  </w:num>
  <w:num w:numId="204">
    <w:abstractNumId w:val="124"/>
  </w:num>
  <w:num w:numId="205">
    <w:abstractNumId w:val="875"/>
  </w:num>
  <w:num w:numId="206">
    <w:abstractNumId w:val="284"/>
  </w:num>
  <w:num w:numId="207">
    <w:abstractNumId w:val="499"/>
  </w:num>
  <w:num w:numId="208">
    <w:abstractNumId w:val="895"/>
  </w:num>
  <w:num w:numId="209">
    <w:abstractNumId w:val="683"/>
  </w:num>
  <w:num w:numId="210">
    <w:abstractNumId w:val="246"/>
  </w:num>
  <w:num w:numId="211">
    <w:abstractNumId w:val="811"/>
  </w:num>
  <w:num w:numId="212">
    <w:abstractNumId w:val="1011"/>
  </w:num>
  <w:num w:numId="213">
    <w:abstractNumId w:val="896"/>
  </w:num>
  <w:num w:numId="214">
    <w:abstractNumId w:val="138"/>
  </w:num>
  <w:num w:numId="215">
    <w:abstractNumId w:val="785"/>
  </w:num>
  <w:num w:numId="216">
    <w:abstractNumId w:val="20"/>
  </w:num>
  <w:num w:numId="217">
    <w:abstractNumId w:val="455"/>
  </w:num>
  <w:num w:numId="218">
    <w:abstractNumId w:val="869"/>
  </w:num>
  <w:num w:numId="219">
    <w:abstractNumId w:val="238"/>
  </w:num>
  <w:num w:numId="220">
    <w:abstractNumId w:val="771"/>
  </w:num>
  <w:num w:numId="221">
    <w:abstractNumId w:val="300"/>
  </w:num>
  <w:num w:numId="222">
    <w:abstractNumId w:val="34"/>
  </w:num>
  <w:num w:numId="223">
    <w:abstractNumId w:val="457"/>
  </w:num>
  <w:num w:numId="224">
    <w:abstractNumId w:val="887"/>
  </w:num>
  <w:num w:numId="225">
    <w:abstractNumId w:val="955"/>
  </w:num>
  <w:num w:numId="226">
    <w:abstractNumId w:val="655"/>
  </w:num>
  <w:num w:numId="227">
    <w:abstractNumId w:val="456"/>
  </w:num>
  <w:num w:numId="228">
    <w:abstractNumId w:val="553"/>
  </w:num>
  <w:num w:numId="229">
    <w:abstractNumId w:val="755"/>
  </w:num>
  <w:num w:numId="230">
    <w:abstractNumId w:val="243"/>
  </w:num>
  <w:num w:numId="231">
    <w:abstractNumId w:val="1067"/>
  </w:num>
  <w:num w:numId="232">
    <w:abstractNumId w:val="913"/>
  </w:num>
  <w:num w:numId="233">
    <w:abstractNumId w:val="283"/>
  </w:num>
  <w:num w:numId="234">
    <w:abstractNumId w:val="609"/>
  </w:num>
  <w:num w:numId="235">
    <w:abstractNumId w:val="1033"/>
  </w:num>
  <w:num w:numId="236">
    <w:abstractNumId w:val="1093"/>
  </w:num>
  <w:num w:numId="237">
    <w:abstractNumId w:val="893"/>
  </w:num>
  <w:num w:numId="238">
    <w:abstractNumId w:val="691"/>
  </w:num>
  <w:num w:numId="239">
    <w:abstractNumId w:val="573"/>
  </w:num>
  <w:num w:numId="240">
    <w:abstractNumId w:val="431"/>
  </w:num>
  <w:num w:numId="241">
    <w:abstractNumId w:val="79"/>
  </w:num>
  <w:num w:numId="242">
    <w:abstractNumId w:val="67"/>
  </w:num>
  <w:num w:numId="243">
    <w:abstractNumId w:val="200"/>
  </w:num>
  <w:num w:numId="244">
    <w:abstractNumId w:val="610"/>
  </w:num>
  <w:num w:numId="245">
    <w:abstractNumId w:val="668"/>
  </w:num>
  <w:num w:numId="246">
    <w:abstractNumId w:val="355"/>
  </w:num>
  <w:num w:numId="247">
    <w:abstractNumId w:val="998"/>
  </w:num>
  <w:num w:numId="248">
    <w:abstractNumId w:val="648"/>
  </w:num>
  <w:num w:numId="249">
    <w:abstractNumId w:val="19"/>
  </w:num>
  <w:num w:numId="250">
    <w:abstractNumId w:val="352"/>
  </w:num>
  <w:num w:numId="251">
    <w:abstractNumId w:val="606"/>
  </w:num>
  <w:num w:numId="252">
    <w:abstractNumId w:val="306"/>
  </w:num>
  <w:num w:numId="253">
    <w:abstractNumId w:val="247"/>
  </w:num>
  <w:num w:numId="254">
    <w:abstractNumId w:val="661"/>
  </w:num>
  <w:num w:numId="255">
    <w:abstractNumId w:val="78"/>
  </w:num>
  <w:num w:numId="256">
    <w:abstractNumId w:val="97"/>
  </w:num>
  <w:num w:numId="257">
    <w:abstractNumId w:val="840"/>
  </w:num>
  <w:num w:numId="258">
    <w:abstractNumId w:val="251"/>
  </w:num>
  <w:num w:numId="259">
    <w:abstractNumId w:val="441"/>
  </w:num>
  <w:num w:numId="260">
    <w:abstractNumId w:val="624"/>
  </w:num>
  <w:num w:numId="261">
    <w:abstractNumId w:val="187"/>
  </w:num>
  <w:num w:numId="262">
    <w:abstractNumId w:val="426"/>
  </w:num>
  <w:num w:numId="263">
    <w:abstractNumId w:val="739"/>
  </w:num>
  <w:num w:numId="264">
    <w:abstractNumId w:val="92"/>
  </w:num>
  <w:num w:numId="265">
    <w:abstractNumId w:val="632"/>
  </w:num>
  <w:num w:numId="266">
    <w:abstractNumId w:val="535"/>
  </w:num>
  <w:num w:numId="267">
    <w:abstractNumId w:val="949"/>
  </w:num>
  <w:num w:numId="268">
    <w:abstractNumId w:val="61"/>
  </w:num>
  <w:num w:numId="269">
    <w:abstractNumId w:val="500"/>
  </w:num>
  <w:num w:numId="270">
    <w:abstractNumId w:val="1085"/>
  </w:num>
  <w:num w:numId="271">
    <w:abstractNumId w:val="1066"/>
  </w:num>
  <w:num w:numId="272">
    <w:abstractNumId w:val="834"/>
  </w:num>
  <w:num w:numId="273">
    <w:abstractNumId w:val="62"/>
  </w:num>
  <w:num w:numId="274">
    <w:abstractNumId w:val="715"/>
  </w:num>
  <w:num w:numId="275">
    <w:abstractNumId w:val="345"/>
  </w:num>
  <w:num w:numId="276">
    <w:abstractNumId w:val="889"/>
  </w:num>
  <w:num w:numId="277">
    <w:abstractNumId w:val="202"/>
  </w:num>
  <w:num w:numId="278">
    <w:abstractNumId w:val="316"/>
  </w:num>
  <w:num w:numId="279">
    <w:abstractNumId w:val="598"/>
  </w:num>
  <w:num w:numId="280">
    <w:abstractNumId w:val="757"/>
  </w:num>
  <w:num w:numId="281">
    <w:abstractNumId w:val="210"/>
  </w:num>
  <w:num w:numId="282">
    <w:abstractNumId w:val="688"/>
  </w:num>
  <w:num w:numId="283">
    <w:abstractNumId w:val="479"/>
  </w:num>
  <w:num w:numId="284">
    <w:abstractNumId w:val="622"/>
  </w:num>
  <w:num w:numId="285">
    <w:abstractNumId w:val="544"/>
  </w:num>
  <w:num w:numId="286">
    <w:abstractNumId w:val="317"/>
  </w:num>
  <w:num w:numId="287">
    <w:abstractNumId w:val="121"/>
  </w:num>
  <w:num w:numId="288">
    <w:abstractNumId w:val="365"/>
  </w:num>
  <w:num w:numId="289">
    <w:abstractNumId w:val="443"/>
  </w:num>
  <w:num w:numId="290">
    <w:abstractNumId w:val="836"/>
  </w:num>
  <w:num w:numId="291">
    <w:abstractNumId w:val="763"/>
  </w:num>
  <w:num w:numId="292">
    <w:abstractNumId w:val="268"/>
  </w:num>
  <w:num w:numId="293">
    <w:abstractNumId w:val="446"/>
  </w:num>
  <w:num w:numId="294">
    <w:abstractNumId w:val="912"/>
  </w:num>
  <w:num w:numId="295">
    <w:abstractNumId w:val="686"/>
  </w:num>
  <w:num w:numId="296">
    <w:abstractNumId w:val="325"/>
  </w:num>
  <w:num w:numId="297">
    <w:abstractNumId w:val="196"/>
  </w:num>
  <w:num w:numId="298">
    <w:abstractNumId w:val="180"/>
  </w:num>
  <w:num w:numId="299">
    <w:abstractNumId w:val="1084"/>
  </w:num>
  <w:num w:numId="300">
    <w:abstractNumId w:val="833"/>
  </w:num>
  <w:num w:numId="301">
    <w:abstractNumId w:val="885"/>
  </w:num>
  <w:num w:numId="302">
    <w:abstractNumId w:val="759"/>
  </w:num>
  <w:num w:numId="303">
    <w:abstractNumId w:val="753"/>
  </w:num>
  <w:num w:numId="304">
    <w:abstractNumId w:val="229"/>
  </w:num>
  <w:num w:numId="305">
    <w:abstractNumId w:val="555"/>
  </w:num>
  <w:num w:numId="306">
    <w:abstractNumId w:val="794"/>
  </w:num>
  <w:num w:numId="307">
    <w:abstractNumId w:val="577"/>
  </w:num>
  <w:num w:numId="308">
    <w:abstractNumId w:val="60"/>
  </w:num>
  <w:num w:numId="309">
    <w:abstractNumId w:val="220"/>
  </w:num>
  <w:num w:numId="310">
    <w:abstractNumId w:val="557"/>
  </w:num>
  <w:num w:numId="311">
    <w:abstractNumId w:val="1054"/>
  </w:num>
  <w:num w:numId="312">
    <w:abstractNumId w:val="366"/>
  </w:num>
  <w:num w:numId="313">
    <w:abstractNumId w:val="64"/>
  </w:num>
  <w:num w:numId="314">
    <w:abstractNumId w:val="965"/>
  </w:num>
  <w:num w:numId="315">
    <w:abstractNumId w:val="148"/>
  </w:num>
  <w:num w:numId="316">
    <w:abstractNumId w:val="669"/>
  </w:num>
  <w:num w:numId="317">
    <w:abstractNumId w:val="942"/>
  </w:num>
  <w:num w:numId="318">
    <w:abstractNumId w:val="764"/>
  </w:num>
  <w:num w:numId="319">
    <w:abstractNumId w:val="692"/>
  </w:num>
  <w:num w:numId="320">
    <w:abstractNumId w:val="627"/>
  </w:num>
  <w:num w:numId="321">
    <w:abstractNumId w:val="976"/>
  </w:num>
  <w:num w:numId="322">
    <w:abstractNumId w:val="693"/>
  </w:num>
  <w:num w:numId="323">
    <w:abstractNumId w:val="818"/>
  </w:num>
  <w:num w:numId="324">
    <w:abstractNumId w:val="311"/>
  </w:num>
  <w:num w:numId="325">
    <w:abstractNumId w:val="604"/>
  </w:num>
  <w:num w:numId="326">
    <w:abstractNumId w:val="536"/>
  </w:num>
  <w:num w:numId="327">
    <w:abstractNumId w:val="990"/>
  </w:num>
  <w:num w:numId="328">
    <w:abstractNumId w:val="696"/>
  </w:num>
  <w:num w:numId="329">
    <w:abstractNumId w:val="106"/>
  </w:num>
  <w:num w:numId="330">
    <w:abstractNumId w:val="241"/>
  </w:num>
  <w:num w:numId="331">
    <w:abstractNumId w:val="932"/>
  </w:num>
  <w:num w:numId="332">
    <w:abstractNumId w:val="510"/>
  </w:num>
  <w:num w:numId="333">
    <w:abstractNumId w:val="99"/>
  </w:num>
  <w:num w:numId="334">
    <w:abstractNumId w:val="892"/>
  </w:num>
  <w:num w:numId="335">
    <w:abstractNumId w:val="910"/>
  </w:num>
  <w:num w:numId="336">
    <w:abstractNumId w:val="65"/>
  </w:num>
  <w:num w:numId="337">
    <w:abstractNumId w:val="1006"/>
  </w:num>
  <w:num w:numId="338">
    <w:abstractNumId w:val="841"/>
  </w:num>
  <w:num w:numId="339">
    <w:abstractNumId w:val="750"/>
  </w:num>
  <w:num w:numId="340">
    <w:abstractNumId w:val="1062"/>
  </w:num>
  <w:num w:numId="341">
    <w:abstractNumId w:val="291"/>
  </w:num>
  <w:num w:numId="342">
    <w:abstractNumId w:val="848"/>
  </w:num>
  <w:num w:numId="343">
    <w:abstractNumId w:val="1016"/>
  </w:num>
  <w:num w:numId="344">
    <w:abstractNumId w:val="635"/>
  </w:num>
  <w:num w:numId="345">
    <w:abstractNumId w:val="458"/>
  </w:num>
  <w:num w:numId="346">
    <w:abstractNumId w:val="665"/>
  </w:num>
  <w:num w:numId="347">
    <w:abstractNumId w:val="695"/>
  </w:num>
  <w:num w:numId="348">
    <w:abstractNumId w:val="574"/>
  </w:num>
  <w:num w:numId="349">
    <w:abstractNumId w:val="796"/>
  </w:num>
  <w:num w:numId="350">
    <w:abstractNumId w:val="420"/>
  </w:num>
  <w:num w:numId="351">
    <w:abstractNumId w:val="309"/>
  </w:num>
  <w:num w:numId="352">
    <w:abstractNumId w:val="4"/>
  </w:num>
  <w:num w:numId="353">
    <w:abstractNumId w:val="35"/>
  </w:num>
  <w:num w:numId="354">
    <w:abstractNumId w:val="567"/>
  </w:num>
  <w:num w:numId="355">
    <w:abstractNumId w:val="5"/>
  </w:num>
  <w:num w:numId="356">
    <w:abstractNumId w:val="23"/>
  </w:num>
  <w:num w:numId="357">
    <w:abstractNumId w:val="878"/>
  </w:num>
  <w:num w:numId="358">
    <w:abstractNumId w:val="518"/>
  </w:num>
  <w:num w:numId="359">
    <w:abstractNumId w:val="888"/>
  </w:num>
  <w:num w:numId="360">
    <w:abstractNumId w:val="1098"/>
  </w:num>
  <w:num w:numId="361">
    <w:abstractNumId w:val="108"/>
  </w:num>
  <w:num w:numId="362">
    <w:abstractNumId w:val="1015"/>
  </w:num>
  <w:num w:numId="363">
    <w:abstractNumId w:val="967"/>
  </w:num>
  <w:num w:numId="364">
    <w:abstractNumId w:val="1082"/>
  </w:num>
  <w:num w:numId="365">
    <w:abstractNumId w:val="566"/>
  </w:num>
  <w:num w:numId="366">
    <w:abstractNumId w:val="440"/>
  </w:num>
  <w:num w:numId="367">
    <w:abstractNumId w:val="501"/>
  </w:num>
  <w:num w:numId="368">
    <w:abstractNumId w:val="225"/>
  </w:num>
  <w:num w:numId="369">
    <w:abstractNumId w:val="481"/>
  </w:num>
  <w:num w:numId="370">
    <w:abstractNumId w:val="927"/>
  </w:num>
  <w:num w:numId="371">
    <w:abstractNumId w:val="449"/>
  </w:num>
  <w:num w:numId="372">
    <w:abstractNumId w:val="296"/>
  </w:num>
  <w:num w:numId="373">
    <w:abstractNumId w:val="240"/>
  </w:num>
  <w:num w:numId="374">
    <w:abstractNumId w:val="361"/>
  </w:num>
  <w:num w:numId="375">
    <w:abstractNumId w:val="465"/>
  </w:num>
  <w:num w:numId="376">
    <w:abstractNumId w:val="819"/>
  </w:num>
  <w:num w:numId="377">
    <w:abstractNumId w:val="1024"/>
  </w:num>
  <w:num w:numId="378">
    <w:abstractNumId w:val="328"/>
  </w:num>
  <w:num w:numId="379">
    <w:abstractNumId w:val="434"/>
  </w:num>
  <w:num w:numId="380">
    <w:abstractNumId w:val="117"/>
  </w:num>
  <w:num w:numId="381">
    <w:abstractNumId w:val="1101"/>
  </w:num>
  <w:num w:numId="382">
    <w:abstractNumId w:val="982"/>
  </w:num>
  <w:num w:numId="383">
    <w:abstractNumId w:val="752"/>
  </w:num>
  <w:num w:numId="384">
    <w:abstractNumId w:val="983"/>
  </w:num>
  <w:num w:numId="385">
    <w:abstractNumId w:val="543"/>
  </w:num>
  <w:num w:numId="386">
    <w:abstractNumId w:val="808"/>
  </w:num>
  <w:num w:numId="387">
    <w:abstractNumId w:val="923"/>
  </w:num>
  <w:num w:numId="388">
    <w:abstractNumId w:val="234"/>
  </w:num>
  <w:num w:numId="389">
    <w:abstractNumId w:val="678"/>
  </w:num>
  <w:num w:numId="390">
    <w:abstractNumId w:val="497"/>
  </w:num>
  <w:num w:numId="391">
    <w:abstractNumId w:val="295"/>
  </w:num>
  <w:num w:numId="392">
    <w:abstractNumId w:val="766"/>
  </w:num>
  <w:num w:numId="393">
    <w:abstractNumId w:val="274"/>
  </w:num>
  <w:num w:numId="394">
    <w:abstractNumId w:val="564"/>
  </w:num>
  <w:num w:numId="395">
    <w:abstractNumId w:val="1083"/>
  </w:num>
  <w:num w:numId="396">
    <w:abstractNumId w:val="594"/>
  </w:num>
  <w:num w:numId="397">
    <w:abstractNumId w:val="341"/>
  </w:num>
  <w:num w:numId="398">
    <w:abstractNumId w:val="445"/>
  </w:num>
  <w:num w:numId="399">
    <w:abstractNumId w:val="559"/>
  </w:num>
  <w:num w:numId="400">
    <w:abstractNumId w:val="498"/>
  </w:num>
  <w:num w:numId="401">
    <w:abstractNumId w:val="303"/>
  </w:num>
  <w:num w:numId="402">
    <w:abstractNumId w:val="337"/>
  </w:num>
  <w:num w:numId="403">
    <w:abstractNumId w:val="218"/>
  </w:num>
  <w:num w:numId="404">
    <w:abstractNumId w:val="29"/>
  </w:num>
  <w:num w:numId="405">
    <w:abstractNumId w:val="847"/>
  </w:num>
  <w:num w:numId="406">
    <w:abstractNumId w:val="336"/>
  </w:num>
  <w:num w:numId="407">
    <w:abstractNumId w:val="486"/>
  </w:num>
  <w:num w:numId="408">
    <w:abstractNumId w:val="1097"/>
  </w:num>
  <w:num w:numId="409">
    <w:abstractNumId w:val="292"/>
  </w:num>
  <w:num w:numId="410">
    <w:abstractNumId w:val="710"/>
  </w:num>
  <w:num w:numId="411">
    <w:abstractNumId w:val="924"/>
  </w:num>
  <w:num w:numId="412">
    <w:abstractNumId w:val="14"/>
  </w:num>
  <w:num w:numId="413">
    <w:abstractNumId w:val="376"/>
  </w:num>
  <w:num w:numId="414">
    <w:abstractNumId w:val="136"/>
  </w:num>
  <w:num w:numId="415">
    <w:abstractNumId w:val="612"/>
  </w:num>
  <w:num w:numId="416">
    <w:abstractNumId w:val="158"/>
  </w:num>
  <w:num w:numId="417">
    <w:abstractNumId w:val="805"/>
  </w:num>
  <w:num w:numId="418">
    <w:abstractNumId w:val="775"/>
  </w:num>
  <w:num w:numId="419">
    <w:abstractNumId w:val="94"/>
  </w:num>
  <w:num w:numId="420">
    <w:abstractNumId w:val="141"/>
  </w:num>
  <w:num w:numId="421">
    <w:abstractNumId w:val="1034"/>
  </w:num>
  <w:num w:numId="422">
    <w:abstractNumId w:val="182"/>
  </w:num>
  <w:num w:numId="423">
    <w:abstractNumId w:val="797"/>
  </w:num>
  <w:num w:numId="424">
    <w:abstractNumId w:val="462"/>
  </w:num>
  <w:num w:numId="425">
    <w:abstractNumId w:val="1064"/>
  </w:num>
  <w:num w:numId="426">
    <w:abstractNumId w:val="460"/>
  </w:num>
  <w:num w:numId="427">
    <w:abstractNumId w:val="373"/>
  </w:num>
  <w:num w:numId="428">
    <w:abstractNumId w:val="956"/>
  </w:num>
  <w:num w:numId="429">
    <w:abstractNumId w:val="467"/>
  </w:num>
  <w:num w:numId="430">
    <w:abstractNumId w:val="57"/>
  </w:num>
  <w:num w:numId="431">
    <w:abstractNumId w:val="1021"/>
  </w:num>
  <w:num w:numId="432">
    <w:abstractNumId w:val="754"/>
  </w:num>
  <w:num w:numId="433">
    <w:abstractNumId w:val="881"/>
  </w:num>
  <w:num w:numId="434">
    <w:abstractNumId w:val="188"/>
  </w:num>
  <w:num w:numId="435">
    <w:abstractNumId w:val="716"/>
  </w:num>
  <w:num w:numId="436">
    <w:abstractNumId w:val="706"/>
  </w:num>
  <w:num w:numId="437">
    <w:abstractNumId w:val="1079"/>
  </w:num>
  <w:num w:numId="438">
    <w:abstractNumId w:val="314"/>
  </w:num>
  <w:num w:numId="439">
    <w:abstractNumId w:val="705"/>
  </w:num>
  <w:num w:numId="440">
    <w:abstractNumId w:val="1044"/>
  </w:num>
  <w:num w:numId="441">
    <w:abstractNumId w:val="651"/>
  </w:num>
  <w:num w:numId="442">
    <w:abstractNumId w:val="719"/>
  </w:num>
  <w:num w:numId="443">
    <w:abstractNumId w:val="429"/>
  </w:num>
  <w:num w:numId="444">
    <w:abstractNumId w:val="625"/>
  </w:num>
  <w:num w:numId="445">
    <w:abstractNumId w:val="423"/>
  </w:num>
  <w:num w:numId="446">
    <w:abstractNumId w:val="276"/>
  </w:num>
  <w:num w:numId="447">
    <w:abstractNumId w:val="859"/>
  </w:num>
  <w:num w:numId="448">
    <w:abstractNumId w:val="641"/>
  </w:num>
  <w:num w:numId="449">
    <w:abstractNumId w:val="142"/>
  </w:num>
  <w:num w:numId="450">
    <w:abstractNumId w:val="936"/>
  </w:num>
  <w:num w:numId="451">
    <w:abstractNumId w:val="816"/>
  </w:num>
  <w:num w:numId="452">
    <w:abstractNumId w:val="675"/>
  </w:num>
  <w:num w:numId="453">
    <w:abstractNumId w:val="327"/>
  </w:num>
  <w:num w:numId="454">
    <w:abstractNumId w:val="509"/>
  </w:num>
  <w:num w:numId="455">
    <w:abstractNumId w:val="933"/>
  </w:num>
  <w:num w:numId="456">
    <w:abstractNumId w:val="570"/>
  </w:num>
  <w:num w:numId="457">
    <w:abstractNumId w:val="438"/>
  </w:num>
  <w:num w:numId="458">
    <w:abstractNumId w:val="81"/>
  </w:num>
  <w:num w:numId="459">
    <w:abstractNumId w:val="637"/>
  </w:num>
  <w:num w:numId="460">
    <w:abstractNumId w:val="242"/>
  </w:num>
  <w:num w:numId="461">
    <w:abstractNumId w:val="876"/>
  </w:num>
  <w:num w:numId="462">
    <w:abstractNumId w:val="287"/>
  </w:num>
  <w:num w:numId="463">
    <w:abstractNumId w:val="54"/>
  </w:num>
  <w:num w:numId="464">
    <w:abstractNumId w:val="528"/>
  </w:num>
  <w:num w:numId="465">
    <w:abstractNumId w:val="538"/>
  </w:num>
  <w:num w:numId="466">
    <w:abstractNumId w:val="288"/>
  </w:num>
  <w:num w:numId="467">
    <w:abstractNumId w:val="979"/>
  </w:num>
  <w:num w:numId="468">
    <w:abstractNumId w:val="1099"/>
  </w:num>
  <w:num w:numId="469">
    <w:abstractNumId w:val="427"/>
  </w:num>
  <w:num w:numId="470">
    <w:abstractNumId w:val="837"/>
  </w:num>
  <w:num w:numId="471">
    <w:abstractNumId w:val="32"/>
  </w:num>
  <w:num w:numId="472">
    <w:abstractNumId w:val="375"/>
  </w:num>
  <w:num w:numId="473">
    <w:abstractNumId w:val="96"/>
  </w:num>
  <w:num w:numId="474">
    <w:abstractNumId w:val="169"/>
  </w:num>
  <w:num w:numId="475">
    <w:abstractNumId w:val="582"/>
  </w:num>
  <w:num w:numId="476">
    <w:abstractNumId w:val="801"/>
  </w:num>
  <w:num w:numId="477">
    <w:abstractNumId w:val="43"/>
  </w:num>
  <w:num w:numId="478">
    <w:abstractNumId w:val="533"/>
  </w:num>
  <w:num w:numId="479">
    <w:abstractNumId w:val="1072"/>
  </w:num>
  <w:num w:numId="480">
    <w:abstractNumId w:val="999"/>
  </w:num>
  <w:num w:numId="481">
    <w:abstractNumId w:val="1088"/>
  </w:num>
  <w:num w:numId="482">
    <w:abstractNumId w:val="1071"/>
  </w:num>
  <w:num w:numId="483">
    <w:abstractNumId w:val="682"/>
  </w:num>
  <w:num w:numId="484">
    <w:abstractNumId w:val="335"/>
  </w:num>
  <w:num w:numId="485">
    <w:abstractNumId w:val="31"/>
  </w:num>
  <w:num w:numId="486">
    <w:abstractNumId w:val="966"/>
  </w:num>
  <w:num w:numId="487">
    <w:abstractNumId w:val="783"/>
  </w:num>
  <w:num w:numId="488">
    <w:abstractNumId w:val="807"/>
  </w:num>
  <w:num w:numId="489">
    <w:abstractNumId w:val="231"/>
  </w:num>
  <w:num w:numId="490">
    <w:abstractNumId w:val="472"/>
  </w:num>
  <w:num w:numId="491">
    <w:abstractNumId w:val="939"/>
  </w:num>
  <w:num w:numId="492">
    <w:abstractNumId w:val="492"/>
  </w:num>
  <w:num w:numId="493">
    <w:abstractNumId w:val="925"/>
  </w:num>
  <w:num w:numId="494">
    <w:abstractNumId w:val="844"/>
  </w:num>
  <w:num w:numId="495">
    <w:abstractNumId w:val="971"/>
  </w:num>
  <w:num w:numId="496">
    <w:abstractNumId w:val="726"/>
  </w:num>
  <w:num w:numId="497">
    <w:abstractNumId w:val="1094"/>
  </w:num>
  <w:num w:numId="498">
    <w:abstractNumId w:val="614"/>
  </w:num>
  <w:num w:numId="499">
    <w:abstractNumId w:val="917"/>
  </w:num>
  <w:num w:numId="500">
    <w:abstractNumId w:val="37"/>
  </w:num>
  <w:num w:numId="501">
    <w:abstractNumId w:val="581"/>
  </w:num>
  <w:num w:numId="502">
    <w:abstractNumId w:val="1020"/>
  </w:num>
  <w:num w:numId="503">
    <w:abstractNumId w:val="12"/>
  </w:num>
  <w:num w:numId="504">
    <w:abstractNumId w:val="185"/>
  </w:num>
  <w:num w:numId="505">
    <w:abstractNumId w:val="174"/>
  </w:num>
  <w:num w:numId="506">
    <w:abstractNumId w:val="636"/>
  </w:num>
  <w:num w:numId="507">
    <w:abstractNumId w:val="36"/>
  </w:num>
  <w:num w:numId="508">
    <w:abstractNumId w:val="281"/>
  </w:num>
  <w:num w:numId="509">
    <w:abstractNumId w:val="830"/>
  </w:num>
  <w:num w:numId="510">
    <w:abstractNumId w:val="348"/>
  </w:num>
  <w:num w:numId="511">
    <w:abstractNumId w:val="991"/>
  </w:num>
  <w:num w:numId="512">
    <w:abstractNumId w:val="804"/>
  </w:num>
  <w:num w:numId="513">
    <w:abstractNumId w:val="989"/>
  </w:num>
  <w:num w:numId="514">
    <w:abstractNumId w:val="842"/>
  </w:num>
  <w:num w:numId="515">
    <w:abstractNumId w:val="400"/>
  </w:num>
  <w:num w:numId="516">
    <w:abstractNumId w:val="228"/>
  </w:num>
  <w:num w:numId="517">
    <w:abstractNumId w:val="621"/>
  </w:num>
  <w:num w:numId="518">
    <w:abstractNumId w:val="214"/>
  </w:num>
  <w:num w:numId="519">
    <w:abstractNumId w:val="181"/>
  </w:num>
  <w:num w:numId="520">
    <w:abstractNumId w:val="563"/>
  </w:num>
  <w:num w:numId="521">
    <w:abstractNumId w:val="713"/>
  </w:num>
  <w:num w:numId="522">
    <w:abstractNumId w:val="980"/>
  </w:num>
  <w:num w:numId="523">
    <w:abstractNumId w:val="758"/>
  </w:num>
  <w:num w:numId="524">
    <w:abstractNumId w:val="697"/>
  </w:num>
  <w:num w:numId="525">
    <w:abstractNumId w:val="728"/>
  </w:num>
  <w:num w:numId="526">
    <w:abstractNumId w:val="829"/>
  </w:num>
  <w:num w:numId="527">
    <w:abstractNumId w:val="330"/>
  </w:num>
  <w:num w:numId="528">
    <w:abstractNumId w:val="596"/>
  </w:num>
  <w:num w:numId="529">
    <w:abstractNumId w:val="656"/>
  </w:num>
  <w:num w:numId="530">
    <w:abstractNumId w:val="128"/>
  </w:num>
  <w:num w:numId="531">
    <w:abstractNumId w:val="667"/>
  </w:num>
  <w:num w:numId="532">
    <w:abstractNumId w:val="413"/>
  </w:num>
  <w:num w:numId="533">
    <w:abstractNumId w:val="714"/>
  </w:num>
  <w:num w:numId="534">
    <w:abstractNumId w:val="17"/>
  </w:num>
  <w:num w:numId="535">
    <w:abstractNumId w:val="1075"/>
  </w:num>
  <w:num w:numId="536">
    <w:abstractNumId w:val="902"/>
  </w:num>
  <w:num w:numId="537">
    <w:abstractNumId w:val="642"/>
  </w:num>
  <w:num w:numId="538">
    <w:abstractNumId w:val="951"/>
  </w:num>
  <w:num w:numId="539">
    <w:abstractNumId w:val="741"/>
  </w:num>
  <w:num w:numId="540">
    <w:abstractNumId w:val="703"/>
  </w:num>
  <w:num w:numId="541">
    <w:abstractNumId w:val="962"/>
  </w:num>
  <w:num w:numId="542">
    <w:abstractNumId w:val="133"/>
  </w:num>
  <w:num w:numId="543">
    <w:abstractNumId w:val="430"/>
  </w:num>
  <w:num w:numId="544">
    <w:abstractNumId w:val="270"/>
  </w:num>
  <w:num w:numId="545">
    <w:abstractNumId w:val="145"/>
  </w:num>
  <w:num w:numId="546">
    <w:abstractNumId w:val="21"/>
  </w:num>
  <w:num w:numId="547">
    <w:abstractNumId w:val="474"/>
  </w:num>
  <w:num w:numId="548">
    <w:abstractNumId w:val="159"/>
  </w:num>
  <w:num w:numId="549">
    <w:abstractNumId w:val="977"/>
  </w:num>
  <w:num w:numId="550">
    <w:abstractNumId w:val="179"/>
  </w:num>
  <w:num w:numId="551">
    <w:abstractNumId w:val="1055"/>
  </w:num>
  <w:num w:numId="552">
    <w:abstractNumId w:val="672"/>
  </w:num>
  <w:num w:numId="553">
    <w:abstractNumId w:val="386"/>
  </w:num>
  <w:num w:numId="554">
    <w:abstractNumId w:val="213"/>
  </w:num>
  <w:num w:numId="555">
    <w:abstractNumId w:val="129"/>
  </w:num>
  <w:num w:numId="556">
    <w:abstractNumId w:val="307"/>
  </w:num>
  <w:num w:numId="557">
    <w:abstractNumId w:val="660"/>
  </w:num>
  <w:num w:numId="558">
    <w:abstractNumId w:val="1095"/>
  </w:num>
  <w:num w:numId="559">
    <w:abstractNumId w:val="190"/>
  </w:num>
  <w:num w:numId="560">
    <w:abstractNumId w:val="391"/>
  </w:num>
  <w:num w:numId="561">
    <w:abstractNumId w:val="215"/>
  </w:num>
  <w:num w:numId="562">
    <w:abstractNumId w:val="98"/>
  </w:num>
  <w:num w:numId="563">
    <w:abstractNumId w:val="137"/>
  </w:num>
  <w:num w:numId="564">
    <w:abstractNumId w:val="856"/>
  </w:num>
  <w:num w:numId="565">
    <w:abstractNumId w:val="131"/>
  </w:num>
  <w:num w:numId="566">
    <w:abstractNumId w:val="87"/>
  </w:num>
  <w:num w:numId="567">
    <w:abstractNumId w:val="7"/>
  </w:num>
  <w:num w:numId="568">
    <w:abstractNumId w:val="527"/>
  </w:num>
  <w:num w:numId="569">
    <w:abstractNumId w:val="1008"/>
  </w:num>
  <w:num w:numId="570">
    <w:abstractNumId w:val="602"/>
  </w:num>
  <w:num w:numId="571">
    <w:abstractNumId w:val="189"/>
  </w:num>
  <w:num w:numId="572">
    <w:abstractNumId w:val="547"/>
  </w:num>
  <w:num w:numId="573">
    <w:abstractNumId w:val="369"/>
  </w:num>
  <w:num w:numId="574">
    <w:abstractNumId w:val="105"/>
  </w:num>
  <w:num w:numId="575">
    <w:abstractNumId w:val="39"/>
  </w:num>
  <w:num w:numId="576">
    <w:abstractNumId w:val="1073"/>
  </w:num>
  <w:num w:numId="577">
    <w:abstractNumId w:val="585"/>
  </w:num>
  <w:num w:numId="578">
    <w:abstractNumId w:val="84"/>
  </w:num>
  <w:num w:numId="579">
    <w:abstractNumId w:val="653"/>
  </w:num>
  <w:num w:numId="580">
    <w:abstractNumId w:val="382"/>
  </w:num>
  <w:num w:numId="581">
    <w:abstractNumId w:val="304"/>
  </w:num>
  <w:num w:numId="582">
    <w:abstractNumId w:val="119"/>
  </w:num>
  <w:num w:numId="583">
    <w:abstractNumId w:val="772"/>
  </w:num>
  <w:num w:numId="584">
    <w:abstractNumId w:val="482"/>
  </w:num>
  <w:num w:numId="585">
    <w:abstractNumId w:val="232"/>
  </w:num>
  <w:num w:numId="586">
    <w:abstractNumId w:val="526"/>
  </w:num>
  <w:num w:numId="587">
    <w:abstractNumId w:val="926"/>
  </w:num>
  <w:num w:numId="588">
    <w:abstractNumId w:val="293"/>
  </w:num>
  <w:num w:numId="589">
    <w:abstractNumId w:val="663"/>
  </w:num>
  <w:num w:numId="590">
    <w:abstractNumId w:val="1091"/>
  </w:num>
  <w:num w:numId="591">
    <w:abstractNumId w:val="507"/>
  </w:num>
  <w:num w:numId="592">
    <w:abstractNumId w:val="147"/>
  </w:num>
  <w:num w:numId="593">
    <w:abstractNumId w:val="800"/>
  </w:num>
  <w:num w:numId="594">
    <w:abstractNumId w:val="857"/>
  </w:num>
  <w:num w:numId="595">
    <w:abstractNumId w:val="224"/>
  </w:num>
  <w:num w:numId="596">
    <w:abstractNumId w:val="104"/>
  </w:num>
  <w:num w:numId="597">
    <w:abstractNumId w:val="447"/>
  </w:num>
  <w:num w:numId="598">
    <w:abstractNumId w:val="333"/>
  </w:num>
  <w:num w:numId="599">
    <w:abstractNumId w:val="63"/>
  </w:num>
  <w:num w:numId="600">
    <w:abstractNumId w:val="278"/>
  </w:num>
  <w:num w:numId="601">
    <w:abstractNumId w:val="1038"/>
  </w:num>
  <w:num w:numId="602">
    <w:abstractNumId w:val="252"/>
  </w:num>
  <w:num w:numId="603">
    <w:abstractNumId w:val="899"/>
  </w:num>
  <w:num w:numId="604">
    <w:abstractNumId w:val="411"/>
  </w:num>
  <w:num w:numId="605">
    <w:abstractNumId w:val="90"/>
  </w:num>
  <w:num w:numId="606">
    <w:abstractNumId w:val="613"/>
  </w:num>
  <w:num w:numId="607">
    <w:abstractNumId w:val="607"/>
  </w:num>
  <w:num w:numId="608">
    <w:abstractNumId w:val="122"/>
  </w:num>
  <w:num w:numId="609">
    <w:abstractNumId w:val="69"/>
  </w:num>
  <w:num w:numId="610">
    <w:abstractNumId w:val="765"/>
  </w:num>
  <w:num w:numId="611">
    <w:abstractNumId w:val="760"/>
  </w:num>
  <w:num w:numId="612">
    <w:abstractNumId w:val="212"/>
  </w:num>
  <w:num w:numId="613">
    <w:abstractNumId w:val="171"/>
  </w:num>
  <w:num w:numId="614">
    <w:abstractNumId w:val="551"/>
  </w:num>
  <w:num w:numId="615">
    <w:abstractNumId w:val="132"/>
  </w:num>
  <w:num w:numId="616">
    <w:abstractNumId w:val="790"/>
  </w:num>
  <w:num w:numId="617">
    <w:abstractNumId w:val="523"/>
  </w:num>
  <w:num w:numId="618">
    <w:abstractNumId w:val="867"/>
  </w:num>
  <w:num w:numId="619">
    <w:abstractNumId w:val="776"/>
  </w:num>
  <w:num w:numId="620">
    <w:abstractNumId w:val="767"/>
  </w:num>
  <w:num w:numId="621">
    <w:abstractNumId w:val="140"/>
  </w:num>
  <w:num w:numId="622">
    <w:abstractNumId w:val="1003"/>
  </w:num>
  <w:num w:numId="623">
    <w:abstractNumId w:val="787"/>
  </w:num>
  <w:num w:numId="624">
    <w:abstractNumId w:val="702"/>
  </w:num>
  <w:num w:numId="625">
    <w:abstractNumId w:val="718"/>
  </w:num>
  <w:num w:numId="626">
    <w:abstractNumId w:val="548"/>
  </w:num>
  <w:num w:numId="627">
    <w:abstractNumId w:val="265"/>
  </w:num>
  <w:num w:numId="628">
    <w:abstractNumId w:val="166"/>
  </w:num>
  <w:num w:numId="629">
    <w:abstractNumId w:val="941"/>
  </w:num>
  <w:num w:numId="630">
    <w:abstractNumId w:val="320"/>
  </w:num>
  <w:num w:numId="631">
    <w:abstractNumId w:val="731"/>
  </w:num>
  <w:num w:numId="632">
    <w:abstractNumId w:val="356"/>
  </w:num>
  <w:num w:numId="633">
    <w:abstractNumId w:val="46"/>
  </w:num>
  <w:num w:numId="634">
    <w:abstractNumId w:val="125"/>
  </w:num>
  <w:num w:numId="635">
    <w:abstractNumId w:val="1087"/>
  </w:num>
  <w:num w:numId="636">
    <w:abstractNumId w:val="972"/>
  </w:num>
  <w:num w:numId="637">
    <w:abstractNumId w:val="493"/>
  </w:num>
  <w:num w:numId="638">
    <w:abstractNumId w:val="814"/>
  </w:num>
  <w:num w:numId="639">
    <w:abstractNumId w:val="22"/>
  </w:num>
  <w:num w:numId="640">
    <w:abstractNumId w:val="890"/>
  </w:num>
  <w:num w:numId="641">
    <w:abstractNumId w:val="134"/>
  </w:num>
  <w:num w:numId="642">
    <w:abstractNumId w:val="988"/>
  </w:num>
  <w:num w:numId="643">
    <w:abstractNumId w:val="537"/>
  </w:num>
  <w:num w:numId="644">
    <w:abstractNumId w:val="45"/>
  </w:num>
  <w:num w:numId="645">
    <w:abstractNumId w:val="746"/>
  </w:num>
  <w:num w:numId="646">
    <w:abstractNumId w:val="1002"/>
  </w:num>
  <w:num w:numId="647">
    <w:abstractNumId w:val="684"/>
  </w:num>
  <w:num w:numId="648">
    <w:abstractNumId w:val="353"/>
  </w:num>
  <w:num w:numId="649">
    <w:abstractNumId w:val="985"/>
  </w:num>
  <w:num w:numId="650">
    <w:abstractNumId w:val="565"/>
  </w:num>
  <w:num w:numId="651">
    <w:abstractNumId w:val="516"/>
  </w:num>
  <w:num w:numId="652">
    <w:abstractNumId w:val="777"/>
  </w:num>
  <w:num w:numId="653">
    <w:abstractNumId w:val="329"/>
  </w:num>
  <w:num w:numId="654">
    <w:abstractNumId w:val="364"/>
  </w:num>
  <w:num w:numId="655">
    <w:abstractNumId w:val="262"/>
  </w:num>
  <w:num w:numId="656">
    <w:abstractNumId w:val="584"/>
  </w:num>
  <w:num w:numId="657">
    <w:abstractNumId w:val="781"/>
  </w:num>
  <w:num w:numId="658">
    <w:abstractNumId w:val="511"/>
  </w:num>
  <w:num w:numId="659">
    <w:abstractNumId w:val="219"/>
  </w:num>
  <w:num w:numId="660">
    <w:abstractNumId w:val="73"/>
  </w:num>
  <w:num w:numId="661">
    <w:abstractNumId w:val="957"/>
  </w:num>
  <w:num w:numId="662">
    <w:abstractNumId w:val="6"/>
  </w:num>
  <w:num w:numId="663">
    <w:abstractNumId w:val="575"/>
  </w:num>
  <w:num w:numId="664">
    <w:abstractNumId w:val="77"/>
  </w:num>
  <w:num w:numId="665">
    <w:abstractNumId w:val="645"/>
  </w:num>
  <w:num w:numId="666">
    <w:abstractNumId w:val="436"/>
  </w:num>
  <w:num w:numId="667">
    <w:abstractNumId w:val="127"/>
  </w:num>
  <w:num w:numId="668">
    <w:abstractNumId w:val="608"/>
  </w:num>
  <w:num w:numId="669">
    <w:abstractNumId w:val="1090"/>
  </w:num>
  <w:num w:numId="670">
    <w:abstractNumId w:val="934"/>
  </w:num>
  <w:num w:numId="671">
    <w:abstractNumId w:val="209"/>
  </w:num>
  <w:num w:numId="672">
    <w:abstractNumId w:val="611"/>
  </w:num>
  <w:num w:numId="673">
    <w:abstractNumId w:val="987"/>
  </w:num>
  <w:num w:numId="674">
    <w:abstractNumId w:val="116"/>
  </w:num>
  <w:num w:numId="675">
    <w:abstractNumId w:val="850"/>
  </w:num>
  <w:num w:numId="676">
    <w:abstractNumId w:val="736"/>
  </w:num>
  <w:num w:numId="677">
    <w:abstractNumId w:val="484"/>
  </w:num>
  <w:num w:numId="678">
    <w:abstractNumId w:val="16"/>
  </w:num>
  <w:num w:numId="679">
    <w:abstractNumId w:val="50"/>
  </w:num>
  <w:num w:numId="680">
    <w:abstractNumId w:val="269"/>
  </w:num>
  <w:num w:numId="681">
    <w:abstractNumId w:val="152"/>
  </w:num>
  <w:num w:numId="682">
    <w:abstractNumId w:val="1048"/>
  </w:num>
  <w:num w:numId="683">
    <w:abstractNumId w:val="75"/>
  </w:num>
  <w:num w:numId="684">
    <w:abstractNumId w:val="558"/>
  </w:num>
  <w:num w:numId="685">
    <w:abstractNumId w:val="421"/>
  </w:num>
  <w:num w:numId="686">
    <w:abstractNumId w:val="827"/>
  </w:num>
  <w:num w:numId="687">
    <w:abstractNumId w:val="855"/>
  </w:num>
  <w:num w:numId="688">
    <w:abstractNumId w:val="237"/>
  </w:num>
  <w:num w:numId="689">
    <w:abstractNumId w:val="815"/>
  </w:num>
  <w:num w:numId="690">
    <w:abstractNumId w:val="517"/>
  </w:num>
  <w:num w:numId="691">
    <w:abstractNumId w:val="258"/>
  </w:num>
  <w:num w:numId="692">
    <w:abstractNumId w:val="27"/>
  </w:num>
  <w:num w:numId="693">
    <w:abstractNumId w:val="86"/>
  </w:num>
  <w:num w:numId="694">
    <w:abstractNumId w:val="712"/>
  </w:num>
  <w:num w:numId="695">
    <w:abstractNumId w:val="450"/>
  </w:num>
  <w:num w:numId="696">
    <w:abstractNumId w:val="406"/>
  </w:num>
  <w:num w:numId="697">
    <w:abstractNumId w:val="367"/>
  </w:num>
  <w:num w:numId="698">
    <w:abstractNumId w:val="817"/>
  </w:num>
  <w:num w:numId="699">
    <w:abstractNumId w:val="277"/>
  </w:num>
  <w:num w:numId="700">
    <w:abstractNumId w:val="542"/>
  </w:num>
  <w:num w:numId="701">
    <w:abstractNumId w:val="66"/>
  </w:num>
  <w:num w:numId="702">
    <w:abstractNumId w:val="163"/>
  </w:num>
  <w:num w:numId="703">
    <w:abstractNumId w:val="1046"/>
  </w:num>
  <w:num w:numId="704">
    <w:abstractNumId w:val="652"/>
  </w:num>
  <w:num w:numId="705">
    <w:abstractNumId w:val="903"/>
  </w:num>
  <w:num w:numId="706">
    <w:abstractNumId w:val="267"/>
  </w:num>
  <w:num w:numId="707">
    <w:abstractNumId w:val="626"/>
  </w:num>
  <w:num w:numId="708">
    <w:abstractNumId w:val="1060"/>
  </w:num>
  <w:num w:numId="709">
    <w:abstractNumId w:val="416"/>
  </w:num>
  <w:num w:numId="710">
    <w:abstractNumId w:val="374"/>
  </w:num>
  <w:num w:numId="711">
    <w:abstractNumId w:val="700"/>
  </w:num>
  <w:num w:numId="712">
    <w:abstractNumId w:val="217"/>
  </w:num>
  <w:num w:numId="713">
    <w:abstractNumId w:val="338"/>
  </w:num>
  <w:num w:numId="714">
    <w:abstractNumId w:val="671"/>
  </w:num>
  <w:num w:numId="715">
    <w:abstractNumId w:val="943"/>
  </w:num>
  <w:num w:numId="716">
    <w:abstractNumId w:val="756"/>
  </w:num>
  <w:num w:numId="717">
    <w:abstractNumId w:val="1013"/>
  </w:num>
  <w:num w:numId="718">
    <w:abstractNumId w:val="11"/>
  </w:num>
  <w:num w:numId="719">
    <w:abstractNumId w:val="676"/>
  </w:num>
  <w:num w:numId="720">
    <w:abstractNumId w:val="793"/>
  </w:num>
  <w:num w:numId="721">
    <w:abstractNumId w:val="1096"/>
  </w:num>
  <w:num w:numId="722">
    <w:abstractNumId w:val="1047"/>
  </w:num>
  <w:num w:numId="723">
    <w:abstractNumId w:val="802"/>
  </w:num>
  <w:num w:numId="724">
    <w:abstractNumId w:val="1"/>
  </w:num>
  <w:num w:numId="725">
    <w:abstractNumId w:val="799"/>
  </w:num>
  <w:num w:numId="726">
    <w:abstractNumId w:val="877"/>
  </w:num>
  <w:num w:numId="727">
    <w:abstractNumId w:val="690"/>
  </w:num>
  <w:num w:numId="728">
    <w:abstractNumId w:val="263"/>
  </w:num>
  <w:num w:numId="729">
    <w:abstractNumId w:val="520"/>
  </w:num>
  <w:num w:numId="730">
    <w:abstractNumId w:val="1010"/>
  </w:num>
  <w:num w:numId="731">
    <w:abstractNumId w:val="1035"/>
  </w:num>
  <w:num w:numId="732">
    <w:abstractNumId w:val="779"/>
  </w:num>
  <w:num w:numId="733">
    <w:abstractNumId w:val="634"/>
  </w:num>
  <w:num w:numId="734">
    <w:abstractNumId w:val="496"/>
  </w:num>
  <w:num w:numId="735">
    <w:abstractNumId w:val="994"/>
  </w:num>
  <w:num w:numId="736">
    <w:abstractNumId w:val="922"/>
  </w:num>
  <w:num w:numId="737">
    <w:abstractNumId w:val="192"/>
  </w:num>
  <w:num w:numId="738">
    <w:abstractNumId w:val="428"/>
  </w:num>
  <w:num w:numId="739">
    <w:abstractNumId w:val="130"/>
  </w:num>
  <w:num w:numId="740">
    <w:abstractNumId w:val="732"/>
  </w:num>
  <w:num w:numId="741">
    <w:abstractNumId w:val="418"/>
  </w:num>
  <w:num w:numId="742">
    <w:abstractNumId w:val="620"/>
  </w:num>
  <w:num w:numId="743">
    <w:abstractNumId w:val="1063"/>
  </w:num>
  <w:num w:numId="744">
    <w:abstractNumId w:val="167"/>
  </w:num>
  <w:num w:numId="745">
    <w:abstractNumId w:val="545"/>
  </w:num>
  <w:num w:numId="746">
    <w:abstractNumId w:val="1037"/>
  </w:num>
  <w:num w:numId="747">
    <w:abstractNumId w:val="165"/>
  </w:num>
  <w:num w:numId="748">
    <w:abstractNumId w:val="49"/>
  </w:num>
  <w:num w:numId="749">
    <w:abstractNumId w:val="257"/>
  </w:num>
  <w:num w:numId="750">
    <w:abstractNumId w:val="552"/>
  </w:num>
  <w:num w:numId="751">
    <w:abstractNumId w:val="385"/>
  </w:num>
  <w:num w:numId="752">
    <w:abstractNumId w:val="1043"/>
  </w:num>
  <w:num w:numId="753">
    <w:abstractNumId w:val="628"/>
  </w:num>
  <w:num w:numId="754">
    <w:abstractNumId w:val="708"/>
  </w:num>
  <w:num w:numId="755">
    <w:abstractNumId w:val="940"/>
  </w:num>
  <w:num w:numId="756">
    <w:abstractNumId w:val="725"/>
  </w:num>
  <w:num w:numId="757">
    <w:abstractNumId w:val="349"/>
  </w:num>
  <w:num w:numId="758">
    <w:abstractNumId w:val="717"/>
  </w:num>
  <w:num w:numId="759">
    <w:abstractNumId w:val="211"/>
  </w:num>
  <w:num w:numId="760">
    <w:abstractNumId w:val="597"/>
  </w:num>
  <w:num w:numId="761">
    <w:abstractNumId w:val="102"/>
  </w:num>
  <w:num w:numId="762">
    <w:abstractNumId w:val="723"/>
  </w:num>
  <w:num w:numId="763">
    <w:abstractNumId w:val="485"/>
  </w:num>
  <w:num w:numId="764">
    <w:abstractNumId w:val="1032"/>
  </w:num>
  <w:num w:numId="765">
    <w:abstractNumId w:val="494"/>
  </w:num>
  <w:num w:numId="766">
    <w:abstractNumId w:val="442"/>
  </w:num>
  <w:num w:numId="767">
    <w:abstractNumId w:val="1026"/>
  </w:num>
  <w:num w:numId="768">
    <w:abstractNumId w:val="1029"/>
  </w:num>
  <w:num w:numId="769">
    <w:abstractNumId w:val="860"/>
  </w:num>
  <w:num w:numId="770">
    <w:abstractNumId w:val="346"/>
  </w:num>
  <w:num w:numId="771">
    <w:abstractNumId w:val="370"/>
  </w:num>
  <w:num w:numId="772">
    <w:abstractNumId w:val="409"/>
  </w:num>
  <w:num w:numId="773">
    <w:abstractNumId w:val="901"/>
  </w:num>
  <w:num w:numId="774">
    <w:abstractNumId w:val="410"/>
  </w:num>
  <w:num w:numId="775">
    <w:abstractNumId w:val="118"/>
  </w:num>
  <w:num w:numId="776">
    <w:abstractNumId w:val="471"/>
  </w:num>
  <w:num w:numId="777">
    <w:abstractNumId w:val="154"/>
  </w:num>
  <w:num w:numId="778">
    <w:abstractNumId w:val="1051"/>
  </w:num>
  <w:num w:numId="779">
    <w:abstractNumId w:val="580"/>
  </w:num>
  <w:num w:numId="780">
    <w:abstractNumId w:val="928"/>
  </w:num>
  <w:num w:numId="781">
    <w:abstractNumId w:val="722"/>
  </w:num>
  <w:num w:numId="782">
    <w:abstractNumId w:val="592"/>
  </w:num>
  <w:num w:numId="783">
    <w:abstractNumId w:val="483"/>
  </w:num>
  <w:num w:numId="784">
    <w:abstractNumId w:val="1052"/>
  </w:num>
  <w:num w:numId="785">
    <w:abstractNumId w:val="191"/>
  </w:num>
  <w:num w:numId="786">
    <w:abstractNumId w:val="1028"/>
  </w:num>
  <w:num w:numId="787">
    <w:abstractNumId w:val="874"/>
  </w:num>
  <w:num w:numId="788">
    <w:abstractNumId w:val="947"/>
  </w:num>
  <w:num w:numId="789">
    <w:abstractNumId w:val="915"/>
  </w:num>
  <w:num w:numId="790">
    <w:abstractNumId w:val="974"/>
  </w:num>
  <w:num w:numId="791">
    <w:abstractNumId w:val="253"/>
  </w:num>
  <w:num w:numId="792">
    <w:abstractNumId w:val="824"/>
  </w:num>
  <w:num w:numId="793">
    <w:abstractNumId w:val="832"/>
  </w:num>
  <w:num w:numId="794">
    <w:abstractNumId w:val="48"/>
  </w:num>
  <w:num w:numId="795">
    <w:abstractNumId w:val="617"/>
  </w:num>
  <w:num w:numId="796">
    <w:abstractNumId w:val="737"/>
  </w:num>
  <w:num w:numId="797">
    <w:abstractNumId w:val="424"/>
  </w:num>
  <w:num w:numId="798">
    <w:abstractNumId w:val="813"/>
  </w:num>
  <w:num w:numId="799">
    <w:abstractNumId w:val="422"/>
  </w:num>
  <w:num w:numId="800">
    <w:abstractNumId w:val="1014"/>
  </w:num>
  <w:num w:numId="801">
    <w:abstractNumId w:val="248"/>
  </w:num>
  <w:num w:numId="802">
    <w:abstractNumId w:val="727"/>
  </w:num>
  <w:num w:numId="803">
    <w:abstractNumId w:val="324"/>
  </w:num>
  <w:num w:numId="804">
    <w:abstractNumId w:val="835"/>
  </w:num>
  <w:num w:numId="805">
    <w:abstractNumId w:val="644"/>
  </w:num>
  <w:num w:numId="806">
    <w:abstractNumId w:val="393"/>
  </w:num>
  <w:num w:numId="807">
    <w:abstractNumId w:val="514"/>
  </w:num>
  <w:num w:numId="808">
    <w:abstractNumId w:val="948"/>
  </w:num>
  <w:num w:numId="809">
    <w:abstractNumId w:val="408"/>
  </w:num>
  <w:num w:numId="810">
    <w:abstractNumId w:val="907"/>
  </w:num>
  <w:num w:numId="811">
    <w:abstractNumId w:val="157"/>
  </w:num>
  <w:num w:numId="812">
    <w:abstractNumId w:val="275"/>
  </w:num>
  <w:num w:numId="813">
    <w:abstractNumId w:val="1050"/>
  </w:num>
  <w:num w:numId="814">
    <w:abstractNumId w:val="347"/>
  </w:num>
  <w:num w:numId="815">
    <w:abstractNumId w:val="33"/>
  </w:num>
  <w:num w:numId="816">
    <w:abstractNumId w:val="640"/>
  </w:num>
  <w:num w:numId="817">
    <w:abstractNumId w:val="591"/>
  </w:num>
  <w:num w:numId="818">
    <w:abstractNumId w:val="83"/>
  </w:num>
  <w:num w:numId="819">
    <w:abstractNumId w:val="280"/>
  </w:num>
  <w:num w:numId="820">
    <w:abstractNumId w:val="709"/>
  </w:num>
  <w:num w:numId="821">
    <w:abstractNumId w:val="339"/>
  </w:num>
  <w:num w:numId="822">
    <w:abstractNumId w:val="156"/>
  </w:num>
  <w:num w:numId="823">
    <w:abstractNumId w:val="986"/>
  </w:num>
  <w:num w:numId="824">
    <w:abstractNumId w:val="326"/>
  </w:num>
  <w:num w:numId="825">
    <w:abstractNumId w:val="689"/>
  </w:num>
  <w:num w:numId="826">
    <w:abstractNumId w:val="821"/>
  </w:num>
  <w:num w:numId="827">
    <w:abstractNumId w:val="390"/>
  </w:num>
  <w:num w:numId="828">
    <w:abstractNumId w:val="638"/>
  </w:num>
  <w:num w:numId="829">
    <w:abstractNumId w:val="203"/>
  </w:num>
  <w:num w:numId="830">
    <w:abstractNumId w:val="657"/>
  </w:num>
  <w:num w:numId="831">
    <w:abstractNumId w:val="1027"/>
  </w:num>
  <w:num w:numId="832">
    <w:abstractNumId w:val="587"/>
  </w:num>
  <w:num w:numId="833">
    <w:abstractNumId w:val="891"/>
  </w:num>
  <w:num w:numId="834">
    <w:abstractNumId w:val="916"/>
  </w:num>
  <w:num w:numId="835">
    <w:abstractNumId w:val="812"/>
  </w:num>
  <w:num w:numId="836">
    <w:abstractNumId w:val="952"/>
  </w:num>
  <w:num w:numId="837">
    <w:abstractNumId w:val="909"/>
  </w:num>
  <w:num w:numId="838">
    <w:abstractNumId w:val="358"/>
  </w:num>
  <w:num w:numId="839">
    <w:abstractNumId w:val="120"/>
  </w:num>
  <w:num w:numId="840">
    <w:abstractNumId w:val="825"/>
  </w:num>
  <w:num w:numId="841">
    <w:abstractNumId w:val="259"/>
  </w:num>
  <w:num w:numId="842">
    <w:abstractNumId w:val="162"/>
  </w:num>
  <w:num w:numId="843">
    <w:abstractNumId w:val="588"/>
  </w:num>
  <w:num w:numId="844">
    <w:abstractNumId w:val="904"/>
  </w:num>
  <w:num w:numId="845">
    <w:abstractNumId w:val="619"/>
  </w:num>
  <w:num w:numId="846">
    <w:abstractNumId w:val="321"/>
  </w:num>
  <w:num w:numId="847">
    <w:abstractNumId w:val="886"/>
  </w:num>
  <w:num w:numId="848">
    <w:abstractNumId w:val="168"/>
  </w:num>
  <w:num w:numId="849">
    <w:abstractNumId w:val="745"/>
  </w:num>
  <w:num w:numId="850">
    <w:abstractNumId w:val="453"/>
  </w:num>
  <w:num w:numId="851">
    <w:abstractNumId w:val="1077"/>
  </w:num>
  <w:num w:numId="852">
    <w:abstractNumId w:val="419"/>
  </w:num>
  <w:num w:numId="853">
    <w:abstractNumId w:val="51"/>
  </w:num>
  <w:num w:numId="854">
    <w:abstractNumId w:val="870"/>
  </w:num>
  <w:num w:numId="855">
    <w:abstractNumId w:val="195"/>
  </w:num>
  <w:num w:numId="856">
    <w:abstractNumId w:val="795"/>
  </w:num>
  <w:num w:numId="857">
    <w:abstractNumId w:val="250"/>
  </w:num>
  <w:num w:numId="858">
    <w:abstractNumId w:val="747"/>
  </w:num>
  <w:num w:numId="859">
    <w:abstractNumId w:val="126"/>
  </w:num>
  <w:num w:numId="860">
    <w:abstractNumId w:val="397"/>
  </w:num>
  <w:num w:numId="861">
    <w:abstractNumId w:val="1004"/>
  </w:num>
  <w:num w:numId="862">
    <w:abstractNumId w:val="600"/>
  </w:num>
  <w:num w:numId="863">
    <w:abstractNumId w:val="89"/>
  </w:num>
  <w:num w:numId="864">
    <w:abstractNumId w:val="1076"/>
  </w:num>
  <w:num w:numId="865">
    <w:abstractNumId w:val="921"/>
  </w:num>
  <w:num w:numId="866">
    <w:abstractNumId w:val="233"/>
  </w:num>
  <w:num w:numId="867">
    <w:abstractNumId w:val="260"/>
  </w:num>
  <w:num w:numId="868">
    <w:abstractNumId w:val="323"/>
  </w:num>
  <w:num w:numId="869">
    <w:abstractNumId w:val="403"/>
  </w:num>
  <w:num w:numId="870">
    <w:abstractNumId w:val="350"/>
  </w:num>
  <w:num w:numId="871">
    <w:abstractNumId w:val="381"/>
  </w:num>
  <w:num w:numId="872">
    <w:abstractNumId w:val="396"/>
  </w:num>
  <w:num w:numId="873">
    <w:abstractNumId w:val="103"/>
  </w:num>
  <w:num w:numId="874">
    <w:abstractNumId w:val="290"/>
  </w:num>
  <w:num w:numId="875">
    <w:abstractNumId w:val="150"/>
  </w:num>
  <w:num w:numId="876">
    <w:abstractNumId w:val="15"/>
  </w:num>
  <w:num w:numId="877">
    <w:abstractNumId w:val="589"/>
  </w:num>
  <w:num w:numId="878">
    <w:abstractNumId w:val="838"/>
  </w:num>
  <w:num w:numId="879">
    <w:abstractNumId w:val="26"/>
  </w:num>
  <w:num w:numId="880">
    <w:abstractNumId w:val="959"/>
  </w:num>
  <w:num w:numId="881">
    <w:abstractNumId w:val="958"/>
  </w:num>
  <w:num w:numId="882">
    <w:abstractNumId w:val="647"/>
  </w:num>
  <w:num w:numId="883">
    <w:abstractNumId w:val="513"/>
  </w:num>
  <w:num w:numId="884">
    <w:abstractNumId w:val="28"/>
  </w:num>
  <w:num w:numId="885">
    <w:abstractNumId w:val="506"/>
  </w:num>
  <w:num w:numId="886">
    <w:abstractNumId w:val="395"/>
  </w:num>
  <w:num w:numId="887">
    <w:abstractNumId w:val="929"/>
  </w:num>
  <w:num w:numId="888">
    <w:abstractNumId w:val="720"/>
  </w:num>
  <w:num w:numId="889">
    <w:abstractNumId w:val="919"/>
  </w:num>
  <w:num w:numId="890">
    <w:abstractNumId w:val="503"/>
  </w:num>
  <w:num w:numId="891">
    <w:abstractNumId w:val="770"/>
  </w:num>
  <w:num w:numId="892">
    <w:abstractNumId w:val="112"/>
  </w:num>
  <w:num w:numId="893">
    <w:abstractNumId w:val="618"/>
  </w:num>
  <w:num w:numId="894">
    <w:abstractNumId w:val="451"/>
  </w:num>
  <w:num w:numId="895">
    <w:abstractNumId w:val="490"/>
  </w:num>
  <w:num w:numId="896">
    <w:abstractNumId w:val="8"/>
  </w:num>
  <w:num w:numId="897">
    <w:abstractNumId w:val="464"/>
  </w:num>
  <w:num w:numId="898">
    <w:abstractNumId w:val="477"/>
  </w:num>
  <w:num w:numId="899">
    <w:abstractNumId w:val="1081"/>
  </w:num>
  <w:num w:numId="900">
    <w:abstractNumId w:val="245"/>
  </w:num>
  <w:num w:numId="901">
    <w:abstractNumId w:val="362"/>
  </w:num>
  <w:num w:numId="902">
    <w:abstractNumId w:val="871"/>
  </w:num>
  <w:num w:numId="903">
    <w:abstractNumId w:val="272"/>
  </w:num>
  <w:num w:numId="904">
    <w:abstractNumId w:val="782"/>
  </w:num>
  <w:num w:numId="905">
    <w:abstractNumId w:val="930"/>
  </w:num>
  <w:num w:numId="906">
    <w:abstractNumId w:val="478"/>
  </w:num>
  <w:num w:numId="907">
    <w:abstractNumId w:val="630"/>
  </w:num>
  <w:num w:numId="908">
    <w:abstractNumId w:val="809"/>
  </w:num>
  <w:num w:numId="909">
    <w:abstractNumId w:val="322"/>
  </w:num>
  <w:num w:numId="910">
    <w:abstractNumId w:val="843"/>
  </w:num>
  <w:num w:numId="911">
    <w:abstractNumId w:val="616"/>
  </w:num>
  <w:num w:numId="912">
    <w:abstractNumId w:val="562"/>
  </w:num>
  <w:num w:numId="913">
    <w:abstractNumId w:val="344"/>
  </w:num>
  <w:num w:numId="914">
    <w:abstractNumId w:val="88"/>
  </w:num>
  <w:num w:numId="915">
    <w:abstractNumId w:val="530"/>
  </w:num>
  <w:num w:numId="916">
    <w:abstractNumId w:val="199"/>
  </w:num>
  <w:num w:numId="917">
    <w:abstractNumId w:val="748"/>
  </w:num>
  <w:num w:numId="918">
    <w:abstractNumId w:val="305"/>
  </w:num>
  <w:num w:numId="919">
    <w:abstractNumId w:val="183"/>
  </w:num>
  <w:num w:numId="920">
    <w:abstractNumId w:val="599"/>
  </w:num>
  <w:num w:numId="921">
    <w:abstractNumId w:val="433"/>
  </w:num>
  <w:num w:numId="922">
    <w:abstractNumId w:val="568"/>
  </w:num>
  <w:num w:numId="923">
    <w:abstractNumId w:val="175"/>
  </w:num>
  <w:num w:numId="924">
    <w:abstractNumId w:val="946"/>
  </w:num>
  <w:num w:numId="925">
    <w:abstractNumId w:val="546"/>
  </w:num>
  <w:num w:numId="926">
    <w:abstractNumId w:val="605"/>
  </w:num>
  <w:num w:numId="927">
    <w:abstractNumId w:val="905"/>
  </w:num>
  <w:num w:numId="928">
    <w:abstractNumId w:val="405"/>
  </w:num>
  <w:num w:numId="929">
    <w:abstractNumId w:val="826"/>
  </w:num>
  <w:num w:numId="930">
    <w:abstractNumId w:val="398"/>
  </w:num>
  <w:num w:numId="931">
    <w:abstractNumId w:val="308"/>
  </w:num>
  <w:num w:numId="932">
    <w:abstractNumId w:val="742"/>
  </w:num>
  <w:num w:numId="933">
    <w:abstractNumId w:val="155"/>
  </w:num>
  <w:num w:numId="934">
    <w:abstractNumId w:val="68"/>
  </w:num>
  <w:num w:numId="935">
    <w:abstractNumId w:val="623"/>
  </w:num>
  <w:num w:numId="936">
    <w:abstractNumId w:val="201"/>
  </w:num>
  <w:num w:numId="937">
    <w:abstractNumId w:val="239"/>
  </w:num>
  <w:num w:numId="938">
    <w:abstractNumId w:val="198"/>
  </w:num>
  <w:num w:numId="939">
    <w:abstractNumId w:val="475"/>
  </w:num>
  <w:num w:numId="940">
    <w:abstractNumId w:val="1058"/>
  </w:num>
  <w:num w:numId="941">
    <w:abstractNumId w:val="279"/>
  </w:num>
  <w:num w:numId="942">
    <w:abstractNumId w:val="407"/>
  </w:num>
  <w:num w:numId="943">
    <w:abstractNumId w:val="488"/>
  </w:num>
  <w:num w:numId="944">
    <w:abstractNumId w:val="540"/>
  </w:num>
  <w:num w:numId="945">
    <w:abstractNumId w:val="402"/>
  </w:num>
  <w:num w:numId="946">
    <w:abstractNumId w:val="222"/>
  </w:num>
  <w:num w:numId="947">
    <w:abstractNumId w:val="378"/>
  </w:num>
  <w:num w:numId="948">
    <w:abstractNumId w:val="360"/>
  </w:num>
  <w:num w:numId="949">
    <w:abstractNumId w:val="30"/>
  </w:num>
  <w:num w:numId="950">
    <w:abstractNumId w:val="298"/>
  </w:num>
  <w:num w:numId="951">
    <w:abstractNumId w:val="992"/>
  </w:num>
  <w:num w:numId="952">
    <w:abstractNumId w:val="123"/>
  </w:num>
  <w:num w:numId="953">
    <w:abstractNumId w:val="529"/>
  </w:num>
  <w:num w:numId="954">
    <w:abstractNumId w:val="194"/>
  </w:num>
  <w:num w:numId="955">
    <w:abstractNumId w:val="59"/>
  </w:num>
  <w:num w:numId="956">
    <w:abstractNumId w:val="495"/>
  </w:num>
  <w:num w:numId="957">
    <w:abstractNumId w:val="100"/>
  </w:num>
  <w:num w:numId="958">
    <w:abstractNumId w:val="412"/>
  </w:num>
  <w:num w:numId="959">
    <w:abstractNumId w:val="846"/>
  </w:num>
  <w:num w:numId="960">
    <w:abstractNumId w:val="953"/>
  </w:num>
  <w:num w:numId="961">
    <w:abstractNumId w:val="177"/>
  </w:num>
  <w:num w:numId="962">
    <w:abstractNumId w:val="768"/>
  </w:num>
  <w:num w:numId="963">
    <w:abstractNumId w:val="271"/>
  </w:num>
  <w:num w:numId="964">
    <w:abstractNumId w:val="981"/>
  </w:num>
  <w:num w:numId="965">
    <w:abstractNumId w:val="935"/>
  </w:num>
  <w:num w:numId="966">
    <w:abstractNumId w:val="639"/>
  </w:num>
  <w:num w:numId="967">
    <w:abstractNumId w:val="762"/>
  </w:num>
  <w:num w:numId="968">
    <w:abstractNumId w:val="911"/>
  </w:num>
  <w:num w:numId="969">
    <w:abstractNumId w:val="469"/>
  </w:num>
  <w:num w:numId="970">
    <w:abstractNumId w:val="266"/>
  </w:num>
  <w:num w:numId="971">
    <w:abstractNumId w:val="773"/>
  </w:num>
  <w:num w:numId="972">
    <w:abstractNumId w:val="80"/>
  </w:num>
  <w:num w:numId="973">
    <w:abstractNumId w:val="560"/>
  </w:num>
  <w:num w:numId="974">
    <w:abstractNumId w:val="448"/>
  </w:num>
  <w:num w:numId="975">
    <w:abstractNumId w:val="704"/>
  </w:num>
  <w:num w:numId="976">
    <w:abstractNumId w:val="918"/>
  </w:num>
  <w:num w:numId="977">
    <w:abstractNumId w:val="711"/>
  </w:num>
  <w:num w:numId="978">
    <w:abstractNumId w:val="487"/>
  </w:num>
  <w:num w:numId="979">
    <w:abstractNumId w:val="601"/>
  </w:num>
  <w:num w:numId="980">
    <w:abstractNumId w:val="310"/>
  </w:num>
  <w:num w:numId="981">
    <w:abstractNumId w:val="205"/>
  </w:num>
  <w:num w:numId="982">
    <w:abstractNumId w:val="1031"/>
  </w:num>
  <w:num w:numId="983">
    <w:abstractNumId w:val="1017"/>
  </w:num>
  <w:num w:numId="984">
    <w:abstractNumId w:val="914"/>
  </w:num>
  <w:num w:numId="985">
    <w:abstractNumId w:val="997"/>
  </w:num>
  <w:num w:numId="986">
    <w:abstractNumId w:val="828"/>
  </w:num>
  <w:num w:numId="987">
    <w:abstractNumId w:val="261"/>
  </w:num>
  <w:num w:numId="988">
    <w:abstractNumId w:val="1080"/>
  </w:num>
  <w:num w:numId="989">
    <w:abstractNumId w:val="176"/>
  </w:num>
  <w:num w:numId="990">
    <w:abstractNumId w:val="822"/>
  </w:num>
  <w:num w:numId="991">
    <w:abstractNumId w:val="1089"/>
  </w:num>
  <w:num w:numId="992">
    <w:abstractNumId w:val="531"/>
  </w:num>
  <w:num w:numId="993">
    <w:abstractNumId w:val="862"/>
  </w:num>
  <w:num w:numId="994">
    <w:abstractNumId w:val="920"/>
  </w:num>
  <w:num w:numId="995">
    <w:abstractNumId w:val="255"/>
  </w:num>
  <w:num w:numId="996">
    <w:abstractNumId w:val="286"/>
  </w:num>
  <w:num w:numId="997">
    <w:abstractNumId w:val="1030"/>
  </w:num>
  <w:num w:numId="998">
    <w:abstractNumId w:val="532"/>
  </w:num>
  <w:num w:numId="999">
    <w:abstractNumId w:val="25"/>
  </w:num>
  <w:num w:numId="1000">
    <w:abstractNumId w:val="996"/>
  </w:num>
  <w:num w:numId="1001">
    <w:abstractNumId w:val="550"/>
  </w:num>
  <w:num w:numId="1002">
    <w:abstractNumId w:val="631"/>
  </w:num>
  <w:num w:numId="1003">
    <w:abstractNumId w:val="379"/>
  </w:num>
  <w:num w:numId="1004">
    <w:abstractNumId w:val="186"/>
  </w:num>
  <w:num w:numId="1005">
    <w:abstractNumId w:val="898"/>
  </w:num>
  <w:num w:numId="1006">
    <w:abstractNumId w:val="285"/>
  </w:num>
  <w:num w:numId="1007">
    <w:abstractNumId w:val="539"/>
  </w:num>
  <w:num w:numId="1008">
    <w:abstractNumId w:val="256"/>
  </w:num>
  <w:num w:numId="1009">
    <w:abstractNumId w:val="302"/>
  </w:num>
  <w:num w:numId="1010">
    <w:abstractNumId w:val="332"/>
  </w:num>
  <w:num w:numId="1011">
    <w:abstractNumId w:val="432"/>
  </w:num>
  <w:num w:numId="1012">
    <w:abstractNumId w:val="854"/>
  </w:num>
  <w:num w:numId="1013">
    <w:abstractNumId w:val="289"/>
  </w:num>
  <w:num w:numId="1014">
    <w:abstractNumId w:val="894"/>
  </w:num>
  <w:num w:numId="1015">
    <w:abstractNumId w:val="1045"/>
  </w:num>
  <w:num w:numId="1016">
    <w:abstractNumId w:val="873"/>
  </w:num>
  <w:num w:numId="1017">
    <w:abstractNumId w:val="1007"/>
  </w:num>
  <w:num w:numId="1018">
    <w:abstractNumId w:val="223"/>
  </w:num>
  <w:num w:numId="1019">
    <w:abstractNumId w:val="435"/>
  </w:num>
  <w:num w:numId="1020">
    <w:abstractNumId w:val="42"/>
  </w:num>
  <w:num w:numId="1021">
    <w:abstractNumId w:val="677"/>
  </w:num>
  <w:num w:numId="1022">
    <w:abstractNumId w:val="1022"/>
  </w:num>
  <w:num w:numId="1023">
    <w:abstractNumId w:val="363"/>
  </w:num>
  <w:num w:numId="1024">
    <w:abstractNumId w:val="1065"/>
  </w:num>
  <w:num w:numId="1025">
    <w:abstractNumId w:val="139"/>
  </w:num>
  <w:num w:numId="1026">
    <w:abstractNumId w:val="744"/>
  </w:num>
  <w:num w:numId="1027">
    <w:abstractNumId w:val="414"/>
  </w:num>
  <w:num w:numId="1028">
    <w:abstractNumId w:val="459"/>
  </w:num>
  <w:num w:numId="1029">
    <w:abstractNumId w:val="680"/>
  </w:num>
  <w:num w:numId="1030">
    <w:abstractNumId w:val="1005"/>
  </w:num>
  <w:num w:numId="1031">
    <w:abstractNumId w:val="839"/>
  </w:num>
  <w:num w:numId="1032">
    <w:abstractNumId w:val="803"/>
  </w:num>
  <w:num w:numId="1033">
    <w:abstractNumId w:val="806"/>
  </w:num>
  <w:num w:numId="1034">
    <w:abstractNumId w:val="984"/>
  </w:num>
  <w:num w:numId="1035">
    <w:abstractNumId w:val="452"/>
  </w:num>
  <w:num w:numId="1036">
    <w:abstractNumId w:val="685"/>
  </w:num>
  <w:num w:numId="1037">
    <w:abstractNumId w:val="76"/>
  </w:num>
  <w:num w:numId="1038">
    <w:abstractNumId w:val="724"/>
  </w:num>
  <w:num w:numId="1039">
    <w:abstractNumId w:val="508"/>
  </w:num>
  <w:num w:numId="1040">
    <w:abstractNumId w:val="505"/>
  </w:num>
  <w:num w:numId="1041">
    <w:abstractNumId w:val="401"/>
  </w:num>
  <w:num w:numId="1042">
    <w:abstractNumId w:val="519"/>
  </w:num>
  <w:num w:numId="1043">
    <w:abstractNumId w:val="71"/>
  </w:num>
  <w:num w:numId="1044">
    <w:abstractNumId w:val="13"/>
  </w:num>
  <w:num w:numId="1045">
    <w:abstractNumId w:val="110"/>
  </w:num>
  <w:num w:numId="1046">
    <w:abstractNumId w:val="334"/>
  </w:num>
  <w:num w:numId="1047">
    <w:abstractNumId w:val="831"/>
  </w:num>
  <w:num w:numId="1048">
    <w:abstractNumId w:val="945"/>
  </w:num>
  <w:num w:numId="1049">
    <w:abstractNumId w:val="354"/>
  </w:num>
  <w:num w:numId="1050">
    <w:abstractNumId w:val="52"/>
  </w:num>
  <w:num w:numId="1051">
    <w:abstractNumId w:val="463"/>
  </w:num>
  <w:num w:numId="1052">
    <w:abstractNumId w:val="515"/>
  </w:num>
  <w:num w:numId="1053">
    <w:abstractNumId w:val="294"/>
  </w:num>
  <w:num w:numId="1054">
    <w:abstractNumId w:val="282"/>
  </w:num>
  <w:num w:numId="1055">
    <w:abstractNumId w:val="872"/>
  </w:num>
  <w:num w:numId="1056">
    <w:abstractNumId w:val="1019"/>
  </w:num>
  <w:num w:numId="1057">
    <w:abstractNumId w:val="380"/>
  </w:num>
  <w:num w:numId="1058">
    <w:abstractNumId w:val="476"/>
  </w:num>
  <w:num w:numId="1059">
    <w:abstractNumId w:val="359"/>
  </w:num>
  <w:num w:numId="1060">
    <w:abstractNumId w:val="654"/>
  </w:num>
  <w:num w:numId="1061">
    <w:abstractNumId w:val="173"/>
  </w:num>
  <w:num w:numId="1062">
    <w:abstractNumId w:val="491"/>
  </w:num>
  <w:num w:numId="1063">
    <w:abstractNumId w:val="707"/>
  </w:num>
  <w:num w:numId="1064">
    <w:abstractNumId w:val="1057"/>
  </w:num>
  <w:num w:numId="1065">
    <w:abstractNumId w:val="70"/>
  </w:num>
  <w:num w:numId="1066">
    <w:abstractNumId w:val="207"/>
  </w:num>
  <w:num w:numId="1067">
    <w:abstractNumId w:val="1070"/>
  </w:num>
  <w:num w:numId="1068">
    <w:abstractNumId w:val="1036"/>
  </w:num>
  <w:num w:numId="1069">
    <w:abstractNumId w:val="880"/>
  </w:num>
  <w:num w:numId="1070">
    <w:abstractNumId w:val="729"/>
  </w:num>
  <w:num w:numId="1071">
    <w:abstractNumId w:val="964"/>
  </w:num>
  <w:num w:numId="1072">
    <w:abstractNumId w:val="740"/>
  </w:num>
  <w:num w:numId="1073">
    <w:abstractNumId w:val="371"/>
  </w:num>
  <w:num w:numId="1074">
    <w:abstractNumId w:val="24"/>
  </w:num>
  <w:num w:numId="1075">
    <w:abstractNumId w:val="1041"/>
  </w:num>
  <w:num w:numId="1076">
    <w:abstractNumId w:val="193"/>
  </w:num>
  <w:num w:numId="1077">
    <w:abstractNumId w:val="586"/>
  </w:num>
  <w:num w:numId="1078">
    <w:abstractNumId w:val="778"/>
  </w:num>
  <w:num w:numId="1079">
    <w:abstractNumId w:val="149"/>
  </w:num>
  <w:num w:numId="1080">
    <w:abstractNumId w:val="299"/>
  </w:num>
  <w:num w:numId="1081">
    <w:abstractNumId w:val="315"/>
  </w:num>
  <w:num w:numId="1082">
    <w:abstractNumId w:val="978"/>
  </w:num>
  <w:num w:numId="1083">
    <w:abstractNumId w:val="798"/>
  </w:num>
  <w:num w:numId="1084">
    <w:abstractNumId w:val="115"/>
  </w:num>
  <w:num w:numId="1085">
    <w:abstractNumId w:val="85"/>
  </w:num>
  <w:num w:numId="1086">
    <w:abstractNumId w:val="313"/>
  </w:num>
  <w:num w:numId="1087">
    <w:abstractNumId w:val="1086"/>
  </w:num>
  <w:num w:numId="1088">
    <w:abstractNumId w:val="673"/>
  </w:num>
  <w:num w:numId="1089">
    <w:abstractNumId w:val="576"/>
  </w:num>
  <w:num w:numId="1090">
    <w:abstractNumId w:val="480"/>
  </w:num>
  <w:num w:numId="1091">
    <w:abstractNumId w:val="111"/>
  </w:num>
  <w:num w:numId="1092">
    <w:abstractNumId w:val="900"/>
  </w:num>
  <w:num w:numId="1093">
    <w:abstractNumId w:val="221"/>
  </w:num>
  <w:num w:numId="1094">
    <w:abstractNumId w:val="264"/>
  </w:num>
  <w:num w:numId="1095">
    <w:abstractNumId w:val="1009"/>
  </w:num>
  <w:num w:numId="1096">
    <w:abstractNumId w:val="554"/>
  </w:num>
  <w:num w:numId="1097">
    <w:abstractNumId w:val="595"/>
  </w:num>
  <w:num w:numId="1098">
    <w:abstractNumId w:val="937"/>
  </w:num>
  <w:num w:numId="1099">
    <w:abstractNumId w:val="444"/>
  </w:num>
  <w:num w:numId="1100">
    <w:abstractNumId w:val="1049"/>
  </w:num>
  <w:num w:numId="1101">
    <w:abstractNumId w:val="1018"/>
  </w:num>
  <w:num w:numId="1102">
    <w:abstractNumId w:val="6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879"/>
  </w:num>
  <w:num w:numId="1104">
    <w:abstractNumId w:val="1078"/>
  </w:num>
  <w:num w:numId="1105">
    <w:abstractNumId w:val="18"/>
  </w:num>
  <w:num w:numId="1106">
    <w:abstractNumId w:val="404"/>
  </w:num>
  <w:numIdMacAtCleanup w:val="1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DEwNbE0MTAwMTVR0lEKTi0uzszPAykwMq8FAJ6QOJotAAAA"/>
  </w:docVars>
  <w:rsids>
    <w:rsidRoot w:val="007563DF"/>
    <w:rsid w:val="00000033"/>
    <w:rsid w:val="0000005F"/>
    <w:rsid w:val="00000064"/>
    <w:rsid w:val="00000149"/>
    <w:rsid w:val="00000219"/>
    <w:rsid w:val="0000034B"/>
    <w:rsid w:val="00000568"/>
    <w:rsid w:val="000006D4"/>
    <w:rsid w:val="00000879"/>
    <w:rsid w:val="00000880"/>
    <w:rsid w:val="000008F6"/>
    <w:rsid w:val="000008FB"/>
    <w:rsid w:val="00000A39"/>
    <w:rsid w:val="00000A61"/>
    <w:rsid w:val="00000B20"/>
    <w:rsid w:val="00000B37"/>
    <w:rsid w:val="00000BBF"/>
    <w:rsid w:val="00000D62"/>
    <w:rsid w:val="00000D83"/>
    <w:rsid w:val="00000E49"/>
    <w:rsid w:val="000010C5"/>
    <w:rsid w:val="000012A5"/>
    <w:rsid w:val="000012A9"/>
    <w:rsid w:val="000012C2"/>
    <w:rsid w:val="000012FF"/>
    <w:rsid w:val="0000135F"/>
    <w:rsid w:val="00001366"/>
    <w:rsid w:val="00001395"/>
    <w:rsid w:val="000013B0"/>
    <w:rsid w:val="000013FF"/>
    <w:rsid w:val="00001538"/>
    <w:rsid w:val="000015B7"/>
    <w:rsid w:val="000015E6"/>
    <w:rsid w:val="00001777"/>
    <w:rsid w:val="00001844"/>
    <w:rsid w:val="00001995"/>
    <w:rsid w:val="00001AA8"/>
    <w:rsid w:val="00001AD1"/>
    <w:rsid w:val="00001AF4"/>
    <w:rsid w:val="00001B57"/>
    <w:rsid w:val="00001BA1"/>
    <w:rsid w:val="00001BD1"/>
    <w:rsid w:val="00001D1B"/>
    <w:rsid w:val="00001D9D"/>
    <w:rsid w:val="00001DB2"/>
    <w:rsid w:val="00001F09"/>
    <w:rsid w:val="00001FC4"/>
    <w:rsid w:val="00002090"/>
    <w:rsid w:val="0000213B"/>
    <w:rsid w:val="0000216D"/>
    <w:rsid w:val="00002170"/>
    <w:rsid w:val="0000217A"/>
    <w:rsid w:val="0000224B"/>
    <w:rsid w:val="00002263"/>
    <w:rsid w:val="0000230B"/>
    <w:rsid w:val="0000230F"/>
    <w:rsid w:val="00002372"/>
    <w:rsid w:val="00002518"/>
    <w:rsid w:val="0000252A"/>
    <w:rsid w:val="00002674"/>
    <w:rsid w:val="000026A4"/>
    <w:rsid w:val="000026BE"/>
    <w:rsid w:val="000027ED"/>
    <w:rsid w:val="00002823"/>
    <w:rsid w:val="0000289A"/>
    <w:rsid w:val="000028E4"/>
    <w:rsid w:val="0000290F"/>
    <w:rsid w:val="000029E3"/>
    <w:rsid w:val="00002A1C"/>
    <w:rsid w:val="00002A36"/>
    <w:rsid w:val="00002A63"/>
    <w:rsid w:val="00002C0B"/>
    <w:rsid w:val="00002C83"/>
    <w:rsid w:val="00002D77"/>
    <w:rsid w:val="00002DA2"/>
    <w:rsid w:val="00002EA5"/>
    <w:rsid w:val="00002FB0"/>
    <w:rsid w:val="00002FE8"/>
    <w:rsid w:val="0000305B"/>
    <w:rsid w:val="00003327"/>
    <w:rsid w:val="00003338"/>
    <w:rsid w:val="0000333B"/>
    <w:rsid w:val="00003425"/>
    <w:rsid w:val="00003497"/>
    <w:rsid w:val="00003551"/>
    <w:rsid w:val="000035BF"/>
    <w:rsid w:val="00003616"/>
    <w:rsid w:val="00003647"/>
    <w:rsid w:val="000036E1"/>
    <w:rsid w:val="000037AA"/>
    <w:rsid w:val="000037AB"/>
    <w:rsid w:val="00003899"/>
    <w:rsid w:val="00003925"/>
    <w:rsid w:val="00003AB1"/>
    <w:rsid w:val="00003ADA"/>
    <w:rsid w:val="00003AF0"/>
    <w:rsid w:val="00003BE4"/>
    <w:rsid w:val="00003C00"/>
    <w:rsid w:val="00003C22"/>
    <w:rsid w:val="00003C69"/>
    <w:rsid w:val="00003E46"/>
    <w:rsid w:val="00003E73"/>
    <w:rsid w:val="00004050"/>
    <w:rsid w:val="00004075"/>
    <w:rsid w:val="00004094"/>
    <w:rsid w:val="000040AD"/>
    <w:rsid w:val="0000417D"/>
    <w:rsid w:val="00004201"/>
    <w:rsid w:val="00004229"/>
    <w:rsid w:val="00004277"/>
    <w:rsid w:val="00004303"/>
    <w:rsid w:val="00004317"/>
    <w:rsid w:val="0000451A"/>
    <w:rsid w:val="0000462C"/>
    <w:rsid w:val="00004640"/>
    <w:rsid w:val="00004684"/>
    <w:rsid w:val="000046F2"/>
    <w:rsid w:val="000047EA"/>
    <w:rsid w:val="00004819"/>
    <w:rsid w:val="00004A2B"/>
    <w:rsid w:val="00004A8E"/>
    <w:rsid w:val="00004AF9"/>
    <w:rsid w:val="00004B19"/>
    <w:rsid w:val="00004CC2"/>
    <w:rsid w:val="00004CEF"/>
    <w:rsid w:val="00004D37"/>
    <w:rsid w:val="00004D4E"/>
    <w:rsid w:val="00004FC1"/>
    <w:rsid w:val="00005020"/>
    <w:rsid w:val="00005161"/>
    <w:rsid w:val="000051ED"/>
    <w:rsid w:val="000051F1"/>
    <w:rsid w:val="00005296"/>
    <w:rsid w:val="00005344"/>
    <w:rsid w:val="000053E2"/>
    <w:rsid w:val="000054A9"/>
    <w:rsid w:val="000054ED"/>
    <w:rsid w:val="00005537"/>
    <w:rsid w:val="000055F5"/>
    <w:rsid w:val="0000567D"/>
    <w:rsid w:val="000056CE"/>
    <w:rsid w:val="0000585F"/>
    <w:rsid w:val="000058A0"/>
    <w:rsid w:val="000058C4"/>
    <w:rsid w:val="00005AD3"/>
    <w:rsid w:val="00005C00"/>
    <w:rsid w:val="00005D23"/>
    <w:rsid w:val="00005D3D"/>
    <w:rsid w:val="00005DD9"/>
    <w:rsid w:val="00005E2D"/>
    <w:rsid w:val="00005EEB"/>
    <w:rsid w:val="00005F7D"/>
    <w:rsid w:val="00006052"/>
    <w:rsid w:val="000060AC"/>
    <w:rsid w:val="00006158"/>
    <w:rsid w:val="000061A1"/>
    <w:rsid w:val="000061E0"/>
    <w:rsid w:val="000061FB"/>
    <w:rsid w:val="0000621C"/>
    <w:rsid w:val="00006233"/>
    <w:rsid w:val="0000631F"/>
    <w:rsid w:val="0000634B"/>
    <w:rsid w:val="00006382"/>
    <w:rsid w:val="00006385"/>
    <w:rsid w:val="00006412"/>
    <w:rsid w:val="000064BE"/>
    <w:rsid w:val="000064FF"/>
    <w:rsid w:val="00006524"/>
    <w:rsid w:val="00006574"/>
    <w:rsid w:val="000065E8"/>
    <w:rsid w:val="0000664E"/>
    <w:rsid w:val="000066AA"/>
    <w:rsid w:val="000066D4"/>
    <w:rsid w:val="00006855"/>
    <w:rsid w:val="00006903"/>
    <w:rsid w:val="00006958"/>
    <w:rsid w:val="00006A78"/>
    <w:rsid w:val="00006A9C"/>
    <w:rsid w:val="00006C95"/>
    <w:rsid w:val="00006DF4"/>
    <w:rsid w:val="00006F39"/>
    <w:rsid w:val="00007024"/>
    <w:rsid w:val="0000703A"/>
    <w:rsid w:val="00007053"/>
    <w:rsid w:val="0000707E"/>
    <w:rsid w:val="000070CD"/>
    <w:rsid w:val="00007110"/>
    <w:rsid w:val="0000712C"/>
    <w:rsid w:val="000071A0"/>
    <w:rsid w:val="0000731A"/>
    <w:rsid w:val="00007320"/>
    <w:rsid w:val="000073A3"/>
    <w:rsid w:val="000073C9"/>
    <w:rsid w:val="0000745A"/>
    <w:rsid w:val="00007665"/>
    <w:rsid w:val="000077D9"/>
    <w:rsid w:val="0000781C"/>
    <w:rsid w:val="00007A5A"/>
    <w:rsid w:val="00007AFB"/>
    <w:rsid w:val="00007AFF"/>
    <w:rsid w:val="00007D20"/>
    <w:rsid w:val="00007E73"/>
    <w:rsid w:val="00007E94"/>
    <w:rsid w:val="00007F08"/>
    <w:rsid w:val="00010012"/>
    <w:rsid w:val="0001002F"/>
    <w:rsid w:val="0001018E"/>
    <w:rsid w:val="00010327"/>
    <w:rsid w:val="0001035A"/>
    <w:rsid w:val="00010397"/>
    <w:rsid w:val="000103AC"/>
    <w:rsid w:val="000103E2"/>
    <w:rsid w:val="00010456"/>
    <w:rsid w:val="000104D2"/>
    <w:rsid w:val="000104D3"/>
    <w:rsid w:val="00010533"/>
    <w:rsid w:val="00010534"/>
    <w:rsid w:val="0001055F"/>
    <w:rsid w:val="000105AB"/>
    <w:rsid w:val="000105DD"/>
    <w:rsid w:val="00010616"/>
    <w:rsid w:val="00010621"/>
    <w:rsid w:val="00010737"/>
    <w:rsid w:val="00010788"/>
    <w:rsid w:val="000107E6"/>
    <w:rsid w:val="000109F6"/>
    <w:rsid w:val="00010A3D"/>
    <w:rsid w:val="00010A40"/>
    <w:rsid w:val="00010A9D"/>
    <w:rsid w:val="00010B50"/>
    <w:rsid w:val="00010BD1"/>
    <w:rsid w:val="00010D88"/>
    <w:rsid w:val="00010D9D"/>
    <w:rsid w:val="00010DC1"/>
    <w:rsid w:val="00010DC9"/>
    <w:rsid w:val="00010DD9"/>
    <w:rsid w:val="00010F33"/>
    <w:rsid w:val="00010F9E"/>
    <w:rsid w:val="00010FD9"/>
    <w:rsid w:val="00010FE2"/>
    <w:rsid w:val="00011007"/>
    <w:rsid w:val="00011091"/>
    <w:rsid w:val="0001109A"/>
    <w:rsid w:val="00011137"/>
    <w:rsid w:val="00011173"/>
    <w:rsid w:val="00011206"/>
    <w:rsid w:val="0001150D"/>
    <w:rsid w:val="00011556"/>
    <w:rsid w:val="000115C9"/>
    <w:rsid w:val="0001171C"/>
    <w:rsid w:val="000118D4"/>
    <w:rsid w:val="00011923"/>
    <w:rsid w:val="00011934"/>
    <w:rsid w:val="00011B78"/>
    <w:rsid w:val="00011C6A"/>
    <w:rsid w:val="00011CE0"/>
    <w:rsid w:val="00011D79"/>
    <w:rsid w:val="00011F35"/>
    <w:rsid w:val="00011FA7"/>
    <w:rsid w:val="000120CF"/>
    <w:rsid w:val="00012107"/>
    <w:rsid w:val="00012144"/>
    <w:rsid w:val="00012174"/>
    <w:rsid w:val="000121F7"/>
    <w:rsid w:val="00012283"/>
    <w:rsid w:val="000122A5"/>
    <w:rsid w:val="000123B0"/>
    <w:rsid w:val="00012440"/>
    <w:rsid w:val="00012453"/>
    <w:rsid w:val="0001246B"/>
    <w:rsid w:val="00012479"/>
    <w:rsid w:val="0001253E"/>
    <w:rsid w:val="00012606"/>
    <w:rsid w:val="00012638"/>
    <w:rsid w:val="00012675"/>
    <w:rsid w:val="00012861"/>
    <w:rsid w:val="00012979"/>
    <w:rsid w:val="00012A75"/>
    <w:rsid w:val="00012AEA"/>
    <w:rsid w:val="00012BD0"/>
    <w:rsid w:val="00012CD5"/>
    <w:rsid w:val="00012D31"/>
    <w:rsid w:val="00012D6F"/>
    <w:rsid w:val="00012D85"/>
    <w:rsid w:val="00012EBE"/>
    <w:rsid w:val="00012EC0"/>
    <w:rsid w:val="00012F03"/>
    <w:rsid w:val="00012F73"/>
    <w:rsid w:val="00012FD1"/>
    <w:rsid w:val="0001308C"/>
    <w:rsid w:val="00013107"/>
    <w:rsid w:val="00013131"/>
    <w:rsid w:val="000131B9"/>
    <w:rsid w:val="000131C2"/>
    <w:rsid w:val="000131EC"/>
    <w:rsid w:val="00013215"/>
    <w:rsid w:val="00013292"/>
    <w:rsid w:val="00013304"/>
    <w:rsid w:val="00013385"/>
    <w:rsid w:val="0001340F"/>
    <w:rsid w:val="00013480"/>
    <w:rsid w:val="000134C4"/>
    <w:rsid w:val="000134E6"/>
    <w:rsid w:val="0001363F"/>
    <w:rsid w:val="0001367F"/>
    <w:rsid w:val="00013762"/>
    <w:rsid w:val="00013796"/>
    <w:rsid w:val="000137F7"/>
    <w:rsid w:val="00013996"/>
    <w:rsid w:val="00013AC5"/>
    <w:rsid w:val="00013C78"/>
    <w:rsid w:val="00013C90"/>
    <w:rsid w:val="00013CBF"/>
    <w:rsid w:val="00013CCD"/>
    <w:rsid w:val="00013D75"/>
    <w:rsid w:val="00013D7E"/>
    <w:rsid w:val="00013DD7"/>
    <w:rsid w:val="000140EB"/>
    <w:rsid w:val="0001412F"/>
    <w:rsid w:val="00014145"/>
    <w:rsid w:val="00014184"/>
    <w:rsid w:val="00014210"/>
    <w:rsid w:val="000142AF"/>
    <w:rsid w:val="00014373"/>
    <w:rsid w:val="000143C3"/>
    <w:rsid w:val="000143D9"/>
    <w:rsid w:val="0001450A"/>
    <w:rsid w:val="0001456D"/>
    <w:rsid w:val="00014605"/>
    <w:rsid w:val="000146FF"/>
    <w:rsid w:val="00014740"/>
    <w:rsid w:val="000147AA"/>
    <w:rsid w:val="00014827"/>
    <w:rsid w:val="000149A8"/>
    <w:rsid w:val="00014A4F"/>
    <w:rsid w:val="00014CAB"/>
    <w:rsid w:val="00014CD8"/>
    <w:rsid w:val="00014D57"/>
    <w:rsid w:val="00014DF9"/>
    <w:rsid w:val="00014EF4"/>
    <w:rsid w:val="00014F19"/>
    <w:rsid w:val="00014F85"/>
    <w:rsid w:val="000151CF"/>
    <w:rsid w:val="00015262"/>
    <w:rsid w:val="00015348"/>
    <w:rsid w:val="0001541E"/>
    <w:rsid w:val="0001548A"/>
    <w:rsid w:val="0001548F"/>
    <w:rsid w:val="0001550C"/>
    <w:rsid w:val="00015594"/>
    <w:rsid w:val="000155F8"/>
    <w:rsid w:val="0001575A"/>
    <w:rsid w:val="00015AE7"/>
    <w:rsid w:val="00015B73"/>
    <w:rsid w:val="00015BF5"/>
    <w:rsid w:val="00015C1F"/>
    <w:rsid w:val="00015D21"/>
    <w:rsid w:val="00015D55"/>
    <w:rsid w:val="00015DA8"/>
    <w:rsid w:val="00015E71"/>
    <w:rsid w:val="00015E8B"/>
    <w:rsid w:val="00015F19"/>
    <w:rsid w:val="00016107"/>
    <w:rsid w:val="00016124"/>
    <w:rsid w:val="0001619D"/>
    <w:rsid w:val="000161EF"/>
    <w:rsid w:val="000161F1"/>
    <w:rsid w:val="0001628F"/>
    <w:rsid w:val="00016335"/>
    <w:rsid w:val="00016416"/>
    <w:rsid w:val="0001649C"/>
    <w:rsid w:val="0001650B"/>
    <w:rsid w:val="0001656B"/>
    <w:rsid w:val="00016570"/>
    <w:rsid w:val="0001661B"/>
    <w:rsid w:val="0001679E"/>
    <w:rsid w:val="000167A2"/>
    <w:rsid w:val="000167AB"/>
    <w:rsid w:val="000167B2"/>
    <w:rsid w:val="0001688C"/>
    <w:rsid w:val="00016892"/>
    <w:rsid w:val="000168AA"/>
    <w:rsid w:val="000168FC"/>
    <w:rsid w:val="0001690C"/>
    <w:rsid w:val="00016990"/>
    <w:rsid w:val="00016A93"/>
    <w:rsid w:val="00016C8D"/>
    <w:rsid w:val="00016CE4"/>
    <w:rsid w:val="00016D27"/>
    <w:rsid w:val="00016D6E"/>
    <w:rsid w:val="00016DBD"/>
    <w:rsid w:val="00016E94"/>
    <w:rsid w:val="00016EC3"/>
    <w:rsid w:val="00016EFE"/>
    <w:rsid w:val="00016F6D"/>
    <w:rsid w:val="00016F8D"/>
    <w:rsid w:val="00016FD0"/>
    <w:rsid w:val="00016FEE"/>
    <w:rsid w:val="000170B2"/>
    <w:rsid w:val="00017138"/>
    <w:rsid w:val="000171AB"/>
    <w:rsid w:val="000172B2"/>
    <w:rsid w:val="0001732C"/>
    <w:rsid w:val="000174C2"/>
    <w:rsid w:val="00017567"/>
    <w:rsid w:val="000176AF"/>
    <w:rsid w:val="000176EE"/>
    <w:rsid w:val="000177C6"/>
    <w:rsid w:val="0001781A"/>
    <w:rsid w:val="0001789D"/>
    <w:rsid w:val="00017934"/>
    <w:rsid w:val="00017975"/>
    <w:rsid w:val="000179E6"/>
    <w:rsid w:val="00017A65"/>
    <w:rsid w:val="00017B14"/>
    <w:rsid w:val="00017B3A"/>
    <w:rsid w:val="00017B7E"/>
    <w:rsid w:val="00017BA9"/>
    <w:rsid w:val="00017F08"/>
    <w:rsid w:val="00017F1F"/>
    <w:rsid w:val="00017FDE"/>
    <w:rsid w:val="0002006E"/>
    <w:rsid w:val="00020089"/>
    <w:rsid w:val="000200ED"/>
    <w:rsid w:val="000200F8"/>
    <w:rsid w:val="00020131"/>
    <w:rsid w:val="000201C1"/>
    <w:rsid w:val="00020272"/>
    <w:rsid w:val="00020391"/>
    <w:rsid w:val="000204F2"/>
    <w:rsid w:val="0002051F"/>
    <w:rsid w:val="0002059E"/>
    <w:rsid w:val="000205D0"/>
    <w:rsid w:val="0002067A"/>
    <w:rsid w:val="0002068C"/>
    <w:rsid w:val="000206D4"/>
    <w:rsid w:val="000207CF"/>
    <w:rsid w:val="000207E6"/>
    <w:rsid w:val="00020869"/>
    <w:rsid w:val="000209B1"/>
    <w:rsid w:val="00020A00"/>
    <w:rsid w:val="00020AD8"/>
    <w:rsid w:val="00020BA8"/>
    <w:rsid w:val="00020D14"/>
    <w:rsid w:val="00020D22"/>
    <w:rsid w:val="00020DBD"/>
    <w:rsid w:val="00020EA0"/>
    <w:rsid w:val="0002101F"/>
    <w:rsid w:val="00021043"/>
    <w:rsid w:val="0002113E"/>
    <w:rsid w:val="000212ED"/>
    <w:rsid w:val="00021346"/>
    <w:rsid w:val="000213AC"/>
    <w:rsid w:val="000213F3"/>
    <w:rsid w:val="00021526"/>
    <w:rsid w:val="00021530"/>
    <w:rsid w:val="00021603"/>
    <w:rsid w:val="00021677"/>
    <w:rsid w:val="000216C6"/>
    <w:rsid w:val="000216CB"/>
    <w:rsid w:val="00021794"/>
    <w:rsid w:val="000217C7"/>
    <w:rsid w:val="000217EB"/>
    <w:rsid w:val="000218D7"/>
    <w:rsid w:val="00021933"/>
    <w:rsid w:val="0002193F"/>
    <w:rsid w:val="000219F7"/>
    <w:rsid w:val="00021A65"/>
    <w:rsid w:val="00021AD2"/>
    <w:rsid w:val="00021B0F"/>
    <w:rsid w:val="00021C28"/>
    <w:rsid w:val="00021C98"/>
    <w:rsid w:val="00021DF6"/>
    <w:rsid w:val="00021E41"/>
    <w:rsid w:val="00021F9B"/>
    <w:rsid w:val="00022126"/>
    <w:rsid w:val="0002212A"/>
    <w:rsid w:val="0002218D"/>
    <w:rsid w:val="00022200"/>
    <w:rsid w:val="00022207"/>
    <w:rsid w:val="0002238C"/>
    <w:rsid w:val="00022471"/>
    <w:rsid w:val="000224E0"/>
    <w:rsid w:val="0002256B"/>
    <w:rsid w:val="000225AA"/>
    <w:rsid w:val="000228BC"/>
    <w:rsid w:val="000228C7"/>
    <w:rsid w:val="00022905"/>
    <w:rsid w:val="00022961"/>
    <w:rsid w:val="00022ADD"/>
    <w:rsid w:val="00022BED"/>
    <w:rsid w:val="00022CD5"/>
    <w:rsid w:val="00022CE8"/>
    <w:rsid w:val="00022EAE"/>
    <w:rsid w:val="00023137"/>
    <w:rsid w:val="00023169"/>
    <w:rsid w:val="0002316D"/>
    <w:rsid w:val="0002319B"/>
    <w:rsid w:val="000231FD"/>
    <w:rsid w:val="00023243"/>
    <w:rsid w:val="00023315"/>
    <w:rsid w:val="0002351B"/>
    <w:rsid w:val="00023554"/>
    <w:rsid w:val="00023586"/>
    <w:rsid w:val="000235BD"/>
    <w:rsid w:val="000237DA"/>
    <w:rsid w:val="00023909"/>
    <w:rsid w:val="0002394B"/>
    <w:rsid w:val="00023991"/>
    <w:rsid w:val="000239A4"/>
    <w:rsid w:val="00023A04"/>
    <w:rsid w:val="00023AA3"/>
    <w:rsid w:val="00023AAB"/>
    <w:rsid w:val="00023B90"/>
    <w:rsid w:val="00023B9F"/>
    <w:rsid w:val="00023CD8"/>
    <w:rsid w:val="00023D9B"/>
    <w:rsid w:val="00023E09"/>
    <w:rsid w:val="00023E72"/>
    <w:rsid w:val="00023FDB"/>
    <w:rsid w:val="0002403B"/>
    <w:rsid w:val="00024054"/>
    <w:rsid w:val="0002413B"/>
    <w:rsid w:val="0002418A"/>
    <w:rsid w:val="000241BC"/>
    <w:rsid w:val="00024215"/>
    <w:rsid w:val="000244F6"/>
    <w:rsid w:val="00024562"/>
    <w:rsid w:val="000246BA"/>
    <w:rsid w:val="00024717"/>
    <w:rsid w:val="0002479A"/>
    <w:rsid w:val="00024852"/>
    <w:rsid w:val="0002491F"/>
    <w:rsid w:val="00024990"/>
    <w:rsid w:val="00024A40"/>
    <w:rsid w:val="00024ABC"/>
    <w:rsid w:val="00024BA6"/>
    <w:rsid w:val="00024C11"/>
    <w:rsid w:val="00024C61"/>
    <w:rsid w:val="00024CB5"/>
    <w:rsid w:val="00024DA8"/>
    <w:rsid w:val="00024F16"/>
    <w:rsid w:val="00024F66"/>
    <w:rsid w:val="00024FAA"/>
    <w:rsid w:val="00024FC3"/>
    <w:rsid w:val="00025001"/>
    <w:rsid w:val="00025082"/>
    <w:rsid w:val="00025281"/>
    <w:rsid w:val="00025294"/>
    <w:rsid w:val="00025332"/>
    <w:rsid w:val="00025379"/>
    <w:rsid w:val="00025392"/>
    <w:rsid w:val="000253CA"/>
    <w:rsid w:val="000253EA"/>
    <w:rsid w:val="00025439"/>
    <w:rsid w:val="0002551F"/>
    <w:rsid w:val="000255E6"/>
    <w:rsid w:val="000255EC"/>
    <w:rsid w:val="00025625"/>
    <w:rsid w:val="00025767"/>
    <w:rsid w:val="000258D2"/>
    <w:rsid w:val="00025933"/>
    <w:rsid w:val="00025957"/>
    <w:rsid w:val="00025983"/>
    <w:rsid w:val="000259BF"/>
    <w:rsid w:val="00025A93"/>
    <w:rsid w:val="00025BC5"/>
    <w:rsid w:val="00025BC7"/>
    <w:rsid w:val="00025BDA"/>
    <w:rsid w:val="00025DE0"/>
    <w:rsid w:val="00025F66"/>
    <w:rsid w:val="00025FC0"/>
    <w:rsid w:val="00025FE3"/>
    <w:rsid w:val="0002607B"/>
    <w:rsid w:val="000260A9"/>
    <w:rsid w:val="000260B4"/>
    <w:rsid w:val="000260B9"/>
    <w:rsid w:val="00026193"/>
    <w:rsid w:val="000261DB"/>
    <w:rsid w:val="0002624F"/>
    <w:rsid w:val="000262C1"/>
    <w:rsid w:val="00026315"/>
    <w:rsid w:val="00026403"/>
    <w:rsid w:val="00026417"/>
    <w:rsid w:val="0002653A"/>
    <w:rsid w:val="0002658F"/>
    <w:rsid w:val="000265C1"/>
    <w:rsid w:val="00026681"/>
    <w:rsid w:val="000266F4"/>
    <w:rsid w:val="00026737"/>
    <w:rsid w:val="0002678E"/>
    <w:rsid w:val="00026801"/>
    <w:rsid w:val="0002688A"/>
    <w:rsid w:val="00026895"/>
    <w:rsid w:val="000268C3"/>
    <w:rsid w:val="00026A2B"/>
    <w:rsid w:val="00026A57"/>
    <w:rsid w:val="00026C65"/>
    <w:rsid w:val="00026D45"/>
    <w:rsid w:val="00026E1E"/>
    <w:rsid w:val="00026ED0"/>
    <w:rsid w:val="00026F58"/>
    <w:rsid w:val="0002705B"/>
    <w:rsid w:val="0002707F"/>
    <w:rsid w:val="0002716B"/>
    <w:rsid w:val="000271A9"/>
    <w:rsid w:val="000271BD"/>
    <w:rsid w:val="000271D7"/>
    <w:rsid w:val="00027202"/>
    <w:rsid w:val="000272D2"/>
    <w:rsid w:val="000272D6"/>
    <w:rsid w:val="000274E2"/>
    <w:rsid w:val="0002758C"/>
    <w:rsid w:val="00027608"/>
    <w:rsid w:val="0002770E"/>
    <w:rsid w:val="00027851"/>
    <w:rsid w:val="00027915"/>
    <w:rsid w:val="00027A51"/>
    <w:rsid w:val="00027C26"/>
    <w:rsid w:val="00027DA8"/>
    <w:rsid w:val="00027DD5"/>
    <w:rsid w:val="00027E3A"/>
    <w:rsid w:val="00027EBD"/>
    <w:rsid w:val="00027F2B"/>
    <w:rsid w:val="00027F58"/>
    <w:rsid w:val="00027FE2"/>
    <w:rsid w:val="0003000E"/>
    <w:rsid w:val="00030053"/>
    <w:rsid w:val="000300A1"/>
    <w:rsid w:val="000300B8"/>
    <w:rsid w:val="0003018D"/>
    <w:rsid w:val="000303A3"/>
    <w:rsid w:val="0003051A"/>
    <w:rsid w:val="000306D5"/>
    <w:rsid w:val="0003074E"/>
    <w:rsid w:val="00030750"/>
    <w:rsid w:val="0003084F"/>
    <w:rsid w:val="000308D5"/>
    <w:rsid w:val="000308F2"/>
    <w:rsid w:val="0003094D"/>
    <w:rsid w:val="00030ADB"/>
    <w:rsid w:val="00030B8B"/>
    <w:rsid w:val="00030C96"/>
    <w:rsid w:val="00030CC1"/>
    <w:rsid w:val="00030CDE"/>
    <w:rsid w:val="00030CF1"/>
    <w:rsid w:val="00030CFA"/>
    <w:rsid w:val="00030D2A"/>
    <w:rsid w:val="00030D47"/>
    <w:rsid w:val="00030D49"/>
    <w:rsid w:val="00030D93"/>
    <w:rsid w:val="00030E36"/>
    <w:rsid w:val="00031058"/>
    <w:rsid w:val="0003118E"/>
    <w:rsid w:val="0003132F"/>
    <w:rsid w:val="00031378"/>
    <w:rsid w:val="00031415"/>
    <w:rsid w:val="00031445"/>
    <w:rsid w:val="00031631"/>
    <w:rsid w:val="0003172E"/>
    <w:rsid w:val="0003176E"/>
    <w:rsid w:val="00031968"/>
    <w:rsid w:val="00031A10"/>
    <w:rsid w:val="00031AFB"/>
    <w:rsid w:val="00031BF7"/>
    <w:rsid w:val="00031D5C"/>
    <w:rsid w:val="00031E75"/>
    <w:rsid w:val="00031EA5"/>
    <w:rsid w:val="00032007"/>
    <w:rsid w:val="000320D0"/>
    <w:rsid w:val="0003211D"/>
    <w:rsid w:val="0003222E"/>
    <w:rsid w:val="000323AF"/>
    <w:rsid w:val="000323DC"/>
    <w:rsid w:val="00032488"/>
    <w:rsid w:val="000324E8"/>
    <w:rsid w:val="000325CE"/>
    <w:rsid w:val="000326D6"/>
    <w:rsid w:val="000326FD"/>
    <w:rsid w:val="000327A8"/>
    <w:rsid w:val="00032963"/>
    <w:rsid w:val="0003297E"/>
    <w:rsid w:val="00032A18"/>
    <w:rsid w:val="00032A65"/>
    <w:rsid w:val="00032AE3"/>
    <w:rsid w:val="00032D4C"/>
    <w:rsid w:val="00032D7B"/>
    <w:rsid w:val="00032E27"/>
    <w:rsid w:val="00032EA7"/>
    <w:rsid w:val="00032EBE"/>
    <w:rsid w:val="00032EEA"/>
    <w:rsid w:val="00032EF3"/>
    <w:rsid w:val="00033127"/>
    <w:rsid w:val="0003313A"/>
    <w:rsid w:val="00033242"/>
    <w:rsid w:val="0003325E"/>
    <w:rsid w:val="0003326F"/>
    <w:rsid w:val="000334A3"/>
    <w:rsid w:val="000334F6"/>
    <w:rsid w:val="000335D5"/>
    <w:rsid w:val="0003360C"/>
    <w:rsid w:val="0003360E"/>
    <w:rsid w:val="00033629"/>
    <w:rsid w:val="00033649"/>
    <w:rsid w:val="00033760"/>
    <w:rsid w:val="000337D0"/>
    <w:rsid w:val="000338E8"/>
    <w:rsid w:val="00033922"/>
    <w:rsid w:val="00033A35"/>
    <w:rsid w:val="00033A4B"/>
    <w:rsid w:val="00033AD1"/>
    <w:rsid w:val="00033AF2"/>
    <w:rsid w:val="00033BBC"/>
    <w:rsid w:val="00033C1D"/>
    <w:rsid w:val="00033C68"/>
    <w:rsid w:val="00033EBC"/>
    <w:rsid w:val="00033FA4"/>
    <w:rsid w:val="00033FD3"/>
    <w:rsid w:val="000340E6"/>
    <w:rsid w:val="00034225"/>
    <w:rsid w:val="000342D0"/>
    <w:rsid w:val="00034324"/>
    <w:rsid w:val="000343E2"/>
    <w:rsid w:val="0003459C"/>
    <w:rsid w:val="000345B0"/>
    <w:rsid w:val="000345C0"/>
    <w:rsid w:val="000346A1"/>
    <w:rsid w:val="000346DB"/>
    <w:rsid w:val="00034728"/>
    <w:rsid w:val="0003479F"/>
    <w:rsid w:val="000347D1"/>
    <w:rsid w:val="00034A8E"/>
    <w:rsid w:val="00034BE8"/>
    <w:rsid w:val="00034C46"/>
    <w:rsid w:val="00034D99"/>
    <w:rsid w:val="00034DDE"/>
    <w:rsid w:val="00034EA8"/>
    <w:rsid w:val="00034F0E"/>
    <w:rsid w:val="00034FDD"/>
    <w:rsid w:val="000350A8"/>
    <w:rsid w:val="00035179"/>
    <w:rsid w:val="000351F8"/>
    <w:rsid w:val="000354D3"/>
    <w:rsid w:val="000354DA"/>
    <w:rsid w:val="00035519"/>
    <w:rsid w:val="00035521"/>
    <w:rsid w:val="00035522"/>
    <w:rsid w:val="0003562C"/>
    <w:rsid w:val="00035786"/>
    <w:rsid w:val="000357A3"/>
    <w:rsid w:val="000358E6"/>
    <w:rsid w:val="000358F9"/>
    <w:rsid w:val="00035906"/>
    <w:rsid w:val="00035972"/>
    <w:rsid w:val="00035977"/>
    <w:rsid w:val="00035A92"/>
    <w:rsid w:val="00035B43"/>
    <w:rsid w:val="00035B8C"/>
    <w:rsid w:val="00035CC4"/>
    <w:rsid w:val="00035CD9"/>
    <w:rsid w:val="00035DC7"/>
    <w:rsid w:val="00035E63"/>
    <w:rsid w:val="00035E64"/>
    <w:rsid w:val="00035FBF"/>
    <w:rsid w:val="000360CC"/>
    <w:rsid w:val="000361D3"/>
    <w:rsid w:val="00036223"/>
    <w:rsid w:val="00036440"/>
    <w:rsid w:val="0003647E"/>
    <w:rsid w:val="00036498"/>
    <w:rsid w:val="000364F6"/>
    <w:rsid w:val="0003651A"/>
    <w:rsid w:val="00036549"/>
    <w:rsid w:val="0003658F"/>
    <w:rsid w:val="00036614"/>
    <w:rsid w:val="0003672B"/>
    <w:rsid w:val="00036781"/>
    <w:rsid w:val="00036798"/>
    <w:rsid w:val="0003679D"/>
    <w:rsid w:val="000367F9"/>
    <w:rsid w:val="00036892"/>
    <w:rsid w:val="00036894"/>
    <w:rsid w:val="00036ABB"/>
    <w:rsid w:val="00036B11"/>
    <w:rsid w:val="00036B5F"/>
    <w:rsid w:val="00036BDB"/>
    <w:rsid w:val="00036BE4"/>
    <w:rsid w:val="00036D00"/>
    <w:rsid w:val="00036D06"/>
    <w:rsid w:val="00036DD1"/>
    <w:rsid w:val="00036E11"/>
    <w:rsid w:val="00036EA2"/>
    <w:rsid w:val="00036EE7"/>
    <w:rsid w:val="00036F82"/>
    <w:rsid w:val="00036FF4"/>
    <w:rsid w:val="0003705C"/>
    <w:rsid w:val="000370E2"/>
    <w:rsid w:val="000370FA"/>
    <w:rsid w:val="000371F0"/>
    <w:rsid w:val="0003720C"/>
    <w:rsid w:val="0003731B"/>
    <w:rsid w:val="000374CF"/>
    <w:rsid w:val="000374F3"/>
    <w:rsid w:val="000375AF"/>
    <w:rsid w:val="00037743"/>
    <w:rsid w:val="0003785B"/>
    <w:rsid w:val="00037944"/>
    <w:rsid w:val="000379AE"/>
    <w:rsid w:val="000379EA"/>
    <w:rsid w:val="00037AD6"/>
    <w:rsid w:val="00037C7A"/>
    <w:rsid w:val="00037D8E"/>
    <w:rsid w:val="00037D97"/>
    <w:rsid w:val="00037EC2"/>
    <w:rsid w:val="00037FCA"/>
    <w:rsid w:val="00037FF5"/>
    <w:rsid w:val="0004001F"/>
    <w:rsid w:val="00040044"/>
    <w:rsid w:val="00040048"/>
    <w:rsid w:val="0004013D"/>
    <w:rsid w:val="000401DA"/>
    <w:rsid w:val="0004020D"/>
    <w:rsid w:val="000402DA"/>
    <w:rsid w:val="000403A1"/>
    <w:rsid w:val="0004044E"/>
    <w:rsid w:val="000407A1"/>
    <w:rsid w:val="00040862"/>
    <w:rsid w:val="00040A0F"/>
    <w:rsid w:val="00040A74"/>
    <w:rsid w:val="00040A80"/>
    <w:rsid w:val="00040B27"/>
    <w:rsid w:val="00040B3B"/>
    <w:rsid w:val="00040C86"/>
    <w:rsid w:val="00040C96"/>
    <w:rsid w:val="00040DA5"/>
    <w:rsid w:val="00040DCC"/>
    <w:rsid w:val="00040DDC"/>
    <w:rsid w:val="00040DFF"/>
    <w:rsid w:val="00040EBB"/>
    <w:rsid w:val="00041078"/>
    <w:rsid w:val="00041136"/>
    <w:rsid w:val="0004119D"/>
    <w:rsid w:val="0004139C"/>
    <w:rsid w:val="00041484"/>
    <w:rsid w:val="000414C5"/>
    <w:rsid w:val="00041588"/>
    <w:rsid w:val="000415CD"/>
    <w:rsid w:val="000415DA"/>
    <w:rsid w:val="00041613"/>
    <w:rsid w:val="0004169F"/>
    <w:rsid w:val="00041882"/>
    <w:rsid w:val="00041AB1"/>
    <w:rsid w:val="00041AD2"/>
    <w:rsid w:val="00041B01"/>
    <w:rsid w:val="00041BE4"/>
    <w:rsid w:val="00041BED"/>
    <w:rsid w:val="00041C92"/>
    <w:rsid w:val="00041CC0"/>
    <w:rsid w:val="00041D3F"/>
    <w:rsid w:val="00041E10"/>
    <w:rsid w:val="00041E5E"/>
    <w:rsid w:val="00042083"/>
    <w:rsid w:val="00042111"/>
    <w:rsid w:val="00042126"/>
    <w:rsid w:val="00042145"/>
    <w:rsid w:val="00042151"/>
    <w:rsid w:val="00042174"/>
    <w:rsid w:val="00042188"/>
    <w:rsid w:val="000421B9"/>
    <w:rsid w:val="00042291"/>
    <w:rsid w:val="000422C2"/>
    <w:rsid w:val="000422F4"/>
    <w:rsid w:val="0004231A"/>
    <w:rsid w:val="00042320"/>
    <w:rsid w:val="00042323"/>
    <w:rsid w:val="00042425"/>
    <w:rsid w:val="000425FB"/>
    <w:rsid w:val="0004277B"/>
    <w:rsid w:val="000427BE"/>
    <w:rsid w:val="00042808"/>
    <w:rsid w:val="00042829"/>
    <w:rsid w:val="000428B8"/>
    <w:rsid w:val="000428DB"/>
    <w:rsid w:val="000428E6"/>
    <w:rsid w:val="00042A66"/>
    <w:rsid w:val="00042AF4"/>
    <w:rsid w:val="00042B34"/>
    <w:rsid w:val="00042C53"/>
    <w:rsid w:val="00042CD0"/>
    <w:rsid w:val="00042DE7"/>
    <w:rsid w:val="00042E68"/>
    <w:rsid w:val="00042F81"/>
    <w:rsid w:val="00043013"/>
    <w:rsid w:val="0004303F"/>
    <w:rsid w:val="00043166"/>
    <w:rsid w:val="000431E1"/>
    <w:rsid w:val="0004331C"/>
    <w:rsid w:val="00043373"/>
    <w:rsid w:val="000433C9"/>
    <w:rsid w:val="000433F1"/>
    <w:rsid w:val="00043465"/>
    <w:rsid w:val="000434A9"/>
    <w:rsid w:val="000434E2"/>
    <w:rsid w:val="000434FE"/>
    <w:rsid w:val="00043657"/>
    <w:rsid w:val="0004368B"/>
    <w:rsid w:val="0004374C"/>
    <w:rsid w:val="000437EC"/>
    <w:rsid w:val="000438A7"/>
    <w:rsid w:val="00043979"/>
    <w:rsid w:val="000439BE"/>
    <w:rsid w:val="00043A12"/>
    <w:rsid w:val="00043AE5"/>
    <w:rsid w:val="00043CD3"/>
    <w:rsid w:val="00043E32"/>
    <w:rsid w:val="00043E7F"/>
    <w:rsid w:val="00043ECA"/>
    <w:rsid w:val="00043F6D"/>
    <w:rsid w:val="00043FD8"/>
    <w:rsid w:val="0004400B"/>
    <w:rsid w:val="000440E7"/>
    <w:rsid w:val="000441E8"/>
    <w:rsid w:val="0004420E"/>
    <w:rsid w:val="000442E7"/>
    <w:rsid w:val="0004434E"/>
    <w:rsid w:val="000443AB"/>
    <w:rsid w:val="00044422"/>
    <w:rsid w:val="00044494"/>
    <w:rsid w:val="0004460A"/>
    <w:rsid w:val="000446A3"/>
    <w:rsid w:val="00044BAC"/>
    <w:rsid w:val="00044C1E"/>
    <w:rsid w:val="00044C68"/>
    <w:rsid w:val="00044C9D"/>
    <w:rsid w:val="00044CBE"/>
    <w:rsid w:val="00044E28"/>
    <w:rsid w:val="00044F0F"/>
    <w:rsid w:val="00044F4B"/>
    <w:rsid w:val="000450AA"/>
    <w:rsid w:val="000450B8"/>
    <w:rsid w:val="000450C9"/>
    <w:rsid w:val="0004517B"/>
    <w:rsid w:val="00045201"/>
    <w:rsid w:val="000453DA"/>
    <w:rsid w:val="00045452"/>
    <w:rsid w:val="00045676"/>
    <w:rsid w:val="00045817"/>
    <w:rsid w:val="0004589E"/>
    <w:rsid w:val="0004593D"/>
    <w:rsid w:val="000459FB"/>
    <w:rsid w:val="00045A3D"/>
    <w:rsid w:val="00045AF0"/>
    <w:rsid w:val="00045B44"/>
    <w:rsid w:val="00045B6B"/>
    <w:rsid w:val="00045BAF"/>
    <w:rsid w:val="00045C6C"/>
    <w:rsid w:val="00045DC1"/>
    <w:rsid w:val="00045E41"/>
    <w:rsid w:val="00045F9C"/>
    <w:rsid w:val="00045FD4"/>
    <w:rsid w:val="00046010"/>
    <w:rsid w:val="0004611B"/>
    <w:rsid w:val="0004611D"/>
    <w:rsid w:val="0004614C"/>
    <w:rsid w:val="00046177"/>
    <w:rsid w:val="0004624F"/>
    <w:rsid w:val="00046254"/>
    <w:rsid w:val="00046386"/>
    <w:rsid w:val="0004659D"/>
    <w:rsid w:val="000465A1"/>
    <w:rsid w:val="00046621"/>
    <w:rsid w:val="0004669D"/>
    <w:rsid w:val="000466A4"/>
    <w:rsid w:val="000466AD"/>
    <w:rsid w:val="000466F3"/>
    <w:rsid w:val="0004677D"/>
    <w:rsid w:val="000467D3"/>
    <w:rsid w:val="000468A4"/>
    <w:rsid w:val="00046A1F"/>
    <w:rsid w:val="00046A8C"/>
    <w:rsid w:val="00046B0F"/>
    <w:rsid w:val="00046C12"/>
    <w:rsid w:val="00046CD6"/>
    <w:rsid w:val="00046D19"/>
    <w:rsid w:val="00046D38"/>
    <w:rsid w:val="00046DD6"/>
    <w:rsid w:val="00046E40"/>
    <w:rsid w:val="00046E7C"/>
    <w:rsid w:val="00046EE7"/>
    <w:rsid w:val="00046F4A"/>
    <w:rsid w:val="00046F89"/>
    <w:rsid w:val="0004720F"/>
    <w:rsid w:val="000473A7"/>
    <w:rsid w:val="000473AC"/>
    <w:rsid w:val="000473C8"/>
    <w:rsid w:val="00047421"/>
    <w:rsid w:val="0004746B"/>
    <w:rsid w:val="00047477"/>
    <w:rsid w:val="000476D0"/>
    <w:rsid w:val="00047747"/>
    <w:rsid w:val="000478CF"/>
    <w:rsid w:val="00047992"/>
    <w:rsid w:val="000479BC"/>
    <w:rsid w:val="00047A24"/>
    <w:rsid w:val="00047AC9"/>
    <w:rsid w:val="00047B09"/>
    <w:rsid w:val="00047B77"/>
    <w:rsid w:val="00047D4A"/>
    <w:rsid w:val="00047DE9"/>
    <w:rsid w:val="00047ED8"/>
    <w:rsid w:val="00050040"/>
    <w:rsid w:val="000500FB"/>
    <w:rsid w:val="000501BD"/>
    <w:rsid w:val="00050280"/>
    <w:rsid w:val="000502DC"/>
    <w:rsid w:val="0005047F"/>
    <w:rsid w:val="00050506"/>
    <w:rsid w:val="0005053B"/>
    <w:rsid w:val="00050670"/>
    <w:rsid w:val="00050696"/>
    <w:rsid w:val="00050756"/>
    <w:rsid w:val="000508A6"/>
    <w:rsid w:val="000508C9"/>
    <w:rsid w:val="000508F5"/>
    <w:rsid w:val="00050963"/>
    <w:rsid w:val="0005096E"/>
    <w:rsid w:val="00050B46"/>
    <w:rsid w:val="00050BEF"/>
    <w:rsid w:val="00050C29"/>
    <w:rsid w:val="00050CB4"/>
    <w:rsid w:val="00050DD5"/>
    <w:rsid w:val="00050E0B"/>
    <w:rsid w:val="0005107E"/>
    <w:rsid w:val="00051086"/>
    <w:rsid w:val="00051279"/>
    <w:rsid w:val="000512C2"/>
    <w:rsid w:val="0005137A"/>
    <w:rsid w:val="0005143A"/>
    <w:rsid w:val="000514BD"/>
    <w:rsid w:val="000515E3"/>
    <w:rsid w:val="0005164B"/>
    <w:rsid w:val="000516DB"/>
    <w:rsid w:val="00051711"/>
    <w:rsid w:val="0005185F"/>
    <w:rsid w:val="000519A0"/>
    <w:rsid w:val="00051A4C"/>
    <w:rsid w:val="00051A71"/>
    <w:rsid w:val="00051B37"/>
    <w:rsid w:val="00051C61"/>
    <w:rsid w:val="00051CBD"/>
    <w:rsid w:val="00051CE9"/>
    <w:rsid w:val="00051D36"/>
    <w:rsid w:val="00051D6A"/>
    <w:rsid w:val="000520B8"/>
    <w:rsid w:val="0005213C"/>
    <w:rsid w:val="00052163"/>
    <w:rsid w:val="00052173"/>
    <w:rsid w:val="00052207"/>
    <w:rsid w:val="00052256"/>
    <w:rsid w:val="00052277"/>
    <w:rsid w:val="00052279"/>
    <w:rsid w:val="0005245E"/>
    <w:rsid w:val="00052581"/>
    <w:rsid w:val="000525E0"/>
    <w:rsid w:val="00052651"/>
    <w:rsid w:val="0005269F"/>
    <w:rsid w:val="00052740"/>
    <w:rsid w:val="00052798"/>
    <w:rsid w:val="000528CC"/>
    <w:rsid w:val="00052903"/>
    <w:rsid w:val="0005296A"/>
    <w:rsid w:val="0005298C"/>
    <w:rsid w:val="00052A20"/>
    <w:rsid w:val="00052A3F"/>
    <w:rsid w:val="00052C0A"/>
    <w:rsid w:val="00052CE8"/>
    <w:rsid w:val="00052D62"/>
    <w:rsid w:val="00052DF5"/>
    <w:rsid w:val="00052FF5"/>
    <w:rsid w:val="00053071"/>
    <w:rsid w:val="0005313E"/>
    <w:rsid w:val="00053146"/>
    <w:rsid w:val="00053166"/>
    <w:rsid w:val="00053331"/>
    <w:rsid w:val="0005333F"/>
    <w:rsid w:val="00053376"/>
    <w:rsid w:val="000533C4"/>
    <w:rsid w:val="000533F4"/>
    <w:rsid w:val="00053523"/>
    <w:rsid w:val="0005356B"/>
    <w:rsid w:val="00053738"/>
    <w:rsid w:val="00053804"/>
    <w:rsid w:val="00053841"/>
    <w:rsid w:val="00053902"/>
    <w:rsid w:val="000539D2"/>
    <w:rsid w:val="00053A55"/>
    <w:rsid w:val="00053C38"/>
    <w:rsid w:val="00053C47"/>
    <w:rsid w:val="00053DB5"/>
    <w:rsid w:val="00053E28"/>
    <w:rsid w:val="00053FDB"/>
    <w:rsid w:val="00053FE9"/>
    <w:rsid w:val="00054029"/>
    <w:rsid w:val="00054072"/>
    <w:rsid w:val="000540C4"/>
    <w:rsid w:val="00054251"/>
    <w:rsid w:val="00054278"/>
    <w:rsid w:val="000543AF"/>
    <w:rsid w:val="00054424"/>
    <w:rsid w:val="00054493"/>
    <w:rsid w:val="000545FE"/>
    <w:rsid w:val="00054642"/>
    <w:rsid w:val="000547AC"/>
    <w:rsid w:val="000547C1"/>
    <w:rsid w:val="000547C4"/>
    <w:rsid w:val="00054882"/>
    <w:rsid w:val="00054896"/>
    <w:rsid w:val="000548E2"/>
    <w:rsid w:val="00054A6D"/>
    <w:rsid w:val="00054CB6"/>
    <w:rsid w:val="00054D05"/>
    <w:rsid w:val="00054D1B"/>
    <w:rsid w:val="00054D82"/>
    <w:rsid w:val="00054DE7"/>
    <w:rsid w:val="00054F0D"/>
    <w:rsid w:val="00055021"/>
    <w:rsid w:val="0005508D"/>
    <w:rsid w:val="0005512C"/>
    <w:rsid w:val="0005513B"/>
    <w:rsid w:val="0005539A"/>
    <w:rsid w:val="0005548A"/>
    <w:rsid w:val="000554AB"/>
    <w:rsid w:val="000554F8"/>
    <w:rsid w:val="00055677"/>
    <w:rsid w:val="000556D6"/>
    <w:rsid w:val="000556DF"/>
    <w:rsid w:val="000557F8"/>
    <w:rsid w:val="00055849"/>
    <w:rsid w:val="000559D6"/>
    <w:rsid w:val="00055B94"/>
    <w:rsid w:val="00055BBD"/>
    <w:rsid w:val="00055BD0"/>
    <w:rsid w:val="00055E8B"/>
    <w:rsid w:val="00055F4B"/>
    <w:rsid w:val="00055F55"/>
    <w:rsid w:val="00055FE0"/>
    <w:rsid w:val="00055FE1"/>
    <w:rsid w:val="000561C5"/>
    <w:rsid w:val="000561F7"/>
    <w:rsid w:val="00056234"/>
    <w:rsid w:val="0005625C"/>
    <w:rsid w:val="00056345"/>
    <w:rsid w:val="00056371"/>
    <w:rsid w:val="00056424"/>
    <w:rsid w:val="000564CD"/>
    <w:rsid w:val="00056563"/>
    <w:rsid w:val="0005659D"/>
    <w:rsid w:val="00056655"/>
    <w:rsid w:val="00056694"/>
    <w:rsid w:val="00056716"/>
    <w:rsid w:val="00056A2B"/>
    <w:rsid w:val="00056A5F"/>
    <w:rsid w:val="00056A6C"/>
    <w:rsid w:val="00056AEE"/>
    <w:rsid w:val="00056AF8"/>
    <w:rsid w:val="00056B7B"/>
    <w:rsid w:val="00056C06"/>
    <w:rsid w:val="00056C16"/>
    <w:rsid w:val="00056C88"/>
    <w:rsid w:val="00056CD4"/>
    <w:rsid w:val="00056D2B"/>
    <w:rsid w:val="00056D48"/>
    <w:rsid w:val="00056D72"/>
    <w:rsid w:val="00056E72"/>
    <w:rsid w:val="00056F21"/>
    <w:rsid w:val="00056F61"/>
    <w:rsid w:val="00056FE8"/>
    <w:rsid w:val="00057017"/>
    <w:rsid w:val="0005703C"/>
    <w:rsid w:val="00057173"/>
    <w:rsid w:val="000571E9"/>
    <w:rsid w:val="00057278"/>
    <w:rsid w:val="00057284"/>
    <w:rsid w:val="000572E3"/>
    <w:rsid w:val="00057375"/>
    <w:rsid w:val="000573B9"/>
    <w:rsid w:val="0005748A"/>
    <w:rsid w:val="00057549"/>
    <w:rsid w:val="000575E3"/>
    <w:rsid w:val="00057615"/>
    <w:rsid w:val="00057619"/>
    <w:rsid w:val="000576AB"/>
    <w:rsid w:val="0005779F"/>
    <w:rsid w:val="00057835"/>
    <w:rsid w:val="00057856"/>
    <w:rsid w:val="0005795F"/>
    <w:rsid w:val="0005796D"/>
    <w:rsid w:val="000579F3"/>
    <w:rsid w:val="00057A6A"/>
    <w:rsid w:val="00057AD4"/>
    <w:rsid w:val="00057ADC"/>
    <w:rsid w:val="00057B7B"/>
    <w:rsid w:val="00057C41"/>
    <w:rsid w:val="00057C52"/>
    <w:rsid w:val="00057C7C"/>
    <w:rsid w:val="00057DD6"/>
    <w:rsid w:val="00057E2F"/>
    <w:rsid w:val="00057F42"/>
    <w:rsid w:val="00057FE3"/>
    <w:rsid w:val="00060077"/>
    <w:rsid w:val="000600E4"/>
    <w:rsid w:val="00060181"/>
    <w:rsid w:val="00060389"/>
    <w:rsid w:val="00060396"/>
    <w:rsid w:val="000603F9"/>
    <w:rsid w:val="000604A2"/>
    <w:rsid w:val="000604BA"/>
    <w:rsid w:val="0006055C"/>
    <w:rsid w:val="000605B0"/>
    <w:rsid w:val="000605B2"/>
    <w:rsid w:val="000605C3"/>
    <w:rsid w:val="00060643"/>
    <w:rsid w:val="0006088C"/>
    <w:rsid w:val="000608E5"/>
    <w:rsid w:val="0006091A"/>
    <w:rsid w:val="000609CD"/>
    <w:rsid w:val="00060A64"/>
    <w:rsid w:val="00060ADE"/>
    <w:rsid w:val="00060AE3"/>
    <w:rsid w:val="00060B20"/>
    <w:rsid w:val="00060B96"/>
    <w:rsid w:val="00060CF2"/>
    <w:rsid w:val="00060D31"/>
    <w:rsid w:val="00060EA2"/>
    <w:rsid w:val="00060ED9"/>
    <w:rsid w:val="00060EF7"/>
    <w:rsid w:val="00060F59"/>
    <w:rsid w:val="00060F6B"/>
    <w:rsid w:val="00061065"/>
    <w:rsid w:val="000610AF"/>
    <w:rsid w:val="000610CF"/>
    <w:rsid w:val="00061124"/>
    <w:rsid w:val="00061174"/>
    <w:rsid w:val="0006117F"/>
    <w:rsid w:val="000611CB"/>
    <w:rsid w:val="00061392"/>
    <w:rsid w:val="0006145E"/>
    <w:rsid w:val="0006151F"/>
    <w:rsid w:val="00061622"/>
    <w:rsid w:val="00061656"/>
    <w:rsid w:val="0006169E"/>
    <w:rsid w:val="000616A8"/>
    <w:rsid w:val="00061759"/>
    <w:rsid w:val="00061769"/>
    <w:rsid w:val="00061774"/>
    <w:rsid w:val="00061847"/>
    <w:rsid w:val="000618A1"/>
    <w:rsid w:val="00061939"/>
    <w:rsid w:val="00061A0F"/>
    <w:rsid w:val="00061A56"/>
    <w:rsid w:val="00061A89"/>
    <w:rsid w:val="00061ACB"/>
    <w:rsid w:val="00061ACD"/>
    <w:rsid w:val="00061B5C"/>
    <w:rsid w:val="00061B6A"/>
    <w:rsid w:val="00061CB1"/>
    <w:rsid w:val="00061CBF"/>
    <w:rsid w:val="00061E32"/>
    <w:rsid w:val="00061EDE"/>
    <w:rsid w:val="00061FC6"/>
    <w:rsid w:val="00062059"/>
    <w:rsid w:val="0006218E"/>
    <w:rsid w:val="000622CA"/>
    <w:rsid w:val="0006243F"/>
    <w:rsid w:val="000624FA"/>
    <w:rsid w:val="00062605"/>
    <w:rsid w:val="000626EC"/>
    <w:rsid w:val="0006292E"/>
    <w:rsid w:val="000629A1"/>
    <w:rsid w:val="00062AFD"/>
    <w:rsid w:val="00062B0B"/>
    <w:rsid w:val="00062B6B"/>
    <w:rsid w:val="00062CEA"/>
    <w:rsid w:val="00062CF5"/>
    <w:rsid w:val="00062DE4"/>
    <w:rsid w:val="00062E99"/>
    <w:rsid w:val="00062EB6"/>
    <w:rsid w:val="00063045"/>
    <w:rsid w:val="000630CE"/>
    <w:rsid w:val="00063184"/>
    <w:rsid w:val="000631E2"/>
    <w:rsid w:val="00063384"/>
    <w:rsid w:val="000634D7"/>
    <w:rsid w:val="00063615"/>
    <w:rsid w:val="00063706"/>
    <w:rsid w:val="0006384A"/>
    <w:rsid w:val="0006390D"/>
    <w:rsid w:val="00063A01"/>
    <w:rsid w:val="00063B93"/>
    <w:rsid w:val="00063C7C"/>
    <w:rsid w:val="00063DAD"/>
    <w:rsid w:val="00063FB4"/>
    <w:rsid w:val="00064062"/>
    <w:rsid w:val="000640AF"/>
    <w:rsid w:val="0006428E"/>
    <w:rsid w:val="00064406"/>
    <w:rsid w:val="0006444C"/>
    <w:rsid w:val="0006446D"/>
    <w:rsid w:val="00064499"/>
    <w:rsid w:val="0006453D"/>
    <w:rsid w:val="0006470C"/>
    <w:rsid w:val="000647BC"/>
    <w:rsid w:val="00064817"/>
    <w:rsid w:val="00064853"/>
    <w:rsid w:val="00064885"/>
    <w:rsid w:val="0006492C"/>
    <w:rsid w:val="0006496E"/>
    <w:rsid w:val="000649E6"/>
    <w:rsid w:val="00064A38"/>
    <w:rsid w:val="00064AB2"/>
    <w:rsid w:val="00064B05"/>
    <w:rsid w:val="00064B55"/>
    <w:rsid w:val="00064BDF"/>
    <w:rsid w:val="00064BEB"/>
    <w:rsid w:val="00064C17"/>
    <w:rsid w:val="00064C6E"/>
    <w:rsid w:val="00064D04"/>
    <w:rsid w:val="00064E4E"/>
    <w:rsid w:val="00064F1B"/>
    <w:rsid w:val="00064FD9"/>
    <w:rsid w:val="0006516E"/>
    <w:rsid w:val="00065176"/>
    <w:rsid w:val="0006521A"/>
    <w:rsid w:val="0006528D"/>
    <w:rsid w:val="000652B8"/>
    <w:rsid w:val="00065410"/>
    <w:rsid w:val="00065471"/>
    <w:rsid w:val="000656B4"/>
    <w:rsid w:val="0006574C"/>
    <w:rsid w:val="000657D1"/>
    <w:rsid w:val="000658CA"/>
    <w:rsid w:val="000658D5"/>
    <w:rsid w:val="0006593C"/>
    <w:rsid w:val="000659A3"/>
    <w:rsid w:val="00065A35"/>
    <w:rsid w:val="00065B2D"/>
    <w:rsid w:val="00065BE8"/>
    <w:rsid w:val="00065C34"/>
    <w:rsid w:val="00065DE9"/>
    <w:rsid w:val="00065E43"/>
    <w:rsid w:val="00065E8E"/>
    <w:rsid w:val="00065F40"/>
    <w:rsid w:val="0006612B"/>
    <w:rsid w:val="00066130"/>
    <w:rsid w:val="000661D7"/>
    <w:rsid w:val="00066204"/>
    <w:rsid w:val="0006625C"/>
    <w:rsid w:val="00066326"/>
    <w:rsid w:val="0006632E"/>
    <w:rsid w:val="00066331"/>
    <w:rsid w:val="0006634A"/>
    <w:rsid w:val="000663AF"/>
    <w:rsid w:val="000663F6"/>
    <w:rsid w:val="000664E3"/>
    <w:rsid w:val="00066623"/>
    <w:rsid w:val="00066640"/>
    <w:rsid w:val="0006664D"/>
    <w:rsid w:val="0006665D"/>
    <w:rsid w:val="000666C0"/>
    <w:rsid w:val="0006673E"/>
    <w:rsid w:val="00066767"/>
    <w:rsid w:val="00066849"/>
    <w:rsid w:val="000669AE"/>
    <w:rsid w:val="000669DB"/>
    <w:rsid w:val="00066B4E"/>
    <w:rsid w:val="00066BB4"/>
    <w:rsid w:val="00066C28"/>
    <w:rsid w:val="00066C91"/>
    <w:rsid w:val="00066CE8"/>
    <w:rsid w:val="00066DCE"/>
    <w:rsid w:val="0006706E"/>
    <w:rsid w:val="0006708F"/>
    <w:rsid w:val="00067127"/>
    <w:rsid w:val="00067172"/>
    <w:rsid w:val="000671F6"/>
    <w:rsid w:val="0006730A"/>
    <w:rsid w:val="0006733A"/>
    <w:rsid w:val="00067346"/>
    <w:rsid w:val="0006738A"/>
    <w:rsid w:val="0006743E"/>
    <w:rsid w:val="00067643"/>
    <w:rsid w:val="00067808"/>
    <w:rsid w:val="000678E9"/>
    <w:rsid w:val="000678F5"/>
    <w:rsid w:val="00067937"/>
    <w:rsid w:val="00067B6D"/>
    <w:rsid w:val="00067C23"/>
    <w:rsid w:val="00067C75"/>
    <w:rsid w:val="00067CE8"/>
    <w:rsid w:val="00067CEC"/>
    <w:rsid w:val="00067D5F"/>
    <w:rsid w:val="00067E04"/>
    <w:rsid w:val="00067FC0"/>
    <w:rsid w:val="00070069"/>
    <w:rsid w:val="000701EB"/>
    <w:rsid w:val="0007028E"/>
    <w:rsid w:val="0007038F"/>
    <w:rsid w:val="000703C0"/>
    <w:rsid w:val="000705BC"/>
    <w:rsid w:val="000705BF"/>
    <w:rsid w:val="00070691"/>
    <w:rsid w:val="0007071D"/>
    <w:rsid w:val="00070772"/>
    <w:rsid w:val="000707A2"/>
    <w:rsid w:val="000707CE"/>
    <w:rsid w:val="0007097F"/>
    <w:rsid w:val="00070A87"/>
    <w:rsid w:val="00070AC1"/>
    <w:rsid w:val="00070B05"/>
    <w:rsid w:val="00070B4C"/>
    <w:rsid w:val="00070B51"/>
    <w:rsid w:val="00070BC8"/>
    <w:rsid w:val="00070C94"/>
    <w:rsid w:val="00070CBF"/>
    <w:rsid w:val="00070D37"/>
    <w:rsid w:val="00070F10"/>
    <w:rsid w:val="00070F26"/>
    <w:rsid w:val="00070FED"/>
    <w:rsid w:val="00070FFF"/>
    <w:rsid w:val="00071109"/>
    <w:rsid w:val="00071170"/>
    <w:rsid w:val="0007117A"/>
    <w:rsid w:val="00071198"/>
    <w:rsid w:val="000711B3"/>
    <w:rsid w:val="00071288"/>
    <w:rsid w:val="00071340"/>
    <w:rsid w:val="0007135E"/>
    <w:rsid w:val="000713E3"/>
    <w:rsid w:val="000714B5"/>
    <w:rsid w:val="0007152F"/>
    <w:rsid w:val="000715D1"/>
    <w:rsid w:val="000715D4"/>
    <w:rsid w:val="000715D6"/>
    <w:rsid w:val="000715E1"/>
    <w:rsid w:val="00071647"/>
    <w:rsid w:val="00071674"/>
    <w:rsid w:val="000716C5"/>
    <w:rsid w:val="00071716"/>
    <w:rsid w:val="00071718"/>
    <w:rsid w:val="000717FD"/>
    <w:rsid w:val="0007183E"/>
    <w:rsid w:val="000718B5"/>
    <w:rsid w:val="00071969"/>
    <w:rsid w:val="0007197E"/>
    <w:rsid w:val="00071A48"/>
    <w:rsid w:val="00071A88"/>
    <w:rsid w:val="00071AF6"/>
    <w:rsid w:val="00071D3C"/>
    <w:rsid w:val="00071E23"/>
    <w:rsid w:val="00071EE2"/>
    <w:rsid w:val="00071F41"/>
    <w:rsid w:val="00072064"/>
    <w:rsid w:val="000720D0"/>
    <w:rsid w:val="00072122"/>
    <w:rsid w:val="00072166"/>
    <w:rsid w:val="00072192"/>
    <w:rsid w:val="000722AF"/>
    <w:rsid w:val="00072314"/>
    <w:rsid w:val="00072394"/>
    <w:rsid w:val="000723C0"/>
    <w:rsid w:val="00072408"/>
    <w:rsid w:val="0007240B"/>
    <w:rsid w:val="00072417"/>
    <w:rsid w:val="0007247A"/>
    <w:rsid w:val="00072582"/>
    <w:rsid w:val="000725E2"/>
    <w:rsid w:val="0007271E"/>
    <w:rsid w:val="00072789"/>
    <w:rsid w:val="00072880"/>
    <w:rsid w:val="000728B0"/>
    <w:rsid w:val="00072973"/>
    <w:rsid w:val="0007298F"/>
    <w:rsid w:val="000729C2"/>
    <w:rsid w:val="00072AB5"/>
    <w:rsid w:val="00072AC9"/>
    <w:rsid w:val="00072B77"/>
    <w:rsid w:val="00072BDB"/>
    <w:rsid w:val="00072C03"/>
    <w:rsid w:val="00072C48"/>
    <w:rsid w:val="00072C68"/>
    <w:rsid w:val="00072CAB"/>
    <w:rsid w:val="00072CCA"/>
    <w:rsid w:val="00072CE7"/>
    <w:rsid w:val="00072D3E"/>
    <w:rsid w:val="00072E8C"/>
    <w:rsid w:val="00072F82"/>
    <w:rsid w:val="000730D2"/>
    <w:rsid w:val="000730F8"/>
    <w:rsid w:val="0007311A"/>
    <w:rsid w:val="00073129"/>
    <w:rsid w:val="00073172"/>
    <w:rsid w:val="00073231"/>
    <w:rsid w:val="000732FB"/>
    <w:rsid w:val="00073423"/>
    <w:rsid w:val="00073440"/>
    <w:rsid w:val="0007344B"/>
    <w:rsid w:val="00073507"/>
    <w:rsid w:val="00073602"/>
    <w:rsid w:val="00073660"/>
    <w:rsid w:val="00073785"/>
    <w:rsid w:val="000737E2"/>
    <w:rsid w:val="000737FE"/>
    <w:rsid w:val="00073A3C"/>
    <w:rsid w:val="00073B20"/>
    <w:rsid w:val="00073B88"/>
    <w:rsid w:val="00073C2E"/>
    <w:rsid w:val="00073C4A"/>
    <w:rsid w:val="00073D15"/>
    <w:rsid w:val="00073D43"/>
    <w:rsid w:val="00073D9B"/>
    <w:rsid w:val="00073DD9"/>
    <w:rsid w:val="00073DEB"/>
    <w:rsid w:val="00073DEE"/>
    <w:rsid w:val="00073E08"/>
    <w:rsid w:val="00073E99"/>
    <w:rsid w:val="00073F61"/>
    <w:rsid w:val="00073F79"/>
    <w:rsid w:val="00073FFF"/>
    <w:rsid w:val="0007425A"/>
    <w:rsid w:val="00074268"/>
    <w:rsid w:val="000742FE"/>
    <w:rsid w:val="0007431F"/>
    <w:rsid w:val="00074388"/>
    <w:rsid w:val="0007447E"/>
    <w:rsid w:val="00074600"/>
    <w:rsid w:val="00074613"/>
    <w:rsid w:val="00074668"/>
    <w:rsid w:val="000746F7"/>
    <w:rsid w:val="000748CA"/>
    <w:rsid w:val="00074A25"/>
    <w:rsid w:val="00074A6E"/>
    <w:rsid w:val="00074AC4"/>
    <w:rsid w:val="00074BCA"/>
    <w:rsid w:val="00074BCD"/>
    <w:rsid w:val="00074CC0"/>
    <w:rsid w:val="00074CCD"/>
    <w:rsid w:val="00074D20"/>
    <w:rsid w:val="00074DA5"/>
    <w:rsid w:val="00074DF3"/>
    <w:rsid w:val="00074E08"/>
    <w:rsid w:val="00074E21"/>
    <w:rsid w:val="00074E5F"/>
    <w:rsid w:val="00075020"/>
    <w:rsid w:val="00075039"/>
    <w:rsid w:val="0007504F"/>
    <w:rsid w:val="000750CB"/>
    <w:rsid w:val="0007538B"/>
    <w:rsid w:val="000753AD"/>
    <w:rsid w:val="000755C3"/>
    <w:rsid w:val="00075640"/>
    <w:rsid w:val="00075648"/>
    <w:rsid w:val="00075680"/>
    <w:rsid w:val="000756E6"/>
    <w:rsid w:val="000757D7"/>
    <w:rsid w:val="000757E2"/>
    <w:rsid w:val="0007580D"/>
    <w:rsid w:val="000758D0"/>
    <w:rsid w:val="00075A9A"/>
    <w:rsid w:val="00075B70"/>
    <w:rsid w:val="00075BF1"/>
    <w:rsid w:val="00075D90"/>
    <w:rsid w:val="00075DBD"/>
    <w:rsid w:val="00075DCB"/>
    <w:rsid w:val="00075DCE"/>
    <w:rsid w:val="00075ED7"/>
    <w:rsid w:val="00075EE5"/>
    <w:rsid w:val="00075F4C"/>
    <w:rsid w:val="00075F81"/>
    <w:rsid w:val="0007603B"/>
    <w:rsid w:val="0007606F"/>
    <w:rsid w:val="000760D6"/>
    <w:rsid w:val="00076159"/>
    <w:rsid w:val="0007641E"/>
    <w:rsid w:val="0007648B"/>
    <w:rsid w:val="00076533"/>
    <w:rsid w:val="0007654E"/>
    <w:rsid w:val="0007656F"/>
    <w:rsid w:val="00076571"/>
    <w:rsid w:val="000765F4"/>
    <w:rsid w:val="0007665A"/>
    <w:rsid w:val="0007666D"/>
    <w:rsid w:val="00076771"/>
    <w:rsid w:val="000767FD"/>
    <w:rsid w:val="00076806"/>
    <w:rsid w:val="000768C1"/>
    <w:rsid w:val="0007699A"/>
    <w:rsid w:val="00076B97"/>
    <w:rsid w:val="00076C1A"/>
    <w:rsid w:val="00076C9A"/>
    <w:rsid w:val="00076D36"/>
    <w:rsid w:val="00076E62"/>
    <w:rsid w:val="00076E92"/>
    <w:rsid w:val="00076EAA"/>
    <w:rsid w:val="00076EC8"/>
    <w:rsid w:val="00076EF0"/>
    <w:rsid w:val="00076F14"/>
    <w:rsid w:val="00076FFA"/>
    <w:rsid w:val="000770A2"/>
    <w:rsid w:val="000770A4"/>
    <w:rsid w:val="0007719C"/>
    <w:rsid w:val="000771B7"/>
    <w:rsid w:val="000771FA"/>
    <w:rsid w:val="00077204"/>
    <w:rsid w:val="00077292"/>
    <w:rsid w:val="000773C4"/>
    <w:rsid w:val="000773D9"/>
    <w:rsid w:val="00077427"/>
    <w:rsid w:val="00077481"/>
    <w:rsid w:val="0007758B"/>
    <w:rsid w:val="000776F0"/>
    <w:rsid w:val="000777E4"/>
    <w:rsid w:val="0007789B"/>
    <w:rsid w:val="000778BB"/>
    <w:rsid w:val="00077A04"/>
    <w:rsid w:val="00077B3B"/>
    <w:rsid w:val="00077BC4"/>
    <w:rsid w:val="00077BD4"/>
    <w:rsid w:val="00077C74"/>
    <w:rsid w:val="00077D35"/>
    <w:rsid w:val="00077E80"/>
    <w:rsid w:val="00077E97"/>
    <w:rsid w:val="0007F23B"/>
    <w:rsid w:val="00080095"/>
    <w:rsid w:val="000800B8"/>
    <w:rsid w:val="00080115"/>
    <w:rsid w:val="0008027B"/>
    <w:rsid w:val="000802BB"/>
    <w:rsid w:val="00080379"/>
    <w:rsid w:val="0008042F"/>
    <w:rsid w:val="00080455"/>
    <w:rsid w:val="000804F8"/>
    <w:rsid w:val="00080716"/>
    <w:rsid w:val="00080767"/>
    <w:rsid w:val="000807ED"/>
    <w:rsid w:val="00080A12"/>
    <w:rsid w:val="00080A83"/>
    <w:rsid w:val="00080A9F"/>
    <w:rsid w:val="00080BA9"/>
    <w:rsid w:val="00080BB9"/>
    <w:rsid w:val="00080D4C"/>
    <w:rsid w:val="00080D97"/>
    <w:rsid w:val="00080ED9"/>
    <w:rsid w:val="00080F66"/>
    <w:rsid w:val="00080FFD"/>
    <w:rsid w:val="0008109F"/>
    <w:rsid w:val="000810A6"/>
    <w:rsid w:val="00081138"/>
    <w:rsid w:val="0008114D"/>
    <w:rsid w:val="0008116C"/>
    <w:rsid w:val="000812C3"/>
    <w:rsid w:val="0008139C"/>
    <w:rsid w:val="00081404"/>
    <w:rsid w:val="00081515"/>
    <w:rsid w:val="000815E9"/>
    <w:rsid w:val="0008171E"/>
    <w:rsid w:val="000817BA"/>
    <w:rsid w:val="000817CF"/>
    <w:rsid w:val="0008193D"/>
    <w:rsid w:val="00081993"/>
    <w:rsid w:val="00081D4C"/>
    <w:rsid w:val="00081E1A"/>
    <w:rsid w:val="00081E5B"/>
    <w:rsid w:val="00081F88"/>
    <w:rsid w:val="0008203B"/>
    <w:rsid w:val="00082090"/>
    <w:rsid w:val="00082248"/>
    <w:rsid w:val="00082264"/>
    <w:rsid w:val="000822BE"/>
    <w:rsid w:val="00082315"/>
    <w:rsid w:val="0008231E"/>
    <w:rsid w:val="00082378"/>
    <w:rsid w:val="000823B6"/>
    <w:rsid w:val="000824D8"/>
    <w:rsid w:val="000826D0"/>
    <w:rsid w:val="00082775"/>
    <w:rsid w:val="000827A7"/>
    <w:rsid w:val="000827AF"/>
    <w:rsid w:val="00082882"/>
    <w:rsid w:val="000828FD"/>
    <w:rsid w:val="000829C6"/>
    <w:rsid w:val="000829C7"/>
    <w:rsid w:val="00082A66"/>
    <w:rsid w:val="00082A84"/>
    <w:rsid w:val="00082A8C"/>
    <w:rsid w:val="00082AB4"/>
    <w:rsid w:val="00082B7E"/>
    <w:rsid w:val="00082B96"/>
    <w:rsid w:val="00082C43"/>
    <w:rsid w:val="00082DF7"/>
    <w:rsid w:val="00082E4B"/>
    <w:rsid w:val="00082E88"/>
    <w:rsid w:val="00082EDF"/>
    <w:rsid w:val="00082F1F"/>
    <w:rsid w:val="00083069"/>
    <w:rsid w:val="00083145"/>
    <w:rsid w:val="000831D8"/>
    <w:rsid w:val="00083224"/>
    <w:rsid w:val="00083274"/>
    <w:rsid w:val="0008327A"/>
    <w:rsid w:val="0008330A"/>
    <w:rsid w:val="0008331A"/>
    <w:rsid w:val="0008352D"/>
    <w:rsid w:val="0008367C"/>
    <w:rsid w:val="000836CD"/>
    <w:rsid w:val="0008377F"/>
    <w:rsid w:val="000838C6"/>
    <w:rsid w:val="000839DD"/>
    <w:rsid w:val="00083ADC"/>
    <w:rsid w:val="00083BB4"/>
    <w:rsid w:val="00083BBB"/>
    <w:rsid w:val="00083DF9"/>
    <w:rsid w:val="00083EFE"/>
    <w:rsid w:val="00083F9C"/>
    <w:rsid w:val="00084009"/>
    <w:rsid w:val="000840FC"/>
    <w:rsid w:val="00084185"/>
    <w:rsid w:val="000841DD"/>
    <w:rsid w:val="0008422B"/>
    <w:rsid w:val="0008427D"/>
    <w:rsid w:val="0008433E"/>
    <w:rsid w:val="00084426"/>
    <w:rsid w:val="00084446"/>
    <w:rsid w:val="00084648"/>
    <w:rsid w:val="00084651"/>
    <w:rsid w:val="00084656"/>
    <w:rsid w:val="0008474B"/>
    <w:rsid w:val="0008478E"/>
    <w:rsid w:val="0008478F"/>
    <w:rsid w:val="0008488D"/>
    <w:rsid w:val="00084970"/>
    <w:rsid w:val="000849B9"/>
    <w:rsid w:val="00084A49"/>
    <w:rsid w:val="00084AC5"/>
    <w:rsid w:val="00084B68"/>
    <w:rsid w:val="00084BB1"/>
    <w:rsid w:val="00084BC6"/>
    <w:rsid w:val="00084CB3"/>
    <w:rsid w:val="00084D72"/>
    <w:rsid w:val="00084DE9"/>
    <w:rsid w:val="00084E18"/>
    <w:rsid w:val="00085039"/>
    <w:rsid w:val="000850A6"/>
    <w:rsid w:val="000850F1"/>
    <w:rsid w:val="000852C4"/>
    <w:rsid w:val="000852C9"/>
    <w:rsid w:val="000852EA"/>
    <w:rsid w:val="0008539B"/>
    <w:rsid w:val="000855CC"/>
    <w:rsid w:val="000855D6"/>
    <w:rsid w:val="000855FE"/>
    <w:rsid w:val="0008563E"/>
    <w:rsid w:val="00085690"/>
    <w:rsid w:val="00085692"/>
    <w:rsid w:val="0008579C"/>
    <w:rsid w:val="000857A5"/>
    <w:rsid w:val="0008584D"/>
    <w:rsid w:val="0008589D"/>
    <w:rsid w:val="000858A7"/>
    <w:rsid w:val="000858A8"/>
    <w:rsid w:val="00085987"/>
    <w:rsid w:val="000859D8"/>
    <w:rsid w:val="00085A8E"/>
    <w:rsid w:val="00085B12"/>
    <w:rsid w:val="00085B68"/>
    <w:rsid w:val="00085BAA"/>
    <w:rsid w:val="00085D0A"/>
    <w:rsid w:val="00085D67"/>
    <w:rsid w:val="00085DC4"/>
    <w:rsid w:val="00085E84"/>
    <w:rsid w:val="00085F9E"/>
    <w:rsid w:val="00086095"/>
    <w:rsid w:val="000861A8"/>
    <w:rsid w:val="000861B6"/>
    <w:rsid w:val="00086291"/>
    <w:rsid w:val="00086398"/>
    <w:rsid w:val="000863B3"/>
    <w:rsid w:val="000863CF"/>
    <w:rsid w:val="000863DD"/>
    <w:rsid w:val="0008644C"/>
    <w:rsid w:val="0008649F"/>
    <w:rsid w:val="00086592"/>
    <w:rsid w:val="00086594"/>
    <w:rsid w:val="000866E0"/>
    <w:rsid w:val="00086746"/>
    <w:rsid w:val="000867C8"/>
    <w:rsid w:val="0008683A"/>
    <w:rsid w:val="000868BF"/>
    <w:rsid w:val="000868D2"/>
    <w:rsid w:val="000868E1"/>
    <w:rsid w:val="000869BE"/>
    <w:rsid w:val="000869E2"/>
    <w:rsid w:val="00086A1C"/>
    <w:rsid w:val="00086ADF"/>
    <w:rsid w:val="00086B65"/>
    <w:rsid w:val="00086B85"/>
    <w:rsid w:val="00086CB5"/>
    <w:rsid w:val="00086CEA"/>
    <w:rsid w:val="00086E51"/>
    <w:rsid w:val="00086EB8"/>
    <w:rsid w:val="00086FDF"/>
    <w:rsid w:val="00086FEA"/>
    <w:rsid w:val="000870C9"/>
    <w:rsid w:val="000870EB"/>
    <w:rsid w:val="00087123"/>
    <w:rsid w:val="0008712B"/>
    <w:rsid w:val="00087203"/>
    <w:rsid w:val="00087238"/>
    <w:rsid w:val="00087243"/>
    <w:rsid w:val="0008725E"/>
    <w:rsid w:val="0008733B"/>
    <w:rsid w:val="000873B6"/>
    <w:rsid w:val="000873E6"/>
    <w:rsid w:val="000874A9"/>
    <w:rsid w:val="0008754B"/>
    <w:rsid w:val="00087733"/>
    <w:rsid w:val="0008778E"/>
    <w:rsid w:val="000877F4"/>
    <w:rsid w:val="00087855"/>
    <w:rsid w:val="00087882"/>
    <w:rsid w:val="000878FD"/>
    <w:rsid w:val="00087AB3"/>
    <w:rsid w:val="00087AE5"/>
    <w:rsid w:val="00087C11"/>
    <w:rsid w:val="00087D13"/>
    <w:rsid w:val="00087D3F"/>
    <w:rsid w:val="00087D90"/>
    <w:rsid w:val="00087EED"/>
    <w:rsid w:val="000900C6"/>
    <w:rsid w:val="00090188"/>
    <w:rsid w:val="00090241"/>
    <w:rsid w:val="0009039D"/>
    <w:rsid w:val="000903E2"/>
    <w:rsid w:val="00090412"/>
    <w:rsid w:val="00090415"/>
    <w:rsid w:val="0009041F"/>
    <w:rsid w:val="0009049A"/>
    <w:rsid w:val="000904D7"/>
    <w:rsid w:val="0009064F"/>
    <w:rsid w:val="000906DD"/>
    <w:rsid w:val="00090728"/>
    <w:rsid w:val="00090882"/>
    <w:rsid w:val="00090AF0"/>
    <w:rsid w:val="00090BB4"/>
    <w:rsid w:val="00090C32"/>
    <w:rsid w:val="00090CD6"/>
    <w:rsid w:val="00090DDA"/>
    <w:rsid w:val="00090E05"/>
    <w:rsid w:val="00090E4E"/>
    <w:rsid w:val="00090E87"/>
    <w:rsid w:val="00090F3F"/>
    <w:rsid w:val="00090F92"/>
    <w:rsid w:val="0009118E"/>
    <w:rsid w:val="00091450"/>
    <w:rsid w:val="00091499"/>
    <w:rsid w:val="00091609"/>
    <w:rsid w:val="0009161C"/>
    <w:rsid w:val="00091881"/>
    <w:rsid w:val="0009199E"/>
    <w:rsid w:val="000919BB"/>
    <w:rsid w:val="00091BBD"/>
    <w:rsid w:val="00091BE0"/>
    <w:rsid w:val="00091DE2"/>
    <w:rsid w:val="00091F35"/>
    <w:rsid w:val="00091F37"/>
    <w:rsid w:val="00091F64"/>
    <w:rsid w:val="00091FA1"/>
    <w:rsid w:val="000920CC"/>
    <w:rsid w:val="000921A9"/>
    <w:rsid w:val="00092231"/>
    <w:rsid w:val="0009250D"/>
    <w:rsid w:val="0009251D"/>
    <w:rsid w:val="00092592"/>
    <w:rsid w:val="00092815"/>
    <w:rsid w:val="000929E0"/>
    <w:rsid w:val="00092A0C"/>
    <w:rsid w:val="00092A1C"/>
    <w:rsid w:val="00092A26"/>
    <w:rsid w:val="00092B8E"/>
    <w:rsid w:val="00092DA2"/>
    <w:rsid w:val="00092E19"/>
    <w:rsid w:val="00092E6C"/>
    <w:rsid w:val="00093132"/>
    <w:rsid w:val="00093133"/>
    <w:rsid w:val="000931FB"/>
    <w:rsid w:val="00093226"/>
    <w:rsid w:val="00093312"/>
    <w:rsid w:val="0009335A"/>
    <w:rsid w:val="0009338B"/>
    <w:rsid w:val="0009352C"/>
    <w:rsid w:val="00093620"/>
    <w:rsid w:val="000936FC"/>
    <w:rsid w:val="000937B4"/>
    <w:rsid w:val="00093803"/>
    <w:rsid w:val="0009393E"/>
    <w:rsid w:val="00093A3F"/>
    <w:rsid w:val="00093B77"/>
    <w:rsid w:val="00093C5D"/>
    <w:rsid w:val="00093D50"/>
    <w:rsid w:val="00093D99"/>
    <w:rsid w:val="00093DC0"/>
    <w:rsid w:val="00093E74"/>
    <w:rsid w:val="00093EB8"/>
    <w:rsid w:val="00093F7C"/>
    <w:rsid w:val="00093FA7"/>
    <w:rsid w:val="00094011"/>
    <w:rsid w:val="00094022"/>
    <w:rsid w:val="000940A5"/>
    <w:rsid w:val="000940E7"/>
    <w:rsid w:val="00094268"/>
    <w:rsid w:val="00094374"/>
    <w:rsid w:val="000943AC"/>
    <w:rsid w:val="000944D6"/>
    <w:rsid w:val="00094524"/>
    <w:rsid w:val="0009456D"/>
    <w:rsid w:val="00094614"/>
    <w:rsid w:val="000947ED"/>
    <w:rsid w:val="0009484F"/>
    <w:rsid w:val="000948F3"/>
    <w:rsid w:val="0009490F"/>
    <w:rsid w:val="00094C58"/>
    <w:rsid w:val="00094D60"/>
    <w:rsid w:val="00094D79"/>
    <w:rsid w:val="00094EAA"/>
    <w:rsid w:val="00094ED6"/>
    <w:rsid w:val="0009502D"/>
    <w:rsid w:val="0009510B"/>
    <w:rsid w:val="00095145"/>
    <w:rsid w:val="00095285"/>
    <w:rsid w:val="000952F3"/>
    <w:rsid w:val="00095307"/>
    <w:rsid w:val="000953B8"/>
    <w:rsid w:val="000953C7"/>
    <w:rsid w:val="00095426"/>
    <w:rsid w:val="0009546D"/>
    <w:rsid w:val="000956B6"/>
    <w:rsid w:val="00095724"/>
    <w:rsid w:val="00095748"/>
    <w:rsid w:val="000957D6"/>
    <w:rsid w:val="000958D0"/>
    <w:rsid w:val="000959AC"/>
    <w:rsid w:val="000959F4"/>
    <w:rsid w:val="00095A03"/>
    <w:rsid w:val="00095A4D"/>
    <w:rsid w:val="00095A87"/>
    <w:rsid w:val="00095B6F"/>
    <w:rsid w:val="00095C3B"/>
    <w:rsid w:val="00095D00"/>
    <w:rsid w:val="00095E21"/>
    <w:rsid w:val="00095E70"/>
    <w:rsid w:val="00095F2C"/>
    <w:rsid w:val="00095F97"/>
    <w:rsid w:val="00095FF1"/>
    <w:rsid w:val="00096026"/>
    <w:rsid w:val="0009606C"/>
    <w:rsid w:val="000960B2"/>
    <w:rsid w:val="0009613E"/>
    <w:rsid w:val="00096202"/>
    <w:rsid w:val="00096305"/>
    <w:rsid w:val="00096425"/>
    <w:rsid w:val="00096463"/>
    <w:rsid w:val="00096493"/>
    <w:rsid w:val="000964C9"/>
    <w:rsid w:val="000965CC"/>
    <w:rsid w:val="0009671C"/>
    <w:rsid w:val="000967FF"/>
    <w:rsid w:val="00096935"/>
    <w:rsid w:val="00096957"/>
    <w:rsid w:val="00096972"/>
    <w:rsid w:val="00096B0B"/>
    <w:rsid w:val="00096E12"/>
    <w:rsid w:val="00096E24"/>
    <w:rsid w:val="00096E2D"/>
    <w:rsid w:val="00096F5F"/>
    <w:rsid w:val="00096F76"/>
    <w:rsid w:val="00097111"/>
    <w:rsid w:val="0009716F"/>
    <w:rsid w:val="000971EF"/>
    <w:rsid w:val="00097228"/>
    <w:rsid w:val="000974BA"/>
    <w:rsid w:val="00097506"/>
    <w:rsid w:val="000975BA"/>
    <w:rsid w:val="00097715"/>
    <w:rsid w:val="00097807"/>
    <w:rsid w:val="00097821"/>
    <w:rsid w:val="00097825"/>
    <w:rsid w:val="000978A4"/>
    <w:rsid w:val="00097923"/>
    <w:rsid w:val="00097A43"/>
    <w:rsid w:val="00097ABA"/>
    <w:rsid w:val="00097AC1"/>
    <w:rsid w:val="00097B43"/>
    <w:rsid w:val="00097BA5"/>
    <w:rsid w:val="00097C60"/>
    <w:rsid w:val="00097CA0"/>
    <w:rsid w:val="00097CB3"/>
    <w:rsid w:val="00097D11"/>
    <w:rsid w:val="00097D37"/>
    <w:rsid w:val="00097D4E"/>
    <w:rsid w:val="00097D53"/>
    <w:rsid w:val="00097D62"/>
    <w:rsid w:val="00097F0B"/>
    <w:rsid w:val="000A002B"/>
    <w:rsid w:val="000A0030"/>
    <w:rsid w:val="000A00BE"/>
    <w:rsid w:val="000A0378"/>
    <w:rsid w:val="000A03CB"/>
    <w:rsid w:val="000A044C"/>
    <w:rsid w:val="000A0500"/>
    <w:rsid w:val="000A053B"/>
    <w:rsid w:val="000A0678"/>
    <w:rsid w:val="000A0704"/>
    <w:rsid w:val="000A0722"/>
    <w:rsid w:val="000A0771"/>
    <w:rsid w:val="000A0795"/>
    <w:rsid w:val="000A07C7"/>
    <w:rsid w:val="000A08F0"/>
    <w:rsid w:val="000A09E9"/>
    <w:rsid w:val="000A0A41"/>
    <w:rsid w:val="000A0A43"/>
    <w:rsid w:val="000A0A8D"/>
    <w:rsid w:val="000A0AAD"/>
    <w:rsid w:val="000A0ADF"/>
    <w:rsid w:val="000A0BE8"/>
    <w:rsid w:val="000A0C3B"/>
    <w:rsid w:val="000A0C59"/>
    <w:rsid w:val="000A0DAB"/>
    <w:rsid w:val="000A0F12"/>
    <w:rsid w:val="000A0FB4"/>
    <w:rsid w:val="000A0FD6"/>
    <w:rsid w:val="000A1107"/>
    <w:rsid w:val="000A12CD"/>
    <w:rsid w:val="000A12FC"/>
    <w:rsid w:val="000A1489"/>
    <w:rsid w:val="000A15CF"/>
    <w:rsid w:val="000A1666"/>
    <w:rsid w:val="000A16E8"/>
    <w:rsid w:val="000A175F"/>
    <w:rsid w:val="000A1767"/>
    <w:rsid w:val="000A178B"/>
    <w:rsid w:val="000A1835"/>
    <w:rsid w:val="000A183B"/>
    <w:rsid w:val="000A18DC"/>
    <w:rsid w:val="000A191A"/>
    <w:rsid w:val="000A19A2"/>
    <w:rsid w:val="000A19E1"/>
    <w:rsid w:val="000A19FA"/>
    <w:rsid w:val="000A1B03"/>
    <w:rsid w:val="000A1B5D"/>
    <w:rsid w:val="000A1C22"/>
    <w:rsid w:val="000A1CA0"/>
    <w:rsid w:val="000A1FA4"/>
    <w:rsid w:val="000A20C3"/>
    <w:rsid w:val="000A21C1"/>
    <w:rsid w:val="000A2209"/>
    <w:rsid w:val="000A22D6"/>
    <w:rsid w:val="000A2300"/>
    <w:rsid w:val="000A2499"/>
    <w:rsid w:val="000A2613"/>
    <w:rsid w:val="000A26BA"/>
    <w:rsid w:val="000A27B5"/>
    <w:rsid w:val="000A2801"/>
    <w:rsid w:val="000A29B6"/>
    <w:rsid w:val="000A29D2"/>
    <w:rsid w:val="000A2A33"/>
    <w:rsid w:val="000A2A8B"/>
    <w:rsid w:val="000A2ACC"/>
    <w:rsid w:val="000A2B36"/>
    <w:rsid w:val="000A2B96"/>
    <w:rsid w:val="000A2CB4"/>
    <w:rsid w:val="000A2D2C"/>
    <w:rsid w:val="000A2EC9"/>
    <w:rsid w:val="000A2EEA"/>
    <w:rsid w:val="000A2F09"/>
    <w:rsid w:val="000A2F0D"/>
    <w:rsid w:val="000A3058"/>
    <w:rsid w:val="000A3119"/>
    <w:rsid w:val="000A31CE"/>
    <w:rsid w:val="000A31FB"/>
    <w:rsid w:val="000A3268"/>
    <w:rsid w:val="000A335F"/>
    <w:rsid w:val="000A3374"/>
    <w:rsid w:val="000A33C7"/>
    <w:rsid w:val="000A3433"/>
    <w:rsid w:val="000A3458"/>
    <w:rsid w:val="000A347C"/>
    <w:rsid w:val="000A34FE"/>
    <w:rsid w:val="000A3528"/>
    <w:rsid w:val="000A352E"/>
    <w:rsid w:val="000A37A0"/>
    <w:rsid w:val="000A3921"/>
    <w:rsid w:val="000A3958"/>
    <w:rsid w:val="000A3A15"/>
    <w:rsid w:val="000A3A34"/>
    <w:rsid w:val="000A3AE9"/>
    <w:rsid w:val="000A3B14"/>
    <w:rsid w:val="000A3B56"/>
    <w:rsid w:val="000A3CDB"/>
    <w:rsid w:val="000A3D36"/>
    <w:rsid w:val="000A3D39"/>
    <w:rsid w:val="000A3DEA"/>
    <w:rsid w:val="000A3E8E"/>
    <w:rsid w:val="000A3FEF"/>
    <w:rsid w:val="000A401E"/>
    <w:rsid w:val="000A4027"/>
    <w:rsid w:val="000A40C2"/>
    <w:rsid w:val="000A41AC"/>
    <w:rsid w:val="000A41B9"/>
    <w:rsid w:val="000A422F"/>
    <w:rsid w:val="000A431E"/>
    <w:rsid w:val="000A4346"/>
    <w:rsid w:val="000A43AA"/>
    <w:rsid w:val="000A442F"/>
    <w:rsid w:val="000A446B"/>
    <w:rsid w:val="000A4475"/>
    <w:rsid w:val="000A4595"/>
    <w:rsid w:val="000A4610"/>
    <w:rsid w:val="000A46EC"/>
    <w:rsid w:val="000A47D2"/>
    <w:rsid w:val="000A47DF"/>
    <w:rsid w:val="000A48ED"/>
    <w:rsid w:val="000A4A50"/>
    <w:rsid w:val="000A4AFA"/>
    <w:rsid w:val="000A4AFB"/>
    <w:rsid w:val="000A4BA8"/>
    <w:rsid w:val="000A4BDC"/>
    <w:rsid w:val="000A4DD0"/>
    <w:rsid w:val="000A4F49"/>
    <w:rsid w:val="000A5019"/>
    <w:rsid w:val="000A5066"/>
    <w:rsid w:val="000A5076"/>
    <w:rsid w:val="000A50EC"/>
    <w:rsid w:val="000A53A2"/>
    <w:rsid w:val="000A53E1"/>
    <w:rsid w:val="000A548C"/>
    <w:rsid w:val="000A54BC"/>
    <w:rsid w:val="000A54D5"/>
    <w:rsid w:val="000A54F1"/>
    <w:rsid w:val="000A5547"/>
    <w:rsid w:val="000A5568"/>
    <w:rsid w:val="000A55F0"/>
    <w:rsid w:val="000A55FA"/>
    <w:rsid w:val="000A5832"/>
    <w:rsid w:val="000A58A7"/>
    <w:rsid w:val="000A58EC"/>
    <w:rsid w:val="000A5943"/>
    <w:rsid w:val="000A596E"/>
    <w:rsid w:val="000A5A56"/>
    <w:rsid w:val="000A5B54"/>
    <w:rsid w:val="000A5F18"/>
    <w:rsid w:val="000A5FDF"/>
    <w:rsid w:val="000A609B"/>
    <w:rsid w:val="000A60AC"/>
    <w:rsid w:val="000A61FE"/>
    <w:rsid w:val="000A628E"/>
    <w:rsid w:val="000A6352"/>
    <w:rsid w:val="000A635D"/>
    <w:rsid w:val="000A63C6"/>
    <w:rsid w:val="000A6407"/>
    <w:rsid w:val="000A646E"/>
    <w:rsid w:val="000A64AB"/>
    <w:rsid w:val="000A6609"/>
    <w:rsid w:val="000A66D7"/>
    <w:rsid w:val="000A67B8"/>
    <w:rsid w:val="000A688A"/>
    <w:rsid w:val="000A6937"/>
    <w:rsid w:val="000A694C"/>
    <w:rsid w:val="000A69E3"/>
    <w:rsid w:val="000A6A15"/>
    <w:rsid w:val="000A6AF9"/>
    <w:rsid w:val="000A6B67"/>
    <w:rsid w:val="000A6DA1"/>
    <w:rsid w:val="000A6DDE"/>
    <w:rsid w:val="000A6E72"/>
    <w:rsid w:val="000A6EA2"/>
    <w:rsid w:val="000A6F4E"/>
    <w:rsid w:val="000A6F51"/>
    <w:rsid w:val="000A705E"/>
    <w:rsid w:val="000A71D4"/>
    <w:rsid w:val="000A7460"/>
    <w:rsid w:val="000A7540"/>
    <w:rsid w:val="000A7584"/>
    <w:rsid w:val="000A75B0"/>
    <w:rsid w:val="000A765E"/>
    <w:rsid w:val="000A7674"/>
    <w:rsid w:val="000A7675"/>
    <w:rsid w:val="000A7766"/>
    <w:rsid w:val="000A7817"/>
    <w:rsid w:val="000A79F6"/>
    <w:rsid w:val="000A7BC5"/>
    <w:rsid w:val="000A7C40"/>
    <w:rsid w:val="000A7C4B"/>
    <w:rsid w:val="000A7C89"/>
    <w:rsid w:val="000A7CD5"/>
    <w:rsid w:val="000A7D63"/>
    <w:rsid w:val="000A7D7B"/>
    <w:rsid w:val="000A7E0B"/>
    <w:rsid w:val="000A7F56"/>
    <w:rsid w:val="000A7FCF"/>
    <w:rsid w:val="000B005F"/>
    <w:rsid w:val="000B0112"/>
    <w:rsid w:val="000B0136"/>
    <w:rsid w:val="000B019E"/>
    <w:rsid w:val="000B0272"/>
    <w:rsid w:val="000B02F3"/>
    <w:rsid w:val="000B03A4"/>
    <w:rsid w:val="000B0534"/>
    <w:rsid w:val="000B054C"/>
    <w:rsid w:val="000B07BD"/>
    <w:rsid w:val="000B07FA"/>
    <w:rsid w:val="000B0844"/>
    <w:rsid w:val="000B08B3"/>
    <w:rsid w:val="000B08EE"/>
    <w:rsid w:val="000B093F"/>
    <w:rsid w:val="000B0A5F"/>
    <w:rsid w:val="000B0B3C"/>
    <w:rsid w:val="000B0BB5"/>
    <w:rsid w:val="000B0BC2"/>
    <w:rsid w:val="000B0C76"/>
    <w:rsid w:val="000B0E1E"/>
    <w:rsid w:val="000B0F31"/>
    <w:rsid w:val="000B103C"/>
    <w:rsid w:val="000B1208"/>
    <w:rsid w:val="000B1219"/>
    <w:rsid w:val="000B1233"/>
    <w:rsid w:val="000B12AE"/>
    <w:rsid w:val="000B145E"/>
    <w:rsid w:val="000B150F"/>
    <w:rsid w:val="000B16C2"/>
    <w:rsid w:val="000B18C0"/>
    <w:rsid w:val="000B197F"/>
    <w:rsid w:val="000B1A7D"/>
    <w:rsid w:val="000B1AB1"/>
    <w:rsid w:val="000B1CBA"/>
    <w:rsid w:val="000B1EC1"/>
    <w:rsid w:val="000B1ED5"/>
    <w:rsid w:val="000B1F1B"/>
    <w:rsid w:val="000B1FD2"/>
    <w:rsid w:val="000B214A"/>
    <w:rsid w:val="000B217A"/>
    <w:rsid w:val="000B2217"/>
    <w:rsid w:val="000B2375"/>
    <w:rsid w:val="000B246D"/>
    <w:rsid w:val="000B24CB"/>
    <w:rsid w:val="000B2648"/>
    <w:rsid w:val="000B26BD"/>
    <w:rsid w:val="000B26DD"/>
    <w:rsid w:val="000B270B"/>
    <w:rsid w:val="000B27F9"/>
    <w:rsid w:val="000B2832"/>
    <w:rsid w:val="000B2844"/>
    <w:rsid w:val="000B28C1"/>
    <w:rsid w:val="000B2A33"/>
    <w:rsid w:val="000B2AAE"/>
    <w:rsid w:val="000B2B78"/>
    <w:rsid w:val="000B2BF4"/>
    <w:rsid w:val="000B2D5A"/>
    <w:rsid w:val="000B2E77"/>
    <w:rsid w:val="000B2E97"/>
    <w:rsid w:val="000B2ED1"/>
    <w:rsid w:val="000B2F42"/>
    <w:rsid w:val="000B2F64"/>
    <w:rsid w:val="000B2FB2"/>
    <w:rsid w:val="000B2FEF"/>
    <w:rsid w:val="000B30D6"/>
    <w:rsid w:val="000B3175"/>
    <w:rsid w:val="000B324B"/>
    <w:rsid w:val="000B34B3"/>
    <w:rsid w:val="000B350D"/>
    <w:rsid w:val="000B373F"/>
    <w:rsid w:val="000B3870"/>
    <w:rsid w:val="000B38AC"/>
    <w:rsid w:val="000B38F7"/>
    <w:rsid w:val="000B3937"/>
    <w:rsid w:val="000B3B9D"/>
    <w:rsid w:val="000B3C20"/>
    <w:rsid w:val="000B3C99"/>
    <w:rsid w:val="000B3CB8"/>
    <w:rsid w:val="000B3D65"/>
    <w:rsid w:val="000B3D99"/>
    <w:rsid w:val="000B3E01"/>
    <w:rsid w:val="000B3E3B"/>
    <w:rsid w:val="000B3E82"/>
    <w:rsid w:val="000B3EED"/>
    <w:rsid w:val="000B3F74"/>
    <w:rsid w:val="000B4184"/>
    <w:rsid w:val="000B41D9"/>
    <w:rsid w:val="000B44AE"/>
    <w:rsid w:val="000B4535"/>
    <w:rsid w:val="000B4538"/>
    <w:rsid w:val="000B455B"/>
    <w:rsid w:val="000B4814"/>
    <w:rsid w:val="000B4989"/>
    <w:rsid w:val="000B4A4B"/>
    <w:rsid w:val="000B4A5C"/>
    <w:rsid w:val="000B4C75"/>
    <w:rsid w:val="000B4C80"/>
    <w:rsid w:val="000B4C88"/>
    <w:rsid w:val="000B4CDD"/>
    <w:rsid w:val="000B4D29"/>
    <w:rsid w:val="000B4D62"/>
    <w:rsid w:val="000B4D71"/>
    <w:rsid w:val="000B4DF2"/>
    <w:rsid w:val="000B4F4B"/>
    <w:rsid w:val="000B4F8E"/>
    <w:rsid w:val="000B4FB4"/>
    <w:rsid w:val="000B5038"/>
    <w:rsid w:val="000B5089"/>
    <w:rsid w:val="000B50F2"/>
    <w:rsid w:val="000B50FA"/>
    <w:rsid w:val="000B51EE"/>
    <w:rsid w:val="000B51F3"/>
    <w:rsid w:val="000B5219"/>
    <w:rsid w:val="000B5221"/>
    <w:rsid w:val="000B5338"/>
    <w:rsid w:val="000B538E"/>
    <w:rsid w:val="000B5404"/>
    <w:rsid w:val="000B540D"/>
    <w:rsid w:val="000B5486"/>
    <w:rsid w:val="000B5500"/>
    <w:rsid w:val="000B5605"/>
    <w:rsid w:val="000B56B7"/>
    <w:rsid w:val="000B56E1"/>
    <w:rsid w:val="000B5777"/>
    <w:rsid w:val="000B5879"/>
    <w:rsid w:val="000B5969"/>
    <w:rsid w:val="000B5A21"/>
    <w:rsid w:val="000B5A78"/>
    <w:rsid w:val="000B5B2F"/>
    <w:rsid w:val="000B5BA7"/>
    <w:rsid w:val="000B5BB6"/>
    <w:rsid w:val="000B5C18"/>
    <w:rsid w:val="000B5DF8"/>
    <w:rsid w:val="000B5E30"/>
    <w:rsid w:val="000B5E33"/>
    <w:rsid w:val="000B5EF0"/>
    <w:rsid w:val="000B5EF7"/>
    <w:rsid w:val="000B5F42"/>
    <w:rsid w:val="000B5FE1"/>
    <w:rsid w:val="000B6019"/>
    <w:rsid w:val="000B6027"/>
    <w:rsid w:val="000B6111"/>
    <w:rsid w:val="000B6268"/>
    <w:rsid w:val="000B62C7"/>
    <w:rsid w:val="000B6307"/>
    <w:rsid w:val="000B64D2"/>
    <w:rsid w:val="000B64D4"/>
    <w:rsid w:val="000B6764"/>
    <w:rsid w:val="000B67C0"/>
    <w:rsid w:val="000B67CE"/>
    <w:rsid w:val="000B67E6"/>
    <w:rsid w:val="000B695C"/>
    <w:rsid w:val="000B69AA"/>
    <w:rsid w:val="000B6A64"/>
    <w:rsid w:val="000B6BD7"/>
    <w:rsid w:val="000B6CB9"/>
    <w:rsid w:val="000B6D89"/>
    <w:rsid w:val="000B6DFD"/>
    <w:rsid w:val="000B6E78"/>
    <w:rsid w:val="000B6E89"/>
    <w:rsid w:val="000B6EEB"/>
    <w:rsid w:val="000B6F15"/>
    <w:rsid w:val="000B6FC4"/>
    <w:rsid w:val="000B7022"/>
    <w:rsid w:val="000B7025"/>
    <w:rsid w:val="000B72AA"/>
    <w:rsid w:val="000B7325"/>
    <w:rsid w:val="000B7578"/>
    <w:rsid w:val="000B75CB"/>
    <w:rsid w:val="000B767B"/>
    <w:rsid w:val="000B76C2"/>
    <w:rsid w:val="000B7795"/>
    <w:rsid w:val="000B7851"/>
    <w:rsid w:val="000B79C6"/>
    <w:rsid w:val="000B7A18"/>
    <w:rsid w:val="000B7A44"/>
    <w:rsid w:val="000B7A47"/>
    <w:rsid w:val="000B7AE1"/>
    <w:rsid w:val="000B7AED"/>
    <w:rsid w:val="000B7B51"/>
    <w:rsid w:val="000B7B98"/>
    <w:rsid w:val="000B7C10"/>
    <w:rsid w:val="000B7C34"/>
    <w:rsid w:val="000B7CE6"/>
    <w:rsid w:val="000B7CF6"/>
    <w:rsid w:val="000B7D63"/>
    <w:rsid w:val="000B7E35"/>
    <w:rsid w:val="000B7EDC"/>
    <w:rsid w:val="000B7F39"/>
    <w:rsid w:val="000C0145"/>
    <w:rsid w:val="000C0198"/>
    <w:rsid w:val="000C020C"/>
    <w:rsid w:val="000C021C"/>
    <w:rsid w:val="000C023B"/>
    <w:rsid w:val="000C0348"/>
    <w:rsid w:val="000C04C0"/>
    <w:rsid w:val="000C0500"/>
    <w:rsid w:val="000C0712"/>
    <w:rsid w:val="000C0785"/>
    <w:rsid w:val="000C0822"/>
    <w:rsid w:val="000C0824"/>
    <w:rsid w:val="000C08E7"/>
    <w:rsid w:val="000C0908"/>
    <w:rsid w:val="000C0985"/>
    <w:rsid w:val="000C09B8"/>
    <w:rsid w:val="000C0A9E"/>
    <w:rsid w:val="000C0AD4"/>
    <w:rsid w:val="000C0C4B"/>
    <w:rsid w:val="000C0CC9"/>
    <w:rsid w:val="000C0E6F"/>
    <w:rsid w:val="000C0EDF"/>
    <w:rsid w:val="000C0FEE"/>
    <w:rsid w:val="000C100E"/>
    <w:rsid w:val="000C1077"/>
    <w:rsid w:val="000C10F6"/>
    <w:rsid w:val="000C1186"/>
    <w:rsid w:val="000C1348"/>
    <w:rsid w:val="000C135F"/>
    <w:rsid w:val="000C13C5"/>
    <w:rsid w:val="000C15C8"/>
    <w:rsid w:val="000C1750"/>
    <w:rsid w:val="000C1840"/>
    <w:rsid w:val="000C1996"/>
    <w:rsid w:val="000C19FF"/>
    <w:rsid w:val="000C1A4E"/>
    <w:rsid w:val="000C1AAA"/>
    <w:rsid w:val="000C1B07"/>
    <w:rsid w:val="000C1DCC"/>
    <w:rsid w:val="000C1E06"/>
    <w:rsid w:val="000C1E4A"/>
    <w:rsid w:val="000C2028"/>
    <w:rsid w:val="000C20D3"/>
    <w:rsid w:val="000C2107"/>
    <w:rsid w:val="000C2129"/>
    <w:rsid w:val="000C24BA"/>
    <w:rsid w:val="000C2508"/>
    <w:rsid w:val="000C25B7"/>
    <w:rsid w:val="000C25BB"/>
    <w:rsid w:val="000C2690"/>
    <w:rsid w:val="000C26A9"/>
    <w:rsid w:val="000C2730"/>
    <w:rsid w:val="000C27AD"/>
    <w:rsid w:val="000C27B9"/>
    <w:rsid w:val="000C283F"/>
    <w:rsid w:val="000C286E"/>
    <w:rsid w:val="000C28E2"/>
    <w:rsid w:val="000C29B8"/>
    <w:rsid w:val="000C2A4E"/>
    <w:rsid w:val="000C2B0A"/>
    <w:rsid w:val="000C2C9E"/>
    <w:rsid w:val="000C2CF1"/>
    <w:rsid w:val="000C2DB2"/>
    <w:rsid w:val="000C2E7E"/>
    <w:rsid w:val="000C312C"/>
    <w:rsid w:val="000C3170"/>
    <w:rsid w:val="000C3191"/>
    <w:rsid w:val="000C31D3"/>
    <w:rsid w:val="000C3231"/>
    <w:rsid w:val="000C332C"/>
    <w:rsid w:val="000C340F"/>
    <w:rsid w:val="000C3467"/>
    <w:rsid w:val="000C353A"/>
    <w:rsid w:val="000C3578"/>
    <w:rsid w:val="000C369E"/>
    <w:rsid w:val="000C379B"/>
    <w:rsid w:val="000C3855"/>
    <w:rsid w:val="000C386D"/>
    <w:rsid w:val="000C3AB4"/>
    <w:rsid w:val="000C3CD6"/>
    <w:rsid w:val="000C3D23"/>
    <w:rsid w:val="000C3DCD"/>
    <w:rsid w:val="000C405E"/>
    <w:rsid w:val="000C40B8"/>
    <w:rsid w:val="000C4116"/>
    <w:rsid w:val="000C42B3"/>
    <w:rsid w:val="000C4357"/>
    <w:rsid w:val="000C43FD"/>
    <w:rsid w:val="000C4474"/>
    <w:rsid w:val="000C448D"/>
    <w:rsid w:val="000C450D"/>
    <w:rsid w:val="000C46AA"/>
    <w:rsid w:val="000C46EA"/>
    <w:rsid w:val="000C47FA"/>
    <w:rsid w:val="000C481E"/>
    <w:rsid w:val="000C4980"/>
    <w:rsid w:val="000C49BB"/>
    <w:rsid w:val="000C4ACC"/>
    <w:rsid w:val="000C4ACF"/>
    <w:rsid w:val="000C4B0B"/>
    <w:rsid w:val="000C4B9E"/>
    <w:rsid w:val="000C4C46"/>
    <w:rsid w:val="000C4C60"/>
    <w:rsid w:val="000C4D06"/>
    <w:rsid w:val="000C4D33"/>
    <w:rsid w:val="000C4D66"/>
    <w:rsid w:val="000C4D6B"/>
    <w:rsid w:val="000C4DF0"/>
    <w:rsid w:val="000C4E94"/>
    <w:rsid w:val="000C50DD"/>
    <w:rsid w:val="000C533D"/>
    <w:rsid w:val="000C53E5"/>
    <w:rsid w:val="000C53F8"/>
    <w:rsid w:val="000C55A9"/>
    <w:rsid w:val="000C55FD"/>
    <w:rsid w:val="000C58A5"/>
    <w:rsid w:val="000C59BC"/>
    <w:rsid w:val="000C5B2C"/>
    <w:rsid w:val="000C5B54"/>
    <w:rsid w:val="000C5B57"/>
    <w:rsid w:val="000C5C35"/>
    <w:rsid w:val="000C5C70"/>
    <w:rsid w:val="000C5CD7"/>
    <w:rsid w:val="000C5D0B"/>
    <w:rsid w:val="000C5E2F"/>
    <w:rsid w:val="000C5E58"/>
    <w:rsid w:val="000C5F75"/>
    <w:rsid w:val="000C60AA"/>
    <w:rsid w:val="000C61F8"/>
    <w:rsid w:val="000C6440"/>
    <w:rsid w:val="000C64B8"/>
    <w:rsid w:val="000C65D0"/>
    <w:rsid w:val="000C65FF"/>
    <w:rsid w:val="000C66BB"/>
    <w:rsid w:val="000C66C7"/>
    <w:rsid w:val="000C66F9"/>
    <w:rsid w:val="000C674E"/>
    <w:rsid w:val="000C6750"/>
    <w:rsid w:val="000C6776"/>
    <w:rsid w:val="000C6780"/>
    <w:rsid w:val="000C67D6"/>
    <w:rsid w:val="000C67D8"/>
    <w:rsid w:val="000C6824"/>
    <w:rsid w:val="000C687D"/>
    <w:rsid w:val="000C68BF"/>
    <w:rsid w:val="000C691E"/>
    <w:rsid w:val="000C6E5B"/>
    <w:rsid w:val="000C6FA0"/>
    <w:rsid w:val="000C71A1"/>
    <w:rsid w:val="000C735A"/>
    <w:rsid w:val="000C74D9"/>
    <w:rsid w:val="000C74DA"/>
    <w:rsid w:val="000C7525"/>
    <w:rsid w:val="000C754A"/>
    <w:rsid w:val="000C75FF"/>
    <w:rsid w:val="000C7654"/>
    <w:rsid w:val="000C7721"/>
    <w:rsid w:val="000C780C"/>
    <w:rsid w:val="000C783D"/>
    <w:rsid w:val="000C78B1"/>
    <w:rsid w:val="000C7936"/>
    <w:rsid w:val="000C79C0"/>
    <w:rsid w:val="000C79CE"/>
    <w:rsid w:val="000C7ACA"/>
    <w:rsid w:val="000C7B90"/>
    <w:rsid w:val="000C7BA7"/>
    <w:rsid w:val="000C7BB9"/>
    <w:rsid w:val="000C7D02"/>
    <w:rsid w:val="000C7D1C"/>
    <w:rsid w:val="000C7D1D"/>
    <w:rsid w:val="000D0011"/>
    <w:rsid w:val="000D014B"/>
    <w:rsid w:val="000D014F"/>
    <w:rsid w:val="000D02DA"/>
    <w:rsid w:val="000D0347"/>
    <w:rsid w:val="000D03A1"/>
    <w:rsid w:val="000D03BC"/>
    <w:rsid w:val="000D0406"/>
    <w:rsid w:val="000D0588"/>
    <w:rsid w:val="000D05C0"/>
    <w:rsid w:val="000D0680"/>
    <w:rsid w:val="000D069A"/>
    <w:rsid w:val="000D069C"/>
    <w:rsid w:val="000D08A7"/>
    <w:rsid w:val="000D09D8"/>
    <w:rsid w:val="000D0A8F"/>
    <w:rsid w:val="000D0B5E"/>
    <w:rsid w:val="000D0C12"/>
    <w:rsid w:val="000D0C36"/>
    <w:rsid w:val="000D0C60"/>
    <w:rsid w:val="000D0CCB"/>
    <w:rsid w:val="000D0CD3"/>
    <w:rsid w:val="000D0D8E"/>
    <w:rsid w:val="000D0E61"/>
    <w:rsid w:val="000D0E9A"/>
    <w:rsid w:val="000D0F0C"/>
    <w:rsid w:val="000D0F0F"/>
    <w:rsid w:val="000D0FCB"/>
    <w:rsid w:val="000D0FED"/>
    <w:rsid w:val="000D117B"/>
    <w:rsid w:val="000D1191"/>
    <w:rsid w:val="000D11E4"/>
    <w:rsid w:val="000D123D"/>
    <w:rsid w:val="000D1360"/>
    <w:rsid w:val="000D145D"/>
    <w:rsid w:val="000D14DB"/>
    <w:rsid w:val="000D14F5"/>
    <w:rsid w:val="000D16C9"/>
    <w:rsid w:val="000D16E5"/>
    <w:rsid w:val="000D1756"/>
    <w:rsid w:val="000D1915"/>
    <w:rsid w:val="000D1B29"/>
    <w:rsid w:val="000D1C7C"/>
    <w:rsid w:val="000D1D52"/>
    <w:rsid w:val="000D1DF8"/>
    <w:rsid w:val="000D1E7D"/>
    <w:rsid w:val="000D1E83"/>
    <w:rsid w:val="000D232D"/>
    <w:rsid w:val="000D2350"/>
    <w:rsid w:val="000D237F"/>
    <w:rsid w:val="000D2438"/>
    <w:rsid w:val="000D261F"/>
    <w:rsid w:val="000D2788"/>
    <w:rsid w:val="000D29E8"/>
    <w:rsid w:val="000D2AF7"/>
    <w:rsid w:val="000D2BE1"/>
    <w:rsid w:val="000D2C8D"/>
    <w:rsid w:val="000D2DA1"/>
    <w:rsid w:val="000D2E4F"/>
    <w:rsid w:val="000D2F8C"/>
    <w:rsid w:val="000D2F8F"/>
    <w:rsid w:val="000D308E"/>
    <w:rsid w:val="000D30FE"/>
    <w:rsid w:val="000D3102"/>
    <w:rsid w:val="000D3159"/>
    <w:rsid w:val="000D31E2"/>
    <w:rsid w:val="000D31E8"/>
    <w:rsid w:val="000D326D"/>
    <w:rsid w:val="000D3340"/>
    <w:rsid w:val="000D33F8"/>
    <w:rsid w:val="000D350B"/>
    <w:rsid w:val="000D3678"/>
    <w:rsid w:val="000D3758"/>
    <w:rsid w:val="000D3856"/>
    <w:rsid w:val="000D3913"/>
    <w:rsid w:val="000D39A5"/>
    <w:rsid w:val="000D39EF"/>
    <w:rsid w:val="000D3AD2"/>
    <w:rsid w:val="000D3AFA"/>
    <w:rsid w:val="000D3B28"/>
    <w:rsid w:val="000D3B50"/>
    <w:rsid w:val="000D3B81"/>
    <w:rsid w:val="000D3BCE"/>
    <w:rsid w:val="000D3BD2"/>
    <w:rsid w:val="000D3C29"/>
    <w:rsid w:val="000D3CD0"/>
    <w:rsid w:val="000D3DD1"/>
    <w:rsid w:val="000D3ECF"/>
    <w:rsid w:val="000D3ED5"/>
    <w:rsid w:val="000D3F4C"/>
    <w:rsid w:val="000D3F7B"/>
    <w:rsid w:val="000D3F86"/>
    <w:rsid w:val="000D3FDF"/>
    <w:rsid w:val="000D40B9"/>
    <w:rsid w:val="000D40C3"/>
    <w:rsid w:val="000D40D8"/>
    <w:rsid w:val="000D41B1"/>
    <w:rsid w:val="000D42B0"/>
    <w:rsid w:val="000D42E8"/>
    <w:rsid w:val="000D4357"/>
    <w:rsid w:val="000D435B"/>
    <w:rsid w:val="000D4463"/>
    <w:rsid w:val="000D44DC"/>
    <w:rsid w:val="000D45C5"/>
    <w:rsid w:val="000D461E"/>
    <w:rsid w:val="000D462E"/>
    <w:rsid w:val="000D468B"/>
    <w:rsid w:val="000D48F6"/>
    <w:rsid w:val="000D4A56"/>
    <w:rsid w:val="000D4CE3"/>
    <w:rsid w:val="000D4D53"/>
    <w:rsid w:val="000D4E6C"/>
    <w:rsid w:val="000D4F92"/>
    <w:rsid w:val="000D4FB3"/>
    <w:rsid w:val="000D50E1"/>
    <w:rsid w:val="000D510A"/>
    <w:rsid w:val="000D512F"/>
    <w:rsid w:val="000D5133"/>
    <w:rsid w:val="000D5139"/>
    <w:rsid w:val="000D51E9"/>
    <w:rsid w:val="000D532E"/>
    <w:rsid w:val="000D53B1"/>
    <w:rsid w:val="000D53B3"/>
    <w:rsid w:val="000D548D"/>
    <w:rsid w:val="000D54B2"/>
    <w:rsid w:val="000D5666"/>
    <w:rsid w:val="000D56C4"/>
    <w:rsid w:val="000D5780"/>
    <w:rsid w:val="000D5998"/>
    <w:rsid w:val="000D59C0"/>
    <w:rsid w:val="000D59D9"/>
    <w:rsid w:val="000D5A5C"/>
    <w:rsid w:val="000D5AC9"/>
    <w:rsid w:val="000D5B3C"/>
    <w:rsid w:val="000D5B68"/>
    <w:rsid w:val="000D5BF1"/>
    <w:rsid w:val="000D5C6F"/>
    <w:rsid w:val="000D5C85"/>
    <w:rsid w:val="000D5D16"/>
    <w:rsid w:val="000D5EF1"/>
    <w:rsid w:val="000D5F58"/>
    <w:rsid w:val="000D5F80"/>
    <w:rsid w:val="000D5FE9"/>
    <w:rsid w:val="000D5FF8"/>
    <w:rsid w:val="000D6036"/>
    <w:rsid w:val="000D603F"/>
    <w:rsid w:val="000D6083"/>
    <w:rsid w:val="000D609F"/>
    <w:rsid w:val="000D60ED"/>
    <w:rsid w:val="000D6187"/>
    <w:rsid w:val="000D626C"/>
    <w:rsid w:val="000D6298"/>
    <w:rsid w:val="000D6350"/>
    <w:rsid w:val="000D63D3"/>
    <w:rsid w:val="000D6441"/>
    <w:rsid w:val="000D6460"/>
    <w:rsid w:val="000D6602"/>
    <w:rsid w:val="000D66F5"/>
    <w:rsid w:val="000D6705"/>
    <w:rsid w:val="000D6740"/>
    <w:rsid w:val="000D67C4"/>
    <w:rsid w:val="000D6870"/>
    <w:rsid w:val="000D6B04"/>
    <w:rsid w:val="000D6BDD"/>
    <w:rsid w:val="000D6C12"/>
    <w:rsid w:val="000D6C36"/>
    <w:rsid w:val="000D6C9E"/>
    <w:rsid w:val="000D6CF6"/>
    <w:rsid w:val="000D6D8B"/>
    <w:rsid w:val="000D6E2A"/>
    <w:rsid w:val="000D6E96"/>
    <w:rsid w:val="000D6ED1"/>
    <w:rsid w:val="000D7115"/>
    <w:rsid w:val="000D721E"/>
    <w:rsid w:val="000D7267"/>
    <w:rsid w:val="000D7296"/>
    <w:rsid w:val="000D7391"/>
    <w:rsid w:val="000D7449"/>
    <w:rsid w:val="000D76D9"/>
    <w:rsid w:val="000D7720"/>
    <w:rsid w:val="000D7764"/>
    <w:rsid w:val="000D776F"/>
    <w:rsid w:val="000D77E4"/>
    <w:rsid w:val="000D78DB"/>
    <w:rsid w:val="000D7AEC"/>
    <w:rsid w:val="000D7D40"/>
    <w:rsid w:val="000D7F13"/>
    <w:rsid w:val="000E009B"/>
    <w:rsid w:val="000E00E4"/>
    <w:rsid w:val="000E015B"/>
    <w:rsid w:val="000E0201"/>
    <w:rsid w:val="000E0232"/>
    <w:rsid w:val="000E023F"/>
    <w:rsid w:val="000E0379"/>
    <w:rsid w:val="000E03C0"/>
    <w:rsid w:val="000E045B"/>
    <w:rsid w:val="000E052A"/>
    <w:rsid w:val="000E061C"/>
    <w:rsid w:val="000E09F9"/>
    <w:rsid w:val="000E0B2E"/>
    <w:rsid w:val="000E0BA4"/>
    <w:rsid w:val="000E0BA7"/>
    <w:rsid w:val="000E0BDE"/>
    <w:rsid w:val="000E0D1F"/>
    <w:rsid w:val="000E0D55"/>
    <w:rsid w:val="000E0E25"/>
    <w:rsid w:val="000E0FF2"/>
    <w:rsid w:val="000E1099"/>
    <w:rsid w:val="000E10ED"/>
    <w:rsid w:val="000E119C"/>
    <w:rsid w:val="000E11D8"/>
    <w:rsid w:val="000E11F6"/>
    <w:rsid w:val="000E12A5"/>
    <w:rsid w:val="000E12DA"/>
    <w:rsid w:val="000E12F1"/>
    <w:rsid w:val="000E1459"/>
    <w:rsid w:val="000E14AC"/>
    <w:rsid w:val="000E158D"/>
    <w:rsid w:val="000E15A3"/>
    <w:rsid w:val="000E162D"/>
    <w:rsid w:val="000E163B"/>
    <w:rsid w:val="000E1766"/>
    <w:rsid w:val="000E1810"/>
    <w:rsid w:val="000E186A"/>
    <w:rsid w:val="000E18B0"/>
    <w:rsid w:val="000E18E7"/>
    <w:rsid w:val="000E1993"/>
    <w:rsid w:val="000E1A1C"/>
    <w:rsid w:val="000E1B5C"/>
    <w:rsid w:val="000E1CB3"/>
    <w:rsid w:val="000E1E93"/>
    <w:rsid w:val="000E20E6"/>
    <w:rsid w:val="000E20FB"/>
    <w:rsid w:val="000E2132"/>
    <w:rsid w:val="000E214E"/>
    <w:rsid w:val="000E2162"/>
    <w:rsid w:val="000E21F9"/>
    <w:rsid w:val="000E21FD"/>
    <w:rsid w:val="000E2238"/>
    <w:rsid w:val="000E225B"/>
    <w:rsid w:val="000E227F"/>
    <w:rsid w:val="000E22E6"/>
    <w:rsid w:val="000E22E8"/>
    <w:rsid w:val="000E23CA"/>
    <w:rsid w:val="000E2416"/>
    <w:rsid w:val="000E252A"/>
    <w:rsid w:val="000E25D4"/>
    <w:rsid w:val="000E25F3"/>
    <w:rsid w:val="000E26F4"/>
    <w:rsid w:val="000E2756"/>
    <w:rsid w:val="000E28A3"/>
    <w:rsid w:val="000E2915"/>
    <w:rsid w:val="000E29C4"/>
    <w:rsid w:val="000E2B16"/>
    <w:rsid w:val="000E2BC2"/>
    <w:rsid w:val="000E2BE3"/>
    <w:rsid w:val="000E2C1E"/>
    <w:rsid w:val="000E2D6A"/>
    <w:rsid w:val="000E2DB1"/>
    <w:rsid w:val="000E2F69"/>
    <w:rsid w:val="000E304E"/>
    <w:rsid w:val="000E30C5"/>
    <w:rsid w:val="000E30ED"/>
    <w:rsid w:val="000E3169"/>
    <w:rsid w:val="000E320A"/>
    <w:rsid w:val="000E32F1"/>
    <w:rsid w:val="000E332E"/>
    <w:rsid w:val="000E335D"/>
    <w:rsid w:val="000E33B6"/>
    <w:rsid w:val="000E3451"/>
    <w:rsid w:val="000E3460"/>
    <w:rsid w:val="000E346E"/>
    <w:rsid w:val="000E34A6"/>
    <w:rsid w:val="000E34E3"/>
    <w:rsid w:val="000E36A1"/>
    <w:rsid w:val="000E36AA"/>
    <w:rsid w:val="000E3705"/>
    <w:rsid w:val="000E3956"/>
    <w:rsid w:val="000E3A89"/>
    <w:rsid w:val="000E3AF5"/>
    <w:rsid w:val="000E3C87"/>
    <w:rsid w:val="000E3D9D"/>
    <w:rsid w:val="000E3E01"/>
    <w:rsid w:val="000E3E18"/>
    <w:rsid w:val="000E3F64"/>
    <w:rsid w:val="000E4271"/>
    <w:rsid w:val="000E4298"/>
    <w:rsid w:val="000E42A4"/>
    <w:rsid w:val="000E42CB"/>
    <w:rsid w:val="000E4551"/>
    <w:rsid w:val="000E4641"/>
    <w:rsid w:val="000E465B"/>
    <w:rsid w:val="000E4749"/>
    <w:rsid w:val="000E47B9"/>
    <w:rsid w:val="000E4824"/>
    <w:rsid w:val="000E4A2C"/>
    <w:rsid w:val="000E4A84"/>
    <w:rsid w:val="000E4ABA"/>
    <w:rsid w:val="000E4ABD"/>
    <w:rsid w:val="000E4B20"/>
    <w:rsid w:val="000E4C84"/>
    <w:rsid w:val="000E4CA2"/>
    <w:rsid w:val="000E4CE8"/>
    <w:rsid w:val="000E4D1F"/>
    <w:rsid w:val="000E4EC8"/>
    <w:rsid w:val="000E4F1E"/>
    <w:rsid w:val="000E500C"/>
    <w:rsid w:val="000E5049"/>
    <w:rsid w:val="000E522A"/>
    <w:rsid w:val="000E525E"/>
    <w:rsid w:val="000E5285"/>
    <w:rsid w:val="000E53AC"/>
    <w:rsid w:val="000E541B"/>
    <w:rsid w:val="000E54DA"/>
    <w:rsid w:val="000E5553"/>
    <w:rsid w:val="000E55C9"/>
    <w:rsid w:val="000E5686"/>
    <w:rsid w:val="000E57D9"/>
    <w:rsid w:val="000E57F7"/>
    <w:rsid w:val="000E58DC"/>
    <w:rsid w:val="000E5950"/>
    <w:rsid w:val="000E5B45"/>
    <w:rsid w:val="000E5B75"/>
    <w:rsid w:val="000E5B8C"/>
    <w:rsid w:val="000E5C91"/>
    <w:rsid w:val="000E5CD3"/>
    <w:rsid w:val="000E5DAA"/>
    <w:rsid w:val="000E5DBB"/>
    <w:rsid w:val="000E5DE5"/>
    <w:rsid w:val="000E5E04"/>
    <w:rsid w:val="000E5E5C"/>
    <w:rsid w:val="000E5F2D"/>
    <w:rsid w:val="000E5FF8"/>
    <w:rsid w:val="000E60D6"/>
    <w:rsid w:val="000E60DB"/>
    <w:rsid w:val="000E621B"/>
    <w:rsid w:val="000E623D"/>
    <w:rsid w:val="000E6313"/>
    <w:rsid w:val="000E640C"/>
    <w:rsid w:val="000E6432"/>
    <w:rsid w:val="000E6684"/>
    <w:rsid w:val="000E6728"/>
    <w:rsid w:val="000E6806"/>
    <w:rsid w:val="000E6812"/>
    <w:rsid w:val="000E6A37"/>
    <w:rsid w:val="000E6AC5"/>
    <w:rsid w:val="000E6B88"/>
    <w:rsid w:val="000E6C45"/>
    <w:rsid w:val="000E6D20"/>
    <w:rsid w:val="000E6D3B"/>
    <w:rsid w:val="000E6EAB"/>
    <w:rsid w:val="000E6F9D"/>
    <w:rsid w:val="000E700E"/>
    <w:rsid w:val="000E7038"/>
    <w:rsid w:val="000E7094"/>
    <w:rsid w:val="000E714E"/>
    <w:rsid w:val="000E7188"/>
    <w:rsid w:val="000E7195"/>
    <w:rsid w:val="000E736C"/>
    <w:rsid w:val="000E74AB"/>
    <w:rsid w:val="000E7558"/>
    <w:rsid w:val="000E7785"/>
    <w:rsid w:val="000E78AA"/>
    <w:rsid w:val="000E78E3"/>
    <w:rsid w:val="000E79A8"/>
    <w:rsid w:val="000E7B40"/>
    <w:rsid w:val="000E7C39"/>
    <w:rsid w:val="000E7D8D"/>
    <w:rsid w:val="000E7EA3"/>
    <w:rsid w:val="000E7EE9"/>
    <w:rsid w:val="000E7EFF"/>
    <w:rsid w:val="000EAD22"/>
    <w:rsid w:val="000F023C"/>
    <w:rsid w:val="000F02EB"/>
    <w:rsid w:val="000F0359"/>
    <w:rsid w:val="000F0542"/>
    <w:rsid w:val="000F073D"/>
    <w:rsid w:val="000F0841"/>
    <w:rsid w:val="000F08B5"/>
    <w:rsid w:val="000F08F8"/>
    <w:rsid w:val="000F094F"/>
    <w:rsid w:val="000F09DF"/>
    <w:rsid w:val="000F0A9E"/>
    <w:rsid w:val="000F0CB0"/>
    <w:rsid w:val="000F0CE4"/>
    <w:rsid w:val="000F0DDF"/>
    <w:rsid w:val="000F0E59"/>
    <w:rsid w:val="000F0F42"/>
    <w:rsid w:val="000F0F7C"/>
    <w:rsid w:val="000F0F8F"/>
    <w:rsid w:val="000F102F"/>
    <w:rsid w:val="000F1070"/>
    <w:rsid w:val="000F107F"/>
    <w:rsid w:val="000F10F9"/>
    <w:rsid w:val="000F1104"/>
    <w:rsid w:val="000F11D0"/>
    <w:rsid w:val="000F1240"/>
    <w:rsid w:val="000F1245"/>
    <w:rsid w:val="000F127F"/>
    <w:rsid w:val="000F12AC"/>
    <w:rsid w:val="000F1431"/>
    <w:rsid w:val="000F14B9"/>
    <w:rsid w:val="000F15CC"/>
    <w:rsid w:val="000F15DA"/>
    <w:rsid w:val="000F15FE"/>
    <w:rsid w:val="000F1729"/>
    <w:rsid w:val="000F1927"/>
    <w:rsid w:val="000F19BA"/>
    <w:rsid w:val="000F1A9D"/>
    <w:rsid w:val="000F1B62"/>
    <w:rsid w:val="000F1BE8"/>
    <w:rsid w:val="000F1E3A"/>
    <w:rsid w:val="000F1F65"/>
    <w:rsid w:val="000F2120"/>
    <w:rsid w:val="000F2189"/>
    <w:rsid w:val="000F21A4"/>
    <w:rsid w:val="000F232B"/>
    <w:rsid w:val="000F2420"/>
    <w:rsid w:val="000F2423"/>
    <w:rsid w:val="000F24C0"/>
    <w:rsid w:val="000F26E5"/>
    <w:rsid w:val="000F278D"/>
    <w:rsid w:val="000F27F8"/>
    <w:rsid w:val="000F290F"/>
    <w:rsid w:val="000F2B3C"/>
    <w:rsid w:val="000F2B5D"/>
    <w:rsid w:val="000F2BE3"/>
    <w:rsid w:val="000F2BF2"/>
    <w:rsid w:val="000F2C19"/>
    <w:rsid w:val="000F2C36"/>
    <w:rsid w:val="000F2D6C"/>
    <w:rsid w:val="000F2D99"/>
    <w:rsid w:val="000F2E7D"/>
    <w:rsid w:val="000F2F09"/>
    <w:rsid w:val="000F2F46"/>
    <w:rsid w:val="000F3036"/>
    <w:rsid w:val="000F32A5"/>
    <w:rsid w:val="000F32B9"/>
    <w:rsid w:val="000F32DF"/>
    <w:rsid w:val="000F3375"/>
    <w:rsid w:val="000F33C2"/>
    <w:rsid w:val="000F3450"/>
    <w:rsid w:val="000F360E"/>
    <w:rsid w:val="000F3635"/>
    <w:rsid w:val="000F3776"/>
    <w:rsid w:val="000F3836"/>
    <w:rsid w:val="000F3896"/>
    <w:rsid w:val="000F3A10"/>
    <w:rsid w:val="000F3A44"/>
    <w:rsid w:val="000F3A7C"/>
    <w:rsid w:val="000F3AB6"/>
    <w:rsid w:val="000F3B04"/>
    <w:rsid w:val="000F3B0C"/>
    <w:rsid w:val="000F3B75"/>
    <w:rsid w:val="000F3B78"/>
    <w:rsid w:val="000F3B9B"/>
    <w:rsid w:val="000F3D36"/>
    <w:rsid w:val="000F3D54"/>
    <w:rsid w:val="000F3DC4"/>
    <w:rsid w:val="000F3DCB"/>
    <w:rsid w:val="000F3E9B"/>
    <w:rsid w:val="000F3ED3"/>
    <w:rsid w:val="000F3F25"/>
    <w:rsid w:val="000F3F8D"/>
    <w:rsid w:val="000F4098"/>
    <w:rsid w:val="000F4132"/>
    <w:rsid w:val="000F41F2"/>
    <w:rsid w:val="000F4226"/>
    <w:rsid w:val="000F42F7"/>
    <w:rsid w:val="000F432C"/>
    <w:rsid w:val="000F4453"/>
    <w:rsid w:val="000F4486"/>
    <w:rsid w:val="000F450B"/>
    <w:rsid w:val="000F4570"/>
    <w:rsid w:val="000F4582"/>
    <w:rsid w:val="000F458A"/>
    <w:rsid w:val="000F4596"/>
    <w:rsid w:val="000F45AF"/>
    <w:rsid w:val="000F4613"/>
    <w:rsid w:val="000F49B5"/>
    <w:rsid w:val="000F49CD"/>
    <w:rsid w:val="000F4B7E"/>
    <w:rsid w:val="000F4C65"/>
    <w:rsid w:val="000F4CBF"/>
    <w:rsid w:val="000F4CC1"/>
    <w:rsid w:val="000F4CD1"/>
    <w:rsid w:val="000F4D04"/>
    <w:rsid w:val="000F4D2D"/>
    <w:rsid w:val="000F4D96"/>
    <w:rsid w:val="000F4D98"/>
    <w:rsid w:val="000F4E80"/>
    <w:rsid w:val="000F4EBF"/>
    <w:rsid w:val="000F4F61"/>
    <w:rsid w:val="000F4FAE"/>
    <w:rsid w:val="000F503E"/>
    <w:rsid w:val="000F504F"/>
    <w:rsid w:val="000F50DD"/>
    <w:rsid w:val="000F5318"/>
    <w:rsid w:val="000F533E"/>
    <w:rsid w:val="000F5553"/>
    <w:rsid w:val="000F5646"/>
    <w:rsid w:val="000F57A9"/>
    <w:rsid w:val="000F5830"/>
    <w:rsid w:val="000F5842"/>
    <w:rsid w:val="000F5850"/>
    <w:rsid w:val="000F5863"/>
    <w:rsid w:val="000F58AA"/>
    <w:rsid w:val="000F58D4"/>
    <w:rsid w:val="000F5919"/>
    <w:rsid w:val="000F59CA"/>
    <w:rsid w:val="000F59DC"/>
    <w:rsid w:val="000F5B9D"/>
    <w:rsid w:val="000F5BB7"/>
    <w:rsid w:val="000F5EB1"/>
    <w:rsid w:val="000F5F8E"/>
    <w:rsid w:val="000F603D"/>
    <w:rsid w:val="000F60B6"/>
    <w:rsid w:val="000F6136"/>
    <w:rsid w:val="000F61E5"/>
    <w:rsid w:val="000F61F2"/>
    <w:rsid w:val="000F6216"/>
    <w:rsid w:val="000F629F"/>
    <w:rsid w:val="000F62EF"/>
    <w:rsid w:val="000F6413"/>
    <w:rsid w:val="000F6433"/>
    <w:rsid w:val="000F644E"/>
    <w:rsid w:val="000F662E"/>
    <w:rsid w:val="000F6657"/>
    <w:rsid w:val="000F6669"/>
    <w:rsid w:val="000F67BA"/>
    <w:rsid w:val="000F67CA"/>
    <w:rsid w:val="000F6A17"/>
    <w:rsid w:val="000F6A9B"/>
    <w:rsid w:val="000F6F6F"/>
    <w:rsid w:val="000F6FC2"/>
    <w:rsid w:val="000F71DE"/>
    <w:rsid w:val="000F721F"/>
    <w:rsid w:val="000F731F"/>
    <w:rsid w:val="000F732F"/>
    <w:rsid w:val="000F7330"/>
    <w:rsid w:val="000F7388"/>
    <w:rsid w:val="000F73BB"/>
    <w:rsid w:val="000F73F3"/>
    <w:rsid w:val="000F74E7"/>
    <w:rsid w:val="000F75BF"/>
    <w:rsid w:val="000F769F"/>
    <w:rsid w:val="000F76D6"/>
    <w:rsid w:val="000F787E"/>
    <w:rsid w:val="000F78F2"/>
    <w:rsid w:val="000F79DF"/>
    <w:rsid w:val="000F7A33"/>
    <w:rsid w:val="000F7A79"/>
    <w:rsid w:val="000F7A85"/>
    <w:rsid w:val="000F7B22"/>
    <w:rsid w:val="000F7B37"/>
    <w:rsid w:val="000F7B4B"/>
    <w:rsid w:val="000F7B81"/>
    <w:rsid w:val="000F7B90"/>
    <w:rsid w:val="000F7CF4"/>
    <w:rsid w:val="000F7D59"/>
    <w:rsid w:val="000F7E47"/>
    <w:rsid w:val="000F7E5E"/>
    <w:rsid w:val="000F7ED8"/>
    <w:rsid w:val="000F7F42"/>
    <w:rsid w:val="000F7F85"/>
    <w:rsid w:val="00100012"/>
    <w:rsid w:val="00100095"/>
    <w:rsid w:val="001001FA"/>
    <w:rsid w:val="001002BE"/>
    <w:rsid w:val="00100344"/>
    <w:rsid w:val="00100350"/>
    <w:rsid w:val="001004B4"/>
    <w:rsid w:val="0010054A"/>
    <w:rsid w:val="0010055C"/>
    <w:rsid w:val="0010061D"/>
    <w:rsid w:val="0010064D"/>
    <w:rsid w:val="0010068C"/>
    <w:rsid w:val="001006D9"/>
    <w:rsid w:val="00100748"/>
    <w:rsid w:val="001007D4"/>
    <w:rsid w:val="00100943"/>
    <w:rsid w:val="001009B4"/>
    <w:rsid w:val="001009ED"/>
    <w:rsid w:val="00100A8D"/>
    <w:rsid w:val="00100A9C"/>
    <w:rsid w:val="00100B6A"/>
    <w:rsid w:val="00100B8B"/>
    <w:rsid w:val="00100BAC"/>
    <w:rsid w:val="00100CC7"/>
    <w:rsid w:val="00100D46"/>
    <w:rsid w:val="00100D92"/>
    <w:rsid w:val="00100D9F"/>
    <w:rsid w:val="00100DA3"/>
    <w:rsid w:val="00100E4C"/>
    <w:rsid w:val="00100FD4"/>
    <w:rsid w:val="00101016"/>
    <w:rsid w:val="00101084"/>
    <w:rsid w:val="00101090"/>
    <w:rsid w:val="001012E2"/>
    <w:rsid w:val="001012E5"/>
    <w:rsid w:val="0010136E"/>
    <w:rsid w:val="001014CB"/>
    <w:rsid w:val="00101524"/>
    <w:rsid w:val="00101549"/>
    <w:rsid w:val="001015A1"/>
    <w:rsid w:val="0010165F"/>
    <w:rsid w:val="00101765"/>
    <w:rsid w:val="0010187B"/>
    <w:rsid w:val="00101988"/>
    <w:rsid w:val="00101AA1"/>
    <w:rsid w:val="00101BFA"/>
    <w:rsid w:val="00101C77"/>
    <w:rsid w:val="00101C97"/>
    <w:rsid w:val="00101CB6"/>
    <w:rsid w:val="00101CBA"/>
    <w:rsid w:val="00101CC2"/>
    <w:rsid w:val="00101CDD"/>
    <w:rsid w:val="00101E09"/>
    <w:rsid w:val="00101E6B"/>
    <w:rsid w:val="00101E90"/>
    <w:rsid w:val="00101EDD"/>
    <w:rsid w:val="00101F2E"/>
    <w:rsid w:val="0010200E"/>
    <w:rsid w:val="00102047"/>
    <w:rsid w:val="0010204F"/>
    <w:rsid w:val="0010230E"/>
    <w:rsid w:val="00102322"/>
    <w:rsid w:val="001023C7"/>
    <w:rsid w:val="00102433"/>
    <w:rsid w:val="00102541"/>
    <w:rsid w:val="00102612"/>
    <w:rsid w:val="00102624"/>
    <w:rsid w:val="0010264B"/>
    <w:rsid w:val="00102692"/>
    <w:rsid w:val="001027F8"/>
    <w:rsid w:val="0010299B"/>
    <w:rsid w:val="001029C0"/>
    <w:rsid w:val="00102A7D"/>
    <w:rsid w:val="00102ADD"/>
    <w:rsid w:val="00102B3C"/>
    <w:rsid w:val="00102C0F"/>
    <w:rsid w:val="00102E1A"/>
    <w:rsid w:val="00102E6F"/>
    <w:rsid w:val="00103018"/>
    <w:rsid w:val="001030C8"/>
    <w:rsid w:val="00103195"/>
    <w:rsid w:val="00103218"/>
    <w:rsid w:val="00103334"/>
    <w:rsid w:val="001033DF"/>
    <w:rsid w:val="001034AA"/>
    <w:rsid w:val="00103500"/>
    <w:rsid w:val="00103504"/>
    <w:rsid w:val="0010352E"/>
    <w:rsid w:val="00103546"/>
    <w:rsid w:val="00103611"/>
    <w:rsid w:val="0010368C"/>
    <w:rsid w:val="0010371C"/>
    <w:rsid w:val="0010374E"/>
    <w:rsid w:val="00103785"/>
    <w:rsid w:val="00103992"/>
    <w:rsid w:val="00103993"/>
    <w:rsid w:val="0010399A"/>
    <w:rsid w:val="00103A8E"/>
    <w:rsid w:val="00103AA9"/>
    <w:rsid w:val="00103ABB"/>
    <w:rsid w:val="00103CE4"/>
    <w:rsid w:val="00103F65"/>
    <w:rsid w:val="00104151"/>
    <w:rsid w:val="0010418E"/>
    <w:rsid w:val="001043D5"/>
    <w:rsid w:val="001045C4"/>
    <w:rsid w:val="001045D2"/>
    <w:rsid w:val="001046E5"/>
    <w:rsid w:val="00104840"/>
    <w:rsid w:val="00104857"/>
    <w:rsid w:val="00104871"/>
    <w:rsid w:val="0010496A"/>
    <w:rsid w:val="001049AE"/>
    <w:rsid w:val="001049F5"/>
    <w:rsid w:val="00104A5F"/>
    <w:rsid w:val="00104B13"/>
    <w:rsid w:val="00104B27"/>
    <w:rsid w:val="00104C13"/>
    <w:rsid w:val="00104CF5"/>
    <w:rsid w:val="00104D01"/>
    <w:rsid w:val="00104D4E"/>
    <w:rsid w:val="00104DB8"/>
    <w:rsid w:val="00104E2D"/>
    <w:rsid w:val="00104F61"/>
    <w:rsid w:val="00105005"/>
    <w:rsid w:val="00105037"/>
    <w:rsid w:val="0010504E"/>
    <w:rsid w:val="001050CA"/>
    <w:rsid w:val="0010513D"/>
    <w:rsid w:val="00105280"/>
    <w:rsid w:val="00105392"/>
    <w:rsid w:val="001053BD"/>
    <w:rsid w:val="001054F1"/>
    <w:rsid w:val="00105522"/>
    <w:rsid w:val="00105573"/>
    <w:rsid w:val="0010563D"/>
    <w:rsid w:val="00105642"/>
    <w:rsid w:val="0010564A"/>
    <w:rsid w:val="00105727"/>
    <w:rsid w:val="00105841"/>
    <w:rsid w:val="0010593C"/>
    <w:rsid w:val="0010599F"/>
    <w:rsid w:val="00105A6C"/>
    <w:rsid w:val="00105AC4"/>
    <w:rsid w:val="00105D4B"/>
    <w:rsid w:val="00105E57"/>
    <w:rsid w:val="00105EFF"/>
    <w:rsid w:val="00105F57"/>
    <w:rsid w:val="00105FF4"/>
    <w:rsid w:val="00106073"/>
    <w:rsid w:val="001060E5"/>
    <w:rsid w:val="0010649C"/>
    <w:rsid w:val="001064A7"/>
    <w:rsid w:val="001064B6"/>
    <w:rsid w:val="001064D8"/>
    <w:rsid w:val="00106518"/>
    <w:rsid w:val="0010651C"/>
    <w:rsid w:val="00106529"/>
    <w:rsid w:val="001066D8"/>
    <w:rsid w:val="001066D9"/>
    <w:rsid w:val="001066E0"/>
    <w:rsid w:val="001066E3"/>
    <w:rsid w:val="00106749"/>
    <w:rsid w:val="00106777"/>
    <w:rsid w:val="0010681A"/>
    <w:rsid w:val="0010690F"/>
    <w:rsid w:val="00106999"/>
    <w:rsid w:val="001069F2"/>
    <w:rsid w:val="00106B3F"/>
    <w:rsid w:val="00106BFB"/>
    <w:rsid w:val="00106D14"/>
    <w:rsid w:val="00106D78"/>
    <w:rsid w:val="00106DDB"/>
    <w:rsid w:val="00106EC8"/>
    <w:rsid w:val="00106FC8"/>
    <w:rsid w:val="0010702E"/>
    <w:rsid w:val="0010703A"/>
    <w:rsid w:val="0010708F"/>
    <w:rsid w:val="001071FE"/>
    <w:rsid w:val="001072FD"/>
    <w:rsid w:val="00107470"/>
    <w:rsid w:val="001074CB"/>
    <w:rsid w:val="00107566"/>
    <w:rsid w:val="001075DD"/>
    <w:rsid w:val="001076AB"/>
    <w:rsid w:val="00107720"/>
    <w:rsid w:val="00107742"/>
    <w:rsid w:val="0010775E"/>
    <w:rsid w:val="00107808"/>
    <w:rsid w:val="00107981"/>
    <w:rsid w:val="00107AA0"/>
    <w:rsid w:val="00107AE1"/>
    <w:rsid w:val="00107BFF"/>
    <w:rsid w:val="00107C90"/>
    <w:rsid w:val="00107D31"/>
    <w:rsid w:val="00107D4D"/>
    <w:rsid w:val="00107E5D"/>
    <w:rsid w:val="00107E63"/>
    <w:rsid w:val="00107E88"/>
    <w:rsid w:val="00107EAB"/>
    <w:rsid w:val="00107F09"/>
    <w:rsid w:val="00107F5E"/>
    <w:rsid w:val="00107F73"/>
    <w:rsid w:val="00110060"/>
    <w:rsid w:val="001100E6"/>
    <w:rsid w:val="00110129"/>
    <w:rsid w:val="0011055D"/>
    <w:rsid w:val="00110621"/>
    <w:rsid w:val="001106DF"/>
    <w:rsid w:val="00110746"/>
    <w:rsid w:val="00110843"/>
    <w:rsid w:val="00110ABD"/>
    <w:rsid w:val="00110C4B"/>
    <w:rsid w:val="00110CCD"/>
    <w:rsid w:val="00110CDA"/>
    <w:rsid w:val="00110CE0"/>
    <w:rsid w:val="00110D18"/>
    <w:rsid w:val="00110ED9"/>
    <w:rsid w:val="00111059"/>
    <w:rsid w:val="001110A6"/>
    <w:rsid w:val="001110CF"/>
    <w:rsid w:val="001111BF"/>
    <w:rsid w:val="0011130D"/>
    <w:rsid w:val="0011132C"/>
    <w:rsid w:val="001113A5"/>
    <w:rsid w:val="00111447"/>
    <w:rsid w:val="001114AA"/>
    <w:rsid w:val="001114C9"/>
    <w:rsid w:val="001114DA"/>
    <w:rsid w:val="00111609"/>
    <w:rsid w:val="00111694"/>
    <w:rsid w:val="001116F2"/>
    <w:rsid w:val="00111918"/>
    <w:rsid w:val="00111B9C"/>
    <w:rsid w:val="00111C64"/>
    <w:rsid w:val="00111DF7"/>
    <w:rsid w:val="00111E76"/>
    <w:rsid w:val="00111F56"/>
    <w:rsid w:val="001120B7"/>
    <w:rsid w:val="001120CD"/>
    <w:rsid w:val="00112144"/>
    <w:rsid w:val="001121D7"/>
    <w:rsid w:val="0011222D"/>
    <w:rsid w:val="0011224C"/>
    <w:rsid w:val="001122B1"/>
    <w:rsid w:val="001123C3"/>
    <w:rsid w:val="00112472"/>
    <w:rsid w:val="00112486"/>
    <w:rsid w:val="001124D9"/>
    <w:rsid w:val="0011265C"/>
    <w:rsid w:val="00112660"/>
    <w:rsid w:val="001126A8"/>
    <w:rsid w:val="001126ED"/>
    <w:rsid w:val="0011271D"/>
    <w:rsid w:val="001127A6"/>
    <w:rsid w:val="001127AA"/>
    <w:rsid w:val="001127B3"/>
    <w:rsid w:val="001127BF"/>
    <w:rsid w:val="001127ED"/>
    <w:rsid w:val="001128F2"/>
    <w:rsid w:val="00112A85"/>
    <w:rsid w:val="00112AFB"/>
    <w:rsid w:val="00112B77"/>
    <w:rsid w:val="00112BF1"/>
    <w:rsid w:val="00112CB3"/>
    <w:rsid w:val="00112D33"/>
    <w:rsid w:val="00112DF4"/>
    <w:rsid w:val="00112ECE"/>
    <w:rsid w:val="00113000"/>
    <w:rsid w:val="0011304D"/>
    <w:rsid w:val="001132EE"/>
    <w:rsid w:val="00113415"/>
    <w:rsid w:val="00113506"/>
    <w:rsid w:val="00113634"/>
    <w:rsid w:val="00113651"/>
    <w:rsid w:val="00113709"/>
    <w:rsid w:val="0011382D"/>
    <w:rsid w:val="00113931"/>
    <w:rsid w:val="00113A2D"/>
    <w:rsid w:val="00113A67"/>
    <w:rsid w:val="00113BE4"/>
    <w:rsid w:val="00113C5C"/>
    <w:rsid w:val="00113D3B"/>
    <w:rsid w:val="00113D3E"/>
    <w:rsid w:val="00113F4B"/>
    <w:rsid w:val="00114043"/>
    <w:rsid w:val="00114050"/>
    <w:rsid w:val="00114200"/>
    <w:rsid w:val="001142D3"/>
    <w:rsid w:val="001142F0"/>
    <w:rsid w:val="0011431A"/>
    <w:rsid w:val="0011445D"/>
    <w:rsid w:val="001144A6"/>
    <w:rsid w:val="00114505"/>
    <w:rsid w:val="0011454C"/>
    <w:rsid w:val="001145FB"/>
    <w:rsid w:val="00114620"/>
    <w:rsid w:val="00114647"/>
    <w:rsid w:val="00114795"/>
    <w:rsid w:val="00114853"/>
    <w:rsid w:val="0011488D"/>
    <w:rsid w:val="001148AF"/>
    <w:rsid w:val="001148DC"/>
    <w:rsid w:val="00114934"/>
    <w:rsid w:val="00114943"/>
    <w:rsid w:val="0011496C"/>
    <w:rsid w:val="001149ED"/>
    <w:rsid w:val="00114A85"/>
    <w:rsid w:val="00114AA1"/>
    <w:rsid w:val="00114B82"/>
    <w:rsid w:val="00114BE3"/>
    <w:rsid w:val="00114C49"/>
    <w:rsid w:val="00114C82"/>
    <w:rsid w:val="00114CCF"/>
    <w:rsid w:val="00114CEB"/>
    <w:rsid w:val="00114D60"/>
    <w:rsid w:val="00114D7C"/>
    <w:rsid w:val="00114E44"/>
    <w:rsid w:val="00114F9C"/>
    <w:rsid w:val="00115126"/>
    <w:rsid w:val="001151D0"/>
    <w:rsid w:val="00115210"/>
    <w:rsid w:val="00115426"/>
    <w:rsid w:val="00115519"/>
    <w:rsid w:val="00115732"/>
    <w:rsid w:val="0011581E"/>
    <w:rsid w:val="00115B0A"/>
    <w:rsid w:val="00115B29"/>
    <w:rsid w:val="00115BDB"/>
    <w:rsid w:val="00115C1F"/>
    <w:rsid w:val="00115C9F"/>
    <w:rsid w:val="00115CF5"/>
    <w:rsid w:val="00115D0B"/>
    <w:rsid w:val="00115DB4"/>
    <w:rsid w:val="00115F93"/>
    <w:rsid w:val="00116289"/>
    <w:rsid w:val="001164DA"/>
    <w:rsid w:val="00116551"/>
    <w:rsid w:val="001165DD"/>
    <w:rsid w:val="00116660"/>
    <w:rsid w:val="00116677"/>
    <w:rsid w:val="001166B4"/>
    <w:rsid w:val="00116777"/>
    <w:rsid w:val="00116A66"/>
    <w:rsid w:val="00116A72"/>
    <w:rsid w:val="00116BDC"/>
    <w:rsid w:val="00116BE7"/>
    <w:rsid w:val="00116BF2"/>
    <w:rsid w:val="00116C3C"/>
    <w:rsid w:val="00116C81"/>
    <w:rsid w:val="00116DB9"/>
    <w:rsid w:val="00116E5E"/>
    <w:rsid w:val="00116F9F"/>
    <w:rsid w:val="00117038"/>
    <w:rsid w:val="001170A7"/>
    <w:rsid w:val="00117133"/>
    <w:rsid w:val="00117144"/>
    <w:rsid w:val="00117173"/>
    <w:rsid w:val="001172B2"/>
    <w:rsid w:val="00117343"/>
    <w:rsid w:val="00117361"/>
    <w:rsid w:val="001173A4"/>
    <w:rsid w:val="001173C3"/>
    <w:rsid w:val="00117435"/>
    <w:rsid w:val="00117436"/>
    <w:rsid w:val="001174A8"/>
    <w:rsid w:val="00117523"/>
    <w:rsid w:val="001176E7"/>
    <w:rsid w:val="001177BF"/>
    <w:rsid w:val="0011784E"/>
    <w:rsid w:val="001178A9"/>
    <w:rsid w:val="0011790B"/>
    <w:rsid w:val="0011790C"/>
    <w:rsid w:val="0011791E"/>
    <w:rsid w:val="001179DB"/>
    <w:rsid w:val="00117A34"/>
    <w:rsid w:val="00117B04"/>
    <w:rsid w:val="00117B87"/>
    <w:rsid w:val="00117BE8"/>
    <w:rsid w:val="00117C82"/>
    <w:rsid w:val="00117D5A"/>
    <w:rsid w:val="00117DB3"/>
    <w:rsid w:val="00117DF5"/>
    <w:rsid w:val="00117FA3"/>
    <w:rsid w:val="00117FA6"/>
    <w:rsid w:val="00120088"/>
    <w:rsid w:val="00120093"/>
    <w:rsid w:val="00120168"/>
    <w:rsid w:val="0012016B"/>
    <w:rsid w:val="00120225"/>
    <w:rsid w:val="0012022F"/>
    <w:rsid w:val="0012034C"/>
    <w:rsid w:val="00120391"/>
    <w:rsid w:val="001203BB"/>
    <w:rsid w:val="0012053A"/>
    <w:rsid w:val="00120657"/>
    <w:rsid w:val="00120680"/>
    <w:rsid w:val="00120690"/>
    <w:rsid w:val="001206AA"/>
    <w:rsid w:val="0012073E"/>
    <w:rsid w:val="00120850"/>
    <w:rsid w:val="0012087E"/>
    <w:rsid w:val="001208BF"/>
    <w:rsid w:val="00120955"/>
    <w:rsid w:val="001209EF"/>
    <w:rsid w:val="001209F0"/>
    <w:rsid w:val="00120A81"/>
    <w:rsid w:val="00120A90"/>
    <w:rsid w:val="00120AC9"/>
    <w:rsid w:val="00120AFC"/>
    <w:rsid w:val="00120B2C"/>
    <w:rsid w:val="00120B3C"/>
    <w:rsid w:val="00120B5A"/>
    <w:rsid w:val="00120BEB"/>
    <w:rsid w:val="00120BF8"/>
    <w:rsid w:val="00120C1C"/>
    <w:rsid w:val="00120CD5"/>
    <w:rsid w:val="00120E1E"/>
    <w:rsid w:val="00120F7C"/>
    <w:rsid w:val="001210CE"/>
    <w:rsid w:val="001210D7"/>
    <w:rsid w:val="00121109"/>
    <w:rsid w:val="001212D7"/>
    <w:rsid w:val="0012130C"/>
    <w:rsid w:val="00121338"/>
    <w:rsid w:val="001214D1"/>
    <w:rsid w:val="0012153A"/>
    <w:rsid w:val="0012156B"/>
    <w:rsid w:val="0012159C"/>
    <w:rsid w:val="00121665"/>
    <w:rsid w:val="00121755"/>
    <w:rsid w:val="0012176D"/>
    <w:rsid w:val="00121852"/>
    <w:rsid w:val="0012189F"/>
    <w:rsid w:val="00121988"/>
    <w:rsid w:val="00121A81"/>
    <w:rsid w:val="00121BA2"/>
    <w:rsid w:val="00121C63"/>
    <w:rsid w:val="00121CFC"/>
    <w:rsid w:val="00121D1F"/>
    <w:rsid w:val="00121DF2"/>
    <w:rsid w:val="00121E66"/>
    <w:rsid w:val="00121E8F"/>
    <w:rsid w:val="00121EFD"/>
    <w:rsid w:val="00122086"/>
    <w:rsid w:val="00122170"/>
    <w:rsid w:val="001221DC"/>
    <w:rsid w:val="001221DF"/>
    <w:rsid w:val="001223B5"/>
    <w:rsid w:val="001223C1"/>
    <w:rsid w:val="001223D1"/>
    <w:rsid w:val="001223F5"/>
    <w:rsid w:val="0012249E"/>
    <w:rsid w:val="0012251A"/>
    <w:rsid w:val="001225AB"/>
    <w:rsid w:val="001225B5"/>
    <w:rsid w:val="001225C5"/>
    <w:rsid w:val="00122624"/>
    <w:rsid w:val="00122633"/>
    <w:rsid w:val="0012263D"/>
    <w:rsid w:val="00122795"/>
    <w:rsid w:val="001227D4"/>
    <w:rsid w:val="00122801"/>
    <w:rsid w:val="00122851"/>
    <w:rsid w:val="00122B7B"/>
    <w:rsid w:val="00122C00"/>
    <w:rsid w:val="00122C24"/>
    <w:rsid w:val="00122DDD"/>
    <w:rsid w:val="00122DEC"/>
    <w:rsid w:val="00122E53"/>
    <w:rsid w:val="00122EB0"/>
    <w:rsid w:val="00122ED8"/>
    <w:rsid w:val="00122F9E"/>
    <w:rsid w:val="00122FB6"/>
    <w:rsid w:val="001230D9"/>
    <w:rsid w:val="00123157"/>
    <w:rsid w:val="0012316A"/>
    <w:rsid w:val="001231CA"/>
    <w:rsid w:val="001231EA"/>
    <w:rsid w:val="0012328D"/>
    <w:rsid w:val="001232F8"/>
    <w:rsid w:val="0012330F"/>
    <w:rsid w:val="00123343"/>
    <w:rsid w:val="0012335D"/>
    <w:rsid w:val="001234E3"/>
    <w:rsid w:val="00123576"/>
    <w:rsid w:val="00123595"/>
    <w:rsid w:val="00123624"/>
    <w:rsid w:val="0012362E"/>
    <w:rsid w:val="00123736"/>
    <w:rsid w:val="0012377E"/>
    <w:rsid w:val="0012379C"/>
    <w:rsid w:val="00123839"/>
    <w:rsid w:val="00123889"/>
    <w:rsid w:val="001238B0"/>
    <w:rsid w:val="001238B3"/>
    <w:rsid w:val="001238EF"/>
    <w:rsid w:val="00123962"/>
    <w:rsid w:val="0012397B"/>
    <w:rsid w:val="001239E2"/>
    <w:rsid w:val="00123C6F"/>
    <w:rsid w:val="00123D00"/>
    <w:rsid w:val="00123D8A"/>
    <w:rsid w:val="00123E1A"/>
    <w:rsid w:val="00123E22"/>
    <w:rsid w:val="00123FCB"/>
    <w:rsid w:val="00123FE3"/>
    <w:rsid w:val="001241DC"/>
    <w:rsid w:val="00124444"/>
    <w:rsid w:val="0012454B"/>
    <w:rsid w:val="00124597"/>
    <w:rsid w:val="00124607"/>
    <w:rsid w:val="00124609"/>
    <w:rsid w:val="0012465C"/>
    <w:rsid w:val="0012465E"/>
    <w:rsid w:val="001247AF"/>
    <w:rsid w:val="001247C8"/>
    <w:rsid w:val="00124817"/>
    <w:rsid w:val="00124A93"/>
    <w:rsid w:val="00124B2F"/>
    <w:rsid w:val="00124C65"/>
    <w:rsid w:val="00124CD1"/>
    <w:rsid w:val="00124D42"/>
    <w:rsid w:val="00124DF6"/>
    <w:rsid w:val="00124EAD"/>
    <w:rsid w:val="001251A2"/>
    <w:rsid w:val="001251E2"/>
    <w:rsid w:val="0012534B"/>
    <w:rsid w:val="00125379"/>
    <w:rsid w:val="00125386"/>
    <w:rsid w:val="0012538F"/>
    <w:rsid w:val="00125451"/>
    <w:rsid w:val="00125467"/>
    <w:rsid w:val="001254A0"/>
    <w:rsid w:val="00125513"/>
    <w:rsid w:val="00125588"/>
    <w:rsid w:val="0012561B"/>
    <w:rsid w:val="0012561F"/>
    <w:rsid w:val="00125662"/>
    <w:rsid w:val="0012570A"/>
    <w:rsid w:val="0012577D"/>
    <w:rsid w:val="00125924"/>
    <w:rsid w:val="00125ABC"/>
    <w:rsid w:val="00125B3D"/>
    <w:rsid w:val="00125B50"/>
    <w:rsid w:val="00125B60"/>
    <w:rsid w:val="00125BA7"/>
    <w:rsid w:val="00125BAC"/>
    <w:rsid w:val="00125EA2"/>
    <w:rsid w:val="00125F69"/>
    <w:rsid w:val="00125FD7"/>
    <w:rsid w:val="001260DC"/>
    <w:rsid w:val="00126154"/>
    <w:rsid w:val="00126277"/>
    <w:rsid w:val="00126398"/>
    <w:rsid w:val="001263D3"/>
    <w:rsid w:val="00126405"/>
    <w:rsid w:val="0012651E"/>
    <w:rsid w:val="00126679"/>
    <w:rsid w:val="00126766"/>
    <w:rsid w:val="0012678B"/>
    <w:rsid w:val="00126793"/>
    <w:rsid w:val="00126809"/>
    <w:rsid w:val="00126852"/>
    <w:rsid w:val="00126934"/>
    <w:rsid w:val="001269C6"/>
    <w:rsid w:val="001269DF"/>
    <w:rsid w:val="00126B81"/>
    <w:rsid w:val="00126BBE"/>
    <w:rsid w:val="00126BE6"/>
    <w:rsid w:val="00126CDA"/>
    <w:rsid w:val="00126DBB"/>
    <w:rsid w:val="00126E39"/>
    <w:rsid w:val="00126EFB"/>
    <w:rsid w:val="00126F8C"/>
    <w:rsid w:val="00126FAD"/>
    <w:rsid w:val="00127037"/>
    <w:rsid w:val="00127104"/>
    <w:rsid w:val="00127145"/>
    <w:rsid w:val="00127208"/>
    <w:rsid w:val="0012724C"/>
    <w:rsid w:val="00127352"/>
    <w:rsid w:val="0012735C"/>
    <w:rsid w:val="00127502"/>
    <w:rsid w:val="001276BC"/>
    <w:rsid w:val="001276CE"/>
    <w:rsid w:val="001277D7"/>
    <w:rsid w:val="00127905"/>
    <w:rsid w:val="0012799B"/>
    <w:rsid w:val="00127A6B"/>
    <w:rsid w:val="00127A7F"/>
    <w:rsid w:val="00127AE1"/>
    <w:rsid w:val="00127CF8"/>
    <w:rsid w:val="00127D3A"/>
    <w:rsid w:val="00127F1D"/>
    <w:rsid w:val="00127F7F"/>
    <w:rsid w:val="00130067"/>
    <w:rsid w:val="001300EF"/>
    <w:rsid w:val="00130109"/>
    <w:rsid w:val="0013013B"/>
    <w:rsid w:val="00130167"/>
    <w:rsid w:val="0013029D"/>
    <w:rsid w:val="001303DC"/>
    <w:rsid w:val="00130432"/>
    <w:rsid w:val="001304B1"/>
    <w:rsid w:val="00130542"/>
    <w:rsid w:val="00130559"/>
    <w:rsid w:val="0013057F"/>
    <w:rsid w:val="001305BE"/>
    <w:rsid w:val="001305DB"/>
    <w:rsid w:val="0013060A"/>
    <w:rsid w:val="00130678"/>
    <w:rsid w:val="00130694"/>
    <w:rsid w:val="001306BB"/>
    <w:rsid w:val="00130718"/>
    <w:rsid w:val="00130734"/>
    <w:rsid w:val="00130771"/>
    <w:rsid w:val="0013088C"/>
    <w:rsid w:val="00130AD1"/>
    <w:rsid w:val="00130B38"/>
    <w:rsid w:val="00130B87"/>
    <w:rsid w:val="00130C1E"/>
    <w:rsid w:val="00130E0D"/>
    <w:rsid w:val="00130FC4"/>
    <w:rsid w:val="0013105E"/>
    <w:rsid w:val="00131136"/>
    <w:rsid w:val="00131323"/>
    <w:rsid w:val="00131361"/>
    <w:rsid w:val="001313CA"/>
    <w:rsid w:val="001313CC"/>
    <w:rsid w:val="001314B9"/>
    <w:rsid w:val="00131509"/>
    <w:rsid w:val="001315E7"/>
    <w:rsid w:val="001315F4"/>
    <w:rsid w:val="001316A0"/>
    <w:rsid w:val="001318FF"/>
    <w:rsid w:val="0013192C"/>
    <w:rsid w:val="00131BE0"/>
    <w:rsid w:val="00131C0F"/>
    <w:rsid w:val="00131C98"/>
    <w:rsid w:val="00131DE1"/>
    <w:rsid w:val="00131EE5"/>
    <w:rsid w:val="00131F41"/>
    <w:rsid w:val="00131FAD"/>
    <w:rsid w:val="00132084"/>
    <w:rsid w:val="00132138"/>
    <w:rsid w:val="0013213D"/>
    <w:rsid w:val="00132169"/>
    <w:rsid w:val="00132201"/>
    <w:rsid w:val="0013223E"/>
    <w:rsid w:val="00132243"/>
    <w:rsid w:val="001322D3"/>
    <w:rsid w:val="00132478"/>
    <w:rsid w:val="001325CA"/>
    <w:rsid w:val="001325FD"/>
    <w:rsid w:val="0013260E"/>
    <w:rsid w:val="00132680"/>
    <w:rsid w:val="001327A4"/>
    <w:rsid w:val="00132BD3"/>
    <w:rsid w:val="00132BE2"/>
    <w:rsid w:val="00132D03"/>
    <w:rsid w:val="00132D4A"/>
    <w:rsid w:val="00132DC5"/>
    <w:rsid w:val="00132E82"/>
    <w:rsid w:val="00132F7D"/>
    <w:rsid w:val="00132FAB"/>
    <w:rsid w:val="00133025"/>
    <w:rsid w:val="00133041"/>
    <w:rsid w:val="0013312B"/>
    <w:rsid w:val="00133158"/>
    <w:rsid w:val="00133234"/>
    <w:rsid w:val="00133262"/>
    <w:rsid w:val="0013330E"/>
    <w:rsid w:val="00133326"/>
    <w:rsid w:val="001334C0"/>
    <w:rsid w:val="00133545"/>
    <w:rsid w:val="001335AF"/>
    <w:rsid w:val="00133669"/>
    <w:rsid w:val="001338D8"/>
    <w:rsid w:val="00133917"/>
    <w:rsid w:val="001339BF"/>
    <w:rsid w:val="001339C2"/>
    <w:rsid w:val="00133A80"/>
    <w:rsid w:val="00133A8B"/>
    <w:rsid w:val="00133C60"/>
    <w:rsid w:val="00133DC7"/>
    <w:rsid w:val="00133E75"/>
    <w:rsid w:val="00133F52"/>
    <w:rsid w:val="001340B5"/>
    <w:rsid w:val="001341A1"/>
    <w:rsid w:val="0013424F"/>
    <w:rsid w:val="00134348"/>
    <w:rsid w:val="00134385"/>
    <w:rsid w:val="0013445B"/>
    <w:rsid w:val="001344E4"/>
    <w:rsid w:val="00134657"/>
    <w:rsid w:val="0013485D"/>
    <w:rsid w:val="00134978"/>
    <w:rsid w:val="001349D9"/>
    <w:rsid w:val="001349F7"/>
    <w:rsid w:val="00134A8D"/>
    <w:rsid w:val="00134A93"/>
    <w:rsid w:val="00134B51"/>
    <w:rsid w:val="00134C17"/>
    <w:rsid w:val="00134C35"/>
    <w:rsid w:val="00134D69"/>
    <w:rsid w:val="00134D80"/>
    <w:rsid w:val="00134D98"/>
    <w:rsid w:val="00134DC9"/>
    <w:rsid w:val="00134E8E"/>
    <w:rsid w:val="00134FF0"/>
    <w:rsid w:val="0013506B"/>
    <w:rsid w:val="0013519F"/>
    <w:rsid w:val="00135227"/>
    <w:rsid w:val="00135375"/>
    <w:rsid w:val="00135462"/>
    <w:rsid w:val="001355E5"/>
    <w:rsid w:val="0013570A"/>
    <w:rsid w:val="0013576D"/>
    <w:rsid w:val="001357B0"/>
    <w:rsid w:val="00135848"/>
    <w:rsid w:val="0013585D"/>
    <w:rsid w:val="00135A46"/>
    <w:rsid w:val="00135AFC"/>
    <w:rsid w:val="00135B29"/>
    <w:rsid w:val="00135B39"/>
    <w:rsid w:val="00135D5A"/>
    <w:rsid w:val="00135D7C"/>
    <w:rsid w:val="00135D81"/>
    <w:rsid w:val="00135F22"/>
    <w:rsid w:val="00136027"/>
    <w:rsid w:val="00136070"/>
    <w:rsid w:val="001360CF"/>
    <w:rsid w:val="00136120"/>
    <w:rsid w:val="001361F2"/>
    <w:rsid w:val="001361FD"/>
    <w:rsid w:val="00136347"/>
    <w:rsid w:val="00136392"/>
    <w:rsid w:val="0013639E"/>
    <w:rsid w:val="001363AA"/>
    <w:rsid w:val="001363DD"/>
    <w:rsid w:val="001363E7"/>
    <w:rsid w:val="00136407"/>
    <w:rsid w:val="001364C7"/>
    <w:rsid w:val="001367DF"/>
    <w:rsid w:val="001368A5"/>
    <w:rsid w:val="00136ABC"/>
    <w:rsid w:val="00136B1F"/>
    <w:rsid w:val="00136B80"/>
    <w:rsid w:val="00136B9D"/>
    <w:rsid w:val="00136C53"/>
    <w:rsid w:val="00136CB9"/>
    <w:rsid w:val="00136D6D"/>
    <w:rsid w:val="00136E60"/>
    <w:rsid w:val="00136EAA"/>
    <w:rsid w:val="00136EBC"/>
    <w:rsid w:val="00136F2F"/>
    <w:rsid w:val="00136F34"/>
    <w:rsid w:val="00136F50"/>
    <w:rsid w:val="00136F61"/>
    <w:rsid w:val="00136F84"/>
    <w:rsid w:val="0013707D"/>
    <w:rsid w:val="001370B4"/>
    <w:rsid w:val="00137164"/>
    <w:rsid w:val="0013720D"/>
    <w:rsid w:val="0013723A"/>
    <w:rsid w:val="0013731A"/>
    <w:rsid w:val="00137328"/>
    <w:rsid w:val="0013734D"/>
    <w:rsid w:val="001373B3"/>
    <w:rsid w:val="0013744A"/>
    <w:rsid w:val="00137456"/>
    <w:rsid w:val="0013748A"/>
    <w:rsid w:val="00137614"/>
    <w:rsid w:val="00137666"/>
    <w:rsid w:val="0013769E"/>
    <w:rsid w:val="001376D8"/>
    <w:rsid w:val="001376F0"/>
    <w:rsid w:val="0013771F"/>
    <w:rsid w:val="00137724"/>
    <w:rsid w:val="00137765"/>
    <w:rsid w:val="0013788A"/>
    <w:rsid w:val="00137974"/>
    <w:rsid w:val="001379E4"/>
    <w:rsid w:val="00137A1A"/>
    <w:rsid w:val="00137A60"/>
    <w:rsid w:val="00137B1A"/>
    <w:rsid w:val="00137C34"/>
    <w:rsid w:val="00137C78"/>
    <w:rsid w:val="00137CE6"/>
    <w:rsid w:val="00137D49"/>
    <w:rsid w:val="00137D81"/>
    <w:rsid w:val="00137E9F"/>
    <w:rsid w:val="00137EA6"/>
    <w:rsid w:val="00137F46"/>
    <w:rsid w:val="00140026"/>
    <w:rsid w:val="00140041"/>
    <w:rsid w:val="00140107"/>
    <w:rsid w:val="0014016C"/>
    <w:rsid w:val="0014019F"/>
    <w:rsid w:val="00140245"/>
    <w:rsid w:val="0014029A"/>
    <w:rsid w:val="00140341"/>
    <w:rsid w:val="00140344"/>
    <w:rsid w:val="0014044C"/>
    <w:rsid w:val="0014048F"/>
    <w:rsid w:val="00140569"/>
    <w:rsid w:val="00140571"/>
    <w:rsid w:val="00140671"/>
    <w:rsid w:val="00140779"/>
    <w:rsid w:val="00140813"/>
    <w:rsid w:val="001408C4"/>
    <w:rsid w:val="00140916"/>
    <w:rsid w:val="00140B6B"/>
    <w:rsid w:val="00140BEF"/>
    <w:rsid w:val="00140C21"/>
    <w:rsid w:val="00140C83"/>
    <w:rsid w:val="00140EA2"/>
    <w:rsid w:val="00140F4A"/>
    <w:rsid w:val="00140FA2"/>
    <w:rsid w:val="00140FC5"/>
    <w:rsid w:val="00140FD9"/>
    <w:rsid w:val="0014100C"/>
    <w:rsid w:val="001410BF"/>
    <w:rsid w:val="0014114A"/>
    <w:rsid w:val="001411BE"/>
    <w:rsid w:val="001411CA"/>
    <w:rsid w:val="0014120D"/>
    <w:rsid w:val="001412F5"/>
    <w:rsid w:val="00141303"/>
    <w:rsid w:val="00141361"/>
    <w:rsid w:val="00141420"/>
    <w:rsid w:val="0014146A"/>
    <w:rsid w:val="00141573"/>
    <w:rsid w:val="00141615"/>
    <w:rsid w:val="00141620"/>
    <w:rsid w:val="001416E2"/>
    <w:rsid w:val="00141711"/>
    <w:rsid w:val="0014175B"/>
    <w:rsid w:val="001417DB"/>
    <w:rsid w:val="00141846"/>
    <w:rsid w:val="0014193A"/>
    <w:rsid w:val="00141B49"/>
    <w:rsid w:val="00141B94"/>
    <w:rsid w:val="00141BC5"/>
    <w:rsid w:val="00141D6F"/>
    <w:rsid w:val="00141DE5"/>
    <w:rsid w:val="00141DED"/>
    <w:rsid w:val="00141E93"/>
    <w:rsid w:val="00141F56"/>
    <w:rsid w:val="00141FE7"/>
    <w:rsid w:val="00142177"/>
    <w:rsid w:val="001421F2"/>
    <w:rsid w:val="001422BE"/>
    <w:rsid w:val="00142387"/>
    <w:rsid w:val="0014245B"/>
    <w:rsid w:val="001424C5"/>
    <w:rsid w:val="001424C6"/>
    <w:rsid w:val="00142619"/>
    <w:rsid w:val="0014263E"/>
    <w:rsid w:val="00142660"/>
    <w:rsid w:val="001426F3"/>
    <w:rsid w:val="00142781"/>
    <w:rsid w:val="0014282F"/>
    <w:rsid w:val="00142912"/>
    <w:rsid w:val="001429ED"/>
    <w:rsid w:val="00142A50"/>
    <w:rsid w:val="00142A82"/>
    <w:rsid w:val="00142C05"/>
    <w:rsid w:val="00142DDD"/>
    <w:rsid w:val="00142E4F"/>
    <w:rsid w:val="00142E55"/>
    <w:rsid w:val="00142F04"/>
    <w:rsid w:val="00142F31"/>
    <w:rsid w:val="00142FF6"/>
    <w:rsid w:val="00143027"/>
    <w:rsid w:val="00143231"/>
    <w:rsid w:val="00143267"/>
    <w:rsid w:val="00143331"/>
    <w:rsid w:val="00143391"/>
    <w:rsid w:val="0014348C"/>
    <w:rsid w:val="00143579"/>
    <w:rsid w:val="0014362D"/>
    <w:rsid w:val="0014367B"/>
    <w:rsid w:val="001436D2"/>
    <w:rsid w:val="0014376F"/>
    <w:rsid w:val="001438EF"/>
    <w:rsid w:val="0014398D"/>
    <w:rsid w:val="00143B9F"/>
    <w:rsid w:val="00143CEC"/>
    <w:rsid w:val="00143D35"/>
    <w:rsid w:val="00143E7C"/>
    <w:rsid w:val="00143E8C"/>
    <w:rsid w:val="00143EB2"/>
    <w:rsid w:val="00143FEC"/>
    <w:rsid w:val="00144019"/>
    <w:rsid w:val="00144060"/>
    <w:rsid w:val="001441F7"/>
    <w:rsid w:val="0014431A"/>
    <w:rsid w:val="00144498"/>
    <w:rsid w:val="00144565"/>
    <w:rsid w:val="001445F5"/>
    <w:rsid w:val="00144728"/>
    <w:rsid w:val="0014490F"/>
    <w:rsid w:val="00144932"/>
    <w:rsid w:val="0014498A"/>
    <w:rsid w:val="00144A50"/>
    <w:rsid w:val="00144A64"/>
    <w:rsid w:val="00144B18"/>
    <w:rsid w:val="00144BC2"/>
    <w:rsid w:val="00144BDA"/>
    <w:rsid w:val="00144C76"/>
    <w:rsid w:val="00144CBF"/>
    <w:rsid w:val="00144E1F"/>
    <w:rsid w:val="00144E72"/>
    <w:rsid w:val="00144F0B"/>
    <w:rsid w:val="0014505C"/>
    <w:rsid w:val="00145092"/>
    <w:rsid w:val="001452F5"/>
    <w:rsid w:val="001453A0"/>
    <w:rsid w:val="001453A3"/>
    <w:rsid w:val="001454AA"/>
    <w:rsid w:val="0014553C"/>
    <w:rsid w:val="00145599"/>
    <w:rsid w:val="001455DF"/>
    <w:rsid w:val="00145683"/>
    <w:rsid w:val="001457B6"/>
    <w:rsid w:val="0014583D"/>
    <w:rsid w:val="00145865"/>
    <w:rsid w:val="00145A29"/>
    <w:rsid w:val="00145B3F"/>
    <w:rsid w:val="00145BDC"/>
    <w:rsid w:val="00145BF7"/>
    <w:rsid w:val="00145CE1"/>
    <w:rsid w:val="00145DF6"/>
    <w:rsid w:val="00145E66"/>
    <w:rsid w:val="00145EEB"/>
    <w:rsid w:val="00145F8E"/>
    <w:rsid w:val="00145F9C"/>
    <w:rsid w:val="00145FCE"/>
    <w:rsid w:val="00146017"/>
    <w:rsid w:val="00146089"/>
    <w:rsid w:val="0014626A"/>
    <w:rsid w:val="001462B2"/>
    <w:rsid w:val="001463D9"/>
    <w:rsid w:val="00146425"/>
    <w:rsid w:val="00146588"/>
    <w:rsid w:val="0014670E"/>
    <w:rsid w:val="001468E3"/>
    <w:rsid w:val="0014696C"/>
    <w:rsid w:val="00146A4D"/>
    <w:rsid w:val="00146A7F"/>
    <w:rsid w:val="00146AF3"/>
    <w:rsid w:val="00146B65"/>
    <w:rsid w:val="00146BE5"/>
    <w:rsid w:val="00146BE8"/>
    <w:rsid w:val="00146CA3"/>
    <w:rsid w:val="00146CAD"/>
    <w:rsid w:val="00146D7C"/>
    <w:rsid w:val="00146DC0"/>
    <w:rsid w:val="00146E0C"/>
    <w:rsid w:val="00146E95"/>
    <w:rsid w:val="00146F48"/>
    <w:rsid w:val="00146FDC"/>
    <w:rsid w:val="00146FFD"/>
    <w:rsid w:val="00147031"/>
    <w:rsid w:val="001472ED"/>
    <w:rsid w:val="0014733A"/>
    <w:rsid w:val="0014735D"/>
    <w:rsid w:val="00147384"/>
    <w:rsid w:val="0014749E"/>
    <w:rsid w:val="001474EB"/>
    <w:rsid w:val="0014766A"/>
    <w:rsid w:val="0014771A"/>
    <w:rsid w:val="0014779A"/>
    <w:rsid w:val="00147993"/>
    <w:rsid w:val="00147A0C"/>
    <w:rsid w:val="00147A11"/>
    <w:rsid w:val="00147A51"/>
    <w:rsid w:val="00147A5C"/>
    <w:rsid w:val="00147D50"/>
    <w:rsid w:val="00147D7A"/>
    <w:rsid w:val="00147F9C"/>
    <w:rsid w:val="00147FDD"/>
    <w:rsid w:val="0015000F"/>
    <w:rsid w:val="00150180"/>
    <w:rsid w:val="001501AC"/>
    <w:rsid w:val="0015028E"/>
    <w:rsid w:val="00150356"/>
    <w:rsid w:val="00150465"/>
    <w:rsid w:val="00150475"/>
    <w:rsid w:val="00150557"/>
    <w:rsid w:val="00150709"/>
    <w:rsid w:val="00150785"/>
    <w:rsid w:val="001508C8"/>
    <w:rsid w:val="0015095F"/>
    <w:rsid w:val="00150AAB"/>
    <w:rsid w:val="00150AB1"/>
    <w:rsid w:val="00150D01"/>
    <w:rsid w:val="00150DFC"/>
    <w:rsid w:val="00150E3F"/>
    <w:rsid w:val="00150E94"/>
    <w:rsid w:val="00150EAC"/>
    <w:rsid w:val="00150F97"/>
    <w:rsid w:val="00150FDC"/>
    <w:rsid w:val="001511C7"/>
    <w:rsid w:val="001511DC"/>
    <w:rsid w:val="00151251"/>
    <w:rsid w:val="001512E2"/>
    <w:rsid w:val="00151312"/>
    <w:rsid w:val="00151313"/>
    <w:rsid w:val="0015134E"/>
    <w:rsid w:val="0015139F"/>
    <w:rsid w:val="001513C6"/>
    <w:rsid w:val="001514CD"/>
    <w:rsid w:val="00151517"/>
    <w:rsid w:val="001515DE"/>
    <w:rsid w:val="0015160D"/>
    <w:rsid w:val="001516EC"/>
    <w:rsid w:val="0015184E"/>
    <w:rsid w:val="00151852"/>
    <w:rsid w:val="001518E3"/>
    <w:rsid w:val="00151917"/>
    <w:rsid w:val="0015199E"/>
    <w:rsid w:val="00151BD4"/>
    <w:rsid w:val="00151C7B"/>
    <w:rsid w:val="00151D74"/>
    <w:rsid w:val="00151DD4"/>
    <w:rsid w:val="00151ECD"/>
    <w:rsid w:val="00151F83"/>
    <w:rsid w:val="00151FA2"/>
    <w:rsid w:val="00151FE6"/>
    <w:rsid w:val="0015200A"/>
    <w:rsid w:val="0015201D"/>
    <w:rsid w:val="0015224D"/>
    <w:rsid w:val="00152250"/>
    <w:rsid w:val="0015225D"/>
    <w:rsid w:val="00152281"/>
    <w:rsid w:val="00152330"/>
    <w:rsid w:val="001523F2"/>
    <w:rsid w:val="0015242F"/>
    <w:rsid w:val="0015247E"/>
    <w:rsid w:val="001524C8"/>
    <w:rsid w:val="0015259A"/>
    <w:rsid w:val="00152603"/>
    <w:rsid w:val="00152631"/>
    <w:rsid w:val="00152657"/>
    <w:rsid w:val="0015275C"/>
    <w:rsid w:val="00152852"/>
    <w:rsid w:val="00152952"/>
    <w:rsid w:val="0015299D"/>
    <w:rsid w:val="001529A7"/>
    <w:rsid w:val="00152A57"/>
    <w:rsid w:val="00152A64"/>
    <w:rsid w:val="00152A81"/>
    <w:rsid w:val="00152AF5"/>
    <w:rsid w:val="00152C08"/>
    <w:rsid w:val="00152C12"/>
    <w:rsid w:val="00152C6B"/>
    <w:rsid w:val="00153472"/>
    <w:rsid w:val="00153602"/>
    <w:rsid w:val="001536E3"/>
    <w:rsid w:val="00153772"/>
    <w:rsid w:val="001537BE"/>
    <w:rsid w:val="001538DE"/>
    <w:rsid w:val="001538EF"/>
    <w:rsid w:val="00153945"/>
    <w:rsid w:val="00153B42"/>
    <w:rsid w:val="00153B70"/>
    <w:rsid w:val="00153BBA"/>
    <w:rsid w:val="00153C31"/>
    <w:rsid w:val="00153E64"/>
    <w:rsid w:val="00153FCF"/>
    <w:rsid w:val="0015401C"/>
    <w:rsid w:val="00154055"/>
    <w:rsid w:val="00154148"/>
    <w:rsid w:val="0015417D"/>
    <w:rsid w:val="0015420B"/>
    <w:rsid w:val="0015429F"/>
    <w:rsid w:val="0015434A"/>
    <w:rsid w:val="0015434D"/>
    <w:rsid w:val="00154373"/>
    <w:rsid w:val="00154487"/>
    <w:rsid w:val="0015451B"/>
    <w:rsid w:val="0015457B"/>
    <w:rsid w:val="0015463A"/>
    <w:rsid w:val="00154649"/>
    <w:rsid w:val="00154650"/>
    <w:rsid w:val="001546AA"/>
    <w:rsid w:val="00154761"/>
    <w:rsid w:val="001547BA"/>
    <w:rsid w:val="001547F5"/>
    <w:rsid w:val="001548C1"/>
    <w:rsid w:val="00154946"/>
    <w:rsid w:val="00154949"/>
    <w:rsid w:val="001549CD"/>
    <w:rsid w:val="00154ABE"/>
    <w:rsid w:val="00154B06"/>
    <w:rsid w:val="00154B78"/>
    <w:rsid w:val="00154CCF"/>
    <w:rsid w:val="00154DD2"/>
    <w:rsid w:val="00154E3B"/>
    <w:rsid w:val="00154E7B"/>
    <w:rsid w:val="00154EAA"/>
    <w:rsid w:val="00154EB4"/>
    <w:rsid w:val="00154F84"/>
    <w:rsid w:val="00154F93"/>
    <w:rsid w:val="00154FA3"/>
    <w:rsid w:val="00154FA7"/>
    <w:rsid w:val="00154FDC"/>
    <w:rsid w:val="0015503F"/>
    <w:rsid w:val="0015515D"/>
    <w:rsid w:val="0015577D"/>
    <w:rsid w:val="00155863"/>
    <w:rsid w:val="0015587B"/>
    <w:rsid w:val="00155918"/>
    <w:rsid w:val="00155A6B"/>
    <w:rsid w:val="00155A89"/>
    <w:rsid w:val="00155B25"/>
    <w:rsid w:val="00155C49"/>
    <w:rsid w:val="00155D81"/>
    <w:rsid w:val="00155D8C"/>
    <w:rsid w:val="00155E89"/>
    <w:rsid w:val="00155E9A"/>
    <w:rsid w:val="00155EAD"/>
    <w:rsid w:val="00156043"/>
    <w:rsid w:val="0015606C"/>
    <w:rsid w:val="0015632D"/>
    <w:rsid w:val="001563B1"/>
    <w:rsid w:val="00156409"/>
    <w:rsid w:val="0015647C"/>
    <w:rsid w:val="001564DB"/>
    <w:rsid w:val="001565D3"/>
    <w:rsid w:val="0015669E"/>
    <w:rsid w:val="001566DB"/>
    <w:rsid w:val="00156706"/>
    <w:rsid w:val="0015674E"/>
    <w:rsid w:val="0015686E"/>
    <w:rsid w:val="00156880"/>
    <w:rsid w:val="00156ADA"/>
    <w:rsid w:val="00156AE8"/>
    <w:rsid w:val="00156AEC"/>
    <w:rsid w:val="00156C5E"/>
    <w:rsid w:val="00156C64"/>
    <w:rsid w:val="00156CD1"/>
    <w:rsid w:val="00156EDB"/>
    <w:rsid w:val="0015701F"/>
    <w:rsid w:val="00157160"/>
    <w:rsid w:val="001571A2"/>
    <w:rsid w:val="00157202"/>
    <w:rsid w:val="001572F9"/>
    <w:rsid w:val="00157600"/>
    <w:rsid w:val="0015762C"/>
    <w:rsid w:val="0015773A"/>
    <w:rsid w:val="00157749"/>
    <w:rsid w:val="001577B6"/>
    <w:rsid w:val="00157879"/>
    <w:rsid w:val="001578D2"/>
    <w:rsid w:val="00157915"/>
    <w:rsid w:val="001579F1"/>
    <w:rsid w:val="00157AA4"/>
    <w:rsid w:val="00157B6B"/>
    <w:rsid w:val="00157B8A"/>
    <w:rsid w:val="00157C7E"/>
    <w:rsid w:val="00157CDD"/>
    <w:rsid w:val="00157D04"/>
    <w:rsid w:val="00157DC4"/>
    <w:rsid w:val="00157E46"/>
    <w:rsid w:val="00157E87"/>
    <w:rsid w:val="00157F34"/>
    <w:rsid w:val="00157F55"/>
    <w:rsid w:val="00160000"/>
    <w:rsid w:val="00160056"/>
    <w:rsid w:val="0016019B"/>
    <w:rsid w:val="001601A6"/>
    <w:rsid w:val="00160334"/>
    <w:rsid w:val="001603C3"/>
    <w:rsid w:val="0016064E"/>
    <w:rsid w:val="00160805"/>
    <w:rsid w:val="001608AE"/>
    <w:rsid w:val="00160A12"/>
    <w:rsid w:val="00160A4B"/>
    <w:rsid w:val="00160A79"/>
    <w:rsid w:val="00160B33"/>
    <w:rsid w:val="00160CE7"/>
    <w:rsid w:val="00161072"/>
    <w:rsid w:val="001610EB"/>
    <w:rsid w:val="0016111A"/>
    <w:rsid w:val="0016113C"/>
    <w:rsid w:val="0016115B"/>
    <w:rsid w:val="0016115C"/>
    <w:rsid w:val="001611A5"/>
    <w:rsid w:val="001611D2"/>
    <w:rsid w:val="001615C8"/>
    <w:rsid w:val="0016163D"/>
    <w:rsid w:val="00161852"/>
    <w:rsid w:val="00161860"/>
    <w:rsid w:val="001619FC"/>
    <w:rsid w:val="00161A93"/>
    <w:rsid w:val="00161ACC"/>
    <w:rsid w:val="00161B86"/>
    <w:rsid w:val="00161D7E"/>
    <w:rsid w:val="00161F25"/>
    <w:rsid w:val="00161F3A"/>
    <w:rsid w:val="00162050"/>
    <w:rsid w:val="0016209B"/>
    <w:rsid w:val="001620A5"/>
    <w:rsid w:val="00162190"/>
    <w:rsid w:val="001621A4"/>
    <w:rsid w:val="001621C2"/>
    <w:rsid w:val="001621E6"/>
    <w:rsid w:val="001622FF"/>
    <w:rsid w:val="0016236B"/>
    <w:rsid w:val="001623CD"/>
    <w:rsid w:val="0016240B"/>
    <w:rsid w:val="00162445"/>
    <w:rsid w:val="001624B8"/>
    <w:rsid w:val="00162534"/>
    <w:rsid w:val="00162596"/>
    <w:rsid w:val="001625C5"/>
    <w:rsid w:val="00162634"/>
    <w:rsid w:val="00162672"/>
    <w:rsid w:val="0016270F"/>
    <w:rsid w:val="00162763"/>
    <w:rsid w:val="0016278D"/>
    <w:rsid w:val="00162808"/>
    <w:rsid w:val="001628EE"/>
    <w:rsid w:val="001628F8"/>
    <w:rsid w:val="00162955"/>
    <w:rsid w:val="00162A27"/>
    <w:rsid w:val="00162A49"/>
    <w:rsid w:val="00162B44"/>
    <w:rsid w:val="00162B60"/>
    <w:rsid w:val="00162D46"/>
    <w:rsid w:val="00162D4E"/>
    <w:rsid w:val="00162DA2"/>
    <w:rsid w:val="00162E47"/>
    <w:rsid w:val="00162F15"/>
    <w:rsid w:val="00162F5F"/>
    <w:rsid w:val="00162FE4"/>
    <w:rsid w:val="00162FE9"/>
    <w:rsid w:val="00163084"/>
    <w:rsid w:val="00163142"/>
    <w:rsid w:val="0016319A"/>
    <w:rsid w:val="0016326E"/>
    <w:rsid w:val="0016327F"/>
    <w:rsid w:val="001632EC"/>
    <w:rsid w:val="00163443"/>
    <w:rsid w:val="001634AE"/>
    <w:rsid w:val="001634FF"/>
    <w:rsid w:val="00163541"/>
    <w:rsid w:val="0016360B"/>
    <w:rsid w:val="001637A6"/>
    <w:rsid w:val="001637C0"/>
    <w:rsid w:val="00163881"/>
    <w:rsid w:val="0016389C"/>
    <w:rsid w:val="001639EC"/>
    <w:rsid w:val="001639FF"/>
    <w:rsid w:val="00163A4A"/>
    <w:rsid w:val="00163B1B"/>
    <w:rsid w:val="00163B69"/>
    <w:rsid w:val="00163B95"/>
    <w:rsid w:val="00163B9D"/>
    <w:rsid w:val="00163BC0"/>
    <w:rsid w:val="00163D28"/>
    <w:rsid w:val="00163D4F"/>
    <w:rsid w:val="00163D71"/>
    <w:rsid w:val="00163EE3"/>
    <w:rsid w:val="00163EF8"/>
    <w:rsid w:val="00164008"/>
    <w:rsid w:val="0016405A"/>
    <w:rsid w:val="0016414F"/>
    <w:rsid w:val="00164177"/>
    <w:rsid w:val="001642A1"/>
    <w:rsid w:val="001642BE"/>
    <w:rsid w:val="001642F4"/>
    <w:rsid w:val="001643F9"/>
    <w:rsid w:val="0016445B"/>
    <w:rsid w:val="00164469"/>
    <w:rsid w:val="0016453D"/>
    <w:rsid w:val="0016457C"/>
    <w:rsid w:val="0016466E"/>
    <w:rsid w:val="001646BD"/>
    <w:rsid w:val="00164795"/>
    <w:rsid w:val="001647F7"/>
    <w:rsid w:val="001648C9"/>
    <w:rsid w:val="001648F6"/>
    <w:rsid w:val="001649E2"/>
    <w:rsid w:val="00164AA5"/>
    <w:rsid w:val="00164AAB"/>
    <w:rsid w:val="00164AE2"/>
    <w:rsid w:val="00164AFB"/>
    <w:rsid w:val="00164C14"/>
    <w:rsid w:val="00164CDA"/>
    <w:rsid w:val="00164F93"/>
    <w:rsid w:val="00165006"/>
    <w:rsid w:val="00165020"/>
    <w:rsid w:val="0016502B"/>
    <w:rsid w:val="00165079"/>
    <w:rsid w:val="0016508B"/>
    <w:rsid w:val="00165237"/>
    <w:rsid w:val="0016523E"/>
    <w:rsid w:val="0016537D"/>
    <w:rsid w:val="001653C4"/>
    <w:rsid w:val="001653E1"/>
    <w:rsid w:val="001654FA"/>
    <w:rsid w:val="00165541"/>
    <w:rsid w:val="001655C8"/>
    <w:rsid w:val="0016571C"/>
    <w:rsid w:val="0016583E"/>
    <w:rsid w:val="00165966"/>
    <w:rsid w:val="00165A2C"/>
    <w:rsid w:val="00165B36"/>
    <w:rsid w:val="00165BBD"/>
    <w:rsid w:val="00165C11"/>
    <w:rsid w:val="00165D3E"/>
    <w:rsid w:val="00165DAB"/>
    <w:rsid w:val="00165E1C"/>
    <w:rsid w:val="00165F2B"/>
    <w:rsid w:val="00165F9F"/>
    <w:rsid w:val="00166152"/>
    <w:rsid w:val="00166201"/>
    <w:rsid w:val="00166205"/>
    <w:rsid w:val="00166218"/>
    <w:rsid w:val="00166341"/>
    <w:rsid w:val="00166349"/>
    <w:rsid w:val="00166472"/>
    <w:rsid w:val="001664BD"/>
    <w:rsid w:val="0016657A"/>
    <w:rsid w:val="0016657F"/>
    <w:rsid w:val="001666DD"/>
    <w:rsid w:val="001666FB"/>
    <w:rsid w:val="0016670D"/>
    <w:rsid w:val="00166779"/>
    <w:rsid w:val="00166879"/>
    <w:rsid w:val="001668C0"/>
    <w:rsid w:val="0016693E"/>
    <w:rsid w:val="00166C02"/>
    <w:rsid w:val="00166C04"/>
    <w:rsid w:val="00166C22"/>
    <w:rsid w:val="00166C42"/>
    <w:rsid w:val="00166D15"/>
    <w:rsid w:val="00166D2F"/>
    <w:rsid w:val="00166DF6"/>
    <w:rsid w:val="00166E28"/>
    <w:rsid w:val="00166F1A"/>
    <w:rsid w:val="001670B9"/>
    <w:rsid w:val="001670E2"/>
    <w:rsid w:val="00167153"/>
    <w:rsid w:val="0016715C"/>
    <w:rsid w:val="001672BB"/>
    <w:rsid w:val="0016736A"/>
    <w:rsid w:val="001673CE"/>
    <w:rsid w:val="001673ED"/>
    <w:rsid w:val="00167666"/>
    <w:rsid w:val="00167894"/>
    <w:rsid w:val="00167940"/>
    <w:rsid w:val="00167998"/>
    <w:rsid w:val="00167A07"/>
    <w:rsid w:val="00167A19"/>
    <w:rsid w:val="00167AF5"/>
    <w:rsid w:val="00167B25"/>
    <w:rsid w:val="00167C62"/>
    <w:rsid w:val="00167E35"/>
    <w:rsid w:val="00167E5D"/>
    <w:rsid w:val="00167F29"/>
    <w:rsid w:val="00167FE7"/>
    <w:rsid w:val="00170063"/>
    <w:rsid w:val="001700DB"/>
    <w:rsid w:val="00170220"/>
    <w:rsid w:val="00170318"/>
    <w:rsid w:val="00170369"/>
    <w:rsid w:val="0017053F"/>
    <w:rsid w:val="001705F1"/>
    <w:rsid w:val="0017060A"/>
    <w:rsid w:val="0017065A"/>
    <w:rsid w:val="00170661"/>
    <w:rsid w:val="001707A9"/>
    <w:rsid w:val="00170848"/>
    <w:rsid w:val="00170872"/>
    <w:rsid w:val="00170953"/>
    <w:rsid w:val="0017095A"/>
    <w:rsid w:val="00170B12"/>
    <w:rsid w:val="00170BDE"/>
    <w:rsid w:val="00170C23"/>
    <w:rsid w:val="00170C24"/>
    <w:rsid w:val="00170D05"/>
    <w:rsid w:val="00170E0E"/>
    <w:rsid w:val="00170E45"/>
    <w:rsid w:val="00170ED4"/>
    <w:rsid w:val="00170F47"/>
    <w:rsid w:val="00170FA5"/>
    <w:rsid w:val="00170FD3"/>
    <w:rsid w:val="0017101E"/>
    <w:rsid w:val="0017103E"/>
    <w:rsid w:val="0017104F"/>
    <w:rsid w:val="0017116A"/>
    <w:rsid w:val="00171246"/>
    <w:rsid w:val="00171293"/>
    <w:rsid w:val="00171334"/>
    <w:rsid w:val="0017133A"/>
    <w:rsid w:val="00171368"/>
    <w:rsid w:val="00171395"/>
    <w:rsid w:val="001713EE"/>
    <w:rsid w:val="00171514"/>
    <w:rsid w:val="0017166D"/>
    <w:rsid w:val="00171824"/>
    <w:rsid w:val="00171848"/>
    <w:rsid w:val="0017199B"/>
    <w:rsid w:val="001719C4"/>
    <w:rsid w:val="00171A78"/>
    <w:rsid w:val="00171A80"/>
    <w:rsid w:val="00171C8B"/>
    <w:rsid w:val="00171CA0"/>
    <w:rsid w:val="00171CFF"/>
    <w:rsid w:val="00171E5C"/>
    <w:rsid w:val="00171F44"/>
    <w:rsid w:val="0017206C"/>
    <w:rsid w:val="00172090"/>
    <w:rsid w:val="001720BD"/>
    <w:rsid w:val="00172188"/>
    <w:rsid w:val="001722AB"/>
    <w:rsid w:val="00172340"/>
    <w:rsid w:val="001723D8"/>
    <w:rsid w:val="00172480"/>
    <w:rsid w:val="00172513"/>
    <w:rsid w:val="0017254B"/>
    <w:rsid w:val="0017258D"/>
    <w:rsid w:val="00172717"/>
    <w:rsid w:val="00172839"/>
    <w:rsid w:val="00172866"/>
    <w:rsid w:val="001729C0"/>
    <w:rsid w:val="00172AB8"/>
    <w:rsid w:val="00172B43"/>
    <w:rsid w:val="00172B87"/>
    <w:rsid w:val="00172B8B"/>
    <w:rsid w:val="00172BFD"/>
    <w:rsid w:val="00172CD9"/>
    <w:rsid w:val="00172CF9"/>
    <w:rsid w:val="00172D48"/>
    <w:rsid w:val="00172E5F"/>
    <w:rsid w:val="00172FE1"/>
    <w:rsid w:val="0017306D"/>
    <w:rsid w:val="001731E2"/>
    <w:rsid w:val="00173428"/>
    <w:rsid w:val="001737A9"/>
    <w:rsid w:val="00173877"/>
    <w:rsid w:val="001739C2"/>
    <w:rsid w:val="00173A74"/>
    <w:rsid w:val="00173ABE"/>
    <w:rsid w:val="00173B18"/>
    <w:rsid w:val="00173DA5"/>
    <w:rsid w:val="00173E19"/>
    <w:rsid w:val="00173E77"/>
    <w:rsid w:val="00173EEF"/>
    <w:rsid w:val="0017403E"/>
    <w:rsid w:val="001741F3"/>
    <w:rsid w:val="001742CD"/>
    <w:rsid w:val="0017439F"/>
    <w:rsid w:val="0017447F"/>
    <w:rsid w:val="001744F5"/>
    <w:rsid w:val="0017454F"/>
    <w:rsid w:val="001745BE"/>
    <w:rsid w:val="00174636"/>
    <w:rsid w:val="00174965"/>
    <w:rsid w:val="001749C2"/>
    <w:rsid w:val="00174B16"/>
    <w:rsid w:val="00174B31"/>
    <w:rsid w:val="00174BBE"/>
    <w:rsid w:val="00174D7E"/>
    <w:rsid w:val="00174E03"/>
    <w:rsid w:val="00174E3E"/>
    <w:rsid w:val="00174F24"/>
    <w:rsid w:val="001750BB"/>
    <w:rsid w:val="001750C2"/>
    <w:rsid w:val="00175132"/>
    <w:rsid w:val="001751B3"/>
    <w:rsid w:val="001751FB"/>
    <w:rsid w:val="0017523B"/>
    <w:rsid w:val="001752DC"/>
    <w:rsid w:val="00175302"/>
    <w:rsid w:val="001753E1"/>
    <w:rsid w:val="00175517"/>
    <w:rsid w:val="0017557A"/>
    <w:rsid w:val="001755A1"/>
    <w:rsid w:val="001755B0"/>
    <w:rsid w:val="00175618"/>
    <w:rsid w:val="0017566B"/>
    <w:rsid w:val="00175686"/>
    <w:rsid w:val="00175689"/>
    <w:rsid w:val="0017589F"/>
    <w:rsid w:val="00175908"/>
    <w:rsid w:val="00175933"/>
    <w:rsid w:val="0017597F"/>
    <w:rsid w:val="00175A43"/>
    <w:rsid w:val="00175AD1"/>
    <w:rsid w:val="00175B9D"/>
    <w:rsid w:val="00175E3A"/>
    <w:rsid w:val="00175E7C"/>
    <w:rsid w:val="00175F7A"/>
    <w:rsid w:val="00175FC1"/>
    <w:rsid w:val="0017602E"/>
    <w:rsid w:val="0017604F"/>
    <w:rsid w:val="001760D9"/>
    <w:rsid w:val="00176156"/>
    <w:rsid w:val="001761B8"/>
    <w:rsid w:val="001762E4"/>
    <w:rsid w:val="001762F1"/>
    <w:rsid w:val="00176303"/>
    <w:rsid w:val="001763B3"/>
    <w:rsid w:val="001763F4"/>
    <w:rsid w:val="001767F4"/>
    <w:rsid w:val="00176827"/>
    <w:rsid w:val="0017696C"/>
    <w:rsid w:val="001769AE"/>
    <w:rsid w:val="00176A41"/>
    <w:rsid w:val="00176A82"/>
    <w:rsid w:val="00176BAF"/>
    <w:rsid w:val="00176C27"/>
    <w:rsid w:val="00176D14"/>
    <w:rsid w:val="00176D24"/>
    <w:rsid w:val="00176D2A"/>
    <w:rsid w:val="00176D8D"/>
    <w:rsid w:val="00176F04"/>
    <w:rsid w:val="00176F37"/>
    <w:rsid w:val="00176F6E"/>
    <w:rsid w:val="00176FAE"/>
    <w:rsid w:val="00176FC4"/>
    <w:rsid w:val="00177011"/>
    <w:rsid w:val="001770C7"/>
    <w:rsid w:val="001770EF"/>
    <w:rsid w:val="0017714E"/>
    <w:rsid w:val="001771E3"/>
    <w:rsid w:val="00177278"/>
    <w:rsid w:val="001772B5"/>
    <w:rsid w:val="00177345"/>
    <w:rsid w:val="00177358"/>
    <w:rsid w:val="00177446"/>
    <w:rsid w:val="001774D8"/>
    <w:rsid w:val="0017751B"/>
    <w:rsid w:val="00177525"/>
    <w:rsid w:val="0017755D"/>
    <w:rsid w:val="00177574"/>
    <w:rsid w:val="001775FD"/>
    <w:rsid w:val="00177736"/>
    <w:rsid w:val="00177744"/>
    <w:rsid w:val="001777C5"/>
    <w:rsid w:val="00177809"/>
    <w:rsid w:val="001778C0"/>
    <w:rsid w:val="0017798B"/>
    <w:rsid w:val="001779A3"/>
    <w:rsid w:val="00177B05"/>
    <w:rsid w:val="00177BA1"/>
    <w:rsid w:val="00177C71"/>
    <w:rsid w:val="00177D69"/>
    <w:rsid w:val="00177E11"/>
    <w:rsid w:val="00177E29"/>
    <w:rsid w:val="00177E79"/>
    <w:rsid w:val="00177EFF"/>
    <w:rsid w:val="00180009"/>
    <w:rsid w:val="00180321"/>
    <w:rsid w:val="0018039A"/>
    <w:rsid w:val="001803CD"/>
    <w:rsid w:val="0018061C"/>
    <w:rsid w:val="001806CA"/>
    <w:rsid w:val="00180776"/>
    <w:rsid w:val="00180813"/>
    <w:rsid w:val="001808A9"/>
    <w:rsid w:val="0018092F"/>
    <w:rsid w:val="00180963"/>
    <w:rsid w:val="001809E1"/>
    <w:rsid w:val="00180A31"/>
    <w:rsid w:val="00180A67"/>
    <w:rsid w:val="00180BC6"/>
    <w:rsid w:val="00180C4A"/>
    <w:rsid w:val="00180CAF"/>
    <w:rsid w:val="00180CF3"/>
    <w:rsid w:val="00180D18"/>
    <w:rsid w:val="00180D6A"/>
    <w:rsid w:val="00180F89"/>
    <w:rsid w:val="00180F8D"/>
    <w:rsid w:val="00181003"/>
    <w:rsid w:val="001810B6"/>
    <w:rsid w:val="00181210"/>
    <w:rsid w:val="00181540"/>
    <w:rsid w:val="00181593"/>
    <w:rsid w:val="00181651"/>
    <w:rsid w:val="00181693"/>
    <w:rsid w:val="001816A1"/>
    <w:rsid w:val="00181720"/>
    <w:rsid w:val="0018174B"/>
    <w:rsid w:val="00181993"/>
    <w:rsid w:val="00181BF9"/>
    <w:rsid w:val="00181C39"/>
    <w:rsid w:val="00181D56"/>
    <w:rsid w:val="00181E24"/>
    <w:rsid w:val="00181E8F"/>
    <w:rsid w:val="001820D4"/>
    <w:rsid w:val="001821CA"/>
    <w:rsid w:val="00182231"/>
    <w:rsid w:val="00182376"/>
    <w:rsid w:val="001823AC"/>
    <w:rsid w:val="001823AD"/>
    <w:rsid w:val="001824B3"/>
    <w:rsid w:val="001824FD"/>
    <w:rsid w:val="0018255F"/>
    <w:rsid w:val="00182579"/>
    <w:rsid w:val="001825B3"/>
    <w:rsid w:val="001825FD"/>
    <w:rsid w:val="00182857"/>
    <w:rsid w:val="0018288E"/>
    <w:rsid w:val="001828B5"/>
    <w:rsid w:val="00182921"/>
    <w:rsid w:val="001829D8"/>
    <w:rsid w:val="00182A6C"/>
    <w:rsid w:val="00182AAC"/>
    <w:rsid w:val="00182E32"/>
    <w:rsid w:val="00182FDF"/>
    <w:rsid w:val="00183118"/>
    <w:rsid w:val="00183197"/>
    <w:rsid w:val="0018326C"/>
    <w:rsid w:val="0018334A"/>
    <w:rsid w:val="001835C2"/>
    <w:rsid w:val="00183682"/>
    <w:rsid w:val="0018372F"/>
    <w:rsid w:val="00183736"/>
    <w:rsid w:val="00183946"/>
    <w:rsid w:val="00183CA8"/>
    <w:rsid w:val="00183CC3"/>
    <w:rsid w:val="00183CFC"/>
    <w:rsid w:val="00183D1E"/>
    <w:rsid w:val="00183D92"/>
    <w:rsid w:val="00183E4A"/>
    <w:rsid w:val="00183E7D"/>
    <w:rsid w:val="00183FED"/>
    <w:rsid w:val="00183FFD"/>
    <w:rsid w:val="00184090"/>
    <w:rsid w:val="00184175"/>
    <w:rsid w:val="0018419D"/>
    <w:rsid w:val="00184271"/>
    <w:rsid w:val="00184299"/>
    <w:rsid w:val="001842E6"/>
    <w:rsid w:val="00184321"/>
    <w:rsid w:val="00184373"/>
    <w:rsid w:val="001843A6"/>
    <w:rsid w:val="00184520"/>
    <w:rsid w:val="00184563"/>
    <w:rsid w:val="0018458D"/>
    <w:rsid w:val="00184652"/>
    <w:rsid w:val="0018478E"/>
    <w:rsid w:val="001847C6"/>
    <w:rsid w:val="00184993"/>
    <w:rsid w:val="00184997"/>
    <w:rsid w:val="00184B1A"/>
    <w:rsid w:val="00184B9A"/>
    <w:rsid w:val="00184C63"/>
    <w:rsid w:val="00184CBD"/>
    <w:rsid w:val="00184D3F"/>
    <w:rsid w:val="00184DE8"/>
    <w:rsid w:val="00184E23"/>
    <w:rsid w:val="00184E47"/>
    <w:rsid w:val="00184F7B"/>
    <w:rsid w:val="00184F84"/>
    <w:rsid w:val="00185034"/>
    <w:rsid w:val="00185136"/>
    <w:rsid w:val="00185154"/>
    <w:rsid w:val="001851BA"/>
    <w:rsid w:val="001853EF"/>
    <w:rsid w:val="00185414"/>
    <w:rsid w:val="001854AE"/>
    <w:rsid w:val="001854B9"/>
    <w:rsid w:val="00185603"/>
    <w:rsid w:val="0018566A"/>
    <w:rsid w:val="0018566E"/>
    <w:rsid w:val="001856C3"/>
    <w:rsid w:val="00185734"/>
    <w:rsid w:val="001857A5"/>
    <w:rsid w:val="00185837"/>
    <w:rsid w:val="001858F4"/>
    <w:rsid w:val="0018594C"/>
    <w:rsid w:val="0018598F"/>
    <w:rsid w:val="00185AC8"/>
    <w:rsid w:val="00185D70"/>
    <w:rsid w:val="00185DC5"/>
    <w:rsid w:val="00185E21"/>
    <w:rsid w:val="00185EF8"/>
    <w:rsid w:val="001860D2"/>
    <w:rsid w:val="00186110"/>
    <w:rsid w:val="0018613A"/>
    <w:rsid w:val="00186368"/>
    <w:rsid w:val="0018641D"/>
    <w:rsid w:val="00186513"/>
    <w:rsid w:val="00186611"/>
    <w:rsid w:val="0018665B"/>
    <w:rsid w:val="00186696"/>
    <w:rsid w:val="00186798"/>
    <w:rsid w:val="00186799"/>
    <w:rsid w:val="001868E1"/>
    <w:rsid w:val="00186A53"/>
    <w:rsid w:val="00186AB2"/>
    <w:rsid w:val="00186C02"/>
    <w:rsid w:val="00186CA1"/>
    <w:rsid w:val="00186D51"/>
    <w:rsid w:val="00186DAA"/>
    <w:rsid w:val="00186DB6"/>
    <w:rsid w:val="00186DC6"/>
    <w:rsid w:val="00186E28"/>
    <w:rsid w:val="00186E41"/>
    <w:rsid w:val="00186F03"/>
    <w:rsid w:val="00186F4E"/>
    <w:rsid w:val="00187012"/>
    <w:rsid w:val="00187048"/>
    <w:rsid w:val="00187188"/>
    <w:rsid w:val="00187241"/>
    <w:rsid w:val="0018727A"/>
    <w:rsid w:val="001872E5"/>
    <w:rsid w:val="00187478"/>
    <w:rsid w:val="00187550"/>
    <w:rsid w:val="00187560"/>
    <w:rsid w:val="0018766E"/>
    <w:rsid w:val="0018781B"/>
    <w:rsid w:val="001879EE"/>
    <w:rsid w:val="00187A85"/>
    <w:rsid w:val="00187ABF"/>
    <w:rsid w:val="00187B5D"/>
    <w:rsid w:val="00187B8C"/>
    <w:rsid w:val="00187BE6"/>
    <w:rsid w:val="00187D31"/>
    <w:rsid w:val="00187E2A"/>
    <w:rsid w:val="00187E3B"/>
    <w:rsid w:val="00187E85"/>
    <w:rsid w:val="0019002C"/>
    <w:rsid w:val="001900DE"/>
    <w:rsid w:val="00190101"/>
    <w:rsid w:val="0019022F"/>
    <w:rsid w:val="00190238"/>
    <w:rsid w:val="0019035F"/>
    <w:rsid w:val="001903A7"/>
    <w:rsid w:val="0019040F"/>
    <w:rsid w:val="001904D5"/>
    <w:rsid w:val="00190541"/>
    <w:rsid w:val="0019080E"/>
    <w:rsid w:val="0019083D"/>
    <w:rsid w:val="00190946"/>
    <w:rsid w:val="001909A7"/>
    <w:rsid w:val="001909AB"/>
    <w:rsid w:val="001909D5"/>
    <w:rsid w:val="00190AC1"/>
    <w:rsid w:val="00190B06"/>
    <w:rsid w:val="00190B09"/>
    <w:rsid w:val="00190C15"/>
    <w:rsid w:val="00190CF4"/>
    <w:rsid w:val="00190F4D"/>
    <w:rsid w:val="00190FA7"/>
    <w:rsid w:val="00190FB3"/>
    <w:rsid w:val="001910C7"/>
    <w:rsid w:val="001910CC"/>
    <w:rsid w:val="001910E2"/>
    <w:rsid w:val="00191110"/>
    <w:rsid w:val="00191583"/>
    <w:rsid w:val="001915CF"/>
    <w:rsid w:val="001916DD"/>
    <w:rsid w:val="00191705"/>
    <w:rsid w:val="00191710"/>
    <w:rsid w:val="00191748"/>
    <w:rsid w:val="0019177A"/>
    <w:rsid w:val="00191809"/>
    <w:rsid w:val="00191A0C"/>
    <w:rsid w:val="00191AA3"/>
    <w:rsid w:val="00191B47"/>
    <w:rsid w:val="00191B4C"/>
    <w:rsid w:val="00191C05"/>
    <w:rsid w:val="00191C4B"/>
    <w:rsid w:val="00191CB3"/>
    <w:rsid w:val="00191D0D"/>
    <w:rsid w:val="00191E68"/>
    <w:rsid w:val="00191FD4"/>
    <w:rsid w:val="001920DD"/>
    <w:rsid w:val="00192173"/>
    <w:rsid w:val="0019225A"/>
    <w:rsid w:val="0019226D"/>
    <w:rsid w:val="00192292"/>
    <w:rsid w:val="001922E9"/>
    <w:rsid w:val="00192333"/>
    <w:rsid w:val="001923D8"/>
    <w:rsid w:val="001925C2"/>
    <w:rsid w:val="00192652"/>
    <w:rsid w:val="0019268E"/>
    <w:rsid w:val="001926D6"/>
    <w:rsid w:val="001926FB"/>
    <w:rsid w:val="0019276B"/>
    <w:rsid w:val="001928BE"/>
    <w:rsid w:val="00192C05"/>
    <w:rsid w:val="00192C98"/>
    <w:rsid w:val="00192C9E"/>
    <w:rsid w:val="00192CDE"/>
    <w:rsid w:val="00192D90"/>
    <w:rsid w:val="00192E36"/>
    <w:rsid w:val="00192F94"/>
    <w:rsid w:val="00193123"/>
    <w:rsid w:val="00193202"/>
    <w:rsid w:val="00193255"/>
    <w:rsid w:val="001932FE"/>
    <w:rsid w:val="0019334B"/>
    <w:rsid w:val="0019339C"/>
    <w:rsid w:val="001933F0"/>
    <w:rsid w:val="0019343E"/>
    <w:rsid w:val="0019351F"/>
    <w:rsid w:val="00193532"/>
    <w:rsid w:val="001935F7"/>
    <w:rsid w:val="00193649"/>
    <w:rsid w:val="0019368E"/>
    <w:rsid w:val="001937B4"/>
    <w:rsid w:val="00193800"/>
    <w:rsid w:val="001939EB"/>
    <w:rsid w:val="00193A13"/>
    <w:rsid w:val="00193A36"/>
    <w:rsid w:val="00193A59"/>
    <w:rsid w:val="00193A5D"/>
    <w:rsid w:val="00193A76"/>
    <w:rsid w:val="00193AA0"/>
    <w:rsid w:val="00193B2C"/>
    <w:rsid w:val="00193C9F"/>
    <w:rsid w:val="00193DA6"/>
    <w:rsid w:val="00193E9A"/>
    <w:rsid w:val="00193EE5"/>
    <w:rsid w:val="00193EEF"/>
    <w:rsid w:val="00193F05"/>
    <w:rsid w:val="00193F5E"/>
    <w:rsid w:val="00193F7F"/>
    <w:rsid w:val="00193F91"/>
    <w:rsid w:val="00193F9A"/>
    <w:rsid w:val="0019403A"/>
    <w:rsid w:val="0019405F"/>
    <w:rsid w:val="001941BD"/>
    <w:rsid w:val="00194444"/>
    <w:rsid w:val="001944CE"/>
    <w:rsid w:val="0019469E"/>
    <w:rsid w:val="001946F3"/>
    <w:rsid w:val="0019475E"/>
    <w:rsid w:val="00194819"/>
    <w:rsid w:val="001948BD"/>
    <w:rsid w:val="00194AEA"/>
    <w:rsid w:val="00194B1D"/>
    <w:rsid w:val="00194D77"/>
    <w:rsid w:val="00194EC0"/>
    <w:rsid w:val="00194F2F"/>
    <w:rsid w:val="00194FCF"/>
    <w:rsid w:val="00195059"/>
    <w:rsid w:val="00195165"/>
    <w:rsid w:val="00195221"/>
    <w:rsid w:val="00195257"/>
    <w:rsid w:val="00195270"/>
    <w:rsid w:val="001952B2"/>
    <w:rsid w:val="001952FB"/>
    <w:rsid w:val="0019534F"/>
    <w:rsid w:val="001953A5"/>
    <w:rsid w:val="00195482"/>
    <w:rsid w:val="0019551B"/>
    <w:rsid w:val="00195563"/>
    <w:rsid w:val="001955BB"/>
    <w:rsid w:val="00195601"/>
    <w:rsid w:val="0019567D"/>
    <w:rsid w:val="001956F0"/>
    <w:rsid w:val="00195711"/>
    <w:rsid w:val="0019577F"/>
    <w:rsid w:val="001957B4"/>
    <w:rsid w:val="001958B4"/>
    <w:rsid w:val="001959E6"/>
    <w:rsid w:val="00195A79"/>
    <w:rsid w:val="00195A9C"/>
    <w:rsid w:val="00195AB5"/>
    <w:rsid w:val="00195AE7"/>
    <w:rsid w:val="00195BB4"/>
    <w:rsid w:val="00195BB9"/>
    <w:rsid w:val="00195C9D"/>
    <w:rsid w:val="00195EA7"/>
    <w:rsid w:val="00195EC3"/>
    <w:rsid w:val="00195EF5"/>
    <w:rsid w:val="00195F26"/>
    <w:rsid w:val="00195F59"/>
    <w:rsid w:val="00195FA1"/>
    <w:rsid w:val="0019629C"/>
    <w:rsid w:val="001963C9"/>
    <w:rsid w:val="001963EE"/>
    <w:rsid w:val="00196438"/>
    <w:rsid w:val="001964B8"/>
    <w:rsid w:val="00196691"/>
    <w:rsid w:val="001967D6"/>
    <w:rsid w:val="001968C8"/>
    <w:rsid w:val="0019692C"/>
    <w:rsid w:val="0019694B"/>
    <w:rsid w:val="00196A49"/>
    <w:rsid w:val="00196B36"/>
    <w:rsid w:val="00196C01"/>
    <w:rsid w:val="00196C25"/>
    <w:rsid w:val="00196C3E"/>
    <w:rsid w:val="00196C71"/>
    <w:rsid w:val="00196CF5"/>
    <w:rsid w:val="00196D23"/>
    <w:rsid w:val="00196E54"/>
    <w:rsid w:val="00196ED6"/>
    <w:rsid w:val="00196F93"/>
    <w:rsid w:val="00197050"/>
    <w:rsid w:val="00197070"/>
    <w:rsid w:val="00197082"/>
    <w:rsid w:val="001970B4"/>
    <w:rsid w:val="001970DE"/>
    <w:rsid w:val="001970F2"/>
    <w:rsid w:val="00197130"/>
    <w:rsid w:val="00197131"/>
    <w:rsid w:val="00197378"/>
    <w:rsid w:val="00197420"/>
    <w:rsid w:val="00197743"/>
    <w:rsid w:val="00197797"/>
    <w:rsid w:val="001978FE"/>
    <w:rsid w:val="00197924"/>
    <w:rsid w:val="00197BF2"/>
    <w:rsid w:val="00197C3A"/>
    <w:rsid w:val="00197D1B"/>
    <w:rsid w:val="00197F3C"/>
    <w:rsid w:val="001A00A3"/>
    <w:rsid w:val="001A00C3"/>
    <w:rsid w:val="001A00D5"/>
    <w:rsid w:val="001A01FA"/>
    <w:rsid w:val="001A0274"/>
    <w:rsid w:val="001A02DA"/>
    <w:rsid w:val="001A03B3"/>
    <w:rsid w:val="001A03D7"/>
    <w:rsid w:val="001A0400"/>
    <w:rsid w:val="001A04D6"/>
    <w:rsid w:val="001A0520"/>
    <w:rsid w:val="001A0534"/>
    <w:rsid w:val="001A0558"/>
    <w:rsid w:val="001A05A1"/>
    <w:rsid w:val="001A05BE"/>
    <w:rsid w:val="001A05F1"/>
    <w:rsid w:val="001A06C5"/>
    <w:rsid w:val="001A0720"/>
    <w:rsid w:val="001A076F"/>
    <w:rsid w:val="001A07D6"/>
    <w:rsid w:val="001A0824"/>
    <w:rsid w:val="001A08BC"/>
    <w:rsid w:val="001A0964"/>
    <w:rsid w:val="001A0AB4"/>
    <w:rsid w:val="001A0ABD"/>
    <w:rsid w:val="001A0B25"/>
    <w:rsid w:val="001A0B36"/>
    <w:rsid w:val="001A0BF5"/>
    <w:rsid w:val="001A0C34"/>
    <w:rsid w:val="001A0D04"/>
    <w:rsid w:val="001A0D14"/>
    <w:rsid w:val="001A0E91"/>
    <w:rsid w:val="001A0E92"/>
    <w:rsid w:val="001A0F05"/>
    <w:rsid w:val="001A0F77"/>
    <w:rsid w:val="001A0FC4"/>
    <w:rsid w:val="001A1043"/>
    <w:rsid w:val="001A1097"/>
    <w:rsid w:val="001A10E8"/>
    <w:rsid w:val="001A1145"/>
    <w:rsid w:val="001A135F"/>
    <w:rsid w:val="001A1374"/>
    <w:rsid w:val="001A13FF"/>
    <w:rsid w:val="001A1445"/>
    <w:rsid w:val="001A149B"/>
    <w:rsid w:val="001A14E5"/>
    <w:rsid w:val="001A1568"/>
    <w:rsid w:val="001A159A"/>
    <w:rsid w:val="001A15B2"/>
    <w:rsid w:val="001A1763"/>
    <w:rsid w:val="001A199B"/>
    <w:rsid w:val="001A1A72"/>
    <w:rsid w:val="001A1A9F"/>
    <w:rsid w:val="001A1BC1"/>
    <w:rsid w:val="001A1BE9"/>
    <w:rsid w:val="001A1C0A"/>
    <w:rsid w:val="001A1C1C"/>
    <w:rsid w:val="001A1C8F"/>
    <w:rsid w:val="001A1D62"/>
    <w:rsid w:val="001A1E11"/>
    <w:rsid w:val="001A1E9B"/>
    <w:rsid w:val="001A1F0A"/>
    <w:rsid w:val="001A1FD2"/>
    <w:rsid w:val="001A2017"/>
    <w:rsid w:val="001A208B"/>
    <w:rsid w:val="001A21AA"/>
    <w:rsid w:val="001A21EA"/>
    <w:rsid w:val="001A2257"/>
    <w:rsid w:val="001A228E"/>
    <w:rsid w:val="001A23A0"/>
    <w:rsid w:val="001A23E5"/>
    <w:rsid w:val="001A23E7"/>
    <w:rsid w:val="001A2715"/>
    <w:rsid w:val="001A27A5"/>
    <w:rsid w:val="001A280C"/>
    <w:rsid w:val="001A284E"/>
    <w:rsid w:val="001A291E"/>
    <w:rsid w:val="001A2BD8"/>
    <w:rsid w:val="001A2C0D"/>
    <w:rsid w:val="001A2C33"/>
    <w:rsid w:val="001A2F84"/>
    <w:rsid w:val="001A2FFE"/>
    <w:rsid w:val="001A305A"/>
    <w:rsid w:val="001A30C5"/>
    <w:rsid w:val="001A3125"/>
    <w:rsid w:val="001A31A9"/>
    <w:rsid w:val="001A328E"/>
    <w:rsid w:val="001A32F5"/>
    <w:rsid w:val="001A3306"/>
    <w:rsid w:val="001A336E"/>
    <w:rsid w:val="001A33B3"/>
    <w:rsid w:val="001A344D"/>
    <w:rsid w:val="001A34D4"/>
    <w:rsid w:val="001A34EB"/>
    <w:rsid w:val="001A35A3"/>
    <w:rsid w:val="001A35C4"/>
    <w:rsid w:val="001A361B"/>
    <w:rsid w:val="001A3672"/>
    <w:rsid w:val="001A38BF"/>
    <w:rsid w:val="001A39BB"/>
    <w:rsid w:val="001A3ADD"/>
    <w:rsid w:val="001A3B4A"/>
    <w:rsid w:val="001A3C1E"/>
    <w:rsid w:val="001A3C64"/>
    <w:rsid w:val="001A3CE1"/>
    <w:rsid w:val="001A3D74"/>
    <w:rsid w:val="001A3FB2"/>
    <w:rsid w:val="001A40BD"/>
    <w:rsid w:val="001A42C0"/>
    <w:rsid w:val="001A42D5"/>
    <w:rsid w:val="001A438E"/>
    <w:rsid w:val="001A43C2"/>
    <w:rsid w:val="001A45B4"/>
    <w:rsid w:val="001A45B5"/>
    <w:rsid w:val="001A464A"/>
    <w:rsid w:val="001A470E"/>
    <w:rsid w:val="001A47A5"/>
    <w:rsid w:val="001A4871"/>
    <w:rsid w:val="001A4895"/>
    <w:rsid w:val="001A490A"/>
    <w:rsid w:val="001A4AA1"/>
    <w:rsid w:val="001A4BD8"/>
    <w:rsid w:val="001A4BF9"/>
    <w:rsid w:val="001A4DA6"/>
    <w:rsid w:val="001A4E8C"/>
    <w:rsid w:val="001A4EC1"/>
    <w:rsid w:val="001A5094"/>
    <w:rsid w:val="001A50D8"/>
    <w:rsid w:val="001A5121"/>
    <w:rsid w:val="001A5161"/>
    <w:rsid w:val="001A5249"/>
    <w:rsid w:val="001A5257"/>
    <w:rsid w:val="001A5280"/>
    <w:rsid w:val="001A5355"/>
    <w:rsid w:val="001A536D"/>
    <w:rsid w:val="001A55BC"/>
    <w:rsid w:val="001A5615"/>
    <w:rsid w:val="001A5670"/>
    <w:rsid w:val="001A56A1"/>
    <w:rsid w:val="001A56D9"/>
    <w:rsid w:val="001A56FB"/>
    <w:rsid w:val="001A5700"/>
    <w:rsid w:val="001A5707"/>
    <w:rsid w:val="001A579D"/>
    <w:rsid w:val="001A595A"/>
    <w:rsid w:val="001A59FD"/>
    <w:rsid w:val="001A5A67"/>
    <w:rsid w:val="001A5AD7"/>
    <w:rsid w:val="001A5B7A"/>
    <w:rsid w:val="001A5DBE"/>
    <w:rsid w:val="001A5E24"/>
    <w:rsid w:val="001A604E"/>
    <w:rsid w:val="001A612D"/>
    <w:rsid w:val="001A6145"/>
    <w:rsid w:val="001A61D9"/>
    <w:rsid w:val="001A61ED"/>
    <w:rsid w:val="001A61EF"/>
    <w:rsid w:val="001A6215"/>
    <w:rsid w:val="001A6290"/>
    <w:rsid w:val="001A62F0"/>
    <w:rsid w:val="001A6300"/>
    <w:rsid w:val="001A63C5"/>
    <w:rsid w:val="001A652D"/>
    <w:rsid w:val="001A653C"/>
    <w:rsid w:val="001A65C0"/>
    <w:rsid w:val="001A66D7"/>
    <w:rsid w:val="001A6706"/>
    <w:rsid w:val="001A67C6"/>
    <w:rsid w:val="001A685D"/>
    <w:rsid w:val="001A6A00"/>
    <w:rsid w:val="001A6A88"/>
    <w:rsid w:val="001A6B99"/>
    <w:rsid w:val="001A6C0F"/>
    <w:rsid w:val="001A6C7D"/>
    <w:rsid w:val="001A6CB2"/>
    <w:rsid w:val="001A6D38"/>
    <w:rsid w:val="001A6DBF"/>
    <w:rsid w:val="001A704E"/>
    <w:rsid w:val="001A70B1"/>
    <w:rsid w:val="001A72B4"/>
    <w:rsid w:val="001A72C9"/>
    <w:rsid w:val="001A7339"/>
    <w:rsid w:val="001A739D"/>
    <w:rsid w:val="001A7432"/>
    <w:rsid w:val="001A7436"/>
    <w:rsid w:val="001A74DF"/>
    <w:rsid w:val="001A7551"/>
    <w:rsid w:val="001A757C"/>
    <w:rsid w:val="001A75AC"/>
    <w:rsid w:val="001A7647"/>
    <w:rsid w:val="001A766F"/>
    <w:rsid w:val="001A7899"/>
    <w:rsid w:val="001A7AC5"/>
    <w:rsid w:val="001A7CD8"/>
    <w:rsid w:val="001A7D3D"/>
    <w:rsid w:val="001A7DCC"/>
    <w:rsid w:val="001A7DEC"/>
    <w:rsid w:val="001A7E53"/>
    <w:rsid w:val="001A7E5D"/>
    <w:rsid w:val="001B0019"/>
    <w:rsid w:val="001B004F"/>
    <w:rsid w:val="001B00B9"/>
    <w:rsid w:val="001B012C"/>
    <w:rsid w:val="001B0159"/>
    <w:rsid w:val="001B01A9"/>
    <w:rsid w:val="001B028B"/>
    <w:rsid w:val="001B031B"/>
    <w:rsid w:val="001B04B2"/>
    <w:rsid w:val="001B053C"/>
    <w:rsid w:val="001B05B9"/>
    <w:rsid w:val="001B05F6"/>
    <w:rsid w:val="001B0674"/>
    <w:rsid w:val="001B07F3"/>
    <w:rsid w:val="001B085C"/>
    <w:rsid w:val="001B0957"/>
    <w:rsid w:val="001B0991"/>
    <w:rsid w:val="001B09B1"/>
    <w:rsid w:val="001B09BD"/>
    <w:rsid w:val="001B0A38"/>
    <w:rsid w:val="001B0A9C"/>
    <w:rsid w:val="001B0AAE"/>
    <w:rsid w:val="001B0B7A"/>
    <w:rsid w:val="001B0CE3"/>
    <w:rsid w:val="001B0D37"/>
    <w:rsid w:val="001B0DA2"/>
    <w:rsid w:val="001B0EAF"/>
    <w:rsid w:val="001B0F78"/>
    <w:rsid w:val="001B0FE6"/>
    <w:rsid w:val="001B11BD"/>
    <w:rsid w:val="001B1310"/>
    <w:rsid w:val="001B1336"/>
    <w:rsid w:val="001B1338"/>
    <w:rsid w:val="001B1346"/>
    <w:rsid w:val="001B13AD"/>
    <w:rsid w:val="001B13CF"/>
    <w:rsid w:val="001B141B"/>
    <w:rsid w:val="001B1453"/>
    <w:rsid w:val="001B1569"/>
    <w:rsid w:val="001B1A29"/>
    <w:rsid w:val="001B1A5B"/>
    <w:rsid w:val="001B1AD8"/>
    <w:rsid w:val="001B1AFB"/>
    <w:rsid w:val="001B1D4F"/>
    <w:rsid w:val="001B1EF1"/>
    <w:rsid w:val="001B2064"/>
    <w:rsid w:val="001B2077"/>
    <w:rsid w:val="001B233D"/>
    <w:rsid w:val="001B241A"/>
    <w:rsid w:val="001B2449"/>
    <w:rsid w:val="001B247E"/>
    <w:rsid w:val="001B249F"/>
    <w:rsid w:val="001B261B"/>
    <w:rsid w:val="001B266E"/>
    <w:rsid w:val="001B275E"/>
    <w:rsid w:val="001B27FD"/>
    <w:rsid w:val="001B29E4"/>
    <w:rsid w:val="001B2A10"/>
    <w:rsid w:val="001B2ACC"/>
    <w:rsid w:val="001B2ADE"/>
    <w:rsid w:val="001B2B16"/>
    <w:rsid w:val="001B2BDF"/>
    <w:rsid w:val="001B2BF6"/>
    <w:rsid w:val="001B2C32"/>
    <w:rsid w:val="001B2C6B"/>
    <w:rsid w:val="001B2C89"/>
    <w:rsid w:val="001B2D24"/>
    <w:rsid w:val="001B2D2E"/>
    <w:rsid w:val="001B2D48"/>
    <w:rsid w:val="001B2D88"/>
    <w:rsid w:val="001B2EEB"/>
    <w:rsid w:val="001B2F0A"/>
    <w:rsid w:val="001B2F90"/>
    <w:rsid w:val="001B3015"/>
    <w:rsid w:val="001B3033"/>
    <w:rsid w:val="001B30AD"/>
    <w:rsid w:val="001B31D6"/>
    <w:rsid w:val="001B32E6"/>
    <w:rsid w:val="001B32ED"/>
    <w:rsid w:val="001B3304"/>
    <w:rsid w:val="001B3359"/>
    <w:rsid w:val="001B349C"/>
    <w:rsid w:val="001B34AB"/>
    <w:rsid w:val="001B3609"/>
    <w:rsid w:val="001B36B2"/>
    <w:rsid w:val="001B3747"/>
    <w:rsid w:val="001B37FC"/>
    <w:rsid w:val="001B389D"/>
    <w:rsid w:val="001B38B4"/>
    <w:rsid w:val="001B3929"/>
    <w:rsid w:val="001B39AF"/>
    <w:rsid w:val="001B39E3"/>
    <w:rsid w:val="001B3AAE"/>
    <w:rsid w:val="001B3AEC"/>
    <w:rsid w:val="001B3B58"/>
    <w:rsid w:val="001B3EB8"/>
    <w:rsid w:val="001B3F76"/>
    <w:rsid w:val="001B3F95"/>
    <w:rsid w:val="001B40C4"/>
    <w:rsid w:val="001B423E"/>
    <w:rsid w:val="001B4258"/>
    <w:rsid w:val="001B4286"/>
    <w:rsid w:val="001B42F0"/>
    <w:rsid w:val="001B43C7"/>
    <w:rsid w:val="001B43E7"/>
    <w:rsid w:val="001B443B"/>
    <w:rsid w:val="001B4506"/>
    <w:rsid w:val="001B46C6"/>
    <w:rsid w:val="001B477B"/>
    <w:rsid w:val="001B4817"/>
    <w:rsid w:val="001B4895"/>
    <w:rsid w:val="001B4962"/>
    <w:rsid w:val="001B49CA"/>
    <w:rsid w:val="001B4A2D"/>
    <w:rsid w:val="001B4A34"/>
    <w:rsid w:val="001B4A67"/>
    <w:rsid w:val="001B4A6B"/>
    <w:rsid w:val="001B4ADC"/>
    <w:rsid w:val="001B4BEB"/>
    <w:rsid w:val="001B4C1E"/>
    <w:rsid w:val="001B4CB4"/>
    <w:rsid w:val="001B4D5D"/>
    <w:rsid w:val="001B4DDA"/>
    <w:rsid w:val="001B4DEC"/>
    <w:rsid w:val="001B4E3C"/>
    <w:rsid w:val="001B53DF"/>
    <w:rsid w:val="001B54DD"/>
    <w:rsid w:val="001B550D"/>
    <w:rsid w:val="001B55E1"/>
    <w:rsid w:val="001B5673"/>
    <w:rsid w:val="001B5679"/>
    <w:rsid w:val="001B56B6"/>
    <w:rsid w:val="001B57EB"/>
    <w:rsid w:val="001B57EC"/>
    <w:rsid w:val="001B5B79"/>
    <w:rsid w:val="001B5BC3"/>
    <w:rsid w:val="001B5C94"/>
    <w:rsid w:val="001B6127"/>
    <w:rsid w:val="001B618F"/>
    <w:rsid w:val="001B61CD"/>
    <w:rsid w:val="001B630A"/>
    <w:rsid w:val="001B637E"/>
    <w:rsid w:val="001B63D2"/>
    <w:rsid w:val="001B64E0"/>
    <w:rsid w:val="001B64F4"/>
    <w:rsid w:val="001B6595"/>
    <w:rsid w:val="001B65C7"/>
    <w:rsid w:val="001B65E6"/>
    <w:rsid w:val="001B6600"/>
    <w:rsid w:val="001B6661"/>
    <w:rsid w:val="001B66A1"/>
    <w:rsid w:val="001B6728"/>
    <w:rsid w:val="001B6752"/>
    <w:rsid w:val="001B6833"/>
    <w:rsid w:val="001B691A"/>
    <w:rsid w:val="001B6954"/>
    <w:rsid w:val="001B6B03"/>
    <w:rsid w:val="001B6E3C"/>
    <w:rsid w:val="001B6E58"/>
    <w:rsid w:val="001B6F02"/>
    <w:rsid w:val="001B6F87"/>
    <w:rsid w:val="001B6FD0"/>
    <w:rsid w:val="001B6FE9"/>
    <w:rsid w:val="001B6FF9"/>
    <w:rsid w:val="001B7113"/>
    <w:rsid w:val="001B71DA"/>
    <w:rsid w:val="001B7258"/>
    <w:rsid w:val="001B7294"/>
    <w:rsid w:val="001B730D"/>
    <w:rsid w:val="001B7349"/>
    <w:rsid w:val="001B73F3"/>
    <w:rsid w:val="001B74E2"/>
    <w:rsid w:val="001B759B"/>
    <w:rsid w:val="001B7648"/>
    <w:rsid w:val="001B766B"/>
    <w:rsid w:val="001B7705"/>
    <w:rsid w:val="001B7744"/>
    <w:rsid w:val="001B77B9"/>
    <w:rsid w:val="001B7879"/>
    <w:rsid w:val="001B79A6"/>
    <w:rsid w:val="001B7B03"/>
    <w:rsid w:val="001B7B8D"/>
    <w:rsid w:val="001B7D6D"/>
    <w:rsid w:val="001B7DD0"/>
    <w:rsid w:val="001B7E6A"/>
    <w:rsid w:val="001B7FCF"/>
    <w:rsid w:val="001B7FF0"/>
    <w:rsid w:val="001C0047"/>
    <w:rsid w:val="001C0085"/>
    <w:rsid w:val="001C00E2"/>
    <w:rsid w:val="001C024C"/>
    <w:rsid w:val="001C0355"/>
    <w:rsid w:val="001C03CF"/>
    <w:rsid w:val="001C072F"/>
    <w:rsid w:val="001C0809"/>
    <w:rsid w:val="001C09D8"/>
    <w:rsid w:val="001C0AAE"/>
    <w:rsid w:val="001C0ACE"/>
    <w:rsid w:val="001C0B10"/>
    <w:rsid w:val="001C0B11"/>
    <w:rsid w:val="001C0B35"/>
    <w:rsid w:val="001C0CDC"/>
    <w:rsid w:val="001C0D73"/>
    <w:rsid w:val="001C0D8A"/>
    <w:rsid w:val="001C0DAD"/>
    <w:rsid w:val="001C0DC2"/>
    <w:rsid w:val="001C1086"/>
    <w:rsid w:val="001C121D"/>
    <w:rsid w:val="001C1570"/>
    <w:rsid w:val="001C1619"/>
    <w:rsid w:val="001C162D"/>
    <w:rsid w:val="001C1655"/>
    <w:rsid w:val="001C1780"/>
    <w:rsid w:val="001C17BC"/>
    <w:rsid w:val="001C1916"/>
    <w:rsid w:val="001C1A69"/>
    <w:rsid w:val="001C1C71"/>
    <w:rsid w:val="001C1DA3"/>
    <w:rsid w:val="001C1E01"/>
    <w:rsid w:val="001C1EC9"/>
    <w:rsid w:val="001C1F95"/>
    <w:rsid w:val="001C1FA3"/>
    <w:rsid w:val="001C2062"/>
    <w:rsid w:val="001C2116"/>
    <w:rsid w:val="001C2171"/>
    <w:rsid w:val="001C226C"/>
    <w:rsid w:val="001C2354"/>
    <w:rsid w:val="001C24AF"/>
    <w:rsid w:val="001C2522"/>
    <w:rsid w:val="001C2613"/>
    <w:rsid w:val="001C269C"/>
    <w:rsid w:val="001C2805"/>
    <w:rsid w:val="001C293A"/>
    <w:rsid w:val="001C2942"/>
    <w:rsid w:val="001C29AD"/>
    <w:rsid w:val="001C2A5F"/>
    <w:rsid w:val="001C2ADA"/>
    <w:rsid w:val="001C2BB4"/>
    <w:rsid w:val="001C2BE5"/>
    <w:rsid w:val="001C2C1E"/>
    <w:rsid w:val="001C2C22"/>
    <w:rsid w:val="001C2CA1"/>
    <w:rsid w:val="001C2CCF"/>
    <w:rsid w:val="001C2CFB"/>
    <w:rsid w:val="001C2EE2"/>
    <w:rsid w:val="001C2F8F"/>
    <w:rsid w:val="001C2FE9"/>
    <w:rsid w:val="001C30F5"/>
    <w:rsid w:val="001C30F6"/>
    <w:rsid w:val="001C3128"/>
    <w:rsid w:val="001C324F"/>
    <w:rsid w:val="001C3304"/>
    <w:rsid w:val="001C3332"/>
    <w:rsid w:val="001C342F"/>
    <w:rsid w:val="001C3527"/>
    <w:rsid w:val="001C363C"/>
    <w:rsid w:val="001C368E"/>
    <w:rsid w:val="001C375D"/>
    <w:rsid w:val="001C37FF"/>
    <w:rsid w:val="001C3914"/>
    <w:rsid w:val="001C395F"/>
    <w:rsid w:val="001C39C2"/>
    <w:rsid w:val="001C39CD"/>
    <w:rsid w:val="001C3A19"/>
    <w:rsid w:val="001C3B10"/>
    <w:rsid w:val="001C3CBC"/>
    <w:rsid w:val="001C3D57"/>
    <w:rsid w:val="001C3DC8"/>
    <w:rsid w:val="001C3E27"/>
    <w:rsid w:val="001C3E70"/>
    <w:rsid w:val="001C3F81"/>
    <w:rsid w:val="001C41AD"/>
    <w:rsid w:val="001C4225"/>
    <w:rsid w:val="001C42D7"/>
    <w:rsid w:val="001C42F8"/>
    <w:rsid w:val="001C4439"/>
    <w:rsid w:val="001C444B"/>
    <w:rsid w:val="001C4457"/>
    <w:rsid w:val="001C4754"/>
    <w:rsid w:val="001C4757"/>
    <w:rsid w:val="001C4800"/>
    <w:rsid w:val="001C4931"/>
    <w:rsid w:val="001C49D9"/>
    <w:rsid w:val="001C4A66"/>
    <w:rsid w:val="001C4A75"/>
    <w:rsid w:val="001C4B8E"/>
    <w:rsid w:val="001C4BE6"/>
    <w:rsid w:val="001C4C1B"/>
    <w:rsid w:val="001C4CDC"/>
    <w:rsid w:val="001C4DC1"/>
    <w:rsid w:val="001C4EB6"/>
    <w:rsid w:val="001C4F9D"/>
    <w:rsid w:val="001C4FA4"/>
    <w:rsid w:val="001C5112"/>
    <w:rsid w:val="001C5416"/>
    <w:rsid w:val="001C544C"/>
    <w:rsid w:val="001C5450"/>
    <w:rsid w:val="001C54E1"/>
    <w:rsid w:val="001C5547"/>
    <w:rsid w:val="001C56A6"/>
    <w:rsid w:val="001C56DF"/>
    <w:rsid w:val="001C5906"/>
    <w:rsid w:val="001C5A45"/>
    <w:rsid w:val="001C5B07"/>
    <w:rsid w:val="001C5BF8"/>
    <w:rsid w:val="001C5C3A"/>
    <w:rsid w:val="001C5C46"/>
    <w:rsid w:val="001C5C93"/>
    <w:rsid w:val="001C5DA4"/>
    <w:rsid w:val="001C5EDF"/>
    <w:rsid w:val="001C5EF0"/>
    <w:rsid w:val="001C6084"/>
    <w:rsid w:val="001C60C3"/>
    <w:rsid w:val="001C61E4"/>
    <w:rsid w:val="001C62A8"/>
    <w:rsid w:val="001C62DF"/>
    <w:rsid w:val="001C647B"/>
    <w:rsid w:val="001C64A1"/>
    <w:rsid w:val="001C6658"/>
    <w:rsid w:val="001C667B"/>
    <w:rsid w:val="001C66F9"/>
    <w:rsid w:val="001C66FF"/>
    <w:rsid w:val="001C672B"/>
    <w:rsid w:val="001C6798"/>
    <w:rsid w:val="001C682F"/>
    <w:rsid w:val="001C686E"/>
    <w:rsid w:val="001C69A6"/>
    <w:rsid w:val="001C6A8F"/>
    <w:rsid w:val="001C6BE8"/>
    <w:rsid w:val="001C6D5E"/>
    <w:rsid w:val="001C6F58"/>
    <w:rsid w:val="001C71F7"/>
    <w:rsid w:val="001C720C"/>
    <w:rsid w:val="001C724A"/>
    <w:rsid w:val="001C72CD"/>
    <w:rsid w:val="001C7302"/>
    <w:rsid w:val="001C7345"/>
    <w:rsid w:val="001C73C0"/>
    <w:rsid w:val="001C751E"/>
    <w:rsid w:val="001C7750"/>
    <w:rsid w:val="001C77E4"/>
    <w:rsid w:val="001C7844"/>
    <w:rsid w:val="001C7881"/>
    <w:rsid w:val="001C789F"/>
    <w:rsid w:val="001C78B2"/>
    <w:rsid w:val="001C78C6"/>
    <w:rsid w:val="001C78D5"/>
    <w:rsid w:val="001C7A98"/>
    <w:rsid w:val="001C7BEA"/>
    <w:rsid w:val="001C7BEF"/>
    <w:rsid w:val="001C7EFB"/>
    <w:rsid w:val="001C7F2E"/>
    <w:rsid w:val="001C7F8A"/>
    <w:rsid w:val="001D000D"/>
    <w:rsid w:val="001D03C1"/>
    <w:rsid w:val="001D0572"/>
    <w:rsid w:val="001D05A3"/>
    <w:rsid w:val="001D05FF"/>
    <w:rsid w:val="001D0606"/>
    <w:rsid w:val="001D0678"/>
    <w:rsid w:val="001D06F2"/>
    <w:rsid w:val="001D076B"/>
    <w:rsid w:val="001D07E3"/>
    <w:rsid w:val="001D084E"/>
    <w:rsid w:val="001D087F"/>
    <w:rsid w:val="001D0924"/>
    <w:rsid w:val="001D092A"/>
    <w:rsid w:val="001D0934"/>
    <w:rsid w:val="001D0945"/>
    <w:rsid w:val="001D0995"/>
    <w:rsid w:val="001D09FB"/>
    <w:rsid w:val="001D0A4B"/>
    <w:rsid w:val="001D0B40"/>
    <w:rsid w:val="001D0C30"/>
    <w:rsid w:val="001D0CC8"/>
    <w:rsid w:val="001D0CE7"/>
    <w:rsid w:val="001D0CF2"/>
    <w:rsid w:val="001D0DA9"/>
    <w:rsid w:val="001D0F1A"/>
    <w:rsid w:val="001D0FB4"/>
    <w:rsid w:val="001D10AD"/>
    <w:rsid w:val="001D10FD"/>
    <w:rsid w:val="001D111C"/>
    <w:rsid w:val="001D1243"/>
    <w:rsid w:val="001D124A"/>
    <w:rsid w:val="001D126E"/>
    <w:rsid w:val="001D12DB"/>
    <w:rsid w:val="001D13B9"/>
    <w:rsid w:val="001D1481"/>
    <w:rsid w:val="001D179B"/>
    <w:rsid w:val="001D18CA"/>
    <w:rsid w:val="001D1A7D"/>
    <w:rsid w:val="001D1AD0"/>
    <w:rsid w:val="001D1CEC"/>
    <w:rsid w:val="001D1D5C"/>
    <w:rsid w:val="001D1EA1"/>
    <w:rsid w:val="001D1EAC"/>
    <w:rsid w:val="001D1EE3"/>
    <w:rsid w:val="001D1EF5"/>
    <w:rsid w:val="001D1F6A"/>
    <w:rsid w:val="001D1FDE"/>
    <w:rsid w:val="001D1FF6"/>
    <w:rsid w:val="001D20AD"/>
    <w:rsid w:val="001D20E3"/>
    <w:rsid w:val="001D2154"/>
    <w:rsid w:val="001D2316"/>
    <w:rsid w:val="001D2365"/>
    <w:rsid w:val="001D24C7"/>
    <w:rsid w:val="001D2528"/>
    <w:rsid w:val="001D275E"/>
    <w:rsid w:val="001D2813"/>
    <w:rsid w:val="001D2834"/>
    <w:rsid w:val="001D28C0"/>
    <w:rsid w:val="001D2932"/>
    <w:rsid w:val="001D2AA0"/>
    <w:rsid w:val="001D2AA4"/>
    <w:rsid w:val="001D2AA7"/>
    <w:rsid w:val="001D2AB4"/>
    <w:rsid w:val="001D2B06"/>
    <w:rsid w:val="001D2BD5"/>
    <w:rsid w:val="001D2C2A"/>
    <w:rsid w:val="001D2CB5"/>
    <w:rsid w:val="001D2D0C"/>
    <w:rsid w:val="001D2D25"/>
    <w:rsid w:val="001D2EB6"/>
    <w:rsid w:val="001D2ED9"/>
    <w:rsid w:val="001D30B8"/>
    <w:rsid w:val="001D3135"/>
    <w:rsid w:val="001D3139"/>
    <w:rsid w:val="001D317E"/>
    <w:rsid w:val="001D31B3"/>
    <w:rsid w:val="001D3298"/>
    <w:rsid w:val="001D32A5"/>
    <w:rsid w:val="001D33A7"/>
    <w:rsid w:val="001D33AA"/>
    <w:rsid w:val="001D3473"/>
    <w:rsid w:val="001D350B"/>
    <w:rsid w:val="001D359B"/>
    <w:rsid w:val="001D35E8"/>
    <w:rsid w:val="001D3659"/>
    <w:rsid w:val="001D36B7"/>
    <w:rsid w:val="001D38B5"/>
    <w:rsid w:val="001D395E"/>
    <w:rsid w:val="001D39B5"/>
    <w:rsid w:val="001D3A03"/>
    <w:rsid w:val="001D3AC9"/>
    <w:rsid w:val="001D3B31"/>
    <w:rsid w:val="001D3CCB"/>
    <w:rsid w:val="001D3D15"/>
    <w:rsid w:val="001D3F71"/>
    <w:rsid w:val="001D3F7A"/>
    <w:rsid w:val="001D400B"/>
    <w:rsid w:val="001D40C0"/>
    <w:rsid w:val="001D4109"/>
    <w:rsid w:val="001D41B0"/>
    <w:rsid w:val="001D41E9"/>
    <w:rsid w:val="001D4295"/>
    <w:rsid w:val="001D42EF"/>
    <w:rsid w:val="001D443B"/>
    <w:rsid w:val="001D443D"/>
    <w:rsid w:val="001D4552"/>
    <w:rsid w:val="001D456C"/>
    <w:rsid w:val="001D4728"/>
    <w:rsid w:val="001D472C"/>
    <w:rsid w:val="001D4885"/>
    <w:rsid w:val="001D48CE"/>
    <w:rsid w:val="001D4B92"/>
    <w:rsid w:val="001D4BF2"/>
    <w:rsid w:val="001D4C18"/>
    <w:rsid w:val="001D4C6D"/>
    <w:rsid w:val="001D506A"/>
    <w:rsid w:val="001D517A"/>
    <w:rsid w:val="001D536A"/>
    <w:rsid w:val="001D54C4"/>
    <w:rsid w:val="001D552C"/>
    <w:rsid w:val="001D55C4"/>
    <w:rsid w:val="001D56C8"/>
    <w:rsid w:val="001D57C6"/>
    <w:rsid w:val="001D58EE"/>
    <w:rsid w:val="001D591B"/>
    <w:rsid w:val="001D599E"/>
    <w:rsid w:val="001D5AD7"/>
    <w:rsid w:val="001D5BDF"/>
    <w:rsid w:val="001D5C4B"/>
    <w:rsid w:val="001D5E02"/>
    <w:rsid w:val="001D5E26"/>
    <w:rsid w:val="001D5F50"/>
    <w:rsid w:val="001D5FC0"/>
    <w:rsid w:val="001D6041"/>
    <w:rsid w:val="001D6124"/>
    <w:rsid w:val="001D6185"/>
    <w:rsid w:val="001D62F2"/>
    <w:rsid w:val="001D63A9"/>
    <w:rsid w:val="001D63BB"/>
    <w:rsid w:val="001D63F9"/>
    <w:rsid w:val="001D64A4"/>
    <w:rsid w:val="001D64BD"/>
    <w:rsid w:val="001D6565"/>
    <w:rsid w:val="001D65F6"/>
    <w:rsid w:val="001D66B0"/>
    <w:rsid w:val="001D66D8"/>
    <w:rsid w:val="001D6742"/>
    <w:rsid w:val="001D68A9"/>
    <w:rsid w:val="001D6943"/>
    <w:rsid w:val="001D6A9B"/>
    <w:rsid w:val="001D6BB8"/>
    <w:rsid w:val="001D6BFE"/>
    <w:rsid w:val="001D6CB3"/>
    <w:rsid w:val="001D6D06"/>
    <w:rsid w:val="001D6D98"/>
    <w:rsid w:val="001D6E5B"/>
    <w:rsid w:val="001D6E8E"/>
    <w:rsid w:val="001D6F3B"/>
    <w:rsid w:val="001D6F82"/>
    <w:rsid w:val="001D6FAD"/>
    <w:rsid w:val="001D6FD3"/>
    <w:rsid w:val="001D70F2"/>
    <w:rsid w:val="001D7184"/>
    <w:rsid w:val="001D71BE"/>
    <w:rsid w:val="001D7235"/>
    <w:rsid w:val="001D7251"/>
    <w:rsid w:val="001D7290"/>
    <w:rsid w:val="001D72E5"/>
    <w:rsid w:val="001D7321"/>
    <w:rsid w:val="001D733C"/>
    <w:rsid w:val="001D735F"/>
    <w:rsid w:val="001D7364"/>
    <w:rsid w:val="001D749C"/>
    <w:rsid w:val="001D74CA"/>
    <w:rsid w:val="001D7541"/>
    <w:rsid w:val="001D75E3"/>
    <w:rsid w:val="001D76D9"/>
    <w:rsid w:val="001D772D"/>
    <w:rsid w:val="001D78DD"/>
    <w:rsid w:val="001D79C4"/>
    <w:rsid w:val="001D7A12"/>
    <w:rsid w:val="001D7A1B"/>
    <w:rsid w:val="001D7A5E"/>
    <w:rsid w:val="001D7C67"/>
    <w:rsid w:val="001D7C6C"/>
    <w:rsid w:val="001D7CFB"/>
    <w:rsid w:val="001D7D9D"/>
    <w:rsid w:val="001D7DF2"/>
    <w:rsid w:val="001D7EF6"/>
    <w:rsid w:val="001D7F38"/>
    <w:rsid w:val="001E0005"/>
    <w:rsid w:val="001E00A2"/>
    <w:rsid w:val="001E0174"/>
    <w:rsid w:val="001E0178"/>
    <w:rsid w:val="001E017B"/>
    <w:rsid w:val="001E0330"/>
    <w:rsid w:val="001E03AE"/>
    <w:rsid w:val="001E03DC"/>
    <w:rsid w:val="001E03EA"/>
    <w:rsid w:val="001E046D"/>
    <w:rsid w:val="001E0473"/>
    <w:rsid w:val="001E05B1"/>
    <w:rsid w:val="001E0678"/>
    <w:rsid w:val="001E068C"/>
    <w:rsid w:val="001E07B7"/>
    <w:rsid w:val="001E094E"/>
    <w:rsid w:val="001E09A4"/>
    <w:rsid w:val="001E09A8"/>
    <w:rsid w:val="001E0A90"/>
    <w:rsid w:val="001E0AEA"/>
    <w:rsid w:val="001E0B40"/>
    <w:rsid w:val="001E0B87"/>
    <w:rsid w:val="001E0BCF"/>
    <w:rsid w:val="001E0CFC"/>
    <w:rsid w:val="001E0D44"/>
    <w:rsid w:val="001E0D6D"/>
    <w:rsid w:val="001E0DC4"/>
    <w:rsid w:val="001E0DC9"/>
    <w:rsid w:val="001E0F0B"/>
    <w:rsid w:val="001E0F95"/>
    <w:rsid w:val="001E0FBF"/>
    <w:rsid w:val="001E1033"/>
    <w:rsid w:val="001E1249"/>
    <w:rsid w:val="001E124F"/>
    <w:rsid w:val="001E13DF"/>
    <w:rsid w:val="001E1449"/>
    <w:rsid w:val="001E14A0"/>
    <w:rsid w:val="001E14DD"/>
    <w:rsid w:val="001E14F1"/>
    <w:rsid w:val="001E1542"/>
    <w:rsid w:val="001E1547"/>
    <w:rsid w:val="001E155E"/>
    <w:rsid w:val="001E1591"/>
    <w:rsid w:val="001E17F3"/>
    <w:rsid w:val="001E1834"/>
    <w:rsid w:val="001E198A"/>
    <w:rsid w:val="001E1AC8"/>
    <w:rsid w:val="001E1B6B"/>
    <w:rsid w:val="001E1C98"/>
    <w:rsid w:val="001E1CCC"/>
    <w:rsid w:val="001E1D2E"/>
    <w:rsid w:val="001E1E18"/>
    <w:rsid w:val="001E1E22"/>
    <w:rsid w:val="001E1E34"/>
    <w:rsid w:val="001E1E6D"/>
    <w:rsid w:val="001E1EE0"/>
    <w:rsid w:val="001E1F8E"/>
    <w:rsid w:val="001E2113"/>
    <w:rsid w:val="001E213F"/>
    <w:rsid w:val="001E214B"/>
    <w:rsid w:val="001E2222"/>
    <w:rsid w:val="001E2275"/>
    <w:rsid w:val="001E2349"/>
    <w:rsid w:val="001E23C4"/>
    <w:rsid w:val="001E25B2"/>
    <w:rsid w:val="001E265B"/>
    <w:rsid w:val="001E26B5"/>
    <w:rsid w:val="001E2817"/>
    <w:rsid w:val="001E29E1"/>
    <w:rsid w:val="001E2A23"/>
    <w:rsid w:val="001E2ADE"/>
    <w:rsid w:val="001E2BC2"/>
    <w:rsid w:val="001E2BD0"/>
    <w:rsid w:val="001E2C51"/>
    <w:rsid w:val="001E2CCA"/>
    <w:rsid w:val="001E2D38"/>
    <w:rsid w:val="001E2E87"/>
    <w:rsid w:val="001E2ECD"/>
    <w:rsid w:val="001E2F80"/>
    <w:rsid w:val="001E315D"/>
    <w:rsid w:val="001E3166"/>
    <w:rsid w:val="001E319D"/>
    <w:rsid w:val="001E31A2"/>
    <w:rsid w:val="001E3244"/>
    <w:rsid w:val="001E32D1"/>
    <w:rsid w:val="001E3303"/>
    <w:rsid w:val="001E3331"/>
    <w:rsid w:val="001E33B6"/>
    <w:rsid w:val="001E3495"/>
    <w:rsid w:val="001E355D"/>
    <w:rsid w:val="001E3595"/>
    <w:rsid w:val="001E37C3"/>
    <w:rsid w:val="001E398A"/>
    <w:rsid w:val="001E39DC"/>
    <w:rsid w:val="001E39E2"/>
    <w:rsid w:val="001E3A0B"/>
    <w:rsid w:val="001E3B4C"/>
    <w:rsid w:val="001E3E4D"/>
    <w:rsid w:val="001E40A7"/>
    <w:rsid w:val="001E413D"/>
    <w:rsid w:val="001E4211"/>
    <w:rsid w:val="001E421B"/>
    <w:rsid w:val="001E42BF"/>
    <w:rsid w:val="001E42F3"/>
    <w:rsid w:val="001E4318"/>
    <w:rsid w:val="001E43AF"/>
    <w:rsid w:val="001E43B1"/>
    <w:rsid w:val="001E43D8"/>
    <w:rsid w:val="001E4613"/>
    <w:rsid w:val="001E4693"/>
    <w:rsid w:val="001E4806"/>
    <w:rsid w:val="001E48FE"/>
    <w:rsid w:val="001E4967"/>
    <w:rsid w:val="001E49DB"/>
    <w:rsid w:val="001E4B9E"/>
    <w:rsid w:val="001E4CA3"/>
    <w:rsid w:val="001E4CEE"/>
    <w:rsid w:val="001E4D1D"/>
    <w:rsid w:val="001E4DC1"/>
    <w:rsid w:val="001E4E06"/>
    <w:rsid w:val="001E4F13"/>
    <w:rsid w:val="001E4F6E"/>
    <w:rsid w:val="001E4FBF"/>
    <w:rsid w:val="001E4FF5"/>
    <w:rsid w:val="001E5034"/>
    <w:rsid w:val="001E5058"/>
    <w:rsid w:val="001E508C"/>
    <w:rsid w:val="001E5161"/>
    <w:rsid w:val="001E51AB"/>
    <w:rsid w:val="001E51FA"/>
    <w:rsid w:val="001E52E1"/>
    <w:rsid w:val="001E5353"/>
    <w:rsid w:val="001E537A"/>
    <w:rsid w:val="001E5486"/>
    <w:rsid w:val="001E54F8"/>
    <w:rsid w:val="001E5537"/>
    <w:rsid w:val="001E563C"/>
    <w:rsid w:val="001E56E1"/>
    <w:rsid w:val="001E56F8"/>
    <w:rsid w:val="001E5709"/>
    <w:rsid w:val="001E5737"/>
    <w:rsid w:val="001E589D"/>
    <w:rsid w:val="001E597A"/>
    <w:rsid w:val="001E5993"/>
    <w:rsid w:val="001E5A57"/>
    <w:rsid w:val="001E5C09"/>
    <w:rsid w:val="001E5DD3"/>
    <w:rsid w:val="001E5E26"/>
    <w:rsid w:val="001E5ED3"/>
    <w:rsid w:val="001E5F61"/>
    <w:rsid w:val="001E5F7B"/>
    <w:rsid w:val="001E5F96"/>
    <w:rsid w:val="001E605C"/>
    <w:rsid w:val="001E609D"/>
    <w:rsid w:val="001E60E1"/>
    <w:rsid w:val="001E617B"/>
    <w:rsid w:val="001E619B"/>
    <w:rsid w:val="001E61AF"/>
    <w:rsid w:val="001E61E1"/>
    <w:rsid w:val="001E621A"/>
    <w:rsid w:val="001E6254"/>
    <w:rsid w:val="001E6322"/>
    <w:rsid w:val="001E6396"/>
    <w:rsid w:val="001E65BF"/>
    <w:rsid w:val="001E6644"/>
    <w:rsid w:val="001E682D"/>
    <w:rsid w:val="001E683E"/>
    <w:rsid w:val="001E68A5"/>
    <w:rsid w:val="001E69BD"/>
    <w:rsid w:val="001E6C34"/>
    <w:rsid w:val="001E6C5C"/>
    <w:rsid w:val="001E6D32"/>
    <w:rsid w:val="001E6D41"/>
    <w:rsid w:val="001E6E03"/>
    <w:rsid w:val="001E6EEF"/>
    <w:rsid w:val="001E6F91"/>
    <w:rsid w:val="001E6FB5"/>
    <w:rsid w:val="001E71E6"/>
    <w:rsid w:val="001E7355"/>
    <w:rsid w:val="001E7390"/>
    <w:rsid w:val="001E7550"/>
    <w:rsid w:val="001E7568"/>
    <w:rsid w:val="001E75BA"/>
    <w:rsid w:val="001E76B6"/>
    <w:rsid w:val="001E76DB"/>
    <w:rsid w:val="001E778C"/>
    <w:rsid w:val="001E77F7"/>
    <w:rsid w:val="001E783A"/>
    <w:rsid w:val="001E78E4"/>
    <w:rsid w:val="001E7904"/>
    <w:rsid w:val="001E7947"/>
    <w:rsid w:val="001E79BC"/>
    <w:rsid w:val="001E7B25"/>
    <w:rsid w:val="001E7BDD"/>
    <w:rsid w:val="001E7CB4"/>
    <w:rsid w:val="001E7D30"/>
    <w:rsid w:val="001E7DAA"/>
    <w:rsid w:val="001E7EF0"/>
    <w:rsid w:val="001E7FCB"/>
    <w:rsid w:val="001F00AB"/>
    <w:rsid w:val="001F0250"/>
    <w:rsid w:val="001F0316"/>
    <w:rsid w:val="001F0334"/>
    <w:rsid w:val="001F0755"/>
    <w:rsid w:val="001F0817"/>
    <w:rsid w:val="001F0A84"/>
    <w:rsid w:val="001F0AC8"/>
    <w:rsid w:val="001F0B5F"/>
    <w:rsid w:val="001F0B8F"/>
    <w:rsid w:val="001F0B9C"/>
    <w:rsid w:val="001F0BF8"/>
    <w:rsid w:val="001F0CAA"/>
    <w:rsid w:val="001F0CDC"/>
    <w:rsid w:val="001F0CDD"/>
    <w:rsid w:val="001F0E5C"/>
    <w:rsid w:val="001F0E91"/>
    <w:rsid w:val="001F0FEC"/>
    <w:rsid w:val="001F10EF"/>
    <w:rsid w:val="001F11A5"/>
    <w:rsid w:val="001F1231"/>
    <w:rsid w:val="001F1260"/>
    <w:rsid w:val="001F1278"/>
    <w:rsid w:val="001F12A2"/>
    <w:rsid w:val="001F138C"/>
    <w:rsid w:val="001F14D7"/>
    <w:rsid w:val="001F1556"/>
    <w:rsid w:val="001F1634"/>
    <w:rsid w:val="001F166D"/>
    <w:rsid w:val="001F192B"/>
    <w:rsid w:val="001F194E"/>
    <w:rsid w:val="001F1AED"/>
    <w:rsid w:val="001F1B5E"/>
    <w:rsid w:val="001F1B79"/>
    <w:rsid w:val="001F1B82"/>
    <w:rsid w:val="001F1BE8"/>
    <w:rsid w:val="001F1BF0"/>
    <w:rsid w:val="001F1C82"/>
    <w:rsid w:val="001F1C9A"/>
    <w:rsid w:val="001F1D18"/>
    <w:rsid w:val="001F1D7C"/>
    <w:rsid w:val="001F1E6C"/>
    <w:rsid w:val="001F1EB8"/>
    <w:rsid w:val="001F1EE0"/>
    <w:rsid w:val="001F1F32"/>
    <w:rsid w:val="001F1FB9"/>
    <w:rsid w:val="001F2005"/>
    <w:rsid w:val="001F2096"/>
    <w:rsid w:val="001F21E2"/>
    <w:rsid w:val="001F221D"/>
    <w:rsid w:val="001F229A"/>
    <w:rsid w:val="001F22CC"/>
    <w:rsid w:val="001F2452"/>
    <w:rsid w:val="001F2491"/>
    <w:rsid w:val="001F25F2"/>
    <w:rsid w:val="001F274A"/>
    <w:rsid w:val="001F2864"/>
    <w:rsid w:val="001F2877"/>
    <w:rsid w:val="001F293B"/>
    <w:rsid w:val="001F2997"/>
    <w:rsid w:val="001F29A2"/>
    <w:rsid w:val="001F29F2"/>
    <w:rsid w:val="001F2B13"/>
    <w:rsid w:val="001F2B2A"/>
    <w:rsid w:val="001F2B3B"/>
    <w:rsid w:val="001F2B48"/>
    <w:rsid w:val="001F2B5D"/>
    <w:rsid w:val="001F2BCD"/>
    <w:rsid w:val="001F2BFE"/>
    <w:rsid w:val="001F2CD6"/>
    <w:rsid w:val="001F2DA9"/>
    <w:rsid w:val="001F2E33"/>
    <w:rsid w:val="001F2F52"/>
    <w:rsid w:val="001F2FAC"/>
    <w:rsid w:val="001F3027"/>
    <w:rsid w:val="001F30D8"/>
    <w:rsid w:val="001F31F1"/>
    <w:rsid w:val="001F3256"/>
    <w:rsid w:val="001F3335"/>
    <w:rsid w:val="001F339E"/>
    <w:rsid w:val="001F350F"/>
    <w:rsid w:val="001F3526"/>
    <w:rsid w:val="001F3572"/>
    <w:rsid w:val="001F35D4"/>
    <w:rsid w:val="001F3618"/>
    <w:rsid w:val="001F361A"/>
    <w:rsid w:val="001F3663"/>
    <w:rsid w:val="001F37FF"/>
    <w:rsid w:val="001F386E"/>
    <w:rsid w:val="001F3871"/>
    <w:rsid w:val="001F38F6"/>
    <w:rsid w:val="001F3946"/>
    <w:rsid w:val="001F3ACD"/>
    <w:rsid w:val="001F3B24"/>
    <w:rsid w:val="001F3D10"/>
    <w:rsid w:val="001F3EFF"/>
    <w:rsid w:val="001F3F1F"/>
    <w:rsid w:val="001F40C1"/>
    <w:rsid w:val="001F419E"/>
    <w:rsid w:val="001F41BA"/>
    <w:rsid w:val="001F42D0"/>
    <w:rsid w:val="001F432F"/>
    <w:rsid w:val="001F4375"/>
    <w:rsid w:val="001F4527"/>
    <w:rsid w:val="001F46AE"/>
    <w:rsid w:val="001F471F"/>
    <w:rsid w:val="001F48B0"/>
    <w:rsid w:val="001F496C"/>
    <w:rsid w:val="001F49B9"/>
    <w:rsid w:val="001F4B2A"/>
    <w:rsid w:val="001F4B6D"/>
    <w:rsid w:val="001F4C0D"/>
    <w:rsid w:val="001F4C77"/>
    <w:rsid w:val="001F4C88"/>
    <w:rsid w:val="001F4CCC"/>
    <w:rsid w:val="001F4DB2"/>
    <w:rsid w:val="001F4E00"/>
    <w:rsid w:val="001F4E53"/>
    <w:rsid w:val="001F4E6B"/>
    <w:rsid w:val="001F4E84"/>
    <w:rsid w:val="001F4E97"/>
    <w:rsid w:val="001F5028"/>
    <w:rsid w:val="001F51ED"/>
    <w:rsid w:val="001F52B6"/>
    <w:rsid w:val="001F52DF"/>
    <w:rsid w:val="001F55D6"/>
    <w:rsid w:val="001F560B"/>
    <w:rsid w:val="001F567D"/>
    <w:rsid w:val="001F568B"/>
    <w:rsid w:val="001F56E1"/>
    <w:rsid w:val="001F580C"/>
    <w:rsid w:val="001F5942"/>
    <w:rsid w:val="001F596A"/>
    <w:rsid w:val="001F5A3B"/>
    <w:rsid w:val="001F5A47"/>
    <w:rsid w:val="001F5B8C"/>
    <w:rsid w:val="001F5BAB"/>
    <w:rsid w:val="001F5C7C"/>
    <w:rsid w:val="001F5F37"/>
    <w:rsid w:val="001F5F98"/>
    <w:rsid w:val="001F60BA"/>
    <w:rsid w:val="001F611A"/>
    <w:rsid w:val="001F615C"/>
    <w:rsid w:val="001F623C"/>
    <w:rsid w:val="001F62DF"/>
    <w:rsid w:val="001F630E"/>
    <w:rsid w:val="001F63F0"/>
    <w:rsid w:val="001F6497"/>
    <w:rsid w:val="001F64DA"/>
    <w:rsid w:val="001F64E6"/>
    <w:rsid w:val="001F658A"/>
    <w:rsid w:val="001F65F0"/>
    <w:rsid w:val="001F65F4"/>
    <w:rsid w:val="001F6613"/>
    <w:rsid w:val="001F6639"/>
    <w:rsid w:val="001F6686"/>
    <w:rsid w:val="001F66B9"/>
    <w:rsid w:val="001F67E5"/>
    <w:rsid w:val="001F6806"/>
    <w:rsid w:val="001F688B"/>
    <w:rsid w:val="001F68CC"/>
    <w:rsid w:val="001F6983"/>
    <w:rsid w:val="001F6B98"/>
    <w:rsid w:val="001F6BB8"/>
    <w:rsid w:val="001F6C04"/>
    <w:rsid w:val="001F6C1D"/>
    <w:rsid w:val="001F6CAA"/>
    <w:rsid w:val="001F6D2C"/>
    <w:rsid w:val="001F6E0C"/>
    <w:rsid w:val="001F7063"/>
    <w:rsid w:val="001F7081"/>
    <w:rsid w:val="001F70D0"/>
    <w:rsid w:val="001F712B"/>
    <w:rsid w:val="001F71A0"/>
    <w:rsid w:val="001F7280"/>
    <w:rsid w:val="001F7358"/>
    <w:rsid w:val="001F7364"/>
    <w:rsid w:val="001F73D1"/>
    <w:rsid w:val="001F742F"/>
    <w:rsid w:val="001F7439"/>
    <w:rsid w:val="001F75C2"/>
    <w:rsid w:val="001F75D2"/>
    <w:rsid w:val="001F7601"/>
    <w:rsid w:val="001F76A7"/>
    <w:rsid w:val="001F792C"/>
    <w:rsid w:val="001F7AA5"/>
    <w:rsid w:val="001F7B38"/>
    <w:rsid w:val="001F7B5A"/>
    <w:rsid w:val="001F7CAF"/>
    <w:rsid w:val="001F7CB6"/>
    <w:rsid w:val="001F7D11"/>
    <w:rsid w:val="001F7E07"/>
    <w:rsid w:val="001F7EF1"/>
    <w:rsid w:val="00200090"/>
    <w:rsid w:val="002000FD"/>
    <w:rsid w:val="00200120"/>
    <w:rsid w:val="00200295"/>
    <w:rsid w:val="00200361"/>
    <w:rsid w:val="002004D1"/>
    <w:rsid w:val="00200598"/>
    <w:rsid w:val="002007B4"/>
    <w:rsid w:val="002007D7"/>
    <w:rsid w:val="002007F7"/>
    <w:rsid w:val="00200814"/>
    <w:rsid w:val="00200982"/>
    <w:rsid w:val="002009E1"/>
    <w:rsid w:val="002009F6"/>
    <w:rsid w:val="00200A39"/>
    <w:rsid w:val="00200B09"/>
    <w:rsid w:val="00200BAA"/>
    <w:rsid w:val="00200C12"/>
    <w:rsid w:val="00200C1D"/>
    <w:rsid w:val="00200C62"/>
    <w:rsid w:val="00200CA9"/>
    <w:rsid w:val="00200E4B"/>
    <w:rsid w:val="00200E67"/>
    <w:rsid w:val="00200EDF"/>
    <w:rsid w:val="00200F36"/>
    <w:rsid w:val="00200F3D"/>
    <w:rsid w:val="00200FB9"/>
    <w:rsid w:val="00200FE2"/>
    <w:rsid w:val="00201101"/>
    <w:rsid w:val="00201104"/>
    <w:rsid w:val="00201112"/>
    <w:rsid w:val="00201189"/>
    <w:rsid w:val="002011B8"/>
    <w:rsid w:val="002011ED"/>
    <w:rsid w:val="002014D0"/>
    <w:rsid w:val="002014EE"/>
    <w:rsid w:val="0020162F"/>
    <w:rsid w:val="00201676"/>
    <w:rsid w:val="002016A4"/>
    <w:rsid w:val="002016C2"/>
    <w:rsid w:val="002016CB"/>
    <w:rsid w:val="0020170C"/>
    <w:rsid w:val="00201727"/>
    <w:rsid w:val="00201748"/>
    <w:rsid w:val="00201775"/>
    <w:rsid w:val="00201777"/>
    <w:rsid w:val="002017B7"/>
    <w:rsid w:val="002018B0"/>
    <w:rsid w:val="0020193C"/>
    <w:rsid w:val="0020199D"/>
    <w:rsid w:val="00201A27"/>
    <w:rsid w:val="00201AB6"/>
    <w:rsid w:val="00201B4C"/>
    <w:rsid w:val="00201B79"/>
    <w:rsid w:val="00201BDC"/>
    <w:rsid w:val="00201C5C"/>
    <w:rsid w:val="00201CB0"/>
    <w:rsid w:val="00201D0D"/>
    <w:rsid w:val="00201D21"/>
    <w:rsid w:val="00201D7D"/>
    <w:rsid w:val="00201DF8"/>
    <w:rsid w:val="00201FDB"/>
    <w:rsid w:val="00202184"/>
    <w:rsid w:val="002021BC"/>
    <w:rsid w:val="0020232C"/>
    <w:rsid w:val="00202449"/>
    <w:rsid w:val="0020244D"/>
    <w:rsid w:val="00202680"/>
    <w:rsid w:val="002026A6"/>
    <w:rsid w:val="0020271B"/>
    <w:rsid w:val="00202752"/>
    <w:rsid w:val="00202782"/>
    <w:rsid w:val="002027DD"/>
    <w:rsid w:val="002029BA"/>
    <w:rsid w:val="002029FC"/>
    <w:rsid w:val="00202A31"/>
    <w:rsid w:val="00202A57"/>
    <w:rsid w:val="00202AE0"/>
    <w:rsid w:val="00202B02"/>
    <w:rsid w:val="00202B55"/>
    <w:rsid w:val="00202BCA"/>
    <w:rsid w:val="00202BD1"/>
    <w:rsid w:val="00202C28"/>
    <w:rsid w:val="00202C73"/>
    <w:rsid w:val="00202D70"/>
    <w:rsid w:val="00202E39"/>
    <w:rsid w:val="00202FAD"/>
    <w:rsid w:val="00203139"/>
    <w:rsid w:val="00203273"/>
    <w:rsid w:val="00203397"/>
    <w:rsid w:val="0020339A"/>
    <w:rsid w:val="00203487"/>
    <w:rsid w:val="00203652"/>
    <w:rsid w:val="00203954"/>
    <w:rsid w:val="00203A62"/>
    <w:rsid w:val="00203AF3"/>
    <w:rsid w:val="00203CF3"/>
    <w:rsid w:val="00203D2A"/>
    <w:rsid w:val="00203D43"/>
    <w:rsid w:val="00203D93"/>
    <w:rsid w:val="00204266"/>
    <w:rsid w:val="00204304"/>
    <w:rsid w:val="00204368"/>
    <w:rsid w:val="0020439F"/>
    <w:rsid w:val="002043CD"/>
    <w:rsid w:val="002043EA"/>
    <w:rsid w:val="0020463D"/>
    <w:rsid w:val="002046A1"/>
    <w:rsid w:val="002046F6"/>
    <w:rsid w:val="00204831"/>
    <w:rsid w:val="00204887"/>
    <w:rsid w:val="00204902"/>
    <w:rsid w:val="00204947"/>
    <w:rsid w:val="002049A3"/>
    <w:rsid w:val="002049D4"/>
    <w:rsid w:val="00204A3A"/>
    <w:rsid w:val="00204A63"/>
    <w:rsid w:val="00204A90"/>
    <w:rsid w:val="00204AAC"/>
    <w:rsid w:val="00204AC9"/>
    <w:rsid w:val="00204B5B"/>
    <w:rsid w:val="00204B96"/>
    <w:rsid w:val="00204C22"/>
    <w:rsid w:val="00204CAA"/>
    <w:rsid w:val="00204DD8"/>
    <w:rsid w:val="00204DF1"/>
    <w:rsid w:val="00204E6B"/>
    <w:rsid w:val="00204EBB"/>
    <w:rsid w:val="00204EBE"/>
    <w:rsid w:val="00204EE6"/>
    <w:rsid w:val="00204FF5"/>
    <w:rsid w:val="00205003"/>
    <w:rsid w:val="0020525F"/>
    <w:rsid w:val="0020526B"/>
    <w:rsid w:val="00205277"/>
    <w:rsid w:val="0020558D"/>
    <w:rsid w:val="002056D6"/>
    <w:rsid w:val="00205715"/>
    <w:rsid w:val="00205748"/>
    <w:rsid w:val="00205831"/>
    <w:rsid w:val="002058A9"/>
    <w:rsid w:val="002059BA"/>
    <w:rsid w:val="00205AA5"/>
    <w:rsid w:val="00205AB6"/>
    <w:rsid w:val="00205B52"/>
    <w:rsid w:val="00205C3B"/>
    <w:rsid w:val="00205CCD"/>
    <w:rsid w:val="00205F11"/>
    <w:rsid w:val="00205F8A"/>
    <w:rsid w:val="002060CD"/>
    <w:rsid w:val="00206179"/>
    <w:rsid w:val="002061E9"/>
    <w:rsid w:val="002062C1"/>
    <w:rsid w:val="00206385"/>
    <w:rsid w:val="0020677D"/>
    <w:rsid w:val="00206792"/>
    <w:rsid w:val="002067AD"/>
    <w:rsid w:val="00206842"/>
    <w:rsid w:val="00206886"/>
    <w:rsid w:val="002069B0"/>
    <w:rsid w:val="00206A21"/>
    <w:rsid w:val="00206B1E"/>
    <w:rsid w:val="00206C5E"/>
    <w:rsid w:val="00206CA7"/>
    <w:rsid w:val="00206F05"/>
    <w:rsid w:val="00206FB8"/>
    <w:rsid w:val="00207036"/>
    <w:rsid w:val="00207057"/>
    <w:rsid w:val="002070A5"/>
    <w:rsid w:val="002070DC"/>
    <w:rsid w:val="002070DF"/>
    <w:rsid w:val="00207125"/>
    <w:rsid w:val="00207173"/>
    <w:rsid w:val="0020720A"/>
    <w:rsid w:val="0020720C"/>
    <w:rsid w:val="0020721C"/>
    <w:rsid w:val="0020733A"/>
    <w:rsid w:val="00207343"/>
    <w:rsid w:val="0020738E"/>
    <w:rsid w:val="00207424"/>
    <w:rsid w:val="0020750B"/>
    <w:rsid w:val="0020752C"/>
    <w:rsid w:val="00207630"/>
    <w:rsid w:val="00207640"/>
    <w:rsid w:val="00207664"/>
    <w:rsid w:val="00207686"/>
    <w:rsid w:val="0020772D"/>
    <w:rsid w:val="0020788C"/>
    <w:rsid w:val="00207897"/>
    <w:rsid w:val="002079A2"/>
    <w:rsid w:val="00207BA4"/>
    <w:rsid w:val="00207D88"/>
    <w:rsid w:val="00207DEB"/>
    <w:rsid w:val="00207E91"/>
    <w:rsid w:val="00207EBF"/>
    <w:rsid w:val="00207EC9"/>
    <w:rsid w:val="00207EF2"/>
    <w:rsid w:val="00210005"/>
    <w:rsid w:val="00210017"/>
    <w:rsid w:val="00210275"/>
    <w:rsid w:val="002102CA"/>
    <w:rsid w:val="00210369"/>
    <w:rsid w:val="002103BC"/>
    <w:rsid w:val="002106CA"/>
    <w:rsid w:val="002106F4"/>
    <w:rsid w:val="00210843"/>
    <w:rsid w:val="00210896"/>
    <w:rsid w:val="002109E0"/>
    <w:rsid w:val="00210A36"/>
    <w:rsid w:val="00210A80"/>
    <w:rsid w:val="00210B1C"/>
    <w:rsid w:val="00210B64"/>
    <w:rsid w:val="00210B98"/>
    <w:rsid w:val="00210BFA"/>
    <w:rsid w:val="00210C6C"/>
    <w:rsid w:val="00210CE8"/>
    <w:rsid w:val="00210CF2"/>
    <w:rsid w:val="00210D6E"/>
    <w:rsid w:val="00210E28"/>
    <w:rsid w:val="00210EA2"/>
    <w:rsid w:val="002110F4"/>
    <w:rsid w:val="0021113A"/>
    <w:rsid w:val="00211159"/>
    <w:rsid w:val="002111D5"/>
    <w:rsid w:val="00211366"/>
    <w:rsid w:val="002113B2"/>
    <w:rsid w:val="00211454"/>
    <w:rsid w:val="00211548"/>
    <w:rsid w:val="002115FD"/>
    <w:rsid w:val="00211684"/>
    <w:rsid w:val="002116C6"/>
    <w:rsid w:val="0021170F"/>
    <w:rsid w:val="00211711"/>
    <w:rsid w:val="002117C5"/>
    <w:rsid w:val="0021186C"/>
    <w:rsid w:val="00211947"/>
    <w:rsid w:val="00211A65"/>
    <w:rsid w:val="00211AF5"/>
    <w:rsid w:val="00211B3A"/>
    <w:rsid w:val="00211B44"/>
    <w:rsid w:val="00211B5B"/>
    <w:rsid w:val="00211BEC"/>
    <w:rsid w:val="00211C49"/>
    <w:rsid w:val="00211CBD"/>
    <w:rsid w:val="00211E19"/>
    <w:rsid w:val="00211EA8"/>
    <w:rsid w:val="00211F52"/>
    <w:rsid w:val="00211FFF"/>
    <w:rsid w:val="00212074"/>
    <w:rsid w:val="0021208E"/>
    <w:rsid w:val="002120CE"/>
    <w:rsid w:val="002120D1"/>
    <w:rsid w:val="002120FB"/>
    <w:rsid w:val="00212130"/>
    <w:rsid w:val="00212152"/>
    <w:rsid w:val="0021221E"/>
    <w:rsid w:val="002122E1"/>
    <w:rsid w:val="002122E6"/>
    <w:rsid w:val="00212452"/>
    <w:rsid w:val="00212549"/>
    <w:rsid w:val="00212595"/>
    <w:rsid w:val="00212598"/>
    <w:rsid w:val="00212635"/>
    <w:rsid w:val="002126A6"/>
    <w:rsid w:val="0021272D"/>
    <w:rsid w:val="002127D8"/>
    <w:rsid w:val="002127E4"/>
    <w:rsid w:val="0021280D"/>
    <w:rsid w:val="00212814"/>
    <w:rsid w:val="00212825"/>
    <w:rsid w:val="00212A6D"/>
    <w:rsid w:val="00212CD7"/>
    <w:rsid w:val="00212CDE"/>
    <w:rsid w:val="00212D55"/>
    <w:rsid w:val="00212DD2"/>
    <w:rsid w:val="00212E18"/>
    <w:rsid w:val="00212ED8"/>
    <w:rsid w:val="00212EFC"/>
    <w:rsid w:val="00212F09"/>
    <w:rsid w:val="002130C7"/>
    <w:rsid w:val="002130EC"/>
    <w:rsid w:val="0021318B"/>
    <w:rsid w:val="002131DE"/>
    <w:rsid w:val="00213222"/>
    <w:rsid w:val="00213303"/>
    <w:rsid w:val="00213410"/>
    <w:rsid w:val="00213523"/>
    <w:rsid w:val="0021360F"/>
    <w:rsid w:val="002139FA"/>
    <w:rsid w:val="00213A5B"/>
    <w:rsid w:val="00213AA0"/>
    <w:rsid w:val="00213BCE"/>
    <w:rsid w:val="00213D45"/>
    <w:rsid w:val="00213DA6"/>
    <w:rsid w:val="00213E59"/>
    <w:rsid w:val="00213EA2"/>
    <w:rsid w:val="00213EBA"/>
    <w:rsid w:val="00213ED0"/>
    <w:rsid w:val="00213ED7"/>
    <w:rsid w:val="00213EF8"/>
    <w:rsid w:val="00213F11"/>
    <w:rsid w:val="00214151"/>
    <w:rsid w:val="002141A8"/>
    <w:rsid w:val="0021433C"/>
    <w:rsid w:val="0021434C"/>
    <w:rsid w:val="002143C1"/>
    <w:rsid w:val="00214404"/>
    <w:rsid w:val="0021444A"/>
    <w:rsid w:val="00214477"/>
    <w:rsid w:val="002144A8"/>
    <w:rsid w:val="002144EA"/>
    <w:rsid w:val="0021451B"/>
    <w:rsid w:val="0021461E"/>
    <w:rsid w:val="002147A2"/>
    <w:rsid w:val="0021480B"/>
    <w:rsid w:val="00214875"/>
    <w:rsid w:val="0021489C"/>
    <w:rsid w:val="00214960"/>
    <w:rsid w:val="002149AC"/>
    <w:rsid w:val="00214AA6"/>
    <w:rsid w:val="00214B7E"/>
    <w:rsid w:val="00214BD7"/>
    <w:rsid w:val="00214D0A"/>
    <w:rsid w:val="00214D80"/>
    <w:rsid w:val="00214F43"/>
    <w:rsid w:val="00214F90"/>
    <w:rsid w:val="0021501C"/>
    <w:rsid w:val="00215125"/>
    <w:rsid w:val="002152DD"/>
    <w:rsid w:val="00215336"/>
    <w:rsid w:val="002155F9"/>
    <w:rsid w:val="0021564C"/>
    <w:rsid w:val="00215721"/>
    <w:rsid w:val="00215744"/>
    <w:rsid w:val="00215789"/>
    <w:rsid w:val="002157A5"/>
    <w:rsid w:val="00215809"/>
    <w:rsid w:val="00215814"/>
    <w:rsid w:val="00215B7A"/>
    <w:rsid w:val="00215C01"/>
    <w:rsid w:val="00215D03"/>
    <w:rsid w:val="00215E07"/>
    <w:rsid w:val="00215F17"/>
    <w:rsid w:val="00215F40"/>
    <w:rsid w:val="00215FB9"/>
    <w:rsid w:val="00215FCE"/>
    <w:rsid w:val="0021603A"/>
    <w:rsid w:val="002160BE"/>
    <w:rsid w:val="002160C1"/>
    <w:rsid w:val="00216129"/>
    <w:rsid w:val="0021628D"/>
    <w:rsid w:val="0021629A"/>
    <w:rsid w:val="002163CF"/>
    <w:rsid w:val="00216416"/>
    <w:rsid w:val="002164FF"/>
    <w:rsid w:val="00216512"/>
    <w:rsid w:val="00216555"/>
    <w:rsid w:val="0021659C"/>
    <w:rsid w:val="00216614"/>
    <w:rsid w:val="00216799"/>
    <w:rsid w:val="00216817"/>
    <w:rsid w:val="00216900"/>
    <w:rsid w:val="00216B16"/>
    <w:rsid w:val="00216B49"/>
    <w:rsid w:val="00216BFE"/>
    <w:rsid w:val="00216C68"/>
    <w:rsid w:val="00216CB7"/>
    <w:rsid w:val="00216CED"/>
    <w:rsid w:val="00216CFD"/>
    <w:rsid w:val="00216DFD"/>
    <w:rsid w:val="00216E54"/>
    <w:rsid w:val="00216E6F"/>
    <w:rsid w:val="00216EC7"/>
    <w:rsid w:val="00216F9A"/>
    <w:rsid w:val="00216FCD"/>
    <w:rsid w:val="00217027"/>
    <w:rsid w:val="0021704F"/>
    <w:rsid w:val="002170F3"/>
    <w:rsid w:val="00217360"/>
    <w:rsid w:val="002174F0"/>
    <w:rsid w:val="0021751F"/>
    <w:rsid w:val="002175AB"/>
    <w:rsid w:val="002175DB"/>
    <w:rsid w:val="00217691"/>
    <w:rsid w:val="0021774D"/>
    <w:rsid w:val="002177A4"/>
    <w:rsid w:val="00217863"/>
    <w:rsid w:val="00217906"/>
    <w:rsid w:val="00217911"/>
    <w:rsid w:val="0021794B"/>
    <w:rsid w:val="00217A16"/>
    <w:rsid w:val="00217A2D"/>
    <w:rsid w:val="00217A41"/>
    <w:rsid w:val="00217AFD"/>
    <w:rsid w:val="00217B8F"/>
    <w:rsid w:val="00217BE5"/>
    <w:rsid w:val="00217CBF"/>
    <w:rsid w:val="00217D2A"/>
    <w:rsid w:val="00217DB0"/>
    <w:rsid w:val="00217E86"/>
    <w:rsid w:val="00217EE9"/>
    <w:rsid w:val="00217F1E"/>
    <w:rsid w:val="00220112"/>
    <w:rsid w:val="00220161"/>
    <w:rsid w:val="002201AA"/>
    <w:rsid w:val="002201D5"/>
    <w:rsid w:val="00220209"/>
    <w:rsid w:val="0022020C"/>
    <w:rsid w:val="0022027A"/>
    <w:rsid w:val="002202FB"/>
    <w:rsid w:val="00220394"/>
    <w:rsid w:val="002203C9"/>
    <w:rsid w:val="00220426"/>
    <w:rsid w:val="0022045B"/>
    <w:rsid w:val="002204B2"/>
    <w:rsid w:val="00220658"/>
    <w:rsid w:val="0022085D"/>
    <w:rsid w:val="00220968"/>
    <w:rsid w:val="00220A11"/>
    <w:rsid w:val="00220A20"/>
    <w:rsid w:val="00220A58"/>
    <w:rsid w:val="00220A96"/>
    <w:rsid w:val="00220B9A"/>
    <w:rsid w:val="00220BB7"/>
    <w:rsid w:val="00220BCF"/>
    <w:rsid w:val="00220BDC"/>
    <w:rsid w:val="00220C9C"/>
    <w:rsid w:val="00220D43"/>
    <w:rsid w:val="00220D76"/>
    <w:rsid w:val="00220DA0"/>
    <w:rsid w:val="00220FD5"/>
    <w:rsid w:val="00221007"/>
    <w:rsid w:val="00221078"/>
    <w:rsid w:val="002210DE"/>
    <w:rsid w:val="002211D9"/>
    <w:rsid w:val="0022124D"/>
    <w:rsid w:val="00221422"/>
    <w:rsid w:val="0022142D"/>
    <w:rsid w:val="00221431"/>
    <w:rsid w:val="00221480"/>
    <w:rsid w:val="00221483"/>
    <w:rsid w:val="002214BC"/>
    <w:rsid w:val="002214C0"/>
    <w:rsid w:val="002215B8"/>
    <w:rsid w:val="0022169E"/>
    <w:rsid w:val="002217A1"/>
    <w:rsid w:val="00221894"/>
    <w:rsid w:val="002218D6"/>
    <w:rsid w:val="002219F8"/>
    <w:rsid w:val="00221C0E"/>
    <w:rsid w:val="00221CC7"/>
    <w:rsid w:val="00221DBC"/>
    <w:rsid w:val="00221DCA"/>
    <w:rsid w:val="00221E04"/>
    <w:rsid w:val="00221E10"/>
    <w:rsid w:val="00221EBB"/>
    <w:rsid w:val="00221F35"/>
    <w:rsid w:val="002221CA"/>
    <w:rsid w:val="00222272"/>
    <w:rsid w:val="0022238B"/>
    <w:rsid w:val="002223B1"/>
    <w:rsid w:val="00222419"/>
    <w:rsid w:val="00222466"/>
    <w:rsid w:val="00222495"/>
    <w:rsid w:val="00222499"/>
    <w:rsid w:val="002224EF"/>
    <w:rsid w:val="0022259E"/>
    <w:rsid w:val="0022274F"/>
    <w:rsid w:val="00222799"/>
    <w:rsid w:val="002228A6"/>
    <w:rsid w:val="00222917"/>
    <w:rsid w:val="00222962"/>
    <w:rsid w:val="00222A43"/>
    <w:rsid w:val="00222A5D"/>
    <w:rsid w:val="00222A91"/>
    <w:rsid w:val="00222C83"/>
    <w:rsid w:val="00222CED"/>
    <w:rsid w:val="00222D07"/>
    <w:rsid w:val="00222E54"/>
    <w:rsid w:val="00222F5C"/>
    <w:rsid w:val="002230F8"/>
    <w:rsid w:val="00223122"/>
    <w:rsid w:val="0022331D"/>
    <w:rsid w:val="0022336F"/>
    <w:rsid w:val="0022339F"/>
    <w:rsid w:val="002233A0"/>
    <w:rsid w:val="002233EE"/>
    <w:rsid w:val="002234D4"/>
    <w:rsid w:val="00223631"/>
    <w:rsid w:val="002236CC"/>
    <w:rsid w:val="002236D6"/>
    <w:rsid w:val="00223747"/>
    <w:rsid w:val="002237B1"/>
    <w:rsid w:val="00223B84"/>
    <w:rsid w:val="00223BF1"/>
    <w:rsid w:val="00223C17"/>
    <w:rsid w:val="00223C31"/>
    <w:rsid w:val="00223C4E"/>
    <w:rsid w:val="00223D7D"/>
    <w:rsid w:val="00223DA1"/>
    <w:rsid w:val="00223DA3"/>
    <w:rsid w:val="00223FDA"/>
    <w:rsid w:val="0022400B"/>
    <w:rsid w:val="0022405A"/>
    <w:rsid w:val="002240AE"/>
    <w:rsid w:val="002240C9"/>
    <w:rsid w:val="002240FA"/>
    <w:rsid w:val="00224413"/>
    <w:rsid w:val="00224505"/>
    <w:rsid w:val="0022450D"/>
    <w:rsid w:val="00224592"/>
    <w:rsid w:val="002245D4"/>
    <w:rsid w:val="002247D3"/>
    <w:rsid w:val="002248A7"/>
    <w:rsid w:val="00224919"/>
    <w:rsid w:val="002249D6"/>
    <w:rsid w:val="00224A5E"/>
    <w:rsid w:val="00224B3D"/>
    <w:rsid w:val="00224E97"/>
    <w:rsid w:val="00224FAA"/>
    <w:rsid w:val="00224FE7"/>
    <w:rsid w:val="00225067"/>
    <w:rsid w:val="0022506D"/>
    <w:rsid w:val="00225089"/>
    <w:rsid w:val="00225127"/>
    <w:rsid w:val="0022518D"/>
    <w:rsid w:val="0022540D"/>
    <w:rsid w:val="00225439"/>
    <w:rsid w:val="0022547B"/>
    <w:rsid w:val="00225489"/>
    <w:rsid w:val="002254F7"/>
    <w:rsid w:val="00225546"/>
    <w:rsid w:val="00225581"/>
    <w:rsid w:val="00225587"/>
    <w:rsid w:val="002255F5"/>
    <w:rsid w:val="002256C6"/>
    <w:rsid w:val="002257A2"/>
    <w:rsid w:val="002257DC"/>
    <w:rsid w:val="0022581D"/>
    <w:rsid w:val="0022584B"/>
    <w:rsid w:val="00225888"/>
    <w:rsid w:val="0022588C"/>
    <w:rsid w:val="002258E0"/>
    <w:rsid w:val="00225939"/>
    <w:rsid w:val="00225972"/>
    <w:rsid w:val="0022597B"/>
    <w:rsid w:val="00225C68"/>
    <w:rsid w:val="00225D3C"/>
    <w:rsid w:val="00225D40"/>
    <w:rsid w:val="00225E18"/>
    <w:rsid w:val="00225E45"/>
    <w:rsid w:val="00225EFE"/>
    <w:rsid w:val="00225F5C"/>
    <w:rsid w:val="00225F94"/>
    <w:rsid w:val="00225FEB"/>
    <w:rsid w:val="0022607E"/>
    <w:rsid w:val="00226166"/>
    <w:rsid w:val="002261E4"/>
    <w:rsid w:val="00226215"/>
    <w:rsid w:val="00226226"/>
    <w:rsid w:val="0022626A"/>
    <w:rsid w:val="00226301"/>
    <w:rsid w:val="00226465"/>
    <w:rsid w:val="00226610"/>
    <w:rsid w:val="00226665"/>
    <w:rsid w:val="00226765"/>
    <w:rsid w:val="00226826"/>
    <w:rsid w:val="00226876"/>
    <w:rsid w:val="00226A04"/>
    <w:rsid w:val="00226AB4"/>
    <w:rsid w:val="00226AF0"/>
    <w:rsid w:val="00226CE5"/>
    <w:rsid w:val="00226D5F"/>
    <w:rsid w:val="00226DBB"/>
    <w:rsid w:val="00226DE8"/>
    <w:rsid w:val="00226E3C"/>
    <w:rsid w:val="00226E6C"/>
    <w:rsid w:val="00226FB5"/>
    <w:rsid w:val="00226FEC"/>
    <w:rsid w:val="002270E7"/>
    <w:rsid w:val="0022713A"/>
    <w:rsid w:val="00227202"/>
    <w:rsid w:val="002272B7"/>
    <w:rsid w:val="00227320"/>
    <w:rsid w:val="00227342"/>
    <w:rsid w:val="002274C5"/>
    <w:rsid w:val="00227547"/>
    <w:rsid w:val="00227554"/>
    <w:rsid w:val="00227688"/>
    <w:rsid w:val="0022773C"/>
    <w:rsid w:val="002278B7"/>
    <w:rsid w:val="00227AED"/>
    <w:rsid w:val="00227BD7"/>
    <w:rsid w:val="00227E23"/>
    <w:rsid w:val="00227EB3"/>
    <w:rsid w:val="00227ECA"/>
    <w:rsid w:val="002300AF"/>
    <w:rsid w:val="002300C1"/>
    <w:rsid w:val="002300CE"/>
    <w:rsid w:val="002300F3"/>
    <w:rsid w:val="0023013A"/>
    <w:rsid w:val="00230143"/>
    <w:rsid w:val="00230195"/>
    <w:rsid w:val="00230245"/>
    <w:rsid w:val="0023034D"/>
    <w:rsid w:val="00230364"/>
    <w:rsid w:val="00230375"/>
    <w:rsid w:val="002304A7"/>
    <w:rsid w:val="00230522"/>
    <w:rsid w:val="0023060A"/>
    <w:rsid w:val="00230667"/>
    <w:rsid w:val="0023066F"/>
    <w:rsid w:val="0023085C"/>
    <w:rsid w:val="002309DC"/>
    <w:rsid w:val="00230A93"/>
    <w:rsid w:val="00230B12"/>
    <w:rsid w:val="00230BF3"/>
    <w:rsid w:val="00230C89"/>
    <w:rsid w:val="00230E6F"/>
    <w:rsid w:val="00230F50"/>
    <w:rsid w:val="00230FCB"/>
    <w:rsid w:val="00231131"/>
    <w:rsid w:val="002311D0"/>
    <w:rsid w:val="00231342"/>
    <w:rsid w:val="00231380"/>
    <w:rsid w:val="00231606"/>
    <w:rsid w:val="00231654"/>
    <w:rsid w:val="00231714"/>
    <w:rsid w:val="0023179F"/>
    <w:rsid w:val="002317D4"/>
    <w:rsid w:val="002317FD"/>
    <w:rsid w:val="002318E2"/>
    <w:rsid w:val="00231A2E"/>
    <w:rsid w:val="00231A69"/>
    <w:rsid w:val="00231B54"/>
    <w:rsid w:val="00231BA2"/>
    <w:rsid w:val="00231BBC"/>
    <w:rsid w:val="00231C0E"/>
    <w:rsid w:val="00231C57"/>
    <w:rsid w:val="00231EA1"/>
    <w:rsid w:val="00231F6B"/>
    <w:rsid w:val="00231FB9"/>
    <w:rsid w:val="00231FF9"/>
    <w:rsid w:val="0023207C"/>
    <w:rsid w:val="0023213B"/>
    <w:rsid w:val="00232140"/>
    <w:rsid w:val="0023215D"/>
    <w:rsid w:val="0023227A"/>
    <w:rsid w:val="00232291"/>
    <w:rsid w:val="002323B2"/>
    <w:rsid w:val="0023240E"/>
    <w:rsid w:val="002324BF"/>
    <w:rsid w:val="002324C7"/>
    <w:rsid w:val="002324FD"/>
    <w:rsid w:val="0023251E"/>
    <w:rsid w:val="00232829"/>
    <w:rsid w:val="0023291E"/>
    <w:rsid w:val="00232B65"/>
    <w:rsid w:val="00232BDD"/>
    <w:rsid w:val="00232D75"/>
    <w:rsid w:val="00232E20"/>
    <w:rsid w:val="00232E5F"/>
    <w:rsid w:val="00232EE0"/>
    <w:rsid w:val="00232F83"/>
    <w:rsid w:val="00232F8E"/>
    <w:rsid w:val="00233001"/>
    <w:rsid w:val="0023302F"/>
    <w:rsid w:val="002330FD"/>
    <w:rsid w:val="002331ED"/>
    <w:rsid w:val="002331F2"/>
    <w:rsid w:val="002331F7"/>
    <w:rsid w:val="00233223"/>
    <w:rsid w:val="00233370"/>
    <w:rsid w:val="00233372"/>
    <w:rsid w:val="002333CD"/>
    <w:rsid w:val="002333EA"/>
    <w:rsid w:val="00233428"/>
    <w:rsid w:val="00233484"/>
    <w:rsid w:val="00233553"/>
    <w:rsid w:val="0023360B"/>
    <w:rsid w:val="00233631"/>
    <w:rsid w:val="00233640"/>
    <w:rsid w:val="00233663"/>
    <w:rsid w:val="00233831"/>
    <w:rsid w:val="00233879"/>
    <w:rsid w:val="002338C1"/>
    <w:rsid w:val="002338D2"/>
    <w:rsid w:val="0023398D"/>
    <w:rsid w:val="002339B1"/>
    <w:rsid w:val="00233ACA"/>
    <w:rsid w:val="00233B18"/>
    <w:rsid w:val="00233BA3"/>
    <w:rsid w:val="00233C3A"/>
    <w:rsid w:val="00233C61"/>
    <w:rsid w:val="00233C8B"/>
    <w:rsid w:val="00233CB8"/>
    <w:rsid w:val="00233D1D"/>
    <w:rsid w:val="00233D7A"/>
    <w:rsid w:val="00233E16"/>
    <w:rsid w:val="00233EF0"/>
    <w:rsid w:val="0023423C"/>
    <w:rsid w:val="00234266"/>
    <w:rsid w:val="002344D5"/>
    <w:rsid w:val="002344E3"/>
    <w:rsid w:val="00234517"/>
    <w:rsid w:val="0023478D"/>
    <w:rsid w:val="0023480F"/>
    <w:rsid w:val="00234819"/>
    <w:rsid w:val="00234820"/>
    <w:rsid w:val="00234905"/>
    <w:rsid w:val="00234A24"/>
    <w:rsid w:val="00234A55"/>
    <w:rsid w:val="00234B34"/>
    <w:rsid w:val="00234D78"/>
    <w:rsid w:val="00234DC9"/>
    <w:rsid w:val="00234E26"/>
    <w:rsid w:val="00234E3B"/>
    <w:rsid w:val="00234FBC"/>
    <w:rsid w:val="002350EF"/>
    <w:rsid w:val="00235137"/>
    <w:rsid w:val="00235162"/>
    <w:rsid w:val="00235199"/>
    <w:rsid w:val="002351F0"/>
    <w:rsid w:val="002351F9"/>
    <w:rsid w:val="00235231"/>
    <w:rsid w:val="00235289"/>
    <w:rsid w:val="002352C1"/>
    <w:rsid w:val="002352F8"/>
    <w:rsid w:val="002354CC"/>
    <w:rsid w:val="0023550A"/>
    <w:rsid w:val="0023556A"/>
    <w:rsid w:val="00235616"/>
    <w:rsid w:val="002356A7"/>
    <w:rsid w:val="00235838"/>
    <w:rsid w:val="00235849"/>
    <w:rsid w:val="00235853"/>
    <w:rsid w:val="00235882"/>
    <w:rsid w:val="0023589A"/>
    <w:rsid w:val="00235926"/>
    <w:rsid w:val="00235965"/>
    <w:rsid w:val="002359A6"/>
    <w:rsid w:val="00235A3A"/>
    <w:rsid w:val="00235A40"/>
    <w:rsid w:val="00235A93"/>
    <w:rsid w:val="00235AB8"/>
    <w:rsid w:val="00235B19"/>
    <w:rsid w:val="00235B74"/>
    <w:rsid w:val="00235CBB"/>
    <w:rsid w:val="00235CEC"/>
    <w:rsid w:val="00235D95"/>
    <w:rsid w:val="00235DB1"/>
    <w:rsid w:val="00235DDA"/>
    <w:rsid w:val="00235DFB"/>
    <w:rsid w:val="00235E2D"/>
    <w:rsid w:val="00235E60"/>
    <w:rsid w:val="00235E75"/>
    <w:rsid w:val="00235F19"/>
    <w:rsid w:val="00235F38"/>
    <w:rsid w:val="00235F3C"/>
    <w:rsid w:val="00235F85"/>
    <w:rsid w:val="00235FF3"/>
    <w:rsid w:val="0023602E"/>
    <w:rsid w:val="00236112"/>
    <w:rsid w:val="00236518"/>
    <w:rsid w:val="00236555"/>
    <w:rsid w:val="00236565"/>
    <w:rsid w:val="00236597"/>
    <w:rsid w:val="002365CD"/>
    <w:rsid w:val="0023660A"/>
    <w:rsid w:val="00236643"/>
    <w:rsid w:val="00236663"/>
    <w:rsid w:val="00236836"/>
    <w:rsid w:val="0023691E"/>
    <w:rsid w:val="002369DB"/>
    <w:rsid w:val="00236A6B"/>
    <w:rsid w:val="00236AD5"/>
    <w:rsid w:val="00236B45"/>
    <w:rsid w:val="00236BC0"/>
    <w:rsid w:val="00236BD8"/>
    <w:rsid w:val="00236C1E"/>
    <w:rsid w:val="00236C20"/>
    <w:rsid w:val="00236C87"/>
    <w:rsid w:val="00236E9F"/>
    <w:rsid w:val="00236ED9"/>
    <w:rsid w:val="00236EE4"/>
    <w:rsid w:val="00236F28"/>
    <w:rsid w:val="00236FA0"/>
    <w:rsid w:val="00237105"/>
    <w:rsid w:val="002371C3"/>
    <w:rsid w:val="002372AD"/>
    <w:rsid w:val="002372F0"/>
    <w:rsid w:val="00237541"/>
    <w:rsid w:val="002375E6"/>
    <w:rsid w:val="00237619"/>
    <w:rsid w:val="0023761B"/>
    <w:rsid w:val="00237713"/>
    <w:rsid w:val="00237731"/>
    <w:rsid w:val="0023777B"/>
    <w:rsid w:val="0023783C"/>
    <w:rsid w:val="0023798B"/>
    <w:rsid w:val="00237A45"/>
    <w:rsid w:val="00237A63"/>
    <w:rsid w:val="00237A82"/>
    <w:rsid w:val="00237B7F"/>
    <w:rsid w:val="00237BFD"/>
    <w:rsid w:val="00237C02"/>
    <w:rsid w:val="00237C44"/>
    <w:rsid w:val="00237CA8"/>
    <w:rsid w:val="00237D9B"/>
    <w:rsid w:val="00237E46"/>
    <w:rsid w:val="00237EDD"/>
    <w:rsid w:val="00237FCD"/>
    <w:rsid w:val="00240004"/>
    <w:rsid w:val="002400C4"/>
    <w:rsid w:val="0024017A"/>
    <w:rsid w:val="00240283"/>
    <w:rsid w:val="00240306"/>
    <w:rsid w:val="00240356"/>
    <w:rsid w:val="00240448"/>
    <w:rsid w:val="0024047C"/>
    <w:rsid w:val="002405D0"/>
    <w:rsid w:val="00240695"/>
    <w:rsid w:val="002408D9"/>
    <w:rsid w:val="0024095A"/>
    <w:rsid w:val="0024099D"/>
    <w:rsid w:val="00240A9E"/>
    <w:rsid w:val="00240AA3"/>
    <w:rsid w:val="00240BFE"/>
    <w:rsid w:val="00240C06"/>
    <w:rsid w:val="00240CAA"/>
    <w:rsid w:val="00240D70"/>
    <w:rsid w:val="00240D8C"/>
    <w:rsid w:val="00240D8F"/>
    <w:rsid w:val="00240D9C"/>
    <w:rsid w:val="00240E3F"/>
    <w:rsid w:val="00240E5C"/>
    <w:rsid w:val="00240E96"/>
    <w:rsid w:val="00240EA8"/>
    <w:rsid w:val="00240F37"/>
    <w:rsid w:val="00240F58"/>
    <w:rsid w:val="00240F69"/>
    <w:rsid w:val="00241009"/>
    <w:rsid w:val="0024102B"/>
    <w:rsid w:val="002410C6"/>
    <w:rsid w:val="002411AC"/>
    <w:rsid w:val="00241279"/>
    <w:rsid w:val="00241288"/>
    <w:rsid w:val="002412B8"/>
    <w:rsid w:val="002412C7"/>
    <w:rsid w:val="00241483"/>
    <w:rsid w:val="002414CD"/>
    <w:rsid w:val="00241537"/>
    <w:rsid w:val="002416BE"/>
    <w:rsid w:val="00241736"/>
    <w:rsid w:val="00241770"/>
    <w:rsid w:val="002418D5"/>
    <w:rsid w:val="002419B5"/>
    <w:rsid w:val="00241B68"/>
    <w:rsid w:val="00241B6C"/>
    <w:rsid w:val="00241BB7"/>
    <w:rsid w:val="00241BE4"/>
    <w:rsid w:val="00241C35"/>
    <w:rsid w:val="00241C41"/>
    <w:rsid w:val="00241C60"/>
    <w:rsid w:val="00241D5C"/>
    <w:rsid w:val="00241E0A"/>
    <w:rsid w:val="00241E52"/>
    <w:rsid w:val="00241F22"/>
    <w:rsid w:val="00241F31"/>
    <w:rsid w:val="00241FB0"/>
    <w:rsid w:val="00242031"/>
    <w:rsid w:val="0024224D"/>
    <w:rsid w:val="00242292"/>
    <w:rsid w:val="00242293"/>
    <w:rsid w:val="0024232F"/>
    <w:rsid w:val="002423EF"/>
    <w:rsid w:val="0024255C"/>
    <w:rsid w:val="002425AD"/>
    <w:rsid w:val="0024262B"/>
    <w:rsid w:val="0024263A"/>
    <w:rsid w:val="002426CE"/>
    <w:rsid w:val="002427B4"/>
    <w:rsid w:val="002427FA"/>
    <w:rsid w:val="00242805"/>
    <w:rsid w:val="00242941"/>
    <w:rsid w:val="0024295A"/>
    <w:rsid w:val="002429C0"/>
    <w:rsid w:val="00242A3F"/>
    <w:rsid w:val="00242BA7"/>
    <w:rsid w:val="00242C1A"/>
    <w:rsid w:val="00242C44"/>
    <w:rsid w:val="00242C61"/>
    <w:rsid w:val="00242CA3"/>
    <w:rsid w:val="00242CF2"/>
    <w:rsid w:val="00242EF1"/>
    <w:rsid w:val="00242F29"/>
    <w:rsid w:val="00242F4A"/>
    <w:rsid w:val="00243075"/>
    <w:rsid w:val="0024308A"/>
    <w:rsid w:val="002431AA"/>
    <w:rsid w:val="00243252"/>
    <w:rsid w:val="002434D1"/>
    <w:rsid w:val="0024356F"/>
    <w:rsid w:val="00243A21"/>
    <w:rsid w:val="00243BF6"/>
    <w:rsid w:val="00243C88"/>
    <w:rsid w:val="00243DEA"/>
    <w:rsid w:val="00243DF3"/>
    <w:rsid w:val="00243E5D"/>
    <w:rsid w:val="00243E8B"/>
    <w:rsid w:val="00243EA5"/>
    <w:rsid w:val="00243EBE"/>
    <w:rsid w:val="00243F37"/>
    <w:rsid w:val="00244031"/>
    <w:rsid w:val="0024432B"/>
    <w:rsid w:val="00244340"/>
    <w:rsid w:val="0024437C"/>
    <w:rsid w:val="00244380"/>
    <w:rsid w:val="002443D9"/>
    <w:rsid w:val="0024444B"/>
    <w:rsid w:val="00244554"/>
    <w:rsid w:val="002445A2"/>
    <w:rsid w:val="002445C6"/>
    <w:rsid w:val="002448C3"/>
    <w:rsid w:val="002448CD"/>
    <w:rsid w:val="00244A05"/>
    <w:rsid w:val="00244A51"/>
    <w:rsid w:val="00244A99"/>
    <w:rsid w:val="00244CE2"/>
    <w:rsid w:val="00244D30"/>
    <w:rsid w:val="00244D50"/>
    <w:rsid w:val="00244D60"/>
    <w:rsid w:val="00244DD3"/>
    <w:rsid w:val="00244F33"/>
    <w:rsid w:val="00244F5A"/>
    <w:rsid w:val="00245047"/>
    <w:rsid w:val="002450FF"/>
    <w:rsid w:val="002451A0"/>
    <w:rsid w:val="002451E7"/>
    <w:rsid w:val="00245240"/>
    <w:rsid w:val="002454EF"/>
    <w:rsid w:val="00245528"/>
    <w:rsid w:val="002455BF"/>
    <w:rsid w:val="0024568A"/>
    <w:rsid w:val="00245727"/>
    <w:rsid w:val="0024580E"/>
    <w:rsid w:val="00245862"/>
    <w:rsid w:val="00245889"/>
    <w:rsid w:val="002458B2"/>
    <w:rsid w:val="0024592C"/>
    <w:rsid w:val="0024592F"/>
    <w:rsid w:val="00245950"/>
    <w:rsid w:val="002459EA"/>
    <w:rsid w:val="00245A4C"/>
    <w:rsid w:val="00245AB9"/>
    <w:rsid w:val="00245AE5"/>
    <w:rsid w:val="00245C83"/>
    <w:rsid w:val="00245C9F"/>
    <w:rsid w:val="00245CB0"/>
    <w:rsid w:val="00245CEC"/>
    <w:rsid w:val="00245DCE"/>
    <w:rsid w:val="00245E1A"/>
    <w:rsid w:val="00245E5B"/>
    <w:rsid w:val="00246019"/>
    <w:rsid w:val="002462DA"/>
    <w:rsid w:val="00246328"/>
    <w:rsid w:val="00246370"/>
    <w:rsid w:val="002463CA"/>
    <w:rsid w:val="002466F4"/>
    <w:rsid w:val="00246A7F"/>
    <w:rsid w:val="00246B03"/>
    <w:rsid w:val="00246B9D"/>
    <w:rsid w:val="00246BFF"/>
    <w:rsid w:val="00246C14"/>
    <w:rsid w:val="00246CD2"/>
    <w:rsid w:val="00246E1B"/>
    <w:rsid w:val="00246E1D"/>
    <w:rsid w:val="00247031"/>
    <w:rsid w:val="00247041"/>
    <w:rsid w:val="002470F9"/>
    <w:rsid w:val="0024717C"/>
    <w:rsid w:val="002471AA"/>
    <w:rsid w:val="00247224"/>
    <w:rsid w:val="0024735C"/>
    <w:rsid w:val="002473C9"/>
    <w:rsid w:val="00247586"/>
    <w:rsid w:val="00247638"/>
    <w:rsid w:val="00247667"/>
    <w:rsid w:val="00247682"/>
    <w:rsid w:val="002476DD"/>
    <w:rsid w:val="00247705"/>
    <w:rsid w:val="00247718"/>
    <w:rsid w:val="00247755"/>
    <w:rsid w:val="002477CF"/>
    <w:rsid w:val="002477FB"/>
    <w:rsid w:val="0024780E"/>
    <w:rsid w:val="0024795E"/>
    <w:rsid w:val="00247A89"/>
    <w:rsid w:val="00247C15"/>
    <w:rsid w:val="00247C60"/>
    <w:rsid w:val="00247E66"/>
    <w:rsid w:val="00247E7E"/>
    <w:rsid w:val="00247EF2"/>
    <w:rsid w:val="00250027"/>
    <w:rsid w:val="002500A1"/>
    <w:rsid w:val="002500F2"/>
    <w:rsid w:val="00250290"/>
    <w:rsid w:val="0025033F"/>
    <w:rsid w:val="002503CD"/>
    <w:rsid w:val="002503DB"/>
    <w:rsid w:val="002504C3"/>
    <w:rsid w:val="0025055E"/>
    <w:rsid w:val="00250661"/>
    <w:rsid w:val="00250724"/>
    <w:rsid w:val="0025087B"/>
    <w:rsid w:val="00250AC3"/>
    <w:rsid w:val="00250BD2"/>
    <w:rsid w:val="00250D08"/>
    <w:rsid w:val="00250DB3"/>
    <w:rsid w:val="00250E76"/>
    <w:rsid w:val="00250E8F"/>
    <w:rsid w:val="00250E96"/>
    <w:rsid w:val="002510D4"/>
    <w:rsid w:val="002510DD"/>
    <w:rsid w:val="002510F7"/>
    <w:rsid w:val="00251103"/>
    <w:rsid w:val="0025110E"/>
    <w:rsid w:val="00251142"/>
    <w:rsid w:val="002512B0"/>
    <w:rsid w:val="00251375"/>
    <w:rsid w:val="00251400"/>
    <w:rsid w:val="0025143A"/>
    <w:rsid w:val="00251501"/>
    <w:rsid w:val="0025171A"/>
    <w:rsid w:val="002517F1"/>
    <w:rsid w:val="00251839"/>
    <w:rsid w:val="00251858"/>
    <w:rsid w:val="0025189B"/>
    <w:rsid w:val="00251A89"/>
    <w:rsid w:val="00251B12"/>
    <w:rsid w:val="00251BF2"/>
    <w:rsid w:val="00251C07"/>
    <w:rsid w:val="00251C46"/>
    <w:rsid w:val="00251C76"/>
    <w:rsid w:val="00251D47"/>
    <w:rsid w:val="00251E49"/>
    <w:rsid w:val="00251E73"/>
    <w:rsid w:val="00251EA9"/>
    <w:rsid w:val="00251EC3"/>
    <w:rsid w:val="00251F6E"/>
    <w:rsid w:val="00251F7F"/>
    <w:rsid w:val="00252151"/>
    <w:rsid w:val="0025215E"/>
    <w:rsid w:val="00252191"/>
    <w:rsid w:val="0025227F"/>
    <w:rsid w:val="002522D5"/>
    <w:rsid w:val="002522D7"/>
    <w:rsid w:val="002522E4"/>
    <w:rsid w:val="00252319"/>
    <w:rsid w:val="00252341"/>
    <w:rsid w:val="00252469"/>
    <w:rsid w:val="0025250D"/>
    <w:rsid w:val="00252619"/>
    <w:rsid w:val="0025266D"/>
    <w:rsid w:val="002526A7"/>
    <w:rsid w:val="002526AE"/>
    <w:rsid w:val="002528F2"/>
    <w:rsid w:val="00252BB5"/>
    <w:rsid w:val="00252BCF"/>
    <w:rsid w:val="00252D3F"/>
    <w:rsid w:val="00252E24"/>
    <w:rsid w:val="00252ED9"/>
    <w:rsid w:val="00252F3F"/>
    <w:rsid w:val="00253016"/>
    <w:rsid w:val="00253031"/>
    <w:rsid w:val="00253059"/>
    <w:rsid w:val="002530FD"/>
    <w:rsid w:val="0025326C"/>
    <w:rsid w:val="002532FD"/>
    <w:rsid w:val="00253605"/>
    <w:rsid w:val="00253616"/>
    <w:rsid w:val="002536B5"/>
    <w:rsid w:val="00253739"/>
    <w:rsid w:val="0025387C"/>
    <w:rsid w:val="0025398C"/>
    <w:rsid w:val="002539BB"/>
    <w:rsid w:val="00253A79"/>
    <w:rsid w:val="00253B45"/>
    <w:rsid w:val="00253B7B"/>
    <w:rsid w:val="00253D92"/>
    <w:rsid w:val="00253E50"/>
    <w:rsid w:val="00253F2E"/>
    <w:rsid w:val="00253FAD"/>
    <w:rsid w:val="00253FE2"/>
    <w:rsid w:val="002541E3"/>
    <w:rsid w:val="002543A8"/>
    <w:rsid w:val="00254532"/>
    <w:rsid w:val="002545A1"/>
    <w:rsid w:val="002548E9"/>
    <w:rsid w:val="0025492C"/>
    <w:rsid w:val="00254A66"/>
    <w:rsid w:val="00254A98"/>
    <w:rsid w:val="00254AD7"/>
    <w:rsid w:val="00254ADA"/>
    <w:rsid w:val="00254AF5"/>
    <w:rsid w:val="00254BF6"/>
    <w:rsid w:val="00254C52"/>
    <w:rsid w:val="00254CD4"/>
    <w:rsid w:val="00254DD7"/>
    <w:rsid w:val="00254E61"/>
    <w:rsid w:val="00254F43"/>
    <w:rsid w:val="00255069"/>
    <w:rsid w:val="00255178"/>
    <w:rsid w:val="0025519F"/>
    <w:rsid w:val="002551D4"/>
    <w:rsid w:val="0025527F"/>
    <w:rsid w:val="00255344"/>
    <w:rsid w:val="00255476"/>
    <w:rsid w:val="00255528"/>
    <w:rsid w:val="002555C2"/>
    <w:rsid w:val="00255716"/>
    <w:rsid w:val="002557BC"/>
    <w:rsid w:val="002557C8"/>
    <w:rsid w:val="0025588B"/>
    <w:rsid w:val="002558C9"/>
    <w:rsid w:val="0025595D"/>
    <w:rsid w:val="00255966"/>
    <w:rsid w:val="002559D6"/>
    <w:rsid w:val="00255B46"/>
    <w:rsid w:val="00255B86"/>
    <w:rsid w:val="00255CF0"/>
    <w:rsid w:val="00255D96"/>
    <w:rsid w:val="00255DF4"/>
    <w:rsid w:val="00255F3D"/>
    <w:rsid w:val="002560F0"/>
    <w:rsid w:val="00256136"/>
    <w:rsid w:val="00256183"/>
    <w:rsid w:val="002561E0"/>
    <w:rsid w:val="002562D0"/>
    <w:rsid w:val="00256303"/>
    <w:rsid w:val="002563C3"/>
    <w:rsid w:val="002563DB"/>
    <w:rsid w:val="002564FF"/>
    <w:rsid w:val="00256511"/>
    <w:rsid w:val="0025678B"/>
    <w:rsid w:val="002567EA"/>
    <w:rsid w:val="00256806"/>
    <w:rsid w:val="002568D0"/>
    <w:rsid w:val="002568F8"/>
    <w:rsid w:val="0025693D"/>
    <w:rsid w:val="002569CD"/>
    <w:rsid w:val="00256A39"/>
    <w:rsid w:val="00256A95"/>
    <w:rsid w:val="00256D36"/>
    <w:rsid w:val="00256DD5"/>
    <w:rsid w:val="00256F0B"/>
    <w:rsid w:val="0025709B"/>
    <w:rsid w:val="00257100"/>
    <w:rsid w:val="00257140"/>
    <w:rsid w:val="00257174"/>
    <w:rsid w:val="00257188"/>
    <w:rsid w:val="0025726B"/>
    <w:rsid w:val="002572F9"/>
    <w:rsid w:val="002574E1"/>
    <w:rsid w:val="002575D1"/>
    <w:rsid w:val="00257653"/>
    <w:rsid w:val="00257678"/>
    <w:rsid w:val="0025774B"/>
    <w:rsid w:val="002577D6"/>
    <w:rsid w:val="00257951"/>
    <w:rsid w:val="002579B1"/>
    <w:rsid w:val="00257AA1"/>
    <w:rsid w:val="00257B37"/>
    <w:rsid w:val="00257BC3"/>
    <w:rsid w:val="00257C09"/>
    <w:rsid w:val="00257C3E"/>
    <w:rsid w:val="00257C8D"/>
    <w:rsid w:val="00257C9B"/>
    <w:rsid w:val="00257CC9"/>
    <w:rsid w:val="00257DF5"/>
    <w:rsid w:val="00257E45"/>
    <w:rsid w:val="00257E6B"/>
    <w:rsid w:val="00257F1C"/>
    <w:rsid w:val="002600BD"/>
    <w:rsid w:val="002600FE"/>
    <w:rsid w:val="002601F1"/>
    <w:rsid w:val="002601F3"/>
    <w:rsid w:val="00260364"/>
    <w:rsid w:val="00260408"/>
    <w:rsid w:val="0026051B"/>
    <w:rsid w:val="00260520"/>
    <w:rsid w:val="00260541"/>
    <w:rsid w:val="002606D9"/>
    <w:rsid w:val="002606EF"/>
    <w:rsid w:val="00260890"/>
    <w:rsid w:val="002608F6"/>
    <w:rsid w:val="00260933"/>
    <w:rsid w:val="00260B4D"/>
    <w:rsid w:val="00260B54"/>
    <w:rsid w:val="00260BDD"/>
    <w:rsid w:val="00260C15"/>
    <w:rsid w:val="00260CD0"/>
    <w:rsid w:val="00260CD9"/>
    <w:rsid w:val="00260D92"/>
    <w:rsid w:val="00260DDC"/>
    <w:rsid w:val="00260DEA"/>
    <w:rsid w:val="00260E27"/>
    <w:rsid w:val="00260ED6"/>
    <w:rsid w:val="00260EDF"/>
    <w:rsid w:val="00260FB4"/>
    <w:rsid w:val="00260FD2"/>
    <w:rsid w:val="002611E7"/>
    <w:rsid w:val="0026120B"/>
    <w:rsid w:val="00261231"/>
    <w:rsid w:val="00261266"/>
    <w:rsid w:val="002612AA"/>
    <w:rsid w:val="002612E4"/>
    <w:rsid w:val="0026144B"/>
    <w:rsid w:val="0026144F"/>
    <w:rsid w:val="0026147F"/>
    <w:rsid w:val="0026148B"/>
    <w:rsid w:val="002614A0"/>
    <w:rsid w:val="00261636"/>
    <w:rsid w:val="00261687"/>
    <w:rsid w:val="002617B0"/>
    <w:rsid w:val="002617DA"/>
    <w:rsid w:val="002617E4"/>
    <w:rsid w:val="002618D6"/>
    <w:rsid w:val="00261955"/>
    <w:rsid w:val="00261A1F"/>
    <w:rsid w:val="00261B24"/>
    <w:rsid w:val="00261B46"/>
    <w:rsid w:val="00261D15"/>
    <w:rsid w:val="00261DBC"/>
    <w:rsid w:val="00261E30"/>
    <w:rsid w:val="00261EFC"/>
    <w:rsid w:val="00261F98"/>
    <w:rsid w:val="00261FA8"/>
    <w:rsid w:val="00262006"/>
    <w:rsid w:val="00262025"/>
    <w:rsid w:val="00262036"/>
    <w:rsid w:val="00262058"/>
    <w:rsid w:val="002622FA"/>
    <w:rsid w:val="00262656"/>
    <w:rsid w:val="00262770"/>
    <w:rsid w:val="0026277E"/>
    <w:rsid w:val="002627BD"/>
    <w:rsid w:val="0026281C"/>
    <w:rsid w:val="00262A0C"/>
    <w:rsid w:val="00262A32"/>
    <w:rsid w:val="00262B00"/>
    <w:rsid w:val="00262B5D"/>
    <w:rsid w:val="00262CAA"/>
    <w:rsid w:val="00262D06"/>
    <w:rsid w:val="00262D66"/>
    <w:rsid w:val="00262D68"/>
    <w:rsid w:val="00262EF5"/>
    <w:rsid w:val="00262F90"/>
    <w:rsid w:val="00262FAC"/>
    <w:rsid w:val="00262FC5"/>
    <w:rsid w:val="0026306F"/>
    <w:rsid w:val="00263103"/>
    <w:rsid w:val="00263122"/>
    <w:rsid w:val="0026318C"/>
    <w:rsid w:val="00263210"/>
    <w:rsid w:val="0026326C"/>
    <w:rsid w:val="0026327A"/>
    <w:rsid w:val="002633DD"/>
    <w:rsid w:val="002634D5"/>
    <w:rsid w:val="0026350C"/>
    <w:rsid w:val="00263517"/>
    <w:rsid w:val="0026358F"/>
    <w:rsid w:val="00263756"/>
    <w:rsid w:val="00263800"/>
    <w:rsid w:val="00263882"/>
    <w:rsid w:val="00263889"/>
    <w:rsid w:val="002638FB"/>
    <w:rsid w:val="00263941"/>
    <w:rsid w:val="0026397E"/>
    <w:rsid w:val="00263A38"/>
    <w:rsid w:val="00263AA0"/>
    <w:rsid w:val="00263B28"/>
    <w:rsid w:val="00263B66"/>
    <w:rsid w:val="00263B7A"/>
    <w:rsid w:val="00263BEE"/>
    <w:rsid w:val="00263C17"/>
    <w:rsid w:val="00263D75"/>
    <w:rsid w:val="00263EA2"/>
    <w:rsid w:val="00263F18"/>
    <w:rsid w:val="00263F29"/>
    <w:rsid w:val="00263FBF"/>
    <w:rsid w:val="002640BA"/>
    <w:rsid w:val="00264166"/>
    <w:rsid w:val="002642D2"/>
    <w:rsid w:val="0026430F"/>
    <w:rsid w:val="0026434D"/>
    <w:rsid w:val="0026442D"/>
    <w:rsid w:val="00264472"/>
    <w:rsid w:val="0026455A"/>
    <w:rsid w:val="00264587"/>
    <w:rsid w:val="0026464B"/>
    <w:rsid w:val="0026489E"/>
    <w:rsid w:val="00264947"/>
    <w:rsid w:val="00264975"/>
    <w:rsid w:val="00264B53"/>
    <w:rsid w:val="00264BC9"/>
    <w:rsid w:val="00264D38"/>
    <w:rsid w:val="00264DA7"/>
    <w:rsid w:val="00264EE3"/>
    <w:rsid w:val="00264F24"/>
    <w:rsid w:val="00264FD3"/>
    <w:rsid w:val="00265065"/>
    <w:rsid w:val="002650FA"/>
    <w:rsid w:val="002651FB"/>
    <w:rsid w:val="00265283"/>
    <w:rsid w:val="002653C6"/>
    <w:rsid w:val="002653F0"/>
    <w:rsid w:val="0026548C"/>
    <w:rsid w:val="002654B3"/>
    <w:rsid w:val="002654F8"/>
    <w:rsid w:val="00265516"/>
    <w:rsid w:val="00265575"/>
    <w:rsid w:val="002655DD"/>
    <w:rsid w:val="002655DF"/>
    <w:rsid w:val="0026560D"/>
    <w:rsid w:val="00265705"/>
    <w:rsid w:val="00265816"/>
    <w:rsid w:val="00265930"/>
    <w:rsid w:val="002659CB"/>
    <w:rsid w:val="00265B37"/>
    <w:rsid w:val="00265B75"/>
    <w:rsid w:val="00265B7D"/>
    <w:rsid w:val="00265C81"/>
    <w:rsid w:val="00265F28"/>
    <w:rsid w:val="00265FA5"/>
    <w:rsid w:val="00265FBF"/>
    <w:rsid w:val="00265FC2"/>
    <w:rsid w:val="002660C2"/>
    <w:rsid w:val="00266128"/>
    <w:rsid w:val="0026620B"/>
    <w:rsid w:val="00266216"/>
    <w:rsid w:val="0026624C"/>
    <w:rsid w:val="002663F0"/>
    <w:rsid w:val="002664A7"/>
    <w:rsid w:val="00266517"/>
    <w:rsid w:val="00266690"/>
    <w:rsid w:val="002667C0"/>
    <w:rsid w:val="00266858"/>
    <w:rsid w:val="002668A2"/>
    <w:rsid w:val="002668C5"/>
    <w:rsid w:val="00266921"/>
    <w:rsid w:val="00266A8A"/>
    <w:rsid w:val="00266AEF"/>
    <w:rsid w:val="00266BE2"/>
    <w:rsid w:val="00266CCC"/>
    <w:rsid w:val="00266D52"/>
    <w:rsid w:val="00266DCE"/>
    <w:rsid w:val="00266EAD"/>
    <w:rsid w:val="00266EE4"/>
    <w:rsid w:val="00266F42"/>
    <w:rsid w:val="00266F69"/>
    <w:rsid w:val="00266FA6"/>
    <w:rsid w:val="00267031"/>
    <w:rsid w:val="002670C0"/>
    <w:rsid w:val="00267202"/>
    <w:rsid w:val="0026727E"/>
    <w:rsid w:val="00267285"/>
    <w:rsid w:val="002672D6"/>
    <w:rsid w:val="002673E2"/>
    <w:rsid w:val="002673EB"/>
    <w:rsid w:val="002674C5"/>
    <w:rsid w:val="002674DC"/>
    <w:rsid w:val="0026756D"/>
    <w:rsid w:val="00267580"/>
    <w:rsid w:val="00267604"/>
    <w:rsid w:val="00267718"/>
    <w:rsid w:val="00267726"/>
    <w:rsid w:val="002677CE"/>
    <w:rsid w:val="0026787E"/>
    <w:rsid w:val="002678B2"/>
    <w:rsid w:val="0026794D"/>
    <w:rsid w:val="002679BE"/>
    <w:rsid w:val="002679E4"/>
    <w:rsid w:val="002679ED"/>
    <w:rsid w:val="00267A18"/>
    <w:rsid w:val="00267AAE"/>
    <w:rsid w:val="00267BF4"/>
    <w:rsid w:val="00267CC9"/>
    <w:rsid w:val="00267D0F"/>
    <w:rsid w:val="00267DA1"/>
    <w:rsid w:val="00267ED9"/>
    <w:rsid w:val="00267FA6"/>
    <w:rsid w:val="00267FC0"/>
    <w:rsid w:val="00267FF3"/>
    <w:rsid w:val="002700A8"/>
    <w:rsid w:val="002700D0"/>
    <w:rsid w:val="002701B5"/>
    <w:rsid w:val="00270283"/>
    <w:rsid w:val="002702C4"/>
    <w:rsid w:val="0027033B"/>
    <w:rsid w:val="00270374"/>
    <w:rsid w:val="0027039F"/>
    <w:rsid w:val="00270485"/>
    <w:rsid w:val="00270513"/>
    <w:rsid w:val="0027054B"/>
    <w:rsid w:val="00270552"/>
    <w:rsid w:val="0027060B"/>
    <w:rsid w:val="00270638"/>
    <w:rsid w:val="002706B9"/>
    <w:rsid w:val="00270708"/>
    <w:rsid w:val="0027071F"/>
    <w:rsid w:val="00270756"/>
    <w:rsid w:val="00270889"/>
    <w:rsid w:val="00270978"/>
    <w:rsid w:val="002709B8"/>
    <w:rsid w:val="00270A07"/>
    <w:rsid w:val="00270A2F"/>
    <w:rsid w:val="00270B80"/>
    <w:rsid w:val="00270C81"/>
    <w:rsid w:val="00270CA4"/>
    <w:rsid w:val="00270D62"/>
    <w:rsid w:val="00270D6F"/>
    <w:rsid w:val="00270DC7"/>
    <w:rsid w:val="00270DC8"/>
    <w:rsid w:val="00270DCC"/>
    <w:rsid w:val="00270DCD"/>
    <w:rsid w:val="00270E42"/>
    <w:rsid w:val="0027107D"/>
    <w:rsid w:val="002710FC"/>
    <w:rsid w:val="0027111B"/>
    <w:rsid w:val="00271181"/>
    <w:rsid w:val="002711CE"/>
    <w:rsid w:val="00271203"/>
    <w:rsid w:val="002712BE"/>
    <w:rsid w:val="002712C3"/>
    <w:rsid w:val="00271321"/>
    <w:rsid w:val="0027141B"/>
    <w:rsid w:val="00271480"/>
    <w:rsid w:val="002714D7"/>
    <w:rsid w:val="00271661"/>
    <w:rsid w:val="00271678"/>
    <w:rsid w:val="00271808"/>
    <w:rsid w:val="00271899"/>
    <w:rsid w:val="00271945"/>
    <w:rsid w:val="00271980"/>
    <w:rsid w:val="00271CBA"/>
    <w:rsid w:val="00271D3E"/>
    <w:rsid w:val="00271E01"/>
    <w:rsid w:val="00271F5B"/>
    <w:rsid w:val="00272015"/>
    <w:rsid w:val="00272061"/>
    <w:rsid w:val="002720DE"/>
    <w:rsid w:val="0027213B"/>
    <w:rsid w:val="00272357"/>
    <w:rsid w:val="00272430"/>
    <w:rsid w:val="002724B6"/>
    <w:rsid w:val="002724BA"/>
    <w:rsid w:val="00272562"/>
    <w:rsid w:val="002725B8"/>
    <w:rsid w:val="002726BD"/>
    <w:rsid w:val="0027272F"/>
    <w:rsid w:val="002729A1"/>
    <w:rsid w:val="00272A30"/>
    <w:rsid w:val="00272BF3"/>
    <w:rsid w:val="00272C1D"/>
    <w:rsid w:val="00272C33"/>
    <w:rsid w:val="00272C36"/>
    <w:rsid w:val="00272C4B"/>
    <w:rsid w:val="00272C66"/>
    <w:rsid w:val="00272C78"/>
    <w:rsid w:val="00272C97"/>
    <w:rsid w:val="00272DCD"/>
    <w:rsid w:val="00272F0A"/>
    <w:rsid w:val="00272F29"/>
    <w:rsid w:val="00272FB0"/>
    <w:rsid w:val="00272FB6"/>
    <w:rsid w:val="00272FBD"/>
    <w:rsid w:val="00272FF1"/>
    <w:rsid w:val="00272FF5"/>
    <w:rsid w:val="0027300D"/>
    <w:rsid w:val="00273142"/>
    <w:rsid w:val="002731EE"/>
    <w:rsid w:val="0027323A"/>
    <w:rsid w:val="0027328A"/>
    <w:rsid w:val="002732CD"/>
    <w:rsid w:val="00273465"/>
    <w:rsid w:val="002734BC"/>
    <w:rsid w:val="00273596"/>
    <w:rsid w:val="002735DE"/>
    <w:rsid w:val="002737F2"/>
    <w:rsid w:val="0027390D"/>
    <w:rsid w:val="0027391F"/>
    <w:rsid w:val="00273952"/>
    <w:rsid w:val="00273979"/>
    <w:rsid w:val="002739CB"/>
    <w:rsid w:val="00273A03"/>
    <w:rsid w:val="00273B26"/>
    <w:rsid w:val="00273B9B"/>
    <w:rsid w:val="00273BC3"/>
    <w:rsid w:val="00273CAB"/>
    <w:rsid w:val="00273CAD"/>
    <w:rsid w:val="00273D0C"/>
    <w:rsid w:val="00273E53"/>
    <w:rsid w:val="00273E94"/>
    <w:rsid w:val="00273EBF"/>
    <w:rsid w:val="00273F4C"/>
    <w:rsid w:val="00273F65"/>
    <w:rsid w:val="00273F77"/>
    <w:rsid w:val="00273FCC"/>
    <w:rsid w:val="00273FE1"/>
    <w:rsid w:val="00274053"/>
    <w:rsid w:val="00274153"/>
    <w:rsid w:val="002741B0"/>
    <w:rsid w:val="002741C1"/>
    <w:rsid w:val="002742AD"/>
    <w:rsid w:val="00274543"/>
    <w:rsid w:val="00274555"/>
    <w:rsid w:val="0027472D"/>
    <w:rsid w:val="00274735"/>
    <w:rsid w:val="00274833"/>
    <w:rsid w:val="00274ADE"/>
    <w:rsid w:val="00274BA8"/>
    <w:rsid w:val="00274C12"/>
    <w:rsid w:val="00274C7A"/>
    <w:rsid w:val="00274CE2"/>
    <w:rsid w:val="00274D47"/>
    <w:rsid w:val="00274D8F"/>
    <w:rsid w:val="00274F57"/>
    <w:rsid w:val="00274F8D"/>
    <w:rsid w:val="00274FB0"/>
    <w:rsid w:val="00275006"/>
    <w:rsid w:val="0027514C"/>
    <w:rsid w:val="002751B3"/>
    <w:rsid w:val="00275204"/>
    <w:rsid w:val="002752F5"/>
    <w:rsid w:val="0027537A"/>
    <w:rsid w:val="002753C6"/>
    <w:rsid w:val="0027542B"/>
    <w:rsid w:val="002754D9"/>
    <w:rsid w:val="0027551D"/>
    <w:rsid w:val="002755E7"/>
    <w:rsid w:val="002756B4"/>
    <w:rsid w:val="00275745"/>
    <w:rsid w:val="002757C6"/>
    <w:rsid w:val="00275B12"/>
    <w:rsid w:val="00275B5F"/>
    <w:rsid w:val="00275C41"/>
    <w:rsid w:val="00275CEB"/>
    <w:rsid w:val="00275D43"/>
    <w:rsid w:val="00275FA0"/>
    <w:rsid w:val="00276019"/>
    <w:rsid w:val="00276048"/>
    <w:rsid w:val="00276109"/>
    <w:rsid w:val="002761A6"/>
    <w:rsid w:val="002762E5"/>
    <w:rsid w:val="00276392"/>
    <w:rsid w:val="002763C4"/>
    <w:rsid w:val="00276454"/>
    <w:rsid w:val="00276561"/>
    <w:rsid w:val="002765B3"/>
    <w:rsid w:val="002766A0"/>
    <w:rsid w:val="00276739"/>
    <w:rsid w:val="0027686F"/>
    <w:rsid w:val="00276B63"/>
    <w:rsid w:val="00276B8F"/>
    <w:rsid w:val="00276C37"/>
    <w:rsid w:val="00276F71"/>
    <w:rsid w:val="002770C3"/>
    <w:rsid w:val="002770C4"/>
    <w:rsid w:val="002771BD"/>
    <w:rsid w:val="0027720A"/>
    <w:rsid w:val="002772E3"/>
    <w:rsid w:val="002773E1"/>
    <w:rsid w:val="0027741A"/>
    <w:rsid w:val="00277436"/>
    <w:rsid w:val="0027746C"/>
    <w:rsid w:val="002774A3"/>
    <w:rsid w:val="002774BF"/>
    <w:rsid w:val="00277507"/>
    <w:rsid w:val="00277702"/>
    <w:rsid w:val="0027775E"/>
    <w:rsid w:val="002777C3"/>
    <w:rsid w:val="002777ED"/>
    <w:rsid w:val="00277813"/>
    <w:rsid w:val="00277885"/>
    <w:rsid w:val="00277A5C"/>
    <w:rsid w:val="00277ACF"/>
    <w:rsid w:val="00277AF1"/>
    <w:rsid w:val="00277B0B"/>
    <w:rsid w:val="00277B1D"/>
    <w:rsid w:val="00277BC3"/>
    <w:rsid w:val="00277BCF"/>
    <w:rsid w:val="00277C77"/>
    <w:rsid w:val="00277CB3"/>
    <w:rsid w:val="00277E4D"/>
    <w:rsid w:val="00277E7E"/>
    <w:rsid w:val="00277EBC"/>
    <w:rsid w:val="00277EE0"/>
    <w:rsid w:val="00277F9B"/>
    <w:rsid w:val="002800D6"/>
    <w:rsid w:val="002800E8"/>
    <w:rsid w:val="00280172"/>
    <w:rsid w:val="0028030C"/>
    <w:rsid w:val="0028046B"/>
    <w:rsid w:val="002806A6"/>
    <w:rsid w:val="002806F6"/>
    <w:rsid w:val="0028088D"/>
    <w:rsid w:val="0028095D"/>
    <w:rsid w:val="00280A31"/>
    <w:rsid w:val="00280B2A"/>
    <w:rsid w:val="00280B57"/>
    <w:rsid w:val="00280B71"/>
    <w:rsid w:val="00280B78"/>
    <w:rsid w:val="00280D3B"/>
    <w:rsid w:val="00280D63"/>
    <w:rsid w:val="00280D64"/>
    <w:rsid w:val="00280D7D"/>
    <w:rsid w:val="00280DA8"/>
    <w:rsid w:val="00280E61"/>
    <w:rsid w:val="0028102B"/>
    <w:rsid w:val="00281065"/>
    <w:rsid w:val="00281170"/>
    <w:rsid w:val="0028119C"/>
    <w:rsid w:val="002811FD"/>
    <w:rsid w:val="0028125F"/>
    <w:rsid w:val="002812FC"/>
    <w:rsid w:val="0028146E"/>
    <w:rsid w:val="002814CA"/>
    <w:rsid w:val="002814DE"/>
    <w:rsid w:val="002814F5"/>
    <w:rsid w:val="002815DB"/>
    <w:rsid w:val="00281730"/>
    <w:rsid w:val="002817C9"/>
    <w:rsid w:val="002819B5"/>
    <w:rsid w:val="00281AA5"/>
    <w:rsid w:val="00281BC5"/>
    <w:rsid w:val="00281C3D"/>
    <w:rsid w:val="00281EAA"/>
    <w:rsid w:val="00281FBA"/>
    <w:rsid w:val="00282112"/>
    <w:rsid w:val="00282379"/>
    <w:rsid w:val="002823DE"/>
    <w:rsid w:val="00282464"/>
    <w:rsid w:val="002824A2"/>
    <w:rsid w:val="00282512"/>
    <w:rsid w:val="0028251E"/>
    <w:rsid w:val="002825FB"/>
    <w:rsid w:val="00282659"/>
    <w:rsid w:val="0028267A"/>
    <w:rsid w:val="00282799"/>
    <w:rsid w:val="002827BD"/>
    <w:rsid w:val="002827DA"/>
    <w:rsid w:val="0028282A"/>
    <w:rsid w:val="0028282D"/>
    <w:rsid w:val="0028285D"/>
    <w:rsid w:val="002828BF"/>
    <w:rsid w:val="00282988"/>
    <w:rsid w:val="00282A5F"/>
    <w:rsid w:val="00282A68"/>
    <w:rsid w:val="00282CC8"/>
    <w:rsid w:val="00282E7D"/>
    <w:rsid w:val="00282F4F"/>
    <w:rsid w:val="002831B4"/>
    <w:rsid w:val="00283296"/>
    <w:rsid w:val="00283331"/>
    <w:rsid w:val="002834A4"/>
    <w:rsid w:val="0028353D"/>
    <w:rsid w:val="00283594"/>
    <w:rsid w:val="0028359B"/>
    <w:rsid w:val="00283660"/>
    <w:rsid w:val="00283769"/>
    <w:rsid w:val="00283850"/>
    <w:rsid w:val="00283A5F"/>
    <w:rsid w:val="00283AC5"/>
    <w:rsid w:val="00283AE4"/>
    <w:rsid w:val="00283B98"/>
    <w:rsid w:val="00283BBE"/>
    <w:rsid w:val="00283C9E"/>
    <w:rsid w:val="00283D85"/>
    <w:rsid w:val="00283D90"/>
    <w:rsid w:val="00283E46"/>
    <w:rsid w:val="00283E70"/>
    <w:rsid w:val="00283EE2"/>
    <w:rsid w:val="00283FB8"/>
    <w:rsid w:val="00283FB9"/>
    <w:rsid w:val="0028410F"/>
    <w:rsid w:val="002841E2"/>
    <w:rsid w:val="00284211"/>
    <w:rsid w:val="00284263"/>
    <w:rsid w:val="002842E0"/>
    <w:rsid w:val="00284348"/>
    <w:rsid w:val="00284436"/>
    <w:rsid w:val="00284576"/>
    <w:rsid w:val="0028462B"/>
    <w:rsid w:val="00284634"/>
    <w:rsid w:val="0028465F"/>
    <w:rsid w:val="0028480B"/>
    <w:rsid w:val="00284818"/>
    <w:rsid w:val="00284849"/>
    <w:rsid w:val="0028492E"/>
    <w:rsid w:val="00284959"/>
    <w:rsid w:val="002849F5"/>
    <w:rsid w:val="00284A57"/>
    <w:rsid w:val="00284A5F"/>
    <w:rsid w:val="00284AAD"/>
    <w:rsid w:val="00284B6C"/>
    <w:rsid w:val="00284BEC"/>
    <w:rsid w:val="00284CD4"/>
    <w:rsid w:val="00284E04"/>
    <w:rsid w:val="0028517E"/>
    <w:rsid w:val="002851C2"/>
    <w:rsid w:val="00285223"/>
    <w:rsid w:val="0028533D"/>
    <w:rsid w:val="00285403"/>
    <w:rsid w:val="00285445"/>
    <w:rsid w:val="002854F9"/>
    <w:rsid w:val="0028553E"/>
    <w:rsid w:val="002856AB"/>
    <w:rsid w:val="002856D2"/>
    <w:rsid w:val="002856DB"/>
    <w:rsid w:val="00285779"/>
    <w:rsid w:val="00285845"/>
    <w:rsid w:val="00285885"/>
    <w:rsid w:val="002858B2"/>
    <w:rsid w:val="00285A20"/>
    <w:rsid w:val="00285D0B"/>
    <w:rsid w:val="00285DEA"/>
    <w:rsid w:val="00285E13"/>
    <w:rsid w:val="00285EAD"/>
    <w:rsid w:val="00285F3B"/>
    <w:rsid w:val="00285F7F"/>
    <w:rsid w:val="00285FBA"/>
    <w:rsid w:val="00285FFB"/>
    <w:rsid w:val="00286090"/>
    <w:rsid w:val="0028611F"/>
    <w:rsid w:val="00286357"/>
    <w:rsid w:val="00286374"/>
    <w:rsid w:val="002863BA"/>
    <w:rsid w:val="00286558"/>
    <w:rsid w:val="0028658F"/>
    <w:rsid w:val="002865A8"/>
    <w:rsid w:val="002865C3"/>
    <w:rsid w:val="00286642"/>
    <w:rsid w:val="00286779"/>
    <w:rsid w:val="0028677D"/>
    <w:rsid w:val="002868B8"/>
    <w:rsid w:val="002868C8"/>
    <w:rsid w:val="00286937"/>
    <w:rsid w:val="00286A08"/>
    <w:rsid w:val="00286A82"/>
    <w:rsid w:val="00286B4D"/>
    <w:rsid w:val="00286B82"/>
    <w:rsid w:val="00286BD9"/>
    <w:rsid w:val="00286CE6"/>
    <w:rsid w:val="00286E23"/>
    <w:rsid w:val="00286E26"/>
    <w:rsid w:val="00286E37"/>
    <w:rsid w:val="00286FF3"/>
    <w:rsid w:val="002871AA"/>
    <w:rsid w:val="002871D4"/>
    <w:rsid w:val="00287226"/>
    <w:rsid w:val="0028722D"/>
    <w:rsid w:val="0028724A"/>
    <w:rsid w:val="002872BA"/>
    <w:rsid w:val="002872C3"/>
    <w:rsid w:val="0028734B"/>
    <w:rsid w:val="002873D3"/>
    <w:rsid w:val="002874BF"/>
    <w:rsid w:val="0028752D"/>
    <w:rsid w:val="0028767D"/>
    <w:rsid w:val="002876D6"/>
    <w:rsid w:val="002876F5"/>
    <w:rsid w:val="00287757"/>
    <w:rsid w:val="002877D5"/>
    <w:rsid w:val="0028780E"/>
    <w:rsid w:val="00287863"/>
    <w:rsid w:val="0028788C"/>
    <w:rsid w:val="002878A9"/>
    <w:rsid w:val="00287A94"/>
    <w:rsid w:val="00287AAF"/>
    <w:rsid w:val="00287AB8"/>
    <w:rsid w:val="00287B87"/>
    <w:rsid w:val="00287C09"/>
    <w:rsid w:val="00287CD1"/>
    <w:rsid w:val="00287D9C"/>
    <w:rsid w:val="00287E7D"/>
    <w:rsid w:val="00287E8E"/>
    <w:rsid w:val="00287ED7"/>
    <w:rsid w:val="00290046"/>
    <w:rsid w:val="0029004D"/>
    <w:rsid w:val="002900AF"/>
    <w:rsid w:val="002901FB"/>
    <w:rsid w:val="00290287"/>
    <w:rsid w:val="002904D4"/>
    <w:rsid w:val="00290521"/>
    <w:rsid w:val="0029055B"/>
    <w:rsid w:val="0029056B"/>
    <w:rsid w:val="0029056D"/>
    <w:rsid w:val="00290AD6"/>
    <w:rsid w:val="00290AF6"/>
    <w:rsid w:val="00290BC4"/>
    <w:rsid w:val="00290CA8"/>
    <w:rsid w:val="00290CE4"/>
    <w:rsid w:val="00290D25"/>
    <w:rsid w:val="00290DA0"/>
    <w:rsid w:val="00290E2B"/>
    <w:rsid w:val="00290E85"/>
    <w:rsid w:val="00290F51"/>
    <w:rsid w:val="00290F90"/>
    <w:rsid w:val="002910C8"/>
    <w:rsid w:val="00291243"/>
    <w:rsid w:val="00291393"/>
    <w:rsid w:val="002913D9"/>
    <w:rsid w:val="00291466"/>
    <w:rsid w:val="002914B9"/>
    <w:rsid w:val="0029156C"/>
    <w:rsid w:val="00291581"/>
    <w:rsid w:val="0029158A"/>
    <w:rsid w:val="002916F3"/>
    <w:rsid w:val="002917DD"/>
    <w:rsid w:val="00291822"/>
    <w:rsid w:val="00291ACF"/>
    <w:rsid w:val="00291B4C"/>
    <w:rsid w:val="00291BB0"/>
    <w:rsid w:val="00291CD1"/>
    <w:rsid w:val="00291D11"/>
    <w:rsid w:val="00291D9F"/>
    <w:rsid w:val="00291DAD"/>
    <w:rsid w:val="00291E33"/>
    <w:rsid w:val="00291E72"/>
    <w:rsid w:val="00291E79"/>
    <w:rsid w:val="00291ECB"/>
    <w:rsid w:val="0029200F"/>
    <w:rsid w:val="002920B9"/>
    <w:rsid w:val="00292113"/>
    <w:rsid w:val="0029221C"/>
    <w:rsid w:val="002923AA"/>
    <w:rsid w:val="00292412"/>
    <w:rsid w:val="00292465"/>
    <w:rsid w:val="002924F4"/>
    <w:rsid w:val="0029259E"/>
    <w:rsid w:val="002925E6"/>
    <w:rsid w:val="0029260E"/>
    <w:rsid w:val="00292893"/>
    <w:rsid w:val="0029297C"/>
    <w:rsid w:val="002929CA"/>
    <w:rsid w:val="00292A5B"/>
    <w:rsid w:val="00292C64"/>
    <w:rsid w:val="00292CB4"/>
    <w:rsid w:val="00292D1F"/>
    <w:rsid w:val="00292D33"/>
    <w:rsid w:val="00292D42"/>
    <w:rsid w:val="00292D5F"/>
    <w:rsid w:val="00292E47"/>
    <w:rsid w:val="00292E59"/>
    <w:rsid w:val="00292E86"/>
    <w:rsid w:val="00292E8B"/>
    <w:rsid w:val="00292F10"/>
    <w:rsid w:val="00292F21"/>
    <w:rsid w:val="00292F2B"/>
    <w:rsid w:val="00293023"/>
    <w:rsid w:val="002931FA"/>
    <w:rsid w:val="00293468"/>
    <w:rsid w:val="002934C8"/>
    <w:rsid w:val="00293577"/>
    <w:rsid w:val="002935EA"/>
    <w:rsid w:val="00293608"/>
    <w:rsid w:val="0029360D"/>
    <w:rsid w:val="00293765"/>
    <w:rsid w:val="0029399B"/>
    <w:rsid w:val="00293A61"/>
    <w:rsid w:val="00293B4F"/>
    <w:rsid w:val="00293B66"/>
    <w:rsid w:val="00293C0F"/>
    <w:rsid w:val="00293C60"/>
    <w:rsid w:val="00293E5E"/>
    <w:rsid w:val="00293E8C"/>
    <w:rsid w:val="00293F52"/>
    <w:rsid w:val="00293FC2"/>
    <w:rsid w:val="00293FF6"/>
    <w:rsid w:val="00294013"/>
    <w:rsid w:val="00294053"/>
    <w:rsid w:val="0029411F"/>
    <w:rsid w:val="002942F6"/>
    <w:rsid w:val="002943A9"/>
    <w:rsid w:val="0029454B"/>
    <w:rsid w:val="00294565"/>
    <w:rsid w:val="00294675"/>
    <w:rsid w:val="002946C7"/>
    <w:rsid w:val="00294715"/>
    <w:rsid w:val="00294736"/>
    <w:rsid w:val="00294791"/>
    <w:rsid w:val="00294888"/>
    <w:rsid w:val="002948BE"/>
    <w:rsid w:val="002948C0"/>
    <w:rsid w:val="002948DB"/>
    <w:rsid w:val="002949A3"/>
    <w:rsid w:val="002949FB"/>
    <w:rsid w:val="00294A1E"/>
    <w:rsid w:val="00294A3D"/>
    <w:rsid w:val="00294E26"/>
    <w:rsid w:val="00294F24"/>
    <w:rsid w:val="00294F9C"/>
    <w:rsid w:val="00294F9E"/>
    <w:rsid w:val="00294FA8"/>
    <w:rsid w:val="0029512B"/>
    <w:rsid w:val="002951B1"/>
    <w:rsid w:val="0029526B"/>
    <w:rsid w:val="00295626"/>
    <w:rsid w:val="00295669"/>
    <w:rsid w:val="00295879"/>
    <w:rsid w:val="00295963"/>
    <w:rsid w:val="00295A89"/>
    <w:rsid w:val="00295B55"/>
    <w:rsid w:val="00295BA8"/>
    <w:rsid w:val="00295DBF"/>
    <w:rsid w:val="00295E2B"/>
    <w:rsid w:val="00295E40"/>
    <w:rsid w:val="00295EDC"/>
    <w:rsid w:val="00295F74"/>
    <w:rsid w:val="00295FDA"/>
    <w:rsid w:val="0029605A"/>
    <w:rsid w:val="002960C0"/>
    <w:rsid w:val="002960F7"/>
    <w:rsid w:val="0029622A"/>
    <w:rsid w:val="00296440"/>
    <w:rsid w:val="00296464"/>
    <w:rsid w:val="002964BC"/>
    <w:rsid w:val="00296524"/>
    <w:rsid w:val="0029659F"/>
    <w:rsid w:val="002969CD"/>
    <w:rsid w:val="002969F1"/>
    <w:rsid w:val="00296BD3"/>
    <w:rsid w:val="00296C04"/>
    <w:rsid w:val="00296D03"/>
    <w:rsid w:val="00296E6B"/>
    <w:rsid w:val="00296EC9"/>
    <w:rsid w:val="00296ED7"/>
    <w:rsid w:val="00296F08"/>
    <w:rsid w:val="00296F57"/>
    <w:rsid w:val="00297057"/>
    <w:rsid w:val="00297242"/>
    <w:rsid w:val="0029726D"/>
    <w:rsid w:val="002972B1"/>
    <w:rsid w:val="00297300"/>
    <w:rsid w:val="00297314"/>
    <w:rsid w:val="00297378"/>
    <w:rsid w:val="002973F4"/>
    <w:rsid w:val="00297405"/>
    <w:rsid w:val="0029750F"/>
    <w:rsid w:val="0029764A"/>
    <w:rsid w:val="002976B5"/>
    <w:rsid w:val="00297778"/>
    <w:rsid w:val="0029778A"/>
    <w:rsid w:val="00297959"/>
    <w:rsid w:val="00297A41"/>
    <w:rsid w:val="00297ABF"/>
    <w:rsid w:val="00297B1E"/>
    <w:rsid w:val="00297BBA"/>
    <w:rsid w:val="00297DBA"/>
    <w:rsid w:val="00297DFA"/>
    <w:rsid w:val="00297DFF"/>
    <w:rsid w:val="00297E98"/>
    <w:rsid w:val="00297FA9"/>
    <w:rsid w:val="002A0012"/>
    <w:rsid w:val="002A0029"/>
    <w:rsid w:val="002A02CF"/>
    <w:rsid w:val="002A0395"/>
    <w:rsid w:val="002A0422"/>
    <w:rsid w:val="002A04A5"/>
    <w:rsid w:val="002A04C4"/>
    <w:rsid w:val="002A054F"/>
    <w:rsid w:val="002A05B9"/>
    <w:rsid w:val="002A068A"/>
    <w:rsid w:val="002A06CD"/>
    <w:rsid w:val="002A0756"/>
    <w:rsid w:val="002A094D"/>
    <w:rsid w:val="002A0A1C"/>
    <w:rsid w:val="002A0A39"/>
    <w:rsid w:val="002A0C4C"/>
    <w:rsid w:val="002A0D52"/>
    <w:rsid w:val="002A0FD3"/>
    <w:rsid w:val="002A1030"/>
    <w:rsid w:val="002A1068"/>
    <w:rsid w:val="002A10B7"/>
    <w:rsid w:val="002A10F3"/>
    <w:rsid w:val="002A1187"/>
    <w:rsid w:val="002A132F"/>
    <w:rsid w:val="002A13B8"/>
    <w:rsid w:val="002A13CD"/>
    <w:rsid w:val="002A13CF"/>
    <w:rsid w:val="002A1419"/>
    <w:rsid w:val="002A1494"/>
    <w:rsid w:val="002A14CA"/>
    <w:rsid w:val="002A159C"/>
    <w:rsid w:val="002A16F7"/>
    <w:rsid w:val="002A1840"/>
    <w:rsid w:val="002A18CB"/>
    <w:rsid w:val="002A1935"/>
    <w:rsid w:val="002A19D5"/>
    <w:rsid w:val="002A1D7C"/>
    <w:rsid w:val="002A1D84"/>
    <w:rsid w:val="002A1E00"/>
    <w:rsid w:val="002A1F5D"/>
    <w:rsid w:val="002A1FD1"/>
    <w:rsid w:val="002A2071"/>
    <w:rsid w:val="002A209F"/>
    <w:rsid w:val="002A20B1"/>
    <w:rsid w:val="002A216F"/>
    <w:rsid w:val="002A2230"/>
    <w:rsid w:val="002A22BA"/>
    <w:rsid w:val="002A22CB"/>
    <w:rsid w:val="002A22D3"/>
    <w:rsid w:val="002A232E"/>
    <w:rsid w:val="002A2389"/>
    <w:rsid w:val="002A23FE"/>
    <w:rsid w:val="002A24EA"/>
    <w:rsid w:val="002A255D"/>
    <w:rsid w:val="002A2583"/>
    <w:rsid w:val="002A25BE"/>
    <w:rsid w:val="002A26A2"/>
    <w:rsid w:val="002A279B"/>
    <w:rsid w:val="002A27D8"/>
    <w:rsid w:val="002A284A"/>
    <w:rsid w:val="002A2871"/>
    <w:rsid w:val="002A28C1"/>
    <w:rsid w:val="002A2937"/>
    <w:rsid w:val="002A2993"/>
    <w:rsid w:val="002A2A03"/>
    <w:rsid w:val="002A2AA9"/>
    <w:rsid w:val="002A2B7A"/>
    <w:rsid w:val="002A2BD1"/>
    <w:rsid w:val="002A2C1F"/>
    <w:rsid w:val="002A2C3C"/>
    <w:rsid w:val="002A2D15"/>
    <w:rsid w:val="002A2E14"/>
    <w:rsid w:val="002A2E1F"/>
    <w:rsid w:val="002A2E4C"/>
    <w:rsid w:val="002A2EA4"/>
    <w:rsid w:val="002A3048"/>
    <w:rsid w:val="002A3150"/>
    <w:rsid w:val="002A31A1"/>
    <w:rsid w:val="002A3221"/>
    <w:rsid w:val="002A33A1"/>
    <w:rsid w:val="002A33CF"/>
    <w:rsid w:val="002A3402"/>
    <w:rsid w:val="002A3439"/>
    <w:rsid w:val="002A3480"/>
    <w:rsid w:val="002A3575"/>
    <w:rsid w:val="002A3605"/>
    <w:rsid w:val="002A3622"/>
    <w:rsid w:val="002A36AB"/>
    <w:rsid w:val="002A36B4"/>
    <w:rsid w:val="002A392C"/>
    <w:rsid w:val="002A3AA7"/>
    <w:rsid w:val="002A3B13"/>
    <w:rsid w:val="002A3CDB"/>
    <w:rsid w:val="002A3F86"/>
    <w:rsid w:val="002A4075"/>
    <w:rsid w:val="002A407D"/>
    <w:rsid w:val="002A40AA"/>
    <w:rsid w:val="002A4181"/>
    <w:rsid w:val="002A4260"/>
    <w:rsid w:val="002A4352"/>
    <w:rsid w:val="002A44A3"/>
    <w:rsid w:val="002A44FB"/>
    <w:rsid w:val="002A46C2"/>
    <w:rsid w:val="002A470E"/>
    <w:rsid w:val="002A47E2"/>
    <w:rsid w:val="002A4990"/>
    <w:rsid w:val="002A4AD1"/>
    <w:rsid w:val="002A4B16"/>
    <w:rsid w:val="002A4C60"/>
    <w:rsid w:val="002A4CC5"/>
    <w:rsid w:val="002A4D29"/>
    <w:rsid w:val="002A4D3F"/>
    <w:rsid w:val="002A4DD6"/>
    <w:rsid w:val="002A4E76"/>
    <w:rsid w:val="002A4FB8"/>
    <w:rsid w:val="002A4FD6"/>
    <w:rsid w:val="002A4FF5"/>
    <w:rsid w:val="002A5067"/>
    <w:rsid w:val="002A50DC"/>
    <w:rsid w:val="002A514C"/>
    <w:rsid w:val="002A516C"/>
    <w:rsid w:val="002A5297"/>
    <w:rsid w:val="002A5389"/>
    <w:rsid w:val="002A53B0"/>
    <w:rsid w:val="002A53E0"/>
    <w:rsid w:val="002A5412"/>
    <w:rsid w:val="002A54D6"/>
    <w:rsid w:val="002A55A5"/>
    <w:rsid w:val="002A5632"/>
    <w:rsid w:val="002A57AD"/>
    <w:rsid w:val="002A57BD"/>
    <w:rsid w:val="002A581A"/>
    <w:rsid w:val="002A5871"/>
    <w:rsid w:val="002A58AA"/>
    <w:rsid w:val="002A5911"/>
    <w:rsid w:val="002A5924"/>
    <w:rsid w:val="002A5B23"/>
    <w:rsid w:val="002A5B71"/>
    <w:rsid w:val="002A5BC7"/>
    <w:rsid w:val="002A5BF2"/>
    <w:rsid w:val="002A5C3B"/>
    <w:rsid w:val="002A5CA7"/>
    <w:rsid w:val="002A5D25"/>
    <w:rsid w:val="002A5EE0"/>
    <w:rsid w:val="002A5F3D"/>
    <w:rsid w:val="002A5F46"/>
    <w:rsid w:val="002A604C"/>
    <w:rsid w:val="002A60ED"/>
    <w:rsid w:val="002A6256"/>
    <w:rsid w:val="002A635C"/>
    <w:rsid w:val="002A63A6"/>
    <w:rsid w:val="002A6427"/>
    <w:rsid w:val="002A6479"/>
    <w:rsid w:val="002A6501"/>
    <w:rsid w:val="002A6545"/>
    <w:rsid w:val="002A65CB"/>
    <w:rsid w:val="002A66F8"/>
    <w:rsid w:val="002A6795"/>
    <w:rsid w:val="002A67E9"/>
    <w:rsid w:val="002A6836"/>
    <w:rsid w:val="002A6879"/>
    <w:rsid w:val="002A687A"/>
    <w:rsid w:val="002A687F"/>
    <w:rsid w:val="002A694F"/>
    <w:rsid w:val="002A6959"/>
    <w:rsid w:val="002A696C"/>
    <w:rsid w:val="002A6A65"/>
    <w:rsid w:val="002A6AED"/>
    <w:rsid w:val="002A6CA3"/>
    <w:rsid w:val="002A6E61"/>
    <w:rsid w:val="002A6E78"/>
    <w:rsid w:val="002A6E8E"/>
    <w:rsid w:val="002A6F3F"/>
    <w:rsid w:val="002A6FB0"/>
    <w:rsid w:val="002A7045"/>
    <w:rsid w:val="002A712A"/>
    <w:rsid w:val="002A7134"/>
    <w:rsid w:val="002A723C"/>
    <w:rsid w:val="002A72D3"/>
    <w:rsid w:val="002A73DA"/>
    <w:rsid w:val="002A755E"/>
    <w:rsid w:val="002A7641"/>
    <w:rsid w:val="002A765C"/>
    <w:rsid w:val="002A76C5"/>
    <w:rsid w:val="002A7720"/>
    <w:rsid w:val="002A7743"/>
    <w:rsid w:val="002A7850"/>
    <w:rsid w:val="002A788F"/>
    <w:rsid w:val="002A78B1"/>
    <w:rsid w:val="002A78C8"/>
    <w:rsid w:val="002A78ED"/>
    <w:rsid w:val="002A794E"/>
    <w:rsid w:val="002A797B"/>
    <w:rsid w:val="002A79C5"/>
    <w:rsid w:val="002A7A7D"/>
    <w:rsid w:val="002A7BC1"/>
    <w:rsid w:val="002A7BFB"/>
    <w:rsid w:val="002A7C29"/>
    <w:rsid w:val="002A7D9A"/>
    <w:rsid w:val="002A7F8B"/>
    <w:rsid w:val="002A7FD9"/>
    <w:rsid w:val="002A7FDF"/>
    <w:rsid w:val="002B006C"/>
    <w:rsid w:val="002B014B"/>
    <w:rsid w:val="002B019E"/>
    <w:rsid w:val="002B027C"/>
    <w:rsid w:val="002B027E"/>
    <w:rsid w:val="002B0300"/>
    <w:rsid w:val="002B035F"/>
    <w:rsid w:val="002B0488"/>
    <w:rsid w:val="002B04DF"/>
    <w:rsid w:val="002B04F2"/>
    <w:rsid w:val="002B05F5"/>
    <w:rsid w:val="002B061D"/>
    <w:rsid w:val="002B0635"/>
    <w:rsid w:val="002B06D6"/>
    <w:rsid w:val="002B0740"/>
    <w:rsid w:val="002B0755"/>
    <w:rsid w:val="002B07C2"/>
    <w:rsid w:val="002B07C6"/>
    <w:rsid w:val="002B07CC"/>
    <w:rsid w:val="002B07E9"/>
    <w:rsid w:val="002B0878"/>
    <w:rsid w:val="002B08B9"/>
    <w:rsid w:val="002B0A51"/>
    <w:rsid w:val="002B0C11"/>
    <w:rsid w:val="002B0D00"/>
    <w:rsid w:val="002B0D8A"/>
    <w:rsid w:val="002B0EF6"/>
    <w:rsid w:val="002B0F0B"/>
    <w:rsid w:val="002B0F53"/>
    <w:rsid w:val="002B0F92"/>
    <w:rsid w:val="002B0FAB"/>
    <w:rsid w:val="002B0FBC"/>
    <w:rsid w:val="002B1074"/>
    <w:rsid w:val="002B10A0"/>
    <w:rsid w:val="002B10A1"/>
    <w:rsid w:val="002B11CD"/>
    <w:rsid w:val="002B1219"/>
    <w:rsid w:val="002B129C"/>
    <w:rsid w:val="002B135E"/>
    <w:rsid w:val="002B13BD"/>
    <w:rsid w:val="002B13D7"/>
    <w:rsid w:val="002B1416"/>
    <w:rsid w:val="002B1504"/>
    <w:rsid w:val="002B161B"/>
    <w:rsid w:val="002B16AA"/>
    <w:rsid w:val="002B16B7"/>
    <w:rsid w:val="002B17B1"/>
    <w:rsid w:val="002B195B"/>
    <w:rsid w:val="002B1968"/>
    <w:rsid w:val="002B19AF"/>
    <w:rsid w:val="002B1BEC"/>
    <w:rsid w:val="002B1BF4"/>
    <w:rsid w:val="002B1CA5"/>
    <w:rsid w:val="002B1E96"/>
    <w:rsid w:val="002B1F16"/>
    <w:rsid w:val="002B1F22"/>
    <w:rsid w:val="002B1F49"/>
    <w:rsid w:val="002B1FC6"/>
    <w:rsid w:val="002B1FDF"/>
    <w:rsid w:val="002B21ED"/>
    <w:rsid w:val="002B2370"/>
    <w:rsid w:val="002B2393"/>
    <w:rsid w:val="002B23A7"/>
    <w:rsid w:val="002B2405"/>
    <w:rsid w:val="002B247A"/>
    <w:rsid w:val="002B247B"/>
    <w:rsid w:val="002B2490"/>
    <w:rsid w:val="002B24BC"/>
    <w:rsid w:val="002B24D6"/>
    <w:rsid w:val="002B265C"/>
    <w:rsid w:val="002B2677"/>
    <w:rsid w:val="002B267E"/>
    <w:rsid w:val="002B268A"/>
    <w:rsid w:val="002B2739"/>
    <w:rsid w:val="002B2791"/>
    <w:rsid w:val="002B2792"/>
    <w:rsid w:val="002B27CA"/>
    <w:rsid w:val="002B27D5"/>
    <w:rsid w:val="002B2925"/>
    <w:rsid w:val="002B2962"/>
    <w:rsid w:val="002B2AB5"/>
    <w:rsid w:val="002B2CEA"/>
    <w:rsid w:val="002B2D1D"/>
    <w:rsid w:val="002B2E02"/>
    <w:rsid w:val="002B2EC1"/>
    <w:rsid w:val="002B2F63"/>
    <w:rsid w:val="002B2FC9"/>
    <w:rsid w:val="002B31C3"/>
    <w:rsid w:val="002B333C"/>
    <w:rsid w:val="002B3352"/>
    <w:rsid w:val="002B33D5"/>
    <w:rsid w:val="002B351B"/>
    <w:rsid w:val="002B35C7"/>
    <w:rsid w:val="002B35D1"/>
    <w:rsid w:val="002B3696"/>
    <w:rsid w:val="002B3944"/>
    <w:rsid w:val="002B3A51"/>
    <w:rsid w:val="002B3A52"/>
    <w:rsid w:val="002B3B7E"/>
    <w:rsid w:val="002B3BBA"/>
    <w:rsid w:val="002B3C45"/>
    <w:rsid w:val="002B3D06"/>
    <w:rsid w:val="002B3DA2"/>
    <w:rsid w:val="002B3E67"/>
    <w:rsid w:val="002B3F4F"/>
    <w:rsid w:val="002B3FEA"/>
    <w:rsid w:val="002B4048"/>
    <w:rsid w:val="002B408C"/>
    <w:rsid w:val="002B41D8"/>
    <w:rsid w:val="002B428A"/>
    <w:rsid w:val="002B4348"/>
    <w:rsid w:val="002B4394"/>
    <w:rsid w:val="002B4491"/>
    <w:rsid w:val="002B4540"/>
    <w:rsid w:val="002B45B4"/>
    <w:rsid w:val="002B4640"/>
    <w:rsid w:val="002B46DD"/>
    <w:rsid w:val="002B4963"/>
    <w:rsid w:val="002B4AF7"/>
    <w:rsid w:val="002B4B7D"/>
    <w:rsid w:val="002B4BA7"/>
    <w:rsid w:val="002B4D0E"/>
    <w:rsid w:val="002B4DA3"/>
    <w:rsid w:val="002B4E36"/>
    <w:rsid w:val="002B4EF3"/>
    <w:rsid w:val="002B4EF6"/>
    <w:rsid w:val="002B4F5F"/>
    <w:rsid w:val="002B503E"/>
    <w:rsid w:val="002B50B7"/>
    <w:rsid w:val="002B5131"/>
    <w:rsid w:val="002B5280"/>
    <w:rsid w:val="002B52D9"/>
    <w:rsid w:val="002B539D"/>
    <w:rsid w:val="002B54E2"/>
    <w:rsid w:val="002B5514"/>
    <w:rsid w:val="002B5521"/>
    <w:rsid w:val="002B5718"/>
    <w:rsid w:val="002B57E9"/>
    <w:rsid w:val="002B58EB"/>
    <w:rsid w:val="002B5A36"/>
    <w:rsid w:val="002B5B8F"/>
    <w:rsid w:val="002B5C55"/>
    <w:rsid w:val="002B5D67"/>
    <w:rsid w:val="002B5D82"/>
    <w:rsid w:val="002B5DE6"/>
    <w:rsid w:val="002B5F1E"/>
    <w:rsid w:val="002B5F5B"/>
    <w:rsid w:val="002B5F68"/>
    <w:rsid w:val="002B5FF1"/>
    <w:rsid w:val="002B6043"/>
    <w:rsid w:val="002B616D"/>
    <w:rsid w:val="002B61D1"/>
    <w:rsid w:val="002B6231"/>
    <w:rsid w:val="002B65D5"/>
    <w:rsid w:val="002B65F3"/>
    <w:rsid w:val="002B66E2"/>
    <w:rsid w:val="002B671E"/>
    <w:rsid w:val="002B6858"/>
    <w:rsid w:val="002B68D8"/>
    <w:rsid w:val="002B693B"/>
    <w:rsid w:val="002B6997"/>
    <w:rsid w:val="002B69ED"/>
    <w:rsid w:val="002B6AA2"/>
    <w:rsid w:val="002B6BBF"/>
    <w:rsid w:val="002B6C80"/>
    <w:rsid w:val="002B6D63"/>
    <w:rsid w:val="002B6DE8"/>
    <w:rsid w:val="002B6DF0"/>
    <w:rsid w:val="002B6F85"/>
    <w:rsid w:val="002B6F90"/>
    <w:rsid w:val="002B6FA3"/>
    <w:rsid w:val="002B70A5"/>
    <w:rsid w:val="002B70C8"/>
    <w:rsid w:val="002B73A4"/>
    <w:rsid w:val="002B7419"/>
    <w:rsid w:val="002B7451"/>
    <w:rsid w:val="002B74A6"/>
    <w:rsid w:val="002B74F8"/>
    <w:rsid w:val="002B7587"/>
    <w:rsid w:val="002B7656"/>
    <w:rsid w:val="002B77B2"/>
    <w:rsid w:val="002B7836"/>
    <w:rsid w:val="002B7839"/>
    <w:rsid w:val="002B7857"/>
    <w:rsid w:val="002B78AD"/>
    <w:rsid w:val="002B7937"/>
    <w:rsid w:val="002B79D3"/>
    <w:rsid w:val="002B79FD"/>
    <w:rsid w:val="002B7A0C"/>
    <w:rsid w:val="002B7A2B"/>
    <w:rsid w:val="002B7AED"/>
    <w:rsid w:val="002B7B7A"/>
    <w:rsid w:val="002B7C92"/>
    <w:rsid w:val="002B7D85"/>
    <w:rsid w:val="002B7D9E"/>
    <w:rsid w:val="002B7DC3"/>
    <w:rsid w:val="002B7E50"/>
    <w:rsid w:val="002B7E6E"/>
    <w:rsid w:val="002B7EB7"/>
    <w:rsid w:val="002C0005"/>
    <w:rsid w:val="002C02CF"/>
    <w:rsid w:val="002C0439"/>
    <w:rsid w:val="002C05E5"/>
    <w:rsid w:val="002C05F9"/>
    <w:rsid w:val="002C0673"/>
    <w:rsid w:val="002C079A"/>
    <w:rsid w:val="002C07A3"/>
    <w:rsid w:val="002C088E"/>
    <w:rsid w:val="002C089A"/>
    <w:rsid w:val="002C08A7"/>
    <w:rsid w:val="002C0928"/>
    <w:rsid w:val="002C095D"/>
    <w:rsid w:val="002C09B4"/>
    <w:rsid w:val="002C09F9"/>
    <w:rsid w:val="002C0A3F"/>
    <w:rsid w:val="002C0A71"/>
    <w:rsid w:val="002C0B58"/>
    <w:rsid w:val="002C0C62"/>
    <w:rsid w:val="002C0C8F"/>
    <w:rsid w:val="002C0D2F"/>
    <w:rsid w:val="002C0D5F"/>
    <w:rsid w:val="002C0DB7"/>
    <w:rsid w:val="002C0F5C"/>
    <w:rsid w:val="002C10BE"/>
    <w:rsid w:val="002C10DE"/>
    <w:rsid w:val="002C1110"/>
    <w:rsid w:val="002C1124"/>
    <w:rsid w:val="002C1161"/>
    <w:rsid w:val="002C11BA"/>
    <w:rsid w:val="002C1284"/>
    <w:rsid w:val="002C12D9"/>
    <w:rsid w:val="002C13D3"/>
    <w:rsid w:val="002C1566"/>
    <w:rsid w:val="002C157D"/>
    <w:rsid w:val="002C16C7"/>
    <w:rsid w:val="002C1788"/>
    <w:rsid w:val="002C17EC"/>
    <w:rsid w:val="002C186D"/>
    <w:rsid w:val="002C1998"/>
    <w:rsid w:val="002C19B3"/>
    <w:rsid w:val="002C1AEE"/>
    <w:rsid w:val="002C1CA7"/>
    <w:rsid w:val="002C1DCA"/>
    <w:rsid w:val="002C1E87"/>
    <w:rsid w:val="002C1F48"/>
    <w:rsid w:val="002C1F8C"/>
    <w:rsid w:val="002C2062"/>
    <w:rsid w:val="002C213C"/>
    <w:rsid w:val="002C21B4"/>
    <w:rsid w:val="002C2297"/>
    <w:rsid w:val="002C2422"/>
    <w:rsid w:val="002C2450"/>
    <w:rsid w:val="002C255E"/>
    <w:rsid w:val="002C257D"/>
    <w:rsid w:val="002C266F"/>
    <w:rsid w:val="002C27B4"/>
    <w:rsid w:val="002C27C3"/>
    <w:rsid w:val="002C27E3"/>
    <w:rsid w:val="002C28FE"/>
    <w:rsid w:val="002C298C"/>
    <w:rsid w:val="002C2991"/>
    <w:rsid w:val="002C29D7"/>
    <w:rsid w:val="002C2A0B"/>
    <w:rsid w:val="002C2A29"/>
    <w:rsid w:val="002C2B02"/>
    <w:rsid w:val="002C2C71"/>
    <w:rsid w:val="002C2CDA"/>
    <w:rsid w:val="002C2D23"/>
    <w:rsid w:val="002C2DB2"/>
    <w:rsid w:val="002C2E4C"/>
    <w:rsid w:val="002C2E8D"/>
    <w:rsid w:val="002C2F1D"/>
    <w:rsid w:val="002C2F31"/>
    <w:rsid w:val="002C2FD7"/>
    <w:rsid w:val="002C3044"/>
    <w:rsid w:val="002C304C"/>
    <w:rsid w:val="002C3068"/>
    <w:rsid w:val="002C3069"/>
    <w:rsid w:val="002C3094"/>
    <w:rsid w:val="002C30FC"/>
    <w:rsid w:val="002C310D"/>
    <w:rsid w:val="002C3133"/>
    <w:rsid w:val="002C3197"/>
    <w:rsid w:val="002C31BD"/>
    <w:rsid w:val="002C3212"/>
    <w:rsid w:val="002C33A7"/>
    <w:rsid w:val="002C345E"/>
    <w:rsid w:val="002C34AE"/>
    <w:rsid w:val="002C35E1"/>
    <w:rsid w:val="002C36E6"/>
    <w:rsid w:val="002C3738"/>
    <w:rsid w:val="002C37A2"/>
    <w:rsid w:val="002C3914"/>
    <w:rsid w:val="002C3976"/>
    <w:rsid w:val="002C39C7"/>
    <w:rsid w:val="002C39DC"/>
    <w:rsid w:val="002C3ABF"/>
    <w:rsid w:val="002C3C6A"/>
    <w:rsid w:val="002C3C6C"/>
    <w:rsid w:val="002C3E31"/>
    <w:rsid w:val="002C3E47"/>
    <w:rsid w:val="002C3ECC"/>
    <w:rsid w:val="002C3ED9"/>
    <w:rsid w:val="002C3EFC"/>
    <w:rsid w:val="002C4101"/>
    <w:rsid w:val="002C419A"/>
    <w:rsid w:val="002C436D"/>
    <w:rsid w:val="002C43E3"/>
    <w:rsid w:val="002C4472"/>
    <w:rsid w:val="002C44FF"/>
    <w:rsid w:val="002C45B2"/>
    <w:rsid w:val="002C4694"/>
    <w:rsid w:val="002C4711"/>
    <w:rsid w:val="002C47DF"/>
    <w:rsid w:val="002C47FC"/>
    <w:rsid w:val="002C4881"/>
    <w:rsid w:val="002C4A53"/>
    <w:rsid w:val="002C4A84"/>
    <w:rsid w:val="002C4ADA"/>
    <w:rsid w:val="002C4B5A"/>
    <w:rsid w:val="002C4BD2"/>
    <w:rsid w:val="002C4C03"/>
    <w:rsid w:val="002C4C25"/>
    <w:rsid w:val="002C4DAE"/>
    <w:rsid w:val="002C4E64"/>
    <w:rsid w:val="002C4EB2"/>
    <w:rsid w:val="002C4EBF"/>
    <w:rsid w:val="002C4EC6"/>
    <w:rsid w:val="002C4ED0"/>
    <w:rsid w:val="002C4F51"/>
    <w:rsid w:val="002C4F90"/>
    <w:rsid w:val="002C50D2"/>
    <w:rsid w:val="002C5172"/>
    <w:rsid w:val="002C5193"/>
    <w:rsid w:val="002C51BE"/>
    <w:rsid w:val="002C523E"/>
    <w:rsid w:val="002C5269"/>
    <w:rsid w:val="002C52DC"/>
    <w:rsid w:val="002C531D"/>
    <w:rsid w:val="002C53CC"/>
    <w:rsid w:val="002C5463"/>
    <w:rsid w:val="002C55D1"/>
    <w:rsid w:val="002C55E5"/>
    <w:rsid w:val="002C569D"/>
    <w:rsid w:val="002C574D"/>
    <w:rsid w:val="002C589C"/>
    <w:rsid w:val="002C598A"/>
    <w:rsid w:val="002C5A5C"/>
    <w:rsid w:val="002C5B05"/>
    <w:rsid w:val="002C5BB3"/>
    <w:rsid w:val="002C5BB4"/>
    <w:rsid w:val="002C5BCB"/>
    <w:rsid w:val="002C5BD0"/>
    <w:rsid w:val="002C5D52"/>
    <w:rsid w:val="002C5F55"/>
    <w:rsid w:val="002C6094"/>
    <w:rsid w:val="002C60F3"/>
    <w:rsid w:val="002C615C"/>
    <w:rsid w:val="002C6190"/>
    <w:rsid w:val="002C627F"/>
    <w:rsid w:val="002C638B"/>
    <w:rsid w:val="002C63BC"/>
    <w:rsid w:val="002C65A1"/>
    <w:rsid w:val="002C6945"/>
    <w:rsid w:val="002C6962"/>
    <w:rsid w:val="002C6A15"/>
    <w:rsid w:val="002C6A4C"/>
    <w:rsid w:val="002C6A8B"/>
    <w:rsid w:val="002C6A9A"/>
    <w:rsid w:val="002C6B14"/>
    <w:rsid w:val="002C6B2F"/>
    <w:rsid w:val="002C6BBF"/>
    <w:rsid w:val="002C6BDD"/>
    <w:rsid w:val="002C6F25"/>
    <w:rsid w:val="002C7058"/>
    <w:rsid w:val="002C7187"/>
    <w:rsid w:val="002C71C5"/>
    <w:rsid w:val="002C7235"/>
    <w:rsid w:val="002C7304"/>
    <w:rsid w:val="002C7318"/>
    <w:rsid w:val="002C735E"/>
    <w:rsid w:val="002C742A"/>
    <w:rsid w:val="002C747B"/>
    <w:rsid w:val="002C74C0"/>
    <w:rsid w:val="002C75BC"/>
    <w:rsid w:val="002C76C2"/>
    <w:rsid w:val="002C7855"/>
    <w:rsid w:val="002C7B94"/>
    <w:rsid w:val="002C7BFB"/>
    <w:rsid w:val="002C7C13"/>
    <w:rsid w:val="002C7F88"/>
    <w:rsid w:val="002C7F8E"/>
    <w:rsid w:val="002C7FDB"/>
    <w:rsid w:val="002D00FB"/>
    <w:rsid w:val="002D0144"/>
    <w:rsid w:val="002D0186"/>
    <w:rsid w:val="002D01DA"/>
    <w:rsid w:val="002D021F"/>
    <w:rsid w:val="002D0266"/>
    <w:rsid w:val="002D02CE"/>
    <w:rsid w:val="002D03CB"/>
    <w:rsid w:val="002D0596"/>
    <w:rsid w:val="002D0633"/>
    <w:rsid w:val="002D0801"/>
    <w:rsid w:val="002D0852"/>
    <w:rsid w:val="002D0868"/>
    <w:rsid w:val="002D0896"/>
    <w:rsid w:val="002D08F9"/>
    <w:rsid w:val="002D09CB"/>
    <w:rsid w:val="002D0A3C"/>
    <w:rsid w:val="002D0B75"/>
    <w:rsid w:val="002D0D80"/>
    <w:rsid w:val="002D0F64"/>
    <w:rsid w:val="002D100C"/>
    <w:rsid w:val="002D1026"/>
    <w:rsid w:val="002D1212"/>
    <w:rsid w:val="002D129A"/>
    <w:rsid w:val="002D132E"/>
    <w:rsid w:val="002D13AA"/>
    <w:rsid w:val="002D13CF"/>
    <w:rsid w:val="002D13D3"/>
    <w:rsid w:val="002D13DD"/>
    <w:rsid w:val="002D1420"/>
    <w:rsid w:val="002D1421"/>
    <w:rsid w:val="002D146E"/>
    <w:rsid w:val="002D1471"/>
    <w:rsid w:val="002D17C1"/>
    <w:rsid w:val="002D186B"/>
    <w:rsid w:val="002D196C"/>
    <w:rsid w:val="002D19FA"/>
    <w:rsid w:val="002D1C0B"/>
    <w:rsid w:val="002D1C87"/>
    <w:rsid w:val="002D1D4E"/>
    <w:rsid w:val="002D1D5C"/>
    <w:rsid w:val="002D1DD1"/>
    <w:rsid w:val="002D1EA1"/>
    <w:rsid w:val="002D1EB1"/>
    <w:rsid w:val="002D1EEE"/>
    <w:rsid w:val="002D1F43"/>
    <w:rsid w:val="002D2040"/>
    <w:rsid w:val="002D210C"/>
    <w:rsid w:val="002D2157"/>
    <w:rsid w:val="002D238A"/>
    <w:rsid w:val="002D23B1"/>
    <w:rsid w:val="002D2427"/>
    <w:rsid w:val="002D2432"/>
    <w:rsid w:val="002D2443"/>
    <w:rsid w:val="002D24D1"/>
    <w:rsid w:val="002D24D3"/>
    <w:rsid w:val="002D2910"/>
    <w:rsid w:val="002D29E6"/>
    <w:rsid w:val="002D2A78"/>
    <w:rsid w:val="002D2A94"/>
    <w:rsid w:val="002D2ABE"/>
    <w:rsid w:val="002D2BA9"/>
    <w:rsid w:val="002D2C02"/>
    <w:rsid w:val="002D2CCB"/>
    <w:rsid w:val="002D2E05"/>
    <w:rsid w:val="002D2FEA"/>
    <w:rsid w:val="002D30E7"/>
    <w:rsid w:val="002D315F"/>
    <w:rsid w:val="002D31BF"/>
    <w:rsid w:val="002D31FB"/>
    <w:rsid w:val="002D3244"/>
    <w:rsid w:val="002D32EF"/>
    <w:rsid w:val="002D3381"/>
    <w:rsid w:val="002D347E"/>
    <w:rsid w:val="002D3496"/>
    <w:rsid w:val="002D3597"/>
    <w:rsid w:val="002D36BD"/>
    <w:rsid w:val="002D36D6"/>
    <w:rsid w:val="002D3752"/>
    <w:rsid w:val="002D3960"/>
    <w:rsid w:val="002D3A4C"/>
    <w:rsid w:val="002D3A53"/>
    <w:rsid w:val="002D3AD0"/>
    <w:rsid w:val="002D3B0B"/>
    <w:rsid w:val="002D3C18"/>
    <w:rsid w:val="002D3D51"/>
    <w:rsid w:val="002D3EB1"/>
    <w:rsid w:val="002D3F56"/>
    <w:rsid w:val="002D4093"/>
    <w:rsid w:val="002D40A2"/>
    <w:rsid w:val="002D42FA"/>
    <w:rsid w:val="002D4309"/>
    <w:rsid w:val="002D4317"/>
    <w:rsid w:val="002D43E2"/>
    <w:rsid w:val="002D4435"/>
    <w:rsid w:val="002D44C3"/>
    <w:rsid w:val="002D45B6"/>
    <w:rsid w:val="002D46C1"/>
    <w:rsid w:val="002D46F4"/>
    <w:rsid w:val="002D4849"/>
    <w:rsid w:val="002D485A"/>
    <w:rsid w:val="002D4886"/>
    <w:rsid w:val="002D494A"/>
    <w:rsid w:val="002D4970"/>
    <w:rsid w:val="002D49DA"/>
    <w:rsid w:val="002D4AA4"/>
    <w:rsid w:val="002D4AFE"/>
    <w:rsid w:val="002D4C04"/>
    <w:rsid w:val="002D4C07"/>
    <w:rsid w:val="002D4D02"/>
    <w:rsid w:val="002D4E4D"/>
    <w:rsid w:val="002D4E66"/>
    <w:rsid w:val="002D4F25"/>
    <w:rsid w:val="002D4F9E"/>
    <w:rsid w:val="002D5225"/>
    <w:rsid w:val="002D53AA"/>
    <w:rsid w:val="002D5426"/>
    <w:rsid w:val="002D5430"/>
    <w:rsid w:val="002D54F6"/>
    <w:rsid w:val="002D5638"/>
    <w:rsid w:val="002D567E"/>
    <w:rsid w:val="002D57B9"/>
    <w:rsid w:val="002D587D"/>
    <w:rsid w:val="002D590C"/>
    <w:rsid w:val="002D5935"/>
    <w:rsid w:val="002D5B05"/>
    <w:rsid w:val="002D5B61"/>
    <w:rsid w:val="002D5B86"/>
    <w:rsid w:val="002D5BFC"/>
    <w:rsid w:val="002D5C29"/>
    <w:rsid w:val="002D5D4C"/>
    <w:rsid w:val="002D5D4F"/>
    <w:rsid w:val="002D5DD7"/>
    <w:rsid w:val="002D5DFF"/>
    <w:rsid w:val="002D5E0C"/>
    <w:rsid w:val="002D5E32"/>
    <w:rsid w:val="002D5F62"/>
    <w:rsid w:val="002D6049"/>
    <w:rsid w:val="002D6111"/>
    <w:rsid w:val="002D614E"/>
    <w:rsid w:val="002D6169"/>
    <w:rsid w:val="002D6185"/>
    <w:rsid w:val="002D619F"/>
    <w:rsid w:val="002D61A3"/>
    <w:rsid w:val="002D61FA"/>
    <w:rsid w:val="002D61FD"/>
    <w:rsid w:val="002D624A"/>
    <w:rsid w:val="002D634A"/>
    <w:rsid w:val="002D63E0"/>
    <w:rsid w:val="002D644F"/>
    <w:rsid w:val="002D653E"/>
    <w:rsid w:val="002D65B1"/>
    <w:rsid w:val="002D65E5"/>
    <w:rsid w:val="002D6698"/>
    <w:rsid w:val="002D669A"/>
    <w:rsid w:val="002D66A7"/>
    <w:rsid w:val="002D67A6"/>
    <w:rsid w:val="002D67DA"/>
    <w:rsid w:val="002D6A7B"/>
    <w:rsid w:val="002D6A99"/>
    <w:rsid w:val="002D6BA6"/>
    <w:rsid w:val="002D6D41"/>
    <w:rsid w:val="002D6DC9"/>
    <w:rsid w:val="002D6E58"/>
    <w:rsid w:val="002D6E69"/>
    <w:rsid w:val="002D6E9D"/>
    <w:rsid w:val="002D6EBB"/>
    <w:rsid w:val="002D6FB7"/>
    <w:rsid w:val="002D7072"/>
    <w:rsid w:val="002D70A1"/>
    <w:rsid w:val="002D7119"/>
    <w:rsid w:val="002D71A9"/>
    <w:rsid w:val="002D72B7"/>
    <w:rsid w:val="002D737B"/>
    <w:rsid w:val="002D73AC"/>
    <w:rsid w:val="002D73BB"/>
    <w:rsid w:val="002D73CA"/>
    <w:rsid w:val="002D742D"/>
    <w:rsid w:val="002D753F"/>
    <w:rsid w:val="002D7591"/>
    <w:rsid w:val="002D7675"/>
    <w:rsid w:val="002D769B"/>
    <w:rsid w:val="002D77BA"/>
    <w:rsid w:val="002D788D"/>
    <w:rsid w:val="002D7B9B"/>
    <w:rsid w:val="002D7BF8"/>
    <w:rsid w:val="002D7E86"/>
    <w:rsid w:val="002D7F7D"/>
    <w:rsid w:val="002E00BF"/>
    <w:rsid w:val="002E01D3"/>
    <w:rsid w:val="002E01F2"/>
    <w:rsid w:val="002E020C"/>
    <w:rsid w:val="002E027B"/>
    <w:rsid w:val="002E040D"/>
    <w:rsid w:val="002E05E6"/>
    <w:rsid w:val="002E0625"/>
    <w:rsid w:val="002E062A"/>
    <w:rsid w:val="002E073B"/>
    <w:rsid w:val="002E07E0"/>
    <w:rsid w:val="002E0883"/>
    <w:rsid w:val="002E0892"/>
    <w:rsid w:val="002E099B"/>
    <w:rsid w:val="002E09F8"/>
    <w:rsid w:val="002E0A05"/>
    <w:rsid w:val="002E0A81"/>
    <w:rsid w:val="002E0AE3"/>
    <w:rsid w:val="002E0B48"/>
    <w:rsid w:val="002E0BAA"/>
    <w:rsid w:val="002E0E09"/>
    <w:rsid w:val="002E0F35"/>
    <w:rsid w:val="002E0FB2"/>
    <w:rsid w:val="002E0FBB"/>
    <w:rsid w:val="002E0FBC"/>
    <w:rsid w:val="002E0FFD"/>
    <w:rsid w:val="002E1060"/>
    <w:rsid w:val="002E118B"/>
    <w:rsid w:val="002E11C0"/>
    <w:rsid w:val="002E1253"/>
    <w:rsid w:val="002E1343"/>
    <w:rsid w:val="002E135B"/>
    <w:rsid w:val="002E136B"/>
    <w:rsid w:val="002E1450"/>
    <w:rsid w:val="002E14C9"/>
    <w:rsid w:val="002E14DE"/>
    <w:rsid w:val="002E166D"/>
    <w:rsid w:val="002E1677"/>
    <w:rsid w:val="002E1736"/>
    <w:rsid w:val="002E178A"/>
    <w:rsid w:val="002E18E5"/>
    <w:rsid w:val="002E1967"/>
    <w:rsid w:val="002E19E2"/>
    <w:rsid w:val="002E1AB5"/>
    <w:rsid w:val="002E1AEA"/>
    <w:rsid w:val="002E1B44"/>
    <w:rsid w:val="002E1C82"/>
    <w:rsid w:val="002E1C96"/>
    <w:rsid w:val="002E1CFE"/>
    <w:rsid w:val="002E1D10"/>
    <w:rsid w:val="002E1D41"/>
    <w:rsid w:val="002E1D6D"/>
    <w:rsid w:val="002E1E11"/>
    <w:rsid w:val="002E1E19"/>
    <w:rsid w:val="002E1F2A"/>
    <w:rsid w:val="002E1F53"/>
    <w:rsid w:val="002E1F61"/>
    <w:rsid w:val="002E1FF7"/>
    <w:rsid w:val="002E2117"/>
    <w:rsid w:val="002E2192"/>
    <w:rsid w:val="002E2204"/>
    <w:rsid w:val="002E2259"/>
    <w:rsid w:val="002E22B2"/>
    <w:rsid w:val="002E23A5"/>
    <w:rsid w:val="002E23E2"/>
    <w:rsid w:val="002E2475"/>
    <w:rsid w:val="002E24D7"/>
    <w:rsid w:val="002E251E"/>
    <w:rsid w:val="002E25F2"/>
    <w:rsid w:val="002E268C"/>
    <w:rsid w:val="002E26DE"/>
    <w:rsid w:val="002E26EC"/>
    <w:rsid w:val="002E2807"/>
    <w:rsid w:val="002E2879"/>
    <w:rsid w:val="002E2927"/>
    <w:rsid w:val="002E299C"/>
    <w:rsid w:val="002E29A7"/>
    <w:rsid w:val="002E2A9E"/>
    <w:rsid w:val="002E2BA0"/>
    <w:rsid w:val="002E2C70"/>
    <w:rsid w:val="002E2CE5"/>
    <w:rsid w:val="002E2DD3"/>
    <w:rsid w:val="002E2DEB"/>
    <w:rsid w:val="002E2EB2"/>
    <w:rsid w:val="002E2EEA"/>
    <w:rsid w:val="002E305D"/>
    <w:rsid w:val="002E30BB"/>
    <w:rsid w:val="002E31A5"/>
    <w:rsid w:val="002E32D3"/>
    <w:rsid w:val="002E3410"/>
    <w:rsid w:val="002E3546"/>
    <w:rsid w:val="002E359D"/>
    <w:rsid w:val="002E3648"/>
    <w:rsid w:val="002E3650"/>
    <w:rsid w:val="002E38EB"/>
    <w:rsid w:val="002E3985"/>
    <w:rsid w:val="002E39F2"/>
    <w:rsid w:val="002E3A12"/>
    <w:rsid w:val="002E3A30"/>
    <w:rsid w:val="002E3B26"/>
    <w:rsid w:val="002E3BCE"/>
    <w:rsid w:val="002E3BFA"/>
    <w:rsid w:val="002E3C75"/>
    <w:rsid w:val="002E3C86"/>
    <w:rsid w:val="002E3CA8"/>
    <w:rsid w:val="002E3CD3"/>
    <w:rsid w:val="002E3D51"/>
    <w:rsid w:val="002E3E49"/>
    <w:rsid w:val="002E3E5B"/>
    <w:rsid w:val="002E3EEE"/>
    <w:rsid w:val="002E3F76"/>
    <w:rsid w:val="002E408F"/>
    <w:rsid w:val="002E4190"/>
    <w:rsid w:val="002E41A1"/>
    <w:rsid w:val="002E41D5"/>
    <w:rsid w:val="002E41FB"/>
    <w:rsid w:val="002E427B"/>
    <w:rsid w:val="002E4302"/>
    <w:rsid w:val="002E43C0"/>
    <w:rsid w:val="002E44C2"/>
    <w:rsid w:val="002E45A2"/>
    <w:rsid w:val="002E46AA"/>
    <w:rsid w:val="002E46AB"/>
    <w:rsid w:val="002E4718"/>
    <w:rsid w:val="002E472B"/>
    <w:rsid w:val="002E47BA"/>
    <w:rsid w:val="002E481A"/>
    <w:rsid w:val="002E494E"/>
    <w:rsid w:val="002E4B08"/>
    <w:rsid w:val="002E4B66"/>
    <w:rsid w:val="002E4C96"/>
    <w:rsid w:val="002E4CBC"/>
    <w:rsid w:val="002E4CF1"/>
    <w:rsid w:val="002E4E30"/>
    <w:rsid w:val="002E5008"/>
    <w:rsid w:val="002E5127"/>
    <w:rsid w:val="002E5151"/>
    <w:rsid w:val="002E51DB"/>
    <w:rsid w:val="002E53CC"/>
    <w:rsid w:val="002E53D2"/>
    <w:rsid w:val="002E53E8"/>
    <w:rsid w:val="002E54A9"/>
    <w:rsid w:val="002E559B"/>
    <w:rsid w:val="002E569B"/>
    <w:rsid w:val="002E56A3"/>
    <w:rsid w:val="002E5767"/>
    <w:rsid w:val="002E576C"/>
    <w:rsid w:val="002E57FB"/>
    <w:rsid w:val="002E58B3"/>
    <w:rsid w:val="002E596F"/>
    <w:rsid w:val="002E5AC9"/>
    <w:rsid w:val="002E5B63"/>
    <w:rsid w:val="002E5B64"/>
    <w:rsid w:val="002E5C3B"/>
    <w:rsid w:val="002E5D56"/>
    <w:rsid w:val="002E5D76"/>
    <w:rsid w:val="002E5DA9"/>
    <w:rsid w:val="002E5E5B"/>
    <w:rsid w:val="002E5E5C"/>
    <w:rsid w:val="002E5E5F"/>
    <w:rsid w:val="002E5EFD"/>
    <w:rsid w:val="002E5FB5"/>
    <w:rsid w:val="002E5FCA"/>
    <w:rsid w:val="002E6081"/>
    <w:rsid w:val="002E6125"/>
    <w:rsid w:val="002E61C6"/>
    <w:rsid w:val="002E61FA"/>
    <w:rsid w:val="002E6397"/>
    <w:rsid w:val="002E64A3"/>
    <w:rsid w:val="002E64FA"/>
    <w:rsid w:val="002E65C2"/>
    <w:rsid w:val="002E65C5"/>
    <w:rsid w:val="002E665C"/>
    <w:rsid w:val="002E665F"/>
    <w:rsid w:val="002E668D"/>
    <w:rsid w:val="002E6692"/>
    <w:rsid w:val="002E6726"/>
    <w:rsid w:val="002E6794"/>
    <w:rsid w:val="002E6883"/>
    <w:rsid w:val="002E68CE"/>
    <w:rsid w:val="002E690B"/>
    <w:rsid w:val="002E6968"/>
    <w:rsid w:val="002E6A0A"/>
    <w:rsid w:val="002E6A0C"/>
    <w:rsid w:val="002E6AAC"/>
    <w:rsid w:val="002E6AC8"/>
    <w:rsid w:val="002E6B1F"/>
    <w:rsid w:val="002E6BFA"/>
    <w:rsid w:val="002E6C8D"/>
    <w:rsid w:val="002E6CAA"/>
    <w:rsid w:val="002E6D21"/>
    <w:rsid w:val="002E6F79"/>
    <w:rsid w:val="002E6FD2"/>
    <w:rsid w:val="002E70F1"/>
    <w:rsid w:val="002E70F4"/>
    <w:rsid w:val="002E7239"/>
    <w:rsid w:val="002E7289"/>
    <w:rsid w:val="002E7296"/>
    <w:rsid w:val="002E7344"/>
    <w:rsid w:val="002E7395"/>
    <w:rsid w:val="002E73EB"/>
    <w:rsid w:val="002E7477"/>
    <w:rsid w:val="002E7493"/>
    <w:rsid w:val="002E7507"/>
    <w:rsid w:val="002E759F"/>
    <w:rsid w:val="002E76AA"/>
    <w:rsid w:val="002E76C1"/>
    <w:rsid w:val="002E775A"/>
    <w:rsid w:val="002E7823"/>
    <w:rsid w:val="002E787F"/>
    <w:rsid w:val="002E78E7"/>
    <w:rsid w:val="002E7938"/>
    <w:rsid w:val="002E7940"/>
    <w:rsid w:val="002E7986"/>
    <w:rsid w:val="002E7995"/>
    <w:rsid w:val="002E7AE8"/>
    <w:rsid w:val="002E7B57"/>
    <w:rsid w:val="002E7BAD"/>
    <w:rsid w:val="002E7BBE"/>
    <w:rsid w:val="002E7BC3"/>
    <w:rsid w:val="002E7E4F"/>
    <w:rsid w:val="002E7E73"/>
    <w:rsid w:val="002F0191"/>
    <w:rsid w:val="002F01C4"/>
    <w:rsid w:val="002F02CE"/>
    <w:rsid w:val="002F02E6"/>
    <w:rsid w:val="002F0370"/>
    <w:rsid w:val="002F03BC"/>
    <w:rsid w:val="002F03C4"/>
    <w:rsid w:val="002F046A"/>
    <w:rsid w:val="002F0523"/>
    <w:rsid w:val="002F0584"/>
    <w:rsid w:val="002F0591"/>
    <w:rsid w:val="002F086C"/>
    <w:rsid w:val="002F0991"/>
    <w:rsid w:val="002F09C5"/>
    <w:rsid w:val="002F09E0"/>
    <w:rsid w:val="002F0AAE"/>
    <w:rsid w:val="002F0ACC"/>
    <w:rsid w:val="002F0C2F"/>
    <w:rsid w:val="002F0D0A"/>
    <w:rsid w:val="002F0D59"/>
    <w:rsid w:val="002F0E4F"/>
    <w:rsid w:val="002F0F0B"/>
    <w:rsid w:val="002F0FC4"/>
    <w:rsid w:val="002F0FCA"/>
    <w:rsid w:val="002F1099"/>
    <w:rsid w:val="002F10BB"/>
    <w:rsid w:val="002F1126"/>
    <w:rsid w:val="002F1145"/>
    <w:rsid w:val="002F11D7"/>
    <w:rsid w:val="002F122A"/>
    <w:rsid w:val="002F13EC"/>
    <w:rsid w:val="002F1573"/>
    <w:rsid w:val="002F169A"/>
    <w:rsid w:val="002F16E7"/>
    <w:rsid w:val="002F1707"/>
    <w:rsid w:val="002F17E2"/>
    <w:rsid w:val="002F1883"/>
    <w:rsid w:val="002F1A29"/>
    <w:rsid w:val="002F1A7B"/>
    <w:rsid w:val="002F1B08"/>
    <w:rsid w:val="002F1B55"/>
    <w:rsid w:val="002F1B9D"/>
    <w:rsid w:val="002F1C4C"/>
    <w:rsid w:val="002F1C6D"/>
    <w:rsid w:val="002F1ED5"/>
    <w:rsid w:val="002F1F95"/>
    <w:rsid w:val="002F207F"/>
    <w:rsid w:val="002F23B9"/>
    <w:rsid w:val="002F240E"/>
    <w:rsid w:val="002F2445"/>
    <w:rsid w:val="002F2462"/>
    <w:rsid w:val="002F2463"/>
    <w:rsid w:val="002F24A8"/>
    <w:rsid w:val="002F2511"/>
    <w:rsid w:val="002F269E"/>
    <w:rsid w:val="002F26D3"/>
    <w:rsid w:val="002F2743"/>
    <w:rsid w:val="002F2809"/>
    <w:rsid w:val="002F28B0"/>
    <w:rsid w:val="002F28E8"/>
    <w:rsid w:val="002F2923"/>
    <w:rsid w:val="002F29A1"/>
    <w:rsid w:val="002F29E7"/>
    <w:rsid w:val="002F2C3E"/>
    <w:rsid w:val="002F2C7A"/>
    <w:rsid w:val="002F2CB0"/>
    <w:rsid w:val="002F2CB5"/>
    <w:rsid w:val="002F2CFA"/>
    <w:rsid w:val="002F2D79"/>
    <w:rsid w:val="002F2E12"/>
    <w:rsid w:val="002F2E97"/>
    <w:rsid w:val="002F30BE"/>
    <w:rsid w:val="002F31CE"/>
    <w:rsid w:val="002F323A"/>
    <w:rsid w:val="002F3387"/>
    <w:rsid w:val="002F33BD"/>
    <w:rsid w:val="002F3570"/>
    <w:rsid w:val="002F3621"/>
    <w:rsid w:val="002F3709"/>
    <w:rsid w:val="002F3763"/>
    <w:rsid w:val="002F3847"/>
    <w:rsid w:val="002F38A1"/>
    <w:rsid w:val="002F3A75"/>
    <w:rsid w:val="002F3AF6"/>
    <w:rsid w:val="002F3BA7"/>
    <w:rsid w:val="002F3C60"/>
    <w:rsid w:val="002F3C7F"/>
    <w:rsid w:val="002F3CB3"/>
    <w:rsid w:val="002F3E9F"/>
    <w:rsid w:val="002F3FED"/>
    <w:rsid w:val="002F4045"/>
    <w:rsid w:val="002F41EF"/>
    <w:rsid w:val="002F4269"/>
    <w:rsid w:val="002F431C"/>
    <w:rsid w:val="002F43A2"/>
    <w:rsid w:val="002F43BA"/>
    <w:rsid w:val="002F4425"/>
    <w:rsid w:val="002F44B4"/>
    <w:rsid w:val="002F453C"/>
    <w:rsid w:val="002F4616"/>
    <w:rsid w:val="002F46AD"/>
    <w:rsid w:val="002F47CD"/>
    <w:rsid w:val="002F48DA"/>
    <w:rsid w:val="002F4B4E"/>
    <w:rsid w:val="002F4B9D"/>
    <w:rsid w:val="002F4F93"/>
    <w:rsid w:val="002F504F"/>
    <w:rsid w:val="002F5070"/>
    <w:rsid w:val="002F5080"/>
    <w:rsid w:val="002F510D"/>
    <w:rsid w:val="002F5143"/>
    <w:rsid w:val="002F51A8"/>
    <w:rsid w:val="002F52F5"/>
    <w:rsid w:val="002F53D5"/>
    <w:rsid w:val="002F53D9"/>
    <w:rsid w:val="002F53EE"/>
    <w:rsid w:val="002F5445"/>
    <w:rsid w:val="002F54A8"/>
    <w:rsid w:val="002F5588"/>
    <w:rsid w:val="002F5677"/>
    <w:rsid w:val="002F56AB"/>
    <w:rsid w:val="002F57D0"/>
    <w:rsid w:val="002F57F6"/>
    <w:rsid w:val="002F5CD7"/>
    <w:rsid w:val="002F5CFD"/>
    <w:rsid w:val="002F5EF9"/>
    <w:rsid w:val="002F5F90"/>
    <w:rsid w:val="002F5FCA"/>
    <w:rsid w:val="002F5FE7"/>
    <w:rsid w:val="002F6117"/>
    <w:rsid w:val="002F618E"/>
    <w:rsid w:val="002F6280"/>
    <w:rsid w:val="002F639D"/>
    <w:rsid w:val="002F64FF"/>
    <w:rsid w:val="002F6577"/>
    <w:rsid w:val="002F6617"/>
    <w:rsid w:val="002F66A1"/>
    <w:rsid w:val="002F6718"/>
    <w:rsid w:val="002F689E"/>
    <w:rsid w:val="002F694A"/>
    <w:rsid w:val="002F6BA2"/>
    <w:rsid w:val="002F6BA3"/>
    <w:rsid w:val="002F6C32"/>
    <w:rsid w:val="002F6C4B"/>
    <w:rsid w:val="002F6DA9"/>
    <w:rsid w:val="002F6DB6"/>
    <w:rsid w:val="002F6DCE"/>
    <w:rsid w:val="002F6E7A"/>
    <w:rsid w:val="002F6E8B"/>
    <w:rsid w:val="002F6FB9"/>
    <w:rsid w:val="002F70D0"/>
    <w:rsid w:val="002F71DF"/>
    <w:rsid w:val="002F7265"/>
    <w:rsid w:val="002F7344"/>
    <w:rsid w:val="002F73CF"/>
    <w:rsid w:val="002F747A"/>
    <w:rsid w:val="002F74BB"/>
    <w:rsid w:val="002F7573"/>
    <w:rsid w:val="002F758E"/>
    <w:rsid w:val="002F75DE"/>
    <w:rsid w:val="002F76BA"/>
    <w:rsid w:val="002F7740"/>
    <w:rsid w:val="002F77B7"/>
    <w:rsid w:val="002F782D"/>
    <w:rsid w:val="002F7875"/>
    <w:rsid w:val="002F788B"/>
    <w:rsid w:val="002F78D3"/>
    <w:rsid w:val="002F7B27"/>
    <w:rsid w:val="002F7CC3"/>
    <w:rsid w:val="002F7CD8"/>
    <w:rsid w:val="002F7D91"/>
    <w:rsid w:val="002F7E9F"/>
    <w:rsid w:val="002F7FBF"/>
    <w:rsid w:val="002F7FDA"/>
    <w:rsid w:val="00300029"/>
    <w:rsid w:val="00300145"/>
    <w:rsid w:val="0030019E"/>
    <w:rsid w:val="003003DA"/>
    <w:rsid w:val="00300421"/>
    <w:rsid w:val="0030044E"/>
    <w:rsid w:val="00300514"/>
    <w:rsid w:val="00300534"/>
    <w:rsid w:val="00300549"/>
    <w:rsid w:val="00300694"/>
    <w:rsid w:val="003006DF"/>
    <w:rsid w:val="0030072B"/>
    <w:rsid w:val="00300755"/>
    <w:rsid w:val="003007C6"/>
    <w:rsid w:val="003007F3"/>
    <w:rsid w:val="00300896"/>
    <w:rsid w:val="003009C7"/>
    <w:rsid w:val="00300A85"/>
    <w:rsid w:val="00300B34"/>
    <w:rsid w:val="00300C2A"/>
    <w:rsid w:val="00300C9A"/>
    <w:rsid w:val="00300F03"/>
    <w:rsid w:val="00300FA2"/>
    <w:rsid w:val="003010BE"/>
    <w:rsid w:val="003010E7"/>
    <w:rsid w:val="00301255"/>
    <w:rsid w:val="00301266"/>
    <w:rsid w:val="003012F8"/>
    <w:rsid w:val="00301345"/>
    <w:rsid w:val="003013A3"/>
    <w:rsid w:val="00301429"/>
    <w:rsid w:val="003014B8"/>
    <w:rsid w:val="003016DF"/>
    <w:rsid w:val="00301789"/>
    <w:rsid w:val="003017C7"/>
    <w:rsid w:val="003017D3"/>
    <w:rsid w:val="00301871"/>
    <w:rsid w:val="0030190D"/>
    <w:rsid w:val="00301946"/>
    <w:rsid w:val="00301A0C"/>
    <w:rsid w:val="00301AC8"/>
    <w:rsid w:val="00301B72"/>
    <w:rsid w:val="00301BCA"/>
    <w:rsid w:val="00301BF8"/>
    <w:rsid w:val="00301C10"/>
    <w:rsid w:val="00301C84"/>
    <w:rsid w:val="00301C8D"/>
    <w:rsid w:val="00301D0C"/>
    <w:rsid w:val="00301E7D"/>
    <w:rsid w:val="00301E90"/>
    <w:rsid w:val="00301EA6"/>
    <w:rsid w:val="00301F39"/>
    <w:rsid w:val="00301F6E"/>
    <w:rsid w:val="00301F8E"/>
    <w:rsid w:val="00301F93"/>
    <w:rsid w:val="00301FF8"/>
    <w:rsid w:val="00302078"/>
    <w:rsid w:val="003020BF"/>
    <w:rsid w:val="003020CE"/>
    <w:rsid w:val="003020E3"/>
    <w:rsid w:val="00302164"/>
    <w:rsid w:val="00302178"/>
    <w:rsid w:val="00302259"/>
    <w:rsid w:val="0030229F"/>
    <w:rsid w:val="003022C4"/>
    <w:rsid w:val="003022E0"/>
    <w:rsid w:val="0030242B"/>
    <w:rsid w:val="003024DE"/>
    <w:rsid w:val="003025E4"/>
    <w:rsid w:val="003025E9"/>
    <w:rsid w:val="003026E7"/>
    <w:rsid w:val="0030270F"/>
    <w:rsid w:val="003027AB"/>
    <w:rsid w:val="003027B5"/>
    <w:rsid w:val="003027DF"/>
    <w:rsid w:val="003027FA"/>
    <w:rsid w:val="0030283A"/>
    <w:rsid w:val="003028A7"/>
    <w:rsid w:val="00302A13"/>
    <w:rsid w:val="00302BDD"/>
    <w:rsid w:val="00302C24"/>
    <w:rsid w:val="00302C4C"/>
    <w:rsid w:val="00302C7B"/>
    <w:rsid w:val="00302C7C"/>
    <w:rsid w:val="00302CF6"/>
    <w:rsid w:val="00302DFB"/>
    <w:rsid w:val="00302E1B"/>
    <w:rsid w:val="00302E2E"/>
    <w:rsid w:val="00302E44"/>
    <w:rsid w:val="00302FDA"/>
    <w:rsid w:val="0030308A"/>
    <w:rsid w:val="00303275"/>
    <w:rsid w:val="003032EE"/>
    <w:rsid w:val="003033E7"/>
    <w:rsid w:val="00303505"/>
    <w:rsid w:val="00303520"/>
    <w:rsid w:val="00303540"/>
    <w:rsid w:val="0030360E"/>
    <w:rsid w:val="00303691"/>
    <w:rsid w:val="003036DC"/>
    <w:rsid w:val="003036FD"/>
    <w:rsid w:val="0030375C"/>
    <w:rsid w:val="0030394E"/>
    <w:rsid w:val="00303A22"/>
    <w:rsid w:val="00303A4D"/>
    <w:rsid w:val="00303B3A"/>
    <w:rsid w:val="00303B8E"/>
    <w:rsid w:val="00303CD2"/>
    <w:rsid w:val="00303E79"/>
    <w:rsid w:val="00303EA2"/>
    <w:rsid w:val="0030400C"/>
    <w:rsid w:val="0030417D"/>
    <w:rsid w:val="00304199"/>
    <w:rsid w:val="003041F7"/>
    <w:rsid w:val="00304236"/>
    <w:rsid w:val="0030426D"/>
    <w:rsid w:val="003043C5"/>
    <w:rsid w:val="003044A1"/>
    <w:rsid w:val="003044D7"/>
    <w:rsid w:val="00304526"/>
    <w:rsid w:val="0030485D"/>
    <w:rsid w:val="00304941"/>
    <w:rsid w:val="0030498D"/>
    <w:rsid w:val="00304A14"/>
    <w:rsid w:val="00304A4E"/>
    <w:rsid w:val="00304AE6"/>
    <w:rsid w:val="00304AEC"/>
    <w:rsid w:val="00304C1E"/>
    <w:rsid w:val="00304CAF"/>
    <w:rsid w:val="00304CDB"/>
    <w:rsid w:val="00304D9F"/>
    <w:rsid w:val="00304F01"/>
    <w:rsid w:val="00304F81"/>
    <w:rsid w:val="00304FA2"/>
    <w:rsid w:val="00304FD2"/>
    <w:rsid w:val="00304FDD"/>
    <w:rsid w:val="00305068"/>
    <w:rsid w:val="003051B8"/>
    <w:rsid w:val="00305328"/>
    <w:rsid w:val="0030532D"/>
    <w:rsid w:val="00305336"/>
    <w:rsid w:val="003053A0"/>
    <w:rsid w:val="00305466"/>
    <w:rsid w:val="0030546E"/>
    <w:rsid w:val="0030547E"/>
    <w:rsid w:val="0030557A"/>
    <w:rsid w:val="003055F6"/>
    <w:rsid w:val="00305679"/>
    <w:rsid w:val="003056F5"/>
    <w:rsid w:val="003057B7"/>
    <w:rsid w:val="003057C1"/>
    <w:rsid w:val="00305810"/>
    <w:rsid w:val="0030581D"/>
    <w:rsid w:val="003058A7"/>
    <w:rsid w:val="003059C0"/>
    <w:rsid w:val="003059D0"/>
    <w:rsid w:val="00305AD8"/>
    <w:rsid w:val="00305BF7"/>
    <w:rsid w:val="00305C30"/>
    <w:rsid w:val="00305D72"/>
    <w:rsid w:val="00305DF2"/>
    <w:rsid w:val="00305E64"/>
    <w:rsid w:val="00305F20"/>
    <w:rsid w:val="00305FC2"/>
    <w:rsid w:val="00306048"/>
    <w:rsid w:val="003060C7"/>
    <w:rsid w:val="003061A1"/>
    <w:rsid w:val="003062B8"/>
    <w:rsid w:val="003062D4"/>
    <w:rsid w:val="003062EB"/>
    <w:rsid w:val="003062F6"/>
    <w:rsid w:val="0030636E"/>
    <w:rsid w:val="003064CF"/>
    <w:rsid w:val="003064D4"/>
    <w:rsid w:val="00306563"/>
    <w:rsid w:val="003065BC"/>
    <w:rsid w:val="00306605"/>
    <w:rsid w:val="00306686"/>
    <w:rsid w:val="0030679C"/>
    <w:rsid w:val="00306940"/>
    <w:rsid w:val="00306989"/>
    <w:rsid w:val="003069A4"/>
    <w:rsid w:val="003069CF"/>
    <w:rsid w:val="003069D8"/>
    <w:rsid w:val="00306B1C"/>
    <w:rsid w:val="00306B27"/>
    <w:rsid w:val="00306B39"/>
    <w:rsid w:val="00306C0C"/>
    <w:rsid w:val="00306DCA"/>
    <w:rsid w:val="00306E42"/>
    <w:rsid w:val="00306EA3"/>
    <w:rsid w:val="00306F04"/>
    <w:rsid w:val="00306F27"/>
    <w:rsid w:val="00306F36"/>
    <w:rsid w:val="00306F42"/>
    <w:rsid w:val="00306FA9"/>
    <w:rsid w:val="00306FC5"/>
    <w:rsid w:val="00307005"/>
    <w:rsid w:val="003071BD"/>
    <w:rsid w:val="003071C5"/>
    <w:rsid w:val="00307264"/>
    <w:rsid w:val="003072E6"/>
    <w:rsid w:val="00307452"/>
    <w:rsid w:val="00307491"/>
    <w:rsid w:val="003074D1"/>
    <w:rsid w:val="003075B5"/>
    <w:rsid w:val="0030762E"/>
    <w:rsid w:val="00307706"/>
    <w:rsid w:val="00307719"/>
    <w:rsid w:val="003077F6"/>
    <w:rsid w:val="00307893"/>
    <w:rsid w:val="0030790F"/>
    <w:rsid w:val="00307978"/>
    <w:rsid w:val="0030798B"/>
    <w:rsid w:val="003079D8"/>
    <w:rsid w:val="00307A88"/>
    <w:rsid w:val="00307B8F"/>
    <w:rsid w:val="00307BC8"/>
    <w:rsid w:val="00307D30"/>
    <w:rsid w:val="00307D7C"/>
    <w:rsid w:val="00307EC4"/>
    <w:rsid w:val="00307EE1"/>
    <w:rsid w:val="00307F9F"/>
    <w:rsid w:val="00307FB7"/>
    <w:rsid w:val="00310029"/>
    <w:rsid w:val="0031002C"/>
    <w:rsid w:val="00310035"/>
    <w:rsid w:val="003100A3"/>
    <w:rsid w:val="0031014F"/>
    <w:rsid w:val="00310165"/>
    <w:rsid w:val="00310291"/>
    <w:rsid w:val="003105D0"/>
    <w:rsid w:val="00310702"/>
    <w:rsid w:val="003107F2"/>
    <w:rsid w:val="0031084B"/>
    <w:rsid w:val="0031086E"/>
    <w:rsid w:val="003108D2"/>
    <w:rsid w:val="0031098D"/>
    <w:rsid w:val="00310A4E"/>
    <w:rsid w:val="00310ABC"/>
    <w:rsid w:val="00310ACA"/>
    <w:rsid w:val="00310B3A"/>
    <w:rsid w:val="00310B8A"/>
    <w:rsid w:val="00310CA5"/>
    <w:rsid w:val="00310CFA"/>
    <w:rsid w:val="00310D0A"/>
    <w:rsid w:val="00310DA6"/>
    <w:rsid w:val="00310DE5"/>
    <w:rsid w:val="00310E77"/>
    <w:rsid w:val="00310EC4"/>
    <w:rsid w:val="00310F39"/>
    <w:rsid w:val="00310FB5"/>
    <w:rsid w:val="00310FB9"/>
    <w:rsid w:val="003111F2"/>
    <w:rsid w:val="00311231"/>
    <w:rsid w:val="00311296"/>
    <w:rsid w:val="003112CF"/>
    <w:rsid w:val="003112FB"/>
    <w:rsid w:val="003113E4"/>
    <w:rsid w:val="00311475"/>
    <w:rsid w:val="00311570"/>
    <w:rsid w:val="003115F8"/>
    <w:rsid w:val="0031174A"/>
    <w:rsid w:val="00311771"/>
    <w:rsid w:val="00311853"/>
    <w:rsid w:val="0031185E"/>
    <w:rsid w:val="0031193B"/>
    <w:rsid w:val="00311973"/>
    <w:rsid w:val="003119C0"/>
    <w:rsid w:val="00311A6A"/>
    <w:rsid w:val="00311A81"/>
    <w:rsid w:val="00311AC3"/>
    <w:rsid w:val="00311AF6"/>
    <w:rsid w:val="00311B0F"/>
    <w:rsid w:val="00311BD5"/>
    <w:rsid w:val="00311D1F"/>
    <w:rsid w:val="00311ECE"/>
    <w:rsid w:val="00312005"/>
    <w:rsid w:val="0031201A"/>
    <w:rsid w:val="0031205B"/>
    <w:rsid w:val="00312102"/>
    <w:rsid w:val="00312103"/>
    <w:rsid w:val="00312137"/>
    <w:rsid w:val="00312162"/>
    <w:rsid w:val="003121A0"/>
    <w:rsid w:val="003121A2"/>
    <w:rsid w:val="003121B8"/>
    <w:rsid w:val="003121CD"/>
    <w:rsid w:val="0031226B"/>
    <w:rsid w:val="003122A7"/>
    <w:rsid w:val="0031233C"/>
    <w:rsid w:val="00312712"/>
    <w:rsid w:val="0031273D"/>
    <w:rsid w:val="0031278B"/>
    <w:rsid w:val="00312825"/>
    <w:rsid w:val="0031288E"/>
    <w:rsid w:val="003128AB"/>
    <w:rsid w:val="003128D3"/>
    <w:rsid w:val="00312A3E"/>
    <w:rsid w:val="00312A9B"/>
    <w:rsid w:val="00312AC2"/>
    <w:rsid w:val="00312B3E"/>
    <w:rsid w:val="00312B57"/>
    <w:rsid w:val="00312D3C"/>
    <w:rsid w:val="00312DDB"/>
    <w:rsid w:val="00312EAA"/>
    <w:rsid w:val="00312EB2"/>
    <w:rsid w:val="00312EBE"/>
    <w:rsid w:val="00312EDE"/>
    <w:rsid w:val="00312F59"/>
    <w:rsid w:val="00312F9B"/>
    <w:rsid w:val="00313024"/>
    <w:rsid w:val="0031315B"/>
    <w:rsid w:val="003131C1"/>
    <w:rsid w:val="0031326D"/>
    <w:rsid w:val="00313429"/>
    <w:rsid w:val="00313492"/>
    <w:rsid w:val="00313493"/>
    <w:rsid w:val="00313498"/>
    <w:rsid w:val="0031349C"/>
    <w:rsid w:val="0031359C"/>
    <w:rsid w:val="003135CF"/>
    <w:rsid w:val="003136F8"/>
    <w:rsid w:val="0031372C"/>
    <w:rsid w:val="003137D0"/>
    <w:rsid w:val="00313839"/>
    <w:rsid w:val="00313972"/>
    <w:rsid w:val="00313A66"/>
    <w:rsid w:val="00313AF6"/>
    <w:rsid w:val="00313B45"/>
    <w:rsid w:val="00313BC1"/>
    <w:rsid w:val="00313C4E"/>
    <w:rsid w:val="00313CDE"/>
    <w:rsid w:val="00313D8D"/>
    <w:rsid w:val="00313E44"/>
    <w:rsid w:val="00313E77"/>
    <w:rsid w:val="00313EBA"/>
    <w:rsid w:val="00313F03"/>
    <w:rsid w:val="00314041"/>
    <w:rsid w:val="00314083"/>
    <w:rsid w:val="0031408D"/>
    <w:rsid w:val="0031427A"/>
    <w:rsid w:val="003142E1"/>
    <w:rsid w:val="0031455A"/>
    <w:rsid w:val="0031469C"/>
    <w:rsid w:val="00314780"/>
    <w:rsid w:val="003147DC"/>
    <w:rsid w:val="00314800"/>
    <w:rsid w:val="00314805"/>
    <w:rsid w:val="00314888"/>
    <w:rsid w:val="003148BC"/>
    <w:rsid w:val="0031499D"/>
    <w:rsid w:val="00314B7D"/>
    <w:rsid w:val="00314C0C"/>
    <w:rsid w:val="00314DFB"/>
    <w:rsid w:val="00314EF5"/>
    <w:rsid w:val="00314FB7"/>
    <w:rsid w:val="00314FD8"/>
    <w:rsid w:val="0031508F"/>
    <w:rsid w:val="0031510E"/>
    <w:rsid w:val="003151CE"/>
    <w:rsid w:val="003151CF"/>
    <w:rsid w:val="003151D7"/>
    <w:rsid w:val="0031524E"/>
    <w:rsid w:val="00315280"/>
    <w:rsid w:val="003152CD"/>
    <w:rsid w:val="0031543C"/>
    <w:rsid w:val="00315515"/>
    <w:rsid w:val="00315572"/>
    <w:rsid w:val="00315607"/>
    <w:rsid w:val="0031570A"/>
    <w:rsid w:val="003157AF"/>
    <w:rsid w:val="003157BF"/>
    <w:rsid w:val="003159B1"/>
    <w:rsid w:val="003159B8"/>
    <w:rsid w:val="003159F3"/>
    <w:rsid w:val="00315BDB"/>
    <w:rsid w:val="00315C94"/>
    <w:rsid w:val="00315D10"/>
    <w:rsid w:val="00315EA2"/>
    <w:rsid w:val="00315F2C"/>
    <w:rsid w:val="00315F3E"/>
    <w:rsid w:val="00315FAB"/>
    <w:rsid w:val="00315FBD"/>
    <w:rsid w:val="003160BB"/>
    <w:rsid w:val="00316134"/>
    <w:rsid w:val="0031614A"/>
    <w:rsid w:val="003161C0"/>
    <w:rsid w:val="0031622F"/>
    <w:rsid w:val="0031624B"/>
    <w:rsid w:val="0031629B"/>
    <w:rsid w:val="00316392"/>
    <w:rsid w:val="003163E0"/>
    <w:rsid w:val="00316678"/>
    <w:rsid w:val="003166B5"/>
    <w:rsid w:val="00316834"/>
    <w:rsid w:val="0031697B"/>
    <w:rsid w:val="003169CC"/>
    <w:rsid w:val="003169DA"/>
    <w:rsid w:val="00316A09"/>
    <w:rsid w:val="00316AE4"/>
    <w:rsid w:val="00316B06"/>
    <w:rsid w:val="00316BC5"/>
    <w:rsid w:val="00316C4F"/>
    <w:rsid w:val="00316C9E"/>
    <w:rsid w:val="00316CDA"/>
    <w:rsid w:val="00316CEC"/>
    <w:rsid w:val="00316D28"/>
    <w:rsid w:val="00316ED4"/>
    <w:rsid w:val="00316F0C"/>
    <w:rsid w:val="00316F87"/>
    <w:rsid w:val="00317016"/>
    <w:rsid w:val="00317089"/>
    <w:rsid w:val="0031709B"/>
    <w:rsid w:val="00317133"/>
    <w:rsid w:val="0031715A"/>
    <w:rsid w:val="003171C5"/>
    <w:rsid w:val="00317259"/>
    <w:rsid w:val="0031746B"/>
    <w:rsid w:val="0031748D"/>
    <w:rsid w:val="0031752E"/>
    <w:rsid w:val="003175B4"/>
    <w:rsid w:val="0031764D"/>
    <w:rsid w:val="0031768A"/>
    <w:rsid w:val="003177DE"/>
    <w:rsid w:val="00317877"/>
    <w:rsid w:val="00317942"/>
    <w:rsid w:val="0031796E"/>
    <w:rsid w:val="00317A39"/>
    <w:rsid w:val="00317A41"/>
    <w:rsid w:val="00317A5F"/>
    <w:rsid w:val="00317ABD"/>
    <w:rsid w:val="00317B13"/>
    <w:rsid w:val="00317B37"/>
    <w:rsid w:val="00317BC0"/>
    <w:rsid w:val="00317C78"/>
    <w:rsid w:val="00317CD2"/>
    <w:rsid w:val="00317D0E"/>
    <w:rsid w:val="00317D93"/>
    <w:rsid w:val="00317DB7"/>
    <w:rsid w:val="00317E09"/>
    <w:rsid w:val="00320158"/>
    <w:rsid w:val="0032017F"/>
    <w:rsid w:val="003201A8"/>
    <w:rsid w:val="003201FC"/>
    <w:rsid w:val="0032026F"/>
    <w:rsid w:val="0032036E"/>
    <w:rsid w:val="003203AB"/>
    <w:rsid w:val="00320428"/>
    <w:rsid w:val="003204D9"/>
    <w:rsid w:val="00320504"/>
    <w:rsid w:val="00320528"/>
    <w:rsid w:val="0032058C"/>
    <w:rsid w:val="003205E3"/>
    <w:rsid w:val="00320614"/>
    <w:rsid w:val="00320659"/>
    <w:rsid w:val="0032081A"/>
    <w:rsid w:val="003208D8"/>
    <w:rsid w:val="0032090F"/>
    <w:rsid w:val="00320923"/>
    <w:rsid w:val="003209A1"/>
    <w:rsid w:val="00320A65"/>
    <w:rsid w:val="00320CE5"/>
    <w:rsid w:val="00320D33"/>
    <w:rsid w:val="00320D46"/>
    <w:rsid w:val="00320E9F"/>
    <w:rsid w:val="00320EDF"/>
    <w:rsid w:val="00320F27"/>
    <w:rsid w:val="0032100E"/>
    <w:rsid w:val="00321026"/>
    <w:rsid w:val="00321029"/>
    <w:rsid w:val="003211A8"/>
    <w:rsid w:val="00321236"/>
    <w:rsid w:val="0032124A"/>
    <w:rsid w:val="003212B6"/>
    <w:rsid w:val="003212EA"/>
    <w:rsid w:val="00321351"/>
    <w:rsid w:val="0032139A"/>
    <w:rsid w:val="003213B3"/>
    <w:rsid w:val="003213E5"/>
    <w:rsid w:val="0032141C"/>
    <w:rsid w:val="003214DC"/>
    <w:rsid w:val="003215DB"/>
    <w:rsid w:val="00321630"/>
    <w:rsid w:val="00321677"/>
    <w:rsid w:val="0032168B"/>
    <w:rsid w:val="0032169E"/>
    <w:rsid w:val="003216A8"/>
    <w:rsid w:val="0032177A"/>
    <w:rsid w:val="0032186E"/>
    <w:rsid w:val="003218F5"/>
    <w:rsid w:val="00321953"/>
    <w:rsid w:val="00321B33"/>
    <w:rsid w:val="00321CA7"/>
    <w:rsid w:val="00321CB7"/>
    <w:rsid w:val="00321D8F"/>
    <w:rsid w:val="00321DD9"/>
    <w:rsid w:val="00321E3F"/>
    <w:rsid w:val="00321F43"/>
    <w:rsid w:val="00321F92"/>
    <w:rsid w:val="00321FD7"/>
    <w:rsid w:val="00321FEC"/>
    <w:rsid w:val="0032207C"/>
    <w:rsid w:val="003220B7"/>
    <w:rsid w:val="00322117"/>
    <w:rsid w:val="00322156"/>
    <w:rsid w:val="00322239"/>
    <w:rsid w:val="00322263"/>
    <w:rsid w:val="00322281"/>
    <w:rsid w:val="0032231E"/>
    <w:rsid w:val="0032236F"/>
    <w:rsid w:val="003225D5"/>
    <w:rsid w:val="003227DD"/>
    <w:rsid w:val="00322857"/>
    <w:rsid w:val="003228B4"/>
    <w:rsid w:val="00322910"/>
    <w:rsid w:val="00322935"/>
    <w:rsid w:val="00322955"/>
    <w:rsid w:val="00322999"/>
    <w:rsid w:val="00322B6A"/>
    <w:rsid w:val="00322CFF"/>
    <w:rsid w:val="00322D09"/>
    <w:rsid w:val="00322DCB"/>
    <w:rsid w:val="00322DD6"/>
    <w:rsid w:val="00322DEC"/>
    <w:rsid w:val="00322E79"/>
    <w:rsid w:val="00322F4E"/>
    <w:rsid w:val="00323097"/>
    <w:rsid w:val="0032312B"/>
    <w:rsid w:val="00323190"/>
    <w:rsid w:val="003231B8"/>
    <w:rsid w:val="00323242"/>
    <w:rsid w:val="0032324D"/>
    <w:rsid w:val="00323256"/>
    <w:rsid w:val="0032326A"/>
    <w:rsid w:val="003232CD"/>
    <w:rsid w:val="0032343A"/>
    <w:rsid w:val="0032345A"/>
    <w:rsid w:val="003234BC"/>
    <w:rsid w:val="0032353E"/>
    <w:rsid w:val="003235CE"/>
    <w:rsid w:val="00323660"/>
    <w:rsid w:val="00323783"/>
    <w:rsid w:val="003237C0"/>
    <w:rsid w:val="003238DB"/>
    <w:rsid w:val="003239BD"/>
    <w:rsid w:val="00323A58"/>
    <w:rsid w:val="00323CB5"/>
    <w:rsid w:val="00323D55"/>
    <w:rsid w:val="00323DCA"/>
    <w:rsid w:val="00323E25"/>
    <w:rsid w:val="00323F2A"/>
    <w:rsid w:val="003240BB"/>
    <w:rsid w:val="0032413B"/>
    <w:rsid w:val="0032419E"/>
    <w:rsid w:val="0032434E"/>
    <w:rsid w:val="003243F9"/>
    <w:rsid w:val="0032446B"/>
    <w:rsid w:val="003244D0"/>
    <w:rsid w:val="003245C7"/>
    <w:rsid w:val="00324634"/>
    <w:rsid w:val="003246C9"/>
    <w:rsid w:val="0032480C"/>
    <w:rsid w:val="0032488D"/>
    <w:rsid w:val="003248D9"/>
    <w:rsid w:val="00324910"/>
    <w:rsid w:val="00324933"/>
    <w:rsid w:val="00324958"/>
    <w:rsid w:val="0032496D"/>
    <w:rsid w:val="003249C2"/>
    <w:rsid w:val="003249DF"/>
    <w:rsid w:val="00324AD9"/>
    <w:rsid w:val="00324B5E"/>
    <w:rsid w:val="00324C04"/>
    <w:rsid w:val="00324D4A"/>
    <w:rsid w:val="00324DDB"/>
    <w:rsid w:val="00324F07"/>
    <w:rsid w:val="00324F76"/>
    <w:rsid w:val="00324FA3"/>
    <w:rsid w:val="0032508F"/>
    <w:rsid w:val="0032513C"/>
    <w:rsid w:val="0032514D"/>
    <w:rsid w:val="00325177"/>
    <w:rsid w:val="0032517D"/>
    <w:rsid w:val="003251D8"/>
    <w:rsid w:val="0032526C"/>
    <w:rsid w:val="003252DB"/>
    <w:rsid w:val="00325353"/>
    <w:rsid w:val="003253E8"/>
    <w:rsid w:val="0032543B"/>
    <w:rsid w:val="0032546F"/>
    <w:rsid w:val="003254B2"/>
    <w:rsid w:val="00325518"/>
    <w:rsid w:val="003255D3"/>
    <w:rsid w:val="0032589B"/>
    <w:rsid w:val="003258FE"/>
    <w:rsid w:val="00325947"/>
    <w:rsid w:val="00325C17"/>
    <w:rsid w:val="00325C51"/>
    <w:rsid w:val="00325D97"/>
    <w:rsid w:val="00325D9F"/>
    <w:rsid w:val="00325E4C"/>
    <w:rsid w:val="00325E55"/>
    <w:rsid w:val="0032608C"/>
    <w:rsid w:val="003260D4"/>
    <w:rsid w:val="003260EF"/>
    <w:rsid w:val="00326172"/>
    <w:rsid w:val="00326338"/>
    <w:rsid w:val="003265C8"/>
    <w:rsid w:val="00326604"/>
    <w:rsid w:val="00326665"/>
    <w:rsid w:val="00326693"/>
    <w:rsid w:val="00326734"/>
    <w:rsid w:val="003267C6"/>
    <w:rsid w:val="003267E1"/>
    <w:rsid w:val="00326930"/>
    <w:rsid w:val="0032694C"/>
    <w:rsid w:val="00326C86"/>
    <w:rsid w:val="00326CD3"/>
    <w:rsid w:val="00326CD6"/>
    <w:rsid w:val="00326DC5"/>
    <w:rsid w:val="00326DCB"/>
    <w:rsid w:val="00326E11"/>
    <w:rsid w:val="00326F84"/>
    <w:rsid w:val="00326FE9"/>
    <w:rsid w:val="00327066"/>
    <w:rsid w:val="0032708A"/>
    <w:rsid w:val="003270D7"/>
    <w:rsid w:val="00327198"/>
    <w:rsid w:val="00327225"/>
    <w:rsid w:val="0032729B"/>
    <w:rsid w:val="00327546"/>
    <w:rsid w:val="003275BE"/>
    <w:rsid w:val="003275DA"/>
    <w:rsid w:val="00327638"/>
    <w:rsid w:val="003276AD"/>
    <w:rsid w:val="0032791E"/>
    <w:rsid w:val="00327A0E"/>
    <w:rsid w:val="00327AB6"/>
    <w:rsid w:val="00327BCB"/>
    <w:rsid w:val="00327C7B"/>
    <w:rsid w:val="00327D74"/>
    <w:rsid w:val="00327E19"/>
    <w:rsid w:val="00327E35"/>
    <w:rsid w:val="00327E97"/>
    <w:rsid w:val="00327F70"/>
    <w:rsid w:val="00327FB3"/>
    <w:rsid w:val="00327FC2"/>
    <w:rsid w:val="003300A8"/>
    <w:rsid w:val="0033023D"/>
    <w:rsid w:val="00330329"/>
    <w:rsid w:val="0033035B"/>
    <w:rsid w:val="00330539"/>
    <w:rsid w:val="003305ED"/>
    <w:rsid w:val="003305FB"/>
    <w:rsid w:val="0033071F"/>
    <w:rsid w:val="003307EA"/>
    <w:rsid w:val="0033086E"/>
    <w:rsid w:val="00330B53"/>
    <w:rsid w:val="00330B5E"/>
    <w:rsid w:val="00330C04"/>
    <w:rsid w:val="00330C71"/>
    <w:rsid w:val="00330CB1"/>
    <w:rsid w:val="00330CF1"/>
    <w:rsid w:val="00330D46"/>
    <w:rsid w:val="00330F73"/>
    <w:rsid w:val="00330FD7"/>
    <w:rsid w:val="00331012"/>
    <w:rsid w:val="00331014"/>
    <w:rsid w:val="0033109F"/>
    <w:rsid w:val="003311EF"/>
    <w:rsid w:val="00331212"/>
    <w:rsid w:val="00331286"/>
    <w:rsid w:val="00331306"/>
    <w:rsid w:val="003313F5"/>
    <w:rsid w:val="0033140F"/>
    <w:rsid w:val="00331432"/>
    <w:rsid w:val="003316A4"/>
    <w:rsid w:val="003317F6"/>
    <w:rsid w:val="0033182B"/>
    <w:rsid w:val="00331A0D"/>
    <w:rsid w:val="00331A46"/>
    <w:rsid w:val="00331A60"/>
    <w:rsid w:val="00331B73"/>
    <w:rsid w:val="00331C5A"/>
    <w:rsid w:val="00331E2F"/>
    <w:rsid w:val="00331EB1"/>
    <w:rsid w:val="00331F85"/>
    <w:rsid w:val="00331FB7"/>
    <w:rsid w:val="0033200B"/>
    <w:rsid w:val="00332121"/>
    <w:rsid w:val="0033226F"/>
    <w:rsid w:val="0033234B"/>
    <w:rsid w:val="003323D9"/>
    <w:rsid w:val="003324D4"/>
    <w:rsid w:val="003325D0"/>
    <w:rsid w:val="00332635"/>
    <w:rsid w:val="0033266B"/>
    <w:rsid w:val="00332787"/>
    <w:rsid w:val="00332830"/>
    <w:rsid w:val="00332979"/>
    <w:rsid w:val="00332BB0"/>
    <w:rsid w:val="00332D15"/>
    <w:rsid w:val="00332D21"/>
    <w:rsid w:val="00332DF7"/>
    <w:rsid w:val="00332E0A"/>
    <w:rsid w:val="00333021"/>
    <w:rsid w:val="00333028"/>
    <w:rsid w:val="003331E1"/>
    <w:rsid w:val="00333227"/>
    <w:rsid w:val="00333229"/>
    <w:rsid w:val="003332BB"/>
    <w:rsid w:val="00333370"/>
    <w:rsid w:val="003333A8"/>
    <w:rsid w:val="003333DE"/>
    <w:rsid w:val="00333427"/>
    <w:rsid w:val="00333478"/>
    <w:rsid w:val="003334D8"/>
    <w:rsid w:val="003334F2"/>
    <w:rsid w:val="003335F0"/>
    <w:rsid w:val="003336D5"/>
    <w:rsid w:val="00333753"/>
    <w:rsid w:val="003337CE"/>
    <w:rsid w:val="00333964"/>
    <w:rsid w:val="00333BA3"/>
    <w:rsid w:val="00333C68"/>
    <w:rsid w:val="00333C92"/>
    <w:rsid w:val="00333CB6"/>
    <w:rsid w:val="00333D2E"/>
    <w:rsid w:val="00333D64"/>
    <w:rsid w:val="00333D70"/>
    <w:rsid w:val="00333E82"/>
    <w:rsid w:val="00333EFD"/>
    <w:rsid w:val="003340E3"/>
    <w:rsid w:val="00334119"/>
    <w:rsid w:val="003341B8"/>
    <w:rsid w:val="003343C9"/>
    <w:rsid w:val="003343F2"/>
    <w:rsid w:val="00334464"/>
    <w:rsid w:val="003344DA"/>
    <w:rsid w:val="0033453F"/>
    <w:rsid w:val="003345BD"/>
    <w:rsid w:val="0033471C"/>
    <w:rsid w:val="00334781"/>
    <w:rsid w:val="00334811"/>
    <w:rsid w:val="00334847"/>
    <w:rsid w:val="00334885"/>
    <w:rsid w:val="0033496F"/>
    <w:rsid w:val="00334A86"/>
    <w:rsid w:val="00334AB6"/>
    <w:rsid w:val="00334AED"/>
    <w:rsid w:val="00334B02"/>
    <w:rsid w:val="00334B38"/>
    <w:rsid w:val="00334B67"/>
    <w:rsid w:val="00334B6A"/>
    <w:rsid w:val="00334B87"/>
    <w:rsid w:val="00334BBB"/>
    <w:rsid w:val="00334C8C"/>
    <w:rsid w:val="00334DD4"/>
    <w:rsid w:val="00334DFC"/>
    <w:rsid w:val="00334F5D"/>
    <w:rsid w:val="00334F6E"/>
    <w:rsid w:val="00335127"/>
    <w:rsid w:val="0033527F"/>
    <w:rsid w:val="003354BA"/>
    <w:rsid w:val="003354C9"/>
    <w:rsid w:val="00335628"/>
    <w:rsid w:val="003356F4"/>
    <w:rsid w:val="003357EF"/>
    <w:rsid w:val="00335821"/>
    <w:rsid w:val="003358BE"/>
    <w:rsid w:val="0033598B"/>
    <w:rsid w:val="003359F5"/>
    <w:rsid w:val="00335A73"/>
    <w:rsid w:val="00335AD8"/>
    <w:rsid w:val="00335B44"/>
    <w:rsid w:val="00335BA7"/>
    <w:rsid w:val="00335CD9"/>
    <w:rsid w:val="00335EA4"/>
    <w:rsid w:val="00335F07"/>
    <w:rsid w:val="00335FE0"/>
    <w:rsid w:val="0033610C"/>
    <w:rsid w:val="0033616D"/>
    <w:rsid w:val="0033627A"/>
    <w:rsid w:val="003362B1"/>
    <w:rsid w:val="003362FF"/>
    <w:rsid w:val="00336312"/>
    <w:rsid w:val="00336346"/>
    <w:rsid w:val="003365E9"/>
    <w:rsid w:val="0033662A"/>
    <w:rsid w:val="0033663C"/>
    <w:rsid w:val="003367BF"/>
    <w:rsid w:val="0033685A"/>
    <w:rsid w:val="00336880"/>
    <w:rsid w:val="0033696D"/>
    <w:rsid w:val="00336A8C"/>
    <w:rsid w:val="00336B5F"/>
    <w:rsid w:val="00336B69"/>
    <w:rsid w:val="00336BF4"/>
    <w:rsid w:val="00336C3D"/>
    <w:rsid w:val="00336D1F"/>
    <w:rsid w:val="00336DBA"/>
    <w:rsid w:val="00336F7F"/>
    <w:rsid w:val="0033709A"/>
    <w:rsid w:val="003370A0"/>
    <w:rsid w:val="00337180"/>
    <w:rsid w:val="003372F0"/>
    <w:rsid w:val="003372FB"/>
    <w:rsid w:val="003374AE"/>
    <w:rsid w:val="0033766F"/>
    <w:rsid w:val="00337718"/>
    <w:rsid w:val="0033772A"/>
    <w:rsid w:val="00337734"/>
    <w:rsid w:val="00337867"/>
    <w:rsid w:val="0033787B"/>
    <w:rsid w:val="00337885"/>
    <w:rsid w:val="00337965"/>
    <w:rsid w:val="00337B83"/>
    <w:rsid w:val="00337DFD"/>
    <w:rsid w:val="00337F25"/>
    <w:rsid w:val="00337FDC"/>
    <w:rsid w:val="00340079"/>
    <w:rsid w:val="003400E2"/>
    <w:rsid w:val="0034011A"/>
    <w:rsid w:val="003402DC"/>
    <w:rsid w:val="0034044B"/>
    <w:rsid w:val="00340462"/>
    <w:rsid w:val="00340466"/>
    <w:rsid w:val="003405CD"/>
    <w:rsid w:val="00340635"/>
    <w:rsid w:val="0034096E"/>
    <w:rsid w:val="003409EA"/>
    <w:rsid w:val="00340BB5"/>
    <w:rsid w:val="00340C1D"/>
    <w:rsid w:val="00340D05"/>
    <w:rsid w:val="00340DDA"/>
    <w:rsid w:val="00340F2B"/>
    <w:rsid w:val="003410AB"/>
    <w:rsid w:val="003410AE"/>
    <w:rsid w:val="003411EF"/>
    <w:rsid w:val="003411F8"/>
    <w:rsid w:val="003411FC"/>
    <w:rsid w:val="0034125B"/>
    <w:rsid w:val="00341368"/>
    <w:rsid w:val="0034138E"/>
    <w:rsid w:val="00341405"/>
    <w:rsid w:val="00341511"/>
    <w:rsid w:val="0034156D"/>
    <w:rsid w:val="0034157A"/>
    <w:rsid w:val="00341595"/>
    <w:rsid w:val="003415B1"/>
    <w:rsid w:val="0034180B"/>
    <w:rsid w:val="00341840"/>
    <w:rsid w:val="00341844"/>
    <w:rsid w:val="003418C1"/>
    <w:rsid w:val="003418E7"/>
    <w:rsid w:val="00341973"/>
    <w:rsid w:val="00341A9D"/>
    <w:rsid w:val="00341D62"/>
    <w:rsid w:val="00341ED5"/>
    <w:rsid w:val="00341F20"/>
    <w:rsid w:val="00341F4B"/>
    <w:rsid w:val="00341FD0"/>
    <w:rsid w:val="00342095"/>
    <w:rsid w:val="003420C8"/>
    <w:rsid w:val="003420FB"/>
    <w:rsid w:val="00342131"/>
    <w:rsid w:val="00342155"/>
    <w:rsid w:val="003421C6"/>
    <w:rsid w:val="00342321"/>
    <w:rsid w:val="003423D0"/>
    <w:rsid w:val="00342464"/>
    <w:rsid w:val="003424C3"/>
    <w:rsid w:val="0034253A"/>
    <w:rsid w:val="00342640"/>
    <w:rsid w:val="003426EE"/>
    <w:rsid w:val="00342992"/>
    <w:rsid w:val="00342A04"/>
    <w:rsid w:val="00342A25"/>
    <w:rsid w:val="00342A6B"/>
    <w:rsid w:val="00342AE1"/>
    <w:rsid w:val="00342BE6"/>
    <w:rsid w:val="00342BF7"/>
    <w:rsid w:val="00342C03"/>
    <w:rsid w:val="00342C99"/>
    <w:rsid w:val="00342CA2"/>
    <w:rsid w:val="00342CFE"/>
    <w:rsid w:val="00342D86"/>
    <w:rsid w:val="00342ED2"/>
    <w:rsid w:val="00342FCD"/>
    <w:rsid w:val="00343046"/>
    <w:rsid w:val="0034314D"/>
    <w:rsid w:val="003431C2"/>
    <w:rsid w:val="003432B3"/>
    <w:rsid w:val="00343383"/>
    <w:rsid w:val="0034364B"/>
    <w:rsid w:val="00343782"/>
    <w:rsid w:val="003437BE"/>
    <w:rsid w:val="003437FE"/>
    <w:rsid w:val="00343940"/>
    <w:rsid w:val="00343983"/>
    <w:rsid w:val="003439B4"/>
    <w:rsid w:val="003439CD"/>
    <w:rsid w:val="00343A07"/>
    <w:rsid w:val="00343A44"/>
    <w:rsid w:val="00343A5A"/>
    <w:rsid w:val="00343AC4"/>
    <w:rsid w:val="00343CE4"/>
    <w:rsid w:val="00343CEA"/>
    <w:rsid w:val="00343D3C"/>
    <w:rsid w:val="00343DE7"/>
    <w:rsid w:val="00343E1C"/>
    <w:rsid w:val="00343E78"/>
    <w:rsid w:val="00343F9D"/>
    <w:rsid w:val="00343FA1"/>
    <w:rsid w:val="00343FC3"/>
    <w:rsid w:val="003440A4"/>
    <w:rsid w:val="003440D6"/>
    <w:rsid w:val="00344104"/>
    <w:rsid w:val="00344149"/>
    <w:rsid w:val="0034427D"/>
    <w:rsid w:val="0034432C"/>
    <w:rsid w:val="00344360"/>
    <w:rsid w:val="00344422"/>
    <w:rsid w:val="00344499"/>
    <w:rsid w:val="003444B3"/>
    <w:rsid w:val="00344636"/>
    <w:rsid w:val="003446A1"/>
    <w:rsid w:val="003447E1"/>
    <w:rsid w:val="003447F4"/>
    <w:rsid w:val="0034480D"/>
    <w:rsid w:val="00344987"/>
    <w:rsid w:val="00344B28"/>
    <w:rsid w:val="00344C42"/>
    <w:rsid w:val="00344CA0"/>
    <w:rsid w:val="00344D3C"/>
    <w:rsid w:val="00344DD0"/>
    <w:rsid w:val="00344EEF"/>
    <w:rsid w:val="00344F60"/>
    <w:rsid w:val="00344FA1"/>
    <w:rsid w:val="00345012"/>
    <w:rsid w:val="0034505E"/>
    <w:rsid w:val="003450DB"/>
    <w:rsid w:val="003452F4"/>
    <w:rsid w:val="00345325"/>
    <w:rsid w:val="00345335"/>
    <w:rsid w:val="0034553C"/>
    <w:rsid w:val="0034557F"/>
    <w:rsid w:val="003455A3"/>
    <w:rsid w:val="0034562F"/>
    <w:rsid w:val="003456E3"/>
    <w:rsid w:val="00345707"/>
    <w:rsid w:val="00345742"/>
    <w:rsid w:val="00345767"/>
    <w:rsid w:val="003457C6"/>
    <w:rsid w:val="00345882"/>
    <w:rsid w:val="003458A9"/>
    <w:rsid w:val="0034596E"/>
    <w:rsid w:val="00345A42"/>
    <w:rsid w:val="00345AA8"/>
    <w:rsid w:val="00345AC0"/>
    <w:rsid w:val="00345B90"/>
    <w:rsid w:val="00345C79"/>
    <w:rsid w:val="00345D83"/>
    <w:rsid w:val="00345E5A"/>
    <w:rsid w:val="00345EBF"/>
    <w:rsid w:val="00346056"/>
    <w:rsid w:val="00346116"/>
    <w:rsid w:val="00346186"/>
    <w:rsid w:val="0034620F"/>
    <w:rsid w:val="00346314"/>
    <w:rsid w:val="003463B9"/>
    <w:rsid w:val="003463D9"/>
    <w:rsid w:val="0034642B"/>
    <w:rsid w:val="00346448"/>
    <w:rsid w:val="00346500"/>
    <w:rsid w:val="0034653E"/>
    <w:rsid w:val="00346563"/>
    <w:rsid w:val="00346610"/>
    <w:rsid w:val="0034664C"/>
    <w:rsid w:val="003467E1"/>
    <w:rsid w:val="0034682A"/>
    <w:rsid w:val="00346941"/>
    <w:rsid w:val="00346956"/>
    <w:rsid w:val="00346ABA"/>
    <w:rsid w:val="00346BCC"/>
    <w:rsid w:val="00346BDD"/>
    <w:rsid w:val="00346C6E"/>
    <w:rsid w:val="00346CF4"/>
    <w:rsid w:val="00346D8D"/>
    <w:rsid w:val="00346DB5"/>
    <w:rsid w:val="00346EEE"/>
    <w:rsid w:val="00346F2D"/>
    <w:rsid w:val="00346F6F"/>
    <w:rsid w:val="0034711F"/>
    <w:rsid w:val="0034719F"/>
    <w:rsid w:val="003471E3"/>
    <w:rsid w:val="0034722C"/>
    <w:rsid w:val="003472AF"/>
    <w:rsid w:val="0034747F"/>
    <w:rsid w:val="00347487"/>
    <w:rsid w:val="0034748D"/>
    <w:rsid w:val="003475EB"/>
    <w:rsid w:val="003476DE"/>
    <w:rsid w:val="00347735"/>
    <w:rsid w:val="0034773F"/>
    <w:rsid w:val="00347797"/>
    <w:rsid w:val="00347899"/>
    <w:rsid w:val="0034793B"/>
    <w:rsid w:val="00347A69"/>
    <w:rsid w:val="00347A96"/>
    <w:rsid w:val="00347B3C"/>
    <w:rsid w:val="00347B76"/>
    <w:rsid w:val="00347BA0"/>
    <w:rsid w:val="00347C11"/>
    <w:rsid w:val="00347CBE"/>
    <w:rsid w:val="00347D6A"/>
    <w:rsid w:val="00347E21"/>
    <w:rsid w:val="00347E3F"/>
    <w:rsid w:val="00347E75"/>
    <w:rsid w:val="00347F64"/>
    <w:rsid w:val="00347F70"/>
    <w:rsid w:val="00347F7D"/>
    <w:rsid w:val="00347FAF"/>
    <w:rsid w:val="00350024"/>
    <w:rsid w:val="00350067"/>
    <w:rsid w:val="00350083"/>
    <w:rsid w:val="003500AB"/>
    <w:rsid w:val="00350208"/>
    <w:rsid w:val="0035022B"/>
    <w:rsid w:val="0035023B"/>
    <w:rsid w:val="0035026D"/>
    <w:rsid w:val="00350458"/>
    <w:rsid w:val="0035050D"/>
    <w:rsid w:val="0035052C"/>
    <w:rsid w:val="00350567"/>
    <w:rsid w:val="003507E6"/>
    <w:rsid w:val="00350803"/>
    <w:rsid w:val="00350A4E"/>
    <w:rsid w:val="00350AC7"/>
    <w:rsid w:val="00350B0C"/>
    <w:rsid w:val="00350C1B"/>
    <w:rsid w:val="00350C43"/>
    <w:rsid w:val="00350C61"/>
    <w:rsid w:val="00350CF4"/>
    <w:rsid w:val="00350D1B"/>
    <w:rsid w:val="00350D85"/>
    <w:rsid w:val="00350EE4"/>
    <w:rsid w:val="00350F8D"/>
    <w:rsid w:val="00350FDE"/>
    <w:rsid w:val="00351001"/>
    <w:rsid w:val="00351007"/>
    <w:rsid w:val="00351061"/>
    <w:rsid w:val="0035107A"/>
    <w:rsid w:val="003511B6"/>
    <w:rsid w:val="003511E9"/>
    <w:rsid w:val="003511FF"/>
    <w:rsid w:val="003512AA"/>
    <w:rsid w:val="00351307"/>
    <w:rsid w:val="00351317"/>
    <w:rsid w:val="003513A9"/>
    <w:rsid w:val="0035141B"/>
    <w:rsid w:val="00351460"/>
    <w:rsid w:val="00351730"/>
    <w:rsid w:val="003517AB"/>
    <w:rsid w:val="003517FC"/>
    <w:rsid w:val="00351986"/>
    <w:rsid w:val="00351990"/>
    <w:rsid w:val="003519D5"/>
    <w:rsid w:val="00351A4C"/>
    <w:rsid w:val="00351A8C"/>
    <w:rsid w:val="00351ACC"/>
    <w:rsid w:val="00351BAE"/>
    <w:rsid w:val="00351BCE"/>
    <w:rsid w:val="00351D08"/>
    <w:rsid w:val="00351D72"/>
    <w:rsid w:val="00351D8A"/>
    <w:rsid w:val="00351DAF"/>
    <w:rsid w:val="00351DC6"/>
    <w:rsid w:val="00351E7B"/>
    <w:rsid w:val="00351F3A"/>
    <w:rsid w:val="00351F69"/>
    <w:rsid w:val="003520BE"/>
    <w:rsid w:val="003521E7"/>
    <w:rsid w:val="0035220E"/>
    <w:rsid w:val="0035252A"/>
    <w:rsid w:val="00352551"/>
    <w:rsid w:val="00352B40"/>
    <w:rsid w:val="00352C08"/>
    <w:rsid w:val="00352C8F"/>
    <w:rsid w:val="00352C92"/>
    <w:rsid w:val="00352DCD"/>
    <w:rsid w:val="00352EE0"/>
    <w:rsid w:val="00352EEB"/>
    <w:rsid w:val="00352F3F"/>
    <w:rsid w:val="00352FFA"/>
    <w:rsid w:val="0035302F"/>
    <w:rsid w:val="0035303B"/>
    <w:rsid w:val="003532F9"/>
    <w:rsid w:val="00353376"/>
    <w:rsid w:val="0035340C"/>
    <w:rsid w:val="003534E8"/>
    <w:rsid w:val="00353535"/>
    <w:rsid w:val="0035354A"/>
    <w:rsid w:val="0035355B"/>
    <w:rsid w:val="0035358C"/>
    <w:rsid w:val="00353620"/>
    <w:rsid w:val="003536AA"/>
    <w:rsid w:val="003536D0"/>
    <w:rsid w:val="00353771"/>
    <w:rsid w:val="00353829"/>
    <w:rsid w:val="00353833"/>
    <w:rsid w:val="003539A5"/>
    <w:rsid w:val="003539BE"/>
    <w:rsid w:val="00353A4D"/>
    <w:rsid w:val="00353AB3"/>
    <w:rsid w:val="00353B0B"/>
    <w:rsid w:val="00353B62"/>
    <w:rsid w:val="00353B92"/>
    <w:rsid w:val="00353B9A"/>
    <w:rsid w:val="00353BC3"/>
    <w:rsid w:val="00353E68"/>
    <w:rsid w:val="00353EFB"/>
    <w:rsid w:val="00353F5F"/>
    <w:rsid w:val="00354083"/>
    <w:rsid w:val="0035412B"/>
    <w:rsid w:val="00354196"/>
    <w:rsid w:val="00354288"/>
    <w:rsid w:val="0035438A"/>
    <w:rsid w:val="00354391"/>
    <w:rsid w:val="0035439A"/>
    <w:rsid w:val="0035439F"/>
    <w:rsid w:val="003545D9"/>
    <w:rsid w:val="003545E8"/>
    <w:rsid w:val="00354621"/>
    <w:rsid w:val="003546D3"/>
    <w:rsid w:val="003547E4"/>
    <w:rsid w:val="00354898"/>
    <w:rsid w:val="0035498B"/>
    <w:rsid w:val="0035499F"/>
    <w:rsid w:val="00354A2C"/>
    <w:rsid w:val="00354BBC"/>
    <w:rsid w:val="00354C6B"/>
    <w:rsid w:val="00354CA7"/>
    <w:rsid w:val="00354D8B"/>
    <w:rsid w:val="00354DBA"/>
    <w:rsid w:val="00354EB6"/>
    <w:rsid w:val="00354F62"/>
    <w:rsid w:val="00355065"/>
    <w:rsid w:val="003552AE"/>
    <w:rsid w:val="003553CE"/>
    <w:rsid w:val="003554B4"/>
    <w:rsid w:val="00355538"/>
    <w:rsid w:val="0035555E"/>
    <w:rsid w:val="0035558B"/>
    <w:rsid w:val="00355599"/>
    <w:rsid w:val="003555A2"/>
    <w:rsid w:val="00355728"/>
    <w:rsid w:val="00355816"/>
    <w:rsid w:val="00355859"/>
    <w:rsid w:val="0035588E"/>
    <w:rsid w:val="00355993"/>
    <w:rsid w:val="003559D0"/>
    <w:rsid w:val="00355A5B"/>
    <w:rsid w:val="00355A9C"/>
    <w:rsid w:val="00355AD7"/>
    <w:rsid w:val="00355BBC"/>
    <w:rsid w:val="00355D0C"/>
    <w:rsid w:val="00355E79"/>
    <w:rsid w:val="00355FCF"/>
    <w:rsid w:val="00356028"/>
    <w:rsid w:val="0035606F"/>
    <w:rsid w:val="003560DD"/>
    <w:rsid w:val="00356175"/>
    <w:rsid w:val="00356255"/>
    <w:rsid w:val="00356388"/>
    <w:rsid w:val="003563C6"/>
    <w:rsid w:val="003563CC"/>
    <w:rsid w:val="00356488"/>
    <w:rsid w:val="00356628"/>
    <w:rsid w:val="003566BE"/>
    <w:rsid w:val="00356872"/>
    <w:rsid w:val="0035691F"/>
    <w:rsid w:val="00356991"/>
    <w:rsid w:val="003569F9"/>
    <w:rsid w:val="00356A00"/>
    <w:rsid w:val="00356A70"/>
    <w:rsid w:val="00356AAC"/>
    <w:rsid w:val="00356C34"/>
    <w:rsid w:val="00356CD9"/>
    <w:rsid w:val="00356CEC"/>
    <w:rsid w:val="00356E33"/>
    <w:rsid w:val="00356EC5"/>
    <w:rsid w:val="00356EE1"/>
    <w:rsid w:val="003570AC"/>
    <w:rsid w:val="003570AD"/>
    <w:rsid w:val="003570D0"/>
    <w:rsid w:val="00357128"/>
    <w:rsid w:val="0035716B"/>
    <w:rsid w:val="003572C4"/>
    <w:rsid w:val="003572D7"/>
    <w:rsid w:val="003572F8"/>
    <w:rsid w:val="00357371"/>
    <w:rsid w:val="00357548"/>
    <w:rsid w:val="003577E1"/>
    <w:rsid w:val="003578AD"/>
    <w:rsid w:val="003578AF"/>
    <w:rsid w:val="00357909"/>
    <w:rsid w:val="00357997"/>
    <w:rsid w:val="003579CE"/>
    <w:rsid w:val="003579D2"/>
    <w:rsid w:val="00357B0D"/>
    <w:rsid w:val="00357BFF"/>
    <w:rsid w:val="00357C65"/>
    <w:rsid w:val="00357E9E"/>
    <w:rsid w:val="0036017F"/>
    <w:rsid w:val="003601FF"/>
    <w:rsid w:val="003602AF"/>
    <w:rsid w:val="0036031A"/>
    <w:rsid w:val="00360457"/>
    <w:rsid w:val="003604A1"/>
    <w:rsid w:val="00360514"/>
    <w:rsid w:val="00360557"/>
    <w:rsid w:val="003606B2"/>
    <w:rsid w:val="0036073B"/>
    <w:rsid w:val="0036078A"/>
    <w:rsid w:val="00360911"/>
    <w:rsid w:val="003609BF"/>
    <w:rsid w:val="00360A19"/>
    <w:rsid w:val="00360A2E"/>
    <w:rsid w:val="00360A8D"/>
    <w:rsid w:val="00360B22"/>
    <w:rsid w:val="00360B87"/>
    <w:rsid w:val="00360BFD"/>
    <w:rsid w:val="00360CBF"/>
    <w:rsid w:val="00360CDA"/>
    <w:rsid w:val="00360D22"/>
    <w:rsid w:val="00360D37"/>
    <w:rsid w:val="00360DFF"/>
    <w:rsid w:val="00360F11"/>
    <w:rsid w:val="00360F5D"/>
    <w:rsid w:val="00360F80"/>
    <w:rsid w:val="0036103C"/>
    <w:rsid w:val="003610F0"/>
    <w:rsid w:val="00361100"/>
    <w:rsid w:val="0036113F"/>
    <w:rsid w:val="00361170"/>
    <w:rsid w:val="00361261"/>
    <w:rsid w:val="00361420"/>
    <w:rsid w:val="00361472"/>
    <w:rsid w:val="00361750"/>
    <w:rsid w:val="00361841"/>
    <w:rsid w:val="0036190E"/>
    <w:rsid w:val="003619F0"/>
    <w:rsid w:val="00361A50"/>
    <w:rsid w:val="00361AB7"/>
    <w:rsid w:val="00361AE4"/>
    <w:rsid w:val="00361B13"/>
    <w:rsid w:val="00361CA7"/>
    <w:rsid w:val="00361D85"/>
    <w:rsid w:val="00361D92"/>
    <w:rsid w:val="00361EC3"/>
    <w:rsid w:val="00361F92"/>
    <w:rsid w:val="00361FAB"/>
    <w:rsid w:val="00362038"/>
    <w:rsid w:val="00362158"/>
    <w:rsid w:val="00362181"/>
    <w:rsid w:val="003621B3"/>
    <w:rsid w:val="003623EF"/>
    <w:rsid w:val="00362428"/>
    <w:rsid w:val="00362472"/>
    <w:rsid w:val="00362573"/>
    <w:rsid w:val="00362610"/>
    <w:rsid w:val="003627C5"/>
    <w:rsid w:val="00362839"/>
    <w:rsid w:val="00362840"/>
    <w:rsid w:val="00362871"/>
    <w:rsid w:val="00362932"/>
    <w:rsid w:val="00362935"/>
    <w:rsid w:val="00362B6A"/>
    <w:rsid w:val="00362E75"/>
    <w:rsid w:val="00363064"/>
    <w:rsid w:val="0036308E"/>
    <w:rsid w:val="003630C6"/>
    <w:rsid w:val="003631B5"/>
    <w:rsid w:val="003631D1"/>
    <w:rsid w:val="003631E0"/>
    <w:rsid w:val="00363384"/>
    <w:rsid w:val="00363417"/>
    <w:rsid w:val="003634A4"/>
    <w:rsid w:val="003634E7"/>
    <w:rsid w:val="00363585"/>
    <w:rsid w:val="003635A3"/>
    <w:rsid w:val="0036361D"/>
    <w:rsid w:val="0036367E"/>
    <w:rsid w:val="00363726"/>
    <w:rsid w:val="00363762"/>
    <w:rsid w:val="003637B4"/>
    <w:rsid w:val="0036389F"/>
    <w:rsid w:val="003638D0"/>
    <w:rsid w:val="003638E1"/>
    <w:rsid w:val="0036390F"/>
    <w:rsid w:val="00363C2B"/>
    <w:rsid w:val="00363D0A"/>
    <w:rsid w:val="00363D0B"/>
    <w:rsid w:val="00363D39"/>
    <w:rsid w:val="00363D43"/>
    <w:rsid w:val="00363E1B"/>
    <w:rsid w:val="00363F40"/>
    <w:rsid w:val="00363F61"/>
    <w:rsid w:val="0036416A"/>
    <w:rsid w:val="003641D7"/>
    <w:rsid w:val="003641DE"/>
    <w:rsid w:val="0036423C"/>
    <w:rsid w:val="0036424E"/>
    <w:rsid w:val="003642D7"/>
    <w:rsid w:val="00364333"/>
    <w:rsid w:val="003643F5"/>
    <w:rsid w:val="00364415"/>
    <w:rsid w:val="00364511"/>
    <w:rsid w:val="0036461B"/>
    <w:rsid w:val="00364649"/>
    <w:rsid w:val="00364751"/>
    <w:rsid w:val="0036476A"/>
    <w:rsid w:val="003648B8"/>
    <w:rsid w:val="003648D1"/>
    <w:rsid w:val="00364ADC"/>
    <w:rsid w:val="00364AE4"/>
    <w:rsid w:val="00364B56"/>
    <w:rsid w:val="00364BCF"/>
    <w:rsid w:val="00364C4D"/>
    <w:rsid w:val="00364C61"/>
    <w:rsid w:val="00364CEB"/>
    <w:rsid w:val="00364ECD"/>
    <w:rsid w:val="00364FC1"/>
    <w:rsid w:val="00365009"/>
    <w:rsid w:val="00365228"/>
    <w:rsid w:val="003652EB"/>
    <w:rsid w:val="00365344"/>
    <w:rsid w:val="003653E6"/>
    <w:rsid w:val="00365508"/>
    <w:rsid w:val="0036550B"/>
    <w:rsid w:val="0036557E"/>
    <w:rsid w:val="003655BB"/>
    <w:rsid w:val="003655FC"/>
    <w:rsid w:val="003656AB"/>
    <w:rsid w:val="003657AB"/>
    <w:rsid w:val="003657F3"/>
    <w:rsid w:val="003658CF"/>
    <w:rsid w:val="00365947"/>
    <w:rsid w:val="00365985"/>
    <w:rsid w:val="00365986"/>
    <w:rsid w:val="00365987"/>
    <w:rsid w:val="00365AEC"/>
    <w:rsid w:val="00365B7A"/>
    <w:rsid w:val="00365C32"/>
    <w:rsid w:val="00365DFB"/>
    <w:rsid w:val="00365E8E"/>
    <w:rsid w:val="00365EC8"/>
    <w:rsid w:val="00365F56"/>
    <w:rsid w:val="003660AC"/>
    <w:rsid w:val="00366139"/>
    <w:rsid w:val="003661B6"/>
    <w:rsid w:val="0036625A"/>
    <w:rsid w:val="00366290"/>
    <w:rsid w:val="003662A1"/>
    <w:rsid w:val="0036632C"/>
    <w:rsid w:val="00366402"/>
    <w:rsid w:val="0036652E"/>
    <w:rsid w:val="00366541"/>
    <w:rsid w:val="003665BB"/>
    <w:rsid w:val="0036670D"/>
    <w:rsid w:val="00366736"/>
    <w:rsid w:val="003667E1"/>
    <w:rsid w:val="00366830"/>
    <w:rsid w:val="00366849"/>
    <w:rsid w:val="003668DE"/>
    <w:rsid w:val="00366927"/>
    <w:rsid w:val="0036692E"/>
    <w:rsid w:val="003669C1"/>
    <w:rsid w:val="003669D6"/>
    <w:rsid w:val="00366A66"/>
    <w:rsid w:val="00366B69"/>
    <w:rsid w:val="00366DDF"/>
    <w:rsid w:val="00366E0F"/>
    <w:rsid w:val="00366F40"/>
    <w:rsid w:val="00366F81"/>
    <w:rsid w:val="00367006"/>
    <w:rsid w:val="003671A3"/>
    <w:rsid w:val="00367359"/>
    <w:rsid w:val="003673A9"/>
    <w:rsid w:val="00367482"/>
    <w:rsid w:val="003674CC"/>
    <w:rsid w:val="003674E3"/>
    <w:rsid w:val="00367603"/>
    <w:rsid w:val="0036763A"/>
    <w:rsid w:val="003677CA"/>
    <w:rsid w:val="003677E9"/>
    <w:rsid w:val="0036784A"/>
    <w:rsid w:val="0036787A"/>
    <w:rsid w:val="00367900"/>
    <w:rsid w:val="00367965"/>
    <w:rsid w:val="003679D0"/>
    <w:rsid w:val="00367A00"/>
    <w:rsid w:val="00367ACD"/>
    <w:rsid w:val="00367CFE"/>
    <w:rsid w:val="00367D09"/>
    <w:rsid w:val="00367D13"/>
    <w:rsid w:val="00367D5A"/>
    <w:rsid w:val="00367DFB"/>
    <w:rsid w:val="00367E92"/>
    <w:rsid w:val="00367F4E"/>
    <w:rsid w:val="00367FFD"/>
    <w:rsid w:val="00370020"/>
    <w:rsid w:val="00370172"/>
    <w:rsid w:val="00370192"/>
    <w:rsid w:val="003701D2"/>
    <w:rsid w:val="0037022D"/>
    <w:rsid w:val="00370328"/>
    <w:rsid w:val="00370367"/>
    <w:rsid w:val="003704B4"/>
    <w:rsid w:val="00370592"/>
    <w:rsid w:val="0037059C"/>
    <w:rsid w:val="003705E9"/>
    <w:rsid w:val="003705ED"/>
    <w:rsid w:val="0037062A"/>
    <w:rsid w:val="0037063C"/>
    <w:rsid w:val="00370674"/>
    <w:rsid w:val="00370843"/>
    <w:rsid w:val="003709B5"/>
    <w:rsid w:val="00370A1B"/>
    <w:rsid w:val="00370A36"/>
    <w:rsid w:val="00370A8A"/>
    <w:rsid w:val="00370B3A"/>
    <w:rsid w:val="00370BE7"/>
    <w:rsid w:val="00370C36"/>
    <w:rsid w:val="00370C47"/>
    <w:rsid w:val="00370C71"/>
    <w:rsid w:val="00370D57"/>
    <w:rsid w:val="00370D89"/>
    <w:rsid w:val="00370F3D"/>
    <w:rsid w:val="0037101E"/>
    <w:rsid w:val="00371054"/>
    <w:rsid w:val="00371096"/>
    <w:rsid w:val="00371235"/>
    <w:rsid w:val="0037136C"/>
    <w:rsid w:val="003713B5"/>
    <w:rsid w:val="0037149B"/>
    <w:rsid w:val="003714BA"/>
    <w:rsid w:val="003714ED"/>
    <w:rsid w:val="0037153C"/>
    <w:rsid w:val="0037155A"/>
    <w:rsid w:val="003715D4"/>
    <w:rsid w:val="003715DC"/>
    <w:rsid w:val="00371764"/>
    <w:rsid w:val="0037195B"/>
    <w:rsid w:val="0037196D"/>
    <w:rsid w:val="003719AC"/>
    <w:rsid w:val="00371BB8"/>
    <w:rsid w:val="00371CEA"/>
    <w:rsid w:val="00371E18"/>
    <w:rsid w:val="00371F38"/>
    <w:rsid w:val="003721EF"/>
    <w:rsid w:val="0037220C"/>
    <w:rsid w:val="00372427"/>
    <w:rsid w:val="00372476"/>
    <w:rsid w:val="0037248F"/>
    <w:rsid w:val="003724AB"/>
    <w:rsid w:val="003724C1"/>
    <w:rsid w:val="00372602"/>
    <w:rsid w:val="0037260D"/>
    <w:rsid w:val="003727B5"/>
    <w:rsid w:val="00372841"/>
    <w:rsid w:val="003728C8"/>
    <w:rsid w:val="003728E6"/>
    <w:rsid w:val="00372910"/>
    <w:rsid w:val="00372A23"/>
    <w:rsid w:val="00372AC8"/>
    <w:rsid w:val="00372B64"/>
    <w:rsid w:val="00372B6F"/>
    <w:rsid w:val="00372C1C"/>
    <w:rsid w:val="00372D73"/>
    <w:rsid w:val="00372FFA"/>
    <w:rsid w:val="003730BB"/>
    <w:rsid w:val="003730D9"/>
    <w:rsid w:val="003731CD"/>
    <w:rsid w:val="00373234"/>
    <w:rsid w:val="0037325A"/>
    <w:rsid w:val="003732DD"/>
    <w:rsid w:val="003733D2"/>
    <w:rsid w:val="003733F8"/>
    <w:rsid w:val="00373454"/>
    <w:rsid w:val="00373625"/>
    <w:rsid w:val="003736DA"/>
    <w:rsid w:val="003737C7"/>
    <w:rsid w:val="0037380B"/>
    <w:rsid w:val="00373851"/>
    <w:rsid w:val="00373905"/>
    <w:rsid w:val="003739E5"/>
    <w:rsid w:val="00373A70"/>
    <w:rsid w:val="00373BCE"/>
    <w:rsid w:val="00373BE9"/>
    <w:rsid w:val="00373CEB"/>
    <w:rsid w:val="00373D88"/>
    <w:rsid w:val="00373E4F"/>
    <w:rsid w:val="00373E5C"/>
    <w:rsid w:val="00373EB4"/>
    <w:rsid w:val="00373ED5"/>
    <w:rsid w:val="00373F65"/>
    <w:rsid w:val="00373F8B"/>
    <w:rsid w:val="0037405E"/>
    <w:rsid w:val="003741F3"/>
    <w:rsid w:val="0037426C"/>
    <w:rsid w:val="003742C0"/>
    <w:rsid w:val="00374319"/>
    <w:rsid w:val="0037438C"/>
    <w:rsid w:val="003743CC"/>
    <w:rsid w:val="00374440"/>
    <w:rsid w:val="003744B9"/>
    <w:rsid w:val="00374630"/>
    <w:rsid w:val="00374635"/>
    <w:rsid w:val="00374698"/>
    <w:rsid w:val="003747CC"/>
    <w:rsid w:val="003747FB"/>
    <w:rsid w:val="00374832"/>
    <w:rsid w:val="003748AD"/>
    <w:rsid w:val="003749B8"/>
    <w:rsid w:val="00374A4A"/>
    <w:rsid w:val="00374A99"/>
    <w:rsid w:val="00374B93"/>
    <w:rsid w:val="00374C18"/>
    <w:rsid w:val="00374C91"/>
    <w:rsid w:val="00374DB5"/>
    <w:rsid w:val="00374E90"/>
    <w:rsid w:val="00374F6B"/>
    <w:rsid w:val="003750D9"/>
    <w:rsid w:val="003751A8"/>
    <w:rsid w:val="003751E1"/>
    <w:rsid w:val="003751F4"/>
    <w:rsid w:val="0037543C"/>
    <w:rsid w:val="0037553A"/>
    <w:rsid w:val="003755BB"/>
    <w:rsid w:val="003755BD"/>
    <w:rsid w:val="003755E9"/>
    <w:rsid w:val="0037562B"/>
    <w:rsid w:val="0037568D"/>
    <w:rsid w:val="00375809"/>
    <w:rsid w:val="00375ABC"/>
    <w:rsid w:val="00375B24"/>
    <w:rsid w:val="00375B27"/>
    <w:rsid w:val="00375B46"/>
    <w:rsid w:val="00375C46"/>
    <w:rsid w:val="00375C61"/>
    <w:rsid w:val="00375E7A"/>
    <w:rsid w:val="00375E99"/>
    <w:rsid w:val="00375EC1"/>
    <w:rsid w:val="00375FCF"/>
    <w:rsid w:val="003760C1"/>
    <w:rsid w:val="003760D3"/>
    <w:rsid w:val="003761C1"/>
    <w:rsid w:val="00376276"/>
    <w:rsid w:val="003762C7"/>
    <w:rsid w:val="003763C5"/>
    <w:rsid w:val="00376429"/>
    <w:rsid w:val="00376440"/>
    <w:rsid w:val="00376557"/>
    <w:rsid w:val="003765BE"/>
    <w:rsid w:val="003765D8"/>
    <w:rsid w:val="0037661D"/>
    <w:rsid w:val="00376652"/>
    <w:rsid w:val="00376802"/>
    <w:rsid w:val="0037687C"/>
    <w:rsid w:val="0037692E"/>
    <w:rsid w:val="00376986"/>
    <w:rsid w:val="0037699C"/>
    <w:rsid w:val="003769B8"/>
    <w:rsid w:val="003769E6"/>
    <w:rsid w:val="00376A1E"/>
    <w:rsid w:val="00376B33"/>
    <w:rsid w:val="00376B8E"/>
    <w:rsid w:val="00376C06"/>
    <w:rsid w:val="00376C23"/>
    <w:rsid w:val="00376CCA"/>
    <w:rsid w:val="00376D73"/>
    <w:rsid w:val="00376DD0"/>
    <w:rsid w:val="00376ECD"/>
    <w:rsid w:val="00377122"/>
    <w:rsid w:val="0037720F"/>
    <w:rsid w:val="00377350"/>
    <w:rsid w:val="0037759C"/>
    <w:rsid w:val="0037768D"/>
    <w:rsid w:val="00377697"/>
    <w:rsid w:val="003776D8"/>
    <w:rsid w:val="003778D0"/>
    <w:rsid w:val="00377B11"/>
    <w:rsid w:val="00377C3E"/>
    <w:rsid w:val="00377C71"/>
    <w:rsid w:val="00377CC2"/>
    <w:rsid w:val="00377E4B"/>
    <w:rsid w:val="00377E90"/>
    <w:rsid w:val="00377F33"/>
    <w:rsid w:val="00377F66"/>
    <w:rsid w:val="0038005E"/>
    <w:rsid w:val="003800BB"/>
    <w:rsid w:val="003801AE"/>
    <w:rsid w:val="00380238"/>
    <w:rsid w:val="0038026E"/>
    <w:rsid w:val="0038027D"/>
    <w:rsid w:val="003802D8"/>
    <w:rsid w:val="003802DF"/>
    <w:rsid w:val="0038058E"/>
    <w:rsid w:val="003805E8"/>
    <w:rsid w:val="003807BD"/>
    <w:rsid w:val="003807CB"/>
    <w:rsid w:val="003807F7"/>
    <w:rsid w:val="00380856"/>
    <w:rsid w:val="0038087D"/>
    <w:rsid w:val="0038099C"/>
    <w:rsid w:val="003809F5"/>
    <w:rsid w:val="00380A47"/>
    <w:rsid w:val="00380D65"/>
    <w:rsid w:val="00380D73"/>
    <w:rsid w:val="00380DD0"/>
    <w:rsid w:val="00380E55"/>
    <w:rsid w:val="00381144"/>
    <w:rsid w:val="0038114E"/>
    <w:rsid w:val="0038143C"/>
    <w:rsid w:val="003814BF"/>
    <w:rsid w:val="003814F9"/>
    <w:rsid w:val="00381567"/>
    <w:rsid w:val="0038157E"/>
    <w:rsid w:val="00381582"/>
    <w:rsid w:val="003816D8"/>
    <w:rsid w:val="003816F7"/>
    <w:rsid w:val="003817CB"/>
    <w:rsid w:val="003817EF"/>
    <w:rsid w:val="0038192B"/>
    <w:rsid w:val="00381935"/>
    <w:rsid w:val="003819EF"/>
    <w:rsid w:val="00381A01"/>
    <w:rsid w:val="00381A1D"/>
    <w:rsid w:val="00381B3F"/>
    <w:rsid w:val="00381E57"/>
    <w:rsid w:val="00381EB2"/>
    <w:rsid w:val="00381F59"/>
    <w:rsid w:val="00381F65"/>
    <w:rsid w:val="003821AE"/>
    <w:rsid w:val="00382236"/>
    <w:rsid w:val="00382399"/>
    <w:rsid w:val="003823F1"/>
    <w:rsid w:val="003824B0"/>
    <w:rsid w:val="00382553"/>
    <w:rsid w:val="00382642"/>
    <w:rsid w:val="003826C2"/>
    <w:rsid w:val="003826D8"/>
    <w:rsid w:val="00382735"/>
    <w:rsid w:val="00382786"/>
    <w:rsid w:val="00382898"/>
    <w:rsid w:val="00382963"/>
    <w:rsid w:val="00382AF2"/>
    <w:rsid w:val="00382B08"/>
    <w:rsid w:val="00382BA2"/>
    <w:rsid w:val="00382CAE"/>
    <w:rsid w:val="00382D73"/>
    <w:rsid w:val="00382DA8"/>
    <w:rsid w:val="00382DC9"/>
    <w:rsid w:val="00382EE4"/>
    <w:rsid w:val="00382F10"/>
    <w:rsid w:val="00382FCC"/>
    <w:rsid w:val="00383196"/>
    <w:rsid w:val="00383256"/>
    <w:rsid w:val="00383289"/>
    <w:rsid w:val="003833BC"/>
    <w:rsid w:val="00383413"/>
    <w:rsid w:val="00383595"/>
    <w:rsid w:val="003837DC"/>
    <w:rsid w:val="0038381B"/>
    <w:rsid w:val="00383865"/>
    <w:rsid w:val="003839EB"/>
    <w:rsid w:val="00383A21"/>
    <w:rsid w:val="00383AB0"/>
    <w:rsid w:val="00383B37"/>
    <w:rsid w:val="00383D1C"/>
    <w:rsid w:val="00383D4A"/>
    <w:rsid w:val="00383E12"/>
    <w:rsid w:val="00383EBE"/>
    <w:rsid w:val="00384189"/>
    <w:rsid w:val="003841C7"/>
    <w:rsid w:val="0038434C"/>
    <w:rsid w:val="0038438D"/>
    <w:rsid w:val="003843E9"/>
    <w:rsid w:val="00384483"/>
    <w:rsid w:val="00384543"/>
    <w:rsid w:val="0038457A"/>
    <w:rsid w:val="00384586"/>
    <w:rsid w:val="003845B6"/>
    <w:rsid w:val="003845D1"/>
    <w:rsid w:val="003847F9"/>
    <w:rsid w:val="00384827"/>
    <w:rsid w:val="00384937"/>
    <w:rsid w:val="0038499B"/>
    <w:rsid w:val="0038499F"/>
    <w:rsid w:val="00384A88"/>
    <w:rsid w:val="00384AC4"/>
    <w:rsid w:val="00384AF7"/>
    <w:rsid w:val="00384B5D"/>
    <w:rsid w:val="00384D6F"/>
    <w:rsid w:val="00384E7B"/>
    <w:rsid w:val="00384ECB"/>
    <w:rsid w:val="00384FB1"/>
    <w:rsid w:val="00384FC7"/>
    <w:rsid w:val="00384FD7"/>
    <w:rsid w:val="00385003"/>
    <w:rsid w:val="003850E8"/>
    <w:rsid w:val="0038513C"/>
    <w:rsid w:val="003852AD"/>
    <w:rsid w:val="00385375"/>
    <w:rsid w:val="003853F5"/>
    <w:rsid w:val="0038540F"/>
    <w:rsid w:val="00385496"/>
    <w:rsid w:val="00385774"/>
    <w:rsid w:val="00385828"/>
    <w:rsid w:val="003859F7"/>
    <w:rsid w:val="00385A0C"/>
    <w:rsid w:val="00385A72"/>
    <w:rsid w:val="00385BCC"/>
    <w:rsid w:val="00385CEF"/>
    <w:rsid w:val="00385E05"/>
    <w:rsid w:val="00385FBF"/>
    <w:rsid w:val="0038602B"/>
    <w:rsid w:val="00386039"/>
    <w:rsid w:val="003860B5"/>
    <w:rsid w:val="0038624C"/>
    <w:rsid w:val="0038625F"/>
    <w:rsid w:val="00386357"/>
    <w:rsid w:val="0038638C"/>
    <w:rsid w:val="003863F7"/>
    <w:rsid w:val="003864A9"/>
    <w:rsid w:val="00386562"/>
    <w:rsid w:val="00386620"/>
    <w:rsid w:val="0038664A"/>
    <w:rsid w:val="003866FA"/>
    <w:rsid w:val="003869E3"/>
    <w:rsid w:val="00386B40"/>
    <w:rsid w:val="00386C65"/>
    <w:rsid w:val="00386DAE"/>
    <w:rsid w:val="00386EE6"/>
    <w:rsid w:val="00386F42"/>
    <w:rsid w:val="00386F5B"/>
    <w:rsid w:val="00386F6A"/>
    <w:rsid w:val="0038711A"/>
    <w:rsid w:val="00387144"/>
    <w:rsid w:val="003872AB"/>
    <w:rsid w:val="003872E7"/>
    <w:rsid w:val="003874BD"/>
    <w:rsid w:val="003876FA"/>
    <w:rsid w:val="00387725"/>
    <w:rsid w:val="00387737"/>
    <w:rsid w:val="0038785B"/>
    <w:rsid w:val="00387862"/>
    <w:rsid w:val="00387AFA"/>
    <w:rsid w:val="00387B19"/>
    <w:rsid w:val="00387B32"/>
    <w:rsid w:val="00387B87"/>
    <w:rsid w:val="00387CF5"/>
    <w:rsid w:val="00387DCD"/>
    <w:rsid w:val="00387E29"/>
    <w:rsid w:val="00387E2B"/>
    <w:rsid w:val="00387FCF"/>
    <w:rsid w:val="00390082"/>
    <w:rsid w:val="003900A3"/>
    <w:rsid w:val="003901FC"/>
    <w:rsid w:val="003902EC"/>
    <w:rsid w:val="00390332"/>
    <w:rsid w:val="00390470"/>
    <w:rsid w:val="003904D6"/>
    <w:rsid w:val="003905D5"/>
    <w:rsid w:val="00390774"/>
    <w:rsid w:val="0039081F"/>
    <w:rsid w:val="00390855"/>
    <w:rsid w:val="00390912"/>
    <w:rsid w:val="003909D3"/>
    <w:rsid w:val="00390AB3"/>
    <w:rsid w:val="00390AE3"/>
    <w:rsid w:val="00390AE8"/>
    <w:rsid w:val="00390B35"/>
    <w:rsid w:val="00390D52"/>
    <w:rsid w:val="00390F53"/>
    <w:rsid w:val="0039109A"/>
    <w:rsid w:val="0039112E"/>
    <w:rsid w:val="00391194"/>
    <w:rsid w:val="003911D9"/>
    <w:rsid w:val="00391264"/>
    <w:rsid w:val="003912B1"/>
    <w:rsid w:val="0039132E"/>
    <w:rsid w:val="003914A3"/>
    <w:rsid w:val="003914DE"/>
    <w:rsid w:val="00391527"/>
    <w:rsid w:val="00391578"/>
    <w:rsid w:val="0039161C"/>
    <w:rsid w:val="0039161F"/>
    <w:rsid w:val="00391654"/>
    <w:rsid w:val="003917C6"/>
    <w:rsid w:val="003917CE"/>
    <w:rsid w:val="003917D7"/>
    <w:rsid w:val="0039186A"/>
    <w:rsid w:val="003918C6"/>
    <w:rsid w:val="0039191D"/>
    <w:rsid w:val="00391955"/>
    <w:rsid w:val="00391A19"/>
    <w:rsid w:val="00391A25"/>
    <w:rsid w:val="00391A61"/>
    <w:rsid w:val="00391A9F"/>
    <w:rsid w:val="00391B09"/>
    <w:rsid w:val="00391BEB"/>
    <w:rsid w:val="00391DB3"/>
    <w:rsid w:val="00391DDE"/>
    <w:rsid w:val="00391F81"/>
    <w:rsid w:val="00391F92"/>
    <w:rsid w:val="00391FCC"/>
    <w:rsid w:val="003921A1"/>
    <w:rsid w:val="003921CE"/>
    <w:rsid w:val="0039221E"/>
    <w:rsid w:val="0039222A"/>
    <w:rsid w:val="0039228D"/>
    <w:rsid w:val="003922A9"/>
    <w:rsid w:val="003922FE"/>
    <w:rsid w:val="00392329"/>
    <w:rsid w:val="00392527"/>
    <w:rsid w:val="00392555"/>
    <w:rsid w:val="00392642"/>
    <w:rsid w:val="0039266A"/>
    <w:rsid w:val="003926EC"/>
    <w:rsid w:val="00392743"/>
    <w:rsid w:val="0039289D"/>
    <w:rsid w:val="003928C6"/>
    <w:rsid w:val="00392960"/>
    <w:rsid w:val="00392968"/>
    <w:rsid w:val="0039299F"/>
    <w:rsid w:val="00392A70"/>
    <w:rsid w:val="00392BC8"/>
    <w:rsid w:val="00392BED"/>
    <w:rsid w:val="00392C30"/>
    <w:rsid w:val="00392C33"/>
    <w:rsid w:val="00392D2D"/>
    <w:rsid w:val="00392E06"/>
    <w:rsid w:val="00392E3E"/>
    <w:rsid w:val="00392FD1"/>
    <w:rsid w:val="00392FFC"/>
    <w:rsid w:val="00393034"/>
    <w:rsid w:val="0039315A"/>
    <w:rsid w:val="0039317D"/>
    <w:rsid w:val="00393247"/>
    <w:rsid w:val="003932F3"/>
    <w:rsid w:val="003932FE"/>
    <w:rsid w:val="00393322"/>
    <w:rsid w:val="003933D3"/>
    <w:rsid w:val="0039342B"/>
    <w:rsid w:val="00393507"/>
    <w:rsid w:val="00393549"/>
    <w:rsid w:val="00393554"/>
    <w:rsid w:val="00393591"/>
    <w:rsid w:val="003935B4"/>
    <w:rsid w:val="003935E8"/>
    <w:rsid w:val="00393629"/>
    <w:rsid w:val="00393654"/>
    <w:rsid w:val="003936C3"/>
    <w:rsid w:val="003936C7"/>
    <w:rsid w:val="003936F1"/>
    <w:rsid w:val="003937AE"/>
    <w:rsid w:val="0039386F"/>
    <w:rsid w:val="00393901"/>
    <w:rsid w:val="0039391D"/>
    <w:rsid w:val="0039397A"/>
    <w:rsid w:val="00393991"/>
    <w:rsid w:val="00393A22"/>
    <w:rsid w:val="00393A4A"/>
    <w:rsid w:val="00393AB3"/>
    <w:rsid w:val="00393AB8"/>
    <w:rsid w:val="00393BB6"/>
    <w:rsid w:val="00393BD8"/>
    <w:rsid w:val="00393CCB"/>
    <w:rsid w:val="00393D6F"/>
    <w:rsid w:val="00393DB8"/>
    <w:rsid w:val="00393DDB"/>
    <w:rsid w:val="00393DE3"/>
    <w:rsid w:val="00393DE6"/>
    <w:rsid w:val="00393E5E"/>
    <w:rsid w:val="00393E8F"/>
    <w:rsid w:val="00393F4E"/>
    <w:rsid w:val="00393F61"/>
    <w:rsid w:val="00394014"/>
    <w:rsid w:val="00394095"/>
    <w:rsid w:val="003941A1"/>
    <w:rsid w:val="003942A2"/>
    <w:rsid w:val="003942AC"/>
    <w:rsid w:val="003942E8"/>
    <w:rsid w:val="00394382"/>
    <w:rsid w:val="003944E9"/>
    <w:rsid w:val="003945DB"/>
    <w:rsid w:val="00394622"/>
    <w:rsid w:val="00394634"/>
    <w:rsid w:val="0039466B"/>
    <w:rsid w:val="003946B8"/>
    <w:rsid w:val="003946BC"/>
    <w:rsid w:val="003947A6"/>
    <w:rsid w:val="0039486F"/>
    <w:rsid w:val="00394928"/>
    <w:rsid w:val="00394AE9"/>
    <w:rsid w:val="00394B17"/>
    <w:rsid w:val="00394BBD"/>
    <w:rsid w:val="00394BDB"/>
    <w:rsid w:val="00394BDE"/>
    <w:rsid w:val="00394CE6"/>
    <w:rsid w:val="00394D59"/>
    <w:rsid w:val="00394D7C"/>
    <w:rsid w:val="00394D8B"/>
    <w:rsid w:val="00394E05"/>
    <w:rsid w:val="00395078"/>
    <w:rsid w:val="003950EC"/>
    <w:rsid w:val="0039533C"/>
    <w:rsid w:val="00395396"/>
    <w:rsid w:val="003953B2"/>
    <w:rsid w:val="003953FA"/>
    <w:rsid w:val="00395420"/>
    <w:rsid w:val="003954D6"/>
    <w:rsid w:val="00395562"/>
    <w:rsid w:val="003955C6"/>
    <w:rsid w:val="0039564C"/>
    <w:rsid w:val="0039571C"/>
    <w:rsid w:val="003957C5"/>
    <w:rsid w:val="00395823"/>
    <w:rsid w:val="003958F7"/>
    <w:rsid w:val="0039596F"/>
    <w:rsid w:val="003959B1"/>
    <w:rsid w:val="003959E0"/>
    <w:rsid w:val="00395A5B"/>
    <w:rsid w:val="00395B82"/>
    <w:rsid w:val="00395B9A"/>
    <w:rsid w:val="00395CC4"/>
    <w:rsid w:val="00395D3B"/>
    <w:rsid w:val="00395E35"/>
    <w:rsid w:val="00395E36"/>
    <w:rsid w:val="00395F8C"/>
    <w:rsid w:val="00395FA8"/>
    <w:rsid w:val="00396069"/>
    <w:rsid w:val="003960B3"/>
    <w:rsid w:val="00396116"/>
    <w:rsid w:val="00396119"/>
    <w:rsid w:val="003962EF"/>
    <w:rsid w:val="00396393"/>
    <w:rsid w:val="00396472"/>
    <w:rsid w:val="003964AE"/>
    <w:rsid w:val="003965C8"/>
    <w:rsid w:val="00396658"/>
    <w:rsid w:val="0039675C"/>
    <w:rsid w:val="003967B0"/>
    <w:rsid w:val="003967B8"/>
    <w:rsid w:val="00396836"/>
    <w:rsid w:val="00396C13"/>
    <w:rsid w:val="00396C30"/>
    <w:rsid w:val="00396C33"/>
    <w:rsid w:val="00396C92"/>
    <w:rsid w:val="00396C94"/>
    <w:rsid w:val="00396CAC"/>
    <w:rsid w:val="00396CDE"/>
    <w:rsid w:val="00396DC8"/>
    <w:rsid w:val="00396E38"/>
    <w:rsid w:val="00396E3E"/>
    <w:rsid w:val="00396E48"/>
    <w:rsid w:val="00396E80"/>
    <w:rsid w:val="00396F58"/>
    <w:rsid w:val="00396FEA"/>
    <w:rsid w:val="00397109"/>
    <w:rsid w:val="00397131"/>
    <w:rsid w:val="0039734D"/>
    <w:rsid w:val="003975E3"/>
    <w:rsid w:val="00397626"/>
    <w:rsid w:val="0039766B"/>
    <w:rsid w:val="003977BF"/>
    <w:rsid w:val="003979B0"/>
    <w:rsid w:val="003979C8"/>
    <w:rsid w:val="00397A91"/>
    <w:rsid w:val="00397BA6"/>
    <w:rsid w:val="00397BD3"/>
    <w:rsid w:val="00397C20"/>
    <w:rsid w:val="00397C6D"/>
    <w:rsid w:val="00397D27"/>
    <w:rsid w:val="00397D71"/>
    <w:rsid w:val="00397E64"/>
    <w:rsid w:val="00397FCC"/>
    <w:rsid w:val="003A0002"/>
    <w:rsid w:val="003A00C4"/>
    <w:rsid w:val="003A0144"/>
    <w:rsid w:val="003A01EE"/>
    <w:rsid w:val="003A024A"/>
    <w:rsid w:val="003A034B"/>
    <w:rsid w:val="003A034E"/>
    <w:rsid w:val="003A0354"/>
    <w:rsid w:val="003A0367"/>
    <w:rsid w:val="003A0377"/>
    <w:rsid w:val="003A0547"/>
    <w:rsid w:val="003A0593"/>
    <w:rsid w:val="003A05AB"/>
    <w:rsid w:val="003A061A"/>
    <w:rsid w:val="003A0642"/>
    <w:rsid w:val="003A0687"/>
    <w:rsid w:val="003A0709"/>
    <w:rsid w:val="003A0A09"/>
    <w:rsid w:val="003A0A57"/>
    <w:rsid w:val="003A0AC0"/>
    <w:rsid w:val="003A0E8C"/>
    <w:rsid w:val="003A0ED5"/>
    <w:rsid w:val="003A0F11"/>
    <w:rsid w:val="003A0F17"/>
    <w:rsid w:val="003A0F1E"/>
    <w:rsid w:val="003A1081"/>
    <w:rsid w:val="003A1128"/>
    <w:rsid w:val="003A1173"/>
    <w:rsid w:val="003A1213"/>
    <w:rsid w:val="003A1285"/>
    <w:rsid w:val="003A1292"/>
    <w:rsid w:val="003A12EC"/>
    <w:rsid w:val="003A14E9"/>
    <w:rsid w:val="003A150F"/>
    <w:rsid w:val="003A1546"/>
    <w:rsid w:val="003A158D"/>
    <w:rsid w:val="003A159F"/>
    <w:rsid w:val="003A15C9"/>
    <w:rsid w:val="003A15F8"/>
    <w:rsid w:val="003A16BF"/>
    <w:rsid w:val="003A170F"/>
    <w:rsid w:val="003A17F9"/>
    <w:rsid w:val="003A1852"/>
    <w:rsid w:val="003A18DD"/>
    <w:rsid w:val="003A19B5"/>
    <w:rsid w:val="003A1A01"/>
    <w:rsid w:val="003A1A17"/>
    <w:rsid w:val="003A1A48"/>
    <w:rsid w:val="003A1A62"/>
    <w:rsid w:val="003A1B26"/>
    <w:rsid w:val="003A1CB1"/>
    <w:rsid w:val="003A1DA2"/>
    <w:rsid w:val="003A1F18"/>
    <w:rsid w:val="003A1FD2"/>
    <w:rsid w:val="003A1FE1"/>
    <w:rsid w:val="003A2346"/>
    <w:rsid w:val="003A235B"/>
    <w:rsid w:val="003A2365"/>
    <w:rsid w:val="003A252F"/>
    <w:rsid w:val="003A2633"/>
    <w:rsid w:val="003A264E"/>
    <w:rsid w:val="003A26B3"/>
    <w:rsid w:val="003A270D"/>
    <w:rsid w:val="003A274B"/>
    <w:rsid w:val="003A27B6"/>
    <w:rsid w:val="003A285E"/>
    <w:rsid w:val="003A2890"/>
    <w:rsid w:val="003A291C"/>
    <w:rsid w:val="003A2923"/>
    <w:rsid w:val="003A29B9"/>
    <w:rsid w:val="003A2AD6"/>
    <w:rsid w:val="003A2B07"/>
    <w:rsid w:val="003A2B5A"/>
    <w:rsid w:val="003A2B81"/>
    <w:rsid w:val="003A2C2C"/>
    <w:rsid w:val="003A2ED0"/>
    <w:rsid w:val="003A2ED2"/>
    <w:rsid w:val="003A3025"/>
    <w:rsid w:val="003A303C"/>
    <w:rsid w:val="003A3264"/>
    <w:rsid w:val="003A328E"/>
    <w:rsid w:val="003A3296"/>
    <w:rsid w:val="003A32BD"/>
    <w:rsid w:val="003A336D"/>
    <w:rsid w:val="003A3395"/>
    <w:rsid w:val="003A353E"/>
    <w:rsid w:val="003A3762"/>
    <w:rsid w:val="003A3784"/>
    <w:rsid w:val="003A3870"/>
    <w:rsid w:val="003A3918"/>
    <w:rsid w:val="003A39D1"/>
    <w:rsid w:val="003A3A75"/>
    <w:rsid w:val="003A3A84"/>
    <w:rsid w:val="003A3A91"/>
    <w:rsid w:val="003A3C79"/>
    <w:rsid w:val="003A3D1A"/>
    <w:rsid w:val="003A3DD9"/>
    <w:rsid w:val="003A3E5E"/>
    <w:rsid w:val="003A3F1B"/>
    <w:rsid w:val="003A425B"/>
    <w:rsid w:val="003A425F"/>
    <w:rsid w:val="003A42B2"/>
    <w:rsid w:val="003A42CD"/>
    <w:rsid w:val="003A443A"/>
    <w:rsid w:val="003A44E8"/>
    <w:rsid w:val="003A4512"/>
    <w:rsid w:val="003A452B"/>
    <w:rsid w:val="003A46E1"/>
    <w:rsid w:val="003A470E"/>
    <w:rsid w:val="003A47DA"/>
    <w:rsid w:val="003A47F9"/>
    <w:rsid w:val="003A4870"/>
    <w:rsid w:val="003A49E2"/>
    <w:rsid w:val="003A4ABD"/>
    <w:rsid w:val="003A4AEC"/>
    <w:rsid w:val="003A4B3E"/>
    <w:rsid w:val="003A4B7D"/>
    <w:rsid w:val="003A4CB2"/>
    <w:rsid w:val="003A4CD1"/>
    <w:rsid w:val="003A4DE0"/>
    <w:rsid w:val="003A4EF9"/>
    <w:rsid w:val="003A50EA"/>
    <w:rsid w:val="003A50FD"/>
    <w:rsid w:val="003A51B8"/>
    <w:rsid w:val="003A520E"/>
    <w:rsid w:val="003A5264"/>
    <w:rsid w:val="003A5271"/>
    <w:rsid w:val="003A52CB"/>
    <w:rsid w:val="003A5348"/>
    <w:rsid w:val="003A55A8"/>
    <w:rsid w:val="003A55BE"/>
    <w:rsid w:val="003A55E8"/>
    <w:rsid w:val="003A5607"/>
    <w:rsid w:val="003A563C"/>
    <w:rsid w:val="003A56E1"/>
    <w:rsid w:val="003A5766"/>
    <w:rsid w:val="003A582E"/>
    <w:rsid w:val="003A584D"/>
    <w:rsid w:val="003A5944"/>
    <w:rsid w:val="003A5972"/>
    <w:rsid w:val="003A5A00"/>
    <w:rsid w:val="003A5A28"/>
    <w:rsid w:val="003A5ACF"/>
    <w:rsid w:val="003A5B47"/>
    <w:rsid w:val="003A5B66"/>
    <w:rsid w:val="003A5C33"/>
    <w:rsid w:val="003A5C5D"/>
    <w:rsid w:val="003A5CD8"/>
    <w:rsid w:val="003A5CDE"/>
    <w:rsid w:val="003A5DE6"/>
    <w:rsid w:val="003A5E17"/>
    <w:rsid w:val="003A5ECE"/>
    <w:rsid w:val="003A5FE7"/>
    <w:rsid w:val="003A6044"/>
    <w:rsid w:val="003A604E"/>
    <w:rsid w:val="003A60D0"/>
    <w:rsid w:val="003A6143"/>
    <w:rsid w:val="003A615E"/>
    <w:rsid w:val="003A618D"/>
    <w:rsid w:val="003A61B9"/>
    <w:rsid w:val="003A6218"/>
    <w:rsid w:val="003A63E4"/>
    <w:rsid w:val="003A6527"/>
    <w:rsid w:val="003A6534"/>
    <w:rsid w:val="003A6553"/>
    <w:rsid w:val="003A65DF"/>
    <w:rsid w:val="003A6671"/>
    <w:rsid w:val="003A669E"/>
    <w:rsid w:val="003A6753"/>
    <w:rsid w:val="003A67AA"/>
    <w:rsid w:val="003A67B7"/>
    <w:rsid w:val="003A67C5"/>
    <w:rsid w:val="003A67D3"/>
    <w:rsid w:val="003A6870"/>
    <w:rsid w:val="003A69C2"/>
    <w:rsid w:val="003A69FD"/>
    <w:rsid w:val="003A6A4A"/>
    <w:rsid w:val="003A6AA0"/>
    <w:rsid w:val="003A6ADA"/>
    <w:rsid w:val="003A6BE3"/>
    <w:rsid w:val="003A6C79"/>
    <w:rsid w:val="003A6E04"/>
    <w:rsid w:val="003A6E5B"/>
    <w:rsid w:val="003A6E8C"/>
    <w:rsid w:val="003A6EC1"/>
    <w:rsid w:val="003A6FDC"/>
    <w:rsid w:val="003A7149"/>
    <w:rsid w:val="003A714C"/>
    <w:rsid w:val="003A71F8"/>
    <w:rsid w:val="003A72DD"/>
    <w:rsid w:val="003A73E8"/>
    <w:rsid w:val="003A743F"/>
    <w:rsid w:val="003A7445"/>
    <w:rsid w:val="003A748F"/>
    <w:rsid w:val="003A74D4"/>
    <w:rsid w:val="003A74F0"/>
    <w:rsid w:val="003A75B1"/>
    <w:rsid w:val="003A7603"/>
    <w:rsid w:val="003A78E3"/>
    <w:rsid w:val="003A795C"/>
    <w:rsid w:val="003A79BD"/>
    <w:rsid w:val="003A7A70"/>
    <w:rsid w:val="003A7A93"/>
    <w:rsid w:val="003A7AD7"/>
    <w:rsid w:val="003A7D4F"/>
    <w:rsid w:val="003A7DA5"/>
    <w:rsid w:val="003A7F5B"/>
    <w:rsid w:val="003A7F99"/>
    <w:rsid w:val="003A7FB6"/>
    <w:rsid w:val="003B02A7"/>
    <w:rsid w:val="003B0340"/>
    <w:rsid w:val="003B03E0"/>
    <w:rsid w:val="003B043A"/>
    <w:rsid w:val="003B0718"/>
    <w:rsid w:val="003B07C9"/>
    <w:rsid w:val="003B07E7"/>
    <w:rsid w:val="003B08B3"/>
    <w:rsid w:val="003B08D7"/>
    <w:rsid w:val="003B0954"/>
    <w:rsid w:val="003B09FC"/>
    <w:rsid w:val="003B0A7C"/>
    <w:rsid w:val="003B0A8C"/>
    <w:rsid w:val="003B0AA0"/>
    <w:rsid w:val="003B0B10"/>
    <w:rsid w:val="003B0CEE"/>
    <w:rsid w:val="003B0D07"/>
    <w:rsid w:val="003B0D26"/>
    <w:rsid w:val="003B0DC2"/>
    <w:rsid w:val="003B1015"/>
    <w:rsid w:val="003B1065"/>
    <w:rsid w:val="003B1147"/>
    <w:rsid w:val="003B12A0"/>
    <w:rsid w:val="003B1393"/>
    <w:rsid w:val="003B13A5"/>
    <w:rsid w:val="003B141D"/>
    <w:rsid w:val="003B14E0"/>
    <w:rsid w:val="003B14F0"/>
    <w:rsid w:val="003B14FD"/>
    <w:rsid w:val="003B157B"/>
    <w:rsid w:val="003B160C"/>
    <w:rsid w:val="003B16A4"/>
    <w:rsid w:val="003B16EE"/>
    <w:rsid w:val="003B17EA"/>
    <w:rsid w:val="003B1817"/>
    <w:rsid w:val="003B18C7"/>
    <w:rsid w:val="003B1970"/>
    <w:rsid w:val="003B19A0"/>
    <w:rsid w:val="003B1A03"/>
    <w:rsid w:val="003B1B5D"/>
    <w:rsid w:val="003B1B86"/>
    <w:rsid w:val="003B1C25"/>
    <w:rsid w:val="003B1C94"/>
    <w:rsid w:val="003B1D7B"/>
    <w:rsid w:val="003B1E85"/>
    <w:rsid w:val="003B1F01"/>
    <w:rsid w:val="003B1F31"/>
    <w:rsid w:val="003B1FA7"/>
    <w:rsid w:val="003B1FB1"/>
    <w:rsid w:val="003B1FE9"/>
    <w:rsid w:val="003B202E"/>
    <w:rsid w:val="003B205D"/>
    <w:rsid w:val="003B20C1"/>
    <w:rsid w:val="003B20FD"/>
    <w:rsid w:val="003B21DF"/>
    <w:rsid w:val="003B22CC"/>
    <w:rsid w:val="003B24A6"/>
    <w:rsid w:val="003B25B3"/>
    <w:rsid w:val="003B262C"/>
    <w:rsid w:val="003B2746"/>
    <w:rsid w:val="003B27BE"/>
    <w:rsid w:val="003B2812"/>
    <w:rsid w:val="003B28DB"/>
    <w:rsid w:val="003B2903"/>
    <w:rsid w:val="003B2959"/>
    <w:rsid w:val="003B2B09"/>
    <w:rsid w:val="003B2B0D"/>
    <w:rsid w:val="003B2BC8"/>
    <w:rsid w:val="003B2C69"/>
    <w:rsid w:val="003B2CAC"/>
    <w:rsid w:val="003B2D0A"/>
    <w:rsid w:val="003B2D1E"/>
    <w:rsid w:val="003B2EAF"/>
    <w:rsid w:val="003B2EF2"/>
    <w:rsid w:val="003B304D"/>
    <w:rsid w:val="003B307E"/>
    <w:rsid w:val="003B30D8"/>
    <w:rsid w:val="003B3109"/>
    <w:rsid w:val="003B3207"/>
    <w:rsid w:val="003B3276"/>
    <w:rsid w:val="003B337D"/>
    <w:rsid w:val="003B3459"/>
    <w:rsid w:val="003B34E8"/>
    <w:rsid w:val="003B3533"/>
    <w:rsid w:val="003B3541"/>
    <w:rsid w:val="003B35FF"/>
    <w:rsid w:val="003B36AA"/>
    <w:rsid w:val="003B36FB"/>
    <w:rsid w:val="003B3749"/>
    <w:rsid w:val="003B3761"/>
    <w:rsid w:val="003B38A5"/>
    <w:rsid w:val="003B3A20"/>
    <w:rsid w:val="003B3ABD"/>
    <w:rsid w:val="003B3B6C"/>
    <w:rsid w:val="003B3BB1"/>
    <w:rsid w:val="003B3BFB"/>
    <w:rsid w:val="003B3C2E"/>
    <w:rsid w:val="003B3CCF"/>
    <w:rsid w:val="003B3D43"/>
    <w:rsid w:val="003B3E0B"/>
    <w:rsid w:val="003B3E15"/>
    <w:rsid w:val="003B3EE9"/>
    <w:rsid w:val="003B3F38"/>
    <w:rsid w:val="003B3FCC"/>
    <w:rsid w:val="003B3FF1"/>
    <w:rsid w:val="003B4062"/>
    <w:rsid w:val="003B4067"/>
    <w:rsid w:val="003B408F"/>
    <w:rsid w:val="003B40AE"/>
    <w:rsid w:val="003B412A"/>
    <w:rsid w:val="003B4168"/>
    <w:rsid w:val="003B41B2"/>
    <w:rsid w:val="003B43C8"/>
    <w:rsid w:val="003B44F2"/>
    <w:rsid w:val="003B45D4"/>
    <w:rsid w:val="003B4700"/>
    <w:rsid w:val="003B4813"/>
    <w:rsid w:val="003B4823"/>
    <w:rsid w:val="003B4889"/>
    <w:rsid w:val="003B48B7"/>
    <w:rsid w:val="003B49B4"/>
    <w:rsid w:val="003B4A16"/>
    <w:rsid w:val="003B4B61"/>
    <w:rsid w:val="003B4BC6"/>
    <w:rsid w:val="003B4BEC"/>
    <w:rsid w:val="003B4CEC"/>
    <w:rsid w:val="003B4D10"/>
    <w:rsid w:val="003B4D6C"/>
    <w:rsid w:val="003B4EF5"/>
    <w:rsid w:val="003B4FB7"/>
    <w:rsid w:val="003B503F"/>
    <w:rsid w:val="003B508D"/>
    <w:rsid w:val="003B5154"/>
    <w:rsid w:val="003B51C5"/>
    <w:rsid w:val="003B5354"/>
    <w:rsid w:val="003B5394"/>
    <w:rsid w:val="003B53CE"/>
    <w:rsid w:val="003B540C"/>
    <w:rsid w:val="003B5477"/>
    <w:rsid w:val="003B5689"/>
    <w:rsid w:val="003B5691"/>
    <w:rsid w:val="003B58ED"/>
    <w:rsid w:val="003B5A1C"/>
    <w:rsid w:val="003B5AC1"/>
    <w:rsid w:val="003B5B24"/>
    <w:rsid w:val="003B5B72"/>
    <w:rsid w:val="003B5BE1"/>
    <w:rsid w:val="003B5C48"/>
    <w:rsid w:val="003B5CA0"/>
    <w:rsid w:val="003B5D5F"/>
    <w:rsid w:val="003B5EBF"/>
    <w:rsid w:val="003B5EF7"/>
    <w:rsid w:val="003B5F8A"/>
    <w:rsid w:val="003B5FA7"/>
    <w:rsid w:val="003B6034"/>
    <w:rsid w:val="003B6195"/>
    <w:rsid w:val="003B61AE"/>
    <w:rsid w:val="003B6242"/>
    <w:rsid w:val="003B6359"/>
    <w:rsid w:val="003B63E3"/>
    <w:rsid w:val="003B6418"/>
    <w:rsid w:val="003B641E"/>
    <w:rsid w:val="003B6428"/>
    <w:rsid w:val="003B6451"/>
    <w:rsid w:val="003B6655"/>
    <w:rsid w:val="003B6759"/>
    <w:rsid w:val="003B67AF"/>
    <w:rsid w:val="003B67CD"/>
    <w:rsid w:val="003B67D5"/>
    <w:rsid w:val="003B67F3"/>
    <w:rsid w:val="003B6838"/>
    <w:rsid w:val="003B68B1"/>
    <w:rsid w:val="003B6958"/>
    <w:rsid w:val="003B6AF0"/>
    <w:rsid w:val="003B6B3C"/>
    <w:rsid w:val="003B6CAE"/>
    <w:rsid w:val="003B6DE0"/>
    <w:rsid w:val="003B6E67"/>
    <w:rsid w:val="003B6F2E"/>
    <w:rsid w:val="003B6F74"/>
    <w:rsid w:val="003B7023"/>
    <w:rsid w:val="003B7115"/>
    <w:rsid w:val="003B72C3"/>
    <w:rsid w:val="003B72F0"/>
    <w:rsid w:val="003B7334"/>
    <w:rsid w:val="003B7517"/>
    <w:rsid w:val="003B778F"/>
    <w:rsid w:val="003B78E2"/>
    <w:rsid w:val="003B7A67"/>
    <w:rsid w:val="003B7AE6"/>
    <w:rsid w:val="003B7B86"/>
    <w:rsid w:val="003B7B9B"/>
    <w:rsid w:val="003B7C2A"/>
    <w:rsid w:val="003B7C5B"/>
    <w:rsid w:val="003B7CD8"/>
    <w:rsid w:val="003B7CFE"/>
    <w:rsid w:val="003B7D26"/>
    <w:rsid w:val="003B7D7E"/>
    <w:rsid w:val="003B7D80"/>
    <w:rsid w:val="003B7D86"/>
    <w:rsid w:val="003B7E0B"/>
    <w:rsid w:val="003B7E28"/>
    <w:rsid w:val="003B7E61"/>
    <w:rsid w:val="003B7E6B"/>
    <w:rsid w:val="003B7EA1"/>
    <w:rsid w:val="003B7F65"/>
    <w:rsid w:val="003B7FCA"/>
    <w:rsid w:val="003C0210"/>
    <w:rsid w:val="003C027D"/>
    <w:rsid w:val="003C028F"/>
    <w:rsid w:val="003C031B"/>
    <w:rsid w:val="003C0362"/>
    <w:rsid w:val="003C0477"/>
    <w:rsid w:val="003C04AA"/>
    <w:rsid w:val="003C04BF"/>
    <w:rsid w:val="003C04D2"/>
    <w:rsid w:val="003C0647"/>
    <w:rsid w:val="003C0690"/>
    <w:rsid w:val="003C06E8"/>
    <w:rsid w:val="003C0854"/>
    <w:rsid w:val="003C086B"/>
    <w:rsid w:val="003C0882"/>
    <w:rsid w:val="003C094A"/>
    <w:rsid w:val="003C0994"/>
    <w:rsid w:val="003C0AB9"/>
    <w:rsid w:val="003C0B8D"/>
    <w:rsid w:val="003C0C18"/>
    <w:rsid w:val="003C0D1D"/>
    <w:rsid w:val="003C0D89"/>
    <w:rsid w:val="003C0E0A"/>
    <w:rsid w:val="003C0F9F"/>
    <w:rsid w:val="003C1039"/>
    <w:rsid w:val="003C1044"/>
    <w:rsid w:val="003C1091"/>
    <w:rsid w:val="003C111E"/>
    <w:rsid w:val="003C117B"/>
    <w:rsid w:val="003C1263"/>
    <w:rsid w:val="003C12E2"/>
    <w:rsid w:val="003C1579"/>
    <w:rsid w:val="003C1621"/>
    <w:rsid w:val="003C1741"/>
    <w:rsid w:val="003C177C"/>
    <w:rsid w:val="003C17CB"/>
    <w:rsid w:val="003C1824"/>
    <w:rsid w:val="003C18A1"/>
    <w:rsid w:val="003C18BD"/>
    <w:rsid w:val="003C18FF"/>
    <w:rsid w:val="003C194A"/>
    <w:rsid w:val="003C1959"/>
    <w:rsid w:val="003C1B59"/>
    <w:rsid w:val="003C1BFE"/>
    <w:rsid w:val="003C1D13"/>
    <w:rsid w:val="003C1D5A"/>
    <w:rsid w:val="003C1DAB"/>
    <w:rsid w:val="003C1FEE"/>
    <w:rsid w:val="003C20DA"/>
    <w:rsid w:val="003C21B1"/>
    <w:rsid w:val="003C238D"/>
    <w:rsid w:val="003C2432"/>
    <w:rsid w:val="003C2436"/>
    <w:rsid w:val="003C24BC"/>
    <w:rsid w:val="003C2529"/>
    <w:rsid w:val="003C2560"/>
    <w:rsid w:val="003C2589"/>
    <w:rsid w:val="003C25A6"/>
    <w:rsid w:val="003C26CE"/>
    <w:rsid w:val="003C27CA"/>
    <w:rsid w:val="003C27D9"/>
    <w:rsid w:val="003C2801"/>
    <w:rsid w:val="003C2938"/>
    <w:rsid w:val="003C29B1"/>
    <w:rsid w:val="003C29FF"/>
    <w:rsid w:val="003C2A1B"/>
    <w:rsid w:val="003C2B55"/>
    <w:rsid w:val="003C2B5F"/>
    <w:rsid w:val="003C2B9A"/>
    <w:rsid w:val="003C2CF7"/>
    <w:rsid w:val="003C2D0D"/>
    <w:rsid w:val="003C2ECF"/>
    <w:rsid w:val="003C2F85"/>
    <w:rsid w:val="003C301F"/>
    <w:rsid w:val="003C3035"/>
    <w:rsid w:val="003C30E0"/>
    <w:rsid w:val="003C3120"/>
    <w:rsid w:val="003C3168"/>
    <w:rsid w:val="003C31AB"/>
    <w:rsid w:val="003C31BB"/>
    <w:rsid w:val="003C3233"/>
    <w:rsid w:val="003C337A"/>
    <w:rsid w:val="003C361B"/>
    <w:rsid w:val="003C36BC"/>
    <w:rsid w:val="003C3755"/>
    <w:rsid w:val="003C37BC"/>
    <w:rsid w:val="003C37FF"/>
    <w:rsid w:val="003C39E5"/>
    <w:rsid w:val="003C3A2F"/>
    <w:rsid w:val="003C3A88"/>
    <w:rsid w:val="003C3ACE"/>
    <w:rsid w:val="003C3BDD"/>
    <w:rsid w:val="003C3C79"/>
    <w:rsid w:val="003C3C7B"/>
    <w:rsid w:val="003C3C7C"/>
    <w:rsid w:val="003C3CAE"/>
    <w:rsid w:val="003C3CE0"/>
    <w:rsid w:val="003C3D33"/>
    <w:rsid w:val="003C3E46"/>
    <w:rsid w:val="003C3E70"/>
    <w:rsid w:val="003C3EBF"/>
    <w:rsid w:val="003C3FE8"/>
    <w:rsid w:val="003C4008"/>
    <w:rsid w:val="003C412D"/>
    <w:rsid w:val="003C41E6"/>
    <w:rsid w:val="003C420B"/>
    <w:rsid w:val="003C4362"/>
    <w:rsid w:val="003C454F"/>
    <w:rsid w:val="003C4651"/>
    <w:rsid w:val="003C468A"/>
    <w:rsid w:val="003C46D6"/>
    <w:rsid w:val="003C4883"/>
    <w:rsid w:val="003C492B"/>
    <w:rsid w:val="003C49FE"/>
    <w:rsid w:val="003C4AEC"/>
    <w:rsid w:val="003C4B65"/>
    <w:rsid w:val="003C4C49"/>
    <w:rsid w:val="003C4C56"/>
    <w:rsid w:val="003C4C57"/>
    <w:rsid w:val="003C4C96"/>
    <w:rsid w:val="003C4CC2"/>
    <w:rsid w:val="003C4DFC"/>
    <w:rsid w:val="003C4F49"/>
    <w:rsid w:val="003C4F76"/>
    <w:rsid w:val="003C5046"/>
    <w:rsid w:val="003C508C"/>
    <w:rsid w:val="003C5188"/>
    <w:rsid w:val="003C53C5"/>
    <w:rsid w:val="003C53F2"/>
    <w:rsid w:val="003C54D8"/>
    <w:rsid w:val="003C54E7"/>
    <w:rsid w:val="003C570D"/>
    <w:rsid w:val="003C5711"/>
    <w:rsid w:val="003C5763"/>
    <w:rsid w:val="003C585E"/>
    <w:rsid w:val="003C599C"/>
    <w:rsid w:val="003C5A6B"/>
    <w:rsid w:val="003C5CAF"/>
    <w:rsid w:val="003C5CCF"/>
    <w:rsid w:val="003C5CEC"/>
    <w:rsid w:val="003C5CF4"/>
    <w:rsid w:val="003C5E44"/>
    <w:rsid w:val="003C6172"/>
    <w:rsid w:val="003C62D0"/>
    <w:rsid w:val="003C6354"/>
    <w:rsid w:val="003C6406"/>
    <w:rsid w:val="003C64F0"/>
    <w:rsid w:val="003C66CD"/>
    <w:rsid w:val="003C67A8"/>
    <w:rsid w:val="003C67B2"/>
    <w:rsid w:val="003C6826"/>
    <w:rsid w:val="003C6831"/>
    <w:rsid w:val="003C68A8"/>
    <w:rsid w:val="003C696B"/>
    <w:rsid w:val="003C69DF"/>
    <w:rsid w:val="003C6A43"/>
    <w:rsid w:val="003C6A53"/>
    <w:rsid w:val="003C6A5A"/>
    <w:rsid w:val="003C6A5C"/>
    <w:rsid w:val="003C6AC6"/>
    <w:rsid w:val="003C6AF6"/>
    <w:rsid w:val="003C6BDC"/>
    <w:rsid w:val="003C6C1E"/>
    <w:rsid w:val="003C6CAF"/>
    <w:rsid w:val="003C6CD4"/>
    <w:rsid w:val="003C6D18"/>
    <w:rsid w:val="003C6D33"/>
    <w:rsid w:val="003C6D5A"/>
    <w:rsid w:val="003C6DBC"/>
    <w:rsid w:val="003C6DC6"/>
    <w:rsid w:val="003C6E5B"/>
    <w:rsid w:val="003C6E75"/>
    <w:rsid w:val="003C6EF8"/>
    <w:rsid w:val="003C6F10"/>
    <w:rsid w:val="003C6F79"/>
    <w:rsid w:val="003C70CF"/>
    <w:rsid w:val="003C7179"/>
    <w:rsid w:val="003C71B1"/>
    <w:rsid w:val="003C71F2"/>
    <w:rsid w:val="003C72D5"/>
    <w:rsid w:val="003C7342"/>
    <w:rsid w:val="003C736F"/>
    <w:rsid w:val="003C75F8"/>
    <w:rsid w:val="003C7616"/>
    <w:rsid w:val="003C767D"/>
    <w:rsid w:val="003C76BB"/>
    <w:rsid w:val="003C76E8"/>
    <w:rsid w:val="003C76E9"/>
    <w:rsid w:val="003C7812"/>
    <w:rsid w:val="003C7893"/>
    <w:rsid w:val="003C7897"/>
    <w:rsid w:val="003C790C"/>
    <w:rsid w:val="003C793B"/>
    <w:rsid w:val="003C7940"/>
    <w:rsid w:val="003C79CE"/>
    <w:rsid w:val="003C7A43"/>
    <w:rsid w:val="003C7BEA"/>
    <w:rsid w:val="003C7C26"/>
    <w:rsid w:val="003C7C57"/>
    <w:rsid w:val="003C7E08"/>
    <w:rsid w:val="003C7F46"/>
    <w:rsid w:val="003C7F68"/>
    <w:rsid w:val="003D00C7"/>
    <w:rsid w:val="003D00DE"/>
    <w:rsid w:val="003D0115"/>
    <w:rsid w:val="003D01B8"/>
    <w:rsid w:val="003D01CE"/>
    <w:rsid w:val="003D01DF"/>
    <w:rsid w:val="003D024D"/>
    <w:rsid w:val="003D0406"/>
    <w:rsid w:val="003D046C"/>
    <w:rsid w:val="003D05E2"/>
    <w:rsid w:val="003D0628"/>
    <w:rsid w:val="003D06E4"/>
    <w:rsid w:val="003D07F4"/>
    <w:rsid w:val="003D0818"/>
    <w:rsid w:val="003D08CB"/>
    <w:rsid w:val="003D08FD"/>
    <w:rsid w:val="003D0A22"/>
    <w:rsid w:val="003D0BEA"/>
    <w:rsid w:val="003D0D13"/>
    <w:rsid w:val="003D0EFB"/>
    <w:rsid w:val="003D0F9D"/>
    <w:rsid w:val="003D0FE3"/>
    <w:rsid w:val="003D0FFC"/>
    <w:rsid w:val="003D10AD"/>
    <w:rsid w:val="003D111E"/>
    <w:rsid w:val="003D1129"/>
    <w:rsid w:val="003D1131"/>
    <w:rsid w:val="003D113C"/>
    <w:rsid w:val="003D11A5"/>
    <w:rsid w:val="003D120F"/>
    <w:rsid w:val="003D12EA"/>
    <w:rsid w:val="003D1307"/>
    <w:rsid w:val="003D1405"/>
    <w:rsid w:val="003D151E"/>
    <w:rsid w:val="003D15FA"/>
    <w:rsid w:val="003D1665"/>
    <w:rsid w:val="003D166B"/>
    <w:rsid w:val="003D16C8"/>
    <w:rsid w:val="003D1732"/>
    <w:rsid w:val="003D1800"/>
    <w:rsid w:val="003D1801"/>
    <w:rsid w:val="003D1A8E"/>
    <w:rsid w:val="003D1B4C"/>
    <w:rsid w:val="003D1B81"/>
    <w:rsid w:val="003D1BAB"/>
    <w:rsid w:val="003D1BB7"/>
    <w:rsid w:val="003D1CAB"/>
    <w:rsid w:val="003D1E8B"/>
    <w:rsid w:val="003D1F88"/>
    <w:rsid w:val="003D212D"/>
    <w:rsid w:val="003D213B"/>
    <w:rsid w:val="003D217C"/>
    <w:rsid w:val="003D21A5"/>
    <w:rsid w:val="003D2220"/>
    <w:rsid w:val="003D2337"/>
    <w:rsid w:val="003D23B1"/>
    <w:rsid w:val="003D2466"/>
    <w:rsid w:val="003D2567"/>
    <w:rsid w:val="003D256C"/>
    <w:rsid w:val="003D2586"/>
    <w:rsid w:val="003D2609"/>
    <w:rsid w:val="003D2643"/>
    <w:rsid w:val="003D29AA"/>
    <w:rsid w:val="003D29E7"/>
    <w:rsid w:val="003D2A92"/>
    <w:rsid w:val="003D2A99"/>
    <w:rsid w:val="003D2B1B"/>
    <w:rsid w:val="003D2B64"/>
    <w:rsid w:val="003D2C1D"/>
    <w:rsid w:val="003D2C33"/>
    <w:rsid w:val="003D2C97"/>
    <w:rsid w:val="003D2E8A"/>
    <w:rsid w:val="003D2EA6"/>
    <w:rsid w:val="003D2FD5"/>
    <w:rsid w:val="003D3037"/>
    <w:rsid w:val="003D3048"/>
    <w:rsid w:val="003D30DF"/>
    <w:rsid w:val="003D3161"/>
    <w:rsid w:val="003D319F"/>
    <w:rsid w:val="003D3274"/>
    <w:rsid w:val="003D339B"/>
    <w:rsid w:val="003D33B1"/>
    <w:rsid w:val="003D347A"/>
    <w:rsid w:val="003D357E"/>
    <w:rsid w:val="003D3589"/>
    <w:rsid w:val="003D358D"/>
    <w:rsid w:val="003D3609"/>
    <w:rsid w:val="003D3637"/>
    <w:rsid w:val="003D364D"/>
    <w:rsid w:val="003D3658"/>
    <w:rsid w:val="003D38D1"/>
    <w:rsid w:val="003D3A4E"/>
    <w:rsid w:val="003D3A92"/>
    <w:rsid w:val="003D3B6C"/>
    <w:rsid w:val="003D3D49"/>
    <w:rsid w:val="003D3D65"/>
    <w:rsid w:val="003D3DDB"/>
    <w:rsid w:val="003D3ED0"/>
    <w:rsid w:val="003D3F40"/>
    <w:rsid w:val="003D3FC8"/>
    <w:rsid w:val="003D3FED"/>
    <w:rsid w:val="003D4015"/>
    <w:rsid w:val="003D4022"/>
    <w:rsid w:val="003D4062"/>
    <w:rsid w:val="003D40B7"/>
    <w:rsid w:val="003D40DF"/>
    <w:rsid w:val="003D419B"/>
    <w:rsid w:val="003D41FF"/>
    <w:rsid w:val="003D4225"/>
    <w:rsid w:val="003D42C0"/>
    <w:rsid w:val="003D44C2"/>
    <w:rsid w:val="003D44DE"/>
    <w:rsid w:val="003D4562"/>
    <w:rsid w:val="003D4578"/>
    <w:rsid w:val="003D45D3"/>
    <w:rsid w:val="003D45EB"/>
    <w:rsid w:val="003D4894"/>
    <w:rsid w:val="003D48B6"/>
    <w:rsid w:val="003D48D2"/>
    <w:rsid w:val="003D4924"/>
    <w:rsid w:val="003D499E"/>
    <w:rsid w:val="003D49B6"/>
    <w:rsid w:val="003D49E5"/>
    <w:rsid w:val="003D4A0D"/>
    <w:rsid w:val="003D4A8E"/>
    <w:rsid w:val="003D4B5B"/>
    <w:rsid w:val="003D4BD4"/>
    <w:rsid w:val="003D4BDC"/>
    <w:rsid w:val="003D4C41"/>
    <w:rsid w:val="003D4C9A"/>
    <w:rsid w:val="003D4DB0"/>
    <w:rsid w:val="003D4DC2"/>
    <w:rsid w:val="003D4E8C"/>
    <w:rsid w:val="003D4EAB"/>
    <w:rsid w:val="003D4EC8"/>
    <w:rsid w:val="003D4EDB"/>
    <w:rsid w:val="003D4EE2"/>
    <w:rsid w:val="003D4F47"/>
    <w:rsid w:val="003D4FB7"/>
    <w:rsid w:val="003D502B"/>
    <w:rsid w:val="003D5056"/>
    <w:rsid w:val="003D5099"/>
    <w:rsid w:val="003D5232"/>
    <w:rsid w:val="003D5254"/>
    <w:rsid w:val="003D52BD"/>
    <w:rsid w:val="003D5315"/>
    <w:rsid w:val="003D537C"/>
    <w:rsid w:val="003D53C5"/>
    <w:rsid w:val="003D5463"/>
    <w:rsid w:val="003D5464"/>
    <w:rsid w:val="003D547C"/>
    <w:rsid w:val="003D55D1"/>
    <w:rsid w:val="003D5614"/>
    <w:rsid w:val="003D5725"/>
    <w:rsid w:val="003D5796"/>
    <w:rsid w:val="003D57BB"/>
    <w:rsid w:val="003D589C"/>
    <w:rsid w:val="003D59F8"/>
    <w:rsid w:val="003D5A00"/>
    <w:rsid w:val="003D5A05"/>
    <w:rsid w:val="003D5A41"/>
    <w:rsid w:val="003D5AB9"/>
    <w:rsid w:val="003D5B82"/>
    <w:rsid w:val="003D5B87"/>
    <w:rsid w:val="003D5BA2"/>
    <w:rsid w:val="003D5BE5"/>
    <w:rsid w:val="003D5CB2"/>
    <w:rsid w:val="003D5D14"/>
    <w:rsid w:val="003D5D65"/>
    <w:rsid w:val="003D5E25"/>
    <w:rsid w:val="003D5E27"/>
    <w:rsid w:val="003D602C"/>
    <w:rsid w:val="003D6065"/>
    <w:rsid w:val="003D613C"/>
    <w:rsid w:val="003D61E0"/>
    <w:rsid w:val="003D626C"/>
    <w:rsid w:val="003D62C3"/>
    <w:rsid w:val="003D635B"/>
    <w:rsid w:val="003D6429"/>
    <w:rsid w:val="003D652F"/>
    <w:rsid w:val="003D6541"/>
    <w:rsid w:val="003D6544"/>
    <w:rsid w:val="003D662C"/>
    <w:rsid w:val="003D67B1"/>
    <w:rsid w:val="003D67E5"/>
    <w:rsid w:val="003D683F"/>
    <w:rsid w:val="003D684F"/>
    <w:rsid w:val="003D691D"/>
    <w:rsid w:val="003D6A4C"/>
    <w:rsid w:val="003D6A84"/>
    <w:rsid w:val="003D6BBA"/>
    <w:rsid w:val="003D6CC6"/>
    <w:rsid w:val="003D6DAB"/>
    <w:rsid w:val="003D6E16"/>
    <w:rsid w:val="003D6E47"/>
    <w:rsid w:val="003D6FA0"/>
    <w:rsid w:val="003D6FF5"/>
    <w:rsid w:val="003D70EA"/>
    <w:rsid w:val="003D71C7"/>
    <w:rsid w:val="003D71DE"/>
    <w:rsid w:val="003D71F5"/>
    <w:rsid w:val="003D71F8"/>
    <w:rsid w:val="003D7276"/>
    <w:rsid w:val="003D72ED"/>
    <w:rsid w:val="003D72F8"/>
    <w:rsid w:val="003D73B8"/>
    <w:rsid w:val="003D73CA"/>
    <w:rsid w:val="003D7477"/>
    <w:rsid w:val="003D7559"/>
    <w:rsid w:val="003D7654"/>
    <w:rsid w:val="003D77A7"/>
    <w:rsid w:val="003D7962"/>
    <w:rsid w:val="003D7963"/>
    <w:rsid w:val="003D797A"/>
    <w:rsid w:val="003D7A28"/>
    <w:rsid w:val="003D7A99"/>
    <w:rsid w:val="003D7AC5"/>
    <w:rsid w:val="003D7B0E"/>
    <w:rsid w:val="003D7B47"/>
    <w:rsid w:val="003D7B89"/>
    <w:rsid w:val="003D7C66"/>
    <w:rsid w:val="003D7CEE"/>
    <w:rsid w:val="003D7D00"/>
    <w:rsid w:val="003D7D2B"/>
    <w:rsid w:val="003D7DF9"/>
    <w:rsid w:val="003E0011"/>
    <w:rsid w:val="003E009A"/>
    <w:rsid w:val="003E01FD"/>
    <w:rsid w:val="003E0239"/>
    <w:rsid w:val="003E041C"/>
    <w:rsid w:val="003E044D"/>
    <w:rsid w:val="003E0518"/>
    <w:rsid w:val="003E05FB"/>
    <w:rsid w:val="003E07BC"/>
    <w:rsid w:val="003E0867"/>
    <w:rsid w:val="003E0934"/>
    <w:rsid w:val="003E096D"/>
    <w:rsid w:val="003E0975"/>
    <w:rsid w:val="003E0A11"/>
    <w:rsid w:val="003E0A54"/>
    <w:rsid w:val="003E0A82"/>
    <w:rsid w:val="003E0ADF"/>
    <w:rsid w:val="003E0B44"/>
    <w:rsid w:val="003E0C4C"/>
    <w:rsid w:val="003E0C52"/>
    <w:rsid w:val="003E0C55"/>
    <w:rsid w:val="003E0CC1"/>
    <w:rsid w:val="003E0CC9"/>
    <w:rsid w:val="003E0CE4"/>
    <w:rsid w:val="003E0D1E"/>
    <w:rsid w:val="003E0DBD"/>
    <w:rsid w:val="003E0E4E"/>
    <w:rsid w:val="003E0F32"/>
    <w:rsid w:val="003E1029"/>
    <w:rsid w:val="003E1056"/>
    <w:rsid w:val="003E106F"/>
    <w:rsid w:val="003E12D7"/>
    <w:rsid w:val="003E130D"/>
    <w:rsid w:val="003E1366"/>
    <w:rsid w:val="003E1529"/>
    <w:rsid w:val="003E1533"/>
    <w:rsid w:val="003E1649"/>
    <w:rsid w:val="003E1719"/>
    <w:rsid w:val="003E1737"/>
    <w:rsid w:val="003E1744"/>
    <w:rsid w:val="003E174C"/>
    <w:rsid w:val="003E1760"/>
    <w:rsid w:val="003E17B2"/>
    <w:rsid w:val="003E1836"/>
    <w:rsid w:val="003E18F3"/>
    <w:rsid w:val="003E1947"/>
    <w:rsid w:val="003E199B"/>
    <w:rsid w:val="003E19A0"/>
    <w:rsid w:val="003E1A8E"/>
    <w:rsid w:val="003E1A96"/>
    <w:rsid w:val="003E1AAD"/>
    <w:rsid w:val="003E1B72"/>
    <w:rsid w:val="003E1BE1"/>
    <w:rsid w:val="003E1BE5"/>
    <w:rsid w:val="003E1C21"/>
    <w:rsid w:val="003E1C97"/>
    <w:rsid w:val="003E1DD0"/>
    <w:rsid w:val="003E1DD2"/>
    <w:rsid w:val="003E1E32"/>
    <w:rsid w:val="003E1E46"/>
    <w:rsid w:val="003E1F54"/>
    <w:rsid w:val="003E2014"/>
    <w:rsid w:val="003E202C"/>
    <w:rsid w:val="003E203F"/>
    <w:rsid w:val="003E2155"/>
    <w:rsid w:val="003E21C9"/>
    <w:rsid w:val="003E235F"/>
    <w:rsid w:val="003E24C7"/>
    <w:rsid w:val="003E2705"/>
    <w:rsid w:val="003E2851"/>
    <w:rsid w:val="003E2A34"/>
    <w:rsid w:val="003E2A36"/>
    <w:rsid w:val="003E2ABC"/>
    <w:rsid w:val="003E2BA0"/>
    <w:rsid w:val="003E2C15"/>
    <w:rsid w:val="003E2C45"/>
    <w:rsid w:val="003E2C4B"/>
    <w:rsid w:val="003E2CEB"/>
    <w:rsid w:val="003E2D14"/>
    <w:rsid w:val="003E2E96"/>
    <w:rsid w:val="003E2EEE"/>
    <w:rsid w:val="003E2EF9"/>
    <w:rsid w:val="003E2FE0"/>
    <w:rsid w:val="003E3081"/>
    <w:rsid w:val="003E308A"/>
    <w:rsid w:val="003E3158"/>
    <w:rsid w:val="003E3217"/>
    <w:rsid w:val="003E32BE"/>
    <w:rsid w:val="003E33A4"/>
    <w:rsid w:val="003E33AC"/>
    <w:rsid w:val="003E33F8"/>
    <w:rsid w:val="003E3443"/>
    <w:rsid w:val="003E34B0"/>
    <w:rsid w:val="003E3607"/>
    <w:rsid w:val="003E365B"/>
    <w:rsid w:val="003E37FB"/>
    <w:rsid w:val="003E3917"/>
    <w:rsid w:val="003E39AB"/>
    <w:rsid w:val="003E3A1F"/>
    <w:rsid w:val="003E3B3C"/>
    <w:rsid w:val="003E3B79"/>
    <w:rsid w:val="003E3B81"/>
    <w:rsid w:val="003E3C0F"/>
    <w:rsid w:val="003E3DF3"/>
    <w:rsid w:val="003E3EE3"/>
    <w:rsid w:val="003E3EE8"/>
    <w:rsid w:val="003E435E"/>
    <w:rsid w:val="003E4565"/>
    <w:rsid w:val="003E4591"/>
    <w:rsid w:val="003E45E9"/>
    <w:rsid w:val="003E4767"/>
    <w:rsid w:val="003E47D2"/>
    <w:rsid w:val="003E489A"/>
    <w:rsid w:val="003E4948"/>
    <w:rsid w:val="003E4998"/>
    <w:rsid w:val="003E49A2"/>
    <w:rsid w:val="003E4B74"/>
    <w:rsid w:val="003E4BCE"/>
    <w:rsid w:val="003E4C6B"/>
    <w:rsid w:val="003E4CED"/>
    <w:rsid w:val="003E4D21"/>
    <w:rsid w:val="003E4D58"/>
    <w:rsid w:val="003E4D67"/>
    <w:rsid w:val="003E4FA4"/>
    <w:rsid w:val="003E4FE3"/>
    <w:rsid w:val="003E50EB"/>
    <w:rsid w:val="003E512D"/>
    <w:rsid w:val="003E524B"/>
    <w:rsid w:val="003E528C"/>
    <w:rsid w:val="003E53D9"/>
    <w:rsid w:val="003E53F0"/>
    <w:rsid w:val="003E5664"/>
    <w:rsid w:val="003E58AE"/>
    <w:rsid w:val="003E58C4"/>
    <w:rsid w:val="003E5A4C"/>
    <w:rsid w:val="003E5B18"/>
    <w:rsid w:val="003E5B4F"/>
    <w:rsid w:val="003E5BEF"/>
    <w:rsid w:val="003E5CF9"/>
    <w:rsid w:val="003E5E4D"/>
    <w:rsid w:val="003E5E52"/>
    <w:rsid w:val="003E5F0E"/>
    <w:rsid w:val="003E5F56"/>
    <w:rsid w:val="003E5FDC"/>
    <w:rsid w:val="003E5FE9"/>
    <w:rsid w:val="003E610D"/>
    <w:rsid w:val="003E613A"/>
    <w:rsid w:val="003E623E"/>
    <w:rsid w:val="003E6365"/>
    <w:rsid w:val="003E63D8"/>
    <w:rsid w:val="003E63ED"/>
    <w:rsid w:val="003E6521"/>
    <w:rsid w:val="003E672A"/>
    <w:rsid w:val="003E6739"/>
    <w:rsid w:val="003E67D0"/>
    <w:rsid w:val="003E6815"/>
    <w:rsid w:val="003E6863"/>
    <w:rsid w:val="003E688E"/>
    <w:rsid w:val="003E68A7"/>
    <w:rsid w:val="003E68FF"/>
    <w:rsid w:val="003E6A2A"/>
    <w:rsid w:val="003E6AA3"/>
    <w:rsid w:val="003E6B0C"/>
    <w:rsid w:val="003E6B1B"/>
    <w:rsid w:val="003E6BAA"/>
    <w:rsid w:val="003E6BB6"/>
    <w:rsid w:val="003E6C1A"/>
    <w:rsid w:val="003E6C9C"/>
    <w:rsid w:val="003E6EEE"/>
    <w:rsid w:val="003E6F82"/>
    <w:rsid w:val="003E7030"/>
    <w:rsid w:val="003E70F4"/>
    <w:rsid w:val="003E711A"/>
    <w:rsid w:val="003E71DA"/>
    <w:rsid w:val="003E71F8"/>
    <w:rsid w:val="003E720A"/>
    <w:rsid w:val="003E72F7"/>
    <w:rsid w:val="003E754D"/>
    <w:rsid w:val="003E75A5"/>
    <w:rsid w:val="003E75A6"/>
    <w:rsid w:val="003E7601"/>
    <w:rsid w:val="003E7627"/>
    <w:rsid w:val="003E79C3"/>
    <w:rsid w:val="003E79D5"/>
    <w:rsid w:val="003E7A21"/>
    <w:rsid w:val="003E7AC9"/>
    <w:rsid w:val="003E7AF6"/>
    <w:rsid w:val="003E7B01"/>
    <w:rsid w:val="003E7B64"/>
    <w:rsid w:val="003E7B6C"/>
    <w:rsid w:val="003E7CBA"/>
    <w:rsid w:val="003E7D05"/>
    <w:rsid w:val="003E7E03"/>
    <w:rsid w:val="003E7E86"/>
    <w:rsid w:val="003E7ED3"/>
    <w:rsid w:val="003E7ED5"/>
    <w:rsid w:val="003E7F05"/>
    <w:rsid w:val="003E7F55"/>
    <w:rsid w:val="003F001C"/>
    <w:rsid w:val="003F0046"/>
    <w:rsid w:val="003F006D"/>
    <w:rsid w:val="003F007F"/>
    <w:rsid w:val="003F0141"/>
    <w:rsid w:val="003F0142"/>
    <w:rsid w:val="003F0337"/>
    <w:rsid w:val="003F050C"/>
    <w:rsid w:val="003F0512"/>
    <w:rsid w:val="003F053A"/>
    <w:rsid w:val="003F05E4"/>
    <w:rsid w:val="003F0827"/>
    <w:rsid w:val="003F0887"/>
    <w:rsid w:val="003F08F2"/>
    <w:rsid w:val="003F0966"/>
    <w:rsid w:val="003F097E"/>
    <w:rsid w:val="003F09B3"/>
    <w:rsid w:val="003F0A29"/>
    <w:rsid w:val="003F0A58"/>
    <w:rsid w:val="003F0B53"/>
    <w:rsid w:val="003F0C96"/>
    <w:rsid w:val="003F0C9A"/>
    <w:rsid w:val="003F0CEF"/>
    <w:rsid w:val="003F0CF1"/>
    <w:rsid w:val="003F0E13"/>
    <w:rsid w:val="003F0E14"/>
    <w:rsid w:val="003F0E33"/>
    <w:rsid w:val="003F0E52"/>
    <w:rsid w:val="003F0E63"/>
    <w:rsid w:val="003F10BB"/>
    <w:rsid w:val="003F10F4"/>
    <w:rsid w:val="003F11D7"/>
    <w:rsid w:val="003F11E0"/>
    <w:rsid w:val="003F1288"/>
    <w:rsid w:val="003F12C7"/>
    <w:rsid w:val="003F12F0"/>
    <w:rsid w:val="003F134D"/>
    <w:rsid w:val="003F1365"/>
    <w:rsid w:val="003F13A4"/>
    <w:rsid w:val="003F13E5"/>
    <w:rsid w:val="003F1433"/>
    <w:rsid w:val="003F147F"/>
    <w:rsid w:val="003F19BA"/>
    <w:rsid w:val="003F19CA"/>
    <w:rsid w:val="003F1B28"/>
    <w:rsid w:val="003F1B3B"/>
    <w:rsid w:val="003F1B8D"/>
    <w:rsid w:val="003F1C7D"/>
    <w:rsid w:val="003F1E99"/>
    <w:rsid w:val="003F1EC1"/>
    <w:rsid w:val="003F1EDE"/>
    <w:rsid w:val="003F1EF1"/>
    <w:rsid w:val="003F1F32"/>
    <w:rsid w:val="003F1F44"/>
    <w:rsid w:val="003F1FE2"/>
    <w:rsid w:val="003F1FE9"/>
    <w:rsid w:val="003F208C"/>
    <w:rsid w:val="003F20DA"/>
    <w:rsid w:val="003F20F5"/>
    <w:rsid w:val="003F21AD"/>
    <w:rsid w:val="003F21CB"/>
    <w:rsid w:val="003F23CF"/>
    <w:rsid w:val="003F2457"/>
    <w:rsid w:val="003F245C"/>
    <w:rsid w:val="003F2646"/>
    <w:rsid w:val="003F2742"/>
    <w:rsid w:val="003F2766"/>
    <w:rsid w:val="003F27A9"/>
    <w:rsid w:val="003F2846"/>
    <w:rsid w:val="003F28C6"/>
    <w:rsid w:val="003F2A5C"/>
    <w:rsid w:val="003F2AEC"/>
    <w:rsid w:val="003F2B1E"/>
    <w:rsid w:val="003F2BB0"/>
    <w:rsid w:val="003F2BB8"/>
    <w:rsid w:val="003F2CB4"/>
    <w:rsid w:val="003F2CC3"/>
    <w:rsid w:val="003F2D38"/>
    <w:rsid w:val="003F2DA7"/>
    <w:rsid w:val="003F2DD6"/>
    <w:rsid w:val="003F2F5B"/>
    <w:rsid w:val="003F2F6C"/>
    <w:rsid w:val="003F30B5"/>
    <w:rsid w:val="003F3112"/>
    <w:rsid w:val="003F3204"/>
    <w:rsid w:val="003F33F8"/>
    <w:rsid w:val="003F3592"/>
    <w:rsid w:val="003F384A"/>
    <w:rsid w:val="003F3875"/>
    <w:rsid w:val="003F38B7"/>
    <w:rsid w:val="003F38BA"/>
    <w:rsid w:val="003F3942"/>
    <w:rsid w:val="003F3A0D"/>
    <w:rsid w:val="003F3A10"/>
    <w:rsid w:val="003F3A43"/>
    <w:rsid w:val="003F3AA1"/>
    <w:rsid w:val="003F3AC5"/>
    <w:rsid w:val="003F3BA2"/>
    <w:rsid w:val="003F3BF0"/>
    <w:rsid w:val="003F3C48"/>
    <w:rsid w:val="003F3C67"/>
    <w:rsid w:val="003F3CF4"/>
    <w:rsid w:val="003F3E34"/>
    <w:rsid w:val="003F3F1B"/>
    <w:rsid w:val="003F3F59"/>
    <w:rsid w:val="003F3F91"/>
    <w:rsid w:val="003F406D"/>
    <w:rsid w:val="003F4071"/>
    <w:rsid w:val="003F40A6"/>
    <w:rsid w:val="003F40D8"/>
    <w:rsid w:val="003F4195"/>
    <w:rsid w:val="003F424C"/>
    <w:rsid w:val="003F4292"/>
    <w:rsid w:val="003F43D9"/>
    <w:rsid w:val="003F4429"/>
    <w:rsid w:val="003F4475"/>
    <w:rsid w:val="003F447C"/>
    <w:rsid w:val="003F4544"/>
    <w:rsid w:val="003F454E"/>
    <w:rsid w:val="003F45FF"/>
    <w:rsid w:val="003F4676"/>
    <w:rsid w:val="003F4766"/>
    <w:rsid w:val="003F4810"/>
    <w:rsid w:val="003F4A14"/>
    <w:rsid w:val="003F4A83"/>
    <w:rsid w:val="003F4B11"/>
    <w:rsid w:val="003F4D0E"/>
    <w:rsid w:val="003F4D5E"/>
    <w:rsid w:val="003F4DFB"/>
    <w:rsid w:val="003F4E09"/>
    <w:rsid w:val="003F4E75"/>
    <w:rsid w:val="003F4E7C"/>
    <w:rsid w:val="003F5061"/>
    <w:rsid w:val="003F506F"/>
    <w:rsid w:val="003F511F"/>
    <w:rsid w:val="003F5324"/>
    <w:rsid w:val="003F5351"/>
    <w:rsid w:val="003F53DE"/>
    <w:rsid w:val="003F5517"/>
    <w:rsid w:val="003F5544"/>
    <w:rsid w:val="003F58E5"/>
    <w:rsid w:val="003F5B6D"/>
    <w:rsid w:val="003F5E9A"/>
    <w:rsid w:val="003F5EF6"/>
    <w:rsid w:val="003F5F02"/>
    <w:rsid w:val="003F5FC9"/>
    <w:rsid w:val="003F613F"/>
    <w:rsid w:val="003F627A"/>
    <w:rsid w:val="003F62CD"/>
    <w:rsid w:val="003F6457"/>
    <w:rsid w:val="003F64AB"/>
    <w:rsid w:val="003F6636"/>
    <w:rsid w:val="003F6655"/>
    <w:rsid w:val="003F667E"/>
    <w:rsid w:val="003F66C5"/>
    <w:rsid w:val="003F683F"/>
    <w:rsid w:val="003F68D1"/>
    <w:rsid w:val="003F692F"/>
    <w:rsid w:val="003F699D"/>
    <w:rsid w:val="003F69F4"/>
    <w:rsid w:val="003F6A02"/>
    <w:rsid w:val="003F6A29"/>
    <w:rsid w:val="003F6A2D"/>
    <w:rsid w:val="003F6AAD"/>
    <w:rsid w:val="003F6E51"/>
    <w:rsid w:val="003F6F21"/>
    <w:rsid w:val="003F6F34"/>
    <w:rsid w:val="003F7039"/>
    <w:rsid w:val="003F704F"/>
    <w:rsid w:val="003F705A"/>
    <w:rsid w:val="003F7069"/>
    <w:rsid w:val="003F708E"/>
    <w:rsid w:val="003F7268"/>
    <w:rsid w:val="003F726F"/>
    <w:rsid w:val="003F7381"/>
    <w:rsid w:val="003F738D"/>
    <w:rsid w:val="003F73AD"/>
    <w:rsid w:val="003F73DB"/>
    <w:rsid w:val="003F7468"/>
    <w:rsid w:val="003F7508"/>
    <w:rsid w:val="003F7539"/>
    <w:rsid w:val="003F7548"/>
    <w:rsid w:val="003F7568"/>
    <w:rsid w:val="003F75A2"/>
    <w:rsid w:val="003F75D9"/>
    <w:rsid w:val="003F769A"/>
    <w:rsid w:val="003F77A4"/>
    <w:rsid w:val="003F77F9"/>
    <w:rsid w:val="003F797A"/>
    <w:rsid w:val="003F798D"/>
    <w:rsid w:val="003F79E9"/>
    <w:rsid w:val="003F7A9D"/>
    <w:rsid w:val="003F7BB1"/>
    <w:rsid w:val="003F7C60"/>
    <w:rsid w:val="003F7C73"/>
    <w:rsid w:val="003F7D24"/>
    <w:rsid w:val="003F7D62"/>
    <w:rsid w:val="003F7DA1"/>
    <w:rsid w:val="003F7DBF"/>
    <w:rsid w:val="003F7DE5"/>
    <w:rsid w:val="003F7E01"/>
    <w:rsid w:val="003F7E0D"/>
    <w:rsid w:val="003F7E77"/>
    <w:rsid w:val="003F7EBD"/>
    <w:rsid w:val="003F7F92"/>
    <w:rsid w:val="004000FF"/>
    <w:rsid w:val="0040015B"/>
    <w:rsid w:val="0040018C"/>
    <w:rsid w:val="00400241"/>
    <w:rsid w:val="00400253"/>
    <w:rsid w:val="004002B8"/>
    <w:rsid w:val="00400326"/>
    <w:rsid w:val="0040036A"/>
    <w:rsid w:val="0040054A"/>
    <w:rsid w:val="0040059D"/>
    <w:rsid w:val="004006EF"/>
    <w:rsid w:val="00400753"/>
    <w:rsid w:val="004007F2"/>
    <w:rsid w:val="00400842"/>
    <w:rsid w:val="00400864"/>
    <w:rsid w:val="0040099E"/>
    <w:rsid w:val="004009C3"/>
    <w:rsid w:val="00400A96"/>
    <w:rsid w:val="00400BA4"/>
    <w:rsid w:val="00400BF5"/>
    <w:rsid w:val="00400C42"/>
    <w:rsid w:val="00400C75"/>
    <w:rsid w:val="00400D57"/>
    <w:rsid w:val="00400DF5"/>
    <w:rsid w:val="00400EC9"/>
    <w:rsid w:val="00400EDE"/>
    <w:rsid w:val="00400F98"/>
    <w:rsid w:val="004011EC"/>
    <w:rsid w:val="004012A3"/>
    <w:rsid w:val="004012DF"/>
    <w:rsid w:val="00401311"/>
    <w:rsid w:val="004013FC"/>
    <w:rsid w:val="00401400"/>
    <w:rsid w:val="0040141B"/>
    <w:rsid w:val="00401434"/>
    <w:rsid w:val="00401510"/>
    <w:rsid w:val="0040152E"/>
    <w:rsid w:val="0040156F"/>
    <w:rsid w:val="0040166D"/>
    <w:rsid w:val="004017C7"/>
    <w:rsid w:val="0040185F"/>
    <w:rsid w:val="004018E6"/>
    <w:rsid w:val="004018EC"/>
    <w:rsid w:val="00401935"/>
    <w:rsid w:val="00401982"/>
    <w:rsid w:val="00401A1C"/>
    <w:rsid w:val="00401A70"/>
    <w:rsid w:val="00401AAE"/>
    <w:rsid w:val="00401BD6"/>
    <w:rsid w:val="00401C1D"/>
    <w:rsid w:val="00401C94"/>
    <w:rsid w:val="00401D78"/>
    <w:rsid w:val="00401D9C"/>
    <w:rsid w:val="00401DB8"/>
    <w:rsid w:val="00401E47"/>
    <w:rsid w:val="00401EFE"/>
    <w:rsid w:val="00401F2C"/>
    <w:rsid w:val="00401F95"/>
    <w:rsid w:val="00401FA0"/>
    <w:rsid w:val="00402066"/>
    <w:rsid w:val="0040211A"/>
    <w:rsid w:val="00402156"/>
    <w:rsid w:val="00402170"/>
    <w:rsid w:val="0040227A"/>
    <w:rsid w:val="0040229C"/>
    <w:rsid w:val="004024BE"/>
    <w:rsid w:val="0040259C"/>
    <w:rsid w:val="00402605"/>
    <w:rsid w:val="00402643"/>
    <w:rsid w:val="0040270F"/>
    <w:rsid w:val="0040272F"/>
    <w:rsid w:val="00402A43"/>
    <w:rsid w:val="00402B63"/>
    <w:rsid w:val="00402B91"/>
    <w:rsid w:val="00402BE1"/>
    <w:rsid w:val="00402BE6"/>
    <w:rsid w:val="00402BEA"/>
    <w:rsid w:val="00402C79"/>
    <w:rsid w:val="00402C9E"/>
    <w:rsid w:val="00402D81"/>
    <w:rsid w:val="00402DA9"/>
    <w:rsid w:val="0040300D"/>
    <w:rsid w:val="00403030"/>
    <w:rsid w:val="00403158"/>
    <w:rsid w:val="0040318B"/>
    <w:rsid w:val="0040319C"/>
    <w:rsid w:val="004031AF"/>
    <w:rsid w:val="0040333C"/>
    <w:rsid w:val="00403395"/>
    <w:rsid w:val="004033FB"/>
    <w:rsid w:val="0040340F"/>
    <w:rsid w:val="00403488"/>
    <w:rsid w:val="004034B2"/>
    <w:rsid w:val="00403501"/>
    <w:rsid w:val="0040356B"/>
    <w:rsid w:val="004035DF"/>
    <w:rsid w:val="004035EC"/>
    <w:rsid w:val="004035EE"/>
    <w:rsid w:val="00403725"/>
    <w:rsid w:val="0040377E"/>
    <w:rsid w:val="0040382E"/>
    <w:rsid w:val="00403A10"/>
    <w:rsid w:val="00403C49"/>
    <w:rsid w:val="00403D07"/>
    <w:rsid w:val="00403ED3"/>
    <w:rsid w:val="00403F49"/>
    <w:rsid w:val="00403FE4"/>
    <w:rsid w:val="0040424B"/>
    <w:rsid w:val="004042B2"/>
    <w:rsid w:val="00404323"/>
    <w:rsid w:val="0040439B"/>
    <w:rsid w:val="004043A2"/>
    <w:rsid w:val="00404470"/>
    <w:rsid w:val="00404494"/>
    <w:rsid w:val="0040451C"/>
    <w:rsid w:val="0040456E"/>
    <w:rsid w:val="00404609"/>
    <w:rsid w:val="0040460A"/>
    <w:rsid w:val="0040462F"/>
    <w:rsid w:val="004046A9"/>
    <w:rsid w:val="0040471C"/>
    <w:rsid w:val="0040473A"/>
    <w:rsid w:val="004048A1"/>
    <w:rsid w:val="004048CC"/>
    <w:rsid w:val="004049EE"/>
    <w:rsid w:val="00404A84"/>
    <w:rsid w:val="00404ABA"/>
    <w:rsid w:val="00404AC8"/>
    <w:rsid w:val="00404B7C"/>
    <w:rsid w:val="00404C30"/>
    <w:rsid w:val="00404C35"/>
    <w:rsid w:val="00404C65"/>
    <w:rsid w:val="00404CE8"/>
    <w:rsid w:val="00404DAA"/>
    <w:rsid w:val="00404E47"/>
    <w:rsid w:val="00404F5F"/>
    <w:rsid w:val="00405059"/>
    <w:rsid w:val="004051E8"/>
    <w:rsid w:val="004051ED"/>
    <w:rsid w:val="00405230"/>
    <w:rsid w:val="00405236"/>
    <w:rsid w:val="00405245"/>
    <w:rsid w:val="0040531B"/>
    <w:rsid w:val="00405372"/>
    <w:rsid w:val="004053CC"/>
    <w:rsid w:val="0040541C"/>
    <w:rsid w:val="004054A7"/>
    <w:rsid w:val="004054A8"/>
    <w:rsid w:val="00405590"/>
    <w:rsid w:val="00405610"/>
    <w:rsid w:val="0040573A"/>
    <w:rsid w:val="00405758"/>
    <w:rsid w:val="004057CF"/>
    <w:rsid w:val="004057E5"/>
    <w:rsid w:val="00405851"/>
    <w:rsid w:val="0040585B"/>
    <w:rsid w:val="00405862"/>
    <w:rsid w:val="004059DA"/>
    <w:rsid w:val="00405A3F"/>
    <w:rsid w:val="00405AAA"/>
    <w:rsid w:val="00405C04"/>
    <w:rsid w:val="00405CFF"/>
    <w:rsid w:val="00405E3C"/>
    <w:rsid w:val="00406025"/>
    <w:rsid w:val="00406035"/>
    <w:rsid w:val="004060E5"/>
    <w:rsid w:val="0040614F"/>
    <w:rsid w:val="0040618B"/>
    <w:rsid w:val="004061DD"/>
    <w:rsid w:val="004063D8"/>
    <w:rsid w:val="00406429"/>
    <w:rsid w:val="004064B3"/>
    <w:rsid w:val="0040660E"/>
    <w:rsid w:val="00406631"/>
    <w:rsid w:val="00406635"/>
    <w:rsid w:val="00406741"/>
    <w:rsid w:val="00406803"/>
    <w:rsid w:val="0040681C"/>
    <w:rsid w:val="00406899"/>
    <w:rsid w:val="004068B9"/>
    <w:rsid w:val="004068FD"/>
    <w:rsid w:val="0040697F"/>
    <w:rsid w:val="00406A48"/>
    <w:rsid w:val="00406AF3"/>
    <w:rsid w:val="00406B3E"/>
    <w:rsid w:val="00406E18"/>
    <w:rsid w:val="00406E29"/>
    <w:rsid w:val="00406E83"/>
    <w:rsid w:val="00406EC0"/>
    <w:rsid w:val="00406F1B"/>
    <w:rsid w:val="00406F2B"/>
    <w:rsid w:val="00406FB9"/>
    <w:rsid w:val="00407050"/>
    <w:rsid w:val="00407052"/>
    <w:rsid w:val="004070D4"/>
    <w:rsid w:val="00407140"/>
    <w:rsid w:val="0040727F"/>
    <w:rsid w:val="00407386"/>
    <w:rsid w:val="004074ED"/>
    <w:rsid w:val="00407583"/>
    <w:rsid w:val="004075C5"/>
    <w:rsid w:val="004076FD"/>
    <w:rsid w:val="00407786"/>
    <w:rsid w:val="004077AC"/>
    <w:rsid w:val="004077BB"/>
    <w:rsid w:val="00407850"/>
    <w:rsid w:val="00407889"/>
    <w:rsid w:val="0040798E"/>
    <w:rsid w:val="00407C00"/>
    <w:rsid w:val="00407C71"/>
    <w:rsid w:val="00407CB6"/>
    <w:rsid w:val="00407DC3"/>
    <w:rsid w:val="00407E61"/>
    <w:rsid w:val="00410112"/>
    <w:rsid w:val="0041021F"/>
    <w:rsid w:val="00410434"/>
    <w:rsid w:val="00410515"/>
    <w:rsid w:val="0041065E"/>
    <w:rsid w:val="0041069D"/>
    <w:rsid w:val="004106CE"/>
    <w:rsid w:val="00410747"/>
    <w:rsid w:val="004108A6"/>
    <w:rsid w:val="00410A17"/>
    <w:rsid w:val="00410A3B"/>
    <w:rsid w:val="00410A47"/>
    <w:rsid w:val="00410A6E"/>
    <w:rsid w:val="00410AB5"/>
    <w:rsid w:val="00410BBD"/>
    <w:rsid w:val="00410BD2"/>
    <w:rsid w:val="00410D51"/>
    <w:rsid w:val="00410E3C"/>
    <w:rsid w:val="00410EE0"/>
    <w:rsid w:val="00410EF8"/>
    <w:rsid w:val="004110B6"/>
    <w:rsid w:val="00411140"/>
    <w:rsid w:val="004111E1"/>
    <w:rsid w:val="00411200"/>
    <w:rsid w:val="00411267"/>
    <w:rsid w:val="0041149F"/>
    <w:rsid w:val="004116A7"/>
    <w:rsid w:val="004116E1"/>
    <w:rsid w:val="004118E1"/>
    <w:rsid w:val="0041196D"/>
    <w:rsid w:val="00411A58"/>
    <w:rsid w:val="00411B70"/>
    <w:rsid w:val="00411BAA"/>
    <w:rsid w:val="00411C19"/>
    <w:rsid w:val="00411C37"/>
    <w:rsid w:val="00411D16"/>
    <w:rsid w:val="00411EB9"/>
    <w:rsid w:val="00411F67"/>
    <w:rsid w:val="00411FA0"/>
    <w:rsid w:val="00411FBD"/>
    <w:rsid w:val="00412078"/>
    <w:rsid w:val="004120F2"/>
    <w:rsid w:val="004120FC"/>
    <w:rsid w:val="00412246"/>
    <w:rsid w:val="004122CE"/>
    <w:rsid w:val="004122FE"/>
    <w:rsid w:val="00412314"/>
    <w:rsid w:val="00412480"/>
    <w:rsid w:val="004124B8"/>
    <w:rsid w:val="004124F0"/>
    <w:rsid w:val="004127B8"/>
    <w:rsid w:val="004127DA"/>
    <w:rsid w:val="004127E3"/>
    <w:rsid w:val="00412898"/>
    <w:rsid w:val="0041294B"/>
    <w:rsid w:val="004129A4"/>
    <w:rsid w:val="00412A46"/>
    <w:rsid w:val="00412AA4"/>
    <w:rsid w:val="00412AA6"/>
    <w:rsid w:val="00412AB4"/>
    <w:rsid w:val="00412B19"/>
    <w:rsid w:val="00412BF7"/>
    <w:rsid w:val="00412C20"/>
    <w:rsid w:val="00412CE7"/>
    <w:rsid w:val="00412DCF"/>
    <w:rsid w:val="00412E09"/>
    <w:rsid w:val="00412E47"/>
    <w:rsid w:val="00412E7C"/>
    <w:rsid w:val="00412F42"/>
    <w:rsid w:val="00412F4A"/>
    <w:rsid w:val="00413183"/>
    <w:rsid w:val="00413208"/>
    <w:rsid w:val="00413243"/>
    <w:rsid w:val="0041328F"/>
    <w:rsid w:val="004132AA"/>
    <w:rsid w:val="004132C7"/>
    <w:rsid w:val="00413313"/>
    <w:rsid w:val="00413370"/>
    <w:rsid w:val="0041346D"/>
    <w:rsid w:val="00413503"/>
    <w:rsid w:val="0041357C"/>
    <w:rsid w:val="004135E7"/>
    <w:rsid w:val="00413620"/>
    <w:rsid w:val="004136B9"/>
    <w:rsid w:val="00413845"/>
    <w:rsid w:val="0041387D"/>
    <w:rsid w:val="00413889"/>
    <w:rsid w:val="00413A71"/>
    <w:rsid w:val="00414011"/>
    <w:rsid w:val="00414156"/>
    <w:rsid w:val="00414274"/>
    <w:rsid w:val="004142EF"/>
    <w:rsid w:val="00414379"/>
    <w:rsid w:val="004143E6"/>
    <w:rsid w:val="004144C5"/>
    <w:rsid w:val="0041459E"/>
    <w:rsid w:val="004145C6"/>
    <w:rsid w:val="004147D6"/>
    <w:rsid w:val="004147FE"/>
    <w:rsid w:val="00414825"/>
    <w:rsid w:val="00414863"/>
    <w:rsid w:val="004148DE"/>
    <w:rsid w:val="00414912"/>
    <w:rsid w:val="00414994"/>
    <w:rsid w:val="00414C3F"/>
    <w:rsid w:val="00414C80"/>
    <w:rsid w:val="00414D6C"/>
    <w:rsid w:val="00414D8E"/>
    <w:rsid w:val="00414DF4"/>
    <w:rsid w:val="00414E19"/>
    <w:rsid w:val="00414EE2"/>
    <w:rsid w:val="00415226"/>
    <w:rsid w:val="00415234"/>
    <w:rsid w:val="004153AA"/>
    <w:rsid w:val="004153EF"/>
    <w:rsid w:val="0041552B"/>
    <w:rsid w:val="0041554F"/>
    <w:rsid w:val="0041555B"/>
    <w:rsid w:val="0041566E"/>
    <w:rsid w:val="0041569E"/>
    <w:rsid w:val="004156CA"/>
    <w:rsid w:val="004157BF"/>
    <w:rsid w:val="004157F5"/>
    <w:rsid w:val="0041583B"/>
    <w:rsid w:val="00415865"/>
    <w:rsid w:val="004158AD"/>
    <w:rsid w:val="004158FD"/>
    <w:rsid w:val="0041597C"/>
    <w:rsid w:val="004159F1"/>
    <w:rsid w:val="00415B25"/>
    <w:rsid w:val="00415B55"/>
    <w:rsid w:val="00415D1C"/>
    <w:rsid w:val="00415D71"/>
    <w:rsid w:val="00415DF2"/>
    <w:rsid w:val="00415E96"/>
    <w:rsid w:val="004160D0"/>
    <w:rsid w:val="004161E9"/>
    <w:rsid w:val="004161EE"/>
    <w:rsid w:val="00416348"/>
    <w:rsid w:val="00416363"/>
    <w:rsid w:val="004163B5"/>
    <w:rsid w:val="00416499"/>
    <w:rsid w:val="00416513"/>
    <w:rsid w:val="00416520"/>
    <w:rsid w:val="00416613"/>
    <w:rsid w:val="004166E5"/>
    <w:rsid w:val="004168CB"/>
    <w:rsid w:val="0041698F"/>
    <w:rsid w:val="004169E6"/>
    <w:rsid w:val="00416A2F"/>
    <w:rsid w:val="00416A77"/>
    <w:rsid w:val="00416C06"/>
    <w:rsid w:val="00416C1C"/>
    <w:rsid w:val="00416C54"/>
    <w:rsid w:val="00416D17"/>
    <w:rsid w:val="00416D28"/>
    <w:rsid w:val="00416D62"/>
    <w:rsid w:val="00416EC2"/>
    <w:rsid w:val="00416FA6"/>
    <w:rsid w:val="00417079"/>
    <w:rsid w:val="00417116"/>
    <w:rsid w:val="00417194"/>
    <w:rsid w:val="004171C2"/>
    <w:rsid w:val="004171D0"/>
    <w:rsid w:val="00417223"/>
    <w:rsid w:val="00417304"/>
    <w:rsid w:val="0041735D"/>
    <w:rsid w:val="004173DF"/>
    <w:rsid w:val="0041741E"/>
    <w:rsid w:val="004174E3"/>
    <w:rsid w:val="00417525"/>
    <w:rsid w:val="004175DA"/>
    <w:rsid w:val="00417682"/>
    <w:rsid w:val="00417777"/>
    <w:rsid w:val="00417779"/>
    <w:rsid w:val="00417869"/>
    <w:rsid w:val="0041787F"/>
    <w:rsid w:val="00417901"/>
    <w:rsid w:val="0041797C"/>
    <w:rsid w:val="004179B4"/>
    <w:rsid w:val="004179D9"/>
    <w:rsid w:val="00417A2E"/>
    <w:rsid w:val="00417B0C"/>
    <w:rsid w:val="00417B45"/>
    <w:rsid w:val="00417BF8"/>
    <w:rsid w:val="00417C00"/>
    <w:rsid w:val="00417C71"/>
    <w:rsid w:val="00417CAE"/>
    <w:rsid w:val="00417F1F"/>
    <w:rsid w:val="00420000"/>
    <w:rsid w:val="00420089"/>
    <w:rsid w:val="0042010C"/>
    <w:rsid w:val="004201C6"/>
    <w:rsid w:val="004202B6"/>
    <w:rsid w:val="00420300"/>
    <w:rsid w:val="0042034F"/>
    <w:rsid w:val="0042036D"/>
    <w:rsid w:val="004203E7"/>
    <w:rsid w:val="004203ED"/>
    <w:rsid w:val="004204B5"/>
    <w:rsid w:val="00420575"/>
    <w:rsid w:val="004206B3"/>
    <w:rsid w:val="0042082A"/>
    <w:rsid w:val="0042082D"/>
    <w:rsid w:val="004208D5"/>
    <w:rsid w:val="00420945"/>
    <w:rsid w:val="004209F3"/>
    <w:rsid w:val="00420A3B"/>
    <w:rsid w:val="00420A47"/>
    <w:rsid w:val="00420A65"/>
    <w:rsid w:val="00420AE2"/>
    <w:rsid w:val="00420BC8"/>
    <w:rsid w:val="00420D66"/>
    <w:rsid w:val="00420D73"/>
    <w:rsid w:val="00420DE3"/>
    <w:rsid w:val="00421002"/>
    <w:rsid w:val="004210E2"/>
    <w:rsid w:val="00421112"/>
    <w:rsid w:val="00421184"/>
    <w:rsid w:val="004211DB"/>
    <w:rsid w:val="0042129E"/>
    <w:rsid w:val="004213D9"/>
    <w:rsid w:val="00421586"/>
    <w:rsid w:val="00421992"/>
    <w:rsid w:val="00421994"/>
    <w:rsid w:val="00421AA0"/>
    <w:rsid w:val="00421BDE"/>
    <w:rsid w:val="00421CCF"/>
    <w:rsid w:val="00421E40"/>
    <w:rsid w:val="00421E75"/>
    <w:rsid w:val="00421FC0"/>
    <w:rsid w:val="0042205F"/>
    <w:rsid w:val="00422074"/>
    <w:rsid w:val="00422233"/>
    <w:rsid w:val="0042226A"/>
    <w:rsid w:val="004222EB"/>
    <w:rsid w:val="00422302"/>
    <w:rsid w:val="0042238D"/>
    <w:rsid w:val="004223FD"/>
    <w:rsid w:val="00422452"/>
    <w:rsid w:val="004224D4"/>
    <w:rsid w:val="004225EC"/>
    <w:rsid w:val="004226C5"/>
    <w:rsid w:val="004227BB"/>
    <w:rsid w:val="00422809"/>
    <w:rsid w:val="0042286E"/>
    <w:rsid w:val="004228CA"/>
    <w:rsid w:val="004228EF"/>
    <w:rsid w:val="0042291E"/>
    <w:rsid w:val="00422981"/>
    <w:rsid w:val="0042299F"/>
    <w:rsid w:val="004229B5"/>
    <w:rsid w:val="00422BA7"/>
    <w:rsid w:val="00422BEB"/>
    <w:rsid w:val="00422C76"/>
    <w:rsid w:val="00422DC1"/>
    <w:rsid w:val="00422E31"/>
    <w:rsid w:val="00422F54"/>
    <w:rsid w:val="00423411"/>
    <w:rsid w:val="00423415"/>
    <w:rsid w:val="0042347F"/>
    <w:rsid w:val="00423531"/>
    <w:rsid w:val="004235D1"/>
    <w:rsid w:val="004235ED"/>
    <w:rsid w:val="0042362F"/>
    <w:rsid w:val="004237A6"/>
    <w:rsid w:val="00423874"/>
    <w:rsid w:val="00423B5C"/>
    <w:rsid w:val="00423BD7"/>
    <w:rsid w:val="00423D31"/>
    <w:rsid w:val="00423D36"/>
    <w:rsid w:val="00423D3B"/>
    <w:rsid w:val="00423E18"/>
    <w:rsid w:val="00423E29"/>
    <w:rsid w:val="00423E44"/>
    <w:rsid w:val="00423E79"/>
    <w:rsid w:val="00423EC0"/>
    <w:rsid w:val="00423F28"/>
    <w:rsid w:val="00423FA4"/>
    <w:rsid w:val="0042402F"/>
    <w:rsid w:val="00424034"/>
    <w:rsid w:val="00424070"/>
    <w:rsid w:val="004240CF"/>
    <w:rsid w:val="004240E2"/>
    <w:rsid w:val="0042437A"/>
    <w:rsid w:val="00424415"/>
    <w:rsid w:val="00424432"/>
    <w:rsid w:val="0042447F"/>
    <w:rsid w:val="004245F8"/>
    <w:rsid w:val="004247CF"/>
    <w:rsid w:val="004248B8"/>
    <w:rsid w:val="00424935"/>
    <w:rsid w:val="00424995"/>
    <w:rsid w:val="00424A97"/>
    <w:rsid w:val="00424B19"/>
    <w:rsid w:val="00424B6E"/>
    <w:rsid w:val="00424BD6"/>
    <w:rsid w:val="00424D7F"/>
    <w:rsid w:val="00424DB1"/>
    <w:rsid w:val="00424F01"/>
    <w:rsid w:val="00424FD8"/>
    <w:rsid w:val="00424FE2"/>
    <w:rsid w:val="00425230"/>
    <w:rsid w:val="0042532D"/>
    <w:rsid w:val="00425358"/>
    <w:rsid w:val="004254C9"/>
    <w:rsid w:val="0042554C"/>
    <w:rsid w:val="0042558F"/>
    <w:rsid w:val="004256EF"/>
    <w:rsid w:val="004257CA"/>
    <w:rsid w:val="004257CD"/>
    <w:rsid w:val="0042582E"/>
    <w:rsid w:val="0042586E"/>
    <w:rsid w:val="004258AD"/>
    <w:rsid w:val="004258DC"/>
    <w:rsid w:val="004259A2"/>
    <w:rsid w:val="004259BA"/>
    <w:rsid w:val="00425AB0"/>
    <w:rsid w:val="00425ADB"/>
    <w:rsid w:val="00425D95"/>
    <w:rsid w:val="00425E03"/>
    <w:rsid w:val="00425E57"/>
    <w:rsid w:val="00425FDD"/>
    <w:rsid w:val="004260B4"/>
    <w:rsid w:val="004261FA"/>
    <w:rsid w:val="0042620D"/>
    <w:rsid w:val="004262F3"/>
    <w:rsid w:val="00426301"/>
    <w:rsid w:val="00426332"/>
    <w:rsid w:val="00426397"/>
    <w:rsid w:val="004263D8"/>
    <w:rsid w:val="0042658E"/>
    <w:rsid w:val="00426729"/>
    <w:rsid w:val="004267BC"/>
    <w:rsid w:val="0042680E"/>
    <w:rsid w:val="004269C6"/>
    <w:rsid w:val="004269D1"/>
    <w:rsid w:val="00426A23"/>
    <w:rsid w:val="00426BC8"/>
    <w:rsid w:val="00426BD5"/>
    <w:rsid w:val="00426BF6"/>
    <w:rsid w:val="00426C94"/>
    <w:rsid w:val="00426DD0"/>
    <w:rsid w:val="00426DE1"/>
    <w:rsid w:val="00426E3D"/>
    <w:rsid w:val="00426E81"/>
    <w:rsid w:val="00426F36"/>
    <w:rsid w:val="00426FF3"/>
    <w:rsid w:val="00427032"/>
    <w:rsid w:val="0042706F"/>
    <w:rsid w:val="00427099"/>
    <w:rsid w:val="004270C7"/>
    <w:rsid w:val="00427197"/>
    <w:rsid w:val="0042733A"/>
    <w:rsid w:val="00427430"/>
    <w:rsid w:val="0042746B"/>
    <w:rsid w:val="004275BD"/>
    <w:rsid w:val="00427617"/>
    <w:rsid w:val="00427659"/>
    <w:rsid w:val="0042769B"/>
    <w:rsid w:val="004276A4"/>
    <w:rsid w:val="00427740"/>
    <w:rsid w:val="00427770"/>
    <w:rsid w:val="00427867"/>
    <w:rsid w:val="00427907"/>
    <w:rsid w:val="0042794B"/>
    <w:rsid w:val="00427B85"/>
    <w:rsid w:val="00427B9D"/>
    <w:rsid w:val="00427D6B"/>
    <w:rsid w:val="00427DD1"/>
    <w:rsid w:val="00427F77"/>
    <w:rsid w:val="00430023"/>
    <w:rsid w:val="0043004A"/>
    <w:rsid w:val="004300ED"/>
    <w:rsid w:val="00430236"/>
    <w:rsid w:val="004302EA"/>
    <w:rsid w:val="0043044C"/>
    <w:rsid w:val="004304E9"/>
    <w:rsid w:val="004304EF"/>
    <w:rsid w:val="0043053F"/>
    <w:rsid w:val="00430694"/>
    <w:rsid w:val="00430742"/>
    <w:rsid w:val="00430757"/>
    <w:rsid w:val="00430837"/>
    <w:rsid w:val="0043085D"/>
    <w:rsid w:val="004308D5"/>
    <w:rsid w:val="004309FD"/>
    <w:rsid w:val="00430A4B"/>
    <w:rsid w:val="00430AC7"/>
    <w:rsid w:val="00430C0B"/>
    <w:rsid w:val="00430C4F"/>
    <w:rsid w:val="00430CF3"/>
    <w:rsid w:val="00430D9B"/>
    <w:rsid w:val="00430DAF"/>
    <w:rsid w:val="00430F33"/>
    <w:rsid w:val="00430F67"/>
    <w:rsid w:val="00431030"/>
    <w:rsid w:val="0043110D"/>
    <w:rsid w:val="004311EF"/>
    <w:rsid w:val="00431219"/>
    <w:rsid w:val="0043122F"/>
    <w:rsid w:val="0043127B"/>
    <w:rsid w:val="00431333"/>
    <w:rsid w:val="00431339"/>
    <w:rsid w:val="0043134B"/>
    <w:rsid w:val="00431350"/>
    <w:rsid w:val="00431401"/>
    <w:rsid w:val="0043152C"/>
    <w:rsid w:val="00431566"/>
    <w:rsid w:val="004316F6"/>
    <w:rsid w:val="0043175C"/>
    <w:rsid w:val="00431760"/>
    <w:rsid w:val="00431822"/>
    <w:rsid w:val="00431A82"/>
    <w:rsid w:val="00431AD3"/>
    <w:rsid w:val="00431B2A"/>
    <w:rsid w:val="00431C8B"/>
    <w:rsid w:val="00431C94"/>
    <w:rsid w:val="00431D18"/>
    <w:rsid w:val="00431D2D"/>
    <w:rsid w:val="00431D3C"/>
    <w:rsid w:val="00431E9F"/>
    <w:rsid w:val="00431F0E"/>
    <w:rsid w:val="00432191"/>
    <w:rsid w:val="004321C1"/>
    <w:rsid w:val="00432212"/>
    <w:rsid w:val="00432315"/>
    <w:rsid w:val="0043235F"/>
    <w:rsid w:val="00432523"/>
    <w:rsid w:val="0043271C"/>
    <w:rsid w:val="00432837"/>
    <w:rsid w:val="00432961"/>
    <w:rsid w:val="004329BE"/>
    <w:rsid w:val="00432A2B"/>
    <w:rsid w:val="00432AC2"/>
    <w:rsid w:val="00432B06"/>
    <w:rsid w:val="00432B63"/>
    <w:rsid w:val="00432C89"/>
    <w:rsid w:val="00432D07"/>
    <w:rsid w:val="00432E12"/>
    <w:rsid w:val="00432E7B"/>
    <w:rsid w:val="00432EE5"/>
    <w:rsid w:val="00432F25"/>
    <w:rsid w:val="00432F78"/>
    <w:rsid w:val="00432FED"/>
    <w:rsid w:val="00433056"/>
    <w:rsid w:val="004330EA"/>
    <w:rsid w:val="00433161"/>
    <w:rsid w:val="00433272"/>
    <w:rsid w:val="00433338"/>
    <w:rsid w:val="00433457"/>
    <w:rsid w:val="00433651"/>
    <w:rsid w:val="004336D0"/>
    <w:rsid w:val="00433726"/>
    <w:rsid w:val="004337BF"/>
    <w:rsid w:val="004337CB"/>
    <w:rsid w:val="004338D5"/>
    <w:rsid w:val="004339BB"/>
    <w:rsid w:val="00433A0A"/>
    <w:rsid w:val="00433ADC"/>
    <w:rsid w:val="00433B16"/>
    <w:rsid w:val="00433B22"/>
    <w:rsid w:val="00433B27"/>
    <w:rsid w:val="00433C27"/>
    <w:rsid w:val="00433CBF"/>
    <w:rsid w:val="00433CC3"/>
    <w:rsid w:val="00433D40"/>
    <w:rsid w:val="00433D53"/>
    <w:rsid w:val="00433E0F"/>
    <w:rsid w:val="00433E27"/>
    <w:rsid w:val="00433E86"/>
    <w:rsid w:val="00433E95"/>
    <w:rsid w:val="00433F00"/>
    <w:rsid w:val="0043406B"/>
    <w:rsid w:val="0043413D"/>
    <w:rsid w:val="0043418B"/>
    <w:rsid w:val="0043427C"/>
    <w:rsid w:val="004342CA"/>
    <w:rsid w:val="004343B1"/>
    <w:rsid w:val="004343BE"/>
    <w:rsid w:val="004343D3"/>
    <w:rsid w:val="0043446F"/>
    <w:rsid w:val="004345C6"/>
    <w:rsid w:val="004346CB"/>
    <w:rsid w:val="00434835"/>
    <w:rsid w:val="00434A5F"/>
    <w:rsid w:val="00434A8E"/>
    <w:rsid w:val="00434C61"/>
    <w:rsid w:val="00434CFD"/>
    <w:rsid w:val="00434D3A"/>
    <w:rsid w:val="00434D76"/>
    <w:rsid w:val="00434E78"/>
    <w:rsid w:val="00434EA9"/>
    <w:rsid w:val="00435042"/>
    <w:rsid w:val="004350BB"/>
    <w:rsid w:val="0043517B"/>
    <w:rsid w:val="004351B0"/>
    <w:rsid w:val="004353F8"/>
    <w:rsid w:val="00435476"/>
    <w:rsid w:val="004354DB"/>
    <w:rsid w:val="004354EE"/>
    <w:rsid w:val="004355EB"/>
    <w:rsid w:val="00435628"/>
    <w:rsid w:val="00435737"/>
    <w:rsid w:val="004357E3"/>
    <w:rsid w:val="0043585B"/>
    <w:rsid w:val="00435AEB"/>
    <w:rsid w:val="00435B51"/>
    <w:rsid w:val="00435BB5"/>
    <w:rsid w:val="00435BDC"/>
    <w:rsid w:val="00435CD0"/>
    <w:rsid w:val="00435DC4"/>
    <w:rsid w:val="00435DDE"/>
    <w:rsid w:val="00435F16"/>
    <w:rsid w:val="00435F93"/>
    <w:rsid w:val="00435FAE"/>
    <w:rsid w:val="00436100"/>
    <w:rsid w:val="00436181"/>
    <w:rsid w:val="00436261"/>
    <w:rsid w:val="004362D2"/>
    <w:rsid w:val="00436329"/>
    <w:rsid w:val="004363ED"/>
    <w:rsid w:val="00436456"/>
    <w:rsid w:val="004364A7"/>
    <w:rsid w:val="004364D8"/>
    <w:rsid w:val="004364F3"/>
    <w:rsid w:val="0043657B"/>
    <w:rsid w:val="004365B0"/>
    <w:rsid w:val="00436664"/>
    <w:rsid w:val="00436666"/>
    <w:rsid w:val="0043666A"/>
    <w:rsid w:val="00436731"/>
    <w:rsid w:val="00436823"/>
    <w:rsid w:val="004368C0"/>
    <w:rsid w:val="004368CC"/>
    <w:rsid w:val="00436967"/>
    <w:rsid w:val="00436A8F"/>
    <w:rsid w:val="00436B01"/>
    <w:rsid w:val="00436B56"/>
    <w:rsid w:val="00436B82"/>
    <w:rsid w:val="00436BD9"/>
    <w:rsid w:val="00436BF4"/>
    <w:rsid w:val="00436D4C"/>
    <w:rsid w:val="00436E11"/>
    <w:rsid w:val="00436E13"/>
    <w:rsid w:val="00436E39"/>
    <w:rsid w:val="00436FAD"/>
    <w:rsid w:val="0043709E"/>
    <w:rsid w:val="004370AD"/>
    <w:rsid w:val="004371E5"/>
    <w:rsid w:val="0043746F"/>
    <w:rsid w:val="00437704"/>
    <w:rsid w:val="004377A1"/>
    <w:rsid w:val="004378A7"/>
    <w:rsid w:val="004378F1"/>
    <w:rsid w:val="00437905"/>
    <w:rsid w:val="0043792B"/>
    <w:rsid w:val="00437998"/>
    <w:rsid w:val="004379AD"/>
    <w:rsid w:val="00437A99"/>
    <w:rsid w:val="00437AA0"/>
    <w:rsid w:val="00437B71"/>
    <w:rsid w:val="00437BFB"/>
    <w:rsid w:val="00437C1B"/>
    <w:rsid w:val="00437C1C"/>
    <w:rsid w:val="00437C62"/>
    <w:rsid w:val="00437D1D"/>
    <w:rsid w:val="00437DF7"/>
    <w:rsid w:val="00437E5E"/>
    <w:rsid w:val="00437EC8"/>
    <w:rsid w:val="00437F8D"/>
    <w:rsid w:val="00440038"/>
    <w:rsid w:val="004400E7"/>
    <w:rsid w:val="004400F3"/>
    <w:rsid w:val="00440153"/>
    <w:rsid w:val="00440159"/>
    <w:rsid w:val="004402AC"/>
    <w:rsid w:val="004402AE"/>
    <w:rsid w:val="00440318"/>
    <w:rsid w:val="00440431"/>
    <w:rsid w:val="004404AD"/>
    <w:rsid w:val="004404D9"/>
    <w:rsid w:val="004404FE"/>
    <w:rsid w:val="00440524"/>
    <w:rsid w:val="00440543"/>
    <w:rsid w:val="004406FB"/>
    <w:rsid w:val="00440725"/>
    <w:rsid w:val="0044096F"/>
    <w:rsid w:val="00440A88"/>
    <w:rsid w:val="00440B61"/>
    <w:rsid w:val="00440B7E"/>
    <w:rsid w:val="00440C18"/>
    <w:rsid w:val="00440C98"/>
    <w:rsid w:val="00440CB2"/>
    <w:rsid w:val="00440D04"/>
    <w:rsid w:val="00440E30"/>
    <w:rsid w:val="00440ECF"/>
    <w:rsid w:val="00440F6F"/>
    <w:rsid w:val="00440FDF"/>
    <w:rsid w:val="0044107C"/>
    <w:rsid w:val="004410E4"/>
    <w:rsid w:val="004410FE"/>
    <w:rsid w:val="00441126"/>
    <w:rsid w:val="00441157"/>
    <w:rsid w:val="00441251"/>
    <w:rsid w:val="0044126C"/>
    <w:rsid w:val="00441349"/>
    <w:rsid w:val="00441433"/>
    <w:rsid w:val="00441494"/>
    <w:rsid w:val="00441565"/>
    <w:rsid w:val="00441587"/>
    <w:rsid w:val="004415AE"/>
    <w:rsid w:val="004415BF"/>
    <w:rsid w:val="00441657"/>
    <w:rsid w:val="00441675"/>
    <w:rsid w:val="0044167F"/>
    <w:rsid w:val="0044168C"/>
    <w:rsid w:val="00441695"/>
    <w:rsid w:val="004416B9"/>
    <w:rsid w:val="004416C4"/>
    <w:rsid w:val="004416E9"/>
    <w:rsid w:val="0044188D"/>
    <w:rsid w:val="00441933"/>
    <w:rsid w:val="00441956"/>
    <w:rsid w:val="00441A65"/>
    <w:rsid w:val="00441B79"/>
    <w:rsid w:val="00441B8B"/>
    <w:rsid w:val="00441BD6"/>
    <w:rsid w:val="00441C61"/>
    <w:rsid w:val="00441D60"/>
    <w:rsid w:val="00441EB8"/>
    <w:rsid w:val="00441FC0"/>
    <w:rsid w:val="00442002"/>
    <w:rsid w:val="0044206D"/>
    <w:rsid w:val="00442091"/>
    <w:rsid w:val="00442097"/>
    <w:rsid w:val="00442279"/>
    <w:rsid w:val="0044230B"/>
    <w:rsid w:val="004424B5"/>
    <w:rsid w:val="0044251C"/>
    <w:rsid w:val="004426A8"/>
    <w:rsid w:val="004427C4"/>
    <w:rsid w:val="0044283C"/>
    <w:rsid w:val="004428D0"/>
    <w:rsid w:val="00442919"/>
    <w:rsid w:val="00442991"/>
    <w:rsid w:val="00442A6B"/>
    <w:rsid w:val="00442AF9"/>
    <w:rsid w:val="00442AFE"/>
    <w:rsid w:val="00442B33"/>
    <w:rsid w:val="00442B96"/>
    <w:rsid w:val="00442C17"/>
    <w:rsid w:val="00442E8F"/>
    <w:rsid w:val="00442EE7"/>
    <w:rsid w:val="00442F7F"/>
    <w:rsid w:val="00443091"/>
    <w:rsid w:val="00443101"/>
    <w:rsid w:val="0044310C"/>
    <w:rsid w:val="0044310D"/>
    <w:rsid w:val="0044312E"/>
    <w:rsid w:val="00443133"/>
    <w:rsid w:val="0044322C"/>
    <w:rsid w:val="0044327E"/>
    <w:rsid w:val="00443377"/>
    <w:rsid w:val="004433C5"/>
    <w:rsid w:val="004433E0"/>
    <w:rsid w:val="0044359C"/>
    <w:rsid w:val="00443645"/>
    <w:rsid w:val="00443663"/>
    <w:rsid w:val="0044371D"/>
    <w:rsid w:val="00443975"/>
    <w:rsid w:val="004439B3"/>
    <w:rsid w:val="004439B8"/>
    <w:rsid w:val="00443AD7"/>
    <w:rsid w:val="00443ADC"/>
    <w:rsid w:val="00443AEF"/>
    <w:rsid w:val="00443B3C"/>
    <w:rsid w:val="00443B7F"/>
    <w:rsid w:val="00443BEA"/>
    <w:rsid w:val="00443D03"/>
    <w:rsid w:val="00443D0B"/>
    <w:rsid w:val="00443D3C"/>
    <w:rsid w:val="00443DD4"/>
    <w:rsid w:val="00443E0B"/>
    <w:rsid w:val="00443EA3"/>
    <w:rsid w:val="00444039"/>
    <w:rsid w:val="004440D5"/>
    <w:rsid w:val="0044423B"/>
    <w:rsid w:val="004442A5"/>
    <w:rsid w:val="0044430D"/>
    <w:rsid w:val="00444347"/>
    <w:rsid w:val="00444354"/>
    <w:rsid w:val="004444D8"/>
    <w:rsid w:val="004444FE"/>
    <w:rsid w:val="004444FF"/>
    <w:rsid w:val="0044452C"/>
    <w:rsid w:val="00444553"/>
    <w:rsid w:val="00444605"/>
    <w:rsid w:val="004446DD"/>
    <w:rsid w:val="00444765"/>
    <w:rsid w:val="004448D7"/>
    <w:rsid w:val="00444A4C"/>
    <w:rsid w:val="00444B25"/>
    <w:rsid w:val="00444DB3"/>
    <w:rsid w:val="00444DF1"/>
    <w:rsid w:val="00444E82"/>
    <w:rsid w:val="00444E9B"/>
    <w:rsid w:val="00444FCB"/>
    <w:rsid w:val="00445111"/>
    <w:rsid w:val="0044511C"/>
    <w:rsid w:val="00445141"/>
    <w:rsid w:val="004451C9"/>
    <w:rsid w:val="0044520D"/>
    <w:rsid w:val="00445247"/>
    <w:rsid w:val="004453F6"/>
    <w:rsid w:val="00445401"/>
    <w:rsid w:val="0044574D"/>
    <w:rsid w:val="00445796"/>
    <w:rsid w:val="004457C5"/>
    <w:rsid w:val="0044580E"/>
    <w:rsid w:val="00445895"/>
    <w:rsid w:val="00445984"/>
    <w:rsid w:val="00445A22"/>
    <w:rsid w:val="00445AA9"/>
    <w:rsid w:val="00445B68"/>
    <w:rsid w:val="00445BCB"/>
    <w:rsid w:val="00445C52"/>
    <w:rsid w:val="00445C6E"/>
    <w:rsid w:val="00445DAD"/>
    <w:rsid w:val="00445DCA"/>
    <w:rsid w:val="00445DF2"/>
    <w:rsid w:val="00445E0D"/>
    <w:rsid w:val="00445E61"/>
    <w:rsid w:val="00445E6C"/>
    <w:rsid w:val="00445E98"/>
    <w:rsid w:val="00445EEE"/>
    <w:rsid w:val="00445F59"/>
    <w:rsid w:val="00446022"/>
    <w:rsid w:val="004460BA"/>
    <w:rsid w:val="00446102"/>
    <w:rsid w:val="004461F2"/>
    <w:rsid w:val="00446253"/>
    <w:rsid w:val="00446375"/>
    <w:rsid w:val="004463B6"/>
    <w:rsid w:val="00446402"/>
    <w:rsid w:val="004464C7"/>
    <w:rsid w:val="00446580"/>
    <w:rsid w:val="004465C7"/>
    <w:rsid w:val="00446677"/>
    <w:rsid w:val="0044668D"/>
    <w:rsid w:val="004466BD"/>
    <w:rsid w:val="004467E4"/>
    <w:rsid w:val="004467E8"/>
    <w:rsid w:val="0044683F"/>
    <w:rsid w:val="004468D6"/>
    <w:rsid w:val="00446936"/>
    <w:rsid w:val="004469A1"/>
    <w:rsid w:val="004469AE"/>
    <w:rsid w:val="00446AC9"/>
    <w:rsid w:val="00446BFD"/>
    <w:rsid w:val="00446C36"/>
    <w:rsid w:val="00446D75"/>
    <w:rsid w:val="00446DCA"/>
    <w:rsid w:val="00446DE8"/>
    <w:rsid w:val="00446EBA"/>
    <w:rsid w:val="00446F0D"/>
    <w:rsid w:val="00446FEA"/>
    <w:rsid w:val="0044706A"/>
    <w:rsid w:val="004470B0"/>
    <w:rsid w:val="004470E4"/>
    <w:rsid w:val="00447263"/>
    <w:rsid w:val="004475F8"/>
    <w:rsid w:val="004476FD"/>
    <w:rsid w:val="004477A1"/>
    <w:rsid w:val="00447AE4"/>
    <w:rsid w:val="00447BB8"/>
    <w:rsid w:val="00447C69"/>
    <w:rsid w:val="00447CAD"/>
    <w:rsid w:val="00447DF0"/>
    <w:rsid w:val="00447E5D"/>
    <w:rsid w:val="00447EDC"/>
    <w:rsid w:val="00447F32"/>
    <w:rsid w:val="00447F53"/>
    <w:rsid w:val="00450004"/>
    <w:rsid w:val="00450021"/>
    <w:rsid w:val="004500D8"/>
    <w:rsid w:val="004500E1"/>
    <w:rsid w:val="0045010C"/>
    <w:rsid w:val="00450116"/>
    <w:rsid w:val="0045015E"/>
    <w:rsid w:val="004501D9"/>
    <w:rsid w:val="00450314"/>
    <w:rsid w:val="00450407"/>
    <w:rsid w:val="004504AD"/>
    <w:rsid w:val="00450624"/>
    <w:rsid w:val="00450630"/>
    <w:rsid w:val="004506EA"/>
    <w:rsid w:val="00450740"/>
    <w:rsid w:val="00450779"/>
    <w:rsid w:val="004508B4"/>
    <w:rsid w:val="004508E3"/>
    <w:rsid w:val="0045092C"/>
    <w:rsid w:val="00450963"/>
    <w:rsid w:val="00450B01"/>
    <w:rsid w:val="00450B04"/>
    <w:rsid w:val="00450C12"/>
    <w:rsid w:val="00450C37"/>
    <w:rsid w:val="00450C6E"/>
    <w:rsid w:val="00450CC1"/>
    <w:rsid w:val="00450CDC"/>
    <w:rsid w:val="00450D18"/>
    <w:rsid w:val="00450DE9"/>
    <w:rsid w:val="00450E22"/>
    <w:rsid w:val="00450F08"/>
    <w:rsid w:val="00450F79"/>
    <w:rsid w:val="00451083"/>
    <w:rsid w:val="00451088"/>
    <w:rsid w:val="0045108D"/>
    <w:rsid w:val="00451110"/>
    <w:rsid w:val="0045119E"/>
    <w:rsid w:val="004511C3"/>
    <w:rsid w:val="0045152B"/>
    <w:rsid w:val="0045155C"/>
    <w:rsid w:val="004515C2"/>
    <w:rsid w:val="004515DC"/>
    <w:rsid w:val="004516E6"/>
    <w:rsid w:val="0045176B"/>
    <w:rsid w:val="00451778"/>
    <w:rsid w:val="00451779"/>
    <w:rsid w:val="004518EE"/>
    <w:rsid w:val="00451A71"/>
    <w:rsid w:val="00451A86"/>
    <w:rsid w:val="00451AB8"/>
    <w:rsid w:val="00451B15"/>
    <w:rsid w:val="00451B46"/>
    <w:rsid w:val="00451C2A"/>
    <w:rsid w:val="00451C6E"/>
    <w:rsid w:val="00451C98"/>
    <w:rsid w:val="00451CC4"/>
    <w:rsid w:val="00451D58"/>
    <w:rsid w:val="00451DA7"/>
    <w:rsid w:val="00451DE7"/>
    <w:rsid w:val="004520B6"/>
    <w:rsid w:val="00452101"/>
    <w:rsid w:val="00452240"/>
    <w:rsid w:val="004522BC"/>
    <w:rsid w:val="00452339"/>
    <w:rsid w:val="004523A7"/>
    <w:rsid w:val="00452501"/>
    <w:rsid w:val="00452646"/>
    <w:rsid w:val="0045273E"/>
    <w:rsid w:val="00452753"/>
    <w:rsid w:val="0045288D"/>
    <w:rsid w:val="004529DD"/>
    <w:rsid w:val="00452A76"/>
    <w:rsid w:val="00452AEF"/>
    <w:rsid w:val="00452B26"/>
    <w:rsid w:val="00452BCA"/>
    <w:rsid w:val="00452C5D"/>
    <w:rsid w:val="00452D4E"/>
    <w:rsid w:val="00452DB2"/>
    <w:rsid w:val="00452DF3"/>
    <w:rsid w:val="00452E02"/>
    <w:rsid w:val="00452FD9"/>
    <w:rsid w:val="004530FB"/>
    <w:rsid w:val="004532F4"/>
    <w:rsid w:val="004532FE"/>
    <w:rsid w:val="004536CC"/>
    <w:rsid w:val="00453728"/>
    <w:rsid w:val="004537B0"/>
    <w:rsid w:val="00453859"/>
    <w:rsid w:val="00453865"/>
    <w:rsid w:val="00453878"/>
    <w:rsid w:val="004538A3"/>
    <w:rsid w:val="00453930"/>
    <w:rsid w:val="004539A2"/>
    <w:rsid w:val="004539EC"/>
    <w:rsid w:val="00453AEA"/>
    <w:rsid w:val="00453BA5"/>
    <w:rsid w:val="00453BD0"/>
    <w:rsid w:val="00453BF0"/>
    <w:rsid w:val="00453C2D"/>
    <w:rsid w:val="00453C6C"/>
    <w:rsid w:val="00453CD5"/>
    <w:rsid w:val="00453F51"/>
    <w:rsid w:val="00453F6D"/>
    <w:rsid w:val="0045404F"/>
    <w:rsid w:val="0045405E"/>
    <w:rsid w:val="004540AC"/>
    <w:rsid w:val="00454102"/>
    <w:rsid w:val="0045416F"/>
    <w:rsid w:val="00454178"/>
    <w:rsid w:val="004541AA"/>
    <w:rsid w:val="004541AE"/>
    <w:rsid w:val="00454254"/>
    <w:rsid w:val="0045439B"/>
    <w:rsid w:val="004543C1"/>
    <w:rsid w:val="00454434"/>
    <w:rsid w:val="0045446E"/>
    <w:rsid w:val="004546B7"/>
    <w:rsid w:val="00454738"/>
    <w:rsid w:val="00454887"/>
    <w:rsid w:val="004548D3"/>
    <w:rsid w:val="004549EC"/>
    <w:rsid w:val="00454A4F"/>
    <w:rsid w:val="00454BA4"/>
    <w:rsid w:val="00454BB4"/>
    <w:rsid w:val="00454BC6"/>
    <w:rsid w:val="00454C02"/>
    <w:rsid w:val="00454C0E"/>
    <w:rsid w:val="00454CEF"/>
    <w:rsid w:val="00454D41"/>
    <w:rsid w:val="00454F3A"/>
    <w:rsid w:val="00454F8C"/>
    <w:rsid w:val="004552EB"/>
    <w:rsid w:val="0045540E"/>
    <w:rsid w:val="0045543A"/>
    <w:rsid w:val="0045552D"/>
    <w:rsid w:val="0045556C"/>
    <w:rsid w:val="004555A0"/>
    <w:rsid w:val="004555BE"/>
    <w:rsid w:val="004555C4"/>
    <w:rsid w:val="0045564A"/>
    <w:rsid w:val="0045568B"/>
    <w:rsid w:val="004556A6"/>
    <w:rsid w:val="004556BC"/>
    <w:rsid w:val="00455AE3"/>
    <w:rsid w:val="00455AE7"/>
    <w:rsid w:val="00455B3E"/>
    <w:rsid w:val="00455BAE"/>
    <w:rsid w:val="00455DB8"/>
    <w:rsid w:val="00455DBC"/>
    <w:rsid w:val="00455F1A"/>
    <w:rsid w:val="00455F77"/>
    <w:rsid w:val="00456029"/>
    <w:rsid w:val="00456092"/>
    <w:rsid w:val="004560E9"/>
    <w:rsid w:val="0045623F"/>
    <w:rsid w:val="004562AE"/>
    <w:rsid w:val="00456484"/>
    <w:rsid w:val="00456498"/>
    <w:rsid w:val="004564AF"/>
    <w:rsid w:val="004564C8"/>
    <w:rsid w:val="0045658E"/>
    <w:rsid w:val="004565D3"/>
    <w:rsid w:val="004565DC"/>
    <w:rsid w:val="004565E4"/>
    <w:rsid w:val="00456821"/>
    <w:rsid w:val="0045691F"/>
    <w:rsid w:val="00456A8C"/>
    <w:rsid w:val="00456BD3"/>
    <w:rsid w:val="00456BF0"/>
    <w:rsid w:val="00456CA9"/>
    <w:rsid w:val="00456D3A"/>
    <w:rsid w:val="00456F3E"/>
    <w:rsid w:val="00456F88"/>
    <w:rsid w:val="00456F8E"/>
    <w:rsid w:val="004570F9"/>
    <w:rsid w:val="0045725C"/>
    <w:rsid w:val="004572D0"/>
    <w:rsid w:val="004572E5"/>
    <w:rsid w:val="00457309"/>
    <w:rsid w:val="004573A7"/>
    <w:rsid w:val="004573B7"/>
    <w:rsid w:val="0045746E"/>
    <w:rsid w:val="0045775F"/>
    <w:rsid w:val="004577FC"/>
    <w:rsid w:val="00457862"/>
    <w:rsid w:val="004579AE"/>
    <w:rsid w:val="00457A60"/>
    <w:rsid w:val="00457AD8"/>
    <w:rsid w:val="00457B1E"/>
    <w:rsid w:val="00457E1A"/>
    <w:rsid w:val="00457E4F"/>
    <w:rsid w:val="00457FC6"/>
    <w:rsid w:val="00459A36"/>
    <w:rsid w:val="00460013"/>
    <w:rsid w:val="0046008B"/>
    <w:rsid w:val="004602FC"/>
    <w:rsid w:val="00460375"/>
    <w:rsid w:val="004603F4"/>
    <w:rsid w:val="00460459"/>
    <w:rsid w:val="0046048D"/>
    <w:rsid w:val="004604D9"/>
    <w:rsid w:val="004604DB"/>
    <w:rsid w:val="004604EA"/>
    <w:rsid w:val="00460514"/>
    <w:rsid w:val="0046058B"/>
    <w:rsid w:val="0046059C"/>
    <w:rsid w:val="004605C1"/>
    <w:rsid w:val="004605C5"/>
    <w:rsid w:val="004605E2"/>
    <w:rsid w:val="0046060E"/>
    <w:rsid w:val="0046065A"/>
    <w:rsid w:val="004606E4"/>
    <w:rsid w:val="004607BF"/>
    <w:rsid w:val="004607D4"/>
    <w:rsid w:val="0046085F"/>
    <w:rsid w:val="00460873"/>
    <w:rsid w:val="00460892"/>
    <w:rsid w:val="00460A34"/>
    <w:rsid w:val="00460A74"/>
    <w:rsid w:val="00460C71"/>
    <w:rsid w:val="00460CE8"/>
    <w:rsid w:val="00460DB7"/>
    <w:rsid w:val="00460DD8"/>
    <w:rsid w:val="00460E04"/>
    <w:rsid w:val="00460ED3"/>
    <w:rsid w:val="00460ED5"/>
    <w:rsid w:val="00460FFF"/>
    <w:rsid w:val="00461071"/>
    <w:rsid w:val="00461140"/>
    <w:rsid w:val="00461153"/>
    <w:rsid w:val="00461197"/>
    <w:rsid w:val="0046125D"/>
    <w:rsid w:val="00461387"/>
    <w:rsid w:val="004614B7"/>
    <w:rsid w:val="004614BB"/>
    <w:rsid w:val="004614EE"/>
    <w:rsid w:val="0046151B"/>
    <w:rsid w:val="00461553"/>
    <w:rsid w:val="00461567"/>
    <w:rsid w:val="004615E3"/>
    <w:rsid w:val="004615EC"/>
    <w:rsid w:val="004615F7"/>
    <w:rsid w:val="00461615"/>
    <w:rsid w:val="0046165F"/>
    <w:rsid w:val="0046167C"/>
    <w:rsid w:val="004616AB"/>
    <w:rsid w:val="0046171F"/>
    <w:rsid w:val="004617BF"/>
    <w:rsid w:val="0046184A"/>
    <w:rsid w:val="00461867"/>
    <w:rsid w:val="00461969"/>
    <w:rsid w:val="00461994"/>
    <w:rsid w:val="004619D5"/>
    <w:rsid w:val="00461AEF"/>
    <w:rsid w:val="00461C06"/>
    <w:rsid w:val="00461D1A"/>
    <w:rsid w:val="00461E62"/>
    <w:rsid w:val="00461EDC"/>
    <w:rsid w:val="0046210E"/>
    <w:rsid w:val="004621F7"/>
    <w:rsid w:val="00462273"/>
    <w:rsid w:val="00462424"/>
    <w:rsid w:val="004625D4"/>
    <w:rsid w:val="00462697"/>
    <w:rsid w:val="004626BF"/>
    <w:rsid w:val="0046279A"/>
    <w:rsid w:val="0046298D"/>
    <w:rsid w:val="004629E7"/>
    <w:rsid w:val="00462A18"/>
    <w:rsid w:val="00462A55"/>
    <w:rsid w:val="00462AF0"/>
    <w:rsid w:val="00462B5C"/>
    <w:rsid w:val="00462C29"/>
    <w:rsid w:val="00462FE5"/>
    <w:rsid w:val="00463032"/>
    <w:rsid w:val="004630A8"/>
    <w:rsid w:val="004630E9"/>
    <w:rsid w:val="004632E3"/>
    <w:rsid w:val="00463449"/>
    <w:rsid w:val="0046356B"/>
    <w:rsid w:val="00463696"/>
    <w:rsid w:val="004636B8"/>
    <w:rsid w:val="0046375E"/>
    <w:rsid w:val="00463797"/>
    <w:rsid w:val="00463822"/>
    <w:rsid w:val="00463840"/>
    <w:rsid w:val="004638A9"/>
    <w:rsid w:val="004638F0"/>
    <w:rsid w:val="00463966"/>
    <w:rsid w:val="00463A62"/>
    <w:rsid w:val="00463B91"/>
    <w:rsid w:val="00463BA6"/>
    <w:rsid w:val="00463C84"/>
    <w:rsid w:val="00463F82"/>
    <w:rsid w:val="00463FD0"/>
    <w:rsid w:val="00463FF6"/>
    <w:rsid w:val="00464061"/>
    <w:rsid w:val="00464143"/>
    <w:rsid w:val="004641A0"/>
    <w:rsid w:val="0046456B"/>
    <w:rsid w:val="004645C9"/>
    <w:rsid w:val="004645D8"/>
    <w:rsid w:val="0046464C"/>
    <w:rsid w:val="00464878"/>
    <w:rsid w:val="004648CD"/>
    <w:rsid w:val="004648D5"/>
    <w:rsid w:val="00464943"/>
    <w:rsid w:val="004649F6"/>
    <w:rsid w:val="00464A81"/>
    <w:rsid w:val="00464BE6"/>
    <w:rsid w:val="00464C27"/>
    <w:rsid w:val="00464CD2"/>
    <w:rsid w:val="00464E06"/>
    <w:rsid w:val="00464E5D"/>
    <w:rsid w:val="00464EBA"/>
    <w:rsid w:val="00464EFA"/>
    <w:rsid w:val="00464F56"/>
    <w:rsid w:val="00464F8E"/>
    <w:rsid w:val="004651A5"/>
    <w:rsid w:val="004651C2"/>
    <w:rsid w:val="004651F5"/>
    <w:rsid w:val="00465220"/>
    <w:rsid w:val="00465225"/>
    <w:rsid w:val="004652B1"/>
    <w:rsid w:val="0046531E"/>
    <w:rsid w:val="0046532C"/>
    <w:rsid w:val="0046532E"/>
    <w:rsid w:val="004654B1"/>
    <w:rsid w:val="004654BC"/>
    <w:rsid w:val="00465571"/>
    <w:rsid w:val="004655A8"/>
    <w:rsid w:val="004655CA"/>
    <w:rsid w:val="004655D2"/>
    <w:rsid w:val="00465684"/>
    <w:rsid w:val="0046573D"/>
    <w:rsid w:val="0046575C"/>
    <w:rsid w:val="00465771"/>
    <w:rsid w:val="0046586B"/>
    <w:rsid w:val="00465880"/>
    <w:rsid w:val="00465938"/>
    <w:rsid w:val="004659F9"/>
    <w:rsid w:val="00465A9C"/>
    <w:rsid w:val="00465B03"/>
    <w:rsid w:val="00465B16"/>
    <w:rsid w:val="00465B18"/>
    <w:rsid w:val="00465B9E"/>
    <w:rsid w:val="00465BFA"/>
    <w:rsid w:val="00465D71"/>
    <w:rsid w:val="00465D8B"/>
    <w:rsid w:val="00465D9B"/>
    <w:rsid w:val="00465FBA"/>
    <w:rsid w:val="00466040"/>
    <w:rsid w:val="0046608C"/>
    <w:rsid w:val="00466097"/>
    <w:rsid w:val="00466308"/>
    <w:rsid w:val="004663C6"/>
    <w:rsid w:val="004663CA"/>
    <w:rsid w:val="00466575"/>
    <w:rsid w:val="00466608"/>
    <w:rsid w:val="00466624"/>
    <w:rsid w:val="004666B8"/>
    <w:rsid w:val="004666F0"/>
    <w:rsid w:val="0046690D"/>
    <w:rsid w:val="00466943"/>
    <w:rsid w:val="00466A7D"/>
    <w:rsid w:val="00466AEE"/>
    <w:rsid w:val="00466AF0"/>
    <w:rsid w:val="00466B2D"/>
    <w:rsid w:val="00466C17"/>
    <w:rsid w:val="00466C57"/>
    <w:rsid w:val="00466C83"/>
    <w:rsid w:val="00466C86"/>
    <w:rsid w:val="00466C9C"/>
    <w:rsid w:val="00466CFC"/>
    <w:rsid w:val="00466DC0"/>
    <w:rsid w:val="00466E64"/>
    <w:rsid w:val="00466F21"/>
    <w:rsid w:val="00466FC0"/>
    <w:rsid w:val="00467069"/>
    <w:rsid w:val="004671E5"/>
    <w:rsid w:val="0046735B"/>
    <w:rsid w:val="00467364"/>
    <w:rsid w:val="00467470"/>
    <w:rsid w:val="00467520"/>
    <w:rsid w:val="00467531"/>
    <w:rsid w:val="0046759F"/>
    <w:rsid w:val="004675EB"/>
    <w:rsid w:val="004675FF"/>
    <w:rsid w:val="00467654"/>
    <w:rsid w:val="00467681"/>
    <w:rsid w:val="00467940"/>
    <w:rsid w:val="004679EF"/>
    <w:rsid w:val="00467A81"/>
    <w:rsid w:val="00467BA3"/>
    <w:rsid w:val="00467BA9"/>
    <w:rsid w:val="00467BF8"/>
    <w:rsid w:val="00467ECC"/>
    <w:rsid w:val="00467EDE"/>
    <w:rsid w:val="00470113"/>
    <w:rsid w:val="0047016C"/>
    <w:rsid w:val="004703F1"/>
    <w:rsid w:val="00470400"/>
    <w:rsid w:val="00470470"/>
    <w:rsid w:val="00470534"/>
    <w:rsid w:val="00470719"/>
    <w:rsid w:val="00470734"/>
    <w:rsid w:val="004707DD"/>
    <w:rsid w:val="004707F8"/>
    <w:rsid w:val="004708F1"/>
    <w:rsid w:val="00470A45"/>
    <w:rsid w:val="00470AE3"/>
    <w:rsid w:val="00470B29"/>
    <w:rsid w:val="00470B5B"/>
    <w:rsid w:val="00470CCE"/>
    <w:rsid w:val="00470DC1"/>
    <w:rsid w:val="00470F0D"/>
    <w:rsid w:val="00470F23"/>
    <w:rsid w:val="00470F8D"/>
    <w:rsid w:val="0047112E"/>
    <w:rsid w:val="00471271"/>
    <w:rsid w:val="0047130A"/>
    <w:rsid w:val="00471335"/>
    <w:rsid w:val="004713D0"/>
    <w:rsid w:val="004713DE"/>
    <w:rsid w:val="00471404"/>
    <w:rsid w:val="004714C1"/>
    <w:rsid w:val="00471510"/>
    <w:rsid w:val="00471719"/>
    <w:rsid w:val="00471800"/>
    <w:rsid w:val="0047185B"/>
    <w:rsid w:val="00471A1A"/>
    <w:rsid w:val="00471A3C"/>
    <w:rsid w:val="00471B3C"/>
    <w:rsid w:val="00471B5A"/>
    <w:rsid w:val="00471C12"/>
    <w:rsid w:val="00471D77"/>
    <w:rsid w:val="00471E34"/>
    <w:rsid w:val="00471EA6"/>
    <w:rsid w:val="00471FC5"/>
    <w:rsid w:val="004720A2"/>
    <w:rsid w:val="004720D9"/>
    <w:rsid w:val="00472112"/>
    <w:rsid w:val="00472162"/>
    <w:rsid w:val="00472198"/>
    <w:rsid w:val="00472235"/>
    <w:rsid w:val="00472250"/>
    <w:rsid w:val="004722B0"/>
    <w:rsid w:val="00472408"/>
    <w:rsid w:val="0047245A"/>
    <w:rsid w:val="004724C4"/>
    <w:rsid w:val="004725E4"/>
    <w:rsid w:val="00472629"/>
    <w:rsid w:val="004726B4"/>
    <w:rsid w:val="004726FE"/>
    <w:rsid w:val="00472746"/>
    <w:rsid w:val="00472777"/>
    <w:rsid w:val="00472798"/>
    <w:rsid w:val="0047286D"/>
    <w:rsid w:val="00472BDB"/>
    <w:rsid w:val="00472DD2"/>
    <w:rsid w:val="00472DEF"/>
    <w:rsid w:val="00472F03"/>
    <w:rsid w:val="00472F1E"/>
    <w:rsid w:val="00472F3F"/>
    <w:rsid w:val="00473036"/>
    <w:rsid w:val="0047305E"/>
    <w:rsid w:val="00473113"/>
    <w:rsid w:val="00473143"/>
    <w:rsid w:val="004732F0"/>
    <w:rsid w:val="00473467"/>
    <w:rsid w:val="004737C0"/>
    <w:rsid w:val="00473828"/>
    <w:rsid w:val="0047383E"/>
    <w:rsid w:val="004738DA"/>
    <w:rsid w:val="00473939"/>
    <w:rsid w:val="00473949"/>
    <w:rsid w:val="00473A42"/>
    <w:rsid w:val="00473AEA"/>
    <w:rsid w:val="00473B30"/>
    <w:rsid w:val="00473B89"/>
    <w:rsid w:val="00473C4D"/>
    <w:rsid w:val="00473C5D"/>
    <w:rsid w:val="00473D6E"/>
    <w:rsid w:val="00473DA4"/>
    <w:rsid w:val="00473DC3"/>
    <w:rsid w:val="00473E5C"/>
    <w:rsid w:val="00473EC2"/>
    <w:rsid w:val="00473EF6"/>
    <w:rsid w:val="00473F4C"/>
    <w:rsid w:val="0047402D"/>
    <w:rsid w:val="004740DC"/>
    <w:rsid w:val="004741F1"/>
    <w:rsid w:val="0047423C"/>
    <w:rsid w:val="00474290"/>
    <w:rsid w:val="00474318"/>
    <w:rsid w:val="00474376"/>
    <w:rsid w:val="00474428"/>
    <w:rsid w:val="00474437"/>
    <w:rsid w:val="00474466"/>
    <w:rsid w:val="004744CE"/>
    <w:rsid w:val="004744CF"/>
    <w:rsid w:val="004745F5"/>
    <w:rsid w:val="00474708"/>
    <w:rsid w:val="0047474A"/>
    <w:rsid w:val="004748B8"/>
    <w:rsid w:val="004748F5"/>
    <w:rsid w:val="00474A29"/>
    <w:rsid w:val="00474A53"/>
    <w:rsid w:val="00474B48"/>
    <w:rsid w:val="00474B89"/>
    <w:rsid w:val="00474C98"/>
    <w:rsid w:val="00474CD1"/>
    <w:rsid w:val="00474CE3"/>
    <w:rsid w:val="00474CE6"/>
    <w:rsid w:val="00474D13"/>
    <w:rsid w:val="00474D5E"/>
    <w:rsid w:val="00474E4A"/>
    <w:rsid w:val="00474FB1"/>
    <w:rsid w:val="00475136"/>
    <w:rsid w:val="00475143"/>
    <w:rsid w:val="0047531A"/>
    <w:rsid w:val="00475371"/>
    <w:rsid w:val="0047556B"/>
    <w:rsid w:val="0047563A"/>
    <w:rsid w:val="004756D5"/>
    <w:rsid w:val="004756DF"/>
    <w:rsid w:val="0047579B"/>
    <w:rsid w:val="004757EC"/>
    <w:rsid w:val="004757F9"/>
    <w:rsid w:val="0047580E"/>
    <w:rsid w:val="00475883"/>
    <w:rsid w:val="0047589A"/>
    <w:rsid w:val="0047597B"/>
    <w:rsid w:val="00475A0E"/>
    <w:rsid w:val="00475B1D"/>
    <w:rsid w:val="00475B2A"/>
    <w:rsid w:val="00475B5D"/>
    <w:rsid w:val="00475BAF"/>
    <w:rsid w:val="00475D8B"/>
    <w:rsid w:val="00475E0D"/>
    <w:rsid w:val="00475E2F"/>
    <w:rsid w:val="00475E60"/>
    <w:rsid w:val="00475F7F"/>
    <w:rsid w:val="00476068"/>
    <w:rsid w:val="004760B9"/>
    <w:rsid w:val="004760BC"/>
    <w:rsid w:val="0047621F"/>
    <w:rsid w:val="00476286"/>
    <w:rsid w:val="0047637E"/>
    <w:rsid w:val="004763D3"/>
    <w:rsid w:val="0047643E"/>
    <w:rsid w:val="0047657C"/>
    <w:rsid w:val="00476698"/>
    <w:rsid w:val="004766A0"/>
    <w:rsid w:val="00476767"/>
    <w:rsid w:val="00476845"/>
    <w:rsid w:val="004768E2"/>
    <w:rsid w:val="00476965"/>
    <w:rsid w:val="00476971"/>
    <w:rsid w:val="00476A7A"/>
    <w:rsid w:val="00476B62"/>
    <w:rsid w:val="00476BF3"/>
    <w:rsid w:val="00476C30"/>
    <w:rsid w:val="00476C91"/>
    <w:rsid w:val="00476F36"/>
    <w:rsid w:val="0047702F"/>
    <w:rsid w:val="00477039"/>
    <w:rsid w:val="004770D7"/>
    <w:rsid w:val="00477121"/>
    <w:rsid w:val="004771B7"/>
    <w:rsid w:val="0047720B"/>
    <w:rsid w:val="004772DC"/>
    <w:rsid w:val="00477308"/>
    <w:rsid w:val="00477375"/>
    <w:rsid w:val="0047741E"/>
    <w:rsid w:val="0047747C"/>
    <w:rsid w:val="00477527"/>
    <w:rsid w:val="0047752B"/>
    <w:rsid w:val="00477537"/>
    <w:rsid w:val="0047757A"/>
    <w:rsid w:val="0047758A"/>
    <w:rsid w:val="004775B2"/>
    <w:rsid w:val="00477740"/>
    <w:rsid w:val="00477893"/>
    <w:rsid w:val="00477985"/>
    <w:rsid w:val="00477A1D"/>
    <w:rsid w:val="00477A76"/>
    <w:rsid w:val="00477B4A"/>
    <w:rsid w:val="00477BE9"/>
    <w:rsid w:val="00477CA9"/>
    <w:rsid w:val="00477D72"/>
    <w:rsid w:val="00477DF1"/>
    <w:rsid w:val="00477E21"/>
    <w:rsid w:val="00477EC8"/>
    <w:rsid w:val="004800AF"/>
    <w:rsid w:val="004800BE"/>
    <w:rsid w:val="00480137"/>
    <w:rsid w:val="0048017D"/>
    <w:rsid w:val="004801D4"/>
    <w:rsid w:val="00480201"/>
    <w:rsid w:val="0048033D"/>
    <w:rsid w:val="00480365"/>
    <w:rsid w:val="004803B7"/>
    <w:rsid w:val="004804AA"/>
    <w:rsid w:val="00480544"/>
    <w:rsid w:val="004805D6"/>
    <w:rsid w:val="004806AD"/>
    <w:rsid w:val="00480753"/>
    <w:rsid w:val="0048077C"/>
    <w:rsid w:val="00480833"/>
    <w:rsid w:val="00480849"/>
    <w:rsid w:val="00480896"/>
    <w:rsid w:val="0048099A"/>
    <w:rsid w:val="004809B2"/>
    <w:rsid w:val="004809B8"/>
    <w:rsid w:val="00480C3B"/>
    <w:rsid w:val="00480CA5"/>
    <w:rsid w:val="00480DC6"/>
    <w:rsid w:val="00480EDB"/>
    <w:rsid w:val="00481030"/>
    <w:rsid w:val="00481080"/>
    <w:rsid w:val="00481215"/>
    <w:rsid w:val="0048122B"/>
    <w:rsid w:val="004812E4"/>
    <w:rsid w:val="00481386"/>
    <w:rsid w:val="00481416"/>
    <w:rsid w:val="00481442"/>
    <w:rsid w:val="0048146A"/>
    <w:rsid w:val="00481498"/>
    <w:rsid w:val="004814CD"/>
    <w:rsid w:val="00481540"/>
    <w:rsid w:val="00481581"/>
    <w:rsid w:val="004815C0"/>
    <w:rsid w:val="0048170D"/>
    <w:rsid w:val="0048183E"/>
    <w:rsid w:val="0048195C"/>
    <w:rsid w:val="00481982"/>
    <w:rsid w:val="004819A0"/>
    <w:rsid w:val="00481AC9"/>
    <w:rsid w:val="00481AFA"/>
    <w:rsid w:val="00481C56"/>
    <w:rsid w:val="00481C6B"/>
    <w:rsid w:val="00481D58"/>
    <w:rsid w:val="00481FC0"/>
    <w:rsid w:val="00482077"/>
    <w:rsid w:val="004820CA"/>
    <w:rsid w:val="0048229E"/>
    <w:rsid w:val="0048234C"/>
    <w:rsid w:val="00482478"/>
    <w:rsid w:val="00482490"/>
    <w:rsid w:val="0048257C"/>
    <w:rsid w:val="004825CC"/>
    <w:rsid w:val="004825FB"/>
    <w:rsid w:val="00482609"/>
    <w:rsid w:val="00482617"/>
    <w:rsid w:val="0048269F"/>
    <w:rsid w:val="00482723"/>
    <w:rsid w:val="00482855"/>
    <w:rsid w:val="004828E3"/>
    <w:rsid w:val="004829C6"/>
    <w:rsid w:val="00482A86"/>
    <w:rsid w:val="00482AD1"/>
    <w:rsid w:val="00482B82"/>
    <w:rsid w:val="00482C1C"/>
    <w:rsid w:val="00482F02"/>
    <w:rsid w:val="00482F39"/>
    <w:rsid w:val="00483248"/>
    <w:rsid w:val="00483279"/>
    <w:rsid w:val="004832A1"/>
    <w:rsid w:val="00483376"/>
    <w:rsid w:val="004833A1"/>
    <w:rsid w:val="0048345C"/>
    <w:rsid w:val="0048352A"/>
    <w:rsid w:val="0048353E"/>
    <w:rsid w:val="00483746"/>
    <w:rsid w:val="00483766"/>
    <w:rsid w:val="00483856"/>
    <w:rsid w:val="00483954"/>
    <w:rsid w:val="004839B7"/>
    <w:rsid w:val="00483A32"/>
    <w:rsid w:val="00483A37"/>
    <w:rsid w:val="00483BA3"/>
    <w:rsid w:val="00483BC8"/>
    <w:rsid w:val="00483E07"/>
    <w:rsid w:val="00483E12"/>
    <w:rsid w:val="00483EA4"/>
    <w:rsid w:val="00483F77"/>
    <w:rsid w:val="00484054"/>
    <w:rsid w:val="00484223"/>
    <w:rsid w:val="0048426E"/>
    <w:rsid w:val="0048426F"/>
    <w:rsid w:val="00484295"/>
    <w:rsid w:val="0048429D"/>
    <w:rsid w:val="004842C9"/>
    <w:rsid w:val="004842D9"/>
    <w:rsid w:val="004843E6"/>
    <w:rsid w:val="004844CF"/>
    <w:rsid w:val="004845F6"/>
    <w:rsid w:val="0048460E"/>
    <w:rsid w:val="0048463F"/>
    <w:rsid w:val="0048467A"/>
    <w:rsid w:val="004846AB"/>
    <w:rsid w:val="004846DD"/>
    <w:rsid w:val="004846F1"/>
    <w:rsid w:val="0048472F"/>
    <w:rsid w:val="00484742"/>
    <w:rsid w:val="004847BC"/>
    <w:rsid w:val="0048488B"/>
    <w:rsid w:val="0048492C"/>
    <w:rsid w:val="00484960"/>
    <w:rsid w:val="004849CA"/>
    <w:rsid w:val="00484B2F"/>
    <w:rsid w:val="00484B93"/>
    <w:rsid w:val="00484C9D"/>
    <w:rsid w:val="00484D0C"/>
    <w:rsid w:val="00484D31"/>
    <w:rsid w:val="00484E6B"/>
    <w:rsid w:val="00484F3E"/>
    <w:rsid w:val="00484F5D"/>
    <w:rsid w:val="004850C3"/>
    <w:rsid w:val="0048539B"/>
    <w:rsid w:val="004853B5"/>
    <w:rsid w:val="00485538"/>
    <w:rsid w:val="004856AD"/>
    <w:rsid w:val="004857B8"/>
    <w:rsid w:val="004857C5"/>
    <w:rsid w:val="00485981"/>
    <w:rsid w:val="004859CC"/>
    <w:rsid w:val="00485A1C"/>
    <w:rsid w:val="00485AD5"/>
    <w:rsid w:val="00485AE2"/>
    <w:rsid w:val="00485AFB"/>
    <w:rsid w:val="00485B85"/>
    <w:rsid w:val="00485B89"/>
    <w:rsid w:val="00485BBD"/>
    <w:rsid w:val="00485C11"/>
    <w:rsid w:val="00485C85"/>
    <w:rsid w:val="00485C86"/>
    <w:rsid w:val="00485CBF"/>
    <w:rsid w:val="00485D09"/>
    <w:rsid w:val="00485D44"/>
    <w:rsid w:val="00485E8C"/>
    <w:rsid w:val="00485ECA"/>
    <w:rsid w:val="00485ED4"/>
    <w:rsid w:val="00485F53"/>
    <w:rsid w:val="00485F83"/>
    <w:rsid w:val="00486080"/>
    <w:rsid w:val="004860D9"/>
    <w:rsid w:val="0048630B"/>
    <w:rsid w:val="004863B7"/>
    <w:rsid w:val="004864E2"/>
    <w:rsid w:val="004865A2"/>
    <w:rsid w:val="004865AC"/>
    <w:rsid w:val="004865BD"/>
    <w:rsid w:val="00486731"/>
    <w:rsid w:val="0048678D"/>
    <w:rsid w:val="00486793"/>
    <w:rsid w:val="00486925"/>
    <w:rsid w:val="00486A30"/>
    <w:rsid w:val="00486AA9"/>
    <w:rsid w:val="00486AE9"/>
    <w:rsid w:val="00486B9F"/>
    <w:rsid w:val="00486D9D"/>
    <w:rsid w:val="00486DCB"/>
    <w:rsid w:val="00486DD8"/>
    <w:rsid w:val="00486EEF"/>
    <w:rsid w:val="00486F19"/>
    <w:rsid w:val="0048715C"/>
    <w:rsid w:val="00487298"/>
    <w:rsid w:val="0048731D"/>
    <w:rsid w:val="004873D3"/>
    <w:rsid w:val="00487434"/>
    <w:rsid w:val="004875B7"/>
    <w:rsid w:val="00487713"/>
    <w:rsid w:val="0048776F"/>
    <w:rsid w:val="0048777F"/>
    <w:rsid w:val="004877F0"/>
    <w:rsid w:val="004878C2"/>
    <w:rsid w:val="00487912"/>
    <w:rsid w:val="004879C8"/>
    <w:rsid w:val="004879DF"/>
    <w:rsid w:val="00487A7A"/>
    <w:rsid w:val="00487AC5"/>
    <w:rsid w:val="00487B51"/>
    <w:rsid w:val="00487B62"/>
    <w:rsid w:val="00487BDD"/>
    <w:rsid w:val="00487C71"/>
    <w:rsid w:val="00487C74"/>
    <w:rsid w:val="00487CD0"/>
    <w:rsid w:val="00487CEE"/>
    <w:rsid w:val="00487CFD"/>
    <w:rsid w:val="00487E4A"/>
    <w:rsid w:val="00487E6F"/>
    <w:rsid w:val="00487EAD"/>
    <w:rsid w:val="00487F98"/>
    <w:rsid w:val="00487FAB"/>
    <w:rsid w:val="00487FCF"/>
    <w:rsid w:val="00487FE8"/>
    <w:rsid w:val="0048B6CC"/>
    <w:rsid w:val="0049001A"/>
    <w:rsid w:val="0049007E"/>
    <w:rsid w:val="00490127"/>
    <w:rsid w:val="0049015B"/>
    <w:rsid w:val="004901FF"/>
    <w:rsid w:val="00490256"/>
    <w:rsid w:val="0049026F"/>
    <w:rsid w:val="004902AB"/>
    <w:rsid w:val="0049035D"/>
    <w:rsid w:val="004903AE"/>
    <w:rsid w:val="0049046C"/>
    <w:rsid w:val="004904B5"/>
    <w:rsid w:val="00490540"/>
    <w:rsid w:val="00490624"/>
    <w:rsid w:val="004906D8"/>
    <w:rsid w:val="0049070F"/>
    <w:rsid w:val="0049077D"/>
    <w:rsid w:val="00490852"/>
    <w:rsid w:val="00490873"/>
    <w:rsid w:val="004908C9"/>
    <w:rsid w:val="00490907"/>
    <w:rsid w:val="004909F8"/>
    <w:rsid w:val="00490A18"/>
    <w:rsid w:val="00490A28"/>
    <w:rsid w:val="00490BBC"/>
    <w:rsid w:val="00490D7B"/>
    <w:rsid w:val="00490D96"/>
    <w:rsid w:val="00490DB0"/>
    <w:rsid w:val="00490DFB"/>
    <w:rsid w:val="00490E6A"/>
    <w:rsid w:val="00490EB3"/>
    <w:rsid w:val="00490EF3"/>
    <w:rsid w:val="00490FCB"/>
    <w:rsid w:val="00491051"/>
    <w:rsid w:val="00491098"/>
    <w:rsid w:val="0049109D"/>
    <w:rsid w:val="004911BC"/>
    <w:rsid w:val="00491241"/>
    <w:rsid w:val="004912D4"/>
    <w:rsid w:val="0049133B"/>
    <w:rsid w:val="0049133E"/>
    <w:rsid w:val="00491582"/>
    <w:rsid w:val="004915A1"/>
    <w:rsid w:val="004915D0"/>
    <w:rsid w:val="0049169A"/>
    <w:rsid w:val="004916A6"/>
    <w:rsid w:val="00491854"/>
    <w:rsid w:val="00491A92"/>
    <w:rsid w:val="00491AE3"/>
    <w:rsid w:val="00491B60"/>
    <w:rsid w:val="00491B94"/>
    <w:rsid w:val="00491D67"/>
    <w:rsid w:val="00491F0A"/>
    <w:rsid w:val="00491F5E"/>
    <w:rsid w:val="00491F65"/>
    <w:rsid w:val="00491F72"/>
    <w:rsid w:val="00491FDC"/>
    <w:rsid w:val="00492014"/>
    <w:rsid w:val="00492017"/>
    <w:rsid w:val="00492059"/>
    <w:rsid w:val="0049209E"/>
    <w:rsid w:val="00492115"/>
    <w:rsid w:val="004921AB"/>
    <w:rsid w:val="004921E6"/>
    <w:rsid w:val="004922E7"/>
    <w:rsid w:val="004922FD"/>
    <w:rsid w:val="00492333"/>
    <w:rsid w:val="0049236B"/>
    <w:rsid w:val="00492628"/>
    <w:rsid w:val="00492688"/>
    <w:rsid w:val="004926C9"/>
    <w:rsid w:val="00492788"/>
    <w:rsid w:val="00492826"/>
    <w:rsid w:val="00492840"/>
    <w:rsid w:val="004928A4"/>
    <w:rsid w:val="004928DC"/>
    <w:rsid w:val="00492AB5"/>
    <w:rsid w:val="00492B0A"/>
    <w:rsid w:val="00492C66"/>
    <w:rsid w:val="00492D4B"/>
    <w:rsid w:val="00492E49"/>
    <w:rsid w:val="00492F28"/>
    <w:rsid w:val="00492F2D"/>
    <w:rsid w:val="00492F4D"/>
    <w:rsid w:val="00492F66"/>
    <w:rsid w:val="00492F7D"/>
    <w:rsid w:val="00493030"/>
    <w:rsid w:val="0049309B"/>
    <w:rsid w:val="004931E0"/>
    <w:rsid w:val="004933BB"/>
    <w:rsid w:val="004933C5"/>
    <w:rsid w:val="004933C9"/>
    <w:rsid w:val="00493478"/>
    <w:rsid w:val="00493517"/>
    <w:rsid w:val="00493541"/>
    <w:rsid w:val="004936BD"/>
    <w:rsid w:val="004936F5"/>
    <w:rsid w:val="00493725"/>
    <w:rsid w:val="0049373A"/>
    <w:rsid w:val="00493821"/>
    <w:rsid w:val="0049386E"/>
    <w:rsid w:val="00493896"/>
    <w:rsid w:val="004938E2"/>
    <w:rsid w:val="00493998"/>
    <w:rsid w:val="004939D7"/>
    <w:rsid w:val="00493A2C"/>
    <w:rsid w:val="00493A7E"/>
    <w:rsid w:val="00493B44"/>
    <w:rsid w:val="00493D0C"/>
    <w:rsid w:val="00493EF7"/>
    <w:rsid w:val="00493F0D"/>
    <w:rsid w:val="00493F4A"/>
    <w:rsid w:val="00493FA9"/>
    <w:rsid w:val="004942A7"/>
    <w:rsid w:val="004942D4"/>
    <w:rsid w:val="00494307"/>
    <w:rsid w:val="00494334"/>
    <w:rsid w:val="00494561"/>
    <w:rsid w:val="0049461E"/>
    <w:rsid w:val="00494677"/>
    <w:rsid w:val="004946BF"/>
    <w:rsid w:val="00494755"/>
    <w:rsid w:val="00494777"/>
    <w:rsid w:val="004947DB"/>
    <w:rsid w:val="00494865"/>
    <w:rsid w:val="0049487A"/>
    <w:rsid w:val="004948B3"/>
    <w:rsid w:val="004948CA"/>
    <w:rsid w:val="0049496F"/>
    <w:rsid w:val="00494A55"/>
    <w:rsid w:val="00494A93"/>
    <w:rsid w:val="00494B11"/>
    <w:rsid w:val="00494B3F"/>
    <w:rsid w:val="00494BDC"/>
    <w:rsid w:val="00494BFF"/>
    <w:rsid w:val="00494CC2"/>
    <w:rsid w:val="00494D76"/>
    <w:rsid w:val="00494D91"/>
    <w:rsid w:val="00494DED"/>
    <w:rsid w:val="00495034"/>
    <w:rsid w:val="00495074"/>
    <w:rsid w:val="0049507F"/>
    <w:rsid w:val="004951E4"/>
    <w:rsid w:val="004952C2"/>
    <w:rsid w:val="004954A3"/>
    <w:rsid w:val="004954F4"/>
    <w:rsid w:val="00495555"/>
    <w:rsid w:val="00495621"/>
    <w:rsid w:val="0049577A"/>
    <w:rsid w:val="0049579F"/>
    <w:rsid w:val="004957ED"/>
    <w:rsid w:val="00495990"/>
    <w:rsid w:val="004959B1"/>
    <w:rsid w:val="00495A26"/>
    <w:rsid w:val="00495A4F"/>
    <w:rsid w:val="00495B21"/>
    <w:rsid w:val="00495BDE"/>
    <w:rsid w:val="00495C02"/>
    <w:rsid w:val="00495D14"/>
    <w:rsid w:val="00495D1B"/>
    <w:rsid w:val="00496031"/>
    <w:rsid w:val="00496076"/>
    <w:rsid w:val="0049613C"/>
    <w:rsid w:val="00496262"/>
    <w:rsid w:val="004965A0"/>
    <w:rsid w:val="004965C8"/>
    <w:rsid w:val="00496609"/>
    <w:rsid w:val="0049661D"/>
    <w:rsid w:val="00496740"/>
    <w:rsid w:val="004967D9"/>
    <w:rsid w:val="0049692B"/>
    <w:rsid w:val="00496930"/>
    <w:rsid w:val="0049698A"/>
    <w:rsid w:val="004969E1"/>
    <w:rsid w:val="00496B2F"/>
    <w:rsid w:val="00496B3E"/>
    <w:rsid w:val="00496BCA"/>
    <w:rsid w:val="00496C9E"/>
    <w:rsid w:val="00496CF3"/>
    <w:rsid w:val="00496D72"/>
    <w:rsid w:val="00496D84"/>
    <w:rsid w:val="00496DD3"/>
    <w:rsid w:val="00496E08"/>
    <w:rsid w:val="00496FD1"/>
    <w:rsid w:val="00496FDD"/>
    <w:rsid w:val="00496FE0"/>
    <w:rsid w:val="00497059"/>
    <w:rsid w:val="004970E7"/>
    <w:rsid w:val="00497113"/>
    <w:rsid w:val="0049717B"/>
    <w:rsid w:val="00497351"/>
    <w:rsid w:val="004973D2"/>
    <w:rsid w:val="004973E2"/>
    <w:rsid w:val="004975EE"/>
    <w:rsid w:val="00497666"/>
    <w:rsid w:val="004976B6"/>
    <w:rsid w:val="00497785"/>
    <w:rsid w:val="0049783B"/>
    <w:rsid w:val="004978CA"/>
    <w:rsid w:val="004979F6"/>
    <w:rsid w:val="00497B72"/>
    <w:rsid w:val="00497B9F"/>
    <w:rsid w:val="00497BAA"/>
    <w:rsid w:val="00497BB2"/>
    <w:rsid w:val="00497BC6"/>
    <w:rsid w:val="00497C1C"/>
    <w:rsid w:val="00497CCD"/>
    <w:rsid w:val="00497D5A"/>
    <w:rsid w:val="00497D61"/>
    <w:rsid w:val="00497DE6"/>
    <w:rsid w:val="00497DF6"/>
    <w:rsid w:val="00497DFF"/>
    <w:rsid w:val="00497EE2"/>
    <w:rsid w:val="004A005D"/>
    <w:rsid w:val="004A00DD"/>
    <w:rsid w:val="004A00EA"/>
    <w:rsid w:val="004A0109"/>
    <w:rsid w:val="004A024E"/>
    <w:rsid w:val="004A032D"/>
    <w:rsid w:val="004A0392"/>
    <w:rsid w:val="004A03FA"/>
    <w:rsid w:val="004A0435"/>
    <w:rsid w:val="004A04CB"/>
    <w:rsid w:val="004A0577"/>
    <w:rsid w:val="004A05A3"/>
    <w:rsid w:val="004A05BA"/>
    <w:rsid w:val="004A0604"/>
    <w:rsid w:val="004A0645"/>
    <w:rsid w:val="004A0663"/>
    <w:rsid w:val="004A08D4"/>
    <w:rsid w:val="004A08E0"/>
    <w:rsid w:val="004A09BD"/>
    <w:rsid w:val="004A0BB5"/>
    <w:rsid w:val="004A0E01"/>
    <w:rsid w:val="004A0E47"/>
    <w:rsid w:val="004A0ECB"/>
    <w:rsid w:val="004A0F03"/>
    <w:rsid w:val="004A0F0D"/>
    <w:rsid w:val="004A101B"/>
    <w:rsid w:val="004A108A"/>
    <w:rsid w:val="004A10C7"/>
    <w:rsid w:val="004A10FC"/>
    <w:rsid w:val="004A11A5"/>
    <w:rsid w:val="004A11B2"/>
    <w:rsid w:val="004A11F8"/>
    <w:rsid w:val="004A13EE"/>
    <w:rsid w:val="004A143E"/>
    <w:rsid w:val="004A1454"/>
    <w:rsid w:val="004A14EC"/>
    <w:rsid w:val="004A165F"/>
    <w:rsid w:val="004A16E9"/>
    <w:rsid w:val="004A175A"/>
    <w:rsid w:val="004A1769"/>
    <w:rsid w:val="004A18C9"/>
    <w:rsid w:val="004A18E3"/>
    <w:rsid w:val="004A199B"/>
    <w:rsid w:val="004A19D7"/>
    <w:rsid w:val="004A1CD4"/>
    <w:rsid w:val="004A1F0C"/>
    <w:rsid w:val="004A1FE9"/>
    <w:rsid w:val="004A20D5"/>
    <w:rsid w:val="004A2129"/>
    <w:rsid w:val="004A2168"/>
    <w:rsid w:val="004A21FF"/>
    <w:rsid w:val="004A2205"/>
    <w:rsid w:val="004A2272"/>
    <w:rsid w:val="004A22F7"/>
    <w:rsid w:val="004A24C1"/>
    <w:rsid w:val="004A259F"/>
    <w:rsid w:val="004A264E"/>
    <w:rsid w:val="004A269D"/>
    <w:rsid w:val="004A27D9"/>
    <w:rsid w:val="004A2873"/>
    <w:rsid w:val="004A2877"/>
    <w:rsid w:val="004A2AF6"/>
    <w:rsid w:val="004A2B10"/>
    <w:rsid w:val="004A2B81"/>
    <w:rsid w:val="004A2DA0"/>
    <w:rsid w:val="004A2F35"/>
    <w:rsid w:val="004A2FA1"/>
    <w:rsid w:val="004A3168"/>
    <w:rsid w:val="004A317B"/>
    <w:rsid w:val="004A31C3"/>
    <w:rsid w:val="004A31C4"/>
    <w:rsid w:val="004A31D1"/>
    <w:rsid w:val="004A32A3"/>
    <w:rsid w:val="004A3320"/>
    <w:rsid w:val="004A335A"/>
    <w:rsid w:val="004A3397"/>
    <w:rsid w:val="004A33A9"/>
    <w:rsid w:val="004A33AB"/>
    <w:rsid w:val="004A33DA"/>
    <w:rsid w:val="004A3421"/>
    <w:rsid w:val="004A35AC"/>
    <w:rsid w:val="004A35BF"/>
    <w:rsid w:val="004A36D5"/>
    <w:rsid w:val="004A3848"/>
    <w:rsid w:val="004A3890"/>
    <w:rsid w:val="004A38A6"/>
    <w:rsid w:val="004A3987"/>
    <w:rsid w:val="004A3A33"/>
    <w:rsid w:val="004A3A71"/>
    <w:rsid w:val="004A3A76"/>
    <w:rsid w:val="004A3ADB"/>
    <w:rsid w:val="004A3C0E"/>
    <w:rsid w:val="004A3FAE"/>
    <w:rsid w:val="004A407C"/>
    <w:rsid w:val="004A41D0"/>
    <w:rsid w:val="004A42B2"/>
    <w:rsid w:val="004A4323"/>
    <w:rsid w:val="004A43F5"/>
    <w:rsid w:val="004A44B4"/>
    <w:rsid w:val="004A4597"/>
    <w:rsid w:val="004A46D6"/>
    <w:rsid w:val="004A46FD"/>
    <w:rsid w:val="004A4717"/>
    <w:rsid w:val="004A471D"/>
    <w:rsid w:val="004A474B"/>
    <w:rsid w:val="004A4770"/>
    <w:rsid w:val="004A47E7"/>
    <w:rsid w:val="004A48C9"/>
    <w:rsid w:val="004A48D4"/>
    <w:rsid w:val="004A49B9"/>
    <w:rsid w:val="004A4AF0"/>
    <w:rsid w:val="004A4B39"/>
    <w:rsid w:val="004A4BD1"/>
    <w:rsid w:val="004A4C1B"/>
    <w:rsid w:val="004A4CAB"/>
    <w:rsid w:val="004A4CBA"/>
    <w:rsid w:val="004A4D9A"/>
    <w:rsid w:val="004A4DDE"/>
    <w:rsid w:val="004A4E2B"/>
    <w:rsid w:val="004A4EAB"/>
    <w:rsid w:val="004A4F00"/>
    <w:rsid w:val="004A4F03"/>
    <w:rsid w:val="004A4F09"/>
    <w:rsid w:val="004A4FE9"/>
    <w:rsid w:val="004A50A5"/>
    <w:rsid w:val="004A50AA"/>
    <w:rsid w:val="004A51D9"/>
    <w:rsid w:val="004A51F8"/>
    <w:rsid w:val="004A52E2"/>
    <w:rsid w:val="004A53B9"/>
    <w:rsid w:val="004A548A"/>
    <w:rsid w:val="004A54CD"/>
    <w:rsid w:val="004A55DE"/>
    <w:rsid w:val="004A56E6"/>
    <w:rsid w:val="004A56F0"/>
    <w:rsid w:val="004A5862"/>
    <w:rsid w:val="004A58B9"/>
    <w:rsid w:val="004A58C7"/>
    <w:rsid w:val="004A59A0"/>
    <w:rsid w:val="004A59CA"/>
    <w:rsid w:val="004A5A98"/>
    <w:rsid w:val="004A5AB3"/>
    <w:rsid w:val="004A5C39"/>
    <w:rsid w:val="004A5C50"/>
    <w:rsid w:val="004A5F53"/>
    <w:rsid w:val="004A6007"/>
    <w:rsid w:val="004A6077"/>
    <w:rsid w:val="004A6301"/>
    <w:rsid w:val="004A633F"/>
    <w:rsid w:val="004A63C7"/>
    <w:rsid w:val="004A63DA"/>
    <w:rsid w:val="004A65A4"/>
    <w:rsid w:val="004A66E3"/>
    <w:rsid w:val="004A674F"/>
    <w:rsid w:val="004A6868"/>
    <w:rsid w:val="004A689C"/>
    <w:rsid w:val="004A6A27"/>
    <w:rsid w:val="004A6B29"/>
    <w:rsid w:val="004A6B80"/>
    <w:rsid w:val="004A6C6A"/>
    <w:rsid w:val="004A6D6A"/>
    <w:rsid w:val="004A6DC5"/>
    <w:rsid w:val="004A6DE7"/>
    <w:rsid w:val="004A6E5A"/>
    <w:rsid w:val="004A7317"/>
    <w:rsid w:val="004A73AF"/>
    <w:rsid w:val="004A73EB"/>
    <w:rsid w:val="004A7433"/>
    <w:rsid w:val="004A75C7"/>
    <w:rsid w:val="004A75E6"/>
    <w:rsid w:val="004A7669"/>
    <w:rsid w:val="004A782A"/>
    <w:rsid w:val="004A7837"/>
    <w:rsid w:val="004A78EA"/>
    <w:rsid w:val="004A79AB"/>
    <w:rsid w:val="004A79D2"/>
    <w:rsid w:val="004A7A52"/>
    <w:rsid w:val="004A7A69"/>
    <w:rsid w:val="004A7B7F"/>
    <w:rsid w:val="004A7BFB"/>
    <w:rsid w:val="004A7C34"/>
    <w:rsid w:val="004A7D6B"/>
    <w:rsid w:val="004A7DD0"/>
    <w:rsid w:val="004A7FD2"/>
    <w:rsid w:val="004B0036"/>
    <w:rsid w:val="004B0089"/>
    <w:rsid w:val="004B00A7"/>
    <w:rsid w:val="004B00FB"/>
    <w:rsid w:val="004B0110"/>
    <w:rsid w:val="004B041F"/>
    <w:rsid w:val="004B0433"/>
    <w:rsid w:val="004B05C3"/>
    <w:rsid w:val="004B063D"/>
    <w:rsid w:val="004B06B8"/>
    <w:rsid w:val="004B07D0"/>
    <w:rsid w:val="004B085B"/>
    <w:rsid w:val="004B085E"/>
    <w:rsid w:val="004B08D5"/>
    <w:rsid w:val="004B0992"/>
    <w:rsid w:val="004B0A77"/>
    <w:rsid w:val="004B0B03"/>
    <w:rsid w:val="004B0B37"/>
    <w:rsid w:val="004B0BB4"/>
    <w:rsid w:val="004B0D04"/>
    <w:rsid w:val="004B0D1C"/>
    <w:rsid w:val="004B0D35"/>
    <w:rsid w:val="004B0DA8"/>
    <w:rsid w:val="004B0E0B"/>
    <w:rsid w:val="004B0EA9"/>
    <w:rsid w:val="004B0EEF"/>
    <w:rsid w:val="004B0F09"/>
    <w:rsid w:val="004B0F8D"/>
    <w:rsid w:val="004B0FA8"/>
    <w:rsid w:val="004B1050"/>
    <w:rsid w:val="004B1216"/>
    <w:rsid w:val="004B1255"/>
    <w:rsid w:val="004B12C8"/>
    <w:rsid w:val="004B13C0"/>
    <w:rsid w:val="004B14BF"/>
    <w:rsid w:val="004B15CE"/>
    <w:rsid w:val="004B165A"/>
    <w:rsid w:val="004B17D7"/>
    <w:rsid w:val="004B1ABB"/>
    <w:rsid w:val="004B1ADB"/>
    <w:rsid w:val="004B1B46"/>
    <w:rsid w:val="004B1D4B"/>
    <w:rsid w:val="004B1DAD"/>
    <w:rsid w:val="004B1E2D"/>
    <w:rsid w:val="004B1E33"/>
    <w:rsid w:val="004B1F84"/>
    <w:rsid w:val="004B1F97"/>
    <w:rsid w:val="004B1FE1"/>
    <w:rsid w:val="004B1FEE"/>
    <w:rsid w:val="004B2024"/>
    <w:rsid w:val="004B226D"/>
    <w:rsid w:val="004B2359"/>
    <w:rsid w:val="004B236B"/>
    <w:rsid w:val="004B239D"/>
    <w:rsid w:val="004B244E"/>
    <w:rsid w:val="004B249C"/>
    <w:rsid w:val="004B2526"/>
    <w:rsid w:val="004B27AA"/>
    <w:rsid w:val="004B2831"/>
    <w:rsid w:val="004B29FE"/>
    <w:rsid w:val="004B2A47"/>
    <w:rsid w:val="004B2C38"/>
    <w:rsid w:val="004B2DC4"/>
    <w:rsid w:val="004B2DE0"/>
    <w:rsid w:val="004B2E22"/>
    <w:rsid w:val="004B2EAB"/>
    <w:rsid w:val="004B2EEE"/>
    <w:rsid w:val="004B2F85"/>
    <w:rsid w:val="004B2F9A"/>
    <w:rsid w:val="004B30E4"/>
    <w:rsid w:val="004B30F5"/>
    <w:rsid w:val="004B3112"/>
    <w:rsid w:val="004B3165"/>
    <w:rsid w:val="004B3350"/>
    <w:rsid w:val="004B345A"/>
    <w:rsid w:val="004B3532"/>
    <w:rsid w:val="004B355D"/>
    <w:rsid w:val="004B35F1"/>
    <w:rsid w:val="004B381A"/>
    <w:rsid w:val="004B39B0"/>
    <w:rsid w:val="004B39D0"/>
    <w:rsid w:val="004B3A56"/>
    <w:rsid w:val="004B3B2E"/>
    <w:rsid w:val="004B3BCD"/>
    <w:rsid w:val="004B3D03"/>
    <w:rsid w:val="004B3DB7"/>
    <w:rsid w:val="004B3EC5"/>
    <w:rsid w:val="004B3ED6"/>
    <w:rsid w:val="004B3F7C"/>
    <w:rsid w:val="004B3F87"/>
    <w:rsid w:val="004B3FD7"/>
    <w:rsid w:val="004B3FFE"/>
    <w:rsid w:val="004B40AD"/>
    <w:rsid w:val="004B40BD"/>
    <w:rsid w:val="004B41B6"/>
    <w:rsid w:val="004B41F6"/>
    <w:rsid w:val="004B41FB"/>
    <w:rsid w:val="004B4332"/>
    <w:rsid w:val="004B44C8"/>
    <w:rsid w:val="004B45A7"/>
    <w:rsid w:val="004B45D3"/>
    <w:rsid w:val="004B45E2"/>
    <w:rsid w:val="004B462F"/>
    <w:rsid w:val="004B4654"/>
    <w:rsid w:val="004B46D4"/>
    <w:rsid w:val="004B477A"/>
    <w:rsid w:val="004B4870"/>
    <w:rsid w:val="004B49AC"/>
    <w:rsid w:val="004B49C8"/>
    <w:rsid w:val="004B4A27"/>
    <w:rsid w:val="004B4A82"/>
    <w:rsid w:val="004B4AD0"/>
    <w:rsid w:val="004B4ADC"/>
    <w:rsid w:val="004B4B87"/>
    <w:rsid w:val="004B4BF0"/>
    <w:rsid w:val="004B4BFB"/>
    <w:rsid w:val="004B4C09"/>
    <w:rsid w:val="004B4C79"/>
    <w:rsid w:val="004B4F3F"/>
    <w:rsid w:val="004B500E"/>
    <w:rsid w:val="004B52A0"/>
    <w:rsid w:val="004B5385"/>
    <w:rsid w:val="004B5489"/>
    <w:rsid w:val="004B5626"/>
    <w:rsid w:val="004B5680"/>
    <w:rsid w:val="004B5755"/>
    <w:rsid w:val="004B57B1"/>
    <w:rsid w:val="004B5917"/>
    <w:rsid w:val="004B5962"/>
    <w:rsid w:val="004B5B18"/>
    <w:rsid w:val="004B5B60"/>
    <w:rsid w:val="004B5C5D"/>
    <w:rsid w:val="004B5D93"/>
    <w:rsid w:val="004B5DD4"/>
    <w:rsid w:val="004B5ECA"/>
    <w:rsid w:val="004B5F29"/>
    <w:rsid w:val="004B632F"/>
    <w:rsid w:val="004B63A1"/>
    <w:rsid w:val="004B63A2"/>
    <w:rsid w:val="004B63B2"/>
    <w:rsid w:val="004B652F"/>
    <w:rsid w:val="004B6589"/>
    <w:rsid w:val="004B6603"/>
    <w:rsid w:val="004B6722"/>
    <w:rsid w:val="004B6779"/>
    <w:rsid w:val="004B68BB"/>
    <w:rsid w:val="004B6DFD"/>
    <w:rsid w:val="004B6F3A"/>
    <w:rsid w:val="004B6F83"/>
    <w:rsid w:val="004B7060"/>
    <w:rsid w:val="004B709D"/>
    <w:rsid w:val="004B718A"/>
    <w:rsid w:val="004B71C5"/>
    <w:rsid w:val="004B7203"/>
    <w:rsid w:val="004B724F"/>
    <w:rsid w:val="004B7253"/>
    <w:rsid w:val="004B7287"/>
    <w:rsid w:val="004B72A7"/>
    <w:rsid w:val="004B72DE"/>
    <w:rsid w:val="004B73C2"/>
    <w:rsid w:val="004B741B"/>
    <w:rsid w:val="004B7481"/>
    <w:rsid w:val="004B7492"/>
    <w:rsid w:val="004B7525"/>
    <w:rsid w:val="004B757C"/>
    <w:rsid w:val="004B75F7"/>
    <w:rsid w:val="004B760A"/>
    <w:rsid w:val="004B7635"/>
    <w:rsid w:val="004B7657"/>
    <w:rsid w:val="004B7734"/>
    <w:rsid w:val="004B7761"/>
    <w:rsid w:val="004B777F"/>
    <w:rsid w:val="004B7787"/>
    <w:rsid w:val="004B7819"/>
    <w:rsid w:val="004B7876"/>
    <w:rsid w:val="004B7B3B"/>
    <w:rsid w:val="004B7BAB"/>
    <w:rsid w:val="004B7CB2"/>
    <w:rsid w:val="004B7D1F"/>
    <w:rsid w:val="004B7E4F"/>
    <w:rsid w:val="004B7E98"/>
    <w:rsid w:val="004B7E9D"/>
    <w:rsid w:val="004C0010"/>
    <w:rsid w:val="004C003A"/>
    <w:rsid w:val="004C00DE"/>
    <w:rsid w:val="004C0140"/>
    <w:rsid w:val="004C0171"/>
    <w:rsid w:val="004C01C9"/>
    <w:rsid w:val="004C0367"/>
    <w:rsid w:val="004C0597"/>
    <w:rsid w:val="004C0617"/>
    <w:rsid w:val="004C07C5"/>
    <w:rsid w:val="004C07CD"/>
    <w:rsid w:val="004C08CC"/>
    <w:rsid w:val="004C08D1"/>
    <w:rsid w:val="004C0991"/>
    <w:rsid w:val="004C09E6"/>
    <w:rsid w:val="004C0A48"/>
    <w:rsid w:val="004C0A54"/>
    <w:rsid w:val="004C0ADC"/>
    <w:rsid w:val="004C0AFC"/>
    <w:rsid w:val="004C0BB9"/>
    <w:rsid w:val="004C0C2F"/>
    <w:rsid w:val="004C0C3C"/>
    <w:rsid w:val="004C0D0D"/>
    <w:rsid w:val="004C0D29"/>
    <w:rsid w:val="004C0D65"/>
    <w:rsid w:val="004C0DD8"/>
    <w:rsid w:val="004C0E91"/>
    <w:rsid w:val="004C0F02"/>
    <w:rsid w:val="004C0F42"/>
    <w:rsid w:val="004C0F5B"/>
    <w:rsid w:val="004C0FE5"/>
    <w:rsid w:val="004C101A"/>
    <w:rsid w:val="004C102A"/>
    <w:rsid w:val="004C1247"/>
    <w:rsid w:val="004C1260"/>
    <w:rsid w:val="004C1269"/>
    <w:rsid w:val="004C12D8"/>
    <w:rsid w:val="004C1309"/>
    <w:rsid w:val="004C1411"/>
    <w:rsid w:val="004C15DD"/>
    <w:rsid w:val="004C1709"/>
    <w:rsid w:val="004C1841"/>
    <w:rsid w:val="004C1871"/>
    <w:rsid w:val="004C1899"/>
    <w:rsid w:val="004C19FE"/>
    <w:rsid w:val="004C1A02"/>
    <w:rsid w:val="004C1A60"/>
    <w:rsid w:val="004C1B9B"/>
    <w:rsid w:val="004C1C3D"/>
    <w:rsid w:val="004C1D0B"/>
    <w:rsid w:val="004C1D28"/>
    <w:rsid w:val="004C1D49"/>
    <w:rsid w:val="004C1E43"/>
    <w:rsid w:val="004C1EBE"/>
    <w:rsid w:val="004C1EFD"/>
    <w:rsid w:val="004C1F1F"/>
    <w:rsid w:val="004C21C6"/>
    <w:rsid w:val="004C240B"/>
    <w:rsid w:val="004C2487"/>
    <w:rsid w:val="004C24C0"/>
    <w:rsid w:val="004C25F1"/>
    <w:rsid w:val="004C2685"/>
    <w:rsid w:val="004C26A4"/>
    <w:rsid w:val="004C2728"/>
    <w:rsid w:val="004C2748"/>
    <w:rsid w:val="004C27B0"/>
    <w:rsid w:val="004C2AA1"/>
    <w:rsid w:val="004C2B6A"/>
    <w:rsid w:val="004C2CE4"/>
    <w:rsid w:val="004C2DB8"/>
    <w:rsid w:val="004C2E53"/>
    <w:rsid w:val="004C2E86"/>
    <w:rsid w:val="004C2ED5"/>
    <w:rsid w:val="004C2FCF"/>
    <w:rsid w:val="004C3010"/>
    <w:rsid w:val="004C3063"/>
    <w:rsid w:val="004C31B6"/>
    <w:rsid w:val="004C32DA"/>
    <w:rsid w:val="004C348C"/>
    <w:rsid w:val="004C34BC"/>
    <w:rsid w:val="004C3564"/>
    <w:rsid w:val="004C3590"/>
    <w:rsid w:val="004C374B"/>
    <w:rsid w:val="004C375C"/>
    <w:rsid w:val="004C37EB"/>
    <w:rsid w:val="004C38F5"/>
    <w:rsid w:val="004C391E"/>
    <w:rsid w:val="004C3949"/>
    <w:rsid w:val="004C3A0E"/>
    <w:rsid w:val="004C3A45"/>
    <w:rsid w:val="004C3B14"/>
    <w:rsid w:val="004C3B15"/>
    <w:rsid w:val="004C3B7E"/>
    <w:rsid w:val="004C3CCE"/>
    <w:rsid w:val="004C3D69"/>
    <w:rsid w:val="004C3F2E"/>
    <w:rsid w:val="004C3F3A"/>
    <w:rsid w:val="004C3FBB"/>
    <w:rsid w:val="004C4003"/>
    <w:rsid w:val="004C407A"/>
    <w:rsid w:val="004C40D1"/>
    <w:rsid w:val="004C41A8"/>
    <w:rsid w:val="004C421F"/>
    <w:rsid w:val="004C426A"/>
    <w:rsid w:val="004C4288"/>
    <w:rsid w:val="004C42DC"/>
    <w:rsid w:val="004C434F"/>
    <w:rsid w:val="004C43BE"/>
    <w:rsid w:val="004C448F"/>
    <w:rsid w:val="004C44C6"/>
    <w:rsid w:val="004C4591"/>
    <w:rsid w:val="004C477E"/>
    <w:rsid w:val="004C4782"/>
    <w:rsid w:val="004C47A0"/>
    <w:rsid w:val="004C48B2"/>
    <w:rsid w:val="004C48BA"/>
    <w:rsid w:val="004C48BB"/>
    <w:rsid w:val="004C48E0"/>
    <w:rsid w:val="004C48E4"/>
    <w:rsid w:val="004C4910"/>
    <w:rsid w:val="004C4969"/>
    <w:rsid w:val="004C499C"/>
    <w:rsid w:val="004C49B8"/>
    <w:rsid w:val="004C4B6C"/>
    <w:rsid w:val="004C4D37"/>
    <w:rsid w:val="004C4D9A"/>
    <w:rsid w:val="004C4DA8"/>
    <w:rsid w:val="004C4F40"/>
    <w:rsid w:val="004C4F48"/>
    <w:rsid w:val="004C4FAC"/>
    <w:rsid w:val="004C52C7"/>
    <w:rsid w:val="004C530E"/>
    <w:rsid w:val="004C5491"/>
    <w:rsid w:val="004C55D2"/>
    <w:rsid w:val="004C56D1"/>
    <w:rsid w:val="004C571C"/>
    <w:rsid w:val="004C585A"/>
    <w:rsid w:val="004C5882"/>
    <w:rsid w:val="004C58DF"/>
    <w:rsid w:val="004C59A7"/>
    <w:rsid w:val="004C5B20"/>
    <w:rsid w:val="004C5C58"/>
    <w:rsid w:val="004C5CD0"/>
    <w:rsid w:val="004C5D03"/>
    <w:rsid w:val="004C5D3A"/>
    <w:rsid w:val="004C5E76"/>
    <w:rsid w:val="004C5EA4"/>
    <w:rsid w:val="004C5F04"/>
    <w:rsid w:val="004C5F1C"/>
    <w:rsid w:val="004C5F25"/>
    <w:rsid w:val="004C5F89"/>
    <w:rsid w:val="004C5F8B"/>
    <w:rsid w:val="004C6176"/>
    <w:rsid w:val="004C6256"/>
    <w:rsid w:val="004C6258"/>
    <w:rsid w:val="004C62B5"/>
    <w:rsid w:val="004C62EE"/>
    <w:rsid w:val="004C638E"/>
    <w:rsid w:val="004C63A6"/>
    <w:rsid w:val="004C6411"/>
    <w:rsid w:val="004C65C0"/>
    <w:rsid w:val="004C65E4"/>
    <w:rsid w:val="004C65FB"/>
    <w:rsid w:val="004C6605"/>
    <w:rsid w:val="004C664F"/>
    <w:rsid w:val="004C6658"/>
    <w:rsid w:val="004C67A3"/>
    <w:rsid w:val="004C67F2"/>
    <w:rsid w:val="004C6843"/>
    <w:rsid w:val="004C6860"/>
    <w:rsid w:val="004C68B9"/>
    <w:rsid w:val="004C68EE"/>
    <w:rsid w:val="004C6936"/>
    <w:rsid w:val="004C6988"/>
    <w:rsid w:val="004C6A3D"/>
    <w:rsid w:val="004C6A6D"/>
    <w:rsid w:val="004C6B85"/>
    <w:rsid w:val="004C6B99"/>
    <w:rsid w:val="004C6BE6"/>
    <w:rsid w:val="004C6C0B"/>
    <w:rsid w:val="004C6D3F"/>
    <w:rsid w:val="004C6ECF"/>
    <w:rsid w:val="004C6EEB"/>
    <w:rsid w:val="004C707C"/>
    <w:rsid w:val="004C70B5"/>
    <w:rsid w:val="004C7111"/>
    <w:rsid w:val="004C71F4"/>
    <w:rsid w:val="004C72F0"/>
    <w:rsid w:val="004C7336"/>
    <w:rsid w:val="004C7345"/>
    <w:rsid w:val="004C743B"/>
    <w:rsid w:val="004C746C"/>
    <w:rsid w:val="004C75E8"/>
    <w:rsid w:val="004C7620"/>
    <w:rsid w:val="004C76AC"/>
    <w:rsid w:val="004C76B4"/>
    <w:rsid w:val="004C7753"/>
    <w:rsid w:val="004C777D"/>
    <w:rsid w:val="004C7809"/>
    <w:rsid w:val="004C78E9"/>
    <w:rsid w:val="004C7A68"/>
    <w:rsid w:val="004C7B6A"/>
    <w:rsid w:val="004C7BFE"/>
    <w:rsid w:val="004C7C02"/>
    <w:rsid w:val="004C7C2B"/>
    <w:rsid w:val="004C7CA8"/>
    <w:rsid w:val="004C7D4A"/>
    <w:rsid w:val="004C7DF9"/>
    <w:rsid w:val="004C7EFE"/>
    <w:rsid w:val="004C7F02"/>
    <w:rsid w:val="004CEBFD"/>
    <w:rsid w:val="004D0028"/>
    <w:rsid w:val="004D00A9"/>
    <w:rsid w:val="004D0162"/>
    <w:rsid w:val="004D01CE"/>
    <w:rsid w:val="004D035D"/>
    <w:rsid w:val="004D051A"/>
    <w:rsid w:val="004D05B8"/>
    <w:rsid w:val="004D0680"/>
    <w:rsid w:val="004D069E"/>
    <w:rsid w:val="004D0A42"/>
    <w:rsid w:val="004D0A59"/>
    <w:rsid w:val="004D0E3E"/>
    <w:rsid w:val="004D0E4F"/>
    <w:rsid w:val="004D0F1B"/>
    <w:rsid w:val="004D10CE"/>
    <w:rsid w:val="004D10E0"/>
    <w:rsid w:val="004D1103"/>
    <w:rsid w:val="004D12E2"/>
    <w:rsid w:val="004D1369"/>
    <w:rsid w:val="004D14CF"/>
    <w:rsid w:val="004D1542"/>
    <w:rsid w:val="004D1652"/>
    <w:rsid w:val="004D1676"/>
    <w:rsid w:val="004D169A"/>
    <w:rsid w:val="004D16B5"/>
    <w:rsid w:val="004D1704"/>
    <w:rsid w:val="004D1723"/>
    <w:rsid w:val="004D1835"/>
    <w:rsid w:val="004D1BC0"/>
    <w:rsid w:val="004D1BFE"/>
    <w:rsid w:val="004D1C47"/>
    <w:rsid w:val="004D1D18"/>
    <w:rsid w:val="004D1EE6"/>
    <w:rsid w:val="004D1F32"/>
    <w:rsid w:val="004D1F4E"/>
    <w:rsid w:val="004D1FC8"/>
    <w:rsid w:val="004D1FD9"/>
    <w:rsid w:val="004D1FDD"/>
    <w:rsid w:val="004D20B0"/>
    <w:rsid w:val="004D20E8"/>
    <w:rsid w:val="004D21C3"/>
    <w:rsid w:val="004D21C6"/>
    <w:rsid w:val="004D223A"/>
    <w:rsid w:val="004D223C"/>
    <w:rsid w:val="004D228E"/>
    <w:rsid w:val="004D2301"/>
    <w:rsid w:val="004D2362"/>
    <w:rsid w:val="004D2486"/>
    <w:rsid w:val="004D25B8"/>
    <w:rsid w:val="004D2A23"/>
    <w:rsid w:val="004D2A60"/>
    <w:rsid w:val="004D2AFA"/>
    <w:rsid w:val="004D2B34"/>
    <w:rsid w:val="004D2B66"/>
    <w:rsid w:val="004D2D51"/>
    <w:rsid w:val="004D2F46"/>
    <w:rsid w:val="004D3006"/>
    <w:rsid w:val="004D30CF"/>
    <w:rsid w:val="004D319C"/>
    <w:rsid w:val="004D32D5"/>
    <w:rsid w:val="004D338E"/>
    <w:rsid w:val="004D3413"/>
    <w:rsid w:val="004D3457"/>
    <w:rsid w:val="004D37B7"/>
    <w:rsid w:val="004D3843"/>
    <w:rsid w:val="004D3854"/>
    <w:rsid w:val="004D38E5"/>
    <w:rsid w:val="004D39D5"/>
    <w:rsid w:val="004D3B1F"/>
    <w:rsid w:val="004D3BA7"/>
    <w:rsid w:val="004D3C52"/>
    <w:rsid w:val="004D3C73"/>
    <w:rsid w:val="004D3D25"/>
    <w:rsid w:val="004D3D5A"/>
    <w:rsid w:val="004D3DC5"/>
    <w:rsid w:val="004D3E3E"/>
    <w:rsid w:val="004D3E44"/>
    <w:rsid w:val="004D3F48"/>
    <w:rsid w:val="004D40AA"/>
    <w:rsid w:val="004D40D0"/>
    <w:rsid w:val="004D41E9"/>
    <w:rsid w:val="004D42DD"/>
    <w:rsid w:val="004D4375"/>
    <w:rsid w:val="004D439A"/>
    <w:rsid w:val="004D44EE"/>
    <w:rsid w:val="004D469F"/>
    <w:rsid w:val="004D46A7"/>
    <w:rsid w:val="004D46E3"/>
    <w:rsid w:val="004D47D7"/>
    <w:rsid w:val="004D47DC"/>
    <w:rsid w:val="004D48D8"/>
    <w:rsid w:val="004D4975"/>
    <w:rsid w:val="004D4978"/>
    <w:rsid w:val="004D49D6"/>
    <w:rsid w:val="004D4A21"/>
    <w:rsid w:val="004D4A30"/>
    <w:rsid w:val="004D4A55"/>
    <w:rsid w:val="004D4AD0"/>
    <w:rsid w:val="004D4AD3"/>
    <w:rsid w:val="004D4B58"/>
    <w:rsid w:val="004D4B59"/>
    <w:rsid w:val="004D4C4A"/>
    <w:rsid w:val="004D4C75"/>
    <w:rsid w:val="004D4C97"/>
    <w:rsid w:val="004D4D0A"/>
    <w:rsid w:val="004D4DD6"/>
    <w:rsid w:val="004D4E89"/>
    <w:rsid w:val="004D4ED4"/>
    <w:rsid w:val="004D4F35"/>
    <w:rsid w:val="004D4F57"/>
    <w:rsid w:val="004D4FF1"/>
    <w:rsid w:val="004D51D8"/>
    <w:rsid w:val="004D52A0"/>
    <w:rsid w:val="004D533B"/>
    <w:rsid w:val="004D53DB"/>
    <w:rsid w:val="004D53DC"/>
    <w:rsid w:val="004D53E9"/>
    <w:rsid w:val="004D5416"/>
    <w:rsid w:val="004D5474"/>
    <w:rsid w:val="004D54A1"/>
    <w:rsid w:val="004D54CB"/>
    <w:rsid w:val="004D55B6"/>
    <w:rsid w:val="004D56B1"/>
    <w:rsid w:val="004D56D4"/>
    <w:rsid w:val="004D57B1"/>
    <w:rsid w:val="004D57EE"/>
    <w:rsid w:val="004D57F4"/>
    <w:rsid w:val="004D5A37"/>
    <w:rsid w:val="004D5B78"/>
    <w:rsid w:val="004D5C22"/>
    <w:rsid w:val="004D5C39"/>
    <w:rsid w:val="004D5CE2"/>
    <w:rsid w:val="004D5E20"/>
    <w:rsid w:val="004D5E80"/>
    <w:rsid w:val="004D5F2F"/>
    <w:rsid w:val="004D6108"/>
    <w:rsid w:val="004D6168"/>
    <w:rsid w:val="004D629B"/>
    <w:rsid w:val="004D634F"/>
    <w:rsid w:val="004D65C9"/>
    <w:rsid w:val="004D66F2"/>
    <w:rsid w:val="004D6A2C"/>
    <w:rsid w:val="004D6A88"/>
    <w:rsid w:val="004D6AE9"/>
    <w:rsid w:val="004D6C3E"/>
    <w:rsid w:val="004D6CEA"/>
    <w:rsid w:val="004D6D65"/>
    <w:rsid w:val="004D6D8C"/>
    <w:rsid w:val="004D6DBE"/>
    <w:rsid w:val="004D6EC6"/>
    <w:rsid w:val="004D6F7A"/>
    <w:rsid w:val="004D701F"/>
    <w:rsid w:val="004D7085"/>
    <w:rsid w:val="004D7173"/>
    <w:rsid w:val="004D7354"/>
    <w:rsid w:val="004D73F6"/>
    <w:rsid w:val="004D7446"/>
    <w:rsid w:val="004D7449"/>
    <w:rsid w:val="004D7496"/>
    <w:rsid w:val="004D75F6"/>
    <w:rsid w:val="004D763A"/>
    <w:rsid w:val="004D7761"/>
    <w:rsid w:val="004D789C"/>
    <w:rsid w:val="004D78E3"/>
    <w:rsid w:val="004D7940"/>
    <w:rsid w:val="004D79A4"/>
    <w:rsid w:val="004D79EB"/>
    <w:rsid w:val="004D7A5D"/>
    <w:rsid w:val="004D7AED"/>
    <w:rsid w:val="004D7B40"/>
    <w:rsid w:val="004D7D08"/>
    <w:rsid w:val="004D7E79"/>
    <w:rsid w:val="004D7F72"/>
    <w:rsid w:val="004D7FC6"/>
    <w:rsid w:val="004E0005"/>
    <w:rsid w:val="004E0048"/>
    <w:rsid w:val="004E0061"/>
    <w:rsid w:val="004E0076"/>
    <w:rsid w:val="004E0110"/>
    <w:rsid w:val="004E0166"/>
    <w:rsid w:val="004E02B8"/>
    <w:rsid w:val="004E02CD"/>
    <w:rsid w:val="004E0324"/>
    <w:rsid w:val="004E04E6"/>
    <w:rsid w:val="004E0547"/>
    <w:rsid w:val="004E0596"/>
    <w:rsid w:val="004E0785"/>
    <w:rsid w:val="004E08AC"/>
    <w:rsid w:val="004E08D0"/>
    <w:rsid w:val="004E0929"/>
    <w:rsid w:val="004E099E"/>
    <w:rsid w:val="004E0AB4"/>
    <w:rsid w:val="004E0B13"/>
    <w:rsid w:val="004E0CD5"/>
    <w:rsid w:val="004E0D07"/>
    <w:rsid w:val="004E0FCC"/>
    <w:rsid w:val="004E1009"/>
    <w:rsid w:val="004E1073"/>
    <w:rsid w:val="004E1100"/>
    <w:rsid w:val="004E111B"/>
    <w:rsid w:val="004E11C2"/>
    <w:rsid w:val="004E1241"/>
    <w:rsid w:val="004E12C9"/>
    <w:rsid w:val="004E1343"/>
    <w:rsid w:val="004E13AE"/>
    <w:rsid w:val="004E1440"/>
    <w:rsid w:val="004E1563"/>
    <w:rsid w:val="004E1654"/>
    <w:rsid w:val="004E166A"/>
    <w:rsid w:val="004E16C5"/>
    <w:rsid w:val="004E1728"/>
    <w:rsid w:val="004E1A23"/>
    <w:rsid w:val="004E1AA4"/>
    <w:rsid w:val="004E1B0E"/>
    <w:rsid w:val="004E1C5A"/>
    <w:rsid w:val="004E1CE3"/>
    <w:rsid w:val="004E1CF1"/>
    <w:rsid w:val="004E1D01"/>
    <w:rsid w:val="004E1E33"/>
    <w:rsid w:val="004E1E85"/>
    <w:rsid w:val="004E2036"/>
    <w:rsid w:val="004E2045"/>
    <w:rsid w:val="004E20F0"/>
    <w:rsid w:val="004E211C"/>
    <w:rsid w:val="004E214D"/>
    <w:rsid w:val="004E2280"/>
    <w:rsid w:val="004E2348"/>
    <w:rsid w:val="004E23CF"/>
    <w:rsid w:val="004E242E"/>
    <w:rsid w:val="004E24FB"/>
    <w:rsid w:val="004E2673"/>
    <w:rsid w:val="004E2790"/>
    <w:rsid w:val="004E27A0"/>
    <w:rsid w:val="004E2870"/>
    <w:rsid w:val="004E2A18"/>
    <w:rsid w:val="004E2A44"/>
    <w:rsid w:val="004E2AF6"/>
    <w:rsid w:val="004E2C4A"/>
    <w:rsid w:val="004E2C4C"/>
    <w:rsid w:val="004E2C7B"/>
    <w:rsid w:val="004E2D14"/>
    <w:rsid w:val="004E2D41"/>
    <w:rsid w:val="004E2D70"/>
    <w:rsid w:val="004E2ED4"/>
    <w:rsid w:val="004E2FD0"/>
    <w:rsid w:val="004E3058"/>
    <w:rsid w:val="004E309D"/>
    <w:rsid w:val="004E32CD"/>
    <w:rsid w:val="004E3372"/>
    <w:rsid w:val="004E3573"/>
    <w:rsid w:val="004E362D"/>
    <w:rsid w:val="004E3668"/>
    <w:rsid w:val="004E3789"/>
    <w:rsid w:val="004E37F2"/>
    <w:rsid w:val="004E3886"/>
    <w:rsid w:val="004E3893"/>
    <w:rsid w:val="004E392E"/>
    <w:rsid w:val="004E3975"/>
    <w:rsid w:val="004E39D8"/>
    <w:rsid w:val="004E39F5"/>
    <w:rsid w:val="004E3ADB"/>
    <w:rsid w:val="004E3AE4"/>
    <w:rsid w:val="004E3B67"/>
    <w:rsid w:val="004E3B91"/>
    <w:rsid w:val="004E3B97"/>
    <w:rsid w:val="004E3C3B"/>
    <w:rsid w:val="004E3CB5"/>
    <w:rsid w:val="004E3CBE"/>
    <w:rsid w:val="004E3E64"/>
    <w:rsid w:val="004E3F92"/>
    <w:rsid w:val="004E4064"/>
    <w:rsid w:val="004E4069"/>
    <w:rsid w:val="004E40AC"/>
    <w:rsid w:val="004E4141"/>
    <w:rsid w:val="004E420D"/>
    <w:rsid w:val="004E42EA"/>
    <w:rsid w:val="004E43AE"/>
    <w:rsid w:val="004E4428"/>
    <w:rsid w:val="004E45D9"/>
    <w:rsid w:val="004E46D7"/>
    <w:rsid w:val="004E4709"/>
    <w:rsid w:val="004E47D7"/>
    <w:rsid w:val="004E4830"/>
    <w:rsid w:val="004E488C"/>
    <w:rsid w:val="004E48B8"/>
    <w:rsid w:val="004E4906"/>
    <w:rsid w:val="004E492E"/>
    <w:rsid w:val="004E4972"/>
    <w:rsid w:val="004E4A29"/>
    <w:rsid w:val="004E4A5E"/>
    <w:rsid w:val="004E4AB0"/>
    <w:rsid w:val="004E4ACC"/>
    <w:rsid w:val="004E4B0A"/>
    <w:rsid w:val="004E4BA1"/>
    <w:rsid w:val="004E4BC2"/>
    <w:rsid w:val="004E4C64"/>
    <w:rsid w:val="004E4C80"/>
    <w:rsid w:val="004E4C8C"/>
    <w:rsid w:val="004E4CF6"/>
    <w:rsid w:val="004E4D0A"/>
    <w:rsid w:val="004E4ED6"/>
    <w:rsid w:val="004E5094"/>
    <w:rsid w:val="004E50F6"/>
    <w:rsid w:val="004E5104"/>
    <w:rsid w:val="004E5111"/>
    <w:rsid w:val="004E514E"/>
    <w:rsid w:val="004E52E3"/>
    <w:rsid w:val="004E53A9"/>
    <w:rsid w:val="004E53BF"/>
    <w:rsid w:val="004E53C7"/>
    <w:rsid w:val="004E559A"/>
    <w:rsid w:val="004E55E4"/>
    <w:rsid w:val="004E5776"/>
    <w:rsid w:val="004E5800"/>
    <w:rsid w:val="004E5803"/>
    <w:rsid w:val="004E59A9"/>
    <w:rsid w:val="004E59BD"/>
    <w:rsid w:val="004E5A32"/>
    <w:rsid w:val="004E5A58"/>
    <w:rsid w:val="004E5ADD"/>
    <w:rsid w:val="004E5AE6"/>
    <w:rsid w:val="004E5C3E"/>
    <w:rsid w:val="004E5CD8"/>
    <w:rsid w:val="004E5D5F"/>
    <w:rsid w:val="004E5D68"/>
    <w:rsid w:val="004E5E5A"/>
    <w:rsid w:val="004E5ED7"/>
    <w:rsid w:val="004E5F6C"/>
    <w:rsid w:val="004E5F7A"/>
    <w:rsid w:val="004E61A2"/>
    <w:rsid w:val="004E61D6"/>
    <w:rsid w:val="004E6210"/>
    <w:rsid w:val="004E645C"/>
    <w:rsid w:val="004E64E3"/>
    <w:rsid w:val="004E65FC"/>
    <w:rsid w:val="004E678A"/>
    <w:rsid w:val="004E6859"/>
    <w:rsid w:val="004E69FB"/>
    <w:rsid w:val="004E6B64"/>
    <w:rsid w:val="004E6B80"/>
    <w:rsid w:val="004E6BBA"/>
    <w:rsid w:val="004E6C1E"/>
    <w:rsid w:val="004E6C33"/>
    <w:rsid w:val="004E6C68"/>
    <w:rsid w:val="004E6D41"/>
    <w:rsid w:val="004E6D5C"/>
    <w:rsid w:val="004E6D88"/>
    <w:rsid w:val="004E6E03"/>
    <w:rsid w:val="004E6EE8"/>
    <w:rsid w:val="004E6F36"/>
    <w:rsid w:val="004E6F3B"/>
    <w:rsid w:val="004E6F69"/>
    <w:rsid w:val="004E6FAC"/>
    <w:rsid w:val="004E7053"/>
    <w:rsid w:val="004E7144"/>
    <w:rsid w:val="004E7253"/>
    <w:rsid w:val="004E7367"/>
    <w:rsid w:val="004E745D"/>
    <w:rsid w:val="004E7519"/>
    <w:rsid w:val="004E75F9"/>
    <w:rsid w:val="004E769D"/>
    <w:rsid w:val="004E78AC"/>
    <w:rsid w:val="004E79B2"/>
    <w:rsid w:val="004E7AE2"/>
    <w:rsid w:val="004E7B13"/>
    <w:rsid w:val="004E7C82"/>
    <w:rsid w:val="004E7E64"/>
    <w:rsid w:val="004E7EBF"/>
    <w:rsid w:val="004E7ECD"/>
    <w:rsid w:val="004E7F49"/>
    <w:rsid w:val="004F016B"/>
    <w:rsid w:val="004F028F"/>
    <w:rsid w:val="004F0291"/>
    <w:rsid w:val="004F02A2"/>
    <w:rsid w:val="004F02FF"/>
    <w:rsid w:val="004F033B"/>
    <w:rsid w:val="004F035B"/>
    <w:rsid w:val="004F03C0"/>
    <w:rsid w:val="004F0428"/>
    <w:rsid w:val="004F046B"/>
    <w:rsid w:val="004F0507"/>
    <w:rsid w:val="004F0530"/>
    <w:rsid w:val="004F0586"/>
    <w:rsid w:val="004F0595"/>
    <w:rsid w:val="004F0631"/>
    <w:rsid w:val="004F06E8"/>
    <w:rsid w:val="004F0738"/>
    <w:rsid w:val="004F0777"/>
    <w:rsid w:val="004F0862"/>
    <w:rsid w:val="004F08FD"/>
    <w:rsid w:val="004F0900"/>
    <w:rsid w:val="004F0A06"/>
    <w:rsid w:val="004F0A37"/>
    <w:rsid w:val="004F0B4C"/>
    <w:rsid w:val="004F0B58"/>
    <w:rsid w:val="004F0BC2"/>
    <w:rsid w:val="004F0C4E"/>
    <w:rsid w:val="004F0DFC"/>
    <w:rsid w:val="004F0EB7"/>
    <w:rsid w:val="004F0FBE"/>
    <w:rsid w:val="004F0FD7"/>
    <w:rsid w:val="004F10D5"/>
    <w:rsid w:val="004F113B"/>
    <w:rsid w:val="004F1143"/>
    <w:rsid w:val="004F116C"/>
    <w:rsid w:val="004F117B"/>
    <w:rsid w:val="004F1214"/>
    <w:rsid w:val="004F13CE"/>
    <w:rsid w:val="004F13F7"/>
    <w:rsid w:val="004F142D"/>
    <w:rsid w:val="004F1491"/>
    <w:rsid w:val="004F1540"/>
    <w:rsid w:val="004F154F"/>
    <w:rsid w:val="004F165A"/>
    <w:rsid w:val="004F1684"/>
    <w:rsid w:val="004F16C5"/>
    <w:rsid w:val="004F18F3"/>
    <w:rsid w:val="004F191B"/>
    <w:rsid w:val="004F19BB"/>
    <w:rsid w:val="004F19F1"/>
    <w:rsid w:val="004F1AA4"/>
    <w:rsid w:val="004F1AD0"/>
    <w:rsid w:val="004F1D08"/>
    <w:rsid w:val="004F1D9E"/>
    <w:rsid w:val="004F1DE0"/>
    <w:rsid w:val="004F1DF2"/>
    <w:rsid w:val="004F1F68"/>
    <w:rsid w:val="004F1F92"/>
    <w:rsid w:val="004F1FB8"/>
    <w:rsid w:val="004F1FF1"/>
    <w:rsid w:val="004F201F"/>
    <w:rsid w:val="004F2050"/>
    <w:rsid w:val="004F20A0"/>
    <w:rsid w:val="004F21BF"/>
    <w:rsid w:val="004F2227"/>
    <w:rsid w:val="004F2513"/>
    <w:rsid w:val="004F25D6"/>
    <w:rsid w:val="004F26DF"/>
    <w:rsid w:val="004F27B4"/>
    <w:rsid w:val="004F2810"/>
    <w:rsid w:val="004F28D4"/>
    <w:rsid w:val="004F2A92"/>
    <w:rsid w:val="004F2B2E"/>
    <w:rsid w:val="004F2F7B"/>
    <w:rsid w:val="004F3018"/>
    <w:rsid w:val="004F301C"/>
    <w:rsid w:val="004F303B"/>
    <w:rsid w:val="004F3133"/>
    <w:rsid w:val="004F323D"/>
    <w:rsid w:val="004F335F"/>
    <w:rsid w:val="004F3360"/>
    <w:rsid w:val="004F3364"/>
    <w:rsid w:val="004F3385"/>
    <w:rsid w:val="004F3410"/>
    <w:rsid w:val="004F3438"/>
    <w:rsid w:val="004F34D2"/>
    <w:rsid w:val="004F3527"/>
    <w:rsid w:val="004F36DB"/>
    <w:rsid w:val="004F37A1"/>
    <w:rsid w:val="004F37E8"/>
    <w:rsid w:val="004F3868"/>
    <w:rsid w:val="004F3869"/>
    <w:rsid w:val="004F38DF"/>
    <w:rsid w:val="004F3A45"/>
    <w:rsid w:val="004F3B0D"/>
    <w:rsid w:val="004F3D1F"/>
    <w:rsid w:val="004F3D3C"/>
    <w:rsid w:val="004F3E08"/>
    <w:rsid w:val="004F3F4B"/>
    <w:rsid w:val="004F4056"/>
    <w:rsid w:val="004F40E0"/>
    <w:rsid w:val="004F4227"/>
    <w:rsid w:val="004F4268"/>
    <w:rsid w:val="004F43E6"/>
    <w:rsid w:val="004F4402"/>
    <w:rsid w:val="004F4485"/>
    <w:rsid w:val="004F4496"/>
    <w:rsid w:val="004F4663"/>
    <w:rsid w:val="004F47F5"/>
    <w:rsid w:val="004F48B9"/>
    <w:rsid w:val="004F490C"/>
    <w:rsid w:val="004F4969"/>
    <w:rsid w:val="004F4B04"/>
    <w:rsid w:val="004F4CCA"/>
    <w:rsid w:val="004F4D95"/>
    <w:rsid w:val="004F4DE4"/>
    <w:rsid w:val="004F4E59"/>
    <w:rsid w:val="004F4E73"/>
    <w:rsid w:val="004F4EAC"/>
    <w:rsid w:val="004F4EF3"/>
    <w:rsid w:val="004F4F99"/>
    <w:rsid w:val="004F4FE4"/>
    <w:rsid w:val="004F500F"/>
    <w:rsid w:val="004F504F"/>
    <w:rsid w:val="004F5109"/>
    <w:rsid w:val="004F516F"/>
    <w:rsid w:val="004F51A7"/>
    <w:rsid w:val="004F526A"/>
    <w:rsid w:val="004F528C"/>
    <w:rsid w:val="004F534B"/>
    <w:rsid w:val="004F5363"/>
    <w:rsid w:val="004F53BB"/>
    <w:rsid w:val="004F53C2"/>
    <w:rsid w:val="004F543A"/>
    <w:rsid w:val="004F57C0"/>
    <w:rsid w:val="004F5935"/>
    <w:rsid w:val="004F5A85"/>
    <w:rsid w:val="004F5BD4"/>
    <w:rsid w:val="004F5BFD"/>
    <w:rsid w:val="004F5C70"/>
    <w:rsid w:val="004F5D82"/>
    <w:rsid w:val="004F5D8C"/>
    <w:rsid w:val="004F5D8E"/>
    <w:rsid w:val="004F5DF0"/>
    <w:rsid w:val="004F5F3D"/>
    <w:rsid w:val="004F601E"/>
    <w:rsid w:val="004F601F"/>
    <w:rsid w:val="004F6032"/>
    <w:rsid w:val="004F6039"/>
    <w:rsid w:val="004F6121"/>
    <w:rsid w:val="004F612E"/>
    <w:rsid w:val="004F649C"/>
    <w:rsid w:val="004F6663"/>
    <w:rsid w:val="004F6755"/>
    <w:rsid w:val="004F67BD"/>
    <w:rsid w:val="004F6801"/>
    <w:rsid w:val="004F6E4E"/>
    <w:rsid w:val="004F7048"/>
    <w:rsid w:val="004F70EB"/>
    <w:rsid w:val="004F7123"/>
    <w:rsid w:val="004F7162"/>
    <w:rsid w:val="004F72FF"/>
    <w:rsid w:val="004F7378"/>
    <w:rsid w:val="004F73D0"/>
    <w:rsid w:val="004F73E0"/>
    <w:rsid w:val="004F7413"/>
    <w:rsid w:val="004F7444"/>
    <w:rsid w:val="004F74DE"/>
    <w:rsid w:val="004F7541"/>
    <w:rsid w:val="004F758E"/>
    <w:rsid w:val="004F7598"/>
    <w:rsid w:val="004F7601"/>
    <w:rsid w:val="004F7649"/>
    <w:rsid w:val="004F7786"/>
    <w:rsid w:val="004F780C"/>
    <w:rsid w:val="004F782E"/>
    <w:rsid w:val="004F7902"/>
    <w:rsid w:val="004F79BB"/>
    <w:rsid w:val="004F79CD"/>
    <w:rsid w:val="004F7BC8"/>
    <w:rsid w:val="004F7C32"/>
    <w:rsid w:val="004F7C93"/>
    <w:rsid w:val="004F7CB3"/>
    <w:rsid w:val="004F7D85"/>
    <w:rsid w:val="004F7D8A"/>
    <w:rsid w:val="004F7F02"/>
    <w:rsid w:val="004F7F2E"/>
    <w:rsid w:val="004F7FC0"/>
    <w:rsid w:val="005000BB"/>
    <w:rsid w:val="005000D8"/>
    <w:rsid w:val="005001A8"/>
    <w:rsid w:val="005001E2"/>
    <w:rsid w:val="00500254"/>
    <w:rsid w:val="005002B8"/>
    <w:rsid w:val="005002EE"/>
    <w:rsid w:val="005004FF"/>
    <w:rsid w:val="0050093A"/>
    <w:rsid w:val="00500B2B"/>
    <w:rsid w:val="00500C06"/>
    <w:rsid w:val="00500C96"/>
    <w:rsid w:val="00500CBC"/>
    <w:rsid w:val="00500D4B"/>
    <w:rsid w:val="00500F43"/>
    <w:rsid w:val="00500FC6"/>
    <w:rsid w:val="00500FF1"/>
    <w:rsid w:val="00501132"/>
    <w:rsid w:val="005013BB"/>
    <w:rsid w:val="00501442"/>
    <w:rsid w:val="00501454"/>
    <w:rsid w:val="0050156C"/>
    <w:rsid w:val="005015AF"/>
    <w:rsid w:val="00501680"/>
    <w:rsid w:val="005016C1"/>
    <w:rsid w:val="005016F5"/>
    <w:rsid w:val="00501717"/>
    <w:rsid w:val="00501738"/>
    <w:rsid w:val="0050174D"/>
    <w:rsid w:val="005017CC"/>
    <w:rsid w:val="005018D3"/>
    <w:rsid w:val="005018EE"/>
    <w:rsid w:val="00501A4B"/>
    <w:rsid w:val="00501AB5"/>
    <w:rsid w:val="00501B83"/>
    <w:rsid w:val="00501CA2"/>
    <w:rsid w:val="00501CB5"/>
    <w:rsid w:val="00501D5E"/>
    <w:rsid w:val="00501E4D"/>
    <w:rsid w:val="005020BD"/>
    <w:rsid w:val="00502131"/>
    <w:rsid w:val="0050215D"/>
    <w:rsid w:val="00502229"/>
    <w:rsid w:val="005022A6"/>
    <w:rsid w:val="0050235A"/>
    <w:rsid w:val="00502421"/>
    <w:rsid w:val="0050256A"/>
    <w:rsid w:val="00502579"/>
    <w:rsid w:val="005025C9"/>
    <w:rsid w:val="0050261E"/>
    <w:rsid w:val="0050262E"/>
    <w:rsid w:val="005027CF"/>
    <w:rsid w:val="00502887"/>
    <w:rsid w:val="00502950"/>
    <w:rsid w:val="00502952"/>
    <w:rsid w:val="00502A4E"/>
    <w:rsid w:val="00502B00"/>
    <w:rsid w:val="00502B5E"/>
    <w:rsid w:val="00502C45"/>
    <w:rsid w:val="00502CBE"/>
    <w:rsid w:val="00502CC8"/>
    <w:rsid w:val="00502CE1"/>
    <w:rsid w:val="00502D05"/>
    <w:rsid w:val="00502D26"/>
    <w:rsid w:val="00502D72"/>
    <w:rsid w:val="00502E3C"/>
    <w:rsid w:val="00502EA2"/>
    <w:rsid w:val="00503110"/>
    <w:rsid w:val="00503293"/>
    <w:rsid w:val="005032F5"/>
    <w:rsid w:val="00503342"/>
    <w:rsid w:val="005034A4"/>
    <w:rsid w:val="005034BE"/>
    <w:rsid w:val="00503517"/>
    <w:rsid w:val="0050356C"/>
    <w:rsid w:val="00503578"/>
    <w:rsid w:val="0050358E"/>
    <w:rsid w:val="00503685"/>
    <w:rsid w:val="0050372A"/>
    <w:rsid w:val="005037A6"/>
    <w:rsid w:val="005037DE"/>
    <w:rsid w:val="005038EA"/>
    <w:rsid w:val="0050394A"/>
    <w:rsid w:val="00503AE9"/>
    <w:rsid w:val="00503CC9"/>
    <w:rsid w:val="00503DF8"/>
    <w:rsid w:val="00503E22"/>
    <w:rsid w:val="00503E34"/>
    <w:rsid w:val="00503E7A"/>
    <w:rsid w:val="00503FEB"/>
    <w:rsid w:val="00504075"/>
    <w:rsid w:val="005041B5"/>
    <w:rsid w:val="00504240"/>
    <w:rsid w:val="00504319"/>
    <w:rsid w:val="0050433B"/>
    <w:rsid w:val="005045A0"/>
    <w:rsid w:val="005045B5"/>
    <w:rsid w:val="005045EF"/>
    <w:rsid w:val="0050469D"/>
    <w:rsid w:val="0050483C"/>
    <w:rsid w:val="0050483E"/>
    <w:rsid w:val="00504872"/>
    <w:rsid w:val="00504899"/>
    <w:rsid w:val="00504A28"/>
    <w:rsid w:val="00504A34"/>
    <w:rsid w:val="00504B57"/>
    <w:rsid w:val="00504C40"/>
    <w:rsid w:val="00504C5C"/>
    <w:rsid w:val="00504C8A"/>
    <w:rsid w:val="00504CED"/>
    <w:rsid w:val="00504D7D"/>
    <w:rsid w:val="00504ED8"/>
    <w:rsid w:val="00504EFA"/>
    <w:rsid w:val="005052A8"/>
    <w:rsid w:val="00505304"/>
    <w:rsid w:val="00505368"/>
    <w:rsid w:val="00505385"/>
    <w:rsid w:val="005054B5"/>
    <w:rsid w:val="00505623"/>
    <w:rsid w:val="00505650"/>
    <w:rsid w:val="00505837"/>
    <w:rsid w:val="0050595E"/>
    <w:rsid w:val="0050596A"/>
    <w:rsid w:val="00505975"/>
    <w:rsid w:val="00505A48"/>
    <w:rsid w:val="00505A5E"/>
    <w:rsid w:val="00505BDA"/>
    <w:rsid w:val="00505C3C"/>
    <w:rsid w:val="00505C51"/>
    <w:rsid w:val="00505D1D"/>
    <w:rsid w:val="00505E78"/>
    <w:rsid w:val="00505F4A"/>
    <w:rsid w:val="00506005"/>
    <w:rsid w:val="005062CC"/>
    <w:rsid w:val="005062E4"/>
    <w:rsid w:val="005063FE"/>
    <w:rsid w:val="0050641F"/>
    <w:rsid w:val="0050645C"/>
    <w:rsid w:val="00506543"/>
    <w:rsid w:val="00506630"/>
    <w:rsid w:val="0050675A"/>
    <w:rsid w:val="00506857"/>
    <w:rsid w:val="005068C1"/>
    <w:rsid w:val="00506A90"/>
    <w:rsid w:val="00506C81"/>
    <w:rsid w:val="00506ECF"/>
    <w:rsid w:val="00506EE6"/>
    <w:rsid w:val="0050703D"/>
    <w:rsid w:val="00507063"/>
    <w:rsid w:val="005070FE"/>
    <w:rsid w:val="005072A8"/>
    <w:rsid w:val="005072BC"/>
    <w:rsid w:val="00507364"/>
    <w:rsid w:val="005073C7"/>
    <w:rsid w:val="005073EB"/>
    <w:rsid w:val="00507509"/>
    <w:rsid w:val="00507537"/>
    <w:rsid w:val="00507766"/>
    <w:rsid w:val="0050786E"/>
    <w:rsid w:val="00507A3A"/>
    <w:rsid w:val="00507CB6"/>
    <w:rsid w:val="00507D35"/>
    <w:rsid w:val="00507E51"/>
    <w:rsid w:val="00507F5E"/>
    <w:rsid w:val="00507F6C"/>
    <w:rsid w:val="00507F93"/>
    <w:rsid w:val="00507FF0"/>
    <w:rsid w:val="00510075"/>
    <w:rsid w:val="00510119"/>
    <w:rsid w:val="00510361"/>
    <w:rsid w:val="00510396"/>
    <w:rsid w:val="0051041A"/>
    <w:rsid w:val="005104DB"/>
    <w:rsid w:val="00510653"/>
    <w:rsid w:val="00510871"/>
    <w:rsid w:val="005108B3"/>
    <w:rsid w:val="005108E6"/>
    <w:rsid w:val="005108F8"/>
    <w:rsid w:val="00510907"/>
    <w:rsid w:val="00510984"/>
    <w:rsid w:val="0051099C"/>
    <w:rsid w:val="005109DB"/>
    <w:rsid w:val="005109EE"/>
    <w:rsid w:val="00510B6D"/>
    <w:rsid w:val="00510E26"/>
    <w:rsid w:val="00510E8B"/>
    <w:rsid w:val="00510F14"/>
    <w:rsid w:val="00510F15"/>
    <w:rsid w:val="00511009"/>
    <w:rsid w:val="00511040"/>
    <w:rsid w:val="005110CF"/>
    <w:rsid w:val="005110E9"/>
    <w:rsid w:val="00511269"/>
    <w:rsid w:val="005113E7"/>
    <w:rsid w:val="00511454"/>
    <w:rsid w:val="00511464"/>
    <w:rsid w:val="0051155C"/>
    <w:rsid w:val="00511781"/>
    <w:rsid w:val="0051178A"/>
    <w:rsid w:val="005118AE"/>
    <w:rsid w:val="005119E4"/>
    <w:rsid w:val="00511A8F"/>
    <w:rsid w:val="00511ABE"/>
    <w:rsid w:val="00511CB1"/>
    <w:rsid w:val="00511CEA"/>
    <w:rsid w:val="00511E6F"/>
    <w:rsid w:val="00511EA9"/>
    <w:rsid w:val="00511F2E"/>
    <w:rsid w:val="00511F9D"/>
    <w:rsid w:val="00512009"/>
    <w:rsid w:val="00512098"/>
    <w:rsid w:val="00512165"/>
    <w:rsid w:val="00512218"/>
    <w:rsid w:val="00512259"/>
    <w:rsid w:val="0051231A"/>
    <w:rsid w:val="005123C8"/>
    <w:rsid w:val="00512432"/>
    <w:rsid w:val="00512489"/>
    <w:rsid w:val="005124D0"/>
    <w:rsid w:val="005124D3"/>
    <w:rsid w:val="005125A8"/>
    <w:rsid w:val="005125CB"/>
    <w:rsid w:val="00512637"/>
    <w:rsid w:val="00512650"/>
    <w:rsid w:val="005126BE"/>
    <w:rsid w:val="00512732"/>
    <w:rsid w:val="005128A7"/>
    <w:rsid w:val="00512C3A"/>
    <w:rsid w:val="00512D26"/>
    <w:rsid w:val="00512E8A"/>
    <w:rsid w:val="00512EC3"/>
    <w:rsid w:val="00512F45"/>
    <w:rsid w:val="00512F62"/>
    <w:rsid w:val="00512FCE"/>
    <w:rsid w:val="00513049"/>
    <w:rsid w:val="00513092"/>
    <w:rsid w:val="005130B2"/>
    <w:rsid w:val="005130FD"/>
    <w:rsid w:val="0051310C"/>
    <w:rsid w:val="00513167"/>
    <w:rsid w:val="00513236"/>
    <w:rsid w:val="00513271"/>
    <w:rsid w:val="0051328C"/>
    <w:rsid w:val="005136AD"/>
    <w:rsid w:val="0051371D"/>
    <w:rsid w:val="00513789"/>
    <w:rsid w:val="00513898"/>
    <w:rsid w:val="00513A38"/>
    <w:rsid w:val="00513BEA"/>
    <w:rsid w:val="00513BF7"/>
    <w:rsid w:val="00513D2E"/>
    <w:rsid w:val="00513E4E"/>
    <w:rsid w:val="00513F3D"/>
    <w:rsid w:val="00513F89"/>
    <w:rsid w:val="00514092"/>
    <w:rsid w:val="0051415D"/>
    <w:rsid w:val="00514189"/>
    <w:rsid w:val="005141E1"/>
    <w:rsid w:val="00514426"/>
    <w:rsid w:val="00514617"/>
    <w:rsid w:val="0051462E"/>
    <w:rsid w:val="005148B8"/>
    <w:rsid w:val="005148E1"/>
    <w:rsid w:val="00514A32"/>
    <w:rsid w:val="00514A7D"/>
    <w:rsid w:val="00514AA8"/>
    <w:rsid w:val="00514B4E"/>
    <w:rsid w:val="00514C2F"/>
    <w:rsid w:val="00514C61"/>
    <w:rsid w:val="00514C7D"/>
    <w:rsid w:val="00514CE1"/>
    <w:rsid w:val="00514D7C"/>
    <w:rsid w:val="00514E3F"/>
    <w:rsid w:val="00514E56"/>
    <w:rsid w:val="00514E7D"/>
    <w:rsid w:val="00514EC2"/>
    <w:rsid w:val="00514F81"/>
    <w:rsid w:val="00514F84"/>
    <w:rsid w:val="005151DA"/>
    <w:rsid w:val="00515351"/>
    <w:rsid w:val="00515395"/>
    <w:rsid w:val="005153C3"/>
    <w:rsid w:val="0051546B"/>
    <w:rsid w:val="00515470"/>
    <w:rsid w:val="005154B8"/>
    <w:rsid w:val="00515731"/>
    <w:rsid w:val="005157DA"/>
    <w:rsid w:val="0051586F"/>
    <w:rsid w:val="00515A53"/>
    <w:rsid w:val="00515A9D"/>
    <w:rsid w:val="00515B94"/>
    <w:rsid w:val="00515BAB"/>
    <w:rsid w:val="00515CED"/>
    <w:rsid w:val="00515D50"/>
    <w:rsid w:val="00515D6C"/>
    <w:rsid w:val="00515FD2"/>
    <w:rsid w:val="00515FFF"/>
    <w:rsid w:val="005160E9"/>
    <w:rsid w:val="00516219"/>
    <w:rsid w:val="005163B2"/>
    <w:rsid w:val="0051640E"/>
    <w:rsid w:val="0051655E"/>
    <w:rsid w:val="00516564"/>
    <w:rsid w:val="00516619"/>
    <w:rsid w:val="0051668A"/>
    <w:rsid w:val="0051669D"/>
    <w:rsid w:val="005169EA"/>
    <w:rsid w:val="00516A21"/>
    <w:rsid w:val="00516AF5"/>
    <w:rsid w:val="00516B16"/>
    <w:rsid w:val="00516B44"/>
    <w:rsid w:val="00516B45"/>
    <w:rsid w:val="00516B65"/>
    <w:rsid w:val="00516C02"/>
    <w:rsid w:val="00516C2F"/>
    <w:rsid w:val="00516C33"/>
    <w:rsid w:val="00516D65"/>
    <w:rsid w:val="00516DD8"/>
    <w:rsid w:val="00516DF1"/>
    <w:rsid w:val="00516E6D"/>
    <w:rsid w:val="00516E82"/>
    <w:rsid w:val="00516F95"/>
    <w:rsid w:val="00516FB6"/>
    <w:rsid w:val="00516FC4"/>
    <w:rsid w:val="0051704D"/>
    <w:rsid w:val="0051705A"/>
    <w:rsid w:val="0051707B"/>
    <w:rsid w:val="00517098"/>
    <w:rsid w:val="00517112"/>
    <w:rsid w:val="0051713E"/>
    <w:rsid w:val="00517184"/>
    <w:rsid w:val="005171B8"/>
    <w:rsid w:val="0051737B"/>
    <w:rsid w:val="0051739E"/>
    <w:rsid w:val="00517434"/>
    <w:rsid w:val="005175FC"/>
    <w:rsid w:val="00517683"/>
    <w:rsid w:val="005177EB"/>
    <w:rsid w:val="005178FC"/>
    <w:rsid w:val="005179C1"/>
    <w:rsid w:val="00517A05"/>
    <w:rsid w:val="00517AAC"/>
    <w:rsid w:val="00517AC3"/>
    <w:rsid w:val="00517B3C"/>
    <w:rsid w:val="00517D91"/>
    <w:rsid w:val="00517EB4"/>
    <w:rsid w:val="00517F30"/>
    <w:rsid w:val="00517F8B"/>
    <w:rsid w:val="00520141"/>
    <w:rsid w:val="005202AE"/>
    <w:rsid w:val="005202F9"/>
    <w:rsid w:val="00520303"/>
    <w:rsid w:val="005203BE"/>
    <w:rsid w:val="00520419"/>
    <w:rsid w:val="0052048E"/>
    <w:rsid w:val="00520752"/>
    <w:rsid w:val="00520765"/>
    <w:rsid w:val="005207C2"/>
    <w:rsid w:val="005207E8"/>
    <w:rsid w:val="005208A3"/>
    <w:rsid w:val="005208BB"/>
    <w:rsid w:val="00520A6D"/>
    <w:rsid w:val="00520AD7"/>
    <w:rsid w:val="00520C0D"/>
    <w:rsid w:val="00520D9D"/>
    <w:rsid w:val="00520D9E"/>
    <w:rsid w:val="00520E7A"/>
    <w:rsid w:val="00520F9C"/>
    <w:rsid w:val="005211FC"/>
    <w:rsid w:val="0052131A"/>
    <w:rsid w:val="00521374"/>
    <w:rsid w:val="005215EF"/>
    <w:rsid w:val="0052162B"/>
    <w:rsid w:val="00521714"/>
    <w:rsid w:val="00521753"/>
    <w:rsid w:val="0052179E"/>
    <w:rsid w:val="005217D9"/>
    <w:rsid w:val="00521800"/>
    <w:rsid w:val="005219F4"/>
    <w:rsid w:val="00521A16"/>
    <w:rsid w:val="00521BF4"/>
    <w:rsid w:val="00521C70"/>
    <w:rsid w:val="00521FC4"/>
    <w:rsid w:val="00522077"/>
    <w:rsid w:val="0052219C"/>
    <w:rsid w:val="00522208"/>
    <w:rsid w:val="0052232A"/>
    <w:rsid w:val="0052239E"/>
    <w:rsid w:val="005223CA"/>
    <w:rsid w:val="00522498"/>
    <w:rsid w:val="00522731"/>
    <w:rsid w:val="00522864"/>
    <w:rsid w:val="005229C8"/>
    <w:rsid w:val="005229F1"/>
    <w:rsid w:val="00522BD7"/>
    <w:rsid w:val="00522C1F"/>
    <w:rsid w:val="00522E36"/>
    <w:rsid w:val="00522E57"/>
    <w:rsid w:val="00522E63"/>
    <w:rsid w:val="00522E85"/>
    <w:rsid w:val="00522EAD"/>
    <w:rsid w:val="00522ED3"/>
    <w:rsid w:val="00522EF8"/>
    <w:rsid w:val="00522FBB"/>
    <w:rsid w:val="00522FF9"/>
    <w:rsid w:val="0052308F"/>
    <w:rsid w:val="005230DC"/>
    <w:rsid w:val="005230EC"/>
    <w:rsid w:val="0052314C"/>
    <w:rsid w:val="0052318F"/>
    <w:rsid w:val="005233F4"/>
    <w:rsid w:val="005233FD"/>
    <w:rsid w:val="00523442"/>
    <w:rsid w:val="00523483"/>
    <w:rsid w:val="005234A2"/>
    <w:rsid w:val="005234E7"/>
    <w:rsid w:val="0052365B"/>
    <w:rsid w:val="0052369B"/>
    <w:rsid w:val="00523732"/>
    <w:rsid w:val="005237CC"/>
    <w:rsid w:val="00523909"/>
    <w:rsid w:val="005239CA"/>
    <w:rsid w:val="00523A3B"/>
    <w:rsid w:val="00523B18"/>
    <w:rsid w:val="00523C71"/>
    <w:rsid w:val="00523DBD"/>
    <w:rsid w:val="00523DFA"/>
    <w:rsid w:val="00523E1A"/>
    <w:rsid w:val="00523E5A"/>
    <w:rsid w:val="00523EEE"/>
    <w:rsid w:val="00523F1A"/>
    <w:rsid w:val="00523F76"/>
    <w:rsid w:val="00524015"/>
    <w:rsid w:val="0052404B"/>
    <w:rsid w:val="0052417A"/>
    <w:rsid w:val="005242C2"/>
    <w:rsid w:val="00524313"/>
    <w:rsid w:val="00524334"/>
    <w:rsid w:val="00524438"/>
    <w:rsid w:val="005244F0"/>
    <w:rsid w:val="0052452C"/>
    <w:rsid w:val="005246B1"/>
    <w:rsid w:val="005246FE"/>
    <w:rsid w:val="0052474D"/>
    <w:rsid w:val="00524773"/>
    <w:rsid w:val="005247C6"/>
    <w:rsid w:val="005248A7"/>
    <w:rsid w:val="00524995"/>
    <w:rsid w:val="00524A80"/>
    <w:rsid w:val="00524C78"/>
    <w:rsid w:val="00524DBD"/>
    <w:rsid w:val="00524E68"/>
    <w:rsid w:val="00524E8E"/>
    <w:rsid w:val="00524F9B"/>
    <w:rsid w:val="0052507C"/>
    <w:rsid w:val="005250ED"/>
    <w:rsid w:val="00525101"/>
    <w:rsid w:val="00525125"/>
    <w:rsid w:val="00525215"/>
    <w:rsid w:val="00525258"/>
    <w:rsid w:val="005252E6"/>
    <w:rsid w:val="005252EA"/>
    <w:rsid w:val="00525353"/>
    <w:rsid w:val="0052542E"/>
    <w:rsid w:val="00525654"/>
    <w:rsid w:val="005256A2"/>
    <w:rsid w:val="00525717"/>
    <w:rsid w:val="00525919"/>
    <w:rsid w:val="00525A48"/>
    <w:rsid w:val="00525AE0"/>
    <w:rsid w:val="00525C09"/>
    <w:rsid w:val="00525C5E"/>
    <w:rsid w:val="00525CD1"/>
    <w:rsid w:val="00525E02"/>
    <w:rsid w:val="00525E3B"/>
    <w:rsid w:val="00525EA6"/>
    <w:rsid w:val="00525FA0"/>
    <w:rsid w:val="00526236"/>
    <w:rsid w:val="0052625C"/>
    <w:rsid w:val="00526278"/>
    <w:rsid w:val="0052627B"/>
    <w:rsid w:val="00526289"/>
    <w:rsid w:val="00526309"/>
    <w:rsid w:val="0052637F"/>
    <w:rsid w:val="005263DD"/>
    <w:rsid w:val="0052666A"/>
    <w:rsid w:val="00526811"/>
    <w:rsid w:val="00526820"/>
    <w:rsid w:val="0052686F"/>
    <w:rsid w:val="005268D3"/>
    <w:rsid w:val="0052692D"/>
    <w:rsid w:val="00526A82"/>
    <w:rsid w:val="00526AD0"/>
    <w:rsid w:val="00526D83"/>
    <w:rsid w:val="00526DA6"/>
    <w:rsid w:val="00526DDE"/>
    <w:rsid w:val="00526E56"/>
    <w:rsid w:val="00526EB9"/>
    <w:rsid w:val="00526EEB"/>
    <w:rsid w:val="00526EEC"/>
    <w:rsid w:val="00526F40"/>
    <w:rsid w:val="0052718A"/>
    <w:rsid w:val="005271BA"/>
    <w:rsid w:val="00527215"/>
    <w:rsid w:val="005272E9"/>
    <w:rsid w:val="005272F4"/>
    <w:rsid w:val="0052731C"/>
    <w:rsid w:val="0052739B"/>
    <w:rsid w:val="005273BC"/>
    <w:rsid w:val="00527488"/>
    <w:rsid w:val="005274E4"/>
    <w:rsid w:val="005274F9"/>
    <w:rsid w:val="00527507"/>
    <w:rsid w:val="00527608"/>
    <w:rsid w:val="0052771F"/>
    <w:rsid w:val="005277E1"/>
    <w:rsid w:val="00527807"/>
    <w:rsid w:val="00527905"/>
    <w:rsid w:val="005279BF"/>
    <w:rsid w:val="00527A73"/>
    <w:rsid w:val="00527CD7"/>
    <w:rsid w:val="00527DE5"/>
    <w:rsid w:val="00527E41"/>
    <w:rsid w:val="00527E4F"/>
    <w:rsid w:val="00527F16"/>
    <w:rsid w:val="00527FB8"/>
    <w:rsid w:val="00530001"/>
    <w:rsid w:val="00530013"/>
    <w:rsid w:val="0053013F"/>
    <w:rsid w:val="005301E6"/>
    <w:rsid w:val="0053028F"/>
    <w:rsid w:val="005303BA"/>
    <w:rsid w:val="005303F9"/>
    <w:rsid w:val="00530400"/>
    <w:rsid w:val="005304C8"/>
    <w:rsid w:val="005304D0"/>
    <w:rsid w:val="005304FC"/>
    <w:rsid w:val="005307B2"/>
    <w:rsid w:val="005307FE"/>
    <w:rsid w:val="00530823"/>
    <w:rsid w:val="00530894"/>
    <w:rsid w:val="0053091C"/>
    <w:rsid w:val="005309D9"/>
    <w:rsid w:val="00530A9C"/>
    <w:rsid w:val="00530C21"/>
    <w:rsid w:val="00530C24"/>
    <w:rsid w:val="00530CEC"/>
    <w:rsid w:val="00530D72"/>
    <w:rsid w:val="00530E5E"/>
    <w:rsid w:val="00530E78"/>
    <w:rsid w:val="00530F16"/>
    <w:rsid w:val="00531128"/>
    <w:rsid w:val="0053119D"/>
    <w:rsid w:val="0053128F"/>
    <w:rsid w:val="00531295"/>
    <w:rsid w:val="0053130E"/>
    <w:rsid w:val="005314AC"/>
    <w:rsid w:val="005314CD"/>
    <w:rsid w:val="0053154D"/>
    <w:rsid w:val="0053158D"/>
    <w:rsid w:val="0053163E"/>
    <w:rsid w:val="0053166D"/>
    <w:rsid w:val="00531757"/>
    <w:rsid w:val="005317A6"/>
    <w:rsid w:val="00531844"/>
    <w:rsid w:val="0053188A"/>
    <w:rsid w:val="0053189F"/>
    <w:rsid w:val="005318ED"/>
    <w:rsid w:val="00531ABF"/>
    <w:rsid w:val="00531AD9"/>
    <w:rsid w:val="00531B9A"/>
    <w:rsid w:val="00531BC3"/>
    <w:rsid w:val="00531BC9"/>
    <w:rsid w:val="00531C39"/>
    <w:rsid w:val="00531C90"/>
    <w:rsid w:val="00531C9F"/>
    <w:rsid w:val="00531E8E"/>
    <w:rsid w:val="00531FB2"/>
    <w:rsid w:val="00531FD9"/>
    <w:rsid w:val="005320C6"/>
    <w:rsid w:val="005320EC"/>
    <w:rsid w:val="00532150"/>
    <w:rsid w:val="00532240"/>
    <w:rsid w:val="005323FC"/>
    <w:rsid w:val="005324DF"/>
    <w:rsid w:val="0053251D"/>
    <w:rsid w:val="005326E3"/>
    <w:rsid w:val="005326F6"/>
    <w:rsid w:val="005329D8"/>
    <w:rsid w:val="005329E4"/>
    <w:rsid w:val="00532A2A"/>
    <w:rsid w:val="00532A59"/>
    <w:rsid w:val="00532AF5"/>
    <w:rsid w:val="00532B48"/>
    <w:rsid w:val="00532B63"/>
    <w:rsid w:val="00532C75"/>
    <w:rsid w:val="00532C81"/>
    <w:rsid w:val="00532C96"/>
    <w:rsid w:val="00532C98"/>
    <w:rsid w:val="00532D5E"/>
    <w:rsid w:val="00532EA9"/>
    <w:rsid w:val="00532EFE"/>
    <w:rsid w:val="00532F47"/>
    <w:rsid w:val="00532F6A"/>
    <w:rsid w:val="005330B2"/>
    <w:rsid w:val="00533122"/>
    <w:rsid w:val="00533132"/>
    <w:rsid w:val="005332BA"/>
    <w:rsid w:val="005332C6"/>
    <w:rsid w:val="005332EE"/>
    <w:rsid w:val="00533369"/>
    <w:rsid w:val="005333B7"/>
    <w:rsid w:val="005333E5"/>
    <w:rsid w:val="00533435"/>
    <w:rsid w:val="0053360C"/>
    <w:rsid w:val="00533884"/>
    <w:rsid w:val="0053395A"/>
    <w:rsid w:val="005339BE"/>
    <w:rsid w:val="00533A37"/>
    <w:rsid w:val="00533AD6"/>
    <w:rsid w:val="00533B1E"/>
    <w:rsid w:val="00533B24"/>
    <w:rsid w:val="00533C63"/>
    <w:rsid w:val="00533CDA"/>
    <w:rsid w:val="00533EF1"/>
    <w:rsid w:val="00533F1F"/>
    <w:rsid w:val="00533FDB"/>
    <w:rsid w:val="0053417B"/>
    <w:rsid w:val="005342B5"/>
    <w:rsid w:val="005342BF"/>
    <w:rsid w:val="005342EA"/>
    <w:rsid w:val="00534336"/>
    <w:rsid w:val="0053436C"/>
    <w:rsid w:val="0053464E"/>
    <w:rsid w:val="00534682"/>
    <w:rsid w:val="005346D5"/>
    <w:rsid w:val="0053481C"/>
    <w:rsid w:val="00534871"/>
    <w:rsid w:val="005348D8"/>
    <w:rsid w:val="0053492C"/>
    <w:rsid w:val="00534A46"/>
    <w:rsid w:val="00534BAB"/>
    <w:rsid w:val="00534CBE"/>
    <w:rsid w:val="00534CC3"/>
    <w:rsid w:val="00534D58"/>
    <w:rsid w:val="00534D75"/>
    <w:rsid w:val="00534DED"/>
    <w:rsid w:val="00534E00"/>
    <w:rsid w:val="00534E7E"/>
    <w:rsid w:val="00534F31"/>
    <w:rsid w:val="00534F53"/>
    <w:rsid w:val="00534F6E"/>
    <w:rsid w:val="00535053"/>
    <w:rsid w:val="00535072"/>
    <w:rsid w:val="0053509E"/>
    <w:rsid w:val="00535154"/>
    <w:rsid w:val="00535199"/>
    <w:rsid w:val="00535240"/>
    <w:rsid w:val="005353F0"/>
    <w:rsid w:val="00535431"/>
    <w:rsid w:val="005355F9"/>
    <w:rsid w:val="00535644"/>
    <w:rsid w:val="00535650"/>
    <w:rsid w:val="00535710"/>
    <w:rsid w:val="00535738"/>
    <w:rsid w:val="005358F4"/>
    <w:rsid w:val="0053596C"/>
    <w:rsid w:val="00535985"/>
    <w:rsid w:val="005359A6"/>
    <w:rsid w:val="005359AC"/>
    <w:rsid w:val="005359FB"/>
    <w:rsid w:val="00535ABF"/>
    <w:rsid w:val="00535AD7"/>
    <w:rsid w:val="00535BAA"/>
    <w:rsid w:val="00535C63"/>
    <w:rsid w:val="00535CBD"/>
    <w:rsid w:val="00535F8E"/>
    <w:rsid w:val="0053603F"/>
    <w:rsid w:val="00536098"/>
    <w:rsid w:val="005360DB"/>
    <w:rsid w:val="00536252"/>
    <w:rsid w:val="005363CF"/>
    <w:rsid w:val="00536403"/>
    <w:rsid w:val="00536520"/>
    <w:rsid w:val="00536681"/>
    <w:rsid w:val="005366ED"/>
    <w:rsid w:val="00536734"/>
    <w:rsid w:val="00536740"/>
    <w:rsid w:val="0053677F"/>
    <w:rsid w:val="005367AC"/>
    <w:rsid w:val="005367C5"/>
    <w:rsid w:val="00536848"/>
    <w:rsid w:val="005369D4"/>
    <w:rsid w:val="00536AA1"/>
    <w:rsid w:val="00536B6F"/>
    <w:rsid w:val="00536BC9"/>
    <w:rsid w:val="00536C22"/>
    <w:rsid w:val="00536EFA"/>
    <w:rsid w:val="00536F29"/>
    <w:rsid w:val="00536F3B"/>
    <w:rsid w:val="00537047"/>
    <w:rsid w:val="00537093"/>
    <w:rsid w:val="005371A4"/>
    <w:rsid w:val="005371B1"/>
    <w:rsid w:val="0053724C"/>
    <w:rsid w:val="0053725F"/>
    <w:rsid w:val="005372CF"/>
    <w:rsid w:val="00537354"/>
    <w:rsid w:val="005375A1"/>
    <w:rsid w:val="005375D6"/>
    <w:rsid w:val="0053774B"/>
    <w:rsid w:val="0053778D"/>
    <w:rsid w:val="00537798"/>
    <w:rsid w:val="005377ED"/>
    <w:rsid w:val="005377EF"/>
    <w:rsid w:val="00537817"/>
    <w:rsid w:val="0053785D"/>
    <w:rsid w:val="0053787C"/>
    <w:rsid w:val="005378AE"/>
    <w:rsid w:val="00537904"/>
    <w:rsid w:val="0053793C"/>
    <w:rsid w:val="005379E0"/>
    <w:rsid w:val="00537A6F"/>
    <w:rsid w:val="00537B6C"/>
    <w:rsid w:val="00537BC5"/>
    <w:rsid w:val="00537C0C"/>
    <w:rsid w:val="00537C99"/>
    <w:rsid w:val="00537CAA"/>
    <w:rsid w:val="00537CCF"/>
    <w:rsid w:val="00537CE9"/>
    <w:rsid w:val="00537D77"/>
    <w:rsid w:val="00537D89"/>
    <w:rsid w:val="00537D98"/>
    <w:rsid w:val="00537DBB"/>
    <w:rsid w:val="00537E60"/>
    <w:rsid w:val="00537F3B"/>
    <w:rsid w:val="005400AA"/>
    <w:rsid w:val="00540160"/>
    <w:rsid w:val="0054016E"/>
    <w:rsid w:val="005402A5"/>
    <w:rsid w:val="005402E4"/>
    <w:rsid w:val="005402F7"/>
    <w:rsid w:val="00540303"/>
    <w:rsid w:val="0054034A"/>
    <w:rsid w:val="0054036A"/>
    <w:rsid w:val="00540377"/>
    <w:rsid w:val="005403C5"/>
    <w:rsid w:val="0054045E"/>
    <w:rsid w:val="00540685"/>
    <w:rsid w:val="00540792"/>
    <w:rsid w:val="005407A1"/>
    <w:rsid w:val="005407EE"/>
    <w:rsid w:val="00540808"/>
    <w:rsid w:val="0054081E"/>
    <w:rsid w:val="0054093D"/>
    <w:rsid w:val="00540A4D"/>
    <w:rsid w:val="00540CCC"/>
    <w:rsid w:val="00540E22"/>
    <w:rsid w:val="00540EB8"/>
    <w:rsid w:val="00540EC8"/>
    <w:rsid w:val="00540F11"/>
    <w:rsid w:val="00540FC4"/>
    <w:rsid w:val="00541020"/>
    <w:rsid w:val="005410AD"/>
    <w:rsid w:val="005410F0"/>
    <w:rsid w:val="0054118E"/>
    <w:rsid w:val="005411F6"/>
    <w:rsid w:val="0054120B"/>
    <w:rsid w:val="005412E3"/>
    <w:rsid w:val="00541338"/>
    <w:rsid w:val="005413CA"/>
    <w:rsid w:val="0054149C"/>
    <w:rsid w:val="00541521"/>
    <w:rsid w:val="00541562"/>
    <w:rsid w:val="00541589"/>
    <w:rsid w:val="00541645"/>
    <w:rsid w:val="005416DD"/>
    <w:rsid w:val="0054170C"/>
    <w:rsid w:val="00541811"/>
    <w:rsid w:val="00541825"/>
    <w:rsid w:val="00541906"/>
    <w:rsid w:val="005419AB"/>
    <w:rsid w:val="00541A42"/>
    <w:rsid w:val="00541A71"/>
    <w:rsid w:val="00541BA5"/>
    <w:rsid w:val="00541BBD"/>
    <w:rsid w:val="00541CED"/>
    <w:rsid w:val="00541CF8"/>
    <w:rsid w:val="00541D74"/>
    <w:rsid w:val="00541D90"/>
    <w:rsid w:val="00541DA9"/>
    <w:rsid w:val="00541E04"/>
    <w:rsid w:val="00541E33"/>
    <w:rsid w:val="00541EDA"/>
    <w:rsid w:val="00541F01"/>
    <w:rsid w:val="00542149"/>
    <w:rsid w:val="005422EE"/>
    <w:rsid w:val="00542487"/>
    <w:rsid w:val="00542569"/>
    <w:rsid w:val="00542703"/>
    <w:rsid w:val="00542712"/>
    <w:rsid w:val="00542733"/>
    <w:rsid w:val="00542735"/>
    <w:rsid w:val="0054285E"/>
    <w:rsid w:val="00542899"/>
    <w:rsid w:val="00542AFC"/>
    <w:rsid w:val="00542C12"/>
    <w:rsid w:val="00542C1D"/>
    <w:rsid w:val="00542F0B"/>
    <w:rsid w:val="00542F32"/>
    <w:rsid w:val="00542F8C"/>
    <w:rsid w:val="00542FA4"/>
    <w:rsid w:val="00542FAC"/>
    <w:rsid w:val="00543002"/>
    <w:rsid w:val="0054301E"/>
    <w:rsid w:val="005430F1"/>
    <w:rsid w:val="0054311A"/>
    <w:rsid w:val="005431D0"/>
    <w:rsid w:val="0054321D"/>
    <w:rsid w:val="0054325D"/>
    <w:rsid w:val="00543279"/>
    <w:rsid w:val="0054329D"/>
    <w:rsid w:val="00543372"/>
    <w:rsid w:val="005434E4"/>
    <w:rsid w:val="0054356B"/>
    <w:rsid w:val="005435E6"/>
    <w:rsid w:val="00543610"/>
    <w:rsid w:val="0054373B"/>
    <w:rsid w:val="0054376E"/>
    <w:rsid w:val="00543862"/>
    <w:rsid w:val="005438AD"/>
    <w:rsid w:val="00543930"/>
    <w:rsid w:val="00543979"/>
    <w:rsid w:val="00543BEE"/>
    <w:rsid w:val="00543C07"/>
    <w:rsid w:val="00543D81"/>
    <w:rsid w:val="00543E21"/>
    <w:rsid w:val="00543EA8"/>
    <w:rsid w:val="00543F8A"/>
    <w:rsid w:val="00544074"/>
    <w:rsid w:val="005440F7"/>
    <w:rsid w:val="00544167"/>
    <w:rsid w:val="00544207"/>
    <w:rsid w:val="00544397"/>
    <w:rsid w:val="005443DE"/>
    <w:rsid w:val="00544440"/>
    <w:rsid w:val="005445AB"/>
    <w:rsid w:val="005446BB"/>
    <w:rsid w:val="00544717"/>
    <w:rsid w:val="00544725"/>
    <w:rsid w:val="005447DC"/>
    <w:rsid w:val="00544ACD"/>
    <w:rsid w:val="00544B11"/>
    <w:rsid w:val="00544B34"/>
    <w:rsid w:val="00544BAF"/>
    <w:rsid w:val="00544BB1"/>
    <w:rsid w:val="00544DE7"/>
    <w:rsid w:val="00544DEC"/>
    <w:rsid w:val="00544E80"/>
    <w:rsid w:val="00545207"/>
    <w:rsid w:val="00545299"/>
    <w:rsid w:val="00545308"/>
    <w:rsid w:val="00545399"/>
    <w:rsid w:val="005454FA"/>
    <w:rsid w:val="005455B0"/>
    <w:rsid w:val="00545615"/>
    <w:rsid w:val="005456A9"/>
    <w:rsid w:val="005456CF"/>
    <w:rsid w:val="00545746"/>
    <w:rsid w:val="0054592C"/>
    <w:rsid w:val="0054598F"/>
    <w:rsid w:val="00545A05"/>
    <w:rsid w:val="00545B10"/>
    <w:rsid w:val="00545B5C"/>
    <w:rsid w:val="00545C75"/>
    <w:rsid w:val="00545C94"/>
    <w:rsid w:val="00545EFF"/>
    <w:rsid w:val="00545F7D"/>
    <w:rsid w:val="00546025"/>
    <w:rsid w:val="005460F8"/>
    <w:rsid w:val="00546167"/>
    <w:rsid w:val="0054618B"/>
    <w:rsid w:val="005461FC"/>
    <w:rsid w:val="00546225"/>
    <w:rsid w:val="005462B4"/>
    <w:rsid w:val="00546330"/>
    <w:rsid w:val="0054636E"/>
    <w:rsid w:val="00546403"/>
    <w:rsid w:val="005464CA"/>
    <w:rsid w:val="0054658E"/>
    <w:rsid w:val="005465F7"/>
    <w:rsid w:val="0054665B"/>
    <w:rsid w:val="005466CC"/>
    <w:rsid w:val="005467BB"/>
    <w:rsid w:val="0054680E"/>
    <w:rsid w:val="00546991"/>
    <w:rsid w:val="005469BE"/>
    <w:rsid w:val="00546BD8"/>
    <w:rsid w:val="00546BF6"/>
    <w:rsid w:val="00546C6F"/>
    <w:rsid w:val="00546D90"/>
    <w:rsid w:val="00546F27"/>
    <w:rsid w:val="00546F6F"/>
    <w:rsid w:val="00546F79"/>
    <w:rsid w:val="00546FB4"/>
    <w:rsid w:val="0054702E"/>
    <w:rsid w:val="00547159"/>
    <w:rsid w:val="005472B7"/>
    <w:rsid w:val="00547323"/>
    <w:rsid w:val="00547370"/>
    <w:rsid w:val="005475A8"/>
    <w:rsid w:val="005475B3"/>
    <w:rsid w:val="00547625"/>
    <w:rsid w:val="00547682"/>
    <w:rsid w:val="005476EB"/>
    <w:rsid w:val="005477FC"/>
    <w:rsid w:val="005478EC"/>
    <w:rsid w:val="0054792C"/>
    <w:rsid w:val="00547998"/>
    <w:rsid w:val="005479C6"/>
    <w:rsid w:val="00547AC4"/>
    <w:rsid w:val="00547B28"/>
    <w:rsid w:val="00547C45"/>
    <w:rsid w:val="00547D00"/>
    <w:rsid w:val="00547D24"/>
    <w:rsid w:val="00547E2A"/>
    <w:rsid w:val="00547EE5"/>
    <w:rsid w:val="0055000B"/>
    <w:rsid w:val="00550131"/>
    <w:rsid w:val="00550150"/>
    <w:rsid w:val="00550186"/>
    <w:rsid w:val="00550285"/>
    <w:rsid w:val="005503BE"/>
    <w:rsid w:val="005504E3"/>
    <w:rsid w:val="005505F2"/>
    <w:rsid w:val="0055078D"/>
    <w:rsid w:val="00550801"/>
    <w:rsid w:val="00550872"/>
    <w:rsid w:val="00550A53"/>
    <w:rsid w:val="00550AD6"/>
    <w:rsid w:val="00550C8A"/>
    <w:rsid w:val="00550D20"/>
    <w:rsid w:val="00550F8B"/>
    <w:rsid w:val="00551007"/>
    <w:rsid w:val="005510AC"/>
    <w:rsid w:val="005510C9"/>
    <w:rsid w:val="00551115"/>
    <w:rsid w:val="0055118B"/>
    <w:rsid w:val="00551203"/>
    <w:rsid w:val="0055124C"/>
    <w:rsid w:val="00551266"/>
    <w:rsid w:val="005512BE"/>
    <w:rsid w:val="0055146C"/>
    <w:rsid w:val="00551560"/>
    <w:rsid w:val="0055165E"/>
    <w:rsid w:val="005516BA"/>
    <w:rsid w:val="0055172E"/>
    <w:rsid w:val="0055182A"/>
    <w:rsid w:val="005518C7"/>
    <w:rsid w:val="00551B30"/>
    <w:rsid w:val="00551B48"/>
    <w:rsid w:val="00551BD3"/>
    <w:rsid w:val="00551C1D"/>
    <w:rsid w:val="00551CAB"/>
    <w:rsid w:val="00551CE7"/>
    <w:rsid w:val="00551CFD"/>
    <w:rsid w:val="00551D48"/>
    <w:rsid w:val="00551D75"/>
    <w:rsid w:val="00551E37"/>
    <w:rsid w:val="00551E8C"/>
    <w:rsid w:val="00551F34"/>
    <w:rsid w:val="0055214A"/>
    <w:rsid w:val="005521E7"/>
    <w:rsid w:val="0055224B"/>
    <w:rsid w:val="00552293"/>
    <w:rsid w:val="005522AE"/>
    <w:rsid w:val="005524F2"/>
    <w:rsid w:val="00552548"/>
    <w:rsid w:val="0055260D"/>
    <w:rsid w:val="00552676"/>
    <w:rsid w:val="0055268F"/>
    <w:rsid w:val="005526F8"/>
    <w:rsid w:val="00552777"/>
    <w:rsid w:val="005529FF"/>
    <w:rsid w:val="00552A15"/>
    <w:rsid w:val="00552A7F"/>
    <w:rsid w:val="00552C36"/>
    <w:rsid w:val="00552C41"/>
    <w:rsid w:val="00552C4A"/>
    <w:rsid w:val="00552D7B"/>
    <w:rsid w:val="00552E03"/>
    <w:rsid w:val="00552E2A"/>
    <w:rsid w:val="00553013"/>
    <w:rsid w:val="00553062"/>
    <w:rsid w:val="005530CF"/>
    <w:rsid w:val="005531F1"/>
    <w:rsid w:val="0055323A"/>
    <w:rsid w:val="00553258"/>
    <w:rsid w:val="00553371"/>
    <w:rsid w:val="005533D3"/>
    <w:rsid w:val="00553404"/>
    <w:rsid w:val="005534DB"/>
    <w:rsid w:val="00553501"/>
    <w:rsid w:val="005537D4"/>
    <w:rsid w:val="0055396A"/>
    <w:rsid w:val="005539B1"/>
    <w:rsid w:val="005539C3"/>
    <w:rsid w:val="00553A88"/>
    <w:rsid w:val="00553B27"/>
    <w:rsid w:val="00553B2A"/>
    <w:rsid w:val="00553B5B"/>
    <w:rsid w:val="00553C0A"/>
    <w:rsid w:val="00553D6B"/>
    <w:rsid w:val="00553E9C"/>
    <w:rsid w:val="00553EF5"/>
    <w:rsid w:val="00553FA4"/>
    <w:rsid w:val="00553FEF"/>
    <w:rsid w:val="005540F5"/>
    <w:rsid w:val="00554128"/>
    <w:rsid w:val="00554163"/>
    <w:rsid w:val="0055418F"/>
    <w:rsid w:val="005541CC"/>
    <w:rsid w:val="00554349"/>
    <w:rsid w:val="00554378"/>
    <w:rsid w:val="00554385"/>
    <w:rsid w:val="005543E2"/>
    <w:rsid w:val="0055441D"/>
    <w:rsid w:val="0055453D"/>
    <w:rsid w:val="0055454A"/>
    <w:rsid w:val="0055463C"/>
    <w:rsid w:val="0055465A"/>
    <w:rsid w:val="005546F4"/>
    <w:rsid w:val="0055472E"/>
    <w:rsid w:val="005547DD"/>
    <w:rsid w:val="00554973"/>
    <w:rsid w:val="00554B13"/>
    <w:rsid w:val="00554B29"/>
    <w:rsid w:val="00554BB1"/>
    <w:rsid w:val="00554C96"/>
    <w:rsid w:val="00554C9B"/>
    <w:rsid w:val="00554CB0"/>
    <w:rsid w:val="00554D17"/>
    <w:rsid w:val="00555058"/>
    <w:rsid w:val="0055516B"/>
    <w:rsid w:val="005552E5"/>
    <w:rsid w:val="005554F3"/>
    <w:rsid w:val="005555D1"/>
    <w:rsid w:val="005555DA"/>
    <w:rsid w:val="0055569B"/>
    <w:rsid w:val="0055576C"/>
    <w:rsid w:val="005557A5"/>
    <w:rsid w:val="00555849"/>
    <w:rsid w:val="0055584E"/>
    <w:rsid w:val="005558AE"/>
    <w:rsid w:val="00555B6E"/>
    <w:rsid w:val="00555C27"/>
    <w:rsid w:val="00555C41"/>
    <w:rsid w:val="00555D18"/>
    <w:rsid w:val="00555D42"/>
    <w:rsid w:val="00555DDC"/>
    <w:rsid w:val="00555E43"/>
    <w:rsid w:val="00555E50"/>
    <w:rsid w:val="00555E54"/>
    <w:rsid w:val="00555E6B"/>
    <w:rsid w:val="00555F86"/>
    <w:rsid w:val="00556013"/>
    <w:rsid w:val="0055602E"/>
    <w:rsid w:val="0055608F"/>
    <w:rsid w:val="00556160"/>
    <w:rsid w:val="00556235"/>
    <w:rsid w:val="005562CD"/>
    <w:rsid w:val="005565A4"/>
    <w:rsid w:val="005566AF"/>
    <w:rsid w:val="005566B3"/>
    <w:rsid w:val="0055678C"/>
    <w:rsid w:val="005567D8"/>
    <w:rsid w:val="00556818"/>
    <w:rsid w:val="00556833"/>
    <w:rsid w:val="005568BD"/>
    <w:rsid w:val="0055695A"/>
    <w:rsid w:val="00556A06"/>
    <w:rsid w:val="00556A1E"/>
    <w:rsid w:val="00556A37"/>
    <w:rsid w:val="00556B76"/>
    <w:rsid w:val="00556BE2"/>
    <w:rsid w:val="00556C1E"/>
    <w:rsid w:val="00556D39"/>
    <w:rsid w:val="00556D82"/>
    <w:rsid w:val="00556D92"/>
    <w:rsid w:val="00556DA5"/>
    <w:rsid w:val="00556EBA"/>
    <w:rsid w:val="00556F46"/>
    <w:rsid w:val="00556F52"/>
    <w:rsid w:val="005570A6"/>
    <w:rsid w:val="0055717F"/>
    <w:rsid w:val="005571AF"/>
    <w:rsid w:val="005572CF"/>
    <w:rsid w:val="00557302"/>
    <w:rsid w:val="0055732E"/>
    <w:rsid w:val="005575BD"/>
    <w:rsid w:val="005575CC"/>
    <w:rsid w:val="00557684"/>
    <w:rsid w:val="005576B1"/>
    <w:rsid w:val="0055770B"/>
    <w:rsid w:val="0055776B"/>
    <w:rsid w:val="005577BC"/>
    <w:rsid w:val="0055783D"/>
    <w:rsid w:val="005578B8"/>
    <w:rsid w:val="005578F4"/>
    <w:rsid w:val="00557917"/>
    <w:rsid w:val="005579A7"/>
    <w:rsid w:val="005579AE"/>
    <w:rsid w:val="005579CD"/>
    <w:rsid w:val="00557A5D"/>
    <w:rsid w:val="00557A68"/>
    <w:rsid w:val="00557B49"/>
    <w:rsid w:val="00557C39"/>
    <w:rsid w:val="00557C72"/>
    <w:rsid w:val="00557D52"/>
    <w:rsid w:val="00557DD9"/>
    <w:rsid w:val="00557DF5"/>
    <w:rsid w:val="00557ED3"/>
    <w:rsid w:val="00557F4A"/>
    <w:rsid w:val="00557FB7"/>
    <w:rsid w:val="005600D1"/>
    <w:rsid w:val="0056020F"/>
    <w:rsid w:val="005602AB"/>
    <w:rsid w:val="00560340"/>
    <w:rsid w:val="0056043F"/>
    <w:rsid w:val="00560598"/>
    <w:rsid w:val="0056060C"/>
    <w:rsid w:val="00560655"/>
    <w:rsid w:val="00560726"/>
    <w:rsid w:val="0056086E"/>
    <w:rsid w:val="005609C7"/>
    <w:rsid w:val="00560A32"/>
    <w:rsid w:val="00560A82"/>
    <w:rsid w:val="00560ADD"/>
    <w:rsid w:val="00560B99"/>
    <w:rsid w:val="00560BA7"/>
    <w:rsid w:val="00560CCF"/>
    <w:rsid w:val="00560E6C"/>
    <w:rsid w:val="00560F6C"/>
    <w:rsid w:val="00560FBC"/>
    <w:rsid w:val="0056102E"/>
    <w:rsid w:val="00561135"/>
    <w:rsid w:val="005611A2"/>
    <w:rsid w:val="00561391"/>
    <w:rsid w:val="00561503"/>
    <w:rsid w:val="0056150D"/>
    <w:rsid w:val="00561530"/>
    <w:rsid w:val="00561534"/>
    <w:rsid w:val="00561714"/>
    <w:rsid w:val="00561759"/>
    <w:rsid w:val="005617AD"/>
    <w:rsid w:val="005617F8"/>
    <w:rsid w:val="00561841"/>
    <w:rsid w:val="00561851"/>
    <w:rsid w:val="005619E1"/>
    <w:rsid w:val="00561A77"/>
    <w:rsid w:val="00561AAC"/>
    <w:rsid w:val="00561B02"/>
    <w:rsid w:val="00561B32"/>
    <w:rsid w:val="00561B58"/>
    <w:rsid w:val="00561D4D"/>
    <w:rsid w:val="00561E1A"/>
    <w:rsid w:val="00561EFD"/>
    <w:rsid w:val="00561F45"/>
    <w:rsid w:val="00562182"/>
    <w:rsid w:val="005621A7"/>
    <w:rsid w:val="0056220A"/>
    <w:rsid w:val="0056224B"/>
    <w:rsid w:val="00562330"/>
    <w:rsid w:val="00562677"/>
    <w:rsid w:val="0056276D"/>
    <w:rsid w:val="0056281B"/>
    <w:rsid w:val="00562895"/>
    <w:rsid w:val="00562910"/>
    <w:rsid w:val="005629E1"/>
    <w:rsid w:val="00562AC7"/>
    <w:rsid w:val="00562ADF"/>
    <w:rsid w:val="00562B14"/>
    <w:rsid w:val="00562D8D"/>
    <w:rsid w:val="00562F46"/>
    <w:rsid w:val="00562F59"/>
    <w:rsid w:val="00562F61"/>
    <w:rsid w:val="00563029"/>
    <w:rsid w:val="005630ED"/>
    <w:rsid w:val="0056317E"/>
    <w:rsid w:val="005631EB"/>
    <w:rsid w:val="00563281"/>
    <w:rsid w:val="00563421"/>
    <w:rsid w:val="00563445"/>
    <w:rsid w:val="00563464"/>
    <w:rsid w:val="00563586"/>
    <w:rsid w:val="005635BA"/>
    <w:rsid w:val="005635BE"/>
    <w:rsid w:val="005635E6"/>
    <w:rsid w:val="00563640"/>
    <w:rsid w:val="0056364E"/>
    <w:rsid w:val="0056365B"/>
    <w:rsid w:val="0056379F"/>
    <w:rsid w:val="00563868"/>
    <w:rsid w:val="00563929"/>
    <w:rsid w:val="00563941"/>
    <w:rsid w:val="005639BA"/>
    <w:rsid w:val="00563AD2"/>
    <w:rsid w:val="00563B15"/>
    <w:rsid w:val="00563DD9"/>
    <w:rsid w:val="00563EAB"/>
    <w:rsid w:val="00563EAE"/>
    <w:rsid w:val="005641D4"/>
    <w:rsid w:val="005642CD"/>
    <w:rsid w:val="005642F1"/>
    <w:rsid w:val="005643DC"/>
    <w:rsid w:val="00564401"/>
    <w:rsid w:val="0056442F"/>
    <w:rsid w:val="0056445A"/>
    <w:rsid w:val="00564462"/>
    <w:rsid w:val="00564484"/>
    <w:rsid w:val="005644A1"/>
    <w:rsid w:val="005644E0"/>
    <w:rsid w:val="00564522"/>
    <w:rsid w:val="00564603"/>
    <w:rsid w:val="00564619"/>
    <w:rsid w:val="005646C2"/>
    <w:rsid w:val="00564716"/>
    <w:rsid w:val="005647EF"/>
    <w:rsid w:val="00564853"/>
    <w:rsid w:val="00564867"/>
    <w:rsid w:val="0056494E"/>
    <w:rsid w:val="005649FB"/>
    <w:rsid w:val="00564AE3"/>
    <w:rsid w:val="00564AE6"/>
    <w:rsid w:val="00564E8E"/>
    <w:rsid w:val="00564EF9"/>
    <w:rsid w:val="00564F19"/>
    <w:rsid w:val="00564F3A"/>
    <w:rsid w:val="00564F85"/>
    <w:rsid w:val="00564FDA"/>
    <w:rsid w:val="00565075"/>
    <w:rsid w:val="00565177"/>
    <w:rsid w:val="005651B6"/>
    <w:rsid w:val="005652C9"/>
    <w:rsid w:val="0056537B"/>
    <w:rsid w:val="00565392"/>
    <w:rsid w:val="005654E1"/>
    <w:rsid w:val="005656F2"/>
    <w:rsid w:val="005656F3"/>
    <w:rsid w:val="005657C8"/>
    <w:rsid w:val="005659E3"/>
    <w:rsid w:val="00565A40"/>
    <w:rsid w:val="00565A91"/>
    <w:rsid w:val="00565B8D"/>
    <w:rsid w:val="00565D16"/>
    <w:rsid w:val="00565D41"/>
    <w:rsid w:val="00565E14"/>
    <w:rsid w:val="00565F46"/>
    <w:rsid w:val="00565F7F"/>
    <w:rsid w:val="00565F98"/>
    <w:rsid w:val="0056608B"/>
    <w:rsid w:val="005660E0"/>
    <w:rsid w:val="005660E1"/>
    <w:rsid w:val="005660EE"/>
    <w:rsid w:val="0056611D"/>
    <w:rsid w:val="00566198"/>
    <w:rsid w:val="005661A4"/>
    <w:rsid w:val="005664CE"/>
    <w:rsid w:val="005664F4"/>
    <w:rsid w:val="005665A0"/>
    <w:rsid w:val="00566665"/>
    <w:rsid w:val="00566674"/>
    <w:rsid w:val="00566695"/>
    <w:rsid w:val="005666A1"/>
    <w:rsid w:val="0056681A"/>
    <w:rsid w:val="00566882"/>
    <w:rsid w:val="00566908"/>
    <w:rsid w:val="00566A0A"/>
    <w:rsid w:val="00566A7D"/>
    <w:rsid w:val="00566A98"/>
    <w:rsid w:val="00566A9A"/>
    <w:rsid w:val="00566B2B"/>
    <w:rsid w:val="00566B98"/>
    <w:rsid w:val="00566BAD"/>
    <w:rsid w:val="00566C6F"/>
    <w:rsid w:val="00566E29"/>
    <w:rsid w:val="00566E2A"/>
    <w:rsid w:val="00566E34"/>
    <w:rsid w:val="00566EE1"/>
    <w:rsid w:val="0056711E"/>
    <w:rsid w:val="0056713D"/>
    <w:rsid w:val="00567174"/>
    <w:rsid w:val="005671DD"/>
    <w:rsid w:val="005671E8"/>
    <w:rsid w:val="005672FE"/>
    <w:rsid w:val="0056730C"/>
    <w:rsid w:val="00567310"/>
    <w:rsid w:val="00567349"/>
    <w:rsid w:val="0056736F"/>
    <w:rsid w:val="00567383"/>
    <w:rsid w:val="005673D7"/>
    <w:rsid w:val="00567478"/>
    <w:rsid w:val="005674D7"/>
    <w:rsid w:val="005675AA"/>
    <w:rsid w:val="00567635"/>
    <w:rsid w:val="0056763C"/>
    <w:rsid w:val="00567837"/>
    <w:rsid w:val="00567924"/>
    <w:rsid w:val="00567C36"/>
    <w:rsid w:val="00567CF4"/>
    <w:rsid w:val="00567F20"/>
    <w:rsid w:val="005700AC"/>
    <w:rsid w:val="00570106"/>
    <w:rsid w:val="00570171"/>
    <w:rsid w:val="00570175"/>
    <w:rsid w:val="00570330"/>
    <w:rsid w:val="00570399"/>
    <w:rsid w:val="005703A1"/>
    <w:rsid w:val="00570481"/>
    <w:rsid w:val="005704A4"/>
    <w:rsid w:val="005704BF"/>
    <w:rsid w:val="0057055F"/>
    <w:rsid w:val="005705B8"/>
    <w:rsid w:val="0057067C"/>
    <w:rsid w:val="005706F2"/>
    <w:rsid w:val="00570781"/>
    <w:rsid w:val="005707C4"/>
    <w:rsid w:val="00570846"/>
    <w:rsid w:val="0057089D"/>
    <w:rsid w:val="00570AEB"/>
    <w:rsid w:val="00570B48"/>
    <w:rsid w:val="00570BE8"/>
    <w:rsid w:val="00570BEB"/>
    <w:rsid w:val="00570C62"/>
    <w:rsid w:val="00570D04"/>
    <w:rsid w:val="00570D6E"/>
    <w:rsid w:val="00570EF4"/>
    <w:rsid w:val="00570EFA"/>
    <w:rsid w:val="00570FB1"/>
    <w:rsid w:val="005710B0"/>
    <w:rsid w:val="005710D6"/>
    <w:rsid w:val="005710E6"/>
    <w:rsid w:val="005712CD"/>
    <w:rsid w:val="0057133B"/>
    <w:rsid w:val="00571344"/>
    <w:rsid w:val="00571411"/>
    <w:rsid w:val="00571447"/>
    <w:rsid w:val="0057147A"/>
    <w:rsid w:val="00571667"/>
    <w:rsid w:val="00571669"/>
    <w:rsid w:val="005716D6"/>
    <w:rsid w:val="005717D4"/>
    <w:rsid w:val="005717EB"/>
    <w:rsid w:val="00571866"/>
    <w:rsid w:val="005718AA"/>
    <w:rsid w:val="005718D9"/>
    <w:rsid w:val="00571A58"/>
    <w:rsid w:val="00571A68"/>
    <w:rsid w:val="00571AF7"/>
    <w:rsid w:val="00571B79"/>
    <w:rsid w:val="00571C21"/>
    <w:rsid w:val="00571CB4"/>
    <w:rsid w:val="00571CFC"/>
    <w:rsid w:val="00571D38"/>
    <w:rsid w:val="00571D83"/>
    <w:rsid w:val="00571D97"/>
    <w:rsid w:val="00571DD5"/>
    <w:rsid w:val="00571F63"/>
    <w:rsid w:val="005720A4"/>
    <w:rsid w:val="00572131"/>
    <w:rsid w:val="005721F8"/>
    <w:rsid w:val="0057235E"/>
    <w:rsid w:val="00572375"/>
    <w:rsid w:val="005723C8"/>
    <w:rsid w:val="00572424"/>
    <w:rsid w:val="00572535"/>
    <w:rsid w:val="005725CA"/>
    <w:rsid w:val="00572606"/>
    <w:rsid w:val="0057261C"/>
    <w:rsid w:val="00572669"/>
    <w:rsid w:val="00572922"/>
    <w:rsid w:val="00572A5B"/>
    <w:rsid w:val="00572A99"/>
    <w:rsid w:val="00572AA0"/>
    <w:rsid w:val="00572AE5"/>
    <w:rsid w:val="00572D01"/>
    <w:rsid w:val="00572DC0"/>
    <w:rsid w:val="00572E83"/>
    <w:rsid w:val="00572F0B"/>
    <w:rsid w:val="00572F68"/>
    <w:rsid w:val="005730E8"/>
    <w:rsid w:val="0057310C"/>
    <w:rsid w:val="00573120"/>
    <w:rsid w:val="005732CE"/>
    <w:rsid w:val="005732DE"/>
    <w:rsid w:val="005733E6"/>
    <w:rsid w:val="00573411"/>
    <w:rsid w:val="0057344D"/>
    <w:rsid w:val="00573467"/>
    <w:rsid w:val="005735D4"/>
    <w:rsid w:val="00573619"/>
    <w:rsid w:val="0057369F"/>
    <w:rsid w:val="00573764"/>
    <w:rsid w:val="0057378E"/>
    <w:rsid w:val="0057399F"/>
    <w:rsid w:val="005739EA"/>
    <w:rsid w:val="00573B15"/>
    <w:rsid w:val="00573C0E"/>
    <w:rsid w:val="00573CAB"/>
    <w:rsid w:val="00573D4B"/>
    <w:rsid w:val="00573D5A"/>
    <w:rsid w:val="00573D63"/>
    <w:rsid w:val="00573ED6"/>
    <w:rsid w:val="00573F17"/>
    <w:rsid w:val="00574027"/>
    <w:rsid w:val="005740CB"/>
    <w:rsid w:val="0057419A"/>
    <w:rsid w:val="005741B8"/>
    <w:rsid w:val="005741C4"/>
    <w:rsid w:val="0057427A"/>
    <w:rsid w:val="005742CA"/>
    <w:rsid w:val="00574304"/>
    <w:rsid w:val="0057451D"/>
    <w:rsid w:val="00574528"/>
    <w:rsid w:val="0057454B"/>
    <w:rsid w:val="00574554"/>
    <w:rsid w:val="0057461F"/>
    <w:rsid w:val="00574765"/>
    <w:rsid w:val="00574814"/>
    <w:rsid w:val="0057490F"/>
    <w:rsid w:val="00574951"/>
    <w:rsid w:val="00574993"/>
    <w:rsid w:val="00574A49"/>
    <w:rsid w:val="00574B03"/>
    <w:rsid w:val="00574CA4"/>
    <w:rsid w:val="00574D4C"/>
    <w:rsid w:val="00574E29"/>
    <w:rsid w:val="0057501C"/>
    <w:rsid w:val="00575099"/>
    <w:rsid w:val="005750BD"/>
    <w:rsid w:val="0057517E"/>
    <w:rsid w:val="005751A2"/>
    <w:rsid w:val="005751FD"/>
    <w:rsid w:val="00575224"/>
    <w:rsid w:val="005752D7"/>
    <w:rsid w:val="005753DD"/>
    <w:rsid w:val="00575525"/>
    <w:rsid w:val="00575610"/>
    <w:rsid w:val="00575682"/>
    <w:rsid w:val="005759D1"/>
    <w:rsid w:val="005759E8"/>
    <w:rsid w:val="00575A10"/>
    <w:rsid w:val="00575A1D"/>
    <w:rsid w:val="00575A95"/>
    <w:rsid w:val="00575B85"/>
    <w:rsid w:val="00575C3E"/>
    <w:rsid w:val="00575C8A"/>
    <w:rsid w:val="00575CD1"/>
    <w:rsid w:val="00575CDD"/>
    <w:rsid w:val="00575EBF"/>
    <w:rsid w:val="00575F3F"/>
    <w:rsid w:val="00575FBA"/>
    <w:rsid w:val="005760D5"/>
    <w:rsid w:val="005760F0"/>
    <w:rsid w:val="005763A2"/>
    <w:rsid w:val="005763AC"/>
    <w:rsid w:val="005765D0"/>
    <w:rsid w:val="00576657"/>
    <w:rsid w:val="00576972"/>
    <w:rsid w:val="005769F2"/>
    <w:rsid w:val="00576A2B"/>
    <w:rsid w:val="00576B2D"/>
    <w:rsid w:val="00576BAB"/>
    <w:rsid w:val="00576BFF"/>
    <w:rsid w:val="00576C1E"/>
    <w:rsid w:val="00576C81"/>
    <w:rsid w:val="00576DD9"/>
    <w:rsid w:val="00576F38"/>
    <w:rsid w:val="00576F6B"/>
    <w:rsid w:val="00576F74"/>
    <w:rsid w:val="0057718B"/>
    <w:rsid w:val="00577202"/>
    <w:rsid w:val="0057725C"/>
    <w:rsid w:val="00577288"/>
    <w:rsid w:val="005773C3"/>
    <w:rsid w:val="005773D5"/>
    <w:rsid w:val="00577431"/>
    <w:rsid w:val="00577446"/>
    <w:rsid w:val="005774BB"/>
    <w:rsid w:val="005776F5"/>
    <w:rsid w:val="00577729"/>
    <w:rsid w:val="005777FF"/>
    <w:rsid w:val="00577821"/>
    <w:rsid w:val="00577913"/>
    <w:rsid w:val="00577A52"/>
    <w:rsid w:val="00577AC6"/>
    <w:rsid w:val="00577BD6"/>
    <w:rsid w:val="00577C92"/>
    <w:rsid w:val="00577CF8"/>
    <w:rsid w:val="00577D85"/>
    <w:rsid w:val="00577E4E"/>
    <w:rsid w:val="00577E9E"/>
    <w:rsid w:val="00577EDD"/>
    <w:rsid w:val="00580005"/>
    <w:rsid w:val="0058005A"/>
    <w:rsid w:val="00580061"/>
    <w:rsid w:val="005800F5"/>
    <w:rsid w:val="0058050B"/>
    <w:rsid w:val="00580575"/>
    <w:rsid w:val="005805E8"/>
    <w:rsid w:val="00580636"/>
    <w:rsid w:val="00580652"/>
    <w:rsid w:val="00580658"/>
    <w:rsid w:val="00580766"/>
    <w:rsid w:val="0058077E"/>
    <w:rsid w:val="005807D8"/>
    <w:rsid w:val="00580885"/>
    <w:rsid w:val="005808F8"/>
    <w:rsid w:val="00580942"/>
    <w:rsid w:val="0058095C"/>
    <w:rsid w:val="0058096E"/>
    <w:rsid w:val="00580974"/>
    <w:rsid w:val="00580B43"/>
    <w:rsid w:val="00580B6F"/>
    <w:rsid w:val="00580B99"/>
    <w:rsid w:val="00580BB5"/>
    <w:rsid w:val="00580BE1"/>
    <w:rsid w:val="00580CFB"/>
    <w:rsid w:val="00580D39"/>
    <w:rsid w:val="00580D8C"/>
    <w:rsid w:val="00580DB7"/>
    <w:rsid w:val="00580F6D"/>
    <w:rsid w:val="0058100A"/>
    <w:rsid w:val="005811D1"/>
    <w:rsid w:val="0058123E"/>
    <w:rsid w:val="00581273"/>
    <w:rsid w:val="00581304"/>
    <w:rsid w:val="00581390"/>
    <w:rsid w:val="005814AB"/>
    <w:rsid w:val="0058153C"/>
    <w:rsid w:val="005815F8"/>
    <w:rsid w:val="005816EA"/>
    <w:rsid w:val="005818D6"/>
    <w:rsid w:val="00581991"/>
    <w:rsid w:val="005819A3"/>
    <w:rsid w:val="005819D0"/>
    <w:rsid w:val="00581AEF"/>
    <w:rsid w:val="00581AF9"/>
    <w:rsid w:val="00581B19"/>
    <w:rsid w:val="00581B47"/>
    <w:rsid w:val="00581C75"/>
    <w:rsid w:val="00581D80"/>
    <w:rsid w:val="00581D98"/>
    <w:rsid w:val="00581DA6"/>
    <w:rsid w:val="00581F49"/>
    <w:rsid w:val="00581F79"/>
    <w:rsid w:val="00581F8B"/>
    <w:rsid w:val="00581FD6"/>
    <w:rsid w:val="00581FF2"/>
    <w:rsid w:val="0058204D"/>
    <w:rsid w:val="005820E0"/>
    <w:rsid w:val="005821F5"/>
    <w:rsid w:val="005822F1"/>
    <w:rsid w:val="0058236A"/>
    <w:rsid w:val="005823DC"/>
    <w:rsid w:val="00582470"/>
    <w:rsid w:val="005824D5"/>
    <w:rsid w:val="005825B4"/>
    <w:rsid w:val="005825DC"/>
    <w:rsid w:val="00582830"/>
    <w:rsid w:val="00582894"/>
    <w:rsid w:val="00582AEB"/>
    <w:rsid w:val="00582B25"/>
    <w:rsid w:val="00582B45"/>
    <w:rsid w:val="00582C6D"/>
    <w:rsid w:val="00582E48"/>
    <w:rsid w:val="00582E77"/>
    <w:rsid w:val="00582EEC"/>
    <w:rsid w:val="00582EF8"/>
    <w:rsid w:val="00582F5F"/>
    <w:rsid w:val="00582F87"/>
    <w:rsid w:val="00583029"/>
    <w:rsid w:val="0058308A"/>
    <w:rsid w:val="0058308D"/>
    <w:rsid w:val="0058309D"/>
    <w:rsid w:val="005830E4"/>
    <w:rsid w:val="0058313A"/>
    <w:rsid w:val="00583160"/>
    <w:rsid w:val="0058332E"/>
    <w:rsid w:val="00583498"/>
    <w:rsid w:val="005834E8"/>
    <w:rsid w:val="005834FA"/>
    <w:rsid w:val="0058350F"/>
    <w:rsid w:val="005835E1"/>
    <w:rsid w:val="005836F3"/>
    <w:rsid w:val="00583742"/>
    <w:rsid w:val="00583754"/>
    <w:rsid w:val="00583789"/>
    <w:rsid w:val="005837C9"/>
    <w:rsid w:val="00583821"/>
    <w:rsid w:val="0058382C"/>
    <w:rsid w:val="00583835"/>
    <w:rsid w:val="00583982"/>
    <w:rsid w:val="00583A95"/>
    <w:rsid w:val="00583ACB"/>
    <w:rsid w:val="00583B1A"/>
    <w:rsid w:val="00583B36"/>
    <w:rsid w:val="00584016"/>
    <w:rsid w:val="005840B9"/>
    <w:rsid w:val="00584278"/>
    <w:rsid w:val="005842A2"/>
    <w:rsid w:val="005842F5"/>
    <w:rsid w:val="00584501"/>
    <w:rsid w:val="0058451C"/>
    <w:rsid w:val="0058458C"/>
    <w:rsid w:val="005845F1"/>
    <w:rsid w:val="0058462F"/>
    <w:rsid w:val="005846B1"/>
    <w:rsid w:val="005846D2"/>
    <w:rsid w:val="0058477C"/>
    <w:rsid w:val="005847AF"/>
    <w:rsid w:val="005847EF"/>
    <w:rsid w:val="00584854"/>
    <w:rsid w:val="005848BB"/>
    <w:rsid w:val="00584A0E"/>
    <w:rsid w:val="00584A47"/>
    <w:rsid w:val="00584A96"/>
    <w:rsid w:val="00584B02"/>
    <w:rsid w:val="00584B68"/>
    <w:rsid w:val="00584B89"/>
    <w:rsid w:val="00584BE1"/>
    <w:rsid w:val="00584C39"/>
    <w:rsid w:val="00584CD9"/>
    <w:rsid w:val="00584CFA"/>
    <w:rsid w:val="00584D39"/>
    <w:rsid w:val="00584DB4"/>
    <w:rsid w:val="00584E6D"/>
    <w:rsid w:val="00585047"/>
    <w:rsid w:val="00585197"/>
    <w:rsid w:val="005851C8"/>
    <w:rsid w:val="0058543B"/>
    <w:rsid w:val="0058547B"/>
    <w:rsid w:val="005854AF"/>
    <w:rsid w:val="005854C9"/>
    <w:rsid w:val="005855C3"/>
    <w:rsid w:val="005855CD"/>
    <w:rsid w:val="00585605"/>
    <w:rsid w:val="0058564E"/>
    <w:rsid w:val="00585753"/>
    <w:rsid w:val="005859BF"/>
    <w:rsid w:val="00585B57"/>
    <w:rsid w:val="00585B60"/>
    <w:rsid w:val="00585C03"/>
    <w:rsid w:val="00585D12"/>
    <w:rsid w:val="00585EA4"/>
    <w:rsid w:val="00585FFD"/>
    <w:rsid w:val="00586071"/>
    <w:rsid w:val="0058608C"/>
    <w:rsid w:val="00586099"/>
    <w:rsid w:val="00586127"/>
    <w:rsid w:val="0058626B"/>
    <w:rsid w:val="00586300"/>
    <w:rsid w:val="005863BF"/>
    <w:rsid w:val="00586438"/>
    <w:rsid w:val="0058645F"/>
    <w:rsid w:val="0058646D"/>
    <w:rsid w:val="005865DD"/>
    <w:rsid w:val="00586639"/>
    <w:rsid w:val="00586792"/>
    <w:rsid w:val="0058685F"/>
    <w:rsid w:val="00586871"/>
    <w:rsid w:val="00586960"/>
    <w:rsid w:val="0058696B"/>
    <w:rsid w:val="00586A96"/>
    <w:rsid w:val="00586B3C"/>
    <w:rsid w:val="00586BBB"/>
    <w:rsid w:val="00586C09"/>
    <w:rsid w:val="00586EFB"/>
    <w:rsid w:val="00587014"/>
    <w:rsid w:val="00587078"/>
    <w:rsid w:val="00587085"/>
    <w:rsid w:val="005870A6"/>
    <w:rsid w:val="005870D6"/>
    <w:rsid w:val="00587169"/>
    <w:rsid w:val="005871E0"/>
    <w:rsid w:val="005871EF"/>
    <w:rsid w:val="00587200"/>
    <w:rsid w:val="00587226"/>
    <w:rsid w:val="005872BD"/>
    <w:rsid w:val="005872D2"/>
    <w:rsid w:val="005873C6"/>
    <w:rsid w:val="0058765B"/>
    <w:rsid w:val="005877C8"/>
    <w:rsid w:val="005877F8"/>
    <w:rsid w:val="005878E8"/>
    <w:rsid w:val="005879A3"/>
    <w:rsid w:val="005879C7"/>
    <w:rsid w:val="00587AEB"/>
    <w:rsid w:val="00587B81"/>
    <w:rsid w:val="00587BCD"/>
    <w:rsid w:val="00587BD4"/>
    <w:rsid w:val="00587BE7"/>
    <w:rsid w:val="00587BFB"/>
    <w:rsid w:val="00587C1C"/>
    <w:rsid w:val="00587D6C"/>
    <w:rsid w:val="00587DC4"/>
    <w:rsid w:val="00590078"/>
    <w:rsid w:val="00590084"/>
    <w:rsid w:val="005900BE"/>
    <w:rsid w:val="00590145"/>
    <w:rsid w:val="0059027E"/>
    <w:rsid w:val="00590291"/>
    <w:rsid w:val="005902F7"/>
    <w:rsid w:val="00590304"/>
    <w:rsid w:val="0059035B"/>
    <w:rsid w:val="00590506"/>
    <w:rsid w:val="0059052F"/>
    <w:rsid w:val="00590577"/>
    <w:rsid w:val="005905F5"/>
    <w:rsid w:val="0059064C"/>
    <w:rsid w:val="005906F1"/>
    <w:rsid w:val="005906F9"/>
    <w:rsid w:val="00590751"/>
    <w:rsid w:val="00590796"/>
    <w:rsid w:val="00590905"/>
    <w:rsid w:val="00590AE5"/>
    <w:rsid w:val="00590B3E"/>
    <w:rsid w:val="00590DE6"/>
    <w:rsid w:val="00590E42"/>
    <w:rsid w:val="00590F70"/>
    <w:rsid w:val="005911B3"/>
    <w:rsid w:val="00591218"/>
    <w:rsid w:val="005912BD"/>
    <w:rsid w:val="00591373"/>
    <w:rsid w:val="0059138E"/>
    <w:rsid w:val="005913D8"/>
    <w:rsid w:val="00591426"/>
    <w:rsid w:val="005914D4"/>
    <w:rsid w:val="00591543"/>
    <w:rsid w:val="005915D0"/>
    <w:rsid w:val="00591602"/>
    <w:rsid w:val="005916DA"/>
    <w:rsid w:val="0059176D"/>
    <w:rsid w:val="00591777"/>
    <w:rsid w:val="005917EC"/>
    <w:rsid w:val="0059188C"/>
    <w:rsid w:val="005918DF"/>
    <w:rsid w:val="00591933"/>
    <w:rsid w:val="00591962"/>
    <w:rsid w:val="00591990"/>
    <w:rsid w:val="00591A0D"/>
    <w:rsid w:val="00591A95"/>
    <w:rsid w:val="00591AE2"/>
    <w:rsid w:val="00591B76"/>
    <w:rsid w:val="00591C8E"/>
    <w:rsid w:val="00591D1F"/>
    <w:rsid w:val="00591DA3"/>
    <w:rsid w:val="00591F09"/>
    <w:rsid w:val="005920E3"/>
    <w:rsid w:val="005920FE"/>
    <w:rsid w:val="00592307"/>
    <w:rsid w:val="005923BF"/>
    <w:rsid w:val="0059240B"/>
    <w:rsid w:val="0059247D"/>
    <w:rsid w:val="00592689"/>
    <w:rsid w:val="005927B7"/>
    <w:rsid w:val="00592812"/>
    <w:rsid w:val="00592830"/>
    <w:rsid w:val="0059285D"/>
    <w:rsid w:val="00592947"/>
    <w:rsid w:val="005929CD"/>
    <w:rsid w:val="00592A19"/>
    <w:rsid w:val="00592AC1"/>
    <w:rsid w:val="00592BA6"/>
    <w:rsid w:val="00592BB0"/>
    <w:rsid w:val="00592BC4"/>
    <w:rsid w:val="00592C77"/>
    <w:rsid w:val="00592CEE"/>
    <w:rsid w:val="00592D0D"/>
    <w:rsid w:val="00592DE5"/>
    <w:rsid w:val="00592E37"/>
    <w:rsid w:val="00592EE9"/>
    <w:rsid w:val="00592F27"/>
    <w:rsid w:val="00592F79"/>
    <w:rsid w:val="00593110"/>
    <w:rsid w:val="00593115"/>
    <w:rsid w:val="005931C6"/>
    <w:rsid w:val="005933E4"/>
    <w:rsid w:val="0059341D"/>
    <w:rsid w:val="005934A5"/>
    <w:rsid w:val="0059355B"/>
    <w:rsid w:val="00593630"/>
    <w:rsid w:val="00593744"/>
    <w:rsid w:val="005937B3"/>
    <w:rsid w:val="00593896"/>
    <w:rsid w:val="00593BE2"/>
    <w:rsid w:val="00593BE7"/>
    <w:rsid w:val="00593C3B"/>
    <w:rsid w:val="00593C91"/>
    <w:rsid w:val="00593CEF"/>
    <w:rsid w:val="00593D15"/>
    <w:rsid w:val="00593DD5"/>
    <w:rsid w:val="00593DF7"/>
    <w:rsid w:val="00593E55"/>
    <w:rsid w:val="00593E94"/>
    <w:rsid w:val="00593EAF"/>
    <w:rsid w:val="00593F7C"/>
    <w:rsid w:val="00593F94"/>
    <w:rsid w:val="00593FE2"/>
    <w:rsid w:val="00594086"/>
    <w:rsid w:val="005940BE"/>
    <w:rsid w:val="005941A6"/>
    <w:rsid w:val="005941B5"/>
    <w:rsid w:val="00594323"/>
    <w:rsid w:val="005943E9"/>
    <w:rsid w:val="0059453F"/>
    <w:rsid w:val="00594591"/>
    <w:rsid w:val="00594598"/>
    <w:rsid w:val="00594865"/>
    <w:rsid w:val="00594992"/>
    <w:rsid w:val="005949A7"/>
    <w:rsid w:val="00594A2B"/>
    <w:rsid w:val="00594A8D"/>
    <w:rsid w:val="00594AAA"/>
    <w:rsid w:val="00594BF2"/>
    <w:rsid w:val="00594CDF"/>
    <w:rsid w:val="00594DAC"/>
    <w:rsid w:val="00594DD7"/>
    <w:rsid w:val="00594F5C"/>
    <w:rsid w:val="00594F63"/>
    <w:rsid w:val="00594F8F"/>
    <w:rsid w:val="005951E0"/>
    <w:rsid w:val="0059525D"/>
    <w:rsid w:val="0059539C"/>
    <w:rsid w:val="005953A5"/>
    <w:rsid w:val="00595442"/>
    <w:rsid w:val="005957CC"/>
    <w:rsid w:val="00595877"/>
    <w:rsid w:val="00595A75"/>
    <w:rsid w:val="00595A8C"/>
    <w:rsid w:val="00595C12"/>
    <w:rsid w:val="00595C4B"/>
    <w:rsid w:val="00595C4D"/>
    <w:rsid w:val="00595D77"/>
    <w:rsid w:val="00595D8E"/>
    <w:rsid w:val="00595D93"/>
    <w:rsid w:val="00595DD7"/>
    <w:rsid w:val="00595E15"/>
    <w:rsid w:val="00595E1C"/>
    <w:rsid w:val="00595F11"/>
    <w:rsid w:val="00595FC9"/>
    <w:rsid w:val="0059601C"/>
    <w:rsid w:val="0059609E"/>
    <w:rsid w:val="00596124"/>
    <w:rsid w:val="00596186"/>
    <w:rsid w:val="005961D6"/>
    <w:rsid w:val="005961F4"/>
    <w:rsid w:val="00596277"/>
    <w:rsid w:val="005962A4"/>
    <w:rsid w:val="005962C1"/>
    <w:rsid w:val="00596315"/>
    <w:rsid w:val="005964C2"/>
    <w:rsid w:val="0059652D"/>
    <w:rsid w:val="0059663D"/>
    <w:rsid w:val="005966F9"/>
    <w:rsid w:val="00596722"/>
    <w:rsid w:val="00596742"/>
    <w:rsid w:val="0059674F"/>
    <w:rsid w:val="00596920"/>
    <w:rsid w:val="0059698B"/>
    <w:rsid w:val="00596BAA"/>
    <w:rsid w:val="00596C63"/>
    <w:rsid w:val="00596C6C"/>
    <w:rsid w:val="00596C77"/>
    <w:rsid w:val="00596C9B"/>
    <w:rsid w:val="00596D6E"/>
    <w:rsid w:val="00596E14"/>
    <w:rsid w:val="00596E31"/>
    <w:rsid w:val="00596E98"/>
    <w:rsid w:val="00597010"/>
    <w:rsid w:val="005972A3"/>
    <w:rsid w:val="00597374"/>
    <w:rsid w:val="00597487"/>
    <w:rsid w:val="00597752"/>
    <w:rsid w:val="00597793"/>
    <w:rsid w:val="0059788F"/>
    <w:rsid w:val="00597984"/>
    <w:rsid w:val="00597A11"/>
    <w:rsid w:val="00597A12"/>
    <w:rsid w:val="00597A98"/>
    <w:rsid w:val="00597BF7"/>
    <w:rsid w:val="00597C2D"/>
    <w:rsid w:val="00597C9C"/>
    <w:rsid w:val="00597EE5"/>
    <w:rsid w:val="005A006B"/>
    <w:rsid w:val="005A01A6"/>
    <w:rsid w:val="005A01B6"/>
    <w:rsid w:val="005A0289"/>
    <w:rsid w:val="005A02B6"/>
    <w:rsid w:val="005A02F0"/>
    <w:rsid w:val="005A045E"/>
    <w:rsid w:val="005A0461"/>
    <w:rsid w:val="005A04AE"/>
    <w:rsid w:val="005A04B7"/>
    <w:rsid w:val="005A05CF"/>
    <w:rsid w:val="005A0646"/>
    <w:rsid w:val="005A079E"/>
    <w:rsid w:val="005A092D"/>
    <w:rsid w:val="005A0A1B"/>
    <w:rsid w:val="005A0C19"/>
    <w:rsid w:val="005A0CD0"/>
    <w:rsid w:val="005A0D8A"/>
    <w:rsid w:val="005A0DB0"/>
    <w:rsid w:val="005A0DBE"/>
    <w:rsid w:val="005A0EB3"/>
    <w:rsid w:val="005A0F5D"/>
    <w:rsid w:val="005A0FAA"/>
    <w:rsid w:val="005A10E0"/>
    <w:rsid w:val="005A13C2"/>
    <w:rsid w:val="005A179F"/>
    <w:rsid w:val="005A17CE"/>
    <w:rsid w:val="005A1804"/>
    <w:rsid w:val="005A18B0"/>
    <w:rsid w:val="005A1A63"/>
    <w:rsid w:val="005A1ABF"/>
    <w:rsid w:val="005A1BA7"/>
    <w:rsid w:val="005A1BF4"/>
    <w:rsid w:val="005A1CA8"/>
    <w:rsid w:val="005A1D44"/>
    <w:rsid w:val="005A1D77"/>
    <w:rsid w:val="005A1DDC"/>
    <w:rsid w:val="005A1DF4"/>
    <w:rsid w:val="005A1E0A"/>
    <w:rsid w:val="005A1E73"/>
    <w:rsid w:val="005A1F03"/>
    <w:rsid w:val="005A1F6D"/>
    <w:rsid w:val="005A20B7"/>
    <w:rsid w:val="005A21E6"/>
    <w:rsid w:val="005A2267"/>
    <w:rsid w:val="005A23ED"/>
    <w:rsid w:val="005A245F"/>
    <w:rsid w:val="005A24CF"/>
    <w:rsid w:val="005A24F7"/>
    <w:rsid w:val="005A2598"/>
    <w:rsid w:val="005A25C7"/>
    <w:rsid w:val="005A25EB"/>
    <w:rsid w:val="005A2881"/>
    <w:rsid w:val="005A2884"/>
    <w:rsid w:val="005A2A1D"/>
    <w:rsid w:val="005A2A51"/>
    <w:rsid w:val="005A2AC8"/>
    <w:rsid w:val="005A2C08"/>
    <w:rsid w:val="005A2D77"/>
    <w:rsid w:val="005A2DD3"/>
    <w:rsid w:val="005A2DE2"/>
    <w:rsid w:val="005A2F9A"/>
    <w:rsid w:val="005A30C0"/>
    <w:rsid w:val="005A3251"/>
    <w:rsid w:val="005A3279"/>
    <w:rsid w:val="005A3392"/>
    <w:rsid w:val="005A33F3"/>
    <w:rsid w:val="005A34A6"/>
    <w:rsid w:val="005A3540"/>
    <w:rsid w:val="005A35B9"/>
    <w:rsid w:val="005A35BB"/>
    <w:rsid w:val="005A35D4"/>
    <w:rsid w:val="005A35E5"/>
    <w:rsid w:val="005A3698"/>
    <w:rsid w:val="005A3737"/>
    <w:rsid w:val="005A378E"/>
    <w:rsid w:val="005A39E9"/>
    <w:rsid w:val="005A39F3"/>
    <w:rsid w:val="005A3A02"/>
    <w:rsid w:val="005A3AD7"/>
    <w:rsid w:val="005A3B68"/>
    <w:rsid w:val="005A3D56"/>
    <w:rsid w:val="005A405F"/>
    <w:rsid w:val="005A410D"/>
    <w:rsid w:val="005A4292"/>
    <w:rsid w:val="005A4336"/>
    <w:rsid w:val="005A43FF"/>
    <w:rsid w:val="005A4425"/>
    <w:rsid w:val="005A448F"/>
    <w:rsid w:val="005A44CD"/>
    <w:rsid w:val="005A46A3"/>
    <w:rsid w:val="005A46AE"/>
    <w:rsid w:val="005A4736"/>
    <w:rsid w:val="005A480A"/>
    <w:rsid w:val="005A48CC"/>
    <w:rsid w:val="005A4A43"/>
    <w:rsid w:val="005A4A80"/>
    <w:rsid w:val="005A4ADC"/>
    <w:rsid w:val="005A4B4B"/>
    <w:rsid w:val="005A4BAE"/>
    <w:rsid w:val="005A4BE2"/>
    <w:rsid w:val="005A4BFD"/>
    <w:rsid w:val="005A4C17"/>
    <w:rsid w:val="005A4C70"/>
    <w:rsid w:val="005A4D07"/>
    <w:rsid w:val="005A4D2F"/>
    <w:rsid w:val="005A4D89"/>
    <w:rsid w:val="005A4E08"/>
    <w:rsid w:val="005A4E9B"/>
    <w:rsid w:val="005A4FDE"/>
    <w:rsid w:val="005A5022"/>
    <w:rsid w:val="005A521C"/>
    <w:rsid w:val="005A5297"/>
    <w:rsid w:val="005A52E9"/>
    <w:rsid w:val="005A544B"/>
    <w:rsid w:val="005A54C8"/>
    <w:rsid w:val="005A552A"/>
    <w:rsid w:val="005A5686"/>
    <w:rsid w:val="005A56D0"/>
    <w:rsid w:val="005A5841"/>
    <w:rsid w:val="005A5870"/>
    <w:rsid w:val="005A5993"/>
    <w:rsid w:val="005A59D0"/>
    <w:rsid w:val="005A59D9"/>
    <w:rsid w:val="005A5A05"/>
    <w:rsid w:val="005A5A5F"/>
    <w:rsid w:val="005A5A76"/>
    <w:rsid w:val="005A5AD4"/>
    <w:rsid w:val="005A5C94"/>
    <w:rsid w:val="005A5DB2"/>
    <w:rsid w:val="005A5DE4"/>
    <w:rsid w:val="005A5E33"/>
    <w:rsid w:val="005A5EC0"/>
    <w:rsid w:val="005A5F88"/>
    <w:rsid w:val="005A5FDC"/>
    <w:rsid w:val="005A60D1"/>
    <w:rsid w:val="005A6513"/>
    <w:rsid w:val="005A65DD"/>
    <w:rsid w:val="005A6780"/>
    <w:rsid w:val="005A694D"/>
    <w:rsid w:val="005A697C"/>
    <w:rsid w:val="005A6A11"/>
    <w:rsid w:val="005A6A49"/>
    <w:rsid w:val="005A6A85"/>
    <w:rsid w:val="005A6B56"/>
    <w:rsid w:val="005A6B7B"/>
    <w:rsid w:val="005A6CA6"/>
    <w:rsid w:val="005A6CF4"/>
    <w:rsid w:val="005A6DBE"/>
    <w:rsid w:val="005A6DC1"/>
    <w:rsid w:val="005A7016"/>
    <w:rsid w:val="005A701C"/>
    <w:rsid w:val="005A7175"/>
    <w:rsid w:val="005A71EE"/>
    <w:rsid w:val="005A7295"/>
    <w:rsid w:val="005A7387"/>
    <w:rsid w:val="005A73D8"/>
    <w:rsid w:val="005A740A"/>
    <w:rsid w:val="005A74E3"/>
    <w:rsid w:val="005A757A"/>
    <w:rsid w:val="005A760C"/>
    <w:rsid w:val="005A7610"/>
    <w:rsid w:val="005A762F"/>
    <w:rsid w:val="005A7675"/>
    <w:rsid w:val="005A768B"/>
    <w:rsid w:val="005A7697"/>
    <w:rsid w:val="005A779D"/>
    <w:rsid w:val="005A77AE"/>
    <w:rsid w:val="005A79D9"/>
    <w:rsid w:val="005A7A7D"/>
    <w:rsid w:val="005A7C00"/>
    <w:rsid w:val="005A7DB5"/>
    <w:rsid w:val="005A7F5C"/>
    <w:rsid w:val="005A891B"/>
    <w:rsid w:val="005B00D0"/>
    <w:rsid w:val="005B00D7"/>
    <w:rsid w:val="005B0142"/>
    <w:rsid w:val="005B023D"/>
    <w:rsid w:val="005B02CA"/>
    <w:rsid w:val="005B03C7"/>
    <w:rsid w:val="005B03F2"/>
    <w:rsid w:val="005B0401"/>
    <w:rsid w:val="005B0603"/>
    <w:rsid w:val="005B0617"/>
    <w:rsid w:val="005B06F6"/>
    <w:rsid w:val="005B0999"/>
    <w:rsid w:val="005B09B5"/>
    <w:rsid w:val="005B09DE"/>
    <w:rsid w:val="005B09E5"/>
    <w:rsid w:val="005B0AB7"/>
    <w:rsid w:val="005B0ABE"/>
    <w:rsid w:val="005B0C27"/>
    <w:rsid w:val="005B0CBD"/>
    <w:rsid w:val="005B0D52"/>
    <w:rsid w:val="005B0F01"/>
    <w:rsid w:val="005B0FD5"/>
    <w:rsid w:val="005B0FF6"/>
    <w:rsid w:val="005B10B4"/>
    <w:rsid w:val="005B112C"/>
    <w:rsid w:val="005B1185"/>
    <w:rsid w:val="005B1194"/>
    <w:rsid w:val="005B1280"/>
    <w:rsid w:val="005B1283"/>
    <w:rsid w:val="005B12C0"/>
    <w:rsid w:val="005B12CA"/>
    <w:rsid w:val="005B12DC"/>
    <w:rsid w:val="005B1335"/>
    <w:rsid w:val="005B13EC"/>
    <w:rsid w:val="005B14BA"/>
    <w:rsid w:val="005B167B"/>
    <w:rsid w:val="005B1687"/>
    <w:rsid w:val="005B16C4"/>
    <w:rsid w:val="005B1731"/>
    <w:rsid w:val="005B17B0"/>
    <w:rsid w:val="005B1806"/>
    <w:rsid w:val="005B1809"/>
    <w:rsid w:val="005B1907"/>
    <w:rsid w:val="005B19D4"/>
    <w:rsid w:val="005B1A6C"/>
    <w:rsid w:val="005B1AD0"/>
    <w:rsid w:val="005B1BC2"/>
    <w:rsid w:val="005B1C10"/>
    <w:rsid w:val="005B1C73"/>
    <w:rsid w:val="005B1D9C"/>
    <w:rsid w:val="005B21B5"/>
    <w:rsid w:val="005B23D6"/>
    <w:rsid w:val="005B25D1"/>
    <w:rsid w:val="005B2630"/>
    <w:rsid w:val="005B2704"/>
    <w:rsid w:val="005B2876"/>
    <w:rsid w:val="005B28B5"/>
    <w:rsid w:val="005B28C1"/>
    <w:rsid w:val="005B28F3"/>
    <w:rsid w:val="005B2D45"/>
    <w:rsid w:val="005B2F90"/>
    <w:rsid w:val="005B3023"/>
    <w:rsid w:val="005B3170"/>
    <w:rsid w:val="005B3171"/>
    <w:rsid w:val="005B3243"/>
    <w:rsid w:val="005B3263"/>
    <w:rsid w:val="005B3276"/>
    <w:rsid w:val="005B3289"/>
    <w:rsid w:val="005B32A0"/>
    <w:rsid w:val="005B32A1"/>
    <w:rsid w:val="005B334A"/>
    <w:rsid w:val="005B3508"/>
    <w:rsid w:val="005B35A8"/>
    <w:rsid w:val="005B3689"/>
    <w:rsid w:val="005B36BD"/>
    <w:rsid w:val="005B3714"/>
    <w:rsid w:val="005B37CF"/>
    <w:rsid w:val="005B39A2"/>
    <w:rsid w:val="005B3A00"/>
    <w:rsid w:val="005B3A02"/>
    <w:rsid w:val="005B3A4D"/>
    <w:rsid w:val="005B3A4F"/>
    <w:rsid w:val="005B3AFD"/>
    <w:rsid w:val="005B3BB0"/>
    <w:rsid w:val="005B3BCF"/>
    <w:rsid w:val="005B3BFF"/>
    <w:rsid w:val="005B3CE5"/>
    <w:rsid w:val="005B3CE8"/>
    <w:rsid w:val="005B3CFD"/>
    <w:rsid w:val="005B3D3A"/>
    <w:rsid w:val="005B3D67"/>
    <w:rsid w:val="005B3D91"/>
    <w:rsid w:val="005B3EA1"/>
    <w:rsid w:val="005B3EA3"/>
    <w:rsid w:val="005B3EF0"/>
    <w:rsid w:val="005B3F51"/>
    <w:rsid w:val="005B4009"/>
    <w:rsid w:val="005B40DB"/>
    <w:rsid w:val="005B4124"/>
    <w:rsid w:val="005B4176"/>
    <w:rsid w:val="005B4207"/>
    <w:rsid w:val="005B430B"/>
    <w:rsid w:val="005B4349"/>
    <w:rsid w:val="005B4481"/>
    <w:rsid w:val="005B45B8"/>
    <w:rsid w:val="005B46F9"/>
    <w:rsid w:val="005B4819"/>
    <w:rsid w:val="005B484F"/>
    <w:rsid w:val="005B4880"/>
    <w:rsid w:val="005B4A61"/>
    <w:rsid w:val="005B4CF9"/>
    <w:rsid w:val="005B4DE9"/>
    <w:rsid w:val="005B4F88"/>
    <w:rsid w:val="005B5096"/>
    <w:rsid w:val="005B50CA"/>
    <w:rsid w:val="005B50E1"/>
    <w:rsid w:val="005B5231"/>
    <w:rsid w:val="005B5338"/>
    <w:rsid w:val="005B53E8"/>
    <w:rsid w:val="005B55C5"/>
    <w:rsid w:val="005B56EB"/>
    <w:rsid w:val="005B583B"/>
    <w:rsid w:val="005B5970"/>
    <w:rsid w:val="005B59C4"/>
    <w:rsid w:val="005B5A47"/>
    <w:rsid w:val="005B5A83"/>
    <w:rsid w:val="005B5B4F"/>
    <w:rsid w:val="005B5BB7"/>
    <w:rsid w:val="005B5CCD"/>
    <w:rsid w:val="005B5E9D"/>
    <w:rsid w:val="005B5F13"/>
    <w:rsid w:val="005B5F7A"/>
    <w:rsid w:val="005B6052"/>
    <w:rsid w:val="005B61B5"/>
    <w:rsid w:val="005B6307"/>
    <w:rsid w:val="005B63B0"/>
    <w:rsid w:val="005B63D9"/>
    <w:rsid w:val="005B6449"/>
    <w:rsid w:val="005B64E6"/>
    <w:rsid w:val="005B6639"/>
    <w:rsid w:val="005B66FF"/>
    <w:rsid w:val="005B681D"/>
    <w:rsid w:val="005B6919"/>
    <w:rsid w:val="005B6A37"/>
    <w:rsid w:val="005B6B6C"/>
    <w:rsid w:val="005B6BDC"/>
    <w:rsid w:val="005B6CEE"/>
    <w:rsid w:val="005B6D4F"/>
    <w:rsid w:val="005B6E4E"/>
    <w:rsid w:val="005B6E83"/>
    <w:rsid w:val="005B6F65"/>
    <w:rsid w:val="005B6F7A"/>
    <w:rsid w:val="005B6FA5"/>
    <w:rsid w:val="005B6FCD"/>
    <w:rsid w:val="005B7038"/>
    <w:rsid w:val="005B713A"/>
    <w:rsid w:val="005B71DE"/>
    <w:rsid w:val="005B71EE"/>
    <w:rsid w:val="005B7390"/>
    <w:rsid w:val="005B740C"/>
    <w:rsid w:val="005B741D"/>
    <w:rsid w:val="005B742E"/>
    <w:rsid w:val="005B7469"/>
    <w:rsid w:val="005B74CE"/>
    <w:rsid w:val="005B7523"/>
    <w:rsid w:val="005B75C9"/>
    <w:rsid w:val="005B7675"/>
    <w:rsid w:val="005B76DA"/>
    <w:rsid w:val="005B76DF"/>
    <w:rsid w:val="005B7718"/>
    <w:rsid w:val="005B79CA"/>
    <w:rsid w:val="005B7AB7"/>
    <w:rsid w:val="005B7ACA"/>
    <w:rsid w:val="005B7B39"/>
    <w:rsid w:val="005B7BA5"/>
    <w:rsid w:val="005B7C4E"/>
    <w:rsid w:val="005B7D12"/>
    <w:rsid w:val="005B7DCC"/>
    <w:rsid w:val="005B7EB8"/>
    <w:rsid w:val="005B7F78"/>
    <w:rsid w:val="005C0054"/>
    <w:rsid w:val="005C011D"/>
    <w:rsid w:val="005C0281"/>
    <w:rsid w:val="005C02A6"/>
    <w:rsid w:val="005C035E"/>
    <w:rsid w:val="005C04E7"/>
    <w:rsid w:val="005C050A"/>
    <w:rsid w:val="005C052C"/>
    <w:rsid w:val="005C055B"/>
    <w:rsid w:val="005C06CC"/>
    <w:rsid w:val="005C0740"/>
    <w:rsid w:val="005C07A8"/>
    <w:rsid w:val="005C0805"/>
    <w:rsid w:val="005C088D"/>
    <w:rsid w:val="005C08A9"/>
    <w:rsid w:val="005C0953"/>
    <w:rsid w:val="005C099C"/>
    <w:rsid w:val="005C09C4"/>
    <w:rsid w:val="005C09F3"/>
    <w:rsid w:val="005C09F4"/>
    <w:rsid w:val="005C0B6D"/>
    <w:rsid w:val="005C0B9C"/>
    <w:rsid w:val="005C0BD5"/>
    <w:rsid w:val="005C0BE7"/>
    <w:rsid w:val="005C0BFB"/>
    <w:rsid w:val="005C0D72"/>
    <w:rsid w:val="005C0DB0"/>
    <w:rsid w:val="005C0E22"/>
    <w:rsid w:val="005C0EE8"/>
    <w:rsid w:val="005C0F0D"/>
    <w:rsid w:val="005C0F64"/>
    <w:rsid w:val="005C0F72"/>
    <w:rsid w:val="005C1001"/>
    <w:rsid w:val="005C111F"/>
    <w:rsid w:val="005C11F4"/>
    <w:rsid w:val="005C12A9"/>
    <w:rsid w:val="005C12B4"/>
    <w:rsid w:val="005C133E"/>
    <w:rsid w:val="005C1391"/>
    <w:rsid w:val="005C15A9"/>
    <w:rsid w:val="005C1605"/>
    <w:rsid w:val="005C1717"/>
    <w:rsid w:val="005C173E"/>
    <w:rsid w:val="005C17EB"/>
    <w:rsid w:val="005C1B92"/>
    <w:rsid w:val="005C1B9D"/>
    <w:rsid w:val="005C1BA7"/>
    <w:rsid w:val="005C1BBF"/>
    <w:rsid w:val="005C1D9E"/>
    <w:rsid w:val="005C1DCA"/>
    <w:rsid w:val="005C1F37"/>
    <w:rsid w:val="005C1FBC"/>
    <w:rsid w:val="005C1FF5"/>
    <w:rsid w:val="005C2104"/>
    <w:rsid w:val="005C2163"/>
    <w:rsid w:val="005C2506"/>
    <w:rsid w:val="005C25B1"/>
    <w:rsid w:val="005C2637"/>
    <w:rsid w:val="005C2764"/>
    <w:rsid w:val="005C284D"/>
    <w:rsid w:val="005C2C08"/>
    <w:rsid w:val="005C2C20"/>
    <w:rsid w:val="005C2CE1"/>
    <w:rsid w:val="005C2D5F"/>
    <w:rsid w:val="005C2DA8"/>
    <w:rsid w:val="005C2E84"/>
    <w:rsid w:val="005C3146"/>
    <w:rsid w:val="005C31B2"/>
    <w:rsid w:val="005C3252"/>
    <w:rsid w:val="005C3274"/>
    <w:rsid w:val="005C3347"/>
    <w:rsid w:val="005C334C"/>
    <w:rsid w:val="005C341E"/>
    <w:rsid w:val="005C34B1"/>
    <w:rsid w:val="005C3547"/>
    <w:rsid w:val="005C3568"/>
    <w:rsid w:val="005C357B"/>
    <w:rsid w:val="005C362D"/>
    <w:rsid w:val="005C3768"/>
    <w:rsid w:val="005C377E"/>
    <w:rsid w:val="005C3840"/>
    <w:rsid w:val="005C38CC"/>
    <w:rsid w:val="005C38CD"/>
    <w:rsid w:val="005C3C49"/>
    <w:rsid w:val="005C3CCE"/>
    <w:rsid w:val="005C3D37"/>
    <w:rsid w:val="005C3FDA"/>
    <w:rsid w:val="005C4147"/>
    <w:rsid w:val="005C417B"/>
    <w:rsid w:val="005C4305"/>
    <w:rsid w:val="005C432E"/>
    <w:rsid w:val="005C44DF"/>
    <w:rsid w:val="005C4504"/>
    <w:rsid w:val="005C460C"/>
    <w:rsid w:val="005C4648"/>
    <w:rsid w:val="005C467C"/>
    <w:rsid w:val="005C46ED"/>
    <w:rsid w:val="005C473B"/>
    <w:rsid w:val="005C47F4"/>
    <w:rsid w:val="005C4811"/>
    <w:rsid w:val="005C48F1"/>
    <w:rsid w:val="005C493B"/>
    <w:rsid w:val="005C4A08"/>
    <w:rsid w:val="005C4AC4"/>
    <w:rsid w:val="005C4AC8"/>
    <w:rsid w:val="005C4B4E"/>
    <w:rsid w:val="005C4BA0"/>
    <w:rsid w:val="005C4CC0"/>
    <w:rsid w:val="005C4EB0"/>
    <w:rsid w:val="005C4EE5"/>
    <w:rsid w:val="005C4EE9"/>
    <w:rsid w:val="005C528C"/>
    <w:rsid w:val="005C52EF"/>
    <w:rsid w:val="005C53F6"/>
    <w:rsid w:val="005C5401"/>
    <w:rsid w:val="005C5414"/>
    <w:rsid w:val="005C541E"/>
    <w:rsid w:val="005C5456"/>
    <w:rsid w:val="005C5498"/>
    <w:rsid w:val="005C5525"/>
    <w:rsid w:val="005C55C9"/>
    <w:rsid w:val="005C5609"/>
    <w:rsid w:val="005C56AC"/>
    <w:rsid w:val="005C578F"/>
    <w:rsid w:val="005C57C8"/>
    <w:rsid w:val="005C5830"/>
    <w:rsid w:val="005C597B"/>
    <w:rsid w:val="005C59E8"/>
    <w:rsid w:val="005C5A29"/>
    <w:rsid w:val="005C5A51"/>
    <w:rsid w:val="005C5B35"/>
    <w:rsid w:val="005C5C80"/>
    <w:rsid w:val="005C5F7E"/>
    <w:rsid w:val="005C5FD7"/>
    <w:rsid w:val="005C5FE9"/>
    <w:rsid w:val="005C60DA"/>
    <w:rsid w:val="005C60F9"/>
    <w:rsid w:val="005C61AD"/>
    <w:rsid w:val="005C61D5"/>
    <w:rsid w:val="005C624A"/>
    <w:rsid w:val="005C6289"/>
    <w:rsid w:val="005C62B7"/>
    <w:rsid w:val="005C63CB"/>
    <w:rsid w:val="005C6457"/>
    <w:rsid w:val="005C64B2"/>
    <w:rsid w:val="005C64B5"/>
    <w:rsid w:val="005C65B9"/>
    <w:rsid w:val="005C661F"/>
    <w:rsid w:val="005C665A"/>
    <w:rsid w:val="005C6670"/>
    <w:rsid w:val="005C67FF"/>
    <w:rsid w:val="005C680D"/>
    <w:rsid w:val="005C68BB"/>
    <w:rsid w:val="005C69E5"/>
    <w:rsid w:val="005C6ACA"/>
    <w:rsid w:val="005C6AE8"/>
    <w:rsid w:val="005C6DDB"/>
    <w:rsid w:val="005C6E41"/>
    <w:rsid w:val="005C6EDF"/>
    <w:rsid w:val="005C709F"/>
    <w:rsid w:val="005C7253"/>
    <w:rsid w:val="005C7330"/>
    <w:rsid w:val="005C7450"/>
    <w:rsid w:val="005C7590"/>
    <w:rsid w:val="005C768C"/>
    <w:rsid w:val="005C7774"/>
    <w:rsid w:val="005C7871"/>
    <w:rsid w:val="005C7882"/>
    <w:rsid w:val="005C7930"/>
    <w:rsid w:val="005C798B"/>
    <w:rsid w:val="005C79CA"/>
    <w:rsid w:val="005C7A5B"/>
    <w:rsid w:val="005C7ABB"/>
    <w:rsid w:val="005C7B2F"/>
    <w:rsid w:val="005C7C65"/>
    <w:rsid w:val="005C7C91"/>
    <w:rsid w:val="005C7D6A"/>
    <w:rsid w:val="005C7D80"/>
    <w:rsid w:val="005C7DAB"/>
    <w:rsid w:val="005C7E65"/>
    <w:rsid w:val="005C7F71"/>
    <w:rsid w:val="005D005D"/>
    <w:rsid w:val="005D0183"/>
    <w:rsid w:val="005D027A"/>
    <w:rsid w:val="005D02C1"/>
    <w:rsid w:val="005D03D7"/>
    <w:rsid w:val="005D041A"/>
    <w:rsid w:val="005D0469"/>
    <w:rsid w:val="005D0472"/>
    <w:rsid w:val="005D04E3"/>
    <w:rsid w:val="005D04F7"/>
    <w:rsid w:val="005D0772"/>
    <w:rsid w:val="005D0872"/>
    <w:rsid w:val="005D0AA8"/>
    <w:rsid w:val="005D0B3E"/>
    <w:rsid w:val="005D0BE2"/>
    <w:rsid w:val="005D0BE8"/>
    <w:rsid w:val="005D0C44"/>
    <w:rsid w:val="005D0C76"/>
    <w:rsid w:val="005D0CCE"/>
    <w:rsid w:val="005D0D2F"/>
    <w:rsid w:val="005D0DC3"/>
    <w:rsid w:val="005D0EBA"/>
    <w:rsid w:val="005D0EC2"/>
    <w:rsid w:val="005D0F0C"/>
    <w:rsid w:val="005D0F84"/>
    <w:rsid w:val="005D0FF7"/>
    <w:rsid w:val="005D1093"/>
    <w:rsid w:val="005D10CE"/>
    <w:rsid w:val="005D10F3"/>
    <w:rsid w:val="005D123D"/>
    <w:rsid w:val="005D1273"/>
    <w:rsid w:val="005D1389"/>
    <w:rsid w:val="005D13C3"/>
    <w:rsid w:val="005D13E8"/>
    <w:rsid w:val="005D143A"/>
    <w:rsid w:val="005D143D"/>
    <w:rsid w:val="005D148A"/>
    <w:rsid w:val="005D149A"/>
    <w:rsid w:val="005D1505"/>
    <w:rsid w:val="005D15FF"/>
    <w:rsid w:val="005D173C"/>
    <w:rsid w:val="005D181D"/>
    <w:rsid w:val="005D1837"/>
    <w:rsid w:val="005D18EA"/>
    <w:rsid w:val="005D1B1A"/>
    <w:rsid w:val="005D1D32"/>
    <w:rsid w:val="005D1D78"/>
    <w:rsid w:val="005D1E34"/>
    <w:rsid w:val="005D1E71"/>
    <w:rsid w:val="005D1F0A"/>
    <w:rsid w:val="005D1F64"/>
    <w:rsid w:val="005D1F70"/>
    <w:rsid w:val="005D1FAA"/>
    <w:rsid w:val="005D2052"/>
    <w:rsid w:val="005D2169"/>
    <w:rsid w:val="005D2218"/>
    <w:rsid w:val="005D22B7"/>
    <w:rsid w:val="005D23C6"/>
    <w:rsid w:val="005D2446"/>
    <w:rsid w:val="005D248E"/>
    <w:rsid w:val="005D2491"/>
    <w:rsid w:val="005D24C2"/>
    <w:rsid w:val="005D25FF"/>
    <w:rsid w:val="005D268A"/>
    <w:rsid w:val="005D2782"/>
    <w:rsid w:val="005D27DA"/>
    <w:rsid w:val="005D2898"/>
    <w:rsid w:val="005D28FA"/>
    <w:rsid w:val="005D2906"/>
    <w:rsid w:val="005D2987"/>
    <w:rsid w:val="005D29B4"/>
    <w:rsid w:val="005D2AA6"/>
    <w:rsid w:val="005D2ACE"/>
    <w:rsid w:val="005D2BAD"/>
    <w:rsid w:val="005D2BC7"/>
    <w:rsid w:val="005D2C3C"/>
    <w:rsid w:val="005D2DDD"/>
    <w:rsid w:val="005D2F47"/>
    <w:rsid w:val="005D3027"/>
    <w:rsid w:val="005D30A3"/>
    <w:rsid w:val="005D32B3"/>
    <w:rsid w:val="005D32CE"/>
    <w:rsid w:val="005D32DF"/>
    <w:rsid w:val="005D32EB"/>
    <w:rsid w:val="005D338A"/>
    <w:rsid w:val="005D341B"/>
    <w:rsid w:val="005D344B"/>
    <w:rsid w:val="005D347D"/>
    <w:rsid w:val="005D349C"/>
    <w:rsid w:val="005D3530"/>
    <w:rsid w:val="005D3567"/>
    <w:rsid w:val="005D389B"/>
    <w:rsid w:val="005D390F"/>
    <w:rsid w:val="005D3942"/>
    <w:rsid w:val="005D3996"/>
    <w:rsid w:val="005D39D0"/>
    <w:rsid w:val="005D3BB6"/>
    <w:rsid w:val="005D3C1D"/>
    <w:rsid w:val="005D3CE6"/>
    <w:rsid w:val="005D3E29"/>
    <w:rsid w:val="005D4170"/>
    <w:rsid w:val="005D4182"/>
    <w:rsid w:val="005D42B2"/>
    <w:rsid w:val="005D42D3"/>
    <w:rsid w:val="005D447B"/>
    <w:rsid w:val="005D44C0"/>
    <w:rsid w:val="005D4517"/>
    <w:rsid w:val="005D45D3"/>
    <w:rsid w:val="005D46A4"/>
    <w:rsid w:val="005D4753"/>
    <w:rsid w:val="005D47EF"/>
    <w:rsid w:val="005D4829"/>
    <w:rsid w:val="005D48E8"/>
    <w:rsid w:val="005D493B"/>
    <w:rsid w:val="005D4948"/>
    <w:rsid w:val="005D49FF"/>
    <w:rsid w:val="005D4AB6"/>
    <w:rsid w:val="005D4B2D"/>
    <w:rsid w:val="005D4B4C"/>
    <w:rsid w:val="005D4B59"/>
    <w:rsid w:val="005D4B78"/>
    <w:rsid w:val="005D4B93"/>
    <w:rsid w:val="005D4C8E"/>
    <w:rsid w:val="005D4D12"/>
    <w:rsid w:val="005D4D35"/>
    <w:rsid w:val="005D4F0A"/>
    <w:rsid w:val="005D4FD5"/>
    <w:rsid w:val="005D5021"/>
    <w:rsid w:val="005D509A"/>
    <w:rsid w:val="005D5126"/>
    <w:rsid w:val="005D512D"/>
    <w:rsid w:val="005D51AF"/>
    <w:rsid w:val="005D51E0"/>
    <w:rsid w:val="005D5229"/>
    <w:rsid w:val="005D522C"/>
    <w:rsid w:val="005D5322"/>
    <w:rsid w:val="005D53DA"/>
    <w:rsid w:val="005D5551"/>
    <w:rsid w:val="005D5576"/>
    <w:rsid w:val="005D55DC"/>
    <w:rsid w:val="005D5662"/>
    <w:rsid w:val="005D579B"/>
    <w:rsid w:val="005D59C9"/>
    <w:rsid w:val="005D59EA"/>
    <w:rsid w:val="005D5BD0"/>
    <w:rsid w:val="005D5DED"/>
    <w:rsid w:val="005D5E45"/>
    <w:rsid w:val="005D5F75"/>
    <w:rsid w:val="005D5FCD"/>
    <w:rsid w:val="005D5FD0"/>
    <w:rsid w:val="005D607A"/>
    <w:rsid w:val="005D6096"/>
    <w:rsid w:val="005D60F7"/>
    <w:rsid w:val="005D617F"/>
    <w:rsid w:val="005D6212"/>
    <w:rsid w:val="005D627D"/>
    <w:rsid w:val="005D6294"/>
    <w:rsid w:val="005D647F"/>
    <w:rsid w:val="005D649D"/>
    <w:rsid w:val="005D64CF"/>
    <w:rsid w:val="005D668F"/>
    <w:rsid w:val="005D66B6"/>
    <w:rsid w:val="005D66C2"/>
    <w:rsid w:val="005D6752"/>
    <w:rsid w:val="005D67DE"/>
    <w:rsid w:val="005D6901"/>
    <w:rsid w:val="005D6918"/>
    <w:rsid w:val="005D694D"/>
    <w:rsid w:val="005D69AF"/>
    <w:rsid w:val="005D6A46"/>
    <w:rsid w:val="005D6B40"/>
    <w:rsid w:val="005D6D04"/>
    <w:rsid w:val="005D6D92"/>
    <w:rsid w:val="005D6E17"/>
    <w:rsid w:val="005D6F97"/>
    <w:rsid w:val="005D6FFC"/>
    <w:rsid w:val="005D712B"/>
    <w:rsid w:val="005D71DC"/>
    <w:rsid w:val="005D7241"/>
    <w:rsid w:val="005D7341"/>
    <w:rsid w:val="005D73AD"/>
    <w:rsid w:val="005D7446"/>
    <w:rsid w:val="005D748B"/>
    <w:rsid w:val="005D74C7"/>
    <w:rsid w:val="005D74E4"/>
    <w:rsid w:val="005D75A2"/>
    <w:rsid w:val="005D75D7"/>
    <w:rsid w:val="005D7896"/>
    <w:rsid w:val="005D7999"/>
    <w:rsid w:val="005D79D4"/>
    <w:rsid w:val="005D7A19"/>
    <w:rsid w:val="005D7AAD"/>
    <w:rsid w:val="005D7AE2"/>
    <w:rsid w:val="005D7B6E"/>
    <w:rsid w:val="005D7C93"/>
    <w:rsid w:val="005E00E1"/>
    <w:rsid w:val="005E0220"/>
    <w:rsid w:val="005E0341"/>
    <w:rsid w:val="005E0343"/>
    <w:rsid w:val="005E03A1"/>
    <w:rsid w:val="005E0434"/>
    <w:rsid w:val="005E044A"/>
    <w:rsid w:val="005E0453"/>
    <w:rsid w:val="005E05D0"/>
    <w:rsid w:val="005E07DA"/>
    <w:rsid w:val="005E0ABF"/>
    <w:rsid w:val="005E0C17"/>
    <w:rsid w:val="005E0C9A"/>
    <w:rsid w:val="005E0D3F"/>
    <w:rsid w:val="005E0E58"/>
    <w:rsid w:val="005E0F15"/>
    <w:rsid w:val="005E0FAC"/>
    <w:rsid w:val="005E1274"/>
    <w:rsid w:val="005E12AA"/>
    <w:rsid w:val="005E12B2"/>
    <w:rsid w:val="005E132F"/>
    <w:rsid w:val="005E13B7"/>
    <w:rsid w:val="005E14AC"/>
    <w:rsid w:val="005E15C7"/>
    <w:rsid w:val="005E16FF"/>
    <w:rsid w:val="005E178E"/>
    <w:rsid w:val="005E1962"/>
    <w:rsid w:val="005E1A6F"/>
    <w:rsid w:val="005E1D8A"/>
    <w:rsid w:val="005E1D99"/>
    <w:rsid w:val="005E1FBB"/>
    <w:rsid w:val="005E2057"/>
    <w:rsid w:val="005E2089"/>
    <w:rsid w:val="005E20DC"/>
    <w:rsid w:val="005E21D8"/>
    <w:rsid w:val="005E23D6"/>
    <w:rsid w:val="005E23F5"/>
    <w:rsid w:val="005E26F3"/>
    <w:rsid w:val="005E26FE"/>
    <w:rsid w:val="005E2794"/>
    <w:rsid w:val="005E285B"/>
    <w:rsid w:val="005E290E"/>
    <w:rsid w:val="005E29EA"/>
    <w:rsid w:val="005E2A3E"/>
    <w:rsid w:val="005E2AAE"/>
    <w:rsid w:val="005E2B50"/>
    <w:rsid w:val="005E2B92"/>
    <w:rsid w:val="005E2BAB"/>
    <w:rsid w:val="005E2BC8"/>
    <w:rsid w:val="005E2D71"/>
    <w:rsid w:val="005E2D72"/>
    <w:rsid w:val="005E2DC8"/>
    <w:rsid w:val="005E2E3C"/>
    <w:rsid w:val="005E2E62"/>
    <w:rsid w:val="005E2E6D"/>
    <w:rsid w:val="005E2F07"/>
    <w:rsid w:val="005E3003"/>
    <w:rsid w:val="005E302C"/>
    <w:rsid w:val="005E3146"/>
    <w:rsid w:val="005E316D"/>
    <w:rsid w:val="005E3194"/>
    <w:rsid w:val="005E319F"/>
    <w:rsid w:val="005E31F7"/>
    <w:rsid w:val="005E3230"/>
    <w:rsid w:val="005E327C"/>
    <w:rsid w:val="005E32B8"/>
    <w:rsid w:val="005E33C7"/>
    <w:rsid w:val="005E353E"/>
    <w:rsid w:val="005E3644"/>
    <w:rsid w:val="005E3879"/>
    <w:rsid w:val="005E3924"/>
    <w:rsid w:val="005E3993"/>
    <w:rsid w:val="005E3A08"/>
    <w:rsid w:val="005E3B21"/>
    <w:rsid w:val="005E3D12"/>
    <w:rsid w:val="005E3DB0"/>
    <w:rsid w:val="005E3E2D"/>
    <w:rsid w:val="005E3E3C"/>
    <w:rsid w:val="005E3EA7"/>
    <w:rsid w:val="005E3EDC"/>
    <w:rsid w:val="005E3F14"/>
    <w:rsid w:val="005E40FC"/>
    <w:rsid w:val="005E4383"/>
    <w:rsid w:val="005E451F"/>
    <w:rsid w:val="005E45BB"/>
    <w:rsid w:val="005E4611"/>
    <w:rsid w:val="005E4684"/>
    <w:rsid w:val="005E47D0"/>
    <w:rsid w:val="005E493E"/>
    <w:rsid w:val="005E4949"/>
    <w:rsid w:val="005E4A9C"/>
    <w:rsid w:val="005E4ACD"/>
    <w:rsid w:val="005E4AD3"/>
    <w:rsid w:val="005E4B03"/>
    <w:rsid w:val="005E4B28"/>
    <w:rsid w:val="005E4B48"/>
    <w:rsid w:val="005E4B70"/>
    <w:rsid w:val="005E4BE8"/>
    <w:rsid w:val="005E4C56"/>
    <w:rsid w:val="005E4CC5"/>
    <w:rsid w:val="005E4CE0"/>
    <w:rsid w:val="005E4CEF"/>
    <w:rsid w:val="005E4D22"/>
    <w:rsid w:val="005E4D5B"/>
    <w:rsid w:val="005E4D90"/>
    <w:rsid w:val="005E4D9B"/>
    <w:rsid w:val="005E4EBD"/>
    <w:rsid w:val="005E4EC8"/>
    <w:rsid w:val="005E4F80"/>
    <w:rsid w:val="005E4F95"/>
    <w:rsid w:val="005E4FAF"/>
    <w:rsid w:val="005E50BB"/>
    <w:rsid w:val="005E5141"/>
    <w:rsid w:val="005E5156"/>
    <w:rsid w:val="005E51CC"/>
    <w:rsid w:val="005E53DF"/>
    <w:rsid w:val="005E560F"/>
    <w:rsid w:val="005E5870"/>
    <w:rsid w:val="005E5927"/>
    <w:rsid w:val="005E595A"/>
    <w:rsid w:val="005E5969"/>
    <w:rsid w:val="005E5A04"/>
    <w:rsid w:val="005E5A0B"/>
    <w:rsid w:val="005E5B07"/>
    <w:rsid w:val="005E5B5B"/>
    <w:rsid w:val="005E5BFE"/>
    <w:rsid w:val="005E5CA7"/>
    <w:rsid w:val="005E5CAA"/>
    <w:rsid w:val="005E5D10"/>
    <w:rsid w:val="005E5D2E"/>
    <w:rsid w:val="005E5E39"/>
    <w:rsid w:val="005E5F5A"/>
    <w:rsid w:val="005E5FD0"/>
    <w:rsid w:val="005E6021"/>
    <w:rsid w:val="005E60E7"/>
    <w:rsid w:val="005E60EB"/>
    <w:rsid w:val="005E637D"/>
    <w:rsid w:val="005E63D1"/>
    <w:rsid w:val="005E6478"/>
    <w:rsid w:val="005E64EB"/>
    <w:rsid w:val="005E6510"/>
    <w:rsid w:val="005E6521"/>
    <w:rsid w:val="005E6590"/>
    <w:rsid w:val="005E6663"/>
    <w:rsid w:val="005E66A4"/>
    <w:rsid w:val="005E66F9"/>
    <w:rsid w:val="005E67BD"/>
    <w:rsid w:val="005E67D5"/>
    <w:rsid w:val="005E6803"/>
    <w:rsid w:val="005E683A"/>
    <w:rsid w:val="005E69BD"/>
    <w:rsid w:val="005E69D9"/>
    <w:rsid w:val="005E6AE8"/>
    <w:rsid w:val="005E6B42"/>
    <w:rsid w:val="005E6B97"/>
    <w:rsid w:val="005E6BA1"/>
    <w:rsid w:val="005E6BC4"/>
    <w:rsid w:val="005E6BD4"/>
    <w:rsid w:val="005E6BF1"/>
    <w:rsid w:val="005E6CED"/>
    <w:rsid w:val="005E6DD6"/>
    <w:rsid w:val="005E6F4F"/>
    <w:rsid w:val="005E6FBB"/>
    <w:rsid w:val="005E7060"/>
    <w:rsid w:val="005E7196"/>
    <w:rsid w:val="005E71BD"/>
    <w:rsid w:val="005E7265"/>
    <w:rsid w:val="005E726D"/>
    <w:rsid w:val="005E727E"/>
    <w:rsid w:val="005E72F8"/>
    <w:rsid w:val="005E735D"/>
    <w:rsid w:val="005E7568"/>
    <w:rsid w:val="005E757F"/>
    <w:rsid w:val="005E75F4"/>
    <w:rsid w:val="005E7681"/>
    <w:rsid w:val="005E770C"/>
    <w:rsid w:val="005E777C"/>
    <w:rsid w:val="005E7861"/>
    <w:rsid w:val="005E78C5"/>
    <w:rsid w:val="005E7A9F"/>
    <w:rsid w:val="005E7AFA"/>
    <w:rsid w:val="005E7BFC"/>
    <w:rsid w:val="005E7C29"/>
    <w:rsid w:val="005E7C75"/>
    <w:rsid w:val="005E7CD5"/>
    <w:rsid w:val="005E7D33"/>
    <w:rsid w:val="005E7E7F"/>
    <w:rsid w:val="005E7E89"/>
    <w:rsid w:val="005E7EDA"/>
    <w:rsid w:val="005E7F8B"/>
    <w:rsid w:val="005F0169"/>
    <w:rsid w:val="005F01A9"/>
    <w:rsid w:val="005F032E"/>
    <w:rsid w:val="005F0408"/>
    <w:rsid w:val="005F04AB"/>
    <w:rsid w:val="005F0570"/>
    <w:rsid w:val="005F0607"/>
    <w:rsid w:val="005F068A"/>
    <w:rsid w:val="005F0712"/>
    <w:rsid w:val="005F0724"/>
    <w:rsid w:val="005F0822"/>
    <w:rsid w:val="005F08C9"/>
    <w:rsid w:val="005F08E7"/>
    <w:rsid w:val="005F0942"/>
    <w:rsid w:val="005F094E"/>
    <w:rsid w:val="005F0969"/>
    <w:rsid w:val="005F09A3"/>
    <w:rsid w:val="005F09B7"/>
    <w:rsid w:val="005F09EB"/>
    <w:rsid w:val="005F0AD5"/>
    <w:rsid w:val="005F0AF9"/>
    <w:rsid w:val="005F0B3A"/>
    <w:rsid w:val="005F0C07"/>
    <w:rsid w:val="005F0CE7"/>
    <w:rsid w:val="005F0D7E"/>
    <w:rsid w:val="005F0DA4"/>
    <w:rsid w:val="005F1012"/>
    <w:rsid w:val="005F1112"/>
    <w:rsid w:val="005F1156"/>
    <w:rsid w:val="005F1198"/>
    <w:rsid w:val="005F11EE"/>
    <w:rsid w:val="005F1203"/>
    <w:rsid w:val="005F13A2"/>
    <w:rsid w:val="005F1502"/>
    <w:rsid w:val="005F155D"/>
    <w:rsid w:val="005F15D0"/>
    <w:rsid w:val="005F168C"/>
    <w:rsid w:val="005F16C8"/>
    <w:rsid w:val="005F1832"/>
    <w:rsid w:val="005F1880"/>
    <w:rsid w:val="005F198A"/>
    <w:rsid w:val="005F19C2"/>
    <w:rsid w:val="005F19E5"/>
    <w:rsid w:val="005F1CB6"/>
    <w:rsid w:val="005F1D61"/>
    <w:rsid w:val="005F1E27"/>
    <w:rsid w:val="005F1E31"/>
    <w:rsid w:val="005F1E5D"/>
    <w:rsid w:val="005F1E9C"/>
    <w:rsid w:val="005F1F24"/>
    <w:rsid w:val="005F1F47"/>
    <w:rsid w:val="005F1FAE"/>
    <w:rsid w:val="005F2010"/>
    <w:rsid w:val="005F2035"/>
    <w:rsid w:val="005F2056"/>
    <w:rsid w:val="005F20E7"/>
    <w:rsid w:val="005F2225"/>
    <w:rsid w:val="005F22FD"/>
    <w:rsid w:val="005F23D2"/>
    <w:rsid w:val="005F26DF"/>
    <w:rsid w:val="005F2717"/>
    <w:rsid w:val="005F272E"/>
    <w:rsid w:val="005F27C7"/>
    <w:rsid w:val="005F2A6C"/>
    <w:rsid w:val="005F2AB5"/>
    <w:rsid w:val="005F2B45"/>
    <w:rsid w:val="005F2BD8"/>
    <w:rsid w:val="005F2C85"/>
    <w:rsid w:val="005F2D36"/>
    <w:rsid w:val="005F2D8C"/>
    <w:rsid w:val="005F2E5D"/>
    <w:rsid w:val="005F2EDF"/>
    <w:rsid w:val="005F2FAA"/>
    <w:rsid w:val="005F3093"/>
    <w:rsid w:val="005F31E3"/>
    <w:rsid w:val="005F3213"/>
    <w:rsid w:val="005F3272"/>
    <w:rsid w:val="005F32C6"/>
    <w:rsid w:val="005F3313"/>
    <w:rsid w:val="005F3323"/>
    <w:rsid w:val="005F334D"/>
    <w:rsid w:val="005F33EF"/>
    <w:rsid w:val="005F3492"/>
    <w:rsid w:val="005F35B9"/>
    <w:rsid w:val="005F36BB"/>
    <w:rsid w:val="005F3963"/>
    <w:rsid w:val="005F3986"/>
    <w:rsid w:val="005F3B14"/>
    <w:rsid w:val="005F3B3D"/>
    <w:rsid w:val="005F3C1E"/>
    <w:rsid w:val="005F3C6E"/>
    <w:rsid w:val="005F401E"/>
    <w:rsid w:val="005F41BE"/>
    <w:rsid w:val="005F41E7"/>
    <w:rsid w:val="005F429D"/>
    <w:rsid w:val="005F42B0"/>
    <w:rsid w:val="005F438B"/>
    <w:rsid w:val="005F43E0"/>
    <w:rsid w:val="005F4474"/>
    <w:rsid w:val="005F45AB"/>
    <w:rsid w:val="005F4614"/>
    <w:rsid w:val="005F4789"/>
    <w:rsid w:val="005F479A"/>
    <w:rsid w:val="005F47B2"/>
    <w:rsid w:val="005F47B3"/>
    <w:rsid w:val="005F4979"/>
    <w:rsid w:val="005F49BE"/>
    <w:rsid w:val="005F4A2F"/>
    <w:rsid w:val="005F4AC3"/>
    <w:rsid w:val="005F4BEC"/>
    <w:rsid w:val="005F4C34"/>
    <w:rsid w:val="005F4C80"/>
    <w:rsid w:val="005F4D2D"/>
    <w:rsid w:val="005F4D69"/>
    <w:rsid w:val="005F4F5C"/>
    <w:rsid w:val="005F4FBC"/>
    <w:rsid w:val="005F5002"/>
    <w:rsid w:val="005F506A"/>
    <w:rsid w:val="005F50CA"/>
    <w:rsid w:val="005F525D"/>
    <w:rsid w:val="005F5298"/>
    <w:rsid w:val="005F5336"/>
    <w:rsid w:val="005F537A"/>
    <w:rsid w:val="005F5380"/>
    <w:rsid w:val="005F54DD"/>
    <w:rsid w:val="005F55E5"/>
    <w:rsid w:val="005F5668"/>
    <w:rsid w:val="005F5802"/>
    <w:rsid w:val="005F5869"/>
    <w:rsid w:val="005F5890"/>
    <w:rsid w:val="005F5901"/>
    <w:rsid w:val="005F59AA"/>
    <w:rsid w:val="005F5A06"/>
    <w:rsid w:val="005F5A2F"/>
    <w:rsid w:val="005F5A8E"/>
    <w:rsid w:val="005F5B62"/>
    <w:rsid w:val="005F5C38"/>
    <w:rsid w:val="005F5CCA"/>
    <w:rsid w:val="005F5D2C"/>
    <w:rsid w:val="005F5DA3"/>
    <w:rsid w:val="005F5E5C"/>
    <w:rsid w:val="005F6056"/>
    <w:rsid w:val="005F62DA"/>
    <w:rsid w:val="005F6414"/>
    <w:rsid w:val="005F6466"/>
    <w:rsid w:val="005F64B0"/>
    <w:rsid w:val="005F6529"/>
    <w:rsid w:val="005F6654"/>
    <w:rsid w:val="005F6682"/>
    <w:rsid w:val="005F6725"/>
    <w:rsid w:val="005F6786"/>
    <w:rsid w:val="005F67F9"/>
    <w:rsid w:val="005F680F"/>
    <w:rsid w:val="005F69BD"/>
    <w:rsid w:val="005F6B1B"/>
    <w:rsid w:val="005F6B8F"/>
    <w:rsid w:val="005F6BA8"/>
    <w:rsid w:val="005F6C30"/>
    <w:rsid w:val="005F6CF9"/>
    <w:rsid w:val="005F6E18"/>
    <w:rsid w:val="005F6E89"/>
    <w:rsid w:val="005F6ECC"/>
    <w:rsid w:val="005F6ED6"/>
    <w:rsid w:val="005F6F3F"/>
    <w:rsid w:val="005F700B"/>
    <w:rsid w:val="005F7087"/>
    <w:rsid w:val="005F715E"/>
    <w:rsid w:val="005F71C2"/>
    <w:rsid w:val="005F7254"/>
    <w:rsid w:val="005F74C8"/>
    <w:rsid w:val="005F7546"/>
    <w:rsid w:val="005F759E"/>
    <w:rsid w:val="005F7643"/>
    <w:rsid w:val="005F7663"/>
    <w:rsid w:val="005F7680"/>
    <w:rsid w:val="005F76CC"/>
    <w:rsid w:val="005F777A"/>
    <w:rsid w:val="005F777D"/>
    <w:rsid w:val="005F77AF"/>
    <w:rsid w:val="005F79F8"/>
    <w:rsid w:val="005F7AF9"/>
    <w:rsid w:val="005F7B6D"/>
    <w:rsid w:val="005F7BE1"/>
    <w:rsid w:val="005F7C69"/>
    <w:rsid w:val="005F7DD4"/>
    <w:rsid w:val="005F7EC0"/>
    <w:rsid w:val="005F7F33"/>
    <w:rsid w:val="005F7F7B"/>
    <w:rsid w:val="0060004C"/>
    <w:rsid w:val="00600187"/>
    <w:rsid w:val="00600273"/>
    <w:rsid w:val="00600295"/>
    <w:rsid w:val="0060049E"/>
    <w:rsid w:val="006004AF"/>
    <w:rsid w:val="006005B5"/>
    <w:rsid w:val="006005FF"/>
    <w:rsid w:val="00600694"/>
    <w:rsid w:val="006006BC"/>
    <w:rsid w:val="00600710"/>
    <w:rsid w:val="006007C3"/>
    <w:rsid w:val="006007C6"/>
    <w:rsid w:val="006008CE"/>
    <w:rsid w:val="006008E2"/>
    <w:rsid w:val="006009AF"/>
    <w:rsid w:val="006009DF"/>
    <w:rsid w:val="00600A92"/>
    <w:rsid w:val="00600AD8"/>
    <w:rsid w:val="00600BDB"/>
    <w:rsid w:val="00600CB3"/>
    <w:rsid w:val="00600D5B"/>
    <w:rsid w:val="00600DEA"/>
    <w:rsid w:val="00600EEA"/>
    <w:rsid w:val="00600F95"/>
    <w:rsid w:val="0060105B"/>
    <w:rsid w:val="00601066"/>
    <w:rsid w:val="0060110E"/>
    <w:rsid w:val="006011E1"/>
    <w:rsid w:val="006011F1"/>
    <w:rsid w:val="00601204"/>
    <w:rsid w:val="00601233"/>
    <w:rsid w:val="0060123E"/>
    <w:rsid w:val="006013CF"/>
    <w:rsid w:val="00601499"/>
    <w:rsid w:val="006014FA"/>
    <w:rsid w:val="006016F0"/>
    <w:rsid w:val="00601757"/>
    <w:rsid w:val="00601986"/>
    <w:rsid w:val="00601A5B"/>
    <w:rsid w:val="00601A73"/>
    <w:rsid w:val="00601AB1"/>
    <w:rsid w:val="00601D3D"/>
    <w:rsid w:val="00601EAF"/>
    <w:rsid w:val="00601EBF"/>
    <w:rsid w:val="00601F82"/>
    <w:rsid w:val="00602060"/>
    <w:rsid w:val="00602153"/>
    <w:rsid w:val="006021B3"/>
    <w:rsid w:val="0060222D"/>
    <w:rsid w:val="00602232"/>
    <w:rsid w:val="006023AA"/>
    <w:rsid w:val="0060270A"/>
    <w:rsid w:val="00602776"/>
    <w:rsid w:val="006027A5"/>
    <w:rsid w:val="006027B7"/>
    <w:rsid w:val="00602902"/>
    <w:rsid w:val="00602904"/>
    <w:rsid w:val="00602A12"/>
    <w:rsid w:val="00602A46"/>
    <w:rsid w:val="00602BA5"/>
    <w:rsid w:val="00602D64"/>
    <w:rsid w:val="00602E0C"/>
    <w:rsid w:val="00602E95"/>
    <w:rsid w:val="00602ECA"/>
    <w:rsid w:val="00602F2B"/>
    <w:rsid w:val="00602FB5"/>
    <w:rsid w:val="00602FC2"/>
    <w:rsid w:val="00602FF5"/>
    <w:rsid w:val="0060314C"/>
    <w:rsid w:val="006031EA"/>
    <w:rsid w:val="0060329E"/>
    <w:rsid w:val="0060331B"/>
    <w:rsid w:val="00603438"/>
    <w:rsid w:val="00603690"/>
    <w:rsid w:val="0060375A"/>
    <w:rsid w:val="00603772"/>
    <w:rsid w:val="00603821"/>
    <w:rsid w:val="00603837"/>
    <w:rsid w:val="0060383C"/>
    <w:rsid w:val="006038B9"/>
    <w:rsid w:val="00603954"/>
    <w:rsid w:val="006039D3"/>
    <w:rsid w:val="00603B8C"/>
    <w:rsid w:val="00603BBD"/>
    <w:rsid w:val="00603BE0"/>
    <w:rsid w:val="00603C29"/>
    <w:rsid w:val="00603F08"/>
    <w:rsid w:val="00603F17"/>
    <w:rsid w:val="00603F22"/>
    <w:rsid w:val="00603F71"/>
    <w:rsid w:val="0060405A"/>
    <w:rsid w:val="006040BB"/>
    <w:rsid w:val="00604137"/>
    <w:rsid w:val="006041CF"/>
    <w:rsid w:val="00604220"/>
    <w:rsid w:val="00604294"/>
    <w:rsid w:val="006042AF"/>
    <w:rsid w:val="0060445B"/>
    <w:rsid w:val="00604488"/>
    <w:rsid w:val="00604594"/>
    <w:rsid w:val="006045FC"/>
    <w:rsid w:val="006046C2"/>
    <w:rsid w:val="00604704"/>
    <w:rsid w:val="00604733"/>
    <w:rsid w:val="006048CB"/>
    <w:rsid w:val="006048D0"/>
    <w:rsid w:val="00604903"/>
    <w:rsid w:val="006049F0"/>
    <w:rsid w:val="00604B5E"/>
    <w:rsid w:val="00604B60"/>
    <w:rsid w:val="00604BCE"/>
    <w:rsid w:val="00604C3A"/>
    <w:rsid w:val="00604C7B"/>
    <w:rsid w:val="00604D90"/>
    <w:rsid w:val="00604DF9"/>
    <w:rsid w:val="00604E68"/>
    <w:rsid w:val="00605218"/>
    <w:rsid w:val="0060551A"/>
    <w:rsid w:val="00605612"/>
    <w:rsid w:val="00605669"/>
    <w:rsid w:val="006056C4"/>
    <w:rsid w:val="00605721"/>
    <w:rsid w:val="00605814"/>
    <w:rsid w:val="00605854"/>
    <w:rsid w:val="006058EC"/>
    <w:rsid w:val="006059E8"/>
    <w:rsid w:val="00605A60"/>
    <w:rsid w:val="00605AF3"/>
    <w:rsid w:val="00605B11"/>
    <w:rsid w:val="00605C2C"/>
    <w:rsid w:val="00605C84"/>
    <w:rsid w:val="00605EAA"/>
    <w:rsid w:val="00605F4D"/>
    <w:rsid w:val="0060600C"/>
    <w:rsid w:val="00606028"/>
    <w:rsid w:val="0060604A"/>
    <w:rsid w:val="00606054"/>
    <w:rsid w:val="0060609C"/>
    <w:rsid w:val="006060DC"/>
    <w:rsid w:val="00606127"/>
    <w:rsid w:val="00606145"/>
    <w:rsid w:val="0060618B"/>
    <w:rsid w:val="006061A7"/>
    <w:rsid w:val="006061FC"/>
    <w:rsid w:val="00606222"/>
    <w:rsid w:val="00606262"/>
    <w:rsid w:val="006062FE"/>
    <w:rsid w:val="00606312"/>
    <w:rsid w:val="00606373"/>
    <w:rsid w:val="00606439"/>
    <w:rsid w:val="006064EF"/>
    <w:rsid w:val="00606518"/>
    <w:rsid w:val="0060659A"/>
    <w:rsid w:val="00606673"/>
    <w:rsid w:val="00606809"/>
    <w:rsid w:val="0060689B"/>
    <w:rsid w:val="006068AC"/>
    <w:rsid w:val="006068B0"/>
    <w:rsid w:val="0060693F"/>
    <w:rsid w:val="006069D7"/>
    <w:rsid w:val="006069F1"/>
    <w:rsid w:val="00606B0E"/>
    <w:rsid w:val="00606BD5"/>
    <w:rsid w:val="00606C2D"/>
    <w:rsid w:val="00606D86"/>
    <w:rsid w:val="00606DD7"/>
    <w:rsid w:val="00606E97"/>
    <w:rsid w:val="00606F0F"/>
    <w:rsid w:val="00606F9D"/>
    <w:rsid w:val="00606FD9"/>
    <w:rsid w:val="006070AE"/>
    <w:rsid w:val="00607169"/>
    <w:rsid w:val="00607252"/>
    <w:rsid w:val="00607316"/>
    <w:rsid w:val="006073BC"/>
    <w:rsid w:val="006073C0"/>
    <w:rsid w:val="00607478"/>
    <w:rsid w:val="0060747F"/>
    <w:rsid w:val="0060751F"/>
    <w:rsid w:val="0060756B"/>
    <w:rsid w:val="006075D0"/>
    <w:rsid w:val="0060760D"/>
    <w:rsid w:val="0060764A"/>
    <w:rsid w:val="00607744"/>
    <w:rsid w:val="00607765"/>
    <w:rsid w:val="00607777"/>
    <w:rsid w:val="00607908"/>
    <w:rsid w:val="00607923"/>
    <w:rsid w:val="00607A3A"/>
    <w:rsid w:val="00607AD3"/>
    <w:rsid w:val="00607C7B"/>
    <w:rsid w:val="00607C84"/>
    <w:rsid w:val="00607CD7"/>
    <w:rsid w:val="00607DB8"/>
    <w:rsid w:val="00607EE2"/>
    <w:rsid w:val="006100DF"/>
    <w:rsid w:val="0061021B"/>
    <w:rsid w:val="0061037A"/>
    <w:rsid w:val="006105C6"/>
    <w:rsid w:val="00610693"/>
    <w:rsid w:val="006106B7"/>
    <w:rsid w:val="00610779"/>
    <w:rsid w:val="006108A0"/>
    <w:rsid w:val="0061097C"/>
    <w:rsid w:val="006109B9"/>
    <w:rsid w:val="006109CA"/>
    <w:rsid w:val="00610A9A"/>
    <w:rsid w:val="00610B3B"/>
    <w:rsid w:val="00610B8B"/>
    <w:rsid w:val="00610C34"/>
    <w:rsid w:val="00610D16"/>
    <w:rsid w:val="00610EC3"/>
    <w:rsid w:val="00610EF7"/>
    <w:rsid w:val="00610F49"/>
    <w:rsid w:val="00611040"/>
    <w:rsid w:val="00611045"/>
    <w:rsid w:val="006111A8"/>
    <w:rsid w:val="0061133B"/>
    <w:rsid w:val="0061143A"/>
    <w:rsid w:val="0061180B"/>
    <w:rsid w:val="00611836"/>
    <w:rsid w:val="0061184A"/>
    <w:rsid w:val="0061188C"/>
    <w:rsid w:val="006118C5"/>
    <w:rsid w:val="00611959"/>
    <w:rsid w:val="00611A7A"/>
    <w:rsid w:val="00611AD6"/>
    <w:rsid w:val="00611CAB"/>
    <w:rsid w:val="00611D68"/>
    <w:rsid w:val="00611D6E"/>
    <w:rsid w:val="00611E91"/>
    <w:rsid w:val="00611F3F"/>
    <w:rsid w:val="00611F9F"/>
    <w:rsid w:val="00611FEC"/>
    <w:rsid w:val="006121D1"/>
    <w:rsid w:val="00612380"/>
    <w:rsid w:val="0061242C"/>
    <w:rsid w:val="00612432"/>
    <w:rsid w:val="00612469"/>
    <w:rsid w:val="00612629"/>
    <w:rsid w:val="00612632"/>
    <w:rsid w:val="00612705"/>
    <w:rsid w:val="00612973"/>
    <w:rsid w:val="00612AC7"/>
    <w:rsid w:val="00612B42"/>
    <w:rsid w:val="00612D86"/>
    <w:rsid w:val="00612DFA"/>
    <w:rsid w:val="00612E82"/>
    <w:rsid w:val="00612EAC"/>
    <w:rsid w:val="00612F15"/>
    <w:rsid w:val="00612F97"/>
    <w:rsid w:val="00612FB6"/>
    <w:rsid w:val="00612FF2"/>
    <w:rsid w:val="0061302E"/>
    <w:rsid w:val="00613108"/>
    <w:rsid w:val="0061316B"/>
    <w:rsid w:val="00613210"/>
    <w:rsid w:val="006133AE"/>
    <w:rsid w:val="0061341A"/>
    <w:rsid w:val="00613443"/>
    <w:rsid w:val="00613553"/>
    <w:rsid w:val="006135CC"/>
    <w:rsid w:val="006135CD"/>
    <w:rsid w:val="006135E7"/>
    <w:rsid w:val="006136CD"/>
    <w:rsid w:val="006136F9"/>
    <w:rsid w:val="00613710"/>
    <w:rsid w:val="0061372F"/>
    <w:rsid w:val="006139A1"/>
    <w:rsid w:val="00613ACC"/>
    <w:rsid w:val="00613B52"/>
    <w:rsid w:val="00613C63"/>
    <w:rsid w:val="00613C77"/>
    <w:rsid w:val="00613EFD"/>
    <w:rsid w:val="00613F4F"/>
    <w:rsid w:val="00613F9C"/>
    <w:rsid w:val="006140F5"/>
    <w:rsid w:val="00614128"/>
    <w:rsid w:val="006142A6"/>
    <w:rsid w:val="006142D1"/>
    <w:rsid w:val="006142F8"/>
    <w:rsid w:val="00614324"/>
    <w:rsid w:val="0061436D"/>
    <w:rsid w:val="00614421"/>
    <w:rsid w:val="0061443A"/>
    <w:rsid w:val="006144CE"/>
    <w:rsid w:val="00614676"/>
    <w:rsid w:val="0061480C"/>
    <w:rsid w:val="0061482D"/>
    <w:rsid w:val="0061496D"/>
    <w:rsid w:val="00614AE2"/>
    <w:rsid w:val="00614CF8"/>
    <w:rsid w:val="00614ED0"/>
    <w:rsid w:val="00614F13"/>
    <w:rsid w:val="00614F9A"/>
    <w:rsid w:val="00615026"/>
    <w:rsid w:val="00615148"/>
    <w:rsid w:val="0061514C"/>
    <w:rsid w:val="00615200"/>
    <w:rsid w:val="0061525F"/>
    <w:rsid w:val="0061559C"/>
    <w:rsid w:val="006155C8"/>
    <w:rsid w:val="006155CF"/>
    <w:rsid w:val="00615685"/>
    <w:rsid w:val="00615691"/>
    <w:rsid w:val="006156CE"/>
    <w:rsid w:val="006156F0"/>
    <w:rsid w:val="0061570A"/>
    <w:rsid w:val="006157BD"/>
    <w:rsid w:val="006157C5"/>
    <w:rsid w:val="006158E5"/>
    <w:rsid w:val="0061592B"/>
    <w:rsid w:val="00615975"/>
    <w:rsid w:val="00615988"/>
    <w:rsid w:val="006159B0"/>
    <w:rsid w:val="00615A4B"/>
    <w:rsid w:val="00615A6C"/>
    <w:rsid w:val="00615AD8"/>
    <w:rsid w:val="00615C00"/>
    <w:rsid w:val="00615C08"/>
    <w:rsid w:val="00615CC0"/>
    <w:rsid w:val="00615CCD"/>
    <w:rsid w:val="00615E10"/>
    <w:rsid w:val="00615E3E"/>
    <w:rsid w:val="006162B8"/>
    <w:rsid w:val="006163EA"/>
    <w:rsid w:val="0061643B"/>
    <w:rsid w:val="00616466"/>
    <w:rsid w:val="00616489"/>
    <w:rsid w:val="006165EA"/>
    <w:rsid w:val="00616685"/>
    <w:rsid w:val="00616741"/>
    <w:rsid w:val="0061683B"/>
    <w:rsid w:val="00616964"/>
    <w:rsid w:val="00616AC3"/>
    <w:rsid w:val="00616B8E"/>
    <w:rsid w:val="00616B99"/>
    <w:rsid w:val="00616C0B"/>
    <w:rsid w:val="00616C5B"/>
    <w:rsid w:val="00616CBF"/>
    <w:rsid w:val="00616EB0"/>
    <w:rsid w:val="00616F33"/>
    <w:rsid w:val="00616FB0"/>
    <w:rsid w:val="00617066"/>
    <w:rsid w:val="00617083"/>
    <w:rsid w:val="0061716A"/>
    <w:rsid w:val="00617205"/>
    <w:rsid w:val="006173FB"/>
    <w:rsid w:val="00617413"/>
    <w:rsid w:val="00617638"/>
    <w:rsid w:val="00617670"/>
    <w:rsid w:val="0061768D"/>
    <w:rsid w:val="00617697"/>
    <w:rsid w:val="006176A6"/>
    <w:rsid w:val="00617801"/>
    <w:rsid w:val="00617894"/>
    <w:rsid w:val="006179C8"/>
    <w:rsid w:val="00617A13"/>
    <w:rsid w:val="00617A37"/>
    <w:rsid w:val="00617BC7"/>
    <w:rsid w:val="00617BE2"/>
    <w:rsid w:val="00617BF0"/>
    <w:rsid w:val="00617BFD"/>
    <w:rsid w:val="00617C12"/>
    <w:rsid w:val="00617CA0"/>
    <w:rsid w:val="00617E38"/>
    <w:rsid w:val="0062008F"/>
    <w:rsid w:val="00620093"/>
    <w:rsid w:val="00620142"/>
    <w:rsid w:val="006201AD"/>
    <w:rsid w:val="006201E7"/>
    <w:rsid w:val="00620201"/>
    <w:rsid w:val="00620253"/>
    <w:rsid w:val="00620526"/>
    <w:rsid w:val="00620661"/>
    <w:rsid w:val="006206A5"/>
    <w:rsid w:val="006206AF"/>
    <w:rsid w:val="00620736"/>
    <w:rsid w:val="00620889"/>
    <w:rsid w:val="00620890"/>
    <w:rsid w:val="006209F1"/>
    <w:rsid w:val="00620B63"/>
    <w:rsid w:val="00620B7A"/>
    <w:rsid w:val="00620BC1"/>
    <w:rsid w:val="00620D12"/>
    <w:rsid w:val="00620D46"/>
    <w:rsid w:val="00620D59"/>
    <w:rsid w:val="00620D75"/>
    <w:rsid w:val="00620DCD"/>
    <w:rsid w:val="00620DE1"/>
    <w:rsid w:val="00620E2B"/>
    <w:rsid w:val="00620E55"/>
    <w:rsid w:val="0062109A"/>
    <w:rsid w:val="006210CD"/>
    <w:rsid w:val="00621143"/>
    <w:rsid w:val="00621215"/>
    <w:rsid w:val="00621373"/>
    <w:rsid w:val="006214FE"/>
    <w:rsid w:val="00621523"/>
    <w:rsid w:val="0062154D"/>
    <w:rsid w:val="00621568"/>
    <w:rsid w:val="00621586"/>
    <w:rsid w:val="0062162B"/>
    <w:rsid w:val="00621658"/>
    <w:rsid w:val="006218EA"/>
    <w:rsid w:val="00621916"/>
    <w:rsid w:val="00621932"/>
    <w:rsid w:val="006219CE"/>
    <w:rsid w:val="00621A85"/>
    <w:rsid w:val="00621AB9"/>
    <w:rsid w:val="00621B0A"/>
    <w:rsid w:val="00621BFB"/>
    <w:rsid w:val="00621C78"/>
    <w:rsid w:val="00621E90"/>
    <w:rsid w:val="00621E9F"/>
    <w:rsid w:val="00622283"/>
    <w:rsid w:val="00622309"/>
    <w:rsid w:val="0062231B"/>
    <w:rsid w:val="006224B8"/>
    <w:rsid w:val="00622605"/>
    <w:rsid w:val="00622636"/>
    <w:rsid w:val="006226B2"/>
    <w:rsid w:val="006228CC"/>
    <w:rsid w:val="00622AAC"/>
    <w:rsid w:val="00622ACA"/>
    <w:rsid w:val="00622B7D"/>
    <w:rsid w:val="00622C07"/>
    <w:rsid w:val="00622D31"/>
    <w:rsid w:val="00622D4A"/>
    <w:rsid w:val="00622E28"/>
    <w:rsid w:val="0062301F"/>
    <w:rsid w:val="00623062"/>
    <w:rsid w:val="00623078"/>
    <w:rsid w:val="006231B0"/>
    <w:rsid w:val="006231DD"/>
    <w:rsid w:val="00623297"/>
    <w:rsid w:val="00623361"/>
    <w:rsid w:val="006233B1"/>
    <w:rsid w:val="006233EF"/>
    <w:rsid w:val="00623448"/>
    <w:rsid w:val="006234BB"/>
    <w:rsid w:val="006234F6"/>
    <w:rsid w:val="006235AA"/>
    <w:rsid w:val="00623612"/>
    <w:rsid w:val="00623668"/>
    <w:rsid w:val="006237BB"/>
    <w:rsid w:val="00623827"/>
    <w:rsid w:val="006238FD"/>
    <w:rsid w:val="0062394E"/>
    <w:rsid w:val="00623991"/>
    <w:rsid w:val="00623A98"/>
    <w:rsid w:val="00623B06"/>
    <w:rsid w:val="00623B20"/>
    <w:rsid w:val="00623B2E"/>
    <w:rsid w:val="00623D74"/>
    <w:rsid w:val="00623D81"/>
    <w:rsid w:val="00623E70"/>
    <w:rsid w:val="00623F00"/>
    <w:rsid w:val="00623FF1"/>
    <w:rsid w:val="006240D7"/>
    <w:rsid w:val="00624270"/>
    <w:rsid w:val="0062431E"/>
    <w:rsid w:val="00624652"/>
    <w:rsid w:val="006246F2"/>
    <w:rsid w:val="006246F6"/>
    <w:rsid w:val="0062472C"/>
    <w:rsid w:val="0062480C"/>
    <w:rsid w:val="00624852"/>
    <w:rsid w:val="00624879"/>
    <w:rsid w:val="0062488F"/>
    <w:rsid w:val="006248D5"/>
    <w:rsid w:val="0062497C"/>
    <w:rsid w:val="00624A69"/>
    <w:rsid w:val="00624A6E"/>
    <w:rsid w:val="00624B60"/>
    <w:rsid w:val="00624C09"/>
    <w:rsid w:val="00624C80"/>
    <w:rsid w:val="00624C93"/>
    <w:rsid w:val="00624D61"/>
    <w:rsid w:val="00624DA1"/>
    <w:rsid w:val="00624FC9"/>
    <w:rsid w:val="00624FE6"/>
    <w:rsid w:val="00625080"/>
    <w:rsid w:val="006250B5"/>
    <w:rsid w:val="00625132"/>
    <w:rsid w:val="00625168"/>
    <w:rsid w:val="006252A9"/>
    <w:rsid w:val="00625316"/>
    <w:rsid w:val="0062532E"/>
    <w:rsid w:val="0062534C"/>
    <w:rsid w:val="0062535F"/>
    <w:rsid w:val="00625371"/>
    <w:rsid w:val="00625374"/>
    <w:rsid w:val="00625405"/>
    <w:rsid w:val="00625510"/>
    <w:rsid w:val="00625591"/>
    <w:rsid w:val="006256AC"/>
    <w:rsid w:val="00625722"/>
    <w:rsid w:val="0062575C"/>
    <w:rsid w:val="00625A74"/>
    <w:rsid w:val="00625B20"/>
    <w:rsid w:val="00625B6A"/>
    <w:rsid w:val="00625BBB"/>
    <w:rsid w:val="00625D03"/>
    <w:rsid w:val="00625D30"/>
    <w:rsid w:val="00625E9A"/>
    <w:rsid w:val="00625FBF"/>
    <w:rsid w:val="006262BC"/>
    <w:rsid w:val="006264A9"/>
    <w:rsid w:val="006264F6"/>
    <w:rsid w:val="00626527"/>
    <w:rsid w:val="0062652B"/>
    <w:rsid w:val="00626900"/>
    <w:rsid w:val="00626B74"/>
    <w:rsid w:val="00626B8C"/>
    <w:rsid w:val="00626CC5"/>
    <w:rsid w:val="00626E15"/>
    <w:rsid w:val="00626E6C"/>
    <w:rsid w:val="00626F8C"/>
    <w:rsid w:val="006270D9"/>
    <w:rsid w:val="006270ED"/>
    <w:rsid w:val="0062714F"/>
    <w:rsid w:val="0062716B"/>
    <w:rsid w:val="00627192"/>
    <w:rsid w:val="00627199"/>
    <w:rsid w:val="006271B4"/>
    <w:rsid w:val="00627518"/>
    <w:rsid w:val="0062762A"/>
    <w:rsid w:val="006276EF"/>
    <w:rsid w:val="00627766"/>
    <w:rsid w:val="0062780D"/>
    <w:rsid w:val="00627A69"/>
    <w:rsid w:val="00627A8E"/>
    <w:rsid w:val="00627B62"/>
    <w:rsid w:val="00627B8D"/>
    <w:rsid w:val="00627CCF"/>
    <w:rsid w:val="00627D04"/>
    <w:rsid w:val="00627D0C"/>
    <w:rsid w:val="00627D17"/>
    <w:rsid w:val="00627E05"/>
    <w:rsid w:val="00627E44"/>
    <w:rsid w:val="00627E6C"/>
    <w:rsid w:val="00627EDE"/>
    <w:rsid w:val="00627EE3"/>
    <w:rsid w:val="00627F95"/>
    <w:rsid w:val="00630158"/>
    <w:rsid w:val="0063047D"/>
    <w:rsid w:val="006304E8"/>
    <w:rsid w:val="006304FF"/>
    <w:rsid w:val="006305BB"/>
    <w:rsid w:val="00630722"/>
    <w:rsid w:val="0063077C"/>
    <w:rsid w:val="006308BC"/>
    <w:rsid w:val="00630906"/>
    <w:rsid w:val="006309B6"/>
    <w:rsid w:val="006309F7"/>
    <w:rsid w:val="00630AD2"/>
    <w:rsid w:val="00630B30"/>
    <w:rsid w:val="00630C57"/>
    <w:rsid w:val="00630D74"/>
    <w:rsid w:val="00630D76"/>
    <w:rsid w:val="00630DD3"/>
    <w:rsid w:val="00630DDB"/>
    <w:rsid w:val="00630DFF"/>
    <w:rsid w:val="00630E08"/>
    <w:rsid w:val="00630EA2"/>
    <w:rsid w:val="00630EBE"/>
    <w:rsid w:val="00630F98"/>
    <w:rsid w:val="00631271"/>
    <w:rsid w:val="00631280"/>
    <w:rsid w:val="0063138F"/>
    <w:rsid w:val="006313E5"/>
    <w:rsid w:val="00631403"/>
    <w:rsid w:val="00631535"/>
    <w:rsid w:val="00631677"/>
    <w:rsid w:val="006316ED"/>
    <w:rsid w:val="00631779"/>
    <w:rsid w:val="006317A0"/>
    <w:rsid w:val="0063184B"/>
    <w:rsid w:val="00631959"/>
    <w:rsid w:val="006319BA"/>
    <w:rsid w:val="006319CE"/>
    <w:rsid w:val="00631A1B"/>
    <w:rsid w:val="00631AAA"/>
    <w:rsid w:val="00631B09"/>
    <w:rsid w:val="00631C60"/>
    <w:rsid w:val="00631CC4"/>
    <w:rsid w:val="00631E0B"/>
    <w:rsid w:val="00631EEE"/>
    <w:rsid w:val="00631FC3"/>
    <w:rsid w:val="00631FCE"/>
    <w:rsid w:val="00631FD6"/>
    <w:rsid w:val="00632170"/>
    <w:rsid w:val="006321A2"/>
    <w:rsid w:val="006321A8"/>
    <w:rsid w:val="00632303"/>
    <w:rsid w:val="006323B5"/>
    <w:rsid w:val="0063253F"/>
    <w:rsid w:val="00632569"/>
    <w:rsid w:val="00632666"/>
    <w:rsid w:val="0063276D"/>
    <w:rsid w:val="0063279E"/>
    <w:rsid w:val="00632811"/>
    <w:rsid w:val="006328B2"/>
    <w:rsid w:val="00632975"/>
    <w:rsid w:val="00632A69"/>
    <w:rsid w:val="00632B2F"/>
    <w:rsid w:val="00632B40"/>
    <w:rsid w:val="00632BB5"/>
    <w:rsid w:val="00632BC7"/>
    <w:rsid w:val="00632C0B"/>
    <w:rsid w:val="00632CED"/>
    <w:rsid w:val="00632EBB"/>
    <w:rsid w:val="00633044"/>
    <w:rsid w:val="006331E3"/>
    <w:rsid w:val="006333A6"/>
    <w:rsid w:val="006333CB"/>
    <w:rsid w:val="006333F6"/>
    <w:rsid w:val="0063343B"/>
    <w:rsid w:val="006334B0"/>
    <w:rsid w:val="00633574"/>
    <w:rsid w:val="0063374F"/>
    <w:rsid w:val="006338FE"/>
    <w:rsid w:val="00633B30"/>
    <w:rsid w:val="00633C47"/>
    <w:rsid w:val="00633CC2"/>
    <w:rsid w:val="00633CEC"/>
    <w:rsid w:val="00633D7A"/>
    <w:rsid w:val="00633DDA"/>
    <w:rsid w:val="00633EDA"/>
    <w:rsid w:val="00633FA2"/>
    <w:rsid w:val="00633FAC"/>
    <w:rsid w:val="00633FAF"/>
    <w:rsid w:val="00633FE3"/>
    <w:rsid w:val="0063416D"/>
    <w:rsid w:val="0063423F"/>
    <w:rsid w:val="0063439F"/>
    <w:rsid w:val="006344DC"/>
    <w:rsid w:val="0063453A"/>
    <w:rsid w:val="006345B2"/>
    <w:rsid w:val="006345B8"/>
    <w:rsid w:val="006347BA"/>
    <w:rsid w:val="006347D8"/>
    <w:rsid w:val="006348CB"/>
    <w:rsid w:val="00634999"/>
    <w:rsid w:val="00634B51"/>
    <w:rsid w:val="00634CAB"/>
    <w:rsid w:val="00634CE9"/>
    <w:rsid w:val="00634ECE"/>
    <w:rsid w:val="00634F6C"/>
    <w:rsid w:val="00635021"/>
    <w:rsid w:val="0063506B"/>
    <w:rsid w:val="00635143"/>
    <w:rsid w:val="006351CC"/>
    <w:rsid w:val="006353DE"/>
    <w:rsid w:val="00635470"/>
    <w:rsid w:val="0063556F"/>
    <w:rsid w:val="006355D4"/>
    <w:rsid w:val="006356B3"/>
    <w:rsid w:val="00635757"/>
    <w:rsid w:val="0063575B"/>
    <w:rsid w:val="006358AA"/>
    <w:rsid w:val="00635A46"/>
    <w:rsid w:val="00635AAA"/>
    <w:rsid w:val="00635B25"/>
    <w:rsid w:val="00635C2E"/>
    <w:rsid w:val="00635C98"/>
    <w:rsid w:val="00635D48"/>
    <w:rsid w:val="00635DBF"/>
    <w:rsid w:val="00635E60"/>
    <w:rsid w:val="00635F12"/>
    <w:rsid w:val="00635FE3"/>
    <w:rsid w:val="006360D7"/>
    <w:rsid w:val="00636270"/>
    <w:rsid w:val="00636281"/>
    <w:rsid w:val="0063628B"/>
    <w:rsid w:val="006362EE"/>
    <w:rsid w:val="006363AB"/>
    <w:rsid w:val="006363EB"/>
    <w:rsid w:val="00636478"/>
    <w:rsid w:val="00636852"/>
    <w:rsid w:val="00636951"/>
    <w:rsid w:val="00636985"/>
    <w:rsid w:val="00636A15"/>
    <w:rsid w:val="00636C37"/>
    <w:rsid w:val="00636CA4"/>
    <w:rsid w:val="00636CC2"/>
    <w:rsid w:val="00636CDD"/>
    <w:rsid w:val="00636D75"/>
    <w:rsid w:val="00636DD2"/>
    <w:rsid w:val="00636EEE"/>
    <w:rsid w:val="00636F6C"/>
    <w:rsid w:val="006370C9"/>
    <w:rsid w:val="006372D2"/>
    <w:rsid w:val="00637342"/>
    <w:rsid w:val="006373A4"/>
    <w:rsid w:val="006373C3"/>
    <w:rsid w:val="0063743D"/>
    <w:rsid w:val="00637515"/>
    <w:rsid w:val="00637661"/>
    <w:rsid w:val="006376DD"/>
    <w:rsid w:val="00637721"/>
    <w:rsid w:val="00637977"/>
    <w:rsid w:val="006379B1"/>
    <w:rsid w:val="006379D9"/>
    <w:rsid w:val="00637A20"/>
    <w:rsid w:val="00637A98"/>
    <w:rsid w:val="00637B89"/>
    <w:rsid w:val="00637CB7"/>
    <w:rsid w:val="00637D20"/>
    <w:rsid w:val="00637F0A"/>
    <w:rsid w:val="00637FC1"/>
    <w:rsid w:val="0064000A"/>
    <w:rsid w:val="0064005F"/>
    <w:rsid w:val="0064006C"/>
    <w:rsid w:val="006401B4"/>
    <w:rsid w:val="0064037B"/>
    <w:rsid w:val="006404A9"/>
    <w:rsid w:val="006404EE"/>
    <w:rsid w:val="00640552"/>
    <w:rsid w:val="006405EF"/>
    <w:rsid w:val="00640A8D"/>
    <w:rsid w:val="00640B09"/>
    <w:rsid w:val="00640B78"/>
    <w:rsid w:val="00640BAF"/>
    <w:rsid w:val="00640CF2"/>
    <w:rsid w:val="00640D65"/>
    <w:rsid w:val="00640D7D"/>
    <w:rsid w:val="00640EE0"/>
    <w:rsid w:val="00640F04"/>
    <w:rsid w:val="00640F12"/>
    <w:rsid w:val="00640FF1"/>
    <w:rsid w:val="00641008"/>
    <w:rsid w:val="0064103F"/>
    <w:rsid w:val="00641047"/>
    <w:rsid w:val="006411D4"/>
    <w:rsid w:val="006412E7"/>
    <w:rsid w:val="006413AA"/>
    <w:rsid w:val="006413EE"/>
    <w:rsid w:val="00641434"/>
    <w:rsid w:val="006414E2"/>
    <w:rsid w:val="00641552"/>
    <w:rsid w:val="0064168F"/>
    <w:rsid w:val="006416F0"/>
    <w:rsid w:val="00641719"/>
    <w:rsid w:val="006417E6"/>
    <w:rsid w:val="00641858"/>
    <w:rsid w:val="0064192B"/>
    <w:rsid w:val="0064196F"/>
    <w:rsid w:val="00641A5F"/>
    <w:rsid w:val="00641B00"/>
    <w:rsid w:val="00641C83"/>
    <w:rsid w:val="00641E52"/>
    <w:rsid w:val="00641E8F"/>
    <w:rsid w:val="00641F04"/>
    <w:rsid w:val="00641F4F"/>
    <w:rsid w:val="00641F6B"/>
    <w:rsid w:val="00642011"/>
    <w:rsid w:val="006420A5"/>
    <w:rsid w:val="00642157"/>
    <w:rsid w:val="0064228F"/>
    <w:rsid w:val="006422B9"/>
    <w:rsid w:val="0064242F"/>
    <w:rsid w:val="00642461"/>
    <w:rsid w:val="0064247A"/>
    <w:rsid w:val="00642640"/>
    <w:rsid w:val="006426AB"/>
    <w:rsid w:val="006426D0"/>
    <w:rsid w:val="00642738"/>
    <w:rsid w:val="00642779"/>
    <w:rsid w:val="006427BB"/>
    <w:rsid w:val="006427C0"/>
    <w:rsid w:val="006427CF"/>
    <w:rsid w:val="006428C5"/>
    <w:rsid w:val="00642CB5"/>
    <w:rsid w:val="00642D72"/>
    <w:rsid w:val="00642ED9"/>
    <w:rsid w:val="00642FA5"/>
    <w:rsid w:val="00643071"/>
    <w:rsid w:val="00643137"/>
    <w:rsid w:val="006431FF"/>
    <w:rsid w:val="00643298"/>
    <w:rsid w:val="0064332A"/>
    <w:rsid w:val="00643438"/>
    <w:rsid w:val="00643622"/>
    <w:rsid w:val="006436F6"/>
    <w:rsid w:val="00643789"/>
    <w:rsid w:val="00643816"/>
    <w:rsid w:val="00643884"/>
    <w:rsid w:val="00643B99"/>
    <w:rsid w:val="00643CB5"/>
    <w:rsid w:val="00643CCD"/>
    <w:rsid w:val="00643DE6"/>
    <w:rsid w:val="00643EA7"/>
    <w:rsid w:val="00643EDC"/>
    <w:rsid w:val="00643F05"/>
    <w:rsid w:val="006441DB"/>
    <w:rsid w:val="00644286"/>
    <w:rsid w:val="006442E4"/>
    <w:rsid w:val="00644303"/>
    <w:rsid w:val="0064432F"/>
    <w:rsid w:val="006445A9"/>
    <w:rsid w:val="006445F8"/>
    <w:rsid w:val="00644622"/>
    <w:rsid w:val="0064473F"/>
    <w:rsid w:val="0064477F"/>
    <w:rsid w:val="0064479D"/>
    <w:rsid w:val="006447E4"/>
    <w:rsid w:val="00644806"/>
    <w:rsid w:val="00644851"/>
    <w:rsid w:val="006448A0"/>
    <w:rsid w:val="0064499F"/>
    <w:rsid w:val="00644AA6"/>
    <w:rsid w:val="00644B1C"/>
    <w:rsid w:val="00644BD6"/>
    <w:rsid w:val="00644BED"/>
    <w:rsid w:val="00644C79"/>
    <w:rsid w:val="00644E65"/>
    <w:rsid w:val="00644EA2"/>
    <w:rsid w:val="00644F1C"/>
    <w:rsid w:val="00644F67"/>
    <w:rsid w:val="00644F75"/>
    <w:rsid w:val="006450D0"/>
    <w:rsid w:val="00645100"/>
    <w:rsid w:val="00645239"/>
    <w:rsid w:val="00645254"/>
    <w:rsid w:val="0064528F"/>
    <w:rsid w:val="006452DB"/>
    <w:rsid w:val="006453D3"/>
    <w:rsid w:val="006453F7"/>
    <w:rsid w:val="0064540E"/>
    <w:rsid w:val="00645412"/>
    <w:rsid w:val="00645424"/>
    <w:rsid w:val="0064544B"/>
    <w:rsid w:val="006454E0"/>
    <w:rsid w:val="00645730"/>
    <w:rsid w:val="006457B9"/>
    <w:rsid w:val="0064585E"/>
    <w:rsid w:val="0064589E"/>
    <w:rsid w:val="006458D7"/>
    <w:rsid w:val="006459E0"/>
    <w:rsid w:val="00645C49"/>
    <w:rsid w:val="00645CB8"/>
    <w:rsid w:val="00645D15"/>
    <w:rsid w:val="00645D5C"/>
    <w:rsid w:val="00645E64"/>
    <w:rsid w:val="00645FEB"/>
    <w:rsid w:val="006460A1"/>
    <w:rsid w:val="006460B0"/>
    <w:rsid w:val="00646283"/>
    <w:rsid w:val="006462A6"/>
    <w:rsid w:val="006462C9"/>
    <w:rsid w:val="0064634B"/>
    <w:rsid w:val="006463C4"/>
    <w:rsid w:val="006463D6"/>
    <w:rsid w:val="0064660B"/>
    <w:rsid w:val="00646667"/>
    <w:rsid w:val="00646785"/>
    <w:rsid w:val="006467B0"/>
    <w:rsid w:val="006467F6"/>
    <w:rsid w:val="006468BE"/>
    <w:rsid w:val="00646A6F"/>
    <w:rsid w:val="00646B58"/>
    <w:rsid w:val="00646B8F"/>
    <w:rsid w:val="00646BFE"/>
    <w:rsid w:val="00646C01"/>
    <w:rsid w:val="00646CCC"/>
    <w:rsid w:val="00646D7C"/>
    <w:rsid w:val="00646D95"/>
    <w:rsid w:val="00646E82"/>
    <w:rsid w:val="00646E9F"/>
    <w:rsid w:val="00646FC1"/>
    <w:rsid w:val="006470CD"/>
    <w:rsid w:val="006471C6"/>
    <w:rsid w:val="006471F3"/>
    <w:rsid w:val="0064725F"/>
    <w:rsid w:val="0064751D"/>
    <w:rsid w:val="00647551"/>
    <w:rsid w:val="006475F4"/>
    <w:rsid w:val="0064768C"/>
    <w:rsid w:val="00647710"/>
    <w:rsid w:val="0064782C"/>
    <w:rsid w:val="0064785B"/>
    <w:rsid w:val="00647863"/>
    <w:rsid w:val="00647C11"/>
    <w:rsid w:val="00647D02"/>
    <w:rsid w:val="00647D0A"/>
    <w:rsid w:val="00647DEB"/>
    <w:rsid w:val="00647DF2"/>
    <w:rsid w:val="00647E28"/>
    <w:rsid w:val="00647E2F"/>
    <w:rsid w:val="00647E90"/>
    <w:rsid w:val="00647EA0"/>
    <w:rsid w:val="00647EA9"/>
    <w:rsid w:val="00647EB2"/>
    <w:rsid w:val="00647F17"/>
    <w:rsid w:val="00647FF8"/>
    <w:rsid w:val="0065001A"/>
    <w:rsid w:val="0065003E"/>
    <w:rsid w:val="006501B6"/>
    <w:rsid w:val="00650224"/>
    <w:rsid w:val="00650260"/>
    <w:rsid w:val="0065028A"/>
    <w:rsid w:val="00650418"/>
    <w:rsid w:val="00650455"/>
    <w:rsid w:val="006504CD"/>
    <w:rsid w:val="006505B7"/>
    <w:rsid w:val="00650613"/>
    <w:rsid w:val="0065062C"/>
    <w:rsid w:val="00650672"/>
    <w:rsid w:val="0065077F"/>
    <w:rsid w:val="006507C1"/>
    <w:rsid w:val="00650825"/>
    <w:rsid w:val="00650B7A"/>
    <w:rsid w:val="00650BEF"/>
    <w:rsid w:val="00650DF8"/>
    <w:rsid w:val="00650E1A"/>
    <w:rsid w:val="00650F0A"/>
    <w:rsid w:val="00650F16"/>
    <w:rsid w:val="00650F6E"/>
    <w:rsid w:val="0065116C"/>
    <w:rsid w:val="006511BB"/>
    <w:rsid w:val="006511FC"/>
    <w:rsid w:val="0065120C"/>
    <w:rsid w:val="00651269"/>
    <w:rsid w:val="0065138A"/>
    <w:rsid w:val="006514E8"/>
    <w:rsid w:val="00651511"/>
    <w:rsid w:val="00651548"/>
    <w:rsid w:val="006515C9"/>
    <w:rsid w:val="00651617"/>
    <w:rsid w:val="0065163F"/>
    <w:rsid w:val="00651674"/>
    <w:rsid w:val="00651684"/>
    <w:rsid w:val="006516C0"/>
    <w:rsid w:val="0065178A"/>
    <w:rsid w:val="006517AA"/>
    <w:rsid w:val="006517F0"/>
    <w:rsid w:val="00651812"/>
    <w:rsid w:val="00651A44"/>
    <w:rsid w:val="00651A60"/>
    <w:rsid w:val="00651BAD"/>
    <w:rsid w:val="00651C56"/>
    <w:rsid w:val="00651C9C"/>
    <w:rsid w:val="00651FD5"/>
    <w:rsid w:val="00651FE3"/>
    <w:rsid w:val="00652013"/>
    <w:rsid w:val="0065209B"/>
    <w:rsid w:val="0065214A"/>
    <w:rsid w:val="00652259"/>
    <w:rsid w:val="006522E6"/>
    <w:rsid w:val="006523B2"/>
    <w:rsid w:val="006523B8"/>
    <w:rsid w:val="00652474"/>
    <w:rsid w:val="0065258E"/>
    <w:rsid w:val="00652663"/>
    <w:rsid w:val="00652732"/>
    <w:rsid w:val="0065275F"/>
    <w:rsid w:val="006527B4"/>
    <w:rsid w:val="006527DB"/>
    <w:rsid w:val="006527DD"/>
    <w:rsid w:val="00652909"/>
    <w:rsid w:val="00652955"/>
    <w:rsid w:val="00652988"/>
    <w:rsid w:val="006529B7"/>
    <w:rsid w:val="00652A47"/>
    <w:rsid w:val="00652A6A"/>
    <w:rsid w:val="00652B5B"/>
    <w:rsid w:val="00652C73"/>
    <w:rsid w:val="00652DB0"/>
    <w:rsid w:val="00652DCD"/>
    <w:rsid w:val="00652E47"/>
    <w:rsid w:val="00652EBA"/>
    <w:rsid w:val="00652EE2"/>
    <w:rsid w:val="00652F11"/>
    <w:rsid w:val="006533EB"/>
    <w:rsid w:val="0065343E"/>
    <w:rsid w:val="00653534"/>
    <w:rsid w:val="0065367B"/>
    <w:rsid w:val="00653681"/>
    <w:rsid w:val="006536E5"/>
    <w:rsid w:val="006537A6"/>
    <w:rsid w:val="00653873"/>
    <w:rsid w:val="006538C1"/>
    <w:rsid w:val="00653926"/>
    <w:rsid w:val="0065396B"/>
    <w:rsid w:val="00653A50"/>
    <w:rsid w:val="00653AAC"/>
    <w:rsid w:val="00653C3C"/>
    <w:rsid w:val="00653C41"/>
    <w:rsid w:val="00653C6A"/>
    <w:rsid w:val="00653D59"/>
    <w:rsid w:val="00653DF5"/>
    <w:rsid w:val="00653F16"/>
    <w:rsid w:val="00653F6D"/>
    <w:rsid w:val="00653FDC"/>
    <w:rsid w:val="00653FE1"/>
    <w:rsid w:val="00653FE4"/>
    <w:rsid w:val="00654155"/>
    <w:rsid w:val="006541C2"/>
    <w:rsid w:val="0065420C"/>
    <w:rsid w:val="00654324"/>
    <w:rsid w:val="00654344"/>
    <w:rsid w:val="0065448D"/>
    <w:rsid w:val="006544D4"/>
    <w:rsid w:val="006546DE"/>
    <w:rsid w:val="006547F1"/>
    <w:rsid w:val="006548FA"/>
    <w:rsid w:val="006549C5"/>
    <w:rsid w:val="00654B96"/>
    <w:rsid w:val="00654BCC"/>
    <w:rsid w:val="00654BE6"/>
    <w:rsid w:val="00654DC0"/>
    <w:rsid w:val="00654DE1"/>
    <w:rsid w:val="00654E51"/>
    <w:rsid w:val="00654EE6"/>
    <w:rsid w:val="00654EF6"/>
    <w:rsid w:val="00654F40"/>
    <w:rsid w:val="00654F98"/>
    <w:rsid w:val="00655096"/>
    <w:rsid w:val="006550F9"/>
    <w:rsid w:val="00655114"/>
    <w:rsid w:val="00655224"/>
    <w:rsid w:val="0065527E"/>
    <w:rsid w:val="00655538"/>
    <w:rsid w:val="00655554"/>
    <w:rsid w:val="0065558C"/>
    <w:rsid w:val="006555AD"/>
    <w:rsid w:val="006555ED"/>
    <w:rsid w:val="006555EF"/>
    <w:rsid w:val="00655638"/>
    <w:rsid w:val="0065571E"/>
    <w:rsid w:val="00655884"/>
    <w:rsid w:val="006559A3"/>
    <w:rsid w:val="00655A29"/>
    <w:rsid w:val="00655B83"/>
    <w:rsid w:val="00655C9B"/>
    <w:rsid w:val="00655DA3"/>
    <w:rsid w:val="00655DAC"/>
    <w:rsid w:val="00655E6A"/>
    <w:rsid w:val="00655E7B"/>
    <w:rsid w:val="00655EA1"/>
    <w:rsid w:val="00655EF6"/>
    <w:rsid w:val="00655F5D"/>
    <w:rsid w:val="00655FA4"/>
    <w:rsid w:val="00656001"/>
    <w:rsid w:val="006561FE"/>
    <w:rsid w:val="00656327"/>
    <w:rsid w:val="00656369"/>
    <w:rsid w:val="0065636F"/>
    <w:rsid w:val="006563BD"/>
    <w:rsid w:val="00656547"/>
    <w:rsid w:val="006565CD"/>
    <w:rsid w:val="006566CA"/>
    <w:rsid w:val="006566EB"/>
    <w:rsid w:val="00656A49"/>
    <w:rsid w:val="00656AAA"/>
    <w:rsid w:val="00656BB4"/>
    <w:rsid w:val="00656CAF"/>
    <w:rsid w:val="00656D1D"/>
    <w:rsid w:val="00656D33"/>
    <w:rsid w:val="00656D5C"/>
    <w:rsid w:val="00656E0D"/>
    <w:rsid w:val="00656E13"/>
    <w:rsid w:val="00656EBA"/>
    <w:rsid w:val="00656F64"/>
    <w:rsid w:val="00656F8D"/>
    <w:rsid w:val="00656FF7"/>
    <w:rsid w:val="006570C3"/>
    <w:rsid w:val="006570CF"/>
    <w:rsid w:val="006571CE"/>
    <w:rsid w:val="006572E9"/>
    <w:rsid w:val="00657611"/>
    <w:rsid w:val="0065766D"/>
    <w:rsid w:val="006577B0"/>
    <w:rsid w:val="006577D7"/>
    <w:rsid w:val="0065790F"/>
    <w:rsid w:val="00657912"/>
    <w:rsid w:val="00657983"/>
    <w:rsid w:val="00657992"/>
    <w:rsid w:val="006579D2"/>
    <w:rsid w:val="00657A1F"/>
    <w:rsid w:val="00657A45"/>
    <w:rsid w:val="00657B31"/>
    <w:rsid w:val="00657BB8"/>
    <w:rsid w:val="00657C7A"/>
    <w:rsid w:val="00657E54"/>
    <w:rsid w:val="00657EB5"/>
    <w:rsid w:val="00657F5D"/>
    <w:rsid w:val="0066004D"/>
    <w:rsid w:val="0066012A"/>
    <w:rsid w:val="0066012B"/>
    <w:rsid w:val="00660465"/>
    <w:rsid w:val="0066060D"/>
    <w:rsid w:val="006606B9"/>
    <w:rsid w:val="00660772"/>
    <w:rsid w:val="006608B8"/>
    <w:rsid w:val="006608FC"/>
    <w:rsid w:val="006609B1"/>
    <w:rsid w:val="006609E3"/>
    <w:rsid w:val="00660A61"/>
    <w:rsid w:val="00660A67"/>
    <w:rsid w:val="00660A70"/>
    <w:rsid w:val="00660AE8"/>
    <w:rsid w:val="00660AF9"/>
    <w:rsid w:val="00660B3E"/>
    <w:rsid w:val="00660BF1"/>
    <w:rsid w:val="00660C7A"/>
    <w:rsid w:val="00660CFA"/>
    <w:rsid w:val="00660D1A"/>
    <w:rsid w:val="00660D25"/>
    <w:rsid w:val="00660D37"/>
    <w:rsid w:val="00660D7D"/>
    <w:rsid w:val="00660E2C"/>
    <w:rsid w:val="00660E73"/>
    <w:rsid w:val="00660F48"/>
    <w:rsid w:val="00660F89"/>
    <w:rsid w:val="00661012"/>
    <w:rsid w:val="00661102"/>
    <w:rsid w:val="0066130D"/>
    <w:rsid w:val="0066131B"/>
    <w:rsid w:val="00661386"/>
    <w:rsid w:val="0066149B"/>
    <w:rsid w:val="00661519"/>
    <w:rsid w:val="00661598"/>
    <w:rsid w:val="006615EB"/>
    <w:rsid w:val="0066161F"/>
    <w:rsid w:val="00661652"/>
    <w:rsid w:val="006616BF"/>
    <w:rsid w:val="006616F6"/>
    <w:rsid w:val="0066174C"/>
    <w:rsid w:val="00661760"/>
    <w:rsid w:val="006617C9"/>
    <w:rsid w:val="00661870"/>
    <w:rsid w:val="006618F1"/>
    <w:rsid w:val="0066191B"/>
    <w:rsid w:val="00661966"/>
    <w:rsid w:val="00661A5A"/>
    <w:rsid w:val="00661CA4"/>
    <w:rsid w:val="00661D76"/>
    <w:rsid w:val="00661E2A"/>
    <w:rsid w:val="00661E44"/>
    <w:rsid w:val="00661ECF"/>
    <w:rsid w:val="00661EE8"/>
    <w:rsid w:val="00661F41"/>
    <w:rsid w:val="00662053"/>
    <w:rsid w:val="0066208E"/>
    <w:rsid w:val="00662138"/>
    <w:rsid w:val="006622D4"/>
    <w:rsid w:val="00662487"/>
    <w:rsid w:val="00662501"/>
    <w:rsid w:val="0066261B"/>
    <w:rsid w:val="00662715"/>
    <w:rsid w:val="006627AC"/>
    <w:rsid w:val="00662880"/>
    <w:rsid w:val="006628EC"/>
    <w:rsid w:val="00662935"/>
    <w:rsid w:val="00662996"/>
    <w:rsid w:val="00662998"/>
    <w:rsid w:val="00662A8F"/>
    <w:rsid w:val="00662B5D"/>
    <w:rsid w:val="00662CF8"/>
    <w:rsid w:val="00662D1F"/>
    <w:rsid w:val="00662DAA"/>
    <w:rsid w:val="00662ECC"/>
    <w:rsid w:val="00662EEC"/>
    <w:rsid w:val="0066307F"/>
    <w:rsid w:val="00663281"/>
    <w:rsid w:val="006632B4"/>
    <w:rsid w:val="00663341"/>
    <w:rsid w:val="006634A5"/>
    <w:rsid w:val="00663556"/>
    <w:rsid w:val="006635CF"/>
    <w:rsid w:val="0066362F"/>
    <w:rsid w:val="006636AA"/>
    <w:rsid w:val="006636B8"/>
    <w:rsid w:val="006637B7"/>
    <w:rsid w:val="00663AB8"/>
    <w:rsid w:val="00663B0C"/>
    <w:rsid w:val="00663B34"/>
    <w:rsid w:val="00663B51"/>
    <w:rsid w:val="00663B91"/>
    <w:rsid w:val="00663BEE"/>
    <w:rsid w:val="00663C18"/>
    <w:rsid w:val="00663C7C"/>
    <w:rsid w:val="00663DA6"/>
    <w:rsid w:val="00663EBD"/>
    <w:rsid w:val="00663F76"/>
    <w:rsid w:val="00663FBD"/>
    <w:rsid w:val="00664027"/>
    <w:rsid w:val="006641F5"/>
    <w:rsid w:val="006642AF"/>
    <w:rsid w:val="00664341"/>
    <w:rsid w:val="0066449B"/>
    <w:rsid w:val="006645B2"/>
    <w:rsid w:val="006646EB"/>
    <w:rsid w:val="006647CF"/>
    <w:rsid w:val="006647EF"/>
    <w:rsid w:val="006647F7"/>
    <w:rsid w:val="0066483F"/>
    <w:rsid w:val="0066494A"/>
    <w:rsid w:val="0066497B"/>
    <w:rsid w:val="00664A69"/>
    <w:rsid w:val="00664B67"/>
    <w:rsid w:val="00664C6B"/>
    <w:rsid w:val="00664D66"/>
    <w:rsid w:val="00664DBF"/>
    <w:rsid w:val="00664E1B"/>
    <w:rsid w:val="00664E57"/>
    <w:rsid w:val="00664E80"/>
    <w:rsid w:val="00664EBE"/>
    <w:rsid w:val="00664FB6"/>
    <w:rsid w:val="00665007"/>
    <w:rsid w:val="00665014"/>
    <w:rsid w:val="006650F1"/>
    <w:rsid w:val="00665197"/>
    <w:rsid w:val="00665318"/>
    <w:rsid w:val="0066540C"/>
    <w:rsid w:val="006654A8"/>
    <w:rsid w:val="00665594"/>
    <w:rsid w:val="0066561C"/>
    <w:rsid w:val="00665635"/>
    <w:rsid w:val="00665647"/>
    <w:rsid w:val="00665654"/>
    <w:rsid w:val="006657F1"/>
    <w:rsid w:val="0066588B"/>
    <w:rsid w:val="006658DF"/>
    <w:rsid w:val="00665952"/>
    <w:rsid w:val="006659AB"/>
    <w:rsid w:val="006659C2"/>
    <w:rsid w:val="006659DB"/>
    <w:rsid w:val="00665B29"/>
    <w:rsid w:val="00665C9B"/>
    <w:rsid w:val="00665D1A"/>
    <w:rsid w:val="00665D60"/>
    <w:rsid w:val="00665DCA"/>
    <w:rsid w:val="00665DCC"/>
    <w:rsid w:val="00665DD1"/>
    <w:rsid w:val="00665E17"/>
    <w:rsid w:val="00665ECA"/>
    <w:rsid w:val="00665ED2"/>
    <w:rsid w:val="00665FEF"/>
    <w:rsid w:val="00666132"/>
    <w:rsid w:val="0066617B"/>
    <w:rsid w:val="00666198"/>
    <w:rsid w:val="0066624E"/>
    <w:rsid w:val="006662FA"/>
    <w:rsid w:val="00666300"/>
    <w:rsid w:val="00666325"/>
    <w:rsid w:val="0066647B"/>
    <w:rsid w:val="00666494"/>
    <w:rsid w:val="006665E0"/>
    <w:rsid w:val="0066666F"/>
    <w:rsid w:val="006666D1"/>
    <w:rsid w:val="00666708"/>
    <w:rsid w:val="0066684B"/>
    <w:rsid w:val="00666858"/>
    <w:rsid w:val="00666884"/>
    <w:rsid w:val="00666A59"/>
    <w:rsid w:val="00666ADA"/>
    <w:rsid w:val="00666B22"/>
    <w:rsid w:val="00666CAF"/>
    <w:rsid w:val="00666DE7"/>
    <w:rsid w:val="00666DEF"/>
    <w:rsid w:val="00666DF1"/>
    <w:rsid w:val="00666EE1"/>
    <w:rsid w:val="00666F83"/>
    <w:rsid w:val="00667177"/>
    <w:rsid w:val="006671F8"/>
    <w:rsid w:val="00667209"/>
    <w:rsid w:val="0066728C"/>
    <w:rsid w:val="006672DE"/>
    <w:rsid w:val="00667327"/>
    <w:rsid w:val="00667421"/>
    <w:rsid w:val="00667541"/>
    <w:rsid w:val="00667615"/>
    <w:rsid w:val="00667672"/>
    <w:rsid w:val="006677F8"/>
    <w:rsid w:val="0066789C"/>
    <w:rsid w:val="00667A5A"/>
    <w:rsid w:val="00667BAB"/>
    <w:rsid w:val="00667D0B"/>
    <w:rsid w:val="00667D13"/>
    <w:rsid w:val="00667E3E"/>
    <w:rsid w:val="00667FC8"/>
    <w:rsid w:val="0067004C"/>
    <w:rsid w:val="00670078"/>
    <w:rsid w:val="006700F3"/>
    <w:rsid w:val="0067021C"/>
    <w:rsid w:val="0067021D"/>
    <w:rsid w:val="006702D7"/>
    <w:rsid w:val="006702EE"/>
    <w:rsid w:val="00670463"/>
    <w:rsid w:val="00670642"/>
    <w:rsid w:val="00670694"/>
    <w:rsid w:val="0067074C"/>
    <w:rsid w:val="00670856"/>
    <w:rsid w:val="006708AE"/>
    <w:rsid w:val="0067091E"/>
    <w:rsid w:val="00670945"/>
    <w:rsid w:val="00670982"/>
    <w:rsid w:val="00670AB6"/>
    <w:rsid w:val="00670CFB"/>
    <w:rsid w:val="00670D44"/>
    <w:rsid w:val="00670E62"/>
    <w:rsid w:val="00670EA1"/>
    <w:rsid w:val="00670EA3"/>
    <w:rsid w:val="00670FA8"/>
    <w:rsid w:val="00670FC0"/>
    <w:rsid w:val="00670FEB"/>
    <w:rsid w:val="0067103E"/>
    <w:rsid w:val="0067104C"/>
    <w:rsid w:val="0067105B"/>
    <w:rsid w:val="006711A3"/>
    <w:rsid w:val="00671256"/>
    <w:rsid w:val="006714E2"/>
    <w:rsid w:val="00671509"/>
    <w:rsid w:val="0067169D"/>
    <w:rsid w:val="006716D1"/>
    <w:rsid w:val="00671865"/>
    <w:rsid w:val="00671A3B"/>
    <w:rsid w:val="00671B10"/>
    <w:rsid w:val="00671B4E"/>
    <w:rsid w:val="00671B75"/>
    <w:rsid w:val="00671BAC"/>
    <w:rsid w:val="00671C26"/>
    <w:rsid w:val="00671C65"/>
    <w:rsid w:val="00671C93"/>
    <w:rsid w:val="00671CF0"/>
    <w:rsid w:val="00671D65"/>
    <w:rsid w:val="00671D7D"/>
    <w:rsid w:val="00671DC9"/>
    <w:rsid w:val="00671E4C"/>
    <w:rsid w:val="00671E68"/>
    <w:rsid w:val="00671F6C"/>
    <w:rsid w:val="0067204A"/>
    <w:rsid w:val="0067218A"/>
    <w:rsid w:val="006721C7"/>
    <w:rsid w:val="006721FF"/>
    <w:rsid w:val="00672236"/>
    <w:rsid w:val="00672278"/>
    <w:rsid w:val="0067231C"/>
    <w:rsid w:val="00672339"/>
    <w:rsid w:val="00672434"/>
    <w:rsid w:val="006724A2"/>
    <w:rsid w:val="006724CF"/>
    <w:rsid w:val="00672504"/>
    <w:rsid w:val="00672524"/>
    <w:rsid w:val="0067258F"/>
    <w:rsid w:val="006725DF"/>
    <w:rsid w:val="00672627"/>
    <w:rsid w:val="0067268B"/>
    <w:rsid w:val="006726ED"/>
    <w:rsid w:val="006726F6"/>
    <w:rsid w:val="00672715"/>
    <w:rsid w:val="0067281D"/>
    <w:rsid w:val="0067290C"/>
    <w:rsid w:val="00672ADF"/>
    <w:rsid w:val="00672B26"/>
    <w:rsid w:val="00672B5B"/>
    <w:rsid w:val="00672B8E"/>
    <w:rsid w:val="00672B97"/>
    <w:rsid w:val="00672CD1"/>
    <w:rsid w:val="00672DBA"/>
    <w:rsid w:val="00672DD3"/>
    <w:rsid w:val="00672EC5"/>
    <w:rsid w:val="00672F62"/>
    <w:rsid w:val="00673002"/>
    <w:rsid w:val="00673060"/>
    <w:rsid w:val="006730AA"/>
    <w:rsid w:val="006730DE"/>
    <w:rsid w:val="00673106"/>
    <w:rsid w:val="00673125"/>
    <w:rsid w:val="0067345B"/>
    <w:rsid w:val="0067347C"/>
    <w:rsid w:val="00673541"/>
    <w:rsid w:val="00673764"/>
    <w:rsid w:val="00673827"/>
    <w:rsid w:val="0067382A"/>
    <w:rsid w:val="00673892"/>
    <w:rsid w:val="00673943"/>
    <w:rsid w:val="00673969"/>
    <w:rsid w:val="0067398D"/>
    <w:rsid w:val="006739C7"/>
    <w:rsid w:val="00673A37"/>
    <w:rsid w:val="00673A82"/>
    <w:rsid w:val="00673A96"/>
    <w:rsid w:val="00673BB3"/>
    <w:rsid w:val="00673BCB"/>
    <w:rsid w:val="00673BF2"/>
    <w:rsid w:val="00673C8D"/>
    <w:rsid w:val="00673CB2"/>
    <w:rsid w:val="00673D86"/>
    <w:rsid w:val="00673E13"/>
    <w:rsid w:val="00674054"/>
    <w:rsid w:val="0067418C"/>
    <w:rsid w:val="006741F3"/>
    <w:rsid w:val="0067423D"/>
    <w:rsid w:val="0067426C"/>
    <w:rsid w:val="00674421"/>
    <w:rsid w:val="0067453A"/>
    <w:rsid w:val="00674575"/>
    <w:rsid w:val="006747BA"/>
    <w:rsid w:val="00674A06"/>
    <w:rsid w:val="00674B0A"/>
    <w:rsid w:val="00674B20"/>
    <w:rsid w:val="00674B65"/>
    <w:rsid w:val="00674BA8"/>
    <w:rsid w:val="00674BE6"/>
    <w:rsid w:val="00674C88"/>
    <w:rsid w:val="00674CBC"/>
    <w:rsid w:val="00674CEB"/>
    <w:rsid w:val="00674D40"/>
    <w:rsid w:val="00674FB2"/>
    <w:rsid w:val="00674FD1"/>
    <w:rsid w:val="00675063"/>
    <w:rsid w:val="00675072"/>
    <w:rsid w:val="006750CD"/>
    <w:rsid w:val="0067519F"/>
    <w:rsid w:val="00675218"/>
    <w:rsid w:val="00675289"/>
    <w:rsid w:val="006752A5"/>
    <w:rsid w:val="00675445"/>
    <w:rsid w:val="0067544E"/>
    <w:rsid w:val="00675516"/>
    <w:rsid w:val="006755D7"/>
    <w:rsid w:val="00675611"/>
    <w:rsid w:val="00675748"/>
    <w:rsid w:val="00675779"/>
    <w:rsid w:val="0067582B"/>
    <w:rsid w:val="00675988"/>
    <w:rsid w:val="00675B93"/>
    <w:rsid w:val="00675C36"/>
    <w:rsid w:val="00675C8A"/>
    <w:rsid w:val="00675CE0"/>
    <w:rsid w:val="00675D5C"/>
    <w:rsid w:val="00675DE6"/>
    <w:rsid w:val="00675E15"/>
    <w:rsid w:val="00675E40"/>
    <w:rsid w:val="00675E47"/>
    <w:rsid w:val="00675E8A"/>
    <w:rsid w:val="00675E9C"/>
    <w:rsid w:val="00675EA7"/>
    <w:rsid w:val="00675EEB"/>
    <w:rsid w:val="00675F83"/>
    <w:rsid w:val="006760BB"/>
    <w:rsid w:val="0067611E"/>
    <w:rsid w:val="006761E1"/>
    <w:rsid w:val="006762C9"/>
    <w:rsid w:val="00676326"/>
    <w:rsid w:val="0067635C"/>
    <w:rsid w:val="006763AB"/>
    <w:rsid w:val="0067644B"/>
    <w:rsid w:val="006764CE"/>
    <w:rsid w:val="00676508"/>
    <w:rsid w:val="0067653B"/>
    <w:rsid w:val="00676579"/>
    <w:rsid w:val="00676595"/>
    <w:rsid w:val="006765F4"/>
    <w:rsid w:val="0067669C"/>
    <w:rsid w:val="0067671E"/>
    <w:rsid w:val="00676721"/>
    <w:rsid w:val="00676746"/>
    <w:rsid w:val="00676797"/>
    <w:rsid w:val="006767DC"/>
    <w:rsid w:val="00676875"/>
    <w:rsid w:val="00676973"/>
    <w:rsid w:val="00676B86"/>
    <w:rsid w:val="00676B92"/>
    <w:rsid w:val="00676D77"/>
    <w:rsid w:val="00676D91"/>
    <w:rsid w:val="00676E32"/>
    <w:rsid w:val="00676E5C"/>
    <w:rsid w:val="00676F44"/>
    <w:rsid w:val="00676F4B"/>
    <w:rsid w:val="00677069"/>
    <w:rsid w:val="006770CF"/>
    <w:rsid w:val="006770DE"/>
    <w:rsid w:val="00677265"/>
    <w:rsid w:val="00677273"/>
    <w:rsid w:val="006772FA"/>
    <w:rsid w:val="00677336"/>
    <w:rsid w:val="00677350"/>
    <w:rsid w:val="00677355"/>
    <w:rsid w:val="006773D0"/>
    <w:rsid w:val="006774B5"/>
    <w:rsid w:val="006774C0"/>
    <w:rsid w:val="00677570"/>
    <w:rsid w:val="006775BF"/>
    <w:rsid w:val="00677703"/>
    <w:rsid w:val="0067774B"/>
    <w:rsid w:val="006777B7"/>
    <w:rsid w:val="006777BE"/>
    <w:rsid w:val="00677972"/>
    <w:rsid w:val="006779A4"/>
    <w:rsid w:val="00677A2D"/>
    <w:rsid w:val="00677BC6"/>
    <w:rsid w:val="00677BD2"/>
    <w:rsid w:val="00677CCD"/>
    <w:rsid w:val="00677CD3"/>
    <w:rsid w:val="00677CD6"/>
    <w:rsid w:val="00677E4D"/>
    <w:rsid w:val="00677F69"/>
    <w:rsid w:val="00677F87"/>
    <w:rsid w:val="00677FA0"/>
    <w:rsid w:val="00677FC9"/>
    <w:rsid w:val="00677FCA"/>
    <w:rsid w:val="0067AB3D"/>
    <w:rsid w:val="00680010"/>
    <w:rsid w:val="00680039"/>
    <w:rsid w:val="00680098"/>
    <w:rsid w:val="006801A5"/>
    <w:rsid w:val="006801FD"/>
    <w:rsid w:val="00680210"/>
    <w:rsid w:val="006802B2"/>
    <w:rsid w:val="006802D3"/>
    <w:rsid w:val="006802E6"/>
    <w:rsid w:val="0068045C"/>
    <w:rsid w:val="006805C2"/>
    <w:rsid w:val="006805DC"/>
    <w:rsid w:val="006805EB"/>
    <w:rsid w:val="006806A6"/>
    <w:rsid w:val="0068080A"/>
    <w:rsid w:val="0068088A"/>
    <w:rsid w:val="006808A4"/>
    <w:rsid w:val="0068098D"/>
    <w:rsid w:val="006809FE"/>
    <w:rsid w:val="00680A1A"/>
    <w:rsid w:val="00680A53"/>
    <w:rsid w:val="00680A6C"/>
    <w:rsid w:val="00680A76"/>
    <w:rsid w:val="00680AB5"/>
    <w:rsid w:val="00680B67"/>
    <w:rsid w:val="00680B68"/>
    <w:rsid w:val="00680BEB"/>
    <w:rsid w:val="00680C38"/>
    <w:rsid w:val="00680CC9"/>
    <w:rsid w:val="00680D14"/>
    <w:rsid w:val="00680D18"/>
    <w:rsid w:val="00680DC5"/>
    <w:rsid w:val="00680E68"/>
    <w:rsid w:val="00680EBA"/>
    <w:rsid w:val="00680F0A"/>
    <w:rsid w:val="00680F11"/>
    <w:rsid w:val="00680F9D"/>
    <w:rsid w:val="006810B4"/>
    <w:rsid w:val="0068117D"/>
    <w:rsid w:val="0068128A"/>
    <w:rsid w:val="006812A1"/>
    <w:rsid w:val="00681329"/>
    <w:rsid w:val="0068139A"/>
    <w:rsid w:val="00681406"/>
    <w:rsid w:val="0068141E"/>
    <w:rsid w:val="00681443"/>
    <w:rsid w:val="0068183B"/>
    <w:rsid w:val="00681892"/>
    <w:rsid w:val="00681A9C"/>
    <w:rsid w:val="00681B22"/>
    <w:rsid w:val="00681C51"/>
    <w:rsid w:val="00681C9B"/>
    <w:rsid w:val="00681CA1"/>
    <w:rsid w:val="00681E40"/>
    <w:rsid w:val="00681E8F"/>
    <w:rsid w:val="00681F95"/>
    <w:rsid w:val="00681FE0"/>
    <w:rsid w:val="00681FEC"/>
    <w:rsid w:val="00682057"/>
    <w:rsid w:val="00682066"/>
    <w:rsid w:val="00682075"/>
    <w:rsid w:val="006820D0"/>
    <w:rsid w:val="0068233E"/>
    <w:rsid w:val="006824E0"/>
    <w:rsid w:val="00682677"/>
    <w:rsid w:val="00682703"/>
    <w:rsid w:val="006827C1"/>
    <w:rsid w:val="00682920"/>
    <w:rsid w:val="00682974"/>
    <w:rsid w:val="006829DE"/>
    <w:rsid w:val="00682A4A"/>
    <w:rsid w:val="00682A6B"/>
    <w:rsid w:val="00682B69"/>
    <w:rsid w:val="00682E1D"/>
    <w:rsid w:val="00682E2B"/>
    <w:rsid w:val="00682EF7"/>
    <w:rsid w:val="00682F44"/>
    <w:rsid w:val="00682F68"/>
    <w:rsid w:val="00682F81"/>
    <w:rsid w:val="00682F85"/>
    <w:rsid w:val="00682FA7"/>
    <w:rsid w:val="00683046"/>
    <w:rsid w:val="006830DE"/>
    <w:rsid w:val="0068310A"/>
    <w:rsid w:val="0068315F"/>
    <w:rsid w:val="0068339B"/>
    <w:rsid w:val="006833D0"/>
    <w:rsid w:val="00683589"/>
    <w:rsid w:val="006835FD"/>
    <w:rsid w:val="006836F2"/>
    <w:rsid w:val="006837B0"/>
    <w:rsid w:val="0068381D"/>
    <w:rsid w:val="0068383B"/>
    <w:rsid w:val="00683852"/>
    <w:rsid w:val="0068390A"/>
    <w:rsid w:val="0068392A"/>
    <w:rsid w:val="00683945"/>
    <w:rsid w:val="00683946"/>
    <w:rsid w:val="0068398F"/>
    <w:rsid w:val="006839BF"/>
    <w:rsid w:val="00683ACA"/>
    <w:rsid w:val="00683AD8"/>
    <w:rsid w:val="00683AF8"/>
    <w:rsid w:val="00683B60"/>
    <w:rsid w:val="00683BCB"/>
    <w:rsid w:val="00683C4F"/>
    <w:rsid w:val="00683C8C"/>
    <w:rsid w:val="00683CEF"/>
    <w:rsid w:val="00683DDC"/>
    <w:rsid w:val="00683E8D"/>
    <w:rsid w:val="00684101"/>
    <w:rsid w:val="006841AD"/>
    <w:rsid w:val="006843D3"/>
    <w:rsid w:val="0068446D"/>
    <w:rsid w:val="00684493"/>
    <w:rsid w:val="00684540"/>
    <w:rsid w:val="00684588"/>
    <w:rsid w:val="0068464A"/>
    <w:rsid w:val="006846BD"/>
    <w:rsid w:val="0068470A"/>
    <w:rsid w:val="0068476C"/>
    <w:rsid w:val="006847B0"/>
    <w:rsid w:val="006847F2"/>
    <w:rsid w:val="00684860"/>
    <w:rsid w:val="00684903"/>
    <w:rsid w:val="006849B4"/>
    <w:rsid w:val="006849F3"/>
    <w:rsid w:val="00684B2E"/>
    <w:rsid w:val="00684B8A"/>
    <w:rsid w:val="00684B97"/>
    <w:rsid w:val="00684C67"/>
    <w:rsid w:val="00684CCF"/>
    <w:rsid w:val="00684D63"/>
    <w:rsid w:val="0068506F"/>
    <w:rsid w:val="00685146"/>
    <w:rsid w:val="0068530C"/>
    <w:rsid w:val="006854E8"/>
    <w:rsid w:val="00685539"/>
    <w:rsid w:val="006855F8"/>
    <w:rsid w:val="00685835"/>
    <w:rsid w:val="00685984"/>
    <w:rsid w:val="00685A67"/>
    <w:rsid w:val="00685D7F"/>
    <w:rsid w:val="00685DC9"/>
    <w:rsid w:val="00685DDD"/>
    <w:rsid w:val="00685E4A"/>
    <w:rsid w:val="00685FCA"/>
    <w:rsid w:val="0068640E"/>
    <w:rsid w:val="00686437"/>
    <w:rsid w:val="00686563"/>
    <w:rsid w:val="00686575"/>
    <w:rsid w:val="006868C9"/>
    <w:rsid w:val="006868D6"/>
    <w:rsid w:val="0068696D"/>
    <w:rsid w:val="00686982"/>
    <w:rsid w:val="0068698F"/>
    <w:rsid w:val="00686A36"/>
    <w:rsid w:val="00686AC0"/>
    <w:rsid w:val="00686D8D"/>
    <w:rsid w:val="00686D95"/>
    <w:rsid w:val="00686DF4"/>
    <w:rsid w:val="00686EBF"/>
    <w:rsid w:val="00686FDA"/>
    <w:rsid w:val="00687009"/>
    <w:rsid w:val="00687065"/>
    <w:rsid w:val="0068720E"/>
    <w:rsid w:val="0068721E"/>
    <w:rsid w:val="006872FB"/>
    <w:rsid w:val="0068738A"/>
    <w:rsid w:val="0068739D"/>
    <w:rsid w:val="006873A4"/>
    <w:rsid w:val="006873A8"/>
    <w:rsid w:val="006873E1"/>
    <w:rsid w:val="00687449"/>
    <w:rsid w:val="006875BA"/>
    <w:rsid w:val="006875CA"/>
    <w:rsid w:val="0068771F"/>
    <w:rsid w:val="0068778A"/>
    <w:rsid w:val="006877BA"/>
    <w:rsid w:val="006878CE"/>
    <w:rsid w:val="0068790A"/>
    <w:rsid w:val="0068796E"/>
    <w:rsid w:val="0068797B"/>
    <w:rsid w:val="006879A6"/>
    <w:rsid w:val="00687B87"/>
    <w:rsid w:val="00687D78"/>
    <w:rsid w:val="00687DBD"/>
    <w:rsid w:val="00687F99"/>
    <w:rsid w:val="00687FEC"/>
    <w:rsid w:val="00690063"/>
    <w:rsid w:val="00690145"/>
    <w:rsid w:val="006901AA"/>
    <w:rsid w:val="006901F0"/>
    <w:rsid w:val="006902E4"/>
    <w:rsid w:val="0069030E"/>
    <w:rsid w:val="0069033D"/>
    <w:rsid w:val="0069039A"/>
    <w:rsid w:val="006903E0"/>
    <w:rsid w:val="006904E0"/>
    <w:rsid w:val="00690533"/>
    <w:rsid w:val="006905B6"/>
    <w:rsid w:val="00690636"/>
    <w:rsid w:val="006906FC"/>
    <w:rsid w:val="00690780"/>
    <w:rsid w:val="00690862"/>
    <w:rsid w:val="00690885"/>
    <w:rsid w:val="006908A4"/>
    <w:rsid w:val="006908A8"/>
    <w:rsid w:val="006908DF"/>
    <w:rsid w:val="00690A2B"/>
    <w:rsid w:val="00690ADC"/>
    <w:rsid w:val="00690D7D"/>
    <w:rsid w:val="00690DD4"/>
    <w:rsid w:val="00690E5B"/>
    <w:rsid w:val="00690F07"/>
    <w:rsid w:val="00690F0A"/>
    <w:rsid w:val="00690F45"/>
    <w:rsid w:val="00690FDC"/>
    <w:rsid w:val="00690FE0"/>
    <w:rsid w:val="00690FED"/>
    <w:rsid w:val="00691011"/>
    <w:rsid w:val="00691080"/>
    <w:rsid w:val="00691212"/>
    <w:rsid w:val="00691280"/>
    <w:rsid w:val="006912A3"/>
    <w:rsid w:val="00691301"/>
    <w:rsid w:val="00691384"/>
    <w:rsid w:val="00691421"/>
    <w:rsid w:val="0069147B"/>
    <w:rsid w:val="006914C9"/>
    <w:rsid w:val="006914FD"/>
    <w:rsid w:val="00691630"/>
    <w:rsid w:val="006916D6"/>
    <w:rsid w:val="00691865"/>
    <w:rsid w:val="0069189C"/>
    <w:rsid w:val="00691986"/>
    <w:rsid w:val="0069198C"/>
    <w:rsid w:val="00691AAA"/>
    <w:rsid w:val="00691C3A"/>
    <w:rsid w:val="00691ED0"/>
    <w:rsid w:val="00691F6D"/>
    <w:rsid w:val="0069207D"/>
    <w:rsid w:val="006920E0"/>
    <w:rsid w:val="0069217A"/>
    <w:rsid w:val="006921A7"/>
    <w:rsid w:val="0069234B"/>
    <w:rsid w:val="0069242C"/>
    <w:rsid w:val="0069243B"/>
    <w:rsid w:val="006924BC"/>
    <w:rsid w:val="00692735"/>
    <w:rsid w:val="00692A25"/>
    <w:rsid w:val="00692A59"/>
    <w:rsid w:val="00692B7D"/>
    <w:rsid w:val="00692CA7"/>
    <w:rsid w:val="00692CC4"/>
    <w:rsid w:val="00692CF8"/>
    <w:rsid w:val="00692D2A"/>
    <w:rsid w:val="00692EC2"/>
    <w:rsid w:val="00692F8E"/>
    <w:rsid w:val="00692F95"/>
    <w:rsid w:val="00692FBD"/>
    <w:rsid w:val="00693172"/>
    <w:rsid w:val="006931ED"/>
    <w:rsid w:val="006933DE"/>
    <w:rsid w:val="0069345F"/>
    <w:rsid w:val="0069349A"/>
    <w:rsid w:val="006934E5"/>
    <w:rsid w:val="006935DA"/>
    <w:rsid w:val="0069399F"/>
    <w:rsid w:val="006939D0"/>
    <w:rsid w:val="00693A95"/>
    <w:rsid w:val="00693AEC"/>
    <w:rsid w:val="00693B74"/>
    <w:rsid w:val="00693C67"/>
    <w:rsid w:val="00693C8D"/>
    <w:rsid w:val="00693CBE"/>
    <w:rsid w:val="00693DA9"/>
    <w:rsid w:val="00693E55"/>
    <w:rsid w:val="00693FC9"/>
    <w:rsid w:val="006942B1"/>
    <w:rsid w:val="00694371"/>
    <w:rsid w:val="0069437F"/>
    <w:rsid w:val="00694401"/>
    <w:rsid w:val="00694423"/>
    <w:rsid w:val="006946D2"/>
    <w:rsid w:val="006946E1"/>
    <w:rsid w:val="006946EC"/>
    <w:rsid w:val="00694860"/>
    <w:rsid w:val="0069490B"/>
    <w:rsid w:val="006949D1"/>
    <w:rsid w:val="00694B95"/>
    <w:rsid w:val="00694BFE"/>
    <w:rsid w:val="00694C11"/>
    <w:rsid w:val="00694D13"/>
    <w:rsid w:val="00694D23"/>
    <w:rsid w:val="00694DBB"/>
    <w:rsid w:val="00694DC3"/>
    <w:rsid w:val="00694E16"/>
    <w:rsid w:val="00694E5D"/>
    <w:rsid w:val="00694E89"/>
    <w:rsid w:val="00694F45"/>
    <w:rsid w:val="00694FA7"/>
    <w:rsid w:val="00694FB9"/>
    <w:rsid w:val="006950D0"/>
    <w:rsid w:val="00695114"/>
    <w:rsid w:val="00695269"/>
    <w:rsid w:val="0069526C"/>
    <w:rsid w:val="0069532F"/>
    <w:rsid w:val="006953AB"/>
    <w:rsid w:val="0069542C"/>
    <w:rsid w:val="00695430"/>
    <w:rsid w:val="006954A4"/>
    <w:rsid w:val="00695561"/>
    <w:rsid w:val="00695629"/>
    <w:rsid w:val="006956F3"/>
    <w:rsid w:val="00695755"/>
    <w:rsid w:val="006957A2"/>
    <w:rsid w:val="00695874"/>
    <w:rsid w:val="00695917"/>
    <w:rsid w:val="006959A6"/>
    <w:rsid w:val="00695ABA"/>
    <w:rsid w:val="00695B22"/>
    <w:rsid w:val="00695B59"/>
    <w:rsid w:val="00695BDF"/>
    <w:rsid w:val="00695C9F"/>
    <w:rsid w:val="00695CD4"/>
    <w:rsid w:val="00695DBA"/>
    <w:rsid w:val="00695DF9"/>
    <w:rsid w:val="00695E4F"/>
    <w:rsid w:val="00695E67"/>
    <w:rsid w:val="00695EBC"/>
    <w:rsid w:val="00695F41"/>
    <w:rsid w:val="00695F6C"/>
    <w:rsid w:val="00695F9C"/>
    <w:rsid w:val="0069609A"/>
    <w:rsid w:val="006960F8"/>
    <w:rsid w:val="0069631B"/>
    <w:rsid w:val="0069636E"/>
    <w:rsid w:val="00696406"/>
    <w:rsid w:val="00696410"/>
    <w:rsid w:val="006964EF"/>
    <w:rsid w:val="006964F8"/>
    <w:rsid w:val="00696501"/>
    <w:rsid w:val="006965E2"/>
    <w:rsid w:val="006967B0"/>
    <w:rsid w:val="00696817"/>
    <w:rsid w:val="00696975"/>
    <w:rsid w:val="006969A5"/>
    <w:rsid w:val="006969E6"/>
    <w:rsid w:val="006969EA"/>
    <w:rsid w:val="00696B7A"/>
    <w:rsid w:val="00696BD1"/>
    <w:rsid w:val="00696CF9"/>
    <w:rsid w:val="00696E25"/>
    <w:rsid w:val="00696EEF"/>
    <w:rsid w:val="00696F33"/>
    <w:rsid w:val="00696F48"/>
    <w:rsid w:val="006970CA"/>
    <w:rsid w:val="00697144"/>
    <w:rsid w:val="0069722B"/>
    <w:rsid w:val="006972E4"/>
    <w:rsid w:val="00697346"/>
    <w:rsid w:val="0069735B"/>
    <w:rsid w:val="0069738C"/>
    <w:rsid w:val="006973AB"/>
    <w:rsid w:val="0069743C"/>
    <w:rsid w:val="0069747C"/>
    <w:rsid w:val="006974A4"/>
    <w:rsid w:val="006975C2"/>
    <w:rsid w:val="006976E6"/>
    <w:rsid w:val="006977AD"/>
    <w:rsid w:val="006977B5"/>
    <w:rsid w:val="006978AB"/>
    <w:rsid w:val="006978BE"/>
    <w:rsid w:val="00697A0B"/>
    <w:rsid w:val="00697A19"/>
    <w:rsid w:val="00697AAE"/>
    <w:rsid w:val="00697AB8"/>
    <w:rsid w:val="00697C0E"/>
    <w:rsid w:val="00697C64"/>
    <w:rsid w:val="00697C99"/>
    <w:rsid w:val="00697D1F"/>
    <w:rsid w:val="00697D40"/>
    <w:rsid w:val="00697F11"/>
    <w:rsid w:val="00697F54"/>
    <w:rsid w:val="00697FC4"/>
    <w:rsid w:val="006A0024"/>
    <w:rsid w:val="006A00AC"/>
    <w:rsid w:val="006A0163"/>
    <w:rsid w:val="006A01A6"/>
    <w:rsid w:val="006A01A7"/>
    <w:rsid w:val="006A01B3"/>
    <w:rsid w:val="006A01EB"/>
    <w:rsid w:val="006A0210"/>
    <w:rsid w:val="006A037F"/>
    <w:rsid w:val="006A04EA"/>
    <w:rsid w:val="006A0591"/>
    <w:rsid w:val="006A0639"/>
    <w:rsid w:val="006A0790"/>
    <w:rsid w:val="006A0865"/>
    <w:rsid w:val="006A08F7"/>
    <w:rsid w:val="006A08FE"/>
    <w:rsid w:val="006A0997"/>
    <w:rsid w:val="006A09A7"/>
    <w:rsid w:val="006A09AF"/>
    <w:rsid w:val="006A0B97"/>
    <w:rsid w:val="006A0BD6"/>
    <w:rsid w:val="006A0BFE"/>
    <w:rsid w:val="006A0C34"/>
    <w:rsid w:val="006A0DA3"/>
    <w:rsid w:val="006A0E18"/>
    <w:rsid w:val="006A0E5C"/>
    <w:rsid w:val="006A0ECF"/>
    <w:rsid w:val="006A0FC6"/>
    <w:rsid w:val="006A10E5"/>
    <w:rsid w:val="006A1142"/>
    <w:rsid w:val="006A119F"/>
    <w:rsid w:val="006A1459"/>
    <w:rsid w:val="006A148A"/>
    <w:rsid w:val="006A1553"/>
    <w:rsid w:val="006A155E"/>
    <w:rsid w:val="006A1584"/>
    <w:rsid w:val="006A15CA"/>
    <w:rsid w:val="006A169D"/>
    <w:rsid w:val="006A16EF"/>
    <w:rsid w:val="006A1707"/>
    <w:rsid w:val="006A174E"/>
    <w:rsid w:val="006A17E9"/>
    <w:rsid w:val="006A1831"/>
    <w:rsid w:val="006A1834"/>
    <w:rsid w:val="006A18B9"/>
    <w:rsid w:val="006A1925"/>
    <w:rsid w:val="006A19EF"/>
    <w:rsid w:val="006A19FE"/>
    <w:rsid w:val="006A1A4D"/>
    <w:rsid w:val="006A1AA3"/>
    <w:rsid w:val="006A1AAA"/>
    <w:rsid w:val="006A1ACF"/>
    <w:rsid w:val="006A1B1B"/>
    <w:rsid w:val="006A1CFE"/>
    <w:rsid w:val="006A1D10"/>
    <w:rsid w:val="006A1DEA"/>
    <w:rsid w:val="006A1E45"/>
    <w:rsid w:val="006A1EE4"/>
    <w:rsid w:val="006A1FBD"/>
    <w:rsid w:val="006A205D"/>
    <w:rsid w:val="006A2143"/>
    <w:rsid w:val="006A21B1"/>
    <w:rsid w:val="006A221F"/>
    <w:rsid w:val="006A224E"/>
    <w:rsid w:val="006A2283"/>
    <w:rsid w:val="006A2391"/>
    <w:rsid w:val="006A24CF"/>
    <w:rsid w:val="006A251A"/>
    <w:rsid w:val="006A25BB"/>
    <w:rsid w:val="006A261D"/>
    <w:rsid w:val="006A2735"/>
    <w:rsid w:val="006A27D8"/>
    <w:rsid w:val="006A287D"/>
    <w:rsid w:val="006A2910"/>
    <w:rsid w:val="006A291D"/>
    <w:rsid w:val="006A299D"/>
    <w:rsid w:val="006A29A0"/>
    <w:rsid w:val="006A2B15"/>
    <w:rsid w:val="006A2B17"/>
    <w:rsid w:val="006A2C46"/>
    <w:rsid w:val="006A2D61"/>
    <w:rsid w:val="006A2D84"/>
    <w:rsid w:val="006A2E1A"/>
    <w:rsid w:val="006A2EA8"/>
    <w:rsid w:val="006A2EFD"/>
    <w:rsid w:val="006A2F7A"/>
    <w:rsid w:val="006A2F9D"/>
    <w:rsid w:val="006A305F"/>
    <w:rsid w:val="006A30AC"/>
    <w:rsid w:val="006A32D1"/>
    <w:rsid w:val="006A330C"/>
    <w:rsid w:val="006A331D"/>
    <w:rsid w:val="006A33B6"/>
    <w:rsid w:val="006A33D6"/>
    <w:rsid w:val="006A343D"/>
    <w:rsid w:val="006A3456"/>
    <w:rsid w:val="006A3457"/>
    <w:rsid w:val="006A346E"/>
    <w:rsid w:val="006A347D"/>
    <w:rsid w:val="006A34B8"/>
    <w:rsid w:val="006A34BB"/>
    <w:rsid w:val="006A3595"/>
    <w:rsid w:val="006A3600"/>
    <w:rsid w:val="006A37B9"/>
    <w:rsid w:val="006A3911"/>
    <w:rsid w:val="006A3917"/>
    <w:rsid w:val="006A3A4F"/>
    <w:rsid w:val="006A3A88"/>
    <w:rsid w:val="006A3B1C"/>
    <w:rsid w:val="006A3D1B"/>
    <w:rsid w:val="006A3D8F"/>
    <w:rsid w:val="006A3D9E"/>
    <w:rsid w:val="006A3DC7"/>
    <w:rsid w:val="006A3E38"/>
    <w:rsid w:val="006A3F0F"/>
    <w:rsid w:val="006A3FC1"/>
    <w:rsid w:val="006A4012"/>
    <w:rsid w:val="006A406F"/>
    <w:rsid w:val="006A4098"/>
    <w:rsid w:val="006A40C0"/>
    <w:rsid w:val="006A410D"/>
    <w:rsid w:val="006A4133"/>
    <w:rsid w:val="006A4150"/>
    <w:rsid w:val="006A4203"/>
    <w:rsid w:val="006A420A"/>
    <w:rsid w:val="006A430E"/>
    <w:rsid w:val="006A434C"/>
    <w:rsid w:val="006A43F9"/>
    <w:rsid w:val="006A4405"/>
    <w:rsid w:val="006A4455"/>
    <w:rsid w:val="006A448F"/>
    <w:rsid w:val="006A44D8"/>
    <w:rsid w:val="006A451A"/>
    <w:rsid w:val="006A4644"/>
    <w:rsid w:val="006A46C9"/>
    <w:rsid w:val="006A47D0"/>
    <w:rsid w:val="006A4818"/>
    <w:rsid w:val="006A4853"/>
    <w:rsid w:val="006A4875"/>
    <w:rsid w:val="006A4958"/>
    <w:rsid w:val="006A49A0"/>
    <w:rsid w:val="006A4B92"/>
    <w:rsid w:val="006A4BF9"/>
    <w:rsid w:val="006A4D9D"/>
    <w:rsid w:val="006A4F13"/>
    <w:rsid w:val="006A4FB2"/>
    <w:rsid w:val="006A504F"/>
    <w:rsid w:val="006A5052"/>
    <w:rsid w:val="006A5117"/>
    <w:rsid w:val="006A53C8"/>
    <w:rsid w:val="006A53EE"/>
    <w:rsid w:val="006A53FE"/>
    <w:rsid w:val="006A54AB"/>
    <w:rsid w:val="006A57C0"/>
    <w:rsid w:val="006A585B"/>
    <w:rsid w:val="006A5860"/>
    <w:rsid w:val="006A5922"/>
    <w:rsid w:val="006A5A59"/>
    <w:rsid w:val="006A5ACF"/>
    <w:rsid w:val="006A5BF1"/>
    <w:rsid w:val="006A5C8F"/>
    <w:rsid w:val="006A5C9A"/>
    <w:rsid w:val="006A5CD8"/>
    <w:rsid w:val="006A5D2A"/>
    <w:rsid w:val="006A5D89"/>
    <w:rsid w:val="006A5EB8"/>
    <w:rsid w:val="006A5F6A"/>
    <w:rsid w:val="006A6000"/>
    <w:rsid w:val="006A602C"/>
    <w:rsid w:val="006A609B"/>
    <w:rsid w:val="006A617F"/>
    <w:rsid w:val="006A62B6"/>
    <w:rsid w:val="006A6341"/>
    <w:rsid w:val="006A636D"/>
    <w:rsid w:val="006A6506"/>
    <w:rsid w:val="006A66D2"/>
    <w:rsid w:val="006A677E"/>
    <w:rsid w:val="006A685D"/>
    <w:rsid w:val="006A6A7A"/>
    <w:rsid w:val="006A6E96"/>
    <w:rsid w:val="006A7025"/>
    <w:rsid w:val="006A70E1"/>
    <w:rsid w:val="006A71AD"/>
    <w:rsid w:val="006A7228"/>
    <w:rsid w:val="006A7640"/>
    <w:rsid w:val="006A7730"/>
    <w:rsid w:val="006A7786"/>
    <w:rsid w:val="006A7833"/>
    <w:rsid w:val="006A7836"/>
    <w:rsid w:val="006A7974"/>
    <w:rsid w:val="006A7A1B"/>
    <w:rsid w:val="006A7B6B"/>
    <w:rsid w:val="006A7B81"/>
    <w:rsid w:val="006A7C0C"/>
    <w:rsid w:val="006A7CD8"/>
    <w:rsid w:val="006A7D69"/>
    <w:rsid w:val="006A7DFC"/>
    <w:rsid w:val="006A7E27"/>
    <w:rsid w:val="006A7E9F"/>
    <w:rsid w:val="006A7EF7"/>
    <w:rsid w:val="006A7F74"/>
    <w:rsid w:val="006B008A"/>
    <w:rsid w:val="006B0193"/>
    <w:rsid w:val="006B0281"/>
    <w:rsid w:val="006B0288"/>
    <w:rsid w:val="006B0521"/>
    <w:rsid w:val="006B0609"/>
    <w:rsid w:val="006B062B"/>
    <w:rsid w:val="006B06A7"/>
    <w:rsid w:val="006B080F"/>
    <w:rsid w:val="006B0938"/>
    <w:rsid w:val="006B09EE"/>
    <w:rsid w:val="006B0A37"/>
    <w:rsid w:val="006B0A6C"/>
    <w:rsid w:val="006B0A95"/>
    <w:rsid w:val="006B0AE1"/>
    <w:rsid w:val="006B0B2E"/>
    <w:rsid w:val="006B0C37"/>
    <w:rsid w:val="006B0C47"/>
    <w:rsid w:val="006B0CAE"/>
    <w:rsid w:val="006B0DBC"/>
    <w:rsid w:val="006B0E00"/>
    <w:rsid w:val="006B0E89"/>
    <w:rsid w:val="006B0F6D"/>
    <w:rsid w:val="006B1067"/>
    <w:rsid w:val="006B1074"/>
    <w:rsid w:val="006B110D"/>
    <w:rsid w:val="006B1154"/>
    <w:rsid w:val="006B1180"/>
    <w:rsid w:val="006B1181"/>
    <w:rsid w:val="006B12E5"/>
    <w:rsid w:val="006B1306"/>
    <w:rsid w:val="006B137C"/>
    <w:rsid w:val="006B13B9"/>
    <w:rsid w:val="006B142C"/>
    <w:rsid w:val="006B144C"/>
    <w:rsid w:val="006B145F"/>
    <w:rsid w:val="006B1467"/>
    <w:rsid w:val="006B1528"/>
    <w:rsid w:val="006B1849"/>
    <w:rsid w:val="006B1878"/>
    <w:rsid w:val="006B1881"/>
    <w:rsid w:val="006B1965"/>
    <w:rsid w:val="006B1A46"/>
    <w:rsid w:val="006B1AA4"/>
    <w:rsid w:val="006B1BD2"/>
    <w:rsid w:val="006B1D72"/>
    <w:rsid w:val="006B1DAC"/>
    <w:rsid w:val="006B1E7E"/>
    <w:rsid w:val="006B1EBF"/>
    <w:rsid w:val="006B1ED6"/>
    <w:rsid w:val="006B205D"/>
    <w:rsid w:val="006B2064"/>
    <w:rsid w:val="006B20CB"/>
    <w:rsid w:val="006B2115"/>
    <w:rsid w:val="006B215F"/>
    <w:rsid w:val="006B217D"/>
    <w:rsid w:val="006B2346"/>
    <w:rsid w:val="006B2433"/>
    <w:rsid w:val="006B24A4"/>
    <w:rsid w:val="006B255F"/>
    <w:rsid w:val="006B25F1"/>
    <w:rsid w:val="006B2638"/>
    <w:rsid w:val="006B2654"/>
    <w:rsid w:val="006B2661"/>
    <w:rsid w:val="006B2730"/>
    <w:rsid w:val="006B2823"/>
    <w:rsid w:val="006B2AB3"/>
    <w:rsid w:val="006B2B07"/>
    <w:rsid w:val="006B2C3F"/>
    <w:rsid w:val="006B2C9C"/>
    <w:rsid w:val="006B2D91"/>
    <w:rsid w:val="006B2DD7"/>
    <w:rsid w:val="006B2DE4"/>
    <w:rsid w:val="006B2E4E"/>
    <w:rsid w:val="006B2F81"/>
    <w:rsid w:val="006B309F"/>
    <w:rsid w:val="006B30B5"/>
    <w:rsid w:val="006B31E9"/>
    <w:rsid w:val="006B31F2"/>
    <w:rsid w:val="006B3226"/>
    <w:rsid w:val="006B32C1"/>
    <w:rsid w:val="006B333A"/>
    <w:rsid w:val="006B34D8"/>
    <w:rsid w:val="006B3609"/>
    <w:rsid w:val="006B3636"/>
    <w:rsid w:val="006B3644"/>
    <w:rsid w:val="006B36EC"/>
    <w:rsid w:val="006B3720"/>
    <w:rsid w:val="006B37A3"/>
    <w:rsid w:val="006B37C3"/>
    <w:rsid w:val="006B3873"/>
    <w:rsid w:val="006B3A9E"/>
    <w:rsid w:val="006B3AB2"/>
    <w:rsid w:val="006B3B4F"/>
    <w:rsid w:val="006B3BCF"/>
    <w:rsid w:val="006B3CD7"/>
    <w:rsid w:val="006B3CF8"/>
    <w:rsid w:val="006B3D7B"/>
    <w:rsid w:val="006B3E59"/>
    <w:rsid w:val="006B3F09"/>
    <w:rsid w:val="006B3F6B"/>
    <w:rsid w:val="006B3FA9"/>
    <w:rsid w:val="006B3FD9"/>
    <w:rsid w:val="006B4137"/>
    <w:rsid w:val="006B4168"/>
    <w:rsid w:val="006B41E0"/>
    <w:rsid w:val="006B42A5"/>
    <w:rsid w:val="006B4403"/>
    <w:rsid w:val="006B449D"/>
    <w:rsid w:val="006B4519"/>
    <w:rsid w:val="006B457E"/>
    <w:rsid w:val="006B45D9"/>
    <w:rsid w:val="006B46BD"/>
    <w:rsid w:val="006B471B"/>
    <w:rsid w:val="006B4753"/>
    <w:rsid w:val="006B476C"/>
    <w:rsid w:val="006B4837"/>
    <w:rsid w:val="006B4892"/>
    <w:rsid w:val="006B48DA"/>
    <w:rsid w:val="006B499F"/>
    <w:rsid w:val="006B4A07"/>
    <w:rsid w:val="006B4B51"/>
    <w:rsid w:val="006B4BEA"/>
    <w:rsid w:val="006B4C89"/>
    <w:rsid w:val="006B4E1E"/>
    <w:rsid w:val="006B4E9B"/>
    <w:rsid w:val="006B4EF3"/>
    <w:rsid w:val="006B4F0A"/>
    <w:rsid w:val="006B4F93"/>
    <w:rsid w:val="006B501C"/>
    <w:rsid w:val="006B501F"/>
    <w:rsid w:val="006B5279"/>
    <w:rsid w:val="006B54F0"/>
    <w:rsid w:val="006B5580"/>
    <w:rsid w:val="006B5761"/>
    <w:rsid w:val="006B5885"/>
    <w:rsid w:val="006B595E"/>
    <w:rsid w:val="006B5A26"/>
    <w:rsid w:val="006B5A6E"/>
    <w:rsid w:val="006B5A8C"/>
    <w:rsid w:val="006B5B1B"/>
    <w:rsid w:val="006B5B88"/>
    <w:rsid w:val="006B5BB0"/>
    <w:rsid w:val="006B5CA8"/>
    <w:rsid w:val="006B5DA1"/>
    <w:rsid w:val="006B5DFF"/>
    <w:rsid w:val="006B5E54"/>
    <w:rsid w:val="006B5E83"/>
    <w:rsid w:val="006B5F73"/>
    <w:rsid w:val="006B5FC0"/>
    <w:rsid w:val="006B606E"/>
    <w:rsid w:val="006B6087"/>
    <w:rsid w:val="006B60E3"/>
    <w:rsid w:val="006B6160"/>
    <w:rsid w:val="006B61A4"/>
    <w:rsid w:val="006B629B"/>
    <w:rsid w:val="006B6325"/>
    <w:rsid w:val="006B6364"/>
    <w:rsid w:val="006B638D"/>
    <w:rsid w:val="006B6505"/>
    <w:rsid w:val="006B650D"/>
    <w:rsid w:val="006B656D"/>
    <w:rsid w:val="006B662A"/>
    <w:rsid w:val="006B6786"/>
    <w:rsid w:val="006B68C6"/>
    <w:rsid w:val="006B68D0"/>
    <w:rsid w:val="006B698D"/>
    <w:rsid w:val="006B69A0"/>
    <w:rsid w:val="006B6A6C"/>
    <w:rsid w:val="006B6B0C"/>
    <w:rsid w:val="006B6B29"/>
    <w:rsid w:val="006B6B6D"/>
    <w:rsid w:val="006B6BC1"/>
    <w:rsid w:val="006B6BCB"/>
    <w:rsid w:val="006B6C04"/>
    <w:rsid w:val="006B6D17"/>
    <w:rsid w:val="006B6E7C"/>
    <w:rsid w:val="006B6ED4"/>
    <w:rsid w:val="006B6EDD"/>
    <w:rsid w:val="006B6F02"/>
    <w:rsid w:val="006B6F08"/>
    <w:rsid w:val="006B6F77"/>
    <w:rsid w:val="006B6FCD"/>
    <w:rsid w:val="006B7091"/>
    <w:rsid w:val="006B70B8"/>
    <w:rsid w:val="006B7118"/>
    <w:rsid w:val="006B714D"/>
    <w:rsid w:val="006B7183"/>
    <w:rsid w:val="006B7238"/>
    <w:rsid w:val="006B7332"/>
    <w:rsid w:val="006B7357"/>
    <w:rsid w:val="006B74F1"/>
    <w:rsid w:val="006B7630"/>
    <w:rsid w:val="006B7727"/>
    <w:rsid w:val="006B7749"/>
    <w:rsid w:val="006B775C"/>
    <w:rsid w:val="006B79C9"/>
    <w:rsid w:val="006B7AA3"/>
    <w:rsid w:val="006B7ABF"/>
    <w:rsid w:val="006B7C36"/>
    <w:rsid w:val="006B7C43"/>
    <w:rsid w:val="006B7C94"/>
    <w:rsid w:val="006B7D11"/>
    <w:rsid w:val="006B7D7F"/>
    <w:rsid w:val="006B7D83"/>
    <w:rsid w:val="006B7D94"/>
    <w:rsid w:val="006B7E9F"/>
    <w:rsid w:val="006B7FDA"/>
    <w:rsid w:val="006B7FED"/>
    <w:rsid w:val="006B7FF8"/>
    <w:rsid w:val="006C00EE"/>
    <w:rsid w:val="006C019A"/>
    <w:rsid w:val="006C01AC"/>
    <w:rsid w:val="006C03BF"/>
    <w:rsid w:val="006C0556"/>
    <w:rsid w:val="006C0557"/>
    <w:rsid w:val="006C0587"/>
    <w:rsid w:val="006C0602"/>
    <w:rsid w:val="006C065D"/>
    <w:rsid w:val="006C0834"/>
    <w:rsid w:val="006C0873"/>
    <w:rsid w:val="006C0968"/>
    <w:rsid w:val="006C09AF"/>
    <w:rsid w:val="006C09C2"/>
    <w:rsid w:val="006C09F6"/>
    <w:rsid w:val="006C0B14"/>
    <w:rsid w:val="006C0B86"/>
    <w:rsid w:val="006C0BEA"/>
    <w:rsid w:val="006C0CAA"/>
    <w:rsid w:val="006C0CCE"/>
    <w:rsid w:val="006C0E01"/>
    <w:rsid w:val="006C0E2B"/>
    <w:rsid w:val="006C10D9"/>
    <w:rsid w:val="006C1256"/>
    <w:rsid w:val="006C1332"/>
    <w:rsid w:val="006C141F"/>
    <w:rsid w:val="006C1433"/>
    <w:rsid w:val="006C146B"/>
    <w:rsid w:val="006C14F2"/>
    <w:rsid w:val="006C1509"/>
    <w:rsid w:val="006C1523"/>
    <w:rsid w:val="006C153F"/>
    <w:rsid w:val="006C1636"/>
    <w:rsid w:val="006C166D"/>
    <w:rsid w:val="006C168B"/>
    <w:rsid w:val="006C16A6"/>
    <w:rsid w:val="006C18AF"/>
    <w:rsid w:val="006C1918"/>
    <w:rsid w:val="006C1932"/>
    <w:rsid w:val="006C1953"/>
    <w:rsid w:val="006C1A22"/>
    <w:rsid w:val="006C1A44"/>
    <w:rsid w:val="006C1A94"/>
    <w:rsid w:val="006C1B30"/>
    <w:rsid w:val="006C1B59"/>
    <w:rsid w:val="006C1B92"/>
    <w:rsid w:val="006C1CBA"/>
    <w:rsid w:val="006C1CDC"/>
    <w:rsid w:val="006C1CF6"/>
    <w:rsid w:val="006C1EE2"/>
    <w:rsid w:val="006C1F70"/>
    <w:rsid w:val="006C2036"/>
    <w:rsid w:val="006C2090"/>
    <w:rsid w:val="006C217D"/>
    <w:rsid w:val="006C2224"/>
    <w:rsid w:val="006C2252"/>
    <w:rsid w:val="006C2296"/>
    <w:rsid w:val="006C24C1"/>
    <w:rsid w:val="006C26DE"/>
    <w:rsid w:val="006C2760"/>
    <w:rsid w:val="006C27E8"/>
    <w:rsid w:val="006C28C0"/>
    <w:rsid w:val="006C29FE"/>
    <w:rsid w:val="006C2A1D"/>
    <w:rsid w:val="006C2A62"/>
    <w:rsid w:val="006C2A7F"/>
    <w:rsid w:val="006C2B7E"/>
    <w:rsid w:val="006C2D0F"/>
    <w:rsid w:val="006C2EFF"/>
    <w:rsid w:val="006C2F55"/>
    <w:rsid w:val="006C306B"/>
    <w:rsid w:val="006C3256"/>
    <w:rsid w:val="006C335F"/>
    <w:rsid w:val="006C338A"/>
    <w:rsid w:val="006C343D"/>
    <w:rsid w:val="006C3458"/>
    <w:rsid w:val="006C353C"/>
    <w:rsid w:val="006C3540"/>
    <w:rsid w:val="006C3589"/>
    <w:rsid w:val="006C35DF"/>
    <w:rsid w:val="006C365E"/>
    <w:rsid w:val="006C366A"/>
    <w:rsid w:val="006C36AC"/>
    <w:rsid w:val="006C36D2"/>
    <w:rsid w:val="006C388E"/>
    <w:rsid w:val="006C38EE"/>
    <w:rsid w:val="006C3986"/>
    <w:rsid w:val="006C399D"/>
    <w:rsid w:val="006C39FB"/>
    <w:rsid w:val="006C3AF6"/>
    <w:rsid w:val="006C3BD9"/>
    <w:rsid w:val="006C3C19"/>
    <w:rsid w:val="006C3C1F"/>
    <w:rsid w:val="006C3CF2"/>
    <w:rsid w:val="006C3E1A"/>
    <w:rsid w:val="006C3F17"/>
    <w:rsid w:val="006C4088"/>
    <w:rsid w:val="006C40C2"/>
    <w:rsid w:val="006C40E1"/>
    <w:rsid w:val="006C417C"/>
    <w:rsid w:val="006C422D"/>
    <w:rsid w:val="006C4306"/>
    <w:rsid w:val="006C43E5"/>
    <w:rsid w:val="006C4452"/>
    <w:rsid w:val="006C4598"/>
    <w:rsid w:val="006C468B"/>
    <w:rsid w:val="006C46BD"/>
    <w:rsid w:val="006C46EF"/>
    <w:rsid w:val="006C46F9"/>
    <w:rsid w:val="006C4761"/>
    <w:rsid w:val="006C47E4"/>
    <w:rsid w:val="006C4847"/>
    <w:rsid w:val="006C4911"/>
    <w:rsid w:val="006C49B7"/>
    <w:rsid w:val="006C4A2C"/>
    <w:rsid w:val="006C4A75"/>
    <w:rsid w:val="006C4B38"/>
    <w:rsid w:val="006C4B47"/>
    <w:rsid w:val="006C4B7F"/>
    <w:rsid w:val="006C4BED"/>
    <w:rsid w:val="006C4C24"/>
    <w:rsid w:val="006C4C2C"/>
    <w:rsid w:val="006C4C57"/>
    <w:rsid w:val="006C4D41"/>
    <w:rsid w:val="006C4FB2"/>
    <w:rsid w:val="006C520F"/>
    <w:rsid w:val="006C525D"/>
    <w:rsid w:val="006C527C"/>
    <w:rsid w:val="006C5347"/>
    <w:rsid w:val="006C53FE"/>
    <w:rsid w:val="006C5401"/>
    <w:rsid w:val="006C550A"/>
    <w:rsid w:val="006C5519"/>
    <w:rsid w:val="006C554C"/>
    <w:rsid w:val="006C57BA"/>
    <w:rsid w:val="006C58C4"/>
    <w:rsid w:val="006C5917"/>
    <w:rsid w:val="006C5BAD"/>
    <w:rsid w:val="006C5CC5"/>
    <w:rsid w:val="006C5CEC"/>
    <w:rsid w:val="006C5D6E"/>
    <w:rsid w:val="006C5DBF"/>
    <w:rsid w:val="006C5E13"/>
    <w:rsid w:val="006C6039"/>
    <w:rsid w:val="006C60E6"/>
    <w:rsid w:val="006C6182"/>
    <w:rsid w:val="006C6193"/>
    <w:rsid w:val="006C61E3"/>
    <w:rsid w:val="006C61E6"/>
    <w:rsid w:val="006C6261"/>
    <w:rsid w:val="006C62ED"/>
    <w:rsid w:val="006C6338"/>
    <w:rsid w:val="006C63F7"/>
    <w:rsid w:val="006C64D5"/>
    <w:rsid w:val="006C657B"/>
    <w:rsid w:val="006C65EA"/>
    <w:rsid w:val="006C6633"/>
    <w:rsid w:val="006C67B0"/>
    <w:rsid w:val="006C6832"/>
    <w:rsid w:val="006C68AE"/>
    <w:rsid w:val="006C6976"/>
    <w:rsid w:val="006C6AC9"/>
    <w:rsid w:val="006C6BF9"/>
    <w:rsid w:val="006C6C3F"/>
    <w:rsid w:val="006C6C84"/>
    <w:rsid w:val="006C6C9D"/>
    <w:rsid w:val="006C6DB9"/>
    <w:rsid w:val="006C6E9A"/>
    <w:rsid w:val="006C6E9E"/>
    <w:rsid w:val="006C6F29"/>
    <w:rsid w:val="006C7068"/>
    <w:rsid w:val="006C706C"/>
    <w:rsid w:val="006C7080"/>
    <w:rsid w:val="006C71A4"/>
    <w:rsid w:val="006C71AE"/>
    <w:rsid w:val="006C722C"/>
    <w:rsid w:val="006C7249"/>
    <w:rsid w:val="006C7299"/>
    <w:rsid w:val="006C72D8"/>
    <w:rsid w:val="006C72E9"/>
    <w:rsid w:val="006C7684"/>
    <w:rsid w:val="006C76C8"/>
    <w:rsid w:val="006C7779"/>
    <w:rsid w:val="006C77DC"/>
    <w:rsid w:val="006C79EF"/>
    <w:rsid w:val="006C7A85"/>
    <w:rsid w:val="006C7B3F"/>
    <w:rsid w:val="006C7B41"/>
    <w:rsid w:val="006C7B5E"/>
    <w:rsid w:val="006C7BBB"/>
    <w:rsid w:val="006C7D15"/>
    <w:rsid w:val="006C7D5A"/>
    <w:rsid w:val="006C7D6F"/>
    <w:rsid w:val="006C7F11"/>
    <w:rsid w:val="006C7F99"/>
    <w:rsid w:val="006D002A"/>
    <w:rsid w:val="006D0041"/>
    <w:rsid w:val="006D00FC"/>
    <w:rsid w:val="006D0171"/>
    <w:rsid w:val="006D027C"/>
    <w:rsid w:val="006D0314"/>
    <w:rsid w:val="006D0349"/>
    <w:rsid w:val="006D040B"/>
    <w:rsid w:val="006D04EF"/>
    <w:rsid w:val="006D059D"/>
    <w:rsid w:val="006D05EE"/>
    <w:rsid w:val="006D06B3"/>
    <w:rsid w:val="006D0731"/>
    <w:rsid w:val="006D0766"/>
    <w:rsid w:val="006D086A"/>
    <w:rsid w:val="006D08D5"/>
    <w:rsid w:val="006D0AB1"/>
    <w:rsid w:val="006D0B9D"/>
    <w:rsid w:val="006D0BB0"/>
    <w:rsid w:val="006D0BDA"/>
    <w:rsid w:val="006D0C0F"/>
    <w:rsid w:val="006D0C67"/>
    <w:rsid w:val="006D0C73"/>
    <w:rsid w:val="006D0CC8"/>
    <w:rsid w:val="006D0D0C"/>
    <w:rsid w:val="006D0D45"/>
    <w:rsid w:val="006D0D6C"/>
    <w:rsid w:val="006D0E10"/>
    <w:rsid w:val="006D0E59"/>
    <w:rsid w:val="006D0F6A"/>
    <w:rsid w:val="006D100A"/>
    <w:rsid w:val="006D1115"/>
    <w:rsid w:val="006D113B"/>
    <w:rsid w:val="006D12E9"/>
    <w:rsid w:val="006D14BA"/>
    <w:rsid w:val="006D14D8"/>
    <w:rsid w:val="006D14DD"/>
    <w:rsid w:val="006D14F1"/>
    <w:rsid w:val="006D152C"/>
    <w:rsid w:val="006D153E"/>
    <w:rsid w:val="006D1580"/>
    <w:rsid w:val="006D15B6"/>
    <w:rsid w:val="006D16BA"/>
    <w:rsid w:val="006D173C"/>
    <w:rsid w:val="006D1934"/>
    <w:rsid w:val="006D1A16"/>
    <w:rsid w:val="006D1A19"/>
    <w:rsid w:val="006D1AAB"/>
    <w:rsid w:val="006D1C6F"/>
    <w:rsid w:val="006D1C98"/>
    <w:rsid w:val="006D1CAC"/>
    <w:rsid w:val="006D1CB5"/>
    <w:rsid w:val="006D1CE7"/>
    <w:rsid w:val="006D1E90"/>
    <w:rsid w:val="006D1F6D"/>
    <w:rsid w:val="006D1F7B"/>
    <w:rsid w:val="006D1F94"/>
    <w:rsid w:val="006D204F"/>
    <w:rsid w:val="006D205B"/>
    <w:rsid w:val="006D2104"/>
    <w:rsid w:val="006D2155"/>
    <w:rsid w:val="006D2177"/>
    <w:rsid w:val="006D2291"/>
    <w:rsid w:val="006D22CE"/>
    <w:rsid w:val="006D239F"/>
    <w:rsid w:val="006D23BB"/>
    <w:rsid w:val="006D2438"/>
    <w:rsid w:val="006D24BE"/>
    <w:rsid w:val="006D24F2"/>
    <w:rsid w:val="006D2519"/>
    <w:rsid w:val="006D25C1"/>
    <w:rsid w:val="006D26BF"/>
    <w:rsid w:val="006D2812"/>
    <w:rsid w:val="006D29CC"/>
    <w:rsid w:val="006D29E7"/>
    <w:rsid w:val="006D2B1A"/>
    <w:rsid w:val="006D2BAE"/>
    <w:rsid w:val="006D2CC7"/>
    <w:rsid w:val="006D2D0E"/>
    <w:rsid w:val="006D2D3F"/>
    <w:rsid w:val="006D2D80"/>
    <w:rsid w:val="006D2DF5"/>
    <w:rsid w:val="006D306B"/>
    <w:rsid w:val="006D3179"/>
    <w:rsid w:val="006D3200"/>
    <w:rsid w:val="006D325F"/>
    <w:rsid w:val="006D331A"/>
    <w:rsid w:val="006D33FC"/>
    <w:rsid w:val="006D340F"/>
    <w:rsid w:val="006D34C4"/>
    <w:rsid w:val="006D3589"/>
    <w:rsid w:val="006D36A5"/>
    <w:rsid w:val="006D36EB"/>
    <w:rsid w:val="006D38D3"/>
    <w:rsid w:val="006D394A"/>
    <w:rsid w:val="006D3A55"/>
    <w:rsid w:val="006D3B3D"/>
    <w:rsid w:val="006D3BDE"/>
    <w:rsid w:val="006D3CD9"/>
    <w:rsid w:val="006D3D52"/>
    <w:rsid w:val="006D3DCB"/>
    <w:rsid w:val="006D3E97"/>
    <w:rsid w:val="006D3EAC"/>
    <w:rsid w:val="006D3EE1"/>
    <w:rsid w:val="006D3FAD"/>
    <w:rsid w:val="006D4068"/>
    <w:rsid w:val="006D418C"/>
    <w:rsid w:val="006D42EB"/>
    <w:rsid w:val="006D446F"/>
    <w:rsid w:val="006D454D"/>
    <w:rsid w:val="006D45C9"/>
    <w:rsid w:val="006D466D"/>
    <w:rsid w:val="006D46AA"/>
    <w:rsid w:val="006D46D5"/>
    <w:rsid w:val="006D46DC"/>
    <w:rsid w:val="006D46EF"/>
    <w:rsid w:val="006D4735"/>
    <w:rsid w:val="006D47F4"/>
    <w:rsid w:val="006D481A"/>
    <w:rsid w:val="006D4968"/>
    <w:rsid w:val="006D4A77"/>
    <w:rsid w:val="006D4C35"/>
    <w:rsid w:val="006D4C91"/>
    <w:rsid w:val="006D4D06"/>
    <w:rsid w:val="006D4D09"/>
    <w:rsid w:val="006D4D6E"/>
    <w:rsid w:val="006D4D79"/>
    <w:rsid w:val="006D4E58"/>
    <w:rsid w:val="006D4FA8"/>
    <w:rsid w:val="006D502B"/>
    <w:rsid w:val="006D5155"/>
    <w:rsid w:val="006D51BE"/>
    <w:rsid w:val="006D51CC"/>
    <w:rsid w:val="006D522E"/>
    <w:rsid w:val="006D526A"/>
    <w:rsid w:val="006D5292"/>
    <w:rsid w:val="006D5322"/>
    <w:rsid w:val="006D53BC"/>
    <w:rsid w:val="006D53CD"/>
    <w:rsid w:val="006D55DA"/>
    <w:rsid w:val="006D5675"/>
    <w:rsid w:val="006D56AE"/>
    <w:rsid w:val="006D5798"/>
    <w:rsid w:val="006D57EC"/>
    <w:rsid w:val="006D5846"/>
    <w:rsid w:val="006D59A2"/>
    <w:rsid w:val="006D59E6"/>
    <w:rsid w:val="006D5AAB"/>
    <w:rsid w:val="006D5BD3"/>
    <w:rsid w:val="006D5C1A"/>
    <w:rsid w:val="006D5CE1"/>
    <w:rsid w:val="006D5DD1"/>
    <w:rsid w:val="006D6019"/>
    <w:rsid w:val="006D6092"/>
    <w:rsid w:val="006D6112"/>
    <w:rsid w:val="006D615E"/>
    <w:rsid w:val="006D6252"/>
    <w:rsid w:val="006D6270"/>
    <w:rsid w:val="006D64B1"/>
    <w:rsid w:val="006D6514"/>
    <w:rsid w:val="006D676D"/>
    <w:rsid w:val="006D684A"/>
    <w:rsid w:val="006D68DE"/>
    <w:rsid w:val="006D6913"/>
    <w:rsid w:val="006D6954"/>
    <w:rsid w:val="006D69CF"/>
    <w:rsid w:val="006D6A5B"/>
    <w:rsid w:val="006D6AB2"/>
    <w:rsid w:val="006D6B1C"/>
    <w:rsid w:val="006D6B45"/>
    <w:rsid w:val="006D6B6D"/>
    <w:rsid w:val="006D6C67"/>
    <w:rsid w:val="006D6C86"/>
    <w:rsid w:val="006D6CE1"/>
    <w:rsid w:val="006D6D69"/>
    <w:rsid w:val="006D6E04"/>
    <w:rsid w:val="006D6ED2"/>
    <w:rsid w:val="006D6F7F"/>
    <w:rsid w:val="006D6FA3"/>
    <w:rsid w:val="006D6FB6"/>
    <w:rsid w:val="006D70AC"/>
    <w:rsid w:val="006D7113"/>
    <w:rsid w:val="006D714A"/>
    <w:rsid w:val="006D7181"/>
    <w:rsid w:val="006D7189"/>
    <w:rsid w:val="006D71B6"/>
    <w:rsid w:val="006D7205"/>
    <w:rsid w:val="006D7219"/>
    <w:rsid w:val="006D724C"/>
    <w:rsid w:val="006D7298"/>
    <w:rsid w:val="006D7306"/>
    <w:rsid w:val="006D73F5"/>
    <w:rsid w:val="006D75A3"/>
    <w:rsid w:val="006D75BE"/>
    <w:rsid w:val="006D76A0"/>
    <w:rsid w:val="006D7790"/>
    <w:rsid w:val="006D780B"/>
    <w:rsid w:val="006D7846"/>
    <w:rsid w:val="006D78D1"/>
    <w:rsid w:val="006D78F3"/>
    <w:rsid w:val="006D79A0"/>
    <w:rsid w:val="006D79A9"/>
    <w:rsid w:val="006D79C5"/>
    <w:rsid w:val="006D7AC5"/>
    <w:rsid w:val="006D7AF8"/>
    <w:rsid w:val="006D7B04"/>
    <w:rsid w:val="006D7B52"/>
    <w:rsid w:val="006D7B9E"/>
    <w:rsid w:val="006D7BD3"/>
    <w:rsid w:val="006D7D73"/>
    <w:rsid w:val="006D7E06"/>
    <w:rsid w:val="006D7EF3"/>
    <w:rsid w:val="006D7F14"/>
    <w:rsid w:val="006D7F51"/>
    <w:rsid w:val="006E0011"/>
    <w:rsid w:val="006E001C"/>
    <w:rsid w:val="006E0024"/>
    <w:rsid w:val="006E004C"/>
    <w:rsid w:val="006E0088"/>
    <w:rsid w:val="006E0234"/>
    <w:rsid w:val="006E02C0"/>
    <w:rsid w:val="006E0380"/>
    <w:rsid w:val="006E0413"/>
    <w:rsid w:val="006E0537"/>
    <w:rsid w:val="006E0568"/>
    <w:rsid w:val="006E056E"/>
    <w:rsid w:val="006E05BB"/>
    <w:rsid w:val="006E05D4"/>
    <w:rsid w:val="006E0677"/>
    <w:rsid w:val="006E06B2"/>
    <w:rsid w:val="006E0747"/>
    <w:rsid w:val="006E0755"/>
    <w:rsid w:val="006E0756"/>
    <w:rsid w:val="006E08A7"/>
    <w:rsid w:val="006E08BB"/>
    <w:rsid w:val="006E08C0"/>
    <w:rsid w:val="006E0A4C"/>
    <w:rsid w:val="006E0ACA"/>
    <w:rsid w:val="006E0BDE"/>
    <w:rsid w:val="006E0C3B"/>
    <w:rsid w:val="006E0D7C"/>
    <w:rsid w:val="006E0DFF"/>
    <w:rsid w:val="006E0E77"/>
    <w:rsid w:val="006E0F35"/>
    <w:rsid w:val="006E0F37"/>
    <w:rsid w:val="006E0FFE"/>
    <w:rsid w:val="006E1042"/>
    <w:rsid w:val="006E1073"/>
    <w:rsid w:val="006E108E"/>
    <w:rsid w:val="006E1098"/>
    <w:rsid w:val="006E1104"/>
    <w:rsid w:val="006E1120"/>
    <w:rsid w:val="006E11C0"/>
    <w:rsid w:val="006E11D9"/>
    <w:rsid w:val="006E1228"/>
    <w:rsid w:val="006E1253"/>
    <w:rsid w:val="006E132B"/>
    <w:rsid w:val="006E13C4"/>
    <w:rsid w:val="006E148A"/>
    <w:rsid w:val="006E1753"/>
    <w:rsid w:val="006E17F2"/>
    <w:rsid w:val="006E1A28"/>
    <w:rsid w:val="006E1A84"/>
    <w:rsid w:val="006E1ADA"/>
    <w:rsid w:val="006E1AEE"/>
    <w:rsid w:val="006E1AF1"/>
    <w:rsid w:val="006E1AFB"/>
    <w:rsid w:val="006E1B60"/>
    <w:rsid w:val="006E1BEA"/>
    <w:rsid w:val="006E1C22"/>
    <w:rsid w:val="006E1D16"/>
    <w:rsid w:val="006E1DA2"/>
    <w:rsid w:val="006E1F3E"/>
    <w:rsid w:val="006E1FBD"/>
    <w:rsid w:val="006E218B"/>
    <w:rsid w:val="006E21DD"/>
    <w:rsid w:val="006E237F"/>
    <w:rsid w:val="006E239D"/>
    <w:rsid w:val="006E2411"/>
    <w:rsid w:val="006E2420"/>
    <w:rsid w:val="006E248C"/>
    <w:rsid w:val="006E24E3"/>
    <w:rsid w:val="006E25A5"/>
    <w:rsid w:val="006E2623"/>
    <w:rsid w:val="006E2736"/>
    <w:rsid w:val="006E27D6"/>
    <w:rsid w:val="006E27E5"/>
    <w:rsid w:val="006E2999"/>
    <w:rsid w:val="006E2A83"/>
    <w:rsid w:val="006E2C23"/>
    <w:rsid w:val="006E2C9C"/>
    <w:rsid w:val="006E2D52"/>
    <w:rsid w:val="006E2E25"/>
    <w:rsid w:val="006E2E33"/>
    <w:rsid w:val="006E2EE8"/>
    <w:rsid w:val="006E2FE7"/>
    <w:rsid w:val="006E3092"/>
    <w:rsid w:val="006E3168"/>
    <w:rsid w:val="006E3238"/>
    <w:rsid w:val="006E329D"/>
    <w:rsid w:val="006E366C"/>
    <w:rsid w:val="006E36A2"/>
    <w:rsid w:val="006E36D4"/>
    <w:rsid w:val="006E36EC"/>
    <w:rsid w:val="006E3753"/>
    <w:rsid w:val="006E37C4"/>
    <w:rsid w:val="006E381B"/>
    <w:rsid w:val="006E3836"/>
    <w:rsid w:val="006E38A5"/>
    <w:rsid w:val="006E38AF"/>
    <w:rsid w:val="006E39FC"/>
    <w:rsid w:val="006E3AD9"/>
    <w:rsid w:val="006E3AF8"/>
    <w:rsid w:val="006E3B31"/>
    <w:rsid w:val="006E3C3B"/>
    <w:rsid w:val="006E3D35"/>
    <w:rsid w:val="006E3E2E"/>
    <w:rsid w:val="006E3E8C"/>
    <w:rsid w:val="006E3E9E"/>
    <w:rsid w:val="006E3F03"/>
    <w:rsid w:val="006E3FF4"/>
    <w:rsid w:val="006E400E"/>
    <w:rsid w:val="006E4077"/>
    <w:rsid w:val="006E4086"/>
    <w:rsid w:val="006E40E8"/>
    <w:rsid w:val="006E420E"/>
    <w:rsid w:val="006E429E"/>
    <w:rsid w:val="006E43B6"/>
    <w:rsid w:val="006E43BC"/>
    <w:rsid w:val="006E43D7"/>
    <w:rsid w:val="006E44AA"/>
    <w:rsid w:val="006E44BA"/>
    <w:rsid w:val="006E45B0"/>
    <w:rsid w:val="006E45DF"/>
    <w:rsid w:val="006E4679"/>
    <w:rsid w:val="006E46B3"/>
    <w:rsid w:val="006E47E7"/>
    <w:rsid w:val="006E488C"/>
    <w:rsid w:val="006E4944"/>
    <w:rsid w:val="006E49C3"/>
    <w:rsid w:val="006E4AED"/>
    <w:rsid w:val="006E4B3C"/>
    <w:rsid w:val="006E4C32"/>
    <w:rsid w:val="006E4C4C"/>
    <w:rsid w:val="006E4C6B"/>
    <w:rsid w:val="006E4C7D"/>
    <w:rsid w:val="006E4D40"/>
    <w:rsid w:val="006E4E24"/>
    <w:rsid w:val="006E4EB5"/>
    <w:rsid w:val="006E4F0F"/>
    <w:rsid w:val="006E4F70"/>
    <w:rsid w:val="006E53A8"/>
    <w:rsid w:val="006E53D4"/>
    <w:rsid w:val="006E5411"/>
    <w:rsid w:val="006E5477"/>
    <w:rsid w:val="006E549B"/>
    <w:rsid w:val="006E55C5"/>
    <w:rsid w:val="006E55F2"/>
    <w:rsid w:val="006E5676"/>
    <w:rsid w:val="006E56B6"/>
    <w:rsid w:val="006E56F1"/>
    <w:rsid w:val="006E56F6"/>
    <w:rsid w:val="006E56F8"/>
    <w:rsid w:val="006E57CA"/>
    <w:rsid w:val="006E5917"/>
    <w:rsid w:val="006E59F9"/>
    <w:rsid w:val="006E5B27"/>
    <w:rsid w:val="006E5BCE"/>
    <w:rsid w:val="006E5C4E"/>
    <w:rsid w:val="006E605A"/>
    <w:rsid w:val="006E60BE"/>
    <w:rsid w:val="006E63F9"/>
    <w:rsid w:val="006E649A"/>
    <w:rsid w:val="006E6557"/>
    <w:rsid w:val="006E655A"/>
    <w:rsid w:val="006E65C4"/>
    <w:rsid w:val="006E65D4"/>
    <w:rsid w:val="006E6750"/>
    <w:rsid w:val="006E6758"/>
    <w:rsid w:val="006E688E"/>
    <w:rsid w:val="006E691E"/>
    <w:rsid w:val="006E6975"/>
    <w:rsid w:val="006E6A99"/>
    <w:rsid w:val="006E6B01"/>
    <w:rsid w:val="006E6B47"/>
    <w:rsid w:val="006E6BC5"/>
    <w:rsid w:val="006E6C28"/>
    <w:rsid w:val="006E6CBF"/>
    <w:rsid w:val="006E6CE9"/>
    <w:rsid w:val="006E6CEC"/>
    <w:rsid w:val="006E6DAD"/>
    <w:rsid w:val="006E6DE1"/>
    <w:rsid w:val="006E6DF3"/>
    <w:rsid w:val="006E6EA6"/>
    <w:rsid w:val="006E6EE4"/>
    <w:rsid w:val="006E6F15"/>
    <w:rsid w:val="006E7032"/>
    <w:rsid w:val="006E704C"/>
    <w:rsid w:val="006E706C"/>
    <w:rsid w:val="006E7070"/>
    <w:rsid w:val="006E71B2"/>
    <w:rsid w:val="006E7257"/>
    <w:rsid w:val="006E72D0"/>
    <w:rsid w:val="006E730C"/>
    <w:rsid w:val="006E73DE"/>
    <w:rsid w:val="006E7436"/>
    <w:rsid w:val="006E74CD"/>
    <w:rsid w:val="006E769B"/>
    <w:rsid w:val="006E7825"/>
    <w:rsid w:val="006E78DE"/>
    <w:rsid w:val="006E79F0"/>
    <w:rsid w:val="006E7A17"/>
    <w:rsid w:val="006E7AE1"/>
    <w:rsid w:val="006E7B01"/>
    <w:rsid w:val="006E7BA3"/>
    <w:rsid w:val="006E7BC4"/>
    <w:rsid w:val="006E7C66"/>
    <w:rsid w:val="006E7C9D"/>
    <w:rsid w:val="006E7D32"/>
    <w:rsid w:val="006E7D9D"/>
    <w:rsid w:val="006E7DEA"/>
    <w:rsid w:val="006F01A7"/>
    <w:rsid w:val="006F01E4"/>
    <w:rsid w:val="006F0277"/>
    <w:rsid w:val="006F0512"/>
    <w:rsid w:val="006F0550"/>
    <w:rsid w:val="006F0560"/>
    <w:rsid w:val="006F06DB"/>
    <w:rsid w:val="006F06FC"/>
    <w:rsid w:val="006F0748"/>
    <w:rsid w:val="006F098B"/>
    <w:rsid w:val="006F09D0"/>
    <w:rsid w:val="006F0A18"/>
    <w:rsid w:val="006F0AD0"/>
    <w:rsid w:val="006F0B50"/>
    <w:rsid w:val="006F0BF3"/>
    <w:rsid w:val="006F0C33"/>
    <w:rsid w:val="006F0CA2"/>
    <w:rsid w:val="006F0CD8"/>
    <w:rsid w:val="006F0CEB"/>
    <w:rsid w:val="006F0CFF"/>
    <w:rsid w:val="006F0D22"/>
    <w:rsid w:val="006F0F8F"/>
    <w:rsid w:val="006F0FA4"/>
    <w:rsid w:val="006F1099"/>
    <w:rsid w:val="006F10AC"/>
    <w:rsid w:val="006F112B"/>
    <w:rsid w:val="006F121F"/>
    <w:rsid w:val="006F1247"/>
    <w:rsid w:val="006F1291"/>
    <w:rsid w:val="006F137E"/>
    <w:rsid w:val="006F1403"/>
    <w:rsid w:val="006F1418"/>
    <w:rsid w:val="006F144A"/>
    <w:rsid w:val="006F15AF"/>
    <w:rsid w:val="006F17C4"/>
    <w:rsid w:val="006F195A"/>
    <w:rsid w:val="006F1965"/>
    <w:rsid w:val="006F19A9"/>
    <w:rsid w:val="006F19AD"/>
    <w:rsid w:val="006F19E0"/>
    <w:rsid w:val="006F1A3D"/>
    <w:rsid w:val="006F1AC8"/>
    <w:rsid w:val="006F1BAC"/>
    <w:rsid w:val="006F1C8A"/>
    <w:rsid w:val="006F1CBC"/>
    <w:rsid w:val="006F1D13"/>
    <w:rsid w:val="006F1DAF"/>
    <w:rsid w:val="006F1DB8"/>
    <w:rsid w:val="006F1E1B"/>
    <w:rsid w:val="006F1E29"/>
    <w:rsid w:val="006F1E3F"/>
    <w:rsid w:val="006F1E4C"/>
    <w:rsid w:val="006F1E71"/>
    <w:rsid w:val="006F1EAE"/>
    <w:rsid w:val="006F1F6C"/>
    <w:rsid w:val="006F1FAC"/>
    <w:rsid w:val="006F201B"/>
    <w:rsid w:val="006F2026"/>
    <w:rsid w:val="006F204A"/>
    <w:rsid w:val="006F205F"/>
    <w:rsid w:val="006F2108"/>
    <w:rsid w:val="006F2109"/>
    <w:rsid w:val="006F217C"/>
    <w:rsid w:val="006F2199"/>
    <w:rsid w:val="006F2453"/>
    <w:rsid w:val="006F252C"/>
    <w:rsid w:val="006F25B7"/>
    <w:rsid w:val="006F25EB"/>
    <w:rsid w:val="006F26EE"/>
    <w:rsid w:val="006F2754"/>
    <w:rsid w:val="006F2862"/>
    <w:rsid w:val="006F28CA"/>
    <w:rsid w:val="006F2909"/>
    <w:rsid w:val="006F29B4"/>
    <w:rsid w:val="006F29DC"/>
    <w:rsid w:val="006F2AC9"/>
    <w:rsid w:val="006F2AEE"/>
    <w:rsid w:val="006F2B33"/>
    <w:rsid w:val="006F2C48"/>
    <w:rsid w:val="006F2CDF"/>
    <w:rsid w:val="006F2D91"/>
    <w:rsid w:val="006F2DC5"/>
    <w:rsid w:val="006F2E16"/>
    <w:rsid w:val="006F2E24"/>
    <w:rsid w:val="006F2E79"/>
    <w:rsid w:val="006F2F59"/>
    <w:rsid w:val="006F3044"/>
    <w:rsid w:val="006F3052"/>
    <w:rsid w:val="006F326F"/>
    <w:rsid w:val="006F33A7"/>
    <w:rsid w:val="006F33D9"/>
    <w:rsid w:val="006F340F"/>
    <w:rsid w:val="006F3565"/>
    <w:rsid w:val="006F35AE"/>
    <w:rsid w:val="006F3609"/>
    <w:rsid w:val="006F37DE"/>
    <w:rsid w:val="006F38CE"/>
    <w:rsid w:val="006F3A20"/>
    <w:rsid w:val="006F3A73"/>
    <w:rsid w:val="006F3AAF"/>
    <w:rsid w:val="006F3BD6"/>
    <w:rsid w:val="006F3CB2"/>
    <w:rsid w:val="006F3CD5"/>
    <w:rsid w:val="006F3D35"/>
    <w:rsid w:val="006F3D69"/>
    <w:rsid w:val="006F3D84"/>
    <w:rsid w:val="006F3DCD"/>
    <w:rsid w:val="006F3DE7"/>
    <w:rsid w:val="006F3E26"/>
    <w:rsid w:val="006F3E2A"/>
    <w:rsid w:val="006F3F6C"/>
    <w:rsid w:val="006F4042"/>
    <w:rsid w:val="006F4103"/>
    <w:rsid w:val="006F4155"/>
    <w:rsid w:val="006F421E"/>
    <w:rsid w:val="006F4347"/>
    <w:rsid w:val="006F4398"/>
    <w:rsid w:val="006F43B9"/>
    <w:rsid w:val="006F43BE"/>
    <w:rsid w:val="006F45E3"/>
    <w:rsid w:val="006F4614"/>
    <w:rsid w:val="006F462A"/>
    <w:rsid w:val="006F46E9"/>
    <w:rsid w:val="006F48F9"/>
    <w:rsid w:val="006F4977"/>
    <w:rsid w:val="006F4990"/>
    <w:rsid w:val="006F49BA"/>
    <w:rsid w:val="006F4A96"/>
    <w:rsid w:val="006F4AE3"/>
    <w:rsid w:val="006F4B3A"/>
    <w:rsid w:val="006F4BE4"/>
    <w:rsid w:val="006F4C8D"/>
    <w:rsid w:val="006F4D50"/>
    <w:rsid w:val="006F4DEC"/>
    <w:rsid w:val="006F4DF1"/>
    <w:rsid w:val="006F4E38"/>
    <w:rsid w:val="006F4E9B"/>
    <w:rsid w:val="006F4F20"/>
    <w:rsid w:val="006F510B"/>
    <w:rsid w:val="006F51AB"/>
    <w:rsid w:val="006F51FD"/>
    <w:rsid w:val="006F520C"/>
    <w:rsid w:val="006F527E"/>
    <w:rsid w:val="006F528D"/>
    <w:rsid w:val="006F53A1"/>
    <w:rsid w:val="006F547E"/>
    <w:rsid w:val="006F554F"/>
    <w:rsid w:val="006F555D"/>
    <w:rsid w:val="006F55B0"/>
    <w:rsid w:val="006F5917"/>
    <w:rsid w:val="006F5949"/>
    <w:rsid w:val="006F59F0"/>
    <w:rsid w:val="006F5AB8"/>
    <w:rsid w:val="006F5C36"/>
    <w:rsid w:val="006F5C4C"/>
    <w:rsid w:val="006F5C8E"/>
    <w:rsid w:val="006F5D26"/>
    <w:rsid w:val="006F5E1B"/>
    <w:rsid w:val="006F5E63"/>
    <w:rsid w:val="006F5ED0"/>
    <w:rsid w:val="006F6217"/>
    <w:rsid w:val="006F637F"/>
    <w:rsid w:val="006F639B"/>
    <w:rsid w:val="006F6400"/>
    <w:rsid w:val="006F641A"/>
    <w:rsid w:val="006F643B"/>
    <w:rsid w:val="006F6555"/>
    <w:rsid w:val="006F66E2"/>
    <w:rsid w:val="006F670E"/>
    <w:rsid w:val="006F68FE"/>
    <w:rsid w:val="006F6969"/>
    <w:rsid w:val="006F6C81"/>
    <w:rsid w:val="006F6D35"/>
    <w:rsid w:val="006F6DD9"/>
    <w:rsid w:val="006F6E12"/>
    <w:rsid w:val="006F6F8B"/>
    <w:rsid w:val="006F7176"/>
    <w:rsid w:val="006F726F"/>
    <w:rsid w:val="006F72AD"/>
    <w:rsid w:val="006F73F9"/>
    <w:rsid w:val="006F7409"/>
    <w:rsid w:val="006F743C"/>
    <w:rsid w:val="006F7561"/>
    <w:rsid w:val="006F76CC"/>
    <w:rsid w:val="006F770B"/>
    <w:rsid w:val="006F7775"/>
    <w:rsid w:val="006F77B5"/>
    <w:rsid w:val="006F7A00"/>
    <w:rsid w:val="006F7A7E"/>
    <w:rsid w:val="006F7B29"/>
    <w:rsid w:val="006F7BC8"/>
    <w:rsid w:val="006F7BF9"/>
    <w:rsid w:val="006F7C5A"/>
    <w:rsid w:val="006F7E43"/>
    <w:rsid w:val="0070009D"/>
    <w:rsid w:val="007000A0"/>
    <w:rsid w:val="00700181"/>
    <w:rsid w:val="00700278"/>
    <w:rsid w:val="0070032D"/>
    <w:rsid w:val="00700450"/>
    <w:rsid w:val="00700456"/>
    <w:rsid w:val="00700461"/>
    <w:rsid w:val="0070047A"/>
    <w:rsid w:val="00700481"/>
    <w:rsid w:val="007004FD"/>
    <w:rsid w:val="00700534"/>
    <w:rsid w:val="007005D6"/>
    <w:rsid w:val="00700641"/>
    <w:rsid w:val="007006E4"/>
    <w:rsid w:val="007007FA"/>
    <w:rsid w:val="0070082F"/>
    <w:rsid w:val="007008B9"/>
    <w:rsid w:val="00700961"/>
    <w:rsid w:val="00700963"/>
    <w:rsid w:val="00700A3D"/>
    <w:rsid w:val="00700B8D"/>
    <w:rsid w:val="00700BC0"/>
    <w:rsid w:val="00700CB8"/>
    <w:rsid w:val="00700CEA"/>
    <w:rsid w:val="00700D0F"/>
    <w:rsid w:val="00700D23"/>
    <w:rsid w:val="00700D95"/>
    <w:rsid w:val="00700D98"/>
    <w:rsid w:val="00700E2A"/>
    <w:rsid w:val="00700E82"/>
    <w:rsid w:val="00700FCA"/>
    <w:rsid w:val="00700FCB"/>
    <w:rsid w:val="00700FDB"/>
    <w:rsid w:val="00700FF0"/>
    <w:rsid w:val="00701066"/>
    <w:rsid w:val="0070110C"/>
    <w:rsid w:val="007011B1"/>
    <w:rsid w:val="00701212"/>
    <w:rsid w:val="00701368"/>
    <w:rsid w:val="00701448"/>
    <w:rsid w:val="00701519"/>
    <w:rsid w:val="00701578"/>
    <w:rsid w:val="00701589"/>
    <w:rsid w:val="00701607"/>
    <w:rsid w:val="007016B9"/>
    <w:rsid w:val="00701807"/>
    <w:rsid w:val="0070180B"/>
    <w:rsid w:val="00701875"/>
    <w:rsid w:val="007018B5"/>
    <w:rsid w:val="007018CE"/>
    <w:rsid w:val="00701A81"/>
    <w:rsid w:val="00701BFE"/>
    <w:rsid w:val="00701CB6"/>
    <w:rsid w:val="00701CEC"/>
    <w:rsid w:val="00701DAF"/>
    <w:rsid w:val="00701DD2"/>
    <w:rsid w:val="00701EB5"/>
    <w:rsid w:val="00701EDA"/>
    <w:rsid w:val="00701F22"/>
    <w:rsid w:val="00701FB9"/>
    <w:rsid w:val="00701FFA"/>
    <w:rsid w:val="00702071"/>
    <w:rsid w:val="00702162"/>
    <w:rsid w:val="00702180"/>
    <w:rsid w:val="007022C7"/>
    <w:rsid w:val="00702394"/>
    <w:rsid w:val="007023AC"/>
    <w:rsid w:val="007023D3"/>
    <w:rsid w:val="007024DF"/>
    <w:rsid w:val="00702602"/>
    <w:rsid w:val="0070270F"/>
    <w:rsid w:val="00702786"/>
    <w:rsid w:val="00702903"/>
    <w:rsid w:val="0070292E"/>
    <w:rsid w:val="00702C0F"/>
    <w:rsid w:val="00702C6E"/>
    <w:rsid w:val="00702C88"/>
    <w:rsid w:val="00702F2A"/>
    <w:rsid w:val="00703118"/>
    <w:rsid w:val="00703122"/>
    <w:rsid w:val="0070312C"/>
    <w:rsid w:val="007032A6"/>
    <w:rsid w:val="007033CB"/>
    <w:rsid w:val="0070345A"/>
    <w:rsid w:val="00703695"/>
    <w:rsid w:val="007036C3"/>
    <w:rsid w:val="00703794"/>
    <w:rsid w:val="007037A5"/>
    <w:rsid w:val="0070380B"/>
    <w:rsid w:val="0070390A"/>
    <w:rsid w:val="00703954"/>
    <w:rsid w:val="00703A6A"/>
    <w:rsid w:val="00703B1D"/>
    <w:rsid w:val="00703C0B"/>
    <w:rsid w:val="00703D18"/>
    <w:rsid w:val="00703D21"/>
    <w:rsid w:val="00703DA7"/>
    <w:rsid w:val="00703DD5"/>
    <w:rsid w:val="00703DF3"/>
    <w:rsid w:val="00703EFB"/>
    <w:rsid w:val="00703F36"/>
    <w:rsid w:val="00704016"/>
    <w:rsid w:val="0070410E"/>
    <w:rsid w:val="00704251"/>
    <w:rsid w:val="0070427E"/>
    <w:rsid w:val="0070437C"/>
    <w:rsid w:val="0070442E"/>
    <w:rsid w:val="00704453"/>
    <w:rsid w:val="007044C3"/>
    <w:rsid w:val="00704586"/>
    <w:rsid w:val="007045B0"/>
    <w:rsid w:val="007045E7"/>
    <w:rsid w:val="00704606"/>
    <w:rsid w:val="00704742"/>
    <w:rsid w:val="0070475D"/>
    <w:rsid w:val="00704779"/>
    <w:rsid w:val="0070479D"/>
    <w:rsid w:val="00704A0A"/>
    <w:rsid w:val="00704A4A"/>
    <w:rsid w:val="00704B2A"/>
    <w:rsid w:val="00704C5A"/>
    <w:rsid w:val="00704D07"/>
    <w:rsid w:val="00704D18"/>
    <w:rsid w:val="00704D1F"/>
    <w:rsid w:val="00704DA0"/>
    <w:rsid w:val="00704DFE"/>
    <w:rsid w:val="00704E3C"/>
    <w:rsid w:val="00704E89"/>
    <w:rsid w:val="00704F79"/>
    <w:rsid w:val="00704FFC"/>
    <w:rsid w:val="00705236"/>
    <w:rsid w:val="007052D2"/>
    <w:rsid w:val="007053A7"/>
    <w:rsid w:val="007054FD"/>
    <w:rsid w:val="00705513"/>
    <w:rsid w:val="007057C5"/>
    <w:rsid w:val="007058F0"/>
    <w:rsid w:val="00705920"/>
    <w:rsid w:val="00705A5A"/>
    <w:rsid w:val="00705AE0"/>
    <w:rsid w:val="00705B0F"/>
    <w:rsid w:val="00705B4C"/>
    <w:rsid w:val="00705B55"/>
    <w:rsid w:val="00705BF3"/>
    <w:rsid w:val="00705C06"/>
    <w:rsid w:val="00705C40"/>
    <w:rsid w:val="00705C6A"/>
    <w:rsid w:val="00705CBC"/>
    <w:rsid w:val="00705D04"/>
    <w:rsid w:val="00705DA0"/>
    <w:rsid w:val="00705DA7"/>
    <w:rsid w:val="00705DBB"/>
    <w:rsid w:val="00705DD5"/>
    <w:rsid w:val="00705E00"/>
    <w:rsid w:val="00705E04"/>
    <w:rsid w:val="00705E46"/>
    <w:rsid w:val="00705EB3"/>
    <w:rsid w:val="00705FE8"/>
    <w:rsid w:val="0070600C"/>
    <w:rsid w:val="00706016"/>
    <w:rsid w:val="007060E7"/>
    <w:rsid w:val="00706131"/>
    <w:rsid w:val="0070616A"/>
    <w:rsid w:val="00706196"/>
    <w:rsid w:val="007062FA"/>
    <w:rsid w:val="00706446"/>
    <w:rsid w:val="007065C7"/>
    <w:rsid w:val="007066A2"/>
    <w:rsid w:val="007066E7"/>
    <w:rsid w:val="007067A0"/>
    <w:rsid w:val="00706835"/>
    <w:rsid w:val="007068E5"/>
    <w:rsid w:val="00706903"/>
    <w:rsid w:val="00706907"/>
    <w:rsid w:val="00706992"/>
    <w:rsid w:val="00706A74"/>
    <w:rsid w:val="00706A7D"/>
    <w:rsid w:val="00706A96"/>
    <w:rsid w:val="00706B18"/>
    <w:rsid w:val="00706BFE"/>
    <w:rsid w:val="00706EC7"/>
    <w:rsid w:val="00706F06"/>
    <w:rsid w:val="00706F18"/>
    <w:rsid w:val="00706F3D"/>
    <w:rsid w:val="00706F94"/>
    <w:rsid w:val="0070706D"/>
    <w:rsid w:val="00707070"/>
    <w:rsid w:val="0070707C"/>
    <w:rsid w:val="0070716A"/>
    <w:rsid w:val="007071CB"/>
    <w:rsid w:val="00707293"/>
    <w:rsid w:val="0070734A"/>
    <w:rsid w:val="0070749B"/>
    <w:rsid w:val="007074B3"/>
    <w:rsid w:val="007074B6"/>
    <w:rsid w:val="00707535"/>
    <w:rsid w:val="007078DB"/>
    <w:rsid w:val="00707901"/>
    <w:rsid w:val="00707958"/>
    <w:rsid w:val="00707A26"/>
    <w:rsid w:val="00707A43"/>
    <w:rsid w:val="00707B97"/>
    <w:rsid w:val="00707C77"/>
    <w:rsid w:val="00707D02"/>
    <w:rsid w:val="00707E94"/>
    <w:rsid w:val="00707EEF"/>
    <w:rsid w:val="00707F26"/>
    <w:rsid w:val="00710125"/>
    <w:rsid w:val="00710229"/>
    <w:rsid w:val="007102A8"/>
    <w:rsid w:val="007102B6"/>
    <w:rsid w:val="007102F7"/>
    <w:rsid w:val="0071048C"/>
    <w:rsid w:val="0071051F"/>
    <w:rsid w:val="0071058D"/>
    <w:rsid w:val="007105F5"/>
    <w:rsid w:val="00710754"/>
    <w:rsid w:val="00710866"/>
    <w:rsid w:val="0071089D"/>
    <w:rsid w:val="00710939"/>
    <w:rsid w:val="00710986"/>
    <w:rsid w:val="00710A64"/>
    <w:rsid w:val="00710C92"/>
    <w:rsid w:val="00710CD9"/>
    <w:rsid w:val="00710EC9"/>
    <w:rsid w:val="00711060"/>
    <w:rsid w:val="00711086"/>
    <w:rsid w:val="0071112F"/>
    <w:rsid w:val="00711194"/>
    <w:rsid w:val="00711311"/>
    <w:rsid w:val="007113F0"/>
    <w:rsid w:val="00711452"/>
    <w:rsid w:val="007114BA"/>
    <w:rsid w:val="007114CC"/>
    <w:rsid w:val="007115B0"/>
    <w:rsid w:val="0071166F"/>
    <w:rsid w:val="00711764"/>
    <w:rsid w:val="00711885"/>
    <w:rsid w:val="00711994"/>
    <w:rsid w:val="00711AE8"/>
    <w:rsid w:val="00711B13"/>
    <w:rsid w:val="00711B83"/>
    <w:rsid w:val="00711C81"/>
    <w:rsid w:val="00711C8E"/>
    <w:rsid w:val="00711CF0"/>
    <w:rsid w:val="00711D05"/>
    <w:rsid w:val="00711E6D"/>
    <w:rsid w:val="00711ECB"/>
    <w:rsid w:val="00711ECC"/>
    <w:rsid w:val="00711F88"/>
    <w:rsid w:val="00711FA4"/>
    <w:rsid w:val="00712149"/>
    <w:rsid w:val="00712271"/>
    <w:rsid w:val="007122A7"/>
    <w:rsid w:val="00712406"/>
    <w:rsid w:val="007124EE"/>
    <w:rsid w:val="0071253A"/>
    <w:rsid w:val="007125F2"/>
    <w:rsid w:val="007126C8"/>
    <w:rsid w:val="007126D4"/>
    <w:rsid w:val="00712799"/>
    <w:rsid w:val="007127AA"/>
    <w:rsid w:val="007127ED"/>
    <w:rsid w:val="00712829"/>
    <w:rsid w:val="00712902"/>
    <w:rsid w:val="00712A2A"/>
    <w:rsid w:val="00712BB6"/>
    <w:rsid w:val="00712C30"/>
    <w:rsid w:val="00712D51"/>
    <w:rsid w:val="00712D75"/>
    <w:rsid w:val="00712DF4"/>
    <w:rsid w:val="00712E78"/>
    <w:rsid w:val="00712EA8"/>
    <w:rsid w:val="00712F79"/>
    <w:rsid w:val="00712FB4"/>
    <w:rsid w:val="0071302F"/>
    <w:rsid w:val="007130FB"/>
    <w:rsid w:val="007132D0"/>
    <w:rsid w:val="00713324"/>
    <w:rsid w:val="0071332C"/>
    <w:rsid w:val="0071334B"/>
    <w:rsid w:val="0071349B"/>
    <w:rsid w:val="007136F8"/>
    <w:rsid w:val="007137EC"/>
    <w:rsid w:val="00713953"/>
    <w:rsid w:val="007139F0"/>
    <w:rsid w:val="00713AD5"/>
    <w:rsid w:val="00713B18"/>
    <w:rsid w:val="00713B41"/>
    <w:rsid w:val="00713B89"/>
    <w:rsid w:val="00713D36"/>
    <w:rsid w:val="00713E4F"/>
    <w:rsid w:val="00713EFE"/>
    <w:rsid w:val="00713F99"/>
    <w:rsid w:val="0071403D"/>
    <w:rsid w:val="0071417B"/>
    <w:rsid w:val="00714292"/>
    <w:rsid w:val="007144B3"/>
    <w:rsid w:val="0071451E"/>
    <w:rsid w:val="00714634"/>
    <w:rsid w:val="00714652"/>
    <w:rsid w:val="007148CC"/>
    <w:rsid w:val="007148CE"/>
    <w:rsid w:val="0071497C"/>
    <w:rsid w:val="007149A3"/>
    <w:rsid w:val="007149D1"/>
    <w:rsid w:val="00714A08"/>
    <w:rsid w:val="00714A67"/>
    <w:rsid w:val="00714A7D"/>
    <w:rsid w:val="00714C7C"/>
    <w:rsid w:val="00714C9C"/>
    <w:rsid w:val="00714CE9"/>
    <w:rsid w:val="00714E20"/>
    <w:rsid w:val="00714E69"/>
    <w:rsid w:val="00715042"/>
    <w:rsid w:val="00715125"/>
    <w:rsid w:val="0071512C"/>
    <w:rsid w:val="0071518E"/>
    <w:rsid w:val="00715352"/>
    <w:rsid w:val="007153E9"/>
    <w:rsid w:val="0071546F"/>
    <w:rsid w:val="00715471"/>
    <w:rsid w:val="00715497"/>
    <w:rsid w:val="0071550C"/>
    <w:rsid w:val="00715572"/>
    <w:rsid w:val="00715671"/>
    <w:rsid w:val="0071568A"/>
    <w:rsid w:val="00715822"/>
    <w:rsid w:val="00715857"/>
    <w:rsid w:val="007158D3"/>
    <w:rsid w:val="00715958"/>
    <w:rsid w:val="00715A19"/>
    <w:rsid w:val="00715B3B"/>
    <w:rsid w:val="00715B3E"/>
    <w:rsid w:val="00715BCE"/>
    <w:rsid w:val="00715BF0"/>
    <w:rsid w:val="00715BF6"/>
    <w:rsid w:val="00715CAF"/>
    <w:rsid w:val="00715DFB"/>
    <w:rsid w:val="00715FDC"/>
    <w:rsid w:val="0071611A"/>
    <w:rsid w:val="00716169"/>
    <w:rsid w:val="007161E3"/>
    <w:rsid w:val="007163A1"/>
    <w:rsid w:val="00716419"/>
    <w:rsid w:val="00716490"/>
    <w:rsid w:val="00716554"/>
    <w:rsid w:val="0071655A"/>
    <w:rsid w:val="00716589"/>
    <w:rsid w:val="007165C7"/>
    <w:rsid w:val="00716661"/>
    <w:rsid w:val="0071669F"/>
    <w:rsid w:val="0071692E"/>
    <w:rsid w:val="00716965"/>
    <w:rsid w:val="00716A8A"/>
    <w:rsid w:val="00716B8B"/>
    <w:rsid w:val="00716C7B"/>
    <w:rsid w:val="00716D4B"/>
    <w:rsid w:val="00716D70"/>
    <w:rsid w:val="00716D95"/>
    <w:rsid w:val="0071702B"/>
    <w:rsid w:val="00717064"/>
    <w:rsid w:val="00717169"/>
    <w:rsid w:val="00717204"/>
    <w:rsid w:val="007175B6"/>
    <w:rsid w:val="00717604"/>
    <w:rsid w:val="0071777C"/>
    <w:rsid w:val="0071780B"/>
    <w:rsid w:val="007179C9"/>
    <w:rsid w:val="00717AA9"/>
    <w:rsid w:val="00717D56"/>
    <w:rsid w:val="00717D7B"/>
    <w:rsid w:val="00717E3F"/>
    <w:rsid w:val="007200D0"/>
    <w:rsid w:val="00720104"/>
    <w:rsid w:val="00720177"/>
    <w:rsid w:val="0072023E"/>
    <w:rsid w:val="00720451"/>
    <w:rsid w:val="007204CD"/>
    <w:rsid w:val="00720525"/>
    <w:rsid w:val="007205C1"/>
    <w:rsid w:val="007205FB"/>
    <w:rsid w:val="007208D4"/>
    <w:rsid w:val="007209FD"/>
    <w:rsid w:val="00721116"/>
    <w:rsid w:val="0072120C"/>
    <w:rsid w:val="00721339"/>
    <w:rsid w:val="007213F1"/>
    <w:rsid w:val="007213F4"/>
    <w:rsid w:val="00721424"/>
    <w:rsid w:val="007214A2"/>
    <w:rsid w:val="00721524"/>
    <w:rsid w:val="00721565"/>
    <w:rsid w:val="0072157C"/>
    <w:rsid w:val="007216AA"/>
    <w:rsid w:val="007216C0"/>
    <w:rsid w:val="0072177B"/>
    <w:rsid w:val="0072184D"/>
    <w:rsid w:val="00721989"/>
    <w:rsid w:val="007219E1"/>
    <w:rsid w:val="007219E2"/>
    <w:rsid w:val="00721AF6"/>
    <w:rsid w:val="00721B3D"/>
    <w:rsid w:val="00721CC3"/>
    <w:rsid w:val="00721EAD"/>
    <w:rsid w:val="00721EDA"/>
    <w:rsid w:val="00722019"/>
    <w:rsid w:val="007220AC"/>
    <w:rsid w:val="0072210F"/>
    <w:rsid w:val="007222A7"/>
    <w:rsid w:val="007222B8"/>
    <w:rsid w:val="007223AB"/>
    <w:rsid w:val="0072249C"/>
    <w:rsid w:val="007224E9"/>
    <w:rsid w:val="00722513"/>
    <w:rsid w:val="00722524"/>
    <w:rsid w:val="00722560"/>
    <w:rsid w:val="007225C5"/>
    <w:rsid w:val="0072264A"/>
    <w:rsid w:val="007226CE"/>
    <w:rsid w:val="0072274D"/>
    <w:rsid w:val="007227BA"/>
    <w:rsid w:val="00722831"/>
    <w:rsid w:val="00722865"/>
    <w:rsid w:val="00722872"/>
    <w:rsid w:val="007228B0"/>
    <w:rsid w:val="00722A48"/>
    <w:rsid w:val="00722AC9"/>
    <w:rsid w:val="00722ACB"/>
    <w:rsid w:val="00722AF2"/>
    <w:rsid w:val="00722B0C"/>
    <w:rsid w:val="00722B99"/>
    <w:rsid w:val="00722C36"/>
    <w:rsid w:val="00722ED5"/>
    <w:rsid w:val="00722F59"/>
    <w:rsid w:val="00722FE8"/>
    <w:rsid w:val="00722FF4"/>
    <w:rsid w:val="007230D9"/>
    <w:rsid w:val="0072313B"/>
    <w:rsid w:val="007231DE"/>
    <w:rsid w:val="00723213"/>
    <w:rsid w:val="0072330D"/>
    <w:rsid w:val="00723378"/>
    <w:rsid w:val="00723430"/>
    <w:rsid w:val="0072346A"/>
    <w:rsid w:val="007234E6"/>
    <w:rsid w:val="0072351D"/>
    <w:rsid w:val="00723563"/>
    <w:rsid w:val="00723617"/>
    <w:rsid w:val="00723782"/>
    <w:rsid w:val="007238EA"/>
    <w:rsid w:val="00723A35"/>
    <w:rsid w:val="00723A72"/>
    <w:rsid w:val="00723A7A"/>
    <w:rsid w:val="00723A9D"/>
    <w:rsid w:val="00723BBA"/>
    <w:rsid w:val="00723D7C"/>
    <w:rsid w:val="00723DC1"/>
    <w:rsid w:val="00723E8A"/>
    <w:rsid w:val="00723F5C"/>
    <w:rsid w:val="00724000"/>
    <w:rsid w:val="00724022"/>
    <w:rsid w:val="0072406A"/>
    <w:rsid w:val="0072410B"/>
    <w:rsid w:val="00724200"/>
    <w:rsid w:val="00724279"/>
    <w:rsid w:val="007242A6"/>
    <w:rsid w:val="00724306"/>
    <w:rsid w:val="00724308"/>
    <w:rsid w:val="00724446"/>
    <w:rsid w:val="0072451B"/>
    <w:rsid w:val="007245AA"/>
    <w:rsid w:val="007246B5"/>
    <w:rsid w:val="0072471F"/>
    <w:rsid w:val="0072474A"/>
    <w:rsid w:val="007247A1"/>
    <w:rsid w:val="00724868"/>
    <w:rsid w:val="00724C35"/>
    <w:rsid w:val="00724C5B"/>
    <w:rsid w:val="00724C66"/>
    <w:rsid w:val="00724D80"/>
    <w:rsid w:val="00724E4B"/>
    <w:rsid w:val="00725099"/>
    <w:rsid w:val="007250A2"/>
    <w:rsid w:val="007250BE"/>
    <w:rsid w:val="0072521E"/>
    <w:rsid w:val="00725298"/>
    <w:rsid w:val="00725371"/>
    <w:rsid w:val="007254B4"/>
    <w:rsid w:val="007254FA"/>
    <w:rsid w:val="0072551D"/>
    <w:rsid w:val="0072559A"/>
    <w:rsid w:val="0072567A"/>
    <w:rsid w:val="0072567E"/>
    <w:rsid w:val="0072570D"/>
    <w:rsid w:val="007257E7"/>
    <w:rsid w:val="00725879"/>
    <w:rsid w:val="00725A5D"/>
    <w:rsid w:val="00725A73"/>
    <w:rsid w:val="00725AB8"/>
    <w:rsid w:val="00725B65"/>
    <w:rsid w:val="00725C06"/>
    <w:rsid w:val="00725D91"/>
    <w:rsid w:val="00725DE4"/>
    <w:rsid w:val="00725F09"/>
    <w:rsid w:val="00725F19"/>
    <w:rsid w:val="00726029"/>
    <w:rsid w:val="00726093"/>
    <w:rsid w:val="007260EA"/>
    <w:rsid w:val="00726161"/>
    <w:rsid w:val="007261E6"/>
    <w:rsid w:val="00726320"/>
    <w:rsid w:val="0072633F"/>
    <w:rsid w:val="00726382"/>
    <w:rsid w:val="00726493"/>
    <w:rsid w:val="00726588"/>
    <w:rsid w:val="007266DD"/>
    <w:rsid w:val="007267EA"/>
    <w:rsid w:val="00726805"/>
    <w:rsid w:val="00726859"/>
    <w:rsid w:val="007269AA"/>
    <w:rsid w:val="007269BB"/>
    <w:rsid w:val="00726AFF"/>
    <w:rsid w:val="00726C77"/>
    <w:rsid w:val="00726C99"/>
    <w:rsid w:val="00726D0C"/>
    <w:rsid w:val="00726EC6"/>
    <w:rsid w:val="0072700B"/>
    <w:rsid w:val="00727097"/>
    <w:rsid w:val="007270E6"/>
    <w:rsid w:val="00727203"/>
    <w:rsid w:val="00727266"/>
    <w:rsid w:val="00727345"/>
    <w:rsid w:val="0072735C"/>
    <w:rsid w:val="0072740C"/>
    <w:rsid w:val="007274C1"/>
    <w:rsid w:val="0072755F"/>
    <w:rsid w:val="0072787C"/>
    <w:rsid w:val="007278EE"/>
    <w:rsid w:val="00727A82"/>
    <w:rsid w:val="00727AAD"/>
    <w:rsid w:val="00727AED"/>
    <w:rsid w:val="00727B0C"/>
    <w:rsid w:val="00727B3D"/>
    <w:rsid w:val="00727BC6"/>
    <w:rsid w:val="00727C77"/>
    <w:rsid w:val="00727EAB"/>
    <w:rsid w:val="00727EEF"/>
    <w:rsid w:val="00727F0B"/>
    <w:rsid w:val="00727F52"/>
    <w:rsid w:val="00727F8D"/>
    <w:rsid w:val="00730001"/>
    <w:rsid w:val="007300FE"/>
    <w:rsid w:val="0073016C"/>
    <w:rsid w:val="00730200"/>
    <w:rsid w:val="0073021C"/>
    <w:rsid w:val="007303A8"/>
    <w:rsid w:val="007303DB"/>
    <w:rsid w:val="007303E3"/>
    <w:rsid w:val="00730459"/>
    <w:rsid w:val="00730527"/>
    <w:rsid w:val="00730571"/>
    <w:rsid w:val="0073057E"/>
    <w:rsid w:val="007305AD"/>
    <w:rsid w:val="0073064B"/>
    <w:rsid w:val="007306C5"/>
    <w:rsid w:val="00730761"/>
    <w:rsid w:val="00730762"/>
    <w:rsid w:val="0073077D"/>
    <w:rsid w:val="007307D1"/>
    <w:rsid w:val="00730835"/>
    <w:rsid w:val="00730872"/>
    <w:rsid w:val="007308B8"/>
    <w:rsid w:val="007309EA"/>
    <w:rsid w:val="00730AE7"/>
    <w:rsid w:val="00730C1F"/>
    <w:rsid w:val="00730CD4"/>
    <w:rsid w:val="00730EC7"/>
    <w:rsid w:val="00730F45"/>
    <w:rsid w:val="0073110F"/>
    <w:rsid w:val="00731138"/>
    <w:rsid w:val="0073117C"/>
    <w:rsid w:val="007311AC"/>
    <w:rsid w:val="007311F5"/>
    <w:rsid w:val="007312B1"/>
    <w:rsid w:val="0073134E"/>
    <w:rsid w:val="00731350"/>
    <w:rsid w:val="00731382"/>
    <w:rsid w:val="007313E4"/>
    <w:rsid w:val="00731459"/>
    <w:rsid w:val="00731488"/>
    <w:rsid w:val="00731491"/>
    <w:rsid w:val="007314A8"/>
    <w:rsid w:val="007314B1"/>
    <w:rsid w:val="007314FF"/>
    <w:rsid w:val="007315AC"/>
    <w:rsid w:val="00731616"/>
    <w:rsid w:val="00731711"/>
    <w:rsid w:val="0073174D"/>
    <w:rsid w:val="0073179F"/>
    <w:rsid w:val="007319FD"/>
    <w:rsid w:val="00731AE1"/>
    <w:rsid w:val="00731B71"/>
    <w:rsid w:val="00731C21"/>
    <w:rsid w:val="00731C3B"/>
    <w:rsid w:val="00731CAD"/>
    <w:rsid w:val="00731CBE"/>
    <w:rsid w:val="00731CE3"/>
    <w:rsid w:val="00731CF0"/>
    <w:rsid w:val="00731D51"/>
    <w:rsid w:val="00731D5D"/>
    <w:rsid w:val="00731DF2"/>
    <w:rsid w:val="00731E90"/>
    <w:rsid w:val="00731FCE"/>
    <w:rsid w:val="00732038"/>
    <w:rsid w:val="007320CA"/>
    <w:rsid w:val="00732250"/>
    <w:rsid w:val="0073226B"/>
    <w:rsid w:val="007322A1"/>
    <w:rsid w:val="007322D0"/>
    <w:rsid w:val="00732376"/>
    <w:rsid w:val="00732393"/>
    <w:rsid w:val="007323BD"/>
    <w:rsid w:val="0073240A"/>
    <w:rsid w:val="007326FF"/>
    <w:rsid w:val="0073284C"/>
    <w:rsid w:val="007328DD"/>
    <w:rsid w:val="007328DF"/>
    <w:rsid w:val="007329C2"/>
    <w:rsid w:val="00732B92"/>
    <w:rsid w:val="00732ED8"/>
    <w:rsid w:val="00732F78"/>
    <w:rsid w:val="00732F92"/>
    <w:rsid w:val="0073314C"/>
    <w:rsid w:val="0073319F"/>
    <w:rsid w:val="007331AF"/>
    <w:rsid w:val="007332C2"/>
    <w:rsid w:val="00733310"/>
    <w:rsid w:val="00733324"/>
    <w:rsid w:val="007333E7"/>
    <w:rsid w:val="0073345D"/>
    <w:rsid w:val="00733557"/>
    <w:rsid w:val="007335D3"/>
    <w:rsid w:val="007335EB"/>
    <w:rsid w:val="00733674"/>
    <w:rsid w:val="007337A5"/>
    <w:rsid w:val="007337B9"/>
    <w:rsid w:val="00733A54"/>
    <w:rsid w:val="00733BA4"/>
    <w:rsid w:val="00733BB6"/>
    <w:rsid w:val="00733BFD"/>
    <w:rsid w:val="00733C9F"/>
    <w:rsid w:val="00733D31"/>
    <w:rsid w:val="00733D5A"/>
    <w:rsid w:val="00733D65"/>
    <w:rsid w:val="00733E12"/>
    <w:rsid w:val="00733F2E"/>
    <w:rsid w:val="00733F4D"/>
    <w:rsid w:val="00733FB7"/>
    <w:rsid w:val="00734023"/>
    <w:rsid w:val="007340DE"/>
    <w:rsid w:val="007340E5"/>
    <w:rsid w:val="0073435C"/>
    <w:rsid w:val="00734362"/>
    <w:rsid w:val="007344D5"/>
    <w:rsid w:val="00734569"/>
    <w:rsid w:val="0073458C"/>
    <w:rsid w:val="007345B6"/>
    <w:rsid w:val="00734655"/>
    <w:rsid w:val="00734683"/>
    <w:rsid w:val="007346B1"/>
    <w:rsid w:val="007346EA"/>
    <w:rsid w:val="00734703"/>
    <w:rsid w:val="0073470C"/>
    <w:rsid w:val="0073473C"/>
    <w:rsid w:val="00734A14"/>
    <w:rsid w:val="00734A4B"/>
    <w:rsid w:val="00734A59"/>
    <w:rsid w:val="00734A72"/>
    <w:rsid w:val="00734C34"/>
    <w:rsid w:val="00734D31"/>
    <w:rsid w:val="00734E4E"/>
    <w:rsid w:val="00734F24"/>
    <w:rsid w:val="00734FBC"/>
    <w:rsid w:val="00735035"/>
    <w:rsid w:val="007350BC"/>
    <w:rsid w:val="00735270"/>
    <w:rsid w:val="007352B7"/>
    <w:rsid w:val="007352DC"/>
    <w:rsid w:val="007353C8"/>
    <w:rsid w:val="007353E9"/>
    <w:rsid w:val="00735470"/>
    <w:rsid w:val="00735484"/>
    <w:rsid w:val="00735544"/>
    <w:rsid w:val="00735548"/>
    <w:rsid w:val="007356F7"/>
    <w:rsid w:val="007357F0"/>
    <w:rsid w:val="007358F8"/>
    <w:rsid w:val="00735935"/>
    <w:rsid w:val="00735947"/>
    <w:rsid w:val="00735949"/>
    <w:rsid w:val="0073597E"/>
    <w:rsid w:val="007359AE"/>
    <w:rsid w:val="00735AD2"/>
    <w:rsid w:val="00735BB3"/>
    <w:rsid w:val="00735CF9"/>
    <w:rsid w:val="00735D1A"/>
    <w:rsid w:val="00735D8D"/>
    <w:rsid w:val="00735DA8"/>
    <w:rsid w:val="00735DE6"/>
    <w:rsid w:val="00735EBD"/>
    <w:rsid w:val="00735F15"/>
    <w:rsid w:val="00735F92"/>
    <w:rsid w:val="0073615D"/>
    <w:rsid w:val="00736393"/>
    <w:rsid w:val="00736422"/>
    <w:rsid w:val="00736551"/>
    <w:rsid w:val="00736669"/>
    <w:rsid w:val="0073668D"/>
    <w:rsid w:val="00736771"/>
    <w:rsid w:val="007368CD"/>
    <w:rsid w:val="007368ED"/>
    <w:rsid w:val="007368FD"/>
    <w:rsid w:val="0073699D"/>
    <w:rsid w:val="00736A40"/>
    <w:rsid w:val="00736BA6"/>
    <w:rsid w:val="00736C91"/>
    <w:rsid w:val="00736CBB"/>
    <w:rsid w:val="00736CBE"/>
    <w:rsid w:val="00736E2D"/>
    <w:rsid w:val="00736F6C"/>
    <w:rsid w:val="00736F73"/>
    <w:rsid w:val="00737056"/>
    <w:rsid w:val="00737063"/>
    <w:rsid w:val="007372AA"/>
    <w:rsid w:val="0073733A"/>
    <w:rsid w:val="0073739A"/>
    <w:rsid w:val="007375DD"/>
    <w:rsid w:val="007375FB"/>
    <w:rsid w:val="007377A5"/>
    <w:rsid w:val="007377DC"/>
    <w:rsid w:val="007378DE"/>
    <w:rsid w:val="00737CF4"/>
    <w:rsid w:val="00737DAD"/>
    <w:rsid w:val="00740027"/>
    <w:rsid w:val="007400D4"/>
    <w:rsid w:val="007402CD"/>
    <w:rsid w:val="007403A1"/>
    <w:rsid w:val="007403D2"/>
    <w:rsid w:val="00740415"/>
    <w:rsid w:val="007404CB"/>
    <w:rsid w:val="007404F0"/>
    <w:rsid w:val="0074053F"/>
    <w:rsid w:val="007405D3"/>
    <w:rsid w:val="00740625"/>
    <w:rsid w:val="007407DA"/>
    <w:rsid w:val="00740A42"/>
    <w:rsid w:val="00740AF8"/>
    <w:rsid w:val="00740B3B"/>
    <w:rsid w:val="00740BD9"/>
    <w:rsid w:val="00740CE3"/>
    <w:rsid w:val="00740E59"/>
    <w:rsid w:val="00741196"/>
    <w:rsid w:val="007411E9"/>
    <w:rsid w:val="0074128B"/>
    <w:rsid w:val="00741350"/>
    <w:rsid w:val="0074137D"/>
    <w:rsid w:val="00741491"/>
    <w:rsid w:val="0074154B"/>
    <w:rsid w:val="007415AD"/>
    <w:rsid w:val="00741618"/>
    <w:rsid w:val="00741687"/>
    <w:rsid w:val="00741765"/>
    <w:rsid w:val="00741785"/>
    <w:rsid w:val="007417A1"/>
    <w:rsid w:val="00741861"/>
    <w:rsid w:val="007418B4"/>
    <w:rsid w:val="00741989"/>
    <w:rsid w:val="0074199F"/>
    <w:rsid w:val="00741A17"/>
    <w:rsid w:val="00741A58"/>
    <w:rsid w:val="00741CBC"/>
    <w:rsid w:val="00741D8B"/>
    <w:rsid w:val="00741EB8"/>
    <w:rsid w:val="00741ED6"/>
    <w:rsid w:val="00741F7D"/>
    <w:rsid w:val="00741FA8"/>
    <w:rsid w:val="00742039"/>
    <w:rsid w:val="00742059"/>
    <w:rsid w:val="00742183"/>
    <w:rsid w:val="00742262"/>
    <w:rsid w:val="007424B2"/>
    <w:rsid w:val="007424B3"/>
    <w:rsid w:val="00742773"/>
    <w:rsid w:val="007427D9"/>
    <w:rsid w:val="0074280D"/>
    <w:rsid w:val="007428BB"/>
    <w:rsid w:val="00742A6A"/>
    <w:rsid w:val="00742B04"/>
    <w:rsid w:val="00742B1E"/>
    <w:rsid w:val="00742B64"/>
    <w:rsid w:val="00742C26"/>
    <w:rsid w:val="00742D30"/>
    <w:rsid w:val="00742DE2"/>
    <w:rsid w:val="00742E07"/>
    <w:rsid w:val="00742E7C"/>
    <w:rsid w:val="00742F09"/>
    <w:rsid w:val="00742F73"/>
    <w:rsid w:val="0074309F"/>
    <w:rsid w:val="007430AE"/>
    <w:rsid w:val="0074311C"/>
    <w:rsid w:val="00743226"/>
    <w:rsid w:val="0074332F"/>
    <w:rsid w:val="00743376"/>
    <w:rsid w:val="00743398"/>
    <w:rsid w:val="007433F3"/>
    <w:rsid w:val="00743442"/>
    <w:rsid w:val="00743497"/>
    <w:rsid w:val="0074356E"/>
    <w:rsid w:val="00743699"/>
    <w:rsid w:val="007436C3"/>
    <w:rsid w:val="00743741"/>
    <w:rsid w:val="00743780"/>
    <w:rsid w:val="007437B5"/>
    <w:rsid w:val="00743803"/>
    <w:rsid w:val="0074384C"/>
    <w:rsid w:val="0074384F"/>
    <w:rsid w:val="00743851"/>
    <w:rsid w:val="0074392C"/>
    <w:rsid w:val="00743988"/>
    <w:rsid w:val="007439FD"/>
    <w:rsid w:val="00743A21"/>
    <w:rsid w:val="00743A5D"/>
    <w:rsid w:val="00743C16"/>
    <w:rsid w:val="00743C2B"/>
    <w:rsid w:val="00743D0E"/>
    <w:rsid w:val="00743D59"/>
    <w:rsid w:val="00743E7C"/>
    <w:rsid w:val="00743FAF"/>
    <w:rsid w:val="00743FD3"/>
    <w:rsid w:val="00743FEB"/>
    <w:rsid w:val="00744088"/>
    <w:rsid w:val="007440A9"/>
    <w:rsid w:val="00744213"/>
    <w:rsid w:val="00744263"/>
    <w:rsid w:val="007442CA"/>
    <w:rsid w:val="007443DD"/>
    <w:rsid w:val="00744407"/>
    <w:rsid w:val="0074445A"/>
    <w:rsid w:val="00744505"/>
    <w:rsid w:val="00744522"/>
    <w:rsid w:val="0074467E"/>
    <w:rsid w:val="007446DF"/>
    <w:rsid w:val="00744736"/>
    <w:rsid w:val="00744747"/>
    <w:rsid w:val="00744749"/>
    <w:rsid w:val="00744802"/>
    <w:rsid w:val="007449C2"/>
    <w:rsid w:val="007449DB"/>
    <w:rsid w:val="00744A0E"/>
    <w:rsid w:val="00744AA1"/>
    <w:rsid w:val="00744AE4"/>
    <w:rsid w:val="00744B89"/>
    <w:rsid w:val="00744BC7"/>
    <w:rsid w:val="00744C61"/>
    <w:rsid w:val="00744CC3"/>
    <w:rsid w:val="00744E1E"/>
    <w:rsid w:val="00744E85"/>
    <w:rsid w:val="0074504C"/>
    <w:rsid w:val="007451B2"/>
    <w:rsid w:val="007451CD"/>
    <w:rsid w:val="007451F3"/>
    <w:rsid w:val="007452DA"/>
    <w:rsid w:val="0074542E"/>
    <w:rsid w:val="00745524"/>
    <w:rsid w:val="00745615"/>
    <w:rsid w:val="0074561A"/>
    <w:rsid w:val="00745634"/>
    <w:rsid w:val="00745686"/>
    <w:rsid w:val="007456FB"/>
    <w:rsid w:val="00745736"/>
    <w:rsid w:val="00745769"/>
    <w:rsid w:val="00745896"/>
    <w:rsid w:val="00745A7F"/>
    <w:rsid w:val="00745B52"/>
    <w:rsid w:val="00745C23"/>
    <w:rsid w:val="00745C37"/>
    <w:rsid w:val="00745CB4"/>
    <w:rsid w:val="00745D7F"/>
    <w:rsid w:val="00745D91"/>
    <w:rsid w:val="00745DA6"/>
    <w:rsid w:val="00745F59"/>
    <w:rsid w:val="0074608A"/>
    <w:rsid w:val="007461D3"/>
    <w:rsid w:val="0074624C"/>
    <w:rsid w:val="007465BC"/>
    <w:rsid w:val="007466A5"/>
    <w:rsid w:val="007466D1"/>
    <w:rsid w:val="00746744"/>
    <w:rsid w:val="00746817"/>
    <w:rsid w:val="007468DE"/>
    <w:rsid w:val="00746915"/>
    <w:rsid w:val="00746A2C"/>
    <w:rsid w:val="00746A3F"/>
    <w:rsid w:val="00746B87"/>
    <w:rsid w:val="00746CB4"/>
    <w:rsid w:val="00746D34"/>
    <w:rsid w:val="00746DB3"/>
    <w:rsid w:val="00746E54"/>
    <w:rsid w:val="00746EED"/>
    <w:rsid w:val="00747032"/>
    <w:rsid w:val="00747109"/>
    <w:rsid w:val="0074711A"/>
    <w:rsid w:val="00747141"/>
    <w:rsid w:val="00747161"/>
    <w:rsid w:val="007472AA"/>
    <w:rsid w:val="0074746D"/>
    <w:rsid w:val="00747553"/>
    <w:rsid w:val="00747581"/>
    <w:rsid w:val="0074769C"/>
    <w:rsid w:val="007476A4"/>
    <w:rsid w:val="00747826"/>
    <w:rsid w:val="0074786C"/>
    <w:rsid w:val="00747886"/>
    <w:rsid w:val="00747A12"/>
    <w:rsid w:val="00747BBF"/>
    <w:rsid w:val="00747C42"/>
    <w:rsid w:val="00747D08"/>
    <w:rsid w:val="00747DAF"/>
    <w:rsid w:val="00747F56"/>
    <w:rsid w:val="00747F6C"/>
    <w:rsid w:val="007500BC"/>
    <w:rsid w:val="00750153"/>
    <w:rsid w:val="00750229"/>
    <w:rsid w:val="0075027E"/>
    <w:rsid w:val="007503D8"/>
    <w:rsid w:val="00750413"/>
    <w:rsid w:val="00750456"/>
    <w:rsid w:val="007504C9"/>
    <w:rsid w:val="007504E1"/>
    <w:rsid w:val="007505C4"/>
    <w:rsid w:val="007506BD"/>
    <w:rsid w:val="00750777"/>
    <w:rsid w:val="007507C2"/>
    <w:rsid w:val="007507DF"/>
    <w:rsid w:val="00750800"/>
    <w:rsid w:val="00750929"/>
    <w:rsid w:val="007509EE"/>
    <w:rsid w:val="00750AD5"/>
    <w:rsid w:val="00750AF8"/>
    <w:rsid w:val="00750AFF"/>
    <w:rsid w:val="00750B21"/>
    <w:rsid w:val="00750B93"/>
    <w:rsid w:val="00750C81"/>
    <w:rsid w:val="00750E39"/>
    <w:rsid w:val="00750EF0"/>
    <w:rsid w:val="00750F19"/>
    <w:rsid w:val="00750F69"/>
    <w:rsid w:val="00750FDB"/>
    <w:rsid w:val="00750FE9"/>
    <w:rsid w:val="0075102B"/>
    <w:rsid w:val="007513C6"/>
    <w:rsid w:val="007513F1"/>
    <w:rsid w:val="0075147D"/>
    <w:rsid w:val="00751497"/>
    <w:rsid w:val="00751663"/>
    <w:rsid w:val="0075167F"/>
    <w:rsid w:val="007516E6"/>
    <w:rsid w:val="00751952"/>
    <w:rsid w:val="00751A09"/>
    <w:rsid w:val="00751A8A"/>
    <w:rsid w:val="00751A96"/>
    <w:rsid w:val="00751D4E"/>
    <w:rsid w:val="00751D5E"/>
    <w:rsid w:val="00751D83"/>
    <w:rsid w:val="00751DA1"/>
    <w:rsid w:val="00751DC5"/>
    <w:rsid w:val="00751DD0"/>
    <w:rsid w:val="00751E0E"/>
    <w:rsid w:val="00751E27"/>
    <w:rsid w:val="00751E2A"/>
    <w:rsid w:val="00751EF3"/>
    <w:rsid w:val="00751FC4"/>
    <w:rsid w:val="007520C7"/>
    <w:rsid w:val="007521AB"/>
    <w:rsid w:val="007521C3"/>
    <w:rsid w:val="007521D1"/>
    <w:rsid w:val="00752227"/>
    <w:rsid w:val="00752283"/>
    <w:rsid w:val="007523F8"/>
    <w:rsid w:val="00752421"/>
    <w:rsid w:val="00752487"/>
    <w:rsid w:val="00752756"/>
    <w:rsid w:val="007527C8"/>
    <w:rsid w:val="00752864"/>
    <w:rsid w:val="00752895"/>
    <w:rsid w:val="007528A5"/>
    <w:rsid w:val="007528EC"/>
    <w:rsid w:val="007529E3"/>
    <w:rsid w:val="007529ED"/>
    <w:rsid w:val="00752A38"/>
    <w:rsid w:val="00752B11"/>
    <w:rsid w:val="00752B37"/>
    <w:rsid w:val="00752B8A"/>
    <w:rsid w:val="00752B9B"/>
    <w:rsid w:val="00752C9C"/>
    <w:rsid w:val="00752FBA"/>
    <w:rsid w:val="00753010"/>
    <w:rsid w:val="007531DC"/>
    <w:rsid w:val="0075342F"/>
    <w:rsid w:val="007534B9"/>
    <w:rsid w:val="007534D6"/>
    <w:rsid w:val="0075355B"/>
    <w:rsid w:val="007535F3"/>
    <w:rsid w:val="0075367A"/>
    <w:rsid w:val="00753710"/>
    <w:rsid w:val="0075388E"/>
    <w:rsid w:val="007538BC"/>
    <w:rsid w:val="00753918"/>
    <w:rsid w:val="00753948"/>
    <w:rsid w:val="00753D38"/>
    <w:rsid w:val="00753D73"/>
    <w:rsid w:val="00753DC0"/>
    <w:rsid w:val="00753E38"/>
    <w:rsid w:val="00753E47"/>
    <w:rsid w:val="00753F32"/>
    <w:rsid w:val="00753F95"/>
    <w:rsid w:val="0075400A"/>
    <w:rsid w:val="007540D2"/>
    <w:rsid w:val="00754263"/>
    <w:rsid w:val="007542AD"/>
    <w:rsid w:val="00754550"/>
    <w:rsid w:val="007546D1"/>
    <w:rsid w:val="00754971"/>
    <w:rsid w:val="00754A4D"/>
    <w:rsid w:val="00754E6E"/>
    <w:rsid w:val="00754ED7"/>
    <w:rsid w:val="00755000"/>
    <w:rsid w:val="0075500D"/>
    <w:rsid w:val="00755036"/>
    <w:rsid w:val="0075508C"/>
    <w:rsid w:val="0075520D"/>
    <w:rsid w:val="007552D0"/>
    <w:rsid w:val="0075536E"/>
    <w:rsid w:val="007554F1"/>
    <w:rsid w:val="0075555C"/>
    <w:rsid w:val="00755757"/>
    <w:rsid w:val="007557FD"/>
    <w:rsid w:val="0075584A"/>
    <w:rsid w:val="007558BD"/>
    <w:rsid w:val="0075596E"/>
    <w:rsid w:val="00755A8F"/>
    <w:rsid w:val="00755B9A"/>
    <w:rsid w:val="00755C2D"/>
    <w:rsid w:val="00755D3A"/>
    <w:rsid w:val="00755D40"/>
    <w:rsid w:val="00755D97"/>
    <w:rsid w:val="00755DDF"/>
    <w:rsid w:val="00755E66"/>
    <w:rsid w:val="00755E75"/>
    <w:rsid w:val="0075600C"/>
    <w:rsid w:val="00756012"/>
    <w:rsid w:val="00756060"/>
    <w:rsid w:val="00756171"/>
    <w:rsid w:val="00756191"/>
    <w:rsid w:val="00756195"/>
    <w:rsid w:val="00756214"/>
    <w:rsid w:val="00756297"/>
    <w:rsid w:val="007562A4"/>
    <w:rsid w:val="0075632E"/>
    <w:rsid w:val="007563CA"/>
    <w:rsid w:val="007563DF"/>
    <w:rsid w:val="00756459"/>
    <w:rsid w:val="007564EA"/>
    <w:rsid w:val="007567D9"/>
    <w:rsid w:val="00756833"/>
    <w:rsid w:val="0075687E"/>
    <w:rsid w:val="007568B8"/>
    <w:rsid w:val="00756906"/>
    <w:rsid w:val="00756915"/>
    <w:rsid w:val="00756A71"/>
    <w:rsid w:val="00756A98"/>
    <w:rsid w:val="00756BB3"/>
    <w:rsid w:val="00756C55"/>
    <w:rsid w:val="00756CDF"/>
    <w:rsid w:val="00756D1D"/>
    <w:rsid w:val="00756D7A"/>
    <w:rsid w:val="00756D88"/>
    <w:rsid w:val="00756D91"/>
    <w:rsid w:val="00756DB4"/>
    <w:rsid w:val="00756E31"/>
    <w:rsid w:val="00756E67"/>
    <w:rsid w:val="00756ED4"/>
    <w:rsid w:val="00756F0E"/>
    <w:rsid w:val="00756F97"/>
    <w:rsid w:val="00756FEE"/>
    <w:rsid w:val="007571AA"/>
    <w:rsid w:val="007571EA"/>
    <w:rsid w:val="00757408"/>
    <w:rsid w:val="0075740C"/>
    <w:rsid w:val="00757590"/>
    <w:rsid w:val="00757664"/>
    <w:rsid w:val="00757801"/>
    <w:rsid w:val="007578DA"/>
    <w:rsid w:val="007578FA"/>
    <w:rsid w:val="00757957"/>
    <w:rsid w:val="00757AD5"/>
    <w:rsid w:val="00757B21"/>
    <w:rsid w:val="00757C94"/>
    <w:rsid w:val="00757E0C"/>
    <w:rsid w:val="00757FBA"/>
    <w:rsid w:val="0076001F"/>
    <w:rsid w:val="00760084"/>
    <w:rsid w:val="007600FF"/>
    <w:rsid w:val="0076011A"/>
    <w:rsid w:val="0076011E"/>
    <w:rsid w:val="0076011F"/>
    <w:rsid w:val="007601B0"/>
    <w:rsid w:val="007601E9"/>
    <w:rsid w:val="0076032F"/>
    <w:rsid w:val="007603B9"/>
    <w:rsid w:val="00760431"/>
    <w:rsid w:val="0076059B"/>
    <w:rsid w:val="007605D4"/>
    <w:rsid w:val="00760606"/>
    <w:rsid w:val="00760614"/>
    <w:rsid w:val="00760697"/>
    <w:rsid w:val="007607DB"/>
    <w:rsid w:val="007607E6"/>
    <w:rsid w:val="007608FC"/>
    <w:rsid w:val="007609F7"/>
    <w:rsid w:val="00760A7C"/>
    <w:rsid w:val="00760ABE"/>
    <w:rsid w:val="00760ACE"/>
    <w:rsid w:val="00760B70"/>
    <w:rsid w:val="00760B8F"/>
    <w:rsid w:val="00760E38"/>
    <w:rsid w:val="00760E84"/>
    <w:rsid w:val="00760EF8"/>
    <w:rsid w:val="00760FD2"/>
    <w:rsid w:val="00761092"/>
    <w:rsid w:val="0076109C"/>
    <w:rsid w:val="007610A7"/>
    <w:rsid w:val="007610CD"/>
    <w:rsid w:val="007610F5"/>
    <w:rsid w:val="0076116A"/>
    <w:rsid w:val="0076116D"/>
    <w:rsid w:val="007611E9"/>
    <w:rsid w:val="00761204"/>
    <w:rsid w:val="00761254"/>
    <w:rsid w:val="0076132F"/>
    <w:rsid w:val="00761395"/>
    <w:rsid w:val="007614E8"/>
    <w:rsid w:val="007614F0"/>
    <w:rsid w:val="0076156B"/>
    <w:rsid w:val="00761707"/>
    <w:rsid w:val="007618AA"/>
    <w:rsid w:val="007618D5"/>
    <w:rsid w:val="007618D8"/>
    <w:rsid w:val="00761A9D"/>
    <w:rsid w:val="00761BC1"/>
    <w:rsid w:val="00761C2A"/>
    <w:rsid w:val="00761CD0"/>
    <w:rsid w:val="00761CD9"/>
    <w:rsid w:val="00761E8A"/>
    <w:rsid w:val="00761EF2"/>
    <w:rsid w:val="00761F64"/>
    <w:rsid w:val="0076204B"/>
    <w:rsid w:val="0076207E"/>
    <w:rsid w:val="00762080"/>
    <w:rsid w:val="00762086"/>
    <w:rsid w:val="0076230E"/>
    <w:rsid w:val="00762330"/>
    <w:rsid w:val="00762352"/>
    <w:rsid w:val="007623CE"/>
    <w:rsid w:val="007624F7"/>
    <w:rsid w:val="007625D9"/>
    <w:rsid w:val="0076260F"/>
    <w:rsid w:val="0076268A"/>
    <w:rsid w:val="0076275C"/>
    <w:rsid w:val="007627E7"/>
    <w:rsid w:val="007627F9"/>
    <w:rsid w:val="0076282F"/>
    <w:rsid w:val="0076284F"/>
    <w:rsid w:val="007628A9"/>
    <w:rsid w:val="007628C3"/>
    <w:rsid w:val="007628F7"/>
    <w:rsid w:val="007628FD"/>
    <w:rsid w:val="00762952"/>
    <w:rsid w:val="0076299F"/>
    <w:rsid w:val="00762A12"/>
    <w:rsid w:val="00762A3E"/>
    <w:rsid w:val="00762AA4"/>
    <w:rsid w:val="00762AD2"/>
    <w:rsid w:val="00762B79"/>
    <w:rsid w:val="00762BA2"/>
    <w:rsid w:val="00762CCD"/>
    <w:rsid w:val="00762CDC"/>
    <w:rsid w:val="00762D80"/>
    <w:rsid w:val="00762DF9"/>
    <w:rsid w:val="00762FB2"/>
    <w:rsid w:val="00763023"/>
    <w:rsid w:val="007630D2"/>
    <w:rsid w:val="007630FC"/>
    <w:rsid w:val="00763102"/>
    <w:rsid w:val="0076312A"/>
    <w:rsid w:val="00763241"/>
    <w:rsid w:val="0076355B"/>
    <w:rsid w:val="00763609"/>
    <w:rsid w:val="00763665"/>
    <w:rsid w:val="0076366A"/>
    <w:rsid w:val="007636FE"/>
    <w:rsid w:val="007637CC"/>
    <w:rsid w:val="00763830"/>
    <w:rsid w:val="0076395A"/>
    <w:rsid w:val="00763AA6"/>
    <w:rsid w:val="00763AF4"/>
    <w:rsid w:val="00763B19"/>
    <w:rsid w:val="00763BCB"/>
    <w:rsid w:val="00763CD5"/>
    <w:rsid w:val="00763DD4"/>
    <w:rsid w:val="00763FAA"/>
    <w:rsid w:val="00764021"/>
    <w:rsid w:val="0076404A"/>
    <w:rsid w:val="0076407D"/>
    <w:rsid w:val="007640D8"/>
    <w:rsid w:val="00764152"/>
    <w:rsid w:val="0076418F"/>
    <w:rsid w:val="007643C5"/>
    <w:rsid w:val="0076461C"/>
    <w:rsid w:val="00764689"/>
    <w:rsid w:val="007646FA"/>
    <w:rsid w:val="00764794"/>
    <w:rsid w:val="007648FD"/>
    <w:rsid w:val="0076492F"/>
    <w:rsid w:val="00764AA1"/>
    <w:rsid w:val="00764B32"/>
    <w:rsid w:val="00764C07"/>
    <w:rsid w:val="00764D30"/>
    <w:rsid w:val="00764D6B"/>
    <w:rsid w:val="00764DBD"/>
    <w:rsid w:val="00764E1C"/>
    <w:rsid w:val="00764E45"/>
    <w:rsid w:val="00764E4F"/>
    <w:rsid w:val="00764E61"/>
    <w:rsid w:val="00764ECB"/>
    <w:rsid w:val="00764F49"/>
    <w:rsid w:val="00764F9D"/>
    <w:rsid w:val="00764FFB"/>
    <w:rsid w:val="00765018"/>
    <w:rsid w:val="00765095"/>
    <w:rsid w:val="007650B4"/>
    <w:rsid w:val="0076513B"/>
    <w:rsid w:val="0076518F"/>
    <w:rsid w:val="00765253"/>
    <w:rsid w:val="00765324"/>
    <w:rsid w:val="00765355"/>
    <w:rsid w:val="00765490"/>
    <w:rsid w:val="0076549C"/>
    <w:rsid w:val="00765542"/>
    <w:rsid w:val="0076566F"/>
    <w:rsid w:val="007656F4"/>
    <w:rsid w:val="007657EE"/>
    <w:rsid w:val="00765928"/>
    <w:rsid w:val="00765962"/>
    <w:rsid w:val="0076598D"/>
    <w:rsid w:val="00765BED"/>
    <w:rsid w:val="00765C49"/>
    <w:rsid w:val="00765DB7"/>
    <w:rsid w:val="00765F00"/>
    <w:rsid w:val="00765FDC"/>
    <w:rsid w:val="007661A8"/>
    <w:rsid w:val="0076629D"/>
    <w:rsid w:val="00766382"/>
    <w:rsid w:val="007663A9"/>
    <w:rsid w:val="007663EC"/>
    <w:rsid w:val="0076646B"/>
    <w:rsid w:val="0076648F"/>
    <w:rsid w:val="0076651E"/>
    <w:rsid w:val="007665A7"/>
    <w:rsid w:val="007665B9"/>
    <w:rsid w:val="007666D2"/>
    <w:rsid w:val="00766701"/>
    <w:rsid w:val="007667FC"/>
    <w:rsid w:val="007668E6"/>
    <w:rsid w:val="00766A8B"/>
    <w:rsid w:val="00766A91"/>
    <w:rsid w:val="00766BB4"/>
    <w:rsid w:val="00766BCE"/>
    <w:rsid w:val="00766C61"/>
    <w:rsid w:val="00766D74"/>
    <w:rsid w:val="00766DC7"/>
    <w:rsid w:val="00766E7E"/>
    <w:rsid w:val="00766EC7"/>
    <w:rsid w:val="00766F9F"/>
    <w:rsid w:val="0076711A"/>
    <w:rsid w:val="0076711F"/>
    <w:rsid w:val="0076714F"/>
    <w:rsid w:val="007672A9"/>
    <w:rsid w:val="007673A9"/>
    <w:rsid w:val="007673EE"/>
    <w:rsid w:val="00767518"/>
    <w:rsid w:val="0076760C"/>
    <w:rsid w:val="007676EE"/>
    <w:rsid w:val="00767703"/>
    <w:rsid w:val="00767834"/>
    <w:rsid w:val="0076787F"/>
    <w:rsid w:val="0076788D"/>
    <w:rsid w:val="00767980"/>
    <w:rsid w:val="00767A11"/>
    <w:rsid w:val="00767B00"/>
    <w:rsid w:val="00767B41"/>
    <w:rsid w:val="00767D5E"/>
    <w:rsid w:val="00767D65"/>
    <w:rsid w:val="00767F0F"/>
    <w:rsid w:val="007700A9"/>
    <w:rsid w:val="007700C0"/>
    <w:rsid w:val="007700CD"/>
    <w:rsid w:val="00770110"/>
    <w:rsid w:val="0077011C"/>
    <w:rsid w:val="0077021D"/>
    <w:rsid w:val="007702E1"/>
    <w:rsid w:val="0077048B"/>
    <w:rsid w:val="00770633"/>
    <w:rsid w:val="00770649"/>
    <w:rsid w:val="00770680"/>
    <w:rsid w:val="00770742"/>
    <w:rsid w:val="0077088F"/>
    <w:rsid w:val="00770984"/>
    <w:rsid w:val="007709EA"/>
    <w:rsid w:val="00770AA3"/>
    <w:rsid w:val="00770AB7"/>
    <w:rsid w:val="00770B9D"/>
    <w:rsid w:val="00770BA0"/>
    <w:rsid w:val="00770BDB"/>
    <w:rsid w:val="00770BDC"/>
    <w:rsid w:val="00770C42"/>
    <w:rsid w:val="00770C88"/>
    <w:rsid w:val="00770D71"/>
    <w:rsid w:val="00770DFA"/>
    <w:rsid w:val="00770E25"/>
    <w:rsid w:val="00770FE1"/>
    <w:rsid w:val="00771004"/>
    <w:rsid w:val="0077100F"/>
    <w:rsid w:val="00771015"/>
    <w:rsid w:val="00771025"/>
    <w:rsid w:val="007710B4"/>
    <w:rsid w:val="00771140"/>
    <w:rsid w:val="007711EE"/>
    <w:rsid w:val="00771234"/>
    <w:rsid w:val="00771265"/>
    <w:rsid w:val="0077135F"/>
    <w:rsid w:val="00771536"/>
    <w:rsid w:val="00771612"/>
    <w:rsid w:val="0077162D"/>
    <w:rsid w:val="007716C4"/>
    <w:rsid w:val="007716FC"/>
    <w:rsid w:val="007717A2"/>
    <w:rsid w:val="007718D5"/>
    <w:rsid w:val="00771939"/>
    <w:rsid w:val="00771993"/>
    <w:rsid w:val="007719D0"/>
    <w:rsid w:val="00771A81"/>
    <w:rsid w:val="00771B33"/>
    <w:rsid w:val="00771BC0"/>
    <w:rsid w:val="00771C24"/>
    <w:rsid w:val="00771D9B"/>
    <w:rsid w:val="00771FAF"/>
    <w:rsid w:val="0077204A"/>
    <w:rsid w:val="00772086"/>
    <w:rsid w:val="00772153"/>
    <w:rsid w:val="007721A0"/>
    <w:rsid w:val="00772242"/>
    <w:rsid w:val="007722FB"/>
    <w:rsid w:val="007723B3"/>
    <w:rsid w:val="00772410"/>
    <w:rsid w:val="00772413"/>
    <w:rsid w:val="0077241D"/>
    <w:rsid w:val="0077244C"/>
    <w:rsid w:val="0077249E"/>
    <w:rsid w:val="0077255A"/>
    <w:rsid w:val="0077259F"/>
    <w:rsid w:val="007725F1"/>
    <w:rsid w:val="007726AF"/>
    <w:rsid w:val="00772738"/>
    <w:rsid w:val="00772749"/>
    <w:rsid w:val="0077285A"/>
    <w:rsid w:val="00772860"/>
    <w:rsid w:val="0077298A"/>
    <w:rsid w:val="007729D7"/>
    <w:rsid w:val="00772AD6"/>
    <w:rsid w:val="00772B48"/>
    <w:rsid w:val="00772C75"/>
    <w:rsid w:val="00772D18"/>
    <w:rsid w:val="00772D32"/>
    <w:rsid w:val="00772DED"/>
    <w:rsid w:val="00772E58"/>
    <w:rsid w:val="0077301D"/>
    <w:rsid w:val="007730AE"/>
    <w:rsid w:val="007730E7"/>
    <w:rsid w:val="00773160"/>
    <w:rsid w:val="007731C6"/>
    <w:rsid w:val="007731D6"/>
    <w:rsid w:val="00773260"/>
    <w:rsid w:val="00773448"/>
    <w:rsid w:val="00773585"/>
    <w:rsid w:val="007735CF"/>
    <w:rsid w:val="0077375E"/>
    <w:rsid w:val="00773883"/>
    <w:rsid w:val="007738B9"/>
    <w:rsid w:val="00773916"/>
    <w:rsid w:val="00773939"/>
    <w:rsid w:val="007739E1"/>
    <w:rsid w:val="00773A56"/>
    <w:rsid w:val="00773B6B"/>
    <w:rsid w:val="00773C82"/>
    <w:rsid w:val="00773C87"/>
    <w:rsid w:val="00773CFC"/>
    <w:rsid w:val="00773D40"/>
    <w:rsid w:val="00773ED4"/>
    <w:rsid w:val="00773FC1"/>
    <w:rsid w:val="00774133"/>
    <w:rsid w:val="00774183"/>
    <w:rsid w:val="00774202"/>
    <w:rsid w:val="0077421A"/>
    <w:rsid w:val="0077422D"/>
    <w:rsid w:val="00774233"/>
    <w:rsid w:val="00774492"/>
    <w:rsid w:val="00774569"/>
    <w:rsid w:val="007746EB"/>
    <w:rsid w:val="007747A0"/>
    <w:rsid w:val="007747BD"/>
    <w:rsid w:val="007747EF"/>
    <w:rsid w:val="00774811"/>
    <w:rsid w:val="00774851"/>
    <w:rsid w:val="0077490C"/>
    <w:rsid w:val="007749FA"/>
    <w:rsid w:val="00774A1C"/>
    <w:rsid w:val="00774A71"/>
    <w:rsid w:val="00774AA4"/>
    <w:rsid w:val="00774B6C"/>
    <w:rsid w:val="00774B77"/>
    <w:rsid w:val="00774C94"/>
    <w:rsid w:val="00774CE0"/>
    <w:rsid w:val="00774DA9"/>
    <w:rsid w:val="00774F51"/>
    <w:rsid w:val="00774FF9"/>
    <w:rsid w:val="0077503E"/>
    <w:rsid w:val="007751C4"/>
    <w:rsid w:val="0077521B"/>
    <w:rsid w:val="00775238"/>
    <w:rsid w:val="007752D8"/>
    <w:rsid w:val="00775300"/>
    <w:rsid w:val="007753AD"/>
    <w:rsid w:val="00775457"/>
    <w:rsid w:val="007754CE"/>
    <w:rsid w:val="0077571A"/>
    <w:rsid w:val="007757AF"/>
    <w:rsid w:val="0077580C"/>
    <w:rsid w:val="00775859"/>
    <w:rsid w:val="007758A3"/>
    <w:rsid w:val="007758CF"/>
    <w:rsid w:val="00775A2E"/>
    <w:rsid w:val="00775A3B"/>
    <w:rsid w:val="00775A3E"/>
    <w:rsid w:val="00775B20"/>
    <w:rsid w:val="00775C4F"/>
    <w:rsid w:val="00775CC3"/>
    <w:rsid w:val="00775CD5"/>
    <w:rsid w:val="00775D90"/>
    <w:rsid w:val="00775DD0"/>
    <w:rsid w:val="00775E0B"/>
    <w:rsid w:val="00775E6E"/>
    <w:rsid w:val="00775ECA"/>
    <w:rsid w:val="00775EFD"/>
    <w:rsid w:val="00775F27"/>
    <w:rsid w:val="0077601B"/>
    <w:rsid w:val="00776115"/>
    <w:rsid w:val="0077623E"/>
    <w:rsid w:val="00776333"/>
    <w:rsid w:val="00776364"/>
    <w:rsid w:val="007763D7"/>
    <w:rsid w:val="00776404"/>
    <w:rsid w:val="00776441"/>
    <w:rsid w:val="0077646F"/>
    <w:rsid w:val="007764DF"/>
    <w:rsid w:val="00776609"/>
    <w:rsid w:val="00776768"/>
    <w:rsid w:val="007767C4"/>
    <w:rsid w:val="00776942"/>
    <w:rsid w:val="00776963"/>
    <w:rsid w:val="007769B4"/>
    <w:rsid w:val="00776A8D"/>
    <w:rsid w:val="00776B53"/>
    <w:rsid w:val="00776C68"/>
    <w:rsid w:val="00776C85"/>
    <w:rsid w:val="00776D29"/>
    <w:rsid w:val="00776DC7"/>
    <w:rsid w:val="00776E4D"/>
    <w:rsid w:val="00776F23"/>
    <w:rsid w:val="00776F6E"/>
    <w:rsid w:val="00776F87"/>
    <w:rsid w:val="00776FFD"/>
    <w:rsid w:val="007772AC"/>
    <w:rsid w:val="00777316"/>
    <w:rsid w:val="00777505"/>
    <w:rsid w:val="00777535"/>
    <w:rsid w:val="00777785"/>
    <w:rsid w:val="00777800"/>
    <w:rsid w:val="007778F6"/>
    <w:rsid w:val="00777A09"/>
    <w:rsid w:val="00777A50"/>
    <w:rsid w:val="00777A8B"/>
    <w:rsid w:val="00777AE3"/>
    <w:rsid w:val="00777B35"/>
    <w:rsid w:val="00777B7A"/>
    <w:rsid w:val="00777BA2"/>
    <w:rsid w:val="00777C81"/>
    <w:rsid w:val="00777DE0"/>
    <w:rsid w:val="00777EC3"/>
    <w:rsid w:val="00777F47"/>
    <w:rsid w:val="00777FA7"/>
    <w:rsid w:val="00780045"/>
    <w:rsid w:val="00780077"/>
    <w:rsid w:val="00780080"/>
    <w:rsid w:val="007800F9"/>
    <w:rsid w:val="00780178"/>
    <w:rsid w:val="007801CF"/>
    <w:rsid w:val="007802F5"/>
    <w:rsid w:val="00780445"/>
    <w:rsid w:val="007805F4"/>
    <w:rsid w:val="00780752"/>
    <w:rsid w:val="00780756"/>
    <w:rsid w:val="0078077E"/>
    <w:rsid w:val="00780811"/>
    <w:rsid w:val="00780871"/>
    <w:rsid w:val="00780A1A"/>
    <w:rsid w:val="00780A80"/>
    <w:rsid w:val="00780ABB"/>
    <w:rsid w:val="00780B6E"/>
    <w:rsid w:val="00780B7B"/>
    <w:rsid w:val="00780BEF"/>
    <w:rsid w:val="00780C29"/>
    <w:rsid w:val="00780C9E"/>
    <w:rsid w:val="00780D71"/>
    <w:rsid w:val="00780E20"/>
    <w:rsid w:val="00780E6C"/>
    <w:rsid w:val="00780E7A"/>
    <w:rsid w:val="00780F25"/>
    <w:rsid w:val="00780FD7"/>
    <w:rsid w:val="007810FB"/>
    <w:rsid w:val="007814F0"/>
    <w:rsid w:val="0078152D"/>
    <w:rsid w:val="007815E8"/>
    <w:rsid w:val="00781613"/>
    <w:rsid w:val="00781630"/>
    <w:rsid w:val="00781678"/>
    <w:rsid w:val="007816B5"/>
    <w:rsid w:val="0078173A"/>
    <w:rsid w:val="0078173F"/>
    <w:rsid w:val="0078195E"/>
    <w:rsid w:val="00781A6B"/>
    <w:rsid w:val="00781AC5"/>
    <w:rsid w:val="00781B8A"/>
    <w:rsid w:val="00781C49"/>
    <w:rsid w:val="00781C84"/>
    <w:rsid w:val="00781D3F"/>
    <w:rsid w:val="00781D6F"/>
    <w:rsid w:val="00781DE6"/>
    <w:rsid w:val="00781F2A"/>
    <w:rsid w:val="00781F43"/>
    <w:rsid w:val="00781F45"/>
    <w:rsid w:val="00781FDF"/>
    <w:rsid w:val="00782024"/>
    <w:rsid w:val="0078202A"/>
    <w:rsid w:val="007820D9"/>
    <w:rsid w:val="007821C3"/>
    <w:rsid w:val="0078227C"/>
    <w:rsid w:val="00782296"/>
    <w:rsid w:val="0078233F"/>
    <w:rsid w:val="00782355"/>
    <w:rsid w:val="00782472"/>
    <w:rsid w:val="0078259D"/>
    <w:rsid w:val="00782729"/>
    <w:rsid w:val="00782893"/>
    <w:rsid w:val="0078297F"/>
    <w:rsid w:val="00782BEB"/>
    <w:rsid w:val="00782C98"/>
    <w:rsid w:val="00782CC7"/>
    <w:rsid w:val="00782CD1"/>
    <w:rsid w:val="00782CD9"/>
    <w:rsid w:val="00782E49"/>
    <w:rsid w:val="00782E88"/>
    <w:rsid w:val="00782EAB"/>
    <w:rsid w:val="00782ED3"/>
    <w:rsid w:val="00782F45"/>
    <w:rsid w:val="00782F88"/>
    <w:rsid w:val="00782FD0"/>
    <w:rsid w:val="00783140"/>
    <w:rsid w:val="00783196"/>
    <w:rsid w:val="00783231"/>
    <w:rsid w:val="007832F3"/>
    <w:rsid w:val="00783516"/>
    <w:rsid w:val="0078355B"/>
    <w:rsid w:val="007835DD"/>
    <w:rsid w:val="0078376A"/>
    <w:rsid w:val="007837CF"/>
    <w:rsid w:val="00783880"/>
    <w:rsid w:val="007838D3"/>
    <w:rsid w:val="007839BA"/>
    <w:rsid w:val="00783A0E"/>
    <w:rsid w:val="00783A6C"/>
    <w:rsid w:val="00783AA4"/>
    <w:rsid w:val="00783B47"/>
    <w:rsid w:val="00783BDD"/>
    <w:rsid w:val="00783EBE"/>
    <w:rsid w:val="00784019"/>
    <w:rsid w:val="0078402E"/>
    <w:rsid w:val="00784133"/>
    <w:rsid w:val="00784232"/>
    <w:rsid w:val="00784244"/>
    <w:rsid w:val="007842F9"/>
    <w:rsid w:val="00784308"/>
    <w:rsid w:val="0078434F"/>
    <w:rsid w:val="00784350"/>
    <w:rsid w:val="0078437C"/>
    <w:rsid w:val="007843BC"/>
    <w:rsid w:val="00784404"/>
    <w:rsid w:val="007844C9"/>
    <w:rsid w:val="00784642"/>
    <w:rsid w:val="00784701"/>
    <w:rsid w:val="007847AF"/>
    <w:rsid w:val="00784A42"/>
    <w:rsid w:val="00784B85"/>
    <w:rsid w:val="00784B8B"/>
    <w:rsid w:val="00784C34"/>
    <w:rsid w:val="00784CD5"/>
    <w:rsid w:val="00784D1A"/>
    <w:rsid w:val="00784F09"/>
    <w:rsid w:val="00784F67"/>
    <w:rsid w:val="00784F7A"/>
    <w:rsid w:val="00785000"/>
    <w:rsid w:val="00785266"/>
    <w:rsid w:val="00785318"/>
    <w:rsid w:val="00785480"/>
    <w:rsid w:val="00785569"/>
    <w:rsid w:val="007856A2"/>
    <w:rsid w:val="007857B0"/>
    <w:rsid w:val="0078581A"/>
    <w:rsid w:val="0078591D"/>
    <w:rsid w:val="00785B39"/>
    <w:rsid w:val="00785D1A"/>
    <w:rsid w:val="00785E04"/>
    <w:rsid w:val="00785ED1"/>
    <w:rsid w:val="00785FF5"/>
    <w:rsid w:val="00786088"/>
    <w:rsid w:val="0078612E"/>
    <w:rsid w:val="00786171"/>
    <w:rsid w:val="00786186"/>
    <w:rsid w:val="007861BD"/>
    <w:rsid w:val="007861E1"/>
    <w:rsid w:val="007861ED"/>
    <w:rsid w:val="00786217"/>
    <w:rsid w:val="00786259"/>
    <w:rsid w:val="00786266"/>
    <w:rsid w:val="007862CC"/>
    <w:rsid w:val="00786407"/>
    <w:rsid w:val="00786445"/>
    <w:rsid w:val="007864B4"/>
    <w:rsid w:val="0078652B"/>
    <w:rsid w:val="00786631"/>
    <w:rsid w:val="007866E7"/>
    <w:rsid w:val="0078671F"/>
    <w:rsid w:val="00786727"/>
    <w:rsid w:val="0078678C"/>
    <w:rsid w:val="0078697E"/>
    <w:rsid w:val="007869F8"/>
    <w:rsid w:val="00786B1E"/>
    <w:rsid w:val="00786B67"/>
    <w:rsid w:val="00786B69"/>
    <w:rsid w:val="00786B98"/>
    <w:rsid w:val="00786C20"/>
    <w:rsid w:val="00786D8A"/>
    <w:rsid w:val="00786E36"/>
    <w:rsid w:val="00786E39"/>
    <w:rsid w:val="00786E6C"/>
    <w:rsid w:val="007870E6"/>
    <w:rsid w:val="00787139"/>
    <w:rsid w:val="00787184"/>
    <w:rsid w:val="00787220"/>
    <w:rsid w:val="007872E0"/>
    <w:rsid w:val="007872F7"/>
    <w:rsid w:val="00787370"/>
    <w:rsid w:val="00787452"/>
    <w:rsid w:val="0078753C"/>
    <w:rsid w:val="00787607"/>
    <w:rsid w:val="0078761A"/>
    <w:rsid w:val="0078761E"/>
    <w:rsid w:val="007876BA"/>
    <w:rsid w:val="0078771B"/>
    <w:rsid w:val="00787785"/>
    <w:rsid w:val="007877B0"/>
    <w:rsid w:val="007877CA"/>
    <w:rsid w:val="007878C3"/>
    <w:rsid w:val="0078792D"/>
    <w:rsid w:val="00787BA8"/>
    <w:rsid w:val="00787C4D"/>
    <w:rsid w:val="00787C72"/>
    <w:rsid w:val="00787C97"/>
    <w:rsid w:val="00787CA0"/>
    <w:rsid w:val="00787CF0"/>
    <w:rsid w:val="00787CFE"/>
    <w:rsid w:val="00787E06"/>
    <w:rsid w:val="00787ED2"/>
    <w:rsid w:val="00787F3B"/>
    <w:rsid w:val="00787FF9"/>
    <w:rsid w:val="00790152"/>
    <w:rsid w:val="0079023A"/>
    <w:rsid w:val="00790256"/>
    <w:rsid w:val="00790262"/>
    <w:rsid w:val="00790398"/>
    <w:rsid w:val="00790399"/>
    <w:rsid w:val="007903AC"/>
    <w:rsid w:val="0079046C"/>
    <w:rsid w:val="007904A0"/>
    <w:rsid w:val="007905C4"/>
    <w:rsid w:val="007905CE"/>
    <w:rsid w:val="00790645"/>
    <w:rsid w:val="007907BF"/>
    <w:rsid w:val="0079088E"/>
    <w:rsid w:val="00790891"/>
    <w:rsid w:val="007909F8"/>
    <w:rsid w:val="00790A18"/>
    <w:rsid w:val="00790A1A"/>
    <w:rsid w:val="00790A1D"/>
    <w:rsid w:val="00790A56"/>
    <w:rsid w:val="00790A7F"/>
    <w:rsid w:val="00790B6A"/>
    <w:rsid w:val="00790CE1"/>
    <w:rsid w:val="00790D8C"/>
    <w:rsid w:val="00790E86"/>
    <w:rsid w:val="00790E9B"/>
    <w:rsid w:val="00790EC0"/>
    <w:rsid w:val="00790F12"/>
    <w:rsid w:val="00790F7F"/>
    <w:rsid w:val="00790FFA"/>
    <w:rsid w:val="0079103B"/>
    <w:rsid w:val="00791099"/>
    <w:rsid w:val="007910FC"/>
    <w:rsid w:val="007911C2"/>
    <w:rsid w:val="00791300"/>
    <w:rsid w:val="007913F4"/>
    <w:rsid w:val="00791409"/>
    <w:rsid w:val="007914A6"/>
    <w:rsid w:val="00791544"/>
    <w:rsid w:val="00791574"/>
    <w:rsid w:val="0079161C"/>
    <w:rsid w:val="0079169A"/>
    <w:rsid w:val="0079169E"/>
    <w:rsid w:val="00791755"/>
    <w:rsid w:val="0079176C"/>
    <w:rsid w:val="007918D7"/>
    <w:rsid w:val="0079191C"/>
    <w:rsid w:val="0079199C"/>
    <w:rsid w:val="007919C4"/>
    <w:rsid w:val="00791A3B"/>
    <w:rsid w:val="00791B64"/>
    <w:rsid w:val="00791CF3"/>
    <w:rsid w:val="00791D01"/>
    <w:rsid w:val="00791D36"/>
    <w:rsid w:val="00791E00"/>
    <w:rsid w:val="00791EDC"/>
    <w:rsid w:val="0079202C"/>
    <w:rsid w:val="0079208B"/>
    <w:rsid w:val="0079220B"/>
    <w:rsid w:val="00792222"/>
    <w:rsid w:val="00792238"/>
    <w:rsid w:val="00792341"/>
    <w:rsid w:val="007923D6"/>
    <w:rsid w:val="00792604"/>
    <w:rsid w:val="0079261B"/>
    <w:rsid w:val="00792686"/>
    <w:rsid w:val="00792805"/>
    <w:rsid w:val="00792954"/>
    <w:rsid w:val="00792BAD"/>
    <w:rsid w:val="00792BD0"/>
    <w:rsid w:val="00792BF4"/>
    <w:rsid w:val="00792CF4"/>
    <w:rsid w:val="00792DA1"/>
    <w:rsid w:val="00792EB0"/>
    <w:rsid w:val="0079306A"/>
    <w:rsid w:val="007931C0"/>
    <w:rsid w:val="00793369"/>
    <w:rsid w:val="00793509"/>
    <w:rsid w:val="007937E8"/>
    <w:rsid w:val="00793975"/>
    <w:rsid w:val="007939DF"/>
    <w:rsid w:val="00793A2A"/>
    <w:rsid w:val="00793A3F"/>
    <w:rsid w:val="00793A50"/>
    <w:rsid w:val="00793A60"/>
    <w:rsid w:val="00793A6F"/>
    <w:rsid w:val="00793ABC"/>
    <w:rsid w:val="00793B81"/>
    <w:rsid w:val="00793C4A"/>
    <w:rsid w:val="00793C8D"/>
    <w:rsid w:val="00793E1D"/>
    <w:rsid w:val="00793F5A"/>
    <w:rsid w:val="00793F5B"/>
    <w:rsid w:val="00793FE5"/>
    <w:rsid w:val="007940A2"/>
    <w:rsid w:val="007940BA"/>
    <w:rsid w:val="007941CB"/>
    <w:rsid w:val="00794268"/>
    <w:rsid w:val="00794329"/>
    <w:rsid w:val="007947A8"/>
    <w:rsid w:val="00794861"/>
    <w:rsid w:val="00794863"/>
    <w:rsid w:val="00794BB0"/>
    <w:rsid w:val="00794BC5"/>
    <w:rsid w:val="00794C3F"/>
    <w:rsid w:val="00794C4F"/>
    <w:rsid w:val="00794DC8"/>
    <w:rsid w:val="00794EB4"/>
    <w:rsid w:val="00794F6E"/>
    <w:rsid w:val="00794FBB"/>
    <w:rsid w:val="00794FF7"/>
    <w:rsid w:val="00795038"/>
    <w:rsid w:val="0079503D"/>
    <w:rsid w:val="00795080"/>
    <w:rsid w:val="00795128"/>
    <w:rsid w:val="007951C9"/>
    <w:rsid w:val="0079520C"/>
    <w:rsid w:val="00795225"/>
    <w:rsid w:val="00795315"/>
    <w:rsid w:val="00795330"/>
    <w:rsid w:val="00795383"/>
    <w:rsid w:val="007953CE"/>
    <w:rsid w:val="00795480"/>
    <w:rsid w:val="0079549D"/>
    <w:rsid w:val="007955BE"/>
    <w:rsid w:val="00795748"/>
    <w:rsid w:val="0079574D"/>
    <w:rsid w:val="007958D6"/>
    <w:rsid w:val="0079590F"/>
    <w:rsid w:val="00795911"/>
    <w:rsid w:val="00795E5C"/>
    <w:rsid w:val="00795F07"/>
    <w:rsid w:val="00795F7D"/>
    <w:rsid w:val="0079604C"/>
    <w:rsid w:val="007960E0"/>
    <w:rsid w:val="00796186"/>
    <w:rsid w:val="0079619F"/>
    <w:rsid w:val="00796296"/>
    <w:rsid w:val="007962B8"/>
    <w:rsid w:val="00796304"/>
    <w:rsid w:val="007963C9"/>
    <w:rsid w:val="00796442"/>
    <w:rsid w:val="007965D0"/>
    <w:rsid w:val="00796646"/>
    <w:rsid w:val="0079667B"/>
    <w:rsid w:val="007966AF"/>
    <w:rsid w:val="0079670B"/>
    <w:rsid w:val="0079673B"/>
    <w:rsid w:val="007967A7"/>
    <w:rsid w:val="00796804"/>
    <w:rsid w:val="007969A6"/>
    <w:rsid w:val="007969FF"/>
    <w:rsid w:val="00796A27"/>
    <w:rsid w:val="00796A8D"/>
    <w:rsid w:val="00796B0E"/>
    <w:rsid w:val="00796B5F"/>
    <w:rsid w:val="00796BC2"/>
    <w:rsid w:val="00796BE2"/>
    <w:rsid w:val="00796C3A"/>
    <w:rsid w:val="00796D53"/>
    <w:rsid w:val="00796DF0"/>
    <w:rsid w:val="00796E20"/>
    <w:rsid w:val="00796E7C"/>
    <w:rsid w:val="00796EC3"/>
    <w:rsid w:val="00796FE2"/>
    <w:rsid w:val="007971B0"/>
    <w:rsid w:val="0079732F"/>
    <w:rsid w:val="00797340"/>
    <w:rsid w:val="00797418"/>
    <w:rsid w:val="007974BA"/>
    <w:rsid w:val="0079753D"/>
    <w:rsid w:val="00797548"/>
    <w:rsid w:val="00797610"/>
    <w:rsid w:val="00797683"/>
    <w:rsid w:val="007977A7"/>
    <w:rsid w:val="00797920"/>
    <w:rsid w:val="007979BE"/>
    <w:rsid w:val="00797A03"/>
    <w:rsid w:val="00797A67"/>
    <w:rsid w:val="00797AE5"/>
    <w:rsid w:val="00797AF1"/>
    <w:rsid w:val="00797B3C"/>
    <w:rsid w:val="00797B5D"/>
    <w:rsid w:val="00797B90"/>
    <w:rsid w:val="00797BF6"/>
    <w:rsid w:val="00797BF7"/>
    <w:rsid w:val="00797C25"/>
    <w:rsid w:val="00797CEA"/>
    <w:rsid w:val="00797DCC"/>
    <w:rsid w:val="00797DDF"/>
    <w:rsid w:val="00797E1E"/>
    <w:rsid w:val="00797E30"/>
    <w:rsid w:val="00797FB9"/>
    <w:rsid w:val="0079B867"/>
    <w:rsid w:val="007A00D2"/>
    <w:rsid w:val="007A016E"/>
    <w:rsid w:val="007A0231"/>
    <w:rsid w:val="007A023C"/>
    <w:rsid w:val="007A039E"/>
    <w:rsid w:val="007A03A4"/>
    <w:rsid w:val="007A040A"/>
    <w:rsid w:val="007A040F"/>
    <w:rsid w:val="007A065C"/>
    <w:rsid w:val="007A06A0"/>
    <w:rsid w:val="007A071C"/>
    <w:rsid w:val="007A074E"/>
    <w:rsid w:val="007A080F"/>
    <w:rsid w:val="007A0841"/>
    <w:rsid w:val="007A0893"/>
    <w:rsid w:val="007A08C6"/>
    <w:rsid w:val="007A08C9"/>
    <w:rsid w:val="007A097C"/>
    <w:rsid w:val="007A0982"/>
    <w:rsid w:val="007A0B18"/>
    <w:rsid w:val="007A0B45"/>
    <w:rsid w:val="007A0B5D"/>
    <w:rsid w:val="007A0C0A"/>
    <w:rsid w:val="007A0C0B"/>
    <w:rsid w:val="007A0C4F"/>
    <w:rsid w:val="007A0D15"/>
    <w:rsid w:val="007A0E4D"/>
    <w:rsid w:val="007A0EDE"/>
    <w:rsid w:val="007A10C4"/>
    <w:rsid w:val="007A1141"/>
    <w:rsid w:val="007A118D"/>
    <w:rsid w:val="007A13C8"/>
    <w:rsid w:val="007A1458"/>
    <w:rsid w:val="007A14A8"/>
    <w:rsid w:val="007A14FE"/>
    <w:rsid w:val="007A15C3"/>
    <w:rsid w:val="007A15F3"/>
    <w:rsid w:val="007A1683"/>
    <w:rsid w:val="007A16E5"/>
    <w:rsid w:val="007A1748"/>
    <w:rsid w:val="007A174E"/>
    <w:rsid w:val="007A182F"/>
    <w:rsid w:val="007A1882"/>
    <w:rsid w:val="007A18A5"/>
    <w:rsid w:val="007A19F3"/>
    <w:rsid w:val="007A1A53"/>
    <w:rsid w:val="007A1C41"/>
    <w:rsid w:val="007A1DF6"/>
    <w:rsid w:val="007A1EC0"/>
    <w:rsid w:val="007A1ECD"/>
    <w:rsid w:val="007A224D"/>
    <w:rsid w:val="007A22CD"/>
    <w:rsid w:val="007A2344"/>
    <w:rsid w:val="007A2345"/>
    <w:rsid w:val="007A23EA"/>
    <w:rsid w:val="007A2413"/>
    <w:rsid w:val="007A2566"/>
    <w:rsid w:val="007A25BE"/>
    <w:rsid w:val="007A2611"/>
    <w:rsid w:val="007A262D"/>
    <w:rsid w:val="007A2706"/>
    <w:rsid w:val="007A2734"/>
    <w:rsid w:val="007A283A"/>
    <w:rsid w:val="007A2848"/>
    <w:rsid w:val="007A2856"/>
    <w:rsid w:val="007A28AE"/>
    <w:rsid w:val="007A28B4"/>
    <w:rsid w:val="007A2966"/>
    <w:rsid w:val="007A2970"/>
    <w:rsid w:val="007A2BA2"/>
    <w:rsid w:val="007A2BDB"/>
    <w:rsid w:val="007A2C5A"/>
    <w:rsid w:val="007A317C"/>
    <w:rsid w:val="007A3293"/>
    <w:rsid w:val="007A32DB"/>
    <w:rsid w:val="007A333E"/>
    <w:rsid w:val="007A33B3"/>
    <w:rsid w:val="007A34E7"/>
    <w:rsid w:val="007A369B"/>
    <w:rsid w:val="007A3869"/>
    <w:rsid w:val="007A3ABD"/>
    <w:rsid w:val="007A3B6A"/>
    <w:rsid w:val="007A3C2B"/>
    <w:rsid w:val="007A3CB8"/>
    <w:rsid w:val="007A3D0C"/>
    <w:rsid w:val="007A3D35"/>
    <w:rsid w:val="007A3D98"/>
    <w:rsid w:val="007A3DA4"/>
    <w:rsid w:val="007A3DB2"/>
    <w:rsid w:val="007A3E6A"/>
    <w:rsid w:val="007A3EAF"/>
    <w:rsid w:val="007A3F46"/>
    <w:rsid w:val="007A4220"/>
    <w:rsid w:val="007A425D"/>
    <w:rsid w:val="007A4279"/>
    <w:rsid w:val="007A437A"/>
    <w:rsid w:val="007A4539"/>
    <w:rsid w:val="007A45A8"/>
    <w:rsid w:val="007A45AF"/>
    <w:rsid w:val="007A45DD"/>
    <w:rsid w:val="007A464E"/>
    <w:rsid w:val="007A46BB"/>
    <w:rsid w:val="007A46F8"/>
    <w:rsid w:val="007A4765"/>
    <w:rsid w:val="007A47A9"/>
    <w:rsid w:val="007A47F2"/>
    <w:rsid w:val="007A4914"/>
    <w:rsid w:val="007A4996"/>
    <w:rsid w:val="007A49ED"/>
    <w:rsid w:val="007A4B18"/>
    <w:rsid w:val="007A4C8A"/>
    <w:rsid w:val="007A4CAE"/>
    <w:rsid w:val="007A4CE5"/>
    <w:rsid w:val="007A4CF9"/>
    <w:rsid w:val="007A4D64"/>
    <w:rsid w:val="007A4DBA"/>
    <w:rsid w:val="007A4E0B"/>
    <w:rsid w:val="007A4EEA"/>
    <w:rsid w:val="007A4F17"/>
    <w:rsid w:val="007A4F30"/>
    <w:rsid w:val="007A4F75"/>
    <w:rsid w:val="007A5238"/>
    <w:rsid w:val="007A530A"/>
    <w:rsid w:val="007A5406"/>
    <w:rsid w:val="007A55AB"/>
    <w:rsid w:val="007A5661"/>
    <w:rsid w:val="007A572E"/>
    <w:rsid w:val="007A58D3"/>
    <w:rsid w:val="007A593E"/>
    <w:rsid w:val="007A5A9C"/>
    <w:rsid w:val="007A5C97"/>
    <w:rsid w:val="007A5CDA"/>
    <w:rsid w:val="007A5CDE"/>
    <w:rsid w:val="007A5CE6"/>
    <w:rsid w:val="007A5D17"/>
    <w:rsid w:val="007A5D46"/>
    <w:rsid w:val="007A5E4C"/>
    <w:rsid w:val="007A5E72"/>
    <w:rsid w:val="007A5F19"/>
    <w:rsid w:val="007A6062"/>
    <w:rsid w:val="007A611F"/>
    <w:rsid w:val="007A6183"/>
    <w:rsid w:val="007A61CC"/>
    <w:rsid w:val="007A6251"/>
    <w:rsid w:val="007A63E4"/>
    <w:rsid w:val="007A6464"/>
    <w:rsid w:val="007A6509"/>
    <w:rsid w:val="007A651C"/>
    <w:rsid w:val="007A6585"/>
    <w:rsid w:val="007A65DA"/>
    <w:rsid w:val="007A65FD"/>
    <w:rsid w:val="007A6625"/>
    <w:rsid w:val="007A665C"/>
    <w:rsid w:val="007A6691"/>
    <w:rsid w:val="007A675D"/>
    <w:rsid w:val="007A67E9"/>
    <w:rsid w:val="007A68CD"/>
    <w:rsid w:val="007A691B"/>
    <w:rsid w:val="007A6954"/>
    <w:rsid w:val="007A6AC8"/>
    <w:rsid w:val="007A6ADC"/>
    <w:rsid w:val="007A6B4B"/>
    <w:rsid w:val="007A6C09"/>
    <w:rsid w:val="007A6CD0"/>
    <w:rsid w:val="007A6CDB"/>
    <w:rsid w:val="007A6D4D"/>
    <w:rsid w:val="007A6E67"/>
    <w:rsid w:val="007A6E9E"/>
    <w:rsid w:val="007A7034"/>
    <w:rsid w:val="007A70F6"/>
    <w:rsid w:val="007A72E7"/>
    <w:rsid w:val="007A732F"/>
    <w:rsid w:val="007A75A7"/>
    <w:rsid w:val="007A75C0"/>
    <w:rsid w:val="007A75C8"/>
    <w:rsid w:val="007A7603"/>
    <w:rsid w:val="007A76B3"/>
    <w:rsid w:val="007A76E4"/>
    <w:rsid w:val="007A791C"/>
    <w:rsid w:val="007A793B"/>
    <w:rsid w:val="007A7940"/>
    <w:rsid w:val="007A799A"/>
    <w:rsid w:val="007A79D2"/>
    <w:rsid w:val="007A7A43"/>
    <w:rsid w:val="007A7A4A"/>
    <w:rsid w:val="007A7A5C"/>
    <w:rsid w:val="007A7B32"/>
    <w:rsid w:val="007A7B98"/>
    <w:rsid w:val="007A7C71"/>
    <w:rsid w:val="007A7DC3"/>
    <w:rsid w:val="007A7FDD"/>
    <w:rsid w:val="007A7FFE"/>
    <w:rsid w:val="007B0045"/>
    <w:rsid w:val="007B0060"/>
    <w:rsid w:val="007B00B0"/>
    <w:rsid w:val="007B0199"/>
    <w:rsid w:val="007B01BB"/>
    <w:rsid w:val="007B01BE"/>
    <w:rsid w:val="007B023A"/>
    <w:rsid w:val="007B0282"/>
    <w:rsid w:val="007B02E4"/>
    <w:rsid w:val="007B03C1"/>
    <w:rsid w:val="007B043A"/>
    <w:rsid w:val="007B048F"/>
    <w:rsid w:val="007B0688"/>
    <w:rsid w:val="007B06D5"/>
    <w:rsid w:val="007B06EE"/>
    <w:rsid w:val="007B0737"/>
    <w:rsid w:val="007B07B0"/>
    <w:rsid w:val="007B09B7"/>
    <w:rsid w:val="007B09D7"/>
    <w:rsid w:val="007B0A6F"/>
    <w:rsid w:val="007B0B73"/>
    <w:rsid w:val="007B0B97"/>
    <w:rsid w:val="007B0BE1"/>
    <w:rsid w:val="007B0CCC"/>
    <w:rsid w:val="007B0E88"/>
    <w:rsid w:val="007B0ECE"/>
    <w:rsid w:val="007B0F22"/>
    <w:rsid w:val="007B0F4A"/>
    <w:rsid w:val="007B0F62"/>
    <w:rsid w:val="007B0F9B"/>
    <w:rsid w:val="007B1065"/>
    <w:rsid w:val="007B11AC"/>
    <w:rsid w:val="007B1261"/>
    <w:rsid w:val="007B130E"/>
    <w:rsid w:val="007B140D"/>
    <w:rsid w:val="007B1411"/>
    <w:rsid w:val="007B1565"/>
    <w:rsid w:val="007B16AA"/>
    <w:rsid w:val="007B16DF"/>
    <w:rsid w:val="007B1784"/>
    <w:rsid w:val="007B18E6"/>
    <w:rsid w:val="007B1997"/>
    <w:rsid w:val="007B19BE"/>
    <w:rsid w:val="007B19FD"/>
    <w:rsid w:val="007B1B63"/>
    <w:rsid w:val="007B1B84"/>
    <w:rsid w:val="007B1B86"/>
    <w:rsid w:val="007B1D95"/>
    <w:rsid w:val="007B1EA7"/>
    <w:rsid w:val="007B1EE9"/>
    <w:rsid w:val="007B2006"/>
    <w:rsid w:val="007B211E"/>
    <w:rsid w:val="007B2266"/>
    <w:rsid w:val="007B239B"/>
    <w:rsid w:val="007B244B"/>
    <w:rsid w:val="007B24B0"/>
    <w:rsid w:val="007B2676"/>
    <w:rsid w:val="007B29B5"/>
    <w:rsid w:val="007B2A30"/>
    <w:rsid w:val="007B2C96"/>
    <w:rsid w:val="007B2DB3"/>
    <w:rsid w:val="007B2E5E"/>
    <w:rsid w:val="007B2EA7"/>
    <w:rsid w:val="007B2FE8"/>
    <w:rsid w:val="007B30BE"/>
    <w:rsid w:val="007B30DC"/>
    <w:rsid w:val="007B321A"/>
    <w:rsid w:val="007B332D"/>
    <w:rsid w:val="007B333E"/>
    <w:rsid w:val="007B34BE"/>
    <w:rsid w:val="007B3672"/>
    <w:rsid w:val="007B36BD"/>
    <w:rsid w:val="007B387F"/>
    <w:rsid w:val="007B3933"/>
    <w:rsid w:val="007B3946"/>
    <w:rsid w:val="007B396B"/>
    <w:rsid w:val="007B396D"/>
    <w:rsid w:val="007B3975"/>
    <w:rsid w:val="007B3B79"/>
    <w:rsid w:val="007B3B8E"/>
    <w:rsid w:val="007B3BD8"/>
    <w:rsid w:val="007B3C54"/>
    <w:rsid w:val="007B3D7E"/>
    <w:rsid w:val="007B3EB0"/>
    <w:rsid w:val="007B3F9D"/>
    <w:rsid w:val="007B41DE"/>
    <w:rsid w:val="007B427F"/>
    <w:rsid w:val="007B43CF"/>
    <w:rsid w:val="007B4475"/>
    <w:rsid w:val="007B44A5"/>
    <w:rsid w:val="007B4632"/>
    <w:rsid w:val="007B4682"/>
    <w:rsid w:val="007B46BD"/>
    <w:rsid w:val="007B47D7"/>
    <w:rsid w:val="007B48B1"/>
    <w:rsid w:val="007B48F2"/>
    <w:rsid w:val="007B49AB"/>
    <w:rsid w:val="007B49EF"/>
    <w:rsid w:val="007B4BE6"/>
    <w:rsid w:val="007B4C1D"/>
    <w:rsid w:val="007B4C91"/>
    <w:rsid w:val="007B4D0B"/>
    <w:rsid w:val="007B4DDA"/>
    <w:rsid w:val="007B4EC9"/>
    <w:rsid w:val="007B4FED"/>
    <w:rsid w:val="007B50EE"/>
    <w:rsid w:val="007B5182"/>
    <w:rsid w:val="007B5267"/>
    <w:rsid w:val="007B5334"/>
    <w:rsid w:val="007B533B"/>
    <w:rsid w:val="007B53F4"/>
    <w:rsid w:val="007B5526"/>
    <w:rsid w:val="007B55B8"/>
    <w:rsid w:val="007B55F2"/>
    <w:rsid w:val="007B56E4"/>
    <w:rsid w:val="007B589E"/>
    <w:rsid w:val="007B5974"/>
    <w:rsid w:val="007B59A7"/>
    <w:rsid w:val="007B59F0"/>
    <w:rsid w:val="007B5A06"/>
    <w:rsid w:val="007B5A40"/>
    <w:rsid w:val="007B5B82"/>
    <w:rsid w:val="007B5CA4"/>
    <w:rsid w:val="007B5CB2"/>
    <w:rsid w:val="007B5D31"/>
    <w:rsid w:val="007B5DAE"/>
    <w:rsid w:val="007B5DD7"/>
    <w:rsid w:val="007B6058"/>
    <w:rsid w:val="007B60ED"/>
    <w:rsid w:val="007B60F8"/>
    <w:rsid w:val="007B6119"/>
    <w:rsid w:val="007B63DA"/>
    <w:rsid w:val="007B63EE"/>
    <w:rsid w:val="007B63F9"/>
    <w:rsid w:val="007B64E3"/>
    <w:rsid w:val="007B6548"/>
    <w:rsid w:val="007B65FF"/>
    <w:rsid w:val="007B6623"/>
    <w:rsid w:val="007B664A"/>
    <w:rsid w:val="007B6671"/>
    <w:rsid w:val="007B669D"/>
    <w:rsid w:val="007B6706"/>
    <w:rsid w:val="007B677D"/>
    <w:rsid w:val="007B6811"/>
    <w:rsid w:val="007B6819"/>
    <w:rsid w:val="007B682C"/>
    <w:rsid w:val="007B684F"/>
    <w:rsid w:val="007B6949"/>
    <w:rsid w:val="007B6968"/>
    <w:rsid w:val="007B6981"/>
    <w:rsid w:val="007B69BF"/>
    <w:rsid w:val="007B69FB"/>
    <w:rsid w:val="007B6ADD"/>
    <w:rsid w:val="007B6AE0"/>
    <w:rsid w:val="007B6B0F"/>
    <w:rsid w:val="007B6B7D"/>
    <w:rsid w:val="007B6C55"/>
    <w:rsid w:val="007B6DAA"/>
    <w:rsid w:val="007B6DCC"/>
    <w:rsid w:val="007B7057"/>
    <w:rsid w:val="007B7081"/>
    <w:rsid w:val="007B709B"/>
    <w:rsid w:val="007B72EF"/>
    <w:rsid w:val="007B7357"/>
    <w:rsid w:val="007B7629"/>
    <w:rsid w:val="007B7719"/>
    <w:rsid w:val="007B771E"/>
    <w:rsid w:val="007B77F6"/>
    <w:rsid w:val="007B77FE"/>
    <w:rsid w:val="007B7844"/>
    <w:rsid w:val="007B7882"/>
    <w:rsid w:val="007B7917"/>
    <w:rsid w:val="007B7954"/>
    <w:rsid w:val="007B79AD"/>
    <w:rsid w:val="007B7BB1"/>
    <w:rsid w:val="007B7C99"/>
    <w:rsid w:val="007B7CB8"/>
    <w:rsid w:val="007B7D61"/>
    <w:rsid w:val="007B7D77"/>
    <w:rsid w:val="007B7DC6"/>
    <w:rsid w:val="007B7ED2"/>
    <w:rsid w:val="007B7F2F"/>
    <w:rsid w:val="007C0067"/>
    <w:rsid w:val="007C00D2"/>
    <w:rsid w:val="007C0146"/>
    <w:rsid w:val="007C0157"/>
    <w:rsid w:val="007C016A"/>
    <w:rsid w:val="007C02B4"/>
    <w:rsid w:val="007C0347"/>
    <w:rsid w:val="007C035C"/>
    <w:rsid w:val="007C0488"/>
    <w:rsid w:val="007C049E"/>
    <w:rsid w:val="007C05A7"/>
    <w:rsid w:val="007C0726"/>
    <w:rsid w:val="007C07B4"/>
    <w:rsid w:val="007C081A"/>
    <w:rsid w:val="007C0928"/>
    <w:rsid w:val="007C092F"/>
    <w:rsid w:val="007C0944"/>
    <w:rsid w:val="007C0A12"/>
    <w:rsid w:val="007C0A3A"/>
    <w:rsid w:val="007C0BED"/>
    <w:rsid w:val="007C0DD1"/>
    <w:rsid w:val="007C0E77"/>
    <w:rsid w:val="007C0FAE"/>
    <w:rsid w:val="007C0FCB"/>
    <w:rsid w:val="007C1098"/>
    <w:rsid w:val="007C1099"/>
    <w:rsid w:val="007C131F"/>
    <w:rsid w:val="007C13EA"/>
    <w:rsid w:val="007C146D"/>
    <w:rsid w:val="007C14B9"/>
    <w:rsid w:val="007C15B5"/>
    <w:rsid w:val="007C15C6"/>
    <w:rsid w:val="007C160C"/>
    <w:rsid w:val="007C175B"/>
    <w:rsid w:val="007C177C"/>
    <w:rsid w:val="007C180B"/>
    <w:rsid w:val="007C1811"/>
    <w:rsid w:val="007C1864"/>
    <w:rsid w:val="007C18BC"/>
    <w:rsid w:val="007C18E4"/>
    <w:rsid w:val="007C193F"/>
    <w:rsid w:val="007C1A3C"/>
    <w:rsid w:val="007C1B3A"/>
    <w:rsid w:val="007C1BA6"/>
    <w:rsid w:val="007C1D81"/>
    <w:rsid w:val="007C1EE9"/>
    <w:rsid w:val="007C2071"/>
    <w:rsid w:val="007C2122"/>
    <w:rsid w:val="007C2335"/>
    <w:rsid w:val="007C239C"/>
    <w:rsid w:val="007C2462"/>
    <w:rsid w:val="007C2481"/>
    <w:rsid w:val="007C25B0"/>
    <w:rsid w:val="007C262B"/>
    <w:rsid w:val="007C2635"/>
    <w:rsid w:val="007C2794"/>
    <w:rsid w:val="007C27E6"/>
    <w:rsid w:val="007C2818"/>
    <w:rsid w:val="007C2869"/>
    <w:rsid w:val="007C2895"/>
    <w:rsid w:val="007C2A78"/>
    <w:rsid w:val="007C2AD6"/>
    <w:rsid w:val="007C2BD9"/>
    <w:rsid w:val="007C2C59"/>
    <w:rsid w:val="007C2CE0"/>
    <w:rsid w:val="007C2D72"/>
    <w:rsid w:val="007C2DA4"/>
    <w:rsid w:val="007C2F12"/>
    <w:rsid w:val="007C30EE"/>
    <w:rsid w:val="007C3231"/>
    <w:rsid w:val="007C325E"/>
    <w:rsid w:val="007C33AF"/>
    <w:rsid w:val="007C33E9"/>
    <w:rsid w:val="007C350C"/>
    <w:rsid w:val="007C352B"/>
    <w:rsid w:val="007C35D7"/>
    <w:rsid w:val="007C361F"/>
    <w:rsid w:val="007C380F"/>
    <w:rsid w:val="007C38CF"/>
    <w:rsid w:val="007C399C"/>
    <w:rsid w:val="007C3A6D"/>
    <w:rsid w:val="007C3B3B"/>
    <w:rsid w:val="007C3B75"/>
    <w:rsid w:val="007C3C25"/>
    <w:rsid w:val="007C3E4C"/>
    <w:rsid w:val="007C3E51"/>
    <w:rsid w:val="007C3F0A"/>
    <w:rsid w:val="007C401C"/>
    <w:rsid w:val="007C40B7"/>
    <w:rsid w:val="007C40E7"/>
    <w:rsid w:val="007C4145"/>
    <w:rsid w:val="007C41A2"/>
    <w:rsid w:val="007C437B"/>
    <w:rsid w:val="007C43A0"/>
    <w:rsid w:val="007C43C3"/>
    <w:rsid w:val="007C4405"/>
    <w:rsid w:val="007C450E"/>
    <w:rsid w:val="007C4514"/>
    <w:rsid w:val="007C4604"/>
    <w:rsid w:val="007C48F3"/>
    <w:rsid w:val="007C4A37"/>
    <w:rsid w:val="007C4B7D"/>
    <w:rsid w:val="007C4BFA"/>
    <w:rsid w:val="007C4CBA"/>
    <w:rsid w:val="007C4E0D"/>
    <w:rsid w:val="007C4E91"/>
    <w:rsid w:val="007C4EA2"/>
    <w:rsid w:val="007C508E"/>
    <w:rsid w:val="007C512E"/>
    <w:rsid w:val="007C51FB"/>
    <w:rsid w:val="007C52F8"/>
    <w:rsid w:val="007C5356"/>
    <w:rsid w:val="007C5384"/>
    <w:rsid w:val="007C553F"/>
    <w:rsid w:val="007C55DE"/>
    <w:rsid w:val="007C5751"/>
    <w:rsid w:val="007C57F5"/>
    <w:rsid w:val="007C5A0B"/>
    <w:rsid w:val="007C5BC0"/>
    <w:rsid w:val="007C5C28"/>
    <w:rsid w:val="007C5CD8"/>
    <w:rsid w:val="007C5CDD"/>
    <w:rsid w:val="007C5E02"/>
    <w:rsid w:val="007C5E15"/>
    <w:rsid w:val="007C5E9E"/>
    <w:rsid w:val="007C5EA8"/>
    <w:rsid w:val="007C5ED5"/>
    <w:rsid w:val="007C5F11"/>
    <w:rsid w:val="007C6041"/>
    <w:rsid w:val="007C609B"/>
    <w:rsid w:val="007C60FF"/>
    <w:rsid w:val="007C6105"/>
    <w:rsid w:val="007C61B7"/>
    <w:rsid w:val="007C61E4"/>
    <w:rsid w:val="007C62A8"/>
    <w:rsid w:val="007C62E1"/>
    <w:rsid w:val="007C6390"/>
    <w:rsid w:val="007C646C"/>
    <w:rsid w:val="007C6488"/>
    <w:rsid w:val="007C64FA"/>
    <w:rsid w:val="007C6569"/>
    <w:rsid w:val="007C6832"/>
    <w:rsid w:val="007C68AD"/>
    <w:rsid w:val="007C68E3"/>
    <w:rsid w:val="007C6915"/>
    <w:rsid w:val="007C69BA"/>
    <w:rsid w:val="007C6B47"/>
    <w:rsid w:val="007C6DB7"/>
    <w:rsid w:val="007C6E27"/>
    <w:rsid w:val="007C6F12"/>
    <w:rsid w:val="007C6FB7"/>
    <w:rsid w:val="007C7040"/>
    <w:rsid w:val="007C7041"/>
    <w:rsid w:val="007C7067"/>
    <w:rsid w:val="007C7082"/>
    <w:rsid w:val="007C709F"/>
    <w:rsid w:val="007C70F4"/>
    <w:rsid w:val="007C7131"/>
    <w:rsid w:val="007C722E"/>
    <w:rsid w:val="007C735F"/>
    <w:rsid w:val="007C7392"/>
    <w:rsid w:val="007C73D2"/>
    <w:rsid w:val="007C74CD"/>
    <w:rsid w:val="007C752B"/>
    <w:rsid w:val="007C75E6"/>
    <w:rsid w:val="007C7809"/>
    <w:rsid w:val="007C780F"/>
    <w:rsid w:val="007C7929"/>
    <w:rsid w:val="007C79C3"/>
    <w:rsid w:val="007C7B9D"/>
    <w:rsid w:val="007C7BC6"/>
    <w:rsid w:val="007C7C36"/>
    <w:rsid w:val="007C7C51"/>
    <w:rsid w:val="007C7CBC"/>
    <w:rsid w:val="007C7CD8"/>
    <w:rsid w:val="007C7E2C"/>
    <w:rsid w:val="007C7F05"/>
    <w:rsid w:val="007D010A"/>
    <w:rsid w:val="007D01F3"/>
    <w:rsid w:val="007D02B5"/>
    <w:rsid w:val="007D02D0"/>
    <w:rsid w:val="007D0452"/>
    <w:rsid w:val="007D0492"/>
    <w:rsid w:val="007D0512"/>
    <w:rsid w:val="007D0534"/>
    <w:rsid w:val="007D05CA"/>
    <w:rsid w:val="007D0683"/>
    <w:rsid w:val="007D0764"/>
    <w:rsid w:val="007D07DD"/>
    <w:rsid w:val="007D0AA0"/>
    <w:rsid w:val="007D0B60"/>
    <w:rsid w:val="007D0C6C"/>
    <w:rsid w:val="007D0D8F"/>
    <w:rsid w:val="007D0DBA"/>
    <w:rsid w:val="007D0F3A"/>
    <w:rsid w:val="007D0FBA"/>
    <w:rsid w:val="007D10FB"/>
    <w:rsid w:val="007D111E"/>
    <w:rsid w:val="007D1389"/>
    <w:rsid w:val="007D147E"/>
    <w:rsid w:val="007D1646"/>
    <w:rsid w:val="007D164B"/>
    <w:rsid w:val="007D1699"/>
    <w:rsid w:val="007D1928"/>
    <w:rsid w:val="007D1A25"/>
    <w:rsid w:val="007D1ACB"/>
    <w:rsid w:val="007D1BFB"/>
    <w:rsid w:val="007D1C07"/>
    <w:rsid w:val="007D1C52"/>
    <w:rsid w:val="007D1D1B"/>
    <w:rsid w:val="007D1EDB"/>
    <w:rsid w:val="007D2013"/>
    <w:rsid w:val="007D2151"/>
    <w:rsid w:val="007D232D"/>
    <w:rsid w:val="007D23D1"/>
    <w:rsid w:val="007D23DF"/>
    <w:rsid w:val="007D2400"/>
    <w:rsid w:val="007D24B7"/>
    <w:rsid w:val="007D24C0"/>
    <w:rsid w:val="007D2531"/>
    <w:rsid w:val="007D2729"/>
    <w:rsid w:val="007D272D"/>
    <w:rsid w:val="007D2731"/>
    <w:rsid w:val="007D27FD"/>
    <w:rsid w:val="007D28E9"/>
    <w:rsid w:val="007D294A"/>
    <w:rsid w:val="007D299F"/>
    <w:rsid w:val="007D29DC"/>
    <w:rsid w:val="007D29FB"/>
    <w:rsid w:val="007D2A26"/>
    <w:rsid w:val="007D2CF0"/>
    <w:rsid w:val="007D2D88"/>
    <w:rsid w:val="007D2E31"/>
    <w:rsid w:val="007D2E5B"/>
    <w:rsid w:val="007D2E6D"/>
    <w:rsid w:val="007D2F59"/>
    <w:rsid w:val="007D2FC4"/>
    <w:rsid w:val="007D2FD9"/>
    <w:rsid w:val="007D30AB"/>
    <w:rsid w:val="007D30C0"/>
    <w:rsid w:val="007D3115"/>
    <w:rsid w:val="007D319E"/>
    <w:rsid w:val="007D31DC"/>
    <w:rsid w:val="007D32FB"/>
    <w:rsid w:val="007D3370"/>
    <w:rsid w:val="007D3372"/>
    <w:rsid w:val="007D3375"/>
    <w:rsid w:val="007D33E4"/>
    <w:rsid w:val="007D34AA"/>
    <w:rsid w:val="007D34CC"/>
    <w:rsid w:val="007D34E3"/>
    <w:rsid w:val="007D3514"/>
    <w:rsid w:val="007D3567"/>
    <w:rsid w:val="007D3614"/>
    <w:rsid w:val="007D372B"/>
    <w:rsid w:val="007D3740"/>
    <w:rsid w:val="007D377D"/>
    <w:rsid w:val="007D37F4"/>
    <w:rsid w:val="007D381A"/>
    <w:rsid w:val="007D395A"/>
    <w:rsid w:val="007D3A1B"/>
    <w:rsid w:val="007D3C3C"/>
    <w:rsid w:val="007D3DCF"/>
    <w:rsid w:val="007D3E0A"/>
    <w:rsid w:val="007D3FFB"/>
    <w:rsid w:val="007D4137"/>
    <w:rsid w:val="007D41C2"/>
    <w:rsid w:val="007D41C4"/>
    <w:rsid w:val="007D421E"/>
    <w:rsid w:val="007D42DB"/>
    <w:rsid w:val="007D4525"/>
    <w:rsid w:val="007D457D"/>
    <w:rsid w:val="007D4672"/>
    <w:rsid w:val="007D4685"/>
    <w:rsid w:val="007D47E5"/>
    <w:rsid w:val="007D4913"/>
    <w:rsid w:val="007D4948"/>
    <w:rsid w:val="007D4971"/>
    <w:rsid w:val="007D49A9"/>
    <w:rsid w:val="007D4ADC"/>
    <w:rsid w:val="007D4DBD"/>
    <w:rsid w:val="007D509C"/>
    <w:rsid w:val="007D5140"/>
    <w:rsid w:val="007D515F"/>
    <w:rsid w:val="007D5190"/>
    <w:rsid w:val="007D527F"/>
    <w:rsid w:val="007D53CC"/>
    <w:rsid w:val="007D53D6"/>
    <w:rsid w:val="007D54CB"/>
    <w:rsid w:val="007D54EA"/>
    <w:rsid w:val="007D5539"/>
    <w:rsid w:val="007D55B0"/>
    <w:rsid w:val="007D5689"/>
    <w:rsid w:val="007D56B0"/>
    <w:rsid w:val="007D577B"/>
    <w:rsid w:val="007D58AE"/>
    <w:rsid w:val="007D58E5"/>
    <w:rsid w:val="007D5915"/>
    <w:rsid w:val="007D5926"/>
    <w:rsid w:val="007D5A39"/>
    <w:rsid w:val="007D5D1D"/>
    <w:rsid w:val="007D5DB1"/>
    <w:rsid w:val="007D5E61"/>
    <w:rsid w:val="007D5E8E"/>
    <w:rsid w:val="007D5F12"/>
    <w:rsid w:val="007D5FEB"/>
    <w:rsid w:val="007D6039"/>
    <w:rsid w:val="007D608B"/>
    <w:rsid w:val="007D613A"/>
    <w:rsid w:val="007D61A6"/>
    <w:rsid w:val="007D6259"/>
    <w:rsid w:val="007D64D7"/>
    <w:rsid w:val="007D65D7"/>
    <w:rsid w:val="007D66F4"/>
    <w:rsid w:val="007D6741"/>
    <w:rsid w:val="007D67C6"/>
    <w:rsid w:val="007D683F"/>
    <w:rsid w:val="007D6875"/>
    <w:rsid w:val="007D6A7C"/>
    <w:rsid w:val="007D6AA0"/>
    <w:rsid w:val="007D6AA8"/>
    <w:rsid w:val="007D6BD8"/>
    <w:rsid w:val="007D6D0C"/>
    <w:rsid w:val="007D6D60"/>
    <w:rsid w:val="007D6DA5"/>
    <w:rsid w:val="007D6E42"/>
    <w:rsid w:val="007D6E6E"/>
    <w:rsid w:val="007D6F2B"/>
    <w:rsid w:val="007D6F3B"/>
    <w:rsid w:val="007D6F5F"/>
    <w:rsid w:val="007D6FAF"/>
    <w:rsid w:val="007D714F"/>
    <w:rsid w:val="007D7189"/>
    <w:rsid w:val="007D7195"/>
    <w:rsid w:val="007D7255"/>
    <w:rsid w:val="007D7369"/>
    <w:rsid w:val="007D745C"/>
    <w:rsid w:val="007D7472"/>
    <w:rsid w:val="007D74D0"/>
    <w:rsid w:val="007D75A9"/>
    <w:rsid w:val="007D75C1"/>
    <w:rsid w:val="007D7641"/>
    <w:rsid w:val="007D7719"/>
    <w:rsid w:val="007D7798"/>
    <w:rsid w:val="007D77BD"/>
    <w:rsid w:val="007D78E2"/>
    <w:rsid w:val="007D78EF"/>
    <w:rsid w:val="007D7AB9"/>
    <w:rsid w:val="007D7B37"/>
    <w:rsid w:val="007D7B78"/>
    <w:rsid w:val="007D7C26"/>
    <w:rsid w:val="007D7E7E"/>
    <w:rsid w:val="007D7E93"/>
    <w:rsid w:val="007D7F22"/>
    <w:rsid w:val="007D7FD5"/>
    <w:rsid w:val="007E0045"/>
    <w:rsid w:val="007E0124"/>
    <w:rsid w:val="007E0145"/>
    <w:rsid w:val="007E0198"/>
    <w:rsid w:val="007E01D0"/>
    <w:rsid w:val="007E02B3"/>
    <w:rsid w:val="007E0458"/>
    <w:rsid w:val="007E04FB"/>
    <w:rsid w:val="007E0521"/>
    <w:rsid w:val="007E0598"/>
    <w:rsid w:val="007E069B"/>
    <w:rsid w:val="007E075D"/>
    <w:rsid w:val="007E0898"/>
    <w:rsid w:val="007E0A13"/>
    <w:rsid w:val="007E0B76"/>
    <w:rsid w:val="007E0B81"/>
    <w:rsid w:val="007E0BBE"/>
    <w:rsid w:val="007E0D1D"/>
    <w:rsid w:val="007E0D50"/>
    <w:rsid w:val="007E0DB6"/>
    <w:rsid w:val="007E0ECA"/>
    <w:rsid w:val="007E0ECF"/>
    <w:rsid w:val="007E115E"/>
    <w:rsid w:val="007E1161"/>
    <w:rsid w:val="007E1184"/>
    <w:rsid w:val="007E11B9"/>
    <w:rsid w:val="007E16AD"/>
    <w:rsid w:val="007E16CC"/>
    <w:rsid w:val="007E176F"/>
    <w:rsid w:val="007E177F"/>
    <w:rsid w:val="007E1798"/>
    <w:rsid w:val="007E180D"/>
    <w:rsid w:val="007E1908"/>
    <w:rsid w:val="007E1917"/>
    <w:rsid w:val="007E1AF9"/>
    <w:rsid w:val="007E1B58"/>
    <w:rsid w:val="007E1BD1"/>
    <w:rsid w:val="007E1DA3"/>
    <w:rsid w:val="007E1ED1"/>
    <w:rsid w:val="007E1F18"/>
    <w:rsid w:val="007E1F28"/>
    <w:rsid w:val="007E1F57"/>
    <w:rsid w:val="007E1FCE"/>
    <w:rsid w:val="007E1FF0"/>
    <w:rsid w:val="007E220B"/>
    <w:rsid w:val="007E2247"/>
    <w:rsid w:val="007E248F"/>
    <w:rsid w:val="007E257C"/>
    <w:rsid w:val="007E273D"/>
    <w:rsid w:val="007E277D"/>
    <w:rsid w:val="007E28E1"/>
    <w:rsid w:val="007E2969"/>
    <w:rsid w:val="007E29AF"/>
    <w:rsid w:val="007E29CE"/>
    <w:rsid w:val="007E2B59"/>
    <w:rsid w:val="007E2BB4"/>
    <w:rsid w:val="007E2BDB"/>
    <w:rsid w:val="007E2D79"/>
    <w:rsid w:val="007E2DC1"/>
    <w:rsid w:val="007E2E05"/>
    <w:rsid w:val="007E2F69"/>
    <w:rsid w:val="007E2F9C"/>
    <w:rsid w:val="007E30C6"/>
    <w:rsid w:val="007E3167"/>
    <w:rsid w:val="007E3334"/>
    <w:rsid w:val="007E333F"/>
    <w:rsid w:val="007E355C"/>
    <w:rsid w:val="007E36BB"/>
    <w:rsid w:val="007E37A1"/>
    <w:rsid w:val="007E3806"/>
    <w:rsid w:val="007E3807"/>
    <w:rsid w:val="007E39DB"/>
    <w:rsid w:val="007E39E0"/>
    <w:rsid w:val="007E3A11"/>
    <w:rsid w:val="007E3A21"/>
    <w:rsid w:val="007E3AEF"/>
    <w:rsid w:val="007E3C0F"/>
    <w:rsid w:val="007E3C48"/>
    <w:rsid w:val="007E3CD8"/>
    <w:rsid w:val="007E3D54"/>
    <w:rsid w:val="007E4189"/>
    <w:rsid w:val="007E41E6"/>
    <w:rsid w:val="007E42DC"/>
    <w:rsid w:val="007E42E8"/>
    <w:rsid w:val="007E4402"/>
    <w:rsid w:val="007E445B"/>
    <w:rsid w:val="007E449F"/>
    <w:rsid w:val="007E451B"/>
    <w:rsid w:val="007E4625"/>
    <w:rsid w:val="007E4632"/>
    <w:rsid w:val="007E4675"/>
    <w:rsid w:val="007E46F0"/>
    <w:rsid w:val="007E47E2"/>
    <w:rsid w:val="007E484B"/>
    <w:rsid w:val="007E4858"/>
    <w:rsid w:val="007E4863"/>
    <w:rsid w:val="007E4879"/>
    <w:rsid w:val="007E4964"/>
    <w:rsid w:val="007E4A00"/>
    <w:rsid w:val="007E4A7B"/>
    <w:rsid w:val="007E4A9F"/>
    <w:rsid w:val="007E4AE6"/>
    <w:rsid w:val="007E4B9C"/>
    <w:rsid w:val="007E4C99"/>
    <w:rsid w:val="007E4E7A"/>
    <w:rsid w:val="007E4E82"/>
    <w:rsid w:val="007E4FB0"/>
    <w:rsid w:val="007E4FB2"/>
    <w:rsid w:val="007E5048"/>
    <w:rsid w:val="007E5065"/>
    <w:rsid w:val="007E50C3"/>
    <w:rsid w:val="007E50D7"/>
    <w:rsid w:val="007E5111"/>
    <w:rsid w:val="007E512D"/>
    <w:rsid w:val="007E5141"/>
    <w:rsid w:val="007E5231"/>
    <w:rsid w:val="007E52A9"/>
    <w:rsid w:val="007E52BB"/>
    <w:rsid w:val="007E54C6"/>
    <w:rsid w:val="007E574E"/>
    <w:rsid w:val="007E57EA"/>
    <w:rsid w:val="007E5984"/>
    <w:rsid w:val="007E5A81"/>
    <w:rsid w:val="007E5B7F"/>
    <w:rsid w:val="007E5C41"/>
    <w:rsid w:val="007E5C4B"/>
    <w:rsid w:val="007E5C81"/>
    <w:rsid w:val="007E5D06"/>
    <w:rsid w:val="007E5D24"/>
    <w:rsid w:val="007E5D36"/>
    <w:rsid w:val="007E5D3F"/>
    <w:rsid w:val="007E5D67"/>
    <w:rsid w:val="007E5D89"/>
    <w:rsid w:val="007E5DA5"/>
    <w:rsid w:val="007E5DB5"/>
    <w:rsid w:val="007E5E40"/>
    <w:rsid w:val="007E5E82"/>
    <w:rsid w:val="007E5EBD"/>
    <w:rsid w:val="007E6121"/>
    <w:rsid w:val="007E619F"/>
    <w:rsid w:val="007E630E"/>
    <w:rsid w:val="007E6381"/>
    <w:rsid w:val="007E63B0"/>
    <w:rsid w:val="007E6587"/>
    <w:rsid w:val="007E6672"/>
    <w:rsid w:val="007E66F2"/>
    <w:rsid w:val="007E678B"/>
    <w:rsid w:val="007E6791"/>
    <w:rsid w:val="007E6820"/>
    <w:rsid w:val="007E69A4"/>
    <w:rsid w:val="007E6AE7"/>
    <w:rsid w:val="007E6B66"/>
    <w:rsid w:val="007E6B7A"/>
    <w:rsid w:val="007E6CAF"/>
    <w:rsid w:val="007E6CFC"/>
    <w:rsid w:val="007E6D16"/>
    <w:rsid w:val="007E6D4A"/>
    <w:rsid w:val="007E6D8B"/>
    <w:rsid w:val="007E6F5A"/>
    <w:rsid w:val="007E6FBB"/>
    <w:rsid w:val="007E705D"/>
    <w:rsid w:val="007E70A4"/>
    <w:rsid w:val="007E70C3"/>
    <w:rsid w:val="007E70D7"/>
    <w:rsid w:val="007E70EE"/>
    <w:rsid w:val="007E7114"/>
    <w:rsid w:val="007E7120"/>
    <w:rsid w:val="007E7192"/>
    <w:rsid w:val="007E71C6"/>
    <w:rsid w:val="007E7279"/>
    <w:rsid w:val="007E7285"/>
    <w:rsid w:val="007E72BD"/>
    <w:rsid w:val="007E7376"/>
    <w:rsid w:val="007E73A1"/>
    <w:rsid w:val="007E742F"/>
    <w:rsid w:val="007E7647"/>
    <w:rsid w:val="007E76A8"/>
    <w:rsid w:val="007E7875"/>
    <w:rsid w:val="007E7A03"/>
    <w:rsid w:val="007E7AE9"/>
    <w:rsid w:val="007E7BBE"/>
    <w:rsid w:val="007E7C6D"/>
    <w:rsid w:val="007E7C9F"/>
    <w:rsid w:val="007E7CC9"/>
    <w:rsid w:val="007E7D02"/>
    <w:rsid w:val="007E7E18"/>
    <w:rsid w:val="007E7E56"/>
    <w:rsid w:val="007E7F22"/>
    <w:rsid w:val="007F0049"/>
    <w:rsid w:val="007F03AC"/>
    <w:rsid w:val="007F0450"/>
    <w:rsid w:val="007F045B"/>
    <w:rsid w:val="007F0513"/>
    <w:rsid w:val="007F058D"/>
    <w:rsid w:val="007F0595"/>
    <w:rsid w:val="007F0664"/>
    <w:rsid w:val="007F070A"/>
    <w:rsid w:val="007F0745"/>
    <w:rsid w:val="007F0772"/>
    <w:rsid w:val="007F0926"/>
    <w:rsid w:val="007F09CF"/>
    <w:rsid w:val="007F0A8D"/>
    <w:rsid w:val="007F0B5F"/>
    <w:rsid w:val="007F0B98"/>
    <w:rsid w:val="007F0C96"/>
    <w:rsid w:val="007F0D67"/>
    <w:rsid w:val="007F0D9E"/>
    <w:rsid w:val="007F0EF1"/>
    <w:rsid w:val="007F0FAC"/>
    <w:rsid w:val="007F0FE7"/>
    <w:rsid w:val="007F112E"/>
    <w:rsid w:val="007F1151"/>
    <w:rsid w:val="007F11CA"/>
    <w:rsid w:val="007F12EA"/>
    <w:rsid w:val="007F12FC"/>
    <w:rsid w:val="007F1346"/>
    <w:rsid w:val="007F1409"/>
    <w:rsid w:val="007F1436"/>
    <w:rsid w:val="007F14AC"/>
    <w:rsid w:val="007F14ED"/>
    <w:rsid w:val="007F163F"/>
    <w:rsid w:val="007F1684"/>
    <w:rsid w:val="007F16B7"/>
    <w:rsid w:val="007F174F"/>
    <w:rsid w:val="007F18A7"/>
    <w:rsid w:val="007F19AE"/>
    <w:rsid w:val="007F19B0"/>
    <w:rsid w:val="007F19ED"/>
    <w:rsid w:val="007F1BD6"/>
    <w:rsid w:val="007F1BEA"/>
    <w:rsid w:val="007F1C41"/>
    <w:rsid w:val="007F1D3B"/>
    <w:rsid w:val="007F1DAA"/>
    <w:rsid w:val="007F1F4C"/>
    <w:rsid w:val="007F1F8D"/>
    <w:rsid w:val="007F1FE4"/>
    <w:rsid w:val="007F209F"/>
    <w:rsid w:val="007F20AB"/>
    <w:rsid w:val="007F20FB"/>
    <w:rsid w:val="007F2124"/>
    <w:rsid w:val="007F21A7"/>
    <w:rsid w:val="007F220E"/>
    <w:rsid w:val="007F2243"/>
    <w:rsid w:val="007F230D"/>
    <w:rsid w:val="007F2346"/>
    <w:rsid w:val="007F239B"/>
    <w:rsid w:val="007F242C"/>
    <w:rsid w:val="007F2440"/>
    <w:rsid w:val="007F265D"/>
    <w:rsid w:val="007F266B"/>
    <w:rsid w:val="007F280D"/>
    <w:rsid w:val="007F2912"/>
    <w:rsid w:val="007F2926"/>
    <w:rsid w:val="007F2ADB"/>
    <w:rsid w:val="007F2AE3"/>
    <w:rsid w:val="007F2B3E"/>
    <w:rsid w:val="007F2E58"/>
    <w:rsid w:val="007F2F3F"/>
    <w:rsid w:val="007F2FB0"/>
    <w:rsid w:val="007F3051"/>
    <w:rsid w:val="007F30CD"/>
    <w:rsid w:val="007F313B"/>
    <w:rsid w:val="007F314D"/>
    <w:rsid w:val="007F3230"/>
    <w:rsid w:val="007F3258"/>
    <w:rsid w:val="007F3266"/>
    <w:rsid w:val="007F3291"/>
    <w:rsid w:val="007F3322"/>
    <w:rsid w:val="007F340D"/>
    <w:rsid w:val="007F3483"/>
    <w:rsid w:val="007F34D1"/>
    <w:rsid w:val="007F34DE"/>
    <w:rsid w:val="007F359A"/>
    <w:rsid w:val="007F35AC"/>
    <w:rsid w:val="007F3713"/>
    <w:rsid w:val="007F3762"/>
    <w:rsid w:val="007F37A3"/>
    <w:rsid w:val="007F38E0"/>
    <w:rsid w:val="007F38FB"/>
    <w:rsid w:val="007F3982"/>
    <w:rsid w:val="007F3A11"/>
    <w:rsid w:val="007F3A1C"/>
    <w:rsid w:val="007F3A1E"/>
    <w:rsid w:val="007F3BB2"/>
    <w:rsid w:val="007F3C08"/>
    <w:rsid w:val="007F3C18"/>
    <w:rsid w:val="007F3D74"/>
    <w:rsid w:val="007F3EC3"/>
    <w:rsid w:val="007F3EEF"/>
    <w:rsid w:val="007F3F84"/>
    <w:rsid w:val="007F3FD2"/>
    <w:rsid w:val="007F3FDF"/>
    <w:rsid w:val="007F3FF4"/>
    <w:rsid w:val="007F402C"/>
    <w:rsid w:val="007F4176"/>
    <w:rsid w:val="007F436B"/>
    <w:rsid w:val="007F43FC"/>
    <w:rsid w:val="007F44B3"/>
    <w:rsid w:val="007F44B8"/>
    <w:rsid w:val="007F4629"/>
    <w:rsid w:val="007F4645"/>
    <w:rsid w:val="007F46B3"/>
    <w:rsid w:val="007F47C0"/>
    <w:rsid w:val="007F4831"/>
    <w:rsid w:val="007F48CB"/>
    <w:rsid w:val="007F48D0"/>
    <w:rsid w:val="007F48FD"/>
    <w:rsid w:val="007F4CD5"/>
    <w:rsid w:val="007F4D22"/>
    <w:rsid w:val="007F4D97"/>
    <w:rsid w:val="007F4DF2"/>
    <w:rsid w:val="007F4E2F"/>
    <w:rsid w:val="007F5052"/>
    <w:rsid w:val="007F5066"/>
    <w:rsid w:val="007F5181"/>
    <w:rsid w:val="007F52BD"/>
    <w:rsid w:val="007F5422"/>
    <w:rsid w:val="007F5478"/>
    <w:rsid w:val="007F56E1"/>
    <w:rsid w:val="007F5713"/>
    <w:rsid w:val="007F578F"/>
    <w:rsid w:val="007F57E6"/>
    <w:rsid w:val="007F5855"/>
    <w:rsid w:val="007F5890"/>
    <w:rsid w:val="007F5A0D"/>
    <w:rsid w:val="007F5A6F"/>
    <w:rsid w:val="007F5ABE"/>
    <w:rsid w:val="007F5B19"/>
    <w:rsid w:val="007F5BD4"/>
    <w:rsid w:val="007F5D71"/>
    <w:rsid w:val="007F5D80"/>
    <w:rsid w:val="007F5D8B"/>
    <w:rsid w:val="007F5E26"/>
    <w:rsid w:val="007F5E87"/>
    <w:rsid w:val="007F5EBF"/>
    <w:rsid w:val="007F5ED1"/>
    <w:rsid w:val="007F5F38"/>
    <w:rsid w:val="007F5F3B"/>
    <w:rsid w:val="007F6070"/>
    <w:rsid w:val="007F60BF"/>
    <w:rsid w:val="007F6268"/>
    <w:rsid w:val="007F62D8"/>
    <w:rsid w:val="007F62DF"/>
    <w:rsid w:val="007F62E0"/>
    <w:rsid w:val="007F62FF"/>
    <w:rsid w:val="007F6306"/>
    <w:rsid w:val="007F643E"/>
    <w:rsid w:val="007F64E6"/>
    <w:rsid w:val="007F654E"/>
    <w:rsid w:val="007F6636"/>
    <w:rsid w:val="007F6750"/>
    <w:rsid w:val="007F6AAD"/>
    <w:rsid w:val="007F6B9D"/>
    <w:rsid w:val="007F6C30"/>
    <w:rsid w:val="007F6CA8"/>
    <w:rsid w:val="007F6CCD"/>
    <w:rsid w:val="007F6CE3"/>
    <w:rsid w:val="007F6E8C"/>
    <w:rsid w:val="007F6F20"/>
    <w:rsid w:val="007F6F3C"/>
    <w:rsid w:val="007F7005"/>
    <w:rsid w:val="007F7014"/>
    <w:rsid w:val="007F7102"/>
    <w:rsid w:val="007F7138"/>
    <w:rsid w:val="007F7237"/>
    <w:rsid w:val="007F7316"/>
    <w:rsid w:val="007F7393"/>
    <w:rsid w:val="007F73A7"/>
    <w:rsid w:val="007F74DD"/>
    <w:rsid w:val="007F774A"/>
    <w:rsid w:val="007F779B"/>
    <w:rsid w:val="007F7846"/>
    <w:rsid w:val="007F7887"/>
    <w:rsid w:val="007F79AC"/>
    <w:rsid w:val="007F7B0C"/>
    <w:rsid w:val="007F7B41"/>
    <w:rsid w:val="007F7B7E"/>
    <w:rsid w:val="007F7B84"/>
    <w:rsid w:val="007F7BA2"/>
    <w:rsid w:val="007F7D87"/>
    <w:rsid w:val="007F7E66"/>
    <w:rsid w:val="007F7ED1"/>
    <w:rsid w:val="007F7F63"/>
    <w:rsid w:val="008000EC"/>
    <w:rsid w:val="00800283"/>
    <w:rsid w:val="008002DC"/>
    <w:rsid w:val="00800302"/>
    <w:rsid w:val="0080039B"/>
    <w:rsid w:val="008003AA"/>
    <w:rsid w:val="008004F6"/>
    <w:rsid w:val="00800615"/>
    <w:rsid w:val="00800680"/>
    <w:rsid w:val="00800721"/>
    <w:rsid w:val="00800743"/>
    <w:rsid w:val="008007F7"/>
    <w:rsid w:val="008008C5"/>
    <w:rsid w:val="008009FE"/>
    <w:rsid w:val="00800A4F"/>
    <w:rsid w:val="00800A7C"/>
    <w:rsid w:val="00800F15"/>
    <w:rsid w:val="00800FE9"/>
    <w:rsid w:val="00800FEE"/>
    <w:rsid w:val="00801007"/>
    <w:rsid w:val="0080103C"/>
    <w:rsid w:val="008010AB"/>
    <w:rsid w:val="0080117A"/>
    <w:rsid w:val="008011AD"/>
    <w:rsid w:val="00801206"/>
    <w:rsid w:val="00801208"/>
    <w:rsid w:val="008013C6"/>
    <w:rsid w:val="008014C7"/>
    <w:rsid w:val="00801504"/>
    <w:rsid w:val="00801568"/>
    <w:rsid w:val="008015F0"/>
    <w:rsid w:val="00801688"/>
    <w:rsid w:val="008016C1"/>
    <w:rsid w:val="008016DA"/>
    <w:rsid w:val="008017C9"/>
    <w:rsid w:val="008017F6"/>
    <w:rsid w:val="008018E5"/>
    <w:rsid w:val="00801979"/>
    <w:rsid w:val="00801997"/>
    <w:rsid w:val="00801A10"/>
    <w:rsid w:val="00801A99"/>
    <w:rsid w:val="00801B66"/>
    <w:rsid w:val="00801E0E"/>
    <w:rsid w:val="00801E10"/>
    <w:rsid w:val="00801F25"/>
    <w:rsid w:val="00801F27"/>
    <w:rsid w:val="00801F3F"/>
    <w:rsid w:val="00802168"/>
    <w:rsid w:val="008022CE"/>
    <w:rsid w:val="008022EB"/>
    <w:rsid w:val="0080251A"/>
    <w:rsid w:val="0080251C"/>
    <w:rsid w:val="008026D9"/>
    <w:rsid w:val="008026FE"/>
    <w:rsid w:val="0080272D"/>
    <w:rsid w:val="00802735"/>
    <w:rsid w:val="008028C1"/>
    <w:rsid w:val="00802966"/>
    <w:rsid w:val="008029B2"/>
    <w:rsid w:val="00802A1C"/>
    <w:rsid w:val="00802B32"/>
    <w:rsid w:val="00802CAF"/>
    <w:rsid w:val="00802CD6"/>
    <w:rsid w:val="00802DF9"/>
    <w:rsid w:val="00802E5C"/>
    <w:rsid w:val="00802E80"/>
    <w:rsid w:val="00802F29"/>
    <w:rsid w:val="00802F49"/>
    <w:rsid w:val="0080304D"/>
    <w:rsid w:val="0080319B"/>
    <w:rsid w:val="008031B4"/>
    <w:rsid w:val="008032BE"/>
    <w:rsid w:val="008033DC"/>
    <w:rsid w:val="0080383C"/>
    <w:rsid w:val="00803899"/>
    <w:rsid w:val="00803933"/>
    <w:rsid w:val="0080396E"/>
    <w:rsid w:val="008039FF"/>
    <w:rsid w:val="00803A0D"/>
    <w:rsid w:val="00803A20"/>
    <w:rsid w:val="00803AC9"/>
    <w:rsid w:val="00803ADC"/>
    <w:rsid w:val="00803B68"/>
    <w:rsid w:val="00803B77"/>
    <w:rsid w:val="00803BC2"/>
    <w:rsid w:val="00803C54"/>
    <w:rsid w:val="00803C62"/>
    <w:rsid w:val="00803DF8"/>
    <w:rsid w:val="00803E23"/>
    <w:rsid w:val="00803E3B"/>
    <w:rsid w:val="00804011"/>
    <w:rsid w:val="0080402E"/>
    <w:rsid w:val="00804045"/>
    <w:rsid w:val="0080414A"/>
    <w:rsid w:val="00804251"/>
    <w:rsid w:val="00804295"/>
    <w:rsid w:val="008044C1"/>
    <w:rsid w:val="008045EC"/>
    <w:rsid w:val="0080465F"/>
    <w:rsid w:val="008047B0"/>
    <w:rsid w:val="0080481C"/>
    <w:rsid w:val="008048DD"/>
    <w:rsid w:val="0080494B"/>
    <w:rsid w:val="008049C5"/>
    <w:rsid w:val="008049C8"/>
    <w:rsid w:val="00804A24"/>
    <w:rsid w:val="00804A50"/>
    <w:rsid w:val="00804C96"/>
    <w:rsid w:val="00804CD6"/>
    <w:rsid w:val="00804F8C"/>
    <w:rsid w:val="008050AC"/>
    <w:rsid w:val="008051DD"/>
    <w:rsid w:val="00805308"/>
    <w:rsid w:val="00805405"/>
    <w:rsid w:val="008055F4"/>
    <w:rsid w:val="008056D2"/>
    <w:rsid w:val="0080574B"/>
    <w:rsid w:val="0080580F"/>
    <w:rsid w:val="00805894"/>
    <w:rsid w:val="00805967"/>
    <w:rsid w:val="00805971"/>
    <w:rsid w:val="00805A7B"/>
    <w:rsid w:val="00805CD0"/>
    <w:rsid w:val="00805D30"/>
    <w:rsid w:val="00805E00"/>
    <w:rsid w:val="00805E71"/>
    <w:rsid w:val="00805EA5"/>
    <w:rsid w:val="00805EDF"/>
    <w:rsid w:val="00806099"/>
    <w:rsid w:val="008060B3"/>
    <w:rsid w:val="00806208"/>
    <w:rsid w:val="00806226"/>
    <w:rsid w:val="008062E6"/>
    <w:rsid w:val="00806491"/>
    <w:rsid w:val="008064D6"/>
    <w:rsid w:val="008065D8"/>
    <w:rsid w:val="008066A2"/>
    <w:rsid w:val="0080677E"/>
    <w:rsid w:val="008067A5"/>
    <w:rsid w:val="00806869"/>
    <w:rsid w:val="0080687E"/>
    <w:rsid w:val="00806899"/>
    <w:rsid w:val="00806929"/>
    <w:rsid w:val="00806A00"/>
    <w:rsid w:val="00806A7D"/>
    <w:rsid w:val="00806A8B"/>
    <w:rsid w:val="00806B44"/>
    <w:rsid w:val="00806BB2"/>
    <w:rsid w:val="00806BE6"/>
    <w:rsid w:val="00806C85"/>
    <w:rsid w:val="00806CB6"/>
    <w:rsid w:val="00806CE1"/>
    <w:rsid w:val="00806F36"/>
    <w:rsid w:val="00806F9A"/>
    <w:rsid w:val="00807078"/>
    <w:rsid w:val="008071D7"/>
    <w:rsid w:val="008072E8"/>
    <w:rsid w:val="0080733B"/>
    <w:rsid w:val="0080734C"/>
    <w:rsid w:val="008073CC"/>
    <w:rsid w:val="00807487"/>
    <w:rsid w:val="008074DC"/>
    <w:rsid w:val="00807507"/>
    <w:rsid w:val="00807555"/>
    <w:rsid w:val="00807570"/>
    <w:rsid w:val="00807597"/>
    <w:rsid w:val="00807631"/>
    <w:rsid w:val="0080764F"/>
    <w:rsid w:val="008077E8"/>
    <w:rsid w:val="0080780A"/>
    <w:rsid w:val="0080783C"/>
    <w:rsid w:val="00807848"/>
    <w:rsid w:val="0080791F"/>
    <w:rsid w:val="00807974"/>
    <w:rsid w:val="008079DC"/>
    <w:rsid w:val="00807A0E"/>
    <w:rsid w:val="00807ADA"/>
    <w:rsid w:val="00807B04"/>
    <w:rsid w:val="00807B7F"/>
    <w:rsid w:val="00807E2A"/>
    <w:rsid w:val="00807E56"/>
    <w:rsid w:val="00807F18"/>
    <w:rsid w:val="00807FAB"/>
    <w:rsid w:val="00810067"/>
    <w:rsid w:val="008100D3"/>
    <w:rsid w:val="00810108"/>
    <w:rsid w:val="00810131"/>
    <w:rsid w:val="008101C4"/>
    <w:rsid w:val="008101CC"/>
    <w:rsid w:val="0081026F"/>
    <w:rsid w:val="008102D2"/>
    <w:rsid w:val="008103F3"/>
    <w:rsid w:val="008104B8"/>
    <w:rsid w:val="008104DA"/>
    <w:rsid w:val="00810554"/>
    <w:rsid w:val="0081055A"/>
    <w:rsid w:val="008105ED"/>
    <w:rsid w:val="00810824"/>
    <w:rsid w:val="0081085A"/>
    <w:rsid w:val="008108C6"/>
    <w:rsid w:val="00810987"/>
    <w:rsid w:val="00810A12"/>
    <w:rsid w:val="00810AD3"/>
    <w:rsid w:val="00810ADA"/>
    <w:rsid w:val="00810D04"/>
    <w:rsid w:val="00810DB4"/>
    <w:rsid w:val="00810E75"/>
    <w:rsid w:val="008111D0"/>
    <w:rsid w:val="008111D1"/>
    <w:rsid w:val="0081131D"/>
    <w:rsid w:val="008113A4"/>
    <w:rsid w:val="0081140B"/>
    <w:rsid w:val="0081147B"/>
    <w:rsid w:val="008114AE"/>
    <w:rsid w:val="00811526"/>
    <w:rsid w:val="008117B1"/>
    <w:rsid w:val="008117FD"/>
    <w:rsid w:val="00811842"/>
    <w:rsid w:val="008119AA"/>
    <w:rsid w:val="008119C4"/>
    <w:rsid w:val="00811AB5"/>
    <w:rsid w:val="00811ADB"/>
    <w:rsid w:val="00811B5C"/>
    <w:rsid w:val="00811C69"/>
    <w:rsid w:val="00811C93"/>
    <w:rsid w:val="00811C9C"/>
    <w:rsid w:val="00811D21"/>
    <w:rsid w:val="00811DF4"/>
    <w:rsid w:val="00811E4B"/>
    <w:rsid w:val="0081200B"/>
    <w:rsid w:val="00812152"/>
    <w:rsid w:val="00812298"/>
    <w:rsid w:val="008122E0"/>
    <w:rsid w:val="00812371"/>
    <w:rsid w:val="008124C0"/>
    <w:rsid w:val="008124F7"/>
    <w:rsid w:val="00812640"/>
    <w:rsid w:val="008126EF"/>
    <w:rsid w:val="0081279D"/>
    <w:rsid w:val="008129BC"/>
    <w:rsid w:val="00812A8D"/>
    <w:rsid w:val="00812BBD"/>
    <w:rsid w:val="00812CE4"/>
    <w:rsid w:val="00812D76"/>
    <w:rsid w:val="00812DB1"/>
    <w:rsid w:val="00812E2A"/>
    <w:rsid w:val="00812E41"/>
    <w:rsid w:val="00812E6D"/>
    <w:rsid w:val="00812E8E"/>
    <w:rsid w:val="00812F73"/>
    <w:rsid w:val="00812F8C"/>
    <w:rsid w:val="0081300C"/>
    <w:rsid w:val="008130E0"/>
    <w:rsid w:val="00813134"/>
    <w:rsid w:val="008131EE"/>
    <w:rsid w:val="0081327C"/>
    <w:rsid w:val="008132C1"/>
    <w:rsid w:val="00813401"/>
    <w:rsid w:val="0081342C"/>
    <w:rsid w:val="00813468"/>
    <w:rsid w:val="008134AC"/>
    <w:rsid w:val="008134EB"/>
    <w:rsid w:val="0081353F"/>
    <w:rsid w:val="0081382E"/>
    <w:rsid w:val="00813835"/>
    <w:rsid w:val="008138C8"/>
    <w:rsid w:val="00813B23"/>
    <w:rsid w:val="00813B26"/>
    <w:rsid w:val="00813BA6"/>
    <w:rsid w:val="00813D24"/>
    <w:rsid w:val="00813DF8"/>
    <w:rsid w:val="00813E45"/>
    <w:rsid w:val="00813EE1"/>
    <w:rsid w:val="00813F03"/>
    <w:rsid w:val="00813F0C"/>
    <w:rsid w:val="00813F85"/>
    <w:rsid w:val="00813FFA"/>
    <w:rsid w:val="0081411D"/>
    <w:rsid w:val="008141B3"/>
    <w:rsid w:val="008141EF"/>
    <w:rsid w:val="00814209"/>
    <w:rsid w:val="00814277"/>
    <w:rsid w:val="008142D8"/>
    <w:rsid w:val="00814361"/>
    <w:rsid w:val="00814470"/>
    <w:rsid w:val="008144F7"/>
    <w:rsid w:val="00814568"/>
    <w:rsid w:val="008145CD"/>
    <w:rsid w:val="00814615"/>
    <w:rsid w:val="00814677"/>
    <w:rsid w:val="00814798"/>
    <w:rsid w:val="008149F0"/>
    <w:rsid w:val="00814B37"/>
    <w:rsid w:val="00814C54"/>
    <w:rsid w:val="00814DE9"/>
    <w:rsid w:val="00814F42"/>
    <w:rsid w:val="00814F54"/>
    <w:rsid w:val="00814F62"/>
    <w:rsid w:val="00815066"/>
    <w:rsid w:val="008151AB"/>
    <w:rsid w:val="008151C5"/>
    <w:rsid w:val="008151F5"/>
    <w:rsid w:val="0081522A"/>
    <w:rsid w:val="00815233"/>
    <w:rsid w:val="0081523D"/>
    <w:rsid w:val="00815294"/>
    <w:rsid w:val="008152CD"/>
    <w:rsid w:val="008152ED"/>
    <w:rsid w:val="008152FB"/>
    <w:rsid w:val="008153DA"/>
    <w:rsid w:val="008155B4"/>
    <w:rsid w:val="00815643"/>
    <w:rsid w:val="00815755"/>
    <w:rsid w:val="0081579D"/>
    <w:rsid w:val="008157D2"/>
    <w:rsid w:val="0081589A"/>
    <w:rsid w:val="008158C8"/>
    <w:rsid w:val="00815A5C"/>
    <w:rsid w:val="00815A80"/>
    <w:rsid w:val="00815ACA"/>
    <w:rsid w:val="00815B0E"/>
    <w:rsid w:val="00815B11"/>
    <w:rsid w:val="00815C89"/>
    <w:rsid w:val="00815D0E"/>
    <w:rsid w:val="00815DDC"/>
    <w:rsid w:val="00815DEF"/>
    <w:rsid w:val="00815FDA"/>
    <w:rsid w:val="00816038"/>
    <w:rsid w:val="00816097"/>
    <w:rsid w:val="008160CB"/>
    <w:rsid w:val="00816152"/>
    <w:rsid w:val="00816187"/>
    <w:rsid w:val="008161C2"/>
    <w:rsid w:val="008164AA"/>
    <w:rsid w:val="008164D6"/>
    <w:rsid w:val="008165B4"/>
    <w:rsid w:val="008165FF"/>
    <w:rsid w:val="0081668C"/>
    <w:rsid w:val="00816734"/>
    <w:rsid w:val="00816766"/>
    <w:rsid w:val="0081680C"/>
    <w:rsid w:val="00816905"/>
    <w:rsid w:val="00816A05"/>
    <w:rsid w:val="00816A83"/>
    <w:rsid w:val="00816AB2"/>
    <w:rsid w:val="00816B23"/>
    <w:rsid w:val="00816B5C"/>
    <w:rsid w:val="00816BAC"/>
    <w:rsid w:val="00816C70"/>
    <w:rsid w:val="00816CBB"/>
    <w:rsid w:val="00816CEC"/>
    <w:rsid w:val="00816DB3"/>
    <w:rsid w:val="00816E0F"/>
    <w:rsid w:val="00816E56"/>
    <w:rsid w:val="008170AB"/>
    <w:rsid w:val="00817122"/>
    <w:rsid w:val="0081715D"/>
    <w:rsid w:val="00817179"/>
    <w:rsid w:val="0081719E"/>
    <w:rsid w:val="0081725D"/>
    <w:rsid w:val="00817328"/>
    <w:rsid w:val="00817338"/>
    <w:rsid w:val="00817402"/>
    <w:rsid w:val="00817471"/>
    <w:rsid w:val="008174D2"/>
    <w:rsid w:val="0081767D"/>
    <w:rsid w:val="0081771D"/>
    <w:rsid w:val="00817767"/>
    <w:rsid w:val="008177A0"/>
    <w:rsid w:val="00817834"/>
    <w:rsid w:val="0081787B"/>
    <w:rsid w:val="0081796E"/>
    <w:rsid w:val="00817A09"/>
    <w:rsid w:val="00817A19"/>
    <w:rsid w:val="00817A7D"/>
    <w:rsid w:val="00817A85"/>
    <w:rsid w:val="00817AD0"/>
    <w:rsid w:val="00817B41"/>
    <w:rsid w:val="00817B9D"/>
    <w:rsid w:val="00817BE3"/>
    <w:rsid w:val="00817DA2"/>
    <w:rsid w:val="00817EC6"/>
    <w:rsid w:val="00817F7C"/>
    <w:rsid w:val="00817FAD"/>
    <w:rsid w:val="00817FF7"/>
    <w:rsid w:val="00820013"/>
    <w:rsid w:val="008200B4"/>
    <w:rsid w:val="008200CA"/>
    <w:rsid w:val="0082013C"/>
    <w:rsid w:val="0082025D"/>
    <w:rsid w:val="00820481"/>
    <w:rsid w:val="008205D8"/>
    <w:rsid w:val="008207E5"/>
    <w:rsid w:val="00820856"/>
    <w:rsid w:val="008208FE"/>
    <w:rsid w:val="00820955"/>
    <w:rsid w:val="008209A3"/>
    <w:rsid w:val="00820A3E"/>
    <w:rsid w:val="00820A43"/>
    <w:rsid w:val="00820AC1"/>
    <w:rsid w:val="00820AED"/>
    <w:rsid w:val="00820B0D"/>
    <w:rsid w:val="00820B34"/>
    <w:rsid w:val="00820B44"/>
    <w:rsid w:val="00820C30"/>
    <w:rsid w:val="00820C32"/>
    <w:rsid w:val="00820D34"/>
    <w:rsid w:val="00820DB1"/>
    <w:rsid w:val="00820DB3"/>
    <w:rsid w:val="00820DDE"/>
    <w:rsid w:val="00820EAA"/>
    <w:rsid w:val="00820ED7"/>
    <w:rsid w:val="00820F7A"/>
    <w:rsid w:val="008210C0"/>
    <w:rsid w:val="008211EF"/>
    <w:rsid w:val="008212C8"/>
    <w:rsid w:val="008213F7"/>
    <w:rsid w:val="00821468"/>
    <w:rsid w:val="0082153A"/>
    <w:rsid w:val="0082156B"/>
    <w:rsid w:val="008215C4"/>
    <w:rsid w:val="00821645"/>
    <w:rsid w:val="008216D6"/>
    <w:rsid w:val="008216D7"/>
    <w:rsid w:val="0082173E"/>
    <w:rsid w:val="008217E9"/>
    <w:rsid w:val="00821886"/>
    <w:rsid w:val="008218A6"/>
    <w:rsid w:val="00821956"/>
    <w:rsid w:val="0082199C"/>
    <w:rsid w:val="00821A0C"/>
    <w:rsid w:val="00821A12"/>
    <w:rsid w:val="00821B21"/>
    <w:rsid w:val="00821B54"/>
    <w:rsid w:val="00821B83"/>
    <w:rsid w:val="00821C3F"/>
    <w:rsid w:val="00821C72"/>
    <w:rsid w:val="00821C8F"/>
    <w:rsid w:val="00821CCB"/>
    <w:rsid w:val="00821CFC"/>
    <w:rsid w:val="00821D22"/>
    <w:rsid w:val="00821D9E"/>
    <w:rsid w:val="00821DB5"/>
    <w:rsid w:val="00821E80"/>
    <w:rsid w:val="00821EC8"/>
    <w:rsid w:val="00821F71"/>
    <w:rsid w:val="00822093"/>
    <w:rsid w:val="008221B5"/>
    <w:rsid w:val="00822381"/>
    <w:rsid w:val="00822442"/>
    <w:rsid w:val="00822531"/>
    <w:rsid w:val="0082258C"/>
    <w:rsid w:val="008227E3"/>
    <w:rsid w:val="00822843"/>
    <w:rsid w:val="00822861"/>
    <w:rsid w:val="00822A24"/>
    <w:rsid w:val="00822B65"/>
    <w:rsid w:val="00822C23"/>
    <w:rsid w:val="00822C70"/>
    <w:rsid w:val="00822D9A"/>
    <w:rsid w:val="00822DC7"/>
    <w:rsid w:val="00822E65"/>
    <w:rsid w:val="00822FA6"/>
    <w:rsid w:val="00822FC3"/>
    <w:rsid w:val="00823106"/>
    <w:rsid w:val="0082316A"/>
    <w:rsid w:val="0082332A"/>
    <w:rsid w:val="00823349"/>
    <w:rsid w:val="00823395"/>
    <w:rsid w:val="00823407"/>
    <w:rsid w:val="0082343E"/>
    <w:rsid w:val="008234B4"/>
    <w:rsid w:val="0082354A"/>
    <w:rsid w:val="008235A4"/>
    <w:rsid w:val="008235A9"/>
    <w:rsid w:val="0082376A"/>
    <w:rsid w:val="008238FE"/>
    <w:rsid w:val="00823957"/>
    <w:rsid w:val="008239D2"/>
    <w:rsid w:val="008239DC"/>
    <w:rsid w:val="00823A6E"/>
    <w:rsid w:val="00823B8F"/>
    <w:rsid w:val="00823C0C"/>
    <w:rsid w:val="00823CEC"/>
    <w:rsid w:val="00823EE9"/>
    <w:rsid w:val="00823F19"/>
    <w:rsid w:val="00823F25"/>
    <w:rsid w:val="00823F43"/>
    <w:rsid w:val="00824073"/>
    <w:rsid w:val="008240B9"/>
    <w:rsid w:val="008240FA"/>
    <w:rsid w:val="00824149"/>
    <w:rsid w:val="00824190"/>
    <w:rsid w:val="00824333"/>
    <w:rsid w:val="0082442B"/>
    <w:rsid w:val="00824559"/>
    <w:rsid w:val="008245D3"/>
    <w:rsid w:val="00824680"/>
    <w:rsid w:val="008246D0"/>
    <w:rsid w:val="008246E3"/>
    <w:rsid w:val="008246F8"/>
    <w:rsid w:val="0082488D"/>
    <w:rsid w:val="00824937"/>
    <w:rsid w:val="0082499B"/>
    <w:rsid w:val="00824BBE"/>
    <w:rsid w:val="00824CD6"/>
    <w:rsid w:val="00824D24"/>
    <w:rsid w:val="00824D99"/>
    <w:rsid w:val="00824D9F"/>
    <w:rsid w:val="00824DCD"/>
    <w:rsid w:val="00824DF4"/>
    <w:rsid w:val="00824E03"/>
    <w:rsid w:val="00824F07"/>
    <w:rsid w:val="00824FA5"/>
    <w:rsid w:val="00824FBB"/>
    <w:rsid w:val="008250F4"/>
    <w:rsid w:val="00825270"/>
    <w:rsid w:val="008252A0"/>
    <w:rsid w:val="008253A7"/>
    <w:rsid w:val="00825403"/>
    <w:rsid w:val="00825573"/>
    <w:rsid w:val="0082569F"/>
    <w:rsid w:val="00825843"/>
    <w:rsid w:val="00825887"/>
    <w:rsid w:val="00825948"/>
    <w:rsid w:val="00825CB5"/>
    <w:rsid w:val="00825D43"/>
    <w:rsid w:val="00825DBA"/>
    <w:rsid w:val="00825EB2"/>
    <w:rsid w:val="00826094"/>
    <w:rsid w:val="008260B4"/>
    <w:rsid w:val="0082621E"/>
    <w:rsid w:val="0082634E"/>
    <w:rsid w:val="008263F3"/>
    <w:rsid w:val="00826405"/>
    <w:rsid w:val="0082659A"/>
    <w:rsid w:val="00826636"/>
    <w:rsid w:val="008266AC"/>
    <w:rsid w:val="008266C6"/>
    <w:rsid w:val="008266DC"/>
    <w:rsid w:val="008267AF"/>
    <w:rsid w:val="008267B2"/>
    <w:rsid w:val="0082687C"/>
    <w:rsid w:val="00826942"/>
    <w:rsid w:val="0082696D"/>
    <w:rsid w:val="008269AE"/>
    <w:rsid w:val="00826A1D"/>
    <w:rsid w:val="00826A8E"/>
    <w:rsid w:val="00826B78"/>
    <w:rsid w:val="00826C08"/>
    <w:rsid w:val="00826C54"/>
    <w:rsid w:val="00826C94"/>
    <w:rsid w:val="00826FBF"/>
    <w:rsid w:val="00826FDC"/>
    <w:rsid w:val="0082700B"/>
    <w:rsid w:val="00827035"/>
    <w:rsid w:val="00827087"/>
    <w:rsid w:val="0082708A"/>
    <w:rsid w:val="00827163"/>
    <w:rsid w:val="008271DA"/>
    <w:rsid w:val="0082720C"/>
    <w:rsid w:val="008272AD"/>
    <w:rsid w:val="008272F7"/>
    <w:rsid w:val="00827415"/>
    <w:rsid w:val="0082748E"/>
    <w:rsid w:val="008274DA"/>
    <w:rsid w:val="00827537"/>
    <w:rsid w:val="008276D7"/>
    <w:rsid w:val="008277C5"/>
    <w:rsid w:val="008277F2"/>
    <w:rsid w:val="008277FC"/>
    <w:rsid w:val="0082798F"/>
    <w:rsid w:val="00827A03"/>
    <w:rsid w:val="00827AD7"/>
    <w:rsid w:val="00827BC7"/>
    <w:rsid w:val="00827BF0"/>
    <w:rsid w:val="00827C6D"/>
    <w:rsid w:val="00827C97"/>
    <w:rsid w:val="00827CF8"/>
    <w:rsid w:val="00827DD2"/>
    <w:rsid w:val="00827E6C"/>
    <w:rsid w:val="00827EE7"/>
    <w:rsid w:val="00827F75"/>
    <w:rsid w:val="00827FA8"/>
    <w:rsid w:val="00827FDA"/>
    <w:rsid w:val="00830026"/>
    <w:rsid w:val="0083004C"/>
    <w:rsid w:val="008300FA"/>
    <w:rsid w:val="008301EC"/>
    <w:rsid w:val="008302D7"/>
    <w:rsid w:val="00830403"/>
    <w:rsid w:val="00830508"/>
    <w:rsid w:val="0083055E"/>
    <w:rsid w:val="008306CF"/>
    <w:rsid w:val="008307D8"/>
    <w:rsid w:val="0083084C"/>
    <w:rsid w:val="00830974"/>
    <w:rsid w:val="0083098C"/>
    <w:rsid w:val="00830C35"/>
    <w:rsid w:val="00830D6E"/>
    <w:rsid w:val="0083113B"/>
    <w:rsid w:val="0083116D"/>
    <w:rsid w:val="0083125B"/>
    <w:rsid w:val="0083126E"/>
    <w:rsid w:val="0083131B"/>
    <w:rsid w:val="00831373"/>
    <w:rsid w:val="008313C8"/>
    <w:rsid w:val="008313CF"/>
    <w:rsid w:val="008313FE"/>
    <w:rsid w:val="0083140A"/>
    <w:rsid w:val="008314D8"/>
    <w:rsid w:val="00831558"/>
    <w:rsid w:val="008316AB"/>
    <w:rsid w:val="008316C4"/>
    <w:rsid w:val="008316E1"/>
    <w:rsid w:val="00831716"/>
    <w:rsid w:val="00831778"/>
    <w:rsid w:val="008317FD"/>
    <w:rsid w:val="00831817"/>
    <w:rsid w:val="008319D3"/>
    <w:rsid w:val="00831A65"/>
    <w:rsid w:val="00831B9D"/>
    <w:rsid w:val="00831C38"/>
    <w:rsid w:val="00831C59"/>
    <w:rsid w:val="00831CCB"/>
    <w:rsid w:val="00831CF0"/>
    <w:rsid w:val="00831EF2"/>
    <w:rsid w:val="00831FFB"/>
    <w:rsid w:val="00832011"/>
    <w:rsid w:val="00832071"/>
    <w:rsid w:val="008320D3"/>
    <w:rsid w:val="00832285"/>
    <w:rsid w:val="00832339"/>
    <w:rsid w:val="00832380"/>
    <w:rsid w:val="008323C5"/>
    <w:rsid w:val="00832517"/>
    <w:rsid w:val="00832599"/>
    <w:rsid w:val="0083260B"/>
    <w:rsid w:val="00832702"/>
    <w:rsid w:val="00832895"/>
    <w:rsid w:val="0083292A"/>
    <w:rsid w:val="0083295F"/>
    <w:rsid w:val="00832A2C"/>
    <w:rsid w:val="00832A2E"/>
    <w:rsid w:val="00832A7A"/>
    <w:rsid w:val="00832AED"/>
    <w:rsid w:val="00832BC5"/>
    <w:rsid w:val="00832C1E"/>
    <w:rsid w:val="00832C69"/>
    <w:rsid w:val="00832C79"/>
    <w:rsid w:val="00832DB3"/>
    <w:rsid w:val="00832DBB"/>
    <w:rsid w:val="00832F34"/>
    <w:rsid w:val="00832FA4"/>
    <w:rsid w:val="00833024"/>
    <w:rsid w:val="0083302B"/>
    <w:rsid w:val="00833106"/>
    <w:rsid w:val="0083311B"/>
    <w:rsid w:val="008331E6"/>
    <w:rsid w:val="00833237"/>
    <w:rsid w:val="008332C9"/>
    <w:rsid w:val="00833347"/>
    <w:rsid w:val="00833393"/>
    <w:rsid w:val="0083347C"/>
    <w:rsid w:val="0083348C"/>
    <w:rsid w:val="00833537"/>
    <w:rsid w:val="008335A1"/>
    <w:rsid w:val="00833758"/>
    <w:rsid w:val="008337A9"/>
    <w:rsid w:val="008337E8"/>
    <w:rsid w:val="0083380D"/>
    <w:rsid w:val="008338E7"/>
    <w:rsid w:val="008339C2"/>
    <w:rsid w:val="00833BB6"/>
    <w:rsid w:val="00833DA8"/>
    <w:rsid w:val="00833EA8"/>
    <w:rsid w:val="00833F69"/>
    <w:rsid w:val="00833F75"/>
    <w:rsid w:val="0083405C"/>
    <w:rsid w:val="00834142"/>
    <w:rsid w:val="0083416E"/>
    <w:rsid w:val="00834189"/>
    <w:rsid w:val="008341F2"/>
    <w:rsid w:val="00834287"/>
    <w:rsid w:val="008342B6"/>
    <w:rsid w:val="00834606"/>
    <w:rsid w:val="00834788"/>
    <w:rsid w:val="008347FC"/>
    <w:rsid w:val="00834861"/>
    <w:rsid w:val="008348A1"/>
    <w:rsid w:val="008348EA"/>
    <w:rsid w:val="008348EF"/>
    <w:rsid w:val="008348F6"/>
    <w:rsid w:val="008349EE"/>
    <w:rsid w:val="00834A63"/>
    <w:rsid w:val="00834A8E"/>
    <w:rsid w:val="00834AD3"/>
    <w:rsid w:val="00834AF4"/>
    <w:rsid w:val="00834B41"/>
    <w:rsid w:val="00834B93"/>
    <w:rsid w:val="00834C07"/>
    <w:rsid w:val="00834C18"/>
    <w:rsid w:val="00834D8A"/>
    <w:rsid w:val="00834DD0"/>
    <w:rsid w:val="00834E82"/>
    <w:rsid w:val="00834E97"/>
    <w:rsid w:val="00834EF8"/>
    <w:rsid w:val="00834F34"/>
    <w:rsid w:val="00834F75"/>
    <w:rsid w:val="00834FEC"/>
    <w:rsid w:val="0083512A"/>
    <w:rsid w:val="008351A6"/>
    <w:rsid w:val="008351C3"/>
    <w:rsid w:val="008351FA"/>
    <w:rsid w:val="00835229"/>
    <w:rsid w:val="00835232"/>
    <w:rsid w:val="00835264"/>
    <w:rsid w:val="008352A9"/>
    <w:rsid w:val="008353CA"/>
    <w:rsid w:val="00835421"/>
    <w:rsid w:val="00835469"/>
    <w:rsid w:val="00835550"/>
    <w:rsid w:val="00835685"/>
    <w:rsid w:val="00835818"/>
    <w:rsid w:val="00835866"/>
    <w:rsid w:val="008358CB"/>
    <w:rsid w:val="008358F2"/>
    <w:rsid w:val="00835A0A"/>
    <w:rsid w:val="00835A39"/>
    <w:rsid w:val="00835A62"/>
    <w:rsid w:val="00835A72"/>
    <w:rsid w:val="00835B66"/>
    <w:rsid w:val="00835B75"/>
    <w:rsid w:val="00835C61"/>
    <w:rsid w:val="00835CE8"/>
    <w:rsid w:val="00835D89"/>
    <w:rsid w:val="00835E06"/>
    <w:rsid w:val="00835E6B"/>
    <w:rsid w:val="00835E6E"/>
    <w:rsid w:val="00835FF2"/>
    <w:rsid w:val="0083600E"/>
    <w:rsid w:val="0083603F"/>
    <w:rsid w:val="008360D1"/>
    <w:rsid w:val="008360D3"/>
    <w:rsid w:val="00836577"/>
    <w:rsid w:val="00836651"/>
    <w:rsid w:val="008366ED"/>
    <w:rsid w:val="008367F1"/>
    <w:rsid w:val="0083689F"/>
    <w:rsid w:val="008368D5"/>
    <w:rsid w:val="008369F0"/>
    <w:rsid w:val="00836A0A"/>
    <w:rsid w:val="00836ABF"/>
    <w:rsid w:val="00836BCD"/>
    <w:rsid w:val="00836D15"/>
    <w:rsid w:val="00836D24"/>
    <w:rsid w:val="00836F4A"/>
    <w:rsid w:val="00836F5A"/>
    <w:rsid w:val="00836FA5"/>
    <w:rsid w:val="00837083"/>
    <w:rsid w:val="008370CC"/>
    <w:rsid w:val="008371C4"/>
    <w:rsid w:val="00837239"/>
    <w:rsid w:val="00837340"/>
    <w:rsid w:val="00837392"/>
    <w:rsid w:val="00837739"/>
    <w:rsid w:val="00837746"/>
    <w:rsid w:val="00837895"/>
    <w:rsid w:val="008378A0"/>
    <w:rsid w:val="008379F0"/>
    <w:rsid w:val="00837A26"/>
    <w:rsid w:val="00837B1C"/>
    <w:rsid w:val="00837B90"/>
    <w:rsid w:val="00837BD0"/>
    <w:rsid w:val="00837BE1"/>
    <w:rsid w:val="00837BEF"/>
    <w:rsid w:val="00837DE9"/>
    <w:rsid w:val="00837E6D"/>
    <w:rsid w:val="00840000"/>
    <w:rsid w:val="00840025"/>
    <w:rsid w:val="00840036"/>
    <w:rsid w:val="008400BE"/>
    <w:rsid w:val="00840217"/>
    <w:rsid w:val="00840302"/>
    <w:rsid w:val="00840321"/>
    <w:rsid w:val="00840425"/>
    <w:rsid w:val="008404CF"/>
    <w:rsid w:val="00840585"/>
    <w:rsid w:val="008405ED"/>
    <w:rsid w:val="00840603"/>
    <w:rsid w:val="0084068C"/>
    <w:rsid w:val="008407C0"/>
    <w:rsid w:val="0084084F"/>
    <w:rsid w:val="00840861"/>
    <w:rsid w:val="008408BC"/>
    <w:rsid w:val="00840956"/>
    <w:rsid w:val="00840BBE"/>
    <w:rsid w:val="00840C06"/>
    <w:rsid w:val="00840C0F"/>
    <w:rsid w:val="00840C27"/>
    <w:rsid w:val="00840C73"/>
    <w:rsid w:val="00840D0B"/>
    <w:rsid w:val="00840D4E"/>
    <w:rsid w:val="00840DA4"/>
    <w:rsid w:val="00840E6C"/>
    <w:rsid w:val="00840E74"/>
    <w:rsid w:val="00840ED7"/>
    <w:rsid w:val="00840F16"/>
    <w:rsid w:val="00840F47"/>
    <w:rsid w:val="00841016"/>
    <w:rsid w:val="00841118"/>
    <w:rsid w:val="0084121A"/>
    <w:rsid w:val="0084128F"/>
    <w:rsid w:val="008413D9"/>
    <w:rsid w:val="0084143B"/>
    <w:rsid w:val="00841473"/>
    <w:rsid w:val="008415BA"/>
    <w:rsid w:val="008417A4"/>
    <w:rsid w:val="008417AC"/>
    <w:rsid w:val="00841857"/>
    <w:rsid w:val="0084185C"/>
    <w:rsid w:val="00841895"/>
    <w:rsid w:val="00841936"/>
    <w:rsid w:val="0084193A"/>
    <w:rsid w:val="0084194A"/>
    <w:rsid w:val="008419A3"/>
    <w:rsid w:val="00841AD1"/>
    <w:rsid w:val="00841C96"/>
    <w:rsid w:val="00841E4F"/>
    <w:rsid w:val="00841F2B"/>
    <w:rsid w:val="00841F66"/>
    <w:rsid w:val="00842006"/>
    <w:rsid w:val="008420B5"/>
    <w:rsid w:val="008420F4"/>
    <w:rsid w:val="0084216D"/>
    <w:rsid w:val="0084220F"/>
    <w:rsid w:val="00842258"/>
    <w:rsid w:val="00842333"/>
    <w:rsid w:val="0084248D"/>
    <w:rsid w:val="00842644"/>
    <w:rsid w:val="0084266C"/>
    <w:rsid w:val="008426A8"/>
    <w:rsid w:val="0084273A"/>
    <w:rsid w:val="008427E9"/>
    <w:rsid w:val="00842A48"/>
    <w:rsid w:val="00842A75"/>
    <w:rsid w:val="00842BB9"/>
    <w:rsid w:val="00842C83"/>
    <w:rsid w:val="00842D51"/>
    <w:rsid w:val="00842D60"/>
    <w:rsid w:val="00842E11"/>
    <w:rsid w:val="00842E75"/>
    <w:rsid w:val="0084314E"/>
    <w:rsid w:val="0084319F"/>
    <w:rsid w:val="008431BD"/>
    <w:rsid w:val="008432A6"/>
    <w:rsid w:val="00843469"/>
    <w:rsid w:val="00843640"/>
    <w:rsid w:val="008437D5"/>
    <w:rsid w:val="008437D9"/>
    <w:rsid w:val="00843841"/>
    <w:rsid w:val="008438AD"/>
    <w:rsid w:val="00843950"/>
    <w:rsid w:val="008439F8"/>
    <w:rsid w:val="00843A43"/>
    <w:rsid w:val="00843ABE"/>
    <w:rsid w:val="00843C04"/>
    <w:rsid w:val="00843C42"/>
    <w:rsid w:val="00843CAD"/>
    <w:rsid w:val="00843CD5"/>
    <w:rsid w:val="00843DB8"/>
    <w:rsid w:val="00843E24"/>
    <w:rsid w:val="00843E73"/>
    <w:rsid w:val="00843E8A"/>
    <w:rsid w:val="00843E9F"/>
    <w:rsid w:val="00843F18"/>
    <w:rsid w:val="008440CD"/>
    <w:rsid w:val="00844256"/>
    <w:rsid w:val="0084427A"/>
    <w:rsid w:val="00844287"/>
    <w:rsid w:val="0084428F"/>
    <w:rsid w:val="008443FA"/>
    <w:rsid w:val="00844485"/>
    <w:rsid w:val="0084448E"/>
    <w:rsid w:val="00844511"/>
    <w:rsid w:val="00844558"/>
    <w:rsid w:val="008446D4"/>
    <w:rsid w:val="008447BE"/>
    <w:rsid w:val="008447C2"/>
    <w:rsid w:val="00844812"/>
    <w:rsid w:val="00844856"/>
    <w:rsid w:val="00844884"/>
    <w:rsid w:val="008449CF"/>
    <w:rsid w:val="00844A23"/>
    <w:rsid w:val="00844A7F"/>
    <w:rsid w:val="00844ACB"/>
    <w:rsid w:val="00844AD9"/>
    <w:rsid w:val="00844B83"/>
    <w:rsid w:val="00844BA1"/>
    <w:rsid w:val="00844BF0"/>
    <w:rsid w:val="00844BFC"/>
    <w:rsid w:val="00844C2F"/>
    <w:rsid w:val="00844C9E"/>
    <w:rsid w:val="00844CCB"/>
    <w:rsid w:val="00844DA7"/>
    <w:rsid w:val="00844E1F"/>
    <w:rsid w:val="00844E27"/>
    <w:rsid w:val="00844ED7"/>
    <w:rsid w:val="00844F82"/>
    <w:rsid w:val="00845052"/>
    <w:rsid w:val="0084505D"/>
    <w:rsid w:val="00845091"/>
    <w:rsid w:val="008450BE"/>
    <w:rsid w:val="0084516C"/>
    <w:rsid w:val="00845252"/>
    <w:rsid w:val="0084530B"/>
    <w:rsid w:val="0084531B"/>
    <w:rsid w:val="00845473"/>
    <w:rsid w:val="0084548D"/>
    <w:rsid w:val="008454A1"/>
    <w:rsid w:val="008454FA"/>
    <w:rsid w:val="008455B9"/>
    <w:rsid w:val="0084564B"/>
    <w:rsid w:val="00845704"/>
    <w:rsid w:val="0084577F"/>
    <w:rsid w:val="00845950"/>
    <w:rsid w:val="00845958"/>
    <w:rsid w:val="00845B06"/>
    <w:rsid w:val="00845BB6"/>
    <w:rsid w:val="00845E5D"/>
    <w:rsid w:val="00845E95"/>
    <w:rsid w:val="00845E98"/>
    <w:rsid w:val="008460A9"/>
    <w:rsid w:val="008460ED"/>
    <w:rsid w:val="008460F9"/>
    <w:rsid w:val="00846176"/>
    <w:rsid w:val="0084618A"/>
    <w:rsid w:val="008461B1"/>
    <w:rsid w:val="008461DE"/>
    <w:rsid w:val="00846243"/>
    <w:rsid w:val="008462BA"/>
    <w:rsid w:val="008463E3"/>
    <w:rsid w:val="00846480"/>
    <w:rsid w:val="00846674"/>
    <w:rsid w:val="00846684"/>
    <w:rsid w:val="00846723"/>
    <w:rsid w:val="0084673D"/>
    <w:rsid w:val="00846826"/>
    <w:rsid w:val="0084684E"/>
    <w:rsid w:val="0084684F"/>
    <w:rsid w:val="00846B24"/>
    <w:rsid w:val="00846B3F"/>
    <w:rsid w:val="00846B45"/>
    <w:rsid w:val="00846E04"/>
    <w:rsid w:val="00846EC4"/>
    <w:rsid w:val="00846F41"/>
    <w:rsid w:val="00846FAB"/>
    <w:rsid w:val="0084701B"/>
    <w:rsid w:val="008470D6"/>
    <w:rsid w:val="0084727D"/>
    <w:rsid w:val="008472D1"/>
    <w:rsid w:val="00847360"/>
    <w:rsid w:val="00847490"/>
    <w:rsid w:val="00847528"/>
    <w:rsid w:val="00847573"/>
    <w:rsid w:val="00847580"/>
    <w:rsid w:val="00847612"/>
    <w:rsid w:val="00847777"/>
    <w:rsid w:val="008477C7"/>
    <w:rsid w:val="008478E3"/>
    <w:rsid w:val="008479BD"/>
    <w:rsid w:val="00847A87"/>
    <w:rsid w:val="00847AF6"/>
    <w:rsid w:val="00847BC4"/>
    <w:rsid w:val="00847FB4"/>
    <w:rsid w:val="00847FC8"/>
    <w:rsid w:val="00850076"/>
    <w:rsid w:val="00850080"/>
    <w:rsid w:val="008500F5"/>
    <w:rsid w:val="00850176"/>
    <w:rsid w:val="008502C6"/>
    <w:rsid w:val="0085035B"/>
    <w:rsid w:val="00850374"/>
    <w:rsid w:val="0085042E"/>
    <w:rsid w:val="00850442"/>
    <w:rsid w:val="00850458"/>
    <w:rsid w:val="0085046D"/>
    <w:rsid w:val="008504A3"/>
    <w:rsid w:val="008505AC"/>
    <w:rsid w:val="00850634"/>
    <w:rsid w:val="008506DB"/>
    <w:rsid w:val="008507C0"/>
    <w:rsid w:val="008507C9"/>
    <w:rsid w:val="008507CA"/>
    <w:rsid w:val="00850803"/>
    <w:rsid w:val="00850968"/>
    <w:rsid w:val="008509A1"/>
    <w:rsid w:val="008509B9"/>
    <w:rsid w:val="00850A9E"/>
    <w:rsid w:val="00850B3B"/>
    <w:rsid w:val="00850B8D"/>
    <w:rsid w:val="00850C2E"/>
    <w:rsid w:val="00850CDD"/>
    <w:rsid w:val="00850D1F"/>
    <w:rsid w:val="00850DAF"/>
    <w:rsid w:val="00850E4C"/>
    <w:rsid w:val="00850ED6"/>
    <w:rsid w:val="00850F6A"/>
    <w:rsid w:val="008510B9"/>
    <w:rsid w:val="008512D3"/>
    <w:rsid w:val="00851310"/>
    <w:rsid w:val="008513BB"/>
    <w:rsid w:val="00851573"/>
    <w:rsid w:val="0085165C"/>
    <w:rsid w:val="00851758"/>
    <w:rsid w:val="0085199A"/>
    <w:rsid w:val="00851A8F"/>
    <w:rsid w:val="00851A96"/>
    <w:rsid w:val="00851B01"/>
    <w:rsid w:val="00851BAC"/>
    <w:rsid w:val="00851C9A"/>
    <w:rsid w:val="00851CCE"/>
    <w:rsid w:val="00851E93"/>
    <w:rsid w:val="00851F1F"/>
    <w:rsid w:val="00852080"/>
    <w:rsid w:val="00852084"/>
    <w:rsid w:val="008520F8"/>
    <w:rsid w:val="008521A0"/>
    <w:rsid w:val="008521BE"/>
    <w:rsid w:val="008522BE"/>
    <w:rsid w:val="0085231F"/>
    <w:rsid w:val="00852455"/>
    <w:rsid w:val="0085245A"/>
    <w:rsid w:val="0085247B"/>
    <w:rsid w:val="00852590"/>
    <w:rsid w:val="0085268C"/>
    <w:rsid w:val="008526B3"/>
    <w:rsid w:val="008526C7"/>
    <w:rsid w:val="008526DF"/>
    <w:rsid w:val="00852761"/>
    <w:rsid w:val="00852779"/>
    <w:rsid w:val="008527CB"/>
    <w:rsid w:val="008529D6"/>
    <w:rsid w:val="00852A1D"/>
    <w:rsid w:val="00852A44"/>
    <w:rsid w:val="00852B0A"/>
    <w:rsid w:val="00852B4C"/>
    <w:rsid w:val="00852CA1"/>
    <w:rsid w:val="00852D46"/>
    <w:rsid w:val="00852EF5"/>
    <w:rsid w:val="008530DA"/>
    <w:rsid w:val="008530DB"/>
    <w:rsid w:val="00853172"/>
    <w:rsid w:val="0085324E"/>
    <w:rsid w:val="0085335B"/>
    <w:rsid w:val="00853555"/>
    <w:rsid w:val="00853636"/>
    <w:rsid w:val="00853693"/>
    <w:rsid w:val="008538EC"/>
    <w:rsid w:val="00853A37"/>
    <w:rsid w:val="00853BC8"/>
    <w:rsid w:val="00853BDE"/>
    <w:rsid w:val="00853ED6"/>
    <w:rsid w:val="00853FC3"/>
    <w:rsid w:val="008540BA"/>
    <w:rsid w:val="008540D0"/>
    <w:rsid w:val="008540FB"/>
    <w:rsid w:val="008542E8"/>
    <w:rsid w:val="008542F0"/>
    <w:rsid w:val="00854357"/>
    <w:rsid w:val="0085438E"/>
    <w:rsid w:val="008543FC"/>
    <w:rsid w:val="0085447F"/>
    <w:rsid w:val="008544F8"/>
    <w:rsid w:val="00854545"/>
    <w:rsid w:val="008545B6"/>
    <w:rsid w:val="00854657"/>
    <w:rsid w:val="008548A9"/>
    <w:rsid w:val="00854A0A"/>
    <w:rsid w:val="00854A94"/>
    <w:rsid w:val="00854AD0"/>
    <w:rsid w:val="00854BDF"/>
    <w:rsid w:val="00854CB2"/>
    <w:rsid w:val="00854CBC"/>
    <w:rsid w:val="00854CD8"/>
    <w:rsid w:val="0085501F"/>
    <w:rsid w:val="0085505B"/>
    <w:rsid w:val="00855062"/>
    <w:rsid w:val="00855094"/>
    <w:rsid w:val="008550C6"/>
    <w:rsid w:val="0085530D"/>
    <w:rsid w:val="00855339"/>
    <w:rsid w:val="00855386"/>
    <w:rsid w:val="008554D8"/>
    <w:rsid w:val="00855584"/>
    <w:rsid w:val="00855737"/>
    <w:rsid w:val="00855781"/>
    <w:rsid w:val="008558C6"/>
    <w:rsid w:val="0085590E"/>
    <w:rsid w:val="00855999"/>
    <w:rsid w:val="00855AC4"/>
    <w:rsid w:val="00855B88"/>
    <w:rsid w:val="00855BB3"/>
    <w:rsid w:val="00855BBA"/>
    <w:rsid w:val="00855BF6"/>
    <w:rsid w:val="00855C06"/>
    <w:rsid w:val="00855E4E"/>
    <w:rsid w:val="00855F8F"/>
    <w:rsid w:val="00855FE9"/>
    <w:rsid w:val="008560B0"/>
    <w:rsid w:val="008560DE"/>
    <w:rsid w:val="008560E1"/>
    <w:rsid w:val="0085614B"/>
    <w:rsid w:val="0085614F"/>
    <w:rsid w:val="008561D0"/>
    <w:rsid w:val="00856214"/>
    <w:rsid w:val="00856315"/>
    <w:rsid w:val="00856334"/>
    <w:rsid w:val="00856433"/>
    <w:rsid w:val="00856455"/>
    <w:rsid w:val="00856469"/>
    <w:rsid w:val="00856489"/>
    <w:rsid w:val="008564AA"/>
    <w:rsid w:val="008564AB"/>
    <w:rsid w:val="00856579"/>
    <w:rsid w:val="00856598"/>
    <w:rsid w:val="0085659B"/>
    <w:rsid w:val="008565B3"/>
    <w:rsid w:val="00856642"/>
    <w:rsid w:val="008566CF"/>
    <w:rsid w:val="008566F0"/>
    <w:rsid w:val="0085675E"/>
    <w:rsid w:val="008567B7"/>
    <w:rsid w:val="00856806"/>
    <w:rsid w:val="0085681D"/>
    <w:rsid w:val="00856861"/>
    <w:rsid w:val="00856865"/>
    <w:rsid w:val="00856931"/>
    <w:rsid w:val="008569F7"/>
    <w:rsid w:val="00856A3F"/>
    <w:rsid w:val="00856BCF"/>
    <w:rsid w:val="00856CE2"/>
    <w:rsid w:val="00856D6F"/>
    <w:rsid w:val="00856E63"/>
    <w:rsid w:val="00856EE6"/>
    <w:rsid w:val="00856F2D"/>
    <w:rsid w:val="00856F40"/>
    <w:rsid w:val="00856F81"/>
    <w:rsid w:val="00857102"/>
    <w:rsid w:val="0085716F"/>
    <w:rsid w:val="00857299"/>
    <w:rsid w:val="008572FF"/>
    <w:rsid w:val="00857301"/>
    <w:rsid w:val="0085742D"/>
    <w:rsid w:val="00857475"/>
    <w:rsid w:val="0085759C"/>
    <w:rsid w:val="00857676"/>
    <w:rsid w:val="008576E8"/>
    <w:rsid w:val="00857709"/>
    <w:rsid w:val="00857834"/>
    <w:rsid w:val="00857886"/>
    <w:rsid w:val="00857986"/>
    <w:rsid w:val="008579AB"/>
    <w:rsid w:val="008579C2"/>
    <w:rsid w:val="00857A31"/>
    <w:rsid w:val="00857B87"/>
    <w:rsid w:val="00857C95"/>
    <w:rsid w:val="00857E3F"/>
    <w:rsid w:val="00857E8C"/>
    <w:rsid w:val="00857F75"/>
    <w:rsid w:val="00857F83"/>
    <w:rsid w:val="0086000C"/>
    <w:rsid w:val="0086013C"/>
    <w:rsid w:val="0086030A"/>
    <w:rsid w:val="00860327"/>
    <w:rsid w:val="0086033D"/>
    <w:rsid w:val="00860373"/>
    <w:rsid w:val="008603A5"/>
    <w:rsid w:val="008603AF"/>
    <w:rsid w:val="008603DB"/>
    <w:rsid w:val="00860547"/>
    <w:rsid w:val="0086061A"/>
    <w:rsid w:val="0086062F"/>
    <w:rsid w:val="0086070C"/>
    <w:rsid w:val="0086073D"/>
    <w:rsid w:val="00860787"/>
    <w:rsid w:val="008607A4"/>
    <w:rsid w:val="00860810"/>
    <w:rsid w:val="0086093A"/>
    <w:rsid w:val="00860AA1"/>
    <w:rsid w:val="00860B93"/>
    <w:rsid w:val="00860C8B"/>
    <w:rsid w:val="00860CFA"/>
    <w:rsid w:val="00860D90"/>
    <w:rsid w:val="00860DDE"/>
    <w:rsid w:val="00860E64"/>
    <w:rsid w:val="00860E6A"/>
    <w:rsid w:val="00860EF1"/>
    <w:rsid w:val="00860EFB"/>
    <w:rsid w:val="00860FEC"/>
    <w:rsid w:val="00860FEF"/>
    <w:rsid w:val="0086121D"/>
    <w:rsid w:val="0086134D"/>
    <w:rsid w:val="0086140D"/>
    <w:rsid w:val="00861450"/>
    <w:rsid w:val="008614BD"/>
    <w:rsid w:val="00861560"/>
    <w:rsid w:val="0086156B"/>
    <w:rsid w:val="00861610"/>
    <w:rsid w:val="008617FF"/>
    <w:rsid w:val="0086181F"/>
    <w:rsid w:val="00861875"/>
    <w:rsid w:val="008618C6"/>
    <w:rsid w:val="00861918"/>
    <w:rsid w:val="008619F2"/>
    <w:rsid w:val="00861A31"/>
    <w:rsid w:val="00861A34"/>
    <w:rsid w:val="00861A62"/>
    <w:rsid w:val="00861B76"/>
    <w:rsid w:val="00861C9B"/>
    <w:rsid w:val="00861D18"/>
    <w:rsid w:val="00861D69"/>
    <w:rsid w:val="00861E39"/>
    <w:rsid w:val="00861F0C"/>
    <w:rsid w:val="00861FC3"/>
    <w:rsid w:val="0086204F"/>
    <w:rsid w:val="008620A6"/>
    <w:rsid w:val="008620DE"/>
    <w:rsid w:val="008620E0"/>
    <w:rsid w:val="0086238A"/>
    <w:rsid w:val="00862399"/>
    <w:rsid w:val="0086282C"/>
    <w:rsid w:val="008628B3"/>
    <w:rsid w:val="008628D1"/>
    <w:rsid w:val="00862980"/>
    <w:rsid w:val="00862B8F"/>
    <w:rsid w:val="00862BAE"/>
    <w:rsid w:val="00862DDD"/>
    <w:rsid w:val="00862DE3"/>
    <w:rsid w:val="0086306A"/>
    <w:rsid w:val="00863083"/>
    <w:rsid w:val="00863085"/>
    <w:rsid w:val="0086313F"/>
    <w:rsid w:val="008631B9"/>
    <w:rsid w:val="00863293"/>
    <w:rsid w:val="0086337F"/>
    <w:rsid w:val="00863391"/>
    <w:rsid w:val="00863432"/>
    <w:rsid w:val="00863442"/>
    <w:rsid w:val="00863516"/>
    <w:rsid w:val="00863557"/>
    <w:rsid w:val="00863579"/>
    <w:rsid w:val="0086358C"/>
    <w:rsid w:val="008636BF"/>
    <w:rsid w:val="008637BC"/>
    <w:rsid w:val="0086384F"/>
    <w:rsid w:val="008638A8"/>
    <w:rsid w:val="00863A1A"/>
    <w:rsid w:val="00863ADE"/>
    <w:rsid w:val="00863BAA"/>
    <w:rsid w:val="00863C14"/>
    <w:rsid w:val="00863C9B"/>
    <w:rsid w:val="00863D07"/>
    <w:rsid w:val="00863D24"/>
    <w:rsid w:val="00863D4C"/>
    <w:rsid w:val="00863D68"/>
    <w:rsid w:val="00863D6E"/>
    <w:rsid w:val="00863E1A"/>
    <w:rsid w:val="00863EBC"/>
    <w:rsid w:val="00863ED5"/>
    <w:rsid w:val="00863FCE"/>
    <w:rsid w:val="0086401B"/>
    <w:rsid w:val="0086403D"/>
    <w:rsid w:val="00864090"/>
    <w:rsid w:val="00864165"/>
    <w:rsid w:val="008641F4"/>
    <w:rsid w:val="00864298"/>
    <w:rsid w:val="008642A0"/>
    <w:rsid w:val="008642F4"/>
    <w:rsid w:val="00864311"/>
    <w:rsid w:val="00864331"/>
    <w:rsid w:val="00864351"/>
    <w:rsid w:val="00864380"/>
    <w:rsid w:val="00864466"/>
    <w:rsid w:val="0086450D"/>
    <w:rsid w:val="00864660"/>
    <w:rsid w:val="00864674"/>
    <w:rsid w:val="00864680"/>
    <w:rsid w:val="0086468B"/>
    <w:rsid w:val="008646C3"/>
    <w:rsid w:val="00864755"/>
    <w:rsid w:val="00864812"/>
    <w:rsid w:val="00864889"/>
    <w:rsid w:val="0086491E"/>
    <w:rsid w:val="008649EE"/>
    <w:rsid w:val="00864B3C"/>
    <w:rsid w:val="00864C88"/>
    <w:rsid w:val="00864F4E"/>
    <w:rsid w:val="0086500B"/>
    <w:rsid w:val="008650DB"/>
    <w:rsid w:val="00865292"/>
    <w:rsid w:val="00865310"/>
    <w:rsid w:val="008653AB"/>
    <w:rsid w:val="008653FF"/>
    <w:rsid w:val="008654CA"/>
    <w:rsid w:val="008654D4"/>
    <w:rsid w:val="00865759"/>
    <w:rsid w:val="008657A9"/>
    <w:rsid w:val="008657EC"/>
    <w:rsid w:val="0086581B"/>
    <w:rsid w:val="00865A9B"/>
    <w:rsid w:val="00865B4F"/>
    <w:rsid w:val="00865C5A"/>
    <w:rsid w:val="00865D1F"/>
    <w:rsid w:val="00865D21"/>
    <w:rsid w:val="00865DB3"/>
    <w:rsid w:val="00865DD5"/>
    <w:rsid w:val="00865EDA"/>
    <w:rsid w:val="00865F3C"/>
    <w:rsid w:val="00865FA2"/>
    <w:rsid w:val="00866190"/>
    <w:rsid w:val="008662EB"/>
    <w:rsid w:val="0086633D"/>
    <w:rsid w:val="0086640E"/>
    <w:rsid w:val="00866418"/>
    <w:rsid w:val="0086644C"/>
    <w:rsid w:val="008664D5"/>
    <w:rsid w:val="0086663C"/>
    <w:rsid w:val="00866697"/>
    <w:rsid w:val="008666D5"/>
    <w:rsid w:val="00866734"/>
    <w:rsid w:val="008668EA"/>
    <w:rsid w:val="008669D9"/>
    <w:rsid w:val="00866A83"/>
    <w:rsid w:val="00866B10"/>
    <w:rsid w:val="00866DC1"/>
    <w:rsid w:val="00866E6A"/>
    <w:rsid w:val="00866E83"/>
    <w:rsid w:val="00866E87"/>
    <w:rsid w:val="00866F3D"/>
    <w:rsid w:val="00866FAE"/>
    <w:rsid w:val="00867004"/>
    <w:rsid w:val="00867083"/>
    <w:rsid w:val="008670E1"/>
    <w:rsid w:val="008671B4"/>
    <w:rsid w:val="008671CD"/>
    <w:rsid w:val="0086725A"/>
    <w:rsid w:val="008673A9"/>
    <w:rsid w:val="0086744D"/>
    <w:rsid w:val="0086749F"/>
    <w:rsid w:val="008678EB"/>
    <w:rsid w:val="008678FA"/>
    <w:rsid w:val="008679BF"/>
    <w:rsid w:val="008679C9"/>
    <w:rsid w:val="00867A71"/>
    <w:rsid w:val="00867B06"/>
    <w:rsid w:val="00867BC2"/>
    <w:rsid w:val="00867C1E"/>
    <w:rsid w:val="00867D28"/>
    <w:rsid w:val="00867D73"/>
    <w:rsid w:val="00867E42"/>
    <w:rsid w:val="00867EAC"/>
    <w:rsid w:val="00867EB6"/>
    <w:rsid w:val="00867EEC"/>
    <w:rsid w:val="0087005F"/>
    <w:rsid w:val="0087020C"/>
    <w:rsid w:val="00870221"/>
    <w:rsid w:val="00870353"/>
    <w:rsid w:val="008705DB"/>
    <w:rsid w:val="008706A3"/>
    <w:rsid w:val="00870820"/>
    <w:rsid w:val="00870861"/>
    <w:rsid w:val="008708F9"/>
    <w:rsid w:val="0087090A"/>
    <w:rsid w:val="008709C3"/>
    <w:rsid w:val="008709D0"/>
    <w:rsid w:val="008709E6"/>
    <w:rsid w:val="00870AFE"/>
    <w:rsid w:val="00870C31"/>
    <w:rsid w:val="00870D1C"/>
    <w:rsid w:val="00870D94"/>
    <w:rsid w:val="00870F33"/>
    <w:rsid w:val="00871007"/>
    <w:rsid w:val="0087109B"/>
    <w:rsid w:val="0087112C"/>
    <w:rsid w:val="00871148"/>
    <w:rsid w:val="008711C0"/>
    <w:rsid w:val="00871228"/>
    <w:rsid w:val="008712CB"/>
    <w:rsid w:val="00871316"/>
    <w:rsid w:val="00871373"/>
    <w:rsid w:val="00871429"/>
    <w:rsid w:val="0087155F"/>
    <w:rsid w:val="0087161A"/>
    <w:rsid w:val="0087161B"/>
    <w:rsid w:val="00871751"/>
    <w:rsid w:val="008717B7"/>
    <w:rsid w:val="008717BC"/>
    <w:rsid w:val="00871804"/>
    <w:rsid w:val="00871917"/>
    <w:rsid w:val="0087192C"/>
    <w:rsid w:val="00871A1E"/>
    <w:rsid w:val="00871AFC"/>
    <w:rsid w:val="00871C64"/>
    <w:rsid w:val="00871CA5"/>
    <w:rsid w:val="00871D65"/>
    <w:rsid w:val="00871E2D"/>
    <w:rsid w:val="00871E41"/>
    <w:rsid w:val="00871F15"/>
    <w:rsid w:val="00871F5B"/>
    <w:rsid w:val="00871F64"/>
    <w:rsid w:val="00872074"/>
    <w:rsid w:val="0087214C"/>
    <w:rsid w:val="00872283"/>
    <w:rsid w:val="00872298"/>
    <w:rsid w:val="00872388"/>
    <w:rsid w:val="00872567"/>
    <w:rsid w:val="008725C0"/>
    <w:rsid w:val="0087264D"/>
    <w:rsid w:val="008726BB"/>
    <w:rsid w:val="008726E8"/>
    <w:rsid w:val="00872801"/>
    <w:rsid w:val="008728EC"/>
    <w:rsid w:val="0087296D"/>
    <w:rsid w:val="008729FF"/>
    <w:rsid w:val="00872A4D"/>
    <w:rsid w:val="00872A77"/>
    <w:rsid w:val="00872AC6"/>
    <w:rsid w:val="00872B53"/>
    <w:rsid w:val="00872C5F"/>
    <w:rsid w:val="00872CA3"/>
    <w:rsid w:val="00872CAE"/>
    <w:rsid w:val="00872F33"/>
    <w:rsid w:val="008730E0"/>
    <w:rsid w:val="008731C5"/>
    <w:rsid w:val="0087322D"/>
    <w:rsid w:val="00873242"/>
    <w:rsid w:val="0087337F"/>
    <w:rsid w:val="0087352C"/>
    <w:rsid w:val="0087359B"/>
    <w:rsid w:val="0087361E"/>
    <w:rsid w:val="00873675"/>
    <w:rsid w:val="008736DF"/>
    <w:rsid w:val="00873754"/>
    <w:rsid w:val="008737DB"/>
    <w:rsid w:val="00873810"/>
    <w:rsid w:val="0087382A"/>
    <w:rsid w:val="00873958"/>
    <w:rsid w:val="008739C6"/>
    <w:rsid w:val="00873A47"/>
    <w:rsid w:val="00873AA1"/>
    <w:rsid w:val="00873BF4"/>
    <w:rsid w:val="00873DF3"/>
    <w:rsid w:val="00873EA6"/>
    <w:rsid w:val="00873EBF"/>
    <w:rsid w:val="00873EC3"/>
    <w:rsid w:val="00873FF6"/>
    <w:rsid w:val="008741B8"/>
    <w:rsid w:val="00874252"/>
    <w:rsid w:val="00874394"/>
    <w:rsid w:val="00874508"/>
    <w:rsid w:val="00874520"/>
    <w:rsid w:val="00874574"/>
    <w:rsid w:val="00874580"/>
    <w:rsid w:val="0087460F"/>
    <w:rsid w:val="00874694"/>
    <w:rsid w:val="0087474B"/>
    <w:rsid w:val="008747E9"/>
    <w:rsid w:val="008747EE"/>
    <w:rsid w:val="0087490A"/>
    <w:rsid w:val="00874970"/>
    <w:rsid w:val="008749B8"/>
    <w:rsid w:val="00874A0B"/>
    <w:rsid w:val="00874A97"/>
    <w:rsid w:val="00874B23"/>
    <w:rsid w:val="00874BC7"/>
    <w:rsid w:val="00874C60"/>
    <w:rsid w:val="00874C92"/>
    <w:rsid w:val="00874CEB"/>
    <w:rsid w:val="00874D4B"/>
    <w:rsid w:val="00875234"/>
    <w:rsid w:val="0087524C"/>
    <w:rsid w:val="0087524D"/>
    <w:rsid w:val="008752ED"/>
    <w:rsid w:val="00875305"/>
    <w:rsid w:val="00875314"/>
    <w:rsid w:val="008753DA"/>
    <w:rsid w:val="008753DF"/>
    <w:rsid w:val="0087549E"/>
    <w:rsid w:val="00875508"/>
    <w:rsid w:val="0087557A"/>
    <w:rsid w:val="00875587"/>
    <w:rsid w:val="00875589"/>
    <w:rsid w:val="008756B9"/>
    <w:rsid w:val="008757DD"/>
    <w:rsid w:val="0087582F"/>
    <w:rsid w:val="008759A6"/>
    <w:rsid w:val="008759D4"/>
    <w:rsid w:val="00875B64"/>
    <w:rsid w:val="00875DDB"/>
    <w:rsid w:val="00875EFC"/>
    <w:rsid w:val="00875F3F"/>
    <w:rsid w:val="00875F42"/>
    <w:rsid w:val="0087625E"/>
    <w:rsid w:val="008762F9"/>
    <w:rsid w:val="00876337"/>
    <w:rsid w:val="0087642E"/>
    <w:rsid w:val="00876577"/>
    <w:rsid w:val="008765E5"/>
    <w:rsid w:val="00876624"/>
    <w:rsid w:val="00876664"/>
    <w:rsid w:val="00876667"/>
    <w:rsid w:val="0087678F"/>
    <w:rsid w:val="008767F3"/>
    <w:rsid w:val="008768C6"/>
    <w:rsid w:val="008768FE"/>
    <w:rsid w:val="00876A3E"/>
    <w:rsid w:val="00876AC1"/>
    <w:rsid w:val="00876B3A"/>
    <w:rsid w:val="00876B4E"/>
    <w:rsid w:val="00876CF3"/>
    <w:rsid w:val="00876D38"/>
    <w:rsid w:val="00876DC4"/>
    <w:rsid w:val="00876DCE"/>
    <w:rsid w:val="00877023"/>
    <w:rsid w:val="00877256"/>
    <w:rsid w:val="00877420"/>
    <w:rsid w:val="008774AB"/>
    <w:rsid w:val="00877508"/>
    <w:rsid w:val="0087759F"/>
    <w:rsid w:val="00877609"/>
    <w:rsid w:val="008776CD"/>
    <w:rsid w:val="008776DA"/>
    <w:rsid w:val="008777BA"/>
    <w:rsid w:val="00877813"/>
    <w:rsid w:val="00877894"/>
    <w:rsid w:val="00877AC9"/>
    <w:rsid w:val="00877AFE"/>
    <w:rsid w:val="00877BCC"/>
    <w:rsid w:val="00877C12"/>
    <w:rsid w:val="00877D10"/>
    <w:rsid w:val="00877FD0"/>
    <w:rsid w:val="00880278"/>
    <w:rsid w:val="00880313"/>
    <w:rsid w:val="00880315"/>
    <w:rsid w:val="008804C8"/>
    <w:rsid w:val="0088064B"/>
    <w:rsid w:val="008806A9"/>
    <w:rsid w:val="00880724"/>
    <w:rsid w:val="008808D9"/>
    <w:rsid w:val="008809D0"/>
    <w:rsid w:val="008809E1"/>
    <w:rsid w:val="00880AF7"/>
    <w:rsid w:val="00880B3E"/>
    <w:rsid w:val="00880BF3"/>
    <w:rsid w:val="00880CB3"/>
    <w:rsid w:val="00880CE1"/>
    <w:rsid w:val="00880D77"/>
    <w:rsid w:val="00880D9C"/>
    <w:rsid w:val="00880F20"/>
    <w:rsid w:val="00881059"/>
    <w:rsid w:val="0088106F"/>
    <w:rsid w:val="008810CB"/>
    <w:rsid w:val="00881198"/>
    <w:rsid w:val="008811BA"/>
    <w:rsid w:val="008811EF"/>
    <w:rsid w:val="00881246"/>
    <w:rsid w:val="0088126C"/>
    <w:rsid w:val="00881276"/>
    <w:rsid w:val="0088128C"/>
    <w:rsid w:val="008812FF"/>
    <w:rsid w:val="00881313"/>
    <w:rsid w:val="00881358"/>
    <w:rsid w:val="0088135E"/>
    <w:rsid w:val="008813AF"/>
    <w:rsid w:val="008813E3"/>
    <w:rsid w:val="00881475"/>
    <w:rsid w:val="0088147B"/>
    <w:rsid w:val="008816EE"/>
    <w:rsid w:val="00881763"/>
    <w:rsid w:val="00881795"/>
    <w:rsid w:val="008817B7"/>
    <w:rsid w:val="008817D1"/>
    <w:rsid w:val="0088188A"/>
    <w:rsid w:val="0088190B"/>
    <w:rsid w:val="00881A96"/>
    <w:rsid w:val="00881A9D"/>
    <w:rsid w:val="00881AE9"/>
    <w:rsid w:val="00881BA6"/>
    <w:rsid w:val="00881C11"/>
    <w:rsid w:val="00881C35"/>
    <w:rsid w:val="00881C51"/>
    <w:rsid w:val="00881D0D"/>
    <w:rsid w:val="00881D6F"/>
    <w:rsid w:val="00881F01"/>
    <w:rsid w:val="00882013"/>
    <w:rsid w:val="00882269"/>
    <w:rsid w:val="00882339"/>
    <w:rsid w:val="008823A3"/>
    <w:rsid w:val="0088247E"/>
    <w:rsid w:val="00882532"/>
    <w:rsid w:val="00882583"/>
    <w:rsid w:val="008825CF"/>
    <w:rsid w:val="008825DC"/>
    <w:rsid w:val="008828A6"/>
    <w:rsid w:val="00882974"/>
    <w:rsid w:val="00882A05"/>
    <w:rsid w:val="00882AA8"/>
    <w:rsid w:val="00882ABF"/>
    <w:rsid w:val="00882B1F"/>
    <w:rsid w:val="00882B41"/>
    <w:rsid w:val="00882BD0"/>
    <w:rsid w:val="00882C0D"/>
    <w:rsid w:val="00882C76"/>
    <w:rsid w:val="00882C9D"/>
    <w:rsid w:val="00882CE8"/>
    <w:rsid w:val="00882D80"/>
    <w:rsid w:val="00882DDE"/>
    <w:rsid w:val="00882EB5"/>
    <w:rsid w:val="00882F87"/>
    <w:rsid w:val="0088306A"/>
    <w:rsid w:val="008830B9"/>
    <w:rsid w:val="0088320C"/>
    <w:rsid w:val="0088323F"/>
    <w:rsid w:val="0088333D"/>
    <w:rsid w:val="00883426"/>
    <w:rsid w:val="0088342D"/>
    <w:rsid w:val="0088346B"/>
    <w:rsid w:val="00883497"/>
    <w:rsid w:val="00883500"/>
    <w:rsid w:val="0088371F"/>
    <w:rsid w:val="0088388F"/>
    <w:rsid w:val="00883A1C"/>
    <w:rsid w:val="00883AE2"/>
    <w:rsid w:val="00883DC1"/>
    <w:rsid w:val="00883EE6"/>
    <w:rsid w:val="0088401D"/>
    <w:rsid w:val="00884059"/>
    <w:rsid w:val="008840D3"/>
    <w:rsid w:val="008840ED"/>
    <w:rsid w:val="008840FF"/>
    <w:rsid w:val="00884140"/>
    <w:rsid w:val="00884186"/>
    <w:rsid w:val="008841DD"/>
    <w:rsid w:val="008841E3"/>
    <w:rsid w:val="0088433D"/>
    <w:rsid w:val="008843E3"/>
    <w:rsid w:val="008844DC"/>
    <w:rsid w:val="00884546"/>
    <w:rsid w:val="0088459E"/>
    <w:rsid w:val="008845CE"/>
    <w:rsid w:val="00884683"/>
    <w:rsid w:val="00884736"/>
    <w:rsid w:val="00884739"/>
    <w:rsid w:val="0088480D"/>
    <w:rsid w:val="008848BD"/>
    <w:rsid w:val="00884901"/>
    <w:rsid w:val="00884908"/>
    <w:rsid w:val="00884A60"/>
    <w:rsid w:val="00884AD4"/>
    <w:rsid w:val="00884B47"/>
    <w:rsid w:val="00884B54"/>
    <w:rsid w:val="00884C1B"/>
    <w:rsid w:val="00884C55"/>
    <w:rsid w:val="00884CB9"/>
    <w:rsid w:val="00884CC8"/>
    <w:rsid w:val="00884E44"/>
    <w:rsid w:val="00884F86"/>
    <w:rsid w:val="0088503A"/>
    <w:rsid w:val="00885041"/>
    <w:rsid w:val="008850A1"/>
    <w:rsid w:val="00885249"/>
    <w:rsid w:val="00885315"/>
    <w:rsid w:val="00885432"/>
    <w:rsid w:val="0088544B"/>
    <w:rsid w:val="0088544E"/>
    <w:rsid w:val="008854B8"/>
    <w:rsid w:val="008854BA"/>
    <w:rsid w:val="008856B2"/>
    <w:rsid w:val="0088577A"/>
    <w:rsid w:val="00885858"/>
    <w:rsid w:val="0088599A"/>
    <w:rsid w:val="00885AA5"/>
    <w:rsid w:val="00885AD5"/>
    <w:rsid w:val="00885B3A"/>
    <w:rsid w:val="00885B3B"/>
    <w:rsid w:val="00885BE5"/>
    <w:rsid w:val="00885D33"/>
    <w:rsid w:val="00885D6E"/>
    <w:rsid w:val="00885DDB"/>
    <w:rsid w:val="00885F94"/>
    <w:rsid w:val="00885FC9"/>
    <w:rsid w:val="00886070"/>
    <w:rsid w:val="0088608E"/>
    <w:rsid w:val="008864C9"/>
    <w:rsid w:val="00886565"/>
    <w:rsid w:val="00886609"/>
    <w:rsid w:val="00886829"/>
    <w:rsid w:val="0088689A"/>
    <w:rsid w:val="0088699D"/>
    <w:rsid w:val="00886B03"/>
    <w:rsid w:val="00886BA8"/>
    <w:rsid w:val="00886C26"/>
    <w:rsid w:val="00886C90"/>
    <w:rsid w:val="00886CFE"/>
    <w:rsid w:val="00886D4A"/>
    <w:rsid w:val="00886D5B"/>
    <w:rsid w:val="00886DD9"/>
    <w:rsid w:val="00886E5F"/>
    <w:rsid w:val="00886EB3"/>
    <w:rsid w:val="00886EF1"/>
    <w:rsid w:val="00886F61"/>
    <w:rsid w:val="00886F69"/>
    <w:rsid w:val="00886F82"/>
    <w:rsid w:val="00887032"/>
    <w:rsid w:val="008871AF"/>
    <w:rsid w:val="00887374"/>
    <w:rsid w:val="0088741C"/>
    <w:rsid w:val="008875C2"/>
    <w:rsid w:val="008875C7"/>
    <w:rsid w:val="008875F1"/>
    <w:rsid w:val="00887720"/>
    <w:rsid w:val="00887791"/>
    <w:rsid w:val="0088779F"/>
    <w:rsid w:val="008877BA"/>
    <w:rsid w:val="00887927"/>
    <w:rsid w:val="008879BD"/>
    <w:rsid w:val="008879BE"/>
    <w:rsid w:val="00887AC7"/>
    <w:rsid w:val="00887B35"/>
    <w:rsid w:val="00887C44"/>
    <w:rsid w:val="00887CDE"/>
    <w:rsid w:val="00887CE7"/>
    <w:rsid w:val="00887D11"/>
    <w:rsid w:val="00887E46"/>
    <w:rsid w:val="00890038"/>
    <w:rsid w:val="0089003E"/>
    <w:rsid w:val="008900F2"/>
    <w:rsid w:val="008901C8"/>
    <w:rsid w:val="00890240"/>
    <w:rsid w:val="00890277"/>
    <w:rsid w:val="0089035B"/>
    <w:rsid w:val="0089038A"/>
    <w:rsid w:val="0089048D"/>
    <w:rsid w:val="008904ED"/>
    <w:rsid w:val="00890638"/>
    <w:rsid w:val="00890651"/>
    <w:rsid w:val="0089067E"/>
    <w:rsid w:val="0089069E"/>
    <w:rsid w:val="0089073D"/>
    <w:rsid w:val="00890756"/>
    <w:rsid w:val="00890818"/>
    <w:rsid w:val="008909A5"/>
    <w:rsid w:val="008909B9"/>
    <w:rsid w:val="00890A71"/>
    <w:rsid w:val="00890BEF"/>
    <w:rsid w:val="00890CEC"/>
    <w:rsid w:val="00890CF0"/>
    <w:rsid w:val="00890D22"/>
    <w:rsid w:val="00890D31"/>
    <w:rsid w:val="00890E55"/>
    <w:rsid w:val="00890E84"/>
    <w:rsid w:val="00890EC5"/>
    <w:rsid w:val="00890EE4"/>
    <w:rsid w:val="00890F53"/>
    <w:rsid w:val="00890F8F"/>
    <w:rsid w:val="00890FC4"/>
    <w:rsid w:val="00890FCF"/>
    <w:rsid w:val="00890FEC"/>
    <w:rsid w:val="00891003"/>
    <w:rsid w:val="00891054"/>
    <w:rsid w:val="008910DF"/>
    <w:rsid w:val="008911B9"/>
    <w:rsid w:val="008911BE"/>
    <w:rsid w:val="008911FB"/>
    <w:rsid w:val="00891269"/>
    <w:rsid w:val="0089128C"/>
    <w:rsid w:val="008913D0"/>
    <w:rsid w:val="00891588"/>
    <w:rsid w:val="008915D6"/>
    <w:rsid w:val="00891643"/>
    <w:rsid w:val="008916BF"/>
    <w:rsid w:val="008916CB"/>
    <w:rsid w:val="00891739"/>
    <w:rsid w:val="00891741"/>
    <w:rsid w:val="00891777"/>
    <w:rsid w:val="00891787"/>
    <w:rsid w:val="0089195F"/>
    <w:rsid w:val="008919D9"/>
    <w:rsid w:val="00891A14"/>
    <w:rsid w:val="00891C38"/>
    <w:rsid w:val="00891CFE"/>
    <w:rsid w:val="00891D72"/>
    <w:rsid w:val="00891F72"/>
    <w:rsid w:val="00891FA0"/>
    <w:rsid w:val="00892004"/>
    <w:rsid w:val="00892169"/>
    <w:rsid w:val="0089219B"/>
    <w:rsid w:val="008923C3"/>
    <w:rsid w:val="00892405"/>
    <w:rsid w:val="0089242A"/>
    <w:rsid w:val="008924CF"/>
    <w:rsid w:val="008925F9"/>
    <w:rsid w:val="008928D8"/>
    <w:rsid w:val="00892916"/>
    <w:rsid w:val="008929EB"/>
    <w:rsid w:val="00892C8F"/>
    <w:rsid w:val="00892D9C"/>
    <w:rsid w:val="00892E5E"/>
    <w:rsid w:val="00892E93"/>
    <w:rsid w:val="00892EB8"/>
    <w:rsid w:val="00892EF9"/>
    <w:rsid w:val="00892FD4"/>
    <w:rsid w:val="00892FD6"/>
    <w:rsid w:val="00892FDB"/>
    <w:rsid w:val="00893000"/>
    <w:rsid w:val="00893028"/>
    <w:rsid w:val="00893076"/>
    <w:rsid w:val="008930DE"/>
    <w:rsid w:val="008932A1"/>
    <w:rsid w:val="008932B6"/>
    <w:rsid w:val="008933F3"/>
    <w:rsid w:val="00893436"/>
    <w:rsid w:val="00893454"/>
    <w:rsid w:val="008934EE"/>
    <w:rsid w:val="00893510"/>
    <w:rsid w:val="008935F6"/>
    <w:rsid w:val="008937E0"/>
    <w:rsid w:val="008937E4"/>
    <w:rsid w:val="008938E5"/>
    <w:rsid w:val="00893AB0"/>
    <w:rsid w:val="00893B32"/>
    <w:rsid w:val="00893BDF"/>
    <w:rsid w:val="00893DD6"/>
    <w:rsid w:val="00893E36"/>
    <w:rsid w:val="00893E5F"/>
    <w:rsid w:val="00893F37"/>
    <w:rsid w:val="00893FD1"/>
    <w:rsid w:val="00894017"/>
    <w:rsid w:val="008940F2"/>
    <w:rsid w:val="00894160"/>
    <w:rsid w:val="00894248"/>
    <w:rsid w:val="00894249"/>
    <w:rsid w:val="00894288"/>
    <w:rsid w:val="008942E0"/>
    <w:rsid w:val="008943BD"/>
    <w:rsid w:val="008943C7"/>
    <w:rsid w:val="00894400"/>
    <w:rsid w:val="008944FE"/>
    <w:rsid w:val="00894502"/>
    <w:rsid w:val="0089459B"/>
    <w:rsid w:val="008945A8"/>
    <w:rsid w:val="008946CE"/>
    <w:rsid w:val="008946F6"/>
    <w:rsid w:val="00894761"/>
    <w:rsid w:val="00894770"/>
    <w:rsid w:val="00894A68"/>
    <w:rsid w:val="00894B06"/>
    <w:rsid w:val="00894B40"/>
    <w:rsid w:val="00894DA6"/>
    <w:rsid w:val="00894E12"/>
    <w:rsid w:val="00894E61"/>
    <w:rsid w:val="00894ED6"/>
    <w:rsid w:val="00894FE2"/>
    <w:rsid w:val="0089519E"/>
    <w:rsid w:val="00895212"/>
    <w:rsid w:val="00895284"/>
    <w:rsid w:val="0089571E"/>
    <w:rsid w:val="00895861"/>
    <w:rsid w:val="008958C8"/>
    <w:rsid w:val="008958DB"/>
    <w:rsid w:val="008959F7"/>
    <w:rsid w:val="00895A36"/>
    <w:rsid w:val="00895A85"/>
    <w:rsid w:val="00895B62"/>
    <w:rsid w:val="00895BF9"/>
    <w:rsid w:val="00895C5E"/>
    <w:rsid w:val="00895CD7"/>
    <w:rsid w:val="00895CD9"/>
    <w:rsid w:val="00895D58"/>
    <w:rsid w:val="00895F66"/>
    <w:rsid w:val="0089607A"/>
    <w:rsid w:val="008960B7"/>
    <w:rsid w:val="0089641C"/>
    <w:rsid w:val="00896488"/>
    <w:rsid w:val="00896546"/>
    <w:rsid w:val="0089655F"/>
    <w:rsid w:val="00896576"/>
    <w:rsid w:val="008965AE"/>
    <w:rsid w:val="0089664E"/>
    <w:rsid w:val="0089671D"/>
    <w:rsid w:val="008967AD"/>
    <w:rsid w:val="008967F7"/>
    <w:rsid w:val="00896AB9"/>
    <w:rsid w:val="00896ACF"/>
    <w:rsid w:val="00896AF8"/>
    <w:rsid w:val="00896B33"/>
    <w:rsid w:val="00896BA2"/>
    <w:rsid w:val="00896D3D"/>
    <w:rsid w:val="00896D9A"/>
    <w:rsid w:val="00896DEC"/>
    <w:rsid w:val="00896E1E"/>
    <w:rsid w:val="00896E3A"/>
    <w:rsid w:val="00897022"/>
    <w:rsid w:val="0089713F"/>
    <w:rsid w:val="0089721D"/>
    <w:rsid w:val="00897228"/>
    <w:rsid w:val="00897292"/>
    <w:rsid w:val="00897339"/>
    <w:rsid w:val="008973A0"/>
    <w:rsid w:val="008973F8"/>
    <w:rsid w:val="00897404"/>
    <w:rsid w:val="00897551"/>
    <w:rsid w:val="00897573"/>
    <w:rsid w:val="00897588"/>
    <w:rsid w:val="008975BD"/>
    <w:rsid w:val="008975E9"/>
    <w:rsid w:val="00897634"/>
    <w:rsid w:val="0089765C"/>
    <w:rsid w:val="008976A0"/>
    <w:rsid w:val="008976E4"/>
    <w:rsid w:val="00897738"/>
    <w:rsid w:val="00897B60"/>
    <w:rsid w:val="00897B88"/>
    <w:rsid w:val="00897C32"/>
    <w:rsid w:val="00897C67"/>
    <w:rsid w:val="00897C9B"/>
    <w:rsid w:val="00897D5E"/>
    <w:rsid w:val="00897DA3"/>
    <w:rsid w:val="00897E43"/>
    <w:rsid w:val="00897F3E"/>
    <w:rsid w:val="00897F5A"/>
    <w:rsid w:val="008A005F"/>
    <w:rsid w:val="008A0066"/>
    <w:rsid w:val="008A00F3"/>
    <w:rsid w:val="008A01A4"/>
    <w:rsid w:val="008A02F5"/>
    <w:rsid w:val="008A0413"/>
    <w:rsid w:val="008A041F"/>
    <w:rsid w:val="008A0480"/>
    <w:rsid w:val="008A048A"/>
    <w:rsid w:val="008A04A2"/>
    <w:rsid w:val="008A0746"/>
    <w:rsid w:val="008A07A0"/>
    <w:rsid w:val="008A0CD5"/>
    <w:rsid w:val="008A0D7F"/>
    <w:rsid w:val="008A0D9C"/>
    <w:rsid w:val="008A0DC2"/>
    <w:rsid w:val="008A0EA9"/>
    <w:rsid w:val="008A0FE1"/>
    <w:rsid w:val="008A1157"/>
    <w:rsid w:val="008A121B"/>
    <w:rsid w:val="008A12B9"/>
    <w:rsid w:val="008A13B9"/>
    <w:rsid w:val="008A13BA"/>
    <w:rsid w:val="008A1552"/>
    <w:rsid w:val="008A161B"/>
    <w:rsid w:val="008A1637"/>
    <w:rsid w:val="008A166C"/>
    <w:rsid w:val="008A16B2"/>
    <w:rsid w:val="008A1739"/>
    <w:rsid w:val="008A17C6"/>
    <w:rsid w:val="008A1919"/>
    <w:rsid w:val="008A1980"/>
    <w:rsid w:val="008A19AE"/>
    <w:rsid w:val="008A1BBA"/>
    <w:rsid w:val="008A1C36"/>
    <w:rsid w:val="008A1C53"/>
    <w:rsid w:val="008A1C5D"/>
    <w:rsid w:val="008A1C81"/>
    <w:rsid w:val="008A1D09"/>
    <w:rsid w:val="008A1DA9"/>
    <w:rsid w:val="008A1DCA"/>
    <w:rsid w:val="008A1E0C"/>
    <w:rsid w:val="008A1E13"/>
    <w:rsid w:val="008A1E98"/>
    <w:rsid w:val="008A1FE9"/>
    <w:rsid w:val="008A1FFC"/>
    <w:rsid w:val="008A2120"/>
    <w:rsid w:val="008A214F"/>
    <w:rsid w:val="008A2253"/>
    <w:rsid w:val="008A2311"/>
    <w:rsid w:val="008A235F"/>
    <w:rsid w:val="008A23B3"/>
    <w:rsid w:val="008A23FF"/>
    <w:rsid w:val="008A2424"/>
    <w:rsid w:val="008A2489"/>
    <w:rsid w:val="008A24F6"/>
    <w:rsid w:val="008A2524"/>
    <w:rsid w:val="008A254D"/>
    <w:rsid w:val="008A25EC"/>
    <w:rsid w:val="008A26BE"/>
    <w:rsid w:val="008A26D8"/>
    <w:rsid w:val="008A2736"/>
    <w:rsid w:val="008A27D4"/>
    <w:rsid w:val="008A2815"/>
    <w:rsid w:val="008A2861"/>
    <w:rsid w:val="008A2910"/>
    <w:rsid w:val="008A29A1"/>
    <w:rsid w:val="008A2A4A"/>
    <w:rsid w:val="008A2AC3"/>
    <w:rsid w:val="008A2AD3"/>
    <w:rsid w:val="008A2AF2"/>
    <w:rsid w:val="008A2B46"/>
    <w:rsid w:val="008A2B48"/>
    <w:rsid w:val="008A2B8B"/>
    <w:rsid w:val="008A2BC4"/>
    <w:rsid w:val="008A2D79"/>
    <w:rsid w:val="008A2F15"/>
    <w:rsid w:val="008A2F4C"/>
    <w:rsid w:val="008A2F9F"/>
    <w:rsid w:val="008A2FAB"/>
    <w:rsid w:val="008A309E"/>
    <w:rsid w:val="008A30CD"/>
    <w:rsid w:val="008A30EB"/>
    <w:rsid w:val="008A3306"/>
    <w:rsid w:val="008A3320"/>
    <w:rsid w:val="008A3343"/>
    <w:rsid w:val="008A334A"/>
    <w:rsid w:val="008A33D0"/>
    <w:rsid w:val="008A347C"/>
    <w:rsid w:val="008A34CF"/>
    <w:rsid w:val="008A3579"/>
    <w:rsid w:val="008A35D0"/>
    <w:rsid w:val="008A3717"/>
    <w:rsid w:val="008A3760"/>
    <w:rsid w:val="008A37B2"/>
    <w:rsid w:val="008A386F"/>
    <w:rsid w:val="008A38AF"/>
    <w:rsid w:val="008A38EE"/>
    <w:rsid w:val="008A392E"/>
    <w:rsid w:val="008A394F"/>
    <w:rsid w:val="008A39DB"/>
    <w:rsid w:val="008A3A0B"/>
    <w:rsid w:val="008A3A32"/>
    <w:rsid w:val="008A3A4C"/>
    <w:rsid w:val="008A3A5A"/>
    <w:rsid w:val="008A3AE2"/>
    <w:rsid w:val="008A3B27"/>
    <w:rsid w:val="008A3BC3"/>
    <w:rsid w:val="008A3BF1"/>
    <w:rsid w:val="008A3DBC"/>
    <w:rsid w:val="008A3EC5"/>
    <w:rsid w:val="008A3F95"/>
    <w:rsid w:val="008A40D4"/>
    <w:rsid w:val="008A421D"/>
    <w:rsid w:val="008A4232"/>
    <w:rsid w:val="008A428E"/>
    <w:rsid w:val="008A42C9"/>
    <w:rsid w:val="008A42DD"/>
    <w:rsid w:val="008A436D"/>
    <w:rsid w:val="008A439C"/>
    <w:rsid w:val="008A43EA"/>
    <w:rsid w:val="008A447F"/>
    <w:rsid w:val="008A44BD"/>
    <w:rsid w:val="008A4528"/>
    <w:rsid w:val="008A4590"/>
    <w:rsid w:val="008A4865"/>
    <w:rsid w:val="008A4A66"/>
    <w:rsid w:val="008A4AB2"/>
    <w:rsid w:val="008A4B8C"/>
    <w:rsid w:val="008A4C35"/>
    <w:rsid w:val="008A4C59"/>
    <w:rsid w:val="008A4C5C"/>
    <w:rsid w:val="008A4DC7"/>
    <w:rsid w:val="008A4ED9"/>
    <w:rsid w:val="008A5035"/>
    <w:rsid w:val="008A50DE"/>
    <w:rsid w:val="008A5191"/>
    <w:rsid w:val="008A5254"/>
    <w:rsid w:val="008A5270"/>
    <w:rsid w:val="008A52B4"/>
    <w:rsid w:val="008A532E"/>
    <w:rsid w:val="008A537E"/>
    <w:rsid w:val="008A53A3"/>
    <w:rsid w:val="008A53AA"/>
    <w:rsid w:val="008A53AE"/>
    <w:rsid w:val="008A5406"/>
    <w:rsid w:val="008A567F"/>
    <w:rsid w:val="008A56F0"/>
    <w:rsid w:val="008A5723"/>
    <w:rsid w:val="008A576E"/>
    <w:rsid w:val="008A57AA"/>
    <w:rsid w:val="008A57AE"/>
    <w:rsid w:val="008A59B0"/>
    <w:rsid w:val="008A59ED"/>
    <w:rsid w:val="008A5ADC"/>
    <w:rsid w:val="008A5B9C"/>
    <w:rsid w:val="008A5BF2"/>
    <w:rsid w:val="008A5D2A"/>
    <w:rsid w:val="008A5DD7"/>
    <w:rsid w:val="008A5DEF"/>
    <w:rsid w:val="008A5E00"/>
    <w:rsid w:val="008A5E30"/>
    <w:rsid w:val="008A5FD1"/>
    <w:rsid w:val="008A608B"/>
    <w:rsid w:val="008A614C"/>
    <w:rsid w:val="008A625D"/>
    <w:rsid w:val="008A6271"/>
    <w:rsid w:val="008A627E"/>
    <w:rsid w:val="008A630D"/>
    <w:rsid w:val="008A6485"/>
    <w:rsid w:val="008A653F"/>
    <w:rsid w:val="008A6546"/>
    <w:rsid w:val="008A6597"/>
    <w:rsid w:val="008A65D8"/>
    <w:rsid w:val="008A6784"/>
    <w:rsid w:val="008A6916"/>
    <w:rsid w:val="008A6D20"/>
    <w:rsid w:val="008A6DF5"/>
    <w:rsid w:val="008A6E65"/>
    <w:rsid w:val="008A6EB9"/>
    <w:rsid w:val="008A714F"/>
    <w:rsid w:val="008A7178"/>
    <w:rsid w:val="008A71CB"/>
    <w:rsid w:val="008A7246"/>
    <w:rsid w:val="008A72CF"/>
    <w:rsid w:val="008A74A4"/>
    <w:rsid w:val="008A74C7"/>
    <w:rsid w:val="008A7617"/>
    <w:rsid w:val="008A783C"/>
    <w:rsid w:val="008A7846"/>
    <w:rsid w:val="008A79B6"/>
    <w:rsid w:val="008A7B6A"/>
    <w:rsid w:val="008A7C76"/>
    <w:rsid w:val="008A7F3B"/>
    <w:rsid w:val="008A7F98"/>
    <w:rsid w:val="008B012E"/>
    <w:rsid w:val="008B01DF"/>
    <w:rsid w:val="008B0211"/>
    <w:rsid w:val="008B021D"/>
    <w:rsid w:val="008B022A"/>
    <w:rsid w:val="008B0247"/>
    <w:rsid w:val="008B0252"/>
    <w:rsid w:val="008B0456"/>
    <w:rsid w:val="008B05ED"/>
    <w:rsid w:val="008B0615"/>
    <w:rsid w:val="008B07FA"/>
    <w:rsid w:val="008B0840"/>
    <w:rsid w:val="008B09E0"/>
    <w:rsid w:val="008B09E5"/>
    <w:rsid w:val="008B0A39"/>
    <w:rsid w:val="008B0A40"/>
    <w:rsid w:val="008B0A84"/>
    <w:rsid w:val="008B0B5A"/>
    <w:rsid w:val="008B0C2A"/>
    <w:rsid w:val="008B0C61"/>
    <w:rsid w:val="008B0DB3"/>
    <w:rsid w:val="008B0DBF"/>
    <w:rsid w:val="008B0EC1"/>
    <w:rsid w:val="008B0FD4"/>
    <w:rsid w:val="008B0FF3"/>
    <w:rsid w:val="008B108D"/>
    <w:rsid w:val="008B1147"/>
    <w:rsid w:val="008B1195"/>
    <w:rsid w:val="008B1200"/>
    <w:rsid w:val="008B12C6"/>
    <w:rsid w:val="008B1434"/>
    <w:rsid w:val="008B1497"/>
    <w:rsid w:val="008B1509"/>
    <w:rsid w:val="008B17E7"/>
    <w:rsid w:val="008B19B1"/>
    <w:rsid w:val="008B1C75"/>
    <w:rsid w:val="008B1D98"/>
    <w:rsid w:val="008B1E11"/>
    <w:rsid w:val="008B1E21"/>
    <w:rsid w:val="008B1F1A"/>
    <w:rsid w:val="008B20AA"/>
    <w:rsid w:val="008B210A"/>
    <w:rsid w:val="008B21BE"/>
    <w:rsid w:val="008B21E7"/>
    <w:rsid w:val="008B21F1"/>
    <w:rsid w:val="008B2209"/>
    <w:rsid w:val="008B232D"/>
    <w:rsid w:val="008B23D4"/>
    <w:rsid w:val="008B25CC"/>
    <w:rsid w:val="008B2719"/>
    <w:rsid w:val="008B2823"/>
    <w:rsid w:val="008B2902"/>
    <w:rsid w:val="008B2931"/>
    <w:rsid w:val="008B296E"/>
    <w:rsid w:val="008B2AC8"/>
    <w:rsid w:val="008B2BDD"/>
    <w:rsid w:val="008B2C2E"/>
    <w:rsid w:val="008B2C4E"/>
    <w:rsid w:val="008B2D0F"/>
    <w:rsid w:val="008B2E2C"/>
    <w:rsid w:val="008B2E48"/>
    <w:rsid w:val="008B2E71"/>
    <w:rsid w:val="008B2E98"/>
    <w:rsid w:val="008B2F16"/>
    <w:rsid w:val="008B2F6E"/>
    <w:rsid w:val="008B2F83"/>
    <w:rsid w:val="008B2FE0"/>
    <w:rsid w:val="008B3081"/>
    <w:rsid w:val="008B30EE"/>
    <w:rsid w:val="008B30F8"/>
    <w:rsid w:val="008B30FB"/>
    <w:rsid w:val="008B3389"/>
    <w:rsid w:val="008B3434"/>
    <w:rsid w:val="008B343D"/>
    <w:rsid w:val="008B3456"/>
    <w:rsid w:val="008B35A8"/>
    <w:rsid w:val="008B35DD"/>
    <w:rsid w:val="008B3621"/>
    <w:rsid w:val="008B3651"/>
    <w:rsid w:val="008B367E"/>
    <w:rsid w:val="008B36DD"/>
    <w:rsid w:val="008B36E5"/>
    <w:rsid w:val="008B37B1"/>
    <w:rsid w:val="008B37C9"/>
    <w:rsid w:val="008B38B0"/>
    <w:rsid w:val="008B3906"/>
    <w:rsid w:val="008B39EF"/>
    <w:rsid w:val="008B39FB"/>
    <w:rsid w:val="008B3A66"/>
    <w:rsid w:val="008B3A6C"/>
    <w:rsid w:val="008B3AD3"/>
    <w:rsid w:val="008B3B39"/>
    <w:rsid w:val="008B3B3B"/>
    <w:rsid w:val="008B3DD0"/>
    <w:rsid w:val="008B3DE3"/>
    <w:rsid w:val="008B3E53"/>
    <w:rsid w:val="008B3E87"/>
    <w:rsid w:val="008B3F41"/>
    <w:rsid w:val="008B3F5E"/>
    <w:rsid w:val="008B40F0"/>
    <w:rsid w:val="008B4107"/>
    <w:rsid w:val="008B41BD"/>
    <w:rsid w:val="008B41EE"/>
    <w:rsid w:val="008B423E"/>
    <w:rsid w:val="008B427C"/>
    <w:rsid w:val="008B42C9"/>
    <w:rsid w:val="008B42D2"/>
    <w:rsid w:val="008B437C"/>
    <w:rsid w:val="008B43B0"/>
    <w:rsid w:val="008B4417"/>
    <w:rsid w:val="008B446A"/>
    <w:rsid w:val="008B4504"/>
    <w:rsid w:val="008B4697"/>
    <w:rsid w:val="008B46D7"/>
    <w:rsid w:val="008B475C"/>
    <w:rsid w:val="008B4793"/>
    <w:rsid w:val="008B4864"/>
    <w:rsid w:val="008B4998"/>
    <w:rsid w:val="008B49E8"/>
    <w:rsid w:val="008B4A34"/>
    <w:rsid w:val="008B4AD8"/>
    <w:rsid w:val="008B4B8F"/>
    <w:rsid w:val="008B4CB1"/>
    <w:rsid w:val="008B4F28"/>
    <w:rsid w:val="008B4F99"/>
    <w:rsid w:val="008B4FB0"/>
    <w:rsid w:val="008B4FD2"/>
    <w:rsid w:val="008B501D"/>
    <w:rsid w:val="008B5173"/>
    <w:rsid w:val="008B5185"/>
    <w:rsid w:val="008B53EC"/>
    <w:rsid w:val="008B5470"/>
    <w:rsid w:val="008B54D0"/>
    <w:rsid w:val="008B54FA"/>
    <w:rsid w:val="008B5545"/>
    <w:rsid w:val="008B5640"/>
    <w:rsid w:val="008B5744"/>
    <w:rsid w:val="008B57AD"/>
    <w:rsid w:val="008B5950"/>
    <w:rsid w:val="008B59BE"/>
    <w:rsid w:val="008B5A30"/>
    <w:rsid w:val="008B5B01"/>
    <w:rsid w:val="008B5B4E"/>
    <w:rsid w:val="008B5C04"/>
    <w:rsid w:val="008B5D50"/>
    <w:rsid w:val="008B5D79"/>
    <w:rsid w:val="008B5D92"/>
    <w:rsid w:val="008B5DAE"/>
    <w:rsid w:val="008B6035"/>
    <w:rsid w:val="008B61BE"/>
    <w:rsid w:val="008B61E3"/>
    <w:rsid w:val="008B638D"/>
    <w:rsid w:val="008B64FC"/>
    <w:rsid w:val="008B65AE"/>
    <w:rsid w:val="008B664E"/>
    <w:rsid w:val="008B66EB"/>
    <w:rsid w:val="008B6764"/>
    <w:rsid w:val="008B67A8"/>
    <w:rsid w:val="008B6878"/>
    <w:rsid w:val="008B687F"/>
    <w:rsid w:val="008B6882"/>
    <w:rsid w:val="008B6B2E"/>
    <w:rsid w:val="008B6B64"/>
    <w:rsid w:val="008B6C05"/>
    <w:rsid w:val="008B6C5F"/>
    <w:rsid w:val="008B6D35"/>
    <w:rsid w:val="008B6DE8"/>
    <w:rsid w:val="008B6E09"/>
    <w:rsid w:val="008B6ED2"/>
    <w:rsid w:val="008B7126"/>
    <w:rsid w:val="008B726B"/>
    <w:rsid w:val="008B7283"/>
    <w:rsid w:val="008B7549"/>
    <w:rsid w:val="008B769E"/>
    <w:rsid w:val="008B7771"/>
    <w:rsid w:val="008B7945"/>
    <w:rsid w:val="008B79A5"/>
    <w:rsid w:val="008B7A1B"/>
    <w:rsid w:val="008B7AE6"/>
    <w:rsid w:val="008B7AFB"/>
    <w:rsid w:val="008B7B4A"/>
    <w:rsid w:val="008B7C1D"/>
    <w:rsid w:val="008B7CF5"/>
    <w:rsid w:val="008B7E50"/>
    <w:rsid w:val="008B7EEE"/>
    <w:rsid w:val="008B7F71"/>
    <w:rsid w:val="008B7F85"/>
    <w:rsid w:val="008C00DA"/>
    <w:rsid w:val="008C01C7"/>
    <w:rsid w:val="008C01D7"/>
    <w:rsid w:val="008C0325"/>
    <w:rsid w:val="008C0463"/>
    <w:rsid w:val="008C0480"/>
    <w:rsid w:val="008C048B"/>
    <w:rsid w:val="008C04C2"/>
    <w:rsid w:val="008C07CF"/>
    <w:rsid w:val="008C0829"/>
    <w:rsid w:val="008C0916"/>
    <w:rsid w:val="008C09A6"/>
    <w:rsid w:val="008C09BB"/>
    <w:rsid w:val="008C09E4"/>
    <w:rsid w:val="008C0A8C"/>
    <w:rsid w:val="008C0A90"/>
    <w:rsid w:val="008C0ACA"/>
    <w:rsid w:val="008C0ADB"/>
    <w:rsid w:val="008C0B20"/>
    <w:rsid w:val="008C0B40"/>
    <w:rsid w:val="008C0C84"/>
    <w:rsid w:val="008C0CE8"/>
    <w:rsid w:val="008C0D43"/>
    <w:rsid w:val="008C0DC6"/>
    <w:rsid w:val="008C0E4D"/>
    <w:rsid w:val="008C0E5F"/>
    <w:rsid w:val="008C0EAD"/>
    <w:rsid w:val="008C0F56"/>
    <w:rsid w:val="008C0FF9"/>
    <w:rsid w:val="008C1037"/>
    <w:rsid w:val="008C112F"/>
    <w:rsid w:val="008C120C"/>
    <w:rsid w:val="008C1218"/>
    <w:rsid w:val="008C1259"/>
    <w:rsid w:val="008C129E"/>
    <w:rsid w:val="008C13B4"/>
    <w:rsid w:val="008C1484"/>
    <w:rsid w:val="008C16B5"/>
    <w:rsid w:val="008C182E"/>
    <w:rsid w:val="008C1AD0"/>
    <w:rsid w:val="008C1B01"/>
    <w:rsid w:val="008C1B84"/>
    <w:rsid w:val="008C1B85"/>
    <w:rsid w:val="008C1B90"/>
    <w:rsid w:val="008C1BA3"/>
    <w:rsid w:val="008C1D23"/>
    <w:rsid w:val="008C1F7A"/>
    <w:rsid w:val="008C2008"/>
    <w:rsid w:val="008C2110"/>
    <w:rsid w:val="008C218F"/>
    <w:rsid w:val="008C21ED"/>
    <w:rsid w:val="008C2368"/>
    <w:rsid w:val="008C2393"/>
    <w:rsid w:val="008C23AB"/>
    <w:rsid w:val="008C2484"/>
    <w:rsid w:val="008C2542"/>
    <w:rsid w:val="008C26E4"/>
    <w:rsid w:val="008C26E8"/>
    <w:rsid w:val="008C27BC"/>
    <w:rsid w:val="008C2830"/>
    <w:rsid w:val="008C2834"/>
    <w:rsid w:val="008C2886"/>
    <w:rsid w:val="008C2896"/>
    <w:rsid w:val="008C2913"/>
    <w:rsid w:val="008C2A04"/>
    <w:rsid w:val="008C2A62"/>
    <w:rsid w:val="008C2AE0"/>
    <w:rsid w:val="008C2AED"/>
    <w:rsid w:val="008C2C3D"/>
    <w:rsid w:val="008C2C47"/>
    <w:rsid w:val="008C2CF3"/>
    <w:rsid w:val="008C2D78"/>
    <w:rsid w:val="008C2D9E"/>
    <w:rsid w:val="008C2E79"/>
    <w:rsid w:val="008C2F79"/>
    <w:rsid w:val="008C2FED"/>
    <w:rsid w:val="008C3037"/>
    <w:rsid w:val="008C310F"/>
    <w:rsid w:val="008C3185"/>
    <w:rsid w:val="008C3260"/>
    <w:rsid w:val="008C3269"/>
    <w:rsid w:val="008C32E1"/>
    <w:rsid w:val="008C3316"/>
    <w:rsid w:val="008C33E6"/>
    <w:rsid w:val="008C3432"/>
    <w:rsid w:val="008C3489"/>
    <w:rsid w:val="008C34BD"/>
    <w:rsid w:val="008C3673"/>
    <w:rsid w:val="008C37C8"/>
    <w:rsid w:val="008C38AF"/>
    <w:rsid w:val="008C3923"/>
    <w:rsid w:val="008C3A0D"/>
    <w:rsid w:val="008C3ADA"/>
    <w:rsid w:val="008C3AE4"/>
    <w:rsid w:val="008C3B10"/>
    <w:rsid w:val="008C3B12"/>
    <w:rsid w:val="008C3B5A"/>
    <w:rsid w:val="008C3D26"/>
    <w:rsid w:val="008C3DB0"/>
    <w:rsid w:val="008C3E00"/>
    <w:rsid w:val="008C3E08"/>
    <w:rsid w:val="008C3F2D"/>
    <w:rsid w:val="008C3F6B"/>
    <w:rsid w:val="008C3FAE"/>
    <w:rsid w:val="008C40C8"/>
    <w:rsid w:val="008C414E"/>
    <w:rsid w:val="008C4150"/>
    <w:rsid w:val="008C4211"/>
    <w:rsid w:val="008C42C5"/>
    <w:rsid w:val="008C4339"/>
    <w:rsid w:val="008C434A"/>
    <w:rsid w:val="008C449E"/>
    <w:rsid w:val="008C44AA"/>
    <w:rsid w:val="008C44AF"/>
    <w:rsid w:val="008C454E"/>
    <w:rsid w:val="008C4577"/>
    <w:rsid w:val="008C459F"/>
    <w:rsid w:val="008C4632"/>
    <w:rsid w:val="008C464E"/>
    <w:rsid w:val="008C47A4"/>
    <w:rsid w:val="008C487D"/>
    <w:rsid w:val="008C4926"/>
    <w:rsid w:val="008C4988"/>
    <w:rsid w:val="008C4A93"/>
    <w:rsid w:val="008C4AD8"/>
    <w:rsid w:val="008C4AF0"/>
    <w:rsid w:val="008C4B7B"/>
    <w:rsid w:val="008C4C60"/>
    <w:rsid w:val="008C4CA5"/>
    <w:rsid w:val="008C4F37"/>
    <w:rsid w:val="008C5031"/>
    <w:rsid w:val="008C51CA"/>
    <w:rsid w:val="008C52BA"/>
    <w:rsid w:val="008C5446"/>
    <w:rsid w:val="008C55BE"/>
    <w:rsid w:val="008C561A"/>
    <w:rsid w:val="008C586D"/>
    <w:rsid w:val="008C58E0"/>
    <w:rsid w:val="008C58F5"/>
    <w:rsid w:val="008C590B"/>
    <w:rsid w:val="008C592F"/>
    <w:rsid w:val="008C59F7"/>
    <w:rsid w:val="008C5AB8"/>
    <w:rsid w:val="008C5B3F"/>
    <w:rsid w:val="008C5B95"/>
    <w:rsid w:val="008C5CE1"/>
    <w:rsid w:val="008C5D12"/>
    <w:rsid w:val="008C5D48"/>
    <w:rsid w:val="008C5FAF"/>
    <w:rsid w:val="008C60B2"/>
    <w:rsid w:val="008C6107"/>
    <w:rsid w:val="008C612A"/>
    <w:rsid w:val="008C6282"/>
    <w:rsid w:val="008C6348"/>
    <w:rsid w:val="008C645B"/>
    <w:rsid w:val="008C658A"/>
    <w:rsid w:val="008C65E4"/>
    <w:rsid w:val="008C668B"/>
    <w:rsid w:val="008C6766"/>
    <w:rsid w:val="008C6779"/>
    <w:rsid w:val="008C689D"/>
    <w:rsid w:val="008C68FC"/>
    <w:rsid w:val="008C696C"/>
    <w:rsid w:val="008C69B8"/>
    <w:rsid w:val="008C6B06"/>
    <w:rsid w:val="008C6C5E"/>
    <w:rsid w:val="008C6C7E"/>
    <w:rsid w:val="008C6DFE"/>
    <w:rsid w:val="008C6E2C"/>
    <w:rsid w:val="008C6E88"/>
    <w:rsid w:val="008C6F1D"/>
    <w:rsid w:val="008C6FE1"/>
    <w:rsid w:val="008C7094"/>
    <w:rsid w:val="008C709E"/>
    <w:rsid w:val="008C70CB"/>
    <w:rsid w:val="008C7106"/>
    <w:rsid w:val="008C71A3"/>
    <w:rsid w:val="008C722E"/>
    <w:rsid w:val="008C7265"/>
    <w:rsid w:val="008C7394"/>
    <w:rsid w:val="008C739D"/>
    <w:rsid w:val="008C73DC"/>
    <w:rsid w:val="008C73DF"/>
    <w:rsid w:val="008C74B8"/>
    <w:rsid w:val="008C767C"/>
    <w:rsid w:val="008C76FB"/>
    <w:rsid w:val="008C7776"/>
    <w:rsid w:val="008C7792"/>
    <w:rsid w:val="008C7867"/>
    <w:rsid w:val="008C790F"/>
    <w:rsid w:val="008C796A"/>
    <w:rsid w:val="008C79F1"/>
    <w:rsid w:val="008C7A8E"/>
    <w:rsid w:val="008C7A9D"/>
    <w:rsid w:val="008C7B92"/>
    <w:rsid w:val="008C7BBE"/>
    <w:rsid w:val="008C7C0A"/>
    <w:rsid w:val="008C7C41"/>
    <w:rsid w:val="008C7D40"/>
    <w:rsid w:val="008C7D42"/>
    <w:rsid w:val="008C7D90"/>
    <w:rsid w:val="008C7DDB"/>
    <w:rsid w:val="008C7E7C"/>
    <w:rsid w:val="008C7EBE"/>
    <w:rsid w:val="008C7F41"/>
    <w:rsid w:val="008C7F6F"/>
    <w:rsid w:val="008C7FF1"/>
    <w:rsid w:val="008C7FF2"/>
    <w:rsid w:val="008D00A5"/>
    <w:rsid w:val="008D00D0"/>
    <w:rsid w:val="008D017C"/>
    <w:rsid w:val="008D0216"/>
    <w:rsid w:val="008D0269"/>
    <w:rsid w:val="008D02D7"/>
    <w:rsid w:val="008D0484"/>
    <w:rsid w:val="008D0651"/>
    <w:rsid w:val="008D0655"/>
    <w:rsid w:val="008D0678"/>
    <w:rsid w:val="008D073B"/>
    <w:rsid w:val="008D075F"/>
    <w:rsid w:val="008D0762"/>
    <w:rsid w:val="008D085F"/>
    <w:rsid w:val="008D0890"/>
    <w:rsid w:val="008D091B"/>
    <w:rsid w:val="008D0965"/>
    <w:rsid w:val="008D096D"/>
    <w:rsid w:val="008D0BAF"/>
    <w:rsid w:val="008D0D30"/>
    <w:rsid w:val="008D0DB7"/>
    <w:rsid w:val="008D0DCF"/>
    <w:rsid w:val="008D0EB6"/>
    <w:rsid w:val="008D0F58"/>
    <w:rsid w:val="008D0F8F"/>
    <w:rsid w:val="008D1016"/>
    <w:rsid w:val="008D104A"/>
    <w:rsid w:val="008D108E"/>
    <w:rsid w:val="008D1168"/>
    <w:rsid w:val="008D119F"/>
    <w:rsid w:val="008D11B9"/>
    <w:rsid w:val="008D1235"/>
    <w:rsid w:val="008D125F"/>
    <w:rsid w:val="008D128F"/>
    <w:rsid w:val="008D12E2"/>
    <w:rsid w:val="008D1403"/>
    <w:rsid w:val="008D1508"/>
    <w:rsid w:val="008D1510"/>
    <w:rsid w:val="008D153A"/>
    <w:rsid w:val="008D153D"/>
    <w:rsid w:val="008D16EA"/>
    <w:rsid w:val="008D17D8"/>
    <w:rsid w:val="008D1832"/>
    <w:rsid w:val="008D1853"/>
    <w:rsid w:val="008D1938"/>
    <w:rsid w:val="008D1A14"/>
    <w:rsid w:val="008D1AA0"/>
    <w:rsid w:val="008D1AE3"/>
    <w:rsid w:val="008D1BC2"/>
    <w:rsid w:val="008D1C05"/>
    <w:rsid w:val="008D1C48"/>
    <w:rsid w:val="008D1C6D"/>
    <w:rsid w:val="008D1CF1"/>
    <w:rsid w:val="008D1EB5"/>
    <w:rsid w:val="008D1EEA"/>
    <w:rsid w:val="008D1F64"/>
    <w:rsid w:val="008D2038"/>
    <w:rsid w:val="008D20B8"/>
    <w:rsid w:val="008D20DE"/>
    <w:rsid w:val="008D2136"/>
    <w:rsid w:val="008D2152"/>
    <w:rsid w:val="008D2206"/>
    <w:rsid w:val="008D2388"/>
    <w:rsid w:val="008D23BE"/>
    <w:rsid w:val="008D23FB"/>
    <w:rsid w:val="008D24D8"/>
    <w:rsid w:val="008D25AE"/>
    <w:rsid w:val="008D25BC"/>
    <w:rsid w:val="008D26D6"/>
    <w:rsid w:val="008D2785"/>
    <w:rsid w:val="008D27FC"/>
    <w:rsid w:val="008D2909"/>
    <w:rsid w:val="008D2A9B"/>
    <w:rsid w:val="008D2AB4"/>
    <w:rsid w:val="008D2AC5"/>
    <w:rsid w:val="008D2ACA"/>
    <w:rsid w:val="008D2B72"/>
    <w:rsid w:val="008D2BC4"/>
    <w:rsid w:val="008D2BC8"/>
    <w:rsid w:val="008D2BCF"/>
    <w:rsid w:val="008D2D38"/>
    <w:rsid w:val="008D2E5D"/>
    <w:rsid w:val="008D2F46"/>
    <w:rsid w:val="008D2F5B"/>
    <w:rsid w:val="008D2F89"/>
    <w:rsid w:val="008D30F4"/>
    <w:rsid w:val="008D3192"/>
    <w:rsid w:val="008D326A"/>
    <w:rsid w:val="008D3274"/>
    <w:rsid w:val="008D32BA"/>
    <w:rsid w:val="008D3331"/>
    <w:rsid w:val="008D3334"/>
    <w:rsid w:val="008D33AA"/>
    <w:rsid w:val="008D33C8"/>
    <w:rsid w:val="008D3433"/>
    <w:rsid w:val="008D3809"/>
    <w:rsid w:val="008D3813"/>
    <w:rsid w:val="008D3818"/>
    <w:rsid w:val="008D388D"/>
    <w:rsid w:val="008D38C3"/>
    <w:rsid w:val="008D3940"/>
    <w:rsid w:val="008D3966"/>
    <w:rsid w:val="008D39D7"/>
    <w:rsid w:val="008D3A6A"/>
    <w:rsid w:val="008D3A70"/>
    <w:rsid w:val="008D3A81"/>
    <w:rsid w:val="008D3B34"/>
    <w:rsid w:val="008D3BF1"/>
    <w:rsid w:val="008D3C0A"/>
    <w:rsid w:val="008D3C1D"/>
    <w:rsid w:val="008D3D34"/>
    <w:rsid w:val="008D3D4B"/>
    <w:rsid w:val="008D3F26"/>
    <w:rsid w:val="008D3F4E"/>
    <w:rsid w:val="008D3F9C"/>
    <w:rsid w:val="008D4060"/>
    <w:rsid w:val="008D418B"/>
    <w:rsid w:val="008D4220"/>
    <w:rsid w:val="008D4237"/>
    <w:rsid w:val="008D42A6"/>
    <w:rsid w:val="008D44AB"/>
    <w:rsid w:val="008D44BF"/>
    <w:rsid w:val="008D459E"/>
    <w:rsid w:val="008D45BB"/>
    <w:rsid w:val="008D4665"/>
    <w:rsid w:val="008D46C9"/>
    <w:rsid w:val="008D47E4"/>
    <w:rsid w:val="008D4938"/>
    <w:rsid w:val="008D4971"/>
    <w:rsid w:val="008D499A"/>
    <w:rsid w:val="008D4A04"/>
    <w:rsid w:val="008D4B06"/>
    <w:rsid w:val="008D4B2A"/>
    <w:rsid w:val="008D4B2E"/>
    <w:rsid w:val="008D4B5F"/>
    <w:rsid w:val="008D4B7E"/>
    <w:rsid w:val="008D4BED"/>
    <w:rsid w:val="008D4C13"/>
    <w:rsid w:val="008D4D0D"/>
    <w:rsid w:val="008D4DD5"/>
    <w:rsid w:val="008D4F08"/>
    <w:rsid w:val="008D4FAC"/>
    <w:rsid w:val="008D4FD2"/>
    <w:rsid w:val="008D4FDB"/>
    <w:rsid w:val="008D4FEB"/>
    <w:rsid w:val="008D503E"/>
    <w:rsid w:val="008D50EC"/>
    <w:rsid w:val="008D5176"/>
    <w:rsid w:val="008D53CB"/>
    <w:rsid w:val="008D5412"/>
    <w:rsid w:val="008D542D"/>
    <w:rsid w:val="008D54D2"/>
    <w:rsid w:val="008D5589"/>
    <w:rsid w:val="008D55CA"/>
    <w:rsid w:val="008D55E6"/>
    <w:rsid w:val="008D5710"/>
    <w:rsid w:val="008D572E"/>
    <w:rsid w:val="008D57BC"/>
    <w:rsid w:val="008D57CB"/>
    <w:rsid w:val="008D581E"/>
    <w:rsid w:val="008D58E3"/>
    <w:rsid w:val="008D5921"/>
    <w:rsid w:val="008D5978"/>
    <w:rsid w:val="008D59D8"/>
    <w:rsid w:val="008D5B84"/>
    <w:rsid w:val="008D5C5D"/>
    <w:rsid w:val="008D5D04"/>
    <w:rsid w:val="008D5D2F"/>
    <w:rsid w:val="008D5DB0"/>
    <w:rsid w:val="008D5DB8"/>
    <w:rsid w:val="008D5E11"/>
    <w:rsid w:val="008D5E2B"/>
    <w:rsid w:val="008D5E88"/>
    <w:rsid w:val="008D5F6B"/>
    <w:rsid w:val="008D5FAE"/>
    <w:rsid w:val="008D6013"/>
    <w:rsid w:val="008D6076"/>
    <w:rsid w:val="008D61E2"/>
    <w:rsid w:val="008D6420"/>
    <w:rsid w:val="008D6429"/>
    <w:rsid w:val="008D6454"/>
    <w:rsid w:val="008D64DB"/>
    <w:rsid w:val="008D6532"/>
    <w:rsid w:val="008D65DA"/>
    <w:rsid w:val="008D677D"/>
    <w:rsid w:val="008D67D2"/>
    <w:rsid w:val="008D6820"/>
    <w:rsid w:val="008D6841"/>
    <w:rsid w:val="008D6889"/>
    <w:rsid w:val="008D68EE"/>
    <w:rsid w:val="008D6913"/>
    <w:rsid w:val="008D6993"/>
    <w:rsid w:val="008D69DE"/>
    <w:rsid w:val="008D6AB7"/>
    <w:rsid w:val="008D6B72"/>
    <w:rsid w:val="008D6B87"/>
    <w:rsid w:val="008D6BE4"/>
    <w:rsid w:val="008D6DCC"/>
    <w:rsid w:val="008D6E02"/>
    <w:rsid w:val="008D6EA5"/>
    <w:rsid w:val="008D6FBD"/>
    <w:rsid w:val="008D6FD7"/>
    <w:rsid w:val="008D70CD"/>
    <w:rsid w:val="008D72A2"/>
    <w:rsid w:val="008D7340"/>
    <w:rsid w:val="008D7446"/>
    <w:rsid w:val="008D7476"/>
    <w:rsid w:val="008D7478"/>
    <w:rsid w:val="008D75FC"/>
    <w:rsid w:val="008D7643"/>
    <w:rsid w:val="008D788E"/>
    <w:rsid w:val="008D78C9"/>
    <w:rsid w:val="008D78EC"/>
    <w:rsid w:val="008D7962"/>
    <w:rsid w:val="008D79D1"/>
    <w:rsid w:val="008D7A16"/>
    <w:rsid w:val="008D7A46"/>
    <w:rsid w:val="008D7AF1"/>
    <w:rsid w:val="008D7B69"/>
    <w:rsid w:val="008D7C54"/>
    <w:rsid w:val="008D7D49"/>
    <w:rsid w:val="008D7D59"/>
    <w:rsid w:val="008D7D78"/>
    <w:rsid w:val="008D7E03"/>
    <w:rsid w:val="008D7E31"/>
    <w:rsid w:val="008D7EFA"/>
    <w:rsid w:val="008D7F13"/>
    <w:rsid w:val="008E00BF"/>
    <w:rsid w:val="008E0128"/>
    <w:rsid w:val="008E024D"/>
    <w:rsid w:val="008E025F"/>
    <w:rsid w:val="008E0295"/>
    <w:rsid w:val="008E02FD"/>
    <w:rsid w:val="008E030F"/>
    <w:rsid w:val="008E031D"/>
    <w:rsid w:val="008E0338"/>
    <w:rsid w:val="008E05F7"/>
    <w:rsid w:val="008E05FD"/>
    <w:rsid w:val="008E06CD"/>
    <w:rsid w:val="008E0762"/>
    <w:rsid w:val="008E091E"/>
    <w:rsid w:val="008E0A49"/>
    <w:rsid w:val="008E0A9A"/>
    <w:rsid w:val="008E0B40"/>
    <w:rsid w:val="008E0E19"/>
    <w:rsid w:val="008E0EFF"/>
    <w:rsid w:val="008E0FC9"/>
    <w:rsid w:val="008E0FEF"/>
    <w:rsid w:val="008E1111"/>
    <w:rsid w:val="008E1287"/>
    <w:rsid w:val="008E12C0"/>
    <w:rsid w:val="008E12CD"/>
    <w:rsid w:val="008E1499"/>
    <w:rsid w:val="008E14A1"/>
    <w:rsid w:val="008E15D3"/>
    <w:rsid w:val="008E160C"/>
    <w:rsid w:val="008E162C"/>
    <w:rsid w:val="008E164D"/>
    <w:rsid w:val="008E1735"/>
    <w:rsid w:val="008E1760"/>
    <w:rsid w:val="008E1765"/>
    <w:rsid w:val="008E18FE"/>
    <w:rsid w:val="008E1A39"/>
    <w:rsid w:val="008E1A3B"/>
    <w:rsid w:val="008E1AA1"/>
    <w:rsid w:val="008E1AAA"/>
    <w:rsid w:val="008E1EA4"/>
    <w:rsid w:val="008E1ED0"/>
    <w:rsid w:val="008E2077"/>
    <w:rsid w:val="008E20CC"/>
    <w:rsid w:val="008E20CE"/>
    <w:rsid w:val="008E2167"/>
    <w:rsid w:val="008E22A8"/>
    <w:rsid w:val="008E22DE"/>
    <w:rsid w:val="008E22E4"/>
    <w:rsid w:val="008E2378"/>
    <w:rsid w:val="008E2396"/>
    <w:rsid w:val="008E2397"/>
    <w:rsid w:val="008E23A7"/>
    <w:rsid w:val="008E255C"/>
    <w:rsid w:val="008E260B"/>
    <w:rsid w:val="008E277C"/>
    <w:rsid w:val="008E284A"/>
    <w:rsid w:val="008E296B"/>
    <w:rsid w:val="008E2975"/>
    <w:rsid w:val="008E2A58"/>
    <w:rsid w:val="008E2B02"/>
    <w:rsid w:val="008E2B6C"/>
    <w:rsid w:val="008E2C24"/>
    <w:rsid w:val="008E2D64"/>
    <w:rsid w:val="008E2DC5"/>
    <w:rsid w:val="008E2E00"/>
    <w:rsid w:val="008E2E65"/>
    <w:rsid w:val="008E2E6D"/>
    <w:rsid w:val="008E2E9E"/>
    <w:rsid w:val="008E2EBE"/>
    <w:rsid w:val="008E2FDD"/>
    <w:rsid w:val="008E3155"/>
    <w:rsid w:val="008E3228"/>
    <w:rsid w:val="008E3253"/>
    <w:rsid w:val="008E3309"/>
    <w:rsid w:val="008E33C0"/>
    <w:rsid w:val="008E33E9"/>
    <w:rsid w:val="008E3430"/>
    <w:rsid w:val="008E344D"/>
    <w:rsid w:val="008E345B"/>
    <w:rsid w:val="008E3467"/>
    <w:rsid w:val="008E3469"/>
    <w:rsid w:val="008E34A6"/>
    <w:rsid w:val="008E3500"/>
    <w:rsid w:val="008E35D2"/>
    <w:rsid w:val="008E36D5"/>
    <w:rsid w:val="008E36D9"/>
    <w:rsid w:val="008E3728"/>
    <w:rsid w:val="008E3736"/>
    <w:rsid w:val="008E37AA"/>
    <w:rsid w:val="008E37CF"/>
    <w:rsid w:val="008E3E18"/>
    <w:rsid w:val="008E3F17"/>
    <w:rsid w:val="008E3FBE"/>
    <w:rsid w:val="008E4126"/>
    <w:rsid w:val="008E438C"/>
    <w:rsid w:val="008E4402"/>
    <w:rsid w:val="008E441F"/>
    <w:rsid w:val="008E44D1"/>
    <w:rsid w:val="008E4578"/>
    <w:rsid w:val="008E4693"/>
    <w:rsid w:val="008E4703"/>
    <w:rsid w:val="008E4792"/>
    <w:rsid w:val="008E4847"/>
    <w:rsid w:val="008E49B0"/>
    <w:rsid w:val="008E49E6"/>
    <w:rsid w:val="008E4A37"/>
    <w:rsid w:val="008E4A3A"/>
    <w:rsid w:val="008E4A9A"/>
    <w:rsid w:val="008E4B13"/>
    <w:rsid w:val="008E4B72"/>
    <w:rsid w:val="008E4C5E"/>
    <w:rsid w:val="008E4CDF"/>
    <w:rsid w:val="008E4DC5"/>
    <w:rsid w:val="008E4FA9"/>
    <w:rsid w:val="008E517A"/>
    <w:rsid w:val="008E5219"/>
    <w:rsid w:val="008E5238"/>
    <w:rsid w:val="008E5354"/>
    <w:rsid w:val="008E548F"/>
    <w:rsid w:val="008E5820"/>
    <w:rsid w:val="008E5A1E"/>
    <w:rsid w:val="008E5A1F"/>
    <w:rsid w:val="008E5A4A"/>
    <w:rsid w:val="008E5B9B"/>
    <w:rsid w:val="008E5C6E"/>
    <w:rsid w:val="008E5C8C"/>
    <w:rsid w:val="008E5CB2"/>
    <w:rsid w:val="008E5CEE"/>
    <w:rsid w:val="008E5DC5"/>
    <w:rsid w:val="008E5EF0"/>
    <w:rsid w:val="008E5F3B"/>
    <w:rsid w:val="008E601F"/>
    <w:rsid w:val="008E6070"/>
    <w:rsid w:val="008E6075"/>
    <w:rsid w:val="008E607D"/>
    <w:rsid w:val="008E60A5"/>
    <w:rsid w:val="008E60C1"/>
    <w:rsid w:val="008E6129"/>
    <w:rsid w:val="008E6140"/>
    <w:rsid w:val="008E6146"/>
    <w:rsid w:val="008E614F"/>
    <w:rsid w:val="008E616B"/>
    <w:rsid w:val="008E617A"/>
    <w:rsid w:val="008E629F"/>
    <w:rsid w:val="008E6366"/>
    <w:rsid w:val="008E644D"/>
    <w:rsid w:val="008E6463"/>
    <w:rsid w:val="008E648C"/>
    <w:rsid w:val="008E6555"/>
    <w:rsid w:val="008E6728"/>
    <w:rsid w:val="008E6785"/>
    <w:rsid w:val="008E6838"/>
    <w:rsid w:val="008E6845"/>
    <w:rsid w:val="008E68A8"/>
    <w:rsid w:val="008E6924"/>
    <w:rsid w:val="008E694A"/>
    <w:rsid w:val="008E69F5"/>
    <w:rsid w:val="008E6A06"/>
    <w:rsid w:val="008E6ACA"/>
    <w:rsid w:val="008E6AE4"/>
    <w:rsid w:val="008E6AFC"/>
    <w:rsid w:val="008E6B66"/>
    <w:rsid w:val="008E6C23"/>
    <w:rsid w:val="008E6CBC"/>
    <w:rsid w:val="008E6EC2"/>
    <w:rsid w:val="008E6F11"/>
    <w:rsid w:val="008E7061"/>
    <w:rsid w:val="008E70D1"/>
    <w:rsid w:val="008E715D"/>
    <w:rsid w:val="008E729F"/>
    <w:rsid w:val="008E72D5"/>
    <w:rsid w:val="008E73BF"/>
    <w:rsid w:val="008E76BF"/>
    <w:rsid w:val="008E775F"/>
    <w:rsid w:val="008E77F4"/>
    <w:rsid w:val="008E7968"/>
    <w:rsid w:val="008E79E3"/>
    <w:rsid w:val="008E7A36"/>
    <w:rsid w:val="008E7A4F"/>
    <w:rsid w:val="008E7A80"/>
    <w:rsid w:val="008E7AA8"/>
    <w:rsid w:val="008E7C20"/>
    <w:rsid w:val="008E7C30"/>
    <w:rsid w:val="008E7D32"/>
    <w:rsid w:val="008E7D99"/>
    <w:rsid w:val="008E7DE5"/>
    <w:rsid w:val="008E7F60"/>
    <w:rsid w:val="008E7FF5"/>
    <w:rsid w:val="008F006F"/>
    <w:rsid w:val="008F0089"/>
    <w:rsid w:val="008F016D"/>
    <w:rsid w:val="008F0347"/>
    <w:rsid w:val="008F038A"/>
    <w:rsid w:val="008F04A0"/>
    <w:rsid w:val="008F05D4"/>
    <w:rsid w:val="008F06F9"/>
    <w:rsid w:val="008F079E"/>
    <w:rsid w:val="008F0877"/>
    <w:rsid w:val="008F0898"/>
    <w:rsid w:val="008F08EF"/>
    <w:rsid w:val="008F093B"/>
    <w:rsid w:val="008F0958"/>
    <w:rsid w:val="008F097D"/>
    <w:rsid w:val="008F0AB0"/>
    <w:rsid w:val="008F0AB1"/>
    <w:rsid w:val="008F0D02"/>
    <w:rsid w:val="008F0DF8"/>
    <w:rsid w:val="008F0E5D"/>
    <w:rsid w:val="008F0F39"/>
    <w:rsid w:val="008F0FE3"/>
    <w:rsid w:val="008F1124"/>
    <w:rsid w:val="008F113A"/>
    <w:rsid w:val="008F12EF"/>
    <w:rsid w:val="008F1434"/>
    <w:rsid w:val="008F14F4"/>
    <w:rsid w:val="008F1788"/>
    <w:rsid w:val="008F17C7"/>
    <w:rsid w:val="008F189D"/>
    <w:rsid w:val="008F193F"/>
    <w:rsid w:val="008F19A5"/>
    <w:rsid w:val="008F19AA"/>
    <w:rsid w:val="008F1A1D"/>
    <w:rsid w:val="008F1A96"/>
    <w:rsid w:val="008F1BD2"/>
    <w:rsid w:val="008F1C0D"/>
    <w:rsid w:val="008F1D6B"/>
    <w:rsid w:val="008F1E32"/>
    <w:rsid w:val="008F1E53"/>
    <w:rsid w:val="008F1EBB"/>
    <w:rsid w:val="008F1EC0"/>
    <w:rsid w:val="008F1ED0"/>
    <w:rsid w:val="008F2121"/>
    <w:rsid w:val="008F21D0"/>
    <w:rsid w:val="008F229B"/>
    <w:rsid w:val="008F2352"/>
    <w:rsid w:val="008F2435"/>
    <w:rsid w:val="008F24EE"/>
    <w:rsid w:val="008F25D5"/>
    <w:rsid w:val="008F2679"/>
    <w:rsid w:val="008F26E0"/>
    <w:rsid w:val="008F2799"/>
    <w:rsid w:val="008F2803"/>
    <w:rsid w:val="008F2849"/>
    <w:rsid w:val="008F2855"/>
    <w:rsid w:val="008F288F"/>
    <w:rsid w:val="008F2A29"/>
    <w:rsid w:val="008F2A85"/>
    <w:rsid w:val="008F2ABB"/>
    <w:rsid w:val="008F2B2D"/>
    <w:rsid w:val="008F2BE6"/>
    <w:rsid w:val="008F2C3C"/>
    <w:rsid w:val="008F2CD3"/>
    <w:rsid w:val="008F2D66"/>
    <w:rsid w:val="008F2E8C"/>
    <w:rsid w:val="008F2F10"/>
    <w:rsid w:val="008F2F24"/>
    <w:rsid w:val="008F2F8A"/>
    <w:rsid w:val="008F2FBE"/>
    <w:rsid w:val="008F309F"/>
    <w:rsid w:val="008F30C9"/>
    <w:rsid w:val="008F33CD"/>
    <w:rsid w:val="008F34D0"/>
    <w:rsid w:val="008F3550"/>
    <w:rsid w:val="008F35B4"/>
    <w:rsid w:val="008F374D"/>
    <w:rsid w:val="008F38C0"/>
    <w:rsid w:val="008F38DB"/>
    <w:rsid w:val="008F3926"/>
    <w:rsid w:val="008F3AA1"/>
    <w:rsid w:val="008F3B79"/>
    <w:rsid w:val="008F3BE4"/>
    <w:rsid w:val="008F3CCB"/>
    <w:rsid w:val="008F3D2B"/>
    <w:rsid w:val="008F3E6A"/>
    <w:rsid w:val="008F3EF9"/>
    <w:rsid w:val="008F40F7"/>
    <w:rsid w:val="008F4131"/>
    <w:rsid w:val="008F41BA"/>
    <w:rsid w:val="008F4221"/>
    <w:rsid w:val="008F4386"/>
    <w:rsid w:val="008F4482"/>
    <w:rsid w:val="008F44AE"/>
    <w:rsid w:val="008F4607"/>
    <w:rsid w:val="008F4692"/>
    <w:rsid w:val="008F4836"/>
    <w:rsid w:val="008F48A1"/>
    <w:rsid w:val="008F48CE"/>
    <w:rsid w:val="008F48F0"/>
    <w:rsid w:val="008F48F4"/>
    <w:rsid w:val="008F4A28"/>
    <w:rsid w:val="008F4B0F"/>
    <w:rsid w:val="008F4CDD"/>
    <w:rsid w:val="008F4F75"/>
    <w:rsid w:val="008F4F92"/>
    <w:rsid w:val="008F50F0"/>
    <w:rsid w:val="008F511E"/>
    <w:rsid w:val="008F5143"/>
    <w:rsid w:val="008F5313"/>
    <w:rsid w:val="008F541D"/>
    <w:rsid w:val="008F54F8"/>
    <w:rsid w:val="008F569D"/>
    <w:rsid w:val="008F583F"/>
    <w:rsid w:val="008F5A52"/>
    <w:rsid w:val="008F5A98"/>
    <w:rsid w:val="008F5AD1"/>
    <w:rsid w:val="008F5B38"/>
    <w:rsid w:val="008F5B8E"/>
    <w:rsid w:val="008F5B93"/>
    <w:rsid w:val="008F5BD2"/>
    <w:rsid w:val="008F5D18"/>
    <w:rsid w:val="008F5E3C"/>
    <w:rsid w:val="008F5F4A"/>
    <w:rsid w:val="008F5FCD"/>
    <w:rsid w:val="008F5FED"/>
    <w:rsid w:val="008F60B7"/>
    <w:rsid w:val="008F60CB"/>
    <w:rsid w:val="008F6256"/>
    <w:rsid w:val="008F62CC"/>
    <w:rsid w:val="008F62F0"/>
    <w:rsid w:val="008F6303"/>
    <w:rsid w:val="008F6305"/>
    <w:rsid w:val="008F6361"/>
    <w:rsid w:val="008F642D"/>
    <w:rsid w:val="008F64F0"/>
    <w:rsid w:val="008F6539"/>
    <w:rsid w:val="008F65A3"/>
    <w:rsid w:val="008F65C6"/>
    <w:rsid w:val="008F6700"/>
    <w:rsid w:val="008F676E"/>
    <w:rsid w:val="008F6790"/>
    <w:rsid w:val="008F682A"/>
    <w:rsid w:val="008F6929"/>
    <w:rsid w:val="008F6969"/>
    <w:rsid w:val="008F69DD"/>
    <w:rsid w:val="008F6B47"/>
    <w:rsid w:val="008F6C41"/>
    <w:rsid w:val="008F6CB4"/>
    <w:rsid w:val="008F6CBE"/>
    <w:rsid w:val="008F6D72"/>
    <w:rsid w:val="008F6DA3"/>
    <w:rsid w:val="008F7015"/>
    <w:rsid w:val="008F7231"/>
    <w:rsid w:val="008F72F3"/>
    <w:rsid w:val="008F7326"/>
    <w:rsid w:val="008F7335"/>
    <w:rsid w:val="008F7468"/>
    <w:rsid w:val="008F75A5"/>
    <w:rsid w:val="008F75F2"/>
    <w:rsid w:val="008F763E"/>
    <w:rsid w:val="008F79EF"/>
    <w:rsid w:val="008F7AA6"/>
    <w:rsid w:val="008F7C05"/>
    <w:rsid w:val="008F7C18"/>
    <w:rsid w:val="008F7F02"/>
    <w:rsid w:val="008F7FDB"/>
    <w:rsid w:val="0090022D"/>
    <w:rsid w:val="00900274"/>
    <w:rsid w:val="009002DF"/>
    <w:rsid w:val="00900311"/>
    <w:rsid w:val="009003FC"/>
    <w:rsid w:val="0090046A"/>
    <w:rsid w:val="009006F1"/>
    <w:rsid w:val="009006F4"/>
    <w:rsid w:val="0090076A"/>
    <w:rsid w:val="009007BB"/>
    <w:rsid w:val="009008FE"/>
    <w:rsid w:val="00900961"/>
    <w:rsid w:val="00900A43"/>
    <w:rsid w:val="00900A99"/>
    <w:rsid w:val="00900ABA"/>
    <w:rsid w:val="00900AC2"/>
    <w:rsid w:val="00900B9A"/>
    <w:rsid w:val="00900BAB"/>
    <w:rsid w:val="00900D74"/>
    <w:rsid w:val="00900DB3"/>
    <w:rsid w:val="00900FAC"/>
    <w:rsid w:val="00901022"/>
    <w:rsid w:val="0090112B"/>
    <w:rsid w:val="0090117D"/>
    <w:rsid w:val="009013AC"/>
    <w:rsid w:val="00901459"/>
    <w:rsid w:val="00901463"/>
    <w:rsid w:val="009014A8"/>
    <w:rsid w:val="00901566"/>
    <w:rsid w:val="009015FE"/>
    <w:rsid w:val="009016A6"/>
    <w:rsid w:val="009016D8"/>
    <w:rsid w:val="0090174A"/>
    <w:rsid w:val="009018E3"/>
    <w:rsid w:val="00901926"/>
    <w:rsid w:val="00901B3F"/>
    <w:rsid w:val="00901BC0"/>
    <w:rsid w:val="00901CA5"/>
    <w:rsid w:val="00901D26"/>
    <w:rsid w:val="00901DC7"/>
    <w:rsid w:val="00901DE4"/>
    <w:rsid w:val="00901F5B"/>
    <w:rsid w:val="0090217B"/>
    <w:rsid w:val="009021A3"/>
    <w:rsid w:val="009022B2"/>
    <w:rsid w:val="0090234E"/>
    <w:rsid w:val="00902350"/>
    <w:rsid w:val="00902371"/>
    <w:rsid w:val="00902433"/>
    <w:rsid w:val="009025B5"/>
    <w:rsid w:val="00902603"/>
    <w:rsid w:val="00902679"/>
    <w:rsid w:val="0090275F"/>
    <w:rsid w:val="00902820"/>
    <w:rsid w:val="0090289E"/>
    <w:rsid w:val="009028FA"/>
    <w:rsid w:val="00902934"/>
    <w:rsid w:val="009029FA"/>
    <w:rsid w:val="00902A54"/>
    <w:rsid w:val="00902BBB"/>
    <w:rsid w:val="00902DE7"/>
    <w:rsid w:val="00902E9C"/>
    <w:rsid w:val="00902E9F"/>
    <w:rsid w:val="00903043"/>
    <w:rsid w:val="00903142"/>
    <w:rsid w:val="009031A8"/>
    <w:rsid w:val="00903255"/>
    <w:rsid w:val="00903259"/>
    <w:rsid w:val="009033A3"/>
    <w:rsid w:val="009033D6"/>
    <w:rsid w:val="009036EE"/>
    <w:rsid w:val="00903789"/>
    <w:rsid w:val="00903869"/>
    <w:rsid w:val="00903898"/>
    <w:rsid w:val="00903ACE"/>
    <w:rsid w:val="00903B0E"/>
    <w:rsid w:val="00903B32"/>
    <w:rsid w:val="00903B3A"/>
    <w:rsid w:val="00903B57"/>
    <w:rsid w:val="00903BF4"/>
    <w:rsid w:val="00903CBE"/>
    <w:rsid w:val="00903D4E"/>
    <w:rsid w:val="00903F02"/>
    <w:rsid w:val="00903F18"/>
    <w:rsid w:val="00903F67"/>
    <w:rsid w:val="009041FC"/>
    <w:rsid w:val="009042BF"/>
    <w:rsid w:val="009042E8"/>
    <w:rsid w:val="009043A4"/>
    <w:rsid w:val="009043E6"/>
    <w:rsid w:val="009046C6"/>
    <w:rsid w:val="009047B0"/>
    <w:rsid w:val="009047E8"/>
    <w:rsid w:val="00904837"/>
    <w:rsid w:val="00904860"/>
    <w:rsid w:val="00904984"/>
    <w:rsid w:val="00904A1C"/>
    <w:rsid w:val="00904A9D"/>
    <w:rsid w:val="00904AD5"/>
    <w:rsid w:val="00904B11"/>
    <w:rsid w:val="00904BC8"/>
    <w:rsid w:val="00904C7D"/>
    <w:rsid w:val="00904C8E"/>
    <w:rsid w:val="00904D7C"/>
    <w:rsid w:val="00904E5E"/>
    <w:rsid w:val="0090508A"/>
    <w:rsid w:val="00905121"/>
    <w:rsid w:val="00905170"/>
    <w:rsid w:val="009051FB"/>
    <w:rsid w:val="00905204"/>
    <w:rsid w:val="0090527D"/>
    <w:rsid w:val="009052E7"/>
    <w:rsid w:val="00905461"/>
    <w:rsid w:val="00905478"/>
    <w:rsid w:val="009055B9"/>
    <w:rsid w:val="0090560B"/>
    <w:rsid w:val="0090563F"/>
    <w:rsid w:val="00905658"/>
    <w:rsid w:val="009057A8"/>
    <w:rsid w:val="009057D5"/>
    <w:rsid w:val="00905B7D"/>
    <w:rsid w:val="00905BA0"/>
    <w:rsid w:val="00905C11"/>
    <w:rsid w:val="00905CD5"/>
    <w:rsid w:val="00905D0A"/>
    <w:rsid w:val="00905E66"/>
    <w:rsid w:val="00905EDA"/>
    <w:rsid w:val="00906015"/>
    <w:rsid w:val="00906032"/>
    <w:rsid w:val="009060E5"/>
    <w:rsid w:val="00906162"/>
    <w:rsid w:val="009062A4"/>
    <w:rsid w:val="0090637F"/>
    <w:rsid w:val="009063A3"/>
    <w:rsid w:val="009063A6"/>
    <w:rsid w:val="00906579"/>
    <w:rsid w:val="009065EB"/>
    <w:rsid w:val="00906602"/>
    <w:rsid w:val="00906670"/>
    <w:rsid w:val="0090667F"/>
    <w:rsid w:val="009066C5"/>
    <w:rsid w:val="009066F5"/>
    <w:rsid w:val="00906726"/>
    <w:rsid w:val="00906814"/>
    <w:rsid w:val="00906987"/>
    <w:rsid w:val="009069F9"/>
    <w:rsid w:val="00906AE7"/>
    <w:rsid w:val="00906B05"/>
    <w:rsid w:val="00906B13"/>
    <w:rsid w:val="00906C23"/>
    <w:rsid w:val="00906C67"/>
    <w:rsid w:val="00906C93"/>
    <w:rsid w:val="00906D0E"/>
    <w:rsid w:val="00906D44"/>
    <w:rsid w:val="00906D73"/>
    <w:rsid w:val="00906D84"/>
    <w:rsid w:val="00906DEF"/>
    <w:rsid w:val="00906E35"/>
    <w:rsid w:val="00906EB9"/>
    <w:rsid w:val="00906ED9"/>
    <w:rsid w:val="00906FC8"/>
    <w:rsid w:val="00906FF9"/>
    <w:rsid w:val="00907002"/>
    <w:rsid w:val="009071D0"/>
    <w:rsid w:val="0090721D"/>
    <w:rsid w:val="00907254"/>
    <w:rsid w:val="009072A7"/>
    <w:rsid w:val="009072EB"/>
    <w:rsid w:val="0090732E"/>
    <w:rsid w:val="009074F4"/>
    <w:rsid w:val="009077C2"/>
    <w:rsid w:val="00907A9D"/>
    <w:rsid w:val="00907BB3"/>
    <w:rsid w:val="00907CE1"/>
    <w:rsid w:val="00907CF6"/>
    <w:rsid w:val="00907D15"/>
    <w:rsid w:val="00907D77"/>
    <w:rsid w:val="00907DB0"/>
    <w:rsid w:val="00907DF8"/>
    <w:rsid w:val="00907E2D"/>
    <w:rsid w:val="00907E71"/>
    <w:rsid w:val="00907EB3"/>
    <w:rsid w:val="00907F61"/>
    <w:rsid w:val="0091009D"/>
    <w:rsid w:val="009100DA"/>
    <w:rsid w:val="00910122"/>
    <w:rsid w:val="009101DA"/>
    <w:rsid w:val="009101F6"/>
    <w:rsid w:val="0091027D"/>
    <w:rsid w:val="00910289"/>
    <w:rsid w:val="009102BE"/>
    <w:rsid w:val="009102E3"/>
    <w:rsid w:val="0091036C"/>
    <w:rsid w:val="0091037E"/>
    <w:rsid w:val="0091041D"/>
    <w:rsid w:val="00910421"/>
    <w:rsid w:val="009105D1"/>
    <w:rsid w:val="00910694"/>
    <w:rsid w:val="009106BC"/>
    <w:rsid w:val="0091079C"/>
    <w:rsid w:val="009107C0"/>
    <w:rsid w:val="00910891"/>
    <w:rsid w:val="00910894"/>
    <w:rsid w:val="009108BA"/>
    <w:rsid w:val="009108C3"/>
    <w:rsid w:val="0091095E"/>
    <w:rsid w:val="00910985"/>
    <w:rsid w:val="00910AAA"/>
    <w:rsid w:val="00910B38"/>
    <w:rsid w:val="00910C30"/>
    <w:rsid w:val="00910C90"/>
    <w:rsid w:val="00910CDA"/>
    <w:rsid w:val="00910DE8"/>
    <w:rsid w:val="00910E58"/>
    <w:rsid w:val="00910F07"/>
    <w:rsid w:val="00910F3E"/>
    <w:rsid w:val="009110C7"/>
    <w:rsid w:val="00911135"/>
    <w:rsid w:val="00911142"/>
    <w:rsid w:val="009112C2"/>
    <w:rsid w:val="009112F9"/>
    <w:rsid w:val="009113CF"/>
    <w:rsid w:val="009114B0"/>
    <w:rsid w:val="009114D8"/>
    <w:rsid w:val="009114E6"/>
    <w:rsid w:val="00911528"/>
    <w:rsid w:val="00911573"/>
    <w:rsid w:val="00911616"/>
    <w:rsid w:val="00911711"/>
    <w:rsid w:val="009117FF"/>
    <w:rsid w:val="00911848"/>
    <w:rsid w:val="009118E3"/>
    <w:rsid w:val="00911910"/>
    <w:rsid w:val="009119E8"/>
    <w:rsid w:val="00911A15"/>
    <w:rsid w:val="00911A2F"/>
    <w:rsid w:val="00911BC3"/>
    <w:rsid w:val="00911CF8"/>
    <w:rsid w:val="00911E7F"/>
    <w:rsid w:val="00911EBC"/>
    <w:rsid w:val="00911F14"/>
    <w:rsid w:val="00912040"/>
    <w:rsid w:val="0091207F"/>
    <w:rsid w:val="009123B6"/>
    <w:rsid w:val="00912412"/>
    <w:rsid w:val="00912489"/>
    <w:rsid w:val="00912736"/>
    <w:rsid w:val="00912760"/>
    <w:rsid w:val="009127CE"/>
    <w:rsid w:val="00912881"/>
    <w:rsid w:val="00912906"/>
    <w:rsid w:val="00912908"/>
    <w:rsid w:val="00912945"/>
    <w:rsid w:val="009129A0"/>
    <w:rsid w:val="00912A05"/>
    <w:rsid w:val="00912BBD"/>
    <w:rsid w:val="00912CFF"/>
    <w:rsid w:val="00912D2E"/>
    <w:rsid w:val="00912D38"/>
    <w:rsid w:val="00912DB5"/>
    <w:rsid w:val="00912E38"/>
    <w:rsid w:val="00912E86"/>
    <w:rsid w:val="00912FB0"/>
    <w:rsid w:val="00912FB4"/>
    <w:rsid w:val="00912FDC"/>
    <w:rsid w:val="00913063"/>
    <w:rsid w:val="0091309A"/>
    <w:rsid w:val="00913107"/>
    <w:rsid w:val="0091311F"/>
    <w:rsid w:val="0091314A"/>
    <w:rsid w:val="009131BA"/>
    <w:rsid w:val="0091322A"/>
    <w:rsid w:val="00913264"/>
    <w:rsid w:val="0091330D"/>
    <w:rsid w:val="00913418"/>
    <w:rsid w:val="0091346E"/>
    <w:rsid w:val="00913491"/>
    <w:rsid w:val="009134EB"/>
    <w:rsid w:val="0091368B"/>
    <w:rsid w:val="0091369D"/>
    <w:rsid w:val="009137AD"/>
    <w:rsid w:val="00913860"/>
    <w:rsid w:val="00913892"/>
    <w:rsid w:val="009139EE"/>
    <w:rsid w:val="00913A66"/>
    <w:rsid w:val="00913A6A"/>
    <w:rsid w:val="00913AA8"/>
    <w:rsid w:val="00913BD1"/>
    <w:rsid w:val="00913CDA"/>
    <w:rsid w:val="00913D06"/>
    <w:rsid w:val="00913DB9"/>
    <w:rsid w:val="00913E8F"/>
    <w:rsid w:val="00913EB2"/>
    <w:rsid w:val="0091405F"/>
    <w:rsid w:val="009140FB"/>
    <w:rsid w:val="0091413A"/>
    <w:rsid w:val="00914152"/>
    <w:rsid w:val="0091419A"/>
    <w:rsid w:val="009142FA"/>
    <w:rsid w:val="00914606"/>
    <w:rsid w:val="009146CE"/>
    <w:rsid w:val="009146F1"/>
    <w:rsid w:val="00914749"/>
    <w:rsid w:val="009147C5"/>
    <w:rsid w:val="0091480A"/>
    <w:rsid w:val="00914866"/>
    <w:rsid w:val="00914889"/>
    <w:rsid w:val="00914BA3"/>
    <w:rsid w:val="00914C60"/>
    <w:rsid w:val="00914CA7"/>
    <w:rsid w:val="00914D45"/>
    <w:rsid w:val="00914DA9"/>
    <w:rsid w:val="00914EB8"/>
    <w:rsid w:val="00914ECA"/>
    <w:rsid w:val="00914F27"/>
    <w:rsid w:val="00914F61"/>
    <w:rsid w:val="00914F64"/>
    <w:rsid w:val="00915055"/>
    <w:rsid w:val="0091505D"/>
    <w:rsid w:val="009150A0"/>
    <w:rsid w:val="0091514F"/>
    <w:rsid w:val="009151ED"/>
    <w:rsid w:val="00915217"/>
    <w:rsid w:val="00915488"/>
    <w:rsid w:val="0091560B"/>
    <w:rsid w:val="00915650"/>
    <w:rsid w:val="00915695"/>
    <w:rsid w:val="009156E6"/>
    <w:rsid w:val="0091577A"/>
    <w:rsid w:val="00915879"/>
    <w:rsid w:val="0091599F"/>
    <w:rsid w:val="009159BF"/>
    <w:rsid w:val="00915A00"/>
    <w:rsid w:val="00915A58"/>
    <w:rsid w:val="00915BDF"/>
    <w:rsid w:val="00915C4C"/>
    <w:rsid w:val="00915D40"/>
    <w:rsid w:val="00915DD4"/>
    <w:rsid w:val="00915DE8"/>
    <w:rsid w:val="00915E7A"/>
    <w:rsid w:val="00915E87"/>
    <w:rsid w:val="0091621D"/>
    <w:rsid w:val="009164C0"/>
    <w:rsid w:val="009165B8"/>
    <w:rsid w:val="009165B9"/>
    <w:rsid w:val="009165BB"/>
    <w:rsid w:val="00916634"/>
    <w:rsid w:val="0091663A"/>
    <w:rsid w:val="0091668C"/>
    <w:rsid w:val="0091672D"/>
    <w:rsid w:val="0091676B"/>
    <w:rsid w:val="00916777"/>
    <w:rsid w:val="00916975"/>
    <w:rsid w:val="00916A20"/>
    <w:rsid w:val="00916A39"/>
    <w:rsid w:val="00916A68"/>
    <w:rsid w:val="00916ADF"/>
    <w:rsid w:val="00916B60"/>
    <w:rsid w:val="00916C68"/>
    <w:rsid w:val="00916CDC"/>
    <w:rsid w:val="00916DB5"/>
    <w:rsid w:val="00916F0F"/>
    <w:rsid w:val="00917011"/>
    <w:rsid w:val="00917031"/>
    <w:rsid w:val="0091723A"/>
    <w:rsid w:val="0091723D"/>
    <w:rsid w:val="00917274"/>
    <w:rsid w:val="009172A2"/>
    <w:rsid w:val="009173C1"/>
    <w:rsid w:val="00917459"/>
    <w:rsid w:val="009175A8"/>
    <w:rsid w:val="009175AB"/>
    <w:rsid w:val="009175E3"/>
    <w:rsid w:val="0091770E"/>
    <w:rsid w:val="00917789"/>
    <w:rsid w:val="0091778C"/>
    <w:rsid w:val="00917A4A"/>
    <w:rsid w:val="00917B2D"/>
    <w:rsid w:val="00917B86"/>
    <w:rsid w:val="00917BFD"/>
    <w:rsid w:val="00917C53"/>
    <w:rsid w:val="00917DB7"/>
    <w:rsid w:val="00917DB8"/>
    <w:rsid w:val="00917DC5"/>
    <w:rsid w:val="00920033"/>
    <w:rsid w:val="009200D9"/>
    <w:rsid w:val="009201A5"/>
    <w:rsid w:val="009201B7"/>
    <w:rsid w:val="009201D9"/>
    <w:rsid w:val="0092021A"/>
    <w:rsid w:val="009202D6"/>
    <w:rsid w:val="00920316"/>
    <w:rsid w:val="0092042F"/>
    <w:rsid w:val="009204A8"/>
    <w:rsid w:val="009205E9"/>
    <w:rsid w:val="009206D5"/>
    <w:rsid w:val="00920729"/>
    <w:rsid w:val="00920776"/>
    <w:rsid w:val="009207B7"/>
    <w:rsid w:val="009207BE"/>
    <w:rsid w:val="009207D6"/>
    <w:rsid w:val="009209B2"/>
    <w:rsid w:val="00920A42"/>
    <w:rsid w:val="00920A73"/>
    <w:rsid w:val="00920ADC"/>
    <w:rsid w:val="00920AED"/>
    <w:rsid w:val="00920C7F"/>
    <w:rsid w:val="00920CA3"/>
    <w:rsid w:val="00920CA6"/>
    <w:rsid w:val="00920CB7"/>
    <w:rsid w:val="00920D07"/>
    <w:rsid w:val="00920F18"/>
    <w:rsid w:val="00920F3C"/>
    <w:rsid w:val="00921188"/>
    <w:rsid w:val="00921192"/>
    <w:rsid w:val="0092119D"/>
    <w:rsid w:val="009211BD"/>
    <w:rsid w:val="009211F1"/>
    <w:rsid w:val="00921275"/>
    <w:rsid w:val="009212DD"/>
    <w:rsid w:val="009215CE"/>
    <w:rsid w:val="0092171D"/>
    <w:rsid w:val="009218DD"/>
    <w:rsid w:val="009218F2"/>
    <w:rsid w:val="00921AF3"/>
    <w:rsid w:val="00921B9A"/>
    <w:rsid w:val="00921C4B"/>
    <w:rsid w:val="00921C9D"/>
    <w:rsid w:val="00921D45"/>
    <w:rsid w:val="00921DA6"/>
    <w:rsid w:val="00921E51"/>
    <w:rsid w:val="00921EDA"/>
    <w:rsid w:val="00921FA5"/>
    <w:rsid w:val="00922031"/>
    <w:rsid w:val="0092208E"/>
    <w:rsid w:val="009221A4"/>
    <w:rsid w:val="009221F9"/>
    <w:rsid w:val="00922215"/>
    <w:rsid w:val="00922312"/>
    <w:rsid w:val="00922343"/>
    <w:rsid w:val="009223AA"/>
    <w:rsid w:val="0092245B"/>
    <w:rsid w:val="0092246A"/>
    <w:rsid w:val="009226B5"/>
    <w:rsid w:val="009226FD"/>
    <w:rsid w:val="009227A3"/>
    <w:rsid w:val="009227D5"/>
    <w:rsid w:val="00922888"/>
    <w:rsid w:val="009228A9"/>
    <w:rsid w:val="009228B8"/>
    <w:rsid w:val="009228CA"/>
    <w:rsid w:val="0092292A"/>
    <w:rsid w:val="009229DB"/>
    <w:rsid w:val="00922A84"/>
    <w:rsid w:val="00922B9D"/>
    <w:rsid w:val="00922CF3"/>
    <w:rsid w:val="00922E30"/>
    <w:rsid w:val="00923054"/>
    <w:rsid w:val="009230AA"/>
    <w:rsid w:val="009232F3"/>
    <w:rsid w:val="009232F9"/>
    <w:rsid w:val="00923310"/>
    <w:rsid w:val="00923411"/>
    <w:rsid w:val="009234EA"/>
    <w:rsid w:val="00923542"/>
    <w:rsid w:val="00923557"/>
    <w:rsid w:val="009235E4"/>
    <w:rsid w:val="00923682"/>
    <w:rsid w:val="009236D4"/>
    <w:rsid w:val="0092381E"/>
    <w:rsid w:val="009238C4"/>
    <w:rsid w:val="009238EF"/>
    <w:rsid w:val="00923947"/>
    <w:rsid w:val="00923B1C"/>
    <w:rsid w:val="00923BCB"/>
    <w:rsid w:val="00923CDF"/>
    <w:rsid w:val="00923D70"/>
    <w:rsid w:val="00923E44"/>
    <w:rsid w:val="00923E73"/>
    <w:rsid w:val="00923F0F"/>
    <w:rsid w:val="00923F42"/>
    <w:rsid w:val="00924002"/>
    <w:rsid w:val="0092400E"/>
    <w:rsid w:val="00924086"/>
    <w:rsid w:val="009240DB"/>
    <w:rsid w:val="009241A1"/>
    <w:rsid w:val="009241B0"/>
    <w:rsid w:val="00924306"/>
    <w:rsid w:val="00924446"/>
    <w:rsid w:val="0092448C"/>
    <w:rsid w:val="00924503"/>
    <w:rsid w:val="00924516"/>
    <w:rsid w:val="00924521"/>
    <w:rsid w:val="009245EA"/>
    <w:rsid w:val="0092470F"/>
    <w:rsid w:val="0092472D"/>
    <w:rsid w:val="00924769"/>
    <w:rsid w:val="0092476E"/>
    <w:rsid w:val="0092486D"/>
    <w:rsid w:val="009248E2"/>
    <w:rsid w:val="009249C1"/>
    <w:rsid w:val="009249F8"/>
    <w:rsid w:val="00924A6D"/>
    <w:rsid w:val="00924C32"/>
    <w:rsid w:val="00924CBA"/>
    <w:rsid w:val="00924DB2"/>
    <w:rsid w:val="00924DFB"/>
    <w:rsid w:val="00924EB4"/>
    <w:rsid w:val="00924F73"/>
    <w:rsid w:val="00924FEB"/>
    <w:rsid w:val="009250DC"/>
    <w:rsid w:val="009251EC"/>
    <w:rsid w:val="009253BE"/>
    <w:rsid w:val="00925485"/>
    <w:rsid w:val="00925530"/>
    <w:rsid w:val="00925671"/>
    <w:rsid w:val="009257C3"/>
    <w:rsid w:val="009257D5"/>
    <w:rsid w:val="00925826"/>
    <w:rsid w:val="0092595C"/>
    <w:rsid w:val="009259E9"/>
    <w:rsid w:val="00925A7A"/>
    <w:rsid w:val="00925B23"/>
    <w:rsid w:val="00925C04"/>
    <w:rsid w:val="00925C40"/>
    <w:rsid w:val="00925E64"/>
    <w:rsid w:val="009263F9"/>
    <w:rsid w:val="00926402"/>
    <w:rsid w:val="0092640C"/>
    <w:rsid w:val="0092657F"/>
    <w:rsid w:val="009266B6"/>
    <w:rsid w:val="0092680D"/>
    <w:rsid w:val="0092685C"/>
    <w:rsid w:val="0092693B"/>
    <w:rsid w:val="009269F3"/>
    <w:rsid w:val="00926A5E"/>
    <w:rsid w:val="00926AE5"/>
    <w:rsid w:val="00926B21"/>
    <w:rsid w:val="00926B59"/>
    <w:rsid w:val="00926C86"/>
    <w:rsid w:val="00926D42"/>
    <w:rsid w:val="00926D5D"/>
    <w:rsid w:val="00926DA2"/>
    <w:rsid w:val="00926DDB"/>
    <w:rsid w:val="00926E59"/>
    <w:rsid w:val="00926E95"/>
    <w:rsid w:val="00926F25"/>
    <w:rsid w:val="00926F5D"/>
    <w:rsid w:val="00926FB9"/>
    <w:rsid w:val="00927053"/>
    <w:rsid w:val="00927085"/>
    <w:rsid w:val="009270AC"/>
    <w:rsid w:val="0092713B"/>
    <w:rsid w:val="009271F3"/>
    <w:rsid w:val="009273EF"/>
    <w:rsid w:val="00927463"/>
    <w:rsid w:val="00927672"/>
    <w:rsid w:val="009276BB"/>
    <w:rsid w:val="009277E8"/>
    <w:rsid w:val="00927868"/>
    <w:rsid w:val="009278E0"/>
    <w:rsid w:val="00927928"/>
    <w:rsid w:val="009279BB"/>
    <w:rsid w:val="009279C2"/>
    <w:rsid w:val="00927A10"/>
    <w:rsid w:val="00927A8C"/>
    <w:rsid w:val="00927AC0"/>
    <w:rsid w:val="00927B24"/>
    <w:rsid w:val="00927B6F"/>
    <w:rsid w:val="00927BA1"/>
    <w:rsid w:val="00927C13"/>
    <w:rsid w:val="00927D98"/>
    <w:rsid w:val="00927E9C"/>
    <w:rsid w:val="00927F66"/>
    <w:rsid w:val="0093002C"/>
    <w:rsid w:val="00930048"/>
    <w:rsid w:val="00930111"/>
    <w:rsid w:val="0093012D"/>
    <w:rsid w:val="009301BA"/>
    <w:rsid w:val="0093023B"/>
    <w:rsid w:val="009304E3"/>
    <w:rsid w:val="0093055C"/>
    <w:rsid w:val="009305C0"/>
    <w:rsid w:val="00930630"/>
    <w:rsid w:val="009306CC"/>
    <w:rsid w:val="009307EB"/>
    <w:rsid w:val="00930889"/>
    <w:rsid w:val="00930958"/>
    <w:rsid w:val="00930964"/>
    <w:rsid w:val="00930986"/>
    <w:rsid w:val="009309B3"/>
    <w:rsid w:val="00930AB4"/>
    <w:rsid w:val="00930AF9"/>
    <w:rsid w:val="00930B38"/>
    <w:rsid w:val="00930B73"/>
    <w:rsid w:val="00930C0C"/>
    <w:rsid w:val="00930CE3"/>
    <w:rsid w:val="00930E93"/>
    <w:rsid w:val="00930F70"/>
    <w:rsid w:val="00930FD8"/>
    <w:rsid w:val="00930FD9"/>
    <w:rsid w:val="0093109A"/>
    <w:rsid w:val="009310F8"/>
    <w:rsid w:val="00931130"/>
    <w:rsid w:val="00931358"/>
    <w:rsid w:val="0093144C"/>
    <w:rsid w:val="0093151B"/>
    <w:rsid w:val="00931564"/>
    <w:rsid w:val="0093171C"/>
    <w:rsid w:val="00931736"/>
    <w:rsid w:val="0093174C"/>
    <w:rsid w:val="0093174F"/>
    <w:rsid w:val="009317B3"/>
    <w:rsid w:val="00931864"/>
    <w:rsid w:val="00931910"/>
    <w:rsid w:val="0093191E"/>
    <w:rsid w:val="0093194D"/>
    <w:rsid w:val="00931B48"/>
    <w:rsid w:val="00931B4B"/>
    <w:rsid w:val="00931B5B"/>
    <w:rsid w:val="00931B80"/>
    <w:rsid w:val="00931BB2"/>
    <w:rsid w:val="00931BBE"/>
    <w:rsid w:val="00931C29"/>
    <w:rsid w:val="00931C32"/>
    <w:rsid w:val="00931C53"/>
    <w:rsid w:val="00931C8D"/>
    <w:rsid w:val="00931CF1"/>
    <w:rsid w:val="00931D75"/>
    <w:rsid w:val="00931DAB"/>
    <w:rsid w:val="00931DF0"/>
    <w:rsid w:val="00931F61"/>
    <w:rsid w:val="00931FD9"/>
    <w:rsid w:val="00932019"/>
    <w:rsid w:val="009321A1"/>
    <w:rsid w:val="00932231"/>
    <w:rsid w:val="0093227F"/>
    <w:rsid w:val="00932343"/>
    <w:rsid w:val="009323F6"/>
    <w:rsid w:val="00932430"/>
    <w:rsid w:val="009324BC"/>
    <w:rsid w:val="009324E4"/>
    <w:rsid w:val="00932543"/>
    <w:rsid w:val="00932584"/>
    <w:rsid w:val="009326C5"/>
    <w:rsid w:val="00932766"/>
    <w:rsid w:val="00932833"/>
    <w:rsid w:val="00932962"/>
    <w:rsid w:val="009329B3"/>
    <w:rsid w:val="00932A75"/>
    <w:rsid w:val="00932B68"/>
    <w:rsid w:val="00932B7D"/>
    <w:rsid w:val="00932C26"/>
    <w:rsid w:val="00932CE8"/>
    <w:rsid w:val="00932CEC"/>
    <w:rsid w:val="00932D6B"/>
    <w:rsid w:val="00932DA2"/>
    <w:rsid w:val="00932E20"/>
    <w:rsid w:val="00933138"/>
    <w:rsid w:val="00933141"/>
    <w:rsid w:val="0093329C"/>
    <w:rsid w:val="00933307"/>
    <w:rsid w:val="009334CF"/>
    <w:rsid w:val="009334DE"/>
    <w:rsid w:val="009334E7"/>
    <w:rsid w:val="009335FF"/>
    <w:rsid w:val="009336AB"/>
    <w:rsid w:val="0093379A"/>
    <w:rsid w:val="00933836"/>
    <w:rsid w:val="00933880"/>
    <w:rsid w:val="00933910"/>
    <w:rsid w:val="00933917"/>
    <w:rsid w:val="00933939"/>
    <w:rsid w:val="00933B03"/>
    <w:rsid w:val="00933B1D"/>
    <w:rsid w:val="00933B5D"/>
    <w:rsid w:val="00933CDD"/>
    <w:rsid w:val="00933D8D"/>
    <w:rsid w:val="00933FD6"/>
    <w:rsid w:val="00933FE4"/>
    <w:rsid w:val="0093404E"/>
    <w:rsid w:val="0093413A"/>
    <w:rsid w:val="00934160"/>
    <w:rsid w:val="00934161"/>
    <w:rsid w:val="009341D0"/>
    <w:rsid w:val="00934343"/>
    <w:rsid w:val="0093441D"/>
    <w:rsid w:val="00934496"/>
    <w:rsid w:val="009345DA"/>
    <w:rsid w:val="00934613"/>
    <w:rsid w:val="0093468D"/>
    <w:rsid w:val="00934790"/>
    <w:rsid w:val="009347E8"/>
    <w:rsid w:val="00934825"/>
    <w:rsid w:val="0093486B"/>
    <w:rsid w:val="009348B9"/>
    <w:rsid w:val="00934941"/>
    <w:rsid w:val="00934961"/>
    <w:rsid w:val="009349A0"/>
    <w:rsid w:val="00934A14"/>
    <w:rsid w:val="00934A8F"/>
    <w:rsid w:val="00934B82"/>
    <w:rsid w:val="00934CFB"/>
    <w:rsid w:val="00934E91"/>
    <w:rsid w:val="00934F8A"/>
    <w:rsid w:val="00935151"/>
    <w:rsid w:val="009351B9"/>
    <w:rsid w:val="009352D5"/>
    <w:rsid w:val="00935548"/>
    <w:rsid w:val="009356CD"/>
    <w:rsid w:val="009357FB"/>
    <w:rsid w:val="009357FD"/>
    <w:rsid w:val="00935A57"/>
    <w:rsid w:val="00935A74"/>
    <w:rsid w:val="00935A88"/>
    <w:rsid w:val="00935B3F"/>
    <w:rsid w:val="00935B87"/>
    <w:rsid w:val="00935BF6"/>
    <w:rsid w:val="00935CD5"/>
    <w:rsid w:val="00935E6E"/>
    <w:rsid w:val="00935F55"/>
    <w:rsid w:val="00935FA4"/>
    <w:rsid w:val="00935FC7"/>
    <w:rsid w:val="009360A5"/>
    <w:rsid w:val="009360C9"/>
    <w:rsid w:val="009361CA"/>
    <w:rsid w:val="00936222"/>
    <w:rsid w:val="0093624C"/>
    <w:rsid w:val="0093626A"/>
    <w:rsid w:val="009362F5"/>
    <w:rsid w:val="00936306"/>
    <w:rsid w:val="0093631A"/>
    <w:rsid w:val="0093639B"/>
    <w:rsid w:val="009365B1"/>
    <w:rsid w:val="009365CC"/>
    <w:rsid w:val="00936632"/>
    <w:rsid w:val="009366CE"/>
    <w:rsid w:val="00936714"/>
    <w:rsid w:val="00936790"/>
    <w:rsid w:val="009367BB"/>
    <w:rsid w:val="00936A79"/>
    <w:rsid w:val="00936BE3"/>
    <w:rsid w:val="00936C6B"/>
    <w:rsid w:val="00936CFD"/>
    <w:rsid w:val="00936D24"/>
    <w:rsid w:val="00936E12"/>
    <w:rsid w:val="00936F44"/>
    <w:rsid w:val="00936F45"/>
    <w:rsid w:val="009370DF"/>
    <w:rsid w:val="009372C7"/>
    <w:rsid w:val="009372F1"/>
    <w:rsid w:val="009373EC"/>
    <w:rsid w:val="0093741F"/>
    <w:rsid w:val="009374C3"/>
    <w:rsid w:val="009374F0"/>
    <w:rsid w:val="00937540"/>
    <w:rsid w:val="00937624"/>
    <w:rsid w:val="00937741"/>
    <w:rsid w:val="009377B1"/>
    <w:rsid w:val="00937818"/>
    <w:rsid w:val="00937883"/>
    <w:rsid w:val="00937917"/>
    <w:rsid w:val="009379E2"/>
    <w:rsid w:val="009379F4"/>
    <w:rsid w:val="00937A8B"/>
    <w:rsid w:val="00937AA0"/>
    <w:rsid w:val="00937B62"/>
    <w:rsid w:val="00937D8B"/>
    <w:rsid w:val="00937DCC"/>
    <w:rsid w:val="00937DEE"/>
    <w:rsid w:val="00937E78"/>
    <w:rsid w:val="009400E8"/>
    <w:rsid w:val="00940106"/>
    <w:rsid w:val="00940125"/>
    <w:rsid w:val="009401F0"/>
    <w:rsid w:val="0094036F"/>
    <w:rsid w:val="009403E4"/>
    <w:rsid w:val="009403E9"/>
    <w:rsid w:val="00940467"/>
    <w:rsid w:val="00940634"/>
    <w:rsid w:val="0094064F"/>
    <w:rsid w:val="00940811"/>
    <w:rsid w:val="00940868"/>
    <w:rsid w:val="00940917"/>
    <w:rsid w:val="00940995"/>
    <w:rsid w:val="00940A39"/>
    <w:rsid w:val="00940BB3"/>
    <w:rsid w:val="00940CD8"/>
    <w:rsid w:val="00940DDE"/>
    <w:rsid w:val="00940DE9"/>
    <w:rsid w:val="00940DFE"/>
    <w:rsid w:val="00940E1B"/>
    <w:rsid w:val="00940E79"/>
    <w:rsid w:val="00940E7B"/>
    <w:rsid w:val="00940F1C"/>
    <w:rsid w:val="00940FB1"/>
    <w:rsid w:val="00941096"/>
    <w:rsid w:val="009410FA"/>
    <w:rsid w:val="00941119"/>
    <w:rsid w:val="0094128B"/>
    <w:rsid w:val="009412B1"/>
    <w:rsid w:val="009412E1"/>
    <w:rsid w:val="00941328"/>
    <w:rsid w:val="00941414"/>
    <w:rsid w:val="0094145D"/>
    <w:rsid w:val="0094149F"/>
    <w:rsid w:val="0094158E"/>
    <w:rsid w:val="009416C2"/>
    <w:rsid w:val="0094187F"/>
    <w:rsid w:val="009419A6"/>
    <w:rsid w:val="00941A73"/>
    <w:rsid w:val="00941C50"/>
    <w:rsid w:val="00941CA7"/>
    <w:rsid w:val="00941DCA"/>
    <w:rsid w:val="00941F3B"/>
    <w:rsid w:val="00941F58"/>
    <w:rsid w:val="00941F90"/>
    <w:rsid w:val="0094203B"/>
    <w:rsid w:val="00942049"/>
    <w:rsid w:val="0094206E"/>
    <w:rsid w:val="00942138"/>
    <w:rsid w:val="0094213B"/>
    <w:rsid w:val="0094229C"/>
    <w:rsid w:val="009422A1"/>
    <w:rsid w:val="00942301"/>
    <w:rsid w:val="0094243B"/>
    <w:rsid w:val="0094243E"/>
    <w:rsid w:val="00942578"/>
    <w:rsid w:val="009425AC"/>
    <w:rsid w:val="00942613"/>
    <w:rsid w:val="00942795"/>
    <w:rsid w:val="009427FC"/>
    <w:rsid w:val="009428EF"/>
    <w:rsid w:val="0094291C"/>
    <w:rsid w:val="00942B7B"/>
    <w:rsid w:val="00942BD3"/>
    <w:rsid w:val="00942C00"/>
    <w:rsid w:val="00942C32"/>
    <w:rsid w:val="00942C33"/>
    <w:rsid w:val="00942D1C"/>
    <w:rsid w:val="00942DA7"/>
    <w:rsid w:val="00942EE0"/>
    <w:rsid w:val="00942F35"/>
    <w:rsid w:val="00942FAC"/>
    <w:rsid w:val="00943018"/>
    <w:rsid w:val="00943149"/>
    <w:rsid w:val="00943268"/>
    <w:rsid w:val="009432A4"/>
    <w:rsid w:val="00943507"/>
    <w:rsid w:val="00943593"/>
    <w:rsid w:val="009435FC"/>
    <w:rsid w:val="0094362F"/>
    <w:rsid w:val="00943635"/>
    <w:rsid w:val="0094363B"/>
    <w:rsid w:val="0094363C"/>
    <w:rsid w:val="009436D1"/>
    <w:rsid w:val="0094372E"/>
    <w:rsid w:val="00943A0F"/>
    <w:rsid w:val="00943A54"/>
    <w:rsid w:val="00943B64"/>
    <w:rsid w:val="00943CAA"/>
    <w:rsid w:val="00943CCB"/>
    <w:rsid w:val="00943EB5"/>
    <w:rsid w:val="00943F4D"/>
    <w:rsid w:val="00944270"/>
    <w:rsid w:val="009443D3"/>
    <w:rsid w:val="00944453"/>
    <w:rsid w:val="009444F8"/>
    <w:rsid w:val="0094461A"/>
    <w:rsid w:val="00944637"/>
    <w:rsid w:val="0094467B"/>
    <w:rsid w:val="0094470E"/>
    <w:rsid w:val="0094476F"/>
    <w:rsid w:val="009449C5"/>
    <w:rsid w:val="00944A19"/>
    <w:rsid w:val="00944B38"/>
    <w:rsid w:val="00944B62"/>
    <w:rsid w:val="00944C11"/>
    <w:rsid w:val="00944CBD"/>
    <w:rsid w:val="00944D30"/>
    <w:rsid w:val="00944D8C"/>
    <w:rsid w:val="00944F58"/>
    <w:rsid w:val="00944F89"/>
    <w:rsid w:val="00944FD4"/>
    <w:rsid w:val="0094501E"/>
    <w:rsid w:val="009450B9"/>
    <w:rsid w:val="00945198"/>
    <w:rsid w:val="009451B6"/>
    <w:rsid w:val="009451F4"/>
    <w:rsid w:val="00945221"/>
    <w:rsid w:val="0094522E"/>
    <w:rsid w:val="0094523A"/>
    <w:rsid w:val="0094528D"/>
    <w:rsid w:val="00945293"/>
    <w:rsid w:val="009452A0"/>
    <w:rsid w:val="00945326"/>
    <w:rsid w:val="00945509"/>
    <w:rsid w:val="0094558B"/>
    <w:rsid w:val="00945632"/>
    <w:rsid w:val="00945635"/>
    <w:rsid w:val="00945773"/>
    <w:rsid w:val="009458A5"/>
    <w:rsid w:val="009458EE"/>
    <w:rsid w:val="00945B69"/>
    <w:rsid w:val="00945B6B"/>
    <w:rsid w:val="00945B8B"/>
    <w:rsid w:val="00945BD7"/>
    <w:rsid w:val="00945CD8"/>
    <w:rsid w:val="00945D15"/>
    <w:rsid w:val="00945E1A"/>
    <w:rsid w:val="00945EDB"/>
    <w:rsid w:val="00946012"/>
    <w:rsid w:val="00946138"/>
    <w:rsid w:val="009461C4"/>
    <w:rsid w:val="0094624F"/>
    <w:rsid w:val="009462F8"/>
    <w:rsid w:val="00946413"/>
    <w:rsid w:val="00946430"/>
    <w:rsid w:val="00946433"/>
    <w:rsid w:val="00946583"/>
    <w:rsid w:val="009465E8"/>
    <w:rsid w:val="0094661E"/>
    <w:rsid w:val="00946708"/>
    <w:rsid w:val="00946730"/>
    <w:rsid w:val="009467A1"/>
    <w:rsid w:val="0094687F"/>
    <w:rsid w:val="00946883"/>
    <w:rsid w:val="0094691C"/>
    <w:rsid w:val="009469B6"/>
    <w:rsid w:val="00946B96"/>
    <w:rsid w:val="00946BFC"/>
    <w:rsid w:val="00946C21"/>
    <w:rsid w:val="00946C97"/>
    <w:rsid w:val="00946E14"/>
    <w:rsid w:val="00947038"/>
    <w:rsid w:val="0094704D"/>
    <w:rsid w:val="009470EB"/>
    <w:rsid w:val="00947140"/>
    <w:rsid w:val="00947184"/>
    <w:rsid w:val="00947260"/>
    <w:rsid w:val="00947299"/>
    <w:rsid w:val="009472A1"/>
    <w:rsid w:val="00947362"/>
    <w:rsid w:val="0094739B"/>
    <w:rsid w:val="009474A0"/>
    <w:rsid w:val="009474D9"/>
    <w:rsid w:val="0094759D"/>
    <w:rsid w:val="0094773F"/>
    <w:rsid w:val="00947770"/>
    <w:rsid w:val="009477BA"/>
    <w:rsid w:val="009477E4"/>
    <w:rsid w:val="00947831"/>
    <w:rsid w:val="00947919"/>
    <w:rsid w:val="00947954"/>
    <w:rsid w:val="009479F1"/>
    <w:rsid w:val="00947AA6"/>
    <w:rsid w:val="00947AE2"/>
    <w:rsid w:val="00947AE8"/>
    <w:rsid w:val="00947CF4"/>
    <w:rsid w:val="00947DC7"/>
    <w:rsid w:val="00947DEB"/>
    <w:rsid w:val="00950077"/>
    <w:rsid w:val="00950078"/>
    <w:rsid w:val="00950080"/>
    <w:rsid w:val="009500B0"/>
    <w:rsid w:val="009501A1"/>
    <w:rsid w:val="00950203"/>
    <w:rsid w:val="0095049F"/>
    <w:rsid w:val="009504A2"/>
    <w:rsid w:val="00950631"/>
    <w:rsid w:val="00950764"/>
    <w:rsid w:val="0095077D"/>
    <w:rsid w:val="00950782"/>
    <w:rsid w:val="00950819"/>
    <w:rsid w:val="00950830"/>
    <w:rsid w:val="009508F4"/>
    <w:rsid w:val="00950916"/>
    <w:rsid w:val="0095094C"/>
    <w:rsid w:val="009509E2"/>
    <w:rsid w:val="00950ACC"/>
    <w:rsid w:val="00950BD8"/>
    <w:rsid w:val="00950C55"/>
    <w:rsid w:val="00950D6F"/>
    <w:rsid w:val="00950E5C"/>
    <w:rsid w:val="00950E65"/>
    <w:rsid w:val="00950F1D"/>
    <w:rsid w:val="00950F55"/>
    <w:rsid w:val="00950FB6"/>
    <w:rsid w:val="009510FA"/>
    <w:rsid w:val="0095121C"/>
    <w:rsid w:val="0095125A"/>
    <w:rsid w:val="009512C1"/>
    <w:rsid w:val="009512F8"/>
    <w:rsid w:val="0095149B"/>
    <w:rsid w:val="00951566"/>
    <w:rsid w:val="0095156A"/>
    <w:rsid w:val="0095156B"/>
    <w:rsid w:val="00951575"/>
    <w:rsid w:val="00951579"/>
    <w:rsid w:val="0095183C"/>
    <w:rsid w:val="00951875"/>
    <w:rsid w:val="009518A6"/>
    <w:rsid w:val="009519DD"/>
    <w:rsid w:val="009519F6"/>
    <w:rsid w:val="00951A2F"/>
    <w:rsid w:val="00951A39"/>
    <w:rsid w:val="00951A8A"/>
    <w:rsid w:val="00951AC4"/>
    <w:rsid w:val="00951C8C"/>
    <w:rsid w:val="00951D40"/>
    <w:rsid w:val="00951D8C"/>
    <w:rsid w:val="00951E80"/>
    <w:rsid w:val="00951EA9"/>
    <w:rsid w:val="00951F4B"/>
    <w:rsid w:val="00951FF3"/>
    <w:rsid w:val="00952013"/>
    <w:rsid w:val="0095202B"/>
    <w:rsid w:val="00952037"/>
    <w:rsid w:val="00952257"/>
    <w:rsid w:val="009522DD"/>
    <w:rsid w:val="0095231C"/>
    <w:rsid w:val="009524A2"/>
    <w:rsid w:val="0095251F"/>
    <w:rsid w:val="0095260D"/>
    <w:rsid w:val="00952690"/>
    <w:rsid w:val="009526B9"/>
    <w:rsid w:val="009526D0"/>
    <w:rsid w:val="00952743"/>
    <w:rsid w:val="00952830"/>
    <w:rsid w:val="009528A2"/>
    <w:rsid w:val="009528CE"/>
    <w:rsid w:val="009528D6"/>
    <w:rsid w:val="009528E2"/>
    <w:rsid w:val="00952931"/>
    <w:rsid w:val="00952968"/>
    <w:rsid w:val="009529BC"/>
    <w:rsid w:val="009529ED"/>
    <w:rsid w:val="00952B72"/>
    <w:rsid w:val="00952B76"/>
    <w:rsid w:val="00952C74"/>
    <w:rsid w:val="00952D95"/>
    <w:rsid w:val="00952DC0"/>
    <w:rsid w:val="009530C4"/>
    <w:rsid w:val="009532A4"/>
    <w:rsid w:val="0095330B"/>
    <w:rsid w:val="00953426"/>
    <w:rsid w:val="00953455"/>
    <w:rsid w:val="00953549"/>
    <w:rsid w:val="009535F7"/>
    <w:rsid w:val="00953620"/>
    <w:rsid w:val="009536E7"/>
    <w:rsid w:val="00953721"/>
    <w:rsid w:val="00953729"/>
    <w:rsid w:val="00953734"/>
    <w:rsid w:val="009537FA"/>
    <w:rsid w:val="0095386F"/>
    <w:rsid w:val="00953875"/>
    <w:rsid w:val="009538E5"/>
    <w:rsid w:val="00953930"/>
    <w:rsid w:val="009539AD"/>
    <w:rsid w:val="00953AAA"/>
    <w:rsid w:val="00953B28"/>
    <w:rsid w:val="00953B44"/>
    <w:rsid w:val="00953B81"/>
    <w:rsid w:val="00953BBA"/>
    <w:rsid w:val="00953CB7"/>
    <w:rsid w:val="00953CEE"/>
    <w:rsid w:val="00953D90"/>
    <w:rsid w:val="00953D96"/>
    <w:rsid w:val="00953EA0"/>
    <w:rsid w:val="00953EE2"/>
    <w:rsid w:val="0095414C"/>
    <w:rsid w:val="00954150"/>
    <w:rsid w:val="00954297"/>
    <w:rsid w:val="0095433C"/>
    <w:rsid w:val="00954401"/>
    <w:rsid w:val="00954450"/>
    <w:rsid w:val="00954510"/>
    <w:rsid w:val="00954537"/>
    <w:rsid w:val="0095454C"/>
    <w:rsid w:val="0095454E"/>
    <w:rsid w:val="00954630"/>
    <w:rsid w:val="0095465B"/>
    <w:rsid w:val="009546AB"/>
    <w:rsid w:val="00954779"/>
    <w:rsid w:val="0095477E"/>
    <w:rsid w:val="0095480B"/>
    <w:rsid w:val="0095493B"/>
    <w:rsid w:val="009549FA"/>
    <w:rsid w:val="00954A96"/>
    <w:rsid w:val="00954AEA"/>
    <w:rsid w:val="00954BA3"/>
    <w:rsid w:val="00954BBD"/>
    <w:rsid w:val="00954BEB"/>
    <w:rsid w:val="00954C8F"/>
    <w:rsid w:val="00954C9C"/>
    <w:rsid w:val="00954D1A"/>
    <w:rsid w:val="00954D6E"/>
    <w:rsid w:val="00954E55"/>
    <w:rsid w:val="00954FC5"/>
    <w:rsid w:val="009550BF"/>
    <w:rsid w:val="00955112"/>
    <w:rsid w:val="009551D5"/>
    <w:rsid w:val="009551D7"/>
    <w:rsid w:val="009552CF"/>
    <w:rsid w:val="00955324"/>
    <w:rsid w:val="0095542C"/>
    <w:rsid w:val="009556C8"/>
    <w:rsid w:val="0095599C"/>
    <w:rsid w:val="00955BF3"/>
    <w:rsid w:val="00955BFE"/>
    <w:rsid w:val="00955C3F"/>
    <w:rsid w:val="00955DCF"/>
    <w:rsid w:val="00955F8F"/>
    <w:rsid w:val="00956098"/>
    <w:rsid w:val="009560DE"/>
    <w:rsid w:val="009560E8"/>
    <w:rsid w:val="00956150"/>
    <w:rsid w:val="00956185"/>
    <w:rsid w:val="0095650A"/>
    <w:rsid w:val="0095655D"/>
    <w:rsid w:val="009565E7"/>
    <w:rsid w:val="009566E5"/>
    <w:rsid w:val="009566E8"/>
    <w:rsid w:val="00956707"/>
    <w:rsid w:val="0095671B"/>
    <w:rsid w:val="00956868"/>
    <w:rsid w:val="0095688C"/>
    <w:rsid w:val="009569AE"/>
    <w:rsid w:val="00956AC6"/>
    <w:rsid w:val="00956B7E"/>
    <w:rsid w:val="00956D64"/>
    <w:rsid w:val="00956F08"/>
    <w:rsid w:val="00957110"/>
    <w:rsid w:val="009571F3"/>
    <w:rsid w:val="009572A7"/>
    <w:rsid w:val="0095731E"/>
    <w:rsid w:val="009573BE"/>
    <w:rsid w:val="009573D2"/>
    <w:rsid w:val="00957430"/>
    <w:rsid w:val="0095753D"/>
    <w:rsid w:val="00957593"/>
    <w:rsid w:val="0095768E"/>
    <w:rsid w:val="00957700"/>
    <w:rsid w:val="00957762"/>
    <w:rsid w:val="00957833"/>
    <w:rsid w:val="009578BD"/>
    <w:rsid w:val="009578F2"/>
    <w:rsid w:val="009579C4"/>
    <w:rsid w:val="00957A35"/>
    <w:rsid w:val="00957A43"/>
    <w:rsid w:val="00957CC1"/>
    <w:rsid w:val="00957D95"/>
    <w:rsid w:val="00957EC1"/>
    <w:rsid w:val="009601F7"/>
    <w:rsid w:val="00960255"/>
    <w:rsid w:val="0096028A"/>
    <w:rsid w:val="009603AC"/>
    <w:rsid w:val="0096046F"/>
    <w:rsid w:val="00960596"/>
    <w:rsid w:val="009606A4"/>
    <w:rsid w:val="0096072F"/>
    <w:rsid w:val="00960738"/>
    <w:rsid w:val="00960A82"/>
    <w:rsid w:val="00960C0F"/>
    <w:rsid w:val="00960C1C"/>
    <w:rsid w:val="00960C40"/>
    <w:rsid w:val="00960C7A"/>
    <w:rsid w:val="00960D29"/>
    <w:rsid w:val="00960E22"/>
    <w:rsid w:val="00960F86"/>
    <w:rsid w:val="00960FE5"/>
    <w:rsid w:val="0096100A"/>
    <w:rsid w:val="009610AF"/>
    <w:rsid w:val="00961198"/>
    <w:rsid w:val="00961280"/>
    <w:rsid w:val="00961459"/>
    <w:rsid w:val="0096145E"/>
    <w:rsid w:val="009614BE"/>
    <w:rsid w:val="009614EE"/>
    <w:rsid w:val="0096154B"/>
    <w:rsid w:val="009615E5"/>
    <w:rsid w:val="009617D5"/>
    <w:rsid w:val="0096180D"/>
    <w:rsid w:val="009619F3"/>
    <w:rsid w:val="00961A01"/>
    <w:rsid w:val="00961AA0"/>
    <w:rsid w:val="00961B63"/>
    <w:rsid w:val="00961C39"/>
    <w:rsid w:val="00961D1A"/>
    <w:rsid w:val="00961DEE"/>
    <w:rsid w:val="00961E10"/>
    <w:rsid w:val="00961E4E"/>
    <w:rsid w:val="00961E66"/>
    <w:rsid w:val="00961E88"/>
    <w:rsid w:val="00961E98"/>
    <w:rsid w:val="00961F78"/>
    <w:rsid w:val="00961F9F"/>
    <w:rsid w:val="009620B0"/>
    <w:rsid w:val="00962133"/>
    <w:rsid w:val="00962199"/>
    <w:rsid w:val="00962280"/>
    <w:rsid w:val="00962351"/>
    <w:rsid w:val="00962390"/>
    <w:rsid w:val="009623ED"/>
    <w:rsid w:val="00962457"/>
    <w:rsid w:val="009625A1"/>
    <w:rsid w:val="0096276A"/>
    <w:rsid w:val="009627A6"/>
    <w:rsid w:val="009627BF"/>
    <w:rsid w:val="009627D6"/>
    <w:rsid w:val="0096283D"/>
    <w:rsid w:val="00962905"/>
    <w:rsid w:val="00962B10"/>
    <w:rsid w:val="00962B49"/>
    <w:rsid w:val="00962B8D"/>
    <w:rsid w:val="00962D12"/>
    <w:rsid w:val="00962E87"/>
    <w:rsid w:val="00962F9E"/>
    <w:rsid w:val="00962FD3"/>
    <w:rsid w:val="0096301E"/>
    <w:rsid w:val="0096302D"/>
    <w:rsid w:val="00963031"/>
    <w:rsid w:val="0096336F"/>
    <w:rsid w:val="0096337A"/>
    <w:rsid w:val="0096341C"/>
    <w:rsid w:val="00963451"/>
    <w:rsid w:val="0096345A"/>
    <w:rsid w:val="00963578"/>
    <w:rsid w:val="0096364F"/>
    <w:rsid w:val="009636D9"/>
    <w:rsid w:val="00963702"/>
    <w:rsid w:val="00963764"/>
    <w:rsid w:val="009637AA"/>
    <w:rsid w:val="00963805"/>
    <w:rsid w:val="0096389C"/>
    <w:rsid w:val="009638C8"/>
    <w:rsid w:val="009638DC"/>
    <w:rsid w:val="0096393B"/>
    <w:rsid w:val="00963A0E"/>
    <w:rsid w:val="00963B7B"/>
    <w:rsid w:val="00963B9F"/>
    <w:rsid w:val="00963C68"/>
    <w:rsid w:val="00963D65"/>
    <w:rsid w:val="00963D8B"/>
    <w:rsid w:val="00963D97"/>
    <w:rsid w:val="00963EA4"/>
    <w:rsid w:val="00963FCF"/>
    <w:rsid w:val="00964070"/>
    <w:rsid w:val="009640D4"/>
    <w:rsid w:val="0096411D"/>
    <w:rsid w:val="00964277"/>
    <w:rsid w:val="0096445C"/>
    <w:rsid w:val="0096446C"/>
    <w:rsid w:val="009645CD"/>
    <w:rsid w:val="009645EC"/>
    <w:rsid w:val="00964615"/>
    <w:rsid w:val="00964685"/>
    <w:rsid w:val="0096483B"/>
    <w:rsid w:val="0096486C"/>
    <w:rsid w:val="0096486F"/>
    <w:rsid w:val="009648C9"/>
    <w:rsid w:val="00964B79"/>
    <w:rsid w:val="00964B90"/>
    <w:rsid w:val="00964C18"/>
    <w:rsid w:val="00964D84"/>
    <w:rsid w:val="00964E83"/>
    <w:rsid w:val="0096500E"/>
    <w:rsid w:val="00965097"/>
    <w:rsid w:val="009651D2"/>
    <w:rsid w:val="0096521F"/>
    <w:rsid w:val="00965232"/>
    <w:rsid w:val="00965295"/>
    <w:rsid w:val="0096539A"/>
    <w:rsid w:val="0096559C"/>
    <w:rsid w:val="009655BD"/>
    <w:rsid w:val="009655F2"/>
    <w:rsid w:val="00965B8F"/>
    <w:rsid w:val="00965BBB"/>
    <w:rsid w:val="00965CFA"/>
    <w:rsid w:val="00965D22"/>
    <w:rsid w:val="00965D68"/>
    <w:rsid w:val="00965DBD"/>
    <w:rsid w:val="00965EB7"/>
    <w:rsid w:val="00965ECE"/>
    <w:rsid w:val="00965F9E"/>
    <w:rsid w:val="009660CF"/>
    <w:rsid w:val="00966223"/>
    <w:rsid w:val="00966255"/>
    <w:rsid w:val="0096636A"/>
    <w:rsid w:val="00966454"/>
    <w:rsid w:val="009664EB"/>
    <w:rsid w:val="0096658A"/>
    <w:rsid w:val="009665C9"/>
    <w:rsid w:val="0096665F"/>
    <w:rsid w:val="009666D2"/>
    <w:rsid w:val="0096670A"/>
    <w:rsid w:val="009667E6"/>
    <w:rsid w:val="00966AB3"/>
    <w:rsid w:val="00966ED6"/>
    <w:rsid w:val="00966EFC"/>
    <w:rsid w:val="00966F58"/>
    <w:rsid w:val="00966FCA"/>
    <w:rsid w:val="00967053"/>
    <w:rsid w:val="00967202"/>
    <w:rsid w:val="00967330"/>
    <w:rsid w:val="00967354"/>
    <w:rsid w:val="0096736B"/>
    <w:rsid w:val="0096737E"/>
    <w:rsid w:val="0096738F"/>
    <w:rsid w:val="0096739F"/>
    <w:rsid w:val="009673F9"/>
    <w:rsid w:val="009674D5"/>
    <w:rsid w:val="00967500"/>
    <w:rsid w:val="00967527"/>
    <w:rsid w:val="00967605"/>
    <w:rsid w:val="00967614"/>
    <w:rsid w:val="00967666"/>
    <w:rsid w:val="0096768D"/>
    <w:rsid w:val="009676C2"/>
    <w:rsid w:val="0096773B"/>
    <w:rsid w:val="009677A1"/>
    <w:rsid w:val="00967916"/>
    <w:rsid w:val="00967ADE"/>
    <w:rsid w:val="00967B49"/>
    <w:rsid w:val="00967C6D"/>
    <w:rsid w:val="00967C9C"/>
    <w:rsid w:val="00967DF0"/>
    <w:rsid w:val="00967E67"/>
    <w:rsid w:val="00967EC9"/>
    <w:rsid w:val="00967F6A"/>
    <w:rsid w:val="00970139"/>
    <w:rsid w:val="00970183"/>
    <w:rsid w:val="009701A6"/>
    <w:rsid w:val="009701E1"/>
    <w:rsid w:val="00970264"/>
    <w:rsid w:val="00970299"/>
    <w:rsid w:val="009702E4"/>
    <w:rsid w:val="0097033B"/>
    <w:rsid w:val="009704CB"/>
    <w:rsid w:val="00970588"/>
    <w:rsid w:val="009705C5"/>
    <w:rsid w:val="0097070E"/>
    <w:rsid w:val="009707D8"/>
    <w:rsid w:val="0097098B"/>
    <w:rsid w:val="0097099C"/>
    <w:rsid w:val="00970A2E"/>
    <w:rsid w:val="00970B06"/>
    <w:rsid w:val="00970B27"/>
    <w:rsid w:val="00970DFF"/>
    <w:rsid w:val="00970FF2"/>
    <w:rsid w:val="00971018"/>
    <w:rsid w:val="00971124"/>
    <w:rsid w:val="00971251"/>
    <w:rsid w:val="00971292"/>
    <w:rsid w:val="00971302"/>
    <w:rsid w:val="0097136F"/>
    <w:rsid w:val="009713F6"/>
    <w:rsid w:val="009713FD"/>
    <w:rsid w:val="009715F7"/>
    <w:rsid w:val="009716DB"/>
    <w:rsid w:val="009716E0"/>
    <w:rsid w:val="00971899"/>
    <w:rsid w:val="009718E5"/>
    <w:rsid w:val="009718EE"/>
    <w:rsid w:val="009719FD"/>
    <w:rsid w:val="00971B2B"/>
    <w:rsid w:val="00971C0A"/>
    <w:rsid w:val="00971C39"/>
    <w:rsid w:val="00971C55"/>
    <w:rsid w:val="00971E81"/>
    <w:rsid w:val="00972164"/>
    <w:rsid w:val="00972247"/>
    <w:rsid w:val="009722A4"/>
    <w:rsid w:val="0097230D"/>
    <w:rsid w:val="0097243F"/>
    <w:rsid w:val="00972498"/>
    <w:rsid w:val="0097250A"/>
    <w:rsid w:val="00972530"/>
    <w:rsid w:val="0097266F"/>
    <w:rsid w:val="00972820"/>
    <w:rsid w:val="009729B1"/>
    <w:rsid w:val="009729CB"/>
    <w:rsid w:val="00972A8B"/>
    <w:rsid w:val="00972BC8"/>
    <w:rsid w:val="00972C5A"/>
    <w:rsid w:val="00972CFB"/>
    <w:rsid w:val="00972E6D"/>
    <w:rsid w:val="00972F36"/>
    <w:rsid w:val="00972F76"/>
    <w:rsid w:val="00972FB8"/>
    <w:rsid w:val="00973043"/>
    <w:rsid w:val="00973110"/>
    <w:rsid w:val="0097311F"/>
    <w:rsid w:val="00973142"/>
    <w:rsid w:val="00973162"/>
    <w:rsid w:val="00973290"/>
    <w:rsid w:val="009733A8"/>
    <w:rsid w:val="009734AA"/>
    <w:rsid w:val="00973525"/>
    <w:rsid w:val="00973548"/>
    <w:rsid w:val="009735CB"/>
    <w:rsid w:val="009736B9"/>
    <w:rsid w:val="00973856"/>
    <w:rsid w:val="009739E7"/>
    <w:rsid w:val="00973A17"/>
    <w:rsid w:val="00973A44"/>
    <w:rsid w:val="00973A9B"/>
    <w:rsid w:val="00973B01"/>
    <w:rsid w:val="00973B71"/>
    <w:rsid w:val="00973C05"/>
    <w:rsid w:val="00973C87"/>
    <w:rsid w:val="00973D08"/>
    <w:rsid w:val="00973D0A"/>
    <w:rsid w:val="00973EAD"/>
    <w:rsid w:val="00973F04"/>
    <w:rsid w:val="00974003"/>
    <w:rsid w:val="00974101"/>
    <w:rsid w:val="0097424E"/>
    <w:rsid w:val="00974275"/>
    <w:rsid w:val="009742B0"/>
    <w:rsid w:val="009744D5"/>
    <w:rsid w:val="009744F6"/>
    <w:rsid w:val="00974583"/>
    <w:rsid w:val="00974586"/>
    <w:rsid w:val="009746B0"/>
    <w:rsid w:val="009746EF"/>
    <w:rsid w:val="0097475D"/>
    <w:rsid w:val="009747AE"/>
    <w:rsid w:val="0097494B"/>
    <w:rsid w:val="0097499D"/>
    <w:rsid w:val="00974C18"/>
    <w:rsid w:val="00974CAC"/>
    <w:rsid w:val="00974D0E"/>
    <w:rsid w:val="00974D21"/>
    <w:rsid w:val="00974E67"/>
    <w:rsid w:val="00974F6D"/>
    <w:rsid w:val="009750C4"/>
    <w:rsid w:val="0097513C"/>
    <w:rsid w:val="00975143"/>
    <w:rsid w:val="0097531D"/>
    <w:rsid w:val="0097532F"/>
    <w:rsid w:val="009753D4"/>
    <w:rsid w:val="00975413"/>
    <w:rsid w:val="00975464"/>
    <w:rsid w:val="00975532"/>
    <w:rsid w:val="00975560"/>
    <w:rsid w:val="0097556B"/>
    <w:rsid w:val="00975778"/>
    <w:rsid w:val="0097577D"/>
    <w:rsid w:val="009757E1"/>
    <w:rsid w:val="009758BA"/>
    <w:rsid w:val="009758E8"/>
    <w:rsid w:val="00975979"/>
    <w:rsid w:val="00975A75"/>
    <w:rsid w:val="00975B10"/>
    <w:rsid w:val="00975B62"/>
    <w:rsid w:val="00975BDC"/>
    <w:rsid w:val="00975D5B"/>
    <w:rsid w:val="00975E8C"/>
    <w:rsid w:val="00975F9C"/>
    <w:rsid w:val="00975FFB"/>
    <w:rsid w:val="00975FFC"/>
    <w:rsid w:val="00976081"/>
    <w:rsid w:val="009760AB"/>
    <w:rsid w:val="009760E7"/>
    <w:rsid w:val="009762F5"/>
    <w:rsid w:val="009763D2"/>
    <w:rsid w:val="00976419"/>
    <w:rsid w:val="00976438"/>
    <w:rsid w:val="00976453"/>
    <w:rsid w:val="0097645E"/>
    <w:rsid w:val="009765CD"/>
    <w:rsid w:val="0097676D"/>
    <w:rsid w:val="00976820"/>
    <w:rsid w:val="009768DC"/>
    <w:rsid w:val="009768ED"/>
    <w:rsid w:val="009769A5"/>
    <w:rsid w:val="00976A02"/>
    <w:rsid w:val="00976B9A"/>
    <w:rsid w:val="00976BC2"/>
    <w:rsid w:val="00976CE6"/>
    <w:rsid w:val="00976DD0"/>
    <w:rsid w:val="00976E6C"/>
    <w:rsid w:val="00976E9C"/>
    <w:rsid w:val="00976EF1"/>
    <w:rsid w:val="0097706D"/>
    <w:rsid w:val="0097708E"/>
    <w:rsid w:val="0097723F"/>
    <w:rsid w:val="0097724E"/>
    <w:rsid w:val="009772A5"/>
    <w:rsid w:val="00977345"/>
    <w:rsid w:val="00977505"/>
    <w:rsid w:val="009775E7"/>
    <w:rsid w:val="0097777F"/>
    <w:rsid w:val="009777B9"/>
    <w:rsid w:val="009777D9"/>
    <w:rsid w:val="009777F9"/>
    <w:rsid w:val="00977806"/>
    <w:rsid w:val="0097780B"/>
    <w:rsid w:val="00977813"/>
    <w:rsid w:val="00977910"/>
    <w:rsid w:val="00977924"/>
    <w:rsid w:val="009779BA"/>
    <w:rsid w:val="00977A8C"/>
    <w:rsid w:val="00977AC5"/>
    <w:rsid w:val="00977AF8"/>
    <w:rsid w:val="00977B19"/>
    <w:rsid w:val="00977B27"/>
    <w:rsid w:val="00977DB4"/>
    <w:rsid w:val="00977E0E"/>
    <w:rsid w:val="00977EE7"/>
    <w:rsid w:val="00977EEA"/>
    <w:rsid w:val="00977F0B"/>
    <w:rsid w:val="00980040"/>
    <w:rsid w:val="00980097"/>
    <w:rsid w:val="009800A6"/>
    <w:rsid w:val="009800B6"/>
    <w:rsid w:val="0098023F"/>
    <w:rsid w:val="00980345"/>
    <w:rsid w:val="0098035C"/>
    <w:rsid w:val="00980371"/>
    <w:rsid w:val="009803A3"/>
    <w:rsid w:val="00980425"/>
    <w:rsid w:val="00980452"/>
    <w:rsid w:val="0098049F"/>
    <w:rsid w:val="0098082D"/>
    <w:rsid w:val="009808FE"/>
    <w:rsid w:val="009809E4"/>
    <w:rsid w:val="009809EA"/>
    <w:rsid w:val="00980A64"/>
    <w:rsid w:val="00980AE4"/>
    <w:rsid w:val="00980C16"/>
    <w:rsid w:val="00980C5C"/>
    <w:rsid w:val="00980DD4"/>
    <w:rsid w:val="00980F36"/>
    <w:rsid w:val="0098102C"/>
    <w:rsid w:val="00981074"/>
    <w:rsid w:val="00981193"/>
    <w:rsid w:val="009812EF"/>
    <w:rsid w:val="0098139F"/>
    <w:rsid w:val="009813A0"/>
    <w:rsid w:val="00981449"/>
    <w:rsid w:val="00981550"/>
    <w:rsid w:val="00981594"/>
    <w:rsid w:val="00981634"/>
    <w:rsid w:val="00981693"/>
    <w:rsid w:val="0098170D"/>
    <w:rsid w:val="009817B0"/>
    <w:rsid w:val="00981C71"/>
    <w:rsid w:val="00981D1C"/>
    <w:rsid w:val="00981D26"/>
    <w:rsid w:val="00981E3B"/>
    <w:rsid w:val="00981E96"/>
    <w:rsid w:val="00981F55"/>
    <w:rsid w:val="00981F8D"/>
    <w:rsid w:val="00981FA6"/>
    <w:rsid w:val="00982058"/>
    <w:rsid w:val="00982074"/>
    <w:rsid w:val="009820AC"/>
    <w:rsid w:val="00982108"/>
    <w:rsid w:val="009821A4"/>
    <w:rsid w:val="009821B3"/>
    <w:rsid w:val="0098229D"/>
    <w:rsid w:val="00982305"/>
    <w:rsid w:val="009823E6"/>
    <w:rsid w:val="00982473"/>
    <w:rsid w:val="009824C7"/>
    <w:rsid w:val="009824EC"/>
    <w:rsid w:val="009824FE"/>
    <w:rsid w:val="00982533"/>
    <w:rsid w:val="009825F0"/>
    <w:rsid w:val="00982638"/>
    <w:rsid w:val="00982750"/>
    <w:rsid w:val="009827F2"/>
    <w:rsid w:val="0098285C"/>
    <w:rsid w:val="009828AE"/>
    <w:rsid w:val="00982A53"/>
    <w:rsid w:val="00982AB4"/>
    <w:rsid w:val="00982AB6"/>
    <w:rsid w:val="00982B5E"/>
    <w:rsid w:val="00982B79"/>
    <w:rsid w:val="00982C82"/>
    <w:rsid w:val="00982CBE"/>
    <w:rsid w:val="00982E12"/>
    <w:rsid w:val="00982F37"/>
    <w:rsid w:val="00982F58"/>
    <w:rsid w:val="009830C3"/>
    <w:rsid w:val="00983124"/>
    <w:rsid w:val="00983138"/>
    <w:rsid w:val="00983205"/>
    <w:rsid w:val="0098322C"/>
    <w:rsid w:val="00983399"/>
    <w:rsid w:val="00983501"/>
    <w:rsid w:val="00983599"/>
    <w:rsid w:val="0098370F"/>
    <w:rsid w:val="0098382A"/>
    <w:rsid w:val="0098383E"/>
    <w:rsid w:val="00983878"/>
    <w:rsid w:val="009838C1"/>
    <w:rsid w:val="009838CB"/>
    <w:rsid w:val="009838D4"/>
    <w:rsid w:val="009839D2"/>
    <w:rsid w:val="00983A95"/>
    <w:rsid w:val="00983AB7"/>
    <w:rsid w:val="00983B5D"/>
    <w:rsid w:val="00983C2C"/>
    <w:rsid w:val="00983C5E"/>
    <w:rsid w:val="00983D67"/>
    <w:rsid w:val="00983DC9"/>
    <w:rsid w:val="00983DCF"/>
    <w:rsid w:val="00983EC9"/>
    <w:rsid w:val="00983F6B"/>
    <w:rsid w:val="00984019"/>
    <w:rsid w:val="00984099"/>
    <w:rsid w:val="009840EF"/>
    <w:rsid w:val="0098413E"/>
    <w:rsid w:val="009841D0"/>
    <w:rsid w:val="00984332"/>
    <w:rsid w:val="00984384"/>
    <w:rsid w:val="0098447E"/>
    <w:rsid w:val="0098450A"/>
    <w:rsid w:val="00984514"/>
    <w:rsid w:val="00984524"/>
    <w:rsid w:val="00984576"/>
    <w:rsid w:val="00984654"/>
    <w:rsid w:val="0098475D"/>
    <w:rsid w:val="0098481C"/>
    <w:rsid w:val="00984A66"/>
    <w:rsid w:val="00984B31"/>
    <w:rsid w:val="00984B58"/>
    <w:rsid w:val="00984B77"/>
    <w:rsid w:val="00984BED"/>
    <w:rsid w:val="00984BFE"/>
    <w:rsid w:val="00984D51"/>
    <w:rsid w:val="00984E15"/>
    <w:rsid w:val="00984E8D"/>
    <w:rsid w:val="00984F11"/>
    <w:rsid w:val="00984FBA"/>
    <w:rsid w:val="00984FCA"/>
    <w:rsid w:val="00985028"/>
    <w:rsid w:val="00985135"/>
    <w:rsid w:val="009851B3"/>
    <w:rsid w:val="00985420"/>
    <w:rsid w:val="009854D1"/>
    <w:rsid w:val="009855A3"/>
    <w:rsid w:val="009855E2"/>
    <w:rsid w:val="00985680"/>
    <w:rsid w:val="009856F0"/>
    <w:rsid w:val="00985747"/>
    <w:rsid w:val="00985763"/>
    <w:rsid w:val="00985818"/>
    <w:rsid w:val="00985910"/>
    <w:rsid w:val="00985950"/>
    <w:rsid w:val="00985A90"/>
    <w:rsid w:val="00985AC9"/>
    <w:rsid w:val="00985BB8"/>
    <w:rsid w:val="00985CB1"/>
    <w:rsid w:val="00985D01"/>
    <w:rsid w:val="00985D39"/>
    <w:rsid w:val="00985E5D"/>
    <w:rsid w:val="00985E63"/>
    <w:rsid w:val="00985E71"/>
    <w:rsid w:val="00985F33"/>
    <w:rsid w:val="00985F39"/>
    <w:rsid w:val="00985F6E"/>
    <w:rsid w:val="00985F8D"/>
    <w:rsid w:val="00985FAC"/>
    <w:rsid w:val="00986004"/>
    <w:rsid w:val="00986038"/>
    <w:rsid w:val="009860BE"/>
    <w:rsid w:val="00986239"/>
    <w:rsid w:val="00986267"/>
    <w:rsid w:val="009862E8"/>
    <w:rsid w:val="00986383"/>
    <w:rsid w:val="00986428"/>
    <w:rsid w:val="0098675C"/>
    <w:rsid w:val="00986779"/>
    <w:rsid w:val="0098680C"/>
    <w:rsid w:val="009868C0"/>
    <w:rsid w:val="00986990"/>
    <w:rsid w:val="00986A5D"/>
    <w:rsid w:val="00986A70"/>
    <w:rsid w:val="00986AAA"/>
    <w:rsid w:val="00986B08"/>
    <w:rsid w:val="00986B12"/>
    <w:rsid w:val="00986B58"/>
    <w:rsid w:val="00986B5C"/>
    <w:rsid w:val="00986CA1"/>
    <w:rsid w:val="00986D63"/>
    <w:rsid w:val="00986E0C"/>
    <w:rsid w:val="00986E15"/>
    <w:rsid w:val="00986F54"/>
    <w:rsid w:val="00986F8B"/>
    <w:rsid w:val="00986FAA"/>
    <w:rsid w:val="009871FF"/>
    <w:rsid w:val="00987338"/>
    <w:rsid w:val="00987359"/>
    <w:rsid w:val="00987362"/>
    <w:rsid w:val="0098745A"/>
    <w:rsid w:val="009875B7"/>
    <w:rsid w:val="0098769B"/>
    <w:rsid w:val="009876B7"/>
    <w:rsid w:val="009876DD"/>
    <w:rsid w:val="00987723"/>
    <w:rsid w:val="0098784D"/>
    <w:rsid w:val="00987925"/>
    <w:rsid w:val="0098798F"/>
    <w:rsid w:val="009879C3"/>
    <w:rsid w:val="00987A3C"/>
    <w:rsid w:val="00987A3F"/>
    <w:rsid w:val="00987B4F"/>
    <w:rsid w:val="00987C04"/>
    <w:rsid w:val="00987D5A"/>
    <w:rsid w:val="00987D80"/>
    <w:rsid w:val="00987DBC"/>
    <w:rsid w:val="00987DE4"/>
    <w:rsid w:val="00987E07"/>
    <w:rsid w:val="00987E8E"/>
    <w:rsid w:val="00987F51"/>
    <w:rsid w:val="00987FBB"/>
    <w:rsid w:val="00990017"/>
    <w:rsid w:val="00990163"/>
    <w:rsid w:val="009901AD"/>
    <w:rsid w:val="009901DD"/>
    <w:rsid w:val="009901E4"/>
    <w:rsid w:val="00990213"/>
    <w:rsid w:val="0099029D"/>
    <w:rsid w:val="009902AE"/>
    <w:rsid w:val="00990397"/>
    <w:rsid w:val="009903B9"/>
    <w:rsid w:val="00990440"/>
    <w:rsid w:val="00990520"/>
    <w:rsid w:val="009905D4"/>
    <w:rsid w:val="009905DB"/>
    <w:rsid w:val="0099060C"/>
    <w:rsid w:val="00990877"/>
    <w:rsid w:val="00990896"/>
    <w:rsid w:val="00990B8F"/>
    <w:rsid w:val="00990BCC"/>
    <w:rsid w:val="00990C9B"/>
    <w:rsid w:val="00990CC8"/>
    <w:rsid w:val="00990D5F"/>
    <w:rsid w:val="00990D79"/>
    <w:rsid w:val="00990D8B"/>
    <w:rsid w:val="00990E76"/>
    <w:rsid w:val="00990F1D"/>
    <w:rsid w:val="00990F36"/>
    <w:rsid w:val="00990F73"/>
    <w:rsid w:val="00991016"/>
    <w:rsid w:val="00991055"/>
    <w:rsid w:val="00991088"/>
    <w:rsid w:val="009910C5"/>
    <w:rsid w:val="009910D9"/>
    <w:rsid w:val="00991107"/>
    <w:rsid w:val="009911F5"/>
    <w:rsid w:val="009913FC"/>
    <w:rsid w:val="00991596"/>
    <w:rsid w:val="009916D5"/>
    <w:rsid w:val="009916DD"/>
    <w:rsid w:val="00991788"/>
    <w:rsid w:val="00991881"/>
    <w:rsid w:val="00991925"/>
    <w:rsid w:val="00991955"/>
    <w:rsid w:val="00991958"/>
    <w:rsid w:val="009919A9"/>
    <w:rsid w:val="009919D8"/>
    <w:rsid w:val="00991A06"/>
    <w:rsid w:val="00991B1A"/>
    <w:rsid w:val="00991B28"/>
    <w:rsid w:val="00991B5B"/>
    <w:rsid w:val="00991B6A"/>
    <w:rsid w:val="00991BB1"/>
    <w:rsid w:val="00991C63"/>
    <w:rsid w:val="00991C67"/>
    <w:rsid w:val="00991C86"/>
    <w:rsid w:val="00991CA7"/>
    <w:rsid w:val="00991D8D"/>
    <w:rsid w:val="00991E51"/>
    <w:rsid w:val="009920C8"/>
    <w:rsid w:val="009922DA"/>
    <w:rsid w:val="009923CC"/>
    <w:rsid w:val="0099248A"/>
    <w:rsid w:val="009924BD"/>
    <w:rsid w:val="00992640"/>
    <w:rsid w:val="0099266B"/>
    <w:rsid w:val="00992684"/>
    <w:rsid w:val="009926A3"/>
    <w:rsid w:val="00992751"/>
    <w:rsid w:val="0099276B"/>
    <w:rsid w:val="009927EE"/>
    <w:rsid w:val="009927F9"/>
    <w:rsid w:val="00992854"/>
    <w:rsid w:val="00992968"/>
    <w:rsid w:val="00992992"/>
    <w:rsid w:val="00992A8D"/>
    <w:rsid w:val="00992A9D"/>
    <w:rsid w:val="00992AFD"/>
    <w:rsid w:val="00992B2D"/>
    <w:rsid w:val="00992C40"/>
    <w:rsid w:val="00992DA7"/>
    <w:rsid w:val="00992DDC"/>
    <w:rsid w:val="00992E84"/>
    <w:rsid w:val="00992F46"/>
    <w:rsid w:val="0099311C"/>
    <w:rsid w:val="00993217"/>
    <w:rsid w:val="00993232"/>
    <w:rsid w:val="009932C6"/>
    <w:rsid w:val="009932F0"/>
    <w:rsid w:val="0099337D"/>
    <w:rsid w:val="009933D0"/>
    <w:rsid w:val="009933E1"/>
    <w:rsid w:val="009933E9"/>
    <w:rsid w:val="0099345F"/>
    <w:rsid w:val="00993516"/>
    <w:rsid w:val="009935D6"/>
    <w:rsid w:val="009935ED"/>
    <w:rsid w:val="0099363E"/>
    <w:rsid w:val="0099371A"/>
    <w:rsid w:val="00993768"/>
    <w:rsid w:val="00993769"/>
    <w:rsid w:val="009937AA"/>
    <w:rsid w:val="009937CA"/>
    <w:rsid w:val="009937DB"/>
    <w:rsid w:val="009937DC"/>
    <w:rsid w:val="0099383A"/>
    <w:rsid w:val="0099384E"/>
    <w:rsid w:val="009938A4"/>
    <w:rsid w:val="00993992"/>
    <w:rsid w:val="00993BD4"/>
    <w:rsid w:val="00993D56"/>
    <w:rsid w:val="00993D84"/>
    <w:rsid w:val="00993E86"/>
    <w:rsid w:val="00994126"/>
    <w:rsid w:val="00994266"/>
    <w:rsid w:val="009942EA"/>
    <w:rsid w:val="00994351"/>
    <w:rsid w:val="0099438C"/>
    <w:rsid w:val="009943BF"/>
    <w:rsid w:val="009943E4"/>
    <w:rsid w:val="00994578"/>
    <w:rsid w:val="009945AD"/>
    <w:rsid w:val="00994667"/>
    <w:rsid w:val="009946F5"/>
    <w:rsid w:val="00994789"/>
    <w:rsid w:val="009947E6"/>
    <w:rsid w:val="009948D2"/>
    <w:rsid w:val="00994A24"/>
    <w:rsid w:val="00994AAC"/>
    <w:rsid w:val="00994B9F"/>
    <w:rsid w:val="00994D1E"/>
    <w:rsid w:val="00994D76"/>
    <w:rsid w:val="00994D8E"/>
    <w:rsid w:val="00994DAE"/>
    <w:rsid w:val="00994DAF"/>
    <w:rsid w:val="009950F9"/>
    <w:rsid w:val="009951CD"/>
    <w:rsid w:val="00995269"/>
    <w:rsid w:val="00995333"/>
    <w:rsid w:val="009953AD"/>
    <w:rsid w:val="009953E7"/>
    <w:rsid w:val="009953F6"/>
    <w:rsid w:val="00995442"/>
    <w:rsid w:val="009954ED"/>
    <w:rsid w:val="0099559F"/>
    <w:rsid w:val="009955D3"/>
    <w:rsid w:val="009956D5"/>
    <w:rsid w:val="00995A15"/>
    <w:rsid w:val="00995A84"/>
    <w:rsid w:val="00995B32"/>
    <w:rsid w:val="00995BB5"/>
    <w:rsid w:val="00995CBC"/>
    <w:rsid w:val="00995DB0"/>
    <w:rsid w:val="00995F0E"/>
    <w:rsid w:val="00995F57"/>
    <w:rsid w:val="00995F6D"/>
    <w:rsid w:val="00996069"/>
    <w:rsid w:val="0099617F"/>
    <w:rsid w:val="009961CD"/>
    <w:rsid w:val="0099622A"/>
    <w:rsid w:val="00996281"/>
    <w:rsid w:val="00996389"/>
    <w:rsid w:val="009963D4"/>
    <w:rsid w:val="0099651C"/>
    <w:rsid w:val="009966F7"/>
    <w:rsid w:val="009967B6"/>
    <w:rsid w:val="009969AE"/>
    <w:rsid w:val="00996A1B"/>
    <w:rsid w:val="00996A61"/>
    <w:rsid w:val="00996A7A"/>
    <w:rsid w:val="00996AF4"/>
    <w:rsid w:val="00996B61"/>
    <w:rsid w:val="00996DEF"/>
    <w:rsid w:val="00996E62"/>
    <w:rsid w:val="00996EBD"/>
    <w:rsid w:val="00996F3A"/>
    <w:rsid w:val="00996F53"/>
    <w:rsid w:val="00996F74"/>
    <w:rsid w:val="00996FC4"/>
    <w:rsid w:val="009971A3"/>
    <w:rsid w:val="00997353"/>
    <w:rsid w:val="0099744D"/>
    <w:rsid w:val="009974C7"/>
    <w:rsid w:val="009977A3"/>
    <w:rsid w:val="00997814"/>
    <w:rsid w:val="0099783A"/>
    <w:rsid w:val="0099783C"/>
    <w:rsid w:val="00997A8E"/>
    <w:rsid w:val="00997AF8"/>
    <w:rsid w:val="00997C0E"/>
    <w:rsid w:val="00997CA3"/>
    <w:rsid w:val="00997DFD"/>
    <w:rsid w:val="00997ECB"/>
    <w:rsid w:val="00997F4C"/>
    <w:rsid w:val="00997FB9"/>
    <w:rsid w:val="009A00E6"/>
    <w:rsid w:val="009A01BC"/>
    <w:rsid w:val="009A02BF"/>
    <w:rsid w:val="009A036B"/>
    <w:rsid w:val="009A04DE"/>
    <w:rsid w:val="009A0582"/>
    <w:rsid w:val="009A06B2"/>
    <w:rsid w:val="009A07E5"/>
    <w:rsid w:val="009A087B"/>
    <w:rsid w:val="009A093B"/>
    <w:rsid w:val="009A0942"/>
    <w:rsid w:val="009A09A5"/>
    <w:rsid w:val="009A09BC"/>
    <w:rsid w:val="009A0ADF"/>
    <w:rsid w:val="009A0AEC"/>
    <w:rsid w:val="009A0B99"/>
    <w:rsid w:val="009A0C1D"/>
    <w:rsid w:val="009A0C27"/>
    <w:rsid w:val="009A0CD1"/>
    <w:rsid w:val="009A0D80"/>
    <w:rsid w:val="009A0E12"/>
    <w:rsid w:val="009A10A4"/>
    <w:rsid w:val="009A10B9"/>
    <w:rsid w:val="009A111F"/>
    <w:rsid w:val="009A11D3"/>
    <w:rsid w:val="009A1370"/>
    <w:rsid w:val="009A13BC"/>
    <w:rsid w:val="009A13CB"/>
    <w:rsid w:val="009A13D4"/>
    <w:rsid w:val="009A143D"/>
    <w:rsid w:val="009A179A"/>
    <w:rsid w:val="009A17D9"/>
    <w:rsid w:val="009A1867"/>
    <w:rsid w:val="009A189C"/>
    <w:rsid w:val="009A18BD"/>
    <w:rsid w:val="009A193E"/>
    <w:rsid w:val="009A1A10"/>
    <w:rsid w:val="009A1A51"/>
    <w:rsid w:val="009A1ABF"/>
    <w:rsid w:val="009A1AF7"/>
    <w:rsid w:val="009A1C04"/>
    <w:rsid w:val="009A1C5E"/>
    <w:rsid w:val="009A1C6C"/>
    <w:rsid w:val="009A1CEF"/>
    <w:rsid w:val="009A1D32"/>
    <w:rsid w:val="009A1D47"/>
    <w:rsid w:val="009A1DC9"/>
    <w:rsid w:val="009A1E89"/>
    <w:rsid w:val="009A1EBB"/>
    <w:rsid w:val="009A1F8D"/>
    <w:rsid w:val="009A2022"/>
    <w:rsid w:val="009A2068"/>
    <w:rsid w:val="009A206A"/>
    <w:rsid w:val="009A2193"/>
    <w:rsid w:val="009A21E2"/>
    <w:rsid w:val="009A2213"/>
    <w:rsid w:val="009A2285"/>
    <w:rsid w:val="009A2345"/>
    <w:rsid w:val="009A2464"/>
    <w:rsid w:val="009A248C"/>
    <w:rsid w:val="009A25EF"/>
    <w:rsid w:val="009A2611"/>
    <w:rsid w:val="009A2624"/>
    <w:rsid w:val="009A2646"/>
    <w:rsid w:val="009A27AF"/>
    <w:rsid w:val="009A28D4"/>
    <w:rsid w:val="009A28DF"/>
    <w:rsid w:val="009A2BE4"/>
    <w:rsid w:val="009A2CF0"/>
    <w:rsid w:val="009A300E"/>
    <w:rsid w:val="009A30B7"/>
    <w:rsid w:val="009A312D"/>
    <w:rsid w:val="009A3138"/>
    <w:rsid w:val="009A3206"/>
    <w:rsid w:val="009A3296"/>
    <w:rsid w:val="009A33EE"/>
    <w:rsid w:val="009A357A"/>
    <w:rsid w:val="009A36B5"/>
    <w:rsid w:val="009A37FD"/>
    <w:rsid w:val="009A38ED"/>
    <w:rsid w:val="009A3A5C"/>
    <w:rsid w:val="009A3AE1"/>
    <w:rsid w:val="009A3AFA"/>
    <w:rsid w:val="009A3B9C"/>
    <w:rsid w:val="009A3BDC"/>
    <w:rsid w:val="009A3D19"/>
    <w:rsid w:val="009A3D66"/>
    <w:rsid w:val="009A3DB9"/>
    <w:rsid w:val="009A3E39"/>
    <w:rsid w:val="009A3E3F"/>
    <w:rsid w:val="009A40E4"/>
    <w:rsid w:val="009A40FE"/>
    <w:rsid w:val="009A41BB"/>
    <w:rsid w:val="009A426A"/>
    <w:rsid w:val="009A434C"/>
    <w:rsid w:val="009A4406"/>
    <w:rsid w:val="009A4565"/>
    <w:rsid w:val="009A4566"/>
    <w:rsid w:val="009A46F1"/>
    <w:rsid w:val="009A473B"/>
    <w:rsid w:val="009A4770"/>
    <w:rsid w:val="009A47CC"/>
    <w:rsid w:val="009A47FD"/>
    <w:rsid w:val="009A4808"/>
    <w:rsid w:val="009A4929"/>
    <w:rsid w:val="009A493F"/>
    <w:rsid w:val="009A49EA"/>
    <w:rsid w:val="009A49F8"/>
    <w:rsid w:val="009A4A5C"/>
    <w:rsid w:val="009A4AF0"/>
    <w:rsid w:val="009A4D3B"/>
    <w:rsid w:val="009A4D4E"/>
    <w:rsid w:val="009A4DBD"/>
    <w:rsid w:val="009A4EC2"/>
    <w:rsid w:val="009A4F24"/>
    <w:rsid w:val="009A4F74"/>
    <w:rsid w:val="009A4FB6"/>
    <w:rsid w:val="009A5005"/>
    <w:rsid w:val="009A51C6"/>
    <w:rsid w:val="009A53AE"/>
    <w:rsid w:val="009A5629"/>
    <w:rsid w:val="009A563F"/>
    <w:rsid w:val="009A5752"/>
    <w:rsid w:val="009A589C"/>
    <w:rsid w:val="009A59F7"/>
    <w:rsid w:val="009A5A5C"/>
    <w:rsid w:val="009A5AEC"/>
    <w:rsid w:val="009A5B90"/>
    <w:rsid w:val="009A5BE5"/>
    <w:rsid w:val="009A5C33"/>
    <w:rsid w:val="009A5C62"/>
    <w:rsid w:val="009A5C99"/>
    <w:rsid w:val="009A5D04"/>
    <w:rsid w:val="009A5D75"/>
    <w:rsid w:val="009A5DD3"/>
    <w:rsid w:val="009A5E90"/>
    <w:rsid w:val="009A5FB9"/>
    <w:rsid w:val="009A5FC3"/>
    <w:rsid w:val="009A6087"/>
    <w:rsid w:val="009A60D3"/>
    <w:rsid w:val="009A6104"/>
    <w:rsid w:val="009A61E2"/>
    <w:rsid w:val="009A63BD"/>
    <w:rsid w:val="009A63DC"/>
    <w:rsid w:val="009A642D"/>
    <w:rsid w:val="009A663A"/>
    <w:rsid w:val="009A66E2"/>
    <w:rsid w:val="009A6826"/>
    <w:rsid w:val="009A688C"/>
    <w:rsid w:val="009A68D7"/>
    <w:rsid w:val="009A696E"/>
    <w:rsid w:val="009A6A01"/>
    <w:rsid w:val="009A6C8C"/>
    <w:rsid w:val="009A6D0B"/>
    <w:rsid w:val="009A6D4E"/>
    <w:rsid w:val="009A6D69"/>
    <w:rsid w:val="009A6E6D"/>
    <w:rsid w:val="009A701E"/>
    <w:rsid w:val="009A70DC"/>
    <w:rsid w:val="009A7113"/>
    <w:rsid w:val="009A71D2"/>
    <w:rsid w:val="009A7396"/>
    <w:rsid w:val="009A7537"/>
    <w:rsid w:val="009A76F9"/>
    <w:rsid w:val="009A7770"/>
    <w:rsid w:val="009A797F"/>
    <w:rsid w:val="009A7A4E"/>
    <w:rsid w:val="009A7B24"/>
    <w:rsid w:val="009A7B76"/>
    <w:rsid w:val="009A7BCD"/>
    <w:rsid w:val="009A7BEF"/>
    <w:rsid w:val="009A7C07"/>
    <w:rsid w:val="009A7C48"/>
    <w:rsid w:val="009A7D69"/>
    <w:rsid w:val="009A7E75"/>
    <w:rsid w:val="009A7F89"/>
    <w:rsid w:val="009B00FE"/>
    <w:rsid w:val="009B01D0"/>
    <w:rsid w:val="009B0225"/>
    <w:rsid w:val="009B02E6"/>
    <w:rsid w:val="009B03DE"/>
    <w:rsid w:val="009B041E"/>
    <w:rsid w:val="009B0482"/>
    <w:rsid w:val="009B0518"/>
    <w:rsid w:val="009B056B"/>
    <w:rsid w:val="009B070F"/>
    <w:rsid w:val="009B072A"/>
    <w:rsid w:val="009B0731"/>
    <w:rsid w:val="009B0825"/>
    <w:rsid w:val="009B091F"/>
    <w:rsid w:val="009B0A13"/>
    <w:rsid w:val="009B0A43"/>
    <w:rsid w:val="009B0A47"/>
    <w:rsid w:val="009B0AB9"/>
    <w:rsid w:val="009B0ADF"/>
    <w:rsid w:val="009B0B17"/>
    <w:rsid w:val="009B0B3F"/>
    <w:rsid w:val="009B0BA1"/>
    <w:rsid w:val="009B0DE9"/>
    <w:rsid w:val="009B0EE6"/>
    <w:rsid w:val="009B1034"/>
    <w:rsid w:val="009B10D6"/>
    <w:rsid w:val="009B12CC"/>
    <w:rsid w:val="009B1300"/>
    <w:rsid w:val="009B13D6"/>
    <w:rsid w:val="009B13FF"/>
    <w:rsid w:val="009B1432"/>
    <w:rsid w:val="009B14A0"/>
    <w:rsid w:val="009B14F6"/>
    <w:rsid w:val="009B15B8"/>
    <w:rsid w:val="009B1651"/>
    <w:rsid w:val="009B16AE"/>
    <w:rsid w:val="009B16DD"/>
    <w:rsid w:val="009B16E5"/>
    <w:rsid w:val="009B1849"/>
    <w:rsid w:val="009B1881"/>
    <w:rsid w:val="009B1898"/>
    <w:rsid w:val="009B19EC"/>
    <w:rsid w:val="009B1B02"/>
    <w:rsid w:val="009B1BC5"/>
    <w:rsid w:val="009B1BD9"/>
    <w:rsid w:val="009B1BF3"/>
    <w:rsid w:val="009B1C0D"/>
    <w:rsid w:val="009B1CF5"/>
    <w:rsid w:val="009B1ECF"/>
    <w:rsid w:val="009B1F5D"/>
    <w:rsid w:val="009B2072"/>
    <w:rsid w:val="009B2242"/>
    <w:rsid w:val="009B2278"/>
    <w:rsid w:val="009B23DF"/>
    <w:rsid w:val="009B240D"/>
    <w:rsid w:val="009B24C9"/>
    <w:rsid w:val="009B258D"/>
    <w:rsid w:val="009B26E8"/>
    <w:rsid w:val="009B271D"/>
    <w:rsid w:val="009B2746"/>
    <w:rsid w:val="009B277B"/>
    <w:rsid w:val="009B293F"/>
    <w:rsid w:val="009B2963"/>
    <w:rsid w:val="009B29B0"/>
    <w:rsid w:val="009B2A78"/>
    <w:rsid w:val="009B2A86"/>
    <w:rsid w:val="009B2C27"/>
    <w:rsid w:val="009B2C4C"/>
    <w:rsid w:val="009B2C86"/>
    <w:rsid w:val="009B2C90"/>
    <w:rsid w:val="009B2D7E"/>
    <w:rsid w:val="009B2D85"/>
    <w:rsid w:val="009B2DD7"/>
    <w:rsid w:val="009B2F35"/>
    <w:rsid w:val="009B2F62"/>
    <w:rsid w:val="009B2FBA"/>
    <w:rsid w:val="009B2FC7"/>
    <w:rsid w:val="009B304F"/>
    <w:rsid w:val="009B3052"/>
    <w:rsid w:val="009B3180"/>
    <w:rsid w:val="009B31DD"/>
    <w:rsid w:val="009B327C"/>
    <w:rsid w:val="009B32C8"/>
    <w:rsid w:val="009B3307"/>
    <w:rsid w:val="009B3427"/>
    <w:rsid w:val="009B34FB"/>
    <w:rsid w:val="009B3671"/>
    <w:rsid w:val="009B36BA"/>
    <w:rsid w:val="009B3720"/>
    <w:rsid w:val="009B375F"/>
    <w:rsid w:val="009B378E"/>
    <w:rsid w:val="009B37E4"/>
    <w:rsid w:val="009B3A14"/>
    <w:rsid w:val="009B3AC4"/>
    <w:rsid w:val="009B3B5E"/>
    <w:rsid w:val="009B3CD8"/>
    <w:rsid w:val="009B3D2B"/>
    <w:rsid w:val="009B3D6E"/>
    <w:rsid w:val="009B3D7B"/>
    <w:rsid w:val="009B3E37"/>
    <w:rsid w:val="009B3E81"/>
    <w:rsid w:val="009B3E89"/>
    <w:rsid w:val="009B3F14"/>
    <w:rsid w:val="009B4016"/>
    <w:rsid w:val="009B40B1"/>
    <w:rsid w:val="009B40D1"/>
    <w:rsid w:val="009B4133"/>
    <w:rsid w:val="009B4192"/>
    <w:rsid w:val="009B421B"/>
    <w:rsid w:val="009B4366"/>
    <w:rsid w:val="009B44AD"/>
    <w:rsid w:val="009B44C7"/>
    <w:rsid w:val="009B453A"/>
    <w:rsid w:val="009B45E3"/>
    <w:rsid w:val="009B46DD"/>
    <w:rsid w:val="009B484B"/>
    <w:rsid w:val="009B484C"/>
    <w:rsid w:val="009B49E0"/>
    <w:rsid w:val="009B4A37"/>
    <w:rsid w:val="009B4A68"/>
    <w:rsid w:val="009B4B30"/>
    <w:rsid w:val="009B4BB4"/>
    <w:rsid w:val="009B4C16"/>
    <w:rsid w:val="009B4C57"/>
    <w:rsid w:val="009B4C86"/>
    <w:rsid w:val="009B4EA5"/>
    <w:rsid w:val="009B4F06"/>
    <w:rsid w:val="009B4F3D"/>
    <w:rsid w:val="009B4F3E"/>
    <w:rsid w:val="009B502A"/>
    <w:rsid w:val="009B50FD"/>
    <w:rsid w:val="009B5111"/>
    <w:rsid w:val="009B513C"/>
    <w:rsid w:val="009B518C"/>
    <w:rsid w:val="009B535D"/>
    <w:rsid w:val="009B5396"/>
    <w:rsid w:val="009B53AE"/>
    <w:rsid w:val="009B541A"/>
    <w:rsid w:val="009B542F"/>
    <w:rsid w:val="009B555A"/>
    <w:rsid w:val="009B5580"/>
    <w:rsid w:val="009B55AB"/>
    <w:rsid w:val="009B561F"/>
    <w:rsid w:val="009B5812"/>
    <w:rsid w:val="009B5937"/>
    <w:rsid w:val="009B5941"/>
    <w:rsid w:val="009B5978"/>
    <w:rsid w:val="009B5A4B"/>
    <w:rsid w:val="009B5A77"/>
    <w:rsid w:val="009B5AA0"/>
    <w:rsid w:val="009B5D40"/>
    <w:rsid w:val="009B5D93"/>
    <w:rsid w:val="009B5EA8"/>
    <w:rsid w:val="009B6020"/>
    <w:rsid w:val="009B6158"/>
    <w:rsid w:val="009B62A2"/>
    <w:rsid w:val="009B62CC"/>
    <w:rsid w:val="009B62EB"/>
    <w:rsid w:val="009B6336"/>
    <w:rsid w:val="009B634F"/>
    <w:rsid w:val="009B637F"/>
    <w:rsid w:val="009B6387"/>
    <w:rsid w:val="009B6483"/>
    <w:rsid w:val="009B653E"/>
    <w:rsid w:val="009B6541"/>
    <w:rsid w:val="009B657E"/>
    <w:rsid w:val="009B6584"/>
    <w:rsid w:val="009B66DB"/>
    <w:rsid w:val="009B676F"/>
    <w:rsid w:val="009B6780"/>
    <w:rsid w:val="009B6833"/>
    <w:rsid w:val="009B68A3"/>
    <w:rsid w:val="009B6A4B"/>
    <w:rsid w:val="009B6A73"/>
    <w:rsid w:val="009B6A75"/>
    <w:rsid w:val="009B6B22"/>
    <w:rsid w:val="009B6B53"/>
    <w:rsid w:val="009B6BD3"/>
    <w:rsid w:val="009B6D81"/>
    <w:rsid w:val="009B6DA8"/>
    <w:rsid w:val="009B6E84"/>
    <w:rsid w:val="009B6EB3"/>
    <w:rsid w:val="009B6FBA"/>
    <w:rsid w:val="009B7005"/>
    <w:rsid w:val="009B7098"/>
    <w:rsid w:val="009B70CA"/>
    <w:rsid w:val="009B71FC"/>
    <w:rsid w:val="009B7278"/>
    <w:rsid w:val="009B73BA"/>
    <w:rsid w:val="009B7482"/>
    <w:rsid w:val="009B74E2"/>
    <w:rsid w:val="009B754D"/>
    <w:rsid w:val="009B75C2"/>
    <w:rsid w:val="009B76EE"/>
    <w:rsid w:val="009B7712"/>
    <w:rsid w:val="009B7792"/>
    <w:rsid w:val="009B77FB"/>
    <w:rsid w:val="009B780A"/>
    <w:rsid w:val="009B78AF"/>
    <w:rsid w:val="009B797E"/>
    <w:rsid w:val="009B79EB"/>
    <w:rsid w:val="009B7A0A"/>
    <w:rsid w:val="009B7A50"/>
    <w:rsid w:val="009B7A5A"/>
    <w:rsid w:val="009B7A8C"/>
    <w:rsid w:val="009B7C73"/>
    <w:rsid w:val="009B7D09"/>
    <w:rsid w:val="009B7D4C"/>
    <w:rsid w:val="009B7D8D"/>
    <w:rsid w:val="009B7F2D"/>
    <w:rsid w:val="009C009E"/>
    <w:rsid w:val="009C00AB"/>
    <w:rsid w:val="009C017B"/>
    <w:rsid w:val="009C01AE"/>
    <w:rsid w:val="009C01F3"/>
    <w:rsid w:val="009C02F5"/>
    <w:rsid w:val="009C0354"/>
    <w:rsid w:val="009C0394"/>
    <w:rsid w:val="009C040A"/>
    <w:rsid w:val="009C04FD"/>
    <w:rsid w:val="009C0654"/>
    <w:rsid w:val="009C0704"/>
    <w:rsid w:val="009C071D"/>
    <w:rsid w:val="009C079D"/>
    <w:rsid w:val="009C07D3"/>
    <w:rsid w:val="009C0925"/>
    <w:rsid w:val="009C093A"/>
    <w:rsid w:val="009C0A58"/>
    <w:rsid w:val="009C0C17"/>
    <w:rsid w:val="009C0CD6"/>
    <w:rsid w:val="009C0D4E"/>
    <w:rsid w:val="009C0E24"/>
    <w:rsid w:val="009C0EA0"/>
    <w:rsid w:val="009C0EC4"/>
    <w:rsid w:val="009C0FDB"/>
    <w:rsid w:val="009C116A"/>
    <w:rsid w:val="009C11BC"/>
    <w:rsid w:val="009C124B"/>
    <w:rsid w:val="009C127E"/>
    <w:rsid w:val="009C12CA"/>
    <w:rsid w:val="009C130E"/>
    <w:rsid w:val="009C1347"/>
    <w:rsid w:val="009C1370"/>
    <w:rsid w:val="009C137A"/>
    <w:rsid w:val="009C14EE"/>
    <w:rsid w:val="009C1546"/>
    <w:rsid w:val="009C1703"/>
    <w:rsid w:val="009C17E7"/>
    <w:rsid w:val="009C1942"/>
    <w:rsid w:val="009C1971"/>
    <w:rsid w:val="009C1978"/>
    <w:rsid w:val="009C1B1C"/>
    <w:rsid w:val="009C1B77"/>
    <w:rsid w:val="009C1C32"/>
    <w:rsid w:val="009C1E4D"/>
    <w:rsid w:val="009C1EDB"/>
    <w:rsid w:val="009C1EF9"/>
    <w:rsid w:val="009C1F42"/>
    <w:rsid w:val="009C1F94"/>
    <w:rsid w:val="009C1FE9"/>
    <w:rsid w:val="009C1FEB"/>
    <w:rsid w:val="009C2078"/>
    <w:rsid w:val="009C2203"/>
    <w:rsid w:val="009C220A"/>
    <w:rsid w:val="009C22E9"/>
    <w:rsid w:val="009C2329"/>
    <w:rsid w:val="009C23EC"/>
    <w:rsid w:val="009C25D7"/>
    <w:rsid w:val="009C263A"/>
    <w:rsid w:val="009C2645"/>
    <w:rsid w:val="009C2663"/>
    <w:rsid w:val="009C2681"/>
    <w:rsid w:val="009C2684"/>
    <w:rsid w:val="009C26BE"/>
    <w:rsid w:val="009C284C"/>
    <w:rsid w:val="009C28A8"/>
    <w:rsid w:val="009C2957"/>
    <w:rsid w:val="009C296C"/>
    <w:rsid w:val="009C29F1"/>
    <w:rsid w:val="009C2A69"/>
    <w:rsid w:val="009C2AE2"/>
    <w:rsid w:val="009C2B44"/>
    <w:rsid w:val="009C2CC0"/>
    <w:rsid w:val="009C2E18"/>
    <w:rsid w:val="009C2E54"/>
    <w:rsid w:val="009C2E5B"/>
    <w:rsid w:val="009C2E74"/>
    <w:rsid w:val="009C2EFC"/>
    <w:rsid w:val="009C2F3B"/>
    <w:rsid w:val="009C2F73"/>
    <w:rsid w:val="009C3055"/>
    <w:rsid w:val="009C305E"/>
    <w:rsid w:val="009C3075"/>
    <w:rsid w:val="009C31BF"/>
    <w:rsid w:val="009C3225"/>
    <w:rsid w:val="009C32B0"/>
    <w:rsid w:val="009C32D3"/>
    <w:rsid w:val="009C3423"/>
    <w:rsid w:val="009C3575"/>
    <w:rsid w:val="009C36C0"/>
    <w:rsid w:val="009C36DF"/>
    <w:rsid w:val="009C3722"/>
    <w:rsid w:val="009C3764"/>
    <w:rsid w:val="009C391A"/>
    <w:rsid w:val="009C396D"/>
    <w:rsid w:val="009C39ED"/>
    <w:rsid w:val="009C3A7B"/>
    <w:rsid w:val="009C3B2E"/>
    <w:rsid w:val="009C3B57"/>
    <w:rsid w:val="009C3B63"/>
    <w:rsid w:val="009C3C55"/>
    <w:rsid w:val="009C3D54"/>
    <w:rsid w:val="009C3DEB"/>
    <w:rsid w:val="009C3F6A"/>
    <w:rsid w:val="009C3F76"/>
    <w:rsid w:val="009C4445"/>
    <w:rsid w:val="009C445D"/>
    <w:rsid w:val="009C45CA"/>
    <w:rsid w:val="009C45F2"/>
    <w:rsid w:val="009C4793"/>
    <w:rsid w:val="009C4820"/>
    <w:rsid w:val="009C4914"/>
    <w:rsid w:val="009C4ADD"/>
    <w:rsid w:val="009C4B04"/>
    <w:rsid w:val="009C4B60"/>
    <w:rsid w:val="009C4CD2"/>
    <w:rsid w:val="009C4DAF"/>
    <w:rsid w:val="009C4DBA"/>
    <w:rsid w:val="009C4E57"/>
    <w:rsid w:val="009C4F59"/>
    <w:rsid w:val="009C4F81"/>
    <w:rsid w:val="009C4F9D"/>
    <w:rsid w:val="009C5018"/>
    <w:rsid w:val="009C50FD"/>
    <w:rsid w:val="009C51A6"/>
    <w:rsid w:val="009C5224"/>
    <w:rsid w:val="009C52C8"/>
    <w:rsid w:val="009C5334"/>
    <w:rsid w:val="009C5382"/>
    <w:rsid w:val="009C53BE"/>
    <w:rsid w:val="009C54FC"/>
    <w:rsid w:val="009C568C"/>
    <w:rsid w:val="009C56CC"/>
    <w:rsid w:val="009C5725"/>
    <w:rsid w:val="009C5774"/>
    <w:rsid w:val="009C5822"/>
    <w:rsid w:val="009C5844"/>
    <w:rsid w:val="009C58C6"/>
    <w:rsid w:val="009C5921"/>
    <w:rsid w:val="009C5ABD"/>
    <w:rsid w:val="009C5B5D"/>
    <w:rsid w:val="009C5BDC"/>
    <w:rsid w:val="009C5BE1"/>
    <w:rsid w:val="009C5C3A"/>
    <w:rsid w:val="009C5F6F"/>
    <w:rsid w:val="009C5F7D"/>
    <w:rsid w:val="009C5FBC"/>
    <w:rsid w:val="009C6024"/>
    <w:rsid w:val="009C608F"/>
    <w:rsid w:val="009C619E"/>
    <w:rsid w:val="009C6370"/>
    <w:rsid w:val="009C6383"/>
    <w:rsid w:val="009C6502"/>
    <w:rsid w:val="009C653B"/>
    <w:rsid w:val="009C653F"/>
    <w:rsid w:val="009C659C"/>
    <w:rsid w:val="009C6695"/>
    <w:rsid w:val="009C66E8"/>
    <w:rsid w:val="009C66EE"/>
    <w:rsid w:val="009C66F3"/>
    <w:rsid w:val="009C671B"/>
    <w:rsid w:val="009C6783"/>
    <w:rsid w:val="009C6889"/>
    <w:rsid w:val="009C6A51"/>
    <w:rsid w:val="009C6B88"/>
    <w:rsid w:val="009C6BD8"/>
    <w:rsid w:val="009C6BF2"/>
    <w:rsid w:val="009C6C25"/>
    <w:rsid w:val="009C6C8A"/>
    <w:rsid w:val="009C6CFE"/>
    <w:rsid w:val="009C6E72"/>
    <w:rsid w:val="009C6E7F"/>
    <w:rsid w:val="009C6F54"/>
    <w:rsid w:val="009C6FB7"/>
    <w:rsid w:val="009C6FD6"/>
    <w:rsid w:val="009C7036"/>
    <w:rsid w:val="009C726D"/>
    <w:rsid w:val="009C728D"/>
    <w:rsid w:val="009C72FB"/>
    <w:rsid w:val="009C7315"/>
    <w:rsid w:val="009C7327"/>
    <w:rsid w:val="009C732C"/>
    <w:rsid w:val="009C73F2"/>
    <w:rsid w:val="009C73F7"/>
    <w:rsid w:val="009C7443"/>
    <w:rsid w:val="009C7457"/>
    <w:rsid w:val="009C7619"/>
    <w:rsid w:val="009C76BC"/>
    <w:rsid w:val="009C76DC"/>
    <w:rsid w:val="009C76F0"/>
    <w:rsid w:val="009C7757"/>
    <w:rsid w:val="009C77C4"/>
    <w:rsid w:val="009C77D8"/>
    <w:rsid w:val="009C78E1"/>
    <w:rsid w:val="009C78FB"/>
    <w:rsid w:val="009C7916"/>
    <w:rsid w:val="009C7AB1"/>
    <w:rsid w:val="009C7B70"/>
    <w:rsid w:val="009C7C20"/>
    <w:rsid w:val="009C7C97"/>
    <w:rsid w:val="009C7CAC"/>
    <w:rsid w:val="009C7CDD"/>
    <w:rsid w:val="009C7D21"/>
    <w:rsid w:val="009C7DE5"/>
    <w:rsid w:val="009C7E0D"/>
    <w:rsid w:val="009C7F44"/>
    <w:rsid w:val="009C7F70"/>
    <w:rsid w:val="009D0045"/>
    <w:rsid w:val="009D0067"/>
    <w:rsid w:val="009D01A1"/>
    <w:rsid w:val="009D0205"/>
    <w:rsid w:val="009D0247"/>
    <w:rsid w:val="009D02C1"/>
    <w:rsid w:val="009D0384"/>
    <w:rsid w:val="009D03B7"/>
    <w:rsid w:val="009D03C0"/>
    <w:rsid w:val="009D045F"/>
    <w:rsid w:val="009D0577"/>
    <w:rsid w:val="009D06E4"/>
    <w:rsid w:val="009D06EA"/>
    <w:rsid w:val="009D077B"/>
    <w:rsid w:val="009D07D7"/>
    <w:rsid w:val="009D07EF"/>
    <w:rsid w:val="009D084A"/>
    <w:rsid w:val="009D0875"/>
    <w:rsid w:val="009D08E1"/>
    <w:rsid w:val="009D0918"/>
    <w:rsid w:val="009D09ED"/>
    <w:rsid w:val="009D0B0E"/>
    <w:rsid w:val="009D0BF3"/>
    <w:rsid w:val="009D0C2C"/>
    <w:rsid w:val="009D0C3A"/>
    <w:rsid w:val="009D0D4D"/>
    <w:rsid w:val="009D0D4E"/>
    <w:rsid w:val="009D0EE1"/>
    <w:rsid w:val="009D0F37"/>
    <w:rsid w:val="009D103D"/>
    <w:rsid w:val="009D112D"/>
    <w:rsid w:val="009D1263"/>
    <w:rsid w:val="009D13EE"/>
    <w:rsid w:val="009D1473"/>
    <w:rsid w:val="009D168A"/>
    <w:rsid w:val="009D16ED"/>
    <w:rsid w:val="009D173E"/>
    <w:rsid w:val="009D1752"/>
    <w:rsid w:val="009D17CD"/>
    <w:rsid w:val="009D17DE"/>
    <w:rsid w:val="009D17ED"/>
    <w:rsid w:val="009D180C"/>
    <w:rsid w:val="009D1879"/>
    <w:rsid w:val="009D18C4"/>
    <w:rsid w:val="009D196C"/>
    <w:rsid w:val="009D1975"/>
    <w:rsid w:val="009D19B2"/>
    <w:rsid w:val="009D19B5"/>
    <w:rsid w:val="009D1A01"/>
    <w:rsid w:val="009D1BF7"/>
    <w:rsid w:val="009D1CF7"/>
    <w:rsid w:val="009D1E01"/>
    <w:rsid w:val="009D1E29"/>
    <w:rsid w:val="009D1EC3"/>
    <w:rsid w:val="009D1EC5"/>
    <w:rsid w:val="009D1ED2"/>
    <w:rsid w:val="009D1F1E"/>
    <w:rsid w:val="009D20C9"/>
    <w:rsid w:val="009D22A2"/>
    <w:rsid w:val="009D23C1"/>
    <w:rsid w:val="009D2483"/>
    <w:rsid w:val="009D24E4"/>
    <w:rsid w:val="009D2558"/>
    <w:rsid w:val="009D258E"/>
    <w:rsid w:val="009D25A4"/>
    <w:rsid w:val="009D26FD"/>
    <w:rsid w:val="009D271A"/>
    <w:rsid w:val="009D2745"/>
    <w:rsid w:val="009D27A4"/>
    <w:rsid w:val="009D280A"/>
    <w:rsid w:val="009D293A"/>
    <w:rsid w:val="009D29A6"/>
    <w:rsid w:val="009D29B7"/>
    <w:rsid w:val="009D2A38"/>
    <w:rsid w:val="009D2B98"/>
    <w:rsid w:val="009D2C9F"/>
    <w:rsid w:val="009D2D51"/>
    <w:rsid w:val="009D2E93"/>
    <w:rsid w:val="009D2F6D"/>
    <w:rsid w:val="009D3045"/>
    <w:rsid w:val="009D305A"/>
    <w:rsid w:val="009D3117"/>
    <w:rsid w:val="009D31FB"/>
    <w:rsid w:val="009D3289"/>
    <w:rsid w:val="009D32EA"/>
    <w:rsid w:val="009D3354"/>
    <w:rsid w:val="009D3370"/>
    <w:rsid w:val="009D33D5"/>
    <w:rsid w:val="009D351A"/>
    <w:rsid w:val="009D3546"/>
    <w:rsid w:val="009D356B"/>
    <w:rsid w:val="009D35AD"/>
    <w:rsid w:val="009D362B"/>
    <w:rsid w:val="009D3761"/>
    <w:rsid w:val="009D37E8"/>
    <w:rsid w:val="009D3820"/>
    <w:rsid w:val="009D392D"/>
    <w:rsid w:val="009D396B"/>
    <w:rsid w:val="009D399D"/>
    <w:rsid w:val="009D3B79"/>
    <w:rsid w:val="009D3C73"/>
    <w:rsid w:val="009D3C9A"/>
    <w:rsid w:val="009D3D0E"/>
    <w:rsid w:val="009D3E2B"/>
    <w:rsid w:val="009D407E"/>
    <w:rsid w:val="009D41B5"/>
    <w:rsid w:val="009D43F4"/>
    <w:rsid w:val="009D4408"/>
    <w:rsid w:val="009D4445"/>
    <w:rsid w:val="009D4447"/>
    <w:rsid w:val="009D45B0"/>
    <w:rsid w:val="009D4643"/>
    <w:rsid w:val="009D478B"/>
    <w:rsid w:val="009D47BC"/>
    <w:rsid w:val="009D48AB"/>
    <w:rsid w:val="009D4A20"/>
    <w:rsid w:val="009D4A4D"/>
    <w:rsid w:val="009D4BBD"/>
    <w:rsid w:val="009D4D58"/>
    <w:rsid w:val="009D4DCA"/>
    <w:rsid w:val="009D4E11"/>
    <w:rsid w:val="009D4E1E"/>
    <w:rsid w:val="009D4EA7"/>
    <w:rsid w:val="009D4EAA"/>
    <w:rsid w:val="009D4F3E"/>
    <w:rsid w:val="009D5040"/>
    <w:rsid w:val="009D507F"/>
    <w:rsid w:val="009D5107"/>
    <w:rsid w:val="009D511E"/>
    <w:rsid w:val="009D512A"/>
    <w:rsid w:val="009D5434"/>
    <w:rsid w:val="009D5445"/>
    <w:rsid w:val="009D5462"/>
    <w:rsid w:val="009D555E"/>
    <w:rsid w:val="009D55C2"/>
    <w:rsid w:val="009D56EA"/>
    <w:rsid w:val="009D57B1"/>
    <w:rsid w:val="009D598D"/>
    <w:rsid w:val="009D5A72"/>
    <w:rsid w:val="009D5BD7"/>
    <w:rsid w:val="009D5D77"/>
    <w:rsid w:val="009D5FBD"/>
    <w:rsid w:val="009D5FE1"/>
    <w:rsid w:val="009D6034"/>
    <w:rsid w:val="009D6073"/>
    <w:rsid w:val="009D60E8"/>
    <w:rsid w:val="009D61EF"/>
    <w:rsid w:val="009D6231"/>
    <w:rsid w:val="009D62DC"/>
    <w:rsid w:val="009D6366"/>
    <w:rsid w:val="009D63A3"/>
    <w:rsid w:val="009D649C"/>
    <w:rsid w:val="009D64B5"/>
    <w:rsid w:val="009D6539"/>
    <w:rsid w:val="009D6576"/>
    <w:rsid w:val="009D65F2"/>
    <w:rsid w:val="009D669F"/>
    <w:rsid w:val="009D68E3"/>
    <w:rsid w:val="009D6A13"/>
    <w:rsid w:val="009D6A81"/>
    <w:rsid w:val="009D6AED"/>
    <w:rsid w:val="009D6AEF"/>
    <w:rsid w:val="009D6D4F"/>
    <w:rsid w:val="009D6DA1"/>
    <w:rsid w:val="009D6E0C"/>
    <w:rsid w:val="009D6E45"/>
    <w:rsid w:val="009D7102"/>
    <w:rsid w:val="009D7171"/>
    <w:rsid w:val="009D7195"/>
    <w:rsid w:val="009D71F6"/>
    <w:rsid w:val="009D71F9"/>
    <w:rsid w:val="009D7341"/>
    <w:rsid w:val="009D7369"/>
    <w:rsid w:val="009D7485"/>
    <w:rsid w:val="009D7740"/>
    <w:rsid w:val="009D776A"/>
    <w:rsid w:val="009D787B"/>
    <w:rsid w:val="009D78B7"/>
    <w:rsid w:val="009D7B6E"/>
    <w:rsid w:val="009D7BC4"/>
    <w:rsid w:val="009D7BF4"/>
    <w:rsid w:val="009D7EAF"/>
    <w:rsid w:val="009D7F0B"/>
    <w:rsid w:val="009D7F45"/>
    <w:rsid w:val="009D7FEA"/>
    <w:rsid w:val="009E0066"/>
    <w:rsid w:val="009E00F5"/>
    <w:rsid w:val="009E0210"/>
    <w:rsid w:val="009E0216"/>
    <w:rsid w:val="009E023E"/>
    <w:rsid w:val="009E0271"/>
    <w:rsid w:val="009E03A0"/>
    <w:rsid w:val="009E03AA"/>
    <w:rsid w:val="009E040D"/>
    <w:rsid w:val="009E0596"/>
    <w:rsid w:val="009E0627"/>
    <w:rsid w:val="009E0652"/>
    <w:rsid w:val="009E072E"/>
    <w:rsid w:val="009E0863"/>
    <w:rsid w:val="009E0906"/>
    <w:rsid w:val="009E0933"/>
    <w:rsid w:val="009E0AA8"/>
    <w:rsid w:val="009E0AF5"/>
    <w:rsid w:val="009E0C7D"/>
    <w:rsid w:val="009E0CC2"/>
    <w:rsid w:val="009E0DF2"/>
    <w:rsid w:val="009E0E51"/>
    <w:rsid w:val="009E0E92"/>
    <w:rsid w:val="009E0F17"/>
    <w:rsid w:val="009E0F22"/>
    <w:rsid w:val="009E0F68"/>
    <w:rsid w:val="009E0F6C"/>
    <w:rsid w:val="009E1008"/>
    <w:rsid w:val="009E1064"/>
    <w:rsid w:val="009E108C"/>
    <w:rsid w:val="009E10AB"/>
    <w:rsid w:val="009E10AF"/>
    <w:rsid w:val="009E111C"/>
    <w:rsid w:val="009E1153"/>
    <w:rsid w:val="009E11B4"/>
    <w:rsid w:val="009E12FA"/>
    <w:rsid w:val="009E1541"/>
    <w:rsid w:val="009E15B5"/>
    <w:rsid w:val="009E1604"/>
    <w:rsid w:val="009E165D"/>
    <w:rsid w:val="009E16FD"/>
    <w:rsid w:val="009E1753"/>
    <w:rsid w:val="009E17CA"/>
    <w:rsid w:val="009E19A0"/>
    <w:rsid w:val="009E1A2E"/>
    <w:rsid w:val="009E1B2C"/>
    <w:rsid w:val="009E1BCA"/>
    <w:rsid w:val="009E1F7C"/>
    <w:rsid w:val="009E1F80"/>
    <w:rsid w:val="009E212B"/>
    <w:rsid w:val="009E2311"/>
    <w:rsid w:val="009E235C"/>
    <w:rsid w:val="009E23BF"/>
    <w:rsid w:val="009E23F7"/>
    <w:rsid w:val="009E2502"/>
    <w:rsid w:val="009E25E4"/>
    <w:rsid w:val="009E2619"/>
    <w:rsid w:val="009E264B"/>
    <w:rsid w:val="009E264C"/>
    <w:rsid w:val="009E266B"/>
    <w:rsid w:val="009E269D"/>
    <w:rsid w:val="009E26AC"/>
    <w:rsid w:val="009E26E9"/>
    <w:rsid w:val="009E274E"/>
    <w:rsid w:val="009E2760"/>
    <w:rsid w:val="009E2765"/>
    <w:rsid w:val="009E27B7"/>
    <w:rsid w:val="009E27BC"/>
    <w:rsid w:val="009E2928"/>
    <w:rsid w:val="009E2938"/>
    <w:rsid w:val="009E2993"/>
    <w:rsid w:val="009E29B0"/>
    <w:rsid w:val="009E2A13"/>
    <w:rsid w:val="009E2AF9"/>
    <w:rsid w:val="009E2E44"/>
    <w:rsid w:val="009E2E65"/>
    <w:rsid w:val="009E2EA5"/>
    <w:rsid w:val="009E2EC6"/>
    <w:rsid w:val="009E300C"/>
    <w:rsid w:val="009E3166"/>
    <w:rsid w:val="009E316B"/>
    <w:rsid w:val="009E3226"/>
    <w:rsid w:val="009E3291"/>
    <w:rsid w:val="009E3478"/>
    <w:rsid w:val="009E34F6"/>
    <w:rsid w:val="009E3581"/>
    <w:rsid w:val="009E358E"/>
    <w:rsid w:val="009E3616"/>
    <w:rsid w:val="009E3680"/>
    <w:rsid w:val="009E3684"/>
    <w:rsid w:val="009E376C"/>
    <w:rsid w:val="009E3784"/>
    <w:rsid w:val="009E3809"/>
    <w:rsid w:val="009E380E"/>
    <w:rsid w:val="009E38F8"/>
    <w:rsid w:val="009E3958"/>
    <w:rsid w:val="009E3AF8"/>
    <w:rsid w:val="009E3B51"/>
    <w:rsid w:val="009E3BA4"/>
    <w:rsid w:val="009E3C7D"/>
    <w:rsid w:val="009E3DB7"/>
    <w:rsid w:val="009E3F4F"/>
    <w:rsid w:val="009E3FAB"/>
    <w:rsid w:val="009E4065"/>
    <w:rsid w:val="009E40D7"/>
    <w:rsid w:val="009E4142"/>
    <w:rsid w:val="009E4168"/>
    <w:rsid w:val="009E428D"/>
    <w:rsid w:val="009E42AD"/>
    <w:rsid w:val="009E438A"/>
    <w:rsid w:val="009E4522"/>
    <w:rsid w:val="009E4525"/>
    <w:rsid w:val="009E45A8"/>
    <w:rsid w:val="009E4616"/>
    <w:rsid w:val="009E4663"/>
    <w:rsid w:val="009E481B"/>
    <w:rsid w:val="009E490C"/>
    <w:rsid w:val="009E4910"/>
    <w:rsid w:val="009E4926"/>
    <w:rsid w:val="009E49A7"/>
    <w:rsid w:val="009E49D6"/>
    <w:rsid w:val="009E4C90"/>
    <w:rsid w:val="009E4D83"/>
    <w:rsid w:val="009E4E57"/>
    <w:rsid w:val="009E4EB1"/>
    <w:rsid w:val="009E4F06"/>
    <w:rsid w:val="009E4FEB"/>
    <w:rsid w:val="009E5046"/>
    <w:rsid w:val="009E50D6"/>
    <w:rsid w:val="009E516A"/>
    <w:rsid w:val="009E51F8"/>
    <w:rsid w:val="009E5271"/>
    <w:rsid w:val="009E52CA"/>
    <w:rsid w:val="009E55AB"/>
    <w:rsid w:val="009E55EE"/>
    <w:rsid w:val="009E563D"/>
    <w:rsid w:val="009E5787"/>
    <w:rsid w:val="009E5865"/>
    <w:rsid w:val="009E59F6"/>
    <w:rsid w:val="009E5AD0"/>
    <w:rsid w:val="009E5AE9"/>
    <w:rsid w:val="009E5B45"/>
    <w:rsid w:val="009E5C16"/>
    <w:rsid w:val="009E5CE2"/>
    <w:rsid w:val="009E5DB7"/>
    <w:rsid w:val="009E5EC2"/>
    <w:rsid w:val="009E5F14"/>
    <w:rsid w:val="009E5F64"/>
    <w:rsid w:val="009E5F73"/>
    <w:rsid w:val="009E5FE0"/>
    <w:rsid w:val="009E5FEE"/>
    <w:rsid w:val="009E60A9"/>
    <w:rsid w:val="009E6100"/>
    <w:rsid w:val="009E6134"/>
    <w:rsid w:val="009E613E"/>
    <w:rsid w:val="009E621B"/>
    <w:rsid w:val="009E62B2"/>
    <w:rsid w:val="009E62EB"/>
    <w:rsid w:val="009E6303"/>
    <w:rsid w:val="009E630A"/>
    <w:rsid w:val="009E6319"/>
    <w:rsid w:val="009E63A7"/>
    <w:rsid w:val="009E6555"/>
    <w:rsid w:val="009E660B"/>
    <w:rsid w:val="009E662E"/>
    <w:rsid w:val="009E66EF"/>
    <w:rsid w:val="009E6760"/>
    <w:rsid w:val="009E67F2"/>
    <w:rsid w:val="009E685B"/>
    <w:rsid w:val="009E689E"/>
    <w:rsid w:val="009E6904"/>
    <w:rsid w:val="009E6929"/>
    <w:rsid w:val="009E69A4"/>
    <w:rsid w:val="009E69F3"/>
    <w:rsid w:val="009E6AB9"/>
    <w:rsid w:val="009E6B12"/>
    <w:rsid w:val="009E6B69"/>
    <w:rsid w:val="009E6BE7"/>
    <w:rsid w:val="009E6DEF"/>
    <w:rsid w:val="009E6DFE"/>
    <w:rsid w:val="009E6EF3"/>
    <w:rsid w:val="009E6F30"/>
    <w:rsid w:val="009E701F"/>
    <w:rsid w:val="009E70A8"/>
    <w:rsid w:val="009E71BD"/>
    <w:rsid w:val="009E72AF"/>
    <w:rsid w:val="009E72CF"/>
    <w:rsid w:val="009E73EF"/>
    <w:rsid w:val="009E748B"/>
    <w:rsid w:val="009E7540"/>
    <w:rsid w:val="009E75AB"/>
    <w:rsid w:val="009E7769"/>
    <w:rsid w:val="009E77A8"/>
    <w:rsid w:val="009E781A"/>
    <w:rsid w:val="009E78E2"/>
    <w:rsid w:val="009E7993"/>
    <w:rsid w:val="009E799C"/>
    <w:rsid w:val="009E7AC1"/>
    <w:rsid w:val="009E7B0A"/>
    <w:rsid w:val="009E7C3C"/>
    <w:rsid w:val="009E7D8A"/>
    <w:rsid w:val="009E7E14"/>
    <w:rsid w:val="009E7EF4"/>
    <w:rsid w:val="009E7F0C"/>
    <w:rsid w:val="009E918E"/>
    <w:rsid w:val="009F016F"/>
    <w:rsid w:val="009F0195"/>
    <w:rsid w:val="009F01B4"/>
    <w:rsid w:val="009F0285"/>
    <w:rsid w:val="009F02D9"/>
    <w:rsid w:val="009F02F7"/>
    <w:rsid w:val="009F03FD"/>
    <w:rsid w:val="009F0553"/>
    <w:rsid w:val="009F0692"/>
    <w:rsid w:val="009F06AD"/>
    <w:rsid w:val="009F08AB"/>
    <w:rsid w:val="009F08BC"/>
    <w:rsid w:val="009F08F0"/>
    <w:rsid w:val="009F0944"/>
    <w:rsid w:val="009F0A60"/>
    <w:rsid w:val="009F0A8B"/>
    <w:rsid w:val="009F0B7A"/>
    <w:rsid w:val="009F0C42"/>
    <w:rsid w:val="009F0C98"/>
    <w:rsid w:val="009F0CFC"/>
    <w:rsid w:val="009F0D54"/>
    <w:rsid w:val="009F0D93"/>
    <w:rsid w:val="009F0E76"/>
    <w:rsid w:val="009F0ED2"/>
    <w:rsid w:val="009F0EE6"/>
    <w:rsid w:val="009F0FE6"/>
    <w:rsid w:val="009F1008"/>
    <w:rsid w:val="009F1066"/>
    <w:rsid w:val="009F11AD"/>
    <w:rsid w:val="009F1323"/>
    <w:rsid w:val="009F14A9"/>
    <w:rsid w:val="009F14F4"/>
    <w:rsid w:val="009F16DA"/>
    <w:rsid w:val="009F17FF"/>
    <w:rsid w:val="009F1907"/>
    <w:rsid w:val="009F19DA"/>
    <w:rsid w:val="009F1B9D"/>
    <w:rsid w:val="009F1C0A"/>
    <w:rsid w:val="009F1C3F"/>
    <w:rsid w:val="009F1CD7"/>
    <w:rsid w:val="009F1D5A"/>
    <w:rsid w:val="009F1D8D"/>
    <w:rsid w:val="009F1DBD"/>
    <w:rsid w:val="009F1DF7"/>
    <w:rsid w:val="009F1E42"/>
    <w:rsid w:val="009F1E60"/>
    <w:rsid w:val="009F1E73"/>
    <w:rsid w:val="009F204D"/>
    <w:rsid w:val="009F2089"/>
    <w:rsid w:val="009F2097"/>
    <w:rsid w:val="009F2134"/>
    <w:rsid w:val="009F22C4"/>
    <w:rsid w:val="009F22E7"/>
    <w:rsid w:val="009F2352"/>
    <w:rsid w:val="009F244E"/>
    <w:rsid w:val="009F24FB"/>
    <w:rsid w:val="009F2572"/>
    <w:rsid w:val="009F2680"/>
    <w:rsid w:val="009F26A5"/>
    <w:rsid w:val="009F2ADF"/>
    <w:rsid w:val="009F2B16"/>
    <w:rsid w:val="009F2B7B"/>
    <w:rsid w:val="009F2C41"/>
    <w:rsid w:val="009F2C44"/>
    <w:rsid w:val="009F2C5E"/>
    <w:rsid w:val="009F2F52"/>
    <w:rsid w:val="009F3077"/>
    <w:rsid w:val="009F30AC"/>
    <w:rsid w:val="009F3162"/>
    <w:rsid w:val="009F3171"/>
    <w:rsid w:val="009F321A"/>
    <w:rsid w:val="009F3241"/>
    <w:rsid w:val="009F342B"/>
    <w:rsid w:val="009F346B"/>
    <w:rsid w:val="009F346F"/>
    <w:rsid w:val="009F349E"/>
    <w:rsid w:val="009F356A"/>
    <w:rsid w:val="009F35EC"/>
    <w:rsid w:val="009F370F"/>
    <w:rsid w:val="009F37BD"/>
    <w:rsid w:val="009F3859"/>
    <w:rsid w:val="009F390D"/>
    <w:rsid w:val="009F394A"/>
    <w:rsid w:val="009F3967"/>
    <w:rsid w:val="009F3A1F"/>
    <w:rsid w:val="009F3BDF"/>
    <w:rsid w:val="009F3CC6"/>
    <w:rsid w:val="009F3DD1"/>
    <w:rsid w:val="009F3EF0"/>
    <w:rsid w:val="009F3EFE"/>
    <w:rsid w:val="009F3FCA"/>
    <w:rsid w:val="009F3FD9"/>
    <w:rsid w:val="009F4094"/>
    <w:rsid w:val="009F417D"/>
    <w:rsid w:val="009F41C0"/>
    <w:rsid w:val="009F4247"/>
    <w:rsid w:val="009F42E0"/>
    <w:rsid w:val="009F433F"/>
    <w:rsid w:val="009F434C"/>
    <w:rsid w:val="009F4452"/>
    <w:rsid w:val="009F44A8"/>
    <w:rsid w:val="009F452F"/>
    <w:rsid w:val="009F4571"/>
    <w:rsid w:val="009F463E"/>
    <w:rsid w:val="009F46E3"/>
    <w:rsid w:val="009F4733"/>
    <w:rsid w:val="009F486A"/>
    <w:rsid w:val="009F4953"/>
    <w:rsid w:val="009F4975"/>
    <w:rsid w:val="009F49B3"/>
    <w:rsid w:val="009F4A2F"/>
    <w:rsid w:val="009F4CDE"/>
    <w:rsid w:val="009F4D61"/>
    <w:rsid w:val="009F4EB9"/>
    <w:rsid w:val="009F4ECE"/>
    <w:rsid w:val="009F4F73"/>
    <w:rsid w:val="009F51F2"/>
    <w:rsid w:val="009F5220"/>
    <w:rsid w:val="009F526B"/>
    <w:rsid w:val="009F529C"/>
    <w:rsid w:val="009F5408"/>
    <w:rsid w:val="009F541A"/>
    <w:rsid w:val="009F54CA"/>
    <w:rsid w:val="009F5569"/>
    <w:rsid w:val="009F56DC"/>
    <w:rsid w:val="009F594E"/>
    <w:rsid w:val="009F5972"/>
    <w:rsid w:val="009F5991"/>
    <w:rsid w:val="009F59AC"/>
    <w:rsid w:val="009F5BA6"/>
    <w:rsid w:val="009F5BED"/>
    <w:rsid w:val="009F5D0B"/>
    <w:rsid w:val="009F5E77"/>
    <w:rsid w:val="009F5F06"/>
    <w:rsid w:val="009F5F4E"/>
    <w:rsid w:val="009F6048"/>
    <w:rsid w:val="009F607B"/>
    <w:rsid w:val="009F60FF"/>
    <w:rsid w:val="009F61BA"/>
    <w:rsid w:val="009F61CC"/>
    <w:rsid w:val="009F6256"/>
    <w:rsid w:val="009F62C8"/>
    <w:rsid w:val="009F62D6"/>
    <w:rsid w:val="009F62E6"/>
    <w:rsid w:val="009F6334"/>
    <w:rsid w:val="009F63C6"/>
    <w:rsid w:val="009F65B0"/>
    <w:rsid w:val="009F6725"/>
    <w:rsid w:val="009F674B"/>
    <w:rsid w:val="009F6A21"/>
    <w:rsid w:val="009F6A59"/>
    <w:rsid w:val="009F6AF5"/>
    <w:rsid w:val="009F6B03"/>
    <w:rsid w:val="009F6B3C"/>
    <w:rsid w:val="009F6C92"/>
    <w:rsid w:val="009F6D07"/>
    <w:rsid w:val="009F6D8C"/>
    <w:rsid w:val="009F6DE6"/>
    <w:rsid w:val="009F6E21"/>
    <w:rsid w:val="009F6E8D"/>
    <w:rsid w:val="009F6EF2"/>
    <w:rsid w:val="009F6F0C"/>
    <w:rsid w:val="009F6FCD"/>
    <w:rsid w:val="009F7050"/>
    <w:rsid w:val="009F708A"/>
    <w:rsid w:val="009F714F"/>
    <w:rsid w:val="009F71EE"/>
    <w:rsid w:val="009F727E"/>
    <w:rsid w:val="009F7402"/>
    <w:rsid w:val="009F745D"/>
    <w:rsid w:val="009F753A"/>
    <w:rsid w:val="009F759E"/>
    <w:rsid w:val="009F777C"/>
    <w:rsid w:val="009F77B9"/>
    <w:rsid w:val="009F77EB"/>
    <w:rsid w:val="009F7843"/>
    <w:rsid w:val="009F7A82"/>
    <w:rsid w:val="009F7A9F"/>
    <w:rsid w:val="009F7B14"/>
    <w:rsid w:val="009F7BDB"/>
    <w:rsid w:val="009F7C09"/>
    <w:rsid w:val="009F7C5E"/>
    <w:rsid w:val="009F7CBD"/>
    <w:rsid w:val="009F7CEA"/>
    <w:rsid w:val="009F7DC7"/>
    <w:rsid w:val="009F7EA6"/>
    <w:rsid w:val="009F7F00"/>
    <w:rsid w:val="009F7F28"/>
    <w:rsid w:val="00A000B1"/>
    <w:rsid w:val="00A0013F"/>
    <w:rsid w:val="00A00195"/>
    <w:rsid w:val="00A001CB"/>
    <w:rsid w:val="00A00284"/>
    <w:rsid w:val="00A00330"/>
    <w:rsid w:val="00A00646"/>
    <w:rsid w:val="00A007D7"/>
    <w:rsid w:val="00A007E6"/>
    <w:rsid w:val="00A00836"/>
    <w:rsid w:val="00A0088E"/>
    <w:rsid w:val="00A00AD4"/>
    <w:rsid w:val="00A00BD5"/>
    <w:rsid w:val="00A00D0D"/>
    <w:rsid w:val="00A00D35"/>
    <w:rsid w:val="00A00D52"/>
    <w:rsid w:val="00A00E70"/>
    <w:rsid w:val="00A00E8A"/>
    <w:rsid w:val="00A00EB6"/>
    <w:rsid w:val="00A00ED0"/>
    <w:rsid w:val="00A00EDF"/>
    <w:rsid w:val="00A00F99"/>
    <w:rsid w:val="00A01034"/>
    <w:rsid w:val="00A01188"/>
    <w:rsid w:val="00A0121A"/>
    <w:rsid w:val="00A01404"/>
    <w:rsid w:val="00A0149A"/>
    <w:rsid w:val="00A014A5"/>
    <w:rsid w:val="00A014F0"/>
    <w:rsid w:val="00A01509"/>
    <w:rsid w:val="00A01551"/>
    <w:rsid w:val="00A01596"/>
    <w:rsid w:val="00A01701"/>
    <w:rsid w:val="00A017D1"/>
    <w:rsid w:val="00A017E8"/>
    <w:rsid w:val="00A0193A"/>
    <w:rsid w:val="00A01951"/>
    <w:rsid w:val="00A01A93"/>
    <w:rsid w:val="00A01AC8"/>
    <w:rsid w:val="00A01BDE"/>
    <w:rsid w:val="00A01CD2"/>
    <w:rsid w:val="00A01DB9"/>
    <w:rsid w:val="00A01E02"/>
    <w:rsid w:val="00A01F5E"/>
    <w:rsid w:val="00A02408"/>
    <w:rsid w:val="00A02467"/>
    <w:rsid w:val="00A024B5"/>
    <w:rsid w:val="00A024C8"/>
    <w:rsid w:val="00A024D4"/>
    <w:rsid w:val="00A024DD"/>
    <w:rsid w:val="00A02516"/>
    <w:rsid w:val="00A02531"/>
    <w:rsid w:val="00A025E1"/>
    <w:rsid w:val="00A025F8"/>
    <w:rsid w:val="00A0278D"/>
    <w:rsid w:val="00A02868"/>
    <w:rsid w:val="00A028D2"/>
    <w:rsid w:val="00A02926"/>
    <w:rsid w:val="00A02CAB"/>
    <w:rsid w:val="00A02DAF"/>
    <w:rsid w:val="00A02FDE"/>
    <w:rsid w:val="00A0303E"/>
    <w:rsid w:val="00A031C4"/>
    <w:rsid w:val="00A03324"/>
    <w:rsid w:val="00A03389"/>
    <w:rsid w:val="00A035E9"/>
    <w:rsid w:val="00A036D3"/>
    <w:rsid w:val="00A0370E"/>
    <w:rsid w:val="00A03713"/>
    <w:rsid w:val="00A038F4"/>
    <w:rsid w:val="00A03907"/>
    <w:rsid w:val="00A03932"/>
    <w:rsid w:val="00A03964"/>
    <w:rsid w:val="00A039CC"/>
    <w:rsid w:val="00A03A48"/>
    <w:rsid w:val="00A03A92"/>
    <w:rsid w:val="00A03BFE"/>
    <w:rsid w:val="00A03C5F"/>
    <w:rsid w:val="00A03CB1"/>
    <w:rsid w:val="00A03D34"/>
    <w:rsid w:val="00A03E87"/>
    <w:rsid w:val="00A03ED3"/>
    <w:rsid w:val="00A03FF4"/>
    <w:rsid w:val="00A04024"/>
    <w:rsid w:val="00A04061"/>
    <w:rsid w:val="00A041DD"/>
    <w:rsid w:val="00A042BC"/>
    <w:rsid w:val="00A042E3"/>
    <w:rsid w:val="00A04449"/>
    <w:rsid w:val="00A0446F"/>
    <w:rsid w:val="00A044E9"/>
    <w:rsid w:val="00A0450F"/>
    <w:rsid w:val="00A04532"/>
    <w:rsid w:val="00A0459A"/>
    <w:rsid w:val="00A0468B"/>
    <w:rsid w:val="00A046E6"/>
    <w:rsid w:val="00A04765"/>
    <w:rsid w:val="00A047C1"/>
    <w:rsid w:val="00A0486C"/>
    <w:rsid w:val="00A0490E"/>
    <w:rsid w:val="00A04933"/>
    <w:rsid w:val="00A049D3"/>
    <w:rsid w:val="00A049D8"/>
    <w:rsid w:val="00A04ACA"/>
    <w:rsid w:val="00A04C9C"/>
    <w:rsid w:val="00A04F08"/>
    <w:rsid w:val="00A04FEE"/>
    <w:rsid w:val="00A05056"/>
    <w:rsid w:val="00A05207"/>
    <w:rsid w:val="00A05215"/>
    <w:rsid w:val="00A0534B"/>
    <w:rsid w:val="00A053D9"/>
    <w:rsid w:val="00A05618"/>
    <w:rsid w:val="00A057B9"/>
    <w:rsid w:val="00A057F3"/>
    <w:rsid w:val="00A05B3D"/>
    <w:rsid w:val="00A05BE0"/>
    <w:rsid w:val="00A05C64"/>
    <w:rsid w:val="00A05E1B"/>
    <w:rsid w:val="00A05E58"/>
    <w:rsid w:val="00A05E77"/>
    <w:rsid w:val="00A05F1C"/>
    <w:rsid w:val="00A05F71"/>
    <w:rsid w:val="00A05FAB"/>
    <w:rsid w:val="00A06191"/>
    <w:rsid w:val="00A06212"/>
    <w:rsid w:val="00A0622D"/>
    <w:rsid w:val="00A0632F"/>
    <w:rsid w:val="00A06339"/>
    <w:rsid w:val="00A063B3"/>
    <w:rsid w:val="00A063F4"/>
    <w:rsid w:val="00A06409"/>
    <w:rsid w:val="00A06497"/>
    <w:rsid w:val="00A064F1"/>
    <w:rsid w:val="00A065BA"/>
    <w:rsid w:val="00A065C1"/>
    <w:rsid w:val="00A065FA"/>
    <w:rsid w:val="00A0663D"/>
    <w:rsid w:val="00A0664D"/>
    <w:rsid w:val="00A06745"/>
    <w:rsid w:val="00A0677A"/>
    <w:rsid w:val="00A06849"/>
    <w:rsid w:val="00A06942"/>
    <w:rsid w:val="00A0694C"/>
    <w:rsid w:val="00A0696D"/>
    <w:rsid w:val="00A069DB"/>
    <w:rsid w:val="00A069EC"/>
    <w:rsid w:val="00A06B60"/>
    <w:rsid w:val="00A06C55"/>
    <w:rsid w:val="00A06E3C"/>
    <w:rsid w:val="00A06F2C"/>
    <w:rsid w:val="00A070F7"/>
    <w:rsid w:val="00A07388"/>
    <w:rsid w:val="00A073C5"/>
    <w:rsid w:val="00A074AD"/>
    <w:rsid w:val="00A07576"/>
    <w:rsid w:val="00A0759F"/>
    <w:rsid w:val="00A075AA"/>
    <w:rsid w:val="00A075D6"/>
    <w:rsid w:val="00A075DD"/>
    <w:rsid w:val="00A07609"/>
    <w:rsid w:val="00A077F8"/>
    <w:rsid w:val="00A07834"/>
    <w:rsid w:val="00A078C2"/>
    <w:rsid w:val="00A078E1"/>
    <w:rsid w:val="00A0798A"/>
    <w:rsid w:val="00A07A6A"/>
    <w:rsid w:val="00A07AEF"/>
    <w:rsid w:val="00A07B02"/>
    <w:rsid w:val="00A07B46"/>
    <w:rsid w:val="00A07B7A"/>
    <w:rsid w:val="00A07C07"/>
    <w:rsid w:val="00A07D9B"/>
    <w:rsid w:val="00A07DB2"/>
    <w:rsid w:val="00A07DC8"/>
    <w:rsid w:val="00A07DE7"/>
    <w:rsid w:val="00A07E23"/>
    <w:rsid w:val="00A07F36"/>
    <w:rsid w:val="00A07FDF"/>
    <w:rsid w:val="00A10021"/>
    <w:rsid w:val="00A10087"/>
    <w:rsid w:val="00A10492"/>
    <w:rsid w:val="00A104A9"/>
    <w:rsid w:val="00A104B2"/>
    <w:rsid w:val="00A104D2"/>
    <w:rsid w:val="00A10606"/>
    <w:rsid w:val="00A10628"/>
    <w:rsid w:val="00A1063C"/>
    <w:rsid w:val="00A1067A"/>
    <w:rsid w:val="00A1067C"/>
    <w:rsid w:val="00A106CA"/>
    <w:rsid w:val="00A107A1"/>
    <w:rsid w:val="00A107A2"/>
    <w:rsid w:val="00A107DC"/>
    <w:rsid w:val="00A1080C"/>
    <w:rsid w:val="00A10828"/>
    <w:rsid w:val="00A10903"/>
    <w:rsid w:val="00A10949"/>
    <w:rsid w:val="00A10997"/>
    <w:rsid w:val="00A10B4A"/>
    <w:rsid w:val="00A10B54"/>
    <w:rsid w:val="00A10E2E"/>
    <w:rsid w:val="00A10E80"/>
    <w:rsid w:val="00A10EB4"/>
    <w:rsid w:val="00A1105F"/>
    <w:rsid w:val="00A11094"/>
    <w:rsid w:val="00A110F1"/>
    <w:rsid w:val="00A111AB"/>
    <w:rsid w:val="00A11253"/>
    <w:rsid w:val="00A11367"/>
    <w:rsid w:val="00A113E7"/>
    <w:rsid w:val="00A114EA"/>
    <w:rsid w:val="00A11663"/>
    <w:rsid w:val="00A11685"/>
    <w:rsid w:val="00A11A64"/>
    <w:rsid w:val="00A11A8A"/>
    <w:rsid w:val="00A11D08"/>
    <w:rsid w:val="00A11E3A"/>
    <w:rsid w:val="00A11F21"/>
    <w:rsid w:val="00A11F43"/>
    <w:rsid w:val="00A11F9F"/>
    <w:rsid w:val="00A11FB3"/>
    <w:rsid w:val="00A12016"/>
    <w:rsid w:val="00A120A8"/>
    <w:rsid w:val="00A1244B"/>
    <w:rsid w:val="00A12486"/>
    <w:rsid w:val="00A1249D"/>
    <w:rsid w:val="00A12537"/>
    <w:rsid w:val="00A1268D"/>
    <w:rsid w:val="00A127B0"/>
    <w:rsid w:val="00A127CC"/>
    <w:rsid w:val="00A127D1"/>
    <w:rsid w:val="00A128C8"/>
    <w:rsid w:val="00A12A4B"/>
    <w:rsid w:val="00A12A96"/>
    <w:rsid w:val="00A12BDD"/>
    <w:rsid w:val="00A12CC3"/>
    <w:rsid w:val="00A12D75"/>
    <w:rsid w:val="00A12DC1"/>
    <w:rsid w:val="00A12DEC"/>
    <w:rsid w:val="00A12E02"/>
    <w:rsid w:val="00A12E0F"/>
    <w:rsid w:val="00A12E52"/>
    <w:rsid w:val="00A12EEE"/>
    <w:rsid w:val="00A12FF4"/>
    <w:rsid w:val="00A13062"/>
    <w:rsid w:val="00A130FC"/>
    <w:rsid w:val="00A13113"/>
    <w:rsid w:val="00A132D5"/>
    <w:rsid w:val="00A13310"/>
    <w:rsid w:val="00A13382"/>
    <w:rsid w:val="00A133B3"/>
    <w:rsid w:val="00A134F1"/>
    <w:rsid w:val="00A13568"/>
    <w:rsid w:val="00A13650"/>
    <w:rsid w:val="00A13666"/>
    <w:rsid w:val="00A13832"/>
    <w:rsid w:val="00A138F9"/>
    <w:rsid w:val="00A1393D"/>
    <w:rsid w:val="00A13B6F"/>
    <w:rsid w:val="00A13BD8"/>
    <w:rsid w:val="00A13BD9"/>
    <w:rsid w:val="00A13D7E"/>
    <w:rsid w:val="00A13FD3"/>
    <w:rsid w:val="00A1403A"/>
    <w:rsid w:val="00A14197"/>
    <w:rsid w:val="00A141D4"/>
    <w:rsid w:val="00A142FB"/>
    <w:rsid w:val="00A1439A"/>
    <w:rsid w:val="00A143C4"/>
    <w:rsid w:val="00A143EB"/>
    <w:rsid w:val="00A14464"/>
    <w:rsid w:val="00A1448D"/>
    <w:rsid w:val="00A14530"/>
    <w:rsid w:val="00A145DC"/>
    <w:rsid w:val="00A14648"/>
    <w:rsid w:val="00A146E2"/>
    <w:rsid w:val="00A1495E"/>
    <w:rsid w:val="00A149DF"/>
    <w:rsid w:val="00A14A31"/>
    <w:rsid w:val="00A14AFF"/>
    <w:rsid w:val="00A14B0A"/>
    <w:rsid w:val="00A14B32"/>
    <w:rsid w:val="00A14B73"/>
    <w:rsid w:val="00A14C28"/>
    <w:rsid w:val="00A14D4F"/>
    <w:rsid w:val="00A14DF1"/>
    <w:rsid w:val="00A14E83"/>
    <w:rsid w:val="00A14F64"/>
    <w:rsid w:val="00A152FD"/>
    <w:rsid w:val="00A1530C"/>
    <w:rsid w:val="00A1531C"/>
    <w:rsid w:val="00A153B9"/>
    <w:rsid w:val="00A1542E"/>
    <w:rsid w:val="00A15491"/>
    <w:rsid w:val="00A154E2"/>
    <w:rsid w:val="00A155C5"/>
    <w:rsid w:val="00A15613"/>
    <w:rsid w:val="00A157AA"/>
    <w:rsid w:val="00A15876"/>
    <w:rsid w:val="00A158E2"/>
    <w:rsid w:val="00A15933"/>
    <w:rsid w:val="00A159B9"/>
    <w:rsid w:val="00A15B0D"/>
    <w:rsid w:val="00A15B71"/>
    <w:rsid w:val="00A15B7C"/>
    <w:rsid w:val="00A15C24"/>
    <w:rsid w:val="00A15C3A"/>
    <w:rsid w:val="00A15C4B"/>
    <w:rsid w:val="00A15C6D"/>
    <w:rsid w:val="00A15CC9"/>
    <w:rsid w:val="00A15D12"/>
    <w:rsid w:val="00A15D30"/>
    <w:rsid w:val="00A15D72"/>
    <w:rsid w:val="00A15DD9"/>
    <w:rsid w:val="00A15E27"/>
    <w:rsid w:val="00A15F71"/>
    <w:rsid w:val="00A15F86"/>
    <w:rsid w:val="00A160CB"/>
    <w:rsid w:val="00A16106"/>
    <w:rsid w:val="00A16134"/>
    <w:rsid w:val="00A161AF"/>
    <w:rsid w:val="00A161D1"/>
    <w:rsid w:val="00A161DC"/>
    <w:rsid w:val="00A1644C"/>
    <w:rsid w:val="00A16453"/>
    <w:rsid w:val="00A165BA"/>
    <w:rsid w:val="00A165CC"/>
    <w:rsid w:val="00A1672F"/>
    <w:rsid w:val="00A167BA"/>
    <w:rsid w:val="00A1687C"/>
    <w:rsid w:val="00A16945"/>
    <w:rsid w:val="00A16A16"/>
    <w:rsid w:val="00A16C30"/>
    <w:rsid w:val="00A16C4A"/>
    <w:rsid w:val="00A16EF4"/>
    <w:rsid w:val="00A16F13"/>
    <w:rsid w:val="00A16F55"/>
    <w:rsid w:val="00A1713E"/>
    <w:rsid w:val="00A171CF"/>
    <w:rsid w:val="00A171E3"/>
    <w:rsid w:val="00A17372"/>
    <w:rsid w:val="00A17373"/>
    <w:rsid w:val="00A17470"/>
    <w:rsid w:val="00A174F8"/>
    <w:rsid w:val="00A17614"/>
    <w:rsid w:val="00A1769A"/>
    <w:rsid w:val="00A1784E"/>
    <w:rsid w:val="00A17853"/>
    <w:rsid w:val="00A1795D"/>
    <w:rsid w:val="00A17A54"/>
    <w:rsid w:val="00A17C4E"/>
    <w:rsid w:val="00A17CDE"/>
    <w:rsid w:val="00A17D2A"/>
    <w:rsid w:val="00A17DB3"/>
    <w:rsid w:val="00A17F77"/>
    <w:rsid w:val="00A17F7D"/>
    <w:rsid w:val="00A17FD2"/>
    <w:rsid w:val="00A20007"/>
    <w:rsid w:val="00A20033"/>
    <w:rsid w:val="00A2004F"/>
    <w:rsid w:val="00A2007C"/>
    <w:rsid w:val="00A200D6"/>
    <w:rsid w:val="00A201A2"/>
    <w:rsid w:val="00A203B2"/>
    <w:rsid w:val="00A203F4"/>
    <w:rsid w:val="00A20488"/>
    <w:rsid w:val="00A20497"/>
    <w:rsid w:val="00A205D1"/>
    <w:rsid w:val="00A205F1"/>
    <w:rsid w:val="00A20668"/>
    <w:rsid w:val="00A2068D"/>
    <w:rsid w:val="00A206E8"/>
    <w:rsid w:val="00A20908"/>
    <w:rsid w:val="00A20A8B"/>
    <w:rsid w:val="00A20BB7"/>
    <w:rsid w:val="00A20C72"/>
    <w:rsid w:val="00A20C74"/>
    <w:rsid w:val="00A20CB2"/>
    <w:rsid w:val="00A20D5D"/>
    <w:rsid w:val="00A20E2D"/>
    <w:rsid w:val="00A20ECE"/>
    <w:rsid w:val="00A20EF2"/>
    <w:rsid w:val="00A210D6"/>
    <w:rsid w:val="00A21135"/>
    <w:rsid w:val="00A212EC"/>
    <w:rsid w:val="00A214D8"/>
    <w:rsid w:val="00A215CD"/>
    <w:rsid w:val="00A21628"/>
    <w:rsid w:val="00A2163A"/>
    <w:rsid w:val="00A21685"/>
    <w:rsid w:val="00A217A6"/>
    <w:rsid w:val="00A217FD"/>
    <w:rsid w:val="00A2189E"/>
    <w:rsid w:val="00A21905"/>
    <w:rsid w:val="00A219AF"/>
    <w:rsid w:val="00A219C9"/>
    <w:rsid w:val="00A21A06"/>
    <w:rsid w:val="00A21A08"/>
    <w:rsid w:val="00A21A0C"/>
    <w:rsid w:val="00A21B8C"/>
    <w:rsid w:val="00A21BF6"/>
    <w:rsid w:val="00A21C1F"/>
    <w:rsid w:val="00A21CC8"/>
    <w:rsid w:val="00A21D31"/>
    <w:rsid w:val="00A21D6A"/>
    <w:rsid w:val="00A21D8D"/>
    <w:rsid w:val="00A21E4C"/>
    <w:rsid w:val="00A21FDB"/>
    <w:rsid w:val="00A22048"/>
    <w:rsid w:val="00A22295"/>
    <w:rsid w:val="00A223C4"/>
    <w:rsid w:val="00A225C2"/>
    <w:rsid w:val="00A2274A"/>
    <w:rsid w:val="00A22844"/>
    <w:rsid w:val="00A22A1A"/>
    <w:rsid w:val="00A22AB2"/>
    <w:rsid w:val="00A22C06"/>
    <w:rsid w:val="00A22C6F"/>
    <w:rsid w:val="00A22CC8"/>
    <w:rsid w:val="00A22D32"/>
    <w:rsid w:val="00A22E5E"/>
    <w:rsid w:val="00A22EC5"/>
    <w:rsid w:val="00A22EC9"/>
    <w:rsid w:val="00A22F33"/>
    <w:rsid w:val="00A22F7F"/>
    <w:rsid w:val="00A22FA4"/>
    <w:rsid w:val="00A23260"/>
    <w:rsid w:val="00A23328"/>
    <w:rsid w:val="00A23432"/>
    <w:rsid w:val="00A23457"/>
    <w:rsid w:val="00A235AF"/>
    <w:rsid w:val="00A235B7"/>
    <w:rsid w:val="00A23664"/>
    <w:rsid w:val="00A236BA"/>
    <w:rsid w:val="00A236C9"/>
    <w:rsid w:val="00A23750"/>
    <w:rsid w:val="00A23776"/>
    <w:rsid w:val="00A23781"/>
    <w:rsid w:val="00A237CA"/>
    <w:rsid w:val="00A238F7"/>
    <w:rsid w:val="00A23984"/>
    <w:rsid w:val="00A23C0D"/>
    <w:rsid w:val="00A23C6F"/>
    <w:rsid w:val="00A23D7E"/>
    <w:rsid w:val="00A2408C"/>
    <w:rsid w:val="00A24167"/>
    <w:rsid w:val="00A2416A"/>
    <w:rsid w:val="00A241A2"/>
    <w:rsid w:val="00A24299"/>
    <w:rsid w:val="00A243C2"/>
    <w:rsid w:val="00A24520"/>
    <w:rsid w:val="00A245F5"/>
    <w:rsid w:val="00A24632"/>
    <w:rsid w:val="00A24663"/>
    <w:rsid w:val="00A246F7"/>
    <w:rsid w:val="00A24787"/>
    <w:rsid w:val="00A247C5"/>
    <w:rsid w:val="00A247FA"/>
    <w:rsid w:val="00A248A0"/>
    <w:rsid w:val="00A248A9"/>
    <w:rsid w:val="00A24957"/>
    <w:rsid w:val="00A24999"/>
    <w:rsid w:val="00A24A32"/>
    <w:rsid w:val="00A24B1B"/>
    <w:rsid w:val="00A24BBD"/>
    <w:rsid w:val="00A24C63"/>
    <w:rsid w:val="00A24CA1"/>
    <w:rsid w:val="00A24CBB"/>
    <w:rsid w:val="00A24F69"/>
    <w:rsid w:val="00A25206"/>
    <w:rsid w:val="00A25366"/>
    <w:rsid w:val="00A25409"/>
    <w:rsid w:val="00A2540A"/>
    <w:rsid w:val="00A25685"/>
    <w:rsid w:val="00A25765"/>
    <w:rsid w:val="00A2578E"/>
    <w:rsid w:val="00A25831"/>
    <w:rsid w:val="00A25862"/>
    <w:rsid w:val="00A2587E"/>
    <w:rsid w:val="00A258A5"/>
    <w:rsid w:val="00A258E2"/>
    <w:rsid w:val="00A25961"/>
    <w:rsid w:val="00A259B9"/>
    <w:rsid w:val="00A25B7C"/>
    <w:rsid w:val="00A25BA9"/>
    <w:rsid w:val="00A25C66"/>
    <w:rsid w:val="00A25CEB"/>
    <w:rsid w:val="00A25D63"/>
    <w:rsid w:val="00A25FC2"/>
    <w:rsid w:val="00A26095"/>
    <w:rsid w:val="00A260B3"/>
    <w:rsid w:val="00A26120"/>
    <w:rsid w:val="00A26148"/>
    <w:rsid w:val="00A262FB"/>
    <w:rsid w:val="00A263F5"/>
    <w:rsid w:val="00A264AD"/>
    <w:rsid w:val="00A264CC"/>
    <w:rsid w:val="00A264DB"/>
    <w:rsid w:val="00A265B5"/>
    <w:rsid w:val="00A266B0"/>
    <w:rsid w:val="00A2670B"/>
    <w:rsid w:val="00A267BA"/>
    <w:rsid w:val="00A26873"/>
    <w:rsid w:val="00A268B6"/>
    <w:rsid w:val="00A268FC"/>
    <w:rsid w:val="00A2692A"/>
    <w:rsid w:val="00A2694F"/>
    <w:rsid w:val="00A269B9"/>
    <w:rsid w:val="00A26A00"/>
    <w:rsid w:val="00A26A05"/>
    <w:rsid w:val="00A26A18"/>
    <w:rsid w:val="00A26A76"/>
    <w:rsid w:val="00A26AE7"/>
    <w:rsid w:val="00A26B1E"/>
    <w:rsid w:val="00A26B4C"/>
    <w:rsid w:val="00A26B5D"/>
    <w:rsid w:val="00A26C05"/>
    <w:rsid w:val="00A26C92"/>
    <w:rsid w:val="00A26D1B"/>
    <w:rsid w:val="00A26D8B"/>
    <w:rsid w:val="00A26DB7"/>
    <w:rsid w:val="00A26EF1"/>
    <w:rsid w:val="00A26FA0"/>
    <w:rsid w:val="00A26FE9"/>
    <w:rsid w:val="00A26FFB"/>
    <w:rsid w:val="00A2701A"/>
    <w:rsid w:val="00A2702E"/>
    <w:rsid w:val="00A27042"/>
    <w:rsid w:val="00A27048"/>
    <w:rsid w:val="00A2712F"/>
    <w:rsid w:val="00A271B8"/>
    <w:rsid w:val="00A271C7"/>
    <w:rsid w:val="00A271E3"/>
    <w:rsid w:val="00A27209"/>
    <w:rsid w:val="00A27257"/>
    <w:rsid w:val="00A27311"/>
    <w:rsid w:val="00A273EA"/>
    <w:rsid w:val="00A2756A"/>
    <w:rsid w:val="00A275A2"/>
    <w:rsid w:val="00A2766F"/>
    <w:rsid w:val="00A276DC"/>
    <w:rsid w:val="00A276FA"/>
    <w:rsid w:val="00A27742"/>
    <w:rsid w:val="00A27802"/>
    <w:rsid w:val="00A2780A"/>
    <w:rsid w:val="00A27A30"/>
    <w:rsid w:val="00A27BF5"/>
    <w:rsid w:val="00A27C33"/>
    <w:rsid w:val="00A27C5B"/>
    <w:rsid w:val="00A27E25"/>
    <w:rsid w:val="00A27E45"/>
    <w:rsid w:val="00A27E47"/>
    <w:rsid w:val="00A27E98"/>
    <w:rsid w:val="00A27F6C"/>
    <w:rsid w:val="00A30005"/>
    <w:rsid w:val="00A30019"/>
    <w:rsid w:val="00A30101"/>
    <w:rsid w:val="00A3010A"/>
    <w:rsid w:val="00A3021A"/>
    <w:rsid w:val="00A302AA"/>
    <w:rsid w:val="00A30302"/>
    <w:rsid w:val="00A3032F"/>
    <w:rsid w:val="00A3034E"/>
    <w:rsid w:val="00A30354"/>
    <w:rsid w:val="00A303AE"/>
    <w:rsid w:val="00A30460"/>
    <w:rsid w:val="00A30495"/>
    <w:rsid w:val="00A305E4"/>
    <w:rsid w:val="00A30609"/>
    <w:rsid w:val="00A306B0"/>
    <w:rsid w:val="00A306C6"/>
    <w:rsid w:val="00A30734"/>
    <w:rsid w:val="00A30776"/>
    <w:rsid w:val="00A3079B"/>
    <w:rsid w:val="00A30804"/>
    <w:rsid w:val="00A308F6"/>
    <w:rsid w:val="00A3099A"/>
    <w:rsid w:val="00A30A0A"/>
    <w:rsid w:val="00A30A24"/>
    <w:rsid w:val="00A30A64"/>
    <w:rsid w:val="00A30ADE"/>
    <w:rsid w:val="00A30AF8"/>
    <w:rsid w:val="00A30B42"/>
    <w:rsid w:val="00A30BCA"/>
    <w:rsid w:val="00A30BEB"/>
    <w:rsid w:val="00A30C01"/>
    <w:rsid w:val="00A30C1D"/>
    <w:rsid w:val="00A30C67"/>
    <w:rsid w:val="00A30CB9"/>
    <w:rsid w:val="00A30E63"/>
    <w:rsid w:val="00A30E6A"/>
    <w:rsid w:val="00A30F51"/>
    <w:rsid w:val="00A30F8B"/>
    <w:rsid w:val="00A30FAD"/>
    <w:rsid w:val="00A30FE0"/>
    <w:rsid w:val="00A31107"/>
    <w:rsid w:val="00A3120F"/>
    <w:rsid w:val="00A31220"/>
    <w:rsid w:val="00A31268"/>
    <w:rsid w:val="00A31298"/>
    <w:rsid w:val="00A312A5"/>
    <w:rsid w:val="00A3134A"/>
    <w:rsid w:val="00A31389"/>
    <w:rsid w:val="00A313BE"/>
    <w:rsid w:val="00A313C4"/>
    <w:rsid w:val="00A31554"/>
    <w:rsid w:val="00A31650"/>
    <w:rsid w:val="00A31798"/>
    <w:rsid w:val="00A317EB"/>
    <w:rsid w:val="00A31817"/>
    <w:rsid w:val="00A318AA"/>
    <w:rsid w:val="00A318B9"/>
    <w:rsid w:val="00A3193F"/>
    <w:rsid w:val="00A31A51"/>
    <w:rsid w:val="00A31AFF"/>
    <w:rsid w:val="00A31B0F"/>
    <w:rsid w:val="00A31C3C"/>
    <w:rsid w:val="00A31C43"/>
    <w:rsid w:val="00A31C9D"/>
    <w:rsid w:val="00A31DCF"/>
    <w:rsid w:val="00A31FB5"/>
    <w:rsid w:val="00A31FD2"/>
    <w:rsid w:val="00A32074"/>
    <w:rsid w:val="00A32433"/>
    <w:rsid w:val="00A32445"/>
    <w:rsid w:val="00A32555"/>
    <w:rsid w:val="00A325F3"/>
    <w:rsid w:val="00A326C1"/>
    <w:rsid w:val="00A32811"/>
    <w:rsid w:val="00A32B3B"/>
    <w:rsid w:val="00A32BB2"/>
    <w:rsid w:val="00A32BDC"/>
    <w:rsid w:val="00A32C47"/>
    <w:rsid w:val="00A32E7E"/>
    <w:rsid w:val="00A32E9D"/>
    <w:rsid w:val="00A32EA9"/>
    <w:rsid w:val="00A32F23"/>
    <w:rsid w:val="00A33033"/>
    <w:rsid w:val="00A33159"/>
    <w:rsid w:val="00A331BD"/>
    <w:rsid w:val="00A33202"/>
    <w:rsid w:val="00A333B6"/>
    <w:rsid w:val="00A33497"/>
    <w:rsid w:val="00A334B8"/>
    <w:rsid w:val="00A334DC"/>
    <w:rsid w:val="00A33544"/>
    <w:rsid w:val="00A33591"/>
    <w:rsid w:val="00A33736"/>
    <w:rsid w:val="00A3382A"/>
    <w:rsid w:val="00A33947"/>
    <w:rsid w:val="00A33A7C"/>
    <w:rsid w:val="00A33AD4"/>
    <w:rsid w:val="00A33AF6"/>
    <w:rsid w:val="00A33BA5"/>
    <w:rsid w:val="00A33C55"/>
    <w:rsid w:val="00A33C7F"/>
    <w:rsid w:val="00A33CAD"/>
    <w:rsid w:val="00A33D09"/>
    <w:rsid w:val="00A33D6C"/>
    <w:rsid w:val="00A33DD6"/>
    <w:rsid w:val="00A33E88"/>
    <w:rsid w:val="00A33F14"/>
    <w:rsid w:val="00A34091"/>
    <w:rsid w:val="00A340F5"/>
    <w:rsid w:val="00A34234"/>
    <w:rsid w:val="00A3431D"/>
    <w:rsid w:val="00A3439D"/>
    <w:rsid w:val="00A343EF"/>
    <w:rsid w:val="00A34577"/>
    <w:rsid w:val="00A3458C"/>
    <w:rsid w:val="00A34695"/>
    <w:rsid w:val="00A34748"/>
    <w:rsid w:val="00A34786"/>
    <w:rsid w:val="00A34850"/>
    <w:rsid w:val="00A34870"/>
    <w:rsid w:val="00A3488E"/>
    <w:rsid w:val="00A3489B"/>
    <w:rsid w:val="00A34988"/>
    <w:rsid w:val="00A34BDC"/>
    <w:rsid w:val="00A34CEC"/>
    <w:rsid w:val="00A34D3A"/>
    <w:rsid w:val="00A34DC4"/>
    <w:rsid w:val="00A34DD6"/>
    <w:rsid w:val="00A34DE7"/>
    <w:rsid w:val="00A34E2C"/>
    <w:rsid w:val="00A34E31"/>
    <w:rsid w:val="00A34E8F"/>
    <w:rsid w:val="00A34EDC"/>
    <w:rsid w:val="00A34F2A"/>
    <w:rsid w:val="00A34F9F"/>
    <w:rsid w:val="00A35382"/>
    <w:rsid w:val="00A353E0"/>
    <w:rsid w:val="00A35413"/>
    <w:rsid w:val="00A35513"/>
    <w:rsid w:val="00A3573A"/>
    <w:rsid w:val="00A359B6"/>
    <w:rsid w:val="00A35A38"/>
    <w:rsid w:val="00A35AA0"/>
    <w:rsid w:val="00A35AA3"/>
    <w:rsid w:val="00A35B07"/>
    <w:rsid w:val="00A35D93"/>
    <w:rsid w:val="00A35E54"/>
    <w:rsid w:val="00A35EDF"/>
    <w:rsid w:val="00A35EEE"/>
    <w:rsid w:val="00A3625F"/>
    <w:rsid w:val="00A3639B"/>
    <w:rsid w:val="00A364C1"/>
    <w:rsid w:val="00A36548"/>
    <w:rsid w:val="00A3668D"/>
    <w:rsid w:val="00A366C3"/>
    <w:rsid w:val="00A3675F"/>
    <w:rsid w:val="00A367B1"/>
    <w:rsid w:val="00A36842"/>
    <w:rsid w:val="00A3690B"/>
    <w:rsid w:val="00A3697E"/>
    <w:rsid w:val="00A369A4"/>
    <w:rsid w:val="00A369D1"/>
    <w:rsid w:val="00A36A81"/>
    <w:rsid w:val="00A36B85"/>
    <w:rsid w:val="00A36BA0"/>
    <w:rsid w:val="00A36CEC"/>
    <w:rsid w:val="00A36D5F"/>
    <w:rsid w:val="00A36D8E"/>
    <w:rsid w:val="00A36E03"/>
    <w:rsid w:val="00A36E76"/>
    <w:rsid w:val="00A36EF2"/>
    <w:rsid w:val="00A36F1E"/>
    <w:rsid w:val="00A36F38"/>
    <w:rsid w:val="00A36F64"/>
    <w:rsid w:val="00A36F69"/>
    <w:rsid w:val="00A36F95"/>
    <w:rsid w:val="00A3713E"/>
    <w:rsid w:val="00A37152"/>
    <w:rsid w:val="00A3716C"/>
    <w:rsid w:val="00A371D4"/>
    <w:rsid w:val="00A37379"/>
    <w:rsid w:val="00A373D6"/>
    <w:rsid w:val="00A3747A"/>
    <w:rsid w:val="00A37525"/>
    <w:rsid w:val="00A3754E"/>
    <w:rsid w:val="00A3767C"/>
    <w:rsid w:val="00A376E0"/>
    <w:rsid w:val="00A37868"/>
    <w:rsid w:val="00A3789A"/>
    <w:rsid w:val="00A3796D"/>
    <w:rsid w:val="00A3798B"/>
    <w:rsid w:val="00A37B1A"/>
    <w:rsid w:val="00A37B5B"/>
    <w:rsid w:val="00A37CAE"/>
    <w:rsid w:val="00A37E80"/>
    <w:rsid w:val="00A37F59"/>
    <w:rsid w:val="00A37F6E"/>
    <w:rsid w:val="00A40028"/>
    <w:rsid w:val="00A40137"/>
    <w:rsid w:val="00A401D0"/>
    <w:rsid w:val="00A4021C"/>
    <w:rsid w:val="00A404F5"/>
    <w:rsid w:val="00A4051D"/>
    <w:rsid w:val="00A405A1"/>
    <w:rsid w:val="00A406DE"/>
    <w:rsid w:val="00A407FF"/>
    <w:rsid w:val="00A409BA"/>
    <w:rsid w:val="00A409D2"/>
    <w:rsid w:val="00A40AA5"/>
    <w:rsid w:val="00A40BB2"/>
    <w:rsid w:val="00A40C60"/>
    <w:rsid w:val="00A40C70"/>
    <w:rsid w:val="00A40F0D"/>
    <w:rsid w:val="00A40F30"/>
    <w:rsid w:val="00A41076"/>
    <w:rsid w:val="00A410DB"/>
    <w:rsid w:val="00A4114F"/>
    <w:rsid w:val="00A412D7"/>
    <w:rsid w:val="00A41366"/>
    <w:rsid w:val="00A41395"/>
    <w:rsid w:val="00A41427"/>
    <w:rsid w:val="00A4153B"/>
    <w:rsid w:val="00A41602"/>
    <w:rsid w:val="00A41651"/>
    <w:rsid w:val="00A416B3"/>
    <w:rsid w:val="00A4172C"/>
    <w:rsid w:val="00A41868"/>
    <w:rsid w:val="00A41885"/>
    <w:rsid w:val="00A41892"/>
    <w:rsid w:val="00A419B9"/>
    <w:rsid w:val="00A419F0"/>
    <w:rsid w:val="00A41A40"/>
    <w:rsid w:val="00A41ACE"/>
    <w:rsid w:val="00A41B7B"/>
    <w:rsid w:val="00A41C13"/>
    <w:rsid w:val="00A41C27"/>
    <w:rsid w:val="00A41CFF"/>
    <w:rsid w:val="00A41D39"/>
    <w:rsid w:val="00A41D53"/>
    <w:rsid w:val="00A41D68"/>
    <w:rsid w:val="00A41DE3"/>
    <w:rsid w:val="00A41E78"/>
    <w:rsid w:val="00A41EE6"/>
    <w:rsid w:val="00A41F54"/>
    <w:rsid w:val="00A41F5E"/>
    <w:rsid w:val="00A41FF9"/>
    <w:rsid w:val="00A42126"/>
    <w:rsid w:val="00A421DA"/>
    <w:rsid w:val="00A42210"/>
    <w:rsid w:val="00A42277"/>
    <w:rsid w:val="00A422D6"/>
    <w:rsid w:val="00A42338"/>
    <w:rsid w:val="00A424FF"/>
    <w:rsid w:val="00A42530"/>
    <w:rsid w:val="00A4262A"/>
    <w:rsid w:val="00A4264C"/>
    <w:rsid w:val="00A42659"/>
    <w:rsid w:val="00A42689"/>
    <w:rsid w:val="00A4269D"/>
    <w:rsid w:val="00A42726"/>
    <w:rsid w:val="00A42781"/>
    <w:rsid w:val="00A42797"/>
    <w:rsid w:val="00A427F0"/>
    <w:rsid w:val="00A4282E"/>
    <w:rsid w:val="00A428F5"/>
    <w:rsid w:val="00A42A45"/>
    <w:rsid w:val="00A42A58"/>
    <w:rsid w:val="00A42A62"/>
    <w:rsid w:val="00A42AA5"/>
    <w:rsid w:val="00A42BE0"/>
    <w:rsid w:val="00A42C2A"/>
    <w:rsid w:val="00A42C4B"/>
    <w:rsid w:val="00A42D06"/>
    <w:rsid w:val="00A42D39"/>
    <w:rsid w:val="00A42D5A"/>
    <w:rsid w:val="00A42DC5"/>
    <w:rsid w:val="00A42E57"/>
    <w:rsid w:val="00A42E90"/>
    <w:rsid w:val="00A42EDD"/>
    <w:rsid w:val="00A42F55"/>
    <w:rsid w:val="00A42FEB"/>
    <w:rsid w:val="00A43036"/>
    <w:rsid w:val="00A4313F"/>
    <w:rsid w:val="00A431BA"/>
    <w:rsid w:val="00A43251"/>
    <w:rsid w:val="00A4329C"/>
    <w:rsid w:val="00A432E2"/>
    <w:rsid w:val="00A433B7"/>
    <w:rsid w:val="00A433BD"/>
    <w:rsid w:val="00A433FC"/>
    <w:rsid w:val="00A435DC"/>
    <w:rsid w:val="00A43644"/>
    <w:rsid w:val="00A43684"/>
    <w:rsid w:val="00A43691"/>
    <w:rsid w:val="00A436E2"/>
    <w:rsid w:val="00A43717"/>
    <w:rsid w:val="00A437D0"/>
    <w:rsid w:val="00A43803"/>
    <w:rsid w:val="00A4386E"/>
    <w:rsid w:val="00A438EC"/>
    <w:rsid w:val="00A43901"/>
    <w:rsid w:val="00A43940"/>
    <w:rsid w:val="00A439AC"/>
    <w:rsid w:val="00A439C1"/>
    <w:rsid w:val="00A43AC2"/>
    <w:rsid w:val="00A43B4A"/>
    <w:rsid w:val="00A43B63"/>
    <w:rsid w:val="00A43B84"/>
    <w:rsid w:val="00A43BA5"/>
    <w:rsid w:val="00A43C6B"/>
    <w:rsid w:val="00A43D71"/>
    <w:rsid w:val="00A43D75"/>
    <w:rsid w:val="00A43D7C"/>
    <w:rsid w:val="00A43EAD"/>
    <w:rsid w:val="00A43F71"/>
    <w:rsid w:val="00A43FC9"/>
    <w:rsid w:val="00A43FCD"/>
    <w:rsid w:val="00A44163"/>
    <w:rsid w:val="00A44193"/>
    <w:rsid w:val="00A4421E"/>
    <w:rsid w:val="00A4422D"/>
    <w:rsid w:val="00A4424C"/>
    <w:rsid w:val="00A44391"/>
    <w:rsid w:val="00A443CF"/>
    <w:rsid w:val="00A443F2"/>
    <w:rsid w:val="00A44470"/>
    <w:rsid w:val="00A44569"/>
    <w:rsid w:val="00A44586"/>
    <w:rsid w:val="00A445D7"/>
    <w:rsid w:val="00A445F0"/>
    <w:rsid w:val="00A44635"/>
    <w:rsid w:val="00A44673"/>
    <w:rsid w:val="00A44724"/>
    <w:rsid w:val="00A44844"/>
    <w:rsid w:val="00A44854"/>
    <w:rsid w:val="00A4498D"/>
    <w:rsid w:val="00A44B2E"/>
    <w:rsid w:val="00A44B61"/>
    <w:rsid w:val="00A44C3F"/>
    <w:rsid w:val="00A44CFE"/>
    <w:rsid w:val="00A44D27"/>
    <w:rsid w:val="00A44D4E"/>
    <w:rsid w:val="00A44DB0"/>
    <w:rsid w:val="00A44E13"/>
    <w:rsid w:val="00A44E61"/>
    <w:rsid w:val="00A44E6D"/>
    <w:rsid w:val="00A44EC8"/>
    <w:rsid w:val="00A44ED1"/>
    <w:rsid w:val="00A44F40"/>
    <w:rsid w:val="00A45224"/>
    <w:rsid w:val="00A4530E"/>
    <w:rsid w:val="00A45344"/>
    <w:rsid w:val="00A45480"/>
    <w:rsid w:val="00A454FA"/>
    <w:rsid w:val="00A455ED"/>
    <w:rsid w:val="00A45705"/>
    <w:rsid w:val="00A4575A"/>
    <w:rsid w:val="00A45799"/>
    <w:rsid w:val="00A4583E"/>
    <w:rsid w:val="00A458F4"/>
    <w:rsid w:val="00A458F5"/>
    <w:rsid w:val="00A45942"/>
    <w:rsid w:val="00A45A3A"/>
    <w:rsid w:val="00A45A4A"/>
    <w:rsid w:val="00A45A84"/>
    <w:rsid w:val="00A45B9E"/>
    <w:rsid w:val="00A45CFF"/>
    <w:rsid w:val="00A45D67"/>
    <w:rsid w:val="00A45F3D"/>
    <w:rsid w:val="00A45F78"/>
    <w:rsid w:val="00A45FBC"/>
    <w:rsid w:val="00A45FCD"/>
    <w:rsid w:val="00A461C1"/>
    <w:rsid w:val="00A46203"/>
    <w:rsid w:val="00A46226"/>
    <w:rsid w:val="00A462D2"/>
    <w:rsid w:val="00A46310"/>
    <w:rsid w:val="00A46332"/>
    <w:rsid w:val="00A464A8"/>
    <w:rsid w:val="00A46620"/>
    <w:rsid w:val="00A46721"/>
    <w:rsid w:val="00A46743"/>
    <w:rsid w:val="00A46770"/>
    <w:rsid w:val="00A467CA"/>
    <w:rsid w:val="00A4684B"/>
    <w:rsid w:val="00A468A6"/>
    <w:rsid w:val="00A46902"/>
    <w:rsid w:val="00A46A7C"/>
    <w:rsid w:val="00A46ABD"/>
    <w:rsid w:val="00A46BBF"/>
    <w:rsid w:val="00A46BD9"/>
    <w:rsid w:val="00A46BDE"/>
    <w:rsid w:val="00A46C75"/>
    <w:rsid w:val="00A46CF2"/>
    <w:rsid w:val="00A46DA4"/>
    <w:rsid w:val="00A46DA5"/>
    <w:rsid w:val="00A46F2C"/>
    <w:rsid w:val="00A46FE4"/>
    <w:rsid w:val="00A47009"/>
    <w:rsid w:val="00A47114"/>
    <w:rsid w:val="00A4711F"/>
    <w:rsid w:val="00A473A3"/>
    <w:rsid w:val="00A4751D"/>
    <w:rsid w:val="00A47525"/>
    <w:rsid w:val="00A47674"/>
    <w:rsid w:val="00A47701"/>
    <w:rsid w:val="00A47706"/>
    <w:rsid w:val="00A47783"/>
    <w:rsid w:val="00A479B7"/>
    <w:rsid w:val="00A47A3D"/>
    <w:rsid w:val="00A47A49"/>
    <w:rsid w:val="00A47A83"/>
    <w:rsid w:val="00A47BBC"/>
    <w:rsid w:val="00A47C23"/>
    <w:rsid w:val="00A47C40"/>
    <w:rsid w:val="00A47C94"/>
    <w:rsid w:val="00A47DA0"/>
    <w:rsid w:val="00A47E4C"/>
    <w:rsid w:val="00A47EAF"/>
    <w:rsid w:val="00A47FE7"/>
    <w:rsid w:val="00A5008F"/>
    <w:rsid w:val="00A50175"/>
    <w:rsid w:val="00A501C7"/>
    <w:rsid w:val="00A50308"/>
    <w:rsid w:val="00A5038D"/>
    <w:rsid w:val="00A50432"/>
    <w:rsid w:val="00A50496"/>
    <w:rsid w:val="00A5051F"/>
    <w:rsid w:val="00A50560"/>
    <w:rsid w:val="00A50689"/>
    <w:rsid w:val="00A50697"/>
    <w:rsid w:val="00A50770"/>
    <w:rsid w:val="00A507F7"/>
    <w:rsid w:val="00A50805"/>
    <w:rsid w:val="00A508FB"/>
    <w:rsid w:val="00A50911"/>
    <w:rsid w:val="00A509FE"/>
    <w:rsid w:val="00A50AE4"/>
    <w:rsid w:val="00A50BF7"/>
    <w:rsid w:val="00A50C3B"/>
    <w:rsid w:val="00A50C3C"/>
    <w:rsid w:val="00A50C95"/>
    <w:rsid w:val="00A50CA8"/>
    <w:rsid w:val="00A50CA9"/>
    <w:rsid w:val="00A50DB2"/>
    <w:rsid w:val="00A50E25"/>
    <w:rsid w:val="00A50E94"/>
    <w:rsid w:val="00A50F6B"/>
    <w:rsid w:val="00A50FD5"/>
    <w:rsid w:val="00A5104D"/>
    <w:rsid w:val="00A51062"/>
    <w:rsid w:val="00A510B7"/>
    <w:rsid w:val="00A510C7"/>
    <w:rsid w:val="00A51380"/>
    <w:rsid w:val="00A513FA"/>
    <w:rsid w:val="00A51433"/>
    <w:rsid w:val="00A51568"/>
    <w:rsid w:val="00A515AC"/>
    <w:rsid w:val="00A515C2"/>
    <w:rsid w:val="00A51602"/>
    <w:rsid w:val="00A5160A"/>
    <w:rsid w:val="00A51623"/>
    <w:rsid w:val="00A5162F"/>
    <w:rsid w:val="00A516CA"/>
    <w:rsid w:val="00A51703"/>
    <w:rsid w:val="00A51711"/>
    <w:rsid w:val="00A51797"/>
    <w:rsid w:val="00A517CF"/>
    <w:rsid w:val="00A51863"/>
    <w:rsid w:val="00A518AC"/>
    <w:rsid w:val="00A51980"/>
    <w:rsid w:val="00A519F6"/>
    <w:rsid w:val="00A51B18"/>
    <w:rsid w:val="00A51B48"/>
    <w:rsid w:val="00A51B70"/>
    <w:rsid w:val="00A51BF7"/>
    <w:rsid w:val="00A51C33"/>
    <w:rsid w:val="00A51DB1"/>
    <w:rsid w:val="00A51DD5"/>
    <w:rsid w:val="00A51E38"/>
    <w:rsid w:val="00A51FB0"/>
    <w:rsid w:val="00A5209A"/>
    <w:rsid w:val="00A520D7"/>
    <w:rsid w:val="00A5224F"/>
    <w:rsid w:val="00A52297"/>
    <w:rsid w:val="00A52325"/>
    <w:rsid w:val="00A5262F"/>
    <w:rsid w:val="00A5268A"/>
    <w:rsid w:val="00A52707"/>
    <w:rsid w:val="00A527C6"/>
    <w:rsid w:val="00A52816"/>
    <w:rsid w:val="00A5281C"/>
    <w:rsid w:val="00A529D1"/>
    <w:rsid w:val="00A529DA"/>
    <w:rsid w:val="00A529EE"/>
    <w:rsid w:val="00A52A28"/>
    <w:rsid w:val="00A52B3B"/>
    <w:rsid w:val="00A52B50"/>
    <w:rsid w:val="00A52CD7"/>
    <w:rsid w:val="00A52CE3"/>
    <w:rsid w:val="00A52D99"/>
    <w:rsid w:val="00A52DB4"/>
    <w:rsid w:val="00A52E50"/>
    <w:rsid w:val="00A52E7E"/>
    <w:rsid w:val="00A52F77"/>
    <w:rsid w:val="00A52F7E"/>
    <w:rsid w:val="00A52F8A"/>
    <w:rsid w:val="00A53019"/>
    <w:rsid w:val="00A5305A"/>
    <w:rsid w:val="00A531F4"/>
    <w:rsid w:val="00A5323B"/>
    <w:rsid w:val="00A53255"/>
    <w:rsid w:val="00A532BC"/>
    <w:rsid w:val="00A53368"/>
    <w:rsid w:val="00A533A5"/>
    <w:rsid w:val="00A533CB"/>
    <w:rsid w:val="00A53454"/>
    <w:rsid w:val="00A53499"/>
    <w:rsid w:val="00A5349F"/>
    <w:rsid w:val="00A53547"/>
    <w:rsid w:val="00A53631"/>
    <w:rsid w:val="00A5363F"/>
    <w:rsid w:val="00A53836"/>
    <w:rsid w:val="00A538FB"/>
    <w:rsid w:val="00A53E24"/>
    <w:rsid w:val="00A53F32"/>
    <w:rsid w:val="00A53F5A"/>
    <w:rsid w:val="00A54072"/>
    <w:rsid w:val="00A543CE"/>
    <w:rsid w:val="00A5445C"/>
    <w:rsid w:val="00A5446A"/>
    <w:rsid w:val="00A544FC"/>
    <w:rsid w:val="00A54511"/>
    <w:rsid w:val="00A5451C"/>
    <w:rsid w:val="00A545E1"/>
    <w:rsid w:val="00A5467E"/>
    <w:rsid w:val="00A54763"/>
    <w:rsid w:val="00A5484B"/>
    <w:rsid w:val="00A54884"/>
    <w:rsid w:val="00A54AFF"/>
    <w:rsid w:val="00A54B3E"/>
    <w:rsid w:val="00A54E83"/>
    <w:rsid w:val="00A550B3"/>
    <w:rsid w:val="00A5520B"/>
    <w:rsid w:val="00A55288"/>
    <w:rsid w:val="00A55374"/>
    <w:rsid w:val="00A55446"/>
    <w:rsid w:val="00A554B6"/>
    <w:rsid w:val="00A554C1"/>
    <w:rsid w:val="00A55545"/>
    <w:rsid w:val="00A555AF"/>
    <w:rsid w:val="00A556DD"/>
    <w:rsid w:val="00A5575F"/>
    <w:rsid w:val="00A55888"/>
    <w:rsid w:val="00A5590C"/>
    <w:rsid w:val="00A559A2"/>
    <w:rsid w:val="00A55A8A"/>
    <w:rsid w:val="00A55CCE"/>
    <w:rsid w:val="00A55EAA"/>
    <w:rsid w:val="00A55FBF"/>
    <w:rsid w:val="00A56053"/>
    <w:rsid w:val="00A560CF"/>
    <w:rsid w:val="00A56409"/>
    <w:rsid w:val="00A564AF"/>
    <w:rsid w:val="00A564BF"/>
    <w:rsid w:val="00A56599"/>
    <w:rsid w:val="00A566DD"/>
    <w:rsid w:val="00A5696C"/>
    <w:rsid w:val="00A569B7"/>
    <w:rsid w:val="00A569DD"/>
    <w:rsid w:val="00A56A2E"/>
    <w:rsid w:val="00A56B9E"/>
    <w:rsid w:val="00A56CCC"/>
    <w:rsid w:val="00A56CFF"/>
    <w:rsid w:val="00A56D55"/>
    <w:rsid w:val="00A56EC8"/>
    <w:rsid w:val="00A56F77"/>
    <w:rsid w:val="00A56FEB"/>
    <w:rsid w:val="00A57209"/>
    <w:rsid w:val="00A572B2"/>
    <w:rsid w:val="00A57714"/>
    <w:rsid w:val="00A57775"/>
    <w:rsid w:val="00A57779"/>
    <w:rsid w:val="00A577C4"/>
    <w:rsid w:val="00A5789D"/>
    <w:rsid w:val="00A579B8"/>
    <w:rsid w:val="00A579F8"/>
    <w:rsid w:val="00A57C28"/>
    <w:rsid w:val="00A57C60"/>
    <w:rsid w:val="00A57F03"/>
    <w:rsid w:val="00A57F43"/>
    <w:rsid w:val="00A600E5"/>
    <w:rsid w:val="00A60106"/>
    <w:rsid w:val="00A60240"/>
    <w:rsid w:val="00A602D3"/>
    <w:rsid w:val="00A603C8"/>
    <w:rsid w:val="00A6041E"/>
    <w:rsid w:val="00A60441"/>
    <w:rsid w:val="00A60480"/>
    <w:rsid w:val="00A604F1"/>
    <w:rsid w:val="00A60505"/>
    <w:rsid w:val="00A60538"/>
    <w:rsid w:val="00A605E8"/>
    <w:rsid w:val="00A60677"/>
    <w:rsid w:val="00A6071F"/>
    <w:rsid w:val="00A60799"/>
    <w:rsid w:val="00A607BE"/>
    <w:rsid w:val="00A607EF"/>
    <w:rsid w:val="00A60808"/>
    <w:rsid w:val="00A60814"/>
    <w:rsid w:val="00A60818"/>
    <w:rsid w:val="00A6088B"/>
    <w:rsid w:val="00A608BF"/>
    <w:rsid w:val="00A60941"/>
    <w:rsid w:val="00A60957"/>
    <w:rsid w:val="00A6098D"/>
    <w:rsid w:val="00A609BC"/>
    <w:rsid w:val="00A60AAE"/>
    <w:rsid w:val="00A60C42"/>
    <w:rsid w:val="00A60D65"/>
    <w:rsid w:val="00A60E9D"/>
    <w:rsid w:val="00A60F8D"/>
    <w:rsid w:val="00A61054"/>
    <w:rsid w:val="00A6108F"/>
    <w:rsid w:val="00A61138"/>
    <w:rsid w:val="00A611C6"/>
    <w:rsid w:val="00A6127F"/>
    <w:rsid w:val="00A6128B"/>
    <w:rsid w:val="00A6137A"/>
    <w:rsid w:val="00A61587"/>
    <w:rsid w:val="00A61604"/>
    <w:rsid w:val="00A6172D"/>
    <w:rsid w:val="00A61791"/>
    <w:rsid w:val="00A6185B"/>
    <w:rsid w:val="00A619B3"/>
    <w:rsid w:val="00A61B23"/>
    <w:rsid w:val="00A61C27"/>
    <w:rsid w:val="00A61D55"/>
    <w:rsid w:val="00A61D74"/>
    <w:rsid w:val="00A61D78"/>
    <w:rsid w:val="00A61DB9"/>
    <w:rsid w:val="00A61EC2"/>
    <w:rsid w:val="00A61ED8"/>
    <w:rsid w:val="00A61F9C"/>
    <w:rsid w:val="00A62085"/>
    <w:rsid w:val="00A6215A"/>
    <w:rsid w:val="00A6217D"/>
    <w:rsid w:val="00A62258"/>
    <w:rsid w:val="00A622AF"/>
    <w:rsid w:val="00A62367"/>
    <w:rsid w:val="00A62427"/>
    <w:rsid w:val="00A62451"/>
    <w:rsid w:val="00A6249B"/>
    <w:rsid w:val="00A625C6"/>
    <w:rsid w:val="00A6269A"/>
    <w:rsid w:val="00A626FB"/>
    <w:rsid w:val="00A6279A"/>
    <w:rsid w:val="00A627BF"/>
    <w:rsid w:val="00A62892"/>
    <w:rsid w:val="00A628E4"/>
    <w:rsid w:val="00A62931"/>
    <w:rsid w:val="00A629AE"/>
    <w:rsid w:val="00A62AD2"/>
    <w:rsid w:val="00A62B29"/>
    <w:rsid w:val="00A62C5A"/>
    <w:rsid w:val="00A62D25"/>
    <w:rsid w:val="00A62D29"/>
    <w:rsid w:val="00A62D33"/>
    <w:rsid w:val="00A62D4F"/>
    <w:rsid w:val="00A62D61"/>
    <w:rsid w:val="00A62D8B"/>
    <w:rsid w:val="00A62DAE"/>
    <w:rsid w:val="00A62FE1"/>
    <w:rsid w:val="00A63067"/>
    <w:rsid w:val="00A630DD"/>
    <w:rsid w:val="00A63151"/>
    <w:rsid w:val="00A631F0"/>
    <w:rsid w:val="00A632F9"/>
    <w:rsid w:val="00A63308"/>
    <w:rsid w:val="00A63378"/>
    <w:rsid w:val="00A633D3"/>
    <w:rsid w:val="00A63477"/>
    <w:rsid w:val="00A634AB"/>
    <w:rsid w:val="00A634DC"/>
    <w:rsid w:val="00A63750"/>
    <w:rsid w:val="00A63778"/>
    <w:rsid w:val="00A6381C"/>
    <w:rsid w:val="00A638EE"/>
    <w:rsid w:val="00A6393E"/>
    <w:rsid w:val="00A63A80"/>
    <w:rsid w:val="00A63ABB"/>
    <w:rsid w:val="00A63B23"/>
    <w:rsid w:val="00A63B5D"/>
    <w:rsid w:val="00A63BBB"/>
    <w:rsid w:val="00A63BDB"/>
    <w:rsid w:val="00A63CC2"/>
    <w:rsid w:val="00A63CD2"/>
    <w:rsid w:val="00A63CDF"/>
    <w:rsid w:val="00A63DE1"/>
    <w:rsid w:val="00A63E00"/>
    <w:rsid w:val="00A63E0A"/>
    <w:rsid w:val="00A63FA4"/>
    <w:rsid w:val="00A63FDF"/>
    <w:rsid w:val="00A6412D"/>
    <w:rsid w:val="00A6413D"/>
    <w:rsid w:val="00A6413F"/>
    <w:rsid w:val="00A6427E"/>
    <w:rsid w:val="00A642A3"/>
    <w:rsid w:val="00A642BE"/>
    <w:rsid w:val="00A6433B"/>
    <w:rsid w:val="00A64411"/>
    <w:rsid w:val="00A64495"/>
    <w:rsid w:val="00A6451A"/>
    <w:rsid w:val="00A64553"/>
    <w:rsid w:val="00A645D7"/>
    <w:rsid w:val="00A645DB"/>
    <w:rsid w:val="00A645E4"/>
    <w:rsid w:val="00A64794"/>
    <w:rsid w:val="00A64809"/>
    <w:rsid w:val="00A6480C"/>
    <w:rsid w:val="00A6485B"/>
    <w:rsid w:val="00A649CE"/>
    <w:rsid w:val="00A64A27"/>
    <w:rsid w:val="00A64A4F"/>
    <w:rsid w:val="00A64B02"/>
    <w:rsid w:val="00A64B55"/>
    <w:rsid w:val="00A64C2D"/>
    <w:rsid w:val="00A64C97"/>
    <w:rsid w:val="00A65035"/>
    <w:rsid w:val="00A65038"/>
    <w:rsid w:val="00A650F0"/>
    <w:rsid w:val="00A6514B"/>
    <w:rsid w:val="00A6518C"/>
    <w:rsid w:val="00A65235"/>
    <w:rsid w:val="00A65265"/>
    <w:rsid w:val="00A65306"/>
    <w:rsid w:val="00A65670"/>
    <w:rsid w:val="00A65717"/>
    <w:rsid w:val="00A65721"/>
    <w:rsid w:val="00A65799"/>
    <w:rsid w:val="00A657A4"/>
    <w:rsid w:val="00A657DB"/>
    <w:rsid w:val="00A6588D"/>
    <w:rsid w:val="00A658C9"/>
    <w:rsid w:val="00A659AA"/>
    <w:rsid w:val="00A65A79"/>
    <w:rsid w:val="00A65AB8"/>
    <w:rsid w:val="00A65AC3"/>
    <w:rsid w:val="00A65B93"/>
    <w:rsid w:val="00A65E0F"/>
    <w:rsid w:val="00A65FC6"/>
    <w:rsid w:val="00A66170"/>
    <w:rsid w:val="00A662A2"/>
    <w:rsid w:val="00A663D0"/>
    <w:rsid w:val="00A6647A"/>
    <w:rsid w:val="00A66504"/>
    <w:rsid w:val="00A665A3"/>
    <w:rsid w:val="00A665C1"/>
    <w:rsid w:val="00A66743"/>
    <w:rsid w:val="00A66818"/>
    <w:rsid w:val="00A668A5"/>
    <w:rsid w:val="00A66BE4"/>
    <w:rsid w:val="00A66F4B"/>
    <w:rsid w:val="00A66F59"/>
    <w:rsid w:val="00A67110"/>
    <w:rsid w:val="00A6730B"/>
    <w:rsid w:val="00A67355"/>
    <w:rsid w:val="00A67365"/>
    <w:rsid w:val="00A6736C"/>
    <w:rsid w:val="00A6739F"/>
    <w:rsid w:val="00A67446"/>
    <w:rsid w:val="00A67463"/>
    <w:rsid w:val="00A67537"/>
    <w:rsid w:val="00A675F9"/>
    <w:rsid w:val="00A6769F"/>
    <w:rsid w:val="00A676DD"/>
    <w:rsid w:val="00A67722"/>
    <w:rsid w:val="00A679EC"/>
    <w:rsid w:val="00A67A2F"/>
    <w:rsid w:val="00A67A5B"/>
    <w:rsid w:val="00A67A81"/>
    <w:rsid w:val="00A67B64"/>
    <w:rsid w:val="00A67BAC"/>
    <w:rsid w:val="00A67BAE"/>
    <w:rsid w:val="00A67C3E"/>
    <w:rsid w:val="00A67CF4"/>
    <w:rsid w:val="00A67E87"/>
    <w:rsid w:val="00A67F5D"/>
    <w:rsid w:val="00A70005"/>
    <w:rsid w:val="00A700AA"/>
    <w:rsid w:val="00A700FE"/>
    <w:rsid w:val="00A70102"/>
    <w:rsid w:val="00A70143"/>
    <w:rsid w:val="00A701AF"/>
    <w:rsid w:val="00A701E9"/>
    <w:rsid w:val="00A70203"/>
    <w:rsid w:val="00A70236"/>
    <w:rsid w:val="00A7023C"/>
    <w:rsid w:val="00A70284"/>
    <w:rsid w:val="00A702A2"/>
    <w:rsid w:val="00A70372"/>
    <w:rsid w:val="00A7038A"/>
    <w:rsid w:val="00A703BA"/>
    <w:rsid w:val="00A703E5"/>
    <w:rsid w:val="00A7041A"/>
    <w:rsid w:val="00A70466"/>
    <w:rsid w:val="00A704CE"/>
    <w:rsid w:val="00A705AA"/>
    <w:rsid w:val="00A705AB"/>
    <w:rsid w:val="00A706A0"/>
    <w:rsid w:val="00A706EA"/>
    <w:rsid w:val="00A70784"/>
    <w:rsid w:val="00A7081D"/>
    <w:rsid w:val="00A70850"/>
    <w:rsid w:val="00A708C6"/>
    <w:rsid w:val="00A70E99"/>
    <w:rsid w:val="00A70ECE"/>
    <w:rsid w:val="00A70FD0"/>
    <w:rsid w:val="00A70FDD"/>
    <w:rsid w:val="00A71239"/>
    <w:rsid w:val="00A717BA"/>
    <w:rsid w:val="00A7185A"/>
    <w:rsid w:val="00A7198F"/>
    <w:rsid w:val="00A719A4"/>
    <w:rsid w:val="00A71A0E"/>
    <w:rsid w:val="00A71B49"/>
    <w:rsid w:val="00A71BC0"/>
    <w:rsid w:val="00A71C0A"/>
    <w:rsid w:val="00A71C70"/>
    <w:rsid w:val="00A71CA2"/>
    <w:rsid w:val="00A71CBB"/>
    <w:rsid w:val="00A71F89"/>
    <w:rsid w:val="00A71FF4"/>
    <w:rsid w:val="00A722AE"/>
    <w:rsid w:val="00A72425"/>
    <w:rsid w:val="00A72500"/>
    <w:rsid w:val="00A72575"/>
    <w:rsid w:val="00A7257A"/>
    <w:rsid w:val="00A7257B"/>
    <w:rsid w:val="00A72617"/>
    <w:rsid w:val="00A72694"/>
    <w:rsid w:val="00A72697"/>
    <w:rsid w:val="00A726B7"/>
    <w:rsid w:val="00A726E5"/>
    <w:rsid w:val="00A7271E"/>
    <w:rsid w:val="00A72835"/>
    <w:rsid w:val="00A728AA"/>
    <w:rsid w:val="00A728B0"/>
    <w:rsid w:val="00A728D1"/>
    <w:rsid w:val="00A7296B"/>
    <w:rsid w:val="00A729A2"/>
    <w:rsid w:val="00A729D5"/>
    <w:rsid w:val="00A72AF8"/>
    <w:rsid w:val="00A72BC7"/>
    <w:rsid w:val="00A72BFD"/>
    <w:rsid w:val="00A72C1E"/>
    <w:rsid w:val="00A72C97"/>
    <w:rsid w:val="00A72DA4"/>
    <w:rsid w:val="00A72EB8"/>
    <w:rsid w:val="00A72F8F"/>
    <w:rsid w:val="00A72F99"/>
    <w:rsid w:val="00A73072"/>
    <w:rsid w:val="00A730E1"/>
    <w:rsid w:val="00A730E5"/>
    <w:rsid w:val="00A731ED"/>
    <w:rsid w:val="00A73241"/>
    <w:rsid w:val="00A732C2"/>
    <w:rsid w:val="00A7331D"/>
    <w:rsid w:val="00A7332C"/>
    <w:rsid w:val="00A73422"/>
    <w:rsid w:val="00A734BF"/>
    <w:rsid w:val="00A7353C"/>
    <w:rsid w:val="00A73593"/>
    <w:rsid w:val="00A73619"/>
    <w:rsid w:val="00A736A6"/>
    <w:rsid w:val="00A736C5"/>
    <w:rsid w:val="00A73700"/>
    <w:rsid w:val="00A737C8"/>
    <w:rsid w:val="00A73832"/>
    <w:rsid w:val="00A738F9"/>
    <w:rsid w:val="00A7394F"/>
    <w:rsid w:val="00A7395B"/>
    <w:rsid w:val="00A739DD"/>
    <w:rsid w:val="00A73C0C"/>
    <w:rsid w:val="00A73C80"/>
    <w:rsid w:val="00A73CE1"/>
    <w:rsid w:val="00A73E0D"/>
    <w:rsid w:val="00A73F0F"/>
    <w:rsid w:val="00A73F9C"/>
    <w:rsid w:val="00A73FA0"/>
    <w:rsid w:val="00A74105"/>
    <w:rsid w:val="00A7417C"/>
    <w:rsid w:val="00A7419F"/>
    <w:rsid w:val="00A741C9"/>
    <w:rsid w:val="00A74317"/>
    <w:rsid w:val="00A74374"/>
    <w:rsid w:val="00A74460"/>
    <w:rsid w:val="00A74495"/>
    <w:rsid w:val="00A74619"/>
    <w:rsid w:val="00A74621"/>
    <w:rsid w:val="00A746DE"/>
    <w:rsid w:val="00A746E5"/>
    <w:rsid w:val="00A74703"/>
    <w:rsid w:val="00A747DF"/>
    <w:rsid w:val="00A748C4"/>
    <w:rsid w:val="00A748E1"/>
    <w:rsid w:val="00A7495F"/>
    <w:rsid w:val="00A74BEA"/>
    <w:rsid w:val="00A74C30"/>
    <w:rsid w:val="00A74E09"/>
    <w:rsid w:val="00A74E55"/>
    <w:rsid w:val="00A7500F"/>
    <w:rsid w:val="00A75031"/>
    <w:rsid w:val="00A75151"/>
    <w:rsid w:val="00A752B6"/>
    <w:rsid w:val="00A754BD"/>
    <w:rsid w:val="00A75522"/>
    <w:rsid w:val="00A755BD"/>
    <w:rsid w:val="00A75641"/>
    <w:rsid w:val="00A75707"/>
    <w:rsid w:val="00A75931"/>
    <w:rsid w:val="00A75A6A"/>
    <w:rsid w:val="00A75AC5"/>
    <w:rsid w:val="00A75C3F"/>
    <w:rsid w:val="00A75D98"/>
    <w:rsid w:val="00A75E13"/>
    <w:rsid w:val="00A75E37"/>
    <w:rsid w:val="00A75E43"/>
    <w:rsid w:val="00A75E63"/>
    <w:rsid w:val="00A75E8D"/>
    <w:rsid w:val="00A7614A"/>
    <w:rsid w:val="00A76166"/>
    <w:rsid w:val="00A76193"/>
    <w:rsid w:val="00A761F5"/>
    <w:rsid w:val="00A762BA"/>
    <w:rsid w:val="00A7633D"/>
    <w:rsid w:val="00A7640F"/>
    <w:rsid w:val="00A76470"/>
    <w:rsid w:val="00A764D2"/>
    <w:rsid w:val="00A765FA"/>
    <w:rsid w:val="00A76603"/>
    <w:rsid w:val="00A7665E"/>
    <w:rsid w:val="00A76915"/>
    <w:rsid w:val="00A76AA4"/>
    <w:rsid w:val="00A76B0E"/>
    <w:rsid w:val="00A76B6F"/>
    <w:rsid w:val="00A76CA6"/>
    <w:rsid w:val="00A76CC3"/>
    <w:rsid w:val="00A76D08"/>
    <w:rsid w:val="00A76D51"/>
    <w:rsid w:val="00A76DDD"/>
    <w:rsid w:val="00A76E61"/>
    <w:rsid w:val="00A76EAF"/>
    <w:rsid w:val="00A76EB2"/>
    <w:rsid w:val="00A76F07"/>
    <w:rsid w:val="00A77008"/>
    <w:rsid w:val="00A77030"/>
    <w:rsid w:val="00A7703B"/>
    <w:rsid w:val="00A77048"/>
    <w:rsid w:val="00A77091"/>
    <w:rsid w:val="00A770B8"/>
    <w:rsid w:val="00A7710C"/>
    <w:rsid w:val="00A7711B"/>
    <w:rsid w:val="00A77150"/>
    <w:rsid w:val="00A77289"/>
    <w:rsid w:val="00A7730F"/>
    <w:rsid w:val="00A77439"/>
    <w:rsid w:val="00A7744B"/>
    <w:rsid w:val="00A7744D"/>
    <w:rsid w:val="00A7751A"/>
    <w:rsid w:val="00A7758C"/>
    <w:rsid w:val="00A775CC"/>
    <w:rsid w:val="00A77672"/>
    <w:rsid w:val="00A7790E"/>
    <w:rsid w:val="00A779A4"/>
    <w:rsid w:val="00A77A04"/>
    <w:rsid w:val="00A77A2B"/>
    <w:rsid w:val="00A77A45"/>
    <w:rsid w:val="00A77A63"/>
    <w:rsid w:val="00A77BC3"/>
    <w:rsid w:val="00A77C40"/>
    <w:rsid w:val="00A77C59"/>
    <w:rsid w:val="00A77C62"/>
    <w:rsid w:val="00A77EAF"/>
    <w:rsid w:val="00A77EF0"/>
    <w:rsid w:val="00A77F16"/>
    <w:rsid w:val="00A77F67"/>
    <w:rsid w:val="00A77F87"/>
    <w:rsid w:val="00A80002"/>
    <w:rsid w:val="00A80077"/>
    <w:rsid w:val="00A8008E"/>
    <w:rsid w:val="00A80159"/>
    <w:rsid w:val="00A801CF"/>
    <w:rsid w:val="00A8031D"/>
    <w:rsid w:val="00A80333"/>
    <w:rsid w:val="00A803DC"/>
    <w:rsid w:val="00A80413"/>
    <w:rsid w:val="00A804D7"/>
    <w:rsid w:val="00A80558"/>
    <w:rsid w:val="00A80571"/>
    <w:rsid w:val="00A8060C"/>
    <w:rsid w:val="00A80672"/>
    <w:rsid w:val="00A8067A"/>
    <w:rsid w:val="00A80739"/>
    <w:rsid w:val="00A80779"/>
    <w:rsid w:val="00A807A2"/>
    <w:rsid w:val="00A80ACB"/>
    <w:rsid w:val="00A80B2D"/>
    <w:rsid w:val="00A80B32"/>
    <w:rsid w:val="00A80BBA"/>
    <w:rsid w:val="00A80BDE"/>
    <w:rsid w:val="00A80C49"/>
    <w:rsid w:val="00A80C6C"/>
    <w:rsid w:val="00A80D2A"/>
    <w:rsid w:val="00A80D2D"/>
    <w:rsid w:val="00A80D34"/>
    <w:rsid w:val="00A80DA8"/>
    <w:rsid w:val="00A80E96"/>
    <w:rsid w:val="00A80E98"/>
    <w:rsid w:val="00A80F2D"/>
    <w:rsid w:val="00A81039"/>
    <w:rsid w:val="00A8103C"/>
    <w:rsid w:val="00A81079"/>
    <w:rsid w:val="00A81081"/>
    <w:rsid w:val="00A812F2"/>
    <w:rsid w:val="00A81398"/>
    <w:rsid w:val="00A813C3"/>
    <w:rsid w:val="00A814C4"/>
    <w:rsid w:val="00A814CA"/>
    <w:rsid w:val="00A8151A"/>
    <w:rsid w:val="00A81524"/>
    <w:rsid w:val="00A81551"/>
    <w:rsid w:val="00A8163C"/>
    <w:rsid w:val="00A8165C"/>
    <w:rsid w:val="00A817D7"/>
    <w:rsid w:val="00A817E7"/>
    <w:rsid w:val="00A817EC"/>
    <w:rsid w:val="00A818BE"/>
    <w:rsid w:val="00A81935"/>
    <w:rsid w:val="00A819C7"/>
    <w:rsid w:val="00A81A9F"/>
    <w:rsid w:val="00A81B02"/>
    <w:rsid w:val="00A81B62"/>
    <w:rsid w:val="00A81C14"/>
    <w:rsid w:val="00A81C58"/>
    <w:rsid w:val="00A81D31"/>
    <w:rsid w:val="00A81DF4"/>
    <w:rsid w:val="00A81E6C"/>
    <w:rsid w:val="00A81EFF"/>
    <w:rsid w:val="00A81F0C"/>
    <w:rsid w:val="00A81F90"/>
    <w:rsid w:val="00A82055"/>
    <w:rsid w:val="00A82085"/>
    <w:rsid w:val="00A82142"/>
    <w:rsid w:val="00A8225E"/>
    <w:rsid w:val="00A825A4"/>
    <w:rsid w:val="00A8267D"/>
    <w:rsid w:val="00A826DB"/>
    <w:rsid w:val="00A8273C"/>
    <w:rsid w:val="00A82787"/>
    <w:rsid w:val="00A827FE"/>
    <w:rsid w:val="00A8281F"/>
    <w:rsid w:val="00A82B30"/>
    <w:rsid w:val="00A82B73"/>
    <w:rsid w:val="00A82BC1"/>
    <w:rsid w:val="00A82D16"/>
    <w:rsid w:val="00A82D3F"/>
    <w:rsid w:val="00A82D52"/>
    <w:rsid w:val="00A82DB2"/>
    <w:rsid w:val="00A831A2"/>
    <w:rsid w:val="00A8324C"/>
    <w:rsid w:val="00A8325E"/>
    <w:rsid w:val="00A832BB"/>
    <w:rsid w:val="00A83349"/>
    <w:rsid w:val="00A83358"/>
    <w:rsid w:val="00A8340A"/>
    <w:rsid w:val="00A834B2"/>
    <w:rsid w:val="00A83628"/>
    <w:rsid w:val="00A83AF3"/>
    <w:rsid w:val="00A83B1A"/>
    <w:rsid w:val="00A83B27"/>
    <w:rsid w:val="00A83B7C"/>
    <w:rsid w:val="00A83BD6"/>
    <w:rsid w:val="00A83BFE"/>
    <w:rsid w:val="00A83C8A"/>
    <w:rsid w:val="00A83CAB"/>
    <w:rsid w:val="00A83CC4"/>
    <w:rsid w:val="00A83DB8"/>
    <w:rsid w:val="00A83E39"/>
    <w:rsid w:val="00A83E51"/>
    <w:rsid w:val="00A83EEC"/>
    <w:rsid w:val="00A83F16"/>
    <w:rsid w:val="00A83FBB"/>
    <w:rsid w:val="00A84059"/>
    <w:rsid w:val="00A840C0"/>
    <w:rsid w:val="00A84234"/>
    <w:rsid w:val="00A8423C"/>
    <w:rsid w:val="00A842B6"/>
    <w:rsid w:val="00A8434D"/>
    <w:rsid w:val="00A8437F"/>
    <w:rsid w:val="00A843E4"/>
    <w:rsid w:val="00A84462"/>
    <w:rsid w:val="00A84467"/>
    <w:rsid w:val="00A84483"/>
    <w:rsid w:val="00A846C0"/>
    <w:rsid w:val="00A847D0"/>
    <w:rsid w:val="00A848C9"/>
    <w:rsid w:val="00A849E9"/>
    <w:rsid w:val="00A849EC"/>
    <w:rsid w:val="00A84A0A"/>
    <w:rsid w:val="00A84B0F"/>
    <w:rsid w:val="00A84BA9"/>
    <w:rsid w:val="00A84BBE"/>
    <w:rsid w:val="00A84BCA"/>
    <w:rsid w:val="00A84C28"/>
    <w:rsid w:val="00A84D67"/>
    <w:rsid w:val="00A84DF2"/>
    <w:rsid w:val="00A84EA5"/>
    <w:rsid w:val="00A84F04"/>
    <w:rsid w:val="00A85051"/>
    <w:rsid w:val="00A8510F"/>
    <w:rsid w:val="00A8515E"/>
    <w:rsid w:val="00A852B3"/>
    <w:rsid w:val="00A852CD"/>
    <w:rsid w:val="00A8533F"/>
    <w:rsid w:val="00A85535"/>
    <w:rsid w:val="00A85697"/>
    <w:rsid w:val="00A8574A"/>
    <w:rsid w:val="00A85772"/>
    <w:rsid w:val="00A85807"/>
    <w:rsid w:val="00A85825"/>
    <w:rsid w:val="00A8594B"/>
    <w:rsid w:val="00A85A83"/>
    <w:rsid w:val="00A85A8F"/>
    <w:rsid w:val="00A85AEF"/>
    <w:rsid w:val="00A85D12"/>
    <w:rsid w:val="00A85EA1"/>
    <w:rsid w:val="00A85F2A"/>
    <w:rsid w:val="00A85F56"/>
    <w:rsid w:val="00A85F58"/>
    <w:rsid w:val="00A86123"/>
    <w:rsid w:val="00A861EF"/>
    <w:rsid w:val="00A8623B"/>
    <w:rsid w:val="00A8628B"/>
    <w:rsid w:val="00A86347"/>
    <w:rsid w:val="00A8636E"/>
    <w:rsid w:val="00A8647E"/>
    <w:rsid w:val="00A86500"/>
    <w:rsid w:val="00A8654F"/>
    <w:rsid w:val="00A865BD"/>
    <w:rsid w:val="00A866F7"/>
    <w:rsid w:val="00A86735"/>
    <w:rsid w:val="00A8676B"/>
    <w:rsid w:val="00A86952"/>
    <w:rsid w:val="00A86992"/>
    <w:rsid w:val="00A869E5"/>
    <w:rsid w:val="00A86BB6"/>
    <w:rsid w:val="00A86C2C"/>
    <w:rsid w:val="00A86D6C"/>
    <w:rsid w:val="00A86DD4"/>
    <w:rsid w:val="00A86E42"/>
    <w:rsid w:val="00A86E70"/>
    <w:rsid w:val="00A86EEF"/>
    <w:rsid w:val="00A86F59"/>
    <w:rsid w:val="00A87021"/>
    <w:rsid w:val="00A87035"/>
    <w:rsid w:val="00A870B0"/>
    <w:rsid w:val="00A871E4"/>
    <w:rsid w:val="00A87270"/>
    <w:rsid w:val="00A87369"/>
    <w:rsid w:val="00A87469"/>
    <w:rsid w:val="00A875A7"/>
    <w:rsid w:val="00A8761A"/>
    <w:rsid w:val="00A87652"/>
    <w:rsid w:val="00A87878"/>
    <w:rsid w:val="00A87A07"/>
    <w:rsid w:val="00A87A31"/>
    <w:rsid w:val="00A87A4B"/>
    <w:rsid w:val="00A87B9F"/>
    <w:rsid w:val="00A87D1B"/>
    <w:rsid w:val="00A87DE1"/>
    <w:rsid w:val="00A87E22"/>
    <w:rsid w:val="00A87E29"/>
    <w:rsid w:val="00A87E4C"/>
    <w:rsid w:val="00A87F68"/>
    <w:rsid w:val="00A87F96"/>
    <w:rsid w:val="00A900E1"/>
    <w:rsid w:val="00A900FB"/>
    <w:rsid w:val="00A901CE"/>
    <w:rsid w:val="00A9021A"/>
    <w:rsid w:val="00A9023C"/>
    <w:rsid w:val="00A90338"/>
    <w:rsid w:val="00A9045B"/>
    <w:rsid w:val="00A9045C"/>
    <w:rsid w:val="00A90479"/>
    <w:rsid w:val="00A90486"/>
    <w:rsid w:val="00A9051E"/>
    <w:rsid w:val="00A90726"/>
    <w:rsid w:val="00A90776"/>
    <w:rsid w:val="00A908A1"/>
    <w:rsid w:val="00A9098B"/>
    <w:rsid w:val="00A90A14"/>
    <w:rsid w:val="00A90A87"/>
    <w:rsid w:val="00A90ABA"/>
    <w:rsid w:val="00A90CCC"/>
    <w:rsid w:val="00A90D0C"/>
    <w:rsid w:val="00A90D60"/>
    <w:rsid w:val="00A90DF9"/>
    <w:rsid w:val="00A90E3A"/>
    <w:rsid w:val="00A90F60"/>
    <w:rsid w:val="00A91135"/>
    <w:rsid w:val="00A91329"/>
    <w:rsid w:val="00A913E4"/>
    <w:rsid w:val="00A9154E"/>
    <w:rsid w:val="00A91558"/>
    <w:rsid w:val="00A91637"/>
    <w:rsid w:val="00A91786"/>
    <w:rsid w:val="00A917B1"/>
    <w:rsid w:val="00A917E9"/>
    <w:rsid w:val="00A9186D"/>
    <w:rsid w:val="00A91953"/>
    <w:rsid w:val="00A9198E"/>
    <w:rsid w:val="00A9199A"/>
    <w:rsid w:val="00A91A15"/>
    <w:rsid w:val="00A91B61"/>
    <w:rsid w:val="00A91C28"/>
    <w:rsid w:val="00A91C74"/>
    <w:rsid w:val="00A91D8C"/>
    <w:rsid w:val="00A91E9C"/>
    <w:rsid w:val="00A9218B"/>
    <w:rsid w:val="00A922BC"/>
    <w:rsid w:val="00A9245A"/>
    <w:rsid w:val="00A926A9"/>
    <w:rsid w:val="00A9291B"/>
    <w:rsid w:val="00A92A23"/>
    <w:rsid w:val="00A92A33"/>
    <w:rsid w:val="00A92AB6"/>
    <w:rsid w:val="00A92B6A"/>
    <w:rsid w:val="00A92BA4"/>
    <w:rsid w:val="00A92CA7"/>
    <w:rsid w:val="00A92D8D"/>
    <w:rsid w:val="00A92DC9"/>
    <w:rsid w:val="00A92F3C"/>
    <w:rsid w:val="00A92F82"/>
    <w:rsid w:val="00A92FD6"/>
    <w:rsid w:val="00A92FFB"/>
    <w:rsid w:val="00A930A5"/>
    <w:rsid w:val="00A930A7"/>
    <w:rsid w:val="00A93138"/>
    <w:rsid w:val="00A931CC"/>
    <w:rsid w:val="00A93221"/>
    <w:rsid w:val="00A932C8"/>
    <w:rsid w:val="00A9331F"/>
    <w:rsid w:val="00A93345"/>
    <w:rsid w:val="00A93376"/>
    <w:rsid w:val="00A933FA"/>
    <w:rsid w:val="00A9359D"/>
    <w:rsid w:val="00A93708"/>
    <w:rsid w:val="00A9373D"/>
    <w:rsid w:val="00A9387A"/>
    <w:rsid w:val="00A938A2"/>
    <w:rsid w:val="00A9391E"/>
    <w:rsid w:val="00A93986"/>
    <w:rsid w:val="00A93A5A"/>
    <w:rsid w:val="00A93ADE"/>
    <w:rsid w:val="00A93B5D"/>
    <w:rsid w:val="00A93B63"/>
    <w:rsid w:val="00A93B74"/>
    <w:rsid w:val="00A93BBC"/>
    <w:rsid w:val="00A93C80"/>
    <w:rsid w:val="00A93D0F"/>
    <w:rsid w:val="00A93D42"/>
    <w:rsid w:val="00A93DBB"/>
    <w:rsid w:val="00A93E1A"/>
    <w:rsid w:val="00A9411C"/>
    <w:rsid w:val="00A94139"/>
    <w:rsid w:val="00A94287"/>
    <w:rsid w:val="00A94289"/>
    <w:rsid w:val="00A942BE"/>
    <w:rsid w:val="00A9430C"/>
    <w:rsid w:val="00A943EA"/>
    <w:rsid w:val="00A944AA"/>
    <w:rsid w:val="00A945AF"/>
    <w:rsid w:val="00A9460A"/>
    <w:rsid w:val="00A94636"/>
    <w:rsid w:val="00A946DF"/>
    <w:rsid w:val="00A94737"/>
    <w:rsid w:val="00A94756"/>
    <w:rsid w:val="00A94799"/>
    <w:rsid w:val="00A947A3"/>
    <w:rsid w:val="00A94891"/>
    <w:rsid w:val="00A949C3"/>
    <w:rsid w:val="00A94AC5"/>
    <w:rsid w:val="00A94BCA"/>
    <w:rsid w:val="00A94CAD"/>
    <w:rsid w:val="00A94CC4"/>
    <w:rsid w:val="00A94D55"/>
    <w:rsid w:val="00A94D75"/>
    <w:rsid w:val="00A94D9F"/>
    <w:rsid w:val="00A94E10"/>
    <w:rsid w:val="00A94F80"/>
    <w:rsid w:val="00A94F8D"/>
    <w:rsid w:val="00A95117"/>
    <w:rsid w:val="00A95126"/>
    <w:rsid w:val="00A95167"/>
    <w:rsid w:val="00A95244"/>
    <w:rsid w:val="00A952C0"/>
    <w:rsid w:val="00A952D5"/>
    <w:rsid w:val="00A953F9"/>
    <w:rsid w:val="00A95496"/>
    <w:rsid w:val="00A95507"/>
    <w:rsid w:val="00A95552"/>
    <w:rsid w:val="00A955F8"/>
    <w:rsid w:val="00A95672"/>
    <w:rsid w:val="00A9571C"/>
    <w:rsid w:val="00A95731"/>
    <w:rsid w:val="00A95911"/>
    <w:rsid w:val="00A95935"/>
    <w:rsid w:val="00A9596F"/>
    <w:rsid w:val="00A959C9"/>
    <w:rsid w:val="00A959CD"/>
    <w:rsid w:val="00A95AE6"/>
    <w:rsid w:val="00A95B43"/>
    <w:rsid w:val="00A95BF3"/>
    <w:rsid w:val="00A95C00"/>
    <w:rsid w:val="00A95C5E"/>
    <w:rsid w:val="00A95C8B"/>
    <w:rsid w:val="00A95E1B"/>
    <w:rsid w:val="00A95E23"/>
    <w:rsid w:val="00A95F2F"/>
    <w:rsid w:val="00A95F30"/>
    <w:rsid w:val="00A95F73"/>
    <w:rsid w:val="00A95FD2"/>
    <w:rsid w:val="00A960CD"/>
    <w:rsid w:val="00A960EB"/>
    <w:rsid w:val="00A96107"/>
    <w:rsid w:val="00A96133"/>
    <w:rsid w:val="00A9614A"/>
    <w:rsid w:val="00A96197"/>
    <w:rsid w:val="00A96291"/>
    <w:rsid w:val="00A963AA"/>
    <w:rsid w:val="00A963DC"/>
    <w:rsid w:val="00A96450"/>
    <w:rsid w:val="00A964F8"/>
    <w:rsid w:val="00A9651A"/>
    <w:rsid w:val="00A96542"/>
    <w:rsid w:val="00A96551"/>
    <w:rsid w:val="00A96611"/>
    <w:rsid w:val="00A96622"/>
    <w:rsid w:val="00A96742"/>
    <w:rsid w:val="00A96875"/>
    <w:rsid w:val="00A96896"/>
    <w:rsid w:val="00A968A9"/>
    <w:rsid w:val="00A969F2"/>
    <w:rsid w:val="00A96A6A"/>
    <w:rsid w:val="00A96B25"/>
    <w:rsid w:val="00A96BB5"/>
    <w:rsid w:val="00A96CE4"/>
    <w:rsid w:val="00A96DEC"/>
    <w:rsid w:val="00A96F4E"/>
    <w:rsid w:val="00A970A0"/>
    <w:rsid w:val="00A9719C"/>
    <w:rsid w:val="00A9725C"/>
    <w:rsid w:val="00A97330"/>
    <w:rsid w:val="00A973C7"/>
    <w:rsid w:val="00A974A7"/>
    <w:rsid w:val="00A9757B"/>
    <w:rsid w:val="00A97671"/>
    <w:rsid w:val="00A97681"/>
    <w:rsid w:val="00A9770C"/>
    <w:rsid w:val="00A97737"/>
    <w:rsid w:val="00A9777E"/>
    <w:rsid w:val="00A977C6"/>
    <w:rsid w:val="00A9799B"/>
    <w:rsid w:val="00A97B25"/>
    <w:rsid w:val="00A97B7D"/>
    <w:rsid w:val="00A97C0E"/>
    <w:rsid w:val="00A97D6A"/>
    <w:rsid w:val="00A97DB7"/>
    <w:rsid w:val="00A97E62"/>
    <w:rsid w:val="00A97E96"/>
    <w:rsid w:val="00AA004F"/>
    <w:rsid w:val="00AA00E3"/>
    <w:rsid w:val="00AA0155"/>
    <w:rsid w:val="00AA017E"/>
    <w:rsid w:val="00AA01C5"/>
    <w:rsid w:val="00AA02D6"/>
    <w:rsid w:val="00AA033B"/>
    <w:rsid w:val="00AA037E"/>
    <w:rsid w:val="00AA0417"/>
    <w:rsid w:val="00AA0464"/>
    <w:rsid w:val="00AA0530"/>
    <w:rsid w:val="00AA0599"/>
    <w:rsid w:val="00AA05B4"/>
    <w:rsid w:val="00AA0768"/>
    <w:rsid w:val="00AA078A"/>
    <w:rsid w:val="00AA07BD"/>
    <w:rsid w:val="00AA07C7"/>
    <w:rsid w:val="00AA07CD"/>
    <w:rsid w:val="00AA0938"/>
    <w:rsid w:val="00AA0965"/>
    <w:rsid w:val="00AA0997"/>
    <w:rsid w:val="00AA09C6"/>
    <w:rsid w:val="00AA0A52"/>
    <w:rsid w:val="00AA0A9F"/>
    <w:rsid w:val="00AA0AC2"/>
    <w:rsid w:val="00AA0AF5"/>
    <w:rsid w:val="00AA0EDF"/>
    <w:rsid w:val="00AA0FA8"/>
    <w:rsid w:val="00AA0FCF"/>
    <w:rsid w:val="00AA1195"/>
    <w:rsid w:val="00AA1237"/>
    <w:rsid w:val="00AA12FF"/>
    <w:rsid w:val="00AA13C5"/>
    <w:rsid w:val="00AA150C"/>
    <w:rsid w:val="00AA15CC"/>
    <w:rsid w:val="00AA15D4"/>
    <w:rsid w:val="00AA1698"/>
    <w:rsid w:val="00AA16E7"/>
    <w:rsid w:val="00AA19A9"/>
    <w:rsid w:val="00AA1A4F"/>
    <w:rsid w:val="00AA1AA6"/>
    <w:rsid w:val="00AA1BA3"/>
    <w:rsid w:val="00AA1D8A"/>
    <w:rsid w:val="00AA1D97"/>
    <w:rsid w:val="00AA1E10"/>
    <w:rsid w:val="00AA1E17"/>
    <w:rsid w:val="00AA1E29"/>
    <w:rsid w:val="00AA1E68"/>
    <w:rsid w:val="00AA1E7A"/>
    <w:rsid w:val="00AA1E93"/>
    <w:rsid w:val="00AA1FE1"/>
    <w:rsid w:val="00AA1FEB"/>
    <w:rsid w:val="00AA2017"/>
    <w:rsid w:val="00AA2026"/>
    <w:rsid w:val="00AA2057"/>
    <w:rsid w:val="00AA208D"/>
    <w:rsid w:val="00AA20A6"/>
    <w:rsid w:val="00AA21AB"/>
    <w:rsid w:val="00AA226D"/>
    <w:rsid w:val="00AA23D3"/>
    <w:rsid w:val="00AA246A"/>
    <w:rsid w:val="00AA24A5"/>
    <w:rsid w:val="00AA2544"/>
    <w:rsid w:val="00AA2630"/>
    <w:rsid w:val="00AA2658"/>
    <w:rsid w:val="00AA26E0"/>
    <w:rsid w:val="00AA27D8"/>
    <w:rsid w:val="00AA2822"/>
    <w:rsid w:val="00AA28F6"/>
    <w:rsid w:val="00AA2985"/>
    <w:rsid w:val="00AA2AAE"/>
    <w:rsid w:val="00AA2BCB"/>
    <w:rsid w:val="00AA2D18"/>
    <w:rsid w:val="00AA2EDA"/>
    <w:rsid w:val="00AA2F44"/>
    <w:rsid w:val="00AA30C6"/>
    <w:rsid w:val="00AA312C"/>
    <w:rsid w:val="00AA317F"/>
    <w:rsid w:val="00AA31EC"/>
    <w:rsid w:val="00AA320B"/>
    <w:rsid w:val="00AA3242"/>
    <w:rsid w:val="00AA32E0"/>
    <w:rsid w:val="00AA3307"/>
    <w:rsid w:val="00AA3373"/>
    <w:rsid w:val="00AA34F2"/>
    <w:rsid w:val="00AA368F"/>
    <w:rsid w:val="00AA384B"/>
    <w:rsid w:val="00AA3889"/>
    <w:rsid w:val="00AA38C1"/>
    <w:rsid w:val="00AA38CC"/>
    <w:rsid w:val="00AA38FF"/>
    <w:rsid w:val="00AA39B0"/>
    <w:rsid w:val="00AA3CBA"/>
    <w:rsid w:val="00AA3CD7"/>
    <w:rsid w:val="00AA3D48"/>
    <w:rsid w:val="00AA3D61"/>
    <w:rsid w:val="00AA3DAC"/>
    <w:rsid w:val="00AA3E00"/>
    <w:rsid w:val="00AA3E4E"/>
    <w:rsid w:val="00AA3E8F"/>
    <w:rsid w:val="00AA3ECF"/>
    <w:rsid w:val="00AA3F11"/>
    <w:rsid w:val="00AA3F3C"/>
    <w:rsid w:val="00AA4013"/>
    <w:rsid w:val="00AA408D"/>
    <w:rsid w:val="00AA409E"/>
    <w:rsid w:val="00AA4146"/>
    <w:rsid w:val="00AA415C"/>
    <w:rsid w:val="00AA41D9"/>
    <w:rsid w:val="00AA4244"/>
    <w:rsid w:val="00AA42D9"/>
    <w:rsid w:val="00AA4309"/>
    <w:rsid w:val="00AA431D"/>
    <w:rsid w:val="00AA4395"/>
    <w:rsid w:val="00AA43D4"/>
    <w:rsid w:val="00AA43EC"/>
    <w:rsid w:val="00AA4419"/>
    <w:rsid w:val="00AA446C"/>
    <w:rsid w:val="00AA449D"/>
    <w:rsid w:val="00AA44BC"/>
    <w:rsid w:val="00AA4544"/>
    <w:rsid w:val="00AA459D"/>
    <w:rsid w:val="00AA468A"/>
    <w:rsid w:val="00AA46F6"/>
    <w:rsid w:val="00AA47DB"/>
    <w:rsid w:val="00AA4862"/>
    <w:rsid w:val="00AA498F"/>
    <w:rsid w:val="00AA4A17"/>
    <w:rsid w:val="00AA4AC3"/>
    <w:rsid w:val="00AA4B51"/>
    <w:rsid w:val="00AA4B5A"/>
    <w:rsid w:val="00AA4B67"/>
    <w:rsid w:val="00AA4BD5"/>
    <w:rsid w:val="00AA4CD2"/>
    <w:rsid w:val="00AA4D04"/>
    <w:rsid w:val="00AA4D1B"/>
    <w:rsid w:val="00AA4D35"/>
    <w:rsid w:val="00AA4D98"/>
    <w:rsid w:val="00AA4EB2"/>
    <w:rsid w:val="00AA4EC2"/>
    <w:rsid w:val="00AA4F17"/>
    <w:rsid w:val="00AA4F6A"/>
    <w:rsid w:val="00AA510F"/>
    <w:rsid w:val="00AA51F1"/>
    <w:rsid w:val="00AA5353"/>
    <w:rsid w:val="00AA53F3"/>
    <w:rsid w:val="00AA54B8"/>
    <w:rsid w:val="00AA552B"/>
    <w:rsid w:val="00AA5684"/>
    <w:rsid w:val="00AA56B7"/>
    <w:rsid w:val="00AA56DD"/>
    <w:rsid w:val="00AA573C"/>
    <w:rsid w:val="00AA5808"/>
    <w:rsid w:val="00AA5849"/>
    <w:rsid w:val="00AA5983"/>
    <w:rsid w:val="00AA5C3A"/>
    <w:rsid w:val="00AA5D05"/>
    <w:rsid w:val="00AA5DA4"/>
    <w:rsid w:val="00AA5DDC"/>
    <w:rsid w:val="00AA5DF8"/>
    <w:rsid w:val="00AA5E0D"/>
    <w:rsid w:val="00AA5E10"/>
    <w:rsid w:val="00AA5E92"/>
    <w:rsid w:val="00AA5F9C"/>
    <w:rsid w:val="00AA6009"/>
    <w:rsid w:val="00AA6025"/>
    <w:rsid w:val="00AA60E1"/>
    <w:rsid w:val="00AA60F5"/>
    <w:rsid w:val="00AA620C"/>
    <w:rsid w:val="00AA6233"/>
    <w:rsid w:val="00AA62B8"/>
    <w:rsid w:val="00AA62EE"/>
    <w:rsid w:val="00AA62EF"/>
    <w:rsid w:val="00AA637A"/>
    <w:rsid w:val="00AA64BB"/>
    <w:rsid w:val="00AA64C9"/>
    <w:rsid w:val="00AA64D8"/>
    <w:rsid w:val="00AA656C"/>
    <w:rsid w:val="00AA65C4"/>
    <w:rsid w:val="00AA666B"/>
    <w:rsid w:val="00AA668A"/>
    <w:rsid w:val="00AA673D"/>
    <w:rsid w:val="00AA6782"/>
    <w:rsid w:val="00AA67AE"/>
    <w:rsid w:val="00AA6A5E"/>
    <w:rsid w:val="00AA6B1D"/>
    <w:rsid w:val="00AA6BE6"/>
    <w:rsid w:val="00AA6BE9"/>
    <w:rsid w:val="00AA6CB5"/>
    <w:rsid w:val="00AA6D53"/>
    <w:rsid w:val="00AA6D5F"/>
    <w:rsid w:val="00AA6DF3"/>
    <w:rsid w:val="00AA703F"/>
    <w:rsid w:val="00AA706C"/>
    <w:rsid w:val="00AA7209"/>
    <w:rsid w:val="00AA7269"/>
    <w:rsid w:val="00AA728C"/>
    <w:rsid w:val="00AA7370"/>
    <w:rsid w:val="00AA7424"/>
    <w:rsid w:val="00AA74D5"/>
    <w:rsid w:val="00AA7517"/>
    <w:rsid w:val="00AA75D0"/>
    <w:rsid w:val="00AA7632"/>
    <w:rsid w:val="00AA7668"/>
    <w:rsid w:val="00AA76AB"/>
    <w:rsid w:val="00AA76BB"/>
    <w:rsid w:val="00AA7726"/>
    <w:rsid w:val="00AA777F"/>
    <w:rsid w:val="00AA77E3"/>
    <w:rsid w:val="00AA77EF"/>
    <w:rsid w:val="00AA78CF"/>
    <w:rsid w:val="00AA7951"/>
    <w:rsid w:val="00AA79DD"/>
    <w:rsid w:val="00AA7B0B"/>
    <w:rsid w:val="00AA7B22"/>
    <w:rsid w:val="00AA7B9B"/>
    <w:rsid w:val="00AA7EC6"/>
    <w:rsid w:val="00AA7F40"/>
    <w:rsid w:val="00AA7F52"/>
    <w:rsid w:val="00AA7FC8"/>
    <w:rsid w:val="00AB00F8"/>
    <w:rsid w:val="00AB0138"/>
    <w:rsid w:val="00AB02B1"/>
    <w:rsid w:val="00AB036D"/>
    <w:rsid w:val="00AB053C"/>
    <w:rsid w:val="00AB05FD"/>
    <w:rsid w:val="00AB060A"/>
    <w:rsid w:val="00AB0611"/>
    <w:rsid w:val="00AB0664"/>
    <w:rsid w:val="00AB0775"/>
    <w:rsid w:val="00AB07BF"/>
    <w:rsid w:val="00AB08AA"/>
    <w:rsid w:val="00AB0B64"/>
    <w:rsid w:val="00AB0B8B"/>
    <w:rsid w:val="00AB0C22"/>
    <w:rsid w:val="00AB0C81"/>
    <w:rsid w:val="00AB0CCA"/>
    <w:rsid w:val="00AB0D19"/>
    <w:rsid w:val="00AB0D32"/>
    <w:rsid w:val="00AB0D8D"/>
    <w:rsid w:val="00AB0EE8"/>
    <w:rsid w:val="00AB0F56"/>
    <w:rsid w:val="00AB1247"/>
    <w:rsid w:val="00AB12C2"/>
    <w:rsid w:val="00AB1316"/>
    <w:rsid w:val="00AB141C"/>
    <w:rsid w:val="00AB1436"/>
    <w:rsid w:val="00AB1524"/>
    <w:rsid w:val="00AB160C"/>
    <w:rsid w:val="00AB1653"/>
    <w:rsid w:val="00AB1695"/>
    <w:rsid w:val="00AB17A2"/>
    <w:rsid w:val="00AB187F"/>
    <w:rsid w:val="00AB188B"/>
    <w:rsid w:val="00AB192B"/>
    <w:rsid w:val="00AB1A40"/>
    <w:rsid w:val="00AB1B37"/>
    <w:rsid w:val="00AB1BEA"/>
    <w:rsid w:val="00AB1D45"/>
    <w:rsid w:val="00AB1F8F"/>
    <w:rsid w:val="00AB201A"/>
    <w:rsid w:val="00AB2094"/>
    <w:rsid w:val="00AB20A3"/>
    <w:rsid w:val="00AB20C9"/>
    <w:rsid w:val="00AB20FF"/>
    <w:rsid w:val="00AB2157"/>
    <w:rsid w:val="00AB2196"/>
    <w:rsid w:val="00AB228A"/>
    <w:rsid w:val="00AB229A"/>
    <w:rsid w:val="00AB23E5"/>
    <w:rsid w:val="00AB24D4"/>
    <w:rsid w:val="00AB2692"/>
    <w:rsid w:val="00AB26A9"/>
    <w:rsid w:val="00AB2709"/>
    <w:rsid w:val="00AB27D0"/>
    <w:rsid w:val="00AB281D"/>
    <w:rsid w:val="00AB2876"/>
    <w:rsid w:val="00AB2965"/>
    <w:rsid w:val="00AB2993"/>
    <w:rsid w:val="00AB29DC"/>
    <w:rsid w:val="00AB2A16"/>
    <w:rsid w:val="00AB2A8F"/>
    <w:rsid w:val="00AB2AA9"/>
    <w:rsid w:val="00AB2B31"/>
    <w:rsid w:val="00AB2BB0"/>
    <w:rsid w:val="00AB2CEA"/>
    <w:rsid w:val="00AB2D9A"/>
    <w:rsid w:val="00AB2DB7"/>
    <w:rsid w:val="00AB2F0F"/>
    <w:rsid w:val="00AB3199"/>
    <w:rsid w:val="00AB33D4"/>
    <w:rsid w:val="00AB33FD"/>
    <w:rsid w:val="00AB3455"/>
    <w:rsid w:val="00AB345F"/>
    <w:rsid w:val="00AB34D2"/>
    <w:rsid w:val="00AB3578"/>
    <w:rsid w:val="00AB364F"/>
    <w:rsid w:val="00AB3693"/>
    <w:rsid w:val="00AB36DA"/>
    <w:rsid w:val="00AB36FC"/>
    <w:rsid w:val="00AB374B"/>
    <w:rsid w:val="00AB37C3"/>
    <w:rsid w:val="00AB37D1"/>
    <w:rsid w:val="00AB3907"/>
    <w:rsid w:val="00AB3AE1"/>
    <w:rsid w:val="00AB3AE8"/>
    <w:rsid w:val="00AB3B62"/>
    <w:rsid w:val="00AB3BB8"/>
    <w:rsid w:val="00AB3BF9"/>
    <w:rsid w:val="00AB3F3C"/>
    <w:rsid w:val="00AB3F4A"/>
    <w:rsid w:val="00AB3F63"/>
    <w:rsid w:val="00AB3FC9"/>
    <w:rsid w:val="00AB400D"/>
    <w:rsid w:val="00AB4111"/>
    <w:rsid w:val="00AB414B"/>
    <w:rsid w:val="00AB4165"/>
    <w:rsid w:val="00AB416F"/>
    <w:rsid w:val="00AB4265"/>
    <w:rsid w:val="00AB4316"/>
    <w:rsid w:val="00AB441A"/>
    <w:rsid w:val="00AB4423"/>
    <w:rsid w:val="00AB4455"/>
    <w:rsid w:val="00AB4477"/>
    <w:rsid w:val="00AB4500"/>
    <w:rsid w:val="00AB4508"/>
    <w:rsid w:val="00AB4513"/>
    <w:rsid w:val="00AB4551"/>
    <w:rsid w:val="00AB4604"/>
    <w:rsid w:val="00AB4776"/>
    <w:rsid w:val="00AB482C"/>
    <w:rsid w:val="00AB4911"/>
    <w:rsid w:val="00AB497D"/>
    <w:rsid w:val="00AB49A4"/>
    <w:rsid w:val="00AB4A19"/>
    <w:rsid w:val="00AB4ACE"/>
    <w:rsid w:val="00AB4C95"/>
    <w:rsid w:val="00AB4CA7"/>
    <w:rsid w:val="00AB4D99"/>
    <w:rsid w:val="00AB4DBE"/>
    <w:rsid w:val="00AB4E93"/>
    <w:rsid w:val="00AB4E99"/>
    <w:rsid w:val="00AB4EA8"/>
    <w:rsid w:val="00AB4FF0"/>
    <w:rsid w:val="00AB5074"/>
    <w:rsid w:val="00AB52A6"/>
    <w:rsid w:val="00AB534B"/>
    <w:rsid w:val="00AB54FA"/>
    <w:rsid w:val="00AB553A"/>
    <w:rsid w:val="00AB5560"/>
    <w:rsid w:val="00AB55CB"/>
    <w:rsid w:val="00AB562B"/>
    <w:rsid w:val="00AB5656"/>
    <w:rsid w:val="00AB5685"/>
    <w:rsid w:val="00AB5826"/>
    <w:rsid w:val="00AB5861"/>
    <w:rsid w:val="00AB5943"/>
    <w:rsid w:val="00AB5973"/>
    <w:rsid w:val="00AB5A8C"/>
    <w:rsid w:val="00AB5B9C"/>
    <w:rsid w:val="00AB5C5D"/>
    <w:rsid w:val="00AB5E13"/>
    <w:rsid w:val="00AB5F82"/>
    <w:rsid w:val="00AB6009"/>
    <w:rsid w:val="00AB60AB"/>
    <w:rsid w:val="00AB6111"/>
    <w:rsid w:val="00AB613E"/>
    <w:rsid w:val="00AB61A2"/>
    <w:rsid w:val="00AB61AF"/>
    <w:rsid w:val="00AB654B"/>
    <w:rsid w:val="00AB6564"/>
    <w:rsid w:val="00AB65B8"/>
    <w:rsid w:val="00AB65CD"/>
    <w:rsid w:val="00AB67D3"/>
    <w:rsid w:val="00AB6822"/>
    <w:rsid w:val="00AB6857"/>
    <w:rsid w:val="00AB690B"/>
    <w:rsid w:val="00AB69B8"/>
    <w:rsid w:val="00AB6A13"/>
    <w:rsid w:val="00AB6B7B"/>
    <w:rsid w:val="00AB6B98"/>
    <w:rsid w:val="00AB6CA3"/>
    <w:rsid w:val="00AB6D9B"/>
    <w:rsid w:val="00AB6E21"/>
    <w:rsid w:val="00AB6F1A"/>
    <w:rsid w:val="00AB7130"/>
    <w:rsid w:val="00AB7243"/>
    <w:rsid w:val="00AB726E"/>
    <w:rsid w:val="00AB7344"/>
    <w:rsid w:val="00AB73A5"/>
    <w:rsid w:val="00AB7405"/>
    <w:rsid w:val="00AB7420"/>
    <w:rsid w:val="00AB74AB"/>
    <w:rsid w:val="00AB74F9"/>
    <w:rsid w:val="00AB7592"/>
    <w:rsid w:val="00AB75C6"/>
    <w:rsid w:val="00AB7631"/>
    <w:rsid w:val="00AB7674"/>
    <w:rsid w:val="00AB76B2"/>
    <w:rsid w:val="00AB78F9"/>
    <w:rsid w:val="00AB797B"/>
    <w:rsid w:val="00AB79C3"/>
    <w:rsid w:val="00AB7B14"/>
    <w:rsid w:val="00AB7B8F"/>
    <w:rsid w:val="00AB7BCB"/>
    <w:rsid w:val="00AB7CE8"/>
    <w:rsid w:val="00AB7F59"/>
    <w:rsid w:val="00AC0037"/>
    <w:rsid w:val="00AC0195"/>
    <w:rsid w:val="00AC01F1"/>
    <w:rsid w:val="00AC02A2"/>
    <w:rsid w:val="00AC0447"/>
    <w:rsid w:val="00AC0686"/>
    <w:rsid w:val="00AC0700"/>
    <w:rsid w:val="00AC075B"/>
    <w:rsid w:val="00AC0932"/>
    <w:rsid w:val="00AC097E"/>
    <w:rsid w:val="00AC0995"/>
    <w:rsid w:val="00AC09CF"/>
    <w:rsid w:val="00AC09FC"/>
    <w:rsid w:val="00AC0A36"/>
    <w:rsid w:val="00AC0A90"/>
    <w:rsid w:val="00AC0AD9"/>
    <w:rsid w:val="00AC0C23"/>
    <w:rsid w:val="00AC0C5B"/>
    <w:rsid w:val="00AC0D0A"/>
    <w:rsid w:val="00AC0DA9"/>
    <w:rsid w:val="00AC0F18"/>
    <w:rsid w:val="00AC1070"/>
    <w:rsid w:val="00AC10A4"/>
    <w:rsid w:val="00AC1125"/>
    <w:rsid w:val="00AC1260"/>
    <w:rsid w:val="00AC128E"/>
    <w:rsid w:val="00AC13BA"/>
    <w:rsid w:val="00AC13C0"/>
    <w:rsid w:val="00AC13D0"/>
    <w:rsid w:val="00AC13D7"/>
    <w:rsid w:val="00AC17B8"/>
    <w:rsid w:val="00AC19B6"/>
    <w:rsid w:val="00AC1A35"/>
    <w:rsid w:val="00AC1ACA"/>
    <w:rsid w:val="00AC1BA3"/>
    <w:rsid w:val="00AC1C04"/>
    <w:rsid w:val="00AC1C7B"/>
    <w:rsid w:val="00AC1CBE"/>
    <w:rsid w:val="00AC1D3F"/>
    <w:rsid w:val="00AC1D49"/>
    <w:rsid w:val="00AC1F3C"/>
    <w:rsid w:val="00AC1FA9"/>
    <w:rsid w:val="00AC2120"/>
    <w:rsid w:val="00AC2134"/>
    <w:rsid w:val="00AC227B"/>
    <w:rsid w:val="00AC242A"/>
    <w:rsid w:val="00AC2454"/>
    <w:rsid w:val="00AC2564"/>
    <w:rsid w:val="00AC26BB"/>
    <w:rsid w:val="00AC2761"/>
    <w:rsid w:val="00AC27A0"/>
    <w:rsid w:val="00AC287A"/>
    <w:rsid w:val="00AC2A04"/>
    <w:rsid w:val="00AC2A5A"/>
    <w:rsid w:val="00AC2C9E"/>
    <w:rsid w:val="00AC2D7B"/>
    <w:rsid w:val="00AC2DB4"/>
    <w:rsid w:val="00AC2DE2"/>
    <w:rsid w:val="00AC2E30"/>
    <w:rsid w:val="00AC2F8D"/>
    <w:rsid w:val="00AC2FC7"/>
    <w:rsid w:val="00AC303C"/>
    <w:rsid w:val="00AC3062"/>
    <w:rsid w:val="00AC30D1"/>
    <w:rsid w:val="00AC30E5"/>
    <w:rsid w:val="00AC3139"/>
    <w:rsid w:val="00AC314F"/>
    <w:rsid w:val="00AC31F1"/>
    <w:rsid w:val="00AC3254"/>
    <w:rsid w:val="00AC32D9"/>
    <w:rsid w:val="00AC3309"/>
    <w:rsid w:val="00AC3326"/>
    <w:rsid w:val="00AC3367"/>
    <w:rsid w:val="00AC3371"/>
    <w:rsid w:val="00AC3384"/>
    <w:rsid w:val="00AC3414"/>
    <w:rsid w:val="00AC3484"/>
    <w:rsid w:val="00AC35B7"/>
    <w:rsid w:val="00AC3667"/>
    <w:rsid w:val="00AC3697"/>
    <w:rsid w:val="00AC3725"/>
    <w:rsid w:val="00AC3742"/>
    <w:rsid w:val="00AC3857"/>
    <w:rsid w:val="00AC385E"/>
    <w:rsid w:val="00AC39E6"/>
    <w:rsid w:val="00AC3A19"/>
    <w:rsid w:val="00AC3B63"/>
    <w:rsid w:val="00AC3B6D"/>
    <w:rsid w:val="00AC3C31"/>
    <w:rsid w:val="00AC3C4F"/>
    <w:rsid w:val="00AC3C8D"/>
    <w:rsid w:val="00AC3D0B"/>
    <w:rsid w:val="00AC3E4A"/>
    <w:rsid w:val="00AC3EEA"/>
    <w:rsid w:val="00AC4133"/>
    <w:rsid w:val="00AC41C5"/>
    <w:rsid w:val="00AC4305"/>
    <w:rsid w:val="00AC4392"/>
    <w:rsid w:val="00AC4472"/>
    <w:rsid w:val="00AC4566"/>
    <w:rsid w:val="00AC4580"/>
    <w:rsid w:val="00AC4743"/>
    <w:rsid w:val="00AC486C"/>
    <w:rsid w:val="00AC48C9"/>
    <w:rsid w:val="00AC490B"/>
    <w:rsid w:val="00AC4C0D"/>
    <w:rsid w:val="00AC4C64"/>
    <w:rsid w:val="00AC4C71"/>
    <w:rsid w:val="00AC4D29"/>
    <w:rsid w:val="00AC4D6A"/>
    <w:rsid w:val="00AC4DAB"/>
    <w:rsid w:val="00AC4EB2"/>
    <w:rsid w:val="00AC4FBF"/>
    <w:rsid w:val="00AC5118"/>
    <w:rsid w:val="00AC5150"/>
    <w:rsid w:val="00AC5246"/>
    <w:rsid w:val="00AC544C"/>
    <w:rsid w:val="00AC545A"/>
    <w:rsid w:val="00AC54FF"/>
    <w:rsid w:val="00AC5550"/>
    <w:rsid w:val="00AC56E4"/>
    <w:rsid w:val="00AC5874"/>
    <w:rsid w:val="00AC5882"/>
    <w:rsid w:val="00AC5B03"/>
    <w:rsid w:val="00AC5BD8"/>
    <w:rsid w:val="00AC5DE3"/>
    <w:rsid w:val="00AC5E9F"/>
    <w:rsid w:val="00AC5EA8"/>
    <w:rsid w:val="00AC5EBB"/>
    <w:rsid w:val="00AC60A0"/>
    <w:rsid w:val="00AC61F7"/>
    <w:rsid w:val="00AC6250"/>
    <w:rsid w:val="00AC63EE"/>
    <w:rsid w:val="00AC6542"/>
    <w:rsid w:val="00AC66EA"/>
    <w:rsid w:val="00AC6817"/>
    <w:rsid w:val="00AC687A"/>
    <w:rsid w:val="00AC68B9"/>
    <w:rsid w:val="00AC6996"/>
    <w:rsid w:val="00AC6A4A"/>
    <w:rsid w:val="00AC6A86"/>
    <w:rsid w:val="00AC6A97"/>
    <w:rsid w:val="00AC6CDF"/>
    <w:rsid w:val="00AC6E71"/>
    <w:rsid w:val="00AC701E"/>
    <w:rsid w:val="00AC7083"/>
    <w:rsid w:val="00AC70A9"/>
    <w:rsid w:val="00AC726E"/>
    <w:rsid w:val="00AC72CB"/>
    <w:rsid w:val="00AC7464"/>
    <w:rsid w:val="00AC74F2"/>
    <w:rsid w:val="00AC7567"/>
    <w:rsid w:val="00AC75BC"/>
    <w:rsid w:val="00AC769A"/>
    <w:rsid w:val="00AC7829"/>
    <w:rsid w:val="00AC789F"/>
    <w:rsid w:val="00AC7922"/>
    <w:rsid w:val="00AC79BF"/>
    <w:rsid w:val="00AC79E2"/>
    <w:rsid w:val="00AC7A50"/>
    <w:rsid w:val="00AC7AF6"/>
    <w:rsid w:val="00AC7B9B"/>
    <w:rsid w:val="00AC7BBA"/>
    <w:rsid w:val="00AC7BFB"/>
    <w:rsid w:val="00AC7C00"/>
    <w:rsid w:val="00AC7C0C"/>
    <w:rsid w:val="00AC7CE5"/>
    <w:rsid w:val="00AC7DA6"/>
    <w:rsid w:val="00AC7DB2"/>
    <w:rsid w:val="00AC7E54"/>
    <w:rsid w:val="00AC7F05"/>
    <w:rsid w:val="00AC7F2C"/>
    <w:rsid w:val="00AC7F67"/>
    <w:rsid w:val="00AD0110"/>
    <w:rsid w:val="00AD011D"/>
    <w:rsid w:val="00AD0152"/>
    <w:rsid w:val="00AD019B"/>
    <w:rsid w:val="00AD0201"/>
    <w:rsid w:val="00AD0209"/>
    <w:rsid w:val="00AD02A5"/>
    <w:rsid w:val="00AD02D1"/>
    <w:rsid w:val="00AD0301"/>
    <w:rsid w:val="00AD0374"/>
    <w:rsid w:val="00AD0401"/>
    <w:rsid w:val="00AD0440"/>
    <w:rsid w:val="00AD0445"/>
    <w:rsid w:val="00AD0464"/>
    <w:rsid w:val="00AD0480"/>
    <w:rsid w:val="00AD0787"/>
    <w:rsid w:val="00AD07BD"/>
    <w:rsid w:val="00AD07F2"/>
    <w:rsid w:val="00AD083C"/>
    <w:rsid w:val="00AD086E"/>
    <w:rsid w:val="00AD0877"/>
    <w:rsid w:val="00AD0B7B"/>
    <w:rsid w:val="00AD0E12"/>
    <w:rsid w:val="00AD0ED0"/>
    <w:rsid w:val="00AD0FF0"/>
    <w:rsid w:val="00AD1012"/>
    <w:rsid w:val="00AD1036"/>
    <w:rsid w:val="00AD1050"/>
    <w:rsid w:val="00AD1215"/>
    <w:rsid w:val="00AD1237"/>
    <w:rsid w:val="00AD1298"/>
    <w:rsid w:val="00AD12DC"/>
    <w:rsid w:val="00AD12E3"/>
    <w:rsid w:val="00AD12E8"/>
    <w:rsid w:val="00AD132F"/>
    <w:rsid w:val="00AD13AF"/>
    <w:rsid w:val="00AD1477"/>
    <w:rsid w:val="00AD14F1"/>
    <w:rsid w:val="00AD160A"/>
    <w:rsid w:val="00AD164D"/>
    <w:rsid w:val="00AD1790"/>
    <w:rsid w:val="00AD1807"/>
    <w:rsid w:val="00AD185E"/>
    <w:rsid w:val="00AD1871"/>
    <w:rsid w:val="00AD19A1"/>
    <w:rsid w:val="00AD1BAA"/>
    <w:rsid w:val="00AD1BFB"/>
    <w:rsid w:val="00AD1C65"/>
    <w:rsid w:val="00AD1C96"/>
    <w:rsid w:val="00AD1CFA"/>
    <w:rsid w:val="00AD1E1A"/>
    <w:rsid w:val="00AD1EAE"/>
    <w:rsid w:val="00AD20D4"/>
    <w:rsid w:val="00AD2266"/>
    <w:rsid w:val="00AD2361"/>
    <w:rsid w:val="00AD2362"/>
    <w:rsid w:val="00AD23CC"/>
    <w:rsid w:val="00AD2480"/>
    <w:rsid w:val="00AD24E3"/>
    <w:rsid w:val="00AD2512"/>
    <w:rsid w:val="00AD253F"/>
    <w:rsid w:val="00AD256B"/>
    <w:rsid w:val="00AD2589"/>
    <w:rsid w:val="00AD26C2"/>
    <w:rsid w:val="00AD2719"/>
    <w:rsid w:val="00AD27B4"/>
    <w:rsid w:val="00AD2AB7"/>
    <w:rsid w:val="00AD2AD4"/>
    <w:rsid w:val="00AD2BDF"/>
    <w:rsid w:val="00AD2C22"/>
    <w:rsid w:val="00AD2D96"/>
    <w:rsid w:val="00AD2E25"/>
    <w:rsid w:val="00AD2F19"/>
    <w:rsid w:val="00AD2F6E"/>
    <w:rsid w:val="00AD2FAD"/>
    <w:rsid w:val="00AD30D5"/>
    <w:rsid w:val="00AD3201"/>
    <w:rsid w:val="00AD3303"/>
    <w:rsid w:val="00AD3394"/>
    <w:rsid w:val="00AD33D2"/>
    <w:rsid w:val="00AD33E7"/>
    <w:rsid w:val="00AD349C"/>
    <w:rsid w:val="00AD34D0"/>
    <w:rsid w:val="00AD364C"/>
    <w:rsid w:val="00AD36F5"/>
    <w:rsid w:val="00AD37B2"/>
    <w:rsid w:val="00AD385F"/>
    <w:rsid w:val="00AD38FD"/>
    <w:rsid w:val="00AD3948"/>
    <w:rsid w:val="00AD39BA"/>
    <w:rsid w:val="00AD3B93"/>
    <w:rsid w:val="00AD3C69"/>
    <w:rsid w:val="00AD3E65"/>
    <w:rsid w:val="00AD3EC6"/>
    <w:rsid w:val="00AD3ED2"/>
    <w:rsid w:val="00AD41FE"/>
    <w:rsid w:val="00AD4209"/>
    <w:rsid w:val="00AD432B"/>
    <w:rsid w:val="00AD4478"/>
    <w:rsid w:val="00AD4485"/>
    <w:rsid w:val="00AD44A2"/>
    <w:rsid w:val="00AD44C3"/>
    <w:rsid w:val="00AD44F3"/>
    <w:rsid w:val="00AD450A"/>
    <w:rsid w:val="00AD457B"/>
    <w:rsid w:val="00AD4580"/>
    <w:rsid w:val="00AD45F6"/>
    <w:rsid w:val="00AD4673"/>
    <w:rsid w:val="00AD46D0"/>
    <w:rsid w:val="00AD498F"/>
    <w:rsid w:val="00AD4A25"/>
    <w:rsid w:val="00AD4A76"/>
    <w:rsid w:val="00AD4C7A"/>
    <w:rsid w:val="00AD4E02"/>
    <w:rsid w:val="00AD4E67"/>
    <w:rsid w:val="00AD4EAF"/>
    <w:rsid w:val="00AD5013"/>
    <w:rsid w:val="00AD505C"/>
    <w:rsid w:val="00AD50DA"/>
    <w:rsid w:val="00AD50E6"/>
    <w:rsid w:val="00AD5111"/>
    <w:rsid w:val="00AD511C"/>
    <w:rsid w:val="00AD52FA"/>
    <w:rsid w:val="00AD5398"/>
    <w:rsid w:val="00AD53A2"/>
    <w:rsid w:val="00AD53E5"/>
    <w:rsid w:val="00AD55F9"/>
    <w:rsid w:val="00AD5634"/>
    <w:rsid w:val="00AD5636"/>
    <w:rsid w:val="00AD577C"/>
    <w:rsid w:val="00AD585E"/>
    <w:rsid w:val="00AD5902"/>
    <w:rsid w:val="00AD5A1D"/>
    <w:rsid w:val="00AD5A86"/>
    <w:rsid w:val="00AD5AF9"/>
    <w:rsid w:val="00AD5B4E"/>
    <w:rsid w:val="00AD5E4E"/>
    <w:rsid w:val="00AD5F7D"/>
    <w:rsid w:val="00AD60F9"/>
    <w:rsid w:val="00AD6133"/>
    <w:rsid w:val="00AD621D"/>
    <w:rsid w:val="00AD62BC"/>
    <w:rsid w:val="00AD6303"/>
    <w:rsid w:val="00AD642C"/>
    <w:rsid w:val="00AD6441"/>
    <w:rsid w:val="00AD647C"/>
    <w:rsid w:val="00AD64A5"/>
    <w:rsid w:val="00AD6516"/>
    <w:rsid w:val="00AD6542"/>
    <w:rsid w:val="00AD659F"/>
    <w:rsid w:val="00AD6666"/>
    <w:rsid w:val="00AD66A2"/>
    <w:rsid w:val="00AD66C2"/>
    <w:rsid w:val="00AD66E5"/>
    <w:rsid w:val="00AD68CE"/>
    <w:rsid w:val="00AD6954"/>
    <w:rsid w:val="00AD697D"/>
    <w:rsid w:val="00AD69B0"/>
    <w:rsid w:val="00AD69C0"/>
    <w:rsid w:val="00AD6AE8"/>
    <w:rsid w:val="00AD6B1D"/>
    <w:rsid w:val="00AD6B23"/>
    <w:rsid w:val="00AD6BE2"/>
    <w:rsid w:val="00AD6C5B"/>
    <w:rsid w:val="00AD6CD4"/>
    <w:rsid w:val="00AD6D3D"/>
    <w:rsid w:val="00AD6DB3"/>
    <w:rsid w:val="00AD6E34"/>
    <w:rsid w:val="00AD6F5A"/>
    <w:rsid w:val="00AD6FC5"/>
    <w:rsid w:val="00AD6FF5"/>
    <w:rsid w:val="00AD701B"/>
    <w:rsid w:val="00AD7072"/>
    <w:rsid w:val="00AD7088"/>
    <w:rsid w:val="00AD70C7"/>
    <w:rsid w:val="00AD70E3"/>
    <w:rsid w:val="00AD722A"/>
    <w:rsid w:val="00AD72BB"/>
    <w:rsid w:val="00AD7315"/>
    <w:rsid w:val="00AD733F"/>
    <w:rsid w:val="00AD73D9"/>
    <w:rsid w:val="00AD7432"/>
    <w:rsid w:val="00AD743F"/>
    <w:rsid w:val="00AD751B"/>
    <w:rsid w:val="00AD7535"/>
    <w:rsid w:val="00AD760E"/>
    <w:rsid w:val="00AD7632"/>
    <w:rsid w:val="00AD76B6"/>
    <w:rsid w:val="00AD77E8"/>
    <w:rsid w:val="00AD785C"/>
    <w:rsid w:val="00AD78ED"/>
    <w:rsid w:val="00AD7913"/>
    <w:rsid w:val="00AD7983"/>
    <w:rsid w:val="00AD7985"/>
    <w:rsid w:val="00AD799B"/>
    <w:rsid w:val="00AD79E0"/>
    <w:rsid w:val="00AD7AB7"/>
    <w:rsid w:val="00AD7AC2"/>
    <w:rsid w:val="00AD7C71"/>
    <w:rsid w:val="00AD7CDC"/>
    <w:rsid w:val="00AD7D47"/>
    <w:rsid w:val="00AD7DB5"/>
    <w:rsid w:val="00AD7F21"/>
    <w:rsid w:val="00AD7FFD"/>
    <w:rsid w:val="00AE0087"/>
    <w:rsid w:val="00AE00D7"/>
    <w:rsid w:val="00AE0185"/>
    <w:rsid w:val="00AE03FF"/>
    <w:rsid w:val="00AE0739"/>
    <w:rsid w:val="00AE07D1"/>
    <w:rsid w:val="00AE081A"/>
    <w:rsid w:val="00AE08B3"/>
    <w:rsid w:val="00AE09D8"/>
    <w:rsid w:val="00AE0B52"/>
    <w:rsid w:val="00AE0BCB"/>
    <w:rsid w:val="00AE0C4E"/>
    <w:rsid w:val="00AE0C77"/>
    <w:rsid w:val="00AE0CEB"/>
    <w:rsid w:val="00AE0D10"/>
    <w:rsid w:val="00AE0E3E"/>
    <w:rsid w:val="00AE0E7D"/>
    <w:rsid w:val="00AE0F9D"/>
    <w:rsid w:val="00AE0FC1"/>
    <w:rsid w:val="00AE1051"/>
    <w:rsid w:val="00AE10A2"/>
    <w:rsid w:val="00AE1109"/>
    <w:rsid w:val="00AE1150"/>
    <w:rsid w:val="00AE1216"/>
    <w:rsid w:val="00AE12F0"/>
    <w:rsid w:val="00AE1314"/>
    <w:rsid w:val="00AE156C"/>
    <w:rsid w:val="00AE15BB"/>
    <w:rsid w:val="00AE15FE"/>
    <w:rsid w:val="00AE16E3"/>
    <w:rsid w:val="00AE1924"/>
    <w:rsid w:val="00AE1A42"/>
    <w:rsid w:val="00AE1AA5"/>
    <w:rsid w:val="00AE1AAF"/>
    <w:rsid w:val="00AE1ACA"/>
    <w:rsid w:val="00AE1AEB"/>
    <w:rsid w:val="00AE1B50"/>
    <w:rsid w:val="00AE1BF1"/>
    <w:rsid w:val="00AE1CE1"/>
    <w:rsid w:val="00AE1D58"/>
    <w:rsid w:val="00AE1F19"/>
    <w:rsid w:val="00AE1F4D"/>
    <w:rsid w:val="00AE1FD1"/>
    <w:rsid w:val="00AE2126"/>
    <w:rsid w:val="00AE215C"/>
    <w:rsid w:val="00AE2279"/>
    <w:rsid w:val="00AE2288"/>
    <w:rsid w:val="00AE22A1"/>
    <w:rsid w:val="00AE22F9"/>
    <w:rsid w:val="00AE232B"/>
    <w:rsid w:val="00AE234D"/>
    <w:rsid w:val="00AE2409"/>
    <w:rsid w:val="00AE2422"/>
    <w:rsid w:val="00AE248F"/>
    <w:rsid w:val="00AE24A6"/>
    <w:rsid w:val="00AE2509"/>
    <w:rsid w:val="00AE2604"/>
    <w:rsid w:val="00AE2743"/>
    <w:rsid w:val="00AE274E"/>
    <w:rsid w:val="00AE2775"/>
    <w:rsid w:val="00AE2798"/>
    <w:rsid w:val="00AE2822"/>
    <w:rsid w:val="00AE28AF"/>
    <w:rsid w:val="00AE28EE"/>
    <w:rsid w:val="00AE29A6"/>
    <w:rsid w:val="00AE2B18"/>
    <w:rsid w:val="00AE2B46"/>
    <w:rsid w:val="00AE2B56"/>
    <w:rsid w:val="00AE2CC4"/>
    <w:rsid w:val="00AE2CE9"/>
    <w:rsid w:val="00AE2D81"/>
    <w:rsid w:val="00AE30B7"/>
    <w:rsid w:val="00AE3152"/>
    <w:rsid w:val="00AE3285"/>
    <w:rsid w:val="00AE32B9"/>
    <w:rsid w:val="00AE3398"/>
    <w:rsid w:val="00AE33B8"/>
    <w:rsid w:val="00AE34D6"/>
    <w:rsid w:val="00AE34FC"/>
    <w:rsid w:val="00AE35BE"/>
    <w:rsid w:val="00AE36A0"/>
    <w:rsid w:val="00AE3721"/>
    <w:rsid w:val="00AE377E"/>
    <w:rsid w:val="00AE3825"/>
    <w:rsid w:val="00AE3935"/>
    <w:rsid w:val="00AE3A5F"/>
    <w:rsid w:val="00AE3A62"/>
    <w:rsid w:val="00AE3ADC"/>
    <w:rsid w:val="00AE3B1C"/>
    <w:rsid w:val="00AE3B39"/>
    <w:rsid w:val="00AE3BDD"/>
    <w:rsid w:val="00AE3DA0"/>
    <w:rsid w:val="00AE3F14"/>
    <w:rsid w:val="00AE3F32"/>
    <w:rsid w:val="00AE3FB7"/>
    <w:rsid w:val="00AE3FDF"/>
    <w:rsid w:val="00AE4027"/>
    <w:rsid w:val="00AE4147"/>
    <w:rsid w:val="00AE4157"/>
    <w:rsid w:val="00AE4175"/>
    <w:rsid w:val="00AE4190"/>
    <w:rsid w:val="00AE419A"/>
    <w:rsid w:val="00AE42C1"/>
    <w:rsid w:val="00AE430C"/>
    <w:rsid w:val="00AE4350"/>
    <w:rsid w:val="00AE4383"/>
    <w:rsid w:val="00AE4395"/>
    <w:rsid w:val="00AE4445"/>
    <w:rsid w:val="00AE444D"/>
    <w:rsid w:val="00AE45B7"/>
    <w:rsid w:val="00AE46BC"/>
    <w:rsid w:val="00AE47EC"/>
    <w:rsid w:val="00AE4843"/>
    <w:rsid w:val="00AE486F"/>
    <w:rsid w:val="00AE4912"/>
    <w:rsid w:val="00AE491D"/>
    <w:rsid w:val="00AE4928"/>
    <w:rsid w:val="00AE49E4"/>
    <w:rsid w:val="00AE4BE0"/>
    <w:rsid w:val="00AE4C29"/>
    <w:rsid w:val="00AE4D86"/>
    <w:rsid w:val="00AE4F65"/>
    <w:rsid w:val="00AE4FCA"/>
    <w:rsid w:val="00AE5062"/>
    <w:rsid w:val="00AE506F"/>
    <w:rsid w:val="00AE51D4"/>
    <w:rsid w:val="00AE5260"/>
    <w:rsid w:val="00AE529B"/>
    <w:rsid w:val="00AE52E6"/>
    <w:rsid w:val="00AE5304"/>
    <w:rsid w:val="00AE5345"/>
    <w:rsid w:val="00AE5399"/>
    <w:rsid w:val="00AE53AE"/>
    <w:rsid w:val="00AE53DB"/>
    <w:rsid w:val="00AE5729"/>
    <w:rsid w:val="00AE58FD"/>
    <w:rsid w:val="00AE5972"/>
    <w:rsid w:val="00AE598D"/>
    <w:rsid w:val="00AE5A52"/>
    <w:rsid w:val="00AE5A82"/>
    <w:rsid w:val="00AE5A86"/>
    <w:rsid w:val="00AE5AE3"/>
    <w:rsid w:val="00AE5B12"/>
    <w:rsid w:val="00AE5C79"/>
    <w:rsid w:val="00AE5D2E"/>
    <w:rsid w:val="00AE5F00"/>
    <w:rsid w:val="00AE609A"/>
    <w:rsid w:val="00AE629E"/>
    <w:rsid w:val="00AE62BA"/>
    <w:rsid w:val="00AE6465"/>
    <w:rsid w:val="00AE64BC"/>
    <w:rsid w:val="00AE6604"/>
    <w:rsid w:val="00AE667F"/>
    <w:rsid w:val="00AE66EE"/>
    <w:rsid w:val="00AE676F"/>
    <w:rsid w:val="00AE6861"/>
    <w:rsid w:val="00AE687E"/>
    <w:rsid w:val="00AE695A"/>
    <w:rsid w:val="00AE6A66"/>
    <w:rsid w:val="00AE6B62"/>
    <w:rsid w:val="00AE6BA9"/>
    <w:rsid w:val="00AE6BB9"/>
    <w:rsid w:val="00AE6CA2"/>
    <w:rsid w:val="00AE6CC0"/>
    <w:rsid w:val="00AE6CF5"/>
    <w:rsid w:val="00AE6D9F"/>
    <w:rsid w:val="00AE6E47"/>
    <w:rsid w:val="00AE6E6C"/>
    <w:rsid w:val="00AE748F"/>
    <w:rsid w:val="00AE752B"/>
    <w:rsid w:val="00AE75C6"/>
    <w:rsid w:val="00AE75FD"/>
    <w:rsid w:val="00AE7678"/>
    <w:rsid w:val="00AE76D5"/>
    <w:rsid w:val="00AE76DC"/>
    <w:rsid w:val="00AE76FD"/>
    <w:rsid w:val="00AE7843"/>
    <w:rsid w:val="00AE78AF"/>
    <w:rsid w:val="00AE78ED"/>
    <w:rsid w:val="00AE7926"/>
    <w:rsid w:val="00AE7ABE"/>
    <w:rsid w:val="00AE7CF3"/>
    <w:rsid w:val="00AE7D2E"/>
    <w:rsid w:val="00AE7EEA"/>
    <w:rsid w:val="00AE7F6B"/>
    <w:rsid w:val="00AF00B1"/>
    <w:rsid w:val="00AF01D1"/>
    <w:rsid w:val="00AF0249"/>
    <w:rsid w:val="00AF039A"/>
    <w:rsid w:val="00AF03DD"/>
    <w:rsid w:val="00AF041D"/>
    <w:rsid w:val="00AF05E0"/>
    <w:rsid w:val="00AF0670"/>
    <w:rsid w:val="00AF0673"/>
    <w:rsid w:val="00AF0678"/>
    <w:rsid w:val="00AF068F"/>
    <w:rsid w:val="00AF072A"/>
    <w:rsid w:val="00AF0769"/>
    <w:rsid w:val="00AF0772"/>
    <w:rsid w:val="00AF078F"/>
    <w:rsid w:val="00AF0812"/>
    <w:rsid w:val="00AF08A9"/>
    <w:rsid w:val="00AF08E7"/>
    <w:rsid w:val="00AF0903"/>
    <w:rsid w:val="00AF0960"/>
    <w:rsid w:val="00AF09BB"/>
    <w:rsid w:val="00AF0A68"/>
    <w:rsid w:val="00AF0A96"/>
    <w:rsid w:val="00AF0CD5"/>
    <w:rsid w:val="00AF0DB2"/>
    <w:rsid w:val="00AF0F66"/>
    <w:rsid w:val="00AF0F67"/>
    <w:rsid w:val="00AF0FEC"/>
    <w:rsid w:val="00AF1052"/>
    <w:rsid w:val="00AF107A"/>
    <w:rsid w:val="00AF13DF"/>
    <w:rsid w:val="00AF141B"/>
    <w:rsid w:val="00AF1467"/>
    <w:rsid w:val="00AF16F9"/>
    <w:rsid w:val="00AF1755"/>
    <w:rsid w:val="00AF17E3"/>
    <w:rsid w:val="00AF1802"/>
    <w:rsid w:val="00AF1842"/>
    <w:rsid w:val="00AF1928"/>
    <w:rsid w:val="00AF197F"/>
    <w:rsid w:val="00AF1C00"/>
    <w:rsid w:val="00AF1C34"/>
    <w:rsid w:val="00AF1C5C"/>
    <w:rsid w:val="00AF1D18"/>
    <w:rsid w:val="00AF1D2F"/>
    <w:rsid w:val="00AF1D7B"/>
    <w:rsid w:val="00AF1F92"/>
    <w:rsid w:val="00AF2032"/>
    <w:rsid w:val="00AF210A"/>
    <w:rsid w:val="00AF2188"/>
    <w:rsid w:val="00AF235F"/>
    <w:rsid w:val="00AF2393"/>
    <w:rsid w:val="00AF23CD"/>
    <w:rsid w:val="00AF2520"/>
    <w:rsid w:val="00AF2583"/>
    <w:rsid w:val="00AF25B6"/>
    <w:rsid w:val="00AF2609"/>
    <w:rsid w:val="00AF26E1"/>
    <w:rsid w:val="00AF2725"/>
    <w:rsid w:val="00AF2740"/>
    <w:rsid w:val="00AF278A"/>
    <w:rsid w:val="00AF27E6"/>
    <w:rsid w:val="00AF2A87"/>
    <w:rsid w:val="00AF2C28"/>
    <w:rsid w:val="00AF2C6F"/>
    <w:rsid w:val="00AF2D11"/>
    <w:rsid w:val="00AF2D42"/>
    <w:rsid w:val="00AF2E8B"/>
    <w:rsid w:val="00AF2EA7"/>
    <w:rsid w:val="00AF2FC6"/>
    <w:rsid w:val="00AF3127"/>
    <w:rsid w:val="00AF3165"/>
    <w:rsid w:val="00AF3188"/>
    <w:rsid w:val="00AF31F9"/>
    <w:rsid w:val="00AF3232"/>
    <w:rsid w:val="00AF3517"/>
    <w:rsid w:val="00AF356D"/>
    <w:rsid w:val="00AF3942"/>
    <w:rsid w:val="00AF396E"/>
    <w:rsid w:val="00AF398C"/>
    <w:rsid w:val="00AF3A5C"/>
    <w:rsid w:val="00AF3A73"/>
    <w:rsid w:val="00AF3C31"/>
    <w:rsid w:val="00AF3C5A"/>
    <w:rsid w:val="00AF3D61"/>
    <w:rsid w:val="00AF3DA0"/>
    <w:rsid w:val="00AF3E1F"/>
    <w:rsid w:val="00AF3E9E"/>
    <w:rsid w:val="00AF3EE1"/>
    <w:rsid w:val="00AF3F11"/>
    <w:rsid w:val="00AF3F81"/>
    <w:rsid w:val="00AF403C"/>
    <w:rsid w:val="00AF40D4"/>
    <w:rsid w:val="00AF4129"/>
    <w:rsid w:val="00AF42D3"/>
    <w:rsid w:val="00AF435B"/>
    <w:rsid w:val="00AF4587"/>
    <w:rsid w:val="00AF4594"/>
    <w:rsid w:val="00AF45E8"/>
    <w:rsid w:val="00AF461A"/>
    <w:rsid w:val="00AF4838"/>
    <w:rsid w:val="00AF487C"/>
    <w:rsid w:val="00AF48C9"/>
    <w:rsid w:val="00AF48FA"/>
    <w:rsid w:val="00AF4995"/>
    <w:rsid w:val="00AF49C4"/>
    <w:rsid w:val="00AF4AFA"/>
    <w:rsid w:val="00AF4B50"/>
    <w:rsid w:val="00AF4B70"/>
    <w:rsid w:val="00AF4BEC"/>
    <w:rsid w:val="00AF4C00"/>
    <w:rsid w:val="00AF4D19"/>
    <w:rsid w:val="00AF4DB6"/>
    <w:rsid w:val="00AF4E4F"/>
    <w:rsid w:val="00AF4E8F"/>
    <w:rsid w:val="00AF4EB2"/>
    <w:rsid w:val="00AF5057"/>
    <w:rsid w:val="00AF5099"/>
    <w:rsid w:val="00AF50C9"/>
    <w:rsid w:val="00AF5158"/>
    <w:rsid w:val="00AF5346"/>
    <w:rsid w:val="00AF535E"/>
    <w:rsid w:val="00AF53C8"/>
    <w:rsid w:val="00AF5435"/>
    <w:rsid w:val="00AF546B"/>
    <w:rsid w:val="00AF54D6"/>
    <w:rsid w:val="00AF54F1"/>
    <w:rsid w:val="00AF553E"/>
    <w:rsid w:val="00AF5597"/>
    <w:rsid w:val="00AF5609"/>
    <w:rsid w:val="00AF57FF"/>
    <w:rsid w:val="00AF58BA"/>
    <w:rsid w:val="00AF5AD4"/>
    <w:rsid w:val="00AF5AFC"/>
    <w:rsid w:val="00AF5B06"/>
    <w:rsid w:val="00AF5BD4"/>
    <w:rsid w:val="00AF5BEC"/>
    <w:rsid w:val="00AF5C75"/>
    <w:rsid w:val="00AF5E26"/>
    <w:rsid w:val="00AF5E38"/>
    <w:rsid w:val="00AF5E8E"/>
    <w:rsid w:val="00AF5F85"/>
    <w:rsid w:val="00AF5FDD"/>
    <w:rsid w:val="00AF5FEE"/>
    <w:rsid w:val="00AF610A"/>
    <w:rsid w:val="00AF6148"/>
    <w:rsid w:val="00AF61D1"/>
    <w:rsid w:val="00AF6207"/>
    <w:rsid w:val="00AF635C"/>
    <w:rsid w:val="00AF64FB"/>
    <w:rsid w:val="00AF6569"/>
    <w:rsid w:val="00AF65AF"/>
    <w:rsid w:val="00AF6619"/>
    <w:rsid w:val="00AF666D"/>
    <w:rsid w:val="00AF6925"/>
    <w:rsid w:val="00AF6992"/>
    <w:rsid w:val="00AF6A35"/>
    <w:rsid w:val="00AF6B35"/>
    <w:rsid w:val="00AF6BB0"/>
    <w:rsid w:val="00AF6D4B"/>
    <w:rsid w:val="00AF6D63"/>
    <w:rsid w:val="00AF6D9B"/>
    <w:rsid w:val="00AF6F78"/>
    <w:rsid w:val="00AF6F86"/>
    <w:rsid w:val="00AF6F8B"/>
    <w:rsid w:val="00AF70E0"/>
    <w:rsid w:val="00AF7187"/>
    <w:rsid w:val="00AF71AE"/>
    <w:rsid w:val="00AF7294"/>
    <w:rsid w:val="00AF7311"/>
    <w:rsid w:val="00AF738A"/>
    <w:rsid w:val="00AF73CB"/>
    <w:rsid w:val="00AF73FC"/>
    <w:rsid w:val="00AF74DF"/>
    <w:rsid w:val="00AF75BF"/>
    <w:rsid w:val="00AF7655"/>
    <w:rsid w:val="00AF76A7"/>
    <w:rsid w:val="00AF77FA"/>
    <w:rsid w:val="00AF7839"/>
    <w:rsid w:val="00AF7875"/>
    <w:rsid w:val="00AF79CF"/>
    <w:rsid w:val="00AF7AE2"/>
    <w:rsid w:val="00AF7AF2"/>
    <w:rsid w:val="00AF7C5B"/>
    <w:rsid w:val="00AF7CDE"/>
    <w:rsid w:val="00AF7D8D"/>
    <w:rsid w:val="00AF7E27"/>
    <w:rsid w:val="00AF7F58"/>
    <w:rsid w:val="00AF7F87"/>
    <w:rsid w:val="00B000C0"/>
    <w:rsid w:val="00B00101"/>
    <w:rsid w:val="00B00159"/>
    <w:rsid w:val="00B00244"/>
    <w:rsid w:val="00B002A8"/>
    <w:rsid w:val="00B00313"/>
    <w:rsid w:val="00B003C2"/>
    <w:rsid w:val="00B00422"/>
    <w:rsid w:val="00B00453"/>
    <w:rsid w:val="00B0057C"/>
    <w:rsid w:val="00B00606"/>
    <w:rsid w:val="00B006A0"/>
    <w:rsid w:val="00B0071D"/>
    <w:rsid w:val="00B00994"/>
    <w:rsid w:val="00B009C6"/>
    <w:rsid w:val="00B00A12"/>
    <w:rsid w:val="00B00A46"/>
    <w:rsid w:val="00B00A60"/>
    <w:rsid w:val="00B00A67"/>
    <w:rsid w:val="00B00AD1"/>
    <w:rsid w:val="00B00BEA"/>
    <w:rsid w:val="00B00CB0"/>
    <w:rsid w:val="00B00D1F"/>
    <w:rsid w:val="00B00E3B"/>
    <w:rsid w:val="00B00EF4"/>
    <w:rsid w:val="00B00F51"/>
    <w:rsid w:val="00B0104B"/>
    <w:rsid w:val="00B01172"/>
    <w:rsid w:val="00B011FD"/>
    <w:rsid w:val="00B012DB"/>
    <w:rsid w:val="00B013F1"/>
    <w:rsid w:val="00B0149C"/>
    <w:rsid w:val="00B014DB"/>
    <w:rsid w:val="00B016A9"/>
    <w:rsid w:val="00B01784"/>
    <w:rsid w:val="00B017F8"/>
    <w:rsid w:val="00B01849"/>
    <w:rsid w:val="00B0192D"/>
    <w:rsid w:val="00B019A1"/>
    <w:rsid w:val="00B01A1E"/>
    <w:rsid w:val="00B01ACD"/>
    <w:rsid w:val="00B01B54"/>
    <w:rsid w:val="00B01C26"/>
    <w:rsid w:val="00B01C93"/>
    <w:rsid w:val="00B01E38"/>
    <w:rsid w:val="00B01EC7"/>
    <w:rsid w:val="00B01EDC"/>
    <w:rsid w:val="00B01FBB"/>
    <w:rsid w:val="00B02039"/>
    <w:rsid w:val="00B02107"/>
    <w:rsid w:val="00B021CE"/>
    <w:rsid w:val="00B02227"/>
    <w:rsid w:val="00B0239D"/>
    <w:rsid w:val="00B02417"/>
    <w:rsid w:val="00B02463"/>
    <w:rsid w:val="00B02520"/>
    <w:rsid w:val="00B0262E"/>
    <w:rsid w:val="00B026CB"/>
    <w:rsid w:val="00B02849"/>
    <w:rsid w:val="00B0285B"/>
    <w:rsid w:val="00B02977"/>
    <w:rsid w:val="00B02980"/>
    <w:rsid w:val="00B02985"/>
    <w:rsid w:val="00B029CD"/>
    <w:rsid w:val="00B02A4A"/>
    <w:rsid w:val="00B02A88"/>
    <w:rsid w:val="00B02AB2"/>
    <w:rsid w:val="00B02D3C"/>
    <w:rsid w:val="00B02E17"/>
    <w:rsid w:val="00B02E7C"/>
    <w:rsid w:val="00B02E9A"/>
    <w:rsid w:val="00B02EF4"/>
    <w:rsid w:val="00B02F76"/>
    <w:rsid w:val="00B02FD7"/>
    <w:rsid w:val="00B03004"/>
    <w:rsid w:val="00B03037"/>
    <w:rsid w:val="00B0324F"/>
    <w:rsid w:val="00B03294"/>
    <w:rsid w:val="00B032CA"/>
    <w:rsid w:val="00B03341"/>
    <w:rsid w:val="00B033F1"/>
    <w:rsid w:val="00B03457"/>
    <w:rsid w:val="00B0354E"/>
    <w:rsid w:val="00B03646"/>
    <w:rsid w:val="00B0365C"/>
    <w:rsid w:val="00B03908"/>
    <w:rsid w:val="00B03932"/>
    <w:rsid w:val="00B03937"/>
    <w:rsid w:val="00B0394A"/>
    <w:rsid w:val="00B0396F"/>
    <w:rsid w:val="00B03A22"/>
    <w:rsid w:val="00B03A38"/>
    <w:rsid w:val="00B03B0E"/>
    <w:rsid w:val="00B03BD6"/>
    <w:rsid w:val="00B03C68"/>
    <w:rsid w:val="00B03CE6"/>
    <w:rsid w:val="00B03D30"/>
    <w:rsid w:val="00B03DF8"/>
    <w:rsid w:val="00B03EF2"/>
    <w:rsid w:val="00B03F64"/>
    <w:rsid w:val="00B04023"/>
    <w:rsid w:val="00B040D0"/>
    <w:rsid w:val="00B040D6"/>
    <w:rsid w:val="00B040EE"/>
    <w:rsid w:val="00B04157"/>
    <w:rsid w:val="00B04195"/>
    <w:rsid w:val="00B04262"/>
    <w:rsid w:val="00B043DC"/>
    <w:rsid w:val="00B044D8"/>
    <w:rsid w:val="00B044FA"/>
    <w:rsid w:val="00B0450A"/>
    <w:rsid w:val="00B0452E"/>
    <w:rsid w:val="00B04544"/>
    <w:rsid w:val="00B04572"/>
    <w:rsid w:val="00B04628"/>
    <w:rsid w:val="00B04663"/>
    <w:rsid w:val="00B0470E"/>
    <w:rsid w:val="00B047EA"/>
    <w:rsid w:val="00B0481A"/>
    <w:rsid w:val="00B04842"/>
    <w:rsid w:val="00B04876"/>
    <w:rsid w:val="00B04903"/>
    <w:rsid w:val="00B04916"/>
    <w:rsid w:val="00B0494D"/>
    <w:rsid w:val="00B04951"/>
    <w:rsid w:val="00B0496B"/>
    <w:rsid w:val="00B049B2"/>
    <w:rsid w:val="00B04A25"/>
    <w:rsid w:val="00B04B09"/>
    <w:rsid w:val="00B04B87"/>
    <w:rsid w:val="00B04BE0"/>
    <w:rsid w:val="00B04C3A"/>
    <w:rsid w:val="00B04C70"/>
    <w:rsid w:val="00B04DA8"/>
    <w:rsid w:val="00B04DE9"/>
    <w:rsid w:val="00B04E37"/>
    <w:rsid w:val="00B04E6B"/>
    <w:rsid w:val="00B04EB8"/>
    <w:rsid w:val="00B04F01"/>
    <w:rsid w:val="00B04F48"/>
    <w:rsid w:val="00B0501F"/>
    <w:rsid w:val="00B05151"/>
    <w:rsid w:val="00B051D5"/>
    <w:rsid w:val="00B05210"/>
    <w:rsid w:val="00B0532E"/>
    <w:rsid w:val="00B05402"/>
    <w:rsid w:val="00B05440"/>
    <w:rsid w:val="00B0545D"/>
    <w:rsid w:val="00B054C4"/>
    <w:rsid w:val="00B055DF"/>
    <w:rsid w:val="00B0566D"/>
    <w:rsid w:val="00B05681"/>
    <w:rsid w:val="00B05786"/>
    <w:rsid w:val="00B0585C"/>
    <w:rsid w:val="00B05896"/>
    <w:rsid w:val="00B058D9"/>
    <w:rsid w:val="00B0590C"/>
    <w:rsid w:val="00B05A45"/>
    <w:rsid w:val="00B05A4E"/>
    <w:rsid w:val="00B05A78"/>
    <w:rsid w:val="00B05AF0"/>
    <w:rsid w:val="00B05AF3"/>
    <w:rsid w:val="00B05BED"/>
    <w:rsid w:val="00B05C18"/>
    <w:rsid w:val="00B05CFF"/>
    <w:rsid w:val="00B05D62"/>
    <w:rsid w:val="00B05DB9"/>
    <w:rsid w:val="00B05E0E"/>
    <w:rsid w:val="00B05E2D"/>
    <w:rsid w:val="00B05EA5"/>
    <w:rsid w:val="00B05F1A"/>
    <w:rsid w:val="00B05F5F"/>
    <w:rsid w:val="00B05F88"/>
    <w:rsid w:val="00B060DF"/>
    <w:rsid w:val="00B06275"/>
    <w:rsid w:val="00B0632B"/>
    <w:rsid w:val="00B06354"/>
    <w:rsid w:val="00B0650B"/>
    <w:rsid w:val="00B0651F"/>
    <w:rsid w:val="00B06733"/>
    <w:rsid w:val="00B0677D"/>
    <w:rsid w:val="00B06976"/>
    <w:rsid w:val="00B0697B"/>
    <w:rsid w:val="00B06984"/>
    <w:rsid w:val="00B069B9"/>
    <w:rsid w:val="00B06A9E"/>
    <w:rsid w:val="00B06A9F"/>
    <w:rsid w:val="00B06B3B"/>
    <w:rsid w:val="00B06C8C"/>
    <w:rsid w:val="00B06D8B"/>
    <w:rsid w:val="00B06DB2"/>
    <w:rsid w:val="00B06FB9"/>
    <w:rsid w:val="00B07059"/>
    <w:rsid w:val="00B07097"/>
    <w:rsid w:val="00B070BE"/>
    <w:rsid w:val="00B073D5"/>
    <w:rsid w:val="00B07443"/>
    <w:rsid w:val="00B07456"/>
    <w:rsid w:val="00B07567"/>
    <w:rsid w:val="00B075D3"/>
    <w:rsid w:val="00B075DA"/>
    <w:rsid w:val="00B075DE"/>
    <w:rsid w:val="00B075F5"/>
    <w:rsid w:val="00B076B2"/>
    <w:rsid w:val="00B076BC"/>
    <w:rsid w:val="00B077F8"/>
    <w:rsid w:val="00B0797C"/>
    <w:rsid w:val="00B07A3D"/>
    <w:rsid w:val="00B07A94"/>
    <w:rsid w:val="00B07ABF"/>
    <w:rsid w:val="00B07AFF"/>
    <w:rsid w:val="00B07B32"/>
    <w:rsid w:val="00B07B7E"/>
    <w:rsid w:val="00B07BD2"/>
    <w:rsid w:val="00B07BF4"/>
    <w:rsid w:val="00B07D6A"/>
    <w:rsid w:val="00B07D77"/>
    <w:rsid w:val="00B07D93"/>
    <w:rsid w:val="00B07F0D"/>
    <w:rsid w:val="00B07FF2"/>
    <w:rsid w:val="00B10011"/>
    <w:rsid w:val="00B1008C"/>
    <w:rsid w:val="00B10110"/>
    <w:rsid w:val="00B10184"/>
    <w:rsid w:val="00B1018F"/>
    <w:rsid w:val="00B1020B"/>
    <w:rsid w:val="00B10277"/>
    <w:rsid w:val="00B103A6"/>
    <w:rsid w:val="00B103AD"/>
    <w:rsid w:val="00B1053A"/>
    <w:rsid w:val="00B10594"/>
    <w:rsid w:val="00B10661"/>
    <w:rsid w:val="00B10681"/>
    <w:rsid w:val="00B106A1"/>
    <w:rsid w:val="00B1090A"/>
    <w:rsid w:val="00B10989"/>
    <w:rsid w:val="00B10A82"/>
    <w:rsid w:val="00B10ADC"/>
    <w:rsid w:val="00B10C23"/>
    <w:rsid w:val="00B10C3A"/>
    <w:rsid w:val="00B10D25"/>
    <w:rsid w:val="00B10DE4"/>
    <w:rsid w:val="00B10E0C"/>
    <w:rsid w:val="00B10E4C"/>
    <w:rsid w:val="00B10E5B"/>
    <w:rsid w:val="00B10E87"/>
    <w:rsid w:val="00B10E9C"/>
    <w:rsid w:val="00B10F4B"/>
    <w:rsid w:val="00B11076"/>
    <w:rsid w:val="00B11178"/>
    <w:rsid w:val="00B111AA"/>
    <w:rsid w:val="00B1122E"/>
    <w:rsid w:val="00B11333"/>
    <w:rsid w:val="00B1139B"/>
    <w:rsid w:val="00B114B3"/>
    <w:rsid w:val="00B11563"/>
    <w:rsid w:val="00B115AA"/>
    <w:rsid w:val="00B116D6"/>
    <w:rsid w:val="00B117D5"/>
    <w:rsid w:val="00B117E7"/>
    <w:rsid w:val="00B1185E"/>
    <w:rsid w:val="00B118C9"/>
    <w:rsid w:val="00B119A9"/>
    <w:rsid w:val="00B11A72"/>
    <w:rsid w:val="00B11C15"/>
    <w:rsid w:val="00B11C52"/>
    <w:rsid w:val="00B11CD1"/>
    <w:rsid w:val="00B11D85"/>
    <w:rsid w:val="00B1210C"/>
    <w:rsid w:val="00B12189"/>
    <w:rsid w:val="00B12204"/>
    <w:rsid w:val="00B12325"/>
    <w:rsid w:val="00B1239B"/>
    <w:rsid w:val="00B123B0"/>
    <w:rsid w:val="00B123EE"/>
    <w:rsid w:val="00B123FD"/>
    <w:rsid w:val="00B12461"/>
    <w:rsid w:val="00B125CF"/>
    <w:rsid w:val="00B1264D"/>
    <w:rsid w:val="00B1268E"/>
    <w:rsid w:val="00B12770"/>
    <w:rsid w:val="00B127FB"/>
    <w:rsid w:val="00B12979"/>
    <w:rsid w:val="00B12AB6"/>
    <w:rsid w:val="00B12B48"/>
    <w:rsid w:val="00B12B5C"/>
    <w:rsid w:val="00B12C28"/>
    <w:rsid w:val="00B12DB2"/>
    <w:rsid w:val="00B12E22"/>
    <w:rsid w:val="00B12F9E"/>
    <w:rsid w:val="00B13026"/>
    <w:rsid w:val="00B13076"/>
    <w:rsid w:val="00B130B5"/>
    <w:rsid w:val="00B1312B"/>
    <w:rsid w:val="00B13191"/>
    <w:rsid w:val="00B1320A"/>
    <w:rsid w:val="00B134D9"/>
    <w:rsid w:val="00B1360D"/>
    <w:rsid w:val="00B13669"/>
    <w:rsid w:val="00B136A8"/>
    <w:rsid w:val="00B136C0"/>
    <w:rsid w:val="00B137C9"/>
    <w:rsid w:val="00B137CA"/>
    <w:rsid w:val="00B13948"/>
    <w:rsid w:val="00B1397C"/>
    <w:rsid w:val="00B13A6B"/>
    <w:rsid w:val="00B13A6C"/>
    <w:rsid w:val="00B13A80"/>
    <w:rsid w:val="00B13C06"/>
    <w:rsid w:val="00B13D10"/>
    <w:rsid w:val="00B13DFA"/>
    <w:rsid w:val="00B13ED7"/>
    <w:rsid w:val="00B13F0F"/>
    <w:rsid w:val="00B13F8B"/>
    <w:rsid w:val="00B14011"/>
    <w:rsid w:val="00B1404F"/>
    <w:rsid w:val="00B14093"/>
    <w:rsid w:val="00B14198"/>
    <w:rsid w:val="00B141BE"/>
    <w:rsid w:val="00B141FE"/>
    <w:rsid w:val="00B142AD"/>
    <w:rsid w:val="00B14391"/>
    <w:rsid w:val="00B14427"/>
    <w:rsid w:val="00B144CE"/>
    <w:rsid w:val="00B146EE"/>
    <w:rsid w:val="00B1476E"/>
    <w:rsid w:val="00B147E2"/>
    <w:rsid w:val="00B147F5"/>
    <w:rsid w:val="00B14899"/>
    <w:rsid w:val="00B14939"/>
    <w:rsid w:val="00B14B08"/>
    <w:rsid w:val="00B14C8F"/>
    <w:rsid w:val="00B14CA4"/>
    <w:rsid w:val="00B14CE5"/>
    <w:rsid w:val="00B14DBE"/>
    <w:rsid w:val="00B14F22"/>
    <w:rsid w:val="00B150E6"/>
    <w:rsid w:val="00B150FE"/>
    <w:rsid w:val="00B15114"/>
    <w:rsid w:val="00B15157"/>
    <w:rsid w:val="00B1515A"/>
    <w:rsid w:val="00B151D4"/>
    <w:rsid w:val="00B1524B"/>
    <w:rsid w:val="00B152FC"/>
    <w:rsid w:val="00B1534F"/>
    <w:rsid w:val="00B1541A"/>
    <w:rsid w:val="00B154A6"/>
    <w:rsid w:val="00B1560A"/>
    <w:rsid w:val="00B1579F"/>
    <w:rsid w:val="00B157AD"/>
    <w:rsid w:val="00B1593D"/>
    <w:rsid w:val="00B1598B"/>
    <w:rsid w:val="00B159BA"/>
    <w:rsid w:val="00B159C8"/>
    <w:rsid w:val="00B15AF1"/>
    <w:rsid w:val="00B15C96"/>
    <w:rsid w:val="00B15D2E"/>
    <w:rsid w:val="00B15E13"/>
    <w:rsid w:val="00B15FB0"/>
    <w:rsid w:val="00B15FE6"/>
    <w:rsid w:val="00B16039"/>
    <w:rsid w:val="00B1606D"/>
    <w:rsid w:val="00B160C3"/>
    <w:rsid w:val="00B161AB"/>
    <w:rsid w:val="00B162DC"/>
    <w:rsid w:val="00B163CE"/>
    <w:rsid w:val="00B1640B"/>
    <w:rsid w:val="00B1641F"/>
    <w:rsid w:val="00B16424"/>
    <w:rsid w:val="00B16555"/>
    <w:rsid w:val="00B166CB"/>
    <w:rsid w:val="00B167D8"/>
    <w:rsid w:val="00B167E6"/>
    <w:rsid w:val="00B167F0"/>
    <w:rsid w:val="00B16898"/>
    <w:rsid w:val="00B16986"/>
    <w:rsid w:val="00B169B9"/>
    <w:rsid w:val="00B169BA"/>
    <w:rsid w:val="00B169D9"/>
    <w:rsid w:val="00B169FA"/>
    <w:rsid w:val="00B16B6C"/>
    <w:rsid w:val="00B16C0D"/>
    <w:rsid w:val="00B16C1E"/>
    <w:rsid w:val="00B16C60"/>
    <w:rsid w:val="00B16C70"/>
    <w:rsid w:val="00B16DD2"/>
    <w:rsid w:val="00B16EEA"/>
    <w:rsid w:val="00B17072"/>
    <w:rsid w:val="00B170B7"/>
    <w:rsid w:val="00B170C8"/>
    <w:rsid w:val="00B17171"/>
    <w:rsid w:val="00B17189"/>
    <w:rsid w:val="00B172A5"/>
    <w:rsid w:val="00B172B0"/>
    <w:rsid w:val="00B172C0"/>
    <w:rsid w:val="00B172F8"/>
    <w:rsid w:val="00B173D7"/>
    <w:rsid w:val="00B174B9"/>
    <w:rsid w:val="00B174F5"/>
    <w:rsid w:val="00B1758B"/>
    <w:rsid w:val="00B175A6"/>
    <w:rsid w:val="00B175CB"/>
    <w:rsid w:val="00B1764C"/>
    <w:rsid w:val="00B17675"/>
    <w:rsid w:val="00B176F9"/>
    <w:rsid w:val="00B177AA"/>
    <w:rsid w:val="00B1794C"/>
    <w:rsid w:val="00B1795D"/>
    <w:rsid w:val="00B179F2"/>
    <w:rsid w:val="00B17A0B"/>
    <w:rsid w:val="00B17B3B"/>
    <w:rsid w:val="00B17C29"/>
    <w:rsid w:val="00B17E22"/>
    <w:rsid w:val="00B17EB5"/>
    <w:rsid w:val="00B17F0F"/>
    <w:rsid w:val="00B17F7B"/>
    <w:rsid w:val="00B2001D"/>
    <w:rsid w:val="00B20030"/>
    <w:rsid w:val="00B20058"/>
    <w:rsid w:val="00B20087"/>
    <w:rsid w:val="00B20088"/>
    <w:rsid w:val="00B20241"/>
    <w:rsid w:val="00B20269"/>
    <w:rsid w:val="00B20303"/>
    <w:rsid w:val="00B20318"/>
    <w:rsid w:val="00B203C0"/>
    <w:rsid w:val="00B20453"/>
    <w:rsid w:val="00B206CB"/>
    <w:rsid w:val="00B207CD"/>
    <w:rsid w:val="00B20856"/>
    <w:rsid w:val="00B208FA"/>
    <w:rsid w:val="00B20992"/>
    <w:rsid w:val="00B20A58"/>
    <w:rsid w:val="00B20AA3"/>
    <w:rsid w:val="00B20B62"/>
    <w:rsid w:val="00B20B75"/>
    <w:rsid w:val="00B20CB7"/>
    <w:rsid w:val="00B20CF2"/>
    <w:rsid w:val="00B20D84"/>
    <w:rsid w:val="00B20E02"/>
    <w:rsid w:val="00B20ED9"/>
    <w:rsid w:val="00B20EDD"/>
    <w:rsid w:val="00B20F12"/>
    <w:rsid w:val="00B20F1D"/>
    <w:rsid w:val="00B21055"/>
    <w:rsid w:val="00B21284"/>
    <w:rsid w:val="00B212ED"/>
    <w:rsid w:val="00B2133B"/>
    <w:rsid w:val="00B213BE"/>
    <w:rsid w:val="00B214C9"/>
    <w:rsid w:val="00B215B9"/>
    <w:rsid w:val="00B215D7"/>
    <w:rsid w:val="00B21819"/>
    <w:rsid w:val="00B219FC"/>
    <w:rsid w:val="00B21A17"/>
    <w:rsid w:val="00B21A23"/>
    <w:rsid w:val="00B21AA1"/>
    <w:rsid w:val="00B21AEF"/>
    <w:rsid w:val="00B21AF8"/>
    <w:rsid w:val="00B21B05"/>
    <w:rsid w:val="00B21B0A"/>
    <w:rsid w:val="00B21B38"/>
    <w:rsid w:val="00B21B3F"/>
    <w:rsid w:val="00B21B51"/>
    <w:rsid w:val="00B21C0F"/>
    <w:rsid w:val="00B21C2F"/>
    <w:rsid w:val="00B21C37"/>
    <w:rsid w:val="00B21C38"/>
    <w:rsid w:val="00B21CFB"/>
    <w:rsid w:val="00B21D17"/>
    <w:rsid w:val="00B21D65"/>
    <w:rsid w:val="00B21E60"/>
    <w:rsid w:val="00B21F5B"/>
    <w:rsid w:val="00B21F86"/>
    <w:rsid w:val="00B21FC9"/>
    <w:rsid w:val="00B2202C"/>
    <w:rsid w:val="00B22146"/>
    <w:rsid w:val="00B221A5"/>
    <w:rsid w:val="00B22264"/>
    <w:rsid w:val="00B22412"/>
    <w:rsid w:val="00B224E4"/>
    <w:rsid w:val="00B225AD"/>
    <w:rsid w:val="00B22644"/>
    <w:rsid w:val="00B2267A"/>
    <w:rsid w:val="00B2288E"/>
    <w:rsid w:val="00B228B3"/>
    <w:rsid w:val="00B2296D"/>
    <w:rsid w:val="00B22971"/>
    <w:rsid w:val="00B22A36"/>
    <w:rsid w:val="00B22BC9"/>
    <w:rsid w:val="00B22BCC"/>
    <w:rsid w:val="00B22C42"/>
    <w:rsid w:val="00B22CF7"/>
    <w:rsid w:val="00B22D12"/>
    <w:rsid w:val="00B22D50"/>
    <w:rsid w:val="00B22E8C"/>
    <w:rsid w:val="00B22EB7"/>
    <w:rsid w:val="00B22ED9"/>
    <w:rsid w:val="00B22F44"/>
    <w:rsid w:val="00B22F50"/>
    <w:rsid w:val="00B23037"/>
    <w:rsid w:val="00B2303C"/>
    <w:rsid w:val="00B2309D"/>
    <w:rsid w:val="00B230FF"/>
    <w:rsid w:val="00B23177"/>
    <w:rsid w:val="00B23244"/>
    <w:rsid w:val="00B232F2"/>
    <w:rsid w:val="00B23385"/>
    <w:rsid w:val="00B23459"/>
    <w:rsid w:val="00B235A5"/>
    <w:rsid w:val="00B2363E"/>
    <w:rsid w:val="00B239B9"/>
    <w:rsid w:val="00B23BDC"/>
    <w:rsid w:val="00B23C27"/>
    <w:rsid w:val="00B23D69"/>
    <w:rsid w:val="00B23ED1"/>
    <w:rsid w:val="00B23FAE"/>
    <w:rsid w:val="00B24020"/>
    <w:rsid w:val="00B2403C"/>
    <w:rsid w:val="00B2408F"/>
    <w:rsid w:val="00B24161"/>
    <w:rsid w:val="00B24163"/>
    <w:rsid w:val="00B24177"/>
    <w:rsid w:val="00B242D6"/>
    <w:rsid w:val="00B2431A"/>
    <w:rsid w:val="00B243C2"/>
    <w:rsid w:val="00B243C7"/>
    <w:rsid w:val="00B2446A"/>
    <w:rsid w:val="00B244C2"/>
    <w:rsid w:val="00B2457A"/>
    <w:rsid w:val="00B2460A"/>
    <w:rsid w:val="00B24659"/>
    <w:rsid w:val="00B246BE"/>
    <w:rsid w:val="00B246FF"/>
    <w:rsid w:val="00B24736"/>
    <w:rsid w:val="00B24778"/>
    <w:rsid w:val="00B24868"/>
    <w:rsid w:val="00B24956"/>
    <w:rsid w:val="00B24960"/>
    <w:rsid w:val="00B24997"/>
    <w:rsid w:val="00B249AD"/>
    <w:rsid w:val="00B24BBF"/>
    <w:rsid w:val="00B24C2B"/>
    <w:rsid w:val="00B24C65"/>
    <w:rsid w:val="00B24CBA"/>
    <w:rsid w:val="00B24E01"/>
    <w:rsid w:val="00B24E02"/>
    <w:rsid w:val="00B24E4F"/>
    <w:rsid w:val="00B24EDF"/>
    <w:rsid w:val="00B24F4A"/>
    <w:rsid w:val="00B24FD5"/>
    <w:rsid w:val="00B2507D"/>
    <w:rsid w:val="00B250BE"/>
    <w:rsid w:val="00B25124"/>
    <w:rsid w:val="00B2517C"/>
    <w:rsid w:val="00B251D1"/>
    <w:rsid w:val="00B251D3"/>
    <w:rsid w:val="00B252FA"/>
    <w:rsid w:val="00B253A0"/>
    <w:rsid w:val="00B253C2"/>
    <w:rsid w:val="00B25419"/>
    <w:rsid w:val="00B25420"/>
    <w:rsid w:val="00B2548E"/>
    <w:rsid w:val="00B25642"/>
    <w:rsid w:val="00B256D1"/>
    <w:rsid w:val="00B256F6"/>
    <w:rsid w:val="00B25843"/>
    <w:rsid w:val="00B25892"/>
    <w:rsid w:val="00B258E3"/>
    <w:rsid w:val="00B258FA"/>
    <w:rsid w:val="00B259BE"/>
    <w:rsid w:val="00B25A02"/>
    <w:rsid w:val="00B25A65"/>
    <w:rsid w:val="00B25C4F"/>
    <w:rsid w:val="00B25CC7"/>
    <w:rsid w:val="00B25D2D"/>
    <w:rsid w:val="00B25E6F"/>
    <w:rsid w:val="00B25ED9"/>
    <w:rsid w:val="00B25F11"/>
    <w:rsid w:val="00B25F67"/>
    <w:rsid w:val="00B26076"/>
    <w:rsid w:val="00B26110"/>
    <w:rsid w:val="00B26140"/>
    <w:rsid w:val="00B2615E"/>
    <w:rsid w:val="00B26277"/>
    <w:rsid w:val="00B26290"/>
    <w:rsid w:val="00B2640B"/>
    <w:rsid w:val="00B2646C"/>
    <w:rsid w:val="00B267D9"/>
    <w:rsid w:val="00B26804"/>
    <w:rsid w:val="00B268C3"/>
    <w:rsid w:val="00B2691A"/>
    <w:rsid w:val="00B269E2"/>
    <w:rsid w:val="00B26ACE"/>
    <w:rsid w:val="00B26B00"/>
    <w:rsid w:val="00B26DED"/>
    <w:rsid w:val="00B26E00"/>
    <w:rsid w:val="00B26E22"/>
    <w:rsid w:val="00B26E6F"/>
    <w:rsid w:val="00B26F79"/>
    <w:rsid w:val="00B270B2"/>
    <w:rsid w:val="00B2715A"/>
    <w:rsid w:val="00B2726F"/>
    <w:rsid w:val="00B2727F"/>
    <w:rsid w:val="00B27299"/>
    <w:rsid w:val="00B272BA"/>
    <w:rsid w:val="00B2736D"/>
    <w:rsid w:val="00B27388"/>
    <w:rsid w:val="00B274A4"/>
    <w:rsid w:val="00B274D5"/>
    <w:rsid w:val="00B2751D"/>
    <w:rsid w:val="00B27542"/>
    <w:rsid w:val="00B2755B"/>
    <w:rsid w:val="00B275B0"/>
    <w:rsid w:val="00B278A9"/>
    <w:rsid w:val="00B27900"/>
    <w:rsid w:val="00B279C2"/>
    <w:rsid w:val="00B27B9A"/>
    <w:rsid w:val="00B27BC7"/>
    <w:rsid w:val="00B27C64"/>
    <w:rsid w:val="00B27CD1"/>
    <w:rsid w:val="00B27DC7"/>
    <w:rsid w:val="00B27E82"/>
    <w:rsid w:val="00B27F0C"/>
    <w:rsid w:val="00B27F90"/>
    <w:rsid w:val="00B28B85"/>
    <w:rsid w:val="00B30103"/>
    <w:rsid w:val="00B30187"/>
    <w:rsid w:val="00B301FF"/>
    <w:rsid w:val="00B30356"/>
    <w:rsid w:val="00B30412"/>
    <w:rsid w:val="00B304A8"/>
    <w:rsid w:val="00B30563"/>
    <w:rsid w:val="00B305F6"/>
    <w:rsid w:val="00B308C9"/>
    <w:rsid w:val="00B30926"/>
    <w:rsid w:val="00B3092E"/>
    <w:rsid w:val="00B309C1"/>
    <w:rsid w:val="00B309CE"/>
    <w:rsid w:val="00B309F0"/>
    <w:rsid w:val="00B309F9"/>
    <w:rsid w:val="00B309FE"/>
    <w:rsid w:val="00B30A36"/>
    <w:rsid w:val="00B30B83"/>
    <w:rsid w:val="00B30BC1"/>
    <w:rsid w:val="00B30C8C"/>
    <w:rsid w:val="00B30E81"/>
    <w:rsid w:val="00B30E83"/>
    <w:rsid w:val="00B30F34"/>
    <w:rsid w:val="00B30F46"/>
    <w:rsid w:val="00B310B7"/>
    <w:rsid w:val="00B31129"/>
    <w:rsid w:val="00B3114F"/>
    <w:rsid w:val="00B312CC"/>
    <w:rsid w:val="00B31456"/>
    <w:rsid w:val="00B31481"/>
    <w:rsid w:val="00B314E5"/>
    <w:rsid w:val="00B315CB"/>
    <w:rsid w:val="00B3167D"/>
    <w:rsid w:val="00B3167E"/>
    <w:rsid w:val="00B31692"/>
    <w:rsid w:val="00B3171A"/>
    <w:rsid w:val="00B31B17"/>
    <w:rsid w:val="00B31B5A"/>
    <w:rsid w:val="00B31B67"/>
    <w:rsid w:val="00B31C6E"/>
    <w:rsid w:val="00B31CA8"/>
    <w:rsid w:val="00B31D17"/>
    <w:rsid w:val="00B31D31"/>
    <w:rsid w:val="00B31E77"/>
    <w:rsid w:val="00B31FA3"/>
    <w:rsid w:val="00B31FA6"/>
    <w:rsid w:val="00B31FA9"/>
    <w:rsid w:val="00B31FCA"/>
    <w:rsid w:val="00B31FD2"/>
    <w:rsid w:val="00B3204A"/>
    <w:rsid w:val="00B32256"/>
    <w:rsid w:val="00B322B2"/>
    <w:rsid w:val="00B32328"/>
    <w:rsid w:val="00B3239F"/>
    <w:rsid w:val="00B323D3"/>
    <w:rsid w:val="00B324AC"/>
    <w:rsid w:val="00B325B3"/>
    <w:rsid w:val="00B325ED"/>
    <w:rsid w:val="00B325F2"/>
    <w:rsid w:val="00B326F9"/>
    <w:rsid w:val="00B3272B"/>
    <w:rsid w:val="00B3272E"/>
    <w:rsid w:val="00B32979"/>
    <w:rsid w:val="00B32A8F"/>
    <w:rsid w:val="00B32C06"/>
    <w:rsid w:val="00B32CCC"/>
    <w:rsid w:val="00B32CFF"/>
    <w:rsid w:val="00B32DE4"/>
    <w:rsid w:val="00B32E3A"/>
    <w:rsid w:val="00B32F03"/>
    <w:rsid w:val="00B330A2"/>
    <w:rsid w:val="00B33229"/>
    <w:rsid w:val="00B3323D"/>
    <w:rsid w:val="00B3325E"/>
    <w:rsid w:val="00B3328A"/>
    <w:rsid w:val="00B33329"/>
    <w:rsid w:val="00B3348B"/>
    <w:rsid w:val="00B3370B"/>
    <w:rsid w:val="00B3376D"/>
    <w:rsid w:val="00B337CB"/>
    <w:rsid w:val="00B3392B"/>
    <w:rsid w:val="00B3392D"/>
    <w:rsid w:val="00B339CB"/>
    <w:rsid w:val="00B33A4C"/>
    <w:rsid w:val="00B33C05"/>
    <w:rsid w:val="00B33D02"/>
    <w:rsid w:val="00B33D5E"/>
    <w:rsid w:val="00B33E28"/>
    <w:rsid w:val="00B33E6A"/>
    <w:rsid w:val="00B33F7B"/>
    <w:rsid w:val="00B33FED"/>
    <w:rsid w:val="00B34027"/>
    <w:rsid w:val="00B3405B"/>
    <w:rsid w:val="00B34097"/>
    <w:rsid w:val="00B3411C"/>
    <w:rsid w:val="00B341B5"/>
    <w:rsid w:val="00B341DA"/>
    <w:rsid w:val="00B34222"/>
    <w:rsid w:val="00B34399"/>
    <w:rsid w:val="00B34436"/>
    <w:rsid w:val="00B344A7"/>
    <w:rsid w:val="00B3452D"/>
    <w:rsid w:val="00B34566"/>
    <w:rsid w:val="00B34596"/>
    <w:rsid w:val="00B345BF"/>
    <w:rsid w:val="00B3466C"/>
    <w:rsid w:val="00B3469F"/>
    <w:rsid w:val="00B346BA"/>
    <w:rsid w:val="00B3470D"/>
    <w:rsid w:val="00B34717"/>
    <w:rsid w:val="00B34762"/>
    <w:rsid w:val="00B34824"/>
    <w:rsid w:val="00B348CF"/>
    <w:rsid w:val="00B349A9"/>
    <w:rsid w:val="00B34A47"/>
    <w:rsid w:val="00B34AA5"/>
    <w:rsid w:val="00B34AD5"/>
    <w:rsid w:val="00B34AEB"/>
    <w:rsid w:val="00B34BB5"/>
    <w:rsid w:val="00B34CF3"/>
    <w:rsid w:val="00B34ED2"/>
    <w:rsid w:val="00B34F23"/>
    <w:rsid w:val="00B34FCC"/>
    <w:rsid w:val="00B34FCD"/>
    <w:rsid w:val="00B35059"/>
    <w:rsid w:val="00B350A6"/>
    <w:rsid w:val="00B35137"/>
    <w:rsid w:val="00B35257"/>
    <w:rsid w:val="00B3525A"/>
    <w:rsid w:val="00B3539F"/>
    <w:rsid w:val="00B354A3"/>
    <w:rsid w:val="00B354C8"/>
    <w:rsid w:val="00B3596E"/>
    <w:rsid w:val="00B359CA"/>
    <w:rsid w:val="00B35AF2"/>
    <w:rsid w:val="00B35C43"/>
    <w:rsid w:val="00B35CE1"/>
    <w:rsid w:val="00B35D55"/>
    <w:rsid w:val="00B35E12"/>
    <w:rsid w:val="00B35F1B"/>
    <w:rsid w:val="00B3607F"/>
    <w:rsid w:val="00B3610A"/>
    <w:rsid w:val="00B361EB"/>
    <w:rsid w:val="00B3621C"/>
    <w:rsid w:val="00B362DD"/>
    <w:rsid w:val="00B36336"/>
    <w:rsid w:val="00B363DD"/>
    <w:rsid w:val="00B36425"/>
    <w:rsid w:val="00B36462"/>
    <w:rsid w:val="00B365B2"/>
    <w:rsid w:val="00B36692"/>
    <w:rsid w:val="00B366AC"/>
    <w:rsid w:val="00B366E6"/>
    <w:rsid w:val="00B3696C"/>
    <w:rsid w:val="00B3698C"/>
    <w:rsid w:val="00B36B86"/>
    <w:rsid w:val="00B36BDF"/>
    <w:rsid w:val="00B36E8E"/>
    <w:rsid w:val="00B36E95"/>
    <w:rsid w:val="00B36EA8"/>
    <w:rsid w:val="00B36F74"/>
    <w:rsid w:val="00B36FD1"/>
    <w:rsid w:val="00B36FE3"/>
    <w:rsid w:val="00B370D0"/>
    <w:rsid w:val="00B371D5"/>
    <w:rsid w:val="00B372C9"/>
    <w:rsid w:val="00B37330"/>
    <w:rsid w:val="00B37342"/>
    <w:rsid w:val="00B3736B"/>
    <w:rsid w:val="00B37481"/>
    <w:rsid w:val="00B374A9"/>
    <w:rsid w:val="00B374AB"/>
    <w:rsid w:val="00B375FF"/>
    <w:rsid w:val="00B376D7"/>
    <w:rsid w:val="00B37790"/>
    <w:rsid w:val="00B377A6"/>
    <w:rsid w:val="00B37929"/>
    <w:rsid w:val="00B379E7"/>
    <w:rsid w:val="00B37A6A"/>
    <w:rsid w:val="00B37C3A"/>
    <w:rsid w:val="00B37D42"/>
    <w:rsid w:val="00B37EEB"/>
    <w:rsid w:val="00B37EFC"/>
    <w:rsid w:val="00B37F5B"/>
    <w:rsid w:val="00B37FC2"/>
    <w:rsid w:val="00B3CB60"/>
    <w:rsid w:val="00B4000B"/>
    <w:rsid w:val="00B40104"/>
    <w:rsid w:val="00B401CE"/>
    <w:rsid w:val="00B402F6"/>
    <w:rsid w:val="00B40469"/>
    <w:rsid w:val="00B40493"/>
    <w:rsid w:val="00B4075F"/>
    <w:rsid w:val="00B40819"/>
    <w:rsid w:val="00B4081A"/>
    <w:rsid w:val="00B40979"/>
    <w:rsid w:val="00B40981"/>
    <w:rsid w:val="00B40A10"/>
    <w:rsid w:val="00B40AA6"/>
    <w:rsid w:val="00B40B08"/>
    <w:rsid w:val="00B40DD7"/>
    <w:rsid w:val="00B40E3F"/>
    <w:rsid w:val="00B40F22"/>
    <w:rsid w:val="00B40F5F"/>
    <w:rsid w:val="00B40FB7"/>
    <w:rsid w:val="00B40FD4"/>
    <w:rsid w:val="00B41071"/>
    <w:rsid w:val="00B41114"/>
    <w:rsid w:val="00B4114F"/>
    <w:rsid w:val="00B411D5"/>
    <w:rsid w:val="00B412FB"/>
    <w:rsid w:val="00B41337"/>
    <w:rsid w:val="00B4136D"/>
    <w:rsid w:val="00B413D4"/>
    <w:rsid w:val="00B413E7"/>
    <w:rsid w:val="00B41426"/>
    <w:rsid w:val="00B41451"/>
    <w:rsid w:val="00B41532"/>
    <w:rsid w:val="00B4158C"/>
    <w:rsid w:val="00B415A5"/>
    <w:rsid w:val="00B415B3"/>
    <w:rsid w:val="00B4173A"/>
    <w:rsid w:val="00B4173E"/>
    <w:rsid w:val="00B41AD9"/>
    <w:rsid w:val="00B41B90"/>
    <w:rsid w:val="00B41BB2"/>
    <w:rsid w:val="00B41D46"/>
    <w:rsid w:val="00B41DA4"/>
    <w:rsid w:val="00B41EE2"/>
    <w:rsid w:val="00B42075"/>
    <w:rsid w:val="00B4230F"/>
    <w:rsid w:val="00B42423"/>
    <w:rsid w:val="00B4259A"/>
    <w:rsid w:val="00B4260C"/>
    <w:rsid w:val="00B42642"/>
    <w:rsid w:val="00B427AF"/>
    <w:rsid w:val="00B427ED"/>
    <w:rsid w:val="00B42825"/>
    <w:rsid w:val="00B428BA"/>
    <w:rsid w:val="00B4291A"/>
    <w:rsid w:val="00B42A1C"/>
    <w:rsid w:val="00B42A71"/>
    <w:rsid w:val="00B42B2E"/>
    <w:rsid w:val="00B42B81"/>
    <w:rsid w:val="00B42BEB"/>
    <w:rsid w:val="00B42C32"/>
    <w:rsid w:val="00B42C7D"/>
    <w:rsid w:val="00B42D09"/>
    <w:rsid w:val="00B42E41"/>
    <w:rsid w:val="00B42F55"/>
    <w:rsid w:val="00B42F57"/>
    <w:rsid w:val="00B4308B"/>
    <w:rsid w:val="00B4309A"/>
    <w:rsid w:val="00B4325D"/>
    <w:rsid w:val="00B4331D"/>
    <w:rsid w:val="00B43325"/>
    <w:rsid w:val="00B433C2"/>
    <w:rsid w:val="00B4347D"/>
    <w:rsid w:val="00B4355C"/>
    <w:rsid w:val="00B435B2"/>
    <w:rsid w:val="00B436AC"/>
    <w:rsid w:val="00B436D2"/>
    <w:rsid w:val="00B436D4"/>
    <w:rsid w:val="00B43798"/>
    <w:rsid w:val="00B437C3"/>
    <w:rsid w:val="00B4383F"/>
    <w:rsid w:val="00B43990"/>
    <w:rsid w:val="00B439F5"/>
    <w:rsid w:val="00B43A94"/>
    <w:rsid w:val="00B43C20"/>
    <w:rsid w:val="00B43C3C"/>
    <w:rsid w:val="00B43D79"/>
    <w:rsid w:val="00B43E04"/>
    <w:rsid w:val="00B43F96"/>
    <w:rsid w:val="00B44114"/>
    <w:rsid w:val="00B44180"/>
    <w:rsid w:val="00B441E1"/>
    <w:rsid w:val="00B4427C"/>
    <w:rsid w:val="00B44285"/>
    <w:rsid w:val="00B442E0"/>
    <w:rsid w:val="00B442E7"/>
    <w:rsid w:val="00B44559"/>
    <w:rsid w:val="00B44563"/>
    <w:rsid w:val="00B4469A"/>
    <w:rsid w:val="00B446D7"/>
    <w:rsid w:val="00B446EB"/>
    <w:rsid w:val="00B44803"/>
    <w:rsid w:val="00B448BA"/>
    <w:rsid w:val="00B448C9"/>
    <w:rsid w:val="00B44A5B"/>
    <w:rsid w:val="00B44A61"/>
    <w:rsid w:val="00B44AE2"/>
    <w:rsid w:val="00B44B24"/>
    <w:rsid w:val="00B44B59"/>
    <w:rsid w:val="00B44C42"/>
    <w:rsid w:val="00B44C55"/>
    <w:rsid w:val="00B44D88"/>
    <w:rsid w:val="00B44EA9"/>
    <w:rsid w:val="00B44FA3"/>
    <w:rsid w:val="00B45072"/>
    <w:rsid w:val="00B4516C"/>
    <w:rsid w:val="00B4523D"/>
    <w:rsid w:val="00B452FC"/>
    <w:rsid w:val="00B45318"/>
    <w:rsid w:val="00B4531B"/>
    <w:rsid w:val="00B45417"/>
    <w:rsid w:val="00B454B0"/>
    <w:rsid w:val="00B45571"/>
    <w:rsid w:val="00B45627"/>
    <w:rsid w:val="00B45679"/>
    <w:rsid w:val="00B45690"/>
    <w:rsid w:val="00B45698"/>
    <w:rsid w:val="00B456E5"/>
    <w:rsid w:val="00B45845"/>
    <w:rsid w:val="00B458DD"/>
    <w:rsid w:val="00B45930"/>
    <w:rsid w:val="00B45946"/>
    <w:rsid w:val="00B459C5"/>
    <w:rsid w:val="00B45A43"/>
    <w:rsid w:val="00B45A44"/>
    <w:rsid w:val="00B45C0E"/>
    <w:rsid w:val="00B45C31"/>
    <w:rsid w:val="00B45E5B"/>
    <w:rsid w:val="00B45EB3"/>
    <w:rsid w:val="00B45F4A"/>
    <w:rsid w:val="00B45FD0"/>
    <w:rsid w:val="00B46064"/>
    <w:rsid w:val="00B461B9"/>
    <w:rsid w:val="00B46216"/>
    <w:rsid w:val="00B46273"/>
    <w:rsid w:val="00B46300"/>
    <w:rsid w:val="00B46343"/>
    <w:rsid w:val="00B46529"/>
    <w:rsid w:val="00B46562"/>
    <w:rsid w:val="00B46587"/>
    <w:rsid w:val="00B4662C"/>
    <w:rsid w:val="00B46714"/>
    <w:rsid w:val="00B467D8"/>
    <w:rsid w:val="00B46865"/>
    <w:rsid w:val="00B46869"/>
    <w:rsid w:val="00B468E7"/>
    <w:rsid w:val="00B4697E"/>
    <w:rsid w:val="00B469AE"/>
    <w:rsid w:val="00B46D03"/>
    <w:rsid w:val="00B46E7C"/>
    <w:rsid w:val="00B46E8C"/>
    <w:rsid w:val="00B46E9C"/>
    <w:rsid w:val="00B46FB1"/>
    <w:rsid w:val="00B46FB6"/>
    <w:rsid w:val="00B4700D"/>
    <w:rsid w:val="00B4728E"/>
    <w:rsid w:val="00B473E6"/>
    <w:rsid w:val="00B473F9"/>
    <w:rsid w:val="00B474B8"/>
    <w:rsid w:val="00B475C9"/>
    <w:rsid w:val="00B47822"/>
    <w:rsid w:val="00B478CB"/>
    <w:rsid w:val="00B478D6"/>
    <w:rsid w:val="00B478F8"/>
    <w:rsid w:val="00B47AA1"/>
    <w:rsid w:val="00B47ABB"/>
    <w:rsid w:val="00B47AE0"/>
    <w:rsid w:val="00B47AE4"/>
    <w:rsid w:val="00B47B3F"/>
    <w:rsid w:val="00B47B45"/>
    <w:rsid w:val="00B47B9A"/>
    <w:rsid w:val="00B47CD4"/>
    <w:rsid w:val="00B47CD7"/>
    <w:rsid w:val="00B47D1A"/>
    <w:rsid w:val="00B47D3B"/>
    <w:rsid w:val="00B47EA4"/>
    <w:rsid w:val="00B47EC2"/>
    <w:rsid w:val="00B47F95"/>
    <w:rsid w:val="00B47FC2"/>
    <w:rsid w:val="00B50086"/>
    <w:rsid w:val="00B5013F"/>
    <w:rsid w:val="00B50147"/>
    <w:rsid w:val="00B5016A"/>
    <w:rsid w:val="00B50212"/>
    <w:rsid w:val="00B50272"/>
    <w:rsid w:val="00B502F8"/>
    <w:rsid w:val="00B5039E"/>
    <w:rsid w:val="00B50497"/>
    <w:rsid w:val="00B504D0"/>
    <w:rsid w:val="00B505BA"/>
    <w:rsid w:val="00B505CD"/>
    <w:rsid w:val="00B505E0"/>
    <w:rsid w:val="00B50776"/>
    <w:rsid w:val="00B507C5"/>
    <w:rsid w:val="00B50806"/>
    <w:rsid w:val="00B50ADC"/>
    <w:rsid w:val="00B50D94"/>
    <w:rsid w:val="00B50DFD"/>
    <w:rsid w:val="00B50E58"/>
    <w:rsid w:val="00B50F6E"/>
    <w:rsid w:val="00B50FFA"/>
    <w:rsid w:val="00B51006"/>
    <w:rsid w:val="00B51015"/>
    <w:rsid w:val="00B5102C"/>
    <w:rsid w:val="00B51158"/>
    <w:rsid w:val="00B51181"/>
    <w:rsid w:val="00B5122E"/>
    <w:rsid w:val="00B51241"/>
    <w:rsid w:val="00B513EA"/>
    <w:rsid w:val="00B5147E"/>
    <w:rsid w:val="00B514C4"/>
    <w:rsid w:val="00B5173E"/>
    <w:rsid w:val="00B517C0"/>
    <w:rsid w:val="00B519A9"/>
    <w:rsid w:val="00B51AB2"/>
    <w:rsid w:val="00B51AE5"/>
    <w:rsid w:val="00B51D33"/>
    <w:rsid w:val="00B51D71"/>
    <w:rsid w:val="00B51DF7"/>
    <w:rsid w:val="00B51FF4"/>
    <w:rsid w:val="00B52006"/>
    <w:rsid w:val="00B520DF"/>
    <w:rsid w:val="00B52275"/>
    <w:rsid w:val="00B522B4"/>
    <w:rsid w:val="00B522CC"/>
    <w:rsid w:val="00B5230B"/>
    <w:rsid w:val="00B5230E"/>
    <w:rsid w:val="00B5236B"/>
    <w:rsid w:val="00B524A6"/>
    <w:rsid w:val="00B5255C"/>
    <w:rsid w:val="00B52607"/>
    <w:rsid w:val="00B52686"/>
    <w:rsid w:val="00B528A5"/>
    <w:rsid w:val="00B5295B"/>
    <w:rsid w:val="00B52981"/>
    <w:rsid w:val="00B52994"/>
    <w:rsid w:val="00B52A16"/>
    <w:rsid w:val="00B52B02"/>
    <w:rsid w:val="00B52B12"/>
    <w:rsid w:val="00B52B96"/>
    <w:rsid w:val="00B52C5A"/>
    <w:rsid w:val="00B52E12"/>
    <w:rsid w:val="00B52E9F"/>
    <w:rsid w:val="00B52F07"/>
    <w:rsid w:val="00B52FB5"/>
    <w:rsid w:val="00B52FBB"/>
    <w:rsid w:val="00B52FCD"/>
    <w:rsid w:val="00B52FE7"/>
    <w:rsid w:val="00B5300B"/>
    <w:rsid w:val="00B53040"/>
    <w:rsid w:val="00B530EA"/>
    <w:rsid w:val="00B53157"/>
    <w:rsid w:val="00B53177"/>
    <w:rsid w:val="00B531BA"/>
    <w:rsid w:val="00B531EA"/>
    <w:rsid w:val="00B53248"/>
    <w:rsid w:val="00B53411"/>
    <w:rsid w:val="00B53449"/>
    <w:rsid w:val="00B534BA"/>
    <w:rsid w:val="00B53530"/>
    <w:rsid w:val="00B535B0"/>
    <w:rsid w:val="00B53784"/>
    <w:rsid w:val="00B538F1"/>
    <w:rsid w:val="00B53915"/>
    <w:rsid w:val="00B5393D"/>
    <w:rsid w:val="00B53CB7"/>
    <w:rsid w:val="00B53DA6"/>
    <w:rsid w:val="00B53E35"/>
    <w:rsid w:val="00B53F9E"/>
    <w:rsid w:val="00B53FC5"/>
    <w:rsid w:val="00B5407E"/>
    <w:rsid w:val="00B540C4"/>
    <w:rsid w:val="00B54134"/>
    <w:rsid w:val="00B54232"/>
    <w:rsid w:val="00B54237"/>
    <w:rsid w:val="00B54250"/>
    <w:rsid w:val="00B542EA"/>
    <w:rsid w:val="00B5431F"/>
    <w:rsid w:val="00B543B1"/>
    <w:rsid w:val="00B543E6"/>
    <w:rsid w:val="00B54445"/>
    <w:rsid w:val="00B544E8"/>
    <w:rsid w:val="00B54585"/>
    <w:rsid w:val="00B546E6"/>
    <w:rsid w:val="00B5475A"/>
    <w:rsid w:val="00B54932"/>
    <w:rsid w:val="00B54A5B"/>
    <w:rsid w:val="00B54A61"/>
    <w:rsid w:val="00B54A71"/>
    <w:rsid w:val="00B54A8E"/>
    <w:rsid w:val="00B54D1B"/>
    <w:rsid w:val="00B54E17"/>
    <w:rsid w:val="00B55023"/>
    <w:rsid w:val="00B55071"/>
    <w:rsid w:val="00B550C9"/>
    <w:rsid w:val="00B5518D"/>
    <w:rsid w:val="00B55285"/>
    <w:rsid w:val="00B552F0"/>
    <w:rsid w:val="00B553B5"/>
    <w:rsid w:val="00B553C8"/>
    <w:rsid w:val="00B553D9"/>
    <w:rsid w:val="00B5542A"/>
    <w:rsid w:val="00B5553E"/>
    <w:rsid w:val="00B556AE"/>
    <w:rsid w:val="00B55732"/>
    <w:rsid w:val="00B558AE"/>
    <w:rsid w:val="00B559A6"/>
    <w:rsid w:val="00B55A16"/>
    <w:rsid w:val="00B55B26"/>
    <w:rsid w:val="00B55B9B"/>
    <w:rsid w:val="00B55C16"/>
    <w:rsid w:val="00B55C5B"/>
    <w:rsid w:val="00B55CD2"/>
    <w:rsid w:val="00B55CF5"/>
    <w:rsid w:val="00B55D41"/>
    <w:rsid w:val="00B55D67"/>
    <w:rsid w:val="00B55D96"/>
    <w:rsid w:val="00B55F57"/>
    <w:rsid w:val="00B5607D"/>
    <w:rsid w:val="00B560E0"/>
    <w:rsid w:val="00B560EF"/>
    <w:rsid w:val="00B5612C"/>
    <w:rsid w:val="00B56168"/>
    <w:rsid w:val="00B5622D"/>
    <w:rsid w:val="00B563C0"/>
    <w:rsid w:val="00B563FA"/>
    <w:rsid w:val="00B56489"/>
    <w:rsid w:val="00B564CF"/>
    <w:rsid w:val="00B564FA"/>
    <w:rsid w:val="00B56542"/>
    <w:rsid w:val="00B56681"/>
    <w:rsid w:val="00B56762"/>
    <w:rsid w:val="00B56794"/>
    <w:rsid w:val="00B56849"/>
    <w:rsid w:val="00B56910"/>
    <w:rsid w:val="00B5692D"/>
    <w:rsid w:val="00B5696F"/>
    <w:rsid w:val="00B56987"/>
    <w:rsid w:val="00B56A3F"/>
    <w:rsid w:val="00B56A8D"/>
    <w:rsid w:val="00B56AEA"/>
    <w:rsid w:val="00B56B3E"/>
    <w:rsid w:val="00B56B85"/>
    <w:rsid w:val="00B56BD8"/>
    <w:rsid w:val="00B56CC5"/>
    <w:rsid w:val="00B56DF9"/>
    <w:rsid w:val="00B56E06"/>
    <w:rsid w:val="00B56EDC"/>
    <w:rsid w:val="00B56EF7"/>
    <w:rsid w:val="00B56F0F"/>
    <w:rsid w:val="00B56F1C"/>
    <w:rsid w:val="00B5715F"/>
    <w:rsid w:val="00B571AA"/>
    <w:rsid w:val="00B57212"/>
    <w:rsid w:val="00B57299"/>
    <w:rsid w:val="00B572E2"/>
    <w:rsid w:val="00B572F1"/>
    <w:rsid w:val="00B57484"/>
    <w:rsid w:val="00B57548"/>
    <w:rsid w:val="00B575F4"/>
    <w:rsid w:val="00B57613"/>
    <w:rsid w:val="00B577BC"/>
    <w:rsid w:val="00B57856"/>
    <w:rsid w:val="00B57AC6"/>
    <w:rsid w:val="00B57BC7"/>
    <w:rsid w:val="00B57D65"/>
    <w:rsid w:val="00B57E87"/>
    <w:rsid w:val="00B57E92"/>
    <w:rsid w:val="00B60027"/>
    <w:rsid w:val="00B600D2"/>
    <w:rsid w:val="00B601DD"/>
    <w:rsid w:val="00B602B2"/>
    <w:rsid w:val="00B602E2"/>
    <w:rsid w:val="00B60391"/>
    <w:rsid w:val="00B60397"/>
    <w:rsid w:val="00B603A8"/>
    <w:rsid w:val="00B603B4"/>
    <w:rsid w:val="00B604E3"/>
    <w:rsid w:val="00B60776"/>
    <w:rsid w:val="00B60841"/>
    <w:rsid w:val="00B60906"/>
    <w:rsid w:val="00B60908"/>
    <w:rsid w:val="00B60920"/>
    <w:rsid w:val="00B60A8A"/>
    <w:rsid w:val="00B60AC3"/>
    <w:rsid w:val="00B60B8E"/>
    <w:rsid w:val="00B60BC1"/>
    <w:rsid w:val="00B60C5E"/>
    <w:rsid w:val="00B60CAF"/>
    <w:rsid w:val="00B60CDA"/>
    <w:rsid w:val="00B60D63"/>
    <w:rsid w:val="00B60D77"/>
    <w:rsid w:val="00B60E5F"/>
    <w:rsid w:val="00B60F10"/>
    <w:rsid w:val="00B60F41"/>
    <w:rsid w:val="00B60FA4"/>
    <w:rsid w:val="00B60FA8"/>
    <w:rsid w:val="00B60FDD"/>
    <w:rsid w:val="00B60FEC"/>
    <w:rsid w:val="00B6102B"/>
    <w:rsid w:val="00B610DB"/>
    <w:rsid w:val="00B610E2"/>
    <w:rsid w:val="00B61142"/>
    <w:rsid w:val="00B61185"/>
    <w:rsid w:val="00B6134C"/>
    <w:rsid w:val="00B6138B"/>
    <w:rsid w:val="00B61499"/>
    <w:rsid w:val="00B61568"/>
    <w:rsid w:val="00B615CD"/>
    <w:rsid w:val="00B615CF"/>
    <w:rsid w:val="00B61761"/>
    <w:rsid w:val="00B617C9"/>
    <w:rsid w:val="00B617D2"/>
    <w:rsid w:val="00B61838"/>
    <w:rsid w:val="00B6183A"/>
    <w:rsid w:val="00B61981"/>
    <w:rsid w:val="00B61989"/>
    <w:rsid w:val="00B6198F"/>
    <w:rsid w:val="00B61A5B"/>
    <w:rsid w:val="00B61B2F"/>
    <w:rsid w:val="00B61B6C"/>
    <w:rsid w:val="00B6203A"/>
    <w:rsid w:val="00B62096"/>
    <w:rsid w:val="00B621A3"/>
    <w:rsid w:val="00B6227C"/>
    <w:rsid w:val="00B622E7"/>
    <w:rsid w:val="00B62403"/>
    <w:rsid w:val="00B6252E"/>
    <w:rsid w:val="00B62585"/>
    <w:rsid w:val="00B625A5"/>
    <w:rsid w:val="00B626F3"/>
    <w:rsid w:val="00B6271A"/>
    <w:rsid w:val="00B62783"/>
    <w:rsid w:val="00B62931"/>
    <w:rsid w:val="00B62A3B"/>
    <w:rsid w:val="00B62AD8"/>
    <w:rsid w:val="00B62B88"/>
    <w:rsid w:val="00B62BFC"/>
    <w:rsid w:val="00B62C6E"/>
    <w:rsid w:val="00B62CFC"/>
    <w:rsid w:val="00B62D15"/>
    <w:rsid w:val="00B62E10"/>
    <w:rsid w:val="00B62E27"/>
    <w:rsid w:val="00B62E72"/>
    <w:rsid w:val="00B62F8B"/>
    <w:rsid w:val="00B630B4"/>
    <w:rsid w:val="00B6315A"/>
    <w:rsid w:val="00B6316E"/>
    <w:rsid w:val="00B632B2"/>
    <w:rsid w:val="00B632C4"/>
    <w:rsid w:val="00B63471"/>
    <w:rsid w:val="00B634D3"/>
    <w:rsid w:val="00B6364E"/>
    <w:rsid w:val="00B63753"/>
    <w:rsid w:val="00B637B1"/>
    <w:rsid w:val="00B637B8"/>
    <w:rsid w:val="00B637F5"/>
    <w:rsid w:val="00B63A96"/>
    <w:rsid w:val="00B63AAA"/>
    <w:rsid w:val="00B63ABE"/>
    <w:rsid w:val="00B63E7B"/>
    <w:rsid w:val="00B63ED5"/>
    <w:rsid w:val="00B63EF9"/>
    <w:rsid w:val="00B63FB9"/>
    <w:rsid w:val="00B64040"/>
    <w:rsid w:val="00B640B6"/>
    <w:rsid w:val="00B640F7"/>
    <w:rsid w:val="00B6415E"/>
    <w:rsid w:val="00B6428A"/>
    <w:rsid w:val="00B642AE"/>
    <w:rsid w:val="00B642CE"/>
    <w:rsid w:val="00B643CF"/>
    <w:rsid w:val="00B64456"/>
    <w:rsid w:val="00B6450C"/>
    <w:rsid w:val="00B64597"/>
    <w:rsid w:val="00B645AA"/>
    <w:rsid w:val="00B645E2"/>
    <w:rsid w:val="00B64627"/>
    <w:rsid w:val="00B6474E"/>
    <w:rsid w:val="00B64778"/>
    <w:rsid w:val="00B647B4"/>
    <w:rsid w:val="00B64872"/>
    <w:rsid w:val="00B64878"/>
    <w:rsid w:val="00B6492D"/>
    <w:rsid w:val="00B64993"/>
    <w:rsid w:val="00B64C2C"/>
    <w:rsid w:val="00B64CB0"/>
    <w:rsid w:val="00B64CB7"/>
    <w:rsid w:val="00B64D3D"/>
    <w:rsid w:val="00B64EC1"/>
    <w:rsid w:val="00B6504D"/>
    <w:rsid w:val="00B6506F"/>
    <w:rsid w:val="00B65100"/>
    <w:rsid w:val="00B65107"/>
    <w:rsid w:val="00B6511F"/>
    <w:rsid w:val="00B65137"/>
    <w:rsid w:val="00B651B0"/>
    <w:rsid w:val="00B651FD"/>
    <w:rsid w:val="00B652CF"/>
    <w:rsid w:val="00B65384"/>
    <w:rsid w:val="00B653BA"/>
    <w:rsid w:val="00B65464"/>
    <w:rsid w:val="00B6566B"/>
    <w:rsid w:val="00B65730"/>
    <w:rsid w:val="00B6575B"/>
    <w:rsid w:val="00B65881"/>
    <w:rsid w:val="00B658A3"/>
    <w:rsid w:val="00B65A87"/>
    <w:rsid w:val="00B65AA5"/>
    <w:rsid w:val="00B65C5D"/>
    <w:rsid w:val="00B65CB1"/>
    <w:rsid w:val="00B65DB7"/>
    <w:rsid w:val="00B65E07"/>
    <w:rsid w:val="00B65E1D"/>
    <w:rsid w:val="00B65E67"/>
    <w:rsid w:val="00B65E6B"/>
    <w:rsid w:val="00B65E80"/>
    <w:rsid w:val="00B65FAF"/>
    <w:rsid w:val="00B65FDD"/>
    <w:rsid w:val="00B660E1"/>
    <w:rsid w:val="00B66192"/>
    <w:rsid w:val="00B661A2"/>
    <w:rsid w:val="00B66281"/>
    <w:rsid w:val="00B662A5"/>
    <w:rsid w:val="00B662BB"/>
    <w:rsid w:val="00B663C9"/>
    <w:rsid w:val="00B66428"/>
    <w:rsid w:val="00B66606"/>
    <w:rsid w:val="00B66702"/>
    <w:rsid w:val="00B667DC"/>
    <w:rsid w:val="00B66821"/>
    <w:rsid w:val="00B66840"/>
    <w:rsid w:val="00B668B8"/>
    <w:rsid w:val="00B669B8"/>
    <w:rsid w:val="00B669BA"/>
    <w:rsid w:val="00B66A46"/>
    <w:rsid w:val="00B66A4A"/>
    <w:rsid w:val="00B66AA6"/>
    <w:rsid w:val="00B66AE2"/>
    <w:rsid w:val="00B66B26"/>
    <w:rsid w:val="00B66B60"/>
    <w:rsid w:val="00B66B74"/>
    <w:rsid w:val="00B66C9C"/>
    <w:rsid w:val="00B66EDF"/>
    <w:rsid w:val="00B66EF7"/>
    <w:rsid w:val="00B66F59"/>
    <w:rsid w:val="00B670E8"/>
    <w:rsid w:val="00B67294"/>
    <w:rsid w:val="00B672B3"/>
    <w:rsid w:val="00B673B6"/>
    <w:rsid w:val="00B673E5"/>
    <w:rsid w:val="00B675E2"/>
    <w:rsid w:val="00B675F9"/>
    <w:rsid w:val="00B676C3"/>
    <w:rsid w:val="00B676CE"/>
    <w:rsid w:val="00B677F4"/>
    <w:rsid w:val="00B67914"/>
    <w:rsid w:val="00B6793D"/>
    <w:rsid w:val="00B67965"/>
    <w:rsid w:val="00B67973"/>
    <w:rsid w:val="00B67998"/>
    <w:rsid w:val="00B67AAC"/>
    <w:rsid w:val="00B67B02"/>
    <w:rsid w:val="00B67BAD"/>
    <w:rsid w:val="00B67BB5"/>
    <w:rsid w:val="00B67C55"/>
    <w:rsid w:val="00B67D37"/>
    <w:rsid w:val="00B67D7F"/>
    <w:rsid w:val="00B67DAA"/>
    <w:rsid w:val="00B67DB7"/>
    <w:rsid w:val="00B67EB8"/>
    <w:rsid w:val="00B67F30"/>
    <w:rsid w:val="00B67F88"/>
    <w:rsid w:val="00B67F91"/>
    <w:rsid w:val="00B7013F"/>
    <w:rsid w:val="00B703DF"/>
    <w:rsid w:val="00B703E4"/>
    <w:rsid w:val="00B703E9"/>
    <w:rsid w:val="00B703FF"/>
    <w:rsid w:val="00B704D6"/>
    <w:rsid w:val="00B705B3"/>
    <w:rsid w:val="00B705B9"/>
    <w:rsid w:val="00B7063B"/>
    <w:rsid w:val="00B706C8"/>
    <w:rsid w:val="00B707B7"/>
    <w:rsid w:val="00B707D7"/>
    <w:rsid w:val="00B70846"/>
    <w:rsid w:val="00B708C3"/>
    <w:rsid w:val="00B708CB"/>
    <w:rsid w:val="00B708FA"/>
    <w:rsid w:val="00B7093D"/>
    <w:rsid w:val="00B70A47"/>
    <w:rsid w:val="00B70C0A"/>
    <w:rsid w:val="00B70C2F"/>
    <w:rsid w:val="00B70C50"/>
    <w:rsid w:val="00B70CC9"/>
    <w:rsid w:val="00B70D29"/>
    <w:rsid w:val="00B70DFE"/>
    <w:rsid w:val="00B70EFD"/>
    <w:rsid w:val="00B70F92"/>
    <w:rsid w:val="00B71030"/>
    <w:rsid w:val="00B71047"/>
    <w:rsid w:val="00B710AE"/>
    <w:rsid w:val="00B71234"/>
    <w:rsid w:val="00B712AF"/>
    <w:rsid w:val="00B71300"/>
    <w:rsid w:val="00B71329"/>
    <w:rsid w:val="00B713B0"/>
    <w:rsid w:val="00B713E2"/>
    <w:rsid w:val="00B714AC"/>
    <w:rsid w:val="00B714BD"/>
    <w:rsid w:val="00B7151C"/>
    <w:rsid w:val="00B7159C"/>
    <w:rsid w:val="00B715BE"/>
    <w:rsid w:val="00B7169C"/>
    <w:rsid w:val="00B71822"/>
    <w:rsid w:val="00B7192E"/>
    <w:rsid w:val="00B71AC6"/>
    <w:rsid w:val="00B71B00"/>
    <w:rsid w:val="00B71B4E"/>
    <w:rsid w:val="00B71BEB"/>
    <w:rsid w:val="00B71DA4"/>
    <w:rsid w:val="00B71EDD"/>
    <w:rsid w:val="00B71EEA"/>
    <w:rsid w:val="00B720F3"/>
    <w:rsid w:val="00B72192"/>
    <w:rsid w:val="00B72300"/>
    <w:rsid w:val="00B7234E"/>
    <w:rsid w:val="00B723CC"/>
    <w:rsid w:val="00B72561"/>
    <w:rsid w:val="00B726FC"/>
    <w:rsid w:val="00B7281F"/>
    <w:rsid w:val="00B72862"/>
    <w:rsid w:val="00B72896"/>
    <w:rsid w:val="00B72917"/>
    <w:rsid w:val="00B729F4"/>
    <w:rsid w:val="00B729F7"/>
    <w:rsid w:val="00B72A14"/>
    <w:rsid w:val="00B72A32"/>
    <w:rsid w:val="00B72A9C"/>
    <w:rsid w:val="00B72A9F"/>
    <w:rsid w:val="00B72B32"/>
    <w:rsid w:val="00B72BA3"/>
    <w:rsid w:val="00B72C21"/>
    <w:rsid w:val="00B72C31"/>
    <w:rsid w:val="00B72D00"/>
    <w:rsid w:val="00B72D59"/>
    <w:rsid w:val="00B72D84"/>
    <w:rsid w:val="00B72E32"/>
    <w:rsid w:val="00B72E53"/>
    <w:rsid w:val="00B72E6B"/>
    <w:rsid w:val="00B72F29"/>
    <w:rsid w:val="00B72FB2"/>
    <w:rsid w:val="00B73045"/>
    <w:rsid w:val="00B7304D"/>
    <w:rsid w:val="00B73056"/>
    <w:rsid w:val="00B730F4"/>
    <w:rsid w:val="00B732CC"/>
    <w:rsid w:val="00B734DB"/>
    <w:rsid w:val="00B735B0"/>
    <w:rsid w:val="00B7365F"/>
    <w:rsid w:val="00B7378B"/>
    <w:rsid w:val="00B737D8"/>
    <w:rsid w:val="00B73889"/>
    <w:rsid w:val="00B7389F"/>
    <w:rsid w:val="00B738AC"/>
    <w:rsid w:val="00B738D1"/>
    <w:rsid w:val="00B7392E"/>
    <w:rsid w:val="00B739B2"/>
    <w:rsid w:val="00B739F4"/>
    <w:rsid w:val="00B73C29"/>
    <w:rsid w:val="00B73C6A"/>
    <w:rsid w:val="00B73C8D"/>
    <w:rsid w:val="00B73D4F"/>
    <w:rsid w:val="00B73D72"/>
    <w:rsid w:val="00B73DF7"/>
    <w:rsid w:val="00B73EEF"/>
    <w:rsid w:val="00B73F69"/>
    <w:rsid w:val="00B741C6"/>
    <w:rsid w:val="00B74247"/>
    <w:rsid w:val="00B74288"/>
    <w:rsid w:val="00B742C0"/>
    <w:rsid w:val="00B745A3"/>
    <w:rsid w:val="00B74605"/>
    <w:rsid w:val="00B74823"/>
    <w:rsid w:val="00B749A2"/>
    <w:rsid w:val="00B749A5"/>
    <w:rsid w:val="00B749B1"/>
    <w:rsid w:val="00B74A28"/>
    <w:rsid w:val="00B74A2F"/>
    <w:rsid w:val="00B74A6D"/>
    <w:rsid w:val="00B74C5B"/>
    <w:rsid w:val="00B74C9A"/>
    <w:rsid w:val="00B74D37"/>
    <w:rsid w:val="00B74E00"/>
    <w:rsid w:val="00B74E0C"/>
    <w:rsid w:val="00B74E96"/>
    <w:rsid w:val="00B74FF7"/>
    <w:rsid w:val="00B75093"/>
    <w:rsid w:val="00B750EC"/>
    <w:rsid w:val="00B75195"/>
    <w:rsid w:val="00B75200"/>
    <w:rsid w:val="00B7532F"/>
    <w:rsid w:val="00B7533C"/>
    <w:rsid w:val="00B754CC"/>
    <w:rsid w:val="00B754EE"/>
    <w:rsid w:val="00B755CB"/>
    <w:rsid w:val="00B75600"/>
    <w:rsid w:val="00B756DD"/>
    <w:rsid w:val="00B758FC"/>
    <w:rsid w:val="00B75970"/>
    <w:rsid w:val="00B75A88"/>
    <w:rsid w:val="00B75AD4"/>
    <w:rsid w:val="00B75B2D"/>
    <w:rsid w:val="00B75C00"/>
    <w:rsid w:val="00B75DA6"/>
    <w:rsid w:val="00B75F1C"/>
    <w:rsid w:val="00B75F9B"/>
    <w:rsid w:val="00B75FCE"/>
    <w:rsid w:val="00B76015"/>
    <w:rsid w:val="00B760F0"/>
    <w:rsid w:val="00B76154"/>
    <w:rsid w:val="00B761C5"/>
    <w:rsid w:val="00B7626F"/>
    <w:rsid w:val="00B763B4"/>
    <w:rsid w:val="00B76462"/>
    <w:rsid w:val="00B76864"/>
    <w:rsid w:val="00B769FE"/>
    <w:rsid w:val="00B76A92"/>
    <w:rsid w:val="00B76C4D"/>
    <w:rsid w:val="00B76CA3"/>
    <w:rsid w:val="00B76D1A"/>
    <w:rsid w:val="00B76D92"/>
    <w:rsid w:val="00B76DCD"/>
    <w:rsid w:val="00B76EA2"/>
    <w:rsid w:val="00B76F3E"/>
    <w:rsid w:val="00B77022"/>
    <w:rsid w:val="00B770A8"/>
    <w:rsid w:val="00B77113"/>
    <w:rsid w:val="00B77140"/>
    <w:rsid w:val="00B77189"/>
    <w:rsid w:val="00B7735A"/>
    <w:rsid w:val="00B774B1"/>
    <w:rsid w:val="00B774B4"/>
    <w:rsid w:val="00B77574"/>
    <w:rsid w:val="00B7770D"/>
    <w:rsid w:val="00B777ED"/>
    <w:rsid w:val="00B77804"/>
    <w:rsid w:val="00B77811"/>
    <w:rsid w:val="00B77833"/>
    <w:rsid w:val="00B77880"/>
    <w:rsid w:val="00B77A15"/>
    <w:rsid w:val="00B77BBF"/>
    <w:rsid w:val="00B77C4D"/>
    <w:rsid w:val="00B77DF6"/>
    <w:rsid w:val="00B77E5B"/>
    <w:rsid w:val="00B77F3E"/>
    <w:rsid w:val="00B7C178"/>
    <w:rsid w:val="00B80064"/>
    <w:rsid w:val="00B8010E"/>
    <w:rsid w:val="00B8015A"/>
    <w:rsid w:val="00B802FB"/>
    <w:rsid w:val="00B80342"/>
    <w:rsid w:val="00B803A6"/>
    <w:rsid w:val="00B80413"/>
    <w:rsid w:val="00B804CA"/>
    <w:rsid w:val="00B8050D"/>
    <w:rsid w:val="00B80513"/>
    <w:rsid w:val="00B805EC"/>
    <w:rsid w:val="00B806ED"/>
    <w:rsid w:val="00B807B4"/>
    <w:rsid w:val="00B808D7"/>
    <w:rsid w:val="00B80A31"/>
    <w:rsid w:val="00B80E8B"/>
    <w:rsid w:val="00B80EB5"/>
    <w:rsid w:val="00B80F13"/>
    <w:rsid w:val="00B8101F"/>
    <w:rsid w:val="00B81042"/>
    <w:rsid w:val="00B81096"/>
    <w:rsid w:val="00B81128"/>
    <w:rsid w:val="00B81186"/>
    <w:rsid w:val="00B815C2"/>
    <w:rsid w:val="00B81670"/>
    <w:rsid w:val="00B81796"/>
    <w:rsid w:val="00B81898"/>
    <w:rsid w:val="00B818F6"/>
    <w:rsid w:val="00B8197A"/>
    <w:rsid w:val="00B81BBF"/>
    <w:rsid w:val="00B81C35"/>
    <w:rsid w:val="00B81CBF"/>
    <w:rsid w:val="00B81D25"/>
    <w:rsid w:val="00B81D8F"/>
    <w:rsid w:val="00B81DB9"/>
    <w:rsid w:val="00B81E97"/>
    <w:rsid w:val="00B81F7C"/>
    <w:rsid w:val="00B82086"/>
    <w:rsid w:val="00B82174"/>
    <w:rsid w:val="00B822AC"/>
    <w:rsid w:val="00B82307"/>
    <w:rsid w:val="00B82371"/>
    <w:rsid w:val="00B823CF"/>
    <w:rsid w:val="00B823E6"/>
    <w:rsid w:val="00B8246E"/>
    <w:rsid w:val="00B8248E"/>
    <w:rsid w:val="00B826F4"/>
    <w:rsid w:val="00B82829"/>
    <w:rsid w:val="00B82870"/>
    <w:rsid w:val="00B82C92"/>
    <w:rsid w:val="00B82CD7"/>
    <w:rsid w:val="00B82CE0"/>
    <w:rsid w:val="00B82D80"/>
    <w:rsid w:val="00B82E2E"/>
    <w:rsid w:val="00B82E93"/>
    <w:rsid w:val="00B82EA9"/>
    <w:rsid w:val="00B8306A"/>
    <w:rsid w:val="00B830C4"/>
    <w:rsid w:val="00B830CD"/>
    <w:rsid w:val="00B83159"/>
    <w:rsid w:val="00B83179"/>
    <w:rsid w:val="00B83206"/>
    <w:rsid w:val="00B8322E"/>
    <w:rsid w:val="00B83353"/>
    <w:rsid w:val="00B83354"/>
    <w:rsid w:val="00B8348F"/>
    <w:rsid w:val="00B83543"/>
    <w:rsid w:val="00B835C0"/>
    <w:rsid w:val="00B835CA"/>
    <w:rsid w:val="00B837C8"/>
    <w:rsid w:val="00B8382C"/>
    <w:rsid w:val="00B839EB"/>
    <w:rsid w:val="00B83A68"/>
    <w:rsid w:val="00B83A6C"/>
    <w:rsid w:val="00B83A9F"/>
    <w:rsid w:val="00B83AAA"/>
    <w:rsid w:val="00B83C18"/>
    <w:rsid w:val="00B83C68"/>
    <w:rsid w:val="00B83D34"/>
    <w:rsid w:val="00B83D52"/>
    <w:rsid w:val="00B83DCF"/>
    <w:rsid w:val="00B83E2F"/>
    <w:rsid w:val="00B83F5E"/>
    <w:rsid w:val="00B840AC"/>
    <w:rsid w:val="00B840FB"/>
    <w:rsid w:val="00B84272"/>
    <w:rsid w:val="00B84288"/>
    <w:rsid w:val="00B8431A"/>
    <w:rsid w:val="00B843F7"/>
    <w:rsid w:val="00B84557"/>
    <w:rsid w:val="00B84751"/>
    <w:rsid w:val="00B848A8"/>
    <w:rsid w:val="00B848BB"/>
    <w:rsid w:val="00B848E2"/>
    <w:rsid w:val="00B84B6F"/>
    <w:rsid w:val="00B84C9F"/>
    <w:rsid w:val="00B84D6D"/>
    <w:rsid w:val="00B84D89"/>
    <w:rsid w:val="00B84D8E"/>
    <w:rsid w:val="00B851FA"/>
    <w:rsid w:val="00B85267"/>
    <w:rsid w:val="00B8528E"/>
    <w:rsid w:val="00B85415"/>
    <w:rsid w:val="00B855D2"/>
    <w:rsid w:val="00B8560E"/>
    <w:rsid w:val="00B8586E"/>
    <w:rsid w:val="00B8596F"/>
    <w:rsid w:val="00B8599C"/>
    <w:rsid w:val="00B85A32"/>
    <w:rsid w:val="00B85BF6"/>
    <w:rsid w:val="00B85C8D"/>
    <w:rsid w:val="00B85CB1"/>
    <w:rsid w:val="00B85E07"/>
    <w:rsid w:val="00B85ED4"/>
    <w:rsid w:val="00B86183"/>
    <w:rsid w:val="00B861A2"/>
    <w:rsid w:val="00B861C6"/>
    <w:rsid w:val="00B8620D"/>
    <w:rsid w:val="00B86374"/>
    <w:rsid w:val="00B863E6"/>
    <w:rsid w:val="00B8646B"/>
    <w:rsid w:val="00B86488"/>
    <w:rsid w:val="00B8653E"/>
    <w:rsid w:val="00B86823"/>
    <w:rsid w:val="00B868C7"/>
    <w:rsid w:val="00B8693B"/>
    <w:rsid w:val="00B869BA"/>
    <w:rsid w:val="00B86A11"/>
    <w:rsid w:val="00B86A6B"/>
    <w:rsid w:val="00B86AB4"/>
    <w:rsid w:val="00B86B12"/>
    <w:rsid w:val="00B86BE6"/>
    <w:rsid w:val="00B86C51"/>
    <w:rsid w:val="00B86D17"/>
    <w:rsid w:val="00B86DFA"/>
    <w:rsid w:val="00B86E4D"/>
    <w:rsid w:val="00B87094"/>
    <w:rsid w:val="00B870DB"/>
    <w:rsid w:val="00B87293"/>
    <w:rsid w:val="00B872B5"/>
    <w:rsid w:val="00B87421"/>
    <w:rsid w:val="00B87497"/>
    <w:rsid w:val="00B87557"/>
    <w:rsid w:val="00B8769A"/>
    <w:rsid w:val="00B87776"/>
    <w:rsid w:val="00B877F6"/>
    <w:rsid w:val="00B878DA"/>
    <w:rsid w:val="00B879CD"/>
    <w:rsid w:val="00B87ACA"/>
    <w:rsid w:val="00B87B32"/>
    <w:rsid w:val="00B87B8A"/>
    <w:rsid w:val="00B87BCD"/>
    <w:rsid w:val="00B87BFF"/>
    <w:rsid w:val="00B87C1B"/>
    <w:rsid w:val="00B87C5B"/>
    <w:rsid w:val="00B87E76"/>
    <w:rsid w:val="00B9005E"/>
    <w:rsid w:val="00B90083"/>
    <w:rsid w:val="00B901FB"/>
    <w:rsid w:val="00B902D1"/>
    <w:rsid w:val="00B90307"/>
    <w:rsid w:val="00B9030B"/>
    <w:rsid w:val="00B903A2"/>
    <w:rsid w:val="00B90453"/>
    <w:rsid w:val="00B904C5"/>
    <w:rsid w:val="00B904DC"/>
    <w:rsid w:val="00B904DD"/>
    <w:rsid w:val="00B905B1"/>
    <w:rsid w:val="00B905C4"/>
    <w:rsid w:val="00B906A2"/>
    <w:rsid w:val="00B90784"/>
    <w:rsid w:val="00B9079A"/>
    <w:rsid w:val="00B9080F"/>
    <w:rsid w:val="00B90972"/>
    <w:rsid w:val="00B90992"/>
    <w:rsid w:val="00B909D3"/>
    <w:rsid w:val="00B90A0A"/>
    <w:rsid w:val="00B90B1B"/>
    <w:rsid w:val="00B90C73"/>
    <w:rsid w:val="00B90C7D"/>
    <w:rsid w:val="00B90E7D"/>
    <w:rsid w:val="00B90EC2"/>
    <w:rsid w:val="00B90F95"/>
    <w:rsid w:val="00B90FB6"/>
    <w:rsid w:val="00B9108A"/>
    <w:rsid w:val="00B91112"/>
    <w:rsid w:val="00B9126C"/>
    <w:rsid w:val="00B91306"/>
    <w:rsid w:val="00B913F6"/>
    <w:rsid w:val="00B916C5"/>
    <w:rsid w:val="00B9178F"/>
    <w:rsid w:val="00B9182A"/>
    <w:rsid w:val="00B9189B"/>
    <w:rsid w:val="00B91A27"/>
    <w:rsid w:val="00B91CAC"/>
    <w:rsid w:val="00B91D27"/>
    <w:rsid w:val="00B91D37"/>
    <w:rsid w:val="00B91D67"/>
    <w:rsid w:val="00B91DDD"/>
    <w:rsid w:val="00B91E41"/>
    <w:rsid w:val="00B91EA0"/>
    <w:rsid w:val="00B91F33"/>
    <w:rsid w:val="00B91F73"/>
    <w:rsid w:val="00B92141"/>
    <w:rsid w:val="00B92143"/>
    <w:rsid w:val="00B92157"/>
    <w:rsid w:val="00B92172"/>
    <w:rsid w:val="00B921A5"/>
    <w:rsid w:val="00B92257"/>
    <w:rsid w:val="00B92286"/>
    <w:rsid w:val="00B92341"/>
    <w:rsid w:val="00B92464"/>
    <w:rsid w:val="00B9258B"/>
    <w:rsid w:val="00B926D7"/>
    <w:rsid w:val="00B92799"/>
    <w:rsid w:val="00B927BF"/>
    <w:rsid w:val="00B9296E"/>
    <w:rsid w:val="00B929B1"/>
    <w:rsid w:val="00B929FC"/>
    <w:rsid w:val="00B92A3C"/>
    <w:rsid w:val="00B92A9C"/>
    <w:rsid w:val="00B92AD9"/>
    <w:rsid w:val="00B92BA9"/>
    <w:rsid w:val="00B92C8A"/>
    <w:rsid w:val="00B92CC1"/>
    <w:rsid w:val="00B92CC2"/>
    <w:rsid w:val="00B92E25"/>
    <w:rsid w:val="00B92E2C"/>
    <w:rsid w:val="00B92E3F"/>
    <w:rsid w:val="00B93037"/>
    <w:rsid w:val="00B930A0"/>
    <w:rsid w:val="00B930D9"/>
    <w:rsid w:val="00B9312B"/>
    <w:rsid w:val="00B93507"/>
    <w:rsid w:val="00B93543"/>
    <w:rsid w:val="00B935E4"/>
    <w:rsid w:val="00B93741"/>
    <w:rsid w:val="00B93753"/>
    <w:rsid w:val="00B937B2"/>
    <w:rsid w:val="00B938CB"/>
    <w:rsid w:val="00B93982"/>
    <w:rsid w:val="00B939A3"/>
    <w:rsid w:val="00B93ABC"/>
    <w:rsid w:val="00B93AFD"/>
    <w:rsid w:val="00B93B11"/>
    <w:rsid w:val="00B93BB1"/>
    <w:rsid w:val="00B93C4F"/>
    <w:rsid w:val="00B93E46"/>
    <w:rsid w:val="00B93E49"/>
    <w:rsid w:val="00B94005"/>
    <w:rsid w:val="00B9405A"/>
    <w:rsid w:val="00B94074"/>
    <w:rsid w:val="00B940F2"/>
    <w:rsid w:val="00B94178"/>
    <w:rsid w:val="00B9421D"/>
    <w:rsid w:val="00B9432C"/>
    <w:rsid w:val="00B943CE"/>
    <w:rsid w:val="00B943E6"/>
    <w:rsid w:val="00B945F3"/>
    <w:rsid w:val="00B946A9"/>
    <w:rsid w:val="00B946F8"/>
    <w:rsid w:val="00B94880"/>
    <w:rsid w:val="00B9494D"/>
    <w:rsid w:val="00B94A7F"/>
    <w:rsid w:val="00B94B48"/>
    <w:rsid w:val="00B94BE2"/>
    <w:rsid w:val="00B94E2B"/>
    <w:rsid w:val="00B94FE1"/>
    <w:rsid w:val="00B94FF6"/>
    <w:rsid w:val="00B9503A"/>
    <w:rsid w:val="00B950A3"/>
    <w:rsid w:val="00B95105"/>
    <w:rsid w:val="00B95352"/>
    <w:rsid w:val="00B953FF"/>
    <w:rsid w:val="00B95400"/>
    <w:rsid w:val="00B9541D"/>
    <w:rsid w:val="00B9547B"/>
    <w:rsid w:val="00B95501"/>
    <w:rsid w:val="00B95561"/>
    <w:rsid w:val="00B95633"/>
    <w:rsid w:val="00B9563F"/>
    <w:rsid w:val="00B95656"/>
    <w:rsid w:val="00B95663"/>
    <w:rsid w:val="00B95697"/>
    <w:rsid w:val="00B95889"/>
    <w:rsid w:val="00B95966"/>
    <w:rsid w:val="00B95A74"/>
    <w:rsid w:val="00B95B14"/>
    <w:rsid w:val="00B95BF4"/>
    <w:rsid w:val="00B95C28"/>
    <w:rsid w:val="00B95D2F"/>
    <w:rsid w:val="00B95D73"/>
    <w:rsid w:val="00B95DA2"/>
    <w:rsid w:val="00B95DD9"/>
    <w:rsid w:val="00B95ECD"/>
    <w:rsid w:val="00B95EFA"/>
    <w:rsid w:val="00B95F7C"/>
    <w:rsid w:val="00B95FB8"/>
    <w:rsid w:val="00B96066"/>
    <w:rsid w:val="00B961AF"/>
    <w:rsid w:val="00B961FD"/>
    <w:rsid w:val="00B962BA"/>
    <w:rsid w:val="00B96304"/>
    <w:rsid w:val="00B964D4"/>
    <w:rsid w:val="00B965CC"/>
    <w:rsid w:val="00B967C8"/>
    <w:rsid w:val="00B9681C"/>
    <w:rsid w:val="00B96909"/>
    <w:rsid w:val="00B96A1F"/>
    <w:rsid w:val="00B96B0A"/>
    <w:rsid w:val="00B96B47"/>
    <w:rsid w:val="00B96B4D"/>
    <w:rsid w:val="00B96BC0"/>
    <w:rsid w:val="00B96C10"/>
    <w:rsid w:val="00B96C3F"/>
    <w:rsid w:val="00B96CD4"/>
    <w:rsid w:val="00B96D24"/>
    <w:rsid w:val="00B96DCC"/>
    <w:rsid w:val="00B96F94"/>
    <w:rsid w:val="00B96FB3"/>
    <w:rsid w:val="00B9700E"/>
    <w:rsid w:val="00B97058"/>
    <w:rsid w:val="00B97081"/>
    <w:rsid w:val="00B9719F"/>
    <w:rsid w:val="00B971FE"/>
    <w:rsid w:val="00B972A7"/>
    <w:rsid w:val="00B972B2"/>
    <w:rsid w:val="00B973C9"/>
    <w:rsid w:val="00B97497"/>
    <w:rsid w:val="00B9751D"/>
    <w:rsid w:val="00B97533"/>
    <w:rsid w:val="00B97547"/>
    <w:rsid w:val="00B97637"/>
    <w:rsid w:val="00B97681"/>
    <w:rsid w:val="00B97687"/>
    <w:rsid w:val="00B976D1"/>
    <w:rsid w:val="00B976EC"/>
    <w:rsid w:val="00B976F1"/>
    <w:rsid w:val="00B97924"/>
    <w:rsid w:val="00B979C5"/>
    <w:rsid w:val="00B97B03"/>
    <w:rsid w:val="00B97BDD"/>
    <w:rsid w:val="00B97CF4"/>
    <w:rsid w:val="00B97D08"/>
    <w:rsid w:val="00B97D3A"/>
    <w:rsid w:val="00B97DCB"/>
    <w:rsid w:val="00B97F52"/>
    <w:rsid w:val="00B97F85"/>
    <w:rsid w:val="00B97FB0"/>
    <w:rsid w:val="00B97FC1"/>
    <w:rsid w:val="00B97FCA"/>
    <w:rsid w:val="00B97FF2"/>
    <w:rsid w:val="00BA000B"/>
    <w:rsid w:val="00BA01CD"/>
    <w:rsid w:val="00BA022A"/>
    <w:rsid w:val="00BA0243"/>
    <w:rsid w:val="00BA02FE"/>
    <w:rsid w:val="00BA032A"/>
    <w:rsid w:val="00BA04F9"/>
    <w:rsid w:val="00BA055A"/>
    <w:rsid w:val="00BA0587"/>
    <w:rsid w:val="00BA06AD"/>
    <w:rsid w:val="00BA06E3"/>
    <w:rsid w:val="00BA0896"/>
    <w:rsid w:val="00BA0985"/>
    <w:rsid w:val="00BA0A0D"/>
    <w:rsid w:val="00BA0A7C"/>
    <w:rsid w:val="00BA0A97"/>
    <w:rsid w:val="00BA0B44"/>
    <w:rsid w:val="00BA0D7A"/>
    <w:rsid w:val="00BA0EB0"/>
    <w:rsid w:val="00BA0FA8"/>
    <w:rsid w:val="00BA1039"/>
    <w:rsid w:val="00BA11C6"/>
    <w:rsid w:val="00BA11C7"/>
    <w:rsid w:val="00BA13DF"/>
    <w:rsid w:val="00BA14B2"/>
    <w:rsid w:val="00BA14FE"/>
    <w:rsid w:val="00BA153F"/>
    <w:rsid w:val="00BA1561"/>
    <w:rsid w:val="00BA165E"/>
    <w:rsid w:val="00BA1670"/>
    <w:rsid w:val="00BA16FF"/>
    <w:rsid w:val="00BA1788"/>
    <w:rsid w:val="00BA18AA"/>
    <w:rsid w:val="00BA1ADC"/>
    <w:rsid w:val="00BA1B82"/>
    <w:rsid w:val="00BA1B83"/>
    <w:rsid w:val="00BA1B8B"/>
    <w:rsid w:val="00BA1BFC"/>
    <w:rsid w:val="00BA1C01"/>
    <w:rsid w:val="00BA1C75"/>
    <w:rsid w:val="00BA1C99"/>
    <w:rsid w:val="00BA1CA6"/>
    <w:rsid w:val="00BA1D44"/>
    <w:rsid w:val="00BA1DB0"/>
    <w:rsid w:val="00BA1EE1"/>
    <w:rsid w:val="00BA2032"/>
    <w:rsid w:val="00BA2036"/>
    <w:rsid w:val="00BA203E"/>
    <w:rsid w:val="00BA205E"/>
    <w:rsid w:val="00BA207B"/>
    <w:rsid w:val="00BA210F"/>
    <w:rsid w:val="00BA216A"/>
    <w:rsid w:val="00BA21B4"/>
    <w:rsid w:val="00BA2298"/>
    <w:rsid w:val="00BA2440"/>
    <w:rsid w:val="00BA246A"/>
    <w:rsid w:val="00BA25E3"/>
    <w:rsid w:val="00BA26BA"/>
    <w:rsid w:val="00BA2743"/>
    <w:rsid w:val="00BA27DE"/>
    <w:rsid w:val="00BA27E6"/>
    <w:rsid w:val="00BA280C"/>
    <w:rsid w:val="00BA2817"/>
    <w:rsid w:val="00BA2856"/>
    <w:rsid w:val="00BA2951"/>
    <w:rsid w:val="00BA2B67"/>
    <w:rsid w:val="00BA2BDB"/>
    <w:rsid w:val="00BA2BFA"/>
    <w:rsid w:val="00BA2E06"/>
    <w:rsid w:val="00BA2EE6"/>
    <w:rsid w:val="00BA30E3"/>
    <w:rsid w:val="00BA31D5"/>
    <w:rsid w:val="00BA3217"/>
    <w:rsid w:val="00BA329C"/>
    <w:rsid w:val="00BA3311"/>
    <w:rsid w:val="00BA331C"/>
    <w:rsid w:val="00BA3324"/>
    <w:rsid w:val="00BA332A"/>
    <w:rsid w:val="00BA3351"/>
    <w:rsid w:val="00BA34F9"/>
    <w:rsid w:val="00BA358D"/>
    <w:rsid w:val="00BA3697"/>
    <w:rsid w:val="00BA369B"/>
    <w:rsid w:val="00BA3774"/>
    <w:rsid w:val="00BA3816"/>
    <w:rsid w:val="00BA3846"/>
    <w:rsid w:val="00BA3884"/>
    <w:rsid w:val="00BA38D8"/>
    <w:rsid w:val="00BA3911"/>
    <w:rsid w:val="00BA3965"/>
    <w:rsid w:val="00BA39D3"/>
    <w:rsid w:val="00BA3A34"/>
    <w:rsid w:val="00BA3B0A"/>
    <w:rsid w:val="00BA3B3D"/>
    <w:rsid w:val="00BA3B73"/>
    <w:rsid w:val="00BA3BD9"/>
    <w:rsid w:val="00BA3C6E"/>
    <w:rsid w:val="00BA3D65"/>
    <w:rsid w:val="00BA3EC7"/>
    <w:rsid w:val="00BA4067"/>
    <w:rsid w:val="00BA40BD"/>
    <w:rsid w:val="00BA418D"/>
    <w:rsid w:val="00BA41B6"/>
    <w:rsid w:val="00BA41DD"/>
    <w:rsid w:val="00BA41E0"/>
    <w:rsid w:val="00BA448E"/>
    <w:rsid w:val="00BA450D"/>
    <w:rsid w:val="00BA452A"/>
    <w:rsid w:val="00BA454B"/>
    <w:rsid w:val="00BA45C6"/>
    <w:rsid w:val="00BA4620"/>
    <w:rsid w:val="00BA46E2"/>
    <w:rsid w:val="00BA4785"/>
    <w:rsid w:val="00BA481B"/>
    <w:rsid w:val="00BA49D4"/>
    <w:rsid w:val="00BA4B02"/>
    <w:rsid w:val="00BA4CDB"/>
    <w:rsid w:val="00BA4D07"/>
    <w:rsid w:val="00BA4D31"/>
    <w:rsid w:val="00BA4DA4"/>
    <w:rsid w:val="00BA4E4D"/>
    <w:rsid w:val="00BA4F76"/>
    <w:rsid w:val="00BA503E"/>
    <w:rsid w:val="00BA509C"/>
    <w:rsid w:val="00BA50F4"/>
    <w:rsid w:val="00BA50F6"/>
    <w:rsid w:val="00BA5180"/>
    <w:rsid w:val="00BA51D3"/>
    <w:rsid w:val="00BA526F"/>
    <w:rsid w:val="00BA5340"/>
    <w:rsid w:val="00BA5433"/>
    <w:rsid w:val="00BA5441"/>
    <w:rsid w:val="00BA546F"/>
    <w:rsid w:val="00BA54F0"/>
    <w:rsid w:val="00BA55F6"/>
    <w:rsid w:val="00BA5704"/>
    <w:rsid w:val="00BA583E"/>
    <w:rsid w:val="00BA5871"/>
    <w:rsid w:val="00BA58A7"/>
    <w:rsid w:val="00BA592B"/>
    <w:rsid w:val="00BA5964"/>
    <w:rsid w:val="00BA597E"/>
    <w:rsid w:val="00BA5985"/>
    <w:rsid w:val="00BA5A3C"/>
    <w:rsid w:val="00BA5A4A"/>
    <w:rsid w:val="00BA5A94"/>
    <w:rsid w:val="00BA5B16"/>
    <w:rsid w:val="00BA5B58"/>
    <w:rsid w:val="00BA5C39"/>
    <w:rsid w:val="00BA5DAC"/>
    <w:rsid w:val="00BA5DDE"/>
    <w:rsid w:val="00BA5DED"/>
    <w:rsid w:val="00BA5F9B"/>
    <w:rsid w:val="00BA5FA3"/>
    <w:rsid w:val="00BA6051"/>
    <w:rsid w:val="00BA616F"/>
    <w:rsid w:val="00BA627C"/>
    <w:rsid w:val="00BA6292"/>
    <w:rsid w:val="00BA64D7"/>
    <w:rsid w:val="00BA64DC"/>
    <w:rsid w:val="00BA6743"/>
    <w:rsid w:val="00BA6854"/>
    <w:rsid w:val="00BA686C"/>
    <w:rsid w:val="00BA6A11"/>
    <w:rsid w:val="00BA6A92"/>
    <w:rsid w:val="00BA6C4C"/>
    <w:rsid w:val="00BA6C8A"/>
    <w:rsid w:val="00BA6CA7"/>
    <w:rsid w:val="00BA6D2F"/>
    <w:rsid w:val="00BA6D36"/>
    <w:rsid w:val="00BA6F2C"/>
    <w:rsid w:val="00BA7099"/>
    <w:rsid w:val="00BA70AC"/>
    <w:rsid w:val="00BA70E7"/>
    <w:rsid w:val="00BA71AE"/>
    <w:rsid w:val="00BA724D"/>
    <w:rsid w:val="00BA7290"/>
    <w:rsid w:val="00BA729A"/>
    <w:rsid w:val="00BA739B"/>
    <w:rsid w:val="00BA73CC"/>
    <w:rsid w:val="00BA743B"/>
    <w:rsid w:val="00BA76DD"/>
    <w:rsid w:val="00BA7791"/>
    <w:rsid w:val="00BA77F8"/>
    <w:rsid w:val="00BA78F7"/>
    <w:rsid w:val="00BA794F"/>
    <w:rsid w:val="00BA79BE"/>
    <w:rsid w:val="00BA79F6"/>
    <w:rsid w:val="00BA7A10"/>
    <w:rsid w:val="00BA7BB1"/>
    <w:rsid w:val="00BA7C37"/>
    <w:rsid w:val="00BA7CFE"/>
    <w:rsid w:val="00BA7D6E"/>
    <w:rsid w:val="00BA7E06"/>
    <w:rsid w:val="00BA7E72"/>
    <w:rsid w:val="00BB0001"/>
    <w:rsid w:val="00BB0008"/>
    <w:rsid w:val="00BB00D8"/>
    <w:rsid w:val="00BB01CC"/>
    <w:rsid w:val="00BB0242"/>
    <w:rsid w:val="00BB0256"/>
    <w:rsid w:val="00BB0379"/>
    <w:rsid w:val="00BB0399"/>
    <w:rsid w:val="00BB03E3"/>
    <w:rsid w:val="00BB03FD"/>
    <w:rsid w:val="00BB0663"/>
    <w:rsid w:val="00BB06F5"/>
    <w:rsid w:val="00BB0750"/>
    <w:rsid w:val="00BB0797"/>
    <w:rsid w:val="00BB0886"/>
    <w:rsid w:val="00BB0981"/>
    <w:rsid w:val="00BB0990"/>
    <w:rsid w:val="00BB0AA9"/>
    <w:rsid w:val="00BB0AB4"/>
    <w:rsid w:val="00BB0ACC"/>
    <w:rsid w:val="00BB0B5D"/>
    <w:rsid w:val="00BB0BFE"/>
    <w:rsid w:val="00BB0C55"/>
    <w:rsid w:val="00BB0C5E"/>
    <w:rsid w:val="00BB0D44"/>
    <w:rsid w:val="00BB0D48"/>
    <w:rsid w:val="00BB0D62"/>
    <w:rsid w:val="00BB0E00"/>
    <w:rsid w:val="00BB0E3A"/>
    <w:rsid w:val="00BB0F84"/>
    <w:rsid w:val="00BB0FAE"/>
    <w:rsid w:val="00BB1095"/>
    <w:rsid w:val="00BB1145"/>
    <w:rsid w:val="00BB11B3"/>
    <w:rsid w:val="00BB1266"/>
    <w:rsid w:val="00BB12FF"/>
    <w:rsid w:val="00BB1327"/>
    <w:rsid w:val="00BB133F"/>
    <w:rsid w:val="00BB13B4"/>
    <w:rsid w:val="00BB13DF"/>
    <w:rsid w:val="00BB13E0"/>
    <w:rsid w:val="00BB1462"/>
    <w:rsid w:val="00BB14A9"/>
    <w:rsid w:val="00BB14BA"/>
    <w:rsid w:val="00BB1570"/>
    <w:rsid w:val="00BB1595"/>
    <w:rsid w:val="00BB15BE"/>
    <w:rsid w:val="00BB1620"/>
    <w:rsid w:val="00BB196B"/>
    <w:rsid w:val="00BB1A75"/>
    <w:rsid w:val="00BB1AA3"/>
    <w:rsid w:val="00BB1AC2"/>
    <w:rsid w:val="00BB1AE0"/>
    <w:rsid w:val="00BB1C59"/>
    <w:rsid w:val="00BB1CB6"/>
    <w:rsid w:val="00BB1E56"/>
    <w:rsid w:val="00BB1F58"/>
    <w:rsid w:val="00BB1F77"/>
    <w:rsid w:val="00BB20A8"/>
    <w:rsid w:val="00BB216C"/>
    <w:rsid w:val="00BB21C1"/>
    <w:rsid w:val="00BB2212"/>
    <w:rsid w:val="00BB236C"/>
    <w:rsid w:val="00BB2394"/>
    <w:rsid w:val="00BB23A9"/>
    <w:rsid w:val="00BB244F"/>
    <w:rsid w:val="00BB26D5"/>
    <w:rsid w:val="00BB26EA"/>
    <w:rsid w:val="00BB2729"/>
    <w:rsid w:val="00BB27AE"/>
    <w:rsid w:val="00BB295F"/>
    <w:rsid w:val="00BB2999"/>
    <w:rsid w:val="00BB29E6"/>
    <w:rsid w:val="00BB2A2D"/>
    <w:rsid w:val="00BB2A60"/>
    <w:rsid w:val="00BB2B37"/>
    <w:rsid w:val="00BB2BCD"/>
    <w:rsid w:val="00BB2C63"/>
    <w:rsid w:val="00BB2C94"/>
    <w:rsid w:val="00BB2C98"/>
    <w:rsid w:val="00BB2CFB"/>
    <w:rsid w:val="00BB2D56"/>
    <w:rsid w:val="00BB2DBB"/>
    <w:rsid w:val="00BB2F06"/>
    <w:rsid w:val="00BB2F1F"/>
    <w:rsid w:val="00BB2F53"/>
    <w:rsid w:val="00BB2F5D"/>
    <w:rsid w:val="00BB30B8"/>
    <w:rsid w:val="00BB311A"/>
    <w:rsid w:val="00BB31E7"/>
    <w:rsid w:val="00BB3304"/>
    <w:rsid w:val="00BB33F1"/>
    <w:rsid w:val="00BB33FA"/>
    <w:rsid w:val="00BB3426"/>
    <w:rsid w:val="00BB3488"/>
    <w:rsid w:val="00BB348C"/>
    <w:rsid w:val="00BB35B0"/>
    <w:rsid w:val="00BB35BA"/>
    <w:rsid w:val="00BB3681"/>
    <w:rsid w:val="00BB3727"/>
    <w:rsid w:val="00BB37D0"/>
    <w:rsid w:val="00BB37EC"/>
    <w:rsid w:val="00BB3906"/>
    <w:rsid w:val="00BB390D"/>
    <w:rsid w:val="00BB3A81"/>
    <w:rsid w:val="00BB3B7E"/>
    <w:rsid w:val="00BB3BB9"/>
    <w:rsid w:val="00BB3CA3"/>
    <w:rsid w:val="00BB3D08"/>
    <w:rsid w:val="00BB3D31"/>
    <w:rsid w:val="00BB3D3A"/>
    <w:rsid w:val="00BB3D7E"/>
    <w:rsid w:val="00BB3D9D"/>
    <w:rsid w:val="00BB3F35"/>
    <w:rsid w:val="00BB402A"/>
    <w:rsid w:val="00BB403B"/>
    <w:rsid w:val="00BB40E8"/>
    <w:rsid w:val="00BB41C0"/>
    <w:rsid w:val="00BB42DD"/>
    <w:rsid w:val="00BB4523"/>
    <w:rsid w:val="00BB4590"/>
    <w:rsid w:val="00BB45C5"/>
    <w:rsid w:val="00BB45F1"/>
    <w:rsid w:val="00BB4648"/>
    <w:rsid w:val="00BB4654"/>
    <w:rsid w:val="00BB4657"/>
    <w:rsid w:val="00BB46EA"/>
    <w:rsid w:val="00BB4717"/>
    <w:rsid w:val="00BB47DD"/>
    <w:rsid w:val="00BB48D1"/>
    <w:rsid w:val="00BB48F2"/>
    <w:rsid w:val="00BB494C"/>
    <w:rsid w:val="00BB497E"/>
    <w:rsid w:val="00BB49CF"/>
    <w:rsid w:val="00BB4AD4"/>
    <w:rsid w:val="00BB4AE4"/>
    <w:rsid w:val="00BB4B0E"/>
    <w:rsid w:val="00BB4B49"/>
    <w:rsid w:val="00BB4B4B"/>
    <w:rsid w:val="00BB4B55"/>
    <w:rsid w:val="00BB4B9D"/>
    <w:rsid w:val="00BB4C57"/>
    <w:rsid w:val="00BB4C85"/>
    <w:rsid w:val="00BB4CAA"/>
    <w:rsid w:val="00BB4D7D"/>
    <w:rsid w:val="00BB5010"/>
    <w:rsid w:val="00BB50CA"/>
    <w:rsid w:val="00BB51CF"/>
    <w:rsid w:val="00BB5234"/>
    <w:rsid w:val="00BB5315"/>
    <w:rsid w:val="00BB535D"/>
    <w:rsid w:val="00BB53EF"/>
    <w:rsid w:val="00BB54D9"/>
    <w:rsid w:val="00BB54E6"/>
    <w:rsid w:val="00BB55B1"/>
    <w:rsid w:val="00BB564F"/>
    <w:rsid w:val="00BB56F7"/>
    <w:rsid w:val="00BB5783"/>
    <w:rsid w:val="00BB57DB"/>
    <w:rsid w:val="00BB57E0"/>
    <w:rsid w:val="00BB5983"/>
    <w:rsid w:val="00BB59F7"/>
    <w:rsid w:val="00BB5B09"/>
    <w:rsid w:val="00BB5B4C"/>
    <w:rsid w:val="00BB5D1A"/>
    <w:rsid w:val="00BB5DD5"/>
    <w:rsid w:val="00BB5E74"/>
    <w:rsid w:val="00BB6108"/>
    <w:rsid w:val="00BB61F7"/>
    <w:rsid w:val="00BB622D"/>
    <w:rsid w:val="00BB642C"/>
    <w:rsid w:val="00BB656D"/>
    <w:rsid w:val="00BB6574"/>
    <w:rsid w:val="00BB65A2"/>
    <w:rsid w:val="00BB6647"/>
    <w:rsid w:val="00BB664B"/>
    <w:rsid w:val="00BB68BF"/>
    <w:rsid w:val="00BB68FE"/>
    <w:rsid w:val="00BB6961"/>
    <w:rsid w:val="00BB6B64"/>
    <w:rsid w:val="00BB6B9B"/>
    <w:rsid w:val="00BB6C35"/>
    <w:rsid w:val="00BB6D85"/>
    <w:rsid w:val="00BB6DB1"/>
    <w:rsid w:val="00BB6E19"/>
    <w:rsid w:val="00BB6FB4"/>
    <w:rsid w:val="00BB7055"/>
    <w:rsid w:val="00BB705A"/>
    <w:rsid w:val="00BB70C1"/>
    <w:rsid w:val="00BB71C4"/>
    <w:rsid w:val="00BB7412"/>
    <w:rsid w:val="00BB7505"/>
    <w:rsid w:val="00BB7568"/>
    <w:rsid w:val="00BB75F9"/>
    <w:rsid w:val="00BB769C"/>
    <w:rsid w:val="00BB76C4"/>
    <w:rsid w:val="00BB76CB"/>
    <w:rsid w:val="00BB7763"/>
    <w:rsid w:val="00BB7848"/>
    <w:rsid w:val="00BB792F"/>
    <w:rsid w:val="00BB7997"/>
    <w:rsid w:val="00BB79BF"/>
    <w:rsid w:val="00BB79D5"/>
    <w:rsid w:val="00BB7BD4"/>
    <w:rsid w:val="00BB7BD7"/>
    <w:rsid w:val="00BB7C5F"/>
    <w:rsid w:val="00BB7D24"/>
    <w:rsid w:val="00BB7E0C"/>
    <w:rsid w:val="00BB7E5C"/>
    <w:rsid w:val="00BB7E9E"/>
    <w:rsid w:val="00BB7F14"/>
    <w:rsid w:val="00BC0080"/>
    <w:rsid w:val="00BC00CF"/>
    <w:rsid w:val="00BC00EE"/>
    <w:rsid w:val="00BC0118"/>
    <w:rsid w:val="00BC0516"/>
    <w:rsid w:val="00BC058E"/>
    <w:rsid w:val="00BC05CF"/>
    <w:rsid w:val="00BC05EE"/>
    <w:rsid w:val="00BC05F6"/>
    <w:rsid w:val="00BC0637"/>
    <w:rsid w:val="00BC0660"/>
    <w:rsid w:val="00BC06B2"/>
    <w:rsid w:val="00BC07B1"/>
    <w:rsid w:val="00BC07FA"/>
    <w:rsid w:val="00BC0843"/>
    <w:rsid w:val="00BC08AF"/>
    <w:rsid w:val="00BC0976"/>
    <w:rsid w:val="00BC0AF8"/>
    <w:rsid w:val="00BC0B02"/>
    <w:rsid w:val="00BC0B47"/>
    <w:rsid w:val="00BC0C41"/>
    <w:rsid w:val="00BC0E53"/>
    <w:rsid w:val="00BC0EA7"/>
    <w:rsid w:val="00BC0EC3"/>
    <w:rsid w:val="00BC0EE1"/>
    <w:rsid w:val="00BC0F11"/>
    <w:rsid w:val="00BC0F59"/>
    <w:rsid w:val="00BC0FF1"/>
    <w:rsid w:val="00BC1027"/>
    <w:rsid w:val="00BC1044"/>
    <w:rsid w:val="00BC1160"/>
    <w:rsid w:val="00BC122B"/>
    <w:rsid w:val="00BC122E"/>
    <w:rsid w:val="00BC13EA"/>
    <w:rsid w:val="00BC1434"/>
    <w:rsid w:val="00BC1447"/>
    <w:rsid w:val="00BC14ED"/>
    <w:rsid w:val="00BC1699"/>
    <w:rsid w:val="00BC1840"/>
    <w:rsid w:val="00BC1999"/>
    <w:rsid w:val="00BC1A16"/>
    <w:rsid w:val="00BC1B31"/>
    <w:rsid w:val="00BC1BD2"/>
    <w:rsid w:val="00BC1C77"/>
    <w:rsid w:val="00BC1D22"/>
    <w:rsid w:val="00BC1DFE"/>
    <w:rsid w:val="00BC1E80"/>
    <w:rsid w:val="00BC1EA5"/>
    <w:rsid w:val="00BC1EB6"/>
    <w:rsid w:val="00BC1EEF"/>
    <w:rsid w:val="00BC1F08"/>
    <w:rsid w:val="00BC1FB0"/>
    <w:rsid w:val="00BC1FD9"/>
    <w:rsid w:val="00BC1FFE"/>
    <w:rsid w:val="00BC2092"/>
    <w:rsid w:val="00BC2139"/>
    <w:rsid w:val="00BC214D"/>
    <w:rsid w:val="00BC2195"/>
    <w:rsid w:val="00BC21B9"/>
    <w:rsid w:val="00BC2282"/>
    <w:rsid w:val="00BC25B3"/>
    <w:rsid w:val="00BC266A"/>
    <w:rsid w:val="00BC26DB"/>
    <w:rsid w:val="00BC27FE"/>
    <w:rsid w:val="00BC2894"/>
    <w:rsid w:val="00BC28D9"/>
    <w:rsid w:val="00BC296D"/>
    <w:rsid w:val="00BC2A93"/>
    <w:rsid w:val="00BC2BAF"/>
    <w:rsid w:val="00BC2BE1"/>
    <w:rsid w:val="00BC2C43"/>
    <w:rsid w:val="00BC2C83"/>
    <w:rsid w:val="00BC2DA0"/>
    <w:rsid w:val="00BC2F14"/>
    <w:rsid w:val="00BC2F7E"/>
    <w:rsid w:val="00BC30A9"/>
    <w:rsid w:val="00BC31EF"/>
    <w:rsid w:val="00BC325C"/>
    <w:rsid w:val="00BC3306"/>
    <w:rsid w:val="00BC3389"/>
    <w:rsid w:val="00BC3459"/>
    <w:rsid w:val="00BC34CA"/>
    <w:rsid w:val="00BC34FF"/>
    <w:rsid w:val="00BC3500"/>
    <w:rsid w:val="00BC3593"/>
    <w:rsid w:val="00BC368F"/>
    <w:rsid w:val="00BC369C"/>
    <w:rsid w:val="00BC36FF"/>
    <w:rsid w:val="00BC371B"/>
    <w:rsid w:val="00BC37DA"/>
    <w:rsid w:val="00BC3987"/>
    <w:rsid w:val="00BC398B"/>
    <w:rsid w:val="00BC3999"/>
    <w:rsid w:val="00BC3A9F"/>
    <w:rsid w:val="00BC3B14"/>
    <w:rsid w:val="00BC3B43"/>
    <w:rsid w:val="00BC3C43"/>
    <w:rsid w:val="00BC3EA0"/>
    <w:rsid w:val="00BC40AD"/>
    <w:rsid w:val="00BC410B"/>
    <w:rsid w:val="00BC4121"/>
    <w:rsid w:val="00BC42E2"/>
    <w:rsid w:val="00BC43C1"/>
    <w:rsid w:val="00BC44AB"/>
    <w:rsid w:val="00BC45BC"/>
    <w:rsid w:val="00BC468A"/>
    <w:rsid w:val="00BC470F"/>
    <w:rsid w:val="00BC48DB"/>
    <w:rsid w:val="00BC4A66"/>
    <w:rsid w:val="00BC4C48"/>
    <w:rsid w:val="00BC4DE3"/>
    <w:rsid w:val="00BC4DF6"/>
    <w:rsid w:val="00BC4EAB"/>
    <w:rsid w:val="00BC4F10"/>
    <w:rsid w:val="00BC4F5B"/>
    <w:rsid w:val="00BC4FF0"/>
    <w:rsid w:val="00BC5009"/>
    <w:rsid w:val="00BC50B4"/>
    <w:rsid w:val="00BC50B5"/>
    <w:rsid w:val="00BC537B"/>
    <w:rsid w:val="00BC5427"/>
    <w:rsid w:val="00BC5467"/>
    <w:rsid w:val="00BC54B0"/>
    <w:rsid w:val="00BC561E"/>
    <w:rsid w:val="00BC578E"/>
    <w:rsid w:val="00BC57A0"/>
    <w:rsid w:val="00BC57CA"/>
    <w:rsid w:val="00BC5825"/>
    <w:rsid w:val="00BC5A9D"/>
    <w:rsid w:val="00BC5C2C"/>
    <w:rsid w:val="00BC5C3B"/>
    <w:rsid w:val="00BC5C69"/>
    <w:rsid w:val="00BC5C87"/>
    <w:rsid w:val="00BC5D52"/>
    <w:rsid w:val="00BC5E6A"/>
    <w:rsid w:val="00BC5EC9"/>
    <w:rsid w:val="00BC5F3B"/>
    <w:rsid w:val="00BC6008"/>
    <w:rsid w:val="00BC608D"/>
    <w:rsid w:val="00BC6159"/>
    <w:rsid w:val="00BC61D8"/>
    <w:rsid w:val="00BC61E0"/>
    <w:rsid w:val="00BC6299"/>
    <w:rsid w:val="00BC6300"/>
    <w:rsid w:val="00BC6340"/>
    <w:rsid w:val="00BC636D"/>
    <w:rsid w:val="00BC6381"/>
    <w:rsid w:val="00BC63CE"/>
    <w:rsid w:val="00BC63F8"/>
    <w:rsid w:val="00BC6536"/>
    <w:rsid w:val="00BC6627"/>
    <w:rsid w:val="00BC66CC"/>
    <w:rsid w:val="00BC673A"/>
    <w:rsid w:val="00BC67B3"/>
    <w:rsid w:val="00BC6A1C"/>
    <w:rsid w:val="00BC6B70"/>
    <w:rsid w:val="00BC6B80"/>
    <w:rsid w:val="00BC6BAC"/>
    <w:rsid w:val="00BC6D33"/>
    <w:rsid w:val="00BC6E26"/>
    <w:rsid w:val="00BC6E3D"/>
    <w:rsid w:val="00BC6E75"/>
    <w:rsid w:val="00BC6EF3"/>
    <w:rsid w:val="00BC6F3A"/>
    <w:rsid w:val="00BC6FE4"/>
    <w:rsid w:val="00BC7005"/>
    <w:rsid w:val="00BC7071"/>
    <w:rsid w:val="00BC7078"/>
    <w:rsid w:val="00BC70FD"/>
    <w:rsid w:val="00BC716F"/>
    <w:rsid w:val="00BC71EF"/>
    <w:rsid w:val="00BC7240"/>
    <w:rsid w:val="00BC7561"/>
    <w:rsid w:val="00BC75D5"/>
    <w:rsid w:val="00BC775E"/>
    <w:rsid w:val="00BC7935"/>
    <w:rsid w:val="00BC7982"/>
    <w:rsid w:val="00BC7AAD"/>
    <w:rsid w:val="00BC7D09"/>
    <w:rsid w:val="00BC7DDE"/>
    <w:rsid w:val="00BC7ED6"/>
    <w:rsid w:val="00BC7EE7"/>
    <w:rsid w:val="00BC7EEA"/>
    <w:rsid w:val="00BC7FA1"/>
    <w:rsid w:val="00BC7FBA"/>
    <w:rsid w:val="00BCD0D7"/>
    <w:rsid w:val="00BD016D"/>
    <w:rsid w:val="00BD01E5"/>
    <w:rsid w:val="00BD02C7"/>
    <w:rsid w:val="00BD03B7"/>
    <w:rsid w:val="00BD03EC"/>
    <w:rsid w:val="00BD0438"/>
    <w:rsid w:val="00BD049B"/>
    <w:rsid w:val="00BD05C4"/>
    <w:rsid w:val="00BD06C4"/>
    <w:rsid w:val="00BD0707"/>
    <w:rsid w:val="00BD07C0"/>
    <w:rsid w:val="00BD0940"/>
    <w:rsid w:val="00BD0954"/>
    <w:rsid w:val="00BD0A36"/>
    <w:rsid w:val="00BD0A71"/>
    <w:rsid w:val="00BD0B70"/>
    <w:rsid w:val="00BD0BA9"/>
    <w:rsid w:val="00BD0D7F"/>
    <w:rsid w:val="00BD0EB5"/>
    <w:rsid w:val="00BD0FAB"/>
    <w:rsid w:val="00BD0FB2"/>
    <w:rsid w:val="00BD1007"/>
    <w:rsid w:val="00BD1054"/>
    <w:rsid w:val="00BD10B2"/>
    <w:rsid w:val="00BD112C"/>
    <w:rsid w:val="00BD123F"/>
    <w:rsid w:val="00BD128D"/>
    <w:rsid w:val="00BD1334"/>
    <w:rsid w:val="00BD13F7"/>
    <w:rsid w:val="00BD13F9"/>
    <w:rsid w:val="00BD1460"/>
    <w:rsid w:val="00BD15D9"/>
    <w:rsid w:val="00BD1691"/>
    <w:rsid w:val="00BD16FB"/>
    <w:rsid w:val="00BD17AE"/>
    <w:rsid w:val="00BD1831"/>
    <w:rsid w:val="00BD194F"/>
    <w:rsid w:val="00BD1A3A"/>
    <w:rsid w:val="00BD1B6B"/>
    <w:rsid w:val="00BD1B81"/>
    <w:rsid w:val="00BD1BBA"/>
    <w:rsid w:val="00BD1CF5"/>
    <w:rsid w:val="00BD1E1E"/>
    <w:rsid w:val="00BD1E82"/>
    <w:rsid w:val="00BD1EE9"/>
    <w:rsid w:val="00BD1F94"/>
    <w:rsid w:val="00BD1FA2"/>
    <w:rsid w:val="00BD202D"/>
    <w:rsid w:val="00BD2131"/>
    <w:rsid w:val="00BD218C"/>
    <w:rsid w:val="00BD2191"/>
    <w:rsid w:val="00BD21CB"/>
    <w:rsid w:val="00BD2208"/>
    <w:rsid w:val="00BD220B"/>
    <w:rsid w:val="00BD226F"/>
    <w:rsid w:val="00BD2295"/>
    <w:rsid w:val="00BD2400"/>
    <w:rsid w:val="00BD25D3"/>
    <w:rsid w:val="00BD2616"/>
    <w:rsid w:val="00BD28C6"/>
    <w:rsid w:val="00BD28D3"/>
    <w:rsid w:val="00BD28E8"/>
    <w:rsid w:val="00BD29C8"/>
    <w:rsid w:val="00BD29CD"/>
    <w:rsid w:val="00BD2A0D"/>
    <w:rsid w:val="00BD2A4A"/>
    <w:rsid w:val="00BD2AD2"/>
    <w:rsid w:val="00BD2B7D"/>
    <w:rsid w:val="00BD2C6F"/>
    <w:rsid w:val="00BD2DDA"/>
    <w:rsid w:val="00BD2E7C"/>
    <w:rsid w:val="00BD2ED0"/>
    <w:rsid w:val="00BD2FA6"/>
    <w:rsid w:val="00BD3014"/>
    <w:rsid w:val="00BD31E0"/>
    <w:rsid w:val="00BD32AD"/>
    <w:rsid w:val="00BD334A"/>
    <w:rsid w:val="00BD33AD"/>
    <w:rsid w:val="00BD33C3"/>
    <w:rsid w:val="00BD33CD"/>
    <w:rsid w:val="00BD3415"/>
    <w:rsid w:val="00BD34E5"/>
    <w:rsid w:val="00BD3557"/>
    <w:rsid w:val="00BD35A1"/>
    <w:rsid w:val="00BD360C"/>
    <w:rsid w:val="00BD36AE"/>
    <w:rsid w:val="00BD3831"/>
    <w:rsid w:val="00BD39E0"/>
    <w:rsid w:val="00BD3A53"/>
    <w:rsid w:val="00BD3B8F"/>
    <w:rsid w:val="00BD3C16"/>
    <w:rsid w:val="00BD3CC1"/>
    <w:rsid w:val="00BD3CEF"/>
    <w:rsid w:val="00BD3D42"/>
    <w:rsid w:val="00BD3DE3"/>
    <w:rsid w:val="00BD3E26"/>
    <w:rsid w:val="00BD3E62"/>
    <w:rsid w:val="00BD3FD1"/>
    <w:rsid w:val="00BD40EC"/>
    <w:rsid w:val="00BD40F7"/>
    <w:rsid w:val="00BD4188"/>
    <w:rsid w:val="00BD41F9"/>
    <w:rsid w:val="00BD42CF"/>
    <w:rsid w:val="00BD42F3"/>
    <w:rsid w:val="00BD44A8"/>
    <w:rsid w:val="00BD4551"/>
    <w:rsid w:val="00BD45AF"/>
    <w:rsid w:val="00BD4605"/>
    <w:rsid w:val="00BD46C5"/>
    <w:rsid w:val="00BD4730"/>
    <w:rsid w:val="00BD4788"/>
    <w:rsid w:val="00BD493C"/>
    <w:rsid w:val="00BD49A0"/>
    <w:rsid w:val="00BD4A55"/>
    <w:rsid w:val="00BD4A7E"/>
    <w:rsid w:val="00BD4B61"/>
    <w:rsid w:val="00BD4D4E"/>
    <w:rsid w:val="00BD4D98"/>
    <w:rsid w:val="00BD4E10"/>
    <w:rsid w:val="00BD4E30"/>
    <w:rsid w:val="00BD4E3C"/>
    <w:rsid w:val="00BD4E8A"/>
    <w:rsid w:val="00BD4F50"/>
    <w:rsid w:val="00BD4F6D"/>
    <w:rsid w:val="00BD5075"/>
    <w:rsid w:val="00BD50F3"/>
    <w:rsid w:val="00BD5139"/>
    <w:rsid w:val="00BD5216"/>
    <w:rsid w:val="00BD52FB"/>
    <w:rsid w:val="00BD53BB"/>
    <w:rsid w:val="00BD56D3"/>
    <w:rsid w:val="00BD56E5"/>
    <w:rsid w:val="00BD58F0"/>
    <w:rsid w:val="00BD5970"/>
    <w:rsid w:val="00BD5984"/>
    <w:rsid w:val="00BD5998"/>
    <w:rsid w:val="00BD59C6"/>
    <w:rsid w:val="00BD59D6"/>
    <w:rsid w:val="00BD5B1B"/>
    <w:rsid w:val="00BD5C04"/>
    <w:rsid w:val="00BD5CDD"/>
    <w:rsid w:val="00BD5D1E"/>
    <w:rsid w:val="00BD5D24"/>
    <w:rsid w:val="00BD5D4C"/>
    <w:rsid w:val="00BD5FEB"/>
    <w:rsid w:val="00BD6308"/>
    <w:rsid w:val="00BD632A"/>
    <w:rsid w:val="00BD63AF"/>
    <w:rsid w:val="00BD643E"/>
    <w:rsid w:val="00BD64C5"/>
    <w:rsid w:val="00BD64CF"/>
    <w:rsid w:val="00BD6520"/>
    <w:rsid w:val="00BD6594"/>
    <w:rsid w:val="00BD668C"/>
    <w:rsid w:val="00BD6699"/>
    <w:rsid w:val="00BD66FC"/>
    <w:rsid w:val="00BD67EA"/>
    <w:rsid w:val="00BD6857"/>
    <w:rsid w:val="00BD6891"/>
    <w:rsid w:val="00BD69D7"/>
    <w:rsid w:val="00BD6A15"/>
    <w:rsid w:val="00BD6A55"/>
    <w:rsid w:val="00BD6A6D"/>
    <w:rsid w:val="00BD6A99"/>
    <w:rsid w:val="00BD6BBB"/>
    <w:rsid w:val="00BD6BC6"/>
    <w:rsid w:val="00BD6CD4"/>
    <w:rsid w:val="00BD6DDE"/>
    <w:rsid w:val="00BD6E25"/>
    <w:rsid w:val="00BD6E3A"/>
    <w:rsid w:val="00BD6E4E"/>
    <w:rsid w:val="00BD6E96"/>
    <w:rsid w:val="00BD6F4E"/>
    <w:rsid w:val="00BD70FE"/>
    <w:rsid w:val="00BD7163"/>
    <w:rsid w:val="00BD7298"/>
    <w:rsid w:val="00BD72C6"/>
    <w:rsid w:val="00BD7312"/>
    <w:rsid w:val="00BD7314"/>
    <w:rsid w:val="00BD7394"/>
    <w:rsid w:val="00BD73A4"/>
    <w:rsid w:val="00BD73E4"/>
    <w:rsid w:val="00BD7507"/>
    <w:rsid w:val="00BD761B"/>
    <w:rsid w:val="00BD7658"/>
    <w:rsid w:val="00BD773A"/>
    <w:rsid w:val="00BD77AC"/>
    <w:rsid w:val="00BD7816"/>
    <w:rsid w:val="00BD7850"/>
    <w:rsid w:val="00BD78CB"/>
    <w:rsid w:val="00BD7AB4"/>
    <w:rsid w:val="00BD7B49"/>
    <w:rsid w:val="00BD7B59"/>
    <w:rsid w:val="00BD7BC8"/>
    <w:rsid w:val="00BD7C62"/>
    <w:rsid w:val="00BD7C77"/>
    <w:rsid w:val="00BD7D0D"/>
    <w:rsid w:val="00BD7D60"/>
    <w:rsid w:val="00BD7F2D"/>
    <w:rsid w:val="00BD7F9E"/>
    <w:rsid w:val="00BD7FE0"/>
    <w:rsid w:val="00BE0029"/>
    <w:rsid w:val="00BE00AF"/>
    <w:rsid w:val="00BE0103"/>
    <w:rsid w:val="00BE04FC"/>
    <w:rsid w:val="00BE0556"/>
    <w:rsid w:val="00BE05DE"/>
    <w:rsid w:val="00BE0678"/>
    <w:rsid w:val="00BE06C0"/>
    <w:rsid w:val="00BE074D"/>
    <w:rsid w:val="00BE07A1"/>
    <w:rsid w:val="00BE07D3"/>
    <w:rsid w:val="00BE09DA"/>
    <w:rsid w:val="00BE0ABC"/>
    <w:rsid w:val="00BE0CCD"/>
    <w:rsid w:val="00BE0DB8"/>
    <w:rsid w:val="00BE0DDA"/>
    <w:rsid w:val="00BE0E8B"/>
    <w:rsid w:val="00BE0EBD"/>
    <w:rsid w:val="00BE0F1B"/>
    <w:rsid w:val="00BE108A"/>
    <w:rsid w:val="00BE118F"/>
    <w:rsid w:val="00BE1199"/>
    <w:rsid w:val="00BE11BA"/>
    <w:rsid w:val="00BE11D4"/>
    <w:rsid w:val="00BE124A"/>
    <w:rsid w:val="00BE1254"/>
    <w:rsid w:val="00BE1277"/>
    <w:rsid w:val="00BE13F4"/>
    <w:rsid w:val="00BE14B8"/>
    <w:rsid w:val="00BE15C7"/>
    <w:rsid w:val="00BE162F"/>
    <w:rsid w:val="00BE178B"/>
    <w:rsid w:val="00BE178F"/>
    <w:rsid w:val="00BE183C"/>
    <w:rsid w:val="00BE18D2"/>
    <w:rsid w:val="00BE19CE"/>
    <w:rsid w:val="00BE1A77"/>
    <w:rsid w:val="00BE1BE2"/>
    <w:rsid w:val="00BE1C22"/>
    <w:rsid w:val="00BE1C56"/>
    <w:rsid w:val="00BE1C64"/>
    <w:rsid w:val="00BE1C6C"/>
    <w:rsid w:val="00BE1C87"/>
    <w:rsid w:val="00BE1F75"/>
    <w:rsid w:val="00BE1F7F"/>
    <w:rsid w:val="00BE1FCD"/>
    <w:rsid w:val="00BE1FDE"/>
    <w:rsid w:val="00BE20E1"/>
    <w:rsid w:val="00BE2104"/>
    <w:rsid w:val="00BE2135"/>
    <w:rsid w:val="00BE21EB"/>
    <w:rsid w:val="00BE21F0"/>
    <w:rsid w:val="00BE2248"/>
    <w:rsid w:val="00BE22D5"/>
    <w:rsid w:val="00BE2358"/>
    <w:rsid w:val="00BE23F1"/>
    <w:rsid w:val="00BE2464"/>
    <w:rsid w:val="00BE247B"/>
    <w:rsid w:val="00BE252C"/>
    <w:rsid w:val="00BE2614"/>
    <w:rsid w:val="00BE262D"/>
    <w:rsid w:val="00BE26BF"/>
    <w:rsid w:val="00BE26E4"/>
    <w:rsid w:val="00BE2710"/>
    <w:rsid w:val="00BE2735"/>
    <w:rsid w:val="00BE275F"/>
    <w:rsid w:val="00BE2913"/>
    <w:rsid w:val="00BE2A32"/>
    <w:rsid w:val="00BE2A51"/>
    <w:rsid w:val="00BE2AB3"/>
    <w:rsid w:val="00BE2BD9"/>
    <w:rsid w:val="00BE2C4D"/>
    <w:rsid w:val="00BE2D70"/>
    <w:rsid w:val="00BE2E9D"/>
    <w:rsid w:val="00BE2EE5"/>
    <w:rsid w:val="00BE2EE9"/>
    <w:rsid w:val="00BE2F0E"/>
    <w:rsid w:val="00BE2FF1"/>
    <w:rsid w:val="00BE3037"/>
    <w:rsid w:val="00BE3078"/>
    <w:rsid w:val="00BE30B6"/>
    <w:rsid w:val="00BE30B9"/>
    <w:rsid w:val="00BE30DD"/>
    <w:rsid w:val="00BE31C4"/>
    <w:rsid w:val="00BE33BB"/>
    <w:rsid w:val="00BE3497"/>
    <w:rsid w:val="00BE34A2"/>
    <w:rsid w:val="00BE3565"/>
    <w:rsid w:val="00BE365A"/>
    <w:rsid w:val="00BE375E"/>
    <w:rsid w:val="00BE3767"/>
    <w:rsid w:val="00BE3911"/>
    <w:rsid w:val="00BE39B0"/>
    <w:rsid w:val="00BE3BA0"/>
    <w:rsid w:val="00BE3BEA"/>
    <w:rsid w:val="00BE3C0D"/>
    <w:rsid w:val="00BE3C51"/>
    <w:rsid w:val="00BE406B"/>
    <w:rsid w:val="00BE40EF"/>
    <w:rsid w:val="00BE40FC"/>
    <w:rsid w:val="00BE411D"/>
    <w:rsid w:val="00BE419E"/>
    <w:rsid w:val="00BE419F"/>
    <w:rsid w:val="00BE4217"/>
    <w:rsid w:val="00BE42B0"/>
    <w:rsid w:val="00BE4356"/>
    <w:rsid w:val="00BE438F"/>
    <w:rsid w:val="00BE4397"/>
    <w:rsid w:val="00BE43BB"/>
    <w:rsid w:val="00BE443D"/>
    <w:rsid w:val="00BE450A"/>
    <w:rsid w:val="00BE45ED"/>
    <w:rsid w:val="00BE460E"/>
    <w:rsid w:val="00BE4614"/>
    <w:rsid w:val="00BE496D"/>
    <w:rsid w:val="00BE49D3"/>
    <w:rsid w:val="00BE4A09"/>
    <w:rsid w:val="00BE4AB0"/>
    <w:rsid w:val="00BE4BC8"/>
    <w:rsid w:val="00BE4C7E"/>
    <w:rsid w:val="00BE4CD4"/>
    <w:rsid w:val="00BE4CEF"/>
    <w:rsid w:val="00BE4D18"/>
    <w:rsid w:val="00BE4D5A"/>
    <w:rsid w:val="00BE4DDF"/>
    <w:rsid w:val="00BE4F04"/>
    <w:rsid w:val="00BE502E"/>
    <w:rsid w:val="00BE50EB"/>
    <w:rsid w:val="00BE5154"/>
    <w:rsid w:val="00BE518E"/>
    <w:rsid w:val="00BE5239"/>
    <w:rsid w:val="00BE525A"/>
    <w:rsid w:val="00BE5266"/>
    <w:rsid w:val="00BE547A"/>
    <w:rsid w:val="00BE54BD"/>
    <w:rsid w:val="00BE55B8"/>
    <w:rsid w:val="00BE561B"/>
    <w:rsid w:val="00BE569B"/>
    <w:rsid w:val="00BE56FB"/>
    <w:rsid w:val="00BE587C"/>
    <w:rsid w:val="00BE58FA"/>
    <w:rsid w:val="00BE5904"/>
    <w:rsid w:val="00BE5BCD"/>
    <w:rsid w:val="00BE5BDC"/>
    <w:rsid w:val="00BE5BF8"/>
    <w:rsid w:val="00BE5C09"/>
    <w:rsid w:val="00BE5CC7"/>
    <w:rsid w:val="00BE5EE1"/>
    <w:rsid w:val="00BE5FA2"/>
    <w:rsid w:val="00BE5FFF"/>
    <w:rsid w:val="00BE6094"/>
    <w:rsid w:val="00BE609A"/>
    <w:rsid w:val="00BE6346"/>
    <w:rsid w:val="00BE63FE"/>
    <w:rsid w:val="00BE65D1"/>
    <w:rsid w:val="00BE66E0"/>
    <w:rsid w:val="00BE66E4"/>
    <w:rsid w:val="00BE6786"/>
    <w:rsid w:val="00BE694F"/>
    <w:rsid w:val="00BE6979"/>
    <w:rsid w:val="00BE6AB8"/>
    <w:rsid w:val="00BE6AEC"/>
    <w:rsid w:val="00BE6ECB"/>
    <w:rsid w:val="00BE6EF0"/>
    <w:rsid w:val="00BE6F70"/>
    <w:rsid w:val="00BE7071"/>
    <w:rsid w:val="00BE70D6"/>
    <w:rsid w:val="00BE7163"/>
    <w:rsid w:val="00BE7321"/>
    <w:rsid w:val="00BE733C"/>
    <w:rsid w:val="00BE7406"/>
    <w:rsid w:val="00BE745A"/>
    <w:rsid w:val="00BE74EB"/>
    <w:rsid w:val="00BE7627"/>
    <w:rsid w:val="00BE76E3"/>
    <w:rsid w:val="00BE7737"/>
    <w:rsid w:val="00BE77CA"/>
    <w:rsid w:val="00BE77E6"/>
    <w:rsid w:val="00BE7A3F"/>
    <w:rsid w:val="00BE7B94"/>
    <w:rsid w:val="00BE7C13"/>
    <w:rsid w:val="00BE7C40"/>
    <w:rsid w:val="00BE7C5E"/>
    <w:rsid w:val="00BE7C66"/>
    <w:rsid w:val="00BE7CFF"/>
    <w:rsid w:val="00BE7D0A"/>
    <w:rsid w:val="00BE7D10"/>
    <w:rsid w:val="00BE7E07"/>
    <w:rsid w:val="00BE7E49"/>
    <w:rsid w:val="00BE7F09"/>
    <w:rsid w:val="00BE7FF2"/>
    <w:rsid w:val="00BF00F4"/>
    <w:rsid w:val="00BF0129"/>
    <w:rsid w:val="00BF0162"/>
    <w:rsid w:val="00BF028D"/>
    <w:rsid w:val="00BF03F2"/>
    <w:rsid w:val="00BF04A2"/>
    <w:rsid w:val="00BF05CA"/>
    <w:rsid w:val="00BF0651"/>
    <w:rsid w:val="00BF0656"/>
    <w:rsid w:val="00BF0687"/>
    <w:rsid w:val="00BF0804"/>
    <w:rsid w:val="00BF0A71"/>
    <w:rsid w:val="00BF0B58"/>
    <w:rsid w:val="00BF0BB0"/>
    <w:rsid w:val="00BF0BD8"/>
    <w:rsid w:val="00BF0BDD"/>
    <w:rsid w:val="00BF0CDD"/>
    <w:rsid w:val="00BF0D55"/>
    <w:rsid w:val="00BF0DC9"/>
    <w:rsid w:val="00BF0E19"/>
    <w:rsid w:val="00BF0E87"/>
    <w:rsid w:val="00BF0F07"/>
    <w:rsid w:val="00BF0F6C"/>
    <w:rsid w:val="00BF0FDD"/>
    <w:rsid w:val="00BF0FF3"/>
    <w:rsid w:val="00BF1011"/>
    <w:rsid w:val="00BF1037"/>
    <w:rsid w:val="00BF104D"/>
    <w:rsid w:val="00BF1072"/>
    <w:rsid w:val="00BF1092"/>
    <w:rsid w:val="00BF10C7"/>
    <w:rsid w:val="00BF112F"/>
    <w:rsid w:val="00BF1142"/>
    <w:rsid w:val="00BF1387"/>
    <w:rsid w:val="00BF1455"/>
    <w:rsid w:val="00BF147D"/>
    <w:rsid w:val="00BF155B"/>
    <w:rsid w:val="00BF1569"/>
    <w:rsid w:val="00BF16EC"/>
    <w:rsid w:val="00BF17F2"/>
    <w:rsid w:val="00BF1868"/>
    <w:rsid w:val="00BF19A6"/>
    <w:rsid w:val="00BF19EA"/>
    <w:rsid w:val="00BF1A30"/>
    <w:rsid w:val="00BF1B1C"/>
    <w:rsid w:val="00BF1B8F"/>
    <w:rsid w:val="00BF1C99"/>
    <w:rsid w:val="00BF1CA1"/>
    <w:rsid w:val="00BF1CE0"/>
    <w:rsid w:val="00BF1D13"/>
    <w:rsid w:val="00BF1D6C"/>
    <w:rsid w:val="00BF1D85"/>
    <w:rsid w:val="00BF1DB1"/>
    <w:rsid w:val="00BF1E46"/>
    <w:rsid w:val="00BF20BD"/>
    <w:rsid w:val="00BF21B4"/>
    <w:rsid w:val="00BF21D6"/>
    <w:rsid w:val="00BF2258"/>
    <w:rsid w:val="00BF22AF"/>
    <w:rsid w:val="00BF22FC"/>
    <w:rsid w:val="00BF2315"/>
    <w:rsid w:val="00BF239E"/>
    <w:rsid w:val="00BF2471"/>
    <w:rsid w:val="00BF24D5"/>
    <w:rsid w:val="00BF252A"/>
    <w:rsid w:val="00BF25AD"/>
    <w:rsid w:val="00BF25E1"/>
    <w:rsid w:val="00BF2996"/>
    <w:rsid w:val="00BF2AB4"/>
    <w:rsid w:val="00BF2C08"/>
    <w:rsid w:val="00BF2C5E"/>
    <w:rsid w:val="00BF2C64"/>
    <w:rsid w:val="00BF2D57"/>
    <w:rsid w:val="00BF2ED6"/>
    <w:rsid w:val="00BF2F51"/>
    <w:rsid w:val="00BF2F9B"/>
    <w:rsid w:val="00BF3182"/>
    <w:rsid w:val="00BF327B"/>
    <w:rsid w:val="00BF33C8"/>
    <w:rsid w:val="00BF3497"/>
    <w:rsid w:val="00BF36AF"/>
    <w:rsid w:val="00BF36D3"/>
    <w:rsid w:val="00BF370F"/>
    <w:rsid w:val="00BF374F"/>
    <w:rsid w:val="00BF37AE"/>
    <w:rsid w:val="00BF37C9"/>
    <w:rsid w:val="00BF37D6"/>
    <w:rsid w:val="00BF3894"/>
    <w:rsid w:val="00BF38E0"/>
    <w:rsid w:val="00BF39A5"/>
    <w:rsid w:val="00BF3A2B"/>
    <w:rsid w:val="00BF3BB6"/>
    <w:rsid w:val="00BF3DA7"/>
    <w:rsid w:val="00BF3EBD"/>
    <w:rsid w:val="00BF3EF5"/>
    <w:rsid w:val="00BF3F7C"/>
    <w:rsid w:val="00BF3FB4"/>
    <w:rsid w:val="00BF409F"/>
    <w:rsid w:val="00BF4225"/>
    <w:rsid w:val="00BF4276"/>
    <w:rsid w:val="00BF4338"/>
    <w:rsid w:val="00BF4372"/>
    <w:rsid w:val="00BF4598"/>
    <w:rsid w:val="00BF45D8"/>
    <w:rsid w:val="00BF468B"/>
    <w:rsid w:val="00BF4724"/>
    <w:rsid w:val="00BF47AA"/>
    <w:rsid w:val="00BF481F"/>
    <w:rsid w:val="00BF485B"/>
    <w:rsid w:val="00BF4954"/>
    <w:rsid w:val="00BF499D"/>
    <w:rsid w:val="00BF49D1"/>
    <w:rsid w:val="00BF4A6A"/>
    <w:rsid w:val="00BF4A89"/>
    <w:rsid w:val="00BF4A92"/>
    <w:rsid w:val="00BF4B47"/>
    <w:rsid w:val="00BF4B6F"/>
    <w:rsid w:val="00BF4B7A"/>
    <w:rsid w:val="00BF4C12"/>
    <w:rsid w:val="00BF4C22"/>
    <w:rsid w:val="00BF4C47"/>
    <w:rsid w:val="00BF4EA7"/>
    <w:rsid w:val="00BF4EEF"/>
    <w:rsid w:val="00BF4F65"/>
    <w:rsid w:val="00BF4FD2"/>
    <w:rsid w:val="00BF4FDA"/>
    <w:rsid w:val="00BF504A"/>
    <w:rsid w:val="00BF51E3"/>
    <w:rsid w:val="00BF52AF"/>
    <w:rsid w:val="00BF52F9"/>
    <w:rsid w:val="00BF532A"/>
    <w:rsid w:val="00BF5379"/>
    <w:rsid w:val="00BF53AB"/>
    <w:rsid w:val="00BF53CA"/>
    <w:rsid w:val="00BF5460"/>
    <w:rsid w:val="00BF54DF"/>
    <w:rsid w:val="00BF5535"/>
    <w:rsid w:val="00BF5543"/>
    <w:rsid w:val="00BF555B"/>
    <w:rsid w:val="00BF558C"/>
    <w:rsid w:val="00BF561E"/>
    <w:rsid w:val="00BF5623"/>
    <w:rsid w:val="00BF56D4"/>
    <w:rsid w:val="00BF574F"/>
    <w:rsid w:val="00BF5761"/>
    <w:rsid w:val="00BF57CC"/>
    <w:rsid w:val="00BF57D7"/>
    <w:rsid w:val="00BF59B0"/>
    <w:rsid w:val="00BF5A02"/>
    <w:rsid w:val="00BF5A36"/>
    <w:rsid w:val="00BF5A57"/>
    <w:rsid w:val="00BF5C74"/>
    <w:rsid w:val="00BF5D0E"/>
    <w:rsid w:val="00BF5D46"/>
    <w:rsid w:val="00BF5DFB"/>
    <w:rsid w:val="00BF5EDB"/>
    <w:rsid w:val="00BF5F23"/>
    <w:rsid w:val="00BF5F56"/>
    <w:rsid w:val="00BF6086"/>
    <w:rsid w:val="00BF6147"/>
    <w:rsid w:val="00BF6191"/>
    <w:rsid w:val="00BF61CE"/>
    <w:rsid w:val="00BF62EE"/>
    <w:rsid w:val="00BF63FB"/>
    <w:rsid w:val="00BF647C"/>
    <w:rsid w:val="00BF64BE"/>
    <w:rsid w:val="00BF662C"/>
    <w:rsid w:val="00BF6651"/>
    <w:rsid w:val="00BF67A1"/>
    <w:rsid w:val="00BF686C"/>
    <w:rsid w:val="00BF689F"/>
    <w:rsid w:val="00BF68A3"/>
    <w:rsid w:val="00BF68B1"/>
    <w:rsid w:val="00BF6907"/>
    <w:rsid w:val="00BF6916"/>
    <w:rsid w:val="00BF6920"/>
    <w:rsid w:val="00BF6BED"/>
    <w:rsid w:val="00BF6D3B"/>
    <w:rsid w:val="00BF6DD2"/>
    <w:rsid w:val="00BF6DD8"/>
    <w:rsid w:val="00BF6E7F"/>
    <w:rsid w:val="00BF6EAA"/>
    <w:rsid w:val="00BF6EF4"/>
    <w:rsid w:val="00BF6F74"/>
    <w:rsid w:val="00BF704B"/>
    <w:rsid w:val="00BF70D4"/>
    <w:rsid w:val="00BF71FA"/>
    <w:rsid w:val="00BF71FE"/>
    <w:rsid w:val="00BF7454"/>
    <w:rsid w:val="00BF7491"/>
    <w:rsid w:val="00BF749A"/>
    <w:rsid w:val="00BF74DC"/>
    <w:rsid w:val="00BF74EA"/>
    <w:rsid w:val="00BF765A"/>
    <w:rsid w:val="00BF765C"/>
    <w:rsid w:val="00BF772A"/>
    <w:rsid w:val="00BF776F"/>
    <w:rsid w:val="00BF778B"/>
    <w:rsid w:val="00BF78C3"/>
    <w:rsid w:val="00BF7967"/>
    <w:rsid w:val="00BF7984"/>
    <w:rsid w:val="00BF79E2"/>
    <w:rsid w:val="00BF7A88"/>
    <w:rsid w:val="00BF7AAF"/>
    <w:rsid w:val="00BF7AE2"/>
    <w:rsid w:val="00BF7B11"/>
    <w:rsid w:val="00BF7C38"/>
    <w:rsid w:val="00BF7C39"/>
    <w:rsid w:val="00BF7DD3"/>
    <w:rsid w:val="00BF7DEF"/>
    <w:rsid w:val="00BF7FB8"/>
    <w:rsid w:val="00BF7FDD"/>
    <w:rsid w:val="00C000A3"/>
    <w:rsid w:val="00C00139"/>
    <w:rsid w:val="00C0014F"/>
    <w:rsid w:val="00C00154"/>
    <w:rsid w:val="00C00155"/>
    <w:rsid w:val="00C0029E"/>
    <w:rsid w:val="00C0033E"/>
    <w:rsid w:val="00C0058E"/>
    <w:rsid w:val="00C005D4"/>
    <w:rsid w:val="00C00608"/>
    <w:rsid w:val="00C00664"/>
    <w:rsid w:val="00C00673"/>
    <w:rsid w:val="00C006F7"/>
    <w:rsid w:val="00C00704"/>
    <w:rsid w:val="00C0073D"/>
    <w:rsid w:val="00C007D1"/>
    <w:rsid w:val="00C008A2"/>
    <w:rsid w:val="00C008CB"/>
    <w:rsid w:val="00C00BD5"/>
    <w:rsid w:val="00C00C2A"/>
    <w:rsid w:val="00C00C32"/>
    <w:rsid w:val="00C00C48"/>
    <w:rsid w:val="00C00CD2"/>
    <w:rsid w:val="00C00F2D"/>
    <w:rsid w:val="00C00FF7"/>
    <w:rsid w:val="00C0102E"/>
    <w:rsid w:val="00C01031"/>
    <w:rsid w:val="00C01080"/>
    <w:rsid w:val="00C0109D"/>
    <w:rsid w:val="00C01166"/>
    <w:rsid w:val="00C0120C"/>
    <w:rsid w:val="00C01644"/>
    <w:rsid w:val="00C016E4"/>
    <w:rsid w:val="00C017EE"/>
    <w:rsid w:val="00C018D5"/>
    <w:rsid w:val="00C018ED"/>
    <w:rsid w:val="00C019A9"/>
    <w:rsid w:val="00C01A64"/>
    <w:rsid w:val="00C01A65"/>
    <w:rsid w:val="00C01AD7"/>
    <w:rsid w:val="00C01BED"/>
    <w:rsid w:val="00C01C39"/>
    <w:rsid w:val="00C01D2E"/>
    <w:rsid w:val="00C01D4E"/>
    <w:rsid w:val="00C01E37"/>
    <w:rsid w:val="00C01E77"/>
    <w:rsid w:val="00C01EC6"/>
    <w:rsid w:val="00C01FD8"/>
    <w:rsid w:val="00C02029"/>
    <w:rsid w:val="00C02118"/>
    <w:rsid w:val="00C021CC"/>
    <w:rsid w:val="00C02219"/>
    <w:rsid w:val="00C02342"/>
    <w:rsid w:val="00C02463"/>
    <w:rsid w:val="00C02683"/>
    <w:rsid w:val="00C0272D"/>
    <w:rsid w:val="00C027D4"/>
    <w:rsid w:val="00C02840"/>
    <w:rsid w:val="00C02B69"/>
    <w:rsid w:val="00C02CE5"/>
    <w:rsid w:val="00C02DAB"/>
    <w:rsid w:val="00C02FC7"/>
    <w:rsid w:val="00C03024"/>
    <w:rsid w:val="00C0304D"/>
    <w:rsid w:val="00C030B8"/>
    <w:rsid w:val="00C03171"/>
    <w:rsid w:val="00C031CF"/>
    <w:rsid w:val="00C0330F"/>
    <w:rsid w:val="00C03432"/>
    <w:rsid w:val="00C0350E"/>
    <w:rsid w:val="00C0353C"/>
    <w:rsid w:val="00C0368C"/>
    <w:rsid w:val="00C036BA"/>
    <w:rsid w:val="00C036BF"/>
    <w:rsid w:val="00C03A2E"/>
    <w:rsid w:val="00C03A9E"/>
    <w:rsid w:val="00C03BFC"/>
    <w:rsid w:val="00C03CA1"/>
    <w:rsid w:val="00C03CD6"/>
    <w:rsid w:val="00C03D5E"/>
    <w:rsid w:val="00C03D88"/>
    <w:rsid w:val="00C03E94"/>
    <w:rsid w:val="00C03FC1"/>
    <w:rsid w:val="00C040FB"/>
    <w:rsid w:val="00C04163"/>
    <w:rsid w:val="00C04244"/>
    <w:rsid w:val="00C04273"/>
    <w:rsid w:val="00C042CE"/>
    <w:rsid w:val="00C043AC"/>
    <w:rsid w:val="00C043C0"/>
    <w:rsid w:val="00C0444D"/>
    <w:rsid w:val="00C04675"/>
    <w:rsid w:val="00C047A4"/>
    <w:rsid w:val="00C048CC"/>
    <w:rsid w:val="00C0491A"/>
    <w:rsid w:val="00C04ACF"/>
    <w:rsid w:val="00C04BA2"/>
    <w:rsid w:val="00C04BCC"/>
    <w:rsid w:val="00C04C9A"/>
    <w:rsid w:val="00C04CAB"/>
    <w:rsid w:val="00C04E5C"/>
    <w:rsid w:val="00C04E88"/>
    <w:rsid w:val="00C04FE4"/>
    <w:rsid w:val="00C05288"/>
    <w:rsid w:val="00C053C3"/>
    <w:rsid w:val="00C054F6"/>
    <w:rsid w:val="00C05587"/>
    <w:rsid w:val="00C05595"/>
    <w:rsid w:val="00C055D6"/>
    <w:rsid w:val="00C056BE"/>
    <w:rsid w:val="00C05772"/>
    <w:rsid w:val="00C05774"/>
    <w:rsid w:val="00C0579A"/>
    <w:rsid w:val="00C057C6"/>
    <w:rsid w:val="00C057D4"/>
    <w:rsid w:val="00C057D5"/>
    <w:rsid w:val="00C0597E"/>
    <w:rsid w:val="00C05BFB"/>
    <w:rsid w:val="00C05C50"/>
    <w:rsid w:val="00C05E1C"/>
    <w:rsid w:val="00C05F31"/>
    <w:rsid w:val="00C05F58"/>
    <w:rsid w:val="00C0600E"/>
    <w:rsid w:val="00C061F4"/>
    <w:rsid w:val="00C064CB"/>
    <w:rsid w:val="00C065EA"/>
    <w:rsid w:val="00C06676"/>
    <w:rsid w:val="00C06740"/>
    <w:rsid w:val="00C06755"/>
    <w:rsid w:val="00C06797"/>
    <w:rsid w:val="00C06913"/>
    <w:rsid w:val="00C06915"/>
    <w:rsid w:val="00C06A80"/>
    <w:rsid w:val="00C06BF0"/>
    <w:rsid w:val="00C06C21"/>
    <w:rsid w:val="00C06D7A"/>
    <w:rsid w:val="00C06DD5"/>
    <w:rsid w:val="00C06DE3"/>
    <w:rsid w:val="00C06EA0"/>
    <w:rsid w:val="00C06EDB"/>
    <w:rsid w:val="00C06F9E"/>
    <w:rsid w:val="00C06FB1"/>
    <w:rsid w:val="00C07118"/>
    <w:rsid w:val="00C07199"/>
    <w:rsid w:val="00C0721E"/>
    <w:rsid w:val="00C0722C"/>
    <w:rsid w:val="00C07312"/>
    <w:rsid w:val="00C0731F"/>
    <w:rsid w:val="00C07393"/>
    <w:rsid w:val="00C07450"/>
    <w:rsid w:val="00C074B1"/>
    <w:rsid w:val="00C0755A"/>
    <w:rsid w:val="00C07583"/>
    <w:rsid w:val="00C07676"/>
    <w:rsid w:val="00C076FC"/>
    <w:rsid w:val="00C077F2"/>
    <w:rsid w:val="00C07816"/>
    <w:rsid w:val="00C07B5B"/>
    <w:rsid w:val="00C07B7A"/>
    <w:rsid w:val="00C07B86"/>
    <w:rsid w:val="00C07C8F"/>
    <w:rsid w:val="00C07D92"/>
    <w:rsid w:val="00C07E0D"/>
    <w:rsid w:val="00C07E5C"/>
    <w:rsid w:val="00C07E80"/>
    <w:rsid w:val="00C07EEC"/>
    <w:rsid w:val="00C07EEE"/>
    <w:rsid w:val="00C07F66"/>
    <w:rsid w:val="00C10060"/>
    <w:rsid w:val="00C1007E"/>
    <w:rsid w:val="00C100DD"/>
    <w:rsid w:val="00C10272"/>
    <w:rsid w:val="00C10293"/>
    <w:rsid w:val="00C102FF"/>
    <w:rsid w:val="00C103DD"/>
    <w:rsid w:val="00C103E0"/>
    <w:rsid w:val="00C104B9"/>
    <w:rsid w:val="00C1055E"/>
    <w:rsid w:val="00C10561"/>
    <w:rsid w:val="00C105AC"/>
    <w:rsid w:val="00C1060D"/>
    <w:rsid w:val="00C106F1"/>
    <w:rsid w:val="00C10748"/>
    <w:rsid w:val="00C107DA"/>
    <w:rsid w:val="00C10833"/>
    <w:rsid w:val="00C10888"/>
    <w:rsid w:val="00C108F7"/>
    <w:rsid w:val="00C10967"/>
    <w:rsid w:val="00C109BC"/>
    <w:rsid w:val="00C10A52"/>
    <w:rsid w:val="00C10B6A"/>
    <w:rsid w:val="00C10BA1"/>
    <w:rsid w:val="00C10C63"/>
    <w:rsid w:val="00C10C96"/>
    <w:rsid w:val="00C10DD0"/>
    <w:rsid w:val="00C10E29"/>
    <w:rsid w:val="00C10F21"/>
    <w:rsid w:val="00C11118"/>
    <w:rsid w:val="00C11137"/>
    <w:rsid w:val="00C111AF"/>
    <w:rsid w:val="00C111E9"/>
    <w:rsid w:val="00C1135D"/>
    <w:rsid w:val="00C1145E"/>
    <w:rsid w:val="00C114C0"/>
    <w:rsid w:val="00C115E8"/>
    <w:rsid w:val="00C116B8"/>
    <w:rsid w:val="00C116FE"/>
    <w:rsid w:val="00C1173A"/>
    <w:rsid w:val="00C117F7"/>
    <w:rsid w:val="00C118A0"/>
    <w:rsid w:val="00C118B2"/>
    <w:rsid w:val="00C11AB7"/>
    <w:rsid w:val="00C11CE5"/>
    <w:rsid w:val="00C11FC1"/>
    <w:rsid w:val="00C12086"/>
    <w:rsid w:val="00C120F4"/>
    <w:rsid w:val="00C12151"/>
    <w:rsid w:val="00C122C1"/>
    <w:rsid w:val="00C122CE"/>
    <w:rsid w:val="00C1230A"/>
    <w:rsid w:val="00C1230F"/>
    <w:rsid w:val="00C1237C"/>
    <w:rsid w:val="00C12471"/>
    <w:rsid w:val="00C12544"/>
    <w:rsid w:val="00C1258A"/>
    <w:rsid w:val="00C1262C"/>
    <w:rsid w:val="00C1276F"/>
    <w:rsid w:val="00C12784"/>
    <w:rsid w:val="00C127A9"/>
    <w:rsid w:val="00C12837"/>
    <w:rsid w:val="00C129B6"/>
    <w:rsid w:val="00C12A14"/>
    <w:rsid w:val="00C12A3D"/>
    <w:rsid w:val="00C12A46"/>
    <w:rsid w:val="00C12AEA"/>
    <w:rsid w:val="00C12B5E"/>
    <w:rsid w:val="00C12B7A"/>
    <w:rsid w:val="00C12B85"/>
    <w:rsid w:val="00C12B8D"/>
    <w:rsid w:val="00C12C86"/>
    <w:rsid w:val="00C12CDC"/>
    <w:rsid w:val="00C12DAA"/>
    <w:rsid w:val="00C12DC0"/>
    <w:rsid w:val="00C12DC4"/>
    <w:rsid w:val="00C12DF2"/>
    <w:rsid w:val="00C12EEA"/>
    <w:rsid w:val="00C12F5E"/>
    <w:rsid w:val="00C13083"/>
    <w:rsid w:val="00C130B7"/>
    <w:rsid w:val="00C131BC"/>
    <w:rsid w:val="00C1335E"/>
    <w:rsid w:val="00C133D0"/>
    <w:rsid w:val="00C133D5"/>
    <w:rsid w:val="00C133E0"/>
    <w:rsid w:val="00C134A1"/>
    <w:rsid w:val="00C1353D"/>
    <w:rsid w:val="00C13592"/>
    <w:rsid w:val="00C135BD"/>
    <w:rsid w:val="00C138AB"/>
    <w:rsid w:val="00C13AD3"/>
    <w:rsid w:val="00C13BA4"/>
    <w:rsid w:val="00C13CBE"/>
    <w:rsid w:val="00C13DF9"/>
    <w:rsid w:val="00C13EE1"/>
    <w:rsid w:val="00C14140"/>
    <w:rsid w:val="00C1422B"/>
    <w:rsid w:val="00C142BC"/>
    <w:rsid w:val="00C142F2"/>
    <w:rsid w:val="00C1438C"/>
    <w:rsid w:val="00C14460"/>
    <w:rsid w:val="00C1457F"/>
    <w:rsid w:val="00C145AD"/>
    <w:rsid w:val="00C145B3"/>
    <w:rsid w:val="00C14621"/>
    <w:rsid w:val="00C14739"/>
    <w:rsid w:val="00C14888"/>
    <w:rsid w:val="00C14A1A"/>
    <w:rsid w:val="00C14A86"/>
    <w:rsid w:val="00C14CA0"/>
    <w:rsid w:val="00C14D9E"/>
    <w:rsid w:val="00C14DF7"/>
    <w:rsid w:val="00C14E49"/>
    <w:rsid w:val="00C14F95"/>
    <w:rsid w:val="00C14FEB"/>
    <w:rsid w:val="00C15084"/>
    <w:rsid w:val="00C1511C"/>
    <w:rsid w:val="00C15264"/>
    <w:rsid w:val="00C1529E"/>
    <w:rsid w:val="00C153CC"/>
    <w:rsid w:val="00C153D7"/>
    <w:rsid w:val="00C15446"/>
    <w:rsid w:val="00C1546E"/>
    <w:rsid w:val="00C154A3"/>
    <w:rsid w:val="00C154EA"/>
    <w:rsid w:val="00C15821"/>
    <w:rsid w:val="00C1584D"/>
    <w:rsid w:val="00C15986"/>
    <w:rsid w:val="00C15BB0"/>
    <w:rsid w:val="00C15C73"/>
    <w:rsid w:val="00C15C9E"/>
    <w:rsid w:val="00C15CA9"/>
    <w:rsid w:val="00C15E85"/>
    <w:rsid w:val="00C15F2C"/>
    <w:rsid w:val="00C15F41"/>
    <w:rsid w:val="00C15F90"/>
    <w:rsid w:val="00C1600F"/>
    <w:rsid w:val="00C1604F"/>
    <w:rsid w:val="00C160B8"/>
    <w:rsid w:val="00C160CF"/>
    <w:rsid w:val="00C16105"/>
    <w:rsid w:val="00C16196"/>
    <w:rsid w:val="00C162C7"/>
    <w:rsid w:val="00C1633E"/>
    <w:rsid w:val="00C163DB"/>
    <w:rsid w:val="00C165D1"/>
    <w:rsid w:val="00C166B0"/>
    <w:rsid w:val="00C16777"/>
    <w:rsid w:val="00C167D3"/>
    <w:rsid w:val="00C167DB"/>
    <w:rsid w:val="00C16849"/>
    <w:rsid w:val="00C16879"/>
    <w:rsid w:val="00C168F2"/>
    <w:rsid w:val="00C1696B"/>
    <w:rsid w:val="00C16A2C"/>
    <w:rsid w:val="00C16AA4"/>
    <w:rsid w:val="00C16AD0"/>
    <w:rsid w:val="00C16AE2"/>
    <w:rsid w:val="00C16AF9"/>
    <w:rsid w:val="00C16BA0"/>
    <w:rsid w:val="00C16BEF"/>
    <w:rsid w:val="00C16C9D"/>
    <w:rsid w:val="00C16DE3"/>
    <w:rsid w:val="00C16E6B"/>
    <w:rsid w:val="00C16F32"/>
    <w:rsid w:val="00C16FD9"/>
    <w:rsid w:val="00C17105"/>
    <w:rsid w:val="00C1710B"/>
    <w:rsid w:val="00C17197"/>
    <w:rsid w:val="00C171A4"/>
    <w:rsid w:val="00C171BB"/>
    <w:rsid w:val="00C17234"/>
    <w:rsid w:val="00C1725F"/>
    <w:rsid w:val="00C172D8"/>
    <w:rsid w:val="00C176B8"/>
    <w:rsid w:val="00C1770A"/>
    <w:rsid w:val="00C1776E"/>
    <w:rsid w:val="00C17787"/>
    <w:rsid w:val="00C177A3"/>
    <w:rsid w:val="00C177CC"/>
    <w:rsid w:val="00C17830"/>
    <w:rsid w:val="00C17A0E"/>
    <w:rsid w:val="00C17AEC"/>
    <w:rsid w:val="00C17C29"/>
    <w:rsid w:val="00C17C9D"/>
    <w:rsid w:val="00C17D6A"/>
    <w:rsid w:val="00C17E93"/>
    <w:rsid w:val="00C17EE6"/>
    <w:rsid w:val="00C17F25"/>
    <w:rsid w:val="00C2014D"/>
    <w:rsid w:val="00C202A0"/>
    <w:rsid w:val="00C202B2"/>
    <w:rsid w:val="00C202FC"/>
    <w:rsid w:val="00C2056B"/>
    <w:rsid w:val="00C205D6"/>
    <w:rsid w:val="00C205EA"/>
    <w:rsid w:val="00C20643"/>
    <w:rsid w:val="00C207B8"/>
    <w:rsid w:val="00C207BE"/>
    <w:rsid w:val="00C207F7"/>
    <w:rsid w:val="00C20881"/>
    <w:rsid w:val="00C2089F"/>
    <w:rsid w:val="00C20991"/>
    <w:rsid w:val="00C209C1"/>
    <w:rsid w:val="00C20A90"/>
    <w:rsid w:val="00C20B09"/>
    <w:rsid w:val="00C20CFB"/>
    <w:rsid w:val="00C20E21"/>
    <w:rsid w:val="00C20E31"/>
    <w:rsid w:val="00C20E85"/>
    <w:rsid w:val="00C20E89"/>
    <w:rsid w:val="00C20EC6"/>
    <w:rsid w:val="00C20ED9"/>
    <w:rsid w:val="00C20F26"/>
    <w:rsid w:val="00C21000"/>
    <w:rsid w:val="00C2109D"/>
    <w:rsid w:val="00C210A1"/>
    <w:rsid w:val="00C21179"/>
    <w:rsid w:val="00C21190"/>
    <w:rsid w:val="00C21193"/>
    <w:rsid w:val="00C2128D"/>
    <w:rsid w:val="00C21361"/>
    <w:rsid w:val="00C21372"/>
    <w:rsid w:val="00C213EF"/>
    <w:rsid w:val="00C2147A"/>
    <w:rsid w:val="00C21497"/>
    <w:rsid w:val="00C214D6"/>
    <w:rsid w:val="00C214EF"/>
    <w:rsid w:val="00C214FD"/>
    <w:rsid w:val="00C215B9"/>
    <w:rsid w:val="00C215C4"/>
    <w:rsid w:val="00C2160C"/>
    <w:rsid w:val="00C2174C"/>
    <w:rsid w:val="00C217FA"/>
    <w:rsid w:val="00C2181E"/>
    <w:rsid w:val="00C2182C"/>
    <w:rsid w:val="00C2194B"/>
    <w:rsid w:val="00C219E7"/>
    <w:rsid w:val="00C21B4C"/>
    <w:rsid w:val="00C21BB6"/>
    <w:rsid w:val="00C21D09"/>
    <w:rsid w:val="00C21D1B"/>
    <w:rsid w:val="00C21DCB"/>
    <w:rsid w:val="00C21E6B"/>
    <w:rsid w:val="00C21F78"/>
    <w:rsid w:val="00C21F97"/>
    <w:rsid w:val="00C22013"/>
    <w:rsid w:val="00C220B1"/>
    <w:rsid w:val="00C22108"/>
    <w:rsid w:val="00C221EF"/>
    <w:rsid w:val="00C22257"/>
    <w:rsid w:val="00C222D7"/>
    <w:rsid w:val="00C22447"/>
    <w:rsid w:val="00C224E3"/>
    <w:rsid w:val="00C22568"/>
    <w:rsid w:val="00C225D4"/>
    <w:rsid w:val="00C2265F"/>
    <w:rsid w:val="00C228E5"/>
    <w:rsid w:val="00C2292D"/>
    <w:rsid w:val="00C22971"/>
    <w:rsid w:val="00C22AB9"/>
    <w:rsid w:val="00C22B41"/>
    <w:rsid w:val="00C22C68"/>
    <w:rsid w:val="00C22C7D"/>
    <w:rsid w:val="00C22E81"/>
    <w:rsid w:val="00C22EB8"/>
    <w:rsid w:val="00C22ED4"/>
    <w:rsid w:val="00C22EFA"/>
    <w:rsid w:val="00C22FC1"/>
    <w:rsid w:val="00C2308B"/>
    <w:rsid w:val="00C230CF"/>
    <w:rsid w:val="00C231A9"/>
    <w:rsid w:val="00C23219"/>
    <w:rsid w:val="00C2338C"/>
    <w:rsid w:val="00C2339E"/>
    <w:rsid w:val="00C2352C"/>
    <w:rsid w:val="00C23550"/>
    <w:rsid w:val="00C237DF"/>
    <w:rsid w:val="00C23822"/>
    <w:rsid w:val="00C23863"/>
    <w:rsid w:val="00C2387B"/>
    <w:rsid w:val="00C23A3C"/>
    <w:rsid w:val="00C23A42"/>
    <w:rsid w:val="00C23A6E"/>
    <w:rsid w:val="00C23A77"/>
    <w:rsid w:val="00C23A8C"/>
    <w:rsid w:val="00C23A9C"/>
    <w:rsid w:val="00C23AED"/>
    <w:rsid w:val="00C23B9D"/>
    <w:rsid w:val="00C23C2E"/>
    <w:rsid w:val="00C23CB5"/>
    <w:rsid w:val="00C23D46"/>
    <w:rsid w:val="00C23D52"/>
    <w:rsid w:val="00C23D53"/>
    <w:rsid w:val="00C23D57"/>
    <w:rsid w:val="00C23E21"/>
    <w:rsid w:val="00C23FA9"/>
    <w:rsid w:val="00C24043"/>
    <w:rsid w:val="00C240A7"/>
    <w:rsid w:val="00C240C1"/>
    <w:rsid w:val="00C241F3"/>
    <w:rsid w:val="00C24290"/>
    <w:rsid w:val="00C24350"/>
    <w:rsid w:val="00C2435D"/>
    <w:rsid w:val="00C2457D"/>
    <w:rsid w:val="00C2459C"/>
    <w:rsid w:val="00C24605"/>
    <w:rsid w:val="00C24747"/>
    <w:rsid w:val="00C2478E"/>
    <w:rsid w:val="00C247A3"/>
    <w:rsid w:val="00C247DD"/>
    <w:rsid w:val="00C247F2"/>
    <w:rsid w:val="00C248A9"/>
    <w:rsid w:val="00C248E1"/>
    <w:rsid w:val="00C24A5F"/>
    <w:rsid w:val="00C24ADF"/>
    <w:rsid w:val="00C24BC7"/>
    <w:rsid w:val="00C24BDA"/>
    <w:rsid w:val="00C24C17"/>
    <w:rsid w:val="00C24C9A"/>
    <w:rsid w:val="00C24CAB"/>
    <w:rsid w:val="00C24D0C"/>
    <w:rsid w:val="00C24D86"/>
    <w:rsid w:val="00C24DE6"/>
    <w:rsid w:val="00C24F28"/>
    <w:rsid w:val="00C24FDA"/>
    <w:rsid w:val="00C25022"/>
    <w:rsid w:val="00C25219"/>
    <w:rsid w:val="00C25232"/>
    <w:rsid w:val="00C25317"/>
    <w:rsid w:val="00C25373"/>
    <w:rsid w:val="00C253AF"/>
    <w:rsid w:val="00C253D4"/>
    <w:rsid w:val="00C25571"/>
    <w:rsid w:val="00C255FE"/>
    <w:rsid w:val="00C25627"/>
    <w:rsid w:val="00C2570C"/>
    <w:rsid w:val="00C25876"/>
    <w:rsid w:val="00C25914"/>
    <w:rsid w:val="00C2593A"/>
    <w:rsid w:val="00C2593B"/>
    <w:rsid w:val="00C259B7"/>
    <w:rsid w:val="00C259F6"/>
    <w:rsid w:val="00C25AC1"/>
    <w:rsid w:val="00C25B86"/>
    <w:rsid w:val="00C25BEC"/>
    <w:rsid w:val="00C25C84"/>
    <w:rsid w:val="00C25CF1"/>
    <w:rsid w:val="00C25DB7"/>
    <w:rsid w:val="00C25E9B"/>
    <w:rsid w:val="00C25EDF"/>
    <w:rsid w:val="00C25F0E"/>
    <w:rsid w:val="00C25F18"/>
    <w:rsid w:val="00C25F6C"/>
    <w:rsid w:val="00C25FA5"/>
    <w:rsid w:val="00C261FF"/>
    <w:rsid w:val="00C26327"/>
    <w:rsid w:val="00C2636A"/>
    <w:rsid w:val="00C26447"/>
    <w:rsid w:val="00C264D7"/>
    <w:rsid w:val="00C2651D"/>
    <w:rsid w:val="00C267BA"/>
    <w:rsid w:val="00C26AC6"/>
    <w:rsid w:val="00C26B93"/>
    <w:rsid w:val="00C26E11"/>
    <w:rsid w:val="00C26E4E"/>
    <w:rsid w:val="00C26F17"/>
    <w:rsid w:val="00C26FAC"/>
    <w:rsid w:val="00C27316"/>
    <w:rsid w:val="00C273D6"/>
    <w:rsid w:val="00C274D2"/>
    <w:rsid w:val="00C27501"/>
    <w:rsid w:val="00C27612"/>
    <w:rsid w:val="00C2761D"/>
    <w:rsid w:val="00C276CA"/>
    <w:rsid w:val="00C276F0"/>
    <w:rsid w:val="00C27807"/>
    <w:rsid w:val="00C2789C"/>
    <w:rsid w:val="00C27A25"/>
    <w:rsid w:val="00C27ABD"/>
    <w:rsid w:val="00C27B7C"/>
    <w:rsid w:val="00C27C66"/>
    <w:rsid w:val="00C27D60"/>
    <w:rsid w:val="00C27D9B"/>
    <w:rsid w:val="00C27DCD"/>
    <w:rsid w:val="00C27DF9"/>
    <w:rsid w:val="00C27F40"/>
    <w:rsid w:val="00C30054"/>
    <w:rsid w:val="00C30064"/>
    <w:rsid w:val="00C300B0"/>
    <w:rsid w:val="00C30163"/>
    <w:rsid w:val="00C30210"/>
    <w:rsid w:val="00C30257"/>
    <w:rsid w:val="00C30337"/>
    <w:rsid w:val="00C30351"/>
    <w:rsid w:val="00C303AA"/>
    <w:rsid w:val="00C305BD"/>
    <w:rsid w:val="00C305C1"/>
    <w:rsid w:val="00C305CE"/>
    <w:rsid w:val="00C30697"/>
    <w:rsid w:val="00C306DB"/>
    <w:rsid w:val="00C307BB"/>
    <w:rsid w:val="00C308A0"/>
    <w:rsid w:val="00C308E1"/>
    <w:rsid w:val="00C30929"/>
    <w:rsid w:val="00C3094A"/>
    <w:rsid w:val="00C30A7D"/>
    <w:rsid w:val="00C30B8E"/>
    <w:rsid w:val="00C30C5B"/>
    <w:rsid w:val="00C30D93"/>
    <w:rsid w:val="00C30DE3"/>
    <w:rsid w:val="00C30DE4"/>
    <w:rsid w:val="00C30DE6"/>
    <w:rsid w:val="00C30E54"/>
    <w:rsid w:val="00C31020"/>
    <w:rsid w:val="00C31116"/>
    <w:rsid w:val="00C31157"/>
    <w:rsid w:val="00C3125F"/>
    <w:rsid w:val="00C312DC"/>
    <w:rsid w:val="00C31340"/>
    <w:rsid w:val="00C313AD"/>
    <w:rsid w:val="00C314D5"/>
    <w:rsid w:val="00C315B7"/>
    <w:rsid w:val="00C315F7"/>
    <w:rsid w:val="00C3166F"/>
    <w:rsid w:val="00C316C7"/>
    <w:rsid w:val="00C31776"/>
    <w:rsid w:val="00C3178D"/>
    <w:rsid w:val="00C317C6"/>
    <w:rsid w:val="00C31967"/>
    <w:rsid w:val="00C31980"/>
    <w:rsid w:val="00C31991"/>
    <w:rsid w:val="00C319C6"/>
    <w:rsid w:val="00C31A1D"/>
    <w:rsid w:val="00C31ADD"/>
    <w:rsid w:val="00C31B18"/>
    <w:rsid w:val="00C31B7C"/>
    <w:rsid w:val="00C31C9F"/>
    <w:rsid w:val="00C31D07"/>
    <w:rsid w:val="00C31D1A"/>
    <w:rsid w:val="00C31D64"/>
    <w:rsid w:val="00C31E61"/>
    <w:rsid w:val="00C31EFC"/>
    <w:rsid w:val="00C3201F"/>
    <w:rsid w:val="00C320E2"/>
    <w:rsid w:val="00C32101"/>
    <w:rsid w:val="00C32122"/>
    <w:rsid w:val="00C321CF"/>
    <w:rsid w:val="00C321E3"/>
    <w:rsid w:val="00C321F8"/>
    <w:rsid w:val="00C322F1"/>
    <w:rsid w:val="00C32403"/>
    <w:rsid w:val="00C32563"/>
    <w:rsid w:val="00C3269A"/>
    <w:rsid w:val="00C32874"/>
    <w:rsid w:val="00C329C4"/>
    <w:rsid w:val="00C32A0F"/>
    <w:rsid w:val="00C32A56"/>
    <w:rsid w:val="00C32A71"/>
    <w:rsid w:val="00C32AE4"/>
    <w:rsid w:val="00C32AE5"/>
    <w:rsid w:val="00C32B20"/>
    <w:rsid w:val="00C32C52"/>
    <w:rsid w:val="00C32CC2"/>
    <w:rsid w:val="00C32D92"/>
    <w:rsid w:val="00C32E21"/>
    <w:rsid w:val="00C32E48"/>
    <w:rsid w:val="00C32E6A"/>
    <w:rsid w:val="00C32F09"/>
    <w:rsid w:val="00C32FC5"/>
    <w:rsid w:val="00C33025"/>
    <w:rsid w:val="00C3302A"/>
    <w:rsid w:val="00C33081"/>
    <w:rsid w:val="00C330E8"/>
    <w:rsid w:val="00C33347"/>
    <w:rsid w:val="00C333C5"/>
    <w:rsid w:val="00C333CE"/>
    <w:rsid w:val="00C333F8"/>
    <w:rsid w:val="00C334D3"/>
    <w:rsid w:val="00C334E8"/>
    <w:rsid w:val="00C334F1"/>
    <w:rsid w:val="00C33549"/>
    <w:rsid w:val="00C335D7"/>
    <w:rsid w:val="00C33656"/>
    <w:rsid w:val="00C33691"/>
    <w:rsid w:val="00C33745"/>
    <w:rsid w:val="00C33760"/>
    <w:rsid w:val="00C337E1"/>
    <w:rsid w:val="00C33D34"/>
    <w:rsid w:val="00C33E33"/>
    <w:rsid w:val="00C33E3A"/>
    <w:rsid w:val="00C33EFE"/>
    <w:rsid w:val="00C33F70"/>
    <w:rsid w:val="00C33FC9"/>
    <w:rsid w:val="00C34114"/>
    <w:rsid w:val="00C34139"/>
    <w:rsid w:val="00C34167"/>
    <w:rsid w:val="00C3418F"/>
    <w:rsid w:val="00C341AA"/>
    <w:rsid w:val="00C341B4"/>
    <w:rsid w:val="00C341B8"/>
    <w:rsid w:val="00C3435B"/>
    <w:rsid w:val="00C34460"/>
    <w:rsid w:val="00C345A4"/>
    <w:rsid w:val="00C34607"/>
    <w:rsid w:val="00C346C4"/>
    <w:rsid w:val="00C3472C"/>
    <w:rsid w:val="00C347B2"/>
    <w:rsid w:val="00C34815"/>
    <w:rsid w:val="00C3484F"/>
    <w:rsid w:val="00C3487E"/>
    <w:rsid w:val="00C348AC"/>
    <w:rsid w:val="00C3490F"/>
    <w:rsid w:val="00C349C4"/>
    <w:rsid w:val="00C349F9"/>
    <w:rsid w:val="00C34A11"/>
    <w:rsid w:val="00C34A26"/>
    <w:rsid w:val="00C34A45"/>
    <w:rsid w:val="00C34B08"/>
    <w:rsid w:val="00C34C86"/>
    <w:rsid w:val="00C34D31"/>
    <w:rsid w:val="00C34E88"/>
    <w:rsid w:val="00C34FA2"/>
    <w:rsid w:val="00C34FE7"/>
    <w:rsid w:val="00C3511F"/>
    <w:rsid w:val="00C35232"/>
    <w:rsid w:val="00C35235"/>
    <w:rsid w:val="00C35367"/>
    <w:rsid w:val="00C3540A"/>
    <w:rsid w:val="00C35589"/>
    <w:rsid w:val="00C355FA"/>
    <w:rsid w:val="00C35627"/>
    <w:rsid w:val="00C3581E"/>
    <w:rsid w:val="00C35836"/>
    <w:rsid w:val="00C35927"/>
    <w:rsid w:val="00C35969"/>
    <w:rsid w:val="00C35B3C"/>
    <w:rsid w:val="00C35B3E"/>
    <w:rsid w:val="00C35B47"/>
    <w:rsid w:val="00C35C00"/>
    <w:rsid w:val="00C35CED"/>
    <w:rsid w:val="00C35D0D"/>
    <w:rsid w:val="00C35D97"/>
    <w:rsid w:val="00C35DBF"/>
    <w:rsid w:val="00C35FBE"/>
    <w:rsid w:val="00C36523"/>
    <w:rsid w:val="00C36532"/>
    <w:rsid w:val="00C3655A"/>
    <w:rsid w:val="00C3664E"/>
    <w:rsid w:val="00C3665C"/>
    <w:rsid w:val="00C36670"/>
    <w:rsid w:val="00C3667E"/>
    <w:rsid w:val="00C366AD"/>
    <w:rsid w:val="00C36723"/>
    <w:rsid w:val="00C3675F"/>
    <w:rsid w:val="00C36826"/>
    <w:rsid w:val="00C3694D"/>
    <w:rsid w:val="00C36A1A"/>
    <w:rsid w:val="00C36B61"/>
    <w:rsid w:val="00C36B96"/>
    <w:rsid w:val="00C36BD7"/>
    <w:rsid w:val="00C36EBD"/>
    <w:rsid w:val="00C36EEA"/>
    <w:rsid w:val="00C36F3F"/>
    <w:rsid w:val="00C36FE4"/>
    <w:rsid w:val="00C36FF5"/>
    <w:rsid w:val="00C37063"/>
    <w:rsid w:val="00C37115"/>
    <w:rsid w:val="00C3725D"/>
    <w:rsid w:val="00C372DD"/>
    <w:rsid w:val="00C37315"/>
    <w:rsid w:val="00C37325"/>
    <w:rsid w:val="00C373A5"/>
    <w:rsid w:val="00C373BC"/>
    <w:rsid w:val="00C37450"/>
    <w:rsid w:val="00C374BB"/>
    <w:rsid w:val="00C374D2"/>
    <w:rsid w:val="00C374E2"/>
    <w:rsid w:val="00C37589"/>
    <w:rsid w:val="00C37608"/>
    <w:rsid w:val="00C37697"/>
    <w:rsid w:val="00C37761"/>
    <w:rsid w:val="00C37832"/>
    <w:rsid w:val="00C3786F"/>
    <w:rsid w:val="00C37874"/>
    <w:rsid w:val="00C378EC"/>
    <w:rsid w:val="00C37972"/>
    <w:rsid w:val="00C37A4B"/>
    <w:rsid w:val="00C37BE8"/>
    <w:rsid w:val="00C37E25"/>
    <w:rsid w:val="00C37E97"/>
    <w:rsid w:val="00C37F12"/>
    <w:rsid w:val="00C37F94"/>
    <w:rsid w:val="00C4003A"/>
    <w:rsid w:val="00C40482"/>
    <w:rsid w:val="00C4048C"/>
    <w:rsid w:val="00C404F1"/>
    <w:rsid w:val="00C405F5"/>
    <w:rsid w:val="00C4061D"/>
    <w:rsid w:val="00C406B9"/>
    <w:rsid w:val="00C408BC"/>
    <w:rsid w:val="00C408D9"/>
    <w:rsid w:val="00C4096F"/>
    <w:rsid w:val="00C409A8"/>
    <w:rsid w:val="00C409AB"/>
    <w:rsid w:val="00C40A3F"/>
    <w:rsid w:val="00C40B0B"/>
    <w:rsid w:val="00C40B0E"/>
    <w:rsid w:val="00C40B51"/>
    <w:rsid w:val="00C40B56"/>
    <w:rsid w:val="00C40BE2"/>
    <w:rsid w:val="00C40C98"/>
    <w:rsid w:val="00C40CFD"/>
    <w:rsid w:val="00C40DB9"/>
    <w:rsid w:val="00C40DD2"/>
    <w:rsid w:val="00C40DD8"/>
    <w:rsid w:val="00C40E19"/>
    <w:rsid w:val="00C40EAE"/>
    <w:rsid w:val="00C40F95"/>
    <w:rsid w:val="00C41015"/>
    <w:rsid w:val="00C410A0"/>
    <w:rsid w:val="00C41130"/>
    <w:rsid w:val="00C41151"/>
    <w:rsid w:val="00C41193"/>
    <w:rsid w:val="00C41197"/>
    <w:rsid w:val="00C41314"/>
    <w:rsid w:val="00C41324"/>
    <w:rsid w:val="00C41389"/>
    <w:rsid w:val="00C41404"/>
    <w:rsid w:val="00C415D7"/>
    <w:rsid w:val="00C415EB"/>
    <w:rsid w:val="00C41638"/>
    <w:rsid w:val="00C4165D"/>
    <w:rsid w:val="00C41679"/>
    <w:rsid w:val="00C416A0"/>
    <w:rsid w:val="00C41817"/>
    <w:rsid w:val="00C41865"/>
    <w:rsid w:val="00C419C3"/>
    <w:rsid w:val="00C41AC4"/>
    <w:rsid w:val="00C41AFE"/>
    <w:rsid w:val="00C41C11"/>
    <w:rsid w:val="00C41C16"/>
    <w:rsid w:val="00C41D67"/>
    <w:rsid w:val="00C41E9F"/>
    <w:rsid w:val="00C41ED7"/>
    <w:rsid w:val="00C42018"/>
    <w:rsid w:val="00C420A1"/>
    <w:rsid w:val="00C420BF"/>
    <w:rsid w:val="00C420D6"/>
    <w:rsid w:val="00C42263"/>
    <w:rsid w:val="00C42277"/>
    <w:rsid w:val="00C42350"/>
    <w:rsid w:val="00C4235E"/>
    <w:rsid w:val="00C423CE"/>
    <w:rsid w:val="00C423CF"/>
    <w:rsid w:val="00C4245A"/>
    <w:rsid w:val="00C424CC"/>
    <w:rsid w:val="00C426F3"/>
    <w:rsid w:val="00C427D3"/>
    <w:rsid w:val="00C427E4"/>
    <w:rsid w:val="00C4286E"/>
    <w:rsid w:val="00C428EA"/>
    <w:rsid w:val="00C429C8"/>
    <w:rsid w:val="00C429ED"/>
    <w:rsid w:val="00C429FA"/>
    <w:rsid w:val="00C42A2C"/>
    <w:rsid w:val="00C42A52"/>
    <w:rsid w:val="00C42A66"/>
    <w:rsid w:val="00C42B0E"/>
    <w:rsid w:val="00C42B71"/>
    <w:rsid w:val="00C42B98"/>
    <w:rsid w:val="00C42C2F"/>
    <w:rsid w:val="00C42D92"/>
    <w:rsid w:val="00C42E12"/>
    <w:rsid w:val="00C42F2F"/>
    <w:rsid w:val="00C42F3E"/>
    <w:rsid w:val="00C42FD7"/>
    <w:rsid w:val="00C42FE4"/>
    <w:rsid w:val="00C42FFB"/>
    <w:rsid w:val="00C432F7"/>
    <w:rsid w:val="00C433C6"/>
    <w:rsid w:val="00C433F9"/>
    <w:rsid w:val="00C4341F"/>
    <w:rsid w:val="00C43624"/>
    <w:rsid w:val="00C436FC"/>
    <w:rsid w:val="00C43726"/>
    <w:rsid w:val="00C4383C"/>
    <w:rsid w:val="00C43893"/>
    <w:rsid w:val="00C4391A"/>
    <w:rsid w:val="00C43959"/>
    <w:rsid w:val="00C43970"/>
    <w:rsid w:val="00C439B6"/>
    <w:rsid w:val="00C43A47"/>
    <w:rsid w:val="00C43AB1"/>
    <w:rsid w:val="00C43AE5"/>
    <w:rsid w:val="00C43B7E"/>
    <w:rsid w:val="00C43BCB"/>
    <w:rsid w:val="00C43D45"/>
    <w:rsid w:val="00C43D4A"/>
    <w:rsid w:val="00C43ED5"/>
    <w:rsid w:val="00C43F13"/>
    <w:rsid w:val="00C440F4"/>
    <w:rsid w:val="00C44120"/>
    <w:rsid w:val="00C441B5"/>
    <w:rsid w:val="00C44211"/>
    <w:rsid w:val="00C4428F"/>
    <w:rsid w:val="00C442FF"/>
    <w:rsid w:val="00C443C5"/>
    <w:rsid w:val="00C44534"/>
    <w:rsid w:val="00C4458F"/>
    <w:rsid w:val="00C446C9"/>
    <w:rsid w:val="00C44705"/>
    <w:rsid w:val="00C447A8"/>
    <w:rsid w:val="00C4484C"/>
    <w:rsid w:val="00C44877"/>
    <w:rsid w:val="00C448A0"/>
    <w:rsid w:val="00C449B3"/>
    <w:rsid w:val="00C44A04"/>
    <w:rsid w:val="00C44A6F"/>
    <w:rsid w:val="00C44A86"/>
    <w:rsid w:val="00C44A9E"/>
    <w:rsid w:val="00C44B20"/>
    <w:rsid w:val="00C44C38"/>
    <w:rsid w:val="00C44E20"/>
    <w:rsid w:val="00C44E37"/>
    <w:rsid w:val="00C4500A"/>
    <w:rsid w:val="00C4502B"/>
    <w:rsid w:val="00C450A8"/>
    <w:rsid w:val="00C4510A"/>
    <w:rsid w:val="00C452B8"/>
    <w:rsid w:val="00C45341"/>
    <w:rsid w:val="00C453DE"/>
    <w:rsid w:val="00C45413"/>
    <w:rsid w:val="00C4555F"/>
    <w:rsid w:val="00C45569"/>
    <w:rsid w:val="00C45607"/>
    <w:rsid w:val="00C45657"/>
    <w:rsid w:val="00C45717"/>
    <w:rsid w:val="00C45764"/>
    <w:rsid w:val="00C457A4"/>
    <w:rsid w:val="00C45841"/>
    <w:rsid w:val="00C45919"/>
    <w:rsid w:val="00C45979"/>
    <w:rsid w:val="00C45A45"/>
    <w:rsid w:val="00C45AD8"/>
    <w:rsid w:val="00C45B69"/>
    <w:rsid w:val="00C45B8D"/>
    <w:rsid w:val="00C45C0B"/>
    <w:rsid w:val="00C45C8C"/>
    <w:rsid w:val="00C45CD2"/>
    <w:rsid w:val="00C45D9B"/>
    <w:rsid w:val="00C45E88"/>
    <w:rsid w:val="00C45EAD"/>
    <w:rsid w:val="00C45F4F"/>
    <w:rsid w:val="00C460FB"/>
    <w:rsid w:val="00C46113"/>
    <w:rsid w:val="00C46135"/>
    <w:rsid w:val="00C46184"/>
    <w:rsid w:val="00C462C0"/>
    <w:rsid w:val="00C46416"/>
    <w:rsid w:val="00C4649E"/>
    <w:rsid w:val="00C4675F"/>
    <w:rsid w:val="00C4678A"/>
    <w:rsid w:val="00C46830"/>
    <w:rsid w:val="00C4689F"/>
    <w:rsid w:val="00C46900"/>
    <w:rsid w:val="00C469DC"/>
    <w:rsid w:val="00C46B4A"/>
    <w:rsid w:val="00C46B76"/>
    <w:rsid w:val="00C46D6D"/>
    <w:rsid w:val="00C46D83"/>
    <w:rsid w:val="00C46D9E"/>
    <w:rsid w:val="00C46E5F"/>
    <w:rsid w:val="00C46E69"/>
    <w:rsid w:val="00C46FFF"/>
    <w:rsid w:val="00C471EA"/>
    <w:rsid w:val="00C472AC"/>
    <w:rsid w:val="00C472DA"/>
    <w:rsid w:val="00C472FA"/>
    <w:rsid w:val="00C47300"/>
    <w:rsid w:val="00C47356"/>
    <w:rsid w:val="00C47398"/>
    <w:rsid w:val="00C473BA"/>
    <w:rsid w:val="00C473E8"/>
    <w:rsid w:val="00C47483"/>
    <w:rsid w:val="00C4748A"/>
    <w:rsid w:val="00C476C7"/>
    <w:rsid w:val="00C47722"/>
    <w:rsid w:val="00C4781F"/>
    <w:rsid w:val="00C47951"/>
    <w:rsid w:val="00C47978"/>
    <w:rsid w:val="00C479E6"/>
    <w:rsid w:val="00C47B74"/>
    <w:rsid w:val="00C47C62"/>
    <w:rsid w:val="00C47D2D"/>
    <w:rsid w:val="00C47D75"/>
    <w:rsid w:val="00C47DD7"/>
    <w:rsid w:val="00C47DDF"/>
    <w:rsid w:val="00C47DE3"/>
    <w:rsid w:val="00C47DF8"/>
    <w:rsid w:val="00C47E5C"/>
    <w:rsid w:val="00C47E6E"/>
    <w:rsid w:val="00C47F66"/>
    <w:rsid w:val="00C47FB6"/>
    <w:rsid w:val="00C50034"/>
    <w:rsid w:val="00C5026E"/>
    <w:rsid w:val="00C50385"/>
    <w:rsid w:val="00C504A2"/>
    <w:rsid w:val="00C504B3"/>
    <w:rsid w:val="00C504C0"/>
    <w:rsid w:val="00C50616"/>
    <w:rsid w:val="00C50646"/>
    <w:rsid w:val="00C506B5"/>
    <w:rsid w:val="00C5070A"/>
    <w:rsid w:val="00C5086E"/>
    <w:rsid w:val="00C50917"/>
    <w:rsid w:val="00C509FD"/>
    <w:rsid w:val="00C50A4A"/>
    <w:rsid w:val="00C50B2D"/>
    <w:rsid w:val="00C50CBB"/>
    <w:rsid w:val="00C50DE8"/>
    <w:rsid w:val="00C50DED"/>
    <w:rsid w:val="00C50E5C"/>
    <w:rsid w:val="00C50F25"/>
    <w:rsid w:val="00C50F9C"/>
    <w:rsid w:val="00C51093"/>
    <w:rsid w:val="00C510DC"/>
    <w:rsid w:val="00C510DD"/>
    <w:rsid w:val="00C51211"/>
    <w:rsid w:val="00C512B7"/>
    <w:rsid w:val="00C5133B"/>
    <w:rsid w:val="00C51417"/>
    <w:rsid w:val="00C514B6"/>
    <w:rsid w:val="00C51536"/>
    <w:rsid w:val="00C5155E"/>
    <w:rsid w:val="00C51622"/>
    <w:rsid w:val="00C51684"/>
    <w:rsid w:val="00C518A9"/>
    <w:rsid w:val="00C519AF"/>
    <w:rsid w:val="00C51A0D"/>
    <w:rsid w:val="00C51A45"/>
    <w:rsid w:val="00C51DB7"/>
    <w:rsid w:val="00C51DDA"/>
    <w:rsid w:val="00C51EDB"/>
    <w:rsid w:val="00C5220E"/>
    <w:rsid w:val="00C522CF"/>
    <w:rsid w:val="00C522F1"/>
    <w:rsid w:val="00C52444"/>
    <w:rsid w:val="00C524C1"/>
    <w:rsid w:val="00C525F7"/>
    <w:rsid w:val="00C5263F"/>
    <w:rsid w:val="00C527C7"/>
    <w:rsid w:val="00C527E2"/>
    <w:rsid w:val="00C52858"/>
    <w:rsid w:val="00C52898"/>
    <w:rsid w:val="00C52ADB"/>
    <w:rsid w:val="00C52C30"/>
    <w:rsid w:val="00C52CD1"/>
    <w:rsid w:val="00C52DC7"/>
    <w:rsid w:val="00C52E1D"/>
    <w:rsid w:val="00C52E47"/>
    <w:rsid w:val="00C52E61"/>
    <w:rsid w:val="00C52EBF"/>
    <w:rsid w:val="00C52F63"/>
    <w:rsid w:val="00C52FB9"/>
    <w:rsid w:val="00C53031"/>
    <w:rsid w:val="00C53132"/>
    <w:rsid w:val="00C5318B"/>
    <w:rsid w:val="00C531A4"/>
    <w:rsid w:val="00C5322E"/>
    <w:rsid w:val="00C53255"/>
    <w:rsid w:val="00C532CE"/>
    <w:rsid w:val="00C532D1"/>
    <w:rsid w:val="00C532F5"/>
    <w:rsid w:val="00C533FC"/>
    <w:rsid w:val="00C5342F"/>
    <w:rsid w:val="00C5348D"/>
    <w:rsid w:val="00C53508"/>
    <w:rsid w:val="00C5362B"/>
    <w:rsid w:val="00C53701"/>
    <w:rsid w:val="00C53A97"/>
    <w:rsid w:val="00C53B14"/>
    <w:rsid w:val="00C53BED"/>
    <w:rsid w:val="00C53C34"/>
    <w:rsid w:val="00C53C45"/>
    <w:rsid w:val="00C53CB1"/>
    <w:rsid w:val="00C53E81"/>
    <w:rsid w:val="00C53F9C"/>
    <w:rsid w:val="00C53FC2"/>
    <w:rsid w:val="00C54067"/>
    <w:rsid w:val="00C5410D"/>
    <w:rsid w:val="00C54247"/>
    <w:rsid w:val="00C54376"/>
    <w:rsid w:val="00C54443"/>
    <w:rsid w:val="00C54457"/>
    <w:rsid w:val="00C54507"/>
    <w:rsid w:val="00C54518"/>
    <w:rsid w:val="00C54605"/>
    <w:rsid w:val="00C54731"/>
    <w:rsid w:val="00C54758"/>
    <w:rsid w:val="00C54820"/>
    <w:rsid w:val="00C54959"/>
    <w:rsid w:val="00C5495F"/>
    <w:rsid w:val="00C54A96"/>
    <w:rsid w:val="00C54ACF"/>
    <w:rsid w:val="00C54B4A"/>
    <w:rsid w:val="00C54CD2"/>
    <w:rsid w:val="00C54E68"/>
    <w:rsid w:val="00C54F94"/>
    <w:rsid w:val="00C5504B"/>
    <w:rsid w:val="00C551F9"/>
    <w:rsid w:val="00C552EC"/>
    <w:rsid w:val="00C552FE"/>
    <w:rsid w:val="00C5534F"/>
    <w:rsid w:val="00C55376"/>
    <w:rsid w:val="00C554FA"/>
    <w:rsid w:val="00C55528"/>
    <w:rsid w:val="00C55678"/>
    <w:rsid w:val="00C556A7"/>
    <w:rsid w:val="00C55790"/>
    <w:rsid w:val="00C558A1"/>
    <w:rsid w:val="00C5590F"/>
    <w:rsid w:val="00C55917"/>
    <w:rsid w:val="00C559E1"/>
    <w:rsid w:val="00C55A23"/>
    <w:rsid w:val="00C55AC2"/>
    <w:rsid w:val="00C55BF1"/>
    <w:rsid w:val="00C55DBC"/>
    <w:rsid w:val="00C55DF2"/>
    <w:rsid w:val="00C55E60"/>
    <w:rsid w:val="00C55EDC"/>
    <w:rsid w:val="00C55F3A"/>
    <w:rsid w:val="00C55FA0"/>
    <w:rsid w:val="00C56439"/>
    <w:rsid w:val="00C5648F"/>
    <w:rsid w:val="00C564B8"/>
    <w:rsid w:val="00C564C4"/>
    <w:rsid w:val="00C565B9"/>
    <w:rsid w:val="00C5673D"/>
    <w:rsid w:val="00C567E1"/>
    <w:rsid w:val="00C568B0"/>
    <w:rsid w:val="00C56A30"/>
    <w:rsid w:val="00C56ADE"/>
    <w:rsid w:val="00C56B0E"/>
    <w:rsid w:val="00C56B2B"/>
    <w:rsid w:val="00C56D12"/>
    <w:rsid w:val="00C56E0F"/>
    <w:rsid w:val="00C56E65"/>
    <w:rsid w:val="00C56F44"/>
    <w:rsid w:val="00C56F5C"/>
    <w:rsid w:val="00C56F72"/>
    <w:rsid w:val="00C57020"/>
    <w:rsid w:val="00C57098"/>
    <w:rsid w:val="00C5718B"/>
    <w:rsid w:val="00C571B1"/>
    <w:rsid w:val="00C571FB"/>
    <w:rsid w:val="00C5725B"/>
    <w:rsid w:val="00C572F5"/>
    <w:rsid w:val="00C573A1"/>
    <w:rsid w:val="00C574B6"/>
    <w:rsid w:val="00C575FF"/>
    <w:rsid w:val="00C57672"/>
    <w:rsid w:val="00C57691"/>
    <w:rsid w:val="00C5779D"/>
    <w:rsid w:val="00C5782D"/>
    <w:rsid w:val="00C5788B"/>
    <w:rsid w:val="00C579B6"/>
    <w:rsid w:val="00C57A88"/>
    <w:rsid w:val="00C57AAD"/>
    <w:rsid w:val="00C57AF2"/>
    <w:rsid w:val="00C57BA5"/>
    <w:rsid w:val="00C57BC2"/>
    <w:rsid w:val="00C57BDF"/>
    <w:rsid w:val="00C57C65"/>
    <w:rsid w:val="00C57C80"/>
    <w:rsid w:val="00C57D14"/>
    <w:rsid w:val="00C57D3F"/>
    <w:rsid w:val="00C57D99"/>
    <w:rsid w:val="00C57E31"/>
    <w:rsid w:val="00C57E89"/>
    <w:rsid w:val="00C57EB6"/>
    <w:rsid w:val="00C57F6F"/>
    <w:rsid w:val="00C57F73"/>
    <w:rsid w:val="00C57FA8"/>
    <w:rsid w:val="00C57FEB"/>
    <w:rsid w:val="00C600AE"/>
    <w:rsid w:val="00C60168"/>
    <w:rsid w:val="00C6033A"/>
    <w:rsid w:val="00C6036F"/>
    <w:rsid w:val="00C603F5"/>
    <w:rsid w:val="00C604F9"/>
    <w:rsid w:val="00C60558"/>
    <w:rsid w:val="00C60624"/>
    <w:rsid w:val="00C60714"/>
    <w:rsid w:val="00C60847"/>
    <w:rsid w:val="00C608DA"/>
    <w:rsid w:val="00C60994"/>
    <w:rsid w:val="00C609ED"/>
    <w:rsid w:val="00C60BA9"/>
    <w:rsid w:val="00C60BE1"/>
    <w:rsid w:val="00C60C4E"/>
    <w:rsid w:val="00C60CA0"/>
    <w:rsid w:val="00C60CB2"/>
    <w:rsid w:val="00C60D67"/>
    <w:rsid w:val="00C60ED7"/>
    <w:rsid w:val="00C6100F"/>
    <w:rsid w:val="00C611EB"/>
    <w:rsid w:val="00C611FC"/>
    <w:rsid w:val="00C61279"/>
    <w:rsid w:val="00C61344"/>
    <w:rsid w:val="00C61346"/>
    <w:rsid w:val="00C613B2"/>
    <w:rsid w:val="00C613EF"/>
    <w:rsid w:val="00C6155E"/>
    <w:rsid w:val="00C61596"/>
    <w:rsid w:val="00C61651"/>
    <w:rsid w:val="00C61781"/>
    <w:rsid w:val="00C617B0"/>
    <w:rsid w:val="00C6186C"/>
    <w:rsid w:val="00C61999"/>
    <w:rsid w:val="00C619AD"/>
    <w:rsid w:val="00C619CD"/>
    <w:rsid w:val="00C61A39"/>
    <w:rsid w:val="00C61A62"/>
    <w:rsid w:val="00C61AF7"/>
    <w:rsid w:val="00C61BFA"/>
    <w:rsid w:val="00C61D27"/>
    <w:rsid w:val="00C61DAF"/>
    <w:rsid w:val="00C61DF6"/>
    <w:rsid w:val="00C61EBE"/>
    <w:rsid w:val="00C61ECD"/>
    <w:rsid w:val="00C61ED7"/>
    <w:rsid w:val="00C61F79"/>
    <w:rsid w:val="00C62009"/>
    <w:rsid w:val="00C6231E"/>
    <w:rsid w:val="00C623A7"/>
    <w:rsid w:val="00C623B3"/>
    <w:rsid w:val="00C6248A"/>
    <w:rsid w:val="00C6254C"/>
    <w:rsid w:val="00C6263A"/>
    <w:rsid w:val="00C6272C"/>
    <w:rsid w:val="00C627D2"/>
    <w:rsid w:val="00C6280D"/>
    <w:rsid w:val="00C6282D"/>
    <w:rsid w:val="00C628EF"/>
    <w:rsid w:val="00C6292F"/>
    <w:rsid w:val="00C6295F"/>
    <w:rsid w:val="00C62A73"/>
    <w:rsid w:val="00C62AC8"/>
    <w:rsid w:val="00C62B82"/>
    <w:rsid w:val="00C62BA8"/>
    <w:rsid w:val="00C62C0B"/>
    <w:rsid w:val="00C62C1A"/>
    <w:rsid w:val="00C62C4B"/>
    <w:rsid w:val="00C62E01"/>
    <w:rsid w:val="00C62E13"/>
    <w:rsid w:val="00C62E45"/>
    <w:rsid w:val="00C62E79"/>
    <w:rsid w:val="00C62E81"/>
    <w:rsid w:val="00C62EC6"/>
    <w:rsid w:val="00C62FF3"/>
    <w:rsid w:val="00C6304D"/>
    <w:rsid w:val="00C63262"/>
    <w:rsid w:val="00C632F9"/>
    <w:rsid w:val="00C63498"/>
    <w:rsid w:val="00C6369E"/>
    <w:rsid w:val="00C63754"/>
    <w:rsid w:val="00C63781"/>
    <w:rsid w:val="00C63891"/>
    <w:rsid w:val="00C63950"/>
    <w:rsid w:val="00C63951"/>
    <w:rsid w:val="00C639B6"/>
    <w:rsid w:val="00C63BC2"/>
    <w:rsid w:val="00C63CE2"/>
    <w:rsid w:val="00C63E06"/>
    <w:rsid w:val="00C63E80"/>
    <w:rsid w:val="00C63EFA"/>
    <w:rsid w:val="00C63FB7"/>
    <w:rsid w:val="00C64003"/>
    <w:rsid w:val="00C64107"/>
    <w:rsid w:val="00C64142"/>
    <w:rsid w:val="00C64197"/>
    <w:rsid w:val="00C64233"/>
    <w:rsid w:val="00C64254"/>
    <w:rsid w:val="00C6428A"/>
    <w:rsid w:val="00C642F1"/>
    <w:rsid w:val="00C6431D"/>
    <w:rsid w:val="00C64324"/>
    <w:rsid w:val="00C643A5"/>
    <w:rsid w:val="00C64429"/>
    <w:rsid w:val="00C644F0"/>
    <w:rsid w:val="00C64527"/>
    <w:rsid w:val="00C64574"/>
    <w:rsid w:val="00C64690"/>
    <w:rsid w:val="00C646BD"/>
    <w:rsid w:val="00C64979"/>
    <w:rsid w:val="00C649B8"/>
    <w:rsid w:val="00C649D6"/>
    <w:rsid w:val="00C64B72"/>
    <w:rsid w:val="00C64BB7"/>
    <w:rsid w:val="00C64ECC"/>
    <w:rsid w:val="00C65110"/>
    <w:rsid w:val="00C65165"/>
    <w:rsid w:val="00C6517F"/>
    <w:rsid w:val="00C65213"/>
    <w:rsid w:val="00C65475"/>
    <w:rsid w:val="00C65504"/>
    <w:rsid w:val="00C65562"/>
    <w:rsid w:val="00C655CE"/>
    <w:rsid w:val="00C655FC"/>
    <w:rsid w:val="00C6570C"/>
    <w:rsid w:val="00C65808"/>
    <w:rsid w:val="00C65855"/>
    <w:rsid w:val="00C65889"/>
    <w:rsid w:val="00C65964"/>
    <w:rsid w:val="00C65994"/>
    <w:rsid w:val="00C65A92"/>
    <w:rsid w:val="00C65BB3"/>
    <w:rsid w:val="00C65C1F"/>
    <w:rsid w:val="00C65D1C"/>
    <w:rsid w:val="00C65D78"/>
    <w:rsid w:val="00C65DD8"/>
    <w:rsid w:val="00C65E72"/>
    <w:rsid w:val="00C65E93"/>
    <w:rsid w:val="00C65EAB"/>
    <w:rsid w:val="00C65FFF"/>
    <w:rsid w:val="00C6625C"/>
    <w:rsid w:val="00C6659D"/>
    <w:rsid w:val="00C6667E"/>
    <w:rsid w:val="00C666FE"/>
    <w:rsid w:val="00C667C6"/>
    <w:rsid w:val="00C6683F"/>
    <w:rsid w:val="00C6690A"/>
    <w:rsid w:val="00C66A16"/>
    <w:rsid w:val="00C66BE3"/>
    <w:rsid w:val="00C66C24"/>
    <w:rsid w:val="00C66C51"/>
    <w:rsid w:val="00C66CE8"/>
    <w:rsid w:val="00C66D23"/>
    <w:rsid w:val="00C66D3C"/>
    <w:rsid w:val="00C66D40"/>
    <w:rsid w:val="00C66D47"/>
    <w:rsid w:val="00C66EA7"/>
    <w:rsid w:val="00C67038"/>
    <w:rsid w:val="00C67070"/>
    <w:rsid w:val="00C672EB"/>
    <w:rsid w:val="00C673AB"/>
    <w:rsid w:val="00C673C0"/>
    <w:rsid w:val="00C674DF"/>
    <w:rsid w:val="00C67568"/>
    <w:rsid w:val="00C6766D"/>
    <w:rsid w:val="00C6770D"/>
    <w:rsid w:val="00C677D4"/>
    <w:rsid w:val="00C677F8"/>
    <w:rsid w:val="00C6781F"/>
    <w:rsid w:val="00C67839"/>
    <w:rsid w:val="00C6787A"/>
    <w:rsid w:val="00C678AD"/>
    <w:rsid w:val="00C679E8"/>
    <w:rsid w:val="00C67A59"/>
    <w:rsid w:val="00C67AC4"/>
    <w:rsid w:val="00C67B24"/>
    <w:rsid w:val="00C67BF1"/>
    <w:rsid w:val="00C67D04"/>
    <w:rsid w:val="00C67D98"/>
    <w:rsid w:val="00C67EF2"/>
    <w:rsid w:val="00C70036"/>
    <w:rsid w:val="00C7007C"/>
    <w:rsid w:val="00C70131"/>
    <w:rsid w:val="00C70173"/>
    <w:rsid w:val="00C70264"/>
    <w:rsid w:val="00C7030C"/>
    <w:rsid w:val="00C70344"/>
    <w:rsid w:val="00C70354"/>
    <w:rsid w:val="00C703FC"/>
    <w:rsid w:val="00C704D6"/>
    <w:rsid w:val="00C704FD"/>
    <w:rsid w:val="00C705EB"/>
    <w:rsid w:val="00C7063D"/>
    <w:rsid w:val="00C70662"/>
    <w:rsid w:val="00C706C7"/>
    <w:rsid w:val="00C7071C"/>
    <w:rsid w:val="00C70733"/>
    <w:rsid w:val="00C707A6"/>
    <w:rsid w:val="00C7080A"/>
    <w:rsid w:val="00C7095E"/>
    <w:rsid w:val="00C709B7"/>
    <w:rsid w:val="00C70A1F"/>
    <w:rsid w:val="00C70BF9"/>
    <w:rsid w:val="00C70C49"/>
    <w:rsid w:val="00C70C72"/>
    <w:rsid w:val="00C70D7F"/>
    <w:rsid w:val="00C70DAC"/>
    <w:rsid w:val="00C71168"/>
    <w:rsid w:val="00C71238"/>
    <w:rsid w:val="00C712EA"/>
    <w:rsid w:val="00C713FC"/>
    <w:rsid w:val="00C7143B"/>
    <w:rsid w:val="00C71553"/>
    <w:rsid w:val="00C71555"/>
    <w:rsid w:val="00C715D9"/>
    <w:rsid w:val="00C716F6"/>
    <w:rsid w:val="00C71794"/>
    <w:rsid w:val="00C7193F"/>
    <w:rsid w:val="00C719C0"/>
    <w:rsid w:val="00C719D0"/>
    <w:rsid w:val="00C719D8"/>
    <w:rsid w:val="00C71A7A"/>
    <w:rsid w:val="00C71A9F"/>
    <w:rsid w:val="00C71AB5"/>
    <w:rsid w:val="00C71BAE"/>
    <w:rsid w:val="00C71C55"/>
    <w:rsid w:val="00C71C96"/>
    <w:rsid w:val="00C71F46"/>
    <w:rsid w:val="00C721AB"/>
    <w:rsid w:val="00C7225D"/>
    <w:rsid w:val="00C72335"/>
    <w:rsid w:val="00C723A2"/>
    <w:rsid w:val="00C7265C"/>
    <w:rsid w:val="00C726BF"/>
    <w:rsid w:val="00C7276A"/>
    <w:rsid w:val="00C7279A"/>
    <w:rsid w:val="00C72824"/>
    <w:rsid w:val="00C728D6"/>
    <w:rsid w:val="00C7291E"/>
    <w:rsid w:val="00C72930"/>
    <w:rsid w:val="00C72C5F"/>
    <w:rsid w:val="00C72C8E"/>
    <w:rsid w:val="00C72CE2"/>
    <w:rsid w:val="00C72D09"/>
    <w:rsid w:val="00C72DE5"/>
    <w:rsid w:val="00C72DEB"/>
    <w:rsid w:val="00C72E3C"/>
    <w:rsid w:val="00C72FAF"/>
    <w:rsid w:val="00C7302E"/>
    <w:rsid w:val="00C730DF"/>
    <w:rsid w:val="00C730EA"/>
    <w:rsid w:val="00C732F2"/>
    <w:rsid w:val="00C73417"/>
    <w:rsid w:val="00C7353F"/>
    <w:rsid w:val="00C73549"/>
    <w:rsid w:val="00C73576"/>
    <w:rsid w:val="00C73678"/>
    <w:rsid w:val="00C7368B"/>
    <w:rsid w:val="00C7368F"/>
    <w:rsid w:val="00C7376C"/>
    <w:rsid w:val="00C737B2"/>
    <w:rsid w:val="00C73874"/>
    <w:rsid w:val="00C739A0"/>
    <w:rsid w:val="00C739ED"/>
    <w:rsid w:val="00C73A91"/>
    <w:rsid w:val="00C73CE2"/>
    <w:rsid w:val="00C73DBF"/>
    <w:rsid w:val="00C73DC4"/>
    <w:rsid w:val="00C73E14"/>
    <w:rsid w:val="00C73F09"/>
    <w:rsid w:val="00C73F86"/>
    <w:rsid w:val="00C73FDF"/>
    <w:rsid w:val="00C74008"/>
    <w:rsid w:val="00C7400B"/>
    <w:rsid w:val="00C74096"/>
    <w:rsid w:val="00C741B3"/>
    <w:rsid w:val="00C741B9"/>
    <w:rsid w:val="00C74247"/>
    <w:rsid w:val="00C7428C"/>
    <w:rsid w:val="00C742DE"/>
    <w:rsid w:val="00C74362"/>
    <w:rsid w:val="00C7437C"/>
    <w:rsid w:val="00C743C5"/>
    <w:rsid w:val="00C743D7"/>
    <w:rsid w:val="00C7450A"/>
    <w:rsid w:val="00C74737"/>
    <w:rsid w:val="00C747E9"/>
    <w:rsid w:val="00C7481A"/>
    <w:rsid w:val="00C7492B"/>
    <w:rsid w:val="00C74A6D"/>
    <w:rsid w:val="00C74AA4"/>
    <w:rsid w:val="00C74BCF"/>
    <w:rsid w:val="00C74D40"/>
    <w:rsid w:val="00C74D5A"/>
    <w:rsid w:val="00C74DDD"/>
    <w:rsid w:val="00C74E17"/>
    <w:rsid w:val="00C74E58"/>
    <w:rsid w:val="00C74E62"/>
    <w:rsid w:val="00C74EB0"/>
    <w:rsid w:val="00C74EB4"/>
    <w:rsid w:val="00C74F2C"/>
    <w:rsid w:val="00C74F41"/>
    <w:rsid w:val="00C750B5"/>
    <w:rsid w:val="00C750F6"/>
    <w:rsid w:val="00C75117"/>
    <w:rsid w:val="00C75124"/>
    <w:rsid w:val="00C7524D"/>
    <w:rsid w:val="00C75388"/>
    <w:rsid w:val="00C75471"/>
    <w:rsid w:val="00C754C2"/>
    <w:rsid w:val="00C754FC"/>
    <w:rsid w:val="00C75578"/>
    <w:rsid w:val="00C7561A"/>
    <w:rsid w:val="00C756E9"/>
    <w:rsid w:val="00C7572A"/>
    <w:rsid w:val="00C7576A"/>
    <w:rsid w:val="00C757EA"/>
    <w:rsid w:val="00C759CD"/>
    <w:rsid w:val="00C75A9C"/>
    <w:rsid w:val="00C75C03"/>
    <w:rsid w:val="00C75CA2"/>
    <w:rsid w:val="00C75DB6"/>
    <w:rsid w:val="00C75E34"/>
    <w:rsid w:val="00C75F3E"/>
    <w:rsid w:val="00C75F5D"/>
    <w:rsid w:val="00C75FB6"/>
    <w:rsid w:val="00C75FBE"/>
    <w:rsid w:val="00C76154"/>
    <w:rsid w:val="00C7619E"/>
    <w:rsid w:val="00C763E6"/>
    <w:rsid w:val="00C765C4"/>
    <w:rsid w:val="00C766E2"/>
    <w:rsid w:val="00C766F6"/>
    <w:rsid w:val="00C7671F"/>
    <w:rsid w:val="00C76729"/>
    <w:rsid w:val="00C767AE"/>
    <w:rsid w:val="00C76815"/>
    <w:rsid w:val="00C76816"/>
    <w:rsid w:val="00C769C4"/>
    <w:rsid w:val="00C769DA"/>
    <w:rsid w:val="00C76BC8"/>
    <w:rsid w:val="00C76C47"/>
    <w:rsid w:val="00C76E63"/>
    <w:rsid w:val="00C76EB0"/>
    <w:rsid w:val="00C76EDB"/>
    <w:rsid w:val="00C76F1F"/>
    <w:rsid w:val="00C76F47"/>
    <w:rsid w:val="00C76FFB"/>
    <w:rsid w:val="00C77256"/>
    <w:rsid w:val="00C77295"/>
    <w:rsid w:val="00C77323"/>
    <w:rsid w:val="00C77344"/>
    <w:rsid w:val="00C7748C"/>
    <w:rsid w:val="00C774E7"/>
    <w:rsid w:val="00C77695"/>
    <w:rsid w:val="00C7776D"/>
    <w:rsid w:val="00C777C8"/>
    <w:rsid w:val="00C778C2"/>
    <w:rsid w:val="00C778DC"/>
    <w:rsid w:val="00C7791A"/>
    <w:rsid w:val="00C7795E"/>
    <w:rsid w:val="00C7798F"/>
    <w:rsid w:val="00C779D9"/>
    <w:rsid w:val="00C779EB"/>
    <w:rsid w:val="00C77A69"/>
    <w:rsid w:val="00C77B4F"/>
    <w:rsid w:val="00C77B69"/>
    <w:rsid w:val="00C77BAF"/>
    <w:rsid w:val="00C77BD2"/>
    <w:rsid w:val="00C77C80"/>
    <w:rsid w:val="00C77D81"/>
    <w:rsid w:val="00C77E01"/>
    <w:rsid w:val="00C77EA7"/>
    <w:rsid w:val="00C8000D"/>
    <w:rsid w:val="00C80020"/>
    <w:rsid w:val="00C80025"/>
    <w:rsid w:val="00C800C0"/>
    <w:rsid w:val="00C800C8"/>
    <w:rsid w:val="00C801A7"/>
    <w:rsid w:val="00C802A3"/>
    <w:rsid w:val="00C80395"/>
    <w:rsid w:val="00C80413"/>
    <w:rsid w:val="00C804CE"/>
    <w:rsid w:val="00C80651"/>
    <w:rsid w:val="00C806AE"/>
    <w:rsid w:val="00C806DE"/>
    <w:rsid w:val="00C8071F"/>
    <w:rsid w:val="00C8074E"/>
    <w:rsid w:val="00C807A6"/>
    <w:rsid w:val="00C807F5"/>
    <w:rsid w:val="00C808E8"/>
    <w:rsid w:val="00C80A8F"/>
    <w:rsid w:val="00C80AAA"/>
    <w:rsid w:val="00C80B60"/>
    <w:rsid w:val="00C80DDE"/>
    <w:rsid w:val="00C80E27"/>
    <w:rsid w:val="00C80E7E"/>
    <w:rsid w:val="00C80EC5"/>
    <w:rsid w:val="00C80FEA"/>
    <w:rsid w:val="00C810B6"/>
    <w:rsid w:val="00C8110D"/>
    <w:rsid w:val="00C811E5"/>
    <w:rsid w:val="00C811EE"/>
    <w:rsid w:val="00C8128E"/>
    <w:rsid w:val="00C813D1"/>
    <w:rsid w:val="00C81471"/>
    <w:rsid w:val="00C814E3"/>
    <w:rsid w:val="00C814E6"/>
    <w:rsid w:val="00C815F2"/>
    <w:rsid w:val="00C81625"/>
    <w:rsid w:val="00C816CD"/>
    <w:rsid w:val="00C818A0"/>
    <w:rsid w:val="00C81954"/>
    <w:rsid w:val="00C819CC"/>
    <w:rsid w:val="00C819E9"/>
    <w:rsid w:val="00C81B07"/>
    <w:rsid w:val="00C81B5E"/>
    <w:rsid w:val="00C81B69"/>
    <w:rsid w:val="00C81DD9"/>
    <w:rsid w:val="00C81FAE"/>
    <w:rsid w:val="00C81FBB"/>
    <w:rsid w:val="00C81FDD"/>
    <w:rsid w:val="00C82126"/>
    <w:rsid w:val="00C821F1"/>
    <w:rsid w:val="00C821F3"/>
    <w:rsid w:val="00C8222A"/>
    <w:rsid w:val="00C8239D"/>
    <w:rsid w:val="00C82485"/>
    <w:rsid w:val="00C824B2"/>
    <w:rsid w:val="00C8253C"/>
    <w:rsid w:val="00C82575"/>
    <w:rsid w:val="00C825E0"/>
    <w:rsid w:val="00C82600"/>
    <w:rsid w:val="00C82677"/>
    <w:rsid w:val="00C826E0"/>
    <w:rsid w:val="00C82746"/>
    <w:rsid w:val="00C8280C"/>
    <w:rsid w:val="00C8281E"/>
    <w:rsid w:val="00C82835"/>
    <w:rsid w:val="00C82863"/>
    <w:rsid w:val="00C8288B"/>
    <w:rsid w:val="00C829CA"/>
    <w:rsid w:val="00C82B9D"/>
    <w:rsid w:val="00C82C78"/>
    <w:rsid w:val="00C82E77"/>
    <w:rsid w:val="00C82F88"/>
    <w:rsid w:val="00C83077"/>
    <w:rsid w:val="00C830C9"/>
    <w:rsid w:val="00C833E4"/>
    <w:rsid w:val="00C83456"/>
    <w:rsid w:val="00C834A8"/>
    <w:rsid w:val="00C83554"/>
    <w:rsid w:val="00C835BB"/>
    <w:rsid w:val="00C83674"/>
    <w:rsid w:val="00C836F7"/>
    <w:rsid w:val="00C837F4"/>
    <w:rsid w:val="00C83901"/>
    <w:rsid w:val="00C83926"/>
    <w:rsid w:val="00C839B2"/>
    <w:rsid w:val="00C839FE"/>
    <w:rsid w:val="00C83A40"/>
    <w:rsid w:val="00C83ADB"/>
    <w:rsid w:val="00C83B54"/>
    <w:rsid w:val="00C83CA5"/>
    <w:rsid w:val="00C83DD3"/>
    <w:rsid w:val="00C83F2E"/>
    <w:rsid w:val="00C83F5A"/>
    <w:rsid w:val="00C84188"/>
    <w:rsid w:val="00C842C2"/>
    <w:rsid w:val="00C842F8"/>
    <w:rsid w:val="00C8436E"/>
    <w:rsid w:val="00C84376"/>
    <w:rsid w:val="00C844BB"/>
    <w:rsid w:val="00C84531"/>
    <w:rsid w:val="00C8470F"/>
    <w:rsid w:val="00C847ED"/>
    <w:rsid w:val="00C8492F"/>
    <w:rsid w:val="00C8494E"/>
    <w:rsid w:val="00C84A55"/>
    <w:rsid w:val="00C84AC2"/>
    <w:rsid w:val="00C84AFB"/>
    <w:rsid w:val="00C84B38"/>
    <w:rsid w:val="00C84B68"/>
    <w:rsid w:val="00C84BA2"/>
    <w:rsid w:val="00C84C10"/>
    <w:rsid w:val="00C84C5F"/>
    <w:rsid w:val="00C84C7D"/>
    <w:rsid w:val="00C84C99"/>
    <w:rsid w:val="00C84D8B"/>
    <w:rsid w:val="00C84E6F"/>
    <w:rsid w:val="00C850EE"/>
    <w:rsid w:val="00C8510A"/>
    <w:rsid w:val="00C85160"/>
    <w:rsid w:val="00C8517D"/>
    <w:rsid w:val="00C8519C"/>
    <w:rsid w:val="00C85226"/>
    <w:rsid w:val="00C858E4"/>
    <w:rsid w:val="00C85AAF"/>
    <w:rsid w:val="00C85B24"/>
    <w:rsid w:val="00C85BD7"/>
    <w:rsid w:val="00C85C02"/>
    <w:rsid w:val="00C85C3D"/>
    <w:rsid w:val="00C85C57"/>
    <w:rsid w:val="00C85C5D"/>
    <w:rsid w:val="00C85CBA"/>
    <w:rsid w:val="00C85CDB"/>
    <w:rsid w:val="00C85D94"/>
    <w:rsid w:val="00C85E67"/>
    <w:rsid w:val="00C85F61"/>
    <w:rsid w:val="00C85FF0"/>
    <w:rsid w:val="00C86052"/>
    <w:rsid w:val="00C86116"/>
    <w:rsid w:val="00C86210"/>
    <w:rsid w:val="00C8635C"/>
    <w:rsid w:val="00C864B8"/>
    <w:rsid w:val="00C8662F"/>
    <w:rsid w:val="00C86691"/>
    <w:rsid w:val="00C86774"/>
    <w:rsid w:val="00C867EC"/>
    <w:rsid w:val="00C8688E"/>
    <w:rsid w:val="00C86914"/>
    <w:rsid w:val="00C86AA3"/>
    <w:rsid w:val="00C86ABE"/>
    <w:rsid w:val="00C86B61"/>
    <w:rsid w:val="00C86B7F"/>
    <w:rsid w:val="00C86B83"/>
    <w:rsid w:val="00C86C97"/>
    <w:rsid w:val="00C86D39"/>
    <w:rsid w:val="00C86D8A"/>
    <w:rsid w:val="00C86E66"/>
    <w:rsid w:val="00C86F0B"/>
    <w:rsid w:val="00C87014"/>
    <w:rsid w:val="00C87028"/>
    <w:rsid w:val="00C8711C"/>
    <w:rsid w:val="00C873C4"/>
    <w:rsid w:val="00C87473"/>
    <w:rsid w:val="00C874B0"/>
    <w:rsid w:val="00C8752B"/>
    <w:rsid w:val="00C876A0"/>
    <w:rsid w:val="00C876BC"/>
    <w:rsid w:val="00C8772E"/>
    <w:rsid w:val="00C877F3"/>
    <w:rsid w:val="00C87937"/>
    <w:rsid w:val="00C879AD"/>
    <w:rsid w:val="00C87A44"/>
    <w:rsid w:val="00C87A54"/>
    <w:rsid w:val="00C87AFB"/>
    <w:rsid w:val="00C87B4E"/>
    <w:rsid w:val="00C87BAD"/>
    <w:rsid w:val="00C87C00"/>
    <w:rsid w:val="00C87C11"/>
    <w:rsid w:val="00C87C5C"/>
    <w:rsid w:val="00C87E73"/>
    <w:rsid w:val="00C87E96"/>
    <w:rsid w:val="00C87EB8"/>
    <w:rsid w:val="00C87FCA"/>
    <w:rsid w:val="00C90033"/>
    <w:rsid w:val="00C90309"/>
    <w:rsid w:val="00C90327"/>
    <w:rsid w:val="00C90375"/>
    <w:rsid w:val="00C903E2"/>
    <w:rsid w:val="00C903E5"/>
    <w:rsid w:val="00C905D1"/>
    <w:rsid w:val="00C90650"/>
    <w:rsid w:val="00C90798"/>
    <w:rsid w:val="00C907B3"/>
    <w:rsid w:val="00C908A0"/>
    <w:rsid w:val="00C908A9"/>
    <w:rsid w:val="00C9097A"/>
    <w:rsid w:val="00C90ACF"/>
    <w:rsid w:val="00C90B06"/>
    <w:rsid w:val="00C90B31"/>
    <w:rsid w:val="00C90D17"/>
    <w:rsid w:val="00C90D54"/>
    <w:rsid w:val="00C90DBF"/>
    <w:rsid w:val="00C90DF5"/>
    <w:rsid w:val="00C90E86"/>
    <w:rsid w:val="00C90F2D"/>
    <w:rsid w:val="00C910DD"/>
    <w:rsid w:val="00C91101"/>
    <w:rsid w:val="00C91177"/>
    <w:rsid w:val="00C9129E"/>
    <w:rsid w:val="00C912D9"/>
    <w:rsid w:val="00C91315"/>
    <w:rsid w:val="00C91398"/>
    <w:rsid w:val="00C913C5"/>
    <w:rsid w:val="00C9141D"/>
    <w:rsid w:val="00C914F0"/>
    <w:rsid w:val="00C9160D"/>
    <w:rsid w:val="00C91623"/>
    <w:rsid w:val="00C91679"/>
    <w:rsid w:val="00C9177E"/>
    <w:rsid w:val="00C918E4"/>
    <w:rsid w:val="00C918E7"/>
    <w:rsid w:val="00C91916"/>
    <w:rsid w:val="00C919DF"/>
    <w:rsid w:val="00C91A09"/>
    <w:rsid w:val="00C91AF5"/>
    <w:rsid w:val="00C91B13"/>
    <w:rsid w:val="00C91B65"/>
    <w:rsid w:val="00C91BC6"/>
    <w:rsid w:val="00C91C04"/>
    <w:rsid w:val="00C91D0F"/>
    <w:rsid w:val="00C91ED7"/>
    <w:rsid w:val="00C91F22"/>
    <w:rsid w:val="00C91F59"/>
    <w:rsid w:val="00C91FB0"/>
    <w:rsid w:val="00C920D4"/>
    <w:rsid w:val="00C922E6"/>
    <w:rsid w:val="00C92313"/>
    <w:rsid w:val="00C9244B"/>
    <w:rsid w:val="00C92482"/>
    <w:rsid w:val="00C924B7"/>
    <w:rsid w:val="00C924C0"/>
    <w:rsid w:val="00C92599"/>
    <w:rsid w:val="00C92663"/>
    <w:rsid w:val="00C92674"/>
    <w:rsid w:val="00C9273D"/>
    <w:rsid w:val="00C92783"/>
    <w:rsid w:val="00C927E3"/>
    <w:rsid w:val="00C9282D"/>
    <w:rsid w:val="00C929A1"/>
    <w:rsid w:val="00C92A6E"/>
    <w:rsid w:val="00C92B13"/>
    <w:rsid w:val="00C92BC8"/>
    <w:rsid w:val="00C92C77"/>
    <w:rsid w:val="00C92D86"/>
    <w:rsid w:val="00C92E9A"/>
    <w:rsid w:val="00C93014"/>
    <w:rsid w:val="00C9306E"/>
    <w:rsid w:val="00C93234"/>
    <w:rsid w:val="00C9325D"/>
    <w:rsid w:val="00C9350D"/>
    <w:rsid w:val="00C93558"/>
    <w:rsid w:val="00C93566"/>
    <w:rsid w:val="00C9357A"/>
    <w:rsid w:val="00C935BB"/>
    <w:rsid w:val="00C93622"/>
    <w:rsid w:val="00C9362D"/>
    <w:rsid w:val="00C9377B"/>
    <w:rsid w:val="00C937B3"/>
    <w:rsid w:val="00C9381B"/>
    <w:rsid w:val="00C93840"/>
    <w:rsid w:val="00C938A9"/>
    <w:rsid w:val="00C93ABA"/>
    <w:rsid w:val="00C93BBA"/>
    <w:rsid w:val="00C93BCD"/>
    <w:rsid w:val="00C93D6A"/>
    <w:rsid w:val="00C93D6C"/>
    <w:rsid w:val="00C93DB5"/>
    <w:rsid w:val="00C93E9D"/>
    <w:rsid w:val="00C93EEA"/>
    <w:rsid w:val="00C93F53"/>
    <w:rsid w:val="00C940D1"/>
    <w:rsid w:val="00C94188"/>
    <w:rsid w:val="00C941C3"/>
    <w:rsid w:val="00C94265"/>
    <w:rsid w:val="00C9438A"/>
    <w:rsid w:val="00C943F4"/>
    <w:rsid w:val="00C9450D"/>
    <w:rsid w:val="00C945D8"/>
    <w:rsid w:val="00C945DF"/>
    <w:rsid w:val="00C94699"/>
    <w:rsid w:val="00C9469D"/>
    <w:rsid w:val="00C946CD"/>
    <w:rsid w:val="00C9471C"/>
    <w:rsid w:val="00C947B6"/>
    <w:rsid w:val="00C947B8"/>
    <w:rsid w:val="00C948A0"/>
    <w:rsid w:val="00C948C2"/>
    <w:rsid w:val="00C948E7"/>
    <w:rsid w:val="00C94921"/>
    <w:rsid w:val="00C949F5"/>
    <w:rsid w:val="00C94A8B"/>
    <w:rsid w:val="00C94B14"/>
    <w:rsid w:val="00C94BD3"/>
    <w:rsid w:val="00C94D55"/>
    <w:rsid w:val="00C94DDD"/>
    <w:rsid w:val="00C94F1D"/>
    <w:rsid w:val="00C94FAB"/>
    <w:rsid w:val="00C95020"/>
    <w:rsid w:val="00C95051"/>
    <w:rsid w:val="00C950AB"/>
    <w:rsid w:val="00C950BE"/>
    <w:rsid w:val="00C951D6"/>
    <w:rsid w:val="00C95298"/>
    <w:rsid w:val="00C952AA"/>
    <w:rsid w:val="00C952C8"/>
    <w:rsid w:val="00C95334"/>
    <w:rsid w:val="00C95366"/>
    <w:rsid w:val="00C95398"/>
    <w:rsid w:val="00C95420"/>
    <w:rsid w:val="00C95462"/>
    <w:rsid w:val="00C955B7"/>
    <w:rsid w:val="00C957AC"/>
    <w:rsid w:val="00C957B6"/>
    <w:rsid w:val="00C957F9"/>
    <w:rsid w:val="00C95819"/>
    <w:rsid w:val="00C95917"/>
    <w:rsid w:val="00C9594A"/>
    <w:rsid w:val="00C959FA"/>
    <w:rsid w:val="00C95A2A"/>
    <w:rsid w:val="00C95A2D"/>
    <w:rsid w:val="00C95B20"/>
    <w:rsid w:val="00C95BDA"/>
    <w:rsid w:val="00C95C02"/>
    <w:rsid w:val="00C95C2C"/>
    <w:rsid w:val="00C95CB8"/>
    <w:rsid w:val="00C95D0A"/>
    <w:rsid w:val="00C95DB9"/>
    <w:rsid w:val="00C95F86"/>
    <w:rsid w:val="00C95F99"/>
    <w:rsid w:val="00C96160"/>
    <w:rsid w:val="00C9616E"/>
    <w:rsid w:val="00C9617D"/>
    <w:rsid w:val="00C9623D"/>
    <w:rsid w:val="00C96302"/>
    <w:rsid w:val="00C9634F"/>
    <w:rsid w:val="00C96369"/>
    <w:rsid w:val="00C964A0"/>
    <w:rsid w:val="00C964DC"/>
    <w:rsid w:val="00C966E9"/>
    <w:rsid w:val="00C96787"/>
    <w:rsid w:val="00C96842"/>
    <w:rsid w:val="00C96846"/>
    <w:rsid w:val="00C96A94"/>
    <w:rsid w:val="00C96C97"/>
    <w:rsid w:val="00C96CDA"/>
    <w:rsid w:val="00C96E4C"/>
    <w:rsid w:val="00C96F5B"/>
    <w:rsid w:val="00C96FDE"/>
    <w:rsid w:val="00C9706D"/>
    <w:rsid w:val="00C97137"/>
    <w:rsid w:val="00C971CA"/>
    <w:rsid w:val="00C97211"/>
    <w:rsid w:val="00C972FD"/>
    <w:rsid w:val="00C97411"/>
    <w:rsid w:val="00C974FB"/>
    <w:rsid w:val="00C97559"/>
    <w:rsid w:val="00C97584"/>
    <w:rsid w:val="00C9761A"/>
    <w:rsid w:val="00C97634"/>
    <w:rsid w:val="00C97747"/>
    <w:rsid w:val="00C97784"/>
    <w:rsid w:val="00C977AE"/>
    <w:rsid w:val="00C977D6"/>
    <w:rsid w:val="00C977D7"/>
    <w:rsid w:val="00C9782A"/>
    <w:rsid w:val="00C97869"/>
    <w:rsid w:val="00C9797B"/>
    <w:rsid w:val="00C979B4"/>
    <w:rsid w:val="00C97A77"/>
    <w:rsid w:val="00C97AA7"/>
    <w:rsid w:val="00C97C37"/>
    <w:rsid w:val="00C97C9B"/>
    <w:rsid w:val="00C97DE8"/>
    <w:rsid w:val="00C97FE4"/>
    <w:rsid w:val="00CA006A"/>
    <w:rsid w:val="00CA006C"/>
    <w:rsid w:val="00CA0142"/>
    <w:rsid w:val="00CA021D"/>
    <w:rsid w:val="00CA029A"/>
    <w:rsid w:val="00CA0319"/>
    <w:rsid w:val="00CA0353"/>
    <w:rsid w:val="00CA035A"/>
    <w:rsid w:val="00CA0383"/>
    <w:rsid w:val="00CA0482"/>
    <w:rsid w:val="00CA0494"/>
    <w:rsid w:val="00CA0513"/>
    <w:rsid w:val="00CA06D3"/>
    <w:rsid w:val="00CA0833"/>
    <w:rsid w:val="00CA09C6"/>
    <w:rsid w:val="00CA0A71"/>
    <w:rsid w:val="00CA0C33"/>
    <w:rsid w:val="00CA0C8D"/>
    <w:rsid w:val="00CA0DC7"/>
    <w:rsid w:val="00CA0F2B"/>
    <w:rsid w:val="00CA0F36"/>
    <w:rsid w:val="00CA1310"/>
    <w:rsid w:val="00CA13B5"/>
    <w:rsid w:val="00CA14D4"/>
    <w:rsid w:val="00CA165A"/>
    <w:rsid w:val="00CA16C3"/>
    <w:rsid w:val="00CA1779"/>
    <w:rsid w:val="00CA1956"/>
    <w:rsid w:val="00CA1A51"/>
    <w:rsid w:val="00CA1AAB"/>
    <w:rsid w:val="00CA1ADC"/>
    <w:rsid w:val="00CA1B08"/>
    <w:rsid w:val="00CA1B89"/>
    <w:rsid w:val="00CA1DDE"/>
    <w:rsid w:val="00CA1DFF"/>
    <w:rsid w:val="00CA1FDF"/>
    <w:rsid w:val="00CA2133"/>
    <w:rsid w:val="00CA22AC"/>
    <w:rsid w:val="00CA22F0"/>
    <w:rsid w:val="00CA24AE"/>
    <w:rsid w:val="00CA24D5"/>
    <w:rsid w:val="00CA24DD"/>
    <w:rsid w:val="00CA257E"/>
    <w:rsid w:val="00CA2634"/>
    <w:rsid w:val="00CA26A3"/>
    <w:rsid w:val="00CA272A"/>
    <w:rsid w:val="00CA273A"/>
    <w:rsid w:val="00CA27ED"/>
    <w:rsid w:val="00CA27EE"/>
    <w:rsid w:val="00CA2A0A"/>
    <w:rsid w:val="00CA2AB6"/>
    <w:rsid w:val="00CA2B2C"/>
    <w:rsid w:val="00CA2BFA"/>
    <w:rsid w:val="00CA2CB4"/>
    <w:rsid w:val="00CA2D3A"/>
    <w:rsid w:val="00CA2DAC"/>
    <w:rsid w:val="00CA2DF9"/>
    <w:rsid w:val="00CA2FA1"/>
    <w:rsid w:val="00CA2FDC"/>
    <w:rsid w:val="00CA324A"/>
    <w:rsid w:val="00CA32D6"/>
    <w:rsid w:val="00CA332E"/>
    <w:rsid w:val="00CA3363"/>
    <w:rsid w:val="00CA343E"/>
    <w:rsid w:val="00CA3447"/>
    <w:rsid w:val="00CA3597"/>
    <w:rsid w:val="00CA3815"/>
    <w:rsid w:val="00CA38FF"/>
    <w:rsid w:val="00CA3950"/>
    <w:rsid w:val="00CA396E"/>
    <w:rsid w:val="00CA3AA0"/>
    <w:rsid w:val="00CA3AEA"/>
    <w:rsid w:val="00CA3AFB"/>
    <w:rsid w:val="00CA3B90"/>
    <w:rsid w:val="00CA3BB1"/>
    <w:rsid w:val="00CA3CB2"/>
    <w:rsid w:val="00CA3E18"/>
    <w:rsid w:val="00CA3FD7"/>
    <w:rsid w:val="00CA4015"/>
    <w:rsid w:val="00CA40B5"/>
    <w:rsid w:val="00CA419C"/>
    <w:rsid w:val="00CA420E"/>
    <w:rsid w:val="00CA421A"/>
    <w:rsid w:val="00CA4281"/>
    <w:rsid w:val="00CA4297"/>
    <w:rsid w:val="00CA4335"/>
    <w:rsid w:val="00CA43A5"/>
    <w:rsid w:val="00CA447E"/>
    <w:rsid w:val="00CA44D9"/>
    <w:rsid w:val="00CA452B"/>
    <w:rsid w:val="00CA45D7"/>
    <w:rsid w:val="00CA45F7"/>
    <w:rsid w:val="00CA4632"/>
    <w:rsid w:val="00CA464A"/>
    <w:rsid w:val="00CA467F"/>
    <w:rsid w:val="00CA475A"/>
    <w:rsid w:val="00CA4B1F"/>
    <w:rsid w:val="00CA4BA3"/>
    <w:rsid w:val="00CA4C81"/>
    <w:rsid w:val="00CA4D01"/>
    <w:rsid w:val="00CA4DCE"/>
    <w:rsid w:val="00CA4E5F"/>
    <w:rsid w:val="00CA4F73"/>
    <w:rsid w:val="00CA5070"/>
    <w:rsid w:val="00CA50D5"/>
    <w:rsid w:val="00CA5200"/>
    <w:rsid w:val="00CA531E"/>
    <w:rsid w:val="00CA5332"/>
    <w:rsid w:val="00CA534F"/>
    <w:rsid w:val="00CA5391"/>
    <w:rsid w:val="00CA54D9"/>
    <w:rsid w:val="00CA54F1"/>
    <w:rsid w:val="00CA5529"/>
    <w:rsid w:val="00CA553E"/>
    <w:rsid w:val="00CA55A9"/>
    <w:rsid w:val="00CA5633"/>
    <w:rsid w:val="00CA5765"/>
    <w:rsid w:val="00CA5771"/>
    <w:rsid w:val="00CA577D"/>
    <w:rsid w:val="00CA58D5"/>
    <w:rsid w:val="00CA590C"/>
    <w:rsid w:val="00CA5A07"/>
    <w:rsid w:val="00CA5A13"/>
    <w:rsid w:val="00CA5AC6"/>
    <w:rsid w:val="00CA5AE1"/>
    <w:rsid w:val="00CA5AE2"/>
    <w:rsid w:val="00CA5B5D"/>
    <w:rsid w:val="00CA5BBA"/>
    <w:rsid w:val="00CA5C02"/>
    <w:rsid w:val="00CA5C15"/>
    <w:rsid w:val="00CA5CBF"/>
    <w:rsid w:val="00CA5DAB"/>
    <w:rsid w:val="00CA5DF1"/>
    <w:rsid w:val="00CA5DF4"/>
    <w:rsid w:val="00CA5E10"/>
    <w:rsid w:val="00CA5E17"/>
    <w:rsid w:val="00CA5F0D"/>
    <w:rsid w:val="00CA5FFD"/>
    <w:rsid w:val="00CA624A"/>
    <w:rsid w:val="00CA6274"/>
    <w:rsid w:val="00CA62AA"/>
    <w:rsid w:val="00CA62B9"/>
    <w:rsid w:val="00CA6425"/>
    <w:rsid w:val="00CA6508"/>
    <w:rsid w:val="00CA667F"/>
    <w:rsid w:val="00CA6985"/>
    <w:rsid w:val="00CA6AD5"/>
    <w:rsid w:val="00CA6B75"/>
    <w:rsid w:val="00CA6B77"/>
    <w:rsid w:val="00CA6C24"/>
    <w:rsid w:val="00CA6D2C"/>
    <w:rsid w:val="00CA6D8E"/>
    <w:rsid w:val="00CA6EA7"/>
    <w:rsid w:val="00CA6F46"/>
    <w:rsid w:val="00CA7002"/>
    <w:rsid w:val="00CA704D"/>
    <w:rsid w:val="00CA7094"/>
    <w:rsid w:val="00CA712A"/>
    <w:rsid w:val="00CA720C"/>
    <w:rsid w:val="00CA731A"/>
    <w:rsid w:val="00CA7422"/>
    <w:rsid w:val="00CA74C2"/>
    <w:rsid w:val="00CA74F8"/>
    <w:rsid w:val="00CA7530"/>
    <w:rsid w:val="00CA7567"/>
    <w:rsid w:val="00CA75EF"/>
    <w:rsid w:val="00CA761E"/>
    <w:rsid w:val="00CA7621"/>
    <w:rsid w:val="00CA7631"/>
    <w:rsid w:val="00CA7673"/>
    <w:rsid w:val="00CA774B"/>
    <w:rsid w:val="00CA77AA"/>
    <w:rsid w:val="00CA77FD"/>
    <w:rsid w:val="00CA780D"/>
    <w:rsid w:val="00CA7821"/>
    <w:rsid w:val="00CA797D"/>
    <w:rsid w:val="00CA7A44"/>
    <w:rsid w:val="00CA7A7E"/>
    <w:rsid w:val="00CA7AED"/>
    <w:rsid w:val="00CA7B27"/>
    <w:rsid w:val="00CA7BA4"/>
    <w:rsid w:val="00CA7C25"/>
    <w:rsid w:val="00CA7CA3"/>
    <w:rsid w:val="00CA7CA8"/>
    <w:rsid w:val="00CA7D12"/>
    <w:rsid w:val="00CA7D20"/>
    <w:rsid w:val="00CA7D32"/>
    <w:rsid w:val="00CA7E09"/>
    <w:rsid w:val="00CA7EC3"/>
    <w:rsid w:val="00CA7F60"/>
    <w:rsid w:val="00CA7F7D"/>
    <w:rsid w:val="00CB0022"/>
    <w:rsid w:val="00CB014C"/>
    <w:rsid w:val="00CB0331"/>
    <w:rsid w:val="00CB0372"/>
    <w:rsid w:val="00CB03D4"/>
    <w:rsid w:val="00CB03F0"/>
    <w:rsid w:val="00CB05E8"/>
    <w:rsid w:val="00CB084A"/>
    <w:rsid w:val="00CB0855"/>
    <w:rsid w:val="00CB094F"/>
    <w:rsid w:val="00CB09D2"/>
    <w:rsid w:val="00CB09DB"/>
    <w:rsid w:val="00CB0A43"/>
    <w:rsid w:val="00CB0A4A"/>
    <w:rsid w:val="00CB0AC2"/>
    <w:rsid w:val="00CB0B1D"/>
    <w:rsid w:val="00CB0B6B"/>
    <w:rsid w:val="00CB0B99"/>
    <w:rsid w:val="00CB0C31"/>
    <w:rsid w:val="00CB0CD9"/>
    <w:rsid w:val="00CB0D5A"/>
    <w:rsid w:val="00CB0E26"/>
    <w:rsid w:val="00CB0E55"/>
    <w:rsid w:val="00CB0E82"/>
    <w:rsid w:val="00CB0EE7"/>
    <w:rsid w:val="00CB10DE"/>
    <w:rsid w:val="00CB1141"/>
    <w:rsid w:val="00CB1210"/>
    <w:rsid w:val="00CB1386"/>
    <w:rsid w:val="00CB14C4"/>
    <w:rsid w:val="00CB157E"/>
    <w:rsid w:val="00CB15B0"/>
    <w:rsid w:val="00CB167A"/>
    <w:rsid w:val="00CB167B"/>
    <w:rsid w:val="00CB167D"/>
    <w:rsid w:val="00CB1843"/>
    <w:rsid w:val="00CB186F"/>
    <w:rsid w:val="00CB1871"/>
    <w:rsid w:val="00CB195E"/>
    <w:rsid w:val="00CB1A70"/>
    <w:rsid w:val="00CB1B31"/>
    <w:rsid w:val="00CB1CAC"/>
    <w:rsid w:val="00CB1CCF"/>
    <w:rsid w:val="00CB1D6F"/>
    <w:rsid w:val="00CB1E1F"/>
    <w:rsid w:val="00CB1F2D"/>
    <w:rsid w:val="00CB1F94"/>
    <w:rsid w:val="00CB1FAA"/>
    <w:rsid w:val="00CB1FFD"/>
    <w:rsid w:val="00CB2092"/>
    <w:rsid w:val="00CB20E8"/>
    <w:rsid w:val="00CB21C9"/>
    <w:rsid w:val="00CB2246"/>
    <w:rsid w:val="00CB22B0"/>
    <w:rsid w:val="00CB22B8"/>
    <w:rsid w:val="00CB233A"/>
    <w:rsid w:val="00CB23D6"/>
    <w:rsid w:val="00CB2454"/>
    <w:rsid w:val="00CB26E5"/>
    <w:rsid w:val="00CB2766"/>
    <w:rsid w:val="00CB282C"/>
    <w:rsid w:val="00CB295E"/>
    <w:rsid w:val="00CB2A50"/>
    <w:rsid w:val="00CB2A55"/>
    <w:rsid w:val="00CB2B3E"/>
    <w:rsid w:val="00CB2C02"/>
    <w:rsid w:val="00CB2D1B"/>
    <w:rsid w:val="00CB2D45"/>
    <w:rsid w:val="00CB2D49"/>
    <w:rsid w:val="00CB2E09"/>
    <w:rsid w:val="00CB2E10"/>
    <w:rsid w:val="00CB2E5D"/>
    <w:rsid w:val="00CB2E66"/>
    <w:rsid w:val="00CB2E77"/>
    <w:rsid w:val="00CB2EDD"/>
    <w:rsid w:val="00CB3048"/>
    <w:rsid w:val="00CB3240"/>
    <w:rsid w:val="00CB3241"/>
    <w:rsid w:val="00CB3251"/>
    <w:rsid w:val="00CB33CD"/>
    <w:rsid w:val="00CB341C"/>
    <w:rsid w:val="00CB345F"/>
    <w:rsid w:val="00CB34DE"/>
    <w:rsid w:val="00CB3580"/>
    <w:rsid w:val="00CB36EF"/>
    <w:rsid w:val="00CB3763"/>
    <w:rsid w:val="00CB3789"/>
    <w:rsid w:val="00CB380D"/>
    <w:rsid w:val="00CB38A3"/>
    <w:rsid w:val="00CB39F7"/>
    <w:rsid w:val="00CB3A27"/>
    <w:rsid w:val="00CB3A49"/>
    <w:rsid w:val="00CB3A55"/>
    <w:rsid w:val="00CB3AE6"/>
    <w:rsid w:val="00CB3C03"/>
    <w:rsid w:val="00CB3CEE"/>
    <w:rsid w:val="00CB3E28"/>
    <w:rsid w:val="00CB3ECB"/>
    <w:rsid w:val="00CB3F34"/>
    <w:rsid w:val="00CB3FDB"/>
    <w:rsid w:val="00CB405E"/>
    <w:rsid w:val="00CB41B4"/>
    <w:rsid w:val="00CB4221"/>
    <w:rsid w:val="00CB42F9"/>
    <w:rsid w:val="00CB4314"/>
    <w:rsid w:val="00CB433F"/>
    <w:rsid w:val="00CB43A6"/>
    <w:rsid w:val="00CB4408"/>
    <w:rsid w:val="00CB4513"/>
    <w:rsid w:val="00CB454F"/>
    <w:rsid w:val="00CB474B"/>
    <w:rsid w:val="00CB47DD"/>
    <w:rsid w:val="00CB4A95"/>
    <w:rsid w:val="00CB4B3E"/>
    <w:rsid w:val="00CB4C53"/>
    <w:rsid w:val="00CB4DF2"/>
    <w:rsid w:val="00CB4E09"/>
    <w:rsid w:val="00CB4E52"/>
    <w:rsid w:val="00CB4EF8"/>
    <w:rsid w:val="00CB50D2"/>
    <w:rsid w:val="00CB5198"/>
    <w:rsid w:val="00CB54C0"/>
    <w:rsid w:val="00CB54F1"/>
    <w:rsid w:val="00CB555C"/>
    <w:rsid w:val="00CB55EA"/>
    <w:rsid w:val="00CB56EF"/>
    <w:rsid w:val="00CB5749"/>
    <w:rsid w:val="00CB5758"/>
    <w:rsid w:val="00CB578C"/>
    <w:rsid w:val="00CB5856"/>
    <w:rsid w:val="00CB587D"/>
    <w:rsid w:val="00CB58AB"/>
    <w:rsid w:val="00CB58AE"/>
    <w:rsid w:val="00CB594F"/>
    <w:rsid w:val="00CB59A1"/>
    <w:rsid w:val="00CB59C8"/>
    <w:rsid w:val="00CB59D0"/>
    <w:rsid w:val="00CB5A1C"/>
    <w:rsid w:val="00CB5AA2"/>
    <w:rsid w:val="00CB5C38"/>
    <w:rsid w:val="00CB5C40"/>
    <w:rsid w:val="00CB5CBA"/>
    <w:rsid w:val="00CB5D41"/>
    <w:rsid w:val="00CB5D9E"/>
    <w:rsid w:val="00CB5F36"/>
    <w:rsid w:val="00CB5F5F"/>
    <w:rsid w:val="00CB5F75"/>
    <w:rsid w:val="00CB600A"/>
    <w:rsid w:val="00CB602A"/>
    <w:rsid w:val="00CB6119"/>
    <w:rsid w:val="00CB61C8"/>
    <w:rsid w:val="00CB632F"/>
    <w:rsid w:val="00CB648F"/>
    <w:rsid w:val="00CB64A1"/>
    <w:rsid w:val="00CB64FF"/>
    <w:rsid w:val="00CB6516"/>
    <w:rsid w:val="00CB65E4"/>
    <w:rsid w:val="00CB65FF"/>
    <w:rsid w:val="00CB6642"/>
    <w:rsid w:val="00CB664B"/>
    <w:rsid w:val="00CB6791"/>
    <w:rsid w:val="00CB6818"/>
    <w:rsid w:val="00CB68C5"/>
    <w:rsid w:val="00CB68F2"/>
    <w:rsid w:val="00CB6A2D"/>
    <w:rsid w:val="00CB6AB8"/>
    <w:rsid w:val="00CB6B36"/>
    <w:rsid w:val="00CB6B86"/>
    <w:rsid w:val="00CB6BF5"/>
    <w:rsid w:val="00CB6C28"/>
    <w:rsid w:val="00CB6D09"/>
    <w:rsid w:val="00CB6D16"/>
    <w:rsid w:val="00CB6DCC"/>
    <w:rsid w:val="00CB6E59"/>
    <w:rsid w:val="00CB6F46"/>
    <w:rsid w:val="00CB6F81"/>
    <w:rsid w:val="00CB6FC9"/>
    <w:rsid w:val="00CB6FD3"/>
    <w:rsid w:val="00CB7002"/>
    <w:rsid w:val="00CB700B"/>
    <w:rsid w:val="00CB7019"/>
    <w:rsid w:val="00CB705E"/>
    <w:rsid w:val="00CB71A5"/>
    <w:rsid w:val="00CB721A"/>
    <w:rsid w:val="00CB72D7"/>
    <w:rsid w:val="00CB73EE"/>
    <w:rsid w:val="00CB7463"/>
    <w:rsid w:val="00CB74B9"/>
    <w:rsid w:val="00CB75F3"/>
    <w:rsid w:val="00CB7637"/>
    <w:rsid w:val="00CB7659"/>
    <w:rsid w:val="00CB777A"/>
    <w:rsid w:val="00CB78CD"/>
    <w:rsid w:val="00CB792A"/>
    <w:rsid w:val="00CB798A"/>
    <w:rsid w:val="00CB7B37"/>
    <w:rsid w:val="00CB7B44"/>
    <w:rsid w:val="00CB7B7E"/>
    <w:rsid w:val="00CB7BDB"/>
    <w:rsid w:val="00CB7C1E"/>
    <w:rsid w:val="00CB7C2B"/>
    <w:rsid w:val="00CB7C6C"/>
    <w:rsid w:val="00CB7D46"/>
    <w:rsid w:val="00CB7D79"/>
    <w:rsid w:val="00CB7E16"/>
    <w:rsid w:val="00CB7E80"/>
    <w:rsid w:val="00CB7FF3"/>
    <w:rsid w:val="00CC0014"/>
    <w:rsid w:val="00CC0379"/>
    <w:rsid w:val="00CC0381"/>
    <w:rsid w:val="00CC03F9"/>
    <w:rsid w:val="00CC057F"/>
    <w:rsid w:val="00CC06A9"/>
    <w:rsid w:val="00CC0764"/>
    <w:rsid w:val="00CC07AB"/>
    <w:rsid w:val="00CC07B4"/>
    <w:rsid w:val="00CC07FA"/>
    <w:rsid w:val="00CC0816"/>
    <w:rsid w:val="00CC0837"/>
    <w:rsid w:val="00CC087F"/>
    <w:rsid w:val="00CC08BE"/>
    <w:rsid w:val="00CC094E"/>
    <w:rsid w:val="00CC0BE5"/>
    <w:rsid w:val="00CC0C4A"/>
    <w:rsid w:val="00CC0DA7"/>
    <w:rsid w:val="00CC0DB7"/>
    <w:rsid w:val="00CC0E74"/>
    <w:rsid w:val="00CC0EBA"/>
    <w:rsid w:val="00CC0EBB"/>
    <w:rsid w:val="00CC0F0C"/>
    <w:rsid w:val="00CC0F44"/>
    <w:rsid w:val="00CC0F81"/>
    <w:rsid w:val="00CC0F8F"/>
    <w:rsid w:val="00CC1042"/>
    <w:rsid w:val="00CC1056"/>
    <w:rsid w:val="00CC1125"/>
    <w:rsid w:val="00CC115E"/>
    <w:rsid w:val="00CC128E"/>
    <w:rsid w:val="00CC1362"/>
    <w:rsid w:val="00CC140F"/>
    <w:rsid w:val="00CC142B"/>
    <w:rsid w:val="00CC15C4"/>
    <w:rsid w:val="00CC1654"/>
    <w:rsid w:val="00CC1785"/>
    <w:rsid w:val="00CC1814"/>
    <w:rsid w:val="00CC18B2"/>
    <w:rsid w:val="00CC18F7"/>
    <w:rsid w:val="00CC19BD"/>
    <w:rsid w:val="00CC1ACB"/>
    <w:rsid w:val="00CC1C3F"/>
    <w:rsid w:val="00CC1E1A"/>
    <w:rsid w:val="00CC1E7D"/>
    <w:rsid w:val="00CC1E7E"/>
    <w:rsid w:val="00CC1F38"/>
    <w:rsid w:val="00CC1F55"/>
    <w:rsid w:val="00CC1F75"/>
    <w:rsid w:val="00CC1FF2"/>
    <w:rsid w:val="00CC202A"/>
    <w:rsid w:val="00CC2063"/>
    <w:rsid w:val="00CC2218"/>
    <w:rsid w:val="00CC2302"/>
    <w:rsid w:val="00CC23C0"/>
    <w:rsid w:val="00CC2501"/>
    <w:rsid w:val="00CC26B1"/>
    <w:rsid w:val="00CC276D"/>
    <w:rsid w:val="00CC2797"/>
    <w:rsid w:val="00CC28C3"/>
    <w:rsid w:val="00CC29F7"/>
    <w:rsid w:val="00CC2C1E"/>
    <w:rsid w:val="00CC2C7F"/>
    <w:rsid w:val="00CC2D1D"/>
    <w:rsid w:val="00CC2DDB"/>
    <w:rsid w:val="00CC2E31"/>
    <w:rsid w:val="00CC2F4A"/>
    <w:rsid w:val="00CC2F6B"/>
    <w:rsid w:val="00CC30A9"/>
    <w:rsid w:val="00CC323E"/>
    <w:rsid w:val="00CC32B9"/>
    <w:rsid w:val="00CC3407"/>
    <w:rsid w:val="00CC347D"/>
    <w:rsid w:val="00CC3508"/>
    <w:rsid w:val="00CC36A3"/>
    <w:rsid w:val="00CC3701"/>
    <w:rsid w:val="00CC371B"/>
    <w:rsid w:val="00CC3745"/>
    <w:rsid w:val="00CC379E"/>
    <w:rsid w:val="00CC3803"/>
    <w:rsid w:val="00CC391A"/>
    <w:rsid w:val="00CC3A01"/>
    <w:rsid w:val="00CC3B0E"/>
    <w:rsid w:val="00CC3B8B"/>
    <w:rsid w:val="00CC3BEE"/>
    <w:rsid w:val="00CC3C06"/>
    <w:rsid w:val="00CC3C94"/>
    <w:rsid w:val="00CC3D04"/>
    <w:rsid w:val="00CC3D09"/>
    <w:rsid w:val="00CC3D97"/>
    <w:rsid w:val="00CC3E58"/>
    <w:rsid w:val="00CC3F16"/>
    <w:rsid w:val="00CC3F63"/>
    <w:rsid w:val="00CC3FB0"/>
    <w:rsid w:val="00CC4011"/>
    <w:rsid w:val="00CC408D"/>
    <w:rsid w:val="00CC408F"/>
    <w:rsid w:val="00CC4129"/>
    <w:rsid w:val="00CC417B"/>
    <w:rsid w:val="00CC4192"/>
    <w:rsid w:val="00CC41A4"/>
    <w:rsid w:val="00CC41AA"/>
    <w:rsid w:val="00CC42AA"/>
    <w:rsid w:val="00CC43B6"/>
    <w:rsid w:val="00CC4415"/>
    <w:rsid w:val="00CC447A"/>
    <w:rsid w:val="00CC453C"/>
    <w:rsid w:val="00CC454B"/>
    <w:rsid w:val="00CC45AC"/>
    <w:rsid w:val="00CC460A"/>
    <w:rsid w:val="00CC460E"/>
    <w:rsid w:val="00CC46A9"/>
    <w:rsid w:val="00CC47D7"/>
    <w:rsid w:val="00CC47DF"/>
    <w:rsid w:val="00CC4819"/>
    <w:rsid w:val="00CC4889"/>
    <w:rsid w:val="00CC48D5"/>
    <w:rsid w:val="00CC48DA"/>
    <w:rsid w:val="00CC4910"/>
    <w:rsid w:val="00CC49ED"/>
    <w:rsid w:val="00CC4D16"/>
    <w:rsid w:val="00CC4E51"/>
    <w:rsid w:val="00CC4E8E"/>
    <w:rsid w:val="00CC4E9C"/>
    <w:rsid w:val="00CC4EC2"/>
    <w:rsid w:val="00CC4FC7"/>
    <w:rsid w:val="00CC4FD8"/>
    <w:rsid w:val="00CC51A8"/>
    <w:rsid w:val="00CC5213"/>
    <w:rsid w:val="00CC53C6"/>
    <w:rsid w:val="00CC55AC"/>
    <w:rsid w:val="00CC55E6"/>
    <w:rsid w:val="00CC563D"/>
    <w:rsid w:val="00CC569A"/>
    <w:rsid w:val="00CC56D2"/>
    <w:rsid w:val="00CC56DB"/>
    <w:rsid w:val="00CC5782"/>
    <w:rsid w:val="00CC57BD"/>
    <w:rsid w:val="00CC5943"/>
    <w:rsid w:val="00CC5AD9"/>
    <w:rsid w:val="00CC5AEE"/>
    <w:rsid w:val="00CC5CAD"/>
    <w:rsid w:val="00CC5CD1"/>
    <w:rsid w:val="00CC5D8F"/>
    <w:rsid w:val="00CC5E3F"/>
    <w:rsid w:val="00CC609D"/>
    <w:rsid w:val="00CC60B9"/>
    <w:rsid w:val="00CC61A5"/>
    <w:rsid w:val="00CC61FC"/>
    <w:rsid w:val="00CC6338"/>
    <w:rsid w:val="00CC638E"/>
    <w:rsid w:val="00CC63A0"/>
    <w:rsid w:val="00CC63E2"/>
    <w:rsid w:val="00CC6478"/>
    <w:rsid w:val="00CC6714"/>
    <w:rsid w:val="00CC6800"/>
    <w:rsid w:val="00CC68D8"/>
    <w:rsid w:val="00CC695F"/>
    <w:rsid w:val="00CC69EB"/>
    <w:rsid w:val="00CC6A2A"/>
    <w:rsid w:val="00CC6B4B"/>
    <w:rsid w:val="00CC6B6D"/>
    <w:rsid w:val="00CC6C0B"/>
    <w:rsid w:val="00CC6D49"/>
    <w:rsid w:val="00CC6DCD"/>
    <w:rsid w:val="00CC6DFE"/>
    <w:rsid w:val="00CC7164"/>
    <w:rsid w:val="00CC71FE"/>
    <w:rsid w:val="00CC7532"/>
    <w:rsid w:val="00CC75D9"/>
    <w:rsid w:val="00CC7672"/>
    <w:rsid w:val="00CC7822"/>
    <w:rsid w:val="00CC7849"/>
    <w:rsid w:val="00CC7902"/>
    <w:rsid w:val="00CC796D"/>
    <w:rsid w:val="00CC797C"/>
    <w:rsid w:val="00CC7A68"/>
    <w:rsid w:val="00CC7B88"/>
    <w:rsid w:val="00CC7CBD"/>
    <w:rsid w:val="00CC7D15"/>
    <w:rsid w:val="00CC7E1A"/>
    <w:rsid w:val="00CD0010"/>
    <w:rsid w:val="00CD0052"/>
    <w:rsid w:val="00CD005D"/>
    <w:rsid w:val="00CD0083"/>
    <w:rsid w:val="00CD00B2"/>
    <w:rsid w:val="00CD0262"/>
    <w:rsid w:val="00CD02BF"/>
    <w:rsid w:val="00CD0330"/>
    <w:rsid w:val="00CD03AA"/>
    <w:rsid w:val="00CD03D6"/>
    <w:rsid w:val="00CD04D0"/>
    <w:rsid w:val="00CD04DB"/>
    <w:rsid w:val="00CD07CC"/>
    <w:rsid w:val="00CD08B6"/>
    <w:rsid w:val="00CD08F6"/>
    <w:rsid w:val="00CD0961"/>
    <w:rsid w:val="00CD09CA"/>
    <w:rsid w:val="00CD0A6B"/>
    <w:rsid w:val="00CD0E36"/>
    <w:rsid w:val="00CD1017"/>
    <w:rsid w:val="00CD1027"/>
    <w:rsid w:val="00CD1272"/>
    <w:rsid w:val="00CD129A"/>
    <w:rsid w:val="00CD12C6"/>
    <w:rsid w:val="00CD12FC"/>
    <w:rsid w:val="00CD1355"/>
    <w:rsid w:val="00CD1368"/>
    <w:rsid w:val="00CD13D5"/>
    <w:rsid w:val="00CD142A"/>
    <w:rsid w:val="00CD154B"/>
    <w:rsid w:val="00CD1569"/>
    <w:rsid w:val="00CD1630"/>
    <w:rsid w:val="00CD1766"/>
    <w:rsid w:val="00CD182C"/>
    <w:rsid w:val="00CD18EE"/>
    <w:rsid w:val="00CD1934"/>
    <w:rsid w:val="00CD1A38"/>
    <w:rsid w:val="00CD1A6F"/>
    <w:rsid w:val="00CD1AB1"/>
    <w:rsid w:val="00CD1B3F"/>
    <w:rsid w:val="00CD1C9B"/>
    <w:rsid w:val="00CD1E72"/>
    <w:rsid w:val="00CD1EE6"/>
    <w:rsid w:val="00CD1EF1"/>
    <w:rsid w:val="00CD1F01"/>
    <w:rsid w:val="00CD1FB0"/>
    <w:rsid w:val="00CD1FDF"/>
    <w:rsid w:val="00CD20A7"/>
    <w:rsid w:val="00CD231A"/>
    <w:rsid w:val="00CD2377"/>
    <w:rsid w:val="00CD23E2"/>
    <w:rsid w:val="00CD2542"/>
    <w:rsid w:val="00CD25D9"/>
    <w:rsid w:val="00CD268D"/>
    <w:rsid w:val="00CD26E8"/>
    <w:rsid w:val="00CD272D"/>
    <w:rsid w:val="00CD297A"/>
    <w:rsid w:val="00CD29DB"/>
    <w:rsid w:val="00CD2A5B"/>
    <w:rsid w:val="00CD2AAC"/>
    <w:rsid w:val="00CD2B2D"/>
    <w:rsid w:val="00CD2C94"/>
    <w:rsid w:val="00CD2D02"/>
    <w:rsid w:val="00CD2D07"/>
    <w:rsid w:val="00CD2D6E"/>
    <w:rsid w:val="00CD2D78"/>
    <w:rsid w:val="00CD2DB1"/>
    <w:rsid w:val="00CD2DC4"/>
    <w:rsid w:val="00CD2E44"/>
    <w:rsid w:val="00CD2E52"/>
    <w:rsid w:val="00CD2EAB"/>
    <w:rsid w:val="00CD2F3E"/>
    <w:rsid w:val="00CD2F88"/>
    <w:rsid w:val="00CD3074"/>
    <w:rsid w:val="00CD3111"/>
    <w:rsid w:val="00CD3335"/>
    <w:rsid w:val="00CD334D"/>
    <w:rsid w:val="00CD3463"/>
    <w:rsid w:val="00CD3505"/>
    <w:rsid w:val="00CD3517"/>
    <w:rsid w:val="00CD3542"/>
    <w:rsid w:val="00CD3597"/>
    <w:rsid w:val="00CD39A2"/>
    <w:rsid w:val="00CD39E8"/>
    <w:rsid w:val="00CD3BAE"/>
    <w:rsid w:val="00CD3C31"/>
    <w:rsid w:val="00CD3CF6"/>
    <w:rsid w:val="00CD3D4D"/>
    <w:rsid w:val="00CD3D75"/>
    <w:rsid w:val="00CD3D89"/>
    <w:rsid w:val="00CD3E15"/>
    <w:rsid w:val="00CD40DF"/>
    <w:rsid w:val="00CD410D"/>
    <w:rsid w:val="00CD4112"/>
    <w:rsid w:val="00CD420C"/>
    <w:rsid w:val="00CD42DA"/>
    <w:rsid w:val="00CD4497"/>
    <w:rsid w:val="00CD451F"/>
    <w:rsid w:val="00CD453C"/>
    <w:rsid w:val="00CD4584"/>
    <w:rsid w:val="00CD45C9"/>
    <w:rsid w:val="00CD45F5"/>
    <w:rsid w:val="00CD46A8"/>
    <w:rsid w:val="00CD47D3"/>
    <w:rsid w:val="00CD47F0"/>
    <w:rsid w:val="00CD48E1"/>
    <w:rsid w:val="00CD4901"/>
    <w:rsid w:val="00CD495F"/>
    <w:rsid w:val="00CD4978"/>
    <w:rsid w:val="00CD4C3D"/>
    <w:rsid w:val="00CD4C53"/>
    <w:rsid w:val="00CD4C59"/>
    <w:rsid w:val="00CD4C7E"/>
    <w:rsid w:val="00CD4D5D"/>
    <w:rsid w:val="00CD4E01"/>
    <w:rsid w:val="00CD4E92"/>
    <w:rsid w:val="00CD4E98"/>
    <w:rsid w:val="00CD4EF8"/>
    <w:rsid w:val="00CD4F49"/>
    <w:rsid w:val="00CD4F57"/>
    <w:rsid w:val="00CD4FD1"/>
    <w:rsid w:val="00CD4FD2"/>
    <w:rsid w:val="00CD4FF8"/>
    <w:rsid w:val="00CD506B"/>
    <w:rsid w:val="00CD5356"/>
    <w:rsid w:val="00CD5377"/>
    <w:rsid w:val="00CD53CF"/>
    <w:rsid w:val="00CD5558"/>
    <w:rsid w:val="00CD555D"/>
    <w:rsid w:val="00CD55EE"/>
    <w:rsid w:val="00CD56B0"/>
    <w:rsid w:val="00CD572F"/>
    <w:rsid w:val="00CD5864"/>
    <w:rsid w:val="00CD5916"/>
    <w:rsid w:val="00CD5973"/>
    <w:rsid w:val="00CD59EC"/>
    <w:rsid w:val="00CD5A53"/>
    <w:rsid w:val="00CD5A83"/>
    <w:rsid w:val="00CD5B01"/>
    <w:rsid w:val="00CD5B16"/>
    <w:rsid w:val="00CD5B34"/>
    <w:rsid w:val="00CD5C3A"/>
    <w:rsid w:val="00CD5C60"/>
    <w:rsid w:val="00CD5D6A"/>
    <w:rsid w:val="00CD5E61"/>
    <w:rsid w:val="00CD5E71"/>
    <w:rsid w:val="00CD5EB7"/>
    <w:rsid w:val="00CD5FA7"/>
    <w:rsid w:val="00CD6026"/>
    <w:rsid w:val="00CD6177"/>
    <w:rsid w:val="00CD622A"/>
    <w:rsid w:val="00CD6235"/>
    <w:rsid w:val="00CD625E"/>
    <w:rsid w:val="00CD635A"/>
    <w:rsid w:val="00CD63B8"/>
    <w:rsid w:val="00CD656D"/>
    <w:rsid w:val="00CD6615"/>
    <w:rsid w:val="00CD6648"/>
    <w:rsid w:val="00CD664D"/>
    <w:rsid w:val="00CD6673"/>
    <w:rsid w:val="00CD677F"/>
    <w:rsid w:val="00CD6834"/>
    <w:rsid w:val="00CD6857"/>
    <w:rsid w:val="00CD6918"/>
    <w:rsid w:val="00CD6A88"/>
    <w:rsid w:val="00CD6B1D"/>
    <w:rsid w:val="00CD6BAD"/>
    <w:rsid w:val="00CD6C51"/>
    <w:rsid w:val="00CD6C80"/>
    <w:rsid w:val="00CD6D2C"/>
    <w:rsid w:val="00CD6D42"/>
    <w:rsid w:val="00CD6D52"/>
    <w:rsid w:val="00CD6E95"/>
    <w:rsid w:val="00CD6FC7"/>
    <w:rsid w:val="00CD6FD2"/>
    <w:rsid w:val="00CD70A5"/>
    <w:rsid w:val="00CD711F"/>
    <w:rsid w:val="00CD7165"/>
    <w:rsid w:val="00CD716F"/>
    <w:rsid w:val="00CD7211"/>
    <w:rsid w:val="00CD72D1"/>
    <w:rsid w:val="00CD72D4"/>
    <w:rsid w:val="00CD7524"/>
    <w:rsid w:val="00CD75DD"/>
    <w:rsid w:val="00CD778D"/>
    <w:rsid w:val="00CD77AD"/>
    <w:rsid w:val="00CD799B"/>
    <w:rsid w:val="00CD79F9"/>
    <w:rsid w:val="00CD7AD8"/>
    <w:rsid w:val="00CD7B3F"/>
    <w:rsid w:val="00CD7D74"/>
    <w:rsid w:val="00CD7D80"/>
    <w:rsid w:val="00CD7DDD"/>
    <w:rsid w:val="00CD7DF9"/>
    <w:rsid w:val="00CD7E0C"/>
    <w:rsid w:val="00CE000B"/>
    <w:rsid w:val="00CE0075"/>
    <w:rsid w:val="00CE00CF"/>
    <w:rsid w:val="00CE01D3"/>
    <w:rsid w:val="00CE021B"/>
    <w:rsid w:val="00CE022C"/>
    <w:rsid w:val="00CE0295"/>
    <w:rsid w:val="00CE0356"/>
    <w:rsid w:val="00CE03DC"/>
    <w:rsid w:val="00CE04A8"/>
    <w:rsid w:val="00CE04FA"/>
    <w:rsid w:val="00CE0534"/>
    <w:rsid w:val="00CE060C"/>
    <w:rsid w:val="00CE069C"/>
    <w:rsid w:val="00CE0798"/>
    <w:rsid w:val="00CE07FD"/>
    <w:rsid w:val="00CE086E"/>
    <w:rsid w:val="00CE0970"/>
    <w:rsid w:val="00CE09AF"/>
    <w:rsid w:val="00CE0AC0"/>
    <w:rsid w:val="00CE0AFF"/>
    <w:rsid w:val="00CE0B81"/>
    <w:rsid w:val="00CE0C3E"/>
    <w:rsid w:val="00CE0C89"/>
    <w:rsid w:val="00CE0CBC"/>
    <w:rsid w:val="00CE0D14"/>
    <w:rsid w:val="00CE0D2F"/>
    <w:rsid w:val="00CE0D5C"/>
    <w:rsid w:val="00CE0D61"/>
    <w:rsid w:val="00CE0E93"/>
    <w:rsid w:val="00CE0EA7"/>
    <w:rsid w:val="00CE0F17"/>
    <w:rsid w:val="00CE10D5"/>
    <w:rsid w:val="00CE115E"/>
    <w:rsid w:val="00CE1223"/>
    <w:rsid w:val="00CE1246"/>
    <w:rsid w:val="00CE1248"/>
    <w:rsid w:val="00CE1266"/>
    <w:rsid w:val="00CE1270"/>
    <w:rsid w:val="00CE1384"/>
    <w:rsid w:val="00CE1439"/>
    <w:rsid w:val="00CE1466"/>
    <w:rsid w:val="00CE14D5"/>
    <w:rsid w:val="00CE16ED"/>
    <w:rsid w:val="00CE1794"/>
    <w:rsid w:val="00CE18F8"/>
    <w:rsid w:val="00CE1982"/>
    <w:rsid w:val="00CE1A69"/>
    <w:rsid w:val="00CE1EB7"/>
    <w:rsid w:val="00CE1F2F"/>
    <w:rsid w:val="00CE1F69"/>
    <w:rsid w:val="00CE2069"/>
    <w:rsid w:val="00CE21DD"/>
    <w:rsid w:val="00CE22B6"/>
    <w:rsid w:val="00CE22C3"/>
    <w:rsid w:val="00CE22D0"/>
    <w:rsid w:val="00CE2590"/>
    <w:rsid w:val="00CE25A5"/>
    <w:rsid w:val="00CE25B6"/>
    <w:rsid w:val="00CE2730"/>
    <w:rsid w:val="00CE277D"/>
    <w:rsid w:val="00CE281D"/>
    <w:rsid w:val="00CE2838"/>
    <w:rsid w:val="00CE2841"/>
    <w:rsid w:val="00CE29AA"/>
    <w:rsid w:val="00CE2A8C"/>
    <w:rsid w:val="00CE2AED"/>
    <w:rsid w:val="00CE2B47"/>
    <w:rsid w:val="00CE2BC1"/>
    <w:rsid w:val="00CE2C79"/>
    <w:rsid w:val="00CE2D58"/>
    <w:rsid w:val="00CE2E1A"/>
    <w:rsid w:val="00CE2E61"/>
    <w:rsid w:val="00CE2F39"/>
    <w:rsid w:val="00CE2F49"/>
    <w:rsid w:val="00CE2F67"/>
    <w:rsid w:val="00CE2FB9"/>
    <w:rsid w:val="00CE2FDB"/>
    <w:rsid w:val="00CE3266"/>
    <w:rsid w:val="00CE32DB"/>
    <w:rsid w:val="00CE337A"/>
    <w:rsid w:val="00CE348D"/>
    <w:rsid w:val="00CE34CC"/>
    <w:rsid w:val="00CE3632"/>
    <w:rsid w:val="00CE3842"/>
    <w:rsid w:val="00CE39DD"/>
    <w:rsid w:val="00CE3A1B"/>
    <w:rsid w:val="00CE3AD2"/>
    <w:rsid w:val="00CE3AEB"/>
    <w:rsid w:val="00CE3B1B"/>
    <w:rsid w:val="00CE3C5C"/>
    <w:rsid w:val="00CE3C7D"/>
    <w:rsid w:val="00CE3DE1"/>
    <w:rsid w:val="00CE3E72"/>
    <w:rsid w:val="00CE3EBC"/>
    <w:rsid w:val="00CE3F28"/>
    <w:rsid w:val="00CE40CE"/>
    <w:rsid w:val="00CE40DE"/>
    <w:rsid w:val="00CE4233"/>
    <w:rsid w:val="00CE437D"/>
    <w:rsid w:val="00CE4432"/>
    <w:rsid w:val="00CE4499"/>
    <w:rsid w:val="00CE45CE"/>
    <w:rsid w:val="00CE462C"/>
    <w:rsid w:val="00CE4769"/>
    <w:rsid w:val="00CE4770"/>
    <w:rsid w:val="00CE4772"/>
    <w:rsid w:val="00CE47D9"/>
    <w:rsid w:val="00CE47E3"/>
    <w:rsid w:val="00CE480E"/>
    <w:rsid w:val="00CE4A2D"/>
    <w:rsid w:val="00CE4C5D"/>
    <w:rsid w:val="00CE4C85"/>
    <w:rsid w:val="00CE4E6A"/>
    <w:rsid w:val="00CE4EB9"/>
    <w:rsid w:val="00CE4F7C"/>
    <w:rsid w:val="00CE4FC5"/>
    <w:rsid w:val="00CE4FD5"/>
    <w:rsid w:val="00CE5061"/>
    <w:rsid w:val="00CE508E"/>
    <w:rsid w:val="00CE50FA"/>
    <w:rsid w:val="00CE51B3"/>
    <w:rsid w:val="00CE534A"/>
    <w:rsid w:val="00CE5363"/>
    <w:rsid w:val="00CE5438"/>
    <w:rsid w:val="00CE54B8"/>
    <w:rsid w:val="00CE54C8"/>
    <w:rsid w:val="00CE54D5"/>
    <w:rsid w:val="00CE54DE"/>
    <w:rsid w:val="00CE5519"/>
    <w:rsid w:val="00CE5570"/>
    <w:rsid w:val="00CE5578"/>
    <w:rsid w:val="00CE5631"/>
    <w:rsid w:val="00CE56AB"/>
    <w:rsid w:val="00CE574D"/>
    <w:rsid w:val="00CE5764"/>
    <w:rsid w:val="00CE57E5"/>
    <w:rsid w:val="00CE5810"/>
    <w:rsid w:val="00CE5890"/>
    <w:rsid w:val="00CE598A"/>
    <w:rsid w:val="00CE59F9"/>
    <w:rsid w:val="00CE5DEB"/>
    <w:rsid w:val="00CE5F68"/>
    <w:rsid w:val="00CE60E2"/>
    <w:rsid w:val="00CE6222"/>
    <w:rsid w:val="00CE6337"/>
    <w:rsid w:val="00CE654C"/>
    <w:rsid w:val="00CE655D"/>
    <w:rsid w:val="00CE6573"/>
    <w:rsid w:val="00CE660C"/>
    <w:rsid w:val="00CE68D1"/>
    <w:rsid w:val="00CE6A2A"/>
    <w:rsid w:val="00CE6A31"/>
    <w:rsid w:val="00CE6B84"/>
    <w:rsid w:val="00CE6B91"/>
    <w:rsid w:val="00CE6E64"/>
    <w:rsid w:val="00CE6EC9"/>
    <w:rsid w:val="00CE6F0B"/>
    <w:rsid w:val="00CE6F4B"/>
    <w:rsid w:val="00CE7052"/>
    <w:rsid w:val="00CE723D"/>
    <w:rsid w:val="00CE7252"/>
    <w:rsid w:val="00CE72A3"/>
    <w:rsid w:val="00CE7387"/>
    <w:rsid w:val="00CE73DB"/>
    <w:rsid w:val="00CE7433"/>
    <w:rsid w:val="00CE7600"/>
    <w:rsid w:val="00CE7638"/>
    <w:rsid w:val="00CE76C6"/>
    <w:rsid w:val="00CE770D"/>
    <w:rsid w:val="00CE778A"/>
    <w:rsid w:val="00CE77CE"/>
    <w:rsid w:val="00CE78F1"/>
    <w:rsid w:val="00CE7C33"/>
    <w:rsid w:val="00CE7CB7"/>
    <w:rsid w:val="00CE7CFF"/>
    <w:rsid w:val="00CE7DB8"/>
    <w:rsid w:val="00CE7DD9"/>
    <w:rsid w:val="00CE7FBB"/>
    <w:rsid w:val="00CE7FE9"/>
    <w:rsid w:val="00CF00BC"/>
    <w:rsid w:val="00CF01A1"/>
    <w:rsid w:val="00CF0209"/>
    <w:rsid w:val="00CF0224"/>
    <w:rsid w:val="00CF022B"/>
    <w:rsid w:val="00CF0275"/>
    <w:rsid w:val="00CF0331"/>
    <w:rsid w:val="00CF03CD"/>
    <w:rsid w:val="00CF03EC"/>
    <w:rsid w:val="00CF0576"/>
    <w:rsid w:val="00CF05EF"/>
    <w:rsid w:val="00CF063F"/>
    <w:rsid w:val="00CF06FC"/>
    <w:rsid w:val="00CF0724"/>
    <w:rsid w:val="00CF072A"/>
    <w:rsid w:val="00CF0733"/>
    <w:rsid w:val="00CF0788"/>
    <w:rsid w:val="00CF08B7"/>
    <w:rsid w:val="00CF08E9"/>
    <w:rsid w:val="00CF090B"/>
    <w:rsid w:val="00CF0A45"/>
    <w:rsid w:val="00CF0A61"/>
    <w:rsid w:val="00CF0CE5"/>
    <w:rsid w:val="00CF0D1F"/>
    <w:rsid w:val="00CF0D47"/>
    <w:rsid w:val="00CF0D71"/>
    <w:rsid w:val="00CF0E14"/>
    <w:rsid w:val="00CF0E1B"/>
    <w:rsid w:val="00CF0EBF"/>
    <w:rsid w:val="00CF105B"/>
    <w:rsid w:val="00CF1077"/>
    <w:rsid w:val="00CF107D"/>
    <w:rsid w:val="00CF10DB"/>
    <w:rsid w:val="00CF1277"/>
    <w:rsid w:val="00CF13D9"/>
    <w:rsid w:val="00CF1434"/>
    <w:rsid w:val="00CF155C"/>
    <w:rsid w:val="00CF1757"/>
    <w:rsid w:val="00CF17E3"/>
    <w:rsid w:val="00CF190F"/>
    <w:rsid w:val="00CF193C"/>
    <w:rsid w:val="00CF1940"/>
    <w:rsid w:val="00CF19BF"/>
    <w:rsid w:val="00CF1A49"/>
    <w:rsid w:val="00CF1A70"/>
    <w:rsid w:val="00CF1A9F"/>
    <w:rsid w:val="00CF1B53"/>
    <w:rsid w:val="00CF1B9C"/>
    <w:rsid w:val="00CF1CB1"/>
    <w:rsid w:val="00CF1D0B"/>
    <w:rsid w:val="00CF1DB9"/>
    <w:rsid w:val="00CF1F9E"/>
    <w:rsid w:val="00CF2055"/>
    <w:rsid w:val="00CF235B"/>
    <w:rsid w:val="00CF236C"/>
    <w:rsid w:val="00CF23DE"/>
    <w:rsid w:val="00CF24EE"/>
    <w:rsid w:val="00CF2597"/>
    <w:rsid w:val="00CF26FA"/>
    <w:rsid w:val="00CF2710"/>
    <w:rsid w:val="00CF2795"/>
    <w:rsid w:val="00CF27F5"/>
    <w:rsid w:val="00CF2850"/>
    <w:rsid w:val="00CF287C"/>
    <w:rsid w:val="00CF29A6"/>
    <w:rsid w:val="00CF29EC"/>
    <w:rsid w:val="00CF2B49"/>
    <w:rsid w:val="00CF2B52"/>
    <w:rsid w:val="00CF2B98"/>
    <w:rsid w:val="00CF2BBF"/>
    <w:rsid w:val="00CF2BCE"/>
    <w:rsid w:val="00CF2C42"/>
    <w:rsid w:val="00CF2CFB"/>
    <w:rsid w:val="00CF2FDA"/>
    <w:rsid w:val="00CF30B9"/>
    <w:rsid w:val="00CF30BF"/>
    <w:rsid w:val="00CF330E"/>
    <w:rsid w:val="00CF3376"/>
    <w:rsid w:val="00CF3378"/>
    <w:rsid w:val="00CF33DF"/>
    <w:rsid w:val="00CF3447"/>
    <w:rsid w:val="00CF3529"/>
    <w:rsid w:val="00CF353A"/>
    <w:rsid w:val="00CF359A"/>
    <w:rsid w:val="00CF35DC"/>
    <w:rsid w:val="00CF36E1"/>
    <w:rsid w:val="00CF3712"/>
    <w:rsid w:val="00CF37CC"/>
    <w:rsid w:val="00CF3884"/>
    <w:rsid w:val="00CF3974"/>
    <w:rsid w:val="00CF399E"/>
    <w:rsid w:val="00CF39B8"/>
    <w:rsid w:val="00CF3A1C"/>
    <w:rsid w:val="00CF3AB2"/>
    <w:rsid w:val="00CF3B5C"/>
    <w:rsid w:val="00CF3BA5"/>
    <w:rsid w:val="00CF3C59"/>
    <w:rsid w:val="00CF3C7E"/>
    <w:rsid w:val="00CF3D6F"/>
    <w:rsid w:val="00CF3DB6"/>
    <w:rsid w:val="00CF3DE6"/>
    <w:rsid w:val="00CF3EF1"/>
    <w:rsid w:val="00CF3F00"/>
    <w:rsid w:val="00CF3F06"/>
    <w:rsid w:val="00CF3F38"/>
    <w:rsid w:val="00CF3FA7"/>
    <w:rsid w:val="00CF4105"/>
    <w:rsid w:val="00CF41FF"/>
    <w:rsid w:val="00CF4210"/>
    <w:rsid w:val="00CF43E9"/>
    <w:rsid w:val="00CF44F6"/>
    <w:rsid w:val="00CF45B9"/>
    <w:rsid w:val="00CF45CE"/>
    <w:rsid w:val="00CF465F"/>
    <w:rsid w:val="00CF4695"/>
    <w:rsid w:val="00CF47D9"/>
    <w:rsid w:val="00CF4950"/>
    <w:rsid w:val="00CF499B"/>
    <w:rsid w:val="00CF4B1A"/>
    <w:rsid w:val="00CF4B2F"/>
    <w:rsid w:val="00CF4BCE"/>
    <w:rsid w:val="00CF4CC2"/>
    <w:rsid w:val="00CF4D05"/>
    <w:rsid w:val="00CF4D12"/>
    <w:rsid w:val="00CF4E17"/>
    <w:rsid w:val="00CF4F64"/>
    <w:rsid w:val="00CF4FAC"/>
    <w:rsid w:val="00CF500E"/>
    <w:rsid w:val="00CF503A"/>
    <w:rsid w:val="00CF508B"/>
    <w:rsid w:val="00CF5160"/>
    <w:rsid w:val="00CF5203"/>
    <w:rsid w:val="00CF5358"/>
    <w:rsid w:val="00CF535E"/>
    <w:rsid w:val="00CF53AF"/>
    <w:rsid w:val="00CF555D"/>
    <w:rsid w:val="00CF5701"/>
    <w:rsid w:val="00CF5812"/>
    <w:rsid w:val="00CF58A0"/>
    <w:rsid w:val="00CF58C9"/>
    <w:rsid w:val="00CF59BB"/>
    <w:rsid w:val="00CF59DA"/>
    <w:rsid w:val="00CF5A18"/>
    <w:rsid w:val="00CF5B0D"/>
    <w:rsid w:val="00CF5BE5"/>
    <w:rsid w:val="00CF5CC4"/>
    <w:rsid w:val="00CF5D2A"/>
    <w:rsid w:val="00CF5D4C"/>
    <w:rsid w:val="00CF5DF0"/>
    <w:rsid w:val="00CF5F4A"/>
    <w:rsid w:val="00CF5F95"/>
    <w:rsid w:val="00CF5FDD"/>
    <w:rsid w:val="00CF617B"/>
    <w:rsid w:val="00CF61A1"/>
    <w:rsid w:val="00CF624D"/>
    <w:rsid w:val="00CF6373"/>
    <w:rsid w:val="00CF6436"/>
    <w:rsid w:val="00CF643E"/>
    <w:rsid w:val="00CF6472"/>
    <w:rsid w:val="00CF64C3"/>
    <w:rsid w:val="00CF691C"/>
    <w:rsid w:val="00CF6932"/>
    <w:rsid w:val="00CF696B"/>
    <w:rsid w:val="00CF69CB"/>
    <w:rsid w:val="00CF69D6"/>
    <w:rsid w:val="00CF6A83"/>
    <w:rsid w:val="00CF6B14"/>
    <w:rsid w:val="00CF6B9C"/>
    <w:rsid w:val="00CF6DF1"/>
    <w:rsid w:val="00CF6E80"/>
    <w:rsid w:val="00CF7272"/>
    <w:rsid w:val="00CF736B"/>
    <w:rsid w:val="00CF7420"/>
    <w:rsid w:val="00CF7443"/>
    <w:rsid w:val="00CF7678"/>
    <w:rsid w:val="00CF7700"/>
    <w:rsid w:val="00CF79F4"/>
    <w:rsid w:val="00CF7A9F"/>
    <w:rsid w:val="00CF7ABD"/>
    <w:rsid w:val="00CF7C7B"/>
    <w:rsid w:val="00D000A6"/>
    <w:rsid w:val="00D000ED"/>
    <w:rsid w:val="00D00526"/>
    <w:rsid w:val="00D0054A"/>
    <w:rsid w:val="00D0060A"/>
    <w:rsid w:val="00D0063E"/>
    <w:rsid w:val="00D0066E"/>
    <w:rsid w:val="00D006F2"/>
    <w:rsid w:val="00D00790"/>
    <w:rsid w:val="00D007C5"/>
    <w:rsid w:val="00D00937"/>
    <w:rsid w:val="00D00A10"/>
    <w:rsid w:val="00D00A4E"/>
    <w:rsid w:val="00D00AC2"/>
    <w:rsid w:val="00D00B26"/>
    <w:rsid w:val="00D00C03"/>
    <w:rsid w:val="00D00C56"/>
    <w:rsid w:val="00D00D26"/>
    <w:rsid w:val="00D00D59"/>
    <w:rsid w:val="00D00DB2"/>
    <w:rsid w:val="00D00DE4"/>
    <w:rsid w:val="00D00E10"/>
    <w:rsid w:val="00D00E22"/>
    <w:rsid w:val="00D00EF5"/>
    <w:rsid w:val="00D01043"/>
    <w:rsid w:val="00D010C4"/>
    <w:rsid w:val="00D01162"/>
    <w:rsid w:val="00D012A7"/>
    <w:rsid w:val="00D01594"/>
    <w:rsid w:val="00D015A1"/>
    <w:rsid w:val="00D01621"/>
    <w:rsid w:val="00D01664"/>
    <w:rsid w:val="00D016FB"/>
    <w:rsid w:val="00D0174F"/>
    <w:rsid w:val="00D017B3"/>
    <w:rsid w:val="00D0185E"/>
    <w:rsid w:val="00D01962"/>
    <w:rsid w:val="00D019FD"/>
    <w:rsid w:val="00D01A58"/>
    <w:rsid w:val="00D01A8D"/>
    <w:rsid w:val="00D01B89"/>
    <w:rsid w:val="00D01BC2"/>
    <w:rsid w:val="00D01BCE"/>
    <w:rsid w:val="00D01C26"/>
    <w:rsid w:val="00D01DFE"/>
    <w:rsid w:val="00D01E2C"/>
    <w:rsid w:val="00D01E33"/>
    <w:rsid w:val="00D01F9A"/>
    <w:rsid w:val="00D0200E"/>
    <w:rsid w:val="00D02019"/>
    <w:rsid w:val="00D02132"/>
    <w:rsid w:val="00D02342"/>
    <w:rsid w:val="00D024C6"/>
    <w:rsid w:val="00D02525"/>
    <w:rsid w:val="00D0256A"/>
    <w:rsid w:val="00D02602"/>
    <w:rsid w:val="00D0294F"/>
    <w:rsid w:val="00D02991"/>
    <w:rsid w:val="00D029BE"/>
    <w:rsid w:val="00D02B5A"/>
    <w:rsid w:val="00D02B85"/>
    <w:rsid w:val="00D02B9E"/>
    <w:rsid w:val="00D02CF5"/>
    <w:rsid w:val="00D02DD9"/>
    <w:rsid w:val="00D02E62"/>
    <w:rsid w:val="00D02E7C"/>
    <w:rsid w:val="00D02E9F"/>
    <w:rsid w:val="00D02ED2"/>
    <w:rsid w:val="00D02F63"/>
    <w:rsid w:val="00D02FAD"/>
    <w:rsid w:val="00D0303F"/>
    <w:rsid w:val="00D030B4"/>
    <w:rsid w:val="00D03159"/>
    <w:rsid w:val="00D031A1"/>
    <w:rsid w:val="00D031D1"/>
    <w:rsid w:val="00D0325D"/>
    <w:rsid w:val="00D032B4"/>
    <w:rsid w:val="00D032BF"/>
    <w:rsid w:val="00D032D3"/>
    <w:rsid w:val="00D032E4"/>
    <w:rsid w:val="00D03310"/>
    <w:rsid w:val="00D0331C"/>
    <w:rsid w:val="00D033B4"/>
    <w:rsid w:val="00D034B0"/>
    <w:rsid w:val="00D035FD"/>
    <w:rsid w:val="00D0379B"/>
    <w:rsid w:val="00D038C8"/>
    <w:rsid w:val="00D038DE"/>
    <w:rsid w:val="00D03948"/>
    <w:rsid w:val="00D03956"/>
    <w:rsid w:val="00D03A06"/>
    <w:rsid w:val="00D03BE4"/>
    <w:rsid w:val="00D03C82"/>
    <w:rsid w:val="00D03CF4"/>
    <w:rsid w:val="00D03CFF"/>
    <w:rsid w:val="00D03D02"/>
    <w:rsid w:val="00D03D1B"/>
    <w:rsid w:val="00D03D86"/>
    <w:rsid w:val="00D03E0F"/>
    <w:rsid w:val="00D03E4B"/>
    <w:rsid w:val="00D03FAF"/>
    <w:rsid w:val="00D0404A"/>
    <w:rsid w:val="00D0406D"/>
    <w:rsid w:val="00D0413B"/>
    <w:rsid w:val="00D04181"/>
    <w:rsid w:val="00D04272"/>
    <w:rsid w:val="00D042E0"/>
    <w:rsid w:val="00D0442E"/>
    <w:rsid w:val="00D044A8"/>
    <w:rsid w:val="00D044C7"/>
    <w:rsid w:val="00D0473F"/>
    <w:rsid w:val="00D047D9"/>
    <w:rsid w:val="00D047DA"/>
    <w:rsid w:val="00D047F3"/>
    <w:rsid w:val="00D0486D"/>
    <w:rsid w:val="00D049F9"/>
    <w:rsid w:val="00D04B19"/>
    <w:rsid w:val="00D04BBA"/>
    <w:rsid w:val="00D04C8C"/>
    <w:rsid w:val="00D04D15"/>
    <w:rsid w:val="00D04D2B"/>
    <w:rsid w:val="00D04D35"/>
    <w:rsid w:val="00D04DE9"/>
    <w:rsid w:val="00D04DEA"/>
    <w:rsid w:val="00D04DFD"/>
    <w:rsid w:val="00D04EB3"/>
    <w:rsid w:val="00D04EE9"/>
    <w:rsid w:val="00D04F06"/>
    <w:rsid w:val="00D0510C"/>
    <w:rsid w:val="00D0513A"/>
    <w:rsid w:val="00D05297"/>
    <w:rsid w:val="00D0529A"/>
    <w:rsid w:val="00D052BC"/>
    <w:rsid w:val="00D052D4"/>
    <w:rsid w:val="00D05303"/>
    <w:rsid w:val="00D0541A"/>
    <w:rsid w:val="00D05502"/>
    <w:rsid w:val="00D0551E"/>
    <w:rsid w:val="00D05526"/>
    <w:rsid w:val="00D0559A"/>
    <w:rsid w:val="00D0559C"/>
    <w:rsid w:val="00D05705"/>
    <w:rsid w:val="00D057A7"/>
    <w:rsid w:val="00D05807"/>
    <w:rsid w:val="00D05959"/>
    <w:rsid w:val="00D059D8"/>
    <w:rsid w:val="00D05A0A"/>
    <w:rsid w:val="00D05A2C"/>
    <w:rsid w:val="00D05A6F"/>
    <w:rsid w:val="00D05AE0"/>
    <w:rsid w:val="00D05BE5"/>
    <w:rsid w:val="00D05ED1"/>
    <w:rsid w:val="00D05EDC"/>
    <w:rsid w:val="00D05F00"/>
    <w:rsid w:val="00D05F0A"/>
    <w:rsid w:val="00D05F8D"/>
    <w:rsid w:val="00D05FAC"/>
    <w:rsid w:val="00D06009"/>
    <w:rsid w:val="00D06125"/>
    <w:rsid w:val="00D0619E"/>
    <w:rsid w:val="00D061F9"/>
    <w:rsid w:val="00D06250"/>
    <w:rsid w:val="00D06271"/>
    <w:rsid w:val="00D0633E"/>
    <w:rsid w:val="00D06377"/>
    <w:rsid w:val="00D063F5"/>
    <w:rsid w:val="00D0645C"/>
    <w:rsid w:val="00D064CA"/>
    <w:rsid w:val="00D064E0"/>
    <w:rsid w:val="00D06650"/>
    <w:rsid w:val="00D067A4"/>
    <w:rsid w:val="00D067BF"/>
    <w:rsid w:val="00D06902"/>
    <w:rsid w:val="00D069C6"/>
    <w:rsid w:val="00D06A04"/>
    <w:rsid w:val="00D06A54"/>
    <w:rsid w:val="00D06AD6"/>
    <w:rsid w:val="00D06AE7"/>
    <w:rsid w:val="00D06C55"/>
    <w:rsid w:val="00D06C9A"/>
    <w:rsid w:val="00D06CA7"/>
    <w:rsid w:val="00D06CB5"/>
    <w:rsid w:val="00D06CF2"/>
    <w:rsid w:val="00D06DDD"/>
    <w:rsid w:val="00D06E9B"/>
    <w:rsid w:val="00D06EF7"/>
    <w:rsid w:val="00D07064"/>
    <w:rsid w:val="00D0707B"/>
    <w:rsid w:val="00D070EA"/>
    <w:rsid w:val="00D070F0"/>
    <w:rsid w:val="00D071A8"/>
    <w:rsid w:val="00D0721A"/>
    <w:rsid w:val="00D0725B"/>
    <w:rsid w:val="00D072CA"/>
    <w:rsid w:val="00D07340"/>
    <w:rsid w:val="00D07428"/>
    <w:rsid w:val="00D0745B"/>
    <w:rsid w:val="00D0748B"/>
    <w:rsid w:val="00D074EA"/>
    <w:rsid w:val="00D0757F"/>
    <w:rsid w:val="00D07691"/>
    <w:rsid w:val="00D076B6"/>
    <w:rsid w:val="00D076E6"/>
    <w:rsid w:val="00D0774F"/>
    <w:rsid w:val="00D077B1"/>
    <w:rsid w:val="00D0788B"/>
    <w:rsid w:val="00D079D6"/>
    <w:rsid w:val="00D07A2F"/>
    <w:rsid w:val="00D07A58"/>
    <w:rsid w:val="00D07B6F"/>
    <w:rsid w:val="00D07B7E"/>
    <w:rsid w:val="00D07B91"/>
    <w:rsid w:val="00D07C5D"/>
    <w:rsid w:val="00D07CE8"/>
    <w:rsid w:val="00D07DCE"/>
    <w:rsid w:val="00D10009"/>
    <w:rsid w:val="00D100B7"/>
    <w:rsid w:val="00D100F5"/>
    <w:rsid w:val="00D10439"/>
    <w:rsid w:val="00D1044C"/>
    <w:rsid w:val="00D105BE"/>
    <w:rsid w:val="00D105FD"/>
    <w:rsid w:val="00D106C3"/>
    <w:rsid w:val="00D10751"/>
    <w:rsid w:val="00D1076E"/>
    <w:rsid w:val="00D107E5"/>
    <w:rsid w:val="00D107F2"/>
    <w:rsid w:val="00D109E7"/>
    <w:rsid w:val="00D10BA6"/>
    <w:rsid w:val="00D10C11"/>
    <w:rsid w:val="00D10C17"/>
    <w:rsid w:val="00D10C69"/>
    <w:rsid w:val="00D10C8E"/>
    <w:rsid w:val="00D10D1A"/>
    <w:rsid w:val="00D10D52"/>
    <w:rsid w:val="00D10DD2"/>
    <w:rsid w:val="00D10DF9"/>
    <w:rsid w:val="00D10E34"/>
    <w:rsid w:val="00D10EBF"/>
    <w:rsid w:val="00D10F30"/>
    <w:rsid w:val="00D11042"/>
    <w:rsid w:val="00D110D7"/>
    <w:rsid w:val="00D1112E"/>
    <w:rsid w:val="00D11156"/>
    <w:rsid w:val="00D11197"/>
    <w:rsid w:val="00D112AE"/>
    <w:rsid w:val="00D11340"/>
    <w:rsid w:val="00D1144A"/>
    <w:rsid w:val="00D11491"/>
    <w:rsid w:val="00D1157E"/>
    <w:rsid w:val="00D1158F"/>
    <w:rsid w:val="00D1161F"/>
    <w:rsid w:val="00D1168D"/>
    <w:rsid w:val="00D116F1"/>
    <w:rsid w:val="00D1171D"/>
    <w:rsid w:val="00D11820"/>
    <w:rsid w:val="00D11848"/>
    <w:rsid w:val="00D1186F"/>
    <w:rsid w:val="00D1198F"/>
    <w:rsid w:val="00D119C8"/>
    <w:rsid w:val="00D11A2F"/>
    <w:rsid w:val="00D11AB1"/>
    <w:rsid w:val="00D11BB0"/>
    <w:rsid w:val="00D11CAE"/>
    <w:rsid w:val="00D11D10"/>
    <w:rsid w:val="00D11E1C"/>
    <w:rsid w:val="00D11E50"/>
    <w:rsid w:val="00D11F03"/>
    <w:rsid w:val="00D11F05"/>
    <w:rsid w:val="00D11F52"/>
    <w:rsid w:val="00D11FF9"/>
    <w:rsid w:val="00D1204F"/>
    <w:rsid w:val="00D1212F"/>
    <w:rsid w:val="00D1223A"/>
    <w:rsid w:val="00D12293"/>
    <w:rsid w:val="00D1232D"/>
    <w:rsid w:val="00D1241F"/>
    <w:rsid w:val="00D12471"/>
    <w:rsid w:val="00D124AC"/>
    <w:rsid w:val="00D124CA"/>
    <w:rsid w:val="00D124D8"/>
    <w:rsid w:val="00D12546"/>
    <w:rsid w:val="00D125D3"/>
    <w:rsid w:val="00D12604"/>
    <w:rsid w:val="00D12725"/>
    <w:rsid w:val="00D128C5"/>
    <w:rsid w:val="00D129A8"/>
    <w:rsid w:val="00D129F5"/>
    <w:rsid w:val="00D12A01"/>
    <w:rsid w:val="00D12A57"/>
    <w:rsid w:val="00D12A5F"/>
    <w:rsid w:val="00D12A7E"/>
    <w:rsid w:val="00D12B1D"/>
    <w:rsid w:val="00D12BC3"/>
    <w:rsid w:val="00D12C44"/>
    <w:rsid w:val="00D12C57"/>
    <w:rsid w:val="00D12CB1"/>
    <w:rsid w:val="00D12CD2"/>
    <w:rsid w:val="00D12CE8"/>
    <w:rsid w:val="00D12E91"/>
    <w:rsid w:val="00D12EC5"/>
    <w:rsid w:val="00D12F1A"/>
    <w:rsid w:val="00D130AC"/>
    <w:rsid w:val="00D130BD"/>
    <w:rsid w:val="00D130F2"/>
    <w:rsid w:val="00D1313C"/>
    <w:rsid w:val="00D1327C"/>
    <w:rsid w:val="00D13358"/>
    <w:rsid w:val="00D13382"/>
    <w:rsid w:val="00D133B0"/>
    <w:rsid w:val="00D1348C"/>
    <w:rsid w:val="00D134C7"/>
    <w:rsid w:val="00D134D5"/>
    <w:rsid w:val="00D13518"/>
    <w:rsid w:val="00D1352C"/>
    <w:rsid w:val="00D135DC"/>
    <w:rsid w:val="00D136D8"/>
    <w:rsid w:val="00D137E8"/>
    <w:rsid w:val="00D13A49"/>
    <w:rsid w:val="00D13DA7"/>
    <w:rsid w:val="00D13E32"/>
    <w:rsid w:val="00D13E38"/>
    <w:rsid w:val="00D13EAA"/>
    <w:rsid w:val="00D13FF5"/>
    <w:rsid w:val="00D14055"/>
    <w:rsid w:val="00D140A0"/>
    <w:rsid w:val="00D141E9"/>
    <w:rsid w:val="00D14268"/>
    <w:rsid w:val="00D1435D"/>
    <w:rsid w:val="00D1438A"/>
    <w:rsid w:val="00D1449C"/>
    <w:rsid w:val="00D14719"/>
    <w:rsid w:val="00D1474E"/>
    <w:rsid w:val="00D147ED"/>
    <w:rsid w:val="00D1480C"/>
    <w:rsid w:val="00D14867"/>
    <w:rsid w:val="00D148D5"/>
    <w:rsid w:val="00D14966"/>
    <w:rsid w:val="00D149B5"/>
    <w:rsid w:val="00D14B0C"/>
    <w:rsid w:val="00D14D48"/>
    <w:rsid w:val="00D14D62"/>
    <w:rsid w:val="00D14DBE"/>
    <w:rsid w:val="00D14DC0"/>
    <w:rsid w:val="00D14E23"/>
    <w:rsid w:val="00D14E2F"/>
    <w:rsid w:val="00D14E58"/>
    <w:rsid w:val="00D14E96"/>
    <w:rsid w:val="00D14EBE"/>
    <w:rsid w:val="00D14F00"/>
    <w:rsid w:val="00D15081"/>
    <w:rsid w:val="00D1511E"/>
    <w:rsid w:val="00D1512A"/>
    <w:rsid w:val="00D1513A"/>
    <w:rsid w:val="00D15145"/>
    <w:rsid w:val="00D15264"/>
    <w:rsid w:val="00D152A2"/>
    <w:rsid w:val="00D152A8"/>
    <w:rsid w:val="00D15329"/>
    <w:rsid w:val="00D1534C"/>
    <w:rsid w:val="00D15409"/>
    <w:rsid w:val="00D15485"/>
    <w:rsid w:val="00D1553D"/>
    <w:rsid w:val="00D15565"/>
    <w:rsid w:val="00D155DE"/>
    <w:rsid w:val="00D15730"/>
    <w:rsid w:val="00D15822"/>
    <w:rsid w:val="00D158DC"/>
    <w:rsid w:val="00D158F3"/>
    <w:rsid w:val="00D1592E"/>
    <w:rsid w:val="00D15945"/>
    <w:rsid w:val="00D15A40"/>
    <w:rsid w:val="00D15A4F"/>
    <w:rsid w:val="00D15A68"/>
    <w:rsid w:val="00D15AE0"/>
    <w:rsid w:val="00D15C0D"/>
    <w:rsid w:val="00D15E4F"/>
    <w:rsid w:val="00D15E6C"/>
    <w:rsid w:val="00D15E8D"/>
    <w:rsid w:val="00D15F39"/>
    <w:rsid w:val="00D15F9C"/>
    <w:rsid w:val="00D16012"/>
    <w:rsid w:val="00D160F9"/>
    <w:rsid w:val="00D16126"/>
    <w:rsid w:val="00D16156"/>
    <w:rsid w:val="00D1615C"/>
    <w:rsid w:val="00D16190"/>
    <w:rsid w:val="00D16216"/>
    <w:rsid w:val="00D16372"/>
    <w:rsid w:val="00D16398"/>
    <w:rsid w:val="00D163F4"/>
    <w:rsid w:val="00D1640B"/>
    <w:rsid w:val="00D1643A"/>
    <w:rsid w:val="00D1650A"/>
    <w:rsid w:val="00D165C7"/>
    <w:rsid w:val="00D1661B"/>
    <w:rsid w:val="00D1676C"/>
    <w:rsid w:val="00D16774"/>
    <w:rsid w:val="00D168D4"/>
    <w:rsid w:val="00D16993"/>
    <w:rsid w:val="00D169BB"/>
    <w:rsid w:val="00D16AAE"/>
    <w:rsid w:val="00D16AB7"/>
    <w:rsid w:val="00D16C57"/>
    <w:rsid w:val="00D16CC4"/>
    <w:rsid w:val="00D16E8A"/>
    <w:rsid w:val="00D16F33"/>
    <w:rsid w:val="00D16F63"/>
    <w:rsid w:val="00D17012"/>
    <w:rsid w:val="00D17048"/>
    <w:rsid w:val="00D17054"/>
    <w:rsid w:val="00D17129"/>
    <w:rsid w:val="00D1718C"/>
    <w:rsid w:val="00D171A6"/>
    <w:rsid w:val="00D1732B"/>
    <w:rsid w:val="00D173DF"/>
    <w:rsid w:val="00D17415"/>
    <w:rsid w:val="00D17420"/>
    <w:rsid w:val="00D1747F"/>
    <w:rsid w:val="00D174DC"/>
    <w:rsid w:val="00D1751D"/>
    <w:rsid w:val="00D1769D"/>
    <w:rsid w:val="00D178DB"/>
    <w:rsid w:val="00D17929"/>
    <w:rsid w:val="00D179DC"/>
    <w:rsid w:val="00D17A78"/>
    <w:rsid w:val="00D17BB0"/>
    <w:rsid w:val="00D17BCB"/>
    <w:rsid w:val="00D17C29"/>
    <w:rsid w:val="00D17CCC"/>
    <w:rsid w:val="00D17FC8"/>
    <w:rsid w:val="00D2004D"/>
    <w:rsid w:val="00D2020A"/>
    <w:rsid w:val="00D2062B"/>
    <w:rsid w:val="00D2062C"/>
    <w:rsid w:val="00D20634"/>
    <w:rsid w:val="00D20635"/>
    <w:rsid w:val="00D2069A"/>
    <w:rsid w:val="00D206B8"/>
    <w:rsid w:val="00D20727"/>
    <w:rsid w:val="00D2072D"/>
    <w:rsid w:val="00D207A0"/>
    <w:rsid w:val="00D2093A"/>
    <w:rsid w:val="00D209AD"/>
    <w:rsid w:val="00D209C6"/>
    <w:rsid w:val="00D209E3"/>
    <w:rsid w:val="00D20AAA"/>
    <w:rsid w:val="00D20AB7"/>
    <w:rsid w:val="00D20AC0"/>
    <w:rsid w:val="00D20B2E"/>
    <w:rsid w:val="00D20B30"/>
    <w:rsid w:val="00D20B9A"/>
    <w:rsid w:val="00D20BBC"/>
    <w:rsid w:val="00D20C4E"/>
    <w:rsid w:val="00D20C97"/>
    <w:rsid w:val="00D20D67"/>
    <w:rsid w:val="00D20E2E"/>
    <w:rsid w:val="00D20E72"/>
    <w:rsid w:val="00D20EB3"/>
    <w:rsid w:val="00D20F0F"/>
    <w:rsid w:val="00D20F56"/>
    <w:rsid w:val="00D2126D"/>
    <w:rsid w:val="00D21337"/>
    <w:rsid w:val="00D2146C"/>
    <w:rsid w:val="00D214E5"/>
    <w:rsid w:val="00D2154D"/>
    <w:rsid w:val="00D2156E"/>
    <w:rsid w:val="00D21590"/>
    <w:rsid w:val="00D2162F"/>
    <w:rsid w:val="00D216E4"/>
    <w:rsid w:val="00D21720"/>
    <w:rsid w:val="00D21746"/>
    <w:rsid w:val="00D218C5"/>
    <w:rsid w:val="00D2195C"/>
    <w:rsid w:val="00D219FF"/>
    <w:rsid w:val="00D21AEF"/>
    <w:rsid w:val="00D21B22"/>
    <w:rsid w:val="00D21B3C"/>
    <w:rsid w:val="00D21BE3"/>
    <w:rsid w:val="00D21BF3"/>
    <w:rsid w:val="00D21D4E"/>
    <w:rsid w:val="00D21DAA"/>
    <w:rsid w:val="00D21E19"/>
    <w:rsid w:val="00D21E22"/>
    <w:rsid w:val="00D21E5C"/>
    <w:rsid w:val="00D21E5F"/>
    <w:rsid w:val="00D21E62"/>
    <w:rsid w:val="00D21EBA"/>
    <w:rsid w:val="00D2200D"/>
    <w:rsid w:val="00D22048"/>
    <w:rsid w:val="00D22053"/>
    <w:rsid w:val="00D2213F"/>
    <w:rsid w:val="00D22227"/>
    <w:rsid w:val="00D2223D"/>
    <w:rsid w:val="00D22353"/>
    <w:rsid w:val="00D223F4"/>
    <w:rsid w:val="00D22415"/>
    <w:rsid w:val="00D226F3"/>
    <w:rsid w:val="00D2271E"/>
    <w:rsid w:val="00D227CF"/>
    <w:rsid w:val="00D2286A"/>
    <w:rsid w:val="00D22997"/>
    <w:rsid w:val="00D22A34"/>
    <w:rsid w:val="00D22A8C"/>
    <w:rsid w:val="00D22A94"/>
    <w:rsid w:val="00D22ABA"/>
    <w:rsid w:val="00D22ADD"/>
    <w:rsid w:val="00D22B32"/>
    <w:rsid w:val="00D22B94"/>
    <w:rsid w:val="00D22BD2"/>
    <w:rsid w:val="00D22C0F"/>
    <w:rsid w:val="00D22C2E"/>
    <w:rsid w:val="00D22C37"/>
    <w:rsid w:val="00D22D79"/>
    <w:rsid w:val="00D22DA8"/>
    <w:rsid w:val="00D22DDA"/>
    <w:rsid w:val="00D22E5E"/>
    <w:rsid w:val="00D22E9D"/>
    <w:rsid w:val="00D22EE7"/>
    <w:rsid w:val="00D22F75"/>
    <w:rsid w:val="00D2306D"/>
    <w:rsid w:val="00D230E3"/>
    <w:rsid w:val="00D231D4"/>
    <w:rsid w:val="00D2321D"/>
    <w:rsid w:val="00D23295"/>
    <w:rsid w:val="00D232D2"/>
    <w:rsid w:val="00D2332D"/>
    <w:rsid w:val="00D23380"/>
    <w:rsid w:val="00D2339E"/>
    <w:rsid w:val="00D23509"/>
    <w:rsid w:val="00D236FD"/>
    <w:rsid w:val="00D23709"/>
    <w:rsid w:val="00D237AD"/>
    <w:rsid w:val="00D237C7"/>
    <w:rsid w:val="00D238AC"/>
    <w:rsid w:val="00D2398A"/>
    <w:rsid w:val="00D239AE"/>
    <w:rsid w:val="00D23AC8"/>
    <w:rsid w:val="00D23B57"/>
    <w:rsid w:val="00D23B64"/>
    <w:rsid w:val="00D23CD2"/>
    <w:rsid w:val="00D23CD8"/>
    <w:rsid w:val="00D23DCB"/>
    <w:rsid w:val="00D23E34"/>
    <w:rsid w:val="00D23E8E"/>
    <w:rsid w:val="00D23FE8"/>
    <w:rsid w:val="00D2400D"/>
    <w:rsid w:val="00D2410A"/>
    <w:rsid w:val="00D24183"/>
    <w:rsid w:val="00D24248"/>
    <w:rsid w:val="00D24294"/>
    <w:rsid w:val="00D243D1"/>
    <w:rsid w:val="00D2440C"/>
    <w:rsid w:val="00D24471"/>
    <w:rsid w:val="00D244BC"/>
    <w:rsid w:val="00D244D9"/>
    <w:rsid w:val="00D24517"/>
    <w:rsid w:val="00D2455E"/>
    <w:rsid w:val="00D246BA"/>
    <w:rsid w:val="00D2473F"/>
    <w:rsid w:val="00D24954"/>
    <w:rsid w:val="00D249E0"/>
    <w:rsid w:val="00D24A2B"/>
    <w:rsid w:val="00D24AAD"/>
    <w:rsid w:val="00D24B6A"/>
    <w:rsid w:val="00D24C41"/>
    <w:rsid w:val="00D24CDA"/>
    <w:rsid w:val="00D24CEE"/>
    <w:rsid w:val="00D24D98"/>
    <w:rsid w:val="00D24F08"/>
    <w:rsid w:val="00D24F43"/>
    <w:rsid w:val="00D25148"/>
    <w:rsid w:val="00D252CB"/>
    <w:rsid w:val="00D25370"/>
    <w:rsid w:val="00D2549C"/>
    <w:rsid w:val="00D25763"/>
    <w:rsid w:val="00D2579F"/>
    <w:rsid w:val="00D258D9"/>
    <w:rsid w:val="00D25918"/>
    <w:rsid w:val="00D25929"/>
    <w:rsid w:val="00D25B20"/>
    <w:rsid w:val="00D25C34"/>
    <w:rsid w:val="00D25CCA"/>
    <w:rsid w:val="00D25EA4"/>
    <w:rsid w:val="00D25EE9"/>
    <w:rsid w:val="00D25EFA"/>
    <w:rsid w:val="00D25FA5"/>
    <w:rsid w:val="00D26111"/>
    <w:rsid w:val="00D26202"/>
    <w:rsid w:val="00D262D7"/>
    <w:rsid w:val="00D262E8"/>
    <w:rsid w:val="00D26327"/>
    <w:rsid w:val="00D26387"/>
    <w:rsid w:val="00D263D3"/>
    <w:rsid w:val="00D26438"/>
    <w:rsid w:val="00D264A2"/>
    <w:rsid w:val="00D2653E"/>
    <w:rsid w:val="00D26689"/>
    <w:rsid w:val="00D26690"/>
    <w:rsid w:val="00D2671C"/>
    <w:rsid w:val="00D26785"/>
    <w:rsid w:val="00D267C4"/>
    <w:rsid w:val="00D267EC"/>
    <w:rsid w:val="00D267FD"/>
    <w:rsid w:val="00D268B9"/>
    <w:rsid w:val="00D26980"/>
    <w:rsid w:val="00D26A9C"/>
    <w:rsid w:val="00D26AC8"/>
    <w:rsid w:val="00D26D28"/>
    <w:rsid w:val="00D26DD4"/>
    <w:rsid w:val="00D26DD9"/>
    <w:rsid w:val="00D26E82"/>
    <w:rsid w:val="00D27064"/>
    <w:rsid w:val="00D270FB"/>
    <w:rsid w:val="00D27194"/>
    <w:rsid w:val="00D27252"/>
    <w:rsid w:val="00D27377"/>
    <w:rsid w:val="00D273CB"/>
    <w:rsid w:val="00D273E7"/>
    <w:rsid w:val="00D27410"/>
    <w:rsid w:val="00D27453"/>
    <w:rsid w:val="00D274AA"/>
    <w:rsid w:val="00D27507"/>
    <w:rsid w:val="00D2754A"/>
    <w:rsid w:val="00D276BC"/>
    <w:rsid w:val="00D27729"/>
    <w:rsid w:val="00D277EE"/>
    <w:rsid w:val="00D2788F"/>
    <w:rsid w:val="00D278B4"/>
    <w:rsid w:val="00D27925"/>
    <w:rsid w:val="00D27953"/>
    <w:rsid w:val="00D279B5"/>
    <w:rsid w:val="00D27B31"/>
    <w:rsid w:val="00D27CAA"/>
    <w:rsid w:val="00D27DA4"/>
    <w:rsid w:val="00D27EF4"/>
    <w:rsid w:val="00D30047"/>
    <w:rsid w:val="00D300A1"/>
    <w:rsid w:val="00D3016C"/>
    <w:rsid w:val="00D30243"/>
    <w:rsid w:val="00D30256"/>
    <w:rsid w:val="00D3025C"/>
    <w:rsid w:val="00D3028A"/>
    <w:rsid w:val="00D302DF"/>
    <w:rsid w:val="00D3038E"/>
    <w:rsid w:val="00D303B0"/>
    <w:rsid w:val="00D30443"/>
    <w:rsid w:val="00D304C6"/>
    <w:rsid w:val="00D305FE"/>
    <w:rsid w:val="00D30629"/>
    <w:rsid w:val="00D30647"/>
    <w:rsid w:val="00D3064B"/>
    <w:rsid w:val="00D30688"/>
    <w:rsid w:val="00D30830"/>
    <w:rsid w:val="00D30884"/>
    <w:rsid w:val="00D30893"/>
    <w:rsid w:val="00D308D9"/>
    <w:rsid w:val="00D3091B"/>
    <w:rsid w:val="00D309A3"/>
    <w:rsid w:val="00D309DB"/>
    <w:rsid w:val="00D30AEE"/>
    <w:rsid w:val="00D30BF1"/>
    <w:rsid w:val="00D30C33"/>
    <w:rsid w:val="00D30C8E"/>
    <w:rsid w:val="00D30C90"/>
    <w:rsid w:val="00D30CCA"/>
    <w:rsid w:val="00D30CD2"/>
    <w:rsid w:val="00D30D83"/>
    <w:rsid w:val="00D30F03"/>
    <w:rsid w:val="00D30F62"/>
    <w:rsid w:val="00D30FB2"/>
    <w:rsid w:val="00D30FE4"/>
    <w:rsid w:val="00D31269"/>
    <w:rsid w:val="00D31357"/>
    <w:rsid w:val="00D313A2"/>
    <w:rsid w:val="00D3145C"/>
    <w:rsid w:val="00D3154C"/>
    <w:rsid w:val="00D31689"/>
    <w:rsid w:val="00D31760"/>
    <w:rsid w:val="00D31899"/>
    <w:rsid w:val="00D318F8"/>
    <w:rsid w:val="00D3192B"/>
    <w:rsid w:val="00D31A31"/>
    <w:rsid w:val="00D31AB0"/>
    <w:rsid w:val="00D31BBC"/>
    <w:rsid w:val="00D31C55"/>
    <w:rsid w:val="00D31E54"/>
    <w:rsid w:val="00D31EC1"/>
    <w:rsid w:val="00D31F0B"/>
    <w:rsid w:val="00D31F79"/>
    <w:rsid w:val="00D31FEA"/>
    <w:rsid w:val="00D3206B"/>
    <w:rsid w:val="00D32291"/>
    <w:rsid w:val="00D3241D"/>
    <w:rsid w:val="00D32479"/>
    <w:rsid w:val="00D32579"/>
    <w:rsid w:val="00D325EB"/>
    <w:rsid w:val="00D325F1"/>
    <w:rsid w:val="00D32735"/>
    <w:rsid w:val="00D327F1"/>
    <w:rsid w:val="00D328AD"/>
    <w:rsid w:val="00D329EC"/>
    <w:rsid w:val="00D329FC"/>
    <w:rsid w:val="00D32A00"/>
    <w:rsid w:val="00D32A20"/>
    <w:rsid w:val="00D32A93"/>
    <w:rsid w:val="00D32B21"/>
    <w:rsid w:val="00D32E47"/>
    <w:rsid w:val="00D32EA5"/>
    <w:rsid w:val="00D32F92"/>
    <w:rsid w:val="00D32FFA"/>
    <w:rsid w:val="00D330FD"/>
    <w:rsid w:val="00D3336F"/>
    <w:rsid w:val="00D33376"/>
    <w:rsid w:val="00D333E8"/>
    <w:rsid w:val="00D33459"/>
    <w:rsid w:val="00D3358E"/>
    <w:rsid w:val="00D3359C"/>
    <w:rsid w:val="00D339F9"/>
    <w:rsid w:val="00D33BC1"/>
    <w:rsid w:val="00D33BF5"/>
    <w:rsid w:val="00D33CD1"/>
    <w:rsid w:val="00D33F85"/>
    <w:rsid w:val="00D33FD2"/>
    <w:rsid w:val="00D34073"/>
    <w:rsid w:val="00D34192"/>
    <w:rsid w:val="00D341B6"/>
    <w:rsid w:val="00D341D2"/>
    <w:rsid w:val="00D3443B"/>
    <w:rsid w:val="00D3445A"/>
    <w:rsid w:val="00D3452F"/>
    <w:rsid w:val="00D34613"/>
    <w:rsid w:val="00D3461F"/>
    <w:rsid w:val="00D34703"/>
    <w:rsid w:val="00D34762"/>
    <w:rsid w:val="00D348F6"/>
    <w:rsid w:val="00D348F8"/>
    <w:rsid w:val="00D34902"/>
    <w:rsid w:val="00D3494D"/>
    <w:rsid w:val="00D34A5D"/>
    <w:rsid w:val="00D34A5E"/>
    <w:rsid w:val="00D34B46"/>
    <w:rsid w:val="00D34B6F"/>
    <w:rsid w:val="00D34B7F"/>
    <w:rsid w:val="00D34BBB"/>
    <w:rsid w:val="00D34BD6"/>
    <w:rsid w:val="00D34BE9"/>
    <w:rsid w:val="00D34BF0"/>
    <w:rsid w:val="00D34C1E"/>
    <w:rsid w:val="00D34CDA"/>
    <w:rsid w:val="00D34D03"/>
    <w:rsid w:val="00D34D38"/>
    <w:rsid w:val="00D34D45"/>
    <w:rsid w:val="00D34D79"/>
    <w:rsid w:val="00D34FDA"/>
    <w:rsid w:val="00D3501E"/>
    <w:rsid w:val="00D35025"/>
    <w:rsid w:val="00D35065"/>
    <w:rsid w:val="00D35149"/>
    <w:rsid w:val="00D3514C"/>
    <w:rsid w:val="00D35209"/>
    <w:rsid w:val="00D35364"/>
    <w:rsid w:val="00D353C9"/>
    <w:rsid w:val="00D35428"/>
    <w:rsid w:val="00D354B4"/>
    <w:rsid w:val="00D354C9"/>
    <w:rsid w:val="00D35535"/>
    <w:rsid w:val="00D35578"/>
    <w:rsid w:val="00D35628"/>
    <w:rsid w:val="00D3562D"/>
    <w:rsid w:val="00D3563D"/>
    <w:rsid w:val="00D35659"/>
    <w:rsid w:val="00D35732"/>
    <w:rsid w:val="00D35770"/>
    <w:rsid w:val="00D357D8"/>
    <w:rsid w:val="00D357E6"/>
    <w:rsid w:val="00D357EB"/>
    <w:rsid w:val="00D35809"/>
    <w:rsid w:val="00D358F6"/>
    <w:rsid w:val="00D3598C"/>
    <w:rsid w:val="00D359CD"/>
    <w:rsid w:val="00D35A44"/>
    <w:rsid w:val="00D35B1C"/>
    <w:rsid w:val="00D35B74"/>
    <w:rsid w:val="00D35C1E"/>
    <w:rsid w:val="00D35C81"/>
    <w:rsid w:val="00D35CDB"/>
    <w:rsid w:val="00D35D6A"/>
    <w:rsid w:val="00D35D9E"/>
    <w:rsid w:val="00D35DD0"/>
    <w:rsid w:val="00D36036"/>
    <w:rsid w:val="00D3605B"/>
    <w:rsid w:val="00D360D4"/>
    <w:rsid w:val="00D362F4"/>
    <w:rsid w:val="00D3632D"/>
    <w:rsid w:val="00D364C0"/>
    <w:rsid w:val="00D3654E"/>
    <w:rsid w:val="00D3679A"/>
    <w:rsid w:val="00D367EF"/>
    <w:rsid w:val="00D3689B"/>
    <w:rsid w:val="00D369E9"/>
    <w:rsid w:val="00D36A25"/>
    <w:rsid w:val="00D36A44"/>
    <w:rsid w:val="00D36A55"/>
    <w:rsid w:val="00D36AD0"/>
    <w:rsid w:val="00D36AEC"/>
    <w:rsid w:val="00D36BB0"/>
    <w:rsid w:val="00D36C25"/>
    <w:rsid w:val="00D36CBF"/>
    <w:rsid w:val="00D36D78"/>
    <w:rsid w:val="00D36EA4"/>
    <w:rsid w:val="00D36F14"/>
    <w:rsid w:val="00D36FC8"/>
    <w:rsid w:val="00D371A0"/>
    <w:rsid w:val="00D371AA"/>
    <w:rsid w:val="00D37274"/>
    <w:rsid w:val="00D37402"/>
    <w:rsid w:val="00D37449"/>
    <w:rsid w:val="00D37576"/>
    <w:rsid w:val="00D37582"/>
    <w:rsid w:val="00D376F2"/>
    <w:rsid w:val="00D37848"/>
    <w:rsid w:val="00D37900"/>
    <w:rsid w:val="00D3793F"/>
    <w:rsid w:val="00D37941"/>
    <w:rsid w:val="00D379D7"/>
    <w:rsid w:val="00D37A07"/>
    <w:rsid w:val="00D37B47"/>
    <w:rsid w:val="00D37C66"/>
    <w:rsid w:val="00D37D73"/>
    <w:rsid w:val="00D37D88"/>
    <w:rsid w:val="00D37D90"/>
    <w:rsid w:val="00D37DA5"/>
    <w:rsid w:val="00D37F06"/>
    <w:rsid w:val="00D37FD3"/>
    <w:rsid w:val="00D401BD"/>
    <w:rsid w:val="00D401CF"/>
    <w:rsid w:val="00D4024D"/>
    <w:rsid w:val="00D40283"/>
    <w:rsid w:val="00D402A7"/>
    <w:rsid w:val="00D403BE"/>
    <w:rsid w:val="00D40442"/>
    <w:rsid w:val="00D404B1"/>
    <w:rsid w:val="00D404D8"/>
    <w:rsid w:val="00D404D9"/>
    <w:rsid w:val="00D405D2"/>
    <w:rsid w:val="00D40723"/>
    <w:rsid w:val="00D4075A"/>
    <w:rsid w:val="00D40770"/>
    <w:rsid w:val="00D407D1"/>
    <w:rsid w:val="00D40967"/>
    <w:rsid w:val="00D409BB"/>
    <w:rsid w:val="00D40A51"/>
    <w:rsid w:val="00D40AB6"/>
    <w:rsid w:val="00D40B4B"/>
    <w:rsid w:val="00D40D65"/>
    <w:rsid w:val="00D40E70"/>
    <w:rsid w:val="00D40F68"/>
    <w:rsid w:val="00D41019"/>
    <w:rsid w:val="00D41101"/>
    <w:rsid w:val="00D4116B"/>
    <w:rsid w:val="00D41187"/>
    <w:rsid w:val="00D41268"/>
    <w:rsid w:val="00D41508"/>
    <w:rsid w:val="00D415FC"/>
    <w:rsid w:val="00D41753"/>
    <w:rsid w:val="00D41808"/>
    <w:rsid w:val="00D41851"/>
    <w:rsid w:val="00D41978"/>
    <w:rsid w:val="00D41A56"/>
    <w:rsid w:val="00D41BA9"/>
    <w:rsid w:val="00D41D12"/>
    <w:rsid w:val="00D41EB8"/>
    <w:rsid w:val="00D41EBD"/>
    <w:rsid w:val="00D41EF7"/>
    <w:rsid w:val="00D42008"/>
    <w:rsid w:val="00D4208A"/>
    <w:rsid w:val="00D4210F"/>
    <w:rsid w:val="00D42275"/>
    <w:rsid w:val="00D422FD"/>
    <w:rsid w:val="00D42327"/>
    <w:rsid w:val="00D4234F"/>
    <w:rsid w:val="00D423C9"/>
    <w:rsid w:val="00D42514"/>
    <w:rsid w:val="00D425FA"/>
    <w:rsid w:val="00D42681"/>
    <w:rsid w:val="00D427AD"/>
    <w:rsid w:val="00D42890"/>
    <w:rsid w:val="00D42967"/>
    <w:rsid w:val="00D42A14"/>
    <w:rsid w:val="00D42B4E"/>
    <w:rsid w:val="00D42B86"/>
    <w:rsid w:val="00D42B88"/>
    <w:rsid w:val="00D42BC6"/>
    <w:rsid w:val="00D42BE3"/>
    <w:rsid w:val="00D42DE2"/>
    <w:rsid w:val="00D42E11"/>
    <w:rsid w:val="00D42E58"/>
    <w:rsid w:val="00D42EB7"/>
    <w:rsid w:val="00D42EFB"/>
    <w:rsid w:val="00D43237"/>
    <w:rsid w:val="00D43283"/>
    <w:rsid w:val="00D432AA"/>
    <w:rsid w:val="00D4336F"/>
    <w:rsid w:val="00D433D4"/>
    <w:rsid w:val="00D433FB"/>
    <w:rsid w:val="00D434CA"/>
    <w:rsid w:val="00D43507"/>
    <w:rsid w:val="00D43517"/>
    <w:rsid w:val="00D435AA"/>
    <w:rsid w:val="00D435FB"/>
    <w:rsid w:val="00D437CA"/>
    <w:rsid w:val="00D437FF"/>
    <w:rsid w:val="00D43802"/>
    <w:rsid w:val="00D43815"/>
    <w:rsid w:val="00D4388D"/>
    <w:rsid w:val="00D438F5"/>
    <w:rsid w:val="00D4395E"/>
    <w:rsid w:val="00D43ACA"/>
    <w:rsid w:val="00D43CA7"/>
    <w:rsid w:val="00D43CD0"/>
    <w:rsid w:val="00D43CE5"/>
    <w:rsid w:val="00D43E57"/>
    <w:rsid w:val="00D43EF5"/>
    <w:rsid w:val="00D4405C"/>
    <w:rsid w:val="00D4413A"/>
    <w:rsid w:val="00D441CE"/>
    <w:rsid w:val="00D442AD"/>
    <w:rsid w:val="00D442CD"/>
    <w:rsid w:val="00D4438C"/>
    <w:rsid w:val="00D44456"/>
    <w:rsid w:val="00D44478"/>
    <w:rsid w:val="00D4456A"/>
    <w:rsid w:val="00D4461F"/>
    <w:rsid w:val="00D4462F"/>
    <w:rsid w:val="00D44654"/>
    <w:rsid w:val="00D4469C"/>
    <w:rsid w:val="00D446E4"/>
    <w:rsid w:val="00D447BD"/>
    <w:rsid w:val="00D447FC"/>
    <w:rsid w:val="00D4492D"/>
    <w:rsid w:val="00D449D5"/>
    <w:rsid w:val="00D44A07"/>
    <w:rsid w:val="00D44ACD"/>
    <w:rsid w:val="00D44B5B"/>
    <w:rsid w:val="00D44BA2"/>
    <w:rsid w:val="00D44BFC"/>
    <w:rsid w:val="00D44C5F"/>
    <w:rsid w:val="00D44C62"/>
    <w:rsid w:val="00D44D38"/>
    <w:rsid w:val="00D44E0E"/>
    <w:rsid w:val="00D44E11"/>
    <w:rsid w:val="00D44E89"/>
    <w:rsid w:val="00D44F16"/>
    <w:rsid w:val="00D44FD0"/>
    <w:rsid w:val="00D44FDD"/>
    <w:rsid w:val="00D450CA"/>
    <w:rsid w:val="00D450E2"/>
    <w:rsid w:val="00D45102"/>
    <w:rsid w:val="00D451B6"/>
    <w:rsid w:val="00D45249"/>
    <w:rsid w:val="00D45251"/>
    <w:rsid w:val="00D452DB"/>
    <w:rsid w:val="00D45412"/>
    <w:rsid w:val="00D45478"/>
    <w:rsid w:val="00D454FB"/>
    <w:rsid w:val="00D45516"/>
    <w:rsid w:val="00D455FB"/>
    <w:rsid w:val="00D45610"/>
    <w:rsid w:val="00D45668"/>
    <w:rsid w:val="00D45776"/>
    <w:rsid w:val="00D4587A"/>
    <w:rsid w:val="00D458B9"/>
    <w:rsid w:val="00D45985"/>
    <w:rsid w:val="00D4598E"/>
    <w:rsid w:val="00D45AA7"/>
    <w:rsid w:val="00D45B22"/>
    <w:rsid w:val="00D45B61"/>
    <w:rsid w:val="00D45CBC"/>
    <w:rsid w:val="00D45EF9"/>
    <w:rsid w:val="00D45FF2"/>
    <w:rsid w:val="00D45FFD"/>
    <w:rsid w:val="00D46073"/>
    <w:rsid w:val="00D46092"/>
    <w:rsid w:val="00D460AD"/>
    <w:rsid w:val="00D46136"/>
    <w:rsid w:val="00D46144"/>
    <w:rsid w:val="00D46225"/>
    <w:rsid w:val="00D46248"/>
    <w:rsid w:val="00D4625E"/>
    <w:rsid w:val="00D462EF"/>
    <w:rsid w:val="00D463E9"/>
    <w:rsid w:val="00D46430"/>
    <w:rsid w:val="00D46551"/>
    <w:rsid w:val="00D46682"/>
    <w:rsid w:val="00D467B1"/>
    <w:rsid w:val="00D467EA"/>
    <w:rsid w:val="00D467EF"/>
    <w:rsid w:val="00D468C1"/>
    <w:rsid w:val="00D4692C"/>
    <w:rsid w:val="00D46950"/>
    <w:rsid w:val="00D4697C"/>
    <w:rsid w:val="00D46BB0"/>
    <w:rsid w:val="00D46C16"/>
    <w:rsid w:val="00D46C83"/>
    <w:rsid w:val="00D46F94"/>
    <w:rsid w:val="00D46F9C"/>
    <w:rsid w:val="00D46FBC"/>
    <w:rsid w:val="00D46FBD"/>
    <w:rsid w:val="00D46FF4"/>
    <w:rsid w:val="00D4712E"/>
    <w:rsid w:val="00D471CD"/>
    <w:rsid w:val="00D471D0"/>
    <w:rsid w:val="00D47230"/>
    <w:rsid w:val="00D473AB"/>
    <w:rsid w:val="00D4744F"/>
    <w:rsid w:val="00D47662"/>
    <w:rsid w:val="00D47679"/>
    <w:rsid w:val="00D477BE"/>
    <w:rsid w:val="00D477C4"/>
    <w:rsid w:val="00D477F6"/>
    <w:rsid w:val="00D47825"/>
    <w:rsid w:val="00D478BC"/>
    <w:rsid w:val="00D47967"/>
    <w:rsid w:val="00D47A12"/>
    <w:rsid w:val="00D47A1F"/>
    <w:rsid w:val="00D47A2E"/>
    <w:rsid w:val="00D47A38"/>
    <w:rsid w:val="00D47BB1"/>
    <w:rsid w:val="00D47BB3"/>
    <w:rsid w:val="00D47C3F"/>
    <w:rsid w:val="00D47C6A"/>
    <w:rsid w:val="00D47D62"/>
    <w:rsid w:val="00D47EC9"/>
    <w:rsid w:val="00D47F10"/>
    <w:rsid w:val="00D47FE8"/>
    <w:rsid w:val="00D50136"/>
    <w:rsid w:val="00D50310"/>
    <w:rsid w:val="00D503E6"/>
    <w:rsid w:val="00D50503"/>
    <w:rsid w:val="00D50540"/>
    <w:rsid w:val="00D50635"/>
    <w:rsid w:val="00D5063D"/>
    <w:rsid w:val="00D5064E"/>
    <w:rsid w:val="00D506E6"/>
    <w:rsid w:val="00D50867"/>
    <w:rsid w:val="00D50908"/>
    <w:rsid w:val="00D509DE"/>
    <w:rsid w:val="00D50AB0"/>
    <w:rsid w:val="00D50BDB"/>
    <w:rsid w:val="00D50BE5"/>
    <w:rsid w:val="00D50D16"/>
    <w:rsid w:val="00D50DB7"/>
    <w:rsid w:val="00D50EF0"/>
    <w:rsid w:val="00D510AF"/>
    <w:rsid w:val="00D510F3"/>
    <w:rsid w:val="00D51118"/>
    <w:rsid w:val="00D511C7"/>
    <w:rsid w:val="00D5139D"/>
    <w:rsid w:val="00D51664"/>
    <w:rsid w:val="00D516C4"/>
    <w:rsid w:val="00D516F0"/>
    <w:rsid w:val="00D517A9"/>
    <w:rsid w:val="00D518FD"/>
    <w:rsid w:val="00D519F3"/>
    <w:rsid w:val="00D51A00"/>
    <w:rsid w:val="00D51A2E"/>
    <w:rsid w:val="00D51AEA"/>
    <w:rsid w:val="00D51BF4"/>
    <w:rsid w:val="00D51CA6"/>
    <w:rsid w:val="00D51CD2"/>
    <w:rsid w:val="00D51F00"/>
    <w:rsid w:val="00D51FFB"/>
    <w:rsid w:val="00D5208C"/>
    <w:rsid w:val="00D520E8"/>
    <w:rsid w:val="00D52151"/>
    <w:rsid w:val="00D521B3"/>
    <w:rsid w:val="00D52233"/>
    <w:rsid w:val="00D52292"/>
    <w:rsid w:val="00D522DD"/>
    <w:rsid w:val="00D522FA"/>
    <w:rsid w:val="00D5233F"/>
    <w:rsid w:val="00D5237F"/>
    <w:rsid w:val="00D52488"/>
    <w:rsid w:val="00D5253D"/>
    <w:rsid w:val="00D52582"/>
    <w:rsid w:val="00D52688"/>
    <w:rsid w:val="00D5272B"/>
    <w:rsid w:val="00D52777"/>
    <w:rsid w:val="00D52819"/>
    <w:rsid w:val="00D52865"/>
    <w:rsid w:val="00D52924"/>
    <w:rsid w:val="00D52932"/>
    <w:rsid w:val="00D52A0F"/>
    <w:rsid w:val="00D52AE0"/>
    <w:rsid w:val="00D52B4B"/>
    <w:rsid w:val="00D52B8A"/>
    <w:rsid w:val="00D52DAA"/>
    <w:rsid w:val="00D52E2D"/>
    <w:rsid w:val="00D52E55"/>
    <w:rsid w:val="00D52EDD"/>
    <w:rsid w:val="00D52EEE"/>
    <w:rsid w:val="00D52F34"/>
    <w:rsid w:val="00D5309D"/>
    <w:rsid w:val="00D530CE"/>
    <w:rsid w:val="00D530EE"/>
    <w:rsid w:val="00D532C9"/>
    <w:rsid w:val="00D533D4"/>
    <w:rsid w:val="00D534E7"/>
    <w:rsid w:val="00D53517"/>
    <w:rsid w:val="00D53590"/>
    <w:rsid w:val="00D53621"/>
    <w:rsid w:val="00D5363D"/>
    <w:rsid w:val="00D53664"/>
    <w:rsid w:val="00D5368C"/>
    <w:rsid w:val="00D5376C"/>
    <w:rsid w:val="00D53837"/>
    <w:rsid w:val="00D53A23"/>
    <w:rsid w:val="00D53A4C"/>
    <w:rsid w:val="00D53A62"/>
    <w:rsid w:val="00D53C6C"/>
    <w:rsid w:val="00D53D12"/>
    <w:rsid w:val="00D53FA9"/>
    <w:rsid w:val="00D54018"/>
    <w:rsid w:val="00D54111"/>
    <w:rsid w:val="00D542B6"/>
    <w:rsid w:val="00D54348"/>
    <w:rsid w:val="00D54387"/>
    <w:rsid w:val="00D54516"/>
    <w:rsid w:val="00D5455D"/>
    <w:rsid w:val="00D546DF"/>
    <w:rsid w:val="00D548E1"/>
    <w:rsid w:val="00D548FD"/>
    <w:rsid w:val="00D54AD4"/>
    <w:rsid w:val="00D54C24"/>
    <w:rsid w:val="00D54D77"/>
    <w:rsid w:val="00D54DD3"/>
    <w:rsid w:val="00D54E47"/>
    <w:rsid w:val="00D54E9A"/>
    <w:rsid w:val="00D54EC2"/>
    <w:rsid w:val="00D551D7"/>
    <w:rsid w:val="00D552BA"/>
    <w:rsid w:val="00D55405"/>
    <w:rsid w:val="00D55486"/>
    <w:rsid w:val="00D5548A"/>
    <w:rsid w:val="00D555D4"/>
    <w:rsid w:val="00D55616"/>
    <w:rsid w:val="00D55878"/>
    <w:rsid w:val="00D5595D"/>
    <w:rsid w:val="00D55AAC"/>
    <w:rsid w:val="00D55C30"/>
    <w:rsid w:val="00D55EEF"/>
    <w:rsid w:val="00D55FEF"/>
    <w:rsid w:val="00D561AE"/>
    <w:rsid w:val="00D5623B"/>
    <w:rsid w:val="00D5624E"/>
    <w:rsid w:val="00D56284"/>
    <w:rsid w:val="00D562C4"/>
    <w:rsid w:val="00D563D1"/>
    <w:rsid w:val="00D563FE"/>
    <w:rsid w:val="00D56530"/>
    <w:rsid w:val="00D565E1"/>
    <w:rsid w:val="00D565F3"/>
    <w:rsid w:val="00D5667D"/>
    <w:rsid w:val="00D56712"/>
    <w:rsid w:val="00D5676B"/>
    <w:rsid w:val="00D56826"/>
    <w:rsid w:val="00D56917"/>
    <w:rsid w:val="00D5693B"/>
    <w:rsid w:val="00D56A23"/>
    <w:rsid w:val="00D56A59"/>
    <w:rsid w:val="00D56C1D"/>
    <w:rsid w:val="00D56C63"/>
    <w:rsid w:val="00D56D07"/>
    <w:rsid w:val="00D56E30"/>
    <w:rsid w:val="00D56F60"/>
    <w:rsid w:val="00D56FDF"/>
    <w:rsid w:val="00D57136"/>
    <w:rsid w:val="00D57210"/>
    <w:rsid w:val="00D5729C"/>
    <w:rsid w:val="00D5729D"/>
    <w:rsid w:val="00D572DA"/>
    <w:rsid w:val="00D57353"/>
    <w:rsid w:val="00D5738C"/>
    <w:rsid w:val="00D57393"/>
    <w:rsid w:val="00D573CA"/>
    <w:rsid w:val="00D5743F"/>
    <w:rsid w:val="00D57548"/>
    <w:rsid w:val="00D575A3"/>
    <w:rsid w:val="00D575AE"/>
    <w:rsid w:val="00D575EE"/>
    <w:rsid w:val="00D5763F"/>
    <w:rsid w:val="00D576FD"/>
    <w:rsid w:val="00D57834"/>
    <w:rsid w:val="00D5788B"/>
    <w:rsid w:val="00D578A9"/>
    <w:rsid w:val="00D57963"/>
    <w:rsid w:val="00D579D6"/>
    <w:rsid w:val="00D579D9"/>
    <w:rsid w:val="00D57B24"/>
    <w:rsid w:val="00D57C2F"/>
    <w:rsid w:val="00D57C92"/>
    <w:rsid w:val="00D57CCA"/>
    <w:rsid w:val="00D57CF3"/>
    <w:rsid w:val="00D57D04"/>
    <w:rsid w:val="00D57E81"/>
    <w:rsid w:val="00D57EB7"/>
    <w:rsid w:val="00D57EDB"/>
    <w:rsid w:val="00D57F1E"/>
    <w:rsid w:val="00D57F5E"/>
    <w:rsid w:val="00D60024"/>
    <w:rsid w:val="00D6013D"/>
    <w:rsid w:val="00D6016A"/>
    <w:rsid w:val="00D601F1"/>
    <w:rsid w:val="00D602F1"/>
    <w:rsid w:val="00D603AB"/>
    <w:rsid w:val="00D603BD"/>
    <w:rsid w:val="00D603F6"/>
    <w:rsid w:val="00D604EF"/>
    <w:rsid w:val="00D6051A"/>
    <w:rsid w:val="00D605BC"/>
    <w:rsid w:val="00D605D4"/>
    <w:rsid w:val="00D606F9"/>
    <w:rsid w:val="00D60718"/>
    <w:rsid w:val="00D6080D"/>
    <w:rsid w:val="00D6092B"/>
    <w:rsid w:val="00D6096C"/>
    <w:rsid w:val="00D60A7C"/>
    <w:rsid w:val="00D60BE1"/>
    <w:rsid w:val="00D60C60"/>
    <w:rsid w:val="00D60DC5"/>
    <w:rsid w:val="00D60E5F"/>
    <w:rsid w:val="00D60E6E"/>
    <w:rsid w:val="00D60F51"/>
    <w:rsid w:val="00D60FA6"/>
    <w:rsid w:val="00D60FF4"/>
    <w:rsid w:val="00D60FFD"/>
    <w:rsid w:val="00D610E0"/>
    <w:rsid w:val="00D610FE"/>
    <w:rsid w:val="00D6119C"/>
    <w:rsid w:val="00D6137E"/>
    <w:rsid w:val="00D615F5"/>
    <w:rsid w:val="00D61601"/>
    <w:rsid w:val="00D616B5"/>
    <w:rsid w:val="00D616E3"/>
    <w:rsid w:val="00D6173A"/>
    <w:rsid w:val="00D617BE"/>
    <w:rsid w:val="00D617FF"/>
    <w:rsid w:val="00D61853"/>
    <w:rsid w:val="00D6198A"/>
    <w:rsid w:val="00D61A6F"/>
    <w:rsid w:val="00D61BBD"/>
    <w:rsid w:val="00D61C0D"/>
    <w:rsid w:val="00D61C2E"/>
    <w:rsid w:val="00D61C5C"/>
    <w:rsid w:val="00D61D2A"/>
    <w:rsid w:val="00D61D3C"/>
    <w:rsid w:val="00D61D69"/>
    <w:rsid w:val="00D61E71"/>
    <w:rsid w:val="00D61F3B"/>
    <w:rsid w:val="00D61FCD"/>
    <w:rsid w:val="00D62157"/>
    <w:rsid w:val="00D6216D"/>
    <w:rsid w:val="00D62182"/>
    <w:rsid w:val="00D623E4"/>
    <w:rsid w:val="00D62447"/>
    <w:rsid w:val="00D624D6"/>
    <w:rsid w:val="00D625C0"/>
    <w:rsid w:val="00D626D3"/>
    <w:rsid w:val="00D626D5"/>
    <w:rsid w:val="00D627D7"/>
    <w:rsid w:val="00D627FC"/>
    <w:rsid w:val="00D62841"/>
    <w:rsid w:val="00D62919"/>
    <w:rsid w:val="00D6299B"/>
    <w:rsid w:val="00D62AA7"/>
    <w:rsid w:val="00D62AC5"/>
    <w:rsid w:val="00D62BE2"/>
    <w:rsid w:val="00D62C16"/>
    <w:rsid w:val="00D62CAA"/>
    <w:rsid w:val="00D62E1C"/>
    <w:rsid w:val="00D62EB5"/>
    <w:rsid w:val="00D62EFD"/>
    <w:rsid w:val="00D63002"/>
    <w:rsid w:val="00D63071"/>
    <w:rsid w:val="00D6310F"/>
    <w:rsid w:val="00D63175"/>
    <w:rsid w:val="00D631BA"/>
    <w:rsid w:val="00D63258"/>
    <w:rsid w:val="00D63280"/>
    <w:rsid w:val="00D632D9"/>
    <w:rsid w:val="00D632EA"/>
    <w:rsid w:val="00D63461"/>
    <w:rsid w:val="00D63497"/>
    <w:rsid w:val="00D6361C"/>
    <w:rsid w:val="00D6365D"/>
    <w:rsid w:val="00D6377B"/>
    <w:rsid w:val="00D637A5"/>
    <w:rsid w:val="00D6386B"/>
    <w:rsid w:val="00D63900"/>
    <w:rsid w:val="00D63ABB"/>
    <w:rsid w:val="00D63B64"/>
    <w:rsid w:val="00D63B9D"/>
    <w:rsid w:val="00D63E03"/>
    <w:rsid w:val="00D63E9D"/>
    <w:rsid w:val="00D63EF5"/>
    <w:rsid w:val="00D63FD1"/>
    <w:rsid w:val="00D6413D"/>
    <w:rsid w:val="00D6424E"/>
    <w:rsid w:val="00D64368"/>
    <w:rsid w:val="00D64386"/>
    <w:rsid w:val="00D643B2"/>
    <w:rsid w:val="00D6443B"/>
    <w:rsid w:val="00D644BD"/>
    <w:rsid w:val="00D645AC"/>
    <w:rsid w:val="00D64745"/>
    <w:rsid w:val="00D648C4"/>
    <w:rsid w:val="00D64A98"/>
    <w:rsid w:val="00D64AA2"/>
    <w:rsid w:val="00D64B1F"/>
    <w:rsid w:val="00D64B4D"/>
    <w:rsid w:val="00D64BA2"/>
    <w:rsid w:val="00D64C7E"/>
    <w:rsid w:val="00D64D17"/>
    <w:rsid w:val="00D64DC9"/>
    <w:rsid w:val="00D64F20"/>
    <w:rsid w:val="00D64F78"/>
    <w:rsid w:val="00D650E7"/>
    <w:rsid w:val="00D6511D"/>
    <w:rsid w:val="00D65137"/>
    <w:rsid w:val="00D6517A"/>
    <w:rsid w:val="00D652F3"/>
    <w:rsid w:val="00D65373"/>
    <w:rsid w:val="00D653A5"/>
    <w:rsid w:val="00D65443"/>
    <w:rsid w:val="00D65692"/>
    <w:rsid w:val="00D6579F"/>
    <w:rsid w:val="00D65A86"/>
    <w:rsid w:val="00D65AEE"/>
    <w:rsid w:val="00D65B45"/>
    <w:rsid w:val="00D65BD0"/>
    <w:rsid w:val="00D65C85"/>
    <w:rsid w:val="00D65D91"/>
    <w:rsid w:val="00D65E08"/>
    <w:rsid w:val="00D65EA9"/>
    <w:rsid w:val="00D65F3D"/>
    <w:rsid w:val="00D65FA3"/>
    <w:rsid w:val="00D65FEA"/>
    <w:rsid w:val="00D66020"/>
    <w:rsid w:val="00D66086"/>
    <w:rsid w:val="00D6617C"/>
    <w:rsid w:val="00D661F0"/>
    <w:rsid w:val="00D66283"/>
    <w:rsid w:val="00D664DC"/>
    <w:rsid w:val="00D66505"/>
    <w:rsid w:val="00D66564"/>
    <w:rsid w:val="00D66757"/>
    <w:rsid w:val="00D66853"/>
    <w:rsid w:val="00D66930"/>
    <w:rsid w:val="00D66977"/>
    <w:rsid w:val="00D66AAD"/>
    <w:rsid w:val="00D66B53"/>
    <w:rsid w:val="00D66BE4"/>
    <w:rsid w:val="00D66C50"/>
    <w:rsid w:val="00D66C68"/>
    <w:rsid w:val="00D66F1B"/>
    <w:rsid w:val="00D66F55"/>
    <w:rsid w:val="00D67017"/>
    <w:rsid w:val="00D671D7"/>
    <w:rsid w:val="00D6726D"/>
    <w:rsid w:val="00D672C1"/>
    <w:rsid w:val="00D67396"/>
    <w:rsid w:val="00D673D0"/>
    <w:rsid w:val="00D6740C"/>
    <w:rsid w:val="00D6743F"/>
    <w:rsid w:val="00D674BE"/>
    <w:rsid w:val="00D674F4"/>
    <w:rsid w:val="00D67506"/>
    <w:rsid w:val="00D6759B"/>
    <w:rsid w:val="00D6765D"/>
    <w:rsid w:val="00D67710"/>
    <w:rsid w:val="00D67773"/>
    <w:rsid w:val="00D67830"/>
    <w:rsid w:val="00D6796A"/>
    <w:rsid w:val="00D67999"/>
    <w:rsid w:val="00D679B1"/>
    <w:rsid w:val="00D67ADC"/>
    <w:rsid w:val="00D67BE6"/>
    <w:rsid w:val="00D67CB3"/>
    <w:rsid w:val="00D67EDB"/>
    <w:rsid w:val="00D67F7C"/>
    <w:rsid w:val="00D67FCD"/>
    <w:rsid w:val="00D70021"/>
    <w:rsid w:val="00D70109"/>
    <w:rsid w:val="00D704E6"/>
    <w:rsid w:val="00D707B8"/>
    <w:rsid w:val="00D707B9"/>
    <w:rsid w:val="00D707F5"/>
    <w:rsid w:val="00D7082E"/>
    <w:rsid w:val="00D70A4A"/>
    <w:rsid w:val="00D70A80"/>
    <w:rsid w:val="00D70AB9"/>
    <w:rsid w:val="00D70B6B"/>
    <w:rsid w:val="00D70BBB"/>
    <w:rsid w:val="00D70C63"/>
    <w:rsid w:val="00D70C6D"/>
    <w:rsid w:val="00D70CF6"/>
    <w:rsid w:val="00D70ECE"/>
    <w:rsid w:val="00D70EE9"/>
    <w:rsid w:val="00D70F98"/>
    <w:rsid w:val="00D7104B"/>
    <w:rsid w:val="00D7111E"/>
    <w:rsid w:val="00D713C0"/>
    <w:rsid w:val="00D713E3"/>
    <w:rsid w:val="00D7155D"/>
    <w:rsid w:val="00D715CE"/>
    <w:rsid w:val="00D715FE"/>
    <w:rsid w:val="00D71618"/>
    <w:rsid w:val="00D716F1"/>
    <w:rsid w:val="00D717AD"/>
    <w:rsid w:val="00D717D5"/>
    <w:rsid w:val="00D718F7"/>
    <w:rsid w:val="00D71918"/>
    <w:rsid w:val="00D71987"/>
    <w:rsid w:val="00D719D6"/>
    <w:rsid w:val="00D71A3E"/>
    <w:rsid w:val="00D71AAA"/>
    <w:rsid w:val="00D71AB1"/>
    <w:rsid w:val="00D71B00"/>
    <w:rsid w:val="00D71B53"/>
    <w:rsid w:val="00D71B63"/>
    <w:rsid w:val="00D71C08"/>
    <w:rsid w:val="00D71C53"/>
    <w:rsid w:val="00D71CCB"/>
    <w:rsid w:val="00D71DF5"/>
    <w:rsid w:val="00D71E4F"/>
    <w:rsid w:val="00D71EA3"/>
    <w:rsid w:val="00D71FBE"/>
    <w:rsid w:val="00D72065"/>
    <w:rsid w:val="00D7221E"/>
    <w:rsid w:val="00D72275"/>
    <w:rsid w:val="00D723C3"/>
    <w:rsid w:val="00D72510"/>
    <w:rsid w:val="00D72566"/>
    <w:rsid w:val="00D7266F"/>
    <w:rsid w:val="00D72695"/>
    <w:rsid w:val="00D726BA"/>
    <w:rsid w:val="00D726CB"/>
    <w:rsid w:val="00D72869"/>
    <w:rsid w:val="00D728E1"/>
    <w:rsid w:val="00D7298D"/>
    <w:rsid w:val="00D72A59"/>
    <w:rsid w:val="00D72BCE"/>
    <w:rsid w:val="00D72CE8"/>
    <w:rsid w:val="00D72CFB"/>
    <w:rsid w:val="00D72D49"/>
    <w:rsid w:val="00D72D73"/>
    <w:rsid w:val="00D72D77"/>
    <w:rsid w:val="00D72DB2"/>
    <w:rsid w:val="00D72DFB"/>
    <w:rsid w:val="00D72E14"/>
    <w:rsid w:val="00D72EB2"/>
    <w:rsid w:val="00D7306F"/>
    <w:rsid w:val="00D730DC"/>
    <w:rsid w:val="00D731E1"/>
    <w:rsid w:val="00D73219"/>
    <w:rsid w:val="00D732FF"/>
    <w:rsid w:val="00D7340B"/>
    <w:rsid w:val="00D73440"/>
    <w:rsid w:val="00D734AE"/>
    <w:rsid w:val="00D73514"/>
    <w:rsid w:val="00D73525"/>
    <w:rsid w:val="00D736E5"/>
    <w:rsid w:val="00D73727"/>
    <w:rsid w:val="00D737F1"/>
    <w:rsid w:val="00D73879"/>
    <w:rsid w:val="00D738DD"/>
    <w:rsid w:val="00D738F1"/>
    <w:rsid w:val="00D73956"/>
    <w:rsid w:val="00D73957"/>
    <w:rsid w:val="00D739A2"/>
    <w:rsid w:val="00D739FB"/>
    <w:rsid w:val="00D73A27"/>
    <w:rsid w:val="00D73A66"/>
    <w:rsid w:val="00D73B4E"/>
    <w:rsid w:val="00D73C18"/>
    <w:rsid w:val="00D73DA3"/>
    <w:rsid w:val="00D73DF9"/>
    <w:rsid w:val="00D73E5B"/>
    <w:rsid w:val="00D73E91"/>
    <w:rsid w:val="00D73F61"/>
    <w:rsid w:val="00D73F97"/>
    <w:rsid w:val="00D7404D"/>
    <w:rsid w:val="00D7414C"/>
    <w:rsid w:val="00D741E0"/>
    <w:rsid w:val="00D7422D"/>
    <w:rsid w:val="00D7427A"/>
    <w:rsid w:val="00D742A0"/>
    <w:rsid w:val="00D74356"/>
    <w:rsid w:val="00D743A1"/>
    <w:rsid w:val="00D743BF"/>
    <w:rsid w:val="00D743C6"/>
    <w:rsid w:val="00D744B7"/>
    <w:rsid w:val="00D7453F"/>
    <w:rsid w:val="00D7461C"/>
    <w:rsid w:val="00D7468B"/>
    <w:rsid w:val="00D746C8"/>
    <w:rsid w:val="00D74778"/>
    <w:rsid w:val="00D74788"/>
    <w:rsid w:val="00D747BC"/>
    <w:rsid w:val="00D748F1"/>
    <w:rsid w:val="00D74A0F"/>
    <w:rsid w:val="00D74AC1"/>
    <w:rsid w:val="00D74B87"/>
    <w:rsid w:val="00D74BB4"/>
    <w:rsid w:val="00D74C17"/>
    <w:rsid w:val="00D74DD6"/>
    <w:rsid w:val="00D74EDA"/>
    <w:rsid w:val="00D74EED"/>
    <w:rsid w:val="00D74FEA"/>
    <w:rsid w:val="00D75225"/>
    <w:rsid w:val="00D75319"/>
    <w:rsid w:val="00D753CD"/>
    <w:rsid w:val="00D75425"/>
    <w:rsid w:val="00D75434"/>
    <w:rsid w:val="00D754DB"/>
    <w:rsid w:val="00D75520"/>
    <w:rsid w:val="00D757F7"/>
    <w:rsid w:val="00D75875"/>
    <w:rsid w:val="00D758B2"/>
    <w:rsid w:val="00D758E2"/>
    <w:rsid w:val="00D758E5"/>
    <w:rsid w:val="00D75A70"/>
    <w:rsid w:val="00D75A9D"/>
    <w:rsid w:val="00D75D10"/>
    <w:rsid w:val="00D75D46"/>
    <w:rsid w:val="00D75DC7"/>
    <w:rsid w:val="00D75DDE"/>
    <w:rsid w:val="00D75E51"/>
    <w:rsid w:val="00D75E9D"/>
    <w:rsid w:val="00D75EC0"/>
    <w:rsid w:val="00D7604E"/>
    <w:rsid w:val="00D7611D"/>
    <w:rsid w:val="00D761C7"/>
    <w:rsid w:val="00D76229"/>
    <w:rsid w:val="00D76273"/>
    <w:rsid w:val="00D762D8"/>
    <w:rsid w:val="00D762DA"/>
    <w:rsid w:val="00D76545"/>
    <w:rsid w:val="00D766E5"/>
    <w:rsid w:val="00D7674C"/>
    <w:rsid w:val="00D76765"/>
    <w:rsid w:val="00D76778"/>
    <w:rsid w:val="00D76B50"/>
    <w:rsid w:val="00D76B9B"/>
    <w:rsid w:val="00D76C00"/>
    <w:rsid w:val="00D76D29"/>
    <w:rsid w:val="00D76D91"/>
    <w:rsid w:val="00D76DB9"/>
    <w:rsid w:val="00D76DC0"/>
    <w:rsid w:val="00D76E5F"/>
    <w:rsid w:val="00D76EF6"/>
    <w:rsid w:val="00D76F16"/>
    <w:rsid w:val="00D77191"/>
    <w:rsid w:val="00D77237"/>
    <w:rsid w:val="00D7726E"/>
    <w:rsid w:val="00D7726F"/>
    <w:rsid w:val="00D77297"/>
    <w:rsid w:val="00D773E9"/>
    <w:rsid w:val="00D77525"/>
    <w:rsid w:val="00D775D3"/>
    <w:rsid w:val="00D776F9"/>
    <w:rsid w:val="00D77788"/>
    <w:rsid w:val="00D77813"/>
    <w:rsid w:val="00D7783B"/>
    <w:rsid w:val="00D77971"/>
    <w:rsid w:val="00D77A5F"/>
    <w:rsid w:val="00D77ADA"/>
    <w:rsid w:val="00D77C14"/>
    <w:rsid w:val="00D77C7B"/>
    <w:rsid w:val="00D800BF"/>
    <w:rsid w:val="00D8011D"/>
    <w:rsid w:val="00D8012B"/>
    <w:rsid w:val="00D8018E"/>
    <w:rsid w:val="00D801DD"/>
    <w:rsid w:val="00D80290"/>
    <w:rsid w:val="00D802A2"/>
    <w:rsid w:val="00D802A7"/>
    <w:rsid w:val="00D802C6"/>
    <w:rsid w:val="00D803C4"/>
    <w:rsid w:val="00D803F5"/>
    <w:rsid w:val="00D8042C"/>
    <w:rsid w:val="00D80575"/>
    <w:rsid w:val="00D808CF"/>
    <w:rsid w:val="00D8099E"/>
    <w:rsid w:val="00D809C2"/>
    <w:rsid w:val="00D80A0E"/>
    <w:rsid w:val="00D80B55"/>
    <w:rsid w:val="00D80C76"/>
    <w:rsid w:val="00D80C8F"/>
    <w:rsid w:val="00D80CD3"/>
    <w:rsid w:val="00D80EF0"/>
    <w:rsid w:val="00D81030"/>
    <w:rsid w:val="00D8105F"/>
    <w:rsid w:val="00D810D2"/>
    <w:rsid w:val="00D8112D"/>
    <w:rsid w:val="00D81203"/>
    <w:rsid w:val="00D81262"/>
    <w:rsid w:val="00D8128D"/>
    <w:rsid w:val="00D81329"/>
    <w:rsid w:val="00D81344"/>
    <w:rsid w:val="00D813D2"/>
    <w:rsid w:val="00D81406"/>
    <w:rsid w:val="00D8148B"/>
    <w:rsid w:val="00D81644"/>
    <w:rsid w:val="00D816F7"/>
    <w:rsid w:val="00D817A0"/>
    <w:rsid w:val="00D81953"/>
    <w:rsid w:val="00D81B8A"/>
    <w:rsid w:val="00D81C3A"/>
    <w:rsid w:val="00D81CA6"/>
    <w:rsid w:val="00D81CC5"/>
    <w:rsid w:val="00D81F6F"/>
    <w:rsid w:val="00D81FB0"/>
    <w:rsid w:val="00D8215D"/>
    <w:rsid w:val="00D82278"/>
    <w:rsid w:val="00D82305"/>
    <w:rsid w:val="00D823BB"/>
    <w:rsid w:val="00D824BB"/>
    <w:rsid w:val="00D824F9"/>
    <w:rsid w:val="00D8255F"/>
    <w:rsid w:val="00D826B4"/>
    <w:rsid w:val="00D826E7"/>
    <w:rsid w:val="00D827E3"/>
    <w:rsid w:val="00D827F6"/>
    <w:rsid w:val="00D82891"/>
    <w:rsid w:val="00D829A3"/>
    <w:rsid w:val="00D82ABC"/>
    <w:rsid w:val="00D82BC4"/>
    <w:rsid w:val="00D82C21"/>
    <w:rsid w:val="00D82DF0"/>
    <w:rsid w:val="00D82F6C"/>
    <w:rsid w:val="00D83043"/>
    <w:rsid w:val="00D8306A"/>
    <w:rsid w:val="00D83247"/>
    <w:rsid w:val="00D8326F"/>
    <w:rsid w:val="00D832C8"/>
    <w:rsid w:val="00D83325"/>
    <w:rsid w:val="00D83484"/>
    <w:rsid w:val="00D835E2"/>
    <w:rsid w:val="00D83901"/>
    <w:rsid w:val="00D8396C"/>
    <w:rsid w:val="00D8399A"/>
    <w:rsid w:val="00D839F8"/>
    <w:rsid w:val="00D83BBD"/>
    <w:rsid w:val="00D83C62"/>
    <w:rsid w:val="00D83D26"/>
    <w:rsid w:val="00D83DAE"/>
    <w:rsid w:val="00D83DE7"/>
    <w:rsid w:val="00D83F88"/>
    <w:rsid w:val="00D83FA4"/>
    <w:rsid w:val="00D84147"/>
    <w:rsid w:val="00D841FA"/>
    <w:rsid w:val="00D8445C"/>
    <w:rsid w:val="00D845C4"/>
    <w:rsid w:val="00D846B9"/>
    <w:rsid w:val="00D846DF"/>
    <w:rsid w:val="00D84812"/>
    <w:rsid w:val="00D84930"/>
    <w:rsid w:val="00D84A72"/>
    <w:rsid w:val="00D84A9D"/>
    <w:rsid w:val="00D84C03"/>
    <w:rsid w:val="00D84C10"/>
    <w:rsid w:val="00D84C41"/>
    <w:rsid w:val="00D84DC4"/>
    <w:rsid w:val="00D84DCD"/>
    <w:rsid w:val="00D84E21"/>
    <w:rsid w:val="00D84EE4"/>
    <w:rsid w:val="00D84F4D"/>
    <w:rsid w:val="00D84FC4"/>
    <w:rsid w:val="00D8510A"/>
    <w:rsid w:val="00D85198"/>
    <w:rsid w:val="00D851E5"/>
    <w:rsid w:val="00D852BC"/>
    <w:rsid w:val="00D8541D"/>
    <w:rsid w:val="00D856DE"/>
    <w:rsid w:val="00D857D6"/>
    <w:rsid w:val="00D85810"/>
    <w:rsid w:val="00D85B1C"/>
    <w:rsid w:val="00D85D00"/>
    <w:rsid w:val="00D85DA3"/>
    <w:rsid w:val="00D85DC1"/>
    <w:rsid w:val="00D85E23"/>
    <w:rsid w:val="00D85E7B"/>
    <w:rsid w:val="00D85EF7"/>
    <w:rsid w:val="00D85F33"/>
    <w:rsid w:val="00D85FB2"/>
    <w:rsid w:val="00D86091"/>
    <w:rsid w:val="00D861B0"/>
    <w:rsid w:val="00D861D2"/>
    <w:rsid w:val="00D861EB"/>
    <w:rsid w:val="00D86205"/>
    <w:rsid w:val="00D86217"/>
    <w:rsid w:val="00D862BA"/>
    <w:rsid w:val="00D862CC"/>
    <w:rsid w:val="00D86485"/>
    <w:rsid w:val="00D86632"/>
    <w:rsid w:val="00D866CD"/>
    <w:rsid w:val="00D867B3"/>
    <w:rsid w:val="00D86898"/>
    <w:rsid w:val="00D868B0"/>
    <w:rsid w:val="00D86918"/>
    <w:rsid w:val="00D86B50"/>
    <w:rsid w:val="00D86B95"/>
    <w:rsid w:val="00D86B9A"/>
    <w:rsid w:val="00D86D2D"/>
    <w:rsid w:val="00D86D2F"/>
    <w:rsid w:val="00D86E6C"/>
    <w:rsid w:val="00D86E6D"/>
    <w:rsid w:val="00D86EC4"/>
    <w:rsid w:val="00D86F34"/>
    <w:rsid w:val="00D8700B"/>
    <w:rsid w:val="00D87096"/>
    <w:rsid w:val="00D870E3"/>
    <w:rsid w:val="00D87109"/>
    <w:rsid w:val="00D874C5"/>
    <w:rsid w:val="00D874E7"/>
    <w:rsid w:val="00D87614"/>
    <w:rsid w:val="00D876B3"/>
    <w:rsid w:val="00D8770C"/>
    <w:rsid w:val="00D87740"/>
    <w:rsid w:val="00D8780F"/>
    <w:rsid w:val="00D87869"/>
    <w:rsid w:val="00D878CD"/>
    <w:rsid w:val="00D87A41"/>
    <w:rsid w:val="00D87A86"/>
    <w:rsid w:val="00D87AE9"/>
    <w:rsid w:val="00D87B07"/>
    <w:rsid w:val="00D87CBA"/>
    <w:rsid w:val="00D87D2D"/>
    <w:rsid w:val="00D87DBB"/>
    <w:rsid w:val="00D87DE6"/>
    <w:rsid w:val="00D87F4F"/>
    <w:rsid w:val="00D90021"/>
    <w:rsid w:val="00D900B3"/>
    <w:rsid w:val="00D90206"/>
    <w:rsid w:val="00D90209"/>
    <w:rsid w:val="00D9024A"/>
    <w:rsid w:val="00D90360"/>
    <w:rsid w:val="00D90499"/>
    <w:rsid w:val="00D90531"/>
    <w:rsid w:val="00D90571"/>
    <w:rsid w:val="00D90774"/>
    <w:rsid w:val="00D90828"/>
    <w:rsid w:val="00D90868"/>
    <w:rsid w:val="00D909B9"/>
    <w:rsid w:val="00D909D6"/>
    <w:rsid w:val="00D90A90"/>
    <w:rsid w:val="00D90A95"/>
    <w:rsid w:val="00D90BA0"/>
    <w:rsid w:val="00D90CF6"/>
    <w:rsid w:val="00D90E70"/>
    <w:rsid w:val="00D90EA8"/>
    <w:rsid w:val="00D90ECE"/>
    <w:rsid w:val="00D90F3C"/>
    <w:rsid w:val="00D90F4A"/>
    <w:rsid w:val="00D90F7E"/>
    <w:rsid w:val="00D90FCD"/>
    <w:rsid w:val="00D91033"/>
    <w:rsid w:val="00D91047"/>
    <w:rsid w:val="00D91181"/>
    <w:rsid w:val="00D9126D"/>
    <w:rsid w:val="00D912C9"/>
    <w:rsid w:val="00D9134B"/>
    <w:rsid w:val="00D9141F"/>
    <w:rsid w:val="00D9147B"/>
    <w:rsid w:val="00D914A8"/>
    <w:rsid w:val="00D915B8"/>
    <w:rsid w:val="00D91633"/>
    <w:rsid w:val="00D916B0"/>
    <w:rsid w:val="00D916F1"/>
    <w:rsid w:val="00D9183A"/>
    <w:rsid w:val="00D9189F"/>
    <w:rsid w:val="00D918AE"/>
    <w:rsid w:val="00D918CB"/>
    <w:rsid w:val="00D918D9"/>
    <w:rsid w:val="00D918E0"/>
    <w:rsid w:val="00D91AAA"/>
    <w:rsid w:val="00D91AAD"/>
    <w:rsid w:val="00D91AC9"/>
    <w:rsid w:val="00D91ADF"/>
    <w:rsid w:val="00D91CD4"/>
    <w:rsid w:val="00D91CDF"/>
    <w:rsid w:val="00D91D01"/>
    <w:rsid w:val="00D91DE9"/>
    <w:rsid w:val="00D91E5A"/>
    <w:rsid w:val="00D91F25"/>
    <w:rsid w:val="00D91F9F"/>
    <w:rsid w:val="00D91FAC"/>
    <w:rsid w:val="00D92118"/>
    <w:rsid w:val="00D92173"/>
    <w:rsid w:val="00D922E9"/>
    <w:rsid w:val="00D92313"/>
    <w:rsid w:val="00D9233E"/>
    <w:rsid w:val="00D92345"/>
    <w:rsid w:val="00D9238D"/>
    <w:rsid w:val="00D92493"/>
    <w:rsid w:val="00D925CB"/>
    <w:rsid w:val="00D92688"/>
    <w:rsid w:val="00D926E8"/>
    <w:rsid w:val="00D92908"/>
    <w:rsid w:val="00D92971"/>
    <w:rsid w:val="00D92A72"/>
    <w:rsid w:val="00D92ADD"/>
    <w:rsid w:val="00D92BCA"/>
    <w:rsid w:val="00D92D1D"/>
    <w:rsid w:val="00D930B3"/>
    <w:rsid w:val="00D93109"/>
    <w:rsid w:val="00D93197"/>
    <w:rsid w:val="00D9335B"/>
    <w:rsid w:val="00D9340E"/>
    <w:rsid w:val="00D93414"/>
    <w:rsid w:val="00D93439"/>
    <w:rsid w:val="00D9364C"/>
    <w:rsid w:val="00D936C5"/>
    <w:rsid w:val="00D937C5"/>
    <w:rsid w:val="00D93867"/>
    <w:rsid w:val="00D939E5"/>
    <w:rsid w:val="00D939F4"/>
    <w:rsid w:val="00D93A85"/>
    <w:rsid w:val="00D93AAE"/>
    <w:rsid w:val="00D93ABA"/>
    <w:rsid w:val="00D93B18"/>
    <w:rsid w:val="00D93BD7"/>
    <w:rsid w:val="00D93C01"/>
    <w:rsid w:val="00D93C47"/>
    <w:rsid w:val="00D93CB4"/>
    <w:rsid w:val="00D93D60"/>
    <w:rsid w:val="00D93D87"/>
    <w:rsid w:val="00D93DE2"/>
    <w:rsid w:val="00D93DF9"/>
    <w:rsid w:val="00D93F56"/>
    <w:rsid w:val="00D940EC"/>
    <w:rsid w:val="00D94373"/>
    <w:rsid w:val="00D943A0"/>
    <w:rsid w:val="00D944D5"/>
    <w:rsid w:val="00D94618"/>
    <w:rsid w:val="00D94678"/>
    <w:rsid w:val="00D94712"/>
    <w:rsid w:val="00D9476D"/>
    <w:rsid w:val="00D94770"/>
    <w:rsid w:val="00D947E5"/>
    <w:rsid w:val="00D9488D"/>
    <w:rsid w:val="00D94A23"/>
    <w:rsid w:val="00D94A42"/>
    <w:rsid w:val="00D94A4E"/>
    <w:rsid w:val="00D94AC4"/>
    <w:rsid w:val="00D94BA3"/>
    <w:rsid w:val="00D94BC3"/>
    <w:rsid w:val="00D94C37"/>
    <w:rsid w:val="00D94D21"/>
    <w:rsid w:val="00D94DEA"/>
    <w:rsid w:val="00D9507D"/>
    <w:rsid w:val="00D95087"/>
    <w:rsid w:val="00D950C0"/>
    <w:rsid w:val="00D950DD"/>
    <w:rsid w:val="00D9511E"/>
    <w:rsid w:val="00D9517B"/>
    <w:rsid w:val="00D951EA"/>
    <w:rsid w:val="00D952F2"/>
    <w:rsid w:val="00D95301"/>
    <w:rsid w:val="00D953CB"/>
    <w:rsid w:val="00D95476"/>
    <w:rsid w:val="00D95493"/>
    <w:rsid w:val="00D95629"/>
    <w:rsid w:val="00D9569F"/>
    <w:rsid w:val="00D957A6"/>
    <w:rsid w:val="00D9586A"/>
    <w:rsid w:val="00D958D1"/>
    <w:rsid w:val="00D958D3"/>
    <w:rsid w:val="00D9596D"/>
    <w:rsid w:val="00D95987"/>
    <w:rsid w:val="00D959A0"/>
    <w:rsid w:val="00D95A40"/>
    <w:rsid w:val="00D95AA7"/>
    <w:rsid w:val="00D95AB6"/>
    <w:rsid w:val="00D95B84"/>
    <w:rsid w:val="00D95C90"/>
    <w:rsid w:val="00D95DC1"/>
    <w:rsid w:val="00D95E2C"/>
    <w:rsid w:val="00D95EA5"/>
    <w:rsid w:val="00D95F64"/>
    <w:rsid w:val="00D960B0"/>
    <w:rsid w:val="00D960D7"/>
    <w:rsid w:val="00D96157"/>
    <w:rsid w:val="00D9624E"/>
    <w:rsid w:val="00D962A3"/>
    <w:rsid w:val="00D9647D"/>
    <w:rsid w:val="00D965CC"/>
    <w:rsid w:val="00D967B5"/>
    <w:rsid w:val="00D96911"/>
    <w:rsid w:val="00D9698E"/>
    <w:rsid w:val="00D96999"/>
    <w:rsid w:val="00D969D9"/>
    <w:rsid w:val="00D96CA8"/>
    <w:rsid w:val="00D96D84"/>
    <w:rsid w:val="00D96F60"/>
    <w:rsid w:val="00D96FE3"/>
    <w:rsid w:val="00D97051"/>
    <w:rsid w:val="00D97105"/>
    <w:rsid w:val="00D97114"/>
    <w:rsid w:val="00D9728F"/>
    <w:rsid w:val="00D972EA"/>
    <w:rsid w:val="00D97472"/>
    <w:rsid w:val="00D975C4"/>
    <w:rsid w:val="00D97766"/>
    <w:rsid w:val="00D977C6"/>
    <w:rsid w:val="00D97992"/>
    <w:rsid w:val="00D97A33"/>
    <w:rsid w:val="00D97A69"/>
    <w:rsid w:val="00D97A76"/>
    <w:rsid w:val="00D97AA0"/>
    <w:rsid w:val="00D97B30"/>
    <w:rsid w:val="00D97B3E"/>
    <w:rsid w:val="00D97BDE"/>
    <w:rsid w:val="00D97C26"/>
    <w:rsid w:val="00D97C99"/>
    <w:rsid w:val="00D97E80"/>
    <w:rsid w:val="00D97EEB"/>
    <w:rsid w:val="00D97EEC"/>
    <w:rsid w:val="00D97F03"/>
    <w:rsid w:val="00D97F8E"/>
    <w:rsid w:val="00DA0115"/>
    <w:rsid w:val="00DA0137"/>
    <w:rsid w:val="00DA014A"/>
    <w:rsid w:val="00DA016E"/>
    <w:rsid w:val="00DA0194"/>
    <w:rsid w:val="00DA01AF"/>
    <w:rsid w:val="00DA01B0"/>
    <w:rsid w:val="00DA026F"/>
    <w:rsid w:val="00DA0270"/>
    <w:rsid w:val="00DA0285"/>
    <w:rsid w:val="00DA0318"/>
    <w:rsid w:val="00DA036C"/>
    <w:rsid w:val="00DA038D"/>
    <w:rsid w:val="00DA0495"/>
    <w:rsid w:val="00DA053E"/>
    <w:rsid w:val="00DA0567"/>
    <w:rsid w:val="00DA056E"/>
    <w:rsid w:val="00DA0682"/>
    <w:rsid w:val="00DA06CD"/>
    <w:rsid w:val="00DA07D9"/>
    <w:rsid w:val="00DA07E4"/>
    <w:rsid w:val="00DA07E5"/>
    <w:rsid w:val="00DA08BD"/>
    <w:rsid w:val="00DA095A"/>
    <w:rsid w:val="00DA09B0"/>
    <w:rsid w:val="00DA09BF"/>
    <w:rsid w:val="00DA09D0"/>
    <w:rsid w:val="00DA09D8"/>
    <w:rsid w:val="00DA0A2F"/>
    <w:rsid w:val="00DA0A9B"/>
    <w:rsid w:val="00DA0AC0"/>
    <w:rsid w:val="00DA0B8F"/>
    <w:rsid w:val="00DA0BCC"/>
    <w:rsid w:val="00DA0C71"/>
    <w:rsid w:val="00DA0CD0"/>
    <w:rsid w:val="00DA0DBD"/>
    <w:rsid w:val="00DA0DC9"/>
    <w:rsid w:val="00DA0FF0"/>
    <w:rsid w:val="00DA1319"/>
    <w:rsid w:val="00DA1455"/>
    <w:rsid w:val="00DA145B"/>
    <w:rsid w:val="00DA14C9"/>
    <w:rsid w:val="00DA183B"/>
    <w:rsid w:val="00DA1867"/>
    <w:rsid w:val="00DA1AA4"/>
    <w:rsid w:val="00DA1C46"/>
    <w:rsid w:val="00DA1CCA"/>
    <w:rsid w:val="00DA1D09"/>
    <w:rsid w:val="00DA1F13"/>
    <w:rsid w:val="00DA1FD7"/>
    <w:rsid w:val="00DA2031"/>
    <w:rsid w:val="00DA2097"/>
    <w:rsid w:val="00DA21BD"/>
    <w:rsid w:val="00DA2286"/>
    <w:rsid w:val="00DA22A0"/>
    <w:rsid w:val="00DA22B0"/>
    <w:rsid w:val="00DA22BD"/>
    <w:rsid w:val="00DA2347"/>
    <w:rsid w:val="00DA242D"/>
    <w:rsid w:val="00DA245E"/>
    <w:rsid w:val="00DA2492"/>
    <w:rsid w:val="00DA2500"/>
    <w:rsid w:val="00DA25CF"/>
    <w:rsid w:val="00DA2649"/>
    <w:rsid w:val="00DA271C"/>
    <w:rsid w:val="00DA2894"/>
    <w:rsid w:val="00DA28D5"/>
    <w:rsid w:val="00DA28E4"/>
    <w:rsid w:val="00DA2933"/>
    <w:rsid w:val="00DA296B"/>
    <w:rsid w:val="00DA297A"/>
    <w:rsid w:val="00DA29C8"/>
    <w:rsid w:val="00DA2AFD"/>
    <w:rsid w:val="00DA2BB5"/>
    <w:rsid w:val="00DA2C83"/>
    <w:rsid w:val="00DA2C8D"/>
    <w:rsid w:val="00DA2D8A"/>
    <w:rsid w:val="00DA2DA1"/>
    <w:rsid w:val="00DA2DE0"/>
    <w:rsid w:val="00DA2E2D"/>
    <w:rsid w:val="00DA3004"/>
    <w:rsid w:val="00DA303F"/>
    <w:rsid w:val="00DA30D0"/>
    <w:rsid w:val="00DA3209"/>
    <w:rsid w:val="00DA32B9"/>
    <w:rsid w:val="00DA32C8"/>
    <w:rsid w:val="00DA3303"/>
    <w:rsid w:val="00DA332D"/>
    <w:rsid w:val="00DA346C"/>
    <w:rsid w:val="00DA3482"/>
    <w:rsid w:val="00DA355C"/>
    <w:rsid w:val="00DA35F3"/>
    <w:rsid w:val="00DA367C"/>
    <w:rsid w:val="00DA36B3"/>
    <w:rsid w:val="00DA3783"/>
    <w:rsid w:val="00DA386D"/>
    <w:rsid w:val="00DA3918"/>
    <w:rsid w:val="00DA39AB"/>
    <w:rsid w:val="00DA39C2"/>
    <w:rsid w:val="00DA39FF"/>
    <w:rsid w:val="00DA3AF6"/>
    <w:rsid w:val="00DA3B20"/>
    <w:rsid w:val="00DA3CFD"/>
    <w:rsid w:val="00DA3D2C"/>
    <w:rsid w:val="00DA3DB7"/>
    <w:rsid w:val="00DA3F1F"/>
    <w:rsid w:val="00DA4041"/>
    <w:rsid w:val="00DA4045"/>
    <w:rsid w:val="00DA40C1"/>
    <w:rsid w:val="00DA416E"/>
    <w:rsid w:val="00DA419F"/>
    <w:rsid w:val="00DA4229"/>
    <w:rsid w:val="00DA4291"/>
    <w:rsid w:val="00DA42B6"/>
    <w:rsid w:val="00DA4489"/>
    <w:rsid w:val="00DA44A1"/>
    <w:rsid w:val="00DA44E3"/>
    <w:rsid w:val="00DA44F9"/>
    <w:rsid w:val="00DA493D"/>
    <w:rsid w:val="00DA4966"/>
    <w:rsid w:val="00DA4A30"/>
    <w:rsid w:val="00DA4A70"/>
    <w:rsid w:val="00DA4A71"/>
    <w:rsid w:val="00DA4CCB"/>
    <w:rsid w:val="00DA4CDE"/>
    <w:rsid w:val="00DA4D9C"/>
    <w:rsid w:val="00DA4DB7"/>
    <w:rsid w:val="00DA4EB2"/>
    <w:rsid w:val="00DA4F44"/>
    <w:rsid w:val="00DA5067"/>
    <w:rsid w:val="00DA50DA"/>
    <w:rsid w:val="00DA5100"/>
    <w:rsid w:val="00DA514C"/>
    <w:rsid w:val="00DA553C"/>
    <w:rsid w:val="00DA55A6"/>
    <w:rsid w:val="00DA57D3"/>
    <w:rsid w:val="00DA57DF"/>
    <w:rsid w:val="00DA5909"/>
    <w:rsid w:val="00DA5942"/>
    <w:rsid w:val="00DA5BB5"/>
    <w:rsid w:val="00DA5CC2"/>
    <w:rsid w:val="00DA5CD0"/>
    <w:rsid w:val="00DA5CE8"/>
    <w:rsid w:val="00DA5D35"/>
    <w:rsid w:val="00DA5DD6"/>
    <w:rsid w:val="00DA6178"/>
    <w:rsid w:val="00DA6182"/>
    <w:rsid w:val="00DA626F"/>
    <w:rsid w:val="00DA62EC"/>
    <w:rsid w:val="00DA6556"/>
    <w:rsid w:val="00DA656D"/>
    <w:rsid w:val="00DA6595"/>
    <w:rsid w:val="00DA65AB"/>
    <w:rsid w:val="00DA6622"/>
    <w:rsid w:val="00DA6761"/>
    <w:rsid w:val="00DA687F"/>
    <w:rsid w:val="00DA68B9"/>
    <w:rsid w:val="00DA6ADA"/>
    <w:rsid w:val="00DA6BCE"/>
    <w:rsid w:val="00DA6C9A"/>
    <w:rsid w:val="00DA6CEE"/>
    <w:rsid w:val="00DA6CF1"/>
    <w:rsid w:val="00DA6CF3"/>
    <w:rsid w:val="00DA6D07"/>
    <w:rsid w:val="00DA6DFA"/>
    <w:rsid w:val="00DA6E49"/>
    <w:rsid w:val="00DA7131"/>
    <w:rsid w:val="00DA715E"/>
    <w:rsid w:val="00DA71D8"/>
    <w:rsid w:val="00DA71EB"/>
    <w:rsid w:val="00DA72A9"/>
    <w:rsid w:val="00DA7336"/>
    <w:rsid w:val="00DA734C"/>
    <w:rsid w:val="00DA7674"/>
    <w:rsid w:val="00DA76DE"/>
    <w:rsid w:val="00DA76ED"/>
    <w:rsid w:val="00DA7874"/>
    <w:rsid w:val="00DA7A89"/>
    <w:rsid w:val="00DA7ADC"/>
    <w:rsid w:val="00DA7BDB"/>
    <w:rsid w:val="00DA7C09"/>
    <w:rsid w:val="00DA7D34"/>
    <w:rsid w:val="00DA7D3F"/>
    <w:rsid w:val="00DA7D69"/>
    <w:rsid w:val="00DA7DE6"/>
    <w:rsid w:val="00DA7E07"/>
    <w:rsid w:val="00DA7EE9"/>
    <w:rsid w:val="00DA7F1E"/>
    <w:rsid w:val="00DA7F20"/>
    <w:rsid w:val="00DA7FAD"/>
    <w:rsid w:val="00DA7FBB"/>
    <w:rsid w:val="00DB006C"/>
    <w:rsid w:val="00DB01E4"/>
    <w:rsid w:val="00DB0357"/>
    <w:rsid w:val="00DB03B8"/>
    <w:rsid w:val="00DB0568"/>
    <w:rsid w:val="00DB0578"/>
    <w:rsid w:val="00DB05A7"/>
    <w:rsid w:val="00DB05D8"/>
    <w:rsid w:val="00DB0737"/>
    <w:rsid w:val="00DB08A3"/>
    <w:rsid w:val="00DB08DA"/>
    <w:rsid w:val="00DB090C"/>
    <w:rsid w:val="00DB090E"/>
    <w:rsid w:val="00DB0AC4"/>
    <w:rsid w:val="00DB0B7E"/>
    <w:rsid w:val="00DB0BCA"/>
    <w:rsid w:val="00DB0BCE"/>
    <w:rsid w:val="00DB0C8B"/>
    <w:rsid w:val="00DB0D21"/>
    <w:rsid w:val="00DB0DBF"/>
    <w:rsid w:val="00DB0DD4"/>
    <w:rsid w:val="00DB0DE8"/>
    <w:rsid w:val="00DB0EC3"/>
    <w:rsid w:val="00DB0EF1"/>
    <w:rsid w:val="00DB0F1F"/>
    <w:rsid w:val="00DB0F3B"/>
    <w:rsid w:val="00DB0FD3"/>
    <w:rsid w:val="00DB10AE"/>
    <w:rsid w:val="00DB10CB"/>
    <w:rsid w:val="00DB11B3"/>
    <w:rsid w:val="00DB138A"/>
    <w:rsid w:val="00DB1476"/>
    <w:rsid w:val="00DB1484"/>
    <w:rsid w:val="00DB193F"/>
    <w:rsid w:val="00DB19D4"/>
    <w:rsid w:val="00DB1B77"/>
    <w:rsid w:val="00DB1BCB"/>
    <w:rsid w:val="00DB1CFC"/>
    <w:rsid w:val="00DB1E43"/>
    <w:rsid w:val="00DB1EA6"/>
    <w:rsid w:val="00DB1ED6"/>
    <w:rsid w:val="00DB1EFE"/>
    <w:rsid w:val="00DB1F71"/>
    <w:rsid w:val="00DB1FB9"/>
    <w:rsid w:val="00DB20FF"/>
    <w:rsid w:val="00DB2130"/>
    <w:rsid w:val="00DB219A"/>
    <w:rsid w:val="00DB2219"/>
    <w:rsid w:val="00DB2243"/>
    <w:rsid w:val="00DB225A"/>
    <w:rsid w:val="00DB22D9"/>
    <w:rsid w:val="00DB2339"/>
    <w:rsid w:val="00DB236D"/>
    <w:rsid w:val="00DB23A4"/>
    <w:rsid w:val="00DB23ED"/>
    <w:rsid w:val="00DB245F"/>
    <w:rsid w:val="00DB2496"/>
    <w:rsid w:val="00DB249D"/>
    <w:rsid w:val="00DB2601"/>
    <w:rsid w:val="00DB2642"/>
    <w:rsid w:val="00DB26BE"/>
    <w:rsid w:val="00DB26E6"/>
    <w:rsid w:val="00DB26F7"/>
    <w:rsid w:val="00DB2796"/>
    <w:rsid w:val="00DB281E"/>
    <w:rsid w:val="00DB297F"/>
    <w:rsid w:val="00DB2A0F"/>
    <w:rsid w:val="00DB2AF4"/>
    <w:rsid w:val="00DB2B0E"/>
    <w:rsid w:val="00DB2B4B"/>
    <w:rsid w:val="00DB2B79"/>
    <w:rsid w:val="00DB2B7B"/>
    <w:rsid w:val="00DB2BAD"/>
    <w:rsid w:val="00DB2D60"/>
    <w:rsid w:val="00DB2D7D"/>
    <w:rsid w:val="00DB2EAF"/>
    <w:rsid w:val="00DB2EF7"/>
    <w:rsid w:val="00DB2F57"/>
    <w:rsid w:val="00DB3031"/>
    <w:rsid w:val="00DB3039"/>
    <w:rsid w:val="00DB3365"/>
    <w:rsid w:val="00DB33A1"/>
    <w:rsid w:val="00DB33C3"/>
    <w:rsid w:val="00DB33E4"/>
    <w:rsid w:val="00DB362E"/>
    <w:rsid w:val="00DB3674"/>
    <w:rsid w:val="00DB36BB"/>
    <w:rsid w:val="00DB37C3"/>
    <w:rsid w:val="00DB39B3"/>
    <w:rsid w:val="00DB3ADD"/>
    <w:rsid w:val="00DB3AF5"/>
    <w:rsid w:val="00DB3BE8"/>
    <w:rsid w:val="00DB3BEC"/>
    <w:rsid w:val="00DB3DB6"/>
    <w:rsid w:val="00DB3DB9"/>
    <w:rsid w:val="00DB3F53"/>
    <w:rsid w:val="00DB3FBF"/>
    <w:rsid w:val="00DB401C"/>
    <w:rsid w:val="00DB402E"/>
    <w:rsid w:val="00DB40A0"/>
    <w:rsid w:val="00DB40E3"/>
    <w:rsid w:val="00DB4125"/>
    <w:rsid w:val="00DB419D"/>
    <w:rsid w:val="00DB41A0"/>
    <w:rsid w:val="00DB41A8"/>
    <w:rsid w:val="00DB4336"/>
    <w:rsid w:val="00DB4449"/>
    <w:rsid w:val="00DB4605"/>
    <w:rsid w:val="00DB46B8"/>
    <w:rsid w:val="00DB46F0"/>
    <w:rsid w:val="00DB4707"/>
    <w:rsid w:val="00DB4808"/>
    <w:rsid w:val="00DB4897"/>
    <w:rsid w:val="00DB4ACF"/>
    <w:rsid w:val="00DB4B17"/>
    <w:rsid w:val="00DB4B18"/>
    <w:rsid w:val="00DB4C25"/>
    <w:rsid w:val="00DB4C26"/>
    <w:rsid w:val="00DB4C51"/>
    <w:rsid w:val="00DB4CE5"/>
    <w:rsid w:val="00DB4D64"/>
    <w:rsid w:val="00DB4D85"/>
    <w:rsid w:val="00DB4D99"/>
    <w:rsid w:val="00DB4E2D"/>
    <w:rsid w:val="00DB4F29"/>
    <w:rsid w:val="00DB508D"/>
    <w:rsid w:val="00DB509E"/>
    <w:rsid w:val="00DB50C4"/>
    <w:rsid w:val="00DB5314"/>
    <w:rsid w:val="00DB53A5"/>
    <w:rsid w:val="00DB53EB"/>
    <w:rsid w:val="00DB540A"/>
    <w:rsid w:val="00DB5419"/>
    <w:rsid w:val="00DB5434"/>
    <w:rsid w:val="00DB54B4"/>
    <w:rsid w:val="00DB55B4"/>
    <w:rsid w:val="00DB5621"/>
    <w:rsid w:val="00DB5728"/>
    <w:rsid w:val="00DB574B"/>
    <w:rsid w:val="00DB586E"/>
    <w:rsid w:val="00DB5971"/>
    <w:rsid w:val="00DB5996"/>
    <w:rsid w:val="00DB5A75"/>
    <w:rsid w:val="00DB5AFF"/>
    <w:rsid w:val="00DB5B7A"/>
    <w:rsid w:val="00DB5CA9"/>
    <w:rsid w:val="00DB5CE3"/>
    <w:rsid w:val="00DB5E00"/>
    <w:rsid w:val="00DB5E45"/>
    <w:rsid w:val="00DB5F30"/>
    <w:rsid w:val="00DB6133"/>
    <w:rsid w:val="00DB614E"/>
    <w:rsid w:val="00DB6205"/>
    <w:rsid w:val="00DB6275"/>
    <w:rsid w:val="00DB62F3"/>
    <w:rsid w:val="00DB630C"/>
    <w:rsid w:val="00DB6347"/>
    <w:rsid w:val="00DB6409"/>
    <w:rsid w:val="00DB64DB"/>
    <w:rsid w:val="00DB6605"/>
    <w:rsid w:val="00DB66AE"/>
    <w:rsid w:val="00DB66FF"/>
    <w:rsid w:val="00DB6725"/>
    <w:rsid w:val="00DB6789"/>
    <w:rsid w:val="00DB67F7"/>
    <w:rsid w:val="00DB6879"/>
    <w:rsid w:val="00DB6892"/>
    <w:rsid w:val="00DB69B1"/>
    <w:rsid w:val="00DB69D7"/>
    <w:rsid w:val="00DB6A5A"/>
    <w:rsid w:val="00DB6C3E"/>
    <w:rsid w:val="00DB6CE0"/>
    <w:rsid w:val="00DB6E95"/>
    <w:rsid w:val="00DB6EAE"/>
    <w:rsid w:val="00DB6F05"/>
    <w:rsid w:val="00DB6FC2"/>
    <w:rsid w:val="00DB7003"/>
    <w:rsid w:val="00DB707A"/>
    <w:rsid w:val="00DB70AC"/>
    <w:rsid w:val="00DB7100"/>
    <w:rsid w:val="00DB71C0"/>
    <w:rsid w:val="00DB71FB"/>
    <w:rsid w:val="00DB726F"/>
    <w:rsid w:val="00DB72B3"/>
    <w:rsid w:val="00DB7398"/>
    <w:rsid w:val="00DB73BD"/>
    <w:rsid w:val="00DB75C9"/>
    <w:rsid w:val="00DB75CE"/>
    <w:rsid w:val="00DB7716"/>
    <w:rsid w:val="00DB7854"/>
    <w:rsid w:val="00DB7892"/>
    <w:rsid w:val="00DB78BB"/>
    <w:rsid w:val="00DB78D8"/>
    <w:rsid w:val="00DB7916"/>
    <w:rsid w:val="00DB798B"/>
    <w:rsid w:val="00DB79F0"/>
    <w:rsid w:val="00DB7A84"/>
    <w:rsid w:val="00DB7A85"/>
    <w:rsid w:val="00DB7AB7"/>
    <w:rsid w:val="00DB7BDA"/>
    <w:rsid w:val="00DB7C0A"/>
    <w:rsid w:val="00DB7D25"/>
    <w:rsid w:val="00DB7D78"/>
    <w:rsid w:val="00DC00FE"/>
    <w:rsid w:val="00DC0197"/>
    <w:rsid w:val="00DC0218"/>
    <w:rsid w:val="00DC02CB"/>
    <w:rsid w:val="00DC02DE"/>
    <w:rsid w:val="00DC0312"/>
    <w:rsid w:val="00DC0358"/>
    <w:rsid w:val="00DC038E"/>
    <w:rsid w:val="00DC0489"/>
    <w:rsid w:val="00DC048A"/>
    <w:rsid w:val="00DC0508"/>
    <w:rsid w:val="00DC0562"/>
    <w:rsid w:val="00DC0602"/>
    <w:rsid w:val="00DC061F"/>
    <w:rsid w:val="00DC06DE"/>
    <w:rsid w:val="00DC0818"/>
    <w:rsid w:val="00DC08AB"/>
    <w:rsid w:val="00DC09AE"/>
    <w:rsid w:val="00DC0B98"/>
    <w:rsid w:val="00DC0CFB"/>
    <w:rsid w:val="00DC0D50"/>
    <w:rsid w:val="00DC0DF8"/>
    <w:rsid w:val="00DC0E2B"/>
    <w:rsid w:val="00DC0F20"/>
    <w:rsid w:val="00DC0F9B"/>
    <w:rsid w:val="00DC1018"/>
    <w:rsid w:val="00DC1058"/>
    <w:rsid w:val="00DC119A"/>
    <w:rsid w:val="00DC11E7"/>
    <w:rsid w:val="00DC12DC"/>
    <w:rsid w:val="00DC13F5"/>
    <w:rsid w:val="00DC1594"/>
    <w:rsid w:val="00DC165C"/>
    <w:rsid w:val="00DC16B0"/>
    <w:rsid w:val="00DC1726"/>
    <w:rsid w:val="00DC1729"/>
    <w:rsid w:val="00DC1794"/>
    <w:rsid w:val="00DC1849"/>
    <w:rsid w:val="00DC1865"/>
    <w:rsid w:val="00DC18B5"/>
    <w:rsid w:val="00DC18EA"/>
    <w:rsid w:val="00DC195B"/>
    <w:rsid w:val="00DC19AE"/>
    <w:rsid w:val="00DC19FA"/>
    <w:rsid w:val="00DC1A5D"/>
    <w:rsid w:val="00DC1A6D"/>
    <w:rsid w:val="00DC1B32"/>
    <w:rsid w:val="00DC1C5A"/>
    <w:rsid w:val="00DC1C84"/>
    <w:rsid w:val="00DC1DE9"/>
    <w:rsid w:val="00DC1F55"/>
    <w:rsid w:val="00DC2029"/>
    <w:rsid w:val="00DC2078"/>
    <w:rsid w:val="00DC212C"/>
    <w:rsid w:val="00DC21F5"/>
    <w:rsid w:val="00DC2285"/>
    <w:rsid w:val="00DC22C6"/>
    <w:rsid w:val="00DC2311"/>
    <w:rsid w:val="00DC2532"/>
    <w:rsid w:val="00DC256D"/>
    <w:rsid w:val="00DC2575"/>
    <w:rsid w:val="00DC262B"/>
    <w:rsid w:val="00DC278E"/>
    <w:rsid w:val="00DC28D8"/>
    <w:rsid w:val="00DC2911"/>
    <w:rsid w:val="00DC2988"/>
    <w:rsid w:val="00DC29AD"/>
    <w:rsid w:val="00DC2A04"/>
    <w:rsid w:val="00DC2B33"/>
    <w:rsid w:val="00DC2CEE"/>
    <w:rsid w:val="00DC2E4B"/>
    <w:rsid w:val="00DC2F9D"/>
    <w:rsid w:val="00DC2FBF"/>
    <w:rsid w:val="00DC2FF4"/>
    <w:rsid w:val="00DC3038"/>
    <w:rsid w:val="00DC30B6"/>
    <w:rsid w:val="00DC30DD"/>
    <w:rsid w:val="00DC3129"/>
    <w:rsid w:val="00DC3226"/>
    <w:rsid w:val="00DC331F"/>
    <w:rsid w:val="00DC3348"/>
    <w:rsid w:val="00DC33AE"/>
    <w:rsid w:val="00DC342F"/>
    <w:rsid w:val="00DC3573"/>
    <w:rsid w:val="00DC3652"/>
    <w:rsid w:val="00DC36C6"/>
    <w:rsid w:val="00DC3758"/>
    <w:rsid w:val="00DC37D8"/>
    <w:rsid w:val="00DC37F1"/>
    <w:rsid w:val="00DC383F"/>
    <w:rsid w:val="00DC38AB"/>
    <w:rsid w:val="00DC38D4"/>
    <w:rsid w:val="00DC38E3"/>
    <w:rsid w:val="00DC39B0"/>
    <w:rsid w:val="00DC3A02"/>
    <w:rsid w:val="00DC3BA2"/>
    <w:rsid w:val="00DC3D3A"/>
    <w:rsid w:val="00DC3D7C"/>
    <w:rsid w:val="00DC3E1F"/>
    <w:rsid w:val="00DC3E5F"/>
    <w:rsid w:val="00DC3EEF"/>
    <w:rsid w:val="00DC40F5"/>
    <w:rsid w:val="00DC4461"/>
    <w:rsid w:val="00DC4585"/>
    <w:rsid w:val="00DC45B9"/>
    <w:rsid w:val="00DC45BD"/>
    <w:rsid w:val="00DC45EE"/>
    <w:rsid w:val="00DC471D"/>
    <w:rsid w:val="00DC4733"/>
    <w:rsid w:val="00DC47A7"/>
    <w:rsid w:val="00DC47EE"/>
    <w:rsid w:val="00DC4A35"/>
    <w:rsid w:val="00DC4AC6"/>
    <w:rsid w:val="00DC4AD5"/>
    <w:rsid w:val="00DC4B1F"/>
    <w:rsid w:val="00DC4D05"/>
    <w:rsid w:val="00DC4D2D"/>
    <w:rsid w:val="00DC4E89"/>
    <w:rsid w:val="00DC4EB0"/>
    <w:rsid w:val="00DC5005"/>
    <w:rsid w:val="00DC508B"/>
    <w:rsid w:val="00DC50BC"/>
    <w:rsid w:val="00DC51D6"/>
    <w:rsid w:val="00DC5294"/>
    <w:rsid w:val="00DC52C0"/>
    <w:rsid w:val="00DC52E0"/>
    <w:rsid w:val="00DC52FA"/>
    <w:rsid w:val="00DC5354"/>
    <w:rsid w:val="00DC5615"/>
    <w:rsid w:val="00DC561D"/>
    <w:rsid w:val="00DC5689"/>
    <w:rsid w:val="00DC56EE"/>
    <w:rsid w:val="00DC5952"/>
    <w:rsid w:val="00DC597E"/>
    <w:rsid w:val="00DC5AEE"/>
    <w:rsid w:val="00DC5BB0"/>
    <w:rsid w:val="00DC5BF3"/>
    <w:rsid w:val="00DC5DA0"/>
    <w:rsid w:val="00DC5DD8"/>
    <w:rsid w:val="00DC5DE4"/>
    <w:rsid w:val="00DC5DF6"/>
    <w:rsid w:val="00DC5F40"/>
    <w:rsid w:val="00DC5F71"/>
    <w:rsid w:val="00DC5F9A"/>
    <w:rsid w:val="00DC6226"/>
    <w:rsid w:val="00DC62CB"/>
    <w:rsid w:val="00DC6309"/>
    <w:rsid w:val="00DC6326"/>
    <w:rsid w:val="00DC639F"/>
    <w:rsid w:val="00DC63B7"/>
    <w:rsid w:val="00DC6482"/>
    <w:rsid w:val="00DC6565"/>
    <w:rsid w:val="00DC6582"/>
    <w:rsid w:val="00DC6732"/>
    <w:rsid w:val="00DC682B"/>
    <w:rsid w:val="00DC6886"/>
    <w:rsid w:val="00DC6890"/>
    <w:rsid w:val="00DC68B3"/>
    <w:rsid w:val="00DC6936"/>
    <w:rsid w:val="00DC695C"/>
    <w:rsid w:val="00DC69EE"/>
    <w:rsid w:val="00DC6AC3"/>
    <w:rsid w:val="00DC6AF9"/>
    <w:rsid w:val="00DC6B5A"/>
    <w:rsid w:val="00DC6C42"/>
    <w:rsid w:val="00DC6D95"/>
    <w:rsid w:val="00DC6DEC"/>
    <w:rsid w:val="00DC6F22"/>
    <w:rsid w:val="00DC6F6B"/>
    <w:rsid w:val="00DC6F72"/>
    <w:rsid w:val="00DC6FE8"/>
    <w:rsid w:val="00DC702D"/>
    <w:rsid w:val="00DC7031"/>
    <w:rsid w:val="00DC7062"/>
    <w:rsid w:val="00DC709C"/>
    <w:rsid w:val="00DC7218"/>
    <w:rsid w:val="00DC7237"/>
    <w:rsid w:val="00DC7266"/>
    <w:rsid w:val="00DC735C"/>
    <w:rsid w:val="00DC737D"/>
    <w:rsid w:val="00DC73D7"/>
    <w:rsid w:val="00DC7421"/>
    <w:rsid w:val="00DC74F8"/>
    <w:rsid w:val="00DC7512"/>
    <w:rsid w:val="00DC7593"/>
    <w:rsid w:val="00DC7982"/>
    <w:rsid w:val="00DC79AC"/>
    <w:rsid w:val="00DC7A2E"/>
    <w:rsid w:val="00DC7A3F"/>
    <w:rsid w:val="00DC7B6A"/>
    <w:rsid w:val="00DC7BB2"/>
    <w:rsid w:val="00DC7C07"/>
    <w:rsid w:val="00DC7C40"/>
    <w:rsid w:val="00DC7C65"/>
    <w:rsid w:val="00DC7D13"/>
    <w:rsid w:val="00DC7D40"/>
    <w:rsid w:val="00DC7D4D"/>
    <w:rsid w:val="00DC7E9B"/>
    <w:rsid w:val="00DC7EDA"/>
    <w:rsid w:val="00DC7EE9"/>
    <w:rsid w:val="00DD0062"/>
    <w:rsid w:val="00DD00CE"/>
    <w:rsid w:val="00DD00D7"/>
    <w:rsid w:val="00DD012A"/>
    <w:rsid w:val="00DD016C"/>
    <w:rsid w:val="00DD019E"/>
    <w:rsid w:val="00DD01F8"/>
    <w:rsid w:val="00DD02AF"/>
    <w:rsid w:val="00DD0459"/>
    <w:rsid w:val="00DD045E"/>
    <w:rsid w:val="00DD0557"/>
    <w:rsid w:val="00DD0595"/>
    <w:rsid w:val="00DD0639"/>
    <w:rsid w:val="00DD068B"/>
    <w:rsid w:val="00DD075B"/>
    <w:rsid w:val="00DD0776"/>
    <w:rsid w:val="00DD07FB"/>
    <w:rsid w:val="00DD0BA8"/>
    <w:rsid w:val="00DD0BCD"/>
    <w:rsid w:val="00DD0C0D"/>
    <w:rsid w:val="00DD0C38"/>
    <w:rsid w:val="00DD0D68"/>
    <w:rsid w:val="00DD0ECD"/>
    <w:rsid w:val="00DD0F1F"/>
    <w:rsid w:val="00DD0F58"/>
    <w:rsid w:val="00DD0F90"/>
    <w:rsid w:val="00DD1032"/>
    <w:rsid w:val="00DD10E2"/>
    <w:rsid w:val="00DD110E"/>
    <w:rsid w:val="00DD1209"/>
    <w:rsid w:val="00DD123D"/>
    <w:rsid w:val="00DD1266"/>
    <w:rsid w:val="00DD1279"/>
    <w:rsid w:val="00DD12E6"/>
    <w:rsid w:val="00DD130F"/>
    <w:rsid w:val="00DD132E"/>
    <w:rsid w:val="00DD1381"/>
    <w:rsid w:val="00DD13C0"/>
    <w:rsid w:val="00DD144F"/>
    <w:rsid w:val="00DD14F2"/>
    <w:rsid w:val="00DD1508"/>
    <w:rsid w:val="00DD150E"/>
    <w:rsid w:val="00DD1522"/>
    <w:rsid w:val="00DD1671"/>
    <w:rsid w:val="00DD1707"/>
    <w:rsid w:val="00DD1729"/>
    <w:rsid w:val="00DD1773"/>
    <w:rsid w:val="00DD179F"/>
    <w:rsid w:val="00DD17CF"/>
    <w:rsid w:val="00DD1887"/>
    <w:rsid w:val="00DD188F"/>
    <w:rsid w:val="00DD18C7"/>
    <w:rsid w:val="00DD18EB"/>
    <w:rsid w:val="00DD18F8"/>
    <w:rsid w:val="00DD1928"/>
    <w:rsid w:val="00DD1A21"/>
    <w:rsid w:val="00DD1B2A"/>
    <w:rsid w:val="00DD1DA3"/>
    <w:rsid w:val="00DD1E4E"/>
    <w:rsid w:val="00DD1EDC"/>
    <w:rsid w:val="00DD1F33"/>
    <w:rsid w:val="00DD1F4D"/>
    <w:rsid w:val="00DD20DC"/>
    <w:rsid w:val="00DD20FC"/>
    <w:rsid w:val="00DD2140"/>
    <w:rsid w:val="00DD218D"/>
    <w:rsid w:val="00DD2240"/>
    <w:rsid w:val="00DD2298"/>
    <w:rsid w:val="00DD22B2"/>
    <w:rsid w:val="00DD23A4"/>
    <w:rsid w:val="00DD23C0"/>
    <w:rsid w:val="00DD23D7"/>
    <w:rsid w:val="00DD2453"/>
    <w:rsid w:val="00DD246B"/>
    <w:rsid w:val="00DD251B"/>
    <w:rsid w:val="00DD2586"/>
    <w:rsid w:val="00DD2687"/>
    <w:rsid w:val="00DD2756"/>
    <w:rsid w:val="00DD2790"/>
    <w:rsid w:val="00DD28BB"/>
    <w:rsid w:val="00DD2905"/>
    <w:rsid w:val="00DD294F"/>
    <w:rsid w:val="00DD2A3B"/>
    <w:rsid w:val="00DD2A40"/>
    <w:rsid w:val="00DD2D0F"/>
    <w:rsid w:val="00DD2EE9"/>
    <w:rsid w:val="00DD2EEB"/>
    <w:rsid w:val="00DD2F77"/>
    <w:rsid w:val="00DD2FAE"/>
    <w:rsid w:val="00DD308F"/>
    <w:rsid w:val="00DD3195"/>
    <w:rsid w:val="00DD319D"/>
    <w:rsid w:val="00DD3204"/>
    <w:rsid w:val="00DD33E9"/>
    <w:rsid w:val="00DD343D"/>
    <w:rsid w:val="00DD34E6"/>
    <w:rsid w:val="00DD37D7"/>
    <w:rsid w:val="00DD381A"/>
    <w:rsid w:val="00DD39AF"/>
    <w:rsid w:val="00DD3A68"/>
    <w:rsid w:val="00DD3BE0"/>
    <w:rsid w:val="00DD3CD2"/>
    <w:rsid w:val="00DD3D3D"/>
    <w:rsid w:val="00DD3F67"/>
    <w:rsid w:val="00DD3FD8"/>
    <w:rsid w:val="00DD4127"/>
    <w:rsid w:val="00DD41BB"/>
    <w:rsid w:val="00DD41D2"/>
    <w:rsid w:val="00DD45BF"/>
    <w:rsid w:val="00DD45F7"/>
    <w:rsid w:val="00DD470B"/>
    <w:rsid w:val="00DD4784"/>
    <w:rsid w:val="00DD4790"/>
    <w:rsid w:val="00DD47D0"/>
    <w:rsid w:val="00DD49DF"/>
    <w:rsid w:val="00DD4B47"/>
    <w:rsid w:val="00DD4B64"/>
    <w:rsid w:val="00DD4B70"/>
    <w:rsid w:val="00DD4D64"/>
    <w:rsid w:val="00DD4DF2"/>
    <w:rsid w:val="00DD4F20"/>
    <w:rsid w:val="00DD4F30"/>
    <w:rsid w:val="00DD5025"/>
    <w:rsid w:val="00DD50E0"/>
    <w:rsid w:val="00DD513F"/>
    <w:rsid w:val="00DD5155"/>
    <w:rsid w:val="00DD519E"/>
    <w:rsid w:val="00DD5227"/>
    <w:rsid w:val="00DD5243"/>
    <w:rsid w:val="00DD5252"/>
    <w:rsid w:val="00DD52DA"/>
    <w:rsid w:val="00DD5350"/>
    <w:rsid w:val="00DD5358"/>
    <w:rsid w:val="00DD5371"/>
    <w:rsid w:val="00DD53DE"/>
    <w:rsid w:val="00DD54E3"/>
    <w:rsid w:val="00DD5507"/>
    <w:rsid w:val="00DD5574"/>
    <w:rsid w:val="00DD5729"/>
    <w:rsid w:val="00DD58D1"/>
    <w:rsid w:val="00DD5AFD"/>
    <w:rsid w:val="00DD5B57"/>
    <w:rsid w:val="00DD5B95"/>
    <w:rsid w:val="00DD5BFA"/>
    <w:rsid w:val="00DD5D88"/>
    <w:rsid w:val="00DD5DA4"/>
    <w:rsid w:val="00DD5DC9"/>
    <w:rsid w:val="00DD5DDC"/>
    <w:rsid w:val="00DD5FA5"/>
    <w:rsid w:val="00DD6063"/>
    <w:rsid w:val="00DD606E"/>
    <w:rsid w:val="00DD60E6"/>
    <w:rsid w:val="00DD611E"/>
    <w:rsid w:val="00DD61E6"/>
    <w:rsid w:val="00DD623A"/>
    <w:rsid w:val="00DD628C"/>
    <w:rsid w:val="00DD6364"/>
    <w:rsid w:val="00DD639B"/>
    <w:rsid w:val="00DD63EA"/>
    <w:rsid w:val="00DD656F"/>
    <w:rsid w:val="00DD661C"/>
    <w:rsid w:val="00DD66BB"/>
    <w:rsid w:val="00DD66FF"/>
    <w:rsid w:val="00DD6756"/>
    <w:rsid w:val="00DD685C"/>
    <w:rsid w:val="00DD68D5"/>
    <w:rsid w:val="00DD68F4"/>
    <w:rsid w:val="00DD6921"/>
    <w:rsid w:val="00DD6991"/>
    <w:rsid w:val="00DD6B18"/>
    <w:rsid w:val="00DD6B2C"/>
    <w:rsid w:val="00DD6C3C"/>
    <w:rsid w:val="00DD6C3E"/>
    <w:rsid w:val="00DD6C9D"/>
    <w:rsid w:val="00DD6CBC"/>
    <w:rsid w:val="00DD6CE8"/>
    <w:rsid w:val="00DD6DEC"/>
    <w:rsid w:val="00DD6E34"/>
    <w:rsid w:val="00DD6E51"/>
    <w:rsid w:val="00DD6E85"/>
    <w:rsid w:val="00DD6EF2"/>
    <w:rsid w:val="00DD700D"/>
    <w:rsid w:val="00DD7135"/>
    <w:rsid w:val="00DD7144"/>
    <w:rsid w:val="00DD719C"/>
    <w:rsid w:val="00DD729C"/>
    <w:rsid w:val="00DD73C9"/>
    <w:rsid w:val="00DD745C"/>
    <w:rsid w:val="00DD74F0"/>
    <w:rsid w:val="00DD7553"/>
    <w:rsid w:val="00DD7578"/>
    <w:rsid w:val="00DD7682"/>
    <w:rsid w:val="00DD77F2"/>
    <w:rsid w:val="00DD7A04"/>
    <w:rsid w:val="00DD7B24"/>
    <w:rsid w:val="00DD7B46"/>
    <w:rsid w:val="00DD7BDB"/>
    <w:rsid w:val="00DD7C90"/>
    <w:rsid w:val="00DD7D46"/>
    <w:rsid w:val="00DD7DE2"/>
    <w:rsid w:val="00DD7E30"/>
    <w:rsid w:val="00DD7E88"/>
    <w:rsid w:val="00DD7FCF"/>
    <w:rsid w:val="00DE004D"/>
    <w:rsid w:val="00DE015A"/>
    <w:rsid w:val="00DE01BC"/>
    <w:rsid w:val="00DE0258"/>
    <w:rsid w:val="00DE02CD"/>
    <w:rsid w:val="00DE034F"/>
    <w:rsid w:val="00DE03D1"/>
    <w:rsid w:val="00DE043B"/>
    <w:rsid w:val="00DE0467"/>
    <w:rsid w:val="00DE072B"/>
    <w:rsid w:val="00DE0766"/>
    <w:rsid w:val="00DE099B"/>
    <w:rsid w:val="00DE09E4"/>
    <w:rsid w:val="00DE09EF"/>
    <w:rsid w:val="00DE0A3A"/>
    <w:rsid w:val="00DE0B55"/>
    <w:rsid w:val="00DE0C97"/>
    <w:rsid w:val="00DE0CFF"/>
    <w:rsid w:val="00DE0DA8"/>
    <w:rsid w:val="00DE0DBA"/>
    <w:rsid w:val="00DE0DC8"/>
    <w:rsid w:val="00DE0F23"/>
    <w:rsid w:val="00DE0FFF"/>
    <w:rsid w:val="00DE1029"/>
    <w:rsid w:val="00DE10E8"/>
    <w:rsid w:val="00DE1251"/>
    <w:rsid w:val="00DE1279"/>
    <w:rsid w:val="00DE12D4"/>
    <w:rsid w:val="00DE13B2"/>
    <w:rsid w:val="00DE14DB"/>
    <w:rsid w:val="00DE158F"/>
    <w:rsid w:val="00DE15DB"/>
    <w:rsid w:val="00DE15EC"/>
    <w:rsid w:val="00DE1617"/>
    <w:rsid w:val="00DE16DF"/>
    <w:rsid w:val="00DE1820"/>
    <w:rsid w:val="00DE182E"/>
    <w:rsid w:val="00DE1916"/>
    <w:rsid w:val="00DE1948"/>
    <w:rsid w:val="00DE1981"/>
    <w:rsid w:val="00DE19A3"/>
    <w:rsid w:val="00DE1B39"/>
    <w:rsid w:val="00DE1B75"/>
    <w:rsid w:val="00DE1BBB"/>
    <w:rsid w:val="00DE1D0E"/>
    <w:rsid w:val="00DE1E35"/>
    <w:rsid w:val="00DE1ED0"/>
    <w:rsid w:val="00DE1EFC"/>
    <w:rsid w:val="00DE1FDD"/>
    <w:rsid w:val="00DE20CC"/>
    <w:rsid w:val="00DE20E7"/>
    <w:rsid w:val="00DE20EE"/>
    <w:rsid w:val="00DE22A5"/>
    <w:rsid w:val="00DE22B1"/>
    <w:rsid w:val="00DE22D7"/>
    <w:rsid w:val="00DE2388"/>
    <w:rsid w:val="00DE2536"/>
    <w:rsid w:val="00DE254B"/>
    <w:rsid w:val="00DE25C7"/>
    <w:rsid w:val="00DE265B"/>
    <w:rsid w:val="00DE2856"/>
    <w:rsid w:val="00DE294E"/>
    <w:rsid w:val="00DE2A14"/>
    <w:rsid w:val="00DE2B6E"/>
    <w:rsid w:val="00DE2BDC"/>
    <w:rsid w:val="00DE2CE7"/>
    <w:rsid w:val="00DE2D00"/>
    <w:rsid w:val="00DE2D12"/>
    <w:rsid w:val="00DE2D53"/>
    <w:rsid w:val="00DE2DDA"/>
    <w:rsid w:val="00DE2FBB"/>
    <w:rsid w:val="00DE30A7"/>
    <w:rsid w:val="00DE316D"/>
    <w:rsid w:val="00DE3265"/>
    <w:rsid w:val="00DE3382"/>
    <w:rsid w:val="00DE340A"/>
    <w:rsid w:val="00DE3450"/>
    <w:rsid w:val="00DE3525"/>
    <w:rsid w:val="00DE359A"/>
    <w:rsid w:val="00DE3669"/>
    <w:rsid w:val="00DE36EA"/>
    <w:rsid w:val="00DE37AF"/>
    <w:rsid w:val="00DE384A"/>
    <w:rsid w:val="00DE3970"/>
    <w:rsid w:val="00DE3977"/>
    <w:rsid w:val="00DE39AF"/>
    <w:rsid w:val="00DE39D9"/>
    <w:rsid w:val="00DE39FC"/>
    <w:rsid w:val="00DE3A6B"/>
    <w:rsid w:val="00DE3A77"/>
    <w:rsid w:val="00DE3AD4"/>
    <w:rsid w:val="00DE3BF1"/>
    <w:rsid w:val="00DE3DBE"/>
    <w:rsid w:val="00DE3DDC"/>
    <w:rsid w:val="00DE3DF5"/>
    <w:rsid w:val="00DE3DFC"/>
    <w:rsid w:val="00DE3F47"/>
    <w:rsid w:val="00DE3F81"/>
    <w:rsid w:val="00DE4238"/>
    <w:rsid w:val="00DE4286"/>
    <w:rsid w:val="00DE439F"/>
    <w:rsid w:val="00DE44A6"/>
    <w:rsid w:val="00DE452D"/>
    <w:rsid w:val="00DE4701"/>
    <w:rsid w:val="00DE4736"/>
    <w:rsid w:val="00DE473E"/>
    <w:rsid w:val="00DE4804"/>
    <w:rsid w:val="00DE4871"/>
    <w:rsid w:val="00DE48DE"/>
    <w:rsid w:val="00DE491B"/>
    <w:rsid w:val="00DE4A43"/>
    <w:rsid w:val="00DE4BA5"/>
    <w:rsid w:val="00DE4C05"/>
    <w:rsid w:val="00DE4E61"/>
    <w:rsid w:val="00DE4F60"/>
    <w:rsid w:val="00DE5018"/>
    <w:rsid w:val="00DE50B7"/>
    <w:rsid w:val="00DE50E6"/>
    <w:rsid w:val="00DE527E"/>
    <w:rsid w:val="00DE5306"/>
    <w:rsid w:val="00DE53AB"/>
    <w:rsid w:val="00DE5418"/>
    <w:rsid w:val="00DE5677"/>
    <w:rsid w:val="00DE56A1"/>
    <w:rsid w:val="00DE56A7"/>
    <w:rsid w:val="00DE56FC"/>
    <w:rsid w:val="00DE5737"/>
    <w:rsid w:val="00DE57C7"/>
    <w:rsid w:val="00DE5809"/>
    <w:rsid w:val="00DE59DC"/>
    <w:rsid w:val="00DE5AF1"/>
    <w:rsid w:val="00DE5BA8"/>
    <w:rsid w:val="00DE5C58"/>
    <w:rsid w:val="00DE5D5D"/>
    <w:rsid w:val="00DE5E6C"/>
    <w:rsid w:val="00DE5F91"/>
    <w:rsid w:val="00DE6047"/>
    <w:rsid w:val="00DE6098"/>
    <w:rsid w:val="00DE60A2"/>
    <w:rsid w:val="00DE60B7"/>
    <w:rsid w:val="00DE60E1"/>
    <w:rsid w:val="00DE60ED"/>
    <w:rsid w:val="00DE6127"/>
    <w:rsid w:val="00DE6147"/>
    <w:rsid w:val="00DE61A1"/>
    <w:rsid w:val="00DE61B1"/>
    <w:rsid w:val="00DE61D3"/>
    <w:rsid w:val="00DE61FE"/>
    <w:rsid w:val="00DE62AB"/>
    <w:rsid w:val="00DE6473"/>
    <w:rsid w:val="00DE64BD"/>
    <w:rsid w:val="00DE64EE"/>
    <w:rsid w:val="00DE6541"/>
    <w:rsid w:val="00DE6696"/>
    <w:rsid w:val="00DE6766"/>
    <w:rsid w:val="00DE68F0"/>
    <w:rsid w:val="00DE69BD"/>
    <w:rsid w:val="00DE6A18"/>
    <w:rsid w:val="00DE6A23"/>
    <w:rsid w:val="00DE6B47"/>
    <w:rsid w:val="00DE6C83"/>
    <w:rsid w:val="00DE6CEA"/>
    <w:rsid w:val="00DE6EB5"/>
    <w:rsid w:val="00DE6F38"/>
    <w:rsid w:val="00DE7029"/>
    <w:rsid w:val="00DE7033"/>
    <w:rsid w:val="00DE7117"/>
    <w:rsid w:val="00DE715D"/>
    <w:rsid w:val="00DE719D"/>
    <w:rsid w:val="00DE7328"/>
    <w:rsid w:val="00DE749F"/>
    <w:rsid w:val="00DE7613"/>
    <w:rsid w:val="00DE7669"/>
    <w:rsid w:val="00DE7749"/>
    <w:rsid w:val="00DE77B2"/>
    <w:rsid w:val="00DE78B2"/>
    <w:rsid w:val="00DE79B7"/>
    <w:rsid w:val="00DE7A17"/>
    <w:rsid w:val="00DE7AB2"/>
    <w:rsid w:val="00DE7AF0"/>
    <w:rsid w:val="00DE7B0C"/>
    <w:rsid w:val="00DE7E12"/>
    <w:rsid w:val="00DE7E45"/>
    <w:rsid w:val="00DE7F0B"/>
    <w:rsid w:val="00DF0179"/>
    <w:rsid w:val="00DF022E"/>
    <w:rsid w:val="00DF0293"/>
    <w:rsid w:val="00DF030F"/>
    <w:rsid w:val="00DF0438"/>
    <w:rsid w:val="00DF052A"/>
    <w:rsid w:val="00DF059B"/>
    <w:rsid w:val="00DF05AD"/>
    <w:rsid w:val="00DF0623"/>
    <w:rsid w:val="00DF0646"/>
    <w:rsid w:val="00DF06D8"/>
    <w:rsid w:val="00DF06E7"/>
    <w:rsid w:val="00DF08DC"/>
    <w:rsid w:val="00DF08F1"/>
    <w:rsid w:val="00DF0926"/>
    <w:rsid w:val="00DF09DB"/>
    <w:rsid w:val="00DF0A01"/>
    <w:rsid w:val="00DF0A76"/>
    <w:rsid w:val="00DF0AC9"/>
    <w:rsid w:val="00DF0BC5"/>
    <w:rsid w:val="00DF0C47"/>
    <w:rsid w:val="00DF0D50"/>
    <w:rsid w:val="00DF0E3C"/>
    <w:rsid w:val="00DF0E94"/>
    <w:rsid w:val="00DF0FC8"/>
    <w:rsid w:val="00DF0FE1"/>
    <w:rsid w:val="00DF11B2"/>
    <w:rsid w:val="00DF1239"/>
    <w:rsid w:val="00DF1299"/>
    <w:rsid w:val="00DF12E8"/>
    <w:rsid w:val="00DF1308"/>
    <w:rsid w:val="00DF145E"/>
    <w:rsid w:val="00DF1482"/>
    <w:rsid w:val="00DF15A9"/>
    <w:rsid w:val="00DF15EB"/>
    <w:rsid w:val="00DF165B"/>
    <w:rsid w:val="00DF16B3"/>
    <w:rsid w:val="00DF16B4"/>
    <w:rsid w:val="00DF171B"/>
    <w:rsid w:val="00DF1752"/>
    <w:rsid w:val="00DF1832"/>
    <w:rsid w:val="00DF18B7"/>
    <w:rsid w:val="00DF192B"/>
    <w:rsid w:val="00DF1951"/>
    <w:rsid w:val="00DF1987"/>
    <w:rsid w:val="00DF19C8"/>
    <w:rsid w:val="00DF19CF"/>
    <w:rsid w:val="00DF1A47"/>
    <w:rsid w:val="00DF1ADF"/>
    <w:rsid w:val="00DF1CD8"/>
    <w:rsid w:val="00DF1D47"/>
    <w:rsid w:val="00DF1DA7"/>
    <w:rsid w:val="00DF1DE4"/>
    <w:rsid w:val="00DF1DEB"/>
    <w:rsid w:val="00DF1E45"/>
    <w:rsid w:val="00DF1E8A"/>
    <w:rsid w:val="00DF1EB1"/>
    <w:rsid w:val="00DF1EF8"/>
    <w:rsid w:val="00DF1F82"/>
    <w:rsid w:val="00DF2046"/>
    <w:rsid w:val="00DF2121"/>
    <w:rsid w:val="00DF2137"/>
    <w:rsid w:val="00DF220B"/>
    <w:rsid w:val="00DF2224"/>
    <w:rsid w:val="00DF22FA"/>
    <w:rsid w:val="00DF236E"/>
    <w:rsid w:val="00DF2454"/>
    <w:rsid w:val="00DF2496"/>
    <w:rsid w:val="00DF24AB"/>
    <w:rsid w:val="00DF24F6"/>
    <w:rsid w:val="00DF2577"/>
    <w:rsid w:val="00DF262C"/>
    <w:rsid w:val="00DF264E"/>
    <w:rsid w:val="00DF2782"/>
    <w:rsid w:val="00DF29C4"/>
    <w:rsid w:val="00DF2A13"/>
    <w:rsid w:val="00DF2A67"/>
    <w:rsid w:val="00DF2A68"/>
    <w:rsid w:val="00DF2BE8"/>
    <w:rsid w:val="00DF2C69"/>
    <w:rsid w:val="00DF2C89"/>
    <w:rsid w:val="00DF2CB5"/>
    <w:rsid w:val="00DF2CC9"/>
    <w:rsid w:val="00DF2D9B"/>
    <w:rsid w:val="00DF2DAD"/>
    <w:rsid w:val="00DF2DDA"/>
    <w:rsid w:val="00DF2EFD"/>
    <w:rsid w:val="00DF2FB8"/>
    <w:rsid w:val="00DF3007"/>
    <w:rsid w:val="00DF300D"/>
    <w:rsid w:val="00DF310C"/>
    <w:rsid w:val="00DF3380"/>
    <w:rsid w:val="00DF3397"/>
    <w:rsid w:val="00DF33CF"/>
    <w:rsid w:val="00DF3427"/>
    <w:rsid w:val="00DF34EC"/>
    <w:rsid w:val="00DF351F"/>
    <w:rsid w:val="00DF3557"/>
    <w:rsid w:val="00DF3568"/>
    <w:rsid w:val="00DF3656"/>
    <w:rsid w:val="00DF397F"/>
    <w:rsid w:val="00DF39B8"/>
    <w:rsid w:val="00DF3A31"/>
    <w:rsid w:val="00DF3A66"/>
    <w:rsid w:val="00DF3B2A"/>
    <w:rsid w:val="00DF3BB7"/>
    <w:rsid w:val="00DF3BF0"/>
    <w:rsid w:val="00DF3C3C"/>
    <w:rsid w:val="00DF3CA1"/>
    <w:rsid w:val="00DF3CA8"/>
    <w:rsid w:val="00DF3D91"/>
    <w:rsid w:val="00DF3FFD"/>
    <w:rsid w:val="00DF4117"/>
    <w:rsid w:val="00DF425C"/>
    <w:rsid w:val="00DF438D"/>
    <w:rsid w:val="00DF445C"/>
    <w:rsid w:val="00DF446F"/>
    <w:rsid w:val="00DF4476"/>
    <w:rsid w:val="00DF44FF"/>
    <w:rsid w:val="00DF468D"/>
    <w:rsid w:val="00DF46AC"/>
    <w:rsid w:val="00DF4927"/>
    <w:rsid w:val="00DF4931"/>
    <w:rsid w:val="00DF4949"/>
    <w:rsid w:val="00DF4BA0"/>
    <w:rsid w:val="00DF4D45"/>
    <w:rsid w:val="00DF4D5B"/>
    <w:rsid w:val="00DF4E0F"/>
    <w:rsid w:val="00DF4E98"/>
    <w:rsid w:val="00DF4EAD"/>
    <w:rsid w:val="00DF4EC7"/>
    <w:rsid w:val="00DF4F99"/>
    <w:rsid w:val="00DF4FC9"/>
    <w:rsid w:val="00DF4FD1"/>
    <w:rsid w:val="00DF5097"/>
    <w:rsid w:val="00DF513F"/>
    <w:rsid w:val="00DF517B"/>
    <w:rsid w:val="00DF51AF"/>
    <w:rsid w:val="00DF5217"/>
    <w:rsid w:val="00DF539F"/>
    <w:rsid w:val="00DF5415"/>
    <w:rsid w:val="00DF54D9"/>
    <w:rsid w:val="00DF5506"/>
    <w:rsid w:val="00DF5517"/>
    <w:rsid w:val="00DF553A"/>
    <w:rsid w:val="00DF5619"/>
    <w:rsid w:val="00DF5630"/>
    <w:rsid w:val="00DF570C"/>
    <w:rsid w:val="00DF5811"/>
    <w:rsid w:val="00DF5971"/>
    <w:rsid w:val="00DF59A8"/>
    <w:rsid w:val="00DF59F3"/>
    <w:rsid w:val="00DF5A28"/>
    <w:rsid w:val="00DF5B94"/>
    <w:rsid w:val="00DF5C5F"/>
    <w:rsid w:val="00DF5D47"/>
    <w:rsid w:val="00DF5D4C"/>
    <w:rsid w:val="00DF5EF1"/>
    <w:rsid w:val="00DF5F10"/>
    <w:rsid w:val="00DF5F57"/>
    <w:rsid w:val="00DF606D"/>
    <w:rsid w:val="00DF60DB"/>
    <w:rsid w:val="00DF611F"/>
    <w:rsid w:val="00DF6184"/>
    <w:rsid w:val="00DF61AC"/>
    <w:rsid w:val="00DF61B1"/>
    <w:rsid w:val="00DF6255"/>
    <w:rsid w:val="00DF63B4"/>
    <w:rsid w:val="00DF64EA"/>
    <w:rsid w:val="00DF655C"/>
    <w:rsid w:val="00DF659E"/>
    <w:rsid w:val="00DF6743"/>
    <w:rsid w:val="00DF681E"/>
    <w:rsid w:val="00DF6979"/>
    <w:rsid w:val="00DF697C"/>
    <w:rsid w:val="00DF6A92"/>
    <w:rsid w:val="00DF6AC2"/>
    <w:rsid w:val="00DF6AC6"/>
    <w:rsid w:val="00DF6C63"/>
    <w:rsid w:val="00DF6C77"/>
    <w:rsid w:val="00DF6DCE"/>
    <w:rsid w:val="00DF6DEC"/>
    <w:rsid w:val="00DF6EF4"/>
    <w:rsid w:val="00DF6EFD"/>
    <w:rsid w:val="00DF705B"/>
    <w:rsid w:val="00DF7109"/>
    <w:rsid w:val="00DF7122"/>
    <w:rsid w:val="00DF720D"/>
    <w:rsid w:val="00DF7225"/>
    <w:rsid w:val="00DF73D9"/>
    <w:rsid w:val="00DF7660"/>
    <w:rsid w:val="00DF7666"/>
    <w:rsid w:val="00DF779C"/>
    <w:rsid w:val="00DF787C"/>
    <w:rsid w:val="00DF788D"/>
    <w:rsid w:val="00DF78B2"/>
    <w:rsid w:val="00DF7900"/>
    <w:rsid w:val="00DF79F2"/>
    <w:rsid w:val="00DF7A76"/>
    <w:rsid w:val="00DF7B11"/>
    <w:rsid w:val="00DF7B3C"/>
    <w:rsid w:val="00DF7B4F"/>
    <w:rsid w:val="00DF7BFD"/>
    <w:rsid w:val="00DF7DAC"/>
    <w:rsid w:val="00DF7DE9"/>
    <w:rsid w:val="00DF7E27"/>
    <w:rsid w:val="00DF7E64"/>
    <w:rsid w:val="00DF7EBD"/>
    <w:rsid w:val="00DF7EC3"/>
    <w:rsid w:val="00DF7EC8"/>
    <w:rsid w:val="00DF7F1E"/>
    <w:rsid w:val="00DF7FF6"/>
    <w:rsid w:val="00E0005A"/>
    <w:rsid w:val="00E00096"/>
    <w:rsid w:val="00E00292"/>
    <w:rsid w:val="00E0034A"/>
    <w:rsid w:val="00E003EA"/>
    <w:rsid w:val="00E003F1"/>
    <w:rsid w:val="00E00447"/>
    <w:rsid w:val="00E004DA"/>
    <w:rsid w:val="00E00587"/>
    <w:rsid w:val="00E0058F"/>
    <w:rsid w:val="00E006BD"/>
    <w:rsid w:val="00E006C1"/>
    <w:rsid w:val="00E00705"/>
    <w:rsid w:val="00E0077D"/>
    <w:rsid w:val="00E00785"/>
    <w:rsid w:val="00E00834"/>
    <w:rsid w:val="00E00943"/>
    <w:rsid w:val="00E00A99"/>
    <w:rsid w:val="00E00ADC"/>
    <w:rsid w:val="00E00B34"/>
    <w:rsid w:val="00E00B80"/>
    <w:rsid w:val="00E00C1B"/>
    <w:rsid w:val="00E00C46"/>
    <w:rsid w:val="00E00C68"/>
    <w:rsid w:val="00E00C8A"/>
    <w:rsid w:val="00E00D0D"/>
    <w:rsid w:val="00E01065"/>
    <w:rsid w:val="00E010E6"/>
    <w:rsid w:val="00E0114F"/>
    <w:rsid w:val="00E012DB"/>
    <w:rsid w:val="00E0132D"/>
    <w:rsid w:val="00E0134B"/>
    <w:rsid w:val="00E01382"/>
    <w:rsid w:val="00E01407"/>
    <w:rsid w:val="00E0155B"/>
    <w:rsid w:val="00E015B8"/>
    <w:rsid w:val="00E01929"/>
    <w:rsid w:val="00E01938"/>
    <w:rsid w:val="00E01A01"/>
    <w:rsid w:val="00E01A0F"/>
    <w:rsid w:val="00E01AE4"/>
    <w:rsid w:val="00E01B02"/>
    <w:rsid w:val="00E01C13"/>
    <w:rsid w:val="00E01D30"/>
    <w:rsid w:val="00E01DCF"/>
    <w:rsid w:val="00E01F42"/>
    <w:rsid w:val="00E01FE2"/>
    <w:rsid w:val="00E01FFD"/>
    <w:rsid w:val="00E02092"/>
    <w:rsid w:val="00E02228"/>
    <w:rsid w:val="00E022DE"/>
    <w:rsid w:val="00E0240D"/>
    <w:rsid w:val="00E02566"/>
    <w:rsid w:val="00E025E6"/>
    <w:rsid w:val="00E0260C"/>
    <w:rsid w:val="00E02610"/>
    <w:rsid w:val="00E02645"/>
    <w:rsid w:val="00E026B7"/>
    <w:rsid w:val="00E02777"/>
    <w:rsid w:val="00E0290F"/>
    <w:rsid w:val="00E0294C"/>
    <w:rsid w:val="00E02AE1"/>
    <w:rsid w:val="00E02B14"/>
    <w:rsid w:val="00E02B2E"/>
    <w:rsid w:val="00E02B43"/>
    <w:rsid w:val="00E02BDA"/>
    <w:rsid w:val="00E02DA8"/>
    <w:rsid w:val="00E02ED7"/>
    <w:rsid w:val="00E0303E"/>
    <w:rsid w:val="00E03057"/>
    <w:rsid w:val="00E03077"/>
    <w:rsid w:val="00E030BB"/>
    <w:rsid w:val="00E030BD"/>
    <w:rsid w:val="00E032BE"/>
    <w:rsid w:val="00E033D6"/>
    <w:rsid w:val="00E033E3"/>
    <w:rsid w:val="00E03400"/>
    <w:rsid w:val="00E03494"/>
    <w:rsid w:val="00E03657"/>
    <w:rsid w:val="00E03682"/>
    <w:rsid w:val="00E036BC"/>
    <w:rsid w:val="00E0374D"/>
    <w:rsid w:val="00E0380C"/>
    <w:rsid w:val="00E03881"/>
    <w:rsid w:val="00E03A49"/>
    <w:rsid w:val="00E03B84"/>
    <w:rsid w:val="00E03B9F"/>
    <w:rsid w:val="00E03C34"/>
    <w:rsid w:val="00E03CA4"/>
    <w:rsid w:val="00E03D23"/>
    <w:rsid w:val="00E03D45"/>
    <w:rsid w:val="00E03D8C"/>
    <w:rsid w:val="00E03F6F"/>
    <w:rsid w:val="00E04178"/>
    <w:rsid w:val="00E041AD"/>
    <w:rsid w:val="00E04328"/>
    <w:rsid w:val="00E04385"/>
    <w:rsid w:val="00E0447D"/>
    <w:rsid w:val="00E04531"/>
    <w:rsid w:val="00E0454A"/>
    <w:rsid w:val="00E0457E"/>
    <w:rsid w:val="00E046C2"/>
    <w:rsid w:val="00E046FE"/>
    <w:rsid w:val="00E04767"/>
    <w:rsid w:val="00E047D7"/>
    <w:rsid w:val="00E04834"/>
    <w:rsid w:val="00E0495B"/>
    <w:rsid w:val="00E049B4"/>
    <w:rsid w:val="00E049BC"/>
    <w:rsid w:val="00E04B92"/>
    <w:rsid w:val="00E04BA0"/>
    <w:rsid w:val="00E04BF7"/>
    <w:rsid w:val="00E04DF0"/>
    <w:rsid w:val="00E04EE7"/>
    <w:rsid w:val="00E04F2E"/>
    <w:rsid w:val="00E04F31"/>
    <w:rsid w:val="00E04F5B"/>
    <w:rsid w:val="00E050BB"/>
    <w:rsid w:val="00E05241"/>
    <w:rsid w:val="00E0529C"/>
    <w:rsid w:val="00E052B0"/>
    <w:rsid w:val="00E052E5"/>
    <w:rsid w:val="00E05305"/>
    <w:rsid w:val="00E05365"/>
    <w:rsid w:val="00E05397"/>
    <w:rsid w:val="00E053BA"/>
    <w:rsid w:val="00E05409"/>
    <w:rsid w:val="00E05414"/>
    <w:rsid w:val="00E054C0"/>
    <w:rsid w:val="00E054DC"/>
    <w:rsid w:val="00E0555F"/>
    <w:rsid w:val="00E05614"/>
    <w:rsid w:val="00E05635"/>
    <w:rsid w:val="00E056C1"/>
    <w:rsid w:val="00E05781"/>
    <w:rsid w:val="00E057CF"/>
    <w:rsid w:val="00E057FA"/>
    <w:rsid w:val="00E0588A"/>
    <w:rsid w:val="00E05900"/>
    <w:rsid w:val="00E05A57"/>
    <w:rsid w:val="00E05ABC"/>
    <w:rsid w:val="00E05B0B"/>
    <w:rsid w:val="00E05B41"/>
    <w:rsid w:val="00E05B63"/>
    <w:rsid w:val="00E05CA4"/>
    <w:rsid w:val="00E05CCD"/>
    <w:rsid w:val="00E05FBD"/>
    <w:rsid w:val="00E06054"/>
    <w:rsid w:val="00E062C1"/>
    <w:rsid w:val="00E06345"/>
    <w:rsid w:val="00E063CC"/>
    <w:rsid w:val="00E06429"/>
    <w:rsid w:val="00E065A8"/>
    <w:rsid w:val="00E06682"/>
    <w:rsid w:val="00E06799"/>
    <w:rsid w:val="00E06859"/>
    <w:rsid w:val="00E0687B"/>
    <w:rsid w:val="00E068A7"/>
    <w:rsid w:val="00E068F8"/>
    <w:rsid w:val="00E069AB"/>
    <w:rsid w:val="00E069BE"/>
    <w:rsid w:val="00E06A35"/>
    <w:rsid w:val="00E06A97"/>
    <w:rsid w:val="00E06DD0"/>
    <w:rsid w:val="00E06E1C"/>
    <w:rsid w:val="00E06EE0"/>
    <w:rsid w:val="00E06F85"/>
    <w:rsid w:val="00E06FC2"/>
    <w:rsid w:val="00E06FE1"/>
    <w:rsid w:val="00E0707B"/>
    <w:rsid w:val="00E070B6"/>
    <w:rsid w:val="00E07141"/>
    <w:rsid w:val="00E071B2"/>
    <w:rsid w:val="00E071EA"/>
    <w:rsid w:val="00E071F4"/>
    <w:rsid w:val="00E073C2"/>
    <w:rsid w:val="00E07488"/>
    <w:rsid w:val="00E07607"/>
    <w:rsid w:val="00E0763C"/>
    <w:rsid w:val="00E07645"/>
    <w:rsid w:val="00E076B5"/>
    <w:rsid w:val="00E077E9"/>
    <w:rsid w:val="00E07801"/>
    <w:rsid w:val="00E07805"/>
    <w:rsid w:val="00E07811"/>
    <w:rsid w:val="00E0788B"/>
    <w:rsid w:val="00E078E7"/>
    <w:rsid w:val="00E079EE"/>
    <w:rsid w:val="00E07A03"/>
    <w:rsid w:val="00E07A7D"/>
    <w:rsid w:val="00E07AE5"/>
    <w:rsid w:val="00E07B71"/>
    <w:rsid w:val="00E07CF5"/>
    <w:rsid w:val="00E07D10"/>
    <w:rsid w:val="00E07DF3"/>
    <w:rsid w:val="00E07E9F"/>
    <w:rsid w:val="00E07F43"/>
    <w:rsid w:val="00E07F5B"/>
    <w:rsid w:val="00E10011"/>
    <w:rsid w:val="00E10026"/>
    <w:rsid w:val="00E100BD"/>
    <w:rsid w:val="00E1010D"/>
    <w:rsid w:val="00E101F2"/>
    <w:rsid w:val="00E10204"/>
    <w:rsid w:val="00E10205"/>
    <w:rsid w:val="00E10343"/>
    <w:rsid w:val="00E1043F"/>
    <w:rsid w:val="00E104AA"/>
    <w:rsid w:val="00E104B4"/>
    <w:rsid w:val="00E104DA"/>
    <w:rsid w:val="00E106B6"/>
    <w:rsid w:val="00E106C6"/>
    <w:rsid w:val="00E106DC"/>
    <w:rsid w:val="00E10741"/>
    <w:rsid w:val="00E10779"/>
    <w:rsid w:val="00E107B1"/>
    <w:rsid w:val="00E1084C"/>
    <w:rsid w:val="00E10891"/>
    <w:rsid w:val="00E108C6"/>
    <w:rsid w:val="00E10979"/>
    <w:rsid w:val="00E10A8E"/>
    <w:rsid w:val="00E10BE0"/>
    <w:rsid w:val="00E10C06"/>
    <w:rsid w:val="00E10C2E"/>
    <w:rsid w:val="00E10C6A"/>
    <w:rsid w:val="00E10D3F"/>
    <w:rsid w:val="00E10D71"/>
    <w:rsid w:val="00E10DC3"/>
    <w:rsid w:val="00E10DC8"/>
    <w:rsid w:val="00E10F2C"/>
    <w:rsid w:val="00E10F57"/>
    <w:rsid w:val="00E10FEF"/>
    <w:rsid w:val="00E11030"/>
    <w:rsid w:val="00E11064"/>
    <w:rsid w:val="00E1124D"/>
    <w:rsid w:val="00E112BE"/>
    <w:rsid w:val="00E11390"/>
    <w:rsid w:val="00E113D0"/>
    <w:rsid w:val="00E1144F"/>
    <w:rsid w:val="00E11533"/>
    <w:rsid w:val="00E1175C"/>
    <w:rsid w:val="00E11762"/>
    <w:rsid w:val="00E11764"/>
    <w:rsid w:val="00E117CB"/>
    <w:rsid w:val="00E1184C"/>
    <w:rsid w:val="00E118B5"/>
    <w:rsid w:val="00E118EE"/>
    <w:rsid w:val="00E1194A"/>
    <w:rsid w:val="00E11984"/>
    <w:rsid w:val="00E11A85"/>
    <w:rsid w:val="00E11AB8"/>
    <w:rsid w:val="00E11B31"/>
    <w:rsid w:val="00E11B74"/>
    <w:rsid w:val="00E11BDC"/>
    <w:rsid w:val="00E11D45"/>
    <w:rsid w:val="00E11DD0"/>
    <w:rsid w:val="00E11E0D"/>
    <w:rsid w:val="00E11FCB"/>
    <w:rsid w:val="00E12138"/>
    <w:rsid w:val="00E122F3"/>
    <w:rsid w:val="00E12450"/>
    <w:rsid w:val="00E12466"/>
    <w:rsid w:val="00E12520"/>
    <w:rsid w:val="00E125B0"/>
    <w:rsid w:val="00E12731"/>
    <w:rsid w:val="00E1286C"/>
    <w:rsid w:val="00E12928"/>
    <w:rsid w:val="00E12933"/>
    <w:rsid w:val="00E12950"/>
    <w:rsid w:val="00E129AA"/>
    <w:rsid w:val="00E12B0D"/>
    <w:rsid w:val="00E12B97"/>
    <w:rsid w:val="00E12BCC"/>
    <w:rsid w:val="00E12C2D"/>
    <w:rsid w:val="00E12D0C"/>
    <w:rsid w:val="00E12E0E"/>
    <w:rsid w:val="00E12EA0"/>
    <w:rsid w:val="00E12F2E"/>
    <w:rsid w:val="00E12F3C"/>
    <w:rsid w:val="00E12FCC"/>
    <w:rsid w:val="00E13038"/>
    <w:rsid w:val="00E13088"/>
    <w:rsid w:val="00E130DD"/>
    <w:rsid w:val="00E13113"/>
    <w:rsid w:val="00E13233"/>
    <w:rsid w:val="00E133B8"/>
    <w:rsid w:val="00E1342A"/>
    <w:rsid w:val="00E1345C"/>
    <w:rsid w:val="00E134CC"/>
    <w:rsid w:val="00E13528"/>
    <w:rsid w:val="00E13569"/>
    <w:rsid w:val="00E13757"/>
    <w:rsid w:val="00E13867"/>
    <w:rsid w:val="00E139F9"/>
    <w:rsid w:val="00E13A67"/>
    <w:rsid w:val="00E13B96"/>
    <w:rsid w:val="00E13BED"/>
    <w:rsid w:val="00E13BF9"/>
    <w:rsid w:val="00E13C35"/>
    <w:rsid w:val="00E13C43"/>
    <w:rsid w:val="00E13E88"/>
    <w:rsid w:val="00E13EAF"/>
    <w:rsid w:val="00E140F8"/>
    <w:rsid w:val="00E1415B"/>
    <w:rsid w:val="00E14189"/>
    <w:rsid w:val="00E141AC"/>
    <w:rsid w:val="00E142AF"/>
    <w:rsid w:val="00E14330"/>
    <w:rsid w:val="00E143BB"/>
    <w:rsid w:val="00E1450A"/>
    <w:rsid w:val="00E1460E"/>
    <w:rsid w:val="00E14647"/>
    <w:rsid w:val="00E1469D"/>
    <w:rsid w:val="00E14769"/>
    <w:rsid w:val="00E147C0"/>
    <w:rsid w:val="00E14894"/>
    <w:rsid w:val="00E14A36"/>
    <w:rsid w:val="00E14AAC"/>
    <w:rsid w:val="00E14B35"/>
    <w:rsid w:val="00E14C3E"/>
    <w:rsid w:val="00E14CA7"/>
    <w:rsid w:val="00E14D27"/>
    <w:rsid w:val="00E14DBC"/>
    <w:rsid w:val="00E14DC5"/>
    <w:rsid w:val="00E14DEE"/>
    <w:rsid w:val="00E14EA9"/>
    <w:rsid w:val="00E14FE2"/>
    <w:rsid w:val="00E153BE"/>
    <w:rsid w:val="00E154D1"/>
    <w:rsid w:val="00E15563"/>
    <w:rsid w:val="00E15656"/>
    <w:rsid w:val="00E156B0"/>
    <w:rsid w:val="00E156B3"/>
    <w:rsid w:val="00E15714"/>
    <w:rsid w:val="00E15722"/>
    <w:rsid w:val="00E157D4"/>
    <w:rsid w:val="00E1589A"/>
    <w:rsid w:val="00E158C7"/>
    <w:rsid w:val="00E1595C"/>
    <w:rsid w:val="00E15965"/>
    <w:rsid w:val="00E159DA"/>
    <w:rsid w:val="00E15A12"/>
    <w:rsid w:val="00E15A8C"/>
    <w:rsid w:val="00E15BF6"/>
    <w:rsid w:val="00E15CC6"/>
    <w:rsid w:val="00E15D1A"/>
    <w:rsid w:val="00E15DFF"/>
    <w:rsid w:val="00E15EDE"/>
    <w:rsid w:val="00E16028"/>
    <w:rsid w:val="00E16076"/>
    <w:rsid w:val="00E160FF"/>
    <w:rsid w:val="00E16189"/>
    <w:rsid w:val="00E161A0"/>
    <w:rsid w:val="00E161EF"/>
    <w:rsid w:val="00E16256"/>
    <w:rsid w:val="00E16283"/>
    <w:rsid w:val="00E16363"/>
    <w:rsid w:val="00E16389"/>
    <w:rsid w:val="00E163AC"/>
    <w:rsid w:val="00E163FD"/>
    <w:rsid w:val="00E16427"/>
    <w:rsid w:val="00E1642B"/>
    <w:rsid w:val="00E1642E"/>
    <w:rsid w:val="00E1649A"/>
    <w:rsid w:val="00E164D2"/>
    <w:rsid w:val="00E167DB"/>
    <w:rsid w:val="00E167F6"/>
    <w:rsid w:val="00E1696F"/>
    <w:rsid w:val="00E169C7"/>
    <w:rsid w:val="00E169F0"/>
    <w:rsid w:val="00E16AE9"/>
    <w:rsid w:val="00E16B79"/>
    <w:rsid w:val="00E16C65"/>
    <w:rsid w:val="00E16CD7"/>
    <w:rsid w:val="00E16CF3"/>
    <w:rsid w:val="00E16DBD"/>
    <w:rsid w:val="00E16DC6"/>
    <w:rsid w:val="00E16E46"/>
    <w:rsid w:val="00E16F5A"/>
    <w:rsid w:val="00E16F67"/>
    <w:rsid w:val="00E16F74"/>
    <w:rsid w:val="00E17022"/>
    <w:rsid w:val="00E17063"/>
    <w:rsid w:val="00E17154"/>
    <w:rsid w:val="00E172B1"/>
    <w:rsid w:val="00E172C9"/>
    <w:rsid w:val="00E17335"/>
    <w:rsid w:val="00E1736E"/>
    <w:rsid w:val="00E173C0"/>
    <w:rsid w:val="00E17429"/>
    <w:rsid w:val="00E1747E"/>
    <w:rsid w:val="00E17494"/>
    <w:rsid w:val="00E175B6"/>
    <w:rsid w:val="00E175E8"/>
    <w:rsid w:val="00E17641"/>
    <w:rsid w:val="00E17678"/>
    <w:rsid w:val="00E17903"/>
    <w:rsid w:val="00E17928"/>
    <w:rsid w:val="00E17986"/>
    <w:rsid w:val="00E179DE"/>
    <w:rsid w:val="00E17B22"/>
    <w:rsid w:val="00E17BCD"/>
    <w:rsid w:val="00E17C41"/>
    <w:rsid w:val="00E17C91"/>
    <w:rsid w:val="00E17D10"/>
    <w:rsid w:val="00E17D75"/>
    <w:rsid w:val="00E17D7E"/>
    <w:rsid w:val="00E17DFC"/>
    <w:rsid w:val="00E17F05"/>
    <w:rsid w:val="00E17FAD"/>
    <w:rsid w:val="00E17FC7"/>
    <w:rsid w:val="00E20037"/>
    <w:rsid w:val="00E20178"/>
    <w:rsid w:val="00E2017B"/>
    <w:rsid w:val="00E2049D"/>
    <w:rsid w:val="00E205BC"/>
    <w:rsid w:val="00E20938"/>
    <w:rsid w:val="00E209AD"/>
    <w:rsid w:val="00E20A0E"/>
    <w:rsid w:val="00E20AD4"/>
    <w:rsid w:val="00E20B21"/>
    <w:rsid w:val="00E20DB4"/>
    <w:rsid w:val="00E20E60"/>
    <w:rsid w:val="00E21009"/>
    <w:rsid w:val="00E2104A"/>
    <w:rsid w:val="00E2105B"/>
    <w:rsid w:val="00E21064"/>
    <w:rsid w:val="00E2110D"/>
    <w:rsid w:val="00E211C6"/>
    <w:rsid w:val="00E21278"/>
    <w:rsid w:val="00E21340"/>
    <w:rsid w:val="00E21427"/>
    <w:rsid w:val="00E2147A"/>
    <w:rsid w:val="00E214E5"/>
    <w:rsid w:val="00E2154A"/>
    <w:rsid w:val="00E21598"/>
    <w:rsid w:val="00E215AA"/>
    <w:rsid w:val="00E215F8"/>
    <w:rsid w:val="00E2171D"/>
    <w:rsid w:val="00E2175D"/>
    <w:rsid w:val="00E21856"/>
    <w:rsid w:val="00E2189F"/>
    <w:rsid w:val="00E219C1"/>
    <w:rsid w:val="00E21B44"/>
    <w:rsid w:val="00E21D53"/>
    <w:rsid w:val="00E21DBE"/>
    <w:rsid w:val="00E21DD0"/>
    <w:rsid w:val="00E21DEE"/>
    <w:rsid w:val="00E21E7E"/>
    <w:rsid w:val="00E21E93"/>
    <w:rsid w:val="00E21F49"/>
    <w:rsid w:val="00E2206E"/>
    <w:rsid w:val="00E220A1"/>
    <w:rsid w:val="00E2226A"/>
    <w:rsid w:val="00E2241B"/>
    <w:rsid w:val="00E2244F"/>
    <w:rsid w:val="00E22598"/>
    <w:rsid w:val="00E2269D"/>
    <w:rsid w:val="00E226AB"/>
    <w:rsid w:val="00E22720"/>
    <w:rsid w:val="00E2293F"/>
    <w:rsid w:val="00E2297D"/>
    <w:rsid w:val="00E22A78"/>
    <w:rsid w:val="00E22E53"/>
    <w:rsid w:val="00E23094"/>
    <w:rsid w:val="00E230EA"/>
    <w:rsid w:val="00E232D9"/>
    <w:rsid w:val="00E232DA"/>
    <w:rsid w:val="00E2336B"/>
    <w:rsid w:val="00E2347A"/>
    <w:rsid w:val="00E23641"/>
    <w:rsid w:val="00E2364D"/>
    <w:rsid w:val="00E237E7"/>
    <w:rsid w:val="00E23839"/>
    <w:rsid w:val="00E239F6"/>
    <w:rsid w:val="00E23A6D"/>
    <w:rsid w:val="00E23B2A"/>
    <w:rsid w:val="00E23B79"/>
    <w:rsid w:val="00E23B8F"/>
    <w:rsid w:val="00E23BA4"/>
    <w:rsid w:val="00E23C9E"/>
    <w:rsid w:val="00E23D4B"/>
    <w:rsid w:val="00E23D69"/>
    <w:rsid w:val="00E23DBE"/>
    <w:rsid w:val="00E23E97"/>
    <w:rsid w:val="00E23EBC"/>
    <w:rsid w:val="00E2410E"/>
    <w:rsid w:val="00E24168"/>
    <w:rsid w:val="00E24295"/>
    <w:rsid w:val="00E242F9"/>
    <w:rsid w:val="00E2430A"/>
    <w:rsid w:val="00E24421"/>
    <w:rsid w:val="00E24515"/>
    <w:rsid w:val="00E2461C"/>
    <w:rsid w:val="00E246FF"/>
    <w:rsid w:val="00E2478A"/>
    <w:rsid w:val="00E247D1"/>
    <w:rsid w:val="00E24810"/>
    <w:rsid w:val="00E24818"/>
    <w:rsid w:val="00E24832"/>
    <w:rsid w:val="00E2486B"/>
    <w:rsid w:val="00E24904"/>
    <w:rsid w:val="00E24938"/>
    <w:rsid w:val="00E249C3"/>
    <w:rsid w:val="00E249C8"/>
    <w:rsid w:val="00E24A79"/>
    <w:rsid w:val="00E24B09"/>
    <w:rsid w:val="00E24C2F"/>
    <w:rsid w:val="00E24C77"/>
    <w:rsid w:val="00E24D12"/>
    <w:rsid w:val="00E24E1D"/>
    <w:rsid w:val="00E24E35"/>
    <w:rsid w:val="00E24EB2"/>
    <w:rsid w:val="00E24F90"/>
    <w:rsid w:val="00E2506E"/>
    <w:rsid w:val="00E250C1"/>
    <w:rsid w:val="00E2518B"/>
    <w:rsid w:val="00E25299"/>
    <w:rsid w:val="00E253AE"/>
    <w:rsid w:val="00E2540C"/>
    <w:rsid w:val="00E25430"/>
    <w:rsid w:val="00E254F1"/>
    <w:rsid w:val="00E25561"/>
    <w:rsid w:val="00E25580"/>
    <w:rsid w:val="00E25617"/>
    <w:rsid w:val="00E25618"/>
    <w:rsid w:val="00E25753"/>
    <w:rsid w:val="00E257D8"/>
    <w:rsid w:val="00E2581E"/>
    <w:rsid w:val="00E25902"/>
    <w:rsid w:val="00E259A8"/>
    <w:rsid w:val="00E25AE7"/>
    <w:rsid w:val="00E25B5C"/>
    <w:rsid w:val="00E25B92"/>
    <w:rsid w:val="00E25BA7"/>
    <w:rsid w:val="00E25C37"/>
    <w:rsid w:val="00E25C3D"/>
    <w:rsid w:val="00E25C6D"/>
    <w:rsid w:val="00E25D07"/>
    <w:rsid w:val="00E25E92"/>
    <w:rsid w:val="00E25F6B"/>
    <w:rsid w:val="00E25FF4"/>
    <w:rsid w:val="00E260DA"/>
    <w:rsid w:val="00E262F8"/>
    <w:rsid w:val="00E26424"/>
    <w:rsid w:val="00E26505"/>
    <w:rsid w:val="00E26588"/>
    <w:rsid w:val="00E265A0"/>
    <w:rsid w:val="00E26601"/>
    <w:rsid w:val="00E266AE"/>
    <w:rsid w:val="00E266E5"/>
    <w:rsid w:val="00E2671F"/>
    <w:rsid w:val="00E26720"/>
    <w:rsid w:val="00E267F9"/>
    <w:rsid w:val="00E269AE"/>
    <w:rsid w:val="00E26A48"/>
    <w:rsid w:val="00E26A8F"/>
    <w:rsid w:val="00E26B17"/>
    <w:rsid w:val="00E26E62"/>
    <w:rsid w:val="00E26F73"/>
    <w:rsid w:val="00E26F76"/>
    <w:rsid w:val="00E27000"/>
    <w:rsid w:val="00E27088"/>
    <w:rsid w:val="00E27143"/>
    <w:rsid w:val="00E272DB"/>
    <w:rsid w:val="00E27427"/>
    <w:rsid w:val="00E2742D"/>
    <w:rsid w:val="00E274B2"/>
    <w:rsid w:val="00E275F9"/>
    <w:rsid w:val="00E27613"/>
    <w:rsid w:val="00E2762B"/>
    <w:rsid w:val="00E2763C"/>
    <w:rsid w:val="00E27680"/>
    <w:rsid w:val="00E276A4"/>
    <w:rsid w:val="00E276BC"/>
    <w:rsid w:val="00E2775D"/>
    <w:rsid w:val="00E27899"/>
    <w:rsid w:val="00E278EE"/>
    <w:rsid w:val="00E27912"/>
    <w:rsid w:val="00E2792A"/>
    <w:rsid w:val="00E279D1"/>
    <w:rsid w:val="00E27A22"/>
    <w:rsid w:val="00E27AD5"/>
    <w:rsid w:val="00E27CBB"/>
    <w:rsid w:val="00E27DD1"/>
    <w:rsid w:val="00E27E10"/>
    <w:rsid w:val="00E27EED"/>
    <w:rsid w:val="00E3000A"/>
    <w:rsid w:val="00E30025"/>
    <w:rsid w:val="00E3002B"/>
    <w:rsid w:val="00E3007F"/>
    <w:rsid w:val="00E30167"/>
    <w:rsid w:val="00E30191"/>
    <w:rsid w:val="00E301CD"/>
    <w:rsid w:val="00E30281"/>
    <w:rsid w:val="00E302BB"/>
    <w:rsid w:val="00E30351"/>
    <w:rsid w:val="00E30390"/>
    <w:rsid w:val="00E303E2"/>
    <w:rsid w:val="00E3048C"/>
    <w:rsid w:val="00E304FD"/>
    <w:rsid w:val="00E30502"/>
    <w:rsid w:val="00E305EB"/>
    <w:rsid w:val="00E3068D"/>
    <w:rsid w:val="00E3074B"/>
    <w:rsid w:val="00E307FD"/>
    <w:rsid w:val="00E30928"/>
    <w:rsid w:val="00E30999"/>
    <w:rsid w:val="00E30BAD"/>
    <w:rsid w:val="00E30BC1"/>
    <w:rsid w:val="00E30C97"/>
    <w:rsid w:val="00E30CB1"/>
    <w:rsid w:val="00E30D39"/>
    <w:rsid w:val="00E30DF0"/>
    <w:rsid w:val="00E30E34"/>
    <w:rsid w:val="00E30F1A"/>
    <w:rsid w:val="00E30F90"/>
    <w:rsid w:val="00E30FF5"/>
    <w:rsid w:val="00E310F0"/>
    <w:rsid w:val="00E31105"/>
    <w:rsid w:val="00E31145"/>
    <w:rsid w:val="00E31160"/>
    <w:rsid w:val="00E31197"/>
    <w:rsid w:val="00E31208"/>
    <w:rsid w:val="00E31285"/>
    <w:rsid w:val="00E312B1"/>
    <w:rsid w:val="00E312B3"/>
    <w:rsid w:val="00E31487"/>
    <w:rsid w:val="00E314D0"/>
    <w:rsid w:val="00E314D7"/>
    <w:rsid w:val="00E31519"/>
    <w:rsid w:val="00E31586"/>
    <w:rsid w:val="00E315BE"/>
    <w:rsid w:val="00E3164E"/>
    <w:rsid w:val="00E316B0"/>
    <w:rsid w:val="00E3181F"/>
    <w:rsid w:val="00E31822"/>
    <w:rsid w:val="00E318F1"/>
    <w:rsid w:val="00E31A1A"/>
    <w:rsid w:val="00E31A36"/>
    <w:rsid w:val="00E31AC9"/>
    <w:rsid w:val="00E31AD0"/>
    <w:rsid w:val="00E31BAC"/>
    <w:rsid w:val="00E31C46"/>
    <w:rsid w:val="00E31CF7"/>
    <w:rsid w:val="00E31E44"/>
    <w:rsid w:val="00E31EDA"/>
    <w:rsid w:val="00E31F9C"/>
    <w:rsid w:val="00E321F0"/>
    <w:rsid w:val="00E3223D"/>
    <w:rsid w:val="00E32503"/>
    <w:rsid w:val="00E32570"/>
    <w:rsid w:val="00E325F6"/>
    <w:rsid w:val="00E32645"/>
    <w:rsid w:val="00E328D7"/>
    <w:rsid w:val="00E3294E"/>
    <w:rsid w:val="00E3296A"/>
    <w:rsid w:val="00E329AB"/>
    <w:rsid w:val="00E32A41"/>
    <w:rsid w:val="00E32A4F"/>
    <w:rsid w:val="00E32B19"/>
    <w:rsid w:val="00E32B1D"/>
    <w:rsid w:val="00E32B1E"/>
    <w:rsid w:val="00E32B7A"/>
    <w:rsid w:val="00E32BF4"/>
    <w:rsid w:val="00E32C0C"/>
    <w:rsid w:val="00E32C3D"/>
    <w:rsid w:val="00E32D78"/>
    <w:rsid w:val="00E32D8C"/>
    <w:rsid w:val="00E32DAF"/>
    <w:rsid w:val="00E32DFB"/>
    <w:rsid w:val="00E32E2E"/>
    <w:rsid w:val="00E33086"/>
    <w:rsid w:val="00E333C1"/>
    <w:rsid w:val="00E334D8"/>
    <w:rsid w:val="00E3351C"/>
    <w:rsid w:val="00E33522"/>
    <w:rsid w:val="00E335A8"/>
    <w:rsid w:val="00E3369F"/>
    <w:rsid w:val="00E336E3"/>
    <w:rsid w:val="00E336F4"/>
    <w:rsid w:val="00E3374E"/>
    <w:rsid w:val="00E33763"/>
    <w:rsid w:val="00E33766"/>
    <w:rsid w:val="00E33950"/>
    <w:rsid w:val="00E33A0D"/>
    <w:rsid w:val="00E33A3A"/>
    <w:rsid w:val="00E33ACD"/>
    <w:rsid w:val="00E33AE6"/>
    <w:rsid w:val="00E33B06"/>
    <w:rsid w:val="00E33BB0"/>
    <w:rsid w:val="00E33DC1"/>
    <w:rsid w:val="00E33E5E"/>
    <w:rsid w:val="00E33F45"/>
    <w:rsid w:val="00E33F90"/>
    <w:rsid w:val="00E33FF8"/>
    <w:rsid w:val="00E34002"/>
    <w:rsid w:val="00E34173"/>
    <w:rsid w:val="00E34327"/>
    <w:rsid w:val="00E3442A"/>
    <w:rsid w:val="00E345B5"/>
    <w:rsid w:val="00E34688"/>
    <w:rsid w:val="00E347A7"/>
    <w:rsid w:val="00E347C1"/>
    <w:rsid w:val="00E3480A"/>
    <w:rsid w:val="00E34916"/>
    <w:rsid w:val="00E34972"/>
    <w:rsid w:val="00E34985"/>
    <w:rsid w:val="00E34A04"/>
    <w:rsid w:val="00E34AE2"/>
    <w:rsid w:val="00E34BDD"/>
    <w:rsid w:val="00E34CF3"/>
    <w:rsid w:val="00E34CFD"/>
    <w:rsid w:val="00E34D33"/>
    <w:rsid w:val="00E34E9D"/>
    <w:rsid w:val="00E350B6"/>
    <w:rsid w:val="00E350C1"/>
    <w:rsid w:val="00E350C3"/>
    <w:rsid w:val="00E350C6"/>
    <w:rsid w:val="00E35157"/>
    <w:rsid w:val="00E351DC"/>
    <w:rsid w:val="00E3523C"/>
    <w:rsid w:val="00E35243"/>
    <w:rsid w:val="00E352F5"/>
    <w:rsid w:val="00E35496"/>
    <w:rsid w:val="00E3549E"/>
    <w:rsid w:val="00E35518"/>
    <w:rsid w:val="00E355EF"/>
    <w:rsid w:val="00E3560A"/>
    <w:rsid w:val="00E3570D"/>
    <w:rsid w:val="00E3574B"/>
    <w:rsid w:val="00E35760"/>
    <w:rsid w:val="00E35797"/>
    <w:rsid w:val="00E35854"/>
    <w:rsid w:val="00E35995"/>
    <w:rsid w:val="00E35B01"/>
    <w:rsid w:val="00E35C39"/>
    <w:rsid w:val="00E35C45"/>
    <w:rsid w:val="00E35C97"/>
    <w:rsid w:val="00E35D1F"/>
    <w:rsid w:val="00E35D31"/>
    <w:rsid w:val="00E35D93"/>
    <w:rsid w:val="00E35E69"/>
    <w:rsid w:val="00E36057"/>
    <w:rsid w:val="00E360B0"/>
    <w:rsid w:val="00E36113"/>
    <w:rsid w:val="00E361BB"/>
    <w:rsid w:val="00E361E6"/>
    <w:rsid w:val="00E363D9"/>
    <w:rsid w:val="00E36411"/>
    <w:rsid w:val="00E36592"/>
    <w:rsid w:val="00E365CE"/>
    <w:rsid w:val="00E3662E"/>
    <w:rsid w:val="00E36810"/>
    <w:rsid w:val="00E369B9"/>
    <w:rsid w:val="00E36B6E"/>
    <w:rsid w:val="00E36B81"/>
    <w:rsid w:val="00E36BD0"/>
    <w:rsid w:val="00E36C21"/>
    <w:rsid w:val="00E36C35"/>
    <w:rsid w:val="00E36CF5"/>
    <w:rsid w:val="00E36CF6"/>
    <w:rsid w:val="00E36D14"/>
    <w:rsid w:val="00E36D7C"/>
    <w:rsid w:val="00E36E92"/>
    <w:rsid w:val="00E36EAF"/>
    <w:rsid w:val="00E36F8F"/>
    <w:rsid w:val="00E36FF0"/>
    <w:rsid w:val="00E3710A"/>
    <w:rsid w:val="00E371CE"/>
    <w:rsid w:val="00E37223"/>
    <w:rsid w:val="00E372DF"/>
    <w:rsid w:val="00E372F4"/>
    <w:rsid w:val="00E3758E"/>
    <w:rsid w:val="00E3760B"/>
    <w:rsid w:val="00E3761D"/>
    <w:rsid w:val="00E376B9"/>
    <w:rsid w:val="00E37829"/>
    <w:rsid w:val="00E3784A"/>
    <w:rsid w:val="00E37867"/>
    <w:rsid w:val="00E37896"/>
    <w:rsid w:val="00E378F3"/>
    <w:rsid w:val="00E379AF"/>
    <w:rsid w:val="00E37A52"/>
    <w:rsid w:val="00E37B65"/>
    <w:rsid w:val="00E37B9B"/>
    <w:rsid w:val="00E37BF6"/>
    <w:rsid w:val="00E37CB1"/>
    <w:rsid w:val="00E37D38"/>
    <w:rsid w:val="00E37D64"/>
    <w:rsid w:val="00E37E55"/>
    <w:rsid w:val="00E37EC5"/>
    <w:rsid w:val="00E37EE9"/>
    <w:rsid w:val="00E40006"/>
    <w:rsid w:val="00E400C2"/>
    <w:rsid w:val="00E401C1"/>
    <w:rsid w:val="00E40282"/>
    <w:rsid w:val="00E4028E"/>
    <w:rsid w:val="00E403CA"/>
    <w:rsid w:val="00E403E8"/>
    <w:rsid w:val="00E40433"/>
    <w:rsid w:val="00E4059F"/>
    <w:rsid w:val="00E405AE"/>
    <w:rsid w:val="00E405ED"/>
    <w:rsid w:val="00E408A1"/>
    <w:rsid w:val="00E40904"/>
    <w:rsid w:val="00E4090A"/>
    <w:rsid w:val="00E4094F"/>
    <w:rsid w:val="00E40950"/>
    <w:rsid w:val="00E409D9"/>
    <w:rsid w:val="00E409E1"/>
    <w:rsid w:val="00E40A03"/>
    <w:rsid w:val="00E40A18"/>
    <w:rsid w:val="00E40B9A"/>
    <w:rsid w:val="00E40DC0"/>
    <w:rsid w:val="00E40DE5"/>
    <w:rsid w:val="00E40E08"/>
    <w:rsid w:val="00E40EC6"/>
    <w:rsid w:val="00E40FC4"/>
    <w:rsid w:val="00E40FF6"/>
    <w:rsid w:val="00E41040"/>
    <w:rsid w:val="00E41104"/>
    <w:rsid w:val="00E4125B"/>
    <w:rsid w:val="00E4131B"/>
    <w:rsid w:val="00E4136A"/>
    <w:rsid w:val="00E41402"/>
    <w:rsid w:val="00E4165A"/>
    <w:rsid w:val="00E41806"/>
    <w:rsid w:val="00E41857"/>
    <w:rsid w:val="00E4185B"/>
    <w:rsid w:val="00E4188B"/>
    <w:rsid w:val="00E418AE"/>
    <w:rsid w:val="00E4199B"/>
    <w:rsid w:val="00E41A8D"/>
    <w:rsid w:val="00E41B55"/>
    <w:rsid w:val="00E41B93"/>
    <w:rsid w:val="00E41BFE"/>
    <w:rsid w:val="00E41C47"/>
    <w:rsid w:val="00E41D09"/>
    <w:rsid w:val="00E41EEE"/>
    <w:rsid w:val="00E42042"/>
    <w:rsid w:val="00E420C1"/>
    <w:rsid w:val="00E42154"/>
    <w:rsid w:val="00E423A3"/>
    <w:rsid w:val="00E4254A"/>
    <w:rsid w:val="00E4259A"/>
    <w:rsid w:val="00E4259E"/>
    <w:rsid w:val="00E4262B"/>
    <w:rsid w:val="00E426F1"/>
    <w:rsid w:val="00E42709"/>
    <w:rsid w:val="00E427A7"/>
    <w:rsid w:val="00E427D7"/>
    <w:rsid w:val="00E429D1"/>
    <w:rsid w:val="00E42AEF"/>
    <w:rsid w:val="00E42B19"/>
    <w:rsid w:val="00E42B28"/>
    <w:rsid w:val="00E42C46"/>
    <w:rsid w:val="00E42C4D"/>
    <w:rsid w:val="00E42E66"/>
    <w:rsid w:val="00E42E6C"/>
    <w:rsid w:val="00E42E77"/>
    <w:rsid w:val="00E42E8F"/>
    <w:rsid w:val="00E430AE"/>
    <w:rsid w:val="00E430CB"/>
    <w:rsid w:val="00E43165"/>
    <w:rsid w:val="00E43218"/>
    <w:rsid w:val="00E434E7"/>
    <w:rsid w:val="00E435E5"/>
    <w:rsid w:val="00E43615"/>
    <w:rsid w:val="00E4366B"/>
    <w:rsid w:val="00E436FC"/>
    <w:rsid w:val="00E4373C"/>
    <w:rsid w:val="00E4373D"/>
    <w:rsid w:val="00E4374C"/>
    <w:rsid w:val="00E43753"/>
    <w:rsid w:val="00E4376F"/>
    <w:rsid w:val="00E43796"/>
    <w:rsid w:val="00E437DB"/>
    <w:rsid w:val="00E43842"/>
    <w:rsid w:val="00E4387F"/>
    <w:rsid w:val="00E43923"/>
    <w:rsid w:val="00E43961"/>
    <w:rsid w:val="00E43C60"/>
    <w:rsid w:val="00E43D5F"/>
    <w:rsid w:val="00E43D73"/>
    <w:rsid w:val="00E43E3C"/>
    <w:rsid w:val="00E43E65"/>
    <w:rsid w:val="00E43EEA"/>
    <w:rsid w:val="00E43FB2"/>
    <w:rsid w:val="00E44171"/>
    <w:rsid w:val="00E441A0"/>
    <w:rsid w:val="00E44246"/>
    <w:rsid w:val="00E4437F"/>
    <w:rsid w:val="00E4454A"/>
    <w:rsid w:val="00E4455F"/>
    <w:rsid w:val="00E4473F"/>
    <w:rsid w:val="00E44748"/>
    <w:rsid w:val="00E44891"/>
    <w:rsid w:val="00E448B8"/>
    <w:rsid w:val="00E44944"/>
    <w:rsid w:val="00E44984"/>
    <w:rsid w:val="00E44A78"/>
    <w:rsid w:val="00E44B7D"/>
    <w:rsid w:val="00E44C3A"/>
    <w:rsid w:val="00E44C51"/>
    <w:rsid w:val="00E44CF5"/>
    <w:rsid w:val="00E44D1C"/>
    <w:rsid w:val="00E44DAD"/>
    <w:rsid w:val="00E44EBF"/>
    <w:rsid w:val="00E44F75"/>
    <w:rsid w:val="00E44FA2"/>
    <w:rsid w:val="00E44FBC"/>
    <w:rsid w:val="00E4500D"/>
    <w:rsid w:val="00E45079"/>
    <w:rsid w:val="00E450F5"/>
    <w:rsid w:val="00E451CD"/>
    <w:rsid w:val="00E453B4"/>
    <w:rsid w:val="00E453F0"/>
    <w:rsid w:val="00E455D2"/>
    <w:rsid w:val="00E455F9"/>
    <w:rsid w:val="00E45641"/>
    <w:rsid w:val="00E456C4"/>
    <w:rsid w:val="00E45750"/>
    <w:rsid w:val="00E457BE"/>
    <w:rsid w:val="00E45853"/>
    <w:rsid w:val="00E459D9"/>
    <w:rsid w:val="00E45A2F"/>
    <w:rsid w:val="00E45A47"/>
    <w:rsid w:val="00E45A9E"/>
    <w:rsid w:val="00E45C1E"/>
    <w:rsid w:val="00E45CFF"/>
    <w:rsid w:val="00E45D16"/>
    <w:rsid w:val="00E45DF1"/>
    <w:rsid w:val="00E45DFD"/>
    <w:rsid w:val="00E45E03"/>
    <w:rsid w:val="00E45EEF"/>
    <w:rsid w:val="00E45FEE"/>
    <w:rsid w:val="00E4608A"/>
    <w:rsid w:val="00E460E3"/>
    <w:rsid w:val="00E461A1"/>
    <w:rsid w:val="00E4629D"/>
    <w:rsid w:val="00E462FC"/>
    <w:rsid w:val="00E46324"/>
    <w:rsid w:val="00E4642F"/>
    <w:rsid w:val="00E464CA"/>
    <w:rsid w:val="00E4659B"/>
    <w:rsid w:val="00E465D0"/>
    <w:rsid w:val="00E465FC"/>
    <w:rsid w:val="00E46845"/>
    <w:rsid w:val="00E468A4"/>
    <w:rsid w:val="00E468FD"/>
    <w:rsid w:val="00E46A02"/>
    <w:rsid w:val="00E46A30"/>
    <w:rsid w:val="00E46B2D"/>
    <w:rsid w:val="00E46B8A"/>
    <w:rsid w:val="00E46BE4"/>
    <w:rsid w:val="00E46BF9"/>
    <w:rsid w:val="00E46CDD"/>
    <w:rsid w:val="00E46E38"/>
    <w:rsid w:val="00E46EE6"/>
    <w:rsid w:val="00E46FB8"/>
    <w:rsid w:val="00E47147"/>
    <w:rsid w:val="00E47152"/>
    <w:rsid w:val="00E4724C"/>
    <w:rsid w:val="00E4725E"/>
    <w:rsid w:val="00E47279"/>
    <w:rsid w:val="00E472F6"/>
    <w:rsid w:val="00E4735D"/>
    <w:rsid w:val="00E473D4"/>
    <w:rsid w:val="00E473F3"/>
    <w:rsid w:val="00E474F7"/>
    <w:rsid w:val="00E47533"/>
    <w:rsid w:val="00E47539"/>
    <w:rsid w:val="00E4753C"/>
    <w:rsid w:val="00E47566"/>
    <w:rsid w:val="00E47699"/>
    <w:rsid w:val="00E476E4"/>
    <w:rsid w:val="00E4784C"/>
    <w:rsid w:val="00E47887"/>
    <w:rsid w:val="00E479D4"/>
    <w:rsid w:val="00E479DA"/>
    <w:rsid w:val="00E479E8"/>
    <w:rsid w:val="00E47A7E"/>
    <w:rsid w:val="00E47A93"/>
    <w:rsid w:val="00E47AC1"/>
    <w:rsid w:val="00E47AC2"/>
    <w:rsid w:val="00E47B0D"/>
    <w:rsid w:val="00E47C1D"/>
    <w:rsid w:val="00E47C7C"/>
    <w:rsid w:val="00E47D21"/>
    <w:rsid w:val="00E47D7E"/>
    <w:rsid w:val="00E501F6"/>
    <w:rsid w:val="00E5025D"/>
    <w:rsid w:val="00E5028F"/>
    <w:rsid w:val="00E502A1"/>
    <w:rsid w:val="00E502C8"/>
    <w:rsid w:val="00E50387"/>
    <w:rsid w:val="00E503EA"/>
    <w:rsid w:val="00E50413"/>
    <w:rsid w:val="00E50482"/>
    <w:rsid w:val="00E504AF"/>
    <w:rsid w:val="00E505ED"/>
    <w:rsid w:val="00E507E3"/>
    <w:rsid w:val="00E50803"/>
    <w:rsid w:val="00E50865"/>
    <w:rsid w:val="00E508B8"/>
    <w:rsid w:val="00E508BD"/>
    <w:rsid w:val="00E509C3"/>
    <w:rsid w:val="00E509E8"/>
    <w:rsid w:val="00E509EB"/>
    <w:rsid w:val="00E50A7A"/>
    <w:rsid w:val="00E50AC3"/>
    <w:rsid w:val="00E50ADB"/>
    <w:rsid w:val="00E50AEC"/>
    <w:rsid w:val="00E50BF8"/>
    <w:rsid w:val="00E50D1F"/>
    <w:rsid w:val="00E50D33"/>
    <w:rsid w:val="00E50D78"/>
    <w:rsid w:val="00E50DA3"/>
    <w:rsid w:val="00E50DBC"/>
    <w:rsid w:val="00E50E08"/>
    <w:rsid w:val="00E50EB0"/>
    <w:rsid w:val="00E50F2B"/>
    <w:rsid w:val="00E50F3A"/>
    <w:rsid w:val="00E50F44"/>
    <w:rsid w:val="00E50F4E"/>
    <w:rsid w:val="00E50F6F"/>
    <w:rsid w:val="00E50FDE"/>
    <w:rsid w:val="00E50FF1"/>
    <w:rsid w:val="00E51091"/>
    <w:rsid w:val="00E510BD"/>
    <w:rsid w:val="00E510F8"/>
    <w:rsid w:val="00E51200"/>
    <w:rsid w:val="00E51209"/>
    <w:rsid w:val="00E51409"/>
    <w:rsid w:val="00E51447"/>
    <w:rsid w:val="00E514FF"/>
    <w:rsid w:val="00E51553"/>
    <w:rsid w:val="00E51573"/>
    <w:rsid w:val="00E515A3"/>
    <w:rsid w:val="00E5164D"/>
    <w:rsid w:val="00E5167F"/>
    <w:rsid w:val="00E516D1"/>
    <w:rsid w:val="00E516DF"/>
    <w:rsid w:val="00E516F0"/>
    <w:rsid w:val="00E5172F"/>
    <w:rsid w:val="00E51793"/>
    <w:rsid w:val="00E51795"/>
    <w:rsid w:val="00E5179D"/>
    <w:rsid w:val="00E51899"/>
    <w:rsid w:val="00E51AB2"/>
    <w:rsid w:val="00E51B67"/>
    <w:rsid w:val="00E51BB3"/>
    <w:rsid w:val="00E51C06"/>
    <w:rsid w:val="00E51C0C"/>
    <w:rsid w:val="00E51E37"/>
    <w:rsid w:val="00E51E3F"/>
    <w:rsid w:val="00E51F58"/>
    <w:rsid w:val="00E520AF"/>
    <w:rsid w:val="00E5210B"/>
    <w:rsid w:val="00E5215B"/>
    <w:rsid w:val="00E521AF"/>
    <w:rsid w:val="00E521DE"/>
    <w:rsid w:val="00E52215"/>
    <w:rsid w:val="00E522E7"/>
    <w:rsid w:val="00E52305"/>
    <w:rsid w:val="00E52437"/>
    <w:rsid w:val="00E525A9"/>
    <w:rsid w:val="00E526C4"/>
    <w:rsid w:val="00E526CD"/>
    <w:rsid w:val="00E52751"/>
    <w:rsid w:val="00E527C4"/>
    <w:rsid w:val="00E527D1"/>
    <w:rsid w:val="00E527D5"/>
    <w:rsid w:val="00E52833"/>
    <w:rsid w:val="00E52903"/>
    <w:rsid w:val="00E529CC"/>
    <w:rsid w:val="00E52A0C"/>
    <w:rsid w:val="00E52A53"/>
    <w:rsid w:val="00E52AC9"/>
    <w:rsid w:val="00E52B5B"/>
    <w:rsid w:val="00E52B94"/>
    <w:rsid w:val="00E52C96"/>
    <w:rsid w:val="00E52D1E"/>
    <w:rsid w:val="00E52DD8"/>
    <w:rsid w:val="00E52DEC"/>
    <w:rsid w:val="00E52E1C"/>
    <w:rsid w:val="00E52E25"/>
    <w:rsid w:val="00E52E78"/>
    <w:rsid w:val="00E52F51"/>
    <w:rsid w:val="00E53006"/>
    <w:rsid w:val="00E53009"/>
    <w:rsid w:val="00E53078"/>
    <w:rsid w:val="00E5310C"/>
    <w:rsid w:val="00E53299"/>
    <w:rsid w:val="00E5329B"/>
    <w:rsid w:val="00E5330E"/>
    <w:rsid w:val="00E5334F"/>
    <w:rsid w:val="00E533A1"/>
    <w:rsid w:val="00E53658"/>
    <w:rsid w:val="00E53673"/>
    <w:rsid w:val="00E536FC"/>
    <w:rsid w:val="00E5373F"/>
    <w:rsid w:val="00E537B1"/>
    <w:rsid w:val="00E538E0"/>
    <w:rsid w:val="00E53949"/>
    <w:rsid w:val="00E53999"/>
    <w:rsid w:val="00E53A97"/>
    <w:rsid w:val="00E53AB2"/>
    <w:rsid w:val="00E53EB0"/>
    <w:rsid w:val="00E53EF7"/>
    <w:rsid w:val="00E53EFB"/>
    <w:rsid w:val="00E53FE4"/>
    <w:rsid w:val="00E54089"/>
    <w:rsid w:val="00E540D2"/>
    <w:rsid w:val="00E540F0"/>
    <w:rsid w:val="00E54273"/>
    <w:rsid w:val="00E542C8"/>
    <w:rsid w:val="00E5437B"/>
    <w:rsid w:val="00E5437C"/>
    <w:rsid w:val="00E543AA"/>
    <w:rsid w:val="00E543F5"/>
    <w:rsid w:val="00E544A8"/>
    <w:rsid w:val="00E54512"/>
    <w:rsid w:val="00E54544"/>
    <w:rsid w:val="00E545AD"/>
    <w:rsid w:val="00E545E2"/>
    <w:rsid w:val="00E54A18"/>
    <w:rsid w:val="00E54BD0"/>
    <w:rsid w:val="00E54BFA"/>
    <w:rsid w:val="00E54E54"/>
    <w:rsid w:val="00E54EA4"/>
    <w:rsid w:val="00E54F31"/>
    <w:rsid w:val="00E54FF3"/>
    <w:rsid w:val="00E55114"/>
    <w:rsid w:val="00E55176"/>
    <w:rsid w:val="00E551F3"/>
    <w:rsid w:val="00E5533D"/>
    <w:rsid w:val="00E553A5"/>
    <w:rsid w:val="00E55431"/>
    <w:rsid w:val="00E554D8"/>
    <w:rsid w:val="00E554FB"/>
    <w:rsid w:val="00E55709"/>
    <w:rsid w:val="00E55801"/>
    <w:rsid w:val="00E55876"/>
    <w:rsid w:val="00E55937"/>
    <w:rsid w:val="00E55A10"/>
    <w:rsid w:val="00E55A71"/>
    <w:rsid w:val="00E55C4E"/>
    <w:rsid w:val="00E55C7F"/>
    <w:rsid w:val="00E55C91"/>
    <w:rsid w:val="00E55CF4"/>
    <w:rsid w:val="00E55D40"/>
    <w:rsid w:val="00E55E11"/>
    <w:rsid w:val="00E55E36"/>
    <w:rsid w:val="00E55F39"/>
    <w:rsid w:val="00E55F67"/>
    <w:rsid w:val="00E55F7B"/>
    <w:rsid w:val="00E55FAB"/>
    <w:rsid w:val="00E55FB5"/>
    <w:rsid w:val="00E56068"/>
    <w:rsid w:val="00E560EA"/>
    <w:rsid w:val="00E5614C"/>
    <w:rsid w:val="00E56246"/>
    <w:rsid w:val="00E56310"/>
    <w:rsid w:val="00E56488"/>
    <w:rsid w:val="00E56797"/>
    <w:rsid w:val="00E56823"/>
    <w:rsid w:val="00E56896"/>
    <w:rsid w:val="00E5692D"/>
    <w:rsid w:val="00E5696D"/>
    <w:rsid w:val="00E569AD"/>
    <w:rsid w:val="00E56A3D"/>
    <w:rsid w:val="00E56D80"/>
    <w:rsid w:val="00E56DEF"/>
    <w:rsid w:val="00E56E64"/>
    <w:rsid w:val="00E56ECA"/>
    <w:rsid w:val="00E56FCE"/>
    <w:rsid w:val="00E5707C"/>
    <w:rsid w:val="00E57149"/>
    <w:rsid w:val="00E57208"/>
    <w:rsid w:val="00E5722E"/>
    <w:rsid w:val="00E572FB"/>
    <w:rsid w:val="00E5748C"/>
    <w:rsid w:val="00E5765A"/>
    <w:rsid w:val="00E57675"/>
    <w:rsid w:val="00E5772C"/>
    <w:rsid w:val="00E57767"/>
    <w:rsid w:val="00E577FB"/>
    <w:rsid w:val="00E5780B"/>
    <w:rsid w:val="00E57921"/>
    <w:rsid w:val="00E57930"/>
    <w:rsid w:val="00E57973"/>
    <w:rsid w:val="00E5799F"/>
    <w:rsid w:val="00E579A0"/>
    <w:rsid w:val="00E57AC8"/>
    <w:rsid w:val="00E57B2B"/>
    <w:rsid w:val="00E57B67"/>
    <w:rsid w:val="00E57B76"/>
    <w:rsid w:val="00E57B77"/>
    <w:rsid w:val="00E57D20"/>
    <w:rsid w:val="00E57DCC"/>
    <w:rsid w:val="00E57DDF"/>
    <w:rsid w:val="00E57DFF"/>
    <w:rsid w:val="00E57EA1"/>
    <w:rsid w:val="00E57ED6"/>
    <w:rsid w:val="00E57FA4"/>
    <w:rsid w:val="00E60041"/>
    <w:rsid w:val="00E60091"/>
    <w:rsid w:val="00E60149"/>
    <w:rsid w:val="00E6016A"/>
    <w:rsid w:val="00E60189"/>
    <w:rsid w:val="00E602F4"/>
    <w:rsid w:val="00E6032E"/>
    <w:rsid w:val="00E6032F"/>
    <w:rsid w:val="00E60411"/>
    <w:rsid w:val="00E60417"/>
    <w:rsid w:val="00E60423"/>
    <w:rsid w:val="00E605F2"/>
    <w:rsid w:val="00E60614"/>
    <w:rsid w:val="00E60641"/>
    <w:rsid w:val="00E607F7"/>
    <w:rsid w:val="00E60867"/>
    <w:rsid w:val="00E60868"/>
    <w:rsid w:val="00E608B7"/>
    <w:rsid w:val="00E609C2"/>
    <w:rsid w:val="00E60A61"/>
    <w:rsid w:val="00E60B04"/>
    <w:rsid w:val="00E60B37"/>
    <w:rsid w:val="00E60C74"/>
    <w:rsid w:val="00E60C9A"/>
    <w:rsid w:val="00E60D8E"/>
    <w:rsid w:val="00E60E70"/>
    <w:rsid w:val="00E60F07"/>
    <w:rsid w:val="00E60FDE"/>
    <w:rsid w:val="00E61119"/>
    <w:rsid w:val="00E6125D"/>
    <w:rsid w:val="00E61373"/>
    <w:rsid w:val="00E6141B"/>
    <w:rsid w:val="00E6155A"/>
    <w:rsid w:val="00E61695"/>
    <w:rsid w:val="00E616D2"/>
    <w:rsid w:val="00E616EB"/>
    <w:rsid w:val="00E61946"/>
    <w:rsid w:val="00E61A4E"/>
    <w:rsid w:val="00E61ACF"/>
    <w:rsid w:val="00E61C21"/>
    <w:rsid w:val="00E61CA2"/>
    <w:rsid w:val="00E61E79"/>
    <w:rsid w:val="00E61E7F"/>
    <w:rsid w:val="00E61E8A"/>
    <w:rsid w:val="00E61ED5"/>
    <w:rsid w:val="00E61F39"/>
    <w:rsid w:val="00E61F3A"/>
    <w:rsid w:val="00E61F64"/>
    <w:rsid w:val="00E61FFF"/>
    <w:rsid w:val="00E62021"/>
    <w:rsid w:val="00E620AE"/>
    <w:rsid w:val="00E62177"/>
    <w:rsid w:val="00E621EC"/>
    <w:rsid w:val="00E621FB"/>
    <w:rsid w:val="00E62319"/>
    <w:rsid w:val="00E62320"/>
    <w:rsid w:val="00E6241F"/>
    <w:rsid w:val="00E62480"/>
    <w:rsid w:val="00E6249F"/>
    <w:rsid w:val="00E6251B"/>
    <w:rsid w:val="00E62557"/>
    <w:rsid w:val="00E626BC"/>
    <w:rsid w:val="00E627B4"/>
    <w:rsid w:val="00E62893"/>
    <w:rsid w:val="00E62AB9"/>
    <w:rsid w:val="00E62BA3"/>
    <w:rsid w:val="00E62CB4"/>
    <w:rsid w:val="00E62E50"/>
    <w:rsid w:val="00E62ECA"/>
    <w:rsid w:val="00E63038"/>
    <w:rsid w:val="00E63081"/>
    <w:rsid w:val="00E630A3"/>
    <w:rsid w:val="00E6319E"/>
    <w:rsid w:val="00E631A5"/>
    <w:rsid w:val="00E63278"/>
    <w:rsid w:val="00E633E8"/>
    <w:rsid w:val="00E6343E"/>
    <w:rsid w:val="00E634BD"/>
    <w:rsid w:val="00E63603"/>
    <w:rsid w:val="00E638B9"/>
    <w:rsid w:val="00E639C4"/>
    <w:rsid w:val="00E63A51"/>
    <w:rsid w:val="00E63D75"/>
    <w:rsid w:val="00E63DDD"/>
    <w:rsid w:val="00E63DE7"/>
    <w:rsid w:val="00E63E3B"/>
    <w:rsid w:val="00E63E3C"/>
    <w:rsid w:val="00E63FAF"/>
    <w:rsid w:val="00E63FB3"/>
    <w:rsid w:val="00E63FF0"/>
    <w:rsid w:val="00E6403D"/>
    <w:rsid w:val="00E64053"/>
    <w:rsid w:val="00E6411C"/>
    <w:rsid w:val="00E6413B"/>
    <w:rsid w:val="00E641B1"/>
    <w:rsid w:val="00E641BE"/>
    <w:rsid w:val="00E64227"/>
    <w:rsid w:val="00E642BD"/>
    <w:rsid w:val="00E64342"/>
    <w:rsid w:val="00E6436C"/>
    <w:rsid w:val="00E6438E"/>
    <w:rsid w:val="00E643BF"/>
    <w:rsid w:val="00E643E8"/>
    <w:rsid w:val="00E64553"/>
    <w:rsid w:val="00E645AC"/>
    <w:rsid w:val="00E6462E"/>
    <w:rsid w:val="00E64646"/>
    <w:rsid w:val="00E646A9"/>
    <w:rsid w:val="00E647E1"/>
    <w:rsid w:val="00E647EE"/>
    <w:rsid w:val="00E648A3"/>
    <w:rsid w:val="00E649F4"/>
    <w:rsid w:val="00E64A8F"/>
    <w:rsid w:val="00E64B0C"/>
    <w:rsid w:val="00E64B66"/>
    <w:rsid w:val="00E64B81"/>
    <w:rsid w:val="00E64D48"/>
    <w:rsid w:val="00E64E2D"/>
    <w:rsid w:val="00E64E3C"/>
    <w:rsid w:val="00E64F20"/>
    <w:rsid w:val="00E64FC6"/>
    <w:rsid w:val="00E65083"/>
    <w:rsid w:val="00E650D3"/>
    <w:rsid w:val="00E65263"/>
    <w:rsid w:val="00E65344"/>
    <w:rsid w:val="00E6538B"/>
    <w:rsid w:val="00E65399"/>
    <w:rsid w:val="00E65476"/>
    <w:rsid w:val="00E65513"/>
    <w:rsid w:val="00E6564B"/>
    <w:rsid w:val="00E656B5"/>
    <w:rsid w:val="00E6574C"/>
    <w:rsid w:val="00E6576F"/>
    <w:rsid w:val="00E6592A"/>
    <w:rsid w:val="00E65981"/>
    <w:rsid w:val="00E659D0"/>
    <w:rsid w:val="00E659D5"/>
    <w:rsid w:val="00E65AA4"/>
    <w:rsid w:val="00E65ACA"/>
    <w:rsid w:val="00E65B2E"/>
    <w:rsid w:val="00E65B67"/>
    <w:rsid w:val="00E65C5E"/>
    <w:rsid w:val="00E65D52"/>
    <w:rsid w:val="00E65DB8"/>
    <w:rsid w:val="00E65DE5"/>
    <w:rsid w:val="00E65DED"/>
    <w:rsid w:val="00E65E8C"/>
    <w:rsid w:val="00E65ED8"/>
    <w:rsid w:val="00E65F5B"/>
    <w:rsid w:val="00E65F7E"/>
    <w:rsid w:val="00E65F88"/>
    <w:rsid w:val="00E65FAF"/>
    <w:rsid w:val="00E66009"/>
    <w:rsid w:val="00E66135"/>
    <w:rsid w:val="00E662F2"/>
    <w:rsid w:val="00E66369"/>
    <w:rsid w:val="00E6640E"/>
    <w:rsid w:val="00E6649B"/>
    <w:rsid w:val="00E66507"/>
    <w:rsid w:val="00E665AD"/>
    <w:rsid w:val="00E665DE"/>
    <w:rsid w:val="00E66754"/>
    <w:rsid w:val="00E66782"/>
    <w:rsid w:val="00E66796"/>
    <w:rsid w:val="00E6685A"/>
    <w:rsid w:val="00E668DD"/>
    <w:rsid w:val="00E66997"/>
    <w:rsid w:val="00E66A15"/>
    <w:rsid w:val="00E66A76"/>
    <w:rsid w:val="00E66B1D"/>
    <w:rsid w:val="00E66B56"/>
    <w:rsid w:val="00E66C44"/>
    <w:rsid w:val="00E66CA6"/>
    <w:rsid w:val="00E66DE8"/>
    <w:rsid w:val="00E66E23"/>
    <w:rsid w:val="00E66E98"/>
    <w:rsid w:val="00E6702C"/>
    <w:rsid w:val="00E6755A"/>
    <w:rsid w:val="00E6758A"/>
    <w:rsid w:val="00E67658"/>
    <w:rsid w:val="00E676BE"/>
    <w:rsid w:val="00E676E3"/>
    <w:rsid w:val="00E6777F"/>
    <w:rsid w:val="00E67895"/>
    <w:rsid w:val="00E67A8B"/>
    <w:rsid w:val="00E67AE1"/>
    <w:rsid w:val="00E67B05"/>
    <w:rsid w:val="00E67B07"/>
    <w:rsid w:val="00E67BE0"/>
    <w:rsid w:val="00E67C48"/>
    <w:rsid w:val="00E67C53"/>
    <w:rsid w:val="00E67D63"/>
    <w:rsid w:val="00E67D7E"/>
    <w:rsid w:val="00E67D83"/>
    <w:rsid w:val="00E67DEF"/>
    <w:rsid w:val="00E67E1D"/>
    <w:rsid w:val="00E67E3B"/>
    <w:rsid w:val="00E67EB5"/>
    <w:rsid w:val="00E67F12"/>
    <w:rsid w:val="00E67F70"/>
    <w:rsid w:val="00E7000A"/>
    <w:rsid w:val="00E7015C"/>
    <w:rsid w:val="00E701C5"/>
    <w:rsid w:val="00E701DD"/>
    <w:rsid w:val="00E7025A"/>
    <w:rsid w:val="00E704A2"/>
    <w:rsid w:val="00E70521"/>
    <w:rsid w:val="00E70628"/>
    <w:rsid w:val="00E70636"/>
    <w:rsid w:val="00E708AC"/>
    <w:rsid w:val="00E70905"/>
    <w:rsid w:val="00E70958"/>
    <w:rsid w:val="00E70994"/>
    <w:rsid w:val="00E70A41"/>
    <w:rsid w:val="00E70AF3"/>
    <w:rsid w:val="00E70B29"/>
    <w:rsid w:val="00E70CD3"/>
    <w:rsid w:val="00E70E1A"/>
    <w:rsid w:val="00E70F9E"/>
    <w:rsid w:val="00E70FD3"/>
    <w:rsid w:val="00E710B6"/>
    <w:rsid w:val="00E710B9"/>
    <w:rsid w:val="00E711DC"/>
    <w:rsid w:val="00E7123C"/>
    <w:rsid w:val="00E71253"/>
    <w:rsid w:val="00E71254"/>
    <w:rsid w:val="00E712A8"/>
    <w:rsid w:val="00E71381"/>
    <w:rsid w:val="00E713EA"/>
    <w:rsid w:val="00E71471"/>
    <w:rsid w:val="00E71499"/>
    <w:rsid w:val="00E7149E"/>
    <w:rsid w:val="00E714EC"/>
    <w:rsid w:val="00E71618"/>
    <w:rsid w:val="00E71697"/>
    <w:rsid w:val="00E716E5"/>
    <w:rsid w:val="00E71721"/>
    <w:rsid w:val="00E71776"/>
    <w:rsid w:val="00E71820"/>
    <w:rsid w:val="00E7185B"/>
    <w:rsid w:val="00E718AC"/>
    <w:rsid w:val="00E718C7"/>
    <w:rsid w:val="00E719D4"/>
    <w:rsid w:val="00E71A16"/>
    <w:rsid w:val="00E71BF1"/>
    <w:rsid w:val="00E71C16"/>
    <w:rsid w:val="00E71C22"/>
    <w:rsid w:val="00E71C53"/>
    <w:rsid w:val="00E71C9B"/>
    <w:rsid w:val="00E71D10"/>
    <w:rsid w:val="00E71D51"/>
    <w:rsid w:val="00E71EA8"/>
    <w:rsid w:val="00E71EB0"/>
    <w:rsid w:val="00E71EB3"/>
    <w:rsid w:val="00E71F6F"/>
    <w:rsid w:val="00E721C2"/>
    <w:rsid w:val="00E721F8"/>
    <w:rsid w:val="00E72272"/>
    <w:rsid w:val="00E7236A"/>
    <w:rsid w:val="00E72398"/>
    <w:rsid w:val="00E7240A"/>
    <w:rsid w:val="00E72424"/>
    <w:rsid w:val="00E72510"/>
    <w:rsid w:val="00E725B1"/>
    <w:rsid w:val="00E72667"/>
    <w:rsid w:val="00E7269E"/>
    <w:rsid w:val="00E7282C"/>
    <w:rsid w:val="00E728BB"/>
    <w:rsid w:val="00E7299D"/>
    <w:rsid w:val="00E72A00"/>
    <w:rsid w:val="00E72AF2"/>
    <w:rsid w:val="00E72B13"/>
    <w:rsid w:val="00E72BA8"/>
    <w:rsid w:val="00E72BAB"/>
    <w:rsid w:val="00E72C08"/>
    <w:rsid w:val="00E72C33"/>
    <w:rsid w:val="00E72C3D"/>
    <w:rsid w:val="00E72C58"/>
    <w:rsid w:val="00E72D64"/>
    <w:rsid w:val="00E72DA2"/>
    <w:rsid w:val="00E72F14"/>
    <w:rsid w:val="00E72FB5"/>
    <w:rsid w:val="00E730DF"/>
    <w:rsid w:val="00E731FF"/>
    <w:rsid w:val="00E73220"/>
    <w:rsid w:val="00E73303"/>
    <w:rsid w:val="00E73341"/>
    <w:rsid w:val="00E733E4"/>
    <w:rsid w:val="00E733EB"/>
    <w:rsid w:val="00E73476"/>
    <w:rsid w:val="00E735E9"/>
    <w:rsid w:val="00E73695"/>
    <w:rsid w:val="00E7373D"/>
    <w:rsid w:val="00E73771"/>
    <w:rsid w:val="00E737A3"/>
    <w:rsid w:val="00E73801"/>
    <w:rsid w:val="00E738B3"/>
    <w:rsid w:val="00E7391D"/>
    <w:rsid w:val="00E73A07"/>
    <w:rsid w:val="00E73A6A"/>
    <w:rsid w:val="00E73B0A"/>
    <w:rsid w:val="00E73B89"/>
    <w:rsid w:val="00E73BED"/>
    <w:rsid w:val="00E73BFD"/>
    <w:rsid w:val="00E73C09"/>
    <w:rsid w:val="00E73CB9"/>
    <w:rsid w:val="00E73CFD"/>
    <w:rsid w:val="00E73D9E"/>
    <w:rsid w:val="00E73DC8"/>
    <w:rsid w:val="00E73DE8"/>
    <w:rsid w:val="00E73E01"/>
    <w:rsid w:val="00E73E26"/>
    <w:rsid w:val="00E73E91"/>
    <w:rsid w:val="00E73F4B"/>
    <w:rsid w:val="00E73F8A"/>
    <w:rsid w:val="00E73F9F"/>
    <w:rsid w:val="00E7408D"/>
    <w:rsid w:val="00E740BD"/>
    <w:rsid w:val="00E74153"/>
    <w:rsid w:val="00E74253"/>
    <w:rsid w:val="00E743B5"/>
    <w:rsid w:val="00E747F1"/>
    <w:rsid w:val="00E74811"/>
    <w:rsid w:val="00E749BC"/>
    <w:rsid w:val="00E74A09"/>
    <w:rsid w:val="00E74B91"/>
    <w:rsid w:val="00E74C4C"/>
    <w:rsid w:val="00E74C66"/>
    <w:rsid w:val="00E74C6A"/>
    <w:rsid w:val="00E74E36"/>
    <w:rsid w:val="00E74FCD"/>
    <w:rsid w:val="00E7501E"/>
    <w:rsid w:val="00E750DF"/>
    <w:rsid w:val="00E75260"/>
    <w:rsid w:val="00E753C5"/>
    <w:rsid w:val="00E753E8"/>
    <w:rsid w:val="00E75469"/>
    <w:rsid w:val="00E754D0"/>
    <w:rsid w:val="00E75511"/>
    <w:rsid w:val="00E75536"/>
    <w:rsid w:val="00E7553A"/>
    <w:rsid w:val="00E75557"/>
    <w:rsid w:val="00E7555C"/>
    <w:rsid w:val="00E755EC"/>
    <w:rsid w:val="00E755FC"/>
    <w:rsid w:val="00E75635"/>
    <w:rsid w:val="00E7563D"/>
    <w:rsid w:val="00E7564D"/>
    <w:rsid w:val="00E7567D"/>
    <w:rsid w:val="00E756C4"/>
    <w:rsid w:val="00E756C9"/>
    <w:rsid w:val="00E756D2"/>
    <w:rsid w:val="00E756F6"/>
    <w:rsid w:val="00E75776"/>
    <w:rsid w:val="00E758CC"/>
    <w:rsid w:val="00E7593F"/>
    <w:rsid w:val="00E75A61"/>
    <w:rsid w:val="00E75BA8"/>
    <w:rsid w:val="00E75BC8"/>
    <w:rsid w:val="00E75C63"/>
    <w:rsid w:val="00E75E6A"/>
    <w:rsid w:val="00E75EC4"/>
    <w:rsid w:val="00E75FE6"/>
    <w:rsid w:val="00E75FE7"/>
    <w:rsid w:val="00E75FEA"/>
    <w:rsid w:val="00E76079"/>
    <w:rsid w:val="00E76200"/>
    <w:rsid w:val="00E76219"/>
    <w:rsid w:val="00E763AD"/>
    <w:rsid w:val="00E763C2"/>
    <w:rsid w:val="00E765DE"/>
    <w:rsid w:val="00E7661F"/>
    <w:rsid w:val="00E76672"/>
    <w:rsid w:val="00E76683"/>
    <w:rsid w:val="00E76721"/>
    <w:rsid w:val="00E76834"/>
    <w:rsid w:val="00E76899"/>
    <w:rsid w:val="00E768A0"/>
    <w:rsid w:val="00E768C5"/>
    <w:rsid w:val="00E76941"/>
    <w:rsid w:val="00E769A5"/>
    <w:rsid w:val="00E769CC"/>
    <w:rsid w:val="00E769D2"/>
    <w:rsid w:val="00E76D4C"/>
    <w:rsid w:val="00E76E9F"/>
    <w:rsid w:val="00E76F78"/>
    <w:rsid w:val="00E770F2"/>
    <w:rsid w:val="00E772C6"/>
    <w:rsid w:val="00E77333"/>
    <w:rsid w:val="00E77400"/>
    <w:rsid w:val="00E7746C"/>
    <w:rsid w:val="00E7751E"/>
    <w:rsid w:val="00E775AF"/>
    <w:rsid w:val="00E7761C"/>
    <w:rsid w:val="00E77669"/>
    <w:rsid w:val="00E776B6"/>
    <w:rsid w:val="00E77785"/>
    <w:rsid w:val="00E777DB"/>
    <w:rsid w:val="00E777F3"/>
    <w:rsid w:val="00E77B96"/>
    <w:rsid w:val="00E77C9A"/>
    <w:rsid w:val="00E77CCA"/>
    <w:rsid w:val="00E77D18"/>
    <w:rsid w:val="00E77D38"/>
    <w:rsid w:val="00E77DB8"/>
    <w:rsid w:val="00E77EAB"/>
    <w:rsid w:val="00E77EAC"/>
    <w:rsid w:val="00E77F91"/>
    <w:rsid w:val="00E7A8BF"/>
    <w:rsid w:val="00E80098"/>
    <w:rsid w:val="00E800AA"/>
    <w:rsid w:val="00E80124"/>
    <w:rsid w:val="00E801D8"/>
    <w:rsid w:val="00E80269"/>
    <w:rsid w:val="00E80298"/>
    <w:rsid w:val="00E802D4"/>
    <w:rsid w:val="00E80309"/>
    <w:rsid w:val="00E8036F"/>
    <w:rsid w:val="00E80386"/>
    <w:rsid w:val="00E80612"/>
    <w:rsid w:val="00E8068A"/>
    <w:rsid w:val="00E806A4"/>
    <w:rsid w:val="00E8072C"/>
    <w:rsid w:val="00E8086D"/>
    <w:rsid w:val="00E80896"/>
    <w:rsid w:val="00E808F8"/>
    <w:rsid w:val="00E8094E"/>
    <w:rsid w:val="00E8098B"/>
    <w:rsid w:val="00E80990"/>
    <w:rsid w:val="00E80AC6"/>
    <w:rsid w:val="00E80B80"/>
    <w:rsid w:val="00E80C0F"/>
    <w:rsid w:val="00E80D46"/>
    <w:rsid w:val="00E80DC1"/>
    <w:rsid w:val="00E80DFF"/>
    <w:rsid w:val="00E80E78"/>
    <w:rsid w:val="00E80E97"/>
    <w:rsid w:val="00E80EB3"/>
    <w:rsid w:val="00E80F06"/>
    <w:rsid w:val="00E80FB4"/>
    <w:rsid w:val="00E80FF5"/>
    <w:rsid w:val="00E81104"/>
    <w:rsid w:val="00E81126"/>
    <w:rsid w:val="00E81164"/>
    <w:rsid w:val="00E811A0"/>
    <w:rsid w:val="00E81247"/>
    <w:rsid w:val="00E81418"/>
    <w:rsid w:val="00E81614"/>
    <w:rsid w:val="00E81665"/>
    <w:rsid w:val="00E8166C"/>
    <w:rsid w:val="00E816B4"/>
    <w:rsid w:val="00E8171D"/>
    <w:rsid w:val="00E818FE"/>
    <w:rsid w:val="00E819DD"/>
    <w:rsid w:val="00E81B62"/>
    <w:rsid w:val="00E81BCC"/>
    <w:rsid w:val="00E81CA4"/>
    <w:rsid w:val="00E81CCD"/>
    <w:rsid w:val="00E81D41"/>
    <w:rsid w:val="00E81DDE"/>
    <w:rsid w:val="00E81EA1"/>
    <w:rsid w:val="00E81ED7"/>
    <w:rsid w:val="00E81F0E"/>
    <w:rsid w:val="00E81F90"/>
    <w:rsid w:val="00E81FC5"/>
    <w:rsid w:val="00E82057"/>
    <w:rsid w:val="00E82111"/>
    <w:rsid w:val="00E82152"/>
    <w:rsid w:val="00E82175"/>
    <w:rsid w:val="00E821DC"/>
    <w:rsid w:val="00E82319"/>
    <w:rsid w:val="00E823D6"/>
    <w:rsid w:val="00E82460"/>
    <w:rsid w:val="00E824D7"/>
    <w:rsid w:val="00E8281C"/>
    <w:rsid w:val="00E8283F"/>
    <w:rsid w:val="00E82982"/>
    <w:rsid w:val="00E82A46"/>
    <w:rsid w:val="00E82BA5"/>
    <w:rsid w:val="00E82CEB"/>
    <w:rsid w:val="00E82D2B"/>
    <w:rsid w:val="00E82E46"/>
    <w:rsid w:val="00E82ECC"/>
    <w:rsid w:val="00E82F63"/>
    <w:rsid w:val="00E8317F"/>
    <w:rsid w:val="00E831A6"/>
    <w:rsid w:val="00E8320D"/>
    <w:rsid w:val="00E8322D"/>
    <w:rsid w:val="00E8327C"/>
    <w:rsid w:val="00E83293"/>
    <w:rsid w:val="00E8332D"/>
    <w:rsid w:val="00E83360"/>
    <w:rsid w:val="00E833A7"/>
    <w:rsid w:val="00E833ED"/>
    <w:rsid w:val="00E833F4"/>
    <w:rsid w:val="00E834E7"/>
    <w:rsid w:val="00E83543"/>
    <w:rsid w:val="00E835F9"/>
    <w:rsid w:val="00E83698"/>
    <w:rsid w:val="00E836C8"/>
    <w:rsid w:val="00E83755"/>
    <w:rsid w:val="00E8377B"/>
    <w:rsid w:val="00E8378E"/>
    <w:rsid w:val="00E83834"/>
    <w:rsid w:val="00E8385C"/>
    <w:rsid w:val="00E83A2B"/>
    <w:rsid w:val="00E83A37"/>
    <w:rsid w:val="00E83AA0"/>
    <w:rsid w:val="00E83AE2"/>
    <w:rsid w:val="00E83B7B"/>
    <w:rsid w:val="00E83B97"/>
    <w:rsid w:val="00E83C1F"/>
    <w:rsid w:val="00E83C2F"/>
    <w:rsid w:val="00E83E39"/>
    <w:rsid w:val="00E83F58"/>
    <w:rsid w:val="00E840BC"/>
    <w:rsid w:val="00E84230"/>
    <w:rsid w:val="00E8429E"/>
    <w:rsid w:val="00E8435A"/>
    <w:rsid w:val="00E84388"/>
    <w:rsid w:val="00E843FA"/>
    <w:rsid w:val="00E84528"/>
    <w:rsid w:val="00E8458F"/>
    <w:rsid w:val="00E845B0"/>
    <w:rsid w:val="00E84607"/>
    <w:rsid w:val="00E846FA"/>
    <w:rsid w:val="00E8473A"/>
    <w:rsid w:val="00E847FB"/>
    <w:rsid w:val="00E848C9"/>
    <w:rsid w:val="00E84968"/>
    <w:rsid w:val="00E84971"/>
    <w:rsid w:val="00E849C8"/>
    <w:rsid w:val="00E84B66"/>
    <w:rsid w:val="00E84D17"/>
    <w:rsid w:val="00E84D3A"/>
    <w:rsid w:val="00E84D5E"/>
    <w:rsid w:val="00E84DE1"/>
    <w:rsid w:val="00E85019"/>
    <w:rsid w:val="00E85035"/>
    <w:rsid w:val="00E85064"/>
    <w:rsid w:val="00E85080"/>
    <w:rsid w:val="00E8511A"/>
    <w:rsid w:val="00E85151"/>
    <w:rsid w:val="00E851A3"/>
    <w:rsid w:val="00E851EC"/>
    <w:rsid w:val="00E8520A"/>
    <w:rsid w:val="00E85288"/>
    <w:rsid w:val="00E85421"/>
    <w:rsid w:val="00E85599"/>
    <w:rsid w:val="00E85650"/>
    <w:rsid w:val="00E856AC"/>
    <w:rsid w:val="00E856BE"/>
    <w:rsid w:val="00E856DE"/>
    <w:rsid w:val="00E85715"/>
    <w:rsid w:val="00E85759"/>
    <w:rsid w:val="00E85925"/>
    <w:rsid w:val="00E85953"/>
    <w:rsid w:val="00E859ED"/>
    <w:rsid w:val="00E85A9B"/>
    <w:rsid w:val="00E85C32"/>
    <w:rsid w:val="00E85CCE"/>
    <w:rsid w:val="00E85D66"/>
    <w:rsid w:val="00E85D8A"/>
    <w:rsid w:val="00E85D9F"/>
    <w:rsid w:val="00E85F22"/>
    <w:rsid w:val="00E85F2A"/>
    <w:rsid w:val="00E85F8E"/>
    <w:rsid w:val="00E85FC8"/>
    <w:rsid w:val="00E8601E"/>
    <w:rsid w:val="00E861FF"/>
    <w:rsid w:val="00E86230"/>
    <w:rsid w:val="00E8650F"/>
    <w:rsid w:val="00E865FE"/>
    <w:rsid w:val="00E8662A"/>
    <w:rsid w:val="00E866B8"/>
    <w:rsid w:val="00E866CF"/>
    <w:rsid w:val="00E867C4"/>
    <w:rsid w:val="00E86883"/>
    <w:rsid w:val="00E8693C"/>
    <w:rsid w:val="00E8694B"/>
    <w:rsid w:val="00E869D8"/>
    <w:rsid w:val="00E86B31"/>
    <w:rsid w:val="00E86C08"/>
    <w:rsid w:val="00E86DAA"/>
    <w:rsid w:val="00E8706B"/>
    <w:rsid w:val="00E87074"/>
    <w:rsid w:val="00E874DC"/>
    <w:rsid w:val="00E8769F"/>
    <w:rsid w:val="00E87735"/>
    <w:rsid w:val="00E87773"/>
    <w:rsid w:val="00E879C2"/>
    <w:rsid w:val="00E87A20"/>
    <w:rsid w:val="00E87A5E"/>
    <w:rsid w:val="00E87B1D"/>
    <w:rsid w:val="00E87BC4"/>
    <w:rsid w:val="00E87C3F"/>
    <w:rsid w:val="00E87CE4"/>
    <w:rsid w:val="00E87CF8"/>
    <w:rsid w:val="00E87E50"/>
    <w:rsid w:val="00E87EE0"/>
    <w:rsid w:val="00E87FE0"/>
    <w:rsid w:val="00E9013F"/>
    <w:rsid w:val="00E902DE"/>
    <w:rsid w:val="00E904A9"/>
    <w:rsid w:val="00E90599"/>
    <w:rsid w:val="00E905BA"/>
    <w:rsid w:val="00E906A4"/>
    <w:rsid w:val="00E907D4"/>
    <w:rsid w:val="00E908B0"/>
    <w:rsid w:val="00E908D5"/>
    <w:rsid w:val="00E9097A"/>
    <w:rsid w:val="00E909D9"/>
    <w:rsid w:val="00E909DF"/>
    <w:rsid w:val="00E909E1"/>
    <w:rsid w:val="00E90A29"/>
    <w:rsid w:val="00E90AAE"/>
    <w:rsid w:val="00E90B60"/>
    <w:rsid w:val="00E90B9E"/>
    <w:rsid w:val="00E90BD0"/>
    <w:rsid w:val="00E90C74"/>
    <w:rsid w:val="00E910D5"/>
    <w:rsid w:val="00E91164"/>
    <w:rsid w:val="00E911C3"/>
    <w:rsid w:val="00E911E4"/>
    <w:rsid w:val="00E91207"/>
    <w:rsid w:val="00E91215"/>
    <w:rsid w:val="00E91264"/>
    <w:rsid w:val="00E912C6"/>
    <w:rsid w:val="00E91313"/>
    <w:rsid w:val="00E9135E"/>
    <w:rsid w:val="00E91504"/>
    <w:rsid w:val="00E915C2"/>
    <w:rsid w:val="00E915E6"/>
    <w:rsid w:val="00E9165A"/>
    <w:rsid w:val="00E91707"/>
    <w:rsid w:val="00E91784"/>
    <w:rsid w:val="00E91912"/>
    <w:rsid w:val="00E9194B"/>
    <w:rsid w:val="00E91A9A"/>
    <w:rsid w:val="00E91ABF"/>
    <w:rsid w:val="00E91C1F"/>
    <w:rsid w:val="00E91D36"/>
    <w:rsid w:val="00E91DD5"/>
    <w:rsid w:val="00E91E48"/>
    <w:rsid w:val="00E91E75"/>
    <w:rsid w:val="00E91EE8"/>
    <w:rsid w:val="00E91F1A"/>
    <w:rsid w:val="00E92003"/>
    <w:rsid w:val="00E92027"/>
    <w:rsid w:val="00E9213D"/>
    <w:rsid w:val="00E921C6"/>
    <w:rsid w:val="00E92223"/>
    <w:rsid w:val="00E92376"/>
    <w:rsid w:val="00E92389"/>
    <w:rsid w:val="00E92535"/>
    <w:rsid w:val="00E928E9"/>
    <w:rsid w:val="00E928F0"/>
    <w:rsid w:val="00E92989"/>
    <w:rsid w:val="00E929AB"/>
    <w:rsid w:val="00E92A2B"/>
    <w:rsid w:val="00E92A5E"/>
    <w:rsid w:val="00E92A71"/>
    <w:rsid w:val="00E92B54"/>
    <w:rsid w:val="00E92BC2"/>
    <w:rsid w:val="00E92D60"/>
    <w:rsid w:val="00E92D61"/>
    <w:rsid w:val="00E92FA6"/>
    <w:rsid w:val="00E92FAE"/>
    <w:rsid w:val="00E92FF2"/>
    <w:rsid w:val="00E93089"/>
    <w:rsid w:val="00E93168"/>
    <w:rsid w:val="00E93211"/>
    <w:rsid w:val="00E934CA"/>
    <w:rsid w:val="00E934F4"/>
    <w:rsid w:val="00E93502"/>
    <w:rsid w:val="00E935F1"/>
    <w:rsid w:val="00E936C3"/>
    <w:rsid w:val="00E93752"/>
    <w:rsid w:val="00E937D8"/>
    <w:rsid w:val="00E93922"/>
    <w:rsid w:val="00E93A6F"/>
    <w:rsid w:val="00E93AA4"/>
    <w:rsid w:val="00E93AE4"/>
    <w:rsid w:val="00E93B6F"/>
    <w:rsid w:val="00E93BC9"/>
    <w:rsid w:val="00E93BF6"/>
    <w:rsid w:val="00E93C5D"/>
    <w:rsid w:val="00E93CC0"/>
    <w:rsid w:val="00E93CC5"/>
    <w:rsid w:val="00E93CD7"/>
    <w:rsid w:val="00E93DB1"/>
    <w:rsid w:val="00E93E10"/>
    <w:rsid w:val="00E93F62"/>
    <w:rsid w:val="00E93FF8"/>
    <w:rsid w:val="00E9400A"/>
    <w:rsid w:val="00E940F0"/>
    <w:rsid w:val="00E94139"/>
    <w:rsid w:val="00E94143"/>
    <w:rsid w:val="00E941CA"/>
    <w:rsid w:val="00E941F8"/>
    <w:rsid w:val="00E94231"/>
    <w:rsid w:val="00E94246"/>
    <w:rsid w:val="00E94384"/>
    <w:rsid w:val="00E9441A"/>
    <w:rsid w:val="00E9448B"/>
    <w:rsid w:val="00E9467E"/>
    <w:rsid w:val="00E946DB"/>
    <w:rsid w:val="00E94811"/>
    <w:rsid w:val="00E94897"/>
    <w:rsid w:val="00E94938"/>
    <w:rsid w:val="00E949B6"/>
    <w:rsid w:val="00E94A70"/>
    <w:rsid w:val="00E94AAF"/>
    <w:rsid w:val="00E94B18"/>
    <w:rsid w:val="00E94B8D"/>
    <w:rsid w:val="00E94BB0"/>
    <w:rsid w:val="00E94E1C"/>
    <w:rsid w:val="00E94E2A"/>
    <w:rsid w:val="00E94EB3"/>
    <w:rsid w:val="00E94F46"/>
    <w:rsid w:val="00E9500B"/>
    <w:rsid w:val="00E9508B"/>
    <w:rsid w:val="00E950DE"/>
    <w:rsid w:val="00E951B7"/>
    <w:rsid w:val="00E95338"/>
    <w:rsid w:val="00E9540C"/>
    <w:rsid w:val="00E95610"/>
    <w:rsid w:val="00E956BC"/>
    <w:rsid w:val="00E95762"/>
    <w:rsid w:val="00E957B0"/>
    <w:rsid w:val="00E95813"/>
    <w:rsid w:val="00E95877"/>
    <w:rsid w:val="00E958FC"/>
    <w:rsid w:val="00E9594C"/>
    <w:rsid w:val="00E9598E"/>
    <w:rsid w:val="00E959DC"/>
    <w:rsid w:val="00E95AB6"/>
    <w:rsid w:val="00E95ACF"/>
    <w:rsid w:val="00E95B81"/>
    <w:rsid w:val="00E95BA2"/>
    <w:rsid w:val="00E95BD5"/>
    <w:rsid w:val="00E95CD3"/>
    <w:rsid w:val="00E95E00"/>
    <w:rsid w:val="00E960D3"/>
    <w:rsid w:val="00E960F9"/>
    <w:rsid w:val="00E96135"/>
    <w:rsid w:val="00E962BD"/>
    <w:rsid w:val="00E962EC"/>
    <w:rsid w:val="00E9630D"/>
    <w:rsid w:val="00E96373"/>
    <w:rsid w:val="00E964E7"/>
    <w:rsid w:val="00E96541"/>
    <w:rsid w:val="00E96688"/>
    <w:rsid w:val="00E966B1"/>
    <w:rsid w:val="00E966E8"/>
    <w:rsid w:val="00E96732"/>
    <w:rsid w:val="00E96778"/>
    <w:rsid w:val="00E96781"/>
    <w:rsid w:val="00E9688B"/>
    <w:rsid w:val="00E968A3"/>
    <w:rsid w:val="00E9699A"/>
    <w:rsid w:val="00E969E8"/>
    <w:rsid w:val="00E96B68"/>
    <w:rsid w:val="00E96BD5"/>
    <w:rsid w:val="00E96C7D"/>
    <w:rsid w:val="00E96D4C"/>
    <w:rsid w:val="00E96D5B"/>
    <w:rsid w:val="00E96DF6"/>
    <w:rsid w:val="00E96E55"/>
    <w:rsid w:val="00E96FBD"/>
    <w:rsid w:val="00E9707D"/>
    <w:rsid w:val="00E970AE"/>
    <w:rsid w:val="00E97128"/>
    <w:rsid w:val="00E971A2"/>
    <w:rsid w:val="00E971B4"/>
    <w:rsid w:val="00E971CC"/>
    <w:rsid w:val="00E971D5"/>
    <w:rsid w:val="00E97233"/>
    <w:rsid w:val="00E97273"/>
    <w:rsid w:val="00E972C3"/>
    <w:rsid w:val="00E972DA"/>
    <w:rsid w:val="00E97309"/>
    <w:rsid w:val="00E97359"/>
    <w:rsid w:val="00E974CB"/>
    <w:rsid w:val="00E977F4"/>
    <w:rsid w:val="00E9783A"/>
    <w:rsid w:val="00E97857"/>
    <w:rsid w:val="00E9796C"/>
    <w:rsid w:val="00E97A99"/>
    <w:rsid w:val="00E97AC1"/>
    <w:rsid w:val="00E97AF6"/>
    <w:rsid w:val="00E97B05"/>
    <w:rsid w:val="00E97BAA"/>
    <w:rsid w:val="00E97C10"/>
    <w:rsid w:val="00E97C2D"/>
    <w:rsid w:val="00E97E94"/>
    <w:rsid w:val="00E97F3F"/>
    <w:rsid w:val="00E97FC2"/>
    <w:rsid w:val="00EA0002"/>
    <w:rsid w:val="00EA0011"/>
    <w:rsid w:val="00EA021C"/>
    <w:rsid w:val="00EA029A"/>
    <w:rsid w:val="00EA0326"/>
    <w:rsid w:val="00EA052A"/>
    <w:rsid w:val="00EA0543"/>
    <w:rsid w:val="00EA05DD"/>
    <w:rsid w:val="00EA06A5"/>
    <w:rsid w:val="00EA06F3"/>
    <w:rsid w:val="00EA07D4"/>
    <w:rsid w:val="00EA089F"/>
    <w:rsid w:val="00EA08A0"/>
    <w:rsid w:val="00EA09A9"/>
    <w:rsid w:val="00EA0A04"/>
    <w:rsid w:val="00EA0AE9"/>
    <w:rsid w:val="00EA0B37"/>
    <w:rsid w:val="00EA0BD7"/>
    <w:rsid w:val="00EA0C19"/>
    <w:rsid w:val="00EA0C20"/>
    <w:rsid w:val="00EA0C85"/>
    <w:rsid w:val="00EA0D5D"/>
    <w:rsid w:val="00EA0EA3"/>
    <w:rsid w:val="00EA104C"/>
    <w:rsid w:val="00EA106B"/>
    <w:rsid w:val="00EA1179"/>
    <w:rsid w:val="00EA1255"/>
    <w:rsid w:val="00EA1293"/>
    <w:rsid w:val="00EA132E"/>
    <w:rsid w:val="00EA1391"/>
    <w:rsid w:val="00EA13FA"/>
    <w:rsid w:val="00EA1480"/>
    <w:rsid w:val="00EA1540"/>
    <w:rsid w:val="00EA168C"/>
    <w:rsid w:val="00EA169B"/>
    <w:rsid w:val="00EA16CE"/>
    <w:rsid w:val="00EA16F8"/>
    <w:rsid w:val="00EA17E0"/>
    <w:rsid w:val="00EA18DB"/>
    <w:rsid w:val="00EA19E3"/>
    <w:rsid w:val="00EA1AFE"/>
    <w:rsid w:val="00EA1B3F"/>
    <w:rsid w:val="00EA1C7D"/>
    <w:rsid w:val="00EA1CBF"/>
    <w:rsid w:val="00EA1D49"/>
    <w:rsid w:val="00EA1DC2"/>
    <w:rsid w:val="00EA1E0F"/>
    <w:rsid w:val="00EA1E60"/>
    <w:rsid w:val="00EA1E8C"/>
    <w:rsid w:val="00EA201E"/>
    <w:rsid w:val="00EA2178"/>
    <w:rsid w:val="00EA219D"/>
    <w:rsid w:val="00EA21AA"/>
    <w:rsid w:val="00EA21F2"/>
    <w:rsid w:val="00EA220A"/>
    <w:rsid w:val="00EA22A6"/>
    <w:rsid w:val="00EA2533"/>
    <w:rsid w:val="00EA261B"/>
    <w:rsid w:val="00EA2707"/>
    <w:rsid w:val="00EA28D6"/>
    <w:rsid w:val="00EA28DE"/>
    <w:rsid w:val="00EA2B9E"/>
    <w:rsid w:val="00EA2C04"/>
    <w:rsid w:val="00EA2C08"/>
    <w:rsid w:val="00EA2C70"/>
    <w:rsid w:val="00EA2DB9"/>
    <w:rsid w:val="00EA2DE8"/>
    <w:rsid w:val="00EA2DFC"/>
    <w:rsid w:val="00EA2F35"/>
    <w:rsid w:val="00EA3088"/>
    <w:rsid w:val="00EA3131"/>
    <w:rsid w:val="00EA31C1"/>
    <w:rsid w:val="00EA3283"/>
    <w:rsid w:val="00EA346B"/>
    <w:rsid w:val="00EA364F"/>
    <w:rsid w:val="00EA36C2"/>
    <w:rsid w:val="00EA36DB"/>
    <w:rsid w:val="00EA37CD"/>
    <w:rsid w:val="00EA3897"/>
    <w:rsid w:val="00EA3940"/>
    <w:rsid w:val="00EA3960"/>
    <w:rsid w:val="00EA3983"/>
    <w:rsid w:val="00EA3A0E"/>
    <w:rsid w:val="00EA3AE7"/>
    <w:rsid w:val="00EA3B61"/>
    <w:rsid w:val="00EA3B9A"/>
    <w:rsid w:val="00EA3BDF"/>
    <w:rsid w:val="00EA3C25"/>
    <w:rsid w:val="00EA3C41"/>
    <w:rsid w:val="00EA3D17"/>
    <w:rsid w:val="00EA3D37"/>
    <w:rsid w:val="00EA3DF6"/>
    <w:rsid w:val="00EA3E21"/>
    <w:rsid w:val="00EA3EA9"/>
    <w:rsid w:val="00EA3ED5"/>
    <w:rsid w:val="00EA3F3A"/>
    <w:rsid w:val="00EA3F83"/>
    <w:rsid w:val="00EA3FA2"/>
    <w:rsid w:val="00EA40A7"/>
    <w:rsid w:val="00EA4160"/>
    <w:rsid w:val="00EA41E3"/>
    <w:rsid w:val="00EA4201"/>
    <w:rsid w:val="00EA42FB"/>
    <w:rsid w:val="00EA4318"/>
    <w:rsid w:val="00EA4373"/>
    <w:rsid w:val="00EA4443"/>
    <w:rsid w:val="00EA4449"/>
    <w:rsid w:val="00EA44F4"/>
    <w:rsid w:val="00EA45CC"/>
    <w:rsid w:val="00EA47FF"/>
    <w:rsid w:val="00EA4875"/>
    <w:rsid w:val="00EA4877"/>
    <w:rsid w:val="00EA48FB"/>
    <w:rsid w:val="00EA4A2A"/>
    <w:rsid w:val="00EA4AAD"/>
    <w:rsid w:val="00EA4AFC"/>
    <w:rsid w:val="00EA4BF2"/>
    <w:rsid w:val="00EA4C28"/>
    <w:rsid w:val="00EA4C75"/>
    <w:rsid w:val="00EA4C7F"/>
    <w:rsid w:val="00EA4DC9"/>
    <w:rsid w:val="00EA4E2B"/>
    <w:rsid w:val="00EA4E6D"/>
    <w:rsid w:val="00EA4EAB"/>
    <w:rsid w:val="00EA4F4F"/>
    <w:rsid w:val="00EA4FAB"/>
    <w:rsid w:val="00EA5107"/>
    <w:rsid w:val="00EA518D"/>
    <w:rsid w:val="00EA5191"/>
    <w:rsid w:val="00EA51FE"/>
    <w:rsid w:val="00EA5213"/>
    <w:rsid w:val="00EA52AE"/>
    <w:rsid w:val="00EA5320"/>
    <w:rsid w:val="00EA534A"/>
    <w:rsid w:val="00EA536B"/>
    <w:rsid w:val="00EA541B"/>
    <w:rsid w:val="00EA5528"/>
    <w:rsid w:val="00EA5562"/>
    <w:rsid w:val="00EA5566"/>
    <w:rsid w:val="00EA55F9"/>
    <w:rsid w:val="00EA5659"/>
    <w:rsid w:val="00EA568C"/>
    <w:rsid w:val="00EA5719"/>
    <w:rsid w:val="00EA58C2"/>
    <w:rsid w:val="00EA59B3"/>
    <w:rsid w:val="00EA5A1A"/>
    <w:rsid w:val="00EA5B30"/>
    <w:rsid w:val="00EA5B74"/>
    <w:rsid w:val="00EA5C42"/>
    <w:rsid w:val="00EA5D08"/>
    <w:rsid w:val="00EA5DAF"/>
    <w:rsid w:val="00EA5E9C"/>
    <w:rsid w:val="00EA5F53"/>
    <w:rsid w:val="00EA5F96"/>
    <w:rsid w:val="00EA604C"/>
    <w:rsid w:val="00EA6357"/>
    <w:rsid w:val="00EA63A7"/>
    <w:rsid w:val="00EA63B7"/>
    <w:rsid w:val="00EA63F5"/>
    <w:rsid w:val="00EA6481"/>
    <w:rsid w:val="00EA65AE"/>
    <w:rsid w:val="00EA667A"/>
    <w:rsid w:val="00EA66F1"/>
    <w:rsid w:val="00EA671F"/>
    <w:rsid w:val="00EA684F"/>
    <w:rsid w:val="00EA6904"/>
    <w:rsid w:val="00EA6A94"/>
    <w:rsid w:val="00EA6AF0"/>
    <w:rsid w:val="00EA6BF7"/>
    <w:rsid w:val="00EA6C00"/>
    <w:rsid w:val="00EA6DB7"/>
    <w:rsid w:val="00EA6E53"/>
    <w:rsid w:val="00EA6E84"/>
    <w:rsid w:val="00EA6EB5"/>
    <w:rsid w:val="00EA6EE5"/>
    <w:rsid w:val="00EA6EF4"/>
    <w:rsid w:val="00EA7038"/>
    <w:rsid w:val="00EA70A3"/>
    <w:rsid w:val="00EA7102"/>
    <w:rsid w:val="00EA71DC"/>
    <w:rsid w:val="00EA746B"/>
    <w:rsid w:val="00EA7572"/>
    <w:rsid w:val="00EA76D7"/>
    <w:rsid w:val="00EA7768"/>
    <w:rsid w:val="00EA779D"/>
    <w:rsid w:val="00EA782F"/>
    <w:rsid w:val="00EA7A2B"/>
    <w:rsid w:val="00EA7AFE"/>
    <w:rsid w:val="00EA7D09"/>
    <w:rsid w:val="00EA7DF0"/>
    <w:rsid w:val="00EA7DF9"/>
    <w:rsid w:val="00EA7E84"/>
    <w:rsid w:val="00EA7F3B"/>
    <w:rsid w:val="00EA7F5C"/>
    <w:rsid w:val="00EA7F61"/>
    <w:rsid w:val="00EA7F6E"/>
    <w:rsid w:val="00EA7FB7"/>
    <w:rsid w:val="00EA7FBE"/>
    <w:rsid w:val="00EB01FA"/>
    <w:rsid w:val="00EB02EA"/>
    <w:rsid w:val="00EB032D"/>
    <w:rsid w:val="00EB0445"/>
    <w:rsid w:val="00EB056A"/>
    <w:rsid w:val="00EB0599"/>
    <w:rsid w:val="00EB059E"/>
    <w:rsid w:val="00EB0776"/>
    <w:rsid w:val="00EB07C8"/>
    <w:rsid w:val="00EB0809"/>
    <w:rsid w:val="00EB081F"/>
    <w:rsid w:val="00EB08CD"/>
    <w:rsid w:val="00EB0B54"/>
    <w:rsid w:val="00EB0CFC"/>
    <w:rsid w:val="00EB0DCB"/>
    <w:rsid w:val="00EB0F34"/>
    <w:rsid w:val="00EB0F3C"/>
    <w:rsid w:val="00EB0FB7"/>
    <w:rsid w:val="00EB10B0"/>
    <w:rsid w:val="00EB10B3"/>
    <w:rsid w:val="00EB10FC"/>
    <w:rsid w:val="00EB1154"/>
    <w:rsid w:val="00EB118B"/>
    <w:rsid w:val="00EB1233"/>
    <w:rsid w:val="00EB1294"/>
    <w:rsid w:val="00EB12A7"/>
    <w:rsid w:val="00EB12BF"/>
    <w:rsid w:val="00EB15B6"/>
    <w:rsid w:val="00EB15E6"/>
    <w:rsid w:val="00EB168D"/>
    <w:rsid w:val="00EB1759"/>
    <w:rsid w:val="00EB180E"/>
    <w:rsid w:val="00EB18E5"/>
    <w:rsid w:val="00EB19B6"/>
    <w:rsid w:val="00EB1AC2"/>
    <w:rsid w:val="00EB1CA8"/>
    <w:rsid w:val="00EB1D2E"/>
    <w:rsid w:val="00EB1D7C"/>
    <w:rsid w:val="00EB1E9A"/>
    <w:rsid w:val="00EB2129"/>
    <w:rsid w:val="00EB21CC"/>
    <w:rsid w:val="00EB21E7"/>
    <w:rsid w:val="00EB220E"/>
    <w:rsid w:val="00EB2296"/>
    <w:rsid w:val="00EB22A3"/>
    <w:rsid w:val="00EB25AE"/>
    <w:rsid w:val="00EB2626"/>
    <w:rsid w:val="00EB26AE"/>
    <w:rsid w:val="00EB26C9"/>
    <w:rsid w:val="00EB2768"/>
    <w:rsid w:val="00EB2875"/>
    <w:rsid w:val="00EB2894"/>
    <w:rsid w:val="00EB298B"/>
    <w:rsid w:val="00EB29EC"/>
    <w:rsid w:val="00EB29F1"/>
    <w:rsid w:val="00EB2A44"/>
    <w:rsid w:val="00EB2D8C"/>
    <w:rsid w:val="00EB2F39"/>
    <w:rsid w:val="00EB301A"/>
    <w:rsid w:val="00EB302C"/>
    <w:rsid w:val="00EB3081"/>
    <w:rsid w:val="00EB3188"/>
    <w:rsid w:val="00EB31DF"/>
    <w:rsid w:val="00EB32FB"/>
    <w:rsid w:val="00EB33AA"/>
    <w:rsid w:val="00EB3513"/>
    <w:rsid w:val="00EB35BE"/>
    <w:rsid w:val="00EB3629"/>
    <w:rsid w:val="00EB3655"/>
    <w:rsid w:val="00EB36AE"/>
    <w:rsid w:val="00EB37BA"/>
    <w:rsid w:val="00EB3A26"/>
    <w:rsid w:val="00EB3A2A"/>
    <w:rsid w:val="00EB3AA0"/>
    <w:rsid w:val="00EB3AED"/>
    <w:rsid w:val="00EB3B49"/>
    <w:rsid w:val="00EB3B5A"/>
    <w:rsid w:val="00EB3BB3"/>
    <w:rsid w:val="00EB3CAD"/>
    <w:rsid w:val="00EB3D45"/>
    <w:rsid w:val="00EB3E92"/>
    <w:rsid w:val="00EB3ECE"/>
    <w:rsid w:val="00EB3FC4"/>
    <w:rsid w:val="00EB3FD6"/>
    <w:rsid w:val="00EB42ED"/>
    <w:rsid w:val="00EB4425"/>
    <w:rsid w:val="00EB45F2"/>
    <w:rsid w:val="00EB469B"/>
    <w:rsid w:val="00EB469F"/>
    <w:rsid w:val="00EB47AD"/>
    <w:rsid w:val="00EB48A2"/>
    <w:rsid w:val="00EB48C9"/>
    <w:rsid w:val="00EB48CE"/>
    <w:rsid w:val="00EB4CC1"/>
    <w:rsid w:val="00EB4F49"/>
    <w:rsid w:val="00EB4F5D"/>
    <w:rsid w:val="00EB4F6A"/>
    <w:rsid w:val="00EB50DA"/>
    <w:rsid w:val="00EB518D"/>
    <w:rsid w:val="00EB520D"/>
    <w:rsid w:val="00EB5269"/>
    <w:rsid w:val="00EB529A"/>
    <w:rsid w:val="00EB543A"/>
    <w:rsid w:val="00EB5475"/>
    <w:rsid w:val="00EB5481"/>
    <w:rsid w:val="00EB54A7"/>
    <w:rsid w:val="00EB54D0"/>
    <w:rsid w:val="00EB5575"/>
    <w:rsid w:val="00EB5596"/>
    <w:rsid w:val="00EB5701"/>
    <w:rsid w:val="00EB57E6"/>
    <w:rsid w:val="00EB588E"/>
    <w:rsid w:val="00EB59A7"/>
    <w:rsid w:val="00EB5A04"/>
    <w:rsid w:val="00EB5A18"/>
    <w:rsid w:val="00EB5A34"/>
    <w:rsid w:val="00EB5A4B"/>
    <w:rsid w:val="00EB5A70"/>
    <w:rsid w:val="00EB5A9A"/>
    <w:rsid w:val="00EB5C6A"/>
    <w:rsid w:val="00EB5D10"/>
    <w:rsid w:val="00EB5D14"/>
    <w:rsid w:val="00EB5D25"/>
    <w:rsid w:val="00EB5D4A"/>
    <w:rsid w:val="00EB6055"/>
    <w:rsid w:val="00EB6065"/>
    <w:rsid w:val="00EB6094"/>
    <w:rsid w:val="00EB60B0"/>
    <w:rsid w:val="00EB6131"/>
    <w:rsid w:val="00EB6167"/>
    <w:rsid w:val="00EB627F"/>
    <w:rsid w:val="00EB6288"/>
    <w:rsid w:val="00EB63B6"/>
    <w:rsid w:val="00EB646C"/>
    <w:rsid w:val="00EB651A"/>
    <w:rsid w:val="00EB6557"/>
    <w:rsid w:val="00EB65B9"/>
    <w:rsid w:val="00EB65C0"/>
    <w:rsid w:val="00EB6700"/>
    <w:rsid w:val="00EB6736"/>
    <w:rsid w:val="00EB68E7"/>
    <w:rsid w:val="00EB698C"/>
    <w:rsid w:val="00EB699B"/>
    <w:rsid w:val="00EB69B0"/>
    <w:rsid w:val="00EB6B48"/>
    <w:rsid w:val="00EB6B6B"/>
    <w:rsid w:val="00EB6C56"/>
    <w:rsid w:val="00EB6CDC"/>
    <w:rsid w:val="00EB6D94"/>
    <w:rsid w:val="00EB6E24"/>
    <w:rsid w:val="00EB6E83"/>
    <w:rsid w:val="00EB6E9F"/>
    <w:rsid w:val="00EB6EB1"/>
    <w:rsid w:val="00EB6ED3"/>
    <w:rsid w:val="00EB6F7C"/>
    <w:rsid w:val="00EB6F9A"/>
    <w:rsid w:val="00EB7050"/>
    <w:rsid w:val="00EB7172"/>
    <w:rsid w:val="00EB71B4"/>
    <w:rsid w:val="00EB7201"/>
    <w:rsid w:val="00EB725B"/>
    <w:rsid w:val="00EB728B"/>
    <w:rsid w:val="00EB7293"/>
    <w:rsid w:val="00EB733A"/>
    <w:rsid w:val="00EB735F"/>
    <w:rsid w:val="00EB73D5"/>
    <w:rsid w:val="00EB7424"/>
    <w:rsid w:val="00EB749C"/>
    <w:rsid w:val="00EB77A9"/>
    <w:rsid w:val="00EB78D0"/>
    <w:rsid w:val="00EB78D1"/>
    <w:rsid w:val="00EB7ABD"/>
    <w:rsid w:val="00EB7CB7"/>
    <w:rsid w:val="00EB7D6F"/>
    <w:rsid w:val="00EB7E3D"/>
    <w:rsid w:val="00EB7EC7"/>
    <w:rsid w:val="00EB7FB8"/>
    <w:rsid w:val="00EB7FBE"/>
    <w:rsid w:val="00EB7FD2"/>
    <w:rsid w:val="00EB7FE4"/>
    <w:rsid w:val="00EC009E"/>
    <w:rsid w:val="00EC0157"/>
    <w:rsid w:val="00EC0177"/>
    <w:rsid w:val="00EC01C6"/>
    <w:rsid w:val="00EC029B"/>
    <w:rsid w:val="00EC02AA"/>
    <w:rsid w:val="00EC02E0"/>
    <w:rsid w:val="00EC048F"/>
    <w:rsid w:val="00EC04EA"/>
    <w:rsid w:val="00EC072E"/>
    <w:rsid w:val="00EC07AB"/>
    <w:rsid w:val="00EC07DD"/>
    <w:rsid w:val="00EC08BB"/>
    <w:rsid w:val="00EC0977"/>
    <w:rsid w:val="00EC0A36"/>
    <w:rsid w:val="00EC0A50"/>
    <w:rsid w:val="00EC0B0F"/>
    <w:rsid w:val="00EC0C7E"/>
    <w:rsid w:val="00EC0C8D"/>
    <w:rsid w:val="00EC0CA9"/>
    <w:rsid w:val="00EC0D0D"/>
    <w:rsid w:val="00EC0D68"/>
    <w:rsid w:val="00EC0F14"/>
    <w:rsid w:val="00EC0F7B"/>
    <w:rsid w:val="00EC0FFC"/>
    <w:rsid w:val="00EC1009"/>
    <w:rsid w:val="00EC11D4"/>
    <w:rsid w:val="00EC1215"/>
    <w:rsid w:val="00EC1287"/>
    <w:rsid w:val="00EC1293"/>
    <w:rsid w:val="00EC130C"/>
    <w:rsid w:val="00EC1358"/>
    <w:rsid w:val="00EC135F"/>
    <w:rsid w:val="00EC150B"/>
    <w:rsid w:val="00EC1569"/>
    <w:rsid w:val="00EC156A"/>
    <w:rsid w:val="00EC1593"/>
    <w:rsid w:val="00EC17AA"/>
    <w:rsid w:val="00EC18AA"/>
    <w:rsid w:val="00EC1A24"/>
    <w:rsid w:val="00EC1AB2"/>
    <w:rsid w:val="00EC1B2B"/>
    <w:rsid w:val="00EC1C1B"/>
    <w:rsid w:val="00EC1EC3"/>
    <w:rsid w:val="00EC1EF1"/>
    <w:rsid w:val="00EC1F50"/>
    <w:rsid w:val="00EC1FE2"/>
    <w:rsid w:val="00EC20AB"/>
    <w:rsid w:val="00EC20BA"/>
    <w:rsid w:val="00EC20F0"/>
    <w:rsid w:val="00EC21DE"/>
    <w:rsid w:val="00EC23DA"/>
    <w:rsid w:val="00EC23EE"/>
    <w:rsid w:val="00EC2427"/>
    <w:rsid w:val="00EC2438"/>
    <w:rsid w:val="00EC2602"/>
    <w:rsid w:val="00EC2864"/>
    <w:rsid w:val="00EC2B90"/>
    <w:rsid w:val="00EC2D8F"/>
    <w:rsid w:val="00EC2DC3"/>
    <w:rsid w:val="00EC2DC6"/>
    <w:rsid w:val="00EC2E49"/>
    <w:rsid w:val="00EC2EB8"/>
    <w:rsid w:val="00EC2F1C"/>
    <w:rsid w:val="00EC2F40"/>
    <w:rsid w:val="00EC3147"/>
    <w:rsid w:val="00EC3282"/>
    <w:rsid w:val="00EC32C6"/>
    <w:rsid w:val="00EC32D9"/>
    <w:rsid w:val="00EC33B1"/>
    <w:rsid w:val="00EC33C2"/>
    <w:rsid w:val="00EC342F"/>
    <w:rsid w:val="00EC3479"/>
    <w:rsid w:val="00EC34F2"/>
    <w:rsid w:val="00EC35B9"/>
    <w:rsid w:val="00EC383E"/>
    <w:rsid w:val="00EC3846"/>
    <w:rsid w:val="00EC3938"/>
    <w:rsid w:val="00EC3962"/>
    <w:rsid w:val="00EC3978"/>
    <w:rsid w:val="00EC3987"/>
    <w:rsid w:val="00EC39C2"/>
    <w:rsid w:val="00EC39C5"/>
    <w:rsid w:val="00EC3B3C"/>
    <w:rsid w:val="00EC3BFB"/>
    <w:rsid w:val="00EC3C25"/>
    <w:rsid w:val="00EC3DED"/>
    <w:rsid w:val="00EC3DF7"/>
    <w:rsid w:val="00EC3EB0"/>
    <w:rsid w:val="00EC3F50"/>
    <w:rsid w:val="00EC3F57"/>
    <w:rsid w:val="00EC3F77"/>
    <w:rsid w:val="00EC40E1"/>
    <w:rsid w:val="00EC413F"/>
    <w:rsid w:val="00EC4147"/>
    <w:rsid w:val="00EC4158"/>
    <w:rsid w:val="00EC425B"/>
    <w:rsid w:val="00EC42B5"/>
    <w:rsid w:val="00EC431B"/>
    <w:rsid w:val="00EC4470"/>
    <w:rsid w:val="00EC457A"/>
    <w:rsid w:val="00EC45C1"/>
    <w:rsid w:val="00EC45CF"/>
    <w:rsid w:val="00EC4792"/>
    <w:rsid w:val="00EC4817"/>
    <w:rsid w:val="00EC481F"/>
    <w:rsid w:val="00EC485F"/>
    <w:rsid w:val="00EC4974"/>
    <w:rsid w:val="00EC499B"/>
    <w:rsid w:val="00EC49D4"/>
    <w:rsid w:val="00EC4A6D"/>
    <w:rsid w:val="00EC4BA5"/>
    <w:rsid w:val="00EC4C21"/>
    <w:rsid w:val="00EC4CA4"/>
    <w:rsid w:val="00EC4D51"/>
    <w:rsid w:val="00EC4E3D"/>
    <w:rsid w:val="00EC4E51"/>
    <w:rsid w:val="00EC4EBD"/>
    <w:rsid w:val="00EC4FC8"/>
    <w:rsid w:val="00EC5350"/>
    <w:rsid w:val="00EC54C4"/>
    <w:rsid w:val="00EC5690"/>
    <w:rsid w:val="00EC56F6"/>
    <w:rsid w:val="00EC58A5"/>
    <w:rsid w:val="00EC5988"/>
    <w:rsid w:val="00EC5A06"/>
    <w:rsid w:val="00EC5AD2"/>
    <w:rsid w:val="00EC5AE4"/>
    <w:rsid w:val="00EC5BA0"/>
    <w:rsid w:val="00EC5BA9"/>
    <w:rsid w:val="00EC5BF2"/>
    <w:rsid w:val="00EC5CF9"/>
    <w:rsid w:val="00EC5D6F"/>
    <w:rsid w:val="00EC5DA5"/>
    <w:rsid w:val="00EC5DBC"/>
    <w:rsid w:val="00EC5E64"/>
    <w:rsid w:val="00EC5EB0"/>
    <w:rsid w:val="00EC5EB2"/>
    <w:rsid w:val="00EC5F1F"/>
    <w:rsid w:val="00EC5F6E"/>
    <w:rsid w:val="00EC6016"/>
    <w:rsid w:val="00EC6025"/>
    <w:rsid w:val="00EC61B3"/>
    <w:rsid w:val="00EC6236"/>
    <w:rsid w:val="00EC627B"/>
    <w:rsid w:val="00EC63CA"/>
    <w:rsid w:val="00EC6567"/>
    <w:rsid w:val="00EC6581"/>
    <w:rsid w:val="00EC6617"/>
    <w:rsid w:val="00EC66C4"/>
    <w:rsid w:val="00EC66E2"/>
    <w:rsid w:val="00EC677D"/>
    <w:rsid w:val="00EC67A2"/>
    <w:rsid w:val="00EC67D2"/>
    <w:rsid w:val="00EC693C"/>
    <w:rsid w:val="00EC6A19"/>
    <w:rsid w:val="00EC6A8C"/>
    <w:rsid w:val="00EC6AC5"/>
    <w:rsid w:val="00EC6B47"/>
    <w:rsid w:val="00EC6D94"/>
    <w:rsid w:val="00EC6DD3"/>
    <w:rsid w:val="00EC6E02"/>
    <w:rsid w:val="00EC6E43"/>
    <w:rsid w:val="00EC6EDB"/>
    <w:rsid w:val="00EC6F8D"/>
    <w:rsid w:val="00EC6FAB"/>
    <w:rsid w:val="00EC700A"/>
    <w:rsid w:val="00EC70FB"/>
    <w:rsid w:val="00EC7153"/>
    <w:rsid w:val="00EC7173"/>
    <w:rsid w:val="00EC71E7"/>
    <w:rsid w:val="00EC73B6"/>
    <w:rsid w:val="00EC745F"/>
    <w:rsid w:val="00EC74D0"/>
    <w:rsid w:val="00EC76B5"/>
    <w:rsid w:val="00EC76FC"/>
    <w:rsid w:val="00EC7759"/>
    <w:rsid w:val="00EC78EA"/>
    <w:rsid w:val="00EC79AA"/>
    <w:rsid w:val="00EC7A26"/>
    <w:rsid w:val="00EC7B64"/>
    <w:rsid w:val="00EC7C65"/>
    <w:rsid w:val="00EC7D9D"/>
    <w:rsid w:val="00EC7EB2"/>
    <w:rsid w:val="00ED0044"/>
    <w:rsid w:val="00ED0089"/>
    <w:rsid w:val="00ED0192"/>
    <w:rsid w:val="00ED01E9"/>
    <w:rsid w:val="00ED022A"/>
    <w:rsid w:val="00ED027B"/>
    <w:rsid w:val="00ED037A"/>
    <w:rsid w:val="00ED03E0"/>
    <w:rsid w:val="00ED0476"/>
    <w:rsid w:val="00ED0563"/>
    <w:rsid w:val="00ED0690"/>
    <w:rsid w:val="00ED06C1"/>
    <w:rsid w:val="00ED077F"/>
    <w:rsid w:val="00ED0782"/>
    <w:rsid w:val="00ED07A2"/>
    <w:rsid w:val="00ED07E7"/>
    <w:rsid w:val="00ED0869"/>
    <w:rsid w:val="00ED08E8"/>
    <w:rsid w:val="00ED091C"/>
    <w:rsid w:val="00ED09BE"/>
    <w:rsid w:val="00ED0AD4"/>
    <w:rsid w:val="00ED0AF1"/>
    <w:rsid w:val="00ED0BEF"/>
    <w:rsid w:val="00ED0C43"/>
    <w:rsid w:val="00ED0CA3"/>
    <w:rsid w:val="00ED0CBE"/>
    <w:rsid w:val="00ED0D93"/>
    <w:rsid w:val="00ED0DFD"/>
    <w:rsid w:val="00ED0E3E"/>
    <w:rsid w:val="00ED0E71"/>
    <w:rsid w:val="00ED0F2D"/>
    <w:rsid w:val="00ED0F2F"/>
    <w:rsid w:val="00ED100A"/>
    <w:rsid w:val="00ED1092"/>
    <w:rsid w:val="00ED119D"/>
    <w:rsid w:val="00ED11C1"/>
    <w:rsid w:val="00ED1230"/>
    <w:rsid w:val="00ED1269"/>
    <w:rsid w:val="00ED1327"/>
    <w:rsid w:val="00ED14E3"/>
    <w:rsid w:val="00ED158D"/>
    <w:rsid w:val="00ED1631"/>
    <w:rsid w:val="00ED1746"/>
    <w:rsid w:val="00ED17E7"/>
    <w:rsid w:val="00ED1820"/>
    <w:rsid w:val="00ED18AD"/>
    <w:rsid w:val="00ED1952"/>
    <w:rsid w:val="00ED1A85"/>
    <w:rsid w:val="00ED1ACC"/>
    <w:rsid w:val="00ED1B44"/>
    <w:rsid w:val="00ED1BD1"/>
    <w:rsid w:val="00ED1C0B"/>
    <w:rsid w:val="00ED1C4E"/>
    <w:rsid w:val="00ED1C76"/>
    <w:rsid w:val="00ED1C7B"/>
    <w:rsid w:val="00ED1F3D"/>
    <w:rsid w:val="00ED1FE9"/>
    <w:rsid w:val="00ED1FF6"/>
    <w:rsid w:val="00ED1FFE"/>
    <w:rsid w:val="00ED2088"/>
    <w:rsid w:val="00ED2103"/>
    <w:rsid w:val="00ED2129"/>
    <w:rsid w:val="00ED2252"/>
    <w:rsid w:val="00ED22B0"/>
    <w:rsid w:val="00ED22B3"/>
    <w:rsid w:val="00ED234C"/>
    <w:rsid w:val="00ED2511"/>
    <w:rsid w:val="00ED26EE"/>
    <w:rsid w:val="00ED2725"/>
    <w:rsid w:val="00ED274D"/>
    <w:rsid w:val="00ED278D"/>
    <w:rsid w:val="00ED2811"/>
    <w:rsid w:val="00ED286C"/>
    <w:rsid w:val="00ED28DE"/>
    <w:rsid w:val="00ED2907"/>
    <w:rsid w:val="00ED291B"/>
    <w:rsid w:val="00ED2BCD"/>
    <w:rsid w:val="00ED2DCE"/>
    <w:rsid w:val="00ED2E09"/>
    <w:rsid w:val="00ED2E83"/>
    <w:rsid w:val="00ED301F"/>
    <w:rsid w:val="00ED3119"/>
    <w:rsid w:val="00ED3149"/>
    <w:rsid w:val="00ED3174"/>
    <w:rsid w:val="00ED319E"/>
    <w:rsid w:val="00ED322E"/>
    <w:rsid w:val="00ED32EA"/>
    <w:rsid w:val="00ED3358"/>
    <w:rsid w:val="00ED3410"/>
    <w:rsid w:val="00ED3415"/>
    <w:rsid w:val="00ED3437"/>
    <w:rsid w:val="00ED34C8"/>
    <w:rsid w:val="00ED354A"/>
    <w:rsid w:val="00ED35F1"/>
    <w:rsid w:val="00ED3639"/>
    <w:rsid w:val="00ED38BE"/>
    <w:rsid w:val="00ED38FB"/>
    <w:rsid w:val="00ED3912"/>
    <w:rsid w:val="00ED3ADE"/>
    <w:rsid w:val="00ED3AEA"/>
    <w:rsid w:val="00ED3B3E"/>
    <w:rsid w:val="00ED3C60"/>
    <w:rsid w:val="00ED3E60"/>
    <w:rsid w:val="00ED3F4E"/>
    <w:rsid w:val="00ED416F"/>
    <w:rsid w:val="00ED4290"/>
    <w:rsid w:val="00ED42A1"/>
    <w:rsid w:val="00ED42F8"/>
    <w:rsid w:val="00ED454E"/>
    <w:rsid w:val="00ED45AC"/>
    <w:rsid w:val="00ED45D2"/>
    <w:rsid w:val="00ED4619"/>
    <w:rsid w:val="00ED4791"/>
    <w:rsid w:val="00ED48EF"/>
    <w:rsid w:val="00ED496F"/>
    <w:rsid w:val="00ED49D2"/>
    <w:rsid w:val="00ED4A3B"/>
    <w:rsid w:val="00ED4B10"/>
    <w:rsid w:val="00ED4BD5"/>
    <w:rsid w:val="00ED4C83"/>
    <w:rsid w:val="00ED4E59"/>
    <w:rsid w:val="00ED5101"/>
    <w:rsid w:val="00ED517C"/>
    <w:rsid w:val="00ED520E"/>
    <w:rsid w:val="00ED5273"/>
    <w:rsid w:val="00ED527C"/>
    <w:rsid w:val="00ED52A2"/>
    <w:rsid w:val="00ED52BC"/>
    <w:rsid w:val="00ED52CC"/>
    <w:rsid w:val="00ED52D5"/>
    <w:rsid w:val="00ED5317"/>
    <w:rsid w:val="00ED54E4"/>
    <w:rsid w:val="00ED553C"/>
    <w:rsid w:val="00ED5562"/>
    <w:rsid w:val="00ED56B3"/>
    <w:rsid w:val="00ED5746"/>
    <w:rsid w:val="00ED596D"/>
    <w:rsid w:val="00ED5AFF"/>
    <w:rsid w:val="00ED5CA4"/>
    <w:rsid w:val="00ED5D36"/>
    <w:rsid w:val="00ED5DB0"/>
    <w:rsid w:val="00ED5E4E"/>
    <w:rsid w:val="00ED5E80"/>
    <w:rsid w:val="00ED5F57"/>
    <w:rsid w:val="00ED5FEF"/>
    <w:rsid w:val="00ED6052"/>
    <w:rsid w:val="00ED6184"/>
    <w:rsid w:val="00ED62D2"/>
    <w:rsid w:val="00ED631C"/>
    <w:rsid w:val="00ED6466"/>
    <w:rsid w:val="00ED64F7"/>
    <w:rsid w:val="00ED65CB"/>
    <w:rsid w:val="00ED660D"/>
    <w:rsid w:val="00ED6611"/>
    <w:rsid w:val="00ED661A"/>
    <w:rsid w:val="00ED6639"/>
    <w:rsid w:val="00ED66E2"/>
    <w:rsid w:val="00ED66F1"/>
    <w:rsid w:val="00ED6734"/>
    <w:rsid w:val="00ED67C5"/>
    <w:rsid w:val="00ED680A"/>
    <w:rsid w:val="00ED68B1"/>
    <w:rsid w:val="00ED6994"/>
    <w:rsid w:val="00ED6A13"/>
    <w:rsid w:val="00ED6A39"/>
    <w:rsid w:val="00ED6AA3"/>
    <w:rsid w:val="00ED6B96"/>
    <w:rsid w:val="00ED6BB1"/>
    <w:rsid w:val="00ED6C34"/>
    <w:rsid w:val="00ED6C54"/>
    <w:rsid w:val="00ED6D49"/>
    <w:rsid w:val="00ED6D9D"/>
    <w:rsid w:val="00ED6E64"/>
    <w:rsid w:val="00ED6F92"/>
    <w:rsid w:val="00ED6F9D"/>
    <w:rsid w:val="00ED7062"/>
    <w:rsid w:val="00ED70DF"/>
    <w:rsid w:val="00ED7126"/>
    <w:rsid w:val="00ED71E2"/>
    <w:rsid w:val="00ED71E5"/>
    <w:rsid w:val="00ED7387"/>
    <w:rsid w:val="00ED7390"/>
    <w:rsid w:val="00ED73D0"/>
    <w:rsid w:val="00ED744C"/>
    <w:rsid w:val="00ED74B0"/>
    <w:rsid w:val="00ED750C"/>
    <w:rsid w:val="00ED7535"/>
    <w:rsid w:val="00ED759E"/>
    <w:rsid w:val="00ED75D6"/>
    <w:rsid w:val="00ED7695"/>
    <w:rsid w:val="00ED7709"/>
    <w:rsid w:val="00ED7799"/>
    <w:rsid w:val="00ED77CD"/>
    <w:rsid w:val="00ED7876"/>
    <w:rsid w:val="00ED7993"/>
    <w:rsid w:val="00ED7BF7"/>
    <w:rsid w:val="00ED7DBA"/>
    <w:rsid w:val="00ED7E6A"/>
    <w:rsid w:val="00ED7ECC"/>
    <w:rsid w:val="00ED7FCD"/>
    <w:rsid w:val="00EE004D"/>
    <w:rsid w:val="00EE008A"/>
    <w:rsid w:val="00EE0096"/>
    <w:rsid w:val="00EE03C4"/>
    <w:rsid w:val="00EE03F2"/>
    <w:rsid w:val="00EE0400"/>
    <w:rsid w:val="00EE0478"/>
    <w:rsid w:val="00EE04AF"/>
    <w:rsid w:val="00EE04BF"/>
    <w:rsid w:val="00EE05C9"/>
    <w:rsid w:val="00EE073D"/>
    <w:rsid w:val="00EE0967"/>
    <w:rsid w:val="00EE09AE"/>
    <w:rsid w:val="00EE0A3D"/>
    <w:rsid w:val="00EE0A85"/>
    <w:rsid w:val="00EE0B40"/>
    <w:rsid w:val="00EE0BE0"/>
    <w:rsid w:val="00EE0CD1"/>
    <w:rsid w:val="00EE0EB8"/>
    <w:rsid w:val="00EE0F52"/>
    <w:rsid w:val="00EE108B"/>
    <w:rsid w:val="00EE1157"/>
    <w:rsid w:val="00EE1165"/>
    <w:rsid w:val="00EE1281"/>
    <w:rsid w:val="00EE132F"/>
    <w:rsid w:val="00EE1337"/>
    <w:rsid w:val="00EE139F"/>
    <w:rsid w:val="00EE13F8"/>
    <w:rsid w:val="00EE142A"/>
    <w:rsid w:val="00EE1443"/>
    <w:rsid w:val="00EE1505"/>
    <w:rsid w:val="00EE156E"/>
    <w:rsid w:val="00EE16EB"/>
    <w:rsid w:val="00EE17C1"/>
    <w:rsid w:val="00EE17E9"/>
    <w:rsid w:val="00EE18C7"/>
    <w:rsid w:val="00EE1937"/>
    <w:rsid w:val="00EE193E"/>
    <w:rsid w:val="00EE1953"/>
    <w:rsid w:val="00EE1A3D"/>
    <w:rsid w:val="00EE1A9B"/>
    <w:rsid w:val="00EE1AB5"/>
    <w:rsid w:val="00EE1B7B"/>
    <w:rsid w:val="00EE1C35"/>
    <w:rsid w:val="00EE1CE5"/>
    <w:rsid w:val="00EE1D17"/>
    <w:rsid w:val="00EE1D9F"/>
    <w:rsid w:val="00EE1DCD"/>
    <w:rsid w:val="00EE1DCF"/>
    <w:rsid w:val="00EE1F06"/>
    <w:rsid w:val="00EE1F5C"/>
    <w:rsid w:val="00EE20C9"/>
    <w:rsid w:val="00EE2165"/>
    <w:rsid w:val="00EE226C"/>
    <w:rsid w:val="00EE2363"/>
    <w:rsid w:val="00EE23AE"/>
    <w:rsid w:val="00EE2435"/>
    <w:rsid w:val="00EE24B9"/>
    <w:rsid w:val="00EE24F3"/>
    <w:rsid w:val="00EE2684"/>
    <w:rsid w:val="00EE2738"/>
    <w:rsid w:val="00EE2780"/>
    <w:rsid w:val="00EE2785"/>
    <w:rsid w:val="00EE27C7"/>
    <w:rsid w:val="00EE27CD"/>
    <w:rsid w:val="00EE2883"/>
    <w:rsid w:val="00EE28FC"/>
    <w:rsid w:val="00EE29B9"/>
    <w:rsid w:val="00EE29FE"/>
    <w:rsid w:val="00EE2AAB"/>
    <w:rsid w:val="00EE2CCB"/>
    <w:rsid w:val="00EE2E05"/>
    <w:rsid w:val="00EE2E57"/>
    <w:rsid w:val="00EE301C"/>
    <w:rsid w:val="00EE30B5"/>
    <w:rsid w:val="00EE30E2"/>
    <w:rsid w:val="00EE3169"/>
    <w:rsid w:val="00EE3289"/>
    <w:rsid w:val="00EE329B"/>
    <w:rsid w:val="00EE32B9"/>
    <w:rsid w:val="00EE3324"/>
    <w:rsid w:val="00EE3364"/>
    <w:rsid w:val="00EE3372"/>
    <w:rsid w:val="00EE3382"/>
    <w:rsid w:val="00EE3394"/>
    <w:rsid w:val="00EE3405"/>
    <w:rsid w:val="00EE344F"/>
    <w:rsid w:val="00EE3640"/>
    <w:rsid w:val="00EE364A"/>
    <w:rsid w:val="00EE37B9"/>
    <w:rsid w:val="00EE37ED"/>
    <w:rsid w:val="00EE384A"/>
    <w:rsid w:val="00EE3902"/>
    <w:rsid w:val="00EE3965"/>
    <w:rsid w:val="00EE3982"/>
    <w:rsid w:val="00EE3994"/>
    <w:rsid w:val="00EE39A1"/>
    <w:rsid w:val="00EE39C0"/>
    <w:rsid w:val="00EE3A17"/>
    <w:rsid w:val="00EE3A58"/>
    <w:rsid w:val="00EE3C51"/>
    <w:rsid w:val="00EE3C68"/>
    <w:rsid w:val="00EE3C91"/>
    <w:rsid w:val="00EE3CC5"/>
    <w:rsid w:val="00EE3D8B"/>
    <w:rsid w:val="00EE3DCA"/>
    <w:rsid w:val="00EE3E77"/>
    <w:rsid w:val="00EE3EF5"/>
    <w:rsid w:val="00EE3FE3"/>
    <w:rsid w:val="00EE4135"/>
    <w:rsid w:val="00EE41B8"/>
    <w:rsid w:val="00EE4355"/>
    <w:rsid w:val="00EE43A6"/>
    <w:rsid w:val="00EE4639"/>
    <w:rsid w:val="00EE463E"/>
    <w:rsid w:val="00EE4742"/>
    <w:rsid w:val="00EE4788"/>
    <w:rsid w:val="00EE479B"/>
    <w:rsid w:val="00EE47B1"/>
    <w:rsid w:val="00EE48B6"/>
    <w:rsid w:val="00EE496D"/>
    <w:rsid w:val="00EE497A"/>
    <w:rsid w:val="00EE49EF"/>
    <w:rsid w:val="00EE4B59"/>
    <w:rsid w:val="00EE4B9E"/>
    <w:rsid w:val="00EE4C86"/>
    <w:rsid w:val="00EE4CC7"/>
    <w:rsid w:val="00EE4DAA"/>
    <w:rsid w:val="00EE4E9D"/>
    <w:rsid w:val="00EE4EA9"/>
    <w:rsid w:val="00EE4F56"/>
    <w:rsid w:val="00EE5006"/>
    <w:rsid w:val="00EE5023"/>
    <w:rsid w:val="00EE5107"/>
    <w:rsid w:val="00EE51FA"/>
    <w:rsid w:val="00EE51FF"/>
    <w:rsid w:val="00EE526F"/>
    <w:rsid w:val="00EE52CF"/>
    <w:rsid w:val="00EE5310"/>
    <w:rsid w:val="00EE535F"/>
    <w:rsid w:val="00EE5375"/>
    <w:rsid w:val="00EE546B"/>
    <w:rsid w:val="00EE5503"/>
    <w:rsid w:val="00EE5567"/>
    <w:rsid w:val="00EE559B"/>
    <w:rsid w:val="00EE55E5"/>
    <w:rsid w:val="00EE55F7"/>
    <w:rsid w:val="00EE567B"/>
    <w:rsid w:val="00EE56E2"/>
    <w:rsid w:val="00EE5700"/>
    <w:rsid w:val="00EE5820"/>
    <w:rsid w:val="00EE58EB"/>
    <w:rsid w:val="00EE5A3F"/>
    <w:rsid w:val="00EE5B7D"/>
    <w:rsid w:val="00EE5C1E"/>
    <w:rsid w:val="00EE5C5B"/>
    <w:rsid w:val="00EE5C6F"/>
    <w:rsid w:val="00EE5D6B"/>
    <w:rsid w:val="00EE5D97"/>
    <w:rsid w:val="00EE5DE4"/>
    <w:rsid w:val="00EE5F73"/>
    <w:rsid w:val="00EE5F85"/>
    <w:rsid w:val="00EE6102"/>
    <w:rsid w:val="00EE61A9"/>
    <w:rsid w:val="00EE61CE"/>
    <w:rsid w:val="00EE61E2"/>
    <w:rsid w:val="00EE61E4"/>
    <w:rsid w:val="00EE6298"/>
    <w:rsid w:val="00EE62EB"/>
    <w:rsid w:val="00EE63D6"/>
    <w:rsid w:val="00EE64E0"/>
    <w:rsid w:val="00EE658E"/>
    <w:rsid w:val="00EE65AB"/>
    <w:rsid w:val="00EE66C7"/>
    <w:rsid w:val="00EE6718"/>
    <w:rsid w:val="00EE674D"/>
    <w:rsid w:val="00EE67C7"/>
    <w:rsid w:val="00EE682E"/>
    <w:rsid w:val="00EE685E"/>
    <w:rsid w:val="00EE6A8A"/>
    <w:rsid w:val="00EE6DB8"/>
    <w:rsid w:val="00EE6E2A"/>
    <w:rsid w:val="00EE6F13"/>
    <w:rsid w:val="00EE706B"/>
    <w:rsid w:val="00EE70ED"/>
    <w:rsid w:val="00EE7249"/>
    <w:rsid w:val="00EE725F"/>
    <w:rsid w:val="00EE729B"/>
    <w:rsid w:val="00EE72F0"/>
    <w:rsid w:val="00EE73B5"/>
    <w:rsid w:val="00EE7426"/>
    <w:rsid w:val="00EE750C"/>
    <w:rsid w:val="00EE752A"/>
    <w:rsid w:val="00EE7632"/>
    <w:rsid w:val="00EE76DB"/>
    <w:rsid w:val="00EE7737"/>
    <w:rsid w:val="00EE777C"/>
    <w:rsid w:val="00EE781E"/>
    <w:rsid w:val="00EE786E"/>
    <w:rsid w:val="00EE78CA"/>
    <w:rsid w:val="00EE78E0"/>
    <w:rsid w:val="00EE79B1"/>
    <w:rsid w:val="00EE7B01"/>
    <w:rsid w:val="00EE7B70"/>
    <w:rsid w:val="00EE7BB9"/>
    <w:rsid w:val="00EE7CBC"/>
    <w:rsid w:val="00EE7D62"/>
    <w:rsid w:val="00EE7DCF"/>
    <w:rsid w:val="00EE7E14"/>
    <w:rsid w:val="00EE7F2A"/>
    <w:rsid w:val="00EE7FC8"/>
    <w:rsid w:val="00EE7FF6"/>
    <w:rsid w:val="00EF000E"/>
    <w:rsid w:val="00EF00AB"/>
    <w:rsid w:val="00EF010B"/>
    <w:rsid w:val="00EF0117"/>
    <w:rsid w:val="00EF0133"/>
    <w:rsid w:val="00EF025A"/>
    <w:rsid w:val="00EF02C1"/>
    <w:rsid w:val="00EF0461"/>
    <w:rsid w:val="00EF04B6"/>
    <w:rsid w:val="00EF052E"/>
    <w:rsid w:val="00EF053B"/>
    <w:rsid w:val="00EF0698"/>
    <w:rsid w:val="00EF06A0"/>
    <w:rsid w:val="00EF06E4"/>
    <w:rsid w:val="00EF0706"/>
    <w:rsid w:val="00EF0773"/>
    <w:rsid w:val="00EF07EB"/>
    <w:rsid w:val="00EF07F9"/>
    <w:rsid w:val="00EF0922"/>
    <w:rsid w:val="00EF09D1"/>
    <w:rsid w:val="00EF0AD7"/>
    <w:rsid w:val="00EF0B64"/>
    <w:rsid w:val="00EF0BF6"/>
    <w:rsid w:val="00EF0C12"/>
    <w:rsid w:val="00EF0CC4"/>
    <w:rsid w:val="00EF0DC8"/>
    <w:rsid w:val="00EF0F80"/>
    <w:rsid w:val="00EF10C5"/>
    <w:rsid w:val="00EF10D7"/>
    <w:rsid w:val="00EF1106"/>
    <w:rsid w:val="00EF111A"/>
    <w:rsid w:val="00EF1346"/>
    <w:rsid w:val="00EF1483"/>
    <w:rsid w:val="00EF1525"/>
    <w:rsid w:val="00EF160E"/>
    <w:rsid w:val="00EF1765"/>
    <w:rsid w:val="00EF1766"/>
    <w:rsid w:val="00EF178B"/>
    <w:rsid w:val="00EF18E0"/>
    <w:rsid w:val="00EF18F3"/>
    <w:rsid w:val="00EF19BC"/>
    <w:rsid w:val="00EF1A1D"/>
    <w:rsid w:val="00EF1B31"/>
    <w:rsid w:val="00EF1CF6"/>
    <w:rsid w:val="00EF1D5C"/>
    <w:rsid w:val="00EF1D63"/>
    <w:rsid w:val="00EF1E13"/>
    <w:rsid w:val="00EF1E7C"/>
    <w:rsid w:val="00EF1FF4"/>
    <w:rsid w:val="00EF1FFB"/>
    <w:rsid w:val="00EF209A"/>
    <w:rsid w:val="00EF20D9"/>
    <w:rsid w:val="00EF20E0"/>
    <w:rsid w:val="00EF2161"/>
    <w:rsid w:val="00EF21E7"/>
    <w:rsid w:val="00EF225E"/>
    <w:rsid w:val="00EF26C0"/>
    <w:rsid w:val="00EF26F0"/>
    <w:rsid w:val="00EF2807"/>
    <w:rsid w:val="00EF2932"/>
    <w:rsid w:val="00EF2978"/>
    <w:rsid w:val="00EF29B3"/>
    <w:rsid w:val="00EF2BF4"/>
    <w:rsid w:val="00EF2E61"/>
    <w:rsid w:val="00EF2F3B"/>
    <w:rsid w:val="00EF2F56"/>
    <w:rsid w:val="00EF2F6C"/>
    <w:rsid w:val="00EF2F7B"/>
    <w:rsid w:val="00EF2FB6"/>
    <w:rsid w:val="00EF307D"/>
    <w:rsid w:val="00EF308B"/>
    <w:rsid w:val="00EF30ED"/>
    <w:rsid w:val="00EF31B6"/>
    <w:rsid w:val="00EF31D9"/>
    <w:rsid w:val="00EF331C"/>
    <w:rsid w:val="00EF3448"/>
    <w:rsid w:val="00EF34AB"/>
    <w:rsid w:val="00EF353E"/>
    <w:rsid w:val="00EF35D9"/>
    <w:rsid w:val="00EF35DD"/>
    <w:rsid w:val="00EF3604"/>
    <w:rsid w:val="00EF367E"/>
    <w:rsid w:val="00EF3856"/>
    <w:rsid w:val="00EF39E9"/>
    <w:rsid w:val="00EF3B26"/>
    <w:rsid w:val="00EF3BD9"/>
    <w:rsid w:val="00EF3D2B"/>
    <w:rsid w:val="00EF3E98"/>
    <w:rsid w:val="00EF3F13"/>
    <w:rsid w:val="00EF3F46"/>
    <w:rsid w:val="00EF4091"/>
    <w:rsid w:val="00EF40B1"/>
    <w:rsid w:val="00EF40F6"/>
    <w:rsid w:val="00EF4152"/>
    <w:rsid w:val="00EF439A"/>
    <w:rsid w:val="00EF449D"/>
    <w:rsid w:val="00EF44DB"/>
    <w:rsid w:val="00EF45E2"/>
    <w:rsid w:val="00EF46C2"/>
    <w:rsid w:val="00EF46EE"/>
    <w:rsid w:val="00EF4773"/>
    <w:rsid w:val="00EF47B8"/>
    <w:rsid w:val="00EF47C3"/>
    <w:rsid w:val="00EF480E"/>
    <w:rsid w:val="00EF489A"/>
    <w:rsid w:val="00EF497E"/>
    <w:rsid w:val="00EF4B02"/>
    <w:rsid w:val="00EF4B10"/>
    <w:rsid w:val="00EF4C5C"/>
    <w:rsid w:val="00EF4C73"/>
    <w:rsid w:val="00EF4CDA"/>
    <w:rsid w:val="00EF4D16"/>
    <w:rsid w:val="00EF4D96"/>
    <w:rsid w:val="00EF4E70"/>
    <w:rsid w:val="00EF4E79"/>
    <w:rsid w:val="00EF4F88"/>
    <w:rsid w:val="00EF4F92"/>
    <w:rsid w:val="00EF500D"/>
    <w:rsid w:val="00EF5081"/>
    <w:rsid w:val="00EF50B5"/>
    <w:rsid w:val="00EF50EC"/>
    <w:rsid w:val="00EF53B1"/>
    <w:rsid w:val="00EF53F1"/>
    <w:rsid w:val="00EF547D"/>
    <w:rsid w:val="00EF54A3"/>
    <w:rsid w:val="00EF5577"/>
    <w:rsid w:val="00EF55CC"/>
    <w:rsid w:val="00EF561E"/>
    <w:rsid w:val="00EF56D3"/>
    <w:rsid w:val="00EF5757"/>
    <w:rsid w:val="00EF576E"/>
    <w:rsid w:val="00EF57D0"/>
    <w:rsid w:val="00EF57DD"/>
    <w:rsid w:val="00EF5809"/>
    <w:rsid w:val="00EF588A"/>
    <w:rsid w:val="00EF588D"/>
    <w:rsid w:val="00EF59BE"/>
    <w:rsid w:val="00EF5B51"/>
    <w:rsid w:val="00EF5B57"/>
    <w:rsid w:val="00EF5B63"/>
    <w:rsid w:val="00EF5CD4"/>
    <w:rsid w:val="00EF5CE9"/>
    <w:rsid w:val="00EF5D0E"/>
    <w:rsid w:val="00EF5E78"/>
    <w:rsid w:val="00EF5ED6"/>
    <w:rsid w:val="00EF5F27"/>
    <w:rsid w:val="00EF61A4"/>
    <w:rsid w:val="00EF61E0"/>
    <w:rsid w:val="00EF61F8"/>
    <w:rsid w:val="00EF62BD"/>
    <w:rsid w:val="00EF63B7"/>
    <w:rsid w:val="00EF6490"/>
    <w:rsid w:val="00EF65A4"/>
    <w:rsid w:val="00EF65F9"/>
    <w:rsid w:val="00EF668A"/>
    <w:rsid w:val="00EF669F"/>
    <w:rsid w:val="00EF66FE"/>
    <w:rsid w:val="00EF67FC"/>
    <w:rsid w:val="00EF684F"/>
    <w:rsid w:val="00EF68B7"/>
    <w:rsid w:val="00EF68BC"/>
    <w:rsid w:val="00EF68D0"/>
    <w:rsid w:val="00EF6995"/>
    <w:rsid w:val="00EF6A18"/>
    <w:rsid w:val="00EF6A9C"/>
    <w:rsid w:val="00EF6B66"/>
    <w:rsid w:val="00EF6BB2"/>
    <w:rsid w:val="00EF6BB5"/>
    <w:rsid w:val="00EF6C2F"/>
    <w:rsid w:val="00EF6C61"/>
    <w:rsid w:val="00EF6CC1"/>
    <w:rsid w:val="00EF6CC8"/>
    <w:rsid w:val="00EF6D1A"/>
    <w:rsid w:val="00EF6E45"/>
    <w:rsid w:val="00EF6EA2"/>
    <w:rsid w:val="00EF700E"/>
    <w:rsid w:val="00EF7072"/>
    <w:rsid w:val="00EF7076"/>
    <w:rsid w:val="00EF71F6"/>
    <w:rsid w:val="00EF726A"/>
    <w:rsid w:val="00EF7375"/>
    <w:rsid w:val="00EF756E"/>
    <w:rsid w:val="00EF758D"/>
    <w:rsid w:val="00EF759E"/>
    <w:rsid w:val="00EF75DB"/>
    <w:rsid w:val="00EF7641"/>
    <w:rsid w:val="00EF769E"/>
    <w:rsid w:val="00EF76E8"/>
    <w:rsid w:val="00EF76F3"/>
    <w:rsid w:val="00EF7722"/>
    <w:rsid w:val="00EF777B"/>
    <w:rsid w:val="00EF7785"/>
    <w:rsid w:val="00EF778D"/>
    <w:rsid w:val="00EF77C5"/>
    <w:rsid w:val="00EF7889"/>
    <w:rsid w:val="00EF79EF"/>
    <w:rsid w:val="00EF7BC1"/>
    <w:rsid w:val="00EF7CFD"/>
    <w:rsid w:val="00EF7D34"/>
    <w:rsid w:val="00EF7D59"/>
    <w:rsid w:val="00EF7EF8"/>
    <w:rsid w:val="00EF7F1E"/>
    <w:rsid w:val="00F00022"/>
    <w:rsid w:val="00F00087"/>
    <w:rsid w:val="00F0019E"/>
    <w:rsid w:val="00F001FD"/>
    <w:rsid w:val="00F00250"/>
    <w:rsid w:val="00F00297"/>
    <w:rsid w:val="00F00511"/>
    <w:rsid w:val="00F0056A"/>
    <w:rsid w:val="00F005BF"/>
    <w:rsid w:val="00F0066C"/>
    <w:rsid w:val="00F00766"/>
    <w:rsid w:val="00F00887"/>
    <w:rsid w:val="00F0088C"/>
    <w:rsid w:val="00F00962"/>
    <w:rsid w:val="00F00A10"/>
    <w:rsid w:val="00F00A48"/>
    <w:rsid w:val="00F00A6E"/>
    <w:rsid w:val="00F00AFE"/>
    <w:rsid w:val="00F00BE6"/>
    <w:rsid w:val="00F00C0D"/>
    <w:rsid w:val="00F00C84"/>
    <w:rsid w:val="00F00C8F"/>
    <w:rsid w:val="00F00D33"/>
    <w:rsid w:val="00F00DC4"/>
    <w:rsid w:val="00F0106A"/>
    <w:rsid w:val="00F011D8"/>
    <w:rsid w:val="00F0133A"/>
    <w:rsid w:val="00F013C0"/>
    <w:rsid w:val="00F01555"/>
    <w:rsid w:val="00F01567"/>
    <w:rsid w:val="00F01616"/>
    <w:rsid w:val="00F016EB"/>
    <w:rsid w:val="00F01772"/>
    <w:rsid w:val="00F018A3"/>
    <w:rsid w:val="00F0193A"/>
    <w:rsid w:val="00F01AE8"/>
    <w:rsid w:val="00F01C1F"/>
    <w:rsid w:val="00F01D00"/>
    <w:rsid w:val="00F01E1A"/>
    <w:rsid w:val="00F01F54"/>
    <w:rsid w:val="00F01FF0"/>
    <w:rsid w:val="00F020C4"/>
    <w:rsid w:val="00F02166"/>
    <w:rsid w:val="00F023DC"/>
    <w:rsid w:val="00F023E9"/>
    <w:rsid w:val="00F024D3"/>
    <w:rsid w:val="00F024D7"/>
    <w:rsid w:val="00F024FF"/>
    <w:rsid w:val="00F0258D"/>
    <w:rsid w:val="00F02693"/>
    <w:rsid w:val="00F026CA"/>
    <w:rsid w:val="00F02702"/>
    <w:rsid w:val="00F02842"/>
    <w:rsid w:val="00F02861"/>
    <w:rsid w:val="00F0299F"/>
    <w:rsid w:val="00F029CE"/>
    <w:rsid w:val="00F02ABD"/>
    <w:rsid w:val="00F02AD3"/>
    <w:rsid w:val="00F02B81"/>
    <w:rsid w:val="00F02C44"/>
    <w:rsid w:val="00F02C81"/>
    <w:rsid w:val="00F02C91"/>
    <w:rsid w:val="00F02D03"/>
    <w:rsid w:val="00F02DB7"/>
    <w:rsid w:val="00F02DBA"/>
    <w:rsid w:val="00F02DDD"/>
    <w:rsid w:val="00F02F63"/>
    <w:rsid w:val="00F02F7A"/>
    <w:rsid w:val="00F03083"/>
    <w:rsid w:val="00F03314"/>
    <w:rsid w:val="00F033A0"/>
    <w:rsid w:val="00F0340B"/>
    <w:rsid w:val="00F034E8"/>
    <w:rsid w:val="00F03524"/>
    <w:rsid w:val="00F035AC"/>
    <w:rsid w:val="00F035ED"/>
    <w:rsid w:val="00F03635"/>
    <w:rsid w:val="00F038DC"/>
    <w:rsid w:val="00F03A7D"/>
    <w:rsid w:val="00F03B07"/>
    <w:rsid w:val="00F03B62"/>
    <w:rsid w:val="00F03BBD"/>
    <w:rsid w:val="00F03BF0"/>
    <w:rsid w:val="00F03C19"/>
    <w:rsid w:val="00F03C7F"/>
    <w:rsid w:val="00F03CC8"/>
    <w:rsid w:val="00F03DF2"/>
    <w:rsid w:val="00F03E97"/>
    <w:rsid w:val="00F03EC9"/>
    <w:rsid w:val="00F03F7C"/>
    <w:rsid w:val="00F03FFA"/>
    <w:rsid w:val="00F04052"/>
    <w:rsid w:val="00F040F2"/>
    <w:rsid w:val="00F04104"/>
    <w:rsid w:val="00F04156"/>
    <w:rsid w:val="00F04166"/>
    <w:rsid w:val="00F0419F"/>
    <w:rsid w:val="00F041C1"/>
    <w:rsid w:val="00F042AA"/>
    <w:rsid w:val="00F042C0"/>
    <w:rsid w:val="00F042C5"/>
    <w:rsid w:val="00F04332"/>
    <w:rsid w:val="00F043A4"/>
    <w:rsid w:val="00F0457A"/>
    <w:rsid w:val="00F04640"/>
    <w:rsid w:val="00F0469D"/>
    <w:rsid w:val="00F046E5"/>
    <w:rsid w:val="00F0470F"/>
    <w:rsid w:val="00F0477E"/>
    <w:rsid w:val="00F04802"/>
    <w:rsid w:val="00F04833"/>
    <w:rsid w:val="00F04B70"/>
    <w:rsid w:val="00F04B8F"/>
    <w:rsid w:val="00F04BC8"/>
    <w:rsid w:val="00F04BDD"/>
    <w:rsid w:val="00F04C49"/>
    <w:rsid w:val="00F04C8F"/>
    <w:rsid w:val="00F04DCF"/>
    <w:rsid w:val="00F04F0C"/>
    <w:rsid w:val="00F04F6C"/>
    <w:rsid w:val="00F0500F"/>
    <w:rsid w:val="00F050F5"/>
    <w:rsid w:val="00F05130"/>
    <w:rsid w:val="00F05143"/>
    <w:rsid w:val="00F051EB"/>
    <w:rsid w:val="00F054FE"/>
    <w:rsid w:val="00F056B1"/>
    <w:rsid w:val="00F0575C"/>
    <w:rsid w:val="00F0598E"/>
    <w:rsid w:val="00F05A2E"/>
    <w:rsid w:val="00F05AE5"/>
    <w:rsid w:val="00F05B4A"/>
    <w:rsid w:val="00F05B57"/>
    <w:rsid w:val="00F05BB0"/>
    <w:rsid w:val="00F05BEB"/>
    <w:rsid w:val="00F05CB5"/>
    <w:rsid w:val="00F05D28"/>
    <w:rsid w:val="00F05D81"/>
    <w:rsid w:val="00F05EFE"/>
    <w:rsid w:val="00F05F27"/>
    <w:rsid w:val="00F0605A"/>
    <w:rsid w:val="00F0605E"/>
    <w:rsid w:val="00F06268"/>
    <w:rsid w:val="00F06492"/>
    <w:rsid w:val="00F064C3"/>
    <w:rsid w:val="00F065A8"/>
    <w:rsid w:val="00F065B6"/>
    <w:rsid w:val="00F065CB"/>
    <w:rsid w:val="00F0679B"/>
    <w:rsid w:val="00F067A3"/>
    <w:rsid w:val="00F067FE"/>
    <w:rsid w:val="00F06883"/>
    <w:rsid w:val="00F06887"/>
    <w:rsid w:val="00F068CE"/>
    <w:rsid w:val="00F068D3"/>
    <w:rsid w:val="00F06966"/>
    <w:rsid w:val="00F06AA8"/>
    <w:rsid w:val="00F06B13"/>
    <w:rsid w:val="00F06B52"/>
    <w:rsid w:val="00F06C14"/>
    <w:rsid w:val="00F06C16"/>
    <w:rsid w:val="00F06C86"/>
    <w:rsid w:val="00F06D06"/>
    <w:rsid w:val="00F06E65"/>
    <w:rsid w:val="00F06F29"/>
    <w:rsid w:val="00F06FE1"/>
    <w:rsid w:val="00F06FE7"/>
    <w:rsid w:val="00F070D7"/>
    <w:rsid w:val="00F07242"/>
    <w:rsid w:val="00F07311"/>
    <w:rsid w:val="00F0744C"/>
    <w:rsid w:val="00F0745F"/>
    <w:rsid w:val="00F074C3"/>
    <w:rsid w:val="00F078CD"/>
    <w:rsid w:val="00F078FC"/>
    <w:rsid w:val="00F07949"/>
    <w:rsid w:val="00F07A63"/>
    <w:rsid w:val="00F07A73"/>
    <w:rsid w:val="00F07D9D"/>
    <w:rsid w:val="00F101C4"/>
    <w:rsid w:val="00F10237"/>
    <w:rsid w:val="00F1029E"/>
    <w:rsid w:val="00F1033B"/>
    <w:rsid w:val="00F1040A"/>
    <w:rsid w:val="00F10420"/>
    <w:rsid w:val="00F10440"/>
    <w:rsid w:val="00F105CB"/>
    <w:rsid w:val="00F10686"/>
    <w:rsid w:val="00F106D6"/>
    <w:rsid w:val="00F1079F"/>
    <w:rsid w:val="00F10890"/>
    <w:rsid w:val="00F108AA"/>
    <w:rsid w:val="00F108B9"/>
    <w:rsid w:val="00F108D5"/>
    <w:rsid w:val="00F10929"/>
    <w:rsid w:val="00F1093C"/>
    <w:rsid w:val="00F10AF2"/>
    <w:rsid w:val="00F10B18"/>
    <w:rsid w:val="00F10C4D"/>
    <w:rsid w:val="00F10CB9"/>
    <w:rsid w:val="00F10D9E"/>
    <w:rsid w:val="00F10F4F"/>
    <w:rsid w:val="00F10F66"/>
    <w:rsid w:val="00F110BF"/>
    <w:rsid w:val="00F111BC"/>
    <w:rsid w:val="00F1123F"/>
    <w:rsid w:val="00F112D0"/>
    <w:rsid w:val="00F1133E"/>
    <w:rsid w:val="00F1137E"/>
    <w:rsid w:val="00F113C0"/>
    <w:rsid w:val="00F1142B"/>
    <w:rsid w:val="00F114DD"/>
    <w:rsid w:val="00F116CA"/>
    <w:rsid w:val="00F1172E"/>
    <w:rsid w:val="00F1172F"/>
    <w:rsid w:val="00F11844"/>
    <w:rsid w:val="00F11904"/>
    <w:rsid w:val="00F11964"/>
    <w:rsid w:val="00F119CA"/>
    <w:rsid w:val="00F11A5C"/>
    <w:rsid w:val="00F11AE9"/>
    <w:rsid w:val="00F11B54"/>
    <w:rsid w:val="00F11B83"/>
    <w:rsid w:val="00F11BE4"/>
    <w:rsid w:val="00F11C21"/>
    <w:rsid w:val="00F11C74"/>
    <w:rsid w:val="00F11D0B"/>
    <w:rsid w:val="00F11E4A"/>
    <w:rsid w:val="00F11F14"/>
    <w:rsid w:val="00F11F99"/>
    <w:rsid w:val="00F120BB"/>
    <w:rsid w:val="00F120FF"/>
    <w:rsid w:val="00F12257"/>
    <w:rsid w:val="00F122BE"/>
    <w:rsid w:val="00F12348"/>
    <w:rsid w:val="00F12420"/>
    <w:rsid w:val="00F1247F"/>
    <w:rsid w:val="00F12494"/>
    <w:rsid w:val="00F12500"/>
    <w:rsid w:val="00F126CD"/>
    <w:rsid w:val="00F12782"/>
    <w:rsid w:val="00F12783"/>
    <w:rsid w:val="00F1278D"/>
    <w:rsid w:val="00F12853"/>
    <w:rsid w:val="00F1291F"/>
    <w:rsid w:val="00F12A0E"/>
    <w:rsid w:val="00F12A5A"/>
    <w:rsid w:val="00F12B4F"/>
    <w:rsid w:val="00F12B7C"/>
    <w:rsid w:val="00F12D0E"/>
    <w:rsid w:val="00F12E0D"/>
    <w:rsid w:val="00F12E2C"/>
    <w:rsid w:val="00F12F5D"/>
    <w:rsid w:val="00F1301E"/>
    <w:rsid w:val="00F1305E"/>
    <w:rsid w:val="00F1305F"/>
    <w:rsid w:val="00F1306F"/>
    <w:rsid w:val="00F130B4"/>
    <w:rsid w:val="00F130DC"/>
    <w:rsid w:val="00F131DD"/>
    <w:rsid w:val="00F1327A"/>
    <w:rsid w:val="00F13321"/>
    <w:rsid w:val="00F134FB"/>
    <w:rsid w:val="00F13660"/>
    <w:rsid w:val="00F136E0"/>
    <w:rsid w:val="00F137A7"/>
    <w:rsid w:val="00F1387E"/>
    <w:rsid w:val="00F1388C"/>
    <w:rsid w:val="00F13981"/>
    <w:rsid w:val="00F13C08"/>
    <w:rsid w:val="00F13C15"/>
    <w:rsid w:val="00F13D5A"/>
    <w:rsid w:val="00F13D91"/>
    <w:rsid w:val="00F13DF9"/>
    <w:rsid w:val="00F14026"/>
    <w:rsid w:val="00F14034"/>
    <w:rsid w:val="00F1412B"/>
    <w:rsid w:val="00F141A5"/>
    <w:rsid w:val="00F1428D"/>
    <w:rsid w:val="00F1430E"/>
    <w:rsid w:val="00F14413"/>
    <w:rsid w:val="00F14539"/>
    <w:rsid w:val="00F1468E"/>
    <w:rsid w:val="00F146D8"/>
    <w:rsid w:val="00F14706"/>
    <w:rsid w:val="00F1470A"/>
    <w:rsid w:val="00F1484E"/>
    <w:rsid w:val="00F148E3"/>
    <w:rsid w:val="00F14971"/>
    <w:rsid w:val="00F14B00"/>
    <w:rsid w:val="00F14C1A"/>
    <w:rsid w:val="00F14C42"/>
    <w:rsid w:val="00F14C49"/>
    <w:rsid w:val="00F14C4E"/>
    <w:rsid w:val="00F14CEC"/>
    <w:rsid w:val="00F14CF6"/>
    <w:rsid w:val="00F150C2"/>
    <w:rsid w:val="00F15122"/>
    <w:rsid w:val="00F15147"/>
    <w:rsid w:val="00F151C0"/>
    <w:rsid w:val="00F15209"/>
    <w:rsid w:val="00F15217"/>
    <w:rsid w:val="00F1524A"/>
    <w:rsid w:val="00F1529F"/>
    <w:rsid w:val="00F1532F"/>
    <w:rsid w:val="00F15389"/>
    <w:rsid w:val="00F153E8"/>
    <w:rsid w:val="00F1559E"/>
    <w:rsid w:val="00F15612"/>
    <w:rsid w:val="00F1563F"/>
    <w:rsid w:val="00F15646"/>
    <w:rsid w:val="00F1571C"/>
    <w:rsid w:val="00F1596C"/>
    <w:rsid w:val="00F159A1"/>
    <w:rsid w:val="00F159FF"/>
    <w:rsid w:val="00F15A6F"/>
    <w:rsid w:val="00F15BD1"/>
    <w:rsid w:val="00F15C18"/>
    <w:rsid w:val="00F15C6E"/>
    <w:rsid w:val="00F15D00"/>
    <w:rsid w:val="00F15D93"/>
    <w:rsid w:val="00F15E25"/>
    <w:rsid w:val="00F15FF7"/>
    <w:rsid w:val="00F16083"/>
    <w:rsid w:val="00F160D5"/>
    <w:rsid w:val="00F16163"/>
    <w:rsid w:val="00F161F4"/>
    <w:rsid w:val="00F1649F"/>
    <w:rsid w:val="00F165AA"/>
    <w:rsid w:val="00F166E4"/>
    <w:rsid w:val="00F16817"/>
    <w:rsid w:val="00F16825"/>
    <w:rsid w:val="00F168CF"/>
    <w:rsid w:val="00F168EF"/>
    <w:rsid w:val="00F169BA"/>
    <w:rsid w:val="00F16A47"/>
    <w:rsid w:val="00F16A5E"/>
    <w:rsid w:val="00F16AD3"/>
    <w:rsid w:val="00F16B42"/>
    <w:rsid w:val="00F16B99"/>
    <w:rsid w:val="00F16C5A"/>
    <w:rsid w:val="00F16CF2"/>
    <w:rsid w:val="00F16D1C"/>
    <w:rsid w:val="00F16D34"/>
    <w:rsid w:val="00F16DA5"/>
    <w:rsid w:val="00F16DC5"/>
    <w:rsid w:val="00F16EA7"/>
    <w:rsid w:val="00F16EAF"/>
    <w:rsid w:val="00F16FAC"/>
    <w:rsid w:val="00F16FE2"/>
    <w:rsid w:val="00F16FEA"/>
    <w:rsid w:val="00F170A6"/>
    <w:rsid w:val="00F170AE"/>
    <w:rsid w:val="00F170B4"/>
    <w:rsid w:val="00F1711B"/>
    <w:rsid w:val="00F17147"/>
    <w:rsid w:val="00F171F0"/>
    <w:rsid w:val="00F1730B"/>
    <w:rsid w:val="00F17355"/>
    <w:rsid w:val="00F173B1"/>
    <w:rsid w:val="00F17499"/>
    <w:rsid w:val="00F1749A"/>
    <w:rsid w:val="00F1752E"/>
    <w:rsid w:val="00F17638"/>
    <w:rsid w:val="00F17647"/>
    <w:rsid w:val="00F176E1"/>
    <w:rsid w:val="00F17717"/>
    <w:rsid w:val="00F17850"/>
    <w:rsid w:val="00F1787F"/>
    <w:rsid w:val="00F17A38"/>
    <w:rsid w:val="00F17A78"/>
    <w:rsid w:val="00F17A8C"/>
    <w:rsid w:val="00F17AF7"/>
    <w:rsid w:val="00F17DBA"/>
    <w:rsid w:val="00F17E21"/>
    <w:rsid w:val="00F17E2A"/>
    <w:rsid w:val="00F17E32"/>
    <w:rsid w:val="00F17E62"/>
    <w:rsid w:val="00F17E7A"/>
    <w:rsid w:val="00F17EDA"/>
    <w:rsid w:val="00F17F03"/>
    <w:rsid w:val="00F17F78"/>
    <w:rsid w:val="00F17FA2"/>
    <w:rsid w:val="00F17FA5"/>
    <w:rsid w:val="00F200D0"/>
    <w:rsid w:val="00F201C0"/>
    <w:rsid w:val="00F2020D"/>
    <w:rsid w:val="00F202C5"/>
    <w:rsid w:val="00F202E2"/>
    <w:rsid w:val="00F20376"/>
    <w:rsid w:val="00F2042E"/>
    <w:rsid w:val="00F2047E"/>
    <w:rsid w:val="00F204D6"/>
    <w:rsid w:val="00F20573"/>
    <w:rsid w:val="00F205FC"/>
    <w:rsid w:val="00F20686"/>
    <w:rsid w:val="00F206D0"/>
    <w:rsid w:val="00F2099C"/>
    <w:rsid w:val="00F20A51"/>
    <w:rsid w:val="00F20C3C"/>
    <w:rsid w:val="00F20EF3"/>
    <w:rsid w:val="00F20FF9"/>
    <w:rsid w:val="00F21003"/>
    <w:rsid w:val="00F210AD"/>
    <w:rsid w:val="00F211DB"/>
    <w:rsid w:val="00F21319"/>
    <w:rsid w:val="00F213A9"/>
    <w:rsid w:val="00F21421"/>
    <w:rsid w:val="00F2151F"/>
    <w:rsid w:val="00F2152C"/>
    <w:rsid w:val="00F2153D"/>
    <w:rsid w:val="00F21573"/>
    <w:rsid w:val="00F2167F"/>
    <w:rsid w:val="00F216EA"/>
    <w:rsid w:val="00F216F0"/>
    <w:rsid w:val="00F2171E"/>
    <w:rsid w:val="00F21792"/>
    <w:rsid w:val="00F2182D"/>
    <w:rsid w:val="00F2183C"/>
    <w:rsid w:val="00F218BB"/>
    <w:rsid w:val="00F21902"/>
    <w:rsid w:val="00F2195C"/>
    <w:rsid w:val="00F219D1"/>
    <w:rsid w:val="00F21B96"/>
    <w:rsid w:val="00F21BC5"/>
    <w:rsid w:val="00F21D1B"/>
    <w:rsid w:val="00F21D3B"/>
    <w:rsid w:val="00F21E5E"/>
    <w:rsid w:val="00F21F17"/>
    <w:rsid w:val="00F21F40"/>
    <w:rsid w:val="00F21F43"/>
    <w:rsid w:val="00F22104"/>
    <w:rsid w:val="00F2215A"/>
    <w:rsid w:val="00F22184"/>
    <w:rsid w:val="00F221AE"/>
    <w:rsid w:val="00F2228B"/>
    <w:rsid w:val="00F22297"/>
    <w:rsid w:val="00F222DF"/>
    <w:rsid w:val="00F22334"/>
    <w:rsid w:val="00F2236A"/>
    <w:rsid w:val="00F22532"/>
    <w:rsid w:val="00F2256B"/>
    <w:rsid w:val="00F2257D"/>
    <w:rsid w:val="00F226A4"/>
    <w:rsid w:val="00F226D2"/>
    <w:rsid w:val="00F22725"/>
    <w:rsid w:val="00F22732"/>
    <w:rsid w:val="00F22778"/>
    <w:rsid w:val="00F227AF"/>
    <w:rsid w:val="00F2281C"/>
    <w:rsid w:val="00F22892"/>
    <w:rsid w:val="00F228AA"/>
    <w:rsid w:val="00F228AE"/>
    <w:rsid w:val="00F228B7"/>
    <w:rsid w:val="00F22946"/>
    <w:rsid w:val="00F22964"/>
    <w:rsid w:val="00F22983"/>
    <w:rsid w:val="00F229A8"/>
    <w:rsid w:val="00F229B7"/>
    <w:rsid w:val="00F229CD"/>
    <w:rsid w:val="00F22A26"/>
    <w:rsid w:val="00F22AAE"/>
    <w:rsid w:val="00F22BA1"/>
    <w:rsid w:val="00F22C42"/>
    <w:rsid w:val="00F22CF2"/>
    <w:rsid w:val="00F22DBD"/>
    <w:rsid w:val="00F22E0F"/>
    <w:rsid w:val="00F22E4B"/>
    <w:rsid w:val="00F22F71"/>
    <w:rsid w:val="00F22F7F"/>
    <w:rsid w:val="00F22F95"/>
    <w:rsid w:val="00F23073"/>
    <w:rsid w:val="00F2324F"/>
    <w:rsid w:val="00F23320"/>
    <w:rsid w:val="00F233AF"/>
    <w:rsid w:val="00F234A1"/>
    <w:rsid w:val="00F2353F"/>
    <w:rsid w:val="00F23550"/>
    <w:rsid w:val="00F235AB"/>
    <w:rsid w:val="00F23662"/>
    <w:rsid w:val="00F236C0"/>
    <w:rsid w:val="00F237B6"/>
    <w:rsid w:val="00F2380F"/>
    <w:rsid w:val="00F23907"/>
    <w:rsid w:val="00F2398F"/>
    <w:rsid w:val="00F239F2"/>
    <w:rsid w:val="00F23B27"/>
    <w:rsid w:val="00F23B6E"/>
    <w:rsid w:val="00F23BA8"/>
    <w:rsid w:val="00F23BBA"/>
    <w:rsid w:val="00F23D4E"/>
    <w:rsid w:val="00F23D6C"/>
    <w:rsid w:val="00F23ED6"/>
    <w:rsid w:val="00F24023"/>
    <w:rsid w:val="00F24027"/>
    <w:rsid w:val="00F2413E"/>
    <w:rsid w:val="00F241D9"/>
    <w:rsid w:val="00F24228"/>
    <w:rsid w:val="00F24352"/>
    <w:rsid w:val="00F247FA"/>
    <w:rsid w:val="00F2481C"/>
    <w:rsid w:val="00F2487C"/>
    <w:rsid w:val="00F2489F"/>
    <w:rsid w:val="00F2496F"/>
    <w:rsid w:val="00F2497D"/>
    <w:rsid w:val="00F249C3"/>
    <w:rsid w:val="00F24AEE"/>
    <w:rsid w:val="00F24AF0"/>
    <w:rsid w:val="00F24BE9"/>
    <w:rsid w:val="00F24BF2"/>
    <w:rsid w:val="00F24C41"/>
    <w:rsid w:val="00F24C70"/>
    <w:rsid w:val="00F24D4E"/>
    <w:rsid w:val="00F24E46"/>
    <w:rsid w:val="00F24E75"/>
    <w:rsid w:val="00F24EFF"/>
    <w:rsid w:val="00F24F69"/>
    <w:rsid w:val="00F24F79"/>
    <w:rsid w:val="00F24FAB"/>
    <w:rsid w:val="00F24FD2"/>
    <w:rsid w:val="00F25024"/>
    <w:rsid w:val="00F25110"/>
    <w:rsid w:val="00F2523E"/>
    <w:rsid w:val="00F253EC"/>
    <w:rsid w:val="00F254B6"/>
    <w:rsid w:val="00F254FB"/>
    <w:rsid w:val="00F255B2"/>
    <w:rsid w:val="00F25608"/>
    <w:rsid w:val="00F2564E"/>
    <w:rsid w:val="00F2580B"/>
    <w:rsid w:val="00F258D3"/>
    <w:rsid w:val="00F2595A"/>
    <w:rsid w:val="00F25A29"/>
    <w:rsid w:val="00F25AFB"/>
    <w:rsid w:val="00F25B04"/>
    <w:rsid w:val="00F25BFD"/>
    <w:rsid w:val="00F25C47"/>
    <w:rsid w:val="00F25C78"/>
    <w:rsid w:val="00F25D3E"/>
    <w:rsid w:val="00F25D47"/>
    <w:rsid w:val="00F25D4D"/>
    <w:rsid w:val="00F25DAE"/>
    <w:rsid w:val="00F25E1D"/>
    <w:rsid w:val="00F25E35"/>
    <w:rsid w:val="00F25E3F"/>
    <w:rsid w:val="00F25E99"/>
    <w:rsid w:val="00F25EA8"/>
    <w:rsid w:val="00F25EEA"/>
    <w:rsid w:val="00F25F7F"/>
    <w:rsid w:val="00F25FB1"/>
    <w:rsid w:val="00F25FE0"/>
    <w:rsid w:val="00F26076"/>
    <w:rsid w:val="00F26156"/>
    <w:rsid w:val="00F261C9"/>
    <w:rsid w:val="00F26293"/>
    <w:rsid w:val="00F262B8"/>
    <w:rsid w:val="00F263C4"/>
    <w:rsid w:val="00F263E8"/>
    <w:rsid w:val="00F26406"/>
    <w:rsid w:val="00F26454"/>
    <w:rsid w:val="00F26479"/>
    <w:rsid w:val="00F2651F"/>
    <w:rsid w:val="00F265A6"/>
    <w:rsid w:val="00F2664E"/>
    <w:rsid w:val="00F266B4"/>
    <w:rsid w:val="00F2671B"/>
    <w:rsid w:val="00F26724"/>
    <w:rsid w:val="00F26908"/>
    <w:rsid w:val="00F2692D"/>
    <w:rsid w:val="00F26957"/>
    <w:rsid w:val="00F269D3"/>
    <w:rsid w:val="00F269F1"/>
    <w:rsid w:val="00F26A68"/>
    <w:rsid w:val="00F26B20"/>
    <w:rsid w:val="00F26B38"/>
    <w:rsid w:val="00F26C01"/>
    <w:rsid w:val="00F26C21"/>
    <w:rsid w:val="00F26C79"/>
    <w:rsid w:val="00F26CB1"/>
    <w:rsid w:val="00F26D55"/>
    <w:rsid w:val="00F26EB8"/>
    <w:rsid w:val="00F26F67"/>
    <w:rsid w:val="00F26F90"/>
    <w:rsid w:val="00F26FED"/>
    <w:rsid w:val="00F272F5"/>
    <w:rsid w:val="00F2740C"/>
    <w:rsid w:val="00F2748B"/>
    <w:rsid w:val="00F27546"/>
    <w:rsid w:val="00F275AC"/>
    <w:rsid w:val="00F277AE"/>
    <w:rsid w:val="00F277B7"/>
    <w:rsid w:val="00F27806"/>
    <w:rsid w:val="00F279DC"/>
    <w:rsid w:val="00F27A1B"/>
    <w:rsid w:val="00F27AA2"/>
    <w:rsid w:val="00F27B7F"/>
    <w:rsid w:val="00F27BA8"/>
    <w:rsid w:val="00F27BA9"/>
    <w:rsid w:val="00F27BB8"/>
    <w:rsid w:val="00F27CA9"/>
    <w:rsid w:val="00F27CE5"/>
    <w:rsid w:val="00F27D5F"/>
    <w:rsid w:val="00F27D7D"/>
    <w:rsid w:val="00F27DC6"/>
    <w:rsid w:val="00F27DE2"/>
    <w:rsid w:val="00F27E9E"/>
    <w:rsid w:val="00F27F96"/>
    <w:rsid w:val="00F27FA7"/>
    <w:rsid w:val="00F27FEC"/>
    <w:rsid w:val="00F30143"/>
    <w:rsid w:val="00F301E8"/>
    <w:rsid w:val="00F301F5"/>
    <w:rsid w:val="00F30219"/>
    <w:rsid w:val="00F30329"/>
    <w:rsid w:val="00F303AC"/>
    <w:rsid w:val="00F303E4"/>
    <w:rsid w:val="00F3043A"/>
    <w:rsid w:val="00F3049E"/>
    <w:rsid w:val="00F30550"/>
    <w:rsid w:val="00F3057F"/>
    <w:rsid w:val="00F30646"/>
    <w:rsid w:val="00F306B1"/>
    <w:rsid w:val="00F3072F"/>
    <w:rsid w:val="00F307A0"/>
    <w:rsid w:val="00F30879"/>
    <w:rsid w:val="00F3091C"/>
    <w:rsid w:val="00F30A9E"/>
    <w:rsid w:val="00F30AE9"/>
    <w:rsid w:val="00F30C97"/>
    <w:rsid w:val="00F30CCC"/>
    <w:rsid w:val="00F30CEF"/>
    <w:rsid w:val="00F30E92"/>
    <w:rsid w:val="00F30F8F"/>
    <w:rsid w:val="00F3105D"/>
    <w:rsid w:val="00F3106E"/>
    <w:rsid w:val="00F310E8"/>
    <w:rsid w:val="00F311E4"/>
    <w:rsid w:val="00F312FB"/>
    <w:rsid w:val="00F31351"/>
    <w:rsid w:val="00F31379"/>
    <w:rsid w:val="00F313DA"/>
    <w:rsid w:val="00F31492"/>
    <w:rsid w:val="00F31621"/>
    <w:rsid w:val="00F31628"/>
    <w:rsid w:val="00F31645"/>
    <w:rsid w:val="00F31754"/>
    <w:rsid w:val="00F31769"/>
    <w:rsid w:val="00F317B7"/>
    <w:rsid w:val="00F3185C"/>
    <w:rsid w:val="00F31888"/>
    <w:rsid w:val="00F31902"/>
    <w:rsid w:val="00F31922"/>
    <w:rsid w:val="00F319A1"/>
    <w:rsid w:val="00F31B70"/>
    <w:rsid w:val="00F31B71"/>
    <w:rsid w:val="00F31BE5"/>
    <w:rsid w:val="00F31C8B"/>
    <w:rsid w:val="00F31CC1"/>
    <w:rsid w:val="00F31CEA"/>
    <w:rsid w:val="00F31D4A"/>
    <w:rsid w:val="00F31D66"/>
    <w:rsid w:val="00F31DBF"/>
    <w:rsid w:val="00F31DFB"/>
    <w:rsid w:val="00F31F10"/>
    <w:rsid w:val="00F31F1A"/>
    <w:rsid w:val="00F31FA0"/>
    <w:rsid w:val="00F31FD0"/>
    <w:rsid w:val="00F3207C"/>
    <w:rsid w:val="00F320C2"/>
    <w:rsid w:val="00F320C7"/>
    <w:rsid w:val="00F32197"/>
    <w:rsid w:val="00F321DF"/>
    <w:rsid w:val="00F322F3"/>
    <w:rsid w:val="00F32308"/>
    <w:rsid w:val="00F32339"/>
    <w:rsid w:val="00F3234D"/>
    <w:rsid w:val="00F323FA"/>
    <w:rsid w:val="00F32466"/>
    <w:rsid w:val="00F324FB"/>
    <w:rsid w:val="00F3254C"/>
    <w:rsid w:val="00F32574"/>
    <w:rsid w:val="00F3267F"/>
    <w:rsid w:val="00F326F6"/>
    <w:rsid w:val="00F32710"/>
    <w:rsid w:val="00F3272F"/>
    <w:rsid w:val="00F3277A"/>
    <w:rsid w:val="00F328BE"/>
    <w:rsid w:val="00F32907"/>
    <w:rsid w:val="00F32964"/>
    <w:rsid w:val="00F3298C"/>
    <w:rsid w:val="00F32ACA"/>
    <w:rsid w:val="00F32AED"/>
    <w:rsid w:val="00F32AFA"/>
    <w:rsid w:val="00F32B06"/>
    <w:rsid w:val="00F32B0F"/>
    <w:rsid w:val="00F32B31"/>
    <w:rsid w:val="00F32BF7"/>
    <w:rsid w:val="00F32D08"/>
    <w:rsid w:val="00F32E7F"/>
    <w:rsid w:val="00F32FAE"/>
    <w:rsid w:val="00F32FF8"/>
    <w:rsid w:val="00F33011"/>
    <w:rsid w:val="00F3310A"/>
    <w:rsid w:val="00F33158"/>
    <w:rsid w:val="00F331E7"/>
    <w:rsid w:val="00F333F0"/>
    <w:rsid w:val="00F334CB"/>
    <w:rsid w:val="00F334E6"/>
    <w:rsid w:val="00F334F1"/>
    <w:rsid w:val="00F334FB"/>
    <w:rsid w:val="00F33532"/>
    <w:rsid w:val="00F33571"/>
    <w:rsid w:val="00F33624"/>
    <w:rsid w:val="00F33771"/>
    <w:rsid w:val="00F337E1"/>
    <w:rsid w:val="00F3381F"/>
    <w:rsid w:val="00F33849"/>
    <w:rsid w:val="00F33943"/>
    <w:rsid w:val="00F33AEF"/>
    <w:rsid w:val="00F33B7B"/>
    <w:rsid w:val="00F33C9A"/>
    <w:rsid w:val="00F33DA5"/>
    <w:rsid w:val="00F33DAB"/>
    <w:rsid w:val="00F34006"/>
    <w:rsid w:val="00F34099"/>
    <w:rsid w:val="00F341B8"/>
    <w:rsid w:val="00F341E7"/>
    <w:rsid w:val="00F34215"/>
    <w:rsid w:val="00F34271"/>
    <w:rsid w:val="00F34409"/>
    <w:rsid w:val="00F34476"/>
    <w:rsid w:val="00F344F5"/>
    <w:rsid w:val="00F345D2"/>
    <w:rsid w:val="00F3465E"/>
    <w:rsid w:val="00F346CA"/>
    <w:rsid w:val="00F34744"/>
    <w:rsid w:val="00F34878"/>
    <w:rsid w:val="00F348D4"/>
    <w:rsid w:val="00F34909"/>
    <w:rsid w:val="00F3497A"/>
    <w:rsid w:val="00F349F0"/>
    <w:rsid w:val="00F34A3A"/>
    <w:rsid w:val="00F34AC4"/>
    <w:rsid w:val="00F34ACF"/>
    <w:rsid w:val="00F34AD9"/>
    <w:rsid w:val="00F34B13"/>
    <w:rsid w:val="00F34B2A"/>
    <w:rsid w:val="00F34CD9"/>
    <w:rsid w:val="00F34D02"/>
    <w:rsid w:val="00F34D08"/>
    <w:rsid w:val="00F34D22"/>
    <w:rsid w:val="00F34DFB"/>
    <w:rsid w:val="00F34E7A"/>
    <w:rsid w:val="00F34E7D"/>
    <w:rsid w:val="00F34F15"/>
    <w:rsid w:val="00F34FB5"/>
    <w:rsid w:val="00F351E5"/>
    <w:rsid w:val="00F352C5"/>
    <w:rsid w:val="00F3531B"/>
    <w:rsid w:val="00F3533F"/>
    <w:rsid w:val="00F35681"/>
    <w:rsid w:val="00F35683"/>
    <w:rsid w:val="00F3582C"/>
    <w:rsid w:val="00F358E6"/>
    <w:rsid w:val="00F358EC"/>
    <w:rsid w:val="00F3590B"/>
    <w:rsid w:val="00F359C1"/>
    <w:rsid w:val="00F35A41"/>
    <w:rsid w:val="00F35B8C"/>
    <w:rsid w:val="00F35D63"/>
    <w:rsid w:val="00F35E97"/>
    <w:rsid w:val="00F360A8"/>
    <w:rsid w:val="00F3619C"/>
    <w:rsid w:val="00F36331"/>
    <w:rsid w:val="00F363DE"/>
    <w:rsid w:val="00F36454"/>
    <w:rsid w:val="00F364F3"/>
    <w:rsid w:val="00F36511"/>
    <w:rsid w:val="00F36518"/>
    <w:rsid w:val="00F36557"/>
    <w:rsid w:val="00F3658D"/>
    <w:rsid w:val="00F36620"/>
    <w:rsid w:val="00F36721"/>
    <w:rsid w:val="00F36745"/>
    <w:rsid w:val="00F36903"/>
    <w:rsid w:val="00F3690F"/>
    <w:rsid w:val="00F3694B"/>
    <w:rsid w:val="00F369A6"/>
    <w:rsid w:val="00F36A9E"/>
    <w:rsid w:val="00F36B99"/>
    <w:rsid w:val="00F36C4C"/>
    <w:rsid w:val="00F36C96"/>
    <w:rsid w:val="00F36CA8"/>
    <w:rsid w:val="00F36E78"/>
    <w:rsid w:val="00F3709B"/>
    <w:rsid w:val="00F37129"/>
    <w:rsid w:val="00F3715B"/>
    <w:rsid w:val="00F3721F"/>
    <w:rsid w:val="00F373ED"/>
    <w:rsid w:val="00F3742F"/>
    <w:rsid w:val="00F37482"/>
    <w:rsid w:val="00F3762C"/>
    <w:rsid w:val="00F376D7"/>
    <w:rsid w:val="00F377F3"/>
    <w:rsid w:val="00F37875"/>
    <w:rsid w:val="00F37A28"/>
    <w:rsid w:val="00F37B92"/>
    <w:rsid w:val="00F37C05"/>
    <w:rsid w:val="00F37D5C"/>
    <w:rsid w:val="00F37DFC"/>
    <w:rsid w:val="00F37E90"/>
    <w:rsid w:val="00F37F96"/>
    <w:rsid w:val="00F400AD"/>
    <w:rsid w:val="00F400F9"/>
    <w:rsid w:val="00F402BA"/>
    <w:rsid w:val="00F402F6"/>
    <w:rsid w:val="00F4033C"/>
    <w:rsid w:val="00F40373"/>
    <w:rsid w:val="00F4038E"/>
    <w:rsid w:val="00F403E6"/>
    <w:rsid w:val="00F4049D"/>
    <w:rsid w:val="00F40558"/>
    <w:rsid w:val="00F40576"/>
    <w:rsid w:val="00F4063A"/>
    <w:rsid w:val="00F4064E"/>
    <w:rsid w:val="00F406DE"/>
    <w:rsid w:val="00F40719"/>
    <w:rsid w:val="00F407A4"/>
    <w:rsid w:val="00F40A2E"/>
    <w:rsid w:val="00F40A47"/>
    <w:rsid w:val="00F40C3F"/>
    <w:rsid w:val="00F40C56"/>
    <w:rsid w:val="00F40C96"/>
    <w:rsid w:val="00F40CC5"/>
    <w:rsid w:val="00F40CFF"/>
    <w:rsid w:val="00F40D13"/>
    <w:rsid w:val="00F40D1B"/>
    <w:rsid w:val="00F40D7D"/>
    <w:rsid w:val="00F40DA5"/>
    <w:rsid w:val="00F40E46"/>
    <w:rsid w:val="00F40F22"/>
    <w:rsid w:val="00F40F26"/>
    <w:rsid w:val="00F40F5A"/>
    <w:rsid w:val="00F40F9F"/>
    <w:rsid w:val="00F40FD4"/>
    <w:rsid w:val="00F41039"/>
    <w:rsid w:val="00F41085"/>
    <w:rsid w:val="00F41248"/>
    <w:rsid w:val="00F413BE"/>
    <w:rsid w:val="00F41588"/>
    <w:rsid w:val="00F41589"/>
    <w:rsid w:val="00F41662"/>
    <w:rsid w:val="00F416D1"/>
    <w:rsid w:val="00F416FE"/>
    <w:rsid w:val="00F41A77"/>
    <w:rsid w:val="00F41AC2"/>
    <w:rsid w:val="00F41B5F"/>
    <w:rsid w:val="00F41C6C"/>
    <w:rsid w:val="00F41F0D"/>
    <w:rsid w:val="00F41F18"/>
    <w:rsid w:val="00F41FD8"/>
    <w:rsid w:val="00F4200B"/>
    <w:rsid w:val="00F42020"/>
    <w:rsid w:val="00F42044"/>
    <w:rsid w:val="00F42086"/>
    <w:rsid w:val="00F42097"/>
    <w:rsid w:val="00F420A6"/>
    <w:rsid w:val="00F420C3"/>
    <w:rsid w:val="00F421DC"/>
    <w:rsid w:val="00F42205"/>
    <w:rsid w:val="00F422EA"/>
    <w:rsid w:val="00F424E0"/>
    <w:rsid w:val="00F4262B"/>
    <w:rsid w:val="00F42635"/>
    <w:rsid w:val="00F4284E"/>
    <w:rsid w:val="00F4289D"/>
    <w:rsid w:val="00F4294D"/>
    <w:rsid w:val="00F42A8B"/>
    <w:rsid w:val="00F42AA8"/>
    <w:rsid w:val="00F42B1B"/>
    <w:rsid w:val="00F42C45"/>
    <w:rsid w:val="00F42CE4"/>
    <w:rsid w:val="00F42D3C"/>
    <w:rsid w:val="00F42E89"/>
    <w:rsid w:val="00F42FD6"/>
    <w:rsid w:val="00F4307D"/>
    <w:rsid w:val="00F4308B"/>
    <w:rsid w:val="00F43195"/>
    <w:rsid w:val="00F4324C"/>
    <w:rsid w:val="00F432F3"/>
    <w:rsid w:val="00F43462"/>
    <w:rsid w:val="00F434C7"/>
    <w:rsid w:val="00F43512"/>
    <w:rsid w:val="00F43637"/>
    <w:rsid w:val="00F43AE4"/>
    <w:rsid w:val="00F43B51"/>
    <w:rsid w:val="00F43BC3"/>
    <w:rsid w:val="00F43BD3"/>
    <w:rsid w:val="00F43C74"/>
    <w:rsid w:val="00F43CD1"/>
    <w:rsid w:val="00F43CF8"/>
    <w:rsid w:val="00F43D65"/>
    <w:rsid w:val="00F43DC7"/>
    <w:rsid w:val="00F43DD0"/>
    <w:rsid w:val="00F43DE9"/>
    <w:rsid w:val="00F43F33"/>
    <w:rsid w:val="00F43F9C"/>
    <w:rsid w:val="00F43FDC"/>
    <w:rsid w:val="00F43FF7"/>
    <w:rsid w:val="00F44088"/>
    <w:rsid w:val="00F44166"/>
    <w:rsid w:val="00F441A3"/>
    <w:rsid w:val="00F441F8"/>
    <w:rsid w:val="00F4421B"/>
    <w:rsid w:val="00F442C5"/>
    <w:rsid w:val="00F4448E"/>
    <w:rsid w:val="00F4455F"/>
    <w:rsid w:val="00F44A21"/>
    <w:rsid w:val="00F44BA8"/>
    <w:rsid w:val="00F44D00"/>
    <w:rsid w:val="00F44DCB"/>
    <w:rsid w:val="00F44E67"/>
    <w:rsid w:val="00F44EE6"/>
    <w:rsid w:val="00F45006"/>
    <w:rsid w:val="00F450F1"/>
    <w:rsid w:val="00F4518E"/>
    <w:rsid w:val="00F4519A"/>
    <w:rsid w:val="00F451A7"/>
    <w:rsid w:val="00F451CD"/>
    <w:rsid w:val="00F45350"/>
    <w:rsid w:val="00F45407"/>
    <w:rsid w:val="00F454D0"/>
    <w:rsid w:val="00F45526"/>
    <w:rsid w:val="00F45536"/>
    <w:rsid w:val="00F45578"/>
    <w:rsid w:val="00F456E9"/>
    <w:rsid w:val="00F45735"/>
    <w:rsid w:val="00F457D2"/>
    <w:rsid w:val="00F4585E"/>
    <w:rsid w:val="00F458A9"/>
    <w:rsid w:val="00F45901"/>
    <w:rsid w:val="00F45926"/>
    <w:rsid w:val="00F45960"/>
    <w:rsid w:val="00F4598D"/>
    <w:rsid w:val="00F459D3"/>
    <w:rsid w:val="00F45AF7"/>
    <w:rsid w:val="00F45BA5"/>
    <w:rsid w:val="00F45C54"/>
    <w:rsid w:val="00F45DB6"/>
    <w:rsid w:val="00F45DE9"/>
    <w:rsid w:val="00F45E12"/>
    <w:rsid w:val="00F45E34"/>
    <w:rsid w:val="00F45EC1"/>
    <w:rsid w:val="00F45EF6"/>
    <w:rsid w:val="00F45EFB"/>
    <w:rsid w:val="00F45F06"/>
    <w:rsid w:val="00F46264"/>
    <w:rsid w:val="00F463A0"/>
    <w:rsid w:val="00F46412"/>
    <w:rsid w:val="00F4653D"/>
    <w:rsid w:val="00F4662C"/>
    <w:rsid w:val="00F4679B"/>
    <w:rsid w:val="00F467DC"/>
    <w:rsid w:val="00F467DD"/>
    <w:rsid w:val="00F467E8"/>
    <w:rsid w:val="00F4688E"/>
    <w:rsid w:val="00F468A4"/>
    <w:rsid w:val="00F4693E"/>
    <w:rsid w:val="00F4695C"/>
    <w:rsid w:val="00F469B7"/>
    <w:rsid w:val="00F46B20"/>
    <w:rsid w:val="00F46B6A"/>
    <w:rsid w:val="00F46BCC"/>
    <w:rsid w:val="00F46C46"/>
    <w:rsid w:val="00F46C61"/>
    <w:rsid w:val="00F46F6A"/>
    <w:rsid w:val="00F47108"/>
    <w:rsid w:val="00F471A6"/>
    <w:rsid w:val="00F472D1"/>
    <w:rsid w:val="00F4732D"/>
    <w:rsid w:val="00F473B2"/>
    <w:rsid w:val="00F473BF"/>
    <w:rsid w:val="00F47406"/>
    <w:rsid w:val="00F47440"/>
    <w:rsid w:val="00F47600"/>
    <w:rsid w:val="00F47635"/>
    <w:rsid w:val="00F4766F"/>
    <w:rsid w:val="00F47708"/>
    <w:rsid w:val="00F47763"/>
    <w:rsid w:val="00F477D6"/>
    <w:rsid w:val="00F4780B"/>
    <w:rsid w:val="00F4780F"/>
    <w:rsid w:val="00F4781C"/>
    <w:rsid w:val="00F47821"/>
    <w:rsid w:val="00F4796B"/>
    <w:rsid w:val="00F4799C"/>
    <w:rsid w:val="00F479E4"/>
    <w:rsid w:val="00F479E7"/>
    <w:rsid w:val="00F479F8"/>
    <w:rsid w:val="00F47A5B"/>
    <w:rsid w:val="00F47B34"/>
    <w:rsid w:val="00F47C1D"/>
    <w:rsid w:val="00F47C85"/>
    <w:rsid w:val="00F47CC8"/>
    <w:rsid w:val="00F47CE2"/>
    <w:rsid w:val="00F47D22"/>
    <w:rsid w:val="00F47DD6"/>
    <w:rsid w:val="00F47DEF"/>
    <w:rsid w:val="00F47E37"/>
    <w:rsid w:val="00F47E9D"/>
    <w:rsid w:val="00F500E5"/>
    <w:rsid w:val="00F5016D"/>
    <w:rsid w:val="00F5020A"/>
    <w:rsid w:val="00F502C5"/>
    <w:rsid w:val="00F503EE"/>
    <w:rsid w:val="00F5043D"/>
    <w:rsid w:val="00F50495"/>
    <w:rsid w:val="00F504A7"/>
    <w:rsid w:val="00F504AB"/>
    <w:rsid w:val="00F50507"/>
    <w:rsid w:val="00F50510"/>
    <w:rsid w:val="00F50555"/>
    <w:rsid w:val="00F5073D"/>
    <w:rsid w:val="00F50779"/>
    <w:rsid w:val="00F50803"/>
    <w:rsid w:val="00F508E6"/>
    <w:rsid w:val="00F509BD"/>
    <w:rsid w:val="00F50CAE"/>
    <w:rsid w:val="00F50DA5"/>
    <w:rsid w:val="00F50DC5"/>
    <w:rsid w:val="00F50EB0"/>
    <w:rsid w:val="00F50EE5"/>
    <w:rsid w:val="00F50F05"/>
    <w:rsid w:val="00F50F9D"/>
    <w:rsid w:val="00F50FC2"/>
    <w:rsid w:val="00F511AD"/>
    <w:rsid w:val="00F511D3"/>
    <w:rsid w:val="00F512D3"/>
    <w:rsid w:val="00F51319"/>
    <w:rsid w:val="00F51342"/>
    <w:rsid w:val="00F513E1"/>
    <w:rsid w:val="00F514B1"/>
    <w:rsid w:val="00F5174A"/>
    <w:rsid w:val="00F51932"/>
    <w:rsid w:val="00F5197C"/>
    <w:rsid w:val="00F51982"/>
    <w:rsid w:val="00F5199F"/>
    <w:rsid w:val="00F519AB"/>
    <w:rsid w:val="00F51B10"/>
    <w:rsid w:val="00F51C29"/>
    <w:rsid w:val="00F51C3C"/>
    <w:rsid w:val="00F51CA3"/>
    <w:rsid w:val="00F51D52"/>
    <w:rsid w:val="00F51E1B"/>
    <w:rsid w:val="00F51F43"/>
    <w:rsid w:val="00F51FBD"/>
    <w:rsid w:val="00F51FC8"/>
    <w:rsid w:val="00F520BA"/>
    <w:rsid w:val="00F5211D"/>
    <w:rsid w:val="00F52187"/>
    <w:rsid w:val="00F522F8"/>
    <w:rsid w:val="00F524DB"/>
    <w:rsid w:val="00F5259D"/>
    <w:rsid w:val="00F525A5"/>
    <w:rsid w:val="00F52607"/>
    <w:rsid w:val="00F52666"/>
    <w:rsid w:val="00F52693"/>
    <w:rsid w:val="00F526F6"/>
    <w:rsid w:val="00F52958"/>
    <w:rsid w:val="00F52AA9"/>
    <w:rsid w:val="00F52B05"/>
    <w:rsid w:val="00F52B30"/>
    <w:rsid w:val="00F52B4E"/>
    <w:rsid w:val="00F52CA6"/>
    <w:rsid w:val="00F52D36"/>
    <w:rsid w:val="00F52EBD"/>
    <w:rsid w:val="00F52F8D"/>
    <w:rsid w:val="00F530B7"/>
    <w:rsid w:val="00F531CF"/>
    <w:rsid w:val="00F531DD"/>
    <w:rsid w:val="00F5332B"/>
    <w:rsid w:val="00F5339E"/>
    <w:rsid w:val="00F53418"/>
    <w:rsid w:val="00F5349A"/>
    <w:rsid w:val="00F53587"/>
    <w:rsid w:val="00F535BA"/>
    <w:rsid w:val="00F536C8"/>
    <w:rsid w:val="00F537A4"/>
    <w:rsid w:val="00F537BF"/>
    <w:rsid w:val="00F537D6"/>
    <w:rsid w:val="00F53842"/>
    <w:rsid w:val="00F53A69"/>
    <w:rsid w:val="00F53A76"/>
    <w:rsid w:val="00F53A9F"/>
    <w:rsid w:val="00F53AC7"/>
    <w:rsid w:val="00F53ACE"/>
    <w:rsid w:val="00F53B4C"/>
    <w:rsid w:val="00F53C9C"/>
    <w:rsid w:val="00F53DAD"/>
    <w:rsid w:val="00F53F9B"/>
    <w:rsid w:val="00F54053"/>
    <w:rsid w:val="00F540A8"/>
    <w:rsid w:val="00F5413D"/>
    <w:rsid w:val="00F54304"/>
    <w:rsid w:val="00F543F6"/>
    <w:rsid w:val="00F54435"/>
    <w:rsid w:val="00F5446A"/>
    <w:rsid w:val="00F544FD"/>
    <w:rsid w:val="00F54597"/>
    <w:rsid w:val="00F54600"/>
    <w:rsid w:val="00F54678"/>
    <w:rsid w:val="00F547F6"/>
    <w:rsid w:val="00F5494D"/>
    <w:rsid w:val="00F54AA1"/>
    <w:rsid w:val="00F54B36"/>
    <w:rsid w:val="00F54B9C"/>
    <w:rsid w:val="00F54CF2"/>
    <w:rsid w:val="00F54D61"/>
    <w:rsid w:val="00F55079"/>
    <w:rsid w:val="00F5517B"/>
    <w:rsid w:val="00F55245"/>
    <w:rsid w:val="00F55336"/>
    <w:rsid w:val="00F55385"/>
    <w:rsid w:val="00F55493"/>
    <w:rsid w:val="00F5550E"/>
    <w:rsid w:val="00F55535"/>
    <w:rsid w:val="00F555C1"/>
    <w:rsid w:val="00F556E5"/>
    <w:rsid w:val="00F5581A"/>
    <w:rsid w:val="00F559F0"/>
    <w:rsid w:val="00F55A59"/>
    <w:rsid w:val="00F55CB7"/>
    <w:rsid w:val="00F55CF2"/>
    <w:rsid w:val="00F55D63"/>
    <w:rsid w:val="00F55E70"/>
    <w:rsid w:val="00F55E7D"/>
    <w:rsid w:val="00F55EE1"/>
    <w:rsid w:val="00F55F79"/>
    <w:rsid w:val="00F55F99"/>
    <w:rsid w:val="00F55FC2"/>
    <w:rsid w:val="00F560EA"/>
    <w:rsid w:val="00F561BE"/>
    <w:rsid w:val="00F5631E"/>
    <w:rsid w:val="00F5659C"/>
    <w:rsid w:val="00F56663"/>
    <w:rsid w:val="00F56673"/>
    <w:rsid w:val="00F56930"/>
    <w:rsid w:val="00F56991"/>
    <w:rsid w:val="00F56B66"/>
    <w:rsid w:val="00F56C75"/>
    <w:rsid w:val="00F56F1A"/>
    <w:rsid w:val="00F56F26"/>
    <w:rsid w:val="00F56FBF"/>
    <w:rsid w:val="00F570DE"/>
    <w:rsid w:val="00F5725D"/>
    <w:rsid w:val="00F574E9"/>
    <w:rsid w:val="00F57571"/>
    <w:rsid w:val="00F5767F"/>
    <w:rsid w:val="00F5768B"/>
    <w:rsid w:val="00F576ED"/>
    <w:rsid w:val="00F57713"/>
    <w:rsid w:val="00F57730"/>
    <w:rsid w:val="00F5773D"/>
    <w:rsid w:val="00F57819"/>
    <w:rsid w:val="00F57968"/>
    <w:rsid w:val="00F579EC"/>
    <w:rsid w:val="00F579EF"/>
    <w:rsid w:val="00F579F9"/>
    <w:rsid w:val="00F57B4B"/>
    <w:rsid w:val="00F57B81"/>
    <w:rsid w:val="00F57C78"/>
    <w:rsid w:val="00F57D44"/>
    <w:rsid w:val="00F57DF1"/>
    <w:rsid w:val="00F57E0F"/>
    <w:rsid w:val="00F57E55"/>
    <w:rsid w:val="00F57F2B"/>
    <w:rsid w:val="00F60185"/>
    <w:rsid w:val="00F6025D"/>
    <w:rsid w:val="00F602BE"/>
    <w:rsid w:val="00F6040C"/>
    <w:rsid w:val="00F6044E"/>
    <w:rsid w:val="00F6049E"/>
    <w:rsid w:val="00F604D0"/>
    <w:rsid w:val="00F605B3"/>
    <w:rsid w:val="00F60668"/>
    <w:rsid w:val="00F606CA"/>
    <w:rsid w:val="00F60753"/>
    <w:rsid w:val="00F608C1"/>
    <w:rsid w:val="00F608F9"/>
    <w:rsid w:val="00F60923"/>
    <w:rsid w:val="00F60A8A"/>
    <w:rsid w:val="00F60ACB"/>
    <w:rsid w:val="00F60AD0"/>
    <w:rsid w:val="00F60BF9"/>
    <w:rsid w:val="00F60C3C"/>
    <w:rsid w:val="00F60C81"/>
    <w:rsid w:val="00F60C87"/>
    <w:rsid w:val="00F60DF5"/>
    <w:rsid w:val="00F60F06"/>
    <w:rsid w:val="00F60F3D"/>
    <w:rsid w:val="00F60FBA"/>
    <w:rsid w:val="00F610A8"/>
    <w:rsid w:val="00F61116"/>
    <w:rsid w:val="00F612E0"/>
    <w:rsid w:val="00F612E3"/>
    <w:rsid w:val="00F61350"/>
    <w:rsid w:val="00F6138C"/>
    <w:rsid w:val="00F61413"/>
    <w:rsid w:val="00F61525"/>
    <w:rsid w:val="00F6168A"/>
    <w:rsid w:val="00F61716"/>
    <w:rsid w:val="00F61762"/>
    <w:rsid w:val="00F617D4"/>
    <w:rsid w:val="00F61854"/>
    <w:rsid w:val="00F618B9"/>
    <w:rsid w:val="00F618FC"/>
    <w:rsid w:val="00F61958"/>
    <w:rsid w:val="00F61A1C"/>
    <w:rsid w:val="00F61A75"/>
    <w:rsid w:val="00F61B6F"/>
    <w:rsid w:val="00F61C25"/>
    <w:rsid w:val="00F61C33"/>
    <w:rsid w:val="00F61C4C"/>
    <w:rsid w:val="00F61CB8"/>
    <w:rsid w:val="00F61DDE"/>
    <w:rsid w:val="00F61F53"/>
    <w:rsid w:val="00F61F5F"/>
    <w:rsid w:val="00F62071"/>
    <w:rsid w:val="00F621E0"/>
    <w:rsid w:val="00F624B7"/>
    <w:rsid w:val="00F6253D"/>
    <w:rsid w:val="00F62630"/>
    <w:rsid w:val="00F62644"/>
    <w:rsid w:val="00F62796"/>
    <w:rsid w:val="00F62802"/>
    <w:rsid w:val="00F62921"/>
    <w:rsid w:val="00F6297C"/>
    <w:rsid w:val="00F62A8B"/>
    <w:rsid w:val="00F62AA7"/>
    <w:rsid w:val="00F62AFD"/>
    <w:rsid w:val="00F62B97"/>
    <w:rsid w:val="00F62BAF"/>
    <w:rsid w:val="00F62CD4"/>
    <w:rsid w:val="00F62CE5"/>
    <w:rsid w:val="00F62D8E"/>
    <w:rsid w:val="00F62DEC"/>
    <w:rsid w:val="00F62F02"/>
    <w:rsid w:val="00F62F11"/>
    <w:rsid w:val="00F6309A"/>
    <w:rsid w:val="00F63101"/>
    <w:rsid w:val="00F63158"/>
    <w:rsid w:val="00F631A0"/>
    <w:rsid w:val="00F63299"/>
    <w:rsid w:val="00F6335F"/>
    <w:rsid w:val="00F633BE"/>
    <w:rsid w:val="00F6341D"/>
    <w:rsid w:val="00F63446"/>
    <w:rsid w:val="00F634D2"/>
    <w:rsid w:val="00F6354B"/>
    <w:rsid w:val="00F6366B"/>
    <w:rsid w:val="00F6376F"/>
    <w:rsid w:val="00F63996"/>
    <w:rsid w:val="00F639E4"/>
    <w:rsid w:val="00F639FE"/>
    <w:rsid w:val="00F63AC9"/>
    <w:rsid w:val="00F63B02"/>
    <w:rsid w:val="00F63B62"/>
    <w:rsid w:val="00F63BCB"/>
    <w:rsid w:val="00F63BF1"/>
    <w:rsid w:val="00F63CCB"/>
    <w:rsid w:val="00F63CDA"/>
    <w:rsid w:val="00F63D19"/>
    <w:rsid w:val="00F63D3C"/>
    <w:rsid w:val="00F63D8B"/>
    <w:rsid w:val="00F63FAF"/>
    <w:rsid w:val="00F64207"/>
    <w:rsid w:val="00F6429F"/>
    <w:rsid w:val="00F6436C"/>
    <w:rsid w:val="00F64467"/>
    <w:rsid w:val="00F6446B"/>
    <w:rsid w:val="00F64497"/>
    <w:rsid w:val="00F64539"/>
    <w:rsid w:val="00F64655"/>
    <w:rsid w:val="00F64673"/>
    <w:rsid w:val="00F6473E"/>
    <w:rsid w:val="00F647BD"/>
    <w:rsid w:val="00F6485D"/>
    <w:rsid w:val="00F6488D"/>
    <w:rsid w:val="00F648A4"/>
    <w:rsid w:val="00F648B7"/>
    <w:rsid w:val="00F648F0"/>
    <w:rsid w:val="00F6492E"/>
    <w:rsid w:val="00F6497F"/>
    <w:rsid w:val="00F64A5D"/>
    <w:rsid w:val="00F64A8A"/>
    <w:rsid w:val="00F64C5E"/>
    <w:rsid w:val="00F64CF7"/>
    <w:rsid w:val="00F64D3A"/>
    <w:rsid w:val="00F64E44"/>
    <w:rsid w:val="00F64EA4"/>
    <w:rsid w:val="00F64EB9"/>
    <w:rsid w:val="00F64F61"/>
    <w:rsid w:val="00F64F7D"/>
    <w:rsid w:val="00F64F90"/>
    <w:rsid w:val="00F64F9A"/>
    <w:rsid w:val="00F6503F"/>
    <w:rsid w:val="00F650A4"/>
    <w:rsid w:val="00F650C8"/>
    <w:rsid w:val="00F65107"/>
    <w:rsid w:val="00F65141"/>
    <w:rsid w:val="00F651A4"/>
    <w:rsid w:val="00F651C8"/>
    <w:rsid w:val="00F65461"/>
    <w:rsid w:val="00F654C8"/>
    <w:rsid w:val="00F654D1"/>
    <w:rsid w:val="00F65567"/>
    <w:rsid w:val="00F655EB"/>
    <w:rsid w:val="00F6561B"/>
    <w:rsid w:val="00F65629"/>
    <w:rsid w:val="00F656E9"/>
    <w:rsid w:val="00F65806"/>
    <w:rsid w:val="00F65874"/>
    <w:rsid w:val="00F65A1F"/>
    <w:rsid w:val="00F65A26"/>
    <w:rsid w:val="00F65B72"/>
    <w:rsid w:val="00F65B82"/>
    <w:rsid w:val="00F65C3F"/>
    <w:rsid w:val="00F65D40"/>
    <w:rsid w:val="00F65E11"/>
    <w:rsid w:val="00F65E6C"/>
    <w:rsid w:val="00F65EAA"/>
    <w:rsid w:val="00F660EC"/>
    <w:rsid w:val="00F661CF"/>
    <w:rsid w:val="00F66268"/>
    <w:rsid w:val="00F66362"/>
    <w:rsid w:val="00F66387"/>
    <w:rsid w:val="00F6639B"/>
    <w:rsid w:val="00F663B2"/>
    <w:rsid w:val="00F663BE"/>
    <w:rsid w:val="00F663C6"/>
    <w:rsid w:val="00F666A2"/>
    <w:rsid w:val="00F668C3"/>
    <w:rsid w:val="00F66A55"/>
    <w:rsid w:val="00F66AAF"/>
    <w:rsid w:val="00F66ACF"/>
    <w:rsid w:val="00F66E83"/>
    <w:rsid w:val="00F66E99"/>
    <w:rsid w:val="00F66F9D"/>
    <w:rsid w:val="00F66FD1"/>
    <w:rsid w:val="00F67152"/>
    <w:rsid w:val="00F67153"/>
    <w:rsid w:val="00F67326"/>
    <w:rsid w:val="00F6733C"/>
    <w:rsid w:val="00F673AB"/>
    <w:rsid w:val="00F673D0"/>
    <w:rsid w:val="00F67513"/>
    <w:rsid w:val="00F676A0"/>
    <w:rsid w:val="00F677FB"/>
    <w:rsid w:val="00F6783A"/>
    <w:rsid w:val="00F67863"/>
    <w:rsid w:val="00F678E3"/>
    <w:rsid w:val="00F67978"/>
    <w:rsid w:val="00F679C3"/>
    <w:rsid w:val="00F679D6"/>
    <w:rsid w:val="00F679D9"/>
    <w:rsid w:val="00F67A63"/>
    <w:rsid w:val="00F67C93"/>
    <w:rsid w:val="00F67D10"/>
    <w:rsid w:val="00F70148"/>
    <w:rsid w:val="00F701A0"/>
    <w:rsid w:val="00F701D7"/>
    <w:rsid w:val="00F701EA"/>
    <w:rsid w:val="00F702FC"/>
    <w:rsid w:val="00F70354"/>
    <w:rsid w:val="00F703F5"/>
    <w:rsid w:val="00F70876"/>
    <w:rsid w:val="00F708F4"/>
    <w:rsid w:val="00F709FB"/>
    <w:rsid w:val="00F70A7F"/>
    <w:rsid w:val="00F70AAB"/>
    <w:rsid w:val="00F70B17"/>
    <w:rsid w:val="00F70B4B"/>
    <w:rsid w:val="00F70B93"/>
    <w:rsid w:val="00F70DCA"/>
    <w:rsid w:val="00F70DF0"/>
    <w:rsid w:val="00F70EA1"/>
    <w:rsid w:val="00F70EE9"/>
    <w:rsid w:val="00F70F57"/>
    <w:rsid w:val="00F70F75"/>
    <w:rsid w:val="00F70F92"/>
    <w:rsid w:val="00F7112B"/>
    <w:rsid w:val="00F711B2"/>
    <w:rsid w:val="00F71220"/>
    <w:rsid w:val="00F7127E"/>
    <w:rsid w:val="00F7128C"/>
    <w:rsid w:val="00F712D8"/>
    <w:rsid w:val="00F713C7"/>
    <w:rsid w:val="00F7142B"/>
    <w:rsid w:val="00F7152D"/>
    <w:rsid w:val="00F715A3"/>
    <w:rsid w:val="00F716F0"/>
    <w:rsid w:val="00F71760"/>
    <w:rsid w:val="00F71786"/>
    <w:rsid w:val="00F7186F"/>
    <w:rsid w:val="00F718D9"/>
    <w:rsid w:val="00F71905"/>
    <w:rsid w:val="00F7192E"/>
    <w:rsid w:val="00F719F5"/>
    <w:rsid w:val="00F719FC"/>
    <w:rsid w:val="00F71A24"/>
    <w:rsid w:val="00F71AFC"/>
    <w:rsid w:val="00F71D1F"/>
    <w:rsid w:val="00F71D7F"/>
    <w:rsid w:val="00F71D93"/>
    <w:rsid w:val="00F71DED"/>
    <w:rsid w:val="00F71DFD"/>
    <w:rsid w:val="00F71E73"/>
    <w:rsid w:val="00F71F68"/>
    <w:rsid w:val="00F72068"/>
    <w:rsid w:val="00F720B0"/>
    <w:rsid w:val="00F72116"/>
    <w:rsid w:val="00F721DC"/>
    <w:rsid w:val="00F72327"/>
    <w:rsid w:val="00F72363"/>
    <w:rsid w:val="00F72372"/>
    <w:rsid w:val="00F723F4"/>
    <w:rsid w:val="00F724C7"/>
    <w:rsid w:val="00F725E7"/>
    <w:rsid w:val="00F7283A"/>
    <w:rsid w:val="00F7286B"/>
    <w:rsid w:val="00F7288D"/>
    <w:rsid w:val="00F728A3"/>
    <w:rsid w:val="00F72BB6"/>
    <w:rsid w:val="00F72C47"/>
    <w:rsid w:val="00F72C64"/>
    <w:rsid w:val="00F72CAC"/>
    <w:rsid w:val="00F72DA1"/>
    <w:rsid w:val="00F72DFE"/>
    <w:rsid w:val="00F72E03"/>
    <w:rsid w:val="00F72EAD"/>
    <w:rsid w:val="00F72FE6"/>
    <w:rsid w:val="00F73023"/>
    <w:rsid w:val="00F730D0"/>
    <w:rsid w:val="00F731EF"/>
    <w:rsid w:val="00F73210"/>
    <w:rsid w:val="00F7325A"/>
    <w:rsid w:val="00F73297"/>
    <w:rsid w:val="00F73360"/>
    <w:rsid w:val="00F7337B"/>
    <w:rsid w:val="00F7339E"/>
    <w:rsid w:val="00F733EF"/>
    <w:rsid w:val="00F7348F"/>
    <w:rsid w:val="00F7358C"/>
    <w:rsid w:val="00F736B4"/>
    <w:rsid w:val="00F736B5"/>
    <w:rsid w:val="00F7373A"/>
    <w:rsid w:val="00F73869"/>
    <w:rsid w:val="00F738D4"/>
    <w:rsid w:val="00F738D7"/>
    <w:rsid w:val="00F73A25"/>
    <w:rsid w:val="00F73AA0"/>
    <w:rsid w:val="00F73BD4"/>
    <w:rsid w:val="00F73CD1"/>
    <w:rsid w:val="00F73D0E"/>
    <w:rsid w:val="00F73E00"/>
    <w:rsid w:val="00F73E8F"/>
    <w:rsid w:val="00F73E98"/>
    <w:rsid w:val="00F73F12"/>
    <w:rsid w:val="00F74028"/>
    <w:rsid w:val="00F740F1"/>
    <w:rsid w:val="00F741D6"/>
    <w:rsid w:val="00F741F5"/>
    <w:rsid w:val="00F74235"/>
    <w:rsid w:val="00F74238"/>
    <w:rsid w:val="00F74303"/>
    <w:rsid w:val="00F74318"/>
    <w:rsid w:val="00F743BE"/>
    <w:rsid w:val="00F74450"/>
    <w:rsid w:val="00F74535"/>
    <w:rsid w:val="00F747AA"/>
    <w:rsid w:val="00F747FC"/>
    <w:rsid w:val="00F74A55"/>
    <w:rsid w:val="00F74A67"/>
    <w:rsid w:val="00F74B94"/>
    <w:rsid w:val="00F74B9D"/>
    <w:rsid w:val="00F74D34"/>
    <w:rsid w:val="00F74EE2"/>
    <w:rsid w:val="00F74F42"/>
    <w:rsid w:val="00F751BD"/>
    <w:rsid w:val="00F7520A"/>
    <w:rsid w:val="00F75217"/>
    <w:rsid w:val="00F752F6"/>
    <w:rsid w:val="00F75312"/>
    <w:rsid w:val="00F7538C"/>
    <w:rsid w:val="00F754A9"/>
    <w:rsid w:val="00F754E4"/>
    <w:rsid w:val="00F755CA"/>
    <w:rsid w:val="00F756DE"/>
    <w:rsid w:val="00F75701"/>
    <w:rsid w:val="00F7572B"/>
    <w:rsid w:val="00F758A1"/>
    <w:rsid w:val="00F759D2"/>
    <w:rsid w:val="00F759D6"/>
    <w:rsid w:val="00F75A46"/>
    <w:rsid w:val="00F75A64"/>
    <w:rsid w:val="00F75AAB"/>
    <w:rsid w:val="00F75ACA"/>
    <w:rsid w:val="00F75B01"/>
    <w:rsid w:val="00F75B77"/>
    <w:rsid w:val="00F75C3B"/>
    <w:rsid w:val="00F75C43"/>
    <w:rsid w:val="00F75C4D"/>
    <w:rsid w:val="00F75C72"/>
    <w:rsid w:val="00F75CE9"/>
    <w:rsid w:val="00F75D1B"/>
    <w:rsid w:val="00F75D28"/>
    <w:rsid w:val="00F75D71"/>
    <w:rsid w:val="00F75DD6"/>
    <w:rsid w:val="00F75E93"/>
    <w:rsid w:val="00F75EFF"/>
    <w:rsid w:val="00F75FC2"/>
    <w:rsid w:val="00F760C5"/>
    <w:rsid w:val="00F76102"/>
    <w:rsid w:val="00F761A7"/>
    <w:rsid w:val="00F762F5"/>
    <w:rsid w:val="00F763AA"/>
    <w:rsid w:val="00F76558"/>
    <w:rsid w:val="00F7669D"/>
    <w:rsid w:val="00F76713"/>
    <w:rsid w:val="00F76716"/>
    <w:rsid w:val="00F76B9A"/>
    <w:rsid w:val="00F76DE1"/>
    <w:rsid w:val="00F76E17"/>
    <w:rsid w:val="00F76E1E"/>
    <w:rsid w:val="00F76E66"/>
    <w:rsid w:val="00F76E6A"/>
    <w:rsid w:val="00F76E70"/>
    <w:rsid w:val="00F76E94"/>
    <w:rsid w:val="00F76EE7"/>
    <w:rsid w:val="00F76F2F"/>
    <w:rsid w:val="00F76F96"/>
    <w:rsid w:val="00F76FBD"/>
    <w:rsid w:val="00F77009"/>
    <w:rsid w:val="00F77179"/>
    <w:rsid w:val="00F772D6"/>
    <w:rsid w:val="00F772F5"/>
    <w:rsid w:val="00F7739D"/>
    <w:rsid w:val="00F773A3"/>
    <w:rsid w:val="00F777BE"/>
    <w:rsid w:val="00F777CF"/>
    <w:rsid w:val="00F77800"/>
    <w:rsid w:val="00F778B0"/>
    <w:rsid w:val="00F77974"/>
    <w:rsid w:val="00F77ACE"/>
    <w:rsid w:val="00F77B22"/>
    <w:rsid w:val="00F77C29"/>
    <w:rsid w:val="00F77C81"/>
    <w:rsid w:val="00F77D1D"/>
    <w:rsid w:val="00F77D86"/>
    <w:rsid w:val="00F77EAF"/>
    <w:rsid w:val="00F77EDA"/>
    <w:rsid w:val="00F77EE0"/>
    <w:rsid w:val="00F77F3B"/>
    <w:rsid w:val="00F80178"/>
    <w:rsid w:val="00F801DD"/>
    <w:rsid w:val="00F8022A"/>
    <w:rsid w:val="00F8027D"/>
    <w:rsid w:val="00F8033E"/>
    <w:rsid w:val="00F803BA"/>
    <w:rsid w:val="00F803ED"/>
    <w:rsid w:val="00F80403"/>
    <w:rsid w:val="00F805A1"/>
    <w:rsid w:val="00F80608"/>
    <w:rsid w:val="00F80624"/>
    <w:rsid w:val="00F80690"/>
    <w:rsid w:val="00F806D7"/>
    <w:rsid w:val="00F806F6"/>
    <w:rsid w:val="00F80714"/>
    <w:rsid w:val="00F808DF"/>
    <w:rsid w:val="00F809DE"/>
    <w:rsid w:val="00F80A1C"/>
    <w:rsid w:val="00F80B76"/>
    <w:rsid w:val="00F80BD9"/>
    <w:rsid w:val="00F80C2E"/>
    <w:rsid w:val="00F80CF6"/>
    <w:rsid w:val="00F80E88"/>
    <w:rsid w:val="00F80EBF"/>
    <w:rsid w:val="00F80F72"/>
    <w:rsid w:val="00F80F85"/>
    <w:rsid w:val="00F81055"/>
    <w:rsid w:val="00F81082"/>
    <w:rsid w:val="00F810F1"/>
    <w:rsid w:val="00F8113C"/>
    <w:rsid w:val="00F81269"/>
    <w:rsid w:val="00F81303"/>
    <w:rsid w:val="00F8130C"/>
    <w:rsid w:val="00F81354"/>
    <w:rsid w:val="00F81419"/>
    <w:rsid w:val="00F815F5"/>
    <w:rsid w:val="00F81639"/>
    <w:rsid w:val="00F816EE"/>
    <w:rsid w:val="00F816FB"/>
    <w:rsid w:val="00F8174E"/>
    <w:rsid w:val="00F8175B"/>
    <w:rsid w:val="00F817CB"/>
    <w:rsid w:val="00F81901"/>
    <w:rsid w:val="00F8190F"/>
    <w:rsid w:val="00F81933"/>
    <w:rsid w:val="00F819A5"/>
    <w:rsid w:val="00F81A0C"/>
    <w:rsid w:val="00F81A0E"/>
    <w:rsid w:val="00F81C35"/>
    <w:rsid w:val="00F81C88"/>
    <w:rsid w:val="00F81CCB"/>
    <w:rsid w:val="00F81CCF"/>
    <w:rsid w:val="00F81CEF"/>
    <w:rsid w:val="00F81D4A"/>
    <w:rsid w:val="00F81D5B"/>
    <w:rsid w:val="00F81D81"/>
    <w:rsid w:val="00F81F2F"/>
    <w:rsid w:val="00F82065"/>
    <w:rsid w:val="00F820AB"/>
    <w:rsid w:val="00F820EA"/>
    <w:rsid w:val="00F823B0"/>
    <w:rsid w:val="00F8245A"/>
    <w:rsid w:val="00F82472"/>
    <w:rsid w:val="00F82567"/>
    <w:rsid w:val="00F825A8"/>
    <w:rsid w:val="00F826AE"/>
    <w:rsid w:val="00F826FA"/>
    <w:rsid w:val="00F8272B"/>
    <w:rsid w:val="00F827B2"/>
    <w:rsid w:val="00F827DA"/>
    <w:rsid w:val="00F82864"/>
    <w:rsid w:val="00F82871"/>
    <w:rsid w:val="00F82879"/>
    <w:rsid w:val="00F828A5"/>
    <w:rsid w:val="00F82959"/>
    <w:rsid w:val="00F829C1"/>
    <w:rsid w:val="00F82A92"/>
    <w:rsid w:val="00F82AE8"/>
    <w:rsid w:val="00F82C29"/>
    <w:rsid w:val="00F82C63"/>
    <w:rsid w:val="00F82D60"/>
    <w:rsid w:val="00F82EA9"/>
    <w:rsid w:val="00F82F77"/>
    <w:rsid w:val="00F82FEF"/>
    <w:rsid w:val="00F83034"/>
    <w:rsid w:val="00F8307C"/>
    <w:rsid w:val="00F8322C"/>
    <w:rsid w:val="00F832B4"/>
    <w:rsid w:val="00F83335"/>
    <w:rsid w:val="00F8338A"/>
    <w:rsid w:val="00F833A5"/>
    <w:rsid w:val="00F833E0"/>
    <w:rsid w:val="00F83435"/>
    <w:rsid w:val="00F83446"/>
    <w:rsid w:val="00F83493"/>
    <w:rsid w:val="00F836B1"/>
    <w:rsid w:val="00F836D5"/>
    <w:rsid w:val="00F836FF"/>
    <w:rsid w:val="00F838D9"/>
    <w:rsid w:val="00F83A7C"/>
    <w:rsid w:val="00F83AE5"/>
    <w:rsid w:val="00F83C10"/>
    <w:rsid w:val="00F83C79"/>
    <w:rsid w:val="00F83C85"/>
    <w:rsid w:val="00F83D55"/>
    <w:rsid w:val="00F83DE9"/>
    <w:rsid w:val="00F83E24"/>
    <w:rsid w:val="00F83F46"/>
    <w:rsid w:val="00F83FAD"/>
    <w:rsid w:val="00F840F0"/>
    <w:rsid w:val="00F84245"/>
    <w:rsid w:val="00F84275"/>
    <w:rsid w:val="00F842A7"/>
    <w:rsid w:val="00F842BB"/>
    <w:rsid w:val="00F844B3"/>
    <w:rsid w:val="00F84639"/>
    <w:rsid w:val="00F846CB"/>
    <w:rsid w:val="00F846D1"/>
    <w:rsid w:val="00F8483C"/>
    <w:rsid w:val="00F84849"/>
    <w:rsid w:val="00F8485D"/>
    <w:rsid w:val="00F8485E"/>
    <w:rsid w:val="00F848B2"/>
    <w:rsid w:val="00F84A12"/>
    <w:rsid w:val="00F84C2E"/>
    <w:rsid w:val="00F84C4C"/>
    <w:rsid w:val="00F84C6C"/>
    <w:rsid w:val="00F84DE3"/>
    <w:rsid w:val="00F84E2B"/>
    <w:rsid w:val="00F84E7F"/>
    <w:rsid w:val="00F84E9D"/>
    <w:rsid w:val="00F85041"/>
    <w:rsid w:val="00F8506D"/>
    <w:rsid w:val="00F8516A"/>
    <w:rsid w:val="00F8526A"/>
    <w:rsid w:val="00F852E6"/>
    <w:rsid w:val="00F85380"/>
    <w:rsid w:val="00F8549C"/>
    <w:rsid w:val="00F854A8"/>
    <w:rsid w:val="00F855BF"/>
    <w:rsid w:val="00F855FC"/>
    <w:rsid w:val="00F85633"/>
    <w:rsid w:val="00F85637"/>
    <w:rsid w:val="00F856D7"/>
    <w:rsid w:val="00F856F6"/>
    <w:rsid w:val="00F857C4"/>
    <w:rsid w:val="00F857E6"/>
    <w:rsid w:val="00F8581E"/>
    <w:rsid w:val="00F8582F"/>
    <w:rsid w:val="00F85862"/>
    <w:rsid w:val="00F858AB"/>
    <w:rsid w:val="00F858B2"/>
    <w:rsid w:val="00F858D3"/>
    <w:rsid w:val="00F858E9"/>
    <w:rsid w:val="00F85923"/>
    <w:rsid w:val="00F8592E"/>
    <w:rsid w:val="00F85A33"/>
    <w:rsid w:val="00F85C47"/>
    <w:rsid w:val="00F85D41"/>
    <w:rsid w:val="00F85D4A"/>
    <w:rsid w:val="00F85DB0"/>
    <w:rsid w:val="00F85DE9"/>
    <w:rsid w:val="00F85E78"/>
    <w:rsid w:val="00F860D3"/>
    <w:rsid w:val="00F8614E"/>
    <w:rsid w:val="00F861D8"/>
    <w:rsid w:val="00F86244"/>
    <w:rsid w:val="00F8627F"/>
    <w:rsid w:val="00F86330"/>
    <w:rsid w:val="00F8636F"/>
    <w:rsid w:val="00F86671"/>
    <w:rsid w:val="00F867B6"/>
    <w:rsid w:val="00F8687B"/>
    <w:rsid w:val="00F869F5"/>
    <w:rsid w:val="00F86AF8"/>
    <w:rsid w:val="00F86B33"/>
    <w:rsid w:val="00F86C65"/>
    <w:rsid w:val="00F86C6A"/>
    <w:rsid w:val="00F86C8B"/>
    <w:rsid w:val="00F86D2E"/>
    <w:rsid w:val="00F86D58"/>
    <w:rsid w:val="00F86D78"/>
    <w:rsid w:val="00F86E36"/>
    <w:rsid w:val="00F86E60"/>
    <w:rsid w:val="00F86F9E"/>
    <w:rsid w:val="00F86FC0"/>
    <w:rsid w:val="00F870AE"/>
    <w:rsid w:val="00F870D7"/>
    <w:rsid w:val="00F87204"/>
    <w:rsid w:val="00F87328"/>
    <w:rsid w:val="00F873F4"/>
    <w:rsid w:val="00F87429"/>
    <w:rsid w:val="00F8750C"/>
    <w:rsid w:val="00F87597"/>
    <w:rsid w:val="00F875FF"/>
    <w:rsid w:val="00F8782C"/>
    <w:rsid w:val="00F87864"/>
    <w:rsid w:val="00F878B3"/>
    <w:rsid w:val="00F878DC"/>
    <w:rsid w:val="00F879E0"/>
    <w:rsid w:val="00F87AEB"/>
    <w:rsid w:val="00F87C10"/>
    <w:rsid w:val="00F87CF4"/>
    <w:rsid w:val="00F87D22"/>
    <w:rsid w:val="00F87D85"/>
    <w:rsid w:val="00F87E43"/>
    <w:rsid w:val="00F87E7D"/>
    <w:rsid w:val="00F9008E"/>
    <w:rsid w:val="00F90135"/>
    <w:rsid w:val="00F9015F"/>
    <w:rsid w:val="00F901E9"/>
    <w:rsid w:val="00F9023E"/>
    <w:rsid w:val="00F90316"/>
    <w:rsid w:val="00F90317"/>
    <w:rsid w:val="00F90384"/>
    <w:rsid w:val="00F90491"/>
    <w:rsid w:val="00F9056F"/>
    <w:rsid w:val="00F905A9"/>
    <w:rsid w:val="00F906D5"/>
    <w:rsid w:val="00F90712"/>
    <w:rsid w:val="00F908EE"/>
    <w:rsid w:val="00F90922"/>
    <w:rsid w:val="00F9098E"/>
    <w:rsid w:val="00F90A8F"/>
    <w:rsid w:val="00F90AC0"/>
    <w:rsid w:val="00F90AC9"/>
    <w:rsid w:val="00F90BA3"/>
    <w:rsid w:val="00F90C87"/>
    <w:rsid w:val="00F90D4C"/>
    <w:rsid w:val="00F90DB7"/>
    <w:rsid w:val="00F90E87"/>
    <w:rsid w:val="00F9121A"/>
    <w:rsid w:val="00F9125A"/>
    <w:rsid w:val="00F913AD"/>
    <w:rsid w:val="00F913D7"/>
    <w:rsid w:val="00F913F5"/>
    <w:rsid w:val="00F914B3"/>
    <w:rsid w:val="00F9156F"/>
    <w:rsid w:val="00F91883"/>
    <w:rsid w:val="00F91889"/>
    <w:rsid w:val="00F918A0"/>
    <w:rsid w:val="00F91943"/>
    <w:rsid w:val="00F91C0B"/>
    <w:rsid w:val="00F91C30"/>
    <w:rsid w:val="00F91C60"/>
    <w:rsid w:val="00F91CD0"/>
    <w:rsid w:val="00F91CF3"/>
    <w:rsid w:val="00F91D4B"/>
    <w:rsid w:val="00F91D6E"/>
    <w:rsid w:val="00F91E51"/>
    <w:rsid w:val="00F91F37"/>
    <w:rsid w:val="00F91FCC"/>
    <w:rsid w:val="00F91FD1"/>
    <w:rsid w:val="00F91FDE"/>
    <w:rsid w:val="00F91FED"/>
    <w:rsid w:val="00F92281"/>
    <w:rsid w:val="00F92721"/>
    <w:rsid w:val="00F9291F"/>
    <w:rsid w:val="00F92A7A"/>
    <w:rsid w:val="00F92A90"/>
    <w:rsid w:val="00F92BA9"/>
    <w:rsid w:val="00F92BFF"/>
    <w:rsid w:val="00F92C1A"/>
    <w:rsid w:val="00F92C93"/>
    <w:rsid w:val="00F92CE5"/>
    <w:rsid w:val="00F92D14"/>
    <w:rsid w:val="00F92E17"/>
    <w:rsid w:val="00F92E70"/>
    <w:rsid w:val="00F92F58"/>
    <w:rsid w:val="00F93047"/>
    <w:rsid w:val="00F93098"/>
    <w:rsid w:val="00F932B4"/>
    <w:rsid w:val="00F932B7"/>
    <w:rsid w:val="00F932D7"/>
    <w:rsid w:val="00F933AC"/>
    <w:rsid w:val="00F93474"/>
    <w:rsid w:val="00F934BF"/>
    <w:rsid w:val="00F934EA"/>
    <w:rsid w:val="00F93564"/>
    <w:rsid w:val="00F93595"/>
    <w:rsid w:val="00F93600"/>
    <w:rsid w:val="00F9361D"/>
    <w:rsid w:val="00F936E9"/>
    <w:rsid w:val="00F93A6C"/>
    <w:rsid w:val="00F93A85"/>
    <w:rsid w:val="00F93AC7"/>
    <w:rsid w:val="00F93D8E"/>
    <w:rsid w:val="00F93E15"/>
    <w:rsid w:val="00F93E44"/>
    <w:rsid w:val="00F93EB6"/>
    <w:rsid w:val="00F93FA5"/>
    <w:rsid w:val="00F9414E"/>
    <w:rsid w:val="00F941DA"/>
    <w:rsid w:val="00F9430F"/>
    <w:rsid w:val="00F945E4"/>
    <w:rsid w:val="00F94621"/>
    <w:rsid w:val="00F947BB"/>
    <w:rsid w:val="00F948B3"/>
    <w:rsid w:val="00F94916"/>
    <w:rsid w:val="00F94967"/>
    <w:rsid w:val="00F94995"/>
    <w:rsid w:val="00F94A5E"/>
    <w:rsid w:val="00F94A5F"/>
    <w:rsid w:val="00F94AAF"/>
    <w:rsid w:val="00F94CB2"/>
    <w:rsid w:val="00F94CBF"/>
    <w:rsid w:val="00F94CD2"/>
    <w:rsid w:val="00F94DA9"/>
    <w:rsid w:val="00F94E1D"/>
    <w:rsid w:val="00F950D7"/>
    <w:rsid w:val="00F95114"/>
    <w:rsid w:val="00F953BB"/>
    <w:rsid w:val="00F953CA"/>
    <w:rsid w:val="00F953E6"/>
    <w:rsid w:val="00F953E7"/>
    <w:rsid w:val="00F953F9"/>
    <w:rsid w:val="00F9542A"/>
    <w:rsid w:val="00F9558B"/>
    <w:rsid w:val="00F9560E"/>
    <w:rsid w:val="00F956B8"/>
    <w:rsid w:val="00F957B2"/>
    <w:rsid w:val="00F95874"/>
    <w:rsid w:val="00F958CA"/>
    <w:rsid w:val="00F958E4"/>
    <w:rsid w:val="00F95906"/>
    <w:rsid w:val="00F9592E"/>
    <w:rsid w:val="00F959CC"/>
    <w:rsid w:val="00F959F9"/>
    <w:rsid w:val="00F95A77"/>
    <w:rsid w:val="00F95A9E"/>
    <w:rsid w:val="00F95AD6"/>
    <w:rsid w:val="00F95B10"/>
    <w:rsid w:val="00F95C23"/>
    <w:rsid w:val="00F95F02"/>
    <w:rsid w:val="00F95F44"/>
    <w:rsid w:val="00F95F48"/>
    <w:rsid w:val="00F96060"/>
    <w:rsid w:val="00F96158"/>
    <w:rsid w:val="00F9616E"/>
    <w:rsid w:val="00F962FF"/>
    <w:rsid w:val="00F96349"/>
    <w:rsid w:val="00F96414"/>
    <w:rsid w:val="00F96643"/>
    <w:rsid w:val="00F966C5"/>
    <w:rsid w:val="00F96747"/>
    <w:rsid w:val="00F96772"/>
    <w:rsid w:val="00F96855"/>
    <w:rsid w:val="00F9687D"/>
    <w:rsid w:val="00F968A9"/>
    <w:rsid w:val="00F968BA"/>
    <w:rsid w:val="00F9695A"/>
    <w:rsid w:val="00F969FB"/>
    <w:rsid w:val="00F96B2E"/>
    <w:rsid w:val="00F96BD7"/>
    <w:rsid w:val="00F96C85"/>
    <w:rsid w:val="00F96D04"/>
    <w:rsid w:val="00F96D93"/>
    <w:rsid w:val="00F96D99"/>
    <w:rsid w:val="00F96DF2"/>
    <w:rsid w:val="00F96DF4"/>
    <w:rsid w:val="00F96E20"/>
    <w:rsid w:val="00F96E5C"/>
    <w:rsid w:val="00F96F2A"/>
    <w:rsid w:val="00F97265"/>
    <w:rsid w:val="00F97353"/>
    <w:rsid w:val="00F9738D"/>
    <w:rsid w:val="00F973CD"/>
    <w:rsid w:val="00F9753E"/>
    <w:rsid w:val="00F97588"/>
    <w:rsid w:val="00F975CE"/>
    <w:rsid w:val="00F975EC"/>
    <w:rsid w:val="00F975F7"/>
    <w:rsid w:val="00F97665"/>
    <w:rsid w:val="00F976D5"/>
    <w:rsid w:val="00F97740"/>
    <w:rsid w:val="00F977A6"/>
    <w:rsid w:val="00F9780F"/>
    <w:rsid w:val="00F978DF"/>
    <w:rsid w:val="00F97978"/>
    <w:rsid w:val="00F97A04"/>
    <w:rsid w:val="00F97B35"/>
    <w:rsid w:val="00F97B9E"/>
    <w:rsid w:val="00F97BAB"/>
    <w:rsid w:val="00F97C19"/>
    <w:rsid w:val="00F97C29"/>
    <w:rsid w:val="00F97C2D"/>
    <w:rsid w:val="00F97C30"/>
    <w:rsid w:val="00F97DDC"/>
    <w:rsid w:val="00F97DEC"/>
    <w:rsid w:val="00F97ED2"/>
    <w:rsid w:val="00F97F60"/>
    <w:rsid w:val="00F97F7B"/>
    <w:rsid w:val="00FA0075"/>
    <w:rsid w:val="00FA00BE"/>
    <w:rsid w:val="00FA00D3"/>
    <w:rsid w:val="00FA00E7"/>
    <w:rsid w:val="00FA010D"/>
    <w:rsid w:val="00FA0194"/>
    <w:rsid w:val="00FA030A"/>
    <w:rsid w:val="00FA0318"/>
    <w:rsid w:val="00FA0332"/>
    <w:rsid w:val="00FA03F8"/>
    <w:rsid w:val="00FA0418"/>
    <w:rsid w:val="00FA0456"/>
    <w:rsid w:val="00FA0470"/>
    <w:rsid w:val="00FA0475"/>
    <w:rsid w:val="00FA04AD"/>
    <w:rsid w:val="00FA053C"/>
    <w:rsid w:val="00FA0550"/>
    <w:rsid w:val="00FA056D"/>
    <w:rsid w:val="00FA05CE"/>
    <w:rsid w:val="00FA0637"/>
    <w:rsid w:val="00FA069E"/>
    <w:rsid w:val="00FA06C5"/>
    <w:rsid w:val="00FA07B8"/>
    <w:rsid w:val="00FA07FD"/>
    <w:rsid w:val="00FA09A3"/>
    <w:rsid w:val="00FA0A5F"/>
    <w:rsid w:val="00FA0CAC"/>
    <w:rsid w:val="00FA0CF3"/>
    <w:rsid w:val="00FA0D4D"/>
    <w:rsid w:val="00FA0DDB"/>
    <w:rsid w:val="00FA0F02"/>
    <w:rsid w:val="00FA0F44"/>
    <w:rsid w:val="00FA0FAA"/>
    <w:rsid w:val="00FA0FDA"/>
    <w:rsid w:val="00FA1034"/>
    <w:rsid w:val="00FA11AA"/>
    <w:rsid w:val="00FA12AD"/>
    <w:rsid w:val="00FA12E1"/>
    <w:rsid w:val="00FA1355"/>
    <w:rsid w:val="00FA13BB"/>
    <w:rsid w:val="00FA13BD"/>
    <w:rsid w:val="00FA14E1"/>
    <w:rsid w:val="00FA1532"/>
    <w:rsid w:val="00FA15EB"/>
    <w:rsid w:val="00FA1634"/>
    <w:rsid w:val="00FA1663"/>
    <w:rsid w:val="00FA168E"/>
    <w:rsid w:val="00FA16E0"/>
    <w:rsid w:val="00FA1733"/>
    <w:rsid w:val="00FA173B"/>
    <w:rsid w:val="00FA1897"/>
    <w:rsid w:val="00FA18C7"/>
    <w:rsid w:val="00FA1928"/>
    <w:rsid w:val="00FA1B42"/>
    <w:rsid w:val="00FA1B79"/>
    <w:rsid w:val="00FA1B82"/>
    <w:rsid w:val="00FA1CD4"/>
    <w:rsid w:val="00FA1CDD"/>
    <w:rsid w:val="00FA1DA4"/>
    <w:rsid w:val="00FA1F0B"/>
    <w:rsid w:val="00FA1F20"/>
    <w:rsid w:val="00FA1F46"/>
    <w:rsid w:val="00FA1F4D"/>
    <w:rsid w:val="00FA204C"/>
    <w:rsid w:val="00FA2059"/>
    <w:rsid w:val="00FA22B4"/>
    <w:rsid w:val="00FA2300"/>
    <w:rsid w:val="00FA2323"/>
    <w:rsid w:val="00FA232E"/>
    <w:rsid w:val="00FA2454"/>
    <w:rsid w:val="00FA2499"/>
    <w:rsid w:val="00FA2523"/>
    <w:rsid w:val="00FA254E"/>
    <w:rsid w:val="00FA25AA"/>
    <w:rsid w:val="00FA25DD"/>
    <w:rsid w:val="00FA294E"/>
    <w:rsid w:val="00FA296C"/>
    <w:rsid w:val="00FA2A7F"/>
    <w:rsid w:val="00FA2BF5"/>
    <w:rsid w:val="00FA2C28"/>
    <w:rsid w:val="00FA2C5E"/>
    <w:rsid w:val="00FA2CF0"/>
    <w:rsid w:val="00FA2DB8"/>
    <w:rsid w:val="00FA2EE4"/>
    <w:rsid w:val="00FA2EEC"/>
    <w:rsid w:val="00FA300E"/>
    <w:rsid w:val="00FA30E6"/>
    <w:rsid w:val="00FA319B"/>
    <w:rsid w:val="00FA3289"/>
    <w:rsid w:val="00FA32A1"/>
    <w:rsid w:val="00FA32C9"/>
    <w:rsid w:val="00FA3316"/>
    <w:rsid w:val="00FA33B2"/>
    <w:rsid w:val="00FA3589"/>
    <w:rsid w:val="00FA36A0"/>
    <w:rsid w:val="00FA3720"/>
    <w:rsid w:val="00FA37BC"/>
    <w:rsid w:val="00FA38D9"/>
    <w:rsid w:val="00FA3928"/>
    <w:rsid w:val="00FA3942"/>
    <w:rsid w:val="00FA3A90"/>
    <w:rsid w:val="00FA3C0C"/>
    <w:rsid w:val="00FA3E31"/>
    <w:rsid w:val="00FA3E38"/>
    <w:rsid w:val="00FA3EAB"/>
    <w:rsid w:val="00FA3F13"/>
    <w:rsid w:val="00FA3F74"/>
    <w:rsid w:val="00FA4152"/>
    <w:rsid w:val="00FA4186"/>
    <w:rsid w:val="00FA42B8"/>
    <w:rsid w:val="00FA4408"/>
    <w:rsid w:val="00FA4491"/>
    <w:rsid w:val="00FA44D8"/>
    <w:rsid w:val="00FA4581"/>
    <w:rsid w:val="00FA4659"/>
    <w:rsid w:val="00FA4681"/>
    <w:rsid w:val="00FA46FC"/>
    <w:rsid w:val="00FA476A"/>
    <w:rsid w:val="00FA49DA"/>
    <w:rsid w:val="00FA49F8"/>
    <w:rsid w:val="00FA49FA"/>
    <w:rsid w:val="00FA4A6F"/>
    <w:rsid w:val="00FA4B64"/>
    <w:rsid w:val="00FA4C26"/>
    <w:rsid w:val="00FA4D61"/>
    <w:rsid w:val="00FA4E68"/>
    <w:rsid w:val="00FA4EE1"/>
    <w:rsid w:val="00FA4EF9"/>
    <w:rsid w:val="00FA4F35"/>
    <w:rsid w:val="00FA50C1"/>
    <w:rsid w:val="00FA525D"/>
    <w:rsid w:val="00FA5362"/>
    <w:rsid w:val="00FA5392"/>
    <w:rsid w:val="00FA5425"/>
    <w:rsid w:val="00FA58D6"/>
    <w:rsid w:val="00FA58DD"/>
    <w:rsid w:val="00FA5950"/>
    <w:rsid w:val="00FA597F"/>
    <w:rsid w:val="00FA5AD7"/>
    <w:rsid w:val="00FA5C60"/>
    <w:rsid w:val="00FA5C6C"/>
    <w:rsid w:val="00FA5D1C"/>
    <w:rsid w:val="00FA5D31"/>
    <w:rsid w:val="00FA5D40"/>
    <w:rsid w:val="00FA5ED9"/>
    <w:rsid w:val="00FA5F68"/>
    <w:rsid w:val="00FA5FAF"/>
    <w:rsid w:val="00FA5FC4"/>
    <w:rsid w:val="00FA6044"/>
    <w:rsid w:val="00FA60BC"/>
    <w:rsid w:val="00FA60C8"/>
    <w:rsid w:val="00FA6287"/>
    <w:rsid w:val="00FA6326"/>
    <w:rsid w:val="00FA63D7"/>
    <w:rsid w:val="00FA640C"/>
    <w:rsid w:val="00FA65B5"/>
    <w:rsid w:val="00FA6616"/>
    <w:rsid w:val="00FA66A4"/>
    <w:rsid w:val="00FA6726"/>
    <w:rsid w:val="00FA67E4"/>
    <w:rsid w:val="00FA6837"/>
    <w:rsid w:val="00FA6858"/>
    <w:rsid w:val="00FA6897"/>
    <w:rsid w:val="00FA68C5"/>
    <w:rsid w:val="00FA6905"/>
    <w:rsid w:val="00FA6A57"/>
    <w:rsid w:val="00FA6A8E"/>
    <w:rsid w:val="00FA6B2F"/>
    <w:rsid w:val="00FA6C6F"/>
    <w:rsid w:val="00FA6C82"/>
    <w:rsid w:val="00FA6D2D"/>
    <w:rsid w:val="00FA6FB6"/>
    <w:rsid w:val="00FA7060"/>
    <w:rsid w:val="00FA70A0"/>
    <w:rsid w:val="00FA70BE"/>
    <w:rsid w:val="00FA71C8"/>
    <w:rsid w:val="00FA738D"/>
    <w:rsid w:val="00FA73F7"/>
    <w:rsid w:val="00FA75A2"/>
    <w:rsid w:val="00FA76AA"/>
    <w:rsid w:val="00FA7741"/>
    <w:rsid w:val="00FA79EA"/>
    <w:rsid w:val="00FA7A2D"/>
    <w:rsid w:val="00FA7B2B"/>
    <w:rsid w:val="00FA7B77"/>
    <w:rsid w:val="00FA7BF4"/>
    <w:rsid w:val="00FA7C96"/>
    <w:rsid w:val="00FA7D85"/>
    <w:rsid w:val="00FA7DA8"/>
    <w:rsid w:val="00FA7E10"/>
    <w:rsid w:val="00FA7F1F"/>
    <w:rsid w:val="00FA7F37"/>
    <w:rsid w:val="00FA7FA4"/>
    <w:rsid w:val="00FA7FE4"/>
    <w:rsid w:val="00FB00D1"/>
    <w:rsid w:val="00FB0167"/>
    <w:rsid w:val="00FB016F"/>
    <w:rsid w:val="00FB0277"/>
    <w:rsid w:val="00FB02C7"/>
    <w:rsid w:val="00FB02E4"/>
    <w:rsid w:val="00FB03CD"/>
    <w:rsid w:val="00FB0559"/>
    <w:rsid w:val="00FB05F6"/>
    <w:rsid w:val="00FB0638"/>
    <w:rsid w:val="00FB07AE"/>
    <w:rsid w:val="00FB07B3"/>
    <w:rsid w:val="00FB0A99"/>
    <w:rsid w:val="00FB0C38"/>
    <w:rsid w:val="00FB0C67"/>
    <w:rsid w:val="00FB0CF7"/>
    <w:rsid w:val="00FB0D2F"/>
    <w:rsid w:val="00FB0F08"/>
    <w:rsid w:val="00FB0F4E"/>
    <w:rsid w:val="00FB0FE4"/>
    <w:rsid w:val="00FB1045"/>
    <w:rsid w:val="00FB1071"/>
    <w:rsid w:val="00FB10EE"/>
    <w:rsid w:val="00FB10F0"/>
    <w:rsid w:val="00FB11B3"/>
    <w:rsid w:val="00FB126F"/>
    <w:rsid w:val="00FB12D3"/>
    <w:rsid w:val="00FB147B"/>
    <w:rsid w:val="00FB14AF"/>
    <w:rsid w:val="00FB14BB"/>
    <w:rsid w:val="00FB14E9"/>
    <w:rsid w:val="00FB16E2"/>
    <w:rsid w:val="00FB1737"/>
    <w:rsid w:val="00FB1770"/>
    <w:rsid w:val="00FB1805"/>
    <w:rsid w:val="00FB1939"/>
    <w:rsid w:val="00FB1A13"/>
    <w:rsid w:val="00FB1A60"/>
    <w:rsid w:val="00FB1A74"/>
    <w:rsid w:val="00FB1B24"/>
    <w:rsid w:val="00FB1B95"/>
    <w:rsid w:val="00FB1CB1"/>
    <w:rsid w:val="00FB1E6F"/>
    <w:rsid w:val="00FB206B"/>
    <w:rsid w:val="00FB2098"/>
    <w:rsid w:val="00FB22B8"/>
    <w:rsid w:val="00FB2376"/>
    <w:rsid w:val="00FB23C0"/>
    <w:rsid w:val="00FB246C"/>
    <w:rsid w:val="00FB246D"/>
    <w:rsid w:val="00FB24C1"/>
    <w:rsid w:val="00FB24DF"/>
    <w:rsid w:val="00FB25A0"/>
    <w:rsid w:val="00FB25CC"/>
    <w:rsid w:val="00FB25CD"/>
    <w:rsid w:val="00FB25DB"/>
    <w:rsid w:val="00FB2643"/>
    <w:rsid w:val="00FB27D5"/>
    <w:rsid w:val="00FB28BB"/>
    <w:rsid w:val="00FB298D"/>
    <w:rsid w:val="00FB2A32"/>
    <w:rsid w:val="00FB2A4A"/>
    <w:rsid w:val="00FB2B47"/>
    <w:rsid w:val="00FB2B9C"/>
    <w:rsid w:val="00FB2C52"/>
    <w:rsid w:val="00FB2C7F"/>
    <w:rsid w:val="00FB2CE8"/>
    <w:rsid w:val="00FB2D2E"/>
    <w:rsid w:val="00FB2E3E"/>
    <w:rsid w:val="00FB2E96"/>
    <w:rsid w:val="00FB2EA2"/>
    <w:rsid w:val="00FB2EBE"/>
    <w:rsid w:val="00FB2F3B"/>
    <w:rsid w:val="00FB2F9C"/>
    <w:rsid w:val="00FB2FA5"/>
    <w:rsid w:val="00FB2FDE"/>
    <w:rsid w:val="00FB300F"/>
    <w:rsid w:val="00FB303B"/>
    <w:rsid w:val="00FB3171"/>
    <w:rsid w:val="00FB317C"/>
    <w:rsid w:val="00FB3197"/>
    <w:rsid w:val="00FB31BB"/>
    <w:rsid w:val="00FB339C"/>
    <w:rsid w:val="00FB3436"/>
    <w:rsid w:val="00FB3545"/>
    <w:rsid w:val="00FB35E0"/>
    <w:rsid w:val="00FB3664"/>
    <w:rsid w:val="00FB3677"/>
    <w:rsid w:val="00FB3697"/>
    <w:rsid w:val="00FB3736"/>
    <w:rsid w:val="00FB3878"/>
    <w:rsid w:val="00FB38A6"/>
    <w:rsid w:val="00FB396C"/>
    <w:rsid w:val="00FB3A7E"/>
    <w:rsid w:val="00FB3ACE"/>
    <w:rsid w:val="00FB3BBA"/>
    <w:rsid w:val="00FB3D53"/>
    <w:rsid w:val="00FB3E0F"/>
    <w:rsid w:val="00FB3E1B"/>
    <w:rsid w:val="00FB3E53"/>
    <w:rsid w:val="00FB3E6A"/>
    <w:rsid w:val="00FB3F0E"/>
    <w:rsid w:val="00FB42B3"/>
    <w:rsid w:val="00FB42DB"/>
    <w:rsid w:val="00FB430A"/>
    <w:rsid w:val="00FB4347"/>
    <w:rsid w:val="00FB43EF"/>
    <w:rsid w:val="00FB443D"/>
    <w:rsid w:val="00FB44E0"/>
    <w:rsid w:val="00FB44F6"/>
    <w:rsid w:val="00FB45DE"/>
    <w:rsid w:val="00FB462E"/>
    <w:rsid w:val="00FB468E"/>
    <w:rsid w:val="00FB46B0"/>
    <w:rsid w:val="00FB47A7"/>
    <w:rsid w:val="00FB485C"/>
    <w:rsid w:val="00FB48DE"/>
    <w:rsid w:val="00FB4AA2"/>
    <w:rsid w:val="00FB4ADC"/>
    <w:rsid w:val="00FB4B98"/>
    <w:rsid w:val="00FB4B9F"/>
    <w:rsid w:val="00FB4ED3"/>
    <w:rsid w:val="00FB4F08"/>
    <w:rsid w:val="00FB504F"/>
    <w:rsid w:val="00FB5077"/>
    <w:rsid w:val="00FB508D"/>
    <w:rsid w:val="00FB5295"/>
    <w:rsid w:val="00FB52F5"/>
    <w:rsid w:val="00FB5304"/>
    <w:rsid w:val="00FB5362"/>
    <w:rsid w:val="00FB53B5"/>
    <w:rsid w:val="00FB53F3"/>
    <w:rsid w:val="00FB53F9"/>
    <w:rsid w:val="00FB5414"/>
    <w:rsid w:val="00FB5484"/>
    <w:rsid w:val="00FB54C1"/>
    <w:rsid w:val="00FB5532"/>
    <w:rsid w:val="00FB56BE"/>
    <w:rsid w:val="00FB56EB"/>
    <w:rsid w:val="00FB58B6"/>
    <w:rsid w:val="00FB59E9"/>
    <w:rsid w:val="00FB5A9F"/>
    <w:rsid w:val="00FB5ACA"/>
    <w:rsid w:val="00FB5AF1"/>
    <w:rsid w:val="00FB5B88"/>
    <w:rsid w:val="00FB5BDE"/>
    <w:rsid w:val="00FB5BE7"/>
    <w:rsid w:val="00FB5C12"/>
    <w:rsid w:val="00FB5DCC"/>
    <w:rsid w:val="00FB5E18"/>
    <w:rsid w:val="00FB5EF3"/>
    <w:rsid w:val="00FB5FAD"/>
    <w:rsid w:val="00FB5FCD"/>
    <w:rsid w:val="00FB6025"/>
    <w:rsid w:val="00FB6044"/>
    <w:rsid w:val="00FB608D"/>
    <w:rsid w:val="00FB6157"/>
    <w:rsid w:val="00FB61A6"/>
    <w:rsid w:val="00FB61CD"/>
    <w:rsid w:val="00FB629D"/>
    <w:rsid w:val="00FB635F"/>
    <w:rsid w:val="00FB643B"/>
    <w:rsid w:val="00FB6593"/>
    <w:rsid w:val="00FB6610"/>
    <w:rsid w:val="00FB6649"/>
    <w:rsid w:val="00FB66D8"/>
    <w:rsid w:val="00FB66FB"/>
    <w:rsid w:val="00FB6755"/>
    <w:rsid w:val="00FB67B7"/>
    <w:rsid w:val="00FB6812"/>
    <w:rsid w:val="00FB688C"/>
    <w:rsid w:val="00FB695B"/>
    <w:rsid w:val="00FB69B8"/>
    <w:rsid w:val="00FB6B06"/>
    <w:rsid w:val="00FB6B80"/>
    <w:rsid w:val="00FB6B84"/>
    <w:rsid w:val="00FB6BEF"/>
    <w:rsid w:val="00FB6C3A"/>
    <w:rsid w:val="00FB6C58"/>
    <w:rsid w:val="00FB6CD8"/>
    <w:rsid w:val="00FB6D3A"/>
    <w:rsid w:val="00FB6E44"/>
    <w:rsid w:val="00FB6EA6"/>
    <w:rsid w:val="00FB6F36"/>
    <w:rsid w:val="00FB6F56"/>
    <w:rsid w:val="00FB6F86"/>
    <w:rsid w:val="00FB6F9C"/>
    <w:rsid w:val="00FB6F9E"/>
    <w:rsid w:val="00FB6FA8"/>
    <w:rsid w:val="00FB7223"/>
    <w:rsid w:val="00FB7382"/>
    <w:rsid w:val="00FB73B3"/>
    <w:rsid w:val="00FB745A"/>
    <w:rsid w:val="00FB757C"/>
    <w:rsid w:val="00FB7609"/>
    <w:rsid w:val="00FB7610"/>
    <w:rsid w:val="00FB7673"/>
    <w:rsid w:val="00FB76BB"/>
    <w:rsid w:val="00FB775E"/>
    <w:rsid w:val="00FB77C5"/>
    <w:rsid w:val="00FB7859"/>
    <w:rsid w:val="00FB7897"/>
    <w:rsid w:val="00FB7A54"/>
    <w:rsid w:val="00FB7A7F"/>
    <w:rsid w:val="00FB7B6C"/>
    <w:rsid w:val="00FB7C98"/>
    <w:rsid w:val="00FB7CCB"/>
    <w:rsid w:val="00FB7CD4"/>
    <w:rsid w:val="00FB7D1D"/>
    <w:rsid w:val="00FB7D39"/>
    <w:rsid w:val="00FB7E82"/>
    <w:rsid w:val="00FB7F1A"/>
    <w:rsid w:val="00FB7F7C"/>
    <w:rsid w:val="00FB7FCA"/>
    <w:rsid w:val="00FC0146"/>
    <w:rsid w:val="00FC016F"/>
    <w:rsid w:val="00FC019B"/>
    <w:rsid w:val="00FC0211"/>
    <w:rsid w:val="00FC021E"/>
    <w:rsid w:val="00FC042F"/>
    <w:rsid w:val="00FC0486"/>
    <w:rsid w:val="00FC0497"/>
    <w:rsid w:val="00FC04B1"/>
    <w:rsid w:val="00FC064E"/>
    <w:rsid w:val="00FC06F2"/>
    <w:rsid w:val="00FC0749"/>
    <w:rsid w:val="00FC075D"/>
    <w:rsid w:val="00FC0A81"/>
    <w:rsid w:val="00FC0B9F"/>
    <w:rsid w:val="00FC0BD5"/>
    <w:rsid w:val="00FC0BE2"/>
    <w:rsid w:val="00FC0C8F"/>
    <w:rsid w:val="00FC0E6E"/>
    <w:rsid w:val="00FC0E78"/>
    <w:rsid w:val="00FC0F67"/>
    <w:rsid w:val="00FC10A8"/>
    <w:rsid w:val="00FC10AE"/>
    <w:rsid w:val="00FC10E0"/>
    <w:rsid w:val="00FC1151"/>
    <w:rsid w:val="00FC12A5"/>
    <w:rsid w:val="00FC12E5"/>
    <w:rsid w:val="00FC1423"/>
    <w:rsid w:val="00FC143D"/>
    <w:rsid w:val="00FC14D6"/>
    <w:rsid w:val="00FC1626"/>
    <w:rsid w:val="00FC18EA"/>
    <w:rsid w:val="00FC1923"/>
    <w:rsid w:val="00FC1956"/>
    <w:rsid w:val="00FC1A2F"/>
    <w:rsid w:val="00FC1ABF"/>
    <w:rsid w:val="00FC1BB0"/>
    <w:rsid w:val="00FC1C3D"/>
    <w:rsid w:val="00FC1D69"/>
    <w:rsid w:val="00FC1DE0"/>
    <w:rsid w:val="00FC1DE3"/>
    <w:rsid w:val="00FC1E64"/>
    <w:rsid w:val="00FC1FD8"/>
    <w:rsid w:val="00FC2008"/>
    <w:rsid w:val="00FC21E3"/>
    <w:rsid w:val="00FC238C"/>
    <w:rsid w:val="00FC23CE"/>
    <w:rsid w:val="00FC2594"/>
    <w:rsid w:val="00FC2752"/>
    <w:rsid w:val="00FC2772"/>
    <w:rsid w:val="00FC27B2"/>
    <w:rsid w:val="00FC28F0"/>
    <w:rsid w:val="00FC28FC"/>
    <w:rsid w:val="00FC2978"/>
    <w:rsid w:val="00FC299E"/>
    <w:rsid w:val="00FC2A46"/>
    <w:rsid w:val="00FC2A4F"/>
    <w:rsid w:val="00FC2B3E"/>
    <w:rsid w:val="00FC2C17"/>
    <w:rsid w:val="00FC2C23"/>
    <w:rsid w:val="00FC2D9E"/>
    <w:rsid w:val="00FC2E21"/>
    <w:rsid w:val="00FC2EDD"/>
    <w:rsid w:val="00FC30CB"/>
    <w:rsid w:val="00FC331D"/>
    <w:rsid w:val="00FC3377"/>
    <w:rsid w:val="00FC34AE"/>
    <w:rsid w:val="00FC3560"/>
    <w:rsid w:val="00FC3562"/>
    <w:rsid w:val="00FC3571"/>
    <w:rsid w:val="00FC359A"/>
    <w:rsid w:val="00FC3636"/>
    <w:rsid w:val="00FC3740"/>
    <w:rsid w:val="00FC374E"/>
    <w:rsid w:val="00FC37D0"/>
    <w:rsid w:val="00FC3893"/>
    <w:rsid w:val="00FC39AA"/>
    <w:rsid w:val="00FC3A5A"/>
    <w:rsid w:val="00FC3ACB"/>
    <w:rsid w:val="00FC3B62"/>
    <w:rsid w:val="00FC3B83"/>
    <w:rsid w:val="00FC3C18"/>
    <w:rsid w:val="00FC3C2B"/>
    <w:rsid w:val="00FC3C84"/>
    <w:rsid w:val="00FC3CF6"/>
    <w:rsid w:val="00FC3D40"/>
    <w:rsid w:val="00FC3EC9"/>
    <w:rsid w:val="00FC4110"/>
    <w:rsid w:val="00FC4140"/>
    <w:rsid w:val="00FC42C3"/>
    <w:rsid w:val="00FC42E2"/>
    <w:rsid w:val="00FC4365"/>
    <w:rsid w:val="00FC444B"/>
    <w:rsid w:val="00FC44CB"/>
    <w:rsid w:val="00FC44F9"/>
    <w:rsid w:val="00FC467B"/>
    <w:rsid w:val="00FC4696"/>
    <w:rsid w:val="00FC470A"/>
    <w:rsid w:val="00FC471F"/>
    <w:rsid w:val="00FC4832"/>
    <w:rsid w:val="00FC4857"/>
    <w:rsid w:val="00FC4913"/>
    <w:rsid w:val="00FC49A9"/>
    <w:rsid w:val="00FC4B5C"/>
    <w:rsid w:val="00FC4BB6"/>
    <w:rsid w:val="00FC4BDC"/>
    <w:rsid w:val="00FC4C94"/>
    <w:rsid w:val="00FC4DE8"/>
    <w:rsid w:val="00FC5103"/>
    <w:rsid w:val="00FC51AF"/>
    <w:rsid w:val="00FC53F1"/>
    <w:rsid w:val="00FC541F"/>
    <w:rsid w:val="00FC54F3"/>
    <w:rsid w:val="00FC5591"/>
    <w:rsid w:val="00FC5656"/>
    <w:rsid w:val="00FC5684"/>
    <w:rsid w:val="00FC56B7"/>
    <w:rsid w:val="00FC57E2"/>
    <w:rsid w:val="00FC5876"/>
    <w:rsid w:val="00FC59FB"/>
    <w:rsid w:val="00FC5A4C"/>
    <w:rsid w:val="00FC5A8E"/>
    <w:rsid w:val="00FC5AB2"/>
    <w:rsid w:val="00FC5ACF"/>
    <w:rsid w:val="00FC5C48"/>
    <w:rsid w:val="00FC5C66"/>
    <w:rsid w:val="00FC5C72"/>
    <w:rsid w:val="00FC5E02"/>
    <w:rsid w:val="00FC5E6E"/>
    <w:rsid w:val="00FC5EB6"/>
    <w:rsid w:val="00FC5FD9"/>
    <w:rsid w:val="00FC6086"/>
    <w:rsid w:val="00FC6218"/>
    <w:rsid w:val="00FC6238"/>
    <w:rsid w:val="00FC6265"/>
    <w:rsid w:val="00FC634D"/>
    <w:rsid w:val="00FC636B"/>
    <w:rsid w:val="00FC64A2"/>
    <w:rsid w:val="00FC64C8"/>
    <w:rsid w:val="00FC6547"/>
    <w:rsid w:val="00FC6730"/>
    <w:rsid w:val="00FC675A"/>
    <w:rsid w:val="00FC67C0"/>
    <w:rsid w:val="00FC685A"/>
    <w:rsid w:val="00FC685B"/>
    <w:rsid w:val="00FC6941"/>
    <w:rsid w:val="00FC6A80"/>
    <w:rsid w:val="00FC6B21"/>
    <w:rsid w:val="00FC6B2E"/>
    <w:rsid w:val="00FC6C11"/>
    <w:rsid w:val="00FC6C1D"/>
    <w:rsid w:val="00FC6D04"/>
    <w:rsid w:val="00FC6D75"/>
    <w:rsid w:val="00FC6DB4"/>
    <w:rsid w:val="00FC6DC2"/>
    <w:rsid w:val="00FC6E62"/>
    <w:rsid w:val="00FC6E77"/>
    <w:rsid w:val="00FC6ED1"/>
    <w:rsid w:val="00FC706D"/>
    <w:rsid w:val="00FC7144"/>
    <w:rsid w:val="00FC71BD"/>
    <w:rsid w:val="00FC71DE"/>
    <w:rsid w:val="00FC72CA"/>
    <w:rsid w:val="00FC72DE"/>
    <w:rsid w:val="00FC740B"/>
    <w:rsid w:val="00FC7443"/>
    <w:rsid w:val="00FC7454"/>
    <w:rsid w:val="00FC7518"/>
    <w:rsid w:val="00FC7567"/>
    <w:rsid w:val="00FC7612"/>
    <w:rsid w:val="00FC7851"/>
    <w:rsid w:val="00FC7984"/>
    <w:rsid w:val="00FC79F3"/>
    <w:rsid w:val="00FC7A45"/>
    <w:rsid w:val="00FC7B12"/>
    <w:rsid w:val="00FC7BBD"/>
    <w:rsid w:val="00FC7BF2"/>
    <w:rsid w:val="00FC7CFA"/>
    <w:rsid w:val="00FC7D53"/>
    <w:rsid w:val="00FC7EB1"/>
    <w:rsid w:val="00FC7F45"/>
    <w:rsid w:val="00FC7FA9"/>
    <w:rsid w:val="00FC7FCF"/>
    <w:rsid w:val="00FD0016"/>
    <w:rsid w:val="00FD0035"/>
    <w:rsid w:val="00FD013B"/>
    <w:rsid w:val="00FD0150"/>
    <w:rsid w:val="00FD0151"/>
    <w:rsid w:val="00FD0167"/>
    <w:rsid w:val="00FD01A5"/>
    <w:rsid w:val="00FD01C4"/>
    <w:rsid w:val="00FD0265"/>
    <w:rsid w:val="00FD026C"/>
    <w:rsid w:val="00FD028A"/>
    <w:rsid w:val="00FD02B7"/>
    <w:rsid w:val="00FD0355"/>
    <w:rsid w:val="00FD040E"/>
    <w:rsid w:val="00FD0474"/>
    <w:rsid w:val="00FD04FE"/>
    <w:rsid w:val="00FD0522"/>
    <w:rsid w:val="00FD0542"/>
    <w:rsid w:val="00FD058E"/>
    <w:rsid w:val="00FD05B2"/>
    <w:rsid w:val="00FD0621"/>
    <w:rsid w:val="00FD06F3"/>
    <w:rsid w:val="00FD0766"/>
    <w:rsid w:val="00FD078F"/>
    <w:rsid w:val="00FD07D8"/>
    <w:rsid w:val="00FD08D1"/>
    <w:rsid w:val="00FD091D"/>
    <w:rsid w:val="00FD0922"/>
    <w:rsid w:val="00FD0B00"/>
    <w:rsid w:val="00FD0B9F"/>
    <w:rsid w:val="00FD0E91"/>
    <w:rsid w:val="00FD1013"/>
    <w:rsid w:val="00FD10B3"/>
    <w:rsid w:val="00FD112D"/>
    <w:rsid w:val="00FD11AC"/>
    <w:rsid w:val="00FD11FE"/>
    <w:rsid w:val="00FD120D"/>
    <w:rsid w:val="00FD1404"/>
    <w:rsid w:val="00FD140F"/>
    <w:rsid w:val="00FD14E3"/>
    <w:rsid w:val="00FD1577"/>
    <w:rsid w:val="00FD15FA"/>
    <w:rsid w:val="00FD1641"/>
    <w:rsid w:val="00FD1678"/>
    <w:rsid w:val="00FD16B2"/>
    <w:rsid w:val="00FD16C0"/>
    <w:rsid w:val="00FD1756"/>
    <w:rsid w:val="00FD17AE"/>
    <w:rsid w:val="00FD1AAD"/>
    <w:rsid w:val="00FD1B60"/>
    <w:rsid w:val="00FD1BA5"/>
    <w:rsid w:val="00FD1DA3"/>
    <w:rsid w:val="00FD1E0E"/>
    <w:rsid w:val="00FD1F15"/>
    <w:rsid w:val="00FD2008"/>
    <w:rsid w:val="00FD20CC"/>
    <w:rsid w:val="00FD2208"/>
    <w:rsid w:val="00FD22D3"/>
    <w:rsid w:val="00FD2362"/>
    <w:rsid w:val="00FD2628"/>
    <w:rsid w:val="00FD2657"/>
    <w:rsid w:val="00FD26AA"/>
    <w:rsid w:val="00FD2706"/>
    <w:rsid w:val="00FD27DD"/>
    <w:rsid w:val="00FD2942"/>
    <w:rsid w:val="00FD2972"/>
    <w:rsid w:val="00FD29CD"/>
    <w:rsid w:val="00FD2A24"/>
    <w:rsid w:val="00FD2C5C"/>
    <w:rsid w:val="00FD2C9A"/>
    <w:rsid w:val="00FD2CAF"/>
    <w:rsid w:val="00FD2DCB"/>
    <w:rsid w:val="00FD2E65"/>
    <w:rsid w:val="00FD2EB8"/>
    <w:rsid w:val="00FD2F8F"/>
    <w:rsid w:val="00FD3069"/>
    <w:rsid w:val="00FD31BD"/>
    <w:rsid w:val="00FD326F"/>
    <w:rsid w:val="00FD328F"/>
    <w:rsid w:val="00FD332B"/>
    <w:rsid w:val="00FD347E"/>
    <w:rsid w:val="00FD352F"/>
    <w:rsid w:val="00FD36C1"/>
    <w:rsid w:val="00FD37D3"/>
    <w:rsid w:val="00FD389E"/>
    <w:rsid w:val="00FD3A24"/>
    <w:rsid w:val="00FD3A74"/>
    <w:rsid w:val="00FD3B42"/>
    <w:rsid w:val="00FD3B8A"/>
    <w:rsid w:val="00FD3BCB"/>
    <w:rsid w:val="00FD3C7D"/>
    <w:rsid w:val="00FD3CCF"/>
    <w:rsid w:val="00FD3D0C"/>
    <w:rsid w:val="00FD3DC4"/>
    <w:rsid w:val="00FD3E47"/>
    <w:rsid w:val="00FD3EE0"/>
    <w:rsid w:val="00FD3FB2"/>
    <w:rsid w:val="00FD3FB7"/>
    <w:rsid w:val="00FD3FEA"/>
    <w:rsid w:val="00FD4014"/>
    <w:rsid w:val="00FD4179"/>
    <w:rsid w:val="00FD4232"/>
    <w:rsid w:val="00FD426F"/>
    <w:rsid w:val="00FD4280"/>
    <w:rsid w:val="00FD42EA"/>
    <w:rsid w:val="00FD43B2"/>
    <w:rsid w:val="00FD43BC"/>
    <w:rsid w:val="00FD4454"/>
    <w:rsid w:val="00FD4464"/>
    <w:rsid w:val="00FD44CD"/>
    <w:rsid w:val="00FD44E9"/>
    <w:rsid w:val="00FD452D"/>
    <w:rsid w:val="00FD4594"/>
    <w:rsid w:val="00FD459D"/>
    <w:rsid w:val="00FD4632"/>
    <w:rsid w:val="00FD46FD"/>
    <w:rsid w:val="00FD4726"/>
    <w:rsid w:val="00FD473C"/>
    <w:rsid w:val="00FD4783"/>
    <w:rsid w:val="00FD4834"/>
    <w:rsid w:val="00FD48AD"/>
    <w:rsid w:val="00FD4912"/>
    <w:rsid w:val="00FD49BF"/>
    <w:rsid w:val="00FD49DE"/>
    <w:rsid w:val="00FD49EE"/>
    <w:rsid w:val="00FD4A06"/>
    <w:rsid w:val="00FD4A08"/>
    <w:rsid w:val="00FD4BA1"/>
    <w:rsid w:val="00FD4CBE"/>
    <w:rsid w:val="00FD4CF5"/>
    <w:rsid w:val="00FD4D3C"/>
    <w:rsid w:val="00FD4D3F"/>
    <w:rsid w:val="00FD4D84"/>
    <w:rsid w:val="00FD4EC3"/>
    <w:rsid w:val="00FD4EF5"/>
    <w:rsid w:val="00FD4F2E"/>
    <w:rsid w:val="00FD4F38"/>
    <w:rsid w:val="00FD5012"/>
    <w:rsid w:val="00FD5210"/>
    <w:rsid w:val="00FD5227"/>
    <w:rsid w:val="00FD52F1"/>
    <w:rsid w:val="00FD5507"/>
    <w:rsid w:val="00FD56D2"/>
    <w:rsid w:val="00FD56F9"/>
    <w:rsid w:val="00FD5767"/>
    <w:rsid w:val="00FD58AB"/>
    <w:rsid w:val="00FD58EB"/>
    <w:rsid w:val="00FD5993"/>
    <w:rsid w:val="00FD5B2D"/>
    <w:rsid w:val="00FD5B9A"/>
    <w:rsid w:val="00FD5BFB"/>
    <w:rsid w:val="00FD5C3B"/>
    <w:rsid w:val="00FD5C50"/>
    <w:rsid w:val="00FD5C62"/>
    <w:rsid w:val="00FD5C81"/>
    <w:rsid w:val="00FD5D14"/>
    <w:rsid w:val="00FD5D47"/>
    <w:rsid w:val="00FD5D90"/>
    <w:rsid w:val="00FD5DDB"/>
    <w:rsid w:val="00FD5E45"/>
    <w:rsid w:val="00FD5F8B"/>
    <w:rsid w:val="00FD5FBC"/>
    <w:rsid w:val="00FD600D"/>
    <w:rsid w:val="00FD610C"/>
    <w:rsid w:val="00FD61D9"/>
    <w:rsid w:val="00FD633E"/>
    <w:rsid w:val="00FD636B"/>
    <w:rsid w:val="00FD65A6"/>
    <w:rsid w:val="00FD669B"/>
    <w:rsid w:val="00FD66FC"/>
    <w:rsid w:val="00FD6741"/>
    <w:rsid w:val="00FD6791"/>
    <w:rsid w:val="00FD67EC"/>
    <w:rsid w:val="00FD69E6"/>
    <w:rsid w:val="00FD6A63"/>
    <w:rsid w:val="00FD6AC1"/>
    <w:rsid w:val="00FD6AEA"/>
    <w:rsid w:val="00FD6B5C"/>
    <w:rsid w:val="00FD6C17"/>
    <w:rsid w:val="00FD6E44"/>
    <w:rsid w:val="00FD6EE4"/>
    <w:rsid w:val="00FD6F41"/>
    <w:rsid w:val="00FD7197"/>
    <w:rsid w:val="00FD71A2"/>
    <w:rsid w:val="00FD71A8"/>
    <w:rsid w:val="00FD71F5"/>
    <w:rsid w:val="00FD726F"/>
    <w:rsid w:val="00FD728F"/>
    <w:rsid w:val="00FD7473"/>
    <w:rsid w:val="00FD7484"/>
    <w:rsid w:val="00FD7489"/>
    <w:rsid w:val="00FD74DD"/>
    <w:rsid w:val="00FD74E1"/>
    <w:rsid w:val="00FD7588"/>
    <w:rsid w:val="00FD75D1"/>
    <w:rsid w:val="00FD76AA"/>
    <w:rsid w:val="00FD774B"/>
    <w:rsid w:val="00FD77F9"/>
    <w:rsid w:val="00FD7827"/>
    <w:rsid w:val="00FD7930"/>
    <w:rsid w:val="00FD7A1D"/>
    <w:rsid w:val="00FD7AC5"/>
    <w:rsid w:val="00FD7DA9"/>
    <w:rsid w:val="00FD7E0E"/>
    <w:rsid w:val="00FD7F6E"/>
    <w:rsid w:val="00FE014B"/>
    <w:rsid w:val="00FE02C1"/>
    <w:rsid w:val="00FE034A"/>
    <w:rsid w:val="00FE0373"/>
    <w:rsid w:val="00FE03BD"/>
    <w:rsid w:val="00FE03D4"/>
    <w:rsid w:val="00FE0404"/>
    <w:rsid w:val="00FE0442"/>
    <w:rsid w:val="00FE0457"/>
    <w:rsid w:val="00FE04AF"/>
    <w:rsid w:val="00FE05DC"/>
    <w:rsid w:val="00FE0607"/>
    <w:rsid w:val="00FE063B"/>
    <w:rsid w:val="00FE0689"/>
    <w:rsid w:val="00FE0733"/>
    <w:rsid w:val="00FE086B"/>
    <w:rsid w:val="00FE08C1"/>
    <w:rsid w:val="00FE08FA"/>
    <w:rsid w:val="00FE0961"/>
    <w:rsid w:val="00FE09A5"/>
    <w:rsid w:val="00FE0A07"/>
    <w:rsid w:val="00FE0AA2"/>
    <w:rsid w:val="00FE0AAB"/>
    <w:rsid w:val="00FE0B36"/>
    <w:rsid w:val="00FE0B58"/>
    <w:rsid w:val="00FE0BA1"/>
    <w:rsid w:val="00FE0BD0"/>
    <w:rsid w:val="00FE0C48"/>
    <w:rsid w:val="00FE0C72"/>
    <w:rsid w:val="00FE0CB8"/>
    <w:rsid w:val="00FE0DC2"/>
    <w:rsid w:val="00FE0E09"/>
    <w:rsid w:val="00FE0ECC"/>
    <w:rsid w:val="00FE1090"/>
    <w:rsid w:val="00FE1105"/>
    <w:rsid w:val="00FE116A"/>
    <w:rsid w:val="00FE1175"/>
    <w:rsid w:val="00FE11ED"/>
    <w:rsid w:val="00FE139E"/>
    <w:rsid w:val="00FE13CE"/>
    <w:rsid w:val="00FE1450"/>
    <w:rsid w:val="00FE15EE"/>
    <w:rsid w:val="00FE171C"/>
    <w:rsid w:val="00FE17B6"/>
    <w:rsid w:val="00FE17BB"/>
    <w:rsid w:val="00FE1848"/>
    <w:rsid w:val="00FE1AB8"/>
    <w:rsid w:val="00FE1B1C"/>
    <w:rsid w:val="00FE1C2F"/>
    <w:rsid w:val="00FE1C78"/>
    <w:rsid w:val="00FE1E28"/>
    <w:rsid w:val="00FE1EC4"/>
    <w:rsid w:val="00FE1FB9"/>
    <w:rsid w:val="00FE209D"/>
    <w:rsid w:val="00FE2245"/>
    <w:rsid w:val="00FE22CA"/>
    <w:rsid w:val="00FE23EC"/>
    <w:rsid w:val="00FE243C"/>
    <w:rsid w:val="00FE2452"/>
    <w:rsid w:val="00FE2598"/>
    <w:rsid w:val="00FE265C"/>
    <w:rsid w:val="00FE26CD"/>
    <w:rsid w:val="00FE26ED"/>
    <w:rsid w:val="00FE2746"/>
    <w:rsid w:val="00FE2844"/>
    <w:rsid w:val="00FE286F"/>
    <w:rsid w:val="00FE28DF"/>
    <w:rsid w:val="00FE2909"/>
    <w:rsid w:val="00FE29C0"/>
    <w:rsid w:val="00FE2A73"/>
    <w:rsid w:val="00FE2A93"/>
    <w:rsid w:val="00FE2BF6"/>
    <w:rsid w:val="00FE2C5B"/>
    <w:rsid w:val="00FE2D41"/>
    <w:rsid w:val="00FE2D86"/>
    <w:rsid w:val="00FE2FB2"/>
    <w:rsid w:val="00FE2FC7"/>
    <w:rsid w:val="00FE2FCD"/>
    <w:rsid w:val="00FE30BA"/>
    <w:rsid w:val="00FE30BB"/>
    <w:rsid w:val="00FE3207"/>
    <w:rsid w:val="00FE336F"/>
    <w:rsid w:val="00FE33A0"/>
    <w:rsid w:val="00FE33B6"/>
    <w:rsid w:val="00FE33E2"/>
    <w:rsid w:val="00FE341E"/>
    <w:rsid w:val="00FE347D"/>
    <w:rsid w:val="00FE3509"/>
    <w:rsid w:val="00FE3532"/>
    <w:rsid w:val="00FE366E"/>
    <w:rsid w:val="00FE3688"/>
    <w:rsid w:val="00FE3735"/>
    <w:rsid w:val="00FE3777"/>
    <w:rsid w:val="00FE38E5"/>
    <w:rsid w:val="00FE398E"/>
    <w:rsid w:val="00FE39B5"/>
    <w:rsid w:val="00FE3A17"/>
    <w:rsid w:val="00FE3AE4"/>
    <w:rsid w:val="00FE3BAC"/>
    <w:rsid w:val="00FE3BD6"/>
    <w:rsid w:val="00FE3C20"/>
    <w:rsid w:val="00FE3D5B"/>
    <w:rsid w:val="00FE3D74"/>
    <w:rsid w:val="00FE3D78"/>
    <w:rsid w:val="00FE3DEB"/>
    <w:rsid w:val="00FE3E49"/>
    <w:rsid w:val="00FE3EA4"/>
    <w:rsid w:val="00FE3EE0"/>
    <w:rsid w:val="00FE3EE3"/>
    <w:rsid w:val="00FE3F0E"/>
    <w:rsid w:val="00FE40C0"/>
    <w:rsid w:val="00FE42E7"/>
    <w:rsid w:val="00FE4445"/>
    <w:rsid w:val="00FE44C2"/>
    <w:rsid w:val="00FE45EB"/>
    <w:rsid w:val="00FE45F0"/>
    <w:rsid w:val="00FE470D"/>
    <w:rsid w:val="00FE470E"/>
    <w:rsid w:val="00FE4800"/>
    <w:rsid w:val="00FE4821"/>
    <w:rsid w:val="00FE4831"/>
    <w:rsid w:val="00FE48A8"/>
    <w:rsid w:val="00FE4912"/>
    <w:rsid w:val="00FE4939"/>
    <w:rsid w:val="00FE4A4A"/>
    <w:rsid w:val="00FE4A5A"/>
    <w:rsid w:val="00FE4B31"/>
    <w:rsid w:val="00FE4B34"/>
    <w:rsid w:val="00FE4C84"/>
    <w:rsid w:val="00FE4D00"/>
    <w:rsid w:val="00FE4D07"/>
    <w:rsid w:val="00FE4D94"/>
    <w:rsid w:val="00FE4E06"/>
    <w:rsid w:val="00FE4E1D"/>
    <w:rsid w:val="00FE4E42"/>
    <w:rsid w:val="00FE4EFD"/>
    <w:rsid w:val="00FE4EFE"/>
    <w:rsid w:val="00FE4F7F"/>
    <w:rsid w:val="00FE5246"/>
    <w:rsid w:val="00FE540A"/>
    <w:rsid w:val="00FE5678"/>
    <w:rsid w:val="00FE56C0"/>
    <w:rsid w:val="00FE57F7"/>
    <w:rsid w:val="00FE5815"/>
    <w:rsid w:val="00FE583E"/>
    <w:rsid w:val="00FE58F5"/>
    <w:rsid w:val="00FE5A38"/>
    <w:rsid w:val="00FE5B76"/>
    <w:rsid w:val="00FE5CC9"/>
    <w:rsid w:val="00FE5CE2"/>
    <w:rsid w:val="00FE5F20"/>
    <w:rsid w:val="00FE5FE9"/>
    <w:rsid w:val="00FE6000"/>
    <w:rsid w:val="00FE617B"/>
    <w:rsid w:val="00FE6187"/>
    <w:rsid w:val="00FE6202"/>
    <w:rsid w:val="00FE629B"/>
    <w:rsid w:val="00FE6350"/>
    <w:rsid w:val="00FE643B"/>
    <w:rsid w:val="00FE64A9"/>
    <w:rsid w:val="00FE64C8"/>
    <w:rsid w:val="00FE64ED"/>
    <w:rsid w:val="00FE6791"/>
    <w:rsid w:val="00FE6796"/>
    <w:rsid w:val="00FE6841"/>
    <w:rsid w:val="00FE6A6B"/>
    <w:rsid w:val="00FE6B5A"/>
    <w:rsid w:val="00FE6BCE"/>
    <w:rsid w:val="00FE6E7F"/>
    <w:rsid w:val="00FE6EAB"/>
    <w:rsid w:val="00FE6EB3"/>
    <w:rsid w:val="00FE6FA9"/>
    <w:rsid w:val="00FE708A"/>
    <w:rsid w:val="00FE71C9"/>
    <w:rsid w:val="00FE71D2"/>
    <w:rsid w:val="00FE727C"/>
    <w:rsid w:val="00FE72B2"/>
    <w:rsid w:val="00FE7354"/>
    <w:rsid w:val="00FE7371"/>
    <w:rsid w:val="00FE7489"/>
    <w:rsid w:val="00FE753C"/>
    <w:rsid w:val="00FE7606"/>
    <w:rsid w:val="00FE7633"/>
    <w:rsid w:val="00FE77D8"/>
    <w:rsid w:val="00FE782F"/>
    <w:rsid w:val="00FE784A"/>
    <w:rsid w:val="00FE7880"/>
    <w:rsid w:val="00FE793C"/>
    <w:rsid w:val="00FE79B2"/>
    <w:rsid w:val="00FE79FC"/>
    <w:rsid w:val="00FE7A82"/>
    <w:rsid w:val="00FE7B07"/>
    <w:rsid w:val="00FE7C62"/>
    <w:rsid w:val="00FE7CB4"/>
    <w:rsid w:val="00FE7CBF"/>
    <w:rsid w:val="00FE7D61"/>
    <w:rsid w:val="00FE7E36"/>
    <w:rsid w:val="00FE7E4D"/>
    <w:rsid w:val="00FE7F22"/>
    <w:rsid w:val="00FE7FA0"/>
    <w:rsid w:val="00FE7FE5"/>
    <w:rsid w:val="00FE7FF4"/>
    <w:rsid w:val="00FF0042"/>
    <w:rsid w:val="00FF00CD"/>
    <w:rsid w:val="00FF0336"/>
    <w:rsid w:val="00FF03EB"/>
    <w:rsid w:val="00FF044C"/>
    <w:rsid w:val="00FF044E"/>
    <w:rsid w:val="00FF04D6"/>
    <w:rsid w:val="00FF06E5"/>
    <w:rsid w:val="00FF0764"/>
    <w:rsid w:val="00FF08EE"/>
    <w:rsid w:val="00FF0A09"/>
    <w:rsid w:val="00FF0AB4"/>
    <w:rsid w:val="00FF0C05"/>
    <w:rsid w:val="00FF0F25"/>
    <w:rsid w:val="00FF0F38"/>
    <w:rsid w:val="00FF1000"/>
    <w:rsid w:val="00FF1197"/>
    <w:rsid w:val="00FF11A0"/>
    <w:rsid w:val="00FF1257"/>
    <w:rsid w:val="00FF132A"/>
    <w:rsid w:val="00FF133A"/>
    <w:rsid w:val="00FF142F"/>
    <w:rsid w:val="00FF146B"/>
    <w:rsid w:val="00FF147F"/>
    <w:rsid w:val="00FF1505"/>
    <w:rsid w:val="00FF1605"/>
    <w:rsid w:val="00FF1625"/>
    <w:rsid w:val="00FF16DA"/>
    <w:rsid w:val="00FF1763"/>
    <w:rsid w:val="00FF17D7"/>
    <w:rsid w:val="00FF18D1"/>
    <w:rsid w:val="00FF1A31"/>
    <w:rsid w:val="00FF1BA7"/>
    <w:rsid w:val="00FF1DFE"/>
    <w:rsid w:val="00FF1E39"/>
    <w:rsid w:val="00FF1E7E"/>
    <w:rsid w:val="00FF204D"/>
    <w:rsid w:val="00FF21DD"/>
    <w:rsid w:val="00FF21EB"/>
    <w:rsid w:val="00FF225C"/>
    <w:rsid w:val="00FF2286"/>
    <w:rsid w:val="00FF22A2"/>
    <w:rsid w:val="00FF22D6"/>
    <w:rsid w:val="00FF22D9"/>
    <w:rsid w:val="00FF2326"/>
    <w:rsid w:val="00FF2499"/>
    <w:rsid w:val="00FF2520"/>
    <w:rsid w:val="00FF2578"/>
    <w:rsid w:val="00FF26BC"/>
    <w:rsid w:val="00FF26FF"/>
    <w:rsid w:val="00FF2929"/>
    <w:rsid w:val="00FF2A0C"/>
    <w:rsid w:val="00FF2B77"/>
    <w:rsid w:val="00FF2B9E"/>
    <w:rsid w:val="00FF2CF2"/>
    <w:rsid w:val="00FF2D58"/>
    <w:rsid w:val="00FF2DE2"/>
    <w:rsid w:val="00FF2E92"/>
    <w:rsid w:val="00FF2EFC"/>
    <w:rsid w:val="00FF3012"/>
    <w:rsid w:val="00FF3032"/>
    <w:rsid w:val="00FF30CD"/>
    <w:rsid w:val="00FF3244"/>
    <w:rsid w:val="00FF347C"/>
    <w:rsid w:val="00FF3564"/>
    <w:rsid w:val="00FF3751"/>
    <w:rsid w:val="00FF37B0"/>
    <w:rsid w:val="00FF3803"/>
    <w:rsid w:val="00FF3876"/>
    <w:rsid w:val="00FF3979"/>
    <w:rsid w:val="00FF398E"/>
    <w:rsid w:val="00FF39B5"/>
    <w:rsid w:val="00FF39E6"/>
    <w:rsid w:val="00FF3C73"/>
    <w:rsid w:val="00FF3DA3"/>
    <w:rsid w:val="00FF3DFD"/>
    <w:rsid w:val="00FF3E62"/>
    <w:rsid w:val="00FF3E6E"/>
    <w:rsid w:val="00FF3EEC"/>
    <w:rsid w:val="00FF3F97"/>
    <w:rsid w:val="00FF402D"/>
    <w:rsid w:val="00FF415F"/>
    <w:rsid w:val="00FF4164"/>
    <w:rsid w:val="00FF41D4"/>
    <w:rsid w:val="00FF444C"/>
    <w:rsid w:val="00FF4536"/>
    <w:rsid w:val="00FF46E9"/>
    <w:rsid w:val="00FF4748"/>
    <w:rsid w:val="00FF47B6"/>
    <w:rsid w:val="00FF494C"/>
    <w:rsid w:val="00FF4988"/>
    <w:rsid w:val="00FF49E0"/>
    <w:rsid w:val="00FF4A66"/>
    <w:rsid w:val="00FF4B61"/>
    <w:rsid w:val="00FF4BC2"/>
    <w:rsid w:val="00FF4BFE"/>
    <w:rsid w:val="00FF4CB4"/>
    <w:rsid w:val="00FF4CBB"/>
    <w:rsid w:val="00FF4D6E"/>
    <w:rsid w:val="00FF4EC8"/>
    <w:rsid w:val="00FF4ECD"/>
    <w:rsid w:val="00FF4F51"/>
    <w:rsid w:val="00FF4FC1"/>
    <w:rsid w:val="00FF4FE8"/>
    <w:rsid w:val="00FF5056"/>
    <w:rsid w:val="00FF5155"/>
    <w:rsid w:val="00FF51E7"/>
    <w:rsid w:val="00FF52F1"/>
    <w:rsid w:val="00FF5414"/>
    <w:rsid w:val="00FF544F"/>
    <w:rsid w:val="00FF54B3"/>
    <w:rsid w:val="00FF54C3"/>
    <w:rsid w:val="00FF553D"/>
    <w:rsid w:val="00FF55CD"/>
    <w:rsid w:val="00FF5602"/>
    <w:rsid w:val="00FF5727"/>
    <w:rsid w:val="00FF576E"/>
    <w:rsid w:val="00FF57F8"/>
    <w:rsid w:val="00FF59BC"/>
    <w:rsid w:val="00FF5ACA"/>
    <w:rsid w:val="00FF5DAE"/>
    <w:rsid w:val="00FF5DC5"/>
    <w:rsid w:val="00FF5E9C"/>
    <w:rsid w:val="00FF5F5D"/>
    <w:rsid w:val="00FF61FA"/>
    <w:rsid w:val="00FF624A"/>
    <w:rsid w:val="00FF6303"/>
    <w:rsid w:val="00FF63A6"/>
    <w:rsid w:val="00FF63C4"/>
    <w:rsid w:val="00FF6492"/>
    <w:rsid w:val="00FF6590"/>
    <w:rsid w:val="00FF65C2"/>
    <w:rsid w:val="00FF67BF"/>
    <w:rsid w:val="00FF6837"/>
    <w:rsid w:val="00FF687C"/>
    <w:rsid w:val="00FF68EC"/>
    <w:rsid w:val="00FF6909"/>
    <w:rsid w:val="00FF69C1"/>
    <w:rsid w:val="00FF6A02"/>
    <w:rsid w:val="00FF6A27"/>
    <w:rsid w:val="00FF6A32"/>
    <w:rsid w:val="00FF6BC4"/>
    <w:rsid w:val="00FF6BF1"/>
    <w:rsid w:val="00FF6BFF"/>
    <w:rsid w:val="00FF6C8C"/>
    <w:rsid w:val="00FF6D0F"/>
    <w:rsid w:val="00FF6E00"/>
    <w:rsid w:val="00FF6E41"/>
    <w:rsid w:val="00FF6F24"/>
    <w:rsid w:val="00FF6F9F"/>
    <w:rsid w:val="00FF6FCA"/>
    <w:rsid w:val="00FF6FE1"/>
    <w:rsid w:val="00FF6FF0"/>
    <w:rsid w:val="00FF70CB"/>
    <w:rsid w:val="00FF70E2"/>
    <w:rsid w:val="00FF7108"/>
    <w:rsid w:val="00FF7243"/>
    <w:rsid w:val="00FF7260"/>
    <w:rsid w:val="00FF72EC"/>
    <w:rsid w:val="00FF730D"/>
    <w:rsid w:val="00FF734B"/>
    <w:rsid w:val="00FF7392"/>
    <w:rsid w:val="00FF73A9"/>
    <w:rsid w:val="00FF74AA"/>
    <w:rsid w:val="00FF74FE"/>
    <w:rsid w:val="00FF758B"/>
    <w:rsid w:val="00FF762B"/>
    <w:rsid w:val="00FF76C0"/>
    <w:rsid w:val="00FF77CE"/>
    <w:rsid w:val="00FF78AE"/>
    <w:rsid w:val="00FF78BC"/>
    <w:rsid w:val="00FF78CD"/>
    <w:rsid w:val="00FF7AF1"/>
    <w:rsid w:val="00FF7BE8"/>
    <w:rsid w:val="00FF7C07"/>
    <w:rsid w:val="00FF7CE7"/>
    <w:rsid w:val="00FF7D6C"/>
    <w:rsid w:val="00FF7DC8"/>
    <w:rsid w:val="00FF7EB4"/>
    <w:rsid w:val="00FF7EC1"/>
    <w:rsid w:val="01116E58"/>
    <w:rsid w:val="011BFB54"/>
    <w:rsid w:val="01200379"/>
    <w:rsid w:val="01212653"/>
    <w:rsid w:val="01307D73"/>
    <w:rsid w:val="013BD111"/>
    <w:rsid w:val="013E17EE"/>
    <w:rsid w:val="016852E9"/>
    <w:rsid w:val="016BBBFE"/>
    <w:rsid w:val="017601EB"/>
    <w:rsid w:val="0176933E"/>
    <w:rsid w:val="01799CD1"/>
    <w:rsid w:val="019A0C36"/>
    <w:rsid w:val="019F03D0"/>
    <w:rsid w:val="01B00C5F"/>
    <w:rsid w:val="01B07B9E"/>
    <w:rsid w:val="01B30AD8"/>
    <w:rsid w:val="01B43F5C"/>
    <w:rsid w:val="01BEA155"/>
    <w:rsid w:val="01C17CD6"/>
    <w:rsid w:val="01C8750B"/>
    <w:rsid w:val="01D2F703"/>
    <w:rsid w:val="01F19324"/>
    <w:rsid w:val="01F3A010"/>
    <w:rsid w:val="020FDD40"/>
    <w:rsid w:val="0210E4E3"/>
    <w:rsid w:val="0214849F"/>
    <w:rsid w:val="021D22EA"/>
    <w:rsid w:val="02314DC1"/>
    <w:rsid w:val="0234752F"/>
    <w:rsid w:val="023B737F"/>
    <w:rsid w:val="0241DC30"/>
    <w:rsid w:val="02559CDA"/>
    <w:rsid w:val="02563E35"/>
    <w:rsid w:val="02698775"/>
    <w:rsid w:val="026B0F79"/>
    <w:rsid w:val="027DB06F"/>
    <w:rsid w:val="0290B7E8"/>
    <w:rsid w:val="0297E66D"/>
    <w:rsid w:val="02983FCC"/>
    <w:rsid w:val="02A669A0"/>
    <w:rsid w:val="02A9AAD0"/>
    <w:rsid w:val="02AB2637"/>
    <w:rsid w:val="02B3D0A1"/>
    <w:rsid w:val="02BC4834"/>
    <w:rsid w:val="02C8D4B6"/>
    <w:rsid w:val="02D650E7"/>
    <w:rsid w:val="02EBED13"/>
    <w:rsid w:val="02F2A072"/>
    <w:rsid w:val="02F6A8AD"/>
    <w:rsid w:val="03072757"/>
    <w:rsid w:val="030CC3F3"/>
    <w:rsid w:val="031520B8"/>
    <w:rsid w:val="03185E11"/>
    <w:rsid w:val="031A7483"/>
    <w:rsid w:val="031EAC81"/>
    <w:rsid w:val="0322764A"/>
    <w:rsid w:val="0329FD8F"/>
    <w:rsid w:val="032D0011"/>
    <w:rsid w:val="03324F04"/>
    <w:rsid w:val="033731BF"/>
    <w:rsid w:val="0341BD5F"/>
    <w:rsid w:val="0347B6AE"/>
    <w:rsid w:val="037656EB"/>
    <w:rsid w:val="038AE729"/>
    <w:rsid w:val="038C4028"/>
    <w:rsid w:val="039A9AEF"/>
    <w:rsid w:val="03A1443D"/>
    <w:rsid w:val="03A4BA8F"/>
    <w:rsid w:val="03A9D3D3"/>
    <w:rsid w:val="03BDB24C"/>
    <w:rsid w:val="03C4BA8C"/>
    <w:rsid w:val="03D612AB"/>
    <w:rsid w:val="03F8AF8B"/>
    <w:rsid w:val="0407287A"/>
    <w:rsid w:val="04074DFC"/>
    <w:rsid w:val="0422537D"/>
    <w:rsid w:val="0423953B"/>
    <w:rsid w:val="0424E9B7"/>
    <w:rsid w:val="04285A64"/>
    <w:rsid w:val="042AE9F4"/>
    <w:rsid w:val="042D9A93"/>
    <w:rsid w:val="04462B1C"/>
    <w:rsid w:val="04481823"/>
    <w:rsid w:val="0456AB67"/>
    <w:rsid w:val="045C6E11"/>
    <w:rsid w:val="045D27CB"/>
    <w:rsid w:val="046F2158"/>
    <w:rsid w:val="04729F55"/>
    <w:rsid w:val="048CBAC6"/>
    <w:rsid w:val="048D1AA5"/>
    <w:rsid w:val="0497950A"/>
    <w:rsid w:val="049C1348"/>
    <w:rsid w:val="049F8F04"/>
    <w:rsid w:val="04A9F305"/>
    <w:rsid w:val="04CED5C3"/>
    <w:rsid w:val="04D2E6C6"/>
    <w:rsid w:val="04D3A45C"/>
    <w:rsid w:val="04E47A60"/>
    <w:rsid w:val="04E5CA68"/>
    <w:rsid w:val="04EBDB06"/>
    <w:rsid w:val="04EC3F24"/>
    <w:rsid w:val="04FC19BE"/>
    <w:rsid w:val="04FCA69E"/>
    <w:rsid w:val="050359A1"/>
    <w:rsid w:val="0503D473"/>
    <w:rsid w:val="05055628"/>
    <w:rsid w:val="0540D824"/>
    <w:rsid w:val="054FE183"/>
    <w:rsid w:val="055D7A80"/>
    <w:rsid w:val="0565E3DF"/>
    <w:rsid w:val="057124A0"/>
    <w:rsid w:val="05722CE1"/>
    <w:rsid w:val="0578589A"/>
    <w:rsid w:val="05972DF4"/>
    <w:rsid w:val="05A818A3"/>
    <w:rsid w:val="05B08473"/>
    <w:rsid w:val="05BB173B"/>
    <w:rsid w:val="05BF2665"/>
    <w:rsid w:val="05C85A7F"/>
    <w:rsid w:val="05CCB960"/>
    <w:rsid w:val="05D80B7D"/>
    <w:rsid w:val="05E83692"/>
    <w:rsid w:val="05FF2A81"/>
    <w:rsid w:val="060D5A31"/>
    <w:rsid w:val="061816AE"/>
    <w:rsid w:val="061AB00F"/>
    <w:rsid w:val="0621BC6F"/>
    <w:rsid w:val="0634D2D0"/>
    <w:rsid w:val="0636B6E7"/>
    <w:rsid w:val="06389D21"/>
    <w:rsid w:val="06413D87"/>
    <w:rsid w:val="064CA9D9"/>
    <w:rsid w:val="064F675B"/>
    <w:rsid w:val="0659E497"/>
    <w:rsid w:val="0666B7E1"/>
    <w:rsid w:val="0668B68A"/>
    <w:rsid w:val="0685F20F"/>
    <w:rsid w:val="068D7413"/>
    <w:rsid w:val="06A3C52C"/>
    <w:rsid w:val="06A3FC69"/>
    <w:rsid w:val="06A4F330"/>
    <w:rsid w:val="06A65B00"/>
    <w:rsid w:val="06B0B7D7"/>
    <w:rsid w:val="06B2571F"/>
    <w:rsid w:val="06B763FF"/>
    <w:rsid w:val="06C540A1"/>
    <w:rsid w:val="06D02393"/>
    <w:rsid w:val="06D88058"/>
    <w:rsid w:val="06E03B0D"/>
    <w:rsid w:val="06E0AA4C"/>
    <w:rsid w:val="06E7696A"/>
    <w:rsid w:val="06EB4EC6"/>
    <w:rsid w:val="06F8F1C2"/>
    <w:rsid w:val="07005E6E"/>
    <w:rsid w:val="070AA8D9"/>
    <w:rsid w:val="071A6CBF"/>
    <w:rsid w:val="073E4162"/>
    <w:rsid w:val="0774E2AB"/>
    <w:rsid w:val="077BBEB6"/>
    <w:rsid w:val="077DA5B6"/>
    <w:rsid w:val="077FCF10"/>
    <w:rsid w:val="079DFECC"/>
    <w:rsid w:val="07B6F50D"/>
    <w:rsid w:val="07BB54F1"/>
    <w:rsid w:val="07D8A1F3"/>
    <w:rsid w:val="07DC1D5C"/>
    <w:rsid w:val="07E7B585"/>
    <w:rsid w:val="07F30DED"/>
    <w:rsid w:val="07F365FC"/>
    <w:rsid w:val="07F87684"/>
    <w:rsid w:val="08170DD3"/>
    <w:rsid w:val="081851E4"/>
    <w:rsid w:val="081D388A"/>
    <w:rsid w:val="082CFF36"/>
    <w:rsid w:val="08451930"/>
    <w:rsid w:val="0848E55F"/>
    <w:rsid w:val="084FE19E"/>
    <w:rsid w:val="0855EBFD"/>
    <w:rsid w:val="08571046"/>
    <w:rsid w:val="085D90D4"/>
    <w:rsid w:val="0867C60F"/>
    <w:rsid w:val="08680B34"/>
    <w:rsid w:val="0875B17F"/>
    <w:rsid w:val="088526E9"/>
    <w:rsid w:val="08972076"/>
    <w:rsid w:val="089E5B86"/>
    <w:rsid w:val="089F6521"/>
    <w:rsid w:val="08A5A459"/>
    <w:rsid w:val="08A8B2FE"/>
    <w:rsid w:val="08B1F19A"/>
    <w:rsid w:val="08B3B9C8"/>
    <w:rsid w:val="08BB5A2E"/>
    <w:rsid w:val="08CAE1C2"/>
    <w:rsid w:val="08CBCBB7"/>
    <w:rsid w:val="08D9B287"/>
    <w:rsid w:val="08DD1F17"/>
    <w:rsid w:val="090914E7"/>
    <w:rsid w:val="09096CEE"/>
    <w:rsid w:val="09117D3F"/>
    <w:rsid w:val="091BEEE8"/>
    <w:rsid w:val="09345833"/>
    <w:rsid w:val="09385CD5"/>
    <w:rsid w:val="094805D1"/>
    <w:rsid w:val="0956415D"/>
    <w:rsid w:val="0959A5F4"/>
    <w:rsid w:val="096D34A6"/>
    <w:rsid w:val="09792745"/>
    <w:rsid w:val="097EECDE"/>
    <w:rsid w:val="0982B29E"/>
    <w:rsid w:val="0982F007"/>
    <w:rsid w:val="0999CB97"/>
    <w:rsid w:val="09A48592"/>
    <w:rsid w:val="09A4CF65"/>
    <w:rsid w:val="09B00990"/>
    <w:rsid w:val="09C2FD80"/>
    <w:rsid w:val="09CE99F9"/>
    <w:rsid w:val="09CFBD80"/>
    <w:rsid w:val="09DA2F5B"/>
    <w:rsid w:val="09E374E3"/>
    <w:rsid w:val="09E8305B"/>
    <w:rsid w:val="09EEC425"/>
    <w:rsid w:val="09FB93D2"/>
    <w:rsid w:val="09FE98A9"/>
    <w:rsid w:val="0A0A9D07"/>
    <w:rsid w:val="0A0AFB5A"/>
    <w:rsid w:val="0A174457"/>
    <w:rsid w:val="0A177728"/>
    <w:rsid w:val="0A266670"/>
    <w:rsid w:val="0A3DD05C"/>
    <w:rsid w:val="0A4398AF"/>
    <w:rsid w:val="0A4441D9"/>
    <w:rsid w:val="0A594C2D"/>
    <w:rsid w:val="0A5C5D31"/>
    <w:rsid w:val="0A63EA68"/>
    <w:rsid w:val="0A701DAC"/>
    <w:rsid w:val="0A763789"/>
    <w:rsid w:val="0A7DB3CD"/>
    <w:rsid w:val="0A83F596"/>
    <w:rsid w:val="0A8A4626"/>
    <w:rsid w:val="0A8A6B36"/>
    <w:rsid w:val="0A8E63C7"/>
    <w:rsid w:val="0A9288B5"/>
    <w:rsid w:val="0A9E6FAE"/>
    <w:rsid w:val="0ABA7752"/>
    <w:rsid w:val="0AC862A8"/>
    <w:rsid w:val="0AD1B381"/>
    <w:rsid w:val="0AD6EC1E"/>
    <w:rsid w:val="0AE1A34F"/>
    <w:rsid w:val="0AEDB108"/>
    <w:rsid w:val="0AF592FB"/>
    <w:rsid w:val="0AF799BE"/>
    <w:rsid w:val="0AFCED8C"/>
    <w:rsid w:val="0B1D4830"/>
    <w:rsid w:val="0B35C274"/>
    <w:rsid w:val="0B3DEE81"/>
    <w:rsid w:val="0B52BFC5"/>
    <w:rsid w:val="0B541584"/>
    <w:rsid w:val="0B59D86A"/>
    <w:rsid w:val="0B5C362E"/>
    <w:rsid w:val="0B5F3FD7"/>
    <w:rsid w:val="0B62341D"/>
    <w:rsid w:val="0B656DA3"/>
    <w:rsid w:val="0B95CFD0"/>
    <w:rsid w:val="0B9FEBDF"/>
    <w:rsid w:val="0BA9BBD4"/>
    <w:rsid w:val="0BAC4469"/>
    <w:rsid w:val="0BAC65D2"/>
    <w:rsid w:val="0BACC65C"/>
    <w:rsid w:val="0BB3A09D"/>
    <w:rsid w:val="0BBCDD7A"/>
    <w:rsid w:val="0BC068B2"/>
    <w:rsid w:val="0BC8B2BB"/>
    <w:rsid w:val="0BE7047A"/>
    <w:rsid w:val="0BE96B6A"/>
    <w:rsid w:val="0C039AD1"/>
    <w:rsid w:val="0C1EAE61"/>
    <w:rsid w:val="0C41BCCF"/>
    <w:rsid w:val="0C437C32"/>
    <w:rsid w:val="0C46FA3C"/>
    <w:rsid w:val="0C4B163F"/>
    <w:rsid w:val="0C597BBD"/>
    <w:rsid w:val="0C5B69BC"/>
    <w:rsid w:val="0C6B39A0"/>
    <w:rsid w:val="0C7246B2"/>
    <w:rsid w:val="0C874AC7"/>
    <w:rsid w:val="0C8DA4B6"/>
    <w:rsid w:val="0C9096E8"/>
    <w:rsid w:val="0CA1FFE4"/>
    <w:rsid w:val="0CAC9927"/>
    <w:rsid w:val="0CC18690"/>
    <w:rsid w:val="0CC1F74B"/>
    <w:rsid w:val="0CD8DC66"/>
    <w:rsid w:val="0CEE858E"/>
    <w:rsid w:val="0CFA6390"/>
    <w:rsid w:val="0D0399DC"/>
    <w:rsid w:val="0D09E392"/>
    <w:rsid w:val="0D0CCCF8"/>
    <w:rsid w:val="0D163939"/>
    <w:rsid w:val="0D177CB0"/>
    <w:rsid w:val="0D1F1A78"/>
    <w:rsid w:val="0D2182F0"/>
    <w:rsid w:val="0D2F6E49"/>
    <w:rsid w:val="0D308725"/>
    <w:rsid w:val="0D536D0D"/>
    <w:rsid w:val="0D59DDF3"/>
    <w:rsid w:val="0D66143D"/>
    <w:rsid w:val="0D6F7858"/>
    <w:rsid w:val="0D7827D8"/>
    <w:rsid w:val="0DA2E138"/>
    <w:rsid w:val="0DA88BA9"/>
    <w:rsid w:val="0DB0903A"/>
    <w:rsid w:val="0DB7B27C"/>
    <w:rsid w:val="0DD019E9"/>
    <w:rsid w:val="0DEA51F7"/>
    <w:rsid w:val="0E0A312F"/>
    <w:rsid w:val="0E0BD337"/>
    <w:rsid w:val="0E21F7CB"/>
    <w:rsid w:val="0E29D9BE"/>
    <w:rsid w:val="0E2D7771"/>
    <w:rsid w:val="0E322FAC"/>
    <w:rsid w:val="0E40C82B"/>
    <w:rsid w:val="0E645371"/>
    <w:rsid w:val="0E6B5F20"/>
    <w:rsid w:val="0E6C7FA8"/>
    <w:rsid w:val="0E72F0A3"/>
    <w:rsid w:val="0E81EF2F"/>
    <w:rsid w:val="0E8625DB"/>
    <w:rsid w:val="0E868580"/>
    <w:rsid w:val="0EBE5A08"/>
    <w:rsid w:val="0EBEC9E6"/>
    <w:rsid w:val="0EC6BC2E"/>
    <w:rsid w:val="0EC71FE7"/>
    <w:rsid w:val="0EC74E13"/>
    <w:rsid w:val="0ECFD2E7"/>
    <w:rsid w:val="0ED6C353"/>
    <w:rsid w:val="0ED86859"/>
    <w:rsid w:val="0EDDE77C"/>
    <w:rsid w:val="0EE0E278"/>
    <w:rsid w:val="0EE3AC85"/>
    <w:rsid w:val="0EE95408"/>
    <w:rsid w:val="0EEAE449"/>
    <w:rsid w:val="0EEB578A"/>
    <w:rsid w:val="0EF147D5"/>
    <w:rsid w:val="0EFB518F"/>
    <w:rsid w:val="0F1E22BF"/>
    <w:rsid w:val="0F1FA3E6"/>
    <w:rsid w:val="0F3E46E3"/>
    <w:rsid w:val="0F40868C"/>
    <w:rsid w:val="0F4CD82E"/>
    <w:rsid w:val="0F553D81"/>
    <w:rsid w:val="0F776C53"/>
    <w:rsid w:val="0F813EBB"/>
    <w:rsid w:val="0F874A88"/>
    <w:rsid w:val="0F8A7D62"/>
    <w:rsid w:val="0F90A6FD"/>
    <w:rsid w:val="0FBFAD1A"/>
    <w:rsid w:val="0FCFAA2B"/>
    <w:rsid w:val="0FE086CF"/>
    <w:rsid w:val="0FEE8077"/>
    <w:rsid w:val="0FF3CBF9"/>
    <w:rsid w:val="100048B0"/>
    <w:rsid w:val="10247828"/>
    <w:rsid w:val="10299A8C"/>
    <w:rsid w:val="1034DCA8"/>
    <w:rsid w:val="104602D7"/>
    <w:rsid w:val="104CAA66"/>
    <w:rsid w:val="1060B62E"/>
    <w:rsid w:val="106E251C"/>
    <w:rsid w:val="10780D8B"/>
    <w:rsid w:val="1078FC0F"/>
    <w:rsid w:val="108EB0EC"/>
    <w:rsid w:val="109BF4F8"/>
    <w:rsid w:val="10ADA958"/>
    <w:rsid w:val="10AE6BD7"/>
    <w:rsid w:val="10B0CD59"/>
    <w:rsid w:val="10BF9E2B"/>
    <w:rsid w:val="10C0444B"/>
    <w:rsid w:val="10C0B043"/>
    <w:rsid w:val="10C4FB9D"/>
    <w:rsid w:val="10C78B53"/>
    <w:rsid w:val="10C8D86B"/>
    <w:rsid w:val="10CA58B5"/>
    <w:rsid w:val="110750F4"/>
    <w:rsid w:val="11198F34"/>
    <w:rsid w:val="111CAAAC"/>
    <w:rsid w:val="111F1251"/>
    <w:rsid w:val="111F71FD"/>
    <w:rsid w:val="114627B3"/>
    <w:rsid w:val="1157A341"/>
    <w:rsid w:val="1159ED09"/>
    <w:rsid w:val="115F37E3"/>
    <w:rsid w:val="1160EE9B"/>
    <w:rsid w:val="11713E60"/>
    <w:rsid w:val="117E5F79"/>
    <w:rsid w:val="119111B6"/>
    <w:rsid w:val="119C6F83"/>
    <w:rsid w:val="11A51B03"/>
    <w:rsid w:val="11E202BA"/>
    <w:rsid w:val="11E7E721"/>
    <w:rsid w:val="11FCE4CA"/>
    <w:rsid w:val="1204E3F5"/>
    <w:rsid w:val="1205D887"/>
    <w:rsid w:val="1209AF58"/>
    <w:rsid w:val="120A035F"/>
    <w:rsid w:val="12159EC7"/>
    <w:rsid w:val="121791ED"/>
    <w:rsid w:val="121B0BC1"/>
    <w:rsid w:val="121F61DF"/>
    <w:rsid w:val="123926E5"/>
    <w:rsid w:val="1244FEBB"/>
    <w:rsid w:val="12468334"/>
    <w:rsid w:val="124D07E2"/>
    <w:rsid w:val="12525821"/>
    <w:rsid w:val="1258EFEB"/>
    <w:rsid w:val="126732B7"/>
    <w:rsid w:val="1267C7A1"/>
    <w:rsid w:val="1274A209"/>
    <w:rsid w:val="1275484B"/>
    <w:rsid w:val="128433D2"/>
    <w:rsid w:val="1286D914"/>
    <w:rsid w:val="12899FC7"/>
    <w:rsid w:val="1297AE1E"/>
    <w:rsid w:val="1298EA9F"/>
    <w:rsid w:val="129DCAB8"/>
    <w:rsid w:val="12A3BD42"/>
    <w:rsid w:val="12BB1679"/>
    <w:rsid w:val="12C970A1"/>
    <w:rsid w:val="12F03DEF"/>
    <w:rsid w:val="12F17872"/>
    <w:rsid w:val="12F3E507"/>
    <w:rsid w:val="12FE732F"/>
    <w:rsid w:val="13037E0D"/>
    <w:rsid w:val="1307230A"/>
    <w:rsid w:val="130CFD1B"/>
    <w:rsid w:val="13184ED6"/>
    <w:rsid w:val="132B4BB9"/>
    <w:rsid w:val="1338FEBC"/>
    <w:rsid w:val="133FA687"/>
    <w:rsid w:val="1347E108"/>
    <w:rsid w:val="135D45C5"/>
    <w:rsid w:val="1363D5FD"/>
    <w:rsid w:val="13882FB2"/>
    <w:rsid w:val="138A4347"/>
    <w:rsid w:val="138A92FC"/>
    <w:rsid w:val="13A6CF83"/>
    <w:rsid w:val="13AA681C"/>
    <w:rsid w:val="13AE6E6E"/>
    <w:rsid w:val="13B8A136"/>
    <w:rsid w:val="13BB492C"/>
    <w:rsid w:val="13BDEE85"/>
    <w:rsid w:val="13CBCA0C"/>
    <w:rsid w:val="13ECC0B2"/>
    <w:rsid w:val="13F38183"/>
    <w:rsid w:val="13F92D30"/>
    <w:rsid w:val="13FB0CE5"/>
    <w:rsid w:val="140B8746"/>
    <w:rsid w:val="141E48BF"/>
    <w:rsid w:val="1420D875"/>
    <w:rsid w:val="143337A4"/>
    <w:rsid w:val="1467144C"/>
    <w:rsid w:val="14722A10"/>
    <w:rsid w:val="14945055"/>
    <w:rsid w:val="14955A94"/>
    <w:rsid w:val="14971771"/>
    <w:rsid w:val="149A8231"/>
    <w:rsid w:val="149B29AB"/>
    <w:rsid w:val="149FB181"/>
    <w:rsid w:val="14AD88DA"/>
    <w:rsid w:val="14BA782B"/>
    <w:rsid w:val="14C172F1"/>
    <w:rsid w:val="14C5D085"/>
    <w:rsid w:val="14C7851D"/>
    <w:rsid w:val="14CAD3A1"/>
    <w:rsid w:val="14CBF2E7"/>
    <w:rsid w:val="14D7693A"/>
    <w:rsid w:val="14E3FBE6"/>
    <w:rsid w:val="14EAC514"/>
    <w:rsid w:val="1505CBAB"/>
    <w:rsid w:val="15099D48"/>
    <w:rsid w:val="1509E2C6"/>
    <w:rsid w:val="15179B1B"/>
    <w:rsid w:val="151BB312"/>
    <w:rsid w:val="152756F7"/>
    <w:rsid w:val="15339206"/>
    <w:rsid w:val="1533DF50"/>
    <w:rsid w:val="1539F12C"/>
    <w:rsid w:val="153C8833"/>
    <w:rsid w:val="154A76C4"/>
    <w:rsid w:val="1553443E"/>
    <w:rsid w:val="155C98A7"/>
    <w:rsid w:val="155DF350"/>
    <w:rsid w:val="156B954C"/>
    <w:rsid w:val="157097DB"/>
    <w:rsid w:val="1578D63F"/>
    <w:rsid w:val="1578D8C7"/>
    <w:rsid w:val="158170B0"/>
    <w:rsid w:val="15888817"/>
    <w:rsid w:val="159AFC76"/>
    <w:rsid w:val="15A1DF94"/>
    <w:rsid w:val="15A27122"/>
    <w:rsid w:val="15C3117A"/>
    <w:rsid w:val="15C5DCD1"/>
    <w:rsid w:val="15D593CA"/>
    <w:rsid w:val="15DDA6B6"/>
    <w:rsid w:val="15E6614B"/>
    <w:rsid w:val="15E7D78F"/>
    <w:rsid w:val="15E910B8"/>
    <w:rsid w:val="1609E65F"/>
    <w:rsid w:val="160A1930"/>
    <w:rsid w:val="160F809D"/>
    <w:rsid w:val="16110853"/>
    <w:rsid w:val="16110A3B"/>
    <w:rsid w:val="1622E18D"/>
    <w:rsid w:val="1633DE21"/>
    <w:rsid w:val="163999C8"/>
    <w:rsid w:val="164438D4"/>
    <w:rsid w:val="164F8AF1"/>
    <w:rsid w:val="1657515D"/>
    <w:rsid w:val="166A9C77"/>
    <w:rsid w:val="1670EE55"/>
    <w:rsid w:val="16827F1B"/>
    <w:rsid w:val="16837A68"/>
    <w:rsid w:val="16B663A4"/>
    <w:rsid w:val="16B7386A"/>
    <w:rsid w:val="16BC058B"/>
    <w:rsid w:val="16BD785F"/>
    <w:rsid w:val="16C17F62"/>
    <w:rsid w:val="16CF6457"/>
    <w:rsid w:val="16D3C563"/>
    <w:rsid w:val="16D560E3"/>
    <w:rsid w:val="16D87590"/>
    <w:rsid w:val="16E4CFDB"/>
    <w:rsid w:val="16F0764D"/>
    <w:rsid w:val="16FAFC9A"/>
    <w:rsid w:val="1702DEE9"/>
    <w:rsid w:val="1704277C"/>
    <w:rsid w:val="17183D0D"/>
    <w:rsid w:val="17378B8D"/>
    <w:rsid w:val="1746EECE"/>
    <w:rsid w:val="1747F293"/>
    <w:rsid w:val="17484517"/>
    <w:rsid w:val="1762AAA3"/>
    <w:rsid w:val="1763332B"/>
    <w:rsid w:val="17674B96"/>
    <w:rsid w:val="176FDB2C"/>
    <w:rsid w:val="178C99F6"/>
    <w:rsid w:val="17B4157A"/>
    <w:rsid w:val="17B707C2"/>
    <w:rsid w:val="17B94F77"/>
    <w:rsid w:val="17BC272E"/>
    <w:rsid w:val="17CBF6A7"/>
    <w:rsid w:val="17D9BAD9"/>
    <w:rsid w:val="17E64CF9"/>
    <w:rsid w:val="17EEA9BE"/>
    <w:rsid w:val="17F3D53E"/>
    <w:rsid w:val="180150EE"/>
    <w:rsid w:val="180AF903"/>
    <w:rsid w:val="181BEFE0"/>
    <w:rsid w:val="18214D94"/>
    <w:rsid w:val="1826232E"/>
    <w:rsid w:val="18357148"/>
    <w:rsid w:val="1839ED9B"/>
    <w:rsid w:val="183E5AF6"/>
    <w:rsid w:val="1852BC5C"/>
    <w:rsid w:val="1853B549"/>
    <w:rsid w:val="18557EE3"/>
    <w:rsid w:val="185811B1"/>
    <w:rsid w:val="185E3A2B"/>
    <w:rsid w:val="1860392C"/>
    <w:rsid w:val="186331C0"/>
    <w:rsid w:val="186AE89A"/>
    <w:rsid w:val="18AA4248"/>
    <w:rsid w:val="18C22965"/>
    <w:rsid w:val="18C7875E"/>
    <w:rsid w:val="18CD7A55"/>
    <w:rsid w:val="18D7B337"/>
    <w:rsid w:val="18D9F346"/>
    <w:rsid w:val="18DB6EB4"/>
    <w:rsid w:val="18FCA65D"/>
    <w:rsid w:val="18FF9022"/>
    <w:rsid w:val="19030F57"/>
    <w:rsid w:val="19094DAD"/>
    <w:rsid w:val="191E8493"/>
    <w:rsid w:val="19221BFB"/>
    <w:rsid w:val="19225DD7"/>
    <w:rsid w:val="193A1985"/>
    <w:rsid w:val="19419D4C"/>
    <w:rsid w:val="194C175B"/>
    <w:rsid w:val="1954A519"/>
    <w:rsid w:val="1968E95E"/>
    <w:rsid w:val="197C2705"/>
    <w:rsid w:val="1984BF43"/>
    <w:rsid w:val="1988E969"/>
    <w:rsid w:val="198BBEDE"/>
    <w:rsid w:val="1994106C"/>
    <w:rsid w:val="1995BC92"/>
    <w:rsid w:val="199AA9E8"/>
    <w:rsid w:val="199D0F89"/>
    <w:rsid w:val="19C880A2"/>
    <w:rsid w:val="19CB30BF"/>
    <w:rsid w:val="19D33AEB"/>
    <w:rsid w:val="19EDA71F"/>
    <w:rsid w:val="19EDF70A"/>
    <w:rsid w:val="19F2EE6E"/>
    <w:rsid w:val="1A31D0B3"/>
    <w:rsid w:val="1A32184E"/>
    <w:rsid w:val="1A35B377"/>
    <w:rsid w:val="1A389A3C"/>
    <w:rsid w:val="1A3E6762"/>
    <w:rsid w:val="1A45077F"/>
    <w:rsid w:val="1A5FAAE7"/>
    <w:rsid w:val="1A6980A2"/>
    <w:rsid w:val="1A805A30"/>
    <w:rsid w:val="1A85C637"/>
    <w:rsid w:val="1A8E9033"/>
    <w:rsid w:val="1A996845"/>
    <w:rsid w:val="1AA935CA"/>
    <w:rsid w:val="1AAC1E53"/>
    <w:rsid w:val="1AB73BC6"/>
    <w:rsid w:val="1AB997E5"/>
    <w:rsid w:val="1AB9E5B5"/>
    <w:rsid w:val="1ABDD631"/>
    <w:rsid w:val="1AC69898"/>
    <w:rsid w:val="1AC8E049"/>
    <w:rsid w:val="1AD6026F"/>
    <w:rsid w:val="1AD7BE40"/>
    <w:rsid w:val="1AD8DA26"/>
    <w:rsid w:val="1AE8CDCF"/>
    <w:rsid w:val="1AEB712A"/>
    <w:rsid w:val="1AF6D264"/>
    <w:rsid w:val="1B0B29E5"/>
    <w:rsid w:val="1B10C423"/>
    <w:rsid w:val="1B21067F"/>
    <w:rsid w:val="1B31925B"/>
    <w:rsid w:val="1B319A0F"/>
    <w:rsid w:val="1B3AB71D"/>
    <w:rsid w:val="1B3D4CEE"/>
    <w:rsid w:val="1B47913E"/>
    <w:rsid w:val="1B52B08A"/>
    <w:rsid w:val="1B5A75B7"/>
    <w:rsid w:val="1B5B99D3"/>
    <w:rsid w:val="1B5E7874"/>
    <w:rsid w:val="1B5FBD7C"/>
    <w:rsid w:val="1B60C297"/>
    <w:rsid w:val="1B6C0929"/>
    <w:rsid w:val="1B7606EF"/>
    <w:rsid w:val="1B8EC4D9"/>
    <w:rsid w:val="1B9A8DAE"/>
    <w:rsid w:val="1B9B5929"/>
    <w:rsid w:val="1BAB8976"/>
    <w:rsid w:val="1BAEFED6"/>
    <w:rsid w:val="1BB25B47"/>
    <w:rsid w:val="1BB70056"/>
    <w:rsid w:val="1BC2B55C"/>
    <w:rsid w:val="1BD4A8D8"/>
    <w:rsid w:val="1BE73A1D"/>
    <w:rsid w:val="1BEF780D"/>
    <w:rsid w:val="1BF88851"/>
    <w:rsid w:val="1C162CF6"/>
    <w:rsid w:val="1C1EAB92"/>
    <w:rsid w:val="1C35D701"/>
    <w:rsid w:val="1C4041C7"/>
    <w:rsid w:val="1C48C36C"/>
    <w:rsid w:val="1C6FB4AD"/>
    <w:rsid w:val="1C7E9405"/>
    <w:rsid w:val="1C8D3843"/>
    <w:rsid w:val="1C90A9E0"/>
    <w:rsid w:val="1C93BEAE"/>
    <w:rsid w:val="1CA5B6EC"/>
    <w:rsid w:val="1CA74899"/>
    <w:rsid w:val="1CB2F90B"/>
    <w:rsid w:val="1CB93D12"/>
    <w:rsid w:val="1CC2CE76"/>
    <w:rsid w:val="1CC4F298"/>
    <w:rsid w:val="1CCFA2A5"/>
    <w:rsid w:val="1CD69E48"/>
    <w:rsid w:val="1CE21B21"/>
    <w:rsid w:val="1CE8CF2D"/>
    <w:rsid w:val="1CEF5DED"/>
    <w:rsid w:val="1CF8831E"/>
    <w:rsid w:val="1D0050D4"/>
    <w:rsid w:val="1D1720B0"/>
    <w:rsid w:val="1D36E709"/>
    <w:rsid w:val="1D54F47F"/>
    <w:rsid w:val="1D612C4A"/>
    <w:rsid w:val="1D738133"/>
    <w:rsid w:val="1D81AB28"/>
    <w:rsid w:val="1D9DA6FE"/>
    <w:rsid w:val="1DA9BA41"/>
    <w:rsid w:val="1DB2E80C"/>
    <w:rsid w:val="1DB310B5"/>
    <w:rsid w:val="1DB38B87"/>
    <w:rsid w:val="1DC66EB1"/>
    <w:rsid w:val="1DD0718F"/>
    <w:rsid w:val="1DE13700"/>
    <w:rsid w:val="1DECAA07"/>
    <w:rsid w:val="1DED4F1A"/>
    <w:rsid w:val="1DF5124C"/>
    <w:rsid w:val="1DFBC998"/>
    <w:rsid w:val="1E0CA996"/>
    <w:rsid w:val="1E12E1ED"/>
    <w:rsid w:val="1E2B19DA"/>
    <w:rsid w:val="1E2B8350"/>
    <w:rsid w:val="1E2DAE5F"/>
    <w:rsid w:val="1E321C2C"/>
    <w:rsid w:val="1E3B5D0B"/>
    <w:rsid w:val="1E59E293"/>
    <w:rsid w:val="1E683A69"/>
    <w:rsid w:val="1E68F400"/>
    <w:rsid w:val="1E6EC172"/>
    <w:rsid w:val="1E6F3E9D"/>
    <w:rsid w:val="1E70DE90"/>
    <w:rsid w:val="1E771E37"/>
    <w:rsid w:val="1E776AAB"/>
    <w:rsid w:val="1E81164B"/>
    <w:rsid w:val="1E8D4400"/>
    <w:rsid w:val="1E8EE4D3"/>
    <w:rsid w:val="1E949A03"/>
    <w:rsid w:val="1E9B8C23"/>
    <w:rsid w:val="1EA15932"/>
    <w:rsid w:val="1EA4CD79"/>
    <w:rsid w:val="1EB56C5F"/>
    <w:rsid w:val="1EB57A8F"/>
    <w:rsid w:val="1EB843DB"/>
    <w:rsid w:val="1EBC54D6"/>
    <w:rsid w:val="1EBE7D1B"/>
    <w:rsid w:val="1EC248F1"/>
    <w:rsid w:val="1ECF9311"/>
    <w:rsid w:val="1EDBD7FD"/>
    <w:rsid w:val="1EF990B3"/>
    <w:rsid w:val="1F01A930"/>
    <w:rsid w:val="1F083E07"/>
    <w:rsid w:val="1F12D10F"/>
    <w:rsid w:val="1F4A9590"/>
    <w:rsid w:val="1F4FF9DD"/>
    <w:rsid w:val="1F57C9C0"/>
    <w:rsid w:val="1F655184"/>
    <w:rsid w:val="1F67FA89"/>
    <w:rsid w:val="1F7DB653"/>
    <w:rsid w:val="1F81C806"/>
    <w:rsid w:val="1F89F241"/>
    <w:rsid w:val="1F8A1606"/>
    <w:rsid w:val="1F8A85C1"/>
    <w:rsid w:val="1F8B7F08"/>
    <w:rsid w:val="1F985303"/>
    <w:rsid w:val="1F9FD612"/>
    <w:rsid w:val="1FB05663"/>
    <w:rsid w:val="1FB7DEEC"/>
    <w:rsid w:val="1FC3C9E4"/>
    <w:rsid w:val="1FCB239C"/>
    <w:rsid w:val="1FCF9AF0"/>
    <w:rsid w:val="1FD5426B"/>
    <w:rsid w:val="1FDC3E23"/>
    <w:rsid w:val="1FE6C742"/>
    <w:rsid w:val="1FEDF4D5"/>
    <w:rsid w:val="1FEF9B02"/>
    <w:rsid w:val="200BC90B"/>
    <w:rsid w:val="201F9816"/>
    <w:rsid w:val="2023C4C8"/>
    <w:rsid w:val="20266F1C"/>
    <w:rsid w:val="202C95E4"/>
    <w:rsid w:val="202E0ED7"/>
    <w:rsid w:val="20360656"/>
    <w:rsid w:val="2038960C"/>
    <w:rsid w:val="2047F8F5"/>
    <w:rsid w:val="205238DF"/>
    <w:rsid w:val="2067FC06"/>
    <w:rsid w:val="206E4392"/>
    <w:rsid w:val="20760517"/>
    <w:rsid w:val="2078258E"/>
    <w:rsid w:val="207DBFCC"/>
    <w:rsid w:val="20831209"/>
    <w:rsid w:val="2087C2EA"/>
    <w:rsid w:val="208DF9CF"/>
    <w:rsid w:val="20928B7F"/>
    <w:rsid w:val="20A0C012"/>
    <w:rsid w:val="20A13238"/>
    <w:rsid w:val="20A22DB8"/>
    <w:rsid w:val="20A9FEDB"/>
    <w:rsid w:val="20BA2725"/>
    <w:rsid w:val="20BC12C3"/>
    <w:rsid w:val="20BD4591"/>
    <w:rsid w:val="20C2CBFA"/>
    <w:rsid w:val="20DFA856"/>
    <w:rsid w:val="20E3342B"/>
    <w:rsid w:val="20ECA9B5"/>
    <w:rsid w:val="20FA2D2A"/>
    <w:rsid w:val="21072EA6"/>
    <w:rsid w:val="210C7307"/>
    <w:rsid w:val="2131BDB9"/>
    <w:rsid w:val="21375BDA"/>
    <w:rsid w:val="2139A35A"/>
    <w:rsid w:val="214A822A"/>
    <w:rsid w:val="21542C7D"/>
    <w:rsid w:val="2165915F"/>
    <w:rsid w:val="216A2306"/>
    <w:rsid w:val="216D2028"/>
    <w:rsid w:val="2184E69D"/>
    <w:rsid w:val="218B4E93"/>
    <w:rsid w:val="218BDD84"/>
    <w:rsid w:val="21915AB2"/>
    <w:rsid w:val="219F47F1"/>
    <w:rsid w:val="21ADD93C"/>
    <w:rsid w:val="21AF76D8"/>
    <w:rsid w:val="21B17B3B"/>
    <w:rsid w:val="21B4A852"/>
    <w:rsid w:val="21C0F5EF"/>
    <w:rsid w:val="21C3B12C"/>
    <w:rsid w:val="21CA8A79"/>
    <w:rsid w:val="21D85F41"/>
    <w:rsid w:val="21DD5AAA"/>
    <w:rsid w:val="21F2A140"/>
    <w:rsid w:val="22127D1E"/>
    <w:rsid w:val="22179D9C"/>
    <w:rsid w:val="22277A70"/>
    <w:rsid w:val="2231F12E"/>
    <w:rsid w:val="22331B0F"/>
    <w:rsid w:val="22393CB0"/>
    <w:rsid w:val="223E8A52"/>
    <w:rsid w:val="22482BAD"/>
    <w:rsid w:val="22507F84"/>
    <w:rsid w:val="2251DED1"/>
    <w:rsid w:val="2254D429"/>
    <w:rsid w:val="22643E00"/>
    <w:rsid w:val="226CCD96"/>
    <w:rsid w:val="227460B1"/>
    <w:rsid w:val="228189AA"/>
    <w:rsid w:val="2282ADF6"/>
    <w:rsid w:val="229108B1"/>
    <w:rsid w:val="22B9B3FB"/>
    <w:rsid w:val="22BB1CDE"/>
    <w:rsid w:val="22BB39F3"/>
    <w:rsid w:val="22CA5FA6"/>
    <w:rsid w:val="22DDAD88"/>
    <w:rsid w:val="22FDDDB6"/>
    <w:rsid w:val="230E1C6E"/>
    <w:rsid w:val="2321DF04"/>
    <w:rsid w:val="23221A0A"/>
    <w:rsid w:val="232E5C7D"/>
    <w:rsid w:val="23340B48"/>
    <w:rsid w:val="2336E078"/>
    <w:rsid w:val="233BD029"/>
    <w:rsid w:val="233CF28F"/>
    <w:rsid w:val="2356B97A"/>
    <w:rsid w:val="2359902A"/>
    <w:rsid w:val="235D2AF7"/>
    <w:rsid w:val="2363080C"/>
    <w:rsid w:val="2367A833"/>
    <w:rsid w:val="2378562A"/>
    <w:rsid w:val="237915A3"/>
    <w:rsid w:val="239AC7D0"/>
    <w:rsid w:val="23ACB452"/>
    <w:rsid w:val="23D2C680"/>
    <w:rsid w:val="23DB08A1"/>
    <w:rsid w:val="23E73A78"/>
    <w:rsid w:val="23F4C1D5"/>
    <w:rsid w:val="24098FEB"/>
    <w:rsid w:val="2409D77F"/>
    <w:rsid w:val="240E3CA8"/>
    <w:rsid w:val="24181D9D"/>
    <w:rsid w:val="242E783C"/>
    <w:rsid w:val="24414085"/>
    <w:rsid w:val="24594017"/>
    <w:rsid w:val="245A8854"/>
    <w:rsid w:val="24656CA8"/>
    <w:rsid w:val="24694567"/>
    <w:rsid w:val="246AACC4"/>
    <w:rsid w:val="246D0F60"/>
    <w:rsid w:val="24736F2B"/>
    <w:rsid w:val="2483C786"/>
    <w:rsid w:val="248BCB64"/>
    <w:rsid w:val="24902DF5"/>
    <w:rsid w:val="24947F12"/>
    <w:rsid w:val="24AE903E"/>
    <w:rsid w:val="24BAC47F"/>
    <w:rsid w:val="24C7CA96"/>
    <w:rsid w:val="24D21A5C"/>
    <w:rsid w:val="24D40C20"/>
    <w:rsid w:val="24E133CC"/>
    <w:rsid w:val="24EB8724"/>
    <w:rsid w:val="24F73E92"/>
    <w:rsid w:val="25012FE6"/>
    <w:rsid w:val="250FD619"/>
    <w:rsid w:val="2510B75C"/>
    <w:rsid w:val="252ABA8D"/>
    <w:rsid w:val="253256C6"/>
    <w:rsid w:val="253701DB"/>
    <w:rsid w:val="2543A92B"/>
    <w:rsid w:val="25557982"/>
    <w:rsid w:val="25595AE3"/>
    <w:rsid w:val="255E39F9"/>
    <w:rsid w:val="256667D5"/>
    <w:rsid w:val="25669AA6"/>
    <w:rsid w:val="2567E1C7"/>
    <w:rsid w:val="257E6142"/>
    <w:rsid w:val="25905ACF"/>
    <w:rsid w:val="25A51F1D"/>
    <w:rsid w:val="25AB0ACA"/>
    <w:rsid w:val="25B96464"/>
    <w:rsid w:val="25DEE7C7"/>
    <w:rsid w:val="25E22508"/>
    <w:rsid w:val="25E37B92"/>
    <w:rsid w:val="25E5BE91"/>
    <w:rsid w:val="25F21544"/>
    <w:rsid w:val="25F7E6B0"/>
    <w:rsid w:val="25FCB20B"/>
    <w:rsid w:val="25FE7D9C"/>
    <w:rsid w:val="2604B3ED"/>
    <w:rsid w:val="26111261"/>
    <w:rsid w:val="26180DE3"/>
    <w:rsid w:val="262B10EC"/>
    <w:rsid w:val="262CBD0C"/>
    <w:rsid w:val="2644B679"/>
    <w:rsid w:val="2647E83F"/>
    <w:rsid w:val="2651B06E"/>
    <w:rsid w:val="26522812"/>
    <w:rsid w:val="2659BA8E"/>
    <w:rsid w:val="265DC64D"/>
    <w:rsid w:val="266603A6"/>
    <w:rsid w:val="266D5297"/>
    <w:rsid w:val="2671EEBD"/>
    <w:rsid w:val="26799390"/>
    <w:rsid w:val="267C1396"/>
    <w:rsid w:val="267ED61D"/>
    <w:rsid w:val="26870DBE"/>
    <w:rsid w:val="2699EA31"/>
    <w:rsid w:val="26A8A5C3"/>
    <w:rsid w:val="26B6C01A"/>
    <w:rsid w:val="26C459EC"/>
    <w:rsid w:val="26DAE3AC"/>
    <w:rsid w:val="26DF983A"/>
    <w:rsid w:val="26E66AF3"/>
    <w:rsid w:val="26EDF2D7"/>
    <w:rsid w:val="26EF74FF"/>
    <w:rsid w:val="26F35CB8"/>
    <w:rsid w:val="2702C41B"/>
    <w:rsid w:val="27136797"/>
    <w:rsid w:val="271B15AE"/>
    <w:rsid w:val="271B385A"/>
    <w:rsid w:val="272057C6"/>
    <w:rsid w:val="2730867F"/>
    <w:rsid w:val="27323435"/>
    <w:rsid w:val="2735977D"/>
    <w:rsid w:val="27393012"/>
    <w:rsid w:val="2745C17A"/>
    <w:rsid w:val="274CE5AD"/>
    <w:rsid w:val="27602F49"/>
    <w:rsid w:val="27634BDF"/>
    <w:rsid w:val="2768440D"/>
    <w:rsid w:val="2769EA46"/>
    <w:rsid w:val="2774B88C"/>
    <w:rsid w:val="2774EB5D"/>
    <w:rsid w:val="27ABBEFA"/>
    <w:rsid w:val="27B326CE"/>
    <w:rsid w:val="27B70DCD"/>
    <w:rsid w:val="27BEEFD3"/>
    <w:rsid w:val="27C42CB7"/>
    <w:rsid w:val="27C50CCF"/>
    <w:rsid w:val="27C9C6F5"/>
    <w:rsid w:val="27D89A68"/>
    <w:rsid w:val="27DA5A09"/>
    <w:rsid w:val="27E6E59E"/>
    <w:rsid w:val="280A7FB3"/>
    <w:rsid w:val="282EBE24"/>
    <w:rsid w:val="2831AF03"/>
    <w:rsid w:val="2833190E"/>
    <w:rsid w:val="283E23DE"/>
    <w:rsid w:val="284A11C6"/>
    <w:rsid w:val="2863459F"/>
    <w:rsid w:val="28785590"/>
    <w:rsid w:val="287B1817"/>
    <w:rsid w:val="287C6C3D"/>
    <w:rsid w:val="28830F3A"/>
    <w:rsid w:val="28A59B13"/>
    <w:rsid w:val="28AEA0D5"/>
    <w:rsid w:val="28B01472"/>
    <w:rsid w:val="28C284F7"/>
    <w:rsid w:val="28C7D771"/>
    <w:rsid w:val="28D80030"/>
    <w:rsid w:val="28DFF790"/>
    <w:rsid w:val="28E0FAB8"/>
    <w:rsid w:val="28E52A95"/>
    <w:rsid w:val="28F0BD3D"/>
    <w:rsid w:val="28F61694"/>
    <w:rsid w:val="28FC6451"/>
    <w:rsid w:val="29016197"/>
    <w:rsid w:val="290FA9FA"/>
    <w:rsid w:val="2916FD24"/>
    <w:rsid w:val="291C5A4F"/>
    <w:rsid w:val="292266CF"/>
    <w:rsid w:val="2936C8D4"/>
    <w:rsid w:val="293710D5"/>
    <w:rsid w:val="293A8F8C"/>
    <w:rsid w:val="29537115"/>
    <w:rsid w:val="295E65AB"/>
    <w:rsid w:val="2964444F"/>
    <w:rsid w:val="296841AA"/>
    <w:rsid w:val="2980FFB4"/>
    <w:rsid w:val="298D65E3"/>
    <w:rsid w:val="29971DC7"/>
    <w:rsid w:val="29AABD86"/>
    <w:rsid w:val="29B1F7FB"/>
    <w:rsid w:val="29B42905"/>
    <w:rsid w:val="29C01CD8"/>
    <w:rsid w:val="29C3E878"/>
    <w:rsid w:val="29D1B1C2"/>
    <w:rsid w:val="29D2122E"/>
    <w:rsid w:val="29D570BE"/>
    <w:rsid w:val="29D82592"/>
    <w:rsid w:val="29D8AFD6"/>
    <w:rsid w:val="29DD42AB"/>
    <w:rsid w:val="29E59F70"/>
    <w:rsid w:val="29E65E07"/>
    <w:rsid w:val="29F30671"/>
    <w:rsid w:val="2A02EB1A"/>
    <w:rsid w:val="2A07192B"/>
    <w:rsid w:val="2A0D4AB5"/>
    <w:rsid w:val="2A0F20CD"/>
    <w:rsid w:val="2A0F926A"/>
    <w:rsid w:val="2A1E7013"/>
    <w:rsid w:val="2A248737"/>
    <w:rsid w:val="2A2FE67C"/>
    <w:rsid w:val="2A33BD24"/>
    <w:rsid w:val="2A37F85B"/>
    <w:rsid w:val="2A38D65E"/>
    <w:rsid w:val="2A3A0036"/>
    <w:rsid w:val="2A428FCC"/>
    <w:rsid w:val="2A4A4A81"/>
    <w:rsid w:val="2A527475"/>
    <w:rsid w:val="2A5CB34D"/>
    <w:rsid w:val="2A73DBFD"/>
    <w:rsid w:val="2A94966D"/>
    <w:rsid w:val="2AA94752"/>
    <w:rsid w:val="2AAC2B22"/>
    <w:rsid w:val="2AAE7767"/>
    <w:rsid w:val="2ABAA79B"/>
    <w:rsid w:val="2AC96610"/>
    <w:rsid w:val="2ACE1386"/>
    <w:rsid w:val="2AD3D2BD"/>
    <w:rsid w:val="2AE4D088"/>
    <w:rsid w:val="2AEE254F"/>
    <w:rsid w:val="2AF482FE"/>
    <w:rsid w:val="2AF8737A"/>
    <w:rsid w:val="2B106CE7"/>
    <w:rsid w:val="2B13449E"/>
    <w:rsid w:val="2B14D4E9"/>
    <w:rsid w:val="2B205DFD"/>
    <w:rsid w:val="2B3262D7"/>
    <w:rsid w:val="2B3DB26A"/>
    <w:rsid w:val="2B402CF0"/>
    <w:rsid w:val="2B42EF77"/>
    <w:rsid w:val="2B436A49"/>
    <w:rsid w:val="2B6B6883"/>
    <w:rsid w:val="2B763220"/>
    <w:rsid w:val="2B8C4C5C"/>
    <w:rsid w:val="2B9E9EF7"/>
    <w:rsid w:val="2BAFA6DB"/>
    <w:rsid w:val="2BB7F94B"/>
    <w:rsid w:val="2BE989B5"/>
    <w:rsid w:val="2BF74362"/>
    <w:rsid w:val="2C13D71A"/>
    <w:rsid w:val="2C16AED1"/>
    <w:rsid w:val="2C1A2495"/>
    <w:rsid w:val="2C294CEB"/>
    <w:rsid w:val="2C2EA83E"/>
    <w:rsid w:val="2C3ADF80"/>
    <w:rsid w:val="2C3EEAA8"/>
    <w:rsid w:val="2C433181"/>
    <w:rsid w:val="2C51C7B2"/>
    <w:rsid w:val="2C5889B1"/>
    <w:rsid w:val="2C639346"/>
    <w:rsid w:val="2C71D344"/>
    <w:rsid w:val="2C753D9F"/>
    <w:rsid w:val="2C7B2711"/>
    <w:rsid w:val="2C839DEE"/>
    <w:rsid w:val="2C87AF5D"/>
    <w:rsid w:val="2C934B66"/>
    <w:rsid w:val="2C98DE46"/>
    <w:rsid w:val="2CC42718"/>
    <w:rsid w:val="2CCC2BE9"/>
    <w:rsid w:val="2CECA0B0"/>
    <w:rsid w:val="2CEF3C31"/>
    <w:rsid w:val="2CF1A415"/>
    <w:rsid w:val="2CF4D174"/>
    <w:rsid w:val="2CFEED1A"/>
    <w:rsid w:val="2D003709"/>
    <w:rsid w:val="2D049642"/>
    <w:rsid w:val="2D08B074"/>
    <w:rsid w:val="2D0A0D1D"/>
    <w:rsid w:val="2D1C5E5B"/>
    <w:rsid w:val="2D1E9C4F"/>
    <w:rsid w:val="2D22068A"/>
    <w:rsid w:val="2D23086E"/>
    <w:rsid w:val="2D2C4562"/>
    <w:rsid w:val="2D2CE114"/>
    <w:rsid w:val="2D34E02F"/>
    <w:rsid w:val="2D35A9D9"/>
    <w:rsid w:val="2D3B4A92"/>
    <w:rsid w:val="2D3D266B"/>
    <w:rsid w:val="2D595B3B"/>
    <w:rsid w:val="2D908AD1"/>
    <w:rsid w:val="2D9FB038"/>
    <w:rsid w:val="2DA61968"/>
    <w:rsid w:val="2DA98B0F"/>
    <w:rsid w:val="2DAF0D7F"/>
    <w:rsid w:val="2DB6EB1F"/>
    <w:rsid w:val="2DC2CC00"/>
    <w:rsid w:val="2DC53A85"/>
    <w:rsid w:val="2DD6A315"/>
    <w:rsid w:val="2DF3156B"/>
    <w:rsid w:val="2DF3B81A"/>
    <w:rsid w:val="2DF89671"/>
    <w:rsid w:val="2E1A819B"/>
    <w:rsid w:val="2E2CFA48"/>
    <w:rsid w:val="2E336831"/>
    <w:rsid w:val="2E520090"/>
    <w:rsid w:val="2E526E3F"/>
    <w:rsid w:val="2E662A90"/>
    <w:rsid w:val="2E6A3E7A"/>
    <w:rsid w:val="2E750A9B"/>
    <w:rsid w:val="2E80BA4B"/>
    <w:rsid w:val="2EA4E15F"/>
    <w:rsid w:val="2EA619C7"/>
    <w:rsid w:val="2EB155DE"/>
    <w:rsid w:val="2EB1985F"/>
    <w:rsid w:val="2EB4F4AB"/>
    <w:rsid w:val="2EC33085"/>
    <w:rsid w:val="2EC3BB66"/>
    <w:rsid w:val="2ED26179"/>
    <w:rsid w:val="2ED38183"/>
    <w:rsid w:val="2EE7225B"/>
    <w:rsid w:val="2EE93A62"/>
    <w:rsid w:val="2EFA31C9"/>
    <w:rsid w:val="2EFE3A53"/>
    <w:rsid w:val="2EFF1B4C"/>
    <w:rsid w:val="2F0A3C58"/>
    <w:rsid w:val="2F0B4240"/>
    <w:rsid w:val="2F110FCC"/>
    <w:rsid w:val="2F3E30DD"/>
    <w:rsid w:val="2F42F783"/>
    <w:rsid w:val="2F4A80EC"/>
    <w:rsid w:val="2F5572D0"/>
    <w:rsid w:val="2F57EA99"/>
    <w:rsid w:val="2F586828"/>
    <w:rsid w:val="2F638B91"/>
    <w:rsid w:val="2F6AA9B6"/>
    <w:rsid w:val="2F99E6DD"/>
    <w:rsid w:val="2FA6BC18"/>
    <w:rsid w:val="2FAFF992"/>
    <w:rsid w:val="2FB38B02"/>
    <w:rsid w:val="2FB5A809"/>
    <w:rsid w:val="2FBD2EB4"/>
    <w:rsid w:val="2FC06C3D"/>
    <w:rsid w:val="2FCEA724"/>
    <w:rsid w:val="2FDC2355"/>
    <w:rsid w:val="2FDE325D"/>
    <w:rsid w:val="2FEC51C3"/>
    <w:rsid w:val="30099BA9"/>
    <w:rsid w:val="302F7C39"/>
    <w:rsid w:val="303C3BD4"/>
    <w:rsid w:val="30428A3B"/>
    <w:rsid w:val="3057E268"/>
    <w:rsid w:val="3061CA67"/>
    <w:rsid w:val="3066BF19"/>
    <w:rsid w:val="30675E53"/>
    <w:rsid w:val="3071307F"/>
    <w:rsid w:val="307922F4"/>
    <w:rsid w:val="30888A64"/>
    <w:rsid w:val="30A026DE"/>
    <w:rsid w:val="30A1BA75"/>
    <w:rsid w:val="30B59A8E"/>
    <w:rsid w:val="30C7941B"/>
    <w:rsid w:val="30D55169"/>
    <w:rsid w:val="30E527C6"/>
    <w:rsid w:val="30E845F0"/>
    <w:rsid w:val="30F0D3F2"/>
    <w:rsid w:val="30F108B0"/>
    <w:rsid w:val="30F6FB62"/>
    <w:rsid w:val="310CBDDB"/>
    <w:rsid w:val="310E43D7"/>
    <w:rsid w:val="3116D575"/>
    <w:rsid w:val="31177785"/>
    <w:rsid w:val="312A025C"/>
    <w:rsid w:val="31418696"/>
    <w:rsid w:val="3142A59D"/>
    <w:rsid w:val="314D4D3D"/>
    <w:rsid w:val="314E2899"/>
    <w:rsid w:val="3156B162"/>
    <w:rsid w:val="3159DEBE"/>
    <w:rsid w:val="315A2B32"/>
    <w:rsid w:val="316700E0"/>
    <w:rsid w:val="316839F1"/>
    <w:rsid w:val="316F1157"/>
    <w:rsid w:val="31711BF3"/>
    <w:rsid w:val="3173F1CB"/>
    <w:rsid w:val="31740DD2"/>
    <w:rsid w:val="317EAEBC"/>
    <w:rsid w:val="31840489"/>
    <w:rsid w:val="31B8BCC0"/>
    <w:rsid w:val="31BA15FF"/>
    <w:rsid w:val="31BC2157"/>
    <w:rsid w:val="31C4B89C"/>
    <w:rsid w:val="31C5ED1E"/>
    <w:rsid w:val="31D307C4"/>
    <w:rsid w:val="31F7FBD0"/>
    <w:rsid w:val="3210280E"/>
    <w:rsid w:val="321E5C72"/>
    <w:rsid w:val="322F18C5"/>
    <w:rsid w:val="325E094A"/>
    <w:rsid w:val="3260B959"/>
    <w:rsid w:val="3262411F"/>
    <w:rsid w:val="326A6B13"/>
    <w:rsid w:val="326CA159"/>
    <w:rsid w:val="326FF021"/>
    <w:rsid w:val="329D86BA"/>
    <w:rsid w:val="32A5374B"/>
    <w:rsid w:val="32BA20C4"/>
    <w:rsid w:val="32BA7280"/>
    <w:rsid w:val="32BF2849"/>
    <w:rsid w:val="32C7E79B"/>
    <w:rsid w:val="32CF01F6"/>
    <w:rsid w:val="32D9608F"/>
    <w:rsid w:val="32DAEBC0"/>
    <w:rsid w:val="32E36C96"/>
    <w:rsid w:val="32F3B6E1"/>
    <w:rsid w:val="32F4383D"/>
    <w:rsid w:val="3314C1DE"/>
    <w:rsid w:val="332E6365"/>
    <w:rsid w:val="3344B020"/>
    <w:rsid w:val="33568301"/>
    <w:rsid w:val="336698DB"/>
    <w:rsid w:val="3378AC91"/>
    <w:rsid w:val="337BDEEC"/>
    <w:rsid w:val="3385CEB3"/>
    <w:rsid w:val="33886160"/>
    <w:rsid w:val="339260D3"/>
    <w:rsid w:val="33A011A0"/>
    <w:rsid w:val="33A3CE51"/>
    <w:rsid w:val="33B2CC35"/>
    <w:rsid w:val="33C72E3A"/>
    <w:rsid w:val="33D4CAEA"/>
    <w:rsid w:val="33DC8C5E"/>
    <w:rsid w:val="33E3ECE0"/>
    <w:rsid w:val="33ED7ECB"/>
    <w:rsid w:val="33F07037"/>
    <w:rsid w:val="34095878"/>
    <w:rsid w:val="3437E0A0"/>
    <w:rsid w:val="344441F7"/>
    <w:rsid w:val="346BA53B"/>
    <w:rsid w:val="346F29C6"/>
    <w:rsid w:val="346FA35D"/>
    <w:rsid w:val="3471020E"/>
    <w:rsid w:val="347559BE"/>
    <w:rsid w:val="34787F5C"/>
    <w:rsid w:val="348B6665"/>
    <w:rsid w:val="349A6252"/>
    <w:rsid w:val="34A54A0D"/>
    <w:rsid w:val="34AC6725"/>
    <w:rsid w:val="34B304A2"/>
    <w:rsid w:val="34BB43EE"/>
    <w:rsid w:val="34BD4F12"/>
    <w:rsid w:val="34D08886"/>
    <w:rsid w:val="3514B4A1"/>
    <w:rsid w:val="352969FF"/>
    <w:rsid w:val="352B8871"/>
    <w:rsid w:val="3538AB1D"/>
    <w:rsid w:val="354EB93C"/>
    <w:rsid w:val="35511450"/>
    <w:rsid w:val="3557250C"/>
    <w:rsid w:val="355F5503"/>
    <w:rsid w:val="35669646"/>
    <w:rsid w:val="35687D15"/>
    <w:rsid w:val="356CCA1E"/>
    <w:rsid w:val="3570AE3C"/>
    <w:rsid w:val="357177E6"/>
    <w:rsid w:val="3587D1DA"/>
    <w:rsid w:val="358CA319"/>
    <w:rsid w:val="358E7836"/>
    <w:rsid w:val="35A0D24D"/>
    <w:rsid w:val="35ACFF56"/>
    <w:rsid w:val="35AEDB5E"/>
    <w:rsid w:val="35AF0E2F"/>
    <w:rsid w:val="35B18551"/>
    <w:rsid w:val="35B743BC"/>
    <w:rsid w:val="35CD87CE"/>
    <w:rsid w:val="35D1154B"/>
    <w:rsid w:val="35DC0BB1"/>
    <w:rsid w:val="35DD40C4"/>
    <w:rsid w:val="35E943A2"/>
    <w:rsid w:val="35EDAB2F"/>
    <w:rsid w:val="36043297"/>
    <w:rsid w:val="3605EC9D"/>
    <w:rsid w:val="3616F6DB"/>
    <w:rsid w:val="36279E13"/>
    <w:rsid w:val="364253F6"/>
    <w:rsid w:val="36453710"/>
    <w:rsid w:val="364C7BD0"/>
    <w:rsid w:val="3652C2DF"/>
    <w:rsid w:val="3661C7D0"/>
    <w:rsid w:val="366B2135"/>
    <w:rsid w:val="366F8A15"/>
    <w:rsid w:val="369319C1"/>
    <w:rsid w:val="36A6626D"/>
    <w:rsid w:val="36AC1E73"/>
    <w:rsid w:val="36B05806"/>
    <w:rsid w:val="36BA0ADE"/>
    <w:rsid w:val="36C70FAF"/>
    <w:rsid w:val="36D8F544"/>
    <w:rsid w:val="36D9F261"/>
    <w:rsid w:val="36DBABAB"/>
    <w:rsid w:val="36DD9749"/>
    <w:rsid w:val="36DE6E32"/>
    <w:rsid w:val="36E81103"/>
    <w:rsid w:val="36FB33BA"/>
    <w:rsid w:val="36FE9D26"/>
    <w:rsid w:val="37285D4F"/>
    <w:rsid w:val="3729AC9C"/>
    <w:rsid w:val="37365452"/>
    <w:rsid w:val="373936FA"/>
    <w:rsid w:val="374B4337"/>
    <w:rsid w:val="375AF57E"/>
    <w:rsid w:val="37663B99"/>
    <w:rsid w:val="37780DE8"/>
    <w:rsid w:val="377AC031"/>
    <w:rsid w:val="3785C87D"/>
    <w:rsid w:val="3798D7E5"/>
    <w:rsid w:val="379B2399"/>
    <w:rsid w:val="379E527D"/>
    <w:rsid w:val="379E9D0A"/>
    <w:rsid w:val="37A516FD"/>
    <w:rsid w:val="37A62ED8"/>
    <w:rsid w:val="37A7D984"/>
    <w:rsid w:val="37B640AB"/>
    <w:rsid w:val="37BBDADA"/>
    <w:rsid w:val="37C60EE0"/>
    <w:rsid w:val="37CAA626"/>
    <w:rsid w:val="37CFE02F"/>
    <w:rsid w:val="37DFC381"/>
    <w:rsid w:val="37E95563"/>
    <w:rsid w:val="37F2EBA2"/>
    <w:rsid w:val="37F6A0FB"/>
    <w:rsid w:val="37F7B15B"/>
    <w:rsid w:val="38014D42"/>
    <w:rsid w:val="380C8E32"/>
    <w:rsid w:val="380FAAC8"/>
    <w:rsid w:val="3821E607"/>
    <w:rsid w:val="3839BE85"/>
    <w:rsid w:val="383FF52E"/>
    <w:rsid w:val="3842859A"/>
    <w:rsid w:val="3842AECD"/>
    <w:rsid w:val="385598A4"/>
    <w:rsid w:val="385DDB78"/>
    <w:rsid w:val="3861549A"/>
    <w:rsid w:val="38626D86"/>
    <w:rsid w:val="386D7EBA"/>
    <w:rsid w:val="38734E27"/>
    <w:rsid w:val="3890BE1E"/>
    <w:rsid w:val="3893A459"/>
    <w:rsid w:val="38A3546B"/>
    <w:rsid w:val="38B5828F"/>
    <w:rsid w:val="38C5CA36"/>
    <w:rsid w:val="38DB135F"/>
    <w:rsid w:val="38EC700D"/>
    <w:rsid w:val="38ED127D"/>
    <w:rsid w:val="38FA797E"/>
    <w:rsid w:val="38FDED5D"/>
    <w:rsid w:val="3914327C"/>
    <w:rsid w:val="3914A836"/>
    <w:rsid w:val="391A3BD5"/>
    <w:rsid w:val="3927F783"/>
    <w:rsid w:val="39551692"/>
    <w:rsid w:val="395E7988"/>
    <w:rsid w:val="3969AB68"/>
    <w:rsid w:val="39768589"/>
    <w:rsid w:val="397D72A1"/>
    <w:rsid w:val="3985468C"/>
    <w:rsid w:val="398B899E"/>
    <w:rsid w:val="3998A960"/>
    <w:rsid w:val="39A0221E"/>
    <w:rsid w:val="39A1A0F8"/>
    <w:rsid w:val="39B65D0C"/>
    <w:rsid w:val="39C0EF78"/>
    <w:rsid w:val="39DB0BED"/>
    <w:rsid w:val="39FF3971"/>
    <w:rsid w:val="3A0076B5"/>
    <w:rsid w:val="3A01AF25"/>
    <w:rsid w:val="3A0213ED"/>
    <w:rsid w:val="3A107D76"/>
    <w:rsid w:val="3A118494"/>
    <w:rsid w:val="3A2866AD"/>
    <w:rsid w:val="3A35A670"/>
    <w:rsid w:val="3A378000"/>
    <w:rsid w:val="3A54D3B0"/>
    <w:rsid w:val="3A6500D7"/>
    <w:rsid w:val="3A6A5314"/>
    <w:rsid w:val="3A77DAD8"/>
    <w:rsid w:val="3A829DE1"/>
    <w:rsid w:val="3A8D1201"/>
    <w:rsid w:val="3A974E39"/>
    <w:rsid w:val="3A9B7D0C"/>
    <w:rsid w:val="3AA1E3A1"/>
    <w:rsid w:val="3AAB2F40"/>
    <w:rsid w:val="3AB3854D"/>
    <w:rsid w:val="3AB5261D"/>
    <w:rsid w:val="3ABB70A5"/>
    <w:rsid w:val="3AC3CD6A"/>
    <w:rsid w:val="3ACA80C9"/>
    <w:rsid w:val="3ACF0290"/>
    <w:rsid w:val="3AD92B57"/>
    <w:rsid w:val="3ADAF127"/>
    <w:rsid w:val="3ADC0772"/>
    <w:rsid w:val="3AEA8543"/>
    <w:rsid w:val="3B0C4F8F"/>
    <w:rsid w:val="3B1E0CAE"/>
    <w:rsid w:val="3B29B4DE"/>
    <w:rsid w:val="3B2FD826"/>
    <w:rsid w:val="3B389FC3"/>
    <w:rsid w:val="3B49873B"/>
    <w:rsid w:val="3B4B0A30"/>
    <w:rsid w:val="3B563991"/>
    <w:rsid w:val="3B5CF3FD"/>
    <w:rsid w:val="3B656082"/>
    <w:rsid w:val="3B70ACE9"/>
    <w:rsid w:val="3B723845"/>
    <w:rsid w:val="3B881F2C"/>
    <w:rsid w:val="3B8E28FC"/>
    <w:rsid w:val="3B901FAE"/>
    <w:rsid w:val="3B981237"/>
    <w:rsid w:val="3B9A18B9"/>
    <w:rsid w:val="3BA7D2D6"/>
    <w:rsid w:val="3BA89CDE"/>
    <w:rsid w:val="3BB2B436"/>
    <w:rsid w:val="3BBE8EF4"/>
    <w:rsid w:val="3BDD54D3"/>
    <w:rsid w:val="3BFB062F"/>
    <w:rsid w:val="3C05B392"/>
    <w:rsid w:val="3C0747CD"/>
    <w:rsid w:val="3C1A13DD"/>
    <w:rsid w:val="3C367AF6"/>
    <w:rsid w:val="3C3B03F3"/>
    <w:rsid w:val="3C4B92F1"/>
    <w:rsid w:val="3C4E8993"/>
    <w:rsid w:val="3C56D128"/>
    <w:rsid w:val="3C66082E"/>
    <w:rsid w:val="3C70285E"/>
    <w:rsid w:val="3C743202"/>
    <w:rsid w:val="3C86F1C2"/>
    <w:rsid w:val="3C9BC817"/>
    <w:rsid w:val="3CA4CB5F"/>
    <w:rsid w:val="3CABD092"/>
    <w:rsid w:val="3CBE2592"/>
    <w:rsid w:val="3CC07E04"/>
    <w:rsid w:val="3CC2B8C3"/>
    <w:rsid w:val="3CE62673"/>
    <w:rsid w:val="3CF8D216"/>
    <w:rsid w:val="3CFA0DA6"/>
    <w:rsid w:val="3CFA36B9"/>
    <w:rsid w:val="3D0574F3"/>
    <w:rsid w:val="3D18B84B"/>
    <w:rsid w:val="3D217A64"/>
    <w:rsid w:val="3D281DAD"/>
    <w:rsid w:val="3D2A15B0"/>
    <w:rsid w:val="3D2CD343"/>
    <w:rsid w:val="3D49FCA3"/>
    <w:rsid w:val="3D5A088A"/>
    <w:rsid w:val="3D5E3DB4"/>
    <w:rsid w:val="3D738188"/>
    <w:rsid w:val="3D775D41"/>
    <w:rsid w:val="3D8C3C42"/>
    <w:rsid w:val="3D99087B"/>
    <w:rsid w:val="3DABDC8F"/>
    <w:rsid w:val="3DADDF1B"/>
    <w:rsid w:val="3DC7379E"/>
    <w:rsid w:val="3DDB99A3"/>
    <w:rsid w:val="3DDCED73"/>
    <w:rsid w:val="3DEE8772"/>
    <w:rsid w:val="3DFDF2AB"/>
    <w:rsid w:val="3E08DFED"/>
    <w:rsid w:val="3E1C2B62"/>
    <w:rsid w:val="3E20FFD1"/>
    <w:rsid w:val="3E292435"/>
    <w:rsid w:val="3E2A25D0"/>
    <w:rsid w:val="3E2B5E85"/>
    <w:rsid w:val="3E308EDE"/>
    <w:rsid w:val="3E3352FA"/>
    <w:rsid w:val="3E360485"/>
    <w:rsid w:val="3E53555B"/>
    <w:rsid w:val="3E5FCFA2"/>
    <w:rsid w:val="3E6A1A0D"/>
    <w:rsid w:val="3E6DEF99"/>
    <w:rsid w:val="3E8AA17B"/>
    <w:rsid w:val="3E94C310"/>
    <w:rsid w:val="3E9A9802"/>
    <w:rsid w:val="3EA4C691"/>
    <w:rsid w:val="3EAA8984"/>
    <w:rsid w:val="3EAC8997"/>
    <w:rsid w:val="3ED0D32B"/>
    <w:rsid w:val="3ED2BAEC"/>
    <w:rsid w:val="3ED4B2CC"/>
    <w:rsid w:val="3EEA1A4D"/>
    <w:rsid w:val="3EED4B09"/>
    <w:rsid w:val="3EF995D8"/>
    <w:rsid w:val="3F05C00A"/>
    <w:rsid w:val="3F0714E7"/>
    <w:rsid w:val="3F0B4980"/>
    <w:rsid w:val="3F130167"/>
    <w:rsid w:val="3F1909CE"/>
    <w:rsid w:val="3F2606FD"/>
    <w:rsid w:val="3F2E5A60"/>
    <w:rsid w:val="3F38A4CB"/>
    <w:rsid w:val="3F401C8C"/>
    <w:rsid w:val="3F51DF50"/>
    <w:rsid w:val="3F6CD0BE"/>
    <w:rsid w:val="3F6DAB0B"/>
    <w:rsid w:val="3F73514F"/>
    <w:rsid w:val="3F78806B"/>
    <w:rsid w:val="3F83953A"/>
    <w:rsid w:val="3F918764"/>
    <w:rsid w:val="3F9257CE"/>
    <w:rsid w:val="3FB5B888"/>
    <w:rsid w:val="3FC1E991"/>
    <w:rsid w:val="3FDBAB37"/>
    <w:rsid w:val="3FDEA436"/>
    <w:rsid w:val="3FEC39EF"/>
    <w:rsid w:val="3FEFC46E"/>
    <w:rsid w:val="3FF3D8E4"/>
    <w:rsid w:val="3FF74263"/>
    <w:rsid w:val="3FF9DC69"/>
    <w:rsid w:val="3FFF9C82"/>
    <w:rsid w:val="4006B878"/>
    <w:rsid w:val="40076677"/>
    <w:rsid w:val="400F6B8B"/>
    <w:rsid w:val="4011E830"/>
    <w:rsid w:val="40141657"/>
    <w:rsid w:val="401E5578"/>
    <w:rsid w:val="401F04DA"/>
    <w:rsid w:val="4021B8AC"/>
    <w:rsid w:val="40255336"/>
    <w:rsid w:val="4047D543"/>
    <w:rsid w:val="405C325F"/>
    <w:rsid w:val="406326E8"/>
    <w:rsid w:val="407AA622"/>
    <w:rsid w:val="408E8B33"/>
    <w:rsid w:val="40A35C2D"/>
    <w:rsid w:val="40AAE778"/>
    <w:rsid w:val="40B0C5F6"/>
    <w:rsid w:val="40DDC378"/>
    <w:rsid w:val="40EB812F"/>
    <w:rsid w:val="40F31983"/>
    <w:rsid w:val="40F58A14"/>
    <w:rsid w:val="410526BC"/>
    <w:rsid w:val="410C3C08"/>
    <w:rsid w:val="4118C876"/>
    <w:rsid w:val="411D0288"/>
    <w:rsid w:val="412B3E6A"/>
    <w:rsid w:val="413D10B9"/>
    <w:rsid w:val="414691BC"/>
    <w:rsid w:val="41477054"/>
    <w:rsid w:val="414CAD61"/>
    <w:rsid w:val="415B1442"/>
    <w:rsid w:val="416386AE"/>
    <w:rsid w:val="41696C2B"/>
    <w:rsid w:val="416A60F5"/>
    <w:rsid w:val="41789259"/>
    <w:rsid w:val="417BADB9"/>
    <w:rsid w:val="417D0D95"/>
    <w:rsid w:val="418C9A14"/>
    <w:rsid w:val="4190A048"/>
    <w:rsid w:val="419C8FFC"/>
    <w:rsid w:val="41B20FB2"/>
    <w:rsid w:val="41C942F3"/>
    <w:rsid w:val="41E06078"/>
    <w:rsid w:val="41EA201B"/>
    <w:rsid w:val="41FB5CBF"/>
    <w:rsid w:val="42037127"/>
    <w:rsid w:val="42172C5F"/>
    <w:rsid w:val="421976E4"/>
    <w:rsid w:val="42284EAE"/>
    <w:rsid w:val="422DEA2A"/>
    <w:rsid w:val="4235CF9B"/>
    <w:rsid w:val="423783A9"/>
    <w:rsid w:val="4239724D"/>
    <w:rsid w:val="4239BF65"/>
    <w:rsid w:val="4253812A"/>
    <w:rsid w:val="425562FA"/>
    <w:rsid w:val="4260E494"/>
    <w:rsid w:val="42644F58"/>
    <w:rsid w:val="42666DFB"/>
    <w:rsid w:val="4277C2D9"/>
    <w:rsid w:val="428D1AFA"/>
    <w:rsid w:val="42A705B2"/>
    <w:rsid w:val="42A782E2"/>
    <w:rsid w:val="42A9D9A1"/>
    <w:rsid w:val="42B579E5"/>
    <w:rsid w:val="42C740A1"/>
    <w:rsid w:val="42CC38CF"/>
    <w:rsid w:val="42D018D7"/>
    <w:rsid w:val="42D24347"/>
    <w:rsid w:val="42FA0477"/>
    <w:rsid w:val="42FB520C"/>
    <w:rsid w:val="42FE84F8"/>
    <w:rsid w:val="43068CC9"/>
    <w:rsid w:val="431F84CA"/>
    <w:rsid w:val="4326F405"/>
    <w:rsid w:val="433E3224"/>
    <w:rsid w:val="434466AF"/>
    <w:rsid w:val="434946FE"/>
    <w:rsid w:val="4358C1F6"/>
    <w:rsid w:val="435D8928"/>
    <w:rsid w:val="436300CE"/>
    <w:rsid w:val="43881C5D"/>
    <w:rsid w:val="438B6BC4"/>
    <w:rsid w:val="439014E8"/>
    <w:rsid w:val="439A7B8C"/>
    <w:rsid w:val="439F5CBA"/>
    <w:rsid w:val="43A015CA"/>
    <w:rsid w:val="43AB5C54"/>
    <w:rsid w:val="43AFCFDD"/>
    <w:rsid w:val="43B24228"/>
    <w:rsid w:val="43B3FAF5"/>
    <w:rsid w:val="43B406BE"/>
    <w:rsid w:val="43BE4983"/>
    <w:rsid w:val="43C84DEF"/>
    <w:rsid w:val="43CFD5D3"/>
    <w:rsid w:val="43D4F53F"/>
    <w:rsid w:val="43E191F3"/>
    <w:rsid w:val="43ECC76E"/>
    <w:rsid w:val="43F7B3E9"/>
    <w:rsid w:val="4404A645"/>
    <w:rsid w:val="44136CE5"/>
    <w:rsid w:val="4419C4F0"/>
    <w:rsid w:val="441B7095"/>
    <w:rsid w:val="4426C64F"/>
    <w:rsid w:val="44457D72"/>
    <w:rsid w:val="4461CADA"/>
    <w:rsid w:val="446FA4BB"/>
    <w:rsid w:val="4470FD6D"/>
    <w:rsid w:val="447A94C6"/>
    <w:rsid w:val="449DFAEF"/>
    <w:rsid w:val="44A64284"/>
    <w:rsid w:val="44D20DEE"/>
    <w:rsid w:val="44DAC2A9"/>
    <w:rsid w:val="44DB51C2"/>
    <w:rsid w:val="44E44663"/>
    <w:rsid w:val="44E58CCB"/>
    <w:rsid w:val="44E5B465"/>
    <w:rsid w:val="44EF840B"/>
    <w:rsid w:val="451CC981"/>
    <w:rsid w:val="452561FF"/>
    <w:rsid w:val="4529FDB1"/>
    <w:rsid w:val="4539B028"/>
    <w:rsid w:val="454A2D28"/>
    <w:rsid w:val="4564DD06"/>
    <w:rsid w:val="456D128D"/>
    <w:rsid w:val="45741F9F"/>
    <w:rsid w:val="457A8EBE"/>
    <w:rsid w:val="458A714E"/>
    <w:rsid w:val="459055FC"/>
    <w:rsid w:val="45919AC1"/>
    <w:rsid w:val="45A78C40"/>
    <w:rsid w:val="45ABD6CB"/>
    <w:rsid w:val="45AC9046"/>
    <w:rsid w:val="45BDEEAA"/>
    <w:rsid w:val="45BE7DFB"/>
    <w:rsid w:val="45C15BFC"/>
    <w:rsid w:val="45C6B301"/>
    <w:rsid w:val="45D22393"/>
    <w:rsid w:val="45DB3CC5"/>
    <w:rsid w:val="45E5E13F"/>
    <w:rsid w:val="45E83E50"/>
    <w:rsid w:val="45E9626E"/>
    <w:rsid w:val="46011805"/>
    <w:rsid w:val="4601A71F"/>
    <w:rsid w:val="460BF8ED"/>
    <w:rsid w:val="46126C9B"/>
    <w:rsid w:val="4617263A"/>
    <w:rsid w:val="461DB404"/>
    <w:rsid w:val="462E6772"/>
    <w:rsid w:val="46391708"/>
    <w:rsid w:val="46405715"/>
    <w:rsid w:val="464AD451"/>
    <w:rsid w:val="46537E88"/>
    <w:rsid w:val="465B487B"/>
    <w:rsid w:val="46897BE3"/>
    <w:rsid w:val="469AE916"/>
    <w:rsid w:val="469D6EAF"/>
    <w:rsid w:val="46A06A95"/>
    <w:rsid w:val="46ACE419"/>
    <w:rsid w:val="46B1C751"/>
    <w:rsid w:val="46BEDDA6"/>
    <w:rsid w:val="46C41DD5"/>
    <w:rsid w:val="46C79FB1"/>
    <w:rsid w:val="46CFA790"/>
    <w:rsid w:val="46D4E96D"/>
    <w:rsid w:val="46D889F1"/>
    <w:rsid w:val="46DB439C"/>
    <w:rsid w:val="46DD5C2E"/>
    <w:rsid w:val="46DED9C9"/>
    <w:rsid w:val="46E21E20"/>
    <w:rsid w:val="46E94B72"/>
    <w:rsid w:val="46EF646F"/>
    <w:rsid w:val="46FE8258"/>
    <w:rsid w:val="4701B41E"/>
    <w:rsid w:val="47061007"/>
    <w:rsid w:val="47128F46"/>
    <w:rsid w:val="47159519"/>
    <w:rsid w:val="471648F4"/>
    <w:rsid w:val="471B6963"/>
    <w:rsid w:val="473B9754"/>
    <w:rsid w:val="475BBAB5"/>
    <w:rsid w:val="47651438"/>
    <w:rsid w:val="476A9C0C"/>
    <w:rsid w:val="478C6BE9"/>
    <w:rsid w:val="479A8A86"/>
    <w:rsid w:val="47A86183"/>
    <w:rsid w:val="47B1B186"/>
    <w:rsid w:val="47B2B6C4"/>
    <w:rsid w:val="47CC55E8"/>
    <w:rsid w:val="47CD464B"/>
    <w:rsid w:val="47D1F9B1"/>
    <w:rsid w:val="47D4BC38"/>
    <w:rsid w:val="47D8C0E0"/>
    <w:rsid w:val="47DB2063"/>
    <w:rsid w:val="47DB87C9"/>
    <w:rsid w:val="47E69842"/>
    <w:rsid w:val="47E864DD"/>
    <w:rsid w:val="47EFC02D"/>
    <w:rsid w:val="47F2A84B"/>
    <w:rsid w:val="48058A12"/>
    <w:rsid w:val="481139C2"/>
    <w:rsid w:val="48140BF3"/>
    <w:rsid w:val="481A933F"/>
    <w:rsid w:val="48201617"/>
    <w:rsid w:val="484557D7"/>
    <w:rsid w:val="4854A7AC"/>
    <w:rsid w:val="4854C63C"/>
    <w:rsid w:val="4861E243"/>
    <w:rsid w:val="4862417E"/>
    <w:rsid w:val="487E7368"/>
    <w:rsid w:val="488917E2"/>
    <w:rsid w:val="4891F449"/>
    <w:rsid w:val="48946A9E"/>
    <w:rsid w:val="48979ADD"/>
    <w:rsid w:val="489D231A"/>
    <w:rsid w:val="48A44315"/>
    <w:rsid w:val="48AED753"/>
    <w:rsid w:val="48C2A14C"/>
    <w:rsid w:val="48C5D562"/>
    <w:rsid w:val="48CFF59D"/>
    <w:rsid w:val="48D2660A"/>
    <w:rsid w:val="48D326B1"/>
    <w:rsid w:val="48D9125A"/>
    <w:rsid w:val="48EB2BBA"/>
    <w:rsid w:val="48F2AF8E"/>
    <w:rsid w:val="48F2F78F"/>
    <w:rsid w:val="48F596F5"/>
    <w:rsid w:val="48F85503"/>
    <w:rsid w:val="4900506D"/>
    <w:rsid w:val="49059EBF"/>
    <w:rsid w:val="492A3734"/>
    <w:rsid w:val="4931AFF1"/>
    <w:rsid w:val="49359199"/>
    <w:rsid w:val="49360177"/>
    <w:rsid w:val="49365F4C"/>
    <w:rsid w:val="4943B3F7"/>
    <w:rsid w:val="49722BC3"/>
    <w:rsid w:val="497A7CF5"/>
    <w:rsid w:val="497ED313"/>
    <w:rsid w:val="49871E0A"/>
    <w:rsid w:val="4999D708"/>
    <w:rsid w:val="49ABD095"/>
    <w:rsid w:val="49B2C006"/>
    <w:rsid w:val="49CAAF35"/>
    <w:rsid w:val="49D0EC24"/>
    <w:rsid w:val="49E8B2C0"/>
    <w:rsid w:val="49F38A0B"/>
    <w:rsid w:val="49FFBAA6"/>
    <w:rsid w:val="4A2F49EB"/>
    <w:rsid w:val="4A4008DE"/>
    <w:rsid w:val="4A4DCD10"/>
    <w:rsid w:val="4A4F2FDB"/>
    <w:rsid w:val="4A5A4181"/>
    <w:rsid w:val="4A5EC6A4"/>
    <w:rsid w:val="4A706AF7"/>
    <w:rsid w:val="4A72AE03"/>
    <w:rsid w:val="4A9D6879"/>
    <w:rsid w:val="4A9F9237"/>
    <w:rsid w:val="4AA42468"/>
    <w:rsid w:val="4AA5399A"/>
    <w:rsid w:val="4AB764BC"/>
    <w:rsid w:val="4AD05B58"/>
    <w:rsid w:val="4AD32523"/>
    <w:rsid w:val="4AEBA776"/>
    <w:rsid w:val="4AEC4FC4"/>
    <w:rsid w:val="4AEF7791"/>
    <w:rsid w:val="4AF48276"/>
    <w:rsid w:val="4AFD9CE4"/>
    <w:rsid w:val="4B03CB5C"/>
    <w:rsid w:val="4B04DFAE"/>
    <w:rsid w:val="4B0BFF69"/>
    <w:rsid w:val="4B173142"/>
    <w:rsid w:val="4B246C92"/>
    <w:rsid w:val="4B31B756"/>
    <w:rsid w:val="4B421E16"/>
    <w:rsid w:val="4B47FEA0"/>
    <w:rsid w:val="4B4A434E"/>
    <w:rsid w:val="4B4CE255"/>
    <w:rsid w:val="4B4E6ED5"/>
    <w:rsid w:val="4B633C63"/>
    <w:rsid w:val="4B66BD44"/>
    <w:rsid w:val="4B80F4E1"/>
    <w:rsid w:val="4B88F40A"/>
    <w:rsid w:val="4B9A8F87"/>
    <w:rsid w:val="4BA27803"/>
    <w:rsid w:val="4BA3E151"/>
    <w:rsid w:val="4BB4CB8B"/>
    <w:rsid w:val="4BB8CC19"/>
    <w:rsid w:val="4BBACEEF"/>
    <w:rsid w:val="4BC33212"/>
    <w:rsid w:val="4BC984BB"/>
    <w:rsid w:val="4BDB1693"/>
    <w:rsid w:val="4BEB1B9C"/>
    <w:rsid w:val="4C0C2F2D"/>
    <w:rsid w:val="4C16EA6A"/>
    <w:rsid w:val="4C17E207"/>
    <w:rsid w:val="4C316BA9"/>
    <w:rsid w:val="4C3C92D9"/>
    <w:rsid w:val="4C3E0A0D"/>
    <w:rsid w:val="4C472545"/>
    <w:rsid w:val="4C557DF4"/>
    <w:rsid w:val="4C55DF71"/>
    <w:rsid w:val="4C5826A6"/>
    <w:rsid w:val="4C5C8408"/>
    <w:rsid w:val="4C5F85AC"/>
    <w:rsid w:val="4C66E872"/>
    <w:rsid w:val="4C73A7F5"/>
    <w:rsid w:val="4C7D94FC"/>
    <w:rsid w:val="4C8AE64B"/>
    <w:rsid w:val="4C9380F7"/>
    <w:rsid w:val="4C99BFA3"/>
    <w:rsid w:val="4CA3352D"/>
    <w:rsid w:val="4CAAE0E1"/>
    <w:rsid w:val="4CB301A3"/>
    <w:rsid w:val="4CB5A98C"/>
    <w:rsid w:val="4CC2C147"/>
    <w:rsid w:val="4CC2F33B"/>
    <w:rsid w:val="4CC38B5F"/>
    <w:rsid w:val="4CC66023"/>
    <w:rsid w:val="4CD79731"/>
    <w:rsid w:val="4CD84ECB"/>
    <w:rsid w:val="4CED6C4B"/>
    <w:rsid w:val="4D0C6761"/>
    <w:rsid w:val="4D321B39"/>
    <w:rsid w:val="4D40C697"/>
    <w:rsid w:val="4D45384C"/>
    <w:rsid w:val="4D4C6BAF"/>
    <w:rsid w:val="4D4C98ED"/>
    <w:rsid w:val="4D4FF197"/>
    <w:rsid w:val="4D53FEA0"/>
    <w:rsid w:val="4D550121"/>
    <w:rsid w:val="4D5A2ABD"/>
    <w:rsid w:val="4D67BA27"/>
    <w:rsid w:val="4D7E5941"/>
    <w:rsid w:val="4D84671B"/>
    <w:rsid w:val="4D8C490E"/>
    <w:rsid w:val="4DB1417C"/>
    <w:rsid w:val="4DC65382"/>
    <w:rsid w:val="4DC77A09"/>
    <w:rsid w:val="4DD87368"/>
    <w:rsid w:val="4DE21455"/>
    <w:rsid w:val="4DE89401"/>
    <w:rsid w:val="4DE8D4DE"/>
    <w:rsid w:val="4DE99076"/>
    <w:rsid w:val="4DF2EB62"/>
    <w:rsid w:val="4E19B371"/>
    <w:rsid w:val="4E1E4549"/>
    <w:rsid w:val="4E2CF701"/>
    <w:rsid w:val="4E2F1E17"/>
    <w:rsid w:val="4E30B938"/>
    <w:rsid w:val="4E4995F2"/>
    <w:rsid w:val="4E4D7ED9"/>
    <w:rsid w:val="4E4E03E7"/>
    <w:rsid w:val="4E4EA02E"/>
    <w:rsid w:val="4E643209"/>
    <w:rsid w:val="4E655AA5"/>
    <w:rsid w:val="4E897F2D"/>
    <w:rsid w:val="4E8B8FF4"/>
    <w:rsid w:val="4E958050"/>
    <w:rsid w:val="4EA31F42"/>
    <w:rsid w:val="4EA7C96D"/>
    <w:rsid w:val="4ED4F231"/>
    <w:rsid w:val="4EE3A16F"/>
    <w:rsid w:val="4EEFEF59"/>
    <w:rsid w:val="4F067BB5"/>
    <w:rsid w:val="4F08FCC5"/>
    <w:rsid w:val="4F0E9703"/>
    <w:rsid w:val="4F241689"/>
    <w:rsid w:val="4F2D6D8D"/>
    <w:rsid w:val="4F3F5EBE"/>
    <w:rsid w:val="4F561DA8"/>
    <w:rsid w:val="4F5D74E5"/>
    <w:rsid w:val="4F5F2FAB"/>
    <w:rsid w:val="4F5F5CE0"/>
    <w:rsid w:val="4F6B4DA0"/>
    <w:rsid w:val="4F724B7E"/>
    <w:rsid w:val="4F96DE58"/>
    <w:rsid w:val="4FBB22C8"/>
    <w:rsid w:val="4FC1E3A8"/>
    <w:rsid w:val="4FC591C2"/>
    <w:rsid w:val="4FCA43CD"/>
    <w:rsid w:val="4FD019E7"/>
    <w:rsid w:val="4FFBF487"/>
    <w:rsid w:val="4FFD2FF2"/>
    <w:rsid w:val="4FFD8F28"/>
    <w:rsid w:val="500039A7"/>
    <w:rsid w:val="50059312"/>
    <w:rsid w:val="50081C6D"/>
    <w:rsid w:val="500E54CA"/>
    <w:rsid w:val="5015CB6F"/>
    <w:rsid w:val="501CDC2A"/>
    <w:rsid w:val="502B346E"/>
    <w:rsid w:val="502EAAD0"/>
    <w:rsid w:val="5039647A"/>
    <w:rsid w:val="504778C2"/>
    <w:rsid w:val="504C7F99"/>
    <w:rsid w:val="504F2840"/>
    <w:rsid w:val="5051FB17"/>
    <w:rsid w:val="5059BAAC"/>
    <w:rsid w:val="505EB2DA"/>
    <w:rsid w:val="5071E68E"/>
    <w:rsid w:val="50767976"/>
    <w:rsid w:val="50811DF0"/>
    <w:rsid w:val="508FB080"/>
    <w:rsid w:val="50935F7E"/>
    <w:rsid w:val="50999026"/>
    <w:rsid w:val="50AC1A1D"/>
    <w:rsid w:val="50B25A86"/>
    <w:rsid w:val="50B322AB"/>
    <w:rsid w:val="50C31F87"/>
    <w:rsid w:val="50D5E4F1"/>
    <w:rsid w:val="50DBCAB4"/>
    <w:rsid w:val="50FF67F7"/>
    <w:rsid w:val="51182F08"/>
    <w:rsid w:val="511C05BA"/>
    <w:rsid w:val="51328FD5"/>
    <w:rsid w:val="51351F8B"/>
    <w:rsid w:val="514019D0"/>
    <w:rsid w:val="5144F8A1"/>
    <w:rsid w:val="514587C0"/>
    <w:rsid w:val="5158FABB"/>
    <w:rsid w:val="5159DEE9"/>
    <w:rsid w:val="518B313B"/>
    <w:rsid w:val="518E604C"/>
    <w:rsid w:val="519A25C5"/>
    <w:rsid w:val="51C627DE"/>
    <w:rsid w:val="51C6C7EC"/>
    <w:rsid w:val="51CC19A0"/>
    <w:rsid w:val="51D1F1A6"/>
    <w:rsid w:val="51D439D4"/>
    <w:rsid w:val="51EA398F"/>
    <w:rsid w:val="51EC7A2A"/>
    <w:rsid w:val="51F6EBD3"/>
    <w:rsid w:val="51FB0F20"/>
    <w:rsid w:val="51FD9D63"/>
    <w:rsid w:val="52036BE5"/>
    <w:rsid w:val="520B80A9"/>
    <w:rsid w:val="520F1811"/>
    <w:rsid w:val="521287DC"/>
    <w:rsid w:val="52246A08"/>
    <w:rsid w:val="52283F73"/>
    <w:rsid w:val="523303E1"/>
    <w:rsid w:val="5236BB0D"/>
    <w:rsid w:val="5241D590"/>
    <w:rsid w:val="524895A5"/>
    <w:rsid w:val="524D5B02"/>
    <w:rsid w:val="5250E63F"/>
    <w:rsid w:val="5267CBF2"/>
    <w:rsid w:val="526EEF2F"/>
    <w:rsid w:val="52797AC5"/>
    <w:rsid w:val="529A9FA4"/>
    <w:rsid w:val="52A788D7"/>
    <w:rsid w:val="52BECEC5"/>
    <w:rsid w:val="52BED4A1"/>
    <w:rsid w:val="52C60371"/>
    <w:rsid w:val="52D629F6"/>
    <w:rsid w:val="52EC7FC6"/>
    <w:rsid w:val="52ED5058"/>
    <w:rsid w:val="52EFE45D"/>
    <w:rsid w:val="5301B6AC"/>
    <w:rsid w:val="530C1729"/>
    <w:rsid w:val="530CA744"/>
    <w:rsid w:val="5316063A"/>
    <w:rsid w:val="531C72A0"/>
    <w:rsid w:val="53213BFB"/>
    <w:rsid w:val="5334A92D"/>
    <w:rsid w:val="53418E77"/>
    <w:rsid w:val="534EC25F"/>
    <w:rsid w:val="535BB1B0"/>
    <w:rsid w:val="535C8EF7"/>
    <w:rsid w:val="535CEFAB"/>
    <w:rsid w:val="536868B0"/>
    <w:rsid w:val="536F7BB3"/>
    <w:rsid w:val="537055D5"/>
    <w:rsid w:val="538D3DE0"/>
    <w:rsid w:val="538FE586"/>
    <w:rsid w:val="53A257D6"/>
    <w:rsid w:val="53A8F79F"/>
    <w:rsid w:val="53AA7838"/>
    <w:rsid w:val="53BAE9C1"/>
    <w:rsid w:val="53C23ED4"/>
    <w:rsid w:val="53C49EB6"/>
    <w:rsid w:val="53E7F752"/>
    <w:rsid w:val="540071F7"/>
    <w:rsid w:val="54033CFF"/>
    <w:rsid w:val="540C9956"/>
    <w:rsid w:val="541860B2"/>
    <w:rsid w:val="541AB647"/>
    <w:rsid w:val="541D092D"/>
    <w:rsid w:val="541F6C3D"/>
    <w:rsid w:val="5426D82D"/>
    <w:rsid w:val="542F6B02"/>
    <w:rsid w:val="5434AE17"/>
    <w:rsid w:val="54433D31"/>
    <w:rsid w:val="544901D1"/>
    <w:rsid w:val="54527437"/>
    <w:rsid w:val="5457F945"/>
    <w:rsid w:val="546C4875"/>
    <w:rsid w:val="5470AB86"/>
    <w:rsid w:val="548BD164"/>
    <w:rsid w:val="5494D062"/>
    <w:rsid w:val="549D63EC"/>
    <w:rsid w:val="54AC24EF"/>
    <w:rsid w:val="54B839E2"/>
    <w:rsid w:val="54C013B1"/>
    <w:rsid w:val="54CBA8E7"/>
    <w:rsid w:val="54CF56D3"/>
    <w:rsid w:val="54D37703"/>
    <w:rsid w:val="54DA51DA"/>
    <w:rsid w:val="54E1A91B"/>
    <w:rsid w:val="54E3C49A"/>
    <w:rsid w:val="54E85C1E"/>
    <w:rsid w:val="54ED544C"/>
    <w:rsid w:val="54F7AEBD"/>
    <w:rsid w:val="54F8A669"/>
    <w:rsid w:val="5509C90D"/>
    <w:rsid w:val="552078EC"/>
    <w:rsid w:val="5521591C"/>
    <w:rsid w:val="55229963"/>
    <w:rsid w:val="554E47B5"/>
    <w:rsid w:val="5557DD9B"/>
    <w:rsid w:val="556454F5"/>
    <w:rsid w:val="556944EF"/>
    <w:rsid w:val="557C9467"/>
    <w:rsid w:val="558B9ED0"/>
    <w:rsid w:val="55912CFE"/>
    <w:rsid w:val="5596BA5C"/>
    <w:rsid w:val="55AE8A17"/>
    <w:rsid w:val="55AF7940"/>
    <w:rsid w:val="55B45726"/>
    <w:rsid w:val="55B9C401"/>
    <w:rsid w:val="55BEBC13"/>
    <w:rsid w:val="55CBEAF1"/>
    <w:rsid w:val="55CD8A5E"/>
    <w:rsid w:val="55DACB08"/>
    <w:rsid w:val="55DC7249"/>
    <w:rsid w:val="55F24279"/>
    <w:rsid w:val="55FACCEE"/>
    <w:rsid w:val="55FC109C"/>
    <w:rsid w:val="55FEE91C"/>
    <w:rsid w:val="5603337D"/>
    <w:rsid w:val="560B7A73"/>
    <w:rsid w:val="560E0A29"/>
    <w:rsid w:val="5612CF86"/>
    <w:rsid w:val="561601EB"/>
    <w:rsid w:val="5623E31F"/>
    <w:rsid w:val="56507162"/>
    <w:rsid w:val="5651FE22"/>
    <w:rsid w:val="565F0EEE"/>
    <w:rsid w:val="567FFE9A"/>
    <w:rsid w:val="569D4E05"/>
    <w:rsid w:val="56AC4841"/>
    <w:rsid w:val="56B7C159"/>
    <w:rsid w:val="56B84881"/>
    <w:rsid w:val="56CAAE20"/>
    <w:rsid w:val="56CE327E"/>
    <w:rsid w:val="56D1BD9C"/>
    <w:rsid w:val="56DB8642"/>
    <w:rsid w:val="56DF39CD"/>
    <w:rsid w:val="56E4F1AC"/>
    <w:rsid w:val="56ECC319"/>
    <w:rsid w:val="56FD5A58"/>
    <w:rsid w:val="5704E23C"/>
    <w:rsid w:val="570E3DF2"/>
    <w:rsid w:val="5723E8BB"/>
    <w:rsid w:val="573EECB0"/>
    <w:rsid w:val="5749371B"/>
    <w:rsid w:val="57566B4B"/>
    <w:rsid w:val="575B06EE"/>
    <w:rsid w:val="575D8E28"/>
    <w:rsid w:val="575EC810"/>
    <w:rsid w:val="575F46FF"/>
    <w:rsid w:val="57623B6F"/>
    <w:rsid w:val="5768ACD9"/>
    <w:rsid w:val="57845E5B"/>
    <w:rsid w:val="578B38B2"/>
    <w:rsid w:val="578E2E0A"/>
    <w:rsid w:val="579B27CC"/>
    <w:rsid w:val="57A176EE"/>
    <w:rsid w:val="57A8C471"/>
    <w:rsid w:val="57AF17A1"/>
    <w:rsid w:val="57BA7A59"/>
    <w:rsid w:val="57CD30F7"/>
    <w:rsid w:val="57D08CB2"/>
    <w:rsid w:val="57D5918E"/>
    <w:rsid w:val="57D6A34D"/>
    <w:rsid w:val="57E7EDFE"/>
    <w:rsid w:val="57EA8B74"/>
    <w:rsid w:val="57EF7E21"/>
    <w:rsid w:val="57EFCDA2"/>
    <w:rsid w:val="57FD7122"/>
    <w:rsid w:val="57FE2D10"/>
    <w:rsid w:val="58051AA9"/>
    <w:rsid w:val="58052E12"/>
    <w:rsid w:val="58162B61"/>
    <w:rsid w:val="5816928D"/>
    <w:rsid w:val="58244C78"/>
    <w:rsid w:val="5827201D"/>
    <w:rsid w:val="5833407D"/>
    <w:rsid w:val="58374D66"/>
    <w:rsid w:val="58669C82"/>
    <w:rsid w:val="5869387E"/>
    <w:rsid w:val="587FF61D"/>
    <w:rsid w:val="5884DF8E"/>
    <w:rsid w:val="5886D372"/>
    <w:rsid w:val="588F623A"/>
    <w:rsid w:val="58AB9480"/>
    <w:rsid w:val="58B34871"/>
    <w:rsid w:val="58B89A28"/>
    <w:rsid w:val="58B9090B"/>
    <w:rsid w:val="58BB1C06"/>
    <w:rsid w:val="58BB7F7E"/>
    <w:rsid w:val="58BF37CF"/>
    <w:rsid w:val="58C28397"/>
    <w:rsid w:val="58C3825A"/>
    <w:rsid w:val="58C9D933"/>
    <w:rsid w:val="58CB802E"/>
    <w:rsid w:val="58CD7BBA"/>
    <w:rsid w:val="58D0ED64"/>
    <w:rsid w:val="58DEB920"/>
    <w:rsid w:val="58F08B6F"/>
    <w:rsid w:val="58F7F67D"/>
    <w:rsid w:val="59127480"/>
    <w:rsid w:val="592B1A21"/>
    <w:rsid w:val="593D087D"/>
    <w:rsid w:val="593FDF55"/>
    <w:rsid w:val="5947C48B"/>
    <w:rsid w:val="5948ED2A"/>
    <w:rsid w:val="5962F19D"/>
    <w:rsid w:val="59714E20"/>
    <w:rsid w:val="5995A480"/>
    <w:rsid w:val="59974CE2"/>
    <w:rsid w:val="59B26995"/>
    <w:rsid w:val="59B30D5A"/>
    <w:rsid w:val="59B903A2"/>
    <w:rsid w:val="59BDB8F8"/>
    <w:rsid w:val="59C13A9F"/>
    <w:rsid w:val="59C23A6B"/>
    <w:rsid w:val="59C423DE"/>
    <w:rsid w:val="59C9F715"/>
    <w:rsid w:val="59CC719B"/>
    <w:rsid w:val="59DA00A5"/>
    <w:rsid w:val="59FCCBC6"/>
    <w:rsid w:val="5A15E29F"/>
    <w:rsid w:val="5A34C360"/>
    <w:rsid w:val="5A3A0B45"/>
    <w:rsid w:val="5A3AB5EB"/>
    <w:rsid w:val="5A5349C3"/>
    <w:rsid w:val="5A5F4AAF"/>
    <w:rsid w:val="5A655D76"/>
    <w:rsid w:val="5A78F62D"/>
    <w:rsid w:val="5A7ACA7B"/>
    <w:rsid w:val="5A9D266D"/>
    <w:rsid w:val="5AB55CBA"/>
    <w:rsid w:val="5AB7D02C"/>
    <w:rsid w:val="5ABC05AE"/>
    <w:rsid w:val="5ABC74ED"/>
    <w:rsid w:val="5ABCA7BE"/>
    <w:rsid w:val="5AC10AD0"/>
    <w:rsid w:val="5AC87AEF"/>
    <w:rsid w:val="5AC9F1BD"/>
    <w:rsid w:val="5ACA18E5"/>
    <w:rsid w:val="5AD46E5A"/>
    <w:rsid w:val="5AD6AF38"/>
    <w:rsid w:val="5AD91C7F"/>
    <w:rsid w:val="5ADCFDF0"/>
    <w:rsid w:val="5AE34BF0"/>
    <w:rsid w:val="5AEA5B73"/>
    <w:rsid w:val="5AEEF77D"/>
    <w:rsid w:val="5AEF724F"/>
    <w:rsid w:val="5AF29BE8"/>
    <w:rsid w:val="5B0EC0CF"/>
    <w:rsid w:val="5B19AD4A"/>
    <w:rsid w:val="5B26876B"/>
    <w:rsid w:val="5B2C57B6"/>
    <w:rsid w:val="5B4DCE8E"/>
    <w:rsid w:val="5B68F5A7"/>
    <w:rsid w:val="5B76D077"/>
    <w:rsid w:val="5B87A2D5"/>
    <w:rsid w:val="5B9DA6DB"/>
    <w:rsid w:val="5BAD37F0"/>
    <w:rsid w:val="5BC6DB6C"/>
    <w:rsid w:val="5BCB313D"/>
    <w:rsid w:val="5BCB6EC3"/>
    <w:rsid w:val="5BCD8E22"/>
    <w:rsid w:val="5BD7D88D"/>
    <w:rsid w:val="5BDA6284"/>
    <w:rsid w:val="5BDACA48"/>
    <w:rsid w:val="5BDDD86D"/>
    <w:rsid w:val="5BE4FAAF"/>
    <w:rsid w:val="5BF0C70F"/>
    <w:rsid w:val="5C04600C"/>
    <w:rsid w:val="5C081368"/>
    <w:rsid w:val="5C10282C"/>
    <w:rsid w:val="5C11B030"/>
    <w:rsid w:val="5C250A84"/>
    <w:rsid w:val="5C27EFB4"/>
    <w:rsid w:val="5C2D2F3A"/>
    <w:rsid w:val="5C346BC6"/>
    <w:rsid w:val="5C3543BB"/>
    <w:rsid w:val="5C35890F"/>
    <w:rsid w:val="5C3C2FE4"/>
    <w:rsid w:val="5C5F32CF"/>
    <w:rsid w:val="5C7CB38D"/>
    <w:rsid w:val="5C83A4A1"/>
    <w:rsid w:val="5C90C841"/>
    <w:rsid w:val="5C9EDB67"/>
    <w:rsid w:val="5CA0636B"/>
    <w:rsid w:val="5CAA08C0"/>
    <w:rsid w:val="5CB493DA"/>
    <w:rsid w:val="5CBB4B7C"/>
    <w:rsid w:val="5CC25801"/>
    <w:rsid w:val="5CD1080E"/>
    <w:rsid w:val="5CF046D5"/>
    <w:rsid w:val="5CFB6621"/>
    <w:rsid w:val="5D04EBBD"/>
    <w:rsid w:val="5D06D2B9"/>
    <w:rsid w:val="5D208F15"/>
    <w:rsid w:val="5D25104B"/>
    <w:rsid w:val="5D347E13"/>
    <w:rsid w:val="5D42701F"/>
    <w:rsid w:val="5D4D77A0"/>
    <w:rsid w:val="5D5FC62E"/>
    <w:rsid w:val="5D65AB70"/>
    <w:rsid w:val="5D65AD81"/>
    <w:rsid w:val="5D74AB52"/>
    <w:rsid w:val="5D80D310"/>
    <w:rsid w:val="5D8741A5"/>
    <w:rsid w:val="5D8C4DA9"/>
    <w:rsid w:val="5D974543"/>
    <w:rsid w:val="5D9BF6E2"/>
    <w:rsid w:val="5DA44870"/>
    <w:rsid w:val="5DAA96CC"/>
    <w:rsid w:val="5DC680B5"/>
    <w:rsid w:val="5DCC05C3"/>
    <w:rsid w:val="5DCEDD7A"/>
    <w:rsid w:val="5DD7AE96"/>
    <w:rsid w:val="5DE97230"/>
    <w:rsid w:val="5DF267DF"/>
    <w:rsid w:val="5E2D4566"/>
    <w:rsid w:val="5E2DEE4D"/>
    <w:rsid w:val="5E2EB823"/>
    <w:rsid w:val="5E380C60"/>
    <w:rsid w:val="5E419085"/>
    <w:rsid w:val="5E5505A0"/>
    <w:rsid w:val="5E6A8AFF"/>
    <w:rsid w:val="5E7B2AF6"/>
    <w:rsid w:val="5E81037D"/>
    <w:rsid w:val="5E9782F6"/>
    <w:rsid w:val="5E9F7D1C"/>
    <w:rsid w:val="5E9FA252"/>
    <w:rsid w:val="5EAC1A75"/>
    <w:rsid w:val="5EB6D21B"/>
    <w:rsid w:val="5EB77689"/>
    <w:rsid w:val="5EBBC7E4"/>
    <w:rsid w:val="5EBF313E"/>
    <w:rsid w:val="5EC857F0"/>
    <w:rsid w:val="5EE44BFE"/>
    <w:rsid w:val="5EE9886C"/>
    <w:rsid w:val="5F014EDD"/>
    <w:rsid w:val="5F270E15"/>
    <w:rsid w:val="5F2E1FDB"/>
    <w:rsid w:val="5F36E79D"/>
    <w:rsid w:val="5F3FC9F9"/>
    <w:rsid w:val="5F4629C4"/>
    <w:rsid w:val="5F4EA0D1"/>
    <w:rsid w:val="5F5EDE09"/>
    <w:rsid w:val="5F6932B9"/>
    <w:rsid w:val="5F70218D"/>
    <w:rsid w:val="5F7D84C6"/>
    <w:rsid w:val="5F864D65"/>
    <w:rsid w:val="5F8890FD"/>
    <w:rsid w:val="5FB85106"/>
    <w:rsid w:val="5FBBB59D"/>
    <w:rsid w:val="5FBF9D5B"/>
    <w:rsid w:val="5FC64809"/>
    <w:rsid w:val="5FC9EB1B"/>
    <w:rsid w:val="60090624"/>
    <w:rsid w:val="601A5E05"/>
    <w:rsid w:val="60383C7A"/>
    <w:rsid w:val="603A2A20"/>
    <w:rsid w:val="603E477E"/>
    <w:rsid w:val="6047AAAD"/>
    <w:rsid w:val="6068848E"/>
    <w:rsid w:val="6077C727"/>
    <w:rsid w:val="6080898E"/>
    <w:rsid w:val="608E5ABA"/>
    <w:rsid w:val="60942524"/>
    <w:rsid w:val="60AA472C"/>
    <w:rsid w:val="60AD9A7E"/>
    <w:rsid w:val="60AE7B76"/>
    <w:rsid w:val="60BCFEBC"/>
    <w:rsid w:val="60BF80E0"/>
    <w:rsid w:val="60C2122A"/>
    <w:rsid w:val="60CD1B76"/>
    <w:rsid w:val="60D92BC3"/>
    <w:rsid w:val="60DB51BA"/>
    <w:rsid w:val="60E87977"/>
    <w:rsid w:val="60F11580"/>
    <w:rsid w:val="60F12F3C"/>
    <w:rsid w:val="60F6021B"/>
    <w:rsid w:val="60F655AA"/>
    <w:rsid w:val="60F842C9"/>
    <w:rsid w:val="60FA0961"/>
    <w:rsid w:val="610B9EA3"/>
    <w:rsid w:val="610C82F5"/>
    <w:rsid w:val="611E3E8B"/>
    <w:rsid w:val="611E9684"/>
    <w:rsid w:val="612000A8"/>
    <w:rsid w:val="614264E7"/>
    <w:rsid w:val="6142E690"/>
    <w:rsid w:val="6145ACD8"/>
    <w:rsid w:val="61461856"/>
    <w:rsid w:val="6149631F"/>
    <w:rsid w:val="6150BB1F"/>
    <w:rsid w:val="6150FFAD"/>
    <w:rsid w:val="615105B3"/>
    <w:rsid w:val="6152BFA6"/>
    <w:rsid w:val="61558DC0"/>
    <w:rsid w:val="6157E39D"/>
    <w:rsid w:val="616267E1"/>
    <w:rsid w:val="616CFA4D"/>
    <w:rsid w:val="6179FC4B"/>
    <w:rsid w:val="6196197A"/>
    <w:rsid w:val="61AA03B6"/>
    <w:rsid w:val="61ACFDDD"/>
    <w:rsid w:val="61BC3014"/>
    <w:rsid w:val="61CA16DD"/>
    <w:rsid w:val="61CCB0AE"/>
    <w:rsid w:val="61D49902"/>
    <w:rsid w:val="61DBF511"/>
    <w:rsid w:val="61DD5F44"/>
    <w:rsid w:val="61E103A2"/>
    <w:rsid w:val="61E89F29"/>
    <w:rsid w:val="61F586ED"/>
    <w:rsid w:val="61F94510"/>
    <w:rsid w:val="62067DB2"/>
    <w:rsid w:val="620851D8"/>
    <w:rsid w:val="6212135E"/>
    <w:rsid w:val="62264845"/>
    <w:rsid w:val="6243133A"/>
    <w:rsid w:val="6246B63B"/>
    <w:rsid w:val="62540958"/>
    <w:rsid w:val="6256829C"/>
    <w:rsid w:val="627080DD"/>
    <w:rsid w:val="6275CBB0"/>
    <w:rsid w:val="627D65DF"/>
    <w:rsid w:val="6280FD47"/>
    <w:rsid w:val="6282437C"/>
    <w:rsid w:val="62835A2C"/>
    <w:rsid w:val="62856D08"/>
    <w:rsid w:val="628A9338"/>
    <w:rsid w:val="6294B405"/>
    <w:rsid w:val="62ADC2B3"/>
    <w:rsid w:val="62B03070"/>
    <w:rsid w:val="62B85A64"/>
    <w:rsid w:val="62CC9559"/>
    <w:rsid w:val="62DAE874"/>
    <w:rsid w:val="62DFED4C"/>
    <w:rsid w:val="62E0B0FF"/>
    <w:rsid w:val="62FCAF43"/>
    <w:rsid w:val="631E08FA"/>
    <w:rsid w:val="632330D1"/>
    <w:rsid w:val="632979F4"/>
    <w:rsid w:val="632EB2E3"/>
    <w:rsid w:val="6333184D"/>
    <w:rsid w:val="6359C6DD"/>
    <w:rsid w:val="63690976"/>
    <w:rsid w:val="636B665B"/>
    <w:rsid w:val="63827738"/>
    <w:rsid w:val="63934992"/>
    <w:rsid w:val="639A6D0C"/>
    <w:rsid w:val="63C7FA04"/>
    <w:rsid w:val="63C856B7"/>
    <w:rsid w:val="63D23978"/>
    <w:rsid w:val="63DC5969"/>
    <w:rsid w:val="63EC057C"/>
    <w:rsid w:val="63FF621C"/>
    <w:rsid w:val="6401BD86"/>
    <w:rsid w:val="64125B04"/>
    <w:rsid w:val="64287A68"/>
    <w:rsid w:val="644D3A59"/>
    <w:rsid w:val="644E7129"/>
    <w:rsid w:val="6457B795"/>
    <w:rsid w:val="645CE4DD"/>
    <w:rsid w:val="645ED9D7"/>
    <w:rsid w:val="646C73A9"/>
    <w:rsid w:val="646FA56F"/>
    <w:rsid w:val="649A922A"/>
    <w:rsid w:val="64A355F4"/>
    <w:rsid w:val="64B0AAF9"/>
    <w:rsid w:val="64B3AA85"/>
    <w:rsid w:val="64C7F092"/>
    <w:rsid w:val="64D66306"/>
    <w:rsid w:val="64E8EEF3"/>
    <w:rsid w:val="6523F150"/>
    <w:rsid w:val="65313046"/>
    <w:rsid w:val="653310E1"/>
    <w:rsid w:val="653D4B08"/>
    <w:rsid w:val="653F6CDC"/>
    <w:rsid w:val="65577ECD"/>
    <w:rsid w:val="655E744A"/>
    <w:rsid w:val="656276DB"/>
    <w:rsid w:val="657A64B5"/>
    <w:rsid w:val="657CCD2D"/>
    <w:rsid w:val="658F01D3"/>
    <w:rsid w:val="65B6FEDF"/>
    <w:rsid w:val="65BF3466"/>
    <w:rsid w:val="65C9D8E0"/>
    <w:rsid w:val="65EA7BFF"/>
    <w:rsid w:val="65F18425"/>
    <w:rsid w:val="65FA948D"/>
    <w:rsid w:val="6606EDDC"/>
    <w:rsid w:val="6613D3F3"/>
    <w:rsid w:val="6618B498"/>
    <w:rsid w:val="661E4ED6"/>
    <w:rsid w:val="661E511B"/>
    <w:rsid w:val="6620807F"/>
    <w:rsid w:val="6637D040"/>
    <w:rsid w:val="663F032A"/>
    <w:rsid w:val="664874A1"/>
    <w:rsid w:val="664AB6AA"/>
    <w:rsid w:val="6658C59D"/>
    <w:rsid w:val="665938AC"/>
    <w:rsid w:val="665A504D"/>
    <w:rsid w:val="666642FE"/>
    <w:rsid w:val="6667ED22"/>
    <w:rsid w:val="666870C4"/>
    <w:rsid w:val="6674F2EB"/>
    <w:rsid w:val="667ED264"/>
    <w:rsid w:val="668482A0"/>
    <w:rsid w:val="6687FB86"/>
    <w:rsid w:val="6693F1A2"/>
    <w:rsid w:val="66AAB437"/>
    <w:rsid w:val="66AC7140"/>
    <w:rsid w:val="66B3B62E"/>
    <w:rsid w:val="66BD3705"/>
    <w:rsid w:val="66C3F061"/>
    <w:rsid w:val="66E2CB52"/>
    <w:rsid w:val="66EC5EC2"/>
    <w:rsid w:val="66FB27FC"/>
    <w:rsid w:val="66FCD359"/>
    <w:rsid w:val="66FD30E8"/>
    <w:rsid w:val="67079B5D"/>
    <w:rsid w:val="670BF8B7"/>
    <w:rsid w:val="67103EC6"/>
    <w:rsid w:val="67130506"/>
    <w:rsid w:val="671335F7"/>
    <w:rsid w:val="67169F73"/>
    <w:rsid w:val="67182CF9"/>
    <w:rsid w:val="671CCC6E"/>
    <w:rsid w:val="671EE152"/>
    <w:rsid w:val="671FC0CB"/>
    <w:rsid w:val="671FCB63"/>
    <w:rsid w:val="67237DEA"/>
    <w:rsid w:val="6733B804"/>
    <w:rsid w:val="673F4CB4"/>
    <w:rsid w:val="674EE95C"/>
    <w:rsid w:val="675CDE37"/>
    <w:rsid w:val="67680CF0"/>
    <w:rsid w:val="676A2172"/>
    <w:rsid w:val="67730D62"/>
    <w:rsid w:val="677619CF"/>
    <w:rsid w:val="67A05370"/>
    <w:rsid w:val="67A7722A"/>
    <w:rsid w:val="67B09F15"/>
    <w:rsid w:val="67C140DF"/>
    <w:rsid w:val="67C31EAB"/>
    <w:rsid w:val="67C45833"/>
    <w:rsid w:val="67D04BA7"/>
    <w:rsid w:val="67E02C4D"/>
    <w:rsid w:val="67E8BE64"/>
    <w:rsid w:val="67F63814"/>
    <w:rsid w:val="67F8588B"/>
    <w:rsid w:val="67FD055F"/>
    <w:rsid w:val="6800A9BD"/>
    <w:rsid w:val="6800DC8E"/>
    <w:rsid w:val="6800EC3E"/>
    <w:rsid w:val="680CD5DE"/>
    <w:rsid w:val="6811C8FB"/>
    <w:rsid w:val="681B6D88"/>
    <w:rsid w:val="682A9F82"/>
    <w:rsid w:val="682E4B48"/>
    <w:rsid w:val="6837877E"/>
    <w:rsid w:val="6837CA6C"/>
    <w:rsid w:val="6843C608"/>
    <w:rsid w:val="684EF940"/>
    <w:rsid w:val="684FC3D9"/>
    <w:rsid w:val="685A0E44"/>
    <w:rsid w:val="687BE3D7"/>
    <w:rsid w:val="6887ADD6"/>
    <w:rsid w:val="68943FF6"/>
    <w:rsid w:val="68A17A15"/>
    <w:rsid w:val="68B146C1"/>
    <w:rsid w:val="68BF2CB1"/>
    <w:rsid w:val="68CD1413"/>
    <w:rsid w:val="68E83DA8"/>
    <w:rsid w:val="68E90EAD"/>
    <w:rsid w:val="68F3258D"/>
    <w:rsid w:val="68F60ADF"/>
    <w:rsid w:val="68FDECD2"/>
    <w:rsid w:val="69059BE6"/>
    <w:rsid w:val="690A6072"/>
    <w:rsid w:val="69147E59"/>
    <w:rsid w:val="6917D044"/>
    <w:rsid w:val="692C7191"/>
    <w:rsid w:val="692D52CC"/>
    <w:rsid w:val="693A478B"/>
    <w:rsid w:val="693B8EAE"/>
    <w:rsid w:val="693D9184"/>
    <w:rsid w:val="69623705"/>
    <w:rsid w:val="696828DC"/>
    <w:rsid w:val="696E9CBC"/>
    <w:rsid w:val="6971FAD9"/>
    <w:rsid w:val="69836D04"/>
    <w:rsid w:val="6989FCCA"/>
    <w:rsid w:val="698D33CA"/>
    <w:rsid w:val="698DD6F2"/>
    <w:rsid w:val="699824FB"/>
    <w:rsid w:val="69B14FFF"/>
    <w:rsid w:val="69C5869B"/>
    <w:rsid w:val="69CBF2A9"/>
    <w:rsid w:val="69D52FBD"/>
    <w:rsid w:val="69E9692B"/>
    <w:rsid w:val="69EC19BA"/>
    <w:rsid w:val="69EE619C"/>
    <w:rsid w:val="69EF84B6"/>
    <w:rsid w:val="69F92D11"/>
    <w:rsid w:val="6A08FE32"/>
    <w:rsid w:val="6A3495E4"/>
    <w:rsid w:val="6A40FBB7"/>
    <w:rsid w:val="6A4602F6"/>
    <w:rsid w:val="6A465987"/>
    <w:rsid w:val="6A568F21"/>
    <w:rsid w:val="6A5EAAF7"/>
    <w:rsid w:val="6A68B233"/>
    <w:rsid w:val="6A691DE9"/>
    <w:rsid w:val="6A6BBA49"/>
    <w:rsid w:val="6A6EB88E"/>
    <w:rsid w:val="6A75EA6F"/>
    <w:rsid w:val="6A7749A8"/>
    <w:rsid w:val="6A78A8EA"/>
    <w:rsid w:val="6A8EE253"/>
    <w:rsid w:val="6A8FF8B2"/>
    <w:rsid w:val="6AA713D8"/>
    <w:rsid w:val="6AD00AB1"/>
    <w:rsid w:val="6AE54B7A"/>
    <w:rsid w:val="6AEA6AE6"/>
    <w:rsid w:val="6AF867AC"/>
    <w:rsid w:val="6B17D8A2"/>
    <w:rsid w:val="6B285467"/>
    <w:rsid w:val="6B3CC5BF"/>
    <w:rsid w:val="6B403C16"/>
    <w:rsid w:val="6B47D9D2"/>
    <w:rsid w:val="6B49B827"/>
    <w:rsid w:val="6B5B7A5F"/>
    <w:rsid w:val="6B93A4F7"/>
    <w:rsid w:val="6B99CE06"/>
    <w:rsid w:val="6BB09CF1"/>
    <w:rsid w:val="6BC0D797"/>
    <w:rsid w:val="6BC1BD2C"/>
    <w:rsid w:val="6BC25BA3"/>
    <w:rsid w:val="6BCEC3EA"/>
    <w:rsid w:val="6BCF43C3"/>
    <w:rsid w:val="6BDEF7C6"/>
    <w:rsid w:val="6BE03141"/>
    <w:rsid w:val="6BE57854"/>
    <w:rsid w:val="6BE71B59"/>
    <w:rsid w:val="6BE7D539"/>
    <w:rsid w:val="6BEB1D70"/>
    <w:rsid w:val="6BF72CEE"/>
    <w:rsid w:val="6C11FBCD"/>
    <w:rsid w:val="6C137BED"/>
    <w:rsid w:val="6C15A79C"/>
    <w:rsid w:val="6C188B29"/>
    <w:rsid w:val="6C228D50"/>
    <w:rsid w:val="6C2A6F43"/>
    <w:rsid w:val="6C30AB91"/>
    <w:rsid w:val="6C353480"/>
    <w:rsid w:val="6C3AE199"/>
    <w:rsid w:val="6C3B500B"/>
    <w:rsid w:val="6C439AEE"/>
    <w:rsid w:val="6C4C804A"/>
    <w:rsid w:val="6C648EE7"/>
    <w:rsid w:val="6C71FBE5"/>
    <w:rsid w:val="6C785004"/>
    <w:rsid w:val="6C7A8703"/>
    <w:rsid w:val="6C7D2A64"/>
    <w:rsid w:val="6C7F7102"/>
    <w:rsid w:val="6C8E81E1"/>
    <w:rsid w:val="6C927462"/>
    <w:rsid w:val="6C993ACD"/>
    <w:rsid w:val="6CAE7E04"/>
    <w:rsid w:val="6CB167C9"/>
    <w:rsid w:val="6CC428F8"/>
    <w:rsid w:val="6CC5EF04"/>
    <w:rsid w:val="6CE2D5B1"/>
    <w:rsid w:val="6CEBD41B"/>
    <w:rsid w:val="6CF1CD6A"/>
    <w:rsid w:val="6CF374F3"/>
    <w:rsid w:val="6D0EA026"/>
    <w:rsid w:val="6D1FC4D2"/>
    <w:rsid w:val="6D2437D9"/>
    <w:rsid w:val="6D298266"/>
    <w:rsid w:val="6D2A71AE"/>
    <w:rsid w:val="6D31E9B6"/>
    <w:rsid w:val="6D3AC8C7"/>
    <w:rsid w:val="6D428795"/>
    <w:rsid w:val="6D4D3E64"/>
    <w:rsid w:val="6D571F3A"/>
    <w:rsid w:val="6D6B9F8D"/>
    <w:rsid w:val="6D6D14AC"/>
    <w:rsid w:val="6D7C4A6B"/>
    <w:rsid w:val="6D87043C"/>
    <w:rsid w:val="6D94F69C"/>
    <w:rsid w:val="6D97EBF4"/>
    <w:rsid w:val="6DA612AF"/>
    <w:rsid w:val="6DBF6468"/>
    <w:rsid w:val="6DE1CF7E"/>
    <w:rsid w:val="6DE23D84"/>
    <w:rsid w:val="6DF93C0B"/>
    <w:rsid w:val="6DFF5EB0"/>
    <w:rsid w:val="6E11CFF3"/>
    <w:rsid w:val="6E2FEE92"/>
    <w:rsid w:val="6E33E88F"/>
    <w:rsid w:val="6E3A9D10"/>
    <w:rsid w:val="6E50848E"/>
    <w:rsid w:val="6E58A3EA"/>
    <w:rsid w:val="6E61BF65"/>
    <w:rsid w:val="6E6365F8"/>
    <w:rsid w:val="6E6D9D80"/>
    <w:rsid w:val="6E7F7D39"/>
    <w:rsid w:val="6E8B5347"/>
    <w:rsid w:val="6E8DDF77"/>
    <w:rsid w:val="6E99B568"/>
    <w:rsid w:val="6EA1E53F"/>
    <w:rsid w:val="6EB17EFC"/>
    <w:rsid w:val="6EB5526A"/>
    <w:rsid w:val="6EBF470A"/>
    <w:rsid w:val="6EC55E51"/>
    <w:rsid w:val="6EDABC75"/>
    <w:rsid w:val="6EE1CE00"/>
    <w:rsid w:val="6EEBF735"/>
    <w:rsid w:val="6F0115A0"/>
    <w:rsid w:val="6F0639B4"/>
    <w:rsid w:val="6F197BD2"/>
    <w:rsid w:val="6F2FB5DD"/>
    <w:rsid w:val="6F3E92A5"/>
    <w:rsid w:val="6F49E466"/>
    <w:rsid w:val="6F76C496"/>
    <w:rsid w:val="6F7C95FE"/>
    <w:rsid w:val="6F87AA83"/>
    <w:rsid w:val="6F8A70DA"/>
    <w:rsid w:val="6FB80EFA"/>
    <w:rsid w:val="6FC9D4FF"/>
    <w:rsid w:val="6FC9EFFF"/>
    <w:rsid w:val="6FE0471F"/>
    <w:rsid w:val="6FE871B2"/>
    <w:rsid w:val="6FEE4983"/>
    <w:rsid w:val="6FFC7A25"/>
    <w:rsid w:val="700FFA0B"/>
    <w:rsid w:val="702815C5"/>
    <w:rsid w:val="702927E7"/>
    <w:rsid w:val="7030034B"/>
    <w:rsid w:val="70377F9C"/>
    <w:rsid w:val="705646AA"/>
    <w:rsid w:val="705C6326"/>
    <w:rsid w:val="705DCD82"/>
    <w:rsid w:val="707B6CCC"/>
    <w:rsid w:val="707DD8ED"/>
    <w:rsid w:val="7082112C"/>
    <w:rsid w:val="70922843"/>
    <w:rsid w:val="70990C0F"/>
    <w:rsid w:val="709A49C7"/>
    <w:rsid w:val="70B176C3"/>
    <w:rsid w:val="70C2817D"/>
    <w:rsid w:val="70C94372"/>
    <w:rsid w:val="70D28113"/>
    <w:rsid w:val="70F1C130"/>
    <w:rsid w:val="70F51109"/>
    <w:rsid w:val="70FE16F8"/>
    <w:rsid w:val="7100701C"/>
    <w:rsid w:val="710B5C97"/>
    <w:rsid w:val="71116F1F"/>
    <w:rsid w:val="711E909B"/>
    <w:rsid w:val="713253C5"/>
    <w:rsid w:val="713788A2"/>
    <w:rsid w:val="71385A19"/>
    <w:rsid w:val="7142EC85"/>
    <w:rsid w:val="71450169"/>
    <w:rsid w:val="71633B46"/>
    <w:rsid w:val="717D5108"/>
    <w:rsid w:val="717DC23E"/>
    <w:rsid w:val="71959276"/>
    <w:rsid w:val="71A1E9F9"/>
    <w:rsid w:val="71A8EA81"/>
    <w:rsid w:val="71A98BF7"/>
    <w:rsid w:val="71AD1111"/>
    <w:rsid w:val="71B39197"/>
    <w:rsid w:val="71C94949"/>
    <w:rsid w:val="71CB2578"/>
    <w:rsid w:val="71CF0872"/>
    <w:rsid w:val="71D4EF27"/>
    <w:rsid w:val="71E5A89B"/>
    <w:rsid w:val="71ED3508"/>
    <w:rsid w:val="71F55464"/>
    <w:rsid w:val="71F9D7E5"/>
    <w:rsid w:val="71FB4948"/>
    <w:rsid w:val="720C4F54"/>
    <w:rsid w:val="721DE7D1"/>
    <w:rsid w:val="72244269"/>
    <w:rsid w:val="723552CF"/>
    <w:rsid w:val="7236FE20"/>
    <w:rsid w:val="72559E3B"/>
    <w:rsid w:val="725B0C91"/>
    <w:rsid w:val="725B12CC"/>
    <w:rsid w:val="7260AD0A"/>
    <w:rsid w:val="7260F551"/>
    <w:rsid w:val="726BFF27"/>
    <w:rsid w:val="72744777"/>
    <w:rsid w:val="728E6A3D"/>
    <w:rsid w:val="72964215"/>
    <w:rsid w:val="729BE66E"/>
    <w:rsid w:val="72A833AF"/>
    <w:rsid w:val="72BBDA19"/>
    <w:rsid w:val="72BFF46F"/>
    <w:rsid w:val="72C6B1E8"/>
    <w:rsid w:val="72DDE805"/>
    <w:rsid w:val="72E0DD5D"/>
    <w:rsid w:val="72F299C4"/>
    <w:rsid w:val="72F57233"/>
    <w:rsid w:val="73024F77"/>
    <w:rsid w:val="730E9612"/>
    <w:rsid w:val="73126E87"/>
    <w:rsid w:val="7321D30A"/>
    <w:rsid w:val="7321F3D9"/>
    <w:rsid w:val="73428FC6"/>
    <w:rsid w:val="7353B3B8"/>
    <w:rsid w:val="735D51C9"/>
    <w:rsid w:val="7368308B"/>
    <w:rsid w:val="736F5DC7"/>
    <w:rsid w:val="7370ED44"/>
    <w:rsid w:val="73914790"/>
    <w:rsid w:val="73A64BA5"/>
    <w:rsid w:val="73A6A5B4"/>
    <w:rsid w:val="73AAE349"/>
    <w:rsid w:val="73B3F988"/>
    <w:rsid w:val="73BDB7B8"/>
    <w:rsid w:val="73D3A135"/>
    <w:rsid w:val="73E57585"/>
    <w:rsid w:val="73E8B2DE"/>
    <w:rsid w:val="74124EF1"/>
    <w:rsid w:val="742FC68B"/>
    <w:rsid w:val="743B17C7"/>
    <w:rsid w:val="7442F0E9"/>
    <w:rsid w:val="7456680D"/>
    <w:rsid w:val="74644417"/>
    <w:rsid w:val="746C073D"/>
    <w:rsid w:val="7475BD52"/>
    <w:rsid w:val="7475E79D"/>
    <w:rsid w:val="747A540E"/>
    <w:rsid w:val="74823D64"/>
    <w:rsid w:val="748EB1E3"/>
    <w:rsid w:val="7496DC97"/>
    <w:rsid w:val="7497ACFE"/>
    <w:rsid w:val="74B48D23"/>
    <w:rsid w:val="74B4F574"/>
    <w:rsid w:val="74BD68D7"/>
    <w:rsid w:val="74BD9BA8"/>
    <w:rsid w:val="74C36657"/>
    <w:rsid w:val="74C5C028"/>
    <w:rsid w:val="74F0FA1A"/>
    <w:rsid w:val="750391C1"/>
    <w:rsid w:val="75070879"/>
    <w:rsid w:val="750A93AA"/>
    <w:rsid w:val="751E9FA1"/>
    <w:rsid w:val="75265B02"/>
    <w:rsid w:val="752D7D37"/>
    <w:rsid w:val="75493F96"/>
    <w:rsid w:val="754A3192"/>
    <w:rsid w:val="7563B56F"/>
    <w:rsid w:val="75714EB9"/>
    <w:rsid w:val="75807C98"/>
    <w:rsid w:val="75838720"/>
    <w:rsid w:val="7587D1AB"/>
    <w:rsid w:val="758DF8C9"/>
    <w:rsid w:val="759402E3"/>
    <w:rsid w:val="759F7109"/>
    <w:rsid w:val="75A03B30"/>
    <w:rsid w:val="75A65DB1"/>
    <w:rsid w:val="75AAA283"/>
    <w:rsid w:val="75AB6234"/>
    <w:rsid w:val="75AD7A1A"/>
    <w:rsid w:val="75B737A5"/>
    <w:rsid w:val="75C086AA"/>
    <w:rsid w:val="75C1DC1F"/>
    <w:rsid w:val="75D005F3"/>
    <w:rsid w:val="75DA832F"/>
    <w:rsid w:val="75EB6F2E"/>
    <w:rsid w:val="75F778E7"/>
    <w:rsid w:val="75FC9444"/>
    <w:rsid w:val="75FE97AB"/>
    <w:rsid w:val="76078FBC"/>
    <w:rsid w:val="76124244"/>
    <w:rsid w:val="761D0ACF"/>
    <w:rsid w:val="761D4E83"/>
    <w:rsid w:val="7631CE2B"/>
    <w:rsid w:val="764CE9A0"/>
    <w:rsid w:val="76565C69"/>
    <w:rsid w:val="766E045D"/>
    <w:rsid w:val="7672D332"/>
    <w:rsid w:val="7680CA35"/>
    <w:rsid w:val="7685E9A1"/>
    <w:rsid w:val="769604DD"/>
    <w:rsid w:val="7696FF28"/>
    <w:rsid w:val="76A0D866"/>
    <w:rsid w:val="76A0FCF0"/>
    <w:rsid w:val="76A31F63"/>
    <w:rsid w:val="76A5D094"/>
    <w:rsid w:val="76AA5867"/>
    <w:rsid w:val="76AA5D0F"/>
    <w:rsid w:val="76ADC7B7"/>
    <w:rsid w:val="76BF138D"/>
    <w:rsid w:val="76C283CB"/>
    <w:rsid w:val="76C32227"/>
    <w:rsid w:val="76DAC539"/>
    <w:rsid w:val="77008105"/>
    <w:rsid w:val="770B81F7"/>
    <w:rsid w:val="77120D26"/>
    <w:rsid w:val="7717C505"/>
    <w:rsid w:val="77181C99"/>
    <w:rsid w:val="7722D8BE"/>
    <w:rsid w:val="7726C93A"/>
    <w:rsid w:val="7726E44C"/>
    <w:rsid w:val="773F4D29"/>
    <w:rsid w:val="7749BAB5"/>
    <w:rsid w:val="774BBA56"/>
    <w:rsid w:val="7782938B"/>
    <w:rsid w:val="778750FE"/>
    <w:rsid w:val="778EA611"/>
    <w:rsid w:val="77916BE6"/>
    <w:rsid w:val="7792F2FA"/>
    <w:rsid w:val="779BB303"/>
    <w:rsid w:val="77A3B5B9"/>
    <w:rsid w:val="77A78314"/>
    <w:rsid w:val="77A982B9"/>
    <w:rsid w:val="77A9D5BD"/>
    <w:rsid w:val="77ACCE07"/>
    <w:rsid w:val="77B4CB97"/>
    <w:rsid w:val="77C062CB"/>
    <w:rsid w:val="77C28279"/>
    <w:rsid w:val="77C2C594"/>
    <w:rsid w:val="77DB0A53"/>
    <w:rsid w:val="77E67785"/>
    <w:rsid w:val="77E8A115"/>
    <w:rsid w:val="77EE9C09"/>
    <w:rsid w:val="78047C03"/>
    <w:rsid w:val="7806C1A0"/>
    <w:rsid w:val="78371866"/>
    <w:rsid w:val="784114B4"/>
    <w:rsid w:val="785730EF"/>
    <w:rsid w:val="785AA119"/>
    <w:rsid w:val="786F5E34"/>
    <w:rsid w:val="787BC0DC"/>
    <w:rsid w:val="787EC02D"/>
    <w:rsid w:val="787FA71C"/>
    <w:rsid w:val="788149DF"/>
    <w:rsid w:val="789486D7"/>
    <w:rsid w:val="7896D98E"/>
    <w:rsid w:val="78A06AC5"/>
    <w:rsid w:val="78AD3B77"/>
    <w:rsid w:val="78B93ADB"/>
    <w:rsid w:val="78C125C8"/>
    <w:rsid w:val="78D0FF9F"/>
    <w:rsid w:val="78F8E569"/>
    <w:rsid w:val="7901A7D0"/>
    <w:rsid w:val="79066D2D"/>
    <w:rsid w:val="790981B3"/>
    <w:rsid w:val="790DCEF5"/>
    <w:rsid w:val="790E51D9"/>
    <w:rsid w:val="790E9721"/>
    <w:rsid w:val="7913A15D"/>
    <w:rsid w:val="792913AE"/>
    <w:rsid w:val="792DD071"/>
    <w:rsid w:val="793AE96D"/>
    <w:rsid w:val="793E7893"/>
    <w:rsid w:val="7942D486"/>
    <w:rsid w:val="79440C3A"/>
    <w:rsid w:val="795EDFE7"/>
    <w:rsid w:val="797E7379"/>
    <w:rsid w:val="7988ECCA"/>
    <w:rsid w:val="798ED2AB"/>
    <w:rsid w:val="79955339"/>
    <w:rsid w:val="799903BE"/>
    <w:rsid w:val="79A591F1"/>
    <w:rsid w:val="79AA247D"/>
    <w:rsid w:val="79B64087"/>
    <w:rsid w:val="79BE4CEC"/>
    <w:rsid w:val="79D5762F"/>
    <w:rsid w:val="79DA479D"/>
    <w:rsid w:val="79E4BBD1"/>
    <w:rsid w:val="7A00C634"/>
    <w:rsid w:val="7A058965"/>
    <w:rsid w:val="7A14EB19"/>
    <w:rsid w:val="7A1D8FF5"/>
    <w:rsid w:val="7A23D3A3"/>
    <w:rsid w:val="7A366547"/>
    <w:rsid w:val="7A396498"/>
    <w:rsid w:val="7A399769"/>
    <w:rsid w:val="7A3BBF75"/>
    <w:rsid w:val="7A4D0382"/>
    <w:rsid w:val="7A646BAE"/>
    <w:rsid w:val="7A6731D1"/>
    <w:rsid w:val="7A6C6617"/>
    <w:rsid w:val="7A75FEC2"/>
    <w:rsid w:val="7A78D679"/>
    <w:rsid w:val="7A7C17EF"/>
    <w:rsid w:val="7A7E6D45"/>
    <w:rsid w:val="7A86C383"/>
    <w:rsid w:val="7A9B4D22"/>
    <w:rsid w:val="7AB2A346"/>
    <w:rsid w:val="7AB7A50A"/>
    <w:rsid w:val="7ABFDBCB"/>
    <w:rsid w:val="7AC95AFD"/>
    <w:rsid w:val="7ACE2D39"/>
    <w:rsid w:val="7AD2BC4D"/>
    <w:rsid w:val="7AD36A5B"/>
    <w:rsid w:val="7AE04411"/>
    <w:rsid w:val="7AE47970"/>
    <w:rsid w:val="7AECF97B"/>
    <w:rsid w:val="7AFD9F24"/>
    <w:rsid w:val="7B13C250"/>
    <w:rsid w:val="7B13D88F"/>
    <w:rsid w:val="7B16771B"/>
    <w:rsid w:val="7B19DE8C"/>
    <w:rsid w:val="7B1CAB6A"/>
    <w:rsid w:val="7B1F3B20"/>
    <w:rsid w:val="7B22DB11"/>
    <w:rsid w:val="7B284DCC"/>
    <w:rsid w:val="7B3CCECB"/>
    <w:rsid w:val="7B40F3F9"/>
    <w:rsid w:val="7B6F0B34"/>
    <w:rsid w:val="7B703078"/>
    <w:rsid w:val="7B7968F5"/>
    <w:rsid w:val="7B81C5BA"/>
    <w:rsid w:val="7B8717F7"/>
    <w:rsid w:val="7B8E3AD8"/>
    <w:rsid w:val="7B9884A4"/>
    <w:rsid w:val="7BB108E9"/>
    <w:rsid w:val="7BB83880"/>
    <w:rsid w:val="7BBB4834"/>
    <w:rsid w:val="7BBF5929"/>
    <w:rsid w:val="7BC77488"/>
    <w:rsid w:val="7BCD479F"/>
    <w:rsid w:val="7BD16A5A"/>
    <w:rsid w:val="7BD396CA"/>
    <w:rsid w:val="7BD6198A"/>
    <w:rsid w:val="7BFE73D5"/>
    <w:rsid w:val="7C1BBF7F"/>
    <w:rsid w:val="7C241FDE"/>
    <w:rsid w:val="7C294FD9"/>
    <w:rsid w:val="7C304AD7"/>
    <w:rsid w:val="7C3801A1"/>
    <w:rsid w:val="7C3D43A6"/>
    <w:rsid w:val="7C3FD61A"/>
    <w:rsid w:val="7C58326B"/>
    <w:rsid w:val="7C70A12A"/>
    <w:rsid w:val="7C802737"/>
    <w:rsid w:val="7CA9B487"/>
    <w:rsid w:val="7CB7A48C"/>
    <w:rsid w:val="7CC27008"/>
    <w:rsid w:val="7CC5CCF6"/>
    <w:rsid w:val="7CD00BAA"/>
    <w:rsid w:val="7CE8F82C"/>
    <w:rsid w:val="7CF59FD8"/>
    <w:rsid w:val="7CFCF58A"/>
    <w:rsid w:val="7D069C50"/>
    <w:rsid w:val="7D2132CF"/>
    <w:rsid w:val="7D289F3C"/>
    <w:rsid w:val="7D30A4B9"/>
    <w:rsid w:val="7D38070B"/>
    <w:rsid w:val="7D382732"/>
    <w:rsid w:val="7D4BF463"/>
    <w:rsid w:val="7D4F89A8"/>
    <w:rsid w:val="7D51681A"/>
    <w:rsid w:val="7D662EAE"/>
    <w:rsid w:val="7D68111D"/>
    <w:rsid w:val="7D6FDEB6"/>
    <w:rsid w:val="7D7A9C46"/>
    <w:rsid w:val="7DAD080C"/>
    <w:rsid w:val="7DE08083"/>
    <w:rsid w:val="7DEE3728"/>
    <w:rsid w:val="7DF9CEE0"/>
    <w:rsid w:val="7DFF53EE"/>
    <w:rsid w:val="7E021675"/>
    <w:rsid w:val="7E0AB047"/>
    <w:rsid w:val="7E20AA5C"/>
    <w:rsid w:val="7E2C096F"/>
    <w:rsid w:val="7E3BBBE6"/>
    <w:rsid w:val="7E3F5DE6"/>
    <w:rsid w:val="7E41E265"/>
    <w:rsid w:val="7E575721"/>
    <w:rsid w:val="7E5981C3"/>
    <w:rsid w:val="7E5B97C6"/>
    <w:rsid w:val="7E5E320D"/>
    <w:rsid w:val="7E65BF55"/>
    <w:rsid w:val="7E6CC488"/>
    <w:rsid w:val="7E712170"/>
    <w:rsid w:val="7E8D0B8D"/>
    <w:rsid w:val="7E913F8F"/>
    <w:rsid w:val="7E9D4D6F"/>
    <w:rsid w:val="7E9DC5B8"/>
    <w:rsid w:val="7EB0BA40"/>
    <w:rsid w:val="7EB5EA1D"/>
    <w:rsid w:val="7EB78D7A"/>
    <w:rsid w:val="7EB88F10"/>
    <w:rsid w:val="7EC990CD"/>
    <w:rsid w:val="7EDC8753"/>
    <w:rsid w:val="7EDCA045"/>
    <w:rsid w:val="7EE4C543"/>
    <w:rsid w:val="7EEEF3D7"/>
    <w:rsid w:val="7EEFBCE2"/>
    <w:rsid w:val="7F026DBF"/>
    <w:rsid w:val="7F0C8B30"/>
    <w:rsid w:val="7F0E51D9"/>
    <w:rsid w:val="7F1D4744"/>
    <w:rsid w:val="7F22B600"/>
    <w:rsid w:val="7F2790E0"/>
    <w:rsid w:val="7F2FE380"/>
    <w:rsid w:val="7F2FEE74"/>
    <w:rsid w:val="7F3710B6"/>
    <w:rsid w:val="7F4262D3"/>
    <w:rsid w:val="7F43D113"/>
    <w:rsid w:val="7F54B66F"/>
    <w:rsid w:val="7F5CEBF6"/>
    <w:rsid w:val="7F5EA966"/>
    <w:rsid w:val="7F673661"/>
    <w:rsid w:val="7F67CCDE"/>
    <w:rsid w:val="7F8A4387"/>
    <w:rsid w:val="7F8C90A3"/>
    <w:rsid w:val="7FA8F812"/>
    <w:rsid w:val="7FAA8CB2"/>
    <w:rsid w:val="7FB10162"/>
    <w:rsid w:val="7FB531FE"/>
    <w:rsid w:val="7FE3F57D"/>
    <w:rsid w:val="7FE589D8"/>
    <w:rsid w:val="7FE894A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460AF9"/>
  <w15:docId w15:val="{E663B428-8318-4065-86AE-5DA1902E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C05"/>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qFormat/>
    <w:rsid w:val="0075167F"/>
    <w:pPr>
      <w:keepNext/>
      <w:tabs>
        <w:tab w:val="left" w:pos="284"/>
      </w:tabs>
      <w:spacing w:before="600" w:after="360"/>
      <w:outlineLvl w:val="0"/>
    </w:pPr>
    <w:rPr>
      <w:rFonts w:ascii="Arial" w:hAnsi="Arial"/>
      <w:caps/>
      <w:color w:val="1D3278"/>
      <w:kern w:val="28"/>
      <w:sz w:val="40"/>
      <w:szCs w:val="36"/>
      <w:lang w:val="en-AU"/>
    </w:rPr>
  </w:style>
  <w:style w:type="paragraph" w:styleId="Heading2">
    <w:name w:val="heading 2"/>
    <w:basedOn w:val="Normal"/>
    <w:next w:val="BodyText"/>
    <w:link w:val="Heading2Char"/>
    <w:rsid w:val="00D937C5"/>
    <w:pPr>
      <w:keepNext/>
      <w:widowControl w:val="0"/>
      <w:numPr>
        <w:numId w:val="8"/>
      </w:numPr>
      <w:pBdr>
        <w:bottom w:val="single" w:sz="4" w:space="4" w:color="00ABE6"/>
      </w:pBdr>
      <w:spacing w:before="240" w:after="100"/>
      <w:outlineLvl w:val="1"/>
    </w:pPr>
    <w:rPr>
      <w:rFonts w:ascii="Arial Bold" w:hAnsi="Arial Bold"/>
      <w:b/>
      <w:color w:val="00ABE6"/>
      <w:kern w:val="28"/>
      <w:sz w:val="28"/>
      <w:szCs w:val="36"/>
      <w:lang w:val="en-AU"/>
    </w:rPr>
  </w:style>
  <w:style w:type="paragraph" w:styleId="Heading3">
    <w:name w:val="heading 3"/>
    <w:basedOn w:val="Heading2"/>
    <w:next w:val="BodyText"/>
    <w:link w:val="Heading3Char"/>
    <w:qFormat/>
    <w:rsid w:val="00142C05"/>
    <w:pPr>
      <w:numPr>
        <w:numId w:val="0"/>
      </w:numPr>
      <w:pBdr>
        <w:bottom w:val="none" w:sz="0" w:space="0" w:color="auto"/>
      </w:pBdr>
      <w:outlineLvl w:val="2"/>
    </w:pPr>
    <w:rPr>
      <w:color w:val="auto"/>
      <w:sz w:val="26"/>
    </w:rPr>
  </w:style>
  <w:style w:type="paragraph" w:styleId="Heading4">
    <w:name w:val="heading 4"/>
    <w:basedOn w:val="Heading3"/>
    <w:next w:val="Normal"/>
    <w:link w:val="Heading4Char"/>
    <w:qFormat/>
    <w:rsid w:val="00142C05"/>
    <w:pPr>
      <w:spacing w:before="320"/>
      <w:outlineLvl w:val="3"/>
    </w:pPr>
    <w:rPr>
      <w:sz w:val="25"/>
    </w:rPr>
  </w:style>
  <w:style w:type="paragraph" w:styleId="Heading5">
    <w:name w:val="heading 5"/>
    <w:basedOn w:val="Heading4"/>
    <w:next w:val="BodyText"/>
    <w:link w:val="Heading5Char"/>
    <w:qFormat/>
    <w:rsid w:val="00142C05"/>
    <w:pPr>
      <w:spacing w:after="60" w:line="320" w:lineRule="exact"/>
      <w:outlineLvl w:val="4"/>
    </w:pPr>
    <w:rPr>
      <w:b w:val="0"/>
      <w:i/>
      <w:sz w:val="24"/>
    </w:rPr>
  </w:style>
  <w:style w:type="paragraph" w:styleId="Heading6">
    <w:name w:val="heading 6"/>
    <w:basedOn w:val="Heading1"/>
    <w:next w:val="Normal"/>
    <w:link w:val="Heading6Char"/>
    <w:qFormat/>
    <w:rsid w:val="00142C05"/>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142C05"/>
    <w:pPr>
      <w:spacing w:before="120"/>
      <w:ind w:left="425"/>
      <w:jc w:val="both"/>
      <w:outlineLvl w:val="6"/>
    </w:pPr>
    <w:rPr>
      <w:i w:val="0"/>
      <w:sz w:val="23"/>
    </w:rPr>
  </w:style>
  <w:style w:type="paragraph" w:styleId="Heading8">
    <w:name w:val="heading 8"/>
    <w:basedOn w:val="Heading7"/>
    <w:next w:val="Normal"/>
    <w:link w:val="Heading8Char"/>
    <w:qFormat/>
    <w:rsid w:val="00142C05"/>
    <w:pPr>
      <w:outlineLvl w:val="7"/>
    </w:pPr>
    <w:rPr>
      <w:i/>
    </w:rPr>
  </w:style>
  <w:style w:type="paragraph" w:styleId="Heading9">
    <w:name w:val="heading 9"/>
    <w:basedOn w:val="Heading8"/>
    <w:next w:val="Normal"/>
    <w:link w:val="Heading9Char"/>
    <w:qFormat/>
    <w:rsid w:val="00142C05"/>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292465"/>
    <w:pPr>
      <w:tabs>
        <w:tab w:val="left" w:pos="8647"/>
      </w:tabs>
      <w:spacing w:before="120" w:after="120" w:line="240" w:lineRule="atLeast"/>
    </w:pPr>
    <w:rPr>
      <w:rFonts w:ascii="Arial" w:eastAsia="Times New Roman" w:hAnsi="Arial" w:cs="Arial"/>
      <w:sz w:val="23"/>
      <w:szCs w:val="16"/>
    </w:rPr>
  </w:style>
  <w:style w:type="character" w:customStyle="1" w:styleId="BodyTextChar">
    <w:name w:val="Body Text Char"/>
    <w:basedOn w:val="DefaultParagraphFont"/>
    <w:link w:val="BodyText"/>
    <w:rsid w:val="00292465"/>
    <w:rPr>
      <w:rFonts w:ascii="Arial" w:eastAsia="Times New Roman" w:hAnsi="Arial" w:cs="Arial"/>
      <w:sz w:val="23"/>
      <w:szCs w:val="16"/>
    </w:rPr>
  </w:style>
  <w:style w:type="character" w:customStyle="1" w:styleId="Heading1Char">
    <w:name w:val="Heading 1 Char"/>
    <w:link w:val="Heading1"/>
    <w:rsid w:val="0075167F"/>
    <w:rPr>
      <w:rFonts w:ascii="Arial" w:eastAsia="Times New Roman" w:hAnsi="Arial" w:cs="Times New Roman"/>
      <w:caps/>
      <w:color w:val="1D3278"/>
      <w:kern w:val="28"/>
      <w:sz w:val="40"/>
      <w:szCs w:val="36"/>
    </w:rPr>
  </w:style>
  <w:style w:type="character" w:customStyle="1" w:styleId="Heading2Char">
    <w:name w:val="Heading 2 Char"/>
    <w:link w:val="Heading2"/>
    <w:rsid w:val="00D937C5"/>
    <w:rPr>
      <w:rFonts w:ascii="Arial Bold" w:eastAsia="Times New Roman" w:hAnsi="Arial Bold" w:cs="Times New Roman"/>
      <w:b/>
      <w:color w:val="00ABE6"/>
      <w:kern w:val="28"/>
      <w:sz w:val="28"/>
      <w:szCs w:val="36"/>
    </w:rPr>
  </w:style>
  <w:style w:type="character" w:customStyle="1" w:styleId="Heading3Char">
    <w:name w:val="Heading 3 Char"/>
    <w:link w:val="Heading3"/>
    <w:rsid w:val="00142C05"/>
    <w:rPr>
      <w:rFonts w:ascii="Arial Bold" w:eastAsia="Times New Roman" w:hAnsi="Arial Bold" w:cs="Times New Roman"/>
      <w:b/>
      <w:kern w:val="28"/>
      <w:sz w:val="26"/>
      <w:szCs w:val="36"/>
    </w:rPr>
  </w:style>
  <w:style w:type="character" w:customStyle="1" w:styleId="Heading4Char">
    <w:name w:val="Heading 4 Char"/>
    <w:link w:val="Heading4"/>
    <w:rsid w:val="00142C05"/>
    <w:rPr>
      <w:rFonts w:ascii="Arial Bold" w:eastAsia="Times New Roman" w:hAnsi="Arial Bold" w:cs="Times New Roman"/>
      <w:b/>
      <w:kern w:val="28"/>
      <w:sz w:val="25"/>
      <w:szCs w:val="36"/>
    </w:rPr>
  </w:style>
  <w:style w:type="character" w:customStyle="1" w:styleId="Heading5Char">
    <w:name w:val="Heading 5 Char"/>
    <w:link w:val="Heading5"/>
    <w:rsid w:val="00142C05"/>
    <w:rPr>
      <w:rFonts w:ascii="Arial Bold" w:eastAsia="Times New Roman" w:hAnsi="Arial Bold" w:cs="Times New Roman"/>
      <w:i/>
      <w:kern w:val="28"/>
      <w:sz w:val="24"/>
      <w:szCs w:val="36"/>
    </w:rPr>
  </w:style>
  <w:style w:type="character" w:customStyle="1" w:styleId="Heading6Char">
    <w:name w:val="Heading 6 Char"/>
    <w:link w:val="Heading6"/>
    <w:rsid w:val="00142C05"/>
    <w:rPr>
      <w:rFonts w:ascii="Times New Roman" w:eastAsia="Times New Roman" w:hAnsi="Times New Roman" w:cs="Times New Roman"/>
      <w:b/>
      <w:i/>
      <w:color w:val="1D3278"/>
      <w:sz w:val="24"/>
      <w:szCs w:val="36"/>
    </w:rPr>
  </w:style>
  <w:style w:type="character" w:customStyle="1" w:styleId="Heading7Char">
    <w:name w:val="Heading 7 Char"/>
    <w:link w:val="Heading7"/>
    <w:rsid w:val="00142C05"/>
    <w:rPr>
      <w:rFonts w:ascii="Arial Bold" w:eastAsia="Times New Roman" w:hAnsi="Arial Bold" w:cs="Times New Roman"/>
      <w:kern w:val="28"/>
      <w:sz w:val="23"/>
      <w:szCs w:val="36"/>
    </w:rPr>
  </w:style>
  <w:style w:type="character" w:customStyle="1" w:styleId="Heading8Char">
    <w:name w:val="Heading 8 Char"/>
    <w:link w:val="Heading8"/>
    <w:rsid w:val="00142C05"/>
    <w:rPr>
      <w:rFonts w:ascii="Arial Bold" w:eastAsia="Times New Roman" w:hAnsi="Arial Bold" w:cs="Times New Roman"/>
      <w:i/>
      <w:kern w:val="28"/>
      <w:sz w:val="23"/>
      <w:szCs w:val="36"/>
    </w:rPr>
  </w:style>
  <w:style w:type="character" w:customStyle="1" w:styleId="Heading9Char">
    <w:name w:val="Heading 9 Char"/>
    <w:link w:val="Heading9"/>
    <w:rsid w:val="00142C05"/>
    <w:rPr>
      <w:rFonts w:ascii="Arial Bold" w:eastAsia="Times New Roman" w:hAnsi="Arial Bold" w:cs="Times New Roman"/>
      <w:kern w:val="28"/>
      <w:sz w:val="23"/>
      <w:szCs w:val="36"/>
    </w:rPr>
  </w:style>
  <w:style w:type="paragraph" w:styleId="BalloonText">
    <w:name w:val="Balloon Text"/>
    <w:basedOn w:val="Normal"/>
    <w:link w:val="BalloonTextChar"/>
    <w:rsid w:val="00142C05"/>
    <w:rPr>
      <w:rFonts w:ascii="Tahoma" w:hAnsi="Tahoma" w:cs="Tahoma"/>
      <w:sz w:val="16"/>
      <w:szCs w:val="16"/>
    </w:rPr>
  </w:style>
  <w:style w:type="character" w:customStyle="1" w:styleId="BalloonTextChar">
    <w:name w:val="Balloon Text Char"/>
    <w:link w:val="BalloonText"/>
    <w:rsid w:val="00142C05"/>
    <w:rPr>
      <w:rFonts w:ascii="Tahoma" w:eastAsia="Times New Roman" w:hAnsi="Tahoma" w:cs="Tahoma"/>
      <w:sz w:val="16"/>
      <w:szCs w:val="16"/>
      <w:lang w:val="en-US"/>
    </w:rPr>
  </w:style>
  <w:style w:type="paragraph" w:customStyle="1" w:styleId="BodyText-Box">
    <w:name w:val="Body Text - Box"/>
    <w:basedOn w:val="BodyText"/>
    <w:autoRedefine/>
    <w:rsid w:val="000C29B8"/>
    <w:pPr>
      <w:spacing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B81186"/>
    <w:pPr>
      <w:spacing w:before="80"/>
    </w:pPr>
    <w:rPr>
      <w:rFonts w:ascii="Arial" w:hAnsi="Arial" w:cs="Arial"/>
      <w:noProof/>
      <w:color w:val="008EBA"/>
      <w:sz w:val="23"/>
      <w:szCs w:val="19"/>
      <w:lang w:eastAsia="en-AU"/>
    </w:rPr>
  </w:style>
  <w:style w:type="character" w:customStyle="1" w:styleId="BodyTextBoxChar">
    <w:name w:val="Body Text Box Char"/>
    <w:link w:val="BodyTextBox"/>
    <w:rsid w:val="00B81186"/>
    <w:rPr>
      <w:rFonts w:ascii="Arial" w:eastAsia="Times New Roman" w:hAnsi="Arial" w:cs="Arial"/>
      <w:noProof/>
      <w:color w:val="008EBA"/>
      <w:sz w:val="23"/>
      <w:szCs w:val="19"/>
      <w:lang w:val="en-US" w:eastAsia="en-AU"/>
    </w:rPr>
  </w:style>
  <w:style w:type="paragraph" w:customStyle="1" w:styleId="ObjectHeading">
    <w:name w:val="Object Heading"/>
    <w:basedOn w:val="Heading3"/>
    <w:next w:val="Normal"/>
    <w:rsid w:val="00142C05"/>
    <w:pPr>
      <w:tabs>
        <w:tab w:val="left" w:pos="1418"/>
      </w:tabs>
      <w:ind w:left="1418" w:hanging="1418"/>
    </w:pPr>
    <w:rPr>
      <w:kern w:val="0"/>
    </w:rPr>
  </w:style>
  <w:style w:type="paragraph" w:customStyle="1" w:styleId="BoxHeading">
    <w:name w:val="Box Heading"/>
    <w:basedOn w:val="ObjectHeading"/>
    <w:autoRedefine/>
    <w:rsid w:val="00682B69"/>
    <w:pPr>
      <w:tabs>
        <w:tab w:val="clear" w:pos="1418"/>
      </w:tabs>
      <w:spacing w:before="0" w:after="60"/>
      <w:ind w:left="0" w:firstLine="0"/>
    </w:pPr>
    <w:rPr>
      <w:rFonts w:cs="Arial"/>
      <w:sz w:val="23"/>
      <w:szCs w:val="20"/>
      <w:lang w:val="en-US"/>
    </w:rPr>
  </w:style>
  <w:style w:type="paragraph" w:customStyle="1" w:styleId="Bullet1">
    <w:name w:val="Bullet 1"/>
    <w:basedOn w:val="BodyText"/>
    <w:link w:val="Bullet1Char"/>
    <w:autoRedefine/>
    <w:rsid w:val="00951579"/>
    <w:pPr>
      <w:numPr>
        <w:numId w:val="21"/>
      </w:numPr>
      <w:spacing w:line="280" w:lineRule="atLeast"/>
      <w:ind w:left="357" w:hanging="357"/>
    </w:pPr>
  </w:style>
  <w:style w:type="character" w:customStyle="1" w:styleId="Bullet1Char">
    <w:name w:val="Bullet 1 Char"/>
    <w:link w:val="Bullet1"/>
    <w:rsid w:val="003A7FB6"/>
    <w:rPr>
      <w:rFonts w:ascii="Arial" w:eastAsia="Times New Roman" w:hAnsi="Arial" w:cs="Arial"/>
      <w:sz w:val="23"/>
      <w:szCs w:val="16"/>
    </w:rPr>
  </w:style>
  <w:style w:type="paragraph" w:customStyle="1" w:styleId="Bullet1inabox">
    <w:name w:val="Bullet 1 in a box"/>
    <w:basedOn w:val="Bullet1"/>
    <w:autoRedefine/>
    <w:rsid w:val="009923CC"/>
    <w:pPr>
      <w:numPr>
        <w:numId w:val="10"/>
      </w:numPr>
      <w:spacing w:before="80" w:after="40" w:line="260" w:lineRule="exact"/>
    </w:pPr>
    <w:rPr>
      <w:rFonts w:cs="Times New Roman"/>
      <w:color w:val="008EBA"/>
    </w:rPr>
  </w:style>
  <w:style w:type="paragraph" w:customStyle="1" w:styleId="Bullet1Paragraph">
    <w:name w:val="Bullet 1 Paragraph"/>
    <w:basedOn w:val="Normal"/>
    <w:rsid w:val="00142C05"/>
    <w:pPr>
      <w:ind w:left="425"/>
    </w:pPr>
  </w:style>
  <w:style w:type="paragraph" w:customStyle="1" w:styleId="Bullet2">
    <w:name w:val="Bullet 2"/>
    <w:basedOn w:val="Bullet1"/>
    <w:rsid w:val="00142C05"/>
    <w:pPr>
      <w:numPr>
        <w:numId w:val="2"/>
      </w:numPr>
      <w:tabs>
        <w:tab w:val="left" w:pos="851"/>
      </w:tabs>
    </w:pPr>
  </w:style>
  <w:style w:type="paragraph" w:customStyle="1" w:styleId="Bullet2innumberedlist">
    <w:name w:val="Bullet 2 in numbered list"/>
    <w:basedOn w:val="Bullet2"/>
    <w:rsid w:val="00142C05"/>
    <w:pPr>
      <w:numPr>
        <w:numId w:val="0"/>
      </w:numPr>
      <w:tabs>
        <w:tab w:val="num" w:pos="851"/>
      </w:tabs>
      <w:ind w:left="851" w:hanging="426"/>
    </w:pPr>
  </w:style>
  <w:style w:type="paragraph" w:customStyle="1" w:styleId="Bullet2Paragraph">
    <w:name w:val="Bullet 2 Paragraph"/>
    <w:basedOn w:val="Bullet1Paragraph"/>
    <w:rsid w:val="00142C05"/>
    <w:pPr>
      <w:ind w:left="851"/>
    </w:pPr>
  </w:style>
  <w:style w:type="paragraph" w:customStyle="1" w:styleId="Bullet3">
    <w:name w:val="Bullet 3"/>
    <w:basedOn w:val="Bullet2"/>
    <w:rsid w:val="00142C05"/>
    <w:pPr>
      <w:numPr>
        <w:numId w:val="3"/>
      </w:numPr>
    </w:pPr>
  </w:style>
  <w:style w:type="paragraph" w:customStyle="1" w:styleId="Bullet3Paragraph">
    <w:name w:val="Bullet 3 Paragraph"/>
    <w:basedOn w:val="Bullet2Paragraph"/>
    <w:rsid w:val="00142C05"/>
    <w:pPr>
      <w:ind w:left="1276"/>
    </w:pPr>
  </w:style>
  <w:style w:type="paragraph" w:customStyle="1" w:styleId="Bullet4">
    <w:name w:val="Bullet 4"/>
    <w:basedOn w:val="Bullet3"/>
    <w:rsid w:val="00142C05"/>
    <w:pPr>
      <w:numPr>
        <w:numId w:val="4"/>
      </w:numPr>
    </w:pPr>
  </w:style>
  <w:style w:type="paragraph" w:customStyle="1" w:styleId="Bullet4Paragraph">
    <w:name w:val="Bullet 4 Paragraph"/>
    <w:basedOn w:val="Bullet3Paragraph"/>
    <w:rsid w:val="00142C05"/>
    <w:pPr>
      <w:ind w:left="1701"/>
    </w:pPr>
  </w:style>
  <w:style w:type="paragraph" w:customStyle="1" w:styleId="ChapterHeadingStyle">
    <w:name w:val="Chapter Heading Style"/>
    <w:basedOn w:val="Normal"/>
    <w:rsid w:val="00142C05"/>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Heading">
    <w:name w:val="Chart Heading"/>
    <w:basedOn w:val="Normal"/>
    <w:autoRedefine/>
    <w:rsid w:val="00142C05"/>
    <w:pPr>
      <w:keepNext/>
      <w:widowControl w:val="0"/>
      <w:spacing w:before="240" w:after="120"/>
    </w:pPr>
    <w:rPr>
      <w:rFonts w:ascii="Arial" w:hAnsi="Arial"/>
      <w:b/>
      <w:sz w:val="24"/>
    </w:rPr>
  </w:style>
  <w:style w:type="character" w:styleId="EndnoteReference">
    <w:name w:val="endnote reference"/>
    <w:semiHidden/>
    <w:rsid w:val="00142C05"/>
    <w:rPr>
      <w:i/>
      <w:sz w:val="16"/>
      <w:vertAlign w:val="superscript"/>
    </w:rPr>
  </w:style>
  <w:style w:type="paragraph" w:styleId="Footer">
    <w:name w:val="footer"/>
    <w:basedOn w:val="Normal"/>
    <w:link w:val="FooterChar"/>
    <w:rsid w:val="00142C05"/>
    <w:pPr>
      <w:pBdr>
        <w:top w:val="single" w:sz="4" w:space="1" w:color="auto"/>
      </w:pBdr>
      <w:tabs>
        <w:tab w:val="right" w:pos="7655"/>
      </w:tabs>
    </w:pPr>
    <w:rPr>
      <w:rFonts w:ascii="Arial" w:hAnsi="Arial"/>
      <w:sz w:val="18"/>
    </w:rPr>
  </w:style>
  <w:style w:type="character" w:customStyle="1" w:styleId="FooterChar">
    <w:name w:val="Footer Char"/>
    <w:basedOn w:val="DefaultParagraphFont"/>
    <w:link w:val="Footer"/>
    <w:rsid w:val="00142C05"/>
    <w:rPr>
      <w:rFonts w:ascii="Arial" w:eastAsia="Times New Roman" w:hAnsi="Arial" w:cs="Times New Roman"/>
      <w:sz w:val="18"/>
      <w:szCs w:val="20"/>
      <w:lang w:val="en-US"/>
    </w:rPr>
  </w:style>
  <w:style w:type="character" w:styleId="FootnoteReference">
    <w:name w:val="footnote reference"/>
    <w:uiPriority w:val="99"/>
    <w:semiHidden/>
    <w:rsid w:val="00142C05"/>
    <w:rPr>
      <w:vertAlign w:val="superscript"/>
    </w:rPr>
  </w:style>
  <w:style w:type="paragraph" w:styleId="FootnoteText">
    <w:name w:val="footnote text"/>
    <w:basedOn w:val="Normal"/>
    <w:link w:val="FootnoteTextChar"/>
    <w:uiPriority w:val="99"/>
    <w:semiHidden/>
    <w:rsid w:val="00142C05"/>
    <w:pPr>
      <w:spacing w:before="80" w:after="80"/>
      <w:ind w:left="709" w:hanging="142"/>
    </w:pPr>
    <w:rPr>
      <w:i/>
      <w:sz w:val="16"/>
    </w:rPr>
  </w:style>
  <w:style w:type="character" w:customStyle="1" w:styleId="FootnoteTextChar">
    <w:name w:val="Footnote Text Char"/>
    <w:basedOn w:val="DefaultParagraphFont"/>
    <w:link w:val="FootnoteText"/>
    <w:uiPriority w:val="99"/>
    <w:semiHidden/>
    <w:rsid w:val="00142C05"/>
    <w:rPr>
      <w:rFonts w:ascii="Times New Roman" w:eastAsia="Times New Roman" w:hAnsi="Times New Roman" w:cs="Times New Roman"/>
      <w:i/>
      <w:sz w:val="16"/>
      <w:szCs w:val="20"/>
      <w:lang w:val="en-US"/>
    </w:rPr>
  </w:style>
  <w:style w:type="paragraph" w:styleId="Header">
    <w:name w:val="header"/>
    <w:basedOn w:val="Normal"/>
    <w:link w:val="HeaderChar"/>
    <w:uiPriority w:val="99"/>
    <w:rsid w:val="00142C05"/>
    <w:pPr>
      <w:tabs>
        <w:tab w:val="center" w:pos="4153"/>
        <w:tab w:val="right" w:pos="8306"/>
      </w:tabs>
    </w:pPr>
  </w:style>
  <w:style w:type="character" w:customStyle="1" w:styleId="HeaderChar">
    <w:name w:val="Header Char"/>
    <w:basedOn w:val="DefaultParagraphFont"/>
    <w:link w:val="Header"/>
    <w:uiPriority w:val="99"/>
    <w:rsid w:val="00142C05"/>
    <w:rPr>
      <w:rFonts w:ascii="Times New Roman" w:eastAsia="Times New Roman" w:hAnsi="Times New Roman" w:cs="Times New Roman"/>
      <w:sz w:val="20"/>
      <w:szCs w:val="20"/>
      <w:lang w:val="en-US"/>
    </w:rPr>
  </w:style>
  <w:style w:type="paragraph" w:customStyle="1" w:styleId="Heading1BP2">
    <w:name w:val="Heading 1 BP2"/>
    <w:rsid w:val="00142C05"/>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rsid w:val="00142C05"/>
    <w:pPr>
      <w:numPr>
        <w:numId w:val="5"/>
      </w:numPr>
      <w:spacing w:line="360" w:lineRule="auto"/>
    </w:pPr>
    <w:rPr>
      <w:rFonts w:ascii="Arial" w:hAnsi="Arial"/>
      <w:sz w:val="28"/>
      <w:lang w:val="en-AU"/>
    </w:rPr>
  </w:style>
  <w:style w:type="paragraph" w:styleId="NoSpacing">
    <w:name w:val="No Spacing"/>
    <w:basedOn w:val="Normal"/>
    <w:link w:val="NoSpacingChar"/>
    <w:qFormat/>
    <w:rsid w:val="00142C05"/>
  </w:style>
  <w:style w:type="character" w:customStyle="1" w:styleId="NoSpacingChar">
    <w:name w:val="No Spacing Char"/>
    <w:link w:val="NoSpacing"/>
    <w:rsid w:val="00142C05"/>
    <w:rPr>
      <w:rFonts w:ascii="Times New Roman" w:eastAsia="Times New Roman" w:hAnsi="Times New Roman" w:cs="Times New Roman"/>
      <w:sz w:val="20"/>
      <w:szCs w:val="20"/>
      <w:lang w:val="en-US"/>
    </w:rPr>
  </w:style>
  <w:style w:type="paragraph" w:customStyle="1" w:styleId="Object">
    <w:name w:val="Object"/>
    <w:basedOn w:val="Normal"/>
    <w:next w:val="Normal"/>
    <w:rsid w:val="00142C05"/>
    <w:pPr>
      <w:jc w:val="center"/>
    </w:pPr>
  </w:style>
  <w:style w:type="paragraph" w:customStyle="1" w:styleId="ObjectFootnote">
    <w:name w:val="Object Footnote"/>
    <w:basedOn w:val="Object"/>
    <w:next w:val="Normal"/>
    <w:rsid w:val="00142C05"/>
    <w:pPr>
      <w:spacing w:after="60"/>
    </w:pPr>
    <w:rPr>
      <w:i/>
      <w:sz w:val="14"/>
    </w:rPr>
  </w:style>
  <w:style w:type="paragraph" w:customStyle="1" w:styleId="ObjectFootnotelettered">
    <w:name w:val="Object Footnote lettered"/>
    <w:basedOn w:val="ObjectFootnote"/>
    <w:rsid w:val="00142C05"/>
    <w:pPr>
      <w:tabs>
        <w:tab w:val="left" w:pos="709"/>
      </w:tabs>
      <w:ind w:left="426"/>
      <w:jc w:val="left"/>
    </w:pPr>
  </w:style>
  <w:style w:type="paragraph" w:customStyle="1" w:styleId="ObjectFootnoteleft">
    <w:name w:val="Object Footnote left"/>
    <w:basedOn w:val="ObjectFootnotelettered"/>
    <w:rsid w:val="00142C05"/>
    <w:pPr>
      <w:ind w:left="709" w:hanging="283"/>
    </w:pPr>
  </w:style>
  <w:style w:type="character" w:styleId="PageNumber">
    <w:name w:val="page number"/>
    <w:basedOn w:val="DefaultParagraphFont"/>
    <w:rsid w:val="00142C05"/>
  </w:style>
  <w:style w:type="paragraph" w:customStyle="1" w:styleId="Style211HeadingBold">
    <w:name w:val="Style 2.1.1 Heading + Bold"/>
    <w:basedOn w:val="Normal"/>
    <w:rsid w:val="00142C05"/>
    <w:rPr>
      <w:b/>
      <w:bCs/>
      <w:i/>
      <w:iCs/>
    </w:rPr>
  </w:style>
  <w:style w:type="paragraph" w:customStyle="1" w:styleId="StyleBoxHeadingLeft0Firstline0">
    <w:name w:val="Style Box Heading + Left:  0&quot; First line:  0&quot;"/>
    <w:basedOn w:val="BoxHeading"/>
    <w:autoRedefine/>
    <w:rsid w:val="00142C05"/>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142C05"/>
    <w:pPr>
      <w:ind w:left="851" w:hanging="851"/>
      <w:jc w:val="center"/>
    </w:pPr>
    <w:rPr>
      <w:rFonts w:ascii="Arial" w:hAnsi="Arial"/>
      <w:b/>
      <w:i/>
      <w:color w:val="000000"/>
      <w:sz w:val="24"/>
      <w:lang w:val="en-GB" w:eastAsia="en-AU"/>
    </w:rPr>
  </w:style>
  <w:style w:type="paragraph" w:customStyle="1" w:styleId="TableHeading">
    <w:name w:val="Table Heading"/>
    <w:basedOn w:val="Normal"/>
    <w:autoRedefine/>
    <w:rsid w:val="00142C05"/>
    <w:pPr>
      <w:keepNext/>
      <w:keepLines/>
      <w:numPr>
        <w:numId w:val="7"/>
      </w:numPr>
      <w:spacing w:before="120" w:after="120"/>
    </w:pPr>
    <w:rPr>
      <w:rFonts w:ascii="Arial" w:hAnsi="Arial"/>
      <w:b/>
      <w:sz w:val="24"/>
    </w:rPr>
  </w:style>
  <w:style w:type="paragraph" w:customStyle="1" w:styleId="Table1X">
    <w:name w:val="Table 1.X"/>
    <w:basedOn w:val="TableHeading"/>
    <w:rsid w:val="00142C05"/>
    <w:pPr>
      <w:keepNext w:val="0"/>
      <w:keepLines w:val="0"/>
      <w:widowControl w:val="0"/>
      <w:numPr>
        <w:numId w:val="6"/>
      </w:numPr>
      <w:tabs>
        <w:tab w:val="left" w:pos="1304"/>
      </w:tabs>
      <w:spacing w:before="360"/>
    </w:pPr>
    <w:rPr>
      <w:b w:val="0"/>
      <w:bCs/>
      <w:i/>
      <w:color w:val="57514D"/>
      <w:kern w:val="28"/>
      <w:sz w:val="22"/>
      <w:szCs w:val="22"/>
    </w:rPr>
  </w:style>
  <w:style w:type="paragraph" w:customStyle="1" w:styleId="Table3X">
    <w:name w:val="Table 3.X"/>
    <w:basedOn w:val="Table1X"/>
    <w:rsid w:val="0094213B"/>
    <w:pPr>
      <w:numPr>
        <w:numId w:val="1"/>
      </w:numPr>
      <w:tabs>
        <w:tab w:val="clear" w:pos="1304"/>
        <w:tab w:val="left" w:pos="1134"/>
      </w:tabs>
      <w:ind w:left="1134" w:hanging="1134"/>
    </w:pPr>
    <w:rPr>
      <w:color w:val="4F4F4F"/>
    </w:rPr>
  </w:style>
  <w:style w:type="paragraph" w:customStyle="1" w:styleId="TableFootnote">
    <w:name w:val="Table Footnote"/>
    <w:basedOn w:val="Normal"/>
    <w:rsid w:val="00142C05"/>
    <w:pPr>
      <w:spacing w:before="60" w:after="60"/>
      <w:ind w:left="284"/>
    </w:pPr>
    <w:rPr>
      <w:rFonts w:ascii="Arial" w:hAnsi="Arial"/>
      <w:i/>
      <w:sz w:val="14"/>
    </w:rPr>
  </w:style>
  <w:style w:type="table" w:styleId="TableGrid">
    <w:name w:val="Table Grid"/>
    <w:basedOn w:val="TableNormal"/>
    <w:rsid w:val="00142C05"/>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Cont">
    <w:name w:val="Table Heading Cont'"/>
    <w:basedOn w:val="TableHeading"/>
    <w:rsid w:val="00142C05"/>
    <w:pPr>
      <w:tabs>
        <w:tab w:val="clear" w:pos="1440"/>
        <w:tab w:val="left" w:pos="1418"/>
      </w:tabs>
    </w:pPr>
  </w:style>
  <w:style w:type="paragraph" w:styleId="Revision">
    <w:name w:val="Revision"/>
    <w:hidden/>
    <w:uiPriority w:val="99"/>
    <w:semiHidden/>
    <w:rsid w:val="007563DF"/>
    <w:pPr>
      <w:spacing w:after="0" w:line="240" w:lineRule="auto"/>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871751"/>
    <w:rPr>
      <w:sz w:val="16"/>
      <w:szCs w:val="16"/>
    </w:rPr>
  </w:style>
  <w:style w:type="paragraph" w:styleId="CommentText">
    <w:name w:val="annotation text"/>
    <w:basedOn w:val="Normal"/>
    <w:link w:val="CommentTextChar"/>
    <w:uiPriority w:val="99"/>
    <w:unhideWhenUsed/>
    <w:rsid w:val="00871751"/>
  </w:style>
  <w:style w:type="character" w:customStyle="1" w:styleId="CommentTextChar">
    <w:name w:val="Comment Text Char"/>
    <w:basedOn w:val="DefaultParagraphFont"/>
    <w:link w:val="CommentText"/>
    <w:uiPriority w:val="99"/>
    <w:rsid w:val="0087175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871751"/>
    <w:rPr>
      <w:b/>
      <w:bCs/>
    </w:rPr>
  </w:style>
  <w:style w:type="character" w:customStyle="1" w:styleId="CommentSubjectChar">
    <w:name w:val="Comment Subject Char"/>
    <w:basedOn w:val="CommentTextChar"/>
    <w:link w:val="CommentSubject"/>
    <w:semiHidden/>
    <w:rsid w:val="00871751"/>
    <w:rPr>
      <w:rFonts w:ascii="Times New Roman" w:eastAsia="Times New Roman" w:hAnsi="Times New Roman" w:cs="Times New Roman"/>
      <w:b/>
      <w:bCs/>
      <w:sz w:val="20"/>
      <w:szCs w:val="20"/>
      <w:lang w:val="en-US"/>
    </w:rPr>
  </w:style>
  <w:style w:type="paragraph" w:styleId="Subtitle">
    <w:name w:val="Subtitle"/>
    <w:basedOn w:val="Normal"/>
    <w:next w:val="Normal"/>
    <w:link w:val="SubtitleChar"/>
    <w:uiPriority w:val="11"/>
    <w:qFormat/>
    <w:rsid w:val="006F72AD"/>
    <w:pPr>
      <w:numPr>
        <w:ilvl w:val="1"/>
      </w:numPr>
      <w:spacing w:after="160" w:line="259" w:lineRule="auto"/>
    </w:pPr>
    <w:rPr>
      <w:rFonts w:asciiTheme="minorHAnsi" w:eastAsiaTheme="minorEastAsia" w:hAnsiTheme="minorHAnsi" w:cstheme="minorBidi"/>
      <w:color w:val="5A5A5A" w:themeColor="text1" w:themeTint="A5"/>
      <w:spacing w:val="15"/>
      <w:sz w:val="22"/>
      <w:szCs w:val="22"/>
      <w:lang w:val="en-AU"/>
    </w:rPr>
  </w:style>
  <w:style w:type="character" w:customStyle="1" w:styleId="SubtitleChar">
    <w:name w:val="Subtitle Char"/>
    <w:basedOn w:val="DefaultParagraphFont"/>
    <w:link w:val="Subtitle"/>
    <w:uiPriority w:val="11"/>
    <w:rsid w:val="006F72AD"/>
    <w:rPr>
      <w:rFonts w:eastAsiaTheme="minorEastAsia"/>
      <w:color w:val="5A5A5A" w:themeColor="text1" w:themeTint="A5"/>
      <w:spacing w:val="15"/>
    </w:rPr>
  </w:style>
  <w:style w:type="character" w:styleId="Hyperlink">
    <w:name w:val="Hyperlink"/>
    <w:basedOn w:val="DefaultParagraphFont"/>
    <w:uiPriority w:val="99"/>
    <w:unhideWhenUsed/>
    <w:rsid w:val="006F72AD"/>
    <w:rPr>
      <w:color w:val="0000FF" w:themeColor="hyperlink"/>
      <w:u w:val="single"/>
    </w:rPr>
  </w:style>
  <w:style w:type="paragraph" w:styleId="ListParagraph">
    <w:name w:val="List Paragraph"/>
    <w:aliases w:val="List 1 Paragraph,standard lewis,Orange Bullets,Recommendation,List Paragraph1,CDHP List Paragraph,Bullet List Paragraph,List Paragraph11,List Paragraph111,L,F5 List Paragraph,Dot pt,CV text,Medium Grid 1 - Accent 21,Heading,Bulleted Para"/>
    <w:basedOn w:val="Normal"/>
    <w:link w:val="ListParagraphChar"/>
    <w:uiPriority w:val="34"/>
    <w:qFormat/>
    <w:rsid w:val="006A0997"/>
    <w:pPr>
      <w:ind w:left="720"/>
      <w:contextualSpacing/>
    </w:pPr>
  </w:style>
  <w:style w:type="paragraph" w:customStyle="1" w:styleId="TableFX">
    <w:name w:val="Table F.X"/>
    <w:basedOn w:val="Normal"/>
    <w:rsid w:val="00296F57"/>
    <w:pPr>
      <w:widowControl w:val="0"/>
      <w:tabs>
        <w:tab w:val="left" w:pos="1304"/>
      </w:tabs>
      <w:spacing w:before="240" w:after="120"/>
      <w:ind w:left="360" w:hanging="360"/>
    </w:pPr>
    <w:rPr>
      <w:rFonts w:ascii="Arial" w:hAnsi="Arial"/>
      <w:bCs/>
      <w:i/>
      <w:color w:val="57514D"/>
      <w:kern w:val="28"/>
      <w:sz w:val="22"/>
      <w:szCs w:val="22"/>
    </w:rPr>
  </w:style>
  <w:style w:type="paragraph" w:customStyle="1" w:styleId="Chartx">
    <w:name w:val="Chart x"/>
    <w:basedOn w:val="Normal"/>
    <w:rsid w:val="00296F57"/>
    <w:pPr>
      <w:keepLines/>
      <w:numPr>
        <w:numId w:val="9"/>
      </w:numPr>
      <w:tabs>
        <w:tab w:val="left" w:pos="1304"/>
      </w:tabs>
      <w:spacing w:before="240" w:after="120"/>
    </w:pPr>
    <w:rPr>
      <w:rFonts w:ascii="Arial" w:hAnsi="Arial"/>
      <w:i/>
      <w:color w:val="57514D"/>
      <w:sz w:val="22"/>
    </w:rPr>
  </w:style>
  <w:style w:type="paragraph" w:customStyle="1" w:styleId="paragraph">
    <w:name w:val="paragraph"/>
    <w:basedOn w:val="Normal"/>
    <w:rsid w:val="00CE6B84"/>
    <w:pPr>
      <w:spacing w:before="100" w:beforeAutospacing="1" w:after="100" w:afterAutospacing="1"/>
    </w:pPr>
    <w:rPr>
      <w:sz w:val="24"/>
      <w:szCs w:val="24"/>
      <w:lang w:val="en-AU" w:eastAsia="en-AU"/>
    </w:rPr>
  </w:style>
  <w:style w:type="character" w:customStyle="1" w:styleId="normaltextrun">
    <w:name w:val="normaltextrun"/>
    <w:basedOn w:val="DefaultParagraphFont"/>
    <w:rsid w:val="00CE6B84"/>
  </w:style>
  <w:style w:type="paragraph" w:customStyle="1" w:styleId="Source">
    <w:name w:val="Source"/>
    <w:basedOn w:val="Normal"/>
    <w:qFormat/>
    <w:rsid w:val="00544BB1"/>
    <w:pPr>
      <w:widowControl w:val="0"/>
      <w:spacing w:before="120"/>
    </w:pPr>
    <w:rPr>
      <w:rFonts w:ascii="Arial" w:hAnsi="Arial" w:cs="Arial"/>
      <w:i/>
      <w:noProof/>
      <w:color w:val="4F4F4F"/>
      <w:sz w:val="22"/>
      <w:szCs w:val="17"/>
      <w:lang w:val="en-AU" w:eastAsia="en-AU"/>
    </w:rPr>
  </w:style>
  <w:style w:type="paragraph" w:styleId="NormalWeb">
    <w:name w:val="Normal (Web)"/>
    <w:basedOn w:val="Normal"/>
    <w:uiPriority w:val="99"/>
    <w:unhideWhenUsed/>
    <w:rsid w:val="00920D07"/>
    <w:pPr>
      <w:spacing w:before="100" w:beforeAutospacing="1" w:after="100" w:afterAutospacing="1"/>
    </w:pPr>
    <w:rPr>
      <w:sz w:val="24"/>
      <w:szCs w:val="24"/>
      <w:lang w:val="en-AU" w:eastAsia="en-AU"/>
    </w:rPr>
  </w:style>
  <w:style w:type="paragraph" w:customStyle="1" w:styleId="Box21BoxHeading">
    <w:name w:val="Box 2.1: Box Heading"/>
    <w:basedOn w:val="Normal"/>
    <w:qFormat/>
    <w:rsid w:val="00200B09"/>
    <w:pPr>
      <w:numPr>
        <w:numId w:val="14"/>
      </w:numPr>
      <w:tabs>
        <w:tab w:val="left" w:pos="1134"/>
      </w:tabs>
      <w:spacing w:before="80" w:after="60"/>
      <w:ind w:left="1134" w:hanging="1134"/>
    </w:pPr>
    <w:rPr>
      <w:rFonts w:ascii="Arial Bold" w:hAnsi="Arial Bold"/>
      <w:b/>
      <w:sz w:val="23"/>
      <w:lang w:val="en-AU"/>
    </w:rPr>
  </w:style>
  <w:style w:type="paragraph" w:customStyle="1" w:styleId="Chart21">
    <w:name w:val="Chart 2.1"/>
    <w:basedOn w:val="Normal"/>
    <w:qFormat/>
    <w:rsid w:val="00C97211"/>
    <w:pPr>
      <w:tabs>
        <w:tab w:val="left" w:pos="1304"/>
      </w:tabs>
      <w:spacing w:before="240" w:after="120"/>
    </w:pPr>
    <w:rPr>
      <w:rFonts w:ascii="Arial" w:hAnsi="Arial"/>
      <w:i/>
      <w:color w:val="4F4F4F"/>
      <w:sz w:val="22"/>
      <w:lang w:val="en-AU"/>
    </w:rPr>
  </w:style>
  <w:style w:type="paragraph" w:customStyle="1" w:styleId="Chart2X">
    <w:name w:val="Chart 2.X"/>
    <w:basedOn w:val="Normal"/>
    <w:next w:val="Normal"/>
    <w:rsid w:val="002D1C0B"/>
    <w:pPr>
      <w:keepLines/>
      <w:numPr>
        <w:numId w:val="13"/>
      </w:numPr>
      <w:tabs>
        <w:tab w:val="left" w:pos="1304"/>
      </w:tabs>
      <w:spacing w:before="360" w:after="120"/>
    </w:pPr>
    <w:rPr>
      <w:rFonts w:ascii="Arial" w:hAnsi="Arial"/>
      <w:i/>
      <w:color w:val="57514D"/>
      <w:sz w:val="22"/>
    </w:rPr>
  </w:style>
  <w:style w:type="character" w:styleId="UnresolvedMention">
    <w:name w:val="Unresolved Mention"/>
    <w:basedOn w:val="DefaultParagraphFont"/>
    <w:uiPriority w:val="99"/>
    <w:unhideWhenUsed/>
    <w:rsid w:val="00C97211"/>
    <w:rPr>
      <w:color w:val="605E5C"/>
      <w:shd w:val="clear" w:color="auto" w:fill="E1DFDD"/>
    </w:rPr>
  </w:style>
  <w:style w:type="character" w:styleId="Mention">
    <w:name w:val="Mention"/>
    <w:basedOn w:val="DefaultParagraphFont"/>
    <w:uiPriority w:val="99"/>
    <w:unhideWhenUsed/>
    <w:rsid w:val="00C97211"/>
    <w:rPr>
      <w:color w:val="2B579A"/>
      <w:shd w:val="clear" w:color="auto" w:fill="E1DFDD"/>
    </w:rPr>
  </w:style>
  <w:style w:type="paragraph" w:customStyle="1" w:styleId="21Heading2">
    <w:name w:val="2.1 Heading 2"/>
    <w:basedOn w:val="Normal"/>
    <w:qFormat/>
    <w:rsid w:val="00D94373"/>
    <w:pPr>
      <w:numPr>
        <w:numId w:val="12"/>
      </w:numPr>
      <w:pBdr>
        <w:bottom w:val="single" w:sz="4" w:space="4" w:color="008EBA"/>
      </w:pBdr>
      <w:spacing w:before="240" w:after="100"/>
      <w:ind w:left="709" w:hanging="709"/>
    </w:pPr>
    <w:rPr>
      <w:rFonts w:ascii="Arial Bold" w:hAnsi="Arial Bold"/>
      <w:b/>
      <w:color w:val="008EBA"/>
      <w:sz w:val="28"/>
      <w:lang w:val="en-AU"/>
    </w:rPr>
  </w:style>
  <w:style w:type="paragraph" w:customStyle="1" w:styleId="Table21">
    <w:name w:val="Table 2.1"/>
    <w:basedOn w:val="Normal"/>
    <w:qFormat/>
    <w:rsid w:val="006C6832"/>
    <w:pPr>
      <w:numPr>
        <w:numId w:val="16"/>
      </w:numPr>
      <w:spacing w:before="240" w:after="120"/>
      <w:ind w:left="1134" w:hanging="1134"/>
    </w:pPr>
    <w:rPr>
      <w:rFonts w:ascii="Arial" w:hAnsi="Arial"/>
      <w:i/>
      <w:color w:val="4F4F4F"/>
      <w:sz w:val="22"/>
      <w:lang w:val="fr-FR"/>
    </w:rPr>
  </w:style>
  <w:style w:type="paragraph" w:customStyle="1" w:styleId="Bulletbodytext">
    <w:name w:val="Bullet body text"/>
    <w:basedOn w:val="BodyText"/>
    <w:link w:val="BulletbodytextChar"/>
    <w:qFormat/>
    <w:rsid w:val="00E93E10"/>
    <w:pPr>
      <w:numPr>
        <w:numId w:val="15"/>
      </w:numPr>
      <w:tabs>
        <w:tab w:val="clear" w:pos="8647"/>
      </w:tabs>
      <w:spacing w:before="0" w:after="80" w:line="280" w:lineRule="exact"/>
    </w:pPr>
    <w:rPr>
      <w:rFonts w:ascii="Garamond" w:hAnsi="Garamond" w:cs="Times New Roman"/>
      <w:sz w:val="24"/>
      <w:szCs w:val="20"/>
      <w:lang w:val="x-none" w:eastAsia="x-none"/>
    </w:rPr>
  </w:style>
  <w:style w:type="character" w:customStyle="1" w:styleId="BulletbodytextChar">
    <w:name w:val="Bullet body text Char"/>
    <w:link w:val="Bulletbodytext"/>
    <w:rsid w:val="0088320C"/>
    <w:rPr>
      <w:rFonts w:ascii="Garamond" w:eastAsia="Times New Roman" w:hAnsi="Garamond" w:cs="Times New Roman"/>
      <w:sz w:val="24"/>
      <w:szCs w:val="20"/>
      <w:lang w:val="x-none" w:eastAsia="x-none"/>
    </w:rPr>
  </w:style>
  <w:style w:type="character" w:styleId="Emphasis">
    <w:name w:val="Emphasis"/>
    <w:basedOn w:val="DefaultParagraphFont"/>
    <w:uiPriority w:val="20"/>
    <w:qFormat/>
    <w:rsid w:val="003F0046"/>
    <w:rPr>
      <w:i/>
      <w:iCs/>
    </w:rPr>
  </w:style>
  <w:style w:type="character" w:customStyle="1" w:styleId="eop">
    <w:name w:val="eop"/>
    <w:basedOn w:val="DefaultParagraphFont"/>
    <w:rsid w:val="00A817E7"/>
  </w:style>
  <w:style w:type="paragraph" w:customStyle="1" w:styleId="Default">
    <w:name w:val="Default"/>
    <w:rsid w:val="00A817E7"/>
    <w:pPr>
      <w:autoSpaceDE w:val="0"/>
      <w:autoSpaceDN w:val="0"/>
      <w:adjustRightInd w:val="0"/>
      <w:spacing w:after="0" w:line="240" w:lineRule="auto"/>
    </w:pPr>
    <w:rPr>
      <w:rFonts w:ascii="Gotham" w:hAnsi="Gotham" w:cs="Gotham"/>
      <w:color w:val="000000"/>
      <w:sz w:val="24"/>
      <w:szCs w:val="24"/>
    </w:rPr>
  </w:style>
  <w:style w:type="character" w:customStyle="1" w:styleId="ListParagraphChar">
    <w:name w:val="List Paragraph Char"/>
    <w:aliases w:val="List 1 Paragraph Char,standard lewis Char,Orange Bullets Char,Recommendation Char,List Paragraph1 Char,CDHP List Paragraph Char,Bullet List Paragraph Char,List Paragraph11 Char,List Paragraph111 Char,L Char,F5 List Paragraph Char"/>
    <w:basedOn w:val="DefaultParagraphFont"/>
    <w:link w:val="ListParagraph"/>
    <w:uiPriority w:val="34"/>
    <w:rsid w:val="00A817E7"/>
    <w:rPr>
      <w:rFonts w:ascii="Times New Roman" w:eastAsia="Times New Roman" w:hAnsi="Times New Roman" w:cs="Times New Roman"/>
      <w:sz w:val="20"/>
      <w:szCs w:val="20"/>
      <w:lang w:val="en-US"/>
    </w:rPr>
  </w:style>
  <w:style w:type="paragraph" w:customStyle="1" w:styleId="Normal1">
    <w:name w:val="Normal1"/>
    <w:basedOn w:val="Normal"/>
    <w:rsid w:val="00A817E7"/>
    <w:rPr>
      <w:rFonts w:eastAsiaTheme="minorHAnsi"/>
      <w:color w:val="000000"/>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19157">
      <w:bodyDiv w:val="1"/>
      <w:marLeft w:val="0"/>
      <w:marRight w:val="0"/>
      <w:marTop w:val="0"/>
      <w:marBottom w:val="0"/>
      <w:divBdr>
        <w:top w:val="none" w:sz="0" w:space="0" w:color="auto"/>
        <w:left w:val="none" w:sz="0" w:space="0" w:color="auto"/>
        <w:bottom w:val="none" w:sz="0" w:space="0" w:color="auto"/>
        <w:right w:val="none" w:sz="0" w:space="0" w:color="auto"/>
      </w:divBdr>
    </w:div>
    <w:div w:id="126245606">
      <w:bodyDiv w:val="1"/>
      <w:marLeft w:val="0"/>
      <w:marRight w:val="0"/>
      <w:marTop w:val="0"/>
      <w:marBottom w:val="0"/>
      <w:divBdr>
        <w:top w:val="none" w:sz="0" w:space="0" w:color="auto"/>
        <w:left w:val="none" w:sz="0" w:space="0" w:color="auto"/>
        <w:bottom w:val="none" w:sz="0" w:space="0" w:color="auto"/>
        <w:right w:val="none" w:sz="0" w:space="0" w:color="auto"/>
      </w:divBdr>
    </w:div>
    <w:div w:id="150489822">
      <w:bodyDiv w:val="1"/>
      <w:marLeft w:val="0"/>
      <w:marRight w:val="0"/>
      <w:marTop w:val="0"/>
      <w:marBottom w:val="0"/>
      <w:divBdr>
        <w:top w:val="none" w:sz="0" w:space="0" w:color="auto"/>
        <w:left w:val="none" w:sz="0" w:space="0" w:color="auto"/>
        <w:bottom w:val="none" w:sz="0" w:space="0" w:color="auto"/>
        <w:right w:val="none" w:sz="0" w:space="0" w:color="auto"/>
      </w:divBdr>
    </w:div>
    <w:div w:id="157888092">
      <w:bodyDiv w:val="1"/>
      <w:marLeft w:val="0"/>
      <w:marRight w:val="0"/>
      <w:marTop w:val="0"/>
      <w:marBottom w:val="0"/>
      <w:divBdr>
        <w:top w:val="none" w:sz="0" w:space="0" w:color="auto"/>
        <w:left w:val="none" w:sz="0" w:space="0" w:color="auto"/>
        <w:bottom w:val="none" w:sz="0" w:space="0" w:color="auto"/>
        <w:right w:val="none" w:sz="0" w:space="0" w:color="auto"/>
      </w:divBdr>
    </w:div>
    <w:div w:id="216086267">
      <w:bodyDiv w:val="1"/>
      <w:marLeft w:val="0"/>
      <w:marRight w:val="0"/>
      <w:marTop w:val="0"/>
      <w:marBottom w:val="0"/>
      <w:divBdr>
        <w:top w:val="none" w:sz="0" w:space="0" w:color="auto"/>
        <w:left w:val="none" w:sz="0" w:space="0" w:color="auto"/>
        <w:bottom w:val="none" w:sz="0" w:space="0" w:color="auto"/>
        <w:right w:val="none" w:sz="0" w:space="0" w:color="auto"/>
      </w:divBdr>
    </w:div>
    <w:div w:id="351735044">
      <w:bodyDiv w:val="1"/>
      <w:marLeft w:val="0"/>
      <w:marRight w:val="0"/>
      <w:marTop w:val="0"/>
      <w:marBottom w:val="0"/>
      <w:divBdr>
        <w:top w:val="none" w:sz="0" w:space="0" w:color="auto"/>
        <w:left w:val="none" w:sz="0" w:space="0" w:color="auto"/>
        <w:bottom w:val="none" w:sz="0" w:space="0" w:color="auto"/>
        <w:right w:val="none" w:sz="0" w:space="0" w:color="auto"/>
      </w:divBdr>
    </w:div>
    <w:div w:id="362245752">
      <w:bodyDiv w:val="1"/>
      <w:marLeft w:val="0"/>
      <w:marRight w:val="0"/>
      <w:marTop w:val="0"/>
      <w:marBottom w:val="0"/>
      <w:divBdr>
        <w:top w:val="none" w:sz="0" w:space="0" w:color="auto"/>
        <w:left w:val="none" w:sz="0" w:space="0" w:color="auto"/>
        <w:bottom w:val="none" w:sz="0" w:space="0" w:color="auto"/>
        <w:right w:val="none" w:sz="0" w:space="0" w:color="auto"/>
      </w:divBdr>
      <w:divsChild>
        <w:div w:id="370423643">
          <w:marLeft w:val="0"/>
          <w:marRight w:val="0"/>
          <w:marTop w:val="0"/>
          <w:marBottom w:val="0"/>
          <w:divBdr>
            <w:top w:val="none" w:sz="0" w:space="0" w:color="auto"/>
            <w:left w:val="none" w:sz="0" w:space="0" w:color="auto"/>
            <w:bottom w:val="none" w:sz="0" w:space="0" w:color="auto"/>
            <w:right w:val="none" w:sz="0" w:space="0" w:color="auto"/>
          </w:divBdr>
          <w:divsChild>
            <w:div w:id="81876021">
              <w:marLeft w:val="0"/>
              <w:marRight w:val="0"/>
              <w:marTop w:val="0"/>
              <w:marBottom w:val="0"/>
              <w:divBdr>
                <w:top w:val="none" w:sz="0" w:space="0" w:color="auto"/>
                <w:left w:val="none" w:sz="0" w:space="0" w:color="auto"/>
                <w:bottom w:val="none" w:sz="0" w:space="0" w:color="auto"/>
                <w:right w:val="none" w:sz="0" w:space="0" w:color="auto"/>
              </w:divBdr>
              <w:divsChild>
                <w:div w:id="126067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18453">
      <w:bodyDiv w:val="1"/>
      <w:marLeft w:val="0"/>
      <w:marRight w:val="0"/>
      <w:marTop w:val="0"/>
      <w:marBottom w:val="0"/>
      <w:divBdr>
        <w:top w:val="none" w:sz="0" w:space="0" w:color="auto"/>
        <w:left w:val="none" w:sz="0" w:space="0" w:color="auto"/>
        <w:bottom w:val="none" w:sz="0" w:space="0" w:color="auto"/>
        <w:right w:val="none" w:sz="0" w:space="0" w:color="auto"/>
      </w:divBdr>
    </w:div>
    <w:div w:id="541674417">
      <w:bodyDiv w:val="1"/>
      <w:marLeft w:val="0"/>
      <w:marRight w:val="0"/>
      <w:marTop w:val="0"/>
      <w:marBottom w:val="0"/>
      <w:divBdr>
        <w:top w:val="none" w:sz="0" w:space="0" w:color="auto"/>
        <w:left w:val="none" w:sz="0" w:space="0" w:color="auto"/>
        <w:bottom w:val="none" w:sz="0" w:space="0" w:color="auto"/>
        <w:right w:val="none" w:sz="0" w:space="0" w:color="auto"/>
      </w:divBdr>
    </w:div>
    <w:div w:id="555092168">
      <w:bodyDiv w:val="1"/>
      <w:marLeft w:val="0"/>
      <w:marRight w:val="0"/>
      <w:marTop w:val="0"/>
      <w:marBottom w:val="0"/>
      <w:divBdr>
        <w:top w:val="none" w:sz="0" w:space="0" w:color="auto"/>
        <w:left w:val="none" w:sz="0" w:space="0" w:color="auto"/>
        <w:bottom w:val="none" w:sz="0" w:space="0" w:color="auto"/>
        <w:right w:val="none" w:sz="0" w:space="0" w:color="auto"/>
      </w:divBdr>
      <w:divsChild>
        <w:div w:id="1108502966">
          <w:marLeft w:val="0"/>
          <w:marRight w:val="0"/>
          <w:marTop w:val="0"/>
          <w:marBottom w:val="0"/>
          <w:divBdr>
            <w:top w:val="none" w:sz="0" w:space="0" w:color="auto"/>
            <w:left w:val="none" w:sz="0" w:space="0" w:color="auto"/>
            <w:bottom w:val="none" w:sz="0" w:space="0" w:color="auto"/>
            <w:right w:val="none" w:sz="0" w:space="0" w:color="auto"/>
          </w:divBdr>
        </w:div>
      </w:divsChild>
    </w:div>
    <w:div w:id="602417316">
      <w:bodyDiv w:val="1"/>
      <w:marLeft w:val="0"/>
      <w:marRight w:val="0"/>
      <w:marTop w:val="0"/>
      <w:marBottom w:val="0"/>
      <w:divBdr>
        <w:top w:val="none" w:sz="0" w:space="0" w:color="auto"/>
        <w:left w:val="none" w:sz="0" w:space="0" w:color="auto"/>
        <w:bottom w:val="none" w:sz="0" w:space="0" w:color="auto"/>
        <w:right w:val="none" w:sz="0" w:space="0" w:color="auto"/>
      </w:divBdr>
    </w:div>
    <w:div w:id="768235806">
      <w:bodyDiv w:val="1"/>
      <w:marLeft w:val="0"/>
      <w:marRight w:val="0"/>
      <w:marTop w:val="0"/>
      <w:marBottom w:val="0"/>
      <w:divBdr>
        <w:top w:val="none" w:sz="0" w:space="0" w:color="auto"/>
        <w:left w:val="none" w:sz="0" w:space="0" w:color="auto"/>
        <w:bottom w:val="none" w:sz="0" w:space="0" w:color="auto"/>
        <w:right w:val="none" w:sz="0" w:space="0" w:color="auto"/>
      </w:divBdr>
    </w:div>
    <w:div w:id="791479980">
      <w:bodyDiv w:val="1"/>
      <w:marLeft w:val="0"/>
      <w:marRight w:val="0"/>
      <w:marTop w:val="0"/>
      <w:marBottom w:val="0"/>
      <w:divBdr>
        <w:top w:val="none" w:sz="0" w:space="0" w:color="auto"/>
        <w:left w:val="none" w:sz="0" w:space="0" w:color="auto"/>
        <w:bottom w:val="none" w:sz="0" w:space="0" w:color="auto"/>
        <w:right w:val="none" w:sz="0" w:space="0" w:color="auto"/>
      </w:divBdr>
    </w:div>
    <w:div w:id="920411522">
      <w:bodyDiv w:val="1"/>
      <w:marLeft w:val="0"/>
      <w:marRight w:val="0"/>
      <w:marTop w:val="0"/>
      <w:marBottom w:val="0"/>
      <w:divBdr>
        <w:top w:val="none" w:sz="0" w:space="0" w:color="auto"/>
        <w:left w:val="none" w:sz="0" w:space="0" w:color="auto"/>
        <w:bottom w:val="none" w:sz="0" w:space="0" w:color="auto"/>
        <w:right w:val="none" w:sz="0" w:space="0" w:color="auto"/>
      </w:divBdr>
    </w:div>
    <w:div w:id="1028867881">
      <w:bodyDiv w:val="1"/>
      <w:marLeft w:val="0"/>
      <w:marRight w:val="0"/>
      <w:marTop w:val="0"/>
      <w:marBottom w:val="0"/>
      <w:divBdr>
        <w:top w:val="none" w:sz="0" w:space="0" w:color="auto"/>
        <w:left w:val="none" w:sz="0" w:space="0" w:color="auto"/>
        <w:bottom w:val="none" w:sz="0" w:space="0" w:color="auto"/>
        <w:right w:val="none" w:sz="0" w:space="0" w:color="auto"/>
      </w:divBdr>
    </w:div>
    <w:div w:id="1089109913">
      <w:bodyDiv w:val="1"/>
      <w:marLeft w:val="0"/>
      <w:marRight w:val="0"/>
      <w:marTop w:val="0"/>
      <w:marBottom w:val="0"/>
      <w:divBdr>
        <w:top w:val="none" w:sz="0" w:space="0" w:color="auto"/>
        <w:left w:val="none" w:sz="0" w:space="0" w:color="auto"/>
        <w:bottom w:val="none" w:sz="0" w:space="0" w:color="auto"/>
        <w:right w:val="none" w:sz="0" w:space="0" w:color="auto"/>
      </w:divBdr>
    </w:div>
    <w:div w:id="1108428525">
      <w:bodyDiv w:val="1"/>
      <w:marLeft w:val="0"/>
      <w:marRight w:val="0"/>
      <w:marTop w:val="0"/>
      <w:marBottom w:val="0"/>
      <w:divBdr>
        <w:top w:val="none" w:sz="0" w:space="0" w:color="auto"/>
        <w:left w:val="none" w:sz="0" w:space="0" w:color="auto"/>
        <w:bottom w:val="none" w:sz="0" w:space="0" w:color="auto"/>
        <w:right w:val="none" w:sz="0" w:space="0" w:color="auto"/>
      </w:divBdr>
      <w:divsChild>
        <w:div w:id="5404157">
          <w:marLeft w:val="0"/>
          <w:marRight w:val="0"/>
          <w:marTop w:val="0"/>
          <w:marBottom w:val="0"/>
          <w:divBdr>
            <w:top w:val="none" w:sz="0" w:space="0" w:color="auto"/>
            <w:left w:val="none" w:sz="0" w:space="0" w:color="auto"/>
            <w:bottom w:val="none" w:sz="0" w:space="0" w:color="auto"/>
            <w:right w:val="none" w:sz="0" w:space="0" w:color="auto"/>
          </w:divBdr>
        </w:div>
        <w:div w:id="683628458">
          <w:marLeft w:val="0"/>
          <w:marRight w:val="0"/>
          <w:marTop w:val="0"/>
          <w:marBottom w:val="0"/>
          <w:divBdr>
            <w:top w:val="none" w:sz="0" w:space="0" w:color="auto"/>
            <w:left w:val="none" w:sz="0" w:space="0" w:color="auto"/>
            <w:bottom w:val="none" w:sz="0" w:space="0" w:color="auto"/>
            <w:right w:val="none" w:sz="0" w:space="0" w:color="auto"/>
          </w:divBdr>
        </w:div>
      </w:divsChild>
    </w:div>
    <w:div w:id="1117021594">
      <w:bodyDiv w:val="1"/>
      <w:marLeft w:val="0"/>
      <w:marRight w:val="0"/>
      <w:marTop w:val="0"/>
      <w:marBottom w:val="0"/>
      <w:divBdr>
        <w:top w:val="none" w:sz="0" w:space="0" w:color="auto"/>
        <w:left w:val="none" w:sz="0" w:space="0" w:color="auto"/>
        <w:bottom w:val="none" w:sz="0" w:space="0" w:color="auto"/>
        <w:right w:val="none" w:sz="0" w:space="0" w:color="auto"/>
      </w:divBdr>
    </w:div>
    <w:div w:id="1152521178">
      <w:bodyDiv w:val="1"/>
      <w:marLeft w:val="0"/>
      <w:marRight w:val="0"/>
      <w:marTop w:val="0"/>
      <w:marBottom w:val="0"/>
      <w:divBdr>
        <w:top w:val="none" w:sz="0" w:space="0" w:color="auto"/>
        <w:left w:val="none" w:sz="0" w:space="0" w:color="auto"/>
        <w:bottom w:val="none" w:sz="0" w:space="0" w:color="auto"/>
        <w:right w:val="none" w:sz="0" w:space="0" w:color="auto"/>
      </w:divBdr>
    </w:div>
    <w:div w:id="1420179553">
      <w:bodyDiv w:val="1"/>
      <w:marLeft w:val="0"/>
      <w:marRight w:val="0"/>
      <w:marTop w:val="0"/>
      <w:marBottom w:val="0"/>
      <w:divBdr>
        <w:top w:val="none" w:sz="0" w:space="0" w:color="auto"/>
        <w:left w:val="none" w:sz="0" w:space="0" w:color="auto"/>
        <w:bottom w:val="none" w:sz="0" w:space="0" w:color="auto"/>
        <w:right w:val="none" w:sz="0" w:space="0" w:color="auto"/>
      </w:divBdr>
    </w:div>
    <w:div w:id="1425414924">
      <w:bodyDiv w:val="1"/>
      <w:marLeft w:val="0"/>
      <w:marRight w:val="0"/>
      <w:marTop w:val="0"/>
      <w:marBottom w:val="0"/>
      <w:divBdr>
        <w:top w:val="none" w:sz="0" w:space="0" w:color="auto"/>
        <w:left w:val="none" w:sz="0" w:space="0" w:color="auto"/>
        <w:bottom w:val="none" w:sz="0" w:space="0" w:color="auto"/>
        <w:right w:val="none" w:sz="0" w:space="0" w:color="auto"/>
      </w:divBdr>
    </w:div>
    <w:div w:id="1442726197">
      <w:bodyDiv w:val="1"/>
      <w:marLeft w:val="0"/>
      <w:marRight w:val="0"/>
      <w:marTop w:val="0"/>
      <w:marBottom w:val="0"/>
      <w:divBdr>
        <w:top w:val="none" w:sz="0" w:space="0" w:color="auto"/>
        <w:left w:val="none" w:sz="0" w:space="0" w:color="auto"/>
        <w:bottom w:val="none" w:sz="0" w:space="0" w:color="auto"/>
        <w:right w:val="none" w:sz="0" w:space="0" w:color="auto"/>
      </w:divBdr>
    </w:div>
    <w:div w:id="1535458375">
      <w:bodyDiv w:val="1"/>
      <w:marLeft w:val="0"/>
      <w:marRight w:val="0"/>
      <w:marTop w:val="0"/>
      <w:marBottom w:val="0"/>
      <w:divBdr>
        <w:top w:val="none" w:sz="0" w:space="0" w:color="auto"/>
        <w:left w:val="none" w:sz="0" w:space="0" w:color="auto"/>
        <w:bottom w:val="none" w:sz="0" w:space="0" w:color="auto"/>
        <w:right w:val="none" w:sz="0" w:space="0" w:color="auto"/>
      </w:divBdr>
    </w:div>
    <w:div w:id="1715032680">
      <w:bodyDiv w:val="1"/>
      <w:marLeft w:val="0"/>
      <w:marRight w:val="0"/>
      <w:marTop w:val="0"/>
      <w:marBottom w:val="0"/>
      <w:divBdr>
        <w:top w:val="none" w:sz="0" w:space="0" w:color="auto"/>
        <w:left w:val="none" w:sz="0" w:space="0" w:color="auto"/>
        <w:bottom w:val="none" w:sz="0" w:space="0" w:color="auto"/>
        <w:right w:val="none" w:sz="0" w:space="0" w:color="auto"/>
      </w:divBdr>
    </w:div>
    <w:div w:id="1738431432">
      <w:bodyDiv w:val="1"/>
      <w:marLeft w:val="0"/>
      <w:marRight w:val="0"/>
      <w:marTop w:val="0"/>
      <w:marBottom w:val="0"/>
      <w:divBdr>
        <w:top w:val="none" w:sz="0" w:space="0" w:color="auto"/>
        <w:left w:val="none" w:sz="0" w:space="0" w:color="auto"/>
        <w:bottom w:val="none" w:sz="0" w:space="0" w:color="auto"/>
        <w:right w:val="none" w:sz="0" w:space="0" w:color="auto"/>
      </w:divBdr>
    </w:div>
    <w:div w:id="1770152703">
      <w:bodyDiv w:val="1"/>
      <w:marLeft w:val="0"/>
      <w:marRight w:val="0"/>
      <w:marTop w:val="0"/>
      <w:marBottom w:val="0"/>
      <w:divBdr>
        <w:top w:val="none" w:sz="0" w:space="0" w:color="auto"/>
        <w:left w:val="none" w:sz="0" w:space="0" w:color="auto"/>
        <w:bottom w:val="none" w:sz="0" w:space="0" w:color="auto"/>
        <w:right w:val="none" w:sz="0" w:space="0" w:color="auto"/>
      </w:divBdr>
    </w:div>
    <w:div w:id="1786118760">
      <w:bodyDiv w:val="1"/>
      <w:marLeft w:val="0"/>
      <w:marRight w:val="0"/>
      <w:marTop w:val="0"/>
      <w:marBottom w:val="0"/>
      <w:divBdr>
        <w:top w:val="none" w:sz="0" w:space="0" w:color="auto"/>
        <w:left w:val="none" w:sz="0" w:space="0" w:color="auto"/>
        <w:bottom w:val="none" w:sz="0" w:space="0" w:color="auto"/>
        <w:right w:val="none" w:sz="0" w:space="0" w:color="auto"/>
      </w:divBdr>
    </w:div>
    <w:div w:id="1824538290">
      <w:bodyDiv w:val="1"/>
      <w:marLeft w:val="0"/>
      <w:marRight w:val="0"/>
      <w:marTop w:val="0"/>
      <w:marBottom w:val="0"/>
      <w:divBdr>
        <w:top w:val="none" w:sz="0" w:space="0" w:color="auto"/>
        <w:left w:val="none" w:sz="0" w:space="0" w:color="auto"/>
        <w:bottom w:val="none" w:sz="0" w:space="0" w:color="auto"/>
        <w:right w:val="none" w:sz="0" w:space="0" w:color="auto"/>
      </w:divBdr>
    </w:div>
    <w:div w:id="1857429012">
      <w:bodyDiv w:val="1"/>
      <w:marLeft w:val="0"/>
      <w:marRight w:val="0"/>
      <w:marTop w:val="0"/>
      <w:marBottom w:val="0"/>
      <w:divBdr>
        <w:top w:val="none" w:sz="0" w:space="0" w:color="auto"/>
        <w:left w:val="none" w:sz="0" w:space="0" w:color="auto"/>
        <w:bottom w:val="none" w:sz="0" w:space="0" w:color="auto"/>
        <w:right w:val="none" w:sz="0" w:space="0" w:color="auto"/>
      </w:divBdr>
    </w:div>
    <w:div w:id="1873110109">
      <w:bodyDiv w:val="1"/>
      <w:marLeft w:val="0"/>
      <w:marRight w:val="0"/>
      <w:marTop w:val="0"/>
      <w:marBottom w:val="0"/>
      <w:divBdr>
        <w:top w:val="none" w:sz="0" w:space="0" w:color="auto"/>
        <w:left w:val="none" w:sz="0" w:space="0" w:color="auto"/>
        <w:bottom w:val="none" w:sz="0" w:space="0" w:color="auto"/>
        <w:right w:val="none" w:sz="0" w:space="0" w:color="auto"/>
      </w:divBdr>
    </w:div>
    <w:div w:id="1889339901">
      <w:bodyDiv w:val="1"/>
      <w:marLeft w:val="0"/>
      <w:marRight w:val="0"/>
      <w:marTop w:val="0"/>
      <w:marBottom w:val="0"/>
      <w:divBdr>
        <w:top w:val="none" w:sz="0" w:space="0" w:color="auto"/>
        <w:left w:val="none" w:sz="0" w:space="0" w:color="auto"/>
        <w:bottom w:val="none" w:sz="0" w:space="0" w:color="auto"/>
        <w:right w:val="none" w:sz="0" w:space="0" w:color="auto"/>
      </w:divBdr>
    </w:div>
    <w:div w:id="2081097432">
      <w:bodyDiv w:val="1"/>
      <w:marLeft w:val="0"/>
      <w:marRight w:val="0"/>
      <w:marTop w:val="0"/>
      <w:marBottom w:val="0"/>
      <w:divBdr>
        <w:top w:val="none" w:sz="0" w:space="0" w:color="auto"/>
        <w:left w:val="none" w:sz="0" w:space="0" w:color="auto"/>
        <w:bottom w:val="none" w:sz="0" w:space="0" w:color="auto"/>
        <w:right w:val="none" w:sz="0" w:space="0" w:color="auto"/>
      </w:divBdr>
    </w:div>
    <w:div w:id="209435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6.xml"/><Relationship Id="rId3" Type="http://schemas.openxmlformats.org/officeDocument/2006/relationships/customXml" Target="../customXml/item3.xml"/><Relationship Id="rId21" Type="http://schemas.openxmlformats.org/officeDocument/2006/relationships/chart" Target="charts/chart1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chart" Target="charts/chart14.xm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hart" Target="charts/chart9.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header" Target="header1.xml"/><Relationship Id="rId30" Type="http://schemas.openxmlformats.org/officeDocument/2006/relationships/footer" Target="footer2.xml"/><Relationship Id="rId35" Type="http://schemas.microsoft.com/office/2019/05/relationships/documenttasks" Target="documenttasks/documenttasks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https://nswgov.sharepoint.com/sites/MARS/Shared%20Documents/General/Graphs%20Template_Budget%202021-22%20-%20Final.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https://nswgov.sharepoint.com/sites/MARS/Shared%20Documents/General/Graphs%20Template_Budget%202021-22%20-%20Final.xlsx"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https://nswgov.sharepoint.com/sites/MARS/Shared%20Documents/General/Graphs%20Template_Budget%202021-22%20-%20Final.xlsx" TargetMode="External"/><Relationship Id="rId2" Type="http://schemas.microsoft.com/office/2011/relationships/chartColorStyle" Target="colors3.xml"/><Relationship Id="rId1" Type="http://schemas.microsoft.com/office/2011/relationships/chartStyle" Target="style3.xml"/></Relationships>
</file>

<file path=word/charts/_rels/chart12.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1-22%20Budget/01.%20Budget%20Paper%20No%201%20(Budget%20Statement)/02.%20Ch%202%20-%20The%20Economy/BP1%20Ch2%20Tables%20and%20Charts%20-%20Eco%20-%2018%20Jun.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1-22%20Budget/01.%20Budget%20Paper%20No%201%20(Budget%20Statement)/02.%20Ch%202%20-%20The%20Economy/BP1%20Ch2%20Tables%20and%20Charts%20-%20Eco%20-%2018%20Jun.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5.xml"/></Relationships>
</file>

<file path=word/charts/_rels/chart14.xml.rels><?xml version="1.0" encoding="UTF-8" standalone="yes"?>
<Relationships xmlns="http://schemas.openxmlformats.org/package/2006/relationships"><Relationship Id="rId3" Type="http://schemas.openxmlformats.org/officeDocument/2006/relationships/oleObject" Target="https://nswgov.sharepoint.com/sites/MARS/Shared%20Documents/General/Graphs%20Template_Budget%202021-22%20-%20Final.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6.xml"/></Relationships>
</file>

<file path=word/charts/_rels/chart15.xml.rels><?xml version="1.0" encoding="UTF-8" standalone="yes"?>
<Relationships xmlns="http://schemas.openxmlformats.org/package/2006/relationships"><Relationship Id="rId2" Type="http://schemas.openxmlformats.org/officeDocument/2006/relationships/oleObject" Target="https://nswgov.sharepoint.com/sites/MARS/Shared%20Documents/General/Graphs%20Template_Budget%202021-22%20-%20Final.xlsx" TargetMode="External"/><Relationship Id="rId1" Type="http://schemas.openxmlformats.org/officeDocument/2006/relationships/themeOverride" Target="../theme/themeOverride3.xml"/></Relationships>
</file>

<file path=word/charts/_rels/chart16.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GLENNJ\AppData\Local\Microsoft\Windows\INetCache\Content.Outlook\TE3SLI8N\Figure%201.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nswgov.sharepoint.com/sites/MARS/Shared%20Documents/General/Graphs%20Template_Budget%202021-22%20-%20Fina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nswgov.sharepoint.com/sites/MARS/Shared%20Documents/General/Graphs%20Template_Budget%202021-22%20-%20Final.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MARS/Shared%20Documents/General/Graphs%20Template_Budget%202021-22%20-%20Final.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2" Type="http://schemas.openxmlformats.org/officeDocument/2006/relationships/oleObject" Target="https://nswgov.sharepoint.com/sites/MARS/Shared%20Documents/General/Graphs%20Template_Budget%202021-22%20-%20Final.xlsx" TargetMode="External"/><Relationship Id="rId1" Type="http://schemas.openxmlformats.org/officeDocument/2006/relationships/themeOverride" Target="../theme/themeOverride1.xm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1-22%20Budget/01.%20Budget%20Paper%20No%201%20(Budget%20Statement)/02.%20Ch%202%20-%20The%20Economy/BP1%20Ch2%20Tables%20and%20Charts%20-%20Eco%20-%2018%20Jun.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7.xml.rels><?xml version="1.0" encoding="UTF-8" standalone="yes"?>
<Relationships xmlns="http://schemas.openxmlformats.org/package/2006/relationships"><Relationship Id="rId2" Type="http://schemas.openxmlformats.org/officeDocument/2006/relationships/oleObject" Target="https://nswgov.sharepoint.com/sites/TSY2019-20Budget/Shared%20Documents/General/2021-22%20Budget/01.%20Budget%20Paper%20No%201%20(Budget%20Statement)/02.%20Ch%202%20-%20The%20Economy/BP1%20Ch2%20Tables%20and%20Charts%20-%20Eco%20-%2018%20Jun.xlsx" TargetMode="External"/><Relationship Id="rId1" Type="http://schemas.openxmlformats.org/officeDocument/2006/relationships/themeOverride" Target="../theme/themeOverride2.xm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https://nswgov.sharepoint.com/sites/MARS/Shared%20Documents/General/Graphs%20Template_Budget%202021-22%20-%20Final.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https://nswgov.sharepoint.com/sites/MARS/Shared%20Documents/General/Graphs%20Template_Budget%202021-22%20-%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793232958850854"/>
          <c:y val="0.1143424317617866"/>
          <c:w val="0.68479409722222218"/>
          <c:h val="0.75532678142279375"/>
        </c:manualLayout>
      </c:layout>
      <c:lineChart>
        <c:grouping val="standard"/>
        <c:varyColors val="0"/>
        <c:ser>
          <c:idx val="1"/>
          <c:order val="0"/>
          <c:tx>
            <c:v>India (LHS)</c:v>
          </c:tx>
          <c:spPr>
            <a:ln w="22225" cap="rnd">
              <a:solidFill>
                <a:srgbClr val="008EBA"/>
              </a:solidFill>
              <a:round/>
            </a:ln>
            <a:effectLst/>
          </c:spPr>
          <c:marker>
            <c:symbol val="none"/>
          </c:marker>
          <c:cat>
            <c:numRef>
              <c:f>'2.1'!$A$4:$A$160</c:f>
              <c:numCache>
                <c:formatCode>m/d/yyyy</c:formatCode>
                <c:ptCount val="157"/>
                <c:pt idx="0">
                  <c:v>44197</c:v>
                </c:pt>
                <c:pt idx="1">
                  <c:v>44198</c:v>
                </c:pt>
                <c:pt idx="2">
                  <c:v>44199</c:v>
                </c:pt>
                <c:pt idx="3">
                  <c:v>44200</c:v>
                </c:pt>
                <c:pt idx="4">
                  <c:v>44201</c:v>
                </c:pt>
                <c:pt idx="5">
                  <c:v>44202</c:v>
                </c:pt>
                <c:pt idx="6">
                  <c:v>44203</c:v>
                </c:pt>
                <c:pt idx="7">
                  <c:v>44204</c:v>
                </c:pt>
                <c:pt idx="8">
                  <c:v>44205</c:v>
                </c:pt>
                <c:pt idx="9">
                  <c:v>44206</c:v>
                </c:pt>
                <c:pt idx="10">
                  <c:v>44207</c:v>
                </c:pt>
                <c:pt idx="11">
                  <c:v>44208</c:v>
                </c:pt>
                <c:pt idx="12">
                  <c:v>44209</c:v>
                </c:pt>
                <c:pt idx="13">
                  <c:v>44210</c:v>
                </c:pt>
                <c:pt idx="14">
                  <c:v>44211</c:v>
                </c:pt>
                <c:pt idx="15">
                  <c:v>44212</c:v>
                </c:pt>
                <c:pt idx="16">
                  <c:v>44213</c:v>
                </c:pt>
                <c:pt idx="17">
                  <c:v>44214</c:v>
                </c:pt>
                <c:pt idx="18">
                  <c:v>44215</c:v>
                </c:pt>
                <c:pt idx="19">
                  <c:v>44216</c:v>
                </c:pt>
                <c:pt idx="20">
                  <c:v>44217</c:v>
                </c:pt>
                <c:pt idx="21">
                  <c:v>44218</c:v>
                </c:pt>
                <c:pt idx="22">
                  <c:v>44219</c:v>
                </c:pt>
                <c:pt idx="23">
                  <c:v>44220</c:v>
                </c:pt>
                <c:pt idx="24">
                  <c:v>44221</c:v>
                </c:pt>
                <c:pt idx="25">
                  <c:v>44222</c:v>
                </c:pt>
                <c:pt idx="26">
                  <c:v>44223</c:v>
                </c:pt>
                <c:pt idx="27">
                  <c:v>44224</c:v>
                </c:pt>
                <c:pt idx="28">
                  <c:v>44225</c:v>
                </c:pt>
                <c:pt idx="29">
                  <c:v>44226</c:v>
                </c:pt>
                <c:pt idx="30">
                  <c:v>44227</c:v>
                </c:pt>
                <c:pt idx="31">
                  <c:v>44228</c:v>
                </c:pt>
                <c:pt idx="32">
                  <c:v>44229</c:v>
                </c:pt>
                <c:pt idx="33">
                  <c:v>44230</c:v>
                </c:pt>
                <c:pt idx="34">
                  <c:v>44231</c:v>
                </c:pt>
                <c:pt idx="35">
                  <c:v>44232</c:v>
                </c:pt>
                <c:pt idx="36">
                  <c:v>44233</c:v>
                </c:pt>
                <c:pt idx="37">
                  <c:v>44234</c:v>
                </c:pt>
                <c:pt idx="38">
                  <c:v>44235</c:v>
                </c:pt>
                <c:pt idx="39">
                  <c:v>44236</c:v>
                </c:pt>
                <c:pt idx="40">
                  <c:v>44237</c:v>
                </c:pt>
                <c:pt idx="41">
                  <c:v>44238</c:v>
                </c:pt>
                <c:pt idx="42">
                  <c:v>44239</c:v>
                </c:pt>
                <c:pt idx="43">
                  <c:v>44240</c:v>
                </c:pt>
                <c:pt idx="44">
                  <c:v>44241</c:v>
                </c:pt>
                <c:pt idx="45">
                  <c:v>44242</c:v>
                </c:pt>
                <c:pt idx="46">
                  <c:v>44243</c:v>
                </c:pt>
                <c:pt idx="47">
                  <c:v>44244</c:v>
                </c:pt>
                <c:pt idx="48">
                  <c:v>44245</c:v>
                </c:pt>
                <c:pt idx="49">
                  <c:v>44246</c:v>
                </c:pt>
                <c:pt idx="50">
                  <c:v>44247</c:v>
                </c:pt>
                <c:pt idx="51">
                  <c:v>44248</c:v>
                </c:pt>
                <c:pt idx="52">
                  <c:v>44249</c:v>
                </c:pt>
                <c:pt idx="53">
                  <c:v>44250</c:v>
                </c:pt>
                <c:pt idx="54">
                  <c:v>44251</c:v>
                </c:pt>
                <c:pt idx="55">
                  <c:v>44252</c:v>
                </c:pt>
                <c:pt idx="56">
                  <c:v>44253</c:v>
                </c:pt>
                <c:pt idx="57">
                  <c:v>44254</c:v>
                </c:pt>
                <c:pt idx="58">
                  <c:v>44255</c:v>
                </c:pt>
                <c:pt idx="59">
                  <c:v>44256</c:v>
                </c:pt>
                <c:pt idx="60">
                  <c:v>44257</c:v>
                </c:pt>
                <c:pt idx="61">
                  <c:v>44258</c:v>
                </c:pt>
                <c:pt idx="62">
                  <c:v>44259</c:v>
                </c:pt>
                <c:pt idx="63">
                  <c:v>44260</c:v>
                </c:pt>
                <c:pt idx="64">
                  <c:v>44261</c:v>
                </c:pt>
                <c:pt idx="65">
                  <c:v>44262</c:v>
                </c:pt>
                <c:pt idx="66">
                  <c:v>44263</c:v>
                </c:pt>
                <c:pt idx="67">
                  <c:v>44264</c:v>
                </c:pt>
                <c:pt idx="68">
                  <c:v>44265</c:v>
                </c:pt>
                <c:pt idx="69">
                  <c:v>44266</c:v>
                </c:pt>
                <c:pt idx="70">
                  <c:v>44267</c:v>
                </c:pt>
                <c:pt idx="71">
                  <c:v>44268</c:v>
                </c:pt>
                <c:pt idx="72">
                  <c:v>44269</c:v>
                </c:pt>
                <c:pt idx="73">
                  <c:v>44270</c:v>
                </c:pt>
                <c:pt idx="74">
                  <c:v>44271</c:v>
                </c:pt>
                <c:pt idx="75">
                  <c:v>44272</c:v>
                </c:pt>
                <c:pt idx="76">
                  <c:v>44273</c:v>
                </c:pt>
                <c:pt idx="77">
                  <c:v>44274</c:v>
                </c:pt>
                <c:pt idx="78">
                  <c:v>44275</c:v>
                </c:pt>
                <c:pt idx="79">
                  <c:v>44276</c:v>
                </c:pt>
                <c:pt idx="80">
                  <c:v>44277</c:v>
                </c:pt>
                <c:pt idx="81">
                  <c:v>44278</c:v>
                </c:pt>
                <c:pt idx="82">
                  <c:v>44279</c:v>
                </c:pt>
                <c:pt idx="83">
                  <c:v>44280</c:v>
                </c:pt>
                <c:pt idx="84">
                  <c:v>44281</c:v>
                </c:pt>
                <c:pt idx="85">
                  <c:v>44282</c:v>
                </c:pt>
                <c:pt idx="86">
                  <c:v>44283</c:v>
                </c:pt>
                <c:pt idx="87">
                  <c:v>44284</c:v>
                </c:pt>
                <c:pt idx="88">
                  <c:v>44285</c:v>
                </c:pt>
                <c:pt idx="89">
                  <c:v>44286</c:v>
                </c:pt>
                <c:pt idx="90">
                  <c:v>44287</c:v>
                </c:pt>
                <c:pt idx="91">
                  <c:v>44288</c:v>
                </c:pt>
                <c:pt idx="92">
                  <c:v>44289</c:v>
                </c:pt>
                <c:pt idx="93">
                  <c:v>44290</c:v>
                </c:pt>
                <c:pt idx="94">
                  <c:v>44291</c:v>
                </c:pt>
                <c:pt idx="95">
                  <c:v>44292</c:v>
                </c:pt>
                <c:pt idx="96">
                  <c:v>44293</c:v>
                </c:pt>
                <c:pt idx="97">
                  <c:v>44294</c:v>
                </c:pt>
                <c:pt idx="98">
                  <c:v>44295</c:v>
                </c:pt>
                <c:pt idx="99">
                  <c:v>44296</c:v>
                </c:pt>
                <c:pt idx="100">
                  <c:v>44297</c:v>
                </c:pt>
                <c:pt idx="101">
                  <c:v>44298</c:v>
                </c:pt>
                <c:pt idx="102">
                  <c:v>44299</c:v>
                </c:pt>
                <c:pt idx="103">
                  <c:v>44300</c:v>
                </c:pt>
                <c:pt idx="104">
                  <c:v>44301</c:v>
                </c:pt>
                <c:pt idx="105">
                  <c:v>44302</c:v>
                </c:pt>
                <c:pt idx="106">
                  <c:v>44303</c:v>
                </c:pt>
                <c:pt idx="107">
                  <c:v>44304</c:v>
                </c:pt>
                <c:pt idx="108">
                  <c:v>44305</c:v>
                </c:pt>
                <c:pt idx="109">
                  <c:v>44306</c:v>
                </c:pt>
                <c:pt idx="110">
                  <c:v>44307</c:v>
                </c:pt>
                <c:pt idx="111">
                  <c:v>44308</c:v>
                </c:pt>
                <c:pt idx="112">
                  <c:v>44309</c:v>
                </c:pt>
                <c:pt idx="113">
                  <c:v>44310</c:v>
                </c:pt>
                <c:pt idx="114">
                  <c:v>44311</c:v>
                </c:pt>
                <c:pt idx="115">
                  <c:v>44312</c:v>
                </c:pt>
                <c:pt idx="116">
                  <c:v>44313</c:v>
                </c:pt>
                <c:pt idx="117">
                  <c:v>44314</c:v>
                </c:pt>
                <c:pt idx="118">
                  <c:v>44315</c:v>
                </c:pt>
                <c:pt idx="119">
                  <c:v>44316</c:v>
                </c:pt>
                <c:pt idx="120">
                  <c:v>44317</c:v>
                </c:pt>
                <c:pt idx="121">
                  <c:v>44318</c:v>
                </c:pt>
                <c:pt idx="122">
                  <c:v>44319</c:v>
                </c:pt>
                <c:pt idx="123">
                  <c:v>44320</c:v>
                </c:pt>
                <c:pt idx="124">
                  <c:v>44321</c:v>
                </c:pt>
                <c:pt idx="125">
                  <c:v>44322</c:v>
                </c:pt>
                <c:pt idx="126">
                  <c:v>44323</c:v>
                </c:pt>
                <c:pt idx="127">
                  <c:v>44324</c:v>
                </c:pt>
                <c:pt idx="128">
                  <c:v>44325</c:v>
                </c:pt>
                <c:pt idx="129">
                  <c:v>44326</c:v>
                </c:pt>
                <c:pt idx="130">
                  <c:v>44327</c:v>
                </c:pt>
                <c:pt idx="131">
                  <c:v>44328</c:v>
                </c:pt>
                <c:pt idx="132">
                  <c:v>44329</c:v>
                </c:pt>
                <c:pt idx="133">
                  <c:v>44330</c:v>
                </c:pt>
                <c:pt idx="134">
                  <c:v>44331</c:v>
                </c:pt>
                <c:pt idx="135">
                  <c:v>44332</c:v>
                </c:pt>
                <c:pt idx="136">
                  <c:v>44333</c:v>
                </c:pt>
                <c:pt idx="137">
                  <c:v>44334</c:v>
                </c:pt>
                <c:pt idx="138">
                  <c:v>44335</c:v>
                </c:pt>
                <c:pt idx="139">
                  <c:v>44336</c:v>
                </c:pt>
                <c:pt idx="140">
                  <c:v>44337</c:v>
                </c:pt>
                <c:pt idx="141">
                  <c:v>44338</c:v>
                </c:pt>
                <c:pt idx="142">
                  <c:v>44339</c:v>
                </c:pt>
                <c:pt idx="143">
                  <c:v>44340</c:v>
                </c:pt>
                <c:pt idx="144">
                  <c:v>44341</c:v>
                </c:pt>
                <c:pt idx="145">
                  <c:v>44342</c:v>
                </c:pt>
                <c:pt idx="146">
                  <c:v>44343</c:v>
                </c:pt>
                <c:pt idx="147">
                  <c:v>44344</c:v>
                </c:pt>
                <c:pt idx="148">
                  <c:v>44345</c:v>
                </c:pt>
                <c:pt idx="149">
                  <c:v>44346</c:v>
                </c:pt>
                <c:pt idx="150">
                  <c:v>44347</c:v>
                </c:pt>
                <c:pt idx="151">
                  <c:v>44348</c:v>
                </c:pt>
                <c:pt idx="152">
                  <c:v>44349</c:v>
                </c:pt>
                <c:pt idx="153">
                  <c:v>44350</c:v>
                </c:pt>
                <c:pt idx="154">
                  <c:v>44351</c:v>
                </c:pt>
                <c:pt idx="155">
                  <c:v>44352</c:v>
                </c:pt>
                <c:pt idx="156">
                  <c:v>44353</c:v>
                </c:pt>
              </c:numCache>
            </c:numRef>
          </c:cat>
          <c:val>
            <c:numRef>
              <c:f>'2.1'!$B$4:$B$160</c:f>
              <c:numCache>
                <c:formatCode>General</c:formatCode>
                <c:ptCount val="157"/>
                <c:pt idx="0">
                  <c:v>16798.714</c:v>
                </c:pt>
                <c:pt idx="1">
                  <c:v>19445</c:v>
                </c:pt>
                <c:pt idx="2">
                  <c:v>18942.571</c:v>
                </c:pt>
                <c:pt idx="3">
                  <c:v>18934.429</c:v>
                </c:pt>
                <c:pt idx="4">
                  <c:v>18582.857</c:v>
                </c:pt>
                <c:pt idx="5">
                  <c:v>18372</c:v>
                </c:pt>
                <c:pt idx="6">
                  <c:v>20963.286</c:v>
                </c:pt>
                <c:pt idx="7">
                  <c:v>18101.143</c:v>
                </c:pt>
                <c:pt idx="8">
                  <c:v>18045.571</c:v>
                </c:pt>
                <c:pt idx="9">
                  <c:v>18018</c:v>
                </c:pt>
                <c:pt idx="10">
                  <c:v>17476.429</c:v>
                </c:pt>
                <c:pt idx="11">
                  <c:v>17173.571</c:v>
                </c:pt>
                <c:pt idx="12">
                  <c:v>16687.857</c:v>
                </c:pt>
                <c:pt idx="13">
                  <c:v>16323.714</c:v>
                </c:pt>
                <c:pt idx="14">
                  <c:v>18489.143</c:v>
                </c:pt>
                <c:pt idx="15">
                  <c:v>15385.857</c:v>
                </c:pt>
                <c:pt idx="16">
                  <c:v>15025.429</c:v>
                </c:pt>
                <c:pt idx="17">
                  <c:v>14663.429</c:v>
                </c:pt>
                <c:pt idx="18">
                  <c:v>14356</c:v>
                </c:pt>
                <c:pt idx="19">
                  <c:v>14112.857</c:v>
                </c:pt>
                <c:pt idx="20">
                  <c:v>13963.571</c:v>
                </c:pt>
                <c:pt idx="21">
                  <c:v>13834.714</c:v>
                </c:pt>
                <c:pt idx="22">
                  <c:v>13792.571</c:v>
                </c:pt>
                <c:pt idx="23">
                  <c:v>13709</c:v>
                </c:pt>
                <c:pt idx="24">
                  <c:v>13573.571</c:v>
                </c:pt>
                <c:pt idx="25">
                  <c:v>13412.571</c:v>
                </c:pt>
                <c:pt idx="26">
                  <c:v>12901.429</c:v>
                </c:pt>
                <c:pt idx="27">
                  <c:v>13517.143</c:v>
                </c:pt>
                <c:pt idx="28">
                  <c:v>13349.429</c:v>
                </c:pt>
                <c:pt idx="29">
                  <c:v>13091.571</c:v>
                </c:pt>
                <c:pt idx="30">
                  <c:v>12839.143</c:v>
                </c:pt>
                <c:pt idx="31">
                  <c:v>12772.429</c:v>
                </c:pt>
                <c:pt idx="32">
                  <c:v>12536.714</c:v>
                </c:pt>
                <c:pt idx="33">
                  <c:v>12712.857</c:v>
                </c:pt>
                <c:pt idx="34">
                  <c:v>11791.857</c:v>
                </c:pt>
                <c:pt idx="35">
                  <c:v>11596.286</c:v>
                </c:pt>
                <c:pt idx="36">
                  <c:v>11455.571</c:v>
                </c:pt>
                <c:pt idx="37">
                  <c:v>11512</c:v>
                </c:pt>
                <c:pt idx="38">
                  <c:v>11579.857</c:v>
                </c:pt>
                <c:pt idx="39">
                  <c:v>11583.857</c:v>
                </c:pt>
                <c:pt idx="40">
                  <c:v>11587.286</c:v>
                </c:pt>
                <c:pt idx="41">
                  <c:v>11144.571</c:v>
                </c:pt>
                <c:pt idx="42">
                  <c:v>11206</c:v>
                </c:pt>
                <c:pt idx="43">
                  <c:v>11225.286</c:v>
                </c:pt>
                <c:pt idx="44">
                  <c:v>11199.286</c:v>
                </c:pt>
                <c:pt idx="45">
                  <c:v>11200.857</c:v>
                </c:pt>
                <c:pt idx="46">
                  <c:v>11278.429</c:v>
                </c:pt>
                <c:pt idx="47">
                  <c:v>11272.429</c:v>
                </c:pt>
                <c:pt idx="48">
                  <c:v>11827.286</c:v>
                </c:pt>
                <c:pt idx="49">
                  <c:v>12091.571</c:v>
                </c:pt>
                <c:pt idx="50">
                  <c:v>12387.286</c:v>
                </c:pt>
                <c:pt idx="51">
                  <c:v>12751.571</c:v>
                </c:pt>
                <c:pt idx="52">
                  <c:v>12960.571</c:v>
                </c:pt>
                <c:pt idx="53">
                  <c:v>13265.143</c:v>
                </c:pt>
                <c:pt idx="54">
                  <c:v>13816.143</c:v>
                </c:pt>
                <c:pt idx="55">
                  <c:v>14299.571</c:v>
                </c:pt>
                <c:pt idx="56">
                  <c:v>14656</c:v>
                </c:pt>
                <c:pt idx="57">
                  <c:v>15011.429</c:v>
                </c:pt>
                <c:pt idx="58">
                  <c:v>15198.714</c:v>
                </c:pt>
                <c:pt idx="59">
                  <c:v>15441.857</c:v>
                </c:pt>
                <c:pt idx="60">
                  <c:v>15620</c:v>
                </c:pt>
                <c:pt idx="61">
                  <c:v>15715.571</c:v>
                </c:pt>
                <c:pt idx="62">
                  <c:v>15752.857</c:v>
                </c:pt>
                <c:pt idx="63">
                  <c:v>16009.429</c:v>
                </c:pt>
                <c:pt idx="64">
                  <c:v>16295.429</c:v>
                </c:pt>
                <c:pt idx="65">
                  <c:v>16736.714</c:v>
                </c:pt>
                <c:pt idx="66">
                  <c:v>17179.857</c:v>
                </c:pt>
                <c:pt idx="67">
                  <c:v>17598.714</c:v>
                </c:pt>
                <c:pt idx="68">
                  <c:v>18376.857</c:v>
                </c:pt>
                <c:pt idx="69">
                  <c:v>19297.857</c:v>
                </c:pt>
                <c:pt idx="70">
                  <c:v>20240.429</c:v>
                </c:pt>
                <c:pt idx="71">
                  <c:v>21178.429</c:v>
                </c:pt>
                <c:pt idx="72">
                  <c:v>22277.286</c:v>
                </c:pt>
                <c:pt idx="73">
                  <c:v>23577.857</c:v>
                </c:pt>
                <c:pt idx="74">
                  <c:v>25146.714</c:v>
                </c:pt>
                <c:pt idx="75">
                  <c:v>27006.286</c:v>
                </c:pt>
                <c:pt idx="76">
                  <c:v>29355</c:v>
                </c:pt>
                <c:pt idx="77">
                  <c:v>31650.857</c:v>
                </c:pt>
                <c:pt idx="78">
                  <c:v>34297.428999999996</c:v>
                </c:pt>
                <c:pt idx="79">
                  <c:v>37248.857000000004</c:v>
                </c:pt>
                <c:pt idx="80">
                  <c:v>39566.428999999996</c:v>
                </c:pt>
                <c:pt idx="81">
                  <c:v>42189.142999999996</c:v>
                </c:pt>
                <c:pt idx="82">
                  <c:v>44704.142999999996</c:v>
                </c:pt>
                <c:pt idx="83">
                  <c:v>47474.428999999996</c:v>
                </c:pt>
                <c:pt idx="84">
                  <c:v>50518</c:v>
                </c:pt>
                <c:pt idx="85">
                  <c:v>53213.428999999996</c:v>
                </c:pt>
                <c:pt idx="86">
                  <c:v>56223.286</c:v>
                </c:pt>
                <c:pt idx="87">
                  <c:v>58437</c:v>
                </c:pt>
                <c:pt idx="88">
                  <c:v>59325.286</c:v>
                </c:pt>
                <c:pt idx="89">
                  <c:v>62018.714</c:v>
                </c:pt>
                <c:pt idx="90">
                  <c:v>65211.286</c:v>
                </c:pt>
                <c:pt idx="91">
                  <c:v>69050</c:v>
                </c:pt>
                <c:pt idx="92">
                  <c:v>73412.142999999996</c:v>
                </c:pt>
                <c:pt idx="93">
                  <c:v>78489</c:v>
                </c:pt>
                <c:pt idx="94">
                  <c:v>84313.429000000004</c:v>
                </c:pt>
                <c:pt idx="95">
                  <c:v>93207.142999999996</c:v>
                </c:pt>
                <c:pt idx="96">
                  <c:v>100987</c:v>
                </c:pt>
                <c:pt idx="97">
                  <c:v>108201.571</c:v>
                </c:pt>
                <c:pt idx="98">
                  <c:v>116238</c:v>
                </c:pt>
                <c:pt idx="99">
                  <c:v>124756.571</c:v>
                </c:pt>
                <c:pt idx="100">
                  <c:v>134092.85699999999</c:v>
                </c:pt>
                <c:pt idx="101">
                  <c:v>143343.429</c:v>
                </c:pt>
                <c:pt idx="102">
                  <c:v>153148.571</c:v>
                </c:pt>
                <c:pt idx="103">
                  <c:v>163712.85699999999</c:v>
                </c:pt>
                <c:pt idx="104">
                  <c:v>175910.71400000001</c:v>
                </c:pt>
                <c:pt idx="105">
                  <c:v>188669</c:v>
                </c:pt>
                <c:pt idx="106">
                  <c:v>204171.14300000001</c:v>
                </c:pt>
                <c:pt idx="107">
                  <c:v>219155.429</c:v>
                </c:pt>
                <c:pt idx="108">
                  <c:v>233074.14300000001</c:v>
                </c:pt>
                <c:pt idx="109">
                  <c:v>248900.71400000001</c:v>
                </c:pt>
                <c:pt idx="110">
                  <c:v>265172.85700000002</c:v>
                </c:pt>
                <c:pt idx="111">
                  <c:v>281682.571</c:v>
                </c:pt>
                <c:pt idx="112">
                  <c:v>297696</c:v>
                </c:pt>
                <c:pt idx="113">
                  <c:v>310309.85700000002</c:v>
                </c:pt>
                <c:pt idx="114">
                  <c:v>321622.571</c:v>
                </c:pt>
                <c:pt idx="115">
                  <c:v>330744.85700000002</c:v>
                </c:pt>
                <c:pt idx="116">
                  <c:v>340140.429</c:v>
                </c:pt>
                <c:pt idx="117">
                  <c:v>349378.14299999998</c:v>
                </c:pt>
                <c:pt idx="118">
                  <c:v>357040.14299999998</c:v>
                </c:pt>
                <c:pt idx="119">
                  <c:v>364926.85700000002</c:v>
                </c:pt>
                <c:pt idx="120">
                  <c:v>371040.71399999998</c:v>
                </c:pt>
                <c:pt idx="121">
                  <c:v>373193.429</c:v>
                </c:pt>
                <c:pt idx="122">
                  <c:v>378092.429</c:v>
                </c:pt>
                <c:pt idx="123">
                  <c:v>381123.71399999998</c:v>
                </c:pt>
                <c:pt idx="124">
                  <c:v>385855.571</c:v>
                </c:pt>
                <c:pt idx="125">
                  <c:v>389803.14299999998</c:v>
                </c:pt>
                <c:pt idx="126">
                  <c:v>389672.429</c:v>
                </c:pt>
                <c:pt idx="127">
                  <c:v>391232</c:v>
                </c:pt>
                <c:pt idx="128">
                  <c:v>391008.28600000002</c:v>
                </c:pt>
                <c:pt idx="129">
                  <c:v>387097.71399999998</c:v>
                </c:pt>
                <c:pt idx="130">
                  <c:v>382279.85700000002</c:v>
                </c:pt>
                <c:pt idx="131">
                  <c:v>375179.28600000002</c:v>
                </c:pt>
                <c:pt idx="132">
                  <c:v>365030.14299999998</c:v>
                </c:pt>
                <c:pt idx="133">
                  <c:v>354318.71399999998</c:v>
                </c:pt>
                <c:pt idx="134">
                  <c:v>341142.28600000002</c:v>
                </c:pt>
                <c:pt idx="135">
                  <c:v>328984</c:v>
                </c:pt>
                <c:pt idx="136">
                  <c:v>319497</c:v>
                </c:pt>
                <c:pt idx="137">
                  <c:v>307913.14299999998</c:v>
                </c:pt>
                <c:pt idx="138">
                  <c:v>295539.28600000002</c:v>
                </c:pt>
                <c:pt idx="139">
                  <c:v>283597.429</c:v>
                </c:pt>
                <c:pt idx="140">
                  <c:v>273769</c:v>
                </c:pt>
                <c:pt idx="141">
                  <c:v>263722.14299999998</c:v>
                </c:pt>
                <c:pt idx="142">
                  <c:v>255283.429</c:v>
                </c:pt>
                <c:pt idx="143">
                  <c:v>245696.85699999999</c:v>
                </c:pt>
                <c:pt idx="144">
                  <c:v>237352.14300000001</c:v>
                </c:pt>
                <c:pt idx="145">
                  <c:v>228093.28599999999</c:v>
                </c:pt>
                <c:pt idx="146">
                  <c:v>217638</c:v>
                </c:pt>
                <c:pt idx="147">
                  <c:v>205708.14300000001</c:v>
                </c:pt>
                <c:pt idx="148">
                  <c:v>194952.571</c:v>
                </c:pt>
                <c:pt idx="149">
                  <c:v>185012.429</c:v>
                </c:pt>
                <c:pt idx="150">
                  <c:v>175167.14300000001</c:v>
                </c:pt>
                <c:pt idx="151">
                  <c:v>164291</c:v>
                </c:pt>
                <c:pt idx="152">
                  <c:v>153270.429</c:v>
                </c:pt>
                <c:pt idx="153">
                  <c:v>145556.14300000001</c:v>
                </c:pt>
                <c:pt idx="154">
                  <c:v>137947.429</c:v>
                </c:pt>
                <c:pt idx="155">
                  <c:v>130648.429</c:v>
                </c:pt>
                <c:pt idx="156">
                  <c:v>123205.857</c:v>
                </c:pt>
              </c:numCache>
            </c:numRef>
          </c:val>
          <c:smooth val="0"/>
          <c:extLst>
            <c:ext xmlns:c16="http://schemas.microsoft.com/office/drawing/2014/chart" uri="{C3380CC4-5D6E-409C-BE32-E72D297353CC}">
              <c16:uniqueId val="{00000000-C54B-40B1-84D6-0BE651B32CDC}"/>
            </c:ext>
          </c:extLst>
        </c:ser>
        <c:ser>
          <c:idx val="4"/>
          <c:order val="1"/>
          <c:tx>
            <c:v>US (LHS)</c:v>
          </c:tx>
          <c:spPr>
            <a:ln w="22225" cap="rnd">
              <a:solidFill>
                <a:srgbClr val="00426F"/>
              </a:solidFill>
              <a:round/>
            </a:ln>
            <a:effectLst/>
          </c:spPr>
          <c:marker>
            <c:symbol val="none"/>
          </c:marker>
          <c:cat>
            <c:numRef>
              <c:f>'2.1'!$A$4:$A$160</c:f>
              <c:numCache>
                <c:formatCode>m/d/yyyy</c:formatCode>
                <c:ptCount val="157"/>
                <c:pt idx="0">
                  <c:v>44197</c:v>
                </c:pt>
                <c:pt idx="1">
                  <c:v>44198</c:v>
                </c:pt>
                <c:pt idx="2">
                  <c:v>44199</c:v>
                </c:pt>
                <c:pt idx="3">
                  <c:v>44200</c:v>
                </c:pt>
                <c:pt idx="4">
                  <c:v>44201</c:v>
                </c:pt>
                <c:pt idx="5">
                  <c:v>44202</c:v>
                </c:pt>
                <c:pt idx="6">
                  <c:v>44203</c:v>
                </c:pt>
                <c:pt idx="7">
                  <c:v>44204</c:v>
                </c:pt>
                <c:pt idx="8">
                  <c:v>44205</c:v>
                </c:pt>
                <c:pt idx="9">
                  <c:v>44206</c:v>
                </c:pt>
                <c:pt idx="10">
                  <c:v>44207</c:v>
                </c:pt>
                <c:pt idx="11">
                  <c:v>44208</c:v>
                </c:pt>
                <c:pt idx="12">
                  <c:v>44209</c:v>
                </c:pt>
                <c:pt idx="13">
                  <c:v>44210</c:v>
                </c:pt>
                <c:pt idx="14">
                  <c:v>44211</c:v>
                </c:pt>
                <c:pt idx="15">
                  <c:v>44212</c:v>
                </c:pt>
                <c:pt idx="16">
                  <c:v>44213</c:v>
                </c:pt>
                <c:pt idx="17">
                  <c:v>44214</c:v>
                </c:pt>
                <c:pt idx="18">
                  <c:v>44215</c:v>
                </c:pt>
                <c:pt idx="19">
                  <c:v>44216</c:v>
                </c:pt>
                <c:pt idx="20">
                  <c:v>44217</c:v>
                </c:pt>
                <c:pt idx="21">
                  <c:v>44218</c:v>
                </c:pt>
                <c:pt idx="22">
                  <c:v>44219</c:v>
                </c:pt>
                <c:pt idx="23">
                  <c:v>44220</c:v>
                </c:pt>
                <c:pt idx="24">
                  <c:v>44221</c:v>
                </c:pt>
                <c:pt idx="25">
                  <c:v>44222</c:v>
                </c:pt>
                <c:pt idx="26">
                  <c:v>44223</c:v>
                </c:pt>
                <c:pt idx="27">
                  <c:v>44224</c:v>
                </c:pt>
                <c:pt idx="28">
                  <c:v>44225</c:v>
                </c:pt>
                <c:pt idx="29">
                  <c:v>44226</c:v>
                </c:pt>
                <c:pt idx="30">
                  <c:v>44227</c:v>
                </c:pt>
                <c:pt idx="31">
                  <c:v>44228</c:v>
                </c:pt>
                <c:pt idx="32">
                  <c:v>44229</c:v>
                </c:pt>
                <c:pt idx="33">
                  <c:v>44230</c:v>
                </c:pt>
                <c:pt idx="34">
                  <c:v>44231</c:v>
                </c:pt>
                <c:pt idx="35">
                  <c:v>44232</c:v>
                </c:pt>
                <c:pt idx="36">
                  <c:v>44233</c:v>
                </c:pt>
                <c:pt idx="37">
                  <c:v>44234</c:v>
                </c:pt>
                <c:pt idx="38">
                  <c:v>44235</c:v>
                </c:pt>
                <c:pt idx="39">
                  <c:v>44236</c:v>
                </c:pt>
                <c:pt idx="40">
                  <c:v>44237</c:v>
                </c:pt>
                <c:pt idx="41">
                  <c:v>44238</c:v>
                </c:pt>
                <c:pt idx="42">
                  <c:v>44239</c:v>
                </c:pt>
                <c:pt idx="43">
                  <c:v>44240</c:v>
                </c:pt>
                <c:pt idx="44">
                  <c:v>44241</c:v>
                </c:pt>
                <c:pt idx="45">
                  <c:v>44242</c:v>
                </c:pt>
                <c:pt idx="46">
                  <c:v>44243</c:v>
                </c:pt>
                <c:pt idx="47">
                  <c:v>44244</c:v>
                </c:pt>
                <c:pt idx="48">
                  <c:v>44245</c:v>
                </c:pt>
                <c:pt idx="49">
                  <c:v>44246</c:v>
                </c:pt>
                <c:pt idx="50">
                  <c:v>44247</c:v>
                </c:pt>
                <c:pt idx="51">
                  <c:v>44248</c:v>
                </c:pt>
                <c:pt idx="52">
                  <c:v>44249</c:v>
                </c:pt>
                <c:pt idx="53">
                  <c:v>44250</c:v>
                </c:pt>
                <c:pt idx="54">
                  <c:v>44251</c:v>
                </c:pt>
                <c:pt idx="55">
                  <c:v>44252</c:v>
                </c:pt>
                <c:pt idx="56">
                  <c:v>44253</c:v>
                </c:pt>
                <c:pt idx="57">
                  <c:v>44254</c:v>
                </c:pt>
                <c:pt idx="58">
                  <c:v>44255</c:v>
                </c:pt>
                <c:pt idx="59">
                  <c:v>44256</c:v>
                </c:pt>
                <c:pt idx="60">
                  <c:v>44257</c:v>
                </c:pt>
                <c:pt idx="61">
                  <c:v>44258</c:v>
                </c:pt>
                <c:pt idx="62">
                  <c:v>44259</c:v>
                </c:pt>
                <c:pt idx="63">
                  <c:v>44260</c:v>
                </c:pt>
                <c:pt idx="64">
                  <c:v>44261</c:v>
                </c:pt>
                <c:pt idx="65">
                  <c:v>44262</c:v>
                </c:pt>
                <c:pt idx="66">
                  <c:v>44263</c:v>
                </c:pt>
                <c:pt idx="67">
                  <c:v>44264</c:v>
                </c:pt>
                <c:pt idx="68">
                  <c:v>44265</c:v>
                </c:pt>
                <c:pt idx="69">
                  <c:v>44266</c:v>
                </c:pt>
                <c:pt idx="70">
                  <c:v>44267</c:v>
                </c:pt>
                <c:pt idx="71">
                  <c:v>44268</c:v>
                </c:pt>
                <c:pt idx="72">
                  <c:v>44269</c:v>
                </c:pt>
                <c:pt idx="73">
                  <c:v>44270</c:v>
                </c:pt>
                <c:pt idx="74">
                  <c:v>44271</c:v>
                </c:pt>
                <c:pt idx="75">
                  <c:v>44272</c:v>
                </c:pt>
                <c:pt idx="76">
                  <c:v>44273</c:v>
                </c:pt>
                <c:pt idx="77">
                  <c:v>44274</c:v>
                </c:pt>
                <c:pt idx="78">
                  <c:v>44275</c:v>
                </c:pt>
                <c:pt idx="79">
                  <c:v>44276</c:v>
                </c:pt>
                <c:pt idx="80">
                  <c:v>44277</c:v>
                </c:pt>
                <c:pt idx="81">
                  <c:v>44278</c:v>
                </c:pt>
                <c:pt idx="82">
                  <c:v>44279</c:v>
                </c:pt>
                <c:pt idx="83">
                  <c:v>44280</c:v>
                </c:pt>
                <c:pt idx="84">
                  <c:v>44281</c:v>
                </c:pt>
                <c:pt idx="85">
                  <c:v>44282</c:v>
                </c:pt>
                <c:pt idx="86">
                  <c:v>44283</c:v>
                </c:pt>
                <c:pt idx="87">
                  <c:v>44284</c:v>
                </c:pt>
                <c:pt idx="88">
                  <c:v>44285</c:v>
                </c:pt>
                <c:pt idx="89">
                  <c:v>44286</c:v>
                </c:pt>
                <c:pt idx="90">
                  <c:v>44287</c:v>
                </c:pt>
                <c:pt idx="91">
                  <c:v>44288</c:v>
                </c:pt>
                <c:pt idx="92">
                  <c:v>44289</c:v>
                </c:pt>
                <c:pt idx="93">
                  <c:v>44290</c:v>
                </c:pt>
                <c:pt idx="94">
                  <c:v>44291</c:v>
                </c:pt>
                <c:pt idx="95">
                  <c:v>44292</c:v>
                </c:pt>
                <c:pt idx="96">
                  <c:v>44293</c:v>
                </c:pt>
                <c:pt idx="97">
                  <c:v>44294</c:v>
                </c:pt>
                <c:pt idx="98">
                  <c:v>44295</c:v>
                </c:pt>
                <c:pt idx="99">
                  <c:v>44296</c:v>
                </c:pt>
                <c:pt idx="100">
                  <c:v>44297</c:v>
                </c:pt>
                <c:pt idx="101">
                  <c:v>44298</c:v>
                </c:pt>
                <c:pt idx="102">
                  <c:v>44299</c:v>
                </c:pt>
                <c:pt idx="103">
                  <c:v>44300</c:v>
                </c:pt>
                <c:pt idx="104">
                  <c:v>44301</c:v>
                </c:pt>
                <c:pt idx="105">
                  <c:v>44302</c:v>
                </c:pt>
                <c:pt idx="106">
                  <c:v>44303</c:v>
                </c:pt>
                <c:pt idx="107">
                  <c:v>44304</c:v>
                </c:pt>
                <c:pt idx="108">
                  <c:v>44305</c:v>
                </c:pt>
                <c:pt idx="109">
                  <c:v>44306</c:v>
                </c:pt>
                <c:pt idx="110">
                  <c:v>44307</c:v>
                </c:pt>
                <c:pt idx="111">
                  <c:v>44308</c:v>
                </c:pt>
                <c:pt idx="112">
                  <c:v>44309</c:v>
                </c:pt>
                <c:pt idx="113">
                  <c:v>44310</c:v>
                </c:pt>
                <c:pt idx="114">
                  <c:v>44311</c:v>
                </c:pt>
                <c:pt idx="115">
                  <c:v>44312</c:v>
                </c:pt>
                <c:pt idx="116">
                  <c:v>44313</c:v>
                </c:pt>
                <c:pt idx="117">
                  <c:v>44314</c:v>
                </c:pt>
                <c:pt idx="118">
                  <c:v>44315</c:v>
                </c:pt>
                <c:pt idx="119">
                  <c:v>44316</c:v>
                </c:pt>
                <c:pt idx="120">
                  <c:v>44317</c:v>
                </c:pt>
                <c:pt idx="121">
                  <c:v>44318</c:v>
                </c:pt>
                <c:pt idx="122">
                  <c:v>44319</c:v>
                </c:pt>
                <c:pt idx="123">
                  <c:v>44320</c:v>
                </c:pt>
                <c:pt idx="124">
                  <c:v>44321</c:v>
                </c:pt>
                <c:pt idx="125">
                  <c:v>44322</c:v>
                </c:pt>
                <c:pt idx="126">
                  <c:v>44323</c:v>
                </c:pt>
                <c:pt idx="127">
                  <c:v>44324</c:v>
                </c:pt>
                <c:pt idx="128">
                  <c:v>44325</c:v>
                </c:pt>
                <c:pt idx="129">
                  <c:v>44326</c:v>
                </c:pt>
                <c:pt idx="130">
                  <c:v>44327</c:v>
                </c:pt>
                <c:pt idx="131">
                  <c:v>44328</c:v>
                </c:pt>
                <c:pt idx="132">
                  <c:v>44329</c:v>
                </c:pt>
                <c:pt idx="133">
                  <c:v>44330</c:v>
                </c:pt>
                <c:pt idx="134">
                  <c:v>44331</c:v>
                </c:pt>
                <c:pt idx="135">
                  <c:v>44332</c:v>
                </c:pt>
                <c:pt idx="136">
                  <c:v>44333</c:v>
                </c:pt>
                <c:pt idx="137">
                  <c:v>44334</c:v>
                </c:pt>
                <c:pt idx="138">
                  <c:v>44335</c:v>
                </c:pt>
                <c:pt idx="139">
                  <c:v>44336</c:v>
                </c:pt>
                <c:pt idx="140">
                  <c:v>44337</c:v>
                </c:pt>
                <c:pt idx="141">
                  <c:v>44338</c:v>
                </c:pt>
                <c:pt idx="142">
                  <c:v>44339</c:v>
                </c:pt>
                <c:pt idx="143">
                  <c:v>44340</c:v>
                </c:pt>
                <c:pt idx="144">
                  <c:v>44341</c:v>
                </c:pt>
                <c:pt idx="145">
                  <c:v>44342</c:v>
                </c:pt>
                <c:pt idx="146">
                  <c:v>44343</c:v>
                </c:pt>
                <c:pt idx="147">
                  <c:v>44344</c:v>
                </c:pt>
                <c:pt idx="148">
                  <c:v>44345</c:v>
                </c:pt>
                <c:pt idx="149">
                  <c:v>44346</c:v>
                </c:pt>
                <c:pt idx="150">
                  <c:v>44347</c:v>
                </c:pt>
                <c:pt idx="151">
                  <c:v>44348</c:v>
                </c:pt>
                <c:pt idx="152">
                  <c:v>44349</c:v>
                </c:pt>
                <c:pt idx="153">
                  <c:v>44350</c:v>
                </c:pt>
                <c:pt idx="154">
                  <c:v>44351</c:v>
                </c:pt>
                <c:pt idx="155">
                  <c:v>44352</c:v>
                </c:pt>
                <c:pt idx="156">
                  <c:v>44353</c:v>
                </c:pt>
              </c:numCache>
            </c:numRef>
          </c:cat>
          <c:val>
            <c:numRef>
              <c:f>'2.1'!$C$4:$C$160</c:f>
              <c:numCache>
                <c:formatCode>General</c:formatCode>
                <c:ptCount val="157"/>
                <c:pt idx="0">
                  <c:v>197148.28599999999</c:v>
                </c:pt>
                <c:pt idx="1">
                  <c:v>207726.28599999999</c:v>
                </c:pt>
                <c:pt idx="2">
                  <c:v>215298.85699999999</c:v>
                </c:pt>
                <c:pt idx="3">
                  <c:v>216706.429</c:v>
                </c:pt>
                <c:pt idx="4">
                  <c:v>221654.14300000001</c:v>
                </c:pt>
                <c:pt idx="5">
                  <c:v>224787.85699999999</c:v>
                </c:pt>
                <c:pt idx="6">
                  <c:v>230893.14300000001</c:v>
                </c:pt>
                <c:pt idx="7">
                  <c:v>251084.71400000001</c:v>
                </c:pt>
                <c:pt idx="8">
                  <c:v>245442.571</c:v>
                </c:pt>
                <c:pt idx="9">
                  <c:v>246094.28599999999</c:v>
                </c:pt>
                <c:pt idx="10">
                  <c:v>250474.14300000001</c:v>
                </c:pt>
                <c:pt idx="11">
                  <c:v>249320.571</c:v>
                </c:pt>
                <c:pt idx="12">
                  <c:v>245701.14300000001</c:v>
                </c:pt>
                <c:pt idx="13">
                  <c:v>239619.571</c:v>
                </c:pt>
                <c:pt idx="14">
                  <c:v>232122.85699999999</c:v>
                </c:pt>
                <c:pt idx="15">
                  <c:v>223678.71400000001</c:v>
                </c:pt>
                <c:pt idx="16">
                  <c:v>218609.571</c:v>
                </c:pt>
                <c:pt idx="17">
                  <c:v>208457.28599999999</c:v>
                </c:pt>
                <c:pt idx="18">
                  <c:v>201207.14300000001</c:v>
                </c:pt>
                <c:pt idx="19">
                  <c:v>194487.14300000001</c:v>
                </c:pt>
                <c:pt idx="20">
                  <c:v>188500</c:v>
                </c:pt>
                <c:pt idx="21">
                  <c:v>181068.571</c:v>
                </c:pt>
                <c:pt idx="22">
                  <c:v>176625.85699999999</c:v>
                </c:pt>
                <c:pt idx="23">
                  <c:v>169949.71400000001</c:v>
                </c:pt>
                <c:pt idx="24">
                  <c:v>171103.85699999999</c:v>
                </c:pt>
                <c:pt idx="25">
                  <c:v>167019.571</c:v>
                </c:pt>
                <c:pt idx="26">
                  <c:v>162833.85699999999</c:v>
                </c:pt>
                <c:pt idx="27">
                  <c:v>159255</c:v>
                </c:pt>
                <c:pt idx="28">
                  <c:v>155805.429</c:v>
                </c:pt>
                <c:pt idx="29">
                  <c:v>151762.571</c:v>
                </c:pt>
                <c:pt idx="30">
                  <c:v>149041.71400000001</c:v>
                </c:pt>
                <c:pt idx="31">
                  <c:v>146655.71400000001</c:v>
                </c:pt>
                <c:pt idx="32">
                  <c:v>142038.14300000001</c:v>
                </c:pt>
                <c:pt idx="33">
                  <c:v>137428.14300000001</c:v>
                </c:pt>
                <c:pt idx="34">
                  <c:v>131028.429</c:v>
                </c:pt>
                <c:pt idx="35">
                  <c:v>126429.71400000001</c:v>
                </c:pt>
                <c:pt idx="36">
                  <c:v>120960.71400000001</c:v>
                </c:pt>
                <c:pt idx="37">
                  <c:v>117759.857</c:v>
                </c:pt>
                <c:pt idx="38">
                  <c:v>111397.429</c:v>
                </c:pt>
                <c:pt idx="39">
                  <c:v>108534.857</c:v>
                </c:pt>
                <c:pt idx="40">
                  <c:v>104757.571</c:v>
                </c:pt>
                <c:pt idx="41">
                  <c:v>102151.571</c:v>
                </c:pt>
                <c:pt idx="42">
                  <c:v>97187</c:v>
                </c:pt>
                <c:pt idx="43">
                  <c:v>94764.570999999996</c:v>
                </c:pt>
                <c:pt idx="44">
                  <c:v>91248.714000000007</c:v>
                </c:pt>
                <c:pt idx="45">
                  <c:v>86083.142999999996</c:v>
                </c:pt>
                <c:pt idx="46">
                  <c:v>81402.142999999996</c:v>
                </c:pt>
                <c:pt idx="47">
                  <c:v>77814.857000000004</c:v>
                </c:pt>
                <c:pt idx="48">
                  <c:v>72693</c:v>
                </c:pt>
                <c:pt idx="49">
                  <c:v>69780.429000000004</c:v>
                </c:pt>
                <c:pt idx="50">
                  <c:v>67550.285999999993</c:v>
                </c:pt>
                <c:pt idx="51">
                  <c:v>66411.142999999996</c:v>
                </c:pt>
                <c:pt idx="52">
                  <c:v>66678.570999999996</c:v>
                </c:pt>
                <c:pt idx="53">
                  <c:v>68075.714000000007</c:v>
                </c:pt>
                <c:pt idx="54">
                  <c:v>68732.429000000004</c:v>
                </c:pt>
                <c:pt idx="55">
                  <c:v>69818.570999999996</c:v>
                </c:pt>
                <c:pt idx="56">
                  <c:v>69540.142999999996</c:v>
                </c:pt>
                <c:pt idx="57">
                  <c:v>68545.285999999993</c:v>
                </c:pt>
                <c:pt idx="58">
                  <c:v>67725</c:v>
                </c:pt>
                <c:pt idx="59">
                  <c:v>68003.285999999993</c:v>
                </c:pt>
                <c:pt idx="60">
                  <c:v>65833.570999999996</c:v>
                </c:pt>
                <c:pt idx="61">
                  <c:v>64757.142999999996</c:v>
                </c:pt>
                <c:pt idx="62">
                  <c:v>63406.142999999996</c:v>
                </c:pt>
                <c:pt idx="63">
                  <c:v>61848.428999999996</c:v>
                </c:pt>
                <c:pt idx="64">
                  <c:v>60934.571000000004</c:v>
                </c:pt>
                <c:pt idx="65">
                  <c:v>59456.857000000004</c:v>
                </c:pt>
                <c:pt idx="66">
                  <c:v>57574</c:v>
                </c:pt>
                <c:pt idx="67">
                  <c:v>57654.571000000004</c:v>
                </c:pt>
                <c:pt idx="68">
                  <c:v>56327</c:v>
                </c:pt>
                <c:pt idx="69">
                  <c:v>55527.571000000004</c:v>
                </c:pt>
                <c:pt idx="70">
                  <c:v>54825</c:v>
                </c:pt>
                <c:pt idx="71">
                  <c:v>54079.571000000004</c:v>
                </c:pt>
                <c:pt idx="72">
                  <c:v>53680.571000000004</c:v>
                </c:pt>
                <c:pt idx="73">
                  <c:v>55341.571000000004</c:v>
                </c:pt>
                <c:pt idx="74">
                  <c:v>54818.571000000004</c:v>
                </c:pt>
                <c:pt idx="75">
                  <c:v>55014.428999999996</c:v>
                </c:pt>
                <c:pt idx="76">
                  <c:v>54716.286</c:v>
                </c:pt>
                <c:pt idx="77">
                  <c:v>54738.428999999996</c:v>
                </c:pt>
                <c:pt idx="78">
                  <c:v>55090.857000000004</c:v>
                </c:pt>
                <c:pt idx="79">
                  <c:v>54456.286</c:v>
                </c:pt>
                <c:pt idx="80">
                  <c:v>53725.857000000004</c:v>
                </c:pt>
                <c:pt idx="81">
                  <c:v>53679.428999999996</c:v>
                </c:pt>
                <c:pt idx="82">
                  <c:v>57633</c:v>
                </c:pt>
                <c:pt idx="83">
                  <c:v>58658</c:v>
                </c:pt>
                <c:pt idx="84">
                  <c:v>60901.428999999996</c:v>
                </c:pt>
                <c:pt idx="85">
                  <c:v>61951.714</c:v>
                </c:pt>
                <c:pt idx="86">
                  <c:v>63291.714</c:v>
                </c:pt>
                <c:pt idx="87">
                  <c:v>65841.570999999996</c:v>
                </c:pt>
                <c:pt idx="88">
                  <c:v>66949.857000000004</c:v>
                </c:pt>
                <c:pt idx="89">
                  <c:v>64066.286</c:v>
                </c:pt>
                <c:pt idx="90">
                  <c:v>65718.570999999996</c:v>
                </c:pt>
                <c:pt idx="91">
                  <c:v>64649.428999999996</c:v>
                </c:pt>
                <c:pt idx="92">
                  <c:v>64708</c:v>
                </c:pt>
                <c:pt idx="93">
                  <c:v>63551.714</c:v>
                </c:pt>
                <c:pt idx="94">
                  <c:v>64711.286</c:v>
                </c:pt>
                <c:pt idx="95">
                  <c:v>64606.142999999996</c:v>
                </c:pt>
                <c:pt idx="96">
                  <c:v>65782.714000000007</c:v>
                </c:pt>
                <c:pt idx="97">
                  <c:v>65892.285999999993</c:v>
                </c:pt>
                <c:pt idx="98">
                  <c:v>67724.714000000007</c:v>
                </c:pt>
                <c:pt idx="99">
                  <c:v>68215.857000000004</c:v>
                </c:pt>
                <c:pt idx="100">
                  <c:v>69841.570999999996</c:v>
                </c:pt>
                <c:pt idx="101">
                  <c:v>68797.857000000004</c:v>
                </c:pt>
                <c:pt idx="102">
                  <c:v>71264.570999999996</c:v>
                </c:pt>
                <c:pt idx="103">
                  <c:v>71322.857000000004</c:v>
                </c:pt>
                <c:pt idx="104">
                  <c:v>70526</c:v>
                </c:pt>
                <c:pt idx="105">
                  <c:v>70145.714000000007</c:v>
                </c:pt>
                <c:pt idx="106">
                  <c:v>68124.285999999993</c:v>
                </c:pt>
                <c:pt idx="107">
                  <c:v>67496.857000000004</c:v>
                </c:pt>
                <c:pt idx="108">
                  <c:v>67215.429000000004</c:v>
                </c:pt>
                <c:pt idx="109">
                  <c:v>64784.571000000004</c:v>
                </c:pt>
                <c:pt idx="110">
                  <c:v>62991.142999999996</c:v>
                </c:pt>
                <c:pt idx="111">
                  <c:v>61986.142999999996</c:v>
                </c:pt>
                <c:pt idx="112">
                  <c:v>59465.286</c:v>
                </c:pt>
                <c:pt idx="113">
                  <c:v>59600.428999999996</c:v>
                </c:pt>
                <c:pt idx="114">
                  <c:v>58179.142999999996</c:v>
                </c:pt>
                <c:pt idx="115">
                  <c:v>55242.428999999996</c:v>
                </c:pt>
                <c:pt idx="116">
                  <c:v>53799.571000000004</c:v>
                </c:pt>
                <c:pt idx="117">
                  <c:v>52697</c:v>
                </c:pt>
                <c:pt idx="118">
                  <c:v>51409.286</c:v>
                </c:pt>
                <c:pt idx="119">
                  <c:v>50768.571000000004</c:v>
                </c:pt>
                <c:pt idx="120">
                  <c:v>49610.142999999996</c:v>
                </c:pt>
                <c:pt idx="121">
                  <c:v>49215.714</c:v>
                </c:pt>
                <c:pt idx="122">
                  <c:v>49633.714</c:v>
                </c:pt>
                <c:pt idx="123">
                  <c:v>48187.286</c:v>
                </c:pt>
                <c:pt idx="124">
                  <c:v>46697.571000000004</c:v>
                </c:pt>
                <c:pt idx="125">
                  <c:v>45168.571000000004</c:v>
                </c:pt>
                <c:pt idx="126">
                  <c:v>43771</c:v>
                </c:pt>
                <c:pt idx="127">
                  <c:v>42098.571000000004</c:v>
                </c:pt>
                <c:pt idx="128">
                  <c:v>40959.428999999996</c:v>
                </c:pt>
                <c:pt idx="129">
                  <c:v>39004</c:v>
                </c:pt>
                <c:pt idx="130">
                  <c:v>37993.714</c:v>
                </c:pt>
                <c:pt idx="131">
                  <c:v>36726</c:v>
                </c:pt>
                <c:pt idx="132">
                  <c:v>35372.286</c:v>
                </c:pt>
                <c:pt idx="133">
                  <c:v>34532.571000000004</c:v>
                </c:pt>
                <c:pt idx="134">
                  <c:v>33843.714</c:v>
                </c:pt>
                <c:pt idx="135">
                  <c:v>33194.714</c:v>
                </c:pt>
                <c:pt idx="136">
                  <c:v>32025.857</c:v>
                </c:pt>
                <c:pt idx="137">
                  <c:v>31189.571</c:v>
                </c:pt>
                <c:pt idx="138">
                  <c:v>30254.429</c:v>
                </c:pt>
                <c:pt idx="139">
                  <c:v>29130.429</c:v>
                </c:pt>
                <c:pt idx="140">
                  <c:v>27086.571</c:v>
                </c:pt>
                <c:pt idx="141">
                  <c:v>25793</c:v>
                </c:pt>
                <c:pt idx="142">
                  <c:v>25218.571</c:v>
                </c:pt>
                <c:pt idx="143">
                  <c:v>24818.143</c:v>
                </c:pt>
                <c:pt idx="144">
                  <c:v>24096.571</c:v>
                </c:pt>
                <c:pt idx="145">
                  <c:v>23336.429</c:v>
                </c:pt>
                <c:pt idx="146">
                  <c:v>22943</c:v>
                </c:pt>
                <c:pt idx="147">
                  <c:v>22072.429</c:v>
                </c:pt>
                <c:pt idx="148">
                  <c:v>20958.143</c:v>
                </c:pt>
                <c:pt idx="149">
                  <c:v>20082</c:v>
                </c:pt>
                <c:pt idx="150">
                  <c:v>17218.714</c:v>
                </c:pt>
                <c:pt idx="151">
                  <c:v>17247.857</c:v>
                </c:pt>
                <c:pt idx="152">
                  <c:v>16239.429</c:v>
                </c:pt>
                <c:pt idx="153">
                  <c:v>15042.286</c:v>
                </c:pt>
                <c:pt idx="154">
                  <c:v>14328.286</c:v>
                </c:pt>
                <c:pt idx="155">
                  <c:v>14601</c:v>
                </c:pt>
                <c:pt idx="156">
                  <c:v>14409.857</c:v>
                </c:pt>
              </c:numCache>
            </c:numRef>
          </c:val>
          <c:smooth val="0"/>
          <c:extLst>
            <c:ext xmlns:c16="http://schemas.microsoft.com/office/drawing/2014/chart" uri="{C3380CC4-5D6E-409C-BE32-E72D297353CC}">
              <c16:uniqueId val="{00000001-C54B-40B1-84D6-0BE651B32CDC}"/>
            </c:ext>
          </c:extLst>
        </c:ser>
        <c:dLbls>
          <c:showLegendKey val="0"/>
          <c:showVal val="0"/>
          <c:showCatName val="0"/>
          <c:showSerName val="0"/>
          <c:showPercent val="0"/>
          <c:showBubbleSize val="0"/>
        </c:dLbls>
        <c:marker val="1"/>
        <c:smooth val="0"/>
        <c:axId val="633559999"/>
        <c:axId val="2103772575"/>
      </c:lineChart>
      <c:lineChart>
        <c:grouping val="standard"/>
        <c:varyColors val="0"/>
        <c:ser>
          <c:idx val="0"/>
          <c:order val="2"/>
          <c:tx>
            <c:v>China (RHS)</c:v>
          </c:tx>
          <c:spPr>
            <a:ln w="22225" cap="rnd">
              <a:solidFill>
                <a:srgbClr val="9ACA3C"/>
              </a:solidFill>
              <a:round/>
            </a:ln>
            <a:effectLst/>
          </c:spPr>
          <c:marker>
            <c:symbol val="none"/>
          </c:marker>
          <c:cat>
            <c:numRef>
              <c:f>'2.1'!$A$4:$A$160</c:f>
              <c:numCache>
                <c:formatCode>m/d/yyyy</c:formatCode>
                <c:ptCount val="157"/>
                <c:pt idx="0">
                  <c:v>44197</c:v>
                </c:pt>
                <c:pt idx="1">
                  <c:v>44198</c:v>
                </c:pt>
                <c:pt idx="2">
                  <c:v>44199</c:v>
                </c:pt>
                <c:pt idx="3">
                  <c:v>44200</c:v>
                </c:pt>
                <c:pt idx="4">
                  <c:v>44201</c:v>
                </c:pt>
                <c:pt idx="5">
                  <c:v>44202</c:v>
                </c:pt>
                <c:pt idx="6">
                  <c:v>44203</c:v>
                </c:pt>
                <c:pt idx="7">
                  <c:v>44204</c:v>
                </c:pt>
                <c:pt idx="8">
                  <c:v>44205</c:v>
                </c:pt>
                <c:pt idx="9">
                  <c:v>44206</c:v>
                </c:pt>
                <c:pt idx="10">
                  <c:v>44207</c:v>
                </c:pt>
                <c:pt idx="11">
                  <c:v>44208</c:v>
                </c:pt>
                <c:pt idx="12">
                  <c:v>44209</c:v>
                </c:pt>
                <c:pt idx="13">
                  <c:v>44210</c:v>
                </c:pt>
                <c:pt idx="14">
                  <c:v>44211</c:v>
                </c:pt>
                <c:pt idx="15">
                  <c:v>44212</c:v>
                </c:pt>
                <c:pt idx="16">
                  <c:v>44213</c:v>
                </c:pt>
                <c:pt idx="17">
                  <c:v>44214</c:v>
                </c:pt>
                <c:pt idx="18">
                  <c:v>44215</c:v>
                </c:pt>
                <c:pt idx="19">
                  <c:v>44216</c:v>
                </c:pt>
                <c:pt idx="20">
                  <c:v>44217</c:v>
                </c:pt>
                <c:pt idx="21">
                  <c:v>44218</c:v>
                </c:pt>
                <c:pt idx="22">
                  <c:v>44219</c:v>
                </c:pt>
                <c:pt idx="23">
                  <c:v>44220</c:v>
                </c:pt>
                <c:pt idx="24">
                  <c:v>44221</c:v>
                </c:pt>
                <c:pt idx="25">
                  <c:v>44222</c:v>
                </c:pt>
                <c:pt idx="26">
                  <c:v>44223</c:v>
                </c:pt>
                <c:pt idx="27">
                  <c:v>44224</c:v>
                </c:pt>
                <c:pt idx="28">
                  <c:v>44225</c:v>
                </c:pt>
                <c:pt idx="29">
                  <c:v>44226</c:v>
                </c:pt>
                <c:pt idx="30">
                  <c:v>44227</c:v>
                </c:pt>
                <c:pt idx="31">
                  <c:v>44228</c:v>
                </c:pt>
                <c:pt idx="32">
                  <c:v>44229</c:v>
                </c:pt>
                <c:pt idx="33">
                  <c:v>44230</c:v>
                </c:pt>
                <c:pt idx="34">
                  <c:v>44231</c:v>
                </c:pt>
                <c:pt idx="35">
                  <c:v>44232</c:v>
                </c:pt>
                <c:pt idx="36">
                  <c:v>44233</c:v>
                </c:pt>
                <c:pt idx="37">
                  <c:v>44234</c:v>
                </c:pt>
                <c:pt idx="38">
                  <c:v>44235</c:v>
                </c:pt>
                <c:pt idx="39">
                  <c:v>44236</c:v>
                </c:pt>
                <c:pt idx="40">
                  <c:v>44237</c:v>
                </c:pt>
                <c:pt idx="41">
                  <c:v>44238</c:v>
                </c:pt>
                <c:pt idx="42">
                  <c:v>44239</c:v>
                </c:pt>
                <c:pt idx="43">
                  <c:v>44240</c:v>
                </c:pt>
                <c:pt idx="44">
                  <c:v>44241</c:v>
                </c:pt>
                <c:pt idx="45">
                  <c:v>44242</c:v>
                </c:pt>
                <c:pt idx="46">
                  <c:v>44243</c:v>
                </c:pt>
                <c:pt idx="47">
                  <c:v>44244</c:v>
                </c:pt>
                <c:pt idx="48">
                  <c:v>44245</c:v>
                </c:pt>
                <c:pt idx="49">
                  <c:v>44246</c:v>
                </c:pt>
                <c:pt idx="50">
                  <c:v>44247</c:v>
                </c:pt>
                <c:pt idx="51">
                  <c:v>44248</c:v>
                </c:pt>
                <c:pt idx="52">
                  <c:v>44249</c:v>
                </c:pt>
                <c:pt idx="53">
                  <c:v>44250</c:v>
                </c:pt>
                <c:pt idx="54">
                  <c:v>44251</c:v>
                </c:pt>
                <c:pt idx="55">
                  <c:v>44252</c:v>
                </c:pt>
                <c:pt idx="56">
                  <c:v>44253</c:v>
                </c:pt>
                <c:pt idx="57">
                  <c:v>44254</c:v>
                </c:pt>
                <c:pt idx="58">
                  <c:v>44255</c:v>
                </c:pt>
                <c:pt idx="59">
                  <c:v>44256</c:v>
                </c:pt>
                <c:pt idx="60">
                  <c:v>44257</c:v>
                </c:pt>
                <c:pt idx="61">
                  <c:v>44258</c:v>
                </c:pt>
                <c:pt idx="62">
                  <c:v>44259</c:v>
                </c:pt>
                <c:pt idx="63">
                  <c:v>44260</c:v>
                </c:pt>
                <c:pt idx="64">
                  <c:v>44261</c:v>
                </c:pt>
                <c:pt idx="65">
                  <c:v>44262</c:v>
                </c:pt>
                <c:pt idx="66">
                  <c:v>44263</c:v>
                </c:pt>
                <c:pt idx="67">
                  <c:v>44264</c:v>
                </c:pt>
                <c:pt idx="68">
                  <c:v>44265</c:v>
                </c:pt>
                <c:pt idx="69">
                  <c:v>44266</c:v>
                </c:pt>
                <c:pt idx="70">
                  <c:v>44267</c:v>
                </c:pt>
                <c:pt idx="71">
                  <c:v>44268</c:v>
                </c:pt>
                <c:pt idx="72">
                  <c:v>44269</c:v>
                </c:pt>
                <c:pt idx="73">
                  <c:v>44270</c:v>
                </c:pt>
                <c:pt idx="74">
                  <c:v>44271</c:v>
                </c:pt>
                <c:pt idx="75">
                  <c:v>44272</c:v>
                </c:pt>
                <c:pt idx="76">
                  <c:v>44273</c:v>
                </c:pt>
                <c:pt idx="77">
                  <c:v>44274</c:v>
                </c:pt>
                <c:pt idx="78">
                  <c:v>44275</c:v>
                </c:pt>
                <c:pt idx="79">
                  <c:v>44276</c:v>
                </c:pt>
                <c:pt idx="80">
                  <c:v>44277</c:v>
                </c:pt>
                <c:pt idx="81">
                  <c:v>44278</c:v>
                </c:pt>
                <c:pt idx="82">
                  <c:v>44279</c:v>
                </c:pt>
                <c:pt idx="83">
                  <c:v>44280</c:v>
                </c:pt>
                <c:pt idx="84">
                  <c:v>44281</c:v>
                </c:pt>
                <c:pt idx="85">
                  <c:v>44282</c:v>
                </c:pt>
                <c:pt idx="86">
                  <c:v>44283</c:v>
                </c:pt>
                <c:pt idx="87">
                  <c:v>44284</c:v>
                </c:pt>
                <c:pt idx="88">
                  <c:v>44285</c:v>
                </c:pt>
                <c:pt idx="89">
                  <c:v>44286</c:v>
                </c:pt>
                <c:pt idx="90">
                  <c:v>44287</c:v>
                </c:pt>
                <c:pt idx="91">
                  <c:v>44288</c:v>
                </c:pt>
                <c:pt idx="92">
                  <c:v>44289</c:v>
                </c:pt>
                <c:pt idx="93">
                  <c:v>44290</c:v>
                </c:pt>
                <c:pt idx="94">
                  <c:v>44291</c:v>
                </c:pt>
                <c:pt idx="95">
                  <c:v>44292</c:v>
                </c:pt>
                <c:pt idx="96">
                  <c:v>44293</c:v>
                </c:pt>
                <c:pt idx="97">
                  <c:v>44294</c:v>
                </c:pt>
                <c:pt idx="98">
                  <c:v>44295</c:v>
                </c:pt>
                <c:pt idx="99">
                  <c:v>44296</c:v>
                </c:pt>
                <c:pt idx="100">
                  <c:v>44297</c:v>
                </c:pt>
                <c:pt idx="101">
                  <c:v>44298</c:v>
                </c:pt>
                <c:pt idx="102">
                  <c:v>44299</c:v>
                </c:pt>
                <c:pt idx="103">
                  <c:v>44300</c:v>
                </c:pt>
                <c:pt idx="104">
                  <c:v>44301</c:v>
                </c:pt>
                <c:pt idx="105">
                  <c:v>44302</c:v>
                </c:pt>
                <c:pt idx="106">
                  <c:v>44303</c:v>
                </c:pt>
                <c:pt idx="107">
                  <c:v>44304</c:v>
                </c:pt>
                <c:pt idx="108">
                  <c:v>44305</c:v>
                </c:pt>
                <c:pt idx="109">
                  <c:v>44306</c:v>
                </c:pt>
                <c:pt idx="110">
                  <c:v>44307</c:v>
                </c:pt>
                <c:pt idx="111">
                  <c:v>44308</c:v>
                </c:pt>
                <c:pt idx="112">
                  <c:v>44309</c:v>
                </c:pt>
                <c:pt idx="113">
                  <c:v>44310</c:v>
                </c:pt>
                <c:pt idx="114">
                  <c:v>44311</c:v>
                </c:pt>
                <c:pt idx="115">
                  <c:v>44312</c:v>
                </c:pt>
                <c:pt idx="116">
                  <c:v>44313</c:v>
                </c:pt>
                <c:pt idx="117">
                  <c:v>44314</c:v>
                </c:pt>
                <c:pt idx="118">
                  <c:v>44315</c:v>
                </c:pt>
                <c:pt idx="119">
                  <c:v>44316</c:v>
                </c:pt>
                <c:pt idx="120">
                  <c:v>44317</c:v>
                </c:pt>
                <c:pt idx="121">
                  <c:v>44318</c:v>
                </c:pt>
                <c:pt idx="122">
                  <c:v>44319</c:v>
                </c:pt>
                <c:pt idx="123">
                  <c:v>44320</c:v>
                </c:pt>
                <c:pt idx="124">
                  <c:v>44321</c:v>
                </c:pt>
                <c:pt idx="125">
                  <c:v>44322</c:v>
                </c:pt>
                <c:pt idx="126">
                  <c:v>44323</c:v>
                </c:pt>
                <c:pt idx="127">
                  <c:v>44324</c:v>
                </c:pt>
                <c:pt idx="128">
                  <c:v>44325</c:v>
                </c:pt>
                <c:pt idx="129">
                  <c:v>44326</c:v>
                </c:pt>
                <c:pt idx="130">
                  <c:v>44327</c:v>
                </c:pt>
                <c:pt idx="131">
                  <c:v>44328</c:v>
                </c:pt>
                <c:pt idx="132">
                  <c:v>44329</c:v>
                </c:pt>
                <c:pt idx="133">
                  <c:v>44330</c:v>
                </c:pt>
                <c:pt idx="134">
                  <c:v>44331</c:v>
                </c:pt>
                <c:pt idx="135">
                  <c:v>44332</c:v>
                </c:pt>
                <c:pt idx="136">
                  <c:v>44333</c:v>
                </c:pt>
                <c:pt idx="137">
                  <c:v>44334</c:v>
                </c:pt>
                <c:pt idx="138">
                  <c:v>44335</c:v>
                </c:pt>
                <c:pt idx="139">
                  <c:v>44336</c:v>
                </c:pt>
                <c:pt idx="140">
                  <c:v>44337</c:v>
                </c:pt>
                <c:pt idx="141">
                  <c:v>44338</c:v>
                </c:pt>
                <c:pt idx="142">
                  <c:v>44339</c:v>
                </c:pt>
                <c:pt idx="143">
                  <c:v>44340</c:v>
                </c:pt>
                <c:pt idx="144">
                  <c:v>44341</c:v>
                </c:pt>
                <c:pt idx="145">
                  <c:v>44342</c:v>
                </c:pt>
                <c:pt idx="146">
                  <c:v>44343</c:v>
                </c:pt>
                <c:pt idx="147">
                  <c:v>44344</c:v>
                </c:pt>
                <c:pt idx="148">
                  <c:v>44345</c:v>
                </c:pt>
                <c:pt idx="149">
                  <c:v>44346</c:v>
                </c:pt>
                <c:pt idx="150">
                  <c:v>44347</c:v>
                </c:pt>
                <c:pt idx="151">
                  <c:v>44348</c:v>
                </c:pt>
                <c:pt idx="152">
                  <c:v>44349</c:v>
                </c:pt>
                <c:pt idx="153">
                  <c:v>44350</c:v>
                </c:pt>
                <c:pt idx="154">
                  <c:v>44351</c:v>
                </c:pt>
                <c:pt idx="155">
                  <c:v>44352</c:v>
                </c:pt>
                <c:pt idx="156">
                  <c:v>44353</c:v>
                </c:pt>
              </c:numCache>
            </c:numRef>
          </c:cat>
          <c:val>
            <c:numRef>
              <c:f>'2.1'!$D$4:$D$160</c:f>
              <c:numCache>
                <c:formatCode>General</c:formatCode>
                <c:ptCount val="157"/>
                <c:pt idx="0">
                  <c:v>22.286000000000001</c:v>
                </c:pt>
                <c:pt idx="1">
                  <c:v>23.143000000000001</c:v>
                </c:pt>
                <c:pt idx="2">
                  <c:v>24.856999999999999</c:v>
                </c:pt>
                <c:pt idx="3">
                  <c:v>25.713999999999999</c:v>
                </c:pt>
                <c:pt idx="4">
                  <c:v>26.856999999999999</c:v>
                </c:pt>
                <c:pt idx="5">
                  <c:v>32.286000000000001</c:v>
                </c:pt>
                <c:pt idx="6">
                  <c:v>37.143000000000001</c:v>
                </c:pt>
                <c:pt idx="7">
                  <c:v>39.286000000000001</c:v>
                </c:pt>
                <c:pt idx="8">
                  <c:v>45.143000000000001</c:v>
                </c:pt>
                <c:pt idx="9">
                  <c:v>55.143000000000001</c:v>
                </c:pt>
                <c:pt idx="10">
                  <c:v>58.286000000000001</c:v>
                </c:pt>
                <c:pt idx="11">
                  <c:v>70.143000000000001</c:v>
                </c:pt>
                <c:pt idx="12">
                  <c:v>80.856999999999999</c:v>
                </c:pt>
                <c:pt idx="13">
                  <c:v>93.856999999999999</c:v>
                </c:pt>
                <c:pt idx="14">
                  <c:v>107.714</c:v>
                </c:pt>
                <c:pt idx="15">
                  <c:v>113.429</c:v>
                </c:pt>
                <c:pt idx="16">
                  <c:v>114.286</c:v>
                </c:pt>
                <c:pt idx="17">
                  <c:v>123.286</c:v>
                </c:pt>
                <c:pt idx="18">
                  <c:v>121.571</c:v>
                </c:pt>
                <c:pt idx="19">
                  <c:v>122.429</c:v>
                </c:pt>
                <c:pt idx="20">
                  <c:v>117.714</c:v>
                </c:pt>
                <c:pt idx="21">
                  <c:v>113.429</c:v>
                </c:pt>
                <c:pt idx="22">
                  <c:v>109.286</c:v>
                </c:pt>
                <c:pt idx="23">
                  <c:v>111.429</c:v>
                </c:pt>
                <c:pt idx="24">
                  <c:v>106.286</c:v>
                </c:pt>
                <c:pt idx="25">
                  <c:v>102.286</c:v>
                </c:pt>
                <c:pt idx="26">
                  <c:v>89.429000000000002</c:v>
                </c:pt>
                <c:pt idx="27">
                  <c:v>81</c:v>
                </c:pt>
                <c:pt idx="28">
                  <c:v>74.143000000000001</c:v>
                </c:pt>
                <c:pt idx="29">
                  <c:v>75.856999999999999</c:v>
                </c:pt>
                <c:pt idx="30">
                  <c:v>64.143000000000001</c:v>
                </c:pt>
                <c:pt idx="31">
                  <c:v>56.713999999999999</c:v>
                </c:pt>
                <c:pt idx="32">
                  <c:v>49.570999999999998</c:v>
                </c:pt>
                <c:pt idx="33">
                  <c:v>46.143000000000001</c:v>
                </c:pt>
                <c:pt idx="34">
                  <c:v>41.570999999999998</c:v>
                </c:pt>
                <c:pt idx="35">
                  <c:v>36</c:v>
                </c:pt>
                <c:pt idx="36">
                  <c:v>24.428999999999998</c:v>
                </c:pt>
                <c:pt idx="37">
                  <c:v>20.428999999999998</c:v>
                </c:pt>
                <c:pt idx="38">
                  <c:v>18.143000000000001</c:v>
                </c:pt>
                <c:pt idx="39">
                  <c:v>16.571000000000002</c:v>
                </c:pt>
                <c:pt idx="40">
                  <c:v>12.571</c:v>
                </c:pt>
                <c:pt idx="41">
                  <c:v>11.429</c:v>
                </c:pt>
                <c:pt idx="42">
                  <c:v>10.714</c:v>
                </c:pt>
                <c:pt idx="43">
                  <c:v>10.143000000000001</c:v>
                </c:pt>
                <c:pt idx="44">
                  <c:v>9.4290000000000003</c:v>
                </c:pt>
                <c:pt idx="45">
                  <c:v>9.7140000000000004</c:v>
                </c:pt>
                <c:pt idx="46">
                  <c:v>8.7140000000000004</c:v>
                </c:pt>
                <c:pt idx="47">
                  <c:v>10</c:v>
                </c:pt>
                <c:pt idx="48">
                  <c:v>9.7140000000000004</c:v>
                </c:pt>
                <c:pt idx="49">
                  <c:v>9.7140000000000004</c:v>
                </c:pt>
                <c:pt idx="50">
                  <c:v>9.7140000000000004</c:v>
                </c:pt>
                <c:pt idx="51">
                  <c:v>10</c:v>
                </c:pt>
                <c:pt idx="52">
                  <c:v>9.1430000000000007</c:v>
                </c:pt>
                <c:pt idx="53">
                  <c:v>9.8569999999999993</c:v>
                </c:pt>
                <c:pt idx="54">
                  <c:v>9.2859999999999996</c:v>
                </c:pt>
                <c:pt idx="55">
                  <c:v>8.7140000000000004</c:v>
                </c:pt>
                <c:pt idx="56">
                  <c:v>9</c:v>
                </c:pt>
                <c:pt idx="57">
                  <c:v>8.8569999999999993</c:v>
                </c:pt>
                <c:pt idx="58">
                  <c:v>10</c:v>
                </c:pt>
                <c:pt idx="59">
                  <c:v>10.143000000000001</c:v>
                </c:pt>
                <c:pt idx="60">
                  <c:v>9.8569999999999993</c:v>
                </c:pt>
                <c:pt idx="61">
                  <c:v>10.286</c:v>
                </c:pt>
                <c:pt idx="62">
                  <c:v>10.714</c:v>
                </c:pt>
                <c:pt idx="63">
                  <c:v>10.714</c:v>
                </c:pt>
                <c:pt idx="64">
                  <c:v>11.714</c:v>
                </c:pt>
                <c:pt idx="65">
                  <c:v>11.714</c:v>
                </c:pt>
                <c:pt idx="66">
                  <c:v>11.286</c:v>
                </c:pt>
                <c:pt idx="67">
                  <c:v>10.571</c:v>
                </c:pt>
                <c:pt idx="68">
                  <c:v>10.714</c:v>
                </c:pt>
                <c:pt idx="69">
                  <c:v>10.714</c:v>
                </c:pt>
                <c:pt idx="70">
                  <c:v>10.286</c:v>
                </c:pt>
                <c:pt idx="71">
                  <c:v>9.8569999999999993</c:v>
                </c:pt>
                <c:pt idx="72">
                  <c:v>7.8570000000000002</c:v>
                </c:pt>
                <c:pt idx="73">
                  <c:v>8.5709999999999997</c:v>
                </c:pt>
                <c:pt idx="74">
                  <c:v>8.4290000000000003</c:v>
                </c:pt>
                <c:pt idx="75">
                  <c:v>7.7140000000000004</c:v>
                </c:pt>
                <c:pt idx="76">
                  <c:v>8</c:v>
                </c:pt>
                <c:pt idx="77">
                  <c:v>7.5709999999999997</c:v>
                </c:pt>
                <c:pt idx="78">
                  <c:v>7.8570000000000002</c:v>
                </c:pt>
                <c:pt idx="79">
                  <c:v>8.1430000000000007</c:v>
                </c:pt>
                <c:pt idx="80">
                  <c:v>7.5709999999999997</c:v>
                </c:pt>
                <c:pt idx="81">
                  <c:v>8.4290000000000003</c:v>
                </c:pt>
                <c:pt idx="82">
                  <c:v>9.1430000000000007</c:v>
                </c:pt>
                <c:pt idx="83">
                  <c:v>9.1430000000000007</c:v>
                </c:pt>
                <c:pt idx="84">
                  <c:v>10.286</c:v>
                </c:pt>
                <c:pt idx="85">
                  <c:v>10.143000000000001</c:v>
                </c:pt>
                <c:pt idx="86">
                  <c:v>10.856999999999999</c:v>
                </c:pt>
                <c:pt idx="87">
                  <c:v>10.714</c:v>
                </c:pt>
                <c:pt idx="88">
                  <c:v>10.856999999999999</c:v>
                </c:pt>
                <c:pt idx="89">
                  <c:v>11.571</c:v>
                </c:pt>
                <c:pt idx="90">
                  <c:v>11.286</c:v>
                </c:pt>
                <c:pt idx="91">
                  <c:v>13.286</c:v>
                </c:pt>
                <c:pt idx="92">
                  <c:v>14.571</c:v>
                </c:pt>
                <c:pt idx="93">
                  <c:v>17.571000000000002</c:v>
                </c:pt>
                <c:pt idx="94">
                  <c:v>19.856999999999999</c:v>
                </c:pt>
                <c:pt idx="95">
                  <c:v>20</c:v>
                </c:pt>
                <c:pt idx="96">
                  <c:v>21.286000000000001</c:v>
                </c:pt>
                <c:pt idx="97">
                  <c:v>23</c:v>
                </c:pt>
                <c:pt idx="98">
                  <c:v>21.286000000000001</c:v>
                </c:pt>
                <c:pt idx="99">
                  <c:v>19.856999999999999</c:v>
                </c:pt>
                <c:pt idx="100">
                  <c:v>17.428999999999998</c:v>
                </c:pt>
                <c:pt idx="101">
                  <c:v>15.286</c:v>
                </c:pt>
                <c:pt idx="102">
                  <c:v>15.286</c:v>
                </c:pt>
                <c:pt idx="103">
                  <c:v>13.143000000000001</c:v>
                </c:pt>
                <c:pt idx="104">
                  <c:v>11.714</c:v>
                </c:pt>
                <c:pt idx="105">
                  <c:v>11.856999999999999</c:v>
                </c:pt>
                <c:pt idx="106">
                  <c:v>12.714</c:v>
                </c:pt>
                <c:pt idx="107">
                  <c:v>12</c:v>
                </c:pt>
                <c:pt idx="108">
                  <c:v>12.143000000000001</c:v>
                </c:pt>
                <c:pt idx="109">
                  <c:v>13.429</c:v>
                </c:pt>
                <c:pt idx="110">
                  <c:v>12.856999999999999</c:v>
                </c:pt>
                <c:pt idx="111">
                  <c:v>14</c:v>
                </c:pt>
                <c:pt idx="112">
                  <c:v>13.143000000000001</c:v>
                </c:pt>
                <c:pt idx="113">
                  <c:v>12.714</c:v>
                </c:pt>
                <c:pt idx="114">
                  <c:v>12.714</c:v>
                </c:pt>
                <c:pt idx="115">
                  <c:v>12.856999999999999</c:v>
                </c:pt>
                <c:pt idx="116">
                  <c:v>11.571</c:v>
                </c:pt>
                <c:pt idx="117">
                  <c:v>13.571</c:v>
                </c:pt>
                <c:pt idx="118">
                  <c:v>12.714</c:v>
                </c:pt>
                <c:pt idx="119">
                  <c:v>13.714</c:v>
                </c:pt>
                <c:pt idx="120">
                  <c:v>14</c:v>
                </c:pt>
                <c:pt idx="121">
                  <c:v>14</c:v>
                </c:pt>
                <c:pt idx="122">
                  <c:v>14.856999999999999</c:v>
                </c:pt>
                <c:pt idx="123">
                  <c:v>14.143000000000001</c:v>
                </c:pt>
                <c:pt idx="124">
                  <c:v>12</c:v>
                </c:pt>
                <c:pt idx="125">
                  <c:v>12</c:v>
                </c:pt>
                <c:pt idx="126">
                  <c:v>10.714</c:v>
                </c:pt>
                <c:pt idx="127">
                  <c:v>10.286</c:v>
                </c:pt>
                <c:pt idx="128">
                  <c:v>10.286</c:v>
                </c:pt>
                <c:pt idx="129">
                  <c:v>9.8569999999999993</c:v>
                </c:pt>
                <c:pt idx="130">
                  <c:v>11.143000000000001</c:v>
                </c:pt>
                <c:pt idx="131">
                  <c:v>11.714</c:v>
                </c:pt>
                <c:pt idx="132">
                  <c:v>10.856999999999999</c:v>
                </c:pt>
                <c:pt idx="133">
                  <c:v>11.856999999999999</c:v>
                </c:pt>
                <c:pt idx="134">
                  <c:v>12.714</c:v>
                </c:pt>
                <c:pt idx="135">
                  <c:v>14.856999999999999</c:v>
                </c:pt>
                <c:pt idx="136">
                  <c:v>16</c:v>
                </c:pt>
                <c:pt idx="137">
                  <c:v>15.714</c:v>
                </c:pt>
                <c:pt idx="138">
                  <c:v>16.143000000000001</c:v>
                </c:pt>
                <c:pt idx="139">
                  <c:v>18.571000000000002</c:v>
                </c:pt>
                <c:pt idx="140">
                  <c:v>18</c:v>
                </c:pt>
                <c:pt idx="141">
                  <c:v>18.143000000000001</c:v>
                </c:pt>
                <c:pt idx="142">
                  <c:v>17</c:v>
                </c:pt>
                <c:pt idx="143">
                  <c:v>16.143000000000001</c:v>
                </c:pt>
                <c:pt idx="144">
                  <c:v>16</c:v>
                </c:pt>
                <c:pt idx="145">
                  <c:v>17</c:v>
                </c:pt>
                <c:pt idx="146">
                  <c:v>14.571</c:v>
                </c:pt>
                <c:pt idx="147">
                  <c:v>15.429</c:v>
                </c:pt>
                <c:pt idx="148">
                  <c:v>14.286</c:v>
                </c:pt>
                <c:pt idx="149">
                  <c:v>15.571</c:v>
                </c:pt>
                <c:pt idx="150">
                  <c:v>16.571000000000002</c:v>
                </c:pt>
                <c:pt idx="151">
                  <c:v>18.143000000000001</c:v>
                </c:pt>
                <c:pt idx="152">
                  <c:v>18.856999999999999</c:v>
                </c:pt>
                <c:pt idx="153">
                  <c:v>21.286000000000001</c:v>
                </c:pt>
                <c:pt idx="154">
                  <c:v>22.428999999999998</c:v>
                </c:pt>
                <c:pt idx="155">
                  <c:v>25.143000000000001</c:v>
                </c:pt>
                <c:pt idx="156">
                  <c:v>24</c:v>
                </c:pt>
              </c:numCache>
            </c:numRef>
          </c:val>
          <c:smooth val="0"/>
          <c:extLst>
            <c:ext xmlns:c16="http://schemas.microsoft.com/office/drawing/2014/chart" uri="{C3380CC4-5D6E-409C-BE32-E72D297353CC}">
              <c16:uniqueId val="{00000002-C54B-40B1-84D6-0BE651B32CDC}"/>
            </c:ext>
          </c:extLst>
        </c:ser>
        <c:ser>
          <c:idx val="2"/>
          <c:order val="3"/>
          <c:tx>
            <c:v>Japan (RHS)</c:v>
          </c:tx>
          <c:spPr>
            <a:ln w="22225" cap="rnd">
              <a:solidFill>
                <a:srgbClr val="53C8E9"/>
              </a:solidFill>
              <a:round/>
            </a:ln>
            <a:effectLst/>
          </c:spPr>
          <c:marker>
            <c:symbol val="none"/>
          </c:marker>
          <c:cat>
            <c:numRef>
              <c:f>'2.1'!$A$4:$A$160</c:f>
              <c:numCache>
                <c:formatCode>m/d/yyyy</c:formatCode>
                <c:ptCount val="157"/>
                <c:pt idx="0">
                  <c:v>44197</c:v>
                </c:pt>
                <c:pt idx="1">
                  <c:v>44198</c:v>
                </c:pt>
                <c:pt idx="2">
                  <c:v>44199</c:v>
                </c:pt>
                <c:pt idx="3">
                  <c:v>44200</c:v>
                </c:pt>
                <c:pt idx="4">
                  <c:v>44201</c:v>
                </c:pt>
                <c:pt idx="5">
                  <c:v>44202</c:v>
                </c:pt>
                <c:pt idx="6">
                  <c:v>44203</c:v>
                </c:pt>
                <c:pt idx="7">
                  <c:v>44204</c:v>
                </c:pt>
                <c:pt idx="8">
                  <c:v>44205</c:v>
                </c:pt>
                <c:pt idx="9">
                  <c:v>44206</c:v>
                </c:pt>
                <c:pt idx="10">
                  <c:v>44207</c:v>
                </c:pt>
                <c:pt idx="11">
                  <c:v>44208</c:v>
                </c:pt>
                <c:pt idx="12">
                  <c:v>44209</c:v>
                </c:pt>
                <c:pt idx="13">
                  <c:v>44210</c:v>
                </c:pt>
                <c:pt idx="14">
                  <c:v>44211</c:v>
                </c:pt>
                <c:pt idx="15">
                  <c:v>44212</c:v>
                </c:pt>
                <c:pt idx="16">
                  <c:v>44213</c:v>
                </c:pt>
                <c:pt idx="17">
                  <c:v>44214</c:v>
                </c:pt>
                <c:pt idx="18">
                  <c:v>44215</c:v>
                </c:pt>
                <c:pt idx="19">
                  <c:v>44216</c:v>
                </c:pt>
                <c:pt idx="20">
                  <c:v>44217</c:v>
                </c:pt>
                <c:pt idx="21">
                  <c:v>44218</c:v>
                </c:pt>
                <c:pt idx="22">
                  <c:v>44219</c:v>
                </c:pt>
                <c:pt idx="23">
                  <c:v>44220</c:v>
                </c:pt>
                <c:pt idx="24">
                  <c:v>44221</c:v>
                </c:pt>
                <c:pt idx="25">
                  <c:v>44222</c:v>
                </c:pt>
                <c:pt idx="26">
                  <c:v>44223</c:v>
                </c:pt>
                <c:pt idx="27">
                  <c:v>44224</c:v>
                </c:pt>
                <c:pt idx="28">
                  <c:v>44225</c:v>
                </c:pt>
                <c:pt idx="29">
                  <c:v>44226</c:v>
                </c:pt>
                <c:pt idx="30">
                  <c:v>44227</c:v>
                </c:pt>
                <c:pt idx="31">
                  <c:v>44228</c:v>
                </c:pt>
                <c:pt idx="32">
                  <c:v>44229</c:v>
                </c:pt>
                <c:pt idx="33">
                  <c:v>44230</c:v>
                </c:pt>
                <c:pt idx="34">
                  <c:v>44231</c:v>
                </c:pt>
                <c:pt idx="35">
                  <c:v>44232</c:v>
                </c:pt>
                <c:pt idx="36">
                  <c:v>44233</c:v>
                </c:pt>
                <c:pt idx="37">
                  <c:v>44234</c:v>
                </c:pt>
                <c:pt idx="38">
                  <c:v>44235</c:v>
                </c:pt>
                <c:pt idx="39">
                  <c:v>44236</c:v>
                </c:pt>
                <c:pt idx="40">
                  <c:v>44237</c:v>
                </c:pt>
                <c:pt idx="41">
                  <c:v>44238</c:v>
                </c:pt>
                <c:pt idx="42">
                  <c:v>44239</c:v>
                </c:pt>
                <c:pt idx="43">
                  <c:v>44240</c:v>
                </c:pt>
                <c:pt idx="44">
                  <c:v>44241</c:v>
                </c:pt>
                <c:pt idx="45">
                  <c:v>44242</c:v>
                </c:pt>
                <c:pt idx="46">
                  <c:v>44243</c:v>
                </c:pt>
                <c:pt idx="47">
                  <c:v>44244</c:v>
                </c:pt>
                <c:pt idx="48">
                  <c:v>44245</c:v>
                </c:pt>
                <c:pt idx="49">
                  <c:v>44246</c:v>
                </c:pt>
                <c:pt idx="50">
                  <c:v>44247</c:v>
                </c:pt>
                <c:pt idx="51">
                  <c:v>44248</c:v>
                </c:pt>
                <c:pt idx="52">
                  <c:v>44249</c:v>
                </c:pt>
                <c:pt idx="53">
                  <c:v>44250</c:v>
                </c:pt>
                <c:pt idx="54">
                  <c:v>44251</c:v>
                </c:pt>
                <c:pt idx="55">
                  <c:v>44252</c:v>
                </c:pt>
                <c:pt idx="56">
                  <c:v>44253</c:v>
                </c:pt>
                <c:pt idx="57">
                  <c:v>44254</c:v>
                </c:pt>
                <c:pt idx="58">
                  <c:v>44255</c:v>
                </c:pt>
                <c:pt idx="59">
                  <c:v>44256</c:v>
                </c:pt>
                <c:pt idx="60">
                  <c:v>44257</c:v>
                </c:pt>
                <c:pt idx="61">
                  <c:v>44258</c:v>
                </c:pt>
                <c:pt idx="62">
                  <c:v>44259</c:v>
                </c:pt>
                <c:pt idx="63">
                  <c:v>44260</c:v>
                </c:pt>
                <c:pt idx="64">
                  <c:v>44261</c:v>
                </c:pt>
                <c:pt idx="65">
                  <c:v>44262</c:v>
                </c:pt>
                <c:pt idx="66">
                  <c:v>44263</c:v>
                </c:pt>
                <c:pt idx="67">
                  <c:v>44264</c:v>
                </c:pt>
                <c:pt idx="68">
                  <c:v>44265</c:v>
                </c:pt>
                <c:pt idx="69">
                  <c:v>44266</c:v>
                </c:pt>
                <c:pt idx="70">
                  <c:v>44267</c:v>
                </c:pt>
                <c:pt idx="71">
                  <c:v>44268</c:v>
                </c:pt>
                <c:pt idx="72">
                  <c:v>44269</c:v>
                </c:pt>
                <c:pt idx="73">
                  <c:v>44270</c:v>
                </c:pt>
                <c:pt idx="74">
                  <c:v>44271</c:v>
                </c:pt>
                <c:pt idx="75">
                  <c:v>44272</c:v>
                </c:pt>
                <c:pt idx="76">
                  <c:v>44273</c:v>
                </c:pt>
                <c:pt idx="77">
                  <c:v>44274</c:v>
                </c:pt>
                <c:pt idx="78">
                  <c:v>44275</c:v>
                </c:pt>
                <c:pt idx="79">
                  <c:v>44276</c:v>
                </c:pt>
                <c:pt idx="80">
                  <c:v>44277</c:v>
                </c:pt>
                <c:pt idx="81">
                  <c:v>44278</c:v>
                </c:pt>
                <c:pt idx="82">
                  <c:v>44279</c:v>
                </c:pt>
                <c:pt idx="83">
                  <c:v>44280</c:v>
                </c:pt>
                <c:pt idx="84">
                  <c:v>44281</c:v>
                </c:pt>
                <c:pt idx="85">
                  <c:v>44282</c:v>
                </c:pt>
                <c:pt idx="86">
                  <c:v>44283</c:v>
                </c:pt>
                <c:pt idx="87">
                  <c:v>44284</c:v>
                </c:pt>
                <c:pt idx="88">
                  <c:v>44285</c:v>
                </c:pt>
                <c:pt idx="89">
                  <c:v>44286</c:v>
                </c:pt>
                <c:pt idx="90">
                  <c:v>44287</c:v>
                </c:pt>
                <c:pt idx="91">
                  <c:v>44288</c:v>
                </c:pt>
                <c:pt idx="92">
                  <c:v>44289</c:v>
                </c:pt>
                <c:pt idx="93">
                  <c:v>44290</c:v>
                </c:pt>
                <c:pt idx="94">
                  <c:v>44291</c:v>
                </c:pt>
                <c:pt idx="95">
                  <c:v>44292</c:v>
                </c:pt>
                <c:pt idx="96">
                  <c:v>44293</c:v>
                </c:pt>
                <c:pt idx="97">
                  <c:v>44294</c:v>
                </c:pt>
                <c:pt idx="98">
                  <c:v>44295</c:v>
                </c:pt>
                <c:pt idx="99">
                  <c:v>44296</c:v>
                </c:pt>
                <c:pt idx="100">
                  <c:v>44297</c:v>
                </c:pt>
                <c:pt idx="101">
                  <c:v>44298</c:v>
                </c:pt>
                <c:pt idx="102">
                  <c:v>44299</c:v>
                </c:pt>
                <c:pt idx="103">
                  <c:v>44300</c:v>
                </c:pt>
                <c:pt idx="104">
                  <c:v>44301</c:v>
                </c:pt>
                <c:pt idx="105">
                  <c:v>44302</c:v>
                </c:pt>
                <c:pt idx="106">
                  <c:v>44303</c:v>
                </c:pt>
                <c:pt idx="107">
                  <c:v>44304</c:v>
                </c:pt>
                <c:pt idx="108">
                  <c:v>44305</c:v>
                </c:pt>
                <c:pt idx="109">
                  <c:v>44306</c:v>
                </c:pt>
                <c:pt idx="110">
                  <c:v>44307</c:v>
                </c:pt>
                <c:pt idx="111">
                  <c:v>44308</c:v>
                </c:pt>
                <c:pt idx="112">
                  <c:v>44309</c:v>
                </c:pt>
                <c:pt idx="113">
                  <c:v>44310</c:v>
                </c:pt>
                <c:pt idx="114">
                  <c:v>44311</c:v>
                </c:pt>
                <c:pt idx="115">
                  <c:v>44312</c:v>
                </c:pt>
                <c:pt idx="116">
                  <c:v>44313</c:v>
                </c:pt>
                <c:pt idx="117">
                  <c:v>44314</c:v>
                </c:pt>
                <c:pt idx="118">
                  <c:v>44315</c:v>
                </c:pt>
                <c:pt idx="119">
                  <c:v>44316</c:v>
                </c:pt>
                <c:pt idx="120">
                  <c:v>44317</c:v>
                </c:pt>
                <c:pt idx="121">
                  <c:v>44318</c:v>
                </c:pt>
                <c:pt idx="122">
                  <c:v>44319</c:v>
                </c:pt>
                <c:pt idx="123">
                  <c:v>44320</c:v>
                </c:pt>
                <c:pt idx="124">
                  <c:v>44321</c:v>
                </c:pt>
                <c:pt idx="125">
                  <c:v>44322</c:v>
                </c:pt>
                <c:pt idx="126">
                  <c:v>44323</c:v>
                </c:pt>
                <c:pt idx="127">
                  <c:v>44324</c:v>
                </c:pt>
                <c:pt idx="128">
                  <c:v>44325</c:v>
                </c:pt>
                <c:pt idx="129">
                  <c:v>44326</c:v>
                </c:pt>
                <c:pt idx="130">
                  <c:v>44327</c:v>
                </c:pt>
                <c:pt idx="131">
                  <c:v>44328</c:v>
                </c:pt>
                <c:pt idx="132">
                  <c:v>44329</c:v>
                </c:pt>
                <c:pt idx="133">
                  <c:v>44330</c:v>
                </c:pt>
                <c:pt idx="134">
                  <c:v>44331</c:v>
                </c:pt>
                <c:pt idx="135">
                  <c:v>44332</c:v>
                </c:pt>
                <c:pt idx="136">
                  <c:v>44333</c:v>
                </c:pt>
                <c:pt idx="137">
                  <c:v>44334</c:v>
                </c:pt>
                <c:pt idx="138">
                  <c:v>44335</c:v>
                </c:pt>
                <c:pt idx="139">
                  <c:v>44336</c:v>
                </c:pt>
                <c:pt idx="140">
                  <c:v>44337</c:v>
                </c:pt>
                <c:pt idx="141">
                  <c:v>44338</c:v>
                </c:pt>
                <c:pt idx="142">
                  <c:v>44339</c:v>
                </c:pt>
                <c:pt idx="143">
                  <c:v>44340</c:v>
                </c:pt>
                <c:pt idx="144">
                  <c:v>44341</c:v>
                </c:pt>
                <c:pt idx="145">
                  <c:v>44342</c:v>
                </c:pt>
                <c:pt idx="146">
                  <c:v>44343</c:v>
                </c:pt>
                <c:pt idx="147">
                  <c:v>44344</c:v>
                </c:pt>
                <c:pt idx="148">
                  <c:v>44345</c:v>
                </c:pt>
                <c:pt idx="149">
                  <c:v>44346</c:v>
                </c:pt>
                <c:pt idx="150">
                  <c:v>44347</c:v>
                </c:pt>
                <c:pt idx="151">
                  <c:v>44348</c:v>
                </c:pt>
                <c:pt idx="152">
                  <c:v>44349</c:v>
                </c:pt>
                <c:pt idx="153">
                  <c:v>44350</c:v>
                </c:pt>
                <c:pt idx="154">
                  <c:v>44351</c:v>
                </c:pt>
                <c:pt idx="155">
                  <c:v>44352</c:v>
                </c:pt>
                <c:pt idx="156">
                  <c:v>44353</c:v>
                </c:pt>
              </c:numCache>
            </c:numRef>
          </c:cat>
          <c:val>
            <c:numRef>
              <c:f>'2.1'!$E$4:$E$160</c:f>
              <c:numCache>
                <c:formatCode>General</c:formatCode>
                <c:ptCount val="157"/>
                <c:pt idx="0">
                  <c:v>3499</c:v>
                </c:pt>
                <c:pt idx="1">
                  <c:v>3375.7139999999999</c:v>
                </c:pt>
                <c:pt idx="2">
                  <c:v>3411.5709999999999</c:v>
                </c:pt>
                <c:pt idx="3">
                  <c:v>3548.4290000000001</c:v>
                </c:pt>
                <c:pt idx="4">
                  <c:v>3736.5709999999999</c:v>
                </c:pt>
                <c:pt idx="5">
                  <c:v>4035.7139999999999</c:v>
                </c:pt>
                <c:pt idx="6">
                  <c:v>4467.5709999999999</c:v>
                </c:pt>
                <c:pt idx="7">
                  <c:v>5125.5709999999999</c:v>
                </c:pt>
                <c:pt idx="8">
                  <c:v>5805.7139999999999</c:v>
                </c:pt>
                <c:pt idx="9">
                  <c:v>6217.857</c:v>
                </c:pt>
                <c:pt idx="10">
                  <c:v>6445.857</c:v>
                </c:pt>
                <c:pt idx="11">
                  <c:v>6392.857</c:v>
                </c:pt>
                <c:pt idx="12">
                  <c:v>6374.143</c:v>
                </c:pt>
                <c:pt idx="13">
                  <c:v>6235.7139999999999</c:v>
                </c:pt>
                <c:pt idx="14">
                  <c:v>6132</c:v>
                </c:pt>
                <c:pt idx="15">
                  <c:v>6029.2860000000001</c:v>
                </c:pt>
                <c:pt idx="16">
                  <c:v>5985.2860000000001</c:v>
                </c:pt>
                <c:pt idx="17">
                  <c:v>5979.857</c:v>
                </c:pt>
                <c:pt idx="18">
                  <c:v>6095.4290000000001</c:v>
                </c:pt>
                <c:pt idx="19">
                  <c:v>6052.5709999999999</c:v>
                </c:pt>
                <c:pt idx="20">
                  <c:v>5913.5709999999999</c:v>
                </c:pt>
                <c:pt idx="21">
                  <c:v>5614.7139999999999</c:v>
                </c:pt>
                <c:pt idx="22">
                  <c:v>5283.7139999999999</c:v>
                </c:pt>
                <c:pt idx="23">
                  <c:v>5026.2860000000001</c:v>
                </c:pt>
                <c:pt idx="24">
                  <c:v>4725.5709999999999</c:v>
                </c:pt>
                <c:pt idx="25">
                  <c:v>4508</c:v>
                </c:pt>
                <c:pt idx="26">
                  <c:v>4282</c:v>
                </c:pt>
                <c:pt idx="27">
                  <c:v>4073.5709999999999</c:v>
                </c:pt>
                <c:pt idx="28">
                  <c:v>3858</c:v>
                </c:pt>
                <c:pt idx="29">
                  <c:v>3653</c:v>
                </c:pt>
                <c:pt idx="30">
                  <c:v>3466.7139999999999</c:v>
                </c:pt>
                <c:pt idx="31">
                  <c:v>3324.5709999999999</c:v>
                </c:pt>
                <c:pt idx="32">
                  <c:v>3103.4290000000001</c:v>
                </c:pt>
                <c:pt idx="33">
                  <c:v>2916.857</c:v>
                </c:pt>
                <c:pt idx="34">
                  <c:v>2692.5709999999999</c:v>
                </c:pt>
                <c:pt idx="35">
                  <c:v>2525.4290000000001</c:v>
                </c:pt>
                <c:pt idx="36">
                  <c:v>2375.5709999999999</c:v>
                </c:pt>
                <c:pt idx="37">
                  <c:v>2228.4290000000001</c:v>
                </c:pt>
                <c:pt idx="38">
                  <c:v>2148</c:v>
                </c:pt>
                <c:pt idx="39">
                  <c:v>2040.143</c:v>
                </c:pt>
                <c:pt idx="40">
                  <c:v>1933.4290000000001</c:v>
                </c:pt>
                <c:pt idx="41">
                  <c:v>1804.7139999999999</c:v>
                </c:pt>
                <c:pt idx="42">
                  <c:v>1654.7139999999999</c:v>
                </c:pt>
                <c:pt idx="43">
                  <c:v>1525</c:v>
                </c:pt>
                <c:pt idx="44">
                  <c:v>1484.143</c:v>
                </c:pt>
                <c:pt idx="45">
                  <c:v>1447.857</c:v>
                </c:pt>
                <c:pt idx="46">
                  <c:v>1412.143</c:v>
                </c:pt>
                <c:pt idx="47">
                  <c:v>1351.7139999999999</c:v>
                </c:pt>
                <c:pt idx="48">
                  <c:v>1328</c:v>
                </c:pt>
                <c:pt idx="49">
                  <c:v>1325.2860000000001</c:v>
                </c:pt>
                <c:pt idx="50">
                  <c:v>1307</c:v>
                </c:pt>
                <c:pt idx="51">
                  <c:v>1262</c:v>
                </c:pt>
                <c:pt idx="52">
                  <c:v>1228.2860000000001</c:v>
                </c:pt>
                <c:pt idx="53">
                  <c:v>1199</c:v>
                </c:pt>
                <c:pt idx="54">
                  <c:v>1119.4290000000001</c:v>
                </c:pt>
                <c:pt idx="55">
                  <c:v>1056.4290000000001</c:v>
                </c:pt>
                <c:pt idx="56">
                  <c:v>1022.143</c:v>
                </c:pt>
                <c:pt idx="57">
                  <c:v>1020.143</c:v>
                </c:pt>
                <c:pt idx="58">
                  <c:v>1014.571</c:v>
                </c:pt>
                <c:pt idx="59">
                  <c:v>1007.571</c:v>
                </c:pt>
                <c:pt idx="60">
                  <c:v>981.71400000000006</c:v>
                </c:pt>
                <c:pt idx="61">
                  <c:v>1030.2860000000001</c:v>
                </c:pt>
                <c:pt idx="62">
                  <c:v>1039.5709999999999</c:v>
                </c:pt>
                <c:pt idx="63">
                  <c:v>1049.857</c:v>
                </c:pt>
                <c:pt idx="64">
                  <c:v>934.42899999999997</c:v>
                </c:pt>
                <c:pt idx="65">
                  <c:v>1038</c:v>
                </c:pt>
                <c:pt idx="66">
                  <c:v>1028.4290000000001</c:v>
                </c:pt>
                <c:pt idx="67">
                  <c:v>1064.5709999999999</c:v>
                </c:pt>
                <c:pt idx="68">
                  <c:v>1066.7139999999999</c:v>
                </c:pt>
                <c:pt idx="69">
                  <c:v>1088.7139999999999</c:v>
                </c:pt>
                <c:pt idx="70">
                  <c:v>1107.857</c:v>
                </c:pt>
                <c:pt idx="71">
                  <c:v>1239.7139999999999</c:v>
                </c:pt>
                <c:pt idx="72">
                  <c:v>1133</c:v>
                </c:pt>
                <c:pt idx="73">
                  <c:v>1146.143</c:v>
                </c:pt>
                <c:pt idx="74">
                  <c:v>1141.4290000000001</c:v>
                </c:pt>
                <c:pt idx="75">
                  <c:v>1182.2860000000001</c:v>
                </c:pt>
                <c:pt idx="76">
                  <c:v>1204.7139999999999</c:v>
                </c:pt>
                <c:pt idx="77">
                  <c:v>1234.143</c:v>
                </c:pt>
                <c:pt idx="78">
                  <c:v>1271.4290000000001</c:v>
                </c:pt>
                <c:pt idx="79">
                  <c:v>1290.143</c:v>
                </c:pt>
                <c:pt idx="80">
                  <c:v>1300.5709999999999</c:v>
                </c:pt>
                <c:pt idx="81">
                  <c:v>1354.143</c:v>
                </c:pt>
                <c:pt idx="82">
                  <c:v>1415.4290000000001</c:v>
                </c:pt>
                <c:pt idx="83">
                  <c:v>1479.857</c:v>
                </c:pt>
                <c:pt idx="84">
                  <c:v>1552.4290000000001</c:v>
                </c:pt>
                <c:pt idx="85">
                  <c:v>1621.5709999999999</c:v>
                </c:pt>
                <c:pt idx="86">
                  <c:v>1718.2860000000001</c:v>
                </c:pt>
                <c:pt idx="87">
                  <c:v>1790.2860000000001</c:v>
                </c:pt>
                <c:pt idx="88">
                  <c:v>1879.4290000000001</c:v>
                </c:pt>
                <c:pt idx="89">
                  <c:v>2006.5709999999999</c:v>
                </c:pt>
                <c:pt idx="90">
                  <c:v>2104.7139999999999</c:v>
                </c:pt>
                <c:pt idx="91">
                  <c:v>2210</c:v>
                </c:pt>
                <c:pt idx="92">
                  <c:v>2305.857</c:v>
                </c:pt>
                <c:pt idx="93">
                  <c:v>2411.4290000000001</c:v>
                </c:pt>
                <c:pt idx="94">
                  <c:v>2450.857</c:v>
                </c:pt>
                <c:pt idx="95">
                  <c:v>2518.5709999999999</c:v>
                </c:pt>
                <c:pt idx="96">
                  <c:v>2602.7139999999999</c:v>
                </c:pt>
                <c:pt idx="97">
                  <c:v>2730.2860000000001</c:v>
                </c:pt>
                <c:pt idx="98">
                  <c:v>2839.7139999999999</c:v>
                </c:pt>
                <c:pt idx="99">
                  <c:v>2976.143</c:v>
                </c:pt>
                <c:pt idx="100">
                  <c:v>3001.5709999999999</c:v>
                </c:pt>
                <c:pt idx="101">
                  <c:v>3079.7139999999999</c:v>
                </c:pt>
                <c:pt idx="102">
                  <c:v>3198.857</c:v>
                </c:pt>
                <c:pt idx="103">
                  <c:v>3488.7139999999999</c:v>
                </c:pt>
                <c:pt idx="104">
                  <c:v>3635</c:v>
                </c:pt>
                <c:pt idx="105">
                  <c:v>3782.2860000000001</c:v>
                </c:pt>
                <c:pt idx="106">
                  <c:v>3938.857</c:v>
                </c:pt>
                <c:pt idx="107">
                  <c:v>4140.4290000000001</c:v>
                </c:pt>
                <c:pt idx="108">
                  <c:v>4163.4290000000001</c:v>
                </c:pt>
                <c:pt idx="109">
                  <c:v>4381.143</c:v>
                </c:pt>
                <c:pt idx="110">
                  <c:v>4365</c:v>
                </c:pt>
                <c:pt idx="111">
                  <c:v>4509.4290000000001</c:v>
                </c:pt>
                <c:pt idx="112">
                  <c:v>4581.2860000000001</c:v>
                </c:pt>
                <c:pt idx="113">
                  <c:v>4698.4290000000001</c:v>
                </c:pt>
                <c:pt idx="114">
                  <c:v>4771.5709999999999</c:v>
                </c:pt>
                <c:pt idx="115">
                  <c:v>4915.7139999999999</c:v>
                </c:pt>
                <c:pt idx="116">
                  <c:v>4914.7139999999999</c:v>
                </c:pt>
                <c:pt idx="117">
                  <c:v>4690</c:v>
                </c:pt>
                <c:pt idx="118">
                  <c:v>5031.143</c:v>
                </c:pt>
                <c:pt idx="119">
                  <c:v>4984</c:v>
                </c:pt>
                <c:pt idx="120">
                  <c:v>5036.4290000000001</c:v>
                </c:pt>
                <c:pt idx="121">
                  <c:v>5218.4290000000001</c:v>
                </c:pt>
                <c:pt idx="122">
                  <c:v>5388.7139999999999</c:v>
                </c:pt>
                <c:pt idx="123">
                  <c:v>5278.857</c:v>
                </c:pt>
                <c:pt idx="124">
                  <c:v>5317.7139999999999</c:v>
                </c:pt>
                <c:pt idx="125">
                  <c:v>4813.2860000000001</c:v>
                </c:pt>
                <c:pt idx="126">
                  <c:v>5007.857</c:v>
                </c:pt>
                <c:pt idx="127">
                  <c:v>5187.857</c:v>
                </c:pt>
                <c:pt idx="128">
                  <c:v>5285.143</c:v>
                </c:pt>
                <c:pt idx="129">
                  <c:v>5339.7139999999999</c:v>
                </c:pt>
                <c:pt idx="130">
                  <c:v>5648.7139999999999</c:v>
                </c:pt>
                <c:pt idx="131">
                  <c:v>6142</c:v>
                </c:pt>
                <c:pt idx="132">
                  <c:v>6425.4290000000001</c:v>
                </c:pt>
                <c:pt idx="133">
                  <c:v>6460</c:v>
                </c:pt>
                <c:pt idx="134">
                  <c:v>6328.857</c:v>
                </c:pt>
                <c:pt idx="135">
                  <c:v>6141.2860000000001</c:v>
                </c:pt>
                <c:pt idx="136">
                  <c:v>5981.4290000000001</c:v>
                </c:pt>
                <c:pt idx="137">
                  <c:v>5816.2860000000001</c:v>
                </c:pt>
                <c:pt idx="138">
                  <c:v>5578.143</c:v>
                </c:pt>
                <c:pt idx="139">
                  <c:v>5484.2860000000001</c:v>
                </c:pt>
                <c:pt idx="140">
                  <c:v>5336.5709999999999</c:v>
                </c:pt>
                <c:pt idx="141">
                  <c:v>5144.2860000000001</c:v>
                </c:pt>
                <c:pt idx="142">
                  <c:v>4970</c:v>
                </c:pt>
                <c:pt idx="143">
                  <c:v>4827.857</c:v>
                </c:pt>
                <c:pt idx="144">
                  <c:v>4644.143</c:v>
                </c:pt>
                <c:pt idx="145">
                  <c:v>4448.5709999999999</c:v>
                </c:pt>
                <c:pt idx="146">
                  <c:v>4227.5709999999999</c:v>
                </c:pt>
                <c:pt idx="147">
                  <c:v>4005.7139999999999</c:v>
                </c:pt>
                <c:pt idx="148">
                  <c:v>3808.4290000000001</c:v>
                </c:pt>
                <c:pt idx="149">
                  <c:v>3638.143</c:v>
                </c:pt>
                <c:pt idx="150">
                  <c:v>3502.857</c:v>
                </c:pt>
                <c:pt idx="151">
                  <c:v>3320.4290000000001</c:v>
                </c:pt>
                <c:pt idx="152">
                  <c:v>3113.4290000000001</c:v>
                </c:pt>
                <c:pt idx="153">
                  <c:v>2925.5709999999999</c:v>
                </c:pt>
                <c:pt idx="154">
                  <c:v>2765</c:v>
                </c:pt>
                <c:pt idx="155">
                  <c:v>2630.5709999999999</c:v>
                </c:pt>
                <c:pt idx="156">
                  <c:v>2512.5709999999999</c:v>
                </c:pt>
              </c:numCache>
            </c:numRef>
          </c:val>
          <c:smooth val="0"/>
          <c:extLst>
            <c:ext xmlns:c16="http://schemas.microsoft.com/office/drawing/2014/chart" uri="{C3380CC4-5D6E-409C-BE32-E72D297353CC}">
              <c16:uniqueId val="{00000003-C54B-40B1-84D6-0BE651B32CDC}"/>
            </c:ext>
          </c:extLst>
        </c:ser>
        <c:ser>
          <c:idx val="3"/>
          <c:order val="4"/>
          <c:tx>
            <c:v>South Korea (RHS)</c:v>
          </c:tx>
          <c:spPr>
            <a:ln w="22225" cap="rnd">
              <a:solidFill>
                <a:srgbClr val="009484"/>
              </a:solidFill>
              <a:round/>
            </a:ln>
            <a:effectLst/>
          </c:spPr>
          <c:marker>
            <c:symbol val="none"/>
          </c:marker>
          <c:cat>
            <c:numRef>
              <c:f>'2.1'!$A$4:$A$160</c:f>
              <c:numCache>
                <c:formatCode>m/d/yyyy</c:formatCode>
                <c:ptCount val="157"/>
                <c:pt idx="0">
                  <c:v>44197</c:v>
                </c:pt>
                <c:pt idx="1">
                  <c:v>44198</c:v>
                </c:pt>
                <c:pt idx="2">
                  <c:v>44199</c:v>
                </c:pt>
                <c:pt idx="3">
                  <c:v>44200</c:v>
                </c:pt>
                <c:pt idx="4">
                  <c:v>44201</c:v>
                </c:pt>
                <c:pt idx="5">
                  <c:v>44202</c:v>
                </c:pt>
                <c:pt idx="6">
                  <c:v>44203</c:v>
                </c:pt>
                <c:pt idx="7">
                  <c:v>44204</c:v>
                </c:pt>
                <c:pt idx="8">
                  <c:v>44205</c:v>
                </c:pt>
                <c:pt idx="9">
                  <c:v>44206</c:v>
                </c:pt>
                <c:pt idx="10">
                  <c:v>44207</c:v>
                </c:pt>
                <c:pt idx="11">
                  <c:v>44208</c:v>
                </c:pt>
                <c:pt idx="12">
                  <c:v>44209</c:v>
                </c:pt>
                <c:pt idx="13">
                  <c:v>44210</c:v>
                </c:pt>
                <c:pt idx="14">
                  <c:v>44211</c:v>
                </c:pt>
                <c:pt idx="15">
                  <c:v>44212</c:v>
                </c:pt>
                <c:pt idx="16">
                  <c:v>44213</c:v>
                </c:pt>
                <c:pt idx="17">
                  <c:v>44214</c:v>
                </c:pt>
                <c:pt idx="18">
                  <c:v>44215</c:v>
                </c:pt>
                <c:pt idx="19">
                  <c:v>44216</c:v>
                </c:pt>
                <c:pt idx="20">
                  <c:v>44217</c:v>
                </c:pt>
                <c:pt idx="21">
                  <c:v>44218</c:v>
                </c:pt>
                <c:pt idx="22">
                  <c:v>44219</c:v>
                </c:pt>
                <c:pt idx="23">
                  <c:v>44220</c:v>
                </c:pt>
                <c:pt idx="24">
                  <c:v>44221</c:v>
                </c:pt>
                <c:pt idx="25">
                  <c:v>44222</c:v>
                </c:pt>
                <c:pt idx="26">
                  <c:v>44223</c:v>
                </c:pt>
                <c:pt idx="27">
                  <c:v>44224</c:v>
                </c:pt>
                <c:pt idx="28">
                  <c:v>44225</c:v>
                </c:pt>
                <c:pt idx="29">
                  <c:v>44226</c:v>
                </c:pt>
                <c:pt idx="30">
                  <c:v>44227</c:v>
                </c:pt>
                <c:pt idx="31">
                  <c:v>44228</c:v>
                </c:pt>
                <c:pt idx="32">
                  <c:v>44229</c:v>
                </c:pt>
                <c:pt idx="33">
                  <c:v>44230</c:v>
                </c:pt>
                <c:pt idx="34">
                  <c:v>44231</c:v>
                </c:pt>
                <c:pt idx="35">
                  <c:v>44232</c:v>
                </c:pt>
                <c:pt idx="36">
                  <c:v>44233</c:v>
                </c:pt>
                <c:pt idx="37">
                  <c:v>44234</c:v>
                </c:pt>
                <c:pt idx="38">
                  <c:v>44235</c:v>
                </c:pt>
                <c:pt idx="39">
                  <c:v>44236</c:v>
                </c:pt>
                <c:pt idx="40">
                  <c:v>44237</c:v>
                </c:pt>
                <c:pt idx="41">
                  <c:v>44238</c:v>
                </c:pt>
                <c:pt idx="42">
                  <c:v>44239</c:v>
                </c:pt>
                <c:pt idx="43">
                  <c:v>44240</c:v>
                </c:pt>
                <c:pt idx="44">
                  <c:v>44241</c:v>
                </c:pt>
                <c:pt idx="45">
                  <c:v>44242</c:v>
                </c:pt>
                <c:pt idx="46">
                  <c:v>44243</c:v>
                </c:pt>
                <c:pt idx="47">
                  <c:v>44244</c:v>
                </c:pt>
                <c:pt idx="48">
                  <c:v>44245</c:v>
                </c:pt>
                <c:pt idx="49">
                  <c:v>44246</c:v>
                </c:pt>
                <c:pt idx="50">
                  <c:v>44247</c:v>
                </c:pt>
                <c:pt idx="51">
                  <c:v>44248</c:v>
                </c:pt>
                <c:pt idx="52">
                  <c:v>44249</c:v>
                </c:pt>
                <c:pt idx="53">
                  <c:v>44250</c:v>
                </c:pt>
                <c:pt idx="54">
                  <c:v>44251</c:v>
                </c:pt>
                <c:pt idx="55">
                  <c:v>44252</c:v>
                </c:pt>
                <c:pt idx="56">
                  <c:v>44253</c:v>
                </c:pt>
                <c:pt idx="57">
                  <c:v>44254</c:v>
                </c:pt>
                <c:pt idx="58">
                  <c:v>44255</c:v>
                </c:pt>
                <c:pt idx="59">
                  <c:v>44256</c:v>
                </c:pt>
                <c:pt idx="60">
                  <c:v>44257</c:v>
                </c:pt>
                <c:pt idx="61">
                  <c:v>44258</c:v>
                </c:pt>
                <c:pt idx="62">
                  <c:v>44259</c:v>
                </c:pt>
                <c:pt idx="63">
                  <c:v>44260</c:v>
                </c:pt>
                <c:pt idx="64">
                  <c:v>44261</c:v>
                </c:pt>
                <c:pt idx="65">
                  <c:v>44262</c:v>
                </c:pt>
                <c:pt idx="66">
                  <c:v>44263</c:v>
                </c:pt>
                <c:pt idx="67">
                  <c:v>44264</c:v>
                </c:pt>
                <c:pt idx="68">
                  <c:v>44265</c:v>
                </c:pt>
                <c:pt idx="69">
                  <c:v>44266</c:v>
                </c:pt>
                <c:pt idx="70">
                  <c:v>44267</c:v>
                </c:pt>
                <c:pt idx="71">
                  <c:v>44268</c:v>
                </c:pt>
                <c:pt idx="72">
                  <c:v>44269</c:v>
                </c:pt>
                <c:pt idx="73">
                  <c:v>44270</c:v>
                </c:pt>
                <c:pt idx="74">
                  <c:v>44271</c:v>
                </c:pt>
                <c:pt idx="75">
                  <c:v>44272</c:v>
                </c:pt>
                <c:pt idx="76">
                  <c:v>44273</c:v>
                </c:pt>
                <c:pt idx="77">
                  <c:v>44274</c:v>
                </c:pt>
                <c:pt idx="78">
                  <c:v>44275</c:v>
                </c:pt>
                <c:pt idx="79">
                  <c:v>44276</c:v>
                </c:pt>
                <c:pt idx="80">
                  <c:v>44277</c:v>
                </c:pt>
                <c:pt idx="81">
                  <c:v>44278</c:v>
                </c:pt>
                <c:pt idx="82">
                  <c:v>44279</c:v>
                </c:pt>
                <c:pt idx="83">
                  <c:v>44280</c:v>
                </c:pt>
                <c:pt idx="84">
                  <c:v>44281</c:v>
                </c:pt>
                <c:pt idx="85">
                  <c:v>44282</c:v>
                </c:pt>
                <c:pt idx="86">
                  <c:v>44283</c:v>
                </c:pt>
                <c:pt idx="87">
                  <c:v>44284</c:v>
                </c:pt>
                <c:pt idx="88">
                  <c:v>44285</c:v>
                </c:pt>
                <c:pt idx="89">
                  <c:v>44286</c:v>
                </c:pt>
                <c:pt idx="90">
                  <c:v>44287</c:v>
                </c:pt>
                <c:pt idx="91">
                  <c:v>44288</c:v>
                </c:pt>
                <c:pt idx="92">
                  <c:v>44289</c:v>
                </c:pt>
                <c:pt idx="93">
                  <c:v>44290</c:v>
                </c:pt>
                <c:pt idx="94">
                  <c:v>44291</c:v>
                </c:pt>
                <c:pt idx="95">
                  <c:v>44292</c:v>
                </c:pt>
                <c:pt idx="96">
                  <c:v>44293</c:v>
                </c:pt>
                <c:pt idx="97">
                  <c:v>44294</c:v>
                </c:pt>
                <c:pt idx="98">
                  <c:v>44295</c:v>
                </c:pt>
                <c:pt idx="99">
                  <c:v>44296</c:v>
                </c:pt>
                <c:pt idx="100">
                  <c:v>44297</c:v>
                </c:pt>
                <c:pt idx="101">
                  <c:v>44298</c:v>
                </c:pt>
                <c:pt idx="102">
                  <c:v>44299</c:v>
                </c:pt>
                <c:pt idx="103">
                  <c:v>44300</c:v>
                </c:pt>
                <c:pt idx="104">
                  <c:v>44301</c:v>
                </c:pt>
                <c:pt idx="105">
                  <c:v>44302</c:v>
                </c:pt>
                <c:pt idx="106">
                  <c:v>44303</c:v>
                </c:pt>
                <c:pt idx="107">
                  <c:v>44304</c:v>
                </c:pt>
                <c:pt idx="108">
                  <c:v>44305</c:v>
                </c:pt>
                <c:pt idx="109">
                  <c:v>44306</c:v>
                </c:pt>
                <c:pt idx="110">
                  <c:v>44307</c:v>
                </c:pt>
                <c:pt idx="111">
                  <c:v>44308</c:v>
                </c:pt>
                <c:pt idx="112">
                  <c:v>44309</c:v>
                </c:pt>
                <c:pt idx="113">
                  <c:v>44310</c:v>
                </c:pt>
                <c:pt idx="114">
                  <c:v>44311</c:v>
                </c:pt>
                <c:pt idx="115">
                  <c:v>44312</c:v>
                </c:pt>
                <c:pt idx="116">
                  <c:v>44313</c:v>
                </c:pt>
                <c:pt idx="117">
                  <c:v>44314</c:v>
                </c:pt>
                <c:pt idx="118">
                  <c:v>44315</c:v>
                </c:pt>
                <c:pt idx="119">
                  <c:v>44316</c:v>
                </c:pt>
                <c:pt idx="120">
                  <c:v>44317</c:v>
                </c:pt>
                <c:pt idx="121">
                  <c:v>44318</c:v>
                </c:pt>
                <c:pt idx="122">
                  <c:v>44319</c:v>
                </c:pt>
                <c:pt idx="123">
                  <c:v>44320</c:v>
                </c:pt>
                <c:pt idx="124">
                  <c:v>44321</c:v>
                </c:pt>
                <c:pt idx="125">
                  <c:v>44322</c:v>
                </c:pt>
                <c:pt idx="126">
                  <c:v>44323</c:v>
                </c:pt>
                <c:pt idx="127">
                  <c:v>44324</c:v>
                </c:pt>
                <c:pt idx="128">
                  <c:v>44325</c:v>
                </c:pt>
                <c:pt idx="129">
                  <c:v>44326</c:v>
                </c:pt>
                <c:pt idx="130">
                  <c:v>44327</c:v>
                </c:pt>
                <c:pt idx="131">
                  <c:v>44328</c:v>
                </c:pt>
                <c:pt idx="132">
                  <c:v>44329</c:v>
                </c:pt>
                <c:pt idx="133">
                  <c:v>44330</c:v>
                </c:pt>
                <c:pt idx="134">
                  <c:v>44331</c:v>
                </c:pt>
                <c:pt idx="135">
                  <c:v>44332</c:v>
                </c:pt>
                <c:pt idx="136">
                  <c:v>44333</c:v>
                </c:pt>
                <c:pt idx="137">
                  <c:v>44334</c:v>
                </c:pt>
                <c:pt idx="138">
                  <c:v>44335</c:v>
                </c:pt>
                <c:pt idx="139">
                  <c:v>44336</c:v>
                </c:pt>
                <c:pt idx="140">
                  <c:v>44337</c:v>
                </c:pt>
                <c:pt idx="141">
                  <c:v>44338</c:v>
                </c:pt>
                <c:pt idx="142">
                  <c:v>44339</c:v>
                </c:pt>
                <c:pt idx="143">
                  <c:v>44340</c:v>
                </c:pt>
                <c:pt idx="144">
                  <c:v>44341</c:v>
                </c:pt>
                <c:pt idx="145">
                  <c:v>44342</c:v>
                </c:pt>
                <c:pt idx="146">
                  <c:v>44343</c:v>
                </c:pt>
                <c:pt idx="147">
                  <c:v>44344</c:v>
                </c:pt>
                <c:pt idx="148">
                  <c:v>44345</c:v>
                </c:pt>
                <c:pt idx="149">
                  <c:v>44346</c:v>
                </c:pt>
                <c:pt idx="150">
                  <c:v>44347</c:v>
                </c:pt>
                <c:pt idx="151">
                  <c:v>44348</c:v>
                </c:pt>
                <c:pt idx="152">
                  <c:v>44349</c:v>
                </c:pt>
                <c:pt idx="153">
                  <c:v>44350</c:v>
                </c:pt>
                <c:pt idx="154">
                  <c:v>44351</c:v>
                </c:pt>
                <c:pt idx="155">
                  <c:v>44352</c:v>
                </c:pt>
                <c:pt idx="156">
                  <c:v>44353</c:v>
                </c:pt>
              </c:numCache>
            </c:numRef>
          </c:cat>
          <c:val>
            <c:numRef>
              <c:f>'2.1'!$F$4:$F$160</c:f>
              <c:numCache>
                <c:formatCode>General</c:formatCode>
                <c:ptCount val="157"/>
                <c:pt idx="0">
                  <c:v>955.85699999999997</c:v>
                </c:pt>
                <c:pt idx="1">
                  <c:v>910.28599999999994</c:v>
                </c:pt>
                <c:pt idx="2">
                  <c:v>940.57100000000003</c:v>
                </c:pt>
                <c:pt idx="3">
                  <c:v>893.42899999999997</c:v>
                </c:pt>
                <c:pt idx="4">
                  <c:v>863.57100000000003</c:v>
                </c:pt>
                <c:pt idx="5">
                  <c:v>849.42899999999997</c:v>
                </c:pt>
                <c:pt idx="6">
                  <c:v>798.42899999999997</c:v>
                </c:pt>
                <c:pt idx="7">
                  <c:v>772.28599999999994</c:v>
                </c:pt>
                <c:pt idx="8">
                  <c:v>774.28599999999994</c:v>
                </c:pt>
                <c:pt idx="9">
                  <c:v>692.85699999999997</c:v>
                </c:pt>
                <c:pt idx="10">
                  <c:v>667.42899999999997</c:v>
                </c:pt>
                <c:pt idx="11">
                  <c:v>627.71400000000006</c:v>
                </c:pt>
                <c:pt idx="12">
                  <c:v>577.42899999999997</c:v>
                </c:pt>
                <c:pt idx="13">
                  <c:v>554.71400000000006</c:v>
                </c:pt>
                <c:pt idx="14">
                  <c:v>545.85699999999997</c:v>
                </c:pt>
                <c:pt idx="15">
                  <c:v>525.14300000000003</c:v>
                </c:pt>
                <c:pt idx="16">
                  <c:v>516.42899999999997</c:v>
                </c:pt>
                <c:pt idx="17">
                  <c:v>494.85700000000003</c:v>
                </c:pt>
                <c:pt idx="18">
                  <c:v>472.286</c:v>
                </c:pt>
                <c:pt idx="19">
                  <c:v>455.714</c:v>
                </c:pt>
                <c:pt idx="20">
                  <c:v>431.57100000000003</c:v>
                </c:pt>
                <c:pt idx="21">
                  <c:v>410.286</c:v>
                </c:pt>
                <c:pt idx="22">
                  <c:v>392</c:v>
                </c:pt>
                <c:pt idx="23">
                  <c:v>398.85700000000003</c:v>
                </c:pt>
                <c:pt idx="24">
                  <c:v>394.286</c:v>
                </c:pt>
                <c:pt idx="25">
                  <c:v>415.85700000000003</c:v>
                </c:pt>
                <c:pt idx="26">
                  <c:v>429.714</c:v>
                </c:pt>
                <c:pt idx="27">
                  <c:v>447.57100000000003</c:v>
                </c:pt>
                <c:pt idx="28">
                  <c:v>451.14299999999997</c:v>
                </c:pt>
                <c:pt idx="29">
                  <c:v>445.85700000000003</c:v>
                </c:pt>
                <c:pt idx="30">
                  <c:v>426.714</c:v>
                </c:pt>
                <c:pt idx="31">
                  <c:v>424.14299999999997</c:v>
                </c:pt>
                <c:pt idx="32">
                  <c:v>411.714</c:v>
                </c:pt>
                <c:pt idx="33">
                  <c:v>405.14299999999997</c:v>
                </c:pt>
                <c:pt idx="34">
                  <c:v>390.85700000000003</c:v>
                </c:pt>
                <c:pt idx="35">
                  <c:v>382</c:v>
                </c:pt>
                <c:pt idx="36">
                  <c:v>384.42899999999997</c:v>
                </c:pt>
                <c:pt idx="37">
                  <c:v>382.42899999999997</c:v>
                </c:pt>
                <c:pt idx="38">
                  <c:v>377.57100000000003</c:v>
                </c:pt>
                <c:pt idx="39">
                  <c:v>374.14299999999997</c:v>
                </c:pt>
                <c:pt idx="40">
                  <c:v>381.714</c:v>
                </c:pt>
                <c:pt idx="41">
                  <c:v>386.57100000000003</c:v>
                </c:pt>
                <c:pt idx="42">
                  <c:v>382.14299999999997</c:v>
                </c:pt>
                <c:pt idx="43">
                  <c:v>375.57100000000003</c:v>
                </c:pt>
                <c:pt idx="44">
                  <c:v>383.42899999999997</c:v>
                </c:pt>
                <c:pt idx="45">
                  <c:v>405.42899999999997</c:v>
                </c:pt>
                <c:pt idx="46">
                  <c:v>430.85700000000003</c:v>
                </c:pt>
                <c:pt idx="47">
                  <c:v>447.57100000000003</c:v>
                </c:pt>
                <c:pt idx="48">
                  <c:v>470.14299999999997</c:v>
                </c:pt>
                <c:pt idx="49">
                  <c:v>482.14299999999997</c:v>
                </c:pt>
                <c:pt idx="50">
                  <c:v>495.286</c:v>
                </c:pt>
                <c:pt idx="51">
                  <c:v>493.57100000000003</c:v>
                </c:pt>
                <c:pt idx="52">
                  <c:v>479.42899999999997</c:v>
                </c:pt>
                <c:pt idx="53">
                  <c:v>453.42899999999997</c:v>
                </c:pt>
                <c:pt idx="54">
                  <c:v>421.286</c:v>
                </c:pt>
                <c:pt idx="55">
                  <c:v>399.14299999999997</c:v>
                </c:pt>
                <c:pt idx="56">
                  <c:v>392.42899999999997</c:v>
                </c:pt>
                <c:pt idx="57">
                  <c:v>383.42899999999997</c:v>
                </c:pt>
                <c:pt idx="58">
                  <c:v>386.714</c:v>
                </c:pt>
                <c:pt idx="59">
                  <c:v>384.42899999999997</c:v>
                </c:pt>
                <c:pt idx="60">
                  <c:v>385.14299999999997</c:v>
                </c:pt>
                <c:pt idx="61">
                  <c:v>389.14299999999997</c:v>
                </c:pt>
                <c:pt idx="62">
                  <c:v>388</c:v>
                </c:pt>
                <c:pt idx="63">
                  <c:v>390.57100000000003</c:v>
                </c:pt>
                <c:pt idx="64">
                  <c:v>399.286</c:v>
                </c:pt>
                <c:pt idx="65">
                  <c:v>398</c:v>
                </c:pt>
                <c:pt idx="66">
                  <c:v>413</c:v>
                </c:pt>
                <c:pt idx="67">
                  <c:v>416.714</c:v>
                </c:pt>
                <c:pt idx="68">
                  <c:v>422.57100000000003</c:v>
                </c:pt>
                <c:pt idx="69">
                  <c:v>435.42899999999997</c:v>
                </c:pt>
                <c:pt idx="70">
                  <c:v>445.85700000000003</c:v>
                </c:pt>
                <c:pt idx="71">
                  <c:v>452</c:v>
                </c:pt>
                <c:pt idx="72">
                  <c:v>457.14299999999997</c:v>
                </c:pt>
                <c:pt idx="73">
                  <c:v>445.286</c:v>
                </c:pt>
                <c:pt idx="74">
                  <c:v>445.14299999999997</c:v>
                </c:pt>
                <c:pt idx="75">
                  <c:v>442.286</c:v>
                </c:pt>
                <c:pt idx="76">
                  <c:v>438.714</c:v>
                </c:pt>
                <c:pt idx="77">
                  <c:v>433.286</c:v>
                </c:pt>
                <c:pt idx="78">
                  <c:v>432.85700000000003</c:v>
                </c:pt>
                <c:pt idx="79">
                  <c:v>436.85700000000003</c:v>
                </c:pt>
                <c:pt idx="80">
                  <c:v>434.42899999999997</c:v>
                </c:pt>
                <c:pt idx="81">
                  <c:v>428.14299999999997</c:v>
                </c:pt>
                <c:pt idx="82">
                  <c:v>426</c:v>
                </c:pt>
                <c:pt idx="83">
                  <c:v>430.42899999999997</c:v>
                </c:pt>
                <c:pt idx="84">
                  <c:v>438</c:v>
                </c:pt>
                <c:pt idx="85">
                  <c:v>441.714</c:v>
                </c:pt>
                <c:pt idx="86">
                  <c:v>438</c:v>
                </c:pt>
                <c:pt idx="87">
                  <c:v>451.57100000000003</c:v>
                </c:pt>
                <c:pt idx="88">
                  <c:v>463.14299999999997</c:v>
                </c:pt>
                <c:pt idx="89">
                  <c:v>480.42899999999997</c:v>
                </c:pt>
                <c:pt idx="90">
                  <c:v>489.14299999999997</c:v>
                </c:pt>
                <c:pt idx="91">
                  <c:v>494.42899999999997</c:v>
                </c:pt>
                <c:pt idx="92">
                  <c:v>503.14299999999997</c:v>
                </c:pt>
                <c:pt idx="93">
                  <c:v>515.85699999999997</c:v>
                </c:pt>
                <c:pt idx="94">
                  <c:v>521.14300000000003</c:v>
                </c:pt>
                <c:pt idx="95">
                  <c:v>544.28599999999994</c:v>
                </c:pt>
                <c:pt idx="96">
                  <c:v>565.57100000000003</c:v>
                </c:pt>
                <c:pt idx="97">
                  <c:v>582.14300000000003</c:v>
                </c:pt>
                <c:pt idx="98">
                  <c:v>601.28599999999994</c:v>
                </c:pt>
                <c:pt idx="99">
                  <c:v>611.42899999999997</c:v>
                </c:pt>
                <c:pt idx="100">
                  <c:v>627.71400000000006</c:v>
                </c:pt>
                <c:pt idx="101">
                  <c:v>636.85699999999997</c:v>
                </c:pt>
                <c:pt idx="102">
                  <c:v>645.85699999999997</c:v>
                </c:pt>
                <c:pt idx="103">
                  <c:v>645.57100000000003</c:v>
                </c:pt>
                <c:pt idx="104">
                  <c:v>645.71400000000006</c:v>
                </c:pt>
                <c:pt idx="105">
                  <c:v>642.71400000000006</c:v>
                </c:pt>
                <c:pt idx="106">
                  <c:v>650.85699999999997</c:v>
                </c:pt>
                <c:pt idx="107">
                  <c:v>642.85699999999997</c:v>
                </c:pt>
                <c:pt idx="108">
                  <c:v>643.85699999999997</c:v>
                </c:pt>
                <c:pt idx="109">
                  <c:v>643.85699999999997</c:v>
                </c:pt>
                <c:pt idx="110">
                  <c:v>649.14300000000003</c:v>
                </c:pt>
                <c:pt idx="111">
                  <c:v>667</c:v>
                </c:pt>
                <c:pt idx="112">
                  <c:v>685.57100000000003</c:v>
                </c:pt>
                <c:pt idx="113">
                  <c:v>681.71400000000006</c:v>
                </c:pt>
                <c:pt idx="114">
                  <c:v>677.28599999999994</c:v>
                </c:pt>
                <c:pt idx="115">
                  <c:v>671.85699999999997</c:v>
                </c:pt>
                <c:pt idx="116">
                  <c:v>678.14300000000003</c:v>
                </c:pt>
                <c:pt idx="117">
                  <c:v>670</c:v>
                </c:pt>
                <c:pt idx="118">
                  <c:v>649.85699999999997</c:v>
                </c:pt>
                <c:pt idx="119">
                  <c:v>627.28599999999994</c:v>
                </c:pt>
                <c:pt idx="120">
                  <c:v>621.85699999999997</c:v>
                </c:pt>
                <c:pt idx="121">
                  <c:v>620.14300000000003</c:v>
                </c:pt>
                <c:pt idx="122">
                  <c:v>624.42899999999997</c:v>
                </c:pt>
                <c:pt idx="123">
                  <c:v>610.28599999999994</c:v>
                </c:pt>
                <c:pt idx="124">
                  <c:v>595.42899999999997</c:v>
                </c:pt>
                <c:pt idx="125">
                  <c:v>576.71400000000006</c:v>
                </c:pt>
                <c:pt idx="126">
                  <c:v>587.28599999999994</c:v>
                </c:pt>
                <c:pt idx="127">
                  <c:v>581.28599999999994</c:v>
                </c:pt>
                <c:pt idx="128">
                  <c:v>577.71400000000006</c:v>
                </c:pt>
                <c:pt idx="129">
                  <c:v>573.42899999999997</c:v>
                </c:pt>
                <c:pt idx="130">
                  <c:v>567.57100000000003</c:v>
                </c:pt>
                <c:pt idx="131">
                  <c:v>587.71400000000006</c:v>
                </c:pt>
                <c:pt idx="132">
                  <c:v>619.42899999999997</c:v>
                </c:pt>
                <c:pt idx="133">
                  <c:v>616.57100000000003</c:v>
                </c:pt>
                <c:pt idx="134">
                  <c:v>623.14300000000003</c:v>
                </c:pt>
                <c:pt idx="135">
                  <c:v>645.42899999999997</c:v>
                </c:pt>
                <c:pt idx="136">
                  <c:v>647.85699999999997</c:v>
                </c:pt>
                <c:pt idx="137">
                  <c:v>650.42899999999997</c:v>
                </c:pt>
                <c:pt idx="138">
                  <c:v>640.57100000000003</c:v>
                </c:pt>
                <c:pt idx="139">
                  <c:v>614</c:v>
                </c:pt>
                <c:pt idx="140">
                  <c:v>611.85699999999997</c:v>
                </c:pt>
                <c:pt idx="141">
                  <c:v>608.28599999999994</c:v>
                </c:pt>
                <c:pt idx="142">
                  <c:v>596.71400000000006</c:v>
                </c:pt>
                <c:pt idx="143">
                  <c:v>595</c:v>
                </c:pt>
                <c:pt idx="144">
                  <c:v>601.57100000000003</c:v>
                </c:pt>
                <c:pt idx="145">
                  <c:v>599.14300000000003</c:v>
                </c:pt>
                <c:pt idx="146">
                  <c:v>602.85699999999997</c:v>
                </c:pt>
                <c:pt idx="147">
                  <c:v>583.85699999999997</c:v>
                </c:pt>
                <c:pt idx="148">
                  <c:v>568.71400000000006</c:v>
                </c:pt>
                <c:pt idx="149">
                  <c:v>553.28599999999994</c:v>
                </c:pt>
                <c:pt idx="150">
                  <c:v>545.14300000000003</c:v>
                </c:pt>
                <c:pt idx="151">
                  <c:v>542</c:v>
                </c:pt>
                <c:pt idx="152">
                  <c:v>549.42899999999997</c:v>
                </c:pt>
                <c:pt idx="153">
                  <c:v>564.85699999999997</c:v>
                </c:pt>
                <c:pt idx="154">
                  <c:v>595</c:v>
                </c:pt>
                <c:pt idx="155">
                  <c:v>606</c:v>
                </c:pt>
                <c:pt idx="156">
                  <c:v>613.85699999999997</c:v>
                </c:pt>
              </c:numCache>
            </c:numRef>
          </c:val>
          <c:smooth val="0"/>
          <c:extLst>
            <c:ext xmlns:c16="http://schemas.microsoft.com/office/drawing/2014/chart" uri="{C3380CC4-5D6E-409C-BE32-E72D297353CC}">
              <c16:uniqueId val="{00000004-C54B-40B1-84D6-0BE651B32CDC}"/>
            </c:ext>
          </c:extLst>
        </c:ser>
        <c:dLbls>
          <c:showLegendKey val="0"/>
          <c:showVal val="0"/>
          <c:showCatName val="0"/>
          <c:showSerName val="0"/>
          <c:showPercent val="0"/>
          <c:showBubbleSize val="0"/>
        </c:dLbls>
        <c:marker val="1"/>
        <c:smooth val="0"/>
        <c:axId val="420813247"/>
        <c:axId val="489212655"/>
      </c:lineChart>
      <c:dateAx>
        <c:axId val="633559999"/>
        <c:scaling>
          <c:orientation val="minMax"/>
          <c:max val="44348"/>
          <c:min val="44197"/>
        </c:scaling>
        <c:delete val="0"/>
        <c:axPos val="b"/>
        <c:numFmt formatCode="[$-C09]mmm\-yy;@" sourceLinked="0"/>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lgn="just">
              <a:defRPr/>
            </a:pPr>
            <a:endParaRPr lang="en-US"/>
          </a:p>
        </c:txPr>
        <c:crossAx val="2103772575"/>
        <c:crosses val="autoZero"/>
        <c:auto val="1"/>
        <c:lblOffset val="100"/>
        <c:baseTimeUnit val="days"/>
        <c:majorUnit val="1"/>
        <c:majorTimeUnit val="months"/>
      </c:dateAx>
      <c:valAx>
        <c:axId val="21037725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US" b="0"/>
                  <a:t>COVID-19 infections (7 day M.A.)</a:t>
                </a:r>
              </a:p>
            </c:rich>
          </c:tx>
          <c:layout>
            <c:manualLayout>
              <c:xMode val="edge"/>
              <c:yMode val="edge"/>
              <c:x val="0"/>
              <c:y val="0.14411910669975186"/>
            </c:manualLayout>
          </c:layout>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633559999"/>
        <c:crosses val="autoZero"/>
        <c:crossBetween val="between"/>
      </c:valAx>
      <c:valAx>
        <c:axId val="489212655"/>
        <c:scaling>
          <c:orientation val="minMax"/>
        </c:scaling>
        <c:delete val="0"/>
        <c:axPos val="r"/>
        <c:numFmt formatCode="#,##0" sourceLinked="0"/>
        <c:majorTickMark val="out"/>
        <c:minorTickMark val="none"/>
        <c:tickLblPos val="nextTo"/>
        <c:spPr>
          <a:noFill/>
          <a:ln>
            <a:noFill/>
          </a:ln>
          <a:effectLst/>
        </c:spPr>
        <c:txPr>
          <a:bodyPr rot="-60000000" vert="horz"/>
          <a:lstStyle/>
          <a:p>
            <a:pPr>
              <a:defRPr/>
            </a:pPr>
            <a:endParaRPr lang="en-US"/>
          </a:p>
        </c:txPr>
        <c:crossAx val="420813247"/>
        <c:crosses val="max"/>
        <c:crossBetween val="between"/>
      </c:valAx>
      <c:dateAx>
        <c:axId val="420813247"/>
        <c:scaling>
          <c:orientation val="minMax"/>
        </c:scaling>
        <c:delete val="1"/>
        <c:axPos val="b"/>
        <c:numFmt formatCode="m/d/yyyy" sourceLinked="1"/>
        <c:majorTickMark val="out"/>
        <c:minorTickMark val="none"/>
        <c:tickLblPos val="nextTo"/>
        <c:crossAx val="489212655"/>
        <c:crosses val="autoZero"/>
        <c:auto val="1"/>
        <c:lblOffset val="100"/>
        <c:baseTimeUnit val="days"/>
        <c:majorUnit val="1"/>
        <c:minorUnit val="1"/>
      </c:dateAx>
    </c:plotArea>
    <c:legend>
      <c:legendPos val="b"/>
      <c:layout>
        <c:manualLayout>
          <c:xMode val="edge"/>
          <c:yMode val="edge"/>
          <c:x val="0.27556597222222223"/>
          <c:y val="0.12081555063577248"/>
          <c:w val="0.38951076388888889"/>
          <c:h val="0.25479999536355524"/>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42876408404749"/>
          <c:y val="3.6329876573647467E-2"/>
          <c:w val="0.76725001087571232"/>
          <c:h val="0.84966998988140185"/>
        </c:manualLayout>
      </c:layout>
      <c:lineChart>
        <c:grouping val="standard"/>
        <c:varyColors val="0"/>
        <c:ser>
          <c:idx val="0"/>
          <c:order val="0"/>
          <c:tx>
            <c:strRef>
              <c:f>'2.11'!$B$2</c:f>
              <c:strCache>
                <c:ptCount val="1"/>
                <c:pt idx="0">
                  <c:v>House</c:v>
                </c:pt>
              </c:strCache>
            </c:strRef>
          </c:tx>
          <c:spPr>
            <a:ln w="22225" cap="rnd">
              <a:solidFill>
                <a:srgbClr val="008EBA"/>
              </a:solidFill>
              <a:round/>
            </a:ln>
            <a:effectLst/>
          </c:spPr>
          <c:marker>
            <c:symbol val="none"/>
          </c:marker>
          <c:cat>
            <c:numRef>
              <c:f>'2.11'!$A$3:$A$99</c:f>
              <c:numCache>
                <c:formatCode>mmm\-yy</c:formatCode>
                <c:ptCount val="97"/>
                <c:pt idx="0">
                  <c:v>41395</c:v>
                </c:pt>
                <c:pt idx="1">
                  <c:v>41426</c:v>
                </c:pt>
                <c:pt idx="2">
                  <c:v>41456</c:v>
                </c:pt>
                <c:pt idx="3">
                  <c:v>41487</c:v>
                </c:pt>
                <c:pt idx="4">
                  <c:v>41518</c:v>
                </c:pt>
                <c:pt idx="5">
                  <c:v>41548</c:v>
                </c:pt>
                <c:pt idx="6">
                  <c:v>41579</c:v>
                </c:pt>
                <c:pt idx="7">
                  <c:v>41609</c:v>
                </c:pt>
                <c:pt idx="8">
                  <c:v>41640</c:v>
                </c:pt>
                <c:pt idx="9">
                  <c:v>41671</c:v>
                </c:pt>
                <c:pt idx="10">
                  <c:v>41699</c:v>
                </c:pt>
                <c:pt idx="11">
                  <c:v>41730</c:v>
                </c:pt>
                <c:pt idx="12">
                  <c:v>41760</c:v>
                </c:pt>
                <c:pt idx="13">
                  <c:v>41791</c:v>
                </c:pt>
                <c:pt idx="14">
                  <c:v>41821</c:v>
                </c:pt>
                <c:pt idx="15">
                  <c:v>41852</c:v>
                </c:pt>
                <c:pt idx="16">
                  <c:v>41883</c:v>
                </c:pt>
                <c:pt idx="17">
                  <c:v>41913</c:v>
                </c:pt>
                <c:pt idx="18">
                  <c:v>41944</c:v>
                </c:pt>
                <c:pt idx="19">
                  <c:v>41974</c:v>
                </c:pt>
                <c:pt idx="20">
                  <c:v>42005</c:v>
                </c:pt>
                <c:pt idx="21">
                  <c:v>42036</c:v>
                </c:pt>
                <c:pt idx="22">
                  <c:v>42064</c:v>
                </c:pt>
                <c:pt idx="23">
                  <c:v>42095</c:v>
                </c:pt>
                <c:pt idx="24">
                  <c:v>42125</c:v>
                </c:pt>
                <c:pt idx="25">
                  <c:v>42156</c:v>
                </c:pt>
                <c:pt idx="26">
                  <c:v>42186</c:v>
                </c:pt>
                <c:pt idx="27">
                  <c:v>42217</c:v>
                </c:pt>
                <c:pt idx="28">
                  <c:v>42248</c:v>
                </c:pt>
                <c:pt idx="29">
                  <c:v>42278</c:v>
                </c:pt>
                <c:pt idx="30">
                  <c:v>42309</c:v>
                </c:pt>
                <c:pt idx="31">
                  <c:v>42339</c:v>
                </c:pt>
                <c:pt idx="32">
                  <c:v>42370</c:v>
                </c:pt>
                <c:pt idx="33">
                  <c:v>42401</c:v>
                </c:pt>
                <c:pt idx="34">
                  <c:v>42430</c:v>
                </c:pt>
                <c:pt idx="35">
                  <c:v>42461</c:v>
                </c:pt>
                <c:pt idx="36">
                  <c:v>42491</c:v>
                </c:pt>
                <c:pt idx="37">
                  <c:v>42522</c:v>
                </c:pt>
                <c:pt idx="38">
                  <c:v>42552</c:v>
                </c:pt>
                <c:pt idx="39">
                  <c:v>42583</c:v>
                </c:pt>
                <c:pt idx="40">
                  <c:v>42614</c:v>
                </c:pt>
                <c:pt idx="41">
                  <c:v>42644</c:v>
                </c:pt>
                <c:pt idx="42">
                  <c:v>42675</c:v>
                </c:pt>
                <c:pt idx="43">
                  <c:v>42705</c:v>
                </c:pt>
                <c:pt idx="44">
                  <c:v>42736</c:v>
                </c:pt>
                <c:pt idx="45">
                  <c:v>42767</c:v>
                </c:pt>
                <c:pt idx="46">
                  <c:v>42795</c:v>
                </c:pt>
                <c:pt idx="47">
                  <c:v>42826</c:v>
                </c:pt>
                <c:pt idx="48">
                  <c:v>42856</c:v>
                </c:pt>
                <c:pt idx="49">
                  <c:v>42887</c:v>
                </c:pt>
                <c:pt idx="50">
                  <c:v>42917</c:v>
                </c:pt>
                <c:pt idx="51">
                  <c:v>42948</c:v>
                </c:pt>
                <c:pt idx="52">
                  <c:v>42979</c:v>
                </c:pt>
                <c:pt idx="53">
                  <c:v>43009</c:v>
                </c:pt>
                <c:pt idx="54">
                  <c:v>43040</c:v>
                </c:pt>
                <c:pt idx="55">
                  <c:v>43070</c:v>
                </c:pt>
                <c:pt idx="56">
                  <c:v>43101</c:v>
                </c:pt>
                <c:pt idx="57">
                  <c:v>43132</c:v>
                </c:pt>
                <c:pt idx="58">
                  <c:v>43160</c:v>
                </c:pt>
                <c:pt idx="59">
                  <c:v>43191</c:v>
                </c:pt>
                <c:pt idx="60">
                  <c:v>43221</c:v>
                </c:pt>
                <c:pt idx="61">
                  <c:v>43252</c:v>
                </c:pt>
                <c:pt idx="62">
                  <c:v>43282</c:v>
                </c:pt>
                <c:pt idx="63">
                  <c:v>43313</c:v>
                </c:pt>
                <c:pt idx="64">
                  <c:v>43344</c:v>
                </c:pt>
                <c:pt idx="65">
                  <c:v>43374</c:v>
                </c:pt>
                <c:pt idx="66">
                  <c:v>43405</c:v>
                </c:pt>
                <c:pt idx="67">
                  <c:v>43435</c:v>
                </c:pt>
                <c:pt idx="68">
                  <c:v>43466</c:v>
                </c:pt>
                <c:pt idx="69">
                  <c:v>43497</c:v>
                </c:pt>
                <c:pt idx="70">
                  <c:v>43525</c:v>
                </c:pt>
                <c:pt idx="71">
                  <c:v>43556</c:v>
                </c:pt>
                <c:pt idx="72">
                  <c:v>43586</c:v>
                </c:pt>
                <c:pt idx="73">
                  <c:v>43617</c:v>
                </c:pt>
                <c:pt idx="74">
                  <c:v>43647</c:v>
                </c:pt>
                <c:pt idx="75">
                  <c:v>43678</c:v>
                </c:pt>
                <c:pt idx="76">
                  <c:v>43709</c:v>
                </c:pt>
                <c:pt idx="77">
                  <c:v>43739</c:v>
                </c:pt>
                <c:pt idx="78">
                  <c:v>43770</c:v>
                </c:pt>
                <c:pt idx="79">
                  <c:v>43800</c:v>
                </c:pt>
                <c:pt idx="80">
                  <c:v>43831</c:v>
                </c:pt>
                <c:pt idx="81">
                  <c:v>43862</c:v>
                </c:pt>
                <c:pt idx="82">
                  <c:v>43891</c:v>
                </c:pt>
                <c:pt idx="83">
                  <c:v>43922</c:v>
                </c:pt>
                <c:pt idx="84">
                  <c:v>43952</c:v>
                </c:pt>
                <c:pt idx="85">
                  <c:v>43983</c:v>
                </c:pt>
                <c:pt idx="86">
                  <c:v>44013</c:v>
                </c:pt>
                <c:pt idx="87">
                  <c:v>44044</c:v>
                </c:pt>
                <c:pt idx="88">
                  <c:v>44075</c:v>
                </c:pt>
                <c:pt idx="89">
                  <c:v>44105</c:v>
                </c:pt>
                <c:pt idx="90">
                  <c:v>44136</c:v>
                </c:pt>
                <c:pt idx="91">
                  <c:v>44166</c:v>
                </c:pt>
                <c:pt idx="92">
                  <c:v>44197</c:v>
                </c:pt>
                <c:pt idx="93">
                  <c:v>44228</c:v>
                </c:pt>
                <c:pt idx="94">
                  <c:v>44256</c:v>
                </c:pt>
                <c:pt idx="95">
                  <c:v>44287</c:v>
                </c:pt>
                <c:pt idx="96">
                  <c:v>44317</c:v>
                </c:pt>
              </c:numCache>
            </c:numRef>
          </c:cat>
          <c:val>
            <c:numRef>
              <c:f>'2.11'!$B$3:$B$99</c:f>
              <c:numCache>
                <c:formatCode>0</c:formatCode>
                <c:ptCount val="97"/>
                <c:pt idx="0">
                  <c:v>112.146354383626</c:v>
                </c:pt>
                <c:pt idx="1">
                  <c:v>114.05652125061501</c:v>
                </c:pt>
                <c:pt idx="2">
                  <c:v>115.505695505096</c:v>
                </c:pt>
                <c:pt idx="3">
                  <c:v>117.17332846242699</c:v>
                </c:pt>
                <c:pt idx="4">
                  <c:v>119.223820752105</c:v>
                </c:pt>
                <c:pt idx="5">
                  <c:v>121.350807664203</c:v>
                </c:pt>
                <c:pt idx="6">
                  <c:v>123.973472886235</c:v>
                </c:pt>
                <c:pt idx="7">
                  <c:v>126.082966178926</c:v>
                </c:pt>
                <c:pt idx="8">
                  <c:v>127.546528989043</c:v>
                </c:pt>
                <c:pt idx="9">
                  <c:v>129.26491979724901</c:v>
                </c:pt>
                <c:pt idx="10">
                  <c:v>130.12040230380899</c:v>
                </c:pt>
                <c:pt idx="11">
                  <c:v>131.65309650524</c:v>
                </c:pt>
                <c:pt idx="12">
                  <c:v>132.876291005779</c:v>
                </c:pt>
                <c:pt idx="13">
                  <c:v>134.36032640792101</c:v>
                </c:pt>
                <c:pt idx="14">
                  <c:v>135.14412039016699</c:v>
                </c:pt>
                <c:pt idx="15">
                  <c:v>136.884028502761</c:v>
                </c:pt>
                <c:pt idx="16">
                  <c:v>139.37351540398001</c:v>
                </c:pt>
                <c:pt idx="17">
                  <c:v>141.19196637103099</c:v>
                </c:pt>
                <c:pt idx="18">
                  <c:v>142.809284308625</c:v>
                </c:pt>
                <c:pt idx="19">
                  <c:v>144.61520975643299</c:v>
                </c:pt>
                <c:pt idx="20">
                  <c:v>147.00365550580099</c:v>
                </c:pt>
                <c:pt idx="21">
                  <c:v>149.63190037783801</c:v>
                </c:pt>
                <c:pt idx="22">
                  <c:v>153.19521864621299</c:v>
                </c:pt>
                <c:pt idx="23">
                  <c:v>155.31532821530399</c:v>
                </c:pt>
                <c:pt idx="24">
                  <c:v>160.337852125414</c:v>
                </c:pt>
                <c:pt idx="25">
                  <c:v>163.952111946673</c:v>
                </c:pt>
                <c:pt idx="26">
                  <c:v>166.544581209271</c:v>
                </c:pt>
                <c:pt idx="27">
                  <c:v>168.55734969554399</c:v>
                </c:pt>
                <c:pt idx="28">
                  <c:v>169.26525603995299</c:v>
                </c:pt>
                <c:pt idx="29">
                  <c:v>168.71988518577999</c:v>
                </c:pt>
                <c:pt idx="30">
                  <c:v>167.30358395573799</c:v>
                </c:pt>
                <c:pt idx="31">
                  <c:v>166.375251010602</c:v>
                </c:pt>
                <c:pt idx="32">
                  <c:v>165.35547597649401</c:v>
                </c:pt>
                <c:pt idx="33">
                  <c:v>166.00088234380499</c:v>
                </c:pt>
                <c:pt idx="34">
                  <c:v>166.73094222680601</c:v>
                </c:pt>
                <c:pt idx="35">
                  <c:v>167.664314476746</c:v>
                </c:pt>
                <c:pt idx="36">
                  <c:v>168.32982987262699</c:v>
                </c:pt>
                <c:pt idx="37">
                  <c:v>170.299964824113</c:v>
                </c:pt>
                <c:pt idx="38">
                  <c:v>171.19666691002899</c:v>
                </c:pt>
                <c:pt idx="39">
                  <c:v>172.86993340007601</c:v>
                </c:pt>
                <c:pt idx="40">
                  <c:v>174.78950449414901</c:v>
                </c:pt>
                <c:pt idx="41">
                  <c:v>178.042373277335</c:v>
                </c:pt>
                <c:pt idx="42">
                  <c:v>181.21502515099201</c:v>
                </c:pt>
                <c:pt idx="43">
                  <c:v>184.37702003932799</c:v>
                </c:pt>
                <c:pt idx="44">
                  <c:v>187.31321912819001</c:v>
                </c:pt>
                <c:pt idx="45">
                  <c:v>189.26981555187601</c:v>
                </c:pt>
                <c:pt idx="46">
                  <c:v>191.004699032069</c:v>
                </c:pt>
                <c:pt idx="47">
                  <c:v>191.96763621225199</c:v>
                </c:pt>
                <c:pt idx="48">
                  <c:v>193.336842884286</c:v>
                </c:pt>
                <c:pt idx="49">
                  <c:v>193.70883470711999</c:v>
                </c:pt>
                <c:pt idx="50">
                  <c:v>193.354897401767</c:v>
                </c:pt>
                <c:pt idx="51">
                  <c:v>192.305219569765</c:v>
                </c:pt>
                <c:pt idx="52">
                  <c:v>191.75437678178301</c:v>
                </c:pt>
                <c:pt idx="53">
                  <c:v>191.71347701181401</c:v>
                </c:pt>
                <c:pt idx="54">
                  <c:v>191.05731394971201</c:v>
                </c:pt>
                <c:pt idx="55">
                  <c:v>190.37419698309699</c:v>
                </c:pt>
                <c:pt idx="56">
                  <c:v>189.05354176561301</c:v>
                </c:pt>
                <c:pt idx="57">
                  <c:v>189.32096426492299</c:v>
                </c:pt>
                <c:pt idx="58">
                  <c:v>188.280284872094</c:v>
                </c:pt>
                <c:pt idx="59">
                  <c:v>187.43134720123999</c:v>
                </c:pt>
                <c:pt idx="60">
                  <c:v>186.21481045285699</c:v>
                </c:pt>
                <c:pt idx="61">
                  <c:v>184.661934257773</c:v>
                </c:pt>
                <c:pt idx="62">
                  <c:v>183.829959190289</c:v>
                </c:pt>
                <c:pt idx="63">
                  <c:v>182.741347256859</c:v>
                </c:pt>
                <c:pt idx="64">
                  <c:v>180.911786557293</c:v>
                </c:pt>
                <c:pt idx="65">
                  <c:v>178.802932599586</c:v>
                </c:pt>
                <c:pt idx="66">
                  <c:v>176.19052299888699</c:v>
                </c:pt>
                <c:pt idx="67">
                  <c:v>174.69520343282699</c:v>
                </c:pt>
                <c:pt idx="68">
                  <c:v>173.29941435799299</c:v>
                </c:pt>
                <c:pt idx="69">
                  <c:v>170.493389970371</c:v>
                </c:pt>
                <c:pt idx="70">
                  <c:v>169.805600678491</c:v>
                </c:pt>
                <c:pt idx="71">
                  <c:v>169.42087546571301</c:v>
                </c:pt>
                <c:pt idx="72">
                  <c:v>169.172447733811</c:v>
                </c:pt>
                <c:pt idx="73">
                  <c:v>170.12175074202901</c:v>
                </c:pt>
                <c:pt idx="74">
                  <c:v>171.56683315236199</c:v>
                </c:pt>
                <c:pt idx="75">
                  <c:v>174.22290891096699</c:v>
                </c:pt>
                <c:pt idx="76">
                  <c:v>176.42669027332801</c:v>
                </c:pt>
                <c:pt idx="77">
                  <c:v>177.97528657436499</c:v>
                </c:pt>
                <c:pt idx="78">
                  <c:v>180.765483107009</c:v>
                </c:pt>
                <c:pt idx="79">
                  <c:v>182.149750097968</c:v>
                </c:pt>
                <c:pt idx="80">
                  <c:v>184.71826976045801</c:v>
                </c:pt>
                <c:pt idx="81">
                  <c:v>186.61031934575001</c:v>
                </c:pt>
                <c:pt idx="82">
                  <c:v>187.04262049895999</c:v>
                </c:pt>
                <c:pt idx="83">
                  <c:v>185.57112741078501</c:v>
                </c:pt>
                <c:pt idx="84">
                  <c:v>183.90509168667501</c:v>
                </c:pt>
                <c:pt idx="85">
                  <c:v>183.72871293049801</c:v>
                </c:pt>
                <c:pt idx="86">
                  <c:v>186.12095137777101</c:v>
                </c:pt>
                <c:pt idx="87">
                  <c:v>187.06925108084201</c:v>
                </c:pt>
                <c:pt idx="88">
                  <c:v>188.67464177160201</c:v>
                </c:pt>
                <c:pt idx="89">
                  <c:v>190.21714449001701</c:v>
                </c:pt>
                <c:pt idx="90">
                  <c:v>192.896898359343</c:v>
                </c:pt>
                <c:pt idx="91">
                  <c:v>195.81820521805301</c:v>
                </c:pt>
                <c:pt idx="92">
                  <c:v>200.47383327776501</c:v>
                </c:pt>
                <c:pt idx="93">
                  <c:v>207.150398504012</c:v>
                </c:pt>
                <c:pt idx="94">
                  <c:v>215.481102060898</c:v>
                </c:pt>
                <c:pt idx="95">
                  <c:v>220.166931845759</c:v>
                </c:pt>
                <c:pt idx="96">
                  <c:v>227.20008027697301</c:v>
                </c:pt>
              </c:numCache>
            </c:numRef>
          </c:val>
          <c:smooth val="0"/>
          <c:extLst>
            <c:ext xmlns:c16="http://schemas.microsoft.com/office/drawing/2014/chart" uri="{C3380CC4-5D6E-409C-BE32-E72D297353CC}">
              <c16:uniqueId val="{00000000-5E2B-483B-936C-FFB5F079ECD4}"/>
            </c:ext>
          </c:extLst>
        </c:ser>
        <c:ser>
          <c:idx val="1"/>
          <c:order val="1"/>
          <c:tx>
            <c:strRef>
              <c:f>'2.11'!$C$2</c:f>
              <c:strCache>
                <c:ptCount val="1"/>
                <c:pt idx="0">
                  <c:v>Units</c:v>
                </c:pt>
              </c:strCache>
            </c:strRef>
          </c:tx>
          <c:spPr>
            <a:ln w="22225" cap="rnd">
              <a:solidFill>
                <a:srgbClr val="00426F"/>
              </a:solidFill>
              <a:round/>
            </a:ln>
            <a:effectLst/>
          </c:spPr>
          <c:marker>
            <c:symbol val="none"/>
          </c:marker>
          <c:cat>
            <c:numRef>
              <c:f>'2.11'!$A$3:$A$99</c:f>
              <c:numCache>
                <c:formatCode>mmm\-yy</c:formatCode>
                <c:ptCount val="97"/>
                <c:pt idx="0">
                  <c:v>41395</c:v>
                </c:pt>
                <c:pt idx="1">
                  <c:v>41426</c:v>
                </c:pt>
                <c:pt idx="2">
                  <c:v>41456</c:v>
                </c:pt>
                <c:pt idx="3">
                  <c:v>41487</c:v>
                </c:pt>
                <c:pt idx="4">
                  <c:v>41518</c:v>
                </c:pt>
                <c:pt idx="5">
                  <c:v>41548</c:v>
                </c:pt>
                <c:pt idx="6">
                  <c:v>41579</c:v>
                </c:pt>
                <c:pt idx="7">
                  <c:v>41609</c:v>
                </c:pt>
                <c:pt idx="8">
                  <c:v>41640</c:v>
                </c:pt>
                <c:pt idx="9">
                  <c:v>41671</c:v>
                </c:pt>
                <c:pt idx="10">
                  <c:v>41699</c:v>
                </c:pt>
                <c:pt idx="11">
                  <c:v>41730</c:v>
                </c:pt>
                <c:pt idx="12">
                  <c:v>41760</c:v>
                </c:pt>
                <c:pt idx="13">
                  <c:v>41791</c:v>
                </c:pt>
                <c:pt idx="14">
                  <c:v>41821</c:v>
                </c:pt>
                <c:pt idx="15">
                  <c:v>41852</c:v>
                </c:pt>
                <c:pt idx="16">
                  <c:v>41883</c:v>
                </c:pt>
                <c:pt idx="17">
                  <c:v>41913</c:v>
                </c:pt>
                <c:pt idx="18">
                  <c:v>41944</c:v>
                </c:pt>
                <c:pt idx="19">
                  <c:v>41974</c:v>
                </c:pt>
                <c:pt idx="20">
                  <c:v>42005</c:v>
                </c:pt>
                <c:pt idx="21">
                  <c:v>42036</c:v>
                </c:pt>
                <c:pt idx="22">
                  <c:v>42064</c:v>
                </c:pt>
                <c:pt idx="23">
                  <c:v>42095</c:v>
                </c:pt>
                <c:pt idx="24">
                  <c:v>42125</c:v>
                </c:pt>
                <c:pt idx="25">
                  <c:v>42156</c:v>
                </c:pt>
                <c:pt idx="26">
                  <c:v>42186</c:v>
                </c:pt>
                <c:pt idx="27">
                  <c:v>42217</c:v>
                </c:pt>
                <c:pt idx="28">
                  <c:v>42248</c:v>
                </c:pt>
                <c:pt idx="29">
                  <c:v>42278</c:v>
                </c:pt>
                <c:pt idx="30">
                  <c:v>42309</c:v>
                </c:pt>
                <c:pt idx="31">
                  <c:v>42339</c:v>
                </c:pt>
                <c:pt idx="32">
                  <c:v>42370</c:v>
                </c:pt>
                <c:pt idx="33">
                  <c:v>42401</c:v>
                </c:pt>
                <c:pt idx="34">
                  <c:v>42430</c:v>
                </c:pt>
                <c:pt idx="35">
                  <c:v>42461</c:v>
                </c:pt>
                <c:pt idx="36">
                  <c:v>42491</c:v>
                </c:pt>
                <c:pt idx="37">
                  <c:v>42522</c:v>
                </c:pt>
                <c:pt idx="38">
                  <c:v>42552</c:v>
                </c:pt>
                <c:pt idx="39">
                  <c:v>42583</c:v>
                </c:pt>
                <c:pt idx="40">
                  <c:v>42614</c:v>
                </c:pt>
                <c:pt idx="41">
                  <c:v>42644</c:v>
                </c:pt>
                <c:pt idx="42">
                  <c:v>42675</c:v>
                </c:pt>
                <c:pt idx="43">
                  <c:v>42705</c:v>
                </c:pt>
                <c:pt idx="44">
                  <c:v>42736</c:v>
                </c:pt>
                <c:pt idx="45">
                  <c:v>42767</c:v>
                </c:pt>
                <c:pt idx="46">
                  <c:v>42795</c:v>
                </c:pt>
                <c:pt idx="47">
                  <c:v>42826</c:v>
                </c:pt>
                <c:pt idx="48">
                  <c:v>42856</c:v>
                </c:pt>
                <c:pt idx="49">
                  <c:v>42887</c:v>
                </c:pt>
                <c:pt idx="50">
                  <c:v>42917</c:v>
                </c:pt>
                <c:pt idx="51">
                  <c:v>42948</c:v>
                </c:pt>
                <c:pt idx="52">
                  <c:v>42979</c:v>
                </c:pt>
                <c:pt idx="53">
                  <c:v>43009</c:v>
                </c:pt>
                <c:pt idx="54">
                  <c:v>43040</c:v>
                </c:pt>
                <c:pt idx="55">
                  <c:v>43070</c:v>
                </c:pt>
                <c:pt idx="56">
                  <c:v>43101</c:v>
                </c:pt>
                <c:pt idx="57">
                  <c:v>43132</c:v>
                </c:pt>
                <c:pt idx="58">
                  <c:v>43160</c:v>
                </c:pt>
                <c:pt idx="59">
                  <c:v>43191</c:v>
                </c:pt>
                <c:pt idx="60">
                  <c:v>43221</c:v>
                </c:pt>
                <c:pt idx="61">
                  <c:v>43252</c:v>
                </c:pt>
                <c:pt idx="62">
                  <c:v>43282</c:v>
                </c:pt>
                <c:pt idx="63">
                  <c:v>43313</c:v>
                </c:pt>
                <c:pt idx="64">
                  <c:v>43344</c:v>
                </c:pt>
                <c:pt idx="65">
                  <c:v>43374</c:v>
                </c:pt>
                <c:pt idx="66">
                  <c:v>43405</c:v>
                </c:pt>
                <c:pt idx="67">
                  <c:v>43435</c:v>
                </c:pt>
                <c:pt idx="68">
                  <c:v>43466</c:v>
                </c:pt>
                <c:pt idx="69">
                  <c:v>43497</c:v>
                </c:pt>
                <c:pt idx="70">
                  <c:v>43525</c:v>
                </c:pt>
                <c:pt idx="71">
                  <c:v>43556</c:v>
                </c:pt>
                <c:pt idx="72">
                  <c:v>43586</c:v>
                </c:pt>
                <c:pt idx="73">
                  <c:v>43617</c:v>
                </c:pt>
                <c:pt idx="74">
                  <c:v>43647</c:v>
                </c:pt>
                <c:pt idx="75">
                  <c:v>43678</c:v>
                </c:pt>
                <c:pt idx="76">
                  <c:v>43709</c:v>
                </c:pt>
                <c:pt idx="77">
                  <c:v>43739</c:v>
                </c:pt>
                <c:pt idx="78">
                  <c:v>43770</c:v>
                </c:pt>
                <c:pt idx="79">
                  <c:v>43800</c:v>
                </c:pt>
                <c:pt idx="80">
                  <c:v>43831</c:v>
                </c:pt>
                <c:pt idx="81">
                  <c:v>43862</c:v>
                </c:pt>
                <c:pt idx="82">
                  <c:v>43891</c:v>
                </c:pt>
                <c:pt idx="83">
                  <c:v>43922</c:v>
                </c:pt>
                <c:pt idx="84">
                  <c:v>43952</c:v>
                </c:pt>
                <c:pt idx="85">
                  <c:v>43983</c:v>
                </c:pt>
                <c:pt idx="86">
                  <c:v>44013</c:v>
                </c:pt>
                <c:pt idx="87">
                  <c:v>44044</c:v>
                </c:pt>
                <c:pt idx="88">
                  <c:v>44075</c:v>
                </c:pt>
                <c:pt idx="89">
                  <c:v>44105</c:v>
                </c:pt>
                <c:pt idx="90">
                  <c:v>44136</c:v>
                </c:pt>
                <c:pt idx="91">
                  <c:v>44166</c:v>
                </c:pt>
                <c:pt idx="92">
                  <c:v>44197</c:v>
                </c:pt>
                <c:pt idx="93">
                  <c:v>44228</c:v>
                </c:pt>
                <c:pt idx="94">
                  <c:v>44256</c:v>
                </c:pt>
                <c:pt idx="95">
                  <c:v>44287</c:v>
                </c:pt>
                <c:pt idx="96">
                  <c:v>44317</c:v>
                </c:pt>
              </c:numCache>
            </c:numRef>
          </c:cat>
          <c:val>
            <c:numRef>
              <c:f>'2.11'!$C$3:$C$99</c:f>
              <c:numCache>
                <c:formatCode>0</c:formatCode>
                <c:ptCount val="97"/>
                <c:pt idx="0">
                  <c:v>120.173555436274</c:v>
                </c:pt>
                <c:pt idx="1">
                  <c:v>121.61492103359799</c:v>
                </c:pt>
                <c:pt idx="2">
                  <c:v>123.18880697076401</c:v>
                </c:pt>
                <c:pt idx="3">
                  <c:v>125.45289002553901</c:v>
                </c:pt>
                <c:pt idx="4">
                  <c:v>127.18283208288901</c:v>
                </c:pt>
                <c:pt idx="5">
                  <c:v>129.547119255398</c:v>
                </c:pt>
                <c:pt idx="6">
                  <c:v>130.86557308142099</c:v>
                </c:pt>
                <c:pt idx="7">
                  <c:v>132.06925836617401</c:v>
                </c:pt>
                <c:pt idx="8">
                  <c:v>133.72070425793299</c:v>
                </c:pt>
                <c:pt idx="9">
                  <c:v>134.65065080321901</c:v>
                </c:pt>
                <c:pt idx="10">
                  <c:v>136.20804022349</c:v>
                </c:pt>
                <c:pt idx="11">
                  <c:v>137.410828032539</c:v>
                </c:pt>
                <c:pt idx="12">
                  <c:v>138.57494365026</c:v>
                </c:pt>
                <c:pt idx="13">
                  <c:v>139.800870461952</c:v>
                </c:pt>
                <c:pt idx="14">
                  <c:v>140.879423206025</c:v>
                </c:pt>
                <c:pt idx="15">
                  <c:v>142.45211288921101</c:v>
                </c:pt>
                <c:pt idx="16">
                  <c:v>144.665409966808</c:v>
                </c:pt>
                <c:pt idx="17">
                  <c:v>146.704381362676</c:v>
                </c:pt>
                <c:pt idx="18">
                  <c:v>147.77330878064899</c:v>
                </c:pt>
                <c:pt idx="19">
                  <c:v>149.95500758594801</c:v>
                </c:pt>
                <c:pt idx="20">
                  <c:v>151.31756168003599</c:v>
                </c:pt>
                <c:pt idx="21">
                  <c:v>152.31162194382199</c:v>
                </c:pt>
                <c:pt idx="22">
                  <c:v>155.62741499542599</c:v>
                </c:pt>
                <c:pt idx="23">
                  <c:v>157.72905029053999</c:v>
                </c:pt>
                <c:pt idx="24">
                  <c:v>162.33234574482199</c:v>
                </c:pt>
                <c:pt idx="25">
                  <c:v>165.521287381203</c:v>
                </c:pt>
                <c:pt idx="26">
                  <c:v>169.17975266240799</c:v>
                </c:pt>
                <c:pt idx="27">
                  <c:v>171.66549113097699</c:v>
                </c:pt>
                <c:pt idx="28">
                  <c:v>172.96969944840501</c:v>
                </c:pt>
                <c:pt idx="29">
                  <c:v>173.81918248205301</c:v>
                </c:pt>
                <c:pt idx="30">
                  <c:v>173.57196278632901</c:v>
                </c:pt>
                <c:pt idx="31">
                  <c:v>173.145793454619</c:v>
                </c:pt>
                <c:pt idx="32">
                  <c:v>173.01472558408301</c:v>
                </c:pt>
                <c:pt idx="33">
                  <c:v>172.45647628201701</c:v>
                </c:pt>
                <c:pt idx="34">
                  <c:v>172.746777596752</c:v>
                </c:pt>
                <c:pt idx="35">
                  <c:v>173.98337643670601</c:v>
                </c:pt>
                <c:pt idx="36">
                  <c:v>175.30744931910399</c:v>
                </c:pt>
                <c:pt idx="37">
                  <c:v>175.94690670506699</c:v>
                </c:pt>
                <c:pt idx="38">
                  <c:v>178.42655412073901</c:v>
                </c:pt>
                <c:pt idx="39">
                  <c:v>178.49493694485</c:v>
                </c:pt>
                <c:pt idx="40">
                  <c:v>180.66471960885801</c:v>
                </c:pt>
                <c:pt idx="41">
                  <c:v>181.88440649018</c:v>
                </c:pt>
                <c:pt idx="42">
                  <c:v>186.01644269916801</c:v>
                </c:pt>
                <c:pt idx="43">
                  <c:v>187.668463726049</c:v>
                </c:pt>
                <c:pt idx="44">
                  <c:v>190.77693089394</c:v>
                </c:pt>
                <c:pt idx="45">
                  <c:v>193.13405075486801</c:v>
                </c:pt>
                <c:pt idx="46">
                  <c:v>195.282180365193</c:v>
                </c:pt>
                <c:pt idx="47">
                  <c:v>196.438575022913</c:v>
                </c:pt>
                <c:pt idx="48">
                  <c:v>198.21651145204299</c:v>
                </c:pt>
                <c:pt idx="49">
                  <c:v>201.54150049524699</c:v>
                </c:pt>
                <c:pt idx="50">
                  <c:v>199.98419652141101</c:v>
                </c:pt>
                <c:pt idx="51">
                  <c:v>196.64217157416201</c:v>
                </c:pt>
                <c:pt idx="52">
                  <c:v>193.22902858726499</c:v>
                </c:pt>
                <c:pt idx="53">
                  <c:v>194.76507667658501</c:v>
                </c:pt>
                <c:pt idx="54">
                  <c:v>194.56753906989701</c:v>
                </c:pt>
                <c:pt idx="55">
                  <c:v>194.10997824933199</c:v>
                </c:pt>
                <c:pt idx="56">
                  <c:v>193.711932855562</c:v>
                </c:pt>
                <c:pt idx="57">
                  <c:v>193.46134363225099</c:v>
                </c:pt>
                <c:pt idx="58">
                  <c:v>192.61091052166799</c:v>
                </c:pt>
                <c:pt idx="59">
                  <c:v>192.72944150695</c:v>
                </c:pt>
                <c:pt idx="60">
                  <c:v>191.272322392717</c:v>
                </c:pt>
                <c:pt idx="61">
                  <c:v>190.964844947019</c:v>
                </c:pt>
                <c:pt idx="62">
                  <c:v>190.13682527945099</c:v>
                </c:pt>
                <c:pt idx="63">
                  <c:v>190.231248451299</c:v>
                </c:pt>
                <c:pt idx="64">
                  <c:v>188.16547193796299</c:v>
                </c:pt>
                <c:pt idx="65">
                  <c:v>188.02608805228499</c:v>
                </c:pt>
                <c:pt idx="66">
                  <c:v>184.34741546612199</c:v>
                </c:pt>
                <c:pt idx="67">
                  <c:v>182.69903698400501</c:v>
                </c:pt>
                <c:pt idx="68">
                  <c:v>180.074541052629</c:v>
                </c:pt>
                <c:pt idx="69">
                  <c:v>178.344642892785</c:v>
                </c:pt>
                <c:pt idx="70">
                  <c:v>177.93034450339101</c:v>
                </c:pt>
                <c:pt idx="71">
                  <c:v>176.227322043659</c:v>
                </c:pt>
                <c:pt idx="72">
                  <c:v>176.03124640745</c:v>
                </c:pt>
                <c:pt idx="73">
                  <c:v>175.458398870503</c:v>
                </c:pt>
                <c:pt idx="74">
                  <c:v>177.070756963571</c:v>
                </c:pt>
                <c:pt idx="75">
                  <c:v>177.66948333093899</c:v>
                </c:pt>
                <c:pt idx="76">
                  <c:v>179.97168134776001</c:v>
                </c:pt>
                <c:pt idx="77">
                  <c:v>181.53807716453699</c:v>
                </c:pt>
                <c:pt idx="78">
                  <c:v>184.71513279122101</c:v>
                </c:pt>
                <c:pt idx="79">
                  <c:v>186.185086903252</c:v>
                </c:pt>
                <c:pt idx="80">
                  <c:v>188.754132648406</c:v>
                </c:pt>
                <c:pt idx="81">
                  <c:v>190.51108760172801</c:v>
                </c:pt>
                <c:pt idx="82">
                  <c:v>190.47675481687401</c:v>
                </c:pt>
                <c:pt idx="83">
                  <c:v>190.32412349606301</c:v>
                </c:pt>
                <c:pt idx="84">
                  <c:v>188.508787503137</c:v>
                </c:pt>
                <c:pt idx="85">
                  <c:v>185.34341831356301</c:v>
                </c:pt>
                <c:pt idx="86">
                  <c:v>187.304717657048</c:v>
                </c:pt>
                <c:pt idx="87">
                  <c:v>187.60252686297099</c:v>
                </c:pt>
                <c:pt idx="88">
                  <c:v>188.413827199558</c:v>
                </c:pt>
                <c:pt idx="89">
                  <c:v>187.694378036979</c:v>
                </c:pt>
                <c:pt idx="90">
                  <c:v>188.61388687346701</c:v>
                </c:pt>
                <c:pt idx="91">
                  <c:v>190.309243410786</c:v>
                </c:pt>
                <c:pt idx="92">
                  <c:v>192.60472878853</c:v>
                </c:pt>
                <c:pt idx="93">
                  <c:v>192.26872420203199</c:v>
                </c:pt>
                <c:pt idx="94">
                  <c:v>192.866685102372</c:v>
                </c:pt>
                <c:pt idx="95">
                  <c:v>194.356162705543</c:v>
                </c:pt>
                <c:pt idx="96">
                  <c:v>196.599524561127</c:v>
                </c:pt>
              </c:numCache>
            </c:numRef>
          </c:val>
          <c:smooth val="0"/>
          <c:extLst>
            <c:ext xmlns:c16="http://schemas.microsoft.com/office/drawing/2014/chart" uri="{C3380CC4-5D6E-409C-BE32-E72D297353CC}">
              <c16:uniqueId val="{00000001-5E2B-483B-936C-FFB5F079ECD4}"/>
            </c:ext>
          </c:extLst>
        </c:ser>
        <c:ser>
          <c:idx val="2"/>
          <c:order val="2"/>
          <c:tx>
            <c:strRef>
              <c:f>'2.11'!$D$2</c:f>
              <c:strCache>
                <c:ptCount val="1"/>
                <c:pt idx="0">
                  <c:v>Dwellings</c:v>
                </c:pt>
              </c:strCache>
            </c:strRef>
          </c:tx>
          <c:spPr>
            <a:ln w="22225" cap="rnd">
              <a:solidFill>
                <a:srgbClr val="9ACA3C"/>
              </a:solidFill>
              <a:round/>
            </a:ln>
            <a:effectLst/>
          </c:spPr>
          <c:marker>
            <c:symbol val="none"/>
          </c:marker>
          <c:cat>
            <c:numRef>
              <c:f>'2.11'!$A$3:$A$99</c:f>
              <c:numCache>
                <c:formatCode>mmm\-yy</c:formatCode>
                <c:ptCount val="97"/>
                <c:pt idx="0">
                  <c:v>41395</c:v>
                </c:pt>
                <c:pt idx="1">
                  <c:v>41426</c:v>
                </c:pt>
                <c:pt idx="2">
                  <c:v>41456</c:v>
                </c:pt>
                <c:pt idx="3">
                  <c:v>41487</c:v>
                </c:pt>
                <c:pt idx="4">
                  <c:v>41518</c:v>
                </c:pt>
                <c:pt idx="5">
                  <c:v>41548</c:v>
                </c:pt>
                <c:pt idx="6">
                  <c:v>41579</c:v>
                </c:pt>
                <c:pt idx="7">
                  <c:v>41609</c:v>
                </c:pt>
                <c:pt idx="8">
                  <c:v>41640</c:v>
                </c:pt>
                <c:pt idx="9">
                  <c:v>41671</c:v>
                </c:pt>
                <c:pt idx="10">
                  <c:v>41699</c:v>
                </c:pt>
                <c:pt idx="11">
                  <c:v>41730</c:v>
                </c:pt>
                <c:pt idx="12">
                  <c:v>41760</c:v>
                </c:pt>
                <c:pt idx="13">
                  <c:v>41791</c:v>
                </c:pt>
                <c:pt idx="14">
                  <c:v>41821</c:v>
                </c:pt>
                <c:pt idx="15">
                  <c:v>41852</c:v>
                </c:pt>
                <c:pt idx="16">
                  <c:v>41883</c:v>
                </c:pt>
                <c:pt idx="17">
                  <c:v>41913</c:v>
                </c:pt>
                <c:pt idx="18">
                  <c:v>41944</c:v>
                </c:pt>
                <c:pt idx="19">
                  <c:v>41974</c:v>
                </c:pt>
                <c:pt idx="20">
                  <c:v>42005</c:v>
                </c:pt>
                <c:pt idx="21">
                  <c:v>42036</c:v>
                </c:pt>
                <c:pt idx="22">
                  <c:v>42064</c:v>
                </c:pt>
                <c:pt idx="23">
                  <c:v>42095</c:v>
                </c:pt>
                <c:pt idx="24">
                  <c:v>42125</c:v>
                </c:pt>
                <c:pt idx="25">
                  <c:v>42156</c:v>
                </c:pt>
                <c:pt idx="26">
                  <c:v>42186</c:v>
                </c:pt>
                <c:pt idx="27">
                  <c:v>42217</c:v>
                </c:pt>
                <c:pt idx="28">
                  <c:v>42248</c:v>
                </c:pt>
                <c:pt idx="29">
                  <c:v>42278</c:v>
                </c:pt>
                <c:pt idx="30">
                  <c:v>42309</c:v>
                </c:pt>
                <c:pt idx="31">
                  <c:v>42339</c:v>
                </c:pt>
                <c:pt idx="32">
                  <c:v>42370</c:v>
                </c:pt>
                <c:pt idx="33">
                  <c:v>42401</c:v>
                </c:pt>
                <c:pt idx="34">
                  <c:v>42430</c:v>
                </c:pt>
                <c:pt idx="35">
                  <c:v>42461</c:v>
                </c:pt>
                <c:pt idx="36">
                  <c:v>42491</c:v>
                </c:pt>
                <c:pt idx="37">
                  <c:v>42522</c:v>
                </c:pt>
                <c:pt idx="38">
                  <c:v>42552</c:v>
                </c:pt>
                <c:pt idx="39">
                  <c:v>42583</c:v>
                </c:pt>
                <c:pt idx="40">
                  <c:v>42614</c:v>
                </c:pt>
                <c:pt idx="41">
                  <c:v>42644</c:v>
                </c:pt>
                <c:pt idx="42">
                  <c:v>42675</c:v>
                </c:pt>
                <c:pt idx="43">
                  <c:v>42705</c:v>
                </c:pt>
                <c:pt idx="44">
                  <c:v>42736</c:v>
                </c:pt>
                <c:pt idx="45">
                  <c:v>42767</c:v>
                </c:pt>
                <c:pt idx="46">
                  <c:v>42795</c:v>
                </c:pt>
                <c:pt idx="47">
                  <c:v>42826</c:v>
                </c:pt>
                <c:pt idx="48">
                  <c:v>42856</c:v>
                </c:pt>
                <c:pt idx="49">
                  <c:v>42887</c:v>
                </c:pt>
                <c:pt idx="50">
                  <c:v>42917</c:v>
                </c:pt>
                <c:pt idx="51">
                  <c:v>42948</c:v>
                </c:pt>
                <c:pt idx="52">
                  <c:v>42979</c:v>
                </c:pt>
                <c:pt idx="53">
                  <c:v>43009</c:v>
                </c:pt>
                <c:pt idx="54">
                  <c:v>43040</c:v>
                </c:pt>
                <c:pt idx="55">
                  <c:v>43070</c:v>
                </c:pt>
                <c:pt idx="56">
                  <c:v>43101</c:v>
                </c:pt>
                <c:pt idx="57">
                  <c:v>43132</c:v>
                </c:pt>
                <c:pt idx="58">
                  <c:v>43160</c:v>
                </c:pt>
                <c:pt idx="59">
                  <c:v>43191</c:v>
                </c:pt>
                <c:pt idx="60">
                  <c:v>43221</c:v>
                </c:pt>
                <c:pt idx="61">
                  <c:v>43252</c:v>
                </c:pt>
                <c:pt idx="62">
                  <c:v>43282</c:v>
                </c:pt>
                <c:pt idx="63">
                  <c:v>43313</c:v>
                </c:pt>
                <c:pt idx="64">
                  <c:v>43344</c:v>
                </c:pt>
                <c:pt idx="65">
                  <c:v>43374</c:v>
                </c:pt>
                <c:pt idx="66">
                  <c:v>43405</c:v>
                </c:pt>
                <c:pt idx="67">
                  <c:v>43435</c:v>
                </c:pt>
                <c:pt idx="68">
                  <c:v>43466</c:v>
                </c:pt>
                <c:pt idx="69">
                  <c:v>43497</c:v>
                </c:pt>
                <c:pt idx="70">
                  <c:v>43525</c:v>
                </c:pt>
                <c:pt idx="71">
                  <c:v>43556</c:v>
                </c:pt>
                <c:pt idx="72">
                  <c:v>43586</c:v>
                </c:pt>
                <c:pt idx="73">
                  <c:v>43617</c:v>
                </c:pt>
                <c:pt idx="74">
                  <c:v>43647</c:v>
                </c:pt>
                <c:pt idx="75">
                  <c:v>43678</c:v>
                </c:pt>
                <c:pt idx="76">
                  <c:v>43709</c:v>
                </c:pt>
                <c:pt idx="77">
                  <c:v>43739</c:v>
                </c:pt>
                <c:pt idx="78">
                  <c:v>43770</c:v>
                </c:pt>
                <c:pt idx="79">
                  <c:v>43800</c:v>
                </c:pt>
                <c:pt idx="80">
                  <c:v>43831</c:v>
                </c:pt>
                <c:pt idx="81">
                  <c:v>43862</c:v>
                </c:pt>
                <c:pt idx="82">
                  <c:v>43891</c:v>
                </c:pt>
                <c:pt idx="83">
                  <c:v>43922</c:v>
                </c:pt>
                <c:pt idx="84">
                  <c:v>43952</c:v>
                </c:pt>
                <c:pt idx="85">
                  <c:v>43983</c:v>
                </c:pt>
                <c:pt idx="86">
                  <c:v>44013</c:v>
                </c:pt>
                <c:pt idx="87">
                  <c:v>44044</c:v>
                </c:pt>
                <c:pt idx="88">
                  <c:v>44075</c:v>
                </c:pt>
                <c:pt idx="89">
                  <c:v>44105</c:v>
                </c:pt>
                <c:pt idx="90">
                  <c:v>44136</c:v>
                </c:pt>
                <c:pt idx="91">
                  <c:v>44166</c:v>
                </c:pt>
                <c:pt idx="92">
                  <c:v>44197</c:v>
                </c:pt>
                <c:pt idx="93">
                  <c:v>44228</c:v>
                </c:pt>
                <c:pt idx="94">
                  <c:v>44256</c:v>
                </c:pt>
                <c:pt idx="95">
                  <c:v>44287</c:v>
                </c:pt>
                <c:pt idx="96">
                  <c:v>44317</c:v>
                </c:pt>
              </c:numCache>
            </c:numRef>
          </c:cat>
          <c:val>
            <c:numRef>
              <c:f>'2.11'!$D$3:$D$99</c:f>
              <c:numCache>
                <c:formatCode>0</c:formatCode>
                <c:ptCount val="97"/>
                <c:pt idx="0">
                  <c:v>113.171002158522</c:v>
                </c:pt>
                <c:pt idx="1">
                  <c:v>114.51021778447</c:v>
                </c:pt>
                <c:pt idx="2">
                  <c:v>115.62400305129501</c:v>
                </c:pt>
                <c:pt idx="3">
                  <c:v>117.473055582539</c:v>
                </c:pt>
                <c:pt idx="4">
                  <c:v>118.461907934914</c:v>
                </c:pt>
                <c:pt idx="5">
                  <c:v>120.425327304367</c:v>
                </c:pt>
                <c:pt idx="6">
                  <c:v>122.51901429828899</c:v>
                </c:pt>
                <c:pt idx="7">
                  <c:v>124.151499191159</c:v>
                </c:pt>
                <c:pt idx="8">
                  <c:v>125.666752122006</c:v>
                </c:pt>
                <c:pt idx="9">
                  <c:v>126.80327215029</c:v>
                </c:pt>
                <c:pt idx="10">
                  <c:v>128.265096581488</c:v>
                </c:pt>
                <c:pt idx="11">
                  <c:v>129.08313383287</c:v>
                </c:pt>
                <c:pt idx="12">
                  <c:v>130.78877471911099</c:v>
                </c:pt>
                <c:pt idx="13">
                  <c:v>131.591994984303</c:v>
                </c:pt>
                <c:pt idx="14">
                  <c:v>132.26560711964501</c:v>
                </c:pt>
                <c:pt idx="15">
                  <c:v>133.715345140533</c:v>
                </c:pt>
                <c:pt idx="16">
                  <c:v>136.40581127731201</c:v>
                </c:pt>
                <c:pt idx="17">
                  <c:v>138.52204613617801</c:v>
                </c:pt>
                <c:pt idx="18">
                  <c:v>139.879308663926</c:v>
                </c:pt>
                <c:pt idx="19">
                  <c:v>141.098421420325</c:v>
                </c:pt>
                <c:pt idx="20">
                  <c:v>142.491113190807</c:v>
                </c:pt>
                <c:pt idx="21">
                  <c:v>143.75475481439099</c:v>
                </c:pt>
                <c:pt idx="22">
                  <c:v>146.573707549022</c:v>
                </c:pt>
                <c:pt idx="23">
                  <c:v>147.31849107495901</c:v>
                </c:pt>
                <c:pt idx="24">
                  <c:v>151.55263664661101</c:v>
                </c:pt>
                <c:pt idx="25">
                  <c:v>154.689249915403</c:v>
                </c:pt>
                <c:pt idx="26">
                  <c:v>157.93358732422499</c:v>
                </c:pt>
                <c:pt idx="27">
                  <c:v>160.12052982704901</c:v>
                </c:pt>
                <c:pt idx="28">
                  <c:v>162.02066169992099</c:v>
                </c:pt>
                <c:pt idx="29">
                  <c:v>161.841943799821</c:v>
                </c:pt>
                <c:pt idx="30">
                  <c:v>160.40347702770001</c:v>
                </c:pt>
                <c:pt idx="31">
                  <c:v>159.30681587126</c:v>
                </c:pt>
                <c:pt idx="32">
                  <c:v>158.06349131365801</c:v>
                </c:pt>
                <c:pt idx="33">
                  <c:v>158.762848151024</c:v>
                </c:pt>
                <c:pt idx="34">
                  <c:v>160.00582648513901</c:v>
                </c:pt>
                <c:pt idx="35">
                  <c:v>160.68089605837099</c:v>
                </c:pt>
                <c:pt idx="36">
                  <c:v>161.47533472624499</c:v>
                </c:pt>
                <c:pt idx="37">
                  <c:v>163.00948058361001</c:v>
                </c:pt>
                <c:pt idx="38">
                  <c:v>163.73848488106299</c:v>
                </c:pt>
                <c:pt idx="39">
                  <c:v>164.59898065698499</c:v>
                </c:pt>
                <c:pt idx="40">
                  <c:v>166.08684334418101</c:v>
                </c:pt>
                <c:pt idx="41">
                  <c:v>167.66719011579801</c:v>
                </c:pt>
                <c:pt idx="42">
                  <c:v>170.023281899376</c:v>
                </c:pt>
                <c:pt idx="43">
                  <c:v>172.18782837034601</c:v>
                </c:pt>
                <c:pt idx="44">
                  <c:v>174.37578900730799</c:v>
                </c:pt>
                <c:pt idx="45">
                  <c:v>175.90575449600601</c:v>
                </c:pt>
                <c:pt idx="46">
                  <c:v>176.68790116381999</c:v>
                </c:pt>
                <c:pt idx="47">
                  <c:v>178.07518489480401</c:v>
                </c:pt>
                <c:pt idx="48">
                  <c:v>179.33334098769299</c:v>
                </c:pt>
                <c:pt idx="49">
                  <c:v>181.795712228832</c:v>
                </c:pt>
                <c:pt idx="50">
                  <c:v>179.270493403909</c:v>
                </c:pt>
                <c:pt idx="51">
                  <c:v>177.734707619332</c:v>
                </c:pt>
                <c:pt idx="52">
                  <c:v>176.927860272342</c:v>
                </c:pt>
                <c:pt idx="53">
                  <c:v>178.36274967987001</c:v>
                </c:pt>
                <c:pt idx="54">
                  <c:v>177.76530907270001</c:v>
                </c:pt>
                <c:pt idx="55">
                  <c:v>177.18512107200601</c:v>
                </c:pt>
                <c:pt idx="56">
                  <c:v>177.17914075176199</c:v>
                </c:pt>
                <c:pt idx="57">
                  <c:v>177.75451750755801</c:v>
                </c:pt>
                <c:pt idx="58">
                  <c:v>178.09488733270101</c:v>
                </c:pt>
                <c:pt idx="59">
                  <c:v>176.77036418296001</c:v>
                </c:pt>
                <c:pt idx="60">
                  <c:v>176.09323981251799</c:v>
                </c:pt>
                <c:pt idx="61">
                  <c:v>174.72274483768601</c:v>
                </c:pt>
                <c:pt idx="62">
                  <c:v>174.238368272108</c:v>
                </c:pt>
                <c:pt idx="63">
                  <c:v>173.65782537110101</c:v>
                </c:pt>
                <c:pt idx="64">
                  <c:v>172.25203215661099</c:v>
                </c:pt>
                <c:pt idx="65">
                  <c:v>170.13709928866999</c:v>
                </c:pt>
                <c:pt idx="66">
                  <c:v>168.45584392814101</c:v>
                </c:pt>
                <c:pt idx="67">
                  <c:v>167.607237475099</c:v>
                </c:pt>
                <c:pt idx="68">
                  <c:v>166.923083806005</c:v>
                </c:pt>
                <c:pt idx="69">
                  <c:v>164.754104225464</c:v>
                </c:pt>
                <c:pt idx="70">
                  <c:v>163.19819441551701</c:v>
                </c:pt>
                <c:pt idx="71">
                  <c:v>163.41106544207099</c:v>
                </c:pt>
                <c:pt idx="72">
                  <c:v>162.58900498033</c:v>
                </c:pt>
                <c:pt idx="73">
                  <c:v>162.64247000881801</c:v>
                </c:pt>
                <c:pt idx="74">
                  <c:v>163.811354193623</c:v>
                </c:pt>
                <c:pt idx="75">
                  <c:v>165.92751950152299</c:v>
                </c:pt>
                <c:pt idx="76">
                  <c:v>167.24461727617199</c:v>
                </c:pt>
                <c:pt idx="77">
                  <c:v>168.71428030290801</c:v>
                </c:pt>
                <c:pt idx="78">
                  <c:v>171.33888835728101</c:v>
                </c:pt>
                <c:pt idx="79">
                  <c:v>172.747626080233</c:v>
                </c:pt>
                <c:pt idx="80">
                  <c:v>173.92781900612701</c:v>
                </c:pt>
                <c:pt idx="81">
                  <c:v>175.102303007469</c:v>
                </c:pt>
                <c:pt idx="82">
                  <c:v>175.675983229477</c:v>
                </c:pt>
                <c:pt idx="83">
                  <c:v>176.001519734536</c:v>
                </c:pt>
                <c:pt idx="84">
                  <c:v>176.13715316781901</c:v>
                </c:pt>
                <c:pt idx="85">
                  <c:v>175.15816041121599</c:v>
                </c:pt>
                <c:pt idx="86">
                  <c:v>176.130528643091</c:v>
                </c:pt>
                <c:pt idx="87">
                  <c:v>177.812761117836</c:v>
                </c:pt>
                <c:pt idx="88">
                  <c:v>179.12165272947101</c:v>
                </c:pt>
                <c:pt idx="89">
                  <c:v>180.38396461538599</c:v>
                </c:pt>
                <c:pt idx="90">
                  <c:v>181.55768113764</c:v>
                </c:pt>
                <c:pt idx="91">
                  <c:v>183.48202273667701</c:v>
                </c:pt>
                <c:pt idx="92">
                  <c:v>185.255301296369</c:v>
                </c:pt>
                <c:pt idx="93">
                  <c:v>187.99250942789601</c:v>
                </c:pt>
                <c:pt idx="94">
                  <c:v>191.984905698831</c:v>
                </c:pt>
                <c:pt idx="95">
                  <c:v>195.42683094391299</c:v>
                </c:pt>
                <c:pt idx="96">
                  <c:v>203.567735216617</c:v>
                </c:pt>
              </c:numCache>
            </c:numRef>
          </c:val>
          <c:smooth val="0"/>
          <c:extLst>
            <c:ext xmlns:c16="http://schemas.microsoft.com/office/drawing/2014/chart" uri="{C3380CC4-5D6E-409C-BE32-E72D297353CC}">
              <c16:uniqueId val="{00000002-5E2B-483B-936C-FFB5F079ECD4}"/>
            </c:ext>
          </c:extLst>
        </c:ser>
        <c:dLbls>
          <c:showLegendKey val="0"/>
          <c:showVal val="0"/>
          <c:showCatName val="0"/>
          <c:showSerName val="0"/>
          <c:showPercent val="0"/>
          <c:showBubbleSize val="0"/>
        </c:dLbls>
        <c:smooth val="0"/>
        <c:axId val="473759664"/>
        <c:axId val="473760648"/>
      </c:lineChart>
      <c:dateAx>
        <c:axId val="473759664"/>
        <c:scaling>
          <c:orientation val="minMax"/>
          <c:min val="41395"/>
        </c:scaling>
        <c:delete val="0"/>
        <c:axPos val="b"/>
        <c:numFmt formatCode="mmm\-yy" sourceLinked="1"/>
        <c:majorTickMark val="none"/>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473760648"/>
        <c:crosses val="autoZero"/>
        <c:auto val="1"/>
        <c:lblOffset val="100"/>
        <c:baseTimeUnit val="months"/>
        <c:majorUnit val="4"/>
        <c:majorTimeUnit val="years"/>
      </c:dateAx>
      <c:valAx>
        <c:axId val="473760648"/>
        <c:scaling>
          <c:orientation val="minMax"/>
          <c:max val="250"/>
          <c:min val="10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US" b="0"/>
                  <a:t>Stratified Median Sales Price Index (seasonally adjusted, Dec 2009 = 100)</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473759664"/>
        <c:crosses val="autoZero"/>
        <c:crossBetween val="between"/>
        <c:majorUnit val="50"/>
      </c:valAx>
    </c:plotArea>
    <c:legend>
      <c:legendPos val="b"/>
      <c:layout>
        <c:manualLayout>
          <c:xMode val="edge"/>
          <c:yMode val="edge"/>
          <c:x val="0.16084495462163617"/>
          <c:y val="5.8780323692415162E-2"/>
          <c:w val="0.25656085858585864"/>
          <c:h val="0.24105154320987654"/>
        </c:manualLayout>
      </c:layout>
      <c:overlay val="0"/>
      <c:spPr>
        <a:noFill/>
        <a:ln>
          <a:noFill/>
        </a:ln>
        <a:effectLst/>
      </c:spPr>
      <c:txPr>
        <a:bodyPr rot="0" vert="horz"/>
        <a:lstStyle/>
        <a:p>
          <a:pPr>
            <a:defRPr/>
          </a:pPr>
          <a:endParaRPr lang="en-US"/>
        </a:p>
      </c:txPr>
    </c:legend>
    <c:plotVisOnly val="1"/>
    <c:dispBlanksAs val="gap"/>
    <c:showDLblsOverMax val="0"/>
    <c:extLst/>
  </c:chart>
  <c:spPr>
    <a:no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41562229576363"/>
          <c:y val="6.4675925925925928E-2"/>
          <c:w val="0.8092537067909682"/>
          <c:h val="0.83759722222222222"/>
        </c:manualLayout>
      </c:layout>
      <c:lineChart>
        <c:grouping val="standard"/>
        <c:varyColors val="0"/>
        <c:ser>
          <c:idx val="0"/>
          <c:order val="0"/>
          <c:tx>
            <c:v>NSW</c:v>
          </c:tx>
          <c:spPr>
            <a:ln w="22225" cap="rnd">
              <a:solidFill>
                <a:srgbClr val="008EBA"/>
              </a:solidFill>
              <a:round/>
            </a:ln>
            <a:effectLst/>
          </c:spPr>
          <c:marker>
            <c:symbol val="none"/>
          </c:marker>
          <c:cat>
            <c:numRef>
              <c:f>'https://nswgov.sharepoint.com/personal/lucas_o''brien_treasury_nsw_gov_au/Documents/[Copy of Graphs Template_Budget 2021-22 TS - LO edits 2.xlsx]Sheet10'!$N$1:$NJ$1</c:f>
              <c:numCache>
                <c:formatCode>General</c:formatCode>
                <c:ptCount val="361"/>
                <c:pt idx="0">
                  <c:v>33329</c:v>
                </c:pt>
                <c:pt idx="1">
                  <c:v>33359</c:v>
                </c:pt>
                <c:pt idx="2">
                  <c:v>33390</c:v>
                </c:pt>
                <c:pt idx="3">
                  <c:v>33420</c:v>
                </c:pt>
                <c:pt idx="4">
                  <c:v>33451</c:v>
                </c:pt>
                <c:pt idx="5">
                  <c:v>33482</c:v>
                </c:pt>
                <c:pt idx="6">
                  <c:v>33512</c:v>
                </c:pt>
                <c:pt idx="7">
                  <c:v>33543</c:v>
                </c:pt>
                <c:pt idx="8">
                  <c:v>33573</c:v>
                </c:pt>
                <c:pt idx="9">
                  <c:v>33604</c:v>
                </c:pt>
                <c:pt idx="10">
                  <c:v>33635</c:v>
                </c:pt>
                <c:pt idx="11">
                  <c:v>33664</c:v>
                </c:pt>
                <c:pt idx="12">
                  <c:v>33695</c:v>
                </c:pt>
                <c:pt idx="13">
                  <c:v>33725</c:v>
                </c:pt>
                <c:pt idx="14">
                  <c:v>33756</c:v>
                </c:pt>
                <c:pt idx="15">
                  <c:v>33786</c:v>
                </c:pt>
                <c:pt idx="16">
                  <c:v>33817</c:v>
                </c:pt>
                <c:pt idx="17">
                  <c:v>33848</c:v>
                </c:pt>
                <c:pt idx="18">
                  <c:v>33878</c:v>
                </c:pt>
                <c:pt idx="19">
                  <c:v>33909</c:v>
                </c:pt>
                <c:pt idx="20">
                  <c:v>33939</c:v>
                </c:pt>
                <c:pt idx="21">
                  <c:v>33970</c:v>
                </c:pt>
                <c:pt idx="22">
                  <c:v>34001</c:v>
                </c:pt>
                <c:pt idx="23">
                  <c:v>34029</c:v>
                </c:pt>
                <c:pt idx="24">
                  <c:v>34060</c:v>
                </c:pt>
                <c:pt idx="25">
                  <c:v>34090</c:v>
                </c:pt>
                <c:pt idx="26">
                  <c:v>34121</c:v>
                </c:pt>
                <c:pt idx="27">
                  <c:v>34151</c:v>
                </c:pt>
                <c:pt idx="28">
                  <c:v>34182</c:v>
                </c:pt>
                <c:pt idx="29">
                  <c:v>34213</c:v>
                </c:pt>
                <c:pt idx="30">
                  <c:v>34243</c:v>
                </c:pt>
                <c:pt idx="31">
                  <c:v>34274</c:v>
                </c:pt>
                <c:pt idx="32">
                  <c:v>34304</c:v>
                </c:pt>
                <c:pt idx="33">
                  <c:v>34335</c:v>
                </c:pt>
                <c:pt idx="34">
                  <c:v>34366</c:v>
                </c:pt>
                <c:pt idx="35">
                  <c:v>34394</c:v>
                </c:pt>
                <c:pt idx="36">
                  <c:v>34425</c:v>
                </c:pt>
                <c:pt idx="37">
                  <c:v>34455</c:v>
                </c:pt>
                <c:pt idx="38">
                  <c:v>34486</c:v>
                </c:pt>
                <c:pt idx="39">
                  <c:v>34516</c:v>
                </c:pt>
                <c:pt idx="40">
                  <c:v>34547</c:v>
                </c:pt>
                <c:pt idx="41">
                  <c:v>34578</c:v>
                </c:pt>
                <c:pt idx="42">
                  <c:v>34608</c:v>
                </c:pt>
                <c:pt idx="43">
                  <c:v>34639</c:v>
                </c:pt>
                <c:pt idx="44">
                  <c:v>34669</c:v>
                </c:pt>
                <c:pt idx="45">
                  <c:v>34700</c:v>
                </c:pt>
                <c:pt idx="46">
                  <c:v>34731</c:v>
                </c:pt>
                <c:pt idx="47">
                  <c:v>34759</c:v>
                </c:pt>
                <c:pt idx="48">
                  <c:v>34790</c:v>
                </c:pt>
                <c:pt idx="49">
                  <c:v>34820</c:v>
                </c:pt>
                <c:pt idx="50">
                  <c:v>34851</c:v>
                </c:pt>
                <c:pt idx="51">
                  <c:v>34881</c:v>
                </c:pt>
                <c:pt idx="52">
                  <c:v>34912</c:v>
                </c:pt>
                <c:pt idx="53">
                  <c:v>34943</c:v>
                </c:pt>
                <c:pt idx="54">
                  <c:v>34973</c:v>
                </c:pt>
                <c:pt idx="55">
                  <c:v>35004</c:v>
                </c:pt>
                <c:pt idx="56">
                  <c:v>35034</c:v>
                </c:pt>
                <c:pt idx="57">
                  <c:v>35065</c:v>
                </c:pt>
                <c:pt idx="58">
                  <c:v>35096</c:v>
                </c:pt>
                <c:pt idx="59">
                  <c:v>35125</c:v>
                </c:pt>
                <c:pt idx="60">
                  <c:v>35156</c:v>
                </c:pt>
                <c:pt idx="61">
                  <c:v>35186</c:v>
                </c:pt>
                <c:pt idx="62">
                  <c:v>35217</c:v>
                </c:pt>
                <c:pt idx="63">
                  <c:v>35247</c:v>
                </c:pt>
                <c:pt idx="64">
                  <c:v>35278</c:v>
                </c:pt>
                <c:pt idx="65">
                  <c:v>35309</c:v>
                </c:pt>
                <c:pt idx="66">
                  <c:v>35339</c:v>
                </c:pt>
                <c:pt idx="67">
                  <c:v>35370</c:v>
                </c:pt>
                <c:pt idx="68">
                  <c:v>35400</c:v>
                </c:pt>
                <c:pt idx="69">
                  <c:v>35431</c:v>
                </c:pt>
                <c:pt idx="70">
                  <c:v>35462</c:v>
                </c:pt>
                <c:pt idx="71">
                  <c:v>35490</c:v>
                </c:pt>
                <c:pt idx="72">
                  <c:v>35521</c:v>
                </c:pt>
                <c:pt idx="73">
                  <c:v>35551</c:v>
                </c:pt>
                <c:pt idx="74">
                  <c:v>35582</c:v>
                </c:pt>
                <c:pt idx="75">
                  <c:v>35612</c:v>
                </c:pt>
                <c:pt idx="76">
                  <c:v>35643</c:v>
                </c:pt>
                <c:pt idx="77">
                  <c:v>35674</c:v>
                </c:pt>
                <c:pt idx="78">
                  <c:v>35704</c:v>
                </c:pt>
                <c:pt idx="79">
                  <c:v>35735</c:v>
                </c:pt>
                <c:pt idx="80">
                  <c:v>35765</c:v>
                </c:pt>
                <c:pt idx="81">
                  <c:v>35796</c:v>
                </c:pt>
                <c:pt idx="82">
                  <c:v>35827</c:v>
                </c:pt>
                <c:pt idx="83">
                  <c:v>35855</c:v>
                </c:pt>
                <c:pt idx="84">
                  <c:v>35886</c:v>
                </c:pt>
                <c:pt idx="85">
                  <c:v>35916</c:v>
                </c:pt>
                <c:pt idx="86">
                  <c:v>35947</c:v>
                </c:pt>
                <c:pt idx="87">
                  <c:v>35977</c:v>
                </c:pt>
                <c:pt idx="88">
                  <c:v>36008</c:v>
                </c:pt>
                <c:pt idx="89">
                  <c:v>36039</c:v>
                </c:pt>
                <c:pt idx="90">
                  <c:v>36069</c:v>
                </c:pt>
                <c:pt idx="91">
                  <c:v>36100</c:v>
                </c:pt>
                <c:pt idx="92">
                  <c:v>36130</c:v>
                </c:pt>
                <c:pt idx="93">
                  <c:v>36161</c:v>
                </c:pt>
                <c:pt idx="94">
                  <c:v>36192</c:v>
                </c:pt>
                <c:pt idx="95">
                  <c:v>36220</c:v>
                </c:pt>
                <c:pt idx="96">
                  <c:v>36251</c:v>
                </c:pt>
                <c:pt idx="97">
                  <c:v>36281</c:v>
                </c:pt>
                <c:pt idx="98">
                  <c:v>36312</c:v>
                </c:pt>
                <c:pt idx="99">
                  <c:v>36342</c:v>
                </c:pt>
                <c:pt idx="100">
                  <c:v>36373</c:v>
                </c:pt>
                <c:pt idx="101">
                  <c:v>36404</c:v>
                </c:pt>
                <c:pt idx="102">
                  <c:v>36434</c:v>
                </c:pt>
                <c:pt idx="103">
                  <c:v>36465</c:v>
                </c:pt>
                <c:pt idx="104">
                  <c:v>36495</c:v>
                </c:pt>
                <c:pt idx="105">
                  <c:v>36526</c:v>
                </c:pt>
                <c:pt idx="106">
                  <c:v>36557</c:v>
                </c:pt>
                <c:pt idx="107">
                  <c:v>36586</c:v>
                </c:pt>
                <c:pt idx="108">
                  <c:v>36617</c:v>
                </c:pt>
                <c:pt idx="109">
                  <c:v>36647</c:v>
                </c:pt>
                <c:pt idx="110">
                  <c:v>36678</c:v>
                </c:pt>
                <c:pt idx="111">
                  <c:v>36708</c:v>
                </c:pt>
                <c:pt idx="112">
                  <c:v>36739</c:v>
                </c:pt>
                <c:pt idx="113">
                  <c:v>36770</c:v>
                </c:pt>
                <c:pt idx="114">
                  <c:v>36800</c:v>
                </c:pt>
                <c:pt idx="115">
                  <c:v>36831</c:v>
                </c:pt>
                <c:pt idx="116">
                  <c:v>36861</c:v>
                </c:pt>
                <c:pt idx="117">
                  <c:v>36892</c:v>
                </c:pt>
                <c:pt idx="118">
                  <c:v>36923</c:v>
                </c:pt>
                <c:pt idx="119">
                  <c:v>36951</c:v>
                </c:pt>
                <c:pt idx="120">
                  <c:v>36982</c:v>
                </c:pt>
                <c:pt idx="121">
                  <c:v>37012</c:v>
                </c:pt>
                <c:pt idx="122">
                  <c:v>37043</c:v>
                </c:pt>
                <c:pt idx="123">
                  <c:v>37073</c:v>
                </c:pt>
                <c:pt idx="124">
                  <c:v>37104</c:v>
                </c:pt>
                <c:pt idx="125">
                  <c:v>37135</c:v>
                </c:pt>
                <c:pt idx="126">
                  <c:v>37165</c:v>
                </c:pt>
                <c:pt idx="127">
                  <c:v>37196</c:v>
                </c:pt>
                <c:pt idx="128">
                  <c:v>37226</c:v>
                </c:pt>
                <c:pt idx="129">
                  <c:v>37257</c:v>
                </c:pt>
                <c:pt idx="130">
                  <c:v>37288</c:v>
                </c:pt>
                <c:pt idx="131">
                  <c:v>37316</c:v>
                </c:pt>
                <c:pt idx="132">
                  <c:v>37347</c:v>
                </c:pt>
                <c:pt idx="133">
                  <c:v>37377</c:v>
                </c:pt>
                <c:pt idx="134">
                  <c:v>37408</c:v>
                </c:pt>
                <c:pt idx="135">
                  <c:v>37438</c:v>
                </c:pt>
                <c:pt idx="136">
                  <c:v>37469</c:v>
                </c:pt>
                <c:pt idx="137">
                  <c:v>37500</c:v>
                </c:pt>
                <c:pt idx="138">
                  <c:v>37530</c:v>
                </c:pt>
                <c:pt idx="139">
                  <c:v>37561</c:v>
                </c:pt>
                <c:pt idx="140">
                  <c:v>37591</c:v>
                </c:pt>
                <c:pt idx="141">
                  <c:v>37622</c:v>
                </c:pt>
                <c:pt idx="142">
                  <c:v>37653</c:v>
                </c:pt>
                <c:pt idx="143">
                  <c:v>37681</c:v>
                </c:pt>
                <c:pt idx="144">
                  <c:v>37712</c:v>
                </c:pt>
                <c:pt idx="145">
                  <c:v>37742</c:v>
                </c:pt>
                <c:pt idx="146">
                  <c:v>37773</c:v>
                </c:pt>
                <c:pt idx="147">
                  <c:v>37803</c:v>
                </c:pt>
                <c:pt idx="148">
                  <c:v>37834</c:v>
                </c:pt>
                <c:pt idx="149">
                  <c:v>37865</c:v>
                </c:pt>
                <c:pt idx="150">
                  <c:v>37895</c:v>
                </c:pt>
                <c:pt idx="151">
                  <c:v>37926</c:v>
                </c:pt>
                <c:pt idx="152">
                  <c:v>37956</c:v>
                </c:pt>
                <c:pt idx="153">
                  <c:v>37987</c:v>
                </c:pt>
                <c:pt idx="154">
                  <c:v>38018</c:v>
                </c:pt>
                <c:pt idx="155">
                  <c:v>38047</c:v>
                </c:pt>
                <c:pt idx="156">
                  <c:v>38078</c:v>
                </c:pt>
                <c:pt idx="157">
                  <c:v>38108</c:v>
                </c:pt>
                <c:pt idx="158">
                  <c:v>38139</c:v>
                </c:pt>
                <c:pt idx="159">
                  <c:v>38169</c:v>
                </c:pt>
                <c:pt idx="160">
                  <c:v>38200</c:v>
                </c:pt>
                <c:pt idx="161">
                  <c:v>38231</c:v>
                </c:pt>
                <c:pt idx="162">
                  <c:v>38261</c:v>
                </c:pt>
                <c:pt idx="163">
                  <c:v>38292</c:v>
                </c:pt>
                <c:pt idx="164">
                  <c:v>38322</c:v>
                </c:pt>
                <c:pt idx="165">
                  <c:v>38353</c:v>
                </c:pt>
                <c:pt idx="166">
                  <c:v>38384</c:v>
                </c:pt>
                <c:pt idx="167">
                  <c:v>38412</c:v>
                </c:pt>
                <c:pt idx="168">
                  <c:v>38443</c:v>
                </c:pt>
                <c:pt idx="169">
                  <c:v>38473</c:v>
                </c:pt>
                <c:pt idx="170">
                  <c:v>38504</c:v>
                </c:pt>
                <c:pt idx="171">
                  <c:v>38534</c:v>
                </c:pt>
                <c:pt idx="172">
                  <c:v>38565</c:v>
                </c:pt>
                <c:pt idx="173">
                  <c:v>38596</c:v>
                </c:pt>
                <c:pt idx="174">
                  <c:v>38626</c:v>
                </c:pt>
                <c:pt idx="175">
                  <c:v>38657</c:v>
                </c:pt>
                <c:pt idx="176">
                  <c:v>38687</c:v>
                </c:pt>
                <c:pt idx="177">
                  <c:v>38718</c:v>
                </c:pt>
                <c:pt idx="178">
                  <c:v>38749</c:v>
                </c:pt>
                <c:pt idx="179">
                  <c:v>38777</c:v>
                </c:pt>
                <c:pt idx="180">
                  <c:v>38808</c:v>
                </c:pt>
                <c:pt idx="181">
                  <c:v>38838</c:v>
                </c:pt>
                <c:pt idx="182">
                  <c:v>38869</c:v>
                </c:pt>
                <c:pt idx="183">
                  <c:v>38899</c:v>
                </c:pt>
                <c:pt idx="184">
                  <c:v>38930</c:v>
                </c:pt>
                <c:pt idx="185">
                  <c:v>38961</c:v>
                </c:pt>
                <c:pt idx="186">
                  <c:v>38991</c:v>
                </c:pt>
                <c:pt idx="187">
                  <c:v>39022</c:v>
                </c:pt>
                <c:pt idx="188">
                  <c:v>39052</c:v>
                </c:pt>
                <c:pt idx="189">
                  <c:v>39083</c:v>
                </c:pt>
                <c:pt idx="190">
                  <c:v>39114</c:v>
                </c:pt>
                <c:pt idx="191">
                  <c:v>39142</c:v>
                </c:pt>
                <c:pt idx="192">
                  <c:v>39173</c:v>
                </c:pt>
                <c:pt idx="193">
                  <c:v>39203</c:v>
                </c:pt>
                <c:pt idx="194">
                  <c:v>39234</c:v>
                </c:pt>
                <c:pt idx="195">
                  <c:v>39264</c:v>
                </c:pt>
                <c:pt idx="196">
                  <c:v>39295</c:v>
                </c:pt>
                <c:pt idx="197">
                  <c:v>39326</c:v>
                </c:pt>
                <c:pt idx="198">
                  <c:v>39356</c:v>
                </c:pt>
                <c:pt idx="199">
                  <c:v>39387</c:v>
                </c:pt>
                <c:pt idx="200">
                  <c:v>39417</c:v>
                </c:pt>
                <c:pt idx="201">
                  <c:v>39448</c:v>
                </c:pt>
                <c:pt idx="202">
                  <c:v>39479</c:v>
                </c:pt>
                <c:pt idx="203">
                  <c:v>39508</c:v>
                </c:pt>
                <c:pt idx="204">
                  <c:v>39539</c:v>
                </c:pt>
                <c:pt idx="205">
                  <c:v>39569</c:v>
                </c:pt>
                <c:pt idx="206">
                  <c:v>39600</c:v>
                </c:pt>
                <c:pt idx="207">
                  <c:v>39630</c:v>
                </c:pt>
                <c:pt idx="208">
                  <c:v>39661</c:v>
                </c:pt>
                <c:pt idx="209">
                  <c:v>39692</c:v>
                </c:pt>
                <c:pt idx="210">
                  <c:v>39722</c:v>
                </c:pt>
                <c:pt idx="211">
                  <c:v>39753</c:v>
                </c:pt>
                <c:pt idx="212">
                  <c:v>39783</c:v>
                </c:pt>
                <c:pt idx="213">
                  <c:v>39814</c:v>
                </c:pt>
                <c:pt idx="214">
                  <c:v>39845</c:v>
                </c:pt>
                <c:pt idx="215">
                  <c:v>39873</c:v>
                </c:pt>
                <c:pt idx="216">
                  <c:v>39904</c:v>
                </c:pt>
                <c:pt idx="217">
                  <c:v>39934</c:v>
                </c:pt>
                <c:pt idx="218">
                  <c:v>39965</c:v>
                </c:pt>
                <c:pt idx="219">
                  <c:v>39995</c:v>
                </c:pt>
                <c:pt idx="220">
                  <c:v>40026</c:v>
                </c:pt>
                <c:pt idx="221">
                  <c:v>40057</c:v>
                </c:pt>
                <c:pt idx="222">
                  <c:v>40087</c:v>
                </c:pt>
                <c:pt idx="223">
                  <c:v>40118</c:v>
                </c:pt>
                <c:pt idx="224">
                  <c:v>40148</c:v>
                </c:pt>
                <c:pt idx="225">
                  <c:v>40179</c:v>
                </c:pt>
                <c:pt idx="226">
                  <c:v>40210</c:v>
                </c:pt>
                <c:pt idx="227">
                  <c:v>40238</c:v>
                </c:pt>
                <c:pt idx="228">
                  <c:v>40269</c:v>
                </c:pt>
                <c:pt idx="229">
                  <c:v>40299</c:v>
                </c:pt>
                <c:pt idx="230">
                  <c:v>40330</c:v>
                </c:pt>
                <c:pt idx="231">
                  <c:v>40360</c:v>
                </c:pt>
                <c:pt idx="232">
                  <c:v>40391</c:v>
                </c:pt>
                <c:pt idx="233">
                  <c:v>40422</c:v>
                </c:pt>
                <c:pt idx="234">
                  <c:v>40452</c:v>
                </c:pt>
                <c:pt idx="235">
                  <c:v>40483</c:v>
                </c:pt>
                <c:pt idx="236">
                  <c:v>40513</c:v>
                </c:pt>
                <c:pt idx="237">
                  <c:v>40544</c:v>
                </c:pt>
                <c:pt idx="238">
                  <c:v>40575</c:v>
                </c:pt>
                <c:pt idx="239">
                  <c:v>40603</c:v>
                </c:pt>
                <c:pt idx="240">
                  <c:v>40634</c:v>
                </c:pt>
                <c:pt idx="241">
                  <c:v>40664</c:v>
                </c:pt>
                <c:pt idx="242">
                  <c:v>40695</c:v>
                </c:pt>
                <c:pt idx="243">
                  <c:v>40725</c:v>
                </c:pt>
                <c:pt idx="244">
                  <c:v>40756</c:v>
                </c:pt>
                <c:pt idx="245">
                  <c:v>40787</c:v>
                </c:pt>
                <c:pt idx="246">
                  <c:v>40817</c:v>
                </c:pt>
                <c:pt idx="247">
                  <c:v>40848</c:v>
                </c:pt>
                <c:pt idx="248">
                  <c:v>40878</c:v>
                </c:pt>
                <c:pt idx="249">
                  <c:v>40909</c:v>
                </c:pt>
                <c:pt idx="250">
                  <c:v>40940</c:v>
                </c:pt>
                <c:pt idx="251">
                  <c:v>40969</c:v>
                </c:pt>
                <c:pt idx="252">
                  <c:v>41000</c:v>
                </c:pt>
                <c:pt idx="253">
                  <c:v>41030</c:v>
                </c:pt>
                <c:pt idx="254">
                  <c:v>41061</c:v>
                </c:pt>
                <c:pt idx="255">
                  <c:v>41091</c:v>
                </c:pt>
                <c:pt idx="256">
                  <c:v>41122</c:v>
                </c:pt>
                <c:pt idx="257">
                  <c:v>41153</c:v>
                </c:pt>
                <c:pt idx="258">
                  <c:v>41183</c:v>
                </c:pt>
                <c:pt idx="259">
                  <c:v>41214</c:v>
                </c:pt>
                <c:pt idx="260">
                  <c:v>41244</c:v>
                </c:pt>
                <c:pt idx="261">
                  <c:v>41275</c:v>
                </c:pt>
                <c:pt idx="262">
                  <c:v>41306</c:v>
                </c:pt>
                <c:pt idx="263">
                  <c:v>41334</c:v>
                </c:pt>
                <c:pt idx="264">
                  <c:v>41365</c:v>
                </c:pt>
                <c:pt idx="265">
                  <c:v>41395</c:v>
                </c:pt>
                <c:pt idx="266">
                  <c:v>41426</c:v>
                </c:pt>
                <c:pt idx="267">
                  <c:v>41456</c:v>
                </c:pt>
                <c:pt idx="268">
                  <c:v>41487</c:v>
                </c:pt>
                <c:pt idx="269">
                  <c:v>41518</c:v>
                </c:pt>
                <c:pt idx="270">
                  <c:v>41548</c:v>
                </c:pt>
                <c:pt idx="271">
                  <c:v>41579</c:v>
                </c:pt>
                <c:pt idx="272">
                  <c:v>41609</c:v>
                </c:pt>
                <c:pt idx="273">
                  <c:v>41640</c:v>
                </c:pt>
                <c:pt idx="274">
                  <c:v>41671</c:v>
                </c:pt>
                <c:pt idx="275">
                  <c:v>41699</c:v>
                </c:pt>
                <c:pt idx="276">
                  <c:v>41730</c:v>
                </c:pt>
                <c:pt idx="277">
                  <c:v>41760</c:v>
                </c:pt>
                <c:pt idx="278">
                  <c:v>41791</c:v>
                </c:pt>
                <c:pt idx="279">
                  <c:v>41821</c:v>
                </c:pt>
                <c:pt idx="280">
                  <c:v>41852</c:v>
                </c:pt>
                <c:pt idx="281">
                  <c:v>41883</c:v>
                </c:pt>
                <c:pt idx="282">
                  <c:v>41913</c:v>
                </c:pt>
                <c:pt idx="283">
                  <c:v>41944</c:v>
                </c:pt>
                <c:pt idx="284">
                  <c:v>41974</c:v>
                </c:pt>
                <c:pt idx="285">
                  <c:v>42005</c:v>
                </c:pt>
                <c:pt idx="286">
                  <c:v>42036</c:v>
                </c:pt>
                <c:pt idx="287">
                  <c:v>42064</c:v>
                </c:pt>
                <c:pt idx="288">
                  <c:v>42095</c:v>
                </c:pt>
                <c:pt idx="289">
                  <c:v>42125</c:v>
                </c:pt>
                <c:pt idx="290">
                  <c:v>42156</c:v>
                </c:pt>
                <c:pt idx="291">
                  <c:v>42186</c:v>
                </c:pt>
                <c:pt idx="292">
                  <c:v>42217</c:v>
                </c:pt>
                <c:pt idx="293">
                  <c:v>42248</c:v>
                </c:pt>
                <c:pt idx="294">
                  <c:v>42278</c:v>
                </c:pt>
                <c:pt idx="295">
                  <c:v>42309</c:v>
                </c:pt>
                <c:pt idx="296">
                  <c:v>42339</c:v>
                </c:pt>
                <c:pt idx="297">
                  <c:v>42370</c:v>
                </c:pt>
                <c:pt idx="298">
                  <c:v>42401</c:v>
                </c:pt>
                <c:pt idx="299">
                  <c:v>42430</c:v>
                </c:pt>
                <c:pt idx="300">
                  <c:v>42461</c:v>
                </c:pt>
                <c:pt idx="301">
                  <c:v>42491</c:v>
                </c:pt>
                <c:pt idx="302">
                  <c:v>42522</c:v>
                </c:pt>
                <c:pt idx="303">
                  <c:v>42552</c:v>
                </c:pt>
                <c:pt idx="304">
                  <c:v>42583</c:v>
                </c:pt>
                <c:pt idx="305">
                  <c:v>42614</c:v>
                </c:pt>
                <c:pt idx="306">
                  <c:v>42644</c:v>
                </c:pt>
                <c:pt idx="307">
                  <c:v>42675</c:v>
                </c:pt>
                <c:pt idx="308">
                  <c:v>42705</c:v>
                </c:pt>
                <c:pt idx="309">
                  <c:v>42736</c:v>
                </c:pt>
                <c:pt idx="310">
                  <c:v>42767</c:v>
                </c:pt>
                <c:pt idx="311">
                  <c:v>42795</c:v>
                </c:pt>
                <c:pt idx="312">
                  <c:v>42826</c:v>
                </c:pt>
                <c:pt idx="313">
                  <c:v>42856</c:v>
                </c:pt>
                <c:pt idx="314">
                  <c:v>42887</c:v>
                </c:pt>
                <c:pt idx="315">
                  <c:v>42917</c:v>
                </c:pt>
                <c:pt idx="316">
                  <c:v>42948</c:v>
                </c:pt>
                <c:pt idx="317">
                  <c:v>42979</c:v>
                </c:pt>
                <c:pt idx="318">
                  <c:v>43009</c:v>
                </c:pt>
                <c:pt idx="319">
                  <c:v>43040</c:v>
                </c:pt>
                <c:pt idx="320">
                  <c:v>43070</c:v>
                </c:pt>
                <c:pt idx="321">
                  <c:v>43101</c:v>
                </c:pt>
                <c:pt idx="322">
                  <c:v>43132</c:v>
                </c:pt>
                <c:pt idx="323">
                  <c:v>43160</c:v>
                </c:pt>
                <c:pt idx="324">
                  <c:v>43191</c:v>
                </c:pt>
                <c:pt idx="325">
                  <c:v>43221</c:v>
                </c:pt>
                <c:pt idx="326">
                  <c:v>43252</c:v>
                </c:pt>
                <c:pt idx="327">
                  <c:v>43282</c:v>
                </c:pt>
                <c:pt idx="328">
                  <c:v>43313</c:v>
                </c:pt>
                <c:pt idx="329">
                  <c:v>43344</c:v>
                </c:pt>
                <c:pt idx="330">
                  <c:v>43374</c:v>
                </c:pt>
                <c:pt idx="331">
                  <c:v>43405</c:v>
                </c:pt>
                <c:pt idx="332">
                  <c:v>43435</c:v>
                </c:pt>
                <c:pt idx="333">
                  <c:v>43466</c:v>
                </c:pt>
                <c:pt idx="334">
                  <c:v>43497</c:v>
                </c:pt>
                <c:pt idx="335">
                  <c:v>43525</c:v>
                </c:pt>
                <c:pt idx="336">
                  <c:v>43556</c:v>
                </c:pt>
                <c:pt idx="337">
                  <c:v>43586</c:v>
                </c:pt>
                <c:pt idx="338">
                  <c:v>43617</c:v>
                </c:pt>
                <c:pt idx="339">
                  <c:v>43647</c:v>
                </c:pt>
                <c:pt idx="340">
                  <c:v>43678</c:v>
                </c:pt>
                <c:pt idx="341">
                  <c:v>43709</c:v>
                </c:pt>
                <c:pt idx="342">
                  <c:v>43739</c:v>
                </c:pt>
                <c:pt idx="343">
                  <c:v>43770</c:v>
                </c:pt>
                <c:pt idx="344">
                  <c:v>43800</c:v>
                </c:pt>
                <c:pt idx="345">
                  <c:v>43831</c:v>
                </c:pt>
                <c:pt idx="346">
                  <c:v>43862</c:v>
                </c:pt>
                <c:pt idx="347">
                  <c:v>43891</c:v>
                </c:pt>
                <c:pt idx="348">
                  <c:v>43922</c:v>
                </c:pt>
                <c:pt idx="349">
                  <c:v>43952</c:v>
                </c:pt>
                <c:pt idx="350">
                  <c:v>43983</c:v>
                </c:pt>
                <c:pt idx="351">
                  <c:v>44013</c:v>
                </c:pt>
                <c:pt idx="352">
                  <c:v>44044</c:v>
                </c:pt>
                <c:pt idx="353">
                  <c:v>44075</c:v>
                </c:pt>
                <c:pt idx="354">
                  <c:v>44105</c:v>
                </c:pt>
                <c:pt idx="355">
                  <c:v>44136</c:v>
                </c:pt>
                <c:pt idx="356">
                  <c:v>44166</c:v>
                </c:pt>
                <c:pt idx="357">
                  <c:v>44197</c:v>
                </c:pt>
                <c:pt idx="358">
                  <c:v>44228</c:v>
                </c:pt>
                <c:pt idx="359">
                  <c:v>44256</c:v>
                </c:pt>
                <c:pt idx="360">
                  <c:v>44287</c:v>
                </c:pt>
              </c:numCache>
            </c:numRef>
          </c:cat>
          <c:val>
            <c:numRef>
              <c:f>'https://nswgov.sharepoint.com/personal/lucas_o''brien_treasury_nsw_gov_au/Documents/[Copy of Graphs Template_Budget 2021-22 TS - LO edits 2.xlsx]Sheet10'!$N$2:$NJ$2</c:f>
              <c:numCache>
                <c:formatCode>General</c:formatCode>
                <c:ptCount val="361"/>
                <c:pt idx="0">
                  <c:v>38.997</c:v>
                </c:pt>
                <c:pt idx="1">
                  <c:v>38.960999999999999</c:v>
                </c:pt>
                <c:pt idx="2">
                  <c:v>38.718000000000004</c:v>
                </c:pt>
                <c:pt idx="3">
                  <c:v>39.555</c:v>
                </c:pt>
                <c:pt idx="4">
                  <c:v>39.747999999999998</c:v>
                </c:pt>
                <c:pt idx="5">
                  <c:v>40.250999999999998</c:v>
                </c:pt>
                <c:pt idx="6">
                  <c:v>40.412999999999997</c:v>
                </c:pt>
                <c:pt idx="7">
                  <c:v>40.014000000000003</c:v>
                </c:pt>
                <c:pt idx="8">
                  <c:v>40.686999999999998</c:v>
                </c:pt>
                <c:pt idx="9">
                  <c:v>40.823</c:v>
                </c:pt>
                <c:pt idx="10">
                  <c:v>41.183</c:v>
                </c:pt>
                <c:pt idx="11">
                  <c:v>42.125</c:v>
                </c:pt>
                <c:pt idx="12">
                  <c:v>43.055</c:v>
                </c:pt>
                <c:pt idx="13">
                  <c:v>43.234000000000002</c:v>
                </c:pt>
                <c:pt idx="14">
                  <c:v>44.28</c:v>
                </c:pt>
                <c:pt idx="15">
                  <c:v>44.401000000000003</c:v>
                </c:pt>
                <c:pt idx="16">
                  <c:v>44.298000000000002</c:v>
                </c:pt>
                <c:pt idx="17">
                  <c:v>44.863</c:v>
                </c:pt>
                <c:pt idx="18">
                  <c:v>45.256</c:v>
                </c:pt>
                <c:pt idx="19">
                  <c:v>46.317999999999998</c:v>
                </c:pt>
                <c:pt idx="20">
                  <c:v>47.195999999999998</c:v>
                </c:pt>
                <c:pt idx="21">
                  <c:v>47.838999999999999</c:v>
                </c:pt>
                <c:pt idx="22">
                  <c:v>48.738999999999997</c:v>
                </c:pt>
                <c:pt idx="23">
                  <c:v>49.594999999999999</c:v>
                </c:pt>
                <c:pt idx="24">
                  <c:v>49.691000000000003</c:v>
                </c:pt>
                <c:pt idx="25">
                  <c:v>50.021999999999998</c:v>
                </c:pt>
                <c:pt idx="26">
                  <c:v>49.862000000000002</c:v>
                </c:pt>
                <c:pt idx="27">
                  <c:v>50.216999999999999</c:v>
                </c:pt>
                <c:pt idx="28">
                  <c:v>50.523000000000003</c:v>
                </c:pt>
                <c:pt idx="29">
                  <c:v>50.613</c:v>
                </c:pt>
                <c:pt idx="30">
                  <c:v>50.561</c:v>
                </c:pt>
                <c:pt idx="31">
                  <c:v>50.591000000000001</c:v>
                </c:pt>
                <c:pt idx="32">
                  <c:v>49.914999999999999</c:v>
                </c:pt>
                <c:pt idx="33">
                  <c:v>50.040999999999997</c:v>
                </c:pt>
                <c:pt idx="34">
                  <c:v>49.756999999999998</c:v>
                </c:pt>
                <c:pt idx="35">
                  <c:v>49.639000000000003</c:v>
                </c:pt>
                <c:pt idx="36">
                  <c:v>49.793999999999997</c:v>
                </c:pt>
                <c:pt idx="37">
                  <c:v>51.100999999999999</c:v>
                </c:pt>
                <c:pt idx="38">
                  <c:v>52.363</c:v>
                </c:pt>
                <c:pt idx="39">
                  <c:v>52.265000000000001</c:v>
                </c:pt>
                <c:pt idx="40">
                  <c:v>54.718000000000004</c:v>
                </c:pt>
                <c:pt idx="41">
                  <c:v>56.37</c:v>
                </c:pt>
                <c:pt idx="42">
                  <c:v>56.957999999999998</c:v>
                </c:pt>
                <c:pt idx="43">
                  <c:v>56.878</c:v>
                </c:pt>
                <c:pt idx="44">
                  <c:v>57.585999999999999</c:v>
                </c:pt>
                <c:pt idx="45">
                  <c:v>57.606999999999999</c:v>
                </c:pt>
                <c:pt idx="46">
                  <c:v>57.875999999999998</c:v>
                </c:pt>
                <c:pt idx="47">
                  <c:v>57.323</c:v>
                </c:pt>
                <c:pt idx="48">
                  <c:v>56.988</c:v>
                </c:pt>
                <c:pt idx="49">
                  <c:v>56.417000000000002</c:v>
                </c:pt>
                <c:pt idx="50">
                  <c:v>54.863999999999997</c:v>
                </c:pt>
                <c:pt idx="51">
                  <c:v>54.899000000000001</c:v>
                </c:pt>
                <c:pt idx="52">
                  <c:v>52.37</c:v>
                </c:pt>
                <c:pt idx="53">
                  <c:v>50.027999999999999</c:v>
                </c:pt>
                <c:pt idx="54">
                  <c:v>48.851999999999997</c:v>
                </c:pt>
                <c:pt idx="55">
                  <c:v>48.05</c:v>
                </c:pt>
                <c:pt idx="56">
                  <c:v>46.77</c:v>
                </c:pt>
                <c:pt idx="57">
                  <c:v>45.786000000000001</c:v>
                </c:pt>
                <c:pt idx="58">
                  <c:v>45.154000000000003</c:v>
                </c:pt>
                <c:pt idx="59">
                  <c:v>44.246000000000002</c:v>
                </c:pt>
                <c:pt idx="60">
                  <c:v>43.594000000000001</c:v>
                </c:pt>
                <c:pt idx="61">
                  <c:v>43.058999999999997</c:v>
                </c:pt>
                <c:pt idx="62">
                  <c:v>42.584000000000003</c:v>
                </c:pt>
                <c:pt idx="63">
                  <c:v>42.789000000000001</c:v>
                </c:pt>
                <c:pt idx="64">
                  <c:v>42.381</c:v>
                </c:pt>
                <c:pt idx="65">
                  <c:v>42.02</c:v>
                </c:pt>
                <c:pt idx="66">
                  <c:v>42.415999999999997</c:v>
                </c:pt>
                <c:pt idx="67">
                  <c:v>42.709000000000003</c:v>
                </c:pt>
                <c:pt idx="68">
                  <c:v>43.302999999999997</c:v>
                </c:pt>
                <c:pt idx="69">
                  <c:v>44.173999999999999</c:v>
                </c:pt>
                <c:pt idx="70">
                  <c:v>44.683999999999997</c:v>
                </c:pt>
                <c:pt idx="71">
                  <c:v>44.966999999999999</c:v>
                </c:pt>
                <c:pt idx="72">
                  <c:v>46.142000000000003</c:v>
                </c:pt>
                <c:pt idx="73">
                  <c:v>46.865000000000002</c:v>
                </c:pt>
                <c:pt idx="74">
                  <c:v>47.878</c:v>
                </c:pt>
                <c:pt idx="75">
                  <c:v>47.423999999999999</c:v>
                </c:pt>
                <c:pt idx="76">
                  <c:v>48.557000000000002</c:v>
                </c:pt>
                <c:pt idx="77">
                  <c:v>49.344000000000001</c:v>
                </c:pt>
                <c:pt idx="78">
                  <c:v>49.695</c:v>
                </c:pt>
                <c:pt idx="79">
                  <c:v>50.344000000000001</c:v>
                </c:pt>
                <c:pt idx="80">
                  <c:v>51.338000000000001</c:v>
                </c:pt>
                <c:pt idx="81">
                  <c:v>51.323999999999998</c:v>
                </c:pt>
                <c:pt idx="82">
                  <c:v>50.988999999999997</c:v>
                </c:pt>
                <c:pt idx="83">
                  <c:v>51.796999999999997</c:v>
                </c:pt>
                <c:pt idx="84">
                  <c:v>52.468000000000004</c:v>
                </c:pt>
                <c:pt idx="85">
                  <c:v>51.792000000000002</c:v>
                </c:pt>
                <c:pt idx="86">
                  <c:v>52.692999999999998</c:v>
                </c:pt>
                <c:pt idx="87">
                  <c:v>54.222000000000001</c:v>
                </c:pt>
                <c:pt idx="88">
                  <c:v>53.405000000000001</c:v>
                </c:pt>
                <c:pt idx="89">
                  <c:v>53.207000000000001</c:v>
                </c:pt>
                <c:pt idx="90">
                  <c:v>53.006</c:v>
                </c:pt>
                <c:pt idx="91">
                  <c:v>53.18</c:v>
                </c:pt>
                <c:pt idx="92">
                  <c:v>53.064</c:v>
                </c:pt>
                <c:pt idx="93">
                  <c:v>52.871000000000002</c:v>
                </c:pt>
                <c:pt idx="94">
                  <c:v>53.473999999999997</c:v>
                </c:pt>
                <c:pt idx="95">
                  <c:v>53.637999999999998</c:v>
                </c:pt>
                <c:pt idx="96">
                  <c:v>52.732999999999997</c:v>
                </c:pt>
                <c:pt idx="97">
                  <c:v>53.000999999999998</c:v>
                </c:pt>
                <c:pt idx="98">
                  <c:v>52.609000000000002</c:v>
                </c:pt>
                <c:pt idx="99">
                  <c:v>52.058999999999997</c:v>
                </c:pt>
                <c:pt idx="100">
                  <c:v>53.402000000000001</c:v>
                </c:pt>
                <c:pt idx="101">
                  <c:v>53.784999999999997</c:v>
                </c:pt>
                <c:pt idx="102">
                  <c:v>54.198</c:v>
                </c:pt>
                <c:pt idx="103">
                  <c:v>54.152000000000001</c:v>
                </c:pt>
                <c:pt idx="104">
                  <c:v>54.220999999999997</c:v>
                </c:pt>
                <c:pt idx="105">
                  <c:v>54.426000000000002</c:v>
                </c:pt>
                <c:pt idx="106">
                  <c:v>54.970999999999997</c:v>
                </c:pt>
                <c:pt idx="107">
                  <c:v>54.74</c:v>
                </c:pt>
                <c:pt idx="108">
                  <c:v>54.11</c:v>
                </c:pt>
                <c:pt idx="109">
                  <c:v>53.841999999999999</c:v>
                </c:pt>
                <c:pt idx="110">
                  <c:v>52.290999999999997</c:v>
                </c:pt>
                <c:pt idx="111">
                  <c:v>49.363999999999997</c:v>
                </c:pt>
                <c:pt idx="112">
                  <c:v>47.052999999999997</c:v>
                </c:pt>
                <c:pt idx="113">
                  <c:v>45.154000000000003</c:v>
                </c:pt>
                <c:pt idx="114">
                  <c:v>44.261000000000003</c:v>
                </c:pt>
                <c:pt idx="115">
                  <c:v>42.837000000000003</c:v>
                </c:pt>
                <c:pt idx="116">
                  <c:v>41.08</c:v>
                </c:pt>
                <c:pt idx="117">
                  <c:v>40.073</c:v>
                </c:pt>
                <c:pt idx="118">
                  <c:v>37.874000000000002</c:v>
                </c:pt>
                <c:pt idx="119">
                  <c:v>36.110999999999997</c:v>
                </c:pt>
                <c:pt idx="120">
                  <c:v>35.258000000000003</c:v>
                </c:pt>
                <c:pt idx="121">
                  <c:v>34.456000000000003</c:v>
                </c:pt>
                <c:pt idx="122">
                  <c:v>34.549999999999997</c:v>
                </c:pt>
                <c:pt idx="123">
                  <c:v>36.176000000000002</c:v>
                </c:pt>
                <c:pt idx="124">
                  <c:v>37.473999999999997</c:v>
                </c:pt>
                <c:pt idx="125">
                  <c:v>39.048999999999999</c:v>
                </c:pt>
                <c:pt idx="126">
                  <c:v>40.939</c:v>
                </c:pt>
                <c:pt idx="127">
                  <c:v>42.317</c:v>
                </c:pt>
                <c:pt idx="128">
                  <c:v>43.21</c:v>
                </c:pt>
                <c:pt idx="129">
                  <c:v>44.156999999999996</c:v>
                </c:pt>
                <c:pt idx="130">
                  <c:v>45.002000000000002</c:v>
                </c:pt>
                <c:pt idx="131">
                  <c:v>46.161999999999999</c:v>
                </c:pt>
                <c:pt idx="132">
                  <c:v>48.704999999999998</c:v>
                </c:pt>
                <c:pt idx="133">
                  <c:v>50.119</c:v>
                </c:pt>
                <c:pt idx="134">
                  <c:v>50.628</c:v>
                </c:pt>
                <c:pt idx="135">
                  <c:v>50.703000000000003</c:v>
                </c:pt>
                <c:pt idx="136">
                  <c:v>51.511000000000003</c:v>
                </c:pt>
                <c:pt idx="137">
                  <c:v>51.255000000000003</c:v>
                </c:pt>
                <c:pt idx="138">
                  <c:v>52.112000000000002</c:v>
                </c:pt>
                <c:pt idx="139">
                  <c:v>51.895000000000003</c:v>
                </c:pt>
                <c:pt idx="140">
                  <c:v>52.029000000000003</c:v>
                </c:pt>
                <c:pt idx="141">
                  <c:v>52.164000000000001</c:v>
                </c:pt>
                <c:pt idx="142">
                  <c:v>52.514000000000003</c:v>
                </c:pt>
                <c:pt idx="143">
                  <c:v>52.701999999999998</c:v>
                </c:pt>
                <c:pt idx="144">
                  <c:v>51.267000000000003</c:v>
                </c:pt>
                <c:pt idx="145">
                  <c:v>50.353999999999999</c:v>
                </c:pt>
                <c:pt idx="146">
                  <c:v>50.210999999999999</c:v>
                </c:pt>
                <c:pt idx="147">
                  <c:v>50.814999999999998</c:v>
                </c:pt>
                <c:pt idx="148">
                  <c:v>50.241999999999997</c:v>
                </c:pt>
                <c:pt idx="149">
                  <c:v>51.323999999999998</c:v>
                </c:pt>
                <c:pt idx="150">
                  <c:v>49.457999999999998</c:v>
                </c:pt>
                <c:pt idx="151">
                  <c:v>48.807000000000002</c:v>
                </c:pt>
                <c:pt idx="152">
                  <c:v>49.185000000000002</c:v>
                </c:pt>
                <c:pt idx="153">
                  <c:v>48.265000000000001</c:v>
                </c:pt>
                <c:pt idx="154">
                  <c:v>48.593000000000004</c:v>
                </c:pt>
                <c:pt idx="155">
                  <c:v>48.889000000000003</c:v>
                </c:pt>
                <c:pt idx="156">
                  <c:v>49.064</c:v>
                </c:pt>
                <c:pt idx="157">
                  <c:v>49.171999999999997</c:v>
                </c:pt>
                <c:pt idx="158">
                  <c:v>49.567</c:v>
                </c:pt>
                <c:pt idx="159">
                  <c:v>49.052</c:v>
                </c:pt>
                <c:pt idx="160">
                  <c:v>48.656999999999996</c:v>
                </c:pt>
                <c:pt idx="161">
                  <c:v>47.2</c:v>
                </c:pt>
                <c:pt idx="162">
                  <c:v>45.936999999999998</c:v>
                </c:pt>
                <c:pt idx="163">
                  <c:v>45.515000000000001</c:v>
                </c:pt>
                <c:pt idx="164">
                  <c:v>44.765000000000001</c:v>
                </c:pt>
                <c:pt idx="165">
                  <c:v>44.323999999999998</c:v>
                </c:pt>
                <c:pt idx="166">
                  <c:v>43.673000000000002</c:v>
                </c:pt>
                <c:pt idx="167">
                  <c:v>42.662999999999997</c:v>
                </c:pt>
                <c:pt idx="168">
                  <c:v>41.871000000000002</c:v>
                </c:pt>
                <c:pt idx="169">
                  <c:v>40.97</c:v>
                </c:pt>
                <c:pt idx="170">
                  <c:v>40.085000000000001</c:v>
                </c:pt>
                <c:pt idx="171">
                  <c:v>39.392000000000003</c:v>
                </c:pt>
                <c:pt idx="172">
                  <c:v>38.704999999999998</c:v>
                </c:pt>
                <c:pt idx="173">
                  <c:v>38.432000000000002</c:v>
                </c:pt>
                <c:pt idx="174">
                  <c:v>37.975000000000001</c:v>
                </c:pt>
                <c:pt idx="175">
                  <c:v>37.508000000000003</c:v>
                </c:pt>
                <c:pt idx="176">
                  <c:v>37.116</c:v>
                </c:pt>
                <c:pt idx="177">
                  <c:v>36.911999999999999</c:v>
                </c:pt>
                <c:pt idx="178">
                  <c:v>36.003</c:v>
                </c:pt>
                <c:pt idx="179">
                  <c:v>35.545999999999999</c:v>
                </c:pt>
                <c:pt idx="180">
                  <c:v>34.572000000000003</c:v>
                </c:pt>
                <c:pt idx="181">
                  <c:v>34.353000000000002</c:v>
                </c:pt>
                <c:pt idx="182">
                  <c:v>34.481999999999999</c:v>
                </c:pt>
                <c:pt idx="183">
                  <c:v>33.863</c:v>
                </c:pt>
                <c:pt idx="184">
                  <c:v>33.49</c:v>
                </c:pt>
                <c:pt idx="185">
                  <c:v>33.688000000000002</c:v>
                </c:pt>
                <c:pt idx="186">
                  <c:v>33.948</c:v>
                </c:pt>
                <c:pt idx="187">
                  <c:v>33.488</c:v>
                </c:pt>
                <c:pt idx="188">
                  <c:v>32.847999999999999</c:v>
                </c:pt>
                <c:pt idx="189">
                  <c:v>32.813000000000002</c:v>
                </c:pt>
                <c:pt idx="190">
                  <c:v>33.168999999999997</c:v>
                </c:pt>
                <c:pt idx="191">
                  <c:v>32.968000000000004</c:v>
                </c:pt>
                <c:pt idx="192">
                  <c:v>33.255000000000003</c:v>
                </c:pt>
                <c:pt idx="193">
                  <c:v>32.912999999999997</c:v>
                </c:pt>
                <c:pt idx="194">
                  <c:v>32.261000000000003</c:v>
                </c:pt>
                <c:pt idx="195">
                  <c:v>32.28</c:v>
                </c:pt>
                <c:pt idx="196">
                  <c:v>32.043999999999997</c:v>
                </c:pt>
                <c:pt idx="197">
                  <c:v>31.251000000000001</c:v>
                </c:pt>
                <c:pt idx="198">
                  <c:v>30.577000000000002</c:v>
                </c:pt>
                <c:pt idx="199">
                  <c:v>31.870999999999999</c:v>
                </c:pt>
                <c:pt idx="200">
                  <c:v>32.073999999999998</c:v>
                </c:pt>
                <c:pt idx="201">
                  <c:v>32.070999999999998</c:v>
                </c:pt>
                <c:pt idx="202">
                  <c:v>31.99</c:v>
                </c:pt>
                <c:pt idx="203">
                  <c:v>31.81</c:v>
                </c:pt>
                <c:pt idx="204">
                  <c:v>32.014000000000003</c:v>
                </c:pt>
                <c:pt idx="205">
                  <c:v>32.131999999999998</c:v>
                </c:pt>
                <c:pt idx="206">
                  <c:v>32.04</c:v>
                </c:pt>
                <c:pt idx="207">
                  <c:v>31.905000000000001</c:v>
                </c:pt>
                <c:pt idx="208">
                  <c:v>31.571999999999999</c:v>
                </c:pt>
                <c:pt idx="209">
                  <c:v>31.015000000000001</c:v>
                </c:pt>
                <c:pt idx="210">
                  <c:v>31.145</c:v>
                </c:pt>
                <c:pt idx="211">
                  <c:v>29.370999999999999</c:v>
                </c:pt>
                <c:pt idx="212">
                  <c:v>28.99</c:v>
                </c:pt>
                <c:pt idx="213">
                  <c:v>28.021000000000001</c:v>
                </c:pt>
                <c:pt idx="214">
                  <c:v>27.053999999999998</c:v>
                </c:pt>
                <c:pt idx="215">
                  <c:v>26.469000000000001</c:v>
                </c:pt>
                <c:pt idx="216">
                  <c:v>26.16</c:v>
                </c:pt>
                <c:pt idx="217">
                  <c:v>25.234000000000002</c:v>
                </c:pt>
                <c:pt idx="218">
                  <c:v>24.896999999999998</c:v>
                </c:pt>
                <c:pt idx="219">
                  <c:v>24.863</c:v>
                </c:pt>
                <c:pt idx="220">
                  <c:v>25.079000000000001</c:v>
                </c:pt>
                <c:pt idx="221">
                  <c:v>25.867000000000001</c:v>
                </c:pt>
                <c:pt idx="222">
                  <c:v>26.298999999999999</c:v>
                </c:pt>
                <c:pt idx="223">
                  <c:v>27.373000000000001</c:v>
                </c:pt>
                <c:pt idx="224">
                  <c:v>28.132000000000001</c:v>
                </c:pt>
                <c:pt idx="225">
                  <c:v>29.42</c:v>
                </c:pt>
                <c:pt idx="226">
                  <c:v>30.640999999999998</c:v>
                </c:pt>
                <c:pt idx="227">
                  <c:v>32.463000000000001</c:v>
                </c:pt>
                <c:pt idx="228">
                  <c:v>33.055999999999997</c:v>
                </c:pt>
                <c:pt idx="229">
                  <c:v>34.128</c:v>
                </c:pt>
                <c:pt idx="230">
                  <c:v>34.777000000000001</c:v>
                </c:pt>
                <c:pt idx="231">
                  <c:v>35.613999999999997</c:v>
                </c:pt>
                <c:pt idx="232">
                  <c:v>35.552999999999997</c:v>
                </c:pt>
                <c:pt idx="233">
                  <c:v>35.335000000000001</c:v>
                </c:pt>
                <c:pt idx="234">
                  <c:v>36.368000000000002</c:v>
                </c:pt>
                <c:pt idx="235">
                  <c:v>36.463000000000001</c:v>
                </c:pt>
                <c:pt idx="236">
                  <c:v>36.828000000000003</c:v>
                </c:pt>
                <c:pt idx="237">
                  <c:v>36.375999999999998</c:v>
                </c:pt>
                <c:pt idx="238">
                  <c:v>36.115000000000002</c:v>
                </c:pt>
                <c:pt idx="239">
                  <c:v>35.828000000000003</c:v>
                </c:pt>
                <c:pt idx="240">
                  <c:v>35.790999999999997</c:v>
                </c:pt>
                <c:pt idx="241">
                  <c:v>35.087000000000003</c:v>
                </c:pt>
                <c:pt idx="242">
                  <c:v>34.631</c:v>
                </c:pt>
                <c:pt idx="243">
                  <c:v>34.204000000000001</c:v>
                </c:pt>
                <c:pt idx="244">
                  <c:v>35.828000000000003</c:v>
                </c:pt>
                <c:pt idx="245">
                  <c:v>36.081000000000003</c:v>
                </c:pt>
                <c:pt idx="246">
                  <c:v>35.213999999999999</c:v>
                </c:pt>
                <c:pt idx="247">
                  <c:v>35.201999999999998</c:v>
                </c:pt>
                <c:pt idx="248">
                  <c:v>34.433</c:v>
                </c:pt>
                <c:pt idx="249">
                  <c:v>34.563000000000002</c:v>
                </c:pt>
                <c:pt idx="250">
                  <c:v>33.759</c:v>
                </c:pt>
                <c:pt idx="251">
                  <c:v>33.673999999999999</c:v>
                </c:pt>
                <c:pt idx="252">
                  <c:v>33.020000000000003</c:v>
                </c:pt>
                <c:pt idx="253">
                  <c:v>34.375999999999998</c:v>
                </c:pt>
                <c:pt idx="254">
                  <c:v>35.204000000000001</c:v>
                </c:pt>
                <c:pt idx="255">
                  <c:v>35.270000000000003</c:v>
                </c:pt>
                <c:pt idx="256">
                  <c:v>34.043999999999997</c:v>
                </c:pt>
                <c:pt idx="257">
                  <c:v>35.26</c:v>
                </c:pt>
                <c:pt idx="258">
                  <c:v>36.912999999999997</c:v>
                </c:pt>
                <c:pt idx="259">
                  <c:v>37.31</c:v>
                </c:pt>
                <c:pt idx="260">
                  <c:v>38.828000000000003</c:v>
                </c:pt>
                <c:pt idx="261">
                  <c:v>39.514000000000003</c:v>
                </c:pt>
                <c:pt idx="262">
                  <c:v>40.374000000000002</c:v>
                </c:pt>
                <c:pt idx="263">
                  <c:v>40.359000000000002</c:v>
                </c:pt>
                <c:pt idx="264">
                  <c:v>42.283000000000001</c:v>
                </c:pt>
                <c:pt idx="265">
                  <c:v>42.186999999999998</c:v>
                </c:pt>
                <c:pt idx="266">
                  <c:v>42.823</c:v>
                </c:pt>
                <c:pt idx="267">
                  <c:v>43.494</c:v>
                </c:pt>
                <c:pt idx="268">
                  <c:v>44.874000000000002</c:v>
                </c:pt>
                <c:pt idx="269">
                  <c:v>46.591999999999999</c:v>
                </c:pt>
                <c:pt idx="270">
                  <c:v>46.866999999999997</c:v>
                </c:pt>
                <c:pt idx="271">
                  <c:v>48.366</c:v>
                </c:pt>
                <c:pt idx="272">
                  <c:v>49.174999999999997</c:v>
                </c:pt>
                <c:pt idx="273">
                  <c:v>50.536000000000001</c:v>
                </c:pt>
                <c:pt idx="274">
                  <c:v>51.537999999999997</c:v>
                </c:pt>
                <c:pt idx="275">
                  <c:v>53.47</c:v>
                </c:pt>
                <c:pt idx="276">
                  <c:v>52.917000000000002</c:v>
                </c:pt>
                <c:pt idx="277">
                  <c:v>53.881999999999998</c:v>
                </c:pt>
                <c:pt idx="278">
                  <c:v>54.094999999999999</c:v>
                </c:pt>
                <c:pt idx="279">
                  <c:v>54.911999999999999</c:v>
                </c:pt>
                <c:pt idx="280">
                  <c:v>55.658999999999999</c:v>
                </c:pt>
                <c:pt idx="281">
                  <c:v>54.271000000000001</c:v>
                </c:pt>
                <c:pt idx="282">
                  <c:v>54.44</c:v>
                </c:pt>
                <c:pt idx="283">
                  <c:v>54.238</c:v>
                </c:pt>
                <c:pt idx="284">
                  <c:v>55.584000000000003</c:v>
                </c:pt>
                <c:pt idx="285">
                  <c:v>56.064999999999998</c:v>
                </c:pt>
                <c:pt idx="286">
                  <c:v>57.387</c:v>
                </c:pt>
                <c:pt idx="287">
                  <c:v>58.362000000000002</c:v>
                </c:pt>
                <c:pt idx="288">
                  <c:v>59.643999999999998</c:v>
                </c:pt>
                <c:pt idx="289">
                  <c:v>61.46</c:v>
                </c:pt>
                <c:pt idx="290">
                  <c:v>63.418999999999997</c:v>
                </c:pt>
                <c:pt idx="291">
                  <c:v>66.411000000000001</c:v>
                </c:pt>
                <c:pt idx="292">
                  <c:v>66.789000000000001</c:v>
                </c:pt>
                <c:pt idx="293">
                  <c:v>67.462000000000003</c:v>
                </c:pt>
                <c:pt idx="294">
                  <c:v>69.603999999999999</c:v>
                </c:pt>
                <c:pt idx="295">
                  <c:v>71.179000000000002</c:v>
                </c:pt>
                <c:pt idx="296">
                  <c:v>71.531999999999996</c:v>
                </c:pt>
                <c:pt idx="297">
                  <c:v>70.983999999999995</c:v>
                </c:pt>
                <c:pt idx="298">
                  <c:v>71.37</c:v>
                </c:pt>
                <c:pt idx="299">
                  <c:v>71.501000000000005</c:v>
                </c:pt>
                <c:pt idx="300">
                  <c:v>73.543000000000006</c:v>
                </c:pt>
                <c:pt idx="301">
                  <c:v>74.105999999999995</c:v>
                </c:pt>
                <c:pt idx="302">
                  <c:v>73.489000000000004</c:v>
                </c:pt>
                <c:pt idx="303">
                  <c:v>73.736999999999995</c:v>
                </c:pt>
                <c:pt idx="304">
                  <c:v>76.59</c:v>
                </c:pt>
                <c:pt idx="305">
                  <c:v>78.036000000000001</c:v>
                </c:pt>
                <c:pt idx="306">
                  <c:v>76.715000000000003</c:v>
                </c:pt>
                <c:pt idx="307">
                  <c:v>76.224999999999994</c:v>
                </c:pt>
                <c:pt idx="308">
                  <c:v>74.688000000000002</c:v>
                </c:pt>
                <c:pt idx="309">
                  <c:v>75.263999999999996</c:v>
                </c:pt>
                <c:pt idx="310">
                  <c:v>75.802000000000007</c:v>
                </c:pt>
                <c:pt idx="311">
                  <c:v>74.959000000000003</c:v>
                </c:pt>
                <c:pt idx="312">
                  <c:v>73.634</c:v>
                </c:pt>
                <c:pt idx="313">
                  <c:v>71.905000000000001</c:v>
                </c:pt>
                <c:pt idx="314">
                  <c:v>72.938000000000002</c:v>
                </c:pt>
                <c:pt idx="315">
                  <c:v>72.674000000000007</c:v>
                </c:pt>
                <c:pt idx="316">
                  <c:v>70.528999999999996</c:v>
                </c:pt>
                <c:pt idx="317">
                  <c:v>71.245000000000005</c:v>
                </c:pt>
                <c:pt idx="318">
                  <c:v>71.887</c:v>
                </c:pt>
                <c:pt idx="319">
                  <c:v>72.254000000000005</c:v>
                </c:pt>
                <c:pt idx="320">
                  <c:v>72.355000000000004</c:v>
                </c:pt>
                <c:pt idx="321">
                  <c:v>72.588999999999999</c:v>
                </c:pt>
                <c:pt idx="322">
                  <c:v>72.459000000000003</c:v>
                </c:pt>
                <c:pt idx="323">
                  <c:v>72.724000000000004</c:v>
                </c:pt>
                <c:pt idx="324">
                  <c:v>72.614000000000004</c:v>
                </c:pt>
                <c:pt idx="325">
                  <c:v>73.191000000000003</c:v>
                </c:pt>
                <c:pt idx="326">
                  <c:v>72.757000000000005</c:v>
                </c:pt>
                <c:pt idx="327">
                  <c:v>71.451999999999998</c:v>
                </c:pt>
                <c:pt idx="328">
                  <c:v>70.623999999999995</c:v>
                </c:pt>
                <c:pt idx="329">
                  <c:v>68.480999999999995</c:v>
                </c:pt>
                <c:pt idx="330">
                  <c:v>67.685000000000002</c:v>
                </c:pt>
                <c:pt idx="331">
                  <c:v>65.97</c:v>
                </c:pt>
                <c:pt idx="332">
                  <c:v>64.867999999999995</c:v>
                </c:pt>
                <c:pt idx="333">
                  <c:v>63.76</c:v>
                </c:pt>
                <c:pt idx="334">
                  <c:v>62.993000000000002</c:v>
                </c:pt>
                <c:pt idx="335">
                  <c:v>61.771000000000001</c:v>
                </c:pt>
                <c:pt idx="336">
                  <c:v>60.564</c:v>
                </c:pt>
                <c:pt idx="337">
                  <c:v>59.591000000000001</c:v>
                </c:pt>
                <c:pt idx="338">
                  <c:v>57.783000000000001</c:v>
                </c:pt>
                <c:pt idx="339">
                  <c:v>55.8</c:v>
                </c:pt>
                <c:pt idx="340">
                  <c:v>54.792999999999999</c:v>
                </c:pt>
                <c:pt idx="341">
                  <c:v>53.706000000000003</c:v>
                </c:pt>
                <c:pt idx="342">
                  <c:v>51.404000000000003</c:v>
                </c:pt>
                <c:pt idx="343">
                  <c:v>51.895000000000003</c:v>
                </c:pt>
                <c:pt idx="344">
                  <c:v>51.454999999999998</c:v>
                </c:pt>
                <c:pt idx="345">
                  <c:v>50.829000000000001</c:v>
                </c:pt>
                <c:pt idx="346">
                  <c:v>49.935000000000002</c:v>
                </c:pt>
                <c:pt idx="347">
                  <c:v>50.951000000000001</c:v>
                </c:pt>
                <c:pt idx="348">
                  <c:v>50.43</c:v>
                </c:pt>
                <c:pt idx="349">
                  <c:v>49.313000000000002</c:v>
                </c:pt>
                <c:pt idx="350">
                  <c:v>48.427999999999997</c:v>
                </c:pt>
                <c:pt idx="351">
                  <c:v>48.890999999999998</c:v>
                </c:pt>
                <c:pt idx="352">
                  <c:v>48.13</c:v>
                </c:pt>
                <c:pt idx="353">
                  <c:v>47.96</c:v>
                </c:pt>
                <c:pt idx="354">
                  <c:v>49.619</c:v>
                </c:pt>
                <c:pt idx="355">
                  <c:v>49.765000000000001</c:v>
                </c:pt>
                <c:pt idx="356">
                  <c:v>50.698999999999998</c:v>
                </c:pt>
                <c:pt idx="357">
                  <c:v>50.982999999999997</c:v>
                </c:pt>
                <c:pt idx="358">
                  <c:v>51.393000000000001</c:v>
                </c:pt>
                <c:pt idx="359">
                  <c:v>52.091000000000001</c:v>
                </c:pt>
                <c:pt idx="360">
                  <c:v>54.798999999999999</c:v>
                </c:pt>
              </c:numCache>
            </c:numRef>
          </c:val>
          <c:smooth val="0"/>
          <c:extLst>
            <c:ext xmlns:c16="http://schemas.microsoft.com/office/drawing/2014/chart" uri="{C3380CC4-5D6E-409C-BE32-E72D297353CC}">
              <c16:uniqueId val="{00000000-9170-430C-B949-D59A5D84CD04}"/>
            </c:ext>
          </c:extLst>
        </c:ser>
        <c:ser>
          <c:idx val="1"/>
          <c:order val="1"/>
          <c:tx>
            <c:v>VIC</c:v>
          </c:tx>
          <c:spPr>
            <a:ln w="22225" cap="rnd">
              <a:solidFill>
                <a:srgbClr val="00426F"/>
              </a:solidFill>
              <a:round/>
            </a:ln>
            <a:effectLst/>
          </c:spPr>
          <c:marker>
            <c:symbol val="none"/>
          </c:marker>
          <c:cat>
            <c:numRef>
              <c:f>'https://nswgov.sharepoint.com/personal/lucas_o''brien_treasury_nsw_gov_au/Documents/[Copy of Graphs Template_Budget 2021-22 TS - LO edits 2.xlsx]Sheet10'!$N$1:$NJ$1</c:f>
              <c:numCache>
                <c:formatCode>General</c:formatCode>
                <c:ptCount val="361"/>
                <c:pt idx="0">
                  <c:v>33329</c:v>
                </c:pt>
                <c:pt idx="1">
                  <c:v>33359</c:v>
                </c:pt>
                <c:pt idx="2">
                  <c:v>33390</c:v>
                </c:pt>
                <c:pt idx="3">
                  <c:v>33420</c:v>
                </c:pt>
                <c:pt idx="4">
                  <c:v>33451</c:v>
                </c:pt>
                <c:pt idx="5">
                  <c:v>33482</c:v>
                </c:pt>
                <c:pt idx="6">
                  <c:v>33512</c:v>
                </c:pt>
                <c:pt idx="7">
                  <c:v>33543</c:v>
                </c:pt>
                <c:pt idx="8">
                  <c:v>33573</c:v>
                </c:pt>
                <c:pt idx="9">
                  <c:v>33604</c:v>
                </c:pt>
                <c:pt idx="10">
                  <c:v>33635</c:v>
                </c:pt>
                <c:pt idx="11">
                  <c:v>33664</c:v>
                </c:pt>
                <c:pt idx="12">
                  <c:v>33695</c:v>
                </c:pt>
                <c:pt idx="13">
                  <c:v>33725</c:v>
                </c:pt>
                <c:pt idx="14">
                  <c:v>33756</c:v>
                </c:pt>
                <c:pt idx="15">
                  <c:v>33786</c:v>
                </c:pt>
                <c:pt idx="16">
                  <c:v>33817</c:v>
                </c:pt>
                <c:pt idx="17">
                  <c:v>33848</c:v>
                </c:pt>
                <c:pt idx="18">
                  <c:v>33878</c:v>
                </c:pt>
                <c:pt idx="19">
                  <c:v>33909</c:v>
                </c:pt>
                <c:pt idx="20">
                  <c:v>33939</c:v>
                </c:pt>
                <c:pt idx="21">
                  <c:v>33970</c:v>
                </c:pt>
                <c:pt idx="22">
                  <c:v>34001</c:v>
                </c:pt>
                <c:pt idx="23">
                  <c:v>34029</c:v>
                </c:pt>
                <c:pt idx="24">
                  <c:v>34060</c:v>
                </c:pt>
                <c:pt idx="25">
                  <c:v>34090</c:v>
                </c:pt>
                <c:pt idx="26">
                  <c:v>34121</c:v>
                </c:pt>
                <c:pt idx="27">
                  <c:v>34151</c:v>
                </c:pt>
                <c:pt idx="28">
                  <c:v>34182</c:v>
                </c:pt>
                <c:pt idx="29">
                  <c:v>34213</c:v>
                </c:pt>
                <c:pt idx="30">
                  <c:v>34243</c:v>
                </c:pt>
                <c:pt idx="31">
                  <c:v>34274</c:v>
                </c:pt>
                <c:pt idx="32">
                  <c:v>34304</c:v>
                </c:pt>
                <c:pt idx="33">
                  <c:v>34335</c:v>
                </c:pt>
                <c:pt idx="34">
                  <c:v>34366</c:v>
                </c:pt>
                <c:pt idx="35">
                  <c:v>34394</c:v>
                </c:pt>
                <c:pt idx="36">
                  <c:v>34425</c:v>
                </c:pt>
                <c:pt idx="37">
                  <c:v>34455</c:v>
                </c:pt>
                <c:pt idx="38">
                  <c:v>34486</c:v>
                </c:pt>
                <c:pt idx="39">
                  <c:v>34516</c:v>
                </c:pt>
                <c:pt idx="40">
                  <c:v>34547</c:v>
                </c:pt>
                <c:pt idx="41">
                  <c:v>34578</c:v>
                </c:pt>
                <c:pt idx="42">
                  <c:v>34608</c:v>
                </c:pt>
                <c:pt idx="43">
                  <c:v>34639</c:v>
                </c:pt>
                <c:pt idx="44">
                  <c:v>34669</c:v>
                </c:pt>
                <c:pt idx="45">
                  <c:v>34700</c:v>
                </c:pt>
                <c:pt idx="46">
                  <c:v>34731</c:v>
                </c:pt>
                <c:pt idx="47">
                  <c:v>34759</c:v>
                </c:pt>
                <c:pt idx="48">
                  <c:v>34790</c:v>
                </c:pt>
                <c:pt idx="49">
                  <c:v>34820</c:v>
                </c:pt>
                <c:pt idx="50">
                  <c:v>34851</c:v>
                </c:pt>
                <c:pt idx="51">
                  <c:v>34881</c:v>
                </c:pt>
                <c:pt idx="52">
                  <c:v>34912</c:v>
                </c:pt>
                <c:pt idx="53">
                  <c:v>34943</c:v>
                </c:pt>
                <c:pt idx="54">
                  <c:v>34973</c:v>
                </c:pt>
                <c:pt idx="55">
                  <c:v>35004</c:v>
                </c:pt>
                <c:pt idx="56">
                  <c:v>35034</c:v>
                </c:pt>
                <c:pt idx="57">
                  <c:v>35065</c:v>
                </c:pt>
                <c:pt idx="58">
                  <c:v>35096</c:v>
                </c:pt>
                <c:pt idx="59">
                  <c:v>35125</c:v>
                </c:pt>
                <c:pt idx="60">
                  <c:v>35156</c:v>
                </c:pt>
                <c:pt idx="61">
                  <c:v>35186</c:v>
                </c:pt>
                <c:pt idx="62">
                  <c:v>35217</c:v>
                </c:pt>
                <c:pt idx="63">
                  <c:v>35247</c:v>
                </c:pt>
                <c:pt idx="64">
                  <c:v>35278</c:v>
                </c:pt>
                <c:pt idx="65">
                  <c:v>35309</c:v>
                </c:pt>
                <c:pt idx="66">
                  <c:v>35339</c:v>
                </c:pt>
                <c:pt idx="67">
                  <c:v>35370</c:v>
                </c:pt>
                <c:pt idx="68">
                  <c:v>35400</c:v>
                </c:pt>
                <c:pt idx="69">
                  <c:v>35431</c:v>
                </c:pt>
                <c:pt idx="70">
                  <c:v>35462</c:v>
                </c:pt>
                <c:pt idx="71">
                  <c:v>35490</c:v>
                </c:pt>
                <c:pt idx="72">
                  <c:v>35521</c:v>
                </c:pt>
                <c:pt idx="73">
                  <c:v>35551</c:v>
                </c:pt>
                <c:pt idx="74">
                  <c:v>35582</c:v>
                </c:pt>
                <c:pt idx="75">
                  <c:v>35612</c:v>
                </c:pt>
                <c:pt idx="76">
                  <c:v>35643</c:v>
                </c:pt>
                <c:pt idx="77">
                  <c:v>35674</c:v>
                </c:pt>
                <c:pt idx="78">
                  <c:v>35704</c:v>
                </c:pt>
                <c:pt idx="79">
                  <c:v>35735</c:v>
                </c:pt>
                <c:pt idx="80">
                  <c:v>35765</c:v>
                </c:pt>
                <c:pt idx="81">
                  <c:v>35796</c:v>
                </c:pt>
                <c:pt idx="82">
                  <c:v>35827</c:v>
                </c:pt>
                <c:pt idx="83">
                  <c:v>35855</c:v>
                </c:pt>
                <c:pt idx="84">
                  <c:v>35886</c:v>
                </c:pt>
                <c:pt idx="85">
                  <c:v>35916</c:v>
                </c:pt>
                <c:pt idx="86">
                  <c:v>35947</c:v>
                </c:pt>
                <c:pt idx="87">
                  <c:v>35977</c:v>
                </c:pt>
                <c:pt idx="88">
                  <c:v>36008</c:v>
                </c:pt>
                <c:pt idx="89">
                  <c:v>36039</c:v>
                </c:pt>
                <c:pt idx="90">
                  <c:v>36069</c:v>
                </c:pt>
                <c:pt idx="91">
                  <c:v>36100</c:v>
                </c:pt>
                <c:pt idx="92">
                  <c:v>36130</c:v>
                </c:pt>
                <c:pt idx="93">
                  <c:v>36161</c:v>
                </c:pt>
                <c:pt idx="94">
                  <c:v>36192</c:v>
                </c:pt>
                <c:pt idx="95">
                  <c:v>36220</c:v>
                </c:pt>
                <c:pt idx="96">
                  <c:v>36251</c:v>
                </c:pt>
                <c:pt idx="97">
                  <c:v>36281</c:v>
                </c:pt>
                <c:pt idx="98">
                  <c:v>36312</c:v>
                </c:pt>
                <c:pt idx="99">
                  <c:v>36342</c:v>
                </c:pt>
                <c:pt idx="100">
                  <c:v>36373</c:v>
                </c:pt>
                <c:pt idx="101">
                  <c:v>36404</c:v>
                </c:pt>
                <c:pt idx="102">
                  <c:v>36434</c:v>
                </c:pt>
                <c:pt idx="103">
                  <c:v>36465</c:v>
                </c:pt>
                <c:pt idx="104">
                  <c:v>36495</c:v>
                </c:pt>
                <c:pt idx="105">
                  <c:v>36526</c:v>
                </c:pt>
                <c:pt idx="106">
                  <c:v>36557</c:v>
                </c:pt>
                <c:pt idx="107">
                  <c:v>36586</c:v>
                </c:pt>
                <c:pt idx="108">
                  <c:v>36617</c:v>
                </c:pt>
                <c:pt idx="109">
                  <c:v>36647</c:v>
                </c:pt>
                <c:pt idx="110">
                  <c:v>36678</c:v>
                </c:pt>
                <c:pt idx="111">
                  <c:v>36708</c:v>
                </c:pt>
                <c:pt idx="112">
                  <c:v>36739</c:v>
                </c:pt>
                <c:pt idx="113">
                  <c:v>36770</c:v>
                </c:pt>
                <c:pt idx="114">
                  <c:v>36800</c:v>
                </c:pt>
                <c:pt idx="115">
                  <c:v>36831</c:v>
                </c:pt>
                <c:pt idx="116">
                  <c:v>36861</c:v>
                </c:pt>
                <c:pt idx="117">
                  <c:v>36892</c:v>
                </c:pt>
                <c:pt idx="118">
                  <c:v>36923</c:v>
                </c:pt>
                <c:pt idx="119">
                  <c:v>36951</c:v>
                </c:pt>
                <c:pt idx="120">
                  <c:v>36982</c:v>
                </c:pt>
                <c:pt idx="121">
                  <c:v>37012</c:v>
                </c:pt>
                <c:pt idx="122">
                  <c:v>37043</c:v>
                </c:pt>
                <c:pt idx="123">
                  <c:v>37073</c:v>
                </c:pt>
                <c:pt idx="124">
                  <c:v>37104</c:v>
                </c:pt>
                <c:pt idx="125">
                  <c:v>37135</c:v>
                </c:pt>
                <c:pt idx="126">
                  <c:v>37165</c:v>
                </c:pt>
                <c:pt idx="127">
                  <c:v>37196</c:v>
                </c:pt>
                <c:pt idx="128">
                  <c:v>37226</c:v>
                </c:pt>
                <c:pt idx="129">
                  <c:v>37257</c:v>
                </c:pt>
                <c:pt idx="130">
                  <c:v>37288</c:v>
                </c:pt>
                <c:pt idx="131">
                  <c:v>37316</c:v>
                </c:pt>
                <c:pt idx="132">
                  <c:v>37347</c:v>
                </c:pt>
                <c:pt idx="133">
                  <c:v>37377</c:v>
                </c:pt>
                <c:pt idx="134">
                  <c:v>37408</c:v>
                </c:pt>
                <c:pt idx="135">
                  <c:v>37438</c:v>
                </c:pt>
                <c:pt idx="136">
                  <c:v>37469</c:v>
                </c:pt>
                <c:pt idx="137">
                  <c:v>37500</c:v>
                </c:pt>
                <c:pt idx="138">
                  <c:v>37530</c:v>
                </c:pt>
                <c:pt idx="139">
                  <c:v>37561</c:v>
                </c:pt>
                <c:pt idx="140">
                  <c:v>37591</c:v>
                </c:pt>
                <c:pt idx="141">
                  <c:v>37622</c:v>
                </c:pt>
                <c:pt idx="142">
                  <c:v>37653</c:v>
                </c:pt>
                <c:pt idx="143">
                  <c:v>37681</c:v>
                </c:pt>
                <c:pt idx="144">
                  <c:v>37712</c:v>
                </c:pt>
                <c:pt idx="145">
                  <c:v>37742</c:v>
                </c:pt>
                <c:pt idx="146">
                  <c:v>37773</c:v>
                </c:pt>
                <c:pt idx="147">
                  <c:v>37803</c:v>
                </c:pt>
                <c:pt idx="148">
                  <c:v>37834</c:v>
                </c:pt>
                <c:pt idx="149">
                  <c:v>37865</c:v>
                </c:pt>
                <c:pt idx="150">
                  <c:v>37895</c:v>
                </c:pt>
                <c:pt idx="151">
                  <c:v>37926</c:v>
                </c:pt>
                <c:pt idx="152">
                  <c:v>37956</c:v>
                </c:pt>
                <c:pt idx="153">
                  <c:v>37987</c:v>
                </c:pt>
                <c:pt idx="154">
                  <c:v>38018</c:v>
                </c:pt>
                <c:pt idx="155">
                  <c:v>38047</c:v>
                </c:pt>
                <c:pt idx="156">
                  <c:v>38078</c:v>
                </c:pt>
                <c:pt idx="157">
                  <c:v>38108</c:v>
                </c:pt>
                <c:pt idx="158">
                  <c:v>38139</c:v>
                </c:pt>
                <c:pt idx="159">
                  <c:v>38169</c:v>
                </c:pt>
                <c:pt idx="160">
                  <c:v>38200</c:v>
                </c:pt>
                <c:pt idx="161">
                  <c:v>38231</c:v>
                </c:pt>
                <c:pt idx="162">
                  <c:v>38261</c:v>
                </c:pt>
                <c:pt idx="163">
                  <c:v>38292</c:v>
                </c:pt>
                <c:pt idx="164">
                  <c:v>38322</c:v>
                </c:pt>
                <c:pt idx="165">
                  <c:v>38353</c:v>
                </c:pt>
                <c:pt idx="166">
                  <c:v>38384</c:v>
                </c:pt>
                <c:pt idx="167">
                  <c:v>38412</c:v>
                </c:pt>
                <c:pt idx="168">
                  <c:v>38443</c:v>
                </c:pt>
                <c:pt idx="169">
                  <c:v>38473</c:v>
                </c:pt>
                <c:pt idx="170">
                  <c:v>38504</c:v>
                </c:pt>
                <c:pt idx="171">
                  <c:v>38534</c:v>
                </c:pt>
                <c:pt idx="172">
                  <c:v>38565</c:v>
                </c:pt>
                <c:pt idx="173">
                  <c:v>38596</c:v>
                </c:pt>
                <c:pt idx="174">
                  <c:v>38626</c:v>
                </c:pt>
                <c:pt idx="175">
                  <c:v>38657</c:v>
                </c:pt>
                <c:pt idx="176">
                  <c:v>38687</c:v>
                </c:pt>
                <c:pt idx="177">
                  <c:v>38718</c:v>
                </c:pt>
                <c:pt idx="178">
                  <c:v>38749</c:v>
                </c:pt>
                <c:pt idx="179">
                  <c:v>38777</c:v>
                </c:pt>
                <c:pt idx="180">
                  <c:v>38808</c:v>
                </c:pt>
                <c:pt idx="181">
                  <c:v>38838</c:v>
                </c:pt>
                <c:pt idx="182">
                  <c:v>38869</c:v>
                </c:pt>
                <c:pt idx="183">
                  <c:v>38899</c:v>
                </c:pt>
                <c:pt idx="184">
                  <c:v>38930</c:v>
                </c:pt>
                <c:pt idx="185">
                  <c:v>38961</c:v>
                </c:pt>
                <c:pt idx="186">
                  <c:v>38991</c:v>
                </c:pt>
                <c:pt idx="187">
                  <c:v>39022</c:v>
                </c:pt>
                <c:pt idx="188">
                  <c:v>39052</c:v>
                </c:pt>
                <c:pt idx="189">
                  <c:v>39083</c:v>
                </c:pt>
                <c:pt idx="190">
                  <c:v>39114</c:v>
                </c:pt>
                <c:pt idx="191">
                  <c:v>39142</c:v>
                </c:pt>
                <c:pt idx="192">
                  <c:v>39173</c:v>
                </c:pt>
                <c:pt idx="193">
                  <c:v>39203</c:v>
                </c:pt>
                <c:pt idx="194">
                  <c:v>39234</c:v>
                </c:pt>
                <c:pt idx="195">
                  <c:v>39264</c:v>
                </c:pt>
                <c:pt idx="196">
                  <c:v>39295</c:v>
                </c:pt>
                <c:pt idx="197">
                  <c:v>39326</c:v>
                </c:pt>
                <c:pt idx="198">
                  <c:v>39356</c:v>
                </c:pt>
                <c:pt idx="199">
                  <c:v>39387</c:v>
                </c:pt>
                <c:pt idx="200">
                  <c:v>39417</c:v>
                </c:pt>
                <c:pt idx="201">
                  <c:v>39448</c:v>
                </c:pt>
                <c:pt idx="202">
                  <c:v>39479</c:v>
                </c:pt>
                <c:pt idx="203">
                  <c:v>39508</c:v>
                </c:pt>
                <c:pt idx="204">
                  <c:v>39539</c:v>
                </c:pt>
                <c:pt idx="205">
                  <c:v>39569</c:v>
                </c:pt>
                <c:pt idx="206">
                  <c:v>39600</c:v>
                </c:pt>
                <c:pt idx="207">
                  <c:v>39630</c:v>
                </c:pt>
                <c:pt idx="208">
                  <c:v>39661</c:v>
                </c:pt>
                <c:pt idx="209">
                  <c:v>39692</c:v>
                </c:pt>
                <c:pt idx="210">
                  <c:v>39722</c:v>
                </c:pt>
                <c:pt idx="211">
                  <c:v>39753</c:v>
                </c:pt>
                <c:pt idx="212">
                  <c:v>39783</c:v>
                </c:pt>
                <c:pt idx="213">
                  <c:v>39814</c:v>
                </c:pt>
                <c:pt idx="214">
                  <c:v>39845</c:v>
                </c:pt>
                <c:pt idx="215">
                  <c:v>39873</c:v>
                </c:pt>
                <c:pt idx="216">
                  <c:v>39904</c:v>
                </c:pt>
                <c:pt idx="217">
                  <c:v>39934</c:v>
                </c:pt>
                <c:pt idx="218">
                  <c:v>39965</c:v>
                </c:pt>
                <c:pt idx="219">
                  <c:v>39995</c:v>
                </c:pt>
                <c:pt idx="220">
                  <c:v>40026</c:v>
                </c:pt>
                <c:pt idx="221">
                  <c:v>40057</c:v>
                </c:pt>
                <c:pt idx="222">
                  <c:v>40087</c:v>
                </c:pt>
                <c:pt idx="223">
                  <c:v>40118</c:v>
                </c:pt>
                <c:pt idx="224">
                  <c:v>40148</c:v>
                </c:pt>
                <c:pt idx="225">
                  <c:v>40179</c:v>
                </c:pt>
                <c:pt idx="226">
                  <c:v>40210</c:v>
                </c:pt>
                <c:pt idx="227">
                  <c:v>40238</c:v>
                </c:pt>
                <c:pt idx="228">
                  <c:v>40269</c:v>
                </c:pt>
                <c:pt idx="229">
                  <c:v>40299</c:v>
                </c:pt>
                <c:pt idx="230">
                  <c:v>40330</c:v>
                </c:pt>
                <c:pt idx="231">
                  <c:v>40360</c:v>
                </c:pt>
                <c:pt idx="232">
                  <c:v>40391</c:v>
                </c:pt>
                <c:pt idx="233">
                  <c:v>40422</c:v>
                </c:pt>
                <c:pt idx="234">
                  <c:v>40452</c:v>
                </c:pt>
                <c:pt idx="235">
                  <c:v>40483</c:v>
                </c:pt>
                <c:pt idx="236">
                  <c:v>40513</c:v>
                </c:pt>
                <c:pt idx="237">
                  <c:v>40544</c:v>
                </c:pt>
                <c:pt idx="238">
                  <c:v>40575</c:v>
                </c:pt>
                <c:pt idx="239">
                  <c:v>40603</c:v>
                </c:pt>
                <c:pt idx="240">
                  <c:v>40634</c:v>
                </c:pt>
                <c:pt idx="241">
                  <c:v>40664</c:v>
                </c:pt>
                <c:pt idx="242">
                  <c:v>40695</c:v>
                </c:pt>
                <c:pt idx="243">
                  <c:v>40725</c:v>
                </c:pt>
                <c:pt idx="244">
                  <c:v>40756</c:v>
                </c:pt>
                <c:pt idx="245">
                  <c:v>40787</c:v>
                </c:pt>
                <c:pt idx="246">
                  <c:v>40817</c:v>
                </c:pt>
                <c:pt idx="247">
                  <c:v>40848</c:v>
                </c:pt>
                <c:pt idx="248">
                  <c:v>40878</c:v>
                </c:pt>
                <c:pt idx="249">
                  <c:v>40909</c:v>
                </c:pt>
                <c:pt idx="250">
                  <c:v>40940</c:v>
                </c:pt>
                <c:pt idx="251">
                  <c:v>40969</c:v>
                </c:pt>
                <c:pt idx="252">
                  <c:v>41000</c:v>
                </c:pt>
                <c:pt idx="253">
                  <c:v>41030</c:v>
                </c:pt>
                <c:pt idx="254">
                  <c:v>41061</c:v>
                </c:pt>
                <c:pt idx="255">
                  <c:v>41091</c:v>
                </c:pt>
                <c:pt idx="256">
                  <c:v>41122</c:v>
                </c:pt>
                <c:pt idx="257">
                  <c:v>41153</c:v>
                </c:pt>
                <c:pt idx="258">
                  <c:v>41183</c:v>
                </c:pt>
                <c:pt idx="259">
                  <c:v>41214</c:v>
                </c:pt>
                <c:pt idx="260">
                  <c:v>41244</c:v>
                </c:pt>
                <c:pt idx="261">
                  <c:v>41275</c:v>
                </c:pt>
                <c:pt idx="262">
                  <c:v>41306</c:v>
                </c:pt>
                <c:pt idx="263">
                  <c:v>41334</c:v>
                </c:pt>
                <c:pt idx="264">
                  <c:v>41365</c:v>
                </c:pt>
                <c:pt idx="265">
                  <c:v>41395</c:v>
                </c:pt>
                <c:pt idx="266">
                  <c:v>41426</c:v>
                </c:pt>
                <c:pt idx="267">
                  <c:v>41456</c:v>
                </c:pt>
                <c:pt idx="268">
                  <c:v>41487</c:v>
                </c:pt>
                <c:pt idx="269">
                  <c:v>41518</c:v>
                </c:pt>
                <c:pt idx="270">
                  <c:v>41548</c:v>
                </c:pt>
                <c:pt idx="271">
                  <c:v>41579</c:v>
                </c:pt>
                <c:pt idx="272">
                  <c:v>41609</c:v>
                </c:pt>
                <c:pt idx="273">
                  <c:v>41640</c:v>
                </c:pt>
                <c:pt idx="274">
                  <c:v>41671</c:v>
                </c:pt>
                <c:pt idx="275">
                  <c:v>41699</c:v>
                </c:pt>
                <c:pt idx="276">
                  <c:v>41730</c:v>
                </c:pt>
                <c:pt idx="277">
                  <c:v>41760</c:v>
                </c:pt>
                <c:pt idx="278">
                  <c:v>41791</c:v>
                </c:pt>
                <c:pt idx="279">
                  <c:v>41821</c:v>
                </c:pt>
                <c:pt idx="280">
                  <c:v>41852</c:v>
                </c:pt>
                <c:pt idx="281">
                  <c:v>41883</c:v>
                </c:pt>
                <c:pt idx="282">
                  <c:v>41913</c:v>
                </c:pt>
                <c:pt idx="283">
                  <c:v>41944</c:v>
                </c:pt>
                <c:pt idx="284">
                  <c:v>41974</c:v>
                </c:pt>
                <c:pt idx="285">
                  <c:v>42005</c:v>
                </c:pt>
                <c:pt idx="286">
                  <c:v>42036</c:v>
                </c:pt>
                <c:pt idx="287">
                  <c:v>42064</c:v>
                </c:pt>
                <c:pt idx="288">
                  <c:v>42095</c:v>
                </c:pt>
                <c:pt idx="289">
                  <c:v>42125</c:v>
                </c:pt>
                <c:pt idx="290">
                  <c:v>42156</c:v>
                </c:pt>
                <c:pt idx="291">
                  <c:v>42186</c:v>
                </c:pt>
                <c:pt idx="292">
                  <c:v>42217</c:v>
                </c:pt>
                <c:pt idx="293">
                  <c:v>42248</c:v>
                </c:pt>
                <c:pt idx="294">
                  <c:v>42278</c:v>
                </c:pt>
                <c:pt idx="295">
                  <c:v>42309</c:v>
                </c:pt>
                <c:pt idx="296">
                  <c:v>42339</c:v>
                </c:pt>
                <c:pt idx="297">
                  <c:v>42370</c:v>
                </c:pt>
                <c:pt idx="298">
                  <c:v>42401</c:v>
                </c:pt>
                <c:pt idx="299">
                  <c:v>42430</c:v>
                </c:pt>
                <c:pt idx="300">
                  <c:v>42461</c:v>
                </c:pt>
                <c:pt idx="301">
                  <c:v>42491</c:v>
                </c:pt>
                <c:pt idx="302">
                  <c:v>42522</c:v>
                </c:pt>
                <c:pt idx="303">
                  <c:v>42552</c:v>
                </c:pt>
                <c:pt idx="304">
                  <c:v>42583</c:v>
                </c:pt>
                <c:pt idx="305">
                  <c:v>42614</c:v>
                </c:pt>
                <c:pt idx="306">
                  <c:v>42644</c:v>
                </c:pt>
                <c:pt idx="307">
                  <c:v>42675</c:v>
                </c:pt>
                <c:pt idx="308">
                  <c:v>42705</c:v>
                </c:pt>
                <c:pt idx="309">
                  <c:v>42736</c:v>
                </c:pt>
                <c:pt idx="310">
                  <c:v>42767</c:v>
                </c:pt>
                <c:pt idx="311">
                  <c:v>42795</c:v>
                </c:pt>
                <c:pt idx="312">
                  <c:v>42826</c:v>
                </c:pt>
                <c:pt idx="313">
                  <c:v>42856</c:v>
                </c:pt>
                <c:pt idx="314">
                  <c:v>42887</c:v>
                </c:pt>
                <c:pt idx="315">
                  <c:v>42917</c:v>
                </c:pt>
                <c:pt idx="316">
                  <c:v>42948</c:v>
                </c:pt>
                <c:pt idx="317">
                  <c:v>42979</c:v>
                </c:pt>
                <c:pt idx="318">
                  <c:v>43009</c:v>
                </c:pt>
                <c:pt idx="319">
                  <c:v>43040</c:v>
                </c:pt>
                <c:pt idx="320">
                  <c:v>43070</c:v>
                </c:pt>
                <c:pt idx="321">
                  <c:v>43101</c:v>
                </c:pt>
                <c:pt idx="322">
                  <c:v>43132</c:v>
                </c:pt>
                <c:pt idx="323">
                  <c:v>43160</c:v>
                </c:pt>
                <c:pt idx="324">
                  <c:v>43191</c:v>
                </c:pt>
                <c:pt idx="325">
                  <c:v>43221</c:v>
                </c:pt>
                <c:pt idx="326">
                  <c:v>43252</c:v>
                </c:pt>
                <c:pt idx="327">
                  <c:v>43282</c:v>
                </c:pt>
                <c:pt idx="328">
                  <c:v>43313</c:v>
                </c:pt>
                <c:pt idx="329">
                  <c:v>43344</c:v>
                </c:pt>
                <c:pt idx="330">
                  <c:v>43374</c:v>
                </c:pt>
                <c:pt idx="331">
                  <c:v>43405</c:v>
                </c:pt>
                <c:pt idx="332">
                  <c:v>43435</c:v>
                </c:pt>
                <c:pt idx="333">
                  <c:v>43466</c:v>
                </c:pt>
                <c:pt idx="334">
                  <c:v>43497</c:v>
                </c:pt>
                <c:pt idx="335">
                  <c:v>43525</c:v>
                </c:pt>
                <c:pt idx="336">
                  <c:v>43556</c:v>
                </c:pt>
                <c:pt idx="337">
                  <c:v>43586</c:v>
                </c:pt>
                <c:pt idx="338">
                  <c:v>43617</c:v>
                </c:pt>
                <c:pt idx="339">
                  <c:v>43647</c:v>
                </c:pt>
                <c:pt idx="340">
                  <c:v>43678</c:v>
                </c:pt>
                <c:pt idx="341">
                  <c:v>43709</c:v>
                </c:pt>
                <c:pt idx="342">
                  <c:v>43739</c:v>
                </c:pt>
                <c:pt idx="343">
                  <c:v>43770</c:v>
                </c:pt>
                <c:pt idx="344">
                  <c:v>43800</c:v>
                </c:pt>
                <c:pt idx="345">
                  <c:v>43831</c:v>
                </c:pt>
                <c:pt idx="346">
                  <c:v>43862</c:v>
                </c:pt>
                <c:pt idx="347">
                  <c:v>43891</c:v>
                </c:pt>
                <c:pt idx="348">
                  <c:v>43922</c:v>
                </c:pt>
                <c:pt idx="349">
                  <c:v>43952</c:v>
                </c:pt>
                <c:pt idx="350">
                  <c:v>43983</c:v>
                </c:pt>
                <c:pt idx="351">
                  <c:v>44013</c:v>
                </c:pt>
                <c:pt idx="352">
                  <c:v>44044</c:v>
                </c:pt>
                <c:pt idx="353">
                  <c:v>44075</c:v>
                </c:pt>
                <c:pt idx="354">
                  <c:v>44105</c:v>
                </c:pt>
                <c:pt idx="355">
                  <c:v>44136</c:v>
                </c:pt>
                <c:pt idx="356">
                  <c:v>44166</c:v>
                </c:pt>
                <c:pt idx="357">
                  <c:v>44197</c:v>
                </c:pt>
                <c:pt idx="358">
                  <c:v>44228</c:v>
                </c:pt>
                <c:pt idx="359">
                  <c:v>44256</c:v>
                </c:pt>
                <c:pt idx="360">
                  <c:v>44287</c:v>
                </c:pt>
              </c:numCache>
            </c:numRef>
          </c:cat>
          <c:val>
            <c:numRef>
              <c:f>'https://nswgov.sharepoint.com/personal/lucas_o''brien_treasury_nsw_gov_au/Documents/[Copy of Graphs Template_Budget 2021-22 TS - LO edits 2.xlsx]Sheet10'!$N$3:$NJ$3</c:f>
              <c:numCache>
                <c:formatCode>General</c:formatCode>
                <c:ptCount val="361"/>
                <c:pt idx="0">
                  <c:v>24.611000000000001</c:v>
                </c:pt>
                <c:pt idx="1">
                  <c:v>24.030999999999999</c:v>
                </c:pt>
                <c:pt idx="2">
                  <c:v>23.31</c:v>
                </c:pt>
                <c:pt idx="3">
                  <c:v>23.542999999999999</c:v>
                </c:pt>
                <c:pt idx="4">
                  <c:v>23.395</c:v>
                </c:pt>
                <c:pt idx="5">
                  <c:v>23.63</c:v>
                </c:pt>
                <c:pt idx="6">
                  <c:v>23.922999999999998</c:v>
                </c:pt>
                <c:pt idx="7">
                  <c:v>23.603000000000002</c:v>
                </c:pt>
                <c:pt idx="8">
                  <c:v>23.925999999999998</c:v>
                </c:pt>
                <c:pt idx="9">
                  <c:v>23.867999999999999</c:v>
                </c:pt>
                <c:pt idx="10">
                  <c:v>24.047999999999998</c:v>
                </c:pt>
                <c:pt idx="11">
                  <c:v>24.86</c:v>
                </c:pt>
                <c:pt idx="12">
                  <c:v>25.396999999999998</c:v>
                </c:pt>
                <c:pt idx="13">
                  <c:v>25.431000000000001</c:v>
                </c:pt>
                <c:pt idx="14">
                  <c:v>26.045999999999999</c:v>
                </c:pt>
                <c:pt idx="15">
                  <c:v>26.363</c:v>
                </c:pt>
                <c:pt idx="16">
                  <c:v>26.710999999999999</c:v>
                </c:pt>
                <c:pt idx="17">
                  <c:v>27.109000000000002</c:v>
                </c:pt>
                <c:pt idx="18">
                  <c:v>27.11</c:v>
                </c:pt>
                <c:pt idx="19">
                  <c:v>27.648</c:v>
                </c:pt>
                <c:pt idx="20">
                  <c:v>28.302</c:v>
                </c:pt>
                <c:pt idx="21">
                  <c:v>28.657</c:v>
                </c:pt>
                <c:pt idx="22">
                  <c:v>28.975000000000001</c:v>
                </c:pt>
                <c:pt idx="23">
                  <c:v>29.332999999999998</c:v>
                </c:pt>
                <c:pt idx="24">
                  <c:v>29.29</c:v>
                </c:pt>
                <c:pt idx="25">
                  <c:v>29.48</c:v>
                </c:pt>
                <c:pt idx="26">
                  <c:v>29.582999999999998</c:v>
                </c:pt>
                <c:pt idx="27">
                  <c:v>29.634</c:v>
                </c:pt>
                <c:pt idx="28">
                  <c:v>29.788</c:v>
                </c:pt>
                <c:pt idx="29">
                  <c:v>30.111000000000001</c:v>
                </c:pt>
                <c:pt idx="30">
                  <c:v>30.224</c:v>
                </c:pt>
                <c:pt idx="31">
                  <c:v>30.574999999999999</c:v>
                </c:pt>
                <c:pt idx="32">
                  <c:v>30.725000000000001</c:v>
                </c:pt>
                <c:pt idx="33">
                  <c:v>30.82</c:v>
                </c:pt>
                <c:pt idx="34">
                  <c:v>31.308</c:v>
                </c:pt>
                <c:pt idx="35">
                  <c:v>31.463000000000001</c:v>
                </c:pt>
                <c:pt idx="36">
                  <c:v>31.606000000000002</c:v>
                </c:pt>
                <c:pt idx="37">
                  <c:v>32.652000000000001</c:v>
                </c:pt>
                <c:pt idx="38">
                  <c:v>32.917000000000002</c:v>
                </c:pt>
                <c:pt idx="39">
                  <c:v>32.970999999999997</c:v>
                </c:pt>
                <c:pt idx="40">
                  <c:v>33.704000000000001</c:v>
                </c:pt>
                <c:pt idx="41">
                  <c:v>33.633000000000003</c:v>
                </c:pt>
                <c:pt idx="42">
                  <c:v>34.119999999999997</c:v>
                </c:pt>
                <c:pt idx="43">
                  <c:v>34.280999999999999</c:v>
                </c:pt>
                <c:pt idx="44">
                  <c:v>34.167999999999999</c:v>
                </c:pt>
                <c:pt idx="45">
                  <c:v>33.770000000000003</c:v>
                </c:pt>
                <c:pt idx="46">
                  <c:v>33.359000000000002</c:v>
                </c:pt>
                <c:pt idx="47">
                  <c:v>32.978999999999999</c:v>
                </c:pt>
                <c:pt idx="48">
                  <c:v>32.415999999999997</c:v>
                </c:pt>
                <c:pt idx="49">
                  <c:v>31.670999999999999</c:v>
                </c:pt>
                <c:pt idx="50">
                  <c:v>31.263000000000002</c:v>
                </c:pt>
                <c:pt idx="51">
                  <c:v>30.57</c:v>
                </c:pt>
                <c:pt idx="52">
                  <c:v>29.428999999999998</c:v>
                </c:pt>
                <c:pt idx="53">
                  <c:v>28.835999999999999</c:v>
                </c:pt>
                <c:pt idx="54">
                  <c:v>27.651</c:v>
                </c:pt>
                <c:pt idx="55">
                  <c:v>26.635999999999999</c:v>
                </c:pt>
                <c:pt idx="56">
                  <c:v>25.934999999999999</c:v>
                </c:pt>
                <c:pt idx="57">
                  <c:v>25.667000000000002</c:v>
                </c:pt>
                <c:pt idx="58">
                  <c:v>25.184999999999999</c:v>
                </c:pt>
                <c:pt idx="59">
                  <c:v>24.765999999999998</c:v>
                </c:pt>
                <c:pt idx="60">
                  <c:v>24.753</c:v>
                </c:pt>
                <c:pt idx="61">
                  <c:v>24.065999999999999</c:v>
                </c:pt>
                <c:pt idx="62">
                  <c:v>23.707000000000001</c:v>
                </c:pt>
                <c:pt idx="63">
                  <c:v>23.866</c:v>
                </c:pt>
                <c:pt idx="64">
                  <c:v>24.283000000000001</c:v>
                </c:pt>
                <c:pt idx="65">
                  <c:v>24.038</c:v>
                </c:pt>
                <c:pt idx="66">
                  <c:v>24.469000000000001</c:v>
                </c:pt>
                <c:pt idx="67">
                  <c:v>24.303999999999998</c:v>
                </c:pt>
                <c:pt idx="68">
                  <c:v>24.484999999999999</c:v>
                </c:pt>
                <c:pt idx="69">
                  <c:v>25.079000000000001</c:v>
                </c:pt>
                <c:pt idx="70">
                  <c:v>25.664000000000001</c:v>
                </c:pt>
                <c:pt idx="71">
                  <c:v>26.001000000000001</c:v>
                </c:pt>
                <c:pt idx="72">
                  <c:v>26.667999999999999</c:v>
                </c:pt>
                <c:pt idx="73">
                  <c:v>27.248999999999999</c:v>
                </c:pt>
                <c:pt idx="74">
                  <c:v>27.85</c:v>
                </c:pt>
                <c:pt idx="75">
                  <c:v>28.273</c:v>
                </c:pt>
                <c:pt idx="76">
                  <c:v>28.971</c:v>
                </c:pt>
                <c:pt idx="77">
                  <c:v>30.239000000000001</c:v>
                </c:pt>
                <c:pt idx="78">
                  <c:v>30.486999999999998</c:v>
                </c:pt>
                <c:pt idx="79">
                  <c:v>31.812999999999999</c:v>
                </c:pt>
                <c:pt idx="80">
                  <c:v>32.637999999999998</c:v>
                </c:pt>
                <c:pt idx="81">
                  <c:v>32.963999999999999</c:v>
                </c:pt>
                <c:pt idx="82">
                  <c:v>33.204999999999998</c:v>
                </c:pt>
                <c:pt idx="83">
                  <c:v>34.295000000000002</c:v>
                </c:pt>
                <c:pt idx="84">
                  <c:v>35.070999999999998</c:v>
                </c:pt>
                <c:pt idx="85">
                  <c:v>35.750999999999998</c:v>
                </c:pt>
                <c:pt idx="86">
                  <c:v>36.438000000000002</c:v>
                </c:pt>
                <c:pt idx="87">
                  <c:v>36.869</c:v>
                </c:pt>
                <c:pt idx="88">
                  <c:v>36.911999999999999</c:v>
                </c:pt>
                <c:pt idx="89">
                  <c:v>37.075000000000003</c:v>
                </c:pt>
                <c:pt idx="90">
                  <c:v>37.472999999999999</c:v>
                </c:pt>
                <c:pt idx="91">
                  <c:v>37.664999999999999</c:v>
                </c:pt>
                <c:pt idx="92">
                  <c:v>38.136000000000003</c:v>
                </c:pt>
                <c:pt idx="93">
                  <c:v>38.171999999999997</c:v>
                </c:pt>
                <c:pt idx="94">
                  <c:v>39.198999999999998</c:v>
                </c:pt>
                <c:pt idx="95">
                  <c:v>39.29</c:v>
                </c:pt>
                <c:pt idx="96">
                  <c:v>39.393999999999998</c:v>
                </c:pt>
                <c:pt idx="97">
                  <c:v>39.648000000000003</c:v>
                </c:pt>
                <c:pt idx="98">
                  <c:v>39.722999999999999</c:v>
                </c:pt>
                <c:pt idx="99">
                  <c:v>40.573</c:v>
                </c:pt>
                <c:pt idx="100">
                  <c:v>42.124000000000002</c:v>
                </c:pt>
                <c:pt idx="101">
                  <c:v>42.911999999999999</c:v>
                </c:pt>
                <c:pt idx="102">
                  <c:v>43.831000000000003</c:v>
                </c:pt>
                <c:pt idx="103">
                  <c:v>44.976999999999997</c:v>
                </c:pt>
                <c:pt idx="104">
                  <c:v>45.942</c:v>
                </c:pt>
                <c:pt idx="105">
                  <c:v>47.716000000000001</c:v>
                </c:pt>
                <c:pt idx="106">
                  <c:v>48.77</c:v>
                </c:pt>
                <c:pt idx="107">
                  <c:v>50.094999999999999</c:v>
                </c:pt>
                <c:pt idx="108">
                  <c:v>50.334000000000003</c:v>
                </c:pt>
                <c:pt idx="109">
                  <c:v>50.183999999999997</c:v>
                </c:pt>
                <c:pt idx="110">
                  <c:v>50.134</c:v>
                </c:pt>
                <c:pt idx="111">
                  <c:v>49.587000000000003</c:v>
                </c:pt>
                <c:pt idx="112">
                  <c:v>47.521000000000001</c:v>
                </c:pt>
                <c:pt idx="113">
                  <c:v>45.97</c:v>
                </c:pt>
                <c:pt idx="114">
                  <c:v>44.075000000000003</c:v>
                </c:pt>
                <c:pt idx="115">
                  <c:v>42.604999999999997</c:v>
                </c:pt>
                <c:pt idx="116">
                  <c:v>41.36</c:v>
                </c:pt>
                <c:pt idx="117">
                  <c:v>39.719000000000001</c:v>
                </c:pt>
                <c:pt idx="118">
                  <c:v>38.067999999999998</c:v>
                </c:pt>
                <c:pt idx="119">
                  <c:v>36.502000000000002</c:v>
                </c:pt>
                <c:pt idx="120">
                  <c:v>35.302999999999997</c:v>
                </c:pt>
                <c:pt idx="121">
                  <c:v>35.53</c:v>
                </c:pt>
                <c:pt idx="122">
                  <c:v>35.579000000000001</c:v>
                </c:pt>
                <c:pt idx="123">
                  <c:v>35.965000000000003</c:v>
                </c:pt>
                <c:pt idx="124">
                  <c:v>38.92</c:v>
                </c:pt>
                <c:pt idx="125">
                  <c:v>40.646999999999998</c:v>
                </c:pt>
                <c:pt idx="126">
                  <c:v>42.965000000000003</c:v>
                </c:pt>
                <c:pt idx="127">
                  <c:v>43.65</c:v>
                </c:pt>
                <c:pt idx="128">
                  <c:v>44.533000000000001</c:v>
                </c:pt>
                <c:pt idx="129">
                  <c:v>45.426000000000002</c:v>
                </c:pt>
                <c:pt idx="130">
                  <c:v>46.046999999999997</c:v>
                </c:pt>
                <c:pt idx="131">
                  <c:v>46.180999999999997</c:v>
                </c:pt>
                <c:pt idx="132">
                  <c:v>48.1</c:v>
                </c:pt>
                <c:pt idx="133">
                  <c:v>48.875</c:v>
                </c:pt>
                <c:pt idx="134">
                  <c:v>49.539000000000001</c:v>
                </c:pt>
                <c:pt idx="135">
                  <c:v>49.965000000000003</c:v>
                </c:pt>
                <c:pt idx="136">
                  <c:v>50.043999999999997</c:v>
                </c:pt>
                <c:pt idx="137">
                  <c:v>49.606000000000002</c:v>
                </c:pt>
                <c:pt idx="138">
                  <c:v>49.923999999999999</c:v>
                </c:pt>
                <c:pt idx="139">
                  <c:v>49.435000000000002</c:v>
                </c:pt>
                <c:pt idx="140">
                  <c:v>49.058</c:v>
                </c:pt>
                <c:pt idx="141">
                  <c:v>48.784999999999997</c:v>
                </c:pt>
                <c:pt idx="142">
                  <c:v>48.454000000000001</c:v>
                </c:pt>
                <c:pt idx="143">
                  <c:v>48.328000000000003</c:v>
                </c:pt>
                <c:pt idx="144">
                  <c:v>48.518999999999998</c:v>
                </c:pt>
                <c:pt idx="145">
                  <c:v>48.113999999999997</c:v>
                </c:pt>
                <c:pt idx="146">
                  <c:v>48.210999999999999</c:v>
                </c:pt>
                <c:pt idx="147">
                  <c:v>47.994999999999997</c:v>
                </c:pt>
                <c:pt idx="148">
                  <c:v>45.939</c:v>
                </c:pt>
                <c:pt idx="149">
                  <c:v>46.515000000000001</c:v>
                </c:pt>
                <c:pt idx="150">
                  <c:v>46.923999999999999</c:v>
                </c:pt>
                <c:pt idx="151">
                  <c:v>47.165999999999997</c:v>
                </c:pt>
                <c:pt idx="152">
                  <c:v>46.988</c:v>
                </c:pt>
                <c:pt idx="153">
                  <c:v>47.426000000000002</c:v>
                </c:pt>
                <c:pt idx="154">
                  <c:v>47.323999999999998</c:v>
                </c:pt>
                <c:pt idx="155">
                  <c:v>47.759</c:v>
                </c:pt>
                <c:pt idx="156">
                  <c:v>46.927999999999997</c:v>
                </c:pt>
                <c:pt idx="157">
                  <c:v>46.832999999999998</c:v>
                </c:pt>
                <c:pt idx="158">
                  <c:v>46.41</c:v>
                </c:pt>
                <c:pt idx="159">
                  <c:v>46.247999999999998</c:v>
                </c:pt>
                <c:pt idx="160">
                  <c:v>46.165999999999997</c:v>
                </c:pt>
                <c:pt idx="161">
                  <c:v>45.085999999999999</c:v>
                </c:pt>
                <c:pt idx="162">
                  <c:v>43.512999999999998</c:v>
                </c:pt>
                <c:pt idx="163">
                  <c:v>43.481999999999999</c:v>
                </c:pt>
                <c:pt idx="164">
                  <c:v>42.975999999999999</c:v>
                </c:pt>
                <c:pt idx="165">
                  <c:v>41.628</c:v>
                </c:pt>
                <c:pt idx="166">
                  <c:v>41.414999999999999</c:v>
                </c:pt>
                <c:pt idx="167">
                  <c:v>40.939</c:v>
                </c:pt>
                <c:pt idx="168">
                  <c:v>40.923000000000002</c:v>
                </c:pt>
                <c:pt idx="169">
                  <c:v>41.094999999999999</c:v>
                </c:pt>
                <c:pt idx="170">
                  <c:v>42.536999999999999</c:v>
                </c:pt>
                <c:pt idx="171">
                  <c:v>41.487000000000002</c:v>
                </c:pt>
                <c:pt idx="172">
                  <c:v>40.912999999999997</c:v>
                </c:pt>
                <c:pt idx="173">
                  <c:v>40.639000000000003</c:v>
                </c:pt>
                <c:pt idx="174">
                  <c:v>40.109000000000002</c:v>
                </c:pt>
                <c:pt idx="175">
                  <c:v>40.021999999999998</c:v>
                </c:pt>
                <c:pt idx="176">
                  <c:v>39.652000000000001</c:v>
                </c:pt>
                <c:pt idx="177">
                  <c:v>39.765999999999998</c:v>
                </c:pt>
                <c:pt idx="178">
                  <c:v>39.555</c:v>
                </c:pt>
                <c:pt idx="179">
                  <c:v>39.823</c:v>
                </c:pt>
                <c:pt idx="180">
                  <c:v>38.643000000000001</c:v>
                </c:pt>
                <c:pt idx="181">
                  <c:v>38.328000000000003</c:v>
                </c:pt>
                <c:pt idx="182">
                  <c:v>36.533000000000001</c:v>
                </c:pt>
                <c:pt idx="183">
                  <c:v>37.424999999999997</c:v>
                </c:pt>
                <c:pt idx="184">
                  <c:v>38.103999999999999</c:v>
                </c:pt>
                <c:pt idx="185">
                  <c:v>38.058</c:v>
                </c:pt>
                <c:pt idx="186">
                  <c:v>38.268999999999998</c:v>
                </c:pt>
                <c:pt idx="187">
                  <c:v>38.24</c:v>
                </c:pt>
                <c:pt idx="188">
                  <c:v>38.247999999999998</c:v>
                </c:pt>
                <c:pt idx="189">
                  <c:v>37.954999999999998</c:v>
                </c:pt>
                <c:pt idx="190">
                  <c:v>38.362000000000002</c:v>
                </c:pt>
                <c:pt idx="191">
                  <c:v>37.878</c:v>
                </c:pt>
                <c:pt idx="192">
                  <c:v>38.258000000000003</c:v>
                </c:pt>
                <c:pt idx="193">
                  <c:v>38.034999999999997</c:v>
                </c:pt>
                <c:pt idx="194">
                  <c:v>37.968000000000004</c:v>
                </c:pt>
                <c:pt idx="195">
                  <c:v>37.972000000000001</c:v>
                </c:pt>
                <c:pt idx="196">
                  <c:v>38.168999999999997</c:v>
                </c:pt>
                <c:pt idx="197">
                  <c:v>38.854999999999997</c:v>
                </c:pt>
                <c:pt idx="198">
                  <c:v>40.082000000000001</c:v>
                </c:pt>
                <c:pt idx="199">
                  <c:v>40.305</c:v>
                </c:pt>
                <c:pt idx="200">
                  <c:v>40.725999999999999</c:v>
                </c:pt>
                <c:pt idx="201">
                  <c:v>41.436999999999998</c:v>
                </c:pt>
                <c:pt idx="202">
                  <c:v>41.805999999999997</c:v>
                </c:pt>
                <c:pt idx="203">
                  <c:v>41.866</c:v>
                </c:pt>
                <c:pt idx="204">
                  <c:v>42.338999999999999</c:v>
                </c:pt>
                <c:pt idx="205">
                  <c:v>42.357999999999997</c:v>
                </c:pt>
                <c:pt idx="206">
                  <c:v>42.914000000000001</c:v>
                </c:pt>
                <c:pt idx="207">
                  <c:v>43.350999999999999</c:v>
                </c:pt>
                <c:pt idx="208">
                  <c:v>43.008000000000003</c:v>
                </c:pt>
                <c:pt idx="209">
                  <c:v>42.975999999999999</c:v>
                </c:pt>
                <c:pt idx="210">
                  <c:v>42.338000000000001</c:v>
                </c:pt>
                <c:pt idx="211">
                  <c:v>41.604999999999997</c:v>
                </c:pt>
                <c:pt idx="212">
                  <c:v>41.460999999999999</c:v>
                </c:pt>
                <c:pt idx="213">
                  <c:v>41.045999999999999</c:v>
                </c:pt>
                <c:pt idx="214">
                  <c:v>40.881999999999998</c:v>
                </c:pt>
                <c:pt idx="215">
                  <c:v>41.698</c:v>
                </c:pt>
                <c:pt idx="216">
                  <c:v>41.597999999999999</c:v>
                </c:pt>
                <c:pt idx="217">
                  <c:v>41.219000000000001</c:v>
                </c:pt>
                <c:pt idx="218">
                  <c:v>41.787999999999997</c:v>
                </c:pt>
                <c:pt idx="219">
                  <c:v>42.747</c:v>
                </c:pt>
                <c:pt idx="220">
                  <c:v>43.293999999999997</c:v>
                </c:pt>
                <c:pt idx="221">
                  <c:v>44.481999999999999</c:v>
                </c:pt>
                <c:pt idx="222">
                  <c:v>45.472999999999999</c:v>
                </c:pt>
                <c:pt idx="223">
                  <c:v>47.329000000000001</c:v>
                </c:pt>
                <c:pt idx="224">
                  <c:v>49.247</c:v>
                </c:pt>
                <c:pt idx="225">
                  <c:v>50.344000000000001</c:v>
                </c:pt>
                <c:pt idx="226">
                  <c:v>51.457000000000001</c:v>
                </c:pt>
                <c:pt idx="227">
                  <c:v>53.470999999999997</c:v>
                </c:pt>
                <c:pt idx="228">
                  <c:v>55.097999999999999</c:v>
                </c:pt>
                <c:pt idx="229">
                  <c:v>56.656999999999996</c:v>
                </c:pt>
                <c:pt idx="230">
                  <c:v>57.701000000000001</c:v>
                </c:pt>
                <c:pt idx="231">
                  <c:v>58.731000000000002</c:v>
                </c:pt>
                <c:pt idx="232">
                  <c:v>60.610999999999997</c:v>
                </c:pt>
                <c:pt idx="233">
                  <c:v>61.286000000000001</c:v>
                </c:pt>
                <c:pt idx="234">
                  <c:v>61.9</c:v>
                </c:pt>
                <c:pt idx="235">
                  <c:v>62.16</c:v>
                </c:pt>
                <c:pt idx="236">
                  <c:v>62.738</c:v>
                </c:pt>
                <c:pt idx="237">
                  <c:v>63.113</c:v>
                </c:pt>
                <c:pt idx="238">
                  <c:v>62.401000000000003</c:v>
                </c:pt>
                <c:pt idx="239">
                  <c:v>62.024999999999999</c:v>
                </c:pt>
                <c:pt idx="240">
                  <c:v>61.683</c:v>
                </c:pt>
                <c:pt idx="241">
                  <c:v>61.063000000000002</c:v>
                </c:pt>
                <c:pt idx="242">
                  <c:v>60.515999999999998</c:v>
                </c:pt>
                <c:pt idx="243">
                  <c:v>59.177999999999997</c:v>
                </c:pt>
                <c:pt idx="244">
                  <c:v>58.084000000000003</c:v>
                </c:pt>
                <c:pt idx="245">
                  <c:v>56.832999999999998</c:v>
                </c:pt>
                <c:pt idx="246">
                  <c:v>54.847000000000001</c:v>
                </c:pt>
                <c:pt idx="247">
                  <c:v>54.314</c:v>
                </c:pt>
                <c:pt idx="248">
                  <c:v>52.295000000000002</c:v>
                </c:pt>
                <c:pt idx="249">
                  <c:v>51.064999999999998</c:v>
                </c:pt>
                <c:pt idx="250">
                  <c:v>51.424999999999997</c:v>
                </c:pt>
                <c:pt idx="251">
                  <c:v>49.463999999999999</c:v>
                </c:pt>
                <c:pt idx="252">
                  <c:v>48.44</c:v>
                </c:pt>
                <c:pt idx="253">
                  <c:v>49.5</c:v>
                </c:pt>
                <c:pt idx="254">
                  <c:v>50.484999999999999</c:v>
                </c:pt>
                <c:pt idx="255">
                  <c:v>49.497</c:v>
                </c:pt>
                <c:pt idx="256">
                  <c:v>49.613999999999997</c:v>
                </c:pt>
                <c:pt idx="257">
                  <c:v>50.634999999999998</c:v>
                </c:pt>
                <c:pt idx="258">
                  <c:v>51.691000000000003</c:v>
                </c:pt>
                <c:pt idx="259">
                  <c:v>51.738999999999997</c:v>
                </c:pt>
                <c:pt idx="260">
                  <c:v>52.121000000000002</c:v>
                </c:pt>
                <c:pt idx="261">
                  <c:v>52.287999999999997</c:v>
                </c:pt>
                <c:pt idx="262">
                  <c:v>51.707999999999998</c:v>
                </c:pt>
                <c:pt idx="263">
                  <c:v>51.631</c:v>
                </c:pt>
                <c:pt idx="264">
                  <c:v>52.357999999999997</c:v>
                </c:pt>
                <c:pt idx="265">
                  <c:v>51.58</c:v>
                </c:pt>
                <c:pt idx="266">
                  <c:v>48.896999999999998</c:v>
                </c:pt>
                <c:pt idx="267">
                  <c:v>49.844999999999999</c:v>
                </c:pt>
                <c:pt idx="268">
                  <c:v>48.798999999999999</c:v>
                </c:pt>
                <c:pt idx="269">
                  <c:v>48.427999999999997</c:v>
                </c:pt>
                <c:pt idx="270">
                  <c:v>49.478999999999999</c:v>
                </c:pt>
                <c:pt idx="271">
                  <c:v>49.66</c:v>
                </c:pt>
                <c:pt idx="272">
                  <c:v>49.832999999999998</c:v>
                </c:pt>
                <c:pt idx="273">
                  <c:v>50.62</c:v>
                </c:pt>
                <c:pt idx="274">
                  <c:v>51.667000000000002</c:v>
                </c:pt>
                <c:pt idx="275">
                  <c:v>52.186</c:v>
                </c:pt>
                <c:pt idx="276">
                  <c:v>53.438000000000002</c:v>
                </c:pt>
                <c:pt idx="277">
                  <c:v>53.481999999999999</c:v>
                </c:pt>
                <c:pt idx="278">
                  <c:v>54.841999999999999</c:v>
                </c:pt>
                <c:pt idx="279">
                  <c:v>55.277000000000001</c:v>
                </c:pt>
                <c:pt idx="280">
                  <c:v>56.83</c:v>
                </c:pt>
                <c:pt idx="281">
                  <c:v>56.738999999999997</c:v>
                </c:pt>
                <c:pt idx="282">
                  <c:v>57.067999999999998</c:v>
                </c:pt>
                <c:pt idx="283">
                  <c:v>59.314</c:v>
                </c:pt>
                <c:pt idx="284">
                  <c:v>60.895000000000003</c:v>
                </c:pt>
                <c:pt idx="285">
                  <c:v>61.1</c:v>
                </c:pt>
                <c:pt idx="286">
                  <c:v>62.807000000000002</c:v>
                </c:pt>
                <c:pt idx="287">
                  <c:v>65.016000000000005</c:v>
                </c:pt>
                <c:pt idx="288">
                  <c:v>65.338999999999999</c:v>
                </c:pt>
                <c:pt idx="289">
                  <c:v>67.507000000000005</c:v>
                </c:pt>
                <c:pt idx="290">
                  <c:v>67.671999999999997</c:v>
                </c:pt>
                <c:pt idx="291">
                  <c:v>68.430999999999997</c:v>
                </c:pt>
                <c:pt idx="292">
                  <c:v>68.307000000000002</c:v>
                </c:pt>
                <c:pt idx="293">
                  <c:v>69.649000000000001</c:v>
                </c:pt>
                <c:pt idx="294">
                  <c:v>71.045000000000002</c:v>
                </c:pt>
                <c:pt idx="295">
                  <c:v>68.61</c:v>
                </c:pt>
                <c:pt idx="296">
                  <c:v>68.668999999999997</c:v>
                </c:pt>
                <c:pt idx="297">
                  <c:v>69.122</c:v>
                </c:pt>
                <c:pt idx="298">
                  <c:v>68.271000000000001</c:v>
                </c:pt>
                <c:pt idx="299">
                  <c:v>67.483000000000004</c:v>
                </c:pt>
                <c:pt idx="300">
                  <c:v>67.600999999999999</c:v>
                </c:pt>
                <c:pt idx="301">
                  <c:v>67.022000000000006</c:v>
                </c:pt>
                <c:pt idx="302">
                  <c:v>68.081999999999994</c:v>
                </c:pt>
                <c:pt idx="303">
                  <c:v>69.114999999999995</c:v>
                </c:pt>
                <c:pt idx="304">
                  <c:v>70.162000000000006</c:v>
                </c:pt>
                <c:pt idx="305">
                  <c:v>69.367000000000004</c:v>
                </c:pt>
                <c:pt idx="306">
                  <c:v>66.637</c:v>
                </c:pt>
                <c:pt idx="307">
                  <c:v>67.981999999999999</c:v>
                </c:pt>
                <c:pt idx="308">
                  <c:v>68.756</c:v>
                </c:pt>
                <c:pt idx="309">
                  <c:v>68.807000000000002</c:v>
                </c:pt>
                <c:pt idx="310">
                  <c:v>68.921999999999997</c:v>
                </c:pt>
                <c:pt idx="311">
                  <c:v>68.902000000000001</c:v>
                </c:pt>
                <c:pt idx="312">
                  <c:v>67.314999999999998</c:v>
                </c:pt>
                <c:pt idx="313">
                  <c:v>66.614999999999995</c:v>
                </c:pt>
                <c:pt idx="314">
                  <c:v>66.078000000000003</c:v>
                </c:pt>
                <c:pt idx="315">
                  <c:v>64.772000000000006</c:v>
                </c:pt>
                <c:pt idx="316">
                  <c:v>64.188999999999993</c:v>
                </c:pt>
                <c:pt idx="317">
                  <c:v>64.272999999999996</c:v>
                </c:pt>
                <c:pt idx="318">
                  <c:v>66.84</c:v>
                </c:pt>
                <c:pt idx="319">
                  <c:v>71.150000000000006</c:v>
                </c:pt>
                <c:pt idx="320">
                  <c:v>70.373000000000005</c:v>
                </c:pt>
                <c:pt idx="321">
                  <c:v>71.781000000000006</c:v>
                </c:pt>
                <c:pt idx="322">
                  <c:v>72.191999999999993</c:v>
                </c:pt>
                <c:pt idx="323">
                  <c:v>73.316000000000003</c:v>
                </c:pt>
                <c:pt idx="324">
                  <c:v>74.724999999999994</c:v>
                </c:pt>
                <c:pt idx="325">
                  <c:v>75.763999999999996</c:v>
                </c:pt>
                <c:pt idx="326">
                  <c:v>75.834000000000003</c:v>
                </c:pt>
                <c:pt idx="327">
                  <c:v>75.593000000000004</c:v>
                </c:pt>
                <c:pt idx="328">
                  <c:v>74.753</c:v>
                </c:pt>
                <c:pt idx="329">
                  <c:v>75.063000000000002</c:v>
                </c:pt>
                <c:pt idx="330">
                  <c:v>74.308999999999997</c:v>
                </c:pt>
                <c:pt idx="331">
                  <c:v>69.444000000000003</c:v>
                </c:pt>
                <c:pt idx="332">
                  <c:v>67.980999999999995</c:v>
                </c:pt>
                <c:pt idx="333">
                  <c:v>65.798000000000002</c:v>
                </c:pt>
                <c:pt idx="334">
                  <c:v>65.491</c:v>
                </c:pt>
                <c:pt idx="335">
                  <c:v>64.040000000000006</c:v>
                </c:pt>
                <c:pt idx="336">
                  <c:v>61.99</c:v>
                </c:pt>
                <c:pt idx="337">
                  <c:v>60.622</c:v>
                </c:pt>
                <c:pt idx="338">
                  <c:v>60.332999999999998</c:v>
                </c:pt>
                <c:pt idx="339">
                  <c:v>59.155000000000001</c:v>
                </c:pt>
                <c:pt idx="340">
                  <c:v>58.591999999999999</c:v>
                </c:pt>
                <c:pt idx="341">
                  <c:v>57.252000000000002</c:v>
                </c:pt>
                <c:pt idx="342">
                  <c:v>56.11</c:v>
                </c:pt>
                <c:pt idx="343">
                  <c:v>55.884999999999998</c:v>
                </c:pt>
                <c:pt idx="344">
                  <c:v>57.881</c:v>
                </c:pt>
                <c:pt idx="345">
                  <c:v>57.893999999999998</c:v>
                </c:pt>
                <c:pt idx="346">
                  <c:v>59.046999999999997</c:v>
                </c:pt>
                <c:pt idx="347">
                  <c:v>59.036000000000001</c:v>
                </c:pt>
                <c:pt idx="348">
                  <c:v>60.762</c:v>
                </c:pt>
                <c:pt idx="349">
                  <c:v>60.533000000000001</c:v>
                </c:pt>
                <c:pt idx="350">
                  <c:v>60.176000000000002</c:v>
                </c:pt>
                <c:pt idx="351">
                  <c:v>61.424999999999997</c:v>
                </c:pt>
                <c:pt idx="352">
                  <c:v>62.28</c:v>
                </c:pt>
                <c:pt idx="353">
                  <c:v>63.905999999999999</c:v>
                </c:pt>
                <c:pt idx="354">
                  <c:v>64.096000000000004</c:v>
                </c:pt>
                <c:pt idx="355">
                  <c:v>63.981999999999999</c:v>
                </c:pt>
                <c:pt idx="356">
                  <c:v>62.573999999999998</c:v>
                </c:pt>
                <c:pt idx="357">
                  <c:v>62.551000000000002</c:v>
                </c:pt>
                <c:pt idx="358">
                  <c:v>61.304000000000002</c:v>
                </c:pt>
                <c:pt idx="359">
                  <c:v>63.771999999999998</c:v>
                </c:pt>
                <c:pt idx="360">
                  <c:v>63.83</c:v>
                </c:pt>
              </c:numCache>
            </c:numRef>
          </c:val>
          <c:smooth val="0"/>
          <c:extLst>
            <c:ext xmlns:c16="http://schemas.microsoft.com/office/drawing/2014/chart" uri="{C3380CC4-5D6E-409C-BE32-E72D297353CC}">
              <c16:uniqueId val="{00000001-9170-430C-B949-D59A5D84CD04}"/>
            </c:ext>
          </c:extLst>
        </c:ser>
        <c:ser>
          <c:idx val="2"/>
          <c:order val="2"/>
          <c:tx>
            <c:v>QLD</c:v>
          </c:tx>
          <c:spPr>
            <a:ln w="22225" cap="rnd">
              <a:solidFill>
                <a:srgbClr val="9ACA3C"/>
              </a:solidFill>
              <a:round/>
            </a:ln>
            <a:effectLst/>
          </c:spPr>
          <c:marker>
            <c:symbol val="none"/>
          </c:marker>
          <c:cat>
            <c:numRef>
              <c:f>'https://nswgov.sharepoint.com/personal/lucas_o''brien_treasury_nsw_gov_au/Documents/[Copy of Graphs Template_Budget 2021-22 TS - LO edits 2.xlsx]Sheet10'!$N$1:$NJ$1</c:f>
              <c:numCache>
                <c:formatCode>General</c:formatCode>
                <c:ptCount val="361"/>
                <c:pt idx="0">
                  <c:v>33329</c:v>
                </c:pt>
                <c:pt idx="1">
                  <c:v>33359</c:v>
                </c:pt>
                <c:pt idx="2">
                  <c:v>33390</c:v>
                </c:pt>
                <c:pt idx="3">
                  <c:v>33420</c:v>
                </c:pt>
                <c:pt idx="4">
                  <c:v>33451</c:v>
                </c:pt>
                <c:pt idx="5">
                  <c:v>33482</c:v>
                </c:pt>
                <c:pt idx="6">
                  <c:v>33512</c:v>
                </c:pt>
                <c:pt idx="7">
                  <c:v>33543</c:v>
                </c:pt>
                <c:pt idx="8">
                  <c:v>33573</c:v>
                </c:pt>
                <c:pt idx="9">
                  <c:v>33604</c:v>
                </c:pt>
                <c:pt idx="10">
                  <c:v>33635</c:v>
                </c:pt>
                <c:pt idx="11">
                  <c:v>33664</c:v>
                </c:pt>
                <c:pt idx="12">
                  <c:v>33695</c:v>
                </c:pt>
                <c:pt idx="13">
                  <c:v>33725</c:v>
                </c:pt>
                <c:pt idx="14">
                  <c:v>33756</c:v>
                </c:pt>
                <c:pt idx="15">
                  <c:v>33786</c:v>
                </c:pt>
                <c:pt idx="16">
                  <c:v>33817</c:v>
                </c:pt>
                <c:pt idx="17">
                  <c:v>33848</c:v>
                </c:pt>
                <c:pt idx="18">
                  <c:v>33878</c:v>
                </c:pt>
                <c:pt idx="19">
                  <c:v>33909</c:v>
                </c:pt>
                <c:pt idx="20">
                  <c:v>33939</c:v>
                </c:pt>
                <c:pt idx="21">
                  <c:v>33970</c:v>
                </c:pt>
                <c:pt idx="22">
                  <c:v>34001</c:v>
                </c:pt>
                <c:pt idx="23">
                  <c:v>34029</c:v>
                </c:pt>
                <c:pt idx="24">
                  <c:v>34060</c:v>
                </c:pt>
                <c:pt idx="25">
                  <c:v>34090</c:v>
                </c:pt>
                <c:pt idx="26">
                  <c:v>34121</c:v>
                </c:pt>
                <c:pt idx="27">
                  <c:v>34151</c:v>
                </c:pt>
                <c:pt idx="28">
                  <c:v>34182</c:v>
                </c:pt>
                <c:pt idx="29">
                  <c:v>34213</c:v>
                </c:pt>
                <c:pt idx="30">
                  <c:v>34243</c:v>
                </c:pt>
                <c:pt idx="31">
                  <c:v>34274</c:v>
                </c:pt>
                <c:pt idx="32">
                  <c:v>34304</c:v>
                </c:pt>
                <c:pt idx="33">
                  <c:v>34335</c:v>
                </c:pt>
                <c:pt idx="34">
                  <c:v>34366</c:v>
                </c:pt>
                <c:pt idx="35">
                  <c:v>34394</c:v>
                </c:pt>
                <c:pt idx="36">
                  <c:v>34425</c:v>
                </c:pt>
                <c:pt idx="37">
                  <c:v>34455</c:v>
                </c:pt>
                <c:pt idx="38">
                  <c:v>34486</c:v>
                </c:pt>
                <c:pt idx="39">
                  <c:v>34516</c:v>
                </c:pt>
                <c:pt idx="40">
                  <c:v>34547</c:v>
                </c:pt>
                <c:pt idx="41">
                  <c:v>34578</c:v>
                </c:pt>
                <c:pt idx="42">
                  <c:v>34608</c:v>
                </c:pt>
                <c:pt idx="43">
                  <c:v>34639</c:v>
                </c:pt>
                <c:pt idx="44">
                  <c:v>34669</c:v>
                </c:pt>
                <c:pt idx="45">
                  <c:v>34700</c:v>
                </c:pt>
                <c:pt idx="46">
                  <c:v>34731</c:v>
                </c:pt>
                <c:pt idx="47">
                  <c:v>34759</c:v>
                </c:pt>
                <c:pt idx="48">
                  <c:v>34790</c:v>
                </c:pt>
                <c:pt idx="49">
                  <c:v>34820</c:v>
                </c:pt>
                <c:pt idx="50">
                  <c:v>34851</c:v>
                </c:pt>
                <c:pt idx="51">
                  <c:v>34881</c:v>
                </c:pt>
                <c:pt idx="52">
                  <c:v>34912</c:v>
                </c:pt>
                <c:pt idx="53">
                  <c:v>34943</c:v>
                </c:pt>
                <c:pt idx="54">
                  <c:v>34973</c:v>
                </c:pt>
                <c:pt idx="55">
                  <c:v>35004</c:v>
                </c:pt>
                <c:pt idx="56">
                  <c:v>35034</c:v>
                </c:pt>
                <c:pt idx="57">
                  <c:v>35065</c:v>
                </c:pt>
                <c:pt idx="58">
                  <c:v>35096</c:v>
                </c:pt>
                <c:pt idx="59">
                  <c:v>35125</c:v>
                </c:pt>
                <c:pt idx="60">
                  <c:v>35156</c:v>
                </c:pt>
                <c:pt idx="61">
                  <c:v>35186</c:v>
                </c:pt>
                <c:pt idx="62">
                  <c:v>35217</c:v>
                </c:pt>
                <c:pt idx="63">
                  <c:v>35247</c:v>
                </c:pt>
                <c:pt idx="64">
                  <c:v>35278</c:v>
                </c:pt>
                <c:pt idx="65">
                  <c:v>35309</c:v>
                </c:pt>
                <c:pt idx="66">
                  <c:v>35339</c:v>
                </c:pt>
                <c:pt idx="67">
                  <c:v>35370</c:v>
                </c:pt>
                <c:pt idx="68">
                  <c:v>35400</c:v>
                </c:pt>
                <c:pt idx="69">
                  <c:v>35431</c:v>
                </c:pt>
                <c:pt idx="70">
                  <c:v>35462</c:v>
                </c:pt>
                <c:pt idx="71">
                  <c:v>35490</c:v>
                </c:pt>
                <c:pt idx="72">
                  <c:v>35521</c:v>
                </c:pt>
                <c:pt idx="73">
                  <c:v>35551</c:v>
                </c:pt>
                <c:pt idx="74">
                  <c:v>35582</c:v>
                </c:pt>
                <c:pt idx="75">
                  <c:v>35612</c:v>
                </c:pt>
                <c:pt idx="76">
                  <c:v>35643</c:v>
                </c:pt>
                <c:pt idx="77">
                  <c:v>35674</c:v>
                </c:pt>
                <c:pt idx="78">
                  <c:v>35704</c:v>
                </c:pt>
                <c:pt idx="79">
                  <c:v>35735</c:v>
                </c:pt>
                <c:pt idx="80">
                  <c:v>35765</c:v>
                </c:pt>
                <c:pt idx="81">
                  <c:v>35796</c:v>
                </c:pt>
                <c:pt idx="82">
                  <c:v>35827</c:v>
                </c:pt>
                <c:pt idx="83">
                  <c:v>35855</c:v>
                </c:pt>
                <c:pt idx="84">
                  <c:v>35886</c:v>
                </c:pt>
                <c:pt idx="85">
                  <c:v>35916</c:v>
                </c:pt>
                <c:pt idx="86">
                  <c:v>35947</c:v>
                </c:pt>
                <c:pt idx="87">
                  <c:v>35977</c:v>
                </c:pt>
                <c:pt idx="88">
                  <c:v>36008</c:v>
                </c:pt>
                <c:pt idx="89">
                  <c:v>36039</c:v>
                </c:pt>
                <c:pt idx="90">
                  <c:v>36069</c:v>
                </c:pt>
                <c:pt idx="91">
                  <c:v>36100</c:v>
                </c:pt>
                <c:pt idx="92">
                  <c:v>36130</c:v>
                </c:pt>
                <c:pt idx="93">
                  <c:v>36161</c:v>
                </c:pt>
                <c:pt idx="94">
                  <c:v>36192</c:v>
                </c:pt>
                <c:pt idx="95">
                  <c:v>36220</c:v>
                </c:pt>
                <c:pt idx="96">
                  <c:v>36251</c:v>
                </c:pt>
                <c:pt idx="97">
                  <c:v>36281</c:v>
                </c:pt>
                <c:pt idx="98">
                  <c:v>36312</c:v>
                </c:pt>
                <c:pt idx="99">
                  <c:v>36342</c:v>
                </c:pt>
                <c:pt idx="100">
                  <c:v>36373</c:v>
                </c:pt>
                <c:pt idx="101">
                  <c:v>36404</c:v>
                </c:pt>
                <c:pt idx="102">
                  <c:v>36434</c:v>
                </c:pt>
                <c:pt idx="103">
                  <c:v>36465</c:v>
                </c:pt>
                <c:pt idx="104">
                  <c:v>36495</c:v>
                </c:pt>
                <c:pt idx="105">
                  <c:v>36526</c:v>
                </c:pt>
                <c:pt idx="106">
                  <c:v>36557</c:v>
                </c:pt>
                <c:pt idx="107">
                  <c:v>36586</c:v>
                </c:pt>
                <c:pt idx="108">
                  <c:v>36617</c:v>
                </c:pt>
                <c:pt idx="109">
                  <c:v>36647</c:v>
                </c:pt>
                <c:pt idx="110">
                  <c:v>36678</c:v>
                </c:pt>
                <c:pt idx="111">
                  <c:v>36708</c:v>
                </c:pt>
                <c:pt idx="112">
                  <c:v>36739</c:v>
                </c:pt>
                <c:pt idx="113">
                  <c:v>36770</c:v>
                </c:pt>
                <c:pt idx="114">
                  <c:v>36800</c:v>
                </c:pt>
                <c:pt idx="115">
                  <c:v>36831</c:v>
                </c:pt>
                <c:pt idx="116">
                  <c:v>36861</c:v>
                </c:pt>
                <c:pt idx="117">
                  <c:v>36892</c:v>
                </c:pt>
                <c:pt idx="118">
                  <c:v>36923</c:v>
                </c:pt>
                <c:pt idx="119">
                  <c:v>36951</c:v>
                </c:pt>
                <c:pt idx="120">
                  <c:v>36982</c:v>
                </c:pt>
                <c:pt idx="121">
                  <c:v>37012</c:v>
                </c:pt>
                <c:pt idx="122">
                  <c:v>37043</c:v>
                </c:pt>
                <c:pt idx="123">
                  <c:v>37073</c:v>
                </c:pt>
                <c:pt idx="124">
                  <c:v>37104</c:v>
                </c:pt>
                <c:pt idx="125">
                  <c:v>37135</c:v>
                </c:pt>
                <c:pt idx="126">
                  <c:v>37165</c:v>
                </c:pt>
                <c:pt idx="127">
                  <c:v>37196</c:v>
                </c:pt>
                <c:pt idx="128">
                  <c:v>37226</c:v>
                </c:pt>
                <c:pt idx="129">
                  <c:v>37257</c:v>
                </c:pt>
                <c:pt idx="130">
                  <c:v>37288</c:v>
                </c:pt>
                <c:pt idx="131">
                  <c:v>37316</c:v>
                </c:pt>
                <c:pt idx="132">
                  <c:v>37347</c:v>
                </c:pt>
                <c:pt idx="133">
                  <c:v>37377</c:v>
                </c:pt>
                <c:pt idx="134">
                  <c:v>37408</c:v>
                </c:pt>
                <c:pt idx="135">
                  <c:v>37438</c:v>
                </c:pt>
                <c:pt idx="136">
                  <c:v>37469</c:v>
                </c:pt>
                <c:pt idx="137">
                  <c:v>37500</c:v>
                </c:pt>
                <c:pt idx="138">
                  <c:v>37530</c:v>
                </c:pt>
                <c:pt idx="139">
                  <c:v>37561</c:v>
                </c:pt>
                <c:pt idx="140">
                  <c:v>37591</c:v>
                </c:pt>
                <c:pt idx="141">
                  <c:v>37622</c:v>
                </c:pt>
                <c:pt idx="142">
                  <c:v>37653</c:v>
                </c:pt>
                <c:pt idx="143">
                  <c:v>37681</c:v>
                </c:pt>
                <c:pt idx="144">
                  <c:v>37712</c:v>
                </c:pt>
                <c:pt idx="145">
                  <c:v>37742</c:v>
                </c:pt>
                <c:pt idx="146">
                  <c:v>37773</c:v>
                </c:pt>
                <c:pt idx="147">
                  <c:v>37803</c:v>
                </c:pt>
                <c:pt idx="148">
                  <c:v>37834</c:v>
                </c:pt>
                <c:pt idx="149">
                  <c:v>37865</c:v>
                </c:pt>
                <c:pt idx="150">
                  <c:v>37895</c:v>
                </c:pt>
                <c:pt idx="151">
                  <c:v>37926</c:v>
                </c:pt>
                <c:pt idx="152">
                  <c:v>37956</c:v>
                </c:pt>
                <c:pt idx="153">
                  <c:v>37987</c:v>
                </c:pt>
                <c:pt idx="154">
                  <c:v>38018</c:v>
                </c:pt>
                <c:pt idx="155">
                  <c:v>38047</c:v>
                </c:pt>
                <c:pt idx="156">
                  <c:v>38078</c:v>
                </c:pt>
                <c:pt idx="157">
                  <c:v>38108</c:v>
                </c:pt>
                <c:pt idx="158">
                  <c:v>38139</c:v>
                </c:pt>
                <c:pt idx="159">
                  <c:v>38169</c:v>
                </c:pt>
                <c:pt idx="160">
                  <c:v>38200</c:v>
                </c:pt>
                <c:pt idx="161">
                  <c:v>38231</c:v>
                </c:pt>
                <c:pt idx="162">
                  <c:v>38261</c:v>
                </c:pt>
                <c:pt idx="163">
                  <c:v>38292</c:v>
                </c:pt>
                <c:pt idx="164">
                  <c:v>38322</c:v>
                </c:pt>
                <c:pt idx="165">
                  <c:v>38353</c:v>
                </c:pt>
                <c:pt idx="166">
                  <c:v>38384</c:v>
                </c:pt>
                <c:pt idx="167">
                  <c:v>38412</c:v>
                </c:pt>
                <c:pt idx="168">
                  <c:v>38443</c:v>
                </c:pt>
                <c:pt idx="169">
                  <c:v>38473</c:v>
                </c:pt>
                <c:pt idx="170">
                  <c:v>38504</c:v>
                </c:pt>
                <c:pt idx="171">
                  <c:v>38534</c:v>
                </c:pt>
                <c:pt idx="172">
                  <c:v>38565</c:v>
                </c:pt>
                <c:pt idx="173">
                  <c:v>38596</c:v>
                </c:pt>
                <c:pt idx="174">
                  <c:v>38626</c:v>
                </c:pt>
                <c:pt idx="175">
                  <c:v>38657</c:v>
                </c:pt>
                <c:pt idx="176">
                  <c:v>38687</c:v>
                </c:pt>
                <c:pt idx="177">
                  <c:v>38718</c:v>
                </c:pt>
                <c:pt idx="178">
                  <c:v>38749</c:v>
                </c:pt>
                <c:pt idx="179">
                  <c:v>38777</c:v>
                </c:pt>
                <c:pt idx="180">
                  <c:v>38808</c:v>
                </c:pt>
                <c:pt idx="181">
                  <c:v>38838</c:v>
                </c:pt>
                <c:pt idx="182">
                  <c:v>38869</c:v>
                </c:pt>
                <c:pt idx="183">
                  <c:v>38899</c:v>
                </c:pt>
                <c:pt idx="184">
                  <c:v>38930</c:v>
                </c:pt>
                <c:pt idx="185">
                  <c:v>38961</c:v>
                </c:pt>
                <c:pt idx="186">
                  <c:v>38991</c:v>
                </c:pt>
                <c:pt idx="187">
                  <c:v>39022</c:v>
                </c:pt>
                <c:pt idx="188">
                  <c:v>39052</c:v>
                </c:pt>
                <c:pt idx="189">
                  <c:v>39083</c:v>
                </c:pt>
                <c:pt idx="190">
                  <c:v>39114</c:v>
                </c:pt>
                <c:pt idx="191">
                  <c:v>39142</c:v>
                </c:pt>
                <c:pt idx="192">
                  <c:v>39173</c:v>
                </c:pt>
                <c:pt idx="193">
                  <c:v>39203</c:v>
                </c:pt>
                <c:pt idx="194">
                  <c:v>39234</c:v>
                </c:pt>
                <c:pt idx="195">
                  <c:v>39264</c:v>
                </c:pt>
                <c:pt idx="196">
                  <c:v>39295</c:v>
                </c:pt>
                <c:pt idx="197">
                  <c:v>39326</c:v>
                </c:pt>
                <c:pt idx="198">
                  <c:v>39356</c:v>
                </c:pt>
                <c:pt idx="199">
                  <c:v>39387</c:v>
                </c:pt>
                <c:pt idx="200">
                  <c:v>39417</c:v>
                </c:pt>
                <c:pt idx="201">
                  <c:v>39448</c:v>
                </c:pt>
                <c:pt idx="202">
                  <c:v>39479</c:v>
                </c:pt>
                <c:pt idx="203">
                  <c:v>39508</c:v>
                </c:pt>
                <c:pt idx="204">
                  <c:v>39539</c:v>
                </c:pt>
                <c:pt idx="205">
                  <c:v>39569</c:v>
                </c:pt>
                <c:pt idx="206">
                  <c:v>39600</c:v>
                </c:pt>
                <c:pt idx="207">
                  <c:v>39630</c:v>
                </c:pt>
                <c:pt idx="208">
                  <c:v>39661</c:v>
                </c:pt>
                <c:pt idx="209">
                  <c:v>39692</c:v>
                </c:pt>
                <c:pt idx="210">
                  <c:v>39722</c:v>
                </c:pt>
                <c:pt idx="211">
                  <c:v>39753</c:v>
                </c:pt>
                <c:pt idx="212">
                  <c:v>39783</c:v>
                </c:pt>
                <c:pt idx="213">
                  <c:v>39814</c:v>
                </c:pt>
                <c:pt idx="214">
                  <c:v>39845</c:v>
                </c:pt>
                <c:pt idx="215">
                  <c:v>39873</c:v>
                </c:pt>
                <c:pt idx="216">
                  <c:v>39904</c:v>
                </c:pt>
                <c:pt idx="217">
                  <c:v>39934</c:v>
                </c:pt>
                <c:pt idx="218">
                  <c:v>39965</c:v>
                </c:pt>
                <c:pt idx="219">
                  <c:v>39995</c:v>
                </c:pt>
                <c:pt idx="220">
                  <c:v>40026</c:v>
                </c:pt>
                <c:pt idx="221">
                  <c:v>40057</c:v>
                </c:pt>
                <c:pt idx="222">
                  <c:v>40087</c:v>
                </c:pt>
                <c:pt idx="223">
                  <c:v>40118</c:v>
                </c:pt>
                <c:pt idx="224">
                  <c:v>40148</c:v>
                </c:pt>
                <c:pt idx="225">
                  <c:v>40179</c:v>
                </c:pt>
                <c:pt idx="226">
                  <c:v>40210</c:v>
                </c:pt>
                <c:pt idx="227">
                  <c:v>40238</c:v>
                </c:pt>
                <c:pt idx="228">
                  <c:v>40269</c:v>
                </c:pt>
                <c:pt idx="229">
                  <c:v>40299</c:v>
                </c:pt>
                <c:pt idx="230">
                  <c:v>40330</c:v>
                </c:pt>
                <c:pt idx="231">
                  <c:v>40360</c:v>
                </c:pt>
                <c:pt idx="232">
                  <c:v>40391</c:v>
                </c:pt>
                <c:pt idx="233">
                  <c:v>40422</c:v>
                </c:pt>
                <c:pt idx="234">
                  <c:v>40452</c:v>
                </c:pt>
                <c:pt idx="235">
                  <c:v>40483</c:v>
                </c:pt>
                <c:pt idx="236">
                  <c:v>40513</c:v>
                </c:pt>
                <c:pt idx="237">
                  <c:v>40544</c:v>
                </c:pt>
                <c:pt idx="238">
                  <c:v>40575</c:v>
                </c:pt>
                <c:pt idx="239">
                  <c:v>40603</c:v>
                </c:pt>
                <c:pt idx="240">
                  <c:v>40634</c:v>
                </c:pt>
                <c:pt idx="241">
                  <c:v>40664</c:v>
                </c:pt>
                <c:pt idx="242">
                  <c:v>40695</c:v>
                </c:pt>
                <c:pt idx="243">
                  <c:v>40725</c:v>
                </c:pt>
                <c:pt idx="244">
                  <c:v>40756</c:v>
                </c:pt>
                <c:pt idx="245">
                  <c:v>40787</c:v>
                </c:pt>
                <c:pt idx="246">
                  <c:v>40817</c:v>
                </c:pt>
                <c:pt idx="247">
                  <c:v>40848</c:v>
                </c:pt>
                <c:pt idx="248">
                  <c:v>40878</c:v>
                </c:pt>
                <c:pt idx="249">
                  <c:v>40909</c:v>
                </c:pt>
                <c:pt idx="250">
                  <c:v>40940</c:v>
                </c:pt>
                <c:pt idx="251">
                  <c:v>40969</c:v>
                </c:pt>
                <c:pt idx="252">
                  <c:v>41000</c:v>
                </c:pt>
                <c:pt idx="253">
                  <c:v>41030</c:v>
                </c:pt>
                <c:pt idx="254">
                  <c:v>41061</c:v>
                </c:pt>
                <c:pt idx="255">
                  <c:v>41091</c:v>
                </c:pt>
                <c:pt idx="256">
                  <c:v>41122</c:v>
                </c:pt>
                <c:pt idx="257">
                  <c:v>41153</c:v>
                </c:pt>
                <c:pt idx="258">
                  <c:v>41183</c:v>
                </c:pt>
                <c:pt idx="259">
                  <c:v>41214</c:v>
                </c:pt>
                <c:pt idx="260">
                  <c:v>41244</c:v>
                </c:pt>
                <c:pt idx="261">
                  <c:v>41275</c:v>
                </c:pt>
                <c:pt idx="262">
                  <c:v>41306</c:v>
                </c:pt>
                <c:pt idx="263">
                  <c:v>41334</c:v>
                </c:pt>
                <c:pt idx="264">
                  <c:v>41365</c:v>
                </c:pt>
                <c:pt idx="265">
                  <c:v>41395</c:v>
                </c:pt>
                <c:pt idx="266">
                  <c:v>41426</c:v>
                </c:pt>
                <c:pt idx="267">
                  <c:v>41456</c:v>
                </c:pt>
                <c:pt idx="268">
                  <c:v>41487</c:v>
                </c:pt>
                <c:pt idx="269">
                  <c:v>41518</c:v>
                </c:pt>
                <c:pt idx="270">
                  <c:v>41548</c:v>
                </c:pt>
                <c:pt idx="271">
                  <c:v>41579</c:v>
                </c:pt>
                <c:pt idx="272">
                  <c:v>41609</c:v>
                </c:pt>
                <c:pt idx="273">
                  <c:v>41640</c:v>
                </c:pt>
                <c:pt idx="274">
                  <c:v>41671</c:v>
                </c:pt>
                <c:pt idx="275">
                  <c:v>41699</c:v>
                </c:pt>
                <c:pt idx="276">
                  <c:v>41730</c:v>
                </c:pt>
                <c:pt idx="277">
                  <c:v>41760</c:v>
                </c:pt>
                <c:pt idx="278">
                  <c:v>41791</c:v>
                </c:pt>
                <c:pt idx="279">
                  <c:v>41821</c:v>
                </c:pt>
                <c:pt idx="280">
                  <c:v>41852</c:v>
                </c:pt>
                <c:pt idx="281">
                  <c:v>41883</c:v>
                </c:pt>
                <c:pt idx="282">
                  <c:v>41913</c:v>
                </c:pt>
                <c:pt idx="283">
                  <c:v>41944</c:v>
                </c:pt>
                <c:pt idx="284">
                  <c:v>41974</c:v>
                </c:pt>
                <c:pt idx="285">
                  <c:v>42005</c:v>
                </c:pt>
                <c:pt idx="286">
                  <c:v>42036</c:v>
                </c:pt>
                <c:pt idx="287">
                  <c:v>42064</c:v>
                </c:pt>
                <c:pt idx="288">
                  <c:v>42095</c:v>
                </c:pt>
                <c:pt idx="289">
                  <c:v>42125</c:v>
                </c:pt>
                <c:pt idx="290">
                  <c:v>42156</c:v>
                </c:pt>
                <c:pt idx="291">
                  <c:v>42186</c:v>
                </c:pt>
                <c:pt idx="292">
                  <c:v>42217</c:v>
                </c:pt>
                <c:pt idx="293">
                  <c:v>42248</c:v>
                </c:pt>
                <c:pt idx="294">
                  <c:v>42278</c:v>
                </c:pt>
                <c:pt idx="295">
                  <c:v>42309</c:v>
                </c:pt>
                <c:pt idx="296">
                  <c:v>42339</c:v>
                </c:pt>
                <c:pt idx="297">
                  <c:v>42370</c:v>
                </c:pt>
                <c:pt idx="298">
                  <c:v>42401</c:v>
                </c:pt>
                <c:pt idx="299">
                  <c:v>42430</c:v>
                </c:pt>
                <c:pt idx="300">
                  <c:v>42461</c:v>
                </c:pt>
                <c:pt idx="301">
                  <c:v>42491</c:v>
                </c:pt>
                <c:pt idx="302">
                  <c:v>42522</c:v>
                </c:pt>
                <c:pt idx="303">
                  <c:v>42552</c:v>
                </c:pt>
                <c:pt idx="304">
                  <c:v>42583</c:v>
                </c:pt>
                <c:pt idx="305">
                  <c:v>42614</c:v>
                </c:pt>
                <c:pt idx="306">
                  <c:v>42644</c:v>
                </c:pt>
                <c:pt idx="307">
                  <c:v>42675</c:v>
                </c:pt>
                <c:pt idx="308">
                  <c:v>42705</c:v>
                </c:pt>
                <c:pt idx="309">
                  <c:v>42736</c:v>
                </c:pt>
                <c:pt idx="310">
                  <c:v>42767</c:v>
                </c:pt>
                <c:pt idx="311">
                  <c:v>42795</c:v>
                </c:pt>
                <c:pt idx="312">
                  <c:v>42826</c:v>
                </c:pt>
                <c:pt idx="313">
                  <c:v>42856</c:v>
                </c:pt>
                <c:pt idx="314">
                  <c:v>42887</c:v>
                </c:pt>
                <c:pt idx="315">
                  <c:v>42917</c:v>
                </c:pt>
                <c:pt idx="316">
                  <c:v>42948</c:v>
                </c:pt>
                <c:pt idx="317">
                  <c:v>42979</c:v>
                </c:pt>
                <c:pt idx="318">
                  <c:v>43009</c:v>
                </c:pt>
                <c:pt idx="319">
                  <c:v>43040</c:v>
                </c:pt>
                <c:pt idx="320">
                  <c:v>43070</c:v>
                </c:pt>
                <c:pt idx="321">
                  <c:v>43101</c:v>
                </c:pt>
                <c:pt idx="322">
                  <c:v>43132</c:v>
                </c:pt>
                <c:pt idx="323">
                  <c:v>43160</c:v>
                </c:pt>
                <c:pt idx="324">
                  <c:v>43191</c:v>
                </c:pt>
                <c:pt idx="325">
                  <c:v>43221</c:v>
                </c:pt>
                <c:pt idx="326">
                  <c:v>43252</c:v>
                </c:pt>
                <c:pt idx="327">
                  <c:v>43282</c:v>
                </c:pt>
                <c:pt idx="328">
                  <c:v>43313</c:v>
                </c:pt>
                <c:pt idx="329">
                  <c:v>43344</c:v>
                </c:pt>
                <c:pt idx="330">
                  <c:v>43374</c:v>
                </c:pt>
                <c:pt idx="331">
                  <c:v>43405</c:v>
                </c:pt>
                <c:pt idx="332">
                  <c:v>43435</c:v>
                </c:pt>
                <c:pt idx="333">
                  <c:v>43466</c:v>
                </c:pt>
                <c:pt idx="334">
                  <c:v>43497</c:v>
                </c:pt>
                <c:pt idx="335">
                  <c:v>43525</c:v>
                </c:pt>
                <c:pt idx="336">
                  <c:v>43556</c:v>
                </c:pt>
                <c:pt idx="337">
                  <c:v>43586</c:v>
                </c:pt>
                <c:pt idx="338">
                  <c:v>43617</c:v>
                </c:pt>
                <c:pt idx="339">
                  <c:v>43647</c:v>
                </c:pt>
                <c:pt idx="340">
                  <c:v>43678</c:v>
                </c:pt>
                <c:pt idx="341">
                  <c:v>43709</c:v>
                </c:pt>
                <c:pt idx="342">
                  <c:v>43739</c:v>
                </c:pt>
                <c:pt idx="343">
                  <c:v>43770</c:v>
                </c:pt>
                <c:pt idx="344">
                  <c:v>43800</c:v>
                </c:pt>
                <c:pt idx="345">
                  <c:v>43831</c:v>
                </c:pt>
                <c:pt idx="346">
                  <c:v>43862</c:v>
                </c:pt>
                <c:pt idx="347">
                  <c:v>43891</c:v>
                </c:pt>
                <c:pt idx="348">
                  <c:v>43922</c:v>
                </c:pt>
                <c:pt idx="349">
                  <c:v>43952</c:v>
                </c:pt>
                <c:pt idx="350">
                  <c:v>43983</c:v>
                </c:pt>
                <c:pt idx="351">
                  <c:v>44013</c:v>
                </c:pt>
                <c:pt idx="352">
                  <c:v>44044</c:v>
                </c:pt>
                <c:pt idx="353">
                  <c:v>44075</c:v>
                </c:pt>
                <c:pt idx="354">
                  <c:v>44105</c:v>
                </c:pt>
                <c:pt idx="355">
                  <c:v>44136</c:v>
                </c:pt>
                <c:pt idx="356">
                  <c:v>44166</c:v>
                </c:pt>
                <c:pt idx="357">
                  <c:v>44197</c:v>
                </c:pt>
                <c:pt idx="358">
                  <c:v>44228</c:v>
                </c:pt>
                <c:pt idx="359">
                  <c:v>44256</c:v>
                </c:pt>
                <c:pt idx="360">
                  <c:v>44287</c:v>
                </c:pt>
              </c:numCache>
            </c:numRef>
          </c:cat>
          <c:val>
            <c:numRef>
              <c:f>'https://nswgov.sharepoint.com/personal/lucas_o''brien_treasury_nsw_gov_au/Documents/[Copy of Graphs Template_Budget 2021-22 TS - LO edits 2.xlsx]Sheet10'!$N$4:$NJ$4</c:f>
              <c:numCache>
                <c:formatCode>General</c:formatCode>
                <c:ptCount val="361"/>
                <c:pt idx="0">
                  <c:v>32.238999999999997</c:v>
                </c:pt>
                <c:pt idx="1">
                  <c:v>32.502000000000002</c:v>
                </c:pt>
                <c:pt idx="2">
                  <c:v>32.737000000000002</c:v>
                </c:pt>
                <c:pt idx="3">
                  <c:v>33.124000000000002</c:v>
                </c:pt>
                <c:pt idx="4">
                  <c:v>33.383000000000003</c:v>
                </c:pt>
                <c:pt idx="5">
                  <c:v>34.094999999999999</c:v>
                </c:pt>
                <c:pt idx="6">
                  <c:v>35.308</c:v>
                </c:pt>
                <c:pt idx="7">
                  <c:v>36.06</c:v>
                </c:pt>
                <c:pt idx="8">
                  <c:v>36.973999999999997</c:v>
                </c:pt>
                <c:pt idx="9">
                  <c:v>37.587000000000003</c:v>
                </c:pt>
                <c:pt idx="10">
                  <c:v>38.363</c:v>
                </c:pt>
                <c:pt idx="11">
                  <c:v>39.200000000000003</c:v>
                </c:pt>
                <c:pt idx="12">
                  <c:v>39.756</c:v>
                </c:pt>
                <c:pt idx="13">
                  <c:v>40.667999999999999</c:v>
                </c:pt>
                <c:pt idx="14">
                  <c:v>42.064999999999998</c:v>
                </c:pt>
                <c:pt idx="15">
                  <c:v>42.604999999999997</c:v>
                </c:pt>
                <c:pt idx="16">
                  <c:v>43.152999999999999</c:v>
                </c:pt>
                <c:pt idx="17">
                  <c:v>43.64</c:v>
                </c:pt>
                <c:pt idx="18">
                  <c:v>43.863</c:v>
                </c:pt>
                <c:pt idx="19">
                  <c:v>44.164999999999999</c:v>
                </c:pt>
                <c:pt idx="20">
                  <c:v>44.981999999999999</c:v>
                </c:pt>
                <c:pt idx="21">
                  <c:v>45.256999999999998</c:v>
                </c:pt>
                <c:pt idx="22">
                  <c:v>45.176000000000002</c:v>
                </c:pt>
                <c:pt idx="23">
                  <c:v>46.136000000000003</c:v>
                </c:pt>
                <c:pt idx="24">
                  <c:v>47.113999999999997</c:v>
                </c:pt>
                <c:pt idx="25">
                  <c:v>47.411999999999999</c:v>
                </c:pt>
                <c:pt idx="26">
                  <c:v>47.932000000000002</c:v>
                </c:pt>
                <c:pt idx="27">
                  <c:v>48.801000000000002</c:v>
                </c:pt>
                <c:pt idx="28">
                  <c:v>49.512999999999998</c:v>
                </c:pt>
                <c:pt idx="29">
                  <c:v>50.651000000000003</c:v>
                </c:pt>
                <c:pt idx="30">
                  <c:v>51.069000000000003</c:v>
                </c:pt>
                <c:pt idx="31">
                  <c:v>52.033000000000001</c:v>
                </c:pt>
                <c:pt idx="32">
                  <c:v>52.451000000000001</c:v>
                </c:pt>
                <c:pt idx="33">
                  <c:v>52.884999999999998</c:v>
                </c:pt>
                <c:pt idx="34">
                  <c:v>53.427</c:v>
                </c:pt>
                <c:pt idx="35">
                  <c:v>53.987000000000002</c:v>
                </c:pt>
                <c:pt idx="36">
                  <c:v>53.636000000000003</c:v>
                </c:pt>
                <c:pt idx="37">
                  <c:v>54.768000000000001</c:v>
                </c:pt>
                <c:pt idx="38">
                  <c:v>55.192</c:v>
                </c:pt>
                <c:pt idx="39">
                  <c:v>55.02</c:v>
                </c:pt>
                <c:pt idx="40">
                  <c:v>55.695999999999998</c:v>
                </c:pt>
                <c:pt idx="41">
                  <c:v>55.814999999999998</c:v>
                </c:pt>
                <c:pt idx="42">
                  <c:v>55.436999999999998</c:v>
                </c:pt>
                <c:pt idx="43">
                  <c:v>55.067999999999998</c:v>
                </c:pt>
                <c:pt idx="44">
                  <c:v>54.106000000000002</c:v>
                </c:pt>
                <c:pt idx="45">
                  <c:v>53.338999999999999</c:v>
                </c:pt>
                <c:pt idx="46">
                  <c:v>52.277999999999999</c:v>
                </c:pt>
                <c:pt idx="47">
                  <c:v>50.756999999999998</c:v>
                </c:pt>
                <c:pt idx="48">
                  <c:v>49.53</c:v>
                </c:pt>
                <c:pt idx="49">
                  <c:v>47.063000000000002</c:v>
                </c:pt>
                <c:pt idx="50">
                  <c:v>45.198</c:v>
                </c:pt>
                <c:pt idx="51">
                  <c:v>43.335999999999999</c:v>
                </c:pt>
                <c:pt idx="52">
                  <c:v>40.935000000000002</c:v>
                </c:pt>
                <c:pt idx="53">
                  <c:v>38.451999999999998</c:v>
                </c:pt>
                <c:pt idx="54">
                  <c:v>36.762</c:v>
                </c:pt>
                <c:pt idx="55">
                  <c:v>34.92</c:v>
                </c:pt>
                <c:pt idx="56">
                  <c:v>33.915999999999997</c:v>
                </c:pt>
                <c:pt idx="57">
                  <c:v>32.978000000000002</c:v>
                </c:pt>
                <c:pt idx="58">
                  <c:v>32.475000000000001</c:v>
                </c:pt>
                <c:pt idx="59">
                  <c:v>31.344000000000001</c:v>
                </c:pt>
                <c:pt idx="60">
                  <c:v>31.22</c:v>
                </c:pt>
                <c:pt idx="61">
                  <c:v>31.132000000000001</c:v>
                </c:pt>
                <c:pt idx="62">
                  <c:v>30.451000000000001</c:v>
                </c:pt>
                <c:pt idx="63">
                  <c:v>30.805</c:v>
                </c:pt>
                <c:pt idx="64">
                  <c:v>30.779</c:v>
                </c:pt>
                <c:pt idx="65">
                  <c:v>30.844000000000001</c:v>
                </c:pt>
                <c:pt idx="66">
                  <c:v>31.641999999999999</c:v>
                </c:pt>
                <c:pt idx="67">
                  <c:v>31.917999999999999</c:v>
                </c:pt>
                <c:pt idx="68">
                  <c:v>32.009</c:v>
                </c:pt>
                <c:pt idx="69">
                  <c:v>32.381</c:v>
                </c:pt>
                <c:pt idx="70">
                  <c:v>32.676000000000002</c:v>
                </c:pt>
                <c:pt idx="71">
                  <c:v>33.101999999999997</c:v>
                </c:pt>
                <c:pt idx="72">
                  <c:v>33.168999999999997</c:v>
                </c:pt>
                <c:pt idx="73">
                  <c:v>33.130000000000003</c:v>
                </c:pt>
                <c:pt idx="74">
                  <c:v>33.085999999999999</c:v>
                </c:pt>
                <c:pt idx="75">
                  <c:v>33.438000000000002</c:v>
                </c:pt>
                <c:pt idx="76">
                  <c:v>33.606999999999999</c:v>
                </c:pt>
                <c:pt idx="77">
                  <c:v>34.508000000000003</c:v>
                </c:pt>
                <c:pt idx="78">
                  <c:v>34.384</c:v>
                </c:pt>
                <c:pt idx="79">
                  <c:v>34.156999999999996</c:v>
                </c:pt>
                <c:pt idx="80">
                  <c:v>34.658000000000001</c:v>
                </c:pt>
                <c:pt idx="81">
                  <c:v>35.353999999999999</c:v>
                </c:pt>
                <c:pt idx="82">
                  <c:v>35.417000000000002</c:v>
                </c:pt>
                <c:pt idx="83">
                  <c:v>35.634999999999998</c:v>
                </c:pt>
                <c:pt idx="84">
                  <c:v>36.167000000000002</c:v>
                </c:pt>
                <c:pt idx="85">
                  <c:v>36.219000000000001</c:v>
                </c:pt>
                <c:pt idx="86">
                  <c:v>36.478999999999999</c:v>
                </c:pt>
                <c:pt idx="87">
                  <c:v>35.655999999999999</c:v>
                </c:pt>
                <c:pt idx="88">
                  <c:v>35.206000000000003</c:v>
                </c:pt>
                <c:pt idx="89">
                  <c:v>34.822000000000003</c:v>
                </c:pt>
                <c:pt idx="90">
                  <c:v>34.393000000000001</c:v>
                </c:pt>
                <c:pt idx="91">
                  <c:v>34.353999999999999</c:v>
                </c:pt>
                <c:pt idx="92">
                  <c:v>33.881999999999998</c:v>
                </c:pt>
                <c:pt idx="93">
                  <c:v>32.887</c:v>
                </c:pt>
                <c:pt idx="94">
                  <c:v>32.418999999999997</c:v>
                </c:pt>
                <c:pt idx="95">
                  <c:v>31.940999999999999</c:v>
                </c:pt>
                <c:pt idx="96">
                  <c:v>31.053999999999998</c:v>
                </c:pt>
                <c:pt idx="97">
                  <c:v>30.381</c:v>
                </c:pt>
                <c:pt idx="98">
                  <c:v>30.434999999999999</c:v>
                </c:pt>
                <c:pt idx="99">
                  <c:v>30.414999999999999</c:v>
                </c:pt>
                <c:pt idx="100">
                  <c:v>30.303000000000001</c:v>
                </c:pt>
                <c:pt idx="101">
                  <c:v>30.329000000000001</c:v>
                </c:pt>
                <c:pt idx="102">
                  <c:v>30.670999999999999</c:v>
                </c:pt>
                <c:pt idx="103">
                  <c:v>31.283000000000001</c:v>
                </c:pt>
                <c:pt idx="104">
                  <c:v>32.103999999999999</c:v>
                </c:pt>
                <c:pt idx="105">
                  <c:v>32.898000000000003</c:v>
                </c:pt>
                <c:pt idx="106">
                  <c:v>34.091999999999999</c:v>
                </c:pt>
                <c:pt idx="107">
                  <c:v>34.765999999999998</c:v>
                </c:pt>
                <c:pt idx="108">
                  <c:v>35.24</c:v>
                </c:pt>
                <c:pt idx="109">
                  <c:v>36.423000000000002</c:v>
                </c:pt>
                <c:pt idx="110">
                  <c:v>35.646000000000001</c:v>
                </c:pt>
                <c:pt idx="111">
                  <c:v>34.796999999999997</c:v>
                </c:pt>
                <c:pt idx="112">
                  <c:v>34.540999999999997</c:v>
                </c:pt>
                <c:pt idx="113">
                  <c:v>33.429000000000002</c:v>
                </c:pt>
                <c:pt idx="114">
                  <c:v>32.262999999999998</c:v>
                </c:pt>
                <c:pt idx="115">
                  <c:v>31.626000000000001</c:v>
                </c:pt>
                <c:pt idx="116">
                  <c:v>30.1</c:v>
                </c:pt>
                <c:pt idx="117">
                  <c:v>29.151</c:v>
                </c:pt>
                <c:pt idx="118">
                  <c:v>27.23</c:v>
                </c:pt>
                <c:pt idx="119">
                  <c:v>25.814</c:v>
                </c:pt>
                <c:pt idx="120">
                  <c:v>25.018999999999998</c:v>
                </c:pt>
                <c:pt idx="121">
                  <c:v>24.634</c:v>
                </c:pt>
                <c:pt idx="122">
                  <c:v>25.09</c:v>
                </c:pt>
                <c:pt idx="123">
                  <c:v>26.114999999999998</c:v>
                </c:pt>
                <c:pt idx="124">
                  <c:v>27.126000000000001</c:v>
                </c:pt>
                <c:pt idx="125">
                  <c:v>28.102</c:v>
                </c:pt>
                <c:pt idx="126">
                  <c:v>29.055</c:v>
                </c:pt>
                <c:pt idx="127">
                  <c:v>29.648</c:v>
                </c:pt>
                <c:pt idx="128">
                  <c:v>30.52</c:v>
                </c:pt>
                <c:pt idx="129">
                  <c:v>31.265999999999998</c:v>
                </c:pt>
                <c:pt idx="130">
                  <c:v>32.847000000000001</c:v>
                </c:pt>
                <c:pt idx="131">
                  <c:v>34.627000000000002</c:v>
                </c:pt>
                <c:pt idx="132">
                  <c:v>35.500999999999998</c:v>
                </c:pt>
                <c:pt idx="133">
                  <c:v>35.606999999999999</c:v>
                </c:pt>
                <c:pt idx="134">
                  <c:v>36.317</c:v>
                </c:pt>
                <c:pt idx="135">
                  <c:v>37.173999999999999</c:v>
                </c:pt>
                <c:pt idx="136">
                  <c:v>38.234999999999999</c:v>
                </c:pt>
                <c:pt idx="137">
                  <c:v>38.177</c:v>
                </c:pt>
                <c:pt idx="138">
                  <c:v>40.463999999999999</c:v>
                </c:pt>
                <c:pt idx="139">
                  <c:v>40.512</c:v>
                </c:pt>
                <c:pt idx="140">
                  <c:v>40.901000000000003</c:v>
                </c:pt>
                <c:pt idx="141">
                  <c:v>41.258000000000003</c:v>
                </c:pt>
                <c:pt idx="142">
                  <c:v>41.106999999999999</c:v>
                </c:pt>
                <c:pt idx="143">
                  <c:v>41.505000000000003</c:v>
                </c:pt>
                <c:pt idx="144">
                  <c:v>41.426000000000002</c:v>
                </c:pt>
                <c:pt idx="145">
                  <c:v>41.667000000000002</c:v>
                </c:pt>
                <c:pt idx="146">
                  <c:v>41.676000000000002</c:v>
                </c:pt>
                <c:pt idx="147">
                  <c:v>42.704999999999998</c:v>
                </c:pt>
                <c:pt idx="148">
                  <c:v>42.216999999999999</c:v>
                </c:pt>
                <c:pt idx="149">
                  <c:v>43.447000000000003</c:v>
                </c:pt>
                <c:pt idx="150">
                  <c:v>42.238</c:v>
                </c:pt>
                <c:pt idx="151">
                  <c:v>42.883000000000003</c:v>
                </c:pt>
                <c:pt idx="152">
                  <c:v>43.472999999999999</c:v>
                </c:pt>
                <c:pt idx="153">
                  <c:v>43.643000000000001</c:v>
                </c:pt>
                <c:pt idx="154">
                  <c:v>43.82</c:v>
                </c:pt>
                <c:pt idx="155">
                  <c:v>44.61</c:v>
                </c:pt>
                <c:pt idx="156">
                  <c:v>45.030999999999999</c:v>
                </c:pt>
                <c:pt idx="157">
                  <c:v>44.54</c:v>
                </c:pt>
                <c:pt idx="158">
                  <c:v>45.238999999999997</c:v>
                </c:pt>
                <c:pt idx="159">
                  <c:v>44.274000000000001</c:v>
                </c:pt>
                <c:pt idx="160">
                  <c:v>44.037999999999997</c:v>
                </c:pt>
                <c:pt idx="161">
                  <c:v>43.265000000000001</c:v>
                </c:pt>
                <c:pt idx="162">
                  <c:v>42.564</c:v>
                </c:pt>
                <c:pt idx="163">
                  <c:v>41.927999999999997</c:v>
                </c:pt>
                <c:pt idx="164">
                  <c:v>41.554000000000002</c:v>
                </c:pt>
                <c:pt idx="165">
                  <c:v>41.146000000000001</c:v>
                </c:pt>
                <c:pt idx="166">
                  <c:v>40.942</c:v>
                </c:pt>
                <c:pt idx="167">
                  <c:v>39.037999999999997</c:v>
                </c:pt>
                <c:pt idx="168">
                  <c:v>38.500999999999998</c:v>
                </c:pt>
                <c:pt idx="169">
                  <c:v>39.612000000000002</c:v>
                </c:pt>
                <c:pt idx="170">
                  <c:v>39.343000000000004</c:v>
                </c:pt>
                <c:pt idx="171">
                  <c:v>39.424999999999997</c:v>
                </c:pt>
                <c:pt idx="172">
                  <c:v>39.241999999999997</c:v>
                </c:pt>
                <c:pt idx="173">
                  <c:v>39.222000000000001</c:v>
                </c:pt>
                <c:pt idx="174">
                  <c:v>39.268000000000001</c:v>
                </c:pt>
                <c:pt idx="175">
                  <c:v>39.466999999999999</c:v>
                </c:pt>
                <c:pt idx="176">
                  <c:v>38.957000000000001</c:v>
                </c:pt>
                <c:pt idx="177">
                  <c:v>38.503</c:v>
                </c:pt>
                <c:pt idx="178">
                  <c:v>38.680999999999997</c:v>
                </c:pt>
                <c:pt idx="179">
                  <c:v>39.497</c:v>
                </c:pt>
                <c:pt idx="180">
                  <c:v>39.137</c:v>
                </c:pt>
                <c:pt idx="181">
                  <c:v>38.4</c:v>
                </c:pt>
                <c:pt idx="182">
                  <c:v>38.387</c:v>
                </c:pt>
                <c:pt idx="183">
                  <c:v>38.36</c:v>
                </c:pt>
                <c:pt idx="184">
                  <c:v>38.494999999999997</c:v>
                </c:pt>
                <c:pt idx="185">
                  <c:v>38.561999999999998</c:v>
                </c:pt>
                <c:pt idx="186">
                  <c:v>38.892000000000003</c:v>
                </c:pt>
                <c:pt idx="187">
                  <c:v>38.978000000000002</c:v>
                </c:pt>
                <c:pt idx="188">
                  <c:v>39.262</c:v>
                </c:pt>
                <c:pt idx="189">
                  <c:v>40.177999999999997</c:v>
                </c:pt>
                <c:pt idx="190">
                  <c:v>40.436999999999998</c:v>
                </c:pt>
                <c:pt idx="191">
                  <c:v>40.381999999999998</c:v>
                </c:pt>
                <c:pt idx="192">
                  <c:v>41.158000000000001</c:v>
                </c:pt>
                <c:pt idx="193">
                  <c:v>41.287999999999997</c:v>
                </c:pt>
                <c:pt idx="194">
                  <c:v>41.75</c:v>
                </c:pt>
                <c:pt idx="195">
                  <c:v>42.14</c:v>
                </c:pt>
                <c:pt idx="196">
                  <c:v>42.868000000000002</c:v>
                </c:pt>
                <c:pt idx="197">
                  <c:v>43.103999999999999</c:v>
                </c:pt>
                <c:pt idx="198">
                  <c:v>44.77</c:v>
                </c:pt>
                <c:pt idx="199">
                  <c:v>45.145000000000003</c:v>
                </c:pt>
                <c:pt idx="200">
                  <c:v>46.109000000000002</c:v>
                </c:pt>
                <c:pt idx="201">
                  <c:v>46.125999999999998</c:v>
                </c:pt>
                <c:pt idx="202">
                  <c:v>46.179000000000002</c:v>
                </c:pt>
                <c:pt idx="203">
                  <c:v>45.305</c:v>
                </c:pt>
                <c:pt idx="204">
                  <c:v>46.371000000000002</c:v>
                </c:pt>
                <c:pt idx="205">
                  <c:v>45.98</c:v>
                </c:pt>
                <c:pt idx="206">
                  <c:v>45.305</c:v>
                </c:pt>
                <c:pt idx="207">
                  <c:v>44.591999999999999</c:v>
                </c:pt>
                <c:pt idx="208">
                  <c:v>43.402999999999999</c:v>
                </c:pt>
                <c:pt idx="209">
                  <c:v>42.927999999999997</c:v>
                </c:pt>
                <c:pt idx="210">
                  <c:v>40.732999999999997</c:v>
                </c:pt>
                <c:pt idx="211">
                  <c:v>39.133000000000003</c:v>
                </c:pt>
                <c:pt idx="212">
                  <c:v>37.006999999999998</c:v>
                </c:pt>
                <c:pt idx="213">
                  <c:v>35.377000000000002</c:v>
                </c:pt>
                <c:pt idx="214">
                  <c:v>33.732999999999997</c:v>
                </c:pt>
                <c:pt idx="215">
                  <c:v>33.159999999999997</c:v>
                </c:pt>
                <c:pt idx="216">
                  <c:v>31.353999999999999</c:v>
                </c:pt>
                <c:pt idx="217">
                  <c:v>30.542000000000002</c:v>
                </c:pt>
                <c:pt idx="218">
                  <c:v>29.571999999999999</c:v>
                </c:pt>
                <c:pt idx="219">
                  <c:v>29.131</c:v>
                </c:pt>
                <c:pt idx="220">
                  <c:v>28.670999999999999</c:v>
                </c:pt>
                <c:pt idx="221">
                  <c:v>28.574000000000002</c:v>
                </c:pt>
                <c:pt idx="222">
                  <c:v>28.448</c:v>
                </c:pt>
                <c:pt idx="223">
                  <c:v>29.388000000000002</c:v>
                </c:pt>
                <c:pt idx="224">
                  <c:v>30.402000000000001</c:v>
                </c:pt>
                <c:pt idx="225">
                  <c:v>31.262</c:v>
                </c:pt>
                <c:pt idx="226">
                  <c:v>32.408999999999999</c:v>
                </c:pt>
                <c:pt idx="227">
                  <c:v>33.927999999999997</c:v>
                </c:pt>
                <c:pt idx="228">
                  <c:v>34.648000000000003</c:v>
                </c:pt>
                <c:pt idx="229">
                  <c:v>35.521000000000001</c:v>
                </c:pt>
                <c:pt idx="230">
                  <c:v>36.341000000000001</c:v>
                </c:pt>
                <c:pt idx="231">
                  <c:v>36.115000000000002</c:v>
                </c:pt>
                <c:pt idx="232">
                  <c:v>36.146000000000001</c:v>
                </c:pt>
                <c:pt idx="233">
                  <c:v>35.856999999999999</c:v>
                </c:pt>
                <c:pt idx="234">
                  <c:v>35.676000000000002</c:v>
                </c:pt>
                <c:pt idx="235">
                  <c:v>35.142000000000003</c:v>
                </c:pt>
                <c:pt idx="236">
                  <c:v>34.814</c:v>
                </c:pt>
                <c:pt idx="237">
                  <c:v>34.402999999999999</c:v>
                </c:pt>
                <c:pt idx="238">
                  <c:v>33.398000000000003</c:v>
                </c:pt>
                <c:pt idx="239">
                  <c:v>31.902000000000001</c:v>
                </c:pt>
                <c:pt idx="240">
                  <c:v>31.024999999999999</c:v>
                </c:pt>
                <c:pt idx="241">
                  <c:v>30.431000000000001</c:v>
                </c:pt>
                <c:pt idx="242">
                  <c:v>29.596</c:v>
                </c:pt>
                <c:pt idx="243">
                  <c:v>28.975999999999999</c:v>
                </c:pt>
                <c:pt idx="244">
                  <c:v>29.559000000000001</c:v>
                </c:pt>
                <c:pt idx="245">
                  <c:v>29.122</c:v>
                </c:pt>
                <c:pt idx="246">
                  <c:v>28.26</c:v>
                </c:pt>
                <c:pt idx="247">
                  <c:v>27.760999999999999</c:v>
                </c:pt>
                <c:pt idx="248">
                  <c:v>27.664000000000001</c:v>
                </c:pt>
                <c:pt idx="249">
                  <c:v>27.312000000000001</c:v>
                </c:pt>
                <c:pt idx="250">
                  <c:v>27.731999999999999</c:v>
                </c:pt>
                <c:pt idx="251">
                  <c:v>27.658999999999999</c:v>
                </c:pt>
                <c:pt idx="252">
                  <c:v>27.442</c:v>
                </c:pt>
                <c:pt idx="253">
                  <c:v>27.271000000000001</c:v>
                </c:pt>
                <c:pt idx="254">
                  <c:v>27.690999999999999</c:v>
                </c:pt>
                <c:pt idx="255">
                  <c:v>28.1</c:v>
                </c:pt>
                <c:pt idx="256">
                  <c:v>27.481999999999999</c:v>
                </c:pt>
                <c:pt idx="257">
                  <c:v>27.719000000000001</c:v>
                </c:pt>
                <c:pt idx="258">
                  <c:v>28.571000000000002</c:v>
                </c:pt>
                <c:pt idx="259">
                  <c:v>29.053999999999998</c:v>
                </c:pt>
                <c:pt idx="260">
                  <c:v>28.937999999999999</c:v>
                </c:pt>
                <c:pt idx="261">
                  <c:v>29.283999999999999</c:v>
                </c:pt>
                <c:pt idx="262">
                  <c:v>29.405000000000001</c:v>
                </c:pt>
                <c:pt idx="263">
                  <c:v>30.056999999999999</c:v>
                </c:pt>
                <c:pt idx="264">
                  <c:v>30.465</c:v>
                </c:pt>
                <c:pt idx="265">
                  <c:v>30.881</c:v>
                </c:pt>
                <c:pt idx="266">
                  <c:v>30.725000000000001</c:v>
                </c:pt>
                <c:pt idx="267">
                  <c:v>31.178000000000001</c:v>
                </c:pt>
                <c:pt idx="268">
                  <c:v>31.681999999999999</c:v>
                </c:pt>
                <c:pt idx="269">
                  <c:v>32.511000000000003</c:v>
                </c:pt>
                <c:pt idx="270">
                  <c:v>33.502000000000002</c:v>
                </c:pt>
                <c:pt idx="271">
                  <c:v>34.872</c:v>
                </c:pt>
                <c:pt idx="272">
                  <c:v>35.932000000000002</c:v>
                </c:pt>
                <c:pt idx="273">
                  <c:v>36.869999999999997</c:v>
                </c:pt>
                <c:pt idx="274">
                  <c:v>37.276000000000003</c:v>
                </c:pt>
                <c:pt idx="275">
                  <c:v>37.31</c:v>
                </c:pt>
                <c:pt idx="276">
                  <c:v>37.234999999999999</c:v>
                </c:pt>
                <c:pt idx="277">
                  <c:v>38.380000000000003</c:v>
                </c:pt>
                <c:pt idx="278">
                  <c:v>39.271000000000001</c:v>
                </c:pt>
                <c:pt idx="279">
                  <c:v>39.781999999999996</c:v>
                </c:pt>
                <c:pt idx="280">
                  <c:v>40.567</c:v>
                </c:pt>
                <c:pt idx="281">
                  <c:v>40.444000000000003</c:v>
                </c:pt>
                <c:pt idx="282">
                  <c:v>40.322000000000003</c:v>
                </c:pt>
                <c:pt idx="283">
                  <c:v>40.01</c:v>
                </c:pt>
                <c:pt idx="284">
                  <c:v>40.173000000000002</c:v>
                </c:pt>
                <c:pt idx="285">
                  <c:v>42.021999999999998</c:v>
                </c:pt>
                <c:pt idx="286">
                  <c:v>42.54</c:v>
                </c:pt>
                <c:pt idx="287">
                  <c:v>43.923999999999999</c:v>
                </c:pt>
                <c:pt idx="288">
                  <c:v>45.185000000000002</c:v>
                </c:pt>
                <c:pt idx="289">
                  <c:v>45.587000000000003</c:v>
                </c:pt>
                <c:pt idx="290">
                  <c:v>46.704000000000001</c:v>
                </c:pt>
                <c:pt idx="291">
                  <c:v>47.045000000000002</c:v>
                </c:pt>
                <c:pt idx="292">
                  <c:v>46.895000000000003</c:v>
                </c:pt>
                <c:pt idx="293">
                  <c:v>49.276000000000003</c:v>
                </c:pt>
                <c:pt idx="294">
                  <c:v>49.902000000000001</c:v>
                </c:pt>
                <c:pt idx="295">
                  <c:v>50.621000000000002</c:v>
                </c:pt>
                <c:pt idx="296">
                  <c:v>50.856000000000002</c:v>
                </c:pt>
                <c:pt idx="297">
                  <c:v>50.073</c:v>
                </c:pt>
                <c:pt idx="298">
                  <c:v>50.671999999999997</c:v>
                </c:pt>
                <c:pt idx="299">
                  <c:v>50.811999999999998</c:v>
                </c:pt>
                <c:pt idx="300">
                  <c:v>52.158000000000001</c:v>
                </c:pt>
                <c:pt idx="301">
                  <c:v>51.753999999999998</c:v>
                </c:pt>
                <c:pt idx="302">
                  <c:v>51.143999999999998</c:v>
                </c:pt>
                <c:pt idx="303">
                  <c:v>51.746000000000002</c:v>
                </c:pt>
                <c:pt idx="304">
                  <c:v>52.152999999999999</c:v>
                </c:pt>
                <c:pt idx="305">
                  <c:v>50.578000000000003</c:v>
                </c:pt>
                <c:pt idx="306">
                  <c:v>49.642000000000003</c:v>
                </c:pt>
                <c:pt idx="307">
                  <c:v>48.564</c:v>
                </c:pt>
                <c:pt idx="308">
                  <c:v>47.780999999999999</c:v>
                </c:pt>
                <c:pt idx="309">
                  <c:v>46.210999999999999</c:v>
                </c:pt>
                <c:pt idx="310">
                  <c:v>45.609000000000002</c:v>
                </c:pt>
                <c:pt idx="311">
                  <c:v>44.531999999999996</c:v>
                </c:pt>
                <c:pt idx="312">
                  <c:v>43.600999999999999</c:v>
                </c:pt>
                <c:pt idx="313">
                  <c:v>43.353000000000002</c:v>
                </c:pt>
                <c:pt idx="314">
                  <c:v>43.238</c:v>
                </c:pt>
                <c:pt idx="315">
                  <c:v>42.343000000000004</c:v>
                </c:pt>
                <c:pt idx="316">
                  <c:v>42.405000000000001</c:v>
                </c:pt>
                <c:pt idx="317">
                  <c:v>41.752000000000002</c:v>
                </c:pt>
                <c:pt idx="318">
                  <c:v>41.86</c:v>
                </c:pt>
                <c:pt idx="319">
                  <c:v>42.225999999999999</c:v>
                </c:pt>
                <c:pt idx="320">
                  <c:v>42.351999999999997</c:v>
                </c:pt>
                <c:pt idx="321">
                  <c:v>43.177999999999997</c:v>
                </c:pt>
                <c:pt idx="322">
                  <c:v>43.436</c:v>
                </c:pt>
                <c:pt idx="323">
                  <c:v>44.017000000000003</c:v>
                </c:pt>
                <c:pt idx="324">
                  <c:v>43.506</c:v>
                </c:pt>
                <c:pt idx="325">
                  <c:v>42.768000000000001</c:v>
                </c:pt>
                <c:pt idx="326">
                  <c:v>43.1</c:v>
                </c:pt>
                <c:pt idx="327">
                  <c:v>43.460999999999999</c:v>
                </c:pt>
                <c:pt idx="328">
                  <c:v>42.997999999999998</c:v>
                </c:pt>
                <c:pt idx="329">
                  <c:v>42.2</c:v>
                </c:pt>
                <c:pt idx="330">
                  <c:v>41.73</c:v>
                </c:pt>
                <c:pt idx="331">
                  <c:v>40.823999999999998</c:v>
                </c:pt>
                <c:pt idx="332">
                  <c:v>39.905999999999999</c:v>
                </c:pt>
                <c:pt idx="333">
                  <c:v>38.69</c:v>
                </c:pt>
                <c:pt idx="334">
                  <c:v>37.442</c:v>
                </c:pt>
                <c:pt idx="335">
                  <c:v>35.877000000000002</c:v>
                </c:pt>
                <c:pt idx="336">
                  <c:v>35.055999999999997</c:v>
                </c:pt>
                <c:pt idx="337">
                  <c:v>34.847000000000001</c:v>
                </c:pt>
                <c:pt idx="338">
                  <c:v>33.15</c:v>
                </c:pt>
                <c:pt idx="339">
                  <c:v>32.463999999999999</c:v>
                </c:pt>
                <c:pt idx="340">
                  <c:v>31.045999999999999</c:v>
                </c:pt>
                <c:pt idx="341">
                  <c:v>31.085000000000001</c:v>
                </c:pt>
                <c:pt idx="342">
                  <c:v>31.510999999999999</c:v>
                </c:pt>
                <c:pt idx="343">
                  <c:v>31.175000000000001</c:v>
                </c:pt>
                <c:pt idx="344">
                  <c:v>30.988</c:v>
                </c:pt>
                <c:pt idx="345">
                  <c:v>31.084</c:v>
                </c:pt>
                <c:pt idx="346">
                  <c:v>31.021000000000001</c:v>
                </c:pt>
                <c:pt idx="347">
                  <c:v>31.038</c:v>
                </c:pt>
                <c:pt idx="348">
                  <c:v>30.916</c:v>
                </c:pt>
                <c:pt idx="349">
                  <c:v>30.45</c:v>
                </c:pt>
                <c:pt idx="350">
                  <c:v>30.187999999999999</c:v>
                </c:pt>
                <c:pt idx="351">
                  <c:v>29.75</c:v>
                </c:pt>
                <c:pt idx="352">
                  <c:v>29.975999999999999</c:v>
                </c:pt>
                <c:pt idx="353">
                  <c:v>30.518999999999998</c:v>
                </c:pt>
                <c:pt idx="354">
                  <c:v>30.488</c:v>
                </c:pt>
                <c:pt idx="355">
                  <c:v>31.452000000000002</c:v>
                </c:pt>
                <c:pt idx="356">
                  <c:v>33.201999999999998</c:v>
                </c:pt>
                <c:pt idx="357">
                  <c:v>33.323</c:v>
                </c:pt>
                <c:pt idx="358">
                  <c:v>34.890999999999998</c:v>
                </c:pt>
                <c:pt idx="359">
                  <c:v>37.258000000000003</c:v>
                </c:pt>
                <c:pt idx="360">
                  <c:v>38.436</c:v>
                </c:pt>
              </c:numCache>
            </c:numRef>
          </c:val>
          <c:smooth val="0"/>
          <c:extLst>
            <c:ext xmlns:c16="http://schemas.microsoft.com/office/drawing/2014/chart" uri="{C3380CC4-5D6E-409C-BE32-E72D297353CC}">
              <c16:uniqueId val="{00000002-9170-430C-B949-D59A5D84CD04}"/>
            </c:ext>
          </c:extLst>
        </c:ser>
        <c:ser>
          <c:idx val="3"/>
          <c:order val="3"/>
          <c:tx>
            <c:v>WA</c:v>
          </c:tx>
          <c:spPr>
            <a:ln w="22225" cap="rnd">
              <a:solidFill>
                <a:srgbClr val="53C8E9"/>
              </a:solidFill>
              <a:round/>
            </a:ln>
            <a:effectLst/>
          </c:spPr>
          <c:marker>
            <c:symbol val="none"/>
          </c:marker>
          <c:cat>
            <c:numRef>
              <c:f>'https://nswgov.sharepoint.com/personal/lucas_o''brien_treasury_nsw_gov_au/Documents/[Copy of Graphs Template_Budget 2021-22 TS - LO edits 2.xlsx]Sheet10'!$N$1:$NJ$1</c:f>
              <c:numCache>
                <c:formatCode>General</c:formatCode>
                <c:ptCount val="361"/>
                <c:pt idx="0">
                  <c:v>33329</c:v>
                </c:pt>
                <c:pt idx="1">
                  <c:v>33359</c:v>
                </c:pt>
                <c:pt idx="2">
                  <c:v>33390</c:v>
                </c:pt>
                <c:pt idx="3">
                  <c:v>33420</c:v>
                </c:pt>
                <c:pt idx="4">
                  <c:v>33451</c:v>
                </c:pt>
                <c:pt idx="5">
                  <c:v>33482</c:v>
                </c:pt>
                <c:pt idx="6">
                  <c:v>33512</c:v>
                </c:pt>
                <c:pt idx="7">
                  <c:v>33543</c:v>
                </c:pt>
                <c:pt idx="8">
                  <c:v>33573</c:v>
                </c:pt>
                <c:pt idx="9">
                  <c:v>33604</c:v>
                </c:pt>
                <c:pt idx="10">
                  <c:v>33635</c:v>
                </c:pt>
                <c:pt idx="11">
                  <c:v>33664</c:v>
                </c:pt>
                <c:pt idx="12">
                  <c:v>33695</c:v>
                </c:pt>
                <c:pt idx="13">
                  <c:v>33725</c:v>
                </c:pt>
                <c:pt idx="14">
                  <c:v>33756</c:v>
                </c:pt>
                <c:pt idx="15">
                  <c:v>33786</c:v>
                </c:pt>
                <c:pt idx="16">
                  <c:v>33817</c:v>
                </c:pt>
                <c:pt idx="17">
                  <c:v>33848</c:v>
                </c:pt>
                <c:pt idx="18">
                  <c:v>33878</c:v>
                </c:pt>
                <c:pt idx="19">
                  <c:v>33909</c:v>
                </c:pt>
                <c:pt idx="20">
                  <c:v>33939</c:v>
                </c:pt>
                <c:pt idx="21">
                  <c:v>33970</c:v>
                </c:pt>
                <c:pt idx="22">
                  <c:v>34001</c:v>
                </c:pt>
                <c:pt idx="23">
                  <c:v>34029</c:v>
                </c:pt>
                <c:pt idx="24">
                  <c:v>34060</c:v>
                </c:pt>
                <c:pt idx="25">
                  <c:v>34090</c:v>
                </c:pt>
                <c:pt idx="26">
                  <c:v>34121</c:v>
                </c:pt>
                <c:pt idx="27">
                  <c:v>34151</c:v>
                </c:pt>
                <c:pt idx="28">
                  <c:v>34182</c:v>
                </c:pt>
                <c:pt idx="29">
                  <c:v>34213</c:v>
                </c:pt>
                <c:pt idx="30">
                  <c:v>34243</c:v>
                </c:pt>
                <c:pt idx="31">
                  <c:v>34274</c:v>
                </c:pt>
                <c:pt idx="32">
                  <c:v>34304</c:v>
                </c:pt>
                <c:pt idx="33">
                  <c:v>34335</c:v>
                </c:pt>
                <c:pt idx="34">
                  <c:v>34366</c:v>
                </c:pt>
                <c:pt idx="35">
                  <c:v>34394</c:v>
                </c:pt>
                <c:pt idx="36">
                  <c:v>34425</c:v>
                </c:pt>
                <c:pt idx="37">
                  <c:v>34455</c:v>
                </c:pt>
                <c:pt idx="38">
                  <c:v>34486</c:v>
                </c:pt>
                <c:pt idx="39">
                  <c:v>34516</c:v>
                </c:pt>
                <c:pt idx="40">
                  <c:v>34547</c:v>
                </c:pt>
                <c:pt idx="41">
                  <c:v>34578</c:v>
                </c:pt>
                <c:pt idx="42">
                  <c:v>34608</c:v>
                </c:pt>
                <c:pt idx="43">
                  <c:v>34639</c:v>
                </c:pt>
                <c:pt idx="44">
                  <c:v>34669</c:v>
                </c:pt>
                <c:pt idx="45">
                  <c:v>34700</c:v>
                </c:pt>
                <c:pt idx="46">
                  <c:v>34731</c:v>
                </c:pt>
                <c:pt idx="47">
                  <c:v>34759</c:v>
                </c:pt>
                <c:pt idx="48">
                  <c:v>34790</c:v>
                </c:pt>
                <c:pt idx="49">
                  <c:v>34820</c:v>
                </c:pt>
                <c:pt idx="50">
                  <c:v>34851</c:v>
                </c:pt>
                <c:pt idx="51">
                  <c:v>34881</c:v>
                </c:pt>
                <c:pt idx="52">
                  <c:v>34912</c:v>
                </c:pt>
                <c:pt idx="53">
                  <c:v>34943</c:v>
                </c:pt>
                <c:pt idx="54">
                  <c:v>34973</c:v>
                </c:pt>
                <c:pt idx="55">
                  <c:v>35004</c:v>
                </c:pt>
                <c:pt idx="56">
                  <c:v>35034</c:v>
                </c:pt>
                <c:pt idx="57">
                  <c:v>35065</c:v>
                </c:pt>
                <c:pt idx="58">
                  <c:v>35096</c:v>
                </c:pt>
                <c:pt idx="59">
                  <c:v>35125</c:v>
                </c:pt>
                <c:pt idx="60">
                  <c:v>35156</c:v>
                </c:pt>
                <c:pt idx="61">
                  <c:v>35186</c:v>
                </c:pt>
                <c:pt idx="62">
                  <c:v>35217</c:v>
                </c:pt>
                <c:pt idx="63">
                  <c:v>35247</c:v>
                </c:pt>
                <c:pt idx="64">
                  <c:v>35278</c:v>
                </c:pt>
                <c:pt idx="65">
                  <c:v>35309</c:v>
                </c:pt>
                <c:pt idx="66">
                  <c:v>35339</c:v>
                </c:pt>
                <c:pt idx="67">
                  <c:v>35370</c:v>
                </c:pt>
                <c:pt idx="68">
                  <c:v>35400</c:v>
                </c:pt>
                <c:pt idx="69">
                  <c:v>35431</c:v>
                </c:pt>
                <c:pt idx="70">
                  <c:v>35462</c:v>
                </c:pt>
                <c:pt idx="71">
                  <c:v>35490</c:v>
                </c:pt>
                <c:pt idx="72">
                  <c:v>35521</c:v>
                </c:pt>
                <c:pt idx="73">
                  <c:v>35551</c:v>
                </c:pt>
                <c:pt idx="74">
                  <c:v>35582</c:v>
                </c:pt>
                <c:pt idx="75">
                  <c:v>35612</c:v>
                </c:pt>
                <c:pt idx="76">
                  <c:v>35643</c:v>
                </c:pt>
                <c:pt idx="77">
                  <c:v>35674</c:v>
                </c:pt>
                <c:pt idx="78">
                  <c:v>35704</c:v>
                </c:pt>
                <c:pt idx="79">
                  <c:v>35735</c:v>
                </c:pt>
                <c:pt idx="80">
                  <c:v>35765</c:v>
                </c:pt>
                <c:pt idx="81">
                  <c:v>35796</c:v>
                </c:pt>
                <c:pt idx="82">
                  <c:v>35827</c:v>
                </c:pt>
                <c:pt idx="83">
                  <c:v>35855</c:v>
                </c:pt>
                <c:pt idx="84">
                  <c:v>35886</c:v>
                </c:pt>
                <c:pt idx="85">
                  <c:v>35916</c:v>
                </c:pt>
                <c:pt idx="86">
                  <c:v>35947</c:v>
                </c:pt>
                <c:pt idx="87">
                  <c:v>35977</c:v>
                </c:pt>
                <c:pt idx="88">
                  <c:v>36008</c:v>
                </c:pt>
                <c:pt idx="89">
                  <c:v>36039</c:v>
                </c:pt>
                <c:pt idx="90">
                  <c:v>36069</c:v>
                </c:pt>
                <c:pt idx="91">
                  <c:v>36100</c:v>
                </c:pt>
                <c:pt idx="92">
                  <c:v>36130</c:v>
                </c:pt>
                <c:pt idx="93">
                  <c:v>36161</c:v>
                </c:pt>
                <c:pt idx="94">
                  <c:v>36192</c:v>
                </c:pt>
                <c:pt idx="95">
                  <c:v>36220</c:v>
                </c:pt>
                <c:pt idx="96">
                  <c:v>36251</c:v>
                </c:pt>
                <c:pt idx="97">
                  <c:v>36281</c:v>
                </c:pt>
                <c:pt idx="98">
                  <c:v>36312</c:v>
                </c:pt>
                <c:pt idx="99">
                  <c:v>36342</c:v>
                </c:pt>
                <c:pt idx="100">
                  <c:v>36373</c:v>
                </c:pt>
                <c:pt idx="101">
                  <c:v>36404</c:v>
                </c:pt>
                <c:pt idx="102">
                  <c:v>36434</c:v>
                </c:pt>
                <c:pt idx="103">
                  <c:v>36465</c:v>
                </c:pt>
                <c:pt idx="104">
                  <c:v>36495</c:v>
                </c:pt>
                <c:pt idx="105">
                  <c:v>36526</c:v>
                </c:pt>
                <c:pt idx="106">
                  <c:v>36557</c:v>
                </c:pt>
                <c:pt idx="107">
                  <c:v>36586</c:v>
                </c:pt>
                <c:pt idx="108">
                  <c:v>36617</c:v>
                </c:pt>
                <c:pt idx="109">
                  <c:v>36647</c:v>
                </c:pt>
                <c:pt idx="110">
                  <c:v>36678</c:v>
                </c:pt>
                <c:pt idx="111">
                  <c:v>36708</c:v>
                </c:pt>
                <c:pt idx="112">
                  <c:v>36739</c:v>
                </c:pt>
                <c:pt idx="113">
                  <c:v>36770</c:v>
                </c:pt>
                <c:pt idx="114">
                  <c:v>36800</c:v>
                </c:pt>
                <c:pt idx="115">
                  <c:v>36831</c:v>
                </c:pt>
                <c:pt idx="116">
                  <c:v>36861</c:v>
                </c:pt>
                <c:pt idx="117">
                  <c:v>36892</c:v>
                </c:pt>
                <c:pt idx="118">
                  <c:v>36923</c:v>
                </c:pt>
                <c:pt idx="119">
                  <c:v>36951</c:v>
                </c:pt>
                <c:pt idx="120">
                  <c:v>36982</c:v>
                </c:pt>
                <c:pt idx="121">
                  <c:v>37012</c:v>
                </c:pt>
                <c:pt idx="122">
                  <c:v>37043</c:v>
                </c:pt>
                <c:pt idx="123">
                  <c:v>37073</c:v>
                </c:pt>
                <c:pt idx="124">
                  <c:v>37104</c:v>
                </c:pt>
                <c:pt idx="125">
                  <c:v>37135</c:v>
                </c:pt>
                <c:pt idx="126">
                  <c:v>37165</c:v>
                </c:pt>
                <c:pt idx="127">
                  <c:v>37196</c:v>
                </c:pt>
                <c:pt idx="128">
                  <c:v>37226</c:v>
                </c:pt>
                <c:pt idx="129">
                  <c:v>37257</c:v>
                </c:pt>
                <c:pt idx="130">
                  <c:v>37288</c:v>
                </c:pt>
                <c:pt idx="131">
                  <c:v>37316</c:v>
                </c:pt>
                <c:pt idx="132">
                  <c:v>37347</c:v>
                </c:pt>
                <c:pt idx="133">
                  <c:v>37377</c:v>
                </c:pt>
                <c:pt idx="134">
                  <c:v>37408</c:v>
                </c:pt>
                <c:pt idx="135">
                  <c:v>37438</c:v>
                </c:pt>
                <c:pt idx="136">
                  <c:v>37469</c:v>
                </c:pt>
                <c:pt idx="137">
                  <c:v>37500</c:v>
                </c:pt>
                <c:pt idx="138">
                  <c:v>37530</c:v>
                </c:pt>
                <c:pt idx="139">
                  <c:v>37561</c:v>
                </c:pt>
                <c:pt idx="140">
                  <c:v>37591</c:v>
                </c:pt>
                <c:pt idx="141">
                  <c:v>37622</c:v>
                </c:pt>
                <c:pt idx="142">
                  <c:v>37653</c:v>
                </c:pt>
                <c:pt idx="143">
                  <c:v>37681</c:v>
                </c:pt>
                <c:pt idx="144">
                  <c:v>37712</c:v>
                </c:pt>
                <c:pt idx="145">
                  <c:v>37742</c:v>
                </c:pt>
                <c:pt idx="146">
                  <c:v>37773</c:v>
                </c:pt>
                <c:pt idx="147">
                  <c:v>37803</c:v>
                </c:pt>
                <c:pt idx="148">
                  <c:v>37834</c:v>
                </c:pt>
                <c:pt idx="149">
                  <c:v>37865</c:v>
                </c:pt>
                <c:pt idx="150">
                  <c:v>37895</c:v>
                </c:pt>
                <c:pt idx="151">
                  <c:v>37926</c:v>
                </c:pt>
                <c:pt idx="152">
                  <c:v>37956</c:v>
                </c:pt>
                <c:pt idx="153">
                  <c:v>37987</c:v>
                </c:pt>
                <c:pt idx="154">
                  <c:v>38018</c:v>
                </c:pt>
                <c:pt idx="155">
                  <c:v>38047</c:v>
                </c:pt>
                <c:pt idx="156">
                  <c:v>38078</c:v>
                </c:pt>
                <c:pt idx="157">
                  <c:v>38108</c:v>
                </c:pt>
                <c:pt idx="158">
                  <c:v>38139</c:v>
                </c:pt>
                <c:pt idx="159">
                  <c:v>38169</c:v>
                </c:pt>
                <c:pt idx="160">
                  <c:v>38200</c:v>
                </c:pt>
                <c:pt idx="161">
                  <c:v>38231</c:v>
                </c:pt>
                <c:pt idx="162">
                  <c:v>38261</c:v>
                </c:pt>
                <c:pt idx="163">
                  <c:v>38292</c:v>
                </c:pt>
                <c:pt idx="164">
                  <c:v>38322</c:v>
                </c:pt>
                <c:pt idx="165">
                  <c:v>38353</c:v>
                </c:pt>
                <c:pt idx="166">
                  <c:v>38384</c:v>
                </c:pt>
                <c:pt idx="167">
                  <c:v>38412</c:v>
                </c:pt>
                <c:pt idx="168">
                  <c:v>38443</c:v>
                </c:pt>
                <c:pt idx="169">
                  <c:v>38473</c:v>
                </c:pt>
                <c:pt idx="170">
                  <c:v>38504</c:v>
                </c:pt>
                <c:pt idx="171">
                  <c:v>38534</c:v>
                </c:pt>
                <c:pt idx="172">
                  <c:v>38565</c:v>
                </c:pt>
                <c:pt idx="173">
                  <c:v>38596</c:v>
                </c:pt>
                <c:pt idx="174">
                  <c:v>38626</c:v>
                </c:pt>
                <c:pt idx="175">
                  <c:v>38657</c:v>
                </c:pt>
                <c:pt idx="176">
                  <c:v>38687</c:v>
                </c:pt>
                <c:pt idx="177">
                  <c:v>38718</c:v>
                </c:pt>
                <c:pt idx="178">
                  <c:v>38749</c:v>
                </c:pt>
                <c:pt idx="179">
                  <c:v>38777</c:v>
                </c:pt>
                <c:pt idx="180">
                  <c:v>38808</c:v>
                </c:pt>
                <c:pt idx="181">
                  <c:v>38838</c:v>
                </c:pt>
                <c:pt idx="182">
                  <c:v>38869</c:v>
                </c:pt>
                <c:pt idx="183">
                  <c:v>38899</c:v>
                </c:pt>
                <c:pt idx="184">
                  <c:v>38930</c:v>
                </c:pt>
                <c:pt idx="185">
                  <c:v>38961</c:v>
                </c:pt>
                <c:pt idx="186">
                  <c:v>38991</c:v>
                </c:pt>
                <c:pt idx="187">
                  <c:v>39022</c:v>
                </c:pt>
                <c:pt idx="188">
                  <c:v>39052</c:v>
                </c:pt>
                <c:pt idx="189">
                  <c:v>39083</c:v>
                </c:pt>
                <c:pt idx="190">
                  <c:v>39114</c:v>
                </c:pt>
                <c:pt idx="191">
                  <c:v>39142</c:v>
                </c:pt>
                <c:pt idx="192">
                  <c:v>39173</c:v>
                </c:pt>
                <c:pt idx="193">
                  <c:v>39203</c:v>
                </c:pt>
                <c:pt idx="194">
                  <c:v>39234</c:v>
                </c:pt>
                <c:pt idx="195">
                  <c:v>39264</c:v>
                </c:pt>
                <c:pt idx="196">
                  <c:v>39295</c:v>
                </c:pt>
                <c:pt idx="197">
                  <c:v>39326</c:v>
                </c:pt>
                <c:pt idx="198">
                  <c:v>39356</c:v>
                </c:pt>
                <c:pt idx="199">
                  <c:v>39387</c:v>
                </c:pt>
                <c:pt idx="200">
                  <c:v>39417</c:v>
                </c:pt>
                <c:pt idx="201">
                  <c:v>39448</c:v>
                </c:pt>
                <c:pt idx="202">
                  <c:v>39479</c:v>
                </c:pt>
                <c:pt idx="203">
                  <c:v>39508</c:v>
                </c:pt>
                <c:pt idx="204">
                  <c:v>39539</c:v>
                </c:pt>
                <c:pt idx="205">
                  <c:v>39569</c:v>
                </c:pt>
                <c:pt idx="206">
                  <c:v>39600</c:v>
                </c:pt>
                <c:pt idx="207">
                  <c:v>39630</c:v>
                </c:pt>
                <c:pt idx="208">
                  <c:v>39661</c:v>
                </c:pt>
                <c:pt idx="209">
                  <c:v>39692</c:v>
                </c:pt>
                <c:pt idx="210">
                  <c:v>39722</c:v>
                </c:pt>
                <c:pt idx="211">
                  <c:v>39753</c:v>
                </c:pt>
                <c:pt idx="212">
                  <c:v>39783</c:v>
                </c:pt>
                <c:pt idx="213">
                  <c:v>39814</c:v>
                </c:pt>
                <c:pt idx="214">
                  <c:v>39845</c:v>
                </c:pt>
                <c:pt idx="215">
                  <c:v>39873</c:v>
                </c:pt>
                <c:pt idx="216">
                  <c:v>39904</c:v>
                </c:pt>
                <c:pt idx="217">
                  <c:v>39934</c:v>
                </c:pt>
                <c:pt idx="218">
                  <c:v>39965</c:v>
                </c:pt>
                <c:pt idx="219">
                  <c:v>39995</c:v>
                </c:pt>
                <c:pt idx="220">
                  <c:v>40026</c:v>
                </c:pt>
                <c:pt idx="221">
                  <c:v>40057</c:v>
                </c:pt>
                <c:pt idx="222">
                  <c:v>40087</c:v>
                </c:pt>
                <c:pt idx="223">
                  <c:v>40118</c:v>
                </c:pt>
                <c:pt idx="224">
                  <c:v>40148</c:v>
                </c:pt>
                <c:pt idx="225">
                  <c:v>40179</c:v>
                </c:pt>
                <c:pt idx="226">
                  <c:v>40210</c:v>
                </c:pt>
                <c:pt idx="227">
                  <c:v>40238</c:v>
                </c:pt>
                <c:pt idx="228">
                  <c:v>40269</c:v>
                </c:pt>
                <c:pt idx="229">
                  <c:v>40299</c:v>
                </c:pt>
                <c:pt idx="230">
                  <c:v>40330</c:v>
                </c:pt>
                <c:pt idx="231">
                  <c:v>40360</c:v>
                </c:pt>
                <c:pt idx="232">
                  <c:v>40391</c:v>
                </c:pt>
                <c:pt idx="233">
                  <c:v>40422</c:v>
                </c:pt>
                <c:pt idx="234">
                  <c:v>40452</c:v>
                </c:pt>
                <c:pt idx="235">
                  <c:v>40483</c:v>
                </c:pt>
                <c:pt idx="236">
                  <c:v>40513</c:v>
                </c:pt>
                <c:pt idx="237">
                  <c:v>40544</c:v>
                </c:pt>
                <c:pt idx="238">
                  <c:v>40575</c:v>
                </c:pt>
                <c:pt idx="239">
                  <c:v>40603</c:v>
                </c:pt>
                <c:pt idx="240">
                  <c:v>40634</c:v>
                </c:pt>
                <c:pt idx="241">
                  <c:v>40664</c:v>
                </c:pt>
                <c:pt idx="242">
                  <c:v>40695</c:v>
                </c:pt>
                <c:pt idx="243">
                  <c:v>40725</c:v>
                </c:pt>
                <c:pt idx="244">
                  <c:v>40756</c:v>
                </c:pt>
                <c:pt idx="245">
                  <c:v>40787</c:v>
                </c:pt>
                <c:pt idx="246">
                  <c:v>40817</c:v>
                </c:pt>
                <c:pt idx="247">
                  <c:v>40848</c:v>
                </c:pt>
                <c:pt idx="248">
                  <c:v>40878</c:v>
                </c:pt>
                <c:pt idx="249">
                  <c:v>40909</c:v>
                </c:pt>
                <c:pt idx="250">
                  <c:v>40940</c:v>
                </c:pt>
                <c:pt idx="251">
                  <c:v>40969</c:v>
                </c:pt>
                <c:pt idx="252">
                  <c:v>41000</c:v>
                </c:pt>
                <c:pt idx="253">
                  <c:v>41030</c:v>
                </c:pt>
                <c:pt idx="254">
                  <c:v>41061</c:v>
                </c:pt>
                <c:pt idx="255">
                  <c:v>41091</c:v>
                </c:pt>
                <c:pt idx="256">
                  <c:v>41122</c:v>
                </c:pt>
                <c:pt idx="257">
                  <c:v>41153</c:v>
                </c:pt>
                <c:pt idx="258">
                  <c:v>41183</c:v>
                </c:pt>
                <c:pt idx="259">
                  <c:v>41214</c:v>
                </c:pt>
                <c:pt idx="260">
                  <c:v>41244</c:v>
                </c:pt>
                <c:pt idx="261">
                  <c:v>41275</c:v>
                </c:pt>
                <c:pt idx="262">
                  <c:v>41306</c:v>
                </c:pt>
                <c:pt idx="263">
                  <c:v>41334</c:v>
                </c:pt>
                <c:pt idx="264">
                  <c:v>41365</c:v>
                </c:pt>
                <c:pt idx="265">
                  <c:v>41395</c:v>
                </c:pt>
                <c:pt idx="266">
                  <c:v>41426</c:v>
                </c:pt>
                <c:pt idx="267">
                  <c:v>41456</c:v>
                </c:pt>
                <c:pt idx="268">
                  <c:v>41487</c:v>
                </c:pt>
                <c:pt idx="269">
                  <c:v>41518</c:v>
                </c:pt>
                <c:pt idx="270">
                  <c:v>41548</c:v>
                </c:pt>
                <c:pt idx="271">
                  <c:v>41579</c:v>
                </c:pt>
                <c:pt idx="272">
                  <c:v>41609</c:v>
                </c:pt>
                <c:pt idx="273">
                  <c:v>41640</c:v>
                </c:pt>
                <c:pt idx="274">
                  <c:v>41671</c:v>
                </c:pt>
                <c:pt idx="275">
                  <c:v>41699</c:v>
                </c:pt>
                <c:pt idx="276">
                  <c:v>41730</c:v>
                </c:pt>
                <c:pt idx="277">
                  <c:v>41760</c:v>
                </c:pt>
                <c:pt idx="278">
                  <c:v>41791</c:v>
                </c:pt>
                <c:pt idx="279">
                  <c:v>41821</c:v>
                </c:pt>
                <c:pt idx="280">
                  <c:v>41852</c:v>
                </c:pt>
                <c:pt idx="281">
                  <c:v>41883</c:v>
                </c:pt>
                <c:pt idx="282">
                  <c:v>41913</c:v>
                </c:pt>
                <c:pt idx="283">
                  <c:v>41944</c:v>
                </c:pt>
                <c:pt idx="284">
                  <c:v>41974</c:v>
                </c:pt>
                <c:pt idx="285">
                  <c:v>42005</c:v>
                </c:pt>
                <c:pt idx="286">
                  <c:v>42036</c:v>
                </c:pt>
                <c:pt idx="287">
                  <c:v>42064</c:v>
                </c:pt>
                <c:pt idx="288">
                  <c:v>42095</c:v>
                </c:pt>
                <c:pt idx="289">
                  <c:v>42125</c:v>
                </c:pt>
                <c:pt idx="290">
                  <c:v>42156</c:v>
                </c:pt>
                <c:pt idx="291">
                  <c:v>42186</c:v>
                </c:pt>
                <c:pt idx="292">
                  <c:v>42217</c:v>
                </c:pt>
                <c:pt idx="293">
                  <c:v>42248</c:v>
                </c:pt>
                <c:pt idx="294">
                  <c:v>42278</c:v>
                </c:pt>
                <c:pt idx="295">
                  <c:v>42309</c:v>
                </c:pt>
                <c:pt idx="296">
                  <c:v>42339</c:v>
                </c:pt>
                <c:pt idx="297">
                  <c:v>42370</c:v>
                </c:pt>
                <c:pt idx="298">
                  <c:v>42401</c:v>
                </c:pt>
                <c:pt idx="299">
                  <c:v>42430</c:v>
                </c:pt>
                <c:pt idx="300">
                  <c:v>42461</c:v>
                </c:pt>
                <c:pt idx="301">
                  <c:v>42491</c:v>
                </c:pt>
                <c:pt idx="302">
                  <c:v>42522</c:v>
                </c:pt>
                <c:pt idx="303">
                  <c:v>42552</c:v>
                </c:pt>
                <c:pt idx="304">
                  <c:v>42583</c:v>
                </c:pt>
                <c:pt idx="305">
                  <c:v>42614</c:v>
                </c:pt>
                <c:pt idx="306">
                  <c:v>42644</c:v>
                </c:pt>
                <c:pt idx="307">
                  <c:v>42675</c:v>
                </c:pt>
                <c:pt idx="308">
                  <c:v>42705</c:v>
                </c:pt>
                <c:pt idx="309">
                  <c:v>42736</c:v>
                </c:pt>
                <c:pt idx="310">
                  <c:v>42767</c:v>
                </c:pt>
                <c:pt idx="311">
                  <c:v>42795</c:v>
                </c:pt>
                <c:pt idx="312">
                  <c:v>42826</c:v>
                </c:pt>
                <c:pt idx="313">
                  <c:v>42856</c:v>
                </c:pt>
                <c:pt idx="314">
                  <c:v>42887</c:v>
                </c:pt>
                <c:pt idx="315">
                  <c:v>42917</c:v>
                </c:pt>
                <c:pt idx="316">
                  <c:v>42948</c:v>
                </c:pt>
                <c:pt idx="317">
                  <c:v>42979</c:v>
                </c:pt>
                <c:pt idx="318">
                  <c:v>43009</c:v>
                </c:pt>
                <c:pt idx="319">
                  <c:v>43040</c:v>
                </c:pt>
                <c:pt idx="320">
                  <c:v>43070</c:v>
                </c:pt>
                <c:pt idx="321">
                  <c:v>43101</c:v>
                </c:pt>
                <c:pt idx="322">
                  <c:v>43132</c:v>
                </c:pt>
                <c:pt idx="323">
                  <c:v>43160</c:v>
                </c:pt>
                <c:pt idx="324">
                  <c:v>43191</c:v>
                </c:pt>
                <c:pt idx="325">
                  <c:v>43221</c:v>
                </c:pt>
                <c:pt idx="326">
                  <c:v>43252</c:v>
                </c:pt>
                <c:pt idx="327">
                  <c:v>43282</c:v>
                </c:pt>
                <c:pt idx="328">
                  <c:v>43313</c:v>
                </c:pt>
                <c:pt idx="329">
                  <c:v>43344</c:v>
                </c:pt>
                <c:pt idx="330">
                  <c:v>43374</c:v>
                </c:pt>
                <c:pt idx="331">
                  <c:v>43405</c:v>
                </c:pt>
                <c:pt idx="332">
                  <c:v>43435</c:v>
                </c:pt>
                <c:pt idx="333">
                  <c:v>43466</c:v>
                </c:pt>
                <c:pt idx="334">
                  <c:v>43497</c:v>
                </c:pt>
                <c:pt idx="335">
                  <c:v>43525</c:v>
                </c:pt>
                <c:pt idx="336">
                  <c:v>43556</c:v>
                </c:pt>
                <c:pt idx="337">
                  <c:v>43586</c:v>
                </c:pt>
                <c:pt idx="338">
                  <c:v>43617</c:v>
                </c:pt>
                <c:pt idx="339">
                  <c:v>43647</c:v>
                </c:pt>
                <c:pt idx="340">
                  <c:v>43678</c:v>
                </c:pt>
                <c:pt idx="341">
                  <c:v>43709</c:v>
                </c:pt>
                <c:pt idx="342">
                  <c:v>43739</c:v>
                </c:pt>
                <c:pt idx="343">
                  <c:v>43770</c:v>
                </c:pt>
                <c:pt idx="344">
                  <c:v>43800</c:v>
                </c:pt>
                <c:pt idx="345">
                  <c:v>43831</c:v>
                </c:pt>
                <c:pt idx="346">
                  <c:v>43862</c:v>
                </c:pt>
                <c:pt idx="347">
                  <c:v>43891</c:v>
                </c:pt>
                <c:pt idx="348">
                  <c:v>43922</c:v>
                </c:pt>
                <c:pt idx="349">
                  <c:v>43952</c:v>
                </c:pt>
                <c:pt idx="350">
                  <c:v>43983</c:v>
                </c:pt>
                <c:pt idx="351">
                  <c:v>44013</c:v>
                </c:pt>
                <c:pt idx="352">
                  <c:v>44044</c:v>
                </c:pt>
                <c:pt idx="353">
                  <c:v>44075</c:v>
                </c:pt>
                <c:pt idx="354">
                  <c:v>44105</c:v>
                </c:pt>
                <c:pt idx="355">
                  <c:v>44136</c:v>
                </c:pt>
                <c:pt idx="356">
                  <c:v>44166</c:v>
                </c:pt>
                <c:pt idx="357">
                  <c:v>44197</c:v>
                </c:pt>
                <c:pt idx="358">
                  <c:v>44228</c:v>
                </c:pt>
                <c:pt idx="359">
                  <c:v>44256</c:v>
                </c:pt>
                <c:pt idx="360">
                  <c:v>44287</c:v>
                </c:pt>
              </c:numCache>
            </c:numRef>
          </c:cat>
          <c:val>
            <c:numRef>
              <c:f>'https://nswgov.sharepoint.com/personal/lucas_o''brien_treasury_nsw_gov_au/Documents/[Copy of Graphs Template_Budget 2021-22 TS - LO edits 2.xlsx]Sheet10'!$N$5:$NJ$5</c:f>
              <c:numCache>
                <c:formatCode>General</c:formatCode>
                <c:ptCount val="361"/>
                <c:pt idx="0">
                  <c:v>14.667999999999999</c:v>
                </c:pt>
                <c:pt idx="1">
                  <c:v>14.465</c:v>
                </c:pt>
                <c:pt idx="2">
                  <c:v>14.561</c:v>
                </c:pt>
                <c:pt idx="3">
                  <c:v>14.76</c:v>
                </c:pt>
                <c:pt idx="4">
                  <c:v>14.997999999999999</c:v>
                </c:pt>
                <c:pt idx="5">
                  <c:v>15.25</c:v>
                </c:pt>
                <c:pt idx="6">
                  <c:v>15.420999999999999</c:v>
                </c:pt>
                <c:pt idx="7">
                  <c:v>15.526999999999999</c:v>
                </c:pt>
                <c:pt idx="8">
                  <c:v>15.803000000000001</c:v>
                </c:pt>
                <c:pt idx="9">
                  <c:v>16.207000000000001</c:v>
                </c:pt>
                <c:pt idx="10">
                  <c:v>16.311</c:v>
                </c:pt>
                <c:pt idx="11">
                  <c:v>16.969000000000001</c:v>
                </c:pt>
                <c:pt idx="12">
                  <c:v>17.474</c:v>
                </c:pt>
                <c:pt idx="13">
                  <c:v>17.984000000000002</c:v>
                </c:pt>
                <c:pt idx="14">
                  <c:v>18.678000000000001</c:v>
                </c:pt>
                <c:pt idx="15">
                  <c:v>19.155000000000001</c:v>
                </c:pt>
                <c:pt idx="16">
                  <c:v>19.395</c:v>
                </c:pt>
                <c:pt idx="17">
                  <c:v>19.821999999999999</c:v>
                </c:pt>
                <c:pt idx="18">
                  <c:v>20.456</c:v>
                </c:pt>
                <c:pt idx="19">
                  <c:v>20.797999999999998</c:v>
                </c:pt>
                <c:pt idx="20">
                  <c:v>21.422000000000001</c:v>
                </c:pt>
                <c:pt idx="21">
                  <c:v>21.675000000000001</c:v>
                </c:pt>
                <c:pt idx="22">
                  <c:v>21.92</c:v>
                </c:pt>
                <c:pt idx="23">
                  <c:v>22.155000000000001</c:v>
                </c:pt>
                <c:pt idx="24">
                  <c:v>22.24</c:v>
                </c:pt>
                <c:pt idx="25">
                  <c:v>22.245999999999999</c:v>
                </c:pt>
                <c:pt idx="26">
                  <c:v>22.568000000000001</c:v>
                </c:pt>
                <c:pt idx="27">
                  <c:v>22.573</c:v>
                </c:pt>
                <c:pt idx="28">
                  <c:v>23.050999999999998</c:v>
                </c:pt>
                <c:pt idx="29">
                  <c:v>23.405000000000001</c:v>
                </c:pt>
                <c:pt idx="30">
                  <c:v>23.481000000000002</c:v>
                </c:pt>
                <c:pt idx="31">
                  <c:v>24.138999999999999</c:v>
                </c:pt>
                <c:pt idx="32">
                  <c:v>24.587</c:v>
                </c:pt>
                <c:pt idx="33">
                  <c:v>24.545000000000002</c:v>
                </c:pt>
                <c:pt idx="34">
                  <c:v>25.004000000000001</c:v>
                </c:pt>
                <c:pt idx="35">
                  <c:v>25.454999999999998</c:v>
                </c:pt>
                <c:pt idx="36">
                  <c:v>25.800999999999998</c:v>
                </c:pt>
                <c:pt idx="37">
                  <c:v>26.478999999999999</c:v>
                </c:pt>
                <c:pt idx="38">
                  <c:v>26.776</c:v>
                </c:pt>
                <c:pt idx="39">
                  <c:v>26.876000000000001</c:v>
                </c:pt>
                <c:pt idx="40">
                  <c:v>27.010999999999999</c:v>
                </c:pt>
                <c:pt idx="41">
                  <c:v>27.19</c:v>
                </c:pt>
                <c:pt idx="42">
                  <c:v>26.972999999999999</c:v>
                </c:pt>
                <c:pt idx="43">
                  <c:v>26.751999999999999</c:v>
                </c:pt>
                <c:pt idx="44">
                  <c:v>26.311</c:v>
                </c:pt>
                <c:pt idx="45">
                  <c:v>26.286000000000001</c:v>
                </c:pt>
                <c:pt idx="46">
                  <c:v>25.762</c:v>
                </c:pt>
                <c:pt idx="47">
                  <c:v>25.091999999999999</c:v>
                </c:pt>
                <c:pt idx="48">
                  <c:v>24.167000000000002</c:v>
                </c:pt>
                <c:pt idx="49">
                  <c:v>23.294</c:v>
                </c:pt>
                <c:pt idx="50">
                  <c:v>22.428000000000001</c:v>
                </c:pt>
                <c:pt idx="51">
                  <c:v>21.503</c:v>
                </c:pt>
                <c:pt idx="52">
                  <c:v>20.779</c:v>
                </c:pt>
                <c:pt idx="53">
                  <c:v>19.744</c:v>
                </c:pt>
                <c:pt idx="54">
                  <c:v>19.131</c:v>
                </c:pt>
                <c:pt idx="55">
                  <c:v>18.361000000000001</c:v>
                </c:pt>
                <c:pt idx="56">
                  <c:v>17.498000000000001</c:v>
                </c:pt>
                <c:pt idx="57">
                  <c:v>17.204000000000001</c:v>
                </c:pt>
                <c:pt idx="58">
                  <c:v>17.100000000000001</c:v>
                </c:pt>
                <c:pt idx="59">
                  <c:v>16.838999999999999</c:v>
                </c:pt>
                <c:pt idx="60">
                  <c:v>16.827999999999999</c:v>
                </c:pt>
                <c:pt idx="61">
                  <c:v>16.454000000000001</c:v>
                </c:pt>
                <c:pt idx="62">
                  <c:v>15.853999999999999</c:v>
                </c:pt>
                <c:pt idx="63">
                  <c:v>15.987</c:v>
                </c:pt>
                <c:pt idx="64">
                  <c:v>15.667999999999999</c:v>
                </c:pt>
                <c:pt idx="65">
                  <c:v>15.503</c:v>
                </c:pt>
                <c:pt idx="66">
                  <c:v>15.613</c:v>
                </c:pt>
                <c:pt idx="67">
                  <c:v>15.6</c:v>
                </c:pt>
                <c:pt idx="68">
                  <c:v>15.849</c:v>
                </c:pt>
                <c:pt idx="69">
                  <c:v>15.79</c:v>
                </c:pt>
                <c:pt idx="70">
                  <c:v>15.355</c:v>
                </c:pt>
                <c:pt idx="71">
                  <c:v>15.07</c:v>
                </c:pt>
                <c:pt idx="72">
                  <c:v>15.526999999999999</c:v>
                </c:pt>
                <c:pt idx="73">
                  <c:v>15.683</c:v>
                </c:pt>
                <c:pt idx="74">
                  <c:v>15.742000000000001</c:v>
                </c:pt>
                <c:pt idx="75">
                  <c:v>15.936999999999999</c:v>
                </c:pt>
                <c:pt idx="76">
                  <c:v>16.033000000000001</c:v>
                </c:pt>
                <c:pt idx="77">
                  <c:v>16.116</c:v>
                </c:pt>
                <c:pt idx="78">
                  <c:v>16.248999999999999</c:v>
                </c:pt>
                <c:pt idx="79">
                  <c:v>16.423999999999999</c:v>
                </c:pt>
                <c:pt idx="80">
                  <c:v>16.594000000000001</c:v>
                </c:pt>
                <c:pt idx="81">
                  <c:v>16.567</c:v>
                </c:pt>
                <c:pt idx="82">
                  <c:v>16.960999999999999</c:v>
                </c:pt>
                <c:pt idx="83">
                  <c:v>17.492000000000001</c:v>
                </c:pt>
                <c:pt idx="84">
                  <c:v>17.442</c:v>
                </c:pt>
                <c:pt idx="85">
                  <c:v>17.66</c:v>
                </c:pt>
                <c:pt idx="86">
                  <c:v>18.46</c:v>
                </c:pt>
                <c:pt idx="87">
                  <c:v>18.635999999999999</c:v>
                </c:pt>
                <c:pt idx="88">
                  <c:v>18.998000000000001</c:v>
                </c:pt>
                <c:pt idx="89">
                  <c:v>19.082999999999998</c:v>
                </c:pt>
                <c:pt idx="90">
                  <c:v>19.209</c:v>
                </c:pt>
                <c:pt idx="91">
                  <c:v>19.318000000000001</c:v>
                </c:pt>
                <c:pt idx="92">
                  <c:v>19.547000000000001</c:v>
                </c:pt>
                <c:pt idx="93">
                  <c:v>19.699000000000002</c:v>
                </c:pt>
                <c:pt idx="94">
                  <c:v>19.806000000000001</c:v>
                </c:pt>
                <c:pt idx="95">
                  <c:v>19.998000000000001</c:v>
                </c:pt>
                <c:pt idx="96">
                  <c:v>20.059000000000001</c:v>
                </c:pt>
                <c:pt idx="97">
                  <c:v>20.242000000000001</c:v>
                </c:pt>
                <c:pt idx="98">
                  <c:v>20.619</c:v>
                </c:pt>
                <c:pt idx="99">
                  <c:v>20.974</c:v>
                </c:pt>
                <c:pt idx="100">
                  <c:v>21.335999999999999</c:v>
                </c:pt>
                <c:pt idx="101">
                  <c:v>22.02</c:v>
                </c:pt>
                <c:pt idx="102">
                  <c:v>22.292999999999999</c:v>
                </c:pt>
                <c:pt idx="103">
                  <c:v>23.077999999999999</c:v>
                </c:pt>
                <c:pt idx="104">
                  <c:v>23.451000000000001</c:v>
                </c:pt>
                <c:pt idx="105">
                  <c:v>23.818999999999999</c:v>
                </c:pt>
                <c:pt idx="106">
                  <c:v>24.242999999999999</c:v>
                </c:pt>
                <c:pt idx="107">
                  <c:v>24.071999999999999</c:v>
                </c:pt>
                <c:pt idx="108">
                  <c:v>23.81</c:v>
                </c:pt>
                <c:pt idx="109">
                  <c:v>23.649000000000001</c:v>
                </c:pt>
                <c:pt idx="110">
                  <c:v>22.937000000000001</c:v>
                </c:pt>
                <c:pt idx="111">
                  <c:v>21.99</c:v>
                </c:pt>
                <c:pt idx="112">
                  <c:v>21.175999999999998</c:v>
                </c:pt>
                <c:pt idx="113">
                  <c:v>20.28</c:v>
                </c:pt>
                <c:pt idx="114">
                  <c:v>19.588000000000001</c:v>
                </c:pt>
                <c:pt idx="115">
                  <c:v>18.382999999999999</c:v>
                </c:pt>
                <c:pt idx="116">
                  <c:v>17.437999999999999</c:v>
                </c:pt>
                <c:pt idx="117">
                  <c:v>16.811</c:v>
                </c:pt>
                <c:pt idx="118">
                  <c:v>15.845000000000001</c:v>
                </c:pt>
                <c:pt idx="119">
                  <c:v>15.257</c:v>
                </c:pt>
                <c:pt idx="120">
                  <c:v>15.186</c:v>
                </c:pt>
                <c:pt idx="121">
                  <c:v>15.226000000000001</c:v>
                </c:pt>
                <c:pt idx="122">
                  <c:v>15.292999999999999</c:v>
                </c:pt>
                <c:pt idx="123">
                  <c:v>15.938000000000001</c:v>
                </c:pt>
                <c:pt idx="124">
                  <c:v>16.513000000000002</c:v>
                </c:pt>
                <c:pt idx="125">
                  <c:v>16.893000000000001</c:v>
                </c:pt>
                <c:pt idx="126">
                  <c:v>17.43</c:v>
                </c:pt>
                <c:pt idx="127">
                  <c:v>18.247</c:v>
                </c:pt>
                <c:pt idx="128">
                  <c:v>18.707000000000001</c:v>
                </c:pt>
                <c:pt idx="129">
                  <c:v>19.2</c:v>
                </c:pt>
                <c:pt idx="130">
                  <c:v>19.748000000000001</c:v>
                </c:pt>
                <c:pt idx="131">
                  <c:v>19.957000000000001</c:v>
                </c:pt>
                <c:pt idx="132">
                  <c:v>20.375</c:v>
                </c:pt>
                <c:pt idx="133">
                  <c:v>20.462</c:v>
                </c:pt>
                <c:pt idx="134">
                  <c:v>20.408000000000001</c:v>
                </c:pt>
                <c:pt idx="135">
                  <c:v>20.844999999999999</c:v>
                </c:pt>
                <c:pt idx="136">
                  <c:v>20.835999999999999</c:v>
                </c:pt>
                <c:pt idx="137">
                  <c:v>20.898</c:v>
                </c:pt>
                <c:pt idx="138">
                  <c:v>20.905999999999999</c:v>
                </c:pt>
                <c:pt idx="139">
                  <c:v>20.658999999999999</c:v>
                </c:pt>
                <c:pt idx="140">
                  <c:v>20.657</c:v>
                </c:pt>
                <c:pt idx="141">
                  <c:v>20.774000000000001</c:v>
                </c:pt>
                <c:pt idx="142">
                  <c:v>21.03</c:v>
                </c:pt>
                <c:pt idx="143">
                  <c:v>21.280999999999999</c:v>
                </c:pt>
                <c:pt idx="144">
                  <c:v>21.071999999999999</c:v>
                </c:pt>
                <c:pt idx="145">
                  <c:v>21.184999999999999</c:v>
                </c:pt>
                <c:pt idx="146">
                  <c:v>21.895</c:v>
                </c:pt>
                <c:pt idx="147">
                  <c:v>21.718</c:v>
                </c:pt>
                <c:pt idx="148">
                  <c:v>21.766999999999999</c:v>
                </c:pt>
                <c:pt idx="149">
                  <c:v>22.065000000000001</c:v>
                </c:pt>
                <c:pt idx="150">
                  <c:v>22.704999999999998</c:v>
                </c:pt>
                <c:pt idx="151">
                  <c:v>22.943000000000001</c:v>
                </c:pt>
                <c:pt idx="152">
                  <c:v>23.361000000000001</c:v>
                </c:pt>
                <c:pt idx="153">
                  <c:v>23.268999999999998</c:v>
                </c:pt>
                <c:pt idx="154">
                  <c:v>23.478000000000002</c:v>
                </c:pt>
                <c:pt idx="155">
                  <c:v>23.949000000000002</c:v>
                </c:pt>
                <c:pt idx="156">
                  <c:v>24.033999999999999</c:v>
                </c:pt>
                <c:pt idx="157">
                  <c:v>24.143999999999998</c:v>
                </c:pt>
                <c:pt idx="158">
                  <c:v>23.847999999999999</c:v>
                </c:pt>
                <c:pt idx="159">
                  <c:v>23.954999999999998</c:v>
                </c:pt>
                <c:pt idx="160">
                  <c:v>24.045999999999999</c:v>
                </c:pt>
                <c:pt idx="161">
                  <c:v>24.207999999999998</c:v>
                </c:pt>
                <c:pt idx="162">
                  <c:v>23.748999999999999</c:v>
                </c:pt>
                <c:pt idx="163">
                  <c:v>23.646999999999998</c:v>
                </c:pt>
                <c:pt idx="164">
                  <c:v>23.681999999999999</c:v>
                </c:pt>
                <c:pt idx="165">
                  <c:v>23.837</c:v>
                </c:pt>
                <c:pt idx="166">
                  <c:v>23.806000000000001</c:v>
                </c:pt>
                <c:pt idx="167">
                  <c:v>23.643999999999998</c:v>
                </c:pt>
                <c:pt idx="168">
                  <c:v>24.113</c:v>
                </c:pt>
                <c:pt idx="169">
                  <c:v>24.215</c:v>
                </c:pt>
                <c:pt idx="170">
                  <c:v>24.245999999999999</c:v>
                </c:pt>
                <c:pt idx="171">
                  <c:v>24.192</c:v>
                </c:pt>
                <c:pt idx="172">
                  <c:v>24.463999999999999</c:v>
                </c:pt>
                <c:pt idx="173">
                  <c:v>24.303999999999998</c:v>
                </c:pt>
                <c:pt idx="174">
                  <c:v>24.594000000000001</c:v>
                </c:pt>
                <c:pt idx="175">
                  <c:v>25.053999999999998</c:v>
                </c:pt>
                <c:pt idx="176">
                  <c:v>25.13</c:v>
                </c:pt>
                <c:pt idx="177">
                  <c:v>25.437000000000001</c:v>
                </c:pt>
                <c:pt idx="178">
                  <c:v>25.431999999999999</c:v>
                </c:pt>
                <c:pt idx="179">
                  <c:v>25.675000000000001</c:v>
                </c:pt>
                <c:pt idx="180">
                  <c:v>25.675999999999998</c:v>
                </c:pt>
                <c:pt idx="181">
                  <c:v>26.22</c:v>
                </c:pt>
                <c:pt idx="182">
                  <c:v>26.201000000000001</c:v>
                </c:pt>
                <c:pt idx="183">
                  <c:v>26.783000000000001</c:v>
                </c:pt>
                <c:pt idx="184">
                  <c:v>26.978000000000002</c:v>
                </c:pt>
                <c:pt idx="185">
                  <c:v>27.241</c:v>
                </c:pt>
                <c:pt idx="186">
                  <c:v>26.936</c:v>
                </c:pt>
                <c:pt idx="187">
                  <c:v>27.001999999999999</c:v>
                </c:pt>
                <c:pt idx="188">
                  <c:v>26.971</c:v>
                </c:pt>
                <c:pt idx="189">
                  <c:v>26.597000000000001</c:v>
                </c:pt>
                <c:pt idx="190">
                  <c:v>26.221</c:v>
                </c:pt>
                <c:pt idx="191">
                  <c:v>25.931999999999999</c:v>
                </c:pt>
                <c:pt idx="192">
                  <c:v>25.622</c:v>
                </c:pt>
                <c:pt idx="193">
                  <c:v>25.077999999999999</c:v>
                </c:pt>
                <c:pt idx="194">
                  <c:v>25.135000000000002</c:v>
                </c:pt>
                <c:pt idx="195">
                  <c:v>24.314</c:v>
                </c:pt>
                <c:pt idx="196">
                  <c:v>23.844000000000001</c:v>
                </c:pt>
                <c:pt idx="197">
                  <c:v>23.753</c:v>
                </c:pt>
                <c:pt idx="198">
                  <c:v>23.673999999999999</c:v>
                </c:pt>
                <c:pt idx="199">
                  <c:v>23.391999999999999</c:v>
                </c:pt>
                <c:pt idx="200">
                  <c:v>23.195</c:v>
                </c:pt>
                <c:pt idx="201">
                  <c:v>23.827000000000002</c:v>
                </c:pt>
                <c:pt idx="202">
                  <c:v>24.074000000000002</c:v>
                </c:pt>
                <c:pt idx="203">
                  <c:v>23.992999999999999</c:v>
                </c:pt>
                <c:pt idx="204">
                  <c:v>24.193999999999999</c:v>
                </c:pt>
                <c:pt idx="205">
                  <c:v>24.187999999999999</c:v>
                </c:pt>
                <c:pt idx="206">
                  <c:v>23.715</c:v>
                </c:pt>
                <c:pt idx="207">
                  <c:v>23.965</c:v>
                </c:pt>
                <c:pt idx="208">
                  <c:v>24.053000000000001</c:v>
                </c:pt>
                <c:pt idx="209">
                  <c:v>23.506</c:v>
                </c:pt>
                <c:pt idx="210">
                  <c:v>23.411000000000001</c:v>
                </c:pt>
                <c:pt idx="211">
                  <c:v>22.608000000000001</c:v>
                </c:pt>
                <c:pt idx="212">
                  <c:v>22.113</c:v>
                </c:pt>
                <c:pt idx="213">
                  <c:v>20.914000000000001</c:v>
                </c:pt>
                <c:pt idx="214">
                  <c:v>20.622</c:v>
                </c:pt>
                <c:pt idx="215">
                  <c:v>20.228999999999999</c:v>
                </c:pt>
                <c:pt idx="216">
                  <c:v>19.692</c:v>
                </c:pt>
                <c:pt idx="217">
                  <c:v>19.311</c:v>
                </c:pt>
                <c:pt idx="218">
                  <c:v>19.513999999999999</c:v>
                </c:pt>
                <c:pt idx="219">
                  <c:v>19.408999999999999</c:v>
                </c:pt>
                <c:pt idx="220">
                  <c:v>19.303000000000001</c:v>
                </c:pt>
                <c:pt idx="221">
                  <c:v>19.936</c:v>
                </c:pt>
                <c:pt idx="222">
                  <c:v>20.446999999999999</c:v>
                </c:pt>
                <c:pt idx="223">
                  <c:v>21.202999999999999</c:v>
                </c:pt>
                <c:pt idx="224">
                  <c:v>21.847999999999999</c:v>
                </c:pt>
                <c:pt idx="225">
                  <c:v>22.779</c:v>
                </c:pt>
                <c:pt idx="226">
                  <c:v>23.66</c:v>
                </c:pt>
                <c:pt idx="227">
                  <c:v>24.81</c:v>
                </c:pt>
                <c:pt idx="228">
                  <c:v>25.332000000000001</c:v>
                </c:pt>
                <c:pt idx="229">
                  <c:v>25.542000000000002</c:v>
                </c:pt>
                <c:pt idx="230">
                  <c:v>25.652999999999999</c:v>
                </c:pt>
                <c:pt idx="231">
                  <c:v>25.491</c:v>
                </c:pt>
                <c:pt idx="232">
                  <c:v>25.4</c:v>
                </c:pt>
                <c:pt idx="233">
                  <c:v>25.039000000000001</c:v>
                </c:pt>
                <c:pt idx="234">
                  <c:v>24.558</c:v>
                </c:pt>
                <c:pt idx="235">
                  <c:v>24.475999999999999</c:v>
                </c:pt>
                <c:pt idx="236">
                  <c:v>24.204999999999998</c:v>
                </c:pt>
                <c:pt idx="237">
                  <c:v>23.565999999999999</c:v>
                </c:pt>
                <c:pt idx="238">
                  <c:v>22.768999999999998</c:v>
                </c:pt>
                <c:pt idx="239">
                  <c:v>22.004000000000001</c:v>
                </c:pt>
                <c:pt idx="240">
                  <c:v>21.49</c:v>
                </c:pt>
                <c:pt idx="241">
                  <c:v>21.292999999999999</c:v>
                </c:pt>
                <c:pt idx="242">
                  <c:v>20.998000000000001</c:v>
                </c:pt>
                <c:pt idx="243">
                  <c:v>20.771000000000001</c:v>
                </c:pt>
                <c:pt idx="244">
                  <c:v>20.757000000000001</c:v>
                </c:pt>
                <c:pt idx="245">
                  <c:v>20.666</c:v>
                </c:pt>
                <c:pt idx="246">
                  <c:v>20.654</c:v>
                </c:pt>
                <c:pt idx="247">
                  <c:v>20.137</c:v>
                </c:pt>
                <c:pt idx="248">
                  <c:v>19.917000000000002</c:v>
                </c:pt>
                <c:pt idx="249">
                  <c:v>19.940000000000001</c:v>
                </c:pt>
                <c:pt idx="250">
                  <c:v>19.975999999999999</c:v>
                </c:pt>
                <c:pt idx="251">
                  <c:v>20.137</c:v>
                </c:pt>
                <c:pt idx="252">
                  <c:v>19.513000000000002</c:v>
                </c:pt>
                <c:pt idx="253">
                  <c:v>19.059999999999999</c:v>
                </c:pt>
                <c:pt idx="254">
                  <c:v>19.274999999999999</c:v>
                </c:pt>
                <c:pt idx="255">
                  <c:v>19.547000000000001</c:v>
                </c:pt>
                <c:pt idx="256">
                  <c:v>20.053000000000001</c:v>
                </c:pt>
                <c:pt idx="257">
                  <c:v>20.193999999999999</c:v>
                </c:pt>
                <c:pt idx="258">
                  <c:v>20.686</c:v>
                </c:pt>
                <c:pt idx="259">
                  <c:v>21.372</c:v>
                </c:pt>
                <c:pt idx="260">
                  <c:v>21.69</c:v>
                </c:pt>
                <c:pt idx="261">
                  <c:v>22.059000000000001</c:v>
                </c:pt>
                <c:pt idx="262">
                  <c:v>22.47</c:v>
                </c:pt>
                <c:pt idx="263">
                  <c:v>22.568000000000001</c:v>
                </c:pt>
                <c:pt idx="264">
                  <c:v>23.962</c:v>
                </c:pt>
                <c:pt idx="265">
                  <c:v>25.216000000000001</c:v>
                </c:pt>
                <c:pt idx="266">
                  <c:v>25.637</c:v>
                </c:pt>
                <c:pt idx="267">
                  <c:v>26.413</c:v>
                </c:pt>
                <c:pt idx="268">
                  <c:v>26.577999999999999</c:v>
                </c:pt>
                <c:pt idx="269">
                  <c:v>27.309000000000001</c:v>
                </c:pt>
                <c:pt idx="270">
                  <c:v>27.701000000000001</c:v>
                </c:pt>
                <c:pt idx="271">
                  <c:v>28.207999999999998</c:v>
                </c:pt>
                <c:pt idx="272">
                  <c:v>28.69</c:v>
                </c:pt>
                <c:pt idx="273">
                  <c:v>29.231999999999999</c:v>
                </c:pt>
                <c:pt idx="274">
                  <c:v>29.844000000000001</c:v>
                </c:pt>
                <c:pt idx="275">
                  <c:v>30.231000000000002</c:v>
                </c:pt>
                <c:pt idx="276">
                  <c:v>30.361999999999998</c:v>
                </c:pt>
                <c:pt idx="277">
                  <c:v>30.681000000000001</c:v>
                </c:pt>
                <c:pt idx="278">
                  <c:v>30.895</c:v>
                </c:pt>
                <c:pt idx="279">
                  <c:v>31.585999999999999</c:v>
                </c:pt>
                <c:pt idx="280">
                  <c:v>31.794</c:v>
                </c:pt>
                <c:pt idx="281">
                  <c:v>32.015000000000001</c:v>
                </c:pt>
                <c:pt idx="282">
                  <c:v>32.430999999999997</c:v>
                </c:pt>
                <c:pt idx="283">
                  <c:v>32.700000000000003</c:v>
                </c:pt>
                <c:pt idx="284">
                  <c:v>33.088000000000001</c:v>
                </c:pt>
                <c:pt idx="285">
                  <c:v>32.851999999999997</c:v>
                </c:pt>
                <c:pt idx="286">
                  <c:v>32.408000000000001</c:v>
                </c:pt>
                <c:pt idx="287">
                  <c:v>32.686</c:v>
                </c:pt>
                <c:pt idx="288">
                  <c:v>32.837000000000003</c:v>
                </c:pt>
                <c:pt idx="289">
                  <c:v>32.917000000000002</c:v>
                </c:pt>
                <c:pt idx="290">
                  <c:v>32.707000000000001</c:v>
                </c:pt>
                <c:pt idx="291">
                  <c:v>31.821000000000002</c:v>
                </c:pt>
                <c:pt idx="292">
                  <c:v>31.847000000000001</c:v>
                </c:pt>
                <c:pt idx="293">
                  <c:v>31.263000000000002</c:v>
                </c:pt>
                <c:pt idx="294">
                  <c:v>30.571000000000002</c:v>
                </c:pt>
                <c:pt idx="295">
                  <c:v>29.463000000000001</c:v>
                </c:pt>
                <c:pt idx="296">
                  <c:v>28.66</c:v>
                </c:pt>
                <c:pt idx="297">
                  <c:v>28.375</c:v>
                </c:pt>
                <c:pt idx="298">
                  <c:v>28.13</c:v>
                </c:pt>
                <c:pt idx="299">
                  <c:v>27.288</c:v>
                </c:pt>
                <c:pt idx="300">
                  <c:v>26.722999999999999</c:v>
                </c:pt>
                <c:pt idx="301">
                  <c:v>25.353999999999999</c:v>
                </c:pt>
                <c:pt idx="302">
                  <c:v>24.65</c:v>
                </c:pt>
                <c:pt idx="303">
                  <c:v>24.241</c:v>
                </c:pt>
                <c:pt idx="304">
                  <c:v>23.25</c:v>
                </c:pt>
                <c:pt idx="305">
                  <c:v>22.760999999999999</c:v>
                </c:pt>
                <c:pt idx="306">
                  <c:v>21.951000000000001</c:v>
                </c:pt>
                <c:pt idx="307">
                  <c:v>22.196000000000002</c:v>
                </c:pt>
                <c:pt idx="308">
                  <c:v>21.913</c:v>
                </c:pt>
                <c:pt idx="309">
                  <c:v>21.481999999999999</c:v>
                </c:pt>
                <c:pt idx="310">
                  <c:v>21.044</c:v>
                </c:pt>
                <c:pt idx="311">
                  <c:v>20.821999999999999</c:v>
                </c:pt>
                <c:pt idx="312">
                  <c:v>20.141999999999999</c:v>
                </c:pt>
                <c:pt idx="313">
                  <c:v>20.189</c:v>
                </c:pt>
                <c:pt idx="314">
                  <c:v>20.367000000000001</c:v>
                </c:pt>
                <c:pt idx="315">
                  <c:v>19.963999999999999</c:v>
                </c:pt>
                <c:pt idx="316">
                  <c:v>19.780999999999999</c:v>
                </c:pt>
                <c:pt idx="317">
                  <c:v>19.989999999999998</c:v>
                </c:pt>
                <c:pt idx="318">
                  <c:v>19.986999999999998</c:v>
                </c:pt>
                <c:pt idx="319">
                  <c:v>19.687000000000001</c:v>
                </c:pt>
                <c:pt idx="320">
                  <c:v>19.564</c:v>
                </c:pt>
                <c:pt idx="321">
                  <c:v>19.606999999999999</c:v>
                </c:pt>
                <c:pt idx="322">
                  <c:v>19.213000000000001</c:v>
                </c:pt>
                <c:pt idx="323">
                  <c:v>18.675999999999998</c:v>
                </c:pt>
                <c:pt idx="324">
                  <c:v>18.722000000000001</c:v>
                </c:pt>
                <c:pt idx="325">
                  <c:v>18.620999999999999</c:v>
                </c:pt>
                <c:pt idx="326">
                  <c:v>18.375</c:v>
                </c:pt>
                <c:pt idx="327">
                  <c:v>18.132000000000001</c:v>
                </c:pt>
                <c:pt idx="328">
                  <c:v>17.978999999999999</c:v>
                </c:pt>
                <c:pt idx="329">
                  <c:v>17.193999999999999</c:v>
                </c:pt>
                <c:pt idx="330">
                  <c:v>16.922000000000001</c:v>
                </c:pt>
                <c:pt idx="331">
                  <c:v>16.358000000000001</c:v>
                </c:pt>
                <c:pt idx="332">
                  <c:v>15.891999999999999</c:v>
                </c:pt>
                <c:pt idx="333">
                  <c:v>15.763</c:v>
                </c:pt>
                <c:pt idx="334">
                  <c:v>15.858000000000001</c:v>
                </c:pt>
                <c:pt idx="335">
                  <c:v>16.125</c:v>
                </c:pt>
                <c:pt idx="336">
                  <c:v>16.077000000000002</c:v>
                </c:pt>
                <c:pt idx="337">
                  <c:v>15.906000000000001</c:v>
                </c:pt>
                <c:pt idx="338">
                  <c:v>15.427</c:v>
                </c:pt>
                <c:pt idx="339">
                  <c:v>15.287000000000001</c:v>
                </c:pt>
                <c:pt idx="340">
                  <c:v>15.404</c:v>
                </c:pt>
                <c:pt idx="341">
                  <c:v>15.247</c:v>
                </c:pt>
                <c:pt idx="342">
                  <c:v>15.27</c:v>
                </c:pt>
                <c:pt idx="343">
                  <c:v>15.154999999999999</c:v>
                </c:pt>
                <c:pt idx="344">
                  <c:v>15.191000000000001</c:v>
                </c:pt>
                <c:pt idx="345">
                  <c:v>14.863</c:v>
                </c:pt>
                <c:pt idx="346">
                  <c:v>14.706</c:v>
                </c:pt>
                <c:pt idx="347">
                  <c:v>14.467000000000001</c:v>
                </c:pt>
                <c:pt idx="348">
                  <c:v>14.542999999999999</c:v>
                </c:pt>
                <c:pt idx="349">
                  <c:v>14.401</c:v>
                </c:pt>
                <c:pt idx="350">
                  <c:v>14.334</c:v>
                </c:pt>
                <c:pt idx="351">
                  <c:v>14.218999999999999</c:v>
                </c:pt>
                <c:pt idx="352">
                  <c:v>13.962</c:v>
                </c:pt>
                <c:pt idx="353">
                  <c:v>14.797000000000001</c:v>
                </c:pt>
                <c:pt idx="354">
                  <c:v>16.032</c:v>
                </c:pt>
                <c:pt idx="355">
                  <c:v>17.204000000000001</c:v>
                </c:pt>
                <c:pt idx="356">
                  <c:v>18.513999999999999</c:v>
                </c:pt>
                <c:pt idx="357">
                  <c:v>19.53</c:v>
                </c:pt>
                <c:pt idx="358">
                  <c:v>21.189</c:v>
                </c:pt>
                <c:pt idx="359">
                  <c:v>22.866</c:v>
                </c:pt>
                <c:pt idx="360">
                  <c:v>24.32</c:v>
                </c:pt>
              </c:numCache>
            </c:numRef>
          </c:val>
          <c:smooth val="0"/>
          <c:extLst>
            <c:ext xmlns:c16="http://schemas.microsoft.com/office/drawing/2014/chart" uri="{C3380CC4-5D6E-409C-BE32-E72D297353CC}">
              <c16:uniqueId val="{00000003-9170-430C-B949-D59A5D84CD04}"/>
            </c:ext>
          </c:extLst>
        </c:ser>
        <c:dLbls>
          <c:showLegendKey val="0"/>
          <c:showVal val="0"/>
          <c:showCatName val="0"/>
          <c:showSerName val="0"/>
          <c:showPercent val="0"/>
          <c:showBubbleSize val="0"/>
        </c:dLbls>
        <c:smooth val="0"/>
        <c:axId val="130987600"/>
        <c:axId val="1879957616"/>
      </c:lineChart>
      <c:catAx>
        <c:axId val="130987600"/>
        <c:scaling>
          <c:orientation val="minMax"/>
        </c:scaling>
        <c:delete val="0"/>
        <c:axPos val="b"/>
        <c:numFmt formatCode="mmm\-yy"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79957616"/>
        <c:crosses val="autoZero"/>
        <c:auto val="1"/>
        <c:lblAlgn val="ctr"/>
        <c:lblOffset val="100"/>
        <c:tickLblSkip val="60"/>
        <c:noMultiLvlLbl val="1"/>
      </c:catAx>
      <c:valAx>
        <c:axId val="187995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Thousands, annual sum</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0987600"/>
        <c:crosses val="autoZero"/>
        <c:crossBetween val="between"/>
      </c:valAx>
      <c:spPr>
        <a:noFill/>
        <a:ln>
          <a:noFill/>
        </a:ln>
        <a:effectLst/>
      </c:spPr>
    </c:plotArea>
    <c:legend>
      <c:legendPos val="r"/>
      <c:layout>
        <c:manualLayout>
          <c:xMode val="edge"/>
          <c:yMode val="edge"/>
          <c:x val="0.13392138810785703"/>
          <c:y val="0.80321522635098974"/>
          <c:w val="0.800243847819055"/>
          <c:h val="0.1175233451034025"/>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92682926829267"/>
          <c:y val="5.9700854700854698E-2"/>
          <c:w val="0.71044850948509475"/>
          <c:h val="0.85191367521367511"/>
        </c:manualLayout>
      </c:layout>
      <c:barChart>
        <c:barDir val="col"/>
        <c:grouping val="clustered"/>
        <c:varyColors val="0"/>
        <c:ser>
          <c:idx val="1"/>
          <c:order val="1"/>
          <c:tx>
            <c:strRef>
              <c:f>'2.12'!$D$3</c:f>
              <c:strCache>
                <c:ptCount val="1"/>
                <c:pt idx="0">
                  <c:v>HIA new home sales, 3-month lead, RHS</c:v>
                </c:pt>
              </c:strCache>
            </c:strRef>
          </c:tx>
          <c:spPr>
            <a:solidFill>
              <a:srgbClr val="008EBA"/>
            </a:solidFill>
            <a:ln>
              <a:noFill/>
            </a:ln>
            <a:effectLst/>
          </c:spPr>
          <c:invertIfNegative val="0"/>
          <c:cat>
            <c:numRef>
              <c:f>'2.12'!$A$4:$A$28</c:f>
              <c:numCache>
                <c:formatCode>mmm\-yy</c:formatCode>
                <c:ptCount val="25"/>
                <c:pt idx="0">
                  <c:v>43647</c:v>
                </c:pt>
                <c:pt idx="1">
                  <c:v>43678</c:v>
                </c:pt>
                <c:pt idx="2">
                  <c:v>43709</c:v>
                </c:pt>
                <c:pt idx="3">
                  <c:v>43739</c:v>
                </c:pt>
                <c:pt idx="4">
                  <c:v>43770</c:v>
                </c:pt>
                <c:pt idx="5">
                  <c:v>43800</c:v>
                </c:pt>
                <c:pt idx="6">
                  <c:v>43831</c:v>
                </c:pt>
                <c:pt idx="7">
                  <c:v>43862</c:v>
                </c:pt>
                <c:pt idx="8">
                  <c:v>43891</c:v>
                </c:pt>
                <c:pt idx="9">
                  <c:v>43922</c:v>
                </c:pt>
                <c:pt idx="10">
                  <c:v>43952</c:v>
                </c:pt>
                <c:pt idx="11">
                  <c:v>43983</c:v>
                </c:pt>
                <c:pt idx="12">
                  <c:v>44013</c:v>
                </c:pt>
                <c:pt idx="13">
                  <c:v>44044</c:v>
                </c:pt>
                <c:pt idx="14">
                  <c:v>44075</c:v>
                </c:pt>
                <c:pt idx="15">
                  <c:v>44105</c:v>
                </c:pt>
                <c:pt idx="16">
                  <c:v>44136</c:v>
                </c:pt>
                <c:pt idx="17">
                  <c:v>44166</c:v>
                </c:pt>
                <c:pt idx="18">
                  <c:v>44197</c:v>
                </c:pt>
                <c:pt idx="19">
                  <c:v>44228</c:v>
                </c:pt>
                <c:pt idx="20">
                  <c:v>44256</c:v>
                </c:pt>
                <c:pt idx="21">
                  <c:v>44287</c:v>
                </c:pt>
                <c:pt idx="22">
                  <c:v>44317</c:v>
                </c:pt>
                <c:pt idx="23">
                  <c:v>44348</c:v>
                </c:pt>
                <c:pt idx="24">
                  <c:v>44378</c:v>
                </c:pt>
              </c:numCache>
            </c:numRef>
          </c:cat>
          <c:val>
            <c:numRef>
              <c:f>'2.12'!$D$4:$D$28</c:f>
              <c:numCache>
                <c:formatCode>0</c:formatCode>
                <c:ptCount val="25"/>
                <c:pt idx="0">
                  <c:v>636</c:v>
                </c:pt>
                <c:pt idx="1">
                  <c:v>981</c:v>
                </c:pt>
                <c:pt idx="2">
                  <c:v>827</c:v>
                </c:pt>
                <c:pt idx="3">
                  <c:v>781</c:v>
                </c:pt>
                <c:pt idx="4">
                  <c:v>881</c:v>
                </c:pt>
                <c:pt idx="5">
                  <c:v>774</c:v>
                </c:pt>
                <c:pt idx="6">
                  <c:v>807</c:v>
                </c:pt>
                <c:pt idx="7">
                  <c:v>899</c:v>
                </c:pt>
                <c:pt idx="8">
                  <c:v>1102</c:v>
                </c:pt>
                <c:pt idx="9">
                  <c:v>977</c:v>
                </c:pt>
                <c:pt idx="10">
                  <c:v>1035</c:v>
                </c:pt>
                <c:pt idx="11">
                  <c:v>765</c:v>
                </c:pt>
                <c:pt idx="12">
                  <c:v>766</c:v>
                </c:pt>
                <c:pt idx="13">
                  <c:v>796</c:v>
                </c:pt>
                <c:pt idx="14">
                  <c:v>896</c:v>
                </c:pt>
                <c:pt idx="15">
                  <c:v>817</c:v>
                </c:pt>
                <c:pt idx="16">
                  <c:v>913</c:v>
                </c:pt>
                <c:pt idx="17">
                  <c:v>969</c:v>
                </c:pt>
                <c:pt idx="18">
                  <c:v>936</c:v>
                </c:pt>
                <c:pt idx="19">
                  <c:v>1084</c:v>
                </c:pt>
                <c:pt idx="20" formatCode="#,##0">
                  <c:v>2512</c:v>
                </c:pt>
                <c:pt idx="21" formatCode="#,##0">
                  <c:v>1009</c:v>
                </c:pt>
                <c:pt idx="22" formatCode="#,##0">
                  <c:v>1030</c:v>
                </c:pt>
                <c:pt idx="23" formatCode="#,##0">
                  <c:v>1423</c:v>
                </c:pt>
                <c:pt idx="24" formatCode="#,##0">
                  <c:v>1104</c:v>
                </c:pt>
              </c:numCache>
            </c:numRef>
          </c:val>
          <c:extLst>
            <c:ext xmlns:c16="http://schemas.microsoft.com/office/drawing/2014/chart" uri="{C3380CC4-5D6E-409C-BE32-E72D297353CC}">
              <c16:uniqueId val="{00000000-A878-4DF3-8C75-CF2D41F741D2}"/>
            </c:ext>
          </c:extLst>
        </c:ser>
        <c:dLbls>
          <c:showLegendKey val="0"/>
          <c:showVal val="0"/>
          <c:showCatName val="0"/>
          <c:showSerName val="0"/>
          <c:showPercent val="0"/>
          <c:showBubbleSize val="0"/>
        </c:dLbls>
        <c:gapWidth val="150"/>
        <c:axId val="620469200"/>
        <c:axId val="376684144"/>
      </c:barChart>
      <c:lineChart>
        <c:grouping val="standard"/>
        <c:varyColors val="0"/>
        <c:ser>
          <c:idx val="0"/>
          <c:order val="0"/>
          <c:tx>
            <c:strRef>
              <c:f>'2.12'!$B$3</c:f>
              <c:strCache>
                <c:ptCount val="1"/>
                <c:pt idx="0">
                  <c:v>NSW Dwelling Approvals, LHS</c:v>
                </c:pt>
              </c:strCache>
            </c:strRef>
          </c:tx>
          <c:spPr>
            <a:ln w="22225" cap="rnd">
              <a:solidFill>
                <a:srgbClr val="00426F"/>
              </a:solidFill>
              <a:round/>
            </a:ln>
            <a:effectLst/>
          </c:spPr>
          <c:marker>
            <c:symbol val="none"/>
          </c:marker>
          <c:cat>
            <c:numRef>
              <c:f>'2.12'!$A$4:$A$28</c:f>
              <c:numCache>
                <c:formatCode>mmm\-yy</c:formatCode>
                <c:ptCount val="25"/>
                <c:pt idx="0">
                  <c:v>43647</c:v>
                </c:pt>
                <c:pt idx="1">
                  <c:v>43678</c:v>
                </c:pt>
                <c:pt idx="2">
                  <c:v>43709</c:v>
                </c:pt>
                <c:pt idx="3">
                  <c:v>43739</c:v>
                </c:pt>
                <c:pt idx="4">
                  <c:v>43770</c:v>
                </c:pt>
                <c:pt idx="5">
                  <c:v>43800</c:v>
                </c:pt>
                <c:pt idx="6">
                  <c:v>43831</c:v>
                </c:pt>
                <c:pt idx="7">
                  <c:v>43862</c:v>
                </c:pt>
                <c:pt idx="8">
                  <c:v>43891</c:v>
                </c:pt>
                <c:pt idx="9">
                  <c:v>43922</c:v>
                </c:pt>
                <c:pt idx="10">
                  <c:v>43952</c:v>
                </c:pt>
                <c:pt idx="11">
                  <c:v>43983</c:v>
                </c:pt>
                <c:pt idx="12">
                  <c:v>44013</c:v>
                </c:pt>
                <c:pt idx="13">
                  <c:v>44044</c:v>
                </c:pt>
                <c:pt idx="14">
                  <c:v>44075</c:v>
                </c:pt>
                <c:pt idx="15">
                  <c:v>44105</c:v>
                </c:pt>
                <c:pt idx="16">
                  <c:v>44136</c:v>
                </c:pt>
                <c:pt idx="17">
                  <c:v>44166</c:v>
                </c:pt>
                <c:pt idx="18">
                  <c:v>44197</c:v>
                </c:pt>
                <c:pt idx="19">
                  <c:v>44228</c:v>
                </c:pt>
                <c:pt idx="20">
                  <c:v>44256</c:v>
                </c:pt>
                <c:pt idx="21">
                  <c:v>44287</c:v>
                </c:pt>
                <c:pt idx="22">
                  <c:v>44317</c:v>
                </c:pt>
                <c:pt idx="23">
                  <c:v>44348</c:v>
                </c:pt>
                <c:pt idx="24">
                  <c:v>44378</c:v>
                </c:pt>
              </c:numCache>
            </c:numRef>
          </c:cat>
          <c:val>
            <c:numRef>
              <c:f>'2.12'!$B$4:$B$25</c:f>
              <c:numCache>
                <c:formatCode>0;\-0;0;@</c:formatCode>
                <c:ptCount val="22"/>
                <c:pt idx="0">
                  <c:v>2327</c:v>
                </c:pt>
                <c:pt idx="1">
                  <c:v>2023</c:v>
                </c:pt>
                <c:pt idx="2">
                  <c:v>1911</c:v>
                </c:pt>
                <c:pt idx="3">
                  <c:v>1827</c:v>
                </c:pt>
                <c:pt idx="4">
                  <c:v>1858</c:v>
                </c:pt>
                <c:pt idx="5">
                  <c:v>1943</c:v>
                </c:pt>
                <c:pt idx="6">
                  <c:v>1907</c:v>
                </c:pt>
                <c:pt idx="7">
                  <c:v>1946</c:v>
                </c:pt>
                <c:pt idx="8">
                  <c:v>2108</c:v>
                </c:pt>
                <c:pt idx="9">
                  <c:v>2117</c:v>
                </c:pt>
                <c:pt idx="10">
                  <c:v>2136</c:v>
                </c:pt>
                <c:pt idx="11">
                  <c:v>1911</c:v>
                </c:pt>
                <c:pt idx="12">
                  <c:v>2210</c:v>
                </c:pt>
                <c:pt idx="13">
                  <c:v>2198</c:v>
                </c:pt>
                <c:pt idx="14">
                  <c:v>2376</c:v>
                </c:pt>
                <c:pt idx="15">
                  <c:v>2332</c:v>
                </c:pt>
                <c:pt idx="16">
                  <c:v>2328</c:v>
                </c:pt>
                <c:pt idx="17">
                  <c:v>2807</c:v>
                </c:pt>
                <c:pt idx="18">
                  <c:v>2403</c:v>
                </c:pt>
                <c:pt idx="19">
                  <c:v>2708</c:v>
                </c:pt>
                <c:pt idx="20">
                  <c:v>2482</c:v>
                </c:pt>
                <c:pt idx="21">
                  <c:v>3226</c:v>
                </c:pt>
              </c:numCache>
            </c:numRef>
          </c:val>
          <c:smooth val="0"/>
          <c:extLst>
            <c:ext xmlns:c16="http://schemas.microsoft.com/office/drawing/2014/chart" uri="{C3380CC4-5D6E-409C-BE32-E72D297353CC}">
              <c16:uniqueId val="{00000001-A878-4DF3-8C75-CF2D41F741D2}"/>
            </c:ext>
          </c:extLst>
        </c:ser>
        <c:dLbls>
          <c:showLegendKey val="0"/>
          <c:showVal val="0"/>
          <c:showCatName val="0"/>
          <c:showSerName val="0"/>
          <c:showPercent val="0"/>
          <c:showBubbleSize val="0"/>
        </c:dLbls>
        <c:marker val="1"/>
        <c:smooth val="0"/>
        <c:axId val="620412800"/>
        <c:axId val="376684560"/>
      </c:lineChart>
      <c:dateAx>
        <c:axId val="620412800"/>
        <c:scaling>
          <c:orientation val="minMax"/>
          <c:min val="43647"/>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376684560"/>
        <c:crosses val="autoZero"/>
        <c:auto val="1"/>
        <c:lblOffset val="100"/>
        <c:baseTimeUnit val="months"/>
        <c:majorUnit val="6"/>
        <c:majorTimeUnit val="months"/>
      </c:dateAx>
      <c:valAx>
        <c:axId val="376684560"/>
        <c:scaling>
          <c:orientation val="minMax"/>
          <c:max val="5000"/>
          <c:min val="100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AU" b="0"/>
                  <a:t>Number, monthly</a:t>
                </a:r>
              </a:p>
            </c:rich>
          </c:tx>
          <c:layout>
            <c:manualLayout>
              <c:xMode val="edge"/>
              <c:yMode val="edge"/>
              <c:x val="0"/>
              <c:y val="0.28920085470085471"/>
            </c:manualLayout>
          </c:layout>
          <c:overlay val="0"/>
          <c:spPr>
            <a:noFill/>
            <a:ln>
              <a:noFill/>
            </a:ln>
            <a:effectLst/>
          </c:spPr>
        </c:title>
        <c:numFmt formatCode="0;\-0;0;@" sourceLinked="1"/>
        <c:majorTickMark val="none"/>
        <c:minorTickMark val="none"/>
        <c:tickLblPos val="nextTo"/>
        <c:spPr>
          <a:noFill/>
          <a:ln>
            <a:noFill/>
          </a:ln>
          <a:effectLst/>
        </c:spPr>
        <c:txPr>
          <a:bodyPr rot="-60000000" vert="horz"/>
          <a:lstStyle/>
          <a:p>
            <a:pPr>
              <a:defRPr/>
            </a:pPr>
            <a:endParaRPr lang="en-US"/>
          </a:p>
        </c:txPr>
        <c:crossAx val="620412800"/>
        <c:crosses val="autoZero"/>
        <c:crossBetween val="midCat"/>
      </c:valAx>
      <c:valAx>
        <c:axId val="376684144"/>
        <c:scaling>
          <c:orientation val="minMax"/>
          <c:max val="3000"/>
          <c:min val="0"/>
        </c:scaling>
        <c:delete val="0"/>
        <c:axPos val="r"/>
        <c:title>
          <c:tx>
            <c:rich>
              <a:bodyPr rot="-5400000" vert="horz"/>
              <a:lstStyle/>
              <a:p>
                <a:pPr>
                  <a:defRPr/>
                </a:pPr>
                <a:r>
                  <a:rPr lang="en-AU"/>
                  <a:t>Number, monthly</a:t>
                </a:r>
              </a:p>
            </c:rich>
          </c:tx>
          <c:layout>
            <c:manualLayout>
              <c:xMode val="edge"/>
              <c:yMode val="edge"/>
              <c:x val="0.95246104336043358"/>
              <c:y val="0.31452870370370373"/>
            </c:manualLayout>
          </c:layout>
          <c:overlay val="0"/>
          <c:spPr>
            <a:noFill/>
            <a:ln>
              <a:noFill/>
            </a:ln>
            <a:effectLst/>
          </c:spPr>
        </c:title>
        <c:numFmt formatCode="0" sourceLinked="1"/>
        <c:majorTickMark val="out"/>
        <c:minorTickMark val="none"/>
        <c:tickLblPos val="nextTo"/>
        <c:spPr>
          <a:noFill/>
          <a:ln>
            <a:noFill/>
          </a:ln>
          <a:effectLst/>
        </c:spPr>
        <c:txPr>
          <a:bodyPr rot="-60000000" vert="horz"/>
          <a:lstStyle/>
          <a:p>
            <a:pPr>
              <a:defRPr/>
            </a:pPr>
            <a:endParaRPr lang="en-US"/>
          </a:p>
        </c:txPr>
        <c:crossAx val="620469200"/>
        <c:crosses val="max"/>
        <c:crossBetween val="between"/>
      </c:valAx>
      <c:dateAx>
        <c:axId val="620469200"/>
        <c:scaling>
          <c:orientation val="minMax"/>
        </c:scaling>
        <c:delete val="1"/>
        <c:axPos val="b"/>
        <c:numFmt formatCode="mmm\-yy" sourceLinked="1"/>
        <c:majorTickMark val="out"/>
        <c:minorTickMark val="none"/>
        <c:tickLblPos val="nextTo"/>
        <c:crossAx val="376684144"/>
        <c:crosses val="autoZero"/>
        <c:auto val="1"/>
        <c:lblOffset val="100"/>
        <c:baseTimeUnit val="months"/>
      </c:dateAx>
    </c:plotArea>
    <c:legend>
      <c:legendPos val="b"/>
      <c:layout>
        <c:manualLayout>
          <c:xMode val="edge"/>
          <c:yMode val="edge"/>
          <c:x val="5.1808265582655839E-2"/>
          <c:y val="9.9148717948717963E-2"/>
          <c:w val="0.86196578590785911"/>
          <c:h val="0.15277407407407406"/>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01400947367098"/>
          <c:y val="5.7610442589185358E-2"/>
          <c:w val="0.77825094009425866"/>
          <c:h val="0.81629297412520296"/>
        </c:manualLayout>
      </c:layout>
      <c:barChart>
        <c:barDir val="col"/>
        <c:grouping val="clustered"/>
        <c:varyColors val="0"/>
        <c:ser>
          <c:idx val="2"/>
          <c:order val="2"/>
          <c:tx>
            <c:v>Annual imbalance</c:v>
          </c:tx>
          <c:spPr>
            <a:solidFill>
              <a:srgbClr val="9ACA3C"/>
            </a:solidFill>
            <a:ln>
              <a:noFill/>
            </a:ln>
            <a:effectLst/>
          </c:spPr>
          <c:invertIfNegative val="0"/>
          <c:cat>
            <c:strRef>
              <c:f>'\\vfilertsy.govnet.nsw.gov.au\TSY-Group\ef\EFB\Macro Reporting\Worksheets\Housing\[NSW_Approvals_Completions.xlsx]Undersupply'!$CK$42:$DM$42</c:f>
              <c:strCache>
                <c:ptCount val="29"/>
                <c:pt idx="0">
                  <c:v>92-93</c:v>
                </c:pt>
                <c:pt idx="1">
                  <c:v>93-94</c:v>
                </c:pt>
                <c:pt idx="2">
                  <c:v>94–95</c:v>
                </c:pt>
                <c:pt idx="3">
                  <c:v>95–96</c:v>
                </c:pt>
                <c:pt idx="4">
                  <c:v>96–97</c:v>
                </c:pt>
                <c:pt idx="5">
                  <c:v>97–98</c:v>
                </c:pt>
                <c:pt idx="6">
                  <c:v>98-99</c:v>
                </c:pt>
                <c:pt idx="7">
                  <c:v>99–00</c:v>
                </c:pt>
                <c:pt idx="8">
                  <c:v>00–01</c:v>
                </c:pt>
                <c:pt idx="9">
                  <c:v>01-02</c:v>
                </c:pt>
                <c:pt idx="10">
                  <c:v>02–03</c:v>
                </c:pt>
                <c:pt idx="11">
                  <c:v>03–04</c:v>
                </c:pt>
                <c:pt idx="12">
                  <c:v>04-05</c:v>
                </c:pt>
                <c:pt idx="13">
                  <c:v>05–06</c:v>
                </c:pt>
                <c:pt idx="14">
                  <c:v>06-07</c:v>
                </c:pt>
                <c:pt idx="15">
                  <c:v>07–08</c:v>
                </c:pt>
                <c:pt idx="16">
                  <c:v>08-09</c:v>
                </c:pt>
                <c:pt idx="17">
                  <c:v>09–10</c:v>
                </c:pt>
                <c:pt idx="18">
                  <c:v>10-11</c:v>
                </c:pt>
                <c:pt idx="19">
                  <c:v>11–12</c:v>
                </c:pt>
                <c:pt idx="20">
                  <c:v>12-13</c:v>
                </c:pt>
                <c:pt idx="21">
                  <c:v>13–14</c:v>
                </c:pt>
                <c:pt idx="22">
                  <c:v>14-15</c:v>
                </c:pt>
                <c:pt idx="23">
                  <c:v>15-16</c:v>
                </c:pt>
                <c:pt idx="24">
                  <c:v>16-17</c:v>
                </c:pt>
                <c:pt idx="25">
                  <c:v>17-18</c:v>
                </c:pt>
                <c:pt idx="26">
                  <c:v>18-19</c:v>
                </c:pt>
                <c:pt idx="27">
                  <c:v>19-20</c:v>
                </c:pt>
                <c:pt idx="28">
                  <c:v>20-21</c:v>
                </c:pt>
              </c:strCache>
            </c:strRef>
          </c:cat>
          <c:val>
            <c:numRef>
              <c:f>'2.13'!$E$6:$AG$6</c:f>
              <c:numCache>
                <c:formatCode>#,##0</c:formatCode>
                <c:ptCount val="29"/>
                <c:pt idx="0">
                  <c:v>879.14432410616428</c:v>
                </c:pt>
                <c:pt idx="1">
                  <c:v>1300.787196692545</c:v>
                </c:pt>
                <c:pt idx="2">
                  <c:v>12957.70978522161</c:v>
                </c:pt>
                <c:pt idx="3">
                  <c:v>7398.249319375027</c:v>
                </c:pt>
                <c:pt idx="4">
                  <c:v>-7282.3755199401639</c:v>
                </c:pt>
                <c:pt idx="5">
                  <c:v>-1510.8321042824537</c:v>
                </c:pt>
                <c:pt idx="6">
                  <c:v>-4582.0531145795248</c:v>
                </c:pt>
                <c:pt idx="7">
                  <c:v>11870.541788045317</c:v>
                </c:pt>
                <c:pt idx="8">
                  <c:v>-19035.232349275611</c:v>
                </c:pt>
                <c:pt idx="9">
                  <c:v>-11220.540084252134</c:v>
                </c:pt>
                <c:pt idx="10">
                  <c:v>-6894.8195653394796</c:v>
                </c:pt>
                <c:pt idx="11">
                  <c:v>5380.3340494339354</c:v>
                </c:pt>
                <c:pt idx="12">
                  <c:v>17168.217379704118</c:v>
                </c:pt>
                <c:pt idx="13">
                  <c:v>8514.0041289264336</c:v>
                </c:pt>
                <c:pt idx="14">
                  <c:v>-14539.981764250901</c:v>
                </c:pt>
                <c:pt idx="15">
                  <c:v>-29277.881883707363</c:v>
                </c:pt>
                <c:pt idx="16">
                  <c:v>-28036.548307632562</c:v>
                </c:pt>
                <c:pt idx="17">
                  <c:v>-17140.326563547365</c:v>
                </c:pt>
                <c:pt idx="18">
                  <c:v>-3786.9938442152925</c:v>
                </c:pt>
                <c:pt idx="19">
                  <c:v>-16992.570729928557</c:v>
                </c:pt>
                <c:pt idx="20">
                  <c:v>-14697.115830822848</c:v>
                </c:pt>
                <c:pt idx="21">
                  <c:v>-11975.732094725128</c:v>
                </c:pt>
                <c:pt idx="22">
                  <c:v>6123.2108284686692</c:v>
                </c:pt>
                <c:pt idx="23">
                  <c:v>11706.822764941026</c:v>
                </c:pt>
                <c:pt idx="24">
                  <c:v>2342.5666359597817</c:v>
                </c:pt>
                <c:pt idx="25">
                  <c:v>11240.355931153521</c:v>
                </c:pt>
                <c:pt idx="26">
                  <c:v>21912.14116169652</c:v>
                </c:pt>
                <c:pt idx="27">
                  <c:v>11180.889440694358</c:v>
                </c:pt>
                <c:pt idx="28">
                  <c:v>32760.265967328829</c:v>
                </c:pt>
              </c:numCache>
            </c:numRef>
          </c:val>
          <c:extLst>
            <c:ext xmlns:c16="http://schemas.microsoft.com/office/drawing/2014/chart" uri="{C3380CC4-5D6E-409C-BE32-E72D297353CC}">
              <c16:uniqueId val="{00000000-0F5A-4313-A93A-683FCA4A8CFB}"/>
            </c:ext>
          </c:extLst>
        </c:ser>
        <c:dLbls>
          <c:showLegendKey val="0"/>
          <c:showVal val="0"/>
          <c:showCatName val="0"/>
          <c:showSerName val="0"/>
          <c:showPercent val="0"/>
          <c:showBubbleSize val="0"/>
        </c:dLbls>
        <c:gapWidth val="50"/>
        <c:axId val="1071556384"/>
        <c:axId val="1071557040"/>
      </c:barChart>
      <c:lineChart>
        <c:grouping val="standard"/>
        <c:varyColors val="0"/>
        <c:ser>
          <c:idx val="0"/>
          <c:order val="0"/>
          <c:tx>
            <c:v>Underlying demand</c:v>
          </c:tx>
          <c:spPr>
            <a:ln w="28575" cap="rnd">
              <a:solidFill>
                <a:srgbClr val="00B0F0"/>
              </a:solidFill>
              <a:round/>
            </a:ln>
            <a:effectLst/>
          </c:spPr>
          <c:marker>
            <c:symbol val="none"/>
          </c:marker>
          <c:cat>
            <c:strRef>
              <c:f>'https://nswgov.sharepoint.com/personal/lucas_o''brien_treasury_nsw_gov_au/Documents/[Copy of Graphs Template_Budget 2021-22 TS - LO edits 2.xlsx]Sheet12'!$E$1:$AG$1</c:f>
              <c:strCache>
                <c:ptCount val="29"/>
                <c:pt idx="0">
                  <c:v>92-93</c:v>
                </c:pt>
                <c:pt idx="1">
                  <c:v>93-94</c:v>
                </c:pt>
                <c:pt idx="2">
                  <c:v>94–95</c:v>
                </c:pt>
                <c:pt idx="3">
                  <c:v>95–96</c:v>
                </c:pt>
                <c:pt idx="4">
                  <c:v>96–97</c:v>
                </c:pt>
                <c:pt idx="5">
                  <c:v>97–98</c:v>
                </c:pt>
                <c:pt idx="6">
                  <c:v>98-99</c:v>
                </c:pt>
                <c:pt idx="7">
                  <c:v>99–00</c:v>
                </c:pt>
                <c:pt idx="8">
                  <c:v>00–01</c:v>
                </c:pt>
                <c:pt idx="9">
                  <c:v>01-02</c:v>
                </c:pt>
                <c:pt idx="10">
                  <c:v>02–03</c:v>
                </c:pt>
                <c:pt idx="11">
                  <c:v>03–04</c:v>
                </c:pt>
                <c:pt idx="12">
                  <c:v>04-05</c:v>
                </c:pt>
                <c:pt idx="13">
                  <c:v>05–06</c:v>
                </c:pt>
                <c:pt idx="14">
                  <c:v>06-07</c:v>
                </c:pt>
                <c:pt idx="15">
                  <c:v>07–08</c:v>
                </c:pt>
                <c:pt idx="16">
                  <c:v>08-09</c:v>
                </c:pt>
                <c:pt idx="17">
                  <c:v>09–10</c:v>
                </c:pt>
                <c:pt idx="18">
                  <c:v>10-11</c:v>
                </c:pt>
                <c:pt idx="19">
                  <c:v>11–12</c:v>
                </c:pt>
                <c:pt idx="20">
                  <c:v>12-13</c:v>
                </c:pt>
                <c:pt idx="21">
                  <c:v>13–14</c:v>
                </c:pt>
                <c:pt idx="22">
                  <c:v>14-15</c:v>
                </c:pt>
                <c:pt idx="23">
                  <c:v>15-16</c:v>
                </c:pt>
                <c:pt idx="24">
                  <c:v>16-17</c:v>
                </c:pt>
                <c:pt idx="25">
                  <c:v>17-18</c:v>
                </c:pt>
                <c:pt idx="26">
                  <c:v>18-19</c:v>
                </c:pt>
                <c:pt idx="27">
                  <c:v>19-20</c:v>
                </c:pt>
                <c:pt idx="28">
                  <c:v>20-21</c:v>
                </c:pt>
              </c:strCache>
            </c:strRef>
          </c:cat>
          <c:val>
            <c:numRef>
              <c:f>'2.13'!$E$4:$AG$4</c:f>
              <c:numCache>
                <c:formatCode>#,##0</c:formatCode>
                <c:ptCount val="29"/>
                <c:pt idx="0">
                  <c:v>38642.127749382984</c:v>
                </c:pt>
                <c:pt idx="1">
                  <c:v>40689.969980431721</c:v>
                </c:pt>
                <c:pt idx="2">
                  <c:v>30422.879416257609</c:v>
                </c:pt>
                <c:pt idx="3">
                  <c:v>32581.333224029746</c:v>
                </c:pt>
                <c:pt idx="4">
                  <c:v>38243.925167351495</c:v>
                </c:pt>
                <c:pt idx="5">
                  <c:v>33104.261775143445</c:v>
                </c:pt>
                <c:pt idx="6">
                  <c:v>40042.898147124797</c:v>
                </c:pt>
                <c:pt idx="7">
                  <c:v>26660.072978096083</c:v>
                </c:pt>
                <c:pt idx="8">
                  <c:v>52447.810723755974</c:v>
                </c:pt>
                <c:pt idx="9">
                  <c:v>45475.606162457261</c:v>
                </c:pt>
                <c:pt idx="10">
                  <c:v>48982.011710869148</c:v>
                </c:pt>
                <c:pt idx="11">
                  <c:v>36805.931382403709</c:v>
                </c:pt>
                <c:pt idx="12">
                  <c:v>25051.900831392501</c:v>
                </c:pt>
                <c:pt idx="13">
                  <c:v>25622.643437061459</c:v>
                </c:pt>
                <c:pt idx="14">
                  <c:v>41051.724639555905</c:v>
                </c:pt>
                <c:pt idx="15">
                  <c:v>52526.126636946574</c:v>
                </c:pt>
                <c:pt idx="16">
                  <c:v>52735.392939817626</c:v>
                </c:pt>
                <c:pt idx="17">
                  <c:v>40019.474581840448</c:v>
                </c:pt>
                <c:pt idx="18">
                  <c:v>32293.790154698305</c:v>
                </c:pt>
                <c:pt idx="19">
                  <c:v>38749.570729928557</c:v>
                </c:pt>
                <c:pt idx="20">
                  <c:v>43097.115830822848</c:v>
                </c:pt>
                <c:pt idx="21">
                  <c:v>44375.732094725128</c:v>
                </c:pt>
                <c:pt idx="22">
                  <c:v>44976.789171531331</c:v>
                </c:pt>
                <c:pt idx="23">
                  <c:v>48093.177235058974</c:v>
                </c:pt>
                <c:pt idx="24">
                  <c:v>55657.433364040218</c:v>
                </c:pt>
                <c:pt idx="25">
                  <c:v>45159.644068846479</c:v>
                </c:pt>
                <c:pt idx="26">
                  <c:v>42887.85883830348</c:v>
                </c:pt>
                <c:pt idx="27">
                  <c:v>40919.110559305642</c:v>
                </c:pt>
                <c:pt idx="28">
                  <c:v>14977.982622845564</c:v>
                </c:pt>
              </c:numCache>
            </c:numRef>
          </c:val>
          <c:smooth val="0"/>
          <c:extLst>
            <c:ext xmlns:c16="http://schemas.microsoft.com/office/drawing/2014/chart" uri="{C3380CC4-5D6E-409C-BE32-E72D297353CC}">
              <c16:uniqueId val="{00000001-0F5A-4313-A93A-683FCA4A8CFB}"/>
            </c:ext>
          </c:extLst>
        </c:ser>
        <c:ser>
          <c:idx val="1"/>
          <c:order val="1"/>
          <c:tx>
            <c:v>Net new supply</c:v>
          </c:tx>
          <c:spPr>
            <a:ln w="28575" cap="rnd">
              <a:solidFill>
                <a:srgbClr val="00426F"/>
              </a:solidFill>
              <a:round/>
            </a:ln>
            <a:effectLst/>
          </c:spPr>
          <c:marker>
            <c:symbol val="none"/>
          </c:marker>
          <c:cat>
            <c:strRef>
              <c:f>'https://nswgov.sharepoint.com/personal/lucas_o''brien_treasury_nsw_gov_au/Documents/[Copy of Graphs Template_Budget 2021-22 TS - LO edits 2.xlsx]Sheet12'!$E$1:$AG$1</c:f>
              <c:strCache>
                <c:ptCount val="29"/>
                <c:pt idx="0">
                  <c:v>92-93</c:v>
                </c:pt>
                <c:pt idx="1">
                  <c:v>93-94</c:v>
                </c:pt>
                <c:pt idx="2">
                  <c:v>94–95</c:v>
                </c:pt>
                <c:pt idx="3">
                  <c:v>95–96</c:v>
                </c:pt>
                <c:pt idx="4">
                  <c:v>96–97</c:v>
                </c:pt>
                <c:pt idx="5">
                  <c:v>97–98</c:v>
                </c:pt>
                <c:pt idx="6">
                  <c:v>98-99</c:v>
                </c:pt>
                <c:pt idx="7">
                  <c:v>99–00</c:v>
                </c:pt>
                <c:pt idx="8">
                  <c:v>00–01</c:v>
                </c:pt>
                <c:pt idx="9">
                  <c:v>01-02</c:v>
                </c:pt>
                <c:pt idx="10">
                  <c:v>02–03</c:v>
                </c:pt>
                <c:pt idx="11">
                  <c:v>03–04</c:v>
                </c:pt>
                <c:pt idx="12">
                  <c:v>04-05</c:v>
                </c:pt>
                <c:pt idx="13">
                  <c:v>05–06</c:v>
                </c:pt>
                <c:pt idx="14">
                  <c:v>06-07</c:v>
                </c:pt>
                <c:pt idx="15">
                  <c:v>07–08</c:v>
                </c:pt>
                <c:pt idx="16">
                  <c:v>08-09</c:v>
                </c:pt>
                <c:pt idx="17">
                  <c:v>09–10</c:v>
                </c:pt>
                <c:pt idx="18">
                  <c:v>10-11</c:v>
                </c:pt>
                <c:pt idx="19">
                  <c:v>11–12</c:v>
                </c:pt>
                <c:pt idx="20">
                  <c:v>12-13</c:v>
                </c:pt>
                <c:pt idx="21">
                  <c:v>13–14</c:v>
                </c:pt>
                <c:pt idx="22">
                  <c:v>14-15</c:v>
                </c:pt>
                <c:pt idx="23">
                  <c:v>15-16</c:v>
                </c:pt>
                <c:pt idx="24">
                  <c:v>16-17</c:v>
                </c:pt>
                <c:pt idx="25">
                  <c:v>17-18</c:v>
                </c:pt>
                <c:pt idx="26">
                  <c:v>18-19</c:v>
                </c:pt>
                <c:pt idx="27">
                  <c:v>19-20</c:v>
                </c:pt>
                <c:pt idx="28">
                  <c:v>20-21</c:v>
                </c:pt>
              </c:strCache>
            </c:strRef>
          </c:cat>
          <c:val>
            <c:numRef>
              <c:f>'2.13'!$E$5:$AG$5</c:f>
              <c:numCache>
                <c:formatCode>#,##0</c:formatCode>
                <c:ptCount val="29"/>
                <c:pt idx="0">
                  <c:v>39521.272073489148</c:v>
                </c:pt>
                <c:pt idx="1">
                  <c:v>41990.757177124266</c:v>
                </c:pt>
                <c:pt idx="2">
                  <c:v>43380.589201479219</c:v>
                </c:pt>
                <c:pt idx="3">
                  <c:v>39979.582543404773</c:v>
                </c:pt>
                <c:pt idx="4">
                  <c:v>30961.549647411332</c:v>
                </c:pt>
                <c:pt idx="5">
                  <c:v>31593.429670860991</c:v>
                </c:pt>
                <c:pt idx="6">
                  <c:v>35460.845032545272</c:v>
                </c:pt>
                <c:pt idx="7">
                  <c:v>38530.6147661414</c:v>
                </c:pt>
                <c:pt idx="8">
                  <c:v>33412.578374480363</c:v>
                </c:pt>
                <c:pt idx="9">
                  <c:v>34255.066078205127</c:v>
                </c:pt>
                <c:pt idx="10">
                  <c:v>42087.192145529669</c:v>
                </c:pt>
                <c:pt idx="11">
                  <c:v>42186.265431837644</c:v>
                </c:pt>
                <c:pt idx="12">
                  <c:v>42220.118211096618</c:v>
                </c:pt>
                <c:pt idx="13">
                  <c:v>34136.647565987892</c:v>
                </c:pt>
                <c:pt idx="14">
                  <c:v>26511.742875305004</c:v>
                </c:pt>
                <c:pt idx="15">
                  <c:v>23248.244753239211</c:v>
                </c:pt>
                <c:pt idx="16">
                  <c:v>24698.844632185064</c:v>
                </c:pt>
                <c:pt idx="17">
                  <c:v>22879.148018293083</c:v>
                </c:pt>
                <c:pt idx="18">
                  <c:v>28506.796310483012</c:v>
                </c:pt>
                <c:pt idx="19">
                  <c:v>21757</c:v>
                </c:pt>
                <c:pt idx="20">
                  <c:v>28400</c:v>
                </c:pt>
                <c:pt idx="21">
                  <c:v>32400</c:v>
                </c:pt>
                <c:pt idx="22">
                  <c:v>51100</c:v>
                </c:pt>
                <c:pt idx="23">
                  <c:v>59800</c:v>
                </c:pt>
                <c:pt idx="24">
                  <c:v>58000</c:v>
                </c:pt>
                <c:pt idx="25">
                  <c:v>56400</c:v>
                </c:pt>
                <c:pt idx="26">
                  <c:v>64800</c:v>
                </c:pt>
                <c:pt idx="27">
                  <c:v>52100</c:v>
                </c:pt>
                <c:pt idx="28">
                  <c:v>47738.248590174393</c:v>
                </c:pt>
              </c:numCache>
            </c:numRef>
          </c:val>
          <c:smooth val="0"/>
          <c:extLst>
            <c:ext xmlns:c16="http://schemas.microsoft.com/office/drawing/2014/chart" uri="{C3380CC4-5D6E-409C-BE32-E72D297353CC}">
              <c16:uniqueId val="{00000002-0F5A-4313-A93A-683FCA4A8CFB}"/>
            </c:ext>
          </c:extLst>
        </c:ser>
        <c:dLbls>
          <c:showLegendKey val="0"/>
          <c:showVal val="0"/>
          <c:showCatName val="0"/>
          <c:showSerName val="0"/>
          <c:showPercent val="0"/>
          <c:showBubbleSize val="0"/>
        </c:dLbls>
        <c:marker val="1"/>
        <c:smooth val="0"/>
        <c:axId val="1071541624"/>
        <c:axId val="1071543920"/>
      </c:lineChart>
      <c:catAx>
        <c:axId val="107154162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1543920"/>
        <c:crosses val="autoZero"/>
        <c:auto val="1"/>
        <c:lblAlgn val="ctr"/>
        <c:lblOffset val="100"/>
        <c:tickLblSkip val="4"/>
        <c:noMultiLvlLbl val="0"/>
      </c:catAx>
      <c:valAx>
        <c:axId val="1071543920"/>
        <c:scaling>
          <c:orientation val="minMax"/>
          <c:max val="8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Thousand</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1541624"/>
        <c:crosses val="autoZero"/>
        <c:crossBetween val="between"/>
        <c:dispUnits>
          <c:builtInUnit val="thousands"/>
        </c:dispUnits>
      </c:valAx>
      <c:valAx>
        <c:axId val="1071557040"/>
        <c:scaling>
          <c:orientation val="minMax"/>
          <c:min val="-40000"/>
        </c:scaling>
        <c:delete val="0"/>
        <c:axPos val="r"/>
        <c:title>
          <c:tx>
            <c:rich>
              <a:bodyPr rot="5400000" spcFirstLastPara="1" vertOverflow="ellipsis"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Thousand</a:t>
                </a:r>
              </a:p>
            </c:rich>
          </c:tx>
          <c:overlay val="0"/>
          <c:spPr>
            <a:noFill/>
            <a:ln>
              <a:noFill/>
            </a:ln>
            <a:effectLst/>
          </c:spPr>
          <c:txPr>
            <a:bodyPr rot="5400000" spcFirstLastPara="1" vertOverflow="ellipsis"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1556384"/>
        <c:crosses val="max"/>
        <c:crossBetween val="between"/>
        <c:dispUnits>
          <c:builtInUnit val="thousands"/>
        </c:dispUnits>
      </c:valAx>
      <c:catAx>
        <c:axId val="1071556384"/>
        <c:scaling>
          <c:orientation val="minMax"/>
        </c:scaling>
        <c:delete val="1"/>
        <c:axPos val="b"/>
        <c:numFmt formatCode="General" sourceLinked="1"/>
        <c:majorTickMark val="out"/>
        <c:minorTickMark val="none"/>
        <c:tickLblPos val="nextTo"/>
        <c:crossAx val="1071557040"/>
        <c:crosses val="autoZero"/>
        <c:auto val="1"/>
        <c:lblAlgn val="ctr"/>
        <c:lblOffset val="100"/>
        <c:noMultiLvlLbl val="0"/>
      </c:catAx>
      <c:spPr>
        <a:noFill/>
        <a:ln>
          <a:noFill/>
        </a:ln>
        <a:effectLst/>
      </c:spPr>
    </c:plotArea>
    <c:legend>
      <c:legendPos val="b"/>
      <c:layout>
        <c:manualLayout>
          <c:xMode val="edge"/>
          <c:yMode val="edge"/>
          <c:x val="6.6031991109926386E-2"/>
          <c:y val="7.877575140835591E-2"/>
          <c:w val="0.78880778504577453"/>
          <c:h val="0.15056103595804082"/>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60523375172163"/>
          <c:y val="9.3383333333333332E-2"/>
          <c:w val="0.81113935015548799"/>
          <c:h val="0.76311920583728354"/>
        </c:manualLayout>
      </c:layout>
      <c:lineChart>
        <c:grouping val="standard"/>
        <c:varyColors val="0"/>
        <c:ser>
          <c:idx val="0"/>
          <c:order val="0"/>
          <c:tx>
            <c:strRef>
              <c:f>'C:\Users\OBRIENL1\AppData\Local\Microsoft\Windows\INetCache\Content.Outlook\GLUNWZMQ\[Graphs Template_Budget 2021-22 TS.xlsx]Sheet14'!$B$3</c:f>
              <c:strCache>
                <c:ptCount val="1"/>
                <c:pt idx="0">
                  <c:v>Sydney CBD</c:v>
                </c:pt>
              </c:strCache>
            </c:strRef>
          </c:tx>
          <c:spPr>
            <a:ln w="12700" cap="rnd">
              <a:solidFill>
                <a:srgbClr val="00B0F0"/>
              </a:solidFill>
              <a:prstDash val="solid"/>
              <a:round/>
            </a:ln>
            <a:effectLst/>
          </c:spPr>
          <c:marker>
            <c:symbol val="none"/>
          </c:marker>
          <c:cat>
            <c:numRef>
              <c:f>'C:\Users\OBRIENL1\AppData\Local\Microsoft\Windows\INetCache\Content.Outlook\GLUNWZMQ\[Graphs Template_Budget 2021-22 TS.xlsx]Sheet14'!$A$4:$A$1744</c:f>
              <c:numCache>
                <c:formatCode>d\-mmm\-yy</c:formatCode>
                <c:ptCount val="1741"/>
                <c:pt idx="0">
                  <c:v>43472</c:v>
                </c:pt>
                <c:pt idx="1">
                  <c:v>43473</c:v>
                </c:pt>
                <c:pt idx="2">
                  <c:v>43474</c:v>
                </c:pt>
                <c:pt idx="3">
                  <c:v>43475</c:v>
                </c:pt>
                <c:pt idx="4">
                  <c:v>43476</c:v>
                </c:pt>
                <c:pt idx="5">
                  <c:v>43477</c:v>
                </c:pt>
                <c:pt idx="6">
                  <c:v>43478</c:v>
                </c:pt>
                <c:pt idx="7">
                  <c:v>43479</c:v>
                </c:pt>
                <c:pt idx="8">
                  <c:v>43480</c:v>
                </c:pt>
                <c:pt idx="9">
                  <c:v>43481</c:v>
                </c:pt>
                <c:pt idx="10">
                  <c:v>43482</c:v>
                </c:pt>
                <c:pt idx="11">
                  <c:v>43483</c:v>
                </c:pt>
                <c:pt idx="12">
                  <c:v>43484</c:v>
                </c:pt>
                <c:pt idx="13">
                  <c:v>43485</c:v>
                </c:pt>
                <c:pt idx="14">
                  <c:v>43486</c:v>
                </c:pt>
                <c:pt idx="15">
                  <c:v>43487</c:v>
                </c:pt>
                <c:pt idx="16">
                  <c:v>43488</c:v>
                </c:pt>
                <c:pt idx="17">
                  <c:v>43489</c:v>
                </c:pt>
                <c:pt idx="18">
                  <c:v>43490</c:v>
                </c:pt>
                <c:pt idx="19">
                  <c:v>43491</c:v>
                </c:pt>
                <c:pt idx="20">
                  <c:v>43492</c:v>
                </c:pt>
                <c:pt idx="21">
                  <c:v>43493</c:v>
                </c:pt>
                <c:pt idx="22">
                  <c:v>43494</c:v>
                </c:pt>
                <c:pt idx="23">
                  <c:v>43495</c:v>
                </c:pt>
                <c:pt idx="24">
                  <c:v>43496</c:v>
                </c:pt>
                <c:pt idx="25">
                  <c:v>43497</c:v>
                </c:pt>
                <c:pt idx="26">
                  <c:v>43498</c:v>
                </c:pt>
                <c:pt idx="27">
                  <c:v>43499</c:v>
                </c:pt>
                <c:pt idx="28">
                  <c:v>43500</c:v>
                </c:pt>
                <c:pt idx="29">
                  <c:v>43501</c:v>
                </c:pt>
                <c:pt idx="30">
                  <c:v>43502</c:v>
                </c:pt>
                <c:pt idx="31">
                  <c:v>43503</c:v>
                </c:pt>
                <c:pt idx="32">
                  <c:v>43504</c:v>
                </c:pt>
                <c:pt idx="33">
                  <c:v>43505</c:v>
                </c:pt>
                <c:pt idx="34">
                  <c:v>43506</c:v>
                </c:pt>
                <c:pt idx="35">
                  <c:v>43507</c:v>
                </c:pt>
                <c:pt idx="36">
                  <c:v>43508</c:v>
                </c:pt>
                <c:pt idx="37">
                  <c:v>43509</c:v>
                </c:pt>
                <c:pt idx="38">
                  <c:v>43510</c:v>
                </c:pt>
                <c:pt idx="39">
                  <c:v>43511</c:v>
                </c:pt>
                <c:pt idx="40">
                  <c:v>43512</c:v>
                </c:pt>
                <c:pt idx="41">
                  <c:v>43513</c:v>
                </c:pt>
                <c:pt idx="42">
                  <c:v>43514</c:v>
                </c:pt>
                <c:pt idx="43">
                  <c:v>43515</c:v>
                </c:pt>
                <c:pt idx="44">
                  <c:v>43516</c:v>
                </c:pt>
                <c:pt idx="45">
                  <c:v>43517</c:v>
                </c:pt>
                <c:pt idx="46">
                  <c:v>43518</c:v>
                </c:pt>
                <c:pt idx="47">
                  <c:v>43519</c:v>
                </c:pt>
                <c:pt idx="48">
                  <c:v>43520</c:v>
                </c:pt>
                <c:pt idx="49">
                  <c:v>43521</c:v>
                </c:pt>
                <c:pt idx="50">
                  <c:v>43522</c:v>
                </c:pt>
                <c:pt idx="51">
                  <c:v>43523</c:v>
                </c:pt>
                <c:pt idx="52">
                  <c:v>43524</c:v>
                </c:pt>
                <c:pt idx="53">
                  <c:v>43525</c:v>
                </c:pt>
                <c:pt idx="54">
                  <c:v>43526</c:v>
                </c:pt>
                <c:pt idx="55">
                  <c:v>43527</c:v>
                </c:pt>
                <c:pt idx="56">
                  <c:v>43528</c:v>
                </c:pt>
                <c:pt idx="57">
                  <c:v>43529</c:v>
                </c:pt>
                <c:pt idx="58">
                  <c:v>43530</c:v>
                </c:pt>
                <c:pt idx="59">
                  <c:v>43531</c:v>
                </c:pt>
                <c:pt idx="60">
                  <c:v>43532</c:v>
                </c:pt>
                <c:pt idx="61">
                  <c:v>43533</c:v>
                </c:pt>
                <c:pt idx="62">
                  <c:v>43534</c:v>
                </c:pt>
                <c:pt idx="63">
                  <c:v>43535</c:v>
                </c:pt>
                <c:pt idx="64">
                  <c:v>43536</c:v>
                </c:pt>
                <c:pt idx="65">
                  <c:v>43537</c:v>
                </c:pt>
                <c:pt idx="66">
                  <c:v>43538</c:v>
                </c:pt>
                <c:pt idx="67">
                  <c:v>43539</c:v>
                </c:pt>
                <c:pt idx="68">
                  <c:v>43540</c:v>
                </c:pt>
                <c:pt idx="69">
                  <c:v>43541</c:v>
                </c:pt>
                <c:pt idx="70">
                  <c:v>43542</c:v>
                </c:pt>
                <c:pt idx="71">
                  <c:v>43543</c:v>
                </c:pt>
                <c:pt idx="72">
                  <c:v>43544</c:v>
                </c:pt>
                <c:pt idx="73">
                  <c:v>43545</c:v>
                </c:pt>
                <c:pt idx="74">
                  <c:v>43546</c:v>
                </c:pt>
                <c:pt idx="75">
                  <c:v>43547</c:v>
                </c:pt>
                <c:pt idx="76">
                  <c:v>43548</c:v>
                </c:pt>
                <c:pt idx="77">
                  <c:v>43549</c:v>
                </c:pt>
                <c:pt idx="78">
                  <c:v>43550</c:v>
                </c:pt>
                <c:pt idx="79">
                  <c:v>43551</c:v>
                </c:pt>
                <c:pt idx="80">
                  <c:v>43552</c:v>
                </c:pt>
                <c:pt idx="81">
                  <c:v>43553</c:v>
                </c:pt>
                <c:pt idx="82">
                  <c:v>43554</c:v>
                </c:pt>
                <c:pt idx="83">
                  <c:v>43555</c:v>
                </c:pt>
                <c:pt idx="84">
                  <c:v>43556</c:v>
                </c:pt>
                <c:pt idx="85">
                  <c:v>43557</c:v>
                </c:pt>
                <c:pt idx="86">
                  <c:v>43558</c:v>
                </c:pt>
                <c:pt idx="87">
                  <c:v>43559</c:v>
                </c:pt>
                <c:pt idx="88">
                  <c:v>43560</c:v>
                </c:pt>
                <c:pt idx="89">
                  <c:v>43561</c:v>
                </c:pt>
                <c:pt idx="90">
                  <c:v>43562</c:v>
                </c:pt>
                <c:pt idx="91">
                  <c:v>43563</c:v>
                </c:pt>
                <c:pt idx="92">
                  <c:v>43564</c:v>
                </c:pt>
                <c:pt idx="93">
                  <c:v>43565</c:v>
                </c:pt>
                <c:pt idx="94">
                  <c:v>43566</c:v>
                </c:pt>
                <c:pt idx="95">
                  <c:v>43567</c:v>
                </c:pt>
                <c:pt idx="96">
                  <c:v>43568</c:v>
                </c:pt>
                <c:pt idx="97">
                  <c:v>43569</c:v>
                </c:pt>
                <c:pt idx="98">
                  <c:v>43570</c:v>
                </c:pt>
                <c:pt idx="99">
                  <c:v>43571</c:v>
                </c:pt>
                <c:pt idx="100">
                  <c:v>43572</c:v>
                </c:pt>
                <c:pt idx="101">
                  <c:v>43573</c:v>
                </c:pt>
                <c:pt idx="102">
                  <c:v>43574</c:v>
                </c:pt>
                <c:pt idx="103">
                  <c:v>43575</c:v>
                </c:pt>
                <c:pt idx="104">
                  <c:v>43576</c:v>
                </c:pt>
                <c:pt idx="105">
                  <c:v>43577</c:v>
                </c:pt>
                <c:pt idx="106">
                  <c:v>43578</c:v>
                </c:pt>
                <c:pt idx="107">
                  <c:v>43579</c:v>
                </c:pt>
                <c:pt idx="108">
                  <c:v>43580</c:v>
                </c:pt>
                <c:pt idx="109">
                  <c:v>43581</c:v>
                </c:pt>
                <c:pt idx="110">
                  <c:v>43582</c:v>
                </c:pt>
                <c:pt idx="111">
                  <c:v>43583</c:v>
                </c:pt>
                <c:pt idx="112">
                  <c:v>43584</c:v>
                </c:pt>
                <c:pt idx="113">
                  <c:v>43585</c:v>
                </c:pt>
                <c:pt idx="114">
                  <c:v>43586</c:v>
                </c:pt>
                <c:pt idx="115">
                  <c:v>43587</c:v>
                </c:pt>
                <c:pt idx="116">
                  <c:v>43588</c:v>
                </c:pt>
                <c:pt idx="117">
                  <c:v>43589</c:v>
                </c:pt>
                <c:pt idx="118">
                  <c:v>43590</c:v>
                </c:pt>
                <c:pt idx="119">
                  <c:v>43591</c:v>
                </c:pt>
                <c:pt idx="120">
                  <c:v>43592</c:v>
                </c:pt>
                <c:pt idx="121">
                  <c:v>43593</c:v>
                </c:pt>
                <c:pt idx="122">
                  <c:v>43594</c:v>
                </c:pt>
                <c:pt idx="123">
                  <c:v>43595</c:v>
                </c:pt>
                <c:pt idx="124">
                  <c:v>43596</c:v>
                </c:pt>
                <c:pt idx="125">
                  <c:v>43597</c:v>
                </c:pt>
                <c:pt idx="126">
                  <c:v>43598</c:v>
                </c:pt>
                <c:pt idx="127">
                  <c:v>43599</c:v>
                </c:pt>
                <c:pt idx="128">
                  <c:v>43600</c:v>
                </c:pt>
                <c:pt idx="129">
                  <c:v>43601</c:v>
                </c:pt>
                <c:pt idx="130">
                  <c:v>43602</c:v>
                </c:pt>
                <c:pt idx="131">
                  <c:v>43603</c:v>
                </c:pt>
                <c:pt idx="132">
                  <c:v>43604</c:v>
                </c:pt>
                <c:pt idx="133">
                  <c:v>43605</c:v>
                </c:pt>
                <c:pt idx="134">
                  <c:v>43606</c:v>
                </c:pt>
                <c:pt idx="135">
                  <c:v>43607</c:v>
                </c:pt>
                <c:pt idx="136">
                  <c:v>43608</c:v>
                </c:pt>
                <c:pt idx="137">
                  <c:v>43609</c:v>
                </c:pt>
                <c:pt idx="138">
                  <c:v>43610</c:v>
                </c:pt>
                <c:pt idx="139">
                  <c:v>43611</c:v>
                </c:pt>
                <c:pt idx="140">
                  <c:v>43612</c:v>
                </c:pt>
                <c:pt idx="141">
                  <c:v>43613</c:v>
                </c:pt>
                <c:pt idx="142">
                  <c:v>43614</c:v>
                </c:pt>
                <c:pt idx="143">
                  <c:v>43615</c:v>
                </c:pt>
                <c:pt idx="144">
                  <c:v>43616</c:v>
                </c:pt>
                <c:pt idx="145">
                  <c:v>43617</c:v>
                </c:pt>
                <c:pt idx="146">
                  <c:v>43618</c:v>
                </c:pt>
                <c:pt idx="147">
                  <c:v>43619</c:v>
                </c:pt>
                <c:pt idx="148">
                  <c:v>43620</c:v>
                </c:pt>
                <c:pt idx="149">
                  <c:v>43621</c:v>
                </c:pt>
                <c:pt idx="150">
                  <c:v>43622</c:v>
                </c:pt>
                <c:pt idx="151">
                  <c:v>43623</c:v>
                </c:pt>
                <c:pt idx="152">
                  <c:v>43624</c:v>
                </c:pt>
                <c:pt idx="153">
                  <c:v>43625</c:v>
                </c:pt>
                <c:pt idx="154">
                  <c:v>43626</c:v>
                </c:pt>
                <c:pt idx="155">
                  <c:v>43627</c:v>
                </c:pt>
                <c:pt idx="156">
                  <c:v>43628</c:v>
                </c:pt>
                <c:pt idx="157">
                  <c:v>43629</c:v>
                </c:pt>
                <c:pt idx="158">
                  <c:v>43630</c:v>
                </c:pt>
                <c:pt idx="159">
                  <c:v>43631</c:v>
                </c:pt>
                <c:pt idx="160">
                  <c:v>43632</c:v>
                </c:pt>
                <c:pt idx="161">
                  <c:v>43633</c:v>
                </c:pt>
                <c:pt idx="162">
                  <c:v>43634</c:v>
                </c:pt>
                <c:pt idx="163">
                  <c:v>43635</c:v>
                </c:pt>
                <c:pt idx="164">
                  <c:v>43636</c:v>
                </c:pt>
                <c:pt idx="165">
                  <c:v>43637</c:v>
                </c:pt>
                <c:pt idx="166">
                  <c:v>43638</c:v>
                </c:pt>
                <c:pt idx="167">
                  <c:v>43639</c:v>
                </c:pt>
                <c:pt idx="168">
                  <c:v>43640</c:v>
                </c:pt>
                <c:pt idx="169">
                  <c:v>43641</c:v>
                </c:pt>
                <c:pt idx="170">
                  <c:v>43642</c:v>
                </c:pt>
                <c:pt idx="171">
                  <c:v>43643</c:v>
                </c:pt>
                <c:pt idx="172">
                  <c:v>43644</c:v>
                </c:pt>
                <c:pt idx="173">
                  <c:v>43645</c:v>
                </c:pt>
                <c:pt idx="174">
                  <c:v>43646</c:v>
                </c:pt>
                <c:pt idx="175">
                  <c:v>43647</c:v>
                </c:pt>
                <c:pt idx="176">
                  <c:v>43648</c:v>
                </c:pt>
                <c:pt idx="177">
                  <c:v>43649</c:v>
                </c:pt>
                <c:pt idx="178">
                  <c:v>43650</c:v>
                </c:pt>
                <c:pt idx="179">
                  <c:v>43651</c:v>
                </c:pt>
                <c:pt idx="180">
                  <c:v>43652</c:v>
                </c:pt>
                <c:pt idx="181">
                  <c:v>43653</c:v>
                </c:pt>
                <c:pt idx="182">
                  <c:v>43654</c:v>
                </c:pt>
                <c:pt idx="183">
                  <c:v>43655</c:v>
                </c:pt>
                <c:pt idx="184">
                  <c:v>43656</c:v>
                </c:pt>
                <c:pt idx="185">
                  <c:v>43657</c:v>
                </c:pt>
                <c:pt idx="186">
                  <c:v>43658</c:v>
                </c:pt>
                <c:pt idx="187">
                  <c:v>43659</c:v>
                </c:pt>
                <c:pt idx="188">
                  <c:v>43660</c:v>
                </c:pt>
                <c:pt idx="189">
                  <c:v>43661</c:v>
                </c:pt>
                <c:pt idx="190">
                  <c:v>43662</c:v>
                </c:pt>
                <c:pt idx="191">
                  <c:v>43663</c:v>
                </c:pt>
                <c:pt idx="192">
                  <c:v>43664</c:v>
                </c:pt>
                <c:pt idx="193">
                  <c:v>43665</c:v>
                </c:pt>
                <c:pt idx="194">
                  <c:v>43666</c:v>
                </c:pt>
                <c:pt idx="195">
                  <c:v>43667</c:v>
                </c:pt>
                <c:pt idx="196">
                  <c:v>43668</c:v>
                </c:pt>
                <c:pt idx="197">
                  <c:v>43669</c:v>
                </c:pt>
                <c:pt idx="198">
                  <c:v>43670</c:v>
                </c:pt>
                <c:pt idx="199">
                  <c:v>43671</c:v>
                </c:pt>
                <c:pt idx="200">
                  <c:v>43672</c:v>
                </c:pt>
                <c:pt idx="201">
                  <c:v>43673</c:v>
                </c:pt>
                <c:pt idx="202">
                  <c:v>43674</c:v>
                </c:pt>
                <c:pt idx="203">
                  <c:v>43675</c:v>
                </c:pt>
                <c:pt idx="204">
                  <c:v>43676</c:v>
                </c:pt>
                <c:pt idx="205">
                  <c:v>43677</c:v>
                </c:pt>
                <c:pt idx="206">
                  <c:v>43678</c:v>
                </c:pt>
                <c:pt idx="207">
                  <c:v>43679</c:v>
                </c:pt>
                <c:pt idx="208">
                  <c:v>43680</c:v>
                </c:pt>
                <c:pt idx="209">
                  <c:v>43681</c:v>
                </c:pt>
                <c:pt idx="210">
                  <c:v>43682</c:v>
                </c:pt>
                <c:pt idx="211">
                  <c:v>43683</c:v>
                </c:pt>
                <c:pt idx="212">
                  <c:v>43684</c:v>
                </c:pt>
                <c:pt idx="213">
                  <c:v>43685</c:v>
                </c:pt>
                <c:pt idx="214">
                  <c:v>43686</c:v>
                </c:pt>
                <c:pt idx="215">
                  <c:v>43687</c:v>
                </c:pt>
                <c:pt idx="216">
                  <c:v>43688</c:v>
                </c:pt>
                <c:pt idx="217">
                  <c:v>43689</c:v>
                </c:pt>
                <c:pt idx="218">
                  <c:v>43690</c:v>
                </c:pt>
                <c:pt idx="219">
                  <c:v>43691</c:v>
                </c:pt>
                <c:pt idx="220">
                  <c:v>43692</c:v>
                </c:pt>
                <c:pt idx="221">
                  <c:v>43693</c:v>
                </c:pt>
                <c:pt idx="222">
                  <c:v>43694</c:v>
                </c:pt>
                <c:pt idx="223">
                  <c:v>43695</c:v>
                </c:pt>
                <c:pt idx="224">
                  <c:v>43696</c:v>
                </c:pt>
                <c:pt idx="225">
                  <c:v>43697</c:v>
                </c:pt>
                <c:pt idx="226">
                  <c:v>43698</c:v>
                </c:pt>
                <c:pt idx="227">
                  <c:v>43699</c:v>
                </c:pt>
                <c:pt idx="228">
                  <c:v>43700</c:v>
                </c:pt>
                <c:pt idx="229">
                  <c:v>43701</c:v>
                </c:pt>
                <c:pt idx="230">
                  <c:v>43702</c:v>
                </c:pt>
                <c:pt idx="231">
                  <c:v>43703</c:v>
                </c:pt>
                <c:pt idx="232">
                  <c:v>43704</c:v>
                </c:pt>
                <c:pt idx="233">
                  <c:v>43705</c:v>
                </c:pt>
                <c:pt idx="234">
                  <c:v>43706</c:v>
                </c:pt>
                <c:pt idx="235">
                  <c:v>43707</c:v>
                </c:pt>
                <c:pt idx="236">
                  <c:v>43708</c:v>
                </c:pt>
                <c:pt idx="237">
                  <c:v>43709</c:v>
                </c:pt>
                <c:pt idx="238">
                  <c:v>43710</c:v>
                </c:pt>
                <c:pt idx="239">
                  <c:v>43711</c:v>
                </c:pt>
                <c:pt idx="240">
                  <c:v>43712</c:v>
                </c:pt>
                <c:pt idx="241">
                  <c:v>43713</c:v>
                </c:pt>
                <c:pt idx="242">
                  <c:v>43714</c:v>
                </c:pt>
                <c:pt idx="243">
                  <c:v>43715</c:v>
                </c:pt>
                <c:pt idx="244">
                  <c:v>43716</c:v>
                </c:pt>
                <c:pt idx="245">
                  <c:v>43717</c:v>
                </c:pt>
                <c:pt idx="246">
                  <c:v>43718</c:v>
                </c:pt>
                <c:pt idx="247">
                  <c:v>43719</c:v>
                </c:pt>
                <c:pt idx="248">
                  <c:v>43720</c:v>
                </c:pt>
                <c:pt idx="249">
                  <c:v>43721</c:v>
                </c:pt>
                <c:pt idx="250">
                  <c:v>43722</c:v>
                </c:pt>
                <c:pt idx="251">
                  <c:v>43723</c:v>
                </c:pt>
                <c:pt idx="252">
                  <c:v>43724</c:v>
                </c:pt>
                <c:pt idx="253">
                  <c:v>43725</c:v>
                </c:pt>
                <c:pt idx="254">
                  <c:v>43726</c:v>
                </c:pt>
                <c:pt idx="255">
                  <c:v>43727</c:v>
                </c:pt>
                <c:pt idx="256">
                  <c:v>43728</c:v>
                </c:pt>
                <c:pt idx="257">
                  <c:v>43729</c:v>
                </c:pt>
                <c:pt idx="258">
                  <c:v>43730</c:v>
                </c:pt>
                <c:pt idx="259">
                  <c:v>43731</c:v>
                </c:pt>
                <c:pt idx="260">
                  <c:v>43732</c:v>
                </c:pt>
                <c:pt idx="261">
                  <c:v>43733</c:v>
                </c:pt>
                <c:pt idx="262">
                  <c:v>43734</c:v>
                </c:pt>
                <c:pt idx="263">
                  <c:v>43735</c:v>
                </c:pt>
                <c:pt idx="264">
                  <c:v>43736</c:v>
                </c:pt>
                <c:pt idx="265">
                  <c:v>43737</c:v>
                </c:pt>
                <c:pt idx="266">
                  <c:v>43738</c:v>
                </c:pt>
                <c:pt idx="267">
                  <c:v>43739</c:v>
                </c:pt>
                <c:pt idx="268">
                  <c:v>43740</c:v>
                </c:pt>
                <c:pt idx="269">
                  <c:v>43741</c:v>
                </c:pt>
                <c:pt idx="270">
                  <c:v>43742</c:v>
                </c:pt>
                <c:pt idx="271">
                  <c:v>43743</c:v>
                </c:pt>
                <c:pt idx="272">
                  <c:v>43744</c:v>
                </c:pt>
                <c:pt idx="273">
                  <c:v>43745</c:v>
                </c:pt>
                <c:pt idx="274">
                  <c:v>43746</c:v>
                </c:pt>
                <c:pt idx="275">
                  <c:v>43747</c:v>
                </c:pt>
                <c:pt idx="276">
                  <c:v>43748</c:v>
                </c:pt>
                <c:pt idx="277">
                  <c:v>43749</c:v>
                </c:pt>
                <c:pt idx="278">
                  <c:v>43750</c:v>
                </c:pt>
                <c:pt idx="279">
                  <c:v>43751</c:v>
                </c:pt>
                <c:pt idx="280">
                  <c:v>43752</c:v>
                </c:pt>
                <c:pt idx="281">
                  <c:v>43753</c:v>
                </c:pt>
                <c:pt idx="282">
                  <c:v>43754</c:v>
                </c:pt>
                <c:pt idx="283">
                  <c:v>43755</c:v>
                </c:pt>
                <c:pt idx="284">
                  <c:v>43756</c:v>
                </c:pt>
                <c:pt idx="285">
                  <c:v>43757</c:v>
                </c:pt>
                <c:pt idx="286">
                  <c:v>43758</c:v>
                </c:pt>
                <c:pt idx="287">
                  <c:v>43759</c:v>
                </c:pt>
                <c:pt idx="288">
                  <c:v>43760</c:v>
                </c:pt>
                <c:pt idx="289">
                  <c:v>43761</c:v>
                </c:pt>
                <c:pt idx="290">
                  <c:v>43762</c:v>
                </c:pt>
                <c:pt idx="291">
                  <c:v>43763</c:v>
                </c:pt>
                <c:pt idx="292">
                  <c:v>43764</c:v>
                </c:pt>
                <c:pt idx="293">
                  <c:v>43765</c:v>
                </c:pt>
                <c:pt idx="294">
                  <c:v>43766</c:v>
                </c:pt>
                <c:pt idx="295">
                  <c:v>43767</c:v>
                </c:pt>
                <c:pt idx="296">
                  <c:v>43768</c:v>
                </c:pt>
                <c:pt idx="297">
                  <c:v>43769</c:v>
                </c:pt>
                <c:pt idx="298">
                  <c:v>43770</c:v>
                </c:pt>
                <c:pt idx="299">
                  <c:v>43771</c:v>
                </c:pt>
                <c:pt idx="300">
                  <c:v>43772</c:v>
                </c:pt>
                <c:pt idx="301">
                  <c:v>43773</c:v>
                </c:pt>
                <c:pt idx="302">
                  <c:v>43774</c:v>
                </c:pt>
                <c:pt idx="303">
                  <c:v>43775</c:v>
                </c:pt>
                <c:pt idx="304">
                  <c:v>43776</c:v>
                </c:pt>
                <c:pt idx="305">
                  <c:v>43777</c:v>
                </c:pt>
                <c:pt idx="306">
                  <c:v>43778</c:v>
                </c:pt>
                <c:pt idx="307">
                  <c:v>43793</c:v>
                </c:pt>
                <c:pt idx="308">
                  <c:v>43794</c:v>
                </c:pt>
                <c:pt idx="309">
                  <c:v>43795</c:v>
                </c:pt>
                <c:pt idx="310">
                  <c:v>43796</c:v>
                </c:pt>
                <c:pt idx="311">
                  <c:v>43797</c:v>
                </c:pt>
                <c:pt idx="312">
                  <c:v>43798</c:v>
                </c:pt>
                <c:pt idx="313">
                  <c:v>43799</c:v>
                </c:pt>
                <c:pt idx="314">
                  <c:v>43800</c:v>
                </c:pt>
                <c:pt idx="315">
                  <c:v>43801</c:v>
                </c:pt>
                <c:pt idx="316">
                  <c:v>43802</c:v>
                </c:pt>
                <c:pt idx="317">
                  <c:v>43803</c:v>
                </c:pt>
                <c:pt idx="318">
                  <c:v>43804</c:v>
                </c:pt>
                <c:pt idx="319">
                  <c:v>43805</c:v>
                </c:pt>
                <c:pt idx="320">
                  <c:v>43806</c:v>
                </c:pt>
                <c:pt idx="321">
                  <c:v>43807</c:v>
                </c:pt>
                <c:pt idx="322">
                  <c:v>43808</c:v>
                </c:pt>
                <c:pt idx="323">
                  <c:v>43809</c:v>
                </c:pt>
                <c:pt idx="324">
                  <c:v>43810</c:v>
                </c:pt>
                <c:pt idx="325">
                  <c:v>43811</c:v>
                </c:pt>
                <c:pt idx="326">
                  <c:v>43812</c:v>
                </c:pt>
                <c:pt idx="327">
                  <c:v>43813</c:v>
                </c:pt>
                <c:pt idx="328">
                  <c:v>43814</c:v>
                </c:pt>
                <c:pt idx="329">
                  <c:v>43815</c:v>
                </c:pt>
                <c:pt idx="330">
                  <c:v>43816</c:v>
                </c:pt>
                <c:pt idx="331">
                  <c:v>43817</c:v>
                </c:pt>
                <c:pt idx="332">
                  <c:v>43818</c:v>
                </c:pt>
                <c:pt idx="333">
                  <c:v>43819</c:v>
                </c:pt>
                <c:pt idx="334">
                  <c:v>43820</c:v>
                </c:pt>
                <c:pt idx="335">
                  <c:v>43821</c:v>
                </c:pt>
                <c:pt idx="336">
                  <c:v>43822</c:v>
                </c:pt>
                <c:pt idx="337">
                  <c:v>43823</c:v>
                </c:pt>
                <c:pt idx="338">
                  <c:v>43824</c:v>
                </c:pt>
                <c:pt idx="339">
                  <c:v>43825</c:v>
                </c:pt>
                <c:pt idx="340">
                  <c:v>43826</c:v>
                </c:pt>
                <c:pt idx="341">
                  <c:v>43827</c:v>
                </c:pt>
                <c:pt idx="342">
                  <c:v>43828</c:v>
                </c:pt>
                <c:pt idx="343">
                  <c:v>43829</c:v>
                </c:pt>
                <c:pt idx="344">
                  <c:v>43830</c:v>
                </c:pt>
                <c:pt idx="345">
                  <c:v>43831</c:v>
                </c:pt>
                <c:pt idx="346">
                  <c:v>43832</c:v>
                </c:pt>
                <c:pt idx="347">
                  <c:v>43833</c:v>
                </c:pt>
                <c:pt idx="348">
                  <c:v>43834</c:v>
                </c:pt>
                <c:pt idx="349">
                  <c:v>43835</c:v>
                </c:pt>
                <c:pt idx="350">
                  <c:v>43836</c:v>
                </c:pt>
                <c:pt idx="351">
                  <c:v>43837</c:v>
                </c:pt>
                <c:pt idx="352">
                  <c:v>43838</c:v>
                </c:pt>
                <c:pt idx="353">
                  <c:v>43839</c:v>
                </c:pt>
                <c:pt idx="354">
                  <c:v>43840</c:v>
                </c:pt>
                <c:pt idx="355">
                  <c:v>43841</c:v>
                </c:pt>
                <c:pt idx="356">
                  <c:v>43842</c:v>
                </c:pt>
                <c:pt idx="357">
                  <c:v>43843</c:v>
                </c:pt>
                <c:pt idx="358">
                  <c:v>43844</c:v>
                </c:pt>
                <c:pt idx="359">
                  <c:v>43845</c:v>
                </c:pt>
                <c:pt idx="360">
                  <c:v>43846</c:v>
                </c:pt>
                <c:pt idx="361">
                  <c:v>43847</c:v>
                </c:pt>
                <c:pt idx="362">
                  <c:v>43848</c:v>
                </c:pt>
                <c:pt idx="363">
                  <c:v>43849</c:v>
                </c:pt>
                <c:pt idx="364">
                  <c:v>43850</c:v>
                </c:pt>
                <c:pt idx="365">
                  <c:v>43851</c:v>
                </c:pt>
                <c:pt idx="366">
                  <c:v>43852</c:v>
                </c:pt>
                <c:pt idx="367">
                  <c:v>43853</c:v>
                </c:pt>
                <c:pt idx="368">
                  <c:v>43854</c:v>
                </c:pt>
                <c:pt idx="369">
                  <c:v>43855</c:v>
                </c:pt>
                <c:pt idx="370">
                  <c:v>43856</c:v>
                </c:pt>
                <c:pt idx="371">
                  <c:v>43857</c:v>
                </c:pt>
                <c:pt idx="372">
                  <c:v>43858</c:v>
                </c:pt>
                <c:pt idx="373">
                  <c:v>43859</c:v>
                </c:pt>
                <c:pt idx="374">
                  <c:v>43860</c:v>
                </c:pt>
                <c:pt idx="375">
                  <c:v>43861</c:v>
                </c:pt>
                <c:pt idx="376">
                  <c:v>43862</c:v>
                </c:pt>
                <c:pt idx="377">
                  <c:v>43863</c:v>
                </c:pt>
                <c:pt idx="378">
                  <c:v>43864</c:v>
                </c:pt>
                <c:pt idx="379">
                  <c:v>43865</c:v>
                </c:pt>
                <c:pt idx="380">
                  <c:v>43866</c:v>
                </c:pt>
                <c:pt idx="381">
                  <c:v>43867</c:v>
                </c:pt>
                <c:pt idx="382">
                  <c:v>43868</c:v>
                </c:pt>
                <c:pt idx="383">
                  <c:v>43869</c:v>
                </c:pt>
                <c:pt idx="384">
                  <c:v>43870</c:v>
                </c:pt>
                <c:pt idx="385">
                  <c:v>43871</c:v>
                </c:pt>
                <c:pt idx="386">
                  <c:v>43872</c:v>
                </c:pt>
                <c:pt idx="387">
                  <c:v>43873</c:v>
                </c:pt>
                <c:pt idx="388">
                  <c:v>43874</c:v>
                </c:pt>
                <c:pt idx="389">
                  <c:v>43875</c:v>
                </c:pt>
                <c:pt idx="390">
                  <c:v>43876</c:v>
                </c:pt>
                <c:pt idx="391">
                  <c:v>43877</c:v>
                </c:pt>
                <c:pt idx="392">
                  <c:v>43878</c:v>
                </c:pt>
                <c:pt idx="393">
                  <c:v>43879</c:v>
                </c:pt>
                <c:pt idx="394">
                  <c:v>43880</c:v>
                </c:pt>
                <c:pt idx="395">
                  <c:v>43881</c:v>
                </c:pt>
                <c:pt idx="396">
                  <c:v>43882</c:v>
                </c:pt>
                <c:pt idx="397">
                  <c:v>43883</c:v>
                </c:pt>
                <c:pt idx="398">
                  <c:v>43884</c:v>
                </c:pt>
                <c:pt idx="399">
                  <c:v>43885</c:v>
                </c:pt>
                <c:pt idx="400">
                  <c:v>43886</c:v>
                </c:pt>
                <c:pt idx="401">
                  <c:v>43887</c:v>
                </c:pt>
                <c:pt idx="402">
                  <c:v>43888</c:v>
                </c:pt>
                <c:pt idx="403">
                  <c:v>43889</c:v>
                </c:pt>
                <c:pt idx="404">
                  <c:v>43890</c:v>
                </c:pt>
                <c:pt idx="405">
                  <c:v>43891</c:v>
                </c:pt>
                <c:pt idx="406">
                  <c:v>43892</c:v>
                </c:pt>
                <c:pt idx="407">
                  <c:v>43893</c:v>
                </c:pt>
                <c:pt idx="408">
                  <c:v>43894</c:v>
                </c:pt>
                <c:pt idx="409">
                  <c:v>43895</c:v>
                </c:pt>
                <c:pt idx="410">
                  <c:v>43896</c:v>
                </c:pt>
                <c:pt idx="411">
                  <c:v>43897</c:v>
                </c:pt>
                <c:pt idx="412">
                  <c:v>43898</c:v>
                </c:pt>
                <c:pt idx="413">
                  <c:v>43899</c:v>
                </c:pt>
                <c:pt idx="414">
                  <c:v>43900</c:v>
                </c:pt>
                <c:pt idx="415">
                  <c:v>43901</c:v>
                </c:pt>
                <c:pt idx="416">
                  <c:v>43902</c:v>
                </c:pt>
                <c:pt idx="417">
                  <c:v>43903</c:v>
                </c:pt>
                <c:pt idx="418">
                  <c:v>43904</c:v>
                </c:pt>
                <c:pt idx="419">
                  <c:v>43905</c:v>
                </c:pt>
                <c:pt idx="420">
                  <c:v>43906</c:v>
                </c:pt>
                <c:pt idx="421">
                  <c:v>43907</c:v>
                </c:pt>
                <c:pt idx="422">
                  <c:v>43908</c:v>
                </c:pt>
                <c:pt idx="423">
                  <c:v>43909</c:v>
                </c:pt>
                <c:pt idx="424">
                  <c:v>43910</c:v>
                </c:pt>
                <c:pt idx="425">
                  <c:v>43911</c:v>
                </c:pt>
                <c:pt idx="426">
                  <c:v>43912</c:v>
                </c:pt>
                <c:pt idx="427">
                  <c:v>43913</c:v>
                </c:pt>
                <c:pt idx="428">
                  <c:v>43914</c:v>
                </c:pt>
                <c:pt idx="429">
                  <c:v>43915</c:v>
                </c:pt>
                <c:pt idx="430">
                  <c:v>43916</c:v>
                </c:pt>
                <c:pt idx="431">
                  <c:v>43917</c:v>
                </c:pt>
                <c:pt idx="432">
                  <c:v>43918</c:v>
                </c:pt>
                <c:pt idx="433">
                  <c:v>43919</c:v>
                </c:pt>
                <c:pt idx="434">
                  <c:v>43920</c:v>
                </c:pt>
                <c:pt idx="435">
                  <c:v>43921</c:v>
                </c:pt>
                <c:pt idx="436">
                  <c:v>43922</c:v>
                </c:pt>
                <c:pt idx="437">
                  <c:v>43923</c:v>
                </c:pt>
                <c:pt idx="438">
                  <c:v>43924</c:v>
                </c:pt>
                <c:pt idx="439">
                  <c:v>43925</c:v>
                </c:pt>
                <c:pt idx="440">
                  <c:v>43926</c:v>
                </c:pt>
                <c:pt idx="441">
                  <c:v>43927</c:v>
                </c:pt>
                <c:pt idx="442">
                  <c:v>43928</c:v>
                </c:pt>
                <c:pt idx="443">
                  <c:v>43929</c:v>
                </c:pt>
                <c:pt idx="444">
                  <c:v>43930</c:v>
                </c:pt>
                <c:pt idx="445">
                  <c:v>43931</c:v>
                </c:pt>
                <c:pt idx="446">
                  <c:v>43932</c:v>
                </c:pt>
                <c:pt idx="447">
                  <c:v>43933</c:v>
                </c:pt>
                <c:pt idx="448">
                  <c:v>43934</c:v>
                </c:pt>
                <c:pt idx="449">
                  <c:v>43935</c:v>
                </c:pt>
                <c:pt idx="450">
                  <c:v>43936</c:v>
                </c:pt>
                <c:pt idx="451">
                  <c:v>43937</c:v>
                </c:pt>
                <c:pt idx="452">
                  <c:v>43938</c:v>
                </c:pt>
                <c:pt idx="453">
                  <c:v>43939</c:v>
                </c:pt>
                <c:pt idx="454">
                  <c:v>43940</c:v>
                </c:pt>
                <c:pt idx="455">
                  <c:v>43941</c:v>
                </c:pt>
                <c:pt idx="456">
                  <c:v>43942</c:v>
                </c:pt>
                <c:pt idx="457">
                  <c:v>43943</c:v>
                </c:pt>
                <c:pt idx="458">
                  <c:v>43944</c:v>
                </c:pt>
                <c:pt idx="459">
                  <c:v>43945</c:v>
                </c:pt>
                <c:pt idx="460">
                  <c:v>43946</c:v>
                </c:pt>
                <c:pt idx="461">
                  <c:v>43947</c:v>
                </c:pt>
                <c:pt idx="462">
                  <c:v>43948</c:v>
                </c:pt>
                <c:pt idx="463">
                  <c:v>43949</c:v>
                </c:pt>
                <c:pt idx="464">
                  <c:v>43950</c:v>
                </c:pt>
                <c:pt idx="465">
                  <c:v>43951</c:v>
                </c:pt>
                <c:pt idx="466">
                  <c:v>43952</c:v>
                </c:pt>
                <c:pt idx="467">
                  <c:v>43953</c:v>
                </c:pt>
                <c:pt idx="468">
                  <c:v>43954</c:v>
                </c:pt>
                <c:pt idx="469">
                  <c:v>43955</c:v>
                </c:pt>
                <c:pt idx="470">
                  <c:v>43956</c:v>
                </c:pt>
                <c:pt idx="471">
                  <c:v>43957</c:v>
                </c:pt>
                <c:pt idx="472">
                  <c:v>43958</c:v>
                </c:pt>
                <c:pt idx="473">
                  <c:v>43959</c:v>
                </c:pt>
                <c:pt idx="474">
                  <c:v>43960</c:v>
                </c:pt>
                <c:pt idx="475">
                  <c:v>43961</c:v>
                </c:pt>
                <c:pt idx="476">
                  <c:v>43962</c:v>
                </c:pt>
                <c:pt idx="477">
                  <c:v>43963</c:v>
                </c:pt>
                <c:pt idx="478">
                  <c:v>43964</c:v>
                </c:pt>
                <c:pt idx="479">
                  <c:v>43965</c:v>
                </c:pt>
                <c:pt idx="480">
                  <c:v>43966</c:v>
                </c:pt>
                <c:pt idx="481">
                  <c:v>43967</c:v>
                </c:pt>
                <c:pt idx="482">
                  <c:v>43968</c:v>
                </c:pt>
                <c:pt idx="483">
                  <c:v>43969</c:v>
                </c:pt>
                <c:pt idx="484">
                  <c:v>43970</c:v>
                </c:pt>
                <c:pt idx="485">
                  <c:v>43971</c:v>
                </c:pt>
                <c:pt idx="486">
                  <c:v>43972</c:v>
                </c:pt>
                <c:pt idx="487">
                  <c:v>43973</c:v>
                </c:pt>
                <c:pt idx="488">
                  <c:v>43974</c:v>
                </c:pt>
                <c:pt idx="489">
                  <c:v>43975</c:v>
                </c:pt>
                <c:pt idx="490">
                  <c:v>43976</c:v>
                </c:pt>
                <c:pt idx="491">
                  <c:v>43977</c:v>
                </c:pt>
                <c:pt idx="492">
                  <c:v>43978</c:v>
                </c:pt>
                <c:pt idx="493">
                  <c:v>43979</c:v>
                </c:pt>
                <c:pt idx="494">
                  <c:v>43980</c:v>
                </c:pt>
                <c:pt idx="495">
                  <c:v>43981</c:v>
                </c:pt>
                <c:pt idx="496">
                  <c:v>43982</c:v>
                </c:pt>
                <c:pt idx="497">
                  <c:v>43983</c:v>
                </c:pt>
                <c:pt idx="498">
                  <c:v>43984</c:v>
                </c:pt>
                <c:pt idx="499">
                  <c:v>43985</c:v>
                </c:pt>
                <c:pt idx="500">
                  <c:v>43986</c:v>
                </c:pt>
                <c:pt idx="501">
                  <c:v>43987</c:v>
                </c:pt>
                <c:pt idx="502">
                  <c:v>43988</c:v>
                </c:pt>
                <c:pt idx="503">
                  <c:v>43989</c:v>
                </c:pt>
                <c:pt idx="504">
                  <c:v>43990</c:v>
                </c:pt>
                <c:pt idx="505">
                  <c:v>43991</c:v>
                </c:pt>
                <c:pt idx="506">
                  <c:v>43992</c:v>
                </c:pt>
                <c:pt idx="507">
                  <c:v>43993</c:v>
                </c:pt>
                <c:pt idx="508">
                  <c:v>43994</c:v>
                </c:pt>
                <c:pt idx="509">
                  <c:v>43995</c:v>
                </c:pt>
                <c:pt idx="510">
                  <c:v>43996</c:v>
                </c:pt>
                <c:pt idx="511">
                  <c:v>43997</c:v>
                </c:pt>
                <c:pt idx="512">
                  <c:v>43998</c:v>
                </c:pt>
                <c:pt idx="513">
                  <c:v>43999</c:v>
                </c:pt>
                <c:pt idx="514">
                  <c:v>44000</c:v>
                </c:pt>
                <c:pt idx="515">
                  <c:v>44001</c:v>
                </c:pt>
                <c:pt idx="516">
                  <c:v>44002</c:v>
                </c:pt>
                <c:pt idx="517">
                  <c:v>44003</c:v>
                </c:pt>
                <c:pt idx="518">
                  <c:v>44004</c:v>
                </c:pt>
                <c:pt idx="519">
                  <c:v>44005</c:v>
                </c:pt>
                <c:pt idx="520">
                  <c:v>44006</c:v>
                </c:pt>
                <c:pt idx="521">
                  <c:v>44007</c:v>
                </c:pt>
                <c:pt idx="522">
                  <c:v>44008</c:v>
                </c:pt>
                <c:pt idx="523">
                  <c:v>44009</c:v>
                </c:pt>
                <c:pt idx="524">
                  <c:v>44010</c:v>
                </c:pt>
                <c:pt idx="525">
                  <c:v>44011</c:v>
                </c:pt>
                <c:pt idx="526">
                  <c:v>44012</c:v>
                </c:pt>
                <c:pt idx="527">
                  <c:v>44013</c:v>
                </c:pt>
                <c:pt idx="528">
                  <c:v>44014</c:v>
                </c:pt>
                <c:pt idx="529">
                  <c:v>44015</c:v>
                </c:pt>
                <c:pt idx="530">
                  <c:v>44016</c:v>
                </c:pt>
                <c:pt idx="531">
                  <c:v>44017</c:v>
                </c:pt>
                <c:pt idx="532">
                  <c:v>44018</c:v>
                </c:pt>
                <c:pt idx="533">
                  <c:v>44019</c:v>
                </c:pt>
                <c:pt idx="534">
                  <c:v>44020</c:v>
                </c:pt>
                <c:pt idx="535">
                  <c:v>44021</c:v>
                </c:pt>
                <c:pt idx="536">
                  <c:v>44022</c:v>
                </c:pt>
                <c:pt idx="537">
                  <c:v>44023</c:v>
                </c:pt>
                <c:pt idx="538">
                  <c:v>44024</c:v>
                </c:pt>
                <c:pt idx="539">
                  <c:v>44025</c:v>
                </c:pt>
                <c:pt idx="540">
                  <c:v>44026</c:v>
                </c:pt>
                <c:pt idx="541">
                  <c:v>44027</c:v>
                </c:pt>
                <c:pt idx="542">
                  <c:v>44028</c:v>
                </c:pt>
                <c:pt idx="543">
                  <c:v>44029</c:v>
                </c:pt>
                <c:pt idx="544">
                  <c:v>44030</c:v>
                </c:pt>
                <c:pt idx="545">
                  <c:v>44031</c:v>
                </c:pt>
                <c:pt idx="546">
                  <c:v>44032</c:v>
                </c:pt>
                <c:pt idx="547">
                  <c:v>44033</c:v>
                </c:pt>
                <c:pt idx="548">
                  <c:v>44034</c:v>
                </c:pt>
                <c:pt idx="549">
                  <c:v>44035</c:v>
                </c:pt>
                <c:pt idx="550">
                  <c:v>44036</c:v>
                </c:pt>
                <c:pt idx="551">
                  <c:v>44037</c:v>
                </c:pt>
                <c:pt idx="552">
                  <c:v>44038</c:v>
                </c:pt>
                <c:pt idx="553">
                  <c:v>44039</c:v>
                </c:pt>
                <c:pt idx="554">
                  <c:v>44040</c:v>
                </c:pt>
                <c:pt idx="555">
                  <c:v>44041</c:v>
                </c:pt>
                <c:pt idx="556">
                  <c:v>44042</c:v>
                </c:pt>
                <c:pt idx="557">
                  <c:v>44043</c:v>
                </c:pt>
                <c:pt idx="558">
                  <c:v>44044</c:v>
                </c:pt>
                <c:pt idx="559">
                  <c:v>44045</c:v>
                </c:pt>
                <c:pt idx="560">
                  <c:v>44046</c:v>
                </c:pt>
                <c:pt idx="561">
                  <c:v>44047</c:v>
                </c:pt>
                <c:pt idx="562">
                  <c:v>44048</c:v>
                </c:pt>
                <c:pt idx="563">
                  <c:v>44049</c:v>
                </c:pt>
                <c:pt idx="564">
                  <c:v>44050</c:v>
                </c:pt>
                <c:pt idx="565">
                  <c:v>44051</c:v>
                </c:pt>
                <c:pt idx="566">
                  <c:v>44052</c:v>
                </c:pt>
                <c:pt idx="567">
                  <c:v>44053</c:v>
                </c:pt>
                <c:pt idx="568">
                  <c:v>44054</c:v>
                </c:pt>
                <c:pt idx="569">
                  <c:v>44055</c:v>
                </c:pt>
                <c:pt idx="570">
                  <c:v>44056</c:v>
                </c:pt>
                <c:pt idx="571">
                  <c:v>44057</c:v>
                </c:pt>
                <c:pt idx="572">
                  <c:v>44058</c:v>
                </c:pt>
                <c:pt idx="573">
                  <c:v>44059</c:v>
                </c:pt>
                <c:pt idx="574">
                  <c:v>44060</c:v>
                </c:pt>
                <c:pt idx="575">
                  <c:v>44061</c:v>
                </c:pt>
                <c:pt idx="576">
                  <c:v>44062</c:v>
                </c:pt>
                <c:pt idx="577">
                  <c:v>44063</c:v>
                </c:pt>
                <c:pt idx="578">
                  <c:v>44064</c:v>
                </c:pt>
                <c:pt idx="579">
                  <c:v>44065</c:v>
                </c:pt>
                <c:pt idx="580">
                  <c:v>44066</c:v>
                </c:pt>
                <c:pt idx="581">
                  <c:v>44067</c:v>
                </c:pt>
                <c:pt idx="582">
                  <c:v>44068</c:v>
                </c:pt>
                <c:pt idx="583">
                  <c:v>44069</c:v>
                </c:pt>
                <c:pt idx="584">
                  <c:v>44070</c:v>
                </c:pt>
                <c:pt idx="585">
                  <c:v>44071</c:v>
                </c:pt>
                <c:pt idx="586">
                  <c:v>44072</c:v>
                </c:pt>
                <c:pt idx="587">
                  <c:v>44073</c:v>
                </c:pt>
                <c:pt idx="588">
                  <c:v>44074</c:v>
                </c:pt>
                <c:pt idx="589">
                  <c:v>44075</c:v>
                </c:pt>
                <c:pt idx="590">
                  <c:v>44076</c:v>
                </c:pt>
                <c:pt idx="591">
                  <c:v>44077</c:v>
                </c:pt>
                <c:pt idx="592">
                  <c:v>44078</c:v>
                </c:pt>
                <c:pt idx="593">
                  <c:v>44079</c:v>
                </c:pt>
                <c:pt idx="594">
                  <c:v>44080</c:v>
                </c:pt>
                <c:pt idx="595">
                  <c:v>44081</c:v>
                </c:pt>
                <c:pt idx="596">
                  <c:v>44082</c:v>
                </c:pt>
                <c:pt idx="597">
                  <c:v>44083</c:v>
                </c:pt>
                <c:pt idx="598">
                  <c:v>44084</c:v>
                </c:pt>
                <c:pt idx="599">
                  <c:v>44085</c:v>
                </c:pt>
                <c:pt idx="600">
                  <c:v>44086</c:v>
                </c:pt>
                <c:pt idx="601">
                  <c:v>44087</c:v>
                </c:pt>
                <c:pt idx="602">
                  <c:v>44088</c:v>
                </c:pt>
                <c:pt idx="603">
                  <c:v>44089</c:v>
                </c:pt>
                <c:pt idx="604">
                  <c:v>44090</c:v>
                </c:pt>
                <c:pt idx="605">
                  <c:v>44091</c:v>
                </c:pt>
                <c:pt idx="606">
                  <c:v>44092</c:v>
                </c:pt>
                <c:pt idx="607">
                  <c:v>44093</c:v>
                </c:pt>
                <c:pt idx="608">
                  <c:v>44094</c:v>
                </c:pt>
                <c:pt idx="609">
                  <c:v>44095</c:v>
                </c:pt>
                <c:pt idx="610">
                  <c:v>44096</c:v>
                </c:pt>
                <c:pt idx="611">
                  <c:v>44097</c:v>
                </c:pt>
                <c:pt idx="612">
                  <c:v>44098</c:v>
                </c:pt>
                <c:pt idx="613">
                  <c:v>44099</c:v>
                </c:pt>
                <c:pt idx="614">
                  <c:v>44100</c:v>
                </c:pt>
                <c:pt idx="615">
                  <c:v>44101</c:v>
                </c:pt>
                <c:pt idx="616">
                  <c:v>44102</c:v>
                </c:pt>
                <c:pt idx="617">
                  <c:v>44103</c:v>
                </c:pt>
                <c:pt idx="618">
                  <c:v>44104</c:v>
                </c:pt>
                <c:pt idx="619">
                  <c:v>44105</c:v>
                </c:pt>
                <c:pt idx="620">
                  <c:v>44106</c:v>
                </c:pt>
                <c:pt idx="621">
                  <c:v>44107</c:v>
                </c:pt>
                <c:pt idx="622">
                  <c:v>44108</c:v>
                </c:pt>
                <c:pt idx="623">
                  <c:v>44109</c:v>
                </c:pt>
                <c:pt idx="624">
                  <c:v>44110</c:v>
                </c:pt>
                <c:pt idx="625">
                  <c:v>44111</c:v>
                </c:pt>
                <c:pt idx="626">
                  <c:v>44112</c:v>
                </c:pt>
                <c:pt idx="627">
                  <c:v>44113</c:v>
                </c:pt>
                <c:pt idx="628">
                  <c:v>44114</c:v>
                </c:pt>
                <c:pt idx="629">
                  <c:v>44115</c:v>
                </c:pt>
                <c:pt idx="630">
                  <c:v>44116</c:v>
                </c:pt>
                <c:pt idx="631">
                  <c:v>44117</c:v>
                </c:pt>
                <c:pt idx="632">
                  <c:v>44118</c:v>
                </c:pt>
                <c:pt idx="633">
                  <c:v>44119</c:v>
                </c:pt>
                <c:pt idx="634">
                  <c:v>44120</c:v>
                </c:pt>
                <c:pt idx="635">
                  <c:v>44121</c:v>
                </c:pt>
                <c:pt idx="636">
                  <c:v>44122</c:v>
                </c:pt>
                <c:pt idx="637">
                  <c:v>44123</c:v>
                </c:pt>
                <c:pt idx="638">
                  <c:v>44124</c:v>
                </c:pt>
                <c:pt idx="639">
                  <c:v>44125</c:v>
                </c:pt>
                <c:pt idx="640">
                  <c:v>44126</c:v>
                </c:pt>
                <c:pt idx="641">
                  <c:v>44127</c:v>
                </c:pt>
                <c:pt idx="642">
                  <c:v>44128</c:v>
                </c:pt>
                <c:pt idx="643">
                  <c:v>44129</c:v>
                </c:pt>
                <c:pt idx="644">
                  <c:v>44130</c:v>
                </c:pt>
                <c:pt idx="645">
                  <c:v>44131</c:v>
                </c:pt>
                <c:pt idx="646">
                  <c:v>44132</c:v>
                </c:pt>
                <c:pt idx="647">
                  <c:v>44133</c:v>
                </c:pt>
                <c:pt idx="648">
                  <c:v>44134</c:v>
                </c:pt>
                <c:pt idx="649">
                  <c:v>44135</c:v>
                </c:pt>
                <c:pt idx="650">
                  <c:v>44136</c:v>
                </c:pt>
                <c:pt idx="651">
                  <c:v>44137</c:v>
                </c:pt>
                <c:pt idx="652">
                  <c:v>44138</c:v>
                </c:pt>
                <c:pt idx="653">
                  <c:v>44139</c:v>
                </c:pt>
                <c:pt idx="654">
                  <c:v>44140</c:v>
                </c:pt>
                <c:pt idx="655">
                  <c:v>44141</c:v>
                </c:pt>
                <c:pt idx="656">
                  <c:v>44142</c:v>
                </c:pt>
                <c:pt idx="657">
                  <c:v>44143</c:v>
                </c:pt>
                <c:pt idx="658">
                  <c:v>44144</c:v>
                </c:pt>
                <c:pt idx="659">
                  <c:v>44145</c:v>
                </c:pt>
                <c:pt idx="660">
                  <c:v>44146</c:v>
                </c:pt>
                <c:pt idx="661">
                  <c:v>44147</c:v>
                </c:pt>
                <c:pt idx="662">
                  <c:v>44148</c:v>
                </c:pt>
                <c:pt idx="663">
                  <c:v>44149</c:v>
                </c:pt>
                <c:pt idx="664">
                  <c:v>44150</c:v>
                </c:pt>
                <c:pt idx="665">
                  <c:v>44151</c:v>
                </c:pt>
                <c:pt idx="666">
                  <c:v>44152</c:v>
                </c:pt>
                <c:pt idx="667">
                  <c:v>44153</c:v>
                </c:pt>
                <c:pt idx="668">
                  <c:v>44154</c:v>
                </c:pt>
                <c:pt idx="669">
                  <c:v>44155</c:v>
                </c:pt>
                <c:pt idx="670">
                  <c:v>44156</c:v>
                </c:pt>
                <c:pt idx="671">
                  <c:v>44157</c:v>
                </c:pt>
                <c:pt idx="672">
                  <c:v>44158</c:v>
                </c:pt>
                <c:pt idx="673">
                  <c:v>44159</c:v>
                </c:pt>
                <c:pt idx="674">
                  <c:v>44160</c:v>
                </c:pt>
                <c:pt idx="675">
                  <c:v>44161</c:v>
                </c:pt>
                <c:pt idx="676">
                  <c:v>44162</c:v>
                </c:pt>
                <c:pt idx="677">
                  <c:v>44163</c:v>
                </c:pt>
                <c:pt idx="678">
                  <c:v>44164</c:v>
                </c:pt>
                <c:pt idx="679">
                  <c:v>44165</c:v>
                </c:pt>
                <c:pt idx="680">
                  <c:v>44166</c:v>
                </c:pt>
                <c:pt idx="681">
                  <c:v>44167</c:v>
                </c:pt>
                <c:pt idx="682">
                  <c:v>44168</c:v>
                </c:pt>
                <c:pt idx="683">
                  <c:v>44169</c:v>
                </c:pt>
                <c:pt idx="684">
                  <c:v>44170</c:v>
                </c:pt>
                <c:pt idx="685">
                  <c:v>44171</c:v>
                </c:pt>
                <c:pt idx="686">
                  <c:v>44172</c:v>
                </c:pt>
                <c:pt idx="687">
                  <c:v>44173</c:v>
                </c:pt>
                <c:pt idx="688">
                  <c:v>44174</c:v>
                </c:pt>
                <c:pt idx="689">
                  <c:v>44175</c:v>
                </c:pt>
                <c:pt idx="690">
                  <c:v>44176</c:v>
                </c:pt>
                <c:pt idx="691">
                  <c:v>44177</c:v>
                </c:pt>
                <c:pt idx="692">
                  <c:v>44178</c:v>
                </c:pt>
                <c:pt idx="693">
                  <c:v>44179</c:v>
                </c:pt>
                <c:pt idx="694">
                  <c:v>44180</c:v>
                </c:pt>
                <c:pt idx="695">
                  <c:v>44181</c:v>
                </c:pt>
                <c:pt idx="696">
                  <c:v>44182</c:v>
                </c:pt>
                <c:pt idx="697">
                  <c:v>44183</c:v>
                </c:pt>
                <c:pt idx="698">
                  <c:v>44184</c:v>
                </c:pt>
                <c:pt idx="699">
                  <c:v>44185</c:v>
                </c:pt>
                <c:pt idx="700">
                  <c:v>44186</c:v>
                </c:pt>
                <c:pt idx="701">
                  <c:v>44187</c:v>
                </c:pt>
                <c:pt idx="702">
                  <c:v>44188</c:v>
                </c:pt>
                <c:pt idx="703">
                  <c:v>44189</c:v>
                </c:pt>
                <c:pt idx="704">
                  <c:v>44190</c:v>
                </c:pt>
                <c:pt idx="705">
                  <c:v>44191</c:v>
                </c:pt>
                <c:pt idx="706">
                  <c:v>44192</c:v>
                </c:pt>
                <c:pt idx="707">
                  <c:v>44193</c:v>
                </c:pt>
                <c:pt idx="708">
                  <c:v>44194</c:v>
                </c:pt>
                <c:pt idx="709">
                  <c:v>44195</c:v>
                </c:pt>
                <c:pt idx="710">
                  <c:v>44196</c:v>
                </c:pt>
                <c:pt idx="711">
                  <c:v>44197</c:v>
                </c:pt>
                <c:pt idx="712">
                  <c:v>44198</c:v>
                </c:pt>
                <c:pt idx="713">
                  <c:v>44199</c:v>
                </c:pt>
                <c:pt idx="714">
                  <c:v>44200</c:v>
                </c:pt>
                <c:pt idx="715">
                  <c:v>44201</c:v>
                </c:pt>
                <c:pt idx="716">
                  <c:v>44202</c:v>
                </c:pt>
                <c:pt idx="717">
                  <c:v>44203</c:v>
                </c:pt>
                <c:pt idx="718">
                  <c:v>44204</c:v>
                </c:pt>
                <c:pt idx="719">
                  <c:v>44205</c:v>
                </c:pt>
                <c:pt idx="720">
                  <c:v>44206</c:v>
                </c:pt>
                <c:pt idx="721">
                  <c:v>44207</c:v>
                </c:pt>
                <c:pt idx="722">
                  <c:v>44208</c:v>
                </c:pt>
                <c:pt idx="723">
                  <c:v>44209</c:v>
                </c:pt>
                <c:pt idx="724">
                  <c:v>44210</c:v>
                </c:pt>
                <c:pt idx="725">
                  <c:v>44211</c:v>
                </c:pt>
                <c:pt idx="726">
                  <c:v>44212</c:v>
                </c:pt>
                <c:pt idx="727">
                  <c:v>44213</c:v>
                </c:pt>
                <c:pt idx="728">
                  <c:v>44214</c:v>
                </c:pt>
                <c:pt idx="729">
                  <c:v>44215</c:v>
                </c:pt>
                <c:pt idx="730">
                  <c:v>44216</c:v>
                </c:pt>
                <c:pt idx="731">
                  <c:v>44217</c:v>
                </c:pt>
                <c:pt idx="732">
                  <c:v>44218</c:v>
                </c:pt>
                <c:pt idx="733">
                  <c:v>44219</c:v>
                </c:pt>
                <c:pt idx="734">
                  <c:v>44220</c:v>
                </c:pt>
                <c:pt idx="735">
                  <c:v>44221</c:v>
                </c:pt>
                <c:pt idx="736">
                  <c:v>44222</c:v>
                </c:pt>
                <c:pt idx="737">
                  <c:v>44223</c:v>
                </c:pt>
                <c:pt idx="738">
                  <c:v>44224</c:v>
                </c:pt>
                <c:pt idx="739">
                  <c:v>44225</c:v>
                </c:pt>
                <c:pt idx="740">
                  <c:v>44226</c:v>
                </c:pt>
                <c:pt idx="741">
                  <c:v>44227</c:v>
                </c:pt>
                <c:pt idx="742">
                  <c:v>44228</c:v>
                </c:pt>
                <c:pt idx="743">
                  <c:v>44229</c:v>
                </c:pt>
                <c:pt idx="744">
                  <c:v>44230</c:v>
                </c:pt>
                <c:pt idx="745">
                  <c:v>44231</c:v>
                </c:pt>
                <c:pt idx="746">
                  <c:v>44232</c:v>
                </c:pt>
                <c:pt idx="747">
                  <c:v>44233</c:v>
                </c:pt>
                <c:pt idx="748">
                  <c:v>44234</c:v>
                </c:pt>
                <c:pt idx="749">
                  <c:v>44235</c:v>
                </c:pt>
                <c:pt idx="750">
                  <c:v>44236</c:v>
                </c:pt>
                <c:pt idx="751">
                  <c:v>44237</c:v>
                </c:pt>
                <c:pt idx="752">
                  <c:v>44238</c:v>
                </c:pt>
                <c:pt idx="753">
                  <c:v>44239</c:v>
                </c:pt>
                <c:pt idx="754">
                  <c:v>44240</c:v>
                </c:pt>
                <c:pt idx="755">
                  <c:v>44241</c:v>
                </c:pt>
                <c:pt idx="756">
                  <c:v>44242</c:v>
                </c:pt>
                <c:pt idx="757">
                  <c:v>44243</c:v>
                </c:pt>
                <c:pt idx="758">
                  <c:v>44244</c:v>
                </c:pt>
                <c:pt idx="759">
                  <c:v>44245</c:v>
                </c:pt>
                <c:pt idx="760">
                  <c:v>44246</c:v>
                </c:pt>
                <c:pt idx="761">
                  <c:v>44247</c:v>
                </c:pt>
                <c:pt idx="762">
                  <c:v>44248</c:v>
                </c:pt>
                <c:pt idx="763">
                  <c:v>44249</c:v>
                </c:pt>
                <c:pt idx="764">
                  <c:v>44250</c:v>
                </c:pt>
                <c:pt idx="765">
                  <c:v>44251</c:v>
                </c:pt>
                <c:pt idx="766">
                  <c:v>44252</c:v>
                </c:pt>
                <c:pt idx="767">
                  <c:v>44253</c:v>
                </c:pt>
                <c:pt idx="768">
                  <c:v>44254</c:v>
                </c:pt>
                <c:pt idx="769">
                  <c:v>44255</c:v>
                </c:pt>
                <c:pt idx="770">
                  <c:v>44256</c:v>
                </c:pt>
                <c:pt idx="771">
                  <c:v>44257</c:v>
                </c:pt>
                <c:pt idx="772">
                  <c:v>44258</c:v>
                </c:pt>
                <c:pt idx="773">
                  <c:v>44259</c:v>
                </c:pt>
                <c:pt idx="774">
                  <c:v>44260</c:v>
                </c:pt>
                <c:pt idx="775">
                  <c:v>44261</c:v>
                </c:pt>
                <c:pt idx="776">
                  <c:v>44262</c:v>
                </c:pt>
                <c:pt idx="777">
                  <c:v>44263</c:v>
                </c:pt>
                <c:pt idx="778">
                  <c:v>44264</c:v>
                </c:pt>
                <c:pt idx="779">
                  <c:v>44265</c:v>
                </c:pt>
                <c:pt idx="780">
                  <c:v>44266</c:v>
                </c:pt>
                <c:pt idx="781">
                  <c:v>44267</c:v>
                </c:pt>
                <c:pt idx="782">
                  <c:v>44268</c:v>
                </c:pt>
                <c:pt idx="783">
                  <c:v>44269</c:v>
                </c:pt>
                <c:pt idx="784">
                  <c:v>44270</c:v>
                </c:pt>
                <c:pt idx="785">
                  <c:v>44271</c:v>
                </c:pt>
                <c:pt idx="786">
                  <c:v>44272</c:v>
                </c:pt>
                <c:pt idx="787">
                  <c:v>44273</c:v>
                </c:pt>
                <c:pt idx="788">
                  <c:v>44274</c:v>
                </c:pt>
                <c:pt idx="789">
                  <c:v>44275</c:v>
                </c:pt>
                <c:pt idx="790">
                  <c:v>44276</c:v>
                </c:pt>
                <c:pt idx="791">
                  <c:v>44277</c:v>
                </c:pt>
                <c:pt idx="792">
                  <c:v>44278</c:v>
                </c:pt>
                <c:pt idx="793">
                  <c:v>44279</c:v>
                </c:pt>
                <c:pt idx="794">
                  <c:v>44280</c:v>
                </c:pt>
                <c:pt idx="795">
                  <c:v>44281</c:v>
                </c:pt>
                <c:pt idx="796">
                  <c:v>44282</c:v>
                </c:pt>
                <c:pt idx="797">
                  <c:v>44283</c:v>
                </c:pt>
                <c:pt idx="798">
                  <c:v>44284</c:v>
                </c:pt>
                <c:pt idx="799">
                  <c:v>44285</c:v>
                </c:pt>
                <c:pt idx="800">
                  <c:v>44286</c:v>
                </c:pt>
                <c:pt idx="801">
                  <c:v>44287</c:v>
                </c:pt>
                <c:pt idx="802">
                  <c:v>44288</c:v>
                </c:pt>
                <c:pt idx="803">
                  <c:v>44289</c:v>
                </c:pt>
                <c:pt idx="804">
                  <c:v>44290</c:v>
                </c:pt>
                <c:pt idx="805">
                  <c:v>44291</c:v>
                </c:pt>
                <c:pt idx="806">
                  <c:v>44292</c:v>
                </c:pt>
                <c:pt idx="807">
                  <c:v>44293</c:v>
                </c:pt>
                <c:pt idx="808">
                  <c:v>44294</c:v>
                </c:pt>
                <c:pt idx="809">
                  <c:v>44295</c:v>
                </c:pt>
                <c:pt idx="810">
                  <c:v>44296</c:v>
                </c:pt>
                <c:pt idx="811">
                  <c:v>44297</c:v>
                </c:pt>
                <c:pt idx="812">
                  <c:v>44298</c:v>
                </c:pt>
                <c:pt idx="813">
                  <c:v>44299</c:v>
                </c:pt>
                <c:pt idx="814">
                  <c:v>44300</c:v>
                </c:pt>
                <c:pt idx="815">
                  <c:v>44301</c:v>
                </c:pt>
                <c:pt idx="816">
                  <c:v>44302</c:v>
                </c:pt>
                <c:pt idx="817">
                  <c:v>44303</c:v>
                </c:pt>
                <c:pt idx="818">
                  <c:v>44304</c:v>
                </c:pt>
                <c:pt idx="819">
                  <c:v>44305</c:v>
                </c:pt>
                <c:pt idx="820">
                  <c:v>44306</c:v>
                </c:pt>
                <c:pt idx="821">
                  <c:v>44307</c:v>
                </c:pt>
                <c:pt idx="822">
                  <c:v>44308</c:v>
                </c:pt>
                <c:pt idx="823">
                  <c:v>44309</c:v>
                </c:pt>
                <c:pt idx="824">
                  <c:v>44310</c:v>
                </c:pt>
                <c:pt idx="825">
                  <c:v>44311</c:v>
                </c:pt>
                <c:pt idx="826">
                  <c:v>44312</c:v>
                </c:pt>
                <c:pt idx="827">
                  <c:v>44313</c:v>
                </c:pt>
                <c:pt idx="828">
                  <c:v>44314</c:v>
                </c:pt>
                <c:pt idx="829">
                  <c:v>44315</c:v>
                </c:pt>
                <c:pt idx="830">
                  <c:v>44316</c:v>
                </c:pt>
                <c:pt idx="831">
                  <c:v>44317</c:v>
                </c:pt>
                <c:pt idx="832">
                  <c:v>44318</c:v>
                </c:pt>
                <c:pt idx="833">
                  <c:v>44319</c:v>
                </c:pt>
                <c:pt idx="834">
                  <c:v>44320</c:v>
                </c:pt>
                <c:pt idx="835">
                  <c:v>44321</c:v>
                </c:pt>
                <c:pt idx="836">
                  <c:v>44322</c:v>
                </c:pt>
                <c:pt idx="837">
                  <c:v>44323</c:v>
                </c:pt>
                <c:pt idx="838">
                  <c:v>44324</c:v>
                </c:pt>
                <c:pt idx="839">
                  <c:v>44325</c:v>
                </c:pt>
                <c:pt idx="840">
                  <c:v>44326</c:v>
                </c:pt>
                <c:pt idx="841">
                  <c:v>44327</c:v>
                </c:pt>
                <c:pt idx="842">
                  <c:v>44328</c:v>
                </c:pt>
                <c:pt idx="843">
                  <c:v>44329</c:v>
                </c:pt>
                <c:pt idx="844">
                  <c:v>44330</c:v>
                </c:pt>
                <c:pt idx="845">
                  <c:v>44331</c:v>
                </c:pt>
                <c:pt idx="846">
                  <c:v>44332</c:v>
                </c:pt>
                <c:pt idx="847">
                  <c:v>44333</c:v>
                </c:pt>
                <c:pt idx="848">
                  <c:v>44334</c:v>
                </c:pt>
                <c:pt idx="849">
                  <c:v>44335</c:v>
                </c:pt>
                <c:pt idx="850">
                  <c:v>44336</c:v>
                </c:pt>
                <c:pt idx="851">
                  <c:v>44337</c:v>
                </c:pt>
                <c:pt idx="852">
                  <c:v>44338</c:v>
                </c:pt>
                <c:pt idx="853">
                  <c:v>44339</c:v>
                </c:pt>
                <c:pt idx="854">
                  <c:v>44340</c:v>
                </c:pt>
                <c:pt idx="855">
                  <c:v>44341</c:v>
                </c:pt>
                <c:pt idx="856">
                  <c:v>44342</c:v>
                </c:pt>
                <c:pt idx="857">
                  <c:v>44343</c:v>
                </c:pt>
                <c:pt idx="858">
                  <c:v>44344</c:v>
                </c:pt>
                <c:pt idx="859">
                  <c:v>44345</c:v>
                </c:pt>
                <c:pt idx="860">
                  <c:v>44346</c:v>
                </c:pt>
                <c:pt idx="861">
                  <c:v>44347</c:v>
                </c:pt>
                <c:pt idx="862">
                  <c:v>44348</c:v>
                </c:pt>
                <c:pt idx="863">
                  <c:v>44349</c:v>
                </c:pt>
                <c:pt idx="864">
                  <c:v>44350</c:v>
                </c:pt>
                <c:pt idx="865">
                  <c:v>44351</c:v>
                </c:pt>
                <c:pt idx="866">
                  <c:v>44352</c:v>
                </c:pt>
                <c:pt idx="867">
                  <c:v>44353</c:v>
                </c:pt>
                <c:pt idx="868">
                  <c:v>44354</c:v>
                </c:pt>
                <c:pt idx="870">
                  <c:v>43472</c:v>
                </c:pt>
                <c:pt idx="871">
                  <c:v>43473</c:v>
                </c:pt>
                <c:pt idx="872">
                  <c:v>43474</c:v>
                </c:pt>
                <c:pt idx="873">
                  <c:v>43475</c:v>
                </c:pt>
                <c:pt idx="874">
                  <c:v>43476</c:v>
                </c:pt>
                <c:pt idx="875">
                  <c:v>43477</c:v>
                </c:pt>
                <c:pt idx="876">
                  <c:v>43478</c:v>
                </c:pt>
                <c:pt idx="877">
                  <c:v>43479</c:v>
                </c:pt>
                <c:pt idx="878">
                  <c:v>43480</c:v>
                </c:pt>
                <c:pt idx="879">
                  <c:v>43481</c:v>
                </c:pt>
                <c:pt idx="880">
                  <c:v>43482</c:v>
                </c:pt>
                <c:pt idx="881">
                  <c:v>43483</c:v>
                </c:pt>
                <c:pt idx="882">
                  <c:v>43484</c:v>
                </c:pt>
                <c:pt idx="883">
                  <c:v>43485</c:v>
                </c:pt>
                <c:pt idx="884">
                  <c:v>43486</c:v>
                </c:pt>
                <c:pt idx="885">
                  <c:v>43487</c:v>
                </c:pt>
                <c:pt idx="886">
                  <c:v>43488</c:v>
                </c:pt>
                <c:pt idx="887">
                  <c:v>43489</c:v>
                </c:pt>
                <c:pt idx="888">
                  <c:v>43490</c:v>
                </c:pt>
                <c:pt idx="889">
                  <c:v>43491</c:v>
                </c:pt>
                <c:pt idx="890">
                  <c:v>43492</c:v>
                </c:pt>
                <c:pt idx="891">
                  <c:v>43493</c:v>
                </c:pt>
                <c:pt idx="892">
                  <c:v>43494</c:v>
                </c:pt>
                <c:pt idx="893">
                  <c:v>43495</c:v>
                </c:pt>
                <c:pt idx="894">
                  <c:v>43496</c:v>
                </c:pt>
                <c:pt idx="895">
                  <c:v>43497</c:v>
                </c:pt>
                <c:pt idx="896">
                  <c:v>43498</c:v>
                </c:pt>
                <c:pt idx="897">
                  <c:v>43499</c:v>
                </c:pt>
                <c:pt idx="898">
                  <c:v>43500</c:v>
                </c:pt>
                <c:pt idx="899">
                  <c:v>43501</c:v>
                </c:pt>
                <c:pt idx="900">
                  <c:v>43502</c:v>
                </c:pt>
                <c:pt idx="901">
                  <c:v>43503</c:v>
                </c:pt>
                <c:pt idx="902">
                  <c:v>43504</c:v>
                </c:pt>
                <c:pt idx="903">
                  <c:v>43505</c:v>
                </c:pt>
                <c:pt idx="904">
                  <c:v>43506</c:v>
                </c:pt>
                <c:pt idx="905">
                  <c:v>43507</c:v>
                </c:pt>
                <c:pt idx="906">
                  <c:v>43508</c:v>
                </c:pt>
                <c:pt idx="907">
                  <c:v>43509</c:v>
                </c:pt>
                <c:pt idx="908">
                  <c:v>43510</c:v>
                </c:pt>
                <c:pt idx="909">
                  <c:v>43511</c:v>
                </c:pt>
                <c:pt idx="910">
                  <c:v>43512</c:v>
                </c:pt>
                <c:pt idx="911">
                  <c:v>43513</c:v>
                </c:pt>
                <c:pt idx="912">
                  <c:v>43514</c:v>
                </c:pt>
                <c:pt idx="913">
                  <c:v>43515</c:v>
                </c:pt>
                <c:pt idx="914">
                  <c:v>43516</c:v>
                </c:pt>
                <c:pt idx="915">
                  <c:v>43517</c:v>
                </c:pt>
                <c:pt idx="916">
                  <c:v>43518</c:v>
                </c:pt>
                <c:pt idx="917">
                  <c:v>43519</c:v>
                </c:pt>
                <c:pt idx="918">
                  <c:v>43520</c:v>
                </c:pt>
                <c:pt idx="919">
                  <c:v>43521</c:v>
                </c:pt>
                <c:pt idx="920">
                  <c:v>43522</c:v>
                </c:pt>
                <c:pt idx="921">
                  <c:v>43523</c:v>
                </c:pt>
                <c:pt idx="922">
                  <c:v>43524</c:v>
                </c:pt>
                <c:pt idx="923">
                  <c:v>43525</c:v>
                </c:pt>
                <c:pt idx="924">
                  <c:v>43526</c:v>
                </c:pt>
                <c:pt idx="925">
                  <c:v>43527</c:v>
                </c:pt>
                <c:pt idx="926">
                  <c:v>43528</c:v>
                </c:pt>
                <c:pt idx="927">
                  <c:v>43529</c:v>
                </c:pt>
                <c:pt idx="928">
                  <c:v>43530</c:v>
                </c:pt>
                <c:pt idx="929">
                  <c:v>43531</c:v>
                </c:pt>
                <c:pt idx="930">
                  <c:v>43532</c:v>
                </c:pt>
                <c:pt idx="931">
                  <c:v>43533</c:v>
                </c:pt>
                <c:pt idx="932">
                  <c:v>43534</c:v>
                </c:pt>
                <c:pt idx="933">
                  <c:v>43535</c:v>
                </c:pt>
                <c:pt idx="934">
                  <c:v>43536</c:v>
                </c:pt>
                <c:pt idx="935">
                  <c:v>43537</c:v>
                </c:pt>
                <c:pt idx="936">
                  <c:v>43538</c:v>
                </c:pt>
                <c:pt idx="937">
                  <c:v>43539</c:v>
                </c:pt>
                <c:pt idx="938">
                  <c:v>43540</c:v>
                </c:pt>
                <c:pt idx="939">
                  <c:v>43541</c:v>
                </c:pt>
                <c:pt idx="940">
                  <c:v>43542</c:v>
                </c:pt>
                <c:pt idx="941">
                  <c:v>43543</c:v>
                </c:pt>
                <c:pt idx="942">
                  <c:v>43544</c:v>
                </c:pt>
                <c:pt idx="943">
                  <c:v>43545</c:v>
                </c:pt>
                <c:pt idx="944">
                  <c:v>43546</c:v>
                </c:pt>
                <c:pt idx="945">
                  <c:v>43547</c:v>
                </c:pt>
                <c:pt idx="946">
                  <c:v>43548</c:v>
                </c:pt>
                <c:pt idx="947">
                  <c:v>43549</c:v>
                </c:pt>
                <c:pt idx="948">
                  <c:v>43550</c:v>
                </c:pt>
                <c:pt idx="949">
                  <c:v>43551</c:v>
                </c:pt>
                <c:pt idx="950">
                  <c:v>43552</c:v>
                </c:pt>
                <c:pt idx="951">
                  <c:v>43553</c:v>
                </c:pt>
                <c:pt idx="952">
                  <c:v>43554</c:v>
                </c:pt>
                <c:pt idx="953">
                  <c:v>43555</c:v>
                </c:pt>
                <c:pt idx="954">
                  <c:v>43556</c:v>
                </c:pt>
                <c:pt idx="955">
                  <c:v>43557</c:v>
                </c:pt>
                <c:pt idx="956">
                  <c:v>43558</c:v>
                </c:pt>
                <c:pt idx="957">
                  <c:v>43559</c:v>
                </c:pt>
                <c:pt idx="958">
                  <c:v>43560</c:v>
                </c:pt>
                <c:pt idx="959">
                  <c:v>43561</c:v>
                </c:pt>
                <c:pt idx="960">
                  <c:v>43562</c:v>
                </c:pt>
                <c:pt idx="961">
                  <c:v>43563</c:v>
                </c:pt>
                <c:pt idx="962">
                  <c:v>43564</c:v>
                </c:pt>
                <c:pt idx="963">
                  <c:v>43565</c:v>
                </c:pt>
                <c:pt idx="964">
                  <c:v>43566</c:v>
                </c:pt>
                <c:pt idx="965">
                  <c:v>43567</c:v>
                </c:pt>
                <c:pt idx="966">
                  <c:v>43568</c:v>
                </c:pt>
                <c:pt idx="967">
                  <c:v>43569</c:v>
                </c:pt>
                <c:pt idx="968">
                  <c:v>43570</c:v>
                </c:pt>
                <c:pt idx="969">
                  <c:v>43571</c:v>
                </c:pt>
                <c:pt idx="970">
                  <c:v>43572</c:v>
                </c:pt>
                <c:pt idx="971">
                  <c:v>43573</c:v>
                </c:pt>
                <c:pt idx="972">
                  <c:v>43574</c:v>
                </c:pt>
                <c:pt idx="973">
                  <c:v>43575</c:v>
                </c:pt>
                <c:pt idx="974">
                  <c:v>43576</c:v>
                </c:pt>
                <c:pt idx="975">
                  <c:v>43577</c:v>
                </c:pt>
                <c:pt idx="976">
                  <c:v>43578</c:v>
                </c:pt>
                <c:pt idx="977">
                  <c:v>43579</c:v>
                </c:pt>
                <c:pt idx="978">
                  <c:v>43580</c:v>
                </c:pt>
                <c:pt idx="979">
                  <c:v>43581</c:v>
                </c:pt>
                <c:pt idx="980">
                  <c:v>43582</c:v>
                </c:pt>
                <c:pt idx="981">
                  <c:v>43583</c:v>
                </c:pt>
                <c:pt idx="982">
                  <c:v>43584</c:v>
                </c:pt>
                <c:pt idx="983">
                  <c:v>43585</c:v>
                </c:pt>
                <c:pt idx="984">
                  <c:v>43586</c:v>
                </c:pt>
                <c:pt idx="985">
                  <c:v>43587</c:v>
                </c:pt>
                <c:pt idx="986">
                  <c:v>43588</c:v>
                </c:pt>
                <c:pt idx="987">
                  <c:v>43589</c:v>
                </c:pt>
                <c:pt idx="988">
                  <c:v>43590</c:v>
                </c:pt>
                <c:pt idx="989">
                  <c:v>43591</c:v>
                </c:pt>
                <c:pt idx="990">
                  <c:v>43592</c:v>
                </c:pt>
                <c:pt idx="991">
                  <c:v>43593</c:v>
                </c:pt>
                <c:pt idx="992">
                  <c:v>43594</c:v>
                </c:pt>
                <c:pt idx="993">
                  <c:v>43595</c:v>
                </c:pt>
                <c:pt idx="994">
                  <c:v>43596</c:v>
                </c:pt>
                <c:pt idx="995">
                  <c:v>43597</c:v>
                </c:pt>
                <c:pt idx="996">
                  <c:v>43598</c:v>
                </c:pt>
                <c:pt idx="997">
                  <c:v>43599</c:v>
                </c:pt>
                <c:pt idx="998">
                  <c:v>43600</c:v>
                </c:pt>
                <c:pt idx="999">
                  <c:v>43601</c:v>
                </c:pt>
                <c:pt idx="1000">
                  <c:v>43602</c:v>
                </c:pt>
                <c:pt idx="1001">
                  <c:v>43603</c:v>
                </c:pt>
                <c:pt idx="1002">
                  <c:v>43604</c:v>
                </c:pt>
                <c:pt idx="1003">
                  <c:v>43605</c:v>
                </c:pt>
                <c:pt idx="1004">
                  <c:v>43606</c:v>
                </c:pt>
                <c:pt idx="1005">
                  <c:v>43607</c:v>
                </c:pt>
                <c:pt idx="1006">
                  <c:v>43608</c:v>
                </c:pt>
                <c:pt idx="1007">
                  <c:v>43609</c:v>
                </c:pt>
                <c:pt idx="1008">
                  <c:v>43610</c:v>
                </c:pt>
                <c:pt idx="1009">
                  <c:v>43611</c:v>
                </c:pt>
                <c:pt idx="1010">
                  <c:v>43612</c:v>
                </c:pt>
                <c:pt idx="1011">
                  <c:v>43613</c:v>
                </c:pt>
                <c:pt idx="1012">
                  <c:v>43614</c:v>
                </c:pt>
                <c:pt idx="1013">
                  <c:v>43615</c:v>
                </c:pt>
                <c:pt idx="1014">
                  <c:v>43616</c:v>
                </c:pt>
                <c:pt idx="1015">
                  <c:v>43617</c:v>
                </c:pt>
                <c:pt idx="1016">
                  <c:v>43618</c:v>
                </c:pt>
                <c:pt idx="1017">
                  <c:v>43619</c:v>
                </c:pt>
                <c:pt idx="1018">
                  <c:v>43620</c:v>
                </c:pt>
                <c:pt idx="1019">
                  <c:v>43621</c:v>
                </c:pt>
                <c:pt idx="1020">
                  <c:v>43622</c:v>
                </c:pt>
                <c:pt idx="1021">
                  <c:v>43623</c:v>
                </c:pt>
                <c:pt idx="1022">
                  <c:v>43624</c:v>
                </c:pt>
                <c:pt idx="1023">
                  <c:v>43625</c:v>
                </c:pt>
                <c:pt idx="1024">
                  <c:v>43626</c:v>
                </c:pt>
                <c:pt idx="1025">
                  <c:v>43627</c:v>
                </c:pt>
                <c:pt idx="1026">
                  <c:v>43628</c:v>
                </c:pt>
                <c:pt idx="1027">
                  <c:v>43629</c:v>
                </c:pt>
                <c:pt idx="1028">
                  <c:v>43630</c:v>
                </c:pt>
                <c:pt idx="1029">
                  <c:v>43631</c:v>
                </c:pt>
                <c:pt idx="1030">
                  <c:v>43632</c:v>
                </c:pt>
                <c:pt idx="1031">
                  <c:v>43633</c:v>
                </c:pt>
                <c:pt idx="1032">
                  <c:v>43634</c:v>
                </c:pt>
                <c:pt idx="1033">
                  <c:v>43635</c:v>
                </c:pt>
                <c:pt idx="1034">
                  <c:v>43636</c:v>
                </c:pt>
                <c:pt idx="1035">
                  <c:v>43637</c:v>
                </c:pt>
                <c:pt idx="1036">
                  <c:v>43638</c:v>
                </c:pt>
                <c:pt idx="1037">
                  <c:v>43639</c:v>
                </c:pt>
                <c:pt idx="1038">
                  <c:v>43640</c:v>
                </c:pt>
                <c:pt idx="1039">
                  <c:v>43641</c:v>
                </c:pt>
                <c:pt idx="1040">
                  <c:v>43642</c:v>
                </c:pt>
                <c:pt idx="1041">
                  <c:v>43643</c:v>
                </c:pt>
                <c:pt idx="1042">
                  <c:v>43644</c:v>
                </c:pt>
                <c:pt idx="1043">
                  <c:v>43645</c:v>
                </c:pt>
                <c:pt idx="1044">
                  <c:v>43646</c:v>
                </c:pt>
                <c:pt idx="1045">
                  <c:v>43647</c:v>
                </c:pt>
                <c:pt idx="1046">
                  <c:v>43648</c:v>
                </c:pt>
                <c:pt idx="1047">
                  <c:v>43649</c:v>
                </c:pt>
                <c:pt idx="1048">
                  <c:v>43650</c:v>
                </c:pt>
                <c:pt idx="1049">
                  <c:v>43651</c:v>
                </c:pt>
                <c:pt idx="1050">
                  <c:v>43652</c:v>
                </c:pt>
                <c:pt idx="1051">
                  <c:v>43653</c:v>
                </c:pt>
                <c:pt idx="1052">
                  <c:v>43654</c:v>
                </c:pt>
                <c:pt idx="1053">
                  <c:v>43655</c:v>
                </c:pt>
                <c:pt idx="1054">
                  <c:v>43656</c:v>
                </c:pt>
                <c:pt idx="1055">
                  <c:v>43657</c:v>
                </c:pt>
                <c:pt idx="1056">
                  <c:v>43658</c:v>
                </c:pt>
                <c:pt idx="1057">
                  <c:v>43659</c:v>
                </c:pt>
                <c:pt idx="1058">
                  <c:v>43660</c:v>
                </c:pt>
                <c:pt idx="1059">
                  <c:v>43661</c:v>
                </c:pt>
                <c:pt idx="1060">
                  <c:v>43662</c:v>
                </c:pt>
                <c:pt idx="1061">
                  <c:v>43663</c:v>
                </c:pt>
                <c:pt idx="1062">
                  <c:v>43664</c:v>
                </c:pt>
                <c:pt idx="1063">
                  <c:v>43665</c:v>
                </c:pt>
                <c:pt idx="1064">
                  <c:v>43666</c:v>
                </c:pt>
                <c:pt idx="1065">
                  <c:v>43667</c:v>
                </c:pt>
                <c:pt idx="1066">
                  <c:v>43668</c:v>
                </c:pt>
                <c:pt idx="1067">
                  <c:v>43669</c:v>
                </c:pt>
                <c:pt idx="1068">
                  <c:v>43670</c:v>
                </c:pt>
                <c:pt idx="1069">
                  <c:v>43671</c:v>
                </c:pt>
                <c:pt idx="1070">
                  <c:v>43672</c:v>
                </c:pt>
                <c:pt idx="1071">
                  <c:v>43673</c:v>
                </c:pt>
                <c:pt idx="1072">
                  <c:v>43674</c:v>
                </c:pt>
                <c:pt idx="1073">
                  <c:v>43675</c:v>
                </c:pt>
                <c:pt idx="1074">
                  <c:v>43676</c:v>
                </c:pt>
                <c:pt idx="1075">
                  <c:v>43677</c:v>
                </c:pt>
                <c:pt idx="1076">
                  <c:v>43678</c:v>
                </c:pt>
                <c:pt idx="1077">
                  <c:v>43679</c:v>
                </c:pt>
                <c:pt idx="1078">
                  <c:v>43680</c:v>
                </c:pt>
                <c:pt idx="1079">
                  <c:v>43681</c:v>
                </c:pt>
                <c:pt idx="1080">
                  <c:v>43682</c:v>
                </c:pt>
                <c:pt idx="1081">
                  <c:v>43683</c:v>
                </c:pt>
                <c:pt idx="1082">
                  <c:v>43684</c:v>
                </c:pt>
                <c:pt idx="1083">
                  <c:v>43685</c:v>
                </c:pt>
                <c:pt idx="1084">
                  <c:v>43686</c:v>
                </c:pt>
                <c:pt idx="1085">
                  <c:v>43687</c:v>
                </c:pt>
                <c:pt idx="1086">
                  <c:v>43688</c:v>
                </c:pt>
                <c:pt idx="1087">
                  <c:v>43689</c:v>
                </c:pt>
                <c:pt idx="1088">
                  <c:v>43690</c:v>
                </c:pt>
                <c:pt idx="1089">
                  <c:v>43691</c:v>
                </c:pt>
                <c:pt idx="1090">
                  <c:v>43692</c:v>
                </c:pt>
                <c:pt idx="1091">
                  <c:v>43693</c:v>
                </c:pt>
                <c:pt idx="1092">
                  <c:v>43694</c:v>
                </c:pt>
                <c:pt idx="1093">
                  <c:v>43695</c:v>
                </c:pt>
                <c:pt idx="1094">
                  <c:v>43696</c:v>
                </c:pt>
                <c:pt idx="1095">
                  <c:v>43697</c:v>
                </c:pt>
                <c:pt idx="1096">
                  <c:v>43698</c:v>
                </c:pt>
                <c:pt idx="1097">
                  <c:v>43699</c:v>
                </c:pt>
                <c:pt idx="1098">
                  <c:v>43700</c:v>
                </c:pt>
                <c:pt idx="1099">
                  <c:v>43701</c:v>
                </c:pt>
                <c:pt idx="1100">
                  <c:v>43702</c:v>
                </c:pt>
                <c:pt idx="1101">
                  <c:v>43703</c:v>
                </c:pt>
                <c:pt idx="1102">
                  <c:v>43704</c:v>
                </c:pt>
                <c:pt idx="1103">
                  <c:v>43705</c:v>
                </c:pt>
                <c:pt idx="1104">
                  <c:v>43706</c:v>
                </c:pt>
                <c:pt idx="1105">
                  <c:v>43707</c:v>
                </c:pt>
                <c:pt idx="1106">
                  <c:v>43708</c:v>
                </c:pt>
                <c:pt idx="1107">
                  <c:v>43709</c:v>
                </c:pt>
                <c:pt idx="1108">
                  <c:v>43710</c:v>
                </c:pt>
                <c:pt idx="1109">
                  <c:v>43711</c:v>
                </c:pt>
                <c:pt idx="1110">
                  <c:v>43712</c:v>
                </c:pt>
                <c:pt idx="1111">
                  <c:v>43713</c:v>
                </c:pt>
                <c:pt idx="1112">
                  <c:v>43714</c:v>
                </c:pt>
                <c:pt idx="1113">
                  <c:v>43715</c:v>
                </c:pt>
                <c:pt idx="1114">
                  <c:v>43716</c:v>
                </c:pt>
                <c:pt idx="1115">
                  <c:v>43717</c:v>
                </c:pt>
                <c:pt idx="1116">
                  <c:v>43718</c:v>
                </c:pt>
                <c:pt idx="1117">
                  <c:v>43719</c:v>
                </c:pt>
                <c:pt idx="1118">
                  <c:v>43720</c:v>
                </c:pt>
                <c:pt idx="1119">
                  <c:v>43721</c:v>
                </c:pt>
                <c:pt idx="1120">
                  <c:v>43722</c:v>
                </c:pt>
                <c:pt idx="1121">
                  <c:v>43723</c:v>
                </c:pt>
                <c:pt idx="1122">
                  <c:v>43724</c:v>
                </c:pt>
                <c:pt idx="1123">
                  <c:v>43725</c:v>
                </c:pt>
                <c:pt idx="1124">
                  <c:v>43726</c:v>
                </c:pt>
                <c:pt idx="1125">
                  <c:v>43727</c:v>
                </c:pt>
                <c:pt idx="1126">
                  <c:v>43728</c:v>
                </c:pt>
                <c:pt idx="1127">
                  <c:v>43729</c:v>
                </c:pt>
                <c:pt idx="1128">
                  <c:v>43730</c:v>
                </c:pt>
                <c:pt idx="1129">
                  <c:v>43731</c:v>
                </c:pt>
                <c:pt idx="1130">
                  <c:v>43732</c:v>
                </c:pt>
                <c:pt idx="1131">
                  <c:v>43733</c:v>
                </c:pt>
                <c:pt idx="1132">
                  <c:v>43734</c:v>
                </c:pt>
                <c:pt idx="1133">
                  <c:v>43735</c:v>
                </c:pt>
                <c:pt idx="1134">
                  <c:v>43736</c:v>
                </c:pt>
                <c:pt idx="1135">
                  <c:v>43737</c:v>
                </c:pt>
                <c:pt idx="1136">
                  <c:v>43738</c:v>
                </c:pt>
                <c:pt idx="1137">
                  <c:v>43739</c:v>
                </c:pt>
                <c:pt idx="1138">
                  <c:v>43740</c:v>
                </c:pt>
                <c:pt idx="1139">
                  <c:v>43741</c:v>
                </c:pt>
                <c:pt idx="1140">
                  <c:v>43742</c:v>
                </c:pt>
                <c:pt idx="1141">
                  <c:v>43743</c:v>
                </c:pt>
                <c:pt idx="1142">
                  <c:v>43744</c:v>
                </c:pt>
                <c:pt idx="1143">
                  <c:v>43745</c:v>
                </c:pt>
                <c:pt idx="1144">
                  <c:v>43746</c:v>
                </c:pt>
                <c:pt idx="1145">
                  <c:v>43747</c:v>
                </c:pt>
                <c:pt idx="1146">
                  <c:v>43748</c:v>
                </c:pt>
                <c:pt idx="1147">
                  <c:v>43749</c:v>
                </c:pt>
                <c:pt idx="1148">
                  <c:v>43750</c:v>
                </c:pt>
                <c:pt idx="1149">
                  <c:v>43751</c:v>
                </c:pt>
                <c:pt idx="1150">
                  <c:v>43752</c:v>
                </c:pt>
                <c:pt idx="1151">
                  <c:v>43753</c:v>
                </c:pt>
                <c:pt idx="1152">
                  <c:v>43754</c:v>
                </c:pt>
                <c:pt idx="1153">
                  <c:v>43755</c:v>
                </c:pt>
                <c:pt idx="1154">
                  <c:v>43756</c:v>
                </c:pt>
                <c:pt idx="1155">
                  <c:v>43757</c:v>
                </c:pt>
                <c:pt idx="1156">
                  <c:v>43758</c:v>
                </c:pt>
                <c:pt idx="1157">
                  <c:v>43759</c:v>
                </c:pt>
                <c:pt idx="1158">
                  <c:v>43760</c:v>
                </c:pt>
                <c:pt idx="1159">
                  <c:v>43761</c:v>
                </c:pt>
                <c:pt idx="1160">
                  <c:v>43762</c:v>
                </c:pt>
                <c:pt idx="1161">
                  <c:v>43763</c:v>
                </c:pt>
                <c:pt idx="1162">
                  <c:v>43764</c:v>
                </c:pt>
                <c:pt idx="1163">
                  <c:v>43765</c:v>
                </c:pt>
                <c:pt idx="1164">
                  <c:v>43766</c:v>
                </c:pt>
                <c:pt idx="1165">
                  <c:v>43767</c:v>
                </c:pt>
                <c:pt idx="1166">
                  <c:v>43768</c:v>
                </c:pt>
                <c:pt idx="1167">
                  <c:v>43769</c:v>
                </c:pt>
                <c:pt idx="1168">
                  <c:v>43770</c:v>
                </c:pt>
                <c:pt idx="1169">
                  <c:v>43771</c:v>
                </c:pt>
                <c:pt idx="1170">
                  <c:v>43772</c:v>
                </c:pt>
                <c:pt idx="1171">
                  <c:v>43773</c:v>
                </c:pt>
                <c:pt idx="1172">
                  <c:v>43774</c:v>
                </c:pt>
                <c:pt idx="1173">
                  <c:v>43775</c:v>
                </c:pt>
                <c:pt idx="1174">
                  <c:v>43776</c:v>
                </c:pt>
                <c:pt idx="1175">
                  <c:v>43777</c:v>
                </c:pt>
                <c:pt idx="1176">
                  <c:v>43778</c:v>
                </c:pt>
                <c:pt idx="1177">
                  <c:v>43793</c:v>
                </c:pt>
                <c:pt idx="1178">
                  <c:v>43794</c:v>
                </c:pt>
                <c:pt idx="1179">
                  <c:v>43795</c:v>
                </c:pt>
                <c:pt idx="1180">
                  <c:v>43796</c:v>
                </c:pt>
                <c:pt idx="1181">
                  <c:v>43797</c:v>
                </c:pt>
                <c:pt idx="1182">
                  <c:v>43798</c:v>
                </c:pt>
                <c:pt idx="1183">
                  <c:v>43799</c:v>
                </c:pt>
                <c:pt idx="1184">
                  <c:v>43800</c:v>
                </c:pt>
                <c:pt idx="1185">
                  <c:v>43801</c:v>
                </c:pt>
                <c:pt idx="1186">
                  <c:v>43802</c:v>
                </c:pt>
                <c:pt idx="1187">
                  <c:v>43803</c:v>
                </c:pt>
                <c:pt idx="1188">
                  <c:v>43804</c:v>
                </c:pt>
                <c:pt idx="1189">
                  <c:v>43805</c:v>
                </c:pt>
                <c:pt idx="1190">
                  <c:v>43806</c:v>
                </c:pt>
                <c:pt idx="1191">
                  <c:v>43807</c:v>
                </c:pt>
                <c:pt idx="1192">
                  <c:v>43808</c:v>
                </c:pt>
                <c:pt idx="1193">
                  <c:v>43809</c:v>
                </c:pt>
                <c:pt idx="1194">
                  <c:v>43810</c:v>
                </c:pt>
                <c:pt idx="1195">
                  <c:v>43811</c:v>
                </c:pt>
                <c:pt idx="1196">
                  <c:v>43812</c:v>
                </c:pt>
                <c:pt idx="1197">
                  <c:v>43813</c:v>
                </c:pt>
                <c:pt idx="1198">
                  <c:v>43814</c:v>
                </c:pt>
                <c:pt idx="1199">
                  <c:v>43815</c:v>
                </c:pt>
                <c:pt idx="1200">
                  <c:v>43816</c:v>
                </c:pt>
                <c:pt idx="1201">
                  <c:v>43817</c:v>
                </c:pt>
                <c:pt idx="1202">
                  <c:v>43818</c:v>
                </c:pt>
                <c:pt idx="1203">
                  <c:v>43819</c:v>
                </c:pt>
                <c:pt idx="1204">
                  <c:v>43820</c:v>
                </c:pt>
                <c:pt idx="1205">
                  <c:v>43821</c:v>
                </c:pt>
                <c:pt idx="1206">
                  <c:v>43822</c:v>
                </c:pt>
                <c:pt idx="1207">
                  <c:v>43823</c:v>
                </c:pt>
                <c:pt idx="1208">
                  <c:v>43824</c:v>
                </c:pt>
                <c:pt idx="1209">
                  <c:v>43825</c:v>
                </c:pt>
                <c:pt idx="1210">
                  <c:v>43826</c:v>
                </c:pt>
                <c:pt idx="1211">
                  <c:v>43827</c:v>
                </c:pt>
                <c:pt idx="1212">
                  <c:v>43828</c:v>
                </c:pt>
                <c:pt idx="1213">
                  <c:v>43829</c:v>
                </c:pt>
                <c:pt idx="1214">
                  <c:v>43830</c:v>
                </c:pt>
                <c:pt idx="1215">
                  <c:v>43831</c:v>
                </c:pt>
                <c:pt idx="1216">
                  <c:v>43832</c:v>
                </c:pt>
                <c:pt idx="1217">
                  <c:v>43833</c:v>
                </c:pt>
                <c:pt idx="1218">
                  <c:v>43834</c:v>
                </c:pt>
                <c:pt idx="1219">
                  <c:v>43835</c:v>
                </c:pt>
                <c:pt idx="1220">
                  <c:v>43836</c:v>
                </c:pt>
                <c:pt idx="1221">
                  <c:v>43837</c:v>
                </c:pt>
                <c:pt idx="1222">
                  <c:v>43838</c:v>
                </c:pt>
                <c:pt idx="1223">
                  <c:v>43839</c:v>
                </c:pt>
                <c:pt idx="1224">
                  <c:v>43840</c:v>
                </c:pt>
                <c:pt idx="1225">
                  <c:v>43841</c:v>
                </c:pt>
                <c:pt idx="1226">
                  <c:v>43842</c:v>
                </c:pt>
                <c:pt idx="1227">
                  <c:v>43843</c:v>
                </c:pt>
                <c:pt idx="1228">
                  <c:v>43844</c:v>
                </c:pt>
                <c:pt idx="1229">
                  <c:v>43845</c:v>
                </c:pt>
                <c:pt idx="1230">
                  <c:v>43846</c:v>
                </c:pt>
                <c:pt idx="1231">
                  <c:v>43847</c:v>
                </c:pt>
                <c:pt idx="1232">
                  <c:v>43848</c:v>
                </c:pt>
                <c:pt idx="1233">
                  <c:v>43849</c:v>
                </c:pt>
                <c:pt idx="1234">
                  <c:v>43850</c:v>
                </c:pt>
                <c:pt idx="1235">
                  <c:v>43851</c:v>
                </c:pt>
                <c:pt idx="1236">
                  <c:v>43852</c:v>
                </c:pt>
                <c:pt idx="1237">
                  <c:v>43853</c:v>
                </c:pt>
                <c:pt idx="1238">
                  <c:v>43854</c:v>
                </c:pt>
                <c:pt idx="1239">
                  <c:v>43855</c:v>
                </c:pt>
                <c:pt idx="1240">
                  <c:v>43856</c:v>
                </c:pt>
                <c:pt idx="1241">
                  <c:v>43857</c:v>
                </c:pt>
                <c:pt idx="1242">
                  <c:v>43858</c:v>
                </c:pt>
                <c:pt idx="1243">
                  <c:v>43859</c:v>
                </c:pt>
                <c:pt idx="1244">
                  <c:v>43860</c:v>
                </c:pt>
                <c:pt idx="1245">
                  <c:v>43861</c:v>
                </c:pt>
                <c:pt idx="1246">
                  <c:v>43862</c:v>
                </c:pt>
                <c:pt idx="1247">
                  <c:v>43863</c:v>
                </c:pt>
                <c:pt idx="1248">
                  <c:v>43864</c:v>
                </c:pt>
                <c:pt idx="1249">
                  <c:v>43865</c:v>
                </c:pt>
                <c:pt idx="1250">
                  <c:v>43866</c:v>
                </c:pt>
                <c:pt idx="1251">
                  <c:v>43867</c:v>
                </c:pt>
                <c:pt idx="1252">
                  <c:v>43868</c:v>
                </c:pt>
                <c:pt idx="1253">
                  <c:v>43869</c:v>
                </c:pt>
                <c:pt idx="1254">
                  <c:v>43870</c:v>
                </c:pt>
                <c:pt idx="1255">
                  <c:v>43871</c:v>
                </c:pt>
                <c:pt idx="1256">
                  <c:v>43872</c:v>
                </c:pt>
                <c:pt idx="1257">
                  <c:v>43873</c:v>
                </c:pt>
                <c:pt idx="1258">
                  <c:v>43874</c:v>
                </c:pt>
                <c:pt idx="1259">
                  <c:v>43875</c:v>
                </c:pt>
                <c:pt idx="1260">
                  <c:v>43876</c:v>
                </c:pt>
                <c:pt idx="1261">
                  <c:v>43877</c:v>
                </c:pt>
                <c:pt idx="1262">
                  <c:v>43878</c:v>
                </c:pt>
                <c:pt idx="1263">
                  <c:v>43879</c:v>
                </c:pt>
                <c:pt idx="1264">
                  <c:v>43880</c:v>
                </c:pt>
                <c:pt idx="1265">
                  <c:v>43881</c:v>
                </c:pt>
                <c:pt idx="1266">
                  <c:v>43882</c:v>
                </c:pt>
                <c:pt idx="1267">
                  <c:v>43883</c:v>
                </c:pt>
                <c:pt idx="1268">
                  <c:v>43884</c:v>
                </c:pt>
                <c:pt idx="1269">
                  <c:v>43885</c:v>
                </c:pt>
                <c:pt idx="1270">
                  <c:v>43886</c:v>
                </c:pt>
                <c:pt idx="1271">
                  <c:v>43887</c:v>
                </c:pt>
                <c:pt idx="1272">
                  <c:v>43888</c:v>
                </c:pt>
                <c:pt idx="1273">
                  <c:v>43889</c:v>
                </c:pt>
                <c:pt idx="1274">
                  <c:v>43890</c:v>
                </c:pt>
                <c:pt idx="1275">
                  <c:v>43891</c:v>
                </c:pt>
                <c:pt idx="1276">
                  <c:v>43892</c:v>
                </c:pt>
                <c:pt idx="1277">
                  <c:v>43893</c:v>
                </c:pt>
                <c:pt idx="1278">
                  <c:v>43894</c:v>
                </c:pt>
                <c:pt idx="1279">
                  <c:v>43895</c:v>
                </c:pt>
                <c:pt idx="1280">
                  <c:v>43896</c:v>
                </c:pt>
                <c:pt idx="1281">
                  <c:v>43897</c:v>
                </c:pt>
                <c:pt idx="1282">
                  <c:v>43898</c:v>
                </c:pt>
                <c:pt idx="1283">
                  <c:v>43899</c:v>
                </c:pt>
                <c:pt idx="1284">
                  <c:v>43900</c:v>
                </c:pt>
                <c:pt idx="1285">
                  <c:v>43901</c:v>
                </c:pt>
                <c:pt idx="1286">
                  <c:v>43902</c:v>
                </c:pt>
                <c:pt idx="1287">
                  <c:v>43903</c:v>
                </c:pt>
                <c:pt idx="1288">
                  <c:v>43904</c:v>
                </c:pt>
                <c:pt idx="1289">
                  <c:v>43905</c:v>
                </c:pt>
                <c:pt idx="1290">
                  <c:v>43906</c:v>
                </c:pt>
                <c:pt idx="1291">
                  <c:v>43907</c:v>
                </c:pt>
                <c:pt idx="1292">
                  <c:v>43908</c:v>
                </c:pt>
                <c:pt idx="1293">
                  <c:v>43909</c:v>
                </c:pt>
                <c:pt idx="1294">
                  <c:v>43910</c:v>
                </c:pt>
                <c:pt idx="1295">
                  <c:v>43911</c:v>
                </c:pt>
                <c:pt idx="1296">
                  <c:v>43912</c:v>
                </c:pt>
                <c:pt idx="1297">
                  <c:v>43913</c:v>
                </c:pt>
                <c:pt idx="1298">
                  <c:v>43914</c:v>
                </c:pt>
                <c:pt idx="1299">
                  <c:v>43915</c:v>
                </c:pt>
                <c:pt idx="1300">
                  <c:v>43916</c:v>
                </c:pt>
                <c:pt idx="1301">
                  <c:v>43917</c:v>
                </c:pt>
                <c:pt idx="1302">
                  <c:v>43918</c:v>
                </c:pt>
                <c:pt idx="1303">
                  <c:v>43919</c:v>
                </c:pt>
                <c:pt idx="1304">
                  <c:v>43920</c:v>
                </c:pt>
                <c:pt idx="1305">
                  <c:v>43921</c:v>
                </c:pt>
                <c:pt idx="1306">
                  <c:v>43922</c:v>
                </c:pt>
                <c:pt idx="1307">
                  <c:v>43923</c:v>
                </c:pt>
                <c:pt idx="1308">
                  <c:v>43924</c:v>
                </c:pt>
                <c:pt idx="1309">
                  <c:v>43925</c:v>
                </c:pt>
                <c:pt idx="1310">
                  <c:v>43926</c:v>
                </c:pt>
                <c:pt idx="1311">
                  <c:v>43927</c:v>
                </c:pt>
                <c:pt idx="1312">
                  <c:v>43928</c:v>
                </c:pt>
                <c:pt idx="1313">
                  <c:v>43929</c:v>
                </c:pt>
                <c:pt idx="1314">
                  <c:v>43930</c:v>
                </c:pt>
                <c:pt idx="1315">
                  <c:v>43931</c:v>
                </c:pt>
                <c:pt idx="1316">
                  <c:v>43932</c:v>
                </c:pt>
                <c:pt idx="1317">
                  <c:v>43933</c:v>
                </c:pt>
                <c:pt idx="1318">
                  <c:v>43934</c:v>
                </c:pt>
                <c:pt idx="1319">
                  <c:v>43935</c:v>
                </c:pt>
                <c:pt idx="1320">
                  <c:v>43936</c:v>
                </c:pt>
                <c:pt idx="1321">
                  <c:v>43937</c:v>
                </c:pt>
                <c:pt idx="1322">
                  <c:v>43938</c:v>
                </c:pt>
                <c:pt idx="1323">
                  <c:v>43939</c:v>
                </c:pt>
                <c:pt idx="1324">
                  <c:v>43940</c:v>
                </c:pt>
                <c:pt idx="1325">
                  <c:v>43941</c:v>
                </c:pt>
                <c:pt idx="1326">
                  <c:v>43942</c:v>
                </c:pt>
                <c:pt idx="1327">
                  <c:v>43943</c:v>
                </c:pt>
                <c:pt idx="1328">
                  <c:v>43944</c:v>
                </c:pt>
                <c:pt idx="1329">
                  <c:v>43945</c:v>
                </c:pt>
                <c:pt idx="1330">
                  <c:v>43946</c:v>
                </c:pt>
                <c:pt idx="1331">
                  <c:v>43947</c:v>
                </c:pt>
                <c:pt idx="1332">
                  <c:v>43948</c:v>
                </c:pt>
                <c:pt idx="1333">
                  <c:v>43949</c:v>
                </c:pt>
                <c:pt idx="1334">
                  <c:v>43950</c:v>
                </c:pt>
                <c:pt idx="1335">
                  <c:v>43951</c:v>
                </c:pt>
                <c:pt idx="1336">
                  <c:v>43952</c:v>
                </c:pt>
                <c:pt idx="1337">
                  <c:v>43953</c:v>
                </c:pt>
                <c:pt idx="1338">
                  <c:v>43954</c:v>
                </c:pt>
                <c:pt idx="1339">
                  <c:v>43955</c:v>
                </c:pt>
                <c:pt idx="1340">
                  <c:v>43956</c:v>
                </c:pt>
                <c:pt idx="1341">
                  <c:v>43957</c:v>
                </c:pt>
                <c:pt idx="1342">
                  <c:v>43958</c:v>
                </c:pt>
                <c:pt idx="1343">
                  <c:v>43959</c:v>
                </c:pt>
                <c:pt idx="1344">
                  <c:v>43960</c:v>
                </c:pt>
                <c:pt idx="1345">
                  <c:v>43961</c:v>
                </c:pt>
                <c:pt idx="1346">
                  <c:v>43962</c:v>
                </c:pt>
                <c:pt idx="1347">
                  <c:v>43963</c:v>
                </c:pt>
                <c:pt idx="1348">
                  <c:v>43964</c:v>
                </c:pt>
                <c:pt idx="1349">
                  <c:v>43965</c:v>
                </c:pt>
                <c:pt idx="1350">
                  <c:v>43966</c:v>
                </c:pt>
                <c:pt idx="1351">
                  <c:v>43967</c:v>
                </c:pt>
                <c:pt idx="1352">
                  <c:v>43968</c:v>
                </c:pt>
                <c:pt idx="1353">
                  <c:v>43969</c:v>
                </c:pt>
                <c:pt idx="1354">
                  <c:v>43970</c:v>
                </c:pt>
                <c:pt idx="1355">
                  <c:v>43971</c:v>
                </c:pt>
                <c:pt idx="1356">
                  <c:v>43972</c:v>
                </c:pt>
                <c:pt idx="1357">
                  <c:v>43973</c:v>
                </c:pt>
                <c:pt idx="1358">
                  <c:v>43974</c:v>
                </c:pt>
                <c:pt idx="1359">
                  <c:v>43975</c:v>
                </c:pt>
                <c:pt idx="1360">
                  <c:v>43976</c:v>
                </c:pt>
                <c:pt idx="1361">
                  <c:v>43977</c:v>
                </c:pt>
                <c:pt idx="1362">
                  <c:v>43978</c:v>
                </c:pt>
                <c:pt idx="1363">
                  <c:v>43979</c:v>
                </c:pt>
                <c:pt idx="1364">
                  <c:v>43980</c:v>
                </c:pt>
                <c:pt idx="1365">
                  <c:v>43981</c:v>
                </c:pt>
                <c:pt idx="1366">
                  <c:v>43982</c:v>
                </c:pt>
                <c:pt idx="1367">
                  <c:v>43983</c:v>
                </c:pt>
                <c:pt idx="1368">
                  <c:v>43984</c:v>
                </c:pt>
                <c:pt idx="1369">
                  <c:v>43985</c:v>
                </c:pt>
                <c:pt idx="1370">
                  <c:v>43986</c:v>
                </c:pt>
                <c:pt idx="1371">
                  <c:v>43987</c:v>
                </c:pt>
                <c:pt idx="1372">
                  <c:v>43988</c:v>
                </c:pt>
                <c:pt idx="1373">
                  <c:v>43989</c:v>
                </c:pt>
                <c:pt idx="1374">
                  <c:v>43990</c:v>
                </c:pt>
                <c:pt idx="1375">
                  <c:v>43991</c:v>
                </c:pt>
                <c:pt idx="1376">
                  <c:v>43992</c:v>
                </c:pt>
                <c:pt idx="1377">
                  <c:v>43993</c:v>
                </c:pt>
                <c:pt idx="1378">
                  <c:v>43994</c:v>
                </c:pt>
                <c:pt idx="1379">
                  <c:v>43995</c:v>
                </c:pt>
                <c:pt idx="1380">
                  <c:v>43996</c:v>
                </c:pt>
                <c:pt idx="1381">
                  <c:v>43997</c:v>
                </c:pt>
                <c:pt idx="1382">
                  <c:v>43998</c:v>
                </c:pt>
                <c:pt idx="1383">
                  <c:v>43999</c:v>
                </c:pt>
                <c:pt idx="1384">
                  <c:v>44000</c:v>
                </c:pt>
                <c:pt idx="1385">
                  <c:v>44001</c:v>
                </c:pt>
                <c:pt idx="1386">
                  <c:v>44002</c:v>
                </c:pt>
                <c:pt idx="1387">
                  <c:v>44003</c:v>
                </c:pt>
                <c:pt idx="1388">
                  <c:v>44004</c:v>
                </c:pt>
                <c:pt idx="1389">
                  <c:v>44005</c:v>
                </c:pt>
                <c:pt idx="1390">
                  <c:v>44006</c:v>
                </c:pt>
                <c:pt idx="1391">
                  <c:v>44007</c:v>
                </c:pt>
                <c:pt idx="1392">
                  <c:v>44008</c:v>
                </c:pt>
                <c:pt idx="1393">
                  <c:v>44009</c:v>
                </c:pt>
                <c:pt idx="1394">
                  <c:v>44010</c:v>
                </c:pt>
                <c:pt idx="1395">
                  <c:v>44011</c:v>
                </c:pt>
                <c:pt idx="1396">
                  <c:v>44012</c:v>
                </c:pt>
                <c:pt idx="1397">
                  <c:v>44013</c:v>
                </c:pt>
                <c:pt idx="1398">
                  <c:v>44014</c:v>
                </c:pt>
                <c:pt idx="1399">
                  <c:v>44015</c:v>
                </c:pt>
                <c:pt idx="1400">
                  <c:v>44016</c:v>
                </c:pt>
                <c:pt idx="1401">
                  <c:v>44017</c:v>
                </c:pt>
                <c:pt idx="1402">
                  <c:v>44018</c:v>
                </c:pt>
                <c:pt idx="1403">
                  <c:v>44019</c:v>
                </c:pt>
                <c:pt idx="1404">
                  <c:v>44020</c:v>
                </c:pt>
                <c:pt idx="1405">
                  <c:v>44021</c:v>
                </c:pt>
                <c:pt idx="1406">
                  <c:v>44022</c:v>
                </c:pt>
                <c:pt idx="1407">
                  <c:v>44023</c:v>
                </c:pt>
                <c:pt idx="1408">
                  <c:v>44024</c:v>
                </c:pt>
                <c:pt idx="1409">
                  <c:v>44025</c:v>
                </c:pt>
                <c:pt idx="1410">
                  <c:v>44026</c:v>
                </c:pt>
                <c:pt idx="1411">
                  <c:v>44027</c:v>
                </c:pt>
                <c:pt idx="1412">
                  <c:v>44028</c:v>
                </c:pt>
                <c:pt idx="1413">
                  <c:v>44029</c:v>
                </c:pt>
                <c:pt idx="1414">
                  <c:v>44030</c:v>
                </c:pt>
                <c:pt idx="1415">
                  <c:v>44031</c:v>
                </c:pt>
                <c:pt idx="1416">
                  <c:v>44032</c:v>
                </c:pt>
                <c:pt idx="1417">
                  <c:v>44033</c:v>
                </c:pt>
                <c:pt idx="1418">
                  <c:v>44034</c:v>
                </c:pt>
                <c:pt idx="1419">
                  <c:v>44035</c:v>
                </c:pt>
                <c:pt idx="1420">
                  <c:v>44036</c:v>
                </c:pt>
                <c:pt idx="1421">
                  <c:v>44037</c:v>
                </c:pt>
                <c:pt idx="1422">
                  <c:v>44038</c:v>
                </c:pt>
                <c:pt idx="1423">
                  <c:v>44039</c:v>
                </c:pt>
                <c:pt idx="1424">
                  <c:v>44040</c:v>
                </c:pt>
                <c:pt idx="1425">
                  <c:v>44041</c:v>
                </c:pt>
                <c:pt idx="1426">
                  <c:v>44042</c:v>
                </c:pt>
                <c:pt idx="1427">
                  <c:v>44043</c:v>
                </c:pt>
                <c:pt idx="1428">
                  <c:v>44044</c:v>
                </c:pt>
                <c:pt idx="1429">
                  <c:v>44045</c:v>
                </c:pt>
                <c:pt idx="1430">
                  <c:v>44046</c:v>
                </c:pt>
                <c:pt idx="1431">
                  <c:v>44047</c:v>
                </c:pt>
                <c:pt idx="1432">
                  <c:v>44048</c:v>
                </c:pt>
                <c:pt idx="1433">
                  <c:v>44049</c:v>
                </c:pt>
                <c:pt idx="1434">
                  <c:v>44050</c:v>
                </c:pt>
                <c:pt idx="1435">
                  <c:v>44051</c:v>
                </c:pt>
                <c:pt idx="1436">
                  <c:v>44052</c:v>
                </c:pt>
                <c:pt idx="1437">
                  <c:v>44053</c:v>
                </c:pt>
                <c:pt idx="1438">
                  <c:v>44054</c:v>
                </c:pt>
                <c:pt idx="1439">
                  <c:v>44055</c:v>
                </c:pt>
                <c:pt idx="1440">
                  <c:v>44056</c:v>
                </c:pt>
                <c:pt idx="1441">
                  <c:v>44057</c:v>
                </c:pt>
                <c:pt idx="1442">
                  <c:v>44058</c:v>
                </c:pt>
                <c:pt idx="1443">
                  <c:v>44059</c:v>
                </c:pt>
                <c:pt idx="1444">
                  <c:v>44060</c:v>
                </c:pt>
                <c:pt idx="1445">
                  <c:v>44061</c:v>
                </c:pt>
                <c:pt idx="1446">
                  <c:v>44062</c:v>
                </c:pt>
                <c:pt idx="1447">
                  <c:v>44063</c:v>
                </c:pt>
                <c:pt idx="1448">
                  <c:v>44064</c:v>
                </c:pt>
                <c:pt idx="1449">
                  <c:v>44065</c:v>
                </c:pt>
                <c:pt idx="1450">
                  <c:v>44066</c:v>
                </c:pt>
                <c:pt idx="1451">
                  <c:v>44067</c:v>
                </c:pt>
                <c:pt idx="1452">
                  <c:v>44068</c:v>
                </c:pt>
                <c:pt idx="1453">
                  <c:v>44069</c:v>
                </c:pt>
                <c:pt idx="1454">
                  <c:v>44070</c:v>
                </c:pt>
                <c:pt idx="1455">
                  <c:v>44071</c:v>
                </c:pt>
                <c:pt idx="1456">
                  <c:v>44072</c:v>
                </c:pt>
                <c:pt idx="1457">
                  <c:v>44073</c:v>
                </c:pt>
                <c:pt idx="1458">
                  <c:v>44074</c:v>
                </c:pt>
                <c:pt idx="1459">
                  <c:v>44075</c:v>
                </c:pt>
                <c:pt idx="1460">
                  <c:v>44076</c:v>
                </c:pt>
                <c:pt idx="1461">
                  <c:v>44077</c:v>
                </c:pt>
                <c:pt idx="1462">
                  <c:v>44078</c:v>
                </c:pt>
                <c:pt idx="1463">
                  <c:v>44079</c:v>
                </c:pt>
                <c:pt idx="1464">
                  <c:v>44080</c:v>
                </c:pt>
                <c:pt idx="1465">
                  <c:v>44081</c:v>
                </c:pt>
                <c:pt idx="1466">
                  <c:v>44082</c:v>
                </c:pt>
                <c:pt idx="1467">
                  <c:v>44083</c:v>
                </c:pt>
                <c:pt idx="1468">
                  <c:v>44084</c:v>
                </c:pt>
                <c:pt idx="1469">
                  <c:v>44085</c:v>
                </c:pt>
                <c:pt idx="1470">
                  <c:v>44086</c:v>
                </c:pt>
                <c:pt idx="1471">
                  <c:v>44087</c:v>
                </c:pt>
                <c:pt idx="1472">
                  <c:v>44088</c:v>
                </c:pt>
                <c:pt idx="1473">
                  <c:v>44089</c:v>
                </c:pt>
                <c:pt idx="1474">
                  <c:v>44090</c:v>
                </c:pt>
                <c:pt idx="1475">
                  <c:v>44091</c:v>
                </c:pt>
                <c:pt idx="1476">
                  <c:v>44092</c:v>
                </c:pt>
                <c:pt idx="1477">
                  <c:v>44093</c:v>
                </c:pt>
                <c:pt idx="1478">
                  <c:v>44094</c:v>
                </c:pt>
                <c:pt idx="1479">
                  <c:v>44095</c:v>
                </c:pt>
                <c:pt idx="1480">
                  <c:v>44096</c:v>
                </c:pt>
                <c:pt idx="1481">
                  <c:v>44097</c:v>
                </c:pt>
                <c:pt idx="1482">
                  <c:v>44098</c:v>
                </c:pt>
                <c:pt idx="1483">
                  <c:v>44099</c:v>
                </c:pt>
                <c:pt idx="1484">
                  <c:v>44100</c:v>
                </c:pt>
                <c:pt idx="1485">
                  <c:v>44101</c:v>
                </c:pt>
                <c:pt idx="1486">
                  <c:v>44102</c:v>
                </c:pt>
                <c:pt idx="1487">
                  <c:v>44103</c:v>
                </c:pt>
                <c:pt idx="1488">
                  <c:v>44104</c:v>
                </c:pt>
                <c:pt idx="1489">
                  <c:v>44105</c:v>
                </c:pt>
                <c:pt idx="1490">
                  <c:v>44106</c:v>
                </c:pt>
                <c:pt idx="1491">
                  <c:v>44107</c:v>
                </c:pt>
                <c:pt idx="1492">
                  <c:v>44108</c:v>
                </c:pt>
                <c:pt idx="1493">
                  <c:v>44109</c:v>
                </c:pt>
                <c:pt idx="1494">
                  <c:v>44110</c:v>
                </c:pt>
                <c:pt idx="1495">
                  <c:v>44111</c:v>
                </c:pt>
                <c:pt idx="1496">
                  <c:v>44112</c:v>
                </c:pt>
                <c:pt idx="1497">
                  <c:v>44113</c:v>
                </c:pt>
                <c:pt idx="1498">
                  <c:v>44114</c:v>
                </c:pt>
                <c:pt idx="1499">
                  <c:v>44115</c:v>
                </c:pt>
                <c:pt idx="1500">
                  <c:v>44116</c:v>
                </c:pt>
                <c:pt idx="1501">
                  <c:v>44117</c:v>
                </c:pt>
                <c:pt idx="1502">
                  <c:v>44118</c:v>
                </c:pt>
                <c:pt idx="1503">
                  <c:v>44119</c:v>
                </c:pt>
                <c:pt idx="1504">
                  <c:v>44120</c:v>
                </c:pt>
                <c:pt idx="1505">
                  <c:v>44121</c:v>
                </c:pt>
                <c:pt idx="1506">
                  <c:v>44122</c:v>
                </c:pt>
                <c:pt idx="1507">
                  <c:v>44123</c:v>
                </c:pt>
                <c:pt idx="1508">
                  <c:v>44124</c:v>
                </c:pt>
                <c:pt idx="1509">
                  <c:v>44125</c:v>
                </c:pt>
                <c:pt idx="1510">
                  <c:v>44126</c:v>
                </c:pt>
                <c:pt idx="1511">
                  <c:v>44127</c:v>
                </c:pt>
                <c:pt idx="1512">
                  <c:v>44128</c:v>
                </c:pt>
                <c:pt idx="1513">
                  <c:v>44129</c:v>
                </c:pt>
                <c:pt idx="1514">
                  <c:v>44130</c:v>
                </c:pt>
                <c:pt idx="1515">
                  <c:v>44131</c:v>
                </c:pt>
                <c:pt idx="1516">
                  <c:v>44132</c:v>
                </c:pt>
                <c:pt idx="1517">
                  <c:v>44133</c:v>
                </c:pt>
                <c:pt idx="1518">
                  <c:v>44134</c:v>
                </c:pt>
                <c:pt idx="1519">
                  <c:v>44135</c:v>
                </c:pt>
                <c:pt idx="1520">
                  <c:v>44136</c:v>
                </c:pt>
                <c:pt idx="1521">
                  <c:v>44137</c:v>
                </c:pt>
                <c:pt idx="1522">
                  <c:v>44138</c:v>
                </c:pt>
                <c:pt idx="1523">
                  <c:v>44139</c:v>
                </c:pt>
                <c:pt idx="1524">
                  <c:v>44140</c:v>
                </c:pt>
                <c:pt idx="1525">
                  <c:v>44141</c:v>
                </c:pt>
                <c:pt idx="1526">
                  <c:v>44142</c:v>
                </c:pt>
                <c:pt idx="1527">
                  <c:v>44143</c:v>
                </c:pt>
                <c:pt idx="1528">
                  <c:v>44144</c:v>
                </c:pt>
                <c:pt idx="1529">
                  <c:v>44145</c:v>
                </c:pt>
                <c:pt idx="1530">
                  <c:v>44146</c:v>
                </c:pt>
                <c:pt idx="1531">
                  <c:v>44147</c:v>
                </c:pt>
                <c:pt idx="1532">
                  <c:v>44148</c:v>
                </c:pt>
                <c:pt idx="1533">
                  <c:v>44149</c:v>
                </c:pt>
                <c:pt idx="1534">
                  <c:v>44150</c:v>
                </c:pt>
                <c:pt idx="1535">
                  <c:v>44151</c:v>
                </c:pt>
                <c:pt idx="1536">
                  <c:v>44152</c:v>
                </c:pt>
                <c:pt idx="1537">
                  <c:v>44153</c:v>
                </c:pt>
                <c:pt idx="1538">
                  <c:v>44154</c:v>
                </c:pt>
                <c:pt idx="1539">
                  <c:v>44155</c:v>
                </c:pt>
                <c:pt idx="1540">
                  <c:v>44156</c:v>
                </c:pt>
                <c:pt idx="1541">
                  <c:v>44157</c:v>
                </c:pt>
                <c:pt idx="1542">
                  <c:v>44158</c:v>
                </c:pt>
                <c:pt idx="1543">
                  <c:v>44159</c:v>
                </c:pt>
                <c:pt idx="1544">
                  <c:v>44160</c:v>
                </c:pt>
                <c:pt idx="1545">
                  <c:v>44161</c:v>
                </c:pt>
                <c:pt idx="1546">
                  <c:v>44162</c:v>
                </c:pt>
                <c:pt idx="1547">
                  <c:v>44163</c:v>
                </c:pt>
                <c:pt idx="1548">
                  <c:v>44164</c:v>
                </c:pt>
                <c:pt idx="1549">
                  <c:v>44165</c:v>
                </c:pt>
                <c:pt idx="1550">
                  <c:v>44166</c:v>
                </c:pt>
                <c:pt idx="1551">
                  <c:v>44167</c:v>
                </c:pt>
                <c:pt idx="1552">
                  <c:v>44168</c:v>
                </c:pt>
                <c:pt idx="1553">
                  <c:v>44169</c:v>
                </c:pt>
                <c:pt idx="1554">
                  <c:v>44170</c:v>
                </c:pt>
                <c:pt idx="1555">
                  <c:v>44171</c:v>
                </c:pt>
                <c:pt idx="1556">
                  <c:v>44172</c:v>
                </c:pt>
                <c:pt idx="1557">
                  <c:v>44173</c:v>
                </c:pt>
                <c:pt idx="1558">
                  <c:v>44174</c:v>
                </c:pt>
                <c:pt idx="1559">
                  <c:v>44175</c:v>
                </c:pt>
                <c:pt idx="1560">
                  <c:v>44176</c:v>
                </c:pt>
                <c:pt idx="1561">
                  <c:v>44177</c:v>
                </c:pt>
                <c:pt idx="1562">
                  <c:v>44178</c:v>
                </c:pt>
                <c:pt idx="1563">
                  <c:v>44179</c:v>
                </c:pt>
                <c:pt idx="1564">
                  <c:v>44180</c:v>
                </c:pt>
                <c:pt idx="1565">
                  <c:v>44181</c:v>
                </c:pt>
                <c:pt idx="1566">
                  <c:v>44182</c:v>
                </c:pt>
                <c:pt idx="1567">
                  <c:v>44183</c:v>
                </c:pt>
                <c:pt idx="1568">
                  <c:v>44184</c:v>
                </c:pt>
                <c:pt idx="1569">
                  <c:v>44185</c:v>
                </c:pt>
                <c:pt idx="1570">
                  <c:v>44186</c:v>
                </c:pt>
                <c:pt idx="1571">
                  <c:v>44187</c:v>
                </c:pt>
                <c:pt idx="1572">
                  <c:v>44188</c:v>
                </c:pt>
                <c:pt idx="1573">
                  <c:v>44189</c:v>
                </c:pt>
                <c:pt idx="1574">
                  <c:v>44190</c:v>
                </c:pt>
                <c:pt idx="1575">
                  <c:v>44191</c:v>
                </c:pt>
                <c:pt idx="1576">
                  <c:v>44192</c:v>
                </c:pt>
                <c:pt idx="1577">
                  <c:v>44193</c:v>
                </c:pt>
                <c:pt idx="1578">
                  <c:v>44194</c:v>
                </c:pt>
                <c:pt idx="1579">
                  <c:v>44195</c:v>
                </c:pt>
                <c:pt idx="1580">
                  <c:v>44196</c:v>
                </c:pt>
                <c:pt idx="1581">
                  <c:v>44197</c:v>
                </c:pt>
                <c:pt idx="1582">
                  <c:v>44198</c:v>
                </c:pt>
                <c:pt idx="1583">
                  <c:v>44199</c:v>
                </c:pt>
                <c:pt idx="1584">
                  <c:v>44200</c:v>
                </c:pt>
                <c:pt idx="1585">
                  <c:v>44201</c:v>
                </c:pt>
                <c:pt idx="1586">
                  <c:v>44202</c:v>
                </c:pt>
                <c:pt idx="1587">
                  <c:v>44203</c:v>
                </c:pt>
                <c:pt idx="1588">
                  <c:v>44204</c:v>
                </c:pt>
                <c:pt idx="1589">
                  <c:v>44205</c:v>
                </c:pt>
                <c:pt idx="1590">
                  <c:v>44206</c:v>
                </c:pt>
                <c:pt idx="1591">
                  <c:v>44207</c:v>
                </c:pt>
                <c:pt idx="1592">
                  <c:v>44208</c:v>
                </c:pt>
                <c:pt idx="1593">
                  <c:v>44209</c:v>
                </c:pt>
                <c:pt idx="1594">
                  <c:v>44210</c:v>
                </c:pt>
                <c:pt idx="1595">
                  <c:v>44211</c:v>
                </c:pt>
                <c:pt idx="1596">
                  <c:v>44212</c:v>
                </c:pt>
                <c:pt idx="1597">
                  <c:v>44213</c:v>
                </c:pt>
                <c:pt idx="1598">
                  <c:v>44214</c:v>
                </c:pt>
                <c:pt idx="1599">
                  <c:v>44215</c:v>
                </c:pt>
                <c:pt idx="1600">
                  <c:v>44216</c:v>
                </c:pt>
                <c:pt idx="1601">
                  <c:v>44217</c:v>
                </c:pt>
                <c:pt idx="1602">
                  <c:v>44218</c:v>
                </c:pt>
                <c:pt idx="1603">
                  <c:v>44219</c:v>
                </c:pt>
                <c:pt idx="1604">
                  <c:v>44220</c:v>
                </c:pt>
                <c:pt idx="1605">
                  <c:v>44221</c:v>
                </c:pt>
                <c:pt idx="1606">
                  <c:v>44222</c:v>
                </c:pt>
                <c:pt idx="1607">
                  <c:v>44223</c:v>
                </c:pt>
                <c:pt idx="1608">
                  <c:v>44224</c:v>
                </c:pt>
                <c:pt idx="1609">
                  <c:v>44225</c:v>
                </c:pt>
                <c:pt idx="1610">
                  <c:v>44226</c:v>
                </c:pt>
                <c:pt idx="1611">
                  <c:v>44227</c:v>
                </c:pt>
                <c:pt idx="1612">
                  <c:v>44228</c:v>
                </c:pt>
                <c:pt idx="1613">
                  <c:v>44229</c:v>
                </c:pt>
                <c:pt idx="1614">
                  <c:v>44230</c:v>
                </c:pt>
                <c:pt idx="1615">
                  <c:v>44231</c:v>
                </c:pt>
                <c:pt idx="1616">
                  <c:v>44232</c:v>
                </c:pt>
                <c:pt idx="1617">
                  <c:v>44233</c:v>
                </c:pt>
                <c:pt idx="1618">
                  <c:v>44234</c:v>
                </c:pt>
                <c:pt idx="1619">
                  <c:v>44235</c:v>
                </c:pt>
                <c:pt idx="1620">
                  <c:v>44236</c:v>
                </c:pt>
                <c:pt idx="1621">
                  <c:v>44237</c:v>
                </c:pt>
                <c:pt idx="1622">
                  <c:v>44238</c:v>
                </c:pt>
                <c:pt idx="1623">
                  <c:v>44239</c:v>
                </c:pt>
                <c:pt idx="1624">
                  <c:v>44240</c:v>
                </c:pt>
                <c:pt idx="1625">
                  <c:v>44241</c:v>
                </c:pt>
                <c:pt idx="1626">
                  <c:v>44242</c:v>
                </c:pt>
                <c:pt idx="1627">
                  <c:v>44243</c:v>
                </c:pt>
                <c:pt idx="1628">
                  <c:v>44244</c:v>
                </c:pt>
                <c:pt idx="1629">
                  <c:v>44245</c:v>
                </c:pt>
                <c:pt idx="1630">
                  <c:v>44246</c:v>
                </c:pt>
                <c:pt idx="1631">
                  <c:v>44247</c:v>
                </c:pt>
                <c:pt idx="1632">
                  <c:v>44248</c:v>
                </c:pt>
                <c:pt idx="1633">
                  <c:v>44249</c:v>
                </c:pt>
                <c:pt idx="1634">
                  <c:v>44250</c:v>
                </c:pt>
                <c:pt idx="1635">
                  <c:v>44251</c:v>
                </c:pt>
                <c:pt idx="1636">
                  <c:v>44252</c:v>
                </c:pt>
                <c:pt idx="1637">
                  <c:v>44253</c:v>
                </c:pt>
                <c:pt idx="1638">
                  <c:v>44254</c:v>
                </c:pt>
                <c:pt idx="1639">
                  <c:v>44255</c:v>
                </c:pt>
                <c:pt idx="1640">
                  <c:v>44256</c:v>
                </c:pt>
                <c:pt idx="1641">
                  <c:v>44257</c:v>
                </c:pt>
                <c:pt idx="1642">
                  <c:v>44258</c:v>
                </c:pt>
                <c:pt idx="1643">
                  <c:v>44259</c:v>
                </c:pt>
                <c:pt idx="1644">
                  <c:v>44260</c:v>
                </c:pt>
                <c:pt idx="1645">
                  <c:v>44261</c:v>
                </c:pt>
                <c:pt idx="1646">
                  <c:v>44262</c:v>
                </c:pt>
                <c:pt idx="1647">
                  <c:v>44263</c:v>
                </c:pt>
                <c:pt idx="1648">
                  <c:v>44264</c:v>
                </c:pt>
                <c:pt idx="1649">
                  <c:v>44265</c:v>
                </c:pt>
                <c:pt idx="1650">
                  <c:v>44266</c:v>
                </c:pt>
                <c:pt idx="1651">
                  <c:v>44267</c:v>
                </c:pt>
                <c:pt idx="1652">
                  <c:v>44268</c:v>
                </c:pt>
                <c:pt idx="1653">
                  <c:v>44269</c:v>
                </c:pt>
                <c:pt idx="1654">
                  <c:v>44270</c:v>
                </c:pt>
                <c:pt idx="1655">
                  <c:v>44271</c:v>
                </c:pt>
                <c:pt idx="1656">
                  <c:v>44272</c:v>
                </c:pt>
                <c:pt idx="1657">
                  <c:v>44273</c:v>
                </c:pt>
                <c:pt idx="1658">
                  <c:v>44274</c:v>
                </c:pt>
                <c:pt idx="1659">
                  <c:v>44275</c:v>
                </c:pt>
                <c:pt idx="1660">
                  <c:v>44276</c:v>
                </c:pt>
                <c:pt idx="1661">
                  <c:v>44277</c:v>
                </c:pt>
                <c:pt idx="1662">
                  <c:v>44278</c:v>
                </c:pt>
                <c:pt idx="1663">
                  <c:v>44279</c:v>
                </c:pt>
                <c:pt idx="1664">
                  <c:v>44280</c:v>
                </c:pt>
                <c:pt idx="1665">
                  <c:v>44281</c:v>
                </c:pt>
                <c:pt idx="1666">
                  <c:v>44282</c:v>
                </c:pt>
                <c:pt idx="1667">
                  <c:v>44283</c:v>
                </c:pt>
                <c:pt idx="1668">
                  <c:v>44284</c:v>
                </c:pt>
                <c:pt idx="1669">
                  <c:v>44285</c:v>
                </c:pt>
                <c:pt idx="1670">
                  <c:v>44286</c:v>
                </c:pt>
                <c:pt idx="1671">
                  <c:v>44287</c:v>
                </c:pt>
                <c:pt idx="1672">
                  <c:v>44288</c:v>
                </c:pt>
                <c:pt idx="1673">
                  <c:v>44289</c:v>
                </c:pt>
                <c:pt idx="1674">
                  <c:v>44290</c:v>
                </c:pt>
                <c:pt idx="1675">
                  <c:v>44291</c:v>
                </c:pt>
                <c:pt idx="1676">
                  <c:v>44292</c:v>
                </c:pt>
                <c:pt idx="1677">
                  <c:v>44293</c:v>
                </c:pt>
                <c:pt idx="1678">
                  <c:v>44294</c:v>
                </c:pt>
                <c:pt idx="1679">
                  <c:v>44295</c:v>
                </c:pt>
                <c:pt idx="1680">
                  <c:v>44296</c:v>
                </c:pt>
                <c:pt idx="1681">
                  <c:v>44297</c:v>
                </c:pt>
                <c:pt idx="1682">
                  <c:v>44298</c:v>
                </c:pt>
                <c:pt idx="1683">
                  <c:v>44299</c:v>
                </c:pt>
                <c:pt idx="1684">
                  <c:v>44300</c:v>
                </c:pt>
                <c:pt idx="1685">
                  <c:v>44301</c:v>
                </c:pt>
                <c:pt idx="1686">
                  <c:v>44302</c:v>
                </c:pt>
                <c:pt idx="1687">
                  <c:v>44303</c:v>
                </c:pt>
                <c:pt idx="1688">
                  <c:v>44304</c:v>
                </c:pt>
                <c:pt idx="1689">
                  <c:v>44305</c:v>
                </c:pt>
                <c:pt idx="1690">
                  <c:v>44306</c:v>
                </c:pt>
                <c:pt idx="1691">
                  <c:v>44307</c:v>
                </c:pt>
                <c:pt idx="1692">
                  <c:v>44308</c:v>
                </c:pt>
                <c:pt idx="1693">
                  <c:v>44309</c:v>
                </c:pt>
                <c:pt idx="1694">
                  <c:v>44310</c:v>
                </c:pt>
                <c:pt idx="1695">
                  <c:v>44311</c:v>
                </c:pt>
                <c:pt idx="1696">
                  <c:v>44312</c:v>
                </c:pt>
                <c:pt idx="1697">
                  <c:v>44313</c:v>
                </c:pt>
                <c:pt idx="1698">
                  <c:v>44314</c:v>
                </c:pt>
                <c:pt idx="1699">
                  <c:v>44315</c:v>
                </c:pt>
                <c:pt idx="1700">
                  <c:v>44316</c:v>
                </c:pt>
                <c:pt idx="1701">
                  <c:v>44317</c:v>
                </c:pt>
                <c:pt idx="1702">
                  <c:v>44318</c:v>
                </c:pt>
                <c:pt idx="1703">
                  <c:v>44319</c:v>
                </c:pt>
                <c:pt idx="1704">
                  <c:v>44320</c:v>
                </c:pt>
                <c:pt idx="1705">
                  <c:v>44321</c:v>
                </c:pt>
                <c:pt idx="1706">
                  <c:v>44322</c:v>
                </c:pt>
                <c:pt idx="1707">
                  <c:v>44323</c:v>
                </c:pt>
                <c:pt idx="1708">
                  <c:v>44324</c:v>
                </c:pt>
                <c:pt idx="1709">
                  <c:v>44325</c:v>
                </c:pt>
                <c:pt idx="1710">
                  <c:v>44326</c:v>
                </c:pt>
                <c:pt idx="1711">
                  <c:v>44327</c:v>
                </c:pt>
                <c:pt idx="1712">
                  <c:v>44328</c:v>
                </c:pt>
                <c:pt idx="1713">
                  <c:v>44329</c:v>
                </c:pt>
                <c:pt idx="1714">
                  <c:v>44330</c:v>
                </c:pt>
                <c:pt idx="1715">
                  <c:v>44331</c:v>
                </c:pt>
                <c:pt idx="1716">
                  <c:v>44332</c:v>
                </c:pt>
                <c:pt idx="1717">
                  <c:v>44333</c:v>
                </c:pt>
                <c:pt idx="1718">
                  <c:v>44334</c:v>
                </c:pt>
                <c:pt idx="1719">
                  <c:v>44335</c:v>
                </c:pt>
                <c:pt idx="1720">
                  <c:v>44336</c:v>
                </c:pt>
                <c:pt idx="1721">
                  <c:v>44337</c:v>
                </c:pt>
                <c:pt idx="1722">
                  <c:v>44338</c:v>
                </c:pt>
                <c:pt idx="1723">
                  <c:v>44339</c:v>
                </c:pt>
                <c:pt idx="1724">
                  <c:v>44340</c:v>
                </c:pt>
                <c:pt idx="1725">
                  <c:v>44341</c:v>
                </c:pt>
                <c:pt idx="1726">
                  <c:v>44342</c:v>
                </c:pt>
                <c:pt idx="1727">
                  <c:v>44343</c:v>
                </c:pt>
                <c:pt idx="1728">
                  <c:v>44344</c:v>
                </c:pt>
                <c:pt idx="1729">
                  <c:v>44345</c:v>
                </c:pt>
                <c:pt idx="1730">
                  <c:v>44346</c:v>
                </c:pt>
                <c:pt idx="1731">
                  <c:v>44347</c:v>
                </c:pt>
                <c:pt idx="1732">
                  <c:v>44348</c:v>
                </c:pt>
                <c:pt idx="1733">
                  <c:v>44349</c:v>
                </c:pt>
                <c:pt idx="1734">
                  <c:v>44350</c:v>
                </c:pt>
                <c:pt idx="1735">
                  <c:v>44351</c:v>
                </c:pt>
                <c:pt idx="1736">
                  <c:v>44352</c:v>
                </c:pt>
                <c:pt idx="1737">
                  <c:v>44353</c:v>
                </c:pt>
                <c:pt idx="1738">
                  <c:v>44354</c:v>
                </c:pt>
                <c:pt idx="1739">
                  <c:v>44355</c:v>
                </c:pt>
                <c:pt idx="1740">
                  <c:v>44356</c:v>
                </c:pt>
              </c:numCache>
            </c:numRef>
          </c:cat>
          <c:val>
            <c:numRef>
              <c:f>'C:\Users\OBRIENL1\AppData\Local\Microsoft\Windows\INetCache\Content.Outlook\GLUNWZMQ\[Graphs Template_Budget 2021-22 TS.xlsx]Sheet14'!$B$4:$B$1744</c:f>
              <c:numCache>
                <c:formatCode>0.0</c:formatCode>
                <c:ptCount val="1741"/>
                <c:pt idx="0">
                  <c:v>74.385729146446465</c:v>
                </c:pt>
                <c:pt idx="1">
                  <c:v>81.972377051142487</c:v>
                </c:pt>
                <c:pt idx="2">
                  <c:v>85.485314302115597</c:v>
                </c:pt>
                <c:pt idx="3">
                  <c:v>88.049650962404229</c:v>
                </c:pt>
                <c:pt idx="4">
                  <c:v>91.001383446471607</c:v>
                </c:pt>
                <c:pt idx="5">
                  <c:v>92.513160754489093</c:v>
                </c:pt>
                <c:pt idx="6">
                  <c:v>93.163226537522874</c:v>
                </c:pt>
                <c:pt idx="7">
                  <c:v>94.521284147390972</c:v>
                </c:pt>
                <c:pt idx="8">
                  <c:v>95.59531927228393</c:v>
                </c:pt>
                <c:pt idx="9">
                  <c:v>96.639590270415553</c:v>
                </c:pt>
                <c:pt idx="10">
                  <c:v>97.816074382349328</c:v>
                </c:pt>
                <c:pt idx="11">
                  <c:v>98.347730704571717</c:v>
                </c:pt>
                <c:pt idx="12">
                  <c:v>98.057515062785995</c:v>
                </c:pt>
                <c:pt idx="13">
                  <c:v>98.253754942022994</c:v>
                </c:pt>
                <c:pt idx="14">
                  <c:v>98.17798890920092</c:v>
                </c:pt>
                <c:pt idx="15">
                  <c:v>98.494486952774864</c:v>
                </c:pt>
                <c:pt idx="16">
                  <c:v>98.77638342869561</c:v>
                </c:pt>
                <c:pt idx="17">
                  <c:v>99.359433708928265</c:v>
                </c:pt>
                <c:pt idx="18">
                  <c:v>100.14602624732383</c:v>
                </c:pt>
                <c:pt idx="19">
                  <c:v>101.84923680541186</c:v>
                </c:pt>
                <c:pt idx="20">
                  <c:v>101.89702579154731</c:v>
                </c:pt>
                <c:pt idx="21">
                  <c:v>92.605934859746213</c:v>
                </c:pt>
                <c:pt idx="22">
                  <c:v>92.375956141167947</c:v>
                </c:pt>
                <c:pt idx="23">
                  <c:v>92.185293184233032</c:v>
                </c:pt>
                <c:pt idx="24">
                  <c:v>91.813518905245175</c:v>
                </c:pt>
                <c:pt idx="25">
                  <c:v>91.79262855540648</c:v>
                </c:pt>
                <c:pt idx="26">
                  <c:v>89.914592267252374</c:v>
                </c:pt>
                <c:pt idx="27">
                  <c:v>89.900141568027664</c:v>
                </c:pt>
                <c:pt idx="28">
                  <c:v>100.16001477066713</c:v>
                </c:pt>
                <c:pt idx="29">
                  <c:v>100.96962366795579</c:v>
                </c:pt>
                <c:pt idx="30">
                  <c:v>101.91693016617236</c:v>
                </c:pt>
                <c:pt idx="31">
                  <c:v>102.8869757177532</c:v>
                </c:pt>
                <c:pt idx="32">
                  <c:v>103.48888277394646</c:v>
                </c:pt>
                <c:pt idx="33">
                  <c:v>104.28927896533278</c:v>
                </c:pt>
                <c:pt idx="34">
                  <c:v>105.04977397229267</c:v>
                </c:pt>
                <c:pt idx="35">
                  <c:v>105.32455293964007</c:v>
                </c:pt>
                <c:pt idx="36">
                  <c:v>105.40752891621177</c:v>
                </c:pt>
                <c:pt idx="37">
                  <c:v>105.81375070422567</c:v>
                </c:pt>
                <c:pt idx="38">
                  <c:v>107.17402675832443</c:v>
                </c:pt>
                <c:pt idx="39">
                  <c:v>108.25246795995329</c:v>
                </c:pt>
                <c:pt idx="40">
                  <c:v>108.57938036672117</c:v>
                </c:pt>
                <c:pt idx="41">
                  <c:v>108.18921148765411</c:v>
                </c:pt>
                <c:pt idx="42">
                  <c:v>108.67773139428034</c:v>
                </c:pt>
                <c:pt idx="43">
                  <c:v>109.40488811432951</c:v>
                </c:pt>
                <c:pt idx="44">
                  <c:v>109.55682073240418</c:v>
                </c:pt>
                <c:pt idx="45">
                  <c:v>109.00338052030575</c:v>
                </c:pt>
                <c:pt idx="46">
                  <c:v>108.59681980331214</c:v>
                </c:pt>
                <c:pt idx="47">
                  <c:v>108.203169199272</c:v>
                </c:pt>
                <c:pt idx="48">
                  <c:v>108.14444205061038</c:v>
                </c:pt>
                <c:pt idx="49">
                  <c:v>108.3938321562069</c:v>
                </c:pt>
                <c:pt idx="50">
                  <c:v>108.68019633231441</c:v>
                </c:pt>
                <c:pt idx="51">
                  <c:v>109.08592513272151</c:v>
                </c:pt>
                <c:pt idx="52">
                  <c:v>109.27889896906335</c:v>
                </c:pt>
                <c:pt idx="53">
                  <c:v>109.77278011591372</c:v>
                </c:pt>
                <c:pt idx="54">
                  <c:v>111.62031279589625</c:v>
                </c:pt>
                <c:pt idx="55">
                  <c:v>111.55274268203745</c:v>
                </c:pt>
                <c:pt idx="56">
                  <c:v>111.4645903355942</c:v>
                </c:pt>
                <c:pt idx="57">
                  <c:v>111.39751320934221</c:v>
                </c:pt>
                <c:pt idx="58">
                  <c:v>111.16516198790616</c:v>
                </c:pt>
                <c:pt idx="59">
                  <c:v>111.13906445647048</c:v>
                </c:pt>
                <c:pt idx="60">
                  <c:v>111.54849066392869</c:v>
                </c:pt>
                <c:pt idx="61">
                  <c:v>109.54699179199336</c:v>
                </c:pt>
                <c:pt idx="62">
                  <c:v>109.82707037611399</c:v>
                </c:pt>
                <c:pt idx="63">
                  <c:v>110.35549146716666</c:v>
                </c:pt>
                <c:pt idx="64">
                  <c:v>110.83279590573791</c:v>
                </c:pt>
                <c:pt idx="65">
                  <c:v>111.00786812960739</c:v>
                </c:pt>
                <c:pt idx="66">
                  <c:v>110.8905370791859</c:v>
                </c:pt>
                <c:pt idx="67">
                  <c:v>110.67953838346993</c:v>
                </c:pt>
                <c:pt idx="68">
                  <c:v>110.18106628953115</c:v>
                </c:pt>
                <c:pt idx="69">
                  <c:v>106.94226095967147</c:v>
                </c:pt>
                <c:pt idx="70">
                  <c:v>106.50988001677106</c:v>
                </c:pt>
                <c:pt idx="71">
                  <c:v>106.1947993125667</c:v>
                </c:pt>
                <c:pt idx="72">
                  <c:v>106.38201135625394</c:v>
                </c:pt>
                <c:pt idx="73">
                  <c:v>106.73588402276938</c:v>
                </c:pt>
                <c:pt idx="74">
                  <c:v>106.62881327691468</c:v>
                </c:pt>
                <c:pt idx="75">
                  <c:v>107.41663828432728</c:v>
                </c:pt>
                <c:pt idx="76">
                  <c:v>110.73096315320561</c:v>
                </c:pt>
                <c:pt idx="77">
                  <c:v>110.69124683913174</c:v>
                </c:pt>
                <c:pt idx="78">
                  <c:v>110.93669304387377</c:v>
                </c:pt>
                <c:pt idx="79">
                  <c:v>110.91007171310585</c:v>
                </c:pt>
                <c:pt idx="80">
                  <c:v>110.8517451168748</c:v>
                </c:pt>
                <c:pt idx="81">
                  <c:v>111.08911864955526</c:v>
                </c:pt>
                <c:pt idx="82">
                  <c:v>110.56137541646194</c:v>
                </c:pt>
                <c:pt idx="83">
                  <c:v>109.91664006192683</c:v>
                </c:pt>
                <c:pt idx="84">
                  <c:v>109.38883520538268</c:v>
                </c:pt>
                <c:pt idx="85">
                  <c:v>108.72293219548001</c:v>
                </c:pt>
                <c:pt idx="86">
                  <c:v>108.48891714087097</c:v>
                </c:pt>
                <c:pt idx="87">
                  <c:v>108.08047690862641</c:v>
                </c:pt>
                <c:pt idx="88">
                  <c:v>107.34121118048489</c:v>
                </c:pt>
                <c:pt idx="89">
                  <c:v>107.80123024109227</c:v>
                </c:pt>
                <c:pt idx="90">
                  <c:v>108.15803002152317</c:v>
                </c:pt>
                <c:pt idx="91">
                  <c:v>108.91103777920459</c:v>
                </c:pt>
                <c:pt idx="92">
                  <c:v>109.37435369443253</c:v>
                </c:pt>
                <c:pt idx="93">
                  <c:v>109.66044056501119</c:v>
                </c:pt>
                <c:pt idx="94">
                  <c:v>110.08841543117573</c:v>
                </c:pt>
                <c:pt idx="95">
                  <c:v>110.5503448187595</c:v>
                </c:pt>
                <c:pt idx="96">
                  <c:v>110.84798608637286</c:v>
                </c:pt>
                <c:pt idx="97">
                  <c:v>110.52061150372359</c:v>
                </c:pt>
                <c:pt idx="98">
                  <c:v>110.66524174287235</c:v>
                </c:pt>
                <c:pt idx="99">
                  <c:v>110.82635625512394</c:v>
                </c:pt>
                <c:pt idx="100">
                  <c:v>110.96337599809252</c:v>
                </c:pt>
                <c:pt idx="101">
                  <c:v>110.78066246631747</c:v>
                </c:pt>
                <c:pt idx="102">
                  <c:v>99.208271383989228</c:v>
                </c:pt>
                <c:pt idx="103">
                  <c:v>98.789416788550739</c:v>
                </c:pt>
                <c:pt idx="104">
                  <c:v>100.23670515525198</c:v>
                </c:pt>
                <c:pt idx="105">
                  <c:v>89.538042170823516</c:v>
                </c:pt>
                <c:pt idx="106">
                  <c:v>86.353742783242112</c:v>
                </c:pt>
                <c:pt idx="107">
                  <c:v>83.894905470811466</c:v>
                </c:pt>
                <c:pt idx="108">
                  <c:v>73.61497383491978</c:v>
                </c:pt>
                <c:pt idx="109">
                  <c:v>81.356142542626245</c:v>
                </c:pt>
                <c:pt idx="110">
                  <c:v>80.596448640527413</c:v>
                </c:pt>
                <c:pt idx="111">
                  <c:v>78.358223282145573</c:v>
                </c:pt>
                <c:pt idx="112">
                  <c:v>87.849128253333049</c:v>
                </c:pt>
                <c:pt idx="113">
                  <c:v>90.132400354287441</c:v>
                </c:pt>
                <c:pt idx="114">
                  <c:v>91.573249070374686</c:v>
                </c:pt>
                <c:pt idx="115">
                  <c:v>101.20462469777844</c:v>
                </c:pt>
                <c:pt idx="116">
                  <c:v>103.97814216198293</c:v>
                </c:pt>
                <c:pt idx="117">
                  <c:v>103.84238569975679</c:v>
                </c:pt>
                <c:pt idx="118">
                  <c:v>102.5927237399367</c:v>
                </c:pt>
                <c:pt idx="119">
                  <c:v>102.93581230255313</c:v>
                </c:pt>
                <c:pt idx="120">
                  <c:v>103.0009482901033</c:v>
                </c:pt>
                <c:pt idx="121">
                  <c:v>103.08207556314946</c:v>
                </c:pt>
                <c:pt idx="122">
                  <c:v>103.10031610460155</c:v>
                </c:pt>
                <c:pt idx="123">
                  <c:v>103.64044565131603</c:v>
                </c:pt>
                <c:pt idx="124">
                  <c:v>103.73731771605479</c:v>
                </c:pt>
                <c:pt idx="125">
                  <c:v>104.9431962140448</c:v>
                </c:pt>
                <c:pt idx="126">
                  <c:v>104.76337898445975</c:v>
                </c:pt>
                <c:pt idx="127">
                  <c:v>104.5811584402915</c:v>
                </c:pt>
                <c:pt idx="128">
                  <c:v>104.47519691655214</c:v>
                </c:pt>
                <c:pt idx="129">
                  <c:v>104.3424291916923</c:v>
                </c:pt>
                <c:pt idx="130">
                  <c:v>104.1876002714276</c:v>
                </c:pt>
                <c:pt idx="131">
                  <c:v>104.49245148279059</c:v>
                </c:pt>
                <c:pt idx="132">
                  <c:v>104.60833438211705</c:v>
                </c:pt>
                <c:pt idx="133">
                  <c:v>104.37478150338941</c:v>
                </c:pt>
                <c:pt idx="134">
                  <c:v>104.13263215326793</c:v>
                </c:pt>
                <c:pt idx="135">
                  <c:v>103.81699683800592</c:v>
                </c:pt>
                <c:pt idx="136">
                  <c:v>103.48358315717323</c:v>
                </c:pt>
                <c:pt idx="137">
                  <c:v>105.11910035450076</c:v>
                </c:pt>
                <c:pt idx="138">
                  <c:v>108.05749136145874</c:v>
                </c:pt>
                <c:pt idx="139">
                  <c:v>109.90650300426175</c:v>
                </c:pt>
                <c:pt idx="140">
                  <c:v>110.29568590811516</c:v>
                </c:pt>
                <c:pt idx="141">
                  <c:v>110.86826020170304</c:v>
                </c:pt>
                <c:pt idx="142">
                  <c:v>111.42764707680865</c:v>
                </c:pt>
                <c:pt idx="143">
                  <c:v>112.0792226343883</c:v>
                </c:pt>
                <c:pt idx="144">
                  <c:v>111.62613621200173</c:v>
                </c:pt>
                <c:pt idx="145">
                  <c:v>111.13619896600591</c:v>
                </c:pt>
                <c:pt idx="146">
                  <c:v>110.69888814703734</c:v>
                </c:pt>
                <c:pt idx="147">
                  <c:v>111.14541167190821</c:v>
                </c:pt>
                <c:pt idx="148">
                  <c:v>109.64139891869804</c:v>
                </c:pt>
                <c:pt idx="149">
                  <c:v>108.93183569386701</c:v>
                </c:pt>
                <c:pt idx="150">
                  <c:v>109.60343887297346</c:v>
                </c:pt>
                <c:pt idx="151">
                  <c:v>109.11402542630984</c:v>
                </c:pt>
                <c:pt idx="152">
                  <c:v>108.94927513045802</c:v>
                </c:pt>
                <c:pt idx="153">
                  <c:v>114.10648010877959</c:v>
                </c:pt>
                <c:pt idx="154">
                  <c:v>104.98701048760029</c:v>
                </c:pt>
                <c:pt idx="155">
                  <c:v>106.24825765618048</c:v>
                </c:pt>
                <c:pt idx="156">
                  <c:v>107.1376997340474</c:v>
                </c:pt>
                <c:pt idx="157">
                  <c:v>106.5579154967099</c:v>
                </c:pt>
                <c:pt idx="158">
                  <c:v>107.59580846767838</c:v>
                </c:pt>
                <c:pt idx="159">
                  <c:v>108.08257210595535</c:v>
                </c:pt>
                <c:pt idx="160">
                  <c:v>99.694326352581413</c:v>
                </c:pt>
                <c:pt idx="161">
                  <c:v>107.19605714200388</c:v>
                </c:pt>
                <c:pt idx="162">
                  <c:v>106.59341060440045</c:v>
                </c:pt>
                <c:pt idx="163">
                  <c:v>105.72914170620642</c:v>
                </c:pt>
                <c:pt idx="164">
                  <c:v>105.08428310476958</c:v>
                </c:pt>
                <c:pt idx="165">
                  <c:v>103.42109697800967</c:v>
                </c:pt>
                <c:pt idx="166">
                  <c:v>100.75902552467035</c:v>
                </c:pt>
                <c:pt idx="167">
                  <c:v>101.88297564475313</c:v>
                </c:pt>
                <c:pt idx="168">
                  <c:v>101.8188256324166</c:v>
                </c:pt>
                <c:pt idx="169">
                  <c:v>101.41821157843019</c:v>
                </c:pt>
                <c:pt idx="170">
                  <c:v>100.98579982380433</c:v>
                </c:pt>
                <c:pt idx="171">
                  <c:v>100.69700152138819</c:v>
                </c:pt>
                <c:pt idx="172">
                  <c:v>100.15872067819926</c:v>
                </c:pt>
                <c:pt idx="173">
                  <c:v>100.40373551878533</c:v>
                </c:pt>
                <c:pt idx="174">
                  <c:v>101.52081462409812</c:v>
                </c:pt>
                <c:pt idx="175">
                  <c:v>101.61990513306753</c:v>
                </c:pt>
                <c:pt idx="176">
                  <c:v>101.56080824370083</c:v>
                </c:pt>
                <c:pt idx="177">
                  <c:v>101.37599951459681</c:v>
                </c:pt>
                <c:pt idx="178">
                  <c:v>100.67164347136274</c:v>
                </c:pt>
                <c:pt idx="179">
                  <c:v>99.867950425355872</c:v>
                </c:pt>
                <c:pt idx="180">
                  <c:v>99.417760305159334</c:v>
                </c:pt>
                <c:pt idx="181">
                  <c:v>99.480554601577126</c:v>
                </c:pt>
                <c:pt idx="182">
                  <c:v>99.862311879602942</c:v>
                </c:pt>
                <c:pt idx="183">
                  <c:v>100.52371637759343</c:v>
                </c:pt>
                <c:pt idx="184">
                  <c:v>101.19704501332369</c:v>
                </c:pt>
                <c:pt idx="185">
                  <c:v>102.16058929083971</c:v>
                </c:pt>
                <c:pt idx="186">
                  <c:v>103.22787664786442</c:v>
                </c:pt>
                <c:pt idx="187">
                  <c:v>104.26724858165332</c:v>
                </c:pt>
                <c:pt idx="188">
                  <c:v>105.21726651170739</c:v>
                </c:pt>
                <c:pt idx="189">
                  <c:v>105.06533389363271</c:v>
                </c:pt>
                <c:pt idx="190">
                  <c:v>104.96131350859517</c:v>
                </c:pt>
                <c:pt idx="191">
                  <c:v>105.06216028591385</c:v>
                </c:pt>
                <c:pt idx="192">
                  <c:v>104.91090552579854</c:v>
                </c:pt>
                <c:pt idx="193">
                  <c:v>104.61341831681233</c:v>
                </c:pt>
                <c:pt idx="194">
                  <c:v>103.77496964452513</c:v>
                </c:pt>
                <c:pt idx="195">
                  <c:v>102.9854499922141</c:v>
                </c:pt>
                <c:pt idx="196">
                  <c:v>103.13685881095655</c:v>
                </c:pt>
                <c:pt idx="197">
                  <c:v>102.96231038641932</c:v>
                </c:pt>
                <c:pt idx="198">
                  <c:v>102.80372243565266</c:v>
                </c:pt>
                <c:pt idx="199">
                  <c:v>102.76283527601262</c:v>
                </c:pt>
                <c:pt idx="200">
                  <c:v>102.74906243474729</c:v>
                </c:pt>
                <c:pt idx="201">
                  <c:v>102.59820822706251</c:v>
                </c:pt>
                <c:pt idx="202">
                  <c:v>102.39750064763878</c:v>
                </c:pt>
                <c:pt idx="203">
                  <c:v>102.76231147668038</c:v>
                </c:pt>
                <c:pt idx="204">
                  <c:v>103.02978806510185</c:v>
                </c:pt>
                <c:pt idx="205">
                  <c:v>103.20849607257156</c:v>
                </c:pt>
                <c:pt idx="206">
                  <c:v>103.66004190868685</c:v>
                </c:pt>
                <c:pt idx="207">
                  <c:v>103.94582066201126</c:v>
                </c:pt>
                <c:pt idx="208">
                  <c:v>104.34119672267528</c:v>
                </c:pt>
                <c:pt idx="209">
                  <c:v>104.14893155601818</c:v>
                </c:pt>
                <c:pt idx="210">
                  <c:v>103.0291410188679</c:v>
                </c:pt>
                <c:pt idx="211">
                  <c:v>103.51196075629039</c:v>
                </c:pt>
                <c:pt idx="212">
                  <c:v>104.08490479058337</c:v>
                </c:pt>
                <c:pt idx="213">
                  <c:v>104.38778405151909</c:v>
                </c:pt>
                <c:pt idx="214">
                  <c:v>104.54794340028246</c:v>
                </c:pt>
                <c:pt idx="215">
                  <c:v>104.08740054034287</c:v>
                </c:pt>
                <c:pt idx="216">
                  <c:v>103.43299030402405</c:v>
                </c:pt>
                <c:pt idx="217">
                  <c:v>104.72310805932821</c:v>
                </c:pt>
                <c:pt idx="218">
                  <c:v>103.8847518222173</c:v>
                </c:pt>
                <c:pt idx="219">
                  <c:v>103.54366602175355</c:v>
                </c:pt>
                <c:pt idx="220">
                  <c:v>103.26716159778231</c:v>
                </c:pt>
                <c:pt idx="221">
                  <c:v>103.35534475595098</c:v>
                </c:pt>
                <c:pt idx="222">
                  <c:v>104.04746854419101</c:v>
                </c:pt>
                <c:pt idx="223">
                  <c:v>105.26899939869733</c:v>
                </c:pt>
                <c:pt idx="224">
                  <c:v>105.09478990313978</c:v>
                </c:pt>
                <c:pt idx="225">
                  <c:v>105.79122733293941</c:v>
                </c:pt>
                <c:pt idx="226">
                  <c:v>105.70997681299154</c:v>
                </c:pt>
                <c:pt idx="227">
                  <c:v>105.37110945675848</c:v>
                </c:pt>
                <c:pt idx="228">
                  <c:v>104.32865635042697</c:v>
                </c:pt>
                <c:pt idx="229">
                  <c:v>104.4744574351419</c:v>
                </c:pt>
                <c:pt idx="230">
                  <c:v>103.78082387235604</c:v>
                </c:pt>
                <c:pt idx="231">
                  <c:v>103.52388489403018</c:v>
                </c:pt>
                <c:pt idx="232">
                  <c:v>103.10909744634789</c:v>
                </c:pt>
                <c:pt idx="233">
                  <c:v>103.05631696069348</c:v>
                </c:pt>
                <c:pt idx="234">
                  <c:v>102.50053505746268</c:v>
                </c:pt>
                <c:pt idx="235">
                  <c:v>102.15621402582924</c:v>
                </c:pt>
                <c:pt idx="236">
                  <c:v>101.94244227482494</c:v>
                </c:pt>
                <c:pt idx="237">
                  <c:v>102.61999211693855</c:v>
                </c:pt>
                <c:pt idx="238">
                  <c:v>102.43398173054292</c:v>
                </c:pt>
                <c:pt idx="239">
                  <c:v>102.30272378022897</c:v>
                </c:pt>
                <c:pt idx="240">
                  <c:v>102.01842398972498</c:v>
                </c:pt>
                <c:pt idx="241">
                  <c:v>102.51720420091806</c:v>
                </c:pt>
                <c:pt idx="242">
                  <c:v>103.21385731279567</c:v>
                </c:pt>
                <c:pt idx="243">
                  <c:v>102.70207455347291</c:v>
                </c:pt>
                <c:pt idx="244">
                  <c:v>101.70713312774802</c:v>
                </c:pt>
                <c:pt idx="245">
                  <c:v>101.41106325813138</c:v>
                </c:pt>
                <c:pt idx="246">
                  <c:v>100.97495409645445</c:v>
                </c:pt>
                <c:pt idx="247">
                  <c:v>100.63192715728889</c:v>
                </c:pt>
                <c:pt idx="248">
                  <c:v>100.38543335388239</c:v>
                </c:pt>
                <c:pt idx="249">
                  <c:v>100.40616964509394</c:v>
                </c:pt>
                <c:pt idx="250">
                  <c:v>100.92919868419712</c:v>
                </c:pt>
                <c:pt idx="251">
                  <c:v>101.8768441113934</c:v>
                </c:pt>
                <c:pt idx="252">
                  <c:v>102.39990396222198</c:v>
                </c:pt>
                <c:pt idx="253">
                  <c:v>102.06270043916189</c:v>
                </c:pt>
                <c:pt idx="254">
                  <c:v>101.61349629417897</c:v>
                </c:pt>
                <c:pt idx="255">
                  <c:v>101.91391061708063</c:v>
                </c:pt>
                <c:pt idx="256">
                  <c:v>103.47356934640983</c:v>
                </c:pt>
                <c:pt idx="257">
                  <c:v>103.50663032779173</c:v>
                </c:pt>
                <c:pt idx="258">
                  <c:v>103.09655707409959</c:v>
                </c:pt>
                <c:pt idx="259">
                  <c:v>103.32619686369817</c:v>
                </c:pt>
                <c:pt idx="260">
                  <c:v>104.48462530453241</c:v>
                </c:pt>
                <c:pt idx="261">
                  <c:v>105.68073648556246</c:v>
                </c:pt>
                <c:pt idx="262">
                  <c:v>105.94337563309206</c:v>
                </c:pt>
                <c:pt idx="263">
                  <c:v>105.11857655516852</c:v>
                </c:pt>
                <c:pt idx="264">
                  <c:v>104.81994931234155</c:v>
                </c:pt>
                <c:pt idx="265">
                  <c:v>105.27682557695547</c:v>
                </c:pt>
                <c:pt idx="266">
                  <c:v>104.83498543434932</c:v>
                </c:pt>
                <c:pt idx="267">
                  <c:v>105.09824081638747</c:v>
                </c:pt>
                <c:pt idx="268">
                  <c:v>105.40099683042151</c:v>
                </c:pt>
                <c:pt idx="269">
                  <c:v>105.80188818993675</c:v>
                </c:pt>
                <c:pt idx="270">
                  <c:v>105.31808247730066</c:v>
                </c:pt>
                <c:pt idx="271">
                  <c:v>104.8097506312256</c:v>
                </c:pt>
                <c:pt idx="272">
                  <c:v>105.9443616083057</c:v>
                </c:pt>
                <c:pt idx="273">
                  <c:v>97.066425102739331</c:v>
                </c:pt>
                <c:pt idx="274">
                  <c:v>95.377911737679398</c:v>
                </c:pt>
                <c:pt idx="275">
                  <c:v>94.724703158652176</c:v>
                </c:pt>
                <c:pt idx="276">
                  <c:v>94.325906996465889</c:v>
                </c:pt>
                <c:pt idx="277">
                  <c:v>93.842933200416283</c:v>
                </c:pt>
                <c:pt idx="278">
                  <c:v>93.630794470859584</c:v>
                </c:pt>
                <c:pt idx="279">
                  <c:v>91.700224190854456</c:v>
                </c:pt>
                <c:pt idx="280">
                  <c:v>100.89416575238796</c:v>
                </c:pt>
                <c:pt idx="281">
                  <c:v>102.40369380444936</c:v>
                </c:pt>
                <c:pt idx="282">
                  <c:v>102.63755480043126</c:v>
                </c:pt>
                <c:pt idx="283">
                  <c:v>102.96341960853465</c:v>
                </c:pt>
                <c:pt idx="284">
                  <c:v>104.26777238098555</c:v>
                </c:pt>
                <c:pt idx="285">
                  <c:v>105.58783913340362</c:v>
                </c:pt>
                <c:pt idx="286">
                  <c:v>106.54898009633642</c:v>
                </c:pt>
                <c:pt idx="287">
                  <c:v>106.52728864163666</c:v>
                </c:pt>
                <c:pt idx="288">
                  <c:v>106.11496613198841</c:v>
                </c:pt>
                <c:pt idx="289">
                  <c:v>105.77307922666361</c:v>
                </c:pt>
                <c:pt idx="290">
                  <c:v>105.1548419559947</c:v>
                </c:pt>
                <c:pt idx="291">
                  <c:v>104.12517571571489</c:v>
                </c:pt>
                <c:pt idx="292">
                  <c:v>103.67067195395876</c:v>
                </c:pt>
                <c:pt idx="293">
                  <c:v>103.25708616356806</c:v>
                </c:pt>
                <c:pt idx="294">
                  <c:v>103.06429719757877</c:v>
                </c:pt>
                <c:pt idx="295">
                  <c:v>103.02581335252192</c:v>
                </c:pt>
                <c:pt idx="296">
                  <c:v>103.09689600307928</c:v>
                </c:pt>
                <c:pt idx="297">
                  <c:v>103.16631482046364</c:v>
                </c:pt>
                <c:pt idx="298">
                  <c:v>103.30715521738503</c:v>
                </c:pt>
                <c:pt idx="299">
                  <c:v>103.23249840667827</c:v>
                </c:pt>
                <c:pt idx="300">
                  <c:v>102.4578300060225</c:v>
                </c:pt>
                <c:pt idx="301">
                  <c:v>102.89822199753364</c:v>
                </c:pt>
                <c:pt idx="302">
                  <c:v>102.69461811591987</c:v>
                </c:pt>
                <c:pt idx="303">
                  <c:v>102.70897637996829</c:v>
                </c:pt>
                <c:pt idx="304">
                  <c:v>102.74693642569291</c:v>
                </c:pt>
                <c:pt idx="305">
                  <c:v>102.9010566762728</c:v>
                </c:pt>
                <c:pt idx="306">
                  <c:v>103.29550838517407</c:v>
                </c:pt>
                <c:pt idx="307">
                  <c:v>104.16643261606006</c:v>
                </c:pt>
                <c:pt idx="308">
                  <c:v>104.00830684117479</c:v>
                </c:pt>
                <c:pt idx="309">
                  <c:v>104.09131362947193</c:v>
                </c:pt>
                <c:pt idx="310">
                  <c:v>104.32098423079594</c:v>
                </c:pt>
                <c:pt idx="311">
                  <c:v>104.51540621823281</c:v>
                </c:pt>
                <c:pt idx="312">
                  <c:v>105.58241626972868</c:v>
                </c:pt>
                <c:pt idx="313">
                  <c:v>104.96830777026682</c:v>
                </c:pt>
                <c:pt idx="314">
                  <c:v>104.48021922779654</c:v>
                </c:pt>
                <c:pt idx="315">
                  <c:v>104.21967527759585</c:v>
                </c:pt>
                <c:pt idx="316">
                  <c:v>104.31174071316821</c:v>
                </c:pt>
                <c:pt idx="317">
                  <c:v>104.35540092809657</c:v>
                </c:pt>
                <c:pt idx="318">
                  <c:v>104.4034364080354</c:v>
                </c:pt>
                <c:pt idx="319">
                  <c:v>103.73164835857642</c:v>
                </c:pt>
                <c:pt idx="320">
                  <c:v>104.77570367463007</c:v>
                </c:pt>
                <c:pt idx="321">
                  <c:v>105.18368173099326</c:v>
                </c:pt>
                <c:pt idx="322">
                  <c:v>105.12932984734213</c:v>
                </c:pt>
                <c:pt idx="323">
                  <c:v>104.21847362030425</c:v>
                </c:pt>
                <c:pt idx="324">
                  <c:v>103.77872867502707</c:v>
                </c:pt>
                <c:pt idx="325">
                  <c:v>103.55571340639504</c:v>
                </c:pt>
                <c:pt idx="326">
                  <c:v>103.31217752862942</c:v>
                </c:pt>
                <c:pt idx="327">
                  <c:v>103.40433539937803</c:v>
                </c:pt>
                <c:pt idx="328">
                  <c:v>103.43650284072257</c:v>
                </c:pt>
                <c:pt idx="329">
                  <c:v>103.81508651102953</c:v>
                </c:pt>
                <c:pt idx="330">
                  <c:v>105.01326207766309</c:v>
                </c:pt>
                <c:pt idx="331">
                  <c:v>105.51623268351405</c:v>
                </c:pt>
                <c:pt idx="332">
                  <c:v>105.02155043180264</c:v>
                </c:pt>
                <c:pt idx="333">
                  <c:v>105.38830239954606</c:v>
                </c:pt>
                <c:pt idx="334">
                  <c:v>104.41890389419916</c:v>
                </c:pt>
                <c:pt idx="335">
                  <c:v>106.29293465804793</c:v>
                </c:pt>
                <c:pt idx="336">
                  <c:v>102.36733596844689</c:v>
                </c:pt>
                <c:pt idx="337">
                  <c:v>95.602036228426755</c:v>
                </c:pt>
                <c:pt idx="338">
                  <c:v>84.170701225097901</c:v>
                </c:pt>
                <c:pt idx="339">
                  <c:v>76.635724583940984</c:v>
                </c:pt>
                <c:pt idx="340">
                  <c:v>69.717044074751144</c:v>
                </c:pt>
                <c:pt idx="341">
                  <c:v>70.788829943688015</c:v>
                </c:pt>
                <c:pt idx="342">
                  <c:v>72.012948983130102</c:v>
                </c:pt>
                <c:pt idx="343">
                  <c:v>70.837019482253979</c:v>
                </c:pt>
                <c:pt idx="344">
                  <c:v>73.765088561194332</c:v>
                </c:pt>
                <c:pt idx="345">
                  <c:v>76.006179410040772</c:v>
                </c:pt>
                <c:pt idx="346">
                  <c:v>78.839286751218779</c:v>
                </c:pt>
                <c:pt idx="347">
                  <c:v>80.414320531535452</c:v>
                </c:pt>
                <c:pt idx="348">
                  <c:v>78.725375802319547</c:v>
                </c:pt>
                <c:pt idx="349">
                  <c:v>77.109639732715394</c:v>
                </c:pt>
                <c:pt idx="350">
                  <c:v>80.192815037449279</c:v>
                </c:pt>
                <c:pt idx="351">
                  <c:v>82.05803364782625</c:v>
                </c:pt>
                <c:pt idx="352">
                  <c:v>89.375664377829494</c:v>
                </c:pt>
                <c:pt idx="353">
                  <c:v>92.888231888097494</c:v>
                </c:pt>
                <c:pt idx="354">
                  <c:v>96.620363753749842</c:v>
                </c:pt>
                <c:pt idx="355">
                  <c:v>96.483159140428697</c:v>
                </c:pt>
                <c:pt idx="356">
                  <c:v>94.575050608259019</c:v>
                </c:pt>
                <c:pt idx="357">
                  <c:v>95.752058519525036</c:v>
                </c:pt>
                <c:pt idx="358">
                  <c:v>97.028588303916436</c:v>
                </c:pt>
                <c:pt idx="359">
                  <c:v>98.117443868739201</c:v>
                </c:pt>
                <c:pt idx="360">
                  <c:v>98.377802948587316</c:v>
                </c:pt>
                <c:pt idx="361">
                  <c:v>97.002552395931616</c:v>
                </c:pt>
                <c:pt idx="362">
                  <c:v>96.813091096288304</c:v>
                </c:pt>
                <c:pt idx="363">
                  <c:v>97.012843512223839</c:v>
                </c:pt>
                <c:pt idx="364">
                  <c:v>97.222609738922756</c:v>
                </c:pt>
                <c:pt idx="365">
                  <c:v>97.398051703497345</c:v>
                </c:pt>
                <c:pt idx="366">
                  <c:v>97.595770545554785</c:v>
                </c:pt>
                <c:pt idx="367">
                  <c:v>97.586126475496499</c:v>
                </c:pt>
                <c:pt idx="368">
                  <c:v>98.512172883169285</c:v>
                </c:pt>
                <c:pt idx="369">
                  <c:v>100.06579251431501</c:v>
                </c:pt>
                <c:pt idx="370">
                  <c:v>102.30494222445962</c:v>
                </c:pt>
                <c:pt idx="371">
                  <c:v>92.575030699144122</c:v>
                </c:pt>
                <c:pt idx="372">
                  <c:v>91.245258253216917</c:v>
                </c:pt>
                <c:pt idx="373">
                  <c:v>89.837069966081032</c:v>
                </c:pt>
                <c:pt idx="374">
                  <c:v>89.700358340366705</c:v>
                </c:pt>
                <c:pt idx="375">
                  <c:v>89.56823766174081</c:v>
                </c:pt>
                <c:pt idx="376">
                  <c:v>87.485580705033911</c:v>
                </c:pt>
                <c:pt idx="377">
                  <c:v>83.766882751667211</c:v>
                </c:pt>
                <c:pt idx="378">
                  <c:v>92.871840050170974</c:v>
                </c:pt>
                <c:pt idx="379">
                  <c:v>93.581834639157961</c:v>
                </c:pt>
                <c:pt idx="380">
                  <c:v>94.339833896358357</c:v>
                </c:pt>
                <c:pt idx="381">
                  <c:v>94.640371466161724</c:v>
                </c:pt>
                <c:pt idx="382">
                  <c:v>93.716697561346734</c:v>
                </c:pt>
                <c:pt idx="383">
                  <c:v>93.097412692013336</c:v>
                </c:pt>
                <c:pt idx="384">
                  <c:v>89.703778441888971</c:v>
                </c:pt>
                <c:pt idx="385">
                  <c:v>88.455441386262194</c:v>
                </c:pt>
                <c:pt idx="386">
                  <c:v>88.708744580987783</c:v>
                </c:pt>
                <c:pt idx="387">
                  <c:v>88.758906069981009</c:v>
                </c:pt>
                <c:pt idx="388">
                  <c:v>89.573136726083519</c:v>
                </c:pt>
                <c:pt idx="389">
                  <c:v>92.716918694729983</c:v>
                </c:pt>
                <c:pt idx="390">
                  <c:v>94.77948640645927</c:v>
                </c:pt>
                <c:pt idx="391">
                  <c:v>99.548032280259662</c:v>
                </c:pt>
                <c:pt idx="392">
                  <c:v>102.02107379811163</c:v>
                </c:pt>
                <c:pt idx="393">
                  <c:v>103.02547442354224</c:v>
                </c:pt>
                <c:pt idx="394">
                  <c:v>104.16523095876846</c:v>
                </c:pt>
                <c:pt idx="395">
                  <c:v>104.7203350040399</c:v>
                </c:pt>
                <c:pt idx="396">
                  <c:v>104.11100232201905</c:v>
                </c:pt>
                <c:pt idx="397">
                  <c:v>104.02312728110461</c:v>
                </c:pt>
                <c:pt idx="398">
                  <c:v>103.89547430266548</c:v>
                </c:pt>
                <c:pt idx="399">
                  <c:v>104.1172879140059</c:v>
                </c:pt>
                <c:pt idx="400">
                  <c:v>104.18547426237322</c:v>
                </c:pt>
                <c:pt idx="401">
                  <c:v>105.03865093941396</c:v>
                </c:pt>
                <c:pt idx="402">
                  <c:v>106.05888879171343</c:v>
                </c:pt>
                <c:pt idx="403">
                  <c:v>107.08097534753848</c:v>
                </c:pt>
                <c:pt idx="404">
                  <c:v>109.61745820804218</c:v>
                </c:pt>
                <c:pt idx="405">
                  <c:v>109.87658481887325</c:v>
                </c:pt>
                <c:pt idx="406">
                  <c:v>110.41603650762839</c:v>
                </c:pt>
                <c:pt idx="407">
                  <c:v>110.25951294246525</c:v>
                </c:pt>
                <c:pt idx="408">
                  <c:v>109.07772921375825</c:v>
                </c:pt>
                <c:pt idx="409">
                  <c:v>107.72001053286984</c:v>
                </c:pt>
                <c:pt idx="410">
                  <c:v>106.7603793444829</c:v>
                </c:pt>
                <c:pt idx="411">
                  <c:v>104.18630617895973</c:v>
                </c:pt>
                <c:pt idx="412">
                  <c:v>103.07144551787755</c:v>
                </c:pt>
                <c:pt idx="413">
                  <c:v>102.57642433718645</c:v>
                </c:pt>
                <c:pt idx="414">
                  <c:v>102.57368209362356</c:v>
                </c:pt>
                <c:pt idx="415">
                  <c:v>102.57580810267794</c:v>
                </c:pt>
                <c:pt idx="416">
                  <c:v>102.18311266212596</c:v>
                </c:pt>
                <c:pt idx="417">
                  <c:v>100.77292161283739</c:v>
                </c:pt>
                <c:pt idx="418">
                  <c:v>98.113869708589803</c:v>
                </c:pt>
                <c:pt idx="419">
                  <c:v>96.105653880511653</c:v>
                </c:pt>
                <c:pt idx="420">
                  <c:v>91.739077776616412</c:v>
                </c:pt>
                <c:pt idx="421">
                  <c:v>85.213000272802276</c:v>
                </c:pt>
                <c:pt idx="422">
                  <c:v>77.368304167665087</c:v>
                </c:pt>
                <c:pt idx="423">
                  <c:v>69.006556498157337</c:v>
                </c:pt>
                <c:pt idx="424">
                  <c:v>60.740017060215358</c:v>
                </c:pt>
                <c:pt idx="425">
                  <c:v>58.420541181885646</c:v>
                </c:pt>
                <c:pt idx="426">
                  <c:v>56.178710851628978</c:v>
                </c:pt>
                <c:pt idx="427">
                  <c:v>49.111980001768117</c:v>
                </c:pt>
                <c:pt idx="428">
                  <c:v>42.479786915587482</c:v>
                </c:pt>
                <c:pt idx="429">
                  <c:v>36.722616019774492</c:v>
                </c:pt>
                <c:pt idx="430">
                  <c:v>31.210860516978091</c:v>
                </c:pt>
                <c:pt idx="431">
                  <c:v>26.177888415573385</c:v>
                </c:pt>
                <c:pt idx="432">
                  <c:v>23.783817349987782</c:v>
                </c:pt>
                <c:pt idx="433">
                  <c:v>21.894658028954964</c:v>
                </c:pt>
                <c:pt idx="434">
                  <c:v>18.872674810916735</c:v>
                </c:pt>
                <c:pt idx="435">
                  <c:v>17.083098986460143</c:v>
                </c:pt>
                <c:pt idx="436">
                  <c:v>15.701008230759914</c:v>
                </c:pt>
                <c:pt idx="437">
                  <c:v>14.762267392211697</c:v>
                </c:pt>
                <c:pt idx="438">
                  <c:v>13.998321472004111</c:v>
                </c:pt>
                <c:pt idx="439">
                  <c:v>13.739995966034101</c:v>
                </c:pt>
                <c:pt idx="440">
                  <c:v>13.638194025227218</c:v>
                </c:pt>
                <c:pt idx="441">
                  <c:v>13.417736129805533</c:v>
                </c:pt>
                <c:pt idx="442">
                  <c:v>13.208308832086288</c:v>
                </c:pt>
                <c:pt idx="443">
                  <c:v>13.145144794963374</c:v>
                </c:pt>
                <c:pt idx="444">
                  <c:v>13.024023902314505</c:v>
                </c:pt>
                <c:pt idx="445">
                  <c:v>11.571035366409484</c:v>
                </c:pt>
                <c:pt idx="446">
                  <c:v>11.491294621007482</c:v>
                </c:pt>
                <c:pt idx="447">
                  <c:v>11.364103818449729</c:v>
                </c:pt>
                <c:pt idx="448">
                  <c:v>10.044375995011345</c:v>
                </c:pt>
                <c:pt idx="449">
                  <c:v>9.9092357672937315</c:v>
                </c:pt>
                <c:pt idx="450">
                  <c:v>9.9520640656356107</c:v>
                </c:pt>
                <c:pt idx="451">
                  <c:v>10.06603663798569</c:v>
                </c:pt>
                <c:pt idx="452">
                  <c:v>11.520719818789132</c:v>
                </c:pt>
                <c:pt idx="453">
                  <c:v>11.729284388196454</c:v>
                </c:pt>
                <c:pt idx="454">
                  <c:v>11.849573364258825</c:v>
                </c:pt>
                <c:pt idx="455">
                  <c:v>13.156514321645496</c:v>
                </c:pt>
                <c:pt idx="456">
                  <c:v>13.425130943907728</c:v>
                </c:pt>
                <c:pt idx="457">
                  <c:v>13.55041141948908</c:v>
                </c:pt>
                <c:pt idx="458">
                  <c:v>13.71315895318822</c:v>
                </c:pt>
                <c:pt idx="459">
                  <c:v>13.848175934004129</c:v>
                </c:pt>
                <c:pt idx="460">
                  <c:v>13.664846167720546</c:v>
                </c:pt>
                <c:pt idx="461">
                  <c:v>13.769575222442882</c:v>
                </c:pt>
                <c:pt idx="462">
                  <c:v>13.724189550890658</c:v>
                </c:pt>
                <c:pt idx="463">
                  <c:v>13.857511886808149</c:v>
                </c:pt>
                <c:pt idx="464">
                  <c:v>14.031228394758877</c:v>
                </c:pt>
                <c:pt idx="465">
                  <c:v>14.070328474324235</c:v>
                </c:pt>
                <c:pt idx="466">
                  <c:v>14.305329504146902</c:v>
                </c:pt>
                <c:pt idx="467">
                  <c:v>14.774992634812559</c:v>
                </c:pt>
                <c:pt idx="468">
                  <c:v>15.139125605894804</c:v>
                </c:pt>
                <c:pt idx="469">
                  <c:v>15.624256222724215</c:v>
                </c:pt>
                <c:pt idx="470">
                  <c:v>15.890038166247269</c:v>
                </c:pt>
                <c:pt idx="471">
                  <c:v>16.181393841873749</c:v>
                </c:pt>
                <c:pt idx="472">
                  <c:v>16.587923747141918</c:v>
                </c:pt>
                <c:pt idx="473">
                  <c:v>16.937082219667218</c:v>
                </c:pt>
                <c:pt idx="474">
                  <c:v>17.241132326169133</c:v>
                </c:pt>
                <c:pt idx="475">
                  <c:v>17.523028802089886</c:v>
                </c:pt>
                <c:pt idx="476">
                  <c:v>17.86337512114341</c:v>
                </c:pt>
                <c:pt idx="477">
                  <c:v>18.300778375288239</c:v>
                </c:pt>
                <c:pt idx="478">
                  <c:v>18.63332932780903</c:v>
                </c:pt>
                <c:pt idx="479">
                  <c:v>18.912575995343161</c:v>
                </c:pt>
                <c:pt idx="480">
                  <c:v>19.239426778660178</c:v>
                </c:pt>
                <c:pt idx="481">
                  <c:v>19.539902725012698</c:v>
                </c:pt>
                <c:pt idx="482">
                  <c:v>20.011229688851344</c:v>
                </c:pt>
                <c:pt idx="483">
                  <c:v>20.397824407769011</c:v>
                </c:pt>
                <c:pt idx="484">
                  <c:v>20.833563828740846</c:v>
                </c:pt>
                <c:pt idx="485">
                  <c:v>21.392365281063373</c:v>
                </c:pt>
                <c:pt idx="486">
                  <c:v>21.80940198470174</c:v>
                </c:pt>
                <c:pt idx="487">
                  <c:v>22.033310793371115</c:v>
                </c:pt>
                <c:pt idx="488">
                  <c:v>22.180067041574262</c:v>
                </c:pt>
                <c:pt idx="489">
                  <c:v>21.966695843000515</c:v>
                </c:pt>
                <c:pt idx="490">
                  <c:v>22.138471212249414</c:v>
                </c:pt>
                <c:pt idx="491">
                  <c:v>22.336590606737388</c:v>
                </c:pt>
                <c:pt idx="492">
                  <c:v>22.6947152913616</c:v>
                </c:pt>
                <c:pt idx="493">
                  <c:v>23.434412383659073</c:v>
                </c:pt>
                <c:pt idx="494">
                  <c:v>23.990902956574665</c:v>
                </c:pt>
                <c:pt idx="495">
                  <c:v>24.683242426892665</c:v>
                </c:pt>
                <c:pt idx="496">
                  <c:v>25.487859824662319</c:v>
                </c:pt>
                <c:pt idx="497">
                  <c:v>26.365192894436895</c:v>
                </c:pt>
                <c:pt idx="498">
                  <c:v>27.004597820473347</c:v>
                </c:pt>
                <c:pt idx="499">
                  <c:v>27.618798755111484</c:v>
                </c:pt>
                <c:pt idx="500">
                  <c:v>28.185796126397282</c:v>
                </c:pt>
                <c:pt idx="501">
                  <c:v>29.150449626028607</c:v>
                </c:pt>
                <c:pt idx="502">
                  <c:v>29.983691116718848</c:v>
                </c:pt>
                <c:pt idx="503">
                  <c:v>30.472180211619666</c:v>
                </c:pt>
                <c:pt idx="504">
                  <c:v>28.619902525921546</c:v>
                </c:pt>
                <c:pt idx="505">
                  <c:v>28.845290297411363</c:v>
                </c:pt>
                <c:pt idx="506">
                  <c:v>28.910857649117489</c:v>
                </c:pt>
                <c:pt idx="507">
                  <c:v>29.375159539559053</c:v>
                </c:pt>
                <c:pt idx="508">
                  <c:v>29.631359036474684</c:v>
                </c:pt>
                <c:pt idx="509">
                  <c:v>29.705337989222059</c:v>
                </c:pt>
                <c:pt idx="510">
                  <c:v>29.855113786516931</c:v>
                </c:pt>
                <c:pt idx="511">
                  <c:v>32.419142329551306</c:v>
                </c:pt>
                <c:pt idx="512">
                  <c:v>33.277803493717848</c:v>
                </c:pt>
                <c:pt idx="513">
                  <c:v>33.902203109471927</c:v>
                </c:pt>
                <c:pt idx="514">
                  <c:v>34.379969723924567</c:v>
                </c:pt>
                <c:pt idx="515">
                  <c:v>35.232406919555089</c:v>
                </c:pt>
                <c:pt idx="516">
                  <c:v>35.668146340526924</c:v>
                </c:pt>
                <c:pt idx="517">
                  <c:v>35.653356712322534</c:v>
                </c:pt>
                <c:pt idx="518">
                  <c:v>35.992008386477629</c:v>
                </c:pt>
                <c:pt idx="519">
                  <c:v>36.391359159721581</c:v>
                </c:pt>
                <c:pt idx="520">
                  <c:v>37.012523544305949</c:v>
                </c:pt>
                <c:pt idx="521">
                  <c:v>37.583279946093704</c:v>
                </c:pt>
                <c:pt idx="522">
                  <c:v>37.996095443348729</c:v>
                </c:pt>
                <c:pt idx="523">
                  <c:v>38.159335964654687</c:v>
                </c:pt>
                <c:pt idx="524">
                  <c:v>38.864986100356639</c:v>
                </c:pt>
                <c:pt idx="525">
                  <c:v>39.088247862792066</c:v>
                </c:pt>
                <c:pt idx="526">
                  <c:v>39.457618827196704</c:v>
                </c:pt>
                <c:pt idx="527">
                  <c:v>39.995499117955106</c:v>
                </c:pt>
                <c:pt idx="528">
                  <c:v>40.387855629527394</c:v>
                </c:pt>
                <c:pt idx="529">
                  <c:v>40.736644361347594</c:v>
                </c:pt>
                <c:pt idx="530">
                  <c:v>40.887960744913755</c:v>
                </c:pt>
                <c:pt idx="531">
                  <c:v>41.432773673892967</c:v>
                </c:pt>
                <c:pt idx="532">
                  <c:v>42.153644801955267</c:v>
                </c:pt>
                <c:pt idx="533">
                  <c:v>42.681942646106236</c:v>
                </c:pt>
                <c:pt idx="534">
                  <c:v>43.030608131024728</c:v>
                </c:pt>
                <c:pt idx="535">
                  <c:v>43.551172232093826</c:v>
                </c:pt>
                <c:pt idx="536">
                  <c:v>43.944699589232293</c:v>
                </c:pt>
                <c:pt idx="537">
                  <c:v>43.881627987285661</c:v>
                </c:pt>
                <c:pt idx="538">
                  <c:v>43.153454480297441</c:v>
                </c:pt>
                <c:pt idx="539">
                  <c:v>42.914293867542291</c:v>
                </c:pt>
                <c:pt idx="540">
                  <c:v>41.931615508536865</c:v>
                </c:pt>
                <c:pt idx="541">
                  <c:v>41.424084767322881</c:v>
                </c:pt>
                <c:pt idx="542">
                  <c:v>40.823317744970403</c:v>
                </c:pt>
                <c:pt idx="543">
                  <c:v>40.136462761778191</c:v>
                </c:pt>
                <c:pt idx="544">
                  <c:v>40.512581494051084</c:v>
                </c:pt>
                <c:pt idx="545">
                  <c:v>40.837768444195106</c:v>
                </c:pt>
                <c:pt idx="546">
                  <c:v>40.471447840607624</c:v>
                </c:pt>
                <c:pt idx="547">
                  <c:v>40.63009741482513</c:v>
                </c:pt>
                <c:pt idx="548">
                  <c:v>40.340282325469943</c:v>
                </c:pt>
                <c:pt idx="549">
                  <c:v>39.795192090961898</c:v>
                </c:pt>
                <c:pt idx="550">
                  <c:v>39.434725715205325</c:v>
                </c:pt>
                <c:pt idx="551">
                  <c:v>38.255560983159498</c:v>
                </c:pt>
                <c:pt idx="552">
                  <c:v>36.250888503505308</c:v>
                </c:pt>
                <c:pt idx="553">
                  <c:v>35.575218176642672</c:v>
                </c:pt>
                <c:pt idx="554">
                  <c:v>35.100409487830909</c:v>
                </c:pt>
                <c:pt idx="555">
                  <c:v>35.010470061312965</c:v>
                </c:pt>
                <c:pt idx="556">
                  <c:v>34.980859993178761</c:v>
                </c:pt>
                <c:pt idx="557">
                  <c:v>34.82079307959166</c:v>
                </c:pt>
                <c:pt idx="558">
                  <c:v>35.711991425807852</c:v>
                </c:pt>
                <c:pt idx="559">
                  <c:v>37.070079847401374</c:v>
                </c:pt>
                <c:pt idx="560">
                  <c:v>37.229807832008781</c:v>
                </c:pt>
                <c:pt idx="561">
                  <c:v>37.543101456138437</c:v>
                </c:pt>
                <c:pt idx="562">
                  <c:v>37.435999898558322</c:v>
                </c:pt>
                <c:pt idx="563">
                  <c:v>37.316357968729889</c:v>
                </c:pt>
                <c:pt idx="564">
                  <c:v>36.716053122258792</c:v>
                </c:pt>
                <c:pt idx="565">
                  <c:v>35.532143384497388</c:v>
                </c:pt>
                <c:pt idx="566">
                  <c:v>34.367306104774563</c:v>
                </c:pt>
                <c:pt idx="567">
                  <c:v>34.158926405719789</c:v>
                </c:pt>
                <c:pt idx="568">
                  <c:v>34.180217307989032</c:v>
                </c:pt>
                <c:pt idx="569">
                  <c:v>34.230255550080543</c:v>
                </c:pt>
                <c:pt idx="570">
                  <c:v>34.407854335434926</c:v>
                </c:pt>
                <c:pt idx="571">
                  <c:v>34.861033192997773</c:v>
                </c:pt>
                <c:pt idx="572">
                  <c:v>35.336149999063799</c:v>
                </c:pt>
                <c:pt idx="573">
                  <c:v>36.212866834329851</c:v>
                </c:pt>
                <c:pt idx="574">
                  <c:v>36.72058244589639</c:v>
                </c:pt>
                <c:pt idx="575">
                  <c:v>36.828022932456193</c:v>
                </c:pt>
                <c:pt idx="576">
                  <c:v>36.916421772702847</c:v>
                </c:pt>
                <c:pt idx="577">
                  <c:v>36.854859945302074</c:v>
                </c:pt>
                <c:pt idx="578">
                  <c:v>37.092387536609664</c:v>
                </c:pt>
                <c:pt idx="579">
                  <c:v>37.083975935568418</c:v>
                </c:pt>
                <c:pt idx="580">
                  <c:v>36.904928999119022</c:v>
                </c:pt>
                <c:pt idx="581">
                  <c:v>36.923292787472803</c:v>
                </c:pt>
                <c:pt idx="582">
                  <c:v>37.099628292084731</c:v>
                </c:pt>
                <c:pt idx="583">
                  <c:v>37.330777856229176</c:v>
                </c:pt>
                <c:pt idx="584">
                  <c:v>37.526031760252543</c:v>
                </c:pt>
                <c:pt idx="585">
                  <c:v>37.745442057009747</c:v>
                </c:pt>
                <c:pt idx="586">
                  <c:v>38.331758380137529</c:v>
                </c:pt>
                <c:pt idx="587">
                  <c:v>39.066463972916019</c:v>
                </c:pt>
                <c:pt idx="588">
                  <c:v>39.110247434746093</c:v>
                </c:pt>
                <c:pt idx="589">
                  <c:v>39.059284840891799</c:v>
                </c:pt>
                <c:pt idx="590">
                  <c:v>39.017380894312694</c:v>
                </c:pt>
                <c:pt idx="591">
                  <c:v>39.134403827479929</c:v>
                </c:pt>
                <c:pt idx="592">
                  <c:v>38.911480994024181</c:v>
                </c:pt>
                <c:pt idx="593">
                  <c:v>38.727781487035493</c:v>
                </c:pt>
                <c:pt idx="594">
                  <c:v>38.194861884070647</c:v>
                </c:pt>
                <c:pt idx="595">
                  <c:v>38.323562461174262</c:v>
                </c:pt>
                <c:pt idx="596">
                  <c:v>38.568823795563723</c:v>
                </c:pt>
                <c:pt idx="597">
                  <c:v>38.43275921608334</c:v>
                </c:pt>
                <c:pt idx="598">
                  <c:v>38.547686951921619</c:v>
                </c:pt>
                <c:pt idx="599">
                  <c:v>39.026840094018425</c:v>
                </c:pt>
                <c:pt idx="600">
                  <c:v>39.278602702472739</c:v>
                </c:pt>
                <c:pt idx="601">
                  <c:v>39.479371905347328</c:v>
                </c:pt>
                <c:pt idx="602">
                  <c:v>39.678816204028614</c:v>
                </c:pt>
                <c:pt idx="603">
                  <c:v>39.852840829233593</c:v>
                </c:pt>
                <c:pt idx="604">
                  <c:v>40.525830535984184</c:v>
                </c:pt>
                <c:pt idx="605">
                  <c:v>40.884140090960955</c:v>
                </c:pt>
                <c:pt idx="606">
                  <c:v>40.999560814406045</c:v>
                </c:pt>
                <c:pt idx="607">
                  <c:v>40.94274399272085</c:v>
                </c:pt>
                <c:pt idx="608">
                  <c:v>40.40726701654566</c:v>
                </c:pt>
                <c:pt idx="609">
                  <c:v>40.610131416749205</c:v>
                </c:pt>
                <c:pt idx="610">
                  <c:v>40.872770564278831</c:v>
                </c:pt>
                <c:pt idx="611">
                  <c:v>41.113009587423882</c:v>
                </c:pt>
                <c:pt idx="612">
                  <c:v>41.388990212062886</c:v>
                </c:pt>
                <c:pt idx="613">
                  <c:v>41.720493565919199</c:v>
                </c:pt>
                <c:pt idx="614">
                  <c:v>41.747053273236247</c:v>
                </c:pt>
                <c:pt idx="615">
                  <c:v>42.597456894988667</c:v>
                </c:pt>
                <c:pt idx="616">
                  <c:v>42.856367823741756</c:v>
                </c:pt>
                <c:pt idx="617">
                  <c:v>43.265085361515155</c:v>
                </c:pt>
                <c:pt idx="618">
                  <c:v>43.525136324109006</c:v>
                </c:pt>
                <c:pt idx="619">
                  <c:v>44.043882533377989</c:v>
                </c:pt>
                <c:pt idx="620">
                  <c:v>44.588140851299528</c:v>
                </c:pt>
                <c:pt idx="621">
                  <c:v>45.314373219585924</c:v>
                </c:pt>
                <c:pt idx="622">
                  <c:v>46.599530287096549</c:v>
                </c:pt>
                <c:pt idx="623">
                  <c:v>44.48874222507586</c:v>
                </c:pt>
                <c:pt idx="624">
                  <c:v>44.161059525172355</c:v>
                </c:pt>
                <c:pt idx="625">
                  <c:v>44.08205826118057</c:v>
                </c:pt>
                <c:pt idx="626">
                  <c:v>43.896325180313774</c:v>
                </c:pt>
                <c:pt idx="627">
                  <c:v>44.196955185293426</c:v>
                </c:pt>
                <c:pt idx="628">
                  <c:v>44.216489819213386</c:v>
                </c:pt>
                <c:pt idx="629">
                  <c:v>43.194742192368032</c:v>
                </c:pt>
                <c:pt idx="630">
                  <c:v>45.393651789106535</c:v>
                </c:pt>
                <c:pt idx="631">
                  <c:v>45.791307917452066</c:v>
                </c:pt>
                <c:pt idx="632">
                  <c:v>45.964777931599386</c:v>
                </c:pt>
                <c:pt idx="633">
                  <c:v>46.012967470165364</c:v>
                </c:pt>
                <c:pt idx="634">
                  <c:v>45.423138610339038</c:v>
                </c:pt>
                <c:pt idx="635">
                  <c:v>45.156401503327778</c:v>
                </c:pt>
                <c:pt idx="636">
                  <c:v>44.660486782599335</c:v>
                </c:pt>
                <c:pt idx="637">
                  <c:v>44.689480616225033</c:v>
                </c:pt>
                <c:pt idx="638">
                  <c:v>44.691668248730259</c:v>
                </c:pt>
                <c:pt idx="639">
                  <c:v>44.81962934442366</c:v>
                </c:pt>
                <c:pt idx="640">
                  <c:v>44.942444881970943</c:v>
                </c:pt>
                <c:pt idx="641">
                  <c:v>45.395192375377832</c:v>
                </c:pt>
                <c:pt idx="642">
                  <c:v>44.821940223830595</c:v>
                </c:pt>
                <c:pt idx="643">
                  <c:v>44.294320237638985</c:v>
                </c:pt>
                <c:pt idx="644">
                  <c:v>43.760414659460515</c:v>
                </c:pt>
                <c:pt idx="645">
                  <c:v>43.668749776318727</c:v>
                </c:pt>
                <c:pt idx="646">
                  <c:v>43.667763801105096</c:v>
                </c:pt>
                <c:pt idx="647">
                  <c:v>43.616677960349101</c:v>
                </c:pt>
                <c:pt idx="648">
                  <c:v>43.728308841566815</c:v>
                </c:pt>
                <c:pt idx="649">
                  <c:v>43.76617645211514</c:v>
                </c:pt>
                <c:pt idx="650">
                  <c:v>43.619420203912</c:v>
                </c:pt>
                <c:pt idx="651">
                  <c:v>44.480607929563448</c:v>
                </c:pt>
                <c:pt idx="652">
                  <c:v>45.260298641463621</c:v>
                </c:pt>
                <c:pt idx="653">
                  <c:v>45.558956696016018</c:v>
                </c:pt>
                <c:pt idx="654">
                  <c:v>45.253458438419095</c:v>
                </c:pt>
                <c:pt idx="655">
                  <c:v>45.240671572367383</c:v>
                </c:pt>
                <c:pt idx="656">
                  <c:v>46.516862427779095</c:v>
                </c:pt>
                <c:pt idx="657">
                  <c:v>48.247125680791001</c:v>
                </c:pt>
                <c:pt idx="658">
                  <c:v>48.417052346514353</c:v>
                </c:pt>
                <c:pt idx="659">
                  <c:v>48.335308838959676</c:v>
                </c:pt>
                <c:pt idx="660">
                  <c:v>48.740513840034524</c:v>
                </c:pt>
                <c:pt idx="661">
                  <c:v>49.637597225807049</c:v>
                </c:pt>
                <c:pt idx="662">
                  <c:v>49.82943102830815</c:v>
                </c:pt>
                <c:pt idx="663">
                  <c:v>50.297738443055074</c:v>
                </c:pt>
                <c:pt idx="664">
                  <c:v>50.517857409497068</c:v>
                </c:pt>
                <c:pt idx="665">
                  <c:v>50.591713115342749</c:v>
                </c:pt>
                <c:pt idx="666">
                  <c:v>50.812479128018694</c:v>
                </c:pt>
                <c:pt idx="667">
                  <c:v>50.869141891076765</c:v>
                </c:pt>
                <c:pt idx="668">
                  <c:v>51.172945503775267</c:v>
                </c:pt>
                <c:pt idx="669">
                  <c:v>51.631023425680809</c:v>
                </c:pt>
                <c:pt idx="670">
                  <c:v>51.225109754921164</c:v>
                </c:pt>
                <c:pt idx="671">
                  <c:v>50.688585180081503</c:v>
                </c:pt>
                <c:pt idx="672">
                  <c:v>50.809767696181218</c:v>
                </c:pt>
                <c:pt idx="673">
                  <c:v>51.061499492910102</c:v>
                </c:pt>
                <c:pt idx="674">
                  <c:v>51.365857716666277</c:v>
                </c:pt>
                <c:pt idx="675">
                  <c:v>51.868920757693502</c:v>
                </c:pt>
                <c:pt idx="676">
                  <c:v>52.916272928367711</c:v>
                </c:pt>
                <c:pt idx="677">
                  <c:v>52.667499057279713</c:v>
                </c:pt>
                <c:pt idx="678">
                  <c:v>52.321236886944433</c:v>
                </c:pt>
                <c:pt idx="679">
                  <c:v>52.817490536652556</c:v>
                </c:pt>
                <c:pt idx="680">
                  <c:v>52.921017934083295</c:v>
                </c:pt>
                <c:pt idx="681">
                  <c:v>53.202267363770098</c:v>
                </c:pt>
                <c:pt idx="682">
                  <c:v>53.449377401685119</c:v>
                </c:pt>
                <c:pt idx="683">
                  <c:v>53.571977257154423</c:v>
                </c:pt>
                <c:pt idx="684">
                  <c:v>53.914850137692859</c:v>
                </c:pt>
                <c:pt idx="685">
                  <c:v>54.757181087383714</c:v>
                </c:pt>
                <c:pt idx="686">
                  <c:v>55.049954102379772</c:v>
                </c:pt>
                <c:pt idx="687">
                  <c:v>55.868744893845303</c:v>
                </c:pt>
                <c:pt idx="688">
                  <c:v>56.597473011891189</c:v>
                </c:pt>
                <c:pt idx="689">
                  <c:v>57.439958020209168</c:v>
                </c:pt>
                <c:pt idx="690">
                  <c:v>58.134084570601864</c:v>
                </c:pt>
                <c:pt idx="691">
                  <c:v>59.254244848457262</c:v>
                </c:pt>
                <c:pt idx="692">
                  <c:v>59.84767868015841</c:v>
                </c:pt>
                <c:pt idx="693">
                  <c:v>60.243270422900409</c:v>
                </c:pt>
                <c:pt idx="694">
                  <c:v>60.188733668896731</c:v>
                </c:pt>
                <c:pt idx="695">
                  <c:v>60.651340914439864</c:v>
                </c:pt>
                <c:pt idx="696">
                  <c:v>61.25127602020585</c:v>
                </c:pt>
                <c:pt idx="697">
                  <c:v>59.962205863566155</c:v>
                </c:pt>
                <c:pt idx="698">
                  <c:v>57.747150922704513</c:v>
                </c:pt>
                <c:pt idx="699">
                  <c:v>55.563246636248387</c:v>
                </c:pt>
                <c:pt idx="700">
                  <c:v>52.187852927576081</c:v>
                </c:pt>
                <c:pt idx="701">
                  <c:v>48.15216394302864</c:v>
                </c:pt>
                <c:pt idx="702">
                  <c:v>43.471986097749479</c:v>
                </c:pt>
                <c:pt idx="703">
                  <c:v>37.233597674236158</c:v>
                </c:pt>
                <c:pt idx="704">
                  <c:v>30.033760170535789</c:v>
                </c:pt>
                <c:pt idx="705">
                  <c:v>28.432320741529203</c:v>
                </c:pt>
                <c:pt idx="706">
                  <c:v>28.475272286772785</c:v>
                </c:pt>
                <c:pt idx="707">
                  <c:v>26.294757290113484</c:v>
                </c:pt>
                <c:pt idx="708">
                  <c:v>24.828766206078772</c:v>
                </c:pt>
                <c:pt idx="709">
                  <c:v>23.479674808309589</c:v>
                </c:pt>
                <c:pt idx="710">
                  <c:v>22.479402954086027</c:v>
                </c:pt>
                <c:pt idx="711">
                  <c:v>22.736003003432188</c:v>
                </c:pt>
                <c:pt idx="712">
                  <c:v>22.554984116555545</c:v>
                </c:pt>
                <c:pt idx="713">
                  <c:v>21.91844468098369</c:v>
                </c:pt>
                <c:pt idx="714">
                  <c:v>23.346937895175191</c:v>
                </c:pt>
                <c:pt idx="715">
                  <c:v>24.50675286365361</c:v>
                </c:pt>
                <c:pt idx="716">
                  <c:v>25.569202779786465</c:v>
                </c:pt>
                <c:pt idx="717">
                  <c:v>27.392240138055492</c:v>
                </c:pt>
                <c:pt idx="718">
                  <c:v>30.654246697160794</c:v>
                </c:pt>
                <c:pt idx="719">
                  <c:v>31.853130933479139</c:v>
                </c:pt>
                <c:pt idx="720">
                  <c:v>32.74602392459375</c:v>
                </c:pt>
                <c:pt idx="721">
                  <c:v>34.55898584864854</c:v>
                </c:pt>
                <c:pt idx="722">
                  <c:v>36.289464783738424</c:v>
                </c:pt>
                <c:pt idx="723">
                  <c:v>38.166884837384011</c:v>
                </c:pt>
                <c:pt idx="724">
                  <c:v>39.962807877278323</c:v>
                </c:pt>
                <c:pt idx="725">
                  <c:v>41.616226687078253</c:v>
                </c:pt>
                <c:pt idx="726">
                  <c:v>42.838712705072773</c:v>
                </c:pt>
                <c:pt idx="727">
                  <c:v>43.672878547525777</c:v>
                </c:pt>
                <c:pt idx="728">
                  <c:v>44.512405630202885</c:v>
                </c:pt>
                <c:pt idx="729">
                  <c:v>45.421012601284659</c:v>
                </c:pt>
                <c:pt idx="730">
                  <c:v>46.286452345044871</c:v>
                </c:pt>
                <c:pt idx="731">
                  <c:v>47.321387390372479</c:v>
                </c:pt>
                <c:pt idx="732">
                  <c:v>48.172776987338509</c:v>
                </c:pt>
                <c:pt idx="733">
                  <c:v>48.227436988243902</c:v>
                </c:pt>
                <c:pt idx="734">
                  <c:v>48.217145871951686</c:v>
                </c:pt>
                <c:pt idx="735">
                  <c:v>47.630891172274758</c:v>
                </c:pt>
                <c:pt idx="736">
                  <c:v>44.20807821817214</c:v>
                </c:pt>
                <c:pt idx="737">
                  <c:v>44.313146201874154</c:v>
                </c:pt>
                <c:pt idx="738">
                  <c:v>44.375046958254607</c:v>
                </c:pt>
                <c:pt idx="739">
                  <c:v>44.300390147547873</c:v>
                </c:pt>
                <c:pt idx="740">
                  <c:v>43.694231073245874</c:v>
                </c:pt>
                <c:pt idx="741">
                  <c:v>43.118822100918827</c:v>
                </c:pt>
                <c:pt idx="742">
                  <c:v>44.58388883319077</c:v>
                </c:pt>
                <c:pt idx="743">
                  <c:v>48.953022310296355</c:v>
                </c:pt>
                <c:pt idx="744">
                  <c:v>49.946361526299107</c:v>
                </c:pt>
                <c:pt idx="745">
                  <c:v>50.86676938821897</c:v>
                </c:pt>
                <c:pt idx="746">
                  <c:v>51.964437106513529</c:v>
                </c:pt>
                <c:pt idx="747">
                  <c:v>52.096095609258022</c:v>
                </c:pt>
                <c:pt idx="748">
                  <c:v>52.787449104362395</c:v>
                </c:pt>
                <c:pt idx="749">
                  <c:v>53.2693444900221</c:v>
                </c:pt>
                <c:pt idx="750">
                  <c:v>54.096639317705154</c:v>
                </c:pt>
                <c:pt idx="751">
                  <c:v>54.777917378595284</c:v>
                </c:pt>
                <c:pt idx="752">
                  <c:v>55.338290228914531</c:v>
                </c:pt>
                <c:pt idx="753">
                  <c:v>55.784782942059977</c:v>
                </c:pt>
                <c:pt idx="754">
                  <c:v>56.420983448652137</c:v>
                </c:pt>
                <c:pt idx="755">
                  <c:v>58.503393911555655</c:v>
                </c:pt>
                <c:pt idx="756">
                  <c:v>58.609139753217029</c:v>
                </c:pt>
                <c:pt idx="757">
                  <c:v>58.786492044768011</c:v>
                </c:pt>
                <c:pt idx="758">
                  <c:v>58.882470569469426</c:v>
                </c:pt>
                <c:pt idx="759">
                  <c:v>59.084410617910187</c:v>
                </c:pt>
                <c:pt idx="760">
                  <c:v>59.331366597198077</c:v>
                </c:pt>
                <c:pt idx="761">
                  <c:v>59.796007416619325</c:v>
                </c:pt>
                <c:pt idx="762">
                  <c:v>57.869565907821276</c:v>
                </c:pt>
                <c:pt idx="763">
                  <c:v>58.31571969198702</c:v>
                </c:pt>
                <c:pt idx="764">
                  <c:v>58.752876452328451</c:v>
                </c:pt>
                <c:pt idx="765">
                  <c:v>58.932508811560943</c:v>
                </c:pt>
                <c:pt idx="766">
                  <c:v>59.221153055349937</c:v>
                </c:pt>
                <c:pt idx="767">
                  <c:v>59.653903738955471</c:v>
                </c:pt>
                <c:pt idx="768">
                  <c:v>59.504066318209759</c:v>
                </c:pt>
                <c:pt idx="769">
                  <c:v>59.849434948507671</c:v>
                </c:pt>
                <c:pt idx="770">
                  <c:v>60.081971040296288</c:v>
                </c:pt>
                <c:pt idx="771">
                  <c:v>60.397791225910858</c:v>
                </c:pt>
                <c:pt idx="772">
                  <c:v>60.900299655880431</c:v>
                </c:pt>
                <c:pt idx="773">
                  <c:v>61.321434319000431</c:v>
                </c:pt>
                <c:pt idx="774">
                  <c:v>61.618274481752714</c:v>
                </c:pt>
                <c:pt idx="775">
                  <c:v>62.250777581293782</c:v>
                </c:pt>
                <c:pt idx="776">
                  <c:v>62.196641379720631</c:v>
                </c:pt>
                <c:pt idx="777">
                  <c:v>62.460790301796109</c:v>
                </c:pt>
                <c:pt idx="778">
                  <c:v>62.676626438403929</c:v>
                </c:pt>
                <c:pt idx="779">
                  <c:v>62.370173017318798</c:v>
                </c:pt>
                <c:pt idx="780">
                  <c:v>62.437065273218231</c:v>
                </c:pt>
                <c:pt idx="781">
                  <c:v>62.095732978951091</c:v>
                </c:pt>
                <c:pt idx="782">
                  <c:v>61.923218128291957</c:v>
                </c:pt>
                <c:pt idx="783">
                  <c:v>60.290073433822208</c:v>
                </c:pt>
                <c:pt idx="784">
                  <c:v>60.371847753102323</c:v>
                </c:pt>
                <c:pt idx="785">
                  <c:v>60.163313995420431</c:v>
                </c:pt>
                <c:pt idx="786">
                  <c:v>60.599361533646523</c:v>
                </c:pt>
                <c:pt idx="787">
                  <c:v>60.035815075608426</c:v>
                </c:pt>
                <c:pt idx="788">
                  <c:v>59.337498130557812</c:v>
                </c:pt>
                <c:pt idx="789">
                  <c:v>57.074284462855637</c:v>
                </c:pt>
                <c:pt idx="790">
                  <c:v>57.234628681971557</c:v>
                </c:pt>
                <c:pt idx="791">
                  <c:v>55.482304233554778</c:v>
                </c:pt>
                <c:pt idx="792">
                  <c:v>53.674641926273225</c:v>
                </c:pt>
                <c:pt idx="793">
                  <c:v>53.710845703648559</c:v>
                </c:pt>
                <c:pt idx="794">
                  <c:v>54.589349618989317</c:v>
                </c:pt>
                <c:pt idx="795">
                  <c:v>55.811188590749893</c:v>
                </c:pt>
                <c:pt idx="796">
                  <c:v>58.195708021453484</c:v>
                </c:pt>
                <c:pt idx="797">
                  <c:v>59.457078436935383</c:v>
                </c:pt>
                <c:pt idx="798">
                  <c:v>61.181333403489255</c:v>
                </c:pt>
                <c:pt idx="799">
                  <c:v>63.35121835487665</c:v>
                </c:pt>
                <c:pt idx="800">
                  <c:v>63.637027919926481</c:v>
                </c:pt>
                <c:pt idx="801">
                  <c:v>63.489686248940259</c:v>
                </c:pt>
                <c:pt idx="802">
                  <c:v>58.247440908443423</c:v>
                </c:pt>
                <c:pt idx="803">
                  <c:v>59.179495602574249</c:v>
                </c:pt>
                <c:pt idx="804">
                  <c:v>60.979609037126473</c:v>
                </c:pt>
                <c:pt idx="805">
                  <c:v>57.056197980030689</c:v>
                </c:pt>
                <c:pt idx="806">
                  <c:v>56.222247819655649</c:v>
                </c:pt>
                <c:pt idx="807">
                  <c:v>55.96839001387238</c:v>
                </c:pt>
                <c:pt idx="808">
                  <c:v>56.553689550061115</c:v>
                </c:pt>
                <c:pt idx="809">
                  <c:v>62.222091864922348</c:v>
                </c:pt>
                <c:pt idx="810">
                  <c:v>61.948483743141139</c:v>
                </c:pt>
                <c:pt idx="811">
                  <c:v>61.010975373609945</c:v>
                </c:pt>
                <c:pt idx="812">
                  <c:v>65.470880193819966</c:v>
                </c:pt>
                <c:pt idx="813">
                  <c:v>67.062151753436041</c:v>
                </c:pt>
                <c:pt idx="814">
                  <c:v>68.120534521812687</c:v>
                </c:pt>
                <c:pt idx="815">
                  <c:v>68.656011497987876</c:v>
                </c:pt>
                <c:pt idx="816">
                  <c:v>69.058628314126963</c:v>
                </c:pt>
                <c:pt idx="817">
                  <c:v>69.842416985508777</c:v>
                </c:pt>
                <c:pt idx="818">
                  <c:v>70.217580554293463</c:v>
                </c:pt>
                <c:pt idx="819">
                  <c:v>70.17398196281593</c:v>
                </c:pt>
                <c:pt idx="820">
                  <c:v>69.829506872555356</c:v>
                </c:pt>
                <c:pt idx="821">
                  <c:v>69.785353670020172</c:v>
                </c:pt>
                <c:pt idx="822">
                  <c:v>69.713038550445788</c:v>
                </c:pt>
                <c:pt idx="823">
                  <c:v>69.276189907358628</c:v>
                </c:pt>
                <c:pt idx="824">
                  <c:v>68.03974617774621</c:v>
                </c:pt>
                <c:pt idx="825">
                  <c:v>67.563027161958047</c:v>
                </c:pt>
                <c:pt idx="826">
                  <c:v>66.931818154884866</c:v>
                </c:pt>
                <c:pt idx="827">
                  <c:v>66.782165604491681</c:v>
                </c:pt>
                <c:pt idx="828">
                  <c:v>66.287699034858264</c:v>
                </c:pt>
                <c:pt idx="829">
                  <c:v>65.699903748910032</c:v>
                </c:pt>
                <c:pt idx="830">
                  <c:v>65.713337661195695</c:v>
                </c:pt>
                <c:pt idx="831">
                  <c:v>65.960786628090389</c:v>
                </c:pt>
                <c:pt idx="832">
                  <c:v>65.552038278591567</c:v>
                </c:pt>
                <c:pt idx="833">
                  <c:v>65.944733719143528</c:v>
                </c:pt>
                <c:pt idx="834">
                  <c:v>65.70729856301223</c:v>
                </c:pt>
                <c:pt idx="835">
                  <c:v>65.205591237903732</c:v>
                </c:pt>
                <c:pt idx="836">
                  <c:v>63.907524057439701</c:v>
                </c:pt>
                <c:pt idx="837">
                  <c:v>62.171468200047727</c:v>
                </c:pt>
                <c:pt idx="838">
                  <c:v>60.919834289800392</c:v>
                </c:pt>
                <c:pt idx="839">
                  <c:v>59.987748783944149</c:v>
                </c:pt>
                <c:pt idx="840">
                  <c:v>59.550222282897622</c:v>
                </c:pt>
                <c:pt idx="841">
                  <c:v>59.138546819483338</c:v>
                </c:pt>
                <c:pt idx="842">
                  <c:v>59.067741474454827</c:v>
                </c:pt>
                <c:pt idx="843">
                  <c:v>59.913954701549329</c:v>
                </c:pt>
                <c:pt idx="844">
                  <c:v>61.210173178487814</c:v>
                </c:pt>
                <c:pt idx="845">
                  <c:v>62.013927847945553</c:v>
                </c:pt>
                <c:pt idx="846">
                  <c:v>62.676349132875089</c:v>
                </c:pt>
                <c:pt idx="847">
                  <c:v>62.867289395338858</c:v>
                </c:pt>
                <c:pt idx="848">
                  <c:v>63.419158209440575</c:v>
                </c:pt>
                <c:pt idx="849">
                  <c:v>64.014440744667255</c:v>
                </c:pt>
                <c:pt idx="850">
                  <c:v>64.600787879520453</c:v>
                </c:pt>
                <c:pt idx="851">
                  <c:v>64.799770002320358</c:v>
                </c:pt>
                <c:pt idx="852">
                  <c:v>65.566981965423082</c:v>
                </c:pt>
                <c:pt idx="853">
                  <c:v>65.944487225340126</c:v>
                </c:pt>
                <c:pt idx="854">
                  <c:v>65.780938586779925</c:v>
                </c:pt>
                <c:pt idx="855">
                  <c:v>65.82068571257922</c:v>
                </c:pt>
                <c:pt idx="856">
                  <c:v>65.745751596343638</c:v>
                </c:pt>
                <c:pt idx="857">
                  <c:v>65.418962436477486</c:v>
                </c:pt>
                <c:pt idx="858">
                  <c:v>65.493003012675715</c:v>
                </c:pt>
                <c:pt idx="859">
                  <c:v>64.548900933903397</c:v>
                </c:pt>
                <c:pt idx="860">
                  <c:v>64.416410514572391</c:v>
                </c:pt>
                <c:pt idx="861">
                  <c:v>64.718735164450464</c:v>
                </c:pt>
                <c:pt idx="862">
                  <c:v>64.777801242091755</c:v>
                </c:pt>
                <c:pt idx="863">
                  <c:v>64.725729426122143</c:v>
                </c:pt>
                <c:pt idx="864">
                  <c:v>64.455849523117436</c:v>
                </c:pt>
                <c:pt idx="865">
                  <c:v>64.419645745742102</c:v>
                </c:pt>
                <c:pt idx="866">
                  <c:v>64.910137602795629</c:v>
                </c:pt>
                <c:pt idx="867">
                  <c:v>65.063302689887323</c:v>
                </c:pt>
                <c:pt idx="868">
                  <c:v>65.077845824288318</c:v>
                </c:pt>
              </c:numCache>
            </c:numRef>
          </c:val>
          <c:smooth val="0"/>
          <c:extLst>
            <c:ext xmlns:c16="http://schemas.microsoft.com/office/drawing/2014/chart" uri="{C3380CC4-5D6E-409C-BE32-E72D297353CC}">
              <c16:uniqueId val="{00000000-4594-4C0E-B47A-5E9D73B17470}"/>
            </c:ext>
          </c:extLst>
        </c:ser>
        <c:ser>
          <c:idx val="1"/>
          <c:order val="1"/>
          <c:tx>
            <c:strRef>
              <c:f>'C:\Users\OBRIENL1\AppData\Local\Microsoft\Windows\INetCache\Content.Outlook\GLUNWZMQ\[Graphs Template_Budget 2021-22 TS.xlsx]Sheet14'!$C$3</c:f>
              <c:strCache>
                <c:ptCount val="1"/>
                <c:pt idx="0">
                  <c:v>Rest of NSW</c:v>
                </c:pt>
              </c:strCache>
            </c:strRef>
          </c:tx>
          <c:spPr>
            <a:ln w="12700" cap="rnd">
              <a:solidFill>
                <a:srgbClr val="00B0F0"/>
              </a:solidFill>
              <a:prstDash val="dash"/>
              <a:round/>
            </a:ln>
            <a:effectLst/>
          </c:spPr>
          <c:marker>
            <c:symbol val="none"/>
          </c:marker>
          <c:cat>
            <c:numRef>
              <c:f>'C:\Users\OBRIENL1\AppData\Local\Microsoft\Windows\INetCache\Content.Outlook\GLUNWZMQ\[Graphs Template_Budget 2021-22 TS.xlsx]Sheet14'!$A$4:$A$1744</c:f>
              <c:numCache>
                <c:formatCode>d\-mmm\-yy</c:formatCode>
                <c:ptCount val="1741"/>
                <c:pt idx="0">
                  <c:v>43472</c:v>
                </c:pt>
                <c:pt idx="1">
                  <c:v>43473</c:v>
                </c:pt>
                <c:pt idx="2">
                  <c:v>43474</c:v>
                </c:pt>
                <c:pt idx="3">
                  <c:v>43475</c:v>
                </c:pt>
                <c:pt idx="4">
                  <c:v>43476</c:v>
                </c:pt>
                <c:pt idx="5">
                  <c:v>43477</c:v>
                </c:pt>
                <c:pt idx="6">
                  <c:v>43478</c:v>
                </c:pt>
                <c:pt idx="7">
                  <c:v>43479</c:v>
                </c:pt>
                <c:pt idx="8">
                  <c:v>43480</c:v>
                </c:pt>
                <c:pt idx="9">
                  <c:v>43481</c:v>
                </c:pt>
                <c:pt idx="10">
                  <c:v>43482</c:v>
                </c:pt>
                <c:pt idx="11">
                  <c:v>43483</c:v>
                </c:pt>
                <c:pt idx="12">
                  <c:v>43484</c:v>
                </c:pt>
                <c:pt idx="13">
                  <c:v>43485</c:v>
                </c:pt>
                <c:pt idx="14">
                  <c:v>43486</c:v>
                </c:pt>
                <c:pt idx="15">
                  <c:v>43487</c:v>
                </c:pt>
                <c:pt idx="16">
                  <c:v>43488</c:v>
                </c:pt>
                <c:pt idx="17">
                  <c:v>43489</c:v>
                </c:pt>
                <c:pt idx="18">
                  <c:v>43490</c:v>
                </c:pt>
                <c:pt idx="19">
                  <c:v>43491</c:v>
                </c:pt>
                <c:pt idx="20">
                  <c:v>43492</c:v>
                </c:pt>
                <c:pt idx="21">
                  <c:v>43493</c:v>
                </c:pt>
                <c:pt idx="22">
                  <c:v>43494</c:v>
                </c:pt>
                <c:pt idx="23">
                  <c:v>43495</c:v>
                </c:pt>
                <c:pt idx="24">
                  <c:v>43496</c:v>
                </c:pt>
                <c:pt idx="25">
                  <c:v>43497</c:v>
                </c:pt>
                <c:pt idx="26">
                  <c:v>43498</c:v>
                </c:pt>
                <c:pt idx="27">
                  <c:v>43499</c:v>
                </c:pt>
                <c:pt idx="28">
                  <c:v>43500</c:v>
                </c:pt>
                <c:pt idx="29">
                  <c:v>43501</c:v>
                </c:pt>
                <c:pt idx="30">
                  <c:v>43502</c:v>
                </c:pt>
                <c:pt idx="31">
                  <c:v>43503</c:v>
                </c:pt>
                <c:pt idx="32">
                  <c:v>43504</c:v>
                </c:pt>
                <c:pt idx="33">
                  <c:v>43505</c:v>
                </c:pt>
                <c:pt idx="34">
                  <c:v>43506</c:v>
                </c:pt>
                <c:pt idx="35">
                  <c:v>43507</c:v>
                </c:pt>
                <c:pt idx="36">
                  <c:v>43508</c:v>
                </c:pt>
                <c:pt idx="37">
                  <c:v>43509</c:v>
                </c:pt>
                <c:pt idx="38">
                  <c:v>43510</c:v>
                </c:pt>
                <c:pt idx="39">
                  <c:v>43511</c:v>
                </c:pt>
                <c:pt idx="40">
                  <c:v>43512</c:v>
                </c:pt>
                <c:pt idx="41">
                  <c:v>43513</c:v>
                </c:pt>
                <c:pt idx="42">
                  <c:v>43514</c:v>
                </c:pt>
                <c:pt idx="43">
                  <c:v>43515</c:v>
                </c:pt>
                <c:pt idx="44">
                  <c:v>43516</c:v>
                </c:pt>
                <c:pt idx="45">
                  <c:v>43517</c:v>
                </c:pt>
                <c:pt idx="46">
                  <c:v>43518</c:v>
                </c:pt>
                <c:pt idx="47">
                  <c:v>43519</c:v>
                </c:pt>
                <c:pt idx="48">
                  <c:v>43520</c:v>
                </c:pt>
                <c:pt idx="49">
                  <c:v>43521</c:v>
                </c:pt>
                <c:pt idx="50">
                  <c:v>43522</c:v>
                </c:pt>
                <c:pt idx="51">
                  <c:v>43523</c:v>
                </c:pt>
                <c:pt idx="52">
                  <c:v>43524</c:v>
                </c:pt>
                <c:pt idx="53">
                  <c:v>43525</c:v>
                </c:pt>
                <c:pt idx="54">
                  <c:v>43526</c:v>
                </c:pt>
                <c:pt idx="55">
                  <c:v>43527</c:v>
                </c:pt>
                <c:pt idx="56">
                  <c:v>43528</c:v>
                </c:pt>
                <c:pt idx="57">
                  <c:v>43529</c:v>
                </c:pt>
                <c:pt idx="58">
                  <c:v>43530</c:v>
                </c:pt>
                <c:pt idx="59">
                  <c:v>43531</c:v>
                </c:pt>
                <c:pt idx="60">
                  <c:v>43532</c:v>
                </c:pt>
                <c:pt idx="61">
                  <c:v>43533</c:v>
                </c:pt>
                <c:pt idx="62">
                  <c:v>43534</c:v>
                </c:pt>
                <c:pt idx="63">
                  <c:v>43535</c:v>
                </c:pt>
                <c:pt idx="64">
                  <c:v>43536</c:v>
                </c:pt>
                <c:pt idx="65">
                  <c:v>43537</c:v>
                </c:pt>
                <c:pt idx="66">
                  <c:v>43538</c:v>
                </c:pt>
                <c:pt idx="67">
                  <c:v>43539</c:v>
                </c:pt>
                <c:pt idx="68">
                  <c:v>43540</c:v>
                </c:pt>
                <c:pt idx="69">
                  <c:v>43541</c:v>
                </c:pt>
                <c:pt idx="70">
                  <c:v>43542</c:v>
                </c:pt>
                <c:pt idx="71">
                  <c:v>43543</c:v>
                </c:pt>
                <c:pt idx="72">
                  <c:v>43544</c:v>
                </c:pt>
                <c:pt idx="73">
                  <c:v>43545</c:v>
                </c:pt>
                <c:pt idx="74">
                  <c:v>43546</c:v>
                </c:pt>
                <c:pt idx="75">
                  <c:v>43547</c:v>
                </c:pt>
                <c:pt idx="76">
                  <c:v>43548</c:v>
                </c:pt>
                <c:pt idx="77">
                  <c:v>43549</c:v>
                </c:pt>
                <c:pt idx="78">
                  <c:v>43550</c:v>
                </c:pt>
                <c:pt idx="79">
                  <c:v>43551</c:v>
                </c:pt>
                <c:pt idx="80">
                  <c:v>43552</c:v>
                </c:pt>
                <c:pt idx="81">
                  <c:v>43553</c:v>
                </c:pt>
                <c:pt idx="82">
                  <c:v>43554</c:v>
                </c:pt>
                <c:pt idx="83">
                  <c:v>43555</c:v>
                </c:pt>
                <c:pt idx="84">
                  <c:v>43556</c:v>
                </c:pt>
                <c:pt idx="85">
                  <c:v>43557</c:v>
                </c:pt>
                <c:pt idx="86">
                  <c:v>43558</c:v>
                </c:pt>
                <c:pt idx="87">
                  <c:v>43559</c:v>
                </c:pt>
                <c:pt idx="88">
                  <c:v>43560</c:v>
                </c:pt>
                <c:pt idx="89">
                  <c:v>43561</c:v>
                </c:pt>
                <c:pt idx="90">
                  <c:v>43562</c:v>
                </c:pt>
                <c:pt idx="91">
                  <c:v>43563</c:v>
                </c:pt>
                <c:pt idx="92">
                  <c:v>43564</c:v>
                </c:pt>
                <c:pt idx="93">
                  <c:v>43565</c:v>
                </c:pt>
                <c:pt idx="94">
                  <c:v>43566</c:v>
                </c:pt>
                <c:pt idx="95">
                  <c:v>43567</c:v>
                </c:pt>
                <c:pt idx="96">
                  <c:v>43568</c:v>
                </c:pt>
                <c:pt idx="97">
                  <c:v>43569</c:v>
                </c:pt>
                <c:pt idx="98">
                  <c:v>43570</c:v>
                </c:pt>
                <c:pt idx="99">
                  <c:v>43571</c:v>
                </c:pt>
                <c:pt idx="100">
                  <c:v>43572</c:v>
                </c:pt>
                <c:pt idx="101">
                  <c:v>43573</c:v>
                </c:pt>
                <c:pt idx="102">
                  <c:v>43574</c:v>
                </c:pt>
                <c:pt idx="103">
                  <c:v>43575</c:v>
                </c:pt>
                <c:pt idx="104">
                  <c:v>43576</c:v>
                </c:pt>
                <c:pt idx="105">
                  <c:v>43577</c:v>
                </c:pt>
                <c:pt idx="106">
                  <c:v>43578</c:v>
                </c:pt>
                <c:pt idx="107">
                  <c:v>43579</c:v>
                </c:pt>
                <c:pt idx="108">
                  <c:v>43580</c:v>
                </c:pt>
                <c:pt idx="109">
                  <c:v>43581</c:v>
                </c:pt>
                <c:pt idx="110">
                  <c:v>43582</c:v>
                </c:pt>
                <c:pt idx="111">
                  <c:v>43583</c:v>
                </c:pt>
                <c:pt idx="112">
                  <c:v>43584</c:v>
                </c:pt>
                <c:pt idx="113">
                  <c:v>43585</c:v>
                </c:pt>
                <c:pt idx="114">
                  <c:v>43586</c:v>
                </c:pt>
                <c:pt idx="115">
                  <c:v>43587</c:v>
                </c:pt>
                <c:pt idx="116">
                  <c:v>43588</c:v>
                </c:pt>
                <c:pt idx="117">
                  <c:v>43589</c:v>
                </c:pt>
                <c:pt idx="118">
                  <c:v>43590</c:v>
                </c:pt>
                <c:pt idx="119">
                  <c:v>43591</c:v>
                </c:pt>
                <c:pt idx="120">
                  <c:v>43592</c:v>
                </c:pt>
                <c:pt idx="121">
                  <c:v>43593</c:v>
                </c:pt>
                <c:pt idx="122">
                  <c:v>43594</c:v>
                </c:pt>
                <c:pt idx="123">
                  <c:v>43595</c:v>
                </c:pt>
                <c:pt idx="124">
                  <c:v>43596</c:v>
                </c:pt>
                <c:pt idx="125">
                  <c:v>43597</c:v>
                </c:pt>
                <c:pt idx="126">
                  <c:v>43598</c:v>
                </c:pt>
                <c:pt idx="127">
                  <c:v>43599</c:v>
                </c:pt>
                <c:pt idx="128">
                  <c:v>43600</c:v>
                </c:pt>
                <c:pt idx="129">
                  <c:v>43601</c:v>
                </c:pt>
                <c:pt idx="130">
                  <c:v>43602</c:v>
                </c:pt>
                <c:pt idx="131">
                  <c:v>43603</c:v>
                </c:pt>
                <c:pt idx="132">
                  <c:v>43604</c:v>
                </c:pt>
                <c:pt idx="133">
                  <c:v>43605</c:v>
                </c:pt>
                <c:pt idx="134">
                  <c:v>43606</c:v>
                </c:pt>
                <c:pt idx="135">
                  <c:v>43607</c:v>
                </c:pt>
                <c:pt idx="136">
                  <c:v>43608</c:v>
                </c:pt>
                <c:pt idx="137">
                  <c:v>43609</c:v>
                </c:pt>
                <c:pt idx="138">
                  <c:v>43610</c:v>
                </c:pt>
                <c:pt idx="139">
                  <c:v>43611</c:v>
                </c:pt>
                <c:pt idx="140">
                  <c:v>43612</c:v>
                </c:pt>
                <c:pt idx="141">
                  <c:v>43613</c:v>
                </c:pt>
                <c:pt idx="142">
                  <c:v>43614</c:v>
                </c:pt>
                <c:pt idx="143">
                  <c:v>43615</c:v>
                </c:pt>
                <c:pt idx="144">
                  <c:v>43616</c:v>
                </c:pt>
                <c:pt idx="145">
                  <c:v>43617</c:v>
                </c:pt>
                <c:pt idx="146">
                  <c:v>43618</c:v>
                </c:pt>
                <c:pt idx="147">
                  <c:v>43619</c:v>
                </c:pt>
                <c:pt idx="148">
                  <c:v>43620</c:v>
                </c:pt>
                <c:pt idx="149">
                  <c:v>43621</c:v>
                </c:pt>
                <c:pt idx="150">
                  <c:v>43622</c:v>
                </c:pt>
                <c:pt idx="151">
                  <c:v>43623</c:v>
                </c:pt>
                <c:pt idx="152">
                  <c:v>43624</c:v>
                </c:pt>
                <c:pt idx="153">
                  <c:v>43625</c:v>
                </c:pt>
                <c:pt idx="154">
                  <c:v>43626</c:v>
                </c:pt>
                <c:pt idx="155">
                  <c:v>43627</c:v>
                </c:pt>
                <c:pt idx="156">
                  <c:v>43628</c:v>
                </c:pt>
                <c:pt idx="157">
                  <c:v>43629</c:v>
                </c:pt>
                <c:pt idx="158">
                  <c:v>43630</c:v>
                </c:pt>
                <c:pt idx="159">
                  <c:v>43631</c:v>
                </c:pt>
                <c:pt idx="160">
                  <c:v>43632</c:v>
                </c:pt>
                <c:pt idx="161">
                  <c:v>43633</c:v>
                </c:pt>
                <c:pt idx="162">
                  <c:v>43634</c:v>
                </c:pt>
                <c:pt idx="163">
                  <c:v>43635</c:v>
                </c:pt>
                <c:pt idx="164">
                  <c:v>43636</c:v>
                </c:pt>
                <c:pt idx="165">
                  <c:v>43637</c:v>
                </c:pt>
                <c:pt idx="166">
                  <c:v>43638</c:v>
                </c:pt>
                <c:pt idx="167">
                  <c:v>43639</c:v>
                </c:pt>
                <c:pt idx="168">
                  <c:v>43640</c:v>
                </c:pt>
                <c:pt idx="169">
                  <c:v>43641</c:v>
                </c:pt>
                <c:pt idx="170">
                  <c:v>43642</c:v>
                </c:pt>
                <c:pt idx="171">
                  <c:v>43643</c:v>
                </c:pt>
                <c:pt idx="172">
                  <c:v>43644</c:v>
                </c:pt>
                <c:pt idx="173">
                  <c:v>43645</c:v>
                </c:pt>
                <c:pt idx="174">
                  <c:v>43646</c:v>
                </c:pt>
                <c:pt idx="175">
                  <c:v>43647</c:v>
                </c:pt>
                <c:pt idx="176">
                  <c:v>43648</c:v>
                </c:pt>
                <c:pt idx="177">
                  <c:v>43649</c:v>
                </c:pt>
                <c:pt idx="178">
                  <c:v>43650</c:v>
                </c:pt>
                <c:pt idx="179">
                  <c:v>43651</c:v>
                </c:pt>
                <c:pt idx="180">
                  <c:v>43652</c:v>
                </c:pt>
                <c:pt idx="181">
                  <c:v>43653</c:v>
                </c:pt>
                <c:pt idx="182">
                  <c:v>43654</c:v>
                </c:pt>
                <c:pt idx="183">
                  <c:v>43655</c:v>
                </c:pt>
                <c:pt idx="184">
                  <c:v>43656</c:v>
                </c:pt>
                <c:pt idx="185">
                  <c:v>43657</c:v>
                </c:pt>
                <c:pt idx="186">
                  <c:v>43658</c:v>
                </c:pt>
                <c:pt idx="187">
                  <c:v>43659</c:v>
                </c:pt>
                <c:pt idx="188">
                  <c:v>43660</c:v>
                </c:pt>
                <c:pt idx="189">
                  <c:v>43661</c:v>
                </c:pt>
                <c:pt idx="190">
                  <c:v>43662</c:v>
                </c:pt>
                <c:pt idx="191">
                  <c:v>43663</c:v>
                </c:pt>
                <c:pt idx="192">
                  <c:v>43664</c:v>
                </c:pt>
                <c:pt idx="193">
                  <c:v>43665</c:v>
                </c:pt>
                <c:pt idx="194">
                  <c:v>43666</c:v>
                </c:pt>
                <c:pt idx="195">
                  <c:v>43667</c:v>
                </c:pt>
                <c:pt idx="196">
                  <c:v>43668</c:v>
                </c:pt>
                <c:pt idx="197">
                  <c:v>43669</c:v>
                </c:pt>
                <c:pt idx="198">
                  <c:v>43670</c:v>
                </c:pt>
                <c:pt idx="199">
                  <c:v>43671</c:v>
                </c:pt>
                <c:pt idx="200">
                  <c:v>43672</c:v>
                </c:pt>
                <c:pt idx="201">
                  <c:v>43673</c:v>
                </c:pt>
                <c:pt idx="202">
                  <c:v>43674</c:v>
                </c:pt>
                <c:pt idx="203">
                  <c:v>43675</c:v>
                </c:pt>
                <c:pt idx="204">
                  <c:v>43676</c:v>
                </c:pt>
                <c:pt idx="205">
                  <c:v>43677</c:v>
                </c:pt>
                <c:pt idx="206">
                  <c:v>43678</c:v>
                </c:pt>
                <c:pt idx="207">
                  <c:v>43679</c:v>
                </c:pt>
                <c:pt idx="208">
                  <c:v>43680</c:v>
                </c:pt>
                <c:pt idx="209">
                  <c:v>43681</c:v>
                </c:pt>
                <c:pt idx="210">
                  <c:v>43682</c:v>
                </c:pt>
                <c:pt idx="211">
                  <c:v>43683</c:v>
                </c:pt>
                <c:pt idx="212">
                  <c:v>43684</c:v>
                </c:pt>
                <c:pt idx="213">
                  <c:v>43685</c:v>
                </c:pt>
                <c:pt idx="214">
                  <c:v>43686</c:v>
                </c:pt>
                <c:pt idx="215">
                  <c:v>43687</c:v>
                </c:pt>
                <c:pt idx="216">
                  <c:v>43688</c:v>
                </c:pt>
                <c:pt idx="217">
                  <c:v>43689</c:v>
                </c:pt>
                <c:pt idx="218">
                  <c:v>43690</c:v>
                </c:pt>
                <c:pt idx="219">
                  <c:v>43691</c:v>
                </c:pt>
                <c:pt idx="220">
                  <c:v>43692</c:v>
                </c:pt>
                <c:pt idx="221">
                  <c:v>43693</c:v>
                </c:pt>
                <c:pt idx="222">
                  <c:v>43694</c:v>
                </c:pt>
                <c:pt idx="223">
                  <c:v>43695</c:v>
                </c:pt>
                <c:pt idx="224">
                  <c:v>43696</c:v>
                </c:pt>
                <c:pt idx="225">
                  <c:v>43697</c:v>
                </c:pt>
                <c:pt idx="226">
                  <c:v>43698</c:v>
                </c:pt>
                <c:pt idx="227">
                  <c:v>43699</c:v>
                </c:pt>
                <c:pt idx="228">
                  <c:v>43700</c:v>
                </c:pt>
                <c:pt idx="229">
                  <c:v>43701</c:v>
                </c:pt>
                <c:pt idx="230">
                  <c:v>43702</c:v>
                </c:pt>
                <c:pt idx="231">
                  <c:v>43703</c:v>
                </c:pt>
                <c:pt idx="232">
                  <c:v>43704</c:v>
                </c:pt>
                <c:pt idx="233">
                  <c:v>43705</c:v>
                </c:pt>
                <c:pt idx="234">
                  <c:v>43706</c:v>
                </c:pt>
                <c:pt idx="235">
                  <c:v>43707</c:v>
                </c:pt>
                <c:pt idx="236">
                  <c:v>43708</c:v>
                </c:pt>
                <c:pt idx="237">
                  <c:v>43709</c:v>
                </c:pt>
                <c:pt idx="238">
                  <c:v>43710</c:v>
                </c:pt>
                <c:pt idx="239">
                  <c:v>43711</c:v>
                </c:pt>
                <c:pt idx="240">
                  <c:v>43712</c:v>
                </c:pt>
                <c:pt idx="241">
                  <c:v>43713</c:v>
                </c:pt>
                <c:pt idx="242">
                  <c:v>43714</c:v>
                </c:pt>
                <c:pt idx="243">
                  <c:v>43715</c:v>
                </c:pt>
                <c:pt idx="244">
                  <c:v>43716</c:v>
                </c:pt>
                <c:pt idx="245">
                  <c:v>43717</c:v>
                </c:pt>
                <c:pt idx="246">
                  <c:v>43718</c:v>
                </c:pt>
                <c:pt idx="247">
                  <c:v>43719</c:v>
                </c:pt>
                <c:pt idx="248">
                  <c:v>43720</c:v>
                </c:pt>
                <c:pt idx="249">
                  <c:v>43721</c:v>
                </c:pt>
                <c:pt idx="250">
                  <c:v>43722</c:v>
                </c:pt>
                <c:pt idx="251">
                  <c:v>43723</c:v>
                </c:pt>
                <c:pt idx="252">
                  <c:v>43724</c:v>
                </c:pt>
                <c:pt idx="253">
                  <c:v>43725</c:v>
                </c:pt>
                <c:pt idx="254">
                  <c:v>43726</c:v>
                </c:pt>
                <c:pt idx="255">
                  <c:v>43727</c:v>
                </c:pt>
                <c:pt idx="256">
                  <c:v>43728</c:v>
                </c:pt>
                <c:pt idx="257">
                  <c:v>43729</c:v>
                </c:pt>
                <c:pt idx="258">
                  <c:v>43730</c:v>
                </c:pt>
                <c:pt idx="259">
                  <c:v>43731</c:v>
                </c:pt>
                <c:pt idx="260">
                  <c:v>43732</c:v>
                </c:pt>
                <c:pt idx="261">
                  <c:v>43733</c:v>
                </c:pt>
                <c:pt idx="262">
                  <c:v>43734</c:v>
                </c:pt>
                <c:pt idx="263">
                  <c:v>43735</c:v>
                </c:pt>
                <c:pt idx="264">
                  <c:v>43736</c:v>
                </c:pt>
                <c:pt idx="265">
                  <c:v>43737</c:v>
                </c:pt>
                <c:pt idx="266">
                  <c:v>43738</c:v>
                </c:pt>
                <c:pt idx="267">
                  <c:v>43739</c:v>
                </c:pt>
                <c:pt idx="268">
                  <c:v>43740</c:v>
                </c:pt>
                <c:pt idx="269">
                  <c:v>43741</c:v>
                </c:pt>
                <c:pt idx="270">
                  <c:v>43742</c:v>
                </c:pt>
                <c:pt idx="271">
                  <c:v>43743</c:v>
                </c:pt>
                <c:pt idx="272">
                  <c:v>43744</c:v>
                </c:pt>
                <c:pt idx="273">
                  <c:v>43745</c:v>
                </c:pt>
                <c:pt idx="274">
                  <c:v>43746</c:v>
                </c:pt>
                <c:pt idx="275">
                  <c:v>43747</c:v>
                </c:pt>
                <c:pt idx="276">
                  <c:v>43748</c:v>
                </c:pt>
                <c:pt idx="277">
                  <c:v>43749</c:v>
                </c:pt>
                <c:pt idx="278">
                  <c:v>43750</c:v>
                </c:pt>
                <c:pt idx="279">
                  <c:v>43751</c:v>
                </c:pt>
                <c:pt idx="280">
                  <c:v>43752</c:v>
                </c:pt>
                <c:pt idx="281">
                  <c:v>43753</c:v>
                </c:pt>
                <c:pt idx="282">
                  <c:v>43754</c:v>
                </c:pt>
                <c:pt idx="283">
                  <c:v>43755</c:v>
                </c:pt>
                <c:pt idx="284">
                  <c:v>43756</c:v>
                </c:pt>
                <c:pt idx="285">
                  <c:v>43757</c:v>
                </c:pt>
                <c:pt idx="286">
                  <c:v>43758</c:v>
                </c:pt>
                <c:pt idx="287">
                  <c:v>43759</c:v>
                </c:pt>
                <c:pt idx="288">
                  <c:v>43760</c:v>
                </c:pt>
                <c:pt idx="289">
                  <c:v>43761</c:v>
                </c:pt>
                <c:pt idx="290">
                  <c:v>43762</c:v>
                </c:pt>
                <c:pt idx="291">
                  <c:v>43763</c:v>
                </c:pt>
                <c:pt idx="292">
                  <c:v>43764</c:v>
                </c:pt>
                <c:pt idx="293">
                  <c:v>43765</c:v>
                </c:pt>
                <c:pt idx="294">
                  <c:v>43766</c:v>
                </c:pt>
                <c:pt idx="295">
                  <c:v>43767</c:v>
                </c:pt>
                <c:pt idx="296">
                  <c:v>43768</c:v>
                </c:pt>
                <c:pt idx="297">
                  <c:v>43769</c:v>
                </c:pt>
                <c:pt idx="298">
                  <c:v>43770</c:v>
                </c:pt>
                <c:pt idx="299">
                  <c:v>43771</c:v>
                </c:pt>
                <c:pt idx="300">
                  <c:v>43772</c:v>
                </c:pt>
                <c:pt idx="301">
                  <c:v>43773</c:v>
                </c:pt>
                <c:pt idx="302">
                  <c:v>43774</c:v>
                </c:pt>
                <c:pt idx="303">
                  <c:v>43775</c:v>
                </c:pt>
                <c:pt idx="304">
                  <c:v>43776</c:v>
                </c:pt>
                <c:pt idx="305">
                  <c:v>43777</c:v>
                </c:pt>
                <c:pt idx="306">
                  <c:v>43778</c:v>
                </c:pt>
                <c:pt idx="307">
                  <c:v>43793</c:v>
                </c:pt>
                <c:pt idx="308">
                  <c:v>43794</c:v>
                </c:pt>
                <c:pt idx="309">
                  <c:v>43795</c:v>
                </c:pt>
                <c:pt idx="310">
                  <c:v>43796</c:v>
                </c:pt>
                <c:pt idx="311">
                  <c:v>43797</c:v>
                </c:pt>
                <c:pt idx="312">
                  <c:v>43798</c:v>
                </c:pt>
                <c:pt idx="313">
                  <c:v>43799</c:v>
                </c:pt>
                <c:pt idx="314">
                  <c:v>43800</c:v>
                </c:pt>
                <c:pt idx="315">
                  <c:v>43801</c:v>
                </c:pt>
                <c:pt idx="316">
                  <c:v>43802</c:v>
                </c:pt>
                <c:pt idx="317">
                  <c:v>43803</c:v>
                </c:pt>
                <c:pt idx="318">
                  <c:v>43804</c:v>
                </c:pt>
                <c:pt idx="319">
                  <c:v>43805</c:v>
                </c:pt>
                <c:pt idx="320">
                  <c:v>43806</c:v>
                </c:pt>
                <c:pt idx="321">
                  <c:v>43807</c:v>
                </c:pt>
                <c:pt idx="322">
                  <c:v>43808</c:v>
                </c:pt>
                <c:pt idx="323">
                  <c:v>43809</c:v>
                </c:pt>
                <c:pt idx="324">
                  <c:v>43810</c:v>
                </c:pt>
                <c:pt idx="325">
                  <c:v>43811</c:v>
                </c:pt>
                <c:pt idx="326">
                  <c:v>43812</c:v>
                </c:pt>
                <c:pt idx="327">
                  <c:v>43813</c:v>
                </c:pt>
                <c:pt idx="328">
                  <c:v>43814</c:v>
                </c:pt>
                <c:pt idx="329">
                  <c:v>43815</c:v>
                </c:pt>
                <c:pt idx="330">
                  <c:v>43816</c:v>
                </c:pt>
                <c:pt idx="331">
                  <c:v>43817</c:v>
                </c:pt>
                <c:pt idx="332">
                  <c:v>43818</c:v>
                </c:pt>
                <c:pt idx="333">
                  <c:v>43819</c:v>
                </c:pt>
                <c:pt idx="334">
                  <c:v>43820</c:v>
                </c:pt>
                <c:pt idx="335">
                  <c:v>43821</c:v>
                </c:pt>
                <c:pt idx="336">
                  <c:v>43822</c:v>
                </c:pt>
                <c:pt idx="337">
                  <c:v>43823</c:v>
                </c:pt>
                <c:pt idx="338">
                  <c:v>43824</c:v>
                </c:pt>
                <c:pt idx="339">
                  <c:v>43825</c:v>
                </c:pt>
                <c:pt idx="340">
                  <c:v>43826</c:v>
                </c:pt>
                <c:pt idx="341">
                  <c:v>43827</c:v>
                </c:pt>
                <c:pt idx="342">
                  <c:v>43828</c:v>
                </c:pt>
                <c:pt idx="343">
                  <c:v>43829</c:v>
                </c:pt>
                <c:pt idx="344">
                  <c:v>43830</c:v>
                </c:pt>
                <c:pt idx="345">
                  <c:v>43831</c:v>
                </c:pt>
                <c:pt idx="346">
                  <c:v>43832</c:v>
                </c:pt>
                <c:pt idx="347">
                  <c:v>43833</c:v>
                </c:pt>
                <c:pt idx="348">
                  <c:v>43834</c:v>
                </c:pt>
                <c:pt idx="349">
                  <c:v>43835</c:v>
                </c:pt>
                <c:pt idx="350">
                  <c:v>43836</c:v>
                </c:pt>
                <c:pt idx="351">
                  <c:v>43837</c:v>
                </c:pt>
                <c:pt idx="352">
                  <c:v>43838</c:v>
                </c:pt>
                <c:pt idx="353">
                  <c:v>43839</c:v>
                </c:pt>
                <c:pt idx="354">
                  <c:v>43840</c:v>
                </c:pt>
                <c:pt idx="355">
                  <c:v>43841</c:v>
                </c:pt>
                <c:pt idx="356">
                  <c:v>43842</c:v>
                </c:pt>
                <c:pt idx="357">
                  <c:v>43843</c:v>
                </c:pt>
                <c:pt idx="358">
                  <c:v>43844</c:v>
                </c:pt>
                <c:pt idx="359">
                  <c:v>43845</c:v>
                </c:pt>
                <c:pt idx="360">
                  <c:v>43846</c:v>
                </c:pt>
                <c:pt idx="361">
                  <c:v>43847</c:v>
                </c:pt>
                <c:pt idx="362">
                  <c:v>43848</c:v>
                </c:pt>
                <c:pt idx="363">
                  <c:v>43849</c:v>
                </c:pt>
                <c:pt idx="364">
                  <c:v>43850</c:v>
                </c:pt>
                <c:pt idx="365">
                  <c:v>43851</c:v>
                </c:pt>
                <c:pt idx="366">
                  <c:v>43852</c:v>
                </c:pt>
                <c:pt idx="367">
                  <c:v>43853</c:v>
                </c:pt>
                <c:pt idx="368">
                  <c:v>43854</c:v>
                </c:pt>
                <c:pt idx="369">
                  <c:v>43855</c:v>
                </c:pt>
                <c:pt idx="370">
                  <c:v>43856</c:v>
                </c:pt>
                <c:pt idx="371">
                  <c:v>43857</c:v>
                </c:pt>
                <c:pt idx="372">
                  <c:v>43858</c:v>
                </c:pt>
                <c:pt idx="373">
                  <c:v>43859</c:v>
                </c:pt>
                <c:pt idx="374">
                  <c:v>43860</c:v>
                </c:pt>
                <c:pt idx="375">
                  <c:v>43861</c:v>
                </c:pt>
                <c:pt idx="376">
                  <c:v>43862</c:v>
                </c:pt>
                <c:pt idx="377">
                  <c:v>43863</c:v>
                </c:pt>
                <c:pt idx="378">
                  <c:v>43864</c:v>
                </c:pt>
                <c:pt idx="379">
                  <c:v>43865</c:v>
                </c:pt>
                <c:pt idx="380">
                  <c:v>43866</c:v>
                </c:pt>
                <c:pt idx="381">
                  <c:v>43867</c:v>
                </c:pt>
                <c:pt idx="382">
                  <c:v>43868</c:v>
                </c:pt>
                <c:pt idx="383">
                  <c:v>43869</c:v>
                </c:pt>
                <c:pt idx="384">
                  <c:v>43870</c:v>
                </c:pt>
                <c:pt idx="385">
                  <c:v>43871</c:v>
                </c:pt>
                <c:pt idx="386">
                  <c:v>43872</c:v>
                </c:pt>
                <c:pt idx="387">
                  <c:v>43873</c:v>
                </c:pt>
                <c:pt idx="388">
                  <c:v>43874</c:v>
                </c:pt>
                <c:pt idx="389">
                  <c:v>43875</c:v>
                </c:pt>
                <c:pt idx="390">
                  <c:v>43876</c:v>
                </c:pt>
                <c:pt idx="391">
                  <c:v>43877</c:v>
                </c:pt>
                <c:pt idx="392">
                  <c:v>43878</c:v>
                </c:pt>
                <c:pt idx="393">
                  <c:v>43879</c:v>
                </c:pt>
                <c:pt idx="394">
                  <c:v>43880</c:v>
                </c:pt>
                <c:pt idx="395">
                  <c:v>43881</c:v>
                </c:pt>
                <c:pt idx="396">
                  <c:v>43882</c:v>
                </c:pt>
                <c:pt idx="397">
                  <c:v>43883</c:v>
                </c:pt>
                <c:pt idx="398">
                  <c:v>43884</c:v>
                </c:pt>
                <c:pt idx="399">
                  <c:v>43885</c:v>
                </c:pt>
                <c:pt idx="400">
                  <c:v>43886</c:v>
                </c:pt>
                <c:pt idx="401">
                  <c:v>43887</c:v>
                </c:pt>
                <c:pt idx="402">
                  <c:v>43888</c:v>
                </c:pt>
                <c:pt idx="403">
                  <c:v>43889</c:v>
                </c:pt>
                <c:pt idx="404">
                  <c:v>43890</c:v>
                </c:pt>
                <c:pt idx="405">
                  <c:v>43891</c:v>
                </c:pt>
                <c:pt idx="406">
                  <c:v>43892</c:v>
                </c:pt>
                <c:pt idx="407">
                  <c:v>43893</c:v>
                </c:pt>
                <c:pt idx="408">
                  <c:v>43894</c:v>
                </c:pt>
                <c:pt idx="409">
                  <c:v>43895</c:v>
                </c:pt>
                <c:pt idx="410">
                  <c:v>43896</c:v>
                </c:pt>
                <c:pt idx="411">
                  <c:v>43897</c:v>
                </c:pt>
                <c:pt idx="412">
                  <c:v>43898</c:v>
                </c:pt>
                <c:pt idx="413">
                  <c:v>43899</c:v>
                </c:pt>
                <c:pt idx="414">
                  <c:v>43900</c:v>
                </c:pt>
                <c:pt idx="415">
                  <c:v>43901</c:v>
                </c:pt>
                <c:pt idx="416">
                  <c:v>43902</c:v>
                </c:pt>
                <c:pt idx="417">
                  <c:v>43903</c:v>
                </c:pt>
                <c:pt idx="418">
                  <c:v>43904</c:v>
                </c:pt>
                <c:pt idx="419">
                  <c:v>43905</c:v>
                </c:pt>
                <c:pt idx="420">
                  <c:v>43906</c:v>
                </c:pt>
                <c:pt idx="421">
                  <c:v>43907</c:v>
                </c:pt>
                <c:pt idx="422">
                  <c:v>43908</c:v>
                </c:pt>
                <c:pt idx="423">
                  <c:v>43909</c:v>
                </c:pt>
                <c:pt idx="424">
                  <c:v>43910</c:v>
                </c:pt>
                <c:pt idx="425">
                  <c:v>43911</c:v>
                </c:pt>
                <c:pt idx="426">
                  <c:v>43912</c:v>
                </c:pt>
                <c:pt idx="427">
                  <c:v>43913</c:v>
                </c:pt>
                <c:pt idx="428">
                  <c:v>43914</c:v>
                </c:pt>
                <c:pt idx="429">
                  <c:v>43915</c:v>
                </c:pt>
                <c:pt idx="430">
                  <c:v>43916</c:v>
                </c:pt>
                <c:pt idx="431">
                  <c:v>43917</c:v>
                </c:pt>
                <c:pt idx="432">
                  <c:v>43918</c:v>
                </c:pt>
                <c:pt idx="433">
                  <c:v>43919</c:v>
                </c:pt>
                <c:pt idx="434">
                  <c:v>43920</c:v>
                </c:pt>
                <c:pt idx="435">
                  <c:v>43921</c:v>
                </c:pt>
                <c:pt idx="436">
                  <c:v>43922</c:v>
                </c:pt>
                <c:pt idx="437">
                  <c:v>43923</c:v>
                </c:pt>
                <c:pt idx="438">
                  <c:v>43924</c:v>
                </c:pt>
                <c:pt idx="439">
                  <c:v>43925</c:v>
                </c:pt>
                <c:pt idx="440">
                  <c:v>43926</c:v>
                </c:pt>
                <c:pt idx="441">
                  <c:v>43927</c:v>
                </c:pt>
                <c:pt idx="442">
                  <c:v>43928</c:v>
                </c:pt>
                <c:pt idx="443">
                  <c:v>43929</c:v>
                </c:pt>
                <c:pt idx="444">
                  <c:v>43930</c:v>
                </c:pt>
                <c:pt idx="445">
                  <c:v>43931</c:v>
                </c:pt>
                <c:pt idx="446">
                  <c:v>43932</c:v>
                </c:pt>
                <c:pt idx="447">
                  <c:v>43933</c:v>
                </c:pt>
                <c:pt idx="448">
                  <c:v>43934</c:v>
                </c:pt>
                <c:pt idx="449">
                  <c:v>43935</c:v>
                </c:pt>
                <c:pt idx="450">
                  <c:v>43936</c:v>
                </c:pt>
                <c:pt idx="451">
                  <c:v>43937</c:v>
                </c:pt>
                <c:pt idx="452">
                  <c:v>43938</c:v>
                </c:pt>
                <c:pt idx="453">
                  <c:v>43939</c:v>
                </c:pt>
                <c:pt idx="454">
                  <c:v>43940</c:v>
                </c:pt>
                <c:pt idx="455">
                  <c:v>43941</c:v>
                </c:pt>
                <c:pt idx="456">
                  <c:v>43942</c:v>
                </c:pt>
                <c:pt idx="457">
                  <c:v>43943</c:v>
                </c:pt>
                <c:pt idx="458">
                  <c:v>43944</c:v>
                </c:pt>
                <c:pt idx="459">
                  <c:v>43945</c:v>
                </c:pt>
                <c:pt idx="460">
                  <c:v>43946</c:v>
                </c:pt>
                <c:pt idx="461">
                  <c:v>43947</c:v>
                </c:pt>
                <c:pt idx="462">
                  <c:v>43948</c:v>
                </c:pt>
                <c:pt idx="463">
                  <c:v>43949</c:v>
                </c:pt>
                <c:pt idx="464">
                  <c:v>43950</c:v>
                </c:pt>
                <c:pt idx="465">
                  <c:v>43951</c:v>
                </c:pt>
                <c:pt idx="466">
                  <c:v>43952</c:v>
                </c:pt>
                <c:pt idx="467">
                  <c:v>43953</c:v>
                </c:pt>
                <c:pt idx="468">
                  <c:v>43954</c:v>
                </c:pt>
                <c:pt idx="469">
                  <c:v>43955</c:v>
                </c:pt>
                <c:pt idx="470">
                  <c:v>43956</c:v>
                </c:pt>
                <c:pt idx="471">
                  <c:v>43957</c:v>
                </c:pt>
                <c:pt idx="472">
                  <c:v>43958</c:v>
                </c:pt>
                <c:pt idx="473">
                  <c:v>43959</c:v>
                </c:pt>
                <c:pt idx="474">
                  <c:v>43960</c:v>
                </c:pt>
                <c:pt idx="475">
                  <c:v>43961</c:v>
                </c:pt>
                <c:pt idx="476">
                  <c:v>43962</c:v>
                </c:pt>
                <c:pt idx="477">
                  <c:v>43963</c:v>
                </c:pt>
                <c:pt idx="478">
                  <c:v>43964</c:v>
                </c:pt>
                <c:pt idx="479">
                  <c:v>43965</c:v>
                </c:pt>
                <c:pt idx="480">
                  <c:v>43966</c:v>
                </c:pt>
                <c:pt idx="481">
                  <c:v>43967</c:v>
                </c:pt>
                <c:pt idx="482">
                  <c:v>43968</c:v>
                </c:pt>
                <c:pt idx="483">
                  <c:v>43969</c:v>
                </c:pt>
                <c:pt idx="484">
                  <c:v>43970</c:v>
                </c:pt>
                <c:pt idx="485">
                  <c:v>43971</c:v>
                </c:pt>
                <c:pt idx="486">
                  <c:v>43972</c:v>
                </c:pt>
                <c:pt idx="487">
                  <c:v>43973</c:v>
                </c:pt>
                <c:pt idx="488">
                  <c:v>43974</c:v>
                </c:pt>
                <c:pt idx="489">
                  <c:v>43975</c:v>
                </c:pt>
                <c:pt idx="490">
                  <c:v>43976</c:v>
                </c:pt>
                <c:pt idx="491">
                  <c:v>43977</c:v>
                </c:pt>
                <c:pt idx="492">
                  <c:v>43978</c:v>
                </c:pt>
                <c:pt idx="493">
                  <c:v>43979</c:v>
                </c:pt>
                <c:pt idx="494">
                  <c:v>43980</c:v>
                </c:pt>
                <c:pt idx="495">
                  <c:v>43981</c:v>
                </c:pt>
                <c:pt idx="496">
                  <c:v>43982</c:v>
                </c:pt>
                <c:pt idx="497">
                  <c:v>43983</c:v>
                </c:pt>
                <c:pt idx="498">
                  <c:v>43984</c:v>
                </c:pt>
                <c:pt idx="499">
                  <c:v>43985</c:v>
                </c:pt>
                <c:pt idx="500">
                  <c:v>43986</c:v>
                </c:pt>
                <c:pt idx="501">
                  <c:v>43987</c:v>
                </c:pt>
                <c:pt idx="502">
                  <c:v>43988</c:v>
                </c:pt>
                <c:pt idx="503">
                  <c:v>43989</c:v>
                </c:pt>
                <c:pt idx="504">
                  <c:v>43990</c:v>
                </c:pt>
                <c:pt idx="505">
                  <c:v>43991</c:v>
                </c:pt>
                <c:pt idx="506">
                  <c:v>43992</c:v>
                </c:pt>
                <c:pt idx="507">
                  <c:v>43993</c:v>
                </c:pt>
                <c:pt idx="508">
                  <c:v>43994</c:v>
                </c:pt>
                <c:pt idx="509">
                  <c:v>43995</c:v>
                </c:pt>
                <c:pt idx="510">
                  <c:v>43996</c:v>
                </c:pt>
                <c:pt idx="511">
                  <c:v>43997</c:v>
                </c:pt>
                <c:pt idx="512">
                  <c:v>43998</c:v>
                </c:pt>
                <c:pt idx="513">
                  <c:v>43999</c:v>
                </c:pt>
                <c:pt idx="514">
                  <c:v>44000</c:v>
                </c:pt>
                <c:pt idx="515">
                  <c:v>44001</c:v>
                </c:pt>
                <c:pt idx="516">
                  <c:v>44002</c:v>
                </c:pt>
                <c:pt idx="517">
                  <c:v>44003</c:v>
                </c:pt>
                <c:pt idx="518">
                  <c:v>44004</c:v>
                </c:pt>
                <c:pt idx="519">
                  <c:v>44005</c:v>
                </c:pt>
                <c:pt idx="520">
                  <c:v>44006</c:v>
                </c:pt>
                <c:pt idx="521">
                  <c:v>44007</c:v>
                </c:pt>
                <c:pt idx="522">
                  <c:v>44008</c:v>
                </c:pt>
                <c:pt idx="523">
                  <c:v>44009</c:v>
                </c:pt>
                <c:pt idx="524">
                  <c:v>44010</c:v>
                </c:pt>
                <c:pt idx="525">
                  <c:v>44011</c:v>
                </c:pt>
                <c:pt idx="526">
                  <c:v>44012</c:v>
                </c:pt>
                <c:pt idx="527">
                  <c:v>44013</c:v>
                </c:pt>
                <c:pt idx="528">
                  <c:v>44014</c:v>
                </c:pt>
                <c:pt idx="529">
                  <c:v>44015</c:v>
                </c:pt>
                <c:pt idx="530">
                  <c:v>44016</c:v>
                </c:pt>
                <c:pt idx="531">
                  <c:v>44017</c:v>
                </c:pt>
                <c:pt idx="532">
                  <c:v>44018</c:v>
                </c:pt>
                <c:pt idx="533">
                  <c:v>44019</c:v>
                </c:pt>
                <c:pt idx="534">
                  <c:v>44020</c:v>
                </c:pt>
                <c:pt idx="535">
                  <c:v>44021</c:v>
                </c:pt>
                <c:pt idx="536">
                  <c:v>44022</c:v>
                </c:pt>
                <c:pt idx="537">
                  <c:v>44023</c:v>
                </c:pt>
                <c:pt idx="538">
                  <c:v>44024</c:v>
                </c:pt>
                <c:pt idx="539">
                  <c:v>44025</c:v>
                </c:pt>
                <c:pt idx="540">
                  <c:v>44026</c:v>
                </c:pt>
                <c:pt idx="541">
                  <c:v>44027</c:v>
                </c:pt>
                <c:pt idx="542">
                  <c:v>44028</c:v>
                </c:pt>
                <c:pt idx="543">
                  <c:v>44029</c:v>
                </c:pt>
                <c:pt idx="544">
                  <c:v>44030</c:v>
                </c:pt>
                <c:pt idx="545">
                  <c:v>44031</c:v>
                </c:pt>
                <c:pt idx="546">
                  <c:v>44032</c:v>
                </c:pt>
                <c:pt idx="547">
                  <c:v>44033</c:v>
                </c:pt>
                <c:pt idx="548">
                  <c:v>44034</c:v>
                </c:pt>
                <c:pt idx="549">
                  <c:v>44035</c:v>
                </c:pt>
                <c:pt idx="550">
                  <c:v>44036</c:v>
                </c:pt>
                <c:pt idx="551">
                  <c:v>44037</c:v>
                </c:pt>
                <c:pt idx="552">
                  <c:v>44038</c:v>
                </c:pt>
                <c:pt idx="553">
                  <c:v>44039</c:v>
                </c:pt>
                <c:pt idx="554">
                  <c:v>44040</c:v>
                </c:pt>
                <c:pt idx="555">
                  <c:v>44041</c:v>
                </c:pt>
                <c:pt idx="556">
                  <c:v>44042</c:v>
                </c:pt>
                <c:pt idx="557">
                  <c:v>44043</c:v>
                </c:pt>
                <c:pt idx="558">
                  <c:v>44044</c:v>
                </c:pt>
                <c:pt idx="559">
                  <c:v>44045</c:v>
                </c:pt>
                <c:pt idx="560">
                  <c:v>44046</c:v>
                </c:pt>
                <c:pt idx="561">
                  <c:v>44047</c:v>
                </c:pt>
                <c:pt idx="562">
                  <c:v>44048</c:v>
                </c:pt>
                <c:pt idx="563">
                  <c:v>44049</c:v>
                </c:pt>
                <c:pt idx="564">
                  <c:v>44050</c:v>
                </c:pt>
                <c:pt idx="565">
                  <c:v>44051</c:v>
                </c:pt>
                <c:pt idx="566">
                  <c:v>44052</c:v>
                </c:pt>
                <c:pt idx="567">
                  <c:v>44053</c:v>
                </c:pt>
                <c:pt idx="568">
                  <c:v>44054</c:v>
                </c:pt>
                <c:pt idx="569">
                  <c:v>44055</c:v>
                </c:pt>
                <c:pt idx="570">
                  <c:v>44056</c:v>
                </c:pt>
                <c:pt idx="571">
                  <c:v>44057</c:v>
                </c:pt>
                <c:pt idx="572">
                  <c:v>44058</c:v>
                </c:pt>
                <c:pt idx="573">
                  <c:v>44059</c:v>
                </c:pt>
                <c:pt idx="574">
                  <c:v>44060</c:v>
                </c:pt>
                <c:pt idx="575">
                  <c:v>44061</c:v>
                </c:pt>
                <c:pt idx="576">
                  <c:v>44062</c:v>
                </c:pt>
                <c:pt idx="577">
                  <c:v>44063</c:v>
                </c:pt>
                <c:pt idx="578">
                  <c:v>44064</c:v>
                </c:pt>
                <c:pt idx="579">
                  <c:v>44065</c:v>
                </c:pt>
                <c:pt idx="580">
                  <c:v>44066</c:v>
                </c:pt>
                <c:pt idx="581">
                  <c:v>44067</c:v>
                </c:pt>
                <c:pt idx="582">
                  <c:v>44068</c:v>
                </c:pt>
                <c:pt idx="583">
                  <c:v>44069</c:v>
                </c:pt>
                <c:pt idx="584">
                  <c:v>44070</c:v>
                </c:pt>
                <c:pt idx="585">
                  <c:v>44071</c:v>
                </c:pt>
                <c:pt idx="586">
                  <c:v>44072</c:v>
                </c:pt>
                <c:pt idx="587">
                  <c:v>44073</c:v>
                </c:pt>
                <c:pt idx="588">
                  <c:v>44074</c:v>
                </c:pt>
                <c:pt idx="589">
                  <c:v>44075</c:v>
                </c:pt>
                <c:pt idx="590">
                  <c:v>44076</c:v>
                </c:pt>
                <c:pt idx="591">
                  <c:v>44077</c:v>
                </c:pt>
                <c:pt idx="592">
                  <c:v>44078</c:v>
                </c:pt>
                <c:pt idx="593">
                  <c:v>44079</c:v>
                </c:pt>
                <c:pt idx="594">
                  <c:v>44080</c:v>
                </c:pt>
                <c:pt idx="595">
                  <c:v>44081</c:v>
                </c:pt>
                <c:pt idx="596">
                  <c:v>44082</c:v>
                </c:pt>
                <c:pt idx="597">
                  <c:v>44083</c:v>
                </c:pt>
                <c:pt idx="598">
                  <c:v>44084</c:v>
                </c:pt>
                <c:pt idx="599">
                  <c:v>44085</c:v>
                </c:pt>
                <c:pt idx="600">
                  <c:v>44086</c:v>
                </c:pt>
                <c:pt idx="601">
                  <c:v>44087</c:v>
                </c:pt>
                <c:pt idx="602">
                  <c:v>44088</c:v>
                </c:pt>
                <c:pt idx="603">
                  <c:v>44089</c:v>
                </c:pt>
                <c:pt idx="604">
                  <c:v>44090</c:v>
                </c:pt>
                <c:pt idx="605">
                  <c:v>44091</c:v>
                </c:pt>
                <c:pt idx="606">
                  <c:v>44092</c:v>
                </c:pt>
                <c:pt idx="607">
                  <c:v>44093</c:v>
                </c:pt>
                <c:pt idx="608">
                  <c:v>44094</c:v>
                </c:pt>
                <c:pt idx="609">
                  <c:v>44095</c:v>
                </c:pt>
                <c:pt idx="610">
                  <c:v>44096</c:v>
                </c:pt>
                <c:pt idx="611">
                  <c:v>44097</c:v>
                </c:pt>
                <c:pt idx="612">
                  <c:v>44098</c:v>
                </c:pt>
                <c:pt idx="613">
                  <c:v>44099</c:v>
                </c:pt>
                <c:pt idx="614">
                  <c:v>44100</c:v>
                </c:pt>
                <c:pt idx="615">
                  <c:v>44101</c:v>
                </c:pt>
                <c:pt idx="616">
                  <c:v>44102</c:v>
                </c:pt>
                <c:pt idx="617">
                  <c:v>44103</c:v>
                </c:pt>
                <c:pt idx="618">
                  <c:v>44104</c:v>
                </c:pt>
                <c:pt idx="619">
                  <c:v>44105</c:v>
                </c:pt>
                <c:pt idx="620">
                  <c:v>44106</c:v>
                </c:pt>
                <c:pt idx="621">
                  <c:v>44107</c:v>
                </c:pt>
                <c:pt idx="622">
                  <c:v>44108</c:v>
                </c:pt>
                <c:pt idx="623">
                  <c:v>44109</c:v>
                </c:pt>
                <c:pt idx="624">
                  <c:v>44110</c:v>
                </c:pt>
                <c:pt idx="625">
                  <c:v>44111</c:v>
                </c:pt>
                <c:pt idx="626">
                  <c:v>44112</c:v>
                </c:pt>
                <c:pt idx="627">
                  <c:v>44113</c:v>
                </c:pt>
                <c:pt idx="628">
                  <c:v>44114</c:v>
                </c:pt>
                <c:pt idx="629">
                  <c:v>44115</c:v>
                </c:pt>
                <c:pt idx="630">
                  <c:v>44116</c:v>
                </c:pt>
                <c:pt idx="631">
                  <c:v>44117</c:v>
                </c:pt>
                <c:pt idx="632">
                  <c:v>44118</c:v>
                </c:pt>
                <c:pt idx="633">
                  <c:v>44119</c:v>
                </c:pt>
                <c:pt idx="634">
                  <c:v>44120</c:v>
                </c:pt>
                <c:pt idx="635">
                  <c:v>44121</c:v>
                </c:pt>
                <c:pt idx="636">
                  <c:v>44122</c:v>
                </c:pt>
                <c:pt idx="637">
                  <c:v>44123</c:v>
                </c:pt>
                <c:pt idx="638">
                  <c:v>44124</c:v>
                </c:pt>
                <c:pt idx="639">
                  <c:v>44125</c:v>
                </c:pt>
                <c:pt idx="640">
                  <c:v>44126</c:v>
                </c:pt>
                <c:pt idx="641">
                  <c:v>44127</c:v>
                </c:pt>
                <c:pt idx="642">
                  <c:v>44128</c:v>
                </c:pt>
                <c:pt idx="643">
                  <c:v>44129</c:v>
                </c:pt>
                <c:pt idx="644">
                  <c:v>44130</c:v>
                </c:pt>
                <c:pt idx="645">
                  <c:v>44131</c:v>
                </c:pt>
                <c:pt idx="646">
                  <c:v>44132</c:v>
                </c:pt>
                <c:pt idx="647">
                  <c:v>44133</c:v>
                </c:pt>
                <c:pt idx="648">
                  <c:v>44134</c:v>
                </c:pt>
                <c:pt idx="649">
                  <c:v>44135</c:v>
                </c:pt>
                <c:pt idx="650">
                  <c:v>44136</c:v>
                </c:pt>
                <c:pt idx="651">
                  <c:v>44137</c:v>
                </c:pt>
                <c:pt idx="652">
                  <c:v>44138</c:v>
                </c:pt>
                <c:pt idx="653">
                  <c:v>44139</c:v>
                </c:pt>
                <c:pt idx="654">
                  <c:v>44140</c:v>
                </c:pt>
                <c:pt idx="655">
                  <c:v>44141</c:v>
                </c:pt>
                <c:pt idx="656">
                  <c:v>44142</c:v>
                </c:pt>
                <c:pt idx="657">
                  <c:v>44143</c:v>
                </c:pt>
                <c:pt idx="658">
                  <c:v>44144</c:v>
                </c:pt>
                <c:pt idx="659">
                  <c:v>44145</c:v>
                </c:pt>
                <c:pt idx="660">
                  <c:v>44146</c:v>
                </c:pt>
                <c:pt idx="661">
                  <c:v>44147</c:v>
                </c:pt>
                <c:pt idx="662">
                  <c:v>44148</c:v>
                </c:pt>
                <c:pt idx="663">
                  <c:v>44149</c:v>
                </c:pt>
                <c:pt idx="664">
                  <c:v>44150</c:v>
                </c:pt>
                <c:pt idx="665">
                  <c:v>44151</c:v>
                </c:pt>
                <c:pt idx="666">
                  <c:v>44152</c:v>
                </c:pt>
                <c:pt idx="667">
                  <c:v>44153</c:v>
                </c:pt>
                <c:pt idx="668">
                  <c:v>44154</c:v>
                </c:pt>
                <c:pt idx="669">
                  <c:v>44155</c:v>
                </c:pt>
                <c:pt idx="670">
                  <c:v>44156</c:v>
                </c:pt>
                <c:pt idx="671">
                  <c:v>44157</c:v>
                </c:pt>
                <c:pt idx="672">
                  <c:v>44158</c:v>
                </c:pt>
                <c:pt idx="673">
                  <c:v>44159</c:v>
                </c:pt>
                <c:pt idx="674">
                  <c:v>44160</c:v>
                </c:pt>
                <c:pt idx="675">
                  <c:v>44161</c:v>
                </c:pt>
                <c:pt idx="676">
                  <c:v>44162</c:v>
                </c:pt>
                <c:pt idx="677">
                  <c:v>44163</c:v>
                </c:pt>
                <c:pt idx="678">
                  <c:v>44164</c:v>
                </c:pt>
                <c:pt idx="679">
                  <c:v>44165</c:v>
                </c:pt>
                <c:pt idx="680">
                  <c:v>44166</c:v>
                </c:pt>
                <c:pt idx="681">
                  <c:v>44167</c:v>
                </c:pt>
                <c:pt idx="682">
                  <c:v>44168</c:v>
                </c:pt>
                <c:pt idx="683">
                  <c:v>44169</c:v>
                </c:pt>
                <c:pt idx="684">
                  <c:v>44170</c:v>
                </c:pt>
                <c:pt idx="685">
                  <c:v>44171</c:v>
                </c:pt>
                <c:pt idx="686">
                  <c:v>44172</c:v>
                </c:pt>
                <c:pt idx="687">
                  <c:v>44173</c:v>
                </c:pt>
                <c:pt idx="688">
                  <c:v>44174</c:v>
                </c:pt>
                <c:pt idx="689">
                  <c:v>44175</c:v>
                </c:pt>
                <c:pt idx="690">
                  <c:v>44176</c:v>
                </c:pt>
                <c:pt idx="691">
                  <c:v>44177</c:v>
                </c:pt>
                <c:pt idx="692">
                  <c:v>44178</c:v>
                </c:pt>
                <c:pt idx="693">
                  <c:v>44179</c:v>
                </c:pt>
                <c:pt idx="694">
                  <c:v>44180</c:v>
                </c:pt>
                <c:pt idx="695">
                  <c:v>44181</c:v>
                </c:pt>
                <c:pt idx="696">
                  <c:v>44182</c:v>
                </c:pt>
                <c:pt idx="697">
                  <c:v>44183</c:v>
                </c:pt>
                <c:pt idx="698">
                  <c:v>44184</c:v>
                </c:pt>
                <c:pt idx="699">
                  <c:v>44185</c:v>
                </c:pt>
                <c:pt idx="700">
                  <c:v>44186</c:v>
                </c:pt>
                <c:pt idx="701">
                  <c:v>44187</c:v>
                </c:pt>
                <c:pt idx="702">
                  <c:v>44188</c:v>
                </c:pt>
                <c:pt idx="703">
                  <c:v>44189</c:v>
                </c:pt>
                <c:pt idx="704">
                  <c:v>44190</c:v>
                </c:pt>
                <c:pt idx="705">
                  <c:v>44191</c:v>
                </c:pt>
                <c:pt idx="706">
                  <c:v>44192</c:v>
                </c:pt>
                <c:pt idx="707">
                  <c:v>44193</c:v>
                </c:pt>
                <c:pt idx="708">
                  <c:v>44194</c:v>
                </c:pt>
                <c:pt idx="709">
                  <c:v>44195</c:v>
                </c:pt>
                <c:pt idx="710">
                  <c:v>44196</c:v>
                </c:pt>
                <c:pt idx="711">
                  <c:v>44197</c:v>
                </c:pt>
                <c:pt idx="712">
                  <c:v>44198</c:v>
                </c:pt>
                <c:pt idx="713">
                  <c:v>44199</c:v>
                </c:pt>
                <c:pt idx="714">
                  <c:v>44200</c:v>
                </c:pt>
                <c:pt idx="715">
                  <c:v>44201</c:v>
                </c:pt>
                <c:pt idx="716">
                  <c:v>44202</c:v>
                </c:pt>
                <c:pt idx="717">
                  <c:v>44203</c:v>
                </c:pt>
                <c:pt idx="718">
                  <c:v>44204</c:v>
                </c:pt>
                <c:pt idx="719">
                  <c:v>44205</c:v>
                </c:pt>
                <c:pt idx="720">
                  <c:v>44206</c:v>
                </c:pt>
                <c:pt idx="721">
                  <c:v>44207</c:v>
                </c:pt>
                <c:pt idx="722">
                  <c:v>44208</c:v>
                </c:pt>
                <c:pt idx="723">
                  <c:v>44209</c:v>
                </c:pt>
                <c:pt idx="724">
                  <c:v>44210</c:v>
                </c:pt>
                <c:pt idx="725">
                  <c:v>44211</c:v>
                </c:pt>
                <c:pt idx="726">
                  <c:v>44212</c:v>
                </c:pt>
                <c:pt idx="727">
                  <c:v>44213</c:v>
                </c:pt>
                <c:pt idx="728">
                  <c:v>44214</c:v>
                </c:pt>
                <c:pt idx="729">
                  <c:v>44215</c:v>
                </c:pt>
                <c:pt idx="730">
                  <c:v>44216</c:v>
                </c:pt>
                <c:pt idx="731">
                  <c:v>44217</c:v>
                </c:pt>
                <c:pt idx="732">
                  <c:v>44218</c:v>
                </c:pt>
                <c:pt idx="733">
                  <c:v>44219</c:v>
                </c:pt>
                <c:pt idx="734">
                  <c:v>44220</c:v>
                </c:pt>
                <c:pt idx="735">
                  <c:v>44221</c:v>
                </c:pt>
                <c:pt idx="736">
                  <c:v>44222</c:v>
                </c:pt>
                <c:pt idx="737">
                  <c:v>44223</c:v>
                </c:pt>
                <c:pt idx="738">
                  <c:v>44224</c:v>
                </c:pt>
                <c:pt idx="739">
                  <c:v>44225</c:v>
                </c:pt>
                <c:pt idx="740">
                  <c:v>44226</c:v>
                </c:pt>
                <c:pt idx="741">
                  <c:v>44227</c:v>
                </c:pt>
                <c:pt idx="742">
                  <c:v>44228</c:v>
                </c:pt>
                <c:pt idx="743">
                  <c:v>44229</c:v>
                </c:pt>
                <c:pt idx="744">
                  <c:v>44230</c:v>
                </c:pt>
                <c:pt idx="745">
                  <c:v>44231</c:v>
                </c:pt>
                <c:pt idx="746">
                  <c:v>44232</c:v>
                </c:pt>
                <c:pt idx="747">
                  <c:v>44233</c:v>
                </c:pt>
                <c:pt idx="748">
                  <c:v>44234</c:v>
                </c:pt>
                <c:pt idx="749">
                  <c:v>44235</c:v>
                </c:pt>
                <c:pt idx="750">
                  <c:v>44236</c:v>
                </c:pt>
                <c:pt idx="751">
                  <c:v>44237</c:v>
                </c:pt>
                <c:pt idx="752">
                  <c:v>44238</c:v>
                </c:pt>
                <c:pt idx="753">
                  <c:v>44239</c:v>
                </c:pt>
                <c:pt idx="754">
                  <c:v>44240</c:v>
                </c:pt>
                <c:pt idx="755">
                  <c:v>44241</c:v>
                </c:pt>
                <c:pt idx="756">
                  <c:v>44242</c:v>
                </c:pt>
                <c:pt idx="757">
                  <c:v>44243</c:v>
                </c:pt>
                <c:pt idx="758">
                  <c:v>44244</c:v>
                </c:pt>
                <c:pt idx="759">
                  <c:v>44245</c:v>
                </c:pt>
                <c:pt idx="760">
                  <c:v>44246</c:v>
                </c:pt>
                <c:pt idx="761">
                  <c:v>44247</c:v>
                </c:pt>
                <c:pt idx="762">
                  <c:v>44248</c:v>
                </c:pt>
                <c:pt idx="763">
                  <c:v>44249</c:v>
                </c:pt>
                <c:pt idx="764">
                  <c:v>44250</c:v>
                </c:pt>
                <c:pt idx="765">
                  <c:v>44251</c:v>
                </c:pt>
                <c:pt idx="766">
                  <c:v>44252</c:v>
                </c:pt>
                <c:pt idx="767">
                  <c:v>44253</c:v>
                </c:pt>
                <c:pt idx="768">
                  <c:v>44254</c:v>
                </c:pt>
                <c:pt idx="769">
                  <c:v>44255</c:v>
                </c:pt>
                <c:pt idx="770">
                  <c:v>44256</c:v>
                </c:pt>
                <c:pt idx="771">
                  <c:v>44257</c:v>
                </c:pt>
                <c:pt idx="772">
                  <c:v>44258</c:v>
                </c:pt>
                <c:pt idx="773">
                  <c:v>44259</c:v>
                </c:pt>
                <c:pt idx="774">
                  <c:v>44260</c:v>
                </c:pt>
                <c:pt idx="775">
                  <c:v>44261</c:v>
                </c:pt>
                <c:pt idx="776">
                  <c:v>44262</c:v>
                </c:pt>
                <c:pt idx="777">
                  <c:v>44263</c:v>
                </c:pt>
                <c:pt idx="778">
                  <c:v>44264</c:v>
                </c:pt>
                <c:pt idx="779">
                  <c:v>44265</c:v>
                </c:pt>
                <c:pt idx="780">
                  <c:v>44266</c:v>
                </c:pt>
                <c:pt idx="781">
                  <c:v>44267</c:v>
                </c:pt>
                <c:pt idx="782">
                  <c:v>44268</c:v>
                </c:pt>
                <c:pt idx="783">
                  <c:v>44269</c:v>
                </c:pt>
                <c:pt idx="784">
                  <c:v>44270</c:v>
                </c:pt>
                <c:pt idx="785">
                  <c:v>44271</c:v>
                </c:pt>
                <c:pt idx="786">
                  <c:v>44272</c:v>
                </c:pt>
                <c:pt idx="787">
                  <c:v>44273</c:v>
                </c:pt>
                <c:pt idx="788">
                  <c:v>44274</c:v>
                </c:pt>
                <c:pt idx="789">
                  <c:v>44275</c:v>
                </c:pt>
                <c:pt idx="790">
                  <c:v>44276</c:v>
                </c:pt>
                <c:pt idx="791">
                  <c:v>44277</c:v>
                </c:pt>
                <c:pt idx="792">
                  <c:v>44278</c:v>
                </c:pt>
                <c:pt idx="793">
                  <c:v>44279</c:v>
                </c:pt>
                <c:pt idx="794">
                  <c:v>44280</c:v>
                </c:pt>
                <c:pt idx="795">
                  <c:v>44281</c:v>
                </c:pt>
                <c:pt idx="796">
                  <c:v>44282</c:v>
                </c:pt>
                <c:pt idx="797">
                  <c:v>44283</c:v>
                </c:pt>
                <c:pt idx="798">
                  <c:v>44284</c:v>
                </c:pt>
                <c:pt idx="799">
                  <c:v>44285</c:v>
                </c:pt>
                <c:pt idx="800">
                  <c:v>44286</c:v>
                </c:pt>
                <c:pt idx="801">
                  <c:v>44287</c:v>
                </c:pt>
                <c:pt idx="802">
                  <c:v>44288</c:v>
                </c:pt>
                <c:pt idx="803">
                  <c:v>44289</c:v>
                </c:pt>
                <c:pt idx="804">
                  <c:v>44290</c:v>
                </c:pt>
                <c:pt idx="805">
                  <c:v>44291</c:v>
                </c:pt>
                <c:pt idx="806">
                  <c:v>44292</c:v>
                </c:pt>
                <c:pt idx="807">
                  <c:v>44293</c:v>
                </c:pt>
                <c:pt idx="808">
                  <c:v>44294</c:v>
                </c:pt>
                <c:pt idx="809">
                  <c:v>44295</c:v>
                </c:pt>
                <c:pt idx="810">
                  <c:v>44296</c:v>
                </c:pt>
                <c:pt idx="811">
                  <c:v>44297</c:v>
                </c:pt>
                <c:pt idx="812">
                  <c:v>44298</c:v>
                </c:pt>
                <c:pt idx="813">
                  <c:v>44299</c:v>
                </c:pt>
                <c:pt idx="814">
                  <c:v>44300</c:v>
                </c:pt>
                <c:pt idx="815">
                  <c:v>44301</c:v>
                </c:pt>
                <c:pt idx="816">
                  <c:v>44302</c:v>
                </c:pt>
                <c:pt idx="817">
                  <c:v>44303</c:v>
                </c:pt>
                <c:pt idx="818">
                  <c:v>44304</c:v>
                </c:pt>
                <c:pt idx="819">
                  <c:v>44305</c:v>
                </c:pt>
                <c:pt idx="820">
                  <c:v>44306</c:v>
                </c:pt>
                <c:pt idx="821">
                  <c:v>44307</c:v>
                </c:pt>
                <c:pt idx="822">
                  <c:v>44308</c:v>
                </c:pt>
                <c:pt idx="823">
                  <c:v>44309</c:v>
                </c:pt>
                <c:pt idx="824">
                  <c:v>44310</c:v>
                </c:pt>
                <c:pt idx="825">
                  <c:v>44311</c:v>
                </c:pt>
                <c:pt idx="826">
                  <c:v>44312</c:v>
                </c:pt>
                <c:pt idx="827">
                  <c:v>44313</c:v>
                </c:pt>
                <c:pt idx="828">
                  <c:v>44314</c:v>
                </c:pt>
                <c:pt idx="829">
                  <c:v>44315</c:v>
                </c:pt>
                <c:pt idx="830">
                  <c:v>44316</c:v>
                </c:pt>
                <c:pt idx="831">
                  <c:v>44317</c:v>
                </c:pt>
                <c:pt idx="832">
                  <c:v>44318</c:v>
                </c:pt>
                <c:pt idx="833">
                  <c:v>44319</c:v>
                </c:pt>
                <c:pt idx="834">
                  <c:v>44320</c:v>
                </c:pt>
                <c:pt idx="835">
                  <c:v>44321</c:v>
                </c:pt>
                <c:pt idx="836">
                  <c:v>44322</c:v>
                </c:pt>
                <c:pt idx="837">
                  <c:v>44323</c:v>
                </c:pt>
                <c:pt idx="838">
                  <c:v>44324</c:v>
                </c:pt>
                <c:pt idx="839">
                  <c:v>44325</c:v>
                </c:pt>
                <c:pt idx="840">
                  <c:v>44326</c:v>
                </c:pt>
                <c:pt idx="841">
                  <c:v>44327</c:v>
                </c:pt>
                <c:pt idx="842">
                  <c:v>44328</c:v>
                </c:pt>
                <c:pt idx="843">
                  <c:v>44329</c:v>
                </c:pt>
                <c:pt idx="844">
                  <c:v>44330</c:v>
                </c:pt>
                <c:pt idx="845">
                  <c:v>44331</c:v>
                </c:pt>
                <c:pt idx="846">
                  <c:v>44332</c:v>
                </c:pt>
                <c:pt idx="847">
                  <c:v>44333</c:v>
                </c:pt>
                <c:pt idx="848">
                  <c:v>44334</c:v>
                </c:pt>
                <c:pt idx="849">
                  <c:v>44335</c:v>
                </c:pt>
                <c:pt idx="850">
                  <c:v>44336</c:v>
                </c:pt>
                <c:pt idx="851">
                  <c:v>44337</c:v>
                </c:pt>
                <c:pt idx="852">
                  <c:v>44338</c:v>
                </c:pt>
                <c:pt idx="853">
                  <c:v>44339</c:v>
                </c:pt>
                <c:pt idx="854">
                  <c:v>44340</c:v>
                </c:pt>
                <c:pt idx="855">
                  <c:v>44341</c:v>
                </c:pt>
                <c:pt idx="856">
                  <c:v>44342</c:v>
                </c:pt>
                <c:pt idx="857">
                  <c:v>44343</c:v>
                </c:pt>
                <c:pt idx="858">
                  <c:v>44344</c:v>
                </c:pt>
                <c:pt idx="859">
                  <c:v>44345</c:v>
                </c:pt>
                <c:pt idx="860">
                  <c:v>44346</c:v>
                </c:pt>
                <c:pt idx="861">
                  <c:v>44347</c:v>
                </c:pt>
                <c:pt idx="862">
                  <c:v>44348</c:v>
                </c:pt>
                <c:pt idx="863">
                  <c:v>44349</c:v>
                </c:pt>
                <c:pt idx="864">
                  <c:v>44350</c:v>
                </c:pt>
                <c:pt idx="865">
                  <c:v>44351</c:v>
                </c:pt>
                <c:pt idx="866">
                  <c:v>44352</c:v>
                </c:pt>
                <c:pt idx="867">
                  <c:v>44353</c:v>
                </c:pt>
                <c:pt idx="868">
                  <c:v>44354</c:v>
                </c:pt>
                <c:pt idx="870">
                  <c:v>43472</c:v>
                </c:pt>
                <c:pt idx="871">
                  <c:v>43473</c:v>
                </c:pt>
                <c:pt idx="872">
                  <c:v>43474</c:v>
                </c:pt>
                <c:pt idx="873">
                  <c:v>43475</c:v>
                </c:pt>
                <c:pt idx="874">
                  <c:v>43476</c:v>
                </c:pt>
                <c:pt idx="875">
                  <c:v>43477</c:v>
                </c:pt>
                <c:pt idx="876">
                  <c:v>43478</c:v>
                </c:pt>
                <c:pt idx="877">
                  <c:v>43479</c:v>
                </c:pt>
                <c:pt idx="878">
                  <c:v>43480</c:v>
                </c:pt>
                <c:pt idx="879">
                  <c:v>43481</c:v>
                </c:pt>
                <c:pt idx="880">
                  <c:v>43482</c:v>
                </c:pt>
                <c:pt idx="881">
                  <c:v>43483</c:v>
                </c:pt>
                <c:pt idx="882">
                  <c:v>43484</c:v>
                </c:pt>
                <c:pt idx="883">
                  <c:v>43485</c:v>
                </c:pt>
                <c:pt idx="884">
                  <c:v>43486</c:v>
                </c:pt>
                <c:pt idx="885">
                  <c:v>43487</c:v>
                </c:pt>
                <c:pt idx="886">
                  <c:v>43488</c:v>
                </c:pt>
                <c:pt idx="887">
                  <c:v>43489</c:v>
                </c:pt>
                <c:pt idx="888">
                  <c:v>43490</c:v>
                </c:pt>
                <c:pt idx="889">
                  <c:v>43491</c:v>
                </c:pt>
                <c:pt idx="890">
                  <c:v>43492</c:v>
                </c:pt>
                <c:pt idx="891">
                  <c:v>43493</c:v>
                </c:pt>
                <c:pt idx="892">
                  <c:v>43494</c:v>
                </c:pt>
                <c:pt idx="893">
                  <c:v>43495</c:v>
                </c:pt>
                <c:pt idx="894">
                  <c:v>43496</c:v>
                </c:pt>
                <c:pt idx="895">
                  <c:v>43497</c:v>
                </c:pt>
                <c:pt idx="896">
                  <c:v>43498</c:v>
                </c:pt>
                <c:pt idx="897">
                  <c:v>43499</c:v>
                </c:pt>
                <c:pt idx="898">
                  <c:v>43500</c:v>
                </c:pt>
                <c:pt idx="899">
                  <c:v>43501</c:v>
                </c:pt>
                <c:pt idx="900">
                  <c:v>43502</c:v>
                </c:pt>
                <c:pt idx="901">
                  <c:v>43503</c:v>
                </c:pt>
                <c:pt idx="902">
                  <c:v>43504</c:v>
                </c:pt>
                <c:pt idx="903">
                  <c:v>43505</c:v>
                </c:pt>
                <c:pt idx="904">
                  <c:v>43506</c:v>
                </c:pt>
                <c:pt idx="905">
                  <c:v>43507</c:v>
                </c:pt>
                <c:pt idx="906">
                  <c:v>43508</c:v>
                </c:pt>
                <c:pt idx="907">
                  <c:v>43509</c:v>
                </c:pt>
                <c:pt idx="908">
                  <c:v>43510</c:v>
                </c:pt>
                <c:pt idx="909">
                  <c:v>43511</c:v>
                </c:pt>
                <c:pt idx="910">
                  <c:v>43512</c:v>
                </c:pt>
                <c:pt idx="911">
                  <c:v>43513</c:v>
                </c:pt>
                <c:pt idx="912">
                  <c:v>43514</c:v>
                </c:pt>
                <c:pt idx="913">
                  <c:v>43515</c:v>
                </c:pt>
                <c:pt idx="914">
                  <c:v>43516</c:v>
                </c:pt>
                <c:pt idx="915">
                  <c:v>43517</c:v>
                </c:pt>
                <c:pt idx="916">
                  <c:v>43518</c:v>
                </c:pt>
                <c:pt idx="917">
                  <c:v>43519</c:v>
                </c:pt>
                <c:pt idx="918">
                  <c:v>43520</c:v>
                </c:pt>
                <c:pt idx="919">
                  <c:v>43521</c:v>
                </c:pt>
                <c:pt idx="920">
                  <c:v>43522</c:v>
                </c:pt>
                <c:pt idx="921">
                  <c:v>43523</c:v>
                </c:pt>
                <c:pt idx="922">
                  <c:v>43524</c:v>
                </c:pt>
                <c:pt idx="923">
                  <c:v>43525</c:v>
                </c:pt>
                <c:pt idx="924">
                  <c:v>43526</c:v>
                </c:pt>
                <c:pt idx="925">
                  <c:v>43527</c:v>
                </c:pt>
                <c:pt idx="926">
                  <c:v>43528</c:v>
                </c:pt>
                <c:pt idx="927">
                  <c:v>43529</c:v>
                </c:pt>
                <c:pt idx="928">
                  <c:v>43530</c:v>
                </c:pt>
                <c:pt idx="929">
                  <c:v>43531</c:v>
                </c:pt>
                <c:pt idx="930">
                  <c:v>43532</c:v>
                </c:pt>
                <c:pt idx="931">
                  <c:v>43533</c:v>
                </c:pt>
                <c:pt idx="932">
                  <c:v>43534</c:v>
                </c:pt>
                <c:pt idx="933">
                  <c:v>43535</c:v>
                </c:pt>
                <c:pt idx="934">
                  <c:v>43536</c:v>
                </c:pt>
                <c:pt idx="935">
                  <c:v>43537</c:v>
                </c:pt>
                <c:pt idx="936">
                  <c:v>43538</c:v>
                </c:pt>
                <c:pt idx="937">
                  <c:v>43539</c:v>
                </c:pt>
                <c:pt idx="938">
                  <c:v>43540</c:v>
                </c:pt>
                <c:pt idx="939">
                  <c:v>43541</c:v>
                </c:pt>
                <c:pt idx="940">
                  <c:v>43542</c:v>
                </c:pt>
                <c:pt idx="941">
                  <c:v>43543</c:v>
                </c:pt>
                <c:pt idx="942">
                  <c:v>43544</c:v>
                </c:pt>
                <c:pt idx="943">
                  <c:v>43545</c:v>
                </c:pt>
                <c:pt idx="944">
                  <c:v>43546</c:v>
                </c:pt>
                <c:pt idx="945">
                  <c:v>43547</c:v>
                </c:pt>
                <c:pt idx="946">
                  <c:v>43548</c:v>
                </c:pt>
                <c:pt idx="947">
                  <c:v>43549</c:v>
                </c:pt>
                <c:pt idx="948">
                  <c:v>43550</c:v>
                </c:pt>
                <c:pt idx="949">
                  <c:v>43551</c:v>
                </c:pt>
                <c:pt idx="950">
                  <c:v>43552</c:v>
                </c:pt>
                <c:pt idx="951">
                  <c:v>43553</c:v>
                </c:pt>
                <c:pt idx="952">
                  <c:v>43554</c:v>
                </c:pt>
                <c:pt idx="953">
                  <c:v>43555</c:v>
                </c:pt>
                <c:pt idx="954">
                  <c:v>43556</c:v>
                </c:pt>
                <c:pt idx="955">
                  <c:v>43557</c:v>
                </c:pt>
                <c:pt idx="956">
                  <c:v>43558</c:v>
                </c:pt>
                <c:pt idx="957">
                  <c:v>43559</c:v>
                </c:pt>
                <c:pt idx="958">
                  <c:v>43560</c:v>
                </c:pt>
                <c:pt idx="959">
                  <c:v>43561</c:v>
                </c:pt>
                <c:pt idx="960">
                  <c:v>43562</c:v>
                </c:pt>
                <c:pt idx="961">
                  <c:v>43563</c:v>
                </c:pt>
                <c:pt idx="962">
                  <c:v>43564</c:v>
                </c:pt>
                <c:pt idx="963">
                  <c:v>43565</c:v>
                </c:pt>
                <c:pt idx="964">
                  <c:v>43566</c:v>
                </c:pt>
                <c:pt idx="965">
                  <c:v>43567</c:v>
                </c:pt>
                <c:pt idx="966">
                  <c:v>43568</c:v>
                </c:pt>
                <c:pt idx="967">
                  <c:v>43569</c:v>
                </c:pt>
                <c:pt idx="968">
                  <c:v>43570</c:v>
                </c:pt>
                <c:pt idx="969">
                  <c:v>43571</c:v>
                </c:pt>
                <c:pt idx="970">
                  <c:v>43572</c:v>
                </c:pt>
                <c:pt idx="971">
                  <c:v>43573</c:v>
                </c:pt>
                <c:pt idx="972">
                  <c:v>43574</c:v>
                </c:pt>
                <c:pt idx="973">
                  <c:v>43575</c:v>
                </c:pt>
                <c:pt idx="974">
                  <c:v>43576</c:v>
                </c:pt>
                <c:pt idx="975">
                  <c:v>43577</c:v>
                </c:pt>
                <c:pt idx="976">
                  <c:v>43578</c:v>
                </c:pt>
                <c:pt idx="977">
                  <c:v>43579</c:v>
                </c:pt>
                <c:pt idx="978">
                  <c:v>43580</c:v>
                </c:pt>
                <c:pt idx="979">
                  <c:v>43581</c:v>
                </c:pt>
                <c:pt idx="980">
                  <c:v>43582</c:v>
                </c:pt>
                <c:pt idx="981">
                  <c:v>43583</c:v>
                </c:pt>
                <c:pt idx="982">
                  <c:v>43584</c:v>
                </c:pt>
                <c:pt idx="983">
                  <c:v>43585</c:v>
                </c:pt>
                <c:pt idx="984">
                  <c:v>43586</c:v>
                </c:pt>
                <c:pt idx="985">
                  <c:v>43587</c:v>
                </c:pt>
                <c:pt idx="986">
                  <c:v>43588</c:v>
                </c:pt>
                <c:pt idx="987">
                  <c:v>43589</c:v>
                </c:pt>
                <c:pt idx="988">
                  <c:v>43590</c:v>
                </c:pt>
                <c:pt idx="989">
                  <c:v>43591</c:v>
                </c:pt>
                <c:pt idx="990">
                  <c:v>43592</c:v>
                </c:pt>
                <c:pt idx="991">
                  <c:v>43593</c:v>
                </c:pt>
                <c:pt idx="992">
                  <c:v>43594</c:v>
                </c:pt>
                <c:pt idx="993">
                  <c:v>43595</c:v>
                </c:pt>
                <c:pt idx="994">
                  <c:v>43596</c:v>
                </c:pt>
                <c:pt idx="995">
                  <c:v>43597</c:v>
                </c:pt>
                <c:pt idx="996">
                  <c:v>43598</c:v>
                </c:pt>
                <c:pt idx="997">
                  <c:v>43599</c:v>
                </c:pt>
                <c:pt idx="998">
                  <c:v>43600</c:v>
                </c:pt>
                <c:pt idx="999">
                  <c:v>43601</c:v>
                </c:pt>
                <c:pt idx="1000">
                  <c:v>43602</c:v>
                </c:pt>
                <c:pt idx="1001">
                  <c:v>43603</c:v>
                </c:pt>
                <c:pt idx="1002">
                  <c:v>43604</c:v>
                </c:pt>
                <c:pt idx="1003">
                  <c:v>43605</c:v>
                </c:pt>
                <c:pt idx="1004">
                  <c:v>43606</c:v>
                </c:pt>
                <c:pt idx="1005">
                  <c:v>43607</c:v>
                </c:pt>
                <c:pt idx="1006">
                  <c:v>43608</c:v>
                </c:pt>
                <c:pt idx="1007">
                  <c:v>43609</c:v>
                </c:pt>
                <c:pt idx="1008">
                  <c:v>43610</c:v>
                </c:pt>
                <c:pt idx="1009">
                  <c:v>43611</c:v>
                </c:pt>
                <c:pt idx="1010">
                  <c:v>43612</c:v>
                </c:pt>
                <c:pt idx="1011">
                  <c:v>43613</c:v>
                </c:pt>
                <c:pt idx="1012">
                  <c:v>43614</c:v>
                </c:pt>
                <c:pt idx="1013">
                  <c:v>43615</c:v>
                </c:pt>
                <c:pt idx="1014">
                  <c:v>43616</c:v>
                </c:pt>
                <c:pt idx="1015">
                  <c:v>43617</c:v>
                </c:pt>
                <c:pt idx="1016">
                  <c:v>43618</c:v>
                </c:pt>
                <c:pt idx="1017">
                  <c:v>43619</c:v>
                </c:pt>
                <c:pt idx="1018">
                  <c:v>43620</c:v>
                </c:pt>
                <c:pt idx="1019">
                  <c:v>43621</c:v>
                </c:pt>
                <c:pt idx="1020">
                  <c:v>43622</c:v>
                </c:pt>
                <c:pt idx="1021">
                  <c:v>43623</c:v>
                </c:pt>
                <c:pt idx="1022">
                  <c:v>43624</c:v>
                </c:pt>
                <c:pt idx="1023">
                  <c:v>43625</c:v>
                </c:pt>
                <c:pt idx="1024">
                  <c:v>43626</c:v>
                </c:pt>
                <c:pt idx="1025">
                  <c:v>43627</c:v>
                </c:pt>
                <c:pt idx="1026">
                  <c:v>43628</c:v>
                </c:pt>
                <c:pt idx="1027">
                  <c:v>43629</c:v>
                </c:pt>
                <c:pt idx="1028">
                  <c:v>43630</c:v>
                </c:pt>
                <c:pt idx="1029">
                  <c:v>43631</c:v>
                </c:pt>
                <c:pt idx="1030">
                  <c:v>43632</c:v>
                </c:pt>
                <c:pt idx="1031">
                  <c:v>43633</c:v>
                </c:pt>
                <c:pt idx="1032">
                  <c:v>43634</c:v>
                </c:pt>
                <c:pt idx="1033">
                  <c:v>43635</c:v>
                </c:pt>
                <c:pt idx="1034">
                  <c:v>43636</c:v>
                </c:pt>
                <c:pt idx="1035">
                  <c:v>43637</c:v>
                </c:pt>
                <c:pt idx="1036">
                  <c:v>43638</c:v>
                </c:pt>
                <c:pt idx="1037">
                  <c:v>43639</c:v>
                </c:pt>
                <c:pt idx="1038">
                  <c:v>43640</c:v>
                </c:pt>
                <c:pt idx="1039">
                  <c:v>43641</c:v>
                </c:pt>
                <c:pt idx="1040">
                  <c:v>43642</c:v>
                </c:pt>
                <c:pt idx="1041">
                  <c:v>43643</c:v>
                </c:pt>
                <c:pt idx="1042">
                  <c:v>43644</c:v>
                </c:pt>
                <c:pt idx="1043">
                  <c:v>43645</c:v>
                </c:pt>
                <c:pt idx="1044">
                  <c:v>43646</c:v>
                </c:pt>
                <c:pt idx="1045">
                  <c:v>43647</c:v>
                </c:pt>
                <c:pt idx="1046">
                  <c:v>43648</c:v>
                </c:pt>
                <c:pt idx="1047">
                  <c:v>43649</c:v>
                </c:pt>
                <c:pt idx="1048">
                  <c:v>43650</c:v>
                </c:pt>
                <c:pt idx="1049">
                  <c:v>43651</c:v>
                </c:pt>
                <c:pt idx="1050">
                  <c:v>43652</c:v>
                </c:pt>
                <c:pt idx="1051">
                  <c:v>43653</c:v>
                </c:pt>
                <c:pt idx="1052">
                  <c:v>43654</c:v>
                </c:pt>
                <c:pt idx="1053">
                  <c:v>43655</c:v>
                </c:pt>
                <c:pt idx="1054">
                  <c:v>43656</c:v>
                </c:pt>
                <c:pt idx="1055">
                  <c:v>43657</c:v>
                </c:pt>
                <c:pt idx="1056">
                  <c:v>43658</c:v>
                </c:pt>
                <c:pt idx="1057">
                  <c:v>43659</c:v>
                </c:pt>
                <c:pt idx="1058">
                  <c:v>43660</c:v>
                </c:pt>
                <c:pt idx="1059">
                  <c:v>43661</c:v>
                </c:pt>
                <c:pt idx="1060">
                  <c:v>43662</c:v>
                </c:pt>
                <c:pt idx="1061">
                  <c:v>43663</c:v>
                </c:pt>
                <c:pt idx="1062">
                  <c:v>43664</c:v>
                </c:pt>
                <c:pt idx="1063">
                  <c:v>43665</c:v>
                </c:pt>
                <c:pt idx="1064">
                  <c:v>43666</c:v>
                </c:pt>
                <c:pt idx="1065">
                  <c:v>43667</c:v>
                </c:pt>
                <c:pt idx="1066">
                  <c:v>43668</c:v>
                </c:pt>
                <c:pt idx="1067">
                  <c:v>43669</c:v>
                </c:pt>
                <c:pt idx="1068">
                  <c:v>43670</c:v>
                </c:pt>
                <c:pt idx="1069">
                  <c:v>43671</c:v>
                </c:pt>
                <c:pt idx="1070">
                  <c:v>43672</c:v>
                </c:pt>
                <c:pt idx="1071">
                  <c:v>43673</c:v>
                </c:pt>
                <c:pt idx="1072">
                  <c:v>43674</c:v>
                </c:pt>
                <c:pt idx="1073">
                  <c:v>43675</c:v>
                </c:pt>
                <c:pt idx="1074">
                  <c:v>43676</c:v>
                </c:pt>
                <c:pt idx="1075">
                  <c:v>43677</c:v>
                </c:pt>
                <c:pt idx="1076">
                  <c:v>43678</c:v>
                </c:pt>
                <c:pt idx="1077">
                  <c:v>43679</c:v>
                </c:pt>
                <c:pt idx="1078">
                  <c:v>43680</c:v>
                </c:pt>
                <c:pt idx="1079">
                  <c:v>43681</c:v>
                </c:pt>
                <c:pt idx="1080">
                  <c:v>43682</c:v>
                </c:pt>
                <c:pt idx="1081">
                  <c:v>43683</c:v>
                </c:pt>
                <c:pt idx="1082">
                  <c:v>43684</c:v>
                </c:pt>
                <c:pt idx="1083">
                  <c:v>43685</c:v>
                </c:pt>
                <c:pt idx="1084">
                  <c:v>43686</c:v>
                </c:pt>
                <c:pt idx="1085">
                  <c:v>43687</c:v>
                </c:pt>
                <c:pt idx="1086">
                  <c:v>43688</c:v>
                </c:pt>
                <c:pt idx="1087">
                  <c:v>43689</c:v>
                </c:pt>
                <c:pt idx="1088">
                  <c:v>43690</c:v>
                </c:pt>
                <c:pt idx="1089">
                  <c:v>43691</c:v>
                </c:pt>
                <c:pt idx="1090">
                  <c:v>43692</c:v>
                </c:pt>
                <c:pt idx="1091">
                  <c:v>43693</c:v>
                </c:pt>
                <c:pt idx="1092">
                  <c:v>43694</c:v>
                </c:pt>
                <c:pt idx="1093">
                  <c:v>43695</c:v>
                </c:pt>
                <c:pt idx="1094">
                  <c:v>43696</c:v>
                </c:pt>
                <c:pt idx="1095">
                  <c:v>43697</c:v>
                </c:pt>
                <c:pt idx="1096">
                  <c:v>43698</c:v>
                </c:pt>
                <c:pt idx="1097">
                  <c:v>43699</c:v>
                </c:pt>
                <c:pt idx="1098">
                  <c:v>43700</c:v>
                </c:pt>
                <c:pt idx="1099">
                  <c:v>43701</c:v>
                </c:pt>
                <c:pt idx="1100">
                  <c:v>43702</c:v>
                </c:pt>
                <c:pt idx="1101">
                  <c:v>43703</c:v>
                </c:pt>
                <c:pt idx="1102">
                  <c:v>43704</c:v>
                </c:pt>
                <c:pt idx="1103">
                  <c:v>43705</c:v>
                </c:pt>
                <c:pt idx="1104">
                  <c:v>43706</c:v>
                </c:pt>
                <c:pt idx="1105">
                  <c:v>43707</c:v>
                </c:pt>
                <c:pt idx="1106">
                  <c:v>43708</c:v>
                </c:pt>
                <c:pt idx="1107">
                  <c:v>43709</c:v>
                </c:pt>
                <c:pt idx="1108">
                  <c:v>43710</c:v>
                </c:pt>
                <c:pt idx="1109">
                  <c:v>43711</c:v>
                </c:pt>
                <c:pt idx="1110">
                  <c:v>43712</c:v>
                </c:pt>
                <c:pt idx="1111">
                  <c:v>43713</c:v>
                </c:pt>
                <c:pt idx="1112">
                  <c:v>43714</c:v>
                </c:pt>
                <c:pt idx="1113">
                  <c:v>43715</c:v>
                </c:pt>
                <c:pt idx="1114">
                  <c:v>43716</c:v>
                </c:pt>
                <c:pt idx="1115">
                  <c:v>43717</c:v>
                </c:pt>
                <c:pt idx="1116">
                  <c:v>43718</c:v>
                </c:pt>
                <c:pt idx="1117">
                  <c:v>43719</c:v>
                </c:pt>
                <c:pt idx="1118">
                  <c:v>43720</c:v>
                </c:pt>
                <c:pt idx="1119">
                  <c:v>43721</c:v>
                </c:pt>
                <c:pt idx="1120">
                  <c:v>43722</c:v>
                </c:pt>
                <c:pt idx="1121">
                  <c:v>43723</c:v>
                </c:pt>
                <c:pt idx="1122">
                  <c:v>43724</c:v>
                </c:pt>
                <c:pt idx="1123">
                  <c:v>43725</c:v>
                </c:pt>
                <c:pt idx="1124">
                  <c:v>43726</c:v>
                </c:pt>
                <c:pt idx="1125">
                  <c:v>43727</c:v>
                </c:pt>
                <c:pt idx="1126">
                  <c:v>43728</c:v>
                </c:pt>
                <c:pt idx="1127">
                  <c:v>43729</c:v>
                </c:pt>
                <c:pt idx="1128">
                  <c:v>43730</c:v>
                </c:pt>
                <c:pt idx="1129">
                  <c:v>43731</c:v>
                </c:pt>
                <c:pt idx="1130">
                  <c:v>43732</c:v>
                </c:pt>
                <c:pt idx="1131">
                  <c:v>43733</c:v>
                </c:pt>
                <c:pt idx="1132">
                  <c:v>43734</c:v>
                </c:pt>
                <c:pt idx="1133">
                  <c:v>43735</c:v>
                </c:pt>
                <c:pt idx="1134">
                  <c:v>43736</c:v>
                </c:pt>
                <c:pt idx="1135">
                  <c:v>43737</c:v>
                </c:pt>
                <c:pt idx="1136">
                  <c:v>43738</c:v>
                </c:pt>
                <c:pt idx="1137">
                  <c:v>43739</c:v>
                </c:pt>
                <c:pt idx="1138">
                  <c:v>43740</c:v>
                </c:pt>
                <c:pt idx="1139">
                  <c:v>43741</c:v>
                </c:pt>
                <c:pt idx="1140">
                  <c:v>43742</c:v>
                </c:pt>
                <c:pt idx="1141">
                  <c:v>43743</c:v>
                </c:pt>
                <c:pt idx="1142">
                  <c:v>43744</c:v>
                </c:pt>
                <c:pt idx="1143">
                  <c:v>43745</c:v>
                </c:pt>
                <c:pt idx="1144">
                  <c:v>43746</c:v>
                </c:pt>
                <c:pt idx="1145">
                  <c:v>43747</c:v>
                </c:pt>
                <c:pt idx="1146">
                  <c:v>43748</c:v>
                </c:pt>
                <c:pt idx="1147">
                  <c:v>43749</c:v>
                </c:pt>
                <c:pt idx="1148">
                  <c:v>43750</c:v>
                </c:pt>
                <c:pt idx="1149">
                  <c:v>43751</c:v>
                </c:pt>
                <c:pt idx="1150">
                  <c:v>43752</c:v>
                </c:pt>
                <c:pt idx="1151">
                  <c:v>43753</c:v>
                </c:pt>
                <c:pt idx="1152">
                  <c:v>43754</c:v>
                </c:pt>
                <c:pt idx="1153">
                  <c:v>43755</c:v>
                </c:pt>
                <c:pt idx="1154">
                  <c:v>43756</c:v>
                </c:pt>
                <c:pt idx="1155">
                  <c:v>43757</c:v>
                </c:pt>
                <c:pt idx="1156">
                  <c:v>43758</c:v>
                </c:pt>
                <c:pt idx="1157">
                  <c:v>43759</c:v>
                </c:pt>
                <c:pt idx="1158">
                  <c:v>43760</c:v>
                </c:pt>
                <c:pt idx="1159">
                  <c:v>43761</c:v>
                </c:pt>
                <c:pt idx="1160">
                  <c:v>43762</c:v>
                </c:pt>
                <c:pt idx="1161">
                  <c:v>43763</c:v>
                </c:pt>
                <c:pt idx="1162">
                  <c:v>43764</c:v>
                </c:pt>
                <c:pt idx="1163">
                  <c:v>43765</c:v>
                </c:pt>
                <c:pt idx="1164">
                  <c:v>43766</c:v>
                </c:pt>
                <c:pt idx="1165">
                  <c:v>43767</c:v>
                </c:pt>
                <c:pt idx="1166">
                  <c:v>43768</c:v>
                </c:pt>
                <c:pt idx="1167">
                  <c:v>43769</c:v>
                </c:pt>
                <c:pt idx="1168">
                  <c:v>43770</c:v>
                </c:pt>
                <c:pt idx="1169">
                  <c:v>43771</c:v>
                </c:pt>
                <c:pt idx="1170">
                  <c:v>43772</c:v>
                </c:pt>
                <c:pt idx="1171">
                  <c:v>43773</c:v>
                </c:pt>
                <c:pt idx="1172">
                  <c:v>43774</c:v>
                </c:pt>
                <c:pt idx="1173">
                  <c:v>43775</c:v>
                </c:pt>
                <c:pt idx="1174">
                  <c:v>43776</c:v>
                </c:pt>
                <c:pt idx="1175">
                  <c:v>43777</c:v>
                </c:pt>
                <c:pt idx="1176">
                  <c:v>43778</c:v>
                </c:pt>
                <c:pt idx="1177">
                  <c:v>43793</c:v>
                </c:pt>
                <c:pt idx="1178">
                  <c:v>43794</c:v>
                </c:pt>
                <c:pt idx="1179">
                  <c:v>43795</c:v>
                </c:pt>
                <c:pt idx="1180">
                  <c:v>43796</c:v>
                </c:pt>
                <c:pt idx="1181">
                  <c:v>43797</c:v>
                </c:pt>
                <c:pt idx="1182">
                  <c:v>43798</c:v>
                </c:pt>
                <c:pt idx="1183">
                  <c:v>43799</c:v>
                </c:pt>
                <c:pt idx="1184">
                  <c:v>43800</c:v>
                </c:pt>
                <c:pt idx="1185">
                  <c:v>43801</c:v>
                </c:pt>
                <c:pt idx="1186">
                  <c:v>43802</c:v>
                </c:pt>
                <c:pt idx="1187">
                  <c:v>43803</c:v>
                </c:pt>
                <c:pt idx="1188">
                  <c:v>43804</c:v>
                </c:pt>
                <c:pt idx="1189">
                  <c:v>43805</c:v>
                </c:pt>
                <c:pt idx="1190">
                  <c:v>43806</c:v>
                </c:pt>
                <c:pt idx="1191">
                  <c:v>43807</c:v>
                </c:pt>
                <c:pt idx="1192">
                  <c:v>43808</c:v>
                </c:pt>
                <c:pt idx="1193">
                  <c:v>43809</c:v>
                </c:pt>
                <c:pt idx="1194">
                  <c:v>43810</c:v>
                </c:pt>
                <c:pt idx="1195">
                  <c:v>43811</c:v>
                </c:pt>
                <c:pt idx="1196">
                  <c:v>43812</c:v>
                </c:pt>
                <c:pt idx="1197">
                  <c:v>43813</c:v>
                </c:pt>
                <c:pt idx="1198">
                  <c:v>43814</c:v>
                </c:pt>
                <c:pt idx="1199">
                  <c:v>43815</c:v>
                </c:pt>
                <c:pt idx="1200">
                  <c:v>43816</c:v>
                </c:pt>
                <c:pt idx="1201">
                  <c:v>43817</c:v>
                </c:pt>
                <c:pt idx="1202">
                  <c:v>43818</c:v>
                </c:pt>
                <c:pt idx="1203">
                  <c:v>43819</c:v>
                </c:pt>
                <c:pt idx="1204">
                  <c:v>43820</c:v>
                </c:pt>
                <c:pt idx="1205">
                  <c:v>43821</c:v>
                </c:pt>
                <c:pt idx="1206">
                  <c:v>43822</c:v>
                </c:pt>
                <c:pt idx="1207">
                  <c:v>43823</c:v>
                </c:pt>
                <c:pt idx="1208">
                  <c:v>43824</c:v>
                </c:pt>
                <c:pt idx="1209">
                  <c:v>43825</c:v>
                </c:pt>
                <c:pt idx="1210">
                  <c:v>43826</c:v>
                </c:pt>
                <c:pt idx="1211">
                  <c:v>43827</c:v>
                </c:pt>
                <c:pt idx="1212">
                  <c:v>43828</c:v>
                </c:pt>
                <c:pt idx="1213">
                  <c:v>43829</c:v>
                </c:pt>
                <c:pt idx="1214">
                  <c:v>43830</c:v>
                </c:pt>
                <c:pt idx="1215">
                  <c:v>43831</c:v>
                </c:pt>
                <c:pt idx="1216">
                  <c:v>43832</c:v>
                </c:pt>
                <c:pt idx="1217">
                  <c:v>43833</c:v>
                </c:pt>
                <c:pt idx="1218">
                  <c:v>43834</c:v>
                </c:pt>
                <c:pt idx="1219">
                  <c:v>43835</c:v>
                </c:pt>
                <c:pt idx="1220">
                  <c:v>43836</c:v>
                </c:pt>
                <c:pt idx="1221">
                  <c:v>43837</c:v>
                </c:pt>
                <c:pt idx="1222">
                  <c:v>43838</c:v>
                </c:pt>
                <c:pt idx="1223">
                  <c:v>43839</c:v>
                </c:pt>
                <c:pt idx="1224">
                  <c:v>43840</c:v>
                </c:pt>
                <c:pt idx="1225">
                  <c:v>43841</c:v>
                </c:pt>
                <c:pt idx="1226">
                  <c:v>43842</c:v>
                </c:pt>
                <c:pt idx="1227">
                  <c:v>43843</c:v>
                </c:pt>
                <c:pt idx="1228">
                  <c:v>43844</c:v>
                </c:pt>
                <c:pt idx="1229">
                  <c:v>43845</c:v>
                </c:pt>
                <c:pt idx="1230">
                  <c:v>43846</c:v>
                </c:pt>
                <c:pt idx="1231">
                  <c:v>43847</c:v>
                </c:pt>
                <c:pt idx="1232">
                  <c:v>43848</c:v>
                </c:pt>
                <c:pt idx="1233">
                  <c:v>43849</c:v>
                </c:pt>
                <c:pt idx="1234">
                  <c:v>43850</c:v>
                </c:pt>
                <c:pt idx="1235">
                  <c:v>43851</c:v>
                </c:pt>
                <c:pt idx="1236">
                  <c:v>43852</c:v>
                </c:pt>
                <c:pt idx="1237">
                  <c:v>43853</c:v>
                </c:pt>
                <c:pt idx="1238">
                  <c:v>43854</c:v>
                </c:pt>
                <c:pt idx="1239">
                  <c:v>43855</c:v>
                </c:pt>
                <c:pt idx="1240">
                  <c:v>43856</c:v>
                </c:pt>
                <c:pt idx="1241">
                  <c:v>43857</c:v>
                </c:pt>
                <c:pt idx="1242">
                  <c:v>43858</c:v>
                </c:pt>
                <c:pt idx="1243">
                  <c:v>43859</c:v>
                </c:pt>
                <c:pt idx="1244">
                  <c:v>43860</c:v>
                </c:pt>
                <c:pt idx="1245">
                  <c:v>43861</c:v>
                </c:pt>
                <c:pt idx="1246">
                  <c:v>43862</c:v>
                </c:pt>
                <c:pt idx="1247">
                  <c:v>43863</c:v>
                </c:pt>
                <c:pt idx="1248">
                  <c:v>43864</c:v>
                </c:pt>
                <c:pt idx="1249">
                  <c:v>43865</c:v>
                </c:pt>
                <c:pt idx="1250">
                  <c:v>43866</c:v>
                </c:pt>
                <c:pt idx="1251">
                  <c:v>43867</c:v>
                </c:pt>
                <c:pt idx="1252">
                  <c:v>43868</c:v>
                </c:pt>
                <c:pt idx="1253">
                  <c:v>43869</c:v>
                </c:pt>
                <c:pt idx="1254">
                  <c:v>43870</c:v>
                </c:pt>
                <c:pt idx="1255">
                  <c:v>43871</c:v>
                </c:pt>
                <c:pt idx="1256">
                  <c:v>43872</c:v>
                </c:pt>
                <c:pt idx="1257">
                  <c:v>43873</c:v>
                </c:pt>
                <c:pt idx="1258">
                  <c:v>43874</c:v>
                </c:pt>
                <c:pt idx="1259">
                  <c:v>43875</c:v>
                </c:pt>
                <c:pt idx="1260">
                  <c:v>43876</c:v>
                </c:pt>
                <c:pt idx="1261">
                  <c:v>43877</c:v>
                </c:pt>
                <c:pt idx="1262">
                  <c:v>43878</c:v>
                </c:pt>
                <c:pt idx="1263">
                  <c:v>43879</c:v>
                </c:pt>
                <c:pt idx="1264">
                  <c:v>43880</c:v>
                </c:pt>
                <c:pt idx="1265">
                  <c:v>43881</c:v>
                </c:pt>
                <c:pt idx="1266">
                  <c:v>43882</c:v>
                </c:pt>
                <c:pt idx="1267">
                  <c:v>43883</c:v>
                </c:pt>
                <c:pt idx="1268">
                  <c:v>43884</c:v>
                </c:pt>
                <c:pt idx="1269">
                  <c:v>43885</c:v>
                </c:pt>
                <c:pt idx="1270">
                  <c:v>43886</c:v>
                </c:pt>
                <c:pt idx="1271">
                  <c:v>43887</c:v>
                </c:pt>
                <c:pt idx="1272">
                  <c:v>43888</c:v>
                </c:pt>
                <c:pt idx="1273">
                  <c:v>43889</c:v>
                </c:pt>
                <c:pt idx="1274">
                  <c:v>43890</c:v>
                </c:pt>
                <c:pt idx="1275">
                  <c:v>43891</c:v>
                </c:pt>
                <c:pt idx="1276">
                  <c:v>43892</c:v>
                </c:pt>
                <c:pt idx="1277">
                  <c:v>43893</c:v>
                </c:pt>
                <c:pt idx="1278">
                  <c:v>43894</c:v>
                </c:pt>
                <c:pt idx="1279">
                  <c:v>43895</c:v>
                </c:pt>
                <c:pt idx="1280">
                  <c:v>43896</c:v>
                </c:pt>
                <c:pt idx="1281">
                  <c:v>43897</c:v>
                </c:pt>
                <c:pt idx="1282">
                  <c:v>43898</c:v>
                </c:pt>
                <c:pt idx="1283">
                  <c:v>43899</c:v>
                </c:pt>
                <c:pt idx="1284">
                  <c:v>43900</c:v>
                </c:pt>
                <c:pt idx="1285">
                  <c:v>43901</c:v>
                </c:pt>
                <c:pt idx="1286">
                  <c:v>43902</c:v>
                </c:pt>
                <c:pt idx="1287">
                  <c:v>43903</c:v>
                </c:pt>
                <c:pt idx="1288">
                  <c:v>43904</c:v>
                </c:pt>
                <c:pt idx="1289">
                  <c:v>43905</c:v>
                </c:pt>
                <c:pt idx="1290">
                  <c:v>43906</c:v>
                </c:pt>
                <c:pt idx="1291">
                  <c:v>43907</c:v>
                </c:pt>
                <c:pt idx="1292">
                  <c:v>43908</c:v>
                </c:pt>
                <c:pt idx="1293">
                  <c:v>43909</c:v>
                </c:pt>
                <c:pt idx="1294">
                  <c:v>43910</c:v>
                </c:pt>
                <c:pt idx="1295">
                  <c:v>43911</c:v>
                </c:pt>
                <c:pt idx="1296">
                  <c:v>43912</c:v>
                </c:pt>
                <c:pt idx="1297">
                  <c:v>43913</c:v>
                </c:pt>
                <c:pt idx="1298">
                  <c:v>43914</c:v>
                </c:pt>
                <c:pt idx="1299">
                  <c:v>43915</c:v>
                </c:pt>
                <c:pt idx="1300">
                  <c:v>43916</c:v>
                </c:pt>
                <c:pt idx="1301">
                  <c:v>43917</c:v>
                </c:pt>
                <c:pt idx="1302">
                  <c:v>43918</c:v>
                </c:pt>
                <c:pt idx="1303">
                  <c:v>43919</c:v>
                </c:pt>
                <c:pt idx="1304">
                  <c:v>43920</c:v>
                </c:pt>
                <c:pt idx="1305">
                  <c:v>43921</c:v>
                </c:pt>
                <c:pt idx="1306">
                  <c:v>43922</c:v>
                </c:pt>
                <c:pt idx="1307">
                  <c:v>43923</c:v>
                </c:pt>
                <c:pt idx="1308">
                  <c:v>43924</c:v>
                </c:pt>
                <c:pt idx="1309">
                  <c:v>43925</c:v>
                </c:pt>
                <c:pt idx="1310">
                  <c:v>43926</c:v>
                </c:pt>
                <c:pt idx="1311">
                  <c:v>43927</c:v>
                </c:pt>
                <c:pt idx="1312">
                  <c:v>43928</c:v>
                </c:pt>
                <c:pt idx="1313">
                  <c:v>43929</c:v>
                </c:pt>
                <c:pt idx="1314">
                  <c:v>43930</c:v>
                </c:pt>
                <c:pt idx="1315">
                  <c:v>43931</c:v>
                </c:pt>
                <c:pt idx="1316">
                  <c:v>43932</c:v>
                </c:pt>
                <c:pt idx="1317">
                  <c:v>43933</c:v>
                </c:pt>
                <c:pt idx="1318">
                  <c:v>43934</c:v>
                </c:pt>
                <c:pt idx="1319">
                  <c:v>43935</c:v>
                </c:pt>
                <c:pt idx="1320">
                  <c:v>43936</c:v>
                </c:pt>
                <c:pt idx="1321">
                  <c:v>43937</c:v>
                </c:pt>
                <c:pt idx="1322">
                  <c:v>43938</c:v>
                </c:pt>
                <c:pt idx="1323">
                  <c:v>43939</c:v>
                </c:pt>
                <c:pt idx="1324">
                  <c:v>43940</c:v>
                </c:pt>
                <c:pt idx="1325">
                  <c:v>43941</c:v>
                </c:pt>
                <c:pt idx="1326">
                  <c:v>43942</c:v>
                </c:pt>
                <c:pt idx="1327">
                  <c:v>43943</c:v>
                </c:pt>
                <c:pt idx="1328">
                  <c:v>43944</c:v>
                </c:pt>
                <c:pt idx="1329">
                  <c:v>43945</c:v>
                </c:pt>
                <c:pt idx="1330">
                  <c:v>43946</c:v>
                </c:pt>
                <c:pt idx="1331">
                  <c:v>43947</c:v>
                </c:pt>
                <c:pt idx="1332">
                  <c:v>43948</c:v>
                </c:pt>
                <c:pt idx="1333">
                  <c:v>43949</c:v>
                </c:pt>
                <c:pt idx="1334">
                  <c:v>43950</c:v>
                </c:pt>
                <c:pt idx="1335">
                  <c:v>43951</c:v>
                </c:pt>
                <c:pt idx="1336">
                  <c:v>43952</c:v>
                </c:pt>
                <c:pt idx="1337">
                  <c:v>43953</c:v>
                </c:pt>
                <c:pt idx="1338">
                  <c:v>43954</c:v>
                </c:pt>
                <c:pt idx="1339">
                  <c:v>43955</c:v>
                </c:pt>
                <c:pt idx="1340">
                  <c:v>43956</c:v>
                </c:pt>
                <c:pt idx="1341">
                  <c:v>43957</c:v>
                </c:pt>
                <c:pt idx="1342">
                  <c:v>43958</c:v>
                </c:pt>
                <c:pt idx="1343">
                  <c:v>43959</c:v>
                </c:pt>
                <c:pt idx="1344">
                  <c:v>43960</c:v>
                </c:pt>
                <c:pt idx="1345">
                  <c:v>43961</c:v>
                </c:pt>
                <c:pt idx="1346">
                  <c:v>43962</c:v>
                </c:pt>
                <c:pt idx="1347">
                  <c:v>43963</c:v>
                </c:pt>
                <c:pt idx="1348">
                  <c:v>43964</c:v>
                </c:pt>
                <c:pt idx="1349">
                  <c:v>43965</c:v>
                </c:pt>
                <c:pt idx="1350">
                  <c:v>43966</c:v>
                </c:pt>
                <c:pt idx="1351">
                  <c:v>43967</c:v>
                </c:pt>
                <c:pt idx="1352">
                  <c:v>43968</c:v>
                </c:pt>
                <c:pt idx="1353">
                  <c:v>43969</c:v>
                </c:pt>
                <c:pt idx="1354">
                  <c:v>43970</c:v>
                </c:pt>
                <c:pt idx="1355">
                  <c:v>43971</c:v>
                </c:pt>
                <c:pt idx="1356">
                  <c:v>43972</c:v>
                </c:pt>
                <c:pt idx="1357">
                  <c:v>43973</c:v>
                </c:pt>
                <c:pt idx="1358">
                  <c:v>43974</c:v>
                </c:pt>
                <c:pt idx="1359">
                  <c:v>43975</c:v>
                </c:pt>
                <c:pt idx="1360">
                  <c:v>43976</c:v>
                </c:pt>
                <c:pt idx="1361">
                  <c:v>43977</c:v>
                </c:pt>
                <c:pt idx="1362">
                  <c:v>43978</c:v>
                </c:pt>
                <c:pt idx="1363">
                  <c:v>43979</c:v>
                </c:pt>
                <c:pt idx="1364">
                  <c:v>43980</c:v>
                </c:pt>
                <c:pt idx="1365">
                  <c:v>43981</c:v>
                </c:pt>
                <c:pt idx="1366">
                  <c:v>43982</c:v>
                </c:pt>
                <c:pt idx="1367">
                  <c:v>43983</c:v>
                </c:pt>
                <c:pt idx="1368">
                  <c:v>43984</c:v>
                </c:pt>
                <c:pt idx="1369">
                  <c:v>43985</c:v>
                </c:pt>
                <c:pt idx="1370">
                  <c:v>43986</c:v>
                </c:pt>
                <c:pt idx="1371">
                  <c:v>43987</c:v>
                </c:pt>
                <c:pt idx="1372">
                  <c:v>43988</c:v>
                </c:pt>
                <c:pt idx="1373">
                  <c:v>43989</c:v>
                </c:pt>
                <c:pt idx="1374">
                  <c:v>43990</c:v>
                </c:pt>
                <c:pt idx="1375">
                  <c:v>43991</c:v>
                </c:pt>
                <c:pt idx="1376">
                  <c:v>43992</c:v>
                </c:pt>
                <c:pt idx="1377">
                  <c:v>43993</c:v>
                </c:pt>
                <c:pt idx="1378">
                  <c:v>43994</c:v>
                </c:pt>
                <c:pt idx="1379">
                  <c:v>43995</c:v>
                </c:pt>
                <c:pt idx="1380">
                  <c:v>43996</c:v>
                </c:pt>
                <c:pt idx="1381">
                  <c:v>43997</c:v>
                </c:pt>
                <c:pt idx="1382">
                  <c:v>43998</c:v>
                </c:pt>
                <c:pt idx="1383">
                  <c:v>43999</c:v>
                </c:pt>
                <c:pt idx="1384">
                  <c:v>44000</c:v>
                </c:pt>
                <c:pt idx="1385">
                  <c:v>44001</c:v>
                </c:pt>
                <c:pt idx="1386">
                  <c:v>44002</c:v>
                </c:pt>
                <c:pt idx="1387">
                  <c:v>44003</c:v>
                </c:pt>
                <c:pt idx="1388">
                  <c:v>44004</c:v>
                </c:pt>
                <c:pt idx="1389">
                  <c:v>44005</c:v>
                </c:pt>
                <c:pt idx="1390">
                  <c:v>44006</c:v>
                </c:pt>
                <c:pt idx="1391">
                  <c:v>44007</c:v>
                </c:pt>
                <c:pt idx="1392">
                  <c:v>44008</c:v>
                </c:pt>
                <c:pt idx="1393">
                  <c:v>44009</c:v>
                </c:pt>
                <c:pt idx="1394">
                  <c:v>44010</c:v>
                </c:pt>
                <c:pt idx="1395">
                  <c:v>44011</c:v>
                </c:pt>
                <c:pt idx="1396">
                  <c:v>44012</c:v>
                </c:pt>
                <c:pt idx="1397">
                  <c:v>44013</c:v>
                </c:pt>
                <c:pt idx="1398">
                  <c:v>44014</c:v>
                </c:pt>
                <c:pt idx="1399">
                  <c:v>44015</c:v>
                </c:pt>
                <c:pt idx="1400">
                  <c:v>44016</c:v>
                </c:pt>
                <c:pt idx="1401">
                  <c:v>44017</c:v>
                </c:pt>
                <c:pt idx="1402">
                  <c:v>44018</c:v>
                </c:pt>
                <c:pt idx="1403">
                  <c:v>44019</c:v>
                </c:pt>
                <c:pt idx="1404">
                  <c:v>44020</c:v>
                </c:pt>
                <c:pt idx="1405">
                  <c:v>44021</c:v>
                </c:pt>
                <c:pt idx="1406">
                  <c:v>44022</c:v>
                </c:pt>
                <c:pt idx="1407">
                  <c:v>44023</c:v>
                </c:pt>
                <c:pt idx="1408">
                  <c:v>44024</c:v>
                </c:pt>
                <c:pt idx="1409">
                  <c:v>44025</c:v>
                </c:pt>
                <c:pt idx="1410">
                  <c:v>44026</c:v>
                </c:pt>
                <c:pt idx="1411">
                  <c:v>44027</c:v>
                </c:pt>
                <c:pt idx="1412">
                  <c:v>44028</c:v>
                </c:pt>
                <c:pt idx="1413">
                  <c:v>44029</c:v>
                </c:pt>
                <c:pt idx="1414">
                  <c:v>44030</c:v>
                </c:pt>
                <c:pt idx="1415">
                  <c:v>44031</c:v>
                </c:pt>
                <c:pt idx="1416">
                  <c:v>44032</c:v>
                </c:pt>
                <c:pt idx="1417">
                  <c:v>44033</c:v>
                </c:pt>
                <c:pt idx="1418">
                  <c:v>44034</c:v>
                </c:pt>
                <c:pt idx="1419">
                  <c:v>44035</c:v>
                </c:pt>
                <c:pt idx="1420">
                  <c:v>44036</c:v>
                </c:pt>
                <c:pt idx="1421">
                  <c:v>44037</c:v>
                </c:pt>
                <c:pt idx="1422">
                  <c:v>44038</c:v>
                </c:pt>
                <c:pt idx="1423">
                  <c:v>44039</c:v>
                </c:pt>
                <c:pt idx="1424">
                  <c:v>44040</c:v>
                </c:pt>
                <c:pt idx="1425">
                  <c:v>44041</c:v>
                </c:pt>
                <c:pt idx="1426">
                  <c:v>44042</c:v>
                </c:pt>
                <c:pt idx="1427">
                  <c:v>44043</c:v>
                </c:pt>
                <c:pt idx="1428">
                  <c:v>44044</c:v>
                </c:pt>
                <c:pt idx="1429">
                  <c:v>44045</c:v>
                </c:pt>
                <c:pt idx="1430">
                  <c:v>44046</c:v>
                </c:pt>
                <c:pt idx="1431">
                  <c:v>44047</c:v>
                </c:pt>
                <c:pt idx="1432">
                  <c:v>44048</c:v>
                </c:pt>
                <c:pt idx="1433">
                  <c:v>44049</c:v>
                </c:pt>
                <c:pt idx="1434">
                  <c:v>44050</c:v>
                </c:pt>
                <c:pt idx="1435">
                  <c:v>44051</c:v>
                </c:pt>
                <c:pt idx="1436">
                  <c:v>44052</c:v>
                </c:pt>
                <c:pt idx="1437">
                  <c:v>44053</c:v>
                </c:pt>
                <c:pt idx="1438">
                  <c:v>44054</c:v>
                </c:pt>
                <c:pt idx="1439">
                  <c:v>44055</c:v>
                </c:pt>
                <c:pt idx="1440">
                  <c:v>44056</c:v>
                </c:pt>
                <c:pt idx="1441">
                  <c:v>44057</c:v>
                </c:pt>
                <c:pt idx="1442">
                  <c:v>44058</c:v>
                </c:pt>
                <c:pt idx="1443">
                  <c:v>44059</c:v>
                </c:pt>
                <c:pt idx="1444">
                  <c:v>44060</c:v>
                </c:pt>
                <c:pt idx="1445">
                  <c:v>44061</c:v>
                </c:pt>
                <c:pt idx="1446">
                  <c:v>44062</c:v>
                </c:pt>
                <c:pt idx="1447">
                  <c:v>44063</c:v>
                </c:pt>
                <c:pt idx="1448">
                  <c:v>44064</c:v>
                </c:pt>
                <c:pt idx="1449">
                  <c:v>44065</c:v>
                </c:pt>
                <c:pt idx="1450">
                  <c:v>44066</c:v>
                </c:pt>
                <c:pt idx="1451">
                  <c:v>44067</c:v>
                </c:pt>
                <c:pt idx="1452">
                  <c:v>44068</c:v>
                </c:pt>
                <c:pt idx="1453">
                  <c:v>44069</c:v>
                </c:pt>
                <c:pt idx="1454">
                  <c:v>44070</c:v>
                </c:pt>
                <c:pt idx="1455">
                  <c:v>44071</c:v>
                </c:pt>
                <c:pt idx="1456">
                  <c:v>44072</c:v>
                </c:pt>
                <c:pt idx="1457">
                  <c:v>44073</c:v>
                </c:pt>
                <c:pt idx="1458">
                  <c:v>44074</c:v>
                </c:pt>
                <c:pt idx="1459">
                  <c:v>44075</c:v>
                </c:pt>
                <c:pt idx="1460">
                  <c:v>44076</c:v>
                </c:pt>
                <c:pt idx="1461">
                  <c:v>44077</c:v>
                </c:pt>
                <c:pt idx="1462">
                  <c:v>44078</c:v>
                </c:pt>
                <c:pt idx="1463">
                  <c:v>44079</c:v>
                </c:pt>
                <c:pt idx="1464">
                  <c:v>44080</c:v>
                </c:pt>
                <c:pt idx="1465">
                  <c:v>44081</c:v>
                </c:pt>
                <c:pt idx="1466">
                  <c:v>44082</c:v>
                </c:pt>
                <c:pt idx="1467">
                  <c:v>44083</c:v>
                </c:pt>
                <c:pt idx="1468">
                  <c:v>44084</c:v>
                </c:pt>
                <c:pt idx="1469">
                  <c:v>44085</c:v>
                </c:pt>
                <c:pt idx="1470">
                  <c:v>44086</c:v>
                </c:pt>
                <c:pt idx="1471">
                  <c:v>44087</c:v>
                </c:pt>
                <c:pt idx="1472">
                  <c:v>44088</c:v>
                </c:pt>
                <c:pt idx="1473">
                  <c:v>44089</c:v>
                </c:pt>
                <c:pt idx="1474">
                  <c:v>44090</c:v>
                </c:pt>
                <c:pt idx="1475">
                  <c:v>44091</c:v>
                </c:pt>
                <c:pt idx="1476">
                  <c:v>44092</c:v>
                </c:pt>
                <c:pt idx="1477">
                  <c:v>44093</c:v>
                </c:pt>
                <c:pt idx="1478">
                  <c:v>44094</c:v>
                </c:pt>
                <c:pt idx="1479">
                  <c:v>44095</c:v>
                </c:pt>
                <c:pt idx="1480">
                  <c:v>44096</c:v>
                </c:pt>
                <c:pt idx="1481">
                  <c:v>44097</c:v>
                </c:pt>
                <c:pt idx="1482">
                  <c:v>44098</c:v>
                </c:pt>
                <c:pt idx="1483">
                  <c:v>44099</c:v>
                </c:pt>
                <c:pt idx="1484">
                  <c:v>44100</c:v>
                </c:pt>
                <c:pt idx="1485">
                  <c:v>44101</c:v>
                </c:pt>
                <c:pt idx="1486">
                  <c:v>44102</c:v>
                </c:pt>
                <c:pt idx="1487">
                  <c:v>44103</c:v>
                </c:pt>
                <c:pt idx="1488">
                  <c:v>44104</c:v>
                </c:pt>
                <c:pt idx="1489">
                  <c:v>44105</c:v>
                </c:pt>
                <c:pt idx="1490">
                  <c:v>44106</c:v>
                </c:pt>
                <c:pt idx="1491">
                  <c:v>44107</c:v>
                </c:pt>
                <c:pt idx="1492">
                  <c:v>44108</c:v>
                </c:pt>
                <c:pt idx="1493">
                  <c:v>44109</c:v>
                </c:pt>
                <c:pt idx="1494">
                  <c:v>44110</c:v>
                </c:pt>
                <c:pt idx="1495">
                  <c:v>44111</c:v>
                </c:pt>
                <c:pt idx="1496">
                  <c:v>44112</c:v>
                </c:pt>
                <c:pt idx="1497">
                  <c:v>44113</c:v>
                </c:pt>
                <c:pt idx="1498">
                  <c:v>44114</c:v>
                </c:pt>
                <c:pt idx="1499">
                  <c:v>44115</c:v>
                </c:pt>
                <c:pt idx="1500">
                  <c:v>44116</c:v>
                </c:pt>
                <c:pt idx="1501">
                  <c:v>44117</c:v>
                </c:pt>
                <c:pt idx="1502">
                  <c:v>44118</c:v>
                </c:pt>
                <c:pt idx="1503">
                  <c:v>44119</c:v>
                </c:pt>
                <c:pt idx="1504">
                  <c:v>44120</c:v>
                </c:pt>
                <c:pt idx="1505">
                  <c:v>44121</c:v>
                </c:pt>
                <c:pt idx="1506">
                  <c:v>44122</c:v>
                </c:pt>
                <c:pt idx="1507">
                  <c:v>44123</c:v>
                </c:pt>
                <c:pt idx="1508">
                  <c:v>44124</c:v>
                </c:pt>
                <c:pt idx="1509">
                  <c:v>44125</c:v>
                </c:pt>
                <c:pt idx="1510">
                  <c:v>44126</c:v>
                </c:pt>
                <c:pt idx="1511">
                  <c:v>44127</c:v>
                </c:pt>
                <c:pt idx="1512">
                  <c:v>44128</c:v>
                </c:pt>
                <c:pt idx="1513">
                  <c:v>44129</c:v>
                </c:pt>
                <c:pt idx="1514">
                  <c:v>44130</c:v>
                </c:pt>
                <c:pt idx="1515">
                  <c:v>44131</c:v>
                </c:pt>
                <c:pt idx="1516">
                  <c:v>44132</c:v>
                </c:pt>
                <c:pt idx="1517">
                  <c:v>44133</c:v>
                </c:pt>
                <c:pt idx="1518">
                  <c:v>44134</c:v>
                </c:pt>
                <c:pt idx="1519">
                  <c:v>44135</c:v>
                </c:pt>
                <c:pt idx="1520">
                  <c:v>44136</c:v>
                </c:pt>
                <c:pt idx="1521">
                  <c:v>44137</c:v>
                </c:pt>
                <c:pt idx="1522">
                  <c:v>44138</c:v>
                </c:pt>
                <c:pt idx="1523">
                  <c:v>44139</c:v>
                </c:pt>
                <c:pt idx="1524">
                  <c:v>44140</c:v>
                </c:pt>
                <c:pt idx="1525">
                  <c:v>44141</c:v>
                </c:pt>
                <c:pt idx="1526">
                  <c:v>44142</c:v>
                </c:pt>
                <c:pt idx="1527">
                  <c:v>44143</c:v>
                </c:pt>
                <c:pt idx="1528">
                  <c:v>44144</c:v>
                </c:pt>
                <c:pt idx="1529">
                  <c:v>44145</c:v>
                </c:pt>
                <c:pt idx="1530">
                  <c:v>44146</c:v>
                </c:pt>
                <c:pt idx="1531">
                  <c:v>44147</c:v>
                </c:pt>
                <c:pt idx="1532">
                  <c:v>44148</c:v>
                </c:pt>
                <c:pt idx="1533">
                  <c:v>44149</c:v>
                </c:pt>
                <c:pt idx="1534">
                  <c:v>44150</c:v>
                </c:pt>
                <c:pt idx="1535">
                  <c:v>44151</c:v>
                </c:pt>
                <c:pt idx="1536">
                  <c:v>44152</c:v>
                </c:pt>
                <c:pt idx="1537">
                  <c:v>44153</c:v>
                </c:pt>
                <c:pt idx="1538">
                  <c:v>44154</c:v>
                </c:pt>
                <c:pt idx="1539">
                  <c:v>44155</c:v>
                </c:pt>
                <c:pt idx="1540">
                  <c:v>44156</c:v>
                </c:pt>
                <c:pt idx="1541">
                  <c:v>44157</c:v>
                </c:pt>
                <c:pt idx="1542">
                  <c:v>44158</c:v>
                </c:pt>
                <c:pt idx="1543">
                  <c:v>44159</c:v>
                </c:pt>
                <c:pt idx="1544">
                  <c:v>44160</c:v>
                </c:pt>
                <c:pt idx="1545">
                  <c:v>44161</c:v>
                </c:pt>
                <c:pt idx="1546">
                  <c:v>44162</c:v>
                </c:pt>
                <c:pt idx="1547">
                  <c:v>44163</c:v>
                </c:pt>
                <c:pt idx="1548">
                  <c:v>44164</c:v>
                </c:pt>
                <c:pt idx="1549">
                  <c:v>44165</c:v>
                </c:pt>
                <c:pt idx="1550">
                  <c:v>44166</c:v>
                </c:pt>
                <c:pt idx="1551">
                  <c:v>44167</c:v>
                </c:pt>
                <c:pt idx="1552">
                  <c:v>44168</c:v>
                </c:pt>
                <c:pt idx="1553">
                  <c:v>44169</c:v>
                </c:pt>
                <c:pt idx="1554">
                  <c:v>44170</c:v>
                </c:pt>
                <c:pt idx="1555">
                  <c:v>44171</c:v>
                </c:pt>
                <c:pt idx="1556">
                  <c:v>44172</c:v>
                </c:pt>
                <c:pt idx="1557">
                  <c:v>44173</c:v>
                </c:pt>
                <c:pt idx="1558">
                  <c:v>44174</c:v>
                </c:pt>
                <c:pt idx="1559">
                  <c:v>44175</c:v>
                </c:pt>
                <c:pt idx="1560">
                  <c:v>44176</c:v>
                </c:pt>
                <c:pt idx="1561">
                  <c:v>44177</c:v>
                </c:pt>
                <c:pt idx="1562">
                  <c:v>44178</c:v>
                </c:pt>
                <c:pt idx="1563">
                  <c:v>44179</c:v>
                </c:pt>
                <c:pt idx="1564">
                  <c:v>44180</c:v>
                </c:pt>
                <c:pt idx="1565">
                  <c:v>44181</c:v>
                </c:pt>
                <c:pt idx="1566">
                  <c:v>44182</c:v>
                </c:pt>
                <c:pt idx="1567">
                  <c:v>44183</c:v>
                </c:pt>
                <c:pt idx="1568">
                  <c:v>44184</c:v>
                </c:pt>
                <c:pt idx="1569">
                  <c:v>44185</c:v>
                </c:pt>
                <c:pt idx="1570">
                  <c:v>44186</c:v>
                </c:pt>
                <c:pt idx="1571">
                  <c:v>44187</c:v>
                </c:pt>
                <c:pt idx="1572">
                  <c:v>44188</c:v>
                </c:pt>
                <c:pt idx="1573">
                  <c:v>44189</c:v>
                </c:pt>
                <c:pt idx="1574">
                  <c:v>44190</c:v>
                </c:pt>
                <c:pt idx="1575">
                  <c:v>44191</c:v>
                </c:pt>
                <c:pt idx="1576">
                  <c:v>44192</c:v>
                </c:pt>
                <c:pt idx="1577">
                  <c:v>44193</c:v>
                </c:pt>
                <c:pt idx="1578">
                  <c:v>44194</c:v>
                </c:pt>
                <c:pt idx="1579">
                  <c:v>44195</c:v>
                </c:pt>
                <c:pt idx="1580">
                  <c:v>44196</c:v>
                </c:pt>
                <c:pt idx="1581">
                  <c:v>44197</c:v>
                </c:pt>
                <c:pt idx="1582">
                  <c:v>44198</c:v>
                </c:pt>
                <c:pt idx="1583">
                  <c:v>44199</c:v>
                </c:pt>
                <c:pt idx="1584">
                  <c:v>44200</c:v>
                </c:pt>
                <c:pt idx="1585">
                  <c:v>44201</c:v>
                </c:pt>
                <c:pt idx="1586">
                  <c:v>44202</c:v>
                </c:pt>
                <c:pt idx="1587">
                  <c:v>44203</c:v>
                </c:pt>
                <c:pt idx="1588">
                  <c:v>44204</c:v>
                </c:pt>
                <c:pt idx="1589">
                  <c:v>44205</c:v>
                </c:pt>
                <c:pt idx="1590">
                  <c:v>44206</c:v>
                </c:pt>
                <c:pt idx="1591">
                  <c:v>44207</c:v>
                </c:pt>
                <c:pt idx="1592">
                  <c:v>44208</c:v>
                </c:pt>
                <c:pt idx="1593">
                  <c:v>44209</c:v>
                </c:pt>
                <c:pt idx="1594">
                  <c:v>44210</c:v>
                </c:pt>
                <c:pt idx="1595">
                  <c:v>44211</c:v>
                </c:pt>
                <c:pt idx="1596">
                  <c:v>44212</c:v>
                </c:pt>
                <c:pt idx="1597">
                  <c:v>44213</c:v>
                </c:pt>
                <c:pt idx="1598">
                  <c:v>44214</c:v>
                </c:pt>
                <c:pt idx="1599">
                  <c:v>44215</c:v>
                </c:pt>
                <c:pt idx="1600">
                  <c:v>44216</c:v>
                </c:pt>
                <c:pt idx="1601">
                  <c:v>44217</c:v>
                </c:pt>
                <c:pt idx="1602">
                  <c:v>44218</c:v>
                </c:pt>
                <c:pt idx="1603">
                  <c:v>44219</c:v>
                </c:pt>
                <c:pt idx="1604">
                  <c:v>44220</c:v>
                </c:pt>
                <c:pt idx="1605">
                  <c:v>44221</c:v>
                </c:pt>
                <c:pt idx="1606">
                  <c:v>44222</c:v>
                </c:pt>
                <c:pt idx="1607">
                  <c:v>44223</c:v>
                </c:pt>
                <c:pt idx="1608">
                  <c:v>44224</c:v>
                </c:pt>
                <c:pt idx="1609">
                  <c:v>44225</c:v>
                </c:pt>
                <c:pt idx="1610">
                  <c:v>44226</c:v>
                </c:pt>
                <c:pt idx="1611">
                  <c:v>44227</c:v>
                </c:pt>
                <c:pt idx="1612">
                  <c:v>44228</c:v>
                </c:pt>
                <c:pt idx="1613">
                  <c:v>44229</c:v>
                </c:pt>
                <c:pt idx="1614">
                  <c:v>44230</c:v>
                </c:pt>
                <c:pt idx="1615">
                  <c:v>44231</c:v>
                </c:pt>
                <c:pt idx="1616">
                  <c:v>44232</c:v>
                </c:pt>
                <c:pt idx="1617">
                  <c:v>44233</c:v>
                </c:pt>
                <c:pt idx="1618">
                  <c:v>44234</c:v>
                </c:pt>
                <c:pt idx="1619">
                  <c:v>44235</c:v>
                </c:pt>
                <c:pt idx="1620">
                  <c:v>44236</c:v>
                </c:pt>
                <c:pt idx="1621">
                  <c:v>44237</c:v>
                </c:pt>
                <c:pt idx="1622">
                  <c:v>44238</c:v>
                </c:pt>
                <c:pt idx="1623">
                  <c:v>44239</c:v>
                </c:pt>
                <c:pt idx="1624">
                  <c:v>44240</c:v>
                </c:pt>
                <c:pt idx="1625">
                  <c:v>44241</c:v>
                </c:pt>
                <c:pt idx="1626">
                  <c:v>44242</c:v>
                </c:pt>
                <c:pt idx="1627">
                  <c:v>44243</c:v>
                </c:pt>
                <c:pt idx="1628">
                  <c:v>44244</c:v>
                </c:pt>
                <c:pt idx="1629">
                  <c:v>44245</c:v>
                </c:pt>
                <c:pt idx="1630">
                  <c:v>44246</c:v>
                </c:pt>
                <c:pt idx="1631">
                  <c:v>44247</c:v>
                </c:pt>
                <c:pt idx="1632">
                  <c:v>44248</c:v>
                </c:pt>
                <c:pt idx="1633">
                  <c:v>44249</c:v>
                </c:pt>
                <c:pt idx="1634">
                  <c:v>44250</c:v>
                </c:pt>
                <c:pt idx="1635">
                  <c:v>44251</c:v>
                </c:pt>
                <c:pt idx="1636">
                  <c:v>44252</c:v>
                </c:pt>
                <c:pt idx="1637">
                  <c:v>44253</c:v>
                </c:pt>
                <c:pt idx="1638">
                  <c:v>44254</c:v>
                </c:pt>
                <c:pt idx="1639">
                  <c:v>44255</c:v>
                </c:pt>
                <c:pt idx="1640">
                  <c:v>44256</c:v>
                </c:pt>
                <c:pt idx="1641">
                  <c:v>44257</c:v>
                </c:pt>
                <c:pt idx="1642">
                  <c:v>44258</c:v>
                </c:pt>
                <c:pt idx="1643">
                  <c:v>44259</c:v>
                </c:pt>
                <c:pt idx="1644">
                  <c:v>44260</c:v>
                </c:pt>
                <c:pt idx="1645">
                  <c:v>44261</c:v>
                </c:pt>
                <c:pt idx="1646">
                  <c:v>44262</c:v>
                </c:pt>
                <c:pt idx="1647">
                  <c:v>44263</c:v>
                </c:pt>
                <c:pt idx="1648">
                  <c:v>44264</c:v>
                </c:pt>
                <c:pt idx="1649">
                  <c:v>44265</c:v>
                </c:pt>
                <c:pt idx="1650">
                  <c:v>44266</c:v>
                </c:pt>
                <c:pt idx="1651">
                  <c:v>44267</c:v>
                </c:pt>
                <c:pt idx="1652">
                  <c:v>44268</c:v>
                </c:pt>
                <c:pt idx="1653">
                  <c:v>44269</c:v>
                </c:pt>
                <c:pt idx="1654">
                  <c:v>44270</c:v>
                </c:pt>
                <c:pt idx="1655">
                  <c:v>44271</c:v>
                </c:pt>
                <c:pt idx="1656">
                  <c:v>44272</c:v>
                </c:pt>
                <c:pt idx="1657">
                  <c:v>44273</c:v>
                </c:pt>
                <c:pt idx="1658">
                  <c:v>44274</c:v>
                </c:pt>
                <c:pt idx="1659">
                  <c:v>44275</c:v>
                </c:pt>
                <c:pt idx="1660">
                  <c:v>44276</c:v>
                </c:pt>
                <c:pt idx="1661">
                  <c:v>44277</c:v>
                </c:pt>
                <c:pt idx="1662">
                  <c:v>44278</c:v>
                </c:pt>
                <c:pt idx="1663">
                  <c:v>44279</c:v>
                </c:pt>
                <c:pt idx="1664">
                  <c:v>44280</c:v>
                </c:pt>
                <c:pt idx="1665">
                  <c:v>44281</c:v>
                </c:pt>
                <c:pt idx="1666">
                  <c:v>44282</c:v>
                </c:pt>
                <c:pt idx="1667">
                  <c:v>44283</c:v>
                </c:pt>
                <c:pt idx="1668">
                  <c:v>44284</c:v>
                </c:pt>
                <c:pt idx="1669">
                  <c:v>44285</c:v>
                </c:pt>
                <c:pt idx="1670">
                  <c:v>44286</c:v>
                </c:pt>
                <c:pt idx="1671">
                  <c:v>44287</c:v>
                </c:pt>
                <c:pt idx="1672">
                  <c:v>44288</c:v>
                </c:pt>
                <c:pt idx="1673">
                  <c:v>44289</c:v>
                </c:pt>
                <c:pt idx="1674">
                  <c:v>44290</c:v>
                </c:pt>
                <c:pt idx="1675">
                  <c:v>44291</c:v>
                </c:pt>
                <c:pt idx="1676">
                  <c:v>44292</c:v>
                </c:pt>
                <c:pt idx="1677">
                  <c:v>44293</c:v>
                </c:pt>
                <c:pt idx="1678">
                  <c:v>44294</c:v>
                </c:pt>
                <c:pt idx="1679">
                  <c:v>44295</c:v>
                </c:pt>
                <c:pt idx="1680">
                  <c:v>44296</c:v>
                </c:pt>
                <c:pt idx="1681">
                  <c:v>44297</c:v>
                </c:pt>
                <c:pt idx="1682">
                  <c:v>44298</c:v>
                </c:pt>
                <c:pt idx="1683">
                  <c:v>44299</c:v>
                </c:pt>
                <c:pt idx="1684">
                  <c:v>44300</c:v>
                </c:pt>
                <c:pt idx="1685">
                  <c:v>44301</c:v>
                </c:pt>
                <c:pt idx="1686">
                  <c:v>44302</c:v>
                </c:pt>
                <c:pt idx="1687">
                  <c:v>44303</c:v>
                </c:pt>
                <c:pt idx="1688">
                  <c:v>44304</c:v>
                </c:pt>
                <c:pt idx="1689">
                  <c:v>44305</c:v>
                </c:pt>
                <c:pt idx="1690">
                  <c:v>44306</c:v>
                </c:pt>
                <c:pt idx="1691">
                  <c:v>44307</c:v>
                </c:pt>
                <c:pt idx="1692">
                  <c:v>44308</c:v>
                </c:pt>
                <c:pt idx="1693">
                  <c:v>44309</c:v>
                </c:pt>
                <c:pt idx="1694">
                  <c:v>44310</c:v>
                </c:pt>
                <c:pt idx="1695">
                  <c:v>44311</c:v>
                </c:pt>
                <c:pt idx="1696">
                  <c:v>44312</c:v>
                </c:pt>
                <c:pt idx="1697">
                  <c:v>44313</c:v>
                </c:pt>
                <c:pt idx="1698">
                  <c:v>44314</c:v>
                </c:pt>
                <c:pt idx="1699">
                  <c:v>44315</c:v>
                </c:pt>
                <c:pt idx="1700">
                  <c:v>44316</c:v>
                </c:pt>
                <c:pt idx="1701">
                  <c:v>44317</c:v>
                </c:pt>
                <c:pt idx="1702">
                  <c:v>44318</c:v>
                </c:pt>
                <c:pt idx="1703">
                  <c:v>44319</c:v>
                </c:pt>
                <c:pt idx="1704">
                  <c:v>44320</c:v>
                </c:pt>
                <c:pt idx="1705">
                  <c:v>44321</c:v>
                </c:pt>
                <c:pt idx="1706">
                  <c:v>44322</c:v>
                </c:pt>
                <c:pt idx="1707">
                  <c:v>44323</c:v>
                </c:pt>
                <c:pt idx="1708">
                  <c:v>44324</c:v>
                </c:pt>
                <c:pt idx="1709">
                  <c:v>44325</c:v>
                </c:pt>
                <c:pt idx="1710">
                  <c:v>44326</c:v>
                </c:pt>
                <c:pt idx="1711">
                  <c:v>44327</c:v>
                </c:pt>
                <c:pt idx="1712">
                  <c:v>44328</c:v>
                </c:pt>
                <c:pt idx="1713">
                  <c:v>44329</c:v>
                </c:pt>
                <c:pt idx="1714">
                  <c:v>44330</c:v>
                </c:pt>
                <c:pt idx="1715">
                  <c:v>44331</c:v>
                </c:pt>
                <c:pt idx="1716">
                  <c:v>44332</c:v>
                </c:pt>
                <c:pt idx="1717">
                  <c:v>44333</c:v>
                </c:pt>
                <c:pt idx="1718">
                  <c:v>44334</c:v>
                </c:pt>
                <c:pt idx="1719">
                  <c:v>44335</c:v>
                </c:pt>
                <c:pt idx="1720">
                  <c:v>44336</c:v>
                </c:pt>
                <c:pt idx="1721">
                  <c:v>44337</c:v>
                </c:pt>
                <c:pt idx="1722">
                  <c:v>44338</c:v>
                </c:pt>
                <c:pt idx="1723">
                  <c:v>44339</c:v>
                </c:pt>
                <c:pt idx="1724">
                  <c:v>44340</c:v>
                </c:pt>
                <c:pt idx="1725">
                  <c:v>44341</c:v>
                </c:pt>
                <c:pt idx="1726">
                  <c:v>44342</c:v>
                </c:pt>
                <c:pt idx="1727">
                  <c:v>44343</c:v>
                </c:pt>
                <c:pt idx="1728">
                  <c:v>44344</c:v>
                </c:pt>
                <c:pt idx="1729">
                  <c:v>44345</c:v>
                </c:pt>
                <c:pt idx="1730">
                  <c:v>44346</c:v>
                </c:pt>
                <c:pt idx="1731">
                  <c:v>44347</c:v>
                </c:pt>
                <c:pt idx="1732">
                  <c:v>44348</c:v>
                </c:pt>
                <c:pt idx="1733">
                  <c:v>44349</c:v>
                </c:pt>
                <c:pt idx="1734">
                  <c:v>44350</c:v>
                </c:pt>
                <c:pt idx="1735">
                  <c:v>44351</c:v>
                </c:pt>
                <c:pt idx="1736">
                  <c:v>44352</c:v>
                </c:pt>
                <c:pt idx="1737">
                  <c:v>44353</c:v>
                </c:pt>
                <c:pt idx="1738">
                  <c:v>44354</c:v>
                </c:pt>
                <c:pt idx="1739">
                  <c:v>44355</c:v>
                </c:pt>
                <c:pt idx="1740">
                  <c:v>44356</c:v>
                </c:pt>
              </c:numCache>
            </c:numRef>
          </c:cat>
          <c:val>
            <c:numRef>
              <c:f>'C:\Users\OBRIENL1\AppData\Local\Microsoft\Windows\INetCache\Content.Outlook\GLUNWZMQ\[Graphs Template_Budget 2021-22 TS.xlsx]Sheet14'!$C$4:$C$1744</c:f>
              <c:numCache>
                <c:formatCode>0.0</c:formatCode>
                <c:ptCount val="1741"/>
                <c:pt idx="0">
                  <c:v>69.563842559428579</c:v>
                </c:pt>
                <c:pt idx="1">
                  <c:v>76.907193215708418</c:v>
                </c:pt>
                <c:pt idx="2">
                  <c:v>80.255043087648971</c:v>
                </c:pt>
                <c:pt idx="3">
                  <c:v>83.35941926334965</c:v>
                </c:pt>
                <c:pt idx="4">
                  <c:v>86.40066933182294</c:v>
                </c:pt>
                <c:pt idx="5">
                  <c:v>88.102047497283934</c:v>
                </c:pt>
                <c:pt idx="6">
                  <c:v>89.128939725446727</c:v>
                </c:pt>
                <c:pt idx="7">
                  <c:v>90.513183881204597</c:v>
                </c:pt>
                <c:pt idx="8">
                  <c:v>91.358244829335831</c:v>
                </c:pt>
                <c:pt idx="9">
                  <c:v>92.066272074939889</c:v>
                </c:pt>
                <c:pt idx="10">
                  <c:v>92.746801580322668</c:v>
                </c:pt>
                <c:pt idx="11">
                  <c:v>92.670569535759583</c:v>
                </c:pt>
                <c:pt idx="12">
                  <c:v>92.385859120461291</c:v>
                </c:pt>
                <c:pt idx="13">
                  <c:v>92.245432711137013</c:v>
                </c:pt>
                <c:pt idx="14">
                  <c:v>92.188340280720752</c:v>
                </c:pt>
                <c:pt idx="15">
                  <c:v>92.762202293101268</c:v>
                </c:pt>
                <c:pt idx="16">
                  <c:v>93.087654863784977</c:v>
                </c:pt>
                <c:pt idx="17">
                  <c:v>93.866721235385157</c:v>
                </c:pt>
                <c:pt idx="18">
                  <c:v>94.990785334027748</c:v>
                </c:pt>
                <c:pt idx="19">
                  <c:v>95.312904545555128</c:v>
                </c:pt>
                <c:pt idx="20">
                  <c:v>95.082764285940584</c:v>
                </c:pt>
                <c:pt idx="21">
                  <c:v>86.427494465448888</c:v>
                </c:pt>
                <c:pt idx="22">
                  <c:v>86.581422463047289</c:v>
                </c:pt>
                <c:pt idx="23">
                  <c:v>87.614219781466218</c:v>
                </c:pt>
                <c:pt idx="24">
                  <c:v>88.465502340604374</c:v>
                </c:pt>
                <c:pt idx="25">
                  <c:v>89.756709178189098</c:v>
                </c:pt>
                <c:pt idx="26">
                  <c:v>89.110225436058727</c:v>
                </c:pt>
                <c:pt idx="27">
                  <c:v>89.313303171484264</c:v>
                </c:pt>
                <c:pt idx="28">
                  <c:v>100.1019920909352</c:v>
                </c:pt>
                <c:pt idx="29">
                  <c:v>101.40148781568014</c:v>
                </c:pt>
                <c:pt idx="30">
                  <c:v>102.43311796383072</c:v>
                </c:pt>
                <c:pt idx="31">
                  <c:v>103.41398609657999</c:v>
                </c:pt>
                <c:pt idx="32">
                  <c:v>103.68602579057489</c:v>
                </c:pt>
                <c:pt idx="33">
                  <c:v>104.46398433954744</c:v>
                </c:pt>
                <c:pt idx="34">
                  <c:v>105.00332580754946</c:v>
                </c:pt>
                <c:pt idx="35">
                  <c:v>105.4419246553523</c:v>
                </c:pt>
                <c:pt idx="36">
                  <c:v>105.89774421025055</c:v>
                </c:pt>
                <c:pt idx="37">
                  <c:v>106.34791584800263</c:v>
                </c:pt>
                <c:pt idx="38">
                  <c:v>106.95210450481424</c:v>
                </c:pt>
                <c:pt idx="39">
                  <c:v>107.93513882645145</c:v>
                </c:pt>
                <c:pt idx="40">
                  <c:v>108.435775741401</c:v>
                </c:pt>
                <c:pt idx="41">
                  <c:v>108.55196853074609</c:v>
                </c:pt>
                <c:pt idx="42">
                  <c:v>109.05945020693055</c:v>
                </c:pt>
                <c:pt idx="43">
                  <c:v>109.87983242777688</c:v>
                </c:pt>
                <c:pt idx="44">
                  <c:v>110.0299621763663</c:v>
                </c:pt>
                <c:pt idx="45">
                  <c:v>110.14429540630073</c:v>
                </c:pt>
                <c:pt idx="46">
                  <c:v>110.17671900070553</c:v>
                </c:pt>
                <c:pt idx="47">
                  <c:v>109.35039212450921</c:v>
                </c:pt>
                <c:pt idx="48">
                  <c:v>108.96963744390568</c:v>
                </c:pt>
                <c:pt idx="49">
                  <c:v>109.55155095288337</c:v>
                </c:pt>
                <c:pt idx="50">
                  <c:v>110.16553197042127</c:v>
                </c:pt>
                <c:pt idx="51">
                  <c:v>111.06105819574996</c:v>
                </c:pt>
                <c:pt idx="52">
                  <c:v>111.81763181150006</c:v>
                </c:pt>
                <c:pt idx="53">
                  <c:v>112.51105953747584</c:v>
                </c:pt>
                <c:pt idx="54">
                  <c:v>113.95171362578118</c:v>
                </c:pt>
                <c:pt idx="55">
                  <c:v>114.77905930314398</c:v>
                </c:pt>
                <c:pt idx="56">
                  <c:v>115.13431428076535</c:v>
                </c:pt>
                <c:pt idx="57">
                  <c:v>115.28198110226298</c:v>
                </c:pt>
                <c:pt idx="58">
                  <c:v>115.13711351115477</c:v>
                </c:pt>
                <c:pt idx="59">
                  <c:v>115.26581876142789</c:v>
                </c:pt>
                <c:pt idx="60">
                  <c:v>115.54679027535796</c:v>
                </c:pt>
                <c:pt idx="61">
                  <c:v>114.7042120368654</c:v>
                </c:pt>
                <c:pt idx="62">
                  <c:v>114.31505966509357</c:v>
                </c:pt>
                <c:pt idx="63">
                  <c:v>114.3114097851865</c:v>
                </c:pt>
                <c:pt idx="64">
                  <c:v>114.6299087906272</c:v>
                </c:pt>
                <c:pt idx="65">
                  <c:v>114.79385664824147</c:v>
                </c:pt>
                <c:pt idx="66">
                  <c:v>114.2458306421408</c:v>
                </c:pt>
                <c:pt idx="67">
                  <c:v>113.88174275731886</c:v>
                </c:pt>
                <c:pt idx="68">
                  <c:v>113.33794032498596</c:v>
                </c:pt>
                <c:pt idx="69">
                  <c:v>110.6975835698826</c:v>
                </c:pt>
                <c:pt idx="70">
                  <c:v>110.3068782681774</c:v>
                </c:pt>
                <c:pt idx="71">
                  <c:v>109.71928716823317</c:v>
                </c:pt>
                <c:pt idx="72">
                  <c:v>109.79059335861272</c:v>
                </c:pt>
                <c:pt idx="73">
                  <c:v>110.07096150486169</c:v>
                </c:pt>
                <c:pt idx="74">
                  <c:v>110.06808314428456</c:v>
                </c:pt>
                <c:pt idx="75">
                  <c:v>111.25873529586588</c:v>
                </c:pt>
                <c:pt idx="76">
                  <c:v>113.59774451370974</c:v>
                </c:pt>
                <c:pt idx="77">
                  <c:v>113.20149020759298</c:v>
                </c:pt>
                <c:pt idx="78">
                  <c:v>113.45334181245418</c:v>
                </c:pt>
                <c:pt idx="79">
                  <c:v>113.26013556794261</c:v>
                </c:pt>
                <c:pt idx="80">
                  <c:v>113.32641699140402</c:v>
                </c:pt>
                <c:pt idx="81">
                  <c:v>113.48335193613454</c:v>
                </c:pt>
                <c:pt idx="82">
                  <c:v>112.22136392035327</c:v>
                </c:pt>
                <c:pt idx="83">
                  <c:v>111.94712836365007</c:v>
                </c:pt>
                <c:pt idx="84">
                  <c:v>111.99122366073873</c:v>
                </c:pt>
                <c:pt idx="85">
                  <c:v>111.39597671513575</c:v>
                </c:pt>
                <c:pt idx="86">
                  <c:v>111.34209894859426</c:v>
                </c:pt>
                <c:pt idx="87">
                  <c:v>110.89022601180692</c:v>
                </c:pt>
                <c:pt idx="88">
                  <c:v>110.07325628030462</c:v>
                </c:pt>
                <c:pt idx="89">
                  <c:v>110.99965317010476</c:v>
                </c:pt>
                <c:pt idx="90">
                  <c:v>111.67088487843431</c:v>
                </c:pt>
                <c:pt idx="91">
                  <c:v>112.10213451005569</c:v>
                </c:pt>
                <c:pt idx="92">
                  <c:v>112.32812043481668</c:v>
                </c:pt>
                <c:pt idx="93">
                  <c:v>112.4455694158913</c:v>
                </c:pt>
                <c:pt idx="94">
                  <c:v>112.61707420642968</c:v>
                </c:pt>
                <c:pt idx="95">
                  <c:v>112.85762008572509</c:v>
                </c:pt>
                <c:pt idx="96">
                  <c:v>113.05558403277138</c:v>
                </c:pt>
                <c:pt idx="97">
                  <c:v>112.69246549274858</c:v>
                </c:pt>
                <c:pt idx="98">
                  <c:v>110.93120555775539</c:v>
                </c:pt>
                <c:pt idx="99">
                  <c:v>109.40678227450975</c:v>
                </c:pt>
                <c:pt idx="100">
                  <c:v>107.85079593765043</c:v>
                </c:pt>
                <c:pt idx="101">
                  <c:v>106.25739091328856</c:v>
                </c:pt>
                <c:pt idx="102">
                  <c:v>94.304222151833812</c:v>
                </c:pt>
                <c:pt idx="103">
                  <c:v>92.947297693374935</c:v>
                </c:pt>
                <c:pt idx="104">
                  <c:v>92.180536065960112</c:v>
                </c:pt>
                <c:pt idx="105">
                  <c:v>82.333535945079873</c:v>
                </c:pt>
                <c:pt idx="106">
                  <c:v>79.927730957554601</c:v>
                </c:pt>
                <c:pt idx="107">
                  <c:v>78.082266611588835</c:v>
                </c:pt>
                <c:pt idx="108">
                  <c:v>68.364436630834376</c:v>
                </c:pt>
                <c:pt idx="109">
                  <c:v>76.562818638894043</c:v>
                </c:pt>
                <c:pt idx="110">
                  <c:v>77.161102205449509</c:v>
                </c:pt>
                <c:pt idx="111">
                  <c:v>77.824539590291849</c:v>
                </c:pt>
                <c:pt idx="112">
                  <c:v>87.649185433150478</c:v>
                </c:pt>
                <c:pt idx="113">
                  <c:v>91.234346737964728</c:v>
                </c:pt>
                <c:pt idx="114">
                  <c:v>94.082163062636823</c:v>
                </c:pt>
                <c:pt idx="115">
                  <c:v>105.1876397972197</c:v>
                </c:pt>
                <c:pt idx="116">
                  <c:v>108.33592333581331</c:v>
                </c:pt>
                <c:pt idx="117">
                  <c:v>108.46816966198543</c:v>
                </c:pt>
                <c:pt idx="118">
                  <c:v>107.70250596592474</c:v>
                </c:pt>
                <c:pt idx="119">
                  <c:v>109.10677005916747</c:v>
                </c:pt>
                <c:pt idx="120">
                  <c:v>109.33405174075182</c:v>
                </c:pt>
                <c:pt idx="121">
                  <c:v>109.6058936092775</c:v>
                </c:pt>
                <c:pt idx="122">
                  <c:v>109.69218507895032</c:v>
                </c:pt>
                <c:pt idx="123">
                  <c:v>110.13501739179441</c:v>
                </c:pt>
                <c:pt idx="124">
                  <c:v>110.20824248922538</c:v>
                </c:pt>
                <c:pt idx="125">
                  <c:v>110.66871094265025</c:v>
                </c:pt>
                <c:pt idx="126">
                  <c:v>110.49418931370629</c:v>
                </c:pt>
                <c:pt idx="127">
                  <c:v>110.37150784897085</c:v>
                </c:pt>
                <c:pt idx="128">
                  <c:v>110.29464276290628</c:v>
                </c:pt>
                <c:pt idx="129">
                  <c:v>110.18776755316134</c:v>
                </c:pt>
                <c:pt idx="130">
                  <c:v>110.35052845796032</c:v>
                </c:pt>
                <c:pt idx="131">
                  <c:v>110.35864919347169</c:v>
                </c:pt>
                <c:pt idx="132">
                  <c:v>110.46886765364641</c:v>
                </c:pt>
                <c:pt idx="133">
                  <c:v>110.31356476903697</c:v>
                </c:pt>
                <c:pt idx="134">
                  <c:v>110.11234659302205</c:v>
                </c:pt>
                <c:pt idx="135">
                  <c:v>109.87391744624726</c:v>
                </c:pt>
                <c:pt idx="136">
                  <c:v>109.64196708358938</c:v>
                </c:pt>
                <c:pt idx="137">
                  <c:v>109.72998952611783</c:v>
                </c:pt>
                <c:pt idx="138">
                  <c:v>110.64264743708081</c:v>
                </c:pt>
                <c:pt idx="139">
                  <c:v>111.18881388377085</c:v>
                </c:pt>
                <c:pt idx="140">
                  <c:v>110.84666484348516</c:v>
                </c:pt>
                <c:pt idx="141">
                  <c:v>110.63755343124846</c:v>
                </c:pt>
                <c:pt idx="142">
                  <c:v>110.31290205371509</c:v>
                </c:pt>
                <c:pt idx="143">
                  <c:v>110.09741077009609</c:v>
                </c:pt>
                <c:pt idx="144">
                  <c:v>109.83110801470855</c:v>
                </c:pt>
                <c:pt idx="145">
                  <c:v>109.58605171471496</c:v>
                </c:pt>
                <c:pt idx="146">
                  <c:v>109.61851487421359</c:v>
                </c:pt>
                <c:pt idx="147">
                  <c:v>109.77515308074027</c:v>
                </c:pt>
                <c:pt idx="148">
                  <c:v>107.36078225039789</c:v>
                </c:pt>
                <c:pt idx="149">
                  <c:v>106.05397687456532</c:v>
                </c:pt>
                <c:pt idx="150">
                  <c:v>106.02709239329862</c:v>
                </c:pt>
                <c:pt idx="151">
                  <c:v>105.46288426381591</c:v>
                </c:pt>
                <c:pt idx="152">
                  <c:v>104.81453107100143</c:v>
                </c:pt>
                <c:pt idx="153">
                  <c:v>106.34324716692909</c:v>
                </c:pt>
                <c:pt idx="154">
                  <c:v>96.068489033959153</c:v>
                </c:pt>
                <c:pt idx="155">
                  <c:v>98.130720637820346</c:v>
                </c:pt>
                <c:pt idx="156">
                  <c:v>99.370908286893808</c:v>
                </c:pt>
                <c:pt idx="157">
                  <c:v>99.298711881902761</c:v>
                </c:pt>
                <c:pt idx="158">
                  <c:v>99.935769240424904</c:v>
                </c:pt>
                <c:pt idx="159">
                  <c:v>100.99415528328718</c:v>
                </c:pt>
                <c:pt idx="160">
                  <c:v>97.761370595517207</c:v>
                </c:pt>
                <c:pt idx="161">
                  <c:v>106.86514042854608</c:v>
                </c:pt>
                <c:pt idx="162">
                  <c:v>106.59230943267433</c:v>
                </c:pt>
                <c:pt idx="163">
                  <c:v>106.41445444457402</c:v>
                </c:pt>
                <c:pt idx="164">
                  <c:v>106.1374196574814</c:v>
                </c:pt>
                <c:pt idx="165">
                  <c:v>105.68114510400395</c:v>
                </c:pt>
                <c:pt idx="166">
                  <c:v>103.87936062164147</c:v>
                </c:pt>
                <c:pt idx="167">
                  <c:v>103.88025083625297</c:v>
                </c:pt>
                <c:pt idx="168">
                  <c:v>103.49758713987146</c:v>
                </c:pt>
                <c:pt idx="169">
                  <c:v>103.06357784295447</c:v>
                </c:pt>
                <c:pt idx="170">
                  <c:v>102.41858768311667</c:v>
                </c:pt>
                <c:pt idx="171">
                  <c:v>102.24427377091538</c:v>
                </c:pt>
                <c:pt idx="172">
                  <c:v>101.95749607946378</c:v>
                </c:pt>
                <c:pt idx="173">
                  <c:v>102.46965632799527</c:v>
                </c:pt>
                <c:pt idx="174">
                  <c:v>103.59223673561873</c:v>
                </c:pt>
                <c:pt idx="175">
                  <c:v>104.15915507402971</c:v>
                </c:pt>
                <c:pt idx="176">
                  <c:v>104.00895608652607</c:v>
                </c:pt>
                <c:pt idx="177">
                  <c:v>103.86003307329889</c:v>
                </c:pt>
                <c:pt idx="178">
                  <c:v>102.65988529919512</c:v>
                </c:pt>
                <c:pt idx="179">
                  <c:v>101.55941188775674</c:v>
                </c:pt>
                <c:pt idx="180">
                  <c:v>101.66511003595984</c:v>
                </c:pt>
                <c:pt idx="181">
                  <c:v>101.96407377631527</c:v>
                </c:pt>
                <c:pt idx="182">
                  <c:v>100.77351064619511</c:v>
                </c:pt>
                <c:pt idx="183">
                  <c:v>100.14866901039714</c:v>
                </c:pt>
                <c:pt idx="184">
                  <c:v>99.436032431360317</c:v>
                </c:pt>
                <c:pt idx="185">
                  <c:v>99.262974710888557</c:v>
                </c:pt>
                <c:pt idx="186">
                  <c:v>98.956889253641293</c:v>
                </c:pt>
                <c:pt idx="187">
                  <c:v>98.72151651036593</c:v>
                </c:pt>
                <c:pt idx="188">
                  <c:v>98.742515683923386</c:v>
                </c:pt>
                <c:pt idx="189">
                  <c:v>98.677361865636499</c:v>
                </c:pt>
                <c:pt idx="190">
                  <c:v>98.506213160942707</c:v>
                </c:pt>
                <c:pt idx="191">
                  <c:v>98.50805293780644</c:v>
                </c:pt>
                <c:pt idx="192">
                  <c:v>98.642722625976461</c:v>
                </c:pt>
                <c:pt idx="193">
                  <c:v>98.739360367689372</c:v>
                </c:pt>
                <c:pt idx="194">
                  <c:v>98.958224575558503</c:v>
                </c:pt>
                <c:pt idx="195">
                  <c:v>98.955603388091362</c:v>
                </c:pt>
                <c:pt idx="196">
                  <c:v>99.691692176503977</c:v>
                </c:pt>
                <c:pt idx="197">
                  <c:v>101.15892411659873</c:v>
                </c:pt>
                <c:pt idx="198">
                  <c:v>102.64472197697955</c:v>
                </c:pt>
                <c:pt idx="199">
                  <c:v>104.05837288873667</c:v>
                </c:pt>
                <c:pt idx="200">
                  <c:v>105.39870968160166</c:v>
                </c:pt>
                <c:pt idx="201">
                  <c:v>105.5492152985826</c:v>
                </c:pt>
                <c:pt idx="202">
                  <c:v>105.62618918865525</c:v>
                </c:pt>
                <c:pt idx="203">
                  <c:v>107.07145261039335</c:v>
                </c:pt>
                <c:pt idx="204">
                  <c:v>107.14040467768922</c:v>
                </c:pt>
                <c:pt idx="205">
                  <c:v>107.2776757707795</c:v>
                </c:pt>
                <c:pt idx="206">
                  <c:v>107.69137828328125</c:v>
                </c:pt>
                <c:pt idx="207">
                  <c:v>108.08424977387439</c:v>
                </c:pt>
                <c:pt idx="208">
                  <c:v>107.89723546654932</c:v>
                </c:pt>
                <c:pt idx="209">
                  <c:v>107.36822048804046</c:v>
                </c:pt>
                <c:pt idx="210">
                  <c:v>107.10209577557519</c:v>
                </c:pt>
                <c:pt idx="211">
                  <c:v>107.91056890317459</c:v>
                </c:pt>
                <c:pt idx="212">
                  <c:v>108.53414445596957</c:v>
                </c:pt>
                <c:pt idx="213">
                  <c:v>108.85469095501665</c:v>
                </c:pt>
                <c:pt idx="214">
                  <c:v>108.72803319834993</c:v>
                </c:pt>
                <c:pt idx="215">
                  <c:v>108.69408634783217</c:v>
                </c:pt>
                <c:pt idx="216">
                  <c:v>108.56323469121804</c:v>
                </c:pt>
                <c:pt idx="217">
                  <c:v>108.77138664992904</c:v>
                </c:pt>
                <c:pt idx="218">
                  <c:v>107.88501974382511</c:v>
                </c:pt>
                <c:pt idx="219">
                  <c:v>107.63418694013038</c:v>
                </c:pt>
                <c:pt idx="220">
                  <c:v>107.56754943082436</c:v>
                </c:pt>
                <c:pt idx="221">
                  <c:v>107.92921395364839</c:v>
                </c:pt>
                <c:pt idx="222">
                  <c:v>108.1593146481691</c:v>
                </c:pt>
                <c:pt idx="223">
                  <c:v>108.74336467221433</c:v>
                </c:pt>
                <c:pt idx="224">
                  <c:v>108.86180278063505</c:v>
                </c:pt>
                <c:pt idx="225">
                  <c:v>109.58357889634974</c:v>
                </c:pt>
                <c:pt idx="226">
                  <c:v>109.58407346002276</c:v>
                </c:pt>
                <c:pt idx="227">
                  <c:v>109.34872049929434</c:v>
                </c:pt>
                <c:pt idx="228">
                  <c:v>108.57070260268102</c:v>
                </c:pt>
                <c:pt idx="229">
                  <c:v>108.6997936126191</c:v>
                </c:pt>
                <c:pt idx="230">
                  <c:v>108.40189812979743</c:v>
                </c:pt>
                <c:pt idx="231">
                  <c:v>108.05363628251294</c:v>
                </c:pt>
                <c:pt idx="232">
                  <c:v>107.69689761387242</c:v>
                </c:pt>
                <c:pt idx="233">
                  <c:v>107.74133910553221</c:v>
                </c:pt>
                <c:pt idx="234">
                  <c:v>106.72611858005328</c:v>
                </c:pt>
                <c:pt idx="235">
                  <c:v>105.78098761831818</c:v>
                </c:pt>
                <c:pt idx="236">
                  <c:v>105.38347712047189</c:v>
                </c:pt>
                <c:pt idx="237">
                  <c:v>105.59097625513445</c:v>
                </c:pt>
                <c:pt idx="238">
                  <c:v>105.72296540819659</c:v>
                </c:pt>
                <c:pt idx="239">
                  <c:v>105.84610187151122</c:v>
                </c:pt>
                <c:pt idx="240">
                  <c:v>105.72098715350442</c:v>
                </c:pt>
                <c:pt idx="241">
                  <c:v>106.76709812600174</c:v>
                </c:pt>
                <c:pt idx="242">
                  <c:v>108.0863961802154</c:v>
                </c:pt>
                <c:pt idx="243">
                  <c:v>108.32951379061065</c:v>
                </c:pt>
                <c:pt idx="244">
                  <c:v>108.69389841363642</c:v>
                </c:pt>
                <c:pt idx="245">
                  <c:v>108.45960381916828</c:v>
                </c:pt>
                <c:pt idx="246">
                  <c:v>108.09080768817896</c:v>
                </c:pt>
                <c:pt idx="247">
                  <c:v>107.93542567338181</c:v>
                </c:pt>
                <c:pt idx="248">
                  <c:v>107.82313004578032</c:v>
                </c:pt>
                <c:pt idx="249">
                  <c:v>107.95432789696558</c:v>
                </c:pt>
                <c:pt idx="250">
                  <c:v>108.41316429026939</c:v>
                </c:pt>
                <c:pt idx="251">
                  <c:v>108.61204812574753</c:v>
                </c:pt>
                <c:pt idx="252">
                  <c:v>108.82270257664413</c:v>
                </c:pt>
                <c:pt idx="253">
                  <c:v>106.85541730673403</c:v>
                </c:pt>
                <c:pt idx="254">
                  <c:v>104.78764658973472</c:v>
                </c:pt>
                <c:pt idx="255">
                  <c:v>104.38993826641921</c:v>
                </c:pt>
                <c:pt idx="256">
                  <c:v>104.87515468604325</c:v>
                </c:pt>
                <c:pt idx="257">
                  <c:v>104.45347980713197</c:v>
                </c:pt>
                <c:pt idx="258">
                  <c:v>103.73520520222246</c:v>
                </c:pt>
                <c:pt idx="259">
                  <c:v>103.90880694273454</c:v>
                </c:pt>
                <c:pt idx="260">
                  <c:v>106.32956753573266</c:v>
                </c:pt>
                <c:pt idx="261">
                  <c:v>108.43414368127995</c:v>
                </c:pt>
                <c:pt idx="262">
                  <c:v>108.765076017461</c:v>
                </c:pt>
                <c:pt idx="263">
                  <c:v>108.30231278859318</c:v>
                </c:pt>
                <c:pt idx="264">
                  <c:v>108.73573850037599</c:v>
                </c:pt>
                <c:pt idx="265">
                  <c:v>109.48675322044106</c:v>
                </c:pt>
                <c:pt idx="266">
                  <c:v>107.58477013791976</c:v>
                </c:pt>
                <c:pt idx="267">
                  <c:v>106.02546033317756</c:v>
                </c:pt>
                <c:pt idx="268">
                  <c:v>104.87962554164756</c:v>
                </c:pt>
                <c:pt idx="269">
                  <c:v>103.82847991095865</c:v>
                </c:pt>
                <c:pt idx="270">
                  <c:v>102.43513578361674</c:v>
                </c:pt>
                <c:pt idx="271">
                  <c:v>101.3689751998142</c:v>
                </c:pt>
                <c:pt idx="272">
                  <c:v>101.47122129357943</c:v>
                </c:pt>
                <c:pt idx="273">
                  <c:v>93.255262492579789</c:v>
                </c:pt>
                <c:pt idx="274">
                  <c:v>92.638749309035887</c:v>
                </c:pt>
                <c:pt idx="275">
                  <c:v>92.271120348314952</c:v>
                </c:pt>
                <c:pt idx="276">
                  <c:v>92.203464037842465</c:v>
                </c:pt>
                <c:pt idx="277">
                  <c:v>91.765656491916488</c:v>
                </c:pt>
                <c:pt idx="278">
                  <c:v>91.763836497599684</c:v>
                </c:pt>
                <c:pt idx="279">
                  <c:v>90.882949356993095</c:v>
                </c:pt>
                <c:pt idx="280">
                  <c:v>100.72402460507026</c:v>
                </c:pt>
                <c:pt idx="281">
                  <c:v>102.76513834009246</c:v>
                </c:pt>
                <c:pt idx="282">
                  <c:v>104.20762231398808</c:v>
                </c:pt>
                <c:pt idx="283">
                  <c:v>105.6227569167643</c:v>
                </c:pt>
                <c:pt idx="284">
                  <c:v>107.94909541330478</c:v>
                </c:pt>
                <c:pt idx="285">
                  <c:v>109.56093777139775</c:v>
                </c:pt>
                <c:pt idx="286">
                  <c:v>110.29681884306765</c:v>
                </c:pt>
                <c:pt idx="287">
                  <c:v>110.50820524820037</c:v>
                </c:pt>
                <c:pt idx="288">
                  <c:v>110.48451564826154</c:v>
                </c:pt>
                <c:pt idx="289">
                  <c:v>110.57594068886057</c:v>
                </c:pt>
                <c:pt idx="290">
                  <c:v>110.41642412175676</c:v>
                </c:pt>
                <c:pt idx="291">
                  <c:v>109.84929806660311</c:v>
                </c:pt>
                <c:pt idx="292">
                  <c:v>109.10642386459635</c:v>
                </c:pt>
                <c:pt idx="293">
                  <c:v>109.00596809132755</c:v>
                </c:pt>
                <c:pt idx="294">
                  <c:v>108.9450971944492</c:v>
                </c:pt>
                <c:pt idx="295">
                  <c:v>108.96082431925203</c:v>
                </c:pt>
                <c:pt idx="296">
                  <c:v>108.93882612707499</c:v>
                </c:pt>
                <c:pt idx="297">
                  <c:v>108.97052765851716</c:v>
                </c:pt>
                <c:pt idx="298">
                  <c:v>109.09591933218088</c:v>
                </c:pt>
                <c:pt idx="299">
                  <c:v>109.25163765027568</c:v>
                </c:pt>
                <c:pt idx="300">
                  <c:v>108.46848618273617</c:v>
                </c:pt>
                <c:pt idx="301">
                  <c:v>108.69566895158592</c:v>
                </c:pt>
                <c:pt idx="302">
                  <c:v>108.3135393839713</c:v>
                </c:pt>
                <c:pt idx="303">
                  <c:v>108.40303562624544</c:v>
                </c:pt>
                <c:pt idx="304">
                  <c:v>108.40782300260052</c:v>
                </c:pt>
                <c:pt idx="305">
                  <c:v>108.57956518370197</c:v>
                </c:pt>
                <c:pt idx="306">
                  <c:v>108.72147528404537</c:v>
                </c:pt>
                <c:pt idx="307">
                  <c:v>109.18628600651958</c:v>
                </c:pt>
                <c:pt idx="308">
                  <c:v>108.61768615162023</c:v>
                </c:pt>
                <c:pt idx="309">
                  <c:v>108.01537683676618</c:v>
                </c:pt>
                <c:pt idx="310">
                  <c:v>107.60030932852682</c:v>
                </c:pt>
                <c:pt idx="311">
                  <c:v>107.33978307684042</c:v>
                </c:pt>
                <c:pt idx="312">
                  <c:v>107.52952737564068</c:v>
                </c:pt>
                <c:pt idx="313">
                  <c:v>107.56257412027352</c:v>
                </c:pt>
                <c:pt idx="314">
                  <c:v>107.94626650909495</c:v>
                </c:pt>
                <c:pt idx="315">
                  <c:v>107.72119058149237</c:v>
                </c:pt>
                <c:pt idx="316">
                  <c:v>108.04813673446867</c:v>
                </c:pt>
                <c:pt idx="317">
                  <c:v>107.92848199941227</c:v>
                </c:pt>
                <c:pt idx="318">
                  <c:v>107.53057585062756</c:v>
                </c:pt>
                <c:pt idx="319">
                  <c:v>106.58993552704371</c:v>
                </c:pt>
                <c:pt idx="320">
                  <c:v>106.7161679589516</c:v>
                </c:pt>
                <c:pt idx="321">
                  <c:v>106.53726449586446</c:v>
                </c:pt>
                <c:pt idx="322">
                  <c:v>106.42372256780691</c:v>
                </c:pt>
                <c:pt idx="323">
                  <c:v>105.2689757388886</c:v>
                </c:pt>
                <c:pt idx="324">
                  <c:v>104.7151930116337</c:v>
                </c:pt>
                <c:pt idx="325">
                  <c:v>104.45609110332566</c:v>
                </c:pt>
                <c:pt idx="326">
                  <c:v>104.23679167942423</c:v>
                </c:pt>
                <c:pt idx="327">
                  <c:v>103.83651162500888</c:v>
                </c:pt>
                <c:pt idx="328">
                  <c:v>103.40764579029155</c:v>
                </c:pt>
                <c:pt idx="329">
                  <c:v>103.02852316980908</c:v>
                </c:pt>
                <c:pt idx="330">
                  <c:v>103.4136596845558</c:v>
                </c:pt>
                <c:pt idx="331">
                  <c:v>103.08789059312136</c:v>
                </c:pt>
                <c:pt idx="332">
                  <c:v>101.07673752541217</c:v>
                </c:pt>
                <c:pt idx="333">
                  <c:v>100.03979576341311</c:v>
                </c:pt>
                <c:pt idx="334">
                  <c:v>99.361729185122101</c:v>
                </c:pt>
                <c:pt idx="335">
                  <c:v>100.07290185568671</c:v>
                </c:pt>
                <c:pt idx="336">
                  <c:v>95.932543371512651</c:v>
                </c:pt>
                <c:pt idx="337">
                  <c:v>89.484115572880413</c:v>
                </c:pt>
                <c:pt idx="338">
                  <c:v>76.823740541518887</c:v>
                </c:pt>
                <c:pt idx="339">
                  <c:v>69.035074862756261</c:v>
                </c:pt>
                <c:pt idx="340">
                  <c:v>62.634738435690863</c:v>
                </c:pt>
                <c:pt idx="341">
                  <c:v>62.229374266716619</c:v>
                </c:pt>
                <c:pt idx="342">
                  <c:v>62.189779499052669</c:v>
                </c:pt>
                <c:pt idx="343">
                  <c:v>60.419548179030436</c:v>
                </c:pt>
                <c:pt idx="344">
                  <c:v>60.013165208889731</c:v>
                </c:pt>
                <c:pt idx="345">
                  <c:v>63.275079697002035</c:v>
                </c:pt>
                <c:pt idx="346">
                  <c:v>66.712930266163212</c:v>
                </c:pt>
                <c:pt idx="347">
                  <c:v>68.541470643237417</c:v>
                </c:pt>
                <c:pt idx="348">
                  <c:v>67.768556643729909</c:v>
                </c:pt>
                <c:pt idx="349">
                  <c:v>67.129689182164412</c:v>
                </c:pt>
                <c:pt idx="350">
                  <c:v>70.205291643367374</c:v>
                </c:pt>
                <c:pt idx="351">
                  <c:v>74.512862105397801</c:v>
                </c:pt>
                <c:pt idx="352">
                  <c:v>81.288344861014423</c:v>
                </c:pt>
                <c:pt idx="353">
                  <c:v>84.782605362723061</c:v>
                </c:pt>
                <c:pt idx="354">
                  <c:v>87.780126111225755</c:v>
                </c:pt>
                <c:pt idx="355">
                  <c:v>88.206252063194412</c:v>
                </c:pt>
                <c:pt idx="356">
                  <c:v>87.313010722035173</c:v>
                </c:pt>
                <c:pt idx="357">
                  <c:v>88.538430699831522</c:v>
                </c:pt>
                <c:pt idx="358">
                  <c:v>89.753346145212404</c:v>
                </c:pt>
                <c:pt idx="359">
                  <c:v>90.911653832576604</c:v>
                </c:pt>
                <c:pt idx="360">
                  <c:v>90.951822294101277</c:v>
                </c:pt>
                <c:pt idx="361">
                  <c:v>89.924059633873924</c:v>
                </c:pt>
                <c:pt idx="362">
                  <c:v>89.622890139536707</c:v>
                </c:pt>
                <c:pt idx="363">
                  <c:v>89.896720154028017</c:v>
                </c:pt>
                <c:pt idx="364">
                  <c:v>90.045623384708279</c:v>
                </c:pt>
                <c:pt idx="365">
                  <c:v>90.442579971240761</c:v>
                </c:pt>
                <c:pt idx="366">
                  <c:v>90.806212857483501</c:v>
                </c:pt>
                <c:pt idx="367">
                  <c:v>91.165760647786882</c:v>
                </c:pt>
                <c:pt idx="368">
                  <c:v>92.437224503543689</c:v>
                </c:pt>
                <c:pt idx="369">
                  <c:v>93.321652720049272</c:v>
                </c:pt>
                <c:pt idx="370">
                  <c:v>94.129304871951419</c:v>
                </c:pt>
                <c:pt idx="371">
                  <c:v>85.357011395143928</c:v>
                </c:pt>
                <c:pt idx="372">
                  <c:v>84.624809877201471</c:v>
                </c:pt>
                <c:pt idx="373">
                  <c:v>84.585858042312481</c:v>
                </c:pt>
                <c:pt idx="374">
                  <c:v>85.974048816181252</c:v>
                </c:pt>
                <c:pt idx="375">
                  <c:v>87.212277993109453</c:v>
                </c:pt>
                <c:pt idx="376">
                  <c:v>86.293517166421125</c:v>
                </c:pt>
                <c:pt idx="377">
                  <c:v>84.6339593051528</c:v>
                </c:pt>
                <c:pt idx="378">
                  <c:v>94.44671583731143</c:v>
                </c:pt>
                <c:pt idx="379">
                  <c:v>96.161338417936534</c:v>
                </c:pt>
                <c:pt idx="380">
                  <c:v>97.30706440545849</c:v>
                </c:pt>
                <c:pt idx="381">
                  <c:v>97.495305230692693</c:v>
                </c:pt>
                <c:pt idx="382">
                  <c:v>95.658960638857877</c:v>
                </c:pt>
                <c:pt idx="383">
                  <c:v>94.602602307055079</c:v>
                </c:pt>
                <c:pt idx="384">
                  <c:v>91.328036880186275</c:v>
                </c:pt>
                <c:pt idx="385">
                  <c:v>89.83898479083679</c:v>
                </c:pt>
                <c:pt idx="386">
                  <c:v>89.742040419646614</c:v>
                </c:pt>
                <c:pt idx="387">
                  <c:v>89.523848818372812</c:v>
                </c:pt>
                <c:pt idx="388">
                  <c:v>89.747856488441613</c:v>
                </c:pt>
                <c:pt idx="389">
                  <c:v>92.910007592427363</c:v>
                </c:pt>
                <c:pt idx="390">
                  <c:v>95.323231035048309</c:v>
                </c:pt>
                <c:pt idx="391">
                  <c:v>100.03212013520746</c:v>
                </c:pt>
                <c:pt idx="392">
                  <c:v>102.49989395096519</c:v>
                </c:pt>
                <c:pt idx="393">
                  <c:v>103.56345312984752</c:v>
                </c:pt>
                <c:pt idx="394">
                  <c:v>104.67311553433107</c:v>
                </c:pt>
                <c:pt idx="395">
                  <c:v>105.84319383711373</c:v>
                </c:pt>
                <c:pt idx="396">
                  <c:v>106.02322490537541</c:v>
                </c:pt>
                <c:pt idx="397">
                  <c:v>105.62052148896215</c:v>
                </c:pt>
                <c:pt idx="398">
                  <c:v>105.16959811442703</c:v>
                </c:pt>
                <c:pt idx="399">
                  <c:v>105.84904947100257</c:v>
                </c:pt>
                <c:pt idx="400">
                  <c:v>106.12653925667442</c:v>
                </c:pt>
                <c:pt idx="401">
                  <c:v>107.36213735486201</c:v>
                </c:pt>
                <c:pt idx="402">
                  <c:v>108.68354225032286</c:v>
                </c:pt>
                <c:pt idx="403">
                  <c:v>109.99100045020384</c:v>
                </c:pt>
                <c:pt idx="404">
                  <c:v>111.46712464513993</c:v>
                </c:pt>
                <c:pt idx="405">
                  <c:v>112.51004073630936</c:v>
                </c:pt>
                <c:pt idx="406">
                  <c:v>113.37860335018371</c:v>
                </c:pt>
                <c:pt idx="407">
                  <c:v>113.99654087710596</c:v>
                </c:pt>
                <c:pt idx="408">
                  <c:v>112.8965224642468</c:v>
                </c:pt>
                <c:pt idx="409">
                  <c:v>111.2179337928397</c:v>
                </c:pt>
                <c:pt idx="410">
                  <c:v>110.42146867122182</c:v>
                </c:pt>
                <c:pt idx="411">
                  <c:v>108.81678759511453</c:v>
                </c:pt>
                <c:pt idx="412">
                  <c:v>107.12867362736462</c:v>
                </c:pt>
                <c:pt idx="413">
                  <c:v>106.25684689324819</c:v>
                </c:pt>
                <c:pt idx="414">
                  <c:v>105.84445002884326</c:v>
                </c:pt>
                <c:pt idx="415">
                  <c:v>106.04344266832948</c:v>
                </c:pt>
                <c:pt idx="416">
                  <c:v>106.3901120205868</c:v>
                </c:pt>
                <c:pt idx="417">
                  <c:v>105.39486197622539</c:v>
                </c:pt>
                <c:pt idx="418">
                  <c:v>103.67937885480916</c:v>
                </c:pt>
                <c:pt idx="419">
                  <c:v>102.6412995963621</c:v>
                </c:pt>
                <c:pt idx="420">
                  <c:v>99.144605841382074</c:v>
                </c:pt>
                <c:pt idx="421">
                  <c:v>94.328406315445719</c:v>
                </c:pt>
                <c:pt idx="422">
                  <c:v>88.611378841605585</c:v>
                </c:pt>
                <c:pt idx="423">
                  <c:v>82.440579306473623</c:v>
                </c:pt>
                <c:pt idx="424">
                  <c:v>76.535637419423509</c:v>
                </c:pt>
                <c:pt idx="425">
                  <c:v>74.721884496173359</c:v>
                </c:pt>
                <c:pt idx="426">
                  <c:v>72.525962440214741</c:v>
                </c:pt>
                <c:pt idx="427">
                  <c:v>66.371730788129781</c:v>
                </c:pt>
                <c:pt idx="428">
                  <c:v>59.168143825852326</c:v>
                </c:pt>
                <c:pt idx="429">
                  <c:v>52.173608928170815</c:v>
                </c:pt>
                <c:pt idx="430">
                  <c:v>45.174988934549951</c:v>
                </c:pt>
                <c:pt idx="431">
                  <c:v>38.907156006766648</c:v>
                </c:pt>
                <c:pt idx="432">
                  <c:v>36.328827427536524</c:v>
                </c:pt>
                <c:pt idx="433">
                  <c:v>34.377328630069997</c:v>
                </c:pt>
                <c:pt idx="434">
                  <c:v>30.251777382266891</c:v>
                </c:pt>
                <c:pt idx="435">
                  <c:v>27.97788241761608</c:v>
                </c:pt>
                <c:pt idx="436">
                  <c:v>26.314457068424545</c:v>
                </c:pt>
                <c:pt idx="437">
                  <c:v>25.217010386665212</c:v>
                </c:pt>
                <c:pt idx="438">
                  <c:v>24.28844730797713</c:v>
                </c:pt>
                <c:pt idx="439">
                  <c:v>23.985833687714624</c:v>
                </c:pt>
                <c:pt idx="440">
                  <c:v>24.042223837715163</c:v>
                </c:pt>
                <c:pt idx="441">
                  <c:v>23.953004551097923</c:v>
                </c:pt>
                <c:pt idx="442">
                  <c:v>23.782933995211366</c:v>
                </c:pt>
                <c:pt idx="443">
                  <c:v>23.80331990981426</c:v>
                </c:pt>
                <c:pt idx="444">
                  <c:v>23.919977589012007</c:v>
                </c:pt>
                <c:pt idx="445">
                  <c:v>21.233290109017823</c:v>
                </c:pt>
                <c:pt idx="446">
                  <c:v>21.025464562331038</c:v>
                </c:pt>
                <c:pt idx="447">
                  <c:v>20.544926715054022</c:v>
                </c:pt>
                <c:pt idx="448">
                  <c:v>18.238835655288007</c:v>
                </c:pt>
                <c:pt idx="449">
                  <c:v>18.121347109119544</c:v>
                </c:pt>
                <c:pt idx="450">
                  <c:v>18.165501753848957</c:v>
                </c:pt>
                <c:pt idx="451">
                  <c:v>18.080486258452598</c:v>
                </c:pt>
                <c:pt idx="452">
                  <c:v>20.837302867284507</c:v>
                </c:pt>
                <c:pt idx="453">
                  <c:v>21.133556398711654</c:v>
                </c:pt>
                <c:pt idx="454">
                  <c:v>21.498623519606227</c:v>
                </c:pt>
                <c:pt idx="455">
                  <c:v>23.744555854183101</c:v>
                </c:pt>
                <c:pt idx="456">
                  <c:v>23.988128463157548</c:v>
                </c:pt>
                <c:pt idx="457">
                  <c:v>24.142511459335136</c:v>
                </c:pt>
                <c:pt idx="458">
                  <c:v>24.393077198646434</c:v>
                </c:pt>
                <c:pt idx="459">
                  <c:v>24.603573389167657</c:v>
                </c:pt>
                <c:pt idx="460">
                  <c:v>24.443008347077011</c:v>
                </c:pt>
                <c:pt idx="461">
                  <c:v>24.728262782415655</c:v>
                </c:pt>
                <c:pt idx="462">
                  <c:v>24.798678758183737</c:v>
                </c:pt>
                <c:pt idx="463">
                  <c:v>25.030470860466259</c:v>
                </c:pt>
                <c:pt idx="464">
                  <c:v>25.333836217511795</c:v>
                </c:pt>
                <c:pt idx="465">
                  <c:v>25.18108528145525</c:v>
                </c:pt>
                <c:pt idx="466">
                  <c:v>25.522581497692521</c:v>
                </c:pt>
                <c:pt idx="467">
                  <c:v>25.98339614568852</c:v>
                </c:pt>
                <c:pt idx="468">
                  <c:v>26.176177065441291</c:v>
                </c:pt>
                <c:pt idx="469">
                  <c:v>26.81370920508957</c:v>
                </c:pt>
                <c:pt idx="470">
                  <c:v>27.171397435982314</c:v>
                </c:pt>
                <c:pt idx="471">
                  <c:v>27.556711993651334</c:v>
                </c:pt>
                <c:pt idx="472">
                  <c:v>28.393207098965441</c:v>
                </c:pt>
                <c:pt idx="473">
                  <c:v>28.910421788235439</c:v>
                </c:pt>
                <c:pt idx="474">
                  <c:v>29.575768188855751</c:v>
                </c:pt>
                <c:pt idx="475">
                  <c:v>29.975672374879576</c:v>
                </c:pt>
                <c:pt idx="476">
                  <c:v>30.550810361536556</c:v>
                </c:pt>
                <c:pt idx="477">
                  <c:v>31.284762634881602</c:v>
                </c:pt>
                <c:pt idx="478">
                  <c:v>31.915974250788377</c:v>
                </c:pt>
                <c:pt idx="479">
                  <c:v>32.383732572753921</c:v>
                </c:pt>
                <c:pt idx="480">
                  <c:v>32.815625137150271</c:v>
                </c:pt>
                <c:pt idx="481">
                  <c:v>33.123827326918182</c:v>
                </c:pt>
                <c:pt idx="482">
                  <c:v>33.578163190797298</c:v>
                </c:pt>
                <c:pt idx="483">
                  <c:v>34.023834299124665</c:v>
                </c:pt>
                <c:pt idx="484">
                  <c:v>34.54681560082237</c:v>
                </c:pt>
                <c:pt idx="485">
                  <c:v>35.189293377201096</c:v>
                </c:pt>
                <c:pt idx="486">
                  <c:v>35.587585285650803</c:v>
                </c:pt>
                <c:pt idx="487">
                  <c:v>35.777082302614552</c:v>
                </c:pt>
                <c:pt idx="488">
                  <c:v>35.922998368709621</c:v>
                </c:pt>
                <c:pt idx="489">
                  <c:v>35.792492906666624</c:v>
                </c:pt>
                <c:pt idx="490">
                  <c:v>36.367442959127843</c:v>
                </c:pt>
                <c:pt idx="491">
                  <c:v>37.041612375675271</c:v>
                </c:pt>
                <c:pt idx="492">
                  <c:v>38.023815830341753</c:v>
                </c:pt>
                <c:pt idx="493">
                  <c:v>39.551839537127151</c:v>
                </c:pt>
                <c:pt idx="494">
                  <c:v>40.871216721528505</c:v>
                </c:pt>
                <c:pt idx="495">
                  <c:v>41.66693010636336</c:v>
                </c:pt>
                <c:pt idx="496">
                  <c:v>42.373038444915998</c:v>
                </c:pt>
                <c:pt idx="497">
                  <c:v>43.543838810661306</c:v>
                </c:pt>
                <c:pt idx="498">
                  <c:v>44.109332805693917</c:v>
                </c:pt>
                <c:pt idx="499">
                  <c:v>44.742502893745943</c:v>
                </c:pt>
                <c:pt idx="500">
                  <c:v>45.26212116246694</c:v>
                </c:pt>
                <c:pt idx="501">
                  <c:v>46.162988675464526</c:v>
                </c:pt>
                <c:pt idx="502">
                  <c:v>46.610825972679834</c:v>
                </c:pt>
                <c:pt idx="503">
                  <c:v>46.923558365692827</c:v>
                </c:pt>
                <c:pt idx="504">
                  <c:v>43.095823470523698</c:v>
                </c:pt>
                <c:pt idx="505">
                  <c:v>43.705185263355361</c:v>
                </c:pt>
                <c:pt idx="506">
                  <c:v>43.602048954978642</c:v>
                </c:pt>
                <c:pt idx="507">
                  <c:v>44.211717377287599</c:v>
                </c:pt>
                <c:pt idx="508">
                  <c:v>44.335526447197573</c:v>
                </c:pt>
                <c:pt idx="509">
                  <c:v>44.488771946927166</c:v>
                </c:pt>
                <c:pt idx="510">
                  <c:v>44.589613479860944</c:v>
                </c:pt>
                <c:pt idx="511">
                  <c:v>49.20060864657767</c:v>
                </c:pt>
                <c:pt idx="512">
                  <c:v>49.975946008083092</c:v>
                </c:pt>
                <c:pt idx="513">
                  <c:v>50.675911865816516</c:v>
                </c:pt>
                <c:pt idx="514">
                  <c:v>51.057863390508828</c:v>
                </c:pt>
                <c:pt idx="515">
                  <c:v>51.965011862154078</c:v>
                </c:pt>
                <c:pt idx="516">
                  <c:v>52.616807218132969</c:v>
                </c:pt>
                <c:pt idx="517">
                  <c:v>52.748608436999348</c:v>
                </c:pt>
                <c:pt idx="518">
                  <c:v>52.964257980993693</c:v>
                </c:pt>
                <c:pt idx="519">
                  <c:v>53.177800683740863</c:v>
                </c:pt>
                <c:pt idx="520">
                  <c:v>53.735302529817076</c:v>
                </c:pt>
                <c:pt idx="521">
                  <c:v>54.160775657737318</c:v>
                </c:pt>
                <c:pt idx="522">
                  <c:v>54.375564660940555</c:v>
                </c:pt>
                <c:pt idx="523">
                  <c:v>54.318759077454672</c:v>
                </c:pt>
                <c:pt idx="524">
                  <c:v>54.880346019470224</c:v>
                </c:pt>
                <c:pt idx="525">
                  <c:v>54.917280034573189</c:v>
                </c:pt>
                <c:pt idx="526">
                  <c:v>55.174700426392889</c:v>
                </c:pt>
                <c:pt idx="527">
                  <c:v>55.559292921099257</c:v>
                </c:pt>
                <c:pt idx="528">
                  <c:v>55.753735574793453</c:v>
                </c:pt>
                <c:pt idx="529">
                  <c:v>55.713824286378767</c:v>
                </c:pt>
                <c:pt idx="530">
                  <c:v>55.692726200086682</c:v>
                </c:pt>
                <c:pt idx="531">
                  <c:v>56.133946235356646</c:v>
                </c:pt>
                <c:pt idx="532">
                  <c:v>55.982313013201193</c:v>
                </c:pt>
                <c:pt idx="533">
                  <c:v>55.519985000365679</c:v>
                </c:pt>
                <c:pt idx="534">
                  <c:v>54.899812045641262</c:v>
                </c:pt>
                <c:pt idx="535">
                  <c:v>54.500105685086645</c:v>
                </c:pt>
                <c:pt idx="536">
                  <c:v>54.16225934875645</c:v>
                </c:pt>
                <c:pt idx="537">
                  <c:v>54.149479823444977</c:v>
                </c:pt>
                <c:pt idx="538">
                  <c:v>53.747073145235532</c:v>
                </c:pt>
                <c:pt idx="539">
                  <c:v>53.544895515694925</c:v>
                </c:pt>
                <c:pt idx="540">
                  <c:v>52.391177379216572</c:v>
                </c:pt>
                <c:pt idx="541">
                  <c:v>52.06072971543513</c:v>
                </c:pt>
                <c:pt idx="542">
                  <c:v>51.538717758536592</c:v>
                </c:pt>
                <c:pt idx="543">
                  <c:v>51.037141172608258</c:v>
                </c:pt>
                <c:pt idx="544">
                  <c:v>50.742044920176035</c:v>
                </c:pt>
                <c:pt idx="545">
                  <c:v>50.36363447138271</c:v>
                </c:pt>
                <c:pt idx="546">
                  <c:v>50.381903653464988</c:v>
                </c:pt>
                <c:pt idx="547">
                  <c:v>51.837117696304759</c:v>
                </c:pt>
                <c:pt idx="548">
                  <c:v>52.466143340776675</c:v>
                </c:pt>
                <c:pt idx="549">
                  <c:v>52.831081875116247</c:v>
                </c:pt>
                <c:pt idx="550">
                  <c:v>53.503658796636465</c:v>
                </c:pt>
                <c:pt idx="551">
                  <c:v>53.299651281505589</c:v>
                </c:pt>
                <c:pt idx="552">
                  <c:v>51.907553454619773</c:v>
                </c:pt>
                <c:pt idx="553">
                  <c:v>51.435166016674515</c:v>
                </c:pt>
                <c:pt idx="554">
                  <c:v>50.819661743023637</c:v>
                </c:pt>
                <c:pt idx="555">
                  <c:v>50.894014445629168</c:v>
                </c:pt>
                <c:pt idx="556">
                  <c:v>51.066528146060563</c:v>
                </c:pt>
                <c:pt idx="557">
                  <c:v>50.936349096041781</c:v>
                </c:pt>
                <c:pt idx="558">
                  <c:v>51.154065916189452</c:v>
                </c:pt>
                <c:pt idx="559">
                  <c:v>52.368130712052704</c:v>
                </c:pt>
                <c:pt idx="560">
                  <c:v>53.081954243904825</c:v>
                </c:pt>
                <c:pt idx="561">
                  <c:v>53.582096595181341</c:v>
                </c:pt>
                <c:pt idx="562">
                  <c:v>53.376664736672083</c:v>
                </c:pt>
                <c:pt idx="563">
                  <c:v>53.2765057016071</c:v>
                </c:pt>
                <c:pt idx="564">
                  <c:v>52.305993732171373</c:v>
                </c:pt>
                <c:pt idx="565">
                  <c:v>51.789876974255542</c:v>
                </c:pt>
                <c:pt idx="566">
                  <c:v>51.00394605887351</c:v>
                </c:pt>
                <c:pt idx="567">
                  <c:v>50.217589818732655</c:v>
                </c:pt>
                <c:pt idx="568">
                  <c:v>50.161357929107496</c:v>
                </c:pt>
                <c:pt idx="569">
                  <c:v>50.102801590219016</c:v>
                </c:pt>
                <c:pt idx="570">
                  <c:v>50.17786646451372</c:v>
                </c:pt>
                <c:pt idx="571">
                  <c:v>50.900730620309112</c:v>
                </c:pt>
                <c:pt idx="572">
                  <c:v>51.120613629344724</c:v>
                </c:pt>
                <c:pt idx="573">
                  <c:v>51.712497541970983</c:v>
                </c:pt>
                <c:pt idx="574">
                  <c:v>52.61361233680509</c:v>
                </c:pt>
                <c:pt idx="575">
                  <c:v>52.712198659389799</c:v>
                </c:pt>
                <c:pt idx="576">
                  <c:v>52.843782270240034</c:v>
                </c:pt>
                <c:pt idx="577">
                  <c:v>52.795324921555121</c:v>
                </c:pt>
                <c:pt idx="578">
                  <c:v>53.088195637458654</c:v>
                </c:pt>
                <c:pt idx="579">
                  <c:v>53.172657221541208</c:v>
                </c:pt>
                <c:pt idx="580">
                  <c:v>53.126643017401143</c:v>
                </c:pt>
                <c:pt idx="581">
                  <c:v>53.066662335134296</c:v>
                </c:pt>
                <c:pt idx="582">
                  <c:v>53.208888956228449</c:v>
                </c:pt>
                <c:pt idx="583">
                  <c:v>53.424528608949338</c:v>
                </c:pt>
                <c:pt idx="584">
                  <c:v>53.532986422448005</c:v>
                </c:pt>
                <c:pt idx="585">
                  <c:v>53.673897504171862</c:v>
                </c:pt>
                <c:pt idx="586">
                  <c:v>54.070814525610508</c:v>
                </c:pt>
                <c:pt idx="587">
                  <c:v>54.572272416257306</c:v>
                </c:pt>
                <c:pt idx="588">
                  <c:v>54.718228047446217</c:v>
                </c:pt>
                <c:pt idx="589">
                  <c:v>54.746912740482799</c:v>
                </c:pt>
                <c:pt idx="590">
                  <c:v>54.804568973486333</c:v>
                </c:pt>
                <c:pt idx="591">
                  <c:v>55.048804297782659</c:v>
                </c:pt>
                <c:pt idx="592">
                  <c:v>54.794262266540095</c:v>
                </c:pt>
                <c:pt idx="593">
                  <c:v>54.966627597869575</c:v>
                </c:pt>
                <c:pt idx="594">
                  <c:v>54.722174665557112</c:v>
                </c:pt>
                <c:pt idx="595">
                  <c:v>54.946548312743971</c:v>
                </c:pt>
                <c:pt idx="596">
                  <c:v>55.254077895916545</c:v>
                </c:pt>
                <c:pt idx="597">
                  <c:v>54.738554614408351</c:v>
                </c:pt>
                <c:pt idx="598">
                  <c:v>54.789544129099241</c:v>
                </c:pt>
                <c:pt idx="599">
                  <c:v>55.335799597250421</c:v>
                </c:pt>
                <c:pt idx="600">
                  <c:v>55.466443537121876</c:v>
                </c:pt>
                <c:pt idx="601">
                  <c:v>55.655525120600267</c:v>
                </c:pt>
                <c:pt idx="602">
                  <c:v>55.79651533251181</c:v>
                </c:pt>
                <c:pt idx="603">
                  <c:v>55.821589710735168</c:v>
                </c:pt>
                <c:pt idx="604">
                  <c:v>56.707778573916791</c:v>
                </c:pt>
                <c:pt idx="605">
                  <c:v>56.991371275314009</c:v>
                </c:pt>
                <c:pt idx="606">
                  <c:v>56.995950934926398</c:v>
                </c:pt>
                <c:pt idx="607">
                  <c:v>56.940648825006555</c:v>
                </c:pt>
                <c:pt idx="608">
                  <c:v>56.459517501321891</c:v>
                </c:pt>
                <c:pt idx="609">
                  <c:v>56.63583934203573</c:v>
                </c:pt>
                <c:pt idx="610">
                  <c:v>56.900015473629203</c:v>
                </c:pt>
                <c:pt idx="611">
                  <c:v>57.082420447521507</c:v>
                </c:pt>
                <c:pt idx="612">
                  <c:v>57.269602906495408</c:v>
                </c:pt>
                <c:pt idx="613">
                  <c:v>57.431285662487142</c:v>
                </c:pt>
                <c:pt idx="614">
                  <c:v>57.507715532519441</c:v>
                </c:pt>
                <c:pt idx="615">
                  <c:v>58.349047470555924</c:v>
                </c:pt>
                <c:pt idx="616">
                  <c:v>57.696075053035202</c:v>
                </c:pt>
                <c:pt idx="617">
                  <c:v>57.122252605748514</c:v>
                </c:pt>
                <c:pt idx="618">
                  <c:v>56.376737433727683</c:v>
                </c:pt>
                <c:pt idx="619">
                  <c:v>55.918613212113044</c:v>
                </c:pt>
                <c:pt idx="620">
                  <c:v>55.627453686518258</c:v>
                </c:pt>
                <c:pt idx="621">
                  <c:v>55.929147418348904</c:v>
                </c:pt>
                <c:pt idx="622">
                  <c:v>56.37289961962486</c:v>
                </c:pt>
                <c:pt idx="623">
                  <c:v>52.959658538834375</c:v>
                </c:pt>
                <c:pt idx="624">
                  <c:v>52.644225828166554</c:v>
                </c:pt>
                <c:pt idx="625">
                  <c:v>52.505846912448696</c:v>
                </c:pt>
                <c:pt idx="626">
                  <c:v>52.318031411973287</c:v>
                </c:pt>
                <c:pt idx="627">
                  <c:v>52.467132468122756</c:v>
                </c:pt>
                <c:pt idx="628">
                  <c:v>52.45474859374972</c:v>
                </c:pt>
                <c:pt idx="629">
                  <c:v>52.024389176739803</c:v>
                </c:pt>
                <c:pt idx="630">
                  <c:v>56.250801740023626</c:v>
                </c:pt>
                <c:pt idx="631">
                  <c:v>57.502769895788994</c:v>
                </c:pt>
                <c:pt idx="632">
                  <c:v>58.682373494914508</c:v>
                </c:pt>
                <c:pt idx="633">
                  <c:v>59.674972677988393</c:v>
                </c:pt>
                <c:pt idx="634">
                  <c:v>60.024589629737058</c:v>
                </c:pt>
                <c:pt idx="635">
                  <c:v>59.738504327427698</c:v>
                </c:pt>
                <c:pt idx="636">
                  <c:v>59.202308284386248</c:v>
                </c:pt>
                <c:pt idx="637">
                  <c:v>59.217422150234491</c:v>
                </c:pt>
                <c:pt idx="638">
                  <c:v>59.175364455478785</c:v>
                </c:pt>
                <c:pt idx="639">
                  <c:v>59.32934190944448</c:v>
                </c:pt>
                <c:pt idx="640">
                  <c:v>59.319885852015865</c:v>
                </c:pt>
                <c:pt idx="641">
                  <c:v>59.738810956904977</c:v>
                </c:pt>
                <c:pt idx="642">
                  <c:v>59.121160276913102</c:v>
                </c:pt>
                <c:pt idx="643">
                  <c:v>58.776785700098714</c:v>
                </c:pt>
                <c:pt idx="644">
                  <c:v>57.693354952833452</c:v>
                </c:pt>
                <c:pt idx="645">
                  <c:v>57.36502402157263</c:v>
                </c:pt>
                <c:pt idx="646">
                  <c:v>57.156535759563965</c:v>
                </c:pt>
                <c:pt idx="647">
                  <c:v>56.814307589090596</c:v>
                </c:pt>
                <c:pt idx="648">
                  <c:v>56.838026862849809</c:v>
                </c:pt>
                <c:pt idx="649">
                  <c:v>57.265003464336097</c:v>
                </c:pt>
                <c:pt idx="650">
                  <c:v>57.342580722089863</c:v>
                </c:pt>
                <c:pt idx="651">
                  <c:v>58.679821546361588</c:v>
                </c:pt>
                <c:pt idx="652">
                  <c:v>59.337057102743962</c:v>
                </c:pt>
                <c:pt idx="653">
                  <c:v>59.596683248545446</c:v>
                </c:pt>
                <c:pt idx="654">
                  <c:v>58.904333671376897</c:v>
                </c:pt>
                <c:pt idx="655">
                  <c:v>58.823749466491016</c:v>
                </c:pt>
                <c:pt idx="656">
                  <c:v>59.371676559857093</c:v>
                </c:pt>
                <c:pt idx="657">
                  <c:v>60.329250743605968</c:v>
                </c:pt>
                <c:pt idx="658">
                  <c:v>60.423534362235173</c:v>
                </c:pt>
                <c:pt idx="659">
                  <c:v>60.51693765752637</c:v>
                </c:pt>
                <c:pt idx="660">
                  <c:v>60.910521319808694</c:v>
                </c:pt>
                <c:pt idx="661">
                  <c:v>62.282599209209678</c:v>
                </c:pt>
                <c:pt idx="662">
                  <c:v>62.255516902473765</c:v>
                </c:pt>
                <c:pt idx="663">
                  <c:v>62.632077683129886</c:v>
                </c:pt>
                <c:pt idx="664">
                  <c:v>62.852910254417736</c:v>
                </c:pt>
                <c:pt idx="665">
                  <c:v>62.804581492287824</c:v>
                </c:pt>
                <c:pt idx="666">
                  <c:v>62.882554400980027</c:v>
                </c:pt>
                <c:pt idx="667">
                  <c:v>62.837915083851023</c:v>
                </c:pt>
                <c:pt idx="668">
                  <c:v>63.04074553744006</c:v>
                </c:pt>
                <c:pt idx="669">
                  <c:v>63.417306318096188</c:v>
                </c:pt>
                <c:pt idx="670">
                  <c:v>63.213486737161062</c:v>
                </c:pt>
                <c:pt idx="671">
                  <c:v>62.894641537149234</c:v>
                </c:pt>
                <c:pt idx="672">
                  <c:v>62.880121147708657</c:v>
                </c:pt>
                <c:pt idx="673">
                  <c:v>63.055790164374081</c:v>
                </c:pt>
                <c:pt idx="674">
                  <c:v>63.234733192555062</c:v>
                </c:pt>
                <c:pt idx="675">
                  <c:v>63.565586398548412</c:v>
                </c:pt>
                <c:pt idx="676">
                  <c:v>64.212495465437613</c:v>
                </c:pt>
                <c:pt idx="677">
                  <c:v>64.221733914850091</c:v>
                </c:pt>
                <c:pt idx="678">
                  <c:v>64.005085352236193</c:v>
                </c:pt>
                <c:pt idx="679">
                  <c:v>64.708641742235912</c:v>
                </c:pt>
                <c:pt idx="680">
                  <c:v>64.659304070212997</c:v>
                </c:pt>
                <c:pt idx="681">
                  <c:v>64.811926419714538</c:v>
                </c:pt>
                <c:pt idx="682">
                  <c:v>64.814043152235172</c:v>
                </c:pt>
                <c:pt idx="683">
                  <c:v>64.819948242491321</c:v>
                </c:pt>
                <c:pt idx="684">
                  <c:v>65.017496756052239</c:v>
                </c:pt>
                <c:pt idx="685">
                  <c:v>65.538470129237382</c:v>
                </c:pt>
                <c:pt idx="686">
                  <c:v>65.541397946181817</c:v>
                </c:pt>
                <c:pt idx="687">
                  <c:v>65.941727456964458</c:v>
                </c:pt>
                <c:pt idx="688">
                  <c:v>66.353095628929452</c:v>
                </c:pt>
                <c:pt idx="689">
                  <c:v>66.742792020741646</c:v>
                </c:pt>
                <c:pt idx="690">
                  <c:v>66.970330875435991</c:v>
                </c:pt>
                <c:pt idx="691">
                  <c:v>67.299047566361793</c:v>
                </c:pt>
                <c:pt idx="692">
                  <c:v>67.533104770266846</c:v>
                </c:pt>
                <c:pt idx="693">
                  <c:v>67.561482833826147</c:v>
                </c:pt>
                <c:pt idx="694">
                  <c:v>67.228611808046793</c:v>
                </c:pt>
                <c:pt idx="695">
                  <c:v>67.140658604432531</c:v>
                </c:pt>
                <c:pt idx="696">
                  <c:v>66.8518136368276</c:v>
                </c:pt>
                <c:pt idx="697">
                  <c:v>65.457737555249579</c:v>
                </c:pt>
                <c:pt idx="698">
                  <c:v>64.376680713614959</c:v>
                </c:pt>
                <c:pt idx="699">
                  <c:v>63.156354741650958</c:v>
                </c:pt>
                <c:pt idx="700">
                  <c:v>60.060712560416228</c:v>
                </c:pt>
                <c:pt idx="701">
                  <c:v>56.910787070428128</c:v>
                </c:pt>
                <c:pt idx="702">
                  <c:v>53.331718790065793</c:v>
                </c:pt>
                <c:pt idx="703">
                  <c:v>48.658121753615099</c:v>
                </c:pt>
                <c:pt idx="704">
                  <c:v>40.980723010014032</c:v>
                </c:pt>
                <c:pt idx="705">
                  <c:v>38.980074474720332</c:v>
                </c:pt>
                <c:pt idx="706">
                  <c:v>38.853644217343223</c:v>
                </c:pt>
                <c:pt idx="707">
                  <c:v>35.562006452480937</c:v>
                </c:pt>
                <c:pt idx="708">
                  <c:v>33.603277134114492</c:v>
                </c:pt>
                <c:pt idx="709">
                  <c:v>31.839870792780278</c:v>
                </c:pt>
                <c:pt idx="710">
                  <c:v>30.787508535455682</c:v>
                </c:pt>
                <c:pt idx="711">
                  <c:v>31.478077683401263</c:v>
                </c:pt>
                <c:pt idx="712">
                  <c:v>31.754489320265865</c:v>
                </c:pt>
                <c:pt idx="713">
                  <c:v>31.215444590467676</c:v>
                </c:pt>
                <c:pt idx="714">
                  <c:v>33.337993179893395</c:v>
                </c:pt>
                <c:pt idx="715">
                  <c:v>34.512908315398434</c:v>
                </c:pt>
                <c:pt idx="716">
                  <c:v>35.390363184114094</c:v>
                </c:pt>
                <c:pt idx="717">
                  <c:v>36.787891320129944</c:v>
                </c:pt>
                <c:pt idx="718">
                  <c:v>40.8999508709324</c:v>
                </c:pt>
                <c:pt idx="719">
                  <c:v>41.924043868705766</c:v>
                </c:pt>
                <c:pt idx="720">
                  <c:v>42.730884936184118</c:v>
                </c:pt>
                <c:pt idx="721">
                  <c:v>44.619554364627071</c:v>
                </c:pt>
                <c:pt idx="722">
                  <c:v>46.24093191033635</c:v>
                </c:pt>
                <c:pt idx="723">
                  <c:v>47.989827753503448</c:v>
                </c:pt>
                <c:pt idx="724">
                  <c:v>49.708594777708662</c:v>
                </c:pt>
                <c:pt idx="725">
                  <c:v>51.185767447631612</c:v>
                </c:pt>
                <c:pt idx="726">
                  <c:v>51.860708383508978</c:v>
                </c:pt>
                <c:pt idx="727">
                  <c:v>52.184429981337018</c:v>
                </c:pt>
                <c:pt idx="728">
                  <c:v>52.909519673661123</c:v>
                </c:pt>
                <c:pt idx="729">
                  <c:v>53.519534290541195</c:v>
                </c:pt>
                <c:pt idx="730">
                  <c:v>54.180914290503694</c:v>
                </c:pt>
                <c:pt idx="731">
                  <c:v>55.07420508803024</c:v>
                </c:pt>
                <c:pt idx="732">
                  <c:v>55.724437622802292</c:v>
                </c:pt>
                <c:pt idx="733">
                  <c:v>55.694417607848493</c:v>
                </c:pt>
                <c:pt idx="734">
                  <c:v>55.648373729888043</c:v>
                </c:pt>
                <c:pt idx="735">
                  <c:v>54.94476788352101</c:v>
                </c:pt>
                <c:pt idx="736">
                  <c:v>50.59582222460368</c:v>
                </c:pt>
                <c:pt idx="737">
                  <c:v>50.820631087822811</c:v>
                </c:pt>
                <c:pt idx="738">
                  <c:v>50.973025938034752</c:v>
                </c:pt>
                <c:pt idx="739">
                  <c:v>51.249783769470504</c:v>
                </c:pt>
                <c:pt idx="740">
                  <c:v>51.179634858085855</c:v>
                </c:pt>
                <c:pt idx="741">
                  <c:v>51.051997865346522</c:v>
                </c:pt>
                <c:pt idx="742">
                  <c:v>53.519217769790451</c:v>
                </c:pt>
                <c:pt idx="743">
                  <c:v>59.713044189539353</c:v>
                </c:pt>
                <c:pt idx="744">
                  <c:v>61.462474161473345</c:v>
                </c:pt>
                <c:pt idx="745">
                  <c:v>63.045750521811271</c:v>
                </c:pt>
                <c:pt idx="746">
                  <c:v>64.477957462581017</c:v>
                </c:pt>
                <c:pt idx="747">
                  <c:v>64.650164533535133</c:v>
                </c:pt>
                <c:pt idx="748">
                  <c:v>65.291030032339734</c:v>
                </c:pt>
                <c:pt idx="749">
                  <c:v>65.563069726334618</c:v>
                </c:pt>
                <c:pt idx="750">
                  <c:v>66.097297405957349</c:v>
                </c:pt>
                <c:pt idx="751">
                  <c:v>66.441869808240966</c:v>
                </c:pt>
                <c:pt idx="752">
                  <c:v>66.800161406814823</c:v>
                </c:pt>
                <c:pt idx="753">
                  <c:v>66.771872364716671</c:v>
                </c:pt>
                <c:pt idx="754">
                  <c:v>66.359455717764817</c:v>
                </c:pt>
                <c:pt idx="755">
                  <c:v>66.794206860191366</c:v>
                </c:pt>
                <c:pt idx="756">
                  <c:v>66.764117606323339</c:v>
                </c:pt>
                <c:pt idx="757">
                  <c:v>66.675650056489118</c:v>
                </c:pt>
                <c:pt idx="758">
                  <c:v>66.612543731808643</c:v>
                </c:pt>
                <c:pt idx="759">
                  <c:v>66.594660309391358</c:v>
                </c:pt>
                <c:pt idx="760">
                  <c:v>66.838134005631176</c:v>
                </c:pt>
                <c:pt idx="761">
                  <c:v>67.642611058752379</c:v>
                </c:pt>
                <c:pt idx="762">
                  <c:v>66.962536551948816</c:v>
                </c:pt>
                <c:pt idx="763">
                  <c:v>67.329483014800957</c:v>
                </c:pt>
                <c:pt idx="764">
                  <c:v>67.757250918164118</c:v>
                </c:pt>
                <c:pt idx="765">
                  <c:v>67.854313984635837</c:v>
                </c:pt>
                <c:pt idx="766">
                  <c:v>67.974710565201804</c:v>
                </c:pt>
                <c:pt idx="767">
                  <c:v>68.405376611689007</c:v>
                </c:pt>
                <c:pt idx="768">
                  <c:v>68.451351250735229</c:v>
                </c:pt>
                <c:pt idx="769">
                  <c:v>68.829910068630468</c:v>
                </c:pt>
                <c:pt idx="770">
                  <c:v>69.096964560801055</c:v>
                </c:pt>
                <c:pt idx="771">
                  <c:v>69.54015295948976</c:v>
                </c:pt>
                <c:pt idx="772">
                  <c:v>70.173876958855587</c:v>
                </c:pt>
                <c:pt idx="773">
                  <c:v>70.878343346013722</c:v>
                </c:pt>
                <c:pt idx="774">
                  <c:v>71.111312509838086</c:v>
                </c:pt>
                <c:pt idx="775">
                  <c:v>71.813602816834816</c:v>
                </c:pt>
                <c:pt idx="776">
                  <c:v>71.999726909548414</c:v>
                </c:pt>
                <c:pt idx="777">
                  <c:v>72.065345617687953</c:v>
                </c:pt>
                <c:pt idx="778">
                  <c:v>72.223081755568799</c:v>
                </c:pt>
                <c:pt idx="779">
                  <c:v>71.405924089870737</c:v>
                </c:pt>
                <c:pt idx="780">
                  <c:v>71.313470356831772</c:v>
                </c:pt>
                <c:pt idx="781">
                  <c:v>70.993744833481941</c:v>
                </c:pt>
                <c:pt idx="782">
                  <c:v>70.710389522647787</c:v>
                </c:pt>
                <c:pt idx="783">
                  <c:v>69.154452642155761</c:v>
                </c:pt>
                <c:pt idx="784">
                  <c:v>69.283543652093854</c:v>
                </c:pt>
                <c:pt idx="785">
                  <c:v>68.993848034971279</c:v>
                </c:pt>
                <c:pt idx="786">
                  <c:v>69.631548326268387</c:v>
                </c:pt>
                <c:pt idx="787">
                  <c:v>68.636238934266217</c:v>
                </c:pt>
                <c:pt idx="788">
                  <c:v>67.970536447801308</c:v>
                </c:pt>
                <c:pt idx="789">
                  <c:v>65.044420802412787</c:v>
                </c:pt>
                <c:pt idx="790">
                  <c:v>64.534317938761177</c:v>
                </c:pt>
                <c:pt idx="791">
                  <c:v>62.248751271426507</c:v>
                </c:pt>
                <c:pt idx="792">
                  <c:v>59.972185662941243</c:v>
                </c:pt>
                <c:pt idx="793">
                  <c:v>60.061939078325381</c:v>
                </c:pt>
                <c:pt idx="794">
                  <c:v>61.084063712680035</c:v>
                </c:pt>
                <c:pt idx="795">
                  <c:v>62.089392964698085</c:v>
                </c:pt>
                <c:pt idx="796">
                  <c:v>65.160217940819436</c:v>
                </c:pt>
                <c:pt idx="797">
                  <c:v>66.996433946099273</c:v>
                </c:pt>
                <c:pt idx="798">
                  <c:v>69.234928043033563</c:v>
                </c:pt>
                <c:pt idx="799">
                  <c:v>71.821149858485484</c:v>
                </c:pt>
                <c:pt idx="800">
                  <c:v>72.180905365531558</c:v>
                </c:pt>
                <c:pt idx="801">
                  <c:v>72.343923443440502</c:v>
                </c:pt>
                <c:pt idx="802">
                  <c:v>65.533554166327306</c:v>
                </c:pt>
                <c:pt idx="803">
                  <c:v>65.221830683207344</c:v>
                </c:pt>
                <c:pt idx="804">
                  <c:v>65.159921202615607</c:v>
                </c:pt>
                <c:pt idx="805">
                  <c:v>59.401053642035926</c:v>
                </c:pt>
                <c:pt idx="806">
                  <c:v>57.803959172673139</c:v>
                </c:pt>
                <c:pt idx="807">
                  <c:v>56.44143625343537</c:v>
                </c:pt>
                <c:pt idx="808">
                  <c:v>55.650183832931376</c:v>
                </c:pt>
                <c:pt idx="809">
                  <c:v>61.779538932262213</c:v>
                </c:pt>
                <c:pt idx="810">
                  <c:v>62.614965780042539</c:v>
                </c:pt>
                <c:pt idx="811">
                  <c:v>63.412598071928805</c:v>
                </c:pt>
                <c:pt idx="812">
                  <c:v>68.62345940895473</c:v>
                </c:pt>
                <c:pt idx="813">
                  <c:v>69.382713559812743</c:v>
                </c:pt>
                <c:pt idx="814">
                  <c:v>69.920779053538311</c:v>
                </c:pt>
                <c:pt idx="815">
                  <c:v>70.072956295734116</c:v>
                </c:pt>
                <c:pt idx="816">
                  <c:v>70.014874737971752</c:v>
                </c:pt>
                <c:pt idx="817">
                  <c:v>69.448718027617275</c:v>
                </c:pt>
                <c:pt idx="818">
                  <c:v>68.860790624375355</c:v>
                </c:pt>
                <c:pt idx="819">
                  <c:v>69.028220210247866</c:v>
                </c:pt>
                <c:pt idx="820">
                  <c:v>70.11384682022144</c:v>
                </c:pt>
                <c:pt idx="821">
                  <c:v>71.182638482764574</c:v>
                </c:pt>
                <c:pt idx="822">
                  <c:v>72.129470743534924</c:v>
                </c:pt>
                <c:pt idx="823">
                  <c:v>73.060892400253195</c:v>
                </c:pt>
                <c:pt idx="824">
                  <c:v>73.37386218382926</c:v>
                </c:pt>
                <c:pt idx="825">
                  <c:v>73.51643499949455</c:v>
                </c:pt>
                <c:pt idx="826">
                  <c:v>73.754963059003941</c:v>
                </c:pt>
                <c:pt idx="827">
                  <c:v>73.695922047715882</c:v>
                </c:pt>
                <c:pt idx="828">
                  <c:v>73.581410774859137</c:v>
                </c:pt>
                <c:pt idx="829">
                  <c:v>73.495416043390151</c:v>
                </c:pt>
                <c:pt idx="830">
                  <c:v>73.520332161238144</c:v>
                </c:pt>
                <c:pt idx="831">
                  <c:v>73.486306180532665</c:v>
                </c:pt>
                <c:pt idx="832">
                  <c:v>73.390993869463529</c:v>
                </c:pt>
                <c:pt idx="833">
                  <c:v>73.720383166984661</c:v>
                </c:pt>
                <c:pt idx="834">
                  <c:v>73.228223073391092</c:v>
                </c:pt>
                <c:pt idx="835">
                  <c:v>72.461629597625105</c:v>
                </c:pt>
                <c:pt idx="836">
                  <c:v>70.806196397389982</c:v>
                </c:pt>
                <c:pt idx="837">
                  <c:v>69.739927009579375</c:v>
                </c:pt>
                <c:pt idx="838">
                  <c:v>69.341664774950047</c:v>
                </c:pt>
                <c:pt idx="839">
                  <c:v>68.696358094361514</c:v>
                </c:pt>
                <c:pt idx="840">
                  <c:v>68.293446961205561</c:v>
                </c:pt>
                <c:pt idx="841">
                  <c:v>68.315474827202976</c:v>
                </c:pt>
                <c:pt idx="842">
                  <c:v>68.692213650781383</c:v>
                </c:pt>
                <c:pt idx="843">
                  <c:v>69.98411287750838</c:v>
                </c:pt>
                <c:pt idx="844">
                  <c:v>70.747264190109988</c:v>
                </c:pt>
                <c:pt idx="845">
                  <c:v>70.792002419973599</c:v>
                </c:pt>
                <c:pt idx="846">
                  <c:v>71.183449567188362</c:v>
                </c:pt>
                <c:pt idx="847">
                  <c:v>71.346586340378849</c:v>
                </c:pt>
                <c:pt idx="848">
                  <c:v>71.708349775937478</c:v>
                </c:pt>
                <c:pt idx="849">
                  <c:v>72.005127544858055</c:v>
                </c:pt>
                <c:pt idx="850">
                  <c:v>72.231884988948991</c:v>
                </c:pt>
                <c:pt idx="851">
                  <c:v>72.138432237290488</c:v>
                </c:pt>
                <c:pt idx="852">
                  <c:v>72.429621436705673</c:v>
                </c:pt>
                <c:pt idx="853">
                  <c:v>72.596843305835492</c:v>
                </c:pt>
                <c:pt idx="854">
                  <c:v>72.489008642564855</c:v>
                </c:pt>
                <c:pt idx="855">
                  <c:v>72.553845940100999</c:v>
                </c:pt>
                <c:pt idx="856">
                  <c:v>72.666082220061739</c:v>
                </c:pt>
                <c:pt idx="857">
                  <c:v>72.725578229928985</c:v>
                </c:pt>
                <c:pt idx="858">
                  <c:v>72.906311578606392</c:v>
                </c:pt>
                <c:pt idx="859">
                  <c:v>72.436782718691347</c:v>
                </c:pt>
                <c:pt idx="860">
                  <c:v>72.293369144781892</c:v>
                </c:pt>
                <c:pt idx="861">
                  <c:v>72.484824633890895</c:v>
                </c:pt>
                <c:pt idx="862">
                  <c:v>72.345031266068133</c:v>
                </c:pt>
                <c:pt idx="863">
                  <c:v>72.141379836781837</c:v>
                </c:pt>
                <c:pt idx="864">
                  <c:v>71.180838270994698</c:v>
                </c:pt>
                <c:pt idx="865">
                  <c:v>71.111411422572701</c:v>
                </c:pt>
                <c:pt idx="866">
                  <c:v>71.018146605109962</c:v>
                </c:pt>
                <c:pt idx="867">
                  <c:v>70.783802554274516</c:v>
                </c:pt>
                <c:pt idx="868">
                  <c:v>70.595640859227984</c:v>
                </c:pt>
              </c:numCache>
            </c:numRef>
          </c:val>
          <c:smooth val="0"/>
          <c:extLst>
            <c:ext xmlns:c16="http://schemas.microsoft.com/office/drawing/2014/chart" uri="{C3380CC4-5D6E-409C-BE32-E72D297353CC}">
              <c16:uniqueId val="{00000001-4594-4C0E-B47A-5E9D73B17470}"/>
            </c:ext>
          </c:extLst>
        </c:ser>
        <c:ser>
          <c:idx val="2"/>
          <c:order val="2"/>
          <c:tx>
            <c:strRef>
              <c:f>'C:\Users\OBRIENL1\AppData\Local\Microsoft\Windows\INetCache\Content.Outlook\GLUNWZMQ\[Graphs Template_Budget 2021-22 TS.xlsx]Sheet14'!$D$3</c:f>
              <c:strCache>
                <c:ptCount val="1"/>
                <c:pt idx="0">
                  <c:v>Sydney CBD</c:v>
                </c:pt>
              </c:strCache>
            </c:strRef>
          </c:tx>
          <c:spPr>
            <a:ln w="12700" cap="rnd">
              <a:solidFill>
                <a:srgbClr val="002060"/>
              </a:solidFill>
              <a:prstDash val="solid"/>
              <a:round/>
            </a:ln>
            <a:effectLst/>
          </c:spPr>
          <c:marker>
            <c:symbol val="none"/>
          </c:marker>
          <c:cat>
            <c:numRef>
              <c:f>'C:\Users\OBRIENL1\AppData\Local\Microsoft\Windows\INetCache\Content.Outlook\GLUNWZMQ\[Graphs Template_Budget 2021-22 TS.xlsx]Sheet14'!$A$4:$A$1744</c:f>
              <c:numCache>
                <c:formatCode>d\-mmm\-yy</c:formatCode>
                <c:ptCount val="1741"/>
                <c:pt idx="0">
                  <c:v>43472</c:v>
                </c:pt>
                <c:pt idx="1">
                  <c:v>43473</c:v>
                </c:pt>
                <c:pt idx="2">
                  <c:v>43474</c:v>
                </c:pt>
                <c:pt idx="3">
                  <c:v>43475</c:v>
                </c:pt>
                <c:pt idx="4">
                  <c:v>43476</c:v>
                </c:pt>
                <c:pt idx="5">
                  <c:v>43477</c:v>
                </c:pt>
                <c:pt idx="6">
                  <c:v>43478</c:v>
                </c:pt>
                <c:pt idx="7">
                  <c:v>43479</c:v>
                </c:pt>
                <c:pt idx="8">
                  <c:v>43480</c:v>
                </c:pt>
                <c:pt idx="9">
                  <c:v>43481</c:v>
                </c:pt>
                <c:pt idx="10">
                  <c:v>43482</c:v>
                </c:pt>
                <c:pt idx="11">
                  <c:v>43483</c:v>
                </c:pt>
                <c:pt idx="12">
                  <c:v>43484</c:v>
                </c:pt>
                <c:pt idx="13">
                  <c:v>43485</c:v>
                </c:pt>
                <c:pt idx="14">
                  <c:v>43486</c:v>
                </c:pt>
                <c:pt idx="15">
                  <c:v>43487</c:v>
                </c:pt>
                <c:pt idx="16">
                  <c:v>43488</c:v>
                </c:pt>
                <c:pt idx="17">
                  <c:v>43489</c:v>
                </c:pt>
                <c:pt idx="18">
                  <c:v>43490</c:v>
                </c:pt>
                <c:pt idx="19">
                  <c:v>43491</c:v>
                </c:pt>
                <c:pt idx="20">
                  <c:v>43492</c:v>
                </c:pt>
                <c:pt idx="21">
                  <c:v>43493</c:v>
                </c:pt>
                <c:pt idx="22">
                  <c:v>43494</c:v>
                </c:pt>
                <c:pt idx="23">
                  <c:v>43495</c:v>
                </c:pt>
                <c:pt idx="24">
                  <c:v>43496</c:v>
                </c:pt>
                <c:pt idx="25">
                  <c:v>43497</c:v>
                </c:pt>
                <c:pt idx="26">
                  <c:v>43498</c:v>
                </c:pt>
                <c:pt idx="27">
                  <c:v>43499</c:v>
                </c:pt>
                <c:pt idx="28">
                  <c:v>43500</c:v>
                </c:pt>
                <c:pt idx="29">
                  <c:v>43501</c:v>
                </c:pt>
                <c:pt idx="30">
                  <c:v>43502</c:v>
                </c:pt>
                <c:pt idx="31">
                  <c:v>43503</c:v>
                </c:pt>
                <c:pt idx="32">
                  <c:v>43504</c:v>
                </c:pt>
                <c:pt idx="33">
                  <c:v>43505</c:v>
                </c:pt>
                <c:pt idx="34">
                  <c:v>43506</c:v>
                </c:pt>
                <c:pt idx="35">
                  <c:v>43507</c:v>
                </c:pt>
                <c:pt idx="36">
                  <c:v>43508</c:v>
                </c:pt>
                <c:pt idx="37">
                  <c:v>43509</c:v>
                </c:pt>
                <c:pt idx="38">
                  <c:v>43510</c:v>
                </c:pt>
                <c:pt idx="39">
                  <c:v>43511</c:v>
                </c:pt>
                <c:pt idx="40">
                  <c:v>43512</c:v>
                </c:pt>
                <c:pt idx="41">
                  <c:v>43513</c:v>
                </c:pt>
                <c:pt idx="42">
                  <c:v>43514</c:v>
                </c:pt>
                <c:pt idx="43">
                  <c:v>43515</c:v>
                </c:pt>
                <c:pt idx="44">
                  <c:v>43516</c:v>
                </c:pt>
                <c:pt idx="45">
                  <c:v>43517</c:v>
                </c:pt>
                <c:pt idx="46">
                  <c:v>43518</c:v>
                </c:pt>
                <c:pt idx="47">
                  <c:v>43519</c:v>
                </c:pt>
                <c:pt idx="48">
                  <c:v>43520</c:v>
                </c:pt>
                <c:pt idx="49">
                  <c:v>43521</c:v>
                </c:pt>
                <c:pt idx="50">
                  <c:v>43522</c:v>
                </c:pt>
                <c:pt idx="51">
                  <c:v>43523</c:v>
                </c:pt>
                <c:pt idx="52">
                  <c:v>43524</c:v>
                </c:pt>
                <c:pt idx="53">
                  <c:v>43525</c:v>
                </c:pt>
                <c:pt idx="54">
                  <c:v>43526</c:v>
                </c:pt>
                <c:pt idx="55">
                  <c:v>43527</c:v>
                </c:pt>
                <c:pt idx="56">
                  <c:v>43528</c:v>
                </c:pt>
                <c:pt idx="57">
                  <c:v>43529</c:v>
                </c:pt>
                <c:pt idx="58">
                  <c:v>43530</c:v>
                </c:pt>
                <c:pt idx="59">
                  <c:v>43531</c:v>
                </c:pt>
                <c:pt idx="60">
                  <c:v>43532</c:v>
                </c:pt>
                <c:pt idx="61">
                  <c:v>43533</c:v>
                </c:pt>
                <c:pt idx="62">
                  <c:v>43534</c:v>
                </c:pt>
                <c:pt idx="63">
                  <c:v>43535</c:v>
                </c:pt>
                <c:pt idx="64">
                  <c:v>43536</c:v>
                </c:pt>
                <c:pt idx="65">
                  <c:v>43537</c:v>
                </c:pt>
                <c:pt idx="66">
                  <c:v>43538</c:v>
                </c:pt>
                <c:pt idx="67">
                  <c:v>43539</c:v>
                </c:pt>
                <c:pt idx="68">
                  <c:v>43540</c:v>
                </c:pt>
                <c:pt idx="69">
                  <c:v>43541</c:v>
                </c:pt>
                <c:pt idx="70">
                  <c:v>43542</c:v>
                </c:pt>
                <c:pt idx="71">
                  <c:v>43543</c:v>
                </c:pt>
                <c:pt idx="72">
                  <c:v>43544</c:v>
                </c:pt>
                <c:pt idx="73">
                  <c:v>43545</c:v>
                </c:pt>
                <c:pt idx="74">
                  <c:v>43546</c:v>
                </c:pt>
                <c:pt idx="75">
                  <c:v>43547</c:v>
                </c:pt>
                <c:pt idx="76">
                  <c:v>43548</c:v>
                </c:pt>
                <c:pt idx="77">
                  <c:v>43549</c:v>
                </c:pt>
                <c:pt idx="78">
                  <c:v>43550</c:v>
                </c:pt>
                <c:pt idx="79">
                  <c:v>43551</c:v>
                </c:pt>
                <c:pt idx="80">
                  <c:v>43552</c:v>
                </c:pt>
                <c:pt idx="81">
                  <c:v>43553</c:v>
                </c:pt>
                <c:pt idx="82">
                  <c:v>43554</c:v>
                </c:pt>
                <c:pt idx="83">
                  <c:v>43555</c:v>
                </c:pt>
                <c:pt idx="84">
                  <c:v>43556</c:v>
                </c:pt>
                <c:pt idx="85">
                  <c:v>43557</c:v>
                </c:pt>
                <c:pt idx="86">
                  <c:v>43558</c:v>
                </c:pt>
                <c:pt idx="87">
                  <c:v>43559</c:v>
                </c:pt>
                <c:pt idx="88">
                  <c:v>43560</c:v>
                </c:pt>
                <c:pt idx="89">
                  <c:v>43561</c:v>
                </c:pt>
                <c:pt idx="90">
                  <c:v>43562</c:v>
                </c:pt>
                <c:pt idx="91">
                  <c:v>43563</c:v>
                </c:pt>
                <c:pt idx="92">
                  <c:v>43564</c:v>
                </c:pt>
                <c:pt idx="93">
                  <c:v>43565</c:v>
                </c:pt>
                <c:pt idx="94">
                  <c:v>43566</c:v>
                </c:pt>
                <c:pt idx="95">
                  <c:v>43567</c:v>
                </c:pt>
                <c:pt idx="96">
                  <c:v>43568</c:v>
                </c:pt>
                <c:pt idx="97">
                  <c:v>43569</c:v>
                </c:pt>
                <c:pt idx="98">
                  <c:v>43570</c:v>
                </c:pt>
                <c:pt idx="99">
                  <c:v>43571</c:v>
                </c:pt>
                <c:pt idx="100">
                  <c:v>43572</c:v>
                </c:pt>
                <c:pt idx="101">
                  <c:v>43573</c:v>
                </c:pt>
                <c:pt idx="102">
                  <c:v>43574</c:v>
                </c:pt>
                <c:pt idx="103">
                  <c:v>43575</c:v>
                </c:pt>
                <c:pt idx="104">
                  <c:v>43576</c:v>
                </c:pt>
                <c:pt idx="105">
                  <c:v>43577</c:v>
                </c:pt>
                <c:pt idx="106">
                  <c:v>43578</c:v>
                </c:pt>
                <c:pt idx="107">
                  <c:v>43579</c:v>
                </c:pt>
                <c:pt idx="108">
                  <c:v>43580</c:v>
                </c:pt>
                <c:pt idx="109">
                  <c:v>43581</c:v>
                </c:pt>
                <c:pt idx="110">
                  <c:v>43582</c:v>
                </c:pt>
                <c:pt idx="111">
                  <c:v>43583</c:v>
                </c:pt>
                <c:pt idx="112">
                  <c:v>43584</c:v>
                </c:pt>
                <c:pt idx="113">
                  <c:v>43585</c:v>
                </c:pt>
                <c:pt idx="114">
                  <c:v>43586</c:v>
                </c:pt>
                <c:pt idx="115">
                  <c:v>43587</c:v>
                </c:pt>
                <c:pt idx="116">
                  <c:v>43588</c:v>
                </c:pt>
                <c:pt idx="117">
                  <c:v>43589</c:v>
                </c:pt>
                <c:pt idx="118">
                  <c:v>43590</c:v>
                </c:pt>
                <c:pt idx="119">
                  <c:v>43591</c:v>
                </c:pt>
                <c:pt idx="120">
                  <c:v>43592</c:v>
                </c:pt>
                <c:pt idx="121">
                  <c:v>43593</c:v>
                </c:pt>
                <c:pt idx="122">
                  <c:v>43594</c:v>
                </c:pt>
                <c:pt idx="123">
                  <c:v>43595</c:v>
                </c:pt>
                <c:pt idx="124">
                  <c:v>43596</c:v>
                </c:pt>
                <c:pt idx="125">
                  <c:v>43597</c:v>
                </c:pt>
                <c:pt idx="126">
                  <c:v>43598</c:v>
                </c:pt>
                <c:pt idx="127">
                  <c:v>43599</c:v>
                </c:pt>
                <c:pt idx="128">
                  <c:v>43600</c:v>
                </c:pt>
                <c:pt idx="129">
                  <c:v>43601</c:v>
                </c:pt>
                <c:pt idx="130">
                  <c:v>43602</c:v>
                </c:pt>
                <c:pt idx="131">
                  <c:v>43603</c:v>
                </c:pt>
                <c:pt idx="132">
                  <c:v>43604</c:v>
                </c:pt>
                <c:pt idx="133">
                  <c:v>43605</c:v>
                </c:pt>
                <c:pt idx="134">
                  <c:v>43606</c:v>
                </c:pt>
                <c:pt idx="135">
                  <c:v>43607</c:v>
                </c:pt>
                <c:pt idx="136">
                  <c:v>43608</c:v>
                </c:pt>
                <c:pt idx="137">
                  <c:v>43609</c:v>
                </c:pt>
                <c:pt idx="138">
                  <c:v>43610</c:v>
                </c:pt>
                <c:pt idx="139">
                  <c:v>43611</c:v>
                </c:pt>
                <c:pt idx="140">
                  <c:v>43612</c:v>
                </c:pt>
                <c:pt idx="141">
                  <c:v>43613</c:v>
                </c:pt>
                <c:pt idx="142">
                  <c:v>43614</c:v>
                </c:pt>
                <c:pt idx="143">
                  <c:v>43615</c:v>
                </c:pt>
                <c:pt idx="144">
                  <c:v>43616</c:v>
                </c:pt>
                <c:pt idx="145">
                  <c:v>43617</c:v>
                </c:pt>
                <c:pt idx="146">
                  <c:v>43618</c:v>
                </c:pt>
                <c:pt idx="147">
                  <c:v>43619</c:v>
                </c:pt>
                <c:pt idx="148">
                  <c:v>43620</c:v>
                </c:pt>
                <c:pt idx="149">
                  <c:v>43621</c:v>
                </c:pt>
                <c:pt idx="150">
                  <c:v>43622</c:v>
                </c:pt>
                <c:pt idx="151">
                  <c:v>43623</c:v>
                </c:pt>
                <c:pt idx="152">
                  <c:v>43624</c:v>
                </c:pt>
                <c:pt idx="153">
                  <c:v>43625</c:v>
                </c:pt>
                <c:pt idx="154">
                  <c:v>43626</c:v>
                </c:pt>
                <c:pt idx="155">
                  <c:v>43627</c:v>
                </c:pt>
                <c:pt idx="156">
                  <c:v>43628</c:v>
                </c:pt>
                <c:pt idx="157">
                  <c:v>43629</c:v>
                </c:pt>
                <c:pt idx="158">
                  <c:v>43630</c:v>
                </c:pt>
                <c:pt idx="159">
                  <c:v>43631</c:v>
                </c:pt>
                <c:pt idx="160">
                  <c:v>43632</c:v>
                </c:pt>
                <c:pt idx="161">
                  <c:v>43633</c:v>
                </c:pt>
                <c:pt idx="162">
                  <c:v>43634</c:v>
                </c:pt>
                <c:pt idx="163">
                  <c:v>43635</c:v>
                </c:pt>
                <c:pt idx="164">
                  <c:v>43636</c:v>
                </c:pt>
                <c:pt idx="165">
                  <c:v>43637</c:v>
                </c:pt>
                <c:pt idx="166">
                  <c:v>43638</c:v>
                </c:pt>
                <c:pt idx="167">
                  <c:v>43639</c:v>
                </c:pt>
                <c:pt idx="168">
                  <c:v>43640</c:v>
                </c:pt>
                <c:pt idx="169">
                  <c:v>43641</c:v>
                </c:pt>
                <c:pt idx="170">
                  <c:v>43642</c:v>
                </c:pt>
                <c:pt idx="171">
                  <c:v>43643</c:v>
                </c:pt>
                <c:pt idx="172">
                  <c:v>43644</c:v>
                </c:pt>
                <c:pt idx="173">
                  <c:v>43645</c:v>
                </c:pt>
                <c:pt idx="174">
                  <c:v>43646</c:v>
                </c:pt>
                <c:pt idx="175">
                  <c:v>43647</c:v>
                </c:pt>
                <c:pt idx="176">
                  <c:v>43648</c:v>
                </c:pt>
                <c:pt idx="177">
                  <c:v>43649</c:v>
                </c:pt>
                <c:pt idx="178">
                  <c:v>43650</c:v>
                </c:pt>
                <c:pt idx="179">
                  <c:v>43651</c:v>
                </c:pt>
                <c:pt idx="180">
                  <c:v>43652</c:v>
                </c:pt>
                <c:pt idx="181">
                  <c:v>43653</c:v>
                </c:pt>
                <c:pt idx="182">
                  <c:v>43654</c:v>
                </c:pt>
                <c:pt idx="183">
                  <c:v>43655</c:v>
                </c:pt>
                <c:pt idx="184">
                  <c:v>43656</c:v>
                </c:pt>
                <c:pt idx="185">
                  <c:v>43657</c:v>
                </c:pt>
                <c:pt idx="186">
                  <c:v>43658</c:v>
                </c:pt>
                <c:pt idx="187">
                  <c:v>43659</c:v>
                </c:pt>
                <c:pt idx="188">
                  <c:v>43660</c:v>
                </c:pt>
                <c:pt idx="189">
                  <c:v>43661</c:v>
                </c:pt>
                <c:pt idx="190">
                  <c:v>43662</c:v>
                </c:pt>
                <c:pt idx="191">
                  <c:v>43663</c:v>
                </c:pt>
                <c:pt idx="192">
                  <c:v>43664</c:v>
                </c:pt>
                <c:pt idx="193">
                  <c:v>43665</c:v>
                </c:pt>
                <c:pt idx="194">
                  <c:v>43666</c:v>
                </c:pt>
                <c:pt idx="195">
                  <c:v>43667</c:v>
                </c:pt>
                <c:pt idx="196">
                  <c:v>43668</c:v>
                </c:pt>
                <c:pt idx="197">
                  <c:v>43669</c:v>
                </c:pt>
                <c:pt idx="198">
                  <c:v>43670</c:v>
                </c:pt>
                <c:pt idx="199">
                  <c:v>43671</c:v>
                </c:pt>
                <c:pt idx="200">
                  <c:v>43672</c:v>
                </c:pt>
                <c:pt idx="201">
                  <c:v>43673</c:v>
                </c:pt>
                <c:pt idx="202">
                  <c:v>43674</c:v>
                </c:pt>
                <c:pt idx="203">
                  <c:v>43675</c:v>
                </c:pt>
                <c:pt idx="204">
                  <c:v>43676</c:v>
                </c:pt>
                <c:pt idx="205">
                  <c:v>43677</c:v>
                </c:pt>
                <c:pt idx="206">
                  <c:v>43678</c:v>
                </c:pt>
                <c:pt idx="207">
                  <c:v>43679</c:v>
                </c:pt>
                <c:pt idx="208">
                  <c:v>43680</c:v>
                </c:pt>
                <c:pt idx="209">
                  <c:v>43681</c:v>
                </c:pt>
                <c:pt idx="210">
                  <c:v>43682</c:v>
                </c:pt>
                <c:pt idx="211">
                  <c:v>43683</c:v>
                </c:pt>
                <c:pt idx="212">
                  <c:v>43684</c:v>
                </c:pt>
                <c:pt idx="213">
                  <c:v>43685</c:v>
                </c:pt>
                <c:pt idx="214">
                  <c:v>43686</c:v>
                </c:pt>
                <c:pt idx="215">
                  <c:v>43687</c:v>
                </c:pt>
                <c:pt idx="216">
                  <c:v>43688</c:v>
                </c:pt>
                <c:pt idx="217">
                  <c:v>43689</c:v>
                </c:pt>
                <c:pt idx="218">
                  <c:v>43690</c:v>
                </c:pt>
                <c:pt idx="219">
                  <c:v>43691</c:v>
                </c:pt>
                <c:pt idx="220">
                  <c:v>43692</c:v>
                </c:pt>
                <c:pt idx="221">
                  <c:v>43693</c:v>
                </c:pt>
                <c:pt idx="222">
                  <c:v>43694</c:v>
                </c:pt>
                <c:pt idx="223">
                  <c:v>43695</c:v>
                </c:pt>
                <c:pt idx="224">
                  <c:v>43696</c:v>
                </c:pt>
                <c:pt idx="225">
                  <c:v>43697</c:v>
                </c:pt>
                <c:pt idx="226">
                  <c:v>43698</c:v>
                </c:pt>
                <c:pt idx="227">
                  <c:v>43699</c:v>
                </c:pt>
                <c:pt idx="228">
                  <c:v>43700</c:v>
                </c:pt>
                <c:pt idx="229">
                  <c:v>43701</c:v>
                </c:pt>
                <c:pt idx="230">
                  <c:v>43702</c:v>
                </c:pt>
                <c:pt idx="231">
                  <c:v>43703</c:v>
                </c:pt>
                <c:pt idx="232">
                  <c:v>43704</c:v>
                </c:pt>
                <c:pt idx="233">
                  <c:v>43705</c:v>
                </c:pt>
                <c:pt idx="234">
                  <c:v>43706</c:v>
                </c:pt>
                <c:pt idx="235">
                  <c:v>43707</c:v>
                </c:pt>
                <c:pt idx="236">
                  <c:v>43708</c:v>
                </c:pt>
                <c:pt idx="237">
                  <c:v>43709</c:v>
                </c:pt>
                <c:pt idx="238">
                  <c:v>43710</c:v>
                </c:pt>
                <c:pt idx="239">
                  <c:v>43711</c:v>
                </c:pt>
                <c:pt idx="240">
                  <c:v>43712</c:v>
                </c:pt>
                <c:pt idx="241">
                  <c:v>43713</c:v>
                </c:pt>
                <c:pt idx="242">
                  <c:v>43714</c:v>
                </c:pt>
                <c:pt idx="243">
                  <c:v>43715</c:v>
                </c:pt>
                <c:pt idx="244">
                  <c:v>43716</c:v>
                </c:pt>
                <c:pt idx="245">
                  <c:v>43717</c:v>
                </c:pt>
                <c:pt idx="246">
                  <c:v>43718</c:v>
                </c:pt>
                <c:pt idx="247">
                  <c:v>43719</c:v>
                </c:pt>
                <c:pt idx="248">
                  <c:v>43720</c:v>
                </c:pt>
                <c:pt idx="249">
                  <c:v>43721</c:v>
                </c:pt>
                <c:pt idx="250">
                  <c:v>43722</c:v>
                </c:pt>
                <c:pt idx="251">
                  <c:v>43723</c:v>
                </c:pt>
                <c:pt idx="252">
                  <c:v>43724</c:v>
                </c:pt>
                <c:pt idx="253">
                  <c:v>43725</c:v>
                </c:pt>
                <c:pt idx="254">
                  <c:v>43726</c:v>
                </c:pt>
                <c:pt idx="255">
                  <c:v>43727</c:v>
                </c:pt>
                <c:pt idx="256">
                  <c:v>43728</c:v>
                </c:pt>
                <c:pt idx="257">
                  <c:v>43729</c:v>
                </c:pt>
                <c:pt idx="258">
                  <c:v>43730</c:v>
                </c:pt>
                <c:pt idx="259">
                  <c:v>43731</c:v>
                </c:pt>
                <c:pt idx="260">
                  <c:v>43732</c:v>
                </c:pt>
                <c:pt idx="261">
                  <c:v>43733</c:v>
                </c:pt>
                <c:pt idx="262">
                  <c:v>43734</c:v>
                </c:pt>
                <c:pt idx="263">
                  <c:v>43735</c:v>
                </c:pt>
                <c:pt idx="264">
                  <c:v>43736</c:v>
                </c:pt>
                <c:pt idx="265">
                  <c:v>43737</c:v>
                </c:pt>
                <c:pt idx="266">
                  <c:v>43738</c:v>
                </c:pt>
                <c:pt idx="267">
                  <c:v>43739</c:v>
                </c:pt>
                <c:pt idx="268">
                  <c:v>43740</c:v>
                </c:pt>
                <c:pt idx="269">
                  <c:v>43741</c:v>
                </c:pt>
                <c:pt idx="270">
                  <c:v>43742</c:v>
                </c:pt>
                <c:pt idx="271">
                  <c:v>43743</c:v>
                </c:pt>
                <c:pt idx="272">
                  <c:v>43744</c:v>
                </c:pt>
                <c:pt idx="273">
                  <c:v>43745</c:v>
                </c:pt>
                <c:pt idx="274">
                  <c:v>43746</c:v>
                </c:pt>
                <c:pt idx="275">
                  <c:v>43747</c:v>
                </c:pt>
                <c:pt idx="276">
                  <c:v>43748</c:v>
                </c:pt>
                <c:pt idx="277">
                  <c:v>43749</c:v>
                </c:pt>
                <c:pt idx="278">
                  <c:v>43750</c:v>
                </c:pt>
                <c:pt idx="279">
                  <c:v>43751</c:v>
                </c:pt>
                <c:pt idx="280">
                  <c:v>43752</c:v>
                </c:pt>
                <c:pt idx="281">
                  <c:v>43753</c:v>
                </c:pt>
                <c:pt idx="282">
                  <c:v>43754</c:v>
                </c:pt>
                <c:pt idx="283">
                  <c:v>43755</c:v>
                </c:pt>
                <c:pt idx="284">
                  <c:v>43756</c:v>
                </c:pt>
                <c:pt idx="285">
                  <c:v>43757</c:v>
                </c:pt>
                <c:pt idx="286">
                  <c:v>43758</c:v>
                </c:pt>
                <c:pt idx="287">
                  <c:v>43759</c:v>
                </c:pt>
                <c:pt idx="288">
                  <c:v>43760</c:v>
                </c:pt>
                <c:pt idx="289">
                  <c:v>43761</c:v>
                </c:pt>
                <c:pt idx="290">
                  <c:v>43762</c:v>
                </c:pt>
                <c:pt idx="291">
                  <c:v>43763</c:v>
                </c:pt>
                <c:pt idx="292">
                  <c:v>43764</c:v>
                </c:pt>
                <c:pt idx="293">
                  <c:v>43765</c:v>
                </c:pt>
                <c:pt idx="294">
                  <c:v>43766</c:v>
                </c:pt>
                <c:pt idx="295">
                  <c:v>43767</c:v>
                </c:pt>
                <c:pt idx="296">
                  <c:v>43768</c:v>
                </c:pt>
                <c:pt idx="297">
                  <c:v>43769</c:v>
                </c:pt>
                <c:pt idx="298">
                  <c:v>43770</c:v>
                </c:pt>
                <c:pt idx="299">
                  <c:v>43771</c:v>
                </c:pt>
                <c:pt idx="300">
                  <c:v>43772</c:v>
                </c:pt>
                <c:pt idx="301">
                  <c:v>43773</c:v>
                </c:pt>
                <c:pt idx="302">
                  <c:v>43774</c:v>
                </c:pt>
                <c:pt idx="303">
                  <c:v>43775</c:v>
                </c:pt>
                <c:pt idx="304">
                  <c:v>43776</c:v>
                </c:pt>
                <c:pt idx="305">
                  <c:v>43777</c:v>
                </c:pt>
                <c:pt idx="306">
                  <c:v>43778</c:v>
                </c:pt>
                <c:pt idx="307">
                  <c:v>43793</c:v>
                </c:pt>
                <c:pt idx="308">
                  <c:v>43794</c:v>
                </c:pt>
                <c:pt idx="309">
                  <c:v>43795</c:v>
                </c:pt>
                <c:pt idx="310">
                  <c:v>43796</c:v>
                </c:pt>
                <c:pt idx="311">
                  <c:v>43797</c:v>
                </c:pt>
                <c:pt idx="312">
                  <c:v>43798</c:v>
                </c:pt>
                <c:pt idx="313">
                  <c:v>43799</c:v>
                </c:pt>
                <c:pt idx="314">
                  <c:v>43800</c:v>
                </c:pt>
                <c:pt idx="315">
                  <c:v>43801</c:v>
                </c:pt>
                <c:pt idx="316">
                  <c:v>43802</c:v>
                </c:pt>
                <c:pt idx="317">
                  <c:v>43803</c:v>
                </c:pt>
                <c:pt idx="318">
                  <c:v>43804</c:v>
                </c:pt>
                <c:pt idx="319">
                  <c:v>43805</c:v>
                </c:pt>
                <c:pt idx="320">
                  <c:v>43806</c:v>
                </c:pt>
                <c:pt idx="321">
                  <c:v>43807</c:v>
                </c:pt>
                <c:pt idx="322">
                  <c:v>43808</c:v>
                </c:pt>
                <c:pt idx="323">
                  <c:v>43809</c:v>
                </c:pt>
                <c:pt idx="324">
                  <c:v>43810</c:v>
                </c:pt>
                <c:pt idx="325">
                  <c:v>43811</c:v>
                </c:pt>
                <c:pt idx="326">
                  <c:v>43812</c:v>
                </c:pt>
                <c:pt idx="327">
                  <c:v>43813</c:v>
                </c:pt>
                <c:pt idx="328">
                  <c:v>43814</c:v>
                </c:pt>
                <c:pt idx="329">
                  <c:v>43815</c:v>
                </c:pt>
                <c:pt idx="330">
                  <c:v>43816</c:v>
                </c:pt>
                <c:pt idx="331">
                  <c:v>43817</c:v>
                </c:pt>
                <c:pt idx="332">
                  <c:v>43818</c:v>
                </c:pt>
                <c:pt idx="333">
                  <c:v>43819</c:v>
                </c:pt>
                <c:pt idx="334">
                  <c:v>43820</c:v>
                </c:pt>
                <c:pt idx="335">
                  <c:v>43821</c:v>
                </c:pt>
                <c:pt idx="336">
                  <c:v>43822</c:v>
                </c:pt>
                <c:pt idx="337">
                  <c:v>43823</c:v>
                </c:pt>
                <c:pt idx="338">
                  <c:v>43824</c:v>
                </c:pt>
                <c:pt idx="339">
                  <c:v>43825</c:v>
                </c:pt>
                <c:pt idx="340">
                  <c:v>43826</c:v>
                </c:pt>
                <c:pt idx="341">
                  <c:v>43827</c:v>
                </c:pt>
                <c:pt idx="342">
                  <c:v>43828</c:v>
                </c:pt>
                <c:pt idx="343">
                  <c:v>43829</c:v>
                </c:pt>
                <c:pt idx="344">
                  <c:v>43830</c:v>
                </c:pt>
                <c:pt idx="345">
                  <c:v>43831</c:v>
                </c:pt>
                <c:pt idx="346">
                  <c:v>43832</c:v>
                </c:pt>
                <c:pt idx="347">
                  <c:v>43833</c:v>
                </c:pt>
                <c:pt idx="348">
                  <c:v>43834</c:v>
                </c:pt>
                <c:pt idx="349">
                  <c:v>43835</c:v>
                </c:pt>
                <c:pt idx="350">
                  <c:v>43836</c:v>
                </c:pt>
                <c:pt idx="351">
                  <c:v>43837</c:v>
                </c:pt>
                <c:pt idx="352">
                  <c:v>43838</c:v>
                </c:pt>
                <c:pt idx="353">
                  <c:v>43839</c:v>
                </c:pt>
                <c:pt idx="354">
                  <c:v>43840</c:v>
                </c:pt>
                <c:pt idx="355">
                  <c:v>43841</c:v>
                </c:pt>
                <c:pt idx="356">
                  <c:v>43842</c:v>
                </c:pt>
                <c:pt idx="357">
                  <c:v>43843</c:v>
                </c:pt>
                <c:pt idx="358">
                  <c:v>43844</c:v>
                </c:pt>
                <c:pt idx="359">
                  <c:v>43845</c:v>
                </c:pt>
                <c:pt idx="360">
                  <c:v>43846</c:v>
                </c:pt>
                <c:pt idx="361">
                  <c:v>43847</c:v>
                </c:pt>
                <c:pt idx="362">
                  <c:v>43848</c:v>
                </c:pt>
                <c:pt idx="363">
                  <c:v>43849</c:v>
                </c:pt>
                <c:pt idx="364">
                  <c:v>43850</c:v>
                </c:pt>
                <c:pt idx="365">
                  <c:v>43851</c:v>
                </c:pt>
                <c:pt idx="366">
                  <c:v>43852</c:v>
                </c:pt>
                <c:pt idx="367">
                  <c:v>43853</c:v>
                </c:pt>
                <c:pt idx="368">
                  <c:v>43854</c:v>
                </c:pt>
                <c:pt idx="369">
                  <c:v>43855</c:v>
                </c:pt>
                <c:pt idx="370">
                  <c:v>43856</c:v>
                </c:pt>
                <c:pt idx="371">
                  <c:v>43857</c:v>
                </c:pt>
                <c:pt idx="372">
                  <c:v>43858</c:v>
                </c:pt>
                <c:pt idx="373">
                  <c:v>43859</c:v>
                </c:pt>
                <c:pt idx="374">
                  <c:v>43860</c:v>
                </c:pt>
                <c:pt idx="375">
                  <c:v>43861</c:v>
                </c:pt>
                <c:pt idx="376">
                  <c:v>43862</c:v>
                </c:pt>
                <c:pt idx="377">
                  <c:v>43863</c:v>
                </c:pt>
                <c:pt idx="378">
                  <c:v>43864</c:v>
                </c:pt>
                <c:pt idx="379">
                  <c:v>43865</c:v>
                </c:pt>
                <c:pt idx="380">
                  <c:v>43866</c:v>
                </c:pt>
                <c:pt idx="381">
                  <c:v>43867</c:v>
                </c:pt>
                <c:pt idx="382">
                  <c:v>43868</c:v>
                </c:pt>
                <c:pt idx="383">
                  <c:v>43869</c:v>
                </c:pt>
                <c:pt idx="384">
                  <c:v>43870</c:v>
                </c:pt>
                <c:pt idx="385">
                  <c:v>43871</c:v>
                </c:pt>
                <c:pt idx="386">
                  <c:v>43872</c:v>
                </c:pt>
                <c:pt idx="387">
                  <c:v>43873</c:v>
                </c:pt>
                <c:pt idx="388">
                  <c:v>43874</c:v>
                </c:pt>
                <c:pt idx="389">
                  <c:v>43875</c:v>
                </c:pt>
                <c:pt idx="390">
                  <c:v>43876</c:v>
                </c:pt>
                <c:pt idx="391">
                  <c:v>43877</c:v>
                </c:pt>
                <c:pt idx="392">
                  <c:v>43878</c:v>
                </c:pt>
                <c:pt idx="393">
                  <c:v>43879</c:v>
                </c:pt>
                <c:pt idx="394">
                  <c:v>43880</c:v>
                </c:pt>
                <c:pt idx="395">
                  <c:v>43881</c:v>
                </c:pt>
                <c:pt idx="396">
                  <c:v>43882</c:v>
                </c:pt>
                <c:pt idx="397">
                  <c:v>43883</c:v>
                </c:pt>
                <c:pt idx="398">
                  <c:v>43884</c:v>
                </c:pt>
                <c:pt idx="399">
                  <c:v>43885</c:v>
                </c:pt>
                <c:pt idx="400">
                  <c:v>43886</c:v>
                </c:pt>
                <c:pt idx="401">
                  <c:v>43887</c:v>
                </c:pt>
                <c:pt idx="402">
                  <c:v>43888</c:v>
                </c:pt>
                <c:pt idx="403">
                  <c:v>43889</c:v>
                </c:pt>
                <c:pt idx="404">
                  <c:v>43890</c:v>
                </c:pt>
                <c:pt idx="405">
                  <c:v>43891</c:v>
                </c:pt>
                <c:pt idx="406">
                  <c:v>43892</c:v>
                </c:pt>
                <c:pt idx="407">
                  <c:v>43893</c:v>
                </c:pt>
                <c:pt idx="408">
                  <c:v>43894</c:v>
                </c:pt>
                <c:pt idx="409">
                  <c:v>43895</c:v>
                </c:pt>
                <c:pt idx="410">
                  <c:v>43896</c:v>
                </c:pt>
                <c:pt idx="411">
                  <c:v>43897</c:v>
                </c:pt>
                <c:pt idx="412">
                  <c:v>43898</c:v>
                </c:pt>
                <c:pt idx="413">
                  <c:v>43899</c:v>
                </c:pt>
                <c:pt idx="414">
                  <c:v>43900</c:v>
                </c:pt>
                <c:pt idx="415">
                  <c:v>43901</c:v>
                </c:pt>
                <c:pt idx="416">
                  <c:v>43902</c:v>
                </c:pt>
                <c:pt idx="417">
                  <c:v>43903</c:v>
                </c:pt>
                <c:pt idx="418">
                  <c:v>43904</c:v>
                </c:pt>
                <c:pt idx="419">
                  <c:v>43905</c:v>
                </c:pt>
                <c:pt idx="420">
                  <c:v>43906</c:v>
                </c:pt>
                <c:pt idx="421">
                  <c:v>43907</c:v>
                </c:pt>
                <c:pt idx="422">
                  <c:v>43908</c:v>
                </c:pt>
                <c:pt idx="423">
                  <c:v>43909</c:v>
                </c:pt>
                <c:pt idx="424">
                  <c:v>43910</c:v>
                </c:pt>
                <c:pt idx="425">
                  <c:v>43911</c:v>
                </c:pt>
                <c:pt idx="426">
                  <c:v>43912</c:v>
                </c:pt>
                <c:pt idx="427">
                  <c:v>43913</c:v>
                </c:pt>
                <c:pt idx="428">
                  <c:v>43914</c:v>
                </c:pt>
                <c:pt idx="429">
                  <c:v>43915</c:v>
                </c:pt>
                <c:pt idx="430">
                  <c:v>43916</c:v>
                </c:pt>
                <c:pt idx="431">
                  <c:v>43917</c:v>
                </c:pt>
                <c:pt idx="432">
                  <c:v>43918</c:v>
                </c:pt>
                <c:pt idx="433">
                  <c:v>43919</c:v>
                </c:pt>
                <c:pt idx="434">
                  <c:v>43920</c:v>
                </c:pt>
                <c:pt idx="435">
                  <c:v>43921</c:v>
                </c:pt>
                <c:pt idx="436">
                  <c:v>43922</c:v>
                </c:pt>
                <c:pt idx="437">
                  <c:v>43923</c:v>
                </c:pt>
                <c:pt idx="438">
                  <c:v>43924</c:v>
                </c:pt>
                <c:pt idx="439">
                  <c:v>43925</c:v>
                </c:pt>
                <c:pt idx="440">
                  <c:v>43926</c:v>
                </c:pt>
                <c:pt idx="441">
                  <c:v>43927</c:v>
                </c:pt>
                <c:pt idx="442">
                  <c:v>43928</c:v>
                </c:pt>
                <c:pt idx="443">
                  <c:v>43929</c:v>
                </c:pt>
                <c:pt idx="444">
                  <c:v>43930</c:v>
                </c:pt>
                <c:pt idx="445">
                  <c:v>43931</c:v>
                </c:pt>
                <c:pt idx="446">
                  <c:v>43932</c:v>
                </c:pt>
                <c:pt idx="447">
                  <c:v>43933</c:v>
                </c:pt>
                <c:pt idx="448">
                  <c:v>43934</c:v>
                </c:pt>
                <c:pt idx="449">
                  <c:v>43935</c:v>
                </c:pt>
                <c:pt idx="450">
                  <c:v>43936</c:v>
                </c:pt>
                <c:pt idx="451">
                  <c:v>43937</c:v>
                </c:pt>
                <c:pt idx="452">
                  <c:v>43938</c:v>
                </c:pt>
                <c:pt idx="453">
                  <c:v>43939</c:v>
                </c:pt>
                <c:pt idx="454">
                  <c:v>43940</c:v>
                </c:pt>
                <c:pt idx="455">
                  <c:v>43941</c:v>
                </c:pt>
                <c:pt idx="456">
                  <c:v>43942</c:v>
                </c:pt>
                <c:pt idx="457">
                  <c:v>43943</c:v>
                </c:pt>
                <c:pt idx="458">
                  <c:v>43944</c:v>
                </c:pt>
                <c:pt idx="459">
                  <c:v>43945</c:v>
                </c:pt>
                <c:pt idx="460">
                  <c:v>43946</c:v>
                </c:pt>
                <c:pt idx="461">
                  <c:v>43947</c:v>
                </c:pt>
                <c:pt idx="462">
                  <c:v>43948</c:v>
                </c:pt>
                <c:pt idx="463">
                  <c:v>43949</c:v>
                </c:pt>
                <c:pt idx="464">
                  <c:v>43950</c:v>
                </c:pt>
                <c:pt idx="465">
                  <c:v>43951</c:v>
                </c:pt>
                <c:pt idx="466">
                  <c:v>43952</c:v>
                </c:pt>
                <c:pt idx="467">
                  <c:v>43953</c:v>
                </c:pt>
                <c:pt idx="468">
                  <c:v>43954</c:v>
                </c:pt>
                <c:pt idx="469">
                  <c:v>43955</c:v>
                </c:pt>
                <c:pt idx="470">
                  <c:v>43956</c:v>
                </c:pt>
                <c:pt idx="471">
                  <c:v>43957</c:v>
                </c:pt>
                <c:pt idx="472">
                  <c:v>43958</c:v>
                </c:pt>
                <c:pt idx="473">
                  <c:v>43959</c:v>
                </c:pt>
                <c:pt idx="474">
                  <c:v>43960</c:v>
                </c:pt>
                <c:pt idx="475">
                  <c:v>43961</c:v>
                </c:pt>
                <c:pt idx="476">
                  <c:v>43962</c:v>
                </c:pt>
                <c:pt idx="477">
                  <c:v>43963</c:v>
                </c:pt>
                <c:pt idx="478">
                  <c:v>43964</c:v>
                </c:pt>
                <c:pt idx="479">
                  <c:v>43965</c:v>
                </c:pt>
                <c:pt idx="480">
                  <c:v>43966</c:v>
                </c:pt>
                <c:pt idx="481">
                  <c:v>43967</c:v>
                </c:pt>
                <c:pt idx="482">
                  <c:v>43968</c:v>
                </c:pt>
                <c:pt idx="483">
                  <c:v>43969</c:v>
                </c:pt>
                <c:pt idx="484">
                  <c:v>43970</c:v>
                </c:pt>
                <c:pt idx="485">
                  <c:v>43971</c:v>
                </c:pt>
                <c:pt idx="486">
                  <c:v>43972</c:v>
                </c:pt>
                <c:pt idx="487">
                  <c:v>43973</c:v>
                </c:pt>
                <c:pt idx="488">
                  <c:v>43974</c:v>
                </c:pt>
                <c:pt idx="489">
                  <c:v>43975</c:v>
                </c:pt>
                <c:pt idx="490">
                  <c:v>43976</c:v>
                </c:pt>
                <c:pt idx="491">
                  <c:v>43977</c:v>
                </c:pt>
                <c:pt idx="492">
                  <c:v>43978</c:v>
                </c:pt>
                <c:pt idx="493">
                  <c:v>43979</c:v>
                </c:pt>
                <c:pt idx="494">
                  <c:v>43980</c:v>
                </c:pt>
                <c:pt idx="495">
                  <c:v>43981</c:v>
                </c:pt>
                <c:pt idx="496">
                  <c:v>43982</c:v>
                </c:pt>
                <c:pt idx="497">
                  <c:v>43983</c:v>
                </c:pt>
                <c:pt idx="498">
                  <c:v>43984</c:v>
                </c:pt>
                <c:pt idx="499">
                  <c:v>43985</c:v>
                </c:pt>
                <c:pt idx="500">
                  <c:v>43986</c:v>
                </c:pt>
                <c:pt idx="501">
                  <c:v>43987</c:v>
                </c:pt>
                <c:pt idx="502">
                  <c:v>43988</c:v>
                </c:pt>
                <c:pt idx="503">
                  <c:v>43989</c:v>
                </c:pt>
                <c:pt idx="504">
                  <c:v>43990</c:v>
                </c:pt>
                <c:pt idx="505">
                  <c:v>43991</c:v>
                </c:pt>
                <c:pt idx="506">
                  <c:v>43992</c:v>
                </c:pt>
                <c:pt idx="507">
                  <c:v>43993</c:v>
                </c:pt>
                <c:pt idx="508">
                  <c:v>43994</c:v>
                </c:pt>
                <c:pt idx="509">
                  <c:v>43995</c:v>
                </c:pt>
                <c:pt idx="510">
                  <c:v>43996</c:v>
                </c:pt>
                <c:pt idx="511">
                  <c:v>43997</c:v>
                </c:pt>
                <c:pt idx="512">
                  <c:v>43998</c:v>
                </c:pt>
                <c:pt idx="513">
                  <c:v>43999</c:v>
                </c:pt>
                <c:pt idx="514">
                  <c:v>44000</c:v>
                </c:pt>
                <c:pt idx="515">
                  <c:v>44001</c:v>
                </c:pt>
                <c:pt idx="516">
                  <c:v>44002</c:v>
                </c:pt>
                <c:pt idx="517">
                  <c:v>44003</c:v>
                </c:pt>
                <c:pt idx="518">
                  <c:v>44004</c:v>
                </c:pt>
                <c:pt idx="519">
                  <c:v>44005</c:v>
                </c:pt>
                <c:pt idx="520">
                  <c:v>44006</c:v>
                </c:pt>
                <c:pt idx="521">
                  <c:v>44007</c:v>
                </c:pt>
                <c:pt idx="522">
                  <c:v>44008</c:v>
                </c:pt>
                <c:pt idx="523">
                  <c:v>44009</c:v>
                </c:pt>
                <c:pt idx="524">
                  <c:v>44010</c:v>
                </c:pt>
                <c:pt idx="525">
                  <c:v>44011</c:v>
                </c:pt>
                <c:pt idx="526">
                  <c:v>44012</c:v>
                </c:pt>
                <c:pt idx="527">
                  <c:v>44013</c:v>
                </c:pt>
                <c:pt idx="528">
                  <c:v>44014</c:v>
                </c:pt>
                <c:pt idx="529">
                  <c:v>44015</c:v>
                </c:pt>
                <c:pt idx="530">
                  <c:v>44016</c:v>
                </c:pt>
                <c:pt idx="531">
                  <c:v>44017</c:v>
                </c:pt>
                <c:pt idx="532">
                  <c:v>44018</c:v>
                </c:pt>
                <c:pt idx="533">
                  <c:v>44019</c:v>
                </c:pt>
                <c:pt idx="534">
                  <c:v>44020</c:v>
                </c:pt>
                <c:pt idx="535">
                  <c:v>44021</c:v>
                </c:pt>
                <c:pt idx="536">
                  <c:v>44022</c:v>
                </c:pt>
                <c:pt idx="537">
                  <c:v>44023</c:v>
                </c:pt>
                <c:pt idx="538">
                  <c:v>44024</c:v>
                </c:pt>
                <c:pt idx="539">
                  <c:v>44025</c:v>
                </c:pt>
                <c:pt idx="540">
                  <c:v>44026</c:v>
                </c:pt>
                <c:pt idx="541">
                  <c:v>44027</c:v>
                </c:pt>
                <c:pt idx="542">
                  <c:v>44028</c:v>
                </c:pt>
                <c:pt idx="543">
                  <c:v>44029</c:v>
                </c:pt>
                <c:pt idx="544">
                  <c:v>44030</c:v>
                </c:pt>
                <c:pt idx="545">
                  <c:v>44031</c:v>
                </c:pt>
                <c:pt idx="546">
                  <c:v>44032</c:v>
                </c:pt>
                <c:pt idx="547">
                  <c:v>44033</c:v>
                </c:pt>
                <c:pt idx="548">
                  <c:v>44034</c:v>
                </c:pt>
                <c:pt idx="549">
                  <c:v>44035</c:v>
                </c:pt>
                <c:pt idx="550">
                  <c:v>44036</c:v>
                </c:pt>
                <c:pt idx="551">
                  <c:v>44037</c:v>
                </c:pt>
                <c:pt idx="552">
                  <c:v>44038</c:v>
                </c:pt>
                <c:pt idx="553">
                  <c:v>44039</c:v>
                </c:pt>
                <c:pt idx="554">
                  <c:v>44040</c:v>
                </c:pt>
                <c:pt idx="555">
                  <c:v>44041</c:v>
                </c:pt>
                <c:pt idx="556">
                  <c:v>44042</c:v>
                </c:pt>
                <c:pt idx="557">
                  <c:v>44043</c:v>
                </c:pt>
                <c:pt idx="558">
                  <c:v>44044</c:v>
                </c:pt>
                <c:pt idx="559">
                  <c:v>44045</c:v>
                </c:pt>
                <c:pt idx="560">
                  <c:v>44046</c:v>
                </c:pt>
                <c:pt idx="561">
                  <c:v>44047</c:v>
                </c:pt>
                <c:pt idx="562">
                  <c:v>44048</c:v>
                </c:pt>
                <c:pt idx="563">
                  <c:v>44049</c:v>
                </c:pt>
                <c:pt idx="564">
                  <c:v>44050</c:v>
                </c:pt>
                <c:pt idx="565">
                  <c:v>44051</c:v>
                </c:pt>
                <c:pt idx="566">
                  <c:v>44052</c:v>
                </c:pt>
                <c:pt idx="567">
                  <c:v>44053</c:v>
                </c:pt>
                <c:pt idx="568">
                  <c:v>44054</c:v>
                </c:pt>
                <c:pt idx="569">
                  <c:v>44055</c:v>
                </c:pt>
                <c:pt idx="570">
                  <c:v>44056</c:v>
                </c:pt>
                <c:pt idx="571">
                  <c:v>44057</c:v>
                </c:pt>
                <c:pt idx="572">
                  <c:v>44058</c:v>
                </c:pt>
                <c:pt idx="573">
                  <c:v>44059</c:v>
                </c:pt>
                <c:pt idx="574">
                  <c:v>44060</c:v>
                </c:pt>
                <c:pt idx="575">
                  <c:v>44061</c:v>
                </c:pt>
                <c:pt idx="576">
                  <c:v>44062</c:v>
                </c:pt>
                <c:pt idx="577">
                  <c:v>44063</c:v>
                </c:pt>
                <c:pt idx="578">
                  <c:v>44064</c:v>
                </c:pt>
                <c:pt idx="579">
                  <c:v>44065</c:v>
                </c:pt>
                <c:pt idx="580">
                  <c:v>44066</c:v>
                </c:pt>
                <c:pt idx="581">
                  <c:v>44067</c:v>
                </c:pt>
                <c:pt idx="582">
                  <c:v>44068</c:v>
                </c:pt>
                <c:pt idx="583">
                  <c:v>44069</c:v>
                </c:pt>
                <c:pt idx="584">
                  <c:v>44070</c:v>
                </c:pt>
                <c:pt idx="585">
                  <c:v>44071</c:v>
                </c:pt>
                <c:pt idx="586">
                  <c:v>44072</c:v>
                </c:pt>
                <c:pt idx="587">
                  <c:v>44073</c:v>
                </c:pt>
                <c:pt idx="588">
                  <c:v>44074</c:v>
                </c:pt>
                <c:pt idx="589">
                  <c:v>44075</c:v>
                </c:pt>
                <c:pt idx="590">
                  <c:v>44076</c:v>
                </c:pt>
                <c:pt idx="591">
                  <c:v>44077</c:v>
                </c:pt>
                <c:pt idx="592">
                  <c:v>44078</c:v>
                </c:pt>
                <c:pt idx="593">
                  <c:v>44079</c:v>
                </c:pt>
                <c:pt idx="594">
                  <c:v>44080</c:v>
                </c:pt>
                <c:pt idx="595">
                  <c:v>44081</c:v>
                </c:pt>
                <c:pt idx="596">
                  <c:v>44082</c:v>
                </c:pt>
                <c:pt idx="597">
                  <c:v>44083</c:v>
                </c:pt>
                <c:pt idx="598">
                  <c:v>44084</c:v>
                </c:pt>
                <c:pt idx="599">
                  <c:v>44085</c:v>
                </c:pt>
                <c:pt idx="600">
                  <c:v>44086</c:v>
                </c:pt>
                <c:pt idx="601">
                  <c:v>44087</c:v>
                </c:pt>
                <c:pt idx="602">
                  <c:v>44088</c:v>
                </c:pt>
                <c:pt idx="603">
                  <c:v>44089</c:v>
                </c:pt>
                <c:pt idx="604">
                  <c:v>44090</c:v>
                </c:pt>
                <c:pt idx="605">
                  <c:v>44091</c:v>
                </c:pt>
                <c:pt idx="606">
                  <c:v>44092</c:v>
                </c:pt>
                <c:pt idx="607">
                  <c:v>44093</c:v>
                </c:pt>
                <c:pt idx="608">
                  <c:v>44094</c:v>
                </c:pt>
                <c:pt idx="609">
                  <c:v>44095</c:v>
                </c:pt>
                <c:pt idx="610">
                  <c:v>44096</c:v>
                </c:pt>
                <c:pt idx="611">
                  <c:v>44097</c:v>
                </c:pt>
                <c:pt idx="612">
                  <c:v>44098</c:v>
                </c:pt>
                <c:pt idx="613">
                  <c:v>44099</c:v>
                </c:pt>
                <c:pt idx="614">
                  <c:v>44100</c:v>
                </c:pt>
                <c:pt idx="615">
                  <c:v>44101</c:v>
                </c:pt>
                <c:pt idx="616">
                  <c:v>44102</c:v>
                </c:pt>
                <c:pt idx="617">
                  <c:v>44103</c:v>
                </c:pt>
                <c:pt idx="618">
                  <c:v>44104</c:v>
                </c:pt>
                <c:pt idx="619">
                  <c:v>44105</c:v>
                </c:pt>
                <c:pt idx="620">
                  <c:v>44106</c:v>
                </c:pt>
                <c:pt idx="621">
                  <c:v>44107</c:v>
                </c:pt>
                <c:pt idx="622">
                  <c:v>44108</c:v>
                </c:pt>
                <c:pt idx="623">
                  <c:v>44109</c:v>
                </c:pt>
                <c:pt idx="624">
                  <c:v>44110</c:v>
                </c:pt>
                <c:pt idx="625">
                  <c:v>44111</c:v>
                </c:pt>
                <c:pt idx="626">
                  <c:v>44112</c:v>
                </c:pt>
                <c:pt idx="627">
                  <c:v>44113</c:v>
                </c:pt>
                <c:pt idx="628">
                  <c:v>44114</c:v>
                </c:pt>
                <c:pt idx="629">
                  <c:v>44115</c:v>
                </c:pt>
                <c:pt idx="630">
                  <c:v>44116</c:v>
                </c:pt>
                <c:pt idx="631">
                  <c:v>44117</c:v>
                </c:pt>
                <c:pt idx="632">
                  <c:v>44118</c:v>
                </c:pt>
                <c:pt idx="633">
                  <c:v>44119</c:v>
                </c:pt>
                <c:pt idx="634">
                  <c:v>44120</c:v>
                </c:pt>
                <c:pt idx="635">
                  <c:v>44121</c:v>
                </c:pt>
                <c:pt idx="636">
                  <c:v>44122</c:v>
                </c:pt>
                <c:pt idx="637">
                  <c:v>44123</c:v>
                </c:pt>
                <c:pt idx="638">
                  <c:v>44124</c:v>
                </c:pt>
                <c:pt idx="639">
                  <c:v>44125</c:v>
                </c:pt>
                <c:pt idx="640">
                  <c:v>44126</c:v>
                </c:pt>
                <c:pt idx="641">
                  <c:v>44127</c:v>
                </c:pt>
                <c:pt idx="642">
                  <c:v>44128</c:v>
                </c:pt>
                <c:pt idx="643">
                  <c:v>44129</c:v>
                </c:pt>
                <c:pt idx="644">
                  <c:v>44130</c:v>
                </c:pt>
                <c:pt idx="645">
                  <c:v>44131</c:v>
                </c:pt>
                <c:pt idx="646">
                  <c:v>44132</c:v>
                </c:pt>
                <c:pt idx="647">
                  <c:v>44133</c:v>
                </c:pt>
                <c:pt idx="648">
                  <c:v>44134</c:v>
                </c:pt>
                <c:pt idx="649">
                  <c:v>44135</c:v>
                </c:pt>
                <c:pt idx="650">
                  <c:v>44136</c:v>
                </c:pt>
                <c:pt idx="651">
                  <c:v>44137</c:v>
                </c:pt>
                <c:pt idx="652">
                  <c:v>44138</c:v>
                </c:pt>
                <c:pt idx="653">
                  <c:v>44139</c:v>
                </c:pt>
                <c:pt idx="654">
                  <c:v>44140</c:v>
                </c:pt>
                <c:pt idx="655">
                  <c:v>44141</c:v>
                </c:pt>
                <c:pt idx="656">
                  <c:v>44142</c:v>
                </c:pt>
                <c:pt idx="657">
                  <c:v>44143</c:v>
                </c:pt>
                <c:pt idx="658">
                  <c:v>44144</c:v>
                </c:pt>
                <c:pt idx="659">
                  <c:v>44145</c:v>
                </c:pt>
                <c:pt idx="660">
                  <c:v>44146</c:v>
                </c:pt>
                <c:pt idx="661">
                  <c:v>44147</c:v>
                </c:pt>
                <c:pt idx="662">
                  <c:v>44148</c:v>
                </c:pt>
                <c:pt idx="663">
                  <c:v>44149</c:v>
                </c:pt>
                <c:pt idx="664">
                  <c:v>44150</c:v>
                </c:pt>
                <c:pt idx="665">
                  <c:v>44151</c:v>
                </c:pt>
                <c:pt idx="666">
                  <c:v>44152</c:v>
                </c:pt>
                <c:pt idx="667">
                  <c:v>44153</c:v>
                </c:pt>
                <c:pt idx="668">
                  <c:v>44154</c:v>
                </c:pt>
                <c:pt idx="669">
                  <c:v>44155</c:v>
                </c:pt>
                <c:pt idx="670">
                  <c:v>44156</c:v>
                </c:pt>
                <c:pt idx="671">
                  <c:v>44157</c:v>
                </c:pt>
                <c:pt idx="672">
                  <c:v>44158</c:v>
                </c:pt>
                <c:pt idx="673">
                  <c:v>44159</c:v>
                </c:pt>
                <c:pt idx="674">
                  <c:v>44160</c:v>
                </c:pt>
                <c:pt idx="675">
                  <c:v>44161</c:v>
                </c:pt>
                <c:pt idx="676">
                  <c:v>44162</c:v>
                </c:pt>
                <c:pt idx="677">
                  <c:v>44163</c:v>
                </c:pt>
                <c:pt idx="678">
                  <c:v>44164</c:v>
                </c:pt>
                <c:pt idx="679">
                  <c:v>44165</c:v>
                </c:pt>
                <c:pt idx="680">
                  <c:v>44166</c:v>
                </c:pt>
                <c:pt idx="681">
                  <c:v>44167</c:v>
                </c:pt>
                <c:pt idx="682">
                  <c:v>44168</c:v>
                </c:pt>
                <c:pt idx="683">
                  <c:v>44169</c:v>
                </c:pt>
                <c:pt idx="684">
                  <c:v>44170</c:v>
                </c:pt>
                <c:pt idx="685">
                  <c:v>44171</c:v>
                </c:pt>
                <c:pt idx="686">
                  <c:v>44172</c:v>
                </c:pt>
                <c:pt idx="687">
                  <c:v>44173</c:v>
                </c:pt>
                <c:pt idx="688">
                  <c:v>44174</c:v>
                </c:pt>
                <c:pt idx="689">
                  <c:v>44175</c:v>
                </c:pt>
                <c:pt idx="690">
                  <c:v>44176</c:v>
                </c:pt>
                <c:pt idx="691">
                  <c:v>44177</c:v>
                </c:pt>
                <c:pt idx="692">
                  <c:v>44178</c:v>
                </c:pt>
                <c:pt idx="693">
                  <c:v>44179</c:v>
                </c:pt>
                <c:pt idx="694">
                  <c:v>44180</c:v>
                </c:pt>
                <c:pt idx="695">
                  <c:v>44181</c:v>
                </c:pt>
                <c:pt idx="696">
                  <c:v>44182</c:v>
                </c:pt>
                <c:pt idx="697">
                  <c:v>44183</c:v>
                </c:pt>
                <c:pt idx="698">
                  <c:v>44184</c:v>
                </c:pt>
                <c:pt idx="699">
                  <c:v>44185</c:v>
                </c:pt>
                <c:pt idx="700">
                  <c:v>44186</c:v>
                </c:pt>
                <c:pt idx="701">
                  <c:v>44187</c:v>
                </c:pt>
                <c:pt idx="702">
                  <c:v>44188</c:v>
                </c:pt>
                <c:pt idx="703">
                  <c:v>44189</c:v>
                </c:pt>
                <c:pt idx="704">
                  <c:v>44190</c:v>
                </c:pt>
                <c:pt idx="705">
                  <c:v>44191</c:v>
                </c:pt>
                <c:pt idx="706">
                  <c:v>44192</c:v>
                </c:pt>
                <c:pt idx="707">
                  <c:v>44193</c:v>
                </c:pt>
                <c:pt idx="708">
                  <c:v>44194</c:v>
                </c:pt>
                <c:pt idx="709">
                  <c:v>44195</c:v>
                </c:pt>
                <c:pt idx="710">
                  <c:v>44196</c:v>
                </c:pt>
                <c:pt idx="711">
                  <c:v>44197</c:v>
                </c:pt>
                <c:pt idx="712">
                  <c:v>44198</c:v>
                </c:pt>
                <c:pt idx="713">
                  <c:v>44199</c:v>
                </c:pt>
                <c:pt idx="714">
                  <c:v>44200</c:v>
                </c:pt>
                <c:pt idx="715">
                  <c:v>44201</c:v>
                </c:pt>
                <c:pt idx="716">
                  <c:v>44202</c:v>
                </c:pt>
                <c:pt idx="717">
                  <c:v>44203</c:v>
                </c:pt>
                <c:pt idx="718">
                  <c:v>44204</c:v>
                </c:pt>
                <c:pt idx="719">
                  <c:v>44205</c:v>
                </c:pt>
                <c:pt idx="720">
                  <c:v>44206</c:v>
                </c:pt>
                <c:pt idx="721">
                  <c:v>44207</c:v>
                </c:pt>
                <c:pt idx="722">
                  <c:v>44208</c:v>
                </c:pt>
                <c:pt idx="723">
                  <c:v>44209</c:v>
                </c:pt>
                <c:pt idx="724">
                  <c:v>44210</c:v>
                </c:pt>
                <c:pt idx="725">
                  <c:v>44211</c:v>
                </c:pt>
                <c:pt idx="726">
                  <c:v>44212</c:v>
                </c:pt>
                <c:pt idx="727">
                  <c:v>44213</c:v>
                </c:pt>
                <c:pt idx="728">
                  <c:v>44214</c:v>
                </c:pt>
                <c:pt idx="729">
                  <c:v>44215</c:v>
                </c:pt>
                <c:pt idx="730">
                  <c:v>44216</c:v>
                </c:pt>
                <c:pt idx="731">
                  <c:v>44217</c:v>
                </c:pt>
                <c:pt idx="732">
                  <c:v>44218</c:v>
                </c:pt>
                <c:pt idx="733">
                  <c:v>44219</c:v>
                </c:pt>
                <c:pt idx="734">
                  <c:v>44220</c:v>
                </c:pt>
                <c:pt idx="735">
                  <c:v>44221</c:v>
                </c:pt>
                <c:pt idx="736">
                  <c:v>44222</c:v>
                </c:pt>
                <c:pt idx="737">
                  <c:v>44223</c:v>
                </c:pt>
                <c:pt idx="738">
                  <c:v>44224</c:v>
                </c:pt>
                <c:pt idx="739">
                  <c:v>44225</c:v>
                </c:pt>
                <c:pt idx="740">
                  <c:v>44226</c:v>
                </c:pt>
                <c:pt idx="741">
                  <c:v>44227</c:v>
                </c:pt>
                <c:pt idx="742">
                  <c:v>44228</c:v>
                </c:pt>
                <c:pt idx="743">
                  <c:v>44229</c:v>
                </c:pt>
                <c:pt idx="744">
                  <c:v>44230</c:v>
                </c:pt>
                <c:pt idx="745">
                  <c:v>44231</c:v>
                </c:pt>
                <c:pt idx="746">
                  <c:v>44232</c:v>
                </c:pt>
                <c:pt idx="747">
                  <c:v>44233</c:v>
                </c:pt>
                <c:pt idx="748">
                  <c:v>44234</c:v>
                </c:pt>
                <c:pt idx="749">
                  <c:v>44235</c:v>
                </c:pt>
                <c:pt idx="750">
                  <c:v>44236</c:v>
                </c:pt>
                <c:pt idx="751">
                  <c:v>44237</c:v>
                </c:pt>
                <c:pt idx="752">
                  <c:v>44238</c:v>
                </c:pt>
                <c:pt idx="753">
                  <c:v>44239</c:v>
                </c:pt>
                <c:pt idx="754">
                  <c:v>44240</c:v>
                </c:pt>
                <c:pt idx="755">
                  <c:v>44241</c:v>
                </c:pt>
                <c:pt idx="756">
                  <c:v>44242</c:v>
                </c:pt>
                <c:pt idx="757">
                  <c:v>44243</c:v>
                </c:pt>
                <c:pt idx="758">
                  <c:v>44244</c:v>
                </c:pt>
                <c:pt idx="759">
                  <c:v>44245</c:v>
                </c:pt>
                <c:pt idx="760">
                  <c:v>44246</c:v>
                </c:pt>
                <c:pt idx="761">
                  <c:v>44247</c:v>
                </c:pt>
                <c:pt idx="762">
                  <c:v>44248</c:v>
                </c:pt>
                <c:pt idx="763">
                  <c:v>44249</c:v>
                </c:pt>
                <c:pt idx="764">
                  <c:v>44250</c:v>
                </c:pt>
                <c:pt idx="765">
                  <c:v>44251</c:v>
                </c:pt>
                <c:pt idx="766">
                  <c:v>44252</c:v>
                </c:pt>
                <c:pt idx="767">
                  <c:v>44253</c:v>
                </c:pt>
                <c:pt idx="768">
                  <c:v>44254</c:v>
                </c:pt>
                <c:pt idx="769">
                  <c:v>44255</c:v>
                </c:pt>
                <c:pt idx="770">
                  <c:v>44256</c:v>
                </c:pt>
                <c:pt idx="771">
                  <c:v>44257</c:v>
                </c:pt>
                <c:pt idx="772">
                  <c:v>44258</c:v>
                </c:pt>
                <c:pt idx="773">
                  <c:v>44259</c:v>
                </c:pt>
                <c:pt idx="774">
                  <c:v>44260</c:v>
                </c:pt>
                <c:pt idx="775">
                  <c:v>44261</c:v>
                </c:pt>
                <c:pt idx="776">
                  <c:v>44262</c:v>
                </c:pt>
                <c:pt idx="777">
                  <c:v>44263</c:v>
                </c:pt>
                <c:pt idx="778">
                  <c:v>44264</c:v>
                </c:pt>
                <c:pt idx="779">
                  <c:v>44265</c:v>
                </c:pt>
                <c:pt idx="780">
                  <c:v>44266</c:v>
                </c:pt>
                <c:pt idx="781">
                  <c:v>44267</c:v>
                </c:pt>
                <c:pt idx="782">
                  <c:v>44268</c:v>
                </c:pt>
                <c:pt idx="783">
                  <c:v>44269</c:v>
                </c:pt>
                <c:pt idx="784">
                  <c:v>44270</c:v>
                </c:pt>
                <c:pt idx="785">
                  <c:v>44271</c:v>
                </c:pt>
                <c:pt idx="786">
                  <c:v>44272</c:v>
                </c:pt>
                <c:pt idx="787">
                  <c:v>44273</c:v>
                </c:pt>
                <c:pt idx="788">
                  <c:v>44274</c:v>
                </c:pt>
                <c:pt idx="789">
                  <c:v>44275</c:v>
                </c:pt>
                <c:pt idx="790">
                  <c:v>44276</c:v>
                </c:pt>
                <c:pt idx="791">
                  <c:v>44277</c:v>
                </c:pt>
                <c:pt idx="792">
                  <c:v>44278</c:v>
                </c:pt>
                <c:pt idx="793">
                  <c:v>44279</c:v>
                </c:pt>
                <c:pt idx="794">
                  <c:v>44280</c:v>
                </c:pt>
                <c:pt idx="795">
                  <c:v>44281</c:v>
                </c:pt>
                <c:pt idx="796">
                  <c:v>44282</c:v>
                </c:pt>
                <c:pt idx="797">
                  <c:v>44283</c:v>
                </c:pt>
                <c:pt idx="798">
                  <c:v>44284</c:v>
                </c:pt>
                <c:pt idx="799">
                  <c:v>44285</c:v>
                </c:pt>
                <c:pt idx="800">
                  <c:v>44286</c:v>
                </c:pt>
                <c:pt idx="801">
                  <c:v>44287</c:v>
                </c:pt>
                <c:pt idx="802">
                  <c:v>44288</c:v>
                </c:pt>
                <c:pt idx="803">
                  <c:v>44289</c:v>
                </c:pt>
                <c:pt idx="804">
                  <c:v>44290</c:v>
                </c:pt>
                <c:pt idx="805">
                  <c:v>44291</c:v>
                </c:pt>
                <c:pt idx="806">
                  <c:v>44292</c:v>
                </c:pt>
                <c:pt idx="807">
                  <c:v>44293</c:v>
                </c:pt>
                <c:pt idx="808">
                  <c:v>44294</c:v>
                </c:pt>
                <c:pt idx="809">
                  <c:v>44295</c:v>
                </c:pt>
                <c:pt idx="810">
                  <c:v>44296</c:v>
                </c:pt>
                <c:pt idx="811">
                  <c:v>44297</c:v>
                </c:pt>
                <c:pt idx="812">
                  <c:v>44298</c:v>
                </c:pt>
                <c:pt idx="813">
                  <c:v>44299</c:v>
                </c:pt>
                <c:pt idx="814">
                  <c:v>44300</c:v>
                </c:pt>
                <c:pt idx="815">
                  <c:v>44301</c:v>
                </c:pt>
                <c:pt idx="816">
                  <c:v>44302</c:v>
                </c:pt>
                <c:pt idx="817">
                  <c:v>44303</c:v>
                </c:pt>
                <c:pt idx="818">
                  <c:v>44304</c:v>
                </c:pt>
                <c:pt idx="819">
                  <c:v>44305</c:v>
                </c:pt>
                <c:pt idx="820">
                  <c:v>44306</c:v>
                </c:pt>
                <c:pt idx="821">
                  <c:v>44307</c:v>
                </c:pt>
                <c:pt idx="822">
                  <c:v>44308</c:v>
                </c:pt>
                <c:pt idx="823">
                  <c:v>44309</c:v>
                </c:pt>
                <c:pt idx="824">
                  <c:v>44310</c:v>
                </c:pt>
                <c:pt idx="825">
                  <c:v>44311</c:v>
                </c:pt>
                <c:pt idx="826">
                  <c:v>44312</c:v>
                </c:pt>
                <c:pt idx="827">
                  <c:v>44313</c:v>
                </c:pt>
                <c:pt idx="828">
                  <c:v>44314</c:v>
                </c:pt>
                <c:pt idx="829">
                  <c:v>44315</c:v>
                </c:pt>
                <c:pt idx="830">
                  <c:v>44316</c:v>
                </c:pt>
                <c:pt idx="831">
                  <c:v>44317</c:v>
                </c:pt>
                <c:pt idx="832">
                  <c:v>44318</c:v>
                </c:pt>
                <c:pt idx="833">
                  <c:v>44319</c:v>
                </c:pt>
                <c:pt idx="834">
                  <c:v>44320</c:v>
                </c:pt>
                <c:pt idx="835">
                  <c:v>44321</c:v>
                </c:pt>
                <c:pt idx="836">
                  <c:v>44322</c:v>
                </c:pt>
                <c:pt idx="837">
                  <c:v>44323</c:v>
                </c:pt>
                <c:pt idx="838">
                  <c:v>44324</c:v>
                </c:pt>
                <c:pt idx="839">
                  <c:v>44325</c:v>
                </c:pt>
                <c:pt idx="840">
                  <c:v>44326</c:v>
                </c:pt>
                <c:pt idx="841">
                  <c:v>44327</c:v>
                </c:pt>
                <c:pt idx="842">
                  <c:v>44328</c:v>
                </c:pt>
                <c:pt idx="843">
                  <c:v>44329</c:v>
                </c:pt>
                <c:pt idx="844">
                  <c:v>44330</c:v>
                </c:pt>
                <c:pt idx="845">
                  <c:v>44331</c:v>
                </c:pt>
                <c:pt idx="846">
                  <c:v>44332</c:v>
                </c:pt>
                <c:pt idx="847">
                  <c:v>44333</c:v>
                </c:pt>
                <c:pt idx="848">
                  <c:v>44334</c:v>
                </c:pt>
                <c:pt idx="849">
                  <c:v>44335</c:v>
                </c:pt>
                <c:pt idx="850">
                  <c:v>44336</c:v>
                </c:pt>
                <c:pt idx="851">
                  <c:v>44337</c:v>
                </c:pt>
                <c:pt idx="852">
                  <c:v>44338</c:v>
                </c:pt>
                <c:pt idx="853">
                  <c:v>44339</c:v>
                </c:pt>
                <c:pt idx="854">
                  <c:v>44340</c:v>
                </c:pt>
                <c:pt idx="855">
                  <c:v>44341</c:v>
                </c:pt>
                <c:pt idx="856">
                  <c:v>44342</c:v>
                </c:pt>
                <c:pt idx="857">
                  <c:v>44343</c:v>
                </c:pt>
                <c:pt idx="858">
                  <c:v>44344</c:v>
                </c:pt>
                <c:pt idx="859">
                  <c:v>44345</c:v>
                </c:pt>
                <c:pt idx="860">
                  <c:v>44346</c:v>
                </c:pt>
                <c:pt idx="861">
                  <c:v>44347</c:v>
                </c:pt>
                <c:pt idx="862">
                  <c:v>44348</c:v>
                </c:pt>
                <c:pt idx="863">
                  <c:v>44349</c:v>
                </c:pt>
                <c:pt idx="864">
                  <c:v>44350</c:v>
                </c:pt>
                <c:pt idx="865">
                  <c:v>44351</c:v>
                </c:pt>
                <c:pt idx="866">
                  <c:v>44352</c:v>
                </c:pt>
                <c:pt idx="867">
                  <c:v>44353</c:v>
                </c:pt>
                <c:pt idx="868">
                  <c:v>44354</c:v>
                </c:pt>
                <c:pt idx="870">
                  <c:v>43472</c:v>
                </c:pt>
                <c:pt idx="871">
                  <c:v>43473</c:v>
                </c:pt>
                <c:pt idx="872">
                  <c:v>43474</c:v>
                </c:pt>
                <c:pt idx="873">
                  <c:v>43475</c:v>
                </c:pt>
                <c:pt idx="874">
                  <c:v>43476</c:v>
                </c:pt>
                <c:pt idx="875">
                  <c:v>43477</c:v>
                </c:pt>
                <c:pt idx="876">
                  <c:v>43478</c:v>
                </c:pt>
                <c:pt idx="877">
                  <c:v>43479</c:v>
                </c:pt>
                <c:pt idx="878">
                  <c:v>43480</c:v>
                </c:pt>
                <c:pt idx="879">
                  <c:v>43481</c:v>
                </c:pt>
                <c:pt idx="880">
                  <c:v>43482</c:v>
                </c:pt>
                <c:pt idx="881">
                  <c:v>43483</c:v>
                </c:pt>
                <c:pt idx="882">
                  <c:v>43484</c:v>
                </c:pt>
                <c:pt idx="883">
                  <c:v>43485</c:v>
                </c:pt>
                <c:pt idx="884">
                  <c:v>43486</c:v>
                </c:pt>
                <c:pt idx="885">
                  <c:v>43487</c:v>
                </c:pt>
                <c:pt idx="886">
                  <c:v>43488</c:v>
                </c:pt>
                <c:pt idx="887">
                  <c:v>43489</c:v>
                </c:pt>
                <c:pt idx="888">
                  <c:v>43490</c:v>
                </c:pt>
                <c:pt idx="889">
                  <c:v>43491</c:v>
                </c:pt>
                <c:pt idx="890">
                  <c:v>43492</c:v>
                </c:pt>
                <c:pt idx="891">
                  <c:v>43493</c:v>
                </c:pt>
                <c:pt idx="892">
                  <c:v>43494</c:v>
                </c:pt>
                <c:pt idx="893">
                  <c:v>43495</c:v>
                </c:pt>
                <c:pt idx="894">
                  <c:v>43496</c:v>
                </c:pt>
                <c:pt idx="895">
                  <c:v>43497</c:v>
                </c:pt>
                <c:pt idx="896">
                  <c:v>43498</c:v>
                </c:pt>
                <c:pt idx="897">
                  <c:v>43499</c:v>
                </c:pt>
                <c:pt idx="898">
                  <c:v>43500</c:v>
                </c:pt>
                <c:pt idx="899">
                  <c:v>43501</c:v>
                </c:pt>
                <c:pt idx="900">
                  <c:v>43502</c:v>
                </c:pt>
                <c:pt idx="901">
                  <c:v>43503</c:v>
                </c:pt>
                <c:pt idx="902">
                  <c:v>43504</c:v>
                </c:pt>
                <c:pt idx="903">
                  <c:v>43505</c:v>
                </c:pt>
                <c:pt idx="904">
                  <c:v>43506</c:v>
                </c:pt>
                <c:pt idx="905">
                  <c:v>43507</c:v>
                </c:pt>
                <c:pt idx="906">
                  <c:v>43508</c:v>
                </c:pt>
                <c:pt idx="907">
                  <c:v>43509</c:v>
                </c:pt>
                <c:pt idx="908">
                  <c:v>43510</c:v>
                </c:pt>
                <c:pt idx="909">
                  <c:v>43511</c:v>
                </c:pt>
                <c:pt idx="910">
                  <c:v>43512</c:v>
                </c:pt>
                <c:pt idx="911">
                  <c:v>43513</c:v>
                </c:pt>
                <c:pt idx="912">
                  <c:v>43514</c:v>
                </c:pt>
                <c:pt idx="913">
                  <c:v>43515</c:v>
                </c:pt>
                <c:pt idx="914">
                  <c:v>43516</c:v>
                </c:pt>
                <c:pt idx="915">
                  <c:v>43517</c:v>
                </c:pt>
                <c:pt idx="916">
                  <c:v>43518</c:v>
                </c:pt>
                <c:pt idx="917">
                  <c:v>43519</c:v>
                </c:pt>
                <c:pt idx="918">
                  <c:v>43520</c:v>
                </c:pt>
                <c:pt idx="919">
                  <c:v>43521</c:v>
                </c:pt>
                <c:pt idx="920">
                  <c:v>43522</c:v>
                </c:pt>
                <c:pt idx="921">
                  <c:v>43523</c:v>
                </c:pt>
                <c:pt idx="922">
                  <c:v>43524</c:v>
                </c:pt>
                <c:pt idx="923">
                  <c:v>43525</c:v>
                </c:pt>
                <c:pt idx="924">
                  <c:v>43526</c:v>
                </c:pt>
                <c:pt idx="925">
                  <c:v>43527</c:v>
                </c:pt>
                <c:pt idx="926">
                  <c:v>43528</c:v>
                </c:pt>
                <c:pt idx="927">
                  <c:v>43529</c:v>
                </c:pt>
                <c:pt idx="928">
                  <c:v>43530</c:v>
                </c:pt>
                <c:pt idx="929">
                  <c:v>43531</c:v>
                </c:pt>
                <c:pt idx="930">
                  <c:v>43532</c:v>
                </c:pt>
                <c:pt idx="931">
                  <c:v>43533</c:v>
                </c:pt>
                <c:pt idx="932">
                  <c:v>43534</c:v>
                </c:pt>
                <c:pt idx="933">
                  <c:v>43535</c:v>
                </c:pt>
                <c:pt idx="934">
                  <c:v>43536</c:v>
                </c:pt>
                <c:pt idx="935">
                  <c:v>43537</c:v>
                </c:pt>
                <c:pt idx="936">
                  <c:v>43538</c:v>
                </c:pt>
                <c:pt idx="937">
                  <c:v>43539</c:v>
                </c:pt>
                <c:pt idx="938">
                  <c:v>43540</c:v>
                </c:pt>
                <c:pt idx="939">
                  <c:v>43541</c:v>
                </c:pt>
                <c:pt idx="940">
                  <c:v>43542</c:v>
                </c:pt>
                <c:pt idx="941">
                  <c:v>43543</c:v>
                </c:pt>
                <c:pt idx="942">
                  <c:v>43544</c:v>
                </c:pt>
                <c:pt idx="943">
                  <c:v>43545</c:v>
                </c:pt>
                <c:pt idx="944">
                  <c:v>43546</c:v>
                </c:pt>
                <c:pt idx="945">
                  <c:v>43547</c:v>
                </c:pt>
                <c:pt idx="946">
                  <c:v>43548</c:v>
                </c:pt>
                <c:pt idx="947">
                  <c:v>43549</c:v>
                </c:pt>
                <c:pt idx="948">
                  <c:v>43550</c:v>
                </c:pt>
                <c:pt idx="949">
                  <c:v>43551</c:v>
                </c:pt>
                <c:pt idx="950">
                  <c:v>43552</c:v>
                </c:pt>
                <c:pt idx="951">
                  <c:v>43553</c:v>
                </c:pt>
                <c:pt idx="952">
                  <c:v>43554</c:v>
                </c:pt>
                <c:pt idx="953">
                  <c:v>43555</c:v>
                </c:pt>
                <c:pt idx="954">
                  <c:v>43556</c:v>
                </c:pt>
                <c:pt idx="955">
                  <c:v>43557</c:v>
                </c:pt>
                <c:pt idx="956">
                  <c:v>43558</c:v>
                </c:pt>
                <c:pt idx="957">
                  <c:v>43559</c:v>
                </c:pt>
                <c:pt idx="958">
                  <c:v>43560</c:v>
                </c:pt>
                <c:pt idx="959">
                  <c:v>43561</c:v>
                </c:pt>
                <c:pt idx="960">
                  <c:v>43562</c:v>
                </c:pt>
                <c:pt idx="961">
                  <c:v>43563</c:v>
                </c:pt>
                <c:pt idx="962">
                  <c:v>43564</c:v>
                </c:pt>
                <c:pt idx="963">
                  <c:v>43565</c:v>
                </c:pt>
                <c:pt idx="964">
                  <c:v>43566</c:v>
                </c:pt>
                <c:pt idx="965">
                  <c:v>43567</c:v>
                </c:pt>
                <c:pt idx="966">
                  <c:v>43568</c:v>
                </c:pt>
                <c:pt idx="967">
                  <c:v>43569</c:v>
                </c:pt>
                <c:pt idx="968">
                  <c:v>43570</c:v>
                </c:pt>
                <c:pt idx="969">
                  <c:v>43571</c:v>
                </c:pt>
                <c:pt idx="970">
                  <c:v>43572</c:v>
                </c:pt>
                <c:pt idx="971">
                  <c:v>43573</c:v>
                </c:pt>
                <c:pt idx="972">
                  <c:v>43574</c:v>
                </c:pt>
                <c:pt idx="973">
                  <c:v>43575</c:v>
                </c:pt>
                <c:pt idx="974">
                  <c:v>43576</c:v>
                </c:pt>
                <c:pt idx="975">
                  <c:v>43577</c:v>
                </c:pt>
                <c:pt idx="976">
                  <c:v>43578</c:v>
                </c:pt>
                <c:pt idx="977">
                  <c:v>43579</c:v>
                </c:pt>
                <c:pt idx="978">
                  <c:v>43580</c:v>
                </c:pt>
                <c:pt idx="979">
                  <c:v>43581</c:v>
                </c:pt>
                <c:pt idx="980">
                  <c:v>43582</c:v>
                </c:pt>
                <c:pt idx="981">
                  <c:v>43583</c:v>
                </c:pt>
                <c:pt idx="982">
                  <c:v>43584</c:v>
                </c:pt>
                <c:pt idx="983">
                  <c:v>43585</c:v>
                </c:pt>
                <c:pt idx="984">
                  <c:v>43586</c:v>
                </c:pt>
                <c:pt idx="985">
                  <c:v>43587</c:v>
                </c:pt>
                <c:pt idx="986">
                  <c:v>43588</c:v>
                </c:pt>
                <c:pt idx="987">
                  <c:v>43589</c:v>
                </c:pt>
                <c:pt idx="988">
                  <c:v>43590</c:v>
                </c:pt>
                <c:pt idx="989">
                  <c:v>43591</c:v>
                </c:pt>
                <c:pt idx="990">
                  <c:v>43592</c:v>
                </c:pt>
                <c:pt idx="991">
                  <c:v>43593</c:v>
                </c:pt>
                <c:pt idx="992">
                  <c:v>43594</c:v>
                </c:pt>
                <c:pt idx="993">
                  <c:v>43595</c:v>
                </c:pt>
                <c:pt idx="994">
                  <c:v>43596</c:v>
                </c:pt>
                <c:pt idx="995">
                  <c:v>43597</c:v>
                </c:pt>
                <c:pt idx="996">
                  <c:v>43598</c:v>
                </c:pt>
                <c:pt idx="997">
                  <c:v>43599</c:v>
                </c:pt>
                <c:pt idx="998">
                  <c:v>43600</c:v>
                </c:pt>
                <c:pt idx="999">
                  <c:v>43601</c:v>
                </c:pt>
                <c:pt idx="1000">
                  <c:v>43602</c:v>
                </c:pt>
                <c:pt idx="1001">
                  <c:v>43603</c:v>
                </c:pt>
                <c:pt idx="1002">
                  <c:v>43604</c:v>
                </c:pt>
                <c:pt idx="1003">
                  <c:v>43605</c:v>
                </c:pt>
                <c:pt idx="1004">
                  <c:v>43606</c:v>
                </c:pt>
                <c:pt idx="1005">
                  <c:v>43607</c:v>
                </c:pt>
                <c:pt idx="1006">
                  <c:v>43608</c:v>
                </c:pt>
                <c:pt idx="1007">
                  <c:v>43609</c:v>
                </c:pt>
                <c:pt idx="1008">
                  <c:v>43610</c:v>
                </c:pt>
                <c:pt idx="1009">
                  <c:v>43611</c:v>
                </c:pt>
                <c:pt idx="1010">
                  <c:v>43612</c:v>
                </c:pt>
                <c:pt idx="1011">
                  <c:v>43613</c:v>
                </c:pt>
                <c:pt idx="1012">
                  <c:v>43614</c:v>
                </c:pt>
                <c:pt idx="1013">
                  <c:v>43615</c:v>
                </c:pt>
                <c:pt idx="1014">
                  <c:v>43616</c:v>
                </c:pt>
                <c:pt idx="1015">
                  <c:v>43617</c:v>
                </c:pt>
                <c:pt idx="1016">
                  <c:v>43618</c:v>
                </c:pt>
                <c:pt idx="1017">
                  <c:v>43619</c:v>
                </c:pt>
                <c:pt idx="1018">
                  <c:v>43620</c:v>
                </c:pt>
                <c:pt idx="1019">
                  <c:v>43621</c:v>
                </c:pt>
                <c:pt idx="1020">
                  <c:v>43622</c:v>
                </c:pt>
                <c:pt idx="1021">
                  <c:v>43623</c:v>
                </c:pt>
                <c:pt idx="1022">
                  <c:v>43624</c:v>
                </c:pt>
                <c:pt idx="1023">
                  <c:v>43625</c:v>
                </c:pt>
                <c:pt idx="1024">
                  <c:v>43626</c:v>
                </c:pt>
                <c:pt idx="1025">
                  <c:v>43627</c:v>
                </c:pt>
                <c:pt idx="1026">
                  <c:v>43628</c:v>
                </c:pt>
                <c:pt idx="1027">
                  <c:v>43629</c:v>
                </c:pt>
                <c:pt idx="1028">
                  <c:v>43630</c:v>
                </c:pt>
                <c:pt idx="1029">
                  <c:v>43631</c:v>
                </c:pt>
                <c:pt idx="1030">
                  <c:v>43632</c:v>
                </c:pt>
                <c:pt idx="1031">
                  <c:v>43633</c:v>
                </c:pt>
                <c:pt idx="1032">
                  <c:v>43634</c:v>
                </c:pt>
                <c:pt idx="1033">
                  <c:v>43635</c:v>
                </c:pt>
                <c:pt idx="1034">
                  <c:v>43636</c:v>
                </c:pt>
                <c:pt idx="1035">
                  <c:v>43637</c:v>
                </c:pt>
                <c:pt idx="1036">
                  <c:v>43638</c:v>
                </c:pt>
                <c:pt idx="1037">
                  <c:v>43639</c:v>
                </c:pt>
                <c:pt idx="1038">
                  <c:v>43640</c:v>
                </c:pt>
                <c:pt idx="1039">
                  <c:v>43641</c:v>
                </c:pt>
                <c:pt idx="1040">
                  <c:v>43642</c:v>
                </c:pt>
                <c:pt idx="1041">
                  <c:v>43643</c:v>
                </c:pt>
                <c:pt idx="1042">
                  <c:v>43644</c:v>
                </c:pt>
                <c:pt idx="1043">
                  <c:v>43645</c:v>
                </c:pt>
                <c:pt idx="1044">
                  <c:v>43646</c:v>
                </c:pt>
                <c:pt idx="1045">
                  <c:v>43647</c:v>
                </c:pt>
                <c:pt idx="1046">
                  <c:v>43648</c:v>
                </c:pt>
                <c:pt idx="1047">
                  <c:v>43649</c:v>
                </c:pt>
                <c:pt idx="1048">
                  <c:v>43650</c:v>
                </c:pt>
                <c:pt idx="1049">
                  <c:v>43651</c:v>
                </c:pt>
                <c:pt idx="1050">
                  <c:v>43652</c:v>
                </c:pt>
                <c:pt idx="1051">
                  <c:v>43653</c:v>
                </c:pt>
                <c:pt idx="1052">
                  <c:v>43654</c:v>
                </c:pt>
                <c:pt idx="1053">
                  <c:v>43655</c:v>
                </c:pt>
                <c:pt idx="1054">
                  <c:v>43656</c:v>
                </c:pt>
                <c:pt idx="1055">
                  <c:v>43657</c:v>
                </c:pt>
                <c:pt idx="1056">
                  <c:v>43658</c:v>
                </c:pt>
                <c:pt idx="1057">
                  <c:v>43659</c:v>
                </c:pt>
                <c:pt idx="1058">
                  <c:v>43660</c:v>
                </c:pt>
                <c:pt idx="1059">
                  <c:v>43661</c:v>
                </c:pt>
                <c:pt idx="1060">
                  <c:v>43662</c:v>
                </c:pt>
                <c:pt idx="1061">
                  <c:v>43663</c:v>
                </c:pt>
                <c:pt idx="1062">
                  <c:v>43664</c:v>
                </c:pt>
                <c:pt idx="1063">
                  <c:v>43665</c:v>
                </c:pt>
                <c:pt idx="1064">
                  <c:v>43666</c:v>
                </c:pt>
                <c:pt idx="1065">
                  <c:v>43667</c:v>
                </c:pt>
                <c:pt idx="1066">
                  <c:v>43668</c:v>
                </c:pt>
                <c:pt idx="1067">
                  <c:v>43669</c:v>
                </c:pt>
                <c:pt idx="1068">
                  <c:v>43670</c:v>
                </c:pt>
                <c:pt idx="1069">
                  <c:v>43671</c:v>
                </c:pt>
                <c:pt idx="1070">
                  <c:v>43672</c:v>
                </c:pt>
                <c:pt idx="1071">
                  <c:v>43673</c:v>
                </c:pt>
                <c:pt idx="1072">
                  <c:v>43674</c:v>
                </c:pt>
                <c:pt idx="1073">
                  <c:v>43675</c:v>
                </c:pt>
                <c:pt idx="1074">
                  <c:v>43676</c:v>
                </c:pt>
                <c:pt idx="1075">
                  <c:v>43677</c:v>
                </c:pt>
                <c:pt idx="1076">
                  <c:v>43678</c:v>
                </c:pt>
                <c:pt idx="1077">
                  <c:v>43679</c:v>
                </c:pt>
                <c:pt idx="1078">
                  <c:v>43680</c:v>
                </c:pt>
                <c:pt idx="1079">
                  <c:v>43681</c:v>
                </c:pt>
                <c:pt idx="1080">
                  <c:v>43682</c:v>
                </c:pt>
                <c:pt idx="1081">
                  <c:v>43683</c:v>
                </c:pt>
                <c:pt idx="1082">
                  <c:v>43684</c:v>
                </c:pt>
                <c:pt idx="1083">
                  <c:v>43685</c:v>
                </c:pt>
                <c:pt idx="1084">
                  <c:v>43686</c:v>
                </c:pt>
                <c:pt idx="1085">
                  <c:v>43687</c:v>
                </c:pt>
                <c:pt idx="1086">
                  <c:v>43688</c:v>
                </c:pt>
                <c:pt idx="1087">
                  <c:v>43689</c:v>
                </c:pt>
                <c:pt idx="1088">
                  <c:v>43690</c:v>
                </c:pt>
                <c:pt idx="1089">
                  <c:v>43691</c:v>
                </c:pt>
                <c:pt idx="1090">
                  <c:v>43692</c:v>
                </c:pt>
                <c:pt idx="1091">
                  <c:v>43693</c:v>
                </c:pt>
                <c:pt idx="1092">
                  <c:v>43694</c:v>
                </c:pt>
                <c:pt idx="1093">
                  <c:v>43695</c:v>
                </c:pt>
                <c:pt idx="1094">
                  <c:v>43696</c:v>
                </c:pt>
                <c:pt idx="1095">
                  <c:v>43697</c:v>
                </c:pt>
                <c:pt idx="1096">
                  <c:v>43698</c:v>
                </c:pt>
                <c:pt idx="1097">
                  <c:v>43699</c:v>
                </c:pt>
                <c:pt idx="1098">
                  <c:v>43700</c:v>
                </c:pt>
                <c:pt idx="1099">
                  <c:v>43701</c:v>
                </c:pt>
                <c:pt idx="1100">
                  <c:v>43702</c:v>
                </c:pt>
                <c:pt idx="1101">
                  <c:v>43703</c:v>
                </c:pt>
                <c:pt idx="1102">
                  <c:v>43704</c:v>
                </c:pt>
                <c:pt idx="1103">
                  <c:v>43705</c:v>
                </c:pt>
                <c:pt idx="1104">
                  <c:v>43706</c:v>
                </c:pt>
                <c:pt idx="1105">
                  <c:v>43707</c:v>
                </c:pt>
                <c:pt idx="1106">
                  <c:v>43708</c:v>
                </c:pt>
                <c:pt idx="1107">
                  <c:v>43709</c:v>
                </c:pt>
                <c:pt idx="1108">
                  <c:v>43710</c:v>
                </c:pt>
                <c:pt idx="1109">
                  <c:v>43711</c:v>
                </c:pt>
                <c:pt idx="1110">
                  <c:v>43712</c:v>
                </c:pt>
                <c:pt idx="1111">
                  <c:v>43713</c:v>
                </c:pt>
                <c:pt idx="1112">
                  <c:v>43714</c:v>
                </c:pt>
                <c:pt idx="1113">
                  <c:v>43715</c:v>
                </c:pt>
                <c:pt idx="1114">
                  <c:v>43716</c:v>
                </c:pt>
                <c:pt idx="1115">
                  <c:v>43717</c:v>
                </c:pt>
                <c:pt idx="1116">
                  <c:v>43718</c:v>
                </c:pt>
                <c:pt idx="1117">
                  <c:v>43719</c:v>
                </c:pt>
                <c:pt idx="1118">
                  <c:v>43720</c:v>
                </c:pt>
                <c:pt idx="1119">
                  <c:v>43721</c:v>
                </c:pt>
                <c:pt idx="1120">
                  <c:v>43722</c:v>
                </c:pt>
                <c:pt idx="1121">
                  <c:v>43723</c:v>
                </c:pt>
                <c:pt idx="1122">
                  <c:v>43724</c:v>
                </c:pt>
                <c:pt idx="1123">
                  <c:v>43725</c:v>
                </c:pt>
                <c:pt idx="1124">
                  <c:v>43726</c:v>
                </c:pt>
                <c:pt idx="1125">
                  <c:v>43727</c:v>
                </c:pt>
                <c:pt idx="1126">
                  <c:v>43728</c:v>
                </c:pt>
                <c:pt idx="1127">
                  <c:v>43729</c:v>
                </c:pt>
                <c:pt idx="1128">
                  <c:v>43730</c:v>
                </c:pt>
                <c:pt idx="1129">
                  <c:v>43731</c:v>
                </c:pt>
                <c:pt idx="1130">
                  <c:v>43732</c:v>
                </c:pt>
                <c:pt idx="1131">
                  <c:v>43733</c:v>
                </c:pt>
                <c:pt idx="1132">
                  <c:v>43734</c:v>
                </c:pt>
                <c:pt idx="1133">
                  <c:v>43735</c:v>
                </c:pt>
                <c:pt idx="1134">
                  <c:v>43736</c:v>
                </c:pt>
                <c:pt idx="1135">
                  <c:v>43737</c:v>
                </c:pt>
                <c:pt idx="1136">
                  <c:v>43738</c:v>
                </c:pt>
                <c:pt idx="1137">
                  <c:v>43739</c:v>
                </c:pt>
                <c:pt idx="1138">
                  <c:v>43740</c:v>
                </c:pt>
                <c:pt idx="1139">
                  <c:v>43741</c:v>
                </c:pt>
                <c:pt idx="1140">
                  <c:v>43742</c:v>
                </c:pt>
                <c:pt idx="1141">
                  <c:v>43743</c:v>
                </c:pt>
                <c:pt idx="1142">
                  <c:v>43744</c:v>
                </c:pt>
                <c:pt idx="1143">
                  <c:v>43745</c:v>
                </c:pt>
                <c:pt idx="1144">
                  <c:v>43746</c:v>
                </c:pt>
                <c:pt idx="1145">
                  <c:v>43747</c:v>
                </c:pt>
                <c:pt idx="1146">
                  <c:v>43748</c:v>
                </c:pt>
                <c:pt idx="1147">
                  <c:v>43749</c:v>
                </c:pt>
                <c:pt idx="1148">
                  <c:v>43750</c:v>
                </c:pt>
                <c:pt idx="1149">
                  <c:v>43751</c:v>
                </c:pt>
                <c:pt idx="1150">
                  <c:v>43752</c:v>
                </c:pt>
                <c:pt idx="1151">
                  <c:v>43753</c:v>
                </c:pt>
                <c:pt idx="1152">
                  <c:v>43754</c:v>
                </c:pt>
                <c:pt idx="1153">
                  <c:v>43755</c:v>
                </c:pt>
                <c:pt idx="1154">
                  <c:v>43756</c:v>
                </c:pt>
                <c:pt idx="1155">
                  <c:v>43757</c:v>
                </c:pt>
                <c:pt idx="1156">
                  <c:v>43758</c:v>
                </c:pt>
                <c:pt idx="1157">
                  <c:v>43759</c:v>
                </c:pt>
                <c:pt idx="1158">
                  <c:v>43760</c:v>
                </c:pt>
                <c:pt idx="1159">
                  <c:v>43761</c:v>
                </c:pt>
                <c:pt idx="1160">
                  <c:v>43762</c:v>
                </c:pt>
                <c:pt idx="1161">
                  <c:v>43763</c:v>
                </c:pt>
                <c:pt idx="1162">
                  <c:v>43764</c:v>
                </c:pt>
                <c:pt idx="1163">
                  <c:v>43765</c:v>
                </c:pt>
                <c:pt idx="1164">
                  <c:v>43766</c:v>
                </c:pt>
                <c:pt idx="1165">
                  <c:v>43767</c:v>
                </c:pt>
                <c:pt idx="1166">
                  <c:v>43768</c:v>
                </c:pt>
                <c:pt idx="1167">
                  <c:v>43769</c:v>
                </c:pt>
                <c:pt idx="1168">
                  <c:v>43770</c:v>
                </c:pt>
                <c:pt idx="1169">
                  <c:v>43771</c:v>
                </c:pt>
                <c:pt idx="1170">
                  <c:v>43772</c:v>
                </c:pt>
                <c:pt idx="1171">
                  <c:v>43773</c:v>
                </c:pt>
                <c:pt idx="1172">
                  <c:v>43774</c:v>
                </c:pt>
                <c:pt idx="1173">
                  <c:v>43775</c:v>
                </c:pt>
                <c:pt idx="1174">
                  <c:v>43776</c:v>
                </c:pt>
                <c:pt idx="1175">
                  <c:v>43777</c:v>
                </c:pt>
                <c:pt idx="1176">
                  <c:v>43778</c:v>
                </c:pt>
                <c:pt idx="1177">
                  <c:v>43793</c:v>
                </c:pt>
                <c:pt idx="1178">
                  <c:v>43794</c:v>
                </c:pt>
                <c:pt idx="1179">
                  <c:v>43795</c:v>
                </c:pt>
                <c:pt idx="1180">
                  <c:v>43796</c:v>
                </c:pt>
                <c:pt idx="1181">
                  <c:v>43797</c:v>
                </c:pt>
                <c:pt idx="1182">
                  <c:v>43798</c:v>
                </c:pt>
                <c:pt idx="1183">
                  <c:v>43799</c:v>
                </c:pt>
                <c:pt idx="1184">
                  <c:v>43800</c:v>
                </c:pt>
                <c:pt idx="1185">
                  <c:v>43801</c:v>
                </c:pt>
                <c:pt idx="1186">
                  <c:v>43802</c:v>
                </c:pt>
                <c:pt idx="1187">
                  <c:v>43803</c:v>
                </c:pt>
                <c:pt idx="1188">
                  <c:v>43804</c:v>
                </c:pt>
                <c:pt idx="1189">
                  <c:v>43805</c:v>
                </c:pt>
                <c:pt idx="1190">
                  <c:v>43806</c:v>
                </c:pt>
                <c:pt idx="1191">
                  <c:v>43807</c:v>
                </c:pt>
                <c:pt idx="1192">
                  <c:v>43808</c:v>
                </c:pt>
                <c:pt idx="1193">
                  <c:v>43809</c:v>
                </c:pt>
                <c:pt idx="1194">
                  <c:v>43810</c:v>
                </c:pt>
                <c:pt idx="1195">
                  <c:v>43811</c:v>
                </c:pt>
                <c:pt idx="1196">
                  <c:v>43812</c:v>
                </c:pt>
                <c:pt idx="1197">
                  <c:v>43813</c:v>
                </c:pt>
                <c:pt idx="1198">
                  <c:v>43814</c:v>
                </c:pt>
                <c:pt idx="1199">
                  <c:v>43815</c:v>
                </c:pt>
                <c:pt idx="1200">
                  <c:v>43816</c:v>
                </c:pt>
                <c:pt idx="1201">
                  <c:v>43817</c:v>
                </c:pt>
                <c:pt idx="1202">
                  <c:v>43818</c:v>
                </c:pt>
                <c:pt idx="1203">
                  <c:v>43819</c:v>
                </c:pt>
                <c:pt idx="1204">
                  <c:v>43820</c:v>
                </c:pt>
                <c:pt idx="1205">
                  <c:v>43821</c:v>
                </c:pt>
                <c:pt idx="1206">
                  <c:v>43822</c:v>
                </c:pt>
                <c:pt idx="1207">
                  <c:v>43823</c:v>
                </c:pt>
                <c:pt idx="1208">
                  <c:v>43824</c:v>
                </c:pt>
                <c:pt idx="1209">
                  <c:v>43825</c:v>
                </c:pt>
                <c:pt idx="1210">
                  <c:v>43826</c:v>
                </c:pt>
                <c:pt idx="1211">
                  <c:v>43827</c:v>
                </c:pt>
                <c:pt idx="1212">
                  <c:v>43828</c:v>
                </c:pt>
                <c:pt idx="1213">
                  <c:v>43829</c:v>
                </c:pt>
                <c:pt idx="1214">
                  <c:v>43830</c:v>
                </c:pt>
                <c:pt idx="1215">
                  <c:v>43831</c:v>
                </c:pt>
                <c:pt idx="1216">
                  <c:v>43832</c:v>
                </c:pt>
                <c:pt idx="1217">
                  <c:v>43833</c:v>
                </c:pt>
                <c:pt idx="1218">
                  <c:v>43834</c:v>
                </c:pt>
                <c:pt idx="1219">
                  <c:v>43835</c:v>
                </c:pt>
                <c:pt idx="1220">
                  <c:v>43836</c:v>
                </c:pt>
                <c:pt idx="1221">
                  <c:v>43837</c:v>
                </c:pt>
                <c:pt idx="1222">
                  <c:v>43838</c:v>
                </c:pt>
                <c:pt idx="1223">
                  <c:v>43839</c:v>
                </c:pt>
                <c:pt idx="1224">
                  <c:v>43840</c:v>
                </c:pt>
                <c:pt idx="1225">
                  <c:v>43841</c:v>
                </c:pt>
                <c:pt idx="1226">
                  <c:v>43842</c:v>
                </c:pt>
                <c:pt idx="1227">
                  <c:v>43843</c:v>
                </c:pt>
                <c:pt idx="1228">
                  <c:v>43844</c:v>
                </c:pt>
                <c:pt idx="1229">
                  <c:v>43845</c:v>
                </c:pt>
                <c:pt idx="1230">
                  <c:v>43846</c:v>
                </c:pt>
                <c:pt idx="1231">
                  <c:v>43847</c:v>
                </c:pt>
                <c:pt idx="1232">
                  <c:v>43848</c:v>
                </c:pt>
                <c:pt idx="1233">
                  <c:v>43849</c:v>
                </c:pt>
                <c:pt idx="1234">
                  <c:v>43850</c:v>
                </c:pt>
                <c:pt idx="1235">
                  <c:v>43851</c:v>
                </c:pt>
                <c:pt idx="1236">
                  <c:v>43852</c:v>
                </c:pt>
                <c:pt idx="1237">
                  <c:v>43853</c:v>
                </c:pt>
                <c:pt idx="1238">
                  <c:v>43854</c:v>
                </c:pt>
                <c:pt idx="1239">
                  <c:v>43855</c:v>
                </c:pt>
                <c:pt idx="1240">
                  <c:v>43856</c:v>
                </c:pt>
                <c:pt idx="1241">
                  <c:v>43857</c:v>
                </c:pt>
                <c:pt idx="1242">
                  <c:v>43858</c:v>
                </c:pt>
                <c:pt idx="1243">
                  <c:v>43859</c:v>
                </c:pt>
                <c:pt idx="1244">
                  <c:v>43860</c:v>
                </c:pt>
                <c:pt idx="1245">
                  <c:v>43861</c:v>
                </c:pt>
                <c:pt idx="1246">
                  <c:v>43862</c:v>
                </c:pt>
                <c:pt idx="1247">
                  <c:v>43863</c:v>
                </c:pt>
                <c:pt idx="1248">
                  <c:v>43864</c:v>
                </c:pt>
                <c:pt idx="1249">
                  <c:v>43865</c:v>
                </c:pt>
                <c:pt idx="1250">
                  <c:v>43866</c:v>
                </c:pt>
                <c:pt idx="1251">
                  <c:v>43867</c:v>
                </c:pt>
                <c:pt idx="1252">
                  <c:v>43868</c:v>
                </c:pt>
                <c:pt idx="1253">
                  <c:v>43869</c:v>
                </c:pt>
                <c:pt idx="1254">
                  <c:v>43870</c:v>
                </c:pt>
                <c:pt idx="1255">
                  <c:v>43871</c:v>
                </c:pt>
                <c:pt idx="1256">
                  <c:v>43872</c:v>
                </c:pt>
                <c:pt idx="1257">
                  <c:v>43873</c:v>
                </c:pt>
                <c:pt idx="1258">
                  <c:v>43874</c:v>
                </c:pt>
                <c:pt idx="1259">
                  <c:v>43875</c:v>
                </c:pt>
                <c:pt idx="1260">
                  <c:v>43876</c:v>
                </c:pt>
                <c:pt idx="1261">
                  <c:v>43877</c:v>
                </c:pt>
                <c:pt idx="1262">
                  <c:v>43878</c:v>
                </c:pt>
                <c:pt idx="1263">
                  <c:v>43879</c:v>
                </c:pt>
                <c:pt idx="1264">
                  <c:v>43880</c:v>
                </c:pt>
                <c:pt idx="1265">
                  <c:v>43881</c:v>
                </c:pt>
                <c:pt idx="1266">
                  <c:v>43882</c:v>
                </c:pt>
                <c:pt idx="1267">
                  <c:v>43883</c:v>
                </c:pt>
                <c:pt idx="1268">
                  <c:v>43884</c:v>
                </c:pt>
                <c:pt idx="1269">
                  <c:v>43885</c:v>
                </c:pt>
                <c:pt idx="1270">
                  <c:v>43886</c:v>
                </c:pt>
                <c:pt idx="1271">
                  <c:v>43887</c:v>
                </c:pt>
                <c:pt idx="1272">
                  <c:v>43888</c:v>
                </c:pt>
                <c:pt idx="1273">
                  <c:v>43889</c:v>
                </c:pt>
                <c:pt idx="1274">
                  <c:v>43890</c:v>
                </c:pt>
                <c:pt idx="1275">
                  <c:v>43891</c:v>
                </c:pt>
                <c:pt idx="1276">
                  <c:v>43892</c:v>
                </c:pt>
                <c:pt idx="1277">
                  <c:v>43893</c:v>
                </c:pt>
                <c:pt idx="1278">
                  <c:v>43894</c:v>
                </c:pt>
                <c:pt idx="1279">
                  <c:v>43895</c:v>
                </c:pt>
                <c:pt idx="1280">
                  <c:v>43896</c:v>
                </c:pt>
                <c:pt idx="1281">
                  <c:v>43897</c:v>
                </c:pt>
                <c:pt idx="1282">
                  <c:v>43898</c:v>
                </c:pt>
                <c:pt idx="1283">
                  <c:v>43899</c:v>
                </c:pt>
                <c:pt idx="1284">
                  <c:v>43900</c:v>
                </c:pt>
                <c:pt idx="1285">
                  <c:v>43901</c:v>
                </c:pt>
                <c:pt idx="1286">
                  <c:v>43902</c:v>
                </c:pt>
                <c:pt idx="1287">
                  <c:v>43903</c:v>
                </c:pt>
                <c:pt idx="1288">
                  <c:v>43904</c:v>
                </c:pt>
                <c:pt idx="1289">
                  <c:v>43905</c:v>
                </c:pt>
                <c:pt idx="1290">
                  <c:v>43906</c:v>
                </c:pt>
                <c:pt idx="1291">
                  <c:v>43907</c:v>
                </c:pt>
                <c:pt idx="1292">
                  <c:v>43908</c:v>
                </c:pt>
                <c:pt idx="1293">
                  <c:v>43909</c:v>
                </c:pt>
                <c:pt idx="1294">
                  <c:v>43910</c:v>
                </c:pt>
                <c:pt idx="1295">
                  <c:v>43911</c:v>
                </c:pt>
                <c:pt idx="1296">
                  <c:v>43912</c:v>
                </c:pt>
                <c:pt idx="1297">
                  <c:v>43913</c:v>
                </c:pt>
                <c:pt idx="1298">
                  <c:v>43914</c:v>
                </c:pt>
                <c:pt idx="1299">
                  <c:v>43915</c:v>
                </c:pt>
                <c:pt idx="1300">
                  <c:v>43916</c:v>
                </c:pt>
                <c:pt idx="1301">
                  <c:v>43917</c:v>
                </c:pt>
                <c:pt idx="1302">
                  <c:v>43918</c:v>
                </c:pt>
                <c:pt idx="1303">
                  <c:v>43919</c:v>
                </c:pt>
                <c:pt idx="1304">
                  <c:v>43920</c:v>
                </c:pt>
                <c:pt idx="1305">
                  <c:v>43921</c:v>
                </c:pt>
                <c:pt idx="1306">
                  <c:v>43922</c:v>
                </c:pt>
                <c:pt idx="1307">
                  <c:v>43923</c:v>
                </c:pt>
                <c:pt idx="1308">
                  <c:v>43924</c:v>
                </c:pt>
                <c:pt idx="1309">
                  <c:v>43925</c:v>
                </c:pt>
                <c:pt idx="1310">
                  <c:v>43926</c:v>
                </c:pt>
                <c:pt idx="1311">
                  <c:v>43927</c:v>
                </c:pt>
                <c:pt idx="1312">
                  <c:v>43928</c:v>
                </c:pt>
                <c:pt idx="1313">
                  <c:v>43929</c:v>
                </c:pt>
                <c:pt idx="1314">
                  <c:v>43930</c:v>
                </c:pt>
                <c:pt idx="1315">
                  <c:v>43931</c:v>
                </c:pt>
                <c:pt idx="1316">
                  <c:v>43932</c:v>
                </c:pt>
                <c:pt idx="1317">
                  <c:v>43933</c:v>
                </c:pt>
                <c:pt idx="1318">
                  <c:v>43934</c:v>
                </c:pt>
                <c:pt idx="1319">
                  <c:v>43935</c:v>
                </c:pt>
                <c:pt idx="1320">
                  <c:v>43936</c:v>
                </c:pt>
                <c:pt idx="1321">
                  <c:v>43937</c:v>
                </c:pt>
                <c:pt idx="1322">
                  <c:v>43938</c:v>
                </c:pt>
                <c:pt idx="1323">
                  <c:v>43939</c:v>
                </c:pt>
                <c:pt idx="1324">
                  <c:v>43940</c:v>
                </c:pt>
                <c:pt idx="1325">
                  <c:v>43941</c:v>
                </c:pt>
                <c:pt idx="1326">
                  <c:v>43942</c:v>
                </c:pt>
                <c:pt idx="1327">
                  <c:v>43943</c:v>
                </c:pt>
                <c:pt idx="1328">
                  <c:v>43944</c:v>
                </c:pt>
                <c:pt idx="1329">
                  <c:v>43945</c:v>
                </c:pt>
                <c:pt idx="1330">
                  <c:v>43946</c:v>
                </c:pt>
                <c:pt idx="1331">
                  <c:v>43947</c:v>
                </c:pt>
                <c:pt idx="1332">
                  <c:v>43948</c:v>
                </c:pt>
                <c:pt idx="1333">
                  <c:v>43949</c:v>
                </c:pt>
                <c:pt idx="1334">
                  <c:v>43950</c:v>
                </c:pt>
                <c:pt idx="1335">
                  <c:v>43951</c:v>
                </c:pt>
                <c:pt idx="1336">
                  <c:v>43952</c:v>
                </c:pt>
                <c:pt idx="1337">
                  <c:v>43953</c:v>
                </c:pt>
                <c:pt idx="1338">
                  <c:v>43954</c:v>
                </c:pt>
                <c:pt idx="1339">
                  <c:v>43955</c:v>
                </c:pt>
                <c:pt idx="1340">
                  <c:v>43956</c:v>
                </c:pt>
                <c:pt idx="1341">
                  <c:v>43957</c:v>
                </c:pt>
                <c:pt idx="1342">
                  <c:v>43958</c:v>
                </c:pt>
                <c:pt idx="1343">
                  <c:v>43959</c:v>
                </c:pt>
                <c:pt idx="1344">
                  <c:v>43960</c:v>
                </c:pt>
                <c:pt idx="1345">
                  <c:v>43961</c:v>
                </c:pt>
                <c:pt idx="1346">
                  <c:v>43962</c:v>
                </c:pt>
                <c:pt idx="1347">
                  <c:v>43963</c:v>
                </c:pt>
                <c:pt idx="1348">
                  <c:v>43964</c:v>
                </c:pt>
                <c:pt idx="1349">
                  <c:v>43965</c:v>
                </c:pt>
                <c:pt idx="1350">
                  <c:v>43966</c:v>
                </c:pt>
                <c:pt idx="1351">
                  <c:v>43967</c:v>
                </c:pt>
                <c:pt idx="1352">
                  <c:v>43968</c:v>
                </c:pt>
                <c:pt idx="1353">
                  <c:v>43969</c:v>
                </c:pt>
                <c:pt idx="1354">
                  <c:v>43970</c:v>
                </c:pt>
                <c:pt idx="1355">
                  <c:v>43971</c:v>
                </c:pt>
                <c:pt idx="1356">
                  <c:v>43972</c:v>
                </c:pt>
                <c:pt idx="1357">
                  <c:v>43973</c:v>
                </c:pt>
                <c:pt idx="1358">
                  <c:v>43974</c:v>
                </c:pt>
                <c:pt idx="1359">
                  <c:v>43975</c:v>
                </c:pt>
                <c:pt idx="1360">
                  <c:v>43976</c:v>
                </c:pt>
                <c:pt idx="1361">
                  <c:v>43977</c:v>
                </c:pt>
                <c:pt idx="1362">
                  <c:v>43978</c:v>
                </c:pt>
                <c:pt idx="1363">
                  <c:v>43979</c:v>
                </c:pt>
                <c:pt idx="1364">
                  <c:v>43980</c:v>
                </c:pt>
                <c:pt idx="1365">
                  <c:v>43981</c:v>
                </c:pt>
                <c:pt idx="1366">
                  <c:v>43982</c:v>
                </c:pt>
                <c:pt idx="1367">
                  <c:v>43983</c:v>
                </c:pt>
                <c:pt idx="1368">
                  <c:v>43984</c:v>
                </c:pt>
                <c:pt idx="1369">
                  <c:v>43985</c:v>
                </c:pt>
                <c:pt idx="1370">
                  <c:v>43986</c:v>
                </c:pt>
                <c:pt idx="1371">
                  <c:v>43987</c:v>
                </c:pt>
                <c:pt idx="1372">
                  <c:v>43988</c:v>
                </c:pt>
                <c:pt idx="1373">
                  <c:v>43989</c:v>
                </c:pt>
                <c:pt idx="1374">
                  <c:v>43990</c:v>
                </c:pt>
                <c:pt idx="1375">
                  <c:v>43991</c:v>
                </c:pt>
                <c:pt idx="1376">
                  <c:v>43992</c:v>
                </c:pt>
                <c:pt idx="1377">
                  <c:v>43993</c:v>
                </c:pt>
                <c:pt idx="1378">
                  <c:v>43994</c:v>
                </c:pt>
                <c:pt idx="1379">
                  <c:v>43995</c:v>
                </c:pt>
                <c:pt idx="1380">
                  <c:v>43996</c:v>
                </c:pt>
                <c:pt idx="1381">
                  <c:v>43997</c:v>
                </c:pt>
                <c:pt idx="1382">
                  <c:v>43998</c:v>
                </c:pt>
                <c:pt idx="1383">
                  <c:v>43999</c:v>
                </c:pt>
                <c:pt idx="1384">
                  <c:v>44000</c:v>
                </c:pt>
                <c:pt idx="1385">
                  <c:v>44001</c:v>
                </c:pt>
                <c:pt idx="1386">
                  <c:v>44002</c:v>
                </c:pt>
                <c:pt idx="1387">
                  <c:v>44003</c:v>
                </c:pt>
                <c:pt idx="1388">
                  <c:v>44004</c:v>
                </c:pt>
                <c:pt idx="1389">
                  <c:v>44005</c:v>
                </c:pt>
                <c:pt idx="1390">
                  <c:v>44006</c:v>
                </c:pt>
                <c:pt idx="1391">
                  <c:v>44007</c:v>
                </c:pt>
                <c:pt idx="1392">
                  <c:v>44008</c:v>
                </c:pt>
                <c:pt idx="1393">
                  <c:v>44009</c:v>
                </c:pt>
                <c:pt idx="1394">
                  <c:v>44010</c:v>
                </c:pt>
                <c:pt idx="1395">
                  <c:v>44011</c:v>
                </c:pt>
                <c:pt idx="1396">
                  <c:v>44012</c:v>
                </c:pt>
                <c:pt idx="1397">
                  <c:v>44013</c:v>
                </c:pt>
                <c:pt idx="1398">
                  <c:v>44014</c:v>
                </c:pt>
                <c:pt idx="1399">
                  <c:v>44015</c:v>
                </c:pt>
                <c:pt idx="1400">
                  <c:v>44016</c:v>
                </c:pt>
                <c:pt idx="1401">
                  <c:v>44017</c:v>
                </c:pt>
                <c:pt idx="1402">
                  <c:v>44018</c:v>
                </c:pt>
                <c:pt idx="1403">
                  <c:v>44019</c:v>
                </c:pt>
                <c:pt idx="1404">
                  <c:v>44020</c:v>
                </c:pt>
                <c:pt idx="1405">
                  <c:v>44021</c:v>
                </c:pt>
                <c:pt idx="1406">
                  <c:v>44022</c:v>
                </c:pt>
                <c:pt idx="1407">
                  <c:v>44023</c:v>
                </c:pt>
                <c:pt idx="1408">
                  <c:v>44024</c:v>
                </c:pt>
                <c:pt idx="1409">
                  <c:v>44025</c:v>
                </c:pt>
                <c:pt idx="1410">
                  <c:v>44026</c:v>
                </c:pt>
                <c:pt idx="1411">
                  <c:v>44027</c:v>
                </c:pt>
                <c:pt idx="1412">
                  <c:v>44028</c:v>
                </c:pt>
                <c:pt idx="1413">
                  <c:v>44029</c:v>
                </c:pt>
                <c:pt idx="1414">
                  <c:v>44030</c:v>
                </c:pt>
                <c:pt idx="1415">
                  <c:v>44031</c:v>
                </c:pt>
                <c:pt idx="1416">
                  <c:v>44032</c:v>
                </c:pt>
                <c:pt idx="1417">
                  <c:v>44033</c:v>
                </c:pt>
                <c:pt idx="1418">
                  <c:v>44034</c:v>
                </c:pt>
                <c:pt idx="1419">
                  <c:v>44035</c:v>
                </c:pt>
                <c:pt idx="1420">
                  <c:v>44036</c:v>
                </c:pt>
                <c:pt idx="1421">
                  <c:v>44037</c:v>
                </c:pt>
                <c:pt idx="1422">
                  <c:v>44038</c:v>
                </c:pt>
                <c:pt idx="1423">
                  <c:v>44039</c:v>
                </c:pt>
                <c:pt idx="1424">
                  <c:v>44040</c:v>
                </c:pt>
                <c:pt idx="1425">
                  <c:v>44041</c:v>
                </c:pt>
                <c:pt idx="1426">
                  <c:v>44042</c:v>
                </c:pt>
                <c:pt idx="1427">
                  <c:v>44043</c:v>
                </c:pt>
                <c:pt idx="1428">
                  <c:v>44044</c:v>
                </c:pt>
                <c:pt idx="1429">
                  <c:v>44045</c:v>
                </c:pt>
                <c:pt idx="1430">
                  <c:v>44046</c:v>
                </c:pt>
                <c:pt idx="1431">
                  <c:v>44047</c:v>
                </c:pt>
                <c:pt idx="1432">
                  <c:v>44048</c:v>
                </c:pt>
                <c:pt idx="1433">
                  <c:v>44049</c:v>
                </c:pt>
                <c:pt idx="1434">
                  <c:v>44050</c:v>
                </c:pt>
                <c:pt idx="1435">
                  <c:v>44051</c:v>
                </c:pt>
                <c:pt idx="1436">
                  <c:v>44052</c:v>
                </c:pt>
                <c:pt idx="1437">
                  <c:v>44053</c:v>
                </c:pt>
                <c:pt idx="1438">
                  <c:v>44054</c:v>
                </c:pt>
                <c:pt idx="1439">
                  <c:v>44055</c:v>
                </c:pt>
                <c:pt idx="1440">
                  <c:v>44056</c:v>
                </c:pt>
                <c:pt idx="1441">
                  <c:v>44057</c:v>
                </c:pt>
                <c:pt idx="1442">
                  <c:v>44058</c:v>
                </c:pt>
                <c:pt idx="1443">
                  <c:v>44059</c:v>
                </c:pt>
                <c:pt idx="1444">
                  <c:v>44060</c:v>
                </c:pt>
                <c:pt idx="1445">
                  <c:v>44061</c:v>
                </c:pt>
                <c:pt idx="1446">
                  <c:v>44062</c:v>
                </c:pt>
                <c:pt idx="1447">
                  <c:v>44063</c:v>
                </c:pt>
                <c:pt idx="1448">
                  <c:v>44064</c:v>
                </c:pt>
                <c:pt idx="1449">
                  <c:v>44065</c:v>
                </c:pt>
                <c:pt idx="1450">
                  <c:v>44066</c:v>
                </c:pt>
                <c:pt idx="1451">
                  <c:v>44067</c:v>
                </c:pt>
                <c:pt idx="1452">
                  <c:v>44068</c:v>
                </c:pt>
                <c:pt idx="1453">
                  <c:v>44069</c:v>
                </c:pt>
                <c:pt idx="1454">
                  <c:v>44070</c:v>
                </c:pt>
                <c:pt idx="1455">
                  <c:v>44071</c:v>
                </c:pt>
                <c:pt idx="1456">
                  <c:v>44072</c:v>
                </c:pt>
                <c:pt idx="1457">
                  <c:v>44073</c:v>
                </c:pt>
                <c:pt idx="1458">
                  <c:v>44074</c:v>
                </c:pt>
                <c:pt idx="1459">
                  <c:v>44075</c:v>
                </c:pt>
                <c:pt idx="1460">
                  <c:v>44076</c:v>
                </c:pt>
                <c:pt idx="1461">
                  <c:v>44077</c:v>
                </c:pt>
                <c:pt idx="1462">
                  <c:v>44078</c:v>
                </c:pt>
                <c:pt idx="1463">
                  <c:v>44079</c:v>
                </c:pt>
                <c:pt idx="1464">
                  <c:v>44080</c:v>
                </c:pt>
                <c:pt idx="1465">
                  <c:v>44081</c:v>
                </c:pt>
                <c:pt idx="1466">
                  <c:v>44082</c:v>
                </c:pt>
                <c:pt idx="1467">
                  <c:v>44083</c:v>
                </c:pt>
                <c:pt idx="1468">
                  <c:v>44084</c:v>
                </c:pt>
                <c:pt idx="1469">
                  <c:v>44085</c:v>
                </c:pt>
                <c:pt idx="1470">
                  <c:v>44086</c:v>
                </c:pt>
                <c:pt idx="1471">
                  <c:v>44087</c:v>
                </c:pt>
                <c:pt idx="1472">
                  <c:v>44088</c:v>
                </c:pt>
                <c:pt idx="1473">
                  <c:v>44089</c:v>
                </c:pt>
                <c:pt idx="1474">
                  <c:v>44090</c:v>
                </c:pt>
                <c:pt idx="1475">
                  <c:v>44091</c:v>
                </c:pt>
                <c:pt idx="1476">
                  <c:v>44092</c:v>
                </c:pt>
                <c:pt idx="1477">
                  <c:v>44093</c:v>
                </c:pt>
                <c:pt idx="1478">
                  <c:v>44094</c:v>
                </c:pt>
                <c:pt idx="1479">
                  <c:v>44095</c:v>
                </c:pt>
                <c:pt idx="1480">
                  <c:v>44096</c:v>
                </c:pt>
                <c:pt idx="1481">
                  <c:v>44097</c:v>
                </c:pt>
                <c:pt idx="1482">
                  <c:v>44098</c:v>
                </c:pt>
                <c:pt idx="1483">
                  <c:v>44099</c:v>
                </c:pt>
                <c:pt idx="1484">
                  <c:v>44100</c:v>
                </c:pt>
                <c:pt idx="1485">
                  <c:v>44101</c:v>
                </c:pt>
                <c:pt idx="1486">
                  <c:v>44102</c:v>
                </c:pt>
                <c:pt idx="1487">
                  <c:v>44103</c:v>
                </c:pt>
                <c:pt idx="1488">
                  <c:v>44104</c:v>
                </c:pt>
                <c:pt idx="1489">
                  <c:v>44105</c:v>
                </c:pt>
                <c:pt idx="1490">
                  <c:v>44106</c:v>
                </c:pt>
                <c:pt idx="1491">
                  <c:v>44107</c:v>
                </c:pt>
                <c:pt idx="1492">
                  <c:v>44108</c:v>
                </c:pt>
                <c:pt idx="1493">
                  <c:v>44109</c:v>
                </c:pt>
                <c:pt idx="1494">
                  <c:v>44110</c:v>
                </c:pt>
                <c:pt idx="1495">
                  <c:v>44111</c:v>
                </c:pt>
                <c:pt idx="1496">
                  <c:v>44112</c:v>
                </c:pt>
                <c:pt idx="1497">
                  <c:v>44113</c:v>
                </c:pt>
                <c:pt idx="1498">
                  <c:v>44114</c:v>
                </c:pt>
                <c:pt idx="1499">
                  <c:v>44115</c:v>
                </c:pt>
                <c:pt idx="1500">
                  <c:v>44116</c:v>
                </c:pt>
                <c:pt idx="1501">
                  <c:v>44117</c:v>
                </c:pt>
                <c:pt idx="1502">
                  <c:v>44118</c:v>
                </c:pt>
                <c:pt idx="1503">
                  <c:v>44119</c:v>
                </c:pt>
                <c:pt idx="1504">
                  <c:v>44120</c:v>
                </c:pt>
                <c:pt idx="1505">
                  <c:v>44121</c:v>
                </c:pt>
                <c:pt idx="1506">
                  <c:v>44122</c:v>
                </c:pt>
                <c:pt idx="1507">
                  <c:v>44123</c:v>
                </c:pt>
                <c:pt idx="1508">
                  <c:v>44124</c:v>
                </c:pt>
                <c:pt idx="1509">
                  <c:v>44125</c:v>
                </c:pt>
                <c:pt idx="1510">
                  <c:v>44126</c:v>
                </c:pt>
                <c:pt idx="1511">
                  <c:v>44127</c:v>
                </c:pt>
                <c:pt idx="1512">
                  <c:v>44128</c:v>
                </c:pt>
                <c:pt idx="1513">
                  <c:v>44129</c:v>
                </c:pt>
                <c:pt idx="1514">
                  <c:v>44130</c:v>
                </c:pt>
                <c:pt idx="1515">
                  <c:v>44131</c:v>
                </c:pt>
                <c:pt idx="1516">
                  <c:v>44132</c:v>
                </c:pt>
                <c:pt idx="1517">
                  <c:v>44133</c:v>
                </c:pt>
                <c:pt idx="1518">
                  <c:v>44134</c:v>
                </c:pt>
                <c:pt idx="1519">
                  <c:v>44135</c:v>
                </c:pt>
                <c:pt idx="1520">
                  <c:v>44136</c:v>
                </c:pt>
                <c:pt idx="1521">
                  <c:v>44137</c:v>
                </c:pt>
                <c:pt idx="1522">
                  <c:v>44138</c:v>
                </c:pt>
                <c:pt idx="1523">
                  <c:v>44139</c:v>
                </c:pt>
                <c:pt idx="1524">
                  <c:v>44140</c:v>
                </c:pt>
                <c:pt idx="1525">
                  <c:v>44141</c:v>
                </c:pt>
                <c:pt idx="1526">
                  <c:v>44142</c:v>
                </c:pt>
                <c:pt idx="1527">
                  <c:v>44143</c:v>
                </c:pt>
                <c:pt idx="1528">
                  <c:v>44144</c:v>
                </c:pt>
                <c:pt idx="1529">
                  <c:v>44145</c:v>
                </c:pt>
                <c:pt idx="1530">
                  <c:v>44146</c:v>
                </c:pt>
                <c:pt idx="1531">
                  <c:v>44147</c:v>
                </c:pt>
                <c:pt idx="1532">
                  <c:v>44148</c:v>
                </c:pt>
                <c:pt idx="1533">
                  <c:v>44149</c:v>
                </c:pt>
                <c:pt idx="1534">
                  <c:v>44150</c:v>
                </c:pt>
                <c:pt idx="1535">
                  <c:v>44151</c:v>
                </c:pt>
                <c:pt idx="1536">
                  <c:v>44152</c:v>
                </c:pt>
                <c:pt idx="1537">
                  <c:v>44153</c:v>
                </c:pt>
                <c:pt idx="1538">
                  <c:v>44154</c:v>
                </c:pt>
                <c:pt idx="1539">
                  <c:v>44155</c:v>
                </c:pt>
                <c:pt idx="1540">
                  <c:v>44156</c:v>
                </c:pt>
                <c:pt idx="1541">
                  <c:v>44157</c:v>
                </c:pt>
                <c:pt idx="1542">
                  <c:v>44158</c:v>
                </c:pt>
                <c:pt idx="1543">
                  <c:v>44159</c:v>
                </c:pt>
                <c:pt idx="1544">
                  <c:v>44160</c:v>
                </c:pt>
                <c:pt idx="1545">
                  <c:v>44161</c:v>
                </c:pt>
                <c:pt idx="1546">
                  <c:v>44162</c:v>
                </c:pt>
                <c:pt idx="1547">
                  <c:v>44163</c:v>
                </c:pt>
                <c:pt idx="1548">
                  <c:v>44164</c:v>
                </c:pt>
                <c:pt idx="1549">
                  <c:v>44165</c:v>
                </c:pt>
                <c:pt idx="1550">
                  <c:v>44166</c:v>
                </c:pt>
                <c:pt idx="1551">
                  <c:v>44167</c:v>
                </c:pt>
                <c:pt idx="1552">
                  <c:v>44168</c:v>
                </c:pt>
                <c:pt idx="1553">
                  <c:v>44169</c:v>
                </c:pt>
                <c:pt idx="1554">
                  <c:v>44170</c:v>
                </c:pt>
                <c:pt idx="1555">
                  <c:v>44171</c:v>
                </c:pt>
                <c:pt idx="1556">
                  <c:v>44172</c:v>
                </c:pt>
                <c:pt idx="1557">
                  <c:v>44173</c:v>
                </c:pt>
                <c:pt idx="1558">
                  <c:v>44174</c:v>
                </c:pt>
                <c:pt idx="1559">
                  <c:v>44175</c:v>
                </c:pt>
                <c:pt idx="1560">
                  <c:v>44176</c:v>
                </c:pt>
                <c:pt idx="1561">
                  <c:v>44177</c:v>
                </c:pt>
                <c:pt idx="1562">
                  <c:v>44178</c:v>
                </c:pt>
                <c:pt idx="1563">
                  <c:v>44179</c:v>
                </c:pt>
                <c:pt idx="1564">
                  <c:v>44180</c:v>
                </c:pt>
                <c:pt idx="1565">
                  <c:v>44181</c:v>
                </c:pt>
                <c:pt idx="1566">
                  <c:v>44182</c:v>
                </c:pt>
                <c:pt idx="1567">
                  <c:v>44183</c:v>
                </c:pt>
                <c:pt idx="1568">
                  <c:v>44184</c:v>
                </c:pt>
                <c:pt idx="1569">
                  <c:v>44185</c:v>
                </c:pt>
                <c:pt idx="1570">
                  <c:v>44186</c:v>
                </c:pt>
                <c:pt idx="1571">
                  <c:v>44187</c:v>
                </c:pt>
                <c:pt idx="1572">
                  <c:v>44188</c:v>
                </c:pt>
                <c:pt idx="1573">
                  <c:v>44189</c:v>
                </c:pt>
                <c:pt idx="1574">
                  <c:v>44190</c:v>
                </c:pt>
                <c:pt idx="1575">
                  <c:v>44191</c:v>
                </c:pt>
                <c:pt idx="1576">
                  <c:v>44192</c:v>
                </c:pt>
                <c:pt idx="1577">
                  <c:v>44193</c:v>
                </c:pt>
                <c:pt idx="1578">
                  <c:v>44194</c:v>
                </c:pt>
                <c:pt idx="1579">
                  <c:v>44195</c:v>
                </c:pt>
                <c:pt idx="1580">
                  <c:v>44196</c:v>
                </c:pt>
                <c:pt idx="1581">
                  <c:v>44197</c:v>
                </c:pt>
                <c:pt idx="1582">
                  <c:v>44198</c:v>
                </c:pt>
                <c:pt idx="1583">
                  <c:v>44199</c:v>
                </c:pt>
                <c:pt idx="1584">
                  <c:v>44200</c:v>
                </c:pt>
                <c:pt idx="1585">
                  <c:v>44201</c:v>
                </c:pt>
                <c:pt idx="1586">
                  <c:v>44202</c:v>
                </c:pt>
                <c:pt idx="1587">
                  <c:v>44203</c:v>
                </c:pt>
                <c:pt idx="1588">
                  <c:v>44204</c:v>
                </c:pt>
                <c:pt idx="1589">
                  <c:v>44205</c:v>
                </c:pt>
                <c:pt idx="1590">
                  <c:v>44206</c:v>
                </c:pt>
                <c:pt idx="1591">
                  <c:v>44207</c:v>
                </c:pt>
                <c:pt idx="1592">
                  <c:v>44208</c:v>
                </c:pt>
                <c:pt idx="1593">
                  <c:v>44209</c:v>
                </c:pt>
                <c:pt idx="1594">
                  <c:v>44210</c:v>
                </c:pt>
                <c:pt idx="1595">
                  <c:v>44211</c:v>
                </c:pt>
                <c:pt idx="1596">
                  <c:v>44212</c:v>
                </c:pt>
                <c:pt idx="1597">
                  <c:v>44213</c:v>
                </c:pt>
                <c:pt idx="1598">
                  <c:v>44214</c:v>
                </c:pt>
                <c:pt idx="1599">
                  <c:v>44215</c:v>
                </c:pt>
                <c:pt idx="1600">
                  <c:v>44216</c:v>
                </c:pt>
                <c:pt idx="1601">
                  <c:v>44217</c:v>
                </c:pt>
                <c:pt idx="1602">
                  <c:v>44218</c:v>
                </c:pt>
                <c:pt idx="1603">
                  <c:v>44219</c:v>
                </c:pt>
                <c:pt idx="1604">
                  <c:v>44220</c:v>
                </c:pt>
                <c:pt idx="1605">
                  <c:v>44221</c:v>
                </c:pt>
                <c:pt idx="1606">
                  <c:v>44222</c:v>
                </c:pt>
                <c:pt idx="1607">
                  <c:v>44223</c:v>
                </c:pt>
                <c:pt idx="1608">
                  <c:v>44224</c:v>
                </c:pt>
                <c:pt idx="1609">
                  <c:v>44225</c:v>
                </c:pt>
                <c:pt idx="1610">
                  <c:v>44226</c:v>
                </c:pt>
                <c:pt idx="1611">
                  <c:v>44227</c:v>
                </c:pt>
                <c:pt idx="1612">
                  <c:v>44228</c:v>
                </c:pt>
                <c:pt idx="1613">
                  <c:v>44229</c:v>
                </c:pt>
                <c:pt idx="1614">
                  <c:v>44230</c:v>
                </c:pt>
                <c:pt idx="1615">
                  <c:v>44231</c:v>
                </c:pt>
                <c:pt idx="1616">
                  <c:v>44232</c:v>
                </c:pt>
                <c:pt idx="1617">
                  <c:v>44233</c:v>
                </c:pt>
                <c:pt idx="1618">
                  <c:v>44234</c:v>
                </c:pt>
                <c:pt idx="1619">
                  <c:v>44235</c:v>
                </c:pt>
                <c:pt idx="1620">
                  <c:v>44236</c:v>
                </c:pt>
                <c:pt idx="1621">
                  <c:v>44237</c:v>
                </c:pt>
                <c:pt idx="1622">
                  <c:v>44238</c:v>
                </c:pt>
                <c:pt idx="1623">
                  <c:v>44239</c:v>
                </c:pt>
                <c:pt idx="1624">
                  <c:v>44240</c:v>
                </c:pt>
                <c:pt idx="1625">
                  <c:v>44241</c:v>
                </c:pt>
                <c:pt idx="1626">
                  <c:v>44242</c:v>
                </c:pt>
                <c:pt idx="1627">
                  <c:v>44243</c:v>
                </c:pt>
                <c:pt idx="1628">
                  <c:v>44244</c:v>
                </c:pt>
                <c:pt idx="1629">
                  <c:v>44245</c:v>
                </c:pt>
                <c:pt idx="1630">
                  <c:v>44246</c:v>
                </c:pt>
                <c:pt idx="1631">
                  <c:v>44247</c:v>
                </c:pt>
                <c:pt idx="1632">
                  <c:v>44248</c:v>
                </c:pt>
                <c:pt idx="1633">
                  <c:v>44249</c:v>
                </c:pt>
                <c:pt idx="1634">
                  <c:v>44250</c:v>
                </c:pt>
                <c:pt idx="1635">
                  <c:v>44251</c:v>
                </c:pt>
                <c:pt idx="1636">
                  <c:v>44252</c:v>
                </c:pt>
                <c:pt idx="1637">
                  <c:v>44253</c:v>
                </c:pt>
                <c:pt idx="1638">
                  <c:v>44254</c:v>
                </c:pt>
                <c:pt idx="1639">
                  <c:v>44255</c:v>
                </c:pt>
                <c:pt idx="1640">
                  <c:v>44256</c:v>
                </c:pt>
                <c:pt idx="1641">
                  <c:v>44257</c:v>
                </c:pt>
                <c:pt idx="1642">
                  <c:v>44258</c:v>
                </c:pt>
                <c:pt idx="1643">
                  <c:v>44259</c:v>
                </c:pt>
                <c:pt idx="1644">
                  <c:v>44260</c:v>
                </c:pt>
                <c:pt idx="1645">
                  <c:v>44261</c:v>
                </c:pt>
                <c:pt idx="1646">
                  <c:v>44262</c:v>
                </c:pt>
                <c:pt idx="1647">
                  <c:v>44263</c:v>
                </c:pt>
                <c:pt idx="1648">
                  <c:v>44264</c:v>
                </c:pt>
                <c:pt idx="1649">
                  <c:v>44265</c:v>
                </c:pt>
                <c:pt idx="1650">
                  <c:v>44266</c:v>
                </c:pt>
                <c:pt idx="1651">
                  <c:v>44267</c:v>
                </c:pt>
                <c:pt idx="1652">
                  <c:v>44268</c:v>
                </c:pt>
                <c:pt idx="1653">
                  <c:v>44269</c:v>
                </c:pt>
                <c:pt idx="1654">
                  <c:v>44270</c:v>
                </c:pt>
                <c:pt idx="1655">
                  <c:v>44271</c:v>
                </c:pt>
                <c:pt idx="1656">
                  <c:v>44272</c:v>
                </c:pt>
                <c:pt idx="1657">
                  <c:v>44273</c:v>
                </c:pt>
                <c:pt idx="1658">
                  <c:v>44274</c:v>
                </c:pt>
                <c:pt idx="1659">
                  <c:v>44275</c:v>
                </c:pt>
                <c:pt idx="1660">
                  <c:v>44276</c:v>
                </c:pt>
                <c:pt idx="1661">
                  <c:v>44277</c:v>
                </c:pt>
                <c:pt idx="1662">
                  <c:v>44278</c:v>
                </c:pt>
                <c:pt idx="1663">
                  <c:v>44279</c:v>
                </c:pt>
                <c:pt idx="1664">
                  <c:v>44280</c:v>
                </c:pt>
                <c:pt idx="1665">
                  <c:v>44281</c:v>
                </c:pt>
                <c:pt idx="1666">
                  <c:v>44282</c:v>
                </c:pt>
                <c:pt idx="1667">
                  <c:v>44283</c:v>
                </c:pt>
                <c:pt idx="1668">
                  <c:v>44284</c:v>
                </c:pt>
                <c:pt idx="1669">
                  <c:v>44285</c:v>
                </c:pt>
                <c:pt idx="1670">
                  <c:v>44286</c:v>
                </c:pt>
                <c:pt idx="1671">
                  <c:v>44287</c:v>
                </c:pt>
                <c:pt idx="1672">
                  <c:v>44288</c:v>
                </c:pt>
                <c:pt idx="1673">
                  <c:v>44289</c:v>
                </c:pt>
                <c:pt idx="1674">
                  <c:v>44290</c:v>
                </c:pt>
                <c:pt idx="1675">
                  <c:v>44291</c:v>
                </c:pt>
                <c:pt idx="1676">
                  <c:v>44292</c:v>
                </c:pt>
                <c:pt idx="1677">
                  <c:v>44293</c:v>
                </c:pt>
                <c:pt idx="1678">
                  <c:v>44294</c:v>
                </c:pt>
                <c:pt idx="1679">
                  <c:v>44295</c:v>
                </c:pt>
                <c:pt idx="1680">
                  <c:v>44296</c:v>
                </c:pt>
                <c:pt idx="1681">
                  <c:v>44297</c:v>
                </c:pt>
                <c:pt idx="1682">
                  <c:v>44298</c:v>
                </c:pt>
                <c:pt idx="1683">
                  <c:v>44299</c:v>
                </c:pt>
                <c:pt idx="1684">
                  <c:v>44300</c:v>
                </c:pt>
                <c:pt idx="1685">
                  <c:v>44301</c:v>
                </c:pt>
                <c:pt idx="1686">
                  <c:v>44302</c:v>
                </c:pt>
                <c:pt idx="1687">
                  <c:v>44303</c:v>
                </c:pt>
                <c:pt idx="1688">
                  <c:v>44304</c:v>
                </c:pt>
                <c:pt idx="1689">
                  <c:v>44305</c:v>
                </c:pt>
                <c:pt idx="1690">
                  <c:v>44306</c:v>
                </c:pt>
                <c:pt idx="1691">
                  <c:v>44307</c:v>
                </c:pt>
                <c:pt idx="1692">
                  <c:v>44308</c:v>
                </c:pt>
                <c:pt idx="1693">
                  <c:v>44309</c:v>
                </c:pt>
                <c:pt idx="1694">
                  <c:v>44310</c:v>
                </c:pt>
                <c:pt idx="1695">
                  <c:v>44311</c:v>
                </c:pt>
                <c:pt idx="1696">
                  <c:v>44312</c:v>
                </c:pt>
                <c:pt idx="1697">
                  <c:v>44313</c:v>
                </c:pt>
                <c:pt idx="1698">
                  <c:v>44314</c:v>
                </c:pt>
                <c:pt idx="1699">
                  <c:v>44315</c:v>
                </c:pt>
                <c:pt idx="1700">
                  <c:v>44316</c:v>
                </c:pt>
                <c:pt idx="1701">
                  <c:v>44317</c:v>
                </c:pt>
                <c:pt idx="1702">
                  <c:v>44318</c:v>
                </c:pt>
                <c:pt idx="1703">
                  <c:v>44319</c:v>
                </c:pt>
                <c:pt idx="1704">
                  <c:v>44320</c:v>
                </c:pt>
                <c:pt idx="1705">
                  <c:v>44321</c:v>
                </c:pt>
                <c:pt idx="1706">
                  <c:v>44322</c:v>
                </c:pt>
                <c:pt idx="1707">
                  <c:v>44323</c:v>
                </c:pt>
                <c:pt idx="1708">
                  <c:v>44324</c:v>
                </c:pt>
                <c:pt idx="1709">
                  <c:v>44325</c:v>
                </c:pt>
                <c:pt idx="1710">
                  <c:v>44326</c:v>
                </c:pt>
                <c:pt idx="1711">
                  <c:v>44327</c:v>
                </c:pt>
                <c:pt idx="1712">
                  <c:v>44328</c:v>
                </c:pt>
                <c:pt idx="1713">
                  <c:v>44329</c:v>
                </c:pt>
                <c:pt idx="1714">
                  <c:v>44330</c:v>
                </c:pt>
                <c:pt idx="1715">
                  <c:v>44331</c:v>
                </c:pt>
                <c:pt idx="1716">
                  <c:v>44332</c:v>
                </c:pt>
                <c:pt idx="1717">
                  <c:v>44333</c:v>
                </c:pt>
                <c:pt idx="1718">
                  <c:v>44334</c:v>
                </c:pt>
                <c:pt idx="1719">
                  <c:v>44335</c:v>
                </c:pt>
                <c:pt idx="1720">
                  <c:v>44336</c:v>
                </c:pt>
                <c:pt idx="1721">
                  <c:v>44337</c:v>
                </c:pt>
                <c:pt idx="1722">
                  <c:v>44338</c:v>
                </c:pt>
                <c:pt idx="1723">
                  <c:v>44339</c:v>
                </c:pt>
                <c:pt idx="1724">
                  <c:v>44340</c:v>
                </c:pt>
                <c:pt idx="1725">
                  <c:v>44341</c:v>
                </c:pt>
                <c:pt idx="1726">
                  <c:v>44342</c:v>
                </c:pt>
                <c:pt idx="1727">
                  <c:v>44343</c:v>
                </c:pt>
                <c:pt idx="1728">
                  <c:v>44344</c:v>
                </c:pt>
                <c:pt idx="1729">
                  <c:v>44345</c:v>
                </c:pt>
                <c:pt idx="1730">
                  <c:v>44346</c:v>
                </c:pt>
                <c:pt idx="1731">
                  <c:v>44347</c:v>
                </c:pt>
                <c:pt idx="1732">
                  <c:v>44348</c:v>
                </c:pt>
                <c:pt idx="1733">
                  <c:v>44349</c:v>
                </c:pt>
                <c:pt idx="1734">
                  <c:v>44350</c:v>
                </c:pt>
                <c:pt idx="1735">
                  <c:v>44351</c:v>
                </c:pt>
                <c:pt idx="1736">
                  <c:v>44352</c:v>
                </c:pt>
                <c:pt idx="1737">
                  <c:v>44353</c:v>
                </c:pt>
                <c:pt idx="1738">
                  <c:v>44354</c:v>
                </c:pt>
                <c:pt idx="1739">
                  <c:v>44355</c:v>
                </c:pt>
                <c:pt idx="1740">
                  <c:v>44356</c:v>
                </c:pt>
              </c:numCache>
            </c:numRef>
          </c:cat>
          <c:val>
            <c:numRef>
              <c:f>'C:\Users\OBRIENL1\AppData\Local\Microsoft\Windows\INetCache\Content.Outlook\GLUNWZMQ\[Graphs Template_Budget 2021-22 TS.xlsx]Sheet14'!$D$4:$D$1744</c:f>
              <c:numCache>
                <c:formatCode>General</c:formatCode>
                <c:ptCount val="1741"/>
                <c:pt idx="870" formatCode="0.0">
                  <c:v>74.935880372340051</c:v>
                </c:pt>
                <c:pt idx="871" formatCode="0.0">
                  <c:v>78.170220727326694</c:v>
                </c:pt>
                <c:pt idx="872" formatCode="0.0">
                  <c:v>80.369857100706483</c:v>
                </c:pt>
                <c:pt idx="873" formatCode="0.0">
                  <c:v>82.017442450623605</c:v>
                </c:pt>
                <c:pt idx="874" formatCode="0.0">
                  <c:v>83.542167347682408</c:v>
                </c:pt>
                <c:pt idx="875" formatCode="0.0">
                  <c:v>84.907714255191806</c:v>
                </c:pt>
                <c:pt idx="876" formatCode="0.0">
                  <c:v>85.43116857078968</c:v>
                </c:pt>
                <c:pt idx="877" formatCode="0.0">
                  <c:v>86.197643148748782</c:v>
                </c:pt>
                <c:pt idx="878" formatCode="0.0">
                  <c:v>87.137292953160511</c:v>
                </c:pt>
                <c:pt idx="879" formatCode="0.0">
                  <c:v>88.035647379992568</c:v>
                </c:pt>
                <c:pt idx="880" formatCode="0.0">
                  <c:v>89.199445877952485</c:v>
                </c:pt>
                <c:pt idx="881" formatCode="0.0">
                  <c:v>90.159195244061848</c:v>
                </c:pt>
                <c:pt idx="882" formatCode="0.0">
                  <c:v>90.140638907138737</c:v>
                </c:pt>
                <c:pt idx="883" formatCode="0.0">
                  <c:v>90.233472346243687</c:v>
                </c:pt>
                <c:pt idx="884" formatCode="0.0">
                  <c:v>90.701873999991335</c:v>
                </c:pt>
                <c:pt idx="885" formatCode="0.0">
                  <c:v>91.000464469096713</c:v>
                </c:pt>
                <c:pt idx="886" formatCode="0.0">
                  <c:v>91.299553663281657</c:v>
                </c:pt>
                <c:pt idx="887" formatCode="0.0">
                  <c:v>91.487845905589737</c:v>
                </c:pt>
                <c:pt idx="888" formatCode="0.0">
                  <c:v>91.618681254767722</c:v>
                </c:pt>
                <c:pt idx="889" formatCode="0.0">
                  <c:v>90.733957078459568</c:v>
                </c:pt>
                <c:pt idx="890" formatCode="0.0">
                  <c:v>90.952365728639052</c:v>
                </c:pt>
                <c:pt idx="891" formatCode="0.0">
                  <c:v>86.729265263763139</c:v>
                </c:pt>
                <c:pt idx="892" formatCode="0.0">
                  <c:v>86.462080359810329</c:v>
                </c:pt>
                <c:pt idx="893" formatCode="0.0">
                  <c:v>86.512865628762697</c:v>
                </c:pt>
                <c:pt idx="894" formatCode="0.0">
                  <c:v>86.359512371746462</c:v>
                </c:pt>
                <c:pt idx="895" formatCode="0.0">
                  <c:v>86.427122554704155</c:v>
                </c:pt>
                <c:pt idx="896" formatCode="0.0">
                  <c:v>87.789314830310374</c:v>
                </c:pt>
                <c:pt idx="897" formatCode="0.0">
                  <c:v>88.167132012764711</c:v>
                </c:pt>
                <c:pt idx="898" formatCode="0.0">
                  <c:v>93.013878779744019</c:v>
                </c:pt>
                <c:pt idx="899" formatCode="0.0">
                  <c:v>93.788083596436579</c:v>
                </c:pt>
                <c:pt idx="900" formatCode="0.0">
                  <c:v>94.147979610701228</c:v>
                </c:pt>
                <c:pt idx="901" formatCode="0.0">
                  <c:v>94.545204726676829</c:v>
                </c:pt>
                <c:pt idx="902" formatCode="0.0">
                  <c:v>94.809077343308672</c:v>
                </c:pt>
                <c:pt idx="903" formatCode="0.0">
                  <c:v>95.148243332095831</c:v>
                </c:pt>
                <c:pt idx="904" formatCode="0.0">
                  <c:v>95.300603843906472</c:v>
                </c:pt>
                <c:pt idx="905" formatCode="0.0">
                  <c:v>95.14945250516611</c:v>
                </c:pt>
                <c:pt idx="906" formatCode="0.0">
                  <c:v>95.161901812341199</c:v>
                </c:pt>
                <c:pt idx="907" formatCode="0.0">
                  <c:v>95.384949546751471</c:v>
                </c:pt>
                <c:pt idx="908" formatCode="0.0">
                  <c:v>96.137450412575291</c:v>
                </c:pt>
                <c:pt idx="909" formatCode="0.0">
                  <c:v>96.598385304990003</c:v>
                </c:pt>
                <c:pt idx="910" formatCode="0.0">
                  <c:v>96.806617140573977</c:v>
                </c:pt>
                <c:pt idx="911" formatCode="0.0">
                  <c:v>96.927473283206851</c:v>
                </c:pt>
                <c:pt idx="912" formatCode="0.0">
                  <c:v>97.355003005197105</c:v>
                </c:pt>
                <c:pt idx="913" formatCode="0.0">
                  <c:v>97.598653731338175</c:v>
                </c:pt>
                <c:pt idx="914" formatCode="0.0">
                  <c:v>97.420514778857722</c:v>
                </c:pt>
                <c:pt idx="915" formatCode="0.0">
                  <c:v>96.995393993100905</c:v>
                </c:pt>
                <c:pt idx="916" formatCode="0.0">
                  <c:v>96.635733226515285</c:v>
                </c:pt>
                <c:pt idx="917" formatCode="0.0">
                  <c:v>97.045506453691175</c:v>
                </c:pt>
                <c:pt idx="918" formatCode="0.0">
                  <c:v>97.252213884314926</c:v>
                </c:pt>
                <c:pt idx="919" formatCode="0.0">
                  <c:v>97.154129717013689</c:v>
                </c:pt>
                <c:pt idx="920" formatCode="0.0">
                  <c:v>97.214084940495241</c:v>
                </c:pt>
                <c:pt idx="921" formatCode="0.0">
                  <c:v>97.600375744348796</c:v>
                </c:pt>
                <c:pt idx="922" formatCode="0.0">
                  <c:v>97.616118519030522</c:v>
                </c:pt>
                <c:pt idx="923" formatCode="0.0">
                  <c:v>97.917169678858727</c:v>
                </c:pt>
                <c:pt idx="924" formatCode="0.0">
                  <c:v>96.564396720321511</c:v>
                </c:pt>
                <c:pt idx="925" formatCode="0.0">
                  <c:v>96.483160991793497</c:v>
                </c:pt>
                <c:pt idx="926" formatCode="0.0">
                  <c:v>96.309247087628663</c:v>
                </c:pt>
                <c:pt idx="927" formatCode="0.0">
                  <c:v>96.132660769829911</c:v>
                </c:pt>
                <c:pt idx="928" formatCode="0.0">
                  <c:v>96.002681722203647</c:v>
                </c:pt>
                <c:pt idx="929" formatCode="0.0">
                  <c:v>95.672742147388661</c:v>
                </c:pt>
                <c:pt idx="930" formatCode="0.0">
                  <c:v>95.940764533078863</c:v>
                </c:pt>
                <c:pt idx="931" formatCode="0.0">
                  <c:v>96.835298537603222</c:v>
                </c:pt>
                <c:pt idx="932" formatCode="0.0">
                  <c:v>96.760847352138867</c:v>
                </c:pt>
                <c:pt idx="933" formatCode="0.0">
                  <c:v>96.842125425249108</c:v>
                </c:pt>
                <c:pt idx="934" formatCode="0.0">
                  <c:v>97.06721981446708</c:v>
                </c:pt>
                <c:pt idx="935" formatCode="0.0">
                  <c:v>96.880404927583413</c:v>
                </c:pt>
                <c:pt idx="936" formatCode="0.0">
                  <c:v>97.135474576065363</c:v>
                </c:pt>
                <c:pt idx="937" formatCode="0.0">
                  <c:v>96.694455752158632</c:v>
                </c:pt>
                <c:pt idx="938" formatCode="0.0">
                  <c:v>96.781455048823275</c:v>
                </c:pt>
                <c:pt idx="939" formatCode="0.0">
                  <c:v>96.39069924402142</c:v>
                </c:pt>
                <c:pt idx="940" formatCode="0.0">
                  <c:v>96.330711085864792</c:v>
                </c:pt>
                <c:pt idx="941" formatCode="0.0">
                  <c:v>96.305036154173763</c:v>
                </c:pt>
                <c:pt idx="942" formatCode="0.0">
                  <c:v>96.387354022025391</c:v>
                </c:pt>
                <c:pt idx="943" formatCode="0.0">
                  <c:v>96.608548004724781</c:v>
                </c:pt>
                <c:pt idx="944" formatCode="0.0">
                  <c:v>96.807242899400251</c:v>
                </c:pt>
                <c:pt idx="945" formatCode="0.0">
                  <c:v>96.666578902191731</c:v>
                </c:pt>
                <c:pt idx="946" formatCode="0.0">
                  <c:v>97.344398039825734</c:v>
                </c:pt>
                <c:pt idx="947" formatCode="0.0">
                  <c:v>97.52723724093353</c:v>
                </c:pt>
                <c:pt idx="948" formatCode="0.0">
                  <c:v>97.730279512717757</c:v>
                </c:pt>
                <c:pt idx="949" formatCode="0.0">
                  <c:v>98.077227494727751</c:v>
                </c:pt>
                <c:pt idx="950" formatCode="0.0">
                  <c:v>98.241679737241355</c:v>
                </c:pt>
                <c:pt idx="951" formatCode="0.0">
                  <c:v>98.543855380975373</c:v>
                </c:pt>
                <c:pt idx="952" formatCode="0.0">
                  <c:v>98.726854550504925</c:v>
                </c:pt>
                <c:pt idx="953" formatCode="0.0">
                  <c:v>98.327352236996163</c:v>
                </c:pt>
                <c:pt idx="954" formatCode="0.0">
                  <c:v>98.344346529330409</c:v>
                </c:pt>
                <c:pt idx="955" formatCode="0.0">
                  <c:v>98.117290174469204</c:v>
                </c:pt>
                <c:pt idx="956" formatCode="0.0">
                  <c:v>97.987946295576378</c:v>
                </c:pt>
                <c:pt idx="957" formatCode="0.0">
                  <c:v>97.909557063964797</c:v>
                </c:pt>
                <c:pt idx="958" formatCode="0.0">
                  <c:v>97.778058316331922</c:v>
                </c:pt>
                <c:pt idx="959" formatCode="0.0">
                  <c:v>97.788969103686043</c:v>
                </c:pt>
                <c:pt idx="960" formatCode="0.0">
                  <c:v>97.960088265423792</c:v>
                </c:pt>
                <c:pt idx="961" formatCode="0.0">
                  <c:v>97.83905803950843</c:v>
                </c:pt>
                <c:pt idx="962" formatCode="0.0">
                  <c:v>97.694465406059876</c:v>
                </c:pt>
                <c:pt idx="963" formatCode="0.0">
                  <c:v>97.757149502618347</c:v>
                </c:pt>
                <c:pt idx="964" formatCode="0.0">
                  <c:v>97.816695395138368</c:v>
                </c:pt>
                <c:pt idx="965" formatCode="0.0">
                  <c:v>98.293020190716248</c:v>
                </c:pt>
                <c:pt idx="966" formatCode="0.0">
                  <c:v>98.282735162188374</c:v>
                </c:pt>
                <c:pt idx="967" formatCode="0.0">
                  <c:v>97.994392081982213</c:v>
                </c:pt>
                <c:pt idx="968" formatCode="0.0">
                  <c:v>98.033052685556584</c:v>
                </c:pt>
                <c:pt idx="969" formatCode="0.0">
                  <c:v>97.780580171451277</c:v>
                </c:pt>
                <c:pt idx="970" formatCode="0.0">
                  <c:v>97.703884723128851</c:v>
                </c:pt>
                <c:pt idx="971" formatCode="0.0">
                  <c:v>97.411420103585812</c:v>
                </c:pt>
                <c:pt idx="972" formatCode="0.0">
                  <c:v>90.022257570089423</c:v>
                </c:pt>
                <c:pt idx="973" formatCode="0.0">
                  <c:v>86.755170738179615</c:v>
                </c:pt>
                <c:pt idx="974" formatCode="0.0">
                  <c:v>85.492765823070968</c:v>
                </c:pt>
                <c:pt idx="975" formatCode="0.0">
                  <c:v>79.98099739219775</c:v>
                </c:pt>
                <c:pt idx="976" formatCode="0.0">
                  <c:v>77.993973166185754</c:v>
                </c:pt>
                <c:pt idx="977" formatCode="0.0">
                  <c:v>76.300787406162428</c:v>
                </c:pt>
                <c:pt idx="978" formatCode="0.0">
                  <c:v>69.965449785625751</c:v>
                </c:pt>
                <c:pt idx="979" formatCode="0.0">
                  <c:v>73.268769465062135</c:v>
                </c:pt>
                <c:pt idx="980" formatCode="0.0">
                  <c:v>73.924065989904307</c:v>
                </c:pt>
                <c:pt idx="981" formatCode="0.0">
                  <c:v>73.352056553351431</c:v>
                </c:pt>
                <c:pt idx="982" formatCode="0.0">
                  <c:v>77.913734887816901</c:v>
                </c:pt>
                <c:pt idx="983" formatCode="0.0">
                  <c:v>79.339834547912631</c:v>
                </c:pt>
                <c:pt idx="984" formatCode="0.0">
                  <c:v>79.669011920247513</c:v>
                </c:pt>
                <c:pt idx="985" formatCode="0.0">
                  <c:v>85.46758961645952</c:v>
                </c:pt>
                <c:pt idx="986" formatCode="0.0">
                  <c:v>88.262237944449268</c:v>
                </c:pt>
                <c:pt idx="987" formatCode="0.0">
                  <c:v>90.346584135282384</c:v>
                </c:pt>
                <c:pt idx="988" formatCode="0.0">
                  <c:v>91.916984721704679</c:v>
                </c:pt>
                <c:pt idx="989" formatCode="0.0">
                  <c:v>92.692252857906496</c:v>
                </c:pt>
                <c:pt idx="990" formatCode="0.0">
                  <c:v>92.898362759425481</c:v>
                </c:pt>
                <c:pt idx="991" formatCode="0.0">
                  <c:v>93.753605696595656</c:v>
                </c:pt>
                <c:pt idx="992" formatCode="0.0">
                  <c:v>94.118470141841755</c:v>
                </c:pt>
                <c:pt idx="993" formatCode="0.0">
                  <c:v>94.542000653288227</c:v>
                </c:pt>
                <c:pt idx="994" formatCode="0.0">
                  <c:v>94.533550556656905</c:v>
                </c:pt>
                <c:pt idx="995" formatCode="0.0">
                  <c:v>94.778561014382873</c:v>
                </c:pt>
                <c:pt idx="996" formatCode="0.0">
                  <c:v>94.552492699773666</c:v>
                </c:pt>
                <c:pt idx="997" formatCode="0.0">
                  <c:v>94.731412674548551</c:v>
                </c:pt>
                <c:pt idx="998" formatCode="0.0">
                  <c:v>94.622243636610676</c:v>
                </c:pt>
                <c:pt idx="999" formatCode="0.0">
                  <c:v>94.516960890330623</c:v>
                </c:pt>
                <c:pt idx="1000" formatCode="0.0">
                  <c:v>94.385325699043889</c:v>
                </c:pt>
                <c:pt idx="1001" formatCode="0.0">
                  <c:v>94.197071096364454</c:v>
                </c:pt>
                <c:pt idx="1002" formatCode="0.0">
                  <c:v>94.006021751257961</c:v>
                </c:pt>
                <c:pt idx="1003" formatCode="0.0">
                  <c:v>93.705003526104832</c:v>
                </c:pt>
                <c:pt idx="1004" formatCode="0.0">
                  <c:v>93.846434430747038</c:v>
                </c:pt>
                <c:pt idx="1005" formatCode="0.0">
                  <c:v>93.766007954234937</c:v>
                </c:pt>
                <c:pt idx="1006" formatCode="0.0">
                  <c:v>93.163251646030801</c:v>
                </c:pt>
                <c:pt idx="1007" formatCode="0.0">
                  <c:v>93.224430157443379</c:v>
                </c:pt>
                <c:pt idx="1008" formatCode="0.0">
                  <c:v>93.554167419254412</c:v>
                </c:pt>
                <c:pt idx="1009" formatCode="0.0">
                  <c:v>93.365832832364106</c:v>
                </c:pt>
                <c:pt idx="1010" formatCode="0.0">
                  <c:v>93.995327391768555</c:v>
                </c:pt>
                <c:pt idx="1011" formatCode="0.0">
                  <c:v>93.845672228266935</c:v>
                </c:pt>
                <c:pt idx="1012" formatCode="0.0">
                  <c:v>94.100567793466382</c:v>
                </c:pt>
                <c:pt idx="1013" formatCode="0.0">
                  <c:v>94.340619230118065</c:v>
                </c:pt>
                <c:pt idx="1014" formatCode="0.0">
                  <c:v>93.954356655985976</c:v>
                </c:pt>
                <c:pt idx="1015" formatCode="0.0">
                  <c:v>93.978281344944918</c:v>
                </c:pt>
                <c:pt idx="1016" formatCode="0.0">
                  <c:v>94.035479465628057</c:v>
                </c:pt>
                <c:pt idx="1017" formatCode="0.0">
                  <c:v>93.425435184327071</c:v>
                </c:pt>
                <c:pt idx="1018" formatCode="0.0">
                  <c:v>92.838322846779477</c:v>
                </c:pt>
                <c:pt idx="1019" formatCode="0.0">
                  <c:v>91.56962740873314</c:v>
                </c:pt>
                <c:pt idx="1020" formatCode="0.0">
                  <c:v>91.36235538367967</c:v>
                </c:pt>
                <c:pt idx="1021" formatCode="0.0">
                  <c:v>91.440725795476908</c:v>
                </c:pt>
                <c:pt idx="1022" formatCode="0.0">
                  <c:v>90.907089960329941</c:v>
                </c:pt>
                <c:pt idx="1023" formatCode="0.0">
                  <c:v>92.657379741964789</c:v>
                </c:pt>
                <c:pt idx="1024" formatCode="0.0">
                  <c:v>88.910039478237039</c:v>
                </c:pt>
                <c:pt idx="1025" formatCode="0.0">
                  <c:v>88.883832886791367</c:v>
                </c:pt>
                <c:pt idx="1026" formatCode="0.0">
                  <c:v>89.6553794047107</c:v>
                </c:pt>
                <c:pt idx="1027" formatCode="0.0">
                  <c:v>90.006072529771089</c:v>
                </c:pt>
                <c:pt idx="1028" formatCode="0.0">
                  <c:v>90.32199134291497</c:v>
                </c:pt>
                <c:pt idx="1029" formatCode="0.0">
                  <c:v>91.092827412843576</c:v>
                </c:pt>
                <c:pt idx="1030" formatCode="0.0">
                  <c:v>88.892254753701195</c:v>
                </c:pt>
                <c:pt idx="1031" formatCode="0.0">
                  <c:v>92.837847646467793</c:v>
                </c:pt>
                <c:pt idx="1032" formatCode="0.0">
                  <c:v>93.290083079711422</c:v>
                </c:pt>
                <c:pt idx="1033" formatCode="0.0">
                  <c:v>93.445200694320491</c:v>
                </c:pt>
                <c:pt idx="1034" formatCode="0.0">
                  <c:v>93.273455773756481</c:v>
                </c:pt>
                <c:pt idx="1035" formatCode="0.0">
                  <c:v>92.936933968881789</c:v>
                </c:pt>
                <c:pt idx="1036" formatCode="0.0">
                  <c:v>92.528040568025531</c:v>
                </c:pt>
                <c:pt idx="1037" formatCode="0.0">
                  <c:v>92.400988001526599</c:v>
                </c:pt>
                <c:pt idx="1038" formatCode="0.0">
                  <c:v>91.977368095962092</c:v>
                </c:pt>
                <c:pt idx="1039" formatCode="0.0">
                  <c:v>91.774151740895363</c:v>
                </c:pt>
                <c:pt idx="1040" formatCode="0.0">
                  <c:v>91.68065490333548</c:v>
                </c:pt>
                <c:pt idx="1041" formatCode="0.0">
                  <c:v>91.664625126485319</c:v>
                </c:pt>
                <c:pt idx="1042" formatCode="0.0">
                  <c:v>91.599273321246457</c:v>
                </c:pt>
                <c:pt idx="1043" formatCode="0.0">
                  <c:v>90.918447718274251</c:v>
                </c:pt>
                <c:pt idx="1044" formatCode="0.0">
                  <c:v>90.254884589990439</c:v>
                </c:pt>
                <c:pt idx="1045" formatCode="0.0">
                  <c:v>89.826164514744207</c:v>
                </c:pt>
                <c:pt idx="1046" formatCode="0.0">
                  <c:v>89.41756752596352</c:v>
                </c:pt>
                <c:pt idx="1047" formatCode="0.0">
                  <c:v>88.935766164417458</c:v>
                </c:pt>
                <c:pt idx="1048" formatCode="0.0">
                  <c:v>88.435300252015907</c:v>
                </c:pt>
                <c:pt idx="1049" formatCode="0.0">
                  <c:v>87.749713236019829</c:v>
                </c:pt>
                <c:pt idx="1050" formatCode="0.0">
                  <c:v>87.406580971363979</c:v>
                </c:pt>
                <c:pt idx="1051" formatCode="0.0">
                  <c:v>87.791780225986756</c:v>
                </c:pt>
                <c:pt idx="1052" formatCode="0.0">
                  <c:v>87.915553439839798</c:v>
                </c:pt>
                <c:pt idx="1053" formatCode="0.0">
                  <c:v>88.065839067121274</c:v>
                </c:pt>
                <c:pt idx="1054" formatCode="0.0">
                  <c:v>88.087651231922379</c:v>
                </c:pt>
                <c:pt idx="1055" formatCode="0.0">
                  <c:v>87.380821350508469</c:v>
                </c:pt>
                <c:pt idx="1056" formatCode="0.0">
                  <c:v>87.476251923990105</c:v>
                </c:pt>
                <c:pt idx="1057" formatCode="0.0">
                  <c:v>88.078321308971425</c:v>
                </c:pt>
                <c:pt idx="1058" formatCode="0.0">
                  <c:v>88.291756823215891</c:v>
                </c:pt>
                <c:pt idx="1059" formatCode="0.0">
                  <c:v>87.914189003301331</c:v>
                </c:pt>
                <c:pt idx="1060" formatCode="0.0">
                  <c:v>87.562117326841744</c:v>
                </c:pt>
                <c:pt idx="1061" formatCode="0.0">
                  <c:v>87.659895672160246</c:v>
                </c:pt>
                <c:pt idx="1062" formatCode="0.0">
                  <c:v>88.269779985039463</c:v>
                </c:pt>
                <c:pt idx="1063" formatCode="0.0">
                  <c:v>88.08415545141176</c:v>
                </c:pt>
                <c:pt idx="1064" formatCode="0.0">
                  <c:v>87.799764532213558</c:v>
                </c:pt>
                <c:pt idx="1065" formatCode="0.0">
                  <c:v>87.664497116762377</c:v>
                </c:pt>
                <c:pt idx="1066" formatCode="0.0">
                  <c:v>88.070200559090779</c:v>
                </c:pt>
                <c:pt idx="1067" formatCode="0.0">
                  <c:v>88.677873543786973</c:v>
                </c:pt>
                <c:pt idx="1068" formatCode="0.0">
                  <c:v>88.960702418396295</c:v>
                </c:pt>
                <c:pt idx="1069" formatCode="0.0">
                  <c:v>89.604622365479841</c:v>
                </c:pt>
                <c:pt idx="1070" formatCode="0.0">
                  <c:v>90.311057030792924</c:v>
                </c:pt>
                <c:pt idx="1071" formatCode="0.0">
                  <c:v>90.662023043161028</c:v>
                </c:pt>
                <c:pt idx="1072" formatCode="0.0">
                  <c:v>91.150519553652714</c:v>
                </c:pt>
                <c:pt idx="1073" formatCode="0.0">
                  <c:v>91.478897083878834</c:v>
                </c:pt>
                <c:pt idx="1074" formatCode="0.0">
                  <c:v>91.418170248010028</c:v>
                </c:pt>
                <c:pt idx="1075" formatCode="0.0">
                  <c:v>91.221997208453928</c:v>
                </c:pt>
                <c:pt idx="1076" formatCode="0.0">
                  <c:v>90.936844086775608</c:v>
                </c:pt>
                <c:pt idx="1077" formatCode="0.0">
                  <c:v>90.738497358665143</c:v>
                </c:pt>
                <c:pt idx="1078" formatCode="0.0">
                  <c:v>90.952831519043556</c:v>
                </c:pt>
                <c:pt idx="1079" formatCode="0.0">
                  <c:v>90.887169186868363</c:v>
                </c:pt>
                <c:pt idx="1080" formatCode="0.0">
                  <c:v>90.437408559208308</c:v>
                </c:pt>
                <c:pt idx="1081" formatCode="0.0">
                  <c:v>90.286986488272987</c:v>
                </c:pt>
                <c:pt idx="1082" formatCode="0.0">
                  <c:v>90.095038497032547</c:v>
                </c:pt>
                <c:pt idx="1083" formatCode="0.0">
                  <c:v>90.261499754725179</c:v>
                </c:pt>
                <c:pt idx="1084" formatCode="0.0">
                  <c:v>90.519180652444547</c:v>
                </c:pt>
                <c:pt idx="1085" formatCode="0.0">
                  <c:v>90.388279433916423</c:v>
                </c:pt>
                <c:pt idx="1086" formatCode="0.0">
                  <c:v>89.857621834386165</c:v>
                </c:pt>
                <c:pt idx="1087" formatCode="0.0">
                  <c:v>90.13386847893581</c:v>
                </c:pt>
                <c:pt idx="1088" formatCode="0.0">
                  <c:v>90.042761757795034</c:v>
                </c:pt>
                <c:pt idx="1089" formatCode="0.0">
                  <c:v>90.519566458638181</c:v>
                </c:pt>
                <c:pt idx="1090" formatCode="0.0">
                  <c:v>90.654598626410333</c:v>
                </c:pt>
                <c:pt idx="1091" formatCode="0.0">
                  <c:v>90.267686768684086</c:v>
                </c:pt>
                <c:pt idx="1092" formatCode="0.0">
                  <c:v>90.16186295274224</c:v>
                </c:pt>
                <c:pt idx="1093" formatCode="0.0">
                  <c:v>90.572304283326616</c:v>
                </c:pt>
                <c:pt idx="1094" formatCode="0.0">
                  <c:v>90.895600463685355</c:v>
                </c:pt>
                <c:pt idx="1095" formatCode="0.0">
                  <c:v>91.484778275854978</c:v>
                </c:pt>
                <c:pt idx="1096" formatCode="0.0">
                  <c:v>91.524351640424044</c:v>
                </c:pt>
                <c:pt idx="1097" formatCode="0.0">
                  <c:v>91.308460140410332</c:v>
                </c:pt>
                <c:pt idx="1098" formatCode="0.0">
                  <c:v>91.717508804734763</c:v>
                </c:pt>
                <c:pt idx="1099" formatCode="0.0">
                  <c:v>91.945727283130452</c:v>
                </c:pt>
                <c:pt idx="1100" formatCode="0.0">
                  <c:v>92.060598724808401</c:v>
                </c:pt>
                <c:pt idx="1101" formatCode="0.0">
                  <c:v>91.861560368521538</c:v>
                </c:pt>
                <c:pt idx="1102" formatCode="0.0">
                  <c:v>91.580947527048806</c:v>
                </c:pt>
                <c:pt idx="1103" formatCode="0.0">
                  <c:v>91.505409497307284</c:v>
                </c:pt>
                <c:pt idx="1104" formatCode="0.0">
                  <c:v>91.483921974303257</c:v>
                </c:pt>
                <c:pt idx="1105" formatCode="0.0">
                  <c:v>90.759533206125397</c:v>
                </c:pt>
                <c:pt idx="1106" formatCode="0.0">
                  <c:v>90.388655830202907</c:v>
                </c:pt>
                <c:pt idx="1107" formatCode="0.0">
                  <c:v>90.26179146184721</c:v>
                </c:pt>
                <c:pt idx="1108" formatCode="0.0">
                  <c:v>90.117641094035235</c:v>
                </c:pt>
                <c:pt idx="1109" formatCode="0.0">
                  <c:v>90.005456180851994</c:v>
                </c:pt>
                <c:pt idx="1110" formatCode="0.0">
                  <c:v>89.947533497317394</c:v>
                </c:pt>
                <c:pt idx="1111" formatCode="0.0">
                  <c:v>90.284088236867149</c:v>
                </c:pt>
                <c:pt idx="1112" formatCode="0.0">
                  <c:v>91.176542651908733</c:v>
                </c:pt>
                <c:pt idx="1113" formatCode="0.0">
                  <c:v>91.702881104051713</c:v>
                </c:pt>
                <c:pt idx="1114" formatCode="0.0">
                  <c:v>91.953198749416941</c:v>
                </c:pt>
                <c:pt idx="1115" formatCode="0.0">
                  <c:v>92.599753470505789</c:v>
                </c:pt>
                <c:pt idx="1116" formatCode="0.0">
                  <c:v>93.131493209359633</c:v>
                </c:pt>
                <c:pt idx="1117" formatCode="0.0">
                  <c:v>93.946791090627869</c:v>
                </c:pt>
                <c:pt idx="1118" formatCode="0.0">
                  <c:v>94.817786212386935</c:v>
                </c:pt>
                <c:pt idx="1119" formatCode="0.0">
                  <c:v>95.451204703077877</c:v>
                </c:pt>
                <c:pt idx="1120" formatCode="0.0">
                  <c:v>96.12162765368268</c:v>
                </c:pt>
                <c:pt idx="1121" formatCode="0.0">
                  <c:v>96.527462834711358</c:v>
                </c:pt>
                <c:pt idx="1122" formatCode="0.0">
                  <c:v>97.026107930077089</c:v>
                </c:pt>
                <c:pt idx="1123" formatCode="0.0">
                  <c:v>97.251701044374613</c:v>
                </c:pt>
                <c:pt idx="1124" formatCode="0.0">
                  <c:v>97.082129812364997</c:v>
                </c:pt>
                <c:pt idx="1125" formatCode="0.0">
                  <c:v>96.92522431539517</c:v>
                </c:pt>
                <c:pt idx="1126" formatCode="0.0">
                  <c:v>96.602215137204865</c:v>
                </c:pt>
                <c:pt idx="1127" formatCode="0.0">
                  <c:v>96.757351571628263</c:v>
                </c:pt>
                <c:pt idx="1128" formatCode="0.0">
                  <c:v>97.009400639911263</c:v>
                </c:pt>
                <c:pt idx="1129" formatCode="0.0">
                  <c:v>96.936182152285127</c:v>
                </c:pt>
                <c:pt idx="1130" formatCode="0.0">
                  <c:v>97.169359651755087</c:v>
                </c:pt>
                <c:pt idx="1131" formatCode="0.0">
                  <c:v>97.441141295356431</c:v>
                </c:pt>
                <c:pt idx="1132" formatCode="0.0">
                  <c:v>97.490482143559447</c:v>
                </c:pt>
                <c:pt idx="1133" formatCode="0.0">
                  <c:v>97.786818939899575</c:v>
                </c:pt>
                <c:pt idx="1134" formatCode="0.0">
                  <c:v>97.622474911318349</c:v>
                </c:pt>
                <c:pt idx="1135" formatCode="0.0">
                  <c:v>97.688000799839685</c:v>
                </c:pt>
                <c:pt idx="1136" formatCode="0.0">
                  <c:v>97.729634934077168</c:v>
                </c:pt>
                <c:pt idx="1137" formatCode="0.0">
                  <c:v>97.834103723387727</c:v>
                </c:pt>
                <c:pt idx="1138" formatCode="0.0">
                  <c:v>97.892675690516498</c:v>
                </c:pt>
                <c:pt idx="1139" formatCode="0.0">
                  <c:v>97.984634008255398</c:v>
                </c:pt>
                <c:pt idx="1140" formatCode="0.0">
                  <c:v>97.494965964322063</c:v>
                </c:pt>
                <c:pt idx="1141" formatCode="0.0">
                  <c:v>97.258163298118006</c:v>
                </c:pt>
                <c:pt idx="1142" formatCode="0.0">
                  <c:v>97.535501491898401</c:v>
                </c:pt>
                <c:pt idx="1143" formatCode="0.0">
                  <c:v>93.224794791345914</c:v>
                </c:pt>
                <c:pt idx="1144" formatCode="0.0">
                  <c:v>92.296488630017777</c:v>
                </c:pt>
                <c:pt idx="1145" formatCode="0.0">
                  <c:v>92.239624561038866</c:v>
                </c:pt>
                <c:pt idx="1146" formatCode="0.0">
                  <c:v>92.301654669049611</c:v>
                </c:pt>
                <c:pt idx="1147" formatCode="0.0">
                  <c:v>93.084234303116176</c:v>
                </c:pt>
                <c:pt idx="1148" formatCode="0.0">
                  <c:v>93.259698489485899</c:v>
                </c:pt>
                <c:pt idx="1149" formatCode="0.0">
                  <c:v>93.27322523103102</c:v>
                </c:pt>
                <c:pt idx="1150" formatCode="0.0">
                  <c:v>97.898425143792366</c:v>
                </c:pt>
                <c:pt idx="1151" formatCode="0.0">
                  <c:v>99.472307395864519</c:v>
                </c:pt>
                <c:pt idx="1152" formatCode="0.0">
                  <c:v>100.35007294582653</c:v>
                </c:pt>
                <c:pt idx="1153" formatCode="0.0">
                  <c:v>100.97836303711425</c:v>
                </c:pt>
                <c:pt idx="1154" formatCode="0.0">
                  <c:v>101.19960877430303</c:v>
                </c:pt>
                <c:pt idx="1155" formatCode="0.0">
                  <c:v>102.07537471899315</c:v>
                </c:pt>
                <c:pt idx="1156" formatCode="0.0">
                  <c:v>102.53789047581105</c:v>
                </c:pt>
                <c:pt idx="1157" formatCode="0.0">
                  <c:v>102.78214814096407</c:v>
                </c:pt>
                <c:pt idx="1158" formatCode="0.0">
                  <c:v>102.5455454352872</c:v>
                </c:pt>
                <c:pt idx="1159" formatCode="0.0">
                  <c:v>102.06659057065757</c:v>
                </c:pt>
                <c:pt idx="1160" formatCode="0.0">
                  <c:v>102.0482694814135</c:v>
                </c:pt>
                <c:pt idx="1161" formatCode="0.0">
                  <c:v>102.60303055813876</c:v>
                </c:pt>
                <c:pt idx="1162" formatCode="0.0">
                  <c:v>102.67140294357657</c:v>
                </c:pt>
                <c:pt idx="1163" formatCode="0.0">
                  <c:v>102.50715301406694</c:v>
                </c:pt>
                <c:pt idx="1164" formatCode="0.0">
                  <c:v>102.50373251281361</c:v>
                </c:pt>
                <c:pt idx="1165" formatCode="0.0">
                  <c:v>102.9443467107124</c:v>
                </c:pt>
                <c:pt idx="1166" formatCode="0.0">
                  <c:v>103.50650867942043</c:v>
                </c:pt>
                <c:pt idx="1167" formatCode="0.0">
                  <c:v>102.06556489077694</c:v>
                </c:pt>
                <c:pt idx="1168" formatCode="0.0">
                  <c:v>102.04885760061113</c:v>
                </c:pt>
                <c:pt idx="1169" formatCode="0.0">
                  <c:v>101.97971360278606</c:v>
                </c:pt>
                <c:pt idx="1170" formatCode="0.0">
                  <c:v>101.74611736244736</c:v>
                </c:pt>
                <c:pt idx="1171" formatCode="0.0">
                  <c:v>101.76737434272593</c:v>
                </c:pt>
                <c:pt idx="1172" formatCode="0.0">
                  <c:v>101.63019671612088</c:v>
                </c:pt>
                <c:pt idx="1173" formatCode="0.0">
                  <c:v>101.29607443757247</c:v>
                </c:pt>
                <c:pt idx="1174" formatCode="0.0">
                  <c:v>102.6016896463682</c:v>
                </c:pt>
                <c:pt idx="1175" formatCode="0.0">
                  <c:v>102.51706635126195</c:v>
                </c:pt>
                <c:pt idx="1176" formatCode="0.0">
                  <c:v>102.81544039250259</c:v>
                </c:pt>
                <c:pt idx="1177" formatCode="0.0">
                  <c:v>106.3436662630137</c:v>
                </c:pt>
                <c:pt idx="1178" formatCode="0.0">
                  <c:v>106.81224670499742</c:v>
                </c:pt>
                <c:pt idx="1179" formatCode="0.0">
                  <c:v>107.08612205294227</c:v>
                </c:pt>
                <c:pt idx="1180" formatCode="0.0">
                  <c:v>107.67884269515832</c:v>
                </c:pt>
                <c:pt idx="1181" formatCode="0.0">
                  <c:v>107.35661924421602</c:v>
                </c:pt>
                <c:pt idx="1182" formatCode="0.0">
                  <c:v>107.99900067147861</c:v>
                </c:pt>
                <c:pt idx="1183" formatCode="0.0">
                  <c:v>108.02340056074922</c:v>
                </c:pt>
                <c:pt idx="1184" formatCode="0.0">
                  <c:v>105.4970616206181</c:v>
                </c:pt>
                <c:pt idx="1185" formatCode="0.0">
                  <c:v>105.39670966569084</c:v>
                </c:pt>
                <c:pt idx="1186" formatCode="0.0">
                  <c:v>105.46206617588328</c:v>
                </c:pt>
                <c:pt idx="1187" formatCode="0.0">
                  <c:v>105.83677808897423</c:v>
                </c:pt>
                <c:pt idx="1188" formatCode="0.0">
                  <c:v>107.18476140476609</c:v>
                </c:pt>
                <c:pt idx="1189" formatCode="0.0">
                  <c:v>107.29344112753157</c:v>
                </c:pt>
                <c:pt idx="1190" formatCode="0.0">
                  <c:v>108.32662070417823</c:v>
                </c:pt>
                <c:pt idx="1191" formatCode="0.0">
                  <c:v>108.40173058314389</c:v>
                </c:pt>
                <c:pt idx="1192" formatCode="0.0">
                  <c:v>108.64087866870801</c:v>
                </c:pt>
                <c:pt idx="1193" formatCode="0.0">
                  <c:v>108.88717828371514</c:v>
                </c:pt>
                <c:pt idx="1194" formatCode="0.0">
                  <c:v>108.65577455174518</c:v>
                </c:pt>
                <c:pt idx="1195" formatCode="0.0">
                  <c:v>108.52030011833642</c:v>
                </c:pt>
                <c:pt idx="1196" formatCode="0.0">
                  <c:v>108.70093269621476</c:v>
                </c:pt>
                <c:pt idx="1197" formatCode="0.0">
                  <c:v>108.59462897500767</c:v>
                </c:pt>
                <c:pt idx="1198" formatCode="0.0">
                  <c:v>108.29128179783199</c:v>
                </c:pt>
                <c:pt idx="1199" formatCode="0.0">
                  <c:v>108.21775748822309</c:v>
                </c:pt>
                <c:pt idx="1200" formatCode="0.0">
                  <c:v>108.04081359395217</c:v>
                </c:pt>
                <c:pt idx="1201" formatCode="0.0">
                  <c:v>108.2588411428916</c:v>
                </c:pt>
                <c:pt idx="1202" formatCode="0.0">
                  <c:v>107.94601348425039</c:v>
                </c:pt>
                <c:pt idx="1203" formatCode="0.0">
                  <c:v>107.38797775983279</c:v>
                </c:pt>
                <c:pt idx="1204" formatCode="0.0">
                  <c:v>105.84900626333101</c:v>
                </c:pt>
                <c:pt idx="1205" formatCode="0.0">
                  <c:v>105.31954372201031</c:v>
                </c:pt>
                <c:pt idx="1206" formatCode="0.0">
                  <c:v>103.55652704093912</c:v>
                </c:pt>
                <c:pt idx="1207" formatCode="0.0">
                  <c:v>99.557669368682994</c:v>
                </c:pt>
                <c:pt idx="1208" formatCode="0.0">
                  <c:v>91.03063733641109</c:v>
                </c:pt>
                <c:pt idx="1209" formatCode="0.0">
                  <c:v>83.658031534565922</c:v>
                </c:pt>
                <c:pt idx="1210" formatCode="0.0">
                  <c:v>78.343518282572404</c:v>
                </c:pt>
                <c:pt idx="1211" formatCode="0.0">
                  <c:v>75.784461095239649</c:v>
                </c:pt>
                <c:pt idx="1212" formatCode="0.0">
                  <c:v>74.950795075191536</c:v>
                </c:pt>
                <c:pt idx="1213" formatCode="0.0">
                  <c:v>73.587313642304153</c:v>
                </c:pt>
                <c:pt idx="1214" formatCode="0.0">
                  <c:v>71.934552843448031</c:v>
                </c:pt>
                <c:pt idx="1215" formatCode="0.0">
                  <c:v>74.070695868253409</c:v>
                </c:pt>
                <c:pt idx="1216" formatCode="0.0">
                  <c:v>76.374255256328368</c:v>
                </c:pt>
                <c:pt idx="1217" formatCode="0.0">
                  <c:v>77.062891082244889</c:v>
                </c:pt>
                <c:pt idx="1218" formatCode="0.0">
                  <c:v>76.769137305420671</c:v>
                </c:pt>
                <c:pt idx="1219" formatCode="0.0">
                  <c:v>76.213835159033621</c:v>
                </c:pt>
                <c:pt idx="1220" formatCode="0.0">
                  <c:v>76.756490390195182</c:v>
                </c:pt>
                <c:pt idx="1221" formatCode="0.0">
                  <c:v>79.636288968092273</c:v>
                </c:pt>
                <c:pt idx="1222" formatCode="0.0">
                  <c:v>82.913199743079005</c:v>
                </c:pt>
                <c:pt idx="1223" formatCode="0.0">
                  <c:v>85.290631607327853</c:v>
                </c:pt>
                <c:pt idx="1224" formatCode="0.0">
                  <c:v>87.166618928830331</c:v>
                </c:pt>
                <c:pt idx="1225" formatCode="0.0">
                  <c:v>88.336162175112548</c:v>
                </c:pt>
                <c:pt idx="1226" formatCode="0.0">
                  <c:v>91.086256945167847</c:v>
                </c:pt>
                <c:pt idx="1227" formatCode="0.0">
                  <c:v>92.029967124519885</c:v>
                </c:pt>
                <c:pt idx="1228" formatCode="0.0">
                  <c:v>93.282388128129838</c:v>
                </c:pt>
                <c:pt idx="1229" formatCode="0.0">
                  <c:v>94.469664344458508</c:v>
                </c:pt>
                <c:pt idx="1230" formatCode="0.0">
                  <c:v>95.253707219088739</c:v>
                </c:pt>
                <c:pt idx="1231" formatCode="0.0">
                  <c:v>96.041532876398023</c:v>
                </c:pt>
                <c:pt idx="1232" formatCode="0.0">
                  <c:v>96.744899911976376</c:v>
                </c:pt>
                <c:pt idx="1233" formatCode="0.0">
                  <c:v>94.445765532744261</c:v>
                </c:pt>
                <c:pt idx="1234" formatCode="0.0">
                  <c:v>94.797164400841794</c:v>
                </c:pt>
                <c:pt idx="1235" formatCode="0.0">
                  <c:v>95.119952446213802</c:v>
                </c:pt>
                <c:pt idx="1236" formatCode="0.0">
                  <c:v>95.63578473701061</c:v>
                </c:pt>
                <c:pt idx="1237" formatCode="0.0">
                  <c:v>96.336234701368781</c:v>
                </c:pt>
                <c:pt idx="1238" formatCode="0.0">
                  <c:v>96.647260362788529</c:v>
                </c:pt>
                <c:pt idx="1239" formatCode="0.0">
                  <c:v>96.310371571534532</c:v>
                </c:pt>
                <c:pt idx="1240" formatCode="0.0">
                  <c:v>96.908037119964106</c:v>
                </c:pt>
                <c:pt idx="1241" formatCode="0.0">
                  <c:v>92.644027083702156</c:v>
                </c:pt>
                <c:pt idx="1242" formatCode="0.0">
                  <c:v>91.944155828634436</c:v>
                </c:pt>
                <c:pt idx="1243" formatCode="0.0">
                  <c:v>91.55022888511904</c:v>
                </c:pt>
                <c:pt idx="1244" formatCode="0.0">
                  <c:v>91.384699208235418</c:v>
                </c:pt>
                <c:pt idx="1245" formatCode="0.0">
                  <c:v>91.933226221465972</c:v>
                </c:pt>
                <c:pt idx="1246" formatCode="0.0">
                  <c:v>92.102115235206369</c:v>
                </c:pt>
                <c:pt idx="1247" formatCode="0.0">
                  <c:v>91.507362053043366</c:v>
                </c:pt>
                <c:pt idx="1248" formatCode="0.0">
                  <c:v>96.054624409736917</c:v>
                </c:pt>
                <c:pt idx="1249" formatCode="0.0">
                  <c:v>96.990533776051805</c:v>
                </c:pt>
                <c:pt idx="1250" formatCode="0.0">
                  <c:v>97.400071755548652</c:v>
                </c:pt>
                <c:pt idx="1251" formatCode="0.0">
                  <c:v>97.664217259488183</c:v>
                </c:pt>
                <c:pt idx="1252" formatCode="0.0">
                  <c:v>97.174619789858539</c:v>
                </c:pt>
                <c:pt idx="1253" formatCode="0.0">
                  <c:v>97.058374501734974</c:v>
                </c:pt>
                <c:pt idx="1254" formatCode="0.0">
                  <c:v>95.858992439842609</c:v>
                </c:pt>
                <c:pt idx="1255" formatCode="0.0">
                  <c:v>95.071025633925913</c:v>
                </c:pt>
                <c:pt idx="1256" formatCode="0.0">
                  <c:v>95.367423594662583</c:v>
                </c:pt>
                <c:pt idx="1257" formatCode="0.0">
                  <c:v>95.746708722634182</c:v>
                </c:pt>
                <c:pt idx="1258" formatCode="0.0">
                  <c:v>96.153847175804756</c:v>
                </c:pt>
                <c:pt idx="1259" formatCode="0.0">
                  <c:v>97.57469610770417</c:v>
                </c:pt>
                <c:pt idx="1260" formatCode="0.0">
                  <c:v>98.705094140193211</c:v>
                </c:pt>
                <c:pt idx="1261" formatCode="0.0">
                  <c:v>100.39511346645658</c:v>
                </c:pt>
                <c:pt idx="1262" formatCode="0.0">
                  <c:v>101.65321334903872</c:v>
                </c:pt>
                <c:pt idx="1263" formatCode="0.0">
                  <c:v>101.68390376124698</c:v>
                </c:pt>
                <c:pt idx="1264" formatCode="0.0">
                  <c:v>101.73450083205611</c:v>
                </c:pt>
                <c:pt idx="1265" formatCode="0.0">
                  <c:v>101.69943951797116</c:v>
                </c:pt>
                <c:pt idx="1266" formatCode="0.0">
                  <c:v>101.22553777348745</c:v>
                </c:pt>
                <c:pt idx="1267" formatCode="0.0">
                  <c:v>101.83322957799794</c:v>
                </c:pt>
                <c:pt idx="1268" formatCode="0.0">
                  <c:v>102.44397489738249</c:v>
                </c:pt>
                <c:pt idx="1269" formatCode="0.0">
                  <c:v>102.57581710662677</c:v>
                </c:pt>
                <c:pt idx="1270" formatCode="0.0">
                  <c:v>102.81219867948535</c:v>
                </c:pt>
                <c:pt idx="1271" formatCode="0.0">
                  <c:v>102.95690423181986</c:v>
                </c:pt>
                <c:pt idx="1272" formatCode="0.0">
                  <c:v>103.06022971741025</c:v>
                </c:pt>
                <c:pt idx="1273" formatCode="0.0">
                  <c:v>103.25732963282179</c:v>
                </c:pt>
                <c:pt idx="1274" formatCode="0.0">
                  <c:v>102.40355934612244</c:v>
                </c:pt>
                <c:pt idx="1275" formatCode="0.0">
                  <c:v>102.38070738657996</c:v>
                </c:pt>
                <c:pt idx="1276" formatCode="0.0">
                  <c:v>102.04290583433126</c:v>
                </c:pt>
                <c:pt idx="1277" formatCode="0.0">
                  <c:v>101.70070985543799</c:v>
                </c:pt>
                <c:pt idx="1278" formatCode="0.0">
                  <c:v>101.37437427506599</c:v>
                </c:pt>
                <c:pt idx="1279" formatCode="0.0">
                  <c:v>100.71019950281664</c:v>
                </c:pt>
                <c:pt idx="1280" formatCode="0.0">
                  <c:v>100.38485196269662</c:v>
                </c:pt>
                <c:pt idx="1281" formatCode="0.0">
                  <c:v>100.77301533807537</c:v>
                </c:pt>
                <c:pt idx="1282" formatCode="0.0">
                  <c:v>100.10561296766953</c:v>
                </c:pt>
                <c:pt idx="1283" formatCode="0.0">
                  <c:v>99.164499922694134</c:v>
                </c:pt>
                <c:pt idx="1284" formatCode="0.0">
                  <c:v>98.7466812248949</c:v>
                </c:pt>
                <c:pt idx="1285" formatCode="0.0">
                  <c:v>98.739628499477092</c:v>
                </c:pt>
                <c:pt idx="1286" formatCode="0.0">
                  <c:v>99.151740088582713</c:v>
                </c:pt>
                <c:pt idx="1287" formatCode="0.0">
                  <c:v>98.648357104961008</c:v>
                </c:pt>
                <c:pt idx="1288" formatCode="0.0">
                  <c:v>97.297946033121391</c:v>
                </c:pt>
                <c:pt idx="1289" formatCode="0.0">
                  <c:v>96.209718499578074</c:v>
                </c:pt>
                <c:pt idx="1290" formatCode="0.0">
                  <c:v>96.177738930088623</c:v>
                </c:pt>
                <c:pt idx="1291" formatCode="0.0">
                  <c:v>94.704326256783261</c:v>
                </c:pt>
                <c:pt idx="1292" formatCode="0.0">
                  <c:v>92.225098016857814</c:v>
                </c:pt>
                <c:pt idx="1293" formatCode="0.0">
                  <c:v>89.07551740063127</c:v>
                </c:pt>
                <c:pt idx="1294" formatCode="0.0">
                  <c:v>85.838330548728166</c:v>
                </c:pt>
                <c:pt idx="1295" formatCode="0.0">
                  <c:v>82.403036921347208</c:v>
                </c:pt>
                <c:pt idx="1296" formatCode="0.0">
                  <c:v>79.630261922555121</c:v>
                </c:pt>
                <c:pt idx="1297" formatCode="0.0">
                  <c:v>77.135267383180036</c:v>
                </c:pt>
                <c:pt idx="1298" formatCode="0.0">
                  <c:v>73.665420576700868</c:v>
                </c:pt>
                <c:pt idx="1299" formatCode="0.0">
                  <c:v>70.035741792124554</c:v>
                </c:pt>
                <c:pt idx="1300" formatCode="0.0">
                  <c:v>66.454801621692908</c:v>
                </c:pt>
                <c:pt idx="1301" formatCode="0.0">
                  <c:v>62.942407919981548</c:v>
                </c:pt>
                <c:pt idx="1302" formatCode="0.0">
                  <c:v>59.484182348847227</c:v>
                </c:pt>
                <c:pt idx="1303" formatCode="0.0">
                  <c:v>57.021360282058417</c:v>
                </c:pt>
                <c:pt idx="1304" formatCode="0.0">
                  <c:v>54.324560873690885</c:v>
                </c:pt>
                <c:pt idx="1305" formatCode="0.0">
                  <c:v>52.502708748090377</c:v>
                </c:pt>
                <c:pt idx="1306" formatCode="0.0">
                  <c:v>50.923862769990372</c:v>
                </c:pt>
                <c:pt idx="1307" formatCode="0.0">
                  <c:v>49.45348008679111</c:v>
                </c:pt>
                <c:pt idx="1308" formatCode="0.0">
                  <c:v>48.054386860249807</c:v>
                </c:pt>
                <c:pt idx="1309" formatCode="0.0">
                  <c:v>47.398412822091991</c:v>
                </c:pt>
                <c:pt idx="1310" formatCode="0.0">
                  <c:v>47.104706094803589</c:v>
                </c:pt>
                <c:pt idx="1311" formatCode="0.0">
                  <c:v>46.83346081591047</c:v>
                </c:pt>
                <c:pt idx="1312" formatCode="0.0">
                  <c:v>46.767219774444825</c:v>
                </c:pt>
                <c:pt idx="1313" formatCode="0.0">
                  <c:v>46.932810615724996</c:v>
                </c:pt>
                <c:pt idx="1314" formatCode="0.0">
                  <c:v>47.102315978384489</c:v>
                </c:pt>
                <c:pt idx="1315" formatCode="0.0">
                  <c:v>42.861680151512509</c:v>
                </c:pt>
                <c:pt idx="1316" formatCode="0.0">
                  <c:v>41.977473520098251</c:v>
                </c:pt>
                <c:pt idx="1317" formatCode="0.0">
                  <c:v>41.18829754111124</c:v>
                </c:pt>
                <c:pt idx="1318" formatCode="0.0">
                  <c:v>37.306837870606039</c:v>
                </c:pt>
                <c:pt idx="1319" formatCode="0.0">
                  <c:v>36.772091666413978</c:v>
                </c:pt>
                <c:pt idx="1320" formatCode="0.0">
                  <c:v>36.68114961864854</c:v>
                </c:pt>
                <c:pt idx="1321" formatCode="0.0">
                  <c:v>36.765514141307861</c:v>
                </c:pt>
                <c:pt idx="1322" formatCode="0.0">
                  <c:v>41.28986807901596</c:v>
                </c:pt>
                <c:pt idx="1323" formatCode="0.0">
                  <c:v>42.406297104323258</c:v>
                </c:pt>
                <c:pt idx="1324" formatCode="0.0">
                  <c:v>43.055307811181336</c:v>
                </c:pt>
                <c:pt idx="1325" formatCode="0.0">
                  <c:v>46.917486581911966</c:v>
                </c:pt>
                <c:pt idx="1326" formatCode="0.0">
                  <c:v>47.529977439075019</c:v>
                </c:pt>
                <c:pt idx="1327" formatCode="0.0">
                  <c:v>47.758972234811552</c:v>
                </c:pt>
                <c:pt idx="1328" formatCode="0.0">
                  <c:v>48.067678354115891</c:v>
                </c:pt>
                <c:pt idx="1329" formatCode="0.0">
                  <c:v>48.304215190442626</c:v>
                </c:pt>
                <c:pt idx="1330" formatCode="0.0">
                  <c:v>48.281772561861679</c:v>
                </c:pt>
                <c:pt idx="1331" formatCode="0.0">
                  <c:v>48.852299938036573</c:v>
                </c:pt>
                <c:pt idx="1332" formatCode="0.0">
                  <c:v>48.630259063692627</c:v>
                </c:pt>
                <c:pt idx="1333" formatCode="0.0">
                  <c:v>48.911944634581786</c:v>
                </c:pt>
                <c:pt idx="1334" formatCode="0.0">
                  <c:v>49.071644873978663</c:v>
                </c:pt>
                <c:pt idx="1335" formatCode="0.0">
                  <c:v>48.96199122582194</c:v>
                </c:pt>
                <c:pt idx="1336" formatCode="0.0">
                  <c:v>49.277063147321257</c:v>
                </c:pt>
                <c:pt idx="1337" formatCode="0.0">
                  <c:v>50.071056998775113</c:v>
                </c:pt>
                <c:pt idx="1338" formatCode="0.0">
                  <c:v>50.323600087184118</c:v>
                </c:pt>
                <c:pt idx="1339" formatCode="0.0">
                  <c:v>50.954854299227833</c:v>
                </c:pt>
                <c:pt idx="1340" formatCode="0.0">
                  <c:v>51.211311909016153</c:v>
                </c:pt>
                <c:pt idx="1341" formatCode="0.0">
                  <c:v>51.666469118433525</c:v>
                </c:pt>
                <c:pt idx="1342" formatCode="0.0">
                  <c:v>52.375929068899154</c:v>
                </c:pt>
                <c:pt idx="1343" formatCode="0.0">
                  <c:v>52.755618822878688</c:v>
                </c:pt>
                <c:pt idx="1344" formatCode="0.0">
                  <c:v>53.400230398138625</c:v>
                </c:pt>
                <c:pt idx="1345" formatCode="0.0">
                  <c:v>53.753017227542522</c:v>
                </c:pt>
                <c:pt idx="1346" formatCode="0.0">
                  <c:v>53.981993203464725</c:v>
                </c:pt>
                <c:pt idx="1347" formatCode="0.0">
                  <c:v>54.33029621210602</c:v>
                </c:pt>
                <c:pt idx="1348" formatCode="0.0">
                  <c:v>54.67507521051521</c:v>
                </c:pt>
                <c:pt idx="1349" formatCode="0.0">
                  <c:v>54.869361563685359</c:v>
                </c:pt>
                <c:pt idx="1350" formatCode="0.0">
                  <c:v>55.284427863639785</c:v>
                </c:pt>
                <c:pt idx="1351" formatCode="0.0">
                  <c:v>55.613628760742571</c:v>
                </c:pt>
                <c:pt idx="1352" formatCode="0.0">
                  <c:v>56.11669180752078</c:v>
                </c:pt>
                <c:pt idx="1353" formatCode="0.0">
                  <c:v>56.673890050200946</c:v>
                </c:pt>
                <c:pt idx="1354" formatCode="0.0">
                  <c:v>57.195697632045508</c:v>
                </c:pt>
                <c:pt idx="1355" formatCode="0.0">
                  <c:v>57.586768668737278</c:v>
                </c:pt>
                <c:pt idx="1356" formatCode="0.0">
                  <c:v>58.189609666105881</c:v>
                </c:pt>
                <c:pt idx="1357" formatCode="0.0">
                  <c:v>58.506140123215268</c:v>
                </c:pt>
                <c:pt idx="1358" formatCode="0.0">
                  <c:v>58.798778826040795</c:v>
                </c:pt>
                <c:pt idx="1359" formatCode="0.0">
                  <c:v>58.621792587187663</c:v>
                </c:pt>
                <c:pt idx="1360" formatCode="0.0">
                  <c:v>58.494744725642299</c:v>
                </c:pt>
                <c:pt idx="1361" formatCode="0.0">
                  <c:v>57.717975709248158</c:v>
                </c:pt>
                <c:pt idx="1362" formatCode="0.0">
                  <c:v>57.189030712821356</c:v>
                </c:pt>
                <c:pt idx="1363" formatCode="0.0">
                  <c:v>54.428211001078374</c:v>
                </c:pt>
                <c:pt idx="1364" formatCode="0.0">
                  <c:v>54.627018814639769</c:v>
                </c:pt>
                <c:pt idx="1365" formatCode="0.0">
                  <c:v>55.097330679541258</c:v>
                </c:pt>
                <c:pt idx="1366" formatCode="0.0">
                  <c:v>55.658424623786431</c:v>
                </c:pt>
                <c:pt idx="1367" formatCode="0.0">
                  <c:v>56.596978174013792</c:v>
                </c:pt>
                <c:pt idx="1368" formatCode="0.0">
                  <c:v>58.077725869951799</c:v>
                </c:pt>
                <c:pt idx="1369" formatCode="0.0">
                  <c:v>59.434639187640229</c:v>
                </c:pt>
                <c:pt idx="1370" formatCode="0.0">
                  <c:v>63.208200157674398</c:v>
                </c:pt>
                <c:pt idx="1371" formatCode="0.0">
                  <c:v>64.175298661277154</c:v>
                </c:pt>
                <c:pt idx="1372" formatCode="0.0">
                  <c:v>64.59231751696764</c:v>
                </c:pt>
                <c:pt idx="1373" formatCode="0.0">
                  <c:v>65.196729968832273</c:v>
                </c:pt>
                <c:pt idx="1374" formatCode="0.0">
                  <c:v>61.604474385038522</c:v>
                </c:pt>
                <c:pt idx="1375" formatCode="0.0">
                  <c:v>61.129885717331987</c:v>
                </c:pt>
                <c:pt idx="1376" formatCode="0.0">
                  <c:v>61.058281028784087</c:v>
                </c:pt>
                <c:pt idx="1377" formatCode="0.0">
                  <c:v>61.327766655037962</c:v>
                </c:pt>
                <c:pt idx="1378" formatCode="0.0">
                  <c:v>61.522881080038353</c:v>
                </c:pt>
                <c:pt idx="1379" formatCode="0.0">
                  <c:v>62.391650758753649</c:v>
                </c:pt>
                <c:pt idx="1380" formatCode="0.0">
                  <c:v>62.592971017527255</c:v>
                </c:pt>
                <c:pt idx="1381" formatCode="0.0">
                  <c:v>66.515815459730163</c:v>
                </c:pt>
                <c:pt idx="1382" formatCode="0.0">
                  <c:v>67.555887793372847</c:v>
                </c:pt>
                <c:pt idx="1383" formatCode="0.0">
                  <c:v>68.236826315230985</c:v>
                </c:pt>
                <c:pt idx="1384" formatCode="0.0">
                  <c:v>67.909051019063227</c:v>
                </c:pt>
                <c:pt idx="1385" formatCode="0.0">
                  <c:v>68.633585640802082</c:v>
                </c:pt>
                <c:pt idx="1386" formatCode="0.0">
                  <c:v>69.236690115571207</c:v>
                </c:pt>
                <c:pt idx="1387" formatCode="0.0">
                  <c:v>69.441110938754662</c:v>
                </c:pt>
                <c:pt idx="1388" formatCode="0.0">
                  <c:v>69.505587622627459</c:v>
                </c:pt>
                <c:pt idx="1389" formatCode="0.0">
                  <c:v>69.840923779199755</c:v>
                </c:pt>
                <c:pt idx="1390" formatCode="0.0">
                  <c:v>70.175422454034646</c:v>
                </c:pt>
                <c:pt idx="1391" formatCode="0.0">
                  <c:v>71.306987315011739</c:v>
                </c:pt>
                <c:pt idx="1392" formatCode="0.0">
                  <c:v>71.589444498288174</c:v>
                </c:pt>
                <c:pt idx="1393" formatCode="0.0">
                  <c:v>71.799247788368177</c:v>
                </c:pt>
                <c:pt idx="1394" formatCode="0.0">
                  <c:v>72.100402457175164</c:v>
                </c:pt>
                <c:pt idx="1395" formatCode="0.0">
                  <c:v>72.088061363932425</c:v>
                </c:pt>
                <c:pt idx="1396" formatCode="0.0">
                  <c:v>72.065646965072958</c:v>
                </c:pt>
                <c:pt idx="1397" formatCode="0.0">
                  <c:v>72.059746953282499</c:v>
                </c:pt>
                <c:pt idx="1398" formatCode="0.0">
                  <c:v>72.014386495808935</c:v>
                </c:pt>
                <c:pt idx="1399" formatCode="0.0">
                  <c:v>72.176966166797328</c:v>
                </c:pt>
                <c:pt idx="1400" formatCode="0.0">
                  <c:v>72.436576095484853</c:v>
                </c:pt>
                <c:pt idx="1401" formatCode="0.0">
                  <c:v>73.106966111414579</c:v>
                </c:pt>
                <c:pt idx="1402" formatCode="0.0">
                  <c:v>73.594173464625129</c:v>
                </c:pt>
                <c:pt idx="1403" formatCode="0.0">
                  <c:v>74.024432059692316</c:v>
                </c:pt>
                <c:pt idx="1404" formatCode="0.0">
                  <c:v>74.38378229934159</c:v>
                </c:pt>
                <c:pt idx="1405" formatCode="0.0">
                  <c:v>74.662221452259914</c:v>
                </c:pt>
                <c:pt idx="1406" formatCode="0.0">
                  <c:v>74.756052341524025</c:v>
                </c:pt>
                <c:pt idx="1407" formatCode="0.0">
                  <c:v>74.678787593818299</c:v>
                </c:pt>
                <c:pt idx="1408" formatCode="0.0">
                  <c:v>74.268200409672914</c:v>
                </c:pt>
                <c:pt idx="1409" formatCode="0.0">
                  <c:v>73.898654535613815</c:v>
                </c:pt>
                <c:pt idx="1410" formatCode="0.0">
                  <c:v>73.372029081302401</c:v>
                </c:pt>
                <c:pt idx="1411" formatCode="0.0">
                  <c:v>73.177949746089794</c:v>
                </c:pt>
                <c:pt idx="1412" formatCode="0.0">
                  <c:v>73.059069683960914</c:v>
                </c:pt>
                <c:pt idx="1413" formatCode="0.0">
                  <c:v>72.894278684789498</c:v>
                </c:pt>
                <c:pt idx="1414" formatCode="0.0">
                  <c:v>72.94218922710391</c:v>
                </c:pt>
                <c:pt idx="1415" formatCode="0.0">
                  <c:v>73.106095695002125</c:v>
                </c:pt>
                <c:pt idx="1416" formatCode="0.0">
                  <c:v>73.208423730433367</c:v>
                </c:pt>
                <c:pt idx="1417" formatCode="0.0">
                  <c:v>73.500206131707159</c:v>
                </c:pt>
                <c:pt idx="1418" formatCode="0.0">
                  <c:v>73.586730228060134</c:v>
                </c:pt>
                <c:pt idx="1419" formatCode="0.0">
                  <c:v>73.638621161103998</c:v>
                </c:pt>
                <c:pt idx="1420" formatCode="0.0">
                  <c:v>73.661054379777781</c:v>
                </c:pt>
                <c:pt idx="1421" formatCode="0.0">
                  <c:v>73.15617992587093</c:v>
                </c:pt>
                <c:pt idx="1422" formatCode="0.0">
                  <c:v>72.107483412314437</c:v>
                </c:pt>
                <c:pt idx="1423" formatCode="0.0">
                  <c:v>71.834238528149413</c:v>
                </c:pt>
                <c:pt idx="1424" formatCode="0.0">
                  <c:v>71.499514015542644</c:v>
                </c:pt>
                <c:pt idx="1425" formatCode="0.0">
                  <c:v>71.387851352206866</c:v>
                </c:pt>
                <c:pt idx="1426" formatCode="0.0">
                  <c:v>71.089858412206269</c:v>
                </c:pt>
                <c:pt idx="1427" formatCode="0.0">
                  <c:v>70.521297706628189</c:v>
                </c:pt>
                <c:pt idx="1428" formatCode="0.0">
                  <c:v>70.382294558033749</c:v>
                </c:pt>
                <c:pt idx="1429" formatCode="0.0">
                  <c:v>70.834704074559852</c:v>
                </c:pt>
                <c:pt idx="1430" formatCode="0.0">
                  <c:v>70.668783886529027</c:v>
                </c:pt>
                <c:pt idx="1431" formatCode="0.0">
                  <c:v>70.591457974426746</c:v>
                </c:pt>
                <c:pt idx="1432" formatCode="0.0">
                  <c:v>70.327712391541596</c:v>
                </c:pt>
                <c:pt idx="1433" formatCode="0.0">
                  <c:v>70.206263424757537</c:v>
                </c:pt>
                <c:pt idx="1434" formatCode="0.0">
                  <c:v>70.056721180141835</c:v>
                </c:pt>
                <c:pt idx="1435" formatCode="0.0">
                  <c:v>69.608941337939328</c:v>
                </c:pt>
                <c:pt idx="1436" formatCode="0.0">
                  <c:v>68.948817530723147</c:v>
                </c:pt>
                <c:pt idx="1437" formatCode="0.0">
                  <c:v>68.909239461200528</c:v>
                </c:pt>
                <c:pt idx="1438" formatCode="0.0">
                  <c:v>69.082682870007247</c:v>
                </c:pt>
                <c:pt idx="1439" formatCode="0.0">
                  <c:v>69.09544740907225</c:v>
                </c:pt>
                <c:pt idx="1440" formatCode="0.0">
                  <c:v>69.439426565372671</c:v>
                </c:pt>
                <c:pt idx="1441" formatCode="0.0">
                  <c:v>69.87665790164678</c:v>
                </c:pt>
                <c:pt idx="1442" formatCode="0.0">
                  <c:v>70.607534800812715</c:v>
                </c:pt>
                <c:pt idx="1443" formatCode="0.0">
                  <c:v>71.453814801411255</c:v>
                </c:pt>
                <c:pt idx="1444" formatCode="0.0">
                  <c:v>71.835988770881514</c:v>
                </c:pt>
                <c:pt idx="1445" formatCode="0.0">
                  <c:v>71.839842127864287</c:v>
                </c:pt>
                <c:pt idx="1446" formatCode="0.0">
                  <c:v>71.942885316239824</c:v>
                </c:pt>
                <c:pt idx="1447" formatCode="0.0">
                  <c:v>71.710742906557655</c:v>
                </c:pt>
                <c:pt idx="1448" formatCode="0.0">
                  <c:v>71.798730243474267</c:v>
                </c:pt>
                <c:pt idx="1449" formatCode="0.0">
                  <c:v>71.776616961643995</c:v>
                </c:pt>
                <c:pt idx="1450" formatCode="0.0">
                  <c:v>71.7389538082288</c:v>
                </c:pt>
                <c:pt idx="1451" formatCode="0.0">
                  <c:v>71.892914004256966</c:v>
                </c:pt>
                <c:pt idx="1452" formatCode="0.0">
                  <c:v>72.498370955816554</c:v>
                </c:pt>
                <c:pt idx="1453" formatCode="0.0">
                  <c:v>72.745174000856821</c:v>
                </c:pt>
                <c:pt idx="1454" formatCode="0.0">
                  <c:v>72.466866586638773</c:v>
                </c:pt>
                <c:pt idx="1455" formatCode="0.0">
                  <c:v>72.759246517017345</c:v>
                </c:pt>
                <c:pt idx="1456" formatCode="0.0">
                  <c:v>72.979330130671642</c:v>
                </c:pt>
                <c:pt idx="1457" formatCode="0.0">
                  <c:v>73.237495638609815</c:v>
                </c:pt>
                <c:pt idx="1458" formatCode="0.0">
                  <c:v>73.240859680420172</c:v>
                </c:pt>
                <c:pt idx="1459" formatCode="0.0">
                  <c:v>72.805900836725655</c:v>
                </c:pt>
                <c:pt idx="1460" formatCode="0.0">
                  <c:v>72.801120603887455</c:v>
                </c:pt>
                <c:pt idx="1461" formatCode="0.0">
                  <c:v>73.450408903006789</c:v>
                </c:pt>
                <c:pt idx="1462" formatCode="0.0">
                  <c:v>73.17940357674631</c:v>
                </c:pt>
                <c:pt idx="1463" formatCode="0.0">
                  <c:v>73.052407469690337</c:v>
                </c:pt>
                <c:pt idx="1464" formatCode="0.0">
                  <c:v>72.655897506659045</c:v>
                </c:pt>
                <c:pt idx="1465" formatCode="0.0">
                  <c:v>72.535356595916085</c:v>
                </c:pt>
                <c:pt idx="1466" formatCode="0.0">
                  <c:v>72.630297854225304</c:v>
                </c:pt>
                <c:pt idx="1467" formatCode="0.0">
                  <c:v>72.454224376366852</c:v>
                </c:pt>
                <c:pt idx="1468" formatCode="0.0">
                  <c:v>72.3611180499542</c:v>
                </c:pt>
                <c:pt idx="1469" formatCode="0.0">
                  <c:v>72.597447868323371</c:v>
                </c:pt>
                <c:pt idx="1470" formatCode="0.0">
                  <c:v>72.880836632408815</c:v>
                </c:pt>
                <c:pt idx="1471" formatCode="0.0">
                  <c:v>73.227516432064704</c:v>
                </c:pt>
                <c:pt idx="1472" formatCode="0.0">
                  <c:v>73.370429397084891</c:v>
                </c:pt>
                <c:pt idx="1473" formatCode="0.0">
                  <c:v>73.491633706282741</c:v>
                </c:pt>
                <c:pt idx="1474" formatCode="0.0">
                  <c:v>73.956073789115266</c:v>
                </c:pt>
                <c:pt idx="1475" formatCode="0.0">
                  <c:v>74.168643591900832</c:v>
                </c:pt>
                <c:pt idx="1476" formatCode="0.0">
                  <c:v>74.373130284434396</c:v>
                </c:pt>
                <c:pt idx="1477" formatCode="0.0">
                  <c:v>74.447139204262129</c:v>
                </c:pt>
                <c:pt idx="1478" formatCode="0.0">
                  <c:v>74.394039098147985</c:v>
                </c:pt>
                <c:pt idx="1479" formatCode="0.0">
                  <c:v>74.51783583676891</c:v>
                </c:pt>
                <c:pt idx="1480" formatCode="0.0">
                  <c:v>74.517045404567313</c:v>
                </c:pt>
                <c:pt idx="1481" formatCode="0.0">
                  <c:v>74.689162016464209</c:v>
                </c:pt>
                <c:pt idx="1482" formatCode="0.0">
                  <c:v>75.035837111166515</c:v>
                </c:pt>
                <c:pt idx="1483" formatCode="0.0">
                  <c:v>75.413249667612888</c:v>
                </c:pt>
                <c:pt idx="1484" formatCode="0.0">
                  <c:v>75.714286712580346</c:v>
                </c:pt>
                <c:pt idx="1485" formatCode="0.0">
                  <c:v>76.216644016321425</c:v>
                </c:pt>
                <c:pt idx="1486" formatCode="0.0">
                  <c:v>76.157695652906185</c:v>
                </c:pt>
                <c:pt idx="1487" formatCode="0.0">
                  <c:v>76.48163170695193</c:v>
                </c:pt>
                <c:pt idx="1488" formatCode="0.0">
                  <c:v>76.692408922423184</c:v>
                </c:pt>
                <c:pt idx="1489" formatCode="0.0">
                  <c:v>76.965649101634611</c:v>
                </c:pt>
                <c:pt idx="1490" formatCode="0.0">
                  <c:v>76.529250542144339</c:v>
                </c:pt>
                <c:pt idx="1491" formatCode="0.0">
                  <c:v>76.416510444438529</c:v>
                </c:pt>
                <c:pt idx="1492" formatCode="0.0">
                  <c:v>77.115436003836507</c:v>
                </c:pt>
                <c:pt idx="1493" formatCode="0.0">
                  <c:v>74.171508908631594</c:v>
                </c:pt>
                <c:pt idx="1494" formatCode="0.0">
                  <c:v>73.42553851837809</c:v>
                </c:pt>
                <c:pt idx="1495" formatCode="0.0">
                  <c:v>73.155676495837767</c:v>
                </c:pt>
                <c:pt idx="1496" formatCode="0.0">
                  <c:v>72.93456720230283</c:v>
                </c:pt>
                <c:pt idx="1497" formatCode="0.0">
                  <c:v>73.593401852237861</c:v>
                </c:pt>
                <c:pt idx="1498" formatCode="0.0">
                  <c:v>74.175639857875638</c:v>
                </c:pt>
                <c:pt idx="1499" formatCode="0.0">
                  <c:v>73.703398962005991</c:v>
                </c:pt>
                <c:pt idx="1500" formatCode="0.0">
                  <c:v>77.230900269665653</c:v>
                </c:pt>
                <c:pt idx="1501" formatCode="0.0">
                  <c:v>78.414398408268838</c:v>
                </c:pt>
                <c:pt idx="1502" formatCode="0.0">
                  <c:v>78.989188472388037</c:v>
                </c:pt>
                <c:pt idx="1503" formatCode="0.0">
                  <c:v>79.495897858191441</c:v>
                </c:pt>
                <c:pt idx="1504" formatCode="0.0">
                  <c:v>79.777550494405546</c:v>
                </c:pt>
                <c:pt idx="1505" formatCode="0.0">
                  <c:v>79.938568120805073</c:v>
                </c:pt>
                <c:pt idx="1506" formatCode="0.0">
                  <c:v>79.876603882144465</c:v>
                </c:pt>
                <c:pt idx="1507" formatCode="0.0">
                  <c:v>79.817537894889711</c:v>
                </c:pt>
                <c:pt idx="1508" formatCode="0.0">
                  <c:v>79.779305442091243</c:v>
                </c:pt>
                <c:pt idx="1509" formatCode="0.0">
                  <c:v>79.69475272128868</c:v>
                </c:pt>
                <c:pt idx="1510" formatCode="0.0">
                  <c:v>79.886154937913716</c:v>
                </c:pt>
                <c:pt idx="1511" formatCode="0.0">
                  <c:v>80.067286240871667</c:v>
                </c:pt>
                <c:pt idx="1512" formatCode="0.0">
                  <c:v>80.025510958026743</c:v>
                </c:pt>
                <c:pt idx="1513" formatCode="0.0">
                  <c:v>79.879248066056945</c:v>
                </c:pt>
                <c:pt idx="1514" formatCode="0.0">
                  <c:v>79.689958373589718</c:v>
                </c:pt>
                <c:pt idx="1515" formatCode="0.0">
                  <c:v>79.702864061262176</c:v>
                </c:pt>
                <c:pt idx="1516" formatCode="0.0">
                  <c:v>79.657470669113522</c:v>
                </c:pt>
                <c:pt idx="1517" formatCode="0.0">
                  <c:v>79.575802084856079</c:v>
                </c:pt>
                <c:pt idx="1518" formatCode="0.0">
                  <c:v>79.648183090744809</c:v>
                </c:pt>
                <c:pt idx="1519" formatCode="0.0">
                  <c:v>78.799498858866443</c:v>
                </c:pt>
                <c:pt idx="1520" formatCode="0.0">
                  <c:v>78.441291922937324</c:v>
                </c:pt>
                <c:pt idx="1521" formatCode="0.0">
                  <c:v>78.496612767141698</c:v>
                </c:pt>
                <c:pt idx="1522" formatCode="0.0">
                  <c:v>78.947050908117404</c:v>
                </c:pt>
                <c:pt idx="1523" formatCode="0.0">
                  <c:v>78.851418021631801</c:v>
                </c:pt>
                <c:pt idx="1524" formatCode="0.0">
                  <c:v>78.401440966107003</c:v>
                </c:pt>
                <c:pt idx="1525" formatCode="0.0">
                  <c:v>78.201503963686179</c:v>
                </c:pt>
                <c:pt idx="1526" formatCode="0.0">
                  <c:v>79.295443310876735</c:v>
                </c:pt>
                <c:pt idx="1527" formatCode="0.0">
                  <c:v>80.20623293002312</c:v>
                </c:pt>
                <c:pt idx="1528" formatCode="0.0">
                  <c:v>80.51739033014313</c:v>
                </c:pt>
                <c:pt idx="1529" formatCode="0.0">
                  <c:v>80.290230466303143</c:v>
                </c:pt>
                <c:pt idx="1530" formatCode="0.0">
                  <c:v>80.820469324964691</c:v>
                </c:pt>
                <c:pt idx="1531" formatCode="0.0">
                  <c:v>81.457303611955368</c:v>
                </c:pt>
                <c:pt idx="1532" formatCode="0.0">
                  <c:v>81.749608263076652</c:v>
                </c:pt>
                <c:pt idx="1533" formatCode="0.0">
                  <c:v>82.213314373150538</c:v>
                </c:pt>
                <c:pt idx="1534" formatCode="0.0">
                  <c:v>82.592717124961652</c:v>
                </c:pt>
                <c:pt idx="1535" formatCode="0.0">
                  <c:v>82.710755000399558</c:v>
                </c:pt>
                <c:pt idx="1536" formatCode="0.0">
                  <c:v>82.795143047826784</c:v>
                </c:pt>
                <c:pt idx="1537" formatCode="0.0">
                  <c:v>82.820196925645135</c:v>
                </c:pt>
                <c:pt idx="1538" formatCode="0.0">
                  <c:v>83.110878367780998</c:v>
                </c:pt>
                <c:pt idx="1539" formatCode="0.0">
                  <c:v>83.48443286229103</c:v>
                </c:pt>
                <c:pt idx="1540" formatCode="0.0">
                  <c:v>83.743228834009074</c:v>
                </c:pt>
                <c:pt idx="1541" formatCode="0.0">
                  <c:v>83.689253606528851</c:v>
                </c:pt>
                <c:pt idx="1542" formatCode="0.0">
                  <c:v>83.981294780249598</c:v>
                </c:pt>
                <c:pt idx="1543" formatCode="0.0">
                  <c:v>84.312137706152129</c:v>
                </c:pt>
                <c:pt idx="1544" formatCode="0.0">
                  <c:v>84.796903188454181</c:v>
                </c:pt>
                <c:pt idx="1545" formatCode="0.0">
                  <c:v>84.937487201451816</c:v>
                </c:pt>
                <c:pt idx="1546" formatCode="0.0">
                  <c:v>85.339610174105147</c:v>
                </c:pt>
                <c:pt idx="1547" formatCode="0.0">
                  <c:v>85.425814333614596</c:v>
                </c:pt>
                <c:pt idx="1548" formatCode="0.0">
                  <c:v>85.331404735060033</c:v>
                </c:pt>
                <c:pt idx="1549" formatCode="0.0">
                  <c:v>85.204789729244126</c:v>
                </c:pt>
                <c:pt idx="1550" formatCode="0.0">
                  <c:v>85.286284230219096</c:v>
                </c:pt>
                <c:pt idx="1551" formatCode="0.0">
                  <c:v>85.567649864264752</c:v>
                </c:pt>
                <c:pt idx="1552" formatCode="0.0">
                  <c:v>86.043974659842647</c:v>
                </c:pt>
                <c:pt idx="1553" formatCode="0.0">
                  <c:v>86.100109461016501</c:v>
                </c:pt>
                <c:pt idx="1554" formatCode="0.0">
                  <c:v>86.367346119458688</c:v>
                </c:pt>
                <c:pt idx="1555" formatCode="0.0">
                  <c:v>87.326229774109166</c:v>
                </c:pt>
                <c:pt idx="1556" formatCode="0.0">
                  <c:v>87.250169494520151</c:v>
                </c:pt>
                <c:pt idx="1557" formatCode="0.0">
                  <c:v>87.223464177994899</c:v>
                </c:pt>
                <c:pt idx="1558" formatCode="0.0">
                  <c:v>87.655383621676151</c:v>
                </c:pt>
                <c:pt idx="1559" formatCode="0.0">
                  <c:v>88.188346648461035</c:v>
                </c:pt>
                <c:pt idx="1560" formatCode="0.0">
                  <c:v>89.195677210134178</c:v>
                </c:pt>
                <c:pt idx="1561" formatCode="0.0">
                  <c:v>90.429433662888641</c:v>
                </c:pt>
                <c:pt idx="1562" formatCode="0.0">
                  <c:v>91.08028400659687</c:v>
                </c:pt>
                <c:pt idx="1563" formatCode="0.0">
                  <c:v>92.078463433555129</c:v>
                </c:pt>
                <c:pt idx="1564" formatCode="0.0">
                  <c:v>93.05700908922023</c:v>
                </c:pt>
                <c:pt idx="1565" formatCode="0.0">
                  <c:v>93.431918610361578</c:v>
                </c:pt>
                <c:pt idx="1566" formatCode="0.0">
                  <c:v>93.497058692689308</c:v>
                </c:pt>
                <c:pt idx="1567" formatCode="0.0">
                  <c:v>92.183261569616349</c:v>
                </c:pt>
                <c:pt idx="1568" formatCode="0.0">
                  <c:v>89.687801239836759</c:v>
                </c:pt>
                <c:pt idx="1569" formatCode="0.0">
                  <c:v>87.160210782053127</c:v>
                </c:pt>
                <c:pt idx="1570" formatCode="0.0">
                  <c:v>84.650974348188626</c:v>
                </c:pt>
                <c:pt idx="1571" formatCode="0.0">
                  <c:v>81.263064308321034</c:v>
                </c:pt>
                <c:pt idx="1572" formatCode="0.0">
                  <c:v>77.427285032132886</c:v>
                </c:pt>
                <c:pt idx="1573" formatCode="0.0">
                  <c:v>72.19457680805067</c:v>
                </c:pt>
                <c:pt idx="1574" formatCode="0.0">
                  <c:v>63.48215548983012</c:v>
                </c:pt>
                <c:pt idx="1575" formatCode="0.0">
                  <c:v>59.182618349078709</c:v>
                </c:pt>
                <c:pt idx="1576" formatCode="0.0">
                  <c:v>58.076130890687871</c:v>
                </c:pt>
                <c:pt idx="1577" formatCode="0.0">
                  <c:v>54.622464419573461</c:v>
                </c:pt>
                <c:pt idx="1578" formatCode="0.0">
                  <c:v>52.516056701399428</c:v>
                </c:pt>
                <c:pt idx="1579" formatCode="0.0">
                  <c:v>50.52468980323227</c:v>
                </c:pt>
                <c:pt idx="1580" formatCode="0.0">
                  <c:v>48.75410755680295</c:v>
                </c:pt>
                <c:pt idx="1581" formatCode="0.0">
                  <c:v>49.519946966028641</c:v>
                </c:pt>
                <c:pt idx="1582" formatCode="0.0">
                  <c:v>50.005469945857207</c:v>
                </c:pt>
                <c:pt idx="1583" formatCode="0.0">
                  <c:v>49.911027412627575</c:v>
                </c:pt>
                <c:pt idx="1584" formatCode="0.0">
                  <c:v>51.995712360118532</c:v>
                </c:pt>
                <c:pt idx="1585" formatCode="0.0">
                  <c:v>53.069246323628668</c:v>
                </c:pt>
                <c:pt idx="1586" formatCode="0.0">
                  <c:v>54.330084489194888</c:v>
                </c:pt>
                <c:pt idx="1587" formatCode="0.0">
                  <c:v>56.776665056222377</c:v>
                </c:pt>
                <c:pt idx="1588" formatCode="0.0">
                  <c:v>61.352227708705122</c:v>
                </c:pt>
                <c:pt idx="1589" formatCode="0.0">
                  <c:v>63.850525125493995</c:v>
                </c:pt>
                <c:pt idx="1590" formatCode="0.0">
                  <c:v>65.134502252771128</c:v>
                </c:pt>
                <c:pt idx="1591" formatCode="0.0">
                  <c:v>66.689583510333961</c:v>
                </c:pt>
                <c:pt idx="1592" formatCode="0.0">
                  <c:v>68.343280594952688</c:v>
                </c:pt>
                <c:pt idx="1593" formatCode="0.0">
                  <c:v>70.098675251222815</c:v>
                </c:pt>
                <c:pt idx="1594" formatCode="0.0">
                  <c:v>71.992174409953449</c:v>
                </c:pt>
                <c:pt idx="1595" formatCode="0.0">
                  <c:v>73.645937363922314</c:v>
                </c:pt>
                <c:pt idx="1596" formatCode="0.0">
                  <c:v>74.691439213997384</c:v>
                </c:pt>
                <c:pt idx="1597" formatCode="0.0">
                  <c:v>75.226345386611186</c:v>
                </c:pt>
                <c:pt idx="1598" formatCode="0.0">
                  <c:v>76.0171210498157</c:v>
                </c:pt>
                <c:pt idx="1599" formatCode="0.0">
                  <c:v>76.856969378869138</c:v>
                </c:pt>
                <c:pt idx="1600" formatCode="0.0">
                  <c:v>77.648596638671805</c:v>
                </c:pt>
                <c:pt idx="1601" formatCode="0.0">
                  <c:v>78.196601402054867</c:v>
                </c:pt>
                <c:pt idx="1602" formatCode="0.0">
                  <c:v>78.771763157506953</c:v>
                </c:pt>
                <c:pt idx="1603" formatCode="0.0">
                  <c:v>78.672403947785284</c:v>
                </c:pt>
                <c:pt idx="1604" formatCode="0.0">
                  <c:v>78.671415907533287</c:v>
                </c:pt>
                <c:pt idx="1605" formatCode="0.0">
                  <c:v>78.325521835125429</c:v>
                </c:pt>
                <c:pt idx="1606" formatCode="0.0">
                  <c:v>74.343818423625322</c:v>
                </c:pt>
                <c:pt idx="1607" formatCode="0.0">
                  <c:v>74.017082922198924</c:v>
                </c:pt>
                <c:pt idx="1608" formatCode="0.0">
                  <c:v>74.010740644771857</c:v>
                </c:pt>
                <c:pt idx="1609" formatCode="0.0">
                  <c:v>74.15328662341274</c:v>
                </c:pt>
                <c:pt idx="1610" formatCode="0.0">
                  <c:v>74.581611482558159</c:v>
                </c:pt>
                <c:pt idx="1611" formatCode="0.0">
                  <c:v>74.63503623046941</c:v>
                </c:pt>
                <c:pt idx="1612" formatCode="0.0">
                  <c:v>75.426790524018756</c:v>
                </c:pt>
                <c:pt idx="1613" formatCode="0.0">
                  <c:v>79.786579300327304</c:v>
                </c:pt>
                <c:pt idx="1614" formatCode="0.0">
                  <c:v>80.526103904174974</c:v>
                </c:pt>
                <c:pt idx="1615" formatCode="0.0">
                  <c:v>81.237916331431066</c:v>
                </c:pt>
                <c:pt idx="1616" formatCode="0.0">
                  <c:v>81.852439728541043</c:v>
                </c:pt>
                <c:pt idx="1617" formatCode="0.0">
                  <c:v>82.412333909623086</c:v>
                </c:pt>
                <c:pt idx="1618" formatCode="0.0">
                  <c:v>83.098631373609891</c:v>
                </c:pt>
                <c:pt idx="1619" formatCode="0.0">
                  <c:v>83.276666817111561</c:v>
                </c:pt>
                <c:pt idx="1620" formatCode="0.0">
                  <c:v>83.817054260647154</c:v>
                </c:pt>
                <c:pt idx="1621" formatCode="0.0">
                  <c:v>84.339294698221153</c:v>
                </c:pt>
                <c:pt idx="1622" formatCode="0.0">
                  <c:v>84.597949521331756</c:v>
                </c:pt>
                <c:pt idx="1623" formatCode="0.0">
                  <c:v>84.905879323295238</c:v>
                </c:pt>
                <c:pt idx="1624" formatCode="0.0">
                  <c:v>85.319378873707237</c:v>
                </c:pt>
                <c:pt idx="1625" formatCode="0.0">
                  <c:v>87.03139856291493</c:v>
                </c:pt>
                <c:pt idx="1626" formatCode="0.0">
                  <c:v>87.245996200693881</c:v>
                </c:pt>
                <c:pt idx="1627" formatCode="0.0">
                  <c:v>87.175643029798522</c:v>
                </c:pt>
                <c:pt idx="1628" formatCode="0.0">
                  <c:v>87.095094224493309</c:v>
                </c:pt>
                <c:pt idx="1629" formatCode="0.0">
                  <c:v>87.174918466947062</c:v>
                </c:pt>
                <c:pt idx="1630" formatCode="0.0">
                  <c:v>87.062088975123217</c:v>
                </c:pt>
                <c:pt idx="1631" formatCode="0.0">
                  <c:v>87.332628510979205</c:v>
                </c:pt>
                <c:pt idx="1632" formatCode="0.0">
                  <c:v>85.736275400604612</c:v>
                </c:pt>
                <c:pt idx="1633" formatCode="0.0">
                  <c:v>85.949085156022818</c:v>
                </c:pt>
                <c:pt idx="1634" formatCode="0.0">
                  <c:v>86.235668583589714</c:v>
                </c:pt>
                <c:pt idx="1635" formatCode="0.0">
                  <c:v>86.489750191819667</c:v>
                </c:pt>
                <c:pt idx="1636" formatCode="0.0">
                  <c:v>86.628367534220487</c:v>
                </c:pt>
                <c:pt idx="1637" formatCode="0.0">
                  <c:v>87.06217366428767</c:v>
                </c:pt>
                <c:pt idx="1638" formatCode="0.0">
                  <c:v>87.071630620985303</c:v>
                </c:pt>
                <c:pt idx="1639" formatCode="0.0">
                  <c:v>87.252027951184601</c:v>
                </c:pt>
                <c:pt idx="1640" formatCode="0.0">
                  <c:v>87.153920259115452</c:v>
                </c:pt>
                <c:pt idx="1641" formatCode="0.0">
                  <c:v>87.153153351681752</c:v>
                </c:pt>
                <c:pt idx="1642" formatCode="0.0">
                  <c:v>87.203331681622174</c:v>
                </c:pt>
                <c:pt idx="1643" formatCode="0.0">
                  <c:v>87.499522624401294</c:v>
                </c:pt>
                <c:pt idx="1644" formatCode="0.0">
                  <c:v>87.723840696278415</c:v>
                </c:pt>
                <c:pt idx="1645" formatCode="0.0">
                  <c:v>88.070388757234014</c:v>
                </c:pt>
                <c:pt idx="1646" formatCode="0.0">
                  <c:v>88.403475945994629</c:v>
                </c:pt>
                <c:pt idx="1647" formatCode="0.0">
                  <c:v>88.861380848303256</c:v>
                </c:pt>
                <c:pt idx="1648" formatCode="0.0">
                  <c:v>88.78934330402592</c:v>
                </c:pt>
                <c:pt idx="1649" formatCode="0.0">
                  <c:v>88.965764948449362</c:v>
                </c:pt>
                <c:pt idx="1650" formatCode="0.0">
                  <c:v>88.935178045219857</c:v>
                </c:pt>
                <c:pt idx="1651" formatCode="0.0">
                  <c:v>88.477108469535906</c:v>
                </c:pt>
                <c:pt idx="1652" formatCode="0.0">
                  <c:v>87.470507175667805</c:v>
                </c:pt>
                <c:pt idx="1653" formatCode="0.0">
                  <c:v>85.95193165293928</c:v>
                </c:pt>
                <c:pt idx="1654" formatCode="0.0">
                  <c:v>85.418051160206105</c:v>
                </c:pt>
                <c:pt idx="1655" formatCode="0.0">
                  <c:v>85.434899598979342</c:v>
                </c:pt>
                <c:pt idx="1656" formatCode="0.0">
                  <c:v>85.259550683972364</c:v>
                </c:pt>
                <c:pt idx="1657" formatCode="0.0">
                  <c:v>84.932518770470367</c:v>
                </c:pt>
                <c:pt idx="1658" formatCode="0.0">
                  <c:v>84.954552068089768</c:v>
                </c:pt>
                <c:pt idx="1659" formatCode="0.0">
                  <c:v>84.507892004839533</c:v>
                </c:pt>
                <c:pt idx="1660" formatCode="0.0">
                  <c:v>84.680662605284184</c:v>
                </c:pt>
                <c:pt idx="1661" formatCode="0.0">
                  <c:v>84.033035154778887</c:v>
                </c:pt>
                <c:pt idx="1662" formatCode="0.0">
                  <c:v>83.207861575944335</c:v>
                </c:pt>
                <c:pt idx="1663" formatCode="0.0">
                  <c:v>83.051530083311391</c:v>
                </c:pt>
                <c:pt idx="1664" formatCode="0.0">
                  <c:v>83.452754409830774</c:v>
                </c:pt>
                <c:pt idx="1665" formatCode="0.0">
                  <c:v>83.732350981330001</c:v>
                </c:pt>
                <c:pt idx="1666" formatCode="0.0">
                  <c:v>85.272776308488289</c:v>
                </c:pt>
                <c:pt idx="1667" formatCode="0.0">
                  <c:v>86.357286928702692</c:v>
                </c:pt>
                <c:pt idx="1668" formatCode="0.0">
                  <c:v>87.293168065296115</c:v>
                </c:pt>
                <c:pt idx="1669" formatCode="0.0">
                  <c:v>88.505723997215</c:v>
                </c:pt>
                <c:pt idx="1670" formatCode="0.0">
                  <c:v>88.906524877912105</c:v>
                </c:pt>
                <c:pt idx="1671" formatCode="0.0">
                  <c:v>88.813978440975575</c:v>
                </c:pt>
                <c:pt idx="1672" formatCode="0.0">
                  <c:v>83.332999226335829</c:v>
                </c:pt>
                <c:pt idx="1673" formatCode="0.0">
                  <c:v>81.107866709501081</c:v>
                </c:pt>
                <c:pt idx="1674" formatCode="0.0">
                  <c:v>81.051473135880286</c:v>
                </c:pt>
                <c:pt idx="1675" formatCode="0.0">
                  <c:v>77.079109057238284</c:v>
                </c:pt>
                <c:pt idx="1676" formatCode="0.0">
                  <c:v>75.198336797944037</c:v>
                </c:pt>
                <c:pt idx="1677" formatCode="0.0">
                  <c:v>74.100393535256131</c:v>
                </c:pt>
                <c:pt idx="1678" formatCode="0.0">
                  <c:v>73.295752373848671</c:v>
                </c:pt>
                <c:pt idx="1679" formatCode="0.0">
                  <c:v>78.010995688241508</c:v>
                </c:pt>
                <c:pt idx="1680" formatCode="0.0">
                  <c:v>79.623044523762005</c:v>
                </c:pt>
                <c:pt idx="1681" formatCode="0.0">
                  <c:v>79.613531107621398</c:v>
                </c:pt>
                <c:pt idx="1682" formatCode="0.0">
                  <c:v>83.076442812522316</c:v>
                </c:pt>
                <c:pt idx="1683" formatCode="0.0">
                  <c:v>84.303513526238333</c:v>
                </c:pt>
                <c:pt idx="1684" formatCode="0.0">
                  <c:v>85.000740597393573</c:v>
                </c:pt>
                <c:pt idx="1685" formatCode="0.0">
                  <c:v>85.580259139861596</c:v>
                </c:pt>
                <c:pt idx="1686" formatCode="0.0">
                  <c:v>86.182991923297834</c:v>
                </c:pt>
                <c:pt idx="1687" formatCode="0.0">
                  <c:v>86.534560169724273</c:v>
                </c:pt>
                <c:pt idx="1688" formatCode="0.0">
                  <c:v>86.701416643517717</c:v>
                </c:pt>
                <c:pt idx="1689" formatCode="0.0">
                  <c:v>87.097874852059633</c:v>
                </c:pt>
                <c:pt idx="1690" formatCode="0.0">
                  <c:v>87.578777567471761</c:v>
                </c:pt>
                <c:pt idx="1691" formatCode="0.0">
                  <c:v>87.809654344640649</c:v>
                </c:pt>
                <c:pt idx="1692" formatCode="0.0">
                  <c:v>87.966301069163507</c:v>
                </c:pt>
                <c:pt idx="1693" formatCode="0.0">
                  <c:v>87.897792240071865</c:v>
                </c:pt>
                <c:pt idx="1694" formatCode="0.0">
                  <c:v>87.701661545097991</c:v>
                </c:pt>
                <c:pt idx="1695" formatCode="0.0">
                  <c:v>87.28034706678811</c:v>
                </c:pt>
                <c:pt idx="1696" formatCode="0.0">
                  <c:v>86.478241875360766</c:v>
                </c:pt>
                <c:pt idx="1697" formatCode="0.0">
                  <c:v>86.351076389975887</c:v>
                </c:pt>
                <c:pt idx="1698" formatCode="0.0">
                  <c:v>86.33437850971724</c:v>
                </c:pt>
                <c:pt idx="1699" formatCode="0.0">
                  <c:v>86.316452636573956</c:v>
                </c:pt>
                <c:pt idx="1700" formatCode="0.0">
                  <c:v>86.558734221222991</c:v>
                </c:pt>
                <c:pt idx="1701" formatCode="0.0">
                  <c:v>86.575973171143445</c:v>
                </c:pt>
                <c:pt idx="1702" formatCode="0.0">
                  <c:v>86.627558282204575</c:v>
                </c:pt>
                <c:pt idx="1703" formatCode="0.0">
                  <c:v>87.241648823585109</c:v>
                </c:pt>
                <c:pt idx="1704" formatCode="0.0">
                  <c:v>87.254371018067914</c:v>
                </c:pt>
                <c:pt idx="1705" formatCode="0.0">
                  <c:v>87.094153233777121</c:v>
                </c:pt>
                <c:pt idx="1706" formatCode="0.0">
                  <c:v>86.509863868378062</c:v>
                </c:pt>
                <c:pt idx="1707" formatCode="0.0">
                  <c:v>85.505878528700961</c:v>
                </c:pt>
                <c:pt idx="1708" formatCode="0.0">
                  <c:v>84.802511493122623</c:v>
                </c:pt>
                <c:pt idx="1709" formatCode="0.0">
                  <c:v>84.600890117319835</c:v>
                </c:pt>
                <c:pt idx="1710" formatCode="0.0">
                  <c:v>84.458697010197525</c:v>
                </c:pt>
                <c:pt idx="1711" formatCode="0.0">
                  <c:v>84.112887626954119</c:v>
                </c:pt>
                <c:pt idx="1712" formatCode="0.0">
                  <c:v>83.893232164075684</c:v>
                </c:pt>
                <c:pt idx="1713" formatCode="0.0">
                  <c:v>83.767040604082069</c:v>
                </c:pt>
                <c:pt idx="1714" formatCode="0.0">
                  <c:v>83.854660954619376</c:v>
                </c:pt>
                <c:pt idx="1715" formatCode="0.0">
                  <c:v>84.188430361649225</c:v>
                </c:pt>
                <c:pt idx="1716" formatCode="0.0">
                  <c:v>84.174174352299076</c:v>
                </c:pt>
                <c:pt idx="1717" formatCode="0.0">
                  <c:v>84.426425733586058</c:v>
                </c:pt>
                <c:pt idx="1718" formatCode="0.0">
                  <c:v>84.754779739044281</c:v>
                </c:pt>
                <c:pt idx="1719" formatCode="0.0">
                  <c:v>85.117221133196196</c:v>
                </c:pt>
                <c:pt idx="1720" formatCode="0.0">
                  <c:v>85.912960522428577</c:v>
                </c:pt>
                <c:pt idx="1721" formatCode="0.0">
                  <c:v>86.703999663033642</c:v>
                </c:pt>
                <c:pt idx="1722" formatCode="0.0">
                  <c:v>87.694528835469328</c:v>
                </c:pt>
                <c:pt idx="1723" formatCode="0.0">
                  <c:v>88.531540077513455</c:v>
                </c:pt>
                <c:pt idx="1724" formatCode="0.0">
                  <c:v>88.310807180265002</c:v>
                </c:pt>
                <c:pt idx="1725" formatCode="0.0">
                  <c:v>88.21103393462819</c:v>
                </c:pt>
                <c:pt idx="1726" formatCode="0.0">
                  <c:v>88.115250489628011</c:v>
                </c:pt>
                <c:pt idx="1727" formatCode="0.0">
                  <c:v>87.376751565660982</c:v>
                </c:pt>
                <c:pt idx="1728" formatCode="0.0">
                  <c:v>86.994502316933435</c:v>
                </c:pt>
                <c:pt idx="1729" formatCode="0.0">
                  <c:v>86.571399956262809</c:v>
                </c:pt>
                <c:pt idx="1730" formatCode="0.0">
                  <c:v>86.238345702177256</c:v>
                </c:pt>
                <c:pt idx="1731" formatCode="0.0">
                  <c:v>86.558484858683201</c:v>
                </c:pt>
                <c:pt idx="1732" formatCode="0.0">
                  <c:v>86.713851835832074</c:v>
                </c:pt>
                <c:pt idx="1733" formatCode="0.0">
                  <c:v>86.661203405261659</c:v>
                </c:pt>
                <c:pt idx="1734" formatCode="0.0">
                  <c:v>87.044501858637773</c:v>
                </c:pt>
                <c:pt idx="1735" formatCode="0.0">
                  <c:v>87.163612463492129</c:v>
                </c:pt>
                <c:pt idx="1736" formatCode="0.0">
                  <c:v>87.207025070183192</c:v>
                </c:pt>
                <c:pt idx="1737" formatCode="0.0">
                  <c:v>87.304144722000359</c:v>
                </c:pt>
                <c:pt idx="1738" formatCode="0.0">
                  <c:v>87.145521916973522</c:v>
                </c:pt>
              </c:numCache>
            </c:numRef>
          </c:val>
          <c:smooth val="0"/>
          <c:extLst>
            <c:ext xmlns:c16="http://schemas.microsoft.com/office/drawing/2014/chart" uri="{C3380CC4-5D6E-409C-BE32-E72D297353CC}">
              <c16:uniqueId val="{00000002-4594-4C0E-B47A-5E9D73B17470}"/>
            </c:ext>
          </c:extLst>
        </c:ser>
        <c:ser>
          <c:idx val="3"/>
          <c:order val="3"/>
          <c:tx>
            <c:strRef>
              <c:f>'C:\Users\OBRIENL1\AppData\Local\Microsoft\Windows\INetCache\Content.Outlook\GLUNWZMQ\[Graphs Template_Budget 2021-22 TS.xlsx]Sheet14'!$E$3</c:f>
              <c:strCache>
                <c:ptCount val="1"/>
                <c:pt idx="0">
                  <c:v>Rest of NSW</c:v>
                </c:pt>
              </c:strCache>
            </c:strRef>
          </c:tx>
          <c:spPr>
            <a:ln w="12700" cap="rnd">
              <a:solidFill>
                <a:srgbClr val="002060"/>
              </a:solidFill>
              <a:prstDash val="dash"/>
              <a:round/>
            </a:ln>
            <a:effectLst/>
          </c:spPr>
          <c:marker>
            <c:symbol val="none"/>
          </c:marker>
          <c:cat>
            <c:numRef>
              <c:f>'C:\Users\OBRIENL1\AppData\Local\Microsoft\Windows\INetCache\Content.Outlook\GLUNWZMQ\[Graphs Template_Budget 2021-22 TS.xlsx]Sheet14'!$A$4:$A$1744</c:f>
              <c:numCache>
                <c:formatCode>d\-mmm\-yy</c:formatCode>
                <c:ptCount val="1741"/>
                <c:pt idx="0">
                  <c:v>43472</c:v>
                </c:pt>
                <c:pt idx="1">
                  <c:v>43473</c:v>
                </c:pt>
                <c:pt idx="2">
                  <c:v>43474</c:v>
                </c:pt>
                <c:pt idx="3">
                  <c:v>43475</c:v>
                </c:pt>
                <c:pt idx="4">
                  <c:v>43476</c:v>
                </c:pt>
                <c:pt idx="5">
                  <c:v>43477</c:v>
                </c:pt>
                <c:pt idx="6">
                  <c:v>43478</c:v>
                </c:pt>
                <c:pt idx="7">
                  <c:v>43479</c:v>
                </c:pt>
                <c:pt idx="8">
                  <c:v>43480</c:v>
                </c:pt>
                <c:pt idx="9">
                  <c:v>43481</c:v>
                </c:pt>
                <c:pt idx="10">
                  <c:v>43482</c:v>
                </c:pt>
                <c:pt idx="11">
                  <c:v>43483</c:v>
                </c:pt>
                <c:pt idx="12">
                  <c:v>43484</c:v>
                </c:pt>
                <c:pt idx="13">
                  <c:v>43485</c:v>
                </c:pt>
                <c:pt idx="14">
                  <c:v>43486</c:v>
                </c:pt>
                <c:pt idx="15">
                  <c:v>43487</c:v>
                </c:pt>
                <c:pt idx="16">
                  <c:v>43488</c:v>
                </c:pt>
                <c:pt idx="17">
                  <c:v>43489</c:v>
                </c:pt>
                <c:pt idx="18">
                  <c:v>43490</c:v>
                </c:pt>
                <c:pt idx="19">
                  <c:v>43491</c:v>
                </c:pt>
                <c:pt idx="20">
                  <c:v>43492</c:v>
                </c:pt>
                <c:pt idx="21">
                  <c:v>43493</c:v>
                </c:pt>
                <c:pt idx="22">
                  <c:v>43494</c:v>
                </c:pt>
                <c:pt idx="23">
                  <c:v>43495</c:v>
                </c:pt>
                <c:pt idx="24">
                  <c:v>43496</c:v>
                </c:pt>
                <c:pt idx="25">
                  <c:v>43497</c:v>
                </c:pt>
                <c:pt idx="26">
                  <c:v>43498</c:v>
                </c:pt>
                <c:pt idx="27">
                  <c:v>43499</c:v>
                </c:pt>
                <c:pt idx="28">
                  <c:v>43500</c:v>
                </c:pt>
                <c:pt idx="29">
                  <c:v>43501</c:v>
                </c:pt>
                <c:pt idx="30">
                  <c:v>43502</c:v>
                </c:pt>
                <c:pt idx="31">
                  <c:v>43503</c:v>
                </c:pt>
                <c:pt idx="32">
                  <c:v>43504</c:v>
                </c:pt>
                <c:pt idx="33">
                  <c:v>43505</c:v>
                </c:pt>
                <c:pt idx="34">
                  <c:v>43506</c:v>
                </c:pt>
                <c:pt idx="35">
                  <c:v>43507</c:v>
                </c:pt>
                <c:pt idx="36">
                  <c:v>43508</c:v>
                </c:pt>
                <c:pt idx="37">
                  <c:v>43509</c:v>
                </c:pt>
                <c:pt idx="38">
                  <c:v>43510</c:v>
                </c:pt>
                <c:pt idx="39">
                  <c:v>43511</c:v>
                </c:pt>
                <c:pt idx="40">
                  <c:v>43512</c:v>
                </c:pt>
                <c:pt idx="41">
                  <c:v>43513</c:v>
                </c:pt>
                <c:pt idx="42">
                  <c:v>43514</c:v>
                </c:pt>
                <c:pt idx="43">
                  <c:v>43515</c:v>
                </c:pt>
                <c:pt idx="44">
                  <c:v>43516</c:v>
                </c:pt>
                <c:pt idx="45">
                  <c:v>43517</c:v>
                </c:pt>
                <c:pt idx="46">
                  <c:v>43518</c:v>
                </c:pt>
                <c:pt idx="47">
                  <c:v>43519</c:v>
                </c:pt>
                <c:pt idx="48">
                  <c:v>43520</c:v>
                </c:pt>
                <c:pt idx="49">
                  <c:v>43521</c:v>
                </c:pt>
                <c:pt idx="50">
                  <c:v>43522</c:v>
                </c:pt>
                <c:pt idx="51">
                  <c:v>43523</c:v>
                </c:pt>
                <c:pt idx="52">
                  <c:v>43524</c:v>
                </c:pt>
                <c:pt idx="53">
                  <c:v>43525</c:v>
                </c:pt>
                <c:pt idx="54">
                  <c:v>43526</c:v>
                </c:pt>
                <c:pt idx="55">
                  <c:v>43527</c:v>
                </c:pt>
                <c:pt idx="56">
                  <c:v>43528</c:v>
                </c:pt>
                <c:pt idx="57">
                  <c:v>43529</c:v>
                </c:pt>
                <c:pt idx="58">
                  <c:v>43530</c:v>
                </c:pt>
                <c:pt idx="59">
                  <c:v>43531</c:v>
                </c:pt>
                <c:pt idx="60">
                  <c:v>43532</c:v>
                </c:pt>
                <c:pt idx="61">
                  <c:v>43533</c:v>
                </c:pt>
                <c:pt idx="62">
                  <c:v>43534</c:v>
                </c:pt>
                <c:pt idx="63">
                  <c:v>43535</c:v>
                </c:pt>
                <c:pt idx="64">
                  <c:v>43536</c:v>
                </c:pt>
                <c:pt idx="65">
                  <c:v>43537</c:v>
                </c:pt>
                <c:pt idx="66">
                  <c:v>43538</c:v>
                </c:pt>
                <c:pt idx="67">
                  <c:v>43539</c:v>
                </c:pt>
                <c:pt idx="68">
                  <c:v>43540</c:v>
                </c:pt>
                <c:pt idx="69">
                  <c:v>43541</c:v>
                </c:pt>
                <c:pt idx="70">
                  <c:v>43542</c:v>
                </c:pt>
                <c:pt idx="71">
                  <c:v>43543</c:v>
                </c:pt>
                <c:pt idx="72">
                  <c:v>43544</c:v>
                </c:pt>
                <c:pt idx="73">
                  <c:v>43545</c:v>
                </c:pt>
                <c:pt idx="74">
                  <c:v>43546</c:v>
                </c:pt>
                <c:pt idx="75">
                  <c:v>43547</c:v>
                </c:pt>
                <c:pt idx="76">
                  <c:v>43548</c:v>
                </c:pt>
                <c:pt idx="77">
                  <c:v>43549</c:v>
                </c:pt>
                <c:pt idx="78">
                  <c:v>43550</c:v>
                </c:pt>
                <c:pt idx="79">
                  <c:v>43551</c:v>
                </c:pt>
                <c:pt idx="80">
                  <c:v>43552</c:v>
                </c:pt>
                <c:pt idx="81">
                  <c:v>43553</c:v>
                </c:pt>
                <c:pt idx="82">
                  <c:v>43554</c:v>
                </c:pt>
                <c:pt idx="83">
                  <c:v>43555</c:v>
                </c:pt>
                <c:pt idx="84">
                  <c:v>43556</c:v>
                </c:pt>
                <c:pt idx="85">
                  <c:v>43557</c:v>
                </c:pt>
                <c:pt idx="86">
                  <c:v>43558</c:v>
                </c:pt>
                <c:pt idx="87">
                  <c:v>43559</c:v>
                </c:pt>
                <c:pt idx="88">
                  <c:v>43560</c:v>
                </c:pt>
                <c:pt idx="89">
                  <c:v>43561</c:v>
                </c:pt>
                <c:pt idx="90">
                  <c:v>43562</c:v>
                </c:pt>
                <c:pt idx="91">
                  <c:v>43563</c:v>
                </c:pt>
                <c:pt idx="92">
                  <c:v>43564</c:v>
                </c:pt>
                <c:pt idx="93">
                  <c:v>43565</c:v>
                </c:pt>
                <c:pt idx="94">
                  <c:v>43566</c:v>
                </c:pt>
                <c:pt idx="95">
                  <c:v>43567</c:v>
                </c:pt>
                <c:pt idx="96">
                  <c:v>43568</c:v>
                </c:pt>
                <c:pt idx="97">
                  <c:v>43569</c:v>
                </c:pt>
                <c:pt idx="98">
                  <c:v>43570</c:v>
                </c:pt>
                <c:pt idx="99">
                  <c:v>43571</c:v>
                </c:pt>
                <c:pt idx="100">
                  <c:v>43572</c:v>
                </c:pt>
                <c:pt idx="101">
                  <c:v>43573</c:v>
                </c:pt>
                <c:pt idx="102">
                  <c:v>43574</c:v>
                </c:pt>
                <c:pt idx="103">
                  <c:v>43575</c:v>
                </c:pt>
                <c:pt idx="104">
                  <c:v>43576</c:v>
                </c:pt>
                <c:pt idx="105">
                  <c:v>43577</c:v>
                </c:pt>
                <c:pt idx="106">
                  <c:v>43578</c:v>
                </c:pt>
                <c:pt idx="107">
                  <c:v>43579</c:v>
                </c:pt>
                <c:pt idx="108">
                  <c:v>43580</c:v>
                </c:pt>
                <c:pt idx="109">
                  <c:v>43581</c:v>
                </c:pt>
                <c:pt idx="110">
                  <c:v>43582</c:v>
                </c:pt>
                <c:pt idx="111">
                  <c:v>43583</c:v>
                </c:pt>
                <c:pt idx="112">
                  <c:v>43584</c:v>
                </c:pt>
                <c:pt idx="113">
                  <c:v>43585</c:v>
                </c:pt>
                <c:pt idx="114">
                  <c:v>43586</c:v>
                </c:pt>
                <c:pt idx="115">
                  <c:v>43587</c:v>
                </c:pt>
                <c:pt idx="116">
                  <c:v>43588</c:v>
                </c:pt>
                <c:pt idx="117">
                  <c:v>43589</c:v>
                </c:pt>
                <c:pt idx="118">
                  <c:v>43590</c:v>
                </c:pt>
                <c:pt idx="119">
                  <c:v>43591</c:v>
                </c:pt>
                <c:pt idx="120">
                  <c:v>43592</c:v>
                </c:pt>
                <c:pt idx="121">
                  <c:v>43593</c:v>
                </c:pt>
                <c:pt idx="122">
                  <c:v>43594</c:v>
                </c:pt>
                <c:pt idx="123">
                  <c:v>43595</c:v>
                </c:pt>
                <c:pt idx="124">
                  <c:v>43596</c:v>
                </c:pt>
                <c:pt idx="125">
                  <c:v>43597</c:v>
                </c:pt>
                <c:pt idx="126">
                  <c:v>43598</c:v>
                </c:pt>
                <c:pt idx="127">
                  <c:v>43599</c:v>
                </c:pt>
                <c:pt idx="128">
                  <c:v>43600</c:v>
                </c:pt>
                <c:pt idx="129">
                  <c:v>43601</c:v>
                </c:pt>
                <c:pt idx="130">
                  <c:v>43602</c:v>
                </c:pt>
                <c:pt idx="131">
                  <c:v>43603</c:v>
                </c:pt>
                <c:pt idx="132">
                  <c:v>43604</c:v>
                </c:pt>
                <c:pt idx="133">
                  <c:v>43605</c:v>
                </c:pt>
                <c:pt idx="134">
                  <c:v>43606</c:v>
                </c:pt>
                <c:pt idx="135">
                  <c:v>43607</c:v>
                </c:pt>
                <c:pt idx="136">
                  <c:v>43608</c:v>
                </c:pt>
                <c:pt idx="137">
                  <c:v>43609</c:v>
                </c:pt>
                <c:pt idx="138">
                  <c:v>43610</c:v>
                </c:pt>
                <c:pt idx="139">
                  <c:v>43611</c:v>
                </c:pt>
                <c:pt idx="140">
                  <c:v>43612</c:v>
                </c:pt>
                <c:pt idx="141">
                  <c:v>43613</c:v>
                </c:pt>
                <c:pt idx="142">
                  <c:v>43614</c:v>
                </c:pt>
                <c:pt idx="143">
                  <c:v>43615</c:v>
                </c:pt>
                <c:pt idx="144">
                  <c:v>43616</c:v>
                </c:pt>
                <c:pt idx="145">
                  <c:v>43617</c:v>
                </c:pt>
                <c:pt idx="146">
                  <c:v>43618</c:v>
                </c:pt>
                <c:pt idx="147">
                  <c:v>43619</c:v>
                </c:pt>
                <c:pt idx="148">
                  <c:v>43620</c:v>
                </c:pt>
                <c:pt idx="149">
                  <c:v>43621</c:v>
                </c:pt>
                <c:pt idx="150">
                  <c:v>43622</c:v>
                </c:pt>
                <c:pt idx="151">
                  <c:v>43623</c:v>
                </c:pt>
                <c:pt idx="152">
                  <c:v>43624</c:v>
                </c:pt>
                <c:pt idx="153">
                  <c:v>43625</c:v>
                </c:pt>
                <c:pt idx="154">
                  <c:v>43626</c:v>
                </c:pt>
                <c:pt idx="155">
                  <c:v>43627</c:v>
                </c:pt>
                <c:pt idx="156">
                  <c:v>43628</c:v>
                </c:pt>
                <c:pt idx="157">
                  <c:v>43629</c:v>
                </c:pt>
                <c:pt idx="158">
                  <c:v>43630</c:v>
                </c:pt>
                <c:pt idx="159">
                  <c:v>43631</c:v>
                </c:pt>
                <c:pt idx="160">
                  <c:v>43632</c:v>
                </c:pt>
                <c:pt idx="161">
                  <c:v>43633</c:v>
                </c:pt>
                <c:pt idx="162">
                  <c:v>43634</c:v>
                </c:pt>
                <c:pt idx="163">
                  <c:v>43635</c:v>
                </c:pt>
                <c:pt idx="164">
                  <c:v>43636</c:v>
                </c:pt>
                <c:pt idx="165">
                  <c:v>43637</c:v>
                </c:pt>
                <c:pt idx="166">
                  <c:v>43638</c:v>
                </c:pt>
                <c:pt idx="167">
                  <c:v>43639</c:v>
                </c:pt>
                <c:pt idx="168">
                  <c:v>43640</c:v>
                </c:pt>
                <c:pt idx="169">
                  <c:v>43641</c:v>
                </c:pt>
                <c:pt idx="170">
                  <c:v>43642</c:v>
                </c:pt>
                <c:pt idx="171">
                  <c:v>43643</c:v>
                </c:pt>
                <c:pt idx="172">
                  <c:v>43644</c:v>
                </c:pt>
                <c:pt idx="173">
                  <c:v>43645</c:v>
                </c:pt>
                <c:pt idx="174">
                  <c:v>43646</c:v>
                </c:pt>
                <c:pt idx="175">
                  <c:v>43647</c:v>
                </c:pt>
                <c:pt idx="176">
                  <c:v>43648</c:v>
                </c:pt>
                <c:pt idx="177">
                  <c:v>43649</c:v>
                </c:pt>
                <c:pt idx="178">
                  <c:v>43650</c:v>
                </c:pt>
                <c:pt idx="179">
                  <c:v>43651</c:v>
                </c:pt>
                <c:pt idx="180">
                  <c:v>43652</c:v>
                </c:pt>
                <c:pt idx="181">
                  <c:v>43653</c:v>
                </c:pt>
                <c:pt idx="182">
                  <c:v>43654</c:v>
                </c:pt>
                <c:pt idx="183">
                  <c:v>43655</c:v>
                </c:pt>
                <c:pt idx="184">
                  <c:v>43656</c:v>
                </c:pt>
                <c:pt idx="185">
                  <c:v>43657</c:v>
                </c:pt>
                <c:pt idx="186">
                  <c:v>43658</c:v>
                </c:pt>
                <c:pt idx="187">
                  <c:v>43659</c:v>
                </c:pt>
                <c:pt idx="188">
                  <c:v>43660</c:v>
                </c:pt>
                <c:pt idx="189">
                  <c:v>43661</c:v>
                </c:pt>
                <c:pt idx="190">
                  <c:v>43662</c:v>
                </c:pt>
                <c:pt idx="191">
                  <c:v>43663</c:v>
                </c:pt>
                <c:pt idx="192">
                  <c:v>43664</c:v>
                </c:pt>
                <c:pt idx="193">
                  <c:v>43665</c:v>
                </c:pt>
                <c:pt idx="194">
                  <c:v>43666</c:v>
                </c:pt>
                <c:pt idx="195">
                  <c:v>43667</c:v>
                </c:pt>
                <c:pt idx="196">
                  <c:v>43668</c:v>
                </c:pt>
                <c:pt idx="197">
                  <c:v>43669</c:v>
                </c:pt>
                <c:pt idx="198">
                  <c:v>43670</c:v>
                </c:pt>
                <c:pt idx="199">
                  <c:v>43671</c:v>
                </c:pt>
                <c:pt idx="200">
                  <c:v>43672</c:v>
                </c:pt>
                <c:pt idx="201">
                  <c:v>43673</c:v>
                </c:pt>
                <c:pt idx="202">
                  <c:v>43674</c:v>
                </c:pt>
                <c:pt idx="203">
                  <c:v>43675</c:v>
                </c:pt>
                <c:pt idx="204">
                  <c:v>43676</c:v>
                </c:pt>
                <c:pt idx="205">
                  <c:v>43677</c:v>
                </c:pt>
                <c:pt idx="206">
                  <c:v>43678</c:v>
                </c:pt>
                <c:pt idx="207">
                  <c:v>43679</c:v>
                </c:pt>
                <c:pt idx="208">
                  <c:v>43680</c:v>
                </c:pt>
                <c:pt idx="209">
                  <c:v>43681</c:v>
                </c:pt>
                <c:pt idx="210">
                  <c:v>43682</c:v>
                </c:pt>
                <c:pt idx="211">
                  <c:v>43683</c:v>
                </c:pt>
                <c:pt idx="212">
                  <c:v>43684</c:v>
                </c:pt>
                <c:pt idx="213">
                  <c:v>43685</c:v>
                </c:pt>
                <c:pt idx="214">
                  <c:v>43686</c:v>
                </c:pt>
                <c:pt idx="215">
                  <c:v>43687</c:v>
                </c:pt>
                <c:pt idx="216">
                  <c:v>43688</c:v>
                </c:pt>
                <c:pt idx="217">
                  <c:v>43689</c:v>
                </c:pt>
                <c:pt idx="218">
                  <c:v>43690</c:v>
                </c:pt>
                <c:pt idx="219">
                  <c:v>43691</c:v>
                </c:pt>
                <c:pt idx="220">
                  <c:v>43692</c:v>
                </c:pt>
                <c:pt idx="221">
                  <c:v>43693</c:v>
                </c:pt>
                <c:pt idx="222">
                  <c:v>43694</c:v>
                </c:pt>
                <c:pt idx="223">
                  <c:v>43695</c:v>
                </c:pt>
                <c:pt idx="224">
                  <c:v>43696</c:v>
                </c:pt>
                <c:pt idx="225">
                  <c:v>43697</c:v>
                </c:pt>
                <c:pt idx="226">
                  <c:v>43698</c:v>
                </c:pt>
                <c:pt idx="227">
                  <c:v>43699</c:v>
                </c:pt>
                <c:pt idx="228">
                  <c:v>43700</c:v>
                </c:pt>
                <c:pt idx="229">
                  <c:v>43701</c:v>
                </c:pt>
                <c:pt idx="230">
                  <c:v>43702</c:v>
                </c:pt>
                <c:pt idx="231">
                  <c:v>43703</c:v>
                </c:pt>
                <c:pt idx="232">
                  <c:v>43704</c:v>
                </c:pt>
                <c:pt idx="233">
                  <c:v>43705</c:v>
                </c:pt>
                <c:pt idx="234">
                  <c:v>43706</c:v>
                </c:pt>
                <c:pt idx="235">
                  <c:v>43707</c:v>
                </c:pt>
                <c:pt idx="236">
                  <c:v>43708</c:v>
                </c:pt>
                <c:pt idx="237">
                  <c:v>43709</c:v>
                </c:pt>
                <c:pt idx="238">
                  <c:v>43710</c:v>
                </c:pt>
                <c:pt idx="239">
                  <c:v>43711</c:v>
                </c:pt>
                <c:pt idx="240">
                  <c:v>43712</c:v>
                </c:pt>
                <c:pt idx="241">
                  <c:v>43713</c:v>
                </c:pt>
                <c:pt idx="242">
                  <c:v>43714</c:v>
                </c:pt>
                <c:pt idx="243">
                  <c:v>43715</c:v>
                </c:pt>
                <c:pt idx="244">
                  <c:v>43716</c:v>
                </c:pt>
                <c:pt idx="245">
                  <c:v>43717</c:v>
                </c:pt>
                <c:pt idx="246">
                  <c:v>43718</c:v>
                </c:pt>
                <c:pt idx="247">
                  <c:v>43719</c:v>
                </c:pt>
                <c:pt idx="248">
                  <c:v>43720</c:v>
                </c:pt>
                <c:pt idx="249">
                  <c:v>43721</c:v>
                </c:pt>
                <c:pt idx="250">
                  <c:v>43722</c:v>
                </c:pt>
                <c:pt idx="251">
                  <c:v>43723</c:v>
                </c:pt>
                <c:pt idx="252">
                  <c:v>43724</c:v>
                </c:pt>
                <c:pt idx="253">
                  <c:v>43725</c:v>
                </c:pt>
                <c:pt idx="254">
                  <c:v>43726</c:v>
                </c:pt>
                <c:pt idx="255">
                  <c:v>43727</c:v>
                </c:pt>
                <c:pt idx="256">
                  <c:v>43728</c:v>
                </c:pt>
                <c:pt idx="257">
                  <c:v>43729</c:v>
                </c:pt>
                <c:pt idx="258">
                  <c:v>43730</c:v>
                </c:pt>
                <c:pt idx="259">
                  <c:v>43731</c:v>
                </c:pt>
                <c:pt idx="260">
                  <c:v>43732</c:v>
                </c:pt>
                <c:pt idx="261">
                  <c:v>43733</c:v>
                </c:pt>
                <c:pt idx="262">
                  <c:v>43734</c:v>
                </c:pt>
                <c:pt idx="263">
                  <c:v>43735</c:v>
                </c:pt>
                <c:pt idx="264">
                  <c:v>43736</c:v>
                </c:pt>
                <c:pt idx="265">
                  <c:v>43737</c:v>
                </c:pt>
                <c:pt idx="266">
                  <c:v>43738</c:v>
                </c:pt>
                <c:pt idx="267">
                  <c:v>43739</c:v>
                </c:pt>
                <c:pt idx="268">
                  <c:v>43740</c:v>
                </c:pt>
                <c:pt idx="269">
                  <c:v>43741</c:v>
                </c:pt>
                <c:pt idx="270">
                  <c:v>43742</c:v>
                </c:pt>
                <c:pt idx="271">
                  <c:v>43743</c:v>
                </c:pt>
                <c:pt idx="272">
                  <c:v>43744</c:v>
                </c:pt>
                <c:pt idx="273">
                  <c:v>43745</c:v>
                </c:pt>
                <c:pt idx="274">
                  <c:v>43746</c:v>
                </c:pt>
                <c:pt idx="275">
                  <c:v>43747</c:v>
                </c:pt>
                <c:pt idx="276">
                  <c:v>43748</c:v>
                </c:pt>
                <c:pt idx="277">
                  <c:v>43749</c:v>
                </c:pt>
                <c:pt idx="278">
                  <c:v>43750</c:v>
                </c:pt>
                <c:pt idx="279">
                  <c:v>43751</c:v>
                </c:pt>
                <c:pt idx="280">
                  <c:v>43752</c:v>
                </c:pt>
                <c:pt idx="281">
                  <c:v>43753</c:v>
                </c:pt>
                <c:pt idx="282">
                  <c:v>43754</c:v>
                </c:pt>
                <c:pt idx="283">
                  <c:v>43755</c:v>
                </c:pt>
                <c:pt idx="284">
                  <c:v>43756</c:v>
                </c:pt>
                <c:pt idx="285">
                  <c:v>43757</c:v>
                </c:pt>
                <c:pt idx="286">
                  <c:v>43758</c:v>
                </c:pt>
                <c:pt idx="287">
                  <c:v>43759</c:v>
                </c:pt>
                <c:pt idx="288">
                  <c:v>43760</c:v>
                </c:pt>
                <c:pt idx="289">
                  <c:v>43761</c:v>
                </c:pt>
                <c:pt idx="290">
                  <c:v>43762</c:v>
                </c:pt>
                <c:pt idx="291">
                  <c:v>43763</c:v>
                </c:pt>
                <c:pt idx="292">
                  <c:v>43764</c:v>
                </c:pt>
                <c:pt idx="293">
                  <c:v>43765</c:v>
                </c:pt>
                <c:pt idx="294">
                  <c:v>43766</c:v>
                </c:pt>
                <c:pt idx="295">
                  <c:v>43767</c:v>
                </c:pt>
                <c:pt idx="296">
                  <c:v>43768</c:v>
                </c:pt>
                <c:pt idx="297">
                  <c:v>43769</c:v>
                </c:pt>
                <c:pt idx="298">
                  <c:v>43770</c:v>
                </c:pt>
                <c:pt idx="299">
                  <c:v>43771</c:v>
                </c:pt>
                <c:pt idx="300">
                  <c:v>43772</c:v>
                </c:pt>
                <c:pt idx="301">
                  <c:v>43773</c:v>
                </c:pt>
                <c:pt idx="302">
                  <c:v>43774</c:v>
                </c:pt>
                <c:pt idx="303">
                  <c:v>43775</c:v>
                </c:pt>
                <c:pt idx="304">
                  <c:v>43776</c:v>
                </c:pt>
                <c:pt idx="305">
                  <c:v>43777</c:v>
                </c:pt>
                <c:pt idx="306">
                  <c:v>43778</c:v>
                </c:pt>
                <c:pt idx="307">
                  <c:v>43793</c:v>
                </c:pt>
                <c:pt idx="308">
                  <c:v>43794</c:v>
                </c:pt>
                <c:pt idx="309">
                  <c:v>43795</c:v>
                </c:pt>
                <c:pt idx="310">
                  <c:v>43796</c:v>
                </c:pt>
                <c:pt idx="311">
                  <c:v>43797</c:v>
                </c:pt>
                <c:pt idx="312">
                  <c:v>43798</c:v>
                </c:pt>
                <c:pt idx="313">
                  <c:v>43799</c:v>
                </c:pt>
                <c:pt idx="314">
                  <c:v>43800</c:v>
                </c:pt>
                <c:pt idx="315">
                  <c:v>43801</c:v>
                </c:pt>
                <c:pt idx="316">
                  <c:v>43802</c:v>
                </c:pt>
                <c:pt idx="317">
                  <c:v>43803</c:v>
                </c:pt>
                <c:pt idx="318">
                  <c:v>43804</c:v>
                </c:pt>
                <c:pt idx="319">
                  <c:v>43805</c:v>
                </c:pt>
                <c:pt idx="320">
                  <c:v>43806</c:v>
                </c:pt>
                <c:pt idx="321">
                  <c:v>43807</c:v>
                </c:pt>
                <c:pt idx="322">
                  <c:v>43808</c:v>
                </c:pt>
                <c:pt idx="323">
                  <c:v>43809</c:v>
                </c:pt>
                <c:pt idx="324">
                  <c:v>43810</c:v>
                </c:pt>
                <c:pt idx="325">
                  <c:v>43811</c:v>
                </c:pt>
                <c:pt idx="326">
                  <c:v>43812</c:v>
                </c:pt>
                <c:pt idx="327">
                  <c:v>43813</c:v>
                </c:pt>
                <c:pt idx="328">
                  <c:v>43814</c:v>
                </c:pt>
                <c:pt idx="329">
                  <c:v>43815</c:v>
                </c:pt>
                <c:pt idx="330">
                  <c:v>43816</c:v>
                </c:pt>
                <c:pt idx="331">
                  <c:v>43817</c:v>
                </c:pt>
                <c:pt idx="332">
                  <c:v>43818</c:v>
                </c:pt>
                <c:pt idx="333">
                  <c:v>43819</c:v>
                </c:pt>
                <c:pt idx="334">
                  <c:v>43820</c:v>
                </c:pt>
                <c:pt idx="335">
                  <c:v>43821</c:v>
                </c:pt>
                <c:pt idx="336">
                  <c:v>43822</c:v>
                </c:pt>
                <c:pt idx="337">
                  <c:v>43823</c:v>
                </c:pt>
                <c:pt idx="338">
                  <c:v>43824</c:v>
                </c:pt>
                <c:pt idx="339">
                  <c:v>43825</c:v>
                </c:pt>
                <c:pt idx="340">
                  <c:v>43826</c:v>
                </c:pt>
                <c:pt idx="341">
                  <c:v>43827</c:v>
                </c:pt>
                <c:pt idx="342">
                  <c:v>43828</c:v>
                </c:pt>
                <c:pt idx="343">
                  <c:v>43829</c:v>
                </c:pt>
                <c:pt idx="344">
                  <c:v>43830</c:v>
                </c:pt>
                <c:pt idx="345">
                  <c:v>43831</c:v>
                </c:pt>
                <c:pt idx="346">
                  <c:v>43832</c:v>
                </c:pt>
                <c:pt idx="347">
                  <c:v>43833</c:v>
                </c:pt>
                <c:pt idx="348">
                  <c:v>43834</c:v>
                </c:pt>
                <c:pt idx="349">
                  <c:v>43835</c:v>
                </c:pt>
                <c:pt idx="350">
                  <c:v>43836</c:v>
                </c:pt>
                <c:pt idx="351">
                  <c:v>43837</c:v>
                </c:pt>
                <c:pt idx="352">
                  <c:v>43838</c:v>
                </c:pt>
                <c:pt idx="353">
                  <c:v>43839</c:v>
                </c:pt>
                <c:pt idx="354">
                  <c:v>43840</c:v>
                </c:pt>
                <c:pt idx="355">
                  <c:v>43841</c:v>
                </c:pt>
                <c:pt idx="356">
                  <c:v>43842</c:v>
                </c:pt>
                <c:pt idx="357">
                  <c:v>43843</c:v>
                </c:pt>
                <c:pt idx="358">
                  <c:v>43844</c:v>
                </c:pt>
                <c:pt idx="359">
                  <c:v>43845</c:v>
                </c:pt>
                <c:pt idx="360">
                  <c:v>43846</c:v>
                </c:pt>
                <c:pt idx="361">
                  <c:v>43847</c:v>
                </c:pt>
                <c:pt idx="362">
                  <c:v>43848</c:v>
                </c:pt>
                <c:pt idx="363">
                  <c:v>43849</c:v>
                </c:pt>
                <c:pt idx="364">
                  <c:v>43850</c:v>
                </c:pt>
                <c:pt idx="365">
                  <c:v>43851</c:v>
                </c:pt>
                <c:pt idx="366">
                  <c:v>43852</c:v>
                </c:pt>
                <c:pt idx="367">
                  <c:v>43853</c:v>
                </c:pt>
                <c:pt idx="368">
                  <c:v>43854</c:v>
                </c:pt>
                <c:pt idx="369">
                  <c:v>43855</c:v>
                </c:pt>
                <c:pt idx="370">
                  <c:v>43856</c:v>
                </c:pt>
                <c:pt idx="371">
                  <c:v>43857</c:v>
                </c:pt>
                <c:pt idx="372">
                  <c:v>43858</c:v>
                </c:pt>
                <c:pt idx="373">
                  <c:v>43859</c:v>
                </c:pt>
                <c:pt idx="374">
                  <c:v>43860</c:v>
                </c:pt>
                <c:pt idx="375">
                  <c:v>43861</c:v>
                </c:pt>
                <c:pt idx="376">
                  <c:v>43862</c:v>
                </c:pt>
                <c:pt idx="377">
                  <c:v>43863</c:v>
                </c:pt>
                <c:pt idx="378">
                  <c:v>43864</c:v>
                </c:pt>
                <c:pt idx="379">
                  <c:v>43865</c:v>
                </c:pt>
                <c:pt idx="380">
                  <c:v>43866</c:v>
                </c:pt>
                <c:pt idx="381">
                  <c:v>43867</c:v>
                </c:pt>
                <c:pt idx="382">
                  <c:v>43868</c:v>
                </c:pt>
                <c:pt idx="383">
                  <c:v>43869</c:v>
                </c:pt>
                <c:pt idx="384">
                  <c:v>43870</c:v>
                </c:pt>
                <c:pt idx="385">
                  <c:v>43871</c:v>
                </c:pt>
                <c:pt idx="386">
                  <c:v>43872</c:v>
                </c:pt>
                <c:pt idx="387">
                  <c:v>43873</c:v>
                </c:pt>
                <c:pt idx="388">
                  <c:v>43874</c:v>
                </c:pt>
                <c:pt idx="389">
                  <c:v>43875</c:v>
                </c:pt>
                <c:pt idx="390">
                  <c:v>43876</c:v>
                </c:pt>
                <c:pt idx="391">
                  <c:v>43877</c:v>
                </c:pt>
                <c:pt idx="392">
                  <c:v>43878</c:v>
                </c:pt>
                <c:pt idx="393">
                  <c:v>43879</c:v>
                </c:pt>
                <c:pt idx="394">
                  <c:v>43880</c:v>
                </c:pt>
                <c:pt idx="395">
                  <c:v>43881</c:v>
                </c:pt>
                <c:pt idx="396">
                  <c:v>43882</c:v>
                </c:pt>
                <c:pt idx="397">
                  <c:v>43883</c:v>
                </c:pt>
                <c:pt idx="398">
                  <c:v>43884</c:v>
                </c:pt>
                <c:pt idx="399">
                  <c:v>43885</c:v>
                </c:pt>
                <c:pt idx="400">
                  <c:v>43886</c:v>
                </c:pt>
                <c:pt idx="401">
                  <c:v>43887</c:v>
                </c:pt>
                <c:pt idx="402">
                  <c:v>43888</c:v>
                </c:pt>
                <c:pt idx="403">
                  <c:v>43889</c:v>
                </c:pt>
                <c:pt idx="404">
                  <c:v>43890</c:v>
                </c:pt>
                <c:pt idx="405">
                  <c:v>43891</c:v>
                </c:pt>
                <c:pt idx="406">
                  <c:v>43892</c:v>
                </c:pt>
                <c:pt idx="407">
                  <c:v>43893</c:v>
                </c:pt>
                <c:pt idx="408">
                  <c:v>43894</c:v>
                </c:pt>
                <c:pt idx="409">
                  <c:v>43895</c:v>
                </c:pt>
                <c:pt idx="410">
                  <c:v>43896</c:v>
                </c:pt>
                <c:pt idx="411">
                  <c:v>43897</c:v>
                </c:pt>
                <c:pt idx="412">
                  <c:v>43898</c:v>
                </c:pt>
                <c:pt idx="413">
                  <c:v>43899</c:v>
                </c:pt>
                <c:pt idx="414">
                  <c:v>43900</c:v>
                </c:pt>
                <c:pt idx="415">
                  <c:v>43901</c:v>
                </c:pt>
                <c:pt idx="416">
                  <c:v>43902</c:v>
                </c:pt>
                <c:pt idx="417">
                  <c:v>43903</c:v>
                </c:pt>
                <c:pt idx="418">
                  <c:v>43904</c:v>
                </c:pt>
                <c:pt idx="419">
                  <c:v>43905</c:v>
                </c:pt>
                <c:pt idx="420">
                  <c:v>43906</c:v>
                </c:pt>
                <c:pt idx="421">
                  <c:v>43907</c:v>
                </c:pt>
                <c:pt idx="422">
                  <c:v>43908</c:v>
                </c:pt>
                <c:pt idx="423">
                  <c:v>43909</c:v>
                </c:pt>
                <c:pt idx="424">
                  <c:v>43910</c:v>
                </c:pt>
                <c:pt idx="425">
                  <c:v>43911</c:v>
                </c:pt>
                <c:pt idx="426">
                  <c:v>43912</c:v>
                </c:pt>
                <c:pt idx="427">
                  <c:v>43913</c:v>
                </c:pt>
                <c:pt idx="428">
                  <c:v>43914</c:v>
                </c:pt>
                <c:pt idx="429">
                  <c:v>43915</c:v>
                </c:pt>
                <c:pt idx="430">
                  <c:v>43916</c:v>
                </c:pt>
                <c:pt idx="431">
                  <c:v>43917</c:v>
                </c:pt>
                <c:pt idx="432">
                  <c:v>43918</c:v>
                </c:pt>
                <c:pt idx="433">
                  <c:v>43919</c:v>
                </c:pt>
                <c:pt idx="434">
                  <c:v>43920</c:v>
                </c:pt>
                <c:pt idx="435">
                  <c:v>43921</c:v>
                </c:pt>
                <c:pt idx="436">
                  <c:v>43922</c:v>
                </c:pt>
                <c:pt idx="437">
                  <c:v>43923</c:v>
                </c:pt>
                <c:pt idx="438">
                  <c:v>43924</c:v>
                </c:pt>
                <c:pt idx="439">
                  <c:v>43925</c:v>
                </c:pt>
                <c:pt idx="440">
                  <c:v>43926</c:v>
                </c:pt>
                <c:pt idx="441">
                  <c:v>43927</c:v>
                </c:pt>
                <c:pt idx="442">
                  <c:v>43928</c:v>
                </c:pt>
                <c:pt idx="443">
                  <c:v>43929</c:v>
                </c:pt>
                <c:pt idx="444">
                  <c:v>43930</c:v>
                </c:pt>
                <c:pt idx="445">
                  <c:v>43931</c:v>
                </c:pt>
                <c:pt idx="446">
                  <c:v>43932</c:v>
                </c:pt>
                <c:pt idx="447">
                  <c:v>43933</c:v>
                </c:pt>
                <c:pt idx="448">
                  <c:v>43934</c:v>
                </c:pt>
                <c:pt idx="449">
                  <c:v>43935</c:v>
                </c:pt>
                <c:pt idx="450">
                  <c:v>43936</c:v>
                </c:pt>
                <c:pt idx="451">
                  <c:v>43937</c:v>
                </c:pt>
                <c:pt idx="452">
                  <c:v>43938</c:v>
                </c:pt>
                <c:pt idx="453">
                  <c:v>43939</c:v>
                </c:pt>
                <c:pt idx="454">
                  <c:v>43940</c:v>
                </c:pt>
                <c:pt idx="455">
                  <c:v>43941</c:v>
                </c:pt>
                <c:pt idx="456">
                  <c:v>43942</c:v>
                </c:pt>
                <c:pt idx="457">
                  <c:v>43943</c:v>
                </c:pt>
                <c:pt idx="458">
                  <c:v>43944</c:v>
                </c:pt>
                <c:pt idx="459">
                  <c:v>43945</c:v>
                </c:pt>
                <c:pt idx="460">
                  <c:v>43946</c:v>
                </c:pt>
                <c:pt idx="461">
                  <c:v>43947</c:v>
                </c:pt>
                <c:pt idx="462">
                  <c:v>43948</c:v>
                </c:pt>
                <c:pt idx="463">
                  <c:v>43949</c:v>
                </c:pt>
                <c:pt idx="464">
                  <c:v>43950</c:v>
                </c:pt>
                <c:pt idx="465">
                  <c:v>43951</c:v>
                </c:pt>
                <c:pt idx="466">
                  <c:v>43952</c:v>
                </c:pt>
                <c:pt idx="467">
                  <c:v>43953</c:v>
                </c:pt>
                <c:pt idx="468">
                  <c:v>43954</c:v>
                </c:pt>
                <c:pt idx="469">
                  <c:v>43955</c:v>
                </c:pt>
                <c:pt idx="470">
                  <c:v>43956</c:v>
                </c:pt>
                <c:pt idx="471">
                  <c:v>43957</c:v>
                </c:pt>
                <c:pt idx="472">
                  <c:v>43958</c:v>
                </c:pt>
                <c:pt idx="473">
                  <c:v>43959</c:v>
                </c:pt>
                <c:pt idx="474">
                  <c:v>43960</c:v>
                </c:pt>
                <c:pt idx="475">
                  <c:v>43961</c:v>
                </c:pt>
                <c:pt idx="476">
                  <c:v>43962</c:v>
                </c:pt>
                <c:pt idx="477">
                  <c:v>43963</c:v>
                </c:pt>
                <c:pt idx="478">
                  <c:v>43964</c:v>
                </c:pt>
                <c:pt idx="479">
                  <c:v>43965</c:v>
                </c:pt>
                <c:pt idx="480">
                  <c:v>43966</c:v>
                </c:pt>
                <c:pt idx="481">
                  <c:v>43967</c:v>
                </c:pt>
                <c:pt idx="482">
                  <c:v>43968</c:v>
                </c:pt>
                <c:pt idx="483">
                  <c:v>43969</c:v>
                </c:pt>
                <c:pt idx="484">
                  <c:v>43970</c:v>
                </c:pt>
                <c:pt idx="485">
                  <c:v>43971</c:v>
                </c:pt>
                <c:pt idx="486">
                  <c:v>43972</c:v>
                </c:pt>
                <c:pt idx="487">
                  <c:v>43973</c:v>
                </c:pt>
                <c:pt idx="488">
                  <c:v>43974</c:v>
                </c:pt>
                <c:pt idx="489">
                  <c:v>43975</c:v>
                </c:pt>
                <c:pt idx="490">
                  <c:v>43976</c:v>
                </c:pt>
                <c:pt idx="491">
                  <c:v>43977</c:v>
                </c:pt>
                <c:pt idx="492">
                  <c:v>43978</c:v>
                </c:pt>
                <c:pt idx="493">
                  <c:v>43979</c:v>
                </c:pt>
                <c:pt idx="494">
                  <c:v>43980</c:v>
                </c:pt>
                <c:pt idx="495">
                  <c:v>43981</c:v>
                </c:pt>
                <c:pt idx="496">
                  <c:v>43982</c:v>
                </c:pt>
                <c:pt idx="497">
                  <c:v>43983</c:v>
                </c:pt>
                <c:pt idx="498">
                  <c:v>43984</c:v>
                </c:pt>
                <c:pt idx="499">
                  <c:v>43985</c:v>
                </c:pt>
                <c:pt idx="500">
                  <c:v>43986</c:v>
                </c:pt>
                <c:pt idx="501">
                  <c:v>43987</c:v>
                </c:pt>
                <c:pt idx="502">
                  <c:v>43988</c:v>
                </c:pt>
                <c:pt idx="503">
                  <c:v>43989</c:v>
                </c:pt>
                <c:pt idx="504">
                  <c:v>43990</c:v>
                </c:pt>
                <c:pt idx="505">
                  <c:v>43991</c:v>
                </c:pt>
                <c:pt idx="506">
                  <c:v>43992</c:v>
                </c:pt>
                <c:pt idx="507">
                  <c:v>43993</c:v>
                </c:pt>
                <c:pt idx="508">
                  <c:v>43994</c:v>
                </c:pt>
                <c:pt idx="509">
                  <c:v>43995</c:v>
                </c:pt>
                <c:pt idx="510">
                  <c:v>43996</c:v>
                </c:pt>
                <c:pt idx="511">
                  <c:v>43997</c:v>
                </c:pt>
                <c:pt idx="512">
                  <c:v>43998</c:v>
                </c:pt>
                <c:pt idx="513">
                  <c:v>43999</c:v>
                </c:pt>
                <c:pt idx="514">
                  <c:v>44000</c:v>
                </c:pt>
                <c:pt idx="515">
                  <c:v>44001</c:v>
                </c:pt>
                <c:pt idx="516">
                  <c:v>44002</c:v>
                </c:pt>
                <c:pt idx="517">
                  <c:v>44003</c:v>
                </c:pt>
                <c:pt idx="518">
                  <c:v>44004</c:v>
                </c:pt>
                <c:pt idx="519">
                  <c:v>44005</c:v>
                </c:pt>
                <c:pt idx="520">
                  <c:v>44006</c:v>
                </c:pt>
                <c:pt idx="521">
                  <c:v>44007</c:v>
                </c:pt>
                <c:pt idx="522">
                  <c:v>44008</c:v>
                </c:pt>
                <c:pt idx="523">
                  <c:v>44009</c:v>
                </c:pt>
                <c:pt idx="524">
                  <c:v>44010</c:v>
                </c:pt>
                <c:pt idx="525">
                  <c:v>44011</c:v>
                </c:pt>
                <c:pt idx="526">
                  <c:v>44012</c:v>
                </c:pt>
                <c:pt idx="527">
                  <c:v>44013</c:v>
                </c:pt>
                <c:pt idx="528">
                  <c:v>44014</c:v>
                </c:pt>
                <c:pt idx="529">
                  <c:v>44015</c:v>
                </c:pt>
                <c:pt idx="530">
                  <c:v>44016</c:v>
                </c:pt>
                <c:pt idx="531">
                  <c:v>44017</c:v>
                </c:pt>
                <c:pt idx="532">
                  <c:v>44018</c:v>
                </c:pt>
                <c:pt idx="533">
                  <c:v>44019</c:v>
                </c:pt>
                <c:pt idx="534">
                  <c:v>44020</c:v>
                </c:pt>
                <c:pt idx="535">
                  <c:v>44021</c:v>
                </c:pt>
                <c:pt idx="536">
                  <c:v>44022</c:v>
                </c:pt>
                <c:pt idx="537">
                  <c:v>44023</c:v>
                </c:pt>
                <c:pt idx="538">
                  <c:v>44024</c:v>
                </c:pt>
                <c:pt idx="539">
                  <c:v>44025</c:v>
                </c:pt>
                <c:pt idx="540">
                  <c:v>44026</c:v>
                </c:pt>
                <c:pt idx="541">
                  <c:v>44027</c:v>
                </c:pt>
                <c:pt idx="542">
                  <c:v>44028</c:v>
                </c:pt>
                <c:pt idx="543">
                  <c:v>44029</c:v>
                </c:pt>
                <c:pt idx="544">
                  <c:v>44030</c:v>
                </c:pt>
                <c:pt idx="545">
                  <c:v>44031</c:v>
                </c:pt>
                <c:pt idx="546">
                  <c:v>44032</c:v>
                </c:pt>
                <c:pt idx="547">
                  <c:v>44033</c:v>
                </c:pt>
                <c:pt idx="548">
                  <c:v>44034</c:v>
                </c:pt>
                <c:pt idx="549">
                  <c:v>44035</c:v>
                </c:pt>
                <c:pt idx="550">
                  <c:v>44036</c:v>
                </c:pt>
                <c:pt idx="551">
                  <c:v>44037</c:v>
                </c:pt>
                <c:pt idx="552">
                  <c:v>44038</c:v>
                </c:pt>
                <c:pt idx="553">
                  <c:v>44039</c:v>
                </c:pt>
                <c:pt idx="554">
                  <c:v>44040</c:v>
                </c:pt>
                <c:pt idx="555">
                  <c:v>44041</c:v>
                </c:pt>
                <c:pt idx="556">
                  <c:v>44042</c:v>
                </c:pt>
                <c:pt idx="557">
                  <c:v>44043</c:v>
                </c:pt>
                <c:pt idx="558">
                  <c:v>44044</c:v>
                </c:pt>
                <c:pt idx="559">
                  <c:v>44045</c:v>
                </c:pt>
                <c:pt idx="560">
                  <c:v>44046</c:v>
                </c:pt>
                <c:pt idx="561">
                  <c:v>44047</c:v>
                </c:pt>
                <c:pt idx="562">
                  <c:v>44048</c:v>
                </c:pt>
                <c:pt idx="563">
                  <c:v>44049</c:v>
                </c:pt>
                <c:pt idx="564">
                  <c:v>44050</c:v>
                </c:pt>
                <c:pt idx="565">
                  <c:v>44051</c:v>
                </c:pt>
                <c:pt idx="566">
                  <c:v>44052</c:v>
                </c:pt>
                <c:pt idx="567">
                  <c:v>44053</c:v>
                </c:pt>
                <c:pt idx="568">
                  <c:v>44054</c:v>
                </c:pt>
                <c:pt idx="569">
                  <c:v>44055</c:v>
                </c:pt>
                <c:pt idx="570">
                  <c:v>44056</c:v>
                </c:pt>
                <c:pt idx="571">
                  <c:v>44057</c:v>
                </c:pt>
                <c:pt idx="572">
                  <c:v>44058</c:v>
                </c:pt>
                <c:pt idx="573">
                  <c:v>44059</c:v>
                </c:pt>
                <c:pt idx="574">
                  <c:v>44060</c:v>
                </c:pt>
                <c:pt idx="575">
                  <c:v>44061</c:v>
                </c:pt>
                <c:pt idx="576">
                  <c:v>44062</c:v>
                </c:pt>
                <c:pt idx="577">
                  <c:v>44063</c:v>
                </c:pt>
                <c:pt idx="578">
                  <c:v>44064</c:v>
                </c:pt>
                <c:pt idx="579">
                  <c:v>44065</c:v>
                </c:pt>
                <c:pt idx="580">
                  <c:v>44066</c:v>
                </c:pt>
                <c:pt idx="581">
                  <c:v>44067</c:v>
                </c:pt>
                <c:pt idx="582">
                  <c:v>44068</c:v>
                </c:pt>
                <c:pt idx="583">
                  <c:v>44069</c:v>
                </c:pt>
                <c:pt idx="584">
                  <c:v>44070</c:v>
                </c:pt>
                <c:pt idx="585">
                  <c:v>44071</c:v>
                </c:pt>
                <c:pt idx="586">
                  <c:v>44072</c:v>
                </c:pt>
                <c:pt idx="587">
                  <c:v>44073</c:v>
                </c:pt>
                <c:pt idx="588">
                  <c:v>44074</c:v>
                </c:pt>
                <c:pt idx="589">
                  <c:v>44075</c:v>
                </c:pt>
                <c:pt idx="590">
                  <c:v>44076</c:v>
                </c:pt>
                <c:pt idx="591">
                  <c:v>44077</c:v>
                </c:pt>
                <c:pt idx="592">
                  <c:v>44078</c:v>
                </c:pt>
                <c:pt idx="593">
                  <c:v>44079</c:v>
                </c:pt>
                <c:pt idx="594">
                  <c:v>44080</c:v>
                </c:pt>
                <c:pt idx="595">
                  <c:v>44081</c:v>
                </c:pt>
                <c:pt idx="596">
                  <c:v>44082</c:v>
                </c:pt>
                <c:pt idx="597">
                  <c:v>44083</c:v>
                </c:pt>
                <c:pt idx="598">
                  <c:v>44084</c:v>
                </c:pt>
                <c:pt idx="599">
                  <c:v>44085</c:v>
                </c:pt>
                <c:pt idx="600">
                  <c:v>44086</c:v>
                </c:pt>
                <c:pt idx="601">
                  <c:v>44087</c:v>
                </c:pt>
                <c:pt idx="602">
                  <c:v>44088</c:v>
                </c:pt>
                <c:pt idx="603">
                  <c:v>44089</c:v>
                </c:pt>
                <c:pt idx="604">
                  <c:v>44090</c:v>
                </c:pt>
                <c:pt idx="605">
                  <c:v>44091</c:v>
                </c:pt>
                <c:pt idx="606">
                  <c:v>44092</c:v>
                </c:pt>
                <c:pt idx="607">
                  <c:v>44093</c:v>
                </c:pt>
                <c:pt idx="608">
                  <c:v>44094</c:v>
                </c:pt>
                <c:pt idx="609">
                  <c:v>44095</c:v>
                </c:pt>
                <c:pt idx="610">
                  <c:v>44096</c:v>
                </c:pt>
                <c:pt idx="611">
                  <c:v>44097</c:v>
                </c:pt>
                <c:pt idx="612">
                  <c:v>44098</c:v>
                </c:pt>
                <c:pt idx="613">
                  <c:v>44099</c:v>
                </c:pt>
                <c:pt idx="614">
                  <c:v>44100</c:v>
                </c:pt>
                <c:pt idx="615">
                  <c:v>44101</c:v>
                </c:pt>
                <c:pt idx="616">
                  <c:v>44102</c:v>
                </c:pt>
                <c:pt idx="617">
                  <c:v>44103</c:v>
                </c:pt>
                <c:pt idx="618">
                  <c:v>44104</c:v>
                </c:pt>
                <c:pt idx="619">
                  <c:v>44105</c:v>
                </c:pt>
                <c:pt idx="620">
                  <c:v>44106</c:v>
                </c:pt>
                <c:pt idx="621">
                  <c:v>44107</c:v>
                </c:pt>
                <c:pt idx="622">
                  <c:v>44108</c:v>
                </c:pt>
                <c:pt idx="623">
                  <c:v>44109</c:v>
                </c:pt>
                <c:pt idx="624">
                  <c:v>44110</c:v>
                </c:pt>
                <c:pt idx="625">
                  <c:v>44111</c:v>
                </c:pt>
                <c:pt idx="626">
                  <c:v>44112</c:v>
                </c:pt>
                <c:pt idx="627">
                  <c:v>44113</c:v>
                </c:pt>
                <c:pt idx="628">
                  <c:v>44114</c:v>
                </c:pt>
                <c:pt idx="629">
                  <c:v>44115</c:v>
                </c:pt>
                <c:pt idx="630">
                  <c:v>44116</c:v>
                </c:pt>
                <c:pt idx="631">
                  <c:v>44117</c:v>
                </c:pt>
                <c:pt idx="632">
                  <c:v>44118</c:v>
                </c:pt>
                <c:pt idx="633">
                  <c:v>44119</c:v>
                </c:pt>
                <c:pt idx="634">
                  <c:v>44120</c:v>
                </c:pt>
                <c:pt idx="635">
                  <c:v>44121</c:v>
                </c:pt>
                <c:pt idx="636">
                  <c:v>44122</c:v>
                </c:pt>
                <c:pt idx="637">
                  <c:v>44123</c:v>
                </c:pt>
                <c:pt idx="638">
                  <c:v>44124</c:v>
                </c:pt>
                <c:pt idx="639">
                  <c:v>44125</c:v>
                </c:pt>
                <c:pt idx="640">
                  <c:v>44126</c:v>
                </c:pt>
                <c:pt idx="641">
                  <c:v>44127</c:v>
                </c:pt>
                <c:pt idx="642">
                  <c:v>44128</c:v>
                </c:pt>
                <c:pt idx="643">
                  <c:v>44129</c:v>
                </c:pt>
                <c:pt idx="644">
                  <c:v>44130</c:v>
                </c:pt>
                <c:pt idx="645">
                  <c:v>44131</c:v>
                </c:pt>
                <c:pt idx="646">
                  <c:v>44132</c:v>
                </c:pt>
                <c:pt idx="647">
                  <c:v>44133</c:v>
                </c:pt>
                <c:pt idx="648">
                  <c:v>44134</c:v>
                </c:pt>
                <c:pt idx="649">
                  <c:v>44135</c:v>
                </c:pt>
                <c:pt idx="650">
                  <c:v>44136</c:v>
                </c:pt>
                <c:pt idx="651">
                  <c:v>44137</c:v>
                </c:pt>
                <c:pt idx="652">
                  <c:v>44138</c:v>
                </c:pt>
                <c:pt idx="653">
                  <c:v>44139</c:v>
                </c:pt>
                <c:pt idx="654">
                  <c:v>44140</c:v>
                </c:pt>
                <c:pt idx="655">
                  <c:v>44141</c:v>
                </c:pt>
                <c:pt idx="656">
                  <c:v>44142</c:v>
                </c:pt>
                <c:pt idx="657">
                  <c:v>44143</c:v>
                </c:pt>
                <c:pt idx="658">
                  <c:v>44144</c:v>
                </c:pt>
                <c:pt idx="659">
                  <c:v>44145</c:v>
                </c:pt>
                <c:pt idx="660">
                  <c:v>44146</c:v>
                </c:pt>
                <c:pt idx="661">
                  <c:v>44147</c:v>
                </c:pt>
                <c:pt idx="662">
                  <c:v>44148</c:v>
                </c:pt>
                <c:pt idx="663">
                  <c:v>44149</c:v>
                </c:pt>
                <c:pt idx="664">
                  <c:v>44150</c:v>
                </c:pt>
                <c:pt idx="665">
                  <c:v>44151</c:v>
                </c:pt>
                <c:pt idx="666">
                  <c:v>44152</c:v>
                </c:pt>
                <c:pt idx="667">
                  <c:v>44153</c:v>
                </c:pt>
                <c:pt idx="668">
                  <c:v>44154</c:v>
                </c:pt>
                <c:pt idx="669">
                  <c:v>44155</c:v>
                </c:pt>
                <c:pt idx="670">
                  <c:v>44156</c:v>
                </c:pt>
                <c:pt idx="671">
                  <c:v>44157</c:v>
                </c:pt>
                <c:pt idx="672">
                  <c:v>44158</c:v>
                </c:pt>
                <c:pt idx="673">
                  <c:v>44159</c:v>
                </c:pt>
                <c:pt idx="674">
                  <c:v>44160</c:v>
                </c:pt>
                <c:pt idx="675">
                  <c:v>44161</c:v>
                </c:pt>
                <c:pt idx="676">
                  <c:v>44162</c:v>
                </c:pt>
                <c:pt idx="677">
                  <c:v>44163</c:v>
                </c:pt>
                <c:pt idx="678">
                  <c:v>44164</c:v>
                </c:pt>
                <c:pt idx="679">
                  <c:v>44165</c:v>
                </c:pt>
                <c:pt idx="680">
                  <c:v>44166</c:v>
                </c:pt>
                <c:pt idx="681">
                  <c:v>44167</c:v>
                </c:pt>
                <c:pt idx="682">
                  <c:v>44168</c:v>
                </c:pt>
                <c:pt idx="683">
                  <c:v>44169</c:v>
                </c:pt>
                <c:pt idx="684">
                  <c:v>44170</c:v>
                </c:pt>
                <c:pt idx="685">
                  <c:v>44171</c:v>
                </c:pt>
                <c:pt idx="686">
                  <c:v>44172</c:v>
                </c:pt>
                <c:pt idx="687">
                  <c:v>44173</c:v>
                </c:pt>
                <c:pt idx="688">
                  <c:v>44174</c:v>
                </c:pt>
                <c:pt idx="689">
                  <c:v>44175</c:v>
                </c:pt>
                <c:pt idx="690">
                  <c:v>44176</c:v>
                </c:pt>
                <c:pt idx="691">
                  <c:v>44177</c:v>
                </c:pt>
                <c:pt idx="692">
                  <c:v>44178</c:v>
                </c:pt>
                <c:pt idx="693">
                  <c:v>44179</c:v>
                </c:pt>
                <c:pt idx="694">
                  <c:v>44180</c:v>
                </c:pt>
                <c:pt idx="695">
                  <c:v>44181</c:v>
                </c:pt>
                <c:pt idx="696">
                  <c:v>44182</c:v>
                </c:pt>
                <c:pt idx="697">
                  <c:v>44183</c:v>
                </c:pt>
                <c:pt idx="698">
                  <c:v>44184</c:v>
                </c:pt>
                <c:pt idx="699">
                  <c:v>44185</c:v>
                </c:pt>
                <c:pt idx="700">
                  <c:v>44186</c:v>
                </c:pt>
                <c:pt idx="701">
                  <c:v>44187</c:v>
                </c:pt>
                <c:pt idx="702">
                  <c:v>44188</c:v>
                </c:pt>
                <c:pt idx="703">
                  <c:v>44189</c:v>
                </c:pt>
                <c:pt idx="704">
                  <c:v>44190</c:v>
                </c:pt>
                <c:pt idx="705">
                  <c:v>44191</c:v>
                </c:pt>
                <c:pt idx="706">
                  <c:v>44192</c:v>
                </c:pt>
                <c:pt idx="707">
                  <c:v>44193</c:v>
                </c:pt>
                <c:pt idx="708">
                  <c:v>44194</c:v>
                </c:pt>
                <c:pt idx="709">
                  <c:v>44195</c:v>
                </c:pt>
                <c:pt idx="710">
                  <c:v>44196</c:v>
                </c:pt>
                <c:pt idx="711">
                  <c:v>44197</c:v>
                </c:pt>
                <c:pt idx="712">
                  <c:v>44198</c:v>
                </c:pt>
                <c:pt idx="713">
                  <c:v>44199</c:v>
                </c:pt>
                <c:pt idx="714">
                  <c:v>44200</c:v>
                </c:pt>
                <c:pt idx="715">
                  <c:v>44201</c:v>
                </c:pt>
                <c:pt idx="716">
                  <c:v>44202</c:v>
                </c:pt>
                <c:pt idx="717">
                  <c:v>44203</c:v>
                </c:pt>
                <c:pt idx="718">
                  <c:v>44204</c:v>
                </c:pt>
                <c:pt idx="719">
                  <c:v>44205</c:v>
                </c:pt>
                <c:pt idx="720">
                  <c:v>44206</c:v>
                </c:pt>
                <c:pt idx="721">
                  <c:v>44207</c:v>
                </c:pt>
                <c:pt idx="722">
                  <c:v>44208</c:v>
                </c:pt>
                <c:pt idx="723">
                  <c:v>44209</c:v>
                </c:pt>
                <c:pt idx="724">
                  <c:v>44210</c:v>
                </c:pt>
                <c:pt idx="725">
                  <c:v>44211</c:v>
                </c:pt>
                <c:pt idx="726">
                  <c:v>44212</c:v>
                </c:pt>
                <c:pt idx="727">
                  <c:v>44213</c:v>
                </c:pt>
                <c:pt idx="728">
                  <c:v>44214</c:v>
                </c:pt>
                <c:pt idx="729">
                  <c:v>44215</c:v>
                </c:pt>
                <c:pt idx="730">
                  <c:v>44216</c:v>
                </c:pt>
                <c:pt idx="731">
                  <c:v>44217</c:v>
                </c:pt>
                <c:pt idx="732">
                  <c:v>44218</c:v>
                </c:pt>
                <c:pt idx="733">
                  <c:v>44219</c:v>
                </c:pt>
                <c:pt idx="734">
                  <c:v>44220</c:v>
                </c:pt>
                <c:pt idx="735">
                  <c:v>44221</c:v>
                </c:pt>
                <c:pt idx="736">
                  <c:v>44222</c:v>
                </c:pt>
                <c:pt idx="737">
                  <c:v>44223</c:v>
                </c:pt>
                <c:pt idx="738">
                  <c:v>44224</c:v>
                </c:pt>
                <c:pt idx="739">
                  <c:v>44225</c:v>
                </c:pt>
                <c:pt idx="740">
                  <c:v>44226</c:v>
                </c:pt>
                <c:pt idx="741">
                  <c:v>44227</c:v>
                </c:pt>
                <c:pt idx="742">
                  <c:v>44228</c:v>
                </c:pt>
                <c:pt idx="743">
                  <c:v>44229</c:v>
                </c:pt>
                <c:pt idx="744">
                  <c:v>44230</c:v>
                </c:pt>
                <c:pt idx="745">
                  <c:v>44231</c:v>
                </c:pt>
                <c:pt idx="746">
                  <c:v>44232</c:v>
                </c:pt>
                <c:pt idx="747">
                  <c:v>44233</c:v>
                </c:pt>
                <c:pt idx="748">
                  <c:v>44234</c:v>
                </c:pt>
                <c:pt idx="749">
                  <c:v>44235</c:v>
                </c:pt>
                <c:pt idx="750">
                  <c:v>44236</c:v>
                </c:pt>
                <c:pt idx="751">
                  <c:v>44237</c:v>
                </c:pt>
                <c:pt idx="752">
                  <c:v>44238</c:v>
                </c:pt>
                <c:pt idx="753">
                  <c:v>44239</c:v>
                </c:pt>
                <c:pt idx="754">
                  <c:v>44240</c:v>
                </c:pt>
                <c:pt idx="755">
                  <c:v>44241</c:v>
                </c:pt>
                <c:pt idx="756">
                  <c:v>44242</c:v>
                </c:pt>
                <c:pt idx="757">
                  <c:v>44243</c:v>
                </c:pt>
                <c:pt idx="758">
                  <c:v>44244</c:v>
                </c:pt>
                <c:pt idx="759">
                  <c:v>44245</c:v>
                </c:pt>
                <c:pt idx="760">
                  <c:v>44246</c:v>
                </c:pt>
                <c:pt idx="761">
                  <c:v>44247</c:v>
                </c:pt>
                <c:pt idx="762">
                  <c:v>44248</c:v>
                </c:pt>
                <c:pt idx="763">
                  <c:v>44249</c:v>
                </c:pt>
                <c:pt idx="764">
                  <c:v>44250</c:v>
                </c:pt>
                <c:pt idx="765">
                  <c:v>44251</c:v>
                </c:pt>
                <c:pt idx="766">
                  <c:v>44252</c:v>
                </c:pt>
                <c:pt idx="767">
                  <c:v>44253</c:v>
                </c:pt>
                <c:pt idx="768">
                  <c:v>44254</c:v>
                </c:pt>
                <c:pt idx="769">
                  <c:v>44255</c:v>
                </c:pt>
                <c:pt idx="770">
                  <c:v>44256</c:v>
                </c:pt>
                <c:pt idx="771">
                  <c:v>44257</c:v>
                </c:pt>
                <c:pt idx="772">
                  <c:v>44258</c:v>
                </c:pt>
                <c:pt idx="773">
                  <c:v>44259</c:v>
                </c:pt>
                <c:pt idx="774">
                  <c:v>44260</c:v>
                </c:pt>
                <c:pt idx="775">
                  <c:v>44261</c:v>
                </c:pt>
                <c:pt idx="776">
                  <c:v>44262</c:v>
                </c:pt>
                <c:pt idx="777">
                  <c:v>44263</c:v>
                </c:pt>
                <c:pt idx="778">
                  <c:v>44264</c:v>
                </c:pt>
                <c:pt idx="779">
                  <c:v>44265</c:v>
                </c:pt>
                <c:pt idx="780">
                  <c:v>44266</c:v>
                </c:pt>
                <c:pt idx="781">
                  <c:v>44267</c:v>
                </c:pt>
                <c:pt idx="782">
                  <c:v>44268</c:v>
                </c:pt>
                <c:pt idx="783">
                  <c:v>44269</c:v>
                </c:pt>
                <c:pt idx="784">
                  <c:v>44270</c:v>
                </c:pt>
                <c:pt idx="785">
                  <c:v>44271</c:v>
                </c:pt>
                <c:pt idx="786">
                  <c:v>44272</c:v>
                </c:pt>
                <c:pt idx="787">
                  <c:v>44273</c:v>
                </c:pt>
                <c:pt idx="788">
                  <c:v>44274</c:v>
                </c:pt>
                <c:pt idx="789">
                  <c:v>44275</c:v>
                </c:pt>
                <c:pt idx="790">
                  <c:v>44276</c:v>
                </c:pt>
                <c:pt idx="791">
                  <c:v>44277</c:v>
                </c:pt>
                <c:pt idx="792">
                  <c:v>44278</c:v>
                </c:pt>
                <c:pt idx="793">
                  <c:v>44279</c:v>
                </c:pt>
                <c:pt idx="794">
                  <c:v>44280</c:v>
                </c:pt>
                <c:pt idx="795">
                  <c:v>44281</c:v>
                </c:pt>
                <c:pt idx="796">
                  <c:v>44282</c:v>
                </c:pt>
                <c:pt idx="797">
                  <c:v>44283</c:v>
                </c:pt>
                <c:pt idx="798">
                  <c:v>44284</c:v>
                </c:pt>
                <c:pt idx="799">
                  <c:v>44285</c:v>
                </c:pt>
                <c:pt idx="800">
                  <c:v>44286</c:v>
                </c:pt>
                <c:pt idx="801">
                  <c:v>44287</c:v>
                </c:pt>
                <c:pt idx="802">
                  <c:v>44288</c:v>
                </c:pt>
                <c:pt idx="803">
                  <c:v>44289</c:v>
                </c:pt>
                <c:pt idx="804">
                  <c:v>44290</c:v>
                </c:pt>
                <c:pt idx="805">
                  <c:v>44291</c:v>
                </c:pt>
                <c:pt idx="806">
                  <c:v>44292</c:v>
                </c:pt>
                <c:pt idx="807">
                  <c:v>44293</c:v>
                </c:pt>
                <c:pt idx="808">
                  <c:v>44294</c:v>
                </c:pt>
                <c:pt idx="809">
                  <c:v>44295</c:v>
                </c:pt>
                <c:pt idx="810">
                  <c:v>44296</c:v>
                </c:pt>
                <c:pt idx="811">
                  <c:v>44297</c:v>
                </c:pt>
                <c:pt idx="812">
                  <c:v>44298</c:v>
                </c:pt>
                <c:pt idx="813">
                  <c:v>44299</c:v>
                </c:pt>
                <c:pt idx="814">
                  <c:v>44300</c:v>
                </c:pt>
                <c:pt idx="815">
                  <c:v>44301</c:v>
                </c:pt>
                <c:pt idx="816">
                  <c:v>44302</c:v>
                </c:pt>
                <c:pt idx="817">
                  <c:v>44303</c:v>
                </c:pt>
                <c:pt idx="818">
                  <c:v>44304</c:v>
                </c:pt>
                <c:pt idx="819">
                  <c:v>44305</c:v>
                </c:pt>
                <c:pt idx="820">
                  <c:v>44306</c:v>
                </c:pt>
                <c:pt idx="821">
                  <c:v>44307</c:v>
                </c:pt>
                <c:pt idx="822">
                  <c:v>44308</c:v>
                </c:pt>
                <c:pt idx="823">
                  <c:v>44309</c:v>
                </c:pt>
                <c:pt idx="824">
                  <c:v>44310</c:v>
                </c:pt>
                <c:pt idx="825">
                  <c:v>44311</c:v>
                </c:pt>
                <c:pt idx="826">
                  <c:v>44312</c:v>
                </c:pt>
                <c:pt idx="827">
                  <c:v>44313</c:v>
                </c:pt>
                <c:pt idx="828">
                  <c:v>44314</c:v>
                </c:pt>
                <c:pt idx="829">
                  <c:v>44315</c:v>
                </c:pt>
                <c:pt idx="830">
                  <c:v>44316</c:v>
                </c:pt>
                <c:pt idx="831">
                  <c:v>44317</c:v>
                </c:pt>
                <c:pt idx="832">
                  <c:v>44318</c:v>
                </c:pt>
                <c:pt idx="833">
                  <c:v>44319</c:v>
                </c:pt>
                <c:pt idx="834">
                  <c:v>44320</c:v>
                </c:pt>
                <c:pt idx="835">
                  <c:v>44321</c:v>
                </c:pt>
                <c:pt idx="836">
                  <c:v>44322</c:v>
                </c:pt>
                <c:pt idx="837">
                  <c:v>44323</c:v>
                </c:pt>
                <c:pt idx="838">
                  <c:v>44324</c:v>
                </c:pt>
                <c:pt idx="839">
                  <c:v>44325</c:v>
                </c:pt>
                <c:pt idx="840">
                  <c:v>44326</c:v>
                </c:pt>
                <c:pt idx="841">
                  <c:v>44327</c:v>
                </c:pt>
                <c:pt idx="842">
                  <c:v>44328</c:v>
                </c:pt>
                <c:pt idx="843">
                  <c:v>44329</c:v>
                </c:pt>
                <c:pt idx="844">
                  <c:v>44330</c:v>
                </c:pt>
                <c:pt idx="845">
                  <c:v>44331</c:v>
                </c:pt>
                <c:pt idx="846">
                  <c:v>44332</c:v>
                </c:pt>
                <c:pt idx="847">
                  <c:v>44333</c:v>
                </c:pt>
                <c:pt idx="848">
                  <c:v>44334</c:v>
                </c:pt>
                <c:pt idx="849">
                  <c:v>44335</c:v>
                </c:pt>
                <c:pt idx="850">
                  <c:v>44336</c:v>
                </c:pt>
                <c:pt idx="851">
                  <c:v>44337</c:v>
                </c:pt>
                <c:pt idx="852">
                  <c:v>44338</c:v>
                </c:pt>
                <c:pt idx="853">
                  <c:v>44339</c:v>
                </c:pt>
                <c:pt idx="854">
                  <c:v>44340</c:v>
                </c:pt>
                <c:pt idx="855">
                  <c:v>44341</c:v>
                </c:pt>
                <c:pt idx="856">
                  <c:v>44342</c:v>
                </c:pt>
                <c:pt idx="857">
                  <c:v>44343</c:v>
                </c:pt>
                <c:pt idx="858">
                  <c:v>44344</c:v>
                </c:pt>
                <c:pt idx="859">
                  <c:v>44345</c:v>
                </c:pt>
                <c:pt idx="860">
                  <c:v>44346</c:v>
                </c:pt>
                <c:pt idx="861">
                  <c:v>44347</c:v>
                </c:pt>
                <c:pt idx="862">
                  <c:v>44348</c:v>
                </c:pt>
                <c:pt idx="863">
                  <c:v>44349</c:v>
                </c:pt>
                <c:pt idx="864">
                  <c:v>44350</c:v>
                </c:pt>
                <c:pt idx="865">
                  <c:v>44351</c:v>
                </c:pt>
                <c:pt idx="866">
                  <c:v>44352</c:v>
                </c:pt>
                <c:pt idx="867">
                  <c:v>44353</c:v>
                </c:pt>
                <c:pt idx="868">
                  <c:v>44354</c:v>
                </c:pt>
                <c:pt idx="870">
                  <c:v>43472</c:v>
                </c:pt>
                <c:pt idx="871">
                  <c:v>43473</c:v>
                </c:pt>
                <c:pt idx="872">
                  <c:v>43474</c:v>
                </c:pt>
                <c:pt idx="873">
                  <c:v>43475</c:v>
                </c:pt>
                <c:pt idx="874">
                  <c:v>43476</c:v>
                </c:pt>
                <c:pt idx="875">
                  <c:v>43477</c:v>
                </c:pt>
                <c:pt idx="876">
                  <c:v>43478</c:v>
                </c:pt>
                <c:pt idx="877">
                  <c:v>43479</c:v>
                </c:pt>
                <c:pt idx="878">
                  <c:v>43480</c:v>
                </c:pt>
                <c:pt idx="879">
                  <c:v>43481</c:v>
                </c:pt>
                <c:pt idx="880">
                  <c:v>43482</c:v>
                </c:pt>
                <c:pt idx="881">
                  <c:v>43483</c:v>
                </c:pt>
                <c:pt idx="882">
                  <c:v>43484</c:v>
                </c:pt>
                <c:pt idx="883">
                  <c:v>43485</c:v>
                </c:pt>
                <c:pt idx="884">
                  <c:v>43486</c:v>
                </c:pt>
                <c:pt idx="885">
                  <c:v>43487</c:v>
                </c:pt>
                <c:pt idx="886">
                  <c:v>43488</c:v>
                </c:pt>
                <c:pt idx="887">
                  <c:v>43489</c:v>
                </c:pt>
                <c:pt idx="888">
                  <c:v>43490</c:v>
                </c:pt>
                <c:pt idx="889">
                  <c:v>43491</c:v>
                </c:pt>
                <c:pt idx="890">
                  <c:v>43492</c:v>
                </c:pt>
                <c:pt idx="891">
                  <c:v>43493</c:v>
                </c:pt>
                <c:pt idx="892">
                  <c:v>43494</c:v>
                </c:pt>
                <c:pt idx="893">
                  <c:v>43495</c:v>
                </c:pt>
                <c:pt idx="894">
                  <c:v>43496</c:v>
                </c:pt>
                <c:pt idx="895">
                  <c:v>43497</c:v>
                </c:pt>
                <c:pt idx="896">
                  <c:v>43498</c:v>
                </c:pt>
                <c:pt idx="897">
                  <c:v>43499</c:v>
                </c:pt>
                <c:pt idx="898">
                  <c:v>43500</c:v>
                </c:pt>
                <c:pt idx="899">
                  <c:v>43501</c:v>
                </c:pt>
                <c:pt idx="900">
                  <c:v>43502</c:v>
                </c:pt>
                <c:pt idx="901">
                  <c:v>43503</c:v>
                </c:pt>
                <c:pt idx="902">
                  <c:v>43504</c:v>
                </c:pt>
                <c:pt idx="903">
                  <c:v>43505</c:v>
                </c:pt>
                <c:pt idx="904">
                  <c:v>43506</c:v>
                </c:pt>
                <c:pt idx="905">
                  <c:v>43507</c:v>
                </c:pt>
                <c:pt idx="906">
                  <c:v>43508</c:v>
                </c:pt>
                <c:pt idx="907">
                  <c:v>43509</c:v>
                </c:pt>
                <c:pt idx="908">
                  <c:v>43510</c:v>
                </c:pt>
                <c:pt idx="909">
                  <c:v>43511</c:v>
                </c:pt>
                <c:pt idx="910">
                  <c:v>43512</c:v>
                </c:pt>
                <c:pt idx="911">
                  <c:v>43513</c:v>
                </c:pt>
                <c:pt idx="912">
                  <c:v>43514</c:v>
                </c:pt>
                <c:pt idx="913">
                  <c:v>43515</c:v>
                </c:pt>
                <c:pt idx="914">
                  <c:v>43516</c:v>
                </c:pt>
                <c:pt idx="915">
                  <c:v>43517</c:v>
                </c:pt>
                <c:pt idx="916">
                  <c:v>43518</c:v>
                </c:pt>
                <c:pt idx="917">
                  <c:v>43519</c:v>
                </c:pt>
                <c:pt idx="918">
                  <c:v>43520</c:v>
                </c:pt>
                <c:pt idx="919">
                  <c:v>43521</c:v>
                </c:pt>
                <c:pt idx="920">
                  <c:v>43522</c:v>
                </c:pt>
                <c:pt idx="921">
                  <c:v>43523</c:v>
                </c:pt>
                <c:pt idx="922">
                  <c:v>43524</c:v>
                </c:pt>
                <c:pt idx="923">
                  <c:v>43525</c:v>
                </c:pt>
                <c:pt idx="924">
                  <c:v>43526</c:v>
                </c:pt>
                <c:pt idx="925">
                  <c:v>43527</c:v>
                </c:pt>
                <c:pt idx="926">
                  <c:v>43528</c:v>
                </c:pt>
                <c:pt idx="927">
                  <c:v>43529</c:v>
                </c:pt>
                <c:pt idx="928">
                  <c:v>43530</c:v>
                </c:pt>
                <c:pt idx="929">
                  <c:v>43531</c:v>
                </c:pt>
                <c:pt idx="930">
                  <c:v>43532</c:v>
                </c:pt>
                <c:pt idx="931">
                  <c:v>43533</c:v>
                </c:pt>
                <c:pt idx="932">
                  <c:v>43534</c:v>
                </c:pt>
                <c:pt idx="933">
                  <c:v>43535</c:v>
                </c:pt>
                <c:pt idx="934">
                  <c:v>43536</c:v>
                </c:pt>
                <c:pt idx="935">
                  <c:v>43537</c:v>
                </c:pt>
                <c:pt idx="936">
                  <c:v>43538</c:v>
                </c:pt>
                <c:pt idx="937">
                  <c:v>43539</c:v>
                </c:pt>
                <c:pt idx="938">
                  <c:v>43540</c:v>
                </c:pt>
                <c:pt idx="939">
                  <c:v>43541</c:v>
                </c:pt>
                <c:pt idx="940">
                  <c:v>43542</c:v>
                </c:pt>
                <c:pt idx="941">
                  <c:v>43543</c:v>
                </c:pt>
                <c:pt idx="942">
                  <c:v>43544</c:v>
                </c:pt>
                <c:pt idx="943">
                  <c:v>43545</c:v>
                </c:pt>
                <c:pt idx="944">
                  <c:v>43546</c:v>
                </c:pt>
                <c:pt idx="945">
                  <c:v>43547</c:v>
                </c:pt>
                <c:pt idx="946">
                  <c:v>43548</c:v>
                </c:pt>
                <c:pt idx="947">
                  <c:v>43549</c:v>
                </c:pt>
                <c:pt idx="948">
                  <c:v>43550</c:v>
                </c:pt>
                <c:pt idx="949">
                  <c:v>43551</c:v>
                </c:pt>
                <c:pt idx="950">
                  <c:v>43552</c:v>
                </c:pt>
                <c:pt idx="951">
                  <c:v>43553</c:v>
                </c:pt>
                <c:pt idx="952">
                  <c:v>43554</c:v>
                </c:pt>
                <c:pt idx="953">
                  <c:v>43555</c:v>
                </c:pt>
                <c:pt idx="954">
                  <c:v>43556</c:v>
                </c:pt>
                <c:pt idx="955">
                  <c:v>43557</c:v>
                </c:pt>
                <c:pt idx="956">
                  <c:v>43558</c:v>
                </c:pt>
                <c:pt idx="957">
                  <c:v>43559</c:v>
                </c:pt>
                <c:pt idx="958">
                  <c:v>43560</c:v>
                </c:pt>
                <c:pt idx="959">
                  <c:v>43561</c:v>
                </c:pt>
                <c:pt idx="960">
                  <c:v>43562</c:v>
                </c:pt>
                <c:pt idx="961">
                  <c:v>43563</c:v>
                </c:pt>
                <c:pt idx="962">
                  <c:v>43564</c:v>
                </c:pt>
                <c:pt idx="963">
                  <c:v>43565</c:v>
                </c:pt>
                <c:pt idx="964">
                  <c:v>43566</c:v>
                </c:pt>
                <c:pt idx="965">
                  <c:v>43567</c:v>
                </c:pt>
                <c:pt idx="966">
                  <c:v>43568</c:v>
                </c:pt>
                <c:pt idx="967">
                  <c:v>43569</c:v>
                </c:pt>
                <c:pt idx="968">
                  <c:v>43570</c:v>
                </c:pt>
                <c:pt idx="969">
                  <c:v>43571</c:v>
                </c:pt>
                <c:pt idx="970">
                  <c:v>43572</c:v>
                </c:pt>
                <c:pt idx="971">
                  <c:v>43573</c:v>
                </c:pt>
                <c:pt idx="972">
                  <c:v>43574</c:v>
                </c:pt>
                <c:pt idx="973">
                  <c:v>43575</c:v>
                </c:pt>
                <c:pt idx="974">
                  <c:v>43576</c:v>
                </c:pt>
                <c:pt idx="975">
                  <c:v>43577</c:v>
                </c:pt>
                <c:pt idx="976">
                  <c:v>43578</c:v>
                </c:pt>
                <c:pt idx="977">
                  <c:v>43579</c:v>
                </c:pt>
                <c:pt idx="978">
                  <c:v>43580</c:v>
                </c:pt>
                <c:pt idx="979">
                  <c:v>43581</c:v>
                </c:pt>
                <c:pt idx="980">
                  <c:v>43582</c:v>
                </c:pt>
                <c:pt idx="981">
                  <c:v>43583</c:v>
                </c:pt>
                <c:pt idx="982">
                  <c:v>43584</c:v>
                </c:pt>
                <c:pt idx="983">
                  <c:v>43585</c:v>
                </c:pt>
                <c:pt idx="984">
                  <c:v>43586</c:v>
                </c:pt>
                <c:pt idx="985">
                  <c:v>43587</c:v>
                </c:pt>
                <c:pt idx="986">
                  <c:v>43588</c:v>
                </c:pt>
                <c:pt idx="987">
                  <c:v>43589</c:v>
                </c:pt>
                <c:pt idx="988">
                  <c:v>43590</c:v>
                </c:pt>
                <c:pt idx="989">
                  <c:v>43591</c:v>
                </c:pt>
                <c:pt idx="990">
                  <c:v>43592</c:v>
                </c:pt>
                <c:pt idx="991">
                  <c:v>43593</c:v>
                </c:pt>
                <c:pt idx="992">
                  <c:v>43594</c:v>
                </c:pt>
                <c:pt idx="993">
                  <c:v>43595</c:v>
                </c:pt>
                <c:pt idx="994">
                  <c:v>43596</c:v>
                </c:pt>
                <c:pt idx="995">
                  <c:v>43597</c:v>
                </c:pt>
                <c:pt idx="996">
                  <c:v>43598</c:v>
                </c:pt>
                <c:pt idx="997">
                  <c:v>43599</c:v>
                </c:pt>
                <c:pt idx="998">
                  <c:v>43600</c:v>
                </c:pt>
                <c:pt idx="999">
                  <c:v>43601</c:v>
                </c:pt>
                <c:pt idx="1000">
                  <c:v>43602</c:v>
                </c:pt>
                <c:pt idx="1001">
                  <c:v>43603</c:v>
                </c:pt>
                <c:pt idx="1002">
                  <c:v>43604</c:v>
                </c:pt>
                <c:pt idx="1003">
                  <c:v>43605</c:v>
                </c:pt>
                <c:pt idx="1004">
                  <c:v>43606</c:v>
                </c:pt>
                <c:pt idx="1005">
                  <c:v>43607</c:v>
                </c:pt>
                <c:pt idx="1006">
                  <c:v>43608</c:v>
                </c:pt>
                <c:pt idx="1007">
                  <c:v>43609</c:v>
                </c:pt>
                <c:pt idx="1008">
                  <c:v>43610</c:v>
                </c:pt>
                <c:pt idx="1009">
                  <c:v>43611</c:v>
                </c:pt>
                <c:pt idx="1010">
                  <c:v>43612</c:v>
                </c:pt>
                <c:pt idx="1011">
                  <c:v>43613</c:v>
                </c:pt>
                <c:pt idx="1012">
                  <c:v>43614</c:v>
                </c:pt>
                <c:pt idx="1013">
                  <c:v>43615</c:v>
                </c:pt>
                <c:pt idx="1014">
                  <c:v>43616</c:v>
                </c:pt>
                <c:pt idx="1015">
                  <c:v>43617</c:v>
                </c:pt>
                <c:pt idx="1016">
                  <c:v>43618</c:v>
                </c:pt>
                <c:pt idx="1017">
                  <c:v>43619</c:v>
                </c:pt>
                <c:pt idx="1018">
                  <c:v>43620</c:v>
                </c:pt>
                <c:pt idx="1019">
                  <c:v>43621</c:v>
                </c:pt>
                <c:pt idx="1020">
                  <c:v>43622</c:v>
                </c:pt>
                <c:pt idx="1021">
                  <c:v>43623</c:v>
                </c:pt>
                <c:pt idx="1022">
                  <c:v>43624</c:v>
                </c:pt>
                <c:pt idx="1023">
                  <c:v>43625</c:v>
                </c:pt>
                <c:pt idx="1024">
                  <c:v>43626</c:v>
                </c:pt>
                <c:pt idx="1025">
                  <c:v>43627</c:v>
                </c:pt>
                <c:pt idx="1026">
                  <c:v>43628</c:v>
                </c:pt>
                <c:pt idx="1027">
                  <c:v>43629</c:v>
                </c:pt>
                <c:pt idx="1028">
                  <c:v>43630</c:v>
                </c:pt>
                <c:pt idx="1029">
                  <c:v>43631</c:v>
                </c:pt>
                <c:pt idx="1030">
                  <c:v>43632</c:v>
                </c:pt>
                <c:pt idx="1031">
                  <c:v>43633</c:v>
                </c:pt>
                <c:pt idx="1032">
                  <c:v>43634</c:v>
                </c:pt>
                <c:pt idx="1033">
                  <c:v>43635</c:v>
                </c:pt>
                <c:pt idx="1034">
                  <c:v>43636</c:v>
                </c:pt>
                <c:pt idx="1035">
                  <c:v>43637</c:v>
                </c:pt>
                <c:pt idx="1036">
                  <c:v>43638</c:v>
                </c:pt>
                <c:pt idx="1037">
                  <c:v>43639</c:v>
                </c:pt>
                <c:pt idx="1038">
                  <c:v>43640</c:v>
                </c:pt>
                <c:pt idx="1039">
                  <c:v>43641</c:v>
                </c:pt>
                <c:pt idx="1040">
                  <c:v>43642</c:v>
                </c:pt>
                <c:pt idx="1041">
                  <c:v>43643</c:v>
                </c:pt>
                <c:pt idx="1042">
                  <c:v>43644</c:v>
                </c:pt>
                <c:pt idx="1043">
                  <c:v>43645</c:v>
                </c:pt>
                <c:pt idx="1044">
                  <c:v>43646</c:v>
                </c:pt>
                <c:pt idx="1045">
                  <c:v>43647</c:v>
                </c:pt>
                <c:pt idx="1046">
                  <c:v>43648</c:v>
                </c:pt>
                <c:pt idx="1047">
                  <c:v>43649</c:v>
                </c:pt>
                <c:pt idx="1048">
                  <c:v>43650</c:v>
                </c:pt>
                <c:pt idx="1049">
                  <c:v>43651</c:v>
                </c:pt>
                <c:pt idx="1050">
                  <c:v>43652</c:v>
                </c:pt>
                <c:pt idx="1051">
                  <c:v>43653</c:v>
                </c:pt>
                <c:pt idx="1052">
                  <c:v>43654</c:v>
                </c:pt>
                <c:pt idx="1053">
                  <c:v>43655</c:v>
                </c:pt>
                <c:pt idx="1054">
                  <c:v>43656</c:v>
                </c:pt>
                <c:pt idx="1055">
                  <c:v>43657</c:v>
                </c:pt>
                <c:pt idx="1056">
                  <c:v>43658</c:v>
                </c:pt>
                <c:pt idx="1057">
                  <c:v>43659</c:v>
                </c:pt>
                <c:pt idx="1058">
                  <c:v>43660</c:v>
                </c:pt>
                <c:pt idx="1059">
                  <c:v>43661</c:v>
                </c:pt>
                <c:pt idx="1060">
                  <c:v>43662</c:v>
                </c:pt>
                <c:pt idx="1061">
                  <c:v>43663</c:v>
                </c:pt>
                <c:pt idx="1062">
                  <c:v>43664</c:v>
                </c:pt>
                <c:pt idx="1063">
                  <c:v>43665</c:v>
                </c:pt>
                <c:pt idx="1064">
                  <c:v>43666</c:v>
                </c:pt>
                <c:pt idx="1065">
                  <c:v>43667</c:v>
                </c:pt>
                <c:pt idx="1066">
                  <c:v>43668</c:v>
                </c:pt>
                <c:pt idx="1067">
                  <c:v>43669</c:v>
                </c:pt>
                <c:pt idx="1068">
                  <c:v>43670</c:v>
                </c:pt>
                <c:pt idx="1069">
                  <c:v>43671</c:v>
                </c:pt>
                <c:pt idx="1070">
                  <c:v>43672</c:v>
                </c:pt>
                <c:pt idx="1071">
                  <c:v>43673</c:v>
                </c:pt>
                <c:pt idx="1072">
                  <c:v>43674</c:v>
                </c:pt>
                <c:pt idx="1073">
                  <c:v>43675</c:v>
                </c:pt>
                <c:pt idx="1074">
                  <c:v>43676</c:v>
                </c:pt>
                <c:pt idx="1075">
                  <c:v>43677</c:v>
                </c:pt>
                <c:pt idx="1076">
                  <c:v>43678</c:v>
                </c:pt>
                <c:pt idx="1077">
                  <c:v>43679</c:v>
                </c:pt>
                <c:pt idx="1078">
                  <c:v>43680</c:v>
                </c:pt>
                <c:pt idx="1079">
                  <c:v>43681</c:v>
                </c:pt>
                <c:pt idx="1080">
                  <c:v>43682</c:v>
                </c:pt>
                <c:pt idx="1081">
                  <c:v>43683</c:v>
                </c:pt>
                <c:pt idx="1082">
                  <c:v>43684</c:v>
                </c:pt>
                <c:pt idx="1083">
                  <c:v>43685</c:v>
                </c:pt>
                <c:pt idx="1084">
                  <c:v>43686</c:v>
                </c:pt>
                <c:pt idx="1085">
                  <c:v>43687</c:v>
                </c:pt>
                <c:pt idx="1086">
                  <c:v>43688</c:v>
                </c:pt>
                <c:pt idx="1087">
                  <c:v>43689</c:v>
                </c:pt>
                <c:pt idx="1088">
                  <c:v>43690</c:v>
                </c:pt>
                <c:pt idx="1089">
                  <c:v>43691</c:v>
                </c:pt>
                <c:pt idx="1090">
                  <c:v>43692</c:v>
                </c:pt>
                <c:pt idx="1091">
                  <c:v>43693</c:v>
                </c:pt>
                <c:pt idx="1092">
                  <c:v>43694</c:v>
                </c:pt>
                <c:pt idx="1093">
                  <c:v>43695</c:v>
                </c:pt>
                <c:pt idx="1094">
                  <c:v>43696</c:v>
                </c:pt>
                <c:pt idx="1095">
                  <c:v>43697</c:v>
                </c:pt>
                <c:pt idx="1096">
                  <c:v>43698</c:v>
                </c:pt>
                <c:pt idx="1097">
                  <c:v>43699</c:v>
                </c:pt>
                <c:pt idx="1098">
                  <c:v>43700</c:v>
                </c:pt>
                <c:pt idx="1099">
                  <c:v>43701</c:v>
                </c:pt>
                <c:pt idx="1100">
                  <c:v>43702</c:v>
                </c:pt>
                <c:pt idx="1101">
                  <c:v>43703</c:v>
                </c:pt>
                <c:pt idx="1102">
                  <c:v>43704</c:v>
                </c:pt>
                <c:pt idx="1103">
                  <c:v>43705</c:v>
                </c:pt>
                <c:pt idx="1104">
                  <c:v>43706</c:v>
                </c:pt>
                <c:pt idx="1105">
                  <c:v>43707</c:v>
                </c:pt>
                <c:pt idx="1106">
                  <c:v>43708</c:v>
                </c:pt>
                <c:pt idx="1107">
                  <c:v>43709</c:v>
                </c:pt>
                <c:pt idx="1108">
                  <c:v>43710</c:v>
                </c:pt>
                <c:pt idx="1109">
                  <c:v>43711</c:v>
                </c:pt>
                <c:pt idx="1110">
                  <c:v>43712</c:v>
                </c:pt>
                <c:pt idx="1111">
                  <c:v>43713</c:v>
                </c:pt>
                <c:pt idx="1112">
                  <c:v>43714</c:v>
                </c:pt>
                <c:pt idx="1113">
                  <c:v>43715</c:v>
                </c:pt>
                <c:pt idx="1114">
                  <c:v>43716</c:v>
                </c:pt>
                <c:pt idx="1115">
                  <c:v>43717</c:v>
                </c:pt>
                <c:pt idx="1116">
                  <c:v>43718</c:v>
                </c:pt>
                <c:pt idx="1117">
                  <c:v>43719</c:v>
                </c:pt>
                <c:pt idx="1118">
                  <c:v>43720</c:v>
                </c:pt>
                <c:pt idx="1119">
                  <c:v>43721</c:v>
                </c:pt>
                <c:pt idx="1120">
                  <c:v>43722</c:v>
                </c:pt>
                <c:pt idx="1121">
                  <c:v>43723</c:v>
                </c:pt>
                <c:pt idx="1122">
                  <c:v>43724</c:v>
                </c:pt>
                <c:pt idx="1123">
                  <c:v>43725</c:v>
                </c:pt>
                <c:pt idx="1124">
                  <c:v>43726</c:v>
                </c:pt>
                <c:pt idx="1125">
                  <c:v>43727</c:v>
                </c:pt>
                <c:pt idx="1126">
                  <c:v>43728</c:v>
                </c:pt>
                <c:pt idx="1127">
                  <c:v>43729</c:v>
                </c:pt>
                <c:pt idx="1128">
                  <c:v>43730</c:v>
                </c:pt>
                <c:pt idx="1129">
                  <c:v>43731</c:v>
                </c:pt>
                <c:pt idx="1130">
                  <c:v>43732</c:v>
                </c:pt>
                <c:pt idx="1131">
                  <c:v>43733</c:v>
                </c:pt>
                <c:pt idx="1132">
                  <c:v>43734</c:v>
                </c:pt>
                <c:pt idx="1133">
                  <c:v>43735</c:v>
                </c:pt>
                <c:pt idx="1134">
                  <c:v>43736</c:v>
                </c:pt>
                <c:pt idx="1135">
                  <c:v>43737</c:v>
                </c:pt>
                <c:pt idx="1136">
                  <c:v>43738</c:v>
                </c:pt>
                <c:pt idx="1137">
                  <c:v>43739</c:v>
                </c:pt>
                <c:pt idx="1138">
                  <c:v>43740</c:v>
                </c:pt>
                <c:pt idx="1139">
                  <c:v>43741</c:v>
                </c:pt>
                <c:pt idx="1140">
                  <c:v>43742</c:v>
                </c:pt>
                <c:pt idx="1141">
                  <c:v>43743</c:v>
                </c:pt>
                <c:pt idx="1142">
                  <c:v>43744</c:v>
                </c:pt>
                <c:pt idx="1143">
                  <c:v>43745</c:v>
                </c:pt>
                <c:pt idx="1144">
                  <c:v>43746</c:v>
                </c:pt>
                <c:pt idx="1145">
                  <c:v>43747</c:v>
                </c:pt>
                <c:pt idx="1146">
                  <c:v>43748</c:v>
                </c:pt>
                <c:pt idx="1147">
                  <c:v>43749</c:v>
                </c:pt>
                <c:pt idx="1148">
                  <c:v>43750</c:v>
                </c:pt>
                <c:pt idx="1149">
                  <c:v>43751</c:v>
                </c:pt>
                <c:pt idx="1150">
                  <c:v>43752</c:v>
                </c:pt>
                <c:pt idx="1151">
                  <c:v>43753</c:v>
                </c:pt>
                <c:pt idx="1152">
                  <c:v>43754</c:v>
                </c:pt>
                <c:pt idx="1153">
                  <c:v>43755</c:v>
                </c:pt>
                <c:pt idx="1154">
                  <c:v>43756</c:v>
                </c:pt>
                <c:pt idx="1155">
                  <c:v>43757</c:v>
                </c:pt>
                <c:pt idx="1156">
                  <c:v>43758</c:v>
                </c:pt>
                <c:pt idx="1157">
                  <c:v>43759</c:v>
                </c:pt>
                <c:pt idx="1158">
                  <c:v>43760</c:v>
                </c:pt>
                <c:pt idx="1159">
                  <c:v>43761</c:v>
                </c:pt>
                <c:pt idx="1160">
                  <c:v>43762</c:v>
                </c:pt>
                <c:pt idx="1161">
                  <c:v>43763</c:v>
                </c:pt>
                <c:pt idx="1162">
                  <c:v>43764</c:v>
                </c:pt>
                <c:pt idx="1163">
                  <c:v>43765</c:v>
                </c:pt>
                <c:pt idx="1164">
                  <c:v>43766</c:v>
                </c:pt>
                <c:pt idx="1165">
                  <c:v>43767</c:v>
                </c:pt>
                <c:pt idx="1166">
                  <c:v>43768</c:v>
                </c:pt>
                <c:pt idx="1167">
                  <c:v>43769</c:v>
                </c:pt>
                <c:pt idx="1168">
                  <c:v>43770</c:v>
                </c:pt>
                <c:pt idx="1169">
                  <c:v>43771</c:v>
                </c:pt>
                <c:pt idx="1170">
                  <c:v>43772</c:v>
                </c:pt>
                <c:pt idx="1171">
                  <c:v>43773</c:v>
                </c:pt>
                <c:pt idx="1172">
                  <c:v>43774</c:v>
                </c:pt>
                <c:pt idx="1173">
                  <c:v>43775</c:v>
                </c:pt>
                <c:pt idx="1174">
                  <c:v>43776</c:v>
                </c:pt>
                <c:pt idx="1175">
                  <c:v>43777</c:v>
                </c:pt>
                <c:pt idx="1176">
                  <c:v>43778</c:v>
                </c:pt>
                <c:pt idx="1177">
                  <c:v>43793</c:v>
                </c:pt>
                <c:pt idx="1178">
                  <c:v>43794</c:v>
                </c:pt>
                <c:pt idx="1179">
                  <c:v>43795</c:v>
                </c:pt>
                <c:pt idx="1180">
                  <c:v>43796</c:v>
                </c:pt>
                <c:pt idx="1181">
                  <c:v>43797</c:v>
                </c:pt>
                <c:pt idx="1182">
                  <c:v>43798</c:v>
                </c:pt>
                <c:pt idx="1183">
                  <c:v>43799</c:v>
                </c:pt>
                <c:pt idx="1184">
                  <c:v>43800</c:v>
                </c:pt>
                <c:pt idx="1185">
                  <c:v>43801</c:v>
                </c:pt>
                <c:pt idx="1186">
                  <c:v>43802</c:v>
                </c:pt>
                <c:pt idx="1187">
                  <c:v>43803</c:v>
                </c:pt>
                <c:pt idx="1188">
                  <c:v>43804</c:v>
                </c:pt>
                <c:pt idx="1189">
                  <c:v>43805</c:v>
                </c:pt>
                <c:pt idx="1190">
                  <c:v>43806</c:v>
                </c:pt>
                <c:pt idx="1191">
                  <c:v>43807</c:v>
                </c:pt>
                <c:pt idx="1192">
                  <c:v>43808</c:v>
                </c:pt>
                <c:pt idx="1193">
                  <c:v>43809</c:v>
                </c:pt>
                <c:pt idx="1194">
                  <c:v>43810</c:v>
                </c:pt>
                <c:pt idx="1195">
                  <c:v>43811</c:v>
                </c:pt>
                <c:pt idx="1196">
                  <c:v>43812</c:v>
                </c:pt>
                <c:pt idx="1197">
                  <c:v>43813</c:v>
                </c:pt>
                <c:pt idx="1198">
                  <c:v>43814</c:v>
                </c:pt>
                <c:pt idx="1199">
                  <c:v>43815</c:v>
                </c:pt>
                <c:pt idx="1200">
                  <c:v>43816</c:v>
                </c:pt>
                <c:pt idx="1201">
                  <c:v>43817</c:v>
                </c:pt>
                <c:pt idx="1202">
                  <c:v>43818</c:v>
                </c:pt>
                <c:pt idx="1203">
                  <c:v>43819</c:v>
                </c:pt>
                <c:pt idx="1204">
                  <c:v>43820</c:v>
                </c:pt>
                <c:pt idx="1205">
                  <c:v>43821</c:v>
                </c:pt>
                <c:pt idx="1206">
                  <c:v>43822</c:v>
                </c:pt>
                <c:pt idx="1207">
                  <c:v>43823</c:v>
                </c:pt>
                <c:pt idx="1208">
                  <c:v>43824</c:v>
                </c:pt>
                <c:pt idx="1209">
                  <c:v>43825</c:v>
                </c:pt>
                <c:pt idx="1210">
                  <c:v>43826</c:v>
                </c:pt>
                <c:pt idx="1211">
                  <c:v>43827</c:v>
                </c:pt>
                <c:pt idx="1212">
                  <c:v>43828</c:v>
                </c:pt>
                <c:pt idx="1213">
                  <c:v>43829</c:v>
                </c:pt>
                <c:pt idx="1214">
                  <c:v>43830</c:v>
                </c:pt>
                <c:pt idx="1215">
                  <c:v>43831</c:v>
                </c:pt>
                <c:pt idx="1216">
                  <c:v>43832</c:v>
                </c:pt>
                <c:pt idx="1217">
                  <c:v>43833</c:v>
                </c:pt>
                <c:pt idx="1218">
                  <c:v>43834</c:v>
                </c:pt>
                <c:pt idx="1219">
                  <c:v>43835</c:v>
                </c:pt>
                <c:pt idx="1220">
                  <c:v>43836</c:v>
                </c:pt>
                <c:pt idx="1221">
                  <c:v>43837</c:v>
                </c:pt>
                <c:pt idx="1222">
                  <c:v>43838</c:v>
                </c:pt>
                <c:pt idx="1223">
                  <c:v>43839</c:v>
                </c:pt>
                <c:pt idx="1224">
                  <c:v>43840</c:v>
                </c:pt>
                <c:pt idx="1225">
                  <c:v>43841</c:v>
                </c:pt>
                <c:pt idx="1226">
                  <c:v>43842</c:v>
                </c:pt>
                <c:pt idx="1227">
                  <c:v>43843</c:v>
                </c:pt>
                <c:pt idx="1228">
                  <c:v>43844</c:v>
                </c:pt>
                <c:pt idx="1229">
                  <c:v>43845</c:v>
                </c:pt>
                <c:pt idx="1230">
                  <c:v>43846</c:v>
                </c:pt>
                <c:pt idx="1231">
                  <c:v>43847</c:v>
                </c:pt>
                <c:pt idx="1232">
                  <c:v>43848</c:v>
                </c:pt>
                <c:pt idx="1233">
                  <c:v>43849</c:v>
                </c:pt>
                <c:pt idx="1234">
                  <c:v>43850</c:v>
                </c:pt>
                <c:pt idx="1235">
                  <c:v>43851</c:v>
                </c:pt>
                <c:pt idx="1236">
                  <c:v>43852</c:v>
                </c:pt>
                <c:pt idx="1237">
                  <c:v>43853</c:v>
                </c:pt>
                <c:pt idx="1238">
                  <c:v>43854</c:v>
                </c:pt>
                <c:pt idx="1239">
                  <c:v>43855</c:v>
                </c:pt>
                <c:pt idx="1240">
                  <c:v>43856</c:v>
                </c:pt>
                <c:pt idx="1241">
                  <c:v>43857</c:v>
                </c:pt>
                <c:pt idx="1242">
                  <c:v>43858</c:v>
                </c:pt>
                <c:pt idx="1243">
                  <c:v>43859</c:v>
                </c:pt>
                <c:pt idx="1244">
                  <c:v>43860</c:v>
                </c:pt>
                <c:pt idx="1245">
                  <c:v>43861</c:v>
                </c:pt>
                <c:pt idx="1246">
                  <c:v>43862</c:v>
                </c:pt>
                <c:pt idx="1247">
                  <c:v>43863</c:v>
                </c:pt>
                <c:pt idx="1248">
                  <c:v>43864</c:v>
                </c:pt>
                <c:pt idx="1249">
                  <c:v>43865</c:v>
                </c:pt>
                <c:pt idx="1250">
                  <c:v>43866</c:v>
                </c:pt>
                <c:pt idx="1251">
                  <c:v>43867</c:v>
                </c:pt>
                <c:pt idx="1252">
                  <c:v>43868</c:v>
                </c:pt>
                <c:pt idx="1253">
                  <c:v>43869</c:v>
                </c:pt>
                <c:pt idx="1254">
                  <c:v>43870</c:v>
                </c:pt>
                <c:pt idx="1255">
                  <c:v>43871</c:v>
                </c:pt>
                <c:pt idx="1256">
                  <c:v>43872</c:v>
                </c:pt>
                <c:pt idx="1257">
                  <c:v>43873</c:v>
                </c:pt>
                <c:pt idx="1258">
                  <c:v>43874</c:v>
                </c:pt>
                <c:pt idx="1259">
                  <c:v>43875</c:v>
                </c:pt>
                <c:pt idx="1260">
                  <c:v>43876</c:v>
                </c:pt>
                <c:pt idx="1261">
                  <c:v>43877</c:v>
                </c:pt>
                <c:pt idx="1262">
                  <c:v>43878</c:v>
                </c:pt>
                <c:pt idx="1263">
                  <c:v>43879</c:v>
                </c:pt>
                <c:pt idx="1264">
                  <c:v>43880</c:v>
                </c:pt>
                <c:pt idx="1265">
                  <c:v>43881</c:v>
                </c:pt>
                <c:pt idx="1266">
                  <c:v>43882</c:v>
                </c:pt>
                <c:pt idx="1267">
                  <c:v>43883</c:v>
                </c:pt>
                <c:pt idx="1268">
                  <c:v>43884</c:v>
                </c:pt>
                <c:pt idx="1269">
                  <c:v>43885</c:v>
                </c:pt>
                <c:pt idx="1270">
                  <c:v>43886</c:v>
                </c:pt>
                <c:pt idx="1271">
                  <c:v>43887</c:v>
                </c:pt>
                <c:pt idx="1272">
                  <c:v>43888</c:v>
                </c:pt>
                <c:pt idx="1273">
                  <c:v>43889</c:v>
                </c:pt>
                <c:pt idx="1274">
                  <c:v>43890</c:v>
                </c:pt>
                <c:pt idx="1275">
                  <c:v>43891</c:v>
                </c:pt>
                <c:pt idx="1276">
                  <c:v>43892</c:v>
                </c:pt>
                <c:pt idx="1277">
                  <c:v>43893</c:v>
                </c:pt>
                <c:pt idx="1278">
                  <c:v>43894</c:v>
                </c:pt>
                <c:pt idx="1279">
                  <c:v>43895</c:v>
                </c:pt>
                <c:pt idx="1280">
                  <c:v>43896</c:v>
                </c:pt>
                <c:pt idx="1281">
                  <c:v>43897</c:v>
                </c:pt>
                <c:pt idx="1282">
                  <c:v>43898</c:v>
                </c:pt>
                <c:pt idx="1283">
                  <c:v>43899</c:v>
                </c:pt>
                <c:pt idx="1284">
                  <c:v>43900</c:v>
                </c:pt>
                <c:pt idx="1285">
                  <c:v>43901</c:v>
                </c:pt>
                <c:pt idx="1286">
                  <c:v>43902</c:v>
                </c:pt>
                <c:pt idx="1287">
                  <c:v>43903</c:v>
                </c:pt>
                <c:pt idx="1288">
                  <c:v>43904</c:v>
                </c:pt>
                <c:pt idx="1289">
                  <c:v>43905</c:v>
                </c:pt>
                <c:pt idx="1290">
                  <c:v>43906</c:v>
                </c:pt>
                <c:pt idx="1291">
                  <c:v>43907</c:v>
                </c:pt>
                <c:pt idx="1292">
                  <c:v>43908</c:v>
                </c:pt>
                <c:pt idx="1293">
                  <c:v>43909</c:v>
                </c:pt>
                <c:pt idx="1294">
                  <c:v>43910</c:v>
                </c:pt>
                <c:pt idx="1295">
                  <c:v>43911</c:v>
                </c:pt>
                <c:pt idx="1296">
                  <c:v>43912</c:v>
                </c:pt>
                <c:pt idx="1297">
                  <c:v>43913</c:v>
                </c:pt>
                <c:pt idx="1298">
                  <c:v>43914</c:v>
                </c:pt>
                <c:pt idx="1299">
                  <c:v>43915</c:v>
                </c:pt>
                <c:pt idx="1300">
                  <c:v>43916</c:v>
                </c:pt>
                <c:pt idx="1301">
                  <c:v>43917</c:v>
                </c:pt>
                <c:pt idx="1302">
                  <c:v>43918</c:v>
                </c:pt>
                <c:pt idx="1303">
                  <c:v>43919</c:v>
                </c:pt>
                <c:pt idx="1304">
                  <c:v>43920</c:v>
                </c:pt>
                <c:pt idx="1305">
                  <c:v>43921</c:v>
                </c:pt>
                <c:pt idx="1306">
                  <c:v>43922</c:v>
                </c:pt>
                <c:pt idx="1307">
                  <c:v>43923</c:v>
                </c:pt>
                <c:pt idx="1308">
                  <c:v>43924</c:v>
                </c:pt>
                <c:pt idx="1309">
                  <c:v>43925</c:v>
                </c:pt>
                <c:pt idx="1310">
                  <c:v>43926</c:v>
                </c:pt>
                <c:pt idx="1311">
                  <c:v>43927</c:v>
                </c:pt>
                <c:pt idx="1312">
                  <c:v>43928</c:v>
                </c:pt>
                <c:pt idx="1313">
                  <c:v>43929</c:v>
                </c:pt>
                <c:pt idx="1314">
                  <c:v>43930</c:v>
                </c:pt>
                <c:pt idx="1315">
                  <c:v>43931</c:v>
                </c:pt>
                <c:pt idx="1316">
                  <c:v>43932</c:v>
                </c:pt>
                <c:pt idx="1317">
                  <c:v>43933</c:v>
                </c:pt>
                <c:pt idx="1318">
                  <c:v>43934</c:v>
                </c:pt>
                <c:pt idx="1319">
                  <c:v>43935</c:v>
                </c:pt>
                <c:pt idx="1320">
                  <c:v>43936</c:v>
                </c:pt>
                <c:pt idx="1321">
                  <c:v>43937</c:v>
                </c:pt>
                <c:pt idx="1322">
                  <c:v>43938</c:v>
                </c:pt>
                <c:pt idx="1323">
                  <c:v>43939</c:v>
                </c:pt>
                <c:pt idx="1324">
                  <c:v>43940</c:v>
                </c:pt>
                <c:pt idx="1325">
                  <c:v>43941</c:v>
                </c:pt>
                <c:pt idx="1326">
                  <c:v>43942</c:v>
                </c:pt>
                <c:pt idx="1327">
                  <c:v>43943</c:v>
                </c:pt>
                <c:pt idx="1328">
                  <c:v>43944</c:v>
                </c:pt>
                <c:pt idx="1329">
                  <c:v>43945</c:v>
                </c:pt>
                <c:pt idx="1330">
                  <c:v>43946</c:v>
                </c:pt>
                <c:pt idx="1331">
                  <c:v>43947</c:v>
                </c:pt>
                <c:pt idx="1332">
                  <c:v>43948</c:v>
                </c:pt>
                <c:pt idx="1333">
                  <c:v>43949</c:v>
                </c:pt>
                <c:pt idx="1334">
                  <c:v>43950</c:v>
                </c:pt>
                <c:pt idx="1335">
                  <c:v>43951</c:v>
                </c:pt>
                <c:pt idx="1336">
                  <c:v>43952</c:v>
                </c:pt>
                <c:pt idx="1337">
                  <c:v>43953</c:v>
                </c:pt>
                <c:pt idx="1338">
                  <c:v>43954</c:v>
                </c:pt>
                <c:pt idx="1339">
                  <c:v>43955</c:v>
                </c:pt>
                <c:pt idx="1340">
                  <c:v>43956</c:v>
                </c:pt>
                <c:pt idx="1341">
                  <c:v>43957</c:v>
                </c:pt>
                <c:pt idx="1342">
                  <c:v>43958</c:v>
                </c:pt>
                <c:pt idx="1343">
                  <c:v>43959</c:v>
                </c:pt>
                <c:pt idx="1344">
                  <c:v>43960</c:v>
                </c:pt>
                <c:pt idx="1345">
                  <c:v>43961</c:v>
                </c:pt>
                <c:pt idx="1346">
                  <c:v>43962</c:v>
                </c:pt>
                <c:pt idx="1347">
                  <c:v>43963</c:v>
                </c:pt>
                <c:pt idx="1348">
                  <c:v>43964</c:v>
                </c:pt>
                <c:pt idx="1349">
                  <c:v>43965</c:v>
                </c:pt>
                <c:pt idx="1350">
                  <c:v>43966</c:v>
                </c:pt>
                <c:pt idx="1351">
                  <c:v>43967</c:v>
                </c:pt>
                <c:pt idx="1352">
                  <c:v>43968</c:v>
                </c:pt>
                <c:pt idx="1353">
                  <c:v>43969</c:v>
                </c:pt>
                <c:pt idx="1354">
                  <c:v>43970</c:v>
                </c:pt>
                <c:pt idx="1355">
                  <c:v>43971</c:v>
                </c:pt>
                <c:pt idx="1356">
                  <c:v>43972</c:v>
                </c:pt>
                <c:pt idx="1357">
                  <c:v>43973</c:v>
                </c:pt>
                <c:pt idx="1358">
                  <c:v>43974</c:v>
                </c:pt>
                <c:pt idx="1359">
                  <c:v>43975</c:v>
                </c:pt>
                <c:pt idx="1360">
                  <c:v>43976</c:v>
                </c:pt>
                <c:pt idx="1361">
                  <c:v>43977</c:v>
                </c:pt>
                <c:pt idx="1362">
                  <c:v>43978</c:v>
                </c:pt>
                <c:pt idx="1363">
                  <c:v>43979</c:v>
                </c:pt>
                <c:pt idx="1364">
                  <c:v>43980</c:v>
                </c:pt>
                <c:pt idx="1365">
                  <c:v>43981</c:v>
                </c:pt>
                <c:pt idx="1366">
                  <c:v>43982</c:v>
                </c:pt>
                <c:pt idx="1367">
                  <c:v>43983</c:v>
                </c:pt>
                <c:pt idx="1368">
                  <c:v>43984</c:v>
                </c:pt>
                <c:pt idx="1369">
                  <c:v>43985</c:v>
                </c:pt>
                <c:pt idx="1370">
                  <c:v>43986</c:v>
                </c:pt>
                <c:pt idx="1371">
                  <c:v>43987</c:v>
                </c:pt>
                <c:pt idx="1372">
                  <c:v>43988</c:v>
                </c:pt>
                <c:pt idx="1373">
                  <c:v>43989</c:v>
                </c:pt>
                <c:pt idx="1374">
                  <c:v>43990</c:v>
                </c:pt>
                <c:pt idx="1375">
                  <c:v>43991</c:v>
                </c:pt>
                <c:pt idx="1376">
                  <c:v>43992</c:v>
                </c:pt>
                <c:pt idx="1377">
                  <c:v>43993</c:v>
                </c:pt>
                <c:pt idx="1378">
                  <c:v>43994</c:v>
                </c:pt>
                <c:pt idx="1379">
                  <c:v>43995</c:v>
                </c:pt>
                <c:pt idx="1380">
                  <c:v>43996</c:v>
                </c:pt>
                <c:pt idx="1381">
                  <c:v>43997</c:v>
                </c:pt>
                <c:pt idx="1382">
                  <c:v>43998</c:v>
                </c:pt>
                <c:pt idx="1383">
                  <c:v>43999</c:v>
                </c:pt>
                <c:pt idx="1384">
                  <c:v>44000</c:v>
                </c:pt>
                <c:pt idx="1385">
                  <c:v>44001</c:v>
                </c:pt>
                <c:pt idx="1386">
                  <c:v>44002</c:v>
                </c:pt>
                <c:pt idx="1387">
                  <c:v>44003</c:v>
                </c:pt>
                <c:pt idx="1388">
                  <c:v>44004</c:v>
                </c:pt>
                <c:pt idx="1389">
                  <c:v>44005</c:v>
                </c:pt>
                <c:pt idx="1390">
                  <c:v>44006</c:v>
                </c:pt>
                <c:pt idx="1391">
                  <c:v>44007</c:v>
                </c:pt>
                <c:pt idx="1392">
                  <c:v>44008</c:v>
                </c:pt>
                <c:pt idx="1393">
                  <c:v>44009</c:v>
                </c:pt>
                <c:pt idx="1394">
                  <c:v>44010</c:v>
                </c:pt>
                <c:pt idx="1395">
                  <c:v>44011</c:v>
                </c:pt>
                <c:pt idx="1396">
                  <c:v>44012</c:v>
                </c:pt>
                <c:pt idx="1397">
                  <c:v>44013</c:v>
                </c:pt>
                <c:pt idx="1398">
                  <c:v>44014</c:v>
                </c:pt>
                <c:pt idx="1399">
                  <c:v>44015</c:v>
                </c:pt>
                <c:pt idx="1400">
                  <c:v>44016</c:v>
                </c:pt>
                <c:pt idx="1401">
                  <c:v>44017</c:v>
                </c:pt>
                <c:pt idx="1402">
                  <c:v>44018</c:v>
                </c:pt>
                <c:pt idx="1403">
                  <c:v>44019</c:v>
                </c:pt>
                <c:pt idx="1404">
                  <c:v>44020</c:v>
                </c:pt>
                <c:pt idx="1405">
                  <c:v>44021</c:v>
                </c:pt>
                <c:pt idx="1406">
                  <c:v>44022</c:v>
                </c:pt>
                <c:pt idx="1407">
                  <c:v>44023</c:v>
                </c:pt>
                <c:pt idx="1408">
                  <c:v>44024</c:v>
                </c:pt>
                <c:pt idx="1409">
                  <c:v>44025</c:v>
                </c:pt>
                <c:pt idx="1410">
                  <c:v>44026</c:v>
                </c:pt>
                <c:pt idx="1411">
                  <c:v>44027</c:v>
                </c:pt>
                <c:pt idx="1412">
                  <c:v>44028</c:v>
                </c:pt>
                <c:pt idx="1413">
                  <c:v>44029</c:v>
                </c:pt>
                <c:pt idx="1414">
                  <c:v>44030</c:v>
                </c:pt>
                <c:pt idx="1415">
                  <c:v>44031</c:v>
                </c:pt>
                <c:pt idx="1416">
                  <c:v>44032</c:v>
                </c:pt>
                <c:pt idx="1417">
                  <c:v>44033</c:v>
                </c:pt>
                <c:pt idx="1418">
                  <c:v>44034</c:v>
                </c:pt>
                <c:pt idx="1419">
                  <c:v>44035</c:v>
                </c:pt>
                <c:pt idx="1420">
                  <c:v>44036</c:v>
                </c:pt>
                <c:pt idx="1421">
                  <c:v>44037</c:v>
                </c:pt>
                <c:pt idx="1422">
                  <c:v>44038</c:v>
                </c:pt>
                <c:pt idx="1423">
                  <c:v>44039</c:v>
                </c:pt>
                <c:pt idx="1424">
                  <c:v>44040</c:v>
                </c:pt>
                <c:pt idx="1425">
                  <c:v>44041</c:v>
                </c:pt>
                <c:pt idx="1426">
                  <c:v>44042</c:v>
                </c:pt>
                <c:pt idx="1427">
                  <c:v>44043</c:v>
                </c:pt>
                <c:pt idx="1428">
                  <c:v>44044</c:v>
                </c:pt>
                <c:pt idx="1429">
                  <c:v>44045</c:v>
                </c:pt>
                <c:pt idx="1430">
                  <c:v>44046</c:v>
                </c:pt>
                <c:pt idx="1431">
                  <c:v>44047</c:v>
                </c:pt>
                <c:pt idx="1432">
                  <c:v>44048</c:v>
                </c:pt>
                <c:pt idx="1433">
                  <c:v>44049</c:v>
                </c:pt>
                <c:pt idx="1434">
                  <c:v>44050</c:v>
                </c:pt>
                <c:pt idx="1435">
                  <c:v>44051</c:v>
                </c:pt>
                <c:pt idx="1436">
                  <c:v>44052</c:v>
                </c:pt>
                <c:pt idx="1437">
                  <c:v>44053</c:v>
                </c:pt>
                <c:pt idx="1438">
                  <c:v>44054</c:v>
                </c:pt>
                <c:pt idx="1439">
                  <c:v>44055</c:v>
                </c:pt>
                <c:pt idx="1440">
                  <c:v>44056</c:v>
                </c:pt>
                <c:pt idx="1441">
                  <c:v>44057</c:v>
                </c:pt>
                <c:pt idx="1442">
                  <c:v>44058</c:v>
                </c:pt>
                <c:pt idx="1443">
                  <c:v>44059</c:v>
                </c:pt>
                <c:pt idx="1444">
                  <c:v>44060</c:v>
                </c:pt>
                <c:pt idx="1445">
                  <c:v>44061</c:v>
                </c:pt>
                <c:pt idx="1446">
                  <c:v>44062</c:v>
                </c:pt>
                <c:pt idx="1447">
                  <c:v>44063</c:v>
                </c:pt>
                <c:pt idx="1448">
                  <c:v>44064</c:v>
                </c:pt>
                <c:pt idx="1449">
                  <c:v>44065</c:v>
                </c:pt>
                <c:pt idx="1450">
                  <c:v>44066</c:v>
                </c:pt>
                <c:pt idx="1451">
                  <c:v>44067</c:v>
                </c:pt>
                <c:pt idx="1452">
                  <c:v>44068</c:v>
                </c:pt>
                <c:pt idx="1453">
                  <c:v>44069</c:v>
                </c:pt>
                <c:pt idx="1454">
                  <c:v>44070</c:v>
                </c:pt>
                <c:pt idx="1455">
                  <c:v>44071</c:v>
                </c:pt>
                <c:pt idx="1456">
                  <c:v>44072</c:v>
                </c:pt>
                <c:pt idx="1457">
                  <c:v>44073</c:v>
                </c:pt>
                <c:pt idx="1458">
                  <c:v>44074</c:v>
                </c:pt>
                <c:pt idx="1459">
                  <c:v>44075</c:v>
                </c:pt>
                <c:pt idx="1460">
                  <c:v>44076</c:v>
                </c:pt>
                <c:pt idx="1461">
                  <c:v>44077</c:v>
                </c:pt>
                <c:pt idx="1462">
                  <c:v>44078</c:v>
                </c:pt>
                <c:pt idx="1463">
                  <c:v>44079</c:v>
                </c:pt>
                <c:pt idx="1464">
                  <c:v>44080</c:v>
                </c:pt>
                <c:pt idx="1465">
                  <c:v>44081</c:v>
                </c:pt>
                <c:pt idx="1466">
                  <c:v>44082</c:v>
                </c:pt>
                <c:pt idx="1467">
                  <c:v>44083</c:v>
                </c:pt>
                <c:pt idx="1468">
                  <c:v>44084</c:v>
                </c:pt>
                <c:pt idx="1469">
                  <c:v>44085</c:v>
                </c:pt>
                <c:pt idx="1470">
                  <c:v>44086</c:v>
                </c:pt>
                <c:pt idx="1471">
                  <c:v>44087</c:v>
                </c:pt>
                <c:pt idx="1472">
                  <c:v>44088</c:v>
                </c:pt>
                <c:pt idx="1473">
                  <c:v>44089</c:v>
                </c:pt>
                <c:pt idx="1474">
                  <c:v>44090</c:v>
                </c:pt>
                <c:pt idx="1475">
                  <c:v>44091</c:v>
                </c:pt>
                <c:pt idx="1476">
                  <c:v>44092</c:v>
                </c:pt>
                <c:pt idx="1477">
                  <c:v>44093</c:v>
                </c:pt>
                <c:pt idx="1478">
                  <c:v>44094</c:v>
                </c:pt>
                <c:pt idx="1479">
                  <c:v>44095</c:v>
                </c:pt>
                <c:pt idx="1480">
                  <c:v>44096</c:v>
                </c:pt>
                <c:pt idx="1481">
                  <c:v>44097</c:v>
                </c:pt>
                <c:pt idx="1482">
                  <c:v>44098</c:v>
                </c:pt>
                <c:pt idx="1483">
                  <c:v>44099</c:v>
                </c:pt>
                <c:pt idx="1484">
                  <c:v>44100</c:v>
                </c:pt>
                <c:pt idx="1485">
                  <c:v>44101</c:v>
                </c:pt>
                <c:pt idx="1486">
                  <c:v>44102</c:v>
                </c:pt>
                <c:pt idx="1487">
                  <c:v>44103</c:v>
                </c:pt>
                <c:pt idx="1488">
                  <c:v>44104</c:v>
                </c:pt>
                <c:pt idx="1489">
                  <c:v>44105</c:v>
                </c:pt>
                <c:pt idx="1490">
                  <c:v>44106</c:v>
                </c:pt>
                <c:pt idx="1491">
                  <c:v>44107</c:v>
                </c:pt>
                <c:pt idx="1492">
                  <c:v>44108</c:v>
                </c:pt>
                <c:pt idx="1493">
                  <c:v>44109</c:v>
                </c:pt>
                <c:pt idx="1494">
                  <c:v>44110</c:v>
                </c:pt>
                <c:pt idx="1495">
                  <c:v>44111</c:v>
                </c:pt>
                <c:pt idx="1496">
                  <c:v>44112</c:v>
                </c:pt>
                <c:pt idx="1497">
                  <c:v>44113</c:v>
                </c:pt>
                <c:pt idx="1498">
                  <c:v>44114</c:v>
                </c:pt>
                <c:pt idx="1499">
                  <c:v>44115</c:v>
                </c:pt>
                <c:pt idx="1500">
                  <c:v>44116</c:v>
                </c:pt>
                <c:pt idx="1501">
                  <c:v>44117</c:v>
                </c:pt>
                <c:pt idx="1502">
                  <c:v>44118</c:v>
                </c:pt>
                <c:pt idx="1503">
                  <c:v>44119</c:v>
                </c:pt>
                <c:pt idx="1504">
                  <c:v>44120</c:v>
                </c:pt>
                <c:pt idx="1505">
                  <c:v>44121</c:v>
                </c:pt>
                <c:pt idx="1506">
                  <c:v>44122</c:v>
                </c:pt>
                <c:pt idx="1507">
                  <c:v>44123</c:v>
                </c:pt>
                <c:pt idx="1508">
                  <c:v>44124</c:v>
                </c:pt>
                <c:pt idx="1509">
                  <c:v>44125</c:v>
                </c:pt>
                <c:pt idx="1510">
                  <c:v>44126</c:v>
                </c:pt>
                <c:pt idx="1511">
                  <c:v>44127</c:v>
                </c:pt>
                <c:pt idx="1512">
                  <c:v>44128</c:v>
                </c:pt>
                <c:pt idx="1513">
                  <c:v>44129</c:v>
                </c:pt>
                <c:pt idx="1514">
                  <c:v>44130</c:v>
                </c:pt>
                <c:pt idx="1515">
                  <c:v>44131</c:v>
                </c:pt>
                <c:pt idx="1516">
                  <c:v>44132</c:v>
                </c:pt>
                <c:pt idx="1517">
                  <c:v>44133</c:v>
                </c:pt>
                <c:pt idx="1518">
                  <c:v>44134</c:v>
                </c:pt>
                <c:pt idx="1519">
                  <c:v>44135</c:v>
                </c:pt>
                <c:pt idx="1520">
                  <c:v>44136</c:v>
                </c:pt>
                <c:pt idx="1521">
                  <c:v>44137</c:v>
                </c:pt>
                <c:pt idx="1522">
                  <c:v>44138</c:v>
                </c:pt>
                <c:pt idx="1523">
                  <c:v>44139</c:v>
                </c:pt>
                <c:pt idx="1524">
                  <c:v>44140</c:v>
                </c:pt>
                <c:pt idx="1525">
                  <c:v>44141</c:v>
                </c:pt>
                <c:pt idx="1526">
                  <c:v>44142</c:v>
                </c:pt>
                <c:pt idx="1527">
                  <c:v>44143</c:v>
                </c:pt>
                <c:pt idx="1528">
                  <c:v>44144</c:v>
                </c:pt>
                <c:pt idx="1529">
                  <c:v>44145</c:v>
                </c:pt>
                <c:pt idx="1530">
                  <c:v>44146</c:v>
                </c:pt>
                <c:pt idx="1531">
                  <c:v>44147</c:v>
                </c:pt>
                <c:pt idx="1532">
                  <c:v>44148</c:v>
                </c:pt>
                <c:pt idx="1533">
                  <c:v>44149</c:v>
                </c:pt>
                <c:pt idx="1534">
                  <c:v>44150</c:v>
                </c:pt>
                <c:pt idx="1535">
                  <c:v>44151</c:v>
                </c:pt>
                <c:pt idx="1536">
                  <c:v>44152</c:v>
                </c:pt>
                <c:pt idx="1537">
                  <c:v>44153</c:v>
                </c:pt>
                <c:pt idx="1538">
                  <c:v>44154</c:v>
                </c:pt>
                <c:pt idx="1539">
                  <c:v>44155</c:v>
                </c:pt>
                <c:pt idx="1540">
                  <c:v>44156</c:v>
                </c:pt>
                <c:pt idx="1541">
                  <c:v>44157</c:v>
                </c:pt>
                <c:pt idx="1542">
                  <c:v>44158</c:v>
                </c:pt>
                <c:pt idx="1543">
                  <c:v>44159</c:v>
                </c:pt>
                <c:pt idx="1544">
                  <c:v>44160</c:v>
                </c:pt>
                <c:pt idx="1545">
                  <c:v>44161</c:v>
                </c:pt>
                <c:pt idx="1546">
                  <c:v>44162</c:v>
                </c:pt>
                <c:pt idx="1547">
                  <c:v>44163</c:v>
                </c:pt>
                <c:pt idx="1548">
                  <c:v>44164</c:v>
                </c:pt>
                <c:pt idx="1549">
                  <c:v>44165</c:v>
                </c:pt>
                <c:pt idx="1550">
                  <c:v>44166</c:v>
                </c:pt>
                <c:pt idx="1551">
                  <c:v>44167</c:v>
                </c:pt>
                <c:pt idx="1552">
                  <c:v>44168</c:v>
                </c:pt>
                <c:pt idx="1553">
                  <c:v>44169</c:v>
                </c:pt>
                <c:pt idx="1554">
                  <c:v>44170</c:v>
                </c:pt>
                <c:pt idx="1555">
                  <c:v>44171</c:v>
                </c:pt>
                <c:pt idx="1556">
                  <c:v>44172</c:v>
                </c:pt>
                <c:pt idx="1557">
                  <c:v>44173</c:v>
                </c:pt>
                <c:pt idx="1558">
                  <c:v>44174</c:v>
                </c:pt>
                <c:pt idx="1559">
                  <c:v>44175</c:v>
                </c:pt>
                <c:pt idx="1560">
                  <c:v>44176</c:v>
                </c:pt>
                <c:pt idx="1561">
                  <c:v>44177</c:v>
                </c:pt>
                <c:pt idx="1562">
                  <c:v>44178</c:v>
                </c:pt>
                <c:pt idx="1563">
                  <c:v>44179</c:v>
                </c:pt>
                <c:pt idx="1564">
                  <c:v>44180</c:v>
                </c:pt>
                <c:pt idx="1565">
                  <c:v>44181</c:v>
                </c:pt>
                <c:pt idx="1566">
                  <c:v>44182</c:v>
                </c:pt>
                <c:pt idx="1567">
                  <c:v>44183</c:v>
                </c:pt>
                <c:pt idx="1568">
                  <c:v>44184</c:v>
                </c:pt>
                <c:pt idx="1569">
                  <c:v>44185</c:v>
                </c:pt>
                <c:pt idx="1570">
                  <c:v>44186</c:v>
                </c:pt>
                <c:pt idx="1571">
                  <c:v>44187</c:v>
                </c:pt>
                <c:pt idx="1572">
                  <c:v>44188</c:v>
                </c:pt>
                <c:pt idx="1573">
                  <c:v>44189</c:v>
                </c:pt>
                <c:pt idx="1574">
                  <c:v>44190</c:v>
                </c:pt>
                <c:pt idx="1575">
                  <c:v>44191</c:v>
                </c:pt>
                <c:pt idx="1576">
                  <c:v>44192</c:v>
                </c:pt>
                <c:pt idx="1577">
                  <c:v>44193</c:v>
                </c:pt>
                <c:pt idx="1578">
                  <c:v>44194</c:v>
                </c:pt>
                <c:pt idx="1579">
                  <c:v>44195</c:v>
                </c:pt>
                <c:pt idx="1580">
                  <c:v>44196</c:v>
                </c:pt>
                <c:pt idx="1581">
                  <c:v>44197</c:v>
                </c:pt>
                <c:pt idx="1582">
                  <c:v>44198</c:v>
                </c:pt>
                <c:pt idx="1583">
                  <c:v>44199</c:v>
                </c:pt>
                <c:pt idx="1584">
                  <c:v>44200</c:v>
                </c:pt>
                <c:pt idx="1585">
                  <c:v>44201</c:v>
                </c:pt>
                <c:pt idx="1586">
                  <c:v>44202</c:v>
                </c:pt>
                <c:pt idx="1587">
                  <c:v>44203</c:v>
                </c:pt>
                <c:pt idx="1588">
                  <c:v>44204</c:v>
                </c:pt>
                <c:pt idx="1589">
                  <c:v>44205</c:v>
                </c:pt>
                <c:pt idx="1590">
                  <c:v>44206</c:v>
                </c:pt>
                <c:pt idx="1591">
                  <c:v>44207</c:v>
                </c:pt>
                <c:pt idx="1592">
                  <c:v>44208</c:v>
                </c:pt>
                <c:pt idx="1593">
                  <c:v>44209</c:v>
                </c:pt>
                <c:pt idx="1594">
                  <c:v>44210</c:v>
                </c:pt>
                <c:pt idx="1595">
                  <c:v>44211</c:v>
                </c:pt>
                <c:pt idx="1596">
                  <c:v>44212</c:v>
                </c:pt>
                <c:pt idx="1597">
                  <c:v>44213</c:v>
                </c:pt>
                <c:pt idx="1598">
                  <c:v>44214</c:v>
                </c:pt>
                <c:pt idx="1599">
                  <c:v>44215</c:v>
                </c:pt>
                <c:pt idx="1600">
                  <c:v>44216</c:v>
                </c:pt>
                <c:pt idx="1601">
                  <c:v>44217</c:v>
                </c:pt>
                <c:pt idx="1602">
                  <c:v>44218</c:v>
                </c:pt>
                <c:pt idx="1603">
                  <c:v>44219</c:v>
                </c:pt>
                <c:pt idx="1604">
                  <c:v>44220</c:v>
                </c:pt>
                <c:pt idx="1605">
                  <c:v>44221</c:v>
                </c:pt>
                <c:pt idx="1606">
                  <c:v>44222</c:v>
                </c:pt>
                <c:pt idx="1607">
                  <c:v>44223</c:v>
                </c:pt>
                <c:pt idx="1608">
                  <c:v>44224</c:v>
                </c:pt>
                <c:pt idx="1609">
                  <c:v>44225</c:v>
                </c:pt>
                <c:pt idx="1610">
                  <c:v>44226</c:v>
                </c:pt>
                <c:pt idx="1611">
                  <c:v>44227</c:v>
                </c:pt>
                <c:pt idx="1612">
                  <c:v>44228</c:v>
                </c:pt>
                <c:pt idx="1613">
                  <c:v>44229</c:v>
                </c:pt>
                <c:pt idx="1614">
                  <c:v>44230</c:v>
                </c:pt>
                <c:pt idx="1615">
                  <c:v>44231</c:v>
                </c:pt>
                <c:pt idx="1616">
                  <c:v>44232</c:v>
                </c:pt>
                <c:pt idx="1617">
                  <c:v>44233</c:v>
                </c:pt>
                <c:pt idx="1618">
                  <c:v>44234</c:v>
                </c:pt>
                <c:pt idx="1619">
                  <c:v>44235</c:v>
                </c:pt>
                <c:pt idx="1620">
                  <c:v>44236</c:v>
                </c:pt>
                <c:pt idx="1621">
                  <c:v>44237</c:v>
                </c:pt>
                <c:pt idx="1622">
                  <c:v>44238</c:v>
                </c:pt>
                <c:pt idx="1623">
                  <c:v>44239</c:v>
                </c:pt>
                <c:pt idx="1624">
                  <c:v>44240</c:v>
                </c:pt>
                <c:pt idx="1625">
                  <c:v>44241</c:v>
                </c:pt>
                <c:pt idx="1626">
                  <c:v>44242</c:v>
                </c:pt>
                <c:pt idx="1627">
                  <c:v>44243</c:v>
                </c:pt>
                <c:pt idx="1628">
                  <c:v>44244</c:v>
                </c:pt>
                <c:pt idx="1629">
                  <c:v>44245</c:v>
                </c:pt>
                <c:pt idx="1630">
                  <c:v>44246</c:v>
                </c:pt>
                <c:pt idx="1631">
                  <c:v>44247</c:v>
                </c:pt>
                <c:pt idx="1632">
                  <c:v>44248</c:v>
                </c:pt>
                <c:pt idx="1633">
                  <c:v>44249</c:v>
                </c:pt>
                <c:pt idx="1634">
                  <c:v>44250</c:v>
                </c:pt>
                <c:pt idx="1635">
                  <c:v>44251</c:v>
                </c:pt>
                <c:pt idx="1636">
                  <c:v>44252</c:v>
                </c:pt>
                <c:pt idx="1637">
                  <c:v>44253</c:v>
                </c:pt>
                <c:pt idx="1638">
                  <c:v>44254</c:v>
                </c:pt>
                <c:pt idx="1639">
                  <c:v>44255</c:v>
                </c:pt>
                <c:pt idx="1640">
                  <c:v>44256</c:v>
                </c:pt>
                <c:pt idx="1641">
                  <c:v>44257</c:v>
                </c:pt>
                <c:pt idx="1642">
                  <c:v>44258</c:v>
                </c:pt>
                <c:pt idx="1643">
                  <c:v>44259</c:v>
                </c:pt>
                <c:pt idx="1644">
                  <c:v>44260</c:v>
                </c:pt>
                <c:pt idx="1645">
                  <c:v>44261</c:v>
                </c:pt>
                <c:pt idx="1646">
                  <c:v>44262</c:v>
                </c:pt>
                <c:pt idx="1647">
                  <c:v>44263</c:v>
                </c:pt>
                <c:pt idx="1648">
                  <c:v>44264</c:v>
                </c:pt>
                <c:pt idx="1649">
                  <c:v>44265</c:v>
                </c:pt>
                <c:pt idx="1650">
                  <c:v>44266</c:v>
                </c:pt>
                <c:pt idx="1651">
                  <c:v>44267</c:v>
                </c:pt>
                <c:pt idx="1652">
                  <c:v>44268</c:v>
                </c:pt>
                <c:pt idx="1653">
                  <c:v>44269</c:v>
                </c:pt>
                <c:pt idx="1654">
                  <c:v>44270</c:v>
                </c:pt>
                <c:pt idx="1655">
                  <c:v>44271</c:v>
                </c:pt>
                <c:pt idx="1656">
                  <c:v>44272</c:v>
                </c:pt>
                <c:pt idx="1657">
                  <c:v>44273</c:v>
                </c:pt>
                <c:pt idx="1658">
                  <c:v>44274</c:v>
                </c:pt>
                <c:pt idx="1659">
                  <c:v>44275</c:v>
                </c:pt>
                <c:pt idx="1660">
                  <c:v>44276</c:v>
                </c:pt>
                <c:pt idx="1661">
                  <c:v>44277</c:v>
                </c:pt>
                <c:pt idx="1662">
                  <c:v>44278</c:v>
                </c:pt>
                <c:pt idx="1663">
                  <c:v>44279</c:v>
                </c:pt>
                <c:pt idx="1664">
                  <c:v>44280</c:v>
                </c:pt>
                <c:pt idx="1665">
                  <c:v>44281</c:v>
                </c:pt>
                <c:pt idx="1666">
                  <c:v>44282</c:v>
                </c:pt>
                <c:pt idx="1667">
                  <c:v>44283</c:v>
                </c:pt>
                <c:pt idx="1668">
                  <c:v>44284</c:v>
                </c:pt>
                <c:pt idx="1669">
                  <c:v>44285</c:v>
                </c:pt>
                <c:pt idx="1670">
                  <c:v>44286</c:v>
                </c:pt>
                <c:pt idx="1671">
                  <c:v>44287</c:v>
                </c:pt>
                <c:pt idx="1672">
                  <c:v>44288</c:v>
                </c:pt>
                <c:pt idx="1673">
                  <c:v>44289</c:v>
                </c:pt>
                <c:pt idx="1674">
                  <c:v>44290</c:v>
                </c:pt>
                <c:pt idx="1675">
                  <c:v>44291</c:v>
                </c:pt>
                <c:pt idx="1676">
                  <c:v>44292</c:v>
                </c:pt>
                <c:pt idx="1677">
                  <c:v>44293</c:v>
                </c:pt>
                <c:pt idx="1678">
                  <c:v>44294</c:v>
                </c:pt>
                <c:pt idx="1679">
                  <c:v>44295</c:v>
                </c:pt>
                <c:pt idx="1680">
                  <c:v>44296</c:v>
                </c:pt>
                <c:pt idx="1681">
                  <c:v>44297</c:v>
                </c:pt>
                <c:pt idx="1682">
                  <c:v>44298</c:v>
                </c:pt>
                <c:pt idx="1683">
                  <c:v>44299</c:v>
                </c:pt>
                <c:pt idx="1684">
                  <c:v>44300</c:v>
                </c:pt>
                <c:pt idx="1685">
                  <c:v>44301</c:v>
                </c:pt>
                <c:pt idx="1686">
                  <c:v>44302</c:v>
                </c:pt>
                <c:pt idx="1687">
                  <c:v>44303</c:v>
                </c:pt>
                <c:pt idx="1688">
                  <c:v>44304</c:v>
                </c:pt>
                <c:pt idx="1689">
                  <c:v>44305</c:v>
                </c:pt>
                <c:pt idx="1690">
                  <c:v>44306</c:v>
                </c:pt>
                <c:pt idx="1691">
                  <c:v>44307</c:v>
                </c:pt>
                <c:pt idx="1692">
                  <c:v>44308</c:v>
                </c:pt>
                <c:pt idx="1693">
                  <c:v>44309</c:v>
                </c:pt>
                <c:pt idx="1694">
                  <c:v>44310</c:v>
                </c:pt>
                <c:pt idx="1695">
                  <c:v>44311</c:v>
                </c:pt>
                <c:pt idx="1696">
                  <c:v>44312</c:v>
                </c:pt>
                <c:pt idx="1697">
                  <c:v>44313</c:v>
                </c:pt>
                <c:pt idx="1698">
                  <c:v>44314</c:v>
                </c:pt>
                <c:pt idx="1699">
                  <c:v>44315</c:v>
                </c:pt>
                <c:pt idx="1700">
                  <c:v>44316</c:v>
                </c:pt>
                <c:pt idx="1701">
                  <c:v>44317</c:v>
                </c:pt>
                <c:pt idx="1702">
                  <c:v>44318</c:v>
                </c:pt>
                <c:pt idx="1703">
                  <c:v>44319</c:v>
                </c:pt>
                <c:pt idx="1704">
                  <c:v>44320</c:v>
                </c:pt>
                <c:pt idx="1705">
                  <c:v>44321</c:v>
                </c:pt>
                <c:pt idx="1706">
                  <c:v>44322</c:v>
                </c:pt>
                <c:pt idx="1707">
                  <c:v>44323</c:v>
                </c:pt>
                <c:pt idx="1708">
                  <c:v>44324</c:v>
                </c:pt>
                <c:pt idx="1709">
                  <c:v>44325</c:v>
                </c:pt>
                <c:pt idx="1710">
                  <c:v>44326</c:v>
                </c:pt>
                <c:pt idx="1711">
                  <c:v>44327</c:v>
                </c:pt>
                <c:pt idx="1712">
                  <c:v>44328</c:v>
                </c:pt>
                <c:pt idx="1713">
                  <c:v>44329</c:v>
                </c:pt>
                <c:pt idx="1714">
                  <c:v>44330</c:v>
                </c:pt>
                <c:pt idx="1715">
                  <c:v>44331</c:v>
                </c:pt>
                <c:pt idx="1716">
                  <c:v>44332</c:v>
                </c:pt>
                <c:pt idx="1717">
                  <c:v>44333</c:v>
                </c:pt>
                <c:pt idx="1718">
                  <c:v>44334</c:v>
                </c:pt>
                <c:pt idx="1719">
                  <c:v>44335</c:v>
                </c:pt>
                <c:pt idx="1720">
                  <c:v>44336</c:v>
                </c:pt>
                <c:pt idx="1721">
                  <c:v>44337</c:v>
                </c:pt>
                <c:pt idx="1722">
                  <c:v>44338</c:v>
                </c:pt>
                <c:pt idx="1723">
                  <c:v>44339</c:v>
                </c:pt>
                <c:pt idx="1724">
                  <c:v>44340</c:v>
                </c:pt>
                <c:pt idx="1725">
                  <c:v>44341</c:v>
                </c:pt>
                <c:pt idx="1726">
                  <c:v>44342</c:v>
                </c:pt>
                <c:pt idx="1727">
                  <c:v>44343</c:v>
                </c:pt>
                <c:pt idx="1728">
                  <c:v>44344</c:v>
                </c:pt>
                <c:pt idx="1729">
                  <c:v>44345</c:v>
                </c:pt>
                <c:pt idx="1730">
                  <c:v>44346</c:v>
                </c:pt>
                <c:pt idx="1731">
                  <c:v>44347</c:v>
                </c:pt>
                <c:pt idx="1732">
                  <c:v>44348</c:v>
                </c:pt>
                <c:pt idx="1733">
                  <c:v>44349</c:v>
                </c:pt>
                <c:pt idx="1734">
                  <c:v>44350</c:v>
                </c:pt>
                <c:pt idx="1735">
                  <c:v>44351</c:v>
                </c:pt>
                <c:pt idx="1736">
                  <c:v>44352</c:v>
                </c:pt>
                <c:pt idx="1737">
                  <c:v>44353</c:v>
                </c:pt>
                <c:pt idx="1738">
                  <c:v>44354</c:v>
                </c:pt>
                <c:pt idx="1739">
                  <c:v>44355</c:v>
                </c:pt>
                <c:pt idx="1740">
                  <c:v>44356</c:v>
                </c:pt>
              </c:numCache>
            </c:numRef>
          </c:cat>
          <c:val>
            <c:numRef>
              <c:f>'C:\Users\OBRIENL1\AppData\Local\Microsoft\Windows\INetCache\Content.Outlook\GLUNWZMQ\[Graphs Template_Budget 2021-22 TS.xlsx]Sheet14'!$E$4:$E$1744</c:f>
              <c:numCache>
                <c:formatCode>General</c:formatCode>
                <c:ptCount val="1741"/>
                <c:pt idx="870" formatCode="0.0">
                  <c:v>81.855287521732038</c:v>
                </c:pt>
                <c:pt idx="871" formatCode="0.0">
                  <c:v>86.023017356606871</c:v>
                </c:pt>
                <c:pt idx="872" formatCode="0.0">
                  <c:v>87.636486165957564</c:v>
                </c:pt>
                <c:pt idx="873" formatCode="0.0">
                  <c:v>88.913593306630389</c:v>
                </c:pt>
                <c:pt idx="874" formatCode="0.0">
                  <c:v>90.014805970515496</c:v>
                </c:pt>
                <c:pt idx="875" formatCode="0.0">
                  <c:v>91.557906821439289</c:v>
                </c:pt>
                <c:pt idx="876" formatCode="0.0">
                  <c:v>92.480016378940846</c:v>
                </c:pt>
                <c:pt idx="877" formatCode="0.0">
                  <c:v>93.490618125520669</c:v>
                </c:pt>
                <c:pt idx="878" formatCode="0.0">
                  <c:v>94.441357525625904</c:v>
                </c:pt>
                <c:pt idx="879" formatCode="0.0">
                  <c:v>95.30399154188666</c:v>
                </c:pt>
                <c:pt idx="880" formatCode="0.0">
                  <c:v>96.152291472869706</c:v>
                </c:pt>
                <c:pt idx="881" formatCode="0.0">
                  <c:v>96.841752865578542</c:v>
                </c:pt>
                <c:pt idx="882" formatCode="0.0">
                  <c:v>97.067018975884594</c:v>
                </c:pt>
                <c:pt idx="883" formatCode="0.0">
                  <c:v>97.268313056449173</c:v>
                </c:pt>
                <c:pt idx="884" formatCode="0.0">
                  <c:v>97.406285835062818</c:v>
                </c:pt>
                <c:pt idx="885" formatCode="0.0">
                  <c:v>97.705319604486235</c:v>
                </c:pt>
                <c:pt idx="886" formatCode="0.0">
                  <c:v>97.956294103105975</c:v>
                </c:pt>
                <c:pt idx="887" formatCode="0.0">
                  <c:v>98.33684824131042</c:v>
                </c:pt>
                <c:pt idx="888" formatCode="0.0">
                  <c:v>98.857150981980382</c:v>
                </c:pt>
                <c:pt idx="889" formatCode="0.0">
                  <c:v>97.612894421644526</c:v>
                </c:pt>
                <c:pt idx="890" formatCode="0.0">
                  <c:v>97.256047202037792</c:v>
                </c:pt>
                <c:pt idx="891" formatCode="0.0">
                  <c:v>93.591415748022754</c:v>
                </c:pt>
                <c:pt idx="892" formatCode="0.0">
                  <c:v>93.667572250753878</c:v>
                </c:pt>
                <c:pt idx="893" formatCode="0.0">
                  <c:v>93.846111697408347</c:v>
                </c:pt>
                <c:pt idx="894" formatCode="0.0">
                  <c:v>93.856923932974382</c:v>
                </c:pt>
                <c:pt idx="895" formatCode="0.0">
                  <c:v>93.943183206100016</c:v>
                </c:pt>
                <c:pt idx="896" formatCode="0.0">
                  <c:v>95.422015929559407</c:v>
                </c:pt>
                <c:pt idx="897" formatCode="0.0">
                  <c:v>96.152512000758065</c:v>
                </c:pt>
                <c:pt idx="898" formatCode="0.0">
                  <c:v>100.49875933185805</c:v>
                </c:pt>
                <c:pt idx="899" formatCode="0.0">
                  <c:v>100.82766297254257</c:v>
                </c:pt>
                <c:pt idx="900" formatCode="0.0">
                  <c:v>101.15220666655344</c:v>
                </c:pt>
                <c:pt idx="901" formatCode="0.0">
                  <c:v>101.51477862636673</c:v>
                </c:pt>
                <c:pt idx="902" formatCode="0.0">
                  <c:v>101.48409613428957</c:v>
                </c:pt>
                <c:pt idx="903" formatCode="0.0">
                  <c:v>101.82738060443029</c:v>
                </c:pt>
                <c:pt idx="904" formatCode="0.0">
                  <c:v>101.84423432603531</c:v>
                </c:pt>
                <c:pt idx="905" formatCode="0.0">
                  <c:v>101.76907571484233</c:v>
                </c:pt>
                <c:pt idx="906" formatCode="0.0">
                  <c:v>101.77631082655863</c:v>
                </c:pt>
                <c:pt idx="907" formatCode="0.0">
                  <c:v>101.76029338219091</c:v>
                </c:pt>
                <c:pt idx="908" formatCode="0.0">
                  <c:v>102.03620140759604</c:v>
                </c:pt>
                <c:pt idx="909" formatCode="0.0">
                  <c:v>102.41196591662953</c:v>
                </c:pt>
                <c:pt idx="910" formatCode="0.0">
                  <c:v>102.67886357513045</c:v>
                </c:pt>
                <c:pt idx="911" formatCode="0.0">
                  <c:v>102.9101916433785</c:v>
                </c:pt>
                <c:pt idx="912" formatCode="0.0">
                  <c:v>103.01146842214341</c:v>
                </c:pt>
                <c:pt idx="913" formatCode="0.0">
                  <c:v>103.11391630749239</c:v>
                </c:pt>
                <c:pt idx="914" formatCode="0.0">
                  <c:v>102.97055145709581</c:v>
                </c:pt>
                <c:pt idx="915" formatCode="0.0">
                  <c:v>102.589105767516</c:v>
                </c:pt>
                <c:pt idx="916" formatCode="0.0">
                  <c:v>102.45883508747251</c:v>
                </c:pt>
                <c:pt idx="917" formatCode="0.0">
                  <c:v>102.18270266726401</c:v>
                </c:pt>
                <c:pt idx="918" formatCode="0.0">
                  <c:v>101.88922622337377</c:v>
                </c:pt>
                <c:pt idx="919" formatCode="0.0">
                  <c:v>101.8249803875371</c:v>
                </c:pt>
                <c:pt idx="920" formatCode="0.0">
                  <c:v>101.82857070439097</c:v>
                </c:pt>
                <c:pt idx="921" formatCode="0.0">
                  <c:v>101.03968615000048</c:v>
                </c:pt>
                <c:pt idx="922" formatCode="0.0">
                  <c:v>100.32237910230543</c:v>
                </c:pt>
                <c:pt idx="923" formatCode="0.0">
                  <c:v>100.55819745500952</c:v>
                </c:pt>
                <c:pt idx="924" formatCode="0.0">
                  <c:v>100.75723086881962</c:v>
                </c:pt>
                <c:pt idx="925" formatCode="0.0">
                  <c:v>100.98073468947632</c:v>
                </c:pt>
                <c:pt idx="926" formatCode="0.0">
                  <c:v>101.12715644992099</c:v>
                </c:pt>
                <c:pt idx="927" formatCode="0.0">
                  <c:v>101.12952368430379</c:v>
                </c:pt>
                <c:pt idx="928" formatCode="0.0">
                  <c:v>101.85081365445905</c:v>
                </c:pt>
                <c:pt idx="929" formatCode="0.0">
                  <c:v>102.64644472448109</c:v>
                </c:pt>
                <c:pt idx="930" formatCode="0.0">
                  <c:v>102.55393412831076</c:v>
                </c:pt>
                <c:pt idx="931" formatCode="0.0">
                  <c:v>102.39533477010319</c:v>
                </c:pt>
                <c:pt idx="932" formatCode="0.0">
                  <c:v>102.32111104248023</c:v>
                </c:pt>
                <c:pt idx="933" formatCode="0.0">
                  <c:v>102.29180164642997</c:v>
                </c:pt>
                <c:pt idx="934" formatCode="0.0">
                  <c:v>102.39560647774901</c:v>
                </c:pt>
                <c:pt idx="935" formatCode="0.0">
                  <c:v>102.55442261066274</c:v>
                </c:pt>
                <c:pt idx="936" formatCode="0.0">
                  <c:v>102.29755254517924</c:v>
                </c:pt>
                <c:pt idx="937" formatCode="0.0">
                  <c:v>102.06655373337104</c:v>
                </c:pt>
                <c:pt idx="938" formatCode="0.0">
                  <c:v>101.51553074133615</c:v>
                </c:pt>
                <c:pt idx="939" formatCode="0.0">
                  <c:v>99.994692288788272</c:v>
                </c:pt>
                <c:pt idx="940" formatCode="0.0">
                  <c:v>99.483326216171761</c:v>
                </c:pt>
                <c:pt idx="941" formatCode="0.0">
                  <c:v>99.147941625930656</c:v>
                </c:pt>
                <c:pt idx="942" formatCode="0.0">
                  <c:v>99.097011511930532</c:v>
                </c:pt>
                <c:pt idx="943" formatCode="0.0">
                  <c:v>99.298423760868516</c:v>
                </c:pt>
                <c:pt idx="944" formatCode="0.0">
                  <c:v>99.331224185043141</c:v>
                </c:pt>
                <c:pt idx="945" formatCode="0.0">
                  <c:v>99.953806145327974</c:v>
                </c:pt>
                <c:pt idx="946" formatCode="0.0">
                  <c:v>101.35801559785766</c:v>
                </c:pt>
                <c:pt idx="947" formatCode="0.0">
                  <c:v>101.44794082014548</c:v>
                </c:pt>
                <c:pt idx="948" formatCode="0.0">
                  <c:v>101.61103660438</c:v>
                </c:pt>
                <c:pt idx="949" formatCode="0.0">
                  <c:v>101.63660021084641</c:v>
                </c:pt>
                <c:pt idx="950" formatCode="0.0">
                  <c:v>101.6530439257276</c:v>
                </c:pt>
                <c:pt idx="951" formatCode="0.0">
                  <c:v>101.81957193823179</c:v>
                </c:pt>
                <c:pt idx="952" formatCode="0.0">
                  <c:v>101.44373736979692</c:v>
                </c:pt>
                <c:pt idx="953" formatCode="0.0">
                  <c:v>101.43033646209736</c:v>
                </c:pt>
                <c:pt idx="954" formatCode="0.0">
                  <c:v>101.45147938857791</c:v>
                </c:pt>
                <c:pt idx="955" formatCode="0.0">
                  <c:v>101.21292382871081</c:v>
                </c:pt>
                <c:pt idx="956" formatCode="0.0">
                  <c:v>101.25468537348968</c:v>
                </c:pt>
                <c:pt idx="957" formatCode="0.0">
                  <c:v>101.17554952647623</c:v>
                </c:pt>
                <c:pt idx="958" formatCode="0.0">
                  <c:v>100.85328958697708</c:v>
                </c:pt>
                <c:pt idx="959" formatCode="0.0">
                  <c:v>101.4753590672903</c:v>
                </c:pt>
                <c:pt idx="960" formatCode="0.0">
                  <c:v>101.78499136835907</c:v>
                </c:pt>
                <c:pt idx="961" formatCode="0.0">
                  <c:v>102.02793269224415</c:v>
                </c:pt>
                <c:pt idx="962" formatCode="0.0">
                  <c:v>102.25637262991097</c:v>
                </c:pt>
                <c:pt idx="963" formatCode="0.0">
                  <c:v>102.32389920193516</c:v>
                </c:pt>
                <c:pt idx="964" formatCode="0.0">
                  <c:v>102.46068950068535</c:v>
                </c:pt>
                <c:pt idx="965" formatCode="0.0">
                  <c:v>102.69935026338727</c:v>
                </c:pt>
                <c:pt idx="966" formatCode="0.0">
                  <c:v>102.62471368572064</c:v>
                </c:pt>
                <c:pt idx="967" formatCode="0.0">
                  <c:v>102.20560276541816</c:v>
                </c:pt>
                <c:pt idx="968" formatCode="0.0">
                  <c:v>101.86378044408235</c:v>
                </c:pt>
                <c:pt idx="969" formatCode="0.0">
                  <c:v>101.444996960495</c:v>
                </c:pt>
                <c:pt idx="970" formatCode="0.0">
                  <c:v>101.31035325450648</c:v>
                </c:pt>
                <c:pt idx="971" formatCode="0.0">
                  <c:v>101.67750443782104</c:v>
                </c:pt>
                <c:pt idx="972" formatCode="0.0">
                  <c:v>95.512242088821225</c:v>
                </c:pt>
                <c:pt idx="973" formatCode="0.0">
                  <c:v>93.142341354369378</c:v>
                </c:pt>
                <c:pt idx="974" formatCode="0.0">
                  <c:v>91.362667874849009</c:v>
                </c:pt>
                <c:pt idx="975" formatCode="0.0">
                  <c:v>87.273091121911136</c:v>
                </c:pt>
                <c:pt idx="976" formatCode="0.0">
                  <c:v>85.9774457632153</c:v>
                </c:pt>
                <c:pt idx="977" formatCode="0.0">
                  <c:v>85.338975900215573</c:v>
                </c:pt>
                <c:pt idx="978" formatCode="0.0">
                  <c:v>79.44480817729594</c:v>
                </c:pt>
                <c:pt idx="979" formatCode="0.0">
                  <c:v>84.06109674133431</c:v>
                </c:pt>
                <c:pt idx="980" formatCode="0.0">
                  <c:v>85.435970639271034</c:v>
                </c:pt>
                <c:pt idx="981" formatCode="0.0">
                  <c:v>86.805237396710609</c:v>
                </c:pt>
                <c:pt idx="982" formatCode="0.0">
                  <c:v>90.85311618150169</c:v>
                </c:pt>
                <c:pt idx="983" formatCode="0.0">
                  <c:v>92.393589236210644</c:v>
                </c:pt>
                <c:pt idx="984" formatCode="0.0">
                  <c:v>92.953381936556795</c:v>
                </c:pt>
                <c:pt idx="985" formatCode="0.0">
                  <c:v>98.376588754332644</c:v>
                </c:pt>
                <c:pt idx="986" formatCode="0.0">
                  <c:v>99.635967795677047</c:v>
                </c:pt>
                <c:pt idx="987" formatCode="0.0">
                  <c:v>100.63995450173569</c:v>
                </c:pt>
                <c:pt idx="988" formatCode="0.0">
                  <c:v>100.93754909637865</c:v>
                </c:pt>
                <c:pt idx="989" formatCode="0.0">
                  <c:v>101.25138325553682</c:v>
                </c:pt>
                <c:pt idx="990" formatCode="0.0">
                  <c:v>101.37158562622253</c:v>
                </c:pt>
                <c:pt idx="991" formatCode="0.0">
                  <c:v>101.44191355070579</c:v>
                </c:pt>
                <c:pt idx="992" formatCode="0.0">
                  <c:v>101.4826836867158</c:v>
                </c:pt>
                <c:pt idx="993" formatCode="0.0">
                  <c:v>101.70401646206004</c:v>
                </c:pt>
                <c:pt idx="994" formatCode="0.0">
                  <c:v>101.8489352436266</c:v>
                </c:pt>
                <c:pt idx="995" formatCode="0.0">
                  <c:v>102.27806886643631</c:v>
                </c:pt>
                <c:pt idx="996" formatCode="0.0">
                  <c:v>102.15481891179165</c:v>
                </c:pt>
                <c:pt idx="997" formatCode="0.0">
                  <c:v>102.05522003294263</c:v>
                </c:pt>
                <c:pt idx="998" formatCode="0.0">
                  <c:v>102.05091012869852</c:v>
                </c:pt>
                <c:pt idx="999" formatCode="0.0">
                  <c:v>102.03171646858134</c:v>
                </c:pt>
                <c:pt idx="1000" formatCode="0.0">
                  <c:v>102.05234156964895</c:v>
                </c:pt>
                <c:pt idx="1001" formatCode="0.0">
                  <c:v>101.80445571252694</c:v>
                </c:pt>
                <c:pt idx="1002" formatCode="0.0">
                  <c:v>101.52597561997625</c:v>
                </c:pt>
                <c:pt idx="1003" formatCode="0.0">
                  <c:v>101.51119922786111</c:v>
                </c:pt>
                <c:pt idx="1004" formatCode="0.0">
                  <c:v>101.49419617509703</c:v>
                </c:pt>
                <c:pt idx="1005" formatCode="0.0">
                  <c:v>101.41597997145917</c:v>
                </c:pt>
                <c:pt idx="1006" formatCode="0.0">
                  <c:v>101.08732586052558</c:v>
                </c:pt>
                <c:pt idx="1007" formatCode="0.0">
                  <c:v>100.93050027897958</c:v>
                </c:pt>
                <c:pt idx="1008" formatCode="0.0">
                  <c:v>100.92490041738129</c:v>
                </c:pt>
                <c:pt idx="1009" formatCode="0.0">
                  <c:v>100.7904940717347</c:v>
                </c:pt>
                <c:pt idx="1010" formatCode="0.0">
                  <c:v>100.63224432813713</c:v>
                </c:pt>
                <c:pt idx="1011" formatCode="0.0">
                  <c:v>100.52012199009741</c:v>
                </c:pt>
                <c:pt idx="1012" formatCode="0.0">
                  <c:v>100.38719678663239</c:v>
                </c:pt>
                <c:pt idx="1013" formatCode="0.0">
                  <c:v>100.50844515782826</c:v>
                </c:pt>
                <c:pt idx="1014" formatCode="0.0">
                  <c:v>100.48185181464129</c:v>
                </c:pt>
                <c:pt idx="1015" formatCode="0.0">
                  <c:v>100.23360633442336</c:v>
                </c:pt>
                <c:pt idx="1016" formatCode="0.0">
                  <c:v>100.03964574444224</c:v>
                </c:pt>
                <c:pt idx="1017" formatCode="0.0">
                  <c:v>100.06896833349666</c:v>
                </c:pt>
                <c:pt idx="1018" formatCode="0.0">
                  <c:v>99.248721164918436</c:v>
                </c:pt>
                <c:pt idx="1019" formatCode="0.0">
                  <c:v>98.781662545683631</c:v>
                </c:pt>
                <c:pt idx="1020" formatCode="0.0">
                  <c:v>98.628727421835976</c:v>
                </c:pt>
                <c:pt idx="1021" formatCode="0.0">
                  <c:v>98.327705375700717</c:v>
                </c:pt>
                <c:pt idx="1022" formatCode="0.0">
                  <c:v>97.380731554685553</c:v>
                </c:pt>
                <c:pt idx="1023" formatCode="0.0">
                  <c:v>97.264454671398866</c:v>
                </c:pt>
                <c:pt idx="1024" formatCode="0.0">
                  <c:v>93.116244227364405</c:v>
                </c:pt>
                <c:pt idx="1025" formatCode="0.0">
                  <c:v>93.716954916353274</c:v>
                </c:pt>
                <c:pt idx="1026" formatCode="0.0">
                  <c:v>94.065150709754946</c:v>
                </c:pt>
                <c:pt idx="1027" formatCode="0.0">
                  <c:v>94.090623443718627</c:v>
                </c:pt>
                <c:pt idx="1028" formatCode="0.0">
                  <c:v>94.357885160894455</c:v>
                </c:pt>
                <c:pt idx="1029" formatCode="0.0">
                  <c:v>95.533459510282114</c:v>
                </c:pt>
                <c:pt idx="1030" formatCode="0.0">
                  <c:v>94.945986977364001</c:v>
                </c:pt>
                <c:pt idx="1031" formatCode="0.0">
                  <c:v>98.720025171486697</c:v>
                </c:pt>
                <c:pt idx="1032" formatCode="0.0">
                  <c:v>98.752058013031871</c:v>
                </c:pt>
                <c:pt idx="1033" formatCode="0.0">
                  <c:v>98.83008553396381</c:v>
                </c:pt>
                <c:pt idx="1034" formatCode="0.0">
                  <c:v>98.891044719507676</c:v>
                </c:pt>
                <c:pt idx="1035" formatCode="0.0">
                  <c:v>98.875972053463087</c:v>
                </c:pt>
                <c:pt idx="1036" formatCode="0.0">
                  <c:v>98.625923567255413</c:v>
                </c:pt>
                <c:pt idx="1037" formatCode="0.0">
                  <c:v>99.08684459623997</c:v>
                </c:pt>
                <c:pt idx="1038" formatCode="0.0">
                  <c:v>98.963799474358026</c:v>
                </c:pt>
                <c:pt idx="1039" formatCode="0.0">
                  <c:v>98.835788551206633</c:v>
                </c:pt>
                <c:pt idx="1040" formatCode="0.0">
                  <c:v>98.656157383458634</c:v>
                </c:pt>
                <c:pt idx="1041" formatCode="0.0">
                  <c:v>98.567296131462513</c:v>
                </c:pt>
                <c:pt idx="1042" formatCode="0.0">
                  <c:v>98.446893249860267</c:v>
                </c:pt>
                <c:pt idx="1043" formatCode="0.0">
                  <c:v>98.469571000401373</c:v>
                </c:pt>
                <c:pt idx="1044" formatCode="0.0">
                  <c:v>98.906713345394962</c:v>
                </c:pt>
                <c:pt idx="1045" formatCode="0.0">
                  <c:v>99.122071168384934</c:v>
                </c:pt>
                <c:pt idx="1046" formatCode="0.0">
                  <c:v>99.12421662381864</c:v>
                </c:pt>
                <c:pt idx="1047" formatCode="0.0">
                  <c:v>98.977032057521882</c:v>
                </c:pt>
                <c:pt idx="1048" formatCode="0.0">
                  <c:v>98.509283762621763</c:v>
                </c:pt>
                <c:pt idx="1049" formatCode="0.0">
                  <c:v>97.979903211500499</c:v>
                </c:pt>
                <c:pt idx="1050" formatCode="0.0">
                  <c:v>97.323022966138666</c:v>
                </c:pt>
                <c:pt idx="1051" formatCode="0.0">
                  <c:v>96.84855488281373</c:v>
                </c:pt>
                <c:pt idx="1052" formatCode="0.0">
                  <c:v>96.475026929182278</c:v>
                </c:pt>
                <c:pt idx="1053" formatCode="0.0">
                  <c:v>96.262145637790553</c:v>
                </c:pt>
                <c:pt idx="1054" formatCode="0.0">
                  <c:v>96.183853574378816</c:v>
                </c:pt>
                <c:pt idx="1055" formatCode="0.0">
                  <c:v>95.433928643644165</c:v>
                </c:pt>
                <c:pt idx="1056" formatCode="0.0">
                  <c:v>95.474862213679728</c:v>
                </c:pt>
                <c:pt idx="1057" formatCode="0.0">
                  <c:v>95.393515628608569</c:v>
                </c:pt>
                <c:pt idx="1058" formatCode="0.0">
                  <c:v>95.484950767474956</c:v>
                </c:pt>
                <c:pt idx="1059" formatCode="0.0">
                  <c:v>95.490592027810422</c:v>
                </c:pt>
                <c:pt idx="1060" formatCode="0.0">
                  <c:v>95.461070520098573</c:v>
                </c:pt>
                <c:pt idx="1061" formatCode="0.0">
                  <c:v>95.460434185113868</c:v>
                </c:pt>
                <c:pt idx="1062" formatCode="0.0">
                  <c:v>96.279402655884539</c:v>
                </c:pt>
                <c:pt idx="1063" formatCode="0.0">
                  <c:v>96.341751314977699</c:v>
                </c:pt>
                <c:pt idx="1064" formatCode="0.0">
                  <c:v>96.795212268778613</c:v>
                </c:pt>
                <c:pt idx="1065" formatCode="0.0">
                  <c:v>97.064818814976761</c:v>
                </c:pt>
                <c:pt idx="1066" formatCode="0.0">
                  <c:v>97.459533254749019</c:v>
                </c:pt>
                <c:pt idx="1067" formatCode="0.0">
                  <c:v>97.88305302682673</c:v>
                </c:pt>
                <c:pt idx="1068" formatCode="0.0">
                  <c:v>98.257320698553016</c:v>
                </c:pt>
                <c:pt idx="1069" formatCode="0.0">
                  <c:v>98.735302215362836</c:v>
                </c:pt>
                <c:pt idx="1070" formatCode="0.0">
                  <c:v>99.189133483142342</c:v>
                </c:pt>
                <c:pt idx="1071" formatCode="0.0">
                  <c:v>99.497085609639299</c:v>
                </c:pt>
                <c:pt idx="1072" formatCode="0.0">
                  <c:v>99.625165454864131</c:v>
                </c:pt>
                <c:pt idx="1073" formatCode="0.0">
                  <c:v>99.792432957997562</c:v>
                </c:pt>
                <c:pt idx="1074" formatCode="0.0">
                  <c:v>99.756820604213971</c:v>
                </c:pt>
                <c:pt idx="1075" formatCode="0.0">
                  <c:v>99.779055934184811</c:v>
                </c:pt>
                <c:pt idx="1076" formatCode="0.0">
                  <c:v>99.799882683496904</c:v>
                </c:pt>
                <c:pt idx="1077" formatCode="0.0">
                  <c:v>99.855722755964436</c:v>
                </c:pt>
                <c:pt idx="1078" formatCode="0.0">
                  <c:v>100.07709886350334</c:v>
                </c:pt>
                <c:pt idx="1079" formatCode="0.0">
                  <c:v>100.10802826947716</c:v>
                </c:pt>
                <c:pt idx="1080" formatCode="0.0">
                  <c:v>100.33836128950691</c:v>
                </c:pt>
                <c:pt idx="1081" formatCode="0.0">
                  <c:v>100.40410498624594</c:v>
                </c:pt>
                <c:pt idx="1082" formatCode="0.0">
                  <c:v>100.52928646493804</c:v>
                </c:pt>
                <c:pt idx="1083" formatCode="0.0">
                  <c:v>100.55151201388857</c:v>
                </c:pt>
                <c:pt idx="1084" formatCode="0.0">
                  <c:v>100.45390050188905</c:v>
                </c:pt>
                <c:pt idx="1085" formatCode="0.0">
                  <c:v>100.16877113524605</c:v>
                </c:pt>
                <c:pt idx="1086" formatCode="0.0">
                  <c:v>99.837530285636433</c:v>
                </c:pt>
                <c:pt idx="1087" formatCode="0.0">
                  <c:v>99.739000722520444</c:v>
                </c:pt>
                <c:pt idx="1088" formatCode="0.0">
                  <c:v>99.885066499318611</c:v>
                </c:pt>
                <c:pt idx="1089" formatCode="0.0">
                  <c:v>99.888535690746465</c:v>
                </c:pt>
                <c:pt idx="1090" formatCode="0.0">
                  <c:v>100.0437022520204</c:v>
                </c:pt>
                <c:pt idx="1091" formatCode="0.0">
                  <c:v>100.31556309593653</c:v>
                </c:pt>
                <c:pt idx="1092" formatCode="0.0">
                  <c:v>100.62514455844618</c:v>
                </c:pt>
                <c:pt idx="1093" formatCode="0.0">
                  <c:v>101.18311491822749</c:v>
                </c:pt>
                <c:pt idx="1094" formatCode="0.0">
                  <c:v>101.23354221954355</c:v>
                </c:pt>
                <c:pt idx="1095" formatCode="0.0">
                  <c:v>101.34147464143726</c:v>
                </c:pt>
                <c:pt idx="1096" formatCode="0.0">
                  <c:v>101.40054995697456</c:v>
                </c:pt>
                <c:pt idx="1097" formatCode="0.0">
                  <c:v>101.34057501503348</c:v>
                </c:pt>
                <c:pt idx="1098" formatCode="0.0">
                  <c:v>101.4819802493824</c:v>
                </c:pt>
                <c:pt idx="1099" formatCode="0.0">
                  <c:v>101.52066372981339</c:v>
                </c:pt>
                <c:pt idx="1100" formatCode="0.0">
                  <c:v>101.48075352746191</c:v>
                </c:pt>
                <c:pt idx="1101" formatCode="0.0">
                  <c:v>101.33887948653444</c:v>
                </c:pt>
                <c:pt idx="1102" formatCode="0.0">
                  <c:v>101.16221572112536</c:v>
                </c:pt>
                <c:pt idx="1103" formatCode="0.0">
                  <c:v>101.25102238138017</c:v>
                </c:pt>
                <c:pt idx="1104" formatCode="0.0">
                  <c:v>100.98614848422297</c:v>
                </c:pt>
                <c:pt idx="1105" formatCode="0.0">
                  <c:v>100.32902212109403</c:v>
                </c:pt>
                <c:pt idx="1106" formatCode="0.0">
                  <c:v>99.980562922540528</c:v>
                </c:pt>
                <c:pt idx="1107" formatCode="0.0">
                  <c:v>100.06482413793398</c:v>
                </c:pt>
                <c:pt idx="1108" formatCode="0.0">
                  <c:v>100.29916282698281</c:v>
                </c:pt>
                <c:pt idx="1109" formatCode="0.0">
                  <c:v>100.50857219735963</c:v>
                </c:pt>
                <c:pt idx="1110" formatCode="0.0">
                  <c:v>100.52232306086759</c:v>
                </c:pt>
                <c:pt idx="1111" formatCode="0.0">
                  <c:v>100.98229260129412</c:v>
                </c:pt>
                <c:pt idx="1112" formatCode="0.0">
                  <c:v>101.54835880257981</c:v>
                </c:pt>
                <c:pt idx="1113" formatCode="0.0">
                  <c:v>101.73564077540769</c:v>
                </c:pt>
                <c:pt idx="1114" formatCode="0.0">
                  <c:v>101.54275723498962</c:v>
                </c:pt>
                <c:pt idx="1115" formatCode="0.0">
                  <c:v>101.47768695012627</c:v>
                </c:pt>
                <c:pt idx="1116" formatCode="0.0">
                  <c:v>101.4302501389064</c:v>
                </c:pt>
                <c:pt idx="1117" formatCode="0.0">
                  <c:v>101.4392974689688</c:v>
                </c:pt>
                <c:pt idx="1118" formatCode="0.0">
                  <c:v>101.46519988542977</c:v>
                </c:pt>
                <c:pt idx="1119" formatCode="0.0">
                  <c:v>101.63557866288704</c:v>
                </c:pt>
                <c:pt idx="1120" formatCode="0.0">
                  <c:v>101.68378760604814</c:v>
                </c:pt>
                <c:pt idx="1121" formatCode="0.0">
                  <c:v>101.99419988662095</c:v>
                </c:pt>
                <c:pt idx="1122" formatCode="0.0">
                  <c:v>102.05860301491232</c:v>
                </c:pt>
                <c:pt idx="1123" formatCode="0.0">
                  <c:v>101.20255480984457</c:v>
                </c:pt>
                <c:pt idx="1124" formatCode="0.0">
                  <c:v>100.24215233032803</c:v>
                </c:pt>
                <c:pt idx="1125" formatCode="0.0">
                  <c:v>99.764088357242258</c:v>
                </c:pt>
                <c:pt idx="1126" formatCode="0.0">
                  <c:v>99.525531773780003</c:v>
                </c:pt>
                <c:pt idx="1127" formatCode="0.0">
                  <c:v>99.305162542670018</c:v>
                </c:pt>
                <c:pt idx="1128" formatCode="0.0">
                  <c:v>98.905321597189783</c:v>
                </c:pt>
                <c:pt idx="1129" formatCode="0.0">
                  <c:v>98.924455888788273</c:v>
                </c:pt>
                <c:pt idx="1130" formatCode="0.0">
                  <c:v>99.89287254966284</c:v>
                </c:pt>
                <c:pt idx="1131" formatCode="0.0">
                  <c:v>100.94534297731389</c:v>
                </c:pt>
                <c:pt idx="1132" formatCode="0.0">
                  <c:v>101.43584749838321</c:v>
                </c:pt>
                <c:pt idx="1133" formatCode="0.0">
                  <c:v>101.67324810172309</c:v>
                </c:pt>
                <c:pt idx="1134" formatCode="0.0">
                  <c:v>101.69500279690477</c:v>
                </c:pt>
                <c:pt idx="1135" formatCode="0.0">
                  <c:v>101.86763575834723</c:v>
                </c:pt>
                <c:pt idx="1136" formatCode="0.0">
                  <c:v>101.40500828251537</c:v>
                </c:pt>
                <c:pt idx="1137" formatCode="0.0">
                  <c:v>100.92793890271669</c:v>
                </c:pt>
                <c:pt idx="1138" formatCode="0.0">
                  <c:v>100.53304863204428</c:v>
                </c:pt>
                <c:pt idx="1139" formatCode="0.0">
                  <c:v>100.23833739120516</c:v>
                </c:pt>
                <c:pt idx="1140" formatCode="0.0">
                  <c:v>99.618763094668466</c:v>
                </c:pt>
                <c:pt idx="1141" formatCode="0.0">
                  <c:v>99.078429904846459</c:v>
                </c:pt>
                <c:pt idx="1142" formatCode="0.0">
                  <c:v>98.214721227411346</c:v>
                </c:pt>
                <c:pt idx="1143" formatCode="0.0">
                  <c:v>94.614067541036562</c:v>
                </c:pt>
                <c:pt idx="1144" formatCode="0.0">
                  <c:v>94.408647917087592</c:v>
                </c:pt>
                <c:pt idx="1145" formatCode="0.0">
                  <c:v>94.098460486249323</c:v>
                </c:pt>
                <c:pt idx="1146" formatCode="0.0">
                  <c:v>93.862897008737534</c:v>
                </c:pt>
                <c:pt idx="1147" formatCode="0.0">
                  <c:v>93.64876351927937</c:v>
                </c:pt>
                <c:pt idx="1148" formatCode="0.0">
                  <c:v>93.524701341883429</c:v>
                </c:pt>
                <c:pt idx="1149" formatCode="0.0">
                  <c:v>93.870991656047579</c:v>
                </c:pt>
                <c:pt idx="1150" formatCode="0.0">
                  <c:v>97.947809067979136</c:v>
                </c:pt>
                <c:pt idx="1151" formatCode="0.0">
                  <c:v>98.680943740008047</c:v>
                </c:pt>
                <c:pt idx="1152" formatCode="0.0">
                  <c:v>99.35533189800833</c:v>
                </c:pt>
                <c:pt idx="1153" formatCode="0.0">
                  <c:v>99.963724441129955</c:v>
                </c:pt>
                <c:pt idx="1154" formatCode="0.0">
                  <c:v>100.96658428266159</c:v>
                </c:pt>
                <c:pt idx="1155" formatCode="0.0">
                  <c:v>102.02413936235224</c:v>
                </c:pt>
                <c:pt idx="1156" formatCode="0.0">
                  <c:v>102.80578232225717</c:v>
                </c:pt>
                <c:pt idx="1157" formatCode="0.0">
                  <c:v>103.10522314135176</c:v>
                </c:pt>
                <c:pt idx="1158" formatCode="0.0">
                  <c:v>103.15433955847946</c:v>
                </c:pt>
                <c:pt idx="1159" formatCode="0.0">
                  <c:v>103.28906970139171</c:v>
                </c:pt>
                <c:pt idx="1160" formatCode="0.0">
                  <c:v>103.39154579247369</c:v>
                </c:pt>
                <c:pt idx="1161" formatCode="0.0">
                  <c:v>103.3713760775149</c:v>
                </c:pt>
                <c:pt idx="1162" formatCode="0.0">
                  <c:v>103.40797233370292</c:v>
                </c:pt>
                <c:pt idx="1163" formatCode="0.0">
                  <c:v>103.50268127105635</c:v>
                </c:pt>
                <c:pt idx="1164" formatCode="0.0">
                  <c:v>103.46472613544071</c:v>
                </c:pt>
                <c:pt idx="1165" formatCode="0.0">
                  <c:v>103.64062777739447</c:v>
                </c:pt>
                <c:pt idx="1166" formatCode="0.0">
                  <c:v>103.78710663170195</c:v>
                </c:pt>
                <c:pt idx="1167" formatCode="0.0">
                  <c:v>96.364078541046425</c:v>
                </c:pt>
                <c:pt idx="1168" formatCode="0.0">
                  <c:v>96.504735299875321</c:v>
                </c:pt>
                <c:pt idx="1169" formatCode="0.0">
                  <c:v>96.704059073509569</c:v>
                </c:pt>
                <c:pt idx="1170" formatCode="0.0">
                  <c:v>96.326266367553387</c:v>
                </c:pt>
                <c:pt idx="1171" formatCode="0.0">
                  <c:v>96.361943890228176</c:v>
                </c:pt>
                <c:pt idx="1172" formatCode="0.0">
                  <c:v>95.984014477453101</c:v>
                </c:pt>
                <c:pt idx="1173" formatCode="0.0">
                  <c:v>95.99689744600694</c:v>
                </c:pt>
                <c:pt idx="1174" formatCode="0.0">
                  <c:v>103.54339818011857</c:v>
                </c:pt>
                <c:pt idx="1175" formatCode="0.0">
                  <c:v>103.54614187005089</c:v>
                </c:pt>
                <c:pt idx="1176" formatCode="0.0">
                  <c:v>103.58034348225264</c:v>
                </c:pt>
                <c:pt idx="1177" formatCode="0.0">
                  <c:v>106.47443076170431</c:v>
                </c:pt>
                <c:pt idx="1178" formatCode="0.0">
                  <c:v>106.51276872190591</c:v>
                </c:pt>
                <c:pt idx="1179" formatCode="0.0">
                  <c:v>106.72711887233741</c:v>
                </c:pt>
                <c:pt idx="1180" formatCode="0.0">
                  <c:v>106.98710646744844</c:v>
                </c:pt>
                <c:pt idx="1181" formatCode="0.0">
                  <c:v>107.14341888662607</c:v>
                </c:pt>
                <c:pt idx="1182" formatCode="0.0">
                  <c:v>107.43861428797099</c:v>
                </c:pt>
                <c:pt idx="1183" formatCode="0.0">
                  <c:v>107.2722326495732</c:v>
                </c:pt>
                <c:pt idx="1184" formatCode="0.0">
                  <c:v>104.92568347560294</c:v>
                </c:pt>
                <c:pt idx="1185" formatCode="0.0">
                  <c:v>104.98347372429619</c:v>
                </c:pt>
                <c:pt idx="1186" formatCode="0.0">
                  <c:v>105.15792015514546</c:v>
                </c:pt>
                <c:pt idx="1187" formatCode="0.0">
                  <c:v>105.06074344361897</c:v>
                </c:pt>
                <c:pt idx="1188" formatCode="0.0">
                  <c:v>105.11360314820904</c:v>
                </c:pt>
                <c:pt idx="1189" formatCode="0.0">
                  <c:v>104.86347948462426</c:v>
                </c:pt>
                <c:pt idx="1190" formatCode="0.0">
                  <c:v>105.05371407452778</c:v>
                </c:pt>
                <c:pt idx="1191" formatCode="0.0">
                  <c:v>105.02976615613871</c:v>
                </c:pt>
                <c:pt idx="1192" formatCode="0.0">
                  <c:v>105.29241862435555</c:v>
                </c:pt>
                <c:pt idx="1193" formatCode="0.0">
                  <c:v>105.34603556189077</c:v>
                </c:pt>
                <c:pt idx="1194" formatCode="0.0">
                  <c:v>105.54992650335009</c:v>
                </c:pt>
                <c:pt idx="1195" formatCode="0.0">
                  <c:v>105.76377827667649</c:v>
                </c:pt>
                <c:pt idx="1196" formatCode="0.0">
                  <c:v>106.05176483858062</c:v>
                </c:pt>
                <c:pt idx="1197" formatCode="0.0">
                  <c:v>106.31331580468361</c:v>
                </c:pt>
                <c:pt idx="1198" formatCode="0.0">
                  <c:v>106.49032076847591</c:v>
                </c:pt>
                <c:pt idx="1199" formatCode="0.0">
                  <c:v>106.64358389770263</c:v>
                </c:pt>
                <c:pt idx="1200" formatCode="0.0">
                  <c:v>107.13843881189089</c:v>
                </c:pt>
                <c:pt idx="1201" formatCode="0.0">
                  <c:v>107.37662587750414</c:v>
                </c:pt>
                <c:pt idx="1202" formatCode="0.0">
                  <c:v>107.05855232843436</c:v>
                </c:pt>
                <c:pt idx="1203" formatCode="0.0">
                  <c:v>106.87764269034442</c:v>
                </c:pt>
                <c:pt idx="1204" formatCode="0.0">
                  <c:v>105.74564813191985</c:v>
                </c:pt>
                <c:pt idx="1205" formatCode="0.0">
                  <c:v>105.38210102712728</c:v>
                </c:pt>
                <c:pt idx="1206" formatCode="0.0">
                  <c:v>104.59154733024604</c:v>
                </c:pt>
                <c:pt idx="1207" formatCode="0.0">
                  <c:v>102.2624946387684</c:v>
                </c:pt>
                <c:pt idx="1208" formatCode="0.0">
                  <c:v>95.159396898784152</c:v>
                </c:pt>
                <c:pt idx="1209" formatCode="0.0">
                  <c:v>89.251498897992349</c:v>
                </c:pt>
                <c:pt idx="1210" formatCode="0.0">
                  <c:v>85.168592573446531</c:v>
                </c:pt>
                <c:pt idx="1211" formatCode="0.0">
                  <c:v>82.756929839284624</c:v>
                </c:pt>
                <c:pt idx="1212" formatCode="0.0">
                  <c:v>81.397177398761286</c:v>
                </c:pt>
                <c:pt idx="1213" formatCode="0.0">
                  <c:v>79.142128930613353</c:v>
                </c:pt>
                <c:pt idx="1214" formatCode="0.0">
                  <c:v>77.223008240532621</c:v>
                </c:pt>
                <c:pt idx="1215" formatCode="0.0">
                  <c:v>77.381774444749624</c:v>
                </c:pt>
                <c:pt idx="1216" formatCode="0.0">
                  <c:v>79.494966728018795</c:v>
                </c:pt>
                <c:pt idx="1217" formatCode="0.0">
                  <c:v>80.022611944163003</c:v>
                </c:pt>
                <c:pt idx="1218" formatCode="0.0">
                  <c:v>79.862945886076659</c:v>
                </c:pt>
                <c:pt idx="1219" formatCode="0.0">
                  <c:v>79.675108556013697</c:v>
                </c:pt>
                <c:pt idx="1220" formatCode="0.0">
                  <c:v>80.433093616155304</c:v>
                </c:pt>
                <c:pt idx="1221" formatCode="0.0">
                  <c:v>82.311863730504598</c:v>
                </c:pt>
                <c:pt idx="1222" formatCode="0.0">
                  <c:v>86.844122184187725</c:v>
                </c:pt>
                <c:pt idx="1223" formatCode="0.0">
                  <c:v>88.549904945707183</c:v>
                </c:pt>
                <c:pt idx="1224" formatCode="0.0">
                  <c:v>90.268688844153871</c:v>
                </c:pt>
                <c:pt idx="1225" formatCode="0.0">
                  <c:v>92.093518792366211</c:v>
                </c:pt>
                <c:pt idx="1226" formatCode="0.0">
                  <c:v>94.950580303731797</c:v>
                </c:pt>
                <c:pt idx="1227" formatCode="0.0">
                  <c:v>95.862446062173774</c:v>
                </c:pt>
                <c:pt idx="1228" formatCode="0.0">
                  <c:v>96.79507738168445</c:v>
                </c:pt>
                <c:pt idx="1229" formatCode="0.0">
                  <c:v>97.67699547563393</c:v>
                </c:pt>
                <c:pt idx="1230" formatCode="0.0">
                  <c:v>98.308077483774468</c:v>
                </c:pt>
                <c:pt idx="1231" formatCode="0.0">
                  <c:v>98.249022640140169</c:v>
                </c:pt>
                <c:pt idx="1232" formatCode="0.0">
                  <c:v>98.219930473727231</c:v>
                </c:pt>
                <c:pt idx="1233" formatCode="0.0">
                  <c:v>96.003608931937791</c:v>
                </c:pt>
                <c:pt idx="1234" formatCode="0.0">
                  <c:v>96.137394182794097</c:v>
                </c:pt>
                <c:pt idx="1235" formatCode="0.0">
                  <c:v>96.407540959765697</c:v>
                </c:pt>
                <c:pt idx="1236" formatCode="0.0">
                  <c:v>96.84288268715818</c:v>
                </c:pt>
                <c:pt idx="1237" formatCode="0.0">
                  <c:v>97.428490912110348</c:v>
                </c:pt>
                <c:pt idx="1238" formatCode="0.0">
                  <c:v>98.407046169209679</c:v>
                </c:pt>
                <c:pt idx="1239" formatCode="0.0">
                  <c:v>98.634017930233469</c:v>
                </c:pt>
                <c:pt idx="1240" formatCode="0.0">
                  <c:v>98.417127557838853</c:v>
                </c:pt>
                <c:pt idx="1241" formatCode="0.0">
                  <c:v>94.760026010943193</c:v>
                </c:pt>
                <c:pt idx="1242" formatCode="0.0">
                  <c:v>94.723467514042923</c:v>
                </c:pt>
                <c:pt idx="1243" formatCode="0.0">
                  <c:v>94.688600564993891</c:v>
                </c:pt>
                <c:pt idx="1244" formatCode="0.0">
                  <c:v>95.019655688950238</c:v>
                </c:pt>
                <c:pt idx="1245" formatCode="0.0">
                  <c:v>95.419230727157142</c:v>
                </c:pt>
                <c:pt idx="1246" formatCode="0.0">
                  <c:v>95.826709739644272</c:v>
                </c:pt>
                <c:pt idx="1247" formatCode="0.0">
                  <c:v>96.051290268665625</c:v>
                </c:pt>
                <c:pt idx="1248" formatCode="0.0">
                  <c:v>100.1206157602311</c:v>
                </c:pt>
                <c:pt idx="1249" formatCode="0.0">
                  <c:v>100.47732422582867</c:v>
                </c:pt>
                <c:pt idx="1250" formatCode="0.0">
                  <c:v>100.75069566872013</c:v>
                </c:pt>
                <c:pt idx="1251" formatCode="0.0">
                  <c:v>100.62685669193321</c:v>
                </c:pt>
                <c:pt idx="1252" formatCode="0.0">
                  <c:v>99.689477938118316</c:v>
                </c:pt>
                <c:pt idx="1253" formatCode="0.0">
                  <c:v>98.767764625672498</c:v>
                </c:pt>
                <c:pt idx="1254" formatCode="0.0">
                  <c:v>96.282422261576102</c:v>
                </c:pt>
                <c:pt idx="1255" formatCode="0.0">
                  <c:v>94.978693003319293</c:v>
                </c:pt>
                <c:pt idx="1256" formatCode="0.0">
                  <c:v>94.375210873596259</c:v>
                </c:pt>
                <c:pt idx="1257" formatCode="0.0">
                  <c:v>93.659201403352611</c:v>
                </c:pt>
                <c:pt idx="1258" formatCode="0.0">
                  <c:v>93.295273179966003</c:v>
                </c:pt>
                <c:pt idx="1259" formatCode="0.0">
                  <c:v>94.116732285201437</c:v>
                </c:pt>
                <c:pt idx="1260" formatCode="0.0">
                  <c:v>95.183170578532156</c:v>
                </c:pt>
                <c:pt idx="1261" formatCode="0.0">
                  <c:v>98.053144628978131</c:v>
                </c:pt>
                <c:pt idx="1262" formatCode="0.0">
                  <c:v>99.14536307601584</c:v>
                </c:pt>
                <c:pt idx="1263" formatCode="0.0">
                  <c:v>99.527673134833123</c:v>
                </c:pt>
                <c:pt idx="1264" formatCode="0.0">
                  <c:v>99.880628645680787</c:v>
                </c:pt>
                <c:pt idx="1265" formatCode="0.0">
                  <c:v>100.18153366077061</c:v>
                </c:pt>
                <c:pt idx="1266" formatCode="0.0">
                  <c:v>100.04218596640536</c:v>
                </c:pt>
                <c:pt idx="1267" formatCode="0.0">
                  <c:v>100.11477182805602</c:v>
                </c:pt>
                <c:pt idx="1268" formatCode="0.0">
                  <c:v>100.06616538877846</c:v>
                </c:pt>
                <c:pt idx="1269" formatCode="0.0">
                  <c:v>100.20091657225767</c:v>
                </c:pt>
                <c:pt idx="1270" formatCode="0.0">
                  <c:v>100.31391624507349</c:v>
                </c:pt>
                <c:pt idx="1271" formatCode="0.0">
                  <c:v>100.33366935680637</c:v>
                </c:pt>
                <c:pt idx="1272" formatCode="0.0">
                  <c:v>100.4164321426335</c:v>
                </c:pt>
                <c:pt idx="1273" formatCode="0.0">
                  <c:v>100.6125451257488</c:v>
                </c:pt>
                <c:pt idx="1274" formatCode="0.0">
                  <c:v>100.8368259688569</c:v>
                </c:pt>
                <c:pt idx="1275" formatCode="0.0">
                  <c:v>101.21921165998246</c:v>
                </c:pt>
                <c:pt idx="1276" formatCode="0.0">
                  <c:v>101.29203965875244</c:v>
                </c:pt>
                <c:pt idx="1277" formatCode="0.0">
                  <c:v>101.29054316264362</c:v>
                </c:pt>
                <c:pt idx="1278" formatCode="0.0">
                  <c:v>101.115350644663</c:v>
                </c:pt>
                <c:pt idx="1279" formatCode="0.0">
                  <c:v>100.55322335124603</c:v>
                </c:pt>
                <c:pt idx="1280" formatCode="0.0">
                  <c:v>100.32306934663471</c:v>
                </c:pt>
                <c:pt idx="1281" formatCode="0.0">
                  <c:v>100.0789076698656</c:v>
                </c:pt>
                <c:pt idx="1282" formatCode="0.0">
                  <c:v>99.457260934349208</c:v>
                </c:pt>
                <c:pt idx="1283" formatCode="0.0">
                  <c:v>99.391365518062429</c:v>
                </c:pt>
                <c:pt idx="1284" formatCode="0.0">
                  <c:v>99.32886377462799</c:v>
                </c:pt>
                <c:pt idx="1285" formatCode="0.0">
                  <c:v>99.577955313103502</c:v>
                </c:pt>
                <c:pt idx="1286" formatCode="0.0">
                  <c:v>100.1281662529863</c:v>
                </c:pt>
                <c:pt idx="1287" formatCode="0.0">
                  <c:v>100.02656715548201</c:v>
                </c:pt>
                <c:pt idx="1288" formatCode="0.0">
                  <c:v>98.920494689291829</c:v>
                </c:pt>
                <c:pt idx="1289" formatCode="0.0">
                  <c:v>98.172240720772606</c:v>
                </c:pt>
                <c:pt idx="1290" formatCode="0.0">
                  <c:v>97.385500484487892</c:v>
                </c:pt>
                <c:pt idx="1291" formatCode="0.0">
                  <c:v>96.48349808890822</c:v>
                </c:pt>
                <c:pt idx="1292" formatCode="0.0">
                  <c:v>95.543480961728633</c:v>
                </c:pt>
                <c:pt idx="1293" formatCode="0.0">
                  <c:v>94.322258931709939</c:v>
                </c:pt>
                <c:pt idx="1294" formatCode="0.0">
                  <c:v>93.210697493395998</c:v>
                </c:pt>
                <c:pt idx="1295" formatCode="0.0">
                  <c:v>92.227818684117224</c:v>
                </c:pt>
                <c:pt idx="1296" formatCode="0.0">
                  <c:v>91.241423825499339</c:v>
                </c:pt>
                <c:pt idx="1297" formatCode="0.0">
                  <c:v>90.310823773696796</c:v>
                </c:pt>
                <c:pt idx="1298" formatCode="0.0">
                  <c:v>88.035076960561653</c:v>
                </c:pt>
                <c:pt idx="1299" formatCode="0.0">
                  <c:v>85.276680013139043</c:v>
                </c:pt>
                <c:pt idx="1300" formatCode="0.0">
                  <c:v>82.187993363466433</c:v>
                </c:pt>
                <c:pt idx="1301" formatCode="0.0">
                  <c:v>79.320699085122328</c:v>
                </c:pt>
                <c:pt idx="1302" formatCode="0.0">
                  <c:v>76.395679954441732</c:v>
                </c:pt>
                <c:pt idx="1303" formatCode="0.0">
                  <c:v>73.656020939829105</c:v>
                </c:pt>
                <c:pt idx="1304" formatCode="0.0">
                  <c:v>70.852073212116281</c:v>
                </c:pt>
                <c:pt idx="1305" formatCode="0.0">
                  <c:v>68.931799840164231</c:v>
                </c:pt>
                <c:pt idx="1306" formatCode="0.0">
                  <c:v>67.50357980247577</c:v>
                </c:pt>
                <c:pt idx="1307" formatCode="0.0">
                  <c:v>66.43760713120534</c:v>
                </c:pt>
                <c:pt idx="1308" formatCode="0.0">
                  <c:v>65.32063542386139</c:v>
                </c:pt>
                <c:pt idx="1309" formatCode="0.0">
                  <c:v>64.540917960165814</c:v>
                </c:pt>
                <c:pt idx="1310" formatCode="0.0">
                  <c:v>64.321330414551781</c:v>
                </c:pt>
                <c:pt idx="1311" formatCode="0.0">
                  <c:v>64.341007325312404</c:v>
                </c:pt>
                <c:pt idx="1312" formatCode="0.0">
                  <c:v>64.713419901429091</c:v>
                </c:pt>
                <c:pt idx="1313" formatCode="0.0">
                  <c:v>65.140115206859491</c:v>
                </c:pt>
                <c:pt idx="1314" formatCode="0.0">
                  <c:v>66.154416567508619</c:v>
                </c:pt>
                <c:pt idx="1315" formatCode="0.0">
                  <c:v>60.558808348259731</c:v>
                </c:pt>
                <c:pt idx="1316" formatCode="0.0">
                  <c:v>59.781367473909832</c:v>
                </c:pt>
                <c:pt idx="1317" formatCode="0.0">
                  <c:v>58.07208663283275</c:v>
                </c:pt>
                <c:pt idx="1318" formatCode="0.0">
                  <c:v>53.989423127802993</c:v>
                </c:pt>
                <c:pt idx="1319" formatCode="0.0">
                  <c:v>53.807522194676984</c:v>
                </c:pt>
                <c:pt idx="1320" formatCode="0.0">
                  <c:v>53.72809974102163</c:v>
                </c:pt>
                <c:pt idx="1321" formatCode="0.0">
                  <c:v>53.124668563590497</c:v>
                </c:pt>
                <c:pt idx="1322" formatCode="0.0">
                  <c:v>59.204159098221496</c:v>
                </c:pt>
                <c:pt idx="1323" formatCode="0.0">
                  <c:v>60.614387403964102</c:v>
                </c:pt>
                <c:pt idx="1324" formatCode="0.0">
                  <c:v>62.209452996118742</c:v>
                </c:pt>
                <c:pt idx="1325" formatCode="0.0">
                  <c:v>66.332246094060409</c:v>
                </c:pt>
                <c:pt idx="1326" formatCode="0.0">
                  <c:v>66.773046881851712</c:v>
                </c:pt>
                <c:pt idx="1327" formatCode="0.0">
                  <c:v>67.135470420368321</c:v>
                </c:pt>
                <c:pt idx="1328" formatCode="0.0">
                  <c:v>67.621579168933764</c:v>
                </c:pt>
                <c:pt idx="1329" formatCode="0.0">
                  <c:v>68.184708903200629</c:v>
                </c:pt>
                <c:pt idx="1330" formatCode="0.0">
                  <c:v>67.705888607032051</c:v>
                </c:pt>
                <c:pt idx="1331" formatCode="0.0">
                  <c:v>68.44700584270214</c:v>
                </c:pt>
                <c:pt idx="1332" formatCode="0.0">
                  <c:v>68.867624404927284</c:v>
                </c:pt>
                <c:pt idx="1333" formatCode="0.0">
                  <c:v>69.39723913187224</c:v>
                </c:pt>
                <c:pt idx="1334" formatCode="0.0">
                  <c:v>69.874336603671125</c:v>
                </c:pt>
                <c:pt idx="1335" formatCode="0.0">
                  <c:v>69.633464989178691</c:v>
                </c:pt>
                <c:pt idx="1336" formatCode="0.0">
                  <c:v>70.122043104176328</c:v>
                </c:pt>
                <c:pt idx="1337" formatCode="0.0">
                  <c:v>71.903420528422529</c:v>
                </c:pt>
                <c:pt idx="1338" formatCode="0.0">
                  <c:v>72.836922472474413</c:v>
                </c:pt>
                <c:pt idx="1339" formatCode="0.0">
                  <c:v>73.557507185571538</c:v>
                </c:pt>
                <c:pt idx="1340" formatCode="0.0">
                  <c:v>74.025392983420076</c:v>
                </c:pt>
                <c:pt idx="1341" formatCode="0.0">
                  <c:v>74.590460951969263</c:v>
                </c:pt>
                <c:pt idx="1342" formatCode="0.0">
                  <c:v>75.915429923314647</c:v>
                </c:pt>
                <c:pt idx="1343" formatCode="0.0">
                  <c:v>76.748490910907705</c:v>
                </c:pt>
                <c:pt idx="1344" formatCode="0.0">
                  <c:v>78.066055649871515</c:v>
                </c:pt>
                <c:pt idx="1345" formatCode="0.0">
                  <c:v>79.100391042255708</c:v>
                </c:pt>
                <c:pt idx="1346" formatCode="0.0">
                  <c:v>79.578947478341249</c:v>
                </c:pt>
                <c:pt idx="1347" formatCode="0.0">
                  <c:v>80.194324352367502</c:v>
                </c:pt>
                <c:pt idx="1348" formatCode="0.0">
                  <c:v>80.669018081556558</c:v>
                </c:pt>
                <c:pt idx="1349" formatCode="0.0">
                  <c:v>80.944702167089517</c:v>
                </c:pt>
                <c:pt idx="1350" formatCode="0.0">
                  <c:v>81.142254893649238</c:v>
                </c:pt>
                <c:pt idx="1351" formatCode="0.0">
                  <c:v>81.054717605112828</c:v>
                </c:pt>
                <c:pt idx="1352" formatCode="0.0">
                  <c:v>81.078337973053976</c:v>
                </c:pt>
                <c:pt idx="1353" formatCode="0.0">
                  <c:v>81.442762526355381</c:v>
                </c:pt>
                <c:pt idx="1354" formatCode="0.0">
                  <c:v>81.960654245516679</c:v>
                </c:pt>
                <c:pt idx="1355" formatCode="0.0">
                  <c:v>82.362811928019013</c:v>
                </c:pt>
                <c:pt idx="1356" formatCode="0.0">
                  <c:v>82.621038143343057</c:v>
                </c:pt>
                <c:pt idx="1357" formatCode="0.0">
                  <c:v>82.628768675111814</c:v>
                </c:pt>
                <c:pt idx="1358" formatCode="0.0">
                  <c:v>82.75267259332432</c:v>
                </c:pt>
                <c:pt idx="1359" formatCode="0.0">
                  <c:v>82.546386780413144</c:v>
                </c:pt>
                <c:pt idx="1360" formatCode="0.0">
                  <c:v>82.730690432553828</c:v>
                </c:pt>
                <c:pt idx="1361" formatCode="0.0">
                  <c:v>82.460828669965039</c:v>
                </c:pt>
                <c:pt idx="1362" formatCode="0.0">
                  <c:v>82.848985049346112</c:v>
                </c:pt>
                <c:pt idx="1363" formatCode="0.0">
                  <c:v>83.624661018192398</c:v>
                </c:pt>
                <c:pt idx="1364" formatCode="0.0">
                  <c:v>84.534231648843189</c:v>
                </c:pt>
                <c:pt idx="1365" formatCode="0.0">
                  <c:v>85.310266785854211</c:v>
                </c:pt>
                <c:pt idx="1366" formatCode="0.0">
                  <c:v>85.944292539912411</c:v>
                </c:pt>
                <c:pt idx="1367" formatCode="0.0">
                  <c:v>86.664136170121168</c:v>
                </c:pt>
                <c:pt idx="1368" formatCode="0.0">
                  <c:v>87.471941425922267</c:v>
                </c:pt>
                <c:pt idx="1369" formatCode="0.0">
                  <c:v>88.02255247777579</c:v>
                </c:pt>
                <c:pt idx="1370" formatCode="0.0">
                  <c:v>88.628384895695277</c:v>
                </c:pt>
                <c:pt idx="1371" formatCode="0.0">
                  <c:v>89.184657566054454</c:v>
                </c:pt>
                <c:pt idx="1372" formatCode="0.0">
                  <c:v>89.208374038206898</c:v>
                </c:pt>
                <c:pt idx="1373" formatCode="0.0">
                  <c:v>89.295312296115142</c:v>
                </c:pt>
                <c:pt idx="1374" formatCode="0.0">
                  <c:v>85.836784000143453</c:v>
                </c:pt>
                <c:pt idx="1375" formatCode="0.0">
                  <c:v>85.917677018830517</c:v>
                </c:pt>
                <c:pt idx="1376" formatCode="0.0">
                  <c:v>85.507801542632393</c:v>
                </c:pt>
                <c:pt idx="1377" formatCode="0.0">
                  <c:v>85.543457114877867</c:v>
                </c:pt>
                <c:pt idx="1378" formatCode="0.0">
                  <c:v>85.386502332877441</c:v>
                </c:pt>
                <c:pt idx="1379" formatCode="0.0">
                  <c:v>85.864954589723311</c:v>
                </c:pt>
                <c:pt idx="1380" formatCode="0.0">
                  <c:v>86.147373703875559</c:v>
                </c:pt>
                <c:pt idx="1381" formatCode="0.0">
                  <c:v>90.035297549282475</c:v>
                </c:pt>
                <c:pt idx="1382" formatCode="0.0">
                  <c:v>90.665677484883119</c:v>
                </c:pt>
                <c:pt idx="1383" formatCode="0.0">
                  <c:v>91.360929355353676</c:v>
                </c:pt>
                <c:pt idx="1384" formatCode="0.0">
                  <c:v>91.760626997512958</c:v>
                </c:pt>
                <c:pt idx="1385" formatCode="0.0">
                  <c:v>92.425617983375233</c:v>
                </c:pt>
                <c:pt idx="1386" formatCode="0.0">
                  <c:v>92.855806022921911</c:v>
                </c:pt>
                <c:pt idx="1387" formatCode="0.0">
                  <c:v>92.758245349481484</c:v>
                </c:pt>
                <c:pt idx="1388" formatCode="0.0">
                  <c:v>92.824626177334807</c:v>
                </c:pt>
                <c:pt idx="1389" formatCode="0.0">
                  <c:v>92.931971965474972</c:v>
                </c:pt>
                <c:pt idx="1390" formatCode="0.0">
                  <c:v>93.128730609664117</c:v>
                </c:pt>
                <c:pt idx="1391" formatCode="0.0">
                  <c:v>93.383819960785573</c:v>
                </c:pt>
                <c:pt idx="1392" formatCode="0.0">
                  <c:v>93.468344467598115</c:v>
                </c:pt>
                <c:pt idx="1393" formatCode="0.0">
                  <c:v>93.417129225482384</c:v>
                </c:pt>
                <c:pt idx="1394" formatCode="0.0">
                  <c:v>94.074213734942973</c:v>
                </c:pt>
                <c:pt idx="1395" formatCode="0.0">
                  <c:v>94.151045583007289</c:v>
                </c:pt>
                <c:pt idx="1396" formatCode="0.0">
                  <c:v>94.323998588533215</c:v>
                </c:pt>
                <c:pt idx="1397" formatCode="0.0">
                  <c:v>94.644386599969181</c:v>
                </c:pt>
                <c:pt idx="1398" formatCode="0.0">
                  <c:v>94.672394551653028</c:v>
                </c:pt>
                <c:pt idx="1399" formatCode="0.0">
                  <c:v>94.681145721518789</c:v>
                </c:pt>
                <c:pt idx="1400" formatCode="0.0">
                  <c:v>94.908862204880378</c:v>
                </c:pt>
                <c:pt idx="1401" formatCode="0.0">
                  <c:v>95.184795933897064</c:v>
                </c:pt>
                <c:pt idx="1402" formatCode="0.0">
                  <c:v>95.080757495418297</c:v>
                </c:pt>
                <c:pt idx="1403" formatCode="0.0">
                  <c:v>94.853410984836927</c:v>
                </c:pt>
                <c:pt idx="1404" formatCode="0.0">
                  <c:v>94.400052959214946</c:v>
                </c:pt>
                <c:pt idx="1405" formatCode="0.0">
                  <c:v>94.257865584438903</c:v>
                </c:pt>
                <c:pt idx="1406" formatCode="0.0">
                  <c:v>93.884884458082965</c:v>
                </c:pt>
                <c:pt idx="1407" formatCode="0.0">
                  <c:v>93.326588595044029</c:v>
                </c:pt>
                <c:pt idx="1408" formatCode="0.0">
                  <c:v>92.985410456255764</c:v>
                </c:pt>
                <c:pt idx="1409" formatCode="0.0">
                  <c:v>92.813636404876704</c:v>
                </c:pt>
                <c:pt idx="1410" formatCode="0.0">
                  <c:v>91.827970004806971</c:v>
                </c:pt>
                <c:pt idx="1411" formatCode="0.0">
                  <c:v>91.724520929668842</c:v>
                </c:pt>
                <c:pt idx="1412" formatCode="0.0">
                  <c:v>91.344952513593554</c:v>
                </c:pt>
                <c:pt idx="1413" formatCode="0.0">
                  <c:v>91.082697996424358</c:v>
                </c:pt>
                <c:pt idx="1414" formatCode="0.0">
                  <c:v>91.366247842018609</c:v>
                </c:pt>
                <c:pt idx="1415" formatCode="0.0">
                  <c:v>91.582000204072372</c:v>
                </c:pt>
                <c:pt idx="1416" formatCode="0.0">
                  <c:v>91.862395101949744</c:v>
                </c:pt>
                <c:pt idx="1417" formatCode="0.0">
                  <c:v>93.03279369932946</c:v>
                </c:pt>
                <c:pt idx="1418" formatCode="0.0">
                  <c:v>93.316848404798108</c:v>
                </c:pt>
                <c:pt idx="1419" formatCode="0.0">
                  <c:v>93.724594803084869</c:v>
                </c:pt>
                <c:pt idx="1420" formatCode="0.0">
                  <c:v>94.248888200045073</c:v>
                </c:pt>
                <c:pt idx="1421" formatCode="0.0">
                  <c:v>94.085623181412444</c:v>
                </c:pt>
                <c:pt idx="1422" formatCode="0.0">
                  <c:v>92.257202802613421</c:v>
                </c:pt>
                <c:pt idx="1423" formatCode="0.0">
                  <c:v>91.411509513545425</c:v>
                </c:pt>
                <c:pt idx="1424" formatCode="0.0">
                  <c:v>90.687744376585457</c:v>
                </c:pt>
                <c:pt idx="1425" formatCode="0.0">
                  <c:v>90.767071749624677</c:v>
                </c:pt>
                <c:pt idx="1426" formatCode="0.0">
                  <c:v>90.73891947102473</c:v>
                </c:pt>
                <c:pt idx="1427" formatCode="0.0">
                  <c:v>90.657735751315158</c:v>
                </c:pt>
                <c:pt idx="1428" formatCode="0.0">
                  <c:v>90.988133044788654</c:v>
                </c:pt>
                <c:pt idx="1429" formatCode="0.0">
                  <c:v>92.720871160979712</c:v>
                </c:pt>
                <c:pt idx="1430" formatCode="0.0">
                  <c:v>93.777717685361196</c:v>
                </c:pt>
                <c:pt idx="1431" formatCode="0.0">
                  <c:v>94.519955530254578</c:v>
                </c:pt>
                <c:pt idx="1432" formatCode="0.0">
                  <c:v>94.619482643710327</c:v>
                </c:pt>
                <c:pt idx="1433" formatCode="0.0">
                  <c:v>94.693464120481181</c:v>
                </c:pt>
                <c:pt idx="1434" formatCode="0.0">
                  <c:v>93.977815865592589</c:v>
                </c:pt>
                <c:pt idx="1435" formatCode="0.0">
                  <c:v>93.116509452240962</c:v>
                </c:pt>
                <c:pt idx="1436" formatCode="0.0">
                  <c:v>92.006131744851217</c:v>
                </c:pt>
                <c:pt idx="1437" formatCode="0.0">
                  <c:v>91.163101736629869</c:v>
                </c:pt>
                <c:pt idx="1438" formatCode="0.0">
                  <c:v>90.933868740187634</c:v>
                </c:pt>
                <c:pt idx="1439" formatCode="0.0">
                  <c:v>90.616014695411096</c:v>
                </c:pt>
                <c:pt idx="1440" formatCode="0.0">
                  <c:v>90.545453846164875</c:v>
                </c:pt>
                <c:pt idx="1441" formatCode="0.0">
                  <c:v>91.146281111268024</c:v>
                </c:pt>
                <c:pt idx="1442" formatCode="0.0">
                  <c:v>91.954777293795161</c:v>
                </c:pt>
                <c:pt idx="1443" formatCode="0.0">
                  <c:v>93.158991153074027</c:v>
                </c:pt>
                <c:pt idx="1444" formatCode="0.0">
                  <c:v>93.959016744539198</c:v>
                </c:pt>
                <c:pt idx="1445" formatCode="0.0">
                  <c:v>94.275703094715553</c:v>
                </c:pt>
                <c:pt idx="1446" formatCode="0.0">
                  <c:v>94.681305743560529</c:v>
                </c:pt>
                <c:pt idx="1447" formatCode="0.0">
                  <c:v>94.860055254686273</c:v>
                </c:pt>
                <c:pt idx="1448" formatCode="0.0">
                  <c:v>95.236146404305316</c:v>
                </c:pt>
                <c:pt idx="1449" formatCode="0.0">
                  <c:v>95.394887928505909</c:v>
                </c:pt>
                <c:pt idx="1450" formatCode="0.0">
                  <c:v>95.363205383967525</c:v>
                </c:pt>
                <c:pt idx="1451" formatCode="0.0">
                  <c:v>95.480526106841296</c:v>
                </c:pt>
                <c:pt idx="1452" formatCode="0.0">
                  <c:v>95.579229226201548</c:v>
                </c:pt>
                <c:pt idx="1453" formatCode="0.0">
                  <c:v>95.777203219031762</c:v>
                </c:pt>
                <c:pt idx="1454" formatCode="0.0">
                  <c:v>95.898395519959976</c:v>
                </c:pt>
                <c:pt idx="1455" formatCode="0.0">
                  <c:v>96.083806474587035</c:v>
                </c:pt>
                <c:pt idx="1456" formatCode="0.0">
                  <c:v>96.419337097736147</c:v>
                </c:pt>
                <c:pt idx="1457" formatCode="0.0">
                  <c:v>96.964396851894591</c:v>
                </c:pt>
                <c:pt idx="1458" formatCode="0.0">
                  <c:v>97.040386281150731</c:v>
                </c:pt>
                <c:pt idx="1459" formatCode="0.0">
                  <c:v>97.141277164544235</c:v>
                </c:pt>
                <c:pt idx="1460" formatCode="0.0">
                  <c:v>93.995374048126152</c:v>
                </c:pt>
                <c:pt idx="1461" formatCode="0.0">
                  <c:v>90.92809998538965</c:v>
                </c:pt>
                <c:pt idx="1462" formatCode="0.0">
                  <c:v>90.784481738327159</c:v>
                </c:pt>
                <c:pt idx="1463" formatCode="0.0">
                  <c:v>91.117185646604042</c:v>
                </c:pt>
                <c:pt idx="1464" formatCode="0.0">
                  <c:v>91.053938157236686</c:v>
                </c:pt>
                <c:pt idx="1465" formatCode="0.0">
                  <c:v>91.230173150010856</c:v>
                </c:pt>
                <c:pt idx="1466" formatCode="0.0">
                  <c:v>91.382829855977789</c:v>
                </c:pt>
                <c:pt idx="1467" formatCode="0.0">
                  <c:v>94.081642533608161</c:v>
                </c:pt>
                <c:pt idx="1468" formatCode="0.0">
                  <c:v>96.987643038942139</c:v>
                </c:pt>
                <c:pt idx="1469" formatCode="0.0">
                  <c:v>97.268826332550333</c:v>
                </c:pt>
                <c:pt idx="1470" formatCode="0.0">
                  <c:v>97.187381823543191</c:v>
                </c:pt>
                <c:pt idx="1471" formatCode="0.0">
                  <c:v>97.112063872705249</c:v>
                </c:pt>
                <c:pt idx="1472" formatCode="0.0">
                  <c:v>97.208626768340324</c:v>
                </c:pt>
                <c:pt idx="1473" formatCode="0.0">
                  <c:v>97.26446342882403</c:v>
                </c:pt>
                <c:pt idx="1474" formatCode="0.0">
                  <c:v>98.113498301124551</c:v>
                </c:pt>
                <c:pt idx="1475" formatCode="0.0">
                  <c:v>98.699072974902364</c:v>
                </c:pt>
                <c:pt idx="1476" formatCode="0.0">
                  <c:v>98.759821072379822</c:v>
                </c:pt>
                <c:pt idx="1477" formatCode="0.0">
                  <c:v>98.590341011463948</c:v>
                </c:pt>
                <c:pt idx="1478" formatCode="0.0">
                  <c:v>97.992295536779238</c:v>
                </c:pt>
                <c:pt idx="1479" formatCode="0.0">
                  <c:v>98.135296442233695</c:v>
                </c:pt>
                <c:pt idx="1480" formatCode="0.0">
                  <c:v>98.242276806905423</c:v>
                </c:pt>
                <c:pt idx="1481" formatCode="0.0">
                  <c:v>98.27604885034269</c:v>
                </c:pt>
                <c:pt idx="1482" formatCode="0.0">
                  <c:v>98.403562761182542</c:v>
                </c:pt>
                <c:pt idx="1483" formatCode="0.0">
                  <c:v>98.389471836619279</c:v>
                </c:pt>
                <c:pt idx="1484" formatCode="0.0">
                  <c:v>98.483013989234863</c:v>
                </c:pt>
                <c:pt idx="1485" formatCode="0.0">
                  <c:v>99.316649896103655</c:v>
                </c:pt>
                <c:pt idx="1486" formatCode="0.0">
                  <c:v>98.921453570481475</c:v>
                </c:pt>
                <c:pt idx="1487" formatCode="0.0">
                  <c:v>98.67630139480589</c:v>
                </c:pt>
                <c:pt idx="1488" formatCode="0.0">
                  <c:v>98.322490954542658</c:v>
                </c:pt>
                <c:pt idx="1489" formatCode="0.0">
                  <c:v>98.095635428434761</c:v>
                </c:pt>
                <c:pt idx="1490" formatCode="0.0">
                  <c:v>95.941240710803982</c:v>
                </c:pt>
                <c:pt idx="1491" formatCode="0.0">
                  <c:v>95.39705578930014</c:v>
                </c:pt>
                <c:pt idx="1492" formatCode="0.0">
                  <c:v>95.191973383086591</c:v>
                </c:pt>
                <c:pt idx="1493" formatCode="0.0">
                  <c:v>91.995742709013172</c:v>
                </c:pt>
                <c:pt idx="1494" formatCode="0.0">
                  <c:v>91.033318060412014</c:v>
                </c:pt>
                <c:pt idx="1495" formatCode="0.0">
                  <c:v>90.210929530780675</c:v>
                </c:pt>
                <c:pt idx="1496" formatCode="0.0">
                  <c:v>89.345623248782516</c:v>
                </c:pt>
                <c:pt idx="1497" formatCode="0.0">
                  <c:v>90.816878183616055</c:v>
                </c:pt>
                <c:pt idx="1498" formatCode="0.0">
                  <c:v>90.843139427043369</c:v>
                </c:pt>
                <c:pt idx="1499" formatCode="0.0">
                  <c:v>90.575226475886765</c:v>
                </c:pt>
                <c:pt idx="1500" formatCode="0.0">
                  <c:v>93.613130409260805</c:v>
                </c:pt>
                <c:pt idx="1501" formatCode="0.0">
                  <c:v>95.048820644351608</c:v>
                </c:pt>
                <c:pt idx="1502" formatCode="0.0">
                  <c:v>96.354434113813369</c:v>
                </c:pt>
                <c:pt idx="1503" formatCode="0.0">
                  <c:v>97.526320563609559</c:v>
                </c:pt>
                <c:pt idx="1504" formatCode="0.0">
                  <c:v>98.347237390881261</c:v>
                </c:pt>
                <c:pt idx="1505" formatCode="0.0">
                  <c:v>98.971574134451018</c:v>
                </c:pt>
                <c:pt idx="1506" formatCode="0.0">
                  <c:v>98.99147555374779</c:v>
                </c:pt>
                <c:pt idx="1507" formatCode="0.0">
                  <c:v>99.588679292021084</c:v>
                </c:pt>
                <c:pt idx="1508" formatCode="0.0">
                  <c:v>99.53508464611356</c:v>
                </c:pt>
                <c:pt idx="1509" formatCode="0.0">
                  <c:v>99.569429789101846</c:v>
                </c:pt>
                <c:pt idx="1510" formatCode="0.0">
                  <c:v>99.683635711935153</c:v>
                </c:pt>
                <c:pt idx="1511" formatCode="0.0">
                  <c:v>100.10867700133646</c:v>
                </c:pt>
                <c:pt idx="1512" formatCode="0.0">
                  <c:v>99.653076392474333</c:v>
                </c:pt>
                <c:pt idx="1513" formatCode="0.0">
                  <c:v>99.221523445661958</c:v>
                </c:pt>
                <c:pt idx="1514" formatCode="0.0">
                  <c:v>98.398440691053551</c:v>
                </c:pt>
                <c:pt idx="1515" formatCode="0.0">
                  <c:v>98.174290185727855</c:v>
                </c:pt>
                <c:pt idx="1516" formatCode="0.0">
                  <c:v>98.019202555013223</c:v>
                </c:pt>
                <c:pt idx="1517" formatCode="0.0">
                  <c:v>97.653504763078402</c:v>
                </c:pt>
                <c:pt idx="1518" formatCode="0.0">
                  <c:v>97.583485736864745</c:v>
                </c:pt>
                <c:pt idx="1519" formatCode="0.0">
                  <c:v>97.511138259151167</c:v>
                </c:pt>
                <c:pt idx="1520" formatCode="0.0">
                  <c:v>97.703654670108889</c:v>
                </c:pt>
                <c:pt idx="1521" formatCode="0.0">
                  <c:v>98.666360921108989</c:v>
                </c:pt>
                <c:pt idx="1522" formatCode="0.0">
                  <c:v>98.909724307394129</c:v>
                </c:pt>
                <c:pt idx="1523" formatCode="0.0">
                  <c:v>99.101756557846059</c:v>
                </c:pt>
                <c:pt idx="1524" formatCode="0.0">
                  <c:v>98.54464522186089</c:v>
                </c:pt>
                <c:pt idx="1525" formatCode="0.0">
                  <c:v>98.417621613097765</c:v>
                </c:pt>
                <c:pt idx="1526" formatCode="0.0">
                  <c:v>99.047619406509185</c:v>
                </c:pt>
                <c:pt idx="1527" formatCode="0.0">
                  <c:v>99.91287462248269</c:v>
                </c:pt>
                <c:pt idx="1528" formatCode="0.0">
                  <c:v>99.989410992747125</c:v>
                </c:pt>
                <c:pt idx="1529" formatCode="0.0">
                  <c:v>100.22826168921573</c:v>
                </c:pt>
                <c:pt idx="1530" formatCode="0.0">
                  <c:v>100.51416898817247</c:v>
                </c:pt>
                <c:pt idx="1531" formatCode="0.0">
                  <c:v>101.57920313642343</c:v>
                </c:pt>
                <c:pt idx="1532" formatCode="0.0">
                  <c:v>101.58038277296704</c:v>
                </c:pt>
                <c:pt idx="1533" formatCode="0.0">
                  <c:v>102.01027851923207</c:v>
                </c:pt>
                <c:pt idx="1534" formatCode="0.0">
                  <c:v>102.49004097786954</c:v>
                </c:pt>
                <c:pt idx="1535" formatCode="0.0">
                  <c:v>102.60471309142712</c:v>
                </c:pt>
                <c:pt idx="1536" formatCode="0.0">
                  <c:v>102.41482402175303</c:v>
                </c:pt>
                <c:pt idx="1537" formatCode="0.0">
                  <c:v>102.46174039170567</c:v>
                </c:pt>
                <c:pt idx="1538" formatCode="0.0">
                  <c:v>102.60273209361411</c:v>
                </c:pt>
                <c:pt idx="1539" formatCode="0.0">
                  <c:v>102.91249211661099</c:v>
                </c:pt>
                <c:pt idx="1540" formatCode="0.0">
                  <c:v>102.89420376953728</c:v>
                </c:pt>
                <c:pt idx="1541" formatCode="0.0">
                  <c:v>102.69595056269681</c:v>
                </c:pt>
                <c:pt idx="1542" formatCode="0.0">
                  <c:v>102.63452473149748</c:v>
                </c:pt>
                <c:pt idx="1543" formatCode="0.0">
                  <c:v>102.69732718444034</c:v>
                </c:pt>
                <c:pt idx="1544" formatCode="0.0">
                  <c:v>102.83663291140445</c:v>
                </c:pt>
                <c:pt idx="1545" formatCode="0.0">
                  <c:v>103.08560901109365</c:v>
                </c:pt>
                <c:pt idx="1546" formatCode="0.0">
                  <c:v>103.47870935504766</c:v>
                </c:pt>
                <c:pt idx="1547" formatCode="0.0">
                  <c:v>103.36045966270918</c:v>
                </c:pt>
                <c:pt idx="1548" formatCode="0.0">
                  <c:v>102.8357857158189</c:v>
                </c:pt>
                <c:pt idx="1549" formatCode="0.0">
                  <c:v>103.27935271263581</c:v>
                </c:pt>
                <c:pt idx="1550" formatCode="0.0">
                  <c:v>103.61436778502791</c:v>
                </c:pt>
                <c:pt idx="1551" formatCode="0.0">
                  <c:v>103.59787721223542</c:v>
                </c:pt>
                <c:pt idx="1552" formatCode="0.0">
                  <c:v>103.5570135878684</c:v>
                </c:pt>
                <c:pt idx="1553" formatCode="0.0">
                  <c:v>103.48841997476708</c:v>
                </c:pt>
                <c:pt idx="1554" formatCode="0.0">
                  <c:v>103.6235842357556</c:v>
                </c:pt>
                <c:pt idx="1555" formatCode="0.0">
                  <c:v>104.67689674101644</c:v>
                </c:pt>
                <c:pt idx="1556" formatCode="0.0">
                  <c:v>104.59750647374189</c:v>
                </c:pt>
                <c:pt idx="1557" formatCode="0.0">
                  <c:v>104.80582787620737</c:v>
                </c:pt>
                <c:pt idx="1558" formatCode="0.0">
                  <c:v>105.10728722493714</c:v>
                </c:pt>
                <c:pt idx="1559" formatCode="0.0">
                  <c:v>105.28411840501961</c:v>
                </c:pt>
                <c:pt idx="1560" formatCode="0.0">
                  <c:v>105.35708629512668</c:v>
                </c:pt>
                <c:pt idx="1561" formatCode="0.0">
                  <c:v>105.75022110011743</c:v>
                </c:pt>
                <c:pt idx="1562" formatCode="0.0">
                  <c:v>105.67266329562639</c:v>
                </c:pt>
                <c:pt idx="1563" formatCode="0.0">
                  <c:v>105.66249239928803</c:v>
                </c:pt>
                <c:pt idx="1564" formatCode="0.0">
                  <c:v>104.60956658552819</c:v>
                </c:pt>
                <c:pt idx="1565" formatCode="0.0">
                  <c:v>103.73612363195241</c:v>
                </c:pt>
                <c:pt idx="1566" formatCode="0.0">
                  <c:v>102.35036630172036</c:v>
                </c:pt>
                <c:pt idx="1567" formatCode="0.0">
                  <c:v>101.72221393663099</c:v>
                </c:pt>
                <c:pt idx="1568" formatCode="0.0">
                  <c:v>100.55496846724343</c:v>
                </c:pt>
                <c:pt idx="1569" formatCode="0.0">
                  <c:v>99.121901592788461</c:v>
                </c:pt>
                <c:pt idx="1570" formatCode="0.0">
                  <c:v>97.803517181575344</c:v>
                </c:pt>
                <c:pt idx="1571" formatCode="0.0">
                  <c:v>97.541486604278361</c:v>
                </c:pt>
                <c:pt idx="1572" formatCode="0.0">
                  <c:v>97.26006083235248</c:v>
                </c:pt>
                <c:pt idx="1573" formatCode="0.0">
                  <c:v>96.034683006026071</c:v>
                </c:pt>
                <c:pt idx="1574" formatCode="0.0">
                  <c:v>88.278046603912543</c:v>
                </c:pt>
                <c:pt idx="1575" formatCode="0.0">
                  <c:v>84.292577893923621</c:v>
                </c:pt>
                <c:pt idx="1576" formatCode="0.0">
                  <c:v>83.663710149557403</c:v>
                </c:pt>
                <c:pt idx="1577" formatCode="0.0">
                  <c:v>79.520940113743478</c:v>
                </c:pt>
                <c:pt idx="1578" formatCode="0.0">
                  <c:v>76.417854778565953</c:v>
                </c:pt>
                <c:pt idx="1579" formatCode="0.0">
                  <c:v>73.258988625706792</c:v>
                </c:pt>
                <c:pt idx="1580" formatCode="0.0">
                  <c:v>70.778613655138983</c:v>
                </c:pt>
                <c:pt idx="1581" formatCode="0.0">
                  <c:v>70.437222267361193</c:v>
                </c:pt>
                <c:pt idx="1582" formatCode="0.0">
                  <c:v>71.008204909883588</c:v>
                </c:pt>
                <c:pt idx="1583" formatCode="0.0">
                  <c:v>70.049878622528965</c:v>
                </c:pt>
                <c:pt idx="1584" formatCode="0.0">
                  <c:v>72.207250409786155</c:v>
                </c:pt>
                <c:pt idx="1585" formatCode="0.0">
                  <c:v>73.581419846794319</c:v>
                </c:pt>
                <c:pt idx="1586" formatCode="0.0">
                  <c:v>74.625105212206847</c:v>
                </c:pt>
                <c:pt idx="1587" formatCode="0.0">
                  <c:v>76.407833895783412</c:v>
                </c:pt>
                <c:pt idx="1588" formatCode="0.0">
                  <c:v>81.813646192516856</c:v>
                </c:pt>
                <c:pt idx="1589" formatCode="0.0">
                  <c:v>83.580448304228412</c:v>
                </c:pt>
                <c:pt idx="1590" formatCode="0.0">
                  <c:v>84.881376664957315</c:v>
                </c:pt>
                <c:pt idx="1591" formatCode="0.0">
                  <c:v>86.45371309934778</c:v>
                </c:pt>
                <c:pt idx="1592" formatCode="0.0">
                  <c:v>87.952871920358305</c:v>
                </c:pt>
                <c:pt idx="1593" formatCode="0.0">
                  <c:v>89.578910933078191</c:v>
                </c:pt>
                <c:pt idx="1594" formatCode="0.0">
                  <c:v>91.187811437275883</c:v>
                </c:pt>
                <c:pt idx="1595" formatCode="0.0">
                  <c:v>92.886921382014592</c:v>
                </c:pt>
                <c:pt idx="1596" formatCode="0.0">
                  <c:v>94.401539788036246</c:v>
                </c:pt>
                <c:pt idx="1597" formatCode="0.0">
                  <c:v>95.271439510134996</c:v>
                </c:pt>
                <c:pt idx="1598" formatCode="0.0">
                  <c:v>96.20974837074256</c:v>
                </c:pt>
                <c:pt idx="1599" formatCode="0.0">
                  <c:v>96.65038151639493</c:v>
                </c:pt>
                <c:pt idx="1600" formatCode="0.0">
                  <c:v>97.16867630457962</c:v>
                </c:pt>
                <c:pt idx="1601" formatCode="0.0">
                  <c:v>97.892036211593094</c:v>
                </c:pt>
                <c:pt idx="1602" formatCode="0.0">
                  <c:v>98.493403707469682</c:v>
                </c:pt>
                <c:pt idx="1603" formatCode="0.0">
                  <c:v>98.48960855785306</c:v>
                </c:pt>
                <c:pt idx="1604" formatCode="0.0">
                  <c:v>98.275993235006226</c:v>
                </c:pt>
                <c:pt idx="1605" formatCode="0.0">
                  <c:v>98.082505432251466</c:v>
                </c:pt>
                <c:pt idx="1606" formatCode="0.0">
                  <c:v>93.927735221833885</c:v>
                </c:pt>
                <c:pt idx="1607" formatCode="0.0">
                  <c:v>93.70934573747617</c:v>
                </c:pt>
                <c:pt idx="1608" formatCode="0.0">
                  <c:v>93.340499025662567</c:v>
                </c:pt>
                <c:pt idx="1609" formatCode="0.0">
                  <c:v>92.890188129068392</c:v>
                </c:pt>
                <c:pt idx="1610" formatCode="0.0">
                  <c:v>92.912469520820977</c:v>
                </c:pt>
                <c:pt idx="1611" formatCode="0.0">
                  <c:v>92.782951296945257</c:v>
                </c:pt>
                <c:pt idx="1612" formatCode="0.0">
                  <c:v>93.468979778987674</c:v>
                </c:pt>
                <c:pt idx="1613" formatCode="0.0">
                  <c:v>98.114540320986933</c:v>
                </c:pt>
                <c:pt idx="1614" formatCode="0.0">
                  <c:v>98.910171618474536</c:v>
                </c:pt>
                <c:pt idx="1615" formatCode="0.0">
                  <c:v>99.698740223162162</c:v>
                </c:pt>
                <c:pt idx="1616" formatCode="0.0">
                  <c:v>100.70015611313599</c:v>
                </c:pt>
                <c:pt idx="1617" formatCode="0.0">
                  <c:v>101.19659907833258</c:v>
                </c:pt>
                <c:pt idx="1618" formatCode="0.0">
                  <c:v>102.19730527566931</c:v>
                </c:pt>
                <c:pt idx="1619" formatCode="0.0">
                  <c:v>102.24794855556192</c:v>
                </c:pt>
                <c:pt idx="1620" formatCode="0.0">
                  <c:v>102.58737520931629</c:v>
                </c:pt>
                <c:pt idx="1621" formatCode="0.0">
                  <c:v>102.74961094615951</c:v>
                </c:pt>
                <c:pt idx="1622" formatCode="0.0">
                  <c:v>103.0135721376416</c:v>
                </c:pt>
                <c:pt idx="1623" formatCode="0.0">
                  <c:v>103.01674141569057</c:v>
                </c:pt>
                <c:pt idx="1624" formatCode="0.0">
                  <c:v>102.45259991448465</c:v>
                </c:pt>
                <c:pt idx="1625" formatCode="0.0">
                  <c:v>102.47056821747486</c:v>
                </c:pt>
                <c:pt idx="1626" formatCode="0.0">
                  <c:v>102.36917816084672</c:v>
                </c:pt>
                <c:pt idx="1627" formatCode="0.0">
                  <c:v>102.0146028675411</c:v>
                </c:pt>
                <c:pt idx="1628" formatCode="0.0">
                  <c:v>101.71142387895986</c:v>
                </c:pt>
                <c:pt idx="1629" formatCode="0.0">
                  <c:v>101.32730740216897</c:v>
                </c:pt>
                <c:pt idx="1630" formatCode="0.0">
                  <c:v>101.19104198026498</c:v>
                </c:pt>
                <c:pt idx="1631" formatCode="0.0">
                  <c:v>102.13486301448636</c:v>
                </c:pt>
                <c:pt idx="1632" formatCode="0.0">
                  <c:v>101.98291463636298</c:v>
                </c:pt>
                <c:pt idx="1633" formatCode="0.0">
                  <c:v>102.17686362559908</c:v>
                </c:pt>
                <c:pt idx="1634" formatCode="0.0">
                  <c:v>102.25415745627429</c:v>
                </c:pt>
                <c:pt idx="1635" formatCode="0.0">
                  <c:v>102.24570176420838</c:v>
                </c:pt>
                <c:pt idx="1636" formatCode="0.0">
                  <c:v>102.17739725987043</c:v>
                </c:pt>
                <c:pt idx="1637" formatCode="0.0">
                  <c:v>102.38419111717423</c:v>
                </c:pt>
                <c:pt idx="1638" formatCode="0.0">
                  <c:v>102.17457714150029</c:v>
                </c:pt>
                <c:pt idx="1639" formatCode="0.0">
                  <c:v>102.28822793456406</c:v>
                </c:pt>
                <c:pt idx="1640" formatCode="0.0">
                  <c:v>102.29574794693035</c:v>
                </c:pt>
                <c:pt idx="1641" formatCode="0.0">
                  <c:v>102.56900076651722</c:v>
                </c:pt>
                <c:pt idx="1642" formatCode="0.0">
                  <c:v>102.86409141995851</c:v>
                </c:pt>
                <c:pt idx="1643" formatCode="0.0">
                  <c:v>103.2950686513656</c:v>
                </c:pt>
                <c:pt idx="1644" formatCode="0.0">
                  <c:v>103.37397566799669</c:v>
                </c:pt>
                <c:pt idx="1645" formatCode="0.0">
                  <c:v>103.80022047782842</c:v>
                </c:pt>
                <c:pt idx="1646" formatCode="0.0">
                  <c:v>103.87121055464075</c:v>
                </c:pt>
                <c:pt idx="1647" formatCode="0.0">
                  <c:v>103.81666271418328</c:v>
                </c:pt>
                <c:pt idx="1648" formatCode="0.0">
                  <c:v>103.78105399984912</c:v>
                </c:pt>
                <c:pt idx="1649" formatCode="0.0">
                  <c:v>103.71848003609023</c:v>
                </c:pt>
                <c:pt idx="1650" formatCode="0.0">
                  <c:v>103.52507446214582</c:v>
                </c:pt>
                <c:pt idx="1651" formatCode="0.0">
                  <c:v>103.22335659877437</c:v>
                </c:pt>
                <c:pt idx="1652" formatCode="0.0">
                  <c:v>103.18409774413644</c:v>
                </c:pt>
                <c:pt idx="1653" formatCode="0.0">
                  <c:v>101.72507636360066</c:v>
                </c:pt>
                <c:pt idx="1654" formatCode="0.0">
                  <c:v>101.68811206808994</c:v>
                </c:pt>
                <c:pt idx="1655" formatCode="0.0">
                  <c:v>101.44205560296602</c:v>
                </c:pt>
                <c:pt idx="1656" formatCode="0.0">
                  <c:v>101.16904150851458</c:v>
                </c:pt>
                <c:pt idx="1657" formatCode="0.0">
                  <c:v>100.30822380498054</c:v>
                </c:pt>
                <c:pt idx="1658" formatCode="0.0">
                  <c:v>99.702125479787725</c:v>
                </c:pt>
                <c:pt idx="1659" formatCode="0.0">
                  <c:v>96.65686974485034</c:v>
                </c:pt>
                <c:pt idx="1660" formatCode="0.0">
                  <c:v>95.759866929180063</c:v>
                </c:pt>
                <c:pt idx="1661" formatCode="0.0">
                  <c:v>94.083760010774455</c:v>
                </c:pt>
                <c:pt idx="1662" formatCode="0.0">
                  <c:v>92.564117913490961</c:v>
                </c:pt>
                <c:pt idx="1663" formatCode="0.0">
                  <c:v>92.530869723304747</c:v>
                </c:pt>
                <c:pt idx="1664" formatCode="0.0">
                  <c:v>93.223702838436623</c:v>
                </c:pt>
                <c:pt idx="1665" formatCode="0.0">
                  <c:v>93.871784601090198</c:v>
                </c:pt>
                <c:pt idx="1666" formatCode="0.0">
                  <c:v>96.844946709911127</c:v>
                </c:pt>
                <c:pt idx="1667" formatCode="0.0">
                  <c:v>99.127701169173747</c:v>
                </c:pt>
                <c:pt idx="1668" formatCode="0.0">
                  <c:v>100.81250375584145</c:v>
                </c:pt>
                <c:pt idx="1669" formatCode="0.0">
                  <c:v>102.62842126108555</c:v>
                </c:pt>
                <c:pt idx="1670" formatCode="0.0">
                  <c:v>103.12929662074583</c:v>
                </c:pt>
                <c:pt idx="1671" formatCode="0.0">
                  <c:v>104.08471407815068</c:v>
                </c:pt>
                <c:pt idx="1672" formatCode="0.0">
                  <c:v>98.377459378873837</c:v>
                </c:pt>
                <c:pt idx="1673" formatCode="0.0">
                  <c:v>96.527381887630753</c:v>
                </c:pt>
                <c:pt idx="1674" formatCode="0.0">
                  <c:v>95.016853312896018</c:v>
                </c:pt>
                <c:pt idx="1675" formatCode="0.0">
                  <c:v>91.029713413226034</c:v>
                </c:pt>
                <c:pt idx="1676" formatCode="0.0">
                  <c:v>90.016784125008655</c:v>
                </c:pt>
                <c:pt idx="1677" formatCode="0.0">
                  <c:v>88.907041274077301</c:v>
                </c:pt>
                <c:pt idx="1678" formatCode="0.0">
                  <c:v>87.489888915811107</c:v>
                </c:pt>
                <c:pt idx="1679" formatCode="0.0">
                  <c:v>92.670449091372205</c:v>
                </c:pt>
                <c:pt idx="1680" formatCode="0.0">
                  <c:v>94.142678716253826</c:v>
                </c:pt>
                <c:pt idx="1681" formatCode="0.0">
                  <c:v>95.396652492811157</c:v>
                </c:pt>
                <c:pt idx="1682" formatCode="0.0">
                  <c:v>98.259374712820033</c:v>
                </c:pt>
                <c:pt idx="1683" formatCode="0.0">
                  <c:v>98.672969365128111</c:v>
                </c:pt>
                <c:pt idx="1684" formatCode="0.0">
                  <c:v>99.115978275122856</c:v>
                </c:pt>
                <c:pt idx="1685" formatCode="0.0">
                  <c:v>99.339126908262614</c:v>
                </c:pt>
                <c:pt idx="1686" formatCode="0.0">
                  <c:v>99.415882214156298</c:v>
                </c:pt>
                <c:pt idx="1687" formatCode="0.0">
                  <c:v>99.361904402464418</c:v>
                </c:pt>
                <c:pt idx="1688" formatCode="0.0">
                  <c:v>99.413968204959204</c:v>
                </c:pt>
                <c:pt idx="1689" formatCode="0.0">
                  <c:v>100.27481582021818</c:v>
                </c:pt>
                <c:pt idx="1690" formatCode="0.0">
                  <c:v>100.29233738079198</c:v>
                </c:pt>
                <c:pt idx="1691" formatCode="0.0">
                  <c:v>100.63690509805198</c:v>
                </c:pt>
                <c:pt idx="1692" formatCode="0.0">
                  <c:v>101.00867610747544</c:v>
                </c:pt>
                <c:pt idx="1693" formatCode="0.0">
                  <c:v>100.90979897693973</c:v>
                </c:pt>
                <c:pt idx="1694" formatCode="0.0">
                  <c:v>100.87278520766343</c:v>
                </c:pt>
                <c:pt idx="1695" formatCode="0.0">
                  <c:v>99.829295348924489</c:v>
                </c:pt>
                <c:pt idx="1696" formatCode="0.0">
                  <c:v>99.327519566730871</c:v>
                </c:pt>
                <c:pt idx="1697" formatCode="0.0">
                  <c:v>99.324728109024903</c:v>
                </c:pt>
                <c:pt idx="1698" formatCode="0.0">
                  <c:v>98.908501907319817</c:v>
                </c:pt>
                <c:pt idx="1699" formatCode="0.0">
                  <c:v>98.498620630749215</c:v>
                </c:pt>
                <c:pt idx="1700" formatCode="0.0">
                  <c:v>98.637730623574143</c:v>
                </c:pt>
                <c:pt idx="1701" formatCode="0.0">
                  <c:v>98.792711800393207</c:v>
                </c:pt>
                <c:pt idx="1702" formatCode="0.0">
                  <c:v>99.577829183434517</c:v>
                </c:pt>
                <c:pt idx="1703" formatCode="0.0">
                  <c:v>99.812329031852997</c:v>
                </c:pt>
                <c:pt idx="1704" formatCode="0.0">
                  <c:v>99.214952988396178</c:v>
                </c:pt>
                <c:pt idx="1705" formatCode="0.0">
                  <c:v>98.638325446088899</c:v>
                </c:pt>
                <c:pt idx="1706" formatCode="0.0">
                  <c:v>97.712326795682543</c:v>
                </c:pt>
                <c:pt idx="1707" formatCode="0.0">
                  <c:v>97.144142093635381</c:v>
                </c:pt>
                <c:pt idx="1708" formatCode="0.0">
                  <c:v>96.986332268486592</c:v>
                </c:pt>
                <c:pt idx="1709" formatCode="0.0">
                  <c:v>96.883123965674216</c:v>
                </c:pt>
                <c:pt idx="1710" formatCode="0.0">
                  <c:v>96.821949483950533</c:v>
                </c:pt>
                <c:pt idx="1711" formatCode="0.0">
                  <c:v>97.202114542265292</c:v>
                </c:pt>
                <c:pt idx="1712" formatCode="0.0">
                  <c:v>97.565623546571715</c:v>
                </c:pt>
                <c:pt idx="1713" formatCode="0.0">
                  <c:v>98.256668668442671</c:v>
                </c:pt>
                <c:pt idx="1714" formatCode="0.0">
                  <c:v>98.640815056958502</c:v>
                </c:pt>
                <c:pt idx="1715" formatCode="0.0">
                  <c:v>98.504391432737492</c:v>
                </c:pt>
                <c:pt idx="1716" formatCode="0.0">
                  <c:v>98.434143348675889</c:v>
                </c:pt>
                <c:pt idx="1717" formatCode="0.0">
                  <c:v>98.417440095557879</c:v>
                </c:pt>
                <c:pt idx="1718" formatCode="0.0">
                  <c:v>98.522212451758961</c:v>
                </c:pt>
                <c:pt idx="1719" formatCode="0.0">
                  <c:v>98.614310539083931</c:v>
                </c:pt>
                <c:pt idx="1720" formatCode="0.0">
                  <c:v>98.696639320567613</c:v>
                </c:pt>
                <c:pt idx="1721" formatCode="0.0">
                  <c:v>98.612474436851016</c:v>
                </c:pt>
                <c:pt idx="1722" formatCode="0.0">
                  <c:v>98.784567053787214</c:v>
                </c:pt>
                <c:pt idx="1723" formatCode="0.0">
                  <c:v>98.754150696448988</c:v>
                </c:pt>
                <c:pt idx="1724" formatCode="0.0">
                  <c:v>98.615309681682817</c:v>
                </c:pt>
                <c:pt idx="1725" formatCode="0.0">
                  <c:v>98.58838947044471</c:v>
                </c:pt>
                <c:pt idx="1726" formatCode="0.0">
                  <c:v>98.69497154287042</c:v>
                </c:pt>
                <c:pt idx="1727" formatCode="0.0">
                  <c:v>98.662823831202886</c:v>
                </c:pt>
                <c:pt idx="1728" formatCode="0.0">
                  <c:v>98.444715949244127</c:v>
                </c:pt>
                <c:pt idx="1729" formatCode="0.0">
                  <c:v>98.276970199710206</c:v>
                </c:pt>
                <c:pt idx="1730" formatCode="0.0">
                  <c:v>98.12709983347348</c:v>
                </c:pt>
                <c:pt idx="1731" formatCode="0.0">
                  <c:v>98.190552155603569</c:v>
                </c:pt>
                <c:pt idx="1732" formatCode="0.0">
                  <c:v>98.09448593108165</c:v>
                </c:pt>
                <c:pt idx="1733" formatCode="0.0">
                  <c:v>97.892420742170998</c:v>
                </c:pt>
                <c:pt idx="1734" formatCode="0.0">
                  <c:v>97.339580413814261</c:v>
                </c:pt>
                <c:pt idx="1735" formatCode="0.0">
                  <c:v>97.531121793525529</c:v>
                </c:pt>
                <c:pt idx="1736" formatCode="0.0">
                  <c:v>97.722399313153758</c:v>
                </c:pt>
                <c:pt idx="1737" formatCode="0.0">
                  <c:v>97.938082866866907</c:v>
                </c:pt>
                <c:pt idx="1738" formatCode="0.0">
                  <c:v>98.322902098594454</c:v>
                </c:pt>
              </c:numCache>
            </c:numRef>
          </c:val>
          <c:smooth val="0"/>
          <c:extLst>
            <c:ext xmlns:c16="http://schemas.microsoft.com/office/drawing/2014/chart" uri="{C3380CC4-5D6E-409C-BE32-E72D297353CC}">
              <c16:uniqueId val="{00000003-4594-4C0E-B47A-5E9D73B17470}"/>
            </c:ext>
          </c:extLst>
        </c:ser>
        <c:dLbls>
          <c:showLegendKey val="0"/>
          <c:showVal val="0"/>
          <c:showCatName val="0"/>
          <c:showSerName val="0"/>
          <c:showPercent val="0"/>
          <c:showBubbleSize val="0"/>
        </c:dLbls>
        <c:smooth val="0"/>
        <c:axId val="1789654400"/>
        <c:axId val="1232546272"/>
      </c:lineChart>
      <c:catAx>
        <c:axId val="1789654400"/>
        <c:scaling>
          <c:orientation val="minMax"/>
        </c:scaling>
        <c:delete val="0"/>
        <c:axPos val="b"/>
        <c:numFmt formatCode="d\-mmm\-yy" sourceLinked="1"/>
        <c:majorTickMark val="out"/>
        <c:minorTickMark val="none"/>
        <c:tickLblPos val="nextTo"/>
        <c:spPr>
          <a:noFill/>
          <a:ln w="3175" cap="flat" cmpd="sng" algn="ctr">
            <a:noFill/>
            <a:round/>
          </a:ln>
          <a:effectLst/>
        </c:spPr>
        <c:txPr>
          <a:bodyPr rot="-60000000" spcFirstLastPara="1" vertOverflow="ellipsis" vert="horz" wrap="square" anchor="ctr" anchorCtr="1"/>
          <a:lstStyle/>
          <a:p>
            <a:pPr>
              <a:defRPr sz="5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32546272"/>
        <c:crosses val="autoZero"/>
        <c:auto val="0"/>
        <c:lblAlgn val="ctr"/>
        <c:lblOffset val="100"/>
        <c:tickLblSkip val="290"/>
        <c:tickMarkSkip val="1"/>
        <c:noMultiLvlLbl val="0"/>
      </c:catAx>
      <c:valAx>
        <c:axId val="1232546272"/>
        <c:scaling>
          <c:orientation val="minMax"/>
          <c:max val="120"/>
        </c:scaling>
        <c:delete val="0"/>
        <c:axPos val="l"/>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Index (DecQ19 = 100)</a:t>
                </a:r>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89654400"/>
        <c:crosses val="autoZero"/>
        <c:crossBetween val="between"/>
      </c:valAx>
      <c:spPr>
        <a:noFill/>
        <a:ln>
          <a:noFill/>
        </a:ln>
        <a:effectLst/>
      </c:spPr>
    </c:plotArea>
    <c:legend>
      <c:legendPos val="b"/>
      <c:layout>
        <c:manualLayout>
          <c:xMode val="edge"/>
          <c:yMode val="edge"/>
          <c:x val="0.49232885493273737"/>
          <c:y val="0.62826866576991014"/>
          <c:w val="0.45628472222222222"/>
          <c:h val="0.2122031746031746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sz="6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347997000629101"/>
          <c:y val="9.4835205373157108E-2"/>
          <c:w val="0.80872184402310865"/>
          <c:h val="0.76901581163420807"/>
        </c:manualLayout>
      </c:layout>
      <c:bubbleChart>
        <c:varyColors val="0"/>
        <c:ser>
          <c:idx val="0"/>
          <c:order val="0"/>
          <c:tx>
            <c:strRef>
              <c:f>'2.15'!$A$5</c:f>
              <c:strCache>
                <c:ptCount val="1"/>
                <c:pt idx="0">
                  <c:v>Blue Mountains</c:v>
                </c:pt>
              </c:strCache>
            </c:strRef>
          </c:tx>
          <c:spPr>
            <a:solidFill>
              <a:schemeClr val="accent1">
                <a:alpha val="75000"/>
              </a:schemeClr>
            </a:solidFill>
            <a:ln w="25400">
              <a:noFill/>
            </a:ln>
            <a:effectLst/>
          </c:spPr>
          <c:invertIfNegative val="0"/>
          <c:dLbls>
            <c:dLbl>
              <c:idx val="0"/>
              <c:layout>
                <c:manualLayout>
                  <c:x val="0.11402238359539518"/>
                  <c:y val="-5.4532311591721616E-2"/>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5</c:f>
              <c:numCache>
                <c:formatCode>0</c:formatCode>
                <c:ptCount val="1"/>
                <c:pt idx="0">
                  <c:v>32.708453133985074</c:v>
                </c:pt>
              </c:numCache>
            </c:numRef>
          </c:xVal>
          <c:yVal>
            <c:numRef>
              <c:f>'2.15'!$C$5</c:f>
              <c:numCache>
                <c:formatCode>0</c:formatCode>
                <c:ptCount val="1"/>
                <c:pt idx="0">
                  <c:v>11.539000000000001</c:v>
                </c:pt>
              </c:numCache>
            </c:numRef>
          </c:yVal>
          <c:bubbleSize>
            <c:numRef>
              <c:f>'2.15'!$C$5</c:f>
              <c:numCache>
                <c:formatCode>0</c:formatCode>
                <c:ptCount val="1"/>
                <c:pt idx="0">
                  <c:v>11.539000000000001</c:v>
                </c:pt>
              </c:numCache>
            </c:numRef>
          </c:bubbleSize>
          <c:bubble3D val="0"/>
          <c:extLst>
            <c:ext xmlns:c16="http://schemas.microsoft.com/office/drawing/2014/chart" uri="{C3380CC4-5D6E-409C-BE32-E72D297353CC}">
              <c16:uniqueId val="{00000001-4DEB-4E73-AAC0-1D890BAC7EAD}"/>
            </c:ext>
          </c:extLst>
        </c:ser>
        <c:ser>
          <c:idx val="1"/>
          <c:order val="1"/>
          <c:tx>
            <c:strRef>
              <c:f>'2.15'!$A$6</c:f>
              <c:strCache>
                <c:ptCount val="1"/>
                <c:pt idx="0">
                  <c:v>Capital Country</c:v>
                </c:pt>
              </c:strCache>
            </c:strRef>
          </c:tx>
          <c:spPr>
            <a:solidFill>
              <a:srgbClr val="FFC000"/>
            </a:solidFill>
            <a:ln w="25400">
              <a:noFill/>
            </a:ln>
            <a:effectLst/>
          </c:spPr>
          <c:invertIfNegative val="0"/>
          <c:dLbls>
            <c:dLbl>
              <c:idx val="0"/>
              <c:layout>
                <c:manualLayout>
                  <c:x val="-0.28990236152862336"/>
                  <c:y val="-0.13425920131947558"/>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6</c:f>
              <c:numCache>
                <c:formatCode>0</c:formatCode>
                <c:ptCount val="1"/>
                <c:pt idx="0">
                  <c:v>16.011184283138974</c:v>
                </c:pt>
              </c:numCache>
            </c:numRef>
          </c:xVal>
          <c:yVal>
            <c:numRef>
              <c:f>'2.15'!$C$6</c:f>
              <c:numCache>
                <c:formatCode>0</c:formatCode>
                <c:ptCount val="1"/>
                <c:pt idx="0">
                  <c:v>31.533000000000001</c:v>
                </c:pt>
              </c:numCache>
            </c:numRef>
          </c:yVal>
          <c:bubbleSize>
            <c:numRef>
              <c:f>'2.15'!$C$6</c:f>
              <c:numCache>
                <c:formatCode>0</c:formatCode>
                <c:ptCount val="1"/>
                <c:pt idx="0">
                  <c:v>31.533000000000001</c:v>
                </c:pt>
              </c:numCache>
            </c:numRef>
          </c:bubbleSize>
          <c:bubble3D val="0"/>
          <c:extLst>
            <c:ext xmlns:c16="http://schemas.microsoft.com/office/drawing/2014/chart" uri="{C3380CC4-5D6E-409C-BE32-E72D297353CC}">
              <c16:uniqueId val="{00000003-4DEB-4E73-AAC0-1D890BAC7EAD}"/>
            </c:ext>
          </c:extLst>
        </c:ser>
        <c:ser>
          <c:idx val="2"/>
          <c:order val="2"/>
          <c:tx>
            <c:strRef>
              <c:f>'2.15'!$A$7</c:f>
              <c:strCache>
                <c:ptCount val="1"/>
                <c:pt idx="0">
                  <c:v>Central Coast</c:v>
                </c:pt>
              </c:strCache>
            </c:strRef>
          </c:tx>
          <c:spPr>
            <a:solidFill>
              <a:srgbClr val="C00000"/>
            </a:solidFill>
            <a:ln w="25400">
              <a:noFill/>
            </a:ln>
            <a:effectLst/>
          </c:spPr>
          <c:invertIfNegative val="0"/>
          <c:dLbls>
            <c:dLbl>
              <c:idx val="0"/>
              <c:layout>
                <c:manualLayout>
                  <c:x val="-0.1121556170650001"/>
                  <c:y val="-0.19265464536135923"/>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4DEB-4E73-AAC0-1D890BAC7EAD}"/>
                </c:ext>
              </c:extLst>
            </c:dLbl>
            <c:spPr>
              <a:noFill/>
              <a:ln>
                <a:noFill/>
              </a:ln>
              <a:effectLst/>
            </c:spPr>
            <c:txPr>
              <a:bodyPr rot="0" vert="horz"/>
              <a:lstStyle/>
              <a:p>
                <a:pPr>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7</c:f>
              <c:numCache>
                <c:formatCode>0</c:formatCode>
                <c:ptCount val="1"/>
                <c:pt idx="0">
                  <c:v>8.138545813344237</c:v>
                </c:pt>
              </c:numCache>
            </c:numRef>
          </c:xVal>
          <c:yVal>
            <c:numRef>
              <c:f>'2.15'!$C$7</c:f>
              <c:numCache>
                <c:formatCode>0</c:formatCode>
                <c:ptCount val="1"/>
                <c:pt idx="0">
                  <c:v>31.783000000000001</c:v>
                </c:pt>
              </c:numCache>
            </c:numRef>
          </c:yVal>
          <c:bubbleSize>
            <c:numRef>
              <c:f>'2.15'!$C$7</c:f>
              <c:numCache>
                <c:formatCode>0</c:formatCode>
                <c:ptCount val="1"/>
                <c:pt idx="0">
                  <c:v>31.783000000000001</c:v>
                </c:pt>
              </c:numCache>
            </c:numRef>
          </c:bubbleSize>
          <c:bubble3D val="0"/>
          <c:extLst>
            <c:ext xmlns:c16="http://schemas.microsoft.com/office/drawing/2014/chart" uri="{C3380CC4-5D6E-409C-BE32-E72D297353CC}">
              <c16:uniqueId val="{00000005-4DEB-4E73-AAC0-1D890BAC7EAD}"/>
            </c:ext>
          </c:extLst>
        </c:ser>
        <c:ser>
          <c:idx val="3"/>
          <c:order val="3"/>
          <c:tx>
            <c:strRef>
              <c:f>'2.15'!$A$8</c:f>
              <c:strCache>
                <c:ptCount val="1"/>
                <c:pt idx="0">
                  <c:v>Central NSW</c:v>
                </c:pt>
              </c:strCache>
            </c:strRef>
          </c:tx>
          <c:spPr>
            <a:solidFill>
              <a:srgbClr val="92D050"/>
            </a:solidFill>
            <a:ln w="25400">
              <a:noFill/>
            </a:ln>
            <a:effectLst/>
          </c:spPr>
          <c:invertIfNegative val="0"/>
          <c:dLbls>
            <c:dLbl>
              <c:idx val="0"/>
              <c:layout>
                <c:manualLayout>
                  <c:x val="2.5000000000000001E-2"/>
                  <c:y val="-4.6296296296297144E-3"/>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8</c:f>
              <c:numCache>
                <c:formatCode>0</c:formatCode>
                <c:ptCount val="1"/>
                <c:pt idx="0">
                  <c:v>24.422359556817554</c:v>
                </c:pt>
              </c:numCache>
            </c:numRef>
          </c:xVal>
          <c:yVal>
            <c:numRef>
              <c:f>'2.15'!$C$8</c:f>
              <c:numCache>
                <c:formatCode>0</c:formatCode>
                <c:ptCount val="1"/>
                <c:pt idx="0">
                  <c:v>44.695</c:v>
                </c:pt>
              </c:numCache>
            </c:numRef>
          </c:yVal>
          <c:bubbleSize>
            <c:numRef>
              <c:f>'2.15'!$C$8</c:f>
              <c:numCache>
                <c:formatCode>0</c:formatCode>
                <c:ptCount val="1"/>
                <c:pt idx="0">
                  <c:v>44.695</c:v>
                </c:pt>
              </c:numCache>
            </c:numRef>
          </c:bubbleSize>
          <c:bubble3D val="0"/>
          <c:extLst>
            <c:ext xmlns:c16="http://schemas.microsoft.com/office/drawing/2014/chart" uri="{C3380CC4-5D6E-409C-BE32-E72D297353CC}">
              <c16:uniqueId val="{00000007-4DEB-4E73-AAC0-1D890BAC7EAD}"/>
            </c:ext>
          </c:extLst>
        </c:ser>
        <c:ser>
          <c:idx val="4"/>
          <c:order val="4"/>
          <c:tx>
            <c:strRef>
              <c:f>'2.15'!$A$9</c:f>
              <c:strCache>
                <c:ptCount val="1"/>
                <c:pt idx="0">
                  <c:v>Hunter </c:v>
                </c:pt>
              </c:strCache>
            </c:strRef>
          </c:tx>
          <c:spPr>
            <a:solidFill>
              <a:schemeClr val="accent5">
                <a:alpha val="75000"/>
              </a:schemeClr>
            </a:solidFill>
            <a:ln w="25400">
              <a:noFill/>
            </a:ln>
            <a:effectLst/>
          </c:spPr>
          <c:invertIfNegative val="0"/>
          <c:dLbls>
            <c:dLbl>
              <c:idx val="0"/>
              <c:layout>
                <c:manualLayout>
                  <c:x val="5.4086543580267848E-2"/>
                  <c:y val="-0.15241316849775821"/>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9</c:f>
              <c:numCache>
                <c:formatCode>0</c:formatCode>
                <c:ptCount val="1"/>
                <c:pt idx="0">
                  <c:v>24.710641134407979</c:v>
                </c:pt>
              </c:numCache>
            </c:numRef>
          </c:xVal>
          <c:yVal>
            <c:numRef>
              <c:f>'2.15'!$C$9</c:f>
              <c:numCache>
                <c:formatCode>0</c:formatCode>
                <c:ptCount val="1"/>
                <c:pt idx="0">
                  <c:v>82.319000000000003</c:v>
                </c:pt>
              </c:numCache>
            </c:numRef>
          </c:yVal>
          <c:bubbleSize>
            <c:numRef>
              <c:f>'2.15'!$C$9</c:f>
              <c:numCache>
                <c:formatCode>0</c:formatCode>
                <c:ptCount val="1"/>
                <c:pt idx="0">
                  <c:v>82.319000000000003</c:v>
                </c:pt>
              </c:numCache>
            </c:numRef>
          </c:bubbleSize>
          <c:bubble3D val="0"/>
          <c:extLst>
            <c:ext xmlns:c16="http://schemas.microsoft.com/office/drawing/2014/chart" uri="{C3380CC4-5D6E-409C-BE32-E72D297353CC}">
              <c16:uniqueId val="{00000009-4DEB-4E73-AAC0-1D890BAC7EAD}"/>
            </c:ext>
          </c:extLst>
        </c:ser>
        <c:ser>
          <c:idx val="5"/>
          <c:order val="5"/>
          <c:tx>
            <c:strRef>
              <c:f>'2.15'!$A$10</c:f>
              <c:strCache>
                <c:ptCount val="1"/>
                <c:pt idx="0">
                  <c:v>New England North West</c:v>
                </c:pt>
              </c:strCache>
            </c:strRef>
          </c:tx>
          <c:spPr>
            <a:solidFill>
              <a:srgbClr val="7030A0"/>
            </a:solidFill>
            <a:ln w="25400">
              <a:noFill/>
            </a:ln>
            <a:effectLst/>
          </c:spPr>
          <c:invertIfNegative val="0"/>
          <c:dLbls>
            <c:dLbl>
              <c:idx val="0"/>
              <c:layout>
                <c:manualLayout>
                  <c:x val="-0.11724113351407561"/>
                  <c:y val="0.12918272483020776"/>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A-4DEB-4E73-AAC0-1D890BAC7EAD}"/>
                </c:ext>
              </c:extLst>
            </c:dLbl>
            <c:spPr>
              <a:noFill/>
              <a:ln>
                <a:noFill/>
              </a:ln>
              <a:effectLst/>
            </c:spPr>
            <c:txPr>
              <a:bodyPr rot="0" vert="horz"/>
              <a:lstStyle/>
              <a:p>
                <a:pPr>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0</c:f>
              <c:numCache>
                <c:formatCode>0</c:formatCode>
                <c:ptCount val="1"/>
                <c:pt idx="0">
                  <c:v>11.673099362714296</c:v>
                </c:pt>
              </c:numCache>
            </c:numRef>
          </c:xVal>
          <c:yVal>
            <c:numRef>
              <c:f>'2.15'!$C$10</c:f>
              <c:numCache>
                <c:formatCode>0</c:formatCode>
                <c:ptCount val="1"/>
                <c:pt idx="0">
                  <c:v>24.883000000000003</c:v>
                </c:pt>
              </c:numCache>
            </c:numRef>
          </c:yVal>
          <c:bubbleSize>
            <c:numRef>
              <c:f>'2.15'!$C$10</c:f>
              <c:numCache>
                <c:formatCode>0</c:formatCode>
                <c:ptCount val="1"/>
                <c:pt idx="0">
                  <c:v>24.883000000000003</c:v>
                </c:pt>
              </c:numCache>
            </c:numRef>
          </c:bubbleSize>
          <c:bubble3D val="0"/>
          <c:extLst>
            <c:ext xmlns:c16="http://schemas.microsoft.com/office/drawing/2014/chart" uri="{C3380CC4-5D6E-409C-BE32-E72D297353CC}">
              <c16:uniqueId val="{0000000B-4DEB-4E73-AAC0-1D890BAC7EAD}"/>
            </c:ext>
          </c:extLst>
        </c:ser>
        <c:ser>
          <c:idx val="6"/>
          <c:order val="6"/>
          <c:tx>
            <c:strRef>
              <c:f>'2.15'!$A$11</c:f>
              <c:strCache>
                <c:ptCount val="1"/>
                <c:pt idx="0">
                  <c:v>North Coast</c:v>
                </c:pt>
              </c:strCache>
            </c:strRef>
          </c:tx>
          <c:spPr>
            <a:solidFill>
              <a:srgbClr val="00B0F0"/>
            </a:solidFill>
            <a:ln w="25400">
              <a:noFill/>
            </a:ln>
            <a:effectLst/>
          </c:spPr>
          <c:invertIfNegative val="0"/>
          <c:dLbls>
            <c:dLbl>
              <c:idx val="0"/>
              <c:layout>
                <c:manualLayout>
                  <c:x val="-0.16225963074080402"/>
                  <c:y val="-0.16765448534753408"/>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C-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1</c:f>
              <c:numCache>
                <c:formatCode>0</c:formatCode>
                <c:ptCount val="1"/>
                <c:pt idx="0">
                  <c:v>25.176584335246147</c:v>
                </c:pt>
              </c:numCache>
            </c:numRef>
          </c:xVal>
          <c:yVal>
            <c:numRef>
              <c:f>'2.15'!$C$11</c:f>
              <c:numCache>
                <c:formatCode>0</c:formatCode>
                <c:ptCount val="1"/>
                <c:pt idx="0">
                  <c:v>139.82599999999999</c:v>
                </c:pt>
              </c:numCache>
            </c:numRef>
          </c:yVal>
          <c:bubbleSize>
            <c:numRef>
              <c:f>'2.15'!$C$11</c:f>
              <c:numCache>
                <c:formatCode>0</c:formatCode>
                <c:ptCount val="1"/>
                <c:pt idx="0">
                  <c:v>139.82599999999999</c:v>
                </c:pt>
              </c:numCache>
            </c:numRef>
          </c:bubbleSize>
          <c:bubble3D val="0"/>
          <c:extLst>
            <c:ext xmlns:c16="http://schemas.microsoft.com/office/drawing/2014/chart" uri="{C3380CC4-5D6E-409C-BE32-E72D297353CC}">
              <c16:uniqueId val="{0000000D-4DEB-4E73-AAC0-1D890BAC7EAD}"/>
            </c:ext>
          </c:extLst>
        </c:ser>
        <c:ser>
          <c:idx val="7"/>
          <c:order val="7"/>
          <c:tx>
            <c:strRef>
              <c:f>'2.15'!$A$12</c:f>
              <c:strCache>
                <c:ptCount val="1"/>
                <c:pt idx="0">
                  <c:v>Outback NSW</c:v>
                </c:pt>
              </c:strCache>
            </c:strRef>
          </c:tx>
          <c:spPr>
            <a:solidFill>
              <a:schemeClr val="accent2">
                <a:lumMod val="60000"/>
                <a:alpha val="75000"/>
              </a:schemeClr>
            </a:solidFill>
            <a:ln w="25400">
              <a:noFill/>
            </a:ln>
            <a:effectLst/>
          </c:spPr>
          <c:invertIfNegative val="0"/>
          <c:dLbls>
            <c:dLbl>
              <c:idx val="0"/>
              <c:layout>
                <c:manualLayout>
                  <c:x val="5.7319690001745157E-3"/>
                  <c:y val="4.7956795608422829E-2"/>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E-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2</c:f>
              <c:numCache>
                <c:formatCode>0</c:formatCode>
                <c:ptCount val="1"/>
                <c:pt idx="0">
                  <c:v>30.287474332648856</c:v>
                </c:pt>
              </c:numCache>
            </c:numRef>
          </c:xVal>
          <c:yVal>
            <c:numRef>
              <c:f>'2.15'!$C$12</c:f>
              <c:numCache>
                <c:formatCode>0</c:formatCode>
                <c:ptCount val="1"/>
                <c:pt idx="0">
                  <c:v>5.0759999999999996</c:v>
                </c:pt>
              </c:numCache>
            </c:numRef>
          </c:yVal>
          <c:bubbleSize>
            <c:numRef>
              <c:f>'2.15'!$C$12</c:f>
              <c:numCache>
                <c:formatCode>0</c:formatCode>
                <c:ptCount val="1"/>
                <c:pt idx="0">
                  <c:v>5.0759999999999996</c:v>
                </c:pt>
              </c:numCache>
            </c:numRef>
          </c:bubbleSize>
          <c:bubble3D val="0"/>
          <c:extLst>
            <c:ext xmlns:c16="http://schemas.microsoft.com/office/drawing/2014/chart" uri="{C3380CC4-5D6E-409C-BE32-E72D297353CC}">
              <c16:uniqueId val="{0000000F-4DEB-4E73-AAC0-1D890BAC7EAD}"/>
            </c:ext>
          </c:extLst>
        </c:ser>
        <c:ser>
          <c:idx val="8"/>
          <c:order val="8"/>
          <c:tx>
            <c:strRef>
              <c:f>'2.15'!$A$13</c:f>
              <c:strCache>
                <c:ptCount val="1"/>
                <c:pt idx="0">
                  <c:v>Riverina</c:v>
                </c:pt>
              </c:strCache>
            </c:strRef>
          </c:tx>
          <c:spPr>
            <a:solidFill>
              <a:srgbClr val="FFFF00"/>
            </a:solidFill>
            <a:ln w="25400">
              <a:noFill/>
            </a:ln>
            <a:effectLst/>
          </c:spPr>
          <c:invertIfNegative val="0"/>
          <c:dLbls>
            <c:dLbl>
              <c:idx val="0"/>
              <c:layout>
                <c:manualLayout>
                  <c:x val="-0.21806276811921432"/>
                  <c:y val="-6.1150191444163178E-2"/>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0-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3</c:f>
              <c:numCache>
                <c:formatCode>0</c:formatCode>
                <c:ptCount val="1"/>
                <c:pt idx="0">
                  <c:v>4.954079493921725</c:v>
                </c:pt>
              </c:numCache>
            </c:numRef>
          </c:xVal>
          <c:yVal>
            <c:numRef>
              <c:f>'2.15'!$C$13</c:f>
              <c:numCache>
                <c:formatCode>0</c:formatCode>
                <c:ptCount val="1"/>
                <c:pt idx="0">
                  <c:v>27.540999999999997</c:v>
                </c:pt>
              </c:numCache>
            </c:numRef>
          </c:yVal>
          <c:bubbleSize>
            <c:numRef>
              <c:f>'2.15'!$C$13</c:f>
              <c:numCache>
                <c:formatCode>0</c:formatCode>
                <c:ptCount val="1"/>
                <c:pt idx="0">
                  <c:v>27.540999999999997</c:v>
                </c:pt>
              </c:numCache>
            </c:numRef>
          </c:bubbleSize>
          <c:bubble3D val="0"/>
          <c:extLst>
            <c:ext xmlns:c16="http://schemas.microsoft.com/office/drawing/2014/chart" uri="{C3380CC4-5D6E-409C-BE32-E72D297353CC}">
              <c16:uniqueId val="{00000011-4DEB-4E73-AAC0-1D890BAC7EAD}"/>
            </c:ext>
          </c:extLst>
        </c:ser>
        <c:ser>
          <c:idx val="9"/>
          <c:order val="9"/>
          <c:tx>
            <c:strRef>
              <c:f>'2.15'!$A$14</c:f>
              <c:strCache>
                <c:ptCount val="1"/>
                <c:pt idx="0">
                  <c:v>Snowy Mountains</c:v>
                </c:pt>
              </c:strCache>
            </c:strRef>
          </c:tx>
          <c:spPr>
            <a:solidFill>
              <a:srgbClr val="DD59E0"/>
            </a:solidFill>
            <a:ln w="25400">
              <a:noFill/>
            </a:ln>
            <a:effectLst/>
          </c:spPr>
          <c:invertIfNegative val="0"/>
          <c:dLbls>
            <c:dLbl>
              <c:idx val="0"/>
              <c:layout>
                <c:manualLayout>
                  <c:x val="3.3939930555555553E-2"/>
                  <c:y val="3.2796759259259262E-2"/>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2-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4</c:f>
              <c:numCache>
                <c:formatCode>0</c:formatCode>
                <c:ptCount val="1"/>
                <c:pt idx="0">
                  <c:v>50.211891614228819</c:v>
                </c:pt>
              </c:numCache>
            </c:numRef>
          </c:xVal>
          <c:yVal>
            <c:numRef>
              <c:f>'2.15'!$C$14</c:f>
              <c:numCache>
                <c:formatCode>0</c:formatCode>
                <c:ptCount val="1"/>
                <c:pt idx="0">
                  <c:v>11.696999999999999</c:v>
                </c:pt>
              </c:numCache>
            </c:numRef>
          </c:yVal>
          <c:bubbleSize>
            <c:numRef>
              <c:f>'2.15'!$C$14</c:f>
              <c:numCache>
                <c:formatCode>0</c:formatCode>
                <c:ptCount val="1"/>
                <c:pt idx="0">
                  <c:v>11.696999999999999</c:v>
                </c:pt>
              </c:numCache>
            </c:numRef>
          </c:bubbleSize>
          <c:bubble3D val="0"/>
          <c:extLst>
            <c:ext xmlns:c16="http://schemas.microsoft.com/office/drawing/2014/chart" uri="{C3380CC4-5D6E-409C-BE32-E72D297353CC}">
              <c16:uniqueId val="{00000013-4DEB-4E73-AAC0-1D890BAC7EAD}"/>
            </c:ext>
          </c:extLst>
        </c:ser>
        <c:ser>
          <c:idx val="10"/>
          <c:order val="10"/>
          <c:tx>
            <c:strRef>
              <c:f>'2.15'!$A$15</c:f>
              <c:strCache>
                <c:ptCount val="1"/>
                <c:pt idx="0">
                  <c:v>South Coast</c:v>
                </c:pt>
              </c:strCache>
            </c:strRef>
          </c:tx>
          <c:spPr>
            <a:solidFill>
              <a:srgbClr val="00B050"/>
            </a:solidFill>
            <a:ln w="25400">
              <a:noFill/>
            </a:ln>
            <a:effectLst/>
          </c:spPr>
          <c:invertIfNegative val="0"/>
          <c:dLbls>
            <c:dLbl>
              <c:idx val="0"/>
              <c:layout>
                <c:manualLayout>
                  <c:x val="2.7777777777777779E-3"/>
                  <c:y val="-5.5555555555555552E-2"/>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4-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5</c:f>
              <c:numCache>
                <c:formatCode>0</c:formatCode>
                <c:ptCount val="1"/>
                <c:pt idx="0">
                  <c:v>44.945338597023976</c:v>
                </c:pt>
              </c:numCache>
            </c:numRef>
          </c:xVal>
          <c:yVal>
            <c:numRef>
              <c:f>'2.15'!$C$15</c:f>
              <c:numCache>
                <c:formatCode>0</c:formatCode>
                <c:ptCount val="1"/>
                <c:pt idx="0">
                  <c:v>95.460999999999999</c:v>
                </c:pt>
              </c:numCache>
            </c:numRef>
          </c:yVal>
          <c:bubbleSize>
            <c:numRef>
              <c:f>'2.15'!$C$15</c:f>
              <c:numCache>
                <c:formatCode>0</c:formatCode>
                <c:ptCount val="1"/>
                <c:pt idx="0">
                  <c:v>95.460999999999999</c:v>
                </c:pt>
              </c:numCache>
            </c:numRef>
          </c:bubbleSize>
          <c:bubble3D val="0"/>
          <c:extLst>
            <c:ext xmlns:c16="http://schemas.microsoft.com/office/drawing/2014/chart" uri="{C3380CC4-5D6E-409C-BE32-E72D297353CC}">
              <c16:uniqueId val="{00000015-4DEB-4E73-AAC0-1D890BAC7EAD}"/>
            </c:ext>
          </c:extLst>
        </c:ser>
        <c:ser>
          <c:idx val="11"/>
          <c:order val="11"/>
          <c:tx>
            <c:strRef>
              <c:f>'2.15'!$A$16</c:f>
              <c:strCache>
                <c:ptCount val="1"/>
                <c:pt idx="0">
                  <c:v>Sydney</c:v>
                </c:pt>
              </c:strCache>
            </c:strRef>
          </c:tx>
          <c:spPr>
            <a:solidFill>
              <a:srgbClr val="008EBA"/>
            </a:solidFill>
            <a:ln w="25400">
              <a:noFill/>
            </a:ln>
            <a:effectLst/>
          </c:spPr>
          <c:invertIfNegative val="0"/>
          <c:dLbls>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6</c:f>
              <c:numCache>
                <c:formatCode>0</c:formatCode>
                <c:ptCount val="1"/>
                <c:pt idx="0">
                  <c:v>-25.811205213326403</c:v>
                </c:pt>
              </c:numCache>
            </c:numRef>
          </c:xVal>
          <c:yVal>
            <c:numRef>
              <c:f>'2.15'!$C$16</c:f>
              <c:numCache>
                <c:formatCode>0</c:formatCode>
                <c:ptCount val="1"/>
                <c:pt idx="0">
                  <c:v>181.24100000000001</c:v>
                </c:pt>
              </c:numCache>
            </c:numRef>
          </c:yVal>
          <c:bubbleSize>
            <c:numRef>
              <c:f>'2.15'!$C$16</c:f>
              <c:numCache>
                <c:formatCode>0</c:formatCode>
                <c:ptCount val="1"/>
                <c:pt idx="0">
                  <c:v>181.24100000000001</c:v>
                </c:pt>
              </c:numCache>
            </c:numRef>
          </c:bubbleSize>
          <c:bubble3D val="0"/>
          <c:extLst>
            <c:ext xmlns:c16="http://schemas.microsoft.com/office/drawing/2014/chart" uri="{C3380CC4-5D6E-409C-BE32-E72D297353CC}">
              <c16:uniqueId val="{00000016-4DEB-4E73-AAC0-1D890BAC7EAD}"/>
            </c:ext>
          </c:extLst>
        </c:ser>
        <c:ser>
          <c:idx val="12"/>
          <c:order val="12"/>
          <c:tx>
            <c:strRef>
              <c:f>'2.15'!$A$17</c:f>
              <c:strCache>
                <c:ptCount val="1"/>
                <c:pt idx="0">
                  <c:v>The Murray</c:v>
                </c:pt>
              </c:strCache>
            </c:strRef>
          </c:tx>
          <c:spPr>
            <a:solidFill>
              <a:srgbClr val="0070C0"/>
            </a:solidFill>
            <a:ln w="25400">
              <a:noFill/>
            </a:ln>
            <a:effectLst/>
          </c:spPr>
          <c:invertIfNegative val="0"/>
          <c:dLbls>
            <c:dLbl>
              <c:idx val="0"/>
              <c:layout>
                <c:manualLayout>
                  <c:x val="-0.22777777777777777"/>
                  <c:y val="-4.6296296296297994E-3"/>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7-4DEB-4E73-AAC0-1D890BAC7EAD}"/>
                </c:ext>
              </c:extLst>
            </c:dLbl>
            <c:spPr>
              <a:noFill/>
              <a:ln>
                <a:noFill/>
              </a:ln>
              <a:effectLst/>
            </c:spPr>
            <c:txPr>
              <a:bodyPr rot="0" vert="horz"/>
              <a:lstStyle/>
              <a:p>
                <a:pPr>
                  <a:defRPr/>
                </a:pPr>
                <a:endParaRPr lang="en-US"/>
              </a:p>
            </c:txPr>
            <c:dLblPos val="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2.15'!$D$17</c:f>
              <c:numCache>
                <c:formatCode>0</c:formatCode>
                <c:ptCount val="1"/>
                <c:pt idx="0">
                  <c:v>-1.1172641601088031</c:v>
                </c:pt>
              </c:numCache>
            </c:numRef>
          </c:xVal>
          <c:yVal>
            <c:numRef>
              <c:f>'2.15'!$C$17</c:f>
              <c:numCache>
                <c:formatCode>0</c:formatCode>
                <c:ptCount val="1"/>
                <c:pt idx="0">
                  <c:v>20.356000000000002</c:v>
                </c:pt>
              </c:numCache>
            </c:numRef>
          </c:yVal>
          <c:bubbleSize>
            <c:numRef>
              <c:f>'2.15'!$C$17</c:f>
              <c:numCache>
                <c:formatCode>0</c:formatCode>
                <c:ptCount val="1"/>
                <c:pt idx="0">
                  <c:v>20.356000000000002</c:v>
                </c:pt>
              </c:numCache>
            </c:numRef>
          </c:bubbleSize>
          <c:bubble3D val="0"/>
          <c:extLst>
            <c:ext xmlns:c16="http://schemas.microsoft.com/office/drawing/2014/chart" uri="{C3380CC4-5D6E-409C-BE32-E72D297353CC}">
              <c16:uniqueId val="{00000018-4DEB-4E73-AAC0-1D890BAC7EAD}"/>
            </c:ext>
          </c:extLst>
        </c:ser>
        <c:dLbls>
          <c:dLblPos val="r"/>
          <c:showLegendKey val="0"/>
          <c:showVal val="1"/>
          <c:showCatName val="0"/>
          <c:showSerName val="0"/>
          <c:showPercent val="0"/>
          <c:showBubbleSize val="0"/>
        </c:dLbls>
        <c:bubbleScale val="100"/>
        <c:showNegBubbles val="0"/>
        <c:axId val="1021489935"/>
        <c:axId val="940437727"/>
      </c:bubbleChart>
      <c:valAx>
        <c:axId val="1021489935"/>
        <c:scaling>
          <c:orientation val="minMax"/>
        </c:scaling>
        <c:delete val="0"/>
        <c:axPos val="b"/>
        <c:title>
          <c:tx>
            <c:rich>
              <a:bodyPr rot="0" vert="horz"/>
              <a:lstStyle/>
              <a:p>
                <a:pPr>
                  <a:defRPr b="0"/>
                </a:pPr>
                <a:r>
                  <a:rPr lang="en-US" b="0"/>
                  <a:t>Per cent change, through the year to FebQ 2021</a:t>
                </a:r>
                <a:endParaRPr lang="en-AU" b="0"/>
              </a:p>
            </c:rich>
          </c:tx>
          <c:layout>
            <c:manualLayout>
              <c:xMode val="edge"/>
              <c:yMode val="edge"/>
              <c:x val="0.26410791698081626"/>
              <c:y val="0.93373131847452884"/>
            </c:manualLayout>
          </c:layout>
          <c:overlay val="0"/>
          <c:spPr>
            <a:noFill/>
            <a:ln>
              <a:noFill/>
            </a:ln>
            <a:effectLst/>
          </c:spPr>
        </c:title>
        <c:numFmt formatCode="0" sourceLinked="0"/>
        <c:majorTickMark val="none"/>
        <c:minorTickMark val="none"/>
        <c:tickLblPos val="low"/>
        <c:spPr>
          <a:noFill/>
          <a:ln w="9525" cap="flat" cmpd="sng" algn="ctr">
            <a:solidFill>
              <a:schemeClr val="tx1"/>
            </a:solidFill>
            <a:round/>
          </a:ln>
          <a:effectLst/>
        </c:spPr>
        <c:txPr>
          <a:bodyPr rot="-60000000" vert="horz"/>
          <a:lstStyle/>
          <a:p>
            <a:pPr>
              <a:defRPr/>
            </a:pPr>
            <a:endParaRPr lang="en-US"/>
          </a:p>
        </c:txPr>
        <c:crossAx val="940437727"/>
        <c:crosses val="autoZero"/>
        <c:crossBetween val="midCat"/>
      </c:valAx>
      <c:valAx>
        <c:axId val="940437727"/>
        <c:scaling>
          <c:orientation val="minMax"/>
          <c:min val="-50"/>
        </c:scaling>
        <c:delete val="0"/>
        <c:axPos val="l"/>
        <c:title>
          <c:tx>
            <c:rich>
              <a:bodyPr/>
              <a:lstStyle/>
              <a:p>
                <a:pPr>
                  <a:defRPr b="0"/>
                </a:pPr>
                <a:r>
                  <a:rPr lang="en-AU" b="0"/>
                  <a:t>$ millions, nominal (FebQ 2021)</a:t>
                </a:r>
              </a:p>
            </c:rich>
          </c:tx>
          <c:layout>
            <c:manualLayout>
              <c:xMode val="edge"/>
              <c:yMode val="edge"/>
              <c:x val="1.9034875542517971E-2"/>
              <c:y val="0.20633794500942332"/>
            </c:manualLayout>
          </c:layout>
          <c:overlay val="0"/>
        </c:title>
        <c:numFmt formatCode="0" sourceLinked="1"/>
        <c:majorTickMark val="none"/>
        <c:minorTickMark val="none"/>
        <c:tickLblPos val="low"/>
        <c:spPr>
          <a:noFill/>
          <a:ln w="9525" cap="flat" cmpd="sng" algn="ctr">
            <a:solidFill>
              <a:schemeClr val="tx1"/>
            </a:solidFill>
            <a:round/>
          </a:ln>
          <a:effectLst/>
        </c:spPr>
        <c:txPr>
          <a:bodyPr rot="-60000000" vert="horz"/>
          <a:lstStyle/>
          <a:p>
            <a:pPr>
              <a:defRPr/>
            </a:pPr>
            <a:endParaRPr lang="en-US"/>
          </a:p>
        </c:txPr>
        <c:crossAx val="1021489935"/>
        <c:crosses val="autoZero"/>
        <c:crossBetween val="midCat"/>
      </c:valAx>
      <c:spPr>
        <a:noFill/>
      </c:spPr>
    </c:plotArea>
    <c:plotVisOnly val="1"/>
    <c:dispBlanksAs val="gap"/>
    <c:showDLblsOverMax val="0"/>
    <c:extLst/>
  </c:chart>
  <c:spPr>
    <a:noFill/>
    <a:ln w="9525" cap="flat" cmpd="sng" algn="ctr">
      <a:noFill/>
      <a:round/>
    </a:ln>
    <a:effectLst/>
  </c:spPr>
  <c:txPr>
    <a:bodyPr/>
    <a:lstStyle/>
    <a:p>
      <a:pPr>
        <a:defRPr sz="600">
          <a:solidFill>
            <a:schemeClr val="tx2"/>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958546848310622E-2"/>
          <c:y val="0.12404040497584083"/>
          <c:w val="0.90030755959426645"/>
          <c:h val="0.78621155889768413"/>
        </c:manualLayout>
      </c:layout>
      <c:barChart>
        <c:barDir val="col"/>
        <c:grouping val="stacked"/>
        <c:varyColors val="0"/>
        <c:ser>
          <c:idx val="3"/>
          <c:order val="0"/>
          <c:tx>
            <c:strRef>
              <c:f>'Figure 1.1'!$C$9</c:f>
              <c:strCache>
                <c:ptCount val="1"/>
                <c:pt idx="0">
                  <c:v>Labour Productivity</c:v>
                </c:pt>
              </c:strCache>
            </c:strRef>
          </c:tx>
          <c:spPr>
            <a:solidFill>
              <a:srgbClr val="008EBA"/>
            </a:solidFill>
            <a:ln>
              <a:noFill/>
            </a:ln>
          </c:spPr>
          <c:invertIfNegative val="0"/>
          <c:dLbls>
            <c:spPr>
              <a:noFill/>
              <a:ln>
                <a:noFill/>
              </a:ln>
              <a:effectLst/>
            </c:spPr>
            <c:txPr>
              <a:bodyPr/>
              <a:lstStyle/>
              <a:p>
                <a:pPr>
                  <a:defRPr>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ure 1.1'!$D$5:$H$5</c:f>
              <c:strCache>
                <c:ptCount val="5"/>
                <c:pt idx="0">
                  <c:v>89-90 to 93-94</c:v>
                </c:pt>
                <c:pt idx="1">
                  <c:v>93-94 to 98-99</c:v>
                </c:pt>
                <c:pt idx="2">
                  <c:v>98-99 to 03-04</c:v>
                </c:pt>
                <c:pt idx="3">
                  <c:v>03-04 to 11-12</c:v>
                </c:pt>
                <c:pt idx="4">
                  <c:v>11-12 to 18-19</c:v>
                </c:pt>
              </c:strCache>
            </c:strRef>
          </c:cat>
          <c:val>
            <c:numRef>
              <c:f>'Figure 1.1'!$D$9:$H$9</c:f>
              <c:numCache>
                <c:formatCode>0.0</c:formatCode>
                <c:ptCount val="5"/>
                <c:pt idx="0">
                  <c:v>2.2068594184946111</c:v>
                </c:pt>
                <c:pt idx="1">
                  <c:v>2.0787051545334112</c:v>
                </c:pt>
                <c:pt idx="2">
                  <c:v>1.4586037395724283</c:v>
                </c:pt>
                <c:pt idx="3">
                  <c:v>0.78018507748476296</c:v>
                </c:pt>
                <c:pt idx="4">
                  <c:v>0.67377208763894636</c:v>
                </c:pt>
              </c:numCache>
            </c:numRef>
          </c:val>
          <c:extLst>
            <c:ext xmlns:c16="http://schemas.microsoft.com/office/drawing/2014/chart" uri="{C3380CC4-5D6E-409C-BE32-E72D297353CC}">
              <c16:uniqueId val="{00000000-3312-4DF6-8446-CF657434961F}"/>
            </c:ext>
          </c:extLst>
        </c:ser>
        <c:ser>
          <c:idx val="0"/>
          <c:order val="1"/>
          <c:tx>
            <c:strRef>
              <c:f>'Figure 1.1'!$C$10</c:f>
              <c:strCache>
                <c:ptCount val="1"/>
                <c:pt idx="0">
                  <c:v>Labour Utilisation</c:v>
                </c:pt>
              </c:strCache>
            </c:strRef>
          </c:tx>
          <c:spPr>
            <a:solidFill>
              <a:srgbClr val="00426F"/>
            </a:solidFill>
            <a:ln>
              <a:noFill/>
            </a:ln>
          </c:spPr>
          <c:invertIfNegative val="0"/>
          <c:cat>
            <c:strRef>
              <c:f>'Figure 1.1'!$D$5:$H$5</c:f>
              <c:strCache>
                <c:ptCount val="5"/>
                <c:pt idx="0">
                  <c:v>89-90 to 93-94</c:v>
                </c:pt>
                <c:pt idx="1">
                  <c:v>93-94 to 98-99</c:v>
                </c:pt>
                <c:pt idx="2">
                  <c:v>98-99 to 03-04</c:v>
                </c:pt>
                <c:pt idx="3">
                  <c:v>03-04 to 11-12</c:v>
                </c:pt>
                <c:pt idx="4">
                  <c:v>11-12 to 18-19</c:v>
                </c:pt>
              </c:strCache>
            </c:strRef>
          </c:cat>
          <c:val>
            <c:numRef>
              <c:f>'Figure 1.1'!$D$10:$H$10</c:f>
              <c:numCache>
                <c:formatCode>0.0</c:formatCode>
                <c:ptCount val="5"/>
                <c:pt idx="0">
                  <c:v>-1.3797144210133783</c:v>
                </c:pt>
                <c:pt idx="1">
                  <c:v>0.84528840541411299</c:v>
                </c:pt>
                <c:pt idx="2">
                  <c:v>0.29348047926138765</c:v>
                </c:pt>
                <c:pt idx="3">
                  <c:v>1.4466876962648811E-2</c:v>
                </c:pt>
                <c:pt idx="4">
                  <c:v>0.35062087675119535</c:v>
                </c:pt>
              </c:numCache>
            </c:numRef>
          </c:val>
          <c:extLst>
            <c:ext xmlns:c16="http://schemas.microsoft.com/office/drawing/2014/chart" uri="{C3380CC4-5D6E-409C-BE32-E72D297353CC}">
              <c16:uniqueId val="{00000001-3312-4DF6-8446-CF657434961F}"/>
            </c:ext>
          </c:extLst>
        </c:ser>
        <c:ser>
          <c:idx val="1"/>
          <c:order val="2"/>
          <c:tx>
            <c:strRef>
              <c:f>'Figure 1.1'!$C$8</c:f>
              <c:strCache>
                <c:ptCount val="1"/>
                <c:pt idx="0">
                  <c:v>Terms of Trade</c:v>
                </c:pt>
              </c:strCache>
            </c:strRef>
          </c:tx>
          <c:spPr>
            <a:solidFill>
              <a:srgbClr val="53C8E9"/>
            </a:solidFill>
            <a:ln>
              <a:noFill/>
            </a:ln>
          </c:spPr>
          <c:invertIfNegative val="0"/>
          <c:cat>
            <c:strRef>
              <c:f>'Figure 1.1'!$D$5:$H$5</c:f>
              <c:strCache>
                <c:ptCount val="5"/>
                <c:pt idx="0">
                  <c:v>89-90 to 93-94</c:v>
                </c:pt>
                <c:pt idx="1">
                  <c:v>93-94 to 98-99</c:v>
                </c:pt>
                <c:pt idx="2">
                  <c:v>98-99 to 03-04</c:v>
                </c:pt>
                <c:pt idx="3">
                  <c:v>03-04 to 11-12</c:v>
                </c:pt>
                <c:pt idx="4">
                  <c:v>11-12 to 18-19</c:v>
                </c:pt>
              </c:strCache>
            </c:strRef>
          </c:cat>
          <c:val>
            <c:numRef>
              <c:f>'Figure 1.1'!$D$8:$H$8</c:f>
              <c:numCache>
                <c:formatCode>0.0</c:formatCode>
                <c:ptCount val="5"/>
                <c:pt idx="0">
                  <c:v>-0.43215111696311981</c:v>
                </c:pt>
                <c:pt idx="1">
                  <c:v>0.37242947775042445</c:v>
                </c:pt>
                <c:pt idx="2">
                  <c:v>0.51653880009077113</c:v>
                </c:pt>
                <c:pt idx="3">
                  <c:v>0.96896378789785853</c:v>
                </c:pt>
                <c:pt idx="4">
                  <c:v>-0.23644840336768391</c:v>
                </c:pt>
              </c:numCache>
            </c:numRef>
          </c:val>
          <c:extLst>
            <c:ext xmlns:c16="http://schemas.microsoft.com/office/drawing/2014/chart" uri="{C3380CC4-5D6E-409C-BE32-E72D297353CC}">
              <c16:uniqueId val="{00000002-3312-4DF6-8446-CF657434961F}"/>
            </c:ext>
          </c:extLst>
        </c:ser>
        <c:dLbls>
          <c:showLegendKey val="0"/>
          <c:showVal val="0"/>
          <c:showCatName val="0"/>
          <c:showSerName val="0"/>
          <c:showPercent val="0"/>
          <c:showBubbleSize val="0"/>
        </c:dLbls>
        <c:gapWidth val="150"/>
        <c:overlap val="100"/>
        <c:axId val="833033312"/>
        <c:axId val="833033968"/>
      </c:barChart>
      <c:lineChart>
        <c:grouping val="standard"/>
        <c:varyColors val="0"/>
        <c:ser>
          <c:idx val="4"/>
          <c:order val="3"/>
          <c:tx>
            <c:strRef>
              <c:f>'Figure 1.1'!$C$11</c:f>
              <c:strCache>
                <c:ptCount val="1"/>
                <c:pt idx="0">
                  <c:v>Real Gross State Income per Capita</c:v>
                </c:pt>
              </c:strCache>
            </c:strRef>
          </c:tx>
          <c:spPr>
            <a:ln>
              <a:noFill/>
            </a:ln>
          </c:spPr>
          <c:marker>
            <c:symbol val="circle"/>
            <c:size val="6"/>
            <c:spPr>
              <a:solidFill>
                <a:srgbClr val="A50776"/>
              </a:solidFill>
              <a:ln w="3175">
                <a:noFill/>
              </a:ln>
            </c:spPr>
          </c:marker>
          <c:val>
            <c:numRef>
              <c:f>'Figure 1.1'!$D$11:$H$11</c:f>
              <c:numCache>
                <c:formatCode>0.0</c:formatCode>
                <c:ptCount val="5"/>
                <c:pt idx="0">
                  <c:v>0.36110258944181961</c:v>
                </c:pt>
                <c:pt idx="1">
                  <c:v>3.3249493450800749</c:v>
                </c:pt>
                <c:pt idx="2">
                  <c:v>2.281976042536038</c:v>
                </c:pt>
                <c:pt idx="3">
                  <c:v>1.7714295940929992</c:v>
                </c:pt>
                <c:pt idx="4">
                  <c:v>0.78787919999188105</c:v>
                </c:pt>
              </c:numCache>
            </c:numRef>
          </c:val>
          <c:smooth val="1"/>
          <c:extLst>
            <c:ext xmlns:c16="http://schemas.microsoft.com/office/drawing/2014/chart" uri="{C3380CC4-5D6E-409C-BE32-E72D297353CC}">
              <c16:uniqueId val="{00000003-3312-4DF6-8446-CF657434961F}"/>
            </c:ext>
          </c:extLst>
        </c:ser>
        <c:dLbls>
          <c:showLegendKey val="0"/>
          <c:showVal val="0"/>
          <c:showCatName val="0"/>
          <c:showSerName val="0"/>
          <c:showPercent val="0"/>
          <c:showBubbleSize val="0"/>
        </c:dLbls>
        <c:marker val="1"/>
        <c:smooth val="0"/>
        <c:axId val="833033312"/>
        <c:axId val="833033968"/>
      </c:lineChart>
      <c:dateAx>
        <c:axId val="833033312"/>
        <c:scaling>
          <c:orientation val="minMax"/>
        </c:scaling>
        <c:delete val="0"/>
        <c:axPos val="b"/>
        <c:numFmt formatCode="yy" sourceLinked="0"/>
        <c:majorTickMark val="in"/>
        <c:minorTickMark val="none"/>
        <c:tickLblPos val="low"/>
        <c:spPr>
          <a:noFill/>
          <a:ln w="9525" cap="flat" cmpd="sng" algn="ctr">
            <a:solidFill>
              <a:schemeClr val="tx1">
                <a:lumMod val="65000"/>
                <a:lumOff val="35000"/>
              </a:schemeClr>
            </a:solidFill>
            <a:round/>
          </a:ln>
          <a:effectLst/>
        </c:spPr>
        <c:txPr>
          <a:bodyPr rot="0" vert="horz"/>
          <a:lstStyle/>
          <a:p>
            <a:pPr>
              <a:defRPr/>
            </a:pPr>
            <a:endParaRPr lang="en-US"/>
          </a:p>
        </c:txPr>
        <c:crossAx val="833033968"/>
        <c:crosses val="autoZero"/>
        <c:auto val="0"/>
        <c:lblOffset val="100"/>
        <c:baseTimeUnit val="years"/>
      </c:dateAx>
      <c:valAx>
        <c:axId val="833033968"/>
        <c:scaling>
          <c:orientation val="minMax"/>
          <c:max val="4"/>
          <c:min val="-2"/>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US" b="0"/>
                  <a:t>Per cent, annual average</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833033312"/>
        <c:crosses val="autoZero"/>
        <c:crossBetween val="between"/>
      </c:valAx>
    </c:plotArea>
    <c:legend>
      <c:legendPos val="b"/>
      <c:layout>
        <c:manualLayout>
          <c:xMode val="edge"/>
          <c:yMode val="edge"/>
          <c:x val="0"/>
          <c:y val="1.7920317545692065E-3"/>
          <c:w val="0.99798129808937286"/>
          <c:h val="0.11210644391297604"/>
        </c:manualLayout>
      </c:layout>
      <c:overlay val="0"/>
      <c:spPr>
        <a:noFill/>
        <a:ln>
          <a:noFill/>
        </a:ln>
        <a:effectLst/>
      </c:spPr>
      <c:txPr>
        <a:bodyPr rot="0" vert="horz"/>
        <a:lstStyle/>
        <a:p>
          <a:pPr>
            <a:defRPr/>
          </a:pPr>
          <a:endParaRPr lang="en-US"/>
        </a:p>
      </c:txPr>
    </c:legend>
    <c:plotVisOnly val="1"/>
    <c:dispBlanksAs val="gap"/>
    <c:showDLblsOverMax val="0"/>
  </c:chart>
  <c:spPr>
    <a:noFill/>
    <a:ln w="9525" cap="flat" cmpd="sng" algn="ctr">
      <a:noFill/>
      <a:round/>
    </a:ln>
    <a:effectLst/>
  </c:spPr>
  <c:txPr>
    <a:bodyPr/>
    <a:lstStyle/>
    <a:p>
      <a:pPr>
        <a:defRPr sz="700">
          <a:solidFill>
            <a:schemeClr val="tx1"/>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9354304485932"/>
          <c:y val="8.3446056294827167E-2"/>
          <c:w val="0.7875682573008389"/>
          <c:h val="0.81395722898120126"/>
        </c:manualLayout>
      </c:layout>
      <c:lineChart>
        <c:grouping val="standard"/>
        <c:varyColors val="0"/>
        <c:ser>
          <c:idx val="0"/>
          <c:order val="0"/>
          <c:tx>
            <c:strRef>
              <c:f>'2.2'!$B$2</c:f>
              <c:strCache>
                <c:ptCount val="1"/>
                <c:pt idx="0">
                  <c:v>Global trade</c:v>
                </c:pt>
              </c:strCache>
            </c:strRef>
          </c:tx>
          <c:spPr>
            <a:ln w="22225" cap="rnd">
              <a:solidFill>
                <a:srgbClr val="00426F"/>
              </a:solidFill>
              <a:round/>
            </a:ln>
            <a:effectLst/>
          </c:spPr>
          <c:marker>
            <c:symbol val="none"/>
          </c:marker>
          <c:cat>
            <c:numRef>
              <c:f>'2.2'!$A$4:$A$88</c:f>
              <c:numCache>
                <c:formatCode>mmm\-yy</c:formatCode>
                <c:ptCount val="85"/>
                <c:pt idx="0">
                  <c:v>41699</c:v>
                </c:pt>
                <c:pt idx="1">
                  <c:v>41730</c:v>
                </c:pt>
                <c:pt idx="2">
                  <c:v>41760</c:v>
                </c:pt>
                <c:pt idx="3">
                  <c:v>41791</c:v>
                </c:pt>
                <c:pt idx="4">
                  <c:v>41821</c:v>
                </c:pt>
                <c:pt idx="5">
                  <c:v>41852</c:v>
                </c:pt>
                <c:pt idx="6">
                  <c:v>41883</c:v>
                </c:pt>
                <c:pt idx="7">
                  <c:v>41913</c:v>
                </c:pt>
                <c:pt idx="8">
                  <c:v>41944</c:v>
                </c:pt>
                <c:pt idx="9">
                  <c:v>41974</c:v>
                </c:pt>
                <c:pt idx="10">
                  <c:v>42005</c:v>
                </c:pt>
                <c:pt idx="11">
                  <c:v>42036</c:v>
                </c:pt>
                <c:pt idx="12">
                  <c:v>42064</c:v>
                </c:pt>
                <c:pt idx="13">
                  <c:v>42095</c:v>
                </c:pt>
                <c:pt idx="14">
                  <c:v>42125</c:v>
                </c:pt>
                <c:pt idx="15">
                  <c:v>42156</c:v>
                </c:pt>
                <c:pt idx="16">
                  <c:v>42186</c:v>
                </c:pt>
                <c:pt idx="17">
                  <c:v>42217</c:v>
                </c:pt>
                <c:pt idx="18">
                  <c:v>42248</c:v>
                </c:pt>
                <c:pt idx="19">
                  <c:v>42278</c:v>
                </c:pt>
                <c:pt idx="20">
                  <c:v>42309</c:v>
                </c:pt>
                <c:pt idx="21">
                  <c:v>42339</c:v>
                </c:pt>
                <c:pt idx="22">
                  <c:v>42370</c:v>
                </c:pt>
                <c:pt idx="23">
                  <c:v>42401</c:v>
                </c:pt>
                <c:pt idx="24">
                  <c:v>42430</c:v>
                </c:pt>
                <c:pt idx="25">
                  <c:v>42461</c:v>
                </c:pt>
                <c:pt idx="26">
                  <c:v>42491</c:v>
                </c:pt>
                <c:pt idx="27">
                  <c:v>42522</c:v>
                </c:pt>
                <c:pt idx="28">
                  <c:v>42552</c:v>
                </c:pt>
                <c:pt idx="29">
                  <c:v>42583</c:v>
                </c:pt>
                <c:pt idx="30">
                  <c:v>42614</c:v>
                </c:pt>
                <c:pt idx="31">
                  <c:v>42644</c:v>
                </c:pt>
                <c:pt idx="32">
                  <c:v>42675</c:v>
                </c:pt>
                <c:pt idx="33">
                  <c:v>42705</c:v>
                </c:pt>
                <c:pt idx="34">
                  <c:v>42736</c:v>
                </c:pt>
                <c:pt idx="35">
                  <c:v>42767</c:v>
                </c:pt>
                <c:pt idx="36">
                  <c:v>42795</c:v>
                </c:pt>
                <c:pt idx="37">
                  <c:v>42826</c:v>
                </c:pt>
                <c:pt idx="38">
                  <c:v>42856</c:v>
                </c:pt>
                <c:pt idx="39">
                  <c:v>42887</c:v>
                </c:pt>
                <c:pt idx="40">
                  <c:v>42917</c:v>
                </c:pt>
                <c:pt idx="41">
                  <c:v>42948</c:v>
                </c:pt>
                <c:pt idx="42">
                  <c:v>42979</c:v>
                </c:pt>
                <c:pt idx="43">
                  <c:v>43009</c:v>
                </c:pt>
                <c:pt idx="44">
                  <c:v>43040</c:v>
                </c:pt>
                <c:pt idx="45">
                  <c:v>43070</c:v>
                </c:pt>
                <c:pt idx="46">
                  <c:v>43101</c:v>
                </c:pt>
                <c:pt idx="47">
                  <c:v>43132</c:v>
                </c:pt>
                <c:pt idx="48">
                  <c:v>43160</c:v>
                </c:pt>
                <c:pt idx="49">
                  <c:v>43191</c:v>
                </c:pt>
                <c:pt idx="50">
                  <c:v>43221</c:v>
                </c:pt>
                <c:pt idx="51">
                  <c:v>43252</c:v>
                </c:pt>
                <c:pt idx="52">
                  <c:v>43282</c:v>
                </c:pt>
                <c:pt idx="53">
                  <c:v>43313</c:v>
                </c:pt>
                <c:pt idx="54">
                  <c:v>43344</c:v>
                </c:pt>
                <c:pt idx="55">
                  <c:v>43374</c:v>
                </c:pt>
                <c:pt idx="56">
                  <c:v>43405</c:v>
                </c:pt>
                <c:pt idx="57">
                  <c:v>43435</c:v>
                </c:pt>
                <c:pt idx="58">
                  <c:v>43466</c:v>
                </c:pt>
                <c:pt idx="59">
                  <c:v>43497</c:v>
                </c:pt>
                <c:pt idx="60">
                  <c:v>43525</c:v>
                </c:pt>
                <c:pt idx="61">
                  <c:v>43556</c:v>
                </c:pt>
                <c:pt idx="62">
                  <c:v>43586</c:v>
                </c:pt>
                <c:pt idx="63">
                  <c:v>43617</c:v>
                </c:pt>
                <c:pt idx="64">
                  <c:v>43647</c:v>
                </c:pt>
                <c:pt idx="65">
                  <c:v>43678</c:v>
                </c:pt>
                <c:pt idx="66">
                  <c:v>43709</c:v>
                </c:pt>
                <c:pt idx="67">
                  <c:v>43739</c:v>
                </c:pt>
                <c:pt idx="68">
                  <c:v>43770</c:v>
                </c:pt>
                <c:pt idx="69">
                  <c:v>43800</c:v>
                </c:pt>
                <c:pt idx="70">
                  <c:v>43831</c:v>
                </c:pt>
                <c:pt idx="71">
                  <c:v>43862</c:v>
                </c:pt>
                <c:pt idx="72">
                  <c:v>43891</c:v>
                </c:pt>
                <c:pt idx="73">
                  <c:v>43922</c:v>
                </c:pt>
                <c:pt idx="74">
                  <c:v>43952</c:v>
                </c:pt>
                <c:pt idx="75">
                  <c:v>43983</c:v>
                </c:pt>
                <c:pt idx="76">
                  <c:v>44013</c:v>
                </c:pt>
                <c:pt idx="77">
                  <c:v>44044</c:v>
                </c:pt>
                <c:pt idx="78">
                  <c:v>44075</c:v>
                </c:pt>
                <c:pt idx="79">
                  <c:v>44105</c:v>
                </c:pt>
                <c:pt idx="80">
                  <c:v>44136</c:v>
                </c:pt>
                <c:pt idx="81">
                  <c:v>44166</c:v>
                </c:pt>
                <c:pt idx="82">
                  <c:v>44197</c:v>
                </c:pt>
                <c:pt idx="83">
                  <c:v>44228</c:v>
                </c:pt>
                <c:pt idx="84">
                  <c:v>44256</c:v>
                </c:pt>
              </c:numCache>
            </c:numRef>
          </c:cat>
          <c:val>
            <c:numRef>
              <c:f>'2.2'!$B$4:$B$88</c:f>
              <c:numCache>
                <c:formatCode>0</c:formatCode>
                <c:ptCount val="85"/>
                <c:pt idx="0">
                  <c:v>110.21260449036366</c:v>
                </c:pt>
                <c:pt idx="1">
                  <c:v>110.380290610999</c:v>
                </c:pt>
                <c:pt idx="2">
                  <c:v>110.56933494527168</c:v>
                </c:pt>
                <c:pt idx="3">
                  <c:v>110.86997432880565</c:v>
                </c:pt>
                <c:pt idx="4">
                  <c:v>111.08863282074999</c:v>
                </c:pt>
                <c:pt idx="5">
                  <c:v>111.36561175182067</c:v>
                </c:pt>
                <c:pt idx="6">
                  <c:v>112.23831386952433</c:v>
                </c:pt>
                <c:pt idx="7">
                  <c:v>112.73641685375298</c:v>
                </c:pt>
                <c:pt idx="8">
                  <c:v>113.09385533297267</c:v>
                </c:pt>
                <c:pt idx="9">
                  <c:v>113.24708579793634</c:v>
                </c:pt>
                <c:pt idx="10">
                  <c:v>113.46215370561698</c:v>
                </c:pt>
                <c:pt idx="11">
                  <c:v>113.83855644307833</c:v>
                </c:pt>
                <c:pt idx="12">
                  <c:v>113.41309091733565</c:v>
                </c:pt>
                <c:pt idx="13">
                  <c:v>113.22285302656833</c:v>
                </c:pt>
                <c:pt idx="14">
                  <c:v>112.50157495627866</c:v>
                </c:pt>
                <c:pt idx="15">
                  <c:v>112.75860025674534</c:v>
                </c:pt>
                <c:pt idx="16">
                  <c:v>112.92108794300833</c:v>
                </c:pt>
                <c:pt idx="17">
                  <c:v>113.54532590642266</c:v>
                </c:pt>
                <c:pt idx="18">
                  <c:v>113.74165558039333</c:v>
                </c:pt>
                <c:pt idx="19">
                  <c:v>113.980747864295</c:v>
                </c:pt>
                <c:pt idx="20">
                  <c:v>114.01491091974799</c:v>
                </c:pt>
                <c:pt idx="21">
                  <c:v>114.31406361668566</c:v>
                </c:pt>
                <c:pt idx="22">
                  <c:v>113.88325421247966</c:v>
                </c:pt>
                <c:pt idx="23">
                  <c:v>114.362742031764</c:v>
                </c:pt>
                <c:pt idx="24">
                  <c:v>113.87258855768066</c:v>
                </c:pt>
                <c:pt idx="25">
                  <c:v>114.35562548674166</c:v>
                </c:pt>
                <c:pt idx="26">
                  <c:v>114.02712235664399</c:v>
                </c:pt>
                <c:pt idx="27">
                  <c:v>114.68704903424532</c:v>
                </c:pt>
                <c:pt idx="28">
                  <c:v>114.40448683581667</c:v>
                </c:pt>
                <c:pt idx="29">
                  <c:v>115.13286439396599</c:v>
                </c:pt>
                <c:pt idx="30">
                  <c:v>115.20651905141166</c:v>
                </c:pt>
                <c:pt idx="31">
                  <c:v>115.59082314068667</c:v>
                </c:pt>
                <c:pt idx="32">
                  <c:v>116.10015671692734</c:v>
                </c:pt>
                <c:pt idx="33">
                  <c:v>117.13196214446167</c:v>
                </c:pt>
                <c:pt idx="34">
                  <c:v>118.22591106715834</c:v>
                </c:pt>
                <c:pt idx="35">
                  <c:v>118.31244972856733</c:v>
                </c:pt>
                <c:pt idx="36">
                  <c:v>119.02105320080402</c:v>
                </c:pt>
                <c:pt idx="37">
                  <c:v>119.27648367908667</c:v>
                </c:pt>
                <c:pt idx="38">
                  <c:v>120.17286063682833</c:v>
                </c:pt>
                <c:pt idx="39">
                  <c:v>120.17345790781765</c:v>
                </c:pt>
                <c:pt idx="40">
                  <c:v>120.54791344014967</c:v>
                </c:pt>
                <c:pt idx="41">
                  <c:v>120.84221196098532</c:v>
                </c:pt>
                <c:pt idx="42">
                  <c:v>121.12112760556933</c:v>
                </c:pt>
                <c:pt idx="43">
                  <c:v>121.170743581933</c:v>
                </c:pt>
                <c:pt idx="44">
                  <c:v>121.93510028222566</c:v>
                </c:pt>
                <c:pt idx="45">
                  <c:v>122.81436087081232</c:v>
                </c:pt>
                <c:pt idx="46">
                  <c:v>124.33508494914001</c:v>
                </c:pt>
                <c:pt idx="47">
                  <c:v>124.41523963468065</c:v>
                </c:pt>
                <c:pt idx="48">
                  <c:v>124.07421626849434</c:v>
                </c:pt>
                <c:pt idx="49">
                  <c:v>123.99621065655533</c:v>
                </c:pt>
                <c:pt idx="50">
                  <c:v>124.385719649883</c:v>
                </c:pt>
                <c:pt idx="51">
                  <c:v>125.05950686617901</c:v>
                </c:pt>
                <c:pt idx="52">
                  <c:v>125.57220828775534</c:v>
                </c:pt>
                <c:pt idx="53">
                  <c:v>125.97892397382333</c:v>
                </c:pt>
                <c:pt idx="54">
                  <c:v>125.85967634567733</c:v>
                </c:pt>
                <c:pt idx="55">
                  <c:v>126.11951391792967</c:v>
                </c:pt>
                <c:pt idx="56">
                  <c:v>125.55964432507933</c:v>
                </c:pt>
                <c:pt idx="57">
                  <c:v>124.86626489400935</c:v>
                </c:pt>
                <c:pt idx="58">
                  <c:v>124.33226317560333</c:v>
                </c:pt>
                <c:pt idx="59">
                  <c:v>124.04356743857834</c:v>
                </c:pt>
                <c:pt idx="60">
                  <c:v>124.87005544084633</c:v>
                </c:pt>
                <c:pt idx="61">
                  <c:v>124.79592229564032</c:v>
                </c:pt>
                <c:pt idx="62">
                  <c:v>125.459964504208</c:v>
                </c:pt>
                <c:pt idx="63">
                  <c:v>124.82845622313432</c:v>
                </c:pt>
                <c:pt idx="64">
                  <c:v>124.86997602665633</c:v>
                </c:pt>
                <c:pt idx="65">
                  <c:v>124.692896717344</c:v>
                </c:pt>
                <c:pt idx="66">
                  <c:v>124.91214380568967</c:v>
                </c:pt>
                <c:pt idx="67">
                  <c:v>124.76563303503299</c:v>
                </c:pt>
                <c:pt idx="68">
                  <c:v>124.06489972114066</c:v>
                </c:pt>
                <c:pt idx="69">
                  <c:v>123.86933579006768</c:v>
                </c:pt>
                <c:pt idx="70">
                  <c:v>122.74924931245033</c:v>
                </c:pt>
                <c:pt idx="71">
                  <c:v>122.15242418687801</c:v>
                </c:pt>
                <c:pt idx="72">
                  <c:v>120.69010196260899</c:v>
                </c:pt>
                <c:pt idx="73">
                  <c:v>115.3099041944</c:v>
                </c:pt>
                <c:pt idx="74">
                  <c:v>109.57162477956933</c:v>
                </c:pt>
                <c:pt idx="75">
                  <c:v>107.376879092446</c:v>
                </c:pt>
                <c:pt idx="76">
                  <c:v>111.45259676530499</c:v>
                </c:pt>
                <c:pt idx="77">
                  <c:v>116.55864694758667</c:v>
                </c:pt>
                <c:pt idx="78">
                  <c:v>119.913258619459</c:v>
                </c:pt>
                <c:pt idx="79">
                  <c:v>121.71263877590768</c:v>
                </c:pt>
                <c:pt idx="80">
                  <c:v>123.42942166174367</c:v>
                </c:pt>
                <c:pt idx="81">
                  <c:v>124.32165411654699</c:v>
                </c:pt>
                <c:pt idx="82">
                  <c:v>125.91393344424932</c:v>
                </c:pt>
                <c:pt idx="83">
                  <c:v>126.99670012647401</c:v>
                </c:pt>
                <c:pt idx="84">
                  <c:v>128.66916256302767</c:v>
                </c:pt>
              </c:numCache>
            </c:numRef>
          </c:val>
          <c:smooth val="0"/>
          <c:extLst>
            <c:ext xmlns:c16="http://schemas.microsoft.com/office/drawing/2014/chart" uri="{C3380CC4-5D6E-409C-BE32-E72D297353CC}">
              <c16:uniqueId val="{00000000-624F-472C-B6AF-EF7C6B3F5122}"/>
            </c:ext>
          </c:extLst>
        </c:ser>
        <c:ser>
          <c:idx val="1"/>
          <c:order val="1"/>
          <c:tx>
            <c:v>Global industrial production</c:v>
          </c:tx>
          <c:spPr>
            <a:ln w="22225" cap="rnd">
              <a:solidFill>
                <a:srgbClr val="00B0F0"/>
              </a:solidFill>
              <a:round/>
            </a:ln>
            <a:effectLst/>
          </c:spPr>
          <c:marker>
            <c:symbol val="none"/>
          </c:marker>
          <c:cat>
            <c:numRef>
              <c:f>'2.2'!$A$4:$A$88</c:f>
              <c:numCache>
                <c:formatCode>mmm\-yy</c:formatCode>
                <c:ptCount val="85"/>
                <c:pt idx="0">
                  <c:v>41699</c:v>
                </c:pt>
                <c:pt idx="1">
                  <c:v>41730</c:v>
                </c:pt>
                <c:pt idx="2">
                  <c:v>41760</c:v>
                </c:pt>
                <c:pt idx="3">
                  <c:v>41791</c:v>
                </c:pt>
                <c:pt idx="4">
                  <c:v>41821</c:v>
                </c:pt>
                <c:pt idx="5">
                  <c:v>41852</c:v>
                </c:pt>
                <c:pt idx="6">
                  <c:v>41883</c:v>
                </c:pt>
                <c:pt idx="7">
                  <c:v>41913</c:v>
                </c:pt>
                <c:pt idx="8">
                  <c:v>41944</c:v>
                </c:pt>
                <c:pt idx="9">
                  <c:v>41974</c:v>
                </c:pt>
                <c:pt idx="10">
                  <c:v>42005</c:v>
                </c:pt>
                <c:pt idx="11">
                  <c:v>42036</c:v>
                </c:pt>
                <c:pt idx="12">
                  <c:v>42064</c:v>
                </c:pt>
                <c:pt idx="13">
                  <c:v>42095</c:v>
                </c:pt>
                <c:pt idx="14">
                  <c:v>42125</c:v>
                </c:pt>
                <c:pt idx="15">
                  <c:v>42156</c:v>
                </c:pt>
                <c:pt idx="16">
                  <c:v>42186</c:v>
                </c:pt>
                <c:pt idx="17">
                  <c:v>42217</c:v>
                </c:pt>
                <c:pt idx="18">
                  <c:v>42248</c:v>
                </c:pt>
                <c:pt idx="19">
                  <c:v>42278</c:v>
                </c:pt>
                <c:pt idx="20">
                  <c:v>42309</c:v>
                </c:pt>
                <c:pt idx="21">
                  <c:v>42339</c:v>
                </c:pt>
                <c:pt idx="22">
                  <c:v>42370</c:v>
                </c:pt>
                <c:pt idx="23">
                  <c:v>42401</c:v>
                </c:pt>
                <c:pt idx="24">
                  <c:v>42430</c:v>
                </c:pt>
                <c:pt idx="25">
                  <c:v>42461</c:v>
                </c:pt>
                <c:pt idx="26">
                  <c:v>42491</c:v>
                </c:pt>
                <c:pt idx="27">
                  <c:v>42522</c:v>
                </c:pt>
                <c:pt idx="28">
                  <c:v>42552</c:v>
                </c:pt>
                <c:pt idx="29">
                  <c:v>42583</c:v>
                </c:pt>
                <c:pt idx="30">
                  <c:v>42614</c:v>
                </c:pt>
                <c:pt idx="31">
                  <c:v>42644</c:v>
                </c:pt>
                <c:pt idx="32">
                  <c:v>42675</c:v>
                </c:pt>
                <c:pt idx="33">
                  <c:v>42705</c:v>
                </c:pt>
                <c:pt idx="34">
                  <c:v>42736</c:v>
                </c:pt>
                <c:pt idx="35">
                  <c:v>42767</c:v>
                </c:pt>
                <c:pt idx="36">
                  <c:v>42795</c:v>
                </c:pt>
                <c:pt idx="37">
                  <c:v>42826</c:v>
                </c:pt>
                <c:pt idx="38">
                  <c:v>42856</c:v>
                </c:pt>
                <c:pt idx="39">
                  <c:v>42887</c:v>
                </c:pt>
                <c:pt idx="40">
                  <c:v>42917</c:v>
                </c:pt>
                <c:pt idx="41">
                  <c:v>42948</c:v>
                </c:pt>
                <c:pt idx="42">
                  <c:v>42979</c:v>
                </c:pt>
                <c:pt idx="43">
                  <c:v>43009</c:v>
                </c:pt>
                <c:pt idx="44">
                  <c:v>43040</c:v>
                </c:pt>
                <c:pt idx="45">
                  <c:v>43070</c:v>
                </c:pt>
                <c:pt idx="46">
                  <c:v>43101</c:v>
                </c:pt>
                <c:pt idx="47">
                  <c:v>43132</c:v>
                </c:pt>
                <c:pt idx="48">
                  <c:v>43160</c:v>
                </c:pt>
                <c:pt idx="49">
                  <c:v>43191</c:v>
                </c:pt>
                <c:pt idx="50">
                  <c:v>43221</c:v>
                </c:pt>
                <c:pt idx="51">
                  <c:v>43252</c:v>
                </c:pt>
                <c:pt idx="52">
                  <c:v>43282</c:v>
                </c:pt>
                <c:pt idx="53">
                  <c:v>43313</c:v>
                </c:pt>
                <c:pt idx="54">
                  <c:v>43344</c:v>
                </c:pt>
                <c:pt idx="55">
                  <c:v>43374</c:v>
                </c:pt>
                <c:pt idx="56">
                  <c:v>43405</c:v>
                </c:pt>
                <c:pt idx="57">
                  <c:v>43435</c:v>
                </c:pt>
                <c:pt idx="58">
                  <c:v>43466</c:v>
                </c:pt>
                <c:pt idx="59">
                  <c:v>43497</c:v>
                </c:pt>
                <c:pt idx="60">
                  <c:v>43525</c:v>
                </c:pt>
                <c:pt idx="61">
                  <c:v>43556</c:v>
                </c:pt>
                <c:pt idx="62">
                  <c:v>43586</c:v>
                </c:pt>
                <c:pt idx="63">
                  <c:v>43617</c:v>
                </c:pt>
                <c:pt idx="64">
                  <c:v>43647</c:v>
                </c:pt>
                <c:pt idx="65">
                  <c:v>43678</c:v>
                </c:pt>
                <c:pt idx="66">
                  <c:v>43709</c:v>
                </c:pt>
                <c:pt idx="67">
                  <c:v>43739</c:v>
                </c:pt>
                <c:pt idx="68">
                  <c:v>43770</c:v>
                </c:pt>
                <c:pt idx="69">
                  <c:v>43800</c:v>
                </c:pt>
                <c:pt idx="70">
                  <c:v>43831</c:v>
                </c:pt>
                <c:pt idx="71">
                  <c:v>43862</c:v>
                </c:pt>
                <c:pt idx="72">
                  <c:v>43891</c:v>
                </c:pt>
                <c:pt idx="73">
                  <c:v>43922</c:v>
                </c:pt>
                <c:pt idx="74">
                  <c:v>43952</c:v>
                </c:pt>
                <c:pt idx="75">
                  <c:v>43983</c:v>
                </c:pt>
                <c:pt idx="76">
                  <c:v>44013</c:v>
                </c:pt>
                <c:pt idx="77">
                  <c:v>44044</c:v>
                </c:pt>
                <c:pt idx="78">
                  <c:v>44075</c:v>
                </c:pt>
                <c:pt idx="79">
                  <c:v>44105</c:v>
                </c:pt>
                <c:pt idx="80">
                  <c:v>44136</c:v>
                </c:pt>
                <c:pt idx="81">
                  <c:v>44166</c:v>
                </c:pt>
                <c:pt idx="82">
                  <c:v>44197</c:v>
                </c:pt>
                <c:pt idx="83">
                  <c:v>44228</c:v>
                </c:pt>
                <c:pt idx="84">
                  <c:v>44256</c:v>
                </c:pt>
              </c:numCache>
            </c:numRef>
          </c:cat>
          <c:val>
            <c:numRef>
              <c:f>'2.2'!$C$4:$C$88</c:f>
              <c:numCache>
                <c:formatCode>0</c:formatCode>
                <c:ptCount val="85"/>
                <c:pt idx="0">
                  <c:v>112.09107721724666</c:v>
                </c:pt>
                <c:pt idx="1">
                  <c:v>112.37817522444099</c:v>
                </c:pt>
                <c:pt idx="2">
                  <c:v>112.52792843211199</c:v>
                </c:pt>
                <c:pt idx="3">
                  <c:v>112.69116489675234</c:v>
                </c:pt>
                <c:pt idx="4">
                  <c:v>112.96550820393867</c:v>
                </c:pt>
                <c:pt idx="5">
                  <c:v>113.04449369771267</c:v>
                </c:pt>
                <c:pt idx="6">
                  <c:v>113.44714732159734</c:v>
                </c:pt>
                <c:pt idx="7">
                  <c:v>113.683192613879</c:v>
                </c:pt>
                <c:pt idx="8">
                  <c:v>114.14138593503633</c:v>
                </c:pt>
                <c:pt idx="9">
                  <c:v>114.40837701059633</c:v>
                </c:pt>
                <c:pt idx="10">
                  <c:v>114.55993640028935</c:v>
                </c:pt>
                <c:pt idx="11">
                  <c:v>114.67587010617666</c:v>
                </c:pt>
                <c:pt idx="12">
                  <c:v>114.59695171226467</c:v>
                </c:pt>
                <c:pt idx="13">
                  <c:v>114.69691167746232</c:v>
                </c:pt>
                <c:pt idx="14">
                  <c:v>114.72883481571</c:v>
                </c:pt>
                <c:pt idx="15">
                  <c:v>114.92984404411901</c:v>
                </c:pt>
                <c:pt idx="16">
                  <c:v>115.14480715604067</c:v>
                </c:pt>
                <c:pt idx="17">
                  <c:v>115.38756966381634</c:v>
                </c:pt>
                <c:pt idx="18">
                  <c:v>115.60489550223998</c:v>
                </c:pt>
                <c:pt idx="19">
                  <c:v>115.74822331230467</c:v>
                </c:pt>
                <c:pt idx="20">
                  <c:v>115.84259018988399</c:v>
                </c:pt>
                <c:pt idx="21">
                  <c:v>115.73391383862666</c:v>
                </c:pt>
                <c:pt idx="22">
                  <c:v>115.93935130449699</c:v>
                </c:pt>
                <c:pt idx="23">
                  <c:v>116.13829948078167</c:v>
                </c:pt>
                <c:pt idx="24">
                  <c:v>116.388962907902</c:v>
                </c:pt>
                <c:pt idx="25">
                  <c:v>116.42884075298234</c:v>
                </c:pt>
                <c:pt idx="26">
                  <c:v>116.482585396874</c:v>
                </c:pt>
                <c:pt idx="27">
                  <c:v>116.771545232135</c:v>
                </c:pt>
                <c:pt idx="28">
                  <c:v>116.96509304380834</c:v>
                </c:pt>
                <c:pt idx="29">
                  <c:v>117.368472879718</c:v>
                </c:pt>
                <c:pt idx="30">
                  <c:v>117.56823922303067</c:v>
                </c:pt>
                <c:pt idx="31">
                  <c:v>117.94494046936234</c:v>
                </c:pt>
                <c:pt idx="32">
                  <c:v>118.42528027992</c:v>
                </c:pt>
                <c:pt idx="33">
                  <c:v>118.98377687619102</c:v>
                </c:pt>
                <c:pt idx="34">
                  <c:v>119.316922207019</c:v>
                </c:pt>
                <c:pt idx="35">
                  <c:v>119.50290731200899</c:v>
                </c:pt>
                <c:pt idx="36">
                  <c:v>119.76599215673001</c:v>
                </c:pt>
                <c:pt idx="37">
                  <c:v>120.195523010979</c:v>
                </c:pt>
                <c:pt idx="38">
                  <c:v>120.66809232966</c:v>
                </c:pt>
                <c:pt idx="39">
                  <c:v>121.10151592610201</c:v>
                </c:pt>
                <c:pt idx="40">
                  <c:v>121.49078699108334</c:v>
                </c:pt>
                <c:pt idx="41">
                  <c:v>121.91451489090167</c:v>
                </c:pt>
                <c:pt idx="42">
                  <c:v>122.19029086846733</c:v>
                </c:pt>
                <c:pt idx="43">
                  <c:v>122.42273658692034</c:v>
                </c:pt>
                <c:pt idx="44">
                  <c:v>122.80129257851134</c:v>
                </c:pt>
                <c:pt idx="45">
                  <c:v>123.44428800975932</c:v>
                </c:pt>
                <c:pt idx="46">
                  <c:v>124.01947727512299</c:v>
                </c:pt>
                <c:pt idx="47">
                  <c:v>124.41121871363201</c:v>
                </c:pt>
                <c:pt idx="48">
                  <c:v>124.62355906756534</c:v>
                </c:pt>
                <c:pt idx="49">
                  <c:v>124.96606181180898</c:v>
                </c:pt>
                <c:pt idx="50">
                  <c:v>125.12969822198799</c:v>
                </c:pt>
                <c:pt idx="51">
                  <c:v>125.23178646531699</c:v>
                </c:pt>
                <c:pt idx="52">
                  <c:v>125.33996157715268</c:v>
                </c:pt>
                <c:pt idx="53">
                  <c:v>125.60806793998967</c:v>
                </c:pt>
                <c:pt idx="54">
                  <c:v>125.72046004839399</c:v>
                </c:pt>
                <c:pt idx="55">
                  <c:v>125.96518155921433</c:v>
                </c:pt>
                <c:pt idx="56">
                  <c:v>125.92126067219999</c:v>
                </c:pt>
                <c:pt idx="57">
                  <c:v>126.13839953279533</c:v>
                </c:pt>
                <c:pt idx="58">
                  <c:v>126.209290321392</c:v>
                </c:pt>
                <c:pt idx="59">
                  <c:v>126.47315653340968</c:v>
                </c:pt>
                <c:pt idx="60">
                  <c:v>126.91963558212068</c:v>
                </c:pt>
                <c:pt idx="61">
                  <c:v>127.05428219077434</c:v>
                </c:pt>
                <c:pt idx="62">
                  <c:v>127.14533402615065</c:v>
                </c:pt>
                <c:pt idx="63">
                  <c:v>126.70964133689165</c:v>
                </c:pt>
                <c:pt idx="64">
                  <c:v>126.51234287341401</c:v>
                </c:pt>
                <c:pt idx="65">
                  <c:v>126.23692977121966</c:v>
                </c:pt>
                <c:pt idx="66">
                  <c:v>126.15004535855701</c:v>
                </c:pt>
                <c:pt idx="67">
                  <c:v>125.99003166322666</c:v>
                </c:pt>
                <c:pt idx="68">
                  <c:v>126.10362714394101</c:v>
                </c:pt>
                <c:pt idx="69">
                  <c:v>126.44119769336167</c:v>
                </c:pt>
                <c:pt idx="70">
                  <c:v>124.99931295893201</c:v>
                </c:pt>
                <c:pt idx="71">
                  <c:v>123.48065035569732</c:v>
                </c:pt>
                <c:pt idx="72">
                  <c:v>121.74787543726767</c:v>
                </c:pt>
                <c:pt idx="73">
                  <c:v>118.267469584502</c:v>
                </c:pt>
                <c:pt idx="74">
                  <c:v>114.96523325677667</c:v>
                </c:pt>
                <c:pt idx="75">
                  <c:v>113.40651777699399</c:v>
                </c:pt>
                <c:pt idx="76">
                  <c:v>116.62434140265566</c:v>
                </c:pt>
                <c:pt idx="77">
                  <c:v>120.01794051116566</c:v>
                </c:pt>
                <c:pt idx="78">
                  <c:v>122.22818098784133</c:v>
                </c:pt>
                <c:pt idx="79">
                  <c:v>123.64386517004266</c:v>
                </c:pt>
                <c:pt idx="80">
                  <c:v>125.12682921997532</c:v>
                </c:pt>
                <c:pt idx="81">
                  <c:v>126.67160376439834</c:v>
                </c:pt>
                <c:pt idx="82">
                  <c:v>128.57274247496832</c:v>
                </c:pt>
                <c:pt idx="83">
                  <c:v>129.79732416746967</c:v>
                </c:pt>
                <c:pt idx="84">
                  <c:v>129.97704983457731</c:v>
                </c:pt>
              </c:numCache>
            </c:numRef>
          </c:val>
          <c:smooth val="0"/>
          <c:extLst>
            <c:ext xmlns:c16="http://schemas.microsoft.com/office/drawing/2014/chart" uri="{C3380CC4-5D6E-409C-BE32-E72D297353CC}">
              <c16:uniqueId val="{00000001-624F-472C-B6AF-EF7C6B3F5122}"/>
            </c:ext>
          </c:extLst>
        </c:ser>
        <c:dLbls>
          <c:showLegendKey val="0"/>
          <c:showVal val="0"/>
          <c:showCatName val="0"/>
          <c:showSerName val="0"/>
          <c:showPercent val="0"/>
          <c:showBubbleSize val="0"/>
        </c:dLbls>
        <c:smooth val="0"/>
        <c:axId val="1053889752"/>
        <c:axId val="1053889424"/>
      </c:lineChart>
      <c:dateAx>
        <c:axId val="1053889752"/>
        <c:scaling>
          <c:orientation val="minMax"/>
          <c:min val="41699"/>
        </c:scaling>
        <c:delete val="0"/>
        <c:axPos val="b"/>
        <c:numFmt formatCode="yyyy" sourceLinked="0"/>
        <c:majorTickMark val="out"/>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1053889424"/>
        <c:crosses val="autoZero"/>
        <c:auto val="0"/>
        <c:lblOffset val="100"/>
        <c:baseTimeUnit val="days"/>
        <c:majorUnit val="1"/>
        <c:majorTimeUnit val="years"/>
      </c:dateAx>
      <c:valAx>
        <c:axId val="1053889424"/>
        <c:scaling>
          <c:orientation val="minMax"/>
          <c:min val="95"/>
        </c:scaling>
        <c:delete val="0"/>
        <c:axPos val="l"/>
        <c:majorGridlines>
          <c:spPr>
            <a:ln w="9525" cap="flat" cmpd="sng" algn="ctr">
              <a:solidFill>
                <a:schemeClr val="bg2"/>
              </a:solidFill>
              <a:round/>
            </a:ln>
            <a:effectLst/>
          </c:spPr>
        </c:majorGridlines>
        <c:title>
          <c:tx>
            <c:rich>
              <a:bodyPr rot="-5400000" vert="horz"/>
              <a:lstStyle/>
              <a:p>
                <a:pPr>
                  <a:defRPr b="0"/>
                </a:pPr>
                <a:r>
                  <a:rPr lang="en-AU" b="0"/>
                  <a:t>Index, 2010 = 100</a:t>
                </a:r>
              </a:p>
            </c:rich>
          </c:tx>
          <c:overlay val="0"/>
          <c:spPr>
            <a:noFill/>
            <a:ln>
              <a:noFill/>
            </a:ln>
            <a:effectLst/>
          </c:spPr>
        </c:title>
        <c:numFmt formatCode="0" sourceLinked="0"/>
        <c:majorTickMark val="out"/>
        <c:minorTickMark val="none"/>
        <c:tickLblPos val="nextTo"/>
        <c:spPr>
          <a:noFill/>
          <a:ln>
            <a:noFill/>
          </a:ln>
          <a:effectLst/>
        </c:spPr>
        <c:txPr>
          <a:bodyPr rot="-60000000" vert="horz"/>
          <a:lstStyle/>
          <a:p>
            <a:pPr>
              <a:defRPr/>
            </a:pPr>
            <a:endParaRPr lang="en-US"/>
          </a:p>
        </c:txPr>
        <c:crossAx val="1053889752"/>
        <c:crosses val="autoZero"/>
        <c:crossBetween val="between"/>
      </c:valAx>
    </c:plotArea>
    <c:legend>
      <c:legendPos val="t"/>
      <c:layout>
        <c:manualLayout>
          <c:xMode val="edge"/>
          <c:yMode val="edge"/>
          <c:x val="0.16237692595135261"/>
          <c:y val="0.63692445567874989"/>
          <c:w val="0.48818818753015697"/>
          <c:h val="0.15308872885651634"/>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43082566486418"/>
          <c:y val="3.6329876573647467E-2"/>
          <c:w val="0.76724788919457354"/>
          <c:h val="0.84966998988140185"/>
        </c:manualLayout>
      </c:layout>
      <c:barChart>
        <c:barDir val="col"/>
        <c:grouping val="clustered"/>
        <c:varyColors val="0"/>
        <c:ser>
          <c:idx val="2"/>
          <c:order val="2"/>
          <c:tx>
            <c:strRef>
              <c:f>'2.3'!$D$2</c:f>
              <c:strCache>
                <c:ptCount val="1"/>
                <c:pt idx="0">
                  <c:v>Net Trade</c:v>
                </c:pt>
              </c:strCache>
            </c:strRef>
          </c:tx>
          <c:spPr>
            <a:solidFill>
              <a:srgbClr val="00426F"/>
            </a:solidFill>
            <a:ln w="25400" cap="rnd">
              <a:solidFill>
                <a:srgbClr val="00426F"/>
              </a:solidFill>
              <a:round/>
            </a:ln>
            <a:effectLst/>
          </c:spPr>
          <c:invertIfNegative val="0"/>
          <c:cat>
            <c:numRef>
              <c:f>'2.3'!$A$3:$A$24</c:f>
              <c:numCache>
                <c:formatCode>mmm\-yy</c:formatCode>
                <c:ptCount val="22"/>
                <c:pt idx="0">
                  <c:v>36312</c:v>
                </c:pt>
                <c:pt idx="1">
                  <c:v>36678</c:v>
                </c:pt>
                <c:pt idx="2">
                  <c:v>37043</c:v>
                </c:pt>
                <c:pt idx="3">
                  <c:v>37408</c:v>
                </c:pt>
                <c:pt idx="4">
                  <c:v>37773</c:v>
                </c:pt>
                <c:pt idx="5">
                  <c:v>38139</c:v>
                </c:pt>
                <c:pt idx="6">
                  <c:v>38504</c:v>
                </c:pt>
                <c:pt idx="7">
                  <c:v>38869</c:v>
                </c:pt>
                <c:pt idx="8">
                  <c:v>39234</c:v>
                </c:pt>
                <c:pt idx="9">
                  <c:v>39600</c:v>
                </c:pt>
                <c:pt idx="10">
                  <c:v>39965</c:v>
                </c:pt>
                <c:pt idx="11">
                  <c:v>40330</c:v>
                </c:pt>
                <c:pt idx="12">
                  <c:v>40695</c:v>
                </c:pt>
                <c:pt idx="13">
                  <c:v>41061</c:v>
                </c:pt>
                <c:pt idx="14">
                  <c:v>41426</c:v>
                </c:pt>
                <c:pt idx="15">
                  <c:v>41791</c:v>
                </c:pt>
                <c:pt idx="16">
                  <c:v>42156</c:v>
                </c:pt>
                <c:pt idx="17">
                  <c:v>42522</c:v>
                </c:pt>
                <c:pt idx="18">
                  <c:v>42887</c:v>
                </c:pt>
                <c:pt idx="19">
                  <c:v>43252</c:v>
                </c:pt>
                <c:pt idx="20">
                  <c:v>43617</c:v>
                </c:pt>
                <c:pt idx="21">
                  <c:v>43983</c:v>
                </c:pt>
              </c:numCache>
            </c:numRef>
          </c:cat>
          <c:val>
            <c:numRef>
              <c:f>'2.3'!$D$3:$D$24</c:f>
              <c:numCache>
                <c:formatCode>#,##0.000</c:formatCode>
                <c:ptCount val="22"/>
                <c:pt idx="0">
                  <c:v>-0.19799999999999995</c:v>
                </c:pt>
                <c:pt idx="1">
                  <c:v>0.16100000000000003</c:v>
                </c:pt>
                <c:pt idx="2">
                  <c:v>0.41300000000000026</c:v>
                </c:pt>
                <c:pt idx="3">
                  <c:v>0.22900000000000009</c:v>
                </c:pt>
                <c:pt idx="4">
                  <c:v>4.5999999999999819E-2</c:v>
                </c:pt>
                <c:pt idx="5">
                  <c:v>-0.82599999999999962</c:v>
                </c:pt>
                <c:pt idx="6">
                  <c:v>-1.0329999999999995</c:v>
                </c:pt>
                <c:pt idx="7">
                  <c:v>-1.109</c:v>
                </c:pt>
                <c:pt idx="8">
                  <c:v>-1.5090000000000003</c:v>
                </c:pt>
                <c:pt idx="9">
                  <c:v>-2.6390000000000002</c:v>
                </c:pt>
                <c:pt idx="10">
                  <c:v>-2.976</c:v>
                </c:pt>
                <c:pt idx="11">
                  <c:v>-3.7150000000000007</c:v>
                </c:pt>
                <c:pt idx="12">
                  <c:v>-4.0730000000000004</c:v>
                </c:pt>
                <c:pt idx="13">
                  <c:v>-5.048</c:v>
                </c:pt>
                <c:pt idx="14">
                  <c:v>-5.535000000000001</c:v>
                </c:pt>
                <c:pt idx="15">
                  <c:v>-5.3520000000000003</c:v>
                </c:pt>
                <c:pt idx="16">
                  <c:v>-5.2450000000000001</c:v>
                </c:pt>
                <c:pt idx="17">
                  <c:v>-5.3970000000000002</c:v>
                </c:pt>
                <c:pt idx="18">
                  <c:v>-5.7879999999999994</c:v>
                </c:pt>
                <c:pt idx="19">
                  <c:v>-7.2210000000000001</c:v>
                </c:pt>
                <c:pt idx="20">
                  <c:v>-7.7520000000000007</c:v>
                </c:pt>
                <c:pt idx="21">
                  <c:v>-5.5489999999999995</c:v>
                </c:pt>
              </c:numCache>
            </c:numRef>
          </c:val>
          <c:extLst>
            <c:ext xmlns:c16="http://schemas.microsoft.com/office/drawing/2014/chart" uri="{C3380CC4-5D6E-409C-BE32-E72D297353CC}">
              <c16:uniqueId val="{00000000-8B3E-485F-9912-DE6E0D8D406F}"/>
            </c:ext>
          </c:extLst>
        </c:ser>
        <c:dLbls>
          <c:showLegendKey val="0"/>
          <c:showVal val="0"/>
          <c:showCatName val="0"/>
          <c:showSerName val="0"/>
          <c:showPercent val="0"/>
          <c:showBubbleSize val="0"/>
        </c:dLbls>
        <c:gapWidth val="150"/>
        <c:axId val="473759664"/>
        <c:axId val="473760648"/>
      </c:barChart>
      <c:lineChart>
        <c:grouping val="standard"/>
        <c:varyColors val="0"/>
        <c:ser>
          <c:idx val="0"/>
          <c:order val="0"/>
          <c:tx>
            <c:strRef>
              <c:f>'2.3'!$B$2</c:f>
              <c:strCache>
                <c:ptCount val="1"/>
                <c:pt idx="0">
                  <c:v>Exports</c:v>
                </c:pt>
              </c:strCache>
            </c:strRef>
          </c:tx>
          <c:spPr>
            <a:ln w="22225" cap="rnd">
              <a:solidFill>
                <a:srgbClr val="008EBA"/>
              </a:solidFill>
              <a:round/>
            </a:ln>
            <a:effectLst/>
          </c:spPr>
          <c:marker>
            <c:symbol val="none"/>
          </c:marker>
          <c:cat>
            <c:numRef>
              <c:f>'2.3'!$A$3:$A$24</c:f>
              <c:numCache>
                <c:formatCode>mmm\-yy</c:formatCode>
                <c:ptCount val="22"/>
                <c:pt idx="0">
                  <c:v>36312</c:v>
                </c:pt>
                <c:pt idx="1">
                  <c:v>36678</c:v>
                </c:pt>
                <c:pt idx="2">
                  <c:v>37043</c:v>
                </c:pt>
                <c:pt idx="3">
                  <c:v>37408</c:v>
                </c:pt>
                <c:pt idx="4">
                  <c:v>37773</c:v>
                </c:pt>
                <c:pt idx="5">
                  <c:v>38139</c:v>
                </c:pt>
                <c:pt idx="6">
                  <c:v>38504</c:v>
                </c:pt>
                <c:pt idx="7">
                  <c:v>38869</c:v>
                </c:pt>
                <c:pt idx="8">
                  <c:v>39234</c:v>
                </c:pt>
                <c:pt idx="9">
                  <c:v>39600</c:v>
                </c:pt>
                <c:pt idx="10">
                  <c:v>39965</c:v>
                </c:pt>
                <c:pt idx="11">
                  <c:v>40330</c:v>
                </c:pt>
                <c:pt idx="12">
                  <c:v>40695</c:v>
                </c:pt>
                <c:pt idx="13">
                  <c:v>41061</c:v>
                </c:pt>
                <c:pt idx="14">
                  <c:v>41426</c:v>
                </c:pt>
                <c:pt idx="15">
                  <c:v>41791</c:v>
                </c:pt>
                <c:pt idx="16">
                  <c:v>42156</c:v>
                </c:pt>
                <c:pt idx="17">
                  <c:v>42522</c:v>
                </c:pt>
                <c:pt idx="18">
                  <c:v>42887</c:v>
                </c:pt>
                <c:pt idx="19">
                  <c:v>43252</c:v>
                </c:pt>
                <c:pt idx="20">
                  <c:v>43617</c:v>
                </c:pt>
                <c:pt idx="21">
                  <c:v>43983</c:v>
                </c:pt>
              </c:numCache>
            </c:numRef>
          </c:cat>
          <c:val>
            <c:numRef>
              <c:f>'2.3'!$B$3:$B$24</c:f>
              <c:numCache>
                <c:formatCode>#,##0.0</c:formatCode>
                <c:ptCount val="22"/>
                <c:pt idx="0">
                  <c:v>3.0110000000000001</c:v>
                </c:pt>
                <c:pt idx="1">
                  <c:v>3.4169999999999998</c:v>
                </c:pt>
                <c:pt idx="2">
                  <c:v>4.5289999999999999</c:v>
                </c:pt>
                <c:pt idx="3">
                  <c:v>4.0529999999999999</c:v>
                </c:pt>
                <c:pt idx="4">
                  <c:v>3.96</c:v>
                </c:pt>
                <c:pt idx="5">
                  <c:v>3.95</c:v>
                </c:pt>
                <c:pt idx="6">
                  <c:v>4.5510000000000002</c:v>
                </c:pt>
                <c:pt idx="7">
                  <c:v>4.6529999999999996</c:v>
                </c:pt>
                <c:pt idx="8">
                  <c:v>4.9329999999999998</c:v>
                </c:pt>
                <c:pt idx="9">
                  <c:v>4.8410000000000002</c:v>
                </c:pt>
                <c:pt idx="10">
                  <c:v>5.1369999999999996</c:v>
                </c:pt>
                <c:pt idx="11">
                  <c:v>4.8579999999999997</c:v>
                </c:pt>
                <c:pt idx="12">
                  <c:v>5.1630000000000003</c:v>
                </c:pt>
                <c:pt idx="13">
                  <c:v>4.7210000000000001</c:v>
                </c:pt>
                <c:pt idx="14">
                  <c:v>4.7809999999999997</c:v>
                </c:pt>
                <c:pt idx="15">
                  <c:v>5.7140000000000004</c:v>
                </c:pt>
                <c:pt idx="16">
                  <c:v>5.9029999999999996</c:v>
                </c:pt>
                <c:pt idx="17">
                  <c:v>6.8719999999999999</c:v>
                </c:pt>
                <c:pt idx="18">
                  <c:v>7.2380000000000004</c:v>
                </c:pt>
                <c:pt idx="19">
                  <c:v>7.2919999999999998</c:v>
                </c:pt>
                <c:pt idx="20">
                  <c:v>7.7149999999999999</c:v>
                </c:pt>
                <c:pt idx="21">
                  <c:v>5.3940000000000001</c:v>
                </c:pt>
              </c:numCache>
            </c:numRef>
          </c:val>
          <c:smooth val="0"/>
          <c:extLst>
            <c:ext xmlns:c16="http://schemas.microsoft.com/office/drawing/2014/chart" uri="{C3380CC4-5D6E-409C-BE32-E72D297353CC}">
              <c16:uniqueId val="{00000001-8B3E-485F-9912-DE6E0D8D406F}"/>
            </c:ext>
          </c:extLst>
        </c:ser>
        <c:ser>
          <c:idx val="1"/>
          <c:order val="1"/>
          <c:tx>
            <c:strRef>
              <c:f>'2.3'!$C$2</c:f>
              <c:strCache>
                <c:ptCount val="1"/>
                <c:pt idx="0">
                  <c:v>Imports</c:v>
                </c:pt>
              </c:strCache>
            </c:strRef>
          </c:tx>
          <c:spPr>
            <a:ln w="22225" cap="rnd">
              <a:solidFill>
                <a:srgbClr val="9ACA3C"/>
              </a:solidFill>
              <a:round/>
            </a:ln>
            <a:effectLst/>
          </c:spPr>
          <c:marker>
            <c:symbol val="none"/>
          </c:marker>
          <c:cat>
            <c:numRef>
              <c:f>'2.3'!$A$3:$A$24</c:f>
              <c:numCache>
                <c:formatCode>mmm\-yy</c:formatCode>
                <c:ptCount val="22"/>
                <c:pt idx="0">
                  <c:v>36312</c:v>
                </c:pt>
                <c:pt idx="1">
                  <c:v>36678</c:v>
                </c:pt>
                <c:pt idx="2">
                  <c:v>37043</c:v>
                </c:pt>
                <c:pt idx="3">
                  <c:v>37408</c:v>
                </c:pt>
                <c:pt idx="4">
                  <c:v>37773</c:v>
                </c:pt>
                <c:pt idx="5">
                  <c:v>38139</c:v>
                </c:pt>
                <c:pt idx="6">
                  <c:v>38504</c:v>
                </c:pt>
                <c:pt idx="7">
                  <c:v>38869</c:v>
                </c:pt>
                <c:pt idx="8">
                  <c:v>39234</c:v>
                </c:pt>
                <c:pt idx="9">
                  <c:v>39600</c:v>
                </c:pt>
                <c:pt idx="10">
                  <c:v>39965</c:v>
                </c:pt>
                <c:pt idx="11">
                  <c:v>40330</c:v>
                </c:pt>
                <c:pt idx="12">
                  <c:v>40695</c:v>
                </c:pt>
                <c:pt idx="13">
                  <c:v>41061</c:v>
                </c:pt>
                <c:pt idx="14">
                  <c:v>41426</c:v>
                </c:pt>
                <c:pt idx="15">
                  <c:v>41791</c:v>
                </c:pt>
                <c:pt idx="16">
                  <c:v>42156</c:v>
                </c:pt>
                <c:pt idx="17">
                  <c:v>42522</c:v>
                </c:pt>
                <c:pt idx="18">
                  <c:v>42887</c:v>
                </c:pt>
                <c:pt idx="19">
                  <c:v>43252</c:v>
                </c:pt>
                <c:pt idx="20">
                  <c:v>43617</c:v>
                </c:pt>
                <c:pt idx="21">
                  <c:v>43983</c:v>
                </c:pt>
              </c:numCache>
            </c:numRef>
          </c:cat>
          <c:val>
            <c:numRef>
              <c:f>'2.3'!$C$3:$C$24</c:f>
              <c:numCache>
                <c:formatCode>#,##0.0</c:formatCode>
                <c:ptCount val="22"/>
                <c:pt idx="0">
                  <c:v>3.2090000000000001</c:v>
                </c:pt>
                <c:pt idx="1">
                  <c:v>3.2559999999999998</c:v>
                </c:pt>
                <c:pt idx="2">
                  <c:v>4.1159999999999997</c:v>
                </c:pt>
                <c:pt idx="3">
                  <c:v>3.8239999999999998</c:v>
                </c:pt>
                <c:pt idx="4">
                  <c:v>3.9140000000000001</c:v>
                </c:pt>
                <c:pt idx="5">
                  <c:v>4.7759999999999998</c:v>
                </c:pt>
                <c:pt idx="6">
                  <c:v>5.5839999999999996</c:v>
                </c:pt>
                <c:pt idx="7">
                  <c:v>5.7619999999999996</c:v>
                </c:pt>
                <c:pt idx="8">
                  <c:v>6.4420000000000002</c:v>
                </c:pt>
                <c:pt idx="9">
                  <c:v>7.48</c:v>
                </c:pt>
                <c:pt idx="10">
                  <c:v>8.1129999999999995</c:v>
                </c:pt>
                <c:pt idx="11">
                  <c:v>8.5730000000000004</c:v>
                </c:pt>
                <c:pt idx="12">
                  <c:v>9.2360000000000007</c:v>
                </c:pt>
                <c:pt idx="13">
                  <c:v>9.7690000000000001</c:v>
                </c:pt>
                <c:pt idx="14">
                  <c:v>10.316000000000001</c:v>
                </c:pt>
                <c:pt idx="15">
                  <c:v>11.066000000000001</c:v>
                </c:pt>
                <c:pt idx="16">
                  <c:v>11.148</c:v>
                </c:pt>
                <c:pt idx="17">
                  <c:v>12.269</c:v>
                </c:pt>
                <c:pt idx="18">
                  <c:v>13.026</c:v>
                </c:pt>
                <c:pt idx="19">
                  <c:v>14.513</c:v>
                </c:pt>
                <c:pt idx="20">
                  <c:v>15.467000000000001</c:v>
                </c:pt>
                <c:pt idx="21">
                  <c:v>10.943</c:v>
                </c:pt>
              </c:numCache>
            </c:numRef>
          </c:val>
          <c:smooth val="0"/>
          <c:extLst>
            <c:ext xmlns:c16="http://schemas.microsoft.com/office/drawing/2014/chart" uri="{C3380CC4-5D6E-409C-BE32-E72D297353CC}">
              <c16:uniqueId val="{00000002-8B3E-485F-9912-DE6E0D8D406F}"/>
            </c:ext>
          </c:extLst>
        </c:ser>
        <c:dLbls>
          <c:showLegendKey val="0"/>
          <c:showVal val="0"/>
          <c:showCatName val="0"/>
          <c:showSerName val="0"/>
          <c:showPercent val="0"/>
          <c:showBubbleSize val="0"/>
        </c:dLbls>
        <c:marker val="1"/>
        <c:smooth val="0"/>
        <c:axId val="473759664"/>
        <c:axId val="473760648"/>
      </c:lineChart>
      <c:dateAx>
        <c:axId val="473759664"/>
        <c:scaling>
          <c:orientation val="minMax"/>
          <c:min val="36678"/>
        </c:scaling>
        <c:delete val="0"/>
        <c:axPos val="b"/>
        <c:numFmt formatCode="mmm\-yy" sourceLinked="1"/>
        <c:majorTickMark val="none"/>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473760648"/>
        <c:crosses val="autoZero"/>
        <c:auto val="1"/>
        <c:lblOffset val="100"/>
        <c:baseTimeUnit val="months"/>
        <c:majorUnit val="4"/>
        <c:majorTimeUnit val="years"/>
      </c:dateAx>
      <c:valAx>
        <c:axId val="473760648"/>
        <c:scaling>
          <c:orientation val="minMax"/>
          <c:max val="20"/>
          <c:min val="-1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US" b="0"/>
                  <a:t>$ billions, nominal</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473759664"/>
        <c:crosses val="autoZero"/>
        <c:crossBetween val="between"/>
        <c:majorUnit val="5"/>
      </c:valAx>
    </c:plotArea>
    <c:legend>
      <c:legendPos val="b"/>
      <c:layout>
        <c:manualLayout>
          <c:xMode val="edge"/>
          <c:yMode val="edge"/>
          <c:x val="0.13432811929079744"/>
          <c:y val="9.9937499999999999E-2"/>
          <c:w val="0.33169175090912251"/>
          <c:h val="0.22929212962962964"/>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94534717475392"/>
          <c:y val="6.9483218590629781E-2"/>
          <c:w val="0.83140903441637937"/>
          <c:h val="0.81021957545970291"/>
        </c:manualLayout>
      </c:layout>
      <c:lineChart>
        <c:grouping val="standard"/>
        <c:varyColors val="0"/>
        <c:ser>
          <c:idx val="0"/>
          <c:order val="0"/>
          <c:tx>
            <c:v>Student commencements</c:v>
          </c:tx>
          <c:spPr>
            <a:ln w="22225" cap="rnd">
              <a:solidFill>
                <a:srgbClr val="008EBA"/>
              </a:solidFill>
              <a:round/>
            </a:ln>
            <a:effectLst/>
          </c:spPr>
          <c:marker>
            <c:symbol val="none"/>
          </c:marker>
          <c:cat>
            <c:numRef>
              <c:f>'2.4'!$A$4:$A$222</c:f>
              <c:numCache>
                <c:formatCode>mmm\-yyyy</c:formatCode>
                <c:ptCount val="219"/>
                <c:pt idx="0">
                  <c:v>37622</c:v>
                </c:pt>
                <c:pt idx="1">
                  <c:v>37653</c:v>
                </c:pt>
                <c:pt idx="2">
                  <c:v>37681</c:v>
                </c:pt>
                <c:pt idx="3">
                  <c:v>37712</c:v>
                </c:pt>
                <c:pt idx="4">
                  <c:v>37742</c:v>
                </c:pt>
                <c:pt idx="5">
                  <c:v>37773</c:v>
                </c:pt>
                <c:pt idx="6">
                  <c:v>37803</c:v>
                </c:pt>
                <c:pt idx="7">
                  <c:v>37834</c:v>
                </c:pt>
                <c:pt idx="8">
                  <c:v>37865</c:v>
                </c:pt>
                <c:pt idx="9">
                  <c:v>37895</c:v>
                </c:pt>
                <c:pt idx="10">
                  <c:v>37926</c:v>
                </c:pt>
                <c:pt idx="11">
                  <c:v>37956</c:v>
                </c:pt>
                <c:pt idx="12">
                  <c:v>37987</c:v>
                </c:pt>
                <c:pt idx="13">
                  <c:v>38018</c:v>
                </c:pt>
                <c:pt idx="14">
                  <c:v>38047</c:v>
                </c:pt>
                <c:pt idx="15">
                  <c:v>38078</c:v>
                </c:pt>
                <c:pt idx="16">
                  <c:v>38108</c:v>
                </c:pt>
                <c:pt idx="17">
                  <c:v>38139</c:v>
                </c:pt>
                <c:pt idx="18">
                  <c:v>38169</c:v>
                </c:pt>
                <c:pt idx="19">
                  <c:v>38200</c:v>
                </c:pt>
                <c:pt idx="20">
                  <c:v>38231</c:v>
                </c:pt>
                <c:pt idx="21">
                  <c:v>38261</c:v>
                </c:pt>
                <c:pt idx="22">
                  <c:v>38292</c:v>
                </c:pt>
                <c:pt idx="23">
                  <c:v>38322</c:v>
                </c:pt>
                <c:pt idx="24">
                  <c:v>38353</c:v>
                </c:pt>
                <c:pt idx="25">
                  <c:v>38384</c:v>
                </c:pt>
                <c:pt idx="26">
                  <c:v>38412</c:v>
                </c:pt>
                <c:pt idx="27">
                  <c:v>38443</c:v>
                </c:pt>
                <c:pt idx="28">
                  <c:v>38473</c:v>
                </c:pt>
                <c:pt idx="29">
                  <c:v>38504</c:v>
                </c:pt>
                <c:pt idx="30">
                  <c:v>38534</c:v>
                </c:pt>
                <c:pt idx="31">
                  <c:v>38565</c:v>
                </c:pt>
                <c:pt idx="32">
                  <c:v>38596</c:v>
                </c:pt>
                <c:pt idx="33">
                  <c:v>38626</c:v>
                </c:pt>
                <c:pt idx="34">
                  <c:v>38657</c:v>
                </c:pt>
                <c:pt idx="35">
                  <c:v>38687</c:v>
                </c:pt>
                <c:pt idx="36">
                  <c:v>38718</c:v>
                </c:pt>
                <c:pt idx="37">
                  <c:v>38749</c:v>
                </c:pt>
                <c:pt idx="38">
                  <c:v>38777</c:v>
                </c:pt>
                <c:pt idx="39">
                  <c:v>38808</c:v>
                </c:pt>
                <c:pt idx="40">
                  <c:v>38838</c:v>
                </c:pt>
                <c:pt idx="41">
                  <c:v>38869</c:v>
                </c:pt>
                <c:pt idx="42">
                  <c:v>38899</c:v>
                </c:pt>
                <c:pt idx="43">
                  <c:v>38930</c:v>
                </c:pt>
                <c:pt idx="44">
                  <c:v>38961</c:v>
                </c:pt>
                <c:pt idx="45">
                  <c:v>38991</c:v>
                </c:pt>
                <c:pt idx="46">
                  <c:v>39022</c:v>
                </c:pt>
                <c:pt idx="47">
                  <c:v>39052</c:v>
                </c:pt>
                <c:pt idx="48">
                  <c:v>39083</c:v>
                </c:pt>
                <c:pt idx="49">
                  <c:v>39114</c:v>
                </c:pt>
                <c:pt idx="50">
                  <c:v>39142</c:v>
                </c:pt>
                <c:pt idx="51">
                  <c:v>39173</c:v>
                </c:pt>
                <c:pt idx="52">
                  <c:v>39203</c:v>
                </c:pt>
                <c:pt idx="53">
                  <c:v>39234</c:v>
                </c:pt>
                <c:pt idx="54">
                  <c:v>39264</c:v>
                </c:pt>
                <c:pt idx="55">
                  <c:v>39295</c:v>
                </c:pt>
                <c:pt idx="56">
                  <c:v>39326</c:v>
                </c:pt>
                <c:pt idx="57">
                  <c:v>39356</c:v>
                </c:pt>
                <c:pt idx="58">
                  <c:v>39387</c:v>
                </c:pt>
                <c:pt idx="59">
                  <c:v>39417</c:v>
                </c:pt>
                <c:pt idx="60">
                  <c:v>39448</c:v>
                </c:pt>
                <c:pt idx="61">
                  <c:v>39479</c:v>
                </c:pt>
                <c:pt idx="62">
                  <c:v>39508</c:v>
                </c:pt>
                <c:pt idx="63">
                  <c:v>39539</c:v>
                </c:pt>
                <c:pt idx="64">
                  <c:v>39569</c:v>
                </c:pt>
                <c:pt idx="65">
                  <c:v>39600</c:v>
                </c:pt>
                <c:pt idx="66">
                  <c:v>39630</c:v>
                </c:pt>
                <c:pt idx="67">
                  <c:v>39661</c:v>
                </c:pt>
                <c:pt idx="68">
                  <c:v>39692</c:v>
                </c:pt>
                <c:pt idx="69">
                  <c:v>39722</c:v>
                </c:pt>
                <c:pt idx="70">
                  <c:v>39753</c:v>
                </c:pt>
                <c:pt idx="71">
                  <c:v>39783</c:v>
                </c:pt>
                <c:pt idx="72">
                  <c:v>39814</c:v>
                </c:pt>
                <c:pt idx="73">
                  <c:v>39845</c:v>
                </c:pt>
                <c:pt idx="74">
                  <c:v>39873</c:v>
                </c:pt>
                <c:pt idx="75">
                  <c:v>39904</c:v>
                </c:pt>
                <c:pt idx="76">
                  <c:v>39934</c:v>
                </c:pt>
                <c:pt idx="77">
                  <c:v>39965</c:v>
                </c:pt>
                <c:pt idx="78">
                  <c:v>39995</c:v>
                </c:pt>
                <c:pt idx="79">
                  <c:v>40026</c:v>
                </c:pt>
                <c:pt idx="80">
                  <c:v>40057</c:v>
                </c:pt>
                <c:pt idx="81">
                  <c:v>40087</c:v>
                </c:pt>
                <c:pt idx="82">
                  <c:v>40118</c:v>
                </c:pt>
                <c:pt idx="83">
                  <c:v>40148</c:v>
                </c:pt>
                <c:pt idx="84">
                  <c:v>40179</c:v>
                </c:pt>
                <c:pt idx="85">
                  <c:v>40210</c:v>
                </c:pt>
                <c:pt idx="86">
                  <c:v>40238</c:v>
                </c:pt>
                <c:pt idx="87">
                  <c:v>40269</c:v>
                </c:pt>
                <c:pt idx="88">
                  <c:v>40299</c:v>
                </c:pt>
                <c:pt idx="89">
                  <c:v>40330</c:v>
                </c:pt>
                <c:pt idx="90">
                  <c:v>40360</c:v>
                </c:pt>
                <c:pt idx="91">
                  <c:v>40391</c:v>
                </c:pt>
                <c:pt idx="92">
                  <c:v>40422</c:v>
                </c:pt>
                <c:pt idx="93">
                  <c:v>40452</c:v>
                </c:pt>
                <c:pt idx="94">
                  <c:v>40483</c:v>
                </c:pt>
                <c:pt idx="95">
                  <c:v>40513</c:v>
                </c:pt>
                <c:pt idx="96">
                  <c:v>40544</c:v>
                </c:pt>
                <c:pt idx="97">
                  <c:v>40575</c:v>
                </c:pt>
                <c:pt idx="98">
                  <c:v>40603</c:v>
                </c:pt>
                <c:pt idx="99">
                  <c:v>40634</c:v>
                </c:pt>
                <c:pt idx="100">
                  <c:v>40664</c:v>
                </c:pt>
                <c:pt idx="101">
                  <c:v>40695</c:v>
                </c:pt>
                <c:pt idx="102">
                  <c:v>40725</c:v>
                </c:pt>
                <c:pt idx="103">
                  <c:v>40756</c:v>
                </c:pt>
                <c:pt idx="104">
                  <c:v>40787</c:v>
                </c:pt>
                <c:pt idx="105">
                  <c:v>40817</c:v>
                </c:pt>
                <c:pt idx="106">
                  <c:v>40848</c:v>
                </c:pt>
                <c:pt idx="107">
                  <c:v>40878</c:v>
                </c:pt>
                <c:pt idx="108">
                  <c:v>40909</c:v>
                </c:pt>
                <c:pt idx="109">
                  <c:v>40940</c:v>
                </c:pt>
                <c:pt idx="110">
                  <c:v>40969</c:v>
                </c:pt>
                <c:pt idx="111">
                  <c:v>41000</c:v>
                </c:pt>
                <c:pt idx="112">
                  <c:v>41030</c:v>
                </c:pt>
                <c:pt idx="113">
                  <c:v>41061</c:v>
                </c:pt>
                <c:pt idx="114">
                  <c:v>41091</c:v>
                </c:pt>
                <c:pt idx="115">
                  <c:v>41122</c:v>
                </c:pt>
                <c:pt idx="116">
                  <c:v>41153</c:v>
                </c:pt>
                <c:pt idx="117">
                  <c:v>41183</c:v>
                </c:pt>
                <c:pt idx="118">
                  <c:v>41214</c:v>
                </c:pt>
                <c:pt idx="119">
                  <c:v>41244</c:v>
                </c:pt>
                <c:pt idx="120">
                  <c:v>41275</c:v>
                </c:pt>
                <c:pt idx="121">
                  <c:v>41306</c:v>
                </c:pt>
                <c:pt idx="122">
                  <c:v>41334</c:v>
                </c:pt>
                <c:pt idx="123">
                  <c:v>41365</c:v>
                </c:pt>
                <c:pt idx="124">
                  <c:v>41395</c:v>
                </c:pt>
                <c:pt idx="125">
                  <c:v>41426</c:v>
                </c:pt>
                <c:pt idx="126">
                  <c:v>41456</c:v>
                </c:pt>
                <c:pt idx="127">
                  <c:v>41487</c:v>
                </c:pt>
                <c:pt idx="128">
                  <c:v>41518</c:v>
                </c:pt>
                <c:pt idx="129">
                  <c:v>41548</c:v>
                </c:pt>
                <c:pt idx="130">
                  <c:v>41579</c:v>
                </c:pt>
                <c:pt idx="131">
                  <c:v>41609</c:v>
                </c:pt>
                <c:pt idx="132">
                  <c:v>41640</c:v>
                </c:pt>
                <c:pt idx="133">
                  <c:v>41671</c:v>
                </c:pt>
                <c:pt idx="134">
                  <c:v>41699</c:v>
                </c:pt>
                <c:pt idx="135">
                  <c:v>41730</c:v>
                </c:pt>
                <c:pt idx="136">
                  <c:v>41760</c:v>
                </c:pt>
                <c:pt idx="137">
                  <c:v>41791</c:v>
                </c:pt>
                <c:pt idx="138">
                  <c:v>41821</c:v>
                </c:pt>
                <c:pt idx="139">
                  <c:v>41852</c:v>
                </c:pt>
                <c:pt idx="140">
                  <c:v>41883</c:v>
                </c:pt>
                <c:pt idx="141">
                  <c:v>41913</c:v>
                </c:pt>
                <c:pt idx="142">
                  <c:v>41944</c:v>
                </c:pt>
                <c:pt idx="143">
                  <c:v>41974</c:v>
                </c:pt>
                <c:pt idx="144">
                  <c:v>42005</c:v>
                </c:pt>
                <c:pt idx="145">
                  <c:v>42036</c:v>
                </c:pt>
                <c:pt idx="146">
                  <c:v>42064</c:v>
                </c:pt>
                <c:pt idx="147">
                  <c:v>42095</c:v>
                </c:pt>
                <c:pt idx="148">
                  <c:v>42125</c:v>
                </c:pt>
                <c:pt idx="149">
                  <c:v>42156</c:v>
                </c:pt>
                <c:pt idx="150">
                  <c:v>42186</c:v>
                </c:pt>
                <c:pt idx="151">
                  <c:v>42217</c:v>
                </c:pt>
                <c:pt idx="152">
                  <c:v>42248</c:v>
                </c:pt>
                <c:pt idx="153">
                  <c:v>42278</c:v>
                </c:pt>
                <c:pt idx="154">
                  <c:v>42309</c:v>
                </c:pt>
                <c:pt idx="155">
                  <c:v>42339</c:v>
                </c:pt>
                <c:pt idx="156">
                  <c:v>42370</c:v>
                </c:pt>
                <c:pt idx="157">
                  <c:v>42401</c:v>
                </c:pt>
                <c:pt idx="158">
                  <c:v>42430</c:v>
                </c:pt>
                <c:pt idx="159">
                  <c:v>42461</c:v>
                </c:pt>
                <c:pt idx="160">
                  <c:v>42491</c:v>
                </c:pt>
                <c:pt idx="161">
                  <c:v>42522</c:v>
                </c:pt>
                <c:pt idx="162">
                  <c:v>42552</c:v>
                </c:pt>
                <c:pt idx="163">
                  <c:v>42583</c:v>
                </c:pt>
                <c:pt idx="164">
                  <c:v>42614</c:v>
                </c:pt>
                <c:pt idx="165">
                  <c:v>42644</c:v>
                </c:pt>
                <c:pt idx="166">
                  <c:v>42675</c:v>
                </c:pt>
                <c:pt idx="167">
                  <c:v>42705</c:v>
                </c:pt>
                <c:pt idx="168">
                  <c:v>42736</c:v>
                </c:pt>
                <c:pt idx="169">
                  <c:v>42767</c:v>
                </c:pt>
                <c:pt idx="170">
                  <c:v>42795</c:v>
                </c:pt>
                <c:pt idx="171">
                  <c:v>42826</c:v>
                </c:pt>
                <c:pt idx="172">
                  <c:v>42856</c:v>
                </c:pt>
                <c:pt idx="173">
                  <c:v>42887</c:v>
                </c:pt>
                <c:pt idx="174">
                  <c:v>42917</c:v>
                </c:pt>
                <c:pt idx="175">
                  <c:v>42948</c:v>
                </c:pt>
                <c:pt idx="176">
                  <c:v>42979</c:v>
                </c:pt>
                <c:pt idx="177">
                  <c:v>43009</c:v>
                </c:pt>
                <c:pt idx="178">
                  <c:v>43040</c:v>
                </c:pt>
                <c:pt idx="179">
                  <c:v>43070</c:v>
                </c:pt>
                <c:pt idx="180">
                  <c:v>43101</c:v>
                </c:pt>
                <c:pt idx="181">
                  <c:v>43132</c:v>
                </c:pt>
                <c:pt idx="182">
                  <c:v>43160</c:v>
                </c:pt>
                <c:pt idx="183">
                  <c:v>43191</c:v>
                </c:pt>
                <c:pt idx="184">
                  <c:v>43221</c:v>
                </c:pt>
                <c:pt idx="185">
                  <c:v>43252</c:v>
                </c:pt>
                <c:pt idx="186">
                  <c:v>43282</c:v>
                </c:pt>
                <c:pt idx="187">
                  <c:v>43313</c:v>
                </c:pt>
                <c:pt idx="188">
                  <c:v>43344</c:v>
                </c:pt>
                <c:pt idx="189">
                  <c:v>43374</c:v>
                </c:pt>
                <c:pt idx="190">
                  <c:v>43405</c:v>
                </c:pt>
                <c:pt idx="191">
                  <c:v>43435</c:v>
                </c:pt>
                <c:pt idx="192">
                  <c:v>43466</c:v>
                </c:pt>
                <c:pt idx="193">
                  <c:v>43497</c:v>
                </c:pt>
                <c:pt idx="194">
                  <c:v>43525</c:v>
                </c:pt>
                <c:pt idx="195">
                  <c:v>43556</c:v>
                </c:pt>
                <c:pt idx="196">
                  <c:v>43586</c:v>
                </c:pt>
                <c:pt idx="197">
                  <c:v>43617</c:v>
                </c:pt>
                <c:pt idx="198">
                  <c:v>43647</c:v>
                </c:pt>
                <c:pt idx="199">
                  <c:v>43678</c:v>
                </c:pt>
                <c:pt idx="200">
                  <c:v>43709</c:v>
                </c:pt>
                <c:pt idx="201">
                  <c:v>43739</c:v>
                </c:pt>
                <c:pt idx="202">
                  <c:v>43770</c:v>
                </c:pt>
                <c:pt idx="203">
                  <c:v>43800</c:v>
                </c:pt>
                <c:pt idx="204">
                  <c:v>43831</c:v>
                </c:pt>
                <c:pt idx="205">
                  <c:v>43862</c:v>
                </c:pt>
                <c:pt idx="206">
                  <c:v>43891</c:v>
                </c:pt>
                <c:pt idx="207">
                  <c:v>43922</c:v>
                </c:pt>
                <c:pt idx="208">
                  <c:v>43952</c:v>
                </c:pt>
                <c:pt idx="209">
                  <c:v>43983</c:v>
                </c:pt>
                <c:pt idx="210">
                  <c:v>44013</c:v>
                </c:pt>
                <c:pt idx="211">
                  <c:v>44044</c:v>
                </c:pt>
                <c:pt idx="212">
                  <c:v>44075</c:v>
                </c:pt>
                <c:pt idx="213">
                  <c:v>44105</c:v>
                </c:pt>
                <c:pt idx="214">
                  <c:v>44136</c:v>
                </c:pt>
                <c:pt idx="215">
                  <c:v>44166</c:v>
                </c:pt>
                <c:pt idx="216">
                  <c:v>44197</c:v>
                </c:pt>
                <c:pt idx="217">
                  <c:v>44228</c:v>
                </c:pt>
                <c:pt idx="218">
                  <c:v>44256</c:v>
                </c:pt>
              </c:numCache>
            </c:numRef>
          </c:cat>
          <c:val>
            <c:numRef>
              <c:f>'2.4'!$C$4:$C$222</c:f>
              <c:numCache>
                <c:formatCode>0.0</c:formatCode>
                <c:ptCount val="219"/>
                <c:pt idx="0">
                  <c:v>-1.8372184907151312</c:v>
                </c:pt>
                <c:pt idx="1">
                  <c:v>9.4332196273943847</c:v>
                </c:pt>
                <c:pt idx="2">
                  <c:v>2.8547711852172641</c:v>
                </c:pt>
                <c:pt idx="3">
                  <c:v>0.67233852722812237</c:v>
                </c:pt>
                <c:pt idx="4">
                  <c:v>0.50035319048740146</c:v>
                </c:pt>
                <c:pt idx="5">
                  <c:v>2.1372824797992296</c:v>
                </c:pt>
                <c:pt idx="6">
                  <c:v>3.9989303272787158</c:v>
                </c:pt>
                <c:pt idx="7">
                  <c:v>3.1272547753768976</c:v>
                </c:pt>
                <c:pt idx="8">
                  <c:v>2.8112164156546271</c:v>
                </c:pt>
                <c:pt idx="9">
                  <c:v>2.9736534632283984</c:v>
                </c:pt>
                <c:pt idx="10">
                  <c:v>3.6765746082145334</c:v>
                </c:pt>
                <c:pt idx="11">
                  <c:v>3.7624526990501117</c:v>
                </c:pt>
                <c:pt idx="12">
                  <c:v>2.9784664922519521</c:v>
                </c:pt>
                <c:pt idx="13">
                  <c:v>8.3323342524877155</c:v>
                </c:pt>
                <c:pt idx="14">
                  <c:v>6.8458542404996603</c:v>
                </c:pt>
                <c:pt idx="15">
                  <c:v>7.0203203139836745</c:v>
                </c:pt>
                <c:pt idx="16">
                  <c:v>6.4429215720728683</c:v>
                </c:pt>
                <c:pt idx="17">
                  <c:v>5.1301436440220227</c:v>
                </c:pt>
                <c:pt idx="18">
                  <c:v>5.5620388868010462</c:v>
                </c:pt>
                <c:pt idx="19">
                  <c:v>6.2913114723915031</c:v>
                </c:pt>
                <c:pt idx="20">
                  <c:v>4.9844344517468109</c:v>
                </c:pt>
                <c:pt idx="21">
                  <c:v>3.5462012976635648</c:v>
                </c:pt>
                <c:pt idx="22">
                  <c:v>4.3360926650292564</c:v>
                </c:pt>
                <c:pt idx="23">
                  <c:v>3.9490332087941615</c:v>
                </c:pt>
                <c:pt idx="24">
                  <c:v>11.881962087160435</c:v>
                </c:pt>
                <c:pt idx="25">
                  <c:v>28.308986277113757</c:v>
                </c:pt>
                <c:pt idx="26">
                  <c:v>3.0738916256157545</c:v>
                </c:pt>
                <c:pt idx="27">
                  <c:v>3.2799006269963238</c:v>
                </c:pt>
                <c:pt idx="28">
                  <c:v>4.2040389588950733</c:v>
                </c:pt>
                <c:pt idx="29">
                  <c:v>3.7137867269365188</c:v>
                </c:pt>
                <c:pt idx="30">
                  <c:v>2.2840975097903282</c:v>
                </c:pt>
                <c:pt idx="31">
                  <c:v>3.0919799064611064</c:v>
                </c:pt>
                <c:pt idx="32">
                  <c:v>4.0608217192184881</c:v>
                </c:pt>
                <c:pt idx="33">
                  <c:v>5.3802108252434699</c:v>
                </c:pt>
                <c:pt idx="34">
                  <c:v>4.9638176058589334</c:v>
                </c:pt>
                <c:pt idx="35">
                  <c:v>5.0591402468711522</c:v>
                </c:pt>
                <c:pt idx="36">
                  <c:v>15.825327510917031</c:v>
                </c:pt>
                <c:pt idx="37">
                  <c:v>6.7578057616008325</c:v>
                </c:pt>
                <c:pt idx="38">
                  <c:v>7.5352067800930289</c:v>
                </c:pt>
                <c:pt idx="39">
                  <c:v>6.8927006672202973</c:v>
                </c:pt>
                <c:pt idx="40">
                  <c:v>9.0906690605692564</c:v>
                </c:pt>
                <c:pt idx="41">
                  <c:v>9.5240453667475578</c:v>
                </c:pt>
                <c:pt idx="42">
                  <c:v>10.187220634571691</c:v>
                </c:pt>
                <c:pt idx="43">
                  <c:v>9.4698815424682827</c:v>
                </c:pt>
                <c:pt idx="44">
                  <c:v>10.176199597891312</c:v>
                </c:pt>
                <c:pt idx="45">
                  <c:v>11.201101363523192</c:v>
                </c:pt>
                <c:pt idx="46">
                  <c:v>12.44012514882189</c:v>
                </c:pt>
                <c:pt idx="47">
                  <c:v>13.033107527907649</c:v>
                </c:pt>
                <c:pt idx="48">
                  <c:v>25.697481526164978</c:v>
                </c:pt>
                <c:pt idx="49">
                  <c:v>17.107655019188051</c:v>
                </c:pt>
                <c:pt idx="50">
                  <c:v>15.638055168735733</c:v>
                </c:pt>
                <c:pt idx="51">
                  <c:v>24.094513501928837</c:v>
                </c:pt>
                <c:pt idx="52">
                  <c:v>22.588764915168081</c:v>
                </c:pt>
                <c:pt idx="53">
                  <c:v>23.869494437912643</c:v>
                </c:pt>
                <c:pt idx="54">
                  <c:v>26.557382500124692</c:v>
                </c:pt>
                <c:pt idx="55">
                  <c:v>26.324998848828109</c:v>
                </c:pt>
                <c:pt idx="56">
                  <c:v>26.70594151878727</c:v>
                </c:pt>
                <c:pt idx="57">
                  <c:v>27.729266268916184</c:v>
                </c:pt>
                <c:pt idx="58">
                  <c:v>27.23097759172617</c:v>
                </c:pt>
                <c:pt idx="59">
                  <c:v>27.582630925249308</c:v>
                </c:pt>
                <c:pt idx="60">
                  <c:v>30.66586682663468</c:v>
                </c:pt>
                <c:pt idx="61">
                  <c:v>15.691617799241108</c:v>
                </c:pt>
                <c:pt idx="62">
                  <c:v>21.9375336288401</c:v>
                </c:pt>
                <c:pt idx="63">
                  <c:v>24.996761797849842</c:v>
                </c:pt>
                <c:pt idx="64">
                  <c:v>25.28529121421521</c:v>
                </c:pt>
                <c:pt idx="65">
                  <c:v>27.138815369170398</c:v>
                </c:pt>
                <c:pt idx="66">
                  <c:v>21.901396424208187</c:v>
                </c:pt>
                <c:pt idx="67">
                  <c:v>20.992199460523441</c:v>
                </c:pt>
                <c:pt idx="68">
                  <c:v>22.701035370431267</c:v>
                </c:pt>
                <c:pt idx="69">
                  <c:v>21.955847021581555</c:v>
                </c:pt>
                <c:pt idx="70">
                  <c:v>22.579521371822288</c:v>
                </c:pt>
                <c:pt idx="71">
                  <c:v>21.994650435242846</c:v>
                </c:pt>
                <c:pt idx="72">
                  <c:v>12.441465430171705</c:v>
                </c:pt>
                <c:pt idx="73">
                  <c:v>9.6365425325740226</c:v>
                </c:pt>
                <c:pt idx="74">
                  <c:v>5.3476497657120037</c:v>
                </c:pt>
                <c:pt idx="75">
                  <c:v>5.1087200566484192</c:v>
                </c:pt>
                <c:pt idx="76">
                  <c:v>4.6125722930488333</c:v>
                </c:pt>
                <c:pt idx="77">
                  <c:v>4.9459463339698306</c:v>
                </c:pt>
                <c:pt idx="78">
                  <c:v>6.5348348510156695</c:v>
                </c:pt>
                <c:pt idx="79">
                  <c:v>7.3278502495506048</c:v>
                </c:pt>
                <c:pt idx="80">
                  <c:v>5.6701078568193841</c:v>
                </c:pt>
                <c:pt idx="81">
                  <c:v>5.6149280484299124</c:v>
                </c:pt>
                <c:pt idx="82">
                  <c:v>5.0193415962737742</c:v>
                </c:pt>
                <c:pt idx="83">
                  <c:v>4.3641631932070046</c:v>
                </c:pt>
                <c:pt idx="84">
                  <c:v>-6.4592520006532705</c:v>
                </c:pt>
                <c:pt idx="85">
                  <c:v>-2.6325093144053735</c:v>
                </c:pt>
                <c:pt idx="86">
                  <c:v>0.10970161161640846</c:v>
                </c:pt>
                <c:pt idx="87">
                  <c:v>-2.9231502325046455</c:v>
                </c:pt>
                <c:pt idx="88">
                  <c:v>-1.9598095926729342</c:v>
                </c:pt>
                <c:pt idx="89">
                  <c:v>-4.0561985280035078</c:v>
                </c:pt>
                <c:pt idx="90">
                  <c:v>-4.6804034028262498</c:v>
                </c:pt>
                <c:pt idx="91">
                  <c:v>-4.9665032373966138</c:v>
                </c:pt>
                <c:pt idx="92">
                  <c:v>-5.709587699197094</c:v>
                </c:pt>
                <c:pt idx="93">
                  <c:v>-5.4765240363447099</c:v>
                </c:pt>
                <c:pt idx="94">
                  <c:v>-5.7281173888203973</c:v>
                </c:pt>
                <c:pt idx="95">
                  <c:v>-6.0100811390647824</c:v>
                </c:pt>
                <c:pt idx="96">
                  <c:v>-2.1126145787865536</c:v>
                </c:pt>
                <c:pt idx="97">
                  <c:v>10.806357009189171</c:v>
                </c:pt>
                <c:pt idx="98">
                  <c:v>-7.7005837699986035</c:v>
                </c:pt>
                <c:pt idx="99">
                  <c:v>-9.0538253215978308</c:v>
                </c:pt>
                <c:pt idx="100">
                  <c:v>-7.5042637862421824</c:v>
                </c:pt>
                <c:pt idx="101">
                  <c:v>-7.6697132590934363</c:v>
                </c:pt>
                <c:pt idx="102">
                  <c:v>-9.7175057305374004</c:v>
                </c:pt>
                <c:pt idx="103">
                  <c:v>-9.2056553245116532</c:v>
                </c:pt>
                <c:pt idx="104">
                  <c:v>-8.9586850453592604</c:v>
                </c:pt>
                <c:pt idx="105">
                  <c:v>-8.3574707386892992</c:v>
                </c:pt>
                <c:pt idx="106">
                  <c:v>-9.2928680785914768</c:v>
                </c:pt>
                <c:pt idx="107">
                  <c:v>-9.0521360703256448</c:v>
                </c:pt>
                <c:pt idx="108">
                  <c:v>-5.8949433693034852</c:v>
                </c:pt>
                <c:pt idx="109">
                  <c:v>-16.689352692075012</c:v>
                </c:pt>
                <c:pt idx="110">
                  <c:v>-11.727755472089108</c:v>
                </c:pt>
                <c:pt idx="111">
                  <c:v>-7.9488563399154994</c:v>
                </c:pt>
                <c:pt idx="112">
                  <c:v>-10.706157909599822</c:v>
                </c:pt>
                <c:pt idx="113">
                  <c:v>-10.865738023905857</c:v>
                </c:pt>
                <c:pt idx="114">
                  <c:v>-7.8648251542756338</c:v>
                </c:pt>
                <c:pt idx="115">
                  <c:v>-8.6219610054436231</c:v>
                </c:pt>
                <c:pt idx="116">
                  <c:v>-8.4036353262419983</c:v>
                </c:pt>
                <c:pt idx="117">
                  <c:v>-8.3636766907565168</c:v>
                </c:pt>
                <c:pt idx="118">
                  <c:v>-7.7597271304745359</c:v>
                </c:pt>
                <c:pt idx="119">
                  <c:v>-6.9622231871471989</c:v>
                </c:pt>
                <c:pt idx="120">
                  <c:v>4.1319181197877253</c:v>
                </c:pt>
                <c:pt idx="121">
                  <c:v>-13.87855132976309</c:v>
                </c:pt>
                <c:pt idx="122">
                  <c:v>0.9830533343115011</c:v>
                </c:pt>
                <c:pt idx="123">
                  <c:v>0.73594824100282619</c:v>
                </c:pt>
                <c:pt idx="124">
                  <c:v>1.9645049670722114</c:v>
                </c:pt>
                <c:pt idx="125">
                  <c:v>1.841713157074043</c:v>
                </c:pt>
                <c:pt idx="126">
                  <c:v>3.7711777913860045</c:v>
                </c:pt>
                <c:pt idx="127">
                  <c:v>4.5142226494357285</c:v>
                </c:pt>
                <c:pt idx="128">
                  <c:v>7.270300333704105</c:v>
                </c:pt>
                <c:pt idx="129">
                  <c:v>6.1589818064464064</c:v>
                </c:pt>
                <c:pt idx="130">
                  <c:v>7.3355761624748661</c:v>
                </c:pt>
                <c:pt idx="131">
                  <c:v>6.9987772208376597</c:v>
                </c:pt>
                <c:pt idx="132">
                  <c:v>9.7196942118674912</c:v>
                </c:pt>
                <c:pt idx="133">
                  <c:v>12.802136031478351</c:v>
                </c:pt>
                <c:pt idx="134">
                  <c:v>15.188279452718255</c:v>
                </c:pt>
                <c:pt idx="135">
                  <c:v>14.42076107899808</c:v>
                </c:pt>
                <c:pt idx="136">
                  <c:v>15.232621784345923</c:v>
                </c:pt>
                <c:pt idx="137">
                  <c:v>17.776152158010248</c:v>
                </c:pt>
                <c:pt idx="138">
                  <c:v>15.725350381116311</c:v>
                </c:pt>
                <c:pt idx="139">
                  <c:v>15.383043226487715</c:v>
                </c:pt>
                <c:pt idx="140">
                  <c:v>14.906259073375082</c:v>
                </c:pt>
                <c:pt idx="141">
                  <c:v>15.801373702060562</c:v>
                </c:pt>
                <c:pt idx="142">
                  <c:v>15.828775394232132</c:v>
                </c:pt>
                <c:pt idx="143">
                  <c:v>16.087271331489728</c:v>
                </c:pt>
                <c:pt idx="144">
                  <c:v>14.341406768414068</c:v>
                </c:pt>
                <c:pt idx="145">
                  <c:v>7.3626510526971556</c:v>
                </c:pt>
                <c:pt idx="146">
                  <c:v>9.1954506275359051</c:v>
                </c:pt>
                <c:pt idx="147">
                  <c:v>9.7212720798470329</c:v>
                </c:pt>
                <c:pt idx="148">
                  <c:v>9.3937522760018322</c:v>
                </c:pt>
                <c:pt idx="149">
                  <c:v>7.7437527083634272</c:v>
                </c:pt>
                <c:pt idx="150">
                  <c:v>9.1223932604561639</c:v>
                </c:pt>
                <c:pt idx="151">
                  <c:v>9.9203889036499007</c:v>
                </c:pt>
                <c:pt idx="152">
                  <c:v>9.2626183321150357</c:v>
                </c:pt>
                <c:pt idx="153">
                  <c:v>8.7033208636870807</c:v>
                </c:pt>
                <c:pt idx="154">
                  <c:v>9.5790756682585751</c:v>
                </c:pt>
                <c:pt idx="155">
                  <c:v>8.6960442467235879</c:v>
                </c:pt>
                <c:pt idx="156">
                  <c:v>2.7421109902067364</c:v>
                </c:pt>
                <c:pt idx="157">
                  <c:v>32.507542353214205</c:v>
                </c:pt>
                <c:pt idx="158">
                  <c:v>10.993242332646647</c:v>
                </c:pt>
                <c:pt idx="159">
                  <c:v>10.166104458761648</c:v>
                </c:pt>
                <c:pt idx="160">
                  <c:v>10.416546054535992</c:v>
                </c:pt>
                <c:pt idx="161">
                  <c:v>9.7491654489147539</c:v>
                </c:pt>
                <c:pt idx="162">
                  <c:v>9.5105044880157372</c:v>
                </c:pt>
                <c:pt idx="163">
                  <c:v>9.2578334825425213</c:v>
                </c:pt>
                <c:pt idx="164">
                  <c:v>8.5029940119760496</c:v>
                </c:pt>
                <c:pt idx="165">
                  <c:v>9.4260593939851312</c:v>
                </c:pt>
                <c:pt idx="166">
                  <c:v>8.2925839646862176</c:v>
                </c:pt>
                <c:pt idx="167">
                  <c:v>8.6439810845939</c:v>
                </c:pt>
                <c:pt idx="168">
                  <c:v>26.018498905599085</c:v>
                </c:pt>
                <c:pt idx="169">
                  <c:v>-3.1415561101624467</c:v>
                </c:pt>
                <c:pt idx="170">
                  <c:v>9.1602921024787065</c:v>
                </c:pt>
                <c:pt idx="171">
                  <c:v>8.7548976926425723</c:v>
                </c:pt>
                <c:pt idx="172">
                  <c:v>9.7799158463212308</c:v>
                </c:pt>
                <c:pt idx="173">
                  <c:v>9.6539340117024697</c:v>
                </c:pt>
                <c:pt idx="174">
                  <c:v>12.077840105967796</c:v>
                </c:pt>
                <c:pt idx="175">
                  <c:v>10.555469063675327</c:v>
                </c:pt>
                <c:pt idx="176">
                  <c:v>9.6985613153688135</c:v>
                </c:pt>
                <c:pt idx="177">
                  <c:v>10.167247146453317</c:v>
                </c:pt>
                <c:pt idx="178">
                  <c:v>9.9476101575571185</c:v>
                </c:pt>
                <c:pt idx="179">
                  <c:v>10.340636474129328</c:v>
                </c:pt>
                <c:pt idx="180">
                  <c:v>-3.4065441506051064</c:v>
                </c:pt>
                <c:pt idx="181">
                  <c:v>6.8621024794882857</c:v>
                </c:pt>
                <c:pt idx="182">
                  <c:v>4.9688552723574642</c:v>
                </c:pt>
                <c:pt idx="183">
                  <c:v>6.1700225504716988</c:v>
                </c:pt>
                <c:pt idx="184">
                  <c:v>4.8632835820895615</c:v>
                </c:pt>
                <c:pt idx="185">
                  <c:v>5.0687342646436262</c:v>
                </c:pt>
                <c:pt idx="186">
                  <c:v>5.3199336892117977</c:v>
                </c:pt>
                <c:pt idx="187">
                  <c:v>5.9974948674429207</c:v>
                </c:pt>
                <c:pt idx="188">
                  <c:v>5.7171208304709564</c:v>
                </c:pt>
                <c:pt idx="189">
                  <c:v>5.6167325040535454</c:v>
                </c:pt>
                <c:pt idx="190">
                  <c:v>6.1539365452409012</c:v>
                </c:pt>
                <c:pt idx="191">
                  <c:v>5.8190164766403152</c:v>
                </c:pt>
                <c:pt idx="192">
                  <c:v>8.4686774941995289</c:v>
                </c:pt>
                <c:pt idx="193">
                  <c:v>17.356543074092091</c:v>
                </c:pt>
                <c:pt idx="194">
                  <c:v>5.5934846122405624</c:v>
                </c:pt>
                <c:pt idx="195">
                  <c:v>7.1914235801274318</c:v>
                </c:pt>
                <c:pt idx="196">
                  <c:v>7.4490737050658673</c:v>
                </c:pt>
                <c:pt idx="197">
                  <c:v>6.2449637389202284</c:v>
                </c:pt>
                <c:pt idx="198">
                  <c:v>-2.2638951649344818</c:v>
                </c:pt>
                <c:pt idx="199">
                  <c:v>2.941649477327557</c:v>
                </c:pt>
                <c:pt idx="200">
                  <c:v>6.9589760420085245</c:v>
                </c:pt>
                <c:pt idx="201">
                  <c:v>5.8503102976130483</c:v>
                </c:pt>
                <c:pt idx="202">
                  <c:v>5.4899985609440316</c:v>
                </c:pt>
                <c:pt idx="203">
                  <c:v>5.7906009690059879</c:v>
                </c:pt>
                <c:pt idx="204">
                  <c:v>-3.3582887700534747</c:v>
                </c:pt>
                <c:pt idx="205">
                  <c:v>-10.424439037577727</c:v>
                </c:pt>
                <c:pt idx="206">
                  <c:v>-9.4403188347621629</c:v>
                </c:pt>
                <c:pt idx="207">
                  <c:v>-12.804699316441749</c:v>
                </c:pt>
                <c:pt idx="208">
                  <c:v>-13.40645366396439</c:v>
                </c:pt>
                <c:pt idx="209">
                  <c:v>-11.299722571502702</c:v>
                </c:pt>
                <c:pt idx="210">
                  <c:v>-17.827145653212504</c:v>
                </c:pt>
                <c:pt idx="211">
                  <c:v>-16.720327125022074</c:v>
                </c:pt>
                <c:pt idx="212">
                  <c:v>-19.320413373263289</c:v>
                </c:pt>
                <c:pt idx="213">
                  <c:v>-20.328258081857332</c:v>
                </c:pt>
                <c:pt idx="214">
                  <c:v>-21.198574973897255</c:v>
                </c:pt>
                <c:pt idx="215">
                  <c:v>-22.069732937685458</c:v>
                </c:pt>
                <c:pt idx="216">
                  <c:v>-38.551350154935818</c:v>
                </c:pt>
                <c:pt idx="217">
                  <c:v>-41.779843463914212</c:v>
                </c:pt>
                <c:pt idx="218">
                  <c:v>-27.594231347654706</c:v>
                </c:pt>
              </c:numCache>
            </c:numRef>
          </c:val>
          <c:smooth val="0"/>
          <c:extLst>
            <c:ext xmlns:c16="http://schemas.microsoft.com/office/drawing/2014/chart" uri="{C3380CC4-5D6E-409C-BE32-E72D297353CC}">
              <c16:uniqueId val="{00000000-5DA0-491A-9D06-333C6A038404}"/>
            </c:ext>
          </c:extLst>
        </c:ser>
        <c:ser>
          <c:idx val="1"/>
          <c:order val="1"/>
          <c:tx>
            <c:v>Student enrolments</c:v>
          </c:tx>
          <c:spPr>
            <a:ln w="22225" cap="rnd">
              <a:solidFill>
                <a:srgbClr val="00426F"/>
              </a:solidFill>
              <a:round/>
            </a:ln>
            <a:effectLst/>
          </c:spPr>
          <c:marker>
            <c:symbol val="none"/>
          </c:marker>
          <c:cat>
            <c:numRef>
              <c:f>'2.4'!$A$4:$A$222</c:f>
              <c:numCache>
                <c:formatCode>mmm\-yyyy</c:formatCode>
                <c:ptCount val="219"/>
                <c:pt idx="0">
                  <c:v>37622</c:v>
                </c:pt>
                <c:pt idx="1">
                  <c:v>37653</c:v>
                </c:pt>
                <c:pt idx="2">
                  <c:v>37681</c:v>
                </c:pt>
                <c:pt idx="3">
                  <c:v>37712</c:v>
                </c:pt>
                <c:pt idx="4">
                  <c:v>37742</c:v>
                </c:pt>
                <c:pt idx="5">
                  <c:v>37773</c:v>
                </c:pt>
                <c:pt idx="6">
                  <c:v>37803</c:v>
                </c:pt>
                <c:pt idx="7">
                  <c:v>37834</c:v>
                </c:pt>
                <c:pt idx="8">
                  <c:v>37865</c:v>
                </c:pt>
                <c:pt idx="9">
                  <c:v>37895</c:v>
                </c:pt>
                <c:pt idx="10">
                  <c:v>37926</c:v>
                </c:pt>
                <c:pt idx="11">
                  <c:v>37956</c:v>
                </c:pt>
                <c:pt idx="12">
                  <c:v>37987</c:v>
                </c:pt>
                <c:pt idx="13">
                  <c:v>38018</c:v>
                </c:pt>
                <c:pt idx="14">
                  <c:v>38047</c:v>
                </c:pt>
                <c:pt idx="15">
                  <c:v>38078</c:v>
                </c:pt>
                <c:pt idx="16">
                  <c:v>38108</c:v>
                </c:pt>
                <c:pt idx="17">
                  <c:v>38139</c:v>
                </c:pt>
                <c:pt idx="18">
                  <c:v>38169</c:v>
                </c:pt>
                <c:pt idx="19">
                  <c:v>38200</c:v>
                </c:pt>
                <c:pt idx="20">
                  <c:v>38231</c:v>
                </c:pt>
                <c:pt idx="21">
                  <c:v>38261</c:v>
                </c:pt>
                <c:pt idx="22">
                  <c:v>38292</c:v>
                </c:pt>
                <c:pt idx="23">
                  <c:v>38322</c:v>
                </c:pt>
                <c:pt idx="24">
                  <c:v>38353</c:v>
                </c:pt>
                <c:pt idx="25">
                  <c:v>38384</c:v>
                </c:pt>
                <c:pt idx="26">
                  <c:v>38412</c:v>
                </c:pt>
                <c:pt idx="27">
                  <c:v>38443</c:v>
                </c:pt>
                <c:pt idx="28">
                  <c:v>38473</c:v>
                </c:pt>
                <c:pt idx="29">
                  <c:v>38504</c:v>
                </c:pt>
                <c:pt idx="30">
                  <c:v>38534</c:v>
                </c:pt>
                <c:pt idx="31">
                  <c:v>38565</c:v>
                </c:pt>
                <c:pt idx="32">
                  <c:v>38596</c:v>
                </c:pt>
                <c:pt idx="33">
                  <c:v>38626</c:v>
                </c:pt>
                <c:pt idx="34">
                  <c:v>38657</c:v>
                </c:pt>
                <c:pt idx="35">
                  <c:v>38687</c:v>
                </c:pt>
                <c:pt idx="36">
                  <c:v>38718</c:v>
                </c:pt>
                <c:pt idx="37">
                  <c:v>38749</c:v>
                </c:pt>
                <c:pt idx="38">
                  <c:v>38777</c:v>
                </c:pt>
                <c:pt idx="39">
                  <c:v>38808</c:v>
                </c:pt>
                <c:pt idx="40">
                  <c:v>38838</c:v>
                </c:pt>
                <c:pt idx="41">
                  <c:v>38869</c:v>
                </c:pt>
                <c:pt idx="42">
                  <c:v>38899</c:v>
                </c:pt>
                <c:pt idx="43">
                  <c:v>38930</c:v>
                </c:pt>
                <c:pt idx="44">
                  <c:v>38961</c:v>
                </c:pt>
                <c:pt idx="45">
                  <c:v>38991</c:v>
                </c:pt>
                <c:pt idx="46">
                  <c:v>39022</c:v>
                </c:pt>
                <c:pt idx="47">
                  <c:v>39052</c:v>
                </c:pt>
                <c:pt idx="48">
                  <c:v>39083</c:v>
                </c:pt>
                <c:pt idx="49">
                  <c:v>39114</c:v>
                </c:pt>
                <c:pt idx="50">
                  <c:v>39142</c:v>
                </c:pt>
                <c:pt idx="51">
                  <c:v>39173</c:v>
                </c:pt>
                <c:pt idx="52">
                  <c:v>39203</c:v>
                </c:pt>
                <c:pt idx="53">
                  <c:v>39234</c:v>
                </c:pt>
                <c:pt idx="54">
                  <c:v>39264</c:v>
                </c:pt>
                <c:pt idx="55">
                  <c:v>39295</c:v>
                </c:pt>
                <c:pt idx="56">
                  <c:v>39326</c:v>
                </c:pt>
                <c:pt idx="57">
                  <c:v>39356</c:v>
                </c:pt>
                <c:pt idx="58">
                  <c:v>39387</c:v>
                </c:pt>
                <c:pt idx="59">
                  <c:v>39417</c:v>
                </c:pt>
                <c:pt idx="60">
                  <c:v>39448</c:v>
                </c:pt>
                <c:pt idx="61">
                  <c:v>39479</c:v>
                </c:pt>
                <c:pt idx="62">
                  <c:v>39508</c:v>
                </c:pt>
                <c:pt idx="63">
                  <c:v>39539</c:v>
                </c:pt>
                <c:pt idx="64">
                  <c:v>39569</c:v>
                </c:pt>
                <c:pt idx="65">
                  <c:v>39600</c:v>
                </c:pt>
                <c:pt idx="66">
                  <c:v>39630</c:v>
                </c:pt>
                <c:pt idx="67">
                  <c:v>39661</c:v>
                </c:pt>
                <c:pt idx="68">
                  <c:v>39692</c:v>
                </c:pt>
                <c:pt idx="69">
                  <c:v>39722</c:v>
                </c:pt>
                <c:pt idx="70">
                  <c:v>39753</c:v>
                </c:pt>
                <c:pt idx="71">
                  <c:v>39783</c:v>
                </c:pt>
                <c:pt idx="72">
                  <c:v>39814</c:v>
                </c:pt>
                <c:pt idx="73">
                  <c:v>39845</c:v>
                </c:pt>
                <c:pt idx="74">
                  <c:v>39873</c:v>
                </c:pt>
                <c:pt idx="75">
                  <c:v>39904</c:v>
                </c:pt>
                <c:pt idx="76">
                  <c:v>39934</c:v>
                </c:pt>
                <c:pt idx="77">
                  <c:v>39965</c:v>
                </c:pt>
                <c:pt idx="78">
                  <c:v>39995</c:v>
                </c:pt>
                <c:pt idx="79">
                  <c:v>40026</c:v>
                </c:pt>
                <c:pt idx="80">
                  <c:v>40057</c:v>
                </c:pt>
                <c:pt idx="81">
                  <c:v>40087</c:v>
                </c:pt>
                <c:pt idx="82">
                  <c:v>40118</c:v>
                </c:pt>
                <c:pt idx="83">
                  <c:v>40148</c:v>
                </c:pt>
                <c:pt idx="84">
                  <c:v>40179</c:v>
                </c:pt>
                <c:pt idx="85">
                  <c:v>40210</c:v>
                </c:pt>
                <c:pt idx="86">
                  <c:v>40238</c:v>
                </c:pt>
                <c:pt idx="87">
                  <c:v>40269</c:v>
                </c:pt>
                <c:pt idx="88">
                  <c:v>40299</c:v>
                </c:pt>
                <c:pt idx="89">
                  <c:v>40330</c:v>
                </c:pt>
                <c:pt idx="90">
                  <c:v>40360</c:v>
                </c:pt>
                <c:pt idx="91">
                  <c:v>40391</c:v>
                </c:pt>
                <c:pt idx="92">
                  <c:v>40422</c:v>
                </c:pt>
                <c:pt idx="93">
                  <c:v>40452</c:v>
                </c:pt>
                <c:pt idx="94">
                  <c:v>40483</c:v>
                </c:pt>
                <c:pt idx="95">
                  <c:v>40513</c:v>
                </c:pt>
                <c:pt idx="96">
                  <c:v>40544</c:v>
                </c:pt>
                <c:pt idx="97">
                  <c:v>40575</c:v>
                </c:pt>
                <c:pt idx="98">
                  <c:v>40603</c:v>
                </c:pt>
                <c:pt idx="99">
                  <c:v>40634</c:v>
                </c:pt>
                <c:pt idx="100">
                  <c:v>40664</c:v>
                </c:pt>
                <c:pt idx="101">
                  <c:v>40695</c:v>
                </c:pt>
                <c:pt idx="102">
                  <c:v>40725</c:v>
                </c:pt>
                <c:pt idx="103">
                  <c:v>40756</c:v>
                </c:pt>
                <c:pt idx="104">
                  <c:v>40787</c:v>
                </c:pt>
                <c:pt idx="105">
                  <c:v>40817</c:v>
                </c:pt>
                <c:pt idx="106">
                  <c:v>40848</c:v>
                </c:pt>
                <c:pt idx="107">
                  <c:v>40878</c:v>
                </c:pt>
                <c:pt idx="108">
                  <c:v>40909</c:v>
                </c:pt>
                <c:pt idx="109">
                  <c:v>40940</c:v>
                </c:pt>
                <c:pt idx="110">
                  <c:v>40969</c:v>
                </c:pt>
                <c:pt idx="111">
                  <c:v>41000</c:v>
                </c:pt>
                <c:pt idx="112">
                  <c:v>41030</c:v>
                </c:pt>
                <c:pt idx="113">
                  <c:v>41061</c:v>
                </c:pt>
                <c:pt idx="114">
                  <c:v>41091</c:v>
                </c:pt>
                <c:pt idx="115">
                  <c:v>41122</c:v>
                </c:pt>
                <c:pt idx="116">
                  <c:v>41153</c:v>
                </c:pt>
                <c:pt idx="117">
                  <c:v>41183</c:v>
                </c:pt>
                <c:pt idx="118">
                  <c:v>41214</c:v>
                </c:pt>
                <c:pt idx="119">
                  <c:v>41244</c:v>
                </c:pt>
                <c:pt idx="120">
                  <c:v>41275</c:v>
                </c:pt>
                <c:pt idx="121">
                  <c:v>41306</c:v>
                </c:pt>
                <c:pt idx="122">
                  <c:v>41334</c:v>
                </c:pt>
                <c:pt idx="123">
                  <c:v>41365</c:v>
                </c:pt>
                <c:pt idx="124">
                  <c:v>41395</c:v>
                </c:pt>
                <c:pt idx="125">
                  <c:v>41426</c:v>
                </c:pt>
                <c:pt idx="126">
                  <c:v>41456</c:v>
                </c:pt>
                <c:pt idx="127">
                  <c:v>41487</c:v>
                </c:pt>
                <c:pt idx="128">
                  <c:v>41518</c:v>
                </c:pt>
                <c:pt idx="129">
                  <c:v>41548</c:v>
                </c:pt>
                <c:pt idx="130">
                  <c:v>41579</c:v>
                </c:pt>
                <c:pt idx="131">
                  <c:v>41609</c:v>
                </c:pt>
                <c:pt idx="132">
                  <c:v>41640</c:v>
                </c:pt>
                <c:pt idx="133">
                  <c:v>41671</c:v>
                </c:pt>
                <c:pt idx="134">
                  <c:v>41699</c:v>
                </c:pt>
                <c:pt idx="135">
                  <c:v>41730</c:v>
                </c:pt>
                <c:pt idx="136">
                  <c:v>41760</c:v>
                </c:pt>
                <c:pt idx="137">
                  <c:v>41791</c:v>
                </c:pt>
                <c:pt idx="138">
                  <c:v>41821</c:v>
                </c:pt>
                <c:pt idx="139">
                  <c:v>41852</c:v>
                </c:pt>
                <c:pt idx="140">
                  <c:v>41883</c:v>
                </c:pt>
                <c:pt idx="141">
                  <c:v>41913</c:v>
                </c:pt>
                <c:pt idx="142">
                  <c:v>41944</c:v>
                </c:pt>
                <c:pt idx="143">
                  <c:v>41974</c:v>
                </c:pt>
                <c:pt idx="144">
                  <c:v>42005</c:v>
                </c:pt>
                <c:pt idx="145">
                  <c:v>42036</c:v>
                </c:pt>
                <c:pt idx="146">
                  <c:v>42064</c:v>
                </c:pt>
                <c:pt idx="147">
                  <c:v>42095</c:v>
                </c:pt>
                <c:pt idx="148">
                  <c:v>42125</c:v>
                </c:pt>
                <c:pt idx="149">
                  <c:v>42156</c:v>
                </c:pt>
                <c:pt idx="150">
                  <c:v>42186</c:v>
                </c:pt>
                <c:pt idx="151">
                  <c:v>42217</c:v>
                </c:pt>
                <c:pt idx="152">
                  <c:v>42248</c:v>
                </c:pt>
                <c:pt idx="153">
                  <c:v>42278</c:v>
                </c:pt>
                <c:pt idx="154">
                  <c:v>42309</c:v>
                </c:pt>
                <c:pt idx="155">
                  <c:v>42339</c:v>
                </c:pt>
                <c:pt idx="156">
                  <c:v>42370</c:v>
                </c:pt>
                <c:pt idx="157">
                  <c:v>42401</c:v>
                </c:pt>
                <c:pt idx="158">
                  <c:v>42430</c:v>
                </c:pt>
                <c:pt idx="159">
                  <c:v>42461</c:v>
                </c:pt>
                <c:pt idx="160">
                  <c:v>42491</c:v>
                </c:pt>
                <c:pt idx="161">
                  <c:v>42522</c:v>
                </c:pt>
                <c:pt idx="162">
                  <c:v>42552</c:v>
                </c:pt>
                <c:pt idx="163">
                  <c:v>42583</c:v>
                </c:pt>
                <c:pt idx="164">
                  <c:v>42614</c:v>
                </c:pt>
                <c:pt idx="165">
                  <c:v>42644</c:v>
                </c:pt>
                <c:pt idx="166">
                  <c:v>42675</c:v>
                </c:pt>
                <c:pt idx="167">
                  <c:v>42705</c:v>
                </c:pt>
                <c:pt idx="168">
                  <c:v>42736</c:v>
                </c:pt>
                <c:pt idx="169">
                  <c:v>42767</c:v>
                </c:pt>
                <c:pt idx="170">
                  <c:v>42795</c:v>
                </c:pt>
                <c:pt idx="171">
                  <c:v>42826</c:v>
                </c:pt>
                <c:pt idx="172">
                  <c:v>42856</c:v>
                </c:pt>
                <c:pt idx="173">
                  <c:v>42887</c:v>
                </c:pt>
                <c:pt idx="174">
                  <c:v>42917</c:v>
                </c:pt>
                <c:pt idx="175">
                  <c:v>42948</c:v>
                </c:pt>
                <c:pt idx="176">
                  <c:v>42979</c:v>
                </c:pt>
                <c:pt idx="177">
                  <c:v>43009</c:v>
                </c:pt>
                <c:pt idx="178">
                  <c:v>43040</c:v>
                </c:pt>
                <c:pt idx="179">
                  <c:v>43070</c:v>
                </c:pt>
                <c:pt idx="180">
                  <c:v>43101</c:v>
                </c:pt>
                <c:pt idx="181">
                  <c:v>43132</c:v>
                </c:pt>
                <c:pt idx="182">
                  <c:v>43160</c:v>
                </c:pt>
                <c:pt idx="183">
                  <c:v>43191</c:v>
                </c:pt>
                <c:pt idx="184">
                  <c:v>43221</c:v>
                </c:pt>
                <c:pt idx="185">
                  <c:v>43252</c:v>
                </c:pt>
                <c:pt idx="186">
                  <c:v>43282</c:v>
                </c:pt>
                <c:pt idx="187">
                  <c:v>43313</c:v>
                </c:pt>
                <c:pt idx="188">
                  <c:v>43344</c:v>
                </c:pt>
                <c:pt idx="189">
                  <c:v>43374</c:v>
                </c:pt>
                <c:pt idx="190">
                  <c:v>43405</c:v>
                </c:pt>
                <c:pt idx="191">
                  <c:v>43435</c:v>
                </c:pt>
                <c:pt idx="192">
                  <c:v>43466</c:v>
                </c:pt>
                <c:pt idx="193">
                  <c:v>43497</c:v>
                </c:pt>
                <c:pt idx="194">
                  <c:v>43525</c:v>
                </c:pt>
                <c:pt idx="195">
                  <c:v>43556</c:v>
                </c:pt>
                <c:pt idx="196">
                  <c:v>43586</c:v>
                </c:pt>
                <c:pt idx="197">
                  <c:v>43617</c:v>
                </c:pt>
                <c:pt idx="198">
                  <c:v>43647</c:v>
                </c:pt>
                <c:pt idx="199">
                  <c:v>43678</c:v>
                </c:pt>
                <c:pt idx="200">
                  <c:v>43709</c:v>
                </c:pt>
                <c:pt idx="201">
                  <c:v>43739</c:v>
                </c:pt>
                <c:pt idx="202">
                  <c:v>43770</c:v>
                </c:pt>
                <c:pt idx="203">
                  <c:v>43800</c:v>
                </c:pt>
                <c:pt idx="204">
                  <c:v>43831</c:v>
                </c:pt>
                <c:pt idx="205">
                  <c:v>43862</c:v>
                </c:pt>
                <c:pt idx="206">
                  <c:v>43891</c:v>
                </c:pt>
                <c:pt idx="207">
                  <c:v>43922</c:v>
                </c:pt>
                <c:pt idx="208">
                  <c:v>43952</c:v>
                </c:pt>
                <c:pt idx="209">
                  <c:v>43983</c:v>
                </c:pt>
                <c:pt idx="210">
                  <c:v>44013</c:v>
                </c:pt>
                <c:pt idx="211">
                  <c:v>44044</c:v>
                </c:pt>
                <c:pt idx="212">
                  <c:v>44075</c:v>
                </c:pt>
                <c:pt idx="213">
                  <c:v>44105</c:v>
                </c:pt>
                <c:pt idx="214">
                  <c:v>44136</c:v>
                </c:pt>
                <c:pt idx="215">
                  <c:v>44166</c:v>
                </c:pt>
                <c:pt idx="216">
                  <c:v>44197</c:v>
                </c:pt>
                <c:pt idx="217">
                  <c:v>44228</c:v>
                </c:pt>
                <c:pt idx="218">
                  <c:v>44256</c:v>
                </c:pt>
              </c:numCache>
            </c:numRef>
          </c:cat>
          <c:val>
            <c:numRef>
              <c:f>'2.4'!$B$4:$B$222</c:f>
              <c:numCache>
                <c:formatCode>0.0</c:formatCode>
                <c:ptCount val="219"/>
                <c:pt idx="0">
                  <c:v>13.633304299627834</c:v>
                </c:pt>
                <c:pt idx="1">
                  <c:v>13.868661240897563</c:v>
                </c:pt>
                <c:pt idx="2">
                  <c:v>10.621634181679006</c:v>
                </c:pt>
                <c:pt idx="3">
                  <c:v>9.3587724663898975</c:v>
                </c:pt>
                <c:pt idx="4">
                  <c:v>9.0016366612111209</c:v>
                </c:pt>
                <c:pt idx="5">
                  <c:v>9.4903016582022826</c:v>
                </c:pt>
                <c:pt idx="6">
                  <c:v>9.4868551139081667</c:v>
                </c:pt>
                <c:pt idx="7">
                  <c:v>8.7922951487973791</c:v>
                </c:pt>
                <c:pt idx="8">
                  <c:v>8.4184752146165387</c:v>
                </c:pt>
                <c:pt idx="9">
                  <c:v>8.2723755189651804</c:v>
                </c:pt>
                <c:pt idx="10">
                  <c:v>8.5438192769979651</c:v>
                </c:pt>
                <c:pt idx="11">
                  <c:v>8.5445421464804596</c:v>
                </c:pt>
                <c:pt idx="12">
                  <c:v>7.6389735728097818</c:v>
                </c:pt>
                <c:pt idx="13">
                  <c:v>8.1413854968458885</c:v>
                </c:pt>
                <c:pt idx="14">
                  <c:v>7.6458305017730765</c:v>
                </c:pt>
                <c:pt idx="15">
                  <c:v>7.6819631551387602</c:v>
                </c:pt>
                <c:pt idx="16">
                  <c:v>7.4347424347424251</c:v>
                </c:pt>
                <c:pt idx="17">
                  <c:v>6.8592824410416808</c:v>
                </c:pt>
                <c:pt idx="18">
                  <c:v>6.8442873649153801</c:v>
                </c:pt>
                <c:pt idx="19">
                  <c:v>7.1702249243538407</c:v>
                </c:pt>
                <c:pt idx="20">
                  <c:v>6.4569085928855241</c:v>
                </c:pt>
                <c:pt idx="21">
                  <c:v>5.6135225375625986</c:v>
                </c:pt>
                <c:pt idx="22">
                  <c:v>5.9944928711399337</c:v>
                </c:pt>
                <c:pt idx="23">
                  <c:v>5.760147138736782</c:v>
                </c:pt>
                <c:pt idx="24">
                  <c:v>10.197773030361891</c:v>
                </c:pt>
                <c:pt idx="25">
                  <c:v>14.4615549282207</c:v>
                </c:pt>
                <c:pt idx="26">
                  <c:v>7.6089576565925521</c:v>
                </c:pt>
                <c:pt idx="27">
                  <c:v>7.5174342141617778</c:v>
                </c:pt>
                <c:pt idx="28">
                  <c:v>7.7630970682778466</c:v>
                </c:pt>
                <c:pt idx="29">
                  <c:v>7.4670264729570057</c:v>
                </c:pt>
                <c:pt idx="30">
                  <c:v>6.2813522355507079</c:v>
                </c:pt>
                <c:pt idx="31">
                  <c:v>6.5366561481105867</c:v>
                </c:pt>
                <c:pt idx="32">
                  <c:v>6.9504911691786075</c:v>
                </c:pt>
                <c:pt idx="33">
                  <c:v>7.5569716129882059</c:v>
                </c:pt>
                <c:pt idx="34">
                  <c:v>7.2588035604714385</c:v>
                </c:pt>
                <c:pt idx="35">
                  <c:v>7.2929923718430212</c:v>
                </c:pt>
                <c:pt idx="36">
                  <c:v>9.638855027978078</c:v>
                </c:pt>
                <c:pt idx="37">
                  <c:v>8.4439872825883722</c:v>
                </c:pt>
                <c:pt idx="38">
                  <c:v>8.5568000000000097</c:v>
                </c:pt>
                <c:pt idx="39">
                  <c:v>8.2890476435216076</c:v>
                </c:pt>
                <c:pt idx="40">
                  <c:v>9.0783934236517094</c:v>
                </c:pt>
                <c:pt idx="41">
                  <c:v>9.2490218597317764</c:v>
                </c:pt>
                <c:pt idx="42">
                  <c:v>9.5919693549490361</c:v>
                </c:pt>
                <c:pt idx="43">
                  <c:v>9.2657471754773226</c:v>
                </c:pt>
                <c:pt idx="44">
                  <c:v>9.6271040619448698</c:v>
                </c:pt>
                <c:pt idx="45">
                  <c:v>10.18424255413608</c:v>
                </c:pt>
                <c:pt idx="46">
                  <c:v>10.879062096019254</c:v>
                </c:pt>
                <c:pt idx="47">
                  <c:v>11.212619077439934</c:v>
                </c:pt>
                <c:pt idx="48">
                  <c:v>12.949418635803456</c:v>
                </c:pt>
                <c:pt idx="49">
                  <c:v>13.147796844011372</c:v>
                </c:pt>
                <c:pt idx="50">
                  <c:v>13.010454741972243</c:v>
                </c:pt>
                <c:pt idx="51">
                  <c:v>16.096023692678617</c:v>
                </c:pt>
                <c:pt idx="52">
                  <c:v>15.818837000859709</c:v>
                </c:pt>
                <c:pt idx="53">
                  <c:v>16.499033398961238</c:v>
                </c:pt>
                <c:pt idx="54">
                  <c:v>18.675977217757666</c:v>
                </c:pt>
                <c:pt idx="55">
                  <c:v>18.858318565464206</c:v>
                </c:pt>
                <c:pt idx="56">
                  <c:v>19.292088129287286</c:v>
                </c:pt>
                <c:pt idx="57">
                  <c:v>20.157973712729603</c:v>
                </c:pt>
                <c:pt idx="58">
                  <c:v>20.155319248731907</c:v>
                </c:pt>
                <c:pt idx="59">
                  <c:v>20.428618747929782</c:v>
                </c:pt>
                <c:pt idx="60">
                  <c:v>14.953924975391075</c:v>
                </c:pt>
                <c:pt idx="61">
                  <c:v>13.910111075123366</c:v>
                </c:pt>
                <c:pt idx="62">
                  <c:v>16.1851268986984</c:v>
                </c:pt>
                <c:pt idx="63">
                  <c:v>17.686785603322818</c:v>
                </c:pt>
                <c:pt idx="64">
                  <c:v>18.052023943016881</c:v>
                </c:pt>
                <c:pt idx="65">
                  <c:v>19.057268924592229</c:v>
                </c:pt>
                <c:pt idx="66">
                  <c:v>17.569868579355319</c:v>
                </c:pt>
                <c:pt idx="67">
                  <c:v>17.266214320912777</c:v>
                </c:pt>
                <c:pt idx="68">
                  <c:v>18.317546371029138</c:v>
                </c:pt>
                <c:pt idx="69">
                  <c:v>18.122741595120395</c:v>
                </c:pt>
                <c:pt idx="70">
                  <c:v>18.618009045231744</c:v>
                </c:pt>
                <c:pt idx="71">
                  <c:v>18.331343825466064</c:v>
                </c:pt>
                <c:pt idx="72">
                  <c:v>19.281322218553989</c:v>
                </c:pt>
                <c:pt idx="73">
                  <c:v>17.19910349902991</c:v>
                </c:pt>
                <c:pt idx="74">
                  <c:v>14.876373215194416</c:v>
                </c:pt>
                <c:pt idx="75">
                  <c:v>14.097736525448457</c:v>
                </c:pt>
                <c:pt idx="76">
                  <c:v>13.553052296413238</c:v>
                </c:pt>
                <c:pt idx="77">
                  <c:v>13.346393474211581</c:v>
                </c:pt>
                <c:pt idx="78">
                  <c:v>13.083788136351426</c:v>
                </c:pt>
                <c:pt idx="79">
                  <c:v>13.269868976812349</c:v>
                </c:pt>
                <c:pt idx="80">
                  <c:v>12.082724108816079</c:v>
                </c:pt>
                <c:pt idx="81">
                  <c:v>11.734561526300592</c:v>
                </c:pt>
                <c:pt idx="82">
                  <c:v>11.13832643025383</c:v>
                </c:pt>
                <c:pt idx="83">
                  <c:v>10.676813366122605</c:v>
                </c:pt>
                <c:pt idx="84">
                  <c:v>-0.55095703918973671</c:v>
                </c:pt>
                <c:pt idx="85">
                  <c:v>-0.58083943428808293</c:v>
                </c:pt>
                <c:pt idx="86">
                  <c:v>0.13615014299022121</c:v>
                </c:pt>
                <c:pt idx="87">
                  <c:v>-0.98946599281495295</c:v>
                </c:pt>
                <c:pt idx="88">
                  <c:v>-0.6756796559747924</c:v>
                </c:pt>
                <c:pt idx="89">
                  <c:v>-1.5929143362290232</c:v>
                </c:pt>
                <c:pt idx="90">
                  <c:v>-2.2118380062305265</c:v>
                </c:pt>
                <c:pt idx="91">
                  <c:v>-2.451402398131719</c:v>
                </c:pt>
                <c:pt idx="92">
                  <c:v>-2.9278151627201932</c:v>
                </c:pt>
                <c:pt idx="93">
                  <c:v>-2.9292203639294523</c:v>
                </c:pt>
                <c:pt idx="94">
                  <c:v>-3.1582197894238107</c:v>
                </c:pt>
                <c:pt idx="95">
                  <c:v>-3.3358815178218926</c:v>
                </c:pt>
                <c:pt idx="96">
                  <c:v>-10.076535049573842</c:v>
                </c:pt>
                <c:pt idx="97">
                  <c:v>-5.3650378961874186</c:v>
                </c:pt>
                <c:pt idx="98">
                  <c:v>-9.8942205105519321</c:v>
                </c:pt>
                <c:pt idx="99">
                  <c:v>-10.265981980873896</c:v>
                </c:pt>
                <c:pt idx="100">
                  <c:v>-9.6246915923325123</c:v>
                </c:pt>
                <c:pt idx="101">
                  <c:v>-9.6298471708760935</c:v>
                </c:pt>
                <c:pt idx="102">
                  <c:v>-10.366763249847033</c:v>
                </c:pt>
                <c:pt idx="103">
                  <c:v>-10.090056705982164</c:v>
                </c:pt>
                <c:pt idx="104">
                  <c:v>-9.9379646147512712</c:v>
                </c:pt>
                <c:pt idx="105">
                  <c:v>-9.5722453621180588</c:v>
                </c:pt>
                <c:pt idx="106">
                  <c:v>-10.045733904679533</c:v>
                </c:pt>
                <c:pt idx="107">
                  <c:v>-9.9093579448673808</c:v>
                </c:pt>
                <c:pt idx="108">
                  <c:v>-6.9046559761688275</c:v>
                </c:pt>
                <c:pt idx="109">
                  <c:v>-9.9345483227533666</c:v>
                </c:pt>
                <c:pt idx="110">
                  <c:v>-8.5995653649274075</c:v>
                </c:pt>
                <c:pt idx="111">
                  <c:v>-7.3667690114589623</c:v>
                </c:pt>
                <c:pt idx="112">
                  <c:v>-8.4807717548234685</c:v>
                </c:pt>
                <c:pt idx="113">
                  <c:v>-8.6112084621021481</c:v>
                </c:pt>
                <c:pt idx="114">
                  <c:v>-7.4293676941824209</c:v>
                </c:pt>
                <c:pt idx="115">
                  <c:v>-7.8248797444671609</c:v>
                </c:pt>
                <c:pt idx="116">
                  <c:v>-7.7371288663314548</c:v>
                </c:pt>
                <c:pt idx="117">
                  <c:v>-7.7490056740207702</c:v>
                </c:pt>
                <c:pt idx="118">
                  <c:v>-7.4319566853618841</c:v>
                </c:pt>
                <c:pt idx="119">
                  <c:v>-6.9912362357775759</c:v>
                </c:pt>
                <c:pt idx="120">
                  <c:v>-4.2075736325385744</c:v>
                </c:pt>
                <c:pt idx="121">
                  <c:v>-7.6401636997490581</c:v>
                </c:pt>
                <c:pt idx="122">
                  <c:v>-3.2260103004834284</c:v>
                </c:pt>
                <c:pt idx="123">
                  <c:v>-3.0496511619304112</c:v>
                </c:pt>
                <c:pt idx="124">
                  <c:v>-2.4595394996307141</c:v>
                </c:pt>
                <c:pt idx="125">
                  <c:v>-2.3866797749283575</c:v>
                </c:pt>
                <c:pt idx="126">
                  <c:v>-0.9324321853650841</c:v>
                </c:pt>
                <c:pt idx="127">
                  <c:v>-0.40124727893157131</c:v>
                </c:pt>
                <c:pt idx="128">
                  <c:v>1.1674060238150874</c:v>
                </c:pt>
                <c:pt idx="129">
                  <c:v>0.8768845444365736</c:v>
                </c:pt>
                <c:pt idx="130">
                  <c:v>1.6844148350207311</c:v>
                </c:pt>
                <c:pt idx="131">
                  <c:v>1.561949013669639</c:v>
                </c:pt>
                <c:pt idx="132">
                  <c:v>5.5560978254975302</c:v>
                </c:pt>
                <c:pt idx="133">
                  <c:v>7.0194473062791252</c:v>
                </c:pt>
                <c:pt idx="134">
                  <c:v>8.4293783466109495</c:v>
                </c:pt>
                <c:pt idx="135">
                  <c:v>8.577468120664534</c:v>
                </c:pt>
                <c:pt idx="136">
                  <c:v>9.1187778896836704</c:v>
                </c:pt>
                <c:pt idx="137">
                  <c:v>10.360148002114311</c:v>
                </c:pt>
                <c:pt idx="138">
                  <c:v>10.363134162170805</c:v>
                </c:pt>
                <c:pt idx="139">
                  <c:v>10.398256226076263</c:v>
                </c:pt>
                <c:pt idx="140">
                  <c:v>10.37415636099588</c:v>
                </c:pt>
                <c:pt idx="141">
                  <c:v>11.093951093951105</c:v>
                </c:pt>
                <c:pt idx="142">
                  <c:v>11.288633467635844</c:v>
                </c:pt>
                <c:pt idx="143">
                  <c:v>11.486458886483387</c:v>
                </c:pt>
                <c:pt idx="144">
                  <c:v>13.259288180174256</c:v>
                </c:pt>
                <c:pt idx="145">
                  <c:v>11.535184869654124</c:v>
                </c:pt>
                <c:pt idx="146">
                  <c:v>11.705899622851712</c:v>
                </c:pt>
                <c:pt idx="147">
                  <c:v>11.749987700395703</c:v>
                </c:pt>
                <c:pt idx="148">
                  <c:v>11.526567900236472</c:v>
                </c:pt>
                <c:pt idx="149">
                  <c:v>10.703421314934424</c:v>
                </c:pt>
                <c:pt idx="150">
                  <c:v>11.01598078070043</c:v>
                </c:pt>
                <c:pt idx="151">
                  <c:v>11.37400944935818</c:v>
                </c:pt>
                <c:pt idx="152">
                  <c:v>10.934145234416048</c:v>
                </c:pt>
                <c:pt idx="153">
                  <c:v>10.515620172999697</c:v>
                </c:pt>
                <c:pt idx="154">
                  <c:v>10.973331540911268</c:v>
                </c:pt>
                <c:pt idx="155">
                  <c:v>10.418422306085805</c:v>
                </c:pt>
                <c:pt idx="156">
                  <c:v>11.94832763328586</c:v>
                </c:pt>
                <c:pt idx="157">
                  <c:v>18.331041857622978</c:v>
                </c:pt>
                <c:pt idx="158">
                  <c:v>12.469253111753575</c:v>
                </c:pt>
                <c:pt idx="159">
                  <c:v>12.045358775841365</c:v>
                </c:pt>
                <c:pt idx="160">
                  <c:v>12.075631267367392</c:v>
                </c:pt>
                <c:pt idx="161">
                  <c:v>11.731242582101164</c:v>
                </c:pt>
                <c:pt idx="162">
                  <c:v>11.328238755610887</c:v>
                </c:pt>
                <c:pt idx="163">
                  <c:v>11.11420719872398</c:v>
                </c:pt>
                <c:pt idx="164">
                  <c:v>10.614050008504838</c:v>
                </c:pt>
                <c:pt idx="165">
                  <c:v>11.042877795879512</c:v>
                </c:pt>
                <c:pt idx="166">
                  <c:v>10.295536665343885</c:v>
                </c:pt>
                <c:pt idx="167">
                  <c:v>10.492260216017124</c:v>
                </c:pt>
                <c:pt idx="168">
                  <c:v>19.377005607597809</c:v>
                </c:pt>
                <c:pt idx="169">
                  <c:v>12.130209980699602</c:v>
                </c:pt>
                <c:pt idx="170">
                  <c:v>15.284135848333058</c:v>
                </c:pt>
                <c:pt idx="171">
                  <c:v>14.740304573086881</c:v>
                </c:pt>
                <c:pt idx="172">
                  <c:v>14.923732010995527</c:v>
                </c:pt>
                <c:pt idx="173">
                  <c:v>14.71973375753517</c:v>
                </c:pt>
                <c:pt idx="174">
                  <c:v>15.249765478424004</c:v>
                </c:pt>
                <c:pt idx="175">
                  <c:v>14.315424460182813</c:v>
                </c:pt>
                <c:pt idx="176">
                  <c:v>13.701784207704559</c:v>
                </c:pt>
                <c:pt idx="177">
                  <c:v>13.754543023017973</c:v>
                </c:pt>
                <c:pt idx="178">
                  <c:v>13.492550427583483</c:v>
                </c:pt>
                <c:pt idx="179">
                  <c:v>13.693184377674662</c:v>
                </c:pt>
                <c:pt idx="180">
                  <c:v>14.708517744168992</c:v>
                </c:pt>
                <c:pt idx="181">
                  <c:v>14.571328240583492</c:v>
                </c:pt>
                <c:pt idx="182">
                  <c:v>13.203222453222452</c:v>
                </c:pt>
                <c:pt idx="183">
                  <c:v>13.159761460978125</c:v>
                </c:pt>
                <c:pt idx="184">
                  <c:v>12.35777467193202</c:v>
                </c:pt>
                <c:pt idx="185">
                  <c:v>12.236240729084003</c:v>
                </c:pt>
                <c:pt idx="186">
                  <c:v>11.341819903655391</c:v>
                </c:pt>
                <c:pt idx="187">
                  <c:v>11.486018813045828</c:v>
                </c:pt>
                <c:pt idx="188">
                  <c:v>11.153999393228275</c:v>
                </c:pt>
                <c:pt idx="189">
                  <c:v>10.804792448263335</c:v>
                </c:pt>
                <c:pt idx="190">
                  <c:v>10.928761162352995</c:v>
                </c:pt>
                <c:pt idx="191">
                  <c:v>10.686609545507064</c:v>
                </c:pt>
                <c:pt idx="192">
                  <c:v>12.117715286654352</c:v>
                </c:pt>
                <c:pt idx="193">
                  <c:v>13.678318586294047</c:v>
                </c:pt>
                <c:pt idx="194">
                  <c:v>10.427771885603043</c:v>
                </c:pt>
                <c:pt idx="195">
                  <c:v>10.69512474547254</c:v>
                </c:pt>
                <c:pt idx="196">
                  <c:v>10.668831683829572</c:v>
                </c:pt>
                <c:pt idx="197">
                  <c:v>10.12232788750711</c:v>
                </c:pt>
                <c:pt idx="198">
                  <c:v>5.6272933039040574</c:v>
                </c:pt>
                <c:pt idx="199">
                  <c:v>7.8789790981785179</c:v>
                </c:pt>
                <c:pt idx="200">
                  <c:v>9.7400803698856286</c:v>
                </c:pt>
                <c:pt idx="201">
                  <c:v>9.0144264525531028</c:v>
                </c:pt>
                <c:pt idx="202">
                  <c:v>8.7047031147531087</c:v>
                </c:pt>
                <c:pt idx="203">
                  <c:v>8.8422610080809871</c:v>
                </c:pt>
                <c:pt idx="204">
                  <c:v>7.5039190123560973</c:v>
                </c:pt>
                <c:pt idx="205">
                  <c:v>4.0049326838927479</c:v>
                </c:pt>
                <c:pt idx="206">
                  <c:v>3.4342972371785629</c:v>
                </c:pt>
                <c:pt idx="207">
                  <c:v>1.5325131810193238</c:v>
                </c:pt>
                <c:pt idx="208">
                  <c:v>0.8275310607032127</c:v>
                </c:pt>
                <c:pt idx="209">
                  <c:v>1.2997892732325322</c:v>
                </c:pt>
                <c:pt idx="210">
                  <c:v>-2.7584141614121482</c:v>
                </c:pt>
                <c:pt idx="211">
                  <c:v>-3.0728057789252916</c:v>
                </c:pt>
                <c:pt idx="212">
                  <c:v>-4.9857212634808912</c:v>
                </c:pt>
                <c:pt idx="213">
                  <c:v>-6.1421537756913054</c:v>
                </c:pt>
                <c:pt idx="214">
                  <c:v>-7.072842697188908</c:v>
                </c:pt>
                <c:pt idx="215">
                  <c:v>-7.6725326346427369</c:v>
                </c:pt>
                <c:pt idx="216">
                  <c:v>-14.109525820167123</c:v>
                </c:pt>
                <c:pt idx="217">
                  <c:v>-18.07681029463637</c:v>
                </c:pt>
                <c:pt idx="218">
                  <c:v>-15.758014269922615</c:v>
                </c:pt>
              </c:numCache>
            </c:numRef>
          </c:val>
          <c:smooth val="0"/>
          <c:extLst>
            <c:ext xmlns:c16="http://schemas.microsoft.com/office/drawing/2014/chart" uri="{C3380CC4-5D6E-409C-BE32-E72D297353CC}">
              <c16:uniqueId val="{00000001-5DA0-491A-9D06-333C6A038404}"/>
            </c:ext>
          </c:extLst>
        </c:ser>
        <c:dLbls>
          <c:showLegendKey val="0"/>
          <c:showVal val="0"/>
          <c:showCatName val="0"/>
          <c:showSerName val="0"/>
          <c:showPercent val="0"/>
          <c:showBubbleSize val="0"/>
        </c:dLbls>
        <c:smooth val="0"/>
        <c:axId val="1454467935"/>
        <c:axId val="132023120"/>
      </c:lineChart>
      <c:dateAx>
        <c:axId val="1454467935"/>
        <c:scaling>
          <c:orientation val="minMax"/>
          <c:max val="44256"/>
          <c:min val="37681"/>
        </c:scaling>
        <c:delete val="0"/>
        <c:axPos val="b"/>
        <c:numFmt formatCode="mmm\-yy" sourceLinked="0"/>
        <c:majorTickMark val="out"/>
        <c:minorTickMark val="none"/>
        <c:tickLblPos val="low"/>
        <c:spPr>
          <a:noFill/>
          <a:ln w="9525" cap="flat" cmpd="sng" algn="ctr">
            <a:solidFill>
              <a:srgbClr val="B9BDBF"/>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2023120"/>
        <c:crosses val="autoZero"/>
        <c:auto val="1"/>
        <c:lblOffset val="100"/>
        <c:baseTimeUnit val="months"/>
        <c:majorUnit val="36"/>
      </c:dateAx>
      <c:valAx>
        <c:axId val="132023120"/>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 change, YTD</a:t>
                </a:r>
              </a:p>
            </c:rich>
          </c:tx>
          <c:layout>
            <c:manualLayout>
              <c:xMode val="edge"/>
              <c:yMode val="edge"/>
              <c:x val="0"/>
              <c:y val="0.2843440126974701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54467935"/>
        <c:crosses val="autoZero"/>
        <c:crossBetween val="between"/>
      </c:valAx>
      <c:spPr>
        <a:noFill/>
        <a:ln>
          <a:noFill/>
        </a:ln>
        <a:effectLst/>
      </c:spPr>
    </c:plotArea>
    <c:legend>
      <c:legendPos val="r"/>
      <c:layout>
        <c:manualLayout>
          <c:xMode val="edge"/>
          <c:yMode val="edge"/>
          <c:x val="0.11900798611111109"/>
          <c:y val="0.61385972222222218"/>
          <c:w val="0.79699791666666664"/>
          <c:h val="0.21418842592592593"/>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447218308329249"/>
          <c:y val="9.7531018518518517E-2"/>
          <c:w val="0.7630800258825704"/>
          <c:h val="0.80799305555555545"/>
        </c:manualLayout>
      </c:layout>
      <c:lineChart>
        <c:grouping val="standard"/>
        <c:varyColors val="0"/>
        <c:ser>
          <c:idx val="0"/>
          <c:order val="0"/>
          <c:tx>
            <c:v>Unemployment rate (LHS)</c:v>
          </c:tx>
          <c:spPr>
            <a:ln w="19050">
              <a:solidFill>
                <a:srgbClr val="008EBA"/>
              </a:solidFill>
            </a:ln>
          </c:spPr>
          <c:marker>
            <c:symbol val="none"/>
          </c:marker>
          <c:cat>
            <c:numRef>
              <c:f>'2.5'!$A$5:$A$101</c:f>
              <c:numCache>
                <c:formatCode>mmm\-yyyy</c:formatCode>
                <c:ptCount val="97"/>
                <c:pt idx="0">
                  <c:v>41395</c:v>
                </c:pt>
                <c:pt idx="1">
                  <c:v>41426</c:v>
                </c:pt>
                <c:pt idx="2">
                  <c:v>41456</c:v>
                </c:pt>
                <c:pt idx="3">
                  <c:v>41487</c:v>
                </c:pt>
                <c:pt idx="4">
                  <c:v>41518</c:v>
                </c:pt>
                <c:pt idx="5">
                  <c:v>41548</c:v>
                </c:pt>
                <c:pt idx="6">
                  <c:v>41579</c:v>
                </c:pt>
                <c:pt idx="7">
                  <c:v>41609</c:v>
                </c:pt>
                <c:pt idx="8">
                  <c:v>41640</c:v>
                </c:pt>
                <c:pt idx="9">
                  <c:v>41671</c:v>
                </c:pt>
                <c:pt idx="10">
                  <c:v>41699</c:v>
                </c:pt>
                <c:pt idx="11">
                  <c:v>41730</c:v>
                </c:pt>
                <c:pt idx="12">
                  <c:v>41760</c:v>
                </c:pt>
                <c:pt idx="13">
                  <c:v>41791</c:v>
                </c:pt>
                <c:pt idx="14">
                  <c:v>41821</c:v>
                </c:pt>
                <c:pt idx="15">
                  <c:v>41852</c:v>
                </c:pt>
                <c:pt idx="16">
                  <c:v>41883</c:v>
                </c:pt>
                <c:pt idx="17">
                  <c:v>41913</c:v>
                </c:pt>
                <c:pt idx="18">
                  <c:v>41944</c:v>
                </c:pt>
                <c:pt idx="19">
                  <c:v>41974</c:v>
                </c:pt>
                <c:pt idx="20">
                  <c:v>42005</c:v>
                </c:pt>
                <c:pt idx="21">
                  <c:v>42036</c:v>
                </c:pt>
                <c:pt idx="22">
                  <c:v>42064</c:v>
                </c:pt>
                <c:pt idx="23">
                  <c:v>42095</c:v>
                </c:pt>
                <c:pt idx="24">
                  <c:v>42125</c:v>
                </c:pt>
                <c:pt idx="25">
                  <c:v>42156</c:v>
                </c:pt>
                <c:pt idx="26">
                  <c:v>42186</c:v>
                </c:pt>
                <c:pt idx="27">
                  <c:v>42217</c:v>
                </c:pt>
                <c:pt idx="28">
                  <c:v>42248</c:v>
                </c:pt>
                <c:pt idx="29">
                  <c:v>42278</c:v>
                </c:pt>
                <c:pt idx="30">
                  <c:v>42309</c:v>
                </c:pt>
                <c:pt idx="31">
                  <c:v>42339</c:v>
                </c:pt>
                <c:pt idx="32">
                  <c:v>42370</c:v>
                </c:pt>
                <c:pt idx="33">
                  <c:v>42401</c:v>
                </c:pt>
                <c:pt idx="34">
                  <c:v>42430</c:v>
                </c:pt>
                <c:pt idx="35">
                  <c:v>42461</c:v>
                </c:pt>
                <c:pt idx="36">
                  <c:v>42491</c:v>
                </c:pt>
                <c:pt idx="37">
                  <c:v>42522</c:v>
                </c:pt>
                <c:pt idx="38">
                  <c:v>42552</c:v>
                </c:pt>
                <c:pt idx="39">
                  <c:v>42583</c:v>
                </c:pt>
                <c:pt idx="40">
                  <c:v>42614</c:v>
                </c:pt>
                <c:pt idx="41">
                  <c:v>42644</c:v>
                </c:pt>
                <c:pt idx="42">
                  <c:v>42675</c:v>
                </c:pt>
                <c:pt idx="43">
                  <c:v>42705</c:v>
                </c:pt>
                <c:pt idx="44">
                  <c:v>42736</c:v>
                </c:pt>
                <c:pt idx="45">
                  <c:v>42767</c:v>
                </c:pt>
                <c:pt idx="46">
                  <c:v>42795</c:v>
                </c:pt>
                <c:pt idx="47">
                  <c:v>42826</c:v>
                </c:pt>
                <c:pt idx="48">
                  <c:v>42856</c:v>
                </c:pt>
                <c:pt idx="49">
                  <c:v>42887</c:v>
                </c:pt>
                <c:pt idx="50">
                  <c:v>42917</c:v>
                </c:pt>
                <c:pt idx="51">
                  <c:v>42948</c:v>
                </c:pt>
                <c:pt idx="52">
                  <c:v>42979</c:v>
                </c:pt>
                <c:pt idx="53">
                  <c:v>43009</c:v>
                </c:pt>
                <c:pt idx="54">
                  <c:v>43040</c:v>
                </c:pt>
                <c:pt idx="55">
                  <c:v>43070</c:v>
                </c:pt>
                <c:pt idx="56">
                  <c:v>43101</c:v>
                </c:pt>
                <c:pt idx="57">
                  <c:v>43132</c:v>
                </c:pt>
                <c:pt idx="58">
                  <c:v>43160</c:v>
                </c:pt>
                <c:pt idx="59">
                  <c:v>43191</c:v>
                </c:pt>
                <c:pt idx="60">
                  <c:v>43221</c:v>
                </c:pt>
                <c:pt idx="61">
                  <c:v>43252</c:v>
                </c:pt>
                <c:pt idx="62">
                  <c:v>43282</c:v>
                </c:pt>
                <c:pt idx="63">
                  <c:v>43313</c:v>
                </c:pt>
                <c:pt idx="64">
                  <c:v>43344</c:v>
                </c:pt>
                <c:pt idx="65">
                  <c:v>43374</c:v>
                </c:pt>
                <c:pt idx="66">
                  <c:v>43405</c:v>
                </c:pt>
                <c:pt idx="67">
                  <c:v>43435</c:v>
                </c:pt>
                <c:pt idx="68">
                  <c:v>43466</c:v>
                </c:pt>
                <c:pt idx="69">
                  <c:v>43497</c:v>
                </c:pt>
                <c:pt idx="70">
                  <c:v>43525</c:v>
                </c:pt>
                <c:pt idx="71">
                  <c:v>43556</c:v>
                </c:pt>
                <c:pt idx="72">
                  <c:v>43586</c:v>
                </c:pt>
                <c:pt idx="73">
                  <c:v>43617</c:v>
                </c:pt>
                <c:pt idx="74">
                  <c:v>43647</c:v>
                </c:pt>
                <c:pt idx="75">
                  <c:v>43678</c:v>
                </c:pt>
                <c:pt idx="76">
                  <c:v>43709</c:v>
                </c:pt>
                <c:pt idx="77">
                  <c:v>43739</c:v>
                </c:pt>
                <c:pt idx="78">
                  <c:v>43770</c:v>
                </c:pt>
                <c:pt idx="79">
                  <c:v>43800</c:v>
                </c:pt>
                <c:pt idx="80">
                  <c:v>43831</c:v>
                </c:pt>
                <c:pt idx="81">
                  <c:v>43862</c:v>
                </c:pt>
                <c:pt idx="82">
                  <c:v>43891</c:v>
                </c:pt>
                <c:pt idx="83">
                  <c:v>43922</c:v>
                </c:pt>
                <c:pt idx="84">
                  <c:v>43952</c:v>
                </c:pt>
                <c:pt idx="85">
                  <c:v>43983</c:v>
                </c:pt>
                <c:pt idx="86">
                  <c:v>44013</c:v>
                </c:pt>
                <c:pt idx="87">
                  <c:v>44044</c:v>
                </c:pt>
                <c:pt idx="88">
                  <c:v>44075</c:v>
                </c:pt>
                <c:pt idx="89">
                  <c:v>44105</c:v>
                </c:pt>
                <c:pt idx="90">
                  <c:v>44136</c:v>
                </c:pt>
                <c:pt idx="91">
                  <c:v>44166</c:v>
                </c:pt>
                <c:pt idx="92">
                  <c:v>44197</c:v>
                </c:pt>
                <c:pt idx="93">
                  <c:v>44228</c:v>
                </c:pt>
                <c:pt idx="94">
                  <c:v>44256</c:v>
                </c:pt>
                <c:pt idx="95">
                  <c:v>44287</c:v>
                </c:pt>
                <c:pt idx="96">
                  <c:v>44317</c:v>
                </c:pt>
              </c:numCache>
            </c:numRef>
          </c:cat>
          <c:val>
            <c:numRef>
              <c:f>'2.5'!$B$5:$B$101</c:f>
              <c:numCache>
                <c:formatCode>0.0;\-0.0;0.0;@</c:formatCode>
                <c:ptCount val="97"/>
                <c:pt idx="0">
                  <c:v>5.6783514000000004</c:v>
                </c:pt>
                <c:pt idx="1">
                  <c:v>5.4126726999999999</c:v>
                </c:pt>
                <c:pt idx="2">
                  <c:v>5.6017641999999999</c:v>
                </c:pt>
                <c:pt idx="3">
                  <c:v>5.8964543999999997</c:v>
                </c:pt>
                <c:pt idx="4">
                  <c:v>5.6595287000000001</c:v>
                </c:pt>
                <c:pt idx="5">
                  <c:v>5.9195614000000001</c:v>
                </c:pt>
                <c:pt idx="6">
                  <c:v>5.9588099000000003</c:v>
                </c:pt>
                <c:pt idx="7">
                  <c:v>5.8146051999999999</c:v>
                </c:pt>
                <c:pt idx="8">
                  <c:v>5.6835990000000001</c:v>
                </c:pt>
                <c:pt idx="9">
                  <c:v>5.5597254999999999</c:v>
                </c:pt>
                <c:pt idx="10">
                  <c:v>5.2160777999999999</c:v>
                </c:pt>
                <c:pt idx="11">
                  <c:v>5.3626885</c:v>
                </c:pt>
                <c:pt idx="12">
                  <c:v>5.7689291000000003</c:v>
                </c:pt>
                <c:pt idx="13">
                  <c:v>5.7350218999999996</c:v>
                </c:pt>
                <c:pt idx="14">
                  <c:v>5.7170017</c:v>
                </c:pt>
                <c:pt idx="15">
                  <c:v>5.7038856999999998</c:v>
                </c:pt>
                <c:pt idx="16">
                  <c:v>5.9453784000000001</c:v>
                </c:pt>
                <c:pt idx="17">
                  <c:v>5.8734450000000002</c:v>
                </c:pt>
                <c:pt idx="18">
                  <c:v>6.1653472000000002</c:v>
                </c:pt>
                <c:pt idx="19">
                  <c:v>5.8836462999999997</c:v>
                </c:pt>
                <c:pt idx="20">
                  <c:v>6.2720563</c:v>
                </c:pt>
                <c:pt idx="21">
                  <c:v>6.1948772999999999</c:v>
                </c:pt>
                <c:pt idx="22">
                  <c:v>5.8754923000000003</c:v>
                </c:pt>
                <c:pt idx="23">
                  <c:v>5.8541577</c:v>
                </c:pt>
                <c:pt idx="24">
                  <c:v>5.7322198000000002</c:v>
                </c:pt>
                <c:pt idx="25">
                  <c:v>5.7443049000000004</c:v>
                </c:pt>
                <c:pt idx="26">
                  <c:v>5.8541518000000003</c:v>
                </c:pt>
                <c:pt idx="27">
                  <c:v>5.8643932000000003</c:v>
                </c:pt>
                <c:pt idx="28">
                  <c:v>5.8344904</c:v>
                </c:pt>
                <c:pt idx="29">
                  <c:v>5.4888785000000002</c:v>
                </c:pt>
                <c:pt idx="30">
                  <c:v>5.2424825000000004</c:v>
                </c:pt>
                <c:pt idx="31">
                  <c:v>5.0692409999999999</c:v>
                </c:pt>
                <c:pt idx="32">
                  <c:v>5.5810003999999998</c:v>
                </c:pt>
                <c:pt idx="33">
                  <c:v>5.2383538999999999</c:v>
                </c:pt>
                <c:pt idx="34">
                  <c:v>5.1761096999999996</c:v>
                </c:pt>
                <c:pt idx="35">
                  <c:v>5.2279774000000003</c:v>
                </c:pt>
                <c:pt idx="36">
                  <c:v>5.1063584999999998</c:v>
                </c:pt>
                <c:pt idx="37">
                  <c:v>5.1346239999999996</c:v>
                </c:pt>
                <c:pt idx="38">
                  <c:v>5.0836559000000001</c:v>
                </c:pt>
                <c:pt idx="39">
                  <c:v>4.9558013000000001</c:v>
                </c:pt>
                <c:pt idx="40">
                  <c:v>4.9017257000000001</c:v>
                </c:pt>
                <c:pt idx="41">
                  <c:v>4.8511107999999998</c:v>
                </c:pt>
                <c:pt idx="42">
                  <c:v>4.9758693000000003</c:v>
                </c:pt>
                <c:pt idx="43">
                  <c:v>5.1978812999999997</c:v>
                </c:pt>
                <c:pt idx="44">
                  <c:v>5.1092136999999997</c:v>
                </c:pt>
                <c:pt idx="45">
                  <c:v>5.2378825000000004</c:v>
                </c:pt>
                <c:pt idx="46">
                  <c:v>5.0556470999999998</c:v>
                </c:pt>
                <c:pt idx="47">
                  <c:v>4.6529059999999998</c:v>
                </c:pt>
                <c:pt idx="48">
                  <c:v>4.7208927000000003</c:v>
                </c:pt>
                <c:pt idx="49">
                  <c:v>4.7381808000000003</c:v>
                </c:pt>
                <c:pt idx="50">
                  <c:v>4.8595553000000002</c:v>
                </c:pt>
                <c:pt idx="51">
                  <c:v>4.9347972999999996</c:v>
                </c:pt>
                <c:pt idx="52">
                  <c:v>4.6501549999999998</c:v>
                </c:pt>
                <c:pt idx="53">
                  <c:v>4.4828861</c:v>
                </c:pt>
                <c:pt idx="54">
                  <c:v>4.6656829999999996</c:v>
                </c:pt>
                <c:pt idx="55">
                  <c:v>4.8156866999999997</c:v>
                </c:pt>
                <c:pt idx="56">
                  <c:v>5.1451020999999999</c:v>
                </c:pt>
                <c:pt idx="57">
                  <c:v>4.8789202999999999</c:v>
                </c:pt>
                <c:pt idx="58">
                  <c:v>5.0513339000000004</c:v>
                </c:pt>
                <c:pt idx="59">
                  <c:v>4.9771416000000004</c:v>
                </c:pt>
                <c:pt idx="60">
                  <c:v>4.8791424000000001</c:v>
                </c:pt>
                <c:pt idx="61">
                  <c:v>4.6289641000000001</c:v>
                </c:pt>
                <c:pt idx="62">
                  <c:v>4.8253624000000004</c:v>
                </c:pt>
                <c:pt idx="63">
                  <c:v>4.6719485000000001</c:v>
                </c:pt>
                <c:pt idx="64">
                  <c:v>4.3643166999999998</c:v>
                </c:pt>
                <c:pt idx="65">
                  <c:v>4.3778395000000003</c:v>
                </c:pt>
                <c:pt idx="66">
                  <c:v>4.3133426000000004</c:v>
                </c:pt>
                <c:pt idx="67">
                  <c:v>4.3319542999999996</c:v>
                </c:pt>
                <c:pt idx="68">
                  <c:v>3.9426087000000001</c:v>
                </c:pt>
                <c:pt idx="69">
                  <c:v>4.3461987000000004</c:v>
                </c:pt>
                <c:pt idx="70">
                  <c:v>4.4287466000000002</c:v>
                </c:pt>
                <c:pt idx="71">
                  <c:v>4.5827092</c:v>
                </c:pt>
                <c:pt idx="72">
                  <c:v>4.5824362000000001</c:v>
                </c:pt>
                <c:pt idx="73">
                  <c:v>4.5747248000000003</c:v>
                </c:pt>
                <c:pt idx="74">
                  <c:v>4.4194209999999998</c:v>
                </c:pt>
                <c:pt idx="75">
                  <c:v>4.2987422999999998</c:v>
                </c:pt>
                <c:pt idx="76">
                  <c:v>4.4762227000000001</c:v>
                </c:pt>
                <c:pt idx="77">
                  <c:v>4.7572644999999998</c:v>
                </c:pt>
                <c:pt idx="78">
                  <c:v>4.5979019000000001</c:v>
                </c:pt>
                <c:pt idx="79">
                  <c:v>4.4727183999999998</c:v>
                </c:pt>
                <c:pt idx="80">
                  <c:v>4.4460661000000004</c:v>
                </c:pt>
                <c:pt idx="81">
                  <c:v>4.6370887999999999</c:v>
                </c:pt>
                <c:pt idx="82">
                  <c:v>4.9514638</c:v>
                </c:pt>
                <c:pt idx="83">
                  <c:v>6.3813453999999998</c:v>
                </c:pt>
                <c:pt idx="84">
                  <c:v>6.3813212000000004</c:v>
                </c:pt>
                <c:pt idx="85">
                  <c:v>6.8040453000000003</c:v>
                </c:pt>
                <c:pt idx="86">
                  <c:v>7.1473317999999999</c:v>
                </c:pt>
                <c:pt idx="87">
                  <c:v>6.5129998000000002</c:v>
                </c:pt>
                <c:pt idx="88">
                  <c:v>7.0139455999999996</c:v>
                </c:pt>
                <c:pt idx="89">
                  <c:v>6.4434528999999996</c:v>
                </c:pt>
                <c:pt idx="90">
                  <c:v>6.3934259999999998</c:v>
                </c:pt>
                <c:pt idx="91">
                  <c:v>6.3054699000000003</c:v>
                </c:pt>
                <c:pt idx="92">
                  <c:v>5.9759913999999998</c:v>
                </c:pt>
                <c:pt idx="93">
                  <c:v>5.6577352000000003</c:v>
                </c:pt>
                <c:pt idx="94">
                  <c:v>5.5259182999999998</c:v>
                </c:pt>
                <c:pt idx="95">
                  <c:v>5.5009705999999996</c:v>
                </c:pt>
                <c:pt idx="96">
                  <c:v>5.0266127999999997</c:v>
                </c:pt>
              </c:numCache>
            </c:numRef>
          </c:val>
          <c:smooth val="0"/>
          <c:extLst>
            <c:ext xmlns:c16="http://schemas.microsoft.com/office/drawing/2014/chart" uri="{C3380CC4-5D6E-409C-BE32-E72D297353CC}">
              <c16:uniqueId val="{00000000-0A3E-4D0F-AA4B-08E21BFAF8E2}"/>
            </c:ext>
          </c:extLst>
        </c:ser>
        <c:dLbls>
          <c:showLegendKey val="0"/>
          <c:showVal val="0"/>
          <c:showCatName val="0"/>
          <c:showSerName val="0"/>
          <c:showPercent val="0"/>
          <c:showBubbleSize val="0"/>
        </c:dLbls>
        <c:marker val="1"/>
        <c:smooth val="0"/>
        <c:axId val="580705440"/>
        <c:axId val="580705832"/>
      </c:lineChart>
      <c:lineChart>
        <c:grouping val="standard"/>
        <c:varyColors val="0"/>
        <c:ser>
          <c:idx val="1"/>
          <c:order val="1"/>
          <c:tx>
            <c:v>Underutilisation rate (RHS)</c:v>
          </c:tx>
          <c:spPr>
            <a:ln w="19050">
              <a:solidFill>
                <a:srgbClr val="00426F"/>
              </a:solidFill>
            </a:ln>
          </c:spPr>
          <c:marker>
            <c:symbol val="none"/>
          </c:marker>
          <c:cat>
            <c:numRef>
              <c:f>'2.5'!$A$5:$A$101</c:f>
              <c:numCache>
                <c:formatCode>mmm\-yyyy</c:formatCode>
                <c:ptCount val="97"/>
                <c:pt idx="0">
                  <c:v>41395</c:v>
                </c:pt>
                <c:pt idx="1">
                  <c:v>41426</c:v>
                </c:pt>
                <c:pt idx="2">
                  <c:v>41456</c:v>
                </c:pt>
                <c:pt idx="3">
                  <c:v>41487</c:v>
                </c:pt>
                <c:pt idx="4">
                  <c:v>41518</c:v>
                </c:pt>
                <c:pt idx="5">
                  <c:v>41548</c:v>
                </c:pt>
                <c:pt idx="6">
                  <c:v>41579</c:v>
                </c:pt>
                <c:pt idx="7">
                  <c:v>41609</c:v>
                </c:pt>
                <c:pt idx="8">
                  <c:v>41640</c:v>
                </c:pt>
                <c:pt idx="9">
                  <c:v>41671</c:v>
                </c:pt>
                <c:pt idx="10">
                  <c:v>41699</c:v>
                </c:pt>
                <c:pt idx="11">
                  <c:v>41730</c:v>
                </c:pt>
                <c:pt idx="12">
                  <c:v>41760</c:v>
                </c:pt>
                <c:pt idx="13">
                  <c:v>41791</c:v>
                </c:pt>
                <c:pt idx="14">
                  <c:v>41821</c:v>
                </c:pt>
                <c:pt idx="15">
                  <c:v>41852</c:v>
                </c:pt>
                <c:pt idx="16">
                  <c:v>41883</c:v>
                </c:pt>
                <c:pt idx="17">
                  <c:v>41913</c:v>
                </c:pt>
                <c:pt idx="18">
                  <c:v>41944</c:v>
                </c:pt>
                <c:pt idx="19">
                  <c:v>41974</c:v>
                </c:pt>
                <c:pt idx="20">
                  <c:v>42005</c:v>
                </c:pt>
                <c:pt idx="21">
                  <c:v>42036</c:v>
                </c:pt>
                <c:pt idx="22">
                  <c:v>42064</c:v>
                </c:pt>
                <c:pt idx="23">
                  <c:v>42095</c:v>
                </c:pt>
                <c:pt idx="24">
                  <c:v>42125</c:v>
                </c:pt>
                <c:pt idx="25">
                  <c:v>42156</c:v>
                </c:pt>
                <c:pt idx="26">
                  <c:v>42186</c:v>
                </c:pt>
                <c:pt idx="27">
                  <c:v>42217</c:v>
                </c:pt>
                <c:pt idx="28">
                  <c:v>42248</c:v>
                </c:pt>
                <c:pt idx="29">
                  <c:v>42278</c:v>
                </c:pt>
                <c:pt idx="30">
                  <c:v>42309</c:v>
                </c:pt>
                <c:pt idx="31">
                  <c:v>42339</c:v>
                </c:pt>
                <c:pt idx="32">
                  <c:v>42370</c:v>
                </c:pt>
                <c:pt idx="33">
                  <c:v>42401</c:v>
                </c:pt>
                <c:pt idx="34">
                  <c:v>42430</c:v>
                </c:pt>
                <c:pt idx="35">
                  <c:v>42461</c:v>
                </c:pt>
                <c:pt idx="36">
                  <c:v>42491</c:v>
                </c:pt>
                <c:pt idx="37">
                  <c:v>42522</c:v>
                </c:pt>
                <c:pt idx="38">
                  <c:v>42552</c:v>
                </c:pt>
                <c:pt idx="39">
                  <c:v>42583</c:v>
                </c:pt>
                <c:pt idx="40">
                  <c:v>42614</c:v>
                </c:pt>
                <c:pt idx="41">
                  <c:v>42644</c:v>
                </c:pt>
                <c:pt idx="42">
                  <c:v>42675</c:v>
                </c:pt>
                <c:pt idx="43">
                  <c:v>42705</c:v>
                </c:pt>
                <c:pt idx="44">
                  <c:v>42736</c:v>
                </c:pt>
                <c:pt idx="45">
                  <c:v>42767</c:v>
                </c:pt>
                <c:pt idx="46">
                  <c:v>42795</c:v>
                </c:pt>
                <c:pt idx="47">
                  <c:v>42826</c:v>
                </c:pt>
                <c:pt idx="48">
                  <c:v>42856</c:v>
                </c:pt>
                <c:pt idx="49">
                  <c:v>42887</c:v>
                </c:pt>
                <c:pt idx="50">
                  <c:v>42917</c:v>
                </c:pt>
                <c:pt idx="51">
                  <c:v>42948</c:v>
                </c:pt>
                <c:pt idx="52">
                  <c:v>42979</c:v>
                </c:pt>
                <c:pt idx="53">
                  <c:v>43009</c:v>
                </c:pt>
                <c:pt idx="54">
                  <c:v>43040</c:v>
                </c:pt>
                <c:pt idx="55">
                  <c:v>43070</c:v>
                </c:pt>
                <c:pt idx="56">
                  <c:v>43101</c:v>
                </c:pt>
                <c:pt idx="57">
                  <c:v>43132</c:v>
                </c:pt>
                <c:pt idx="58">
                  <c:v>43160</c:v>
                </c:pt>
                <c:pt idx="59">
                  <c:v>43191</c:v>
                </c:pt>
                <c:pt idx="60">
                  <c:v>43221</c:v>
                </c:pt>
                <c:pt idx="61">
                  <c:v>43252</c:v>
                </c:pt>
                <c:pt idx="62">
                  <c:v>43282</c:v>
                </c:pt>
                <c:pt idx="63">
                  <c:v>43313</c:v>
                </c:pt>
                <c:pt idx="64">
                  <c:v>43344</c:v>
                </c:pt>
                <c:pt idx="65">
                  <c:v>43374</c:v>
                </c:pt>
                <c:pt idx="66">
                  <c:v>43405</c:v>
                </c:pt>
                <c:pt idx="67">
                  <c:v>43435</c:v>
                </c:pt>
                <c:pt idx="68">
                  <c:v>43466</c:v>
                </c:pt>
                <c:pt idx="69">
                  <c:v>43497</c:v>
                </c:pt>
                <c:pt idx="70">
                  <c:v>43525</c:v>
                </c:pt>
                <c:pt idx="71">
                  <c:v>43556</c:v>
                </c:pt>
                <c:pt idx="72">
                  <c:v>43586</c:v>
                </c:pt>
                <c:pt idx="73">
                  <c:v>43617</c:v>
                </c:pt>
                <c:pt idx="74">
                  <c:v>43647</c:v>
                </c:pt>
                <c:pt idx="75">
                  <c:v>43678</c:v>
                </c:pt>
                <c:pt idx="76">
                  <c:v>43709</c:v>
                </c:pt>
                <c:pt idx="77">
                  <c:v>43739</c:v>
                </c:pt>
                <c:pt idx="78">
                  <c:v>43770</c:v>
                </c:pt>
                <c:pt idx="79">
                  <c:v>43800</c:v>
                </c:pt>
                <c:pt idx="80">
                  <c:v>43831</c:v>
                </c:pt>
                <c:pt idx="81">
                  <c:v>43862</c:v>
                </c:pt>
                <c:pt idx="82">
                  <c:v>43891</c:v>
                </c:pt>
                <c:pt idx="83">
                  <c:v>43922</c:v>
                </c:pt>
                <c:pt idx="84">
                  <c:v>43952</c:v>
                </c:pt>
                <c:pt idx="85">
                  <c:v>43983</c:v>
                </c:pt>
                <c:pt idx="86">
                  <c:v>44013</c:v>
                </c:pt>
                <c:pt idx="87">
                  <c:v>44044</c:v>
                </c:pt>
                <c:pt idx="88">
                  <c:v>44075</c:v>
                </c:pt>
                <c:pt idx="89">
                  <c:v>44105</c:v>
                </c:pt>
                <c:pt idx="90">
                  <c:v>44136</c:v>
                </c:pt>
                <c:pt idx="91">
                  <c:v>44166</c:v>
                </c:pt>
                <c:pt idx="92">
                  <c:v>44197</c:v>
                </c:pt>
                <c:pt idx="93">
                  <c:v>44228</c:v>
                </c:pt>
                <c:pt idx="94">
                  <c:v>44256</c:v>
                </c:pt>
                <c:pt idx="95">
                  <c:v>44287</c:v>
                </c:pt>
                <c:pt idx="96">
                  <c:v>44317</c:v>
                </c:pt>
              </c:numCache>
            </c:numRef>
          </c:cat>
          <c:val>
            <c:numRef>
              <c:f>'2.5'!$C$5:$C$101</c:f>
              <c:numCache>
                <c:formatCode>0.0;\-0.0;0.0;@</c:formatCode>
                <c:ptCount val="97"/>
                <c:pt idx="0">
                  <c:v>12.715752200000001</c:v>
                </c:pt>
                <c:pt idx="1">
                  <c:v>12.6781249</c:v>
                </c:pt>
                <c:pt idx="2">
                  <c:v>12.9061936</c:v>
                </c:pt>
                <c:pt idx="3">
                  <c:v>13.4446818</c:v>
                </c:pt>
                <c:pt idx="4">
                  <c:v>13.099122299999999</c:v>
                </c:pt>
                <c:pt idx="5">
                  <c:v>13.606218399999999</c:v>
                </c:pt>
                <c:pt idx="6">
                  <c:v>13.5038994</c:v>
                </c:pt>
                <c:pt idx="7">
                  <c:v>13.2504267</c:v>
                </c:pt>
                <c:pt idx="8">
                  <c:v>12.689216</c:v>
                </c:pt>
                <c:pt idx="9">
                  <c:v>12.821672400000001</c:v>
                </c:pt>
                <c:pt idx="10">
                  <c:v>12.5670965</c:v>
                </c:pt>
                <c:pt idx="11">
                  <c:v>12.624613399999999</c:v>
                </c:pt>
                <c:pt idx="12">
                  <c:v>13.3831793</c:v>
                </c:pt>
                <c:pt idx="13">
                  <c:v>13.2379213</c:v>
                </c:pt>
                <c:pt idx="14">
                  <c:v>13.391411700000001</c:v>
                </c:pt>
                <c:pt idx="15">
                  <c:v>13.63283</c:v>
                </c:pt>
                <c:pt idx="16">
                  <c:v>14.8176913</c:v>
                </c:pt>
                <c:pt idx="17">
                  <c:v>13.5931482</c:v>
                </c:pt>
                <c:pt idx="18">
                  <c:v>14.447172999999999</c:v>
                </c:pt>
                <c:pt idx="19">
                  <c:v>13.4696497</c:v>
                </c:pt>
                <c:pt idx="20">
                  <c:v>14.0456173</c:v>
                </c:pt>
                <c:pt idx="21">
                  <c:v>14.189625700000001</c:v>
                </c:pt>
                <c:pt idx="22">
                  <c:v>13.739803500000001</c:v>
                </c:pt>
                <c:pt idx="23">
                  <c:v>14.1255294</c:v>
                </c:pt>
                <c:pt idx="24">
                  <c:v>13.9127864</c:v>
                </c:pt>
                <c:pt idx="25">
                  <c:v>13.7709048</c:v>
                </c:pt>
                <c:pt idx="26">
                  <c:v>14.4107079</c:v>
                </c:pt>
                <c:pt idx="27">
                  <c:v>14.1427637</c:v>
                </c:pt>
                <c:pt idx="28">
                  <c:v>14.4425933</c:v>
                </c:pt>
                <c:pt idx="29">
                  <c:v>13.212969299999999</c:v>
                </c:pt>
                <c:pt idx="30">
                  <c:v>12.7919553</c:v>
                </c:pt>
                <c:pt idx="31">
                  <c:v>12.621889700000001</c:v>
                </c:pt>
                <c:pt idx="32">
                  <c:v>13.4835087</c:v>
                </c:pt>
                <c:pt idx="33">
                  <c:v>12.864031900000001</c:v>
                </c:pt>
                <c:pt idx="34">
                  <c:v>13.4248178</c:v>
                </c:pt>
                <c:pt idx="35">
                  <c:v>13.0265349</c:v>
                </c:pt>
                <c:pt idx="36">
                  <c:v>12.8801451</c:v>
                </c:pt>
                <c:pt idx="37">
                  <c:v>13.3179663</c:v>
                </c:pt>
                <c:pt idx="38">
                  <c:v>13.5589967</c:v>
                </c:pt>
                <c:pt idx="39">
                  <c:v>13.104355399999999</c:v>
                </c:pt>
                <c:pt idx="40">
                  <c:v>12.9993061</c:v>
                </c:pt>
                <c:pt idx="41">
                  <c:v>12.455512499999999</c:v>
                </c:pt>
                <c:pt idx="42">
                  <c:v>13.0645808</c:v>
                </c:pt>
                <c:pt idx="43">
                  <c:v>13.117143499999999</c:v>
                </c:pt>
                <c:pt idx="44">
                  <c:v>13.2773486</c:v>
                </c:pt>
                <c:pt idx="45">
                  <c:v>13.1621194</c:v>
                </c:pt>
                <c:pt idx="46">
                  <c:v>12.6046107</c:v>
                </c:pt>
                <c:pt idx="47">
                  <c:v>13.2518303</c:v>
                </c:pt>
                <c:pt idx="48">
                  <c:v>12.739397</c:v>
                </c:pt>
                <c:pt idx="49">
                  <c:v>12.178572900000001</c:v>
                </c:pt>
                <c:pt idx="50">
                  <c:v>12.692448300000001</c:v>
                </c:pt>
                <c:pt idx="51">
                  <c:v>12.697045900000001</c:v>
                </c:pt>
                <c:pt idx="52">
                  <c:v>12.591738299999999</c:v>
                </c:pt>
                <c:pt idx="53">
                  <c:v>12.555623799999999</c:v>
                </c:pt>
                <c:pt idx="54">
                  <c:v>12.868352</c:v>
                </c:pt>
                <c:pt idx="55">
                  <c:v>13.5540854</c:v>
                </c:pt>
                <c:pt idx="56">
                  <c:v>13.713214199999999</c:v>
                </c:pt>
                <c:pt idx="57">
                  <c:v>13.076828300000001</c:v>
                </c:pt>
                <c:pt idx="58">
                  <c:v>13.0679167</c:v>
                </c:pt>
                <c:pt idx="59">
                  <c:v>13.177201999999999</c:v>
                </c:pt>
                <c:pt idx="60">
                  <c:v>12.6720632</c:v>
                </c:pt>
                <c:pt idx="61">
                  <c:v>12.9069716</c:v>
                </c:pt>
                <c:pt idx="62">
                  <c:v>12.806018</c:v>
                </c:pt>
                <c:pt idx="63">
                  <c:v>11.972330700000001</c:v>
                </c:pt>
                <c:pt idx="64">
                  <c:v>12.251150300000001</c:v>
                </c:pt>
                <c:pt idx="65">
                  <c:v>12.379654499999999</c:v>
                </c:pt>
                <c:pt idx="66">
                  <c:v>12.2553369</c:v>
                </c:pt>
                <c:pt idx="67">
                  <c:v>12.102193099999999</c:v>
                </c:pt>
                <c:pt idx="68">
                  <c:v>11.5434251</c:v>
                </c:pt>
                <c:pt idx="69">
                  <c:v>11.9621674</c:v>
                </c:pt>
                <c:pt idx="70">
                  <c:v>11.8962466</c:v>
                </c:pt>
                <c:pt idx="71">
                  <c:v>12.2648432</c:v>
                </c:pt>
                <c:pt idx="72">
                  <c:v>12.317490899999999</c:v>
                </c:pt>
                <c:pt idx="73">
                  <c:v>12.0798424</c:v>
                </c:pt>
                <c:pt idx="74">
                  <c:v>12.272339000000001</c:v>
                </c:pt>
                <c:pt idx="75">
                  <c:v>12.5085569</c:v>
                </c:pt>
                <c:pt idx="76">
                  <c:v>12.291434000000001</c:v>
                </c:pt>
                <c:pt idx="77">
                  <c:v>12.7335963</c:v>
                </c:pt>
                <c:pt idx="78">
                  <c:v>12.440529099999999</c:v>
                </c:pt>
                <c:pt idx="79">
                  <c:v>12.500465</c:v>
                </c:pt>
                <c:pt idx="80">
                  <c:v>12.9570971</c:v>
                </c:pt>
                <c:pt idx="81">
                  <c:v>13.211415300000001</c:v>
                </c:pt>
                <c:pt idx="82">
                  <c:v>13.409464</c:v>
                </c:pt>
                <c:pt idx="83">
                  <c:v>19.4759809</c:v>
                </c:pt>
                <c:pt idx="84">
                  <c:v>19.6945087</c:v>
                </c:pt>
                <c:pt idx="85">
                  <c:v>17.991570400000001</c:v>
                </c:pt>
                <c:pt idx="86">
                  <c:v>17.833726599999999</c:v>
                </c:pt>
                <c:pt idx="87">
                  <c:v>16.778941</c:v>
                </c:pt>
                <c:pt idx="88">
                  <c:v>17.118144900000001</c:v>
                </c:pt>
                <c:pt idx="89">
                  <c:v>16.223687999999999</c:v>
                </c:pt>
                <c:pt idx="90">
                  <c:v>15.2879202</c:v>
                </c:pt>
                <c:pt idx="91">
                  <c:v>14.773904399999999</c:v>
                </c:pt>
                <c:pt idx="92">
                  <c:v>14.171415700000001</c:v>
                </c:pt>
                <c:pt idx="93">
                  <c:v>13.8734994</c:v>
                </c:pt>
                <c:pt idx="94">
                  <c:v>13.3837104</c:v>
                </c:pt>
                <c:pt idx="95">
                  <c:v>13.099925499999999</c:v>
                </c:pt>
                <c:pt idx="96">
                  <c:v>12.289565700000001</c:v>
                </c:pt>
              </c:numCache>
            </c:numRef>
          </c:val>
          <c:smooth val="0"/>
          <c:extLst>
            <c:ext xmlns:c16="http://schemas.microsoft.com/office/drawing/2014/chart" uri="{C3380CC4-5D6E-409C-BE32-E72D297353CC}">
              <c16:uniqueId val="{00000001-0A3E-4D0F-AA4B-08E21BFAF8E2}"/>
            </c:ext>
          </c:extLst>
        </c:ser>
        <c:dLbls>
          <c:showLegendKey val="0"/>
          <c:showVal val="0"/>
          <c:showCatName val="0"/>
          <c:showSerName val="0"/>
          <c:showPercent val="0"/>
          <c:showBubbleSize val="0"/>
        </c:dLbls>
        <c:marker val="1"/>
        <c:smooth val="0"/>
        <c:axId val="673817263"/>
        <c:axId val="724239199"/>
      </c:lineChart>
      <c:dateAx>
        <c:axId val="580705440"/>
        <c:scaling>
          <c:orientation val="minMax"/>
          <c:max val="44317"/>
          <c:min val="41395"/>
        </c:scaling>
        <c:delete val="0"/>
        <c:axPos val="b"/>
        <c:numFmt formatCode="mmm\-yy" sourceLinked="0"/>
        <c:majorTickMark val="out"/>
        <c:minorTickMark val="none"/>
        <c:tickLblPos val="low"/>
        <c:spPr>
          <a:ln>
            <a:noFill/>
          </a:ln>
        </c:spPr>
        <c:crossAx val="580705832"/>
        <c:crossesAt val="0"/>
        <c:auto val="1"/>
        <c:lblOffset val="100"/>
        <c:baseTimeUnit val="months"/>
        <c:majorUnit val="24"/>
        <c:majorTimeUnit val="months"/>
      </c:dateAx>
      <c:valAx>
        <c:axId val="580705832"/>
        <c:scaling>
          <c:orientation val="minMax"/>
          <c:max val="8"/>
          <c:min val="3"/>
        </c:scaling>
        <c:delete val="0"/>
        <c:axPos val="l"/>
        <c:majorGridlines>
          <c:spPr>
            <a:ln>
              <a:solidFill>
                <a:sysClr val="window" lastClr="FFFFFF">
                  <a:lumMod val="85000"/>
                </a:sysClr>
              </a:solidFill>
              <a:prstDash val="solid"/>
            </a:ln>
          </c:spPr>
        </c:majorGridlines>
        <c:title>
          <c:tx>
            <c:rich>
              <a:bodyPr rot="-5400000" vert="horz"/>
              <a:lstStyle/>
              <a:p>
                <a:pPr>
                  <a:defRPr b="0"/>
                </a:pPr>
                <a:r>
                  <a:rPr lang="en-US" b="0"/>
                  <a:t>Per cent</a:t>
                </a:r>
              </a:p>
            </c:rich>
          </c:tx>
          <c:overlay val="0"/>
        </c:title>
        <c:numFmt formatCode="0" sourceLinked="0"/>
        <c:majorTickMark val="out"/>
        <c:minorTickMark val="none"/>
        <c:tickLblPos val="nextTo"/>
        <c:spPr>
          <a:ln>
            <a:noFill/>
          </a:ln>
        </c:spPr>
        <c:crossAx val="580705440"/>
        <c:crosses val="autoZero"/>
        <c:crossBetween val="between"/>
        <c:majorUnit val="1"/>
      </c:valAx>
      <c:valAx>
        <c:axId val="724239199"/>
        <c:scaling>
          <c:orientation val="minMax"/>
          <c:max val="20"/>
          <c:min val="10"/>
        </c:scaling>
        <c:delete val="0"/>
        <c:axPos val="r"/>
        <c:title>
          <c:tx>
            <c:rich>
              <a:bodyPr/>
              <a:lstStyle/>
              <a:p>
                <a:pPr>
                  <a:defRPr/>
                </a:pPr>
                <a:r>
                  <a:rPr lang="en-AU"/>
                  <a:t>Per cent</a:t>
                </a:r>
              </a:p>
            </c:rich>
          </c:tx>
          <c:overlay val="0"/>
        </c:title>
        <c:numFmt formatCode="#,##0" sourceLinked="0"/>
        <c:majorTickMark val="out"/>
        <c:minorTickMark val="none"/>
        <c:tickLblPos val="nextTo"/>
        <c:spPr>
          <a:noFill/>
          <a:ln>
            <a:noFill/>
          </a:ln>
        </c:spPr>
        <c:crossAx val="673817263"/>
        <c:crosses val="max"/>
        <c:crossBetween val="between"/>
        <c:majorUnit val="2"/>
      </c:valAx>
      <c:dateAx>
        <c:axId val="673817263"/>
        <c:scaling>
          <c:orientation val="minMax"/>
        </c:scaling>
        <c:delete val="1"/>
        <c:axPos val="b"/>
        <c:numFmt formatCode="mmm\-yyyy" sourceLinked="1"/>
        <c:majorTickMark val="out"/>
        <c:minorTickMark val="none"/>
        <c:tickLblPos val="nextTo"/>
        <c:crossAx val="724239199"/>
        <c:crosses val="autoZero"/>
        <c:auto val="1"/>
        <c:lblOffset val="100"/>
        <c:baseTimeUnit val="months"/>
      </c:dateAx>
    </c:plotArea>
    <c:legend>
      <c:legendPos val="b"/>
      <c:layout>
        <c:manualLayout>
          <c:xMode val="edge"/>
          <c:yMode val="edge"/>
          <c:x val="9.2628223452266484E-2"/>
          <c:y val="0.16445876502279319"/>
          <c:w val="0.70805575045693547"/>
          <c:h val="0.1581719932067315"/>
        </c:manualLayout>
      </c:layout>
      <c:overlay val="0"/>
    </c:legend>
    <c:plotVisOnly val="1"/>
    <c:dispBlanksAs val="gap"/>
    <c:showDLblsOverMax val="0"/>
  </c:chart>
  <c:spPr>
    <a:ln>
      <a:noFill/>
    </a:ln>
  </c:spPr>
  <c:txPr>
    <a:bodyPr/>
    <a:lstStyle/>
    <a:p>
      <a:pPr>
        <a:defRPr sz="600">
          <a:latin typeface="Arial" panose="020B0604020202020204" pitchFamily="34" charset="0"/>
          <a:cs typeface="Arial" panose="020B0604020202020204"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89092753648321"/>
          <c:y val="6.3554888312633645E-2"/>
          <c:w val="0.85756397027582443"/>
          <c:h val="0.82930667394568036"/>
        </c:manualLayout>
      </c:layout>
      <c:barChart>
        <c:barDir val="col"/>
        <c:grouping val="clustered"/>
        <c:varyColors val="0"/>
        <c:ser>
          <c:idx val="0"/>
          <c:order val="0"/>
          <c:tx>
            <c:strRef>
              <c:f>'2.6'!$B$2</c:f>
              <c:strCache>
                <c:ptCount val="1"/>
                <c:pt idx="0">
                  <c:v>Feb-20 to May-20</c:v>
                </c:pt>
              </c:strCache>
            </c:strRef>
          </c:tx>
          <c:spPr>
            <a:solidFill>
              <a:srgbClr val="00B0F0"/>
            </a:solidFill>
            <a:ln>
              <a:noFill/>
            </a:ln>
            <a:effectLst/>
          </c:spPr>
          <c:invertIfNegative val="0"/>
          <c:cat>
            <c:strRef>
              <c:f>('2.6'!$A$4:$A$5,'2.6'!$A$7:$A$8)</c:f>
              <c:strCache>
                <c:ptCount val="4"/>
                <c:pt idx="0">
                  <c:v>Full-time</c:v>
                </c:pt>
                <c:pt idx="1">
                  <c:v>Part-time</c:v>
                </c:pt>
                <c:pt idx="2">
                  <c:v>Full-time</c:v>
                </c:pt>
                <c:pt idx="3">
                  <c:v>Part-time</c:v>
                </c:pt>
              </c:strCache>
            </c:strRef>
          </c:cat>
          <c:val>
            <c:numRef>
              <c:f>('2.6'!$B$4:$B$5,'2.6'!$B$7:$B$8)</c:f>
              <c:numCache>
                <c:formatCode>0</c:formatCode>
                <c:ptCount val="4"/>
                <c:pt idx="0">
                  <c:v>-58.975364100000206</c:v>
                </c:pt>
                <c:pt idx="1">
                  <c:v>-82.263841499999899</c:v>
                </c:pt>
                <c:pt idx="2">
                  <c:v>-67.020840200000066</c:v>
                </c:pt>
                <c:pt idx="3">
                  <c:v>-58.852810599999657</c:v>
                </c:pt>
              </c:numCache>
            </c:numRef>
          </c:val>
          <c:extLst>
            <c:ext xmlns:c16="http://schemas.microsoft.com/office/drawing/2014/chart" uri="{C3380CC4-5D6E-409C-BE32-E72D297353CC}">
              <c16:uniqueId val="{00000000-4E27-4FE3-920E-90691198DB33}"/>
            </c:ext>
          </c:extLst>
        </c:ser>
        <c:ser>
          <c:idx val="1"/>
          <c:order val="1"/>
          <c:tx>
            <c:strRef>
              <c:f>'2.6'!$C$2</c:f>
              <c:strCache>
                <c:ptCount val="1"/>
                <c:pt idx="0">
                  <c:v>Feb-20 to May-21</c:v>
                </c:pt>
              </c:strCache>
            </c:strRef>
          </c:tx>
          <c:spPr>
            <a:solidFill>
              <a:srgbClr val="00426F"/>
            </a:solidFill>
            <a:ln>
              <a:noFill/>
            </a:ln>
            <a:effectLst/>
          </c:spPr>
          <c:invertIfNegative val="0"/>
          <c:cat>
            <c:strRef>
              <c:f>('2.6'!$A$4:$A$5,'2.6'!$A$7:$A$8)</c:f>
              <c:strCache>
                <c:ptCount val="4"/>
                <c:pt idx="0">
                  <c:v>Full-time</c:v>
                </c:pt>
                <c:pt idx="1">
                  <c:v>Part-time</c:v>
                </c:pt>
                <c:pt idx="2">
                  <c:v>Full-time</c:v>
                </c:pt>
                <c:pt idx="3">
                  <c:v>Part-time</c:v>
                </c:pt>
              </c:strCache>
            </c:strRef>
          </c:cat>
          <c:val>
            <c:numRef>
              <c:f>('2.6'!$C$4:$C$5,'2.6'!$C$7:$C$8)</c:f>
              <c:numCache>
                <c:formatCode>0</c:formatCode>
                <c:ptCount val="4"/>
                <c:pt idx="0">
                  <c:v>53.995237299999872</c:v>
                </c:pt>
                <c:pt idx="1">
                  <c:v>3.8896472000001268</c:v>
                </c:pt>
                <c:pt idx="2">
                  <c:v>-47.801866700000119</c:v>
                </c:pt>
                <c:pt idx="3">
                  <c:v>26.14953960000048</c:v>
                </c:pt>
              </c:numCache>
            </c:numRef>
          </c:val>
          <c:extLst>
            <c:ext xmlns:c16="http://schemas.microsoft.com/office/drawing/2014/chart" uri="{C3380CC4-5D6E-409C-BE32-E72D297353CC}">
              <c16:uniqueId val="{00000001-4E27-4FE3-920E-90691198DB33}"/>
            </c:ext>
          </c:extLst>
        </c:ser>
        <c:dLbls>
          <c:showLegendKey val="0"/>
          <c:showVal val="0"/>
          <c:showCatName val="0"/>
          <c:showSerName val="0"/>
          <c:showPercent val="0"/>
          <c:showBubbleSize val="0"/>
        </c:dLbls>
        <c:gapWidth val="219"/>
        <c:overlap val="-27"/>
        <c:axId val="1763320416"/>
        <c:axId val="540313888"/>
      </c:barChart>
      <c:catAx>
        <c:axId val="176332041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40313888"/>
        <c:crosses val="autoZero"/>
        <c:auto val="1"/>
        <c:lblAlgn val="ctr"/>
        <c:lblOffset val="100"/>
        <c:noMultiLvlLbl val="0"/>
      </c:catAx>
      <c:valAx>
        <c:axId val="540313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Change in employment, thousands</a:t>
                </a:r>
              </a:p>
            </c:rich>
          </c:tx>
          <c:overlay val="0"/>
          <c:spPr>
            <a:noFill/>
            <a:ln>
              <a:noFill/>
            </a:ln>
            <a:effectLst/>
          </c:spPr>
          <c:txPr>
            <a:bodyPr rot="-54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63320416"/>
        <c:crosses val="autoZero"/>
        <c:crossBetween val="between"/>
      </c:valAx>
      <c:spPr>
        <a:noFill/>
        <a:ln>
          <a:noFill/>
        </a:ln>
        <a:effectLst/>
      </c:spPr>
    </c:plotArea>
    <c:legend>
      <c:legendPos val="r"/>
      <c:layout>
        <c:manualLayout>
          <c:xMode val="edge"/>
          <c:yMode val="edge"/>
          <c:x val="0.60224717542292783"/>
          <c:y val="7.3940676038396796E-2"/>
          <c:w val="0.30084576898731435"/>
          <c:h val="0.15879259360356671"/>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878599788513181"/>
          <c:y val="9.1584088382902745E-2"/>
          <c:w val="0.76000235251788606"/>
          <c:h val="0.79491319774949487"/>
        </c:manualLayout>
      </c:layout>
      <c:lineChart>
        <c:grouping val="standard"/>
        <c:varyColors val="0"/>
        <c:ser>
          <c:idx val="1"/>
          <c:order val="0"/>
          <c:tx>
            <c:v>Male LHS</c:v>
          </c:tx>
          <c:spPr>
            <a:ln w="22225" cap="rnd">
              <a:solidFill>
                <a:srgbClr val="008EBA"/>
              </a:solidFill>
              <a:round/>
            </a:ln>
            <a:effectLst/>
          </c:spPr>
          <c:marker>
            <c:symbol val="none"/>
          </c:marker>
          <c:cat>
            <c:numRef>
              <c:f>'2.7'!$F$12:$F$183</c:f>
              <c:numCache>
                <c:formatCode>mmm\-yy</c:formatCode>
                <c:ptCount val="172"/>
                <c:pt idx="0">
                  <c:v>28642</c:v>
                </c:pt>
                <c:pt idx="1">
                  <c:v>28734</c:v>
                </c:pt>
                <c:pt idx="2">
                  <c:v>28825</c:v>
                </c:pt>
                <c:pt idx="3">
                  <c:v>28915</c:v>
                </c:pt>
                <c:pt idx="4">
                  <c:v>29007</c:v>
                </c:pt>
                <c:pt idx="5">
                  <c:v>29099</c:v>
                </c:pt>
                <c:pt idx="6">
                  <c:v>29190</c:v>
                </c:pt>
                <c:pt idx="7">
                  <c:v>29281</c:v>
                </c:pt>
                <c:pt idx="8">
                  <c:v>29373</c:v>
                </c:pt>
                <c:pt idx="9">
                  <c:v>29465</c:v>
                </c:pt>
                <c:pt idx="10">
                  <c:v>29556</c:v>
                </c:pt>
                <c:pt idx="11">
                  <c:v>29646</c:v>
                </c:pt>
                <c:pt idx="12">
                  <c:v>29738</c:v>
                </c:pt>
                <c:pt idx="13">
                  <c:v>29830</c:v>
                </c:pt>
                <c:pt idx="14">
                  <c:v>29921</c:v>
                </c:pt>
                <c:pt idx="15">
                  <c:v>30011</c:v>
                </c:pt>
                <c:pt idx="16">
                  <c:v>30103</c:v>
                </c:pt>
                <c:pt idx="17">
                  <c:v>30195</c:v>
                </c:pt>
                <c:pt idx="18">
                  <c:v>30286</c:v>
                </c:pt>
                <c:pt idx="19">
                  <c:v>30376</c:v>
                </c:pt>
                <c:pt idx="20">
                  <c:v>30468</c:v>
                </c:pt>
                <c:pt idx="21">
                  <c:v>30560</c:v>
                </c:pt>
                <c:pt idx="22">
                  <c:v>30651</c:v>
                </c:pt>
                <c:pt idx="23">
                  <c:v>30742</c:v>
                </c:pt>
                <c:pt idx="24">
                  <c:v>30834</c:v>
                </c:pt>
                <c:pt idx="25">
                  <c:v>30926</c:v>
                </c:pt>
                <c:pt idx="26">
                  <c:v>31017</c:v>
                </c:pt>
                <c:pt idx="27">
                  <c:v>31107</c:v>
                </c:pt>
                <c:pt idx="28">
                  <c:v>31199</c:v>
                </c:pt>
                <c:pt idx="29">
                  <c:v>31291</c:v>
                </c:pt>
                <c:pt idx="30">
                  <c:v>31382</c:v>
                </c:pt>
                <c:pt idx="31">
                  <c:v>31472</c:v>
                </c:pt>
                <c:pt idx="32">
                  <c:v>31564</c:v>
                </c:pt>
                <c:pt idx="33">
                  <c:v>31656</c:v>
                </c:pt>
                <c:pt idx="34">
                  <c:v>31747</c:v>
                </c:pt>
                <c:pt idx="35">
                  <c:v>31837</c:v>
                </c:pt>
                <c:pt idx="36">
                  <c:v>31929</c:v>
                </c:pt>
                <c:pt idx="37">
                  <c:v>32021</c:v>
                </c:pt>
                <c:pt idx="38">
                  <c:v>32112</c:v>
                </c:pt>
                <c:pt idx="39">
                  <c:v>32203</c:v>
                </c:pt>
                <c:pt idx="40">
                  <c:v>32295</c:v>
                </c:pt>
                <c:pt idx="41">
                  <c:v>32387</c:v>
                </c:pt>
                <c:pt idx="42">
                  <c:v>32478</c:v>
                </c:pt>
                <c:pt idx="43">
                  <c:v>32568</c:v>
                </c:pt>
                <c:pt idx="44">
                  <c:v>32660</c:v>
                </c:pt>
                <c:pt idx="45">
                  <c:v>32752</c:v>
                </c:pt>
                <c:pt idx="46">
                  <c:v>32843</c:v>
                </c:pt>
                <c:pt idx="47">
                  <c:v>32933</c:v>
                </c:pt>
                <c:pt idx="48">
                  <c:v>33025</c:v>
                </c:pt>
                <c:pt idx="49">
                  <c:v>33117</c:v>
                </c:pt>
                <c:pt idx="50">
                  <c:v>33208</c:v>
                </c:pt>
                <c:pt idx="51">
                  <c:v>33298</c:v>
                </c:pt>
                <c:pt idx="52">
                  <c:v>33390</c:v>
                </c:pt>
                <c:pt idx="53">
                  <c:v>33482</c:v>
                </c:pt>
                <c:pt idx="54">
                  <c:v>33573</c:v>
                </c:pt>
                <c:pt idx="55">
                  <c:v>33664</c:v>
                </c:pt>
                <c:pt idx="56">
                  <c:v>33756</c:v>
                </c:pt>
                <c:pt idx="57">
                  <c:v>33848</c:v>
                </c:pt>
                <c:pt idx="58">
                  <c:v>33939</c:v>
                </c:pt>
                <c:pt idx="59">
                  <c:v>34029</c:v>
                </c:pt>
                <c:pt idx="60">
                  <c:v>34121</c:v>
                </c:pt>
                <c:pt idx="61">
                  <c:v>34213</c:v>
                </c:pt>
                <c:pt idx="62">
                  <c:v>34304</c:v>
                </c:pt>
                <c:pt idx="63">
                  <c:v>34394</c:v>
                </c:pt>
                <c:pt idx="64">
                  <c:v>34486</c:v>
                </c:pt>
                <c:pt idx="65">
                  <c:v>34578</c:v>
                </c:pt>
                <c:pt idx="66">
                  <c:v>34669</c:v>
                </c:pt>
                <c:pt idx="67">
                  <c:v>34759</c:v>
                </c:pt>
                <c:pt idx="68">
                  <c:v>34851</c:v>
                </c:pt>
                <c:pt idx="69">
                  <c:v>34943</c:v>
                </c:pt>
                <c:pt idx="70">
                  <c:v>35034</c:v>
                </c:pt>
                <c:pt idx="71">
                  <c:v>35125</c:v>
                </c:pt>
                <c:pt idx="72">
                  <c:v>35217</c:v>
                </c:pt>
                <c:pt idx="73">
                  <c:v>35309</c:v>
                </c:pt>
                <c:pt idx="74">
                  <c:v>35400</c:v>
                </c:pt>
                <c:pt idx="75">
                  <c:v>35490</c:v>
                </c:pt>
                <c:pt idx="76">
                  <c:v>35582</c:v>
                </c:pt>
                <c:pt idx="77">
                  <c:v>35674</c:v>
                </c:pt>
                <c:pt idx="78">
                  <c:v>35765</c:v>
                </c:pt>
                <c:pt idx="79">
                  <c:v>35855</c:v>
                </c:pt>
                <c:pt idx="80">
                  <c:v>35947</c:v>
                </c:pt>
                <c:pt idx="81">
                  <c:v>36039</c:v>
                </c:pt>
                <c:pt idx="82">
                  <c:v>36130</c:v>
                </c:pt>
                <c:pt idx="83">
                  <c:v>36220</c:v>
                </c:pt>
                <c:pt idx="84">
                  <c:v>36312</c:v>
                </c:pt>
                <c:pt idx="85">
                  <c:v>36404</c:v>
                </c:pt>
                <c:pt idx="86">
                  <c:v>36495</c:v>
                </c:pt>
                <c:pt idx="87">
                  <c:v>36586</c:v>
                </c:pt>
                <c:pt idx="88">
                  <c:v>36678</c:v>
                </c:pt>
                <c:pt idx="89">
                  <c:v>36770</c:v>
                </c:pt>
                <c:pt idx="90">
                  <c:v>36861</c:v>
                </c:pt>
                <c:pt idx="91">
                  <c:v>36951</c:v>
                </c:pt>
                <c:pt idx="92">
                  <c:v>37043</c:v>
                </c:pt>
                <c:pt idx="93">
                  <c:v>37135</c:v>
                </c:pt>
                <c:pt idx="94">
                  <c:v>37226</c:v>
                </c:pt>
                <c:pt idx="95">
                  <c:v>37316</c:v>
                </c:pt>
                <c:pt idx="96">
                  <c:v>37408</c:v>
                </c:pt>
                <c:pt idx="97">
                  <c:v>37500</c:v>
                </c:pt>
                <c:pt idx="98">
                  <c:v>37591</c:v>
                </c:pt>
                <c:pt idx="99">
                  <c:v>37681</c:v>
                </c:pt>
                <c:pt idx="100">
                  <c:v>37773</c:v>
                </c:pt>
                <c:pt idx="101">
                  <c:v>37865</c:v>
                </c:pt>
                <c:pt idx="102">
                  <c:v>37956</c:v>
                </c:pt>
                <c:pt idx="103">
                  <c:v>38047</c:v>
                </c:pt>
                <c:pt idx="104">
                  <c:v>38139</c:v>
                </c:pt>
                <c:pt idx="105">
                  <c:v>38231</c:v>
                </c:pt>
                <c:pt idx="106">
                  <c:v>38322</c:v>
                </c:pt>
                <c:pt idx="107">
                  <c:v>38412</c:v>
                </c:pt>
                <c:pt idx="108">
                  <c:v>38504</c:v>
                </c:pt>
                <c:pt idx="109">
                  <c:v>38596</c:v>
                </c:pt>
                <c:pt idx="110">
                  <c:v>38687</c:v>
                </c:pt>
                <c:pt idx="111">
                  <c:v>38777</c:v>
                </c:pt>
                <c:pt idx="112">
                  <c:v>38869</c:v>
                </c:pt>
                <c:pt idx="113">
                  <c:v>38961</c:v>
                </c:pt>
                <c:pt idx="114">
                  <c:v>39052</c:v>
                </c:pt>
                <c:pt idx="115">
                  <c:v>39142</c:v>
                </c:pt>
                <c:pt idx="116">
                  <c:v>39234</c:v>
                </c:pt>
                <c:pt idx="117">
                  <c:v>39326</c:v>
                </c:pt>
                <c:pt idx="118">
                  <c:v>39417</c:v>
                </c:pt>
                <c:pt idx="119">
                  <c:v>39508</c:v>
                </c:pt>
                <c:pt idx="120">
                  <c:v>39600</c:v>
                </c:pt>
                <c:pt idx="121">
                  <c:v>39692</c:v>
                </c:pt>
                <c:pt idx="122">
                  <c:v>39783</c:v>
                </c:pt>
                <c:pt idx="123">
                  <c:v>39873</c:v>
                </c:pt>
                <c:pt idx="124">
                  <c:v>39965</c:v>
                </c:pt>
                <c:pt idx="125">
                  <c:v>40057</c:v>
                </c:pt>
                <c:pt idx="126">
                  <c:v>40148</c:v>
                </c:pt>
                <c:pt idx="127">
                  <c:v>40238</c:v>
                </c:pt>
                <c:pt idx="128">
                  <c:v>40330</c:v>
                </c:pt>
                <c:pt idx="129">
                  <c:v>40422</c:v>
                </c:pt>
                <c:pt idx="130">
                  <c:v>40513</c:v>
                </c:pt>
                <c:pt idx="131">
                  <c:v>40603</c:v>
                </c:pt>
                <c:pt idx="132">
                  <c:v>40695</c:v>
                </c:pt>
                <c:pt idx="133">
                  <c:v>40787</c:v>
                </c:pt>
                <c:pt idx="134">
                  <c:v>40878</c:v>
                </c:pt>
                <c:pt idx="135">
                  <c:v>40969</c:v>
                </c:pt>
                <c:pt idx="136">
                  <c:v>41061</c:v>
                </c:pt>
                <c:pt idx="137">
                  <c:v>41153</c:v>
                </c:pt>
                <c:pt idx="138">
                  <c:v>41244</c:v>
                </c:pt>
                <c:pt idx="139">
                  <c:v>41334</c:v>
                </c:pt>
                <c:pt idx="140">
                  <c:v>41426</c:v>
                </c:pt>
                <c:pt idx="141">
                  <c:v>41518</c:v>
                </c:pt>
                <c:pt idx="142">
                  <c:v>41609</c:v>
                </c:pt>
                <c:pt idx="143">
                  <c:v>41699</c:v>
                </c:pt>
                <c:pt idx="144">
                  <c:v>41791</c:v>
                </c:pt>
                <c:pt idx="145">
                  <c:v>41883</c:v>
                </c:pt>
                <c:pt idx="146">
                  <c:v>41974</c:v>
                </c:pt>
                <c:pt idx="147">
                  <c:v>42064</c:v>
                </c:pt>
                <c:pt idx="148">
                  <c:v>42156</c:v>
                </c:pt>
                <c:pt idx="149">
                  <c:v>42248</c:v>
                </c:pt>
                <c:pt idx="150">
                  <c:v>42339</c:v>
                </c:pt>
                <c:pt idx="151">
                  <c:v>42430</c:v>
                </c:pt>
                <c:pt idx="152">
                  <c:v>42522</c:v>
                </c:pt>
                <c:pt idx="153">
                  <c:v>42614</c:v>
                </c:pt>
                <c:pt idx="154">
                  <c:v>42705</c:v>
                </c:pt>
                <c:pt idx="155">
                  <c:v>42795</c:v>
                </c:pt>
                <c:pt idx="156">
                  <c:v>42887</c:v>
                </c:pt>
                <c:pt idx="157">
                  <c:v>42979</c:v>
                </c:pt>
                <c:pt idx="158">
                  <c:v>43070</c:v>
                </c:pt>
                <c:pt idx="159">
                  <c:v>43160</c:v>
                </c:pt>
                <c:pt idx="160">
                  <c:v>43252</c:v>
                </c:pt>
                <c:pt idx="161">
                  <c:v>43344</c:v>
                </c:pt>
                <c:pt idx="162">
                  <c:v>43435</c:v>
                </c:pt>
                <c:pt idx="163">
                  <c:v>43525</c:v>
                </c:pt>
                <c:pt idx="164">
                  <c:v>43617</c:v>
                </c:pt>
                <c:pt idx="165">
                  <c:v>43709</c:v>
                </c:pt>
                <c:pt idx="166">
                  <c:v>43800</c:v>
                </c:pt>
                <c:pt idx="167">
                  <c:v>43891</c:v>
                </c:pt>
                <c:pt idx="168">
                  <c:v>43983</c:v>
                </c:pt>
                <c:pt idx="169">
                  <c:v>44075</c:v>
                </c:pt>
                <c:pt idx="170">
                  <c:v>44166</c:v>
                </c:pt>
                <c:pt idx="171">
                  <c:v>44256</c:v>
                </c:pt>
              </c:numCache>
            </c:numRef>
          </c:cat>
          <c:val>
            <c:numRef>
              <c:f>'2.7'!$G$12:$G$183</c:f>
              <c:numCache>
                <c:formatCode>0.0</c:formatCode>
                <c:ptCount val="172"/>
                <c:pt idx="0">
                  <c:v>78.108626866666668</c:v>
                </c:pt>
                <c:pt idx="1">
                  <c:v>77.427786366666666</c:v>
                </c:pt>
                <c:pt idx="2">
                  <c:v>77.562706533333326</c:v>
                </c:pt>
                <c:pt idx="3">
                  <c:v>77.760338300000001</c:v>
                </c:pt>
                <c:pt idx="4">
                  <c:v>77.708733433333336</c:v>
                </c:pt>
                <c:pt idx="5">
                  <c:v>77.72929236666667</c:v>
                </c:pt>
                <c:pt idx="6">
                  <c:v>77.867997899999992</c:v>
                </c:pt>
                <c:pt idx="7">
                  <c:v>77.980796100000006</c:v>
                </c:pt>
                <c:pt idx="8">
                  <c:v>78.313573833333336</c:v>
                </c:pt>
                <c:pt idx="9">
                  <c:v>78.296053599999993</c:v>
                </c:pt>
                <c:pt idx="10">
                  <c:v>78.213976399999993</c:v>
                </c:pt>
                <c:pt idx="11">
                  <c:v>78.051327300000011</c:v>
                </c:pt>
                <c:pt idx="12">
                  <c:v>77.584085433333328</c:v>
                </c:pt>
                <c:pt idx="13">
                  <c:v>77.811879433333331</c:v>
                </c:pt>
                <c:pt idx="14">
                  <c:v>77.161016599999996</c:v>
                </c:pt>
                <c:pt idx="15">
                  <c:v>77.533608133333345</c:v>
                </c:pt>
                <c:pt idx="16">
                  <c:v>77.194121733333333</c:v>
                </c:pt>
                <c:pt idx="17">
                  <c:v>77.286393766666663</c:v>
                </c:pt>
                <c:pt idx="18">
                  <c:v>77.402002066666668</c:v>
                </c:pt>
                <c:pt idx="19">
                  <c:v>76.728452166666671</c:v>
                </c:pt>
                <c:pt idx="20">
                  <c:v>76.613335266666667</c:v>
                </c:pt>
                <c:pt idx="21">
                  <c:v>76.194682200000003</c:v>
                </c:pt>
                <c:pt idx="22">
                  <c:v>75.71425086666666</c:v>
                </c:pt>
                <c:pt idx="23">
                  <c:v>75.703903666666676</c:v>
                </c:pt>
                <c:pt idx="24">
                  <c:v>75.917015433333333</c:v>
                </c:pt>
                <c:pt idx="25">
                  <c:v>75.94016826666666</c:v>
                </c:pt>
                <c:pt idx="26">
                  <c:v>75.584133399999999</c:v>
                </c:pt>
                <c:pt idx="27">
                  <c:v>75.459383566666673</c:v>
                </c:pt>
                <c:pt idx="28">
                  <c:v>75.450918866666669</c:v>
                </c:pt>
                <c:pt idx="29">
                  <c:v>75.337783933333341</c:v>
                </c:pt>
                <c:pt idx="30">
                  <c:v>75.156502766666662</c:v>
                </c:pt>
                <c:pt idx="31">
                  <c:v>75.254592799999998</c:v>
                </c:pt>
                <c:pt idx="32">
                  <c:v>75.520902366666675</c:v>
                </c:pt>
                <c:pt idx="33">
                  <c:v>74.966336633333341</c:v>
                </c:pt>
                <c:pt idx="34">
                  <c:v>74.909852066666659</c:v>
                </c:pt>
                <c:pt idx="35">
                  <c:v>74.566983533333328</c:v>
                </c:pt>
                <c:pt idx="36">
                  <c:v>74.357038333333335</c:v>
                </c:pt>
                <c:pt idx="37">
                  <c:v>74.35064336666666</c:v>
                </c:pt>
                <c:pt idx="38">
                  <c:v>74.266382766666666</c:v>
                </c:pt>
                <c:pt idx="39">
                  <c:v>74.747333633333326</c:v>
                </c:pt>
                <c:pt idx="40">
                  <c:v>74.561673799999994</c:v>
                </c:pt>
                <c:pt idx="41">
                  <c:v>73.998445000000004</c:v>
                </c:pt>
                <c:pt idx="42">
                  <c:v>73.820991699999993</c:v>
                </c:pt>
                <c:pt idx="43">
                  <c:v>73.894354133333323</c:v>
                </c:pt>
                <c:pt idx="44">
                  <c:v>74.256804466666665</c:v>
                </c:pt>
                <c:pt idx="45">
                  <c:v>74.72796799999999</c:v>
                </c:pt>
                <c:pt idx="46">
                  <c:v>74.449397733333328</c:v>
                </c:pt>
                <c:pt idx="47">
                  <c:v>74.311601199999998</c:v>
                </c:pt>
                <c:pt idx="48">
                  <c:v>74.020099766666661</c:v>
                </c:pt>
                <c:pt idx="49">
                  <c:v>74.572824066666669</c:v>
                </c:pt>
                <c:pt idx="50">
                  <c:v>74.616310166666679</c:v>
                </c:pt>
                <c:pt idx="51">
                  <c:v>74.291725999999997</c:v>
                </c:pt>
                <c:pt idx="52">
                  <c:v>74.454748833333326</c:v>
                </c:pt>
                <c:pt idx="53">
                  <c:v>73.962691033333329</c:v>
                </c:pt>
                <c:pt idx="54">
                  <c:v>73.771728566666653</c:v>
                </c:pt>
                <c:pt idx="55">
                  <c:v>73.463293133333337</c:v>
                </c:pt>
                <c:pt idx="56">
                  <c:v>73.454297699999998</c:v>
                </c:pt>
                <c:pt idx="57">
                  <c:v>73.44116776666668</c:v>
                </c:pt>
                <c:pt idx="58">
                  <c:v>72.790745900000005</c:v>
                </c:pt>
                <c:pt idx="59">
                  <c:v>72.353258433333338</c:v>
                </c:pt>
                <c:pt idx="60">
                  <c:v>71.941882299999989</c:v>
                </c:pt>
                <c:pt idx="61">
                  <c:v>71.66320309999999</c:v>
                </c:pt>
                <c:pt idx="62">
                  <c:v>72.417829099999992</c:v>
                </c:pt>
                <c:pt idx="63">
                  <c:v>72.249394433333336</c:v>
                </c:pt>
                <c:pt idx="64">
                  <c:v>72.243330900000004</c:v>
                </c:pt>
                <c:pt idx="65">
                  <c:v>72.30927396666668</c:v>
                </c:pt>
                <c:pt idx="66">
                  <c:v>72.309640333333334</c:v>
                </c:pt>
                <c:pt idx="67">
                  <c:v>72.557951933333342</c:v>
                </c:pt>
                <c:pt idx="68">
                  <c:v>72.534480366666671</c:v>
                </c:pt>
                <c:pt idx="69">
                  <c:v>72.831095966666666</c:v>
                </c:pt>
                <c:pt idx="70">
                  <c:v>72.72202320000001</c:v>
                </c:pt>
                <c:pt idx="71">
                  <c:v>72.676711433333324</c:v>
                </c:pt>
                <c:pt idx="72">
                  <c:v>72.68493793333333</c:v>
                </c:pt>
                <c:pt idx="73">
                  <c:v>72.501696666666675</c:v>
                </c:pt>
                <c:pt idx="74">
                  <c:v>72.168009699999999</c:v>
                </c:pt>
                <c:pt idx="75">
                  <c:v>72.361642233333328</c:v>
                </c:pt>
                <c:pt idx="76">
                  <c:v>71.849915033333332</c:v>
                </c:pt>
                <c:pt idx="77">
                  <c:v>71.488447999999991</c:v>
                </c:pt>
                <c:pt idx="78">
                  <c:v>71.821931666666671</c:v>
                </c:pt>
                <c:pt idx="79">
                  <c:v>71.518354433333329</c:v>
                </c:pt>
                <c:pt idx="80">
                  <c:v>71.341798999999995</c:v>
                </c:pt>
                <c:pt idx="81">
                  <c:v>71.28474296666667</c:v>
                </c:pt>
                <c:pt idx="82">
                  <c:v>71.018297866666671</c:v>
                </c:pt>
                <c:pt idx="83">
                  <c:v>71.127734599999997</c:v>
                </c:pt>
                <c:pt idx="84">
                  <c:v>70.812762266666667</c:v>
                </c:pt>
                <c:pt idx="85">
                  <c:v>71.548448866666675</c:v>
                </c:pt>
                <c:pt idx="86">
                  <c:v>71.294339066666666</c:v>
                </c:pt>
                <c:pt idx="87">
                  <c:v>71.318453066666663</c:v>
                </c:pt>
                <c:pt idx="88">
                  <c:v>71.357376366666657</c:v>
                </c:pt>
                <c:pt idx="89">
                  <c:v>71.459370499999991</c:v>
                </c:pt>
                <c:pt idx="90">
                  <c:v>70.838648700000007</c:v>
                </c:pt>
                <c:pt idx="91">
                  <c:v>70.305769933333337</c:v>
                </c:pt>
                <c:pt idx="92">
                  <c:v>70.641400366666673</c:v>
                </c:pt>
                <c:pt idx="93">
                  <c:v>70.928514533333328</c:v>
                </c:pt>
                <c:pt idx="94">
                  <c:v>70.898890166666661</c:v>
                </c:pt>
                <c:pt idx="95">
                  <c:v>70.529978700000001</c:v>
                </c:pt>
                <c:pt idx="96">
                  <c:v>70.822962599999997</c:v>
                </c:pt>
                <c:pt idx="97">
                  <c:v>70.688767700000014</c:v>
                </c:pt>
                <c:pt idx="98">
                  <c:v>70.847763833333332</c:v>
                </c:pt>
                <c:pt idx="99">
                  <c:v>71.162809066666668</c:v>
                </c:pt>
                <c:pt idx="100">
                  <c:v>70.520433766666656</c:v>
                </c:pt>
                <c:pt idx="101">
                  <c:v>70.067679833333344</c:v>
                </c:pt>
                <c:pt idx="102">
                  <c:v>70.699579299999996</c:v>
                </c:pt>
                <c:pt idx="103">
                  <c:v>70.506222933333333</c:v>
                </c:pt>
                <c:pt idx="104">
                  <c:v>70.475814933333325</c:v>
                </c:pt>
                <c:pt idx="105">
                  <c:v>70.093702600000015</c:v>
                </c:pt>
                <c:pt idx="106">
                  <c:v>70.073793633333324</c:v>
                </c:pt>
                <c:pt idx="107">
                  <c:v>70.316924399999991</c:v>
                </c:pt>
                <c:pt idx="108">
                  <c:v>70.633979066666669</c:v>
                </c:pt>
                <c:pt idx="109">
                  <c:v>70.295823933333338</c:v>
                </c:pt>
                <c:pt idx="110">
                  <c:v>70.526972566666672</c:v>
                </c:pt>
                <c:pt idx="111">
                  <c:v>70.736713899999998</c:v>
                </c:pt>
                <c:pt idx="112">
                  <c:v>70.652535366666669</c:v>
                </c:pt>
                <c:pt idx="113">
                  <c:v>71.156561566666667</c:v>
                </c:pt>
                <c:pt idx="114">
                  <c:v>71.00685750000001</c:v>
                </c:pt>
                <c:pt idx="115">
                  <c:v>70.68786386666666</c:v>
                </c:pt>
                <c:pt idx="116">
                  <c:v>70.89028496666667</c:v>
                </c:pt>
                <c:pt idx="117">
                  <c:v>70.98775023333333</c:v>
                </c:pt>
                <c:pt idx="118">
                  <c:v>70.914391633333338</c:v>
                </c:pt>
                <c:pt idx="119">
                  <c:v>71.165412433333344</c:v>
                </c:pt>
                <c:pt idx="120">
                  <c:v>71.688742500000004</c:v>
                </c:pt>
                <c:pt idx="121">
                  <c:v>70.808882133333341</c:v>
                </c:pt>
                <c:pt idx="122">
                  <c:v>70.733604666666665</c:v>
                </c:pt>
                <c:pt idx="123">
                  <c:v>70.589358633333333</c:v>
                </c:pt>
                <c:pt idx="124">
                  <c:v>70.653883633333336</c:v>
                </c:pt>
                <c:pt idx="125">
                  <c:v>70.479687400000003</c:v>
                </c:pt>
                <c:pt idx="126">
                  <c:v>70.454030799999998</c:v>
                </c:pt>
                <c:pt idx="127">
                  <c:v>70.272830600000006</c:v>
                </c:pt>
                <c:pt idx="128">
                  <c:v>70.238300499999994</c:v>
                </c:pt>
                <c:pt idx="129">
                  <c:v>70.517993900000008</c:v>
                </c:pt>
                <c:pt idx="130">
                  <c:v>70.787265866666658</c:v>
                </c:pt>
                <c:pt idx="131">
                  <c:v>70.741313033333341</c:v>
                </c:pt>
                <c:pt idx="132">
                  <c:v>69.928912666666662</c:v>
                </c:pt>
                <c:pt idx="133">
                  <c:v>70.245090366666673</c:v>
                </c:pt>
                <c:pt idx="134">
                  <c:v>70.0147111</c:v>
                </c:pt>
                <c:pt idx="135">
                  <c:v>69.935971933333335</c:v>
                </c:pt>
                <c:pt idx="136">
                  <c:v>69.852089266666667</c:v>
                </c:pt>
                <c:pt idx="137">
                  <c:v>69.908958100000007</c:v>
                </c:pt>
                <c:pt idx="138">
                  <c:v>70.086003599999998</c:v>
                </c:pt>
                <c:pt idx="139">
                  <c:v>70.646035233333336</c:v>
                </c:pt>
                <c:pt idx="140">
                  <c:v>70.501137933333325</c:v>
                </c:pt>
                <c:pt idx="141">
                  <c:v>69.800043566666659</c:v>
                </c:pt>
                <c:pt idx="142">
                  <c:v>69.631861499999999</c:v>
                </c:pt>
                <c:pt idx="143">
                  <c:v>69.23459716666666</c:v>
                </c:pt>
                <c:pt idx="144">
                  <c:v>69.471720733333328</c:v>
                </c:pt>
                <c:pt idx="145">
                  <c:v>69.474645766666669</c:v>
                </c:pt>
                <c:pt idx="146">
                  <c:v>69.672079100000005</c:v>
                </c:pt>
                <c:pt idx="147">
                  <c:v>69.73102093333334</c:v>
                </c:pt>
                <c:pt idx="148">
                  <c:v>69.898984499999997</c:v>
                </c:pt>
                <c:pt idx="149">
                  <c:v>69.859273866666669</c:v>
                </c:pt>
                <c:pt idx="150">
                  <c:v>70.046879466666667</c:v>
                </c:pt>
                <c:pt idx="151">
                  <c:v>69.694797233333318</c:v>
                </c:pt>
                <c:pt idx="152">
                  <c:v>69.770285866666669</c:v>
                </c:pt>
                <c:pt idx="153">
                  <c:v>69.487121133333332</c:v>
                </c:pt>
                <c:pt idx="154">
                  <c:v>69.323896266666665</c:v>
                </c:pt>
                <c:pt idx="155">
                  <c:v>69.232344933333323</c:v>
                </c:pt>
                <c:pt idx="156">
                  <c:v>69.2707841</c:v>
                </c:pt>
                <c:pt idx="157">
                  <c:v>69.666919100000001</c:v>
                </c:pt>
                <c:pt idx="158">
                  <c:v>69.73370216666666</c:v>
                </c:pt>
                <c:pt idx="159">
                  <c:v>70.167835000000011</c:v>
                </c:pt>
                <c:pt idx="160">
                  <c:v>70.224996866666672</c:v>
                </c:pt>
                <c:pt idx="161">
                  <c:v>70.019483133333338</c:v>
                </c:pt>
                <c:pt idx="162">
                  <c:v>70.086407200000011</c:v>
                </c:pt>
                <c:pt idx="163">
                  <c:v>70.441147999999998</c:v>
                </c:pt>
                <c:pt idx="164">
                  <c:v>71.648619133333341</c:v>
                </c:pt>
                <c:pt idx="165">
                  <c:v>71.399657866666672</c:v>
                </c:pt>
                <c:pt idx="166">
                  <c:v>70.770373166666673</c:v>
                </c:pt>
                <c:pt idx="167">
                  <c:v>70.439754500000006</c:v>
                </c:pt>
                <c:pt idx="168">
                  <c:v>68.245542633333343</c:v>
                </c:pt>
                <c:pt idx="169">
                  <c:v>70.245178199999998</c:v>
                </c:pt>
                <c:pt idx="170">
                  <c:v>70.73841543333333</c:v>
                </c:pt>
                <c:pt idx="171">
                  <c:v>70.452896499999994</c:v>
                </c:pt>
              </c:numCache>
            </c:numRef>
          </c:val>
          <c:smooth val="0"/>
          <c:extLst>
            <c:ext xmlns:c16="http://schemas.microsoft.com/office/drawing/2014/chart" uri="{C3380CC4-5D6E-409C-BE32-E72D297353CC}">
              <c16:uniqueId val="{00000000-1631-4B46-87C9-F81A21733E98}"/>
            </c:ext>
          </c:extLst>
        </c:ser>
        <c:dLbls>
          <c:showLegendKey val="0"/>
          <c:showVal val="0"/>
          <c:showCatName val="0"/>
          <c:showSerName val="0"/>
          <c:showPercent val="0"/>
          <c:showBubbleSize val="0"/>
        </c:dLbls>
        <c:marker val="1"/>
        <c:smooth val="0"/>
        <c:axId val="1592415119"/>
        <c:axId val="1597926047"/>
      </c:lineChart>
      <c:lineChart>
        <c:grouping val="standard"/>
        <c:varyColors val="0"/>
        <c:ser>
          <c:idx val="2"/>
          <c:order val="1"/>
          <c:tx>
            <c:v>Female RHS</c:v>
          </c:tx>
          <c:spPr>
            <a:ln w="22225" cap="rnd">
              <a:solidFill>
                <a:srgbClr val="00426F"/>
              </a:solidFill>
              <a:round/>
            </a:ln>
            <a:effectLst/>
          </c:spPr>
          <c:marker>
            <c:symbol val="none"/>
          </c:marker>
          <c:cat>
            <c:numRef>
              <c:f>'2.7'!$F$12:$F$183</c:f>
              <c:numCache>
                <c:formatCode>mmm\-yy</c:formatCode>
                <c:ptCount val="172"/>
                <c:pt idx="0">
                  <c:v>28642</c:v>
                </c:pt>
                <c:pt idx="1">
                  <c:v>28734</c:v>
                </c:pt>
                <c:pt idx="2">
                  <c:v>28825</c:v>
                </c:pt>
                <c:pt idx="3">
                  <c:v>28915</c:v>
                </c:pt>
                <c:pt idx="4">
                  <c:v>29007</c:v>
                </c:pt>
                <c:pt idx="5">
                  <c:v>29099</c:v>
                </c:pt>
                <c:pt idx="6">
                  <c:v>29190</c:v>
                </c:pt>
                <c:pt idx="7">
                  <c:v>29281</c:v>
                </c:pt>
                <c:pt idx="8">
                  <c:v>29373</c:v>
                </c:pt>
                <c:pt idx="9">
                  <c:v>29465</c:v>
                </c:pt>
                <c:pt idx="10">
                  <c:v>29556</c:v>
                </c:pt>
                <c:pt idx="11">
                  <c:v>29646</c:v>
                </c:pt>
                <c:pt idx="12">
                  <c:v>29738</c:v>
                </c:pt>
                <c:pt idx="13">
                  <c:v>29830</c:v>
                </c:pt>
                <c:pt idx="14">
                  <c:v>29921</c:v>
                </c:pt>
                <c:pt idx="15">
                  <c:v>30011</c:v>
                </c:pt>
                <c:pt idx="16">
                  <c:v>30103</c:v>
                </c:pt>
                <c:pt idx="17">
                  <c:v>30195</c:v>
                </c:pt>
                <c:pt idx="18">
                  <c:v>30286</c:v>
                </c:pt>
                <c:pt idx="19">
                  <c:v>30376</c:v>
                </c:pt>
                <c:pt idx="20">
                  <c:v>30468</c:v>
                </c:pt>
                <c:pt idx="21">
                  <c:v>30560</c:v>
                </c:pt>
                <c:pt idx="22">
                  <c:v>30651</c:v>
                </c:pt>
                <c:pt idx="23">
                  <c:v>30742</c:v>
                </c:pt>
                <c:pt idx="24">
                  <c:v>30834</c:v>
                </c:pt>
                <c:pt idx="25">
                  <c:v>30926</c:v>
                </c:pt>
                <c:pt idx="26">
                  <c:v>31017</c:v>
                </c:pt>
                <c:pt idx="27">
                  <c:v>31107</c:v>
                </c:pt>
                <c:pt idx="28">
                  <c:v>31199</c:v>
                </c:pt>
                <c:pt idx="29">
                  <c:v>31291</c:v>
                </c:pt>
                <c:pt idx="30">
                  <c:v>31382</c:v>
                </c:pt>
                <c:pt idx="31">
                  <c:v>31472</c:v>
                </c:pt>
                <c:pt idx="32">
                  <c:v>31564</c:v>
                </c:pt>
                <c:pt idx="33">
                  <c:v>31656</c:v>
                </c:pt>
                <c:pt idx="34">
                  <c:v>31747</c:v>
                </c:pt>
                <c:pt idx="35">
                  <c:v>31837</c:v>
                </c:pt>
                <c:pt idx="36">
                  <c:v>31929</c:v>
                </c:pt>
                <c:pt idx="37">
                  <c:v>32021</c:v>
                </c:pt>
                <c:pt idx="38">
                  <c:v>32112</c:v>
                </c:pt>
                <c:pt idx="39">
                  <c:v>32203</c:v>
                </c:pt>
                <c:pt idx="40">
                  <c:v>32295</c:v>
                </c:pt>
                <c:pt idx="41">
                  <c:v>32387</c:v>
                </c:pt>
                <c:pt idx="42">
                  <c:v>32478</c:v>
                </c:pt>
                <c:pt idx="43">
                  <c:v>32568</c:v>
                </c:pt>
                <c:pt idx="44">
                  <c:v>32660</c:v>
                </c:pt>
                <c:pt idx="45">
                  <c:v>32752</c:v>
                </c:pt>
                <c:pt idx="46">
                  <c:v>32843</c:v>
                </c:pt>
                <c:pt idx="47">
                  <c:v>32933</c:v>
                </c:pt>
                <c:pt idx="48">
                  <c:v>33025</c:v>
                </c:pt>
                <c:pt idx="49">
                  <c:v>33117</c:v>
                </c:pt>
                <c:pt idx="50">
                  <c:v>33208</c:v>
                </c:pt>
                <c:pt idx="51">
                  <c:v>33298</c:v>
                </c:pt>
                <c:pt idx="52">
                  <c:v>33390</c:v>
                </c:pt>
                <c:pt idx="53">
                  <c:v>33482</c:v>
                </c:pt>
                <c:pt idx="54">
                  <c:v>33573</c:v>
                </c:pt>
                <c:pt idx="55">
                  <c:v>33664</c:v>
                </c:pt>
                <c:pt idx="56">
                  <c:v>33756</c:v>
                </c:pt>
                <c:pt idx="57">
                  <c:v>33848</c:v>
                </c:pt>
                <c:pt idx="58">
                  <c:v>33939</c:v>
                </c:pt>
                <c:pt idx="59">
                  <c:v>34029</c:v>
                </c:pt>
                <c:pt idx="60">
                  <c:v>34121</c:v>
                </c:pt>
                <c:pt idx="61">
                  <c:v>34213</c:v>
                </c:pt>
                <c:pt idx="62">
                  <c:v>34304</c:v>
                </c:pt>
                <c:pt idx="63">
                  <c:v>34394</c:v>
                </c:pt>
                <c:pt idx="64">
                  <c:v>34486</c:v>
                </c:pt>
                <c:pt idx="65">
                  <c:v>34578</c:v>
                </c:pt>
                <c:pt idx="66">
                  <c:v>34669</c:v>
                </c:pt>
                <c:pt idx="67">
                  <c:v>34759</c:v>
                </c:pt>
                <c:pt idx="68">
                  <c:v>34851</c:v>
                </c:pt>
                <c:pt idx="69">
                  <c:v>34943</c:v>
                </c:pt>
                <c:pt idx="70">
                  <c:v>35034</c:v>
                </c:pt>
                <c:pt idx="71">
                  <c:v>35125</c:v>
                </c:pt>
                <c:pt idx="72">
                  <c:v>35217</c:v>
                </c:pt>
                <c:pt idx="73">
                  <c:v>35309</c:v>
                </c:pt>
                <c:pt idx="74">
                  <c:v>35400</c:v>
                </c:pt>
                <c:pt idx="75">
                  <c:v>35490</c:v>
                </c:pt>
                <c:pt idx="76">
                  <c:v>35582</c:v>
                </c:pt>
                <c:pt idx="77">
                  <c:v>35674</c:v>
                </c:pt>
                <c:pt idx="78">
                  <c:v>35765</c:v>
                </c:pt>
                <c:pt idx="79">
                  <c:v>35855</c:v>
                </c:pt>
                <c:pt idx="80">
                  <c:v>35947</c:v>
                </c:pt>
                <c:pt idx="81">
                  <c:v>36039</c:v>
                </c:pt>
                <c:pt idx="82">
                  <c:v>36130</c:v>
                </c:pt>
                <c:pt idx="83">
                  <c:v>36220</c:v>
                </c:pt>
                <c:pt idx="84">
                  <c:v>36312</c:v>
                </c:pt>
                <c:pt idx="85">
                  <c:v>36404</c:v>
                </c:pt>
                <c:pt idx="86">
                  <c:v>36495</c:v>
                </c:pt>
                <c:pt idx="87">
                  <c:v>36586</c:v>
                </c:pt>
                <c:pt idx="88">
                  <c:v>36678</c:v>
                </c:pt>
                <c:pt idx="89">
                  <c:v>36770</c:v>
                </c:pt>
                <c:pt idx="90">
                  <c:v>36861</c:v>
                </c:pt>
                <c:pt idx="91">
                  <c:v>36951</c:v>
                </c:pt>
                <c:pt idx="92">
                  <c:v>37043</c:v>
                </c:pt>
                <c:pt idx="93">
                  <c:v>37135</c:v>
                </c:pt>
                <c:pt idx="94">
                  <c:v>37226</c:v>
                </c:pt>
                <c:pt idx="95">
                  <c:v>37316</c:v>
                </c:pt>
                <c:pt idx="96">
                  <c:v>37408</c:v>
                </c:pt>
                <c:pt idx="97">
                  <c:v>37500</c:v>
                </c:pt>
                <c:pt idx="98">
                  <c:v>37591</c:v>
                </c:pt>
                <c:pt idx="99">
                  <c:v>37681</c:v>
                </c:pt>
                <c:pt idx="100">
                  <c:v>37773</c:v>
                </c:pt>
                <c:pt idx="101">
                  <c:v>37865</c:v>
                </c:pt>
                <c:pt idx="102">
                  <c:v>37956</c:v>
                </c:pt>
                <c:pt idx="103">
                  <c:v>38047</c:v>
                </c:pt>
                <c:pt idx="104">
                  <c:v>38139</c:v>
                </c:pt>
                <c:pt idx="105">
                  <c:v>38231</c:v>
                </c:pt>
                <c:pt idx="106">
                  <c:v>38322</c:v>
                </c:pt>
                <c:pt idx="107">
                  <c:v>38412</c:v>
                </c:pt>
                <c:pt idx="108">
                  <c:v>38504</c:v>
                </c:pt>
                <c:pt idx="109">
                  <c:v>38596</c:v>
                </c:pt>
                <c:pt idx="110">
                  <c:v>38687</c:v>
                </c:pt>
                <c:pt idx="111">
                  <c:v>38777</c:v>
                </c:pt>
                <c:pt idx="112">
                  <c:v>38869</c:v>
                </c:pt>
                <c:pt idx="113">
                  <c:v>38961</c:v>
                </c:pt>
                <c:pt idx="114">
                  <c:v>39052</c:v>
                </c:pt>
                <c:pt idx="115">
                  <c:v>39142</c:v>
                </c:pt>
                <c:pt idx="116">
                  <c:v>39234</c:v>
                </c:pt>
                <c:pt idx="117">
                  <c:v>39326</c:v>
                </c:pt>
                <c:pt idx="118">
                  <c:v>39417</c:v>
                </c:pt>
                <c:pt idx="119">
                  <c:v>39508</c:v>
                </c:pt>
                <c:pt idx="120">
                  <c:v>39600</c:v>
                </c:pt>
                <c:pt idx="121">
                  <c:v>39692</c:v>
                </c:pt>
                <c:pt idx="122">
                  <c:v>39783</c:v>
                </c:pt>
                <c:pt idx="123">
                  <c:v>39873</c:v>
                </c:pt>
                <c:pt idx="124">
                  <c:v>39965</c:v>
                </c:pt>
                <c:pt idx="125">
                  <c:v>40057</c:v>
                </c:pt>
                <c:pt idx="126">
                  <c:v>40148</c:v>
                </c:pt>
                <c:pt idx="127">
                  <c:v>40238</c:v>
                </c:pt>
                <c:pt idx="128">
                  <c:v>40330</c:v>
                </c:pt>
                <c:pt idx="129">
                  <c:v>40422</c:v>
                </c:pt>
                <c:pt idx="130">
                  <c:v>40513</c:v>
                </c:pt>
                <c:pt idx="131">
                  <c:v>40603</c:v>
                </c:pt>
                <c:pt idx="132">
                  <c:v>40695</c:v>
                </c:pt>
                <c:pt idx="133">
                  <c:v>40787</c:v>
                </c:pt>
                <c:pt idx="134">
                  <c:v>40878</c:v>
                </c:pt>
                <c:pt idx="135">
                  <c:v>40969</c:v>
                </c:pt>
                <c:pt idx="136">
                  <c:v>41061</c:v>
                </c:pt>
                <c:pt idx="137">
                  <c:v>41153</c:v>
                </c:pt>
                <c:pt idx="138">
                  <c:v>41244</c:v>
                </c:pt>
                <c:pt idx="139">
                  <c:v>41334</c:v>
                </c:pt>
                <c:pt idx="140">
                  <c:v>41426</c:v>
                </c:pt>
                <c:pt idx="141">
                  <c:v>41518</c:v>
                </c:pt>
                <c:pt idx="142">
                  <c:v>41609</c:v>
                </c:pt>
                <c:pt idx="143">
                  <c:v>41699</c:v>
                </c:pt>
                <c:pt idx="144">
                  <c:v>41791</c:v>
                </c:pt>
                <c:pt idx="145">
                  <c:v>41883</c:v>
                </c:pt>
                <c:pt idx="146">
                  <c:v>41974</c:v>
                </c:pt>
                <c:pt idx="147">
                  <c:v>42064</c:v>
                </c:pt>
                <c:pt idx="148">
                  <c:v>42156</c:v>
                </c:pt>
                <c:pt idx="149">
                  <c:v>42248</c:v>
                </c:pt>
                <c:pt idx="150">
                  <c:v>42339</c:v>
                </c:pt>
                <c:pt idx="151">
                  <c:v>42430</c:v>
                </c:pt>
                <c:pt idx="152">
                  <c:v>42522</c:v>
                </c:pt>
                <c:pt idx="153">
                  <c:v>42614</c:v>
                </c:pt>
                <c:pt idx="154">
                  <c:v>42705</c:v>
                </c:pt>
                <c:pt idx="155">
                  <c:v>42795</c:v>
                </c:pt>
                <c:pt idx="156">
                  <c:v>42887</c:v>
                </c:pt>
                <c:pt idx="157">
                  <c:v>42979</c:v>
                </c:pt>
                <c:pt idx="158">
                  <c:v>43070</c:v>
                </c:pt>
                <c:pt idx="159">
                  <c:v>43160</c:v>
                </c:pt>
                <c:pt idx="160">
                  <c:v>43252</c:v>
                </c:pt>
                <c:pt idx="161">
                  <c:v>43344</c:v>
                </c:pt>
                <c:pt idx="162">
                  <c:v>43435</c:v>
                </c:pt>
                <c:pt idx="163">
                  <c:v>43525</c:v>
                </c:pt>
                <c:pt idx="164">
                  <c:v>43617</c:v>
                </c:pt>
                <c:pt idx="165">
                  <c:v>43709</c:v>
                </c:pt>
                <c:pt idx="166">
                  <c:v>43800</c:v>
                </c:pt>
                <c:pt idx="167">
                  <c:v>43891</c:v>
                </c:pt>
                <c:pt idx="168">
                  <c:v>43983</c:v>
                </c:pt>
                <c:pt idx="169">
                  <c:v>44075</c:v>
                </c:pt>
                <c:pt idx="170">
                  <c:v>44166</c:v>
                </c:pt>
                <c:pt idx="171">
                  <c:v>44256</c:v>
                </c:pt>
              </c:numCache>
            </c:numRef>
          </c:cat>
          <c:val>
            <c:numRef>
              <c:f>'2.7'!$H$12:$H$183</c:f>
              <c:numCache>
                <c:formatCode>0.0</c:formatCode>
                <c:ptCount val="172"/>
                <c:pt idx="0">
                  <c:v>42.762516299999994</c:v>
                </c:pt>
                <c:pt idx="1">
                  <c:v>43.141183766666664</c:v>
                </c:pt>
                <c:pt idx="2">
                  <c:v>42.669624033333342</c:v>
                </c:pt>
                <c:pt idx="3">
                  <c:v>41.945659633333328</c:v>
                </c:pt>
                <c:pt idx="4">
                  <c:v>41.704407733333333</c:v>
                </c:pt>
                <c:pt idx="5">
                  <c:v>42.041195833333333</c:v>
                </c:pt>
                <c:pt idx="6">
                  <c:v>42.978597399999991</c:v>
                </c:pt>
                <c:pt idx="7">
                  <c:v>43.398535966666664</c:v>
                </c:pt>
                <c:pt idx="8">
                  <c:v>43.982102099999999</c:v>
                </c:pt>
                <c:pt idx="9">
                  <c:v>44.081036933333337</c:v>
                </c:pt>
                <c:pt idx="10">
                  <c:v>43.418424233333333</c:v>
                </c:pt>
                <c:pt idx="11">
                  <c:v>43.28639616666667</c:v>
                </c:pt>
                <c:pt idx="12">
                  <c:v>43.287272699999995</c:v>
                </c:pt>
                <c:pt idx="13">
                  <c:v>43.561920933333333</c:v>
                </c:pt>
                <c:pt idx="14">
                  <c:v>43.77770743333334</c:v>
                </c:pt>
                <c:pt idx="15">
                  <c:v>43.7475776</c:v>
                </c:pt>
                <c:pt idx="16">
                  <c:v>43.546080333333329</c:v>
                </c:pt>
                <c:pt idx="17">
                  <c:v>43.120414500000003</c:v>
                </c:pt>
                <c:pt idx="18">
                  <c:v>43.642743666666661</c:v>
                </c:pt>
                <c:pt idx="19">
                  <c:v>43.997955966666666</c:v>
                </c:pt>
                <c:pt idx="20">
                  <c:v>43.992574566666669</c:v>
                </c:pt>
                <c:pt idx="21">
                  <c:v>43.891733799999997</c:v>
                </c:pt>
                <c:pt idx="22">
                  <c:v>44.2679142</c:v>
                </c:pt>
                <c:pt idx="23">
                  <c:v>44.211265266666665</c:v>
                </c:pt>
                <c:pt idx="24">
                  <c:v>45.147791933333338</c:v>
                </c:pt>
                <c:pt idx="25">
                  <c:v>45.206168499999997</c:v>
                </c:pt>
                <c:pt idx="26">
                  <c:v>45.355778500000007</c:v>
                </c:pt>
                <c:pt idx="27">
                  <c:v>45.086032133333333</c:v>
                </c:pt>
                <c:pt idx="28">
                  <c:v>44.736149533333332</c:v>
                </c:pt>
                <c:pt idx="29">
                  <c:v>45.323052799999999</c:v>
                </c:pt>
                <c:pt idx="30">
                  <c:v>46.002273633333338</c:v>
                </c:pt>
                <c:pt idx="31">
                  <c:v>46.539589700000001</c:v>
                </c:pt>
                <c:pt idx="32">
                  <c:v>46.957211466666671</c:v>
                </c:pt>
                <c:pt idx="33">
                  <c:v>46.706187766666666</c:v>
                </c:pt>
                <c:pt idx="34">
                  <c:v>46.693066766666668</c:v>
                </c:pt>
                <c:pt idx="35">
                  <c:v>46.818719333333341</c:v>
                </c:pt>
                <c:pt idx="36">
                  <c:v>47.380696033333329</c:v>
                </c:pt>
                <c:pt idx="37">
                  <c:v>47.677129000000001</c:v>
                </c:pt>
                <c:pt idx="38">
                  <c:v>48.076223199999994</c:v>
                </c:pt>
                <c:pt idx="39">
                  <c:v>48.9149739</c:v>
                </c:pt>
                <c:pt idx="40">
                  <c:v>48.998150666666668</c:v>
                </c:pt>
                <c:pt idx="41">
                  <c:v>48.668983833333336</c:v>
                </c:pt>
                <c:pt idx="42">
                  <c:v>48.683281533333336</c:v>
                </c:pt>
                <c:pt idx="43">
                  <c:v>48.998372033333332</c:v>
                </c:pt>
                <c:pt idx="44">
                  <c:v>49.323273033333329</c:v>
                </c:pt>
                <c:pt idx="45">
                  <c:v>49.510501766666664</c:v>
                </c:pt>
                <c:pt idx="46">
                  <c:v>49.714117066666667</c:v>
                </c:pt>
                <c:pt idx="47">
                  <c:v>49.629820800000005</c:v>
                </c:pt>
                <c:pt idx="48">
                  <c:v>50.304356599999998</c:v>
                </c:pt>
                <c:pt idx="49">
                  <c:v>50.253176466666673</c:v>
                </c:pt>
                <c:pt idx="50">
                  <c:v>50.039994200000002</c:v>
                </c:pt>
                <c:pt idx="51">
                  <c:v>50.137017566666664</c:v>
                </c:pt>
                <c:pt idx="52">
                  <c:v>50.661468133333337</c:v>
                </c:pt>
                <c:pt idx="53">
                  <c:v>50.311021833333335</c:v>
                </c:pt>
                <c:pt idx="54">
                  <c:v>50.071345199999996</c:v>
                </c:pt>
                <c:pt idx="55">
                  <c:v>50.507034233333343</c:v>
                </c:pt>
                <c:pt idx="56">
                  <c:v>50.869769633333334</c:v>
                </c:pt>
                <c:pt idx="57">
                  <c:v>51.357133300000008</c:v>
                </c:pt>
                <c:pt idx="58">
                  <c:v>50.281006533333333</c:v>
                </c:pt>
                <c:pt idx="59">
                  <c:v>50.251129233333337</c:v>
                </c:pt>
                <c:pt idx="60">
                  <c:v>49.68016913333333</c:v>
                </c:pt>
                <c:pt idx="61">
                  <c:v>50.226281133333337</c:v>
                </c:pt>
                <c:pt idx="62">
                  <c:v>51.098457800000006</c:v>
                </c:pt>
                <c:pt idx="63">
                  <c:v>51.206195799999996</c:v>
                </c:pt>
                <c:pt idx="64">
                  <c:v>51.196134433333334</c:v>
                </c:pt>
                <c:pt idx="65">
                  <c:v>51.578471866666668</c:v>
                </c:pt>
                <c:pt idx="66">
                  <c:v>51.70773706666666</c:v>
                </c:pt>
                <c:pt idx="67">
                  <c:v>51.751109366666661</c:v>
                </c:pt>
                <c:pt idx="68">
                  <c:v>51.804943033333338</c:v>
                </c:pt>
                <c:pt idx="69">
                  <c:v>52.127454066666665</c:v>
                </c:pt>
                <c:pt idx="70">
                  <c:v>52.802390333333335</c:v>
                </c:pt>
                <c:pt idx="71">
                  <c:v>52.747764933333336</c:v>
                </c:pt>
                <c:pt idx="72">
                  <c:v>52.574139866666663</c:v>
                </c:pt>
                <c:pt idx="73">
                  <c:v>52.206492366666673</c:v>
                </c:pt>
                <c:pt idx="74">
                  <c:v>52.189855099999996</c:v>
                </c:pt>
                <c:pt idx="75">
                  <c:v>52.281626833333341</c:v>
                </c:pt>
                <c:pt idx="76">
                  <c:v>51.82890153333333</c:v>
                </c:pt>
                <c:pt idx="77">
                  <c:v>51.916738766666668</c:v>
                </c:pt>
                <c:pt idx="78">
                  <c:v>51.766919900000005</c:v>
                </c:pt>
                <c:pt idx="79">
                  <c:v>51.46624906666667</c:v>
                </c:pt>
                <c:pt idx="80">
                  <c:v>51.789021766666671</c:v>
                </c:pt>
                <c:pt idx="81">
                  <c:v>52.327563700000006</c:v>
                </c:pt>
                <c:pt idx="82">
                  <c:v>52.225302366666661</c:v>
                </c:pt>
                <c:pt idx="83">
                  <c:v>51.740027700000006</c:v>
                </c:pt>
                <c:pt idx="84">
                  <c:v>51.671231233333337</c:v>
                </c:pt>
                <c:pt idx="85">
                  <c:v>51.933992433333337</c:v>
                </c:pt>
                <c:pt idx="86">
                  <c:v>52.280112433333336</c:v>
                </c:pt>
                <c:pt idx="87">
                  <c:v>52.526309066666663</c:v>
                </c:pt>
                <c:pt idx="88">
                  <c:v>53.133974566666666</c:v>
                </c:pt>
                <c:pt idx="89">
                  <c:v>53.396545733333333</c:v>
                </c:pt>
                <c:pt idx="90">
                  <c:v>52.829093766666666</c:v>
                </c:pt>
                <c:pt idx="91">
                  <c:v>53.259841433333328</c:v>
                </c:pt>
                <c:pt idx="92">
                  <c:v>54.082674366666673</c:v>
                </c:pt>
                <c:pt idx="93">
                  <c:v>53.822054199999997</c:v>
                </c:pt>
                <c:pt idx="94">
                  <c:v>53.968782233333336</c:v>
                </c:pt>
                <c:pt idx="95">
                  <c:v>54.127100200000001</c:v>
                </c:pt>
                <c:pt idx="96">
                  <c:v>53.407468166666668</c:v>
                </c:pt>
                <c:pt idx="97">
                  <c:v>53.965362766666665</c:v>
                </c:pt>
                <c:pt idx="98">
                  <c:v>54.344182600000003</c:v>
                </c:pt>
                <c:pt idx="99">
                  <c:v>55.079944133333335</c:v>
                </c:pt>
                <c:pt idx="100">
                  <c:v>54.77730566666667</c:v>
                </c:pt>
                <c:pt idx="101">
                  <c:v>54.678185800000001</c:v>
                </c:pt>
                <c:pt idx="102">
                  <c:v>54.584148966666667</c:v>
                </c:pt>
                <c:pt idx="103">
                  <c:v>54.2518612</c:v>
                </c:pt>
                <c:pt idx="104">
                  <c:v>54.709648200000004</c:v>
                </c:pt>
                <c:pt idx="105">
                  <c:v>54.542188066666661</c:v>
                </c:pt>
                <c:pt idx="106">
                  <c:v>54.631415833333335</c:v>
                </c:pt>
                <c:pt idx="107">
                  <c:v>55.096769599999995</c:v>
                </c:pt>
                <c:pt idx="108">
                  <c:v>54.999979099999997</c:v>
                </c:pt>
                <c:pt idx="109">
                  <c:v>55.634918666666671</c:v>
                </c:pt>
                <c:pt idx="110">
                  <c:v>55.714397433333339</c:v>
                </c:pt>
                <c:pt idx="111">
                  <c:v>55.592526533333334</c:v>
                </c:pt>
                <c:pt idx="112">
                  <c:v>55.743034300000005</c:v>
                </c:pt>
                <c:pt idx="113">
                  <c:v>55.749797633333337</c:v>
                </c:pt>
                <c:pt idx="114">
                  <c:v>55.888511566666665</c:v>
                </c:pt>
                <c:pt idx="115">
                  <c:v>55.697796033333333</c:v>
                </c:pt>
                <c:pt idx="116">
                  <c:v>55.978377233333333</c:v>
                </c:pt>
                <c:pt idx="117">
                  <c:v>56.067641133333332</c:v>
                </c:pt>
                <c:pt idx="118">
                  <c:v>56.512515333333333</c:v>
                </c:pt>
                <c:pt idx="119">
                  <c:v>56.870353266666662</c:v>
                </c:pt>
                <c:pt idx="120">
                  <c:v>56.809455833333338</c:v>
                </c:pt>
                <c:pt idx="121">
                  <c:v>56.530427300000007</c:v>
                </c:pt>
                <c:pt idx="122">
                  <c:v>56.564366166666666</c:v>
                </c:pt>
                <c:pt idx="123">
                  <c:v>57.164465366666661</c:v>
                </c:pt>
                <c:pt idx="124">
                  <c:v>57.265058900000007</c:v>
                </c:pt>
                <c:pt idx="125">
                  <c:v>56.655777233333332</c:v>
                </c:pt>
                <c:pt idx="126">
                  <c:v>56.350030633333326</c:v>
                </c:pt>
                <c:pt idx="127">
                  <c:v>55.862489899999993</c:v>
                </c:pt>
                <c:pt idx="128">
                  <c:v>55.895168533333333</c:v>
                </c:pt>
                <c:pt idx="129">
                  <c:v>56.201107466666663</c:v>
                </c:pt>
                <c:pt idx="130">
                  <c:v>57.056493033333332</c:v>
                </c:pt>
                <c:pt idx="131">
                  <c:v>57.118912233333333</c:v>
                </c:pt>
                <c:pt idx="132">
                  <c:v>56.559975900000005</c:v>
                </c:pt>
                <c:pt idx="133">
                  <c:v>56.935203300000005</c:v>
                </c:pt>
                <c:pt idx="134">
                  <c:v>56.897261066666665</c:v>
                </c:pt>
                <c:pt idx="135">
                  <c:v>56.501052499999993</c:v>
                </c:pt>
                <c:pt idx="136">
                  <c:v>56.434331033333336</c:v>
                </c:pt>
                <c:pt idx="137">
                  <c:v>56.588005933333335</c:v>
                </c:pt>
                <c:pt idx="138">
                  <c:v>56.649448066666672</c:v>
                </c:pt>
                <c:pt idx="139">
                  <c:v>57.081587333333339</c:v>
                </c:pt>
                <c:pt idx="140">
                  <c:v>57.441054699999995</c:v>
                </c:pt>
                <c:pt idx="141">
                  <c:v>57.394312166666658</c:v>
                </c:pt>
                <c:pt idx="142">
                  <c:v>56.79479606666667</c:v>
                </c:pt>
                <c:pt idx="143">
                  <c:v>57.18773276666667</c:v>
                </c:pt>
                <c:pt idx="144">
                  <c:v>56.907322899999997</c:v>
                </c:pt>
                <c:pt idx="145">
                  <c:v>56.692369566666663</c:v>
                </c:pt>
                <c:pt idx="146">
                  <c:v>56.751851600000002</c:v>
                </c:pt>
                <c:pt idx="147">
                  <c:v>57.000419333333333</c:v>
                </c:pt>
                <c:pt idx="148">
                  <c:v>57.400360200000001</c:v>
                </c:pt>
                <c:pt idx="149">
                  <c:v>58.587778200000002</c:v>
                </c:pt>
                <c:pt idx="150">
                  <c:v>59.03906056666667</c:v>
                </c:pt>
                <c:pt idx="151">
                  <c:v>59.079977399999997</c:v>
                </c:pt>
                <c:pt idx="152">
                  <c:v>59.123679466666665</c:v>
                </c:pt>
                <c:pt idx="153">
                  <c:v>58.468933499999999</c:v>
                </c:pt>
                <c:pt idx="154">
                  <c:v>58.145027966666667</c:v>
                </c:pt>
                <c:pt idx="155">
                  <c:v>57.644252999999992</c:v>
                </c:pt>
                <c:pt idx="156">
                  <c:v>58.088069499999996</c:v>
                </c:pt>
                <c:pt idx="157">
                  <c:v>58.234853066666666</c:v>
                </c:pt>
                <c:pt idx="158">
                  <c:v>59.041436666666662</c:v>
                </c:pt>
                <c:pt idx="159">
                  <c:v>59.298909333333334</c:v>
                </c:pt>
                <c:pt idx="160">
                  <c:v>59.943619099999999</c:v>
                </c:pt>
                <c:pt idx="161">
                  <c:v>59.870680599999993</c:v>
                </c:pt>
                <c:pt idx="162">
                  <c:v>60.006462866666674</c:v>
                </c:pt>
                <c:pt idx="163">
                  <c:v>60.266460200000004</c:v>
                </c:pt>
                <c:pt idx="164">
                  <c:v>60.510806400000007</c:v>
                </c:pt>
                <c:pt idx="165">
                  <c:v>60.219392900000003</c:v>
                </c:pt>
                <c:pt idx="166">
                  <c:v>60.116813499999999</c:v>
                </c:pt>
                <c:pt idx="167">
                  <c:v>60.317941666666663</c:v>
                </c:pt>
                <c:pt idx="168">
                  <c:v>57.710409433333332</c:v>
                </c:pt>
                <c:pt idx="169">
                  <c:v>59.957721499999998</c:v>
                </c:pt>
                <c:pt idx="170">
                  <c:v>60.560996566666667</c:v>
                </c:pt>
                <c:pt idx="171">
                  <c:v>60.764020866666669</c:v>
                </c:pt>
              </c:numCache>
            </c:numRef>
          </c:val>
          <c:smooth val="0"/>
          <c:extLst>
            <c:ext xmlns:c16="http://schemas.microsoft.com/office/drawing/2014/chart" uri="{C3380CC4-5D6E-409C-BE32-E72D297353CC}">
              <c16:uniqueId val="{00000001-1631-4B46-87C9-F81A21733E98}"/>
            </c:ext>
          </c:extLst>
        </c:ser>
        <c:dLbls>
          <c:showLegendKey val="0"/>
          <c:showVal val="0"/>
          <c:showCatName val="0"/>
          <c:showSerName val="0"/>
          <c:showPercent val="0"/>
          <c:showBubbleSize val="0"/>
        </c:dLbls>
        <c:marker val="1"/>
        <c:smooth val="0"/>
        <c:axId val="269948975"/>
        <c:axId val="1585458223"/>
      </c:lineChart>
      <c:dateAx>
        <c:axId val="1592415119"/>
        <c:scaling>
          <c:orientation val="minMax"/>
          <c:min val="42064"/>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597926047"/>
        <c:crosses val="autoZero"/>
        <c:auto val="1"/>
        <c:lblOffset val="100"/>
        <c:baseTimeUnit val="months"/>
        <c:majorUnit val="24"/>
        <c:majorTimeUnit val="months"/>
      </c:dateAx>
      <c:valAx>
        <c:axId val="1597926047"/>
        <c:scaling>
          <c:orientation val="minMax"/>
          <c:max val="72"/>
          <c:min val="66"/>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AU" b="0"/>
                  <a:t>Per cent</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592415119"/>
        <c:crosses val="autoZero"/>
        <c:crossBetween val="between"/>
        <c:majorUnit val="2"/>
      </c:valAx>
      <c:valAx>
        <c:axId val="1585458223"/>
        <c:scaling>
          <c:orientation val="minMax"/>
          <c:min val="56"/>
        </c:scaling>
        <c:delete val="0"/>
        <c:axPos val="r"/>
        <c:title>
          <c:tx>
            <c:rich>
              <a:bodyPr rot="-5400000" vert="horz"/>
              <a:lstStyle/>
              <a:p>
                <a:pPr>
                  <a:defRPr b="0"/>
                </a:pPr>
                <a:r>
                  <a:rPr lang="en-AU" b="0"/>
                  <a:t>Per cent</a:t>
                </a:r>
              </a:p>
            </c:rich>
          </c:tx>
          <c:overlay val="0"/>
          <c:spPr>
            <a:noFill/>
            <a:ln>
              <a:noFill/>
            </a:ln>
            <a:effectLst/>
          </c:spPr>
        </c:title>
        <c:numFmt formatCode="0" sourceLinked="0"/>
        <c:majorTickMark val="out"/>
        <c:minorTickMark val="none"/>
        <c:tickLblPos val="nextTo"/>
        <c:spPr>
          <a:noFill/>
          <a:ln>
            <a:noFill/>
          </a:ln>
          <a:effectLst/>
        </c:spPr>
        <c:txPr>
          <a:bodyPr rot="-60000000" vert="horz"/>
          <a:lstStyle/>
          <a:p>
            <a:pPr>
              <a:defRPr/>
            </a:pPr>
            <a:endParaRPr lang="en-US"/>
          </a:p>
        </c:txPr>
        <c:crossAx val="269948975"/>
        <c:crosses val="max"/>
        <c:crossBetween val="between"/>
        <c:majorUnit val="2"/>
      </c:valAx>
      <c:dateAx>
        <c:axId val="269948975"/>
        <c:scaling>
          <c:orientation val="minMax"/>
        </c:scaling>
        <c:delete val="1"/>
        <c:axPos val="b"/>
        <c:numFmt formatCode="mmm\-yy" sourceLinked="1"/>
        <c:majorTickMark val="out"/>
        <c:minorTickMark val="none"/>
        <c:tickLblPos val="nextTo"/>
        <c:crossAx val="1585458223"/>
        <c:crosses val="autoZero"/>
        <c:auto val="1"/>
        <c:lblOffset val="100"/>
        <c:baseTimeUnit val="months"/>
      </c:dateAx>
      <c:spPr>
        <a:noFill/>
      </c:spPr>
    </c:plotArea>
    <c:legend>
      <c:legendPos val="b"/>
      <c:layout>
        <c:manualLayout>
          <c:xMode val="edge"/>
          <c:yMode val="edge"/>
          <c:x val="0.20206036745406825"/>
          <c:y val="0.72893614776451798"/>
          <c:w val="0.33941776027996501"/>
          <c:h val="0.13584225362450145"/>
        </c:manualLayout>
      </c:layout>
      <c:overlay val="0"/>
      <c:spPr>
        <a:noFill/>
        <a:ln>
          <a:noFill/>
        </a:ln>
        <a:effectLst/>
      </c:spPr>
      <c:txPr>
        <a:bodyPr rot="0" vert="horz"/>
        <a:lstStyle/>
        <a:p>
          <a:pPr>
            <a:defRPr/>
          </a:pPr>
          <a:endParaRPr lang="en-US"/>
        </a:p>
      </c:txPr>
    </c:legend>
    <c:plotVisOnly val="1"/>
    <c:dispBlanksAs val="gap"/>
    <c:showDLblsOverMax val="0"/>
    <c:extLst/>
  </c:chart>
  <c:spPr>
    <a:noFill/>
    <a:ln w="9525" cap="flat" cmpd="sng" algn="ctr">
      <a:noFill/>
      <a:round/>
    </a:ln>
    <a:effectLst/>
  </c:spPr>
  <c:txPr>
    <a:bodyPr/>
    <a:lstStyle/>
    <a:p>
      <a:pPr>
        <a:defRPr sz="600">
          <a:latin typeface="Arial" panose="020B0604020202020204" pitchFamily="34" charset="0"/>
          <a:cs typeface="Arial" panose="020B0604020202020204" pitchFamily="34"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28402777777778"/>
          <c:y val="0.10150879629629629"/>
          <c:w val="0.71157729371419809"/>
          <c:h val="0.77884531636983845"/>
        </c:manualLayout>
      </c:layout>
      <c:lineChart>
        <c:grouping val="standard"/>
        <c:varyColors val="0"/>
        <c:ser>
          <c:idx val="1"/>
          <c:order val="0"/>
          <c:tx>
            <c:strRef>
              <c:f>'2.8'!$A$3</c:f>
              <c:strCache>
                <c:ptCount val="1"/>
                <c:pt idx="0">
                  <c:v>Consumption per capita</c:v>
                </c:pt>
              </c:strCache>
            </c:strRef>
          </c:tx>
          <c:spPr>
            <a:ln w="22225" cap="rnd">
              <a:solidFill>
                <a:srgbClr val="008EBA"/>
              </a:solidFill>
              <a:round/>
            </a:ln>
            <a:effectLst/>
          </c:spPr>
          <c:marker>
            <c:symbol val="none"/>
          </c:marker>
          <c:cat>
            <c:numRef>
              <c:f>'2.8'!$B$2:$AP$2</c:f>
              <c:numCache>
                <c:formatCode>mmm\-yy</c:formatCode>
                <c:ptCount val="41"/>
                <c:pt idx="0">
                  <c:v>42156</c:v>
                </c:pt>
                <c:pt idx="1">
                  <c:v>42248</c:v>
                </c:pt>
                <c:pt idx="2">
                  <c:v>42339</c:v>
                </c:pt>
                <c:pt idx="3">
                  <c:v>42430</c:v>
                </c:pt>
                <c:pt idx="4">
                  <c:v>42522</c:v>
                </c:pt>
                <c:pt idx="5">
                  <c:v>42614</c:v>
                </c:pt>
                <c:pt idx="6">
                  <c:v>42705</c:v>
                </c:pt>
                <c:pt idx="7">
                  <c:v>42795</c:v>
                </c:pt>
                <c:pt idx="8">
                  <c:v>42887</c:v>
                </c:pt>
                <c:pt idx="9">
                  <c:v>42979</c:v>
                </c:pt>
                <c:pt idx="10">
                  <c:v>43070</c:v>
                </c:pt>
                <c:pt idx="11">
                  <c:v>43160</c:v>
                </c:pt>
                <c:pt idx="12">
                  <c:v>43252</c:v>
                </c:pt>
                <c:pt idx="13">
                  <c:v>43344</c:v>
                </c:pt>
                <c:pt idx="14">
                  <c:v>43435</c:v>
                </c:pt>
                <c:pt idx="15">
                  <c:v>43525</c:v>
                </c:pt>
                <c:pt idx="16">
                  <c:v>43617</c:v>
                </c:pt>
                <c:pt idx="17">
                  <c:v>43709</c:v>
                </c:pt>
                <c:pt idx="18">
                  <c:v>43800</c:v>
                </c:pt>
                <c:pt idx="19">
                  <c:v>43891</c:v>
                </c:pt>
                <c:pt idx="20">
                  <c:v>43983</c:v>
                </c:pt>
                <c:pt idx="21">
                  <c:v>44075</c:v>
                </c:pt>
                <c:pt idx="22">
                  <c:v>44166</c:v>
                </c:pt>
                <c:pt idx="23">
                  <c:v>44256</c:v>
                </c:pt>
                <c:pt idx="24">
                  <c:v>44348</c:v>
                </c:pt>
                <c:pt idx="25">
                  <c:v>44440</c:v>
                </c:pt>
                <c:pt idx="26">
                  <c:v>44531</c:v>
                </c:pt>
                <c:pt idx="27">
                  <c:v>44621</c:v>
                </c:pt>
                <c:pt idx="28">
                  <c:v>44713</c:v>
                </c:pt>
                <c:pt idx="29">
                  <c:v>44805</c:v>
                </c:pt>
                <c:pt idx="30">
                  <c:v>44896</c:v>
                </c:pt>
                <c:pt idx="31">
                  <c:v>44986</c:v>
                </c:pt>
                <c:pt idx="32">
                  <c:v>45078</c:v>
                </c:pt>
                <c:pt idx="33">
                  <c:v>45170</c:v>
                </c:pt>
                <c:pt idx="34">
                  <c:v>45261</c:v>
                </c:pt>
                <c:pt idx="35">
                  <c:v>45352</c:v>
                </c:pt>
                <c:pt idx="36">
                  <c:v>45444</c:v>
                </c:pt>
                <c:pt idx="37">
                  <c:v>45536</c:v>
                </c:pt>
                <c:pt idx="38">
                  <c:v>45627</c:v>
                </c:pt>
                <c:pt idx="39">
                  <c:v>45717</c:v>
                </c:pt>
                <c:pt idx="40">
                  <c:v>45809</c:v>
                </c:pt>
              </c:numCache>
            </c:numRef>
          </c:cat>
          <c:val>
            <c:numRef>
              <c:f>'2.8'!$B$3:$AP$3</c:f>
              <c:numCache>
                <c:formatCode>#,##0</c:formatCode>
                <c:ptCount val="41"/>
                <c:pt idx="0">
                  <c:v>10927.542564712332</c:v>
                </c:pt>
                <c:pt idx="1">
                  <c:v>10998.356642570021</c:v>
                </c:pt>
                <c:pt idx="2">
                  <c:v>11022.628070153027</c:v>
                </c:pt>
                <c:pt idx="3">
                  <c:v>11088.676717943714</c:v>
                </c:pt>
                <c:pt idx="4">
                  <c:v>11116.847095860288</c:v>
                </c:pt>
                <c:pt idx="5">
                  <c:v>11068.567907754599</c:v>
                </c:pt>
                <c:pt idx="6">
                  <c:v>11146.936246000114</c:v>
                </c:pt>
                <c:pt idx="7">
                  <c:v>11128.393724655964</c:v>
                </c:pt>
                <c:pt idx="8">
                  <c:v>11145.74394097766</c:v>
                </c:pt>
                <c:pt idx="9">
                  <c:v>11183.42551912017</c:v>
                </c:pt>
                <c:pt idx="10">
                  <c:v>11268.318767546969</c:v>
                </c:pt>
                <c:pt idx="11">
                  <c:v>11257.394754198573</c:v>
                </c:pt>
                <c:pt idx="12">
                  <c:v>11330.463218318211</c:v>
                </c:pt>
                <c:pt idx="13">
                  <c:v>11301.714985647308</c:v>
                </c:pt>
                <c:pt idx="14">
                  <c:v>11264.125106620719</c:v>
                </c:pt>
                <c:pt idx="15">
                  <c:v>11267.392357102743</c:v>
                </c:pt>
                <c:pt idx="16">
                  <c:v>11255.067927445962</c:v>
                </c:pt>
                <c:pt idx="17">
                  <c:v>11219.630904011015</c:v>
                </c:pt>
                <c:pt idx="18">
                  <c:v>11212.972625438273</c:v>
                </c:pt>
                <c:pt idx="19">
                  <c:v>10969.520182403152</c:v>
                </c:pt>
                <c:pt idx="20">
                  <c:v>9479.8526654073703</c:v>
                </c:pt>
                <c:pt idx="21">
                  <c:v>10471.606169155471</c:v>
                </c:pt>
                <c:pt idx="22">
                  <c:v>10772.751853207825</c:v>
                </c:pt>
                <c:pt idx="23">
                  <c:v>10889.557849135919</c:v>
                </c:pt>
                <c:pt idx="24">
                  <c:v>10969.334528625059</c:v>
                </c:pt>
                <c:pt idx="25">
                  <c:v>11126.692673352518</c:v>
                </c:pt>
                <c:pt idx="26">
                  <c:v>11251.742207196055</c:v>
                </c:pt>
                <c:pt idx="27">
                  <c:v>11378.850673381883</c:v>
                </c:pt>
                <c:pt idx="28">
                  <c:v>11474.025821152803</c:v>
                </c:pt>
                <c:pt idx="29">
                  <c:v>11631.060594673239</c:v>
                </c:pt>
                <c:pt idx="30">
                  <c:v>11690.203631990868</c:v>
                </c:pt>
                <c:pt idx="31">
                  <c:v>11735.852925709651</c:v>
                </c:pt>
                <c:pt idx="32">
                  <c:v>11774.980868277216</c:v>
                </c:pt>
                <c:pt idx="33">
                  <c:v>11852.385414610431</c:v>
                </c:pt>
                <c:pt idx="34">
                  <c:v>11927.955403333921</c:v>
                </c:pt>
                <c:pt idx="35">
                  <c:v>11985.45296152586</c:v>
                </c:pt>
                <c:pt idx="36">
                  <c:v>12076.173034343687</c:v>
                </c:pt>
                <c:pt idx="37">
                  <c:v>12194.95788479954</c:v>
                </c:pt>
                <c:pt idx="38">
                  <c:v>12241.968262312472</c:v>
                </c:pt>
                <c:pt idx="39">
                  <c:v>12337.395313902744</c:v>
                </c:pt>
                <c:pt idx="40">
                  <c:v>12482.623160998344</c:v>
                </c:pt>
              </c:numCache>
            </c:numRef>
          </c:val>
          <c:smooth val="0"/>
          <c:extLst>
            <c:ext xmlns:c16="http://schemas.microsoft.com/office/drawing/2014/chart" uri="{C3380CC4-5D6E-409C-BE32-E72D297353CC}">
              <c16:uniqueId val="{00000000-150F-4252-8903-8A0AEC1990F1}"/>
            </c:ext>
          </c:extLst>
        </c:ser>
        <c:ser>
          <c:idx val="0"/>
          <c:order val="1"/>
          <c:tx>
            <c:strRef>
              <c:f>'2.8'!$A$4</c:f>
              <c:strCache>
                <c:ptCount val="1"/>
                <c:pt idx="0">
                  <c:v>pre-COVID Trend</c:v>
                </c:pt>
              </c:strCache>
            </c:strRef>
          </c:tx>
          <c:spPr>
            <a:ln w="28575" cap="rnd">
              <a:solidFill>
                <a:srgbClr val="FFC000">
                  <a:alpha val="0"/>
                </a:srgbClr>
              </a:solidFill>
              <a:round/>
            </a:ln>
            <a:effectLst/>
          </c:spPr>
          <c:marker>
            <c:symbol val="none"/>
          </c:marker>
          <c:trendline>
            <c:name>pre-COVID trend</c:name>
            <c:spPr>
              <a:ln w="19050" cap="rnd" cmpd="sng">
                <a:solidFill>
                  <a:srgbClr val="FF0000"/>
                </a:solidFill>
                <a:prstDash val="solid"/>
              </a:ln>
              <a:effectLst/>
            </c:spPr>
            <c:trendlineType val="linear"/>
            <c:dispRSqr val="0"/>
            <c:dispEq val="0"/>
          </c:trendline>
          <c:cat>
            <c:numRef>
              <c:f>'2.8'!$B$2:$AP$2</c:f>
              <c:numCache>
                <c:formatCode>mmm\-yy</c:formatCode>
                <c:ptCount val="41"/>
                <c:pt idx="0">
                  <c:v>42156</c:v>
                </c:pt>
                <c:pt idx="1">
                  <c:v>42248</c:v>
                </c:pt>
                <c:pt idx="2">
                  <c:v>42339</c:v>
                </c:pt>
                <c:pt idx="3">
                  <c:v>42430</c:v>
                </c:pt>
                <c:pt idx="4">
                  <c:v>42522</c:v>
                </c:pt>
                <c:pt idx="5">
                  <c:v>42614</c:v>
                </c:pt>
                <c:pt idx="6">
                  <c:v>42705</c:v>
                </c:pt>
                <c:pt idx="7">
                  <c:v>42795</c:v>
                </c:pt>
                <c:pt idx="8">
                  <c:v>42887</c:v>
                </c:pt>
                <c:pt idx="9">
                  <c:v>42979</c:v>
                </c:pt>
                <c:pt idx="10">
                  <c:v>43070</c:v>
                </c:pt>
                <c:pt idx="11">
                  <c:v>43160</c:v>
                </c:pt>
                <c:pt idx="12">
                  <c:v>43252</c:v>
                </c:pt>
                <c:pt idx="13">
                  <c:v>43344</c:v>
                </c:pt>
                <c:pt idx="14">
                  <c:v>43435</c:v>
                </c:pt>
                <c:pt idx="15">
                  <c:v>43525</c:v>
                </c:pt>
                <c:pt idx="16">
                  <c:v>43617</c:v>
                </c:pt>
                <c:pt idx="17">
                  <c:v>43709</c:v>
                </c:pt>
                <c:pt idx="18">
                  <c:v>43800</c:v>
                </c:pt>
                <c:pt idx="19">
                  <c:v>43891</c:v>
                </c:pt>
                <c:pt idx="20">
                  <c:v>43983</c:v>
                </c:pt>
                <c:pt idx="21">
                  <c:v>44075</c:v>
                </c:pt>
                <c:pt idx="22">
                  <c:v>44166</c:v>
                </c:pt>
                <c:pt idx="23">
                  <c:v>44256</c:v>
                </c:pt>
                <c:pt idx="24">
                  <c:v>44348</c:v>
                </c:pt>
                <c:pt idx="25">
                  <c:v>44440</c:v>
                </c:pt>
                <c:pt idx="26">
                  <c:v>44531</c:v>
                </c:pt>
                <c:pt idx="27">
                  <c:v>44621</c:v>
                </c:pt>
                <c:pt idx="28">
                  <c:v>44713</c:v>
                </c:pt>
                <c:pt idx="29">
                  <c:v>44805</c:v>
                </c:pt>
                <c:pt idx="30">
                  <c:v>44896</c:v>
                </c:pt>
                <c:pt idx="31">
                  <c:v>44986</c:v>
                </c:pt>
                <c:pt idx="32">
                  <c:v>45078</c:v>
                </c:pt>
                <c:pt idx="33">
                  <c:v>45170</c:v>
                </c:pt>
                <c:pt idx="34">
                  <c:v>45261</c:v>
                </c:pt>
                <c:pt idx="35">
                  <c:v>45352</c:v>
                </c:pt>
                <c:pt idx="36">
                  <c:v>45444</c:v>
                </c:pt>
                <c:pt idx="37">
                  <c:v>45536</c:v>
                </c:pt>
                <c:pt idx="38">
                  <c:v>45627</c:v>
                </c:pt>
                <c:pt idx="39">
                  <c:v>45717</c:v>
                </c:pt>
                <c:pt idx="40">
                  <c:v>45809</c:v>
                </c:pt>
              </c:numCache>
            </c:numRef>
          </c:cat>
          <c:val>
            <c:numRef>
              <c:f>'2.8'!$B$4:$AP$4</c:f>
              <c:numCache>
                <c:formatCode>#,##0</c:formatCode>
                <c:ptCount val="41"/>
                <c:pt idx="0">
                  <c:v>10927.542564712332</c:v>
                </c:pt>
                <c:pt idx="1">
                  <c:v>10998.095044762002</c:v>
                </c:pt>
                <c:pt idx="2">
                  <c:v>11022.36736158102</c:v>
                </c:pt>
                <c:pt idx="3">
                  <c:v>11089.19569889348</c:v>
                </c:pt>
                <c:pt idx="4">
                  <c:v>11116.847095860288</c:v>
                </c:pt>
                <c:pt idx="5">
                  <c:v>11068.310538103318</c:v>
                </c:pt>
                <c:pt idx="6">
                  <c:v>11146.295367021779</c:v>
                </c:pt>
                <c:pt idx="7">
                  <c:v>11129.286260645244</c:v>
                </c:pt>
                <c:pt idx="8">
                  <c:v>11145.74394097766</c:v>
                </c:pt>
                <c:pt idx="9">
                  <c:v>11183.552092890972</c:v>
                </c:pt>
                <c:pt idx="10">
                  <c:v>11266.677315063547</c:v>
                </c:pt>
                <c:pt idx="11">
                  <c:v>11258.902861784956</c:v>
                </c:pt>
                <c:pt idx="12">
                  <c:v>11330.463218318211</c:v>
                </c:pt>
                <c:pt idx="13">
                  <c:v>11302.588475819546</c:v>
                </c:pt>
                <c:pt idx="14">
                  <c:v>11261.760941883231</c:v>
                </c:pt>
                <c:pt idx="15">
                  <c:v>11269.49894447581</c:v>
                </c:pt>
                <c:pt idx="16">
                  <c:v>11254.326030720213</c:v>
                </c:pt>
                <c:pt idx="17">
                  <c:v>11220.370204940378</c:v>
                </c:pt>
                <c:pt idx="18">
                  <c:v>11209.531819345884</c:v>
                </c:pt>
              </c:numCache>
            </c:numRef>
          </c:val>
          <c:smooth val="0"/>
          <c:extLst>
            <c:ext xmlns:c16="http://schemas.microsoft.com/office/drawing/2014/chart" uri="{C3380CC4-5D6E-409C-BE32-E72D297353CC}">
              <c16:uniqueId val="{00000002-150F-4252-8903-8A0AEC1990F1}"/>
            </c:ext>
          </c:extLst>
        </c:ser>
        <c:dLbls>
          <c:showLegendKey val="0"/>
          <c:showVal val="0"/>
          <c:showCatName val="0"/>
          <c:showSerName val="0"/>
          <c:showPercent val="0"/>
          <c:showBubbleSize val="0"/>
        </c:dLbls>
        <c:smooth val="0"/>
        <c:axId val="377068016"/>
        <c:axId val="1788232528"/>
      </c:lineChart>
      <c:dateAx>
        <c:axId val="377068016"/>
        <c:scaling>
          <c:orientation val="minMax"/>
          <c:min val="42156"/>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788232528"/>
        <c:crosses val="autoZero"/>
        <c:auto val="1"/>
        <c:lblOffset val="100"/>
        <c:baseTimeUnit val="months"/>
        <c:majorUnit val="2"/>
        <c:majorTimeUnit val="years"/>
      </c:dateAx>
      <c:valAx>
        <c:axId val="1788232528"/>
        <c:scaling>
          <c:orientation val="minMax"/>
          <c:max val="13000"/>
          <c:min val="900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AU" b="0"/>
                  <a:t>$, Quarterly</a:t>
                </a:r>
              </a:p>
            </c:rich>
          </c:tx>
          <c:layout>
            <c:manualLayout>
              <c:xMode val="edge"/>
              <c:yMode val="edge"/>
              <c:x val="2.8066747131061172E-2"/>
              <c:y val="0.38217807248314761"/>
            </c:manualLayout>
          </c:layout>
          <c:overlay val="0"/>
          <c:spPr>
            <a:noFill/>
            <a:ln>
              <a:noFill/>
            </a:ln>
            <a:effectLst/>
          </c:spPr>
        </c:title>
        <c:numFmt formatCode="#,##0" sourceLinked="1"/>
        <c:majorTickMark val="none"/>
        <c:minorTickMark val="none"/>
        <c:tickLblPos val="nextTo"/>
        <c:spPr>
          <a:noFill/>
          <a:ln>
            <a:noFill/>
          </a:ln>
          <a:effectLst/>
        </c:spPr>
        <c:txPr>
          <a:bodyPr rot="-60000000" vert="horz"/>
          <a:lstStyle/>
          <a:p>
            <a:pPr>
              <a:defRPr/>
            </a:pPr>
            <a:endParaRPr lang="en-US"/>
          </a:p>
        </c:txPr>
        <c:crossAx val="377068016"/>
        <c:crosses val="autoZero"/>
        <c:crossBetween val="between"/>
        <c:majorUnit val="1000"/>
      </c:valAx>
    </c:plotArea>
    <c:legend>
      <c:legendPos val="b"/>
      <c:legendEntry>
        <c:idx val="1"/>
        <c:delete val="1"/>
      </c:legendEntry>
      <c:layout>
        <c:manualLayout>
          <c:xMode val="edge"/>
          <c:yMode val="edge"/>
          <c:x val="0.16278992000585193"/>
          <c:y val="0.12703152129287076"/>
          <c:w val="0.45406020885969195"/>
          <c:h val="0.27682085180657401"/>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6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3880504610972"/>
          <c:y val="7.9318812307909228E-2"/>
          <c:w val="0.8546204740083031"/>
          <c:h val="0.80953123359580059"/>
        </c:manualLayout>
      </c:layout>
      <c:lineChart>
        <c:grouping val="standard"/>
        <c:varyColors val="0"/>
        <c:ser>
          <c:idx val="1"/>
          <c:order val="0"/>
          <c:tx>
            <c:v>Net Savings Rate</c:v>
          </c:tx>
          <c:spPr>
            <a:ln w="28575" cap="rnd">
              <a:solidFill>
                <a:srgbClr val="008EBA"/>
              </a:solidFill>
              <a:round/>
            </a:ln>
            <a:effectLst/>
          </c:spPr>
          <c:marker>
            <c:symbol val="none"/>
          </c:marker>
          <c:dLbls>
            <c:dLbl>
              <c:idx val="34"/>
              <c:layout>
                <c:manualLayout>
                  <c:x val="0"/>
                  <c:y val="4.66560908407780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6FC-4D6D-B704-0E13D8940E38}"/>
                </c:ext>
              </c:extLst>
            </c:dLbl>
            <c:spPr>
              <a:noFill/>
              <a:ln>
                <a:noFill/>
              </a:ln>
              <a:effectLst/>
            </c:spPr>
            <c:txPr>
              <a:bodyPr rot="0" vert="horz"/>
              <a:lstStyle/>
              <a:p>
                <a:pPr>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2.9'!$A$3:$A$38</c:f>
              <c:numCache>
                <c:formatCode>mmm\-yy</c:formatCode>
                <c:ptCount val="36"/>
                <c:pt idx="0">
                  <c:v>33025</c:v>
                </c:pt>
                <c:pt idx="1">
                  <c:v>33390</c:v>
                </c:pt>
                <c:pt idx="2">
                  <c:v>33756</c:v>
                </c:pt>
                <c:pt idx="3">
                  <c:v>34121</c:v>
                </c:pt>
                <c:pt idx="4">
                  <c:v>34486</c:v>
                </c:pt>
                <c:pt idx="5">
                  <c:v>34851</c:v>
                </c:pt>
                <c:pt idx="6">
                  <c:v>35217</c:v>
                </c:pt>
                <c:pt idx="7">
                  <c:v>35582</c:v>
                </c:pt>
                <c:pt idx="8">
                  <c:v>35947</c:v>
                </c:pt>
                <c:pt idx="9">
                  <c:v>36312</c:v>
                </c:pt>
                <c:pt idx="10">
                  <c:v>36678</c:v>
                </c:pt>
                <c:pt idx="11">
                  <c:v>37043</c:v>
                </c:pt>
                <c:pt idx="12">
                  <c:v>37408</c:v>
                </c:pt>
                <c:pt idx="13">
                  <c:v>37773</c:v>
                </c:pt>
                <c:pt idx="14">
                  <c:v>38139</c:v>
                </c:pt>
                <c:pt idx="15">
                  <c:v>38504</c:v>
                </c:pt>
                <c:pt idx="16">
                  <c:v>38869</c:v>
                </c:pt>
                <c:pt idx="17">
                  <c:v>39234</c:v>
                </c:pt>
                <c:pt idx="18">
                  <c:v>39600</c:v>
                </c:pt>
                <c:pt idx="19">
                  <c:v>39965</c:v>
                </c:pt>
                <c:pt idx="20">
                  <c:v>40330</c:v>
                </c:pt>
                <c:pt idx="21">
                  <c:v>40695</c:v>
                </c:pt>
                <c:pt idx="22">
                  <c:v>41061</c:v>
                </c:pt>
                <c:pt idx="23">
                  <c:v>41426</c:v>
                </c:pt>
                <c:pt idx="24">
                  <c:v>41791</c:v>
                </c:pt>
                <c:pt idx="25">
                  <c:v>42156</c:v>
                </c:pt>
                <c:pt idx="26">
                  <c:v>42522</c:v>
                </c:pt>
                <c:pt idx="27">
                  <c:v>42887</c:v>
                </c:pt>
                <c:pt idx="28">
                  <c:v>43252</c:v>
                </c:pt>
                <c:pt idx="29">
                  <c:v>43617</c:v>
                </c:pt>
                <c:pt idx="30">
                  <c:v>43983</c:v>
                </c:pt>
                <c:pt idx="31">
                  <c:v>44348</c:v>
                </c:pt>
                <c:pt idx="32">
                  <c:v>44713</c:v>
                </c:pt>
                <c:pt idx="33">
                  <c:v>45078</c:v>
                </c:pt>
                <c:pt idx="34">
                  <c:v>45444</c:v>
                </c:pt>
                <c:pt idx="35">
                  <c:v>45809</c:v>
                </c:pt>
              </c:numCache>
            </c:numRef>
          </c:cat>
          <c:val>
            <c:numRef>
              <c:f>'2.9'!$B$3:$B$38</c:f>
              <c:numCache>
                <c:formatCode>0.0</c:formatCode>
                <c:ptCount val="36"/>
                <c:pt idx="0">
                  <c:v>7.4604162687245301</c:v>
                </c:pt>
                <c:pt idx="1">
                  <c:v>7.7814684791251514</c:v>
                </c:pt>
                <c:pt idx="2">
                  <c:v>5.9730976816880847</c:v>
                </c:pt>
                <c:pt idx="3">
                  <c:v>5.7674634423176512</c:v>
                </c:pt>
                <c:pt idx="4">
                  <c:v>7.256957974350799</c:v>
                </c:pt>
                <c:pt idx="5">
                  <c:v>5.9345314110349952</c:v>
                </c:pt>
                <c:pt idx="6">
                  <c:v>6.6924841758338971</c:v>
                </c:pt>
                <c:pt idx="7">
                  <c:v>8.2501047296809151</c:v>
                </c:pt>
                <c:pt idx="8">
                  <c:v>6.0076193909223026</c:v>
                </c:pt>
                <c:pt idx="9">
                  <c:v>3.67850865148624</c:v>
                </c:pt>
                <c:pt idx="10">
                  <c:v>3.4668333480871789</c:v>
                </c:pt>
                <c:pt idx="11">
                  <c:v>4.8387803424481843</c:v>
                </c:pt>
                <c:pt idx="12">
                  <c:v>1.9846087099912761</c:v>
                </c:pt>
                <c:pt idx="13">
                  <c:v>-2.7393302409829694</c:v>
                </c:pt>
                <c:pt idx="14">
                  <c:v>7.402503645342025E-3</c:v>
                </c:pt>
                <c:pt idx="15">
                  <c:v>0.95383592282062191</c:v>
                </c:pt>
                <c:pt idx="16">
                  <c:v>-1.1370817395269102</c:v>
                </c:pt>
                <c:pt idx="17">
                  <c:v>-0.85943497225012522</c:v>
                </c:pt>
                <c:pt idx="18">
                  <c:v>-0.11374213059721061</c:v>
                </c:pt>
                <c:pt idx="19">
                  <c:v>5.9171083531031679</c:v>
                </c:pt>
                <c:pt idx="20">
                  <c:v>3.8883501656171271</c:v>
                </c:pt>
                <c:pt idx="21">
                  <c:v>6.1753739288113891</c:v>
                </c:pt>
                <c:pt idx="22">
                  <c:v>6.013994501548404</c:v>
                </c:pt>
                <c:pt idx="23">
                  <c:v>3.6794686623151716</c:v>
                </c:pt>
                <c:pt idx="24">
                  <c:v>3.4993305515475313</c:v>
                </c:pt>
                <c:pt idx="25">
                  <c:v>3.8016406266909488</c:v>
                </c:pt>
                <c:pt idx="26">
                  <c:v>3.158779905233621</c:v>
                </c:pt>
                <c:pt idx="27">
                  <c:v>3.2582072537967433</c:v>
                </c:pt>
                <c:pt idx="28">
                  <c:v>2.0288231655325766</c:v>
                </c:pt>
                <c:pt idx="29">
                  <c:v>2.7522124841965416</c:v>
                </c:pt>
                <c:pt idx="30">
                  <c:v>9.776592520141314</c:v>
                </c:pt>
                <c:pt idx="31">
                  <c:v>12.442633409764403</c:v>
                </c:pt>
                <c:pt idx="32">
                  <c:v>8.6107402710303269</c:v>
                </c:pt>
                <c:pt idx="33">
                  <c:v>6.2017166579323293</c:v>
                </c:pt>
                <c:pt idx="34">
                  <c:v>4.3089106722423143</c:v>
                </c:pt>
                <c:pt idx="35">
                  <c:v>4.2425144005238407</c:v>
                </c:pt>
              </c:numCache>
            </c:numRef>
          </c:val>
          <c:smooth val="0"/>
          <c:extLst>
            <c:ext xmlns:c16="http://schemas.microsoft.com/office/drawing/2014/chart" uri="{C3380CC4-5D6E-409C-BE32-E72D297353CC}">
              <c16:uniqueId val="{00000001-46FC-4D6D-B704-0E13D8940E38}"/>
            </c:ext>
          </c:extLst>
        </c:ser>
        <c:dLbls>
          <c:showLegendKey val="0"/>
          <c:showVal val="0"/>
          <c:showCatName val="0"/>
          <c:showSerName val="0"/>
          <c:showPercent val="0"/>
          <c:showBubbleSize val="0"/>
        </c:dLbls>
        <c:smooth val="0"/>
        <c:axId val="1156415743"/>
        <c:axId val="557866495"/>
      </c:lineChart>
      <c:dateAx>
        <c:axId val="1156415743"/>
        <c:scaling>
          <c:orientation val="minMax"/>
          <c:max val="45809"/>
          <c:min val="33025"/>
        </c:scaling>
        <c:delete val="0"/>
        <c:axPos val="b"/>
        <c:minorGridlines>
          <c:spPr>
            <a:ln w="9525" cap="flat" cmpd="sng" algn="ctr">
              <a:noFill/>
              <a:round/>
            </a:ln>
            <a:effectLst/>
          </c:spPr>
        </c:minorGridlines>
        <c:numFmt formatCode="yyyy" sourceLinked="0"/>
        <c:majorTickMark val="none"/>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557866495"/>
        <c:crosses val="autoZero"/>
        <c:auto val="1"/>
        <c:lblOffset val="100"/>
        <c:baseTimeUnit val="years"/>
        <c:majorUnit val="5"/>
        <c:majorTimeUnit val="years"/>
      </c:dateAx>
      <c:valAx>
        <c:axId val="5578664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sz="600" b="0"/>
                </a:pPr>
                <a:r>
                  <a:rPr lang="en-AU" sz="600" b="0"/>
                  <a:t>Per cent, annual average</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156415743"/>
        <c:crossesAt val="33239"/>
        <c:crossBetween val="between"/>
      </c:valAx>
    </c:plotArea>
    <c:plotVisOnly val="1"/>
    <c:dispBlanksAs val="gap"/>
    <c:showDLblsOverMax val="0"/>
    <c:extLst/>
  </c:chart>
  <c:spPr>
    <a:solidFill>
      <a:schemeClr val="bg1"/>
    </a:solidFill>
    <a:ln w="9525" cap="flat" cmpd="sng" algn="ctr">
      <a:noFill/>
      <a:round/>
    </a:ln>
    <a:effectLst/>
  </c:spPr>
  <c:txPr>
    <a:bodyPr/>
    <a:lstStyle/>
    <a:p>
      <a:pPr>
        <a:defRPr sz="55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2BD93BDA-1F81-4D74-A729-FBB1BBC20EE2}">
    <t:Anchor>
      <t:Comment id="592963826"/>
    </t:Anchor>
    <t:History>
      <t:Event id="{7CBD5206-DE0A-495D-8B19-F0A469A020D4}" time="2020-11-12T07:43:40Z">
        <t:Attribution userId="S::geraldine.carter@treasury.nsw.gov.au::afb00508-8baf-4f31-bdf1-0682124c5ae4" userProvider="AD" userName="Geraldine Carter"/>
        <t:Anchor>
          <t:Comment id="394360741"/>
        </t:Anchor>
        <t:Create/>
      </t:Event>
      <t:Event id="{6B181FD1-1D2E-48B2-A4A8-76C64D2ED2DD}" time="2020-11-12T07:43:40Z">
        <t:Attribution userId="S::geraldine.carter@treasury.nsw.gov.au::afb00508-8baf-4f31-bdf1-0682124c5ae4" userProvider="AD" userName="Geraldine Carter"/>
        <t:Anchor>
          <t:Comment id="394360741"/>
        </t:Anchor>
        <t:Assign userId="S::rhett.gibson@treasury.nsw.gov.au::bd625e58-1c65-46b0-aa05-bb2cd93aefb5" userProvider="AD" userName="Rhett Gibson"/>
      </t:Event>
      <t:Event id="{A70E5D90-6CA9-405F-BC4C-2253608E7EB1}" time="2020-11-12T07:43:40Z">
        <t:Attribution userId="S::geraldine.carter@treasury.nsw.gov.au::afb00508-8baf-4f31-bdf1-0682124c5ae4" userProvider="AD" userName="Geraldine Carter"/>
        <t:Anchor>
          <t:Comment id="394360741"/>
        </t:Anchor>
        <t:SetTitle title="@Rhett Gibson do you mean the entire section? We are currently revising this section as requested by the TO."/>
      </t:Event>
    </t:History>
  </t:Task>
  <t:Task id="{630F9DEA-9DAD-4F32-B96C-50B1E905CD21}">
    <t:Anchor>
      <t:Comment id="1906300192"/>
    </t:Anchor>
    <t:History>
      <t:Event id="{BFAAFD2A-AB95-41A1-AE79-F34E2DF11BED}" time="2020-11-12T07:44:42Z">
        <t:Attribution userId="S::geraldine.carter@treasury.nsw.gov.au::afb00508-8baf-4f31-bdf1-0682124c5ae4" userProvider="AD" userName="Geraldine Carter"/>
        <t:Anchor>
          <t:Comment id="1906300192"/>
        </t:Anchor>
        <t:Create/>
      </t:Event>
      <t:Event id="{E3B92A67-3C6B-4A93-B146-D5F445662C7F}" time="2020-11-12T07:44:42Z">
        <t:Attribution userId="S::geraldine.carter@treasury.nsw.gov.au::afb00508-8baf-4f31-bdf1-0682124c5ae4" userProvider="AD" userName="Geraldine Carter"/>
        <t:Anchor>
          <t:Comment id="1906300192"/>
        </t:Anchor>
        <t:Assign userId="S::Matt.Costa@treasury.nsw.gov.au::6cefb857-08d5-45aa-bf77-58545ea1af17" userProvider="AD" userName="Matt Costa"/>
      </t:Event>
      <t:Event id="{F7BEB070-BB5C-4E48-9159-EE75608FC061}" time="2020-11-12T07:44:42Z">
        <t:Attribution userId="S::geraldine.carter@treasury.nsw.gov.au::afb00508-8baf-4f31-bdf1-0682124c5ae4" userProvider="AD" userName="Geraldine Carter"/>
        <t:Anchor>
          <t:Comment id="1906300192"/>
        </t:Anchor>
        <t:SetTitle title="@Matt Costa - I think we could delete this paragraph after reading before given TO feedback about debt and future generations. If we take out, it doesn't change the flow. What do you think?"/>
      </t:Event>
      <t:Event id="{B78C88B7-CAA0-489E-9947-EB072DEEF1CE}" time="2020-11-12T07:53:29Z">
        <t:Attribution userId="S::geraldine.carter@treasury.nsw.gov.au::afb00508-8baf-4f31-bdf1-0682124c5ae4" userProvider="AD" userName="Geraldine Carter"/>
        <t:Anchor>
          <t:Comment id="2001729886"/>
        </t:Anchor>
        <t:UnassignAll/>
      </t:Event>
      <t:Event id="{36A62478-4E1D-44FB-9D56-386090C4AF32}" time="2020-11-12T07:53:29Z">
        <t:Attribution userId="S::geraldine.carter@treasury.nsw.gov.au::afb00508-8baf-4f31-bdf1-0682124c5ae4" userProvider="AD" userName="Geraldine Carter"/>
        <t:Anchor>
          <t:Comment id="2001729886"/>
        </t:Anchor>
        <t:Assign userId="S::michael.j.gadiel@treasury.nsw.gov.au::3f5f5274-917c-48df-96b3-29861d5755eb" userProvider="AD" userName="Michael Gadiel"/>
      </t:Event>
    </t:History>
  </t:Task>
</t:Tasks>
</file>

<file path=word/drawings/drawing1.xml><?xml version="1.0" encoding="utf-8"?>
<c:userShapes xmlns:c="http://schemas.openxmlformats.org/drawingml/2006/chart">
  <cdr:relSizeAnchor xmlns:cdr="http://schemas.openxmlformats.org/drawingml/2006/chartDrawing">
    <cdr:from>
      <cdr:x>0.78174</cdr:x>
      <cdr:y>0.25902</cdr:y>
    </cdr:from>
    <cdr:to>
      <cdr:x>0.91699</cdr:x>
      <cdr:y>0.25902</cdr:y>
    </cdr:to>
    <cdr:cxnSp macro="">
      <cdr:nvCxnSpPr>
        <cdr:cNvPr id="3" name="Straight Connector 2">
          <a:extLst xmlns:a="http://schemas.openxmlformats.org/drawingml/2006/main">
            <a:ext uri="{FF2B5EF4-FFF2-40B4-BE49-F238E27FC236}">
              <a16:creationId xmlns:a16="http://schemas.microsoft.com/office/drawing/2014/main" id="{1E72127E-998E-4830-9F54-FD80D9BA14C0}"/>
            </a:ext>
          </a:extLst>
        </cdr:cNvPr>
        <cdr:cNvCxnSpPr/>
      </cdr:nvCxnSpPr>
      <cdr:spPr>
        <a:xfrm xmlns:a="http://schemas.openxmlformats.org/drawingml/2006/main">
          <a:off x="2985375" y="565567"/>
          <a:ext cx="516505" cy="0"/>
        </a:xfrm>
        <a:prstGeom xmlns:a="http://schemas.openxmlformats.org/drawingml/2006/main" prst="line">
          <a:avLst/>
        </a:prstGeom>
        <a:ln xmlns:a="http://schemas.openxmlformats.org/drawingml/2006/main" w="15875">
          <a:solidFill>
            <a:srgbClr val="00B0F0"/>
          </a:solidFill>
          <a:prstDash val="sysDash"/>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78075</cdr:x>
      <cdr:y>0.3039</cdr:y>
    </cdr:from>
    <cdr:to>
      <cdr:x>0.91282</cdr:x>
      <cdr:y>0.3039</cdr:y>
    </cdr:to>
    <cdr:cxnSp macro="">
      <cdr:nvCxnSpPr>
        <cdr:cNvPr id="4" name="Straight Connector 3">
          <a:extLst xmlns:a="http://schemas.openxmlformats.org/drawingml/2006/main">
            <a:ext uri="{FF2B5EF4-FFF2-40B4-BE49-F238E27FC236}">
              <a16:creationId xmlns:a16="http://schemas.microsoft.com/office/drawing/2014/main" id="{B716A9B9-B8EB-4C57-89C5-507E16CE7597}"/>
            </a:ext>
          </a:extLst>
        </cdr:cNvPr>
        <cdr:cNvCxnSpPr/>
      </cdr:nvCxnSpPr>
      <cdr:spPr>
        <a:xfrm xmlns:a="http://schemas.openxmlformats.org/drawingml/2006/main">
          <a:off x="2981583" y="663553"/>
          <a:ext cx="504361" cy="0"/>
        </a:xfrm>
        <a:prstGeom xmlns:a="http://schemas.openxmlformats.org/drawingml/2006/main" prst="line">
          <a:avLst/>
        </a:prstGeom>
        <a:ln xmlns:a="http://schemas.openxmlformats.org/drawingml/2006/main" w="15875">
          <a:solidFill>
            <a:srgbClr val="00426F"/>
          </a:solidFill>
          <a:prstDash val="sysDash"/>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58208</cdr:x>
      <cdr:y>0.11167</cdr:y>
    </cdr:from>
    <cdr:to>
      <cdr:x>0.97657</cdr:x>
      <cdr:y>0.18529</cdr:y>
    </cdr:to>
    <cdr:sp macro="" textlink="">
      <cdr:nvSpPr>
        <cdr:cNvPr id="7" name="TextBox 6">
          <a:extLst xmlns:a="http://schemas.openxmlformats.org/drawingml/2006/main">
            <a:ext uri="{FF2B5EF4-FFF2-40B4-BE49-F238E27FC236}">
              <a16:creationId xmlns:a16="http://schemas.microsoft.com/office/drawing/2014/main" id="{05EB08B3-3AE9-4F6D-A66D-52E8446A86E0}"/>
            </a:ext>
          </a:extLst>
        </cdr:cNvPr>
        <cdr:cNvSpPr txBox="1"/>
      </cdr:nvSpPr>
      <cdr:spPr>
        <a:xfrm xmlns:a="http://schemas.openxmlformats.org/drawingml/2006/main">
          <a:off x="1676400" y="241093"/>
          <a:ext cx="1136135" cy="1589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600">
              <a:solidFill>
                <a:srgbClr val="FF0000"/>
              </a:solidFill>
              <a:latin typeface="Arial" panose="020B0604020202020204" pitchFamily="34" charset="0"/>
              <a:cs typeface="Arial" panose="020B0604020202020204" pitchFamily="34" charset="0"/>
            </a:rPr>
            <a:t>- - - pre-COVID levels</a:t>
          </a:r>
        </a:p>
      </cdr:txBody>
    </cdr:sp>
  </cdr:relSizeAnchor>
</c:userShapes>
</file>

<file path=word/drawings/drawing2.xml><?xml version="1.0" encoding="utf-8"?>
<c:userShapes xmlns:c="http://schemas.openxmlformats.org/drawingml/2006/chart">
  <cdr:relSizeAnchor xmlns:cdr="http://schemas.openxmlformats.org/drawingml/2006/chartDrawing">
    <cdr:from>
      <cdr:x>0.5328</cdr:x>
      <cdr:y>0.01274</cdr:y>
    </cdr:from>
    <cdr:to>
      <cdr:x>0.5328</cdr:x>
      <cdr:y>0.98033</cdr:y>
    </cdr:to>
    <cdr:cxnSp macro="">
      <cdr:nvCxnSpPr>
        <cdr:cNvPr id="5" name="Straight Connector 4">
          <a:extLst xmlns:a="http://schemas.openxmlformats.org/drawingml/2006/main">
            <a:ext uri="{FF2B5EF4-FFF2-40B4-BE49-F238E27FC236}">
              <a16:creationId xmlns:a16="http://schemas.microsoft.com/office/drawing/2014/main" id="{CDC071C1-A9F8-445C-BA4A-F53A783AFA0C}"/>
            </a:ext>
          </a:extLst>
        </cdr:cNvPr>
        <cdr:cNvCxnSpPr/>
      </cdr:nvCxnSpPr>
      <cdr:spPr>
        <a:xfrm xmlns:a="http://schemas.openxmlformats.org/drawingml/2006/main">
          <a:off x="1536160" y="28009"/>
          <a:ext cx="0" cy="2126859"/>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2164</cdr:x>
      <cdr:y>0</cdr:y>
    </cdr:from>
    <cdr:to>
      <cdr:x>0.39582</cdr:x>
      <cdr:y>0.07811</cdr:y>
    </cdr:to>
    <cdr:sp macro="" textlink="">
      <cdr:nvSpPr>
        <cdr:cNvPr id="6" name="TextBox 5">
          <a:extLst xmlns:a="http://schemas.openxmlformats.org/drawingml/2006/main">
            <a:ext uri="{FF2B5EF4-FFF2-40B4-BE49-F238E27FC236}">
              <a16:creationId xmlns:a16="http://schemas.microsoft.com/office/drawing/2014/main" id="{A4632CAD-5F45-4704-9BC5-58801C38F1ED}"/>
            </a:ext>
          </a:extLst>
        </cdr:cNvPr>
        <cdr:cNvSpPr txBox="1"/>
      </cdr:nvSpPr>
      <cdr:spPr>
        <a:xfrm xmlns:a="http://schemas.openxmlformats.org/drawingml/2006/main">
          <a:off x="639730" y="0"/>
          <a:ext cx="502745" cy="1689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550">
              <a:latin typeface="Arial" panose="020B0604020202020204" pitchFamily="34" charset="0"/>
              <a:cs typeface="Arial" panose="020B0604020202020204" pitchFamily="34" charset="0"/>
            </a:rPr>
            <a:t>Female</a:t>
          </a:r>
        </a:p>
      </cdr:txBody>
    </cdr:sp>
  </cdr:relSizeAnchor>
  <cdr:relSizeAnchor xmlns:cdr="http://schemas.openxmlformats.org/drawingml/2006/chartDrawing">
    <cdr:from>
      <cdr:x>0.68235</cdr:x>
      <cdr:y>0</cdr:y>
    </cdr:from>
    <cdr:to>
      <cdr:x>0.85654</cdr:x>
      <cdr:y>0.07811</cdr:y>
    </cdr:to>
    <cdr:sp macro="" textlink="">
      <cdr:nvSpPr>
        <cdr:cNvPr id="7" name="TextBox 1">
          <a:extLst xmlns:a="http://schemas.openxmlformats.org/drawingml/2006/main">
            <a:ext uri="{FF2B5EF4-FFF2-40B4-BE49-F238E27FC236}">
              <a16:creationId xmlns:a16="http://schemas.microsoft.com/office/drawing/2014/main" id="{A805868C-0C7A-46F8-BA5B-705DE6BC8757}"/>
            </a:ext>
          </a:extLst>
        </cdr:cNvPr>
        <cdr:cNvSpPr txBox="1"/>
      </cdr:nvSpPr>
      <cdr:spPr>
        <a:xfrm xmlns:a="http://schemas.openxmlformats.org/drawingml/2006/main">
          <a:off x="1969501" y="0"/>
          <a:ext cx="502774" cy="16896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550">
              <a:latin typeface="Arial" panose="020B0604020202020204" pitchFamily="34" charset="0"/>
              <a:cs typeface="Arial" panose="020B0604020202020204" pitchFamily="34" charset="0"/>
            </a:rPr>
            <a:t>Male</a:t>
          </a:r>
        </a:p>
      </cdr:txBody>
    </cdr:sp>
  </cdr:relSizeAnchor>
  <cdr:relSizeAnchor xmlns:cdr="http://schemas.openxmlformats.org/drawingml/2006/chartDrawing">
    <cdr:from>
      <cdr:x>0.19182</cdr:x>
      <cdr:y>0.51657</cdr:y>
    </cdr:from>
    <cdr:to>
      <cdr:x>0.41892</cdr:x>
      <cdr:y>0.62492</cdr:y>
    </cdr:to>
    <cdr:sp macro="" textlink="">
      <cdr:nvSpPr>
        <cdr:cNvPr id="8" name="TextBox 1">
          <a:extLst xmlns:a="http://schemas.openxmlformats.org/drawingml/2006/main">
            <a:ext uri="{FF2B5EF4-FFF2-40B4-BE49-F238E27FC236}">
              <a16:creationId xmlns:a16="http://schemas.microsoft.com/office/drawing/2014/main" id="{B0D18D9E-4F50-4966-AB3B-BBA74F7B547C}"/>
            </a:ext>
          </a:extLst>
        </cdr:cNvPr>
        <cdr:cNvSpPr txBox="1"/>
      </cdr:nvSpPr>
      <cdr:spPr>
        <a:xfrm xmlns:a="http://schemas.openxmlformats.org/drawingml/2006/main">
          <a:off x="552437" y="1301749"/>
          <a:ext cx="654048" cy="27304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550" baseline="0">
              <a:latin typeface="Arial" panose="020B0604020202020204" pitchFamily="34" charset="0"/>
              <a:cs typeface="Arial" panose="020B0604020202020204" pitchFamily="34" charset="0"/>
            </a:rPr>
            <a:t>192% recovered</a:t>
          </a:r>
          <a:endParaRPr lang="en-AU" sz="55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6899</cdr:x>
      <cdr:y>0.78577</cdr:y>
    </cdr:from>
    <cdr:to>
      <cdr:x>0.49609</cdr:x>
      <cdr:y>0.89412</cdr:y>
    </cdr:to>
    <cdr:sp macro="" textlink="">
      <cdr:nvSpPr>
        <cdr:cNvPr id="9" name="TextBox 1">
          <a:extLst xmlns:a="http://schemas.openxmlformats.org/drawingml/2006/main">
            <a:ext uri="{FF2B5EF4-FFF2-40B4-BE49-F238E27FC236}">
              <a16:creationId xmlns:a16="http://schemas.microsoft.com/office/drawing/2014/main" id="{6C7F347A-3130-404C-BA26-DD8A64B0B432}"/>
            </a:ext>
          </a:extLst>
        </cdr:cNvPr>
        <cdr:cNvSpPr txBox="1"/>
      </cdr:nvSpPr>
      <cdr:spPr>
        <a:xfrm xmlns:a="http://schemas.openxmlformats.org/drawingml/2006/main">
          <a:off x="774697" y="1697263"/>
          <a:ext cx="654048" cy="23403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baseline="0">
              <a:latin typeface="Arial" panose="020B0604020202020204" pitchFamily="34" charset="0"/>
              <a:cs typeface="Arial" panose="020B0604020202020204" pitchFamily="34" charset="0"/>
            </a:rPr>
            <a:t>105% recovered</a:t>
          </a:r>
          <a:endParaRPr lang="en-AU" sz="6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711</cdr:x>
      <cdr:y>0.74742</cdr:y>
    </cdr:from>
    <cdr:to>
      <cdr:x>0.7982</cdr:x>
      <cdr:y>0.85577</cdr:y>
    </cdr:to>
    <cdr:sp macro="" textlink="">
      <cdr:nvSpPr>
        <cdr:cNvPr id="10" name="TextBox 1">
          <a:extLst xmlns:a="http://schemas.openxmlformats.org/drawingml/2006/main">
            <a:ext uri="{FF2B5EF4-FFF2-40B4-BE49-F238E27FC236}">
              <a16:creationId xmlns:a16="http://schemas.microsoft.com/office/drawing/2014/main" id="{6C7F347A-3130-404C-BA26-DD8A64B0B432}"/>
            </a:ext>
          </a:extLst>
        </cdr:cNvPr>
        <cdr:cNvSpPr txBox="1"/>
      </cdr:nvSpPr>
      <cdr:spPr>
        <a:xfrm xmlns:a="http://schemas.openxmlformats.org/drawingml/2006/main">
          <a:off x="1646410" y="1642637"/>
          <a:ext cx="654707" cy="2381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baseline="0">
              <a:latin typeface="Arial" panose="020B0604020202020204" pitchFamily="34" charset="0"/>
              <a:cs typeface="Arial" panose="020B0604020202020204" pitchFamily="34" charset="0"/>
            </a:rPr>
            <a:t>29% recovered</a:t>
          </a:r>
          <a:endParaRPr lang="en-AU" sz="6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7729</cdr:x>
      <cdr:y>0.73697</cdr:y>
    </cdr:from>
    <cdr:to>
      <cdr:x>1</cdr:x>
      <cdr:y>0.84532</cdr:y>
    </cdr:to>
    <cdr:sp macro="" textlink="">
      <cdr:nvSpPr>
        <cdr:cNvPr id="11" name="TextBox 1">
          <a:extLst xmlns:a="http://schemas.openxmlformats.org/drawingml/2006/main">
            <a:ext uri="{FF2B5EF4-FFF2-40B4-BE49-F238E27FC236}">
              <a16:creationId xmlns:a16="http://schemas.microsoft.com/office/drawing/2014/main" id="{35800BFE-7725-44F4-8BF2-4B0C6CE56ADB}"/>
            </a:ext>
          </a:extLst>
        </cdr:cNvPr>
        <cdr:cNvSpPr txBox="1"/>
      </cdr:nvSpPr>
      <cdr:spPr>
        <a:xfrm xmlns:a="http://schemas.openxmlformats.org/drawingml/2006/main">
          <a:off x="2228193" y="1619672"/>
          <a:ext cx="654707" cy="2381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baseline="0">
              <a:latin typeface="Arial" panose="020B0604020202020204" pitchFamily="34" charset="0"/>
              <a:cs typeface="Arial" panose="020B0604020202020204" pitchFamily="34" charset="0"/>
            </a:rPr>
            <a:t>144% recovered</a:t>
          </a:r>
          <a:endParaRPr lang="en-AU" sz="600">
            <a:latin typeface="Arial" panose="020B060402020202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65107</cdr:x>
      <cdr:y>0.1005</cdr:y>
    </cdr:from>
    <cdr:to>
      <cdr:x>0.65107</cdr:x>
      <cdr:y>0.88261</cdr:y>
    </cdr:to>
    <cdr:cxnSp macro="">
      <cdr:nvCxnSpPr>
        <cdr:cNvPr id="2" name="Straight Connector 1">
          <a:extLst xmlns:a="http://schemas.openxmlformats.org/drawingml/2006/main">
            <a:ext uri="{FF2B5EF4-FFF2-40B4-BE49-F238E27FC236}">
              <a16:creationId xmlns:a16="http://schemas.microsoft.com/office/drawing/2014/main" id="{42E83848-04E3-4C1F-A89F-8A15E81FB354}"/>
            </a:ext>
          </a:extLst>
        </cdr:cNvPr>
        <cdr:cNvCxnSpPr/>
      </cdr:nvCxnSpPr>
      <cdr:spPr>
        <a:xfrm xmlns:a="http://schemas.openxmlformats.org/drawingml/2006/main" flipV="1">
          <a:off x="1869115" y="219086"/>
          <a:ext cx="1" cy="1704964"/>
        </a:xfrm>
        <a:prstGeom xmlns:a="http://schemas.openxmlformats.org/drawingml/2006/main" prst="line">
          <a:avLst/>
        </a:prstGeom>
        <a:ln xmlns:a="http://schemas.openxmlformats.org/drawingml/2006/main" w="25400">
          <a:solidFill>
            <a:srgbClr val="002060"/>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6465</cdr:x>
      <cdr:y>0.09615</cdr:y>
    </cdr:from>
    <cdr:to>
      <cdr:x>0.80108</cdr:x>
      <cdr:y>0.20358</cdr:y>
    </cdr:to>
    <cdr:sp macro="" textlink="">
      <cdr:nvSpPr>
        <cdr:cNvPr id="4" name="TextBox 2">
          <a:extLst xmlns:a="http://schemas.openxmlformats.org/drawingml/2006/main">
            <a:ext uri="{FF2B5EF4-FFF2-40B4-BE49-F238E27FC236}">
              <a16:creationId xmlns:a16="http://schemas.microsoft.com/office/drawing/2014/main" id="{5AD410CC-BD22-4D47-B62F-A1A940FE5D44}"/>
            </a:ext>
          </a:extLst>
        </cdr:cNvPr>
        <cdr:cNvSpPr txBox="1"/>
      </cdr:nvSpPr>
      <cdr:spPr>
        <a:xfrm xmlns:a="http://schemas.openxmlformats.org/drawingml/2006/main">
          <a:off x="1908111" y="209608"/>
          <a:ext cx="391668" cy="23419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700"/>
            <a:t>Forecasts</a:t>
          </a:r>
          <a:endParaRPr lang="en-AU" sz="1000"/>
        </a:p>
      </cdr:txBody>
    </cdr:sp>
  </cdr:relSizeAnchor>
</c:userShapes>
</file>

<file path=word/drawings/drawing4.xml><?xml version="1.0" encoding="utf-8"?>
<c:userShapes xmlns:c="http://schemas.openxmlformats.org/drawingml/2006/chart">
  <cdr:relSizeAnchor xmlns:cdr="http://schemas.openxmlformats.org/drawingml/2006/chartDrawing">
    <cdr:from>
      <cdr:x>0.85627</cdr:x>
      <cdr:y>0.07798</cdr:y>
    </cdr:from>
    <cdr:to>
      <cdr:x>0.85798</cdr:x>
      <cdr:y>0.87621</cdr:y>
    </cdr:to>
    <cdr:cxnSp macro="">
      <cdr:nvCxnSpPr>
        <cdr:cNvPr id="2" name="Straight Connector 1">
          <a:extLst xmlns:a="http://schemas.openxmlformats.org/drawingml/2006/main">
            <a:ext uri="{FF2B5EF4-FFF2-40B4-BE49-F238E27FC236}">
              <a16:creationId xmlns:a16="http://schemas.microsoft.com/office/drawing/2014/main" id="{A0BCCF22-FF74-4FC5-880E-299345C18AFC}"/>
            </a:ext>
          </a:extLst>
        </cdr:cNvPr>
        <cdr:cNvCxnSpPr/>
      </cdr:nvCxnSpPr>
      <cdr:spPr>
        <a:xfrm xmlns:a="http://schemas.openxmlformats.org/drawingml/2006/main" flipH="1" flipV="1">
          <a:off x="2471259" y="168656"/>
          <a:ext cx="4936" cy="1726420"/>
        </a:xfrm>
        <a:prstGeom xmlns:a="http://schemas.openxmlformats.org/drawingml/2006/main" prst="line">
          <a:avLst/>
        </a:prstGeom>
        <a:ln xmlns:a="http://schemas.openxmlformats.org/drawingml/2006/main" w="25400">
          <a:solidFill>
            <a:srgbClr val="00426F"/>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417</cdr:x>
      <cdr:y>0.07152</cdr:y>
    </cdr:from>
    <cdr:to>
      <cdr:x>0.99195</cdr:x>
      <cdr:y>0.29992</cdr:y>
    </cdr:to>
    <cdr:sp macro="" textlink="">
      <cdr:nvSpPr>
        <cdr:cNvPr id="3" name="TextBox 2">
          <a:extLst xmlns:a="http://schemas.openxmlformats.org/drawingml/2006/main">
            <a:ext uri="{FF2B5EF4-FFF2-40B4-BE49-F238E27FC236}">
              <a16:creationId xmlns:a16="http://schemas.microsoft.com/office/drawing/2014/main" id="{8A86B0C3-F92E-4E18-B41B-62F25D262D54}"/>
            </a:ext>
          </a:extLst>
        </cdr:cNvPr>
        <cdr:cNvSpPr txBox="1"/>
      </cdr:nvSpPr>
      <cdr:spPr>
        <a:xfrm xmlns:a="http://schemas.openxmlformats.org/drawingml/2006/main">
          <a:off x="3670283" y="231587"/>
          <a:ext cx="655188" cy="73958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600">
              <a:latin typeface="Arial" panose="020B0604020202020204" pitchFamily="34" charset="0"/>
              <a:cs typeface="Arial" panose="020B0604020202020204" pitchFamily="34" charset="0"/>
            </a:rPr>
            <a:t>Forecasts</a:t>
          </a:r>
        </a:p>
      </cdr:txBody>
    </cdr:sp>
  </cdr:relSizeAnchor>
</c:userShapes>
</file>

<file path=word/drawings/drawing5.xml><?xml version="1.0" encoding="utf-8"?>
<c:userShapes xmlns:c="http://schemas.openxmlformats.org/drawingml/2006/chart">
  <cdr:relSizeAnchor xmlns:cdr="http://schemas.openxmlformats.org/drawingml/2006/chartDrawing">
    <cdr:from>
      <cdr:x>0.85663</cdr:x>
      <cdr:y>0.07446</cdr:y>
    </cdr:from>
    <cdr:to>
      <cdr:x>0.85663</cdr:x>
      <cdr:y>0.8798</cdr:y>
    </cdr:to>
    <cdr:cxnSp macro="">
      <cdr:nvCxnSpPr>
        <cdr:cNvPr id="7" name="Straight Connector 6">
          <a:extLst xmlns:a="http://schemas.openxmlformats.org/drawingml/2006/main">
            <a:ext uri="{FF2B5EF4-FFF2-40B4-BE49-F238E27FC236}">
              <a16:creationId xmlns:a16="http://schemas.microsoft.com/office/drawing/2014/main" id="{23D5962A-6580-4243-8B60-02A97C0D44CB}"/>
            </a:ext>
          </a:extLst>
        </cdr:cNvPr>
        <cdr:cNvCxnSpPr/>
      </cdr:nvCxnSpPr>
      <cdr:spPr>
        <a:xfrm xmlns:a="http://schemas.openxmlformats.org/drawingml/2006/main">
          <a:off x="2474874" y="163261"/>
          <a:ext cx="0" cy="1765834"/>
        </a:xfrm>
        <a:prstGeom xmlns:a="http://schemas.openxmlformats.org/drawingml/2006/main" prst="line">
          <a:avLst/>
        </a:prstGeom>
        <a:ln xmlns:a="http://schemas.openxmlformats.org/drawingml/2006/main" w="12700">
          <a:solidFill>
            <a:schemeClr val="bg1">
              <a:lumMod val="50000"/>
            </a:schemeClr>
          </a:solidFill>
          <a:prstDash val="dash"/>
          <a:headEnd type="non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6093</cdr:x>
      <cdr:y>0.78015</cdr:y>
    </cdr:from>
    <cdr:to>
      <cdr:x>0.86287</cdr:x>
      <cdr:y>0.84955</cdr:y>
    </cdr:to>
    <cdr:sp macro="" textlink="">
      <cdr:nvSpPr>
        <cdr:cNvPr id="15" name="TextBox 1">
          <a:extLst xmlns:a="http://schemas.openxmlformats.org/drawingml/2006/main">
            <a:ext uri="{FF2B5EF4-FFF2-40B4-BE49-F238E27FC236}">
              <a16:creationId xmlns:a16="http://schemas.microsoft.com/office/drawing/2014/main" id="{C8FEEE90-92F9-4554-9C66-05AECE34F91F}"/>
            </a:ext>
          </a:extLst>
        </cdr:cNvPr>
        <cdr:cNvSpPr txBox="1"/>
      </cdr:nvSpPr>
      <cdr:spPr>
        <a:xfrm xmlns:a="http://schemas.openxmlformats.org/drawingml/2006/main">
          <a:off x="1760314" y="1710610"/>
          <a:ext cx="732582" cy="15217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r"/>
          <a:r>
            <a:rPr lang="en-AU" sz="600" b="0">
              <a:solidFill>
                <a:schemeClr val="bg1">
                  <a:lumMod val="50000"/>
                </a:schemeClr>
              </a:solidFill>
              <a:latin typeface="Arial" panose="020B0604020202020204" pitchFamily="34" charset="0"/>
              <a:cs typeface="Arial" panose="020B0604020202020204" pitchFamily="34" charset="0"/>
            </a:rPr>
            <a:t>Forecast</a:t>
          </a:r>
        </a:p>
      </cdr:txBody>
    </cdr:sp>
  </cdr:relSizeAnchor>
</c:userShapes>
</file>

<file path=word/drawings/drawing6.xml><?xml version="1.0" encoding="utf-8"?>
<c:userShapes xmlns:c="http://schemas.openxmlformats.org/drawingml/2006/chart">
  <cdr:relSizeAnchor xmlns:cdr="http://schemas.openxmlformats.org/drawingml/2006/chartDrawing">
    <cdr:from>
      <cdr:x>0.18785</cdr:x>
      <cdr:y>0</cdr:y>
    </cdr:from>
    <cdr:to>
      <cdr:x>0.50271</cdr:x>
      <cdr:y>0.09366</cdr:y>
    </cdr:to>
    <cdr:sp macro="" textlink="">
      <cdr:nvSpPr>
        <cdr:cNvPr id="2" name="TextBox 1">
          <a:extLst xmlns:a="http://schemas.openxmlformats.org/drawingml/2006/main">
            <a:ext uri="{FF2B5EF4-FFF2-40B4-BE49-F238E27FC236}">
              <a16:creationId xmlns:a16="http://schemas.microsoft.com/office/drawing/2014/main" id="{5CF6EE79-5C58-416F-8F09-893014B71699}"/>
            </a:ext>
          </a:extLst>
        </cdr:cNvPr>
        <cdr:cNvSpPr txBox="1"/>
      </cdr:nvSpPr>
      <cdr:spPr>
        <a:xfrm xmlns:a="http://schemas.openxmlformats.org/drawingml/2006/main">
          <a:off x="542149" y="0"/>
          <a:ext cx="908710" cy="1897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600" b="1">
              <a:latin typeface="Arial" panose="020B0604020202020204" pitchFamily="34" charset="0"/>
              <a:cs typeface="Arial" panose="020B0604020202020204" pitchFamily="34" charset="0"/>
            </a:rPr>
            <a:t>Public Transport</a:t>
          </a:r>
        </a:p>
      </cdr:txBody>
    </cdr:sp>
  </cdr:relSizeAnchor>
  <cdr:relSizeAnchor xmlns:cdr="http://schemas.openxmlformats.org/drawingml/2006/chartDrawing">
    <cdr:from>
      <cdr:x>0.60501</cdr:x>
      <cdr:y>0</cdr:y>
    </cdr:from>
    <cdr:to>
      <cdr:x>0.91987</cdr:x>
      <cdr:y>0.12772</cdr:y>
    </cdr:to>
    <cdr:sp macro="" textlink="">
      <cdr:nvSpPr>
        <cdr:cNvPr id="3" name="TextBox 1">
          <a:extLst xmlns:a="http://schemas.openxmlformats.org/drawingml/2006/main">
            <a:ext uri="{FF2B5EF4-FFF2-40B4-BE49-F238E27FC236}">
              <a16:creationId xmlns:a16="http://schemas.microsoft.com/office/drawing/2014/main" id="{849942E3-3981-4CDB-95D2-AA3A7A886107}"/>
            </a:ext>
          </a:extLst>
        </cdr:cNvPr>
        <cdr:cNvSpPr txBox="1"/>
      </cdr:nvSpPr>
      <cdr:spPr>
        <a:xfrm xmlns:a="http://schemas.openxmlformats.org/drawingml/2006/main">
          <a:off x="1746104" y="0"/>
          <a:ext cx="908710" cy="25879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b="1">
              <a:latin typeface="Arial" panose="020B0604020202020204" pitchFamily="34" charset="0"/>
              <a:cs typeface="Arial" panose="020B0604020202020204" pitchFamily="34" charset="0"/>
            </a:rPr>
            <a:t>Traffic Volumes</a:t>
          </a:r>
        </a:p>
      </cdr:txBody>
    </cdr:sp>
  </cdr:relSizeAnchor>
</c:userShapes>
</file>

<file path=word/drawings/drawing7.xml><?xml version="1.0" encoding="utf-8"?>
<c:userShapes xmlns:c="http://schemas.openxmlformats.org/drawingml/2006/chart">
  <cdr:relSizeAnchor xmlns:cdr="http://schemas.openxmlformats.org/drawingml/2006/chartDrawing">
    <cdr:from>
      <cdr:x>0.01276</cdr:x>
      <cdr:y>0.03374</cdr:y>
    </cdr:from>
    <cdr:to>
      <cdr:x>0.98311</cdr:x>
      <cdr:y>0.1253</cdr:y>
    </cdr:to>
    <cdr:sp macro="" textlink="">
      <cdr:nvSpPr>
        <cdr:cNvPr id="2" name="TextBox 1">
          <a:extLst xmlns:a="http://schemas.openxmlformats.org/drawingml/2006/main">
            <a:ext uri="{FF2B5EF4-FFF2-40B4-BE49-F238E27FC236}">
              <a16:creationId xmlns:a16="http://schemas.microsoft.com/office/drawing/2014/main" id="{F354753A-6A54-47B5-A4A7-C5AB78569F4B}"/>
            </a:ext>
          </a:extLst>
        </cdr:cNvPr>
        <cdr:cNvSpPr txBox="1"/>
      </cdr:nvSpPr>
      <cdr:spPr>
        <a:xfrm xmlns:a="http://schemas.openxmlformats.org/drawingml/2006/main">
          <a:off x="76200" y="156883"/>
          <a:ext cx="5793441" cy="42582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NSW Treasury">
    <a:dk1>
      <a:srgbClr val="4F4F4F"/>
    </a:dk1>
    <a:lt1>
      <a:sysClr val="window" lastClr="FFFFFF"/>
    </a:lt1>
    <a:dk2>
      <a:srgbClr val="000000"/>
    </a:dk2>
    <a:lt2>
      <a:srgbClr val="E6E7E9"/>
    </a:lt2>
    <a:accent1>
      <a:srgbClr val="002664"/>
    </a:accent1>
    <a:accent2>
      <a:srgbClr val="00A1DE"/>
    </a:accent2>
    <a:accent3>
      <a:srgbClr val="595959"/>
    </a:accent3>
    <a:accent4>
      <a:srgbClr val="A71930"/>
    </a:accent4>
    <a:accent5>
      <a:srgbClr val="72C7E7"/>
    </a:accent5>
    <a:accent6>
      <a:srgbClr val="C60C30"/>
    </a:accent6>
    <a:hlink>
      <a:srgbClr val="00A1DE"/>
    </a:hlink>
    <a:folHlink>
      <a:srgbClr val="002664"/>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Stephen Walters</DisplayName>
        <AccountId>50</AccountId>
        <AccountType/>
      </UserInfo>
      <UserInfo>
        <DisplayName>Dougal Horton</DisplayName>
        <AccountId>99</AccountId>
        <AccountType/>
      </UserInfo>
      <UserInfo>
        <DisplayName>Devang Tailor</DisplayName>
        <AccountId>103</AccountId>
        <AccountType/>
      </UserInfo>
      <UserInfo>
        <DisplayName>Johnathan McMenamin</DisplayName>
        <AccountId>101</AccountId>
        <AccountType/>
      </UserInfo>
      <UserInfo>
        <DisplayName>Mandeep Sawant</DisplayName>
        <AccountId>176</AccountId>
        <AccountType/>
      </UserInfo>
      <UserInfo>
        <DisplayName>kevin Ge</DisplayName>
        <AccountId>175</AccountId>
        <AccountType/>
      </UserInfo>
      <UserInfo>
        <DisplayName>Alise Ferreira</DisplayName>
        <AccountId>177</AccountId>
        <AccountType/>
      </UserInfo>
      <UserInfo>
        <DisplayName>Ben Fitzgerald</DisplayName>
        <AccountId>51</AccountId>
        <AccountType/>
      </UserInfo>
      <UserInfo>
        <DisplayName>Joshua Uhrig</DisplayName>
        <AccountId>209</AccountId>
        <AccountType/>
      </UserInfo>
      <UserInfo>
        <DisplayName>Sam Walker (Treasury)</DisplayName>
        <AccountId>53</AccountId>
        <AccountType/>
      </UserInfo>
      <UserInfo>
        <DisplayName>Lewis South</DisplayName>
        <AccountId>714</AccountId>
        <AccountType/>
      </UserInfo>
      <UserInfo>
        <DisplayName>Neal Sarma</DisplayName>
        <AccountId>722</AccountId>
        <AccountType/>
      </UserInfo>
      <UserInfo>
        <DisplayName>Georgina Ewart</DisplayName>
        <AccountId>178</AccountId>
        <AccountType/>
      </UserInfo>
      <UserInfo>
        <DisplayName>Joann Wilkie</DisplayName>
        <AccountId>66</AccountId>
        <AccountType/>
      </UserInfo>
      <UserInfo>
        <DisplayName>Rhett Gibson</DisplayName>
        <AccountId>45</AccountId>
        <AccountType/>
      </UserInfo>
      <UserInfo>
        <DisplayName>James Glenn</DisplayName>
        <AccountId>88</AccountId>
        <AccountType/>
      </UserInfo>
      <UserInfo>
        <DisplayName>Geraldine Carter</DisplayName>
        <AccountId>65</AccountId>
        <AccountType/>
      </UserInfo>
      <UserInfo>
        <DisplayName>Scott Wheeler</DisplayName>
        <AccountId>908</AccountId>
        <AccountType/>
      </UserInfo>
      <UserInfo>
        <DisplayName>Michael Gadiel</DisplayName>
        <AccountId>229</AccountId>
        <AccountType/>
      </UserInfo>
      <UserInfo>
        <DisplayName>Jackie Yuan</DisplayName>
        <AccountId>924</AccountId>
        <AccountType/>
      </UserInfo>
      <UserInfo>
        <DisplayName>Todd Stenner</DisplayName>
        <AccountId>1009</AccountId>
        <AccountType/>
      </UserInfo>
      <UserInfo>
        <DisplayName>Aruna Sathanapally</DisplayName>
        <AccountId>501</AccountId>
        <AccountType/>
      </UserInfo>
      <UserInfo>
        <DisplayName>Andrea Ribeiro</DisplayName>
        <AccountId>188</AccountId>
        <AccountType/>
      </UserInfo>
      <UserInfo>
        <DisplayName>Peter Achterstraat</DisplayName>
        <AccountId>1272</AccountId>
        <AccountType/>
      </UserInfo>
      <UserInfo>
        <DisplayName>Vasu Khanna</DisplayName>
        <AccountId>1057</AccountId>
        <AccountType/>
      </UserInfo>
      <UserInfo>
        <DisplayName>Kevin Pugh</DisplayName>
        <AccountId>21</AccountId>
        <AccountType/>
      </UserInfo>
      <UserInfo>
        <DisplayName>Lucas O'Brien</DisplayName>
        <AccountId>1579</AccountId>
        <AccountType/>
      </UserInfo>
      <UserInfo>
        <DisplayName>Ananya Srivastava</DisplayName>
        <AccountId>1334</AccountId>
        <AccountType/>
      </UserInfo>
      <UserInfo>
        <DisplayName>Dario Dodig</DisplayName>
        <AccountId>854</AccountId>
        <AccountType/>
      </UserInfo>
      <UserInfo>
        <DisplayName>Naomi Wilkie</DisplayName>
        <AccountId>939</AccountId>
        <AccountType/>
      </UserInfo>
    </SharedWithUsers>
    <_Flow_SignoffStatus xmlns="1c478e85-8130-4c67-8ee4-8bdf1c0e604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aa9454f501cc4f443e6d2a358128cbdb">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c4ef26c785574217d699266b2fdd00a6"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08194C-ACE6-4366-A9AF-451D85CC113D}">
  <ds:schemaRefs>
    <ds:schemaRef ds:uri="http://schemas.openxmlformats.org/officeDocument/2006/bibliography"/>
  </ds:schemaRefs>
</ds:datastoreItem>
</file>

<file path=customXml/itemProps2.xml><?xml version="1.0" encoding="utf-8"?>
<ds:datastoreItem xmlns:ds="http://schemas.openxmlformats.org/officeDocument/2006/customXml" ds:itemID="{4C0DC254-6EA2-43C8-BE44-EBBC49EA8FB5}">
  <ds:schemaRefs>
    <ds:schemaRef ds:uri="http://schemas.microsoft.com/office/2006/metadata/properties"/>
    <ds:schemaRef ds:uri="http://schemas.microsoft.com/office/infopath/2007/PartnerControls"/>
    <ds:schemaRef ds:uri="801a5968-9419-4033-b9de-7ffe8168468e"/>
    <ds:schemaRef ds:uri="1c478e85-8130-4c67-8ee4-8bdf1c0e6049"/>
  </ds:schemaRefs>
</ds:datastoreItem>
</file>

<file path=customXml/itemProps3.xml><?xml version="1.0" encoding="utf-8"?>
<ds:datastoreItem xmlns:ds="http://schemas.openxmlformats.org/officeDocument/2006/customXml" ds:itemID="{62C9035A-6BFC-495A-8C9C-46DECFD24CCE}">
  <ds:schemaRefs>
    <ds:schemaRef ds:uri="http://schemas.microsoft.com/sharepoint/v3/contenttype/forms"/>
  </ds:schemaRefs>
</ds:datastoreItem>
</file>

<file path=customXml/itemProps4.xml><?xml version="1.0" encoding="utf-8"?>
<ds:datastoreItem xmlns:ds="http://schemas.openxmlformats.org/officeDocument/2006/customXml" ds:itemID="{D522716E-1829-4CCC-95B6-3D5D3A6F2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6960</Words>
  <Characters>39672</Characters>
  <Application>Microsoft Office Word</Application>
  <DocSecurity>0</DocSecurity>
  <Lines>330</Lines>
  <Paragraphs>93</Paragraphs>
  <ScaleCrop>false</ScaleCrop>
  <Company>ServiceFirst</Company>
  <LinksUpToDate>false</LinksUpToDate>
  <CharactersWithSpaces>4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udget Paper No. 1 - Budget Statement - Chapter 2 - The Economy</dc:title>
  <dc:subject/>
  <dc:creator>The Treasury</dc:creator>
  <cp:keywords/>
  <cp:lastModifiedBy>Melissa Power</cp:lastModifiedBy>
  <cp:revision>5530</cp:revision>
  <cp:lastPrinted>2021-06-19T01:23:00Z</cp:lastPrinted>
  <dcterms:created xsi:type="dcterms:W3CDTF">2019-06-18T12:08:00Z</dcterms:created>
  <dcterms:modified xsi:type="dcterms:W3CDTF">2021-06-19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579467</vt:lpwstr>
  </property>
  <property fmtid="{D5CDD505-2E9C-101B-9397-08002B2CF9AE}" pid="4" name="Objective-Title">
    <vt:lpwstr>Attach A 2017-18 Budget structure</vt:lpwstr>
  </property>
  <property fmtid="{D5CDD505-2E9C-101B-9397-08002B2CF9AE}" pid="5" name="Objective-Comment">
    <vt:lpwstr/>
  </property>
  <property fmtid="{D5CDD505-2E9C-101B-9397-08002B2CF9AE}" pid="6" name="Objective-CreationStamp">
    <vt:filetime>2017-03-27T03:59:36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3-27T04:25:52Z</vt:filetime>
  </property>
  <property fmtid="{D5CDD505-2E9C-101B-9397-08002B2CF9AE}" pid="11" name="Objective-Owner">
    <vt:lpwstr>Nathan Pringle</vt:lpwstr>
  </property>
  <property fmtid="{D5CDD505-2E9C-101B-9397-08002B2CF9AE}" pid="12" name="Objective-Path">
    <vt:lpwstr>Objective Global Folder:1. Treasury:1. Information Management Structure (TR):CORPORATE GROUP:Executive &amp; Ministerial Services (EMS):Advice &amp; Representations:Briefings &amp; Submissions (Workflow Case Files):Internally Initiated Briefs - Fiscal &amp; Economic Grou</vt:lpwstr>
  </property>
  <property fmtid="{D5CDD505-2E9C-101B-9397-08002B2CF9AE}" pid="13" name="Objective-Parent">
    <vt:lpwstr>2017-18 Budget Structure - P17/1484</vt:lpwstr>
  </property>
  <property fmtid="{D5CDD505-2E9C-101B-9397-08002B2CF9AE}" pid="14" name="Objective-State">
    <vt:lpwstr>Being Draf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_DocHome">
    <vt:i4>417032346</vt:i4>
  </property>
  <property fmtid="{D5CDD505-2E9C-101B-9397-08002B2CF9AE}" pid="25" name="ContentTypeId">
    <vt:lpwstr>0x010100F02F16F1AFBDE54EBD2685E90FE1922F</vt:lpwstr>
  </property>
  <property fmtid="{D5CDD505-2E9C-101B-9397-08002B2CF9AE}" pid="26" name="AuthorIds_UIVersion_512">
    <vt:lpwstr>6</vt:lpwstr>
  </property>
</Properties>
</file>